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81FD6" w14:textId="668871A3" w:rsidR="00213FE5" w:rsidRDefault="00B62F04" w:rsidP="00B62F04">
      <w:pPr>
        <w:pStyle w:val="Heading2"/>
        <w:numPr>
          <w:ilvl w:val="0"/>
          <w:numId w:val="18"/>
        </w:numPr>
      </w:pPr>
      <w:r w:rsidRPr="00B62F04">
        <w:t>APPENDIX</w:t>
      </w:r>
      <w:r>
        <w:t>:</w:t>
      </w:r>
    </w:p>
    <w:p w14:paraId="657F63E9" w14:textId="24B72F24" w:rsidR="005C1E46" w:rsidRDefault="005C1E46" w:rsidP="005C1E46">
      <w:pPr>
        <w:pStyle w:val="NoSpacing"/>
      </w:pPr>
      <w:r>
        <w:t xml:space="preserve">Table </w:t>
      </w:r>
      <w:r>
        <w:fldChar w:fldCharType="begin"/>
      </w:r>
      <w:r>
        <w:instrText xml:space="preserve"> STYLEREF 2 \s </w:instrText>
      </w:r>
      <w:r>
        <w:fldChar w:fldCharType="separate"/>
      </w:r>
      <w:r w:rsidR="00383C06">
        <w:rPr>
          <w:cs/>
        </w:rPr>
        <w:t>‎</w:t>
      </w:r>
      <w:r w:rsidR="00383C06">
        <w:t>11</w:t>
      </w:r>
      <w:r>
        <w:fldChar w:fldCharType="end"/>
      </w:r>
      <w:r>
        <w:noBreakHyphen/>
      </w:r>
      <w:r>
        <w:fldChar w:fldCharType="begin"/>
      </w:r>
      <w:r>
        <w:instrText xml:space="preserve"> SEQ Table \* ALPHABETIC \s 2 </w:instrText>
      </w:r>
      <w:r>
        <w:fldChar w:fldCharType="separate"/>
      </w:r>
      <w:r w:rsidR="00383C06">
        <w:t>A</w:t>
      </w:r>
      <w:r>
        <w:fldChar w:fldCharType="end"/>
      </w:r>
      <w:r>
        <w:t>: Positive Data-Set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"/>
        <w:gridCol w:w="848"/>
        <w:gridCol w:w="9299"/>
      </w:tblGrid>
      <w:tr w:rsidR="00E44679" w:rsidRPr="00E340F8" w14:paraId="38569E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A95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CF7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0824|CIRBP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74A7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EGKLFVGGLSFDTNEQALEQVFSKYGQISEVVVVKDRETQRSRGFGFVTFENIDDAKDAMMAMNGKSVDGRQIRVDQAGKSSDNRSRGYRGGSAGGRGFFRGGRSRGRGFSRGGGDRGYGGGRFESRSGGYGGSRDYYASRSQGGSYGYRSSGGSYRDSYDSYATHNE</w:t>
            </w:r>
          </w:p>
        </w:tc>
      </w:tr>
      <w:tr w:rsidR="00E44679" w:rsidRPr="00E340F8" w14:paraId="1DCD14DE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FFB0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2395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UHC7|DAB2P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2404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GGNARKSTGRPSYYYRLLRRPRLQRQRSRSRSRTRPARESPQERPGSRRSLPGSMSEKNPSMEPSASTPFRVTGFLSRRLKGSIKRTKSQPKLDRNHSFRHILPGFRSAAAAAADNERSHLMPRLKESRSHESLLSPSSAVEALDLSMEEEVIIKPVHSSILGQDYCFEVTTSSGSKCFSCRSAAERDKWMENLRRAVHPNKDNSRRVEHILKLWVIEAKDLPAKKKYLCELCLDDVLYARTTSKLKTDNVFWGEHFEFHNLPPLRTVTVHLYRETDKKKKKERNSYLGLVSLPAASVAGRQFVEKWYPVVTPNPKGGKGPGPMIRIKARYQTVSILPMEMYKEFAEHITNHYLGLCAALEPILSAKTKEEMASALVHILQSTGKVKDFLTDLMMSEVDRCGDNEHLIFRENTLATKAIEEYLKLVGQKYLQDALGEFIKALYESDENCEVDPSKCSSADLPEHQGNLKMCCELAFCKIINSYCVFPRELKEVFASWRQECSSRGRPDISERLISASLFLRFLCPAIMSPSLFNLLQEYPDDRTARTLTLIAKVTQNLANFAKFGSKEEYMSFMNQFLEHEWTNMQRFLLEISNPETLSNTAGFEGYIDLGRELSSLHSLLWEAVSQLDQSVVSKLGPLPRILRDVHTALSTPGSGQLPGTNDLASTPGSGSSSVSAGLQKMVIENDLSGLIDFTRLPSPTPENKDLFFVTRSSGVQPSPARSSSYSEANEPDLQMANGSKSLSMVDLQDARTLDGEAGSPVGPDALPADGQVPATQLLAGWPARAAPVSLAGLATVRRAVPTPTTPGTSEGAPGRPQLLAPLSFQNPVYQMAAGLPLSPRGLGDSGSEGHSSLSSHSNSEELAAAAKLGSFSTAAEELARRPGELARRQMSLTEKGGQPTVPRQNSAGPQRRIDQPPPPPPPPPPAPRGRTPPTLLSTLQYPRPSSGTLASASPDWAGPGTRLRQQSSSSKGDSPELKPRAMHKQGPSPVSPNALDRTAAWLLTMNAQLLEDEGLGPDPPHRDRLRSKEELSQAEKDLAVLQDKLRISTKKLEEYETLFKCQEETTQKLVLEYQARLEEGEERLRRQQEDKDIQMKGIISRLMSVEEELKKDHAEMQAAVDSKQKIIDAQEKRIASLDAANARLMSALTQLKERYSMQARNGVSPTNPTKLQITENGEFRNSSNC</w:t>
            </w:r>
          </w:p>
        </w:tc>
      </w:tr>
      <w:tr w:rsidR="00E44679" w:rsidRPr="00E340F8" w14:paraId="3ED4022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A63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072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528|ARP3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5CF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ASGLPAVVIDNGTGYTKMGYAGNNDPSFIIPTTIATQSSKGKQTAASQKKGVEDLDFFIGDEAIANSKTYDMTNPVKHGQIENWTHMEQYWEHCVFKYLRCEPEDHYFLLTEPPLNAPENREFTAEIMFETFNVPGLYIAVQAVLALAASWTSKNAEKTLTGTVIDSGDGVTHVIPISEGYVIGSSIKHIPIAGRDISSYVQQIMREREPNIPPAESLEIAKRVKEQYSYVCPDIVKEFGKYDSEPDKWIKTINAQDSVTKKPFSYDVGYERFLGPELFFNPEIASSDYLTPLPKVVDDTIQSCPIDCRRGLYKNIVLSGGSTMFKDFGKRLQRDVKRSVDYRIKRSEELSGGKIKAVPLAVNVISHNMQRYAVWFGGSMLASTPEFYNVCHTKAQYDEIGPSICRFNTVIGGIN</w:t>
            </w:r>
          </w:p>
        </w:tc>
      </w:tr>
      <w:tr w:rsidR="00E44679" w:rsidRPr="00E340F8" w14:paraId="634AB856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630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2D47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30|CLPB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1A6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KFTHKTNETIATAHELAVNAGHAQFTPLHLAGALISDPTGIFPQAISSAGGENAAQSAERVINQALKKLPSQSPPPDDIPASSSLIKVIRRAQAAQKSRGDTHLAVDQLIMGLLEDSQIRDLLNEVGVATARVKSEVEKLRGKEGKKVESASGDTNFQALKTYGRDLVEQAGKLDPVIGRDEEIRRVVRILSRRTKNNPVLIGEPGVGKTAVVEGLAQRIVKGDVPNSLTDVRLISLDMGALVAGAKYRGEFEERLKSVLKEVEDAEGKVILFIDEIHLVLGAGKTEGSMDAANLFKPMLARGQLRCIGATTLEEYRKYVEKDAAFERRFQQVYVAEPSVPDTISILRGLKEKYEGHHGVRIQDRALINAAQLSARYITGRHLPDKAIDLVDEACANVRVQLDSQPEEIDNLERKRMQLEIELHALEREKDKASKARLIEVRKELDDLRDKLQPLTMKYRKEKERIDEIRRLKQKREELMFSLQEAERRYDLARAADLRYGAIQEVESAIAQLEGTSSEENVMLTENVGPEHIAEVVSRWTGIPVTRLGQNEKERLIGLADRLHKRVVGQNQAVNAVSEAILRSRAGLGRPQQPTGSFLFLGPTGVGKTELAKALAEQLFDDENLLVRIDMSEYMEQHSVSRLIGAPPGYVGHEEGGQLTEAVRRRPYCVILFDEVEKAHVAVFNTLLQVLDDGRLTDGQGRTVDFRNSVIIMTSNLGAEHLLAGLTGKVTMEVARDCVMREVRKHFRPELLNRLDEIVVFDPLSHDQLRKVARLQMKDVAVRLAERGVALAVTDAALDYILAESYDPVYGARPIRRWMEKKVVTELSKMVVREEIDENSTVYIDAGAGDLVYRVESGGLVDASTGKKSDVLIHIANGPKRSDAAQAVKKMRIEEIEDDDNEEMIED</w:t>
            </w:r>
          </w:p>
        </w:tc>
      </w:tr>
      <w:tr w:rsidR="00E44679" w:rsidRPr="00E340F8" w14:paraId="6ABB03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8EB5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C2A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100|CYD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AF5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YFAWILGTLLACSFGVITALALEHVESGKAGQEDI</w:t>
            </w:r>
          </w:p>
        </w:tc>
      </w:tr>
      <w:tr w:rsidR="00E44679" w:rsidRPr="00E340F8" w14:paraId="4939A4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7DDB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48BB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JU7|AP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516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IKRNFSDIASPANLDDTKKLHVDSTATTKVGRKPIDTEPKSKRTAQNRAAQRAYRERKERKMKELEDKVRLLEDANVRALTETDFLRAQVDVLKNELAKYTGGSDFSDLNLPTKVGHLSHPNNHHSNVSTGTPHGSMSSSNSVASLDNDKPSSASSVSNNSPGFAFDNPWSKDNIQKLKHQHQQQQQKVPQGVPDLVSGSSSSSTPLNDNLLVTPESLTGLSTSSKYTGQNNVPTNLDFTNQFDEQVDPFCVKLNEACGTKSNPVPKFKRSGSKANTSVTNNSPLAHLVSPESQQYTNSSNIDFMNDPFFNGVGTDYNFNFDSKNGSIQDPLSFLQDDNFDLALAFGDPSPTGNEAEADPISLLTTEESIYDPLTNNSDKLCSTVKADDVNTDFNFNDFVKNSLPEKQEKGKYEPPSTSKTTNNNEEEDKDEVVPAPPQTLKCSEIWDRITSHPKYTELDIDGLCNELKSKAKCSEKGVVINTADVNQLLERSIKH</w:t>
            </w:r>
          </w:p>
        </w:tc>
      </w:tr>
      <w:tr w:rsidR="00E44679" w:rsidRPr="00E340F8" w14:paraId="23236F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63A4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AAD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9C4|CATA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8B7C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YKHRPSSGSNSTFWTTNSGAPVWNNNSALTVGERGPILLEDYHLIEKLAQFDRERIPERVVHARGASAKGFFEVTHDISHLTCADFLRAPGVQTPVIVRFSTVVHERGSPETLRDPRGFAVKFYTREGNFDLVGNNMPVFFIRDGMKFPDMVHAFKPSPKTNMQENWRIVDFFSHHPESLHMFSFLFDDVGIPLNYRHMEGFGVNTYTLINKDGKPHLVKFHWKPTCGVKCLLDDEAVTVGGTCHSHATKDLTDSIAAGNYPEWKLYIQTIDPDHEDRFDFDPLDVTKTWPEDIIPLQPVGRMVLNKNIDNFFAENEQLAFCPAIIVPGIHYSDDKLLQTRIFSYADTQRHRLGPNYLMLPVNAPKCAYHNNHHDGSMNFMHRDEEVNYFPSRFDAARHAEKVPIPPRVLTGCREKCVIDKENNFQQAGERYRSFDPARQDRFLQRWVDALSDPRITHELRGIWISYWSQCDASLGQKLASRLNLKPNM</w:t>
            </w:r>
          </w:p>
        </w:tc>
      </w:tr>
      <w:tr w:rsidR="00E44679" w:rsidRPr="00E340F8" w14:paraId="5AE83C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7AF9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E5F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85|CPX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673E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VTAAVMASTLAVSSLSHAAEVGSGDNWHPGEELTQRSTQSHMFDGISLTEHQRQQMRDLMQQARHEQPPVNVSELETMHRLVTAENFDENAVRAQAEKMANEQIARQVEMAKVRNQMYRLLTPEQQAVLNEKHQQRMEQLRDVTQWQKSSSLKLLSSSNSRSQ</w:t>
            </w:r>
          </w:p>
        </w:tc>
      </w:tr>
      <w:tr w:rsidR="00E44679" w:rsidRPr="00E340F8" w14:paraId="718BDA17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0D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596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P730|DAB2P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8F4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LRRAVHPNKDNSRRVEHILKLWVIEAKDLPAKKKYLCELCLDDVLYARTTGKLKTDNVFWGEHFEFHNLPPLRTVTVHLYRETDKKKKKERNSYLGLVSLPAASVAGRQFVEKWYPVVTPNPKGGKGPGPMIRIKARYQTITILPMEMYKEFAEHITNHYLGLCAALEPILSAKTKEEMASALVHILQSTGKVKDFLTDLMMSEVDRCGDNEHLIFRENTLATKAIEEYLKLVGQKYLQDALGEFIKALYESDENCEVDPSKCSAADLPEHQGNLKMCCELAFCKIINSYCVFPRELKEVFASWRQECSSRGRPDISERLISASLFLRFLCPAIMSPSLFNLLQEYPDDRTARTLTLIAKVTQNLANFAKFGSKEEYMSFMNQFLEHEWTNMQRFLLEISNPETLSNTAGFEGYIDLGRELSSLHSLLWEAVSQLDQSIVSKLGPLPRILRDVHTALSTPGSGQLPGTNDLASTPGSGSSSVSAGLQKMVIENDLSGLIDFTRLPSPTPENKDLFFVTRSSGVQPSPARSSSYSEANEPDLQMANGSKSLSMVDLQDARTLDGEAGSPVGPEALPADGQVPATQLVAGWPARAAPVSLAGLATVRRAVPTPTTPGTSEGAPGRPQLLAPLSFQNPVYQMAAGLPLSPRGLGDSGSEGHSSLSSHSNSEELAAAAKLGSFSTAAEELARRPGELARRQMSLTEKGGQPTVPRQNSAGPQRRIDQPPPPPPPPPPAPRGRTPPTMLSTLQYPRPSSGTLASASPDWAGPGTRLRQQSSSSKGDSPELKPRALHKQGPSPVSPNALDRTAAWLLTMNAQLLEDEGLGPDPPHRDRLRSKEELSQAEKDLAVLQDKLRISTKKLEEYETLFKCQEETTQKLVLEYQARLEEGEERLRRQQEDKDVQMKGIISRLMSVEEELKKDHAEMQAAVDSKQKIIDAQEKRIASLDAANARLMSALTQLKERYSMRARNGVSPTNPTKLQITENGEFRNSSNC</w:t>
            </w:r>
          </w:p>
        </w:tc>
      </w:tr>
      <w:tr w:rsidR="00E44679" w:rsidRPr="00E340F8" w14:paraId="786FBF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3A93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B5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444|BET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591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DYIIIGAGSAGNVLATRLTEDPNTSVLLLEAGGPDYRFDFRTQMPAALAFPLQGKRYNWAYETEPEPFMNNRRMECGRGKGLGGSSLINGMCYIRGNALDLDNWAQEPGLENWSYLDCLPYYRKAETRDMGENDYHGGDGPVSVTTSKPGVNPLFEAMIEAGVQAGYPRTDDLNGYQQEGFGPMDRTVTPQGRRASTARGYLDQAKSRPNLTIRTHAMTDHIIFDGKRAVGVEWLEGDSTIPTRATANKEVLLCAGAIASPQILQRSGVGNAELLAEFDIPLVHELPGVGENLQDHLEMYLQYECKEPVSLYPALQWWNQPKIGAEWLFGGTGVGASNHFEAGGFIRSREEFAWPNIQYHFLPVAINYNGSNAVKEHGFQCHVGSMRSPSRGHVRIKSRDPHQHPAILFNYMSHEQDWQEFRDAIRITREIMHQPALDQYRGREISPGVECQTDEQLDEFVRNHAETAFHPCGTCKMGYDEMSVVDGEGRVHGLEGLRVVDASIMPQIITGNLNATTIMIGEKIADMIRGQEALPRSTAGYFVANGMPVRAKK</w:t>
            </w:r>
          </w:p>
        </w:tc>
      </w:tr>
      <w:tr w:rsidR="00E44679" w:rsidRPr="00E340F8" w14:paraId="5F2CC41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1376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C58C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163|BIBH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FE6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FSLILIAFVANAYCDEGASTEKEEKMGTIIGIDLGTTYSCVGVFKNGRVEIIANDQGNRITPSYVAFSGDQGERLIGDAAKNQLTINPENTIFDAKRLIGRFYNEKTVQQDIKHWPFKIVDKSNKPNVEVKVGSETKQFTPEEVSAMVLTKMKQIAESYLGHEVKNAVVTVPAYFNDAQKQATKDAGSIAGLNVVRIINEPTAAAIAYGLDKKDGERNILVFDLGGGTFDVSLLTIDSGVFEVLATNGDTHLGGEDFDQRVMEYFIKLYKKKSGKDLRKDNRAVQKLRREVEKAKRALSTQHQTKIEIESLFDGEDFSETLTRAKFEELNMDLFRATLKPVQKVLEDADMKKTDVHEIVLVGGSTRIPKVQQLIKDYFNGKEPSRGINPDEAVAYGAAVQAGVIGGVENTGDVVLLDVNPLTLGIETVGGVMTKLIGRNTVIPTKKSQVFSTAADSQSAVSIVIYEGERPMVMDNHKLGNFDVTGIPPAPRGVPQIEVTFEIDVNGILHVSAEDKGTGNKNKLTITNDHNRLSPEDIERMINDADKFAADDQAQKEKVESRNELEAYAYQMKTQIADKEKLGGKLTDEDKVSIESAVERAIEWLGSNQDASTEENKEQKKELESVVQPIVSKLYSAGGQGEQASEEPSEDHDEL</w:t>
            </w:r>
          </w:p>
        </w:tc>
      </w:tr>
      <w:tr w:rsidR="00E44679" w:rsidRPr="00E340F8" w14:paraId="4FEC93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6C16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AAE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IUR6|CRERF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74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PSVSGMDPPFGDAFRSHTFSEQTLMSTDLLANSSDPDFMYELDREMNYQQNPRDNFLSLEDCKDIENLESFTDVLDNEGALTSNWEQWDTYCEDLTKYTKLTSCDIWGTKEVDYLGLDDFSSPYQDEEVISKTPTLAQLNSEDSQSVSDSLYYPDSLFSVKQNPLPSSFPGKKITSRAAAPVCSSKTLQAEVPLSDCVQKASKPTSSTQIMVKTNMYHNEKVNFHVECKDYVKKAKVKINPVQQSRPLLSQIHTDAAKENTCYCGAVAKRQEKKGMEPLQGHATPALPFKETQELLLSPLPQEGPGSLAAGESSSLSASTSVSDSSQKKEEHNYSLFVSDNLGEQPTKCSPEEDEEDEEDVDDEDHDEGFGSEHELSENEEEEEEEEDYEDDKDDDISDTFSEPGYENDSVEDLKEVTSISSRKRGKRRYFWEYSEQLTPSQQERMLRPSEWNRDTLPSNMYQKNGLHHGKYAVKKSRRTDVEDLTPNPKKLLQIGNELRKLNKVISDLTPVSELPLTARPRSRKEK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KLASRACRLKKKAQYEANKVKLWGLNTEYDNLLFVINSIKQEIVNRVQNPRDERGPNMGQKLEILIKDTLGLPVAGQTSEFVNQVLEKTAEGNPTGGLVGLRIPTSKV</w:t>
            </w:r>
          </w:p>
        </w:tc>
      </w:tr>
      <w:tr w:rsidR="00E44679" w:rsidRPr="00E340F8" w14:paraId="7135D0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E48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B8E4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944|AKRC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23A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PIRFFELNTGAKLPCVGLGTYAMVATAIEQAIKIGYRHIDCASIYGNEKEIGGVLKKLIGDGFVKREELFITSKLWSNDHLPEDVPKALEKTLQDLQIDYVDLYLIHWPASLKKESLMPTPEMLTKPDITSTWKAMEALYDSGKARAIGVSNFSSKKLTDLLNVARVTPAVNQVECHPVWQQQGLHELCKSKGVHLSGYSPLGSQSKGEVRLKVLQNPIVTEVAEKLGKTTAQVALRWGLQTGHSVLPKSSSGARLKENLDVFDWSIPEDLFTKFSNIPQEKFCRATEFAHETHGFYKTIEELWDGEI</w:t>
            </w:r>
          </w:p>
        </w:tc>
      </w:tr>
      <w:tr w:rsidR="00E44679" w:rsidRPr="00E340F8" w14:paraId="48E4081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02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8FA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9N1|CKI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EE0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VIGGKFKLGRKIGSGSFGELYLGVNIQSSEEVAIKLESVKSRHPQLHYESKLYMLLQGGTGIPHLKWFGVEGEYNVMVIDLLGPSLEDLFNYCNRKFSLKTVLMLADQMINRVEYMHTRGFLHRDIKPDNFLMGLGRKASQVYVIDYGLAKKYRDLQTHKHIPYRENKNLTGTARYASVNTHLGVEQSRRDDLESLGYVLMYFLRGSLPWQGLKAGTKKQKYDKISEKKMLTPVEVLCKSYPTEFISYFHYCRSLRFEDKPDYSYLKRLFRDLFIREGYQLDYIFDWTKQGSESNRLRSSGRTSGLVGPSAERTERAAARQDVPDRFSGTVDPFARRTGSGSGHYGEHTKHRNILDSLLAPKTAVDLDKRRPTSSSRNGSTSRKALLSSSRPSSGDPIDPNRSNLIPTSSGSSRPSTMQRLHQSTGLETRSSLTKTARNVHDDPTLRTFERLSISADRRK</w:t>
            </w:r>
          </w:p>
        </w:tc>
      </w:tr>
      <w:tr w:rsidR="00E44679" w:rsidRPr="00E340F8" w14:paraId="7BF6FC9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1836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FD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HD1|CHRD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A5BA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GCGQRFDPETNSDDACTYHPGVPVFHDALKGWSCCKRRTTDFSDFLSIVGCTKGRHNSEKPPEPVKPEVKTTEKKELCELKPKFQEHIIQAPKPVEAIKRPSPDEPMTNLELKISASLKQALDKLKLSSGNEENKKEEDNDEIKIGTSCKNGGCSKTYQGLESLEEVCVYHSGVPIFHEGMKYWSCCRRKTSDFNTFLAQEGCTKGKHMWTKKDAGKKVVPCRHDWHQTGGEVTISVYAKNSLPELSRVEANSTLLNVHIVFEGEKEFDQNVKLWGVIDVKRSYVTMTATKIEITMRKAEPMQWASLELPAAKKQEKQKDATTD</w:t>
            </w:r>
          </w:p>
        </w:tc>
      </w:tr>
      <w:tr w:rsidR="00E44679" w:rsidRPr="00E340F8" w14:paraId="640EFF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4568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C8C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D47|CCS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014D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LRSVATTSAVVAAASAIPIAIAFSSSSSSSSTNPKSQSLNFSFLSRSSPRLLGLSRSFVSSPMATALTSDRNLHQEDRAMPQLLTEFMVDMTCEGCVNAVKNKLETIEGIEKVEVDLSNQVVRILGSSPVKAMTQALEQTGRKARLIGQGVPQDFLVSAAVAEFKGPDIFGVVRFAQVSMELARIEANFTGLSPGTHSWCINEYGDLTNGAASTGSLYNPFQDQTGTEPLGDLGTLEADKNGEAFYSGKKEKLKVADLIGRAVVVYKTDDNKSGPGLTAAVIARSAGVGENYKKLCSCDGTVIWEATNSDFVASKV</w:t>
            </w:r>
          </w:p>
        </w:tc>
      </w:tr>
      <w:tr w:rsidR="00E44679" w:rsidRPr="00E340F8" w14:paraId="002892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76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C2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652|CALX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3054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RKWMYIFIQFLLVSSIRSDDDVFEDDEEEVTKGSDDKEEFVPSLFVAPKLSDKSTPNFFDYFPVGSKIGLTWIKSLAKKDDVDSDIAKYNGEWSIGAPTKVSIEGDLGLIVKTKARHHAIAAKLNTPFAFDANTFVVQYDIKFEEGQECGGGYLKLLSEGAEKDLANFQDKTAYTIMFGPDKCGATGKVHLIFRYKNPINGTISEYHANQPTTIGSTYWDDHNTHLFTLVVKPTGEYSVSVDGKSLYYGNMMSDVTPALTPPKQIFDETDLKPVDWDERENIEDESAVKPDDWDENEPQSVVDEAATKPYDWNEEENELIADPEAKKPQDWDEDMDGSWEAPLIDNPACKGLSGCGTWKAPTIKNPKYKGKWIRPKISNPAFKGKWTARLIDNPNYFEPKPFAGLAPITAVGIEMWTMSENILFDNILITSSEEDSSDVAKQTFYVKQKEEYRLAAATGNGNGFFQQIIDATNEKPWLWAVYILCVLLPLVAIGVFCFGKQSKPTPNFAKKSDAYSADDDRVPNLVDDDEEEIIGDEEDDVNQPGPSGSQSNPEPQDEEENAEQQSANSSQSSAAEEEDDEHVVPENEPVKPTEEFAKKSPKNTGGAKRRTARRGD</w:t>
            </w:r>
          </w:p>
        </w:tc>
      </w:tr>
      <w:tr w:rsidR="00E44679" w:rsidRPr="00E340F8" w14:paraId="12E1E9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C59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29A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I621|2A5K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029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KGFLSKLPRKTSASGRGADLDSGQCSNGAGNGNPIQRTSSCGSIPSGRSTSTIKRMSSAIFPSSVVAGIEPLVSFKDVPNSEKQNLFVSKLNLCCAVFDFSDPNKSSAEKDIKRQTLLDLIDYVDSSSSRFSEAVIAASSRMFAVNLFRVFPPNYRSSSSGGGEGEEEEPMFEPAWCHLQLVYELLLKFIGSSSLDAKVGKKYFDHSFIVKLLNLLDSEDPRERDCLKTILHRIYGKFMVHRPFIRKAVSNIFYHFVFETDRHNGIAELLEVFGSVISGFALPLKEEHKIFLWRVLVPLHKPKSVGVYLQQLTYCVTQFIEKDPKLASSVIIGLLRYWPITNSQKEVMFLSEIEEILETISTAEFQKCMVPLFRRIAQCIKSSHFQVAERALFIWNNDNVISLIAQNRQMIMPIIVPALEHNSQNHWNQAVLNLTDNVKKMFSEMDDVLFSACLVKYKEDEERQASLESKRRLTWEKLESAASFQPVTGHTAVLVGRQPSANLIATLI</w:t>
            </w:r>
          </w:p>
        </w:tc>
      </w:tr>
      <w:tr w:rsidR="00E44679" w:rsidRPr="00E340F8" w14:paraId="608342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B566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3BFF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5433|AHSA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B74F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WGEGDPRWIVEERADATNVNNWHWTERDASNWSTDKLKTLFLAVQVQNEEGKCEVTEVSKLDGEASINNRKGKLIFFYEWSVKLNWTGTSKSGVQYKGHVEIPNLSDENSVDEVEISVSLAKDEPDTNLVALMKEEGVKLLREAMGIYISTLKTEFTQGMILPTMNGESVDPVGQPALKTEERKAKPAPSKTQARPVGVKIPTCKITLKETFLTSPEELYRVFTTQELVQAFTHAPATLEADRGGKFHMVDGNVSGEFTDLVPEKHIVMKWRFKSWPEGHFATITLTFIDKNGETELCMEGRGIPAPEEERTRQGWQRYYFEGIKQTFGYGARLF</w:t>
            </w:r>
          </w:p>
        </w:tc>
      </w:tr>
      <w:tr w:rsidR="00E44679" w:rsidRPr="00E340F8" w14:paraId="43B669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898A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95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683|BZP1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9EC9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SSSGTTSSTIQTSSGSEESLMEQRKRKRMLSNRESARRSRMKKQKLLDDLTAQVNHLKKENTEIVTSVSITTQHYLTVEAENSVLRAQLDELNHRLQSLNDIIEFLDSSNNNNNNNMGMCSNPLVGLECDDFFVNQMNMSYIMNQPLMASSDALMY</w:t>
            </w:r>
          </w:p>
        </w:tc>
      </w:tr>
      <w:tr w:rsidR="00E44679" w:rsidRPr="00E340F8" w14:paraId="3F4E6D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E1E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0A30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V1|BR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E3F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TGIQLFDDSRNGFFSVSDLGFDSSLNSSNYHPIGGLFASVNQTNPFASLSSSDLSNRGNNSFSTQLNDLYTKYMPGKEEEEEVVNGEKRKRKKKGGLTLKIKIANPSLRRLLSGAVAGAVSRTVVAPLETIRTHLMVGSGGNSSTEVFSDIMKHEGWTGLFRGNLVNVIRVAPARAVELFVFETVNKKLSPPHGQESKIPIPASLLAGACAGVSQTLLTYPLELVKTRLTIQRGVYKGIFDAFLKIIREEGPTELYRGLAPSLIGVVPYAATNYFAYDSLRKAYRSFSKQEKIGNIETLLIGSLAGALSSTATFPLEVARKHMQVGAVSGRVVYKNMLHALVTILEHEGILGWYKGLGPSCLKLVPAAGISFMCYEACKKILIENNQEA</w:t>
            </w:r>
          </w:p>
        </w:tc>
      </w:tr>
      <w:tr w:rsidR="00E44679" w:rsidRPr="00E340F8" w14:paraId="298519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C77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7085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VI8|CDPK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C78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TCCVAPATTDEVGAPPRDHHHAAKKSPAPSATTTTATRQRHGQEPKPKPKPRARAKPNPYDWAPPRVLPARGGAAASAVRVLEGVVPHHPRLRVTDKYQLGRELGRGEFGVTHLATDRATRERLACKSIPKRRLRTAVDVADVRREVAIMASLPDHPALVRLRAAYEDADAVHLVMELCDGGELFDRIVARGRYTERAAAAAARTVAEVVRACHAHGVMHRDLKPENFLYAGKAEDAQLKAIDFGLSVFFRPGERFREIVGSPYYMAPEVLRRDYGPEVDIWSAGVILYILLCGVPPFWAETEQGVARAILRGAADFDREPWPRISRAAKSLVRQMLDVDPRRRPTAQQVLDHPWLHHAARAPNVPLGDVVRARLKQFSLMNRLKKKAMRVIAEHLSVEEVEVIKDMFALMDTDNNGRVTLQELKDGLTKVGSKLAEPEMELLMEAADVDGNGYLDYGEFVAVTIHLQRLSNDNHLRTAFLFFDKDGSGYIDRAELADALADDSGHADDAVLDHILREVDTDKDGRISYEEFVAMMKSGTDWRKASRQYSRERFKTLSNSLIKDGSITMAR</w:t>
            </w:r>
          </w:p>
        </w:tc>
      </w:tr>
      <w:tr w:rsidR="00E44679" w:rsidRPr="00E340F8" w14:paraId="0BF6C6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C0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FCE7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445|CNBL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56E7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CFHSKAAKEFRGHEDPVKLASETAFSVSEVEALFELFKSISSSVVDDGLINKEEFQLALFKSRKRENIFANRIFDMFDVKRKGVIDFGDFVRSLNVFHPNASLEDKIDFTFRLYDMDCTGYIERQEVKQMLIALLCESEMKLADETIEIILDKTFEDADVNQDGKIDKLEWSDFVNKNPSLLKIMTLPYLRDITTTFPSFVFHSEVDEIAT</w:t>
            </w:r>
          </w:p>
        </w:tc>
      </w:tr>
      <w:tr w:rsidR="00E44679" w:rsidRPr="00E340F8" w14:paraId="5616941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36B0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1901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019|CLC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6BE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DTPSLETPQAARLRRRQLIRQLLERDKTPLAILFMAAVVGTLVGLAAVAFDKGVAWLQNQRMGALVHTADNYPLLLTVAFLCSAVLAMFGYFLVRKYAPEAGGSGIPEIEGALEDQRPVRWWRVLPVKFFGGLGTLGGGMVLGREGPTVQIGGNIGRMVLDIFRLKGDEARHTLLATGAAAGLAAAFNAPLAGILFIIEEMRPQFRYTLISIKAVFIGVIMSTIMYRIFNHEVALIDVGKLSDAPLNTLWLYLILGIIFGIFGPIFNKWVLGMQDLLHRVHGGNITKWVLMGGAIGGLCGLLGFVAPATSGGGFNLIPIATAGNFSMGMLVFIFVARVITTLLCFSSGAPGGIFAPMLALGTVLGTAFGMVAVELFPQYHLEAGTFAIAGMGALLAASIRAPLTGIILVLEMTDNYQLILPMIITGLGATLLAQFTGGKPLYSAILARTLAKQEAEQLARSKAASASENT</w:t>
            </w:r>
          </w:p>
        </w:tc>
      </w:tr>
      <w:tr w:rsidR="00E44679" w:rsidRPr="00E340F8" w14:paraId="6F08554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3B0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C57B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62|CLP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17D3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LSTSSPLTLHSHRLLSASSSSSHVTSIAASSLSSFASSYLGISLSNRTIHRFSTTPTNLRRFPQRKRKKFTPISAVFERFTERAIRAIIFSQKEAKSLGKDMVYTQHLLLGLIAEDRDPQGFLGSGITIDKAREAVWSIWDEANSDSKQEEASSTSYSKSTDMPFSISTKRVFEAAVEYSRTMDCQYIAPEHIAVGLFTVDDGSAGRVLKRLGANMNLLTAAALTRLKGEIAKDGREPSSSSKGSFESPPSGRIAGSGPGGKKAKNVLEQFCVDLTARASEGLIDPVIGREKEVQRVIQILCRRTKNNPILLGEAGVGKTAIAEGLAISIAEASAPGFLLTKRIMSLDIGLLMAGAKERGELEARVTALISEVKKSGKVILFIDEVHTLIGSGTVGRGNKGSGLDIANLLKPSLGRGELQCIASTTLDEFRSQFEKDKALARRFQPVLINEPSEEDAVKILLGLREKYEAHHNCKYTMEAIDAAVYLSSRYIADRFLPDKAIDLIDEAGSRARIEAFRKKKEDAICILSKPPNDYWQEIKTVQAMHEVVLSSRQKQDDGDAISDESGELVEESSLPPAAGDDEPILVGPDDIAAVASVWSGIPVQQITADERMLLMSLEDQLRGRVVGQDEAVAAISRAVKRSRVGLKDPDRPIAAMLFCGPTGVGKTELTKALAANYFGSEESMLRLDMSEYMERHTVSKLIGSPPGYVGFEEGGMLTEAIRRRPFTVVLFDEIEKAHPDIFNILLQLFEDGHLTDSQGRRVSFKNALIIMTSNVGSLAIAKGRHGSIGFILDDDEEAASYTGMKALVVEELKNYFRPELLNRIDEIVIFRQLEKAQMMEILNLMLQDLKSRLVALGVGLEVSEPVKELICKQGYDPAYGARPLRRTVTEIVEDPLSEAFLAGSFKPGDTAFVVLDDTGNPSVRTKPDSSTIRVTDKTSIA</w:t>
            </w:r>
          </w:p>
        </w:tc>
      </w:tr>
      <w:tr w:rsidR="00E44679" w:rsidRPr="00E340F8" w14:paraId="4D7289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BCE1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197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6FS5|SPS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E72B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MSCRNIDLGTSVLDHSCSSSSTSRRFLFGNSSKTVCMIGGRSCVGNLVFLRRDLATCRAVPAKSKENSLVNGIGQDQTVMLNLRQESRKPISLETLFEVVADDLQRLNDNLLSIVGAENPVLISAAEQIFSAGGKRMRPGLVFLVSRATAELAGLKELTVEHRRLGEIIEMIHTASLIHDDVLDESDMRRGRETVHELFGTRVAVLAGDFMFAQASWYLANLENLEVIKLISQVIKDFASGEIKQASSLFDCDVKLDDYMLKSYYKTASLVAASTKGAAIFSKVESKVAEQMYQFGKNLGLSFQVVDDILDFTQSTEQLGKPAANDLAKGNITAPVIFALENEPRLREIIESEFCEPGSLEEAIEIVRNRGGIKKAQELAKEKAELALKNLNCLPRSGFRSALEDMVMFNLERID</w:t>
            </w:r>
          </w:p>
        </w:tc>
      </w:tr>
      <w:tr w:rsidR="00E44679" w:rsidRPr="00E340F8" w14:paraId="047BCC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23BB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DDC1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F9G7|ADPO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5AB9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EEAAMATMESAYHDELAPAAAPAPAKGGGSKKKRKQQKREEKRKECRLVSYHELPDYMKENEFILDYYRSEWPILNALLSLFSWHNETINIWTHLLGFVLFFGLTVLHLGQYFPQVADLIGHLSWPISKVAENVSSNIGDVLSGAASFMQASPASSAGAMAAAWPVTAAAAATTRWPFFVFLAGAMFCLLSSAACHLLSCHSHRLNLFLIRLDYTGIAVMIVVSFFPPIYYIFQCEPRWQVVYLSAITAAGVATVYALMSPRLSAARYRAHRALLFVAMGLSGVVPAAHAVAVNWHEPRRNVTLAYEGAMAASYLAGTAFYLTRVPERWRPGMFDLCGHSHQIFHALVIAGALAHYAAAIVFIQARDEMGCPAP</w:t>
            </w:r>
          </w:p>
        </w:tc>
      </w:tr>
      <w:tr w:rsidR="00E44679" w:rsidRPr="00E340F8" w14:paraId="4DAD2F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52AB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8A8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346|ANGI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D51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DEDRYTHFLTQHYDAKPKGRDGRYCESIMKQRGLTRPCKEVNTFIHGTRNDIKAICNDKNGEPYNNFRRSKSPFQITTCKHKGGSNRPPCGYRATAGFRTIAVACENGLPVHFDESFIITSQ</w:t>
            </w:r>
          </w:p>
        </w:tc>
      </w:tr>
      <w:tr w:rsidR="00E44679" w:rsidRPr="00E340F8" w14:paraId="17FCDA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04A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3E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PE4|CH10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2BAF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NIKPLEDKILVQANEAETTTASGLVIPDTAKEKPQEGTVVAVGPGRWDEDGEKRIPLDVAEGDTVIYSKYGGTEIKYNGEEYLILSARDVLAVVSK</w:t>
            </w:r>
          </w:p>
        </w:tc>
      </w:tr>
      <w:tr w:rsidR="00E44679" w:rsidRPr="00E340F8" w14:paraId="34DBDC9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5ED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316C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GM1|CH60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1BB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LRFGDDARLQMLAGVNALADAVQVTMGPRGRNVVLEKSYGAPTVTKDGVSVAKEIEFEHRFMNMGAQMVKEVASKTSDTAGDGTTTATVLARSILVEGHKAVAAGMNPMDLKRGIDKAVLAVTKKLQAMSKPCKDSKAIAQVGTISANSDEAIGAIIAEAMEKVGKEGVITVEDGNGLENELSVVEGMQFDRGYISPYFINNQQNMSCELEHPFILLVDKKVSSIREMLSVLEGVAKSGRPLLIIAEDVEGEALATLVVNNMRGIVKVCAVKAPGFGDRRKAMLQDIAILTKGQVISEEIGKSLEGATLEDLGSAKRIVVTKENTTVIDGEGKATEINARIAQIRAQMEETTSDYDREKLQERVAKLAGGVAVIKVGAATEVEMKEKKARVEDALHATRAAVEEGIVAGGGVALIRAQKALDSLKGDNDDQNMGINILRRAIESPMRQIVTNAGYEASVVVNKVAEHKDNYGFNAATGEYGDMVEMGILDPTKVTRMALQNAASVASLMLTTECMVADLPKKEEGVGAGDMGGMGGMGGMGGMM</w:t>
            </w:r>
          </w:p>
        </w:tc>
      </w:tr>
      <w:tr w:rsidR="00E44679" w:rsidRPr="00E340F8" w14:paraId="555BB67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AA81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431D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046|CH60_TRY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D055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RSAARFAGKEIRFGTEARQSMQKGVQRAVSAVATTLGPKGRNVIIEQSYGAPKITKDGVTVAKAIEFKDPFENMGAQLVRQVCNKTNDLAGDGTTTSAVLVASVFSESLRCIATGTNPIDMKRGMDRAVGVILQSVAEQSRKVTSTENIVQVATISANGDEELGRLIGQAMEKVGKDGVITTQDGKTMTTELEVVEGMSIDRGYISPYFVTDAKAQKAELEDAFVLVSAKKVSSIHTILPALNHVVRTGRPLLIIADDVESEALTTMIFNKLQGKLKIACVKAPGFGDNKTAMMQDIAIFAGARLVGEEGSGLELDAENFDPAILGTVKKATITKDDTVLLNGGGESSMVKERVELLRGLIDGETSDYNREKLQERLAKLSGGVAVIKVGGGSEVEVNEKKDRITDALCSTRAAVQEGIVPGGGVALLRASKALDSLLGDSSLTADQRTGVQIIRNAVRLPAHTIVLNAGKEGAVVVEKVLENNDVTVGYDAQRDRYVNMFEAGIIDPARVVRVAITDAVSVASLMMTAEAAIVDLPKEETPAAGGMGGMGGMGGMGDMY</w:t>
            </w:r>
          </w:p>
        </w:tc>
      </w:tr>
      <w:tr w:rsidR="00E44679" w:rsidRPr="00E340F8" w14:paraId="485EAE9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744F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41B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IB2|CLPB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463B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E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SDRMIREVVTDEEIGDIVSQWTGIPVSKLVETEREKLLHLSDILHKRVVGQDKAVDLVSDAVVRARAGIKDPNRPIGSFLFLGPTGVGKTELAKSLAASLFDSEKHMIRIDMSEYMEKHAVSRLIGAPPGYIGHDEGGQLTEAVRRNPYSVILLDEVEKAHTDVFNVLLQILDEGRLTDSKGRSVDFKNTIIIMTSNIGSQVLLENVKETGEITESTEKAVMTSLNAYFKPEILNRMDDIVLFKPLSIDDMSMIVDKILTQLNIRLLEQRISIEVSDDAKAWLGQEAYEPQYGARPLKRFVQRQIETPLARMMIKEGFPEGTTIKVNLNSDNNLTFNVEKIHE</w:t>
            </w:r>
          </w:p>
        </w:tc>
      </w:tr>
      <w:tr w:rsidR="00E44679" w:rsidRPr="00E340F8" w14:paraId="2788578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C2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DD3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FI1|CLPB_TROW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77BC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GGSFMSESQSELDKYGTNLTKTAATNKLDPVIGRDAEIRRVCQILSRRTKNNPVLIGSAGVGKTAIVEGLAQRIVAGDVPESLRNKEIVSLDLSALLAGASYRGEFEKRVKNLLEEIQKSKVIIFIDEVHTLMSAGAAEGAIAAGNMLKPLLARGELRLIGATTLDEYREHLEKDPALERRFQQVFVGEPNLEDCIAIMRGLKERYEAHHKVSISDTALVTAVELSSRYITGRQLPDKAIDLLDEAASSLRMEIDSSPVELDQLRREVDRLRLEELALKSENDPTSEQRLRSITNQLSGKQEMLNTLQASWNSERARLNQIGALKEQIDIAKQSADIAQREGRLEDASRLLYATIPQLQKNLAEKLEEQDSAPLVSDQVMPEDIASVVEGWTGIPVKKLMQKDAKQLLHLEEDLSKSVIAQKVAIGVIADAVRRSRAGLSDPNRPSGTFLFLGPTGVGKTQLVKALASLLYDGEIVRIDMSEYSEKFSISRLIGAPPGYIGHESAGQLTESVRRRPYSVVLFDEAEKAHPEVFDILLQVLDEGRLTDSHGRTVDFRNTIIVLTSNIGSRYLSDISLEATTAHEYVNDEVRRTFRPEFLNRLDEIVIFEPLSQSDICQIVDLNIESLNKRIKDRRIVVTVSEDLRRWLSKSGYDVIYGARPLRRLIQREIEDRLAKLIIEGLIHDGQTASFDLSGGAVNAQVCS</w:t>
            </w:r>
          </w:p>
        </w:tc>
      </w:tr>
      <w:tr w:rsidR="00E44679" w:rsidRPr="00E340F8" w14:paraId="465D2C15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923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ABC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VX7|CLPB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8A86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QFTESLQQALQQAQQIAQTRRHQEIGVPHLFKFLTQPGELVRQIFSEAGADLDQLQTELDRELDDIAVVSGGNVQYGGSMSSSLATLMQAADAKRKALGDDYLATDTLALALMDQTGDQLTKYLNQQGITAGQVKNAVDRIRGGQRVTSRNQEDQYQALEKYGVDLVKQARQGNQDPVIGRDEEILDVIRILSRKTKNNPVLIGEPGVGKTAIVEGLAQRIVRGDVPENLKDKTLFSLDMGSLIAGAKYRGEFEERLKAVLKEIKKSDGQIIMFIDEIHNIVGAGKTEGSMDAGNLLKPMLARGELHLIGATTLDEYRQYMEKDKALERRFQKVLVAEPSVEDTISILRGLKERFEIHHGVRIHDNALVAAAKLSDRYITDRYLPDKALDLVDEASAEIRVEMNSNPTELDQVNRQLMRLEVEEAALKKETDDASVKRLADVQKELASAKEKQRTLSERWDSEKKSLQALSDKKSALDKAKHDLENAENNYDLEQAAKLQHGTIPKLEQELKAMEANDHHEDWLVEESVTPDQIANVVSRMTGIPVAKLVAGEREKLLHLADHLHERVVGQDAAVDAVSDAVLRSRAGLQDPNRPLGSFMFLGPTGVGKTELAKALAENLFDADDHMVRIDMSEYMEKESVSRLVGAAPGYVGYEEGGQLTEAVRRNPYSIVLFDEIEKAHPDVFNILLQVLDDGRLTDGQGRTVDFKNTILIMTSNLGSELLLAGVDDQGHLSADTHQQVMQLVQSRFKPEFLNRIDDIIMFTPLQLGAIEEIVVKLIDRLSARLQDREITLKISDEAKKWIAKQGYEPAYGARPLRRFITNHVETPLAKEIIAGRVAPKSTVAINLMDDHLVFENQSTQPA</w:t>
            </w:r>
          </w:p>
        </w:tc>
      </w:tr>
      <w:tr w:rsidR="00E44679" w:rsidRPr="00E340F8" w14:paraId="0A628DF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70F3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2A0A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NH1|CLPB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EB42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EKFTTKLQEALNEAQSLAVAKDNAYIEPVHLLYALVKQQDGAIAPLFTTLNVSTQTLINELELILNQLPQVTGTTTQASQQLIRLLNQTAKLAQQFNDSFISSELFLLAALDDHGSLGKLFKAFGLTKENVTQAISQMRGGESVNNQNAEQTRQALQKYTIDLTERAKTGKLDPVIGRDEEIRRTVQVLQRRTKNNPVLIGEPGVGKTAIVEGLAQRIVNGEVPEGLKNKRVLSLDMGALIAGAKYRGEFEERLKAVLNELAKEEGQVILFIDEIHTMVGAGKTDGAMDAGNLLKPSLARGELHCVGATTLDEYRQYIEKDAALERRFQKVLVDEPSVEDTIAILRGLKERYEIHHHVQITDPAIVAAATLSHRYISDRQLPDKAIDLIDEAASSLRMEIDSKPEPLDKLERRIIQLKLERQALQKEKDEASRQRLAKLDEEMTAKAQEYSALEEVWKAEKSALLGTQHLKTELENARIAMDQAKRADNFEKMSELQYGTIPALEKQLQDAIKREEENNDHHLLRTKVTEEEIAEVLSKATGIPITKMMEGEKEKLLRMEQVLHSRVIGQNEAVEAVANAILRSRAGLADPNKPIGSFLFLGPTGVGKTELSKTLANFLFDDENAIVRIDMSEFMEKHSVSRLVGAPPGYVGYEQGGYLTEAVRRRPYSVVLLDEVEKAHPDVFNILLQVLDDGRLTDGQGRTVDFRNTVVIMTSNLGAHLIQENAEITYLAMKEMVMSVVSQHFRPEFINRIDETVVFHPLDQQHIRAIANIQLQRLIRRLAERGYQVTISDTALDHISQAGFDSLFGARPLKRAIQQELENPLAQQILSGKLLPNNPVIIDYQDNHIIAKQ</w:t>
            </w:r>
          </w:p>
        </w:tc>
      </w:tr>
      <w:tr w:rsidR="00E44679" w:rsidRPr="00E340F8" w14:paraId="59BFCB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ED7E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0C3D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87|CPXP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B2B4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VTAAVMASTLAVSSLSHAAEVGSGDNWHPGEELTQRSTQSHMFDGISLTEHQRQQMRDLMQQARHEQPPVNVSELETMHRLVTAENFDENAVRAQAEKMANEQIARQVEMAKVRNQMYRLLTPEQQAVLNEKHQQRMEQLRDVTQWQKSSSLKLLSSSNSRSQ</w:t>
            </w:r>
          </w:p>
        </w:tc>
      </w:tr>
      <w:tr w:rsidR="00E44679" w:rsidRPr="00E340F8" w14:paraId="00DBDF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F59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273F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721|CYSPL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B46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SKNKSDRYLPKVGDSLPESIDWREKGVLVGVKDQGSCGSCWAFSAVAAMESINAIVTGNLISLSEQELVDCDRSYNEGCDGGLMDYAFEFVIKNGGIDTEEDYPYKERNGVCDQYRKNAKVVKIDSYEDVPVNNEKALQKAVAHQPVSIALEAGGRDFQHYKSGIFTGKCGTAVDHGVVIAGYGTENGMDYWIVRNSWGANCRENGYLRVQRNVSSSSGLCGLAIEPSYPVKTGPNPPKPAPSPPSPVKPPTECDEYSQCAVGTTCCCILQFRRSCFSWGCCPLEGATCCEDHYSCCPHDYPICNVRQGTCSMSKGNPLGVKAMKRILAQPIGAFGNGGKKSSS</w:t>
            </w:r>
          </w:p>
        </w:tc>
      </w:tr>
      <w:tr w:rsidR="00E44679" w:rsidRPr="00E340F8" w14:paraId="7C1269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15EF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863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X89|CYL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4375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TPLFLLLLLTGVTAEPAHPGYAEGDGSSCDVAAVAVAERREEFDGGRIVDISHYYREEMPEWESADGTGGGFLRLVRSMRNGSDIANFSELRLTAHSGTHVDAPGHVFDHYYHAGFDVDTLDLAILNGPALLVDVPRDSNITANVMESLHIPKGVRRVLFRTLNTDRKLMWKKEFDTSYVGFMKDGAQWLIDNTDIRLVGVDYLSVGAFDECIPAHLVFLEKREVILVEALHLEHVTPGIYTLHCLPLRLRGSEGSPARCILIK</w:t>
            </w:r>
          </w:p>
        </w:tc>
      </w:tr>
      <w:tr w:rsidR="00E44679" w:rsidRPr="00E340F8" w14:paraId="3C0F0F7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F0C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6822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W50|BIP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D3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IKRLLPVSLFLYALFVVLLPFQARAKDDVENYGTVIGIDLGTTYSCVAVMKNGKTEILANEQGNRITPSYVAFTDDERLIGDAAKNQIAANPTNTIFDIKRLIGLKFNDRSVQRDIKHLPFKVVDKDGKPVVQVKVKGEDRVFTPEEISGMILGKMKQIAEDYLGKKVTHAVVTVPAYFNDAQRQATKDAGTIAGLNVLRIVNEPTAAAIAYGLDKSDKEHQIIVYDLGGGTFDVSLLSIENGVFEVQATSGDTHLGGEDFDYKIVRQLIKTFKKKHGIDVSDNEKALAKLKREAEKAKRALSSQMSTRIEIDSFVDGIDLSETLTRAKFEELNLDLFKKTLKPVEKVLEDAGLEKKDIDDFVLVGGSTRIPKVQQLLESFFNGKKASKGINPDEAVAYGAAVQAGVLSGEEGVEDIVLLDVNALTLGIETTGGVMTPLIKRNTAIPTKKSQIFSTAVDNQPTVQIKVYEGERAMSKDNNLLGKFELTGIPPAPRGIPQIEVTFALDANGILKVSATDKGTGKSESITITNDKGRLTQDEIDRMVEEAEKFASEDAVLRTKIEARNKLENYAHSIKNQVEGDLAEKLEEEDKETLLDAANDTLEWLEDNFDSATTEEFEEKFEALSKTAYPITSKLYGGADGSAPVYDDDEDEDDDTDYFDDEL</w:t>
            </w:r>
          </w:p>
        </w:tc>
      </w:tr>
      <w:tr w:rsidR="00E44679" w:rsidRPr="00E340F8" w14:paraId="7E178DC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D08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976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7H5|CASC3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344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RRQRASQDTEDEESGASGSDSGGSPARGGGSCSGSVGGGGSGSLPSQRGGRAGALHLRRVESGGAKSAEESECESEDGIEGDAVLSDYESAEDSEGDDGEYSEEENSKVELKSEANDAANSSAKDEKGEEKPDTKGTVTGERQSGDGQESTEPVENKVGKKGPKHLDDDEDRKNPAYIPRKGLFFEHDLRGQTQEEEVRPKGRQRKLWKDEGRWEHDKFREDEQAPKSRQELIALYGYDIRSAHNPDDIKPRRIRKPRFGSPPQRDPSWIGERPNKSHRHQGPGGTLPPRTFINRNAAGTGRMSAPRNYSRSGGFKEGRTGFRPAEAGGQHAGRSGETVKHETSYRSRHLEQTPVRDPSPEADAQVLGSPEKEEVAPEIPNPAPDTAPPVPDRPVEKKSYSRARRTRIKAGDAGKVAEEVPPPPEGLTPAPPVPEATPPTPAKTGNWEAPVDSTTGGLEQDVAQLNITEQNWSPGQPAFLQSRELRGMPNHIHMGAGPPPQFNRMEEMGVQGGRAKRYSSQRQRPVPEPPAPPVHISIMEGHYYDPLQFQGPIYTHGDSPAPLPPQGMIVQPEMHLPHPGLHPHQTPAPLPNPGLYPPPVSMSPGQPPPQQLLAPTYFSAPGVMNFGNPSYPYAPGALPPPPPPHLYPNTQAPSQVYGGVTYYNPAQQQVQPKPSPPRRTPQPVTIKPPPPEVVSRGSS</w:t>
            </w:r>
          </w:p>
        </w:tc>
      </w:tr>
      <w:tr w:rsidR="00E44679" w:rsidRPr="00E340F8" w14:paraId="31C8D5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665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8EF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020|CH10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89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NIKPLEDKILVQANEAETTTASGLVIPDTAKEKPQEGTVVAVGPGRWDEDGEKRIPLDVAEGDTVIYSKYGGTEIKYNGEEYLILSARDVLAVVSK</w:t>
            </w:r>
          </w:p>
        </w:tc>
      </w:tr>
      <w:tr w:rsidR="00E44679" w:rsidRPr="00E340F8" w14:paraId="4E143D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B8D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328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0114|CHIA_SOLC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3C44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NIVSPVALSCLFFLFLTGTLAQNAGSIVTRELFEQMLSFRNNDACPAKGFYTYDAFIAAANSFPGFGTTGDDTARKKEIAAFFGQTSHETKGGSAGTFTGGYCFVRQIDQSDRYYGRGPIQLTHQSNYERAGQGIGVGQDLVNNPDLVATDPIISFRTAIWFWMTAQDNKPSCHNVIIGQWTPSPADTAANRVPGYGVITNIINGGLECNMGPNTAVESRIGFYRRYCGMLNVPTGENLDCNNQKNFAQG</w:t>
            </w:r>
          </w:p>
        </w:tc>
      </w:tr>
      <w:tr w:rsidR="00E44679" w:rsidRPr="00E340F8" w14:paraId="6C7223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9570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78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0304|CH10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5D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IEQVETEEKTASGIVLPDTAKEKPQEGRVVAVGTGRVTENGEKIALEVKEGDSVIFSKYAGTEVKYDGKEYLILRESDILAIIG</w:t>
            </w:r>
          </w:p>
        </w:tc>
      </w:tr>
      <w:tr w:rsidR="00E44679" w:rsidRPr="00E340F8" w14:paraId="5847875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BC5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644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134|CH60_ACI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366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KQVAFAEHAREKMLRGVNVLA</w:t>
            </w:r>
          </w:p>
        </w:tc>
      </w:tr>
      <w:tr w:rsidR="00E44679" w:rsidRPr="00E340F8" w14:paraId="12E523E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13F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8CD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AB0|CLPP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2F7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YLVPTVIEQSSRGERAYDIYSRLLKDRIIMLTGPVEDGMANSIIAQLLFLDAQDNTKDIYLYVNTPGGSVSAGLAIVDTMNFIKSDVQTIVMGMAASMGTIIASSGTKGKRFMLPNAEYLIHQPMGGAGQGTQQTDMAIVAEQLLKTRKRLEQILADNSNRSLEQIHKDAERDHWMDAKETLEYGFIDEIMENNSLK</w:t>
            </w:r>
          </w:p>
        </w:tc>
      </w:tr>
      <w:tr w:rsidR="00E44679" w:rsidRPr="00E340F8" w14:paraId="32903AF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DF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46FD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GC1|CLPB_XYL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802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DKLTSRFQNALADAQSLAVGRDHTIIEPVHVFSALLDQQGGSTRPLLMQAGVNVPLLRERLTEILEALPKVSGQTVNVSPSNELSRLFHRTDKLAQQHGDQFMASEWFVLAVVDDSGGLGQALRAAGAEKKKIEAAIDKLRGGETVQTENAEEQRQALEKYTIDLTARAESGKLDPVIGRDEEIRRTIQVLQRRTKNNPVLIGEPGVGKTAIVEGLAQRIVNGEVPEGLRSKRLLSLDLGALIAGAKFRGEFEERLKGVLNDLAKNEGRVILFIDELHTMVGAGKADGAMDAGNMLKPALARGELHCIGATTLDEYRKYIEKDAALERRFQKVFVGEPTVEDTIAILRGLKEKYALHHGVEITDPAIVAAATLSNRYITDRQLPDKAIDLMDEAASRIRMEIDSKPEELDRLERRLIQLKIQREMLKKEKDEASKQRLADLERDIEVLDREFSDLEEVWRSEKAALQGATKIKESIEQAKLDLEAAQRRQDYAKMSEIQYGVLPALEKQLVAASQAEQHDFTLVQEKVTAEEIAEVVSRWTGIPVSKMLEGERDKLLRMEADLGRRVVGQEEAIKVVSDAVRRSRTGLSDPNRPSGSFLFLGPTGVGKTELCKALAEFLFDSQDAMVRIDMSEFMEKHSVARLIGAPPGYVGYEEGGYLTELVRRRPYSLILLDEVEKAHSDVFNILLQVLDDGRLTDGQGRTVDFRNTVIVMTSNLGSHQIQELSGDDSPEVYTQMKAAVMEVVQAHFRPEFINRLDDIVVFHPLDKAQIKQIARIQLQGLEKRLAESELKLDLDDRALELLGNVGFDPVYGARPLKRAIQSQLENPLAQQILAEAFVSGDTVQVGVDGGKLVFAKV</w:t>
            </w:r>
          </w:p>
        </w:tc>
      </w:tr>
      <w:tr w:rsidR="00E44679" w:rsidRPr="00E340F8" w14:paraId="25CBBC45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268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E48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7588|CLPB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07B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ENLFSAKSLEYLEKAKEIARENKDTKVDTDHLLIALLLDEKSPLSKYIEKRGIDRKEFLKRVSEYLENLNKQLEKAIEAEAQNLINLRTQIMEVKSNIGNVQTELSKIRKAKERILRELEYARRYGDWWTAETLELELRQLEATEQSIRRQLEQVEKSLSTVFAPEDVKAFLENKLSIDGLIRKALEKSPLIEQVKELGISPDRIIDKVAEKVFGKKPTFDYSQYLTQVLEKAQDKAVSEGEAQVQPSHISAALIEAKDTIGGKLINQVLGGEKEMKKDVTQELKEEEKSPLERFGVNLNELARQGKLDPVIGREREINQVIEILLRRTKNNPVLVGDPGVGKTAIVEGLAQRIVNKEVPPELQDKEIWSIDMASLLAGSKYRGEFEERLKALLDEVKEKGNVILFIDEIHTVVGAGAAEGAVDAANIMKPALARGEIRVIGATTVDEYRKYIEKDPALERRFQPVFVDEPTEEQTIEILKGLRPRLEQFHKVKISDEAIEAAVKLTKRYVTFRRLPDKAIDALDQAAARKKLKVIGTPPEIQEIERKIKALEEQIIEANLKGDYEKEAQLKIEKAKLEKEKQELLGKVGGVEAKIAELKKKIEELDEKIKEAAEKGDYEKEAELKIEKAKLEKELKKLEQEKSKELVVTWDDVAEVVSEWTGIPVSRLKEEEMQKLLKLEDELHKRVVDQEHAVKAVAEAIRRARAGLKDPKRPIASFLFLGPTGVGKTELSKALAELLFGDEDALIRLDMSEFKEEHSVAKLIGAPPGYVGYEEGGKLTEAVRRKPYSVILLDEIEKAHPRVLDLFLQVLDDGRLTDSHGRTVDFRNTVIIMTSNIGSQYLLNIPVDADEETLNREFEKAKEKVLEELKLYMRPEFINRIDEIIVFKPLTMRELSKIIDLLIANVNKRLAERNIKIELTEEAKKELVRRGYDPAFGARPLKRTIQKYVETPLADKIIRGEIKDGMTVVVDYKDGEFVFIPKEEYEKQKAEVSASSEEKKES</w:t>
            </w:r>
          </w:p>
        </w:tc>
      </w:tr>
      <w:tr w:rsidR="00E44679" w:rsidRPr="00E340F8" w14:paraId="39C457E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027B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424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SY8|CLPB_PRO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5137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EKLTTMSRDAVTAAVRLALTKGNPTAEPVHLLHAMLMVPESSVAPLLKAVGADAARVDGAASAAIDKLPSSSGSSVAQPQLSGALARVLADAETRADKLGDQFVSTEHLLIALAEVDSDAKNILASNGVTTAALEKAFNDSRGDKRITSAESEGGESALDKYSIDLTQRAKDGKLDPVIGRDSEIRRVAQVLSRRTKNNPVLIGEAGVGKTAVVEGLAQRIVKGDVPDSLKGRRLVSLDLASMVAGAKYRGEFEERLKAVLNEIKSAEGQIITFIDELHTVVGAGASEGSMDASNMLKPLLARGELRLIGATTLDEYREHIEKDPALERRFQQVYVGEPSVEDTVAILRGLRERYEAHHKVRITDSALVAAAQLSHRYITGRQLPDKAIDLVDEAASRLRMEIDSSPEEIDTLRRQVDRLTMEQFAVEKEEDPGSKARLARINSDLADAKEQLRGLEARWAAEKEGLNKVGELKTRIDALRTEADKHTRDGDLAKASEILYGEIPELNKQLDEASAAEEDSQGKSMVSEEVTSDDIAEVVSAWTGVPVGKMLEGESEKLLDMENRIGKRLVGQQAAVKAVSDAVRRSRAGISDPNRPTGSFMFLGPTGVGKTELAKALADFLFDDETAMVRIDMSEYMEKHSVSRLVGAPPGYVGYEEGGQLTEAVRRRPYSVVLLDEIEKAHPDVFNILLQVLDDGRLTDGQGRTVDFRNVILIMTSNLGSQFMADPSMSPEERRNQVMAVVKDHFRPEFLNRLDEIVLFDELSREDLDKIVDISLDKLNRRLAERRISIDVSAAAREWLARTGYDPVYGARPLRRLIQTTVEDQLARAMLAGTISDDQKVSVDMNQAGDGVDVKGEAPVSA</w:t>
            </w:r>
          </w:p>
        </w:tc>
      </w:tr>
      <w:tr w:rsidR="00E44679" w:rsidRPr="00E340F8" w14:paraId="3666D50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6BF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B07A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M33|CLPB_RH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61F7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IDKLTTQAQNVVAEAQAQATSAGNAEIDPLHVLSAAVNQRDGITTPLLEKINVDVPKLKSLLTSELEKLPHASGMGQARVSAKLQAALEASATSAESLKDEYVSTEHLLVGLARTDNKAKNLLSLLGVSDNDLLTAMSQIRGSARVTDPNAESTYQALEKFGIDLTQLAQSGKLDPVIGRDNEIRRVIQVLSRRTKNNPVLIGQPGVGKTAIAEGLALRIFEGDVPQSLKGKKVVSLDMGALVAGAKFRGDFEERLKSVLREVKDSDGKVILFIDELHLVVGAGNAEGSADAANLLKPELARGALRCIGATTLDEYRQHIEKDAALERRFQPVFVGEPNVEDTVAILRGLKPRYESHHGVRITDSALVAAANLSDRYIADRFLPDKAIDLIDEAASRLAMEKESVPEPIDRLQRRLRQLELVHRQLVDEQEASAVDKRVEVEEEMESAKAELASLKEQWETEKMGLDDVQSVRQEVDQLQHRFAQLDADAKEKQLRGESPEDAYSEMLQVQSRLRELQARIDEAEKHDDSADQTKEEPGDEKRRLLRKEVTEEEIAEVVSTWTGVPVTRMMETERAKLLVMEERLHQRVVGQDEAVTAVSDAVRRSRSGLQDPNRPIGSFLFLGPTGVGKTELCKALAEVMFDDESAMVRIDMSEFMERHSVSRLIGAPPGYVGYEEGGKLTEAVRRRPYAVILLDEMEKAHPDVFNVLLQVLDDGRLTDGQGRTVNFTNTVVVMTSNVGSQVIQRVTEEGGGEDEMRQAVEDALKARFLPEFLNRIDDTVIFHPLQQTQIRRIVQLQLEELRSRLAANGLSFEITDAAIDQIAEVGYDPAYGARPLKRVIQREVQNPLASAILKNSYAEGTTIKIDHDGDQFVFSG</w:t>
            </w:r>
          </w:p>
        </w:tc>
      </w:tr>
      <w:tr w:rsidR="00E44679" w:rsidRPr="00E340F8" w14:paraId="1670AD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083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F4B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859|CSPF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C270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GTVKWFNSEKGFGFIAQDGGGPDVFAHYSNINAQGYRELQEGQAVTFDITQGQKGPQAENITPA</w:t>
            </w:r>
          </w:p>
        </w:tc>
      </w:tr>
      <w:tr w:rsidR="00E44679" w:rsidRPr="00E340F8" w14:paraId="1CAE85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B21C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FC4E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4D8|CSHA_STRR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5ED2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NELNLSADLLAEIEKAGFVEASPIQEQTIPLALEGKDVIGQAQTGTGKTAAFGLPTLEKIRTEEATIQALVIAPTRELAVQSQEELFRFGRSKGVKVRSVYGGSSIEKQIKALKSGAHIVVGTPGRLLDLIKRKALKLQDIETLILDEADEMLNMGFLEDIEAIISRVPENRQTLLFSATMPDAIKRIGVQFMKAPEHVKIAAKELTTELVDQYYIRVKEQEKFDTMTRLMDVAQPELAIVFGRTKRRVDELTRGLKIRGFRAEGIHGDLDQNKRLRVLRDFKNGNLDVLVATDVAARGLDISGVTHVYNYDIPQDPESYVHRIGRTGRAGKSGQSITFVAPNEMGYLQIIENLTKKRMKGLKPASVEESFQSKKQVALKKIERDFADETIRANFEKFGKDARKLAAEFTPEELAMYILSLTVQDPDSLPEVEIAREKPLPFKPSGNGFGGKAKGGRGGRRGDDRRERDRRGNGRRDEFKKGSRGNDRFDKEKRYRKDNKKPRNTLSEKQTGFVIRNKGDK</w:t>
            </w:r>
          </w:p>
        </w:tc>
      </w:tr>
      <w:tr w:rsidR="00E44679" w:rsidRPr="00E340F8" w14:paraId="339684F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22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2337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9P5|COI1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26EE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EVPEPRRLNRALSFDDWVPDEALHLVMGHVEDPRDREAASRVCRRWHRIDALTRKHVTVAFCYAARPARLRERFPRLESLSLKGKPRAAMYGLIPDDWGAYAAPWIDELAAPLECLKALHLRRMTVTDADIAALVRARGHMLQELKLDKCIGFSTDALRLVARSCRSLRTLFLEECHITDKGGEWLHELAVNNSVLVTLNFYMTELKVAPADLELLAKNCKSLISLKMSECDLSDLISFFQTANALQDFAGGAFYEVGELTKYEKVKFPPRLCFLGLTYMGTNEMPVIFPFSMKLKKLDLQYTFLTTEDHCQIIAKCPNLLILEVRNVIGDRGLEVVGDTCKKLRRLRIERGDDDPGLQEEQGGVSQLGLTAVAVGCRELEYIAAYVSDITNGALESIGTFCKNLYDFRLVLLDRERQVTDLPLDNGVCALLRNCTKLRRFALYLRPGGLSDDGLSYIGQYSGNIQYMLLGNVGESDHGLIRFAVGCTNLQKLELRSCCFSERALSLAVLQMPSLRYIWVQGYRASQTGLDLLLMARPFWNIEFTPPSPESFNHMTEDGEPCVDSHAQVLAYYSLAGRRSDCPQWVIPLHPA</w:t>
            </w:r>
          </w:p>
        </w:tc>
      </w:tr>
      <w:tr w:rsidR="00E44679" w:rsidRPr="00E340F8" w14:paraId="153DFC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7729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830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G32|DEGPL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E383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RISNYRKGVAAVALSAALAGAFVVTGPLGALNEARAEAVHVTPPQQAGFADLVEKVRPAVVSVRVKKDVQETSNRGPQFFGPPGFDQLPDGHPLKRFFRDFGMEPRGDSRSDNRRGKANKPRPGHERPVAQGSGFVISEDGYVVTNNHVVSDGDAYTVVLDDGTELDAKLIGADPRTDLAVLKINAPKRKFVYVAFGDDNKVRVGDWVVAVGNPFGLGGTVTSGIVSARGRDIGAGPYDDFIQIDAAVNKGNSGGPAFDLSGEVIGINTAIFSPSGGSVGIAFAIPSSTAKQVVDQLIKKGSVERGWIGVQIQPVTKDIAASLGLAEEKGAIVASPQDDGPAAKAGIKAGDVITAVNGETVQDPRDLARKVANIAPGEKAALTVWRKNKAEEINVTIAAMPNDKGKSGSQSNDNDGGQGETLDSYGLTVVPSEDGKGVVVTDVDPDSDAADRGIRSGDVIVSVNNQTVKTAGDINKAITAAEKSGRKAVLLQLQSNDQSRFVALPINQE</w:t>
            </w:r>
          </w:p>
        </w:tc>
      </w:tr>
      <w:tr w:rsidR="00E44679" w:rsidRPr="00E340F8" w14:paraId="1927FE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9FB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D63C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4D7|DEGPL_PS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EC4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RLKSYLSMFAAVLMLGQVLSAQAEEALPDFTTLVEQASPAVVNISTKQKLPDRRIAAGQMPDLEGLPPMFREFFERNMPQQPRSPRGDRQREAQSLGSGFIISSDGYVLTNNHVVADADEIIVRLSDRSELQAKLVGTDPRTDVALLKVDGKNLPTVKLGDSEKLKVGEWVLAIGSPFGFDHSVTKGIVSAKGRTLPNDTYVPFIQTDVAINPGNSGGPLFNMNGEVVGINSQIFTRSGGFMGLSFAIPIDVAIDVSNQLKKDGKVSRGWLGVVIQEVNKDLAESFGLDKPAGALVAQVLEDGPAAKSGLQVGDVILSMNGQPIVMSADLPHLVGTLKAGAKAKLEIIRNGKRQNLDVTIGAMPDDDADIGTGTGADGSAERSSNRLGVSVSDLTAEQKKSLELKGGVVIKEVQDGPAAMIGLRPGDVISHLNNQAIASAKQFTEIAKDLPKNRSVSMRVLRQGRASFITFKLAE</w:t>
            </w:r>
          </w:p>
        </w:tc>
      </w:tr>
      <w:tr w:rsidR="00E44679" w:rsidRPr="00E340F8" w14:paraId="7F522A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663A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DF97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F8|AQP1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B455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MSEKPLYRAAENPTRNADRRAGRFEEEELISKTGRHPDMVIQFQDDADDQHTSHYEGNWRHYFHKKLHIKNRLIRDWLSESLAMFLFMSLLLGGAATAHFTGKQDDPMLTAVFHGFSAVFGIYVGAGVSGGIINPALTFAVALLGRVSWRKCLVLVSAQYFGSFIASAVVYLIYYESLQNYAKTADDNGEFLQKTAGIWSTFPKPYLSMTGAIFNQIFCTMLLSIGFLSISDHKNFRPTKGLFPFAVGLLIMTVFLAFSYSAGAAMNPARDLSPRLWSLIIGYGNEVFSHNDYKWFWIPWLFPYVGALFGAVMYQIFVGVHWPDKQSTKR</w:t>
            </w:r>
          </w:p>
        </w:tc>
      </w:tr>
      <w:tr w:rsidR="00E44679" w:rsidRPr="00E340F8" w14:paraId="530B16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2759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904D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553|CHMO_BET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0A16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ATTMLLKYPTLCAMPNSSSSSNNNDLPTSIPLNNNNNLLSNKNKILQTPNINTSTNKIITKAVASPVFPTLKTTSNTPSSIRSLVHEFDPEIPPEDALTPPSTWYTEPAFYSHELERIFYKGWQVAGYSEQVKEKNQYFTGSLGNVEYLVSRDGQGELHAFHNVCTHRASILACGSGKKSCFVCPYHGWVYGLDGSLAKASKATETQNLDPKELGLAPLKVAEWGPFILISLDRSLDANADVGTEWIGKSAEDVKAHAFDPNLKFTHRSEFPMECNWKVFCDNYLDSSYHVPYAHKYYAAELDFDTYNTEMIEKCVIQRVGSSSNKPDGFDRLGTEAFYAFIYPNFAVERYGTWMTTMHVVPMGQRKCKLVVDYYLEKAMLDDKAYIDKGIAINDNVQKEDKVLCESVQRGLETPAYRSGRYVMPIEKGIHHFHCWLHETLQ</w:t>
            </w:r>
          </w:p>
        </w:tc>
      </w:tr>
      <w:tr w:rsidR="00E44679" w:rsidRPr="00E340F8" w14:paraId="4AFA8A9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5FDB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72AF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AX8|CLPB_XYL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B80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DKLTSRFQNALADAQSLAVGRDHTIIEPVHVFSVLLDQQGGSTRPLLVQAGVNVPLLRERLTEILEALPKVSGQTVNVSPSNELSRLFHRTDKLAQQHGDQFMASEWFVLAVVDDSGGLGQALRAAGAEKKKIEAAIDKLRGGETVQTENAEEQRQALEKYTIDLTARAESGKLDPVIGRDEEIRRTIQVLQRRTKNNPVLIGEPGVGKTAIVEGLAQRIVNGEVPEGLRSKRLLSLDLGALIAGAKFRGEFEERLKGVLNDLAKNEGRVILFIDELHTMVGAGKAEGAMDAGNMLKPALARGELHCIGATTLDEYRKYIEKDAALERRFQKVFVGEPTVEDTIAILRGLKEKYALHHGVEITDPAIVAAATLSNRYITDRQLPDKAIDLMDEAASRIRMEIDSKPEELDRLERRLIQLKIQREMLKKEKDEASKQRLVDLERDIEVLDREFSDLEEVWRSEKAALQGATKIKESIEQAKLDLEAAQRRQDYAKMSEIQYGVLPALEKQLVAASQAEQHDFTLVQEKVTAEEIAEVVSRWTGIPVSKMLEGERDKLLRMEADLGRRVVGQDEAIKVVSDAVRRSRTGLSDPNRPSGSFLFLGPTGVGKTELCKALAEFLFDSQDAMVRIDMSEFMEKHSVARLIGAPPGYVGYEEGGYLTELVRRRPYSLILLDEVEKAHSDVFNILLQVLDDGRLTDGQGRTVDFRNTVIVMTSNLGSHQIQELSGDDSPEVYTQMKAAVMGVVQAHFRPEFINRLDDIVVFHPLDKAQIKQIARIQLRGLEKRLAESELKLDLDDRALELLGNVGFDPVYGARPLKRAIQSQLENALAQQILAGAFVSGDTVQVGVDGGKLVFSKV</w:t>
            </w:r>
          </w:p>
        </w:tc>
      </w:tr>
      <w:tr w:rsidR="00E44679" w:rsidRPr="00E340F8" w14:paraId="3A40D57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A4AA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311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YV6|CLPB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85E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DKLTTKFQQALADAQSLAARNDHPYIEPVHVLAALLGDPDSGAASLLARAGVAVNRVQPAIDSALKGLPQVQGDDNVQVGRELQSVLVRTDKEAARRGDTYIASELFLLALADDKGDAGRILREAGLQKKALEAAIDAVRGGENVSGAEGESNREALSKYTLDLTERARQGKLDPVIGRDDEIRRTIQILQRRTKNNPVLIGEPGVGKTAIVEGLAQRIVNDEVPETLRGKRVLSLDLAALLAGAKFRGEFEERLKAVLKELAQDDGQNIVFIDELHTMAGAGKAEGAMDAGNMLKPALARGELHCIGATTLDEYRKYIEKDAALERRFQKVLVGEPDVESTIAILRGLQERYELHHGVEITDPAIVAAAELSHRYITDRFLPDKAIDLIDEAGARIRMEIDSKPEVMDRLDRRIIQLKIEREAVKKETDDASMRRLAVIEEELEKLQREYNDYEEIWKAEKAAVQGTQAIKEEIDRVRAEMAELQRKGQFDKLAELQYGKLPELEARLKAADSAEREAGESDSGKPRLLRTQVGAEEIAEVVSRATGIPVAKMMQGERDKLLRMEDFLHKRVVGQDEAVRLVSDAIRRSRAGLADPSRPYGSFLFLGPTGVGKTELTRALADFLFDSEEHMIRIDMSEFMEKHSVARLIGAPPGYVGYEEGGYLTEAVRRKPYSVILLDEVEKAHPDVFNVLLQVLDDGRLTDGQGRTVDFRNTVIVMTSNLGSQHIQSMAGKPYEVIKEVVWDELKHTFRPEFLNRIDEVVVFHGLEAQHIESIARIQLKRLGERLEKQEMRLDVSDAALAEIARSGFDPVFGARPLKRAIQQQIENPVAKLILEGVFGPRDVVPVDWQDGKFVFTRTLQ</w:t>
            </w:r>
          </w:p>
        </w:tc>
      </w:tr>
      <w:tr w:rsidR="00E44679" w:rsidRPr="00E340F8" w14:paraId="0A460B07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929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C22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UL9|CLPB1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8FA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DPNKFTDKAWEVIVKSQDIVRAYQQQQLDVEHLILALIEDPTSLAVRILGRAEIDPIRLQQQLEAFTQRQTKVGKSDQLYLGRSLDVMLDRAEEIRERMKDGYISVEHMLLAFVDDERVGRKVLKGFNVDSAKIEASIKAVRGSQKVTDQNPESRYEALQKFGRDLTEQAKSGKLDPVIGRDDEIRRVIQVLSRRSKNNPVLIGEPGVGKTAIAEALAQRIVNGDVPESLKNRQLISLDIGSLIAGAKYRGEFEDRLKAVLREVTESNGNIVLFIDELHTVVGTGSNQQGAMDAGNLLKPMLARGELRCIGATTLDEFRKFIEKDAALERRFQQVYVDQPSVENTISILRGLKERYEVHHNVKISDSALVAAATLSARYIADRFLPDKAIDLVDEAAAQLKMEITSKPADLEAIDRRLMQLEMEKLSLAGEEKVAAPTKERLQRIELEITNLTEKQQDLNNQWQGEKQVLEAISLLKKEEDALRVQIEQAERAYDLNKAAQLKYGKLEGVQRDREAKEAKLLELQSQGSTLLREQVTEADIAEIVAKWTGIPVNRLLESERQKLLQLESHLHQRVIGQQEAVEAVSAAIRRARAGMKDPNRPIGSFLFMGPTGVGKTELARALAQFLFDADDALVRLDMSEYMEKHSVSRLVGAPPGYVGYEEGGQLSEAVRRHPYSVVLLDEVEKAHPDVFNILLQVLDDGRITDSQGRTVDFRNTVIVMTSNIGSEHILDVSGDDTQYETMRNRVMDALRSHFRPEFLNRVDDTILFHALSRSEMSHIIRIQLKRVESLLRDQKISFEISPAACDFLVEKGYDPVYGARPLKRAIQREIENPLATKILENTFISGDTIYIDQDENGLSFTNKAPVKVSVTQITT</w:t>
            </w:r>
          </w:p>
        </w:tc>
      </w:tr>
      <w:tr w:rsidR="00E44679" w:rsidRPr="00E340F8" w14:paraId="35D9D8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21D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DA4F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777|CSPD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32B1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GKVKWFNNEKGFGFIEVEGGDDVFVHFTAIEGDGYKSLEEGQEVSFEIVEGNRGPQASNVVKL</w:t>
            </w:r>
          </w:p>
        </w:tc>
      </w:tr>
      <w:tr w:rsidR="00E44679" w:rsidRPr="00E340F8" w14:paraId="4E2C1C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E1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001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7W0|CSHA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3D3B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KTVETLEAMGFKEPTPIQKDSIPYTLEGKDILGQAQTGTGKTGAFGIPLIEKVVGQSGVQALILAPTRELAMQVAEQLREFSRGQNVQVVTVFGGMPIDRQIKALKRGPQIVVGTPGRVIDHLNRRTLKTNGIHTLILDEADEMMNMGFIDDMRFIMDKIPAEQRQTMLFSATMPKAIQTLVQQFMKSPQIVKTMNNEMSDPQIDEYYTIVKELEKFDTFTNFLDVHQPELAIVFGRTKRRVDELTSALLSKGYKAEGLHGDITQAKRLEVLKKFKNDQIDILVATDVAARGLDISGVSHVYNFDIPQDTESYTHRIGRTGRAGKEGIAVTFVNPIEMDYIRQIEDSNGRRMNALRPPHRKEVLKAREDDIKDKVKNWMSRESEARLKRISSELLEEYDSTELVASLLQELVEANDEVEVQLTFEKPLARKNRQGKGNGSRRGGKRNNKFDNKNKRSKGNFNKKKGKKTDRRERQDKGRSTMKGRTFADLQK</w:t>
            </w:r>
          </w:p>
        </w:tc>
      </w:tr>
      <w:tr w:rsidR="00E44679" w:rsidRPr="00E340F8" w14:paraId="3E53E5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5B8C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201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0P8|CTSR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3019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3C86D0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8D6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3D2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39|AHPC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7F1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GKEVLPFEAKAFKNGEFIDVTNEDLKGQWSVFCFYPADFSFVCPTELEDLQEQYAALKELGVEVYSVSTDTHFVHKGWHDSSEKISKITYAMIGDPSQTISRNFDVLDEETGLADRGTFIIDPDGVIQTVEINAGGIGRDASNLVNKVKAAQYVRQNPGEVCPAKWEEGGETLTPSLDLVGKI</w:t>
            </w:r>
          </w:p>
        </w:tc>
      </w:tr>
      <w:tr w:rsidR="00E44679" w:rsidRPr="00E340F8" w14:paraId="121ACDE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08F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92F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202|ANPRB_ANG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26BC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GHSLFVVFTCFLMARCRTEIGKNITVVVMLPDNHLKYSFAFPRVFPAIRMAHDDIQKKGKLLRGYTINLLNHSTESQGAGCSESQAQIMAVDTKLYEKPDAFFGPGCVYSVASVGRFVNHWKLPLITAWAPAFGFDSKEEYRTIVRTGLSTTKLGEFAHYLHSHFNWTTRAFMLFHDLKVDDRPYYFISEGVFLVLRRENITVEAVPYDDQKNSDYREMISSLKSNGRIVYICGPLDTFLEFMRIFQNEGLPPEDYAIFYLDMFAKSILDKDYKPWESSDINWTDPIKLFKSVFVITAKEPDNPEYKAFQRELHARAKQEFSVQLEPSLEDIIAGCFYDGFMLYAQALNETLAEGGSQNDGINITQKMQNRRFWGVTGLVSTDKNNDRDIDFNLWAMTNHKTGQYGIVAYYNGTNKEIVWSETEKIQWPKGSPPLDNPPCVFSMDEPFCNEDQLPVLGIVAVGSGLALIIFGISSFLIYRKLKLEKELAGMLWRIRWEELQFESPNKYHKCAGSRLTISQRGSSYGSLITAHGKYQLFAKTGYFKGNLVAIKHVNKKRIELTRQVLFELKHMRDVQFNHLTRFIGACIDPPNICIVTEYCPRGSLQDILENESINLDWMFRYSLINDIVKGMNFLHNSYIGSHGNLKSSNCVVDSRFVLKITDYGLASFRSSCENEDSHALYAKKLWTAPELLIYDRHPPQGTQKGDVYSFGIILQEIALRNGPFYVDGMDLSPKEIVQKVRNGQKPYFRPTTDTSCHSEELSILMEGCWAEDPADRPDFSYIKIFVMKLNKEGSTSILNNLLSRMEQYANNLENLVEERTQAYLEEKRKAENLLYQILPHSVAEQLKRGETVQAEAFDSVTIYFSDIVGFTSMSAESTPLQVVTLLNDLYTCFDAIIDNFDVYKVETIGDAYMVVSDSQSRNGKLHAREIAGMSLALLEQVKTFKIRHRPNDQLRLRIGIHTGPVCAGVVGLKMPRYCLFGDTVNTASRMESNGEALKIHLSSATKEVLDEFGYFDLQLRGDVEMKGKGKMRTYWLLGEKTDVYVI</w:t>
            </w:r>
          </w:p>
        </w:tc>
      </w:tr>
      <w:tr w:rsidR="00E44679" w:rsidRPr="00E340F8" w14:paraId="5D36BB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58C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D0EA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2|ANGI_SAGO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CE02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HLLFLVFILGLGLTPPTLAQNDLRYNRFLEEHYDPKTKNGNDRYCDKMMRLRNMISPCKAINTFIHGKKESIKAICGTENGVPYNGNKRKSKSAFQVTICKHRGGSPRPPCQYRATAGSRNVVVACENGLPVHLDESIFRP</w:t>
            </w:r>
          </w:p>
        </w:tc>
      </w:tr>
      <w:tr w:rsidR="00E44679" w:rsidRPr="00E340F8" w14:paraId="3F9A33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B9D7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986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610|BTU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F19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SILTTVVKDIDGEVTTLEKFAGNVLLIVNVASKCGLTPQYEQLENIQKAWVDRGFMVLGFPCNQFLEQEPGSDEEIKTYCTTTWGVTFPMFSKIEVNGEGRHPLYQKLIAAAPTAVAPEESGFYARMVSKGRAPLYPDDILWNFEKFLVGRDGKVIQRFSPDMTPEDPIVMESIKLALAK</w:t>
            </w:r>
          </w:p>
        </w:tc>
      </w:tr>
      <w:tr w:rsidR="00E44679" w:rsidRPr="00E340F8" w14:paraId="31FF75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ABB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C6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XE1|CHMO_AMA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9AC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SMLINYPTTFCGVRNSSNPNNDQFSDQINIPSSLNNNINISKITSKTNKIIPKAVASPVIPSSINSNNITTTTPNIKRIIHEFDPKVPAEDGFTPPSTWYTDPSLYSHELDRIFSKGWQVAGYSDQIKEPNQYFTGSLGNVEYLVCRDGQGKVHAFHNVCTHRASILACGTGKKSCFVCPYHGWVFGLDGSLMKATKTENQVFDPKELGLVTLKVAIWGPFVLISLDRSGSEGTEDVGKEWIGSCAEEVKKHAFDPSLQFINRSEFPMESNWKVFCDNYLDSAYHVPYAHKYYAAELDFDTYKTDLLEKVVIQRVASSSNKPNGFDRLGSEAFYAFIYPNFAVERYGPWMTTMHIGPLGPRKCKLVVDYYLENAMMNDKPYIEKSIMINDNVQKEDVVLCESVQRGLETPAYRSGRYVMPIEKGIHHFHCWLHQTLN</w:t>
            </w:r>
          </w:p>
        </w:tc>
      </w:tr>
      <w:tr w:rsidR="00E44679" w:rsidRPr="00E340F8" w14:paraId="49731E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4488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30D6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603|CH10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B1B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QAFRKFLPLFDRVLVERSAAETVTKGGIMLPEKSQGKVLQATVVAVGSGSKGKGGEIQPVSVKVGDKVLLPEYGGTKVVLDDKDYFLFRDGDILGKYVD</w:t>
            </w:r>
          </w:p>
        </w:tc>
      </w:tr>
      <w:tr w:rsidR="00E44679" w:rsidRPr="00E340F8" w14:paraId="111605C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E53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A6F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DL9|CH60_ORI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65B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IVHSDQCRKKIIEGINVVANAVGITLGPKGRCVAIEQSYGPPKITKDGVSVAKAIQLKDKSLNVGAQFVISVASKTADVAGDGTTTATVIADAAVRELNKAEVAGIDIQEVRKGAEKAVEAVIADVRKNSSPVKNEEEIAQVATVSSNGDREIGEKIANAMKQVGQEGVITVEDSKNFNFEVEVVKGMRFDRGYISQYFATNREKMITEFENPYILLLDQKVSTVQPLVPVLEAVAHTGKPLVLIADDVDGEALTALILNNLKGSIKVVAVKAPGFGDRKKEMLEDIAILTNGEVITEQLGIKLEKVNDTSKLGTANRVIVTKDHTTIVHDKNNSDIEKKVNSRCEQIREAIKDTTSDYEKEKLQERLAKLRNGVAVLKVGGATEVEQKERKDRVEDALHATRAAVEEGIVPGGGVALFYASRVLDSLKFDNEDQRVGINIIKKVLEAPVRQIVKNAGGKEDVVVNELSKSNDKNRGFDARTMQYVDMIKAGIVDPTKVVRTALQDAFSVASLVIATSAMITDHEEDNNTNRSGGGVGGGHHGGMGGMDF</w:t>
            </w:r>
          </w:p>
        </w:tc>
      </w:tr>
      <w:tr w:rsidR="00E44679" w:rsidRPr="00E340F8" w14:paraId="6E0B2DE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E993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372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BE6|CLPB_SHEO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1E50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MTNKFQLAISDAQSLALGRDHQFIEPLHLMMALLNQDSGSIHPLLTQAGIRVSALRSLLSQELERLPQVEGTGGDVQLSQGLIRLLNLCDKLAQKRKDKYISSELFVLAALEGCDALAQCLKKSGATKELMEQTIEQVRGGQKVDDPNAEDQRQALKKFTVDLTERAEQGKLDPVIGRDDEIRRTIQVLQRRTKNNPVLIGEPGVGKTAIVEGLAQRIVNGEVPEGIKNKRVLSLDMGALIAGAKYRGEFEERLKAVLNELAQEEGQVILFIDELHTMVGAGKGDGAMDAGNMLKPALARGDLHCVGATTLDEYRQYIEKDAALERRFQKVLVDEPSVEDTIAILRGLKERYELHHHVEITDPAIVAAATMSHRYVSDRKLPDKAIDLIDEAASSIRMQMDSKPESLDRLERRAIQLKLEEQALAKENDEASRRRLDHLQEELRDVEAKASELSEIWRTEKAALAGTQHIKADLEQARLDLEVARRAGDLTRMSELQYGRIPELEKQLDLASQAEMQDMTLLRNKVTDLEIAEVLSKATGIPVSKMLEGEREKLLQMEVALHERVIGQNEAVDAVANAIRRSRAGLADPNRPIGSFLFLGPTGVGKTELCKSLARFLFDSESALVRIDMSEFMEKHAVSRLVGAPPGYVGYEEGGYLTEAVRRKPYSVILLDEVEKAHPDVFNILLQVLDDGRLTDGQGRTVDFRNTVIIMTSNLGSDIIQEGFGHLSYSEMKSAVMNVVTHSFRPEFLNRIDESVVFHPLDAENIKHIASIQIASLRKRLAEKDYTLEITDEALSLIAEIGFDPVYGARPLKRALQQEMENPLAQKLLRGDLLPGKPIKVSCVDGELVFEQ</w:t>
            </w:r>
          </w:p>
        </w:tc>
      </w:tr>
      <w:tr w:rsidR="00E44679" w:rsidRPr="00E340F8" w14:paraId="2431BBC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EDFF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2EA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TC7|CLPB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C1F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KMTQLVEDSLEEAKELAIAHRNYQLDIPHLWAVLVKPDQFAFQFYQSLEINTNQLIEIINKEIDKIPVLSSTEKSSYARLYSQRLKNLLDDAHQEMIDLKDQVLTVEHLILALFNQQRNPITVFLLEQGLNKEKLYQKMHRIRKGKPAISSSQETIYDALEKYAVNLNQRALDEPVNKIIGRQDEMNDIIRILSRKNKNNAVLVGHSGVGKTAIIEGFVQRLVKNQVPKNLQGKVIYSLDIGALLAGTKYRGEFEERFKALLNDIIDSNGQIILFIDEIHSIVSAGRTEGSVDAASILKPLLARGKIRIIGSTTHAEYRESIEYDRALERRFQRILVHEPDLDYTMEILKGLKPIYENFHGVRLEEDGLEAAASLSKRYISDRFLPDKALDLIDEACAAKRLASHAYPVQMTNLSQQLISEKIRLLRLTDSDTDDKFKLNNHLEQLEEQKSQLLANWQRERELLDQVQELRSHLTALEEQANLALENNQVADYVRLEDEEIRKCHQKMTALEKERLDSQKIINVTVTREDIAAVVERLTGIKVQGVMENERDRLLHLEELLHQKIVGQDQAVQKVSQAIIRSRAGIQNPKRPIGSFLFLGPTGVGKTALAKRLAEVLFGSELEMVRLDMSEYMEKHAVSRLVGPPPGYVGYEEGGQLTEAVRQRLYSIVLLDEIEKAHPDVFNTLLQVLDEGRLTDSKGRTIDFKNTILIMTSNIGSTNILQSLQDSGCITSEVRYKVLDELNHSFRPEFLNRIDETVLFNALSEKDMTGVVKVMVSDLQARLLEQDIHLTLTESVYILLAKEGFDAAFGARPMQRTIMQKLENPLALYLIQNQKNKEKETFVTVSVKDKKLKFTFS</w:t>
            </w:r>
          </w:p>
        </w:tc>
      </w:tr>
      <w:tr w:rsidR="00E44679" w:rsidRPr="00E340F8" w14:paraId="6141D7D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FE48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282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286|CLPB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7F5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LTNKFQLALADAQSLALGHDNQFIEPLHLMSALLNQEGGSVSPLLTSAGINAGQLRTDINQALNRLPQVEGTGGDVQPSQDLVRVLNLCDKLAQKRGDNFISSELFVLAALESRGTLADILKAAGATTANITQAIEQMRGGESVNDQGAEDQRQALKKYTIDLTERAEQGKLDPVIGRDEEIRRTIQVLQRRTKNNPVLIGEPGVGKTAIVEGLAQRIINGEVPEGLKGRRVLALDMGALVAGAKYRGEFEERLKGVLNDLAKQEGNVILFIDELHTMVGAGKADGAMDAGNMLKPALARGELHCVGATTLDEYRQYIEKDAALERRFQKVFVAEPSVEDTIAILRGLKERYELHHHVQITDPAIVAAATLSHRYIADRQLPDKAIDLIDEAASSIRMQIDSKPEELDRLDRRIIQLKLEQQALMKESDEASKKRLDMLNEELSDKERQYSELEEEWKAEKASLSGTQTIKAELEQAKIAIEQARRVGDLARMSELQYGKIPELEKQLEAATQLEGKTMRLLRNKVTDAEIAEVLARWTGIPVSRMMESEREKLLRMEQELHHRVIGQNEAVDAVSNAIRRSRAGLADPNRPIGSFLFLGPTGVGKTELCKALANFMFDSDEAMVRIDMSEFMEKHSVSRLVGAPPGYVGYEEGGYLTEAVRRRPYSVILLDEVEKAHPDVFNILLQVLDDGRLTDGQGRTVDFRNTVVIMTSNLGSDLIQERFGELDYAHMKELVLGVVSHNFRPEFINRIDEVVVFHPLGEQHIASIAQIQLKRLYKRLEERGYEIHISDEALKLLSENGYDPVYGARPLKRAIQQQIENPLAQQILSGELVPGKVIRLEVNEDRIVAVQ</w:t>
            </w:r>
          </w:p>
        </w:tc>
      </w:tr>
      <w:tr w:rsidR="00E44679" w:rsidRPr="00E340F8" w14:paraId="1C6BBE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02D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5668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804|CYSP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E5D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RFLFALFLFAAVATAVTDDTNNDDFIIRQVVDNEEDHLLNAEHHFTSFKSKFSKSYATKEEHDYRFGVFKSNLIKAKLHQNRDPTAEHGITKFSDLTASEFRRQFLGLKKRLRLPAHAQKAPILPTTNLPEDFDWREKGAVTPVKDQGSCGSCWAFSTTGALEGAHYLATGKLVSLSEQQLVDCDHVCDPEQAGSCDSGCNGGLMNNAFEYLLESGGVVQEKDYAYTGRDGSCKFDKSKVVASVSNFSVVTLDEDQIAANLVKNGPLAVAINAAWMQTYMSGVSCPYVCAKSRLDHGVLLVGFGKGAYAPIRLKEKPYWIIKNSWGQNWGEQGYYKICRGRNVCGVDSMVSTVAAAQSNH</w:t>
            </w:r>
          </w:p>
        </w:tc>
      </w:tr>
      <w:tr w:rsidR="00E44679" w:rsidRPr="00E340F8" w14:paraId="0FD7E6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7F5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9E65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043|ANGI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66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SSLWWTAILLLALTVSMCYGVPTYQDFLRTHVDFPKTSFPNIAAYCNVMMVRRGINVHGRCKSLNTFVHTDPRNLNTLCINQPNRALRTTQQQLPVTDCKLIRSHPTCSYTGNQFNHRVRVGCWGGLPVHLDGTFP</w:t>
            </w:r>
          </w:p>
        </w:tc>
      </w:tr>
      <w:tr w:rsidR="00E44679" w:rsidRPr="00E340F8" w14:paraId="6EA91B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78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416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479|AS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C31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STNSPCAACKFLRRKCQPECVFAPYFPPDQPQKFANVHKVFGASNVTKLLNELHPSQREDAVNSLAYEADMRLRDPVYGCVGVISLLQHQLRQLQIDLSCAKSELSKYQSLGILAATHQSLGINLLAGAADGTATAVRDHYHHHQFFPREQMFGGLDVPAGNNYDGGILAIGQITQFQQPRAAAGDDGRRTVDPS</w:t>
            </w:r>
          </w:p>
        </w:tc>
      </w:tr>
      <w:tr w:rsidR="00E44679" w:rsidRPr="00E340F8" w14:paraId="682F03D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865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C34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170|BIP_YAR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AE92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SMPSWGVVFYALLVCLLPFLSKAGVQADDVDSYGTVIGIDLGTTYSCVGVMKGGRVEILANDQGSRITPSYVAFTEDERLVGDAAKNQAANNPFNTIFDIKRLIGLKYKDESVQRDIKHFPYKVKNKDGKPVVVVETKGEKKTYTPEEISAMILTKMKDIAQDYLGKKVTHAVVTVPAYFNDAQRQATKDAGIIAGLNVLRIVNEPTAAAIAYGLDHTDDEKQIVVYDLGGGTFDVSLLSIESGVFEVLATAGDTHLGGEDFDYRVIKHFVKQYNKKHDVDITKNAKTIGKLKREVEKAKRTLSSQMSTRIEIESFFDGEDFSETLTRAKFEELNIDLFKRTLKPVEQVLKDSGVKKEDVHDIVLVGGSTRIPKVQELLEKFFDGKKASKGINPDEAVAYGAAVQAGVLSGEDGVEDIVLLDVNPLTLGIETTGGVMTKLINRNTNIPTKKSQIFSTAVDNQSTVLIQVFEGERTMSKDNNLLGKFELKGIPPAPRGVPQIEVTFELDANGILRVTAHDKGTGKSETITITNDKGRLSKDEIERMVEEAERFAEEDALIRETIEAKNSLENYAHSLRNQVADKSGLGGKISADDKEALNDAVTETLEWLEANSVSATKEDFEEKKEALSAIAYPITSKIYEGGEGGDESNDGGFYADDDEAPFHDEL</w:t>
            </w:r>
          </w:p>
        </w:tc>
      </w:tr>
      <w:tr w:rsidR="00E44679" w:rsidRPr="00E340F8" w14:paraId="4D2261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B40D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6A5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297|BSM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184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RKRNSVIYRFASLLLVLMLSACSALQGTPQPAPPVTDHPQEIRRDQTQGLQRIGSVSTMVRGSPDDALAEIKAKAVAAKADYYVVVMVDETIVTGQWYSQAILYRK</w:t>
            </w:r>
          </w:p>
        </w:tc>
      </w:tr>
      <w:tr w:rsidR="00E44679" w:rsidRPr="00E340F8" w14:paraId="0FC8BB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14A8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86A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UD7|CH10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36FE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IGNRVIIEKKEQEQTTKSGIVLTDSAKEKSNEGVIVAVGTGRLLNDGTRVTPEVKEGDRVVFQQYAGTEVKRDNETYLVLNEEDILAVIE</w:t>
            </w:r>
          </w:p>
        </w:tc>
      </w:tr>
      <w:tr w:rsidR="00E44679" w:rsidRPr="00E340F8" w14:paraId="716DA0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BBF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1F2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200|CH10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A1D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IEVIETEEKTASGIVLPDTAKEKPQEGRVVAVGKGRVLDSGERVAPEVEVGDRIIFSKYAGTEVKYDGKEYLILRESDILAVIG</w:t>
            </w:r>
          </w:p>
        </w:tc>
      </w:tr>
      <w:tr w:rsidR="00E44679" w:rsidRPr="00E340F8" w14:paraId="4BE190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BBDA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420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Z8|CH10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2217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ATTLKIKPLGDRILVKREEEASTARGGIILPDTAKKKQDRAEVLALGTGKKDDKGQQLPFEVQVGNIVLIDKYSGQELTVEGEEYVIVQMSEVIAVLQ</w:t>
            </w:r>
          </w:p>
        </w:tc>
      </w:tr>
      <w:tr w:rsidR="00E44679" w:rsidRPr="00E340F8" w14:paraId="621F52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58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1CE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55A0|CH10_CHL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959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ATALKIKPLGDRILVKREEEDTTSHGGIILPDTAKKKQDRAEVLALGTGKRDKDGQILPFEVKVGDIVLIDKYAGQELTIEGEEYVIVQESEVMAVLN</w:t>
            </w:r>
          </w:p>
        </w:tc>
      </w:tr>
      <w:tr w:rsidR="00E44679" w:rsidRPr="00E340F8" w14:paraId="0A435B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B7EC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04FB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MQ8|CH10_CH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249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ATTLKIKPLGDRILVKREEEASTARGGIILPDTAKKKQDRAEVLALGTGKKDDKGQQLPFEVQVGDIVLIDKYSGQELTVEGEEYVIVQMSEVIAVLQ</w:t>
            </w:r>
          </w:p>
        </w:tc>
      </w:tr>
      <w:tr w:rsidR="00E44679" w:rsidRPr="00E340F8" w14:paraId="586F52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180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F46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43|CH10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C82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IKFRPLHDRVVVRRVESEAKTAGGIIIPDTAKEKPQEGEVVAAGAGARDEAGKLVPLDVKAGDRVLFGKWSGTEVKIGGEDLLIMKESDILGIVG</w:t>
            </w:r>
          </w:p>
        </w:tc>
      </w:tr>
      <w:tr w:rsidR="00E44679" w:rsidRPr="00E340F8" w14:paraId="48F872D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B89F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E64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597|CLPB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EBBE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NFTPAGENRNFLQEIGRNINDEVLKNKVDPIIGRDNEIRRLIEILSRKSKNNPVLIGEPGVGKTAIVEGFVRRVVSNDVPLNLRDVEIYELSLSGLIAGTKFQGEFEKRINTILKQVKESNGRIILFIDEIHQIVGLGRNSSSGAMDIANILKPMLARGEIKVIGATTLKEYREYIEKDGALERRFQKILINEPSSQEALTIMRGLKTRWELFHNITIFDSALVAAVEMSTRYINERNLPDKAIDLIDEAAAKIKTEMSSEPVAIDSLKREIINLETEYAALKQDKENDNKQSKKEYLEKLKKQLDALKQKRDSLINEWKKEKADFENINKLKKEIEEFQTKLETYQSEGNYESASKILYSDIPRLKKELESAQQKYATSKHDLFKTEVSENEIAEVISQTTGIPLKKLLESEKDKLLHLGDEIKKRVKGQDEAIDAVVNTVIRGRVNINDPNKPIGSFIFLGSTGVGKTELAKSLAEVLFDNEKALIRFDMSEYMEKHSVAKLIGAPPGYIGYEQSGLLTEAVRRKPYSVLLFDEIEKAHPDVTNVLLQVLDDGTLKDSQGRVVNFKNTLIIMTSNLGSNFLLEGKKDLAIQSLKKHFRPEFINRIDEIVFFNVLEKDTVLSIINSLLAQLSKRLNKQNLFFNFDSNLTEFIYKSSFDQQFGARPIKRFIDHSVATLIAKYILQGKIKKGVGYNIAVVKDNITITQNNKS</w:t>
            </w:r>
          </w:p>
        </w:tc>
      </w:tr>
      <w:tr w:rsidR="00E44679" w:rsidRPr="00E340F8" w14:paraId="578AEE4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59A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EFB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HB6|CLPB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E9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DKLTTKFQQALADAQSLAARNDHPYIEPVHVLAALLGDPDSGAASLLARAGVAVNRVQPAIDSALKGLPQVQGEDNVQVGRELQSVLVRTDKEAARRGDTYIASELFLLALADDKGDAGRILREAGLQKKALEAAIDAVRGGENVSGAEGESNREALSKYTLDLTERARQGKLDPVIGRDDEIRRTIQILQRRTKNNPVLIGEPGVGKTAIVEGLAQRIVNDEVPETLRGKRVLSLDLAALLAGAKFRGEFEERLKAVLKELAQDDGQNIVFIDELHTMVGAGKAEGAMDAGNMLKPALARGELHCIGATTLDEYRKYIEKDAALERRFQKVLVGEPDVESTIAILRGLQERYELHHGVEITDPAIVAAAELSHRYITDRFLPDKAIDLIDEAGARIRMEIDSKPEVMDRLDRRIIQLKIEREAVKKETDDASMRRLAVIEEELEKLQREYNDYEEIWKAEKAAVQGTQAIKEEIDRVRAEMAELQRKGQFDKLAELQYGKLPELEARLKAADSAEREAGESDSGKPRLLRTQVGAEEIAEVVSRATGIPVAKMMQGERDKLLRMEDFLHKRVVGQDEAVRLVSDAIRRSRAGLADPSRPYGSFLFLGPTGVGKTELTRALADFLFDSEEHMIRI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SEFMEKHSVARLIGAPPGYVGYEEGGYLTEAVRRKPYSVILLDEVEKAHPDVFNVLLQVLDDGRLTDGQGRTVDFRNTVIVMTSNLGSQHIQSMAGKPYEVIKEVVWDELKHTFRPEFLNRIDEVVVFHGLEAQHIESIARIQLKRLGERLEKQEMRLDVSDAALAEIARSGFDPVFGARPLKRAIQQQIENPVAKLILEGVFGPRDVVPVDWQDGKFVFTRTLQ</w:t>
            </w:r>
          </w:p>
        </w:tc>
      </w:tr>
      <w:tr w:rsidR="00E44679" w:rsidRPr="00E340F8" w14:paraId="52D075D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E46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314E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TT4|CLPB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94B4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QMTTKTQEAIMSAQSLAVSHHHQEVDTVHLLFTLLEEQDGLAVRIFQKMNVDIEALKQGVENLIKKKPSVTGSGAEAGKLYITGALQQLLVRAGKEAEKLQDDYISVEHVLLAFTEEKGDISQLFTRFHITKDNLLQSLMTVRGNQRVTSQNPEATYEALEKYGRDLVAEVKAGKIDPVIGRDSEIRRVIRILSRKTKNNPVLIGEPGVGKTAIVEGLAQRIVKKDVPEGLKDRTIFALDMSALVAGAKFRGEFEERLQAVLNEIKKSEGRILLFIDELHTIVGAGKTEGAMDAGNMLKPMLARGELHCIGATTLDEYRKYIEKDPALERRFQQVLAEEPTVEDTISILRGLKERFEIYHGVNIHDRAIVAASVLSDRYISDRFLPDKAIDLVDEACATIRTEIDSMPTELDEVTRRIMQLEIEEAALGKEKDFGSQERLKTLQRELSDLKEVASSMRAKWEKEKEDIHKVRDLREHLERLRRELEEAEGNYDLNRAAELRHGKIPAIEKELKEAEEMGANNKQENRLLREEVSEEEIADIVSRWTGIPVAKLVEGEREKLLRLEQILSERVIGQEEAVSLVSDAVLRARAGIKDPNRPIGSFIFLGPTGVGKTELAKTLAQSLFDSEEQMIRIDMSEYMEKHAVSRLIGAPPGYVGYEEGGQLTEAVRRKPYSVILLDEIEKAHPEVFNILLQMLDDGRITDSQGRTVDFKNTVIIMTSNIGSAHLLDGLEEDGSIKEESRELVMGQLRGHFRPEFLNRVDEIILFKPLTTNEIKGIVDKIVKELQGRLADRHITVKLTEAAKEFVVEAGFDPMYGARPLKRYVQRQVETKLARELIAGTITDNSHVVVDVENNELVVHVK</w:t>
            </w:r>
          </w:p>
        </w:tc>
      </w:tr>
      <w:tr w:rsidR="00E44679" w:rsidRPr="00E340F8" w14:paraId="03E5154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59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BE5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9C2|CLPB_PS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9EC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DRLTSKLQLALSDSQSLAVGLDHPAIEPAHLMQALLEQQGGSIKPLLLQVGFDINSLRKELSAELDRLPKIQNPTGDVNMSQDLARLLNQADRLAQQKGDQFISSELVLLAAMDENSKLGKLLLGQGVSKKALENAINNLRGEGAVNDPNIEESRQALDKYTVDLTKRAEEGKLDPVIGRDDEIRRTIQVLQRRTKNNPVLIGEPGVGKTAIAEGLAQRIINGEVPDGLRGKRLLSLDMGALIAGAKYRGEFEERLKSLLNELSKQEGQIILFIDELHTMVGAGKGEGSMDAGNMLKPALARGELHCVGATTLNEYRQYIEKDAALERRFQKVLVDEPSEEDTIAILRGLKERYEVHHKVAITDGAIIAAAKLSHRYITDRQLPDKAIDLIDEAASRIRMEIDSKPEVLDRLERRLIQLKVEAQALKKEKDEAAIKRLEKLQEEIVRLEKEYADLEEIWTSEKAEVTGSAQIQQKIEQSRQELEAARRRGDLNRMAELQYGIIPDLERSLQMVDQHGKPENQLLRSKVTEEEIAEVVSKWTGIPVSKMLEGEREKLLRMETLLHNRVIGQEEAVVAVSNAVRRSRAGLSDPNRPSGSFMFLGPTGVGKTELCKALAEFLFDTEEAMVRIDMSEFMEKHSVARLIGAPPGYVGYEEGGYLTEAVRRKPYSVILLDEVEKAHSDVFNILLQVLEDGRLTDSHGRTVDFRNTVIVMTSNLGSAQIQELVGDREAQRAAVMDAVSTHFRPEFVNRIDEVVIFEPLARDQIAGITDIQLGRLRKRLAERELTMVLSPEALDKLIAVGYDPVYGARPLKRAIQRWIENPLAQLILSGGFEPGSSITGKVVDDEIVFG</w:t>
            </w:r>
          </w:p>
        </w:tc>
      </w:tr>
      <w:tr w:rsidR="00E44679" w:rsidRPr="00E340F8" w14:paraId="324C631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6E1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BCD3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F37|CLPB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D8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TTTATAAFSGVVSVGTETRRIYSFSHLQPSAAFPAKPSSFKSLKLKQSARLTRRLDHRPFVVRCEASSSNGRLTQQEFTEMAWQSIVSSPDVAKENKQQIVETEHLMKALLEQKNGLARRIFSKIGVDNTKVLEATEKFIQRQPKVYGDAAGSMLGRDLEALFQRARQFKKDLKDSYVSVEHLVLAFADDKRFGKQLFKDFQISERSLKSAIESIRGKQSVIDQDPEGKYEALEKYGKDLTAMAREGKLDPVIGRDDEIRRCIQILSRRTKNNPVLIGEPGVGKTAISEGLAQRIVQGDVPQALMNRKLISLDMGALIAGAKYRGEFEDRLKAVLKEVTDSEGQIILFIDEIHTVVGAGATNGAMDAGNLLKPMLGRGELRCIGATTLDEYRKYIEKDPALERRFQQVYVDQPTVEDTISILRGLRERYELHHGVRISDSALVEAAILSDRYISGRFLPDKAIDLVDEAAAKLKMEITSKPTALDELDRSVIKLEMERLSLTNDTDKASRERLNRIETELVLLKEKQAELTEQWEHERSVMSRLQSIKEEIDRVNLEIQQAEREYDLNRAAELKYGSLNSLQRQLNEAEKELNEYLSSGKSMFREEVLGSDIAEIVSKWTGIPVSKLQQSERDKLLHLEEELHKRVVGQNPAVTAVAEAIQRSRAGLSDPGRPIASFMFMGPTGVGKTELAKALASYMFNTEEALVRIDMSEYMEKHAVSRLIGAPPGYVGYEEGGQLTETVRRRPYSVILFDEIEKAHGDVFNVFLQILDDGRVTDSQGRTVSFTNTVIIMTSNVGSQFILNNTDDDANELSYETIKERVMNAARSIFRPEFMNRVDEYIVFKPLDREQINRIVRLQLARVQKRIADRKMKINITDAAVDLLGSLGYDPNYGARPVKRVIQQNIENELAKGILRGDFKEEDGILIDTEVTAFSNGQLPQQKLTFKKIESETADAEQEEAAFSK</w:t>
            </w:r>
          </w:p>
        </w:tc>
      </w:tr>
      <w:tr w:rsidR="00E44679" w:rsidRPr="00E340F8" w14:paraId="73428D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82D7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99E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DWG0|CRJ36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2D0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SIPFWIALIASFSVFLQGVKVKAPTFEITNKCPYTVWAAAFPGGGKQLAQGQSWSVQPDAGTSTGRIWGRTDCSFDGSGRGTCQSGDCNGTLNCQGDASAPVTLVEYTHNPSMNLDFYDISLLDGFNLPLSITPTSTNPNCKGIITCLSDINSQCPNELKVSGGCLSACVKYNTDDHCCRGANCNQTLYSRFFKEQCPQAYSYAKDDVTSAFTCPSGTDYKIVFCGKSDHIFALYLYITINNEE</w:t>
            </w:r>
          </w:p>
        </w:tc>
      </w:tr>
      <w:tr w:rsidR="00E44679" w:rsidRPr="00E340F8" w14:paraId="4D97F66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39B6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08A2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066|AAIP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559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SGNFGVAKLVRDVRTKEHFAVKFIERGHKIDEHVQREIMNHRSLKHPNIIRFKEVVLTPTHLAIVMEYASGGELFQRICNAGRFSEDEGRFFFQQLISGVSYCHSMQVCHRDLKLENTLLDGSVAPRLKICDFGYSKSSVLHSQPKSTVGTPAYIAPEVLSRREYDGKVADVWSCGVTLYVMLVGAYPFEDPDEPRNFRKTITRILSVQYSVPDYVRVSMDCIHLLSRIFVGNPQQRITIPEIKNHPWFLKRLPVEMTDEYQRSMQLADMNTPSQSLEEAMAIIQEAQKPGDNALGVAGQVACLGSMDLDDIDFDIDDIDVESSGDFVCPL</w:t>
            </w:r>
          </w:p>
        </w:tc>
      </w:tr>
      <w:tr w:rsidR="00E44679" w:rsidRPr="00E340F8" w14:paraId="40C79C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D45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6E27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449|AHA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EA9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NNPNNWHWVDKNCIGWAKEYFKQKLVGVEAGSVKDKKYAKIKSVSSIEGDCEVNQRKGKVISLFDLKITVLIEGHVDSKDGSALPFEGSINVPEVAFDSEASSYQFDISIFKETSELSEAKPLIRSELLPKLRQIFQQFGKDLLATHGNDIQVPESQVKSNYTRGNQKSSFTEIKDSASKPKKNALPSSTSTSAPVSSTNKVPQNGSGNSTSIYLEPTFNVPSSELYETFLDKQRILAWTRSAQFFNSGPKLETKEKFELFGGNVISELVSCEKDKKLVFHWKLKDWSAPFNSTIEMTFHESQEFHETKLQVKWTGIPVGEEDRVRANFEEYYVRSIKLTFGFGAVL</w:t>
            </w:r>
          </w:p>
        </w:tc>
      </w:tr>
      <w:tr w:rsidR="00E44679" w:rsidRPr="00E340F8" w14:paraId="05316A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CFCB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AEF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296|CH10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50DC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RPLHDKVILKREEVETCSAGGIVLTGSATVKSTRGKVIAVGTGRLLENGSIQPLSVKEGDMVIFNEGYGAKVEKIDGEEILILSENDILAIVE</w:t>
            </w:r>
          </w:p>
        </w:tc>
      </w:tr>
      <w:tr w:rsidR="00E44679" w:rsidRPr="00E340F8" w14:paraId="19D820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BD2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3952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U080|CH10_STRE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1B9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LKFEAEKEQTVGGFVLAASHKEATKVGTVVAVSETGIRTITGDIVPPSVAVGDKVLVEYGSGLEVKDGDQELVICREADILAVLA</w:t>
            </w:r>
          </w:p>
        </w:tc>
      </w:tr>
      <w:tr w:rsidR="00E44679" w:rsidRPr="00E340F8" w14:paraId="4D204F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69F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720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480|CH60_BRA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DED8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RLISSIASKARVARNCTSQIGSRLSSTRNYAAKDIRFGVEGRALMLRGVEELADAVKVTIPPKGRNVIIEQSWGAPKVTKDGVTVAKSIEFKDRVKNVGASLVKQVANRPTQLNRCLGDGTTCATVLTRAIFTEGCKSVAAGMNAMDLRRGIKLAVDTVVTKLKSRARMISTSEEIAQVGTISANGDRELVTDCKAMESVGKEGVITIQDGKTLFNELEVVEGMKIDRGYISPYFITNQKNQKCELEDPLILIHEKKISNLNSMVKVLELALKSQRSLLIVAADLESDALAVLILNKLRAGIKVCAVKAPGFGENRKANMHDLATLTGAQVITEELGMNLEKIDLSMLGNCKKITVSKDDTVFLGWGAGDKKAIGERCEQIRSMVEASESDYDKEKLQERLAKLSGGVAVLKIGGASESEVGEKKDRVTDALNATKAAVEEGIVPGGGVALLYASKELDKLSTANFDHKIGVQIIQNALKTPVYTIASNAGVEGAVIVGKLLESDNPDLGYDAAKGEYVDMVKSGIIDPVKVIRTALVDAASVSSLLTTTEAVVTEIPTKEDASPAMGGGGGGMGGMGGMGGMGF</w:t>
            </w:r>
          </w:p>
        </w:tc>
      </w:tr>
      <w:tr w:rsidR="00E44679" w:rsidRPr="00E340F8" w14:paraId="50381C5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88F7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900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746|CLPB_YERE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316D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TRKNLFGKLDATLFKGIESATTICKLRGNPYVELIHWLNQLWHQEDNDLKHIVRYFAVDVDAFERGLAQALARLPVGATSISDFSYHIELAIERAWVYASLECLDTRIRSGHLLLAMLTNMELRRALLAIAPEMEKIPLEHLSSDFNFITQASPETNEAATDGSPMYDGTLPGEASNAINGKSTATLAQYTTDLTALAREGKIDPVLGRNHEISTMVDILLRRRQNNPLLTGEAGVGKTAVVEGLALAIVAGEMPPALSQVSLLTLDVVALSAGASMKGEFEARLKNVLDEAMASPTPVILFIDEVHTLVGAGGNAGTGDAANLLKPALARGQLRTIGATTWSEFKRHIEKDPALTRRFQVLQVDEPDEDTAISMLRGLTPALEKHHGVWIMDEALQAAVRLSHRYIPARQLPDKAISLLDTACARVAVAQFSQPAELQQLTFQSETAQTELSSLEKAQHFGKGQDERTALLEATIAQHSAAANKLEQRWQAERELVTAITATRTVLYELVSQPTPDEEKRQQYQQQLAQLEEQLLLIRSAQPLVQAEVNATVIANIVADWTGIQVGQMLKDDIRAVMELPQRLEERVIGQPHALVQLSENIMTARAGMADPRKPLGVFMLVGPSGVGKTETALAIAESMYGGEQNLITINMSEYQESHTVSSLKGSPPGYVGYGEGGVLTEAVRRKPYSVVLLDEIEKAHSDVHELFFQVFDKGQMEDGEGRFIDFKNTILLLTSNVGSELLSNLFADPDTAPDQDGILSALQPELLKVFPAAFLGRVTVIPYLPLQQSALQHIVRLHLDRIGQRLQSQHQLTLQYSDVVVDDVVSRCSVAETGARMLIRYIEQNITPEIGKFILRDHDAIPNQIVFVDKVENKFTVSVLNEKINN</w:t>
            </w:r>
          </w:p>
        </w:tc>
      </w:tr>
      <w:tr w:rsidR="00E44679" w:rsidRPr="00E340F8" w14:paraId="522CB2B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A42B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3439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K92|CLPB_TRE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7D40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YTVKASEAVQEASSLAQRDDHSQVESEHLLYVLLEQEDGIVPPLVEKIGVSPESLLDDLDKMLDRKPRVTGQSAQTYISPLLAKVFANAEGYADKLKDEYVSTEHLLLALSESKDETGELLRSRGINLKNLLSALKEIRGNNRVTSENPESTFRSLEKFCRDLTQLAKNEKIDPVIGRDEEIRRVMQVLSRRTKNNPVLIGEPGVGKTAIVEGLARRIVSGDVPDSLKGKRLLSLDLGALVAGAKFRGEFEERLKAVISEVQKSEGRVILFIDELHTLVGAGASEGSMDASNLLKPALARGELRAIGATTLNEYRKYIEKDAALERRFQQVYCPEPTVEDTIAILRGLQEKYEVHHGVRIRDEALIAAAVLSNRYITNRFLPDKAIDLVDEAASRLKMEIESQPVELDQVERKILQLNIEKVSIGKENDTASKERLLKLEEELAELSSKRNAMQAQWQNEKARINESRKYKEELEQLRIEETKYSREGNLNKAAELKYGKIPELEKKIAAVTAELEKKAGQQGQLLREEVCEEDIARIVSMWTGIPVAKMLASEMQKFLQLEKVLQARVVGQDEAVRVVSDAIRRNKAGLSDMNRPLGSFLCIGPTGVGKTELARTLADFLFNDEKALTRIDMSEYMEKHSVSRLIGAPPGYVGYDEGGQLTEAVRRRPYSVILFDEIEKAHQDVFNVFLQILDDGRLTDGQGRVVDFKNTIIIMTSNIGSEYILTAKDMGSIKEEINQILRDNFRPEFLNRIDEILTFNRLEKEHIRKIVDIQLRSVAERLQARRLGLKVSDKAKDFLADIGYDPMFGARPLKRAIQAELENKLAREVLEGKFPEGSTILVDKGENSLIFKKG</w:t>
            </w:r>
          </w:p>
        </w:tc>
      </w:tr>
      <w:tr w:rsidR="00E44679" w:rsidRPr="00E340F8" w14:paraId="5570D827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D13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FA9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2Y7|CLPB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1526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DNFTHKTNEALVAAHEIASEAGHAQLTPLHLVAALAADKGGILRQAISQASGGDAGAPDSFERVVSGALKKLPSQSPPPDSVPASTALIKVIRRAQSAQKKRGDSHLAVDQLLLGLLEDSLISDCLKEAGVSAARVRAELEKLRGGEGRKVESASGDTNFQALKTYGRDLVEQAGKLDPVIGRDEEIRRVVRILSRRTKNNPVLIGEPGVGKTAVVEGLAQRIVRGDVPSNLLDVRLIALDMGALVAGAKYRGEFEERLKAVLKEVEEAEGKVILFIDEIHLVLGAGRTEGSMDAANLFKPMLARGQLRCIGATTLEEYRKYVEKDAAFERRFQQVFVAEPSVPDTISILRGLKEKYEGHHGVRIQDRALVVAAQLSARYIMGRHLPDKAIDLVDEACANVRVQLDSQPEEIDNLERKRIQLEVEHHALEKEKDKASKARLVEVKKELDDLRDKLQPLTMKYRKEKERIDEIRKLKQRREELQFTLQEAERRMDLARVADLKYGALQEIDVAIAKLESETGENLMLTETVGPEQIAEVVSRWTGIPVTRLGQNDKERLVGLADRLHQRVVGQAEAVSAVAEAVLRSRAGLGRPQQPTGSFLFLGPTGVGKTELAKALAEQLFDDENLLVRIDMSEYMEQHSVARLIGAPPGYVGHEEGGQLTEQVRRRPYSVILFDEVEKAHVAVFNTLLQVLDDGRLTDGQGRTVDFRNTVIIMTSNLGAEHLLAGMVGKNSMKVARDLVMQEVRRHFRPELLNRLDEIVIFDPLSHEQLRKVARLQMKDVAVRLAERGVALAVTDAALDVILSLSYDPVYGARPIRRWIEKRVVTQLSKMLIQEEIDENCTVYIDAAPHKDELAYRVDNRGGLVNAETGQKSDILIQVPNGAATGSDAAQAVKKMRIMEDEDGMDEE</w:t>
            </w:r>
          </w:p>
        </w:tc>
      </w:tr>
      <w:tr w:rsidR="00E44679" w:rsidRPr="00E340F8" w14:paraId="69B1FD3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2129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4FA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VI3|CLPB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D32E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FTEASAVAINAAQQLAQENHNQNLTHFHVLRTLLDNDTASRALTLAGGDLNTARAALDAEIAKLPKVQGSDGQLYLDPALNRAFQKADTLAAQLGDSFVAADTLLLALRGEYRGRGLPDEVSLNRAVTEQRKGKTVTNKTSEQQFDALNKYGTDLTQRARDGKFDPVIGRDEEIRRVMQILLRRSKNNPVLIGEPGVGKTAIAEGLAMRIVKGDVPEGLRDKKIVSLEMGSLLAGAKFRGEFEERLKGVIDEVVKSAGEIILFVDEIHTIVGAGKTEGSPDAGNMLKPALARGELHLIGATTLDEYREIEKDAALERRFQPVFVDEPSVEDTISILRGIKERYQVHHNVEITDPALVAAATLSNRYITDRQLPDKAIDLIDESAARLRMALESSPERIDQLSRRKLQLEIEREALKREKDVDSQNRLLDIENQLKTLTDELNEVRSRWEAERGEVAALREKREKLDAVRTQIEKARRDYDLEEAARLEYGELPALEKDVQDLEKKLKSAEFAHMEVTEEDIAAVVSRWTGIPVSKLMEGEREKLLHLEEQLHGRVIGQDRAIVSVSDAIRRARAGLNDPNRPLGSFMFLGPSGVGKTELAKALAEFLFDSSDAMVRIDMSEYMEKHTVARLIGAPPGYVGFEEGGQLTEAVRRRPYAVILFDEIEKAHPDVFNVLLQVLDDGRLTDGQGRTVDFRNTLIIMTSNIGSPLILEMQQRGEDAETIKSAVMDELRGEFRPEFLNRVDDIIVFDALTAKDLQSIVDIQLGGLRRRLAERRITLHLTEDAKDKLAELGYDPAYGARPLRRTISQYIETPLAREILGGQIQDGSVLNVDYGDGGFTFNSGSLN</w:t>
            </w:r>
          </w:p>
        </w:tc>
      </w:tr>
      <w:tr w:rsidR="00E44679" w:rsidRPr="00E340F8" w14:paraId="1E7FE3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4CB9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78C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926|CS33_ARA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1242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QITLTNKASYTVTPPAQANAADA</w:t>
            </w:r>
          </w:p>
        </w:tc>
      </w:tr>
      <w:tr w:rsidR="00E44679" w:rsidRPr="00E340F8" w14:paraId="4F0569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5014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252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4|CSP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38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6CEE91E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A9C0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19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0D2|CSHA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0FD8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3A7E08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614A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2FD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E01|APX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AF6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KSYPTVSDEYLAAVGKAKRKLRGLIAEKNCAPLMLRLAWHSAGTFDVSSRTGGPFGTMKNPGEQSHAANAGLDIAVRLLDPIKDQLPILSYADFYQLAGVVAVEVTGGPEVPFHPGRQDKPEPPPEGRLPDATQGSDHLRQVFSAQMGLSDKDIVALSGGHTLGRCHKERSGFEGAWTSNPLIFDNSYFTELVSGEKEGLLQLPSDKALMADPAFRPLVEKYAADEDAFFADYAEAHLKLSELGFAEE</w:t>
            </w:r>
          </w:p>
        </w:tc>
      </w:tr>
      <w:tr w:rsidR="00E44679" w:rsidRPr="00E340F8" w14:paraId="419402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0A8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BCA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216|AST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494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WEVNFDGLVGLTHHYAGLSFGNEASTRHRFQVSNPRLAAKQGLLKMKALADAGFPQAVIPPHERPFIPVLRQLGFSGSDEQVLEKVARQAPHWLSSVSSASPMWVANAATIAPSADTLDGKVHLTVANLNNKFHRSLEAPVTESLLKAIFNDEEKFSVHSALPQVALLGDEGAANHNRLGGHYGEPGMQLFVYGREEGNDTRPSRYPARQTREASEAVARLNQVNPQQVIFAQQNPDVIDQGVFHNDVIAVSNRQVLFCHQQAFARQSQLLANLRARVNGFMAIEVPATQVSVSDTVSTYLFNSQLLSRDDGSMMLVLPQECREHAGVWGYLNELLAADNPISELKVFDLRESMANGGGPACLRLRVVLTEEERRAVNPAVMMNDTLFNALNDWVDRYYRDRLTAADLADPQLLREGREALDVLSQLLNLGSVYPFQREGGGNG</w:t>
            </w:r>
          </w:p>
        </w:tc>
      </w:tr>
      <w:tr w:rsidR="00E44679" w:rsidRPr="00E340F8" w14:paraId="555772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29B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6E11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N2|CH10_STA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A649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NRVIIEKKEQEQAAKSGIVLTDSAKEKSNEGVIIAVGQGRLLDNGTQVAPQVSEGDTIVFQQYAGTEVKRGAQTYLILNEEDILAIIE</w:t>
            </w:r>
          </w:p>
        </w:tc>
      </w:tr>
      <w:tr w:rsidR="00E44679" w:rsidRPr="00E340F8" w14:paraId="4F7CA9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BD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225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281|CH60_LEI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817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SAVRLAGKDVRFGEDARRSMQKGVTRAVAAVATTLGPKGRNVII</w:t>
            </w:r>
          </w:p>
        </w:tc>
      </w:tr>
      <w:tr w:rsidR="00E44679" w:rsidRPr="00E340F8" w14:paraId="48B5A3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9215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5AE0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584|CSP_ART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55A5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TPDDSDGDVFVHYSEIQTGGFKTLDENARVQFEIGQGAKGPQATGVTLV</w:t>
            </w:r>
          </w:p>
        </w:tc>
      </w:tr>
      <w:tr w:rsidR="00E44679" w:rsidRPr="00E340F8" w14:paraId="666EE2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5E64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54DF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932|ACCO_DI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13F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FPVINMEKMNGEERAATMGLINDACENWGFFELVNHGIPPELMDTVERVTKAHYKKCMEQRFKELVASKALEGIQAEVTDMDWESTYFLRHLPQSNISEVPDLDEEYRRVMKDFAERLEKLAEYLLDLLCENLGLEKGYLKKAFYGTKGPNFGTKVANYPPCPKADLIKGLRAHTDAGGIILLFQDDKVSGLQLLKDDQWIDVPPMKHSIVINLGDQLEVITNGKYKSVLHRVVAQTDGTRMSIASFYNPGNDAVIYPAPALVEKEVEEKEVYPKFVFDDYMKLYAALKFQAKEPRFEAMKAVEANVNLGPIATV</w:t>
            </w:r>
          </w:p>
        </w:tc>
      </w:tr>
      <w:tr w:rsidR="00E44679" w:rsidRPr="00E340F8" w14:paraId="00E583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DB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A3D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5|ACT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702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LYGNIVLSGGSTMF</w:t>
            </w:r>
          </w:p>
        </w:tc>
      </w:tr>
      <w:tr w:rsidR="00E44679" w:rsidRPr="00E340F8" w14:paraId="56ABE9B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F23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C077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617|BIP_ASP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B931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ISHQGAAKPFTAWTTIFYLLLVFIAPLAFFGTAHAQDETSPQESYGTVIGIDLGTTYSCVGVMQNGKVEILVNDQGNRITPSYVAFTDEERLVGDAAKNQYAANPRRTIFDIKRLIGRKFDDKDVQKDAKHFPYKVVNKDGKPHVKVDVNQTPKTLTPEEVSAMVLGKMKEIAEGYLGKKVTHAVVTVPAYFNDAQRQATKDAGTIAGLNVLRVVNEPTAAAIAYGLDKTGDERQVIVYDLGGGTFDVSLLSIDNGVFEVLATAGDTHLGGEDFDQRVMDHFVKLYNKKNNVDVTKDLKAMGKLKREVEKAKRTLSSQMSTRIEIEAFHNGEDFSETLTRAKFEELNMDLFKKTLKPVEQVLKDAKVKKSEVDDIVLVGGSTRIPKVQALLEEFFGGKKASKGINPDEAVAFGAAVQGGVLSGEEGTGDVVLMDVNPLTLGIETTGGVMTKLIPRNTVIPTRKSQIFSTAADNQPTVLIQVYEGERSLTKDNNLLGKFELTGIPPAPRGVPQIEVSFDLDANGILKVHASDKGTGKAESITITNDKGRLSQEEIDRMVAEAEEFAEEDKAIKAKIEARNTLENYAFSLKNQVNDENGLGGQIDEDDKQTILDAVKEVTEWLEDNAATATTEDFEEQKEQLSNVAYPITSKLYGSAPADEDDEPSGHDEL</w:t>
            </w:r>
          </w:p>
        </w:tc>
      </w:tr>
      <w:tr w:rsidR="00E44679" w:rsidRPr="00E340F8" w14:paraId="7DAEA43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30F3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E767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1Y7|CLPB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691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MTTTLQEAIAEAQKVAVTRQHQEIDIAHLWKIFLQPNHFGRNFYTDAGLDVDAFEREVDNALDEYPSVAGGNVQYGQNLSQNLFHLLQEADSLREEFQDEFLSTEIVLLALMKLKNYRLTKYLMQQGITEKELRKNIEEMRGGDRVTSQNQEEQYKALEKYGVDLVQQVKAGKQDPIIGRDEEIRDVIRILSRKTKNNPVLIGEPGVGKTAIVEGLAQRIVRKDVPENLKDKTIFSLDMGALIAGAKFRGEFEERLKAVLKEVKKSDGKIILFIDEIHNIVGAGKTEGSMDAGNLLKPMLARGELHLIGATTLDEYRQYMEKDKALERRFQKVLVKEPTVEDTISILRGLKERFEIHHGVNIHDNALVAAATLSDRYITDRFLPDKAIDLVDEASATIRVEMNSMPTELDQVTRRLMQLEIEEAALKKESDDASKKRLANLQEELADLREEANSMKMQWETEKEEVNAVSNKRAEIDKAKHELEDAENNYDLERAAVLRHGTIPQLEHELKELEEKNAKDNVKMVQESVTENEIAQVVGRLTGIPVTKLVEGEREKLMKLNETLHKRVIGQDEAVDAVSDAVIRSRAGLQDPNRPLGSFLFLGPTGVGKTELAKALAEDLFDSEDHMVRIDMSEYMEKHAVSRLVGAPPGYVGYEEGGQLTEAVRRNPYTIVLLDEIEKAHPDVFNILLQVLDDGRLTDSKGRVVDFKNTVLIMTSNIGSQLLLEGVTPEGTIPEEVENQVMNILKGHFKPEFLNRIDDTILFTPLSLDNVKGIIGKMTAQLAHRLEQQEIVLEITDEAKTWIAENGYEPAYGARPLKRFITREVETPLAKEIVSGRVMPKTKVTISLLDNQLVFENEPIEEV</w:t>
            </w:r>
          </w:p>
        </w:tc>
      </w:tr>
      <w:tr w:rsidR="00E44679" w:rsidRPr="00E340F8" w14:paraId="2099484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DF65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56A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AW6|CLPB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6FD7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GKFTEKSQQALAEAQNIAVRFGHQEVDAEHLADALVRQEQGLVPRLLDRMGQKPEAFAEALERELGKRPAVSGPGAAPGQIFVSKRLNAVLVKAQDFARQLKDEYVSVEHIFCVLLEEPASTIMGRIAREFSLSREKVLGVLEDVRGSQRVTSANPEDTYEALQKYGRDLVEEARKGKLDPVIGRDAEIRRVIRILSRRTKNNPVLIGEAGVGKTAIVEGLAHRILKGDVPEGLKERGLFALDMGALIAGAKYRGEFEERLKAVLKEVEKSEGRIIMFIDELHTIVGAGKTDGAMDASNLLKPMLARGELHCIGATTLDEYRKYIEKDPALERRFQPVLVDEPTIEDAISILRGLKERFEVHHGVRISDSAIVEAVTLSHRYITDRQLPDKAIDLIDEAAALIRTEIDSLPADLDEANRKIMQLEIEREALRRETDVASRERLERLENELADLRAEQTALLSQWEREKGSIDHVRSIKEDIERTRHAIEEAERAYDLNRAAELKYSRLLELERQLESAEKGGHDETRLLKEEVRPDDIAEIVARWTGIPVTRLLESEREKLLRLADVLHERVVGQEEAVDAVSEAVLRARAGLSDPSRPIGSFIFLGPTGVGKTELCKTLAEALFDTEENIVRLDMSEYMEKHAVARLIGAPPGYVGYDEGGQLTEAVRRKPYSVVLFDEVEKAHPDVFNTLLQILDDGRLTDSHGRTVDFRNTIIIMTSNIGSPYMLDGISEGGEFLSGVREKVMEELRRHFRPEFLNRVDETVLFKPLLPAQIARIVELLLGRLRGRLAERKIDIRLGDVARDFIAKAAYDPVYGARPLRRYLQHNIETPLARKLIAGELRDGTTVEVDVVDDALSFRIE</w:t>
            </w:r>
          </w:p>
        </w:tc>
      </w:tr>
      <w:tr w:rsidR="00E44679" w:rsidRPr="00E340F8" w14:paraId="5868B8C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7623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4D4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KC0|CLPB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053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FTTKFQQALQEAQSLAIGKDNQFIEPVHLLTALLNQQGGSTAPILTASGANLPLLRNELNAELSKLPQVSGSGGDVQVSRSLVNLLNLCDKLAQQRQDKFISSELFLLAALEDKTLGDVLKKCGVKKENLQQAIEKVRGGQNVNDPNAEESRQALEKYTIDLTARAESGKLDPVIGRDEEIRRAIQVLQRRTKNNPVLIGEPGVGKTAIVEGLAQRIVNGEVPEGLKNKRVLSLDMGALIAGAKYRGEFEERLKAVLNELSKEEGRVILFIDEIHTMVGAGKTDGAMDAGNLLKPSLARGELHCVGATTLDEYRQYIEKDAALERRFQKVFVGEPTVEDTIAILRGLKERYEIHHHVQITDPAIVAAATLSHRYVSDRQLPDKAIDLIDEAASSIRMEIDSKPQPLDRLERRIIQLKLEQQALQKEDDDASRKRLAMLEKELGEKEREYAELEDVWKAEKAALSGTQHIKAELDSAKTQMEQARRASDFAKMSELQYGVIPALEKQLAQAESAEGKEMTLLRYRVTDEEIAEVLSRATGIPVAKMMEGEKEKLLRMEEELHKRVIGQHEAIEAVSNAIRRSRAGLSDPNRPIGSFLFLGPTGVGKTELCKTLANFLFDDENAMVRIDMSEFMEKHSVSRLVGAPPGYVGYEEGGYLTEAVRRRPYSVILLDEVEKAHHDVFNILLQVLDDGRLTDGQGRTVDFRNTVVIMTSNLGSHLIQENSTLDYPSMKELVMSVVGQHFRPEFINRIDETVVFHPLGKENIREIATIQLARLIKRMESHGYQLHFTDACLDFIGEVGYDPVYGARPLKRAIQQEIENPLAQQILSGKLLPNQLVTIDYVDGKVIANQ</w:t>
            </w:r>
          </w:p>
        </w:tc>
      </w:tr>
      <w:tr w:rsidR="00E44679" w:rsidRPr="00E340F8" w14:paraId="6B16D00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857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7EBC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UL2|CLPB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1DF3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YTERSRGFIQSAQSLAVREGHQQFSTLHVLKVLLDDNEGLAAGLIDRAGGNSRAILKATEDALNKVPKVSGGGAGQIYLAPELARTFDAAEKAGEKAGDSFVTVERLLLGLTLEKTSEAGTILSKGGVTPQNLNAAIEALRKGRTADSATAENAYDALKKYARDLTQAARDGKLDPVIGRDEEIRRTIQVLSRRTKNNPVLIGEPGVGKTAIAEGLALRIVNGDVPESLKDKKLLSLDLGALIAGAKYRGEFEERLKAVLQEVTGSEGTFILFIDEMHTLIGAGKGDGAMDASNLLKPALARGELHCIGATTLDEYQKHVEKDAALARRFQPIFVSEPSVEDTISILRGLKDKYEQHHGVRITDSALVASATLSNRYITDRFLPDKAIDLMDEAAARLKMQVDSKPEELDSMDREIIRLKIEQEALKKESDAGSKSRLQTLEKELVELEEKSASLTARWSAEKNKLSDAQKLKAELDGLRVELANAQRRGEFQKAGELAYGRIPELERQLADIEAKENSGEMMEEAVTANHIAQVVSRWTGVPVDKMLEGEKDKLLKMEDSLGKRVVGQAEAVHAVATAVRRSRAGLQDPNRPMGSFMFLGPTGVGKTELTKALAEYLFNDETAMVRLDMSEYMEKHSVSRLIGAPPGYVGYDEGGALTEAVRRRPYQVVLFDEIEKAHPDVFNVLLQVLDDGRLTDGQGRTVDFRNTLIIMTSNLGSEFLVNQPEGEDTSAVREQVMGMVRGHFRPEFLNRVDEIILFHRLQRSEMGRIVEIQFARLQKLLTDRKIVLTLDGAARDWLAAKGWDPAYGARPLKRVIQRYLQDPLAEMILAGDVKDGDNVAISSEGNVLTFNGKAPQTAEIAQFEAPASKRKLN</w:t>
            </w:r>
          </w:p>
        </w:tc>
      </w:tr>
      <w:tr w:rsidR="00E44679" w:rsidRPr="00E340F8" w14:paraId="5BF6C8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36A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0FCC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6C9|CSHA_LAC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279E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SELGLSDSLLKAIKRSGYEEATPIQEQTIPMVLEGKDVIGQAQTGTGKTAAFGLPIIENVDTENPNIQAIIISPTRELAIQTQEELYRLGKDKHVRVQVVYGGADIRRQIKSLKQHPQILVGTPGRLRDHINRHTVKLDHIKTLVLDEADEMLNMGFLEDIESIIKETPDDRQTLLFSATMPPEIKRIGVQFMSDPETVRIKAKELTTDLVDQYYVRARDYEKFDIMTRLIDVQDPDLTIVFGRTKRRVDELSKGLIARGYNAAGIHGDLTQDKRSKIMWKFKNNELDILVATDVAARGLDISGVTHVYNYDIPSDPDSYVHRIGRTGRAGHHGVSLTFVTPNEMDYLHEIEKLTRVRMLPLKPPTAEEAFKGQVASAFNDIDELIAQDSTDRYEEAAEKLLETHNATDLVAALLNNMTKEAASEVPVKITPERPLPRRNKRNNRNGNRNNSHGGNHYRRKNFRRHQHGSHRNDNHGKSHSSRHSFNIRHRKEN</w:t>
            </w:r>
          </w:p>
        </w:tc>
      </w:tr>
      <w:tr w:rsidR="00E44679" w:rsidRPr="00E340F8" w14:paraId="2B7001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87A8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5C21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7M9|CSHA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6E66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0EC849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F62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121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WX30|COI1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7F2C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EVPEPRRLNRALSFDDWVPDEALHLVMGHVEDPRDREAASRVCRRWHRIDALTRKHVTVAFCYAARPARLRERFPRLESLSLKGKPRAAMYGLIPDDWGAYAAPWIDELAAPLECLKALHLRRMTVTDADIAALVRARGHMLQELKLDKCIGFSTDALRLVARSCRSLRTLFLEECHITDKGGEWLHELAVNNSVLVTLNFYMTELKVAPADLELLAKNCKSLISLKMSECDLSDLISFFQTANALQDFAGGAFYEVGELTKYEKVKFPPRLCFLGLTYMGTNEMPVIFPFSMKLKKLDLQYTFLTTEDHCQIIAKCPNLLILEVRNVIGDRGLEVVGDTCKKLRRLRIERGDDDPGLQEEQGGVSQLGLTAVAVGCRELEYIAAYVSDITNGALESIGTFCKNLYDFRLVLLDRERQVTDLPLDNGVCALLRNCTKLRRFALYLRPGGLSDDGLSYIGQYSGNIQYMLLGNVGESDHGLIRFAVGCTNLQKLELRSCCFSERALSLAVLQMPSLRYIWVQGYRASQTGLDLLLMARPFWNIEFTPPSPESFNHMTEDGEPCVDSHAQVLAYYSLAGRRSDCPQWVIPLHPA</w:t>
            </w:r>
          </w:p>
        </w:tc>
      </w:tr>
      <w:tr w:rsidR="00E44679" w:rsidRPr="00E340F8" w14:paraId="3FD2211C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AB43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52C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467|ASG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1F8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QAQQGEQSVKRRRVTRACDECRKKKVKCDGQQPCIHCTVYSYECTYKKPTKRTQNSGNSGVLTLGNVTTGPSSSTVVAAAASNPNKLLSNIKTERAILPGASTIPASNNPSKPRKYKTKSTRLQSKIDRYKQIFDEVFPQLPDIDNLDIPVFLQIFHNFKRDSQSFLDDTVKEYTLIVNDSSSPIQPVLSSNSKNSTPDEFLPNMKSDSNSASSNREQDSVDTYSNIPVGREIKIILPPKAIALQFVKSTWEHCCVLLRFYHRPSFIRQLDELYETDPNNYTSKQMQFLPLCYAAIAVGALFSKSIVSNDSSREKFLQDEGYKYFIAARKLIDITNARDLNSIQAILMLIIFLQCSARLSTCYTYIGVAMRSALRAGFHRKLSPNSGFSPIEIEMRKRLFYTIYKLDVYINAMLGLPRSISPDDFDQTLPLDLSDENITEVAYLPENQHSVLSSTGISNEHTKLFLILNEIISELYPIKKTSNIISHETVTSLELKLRNWLDSLPKELIPNAENIDPEYERANRLLHLSFLHVQIILYRPFIHYLSRNMNAENVDPLCYRRARNSIAVARTVIKLAKEMVSNNLLTGSYWYACYTIFYSVAGLLFYIHEAQLPDKDSAREYYDILKDAETGRSVLIQLKDSSMAASRTYNLLNQIFEKLNSKTIQLTALHSSPSNESAFLVTNNSSALKPHLGDSLQPPVFFSSQDTKNSFSLAKSEESTNDYAMANYLNNTPISENPLNEAQQQDQVSQGTTNMSNERDPNNFLSIDIRLDNNGQSNILDATDDVFIRNDGDIPTNSAFDFSSSKSNASNNSNPDTINNNYNNVSGKNNNNNNITNNSNNNHNNNNNDNNNNNNNNNNNNNNNNNSGNSSNNNNNNNNNKNNNDFGIKIDNNSPSYEGFPQLQIPLSQDNLNIEDKEEMSPNIEIKNEQNMTDSNDILGVFDQLDAQLFGKYLPLNYPSE</w:t>
            </w:r>
          </w:p>
        </w:tc>
      </w:tr>
      <w:tr w:rsidR="00E44679" w:rsidRPr="00E340F8" w14:paraId="2D5E238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4D0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87C7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PP5|BCCT1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0EA1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FASFLKFRVQINGGRYWSSSPLRSVSNYVKFVFMDNAFKKYSIDTTDYQVGQDNVQKWGFDIHNPVFGISAGLVVFCLISLLLVEPVTARDALNGIKNGIIEQFDAFFMWSTNFFLLFAVGLLFSPLGKIRLGGKEATPDHSTVSWLSMLFAAGMGIGLLFWSVAEPTAYFTDWWGTPLNAEAYSADAKSLAMGATMFHWGVHGWSIYALVALALAFFAFNKGLPLSLRAAFYPIFGDRAWGWLGHVIDILAVLSTLFGLATSLGLGAQQATSGINHVFGLNGGIGTQMVVIAFVTFIAVLSVVRGIDGGVKLLSNVNMIVAFALLIFITFITFDTAMGSLVDTTMAYIQNIIPLSNPHGREDETWMHGWTVFYWAWWVSWSPFVGMFIARVSKGRTVREFLFAVIVIPTLVTLVWMSVFGGIALDQVVNKVGELGANGLTDISLTLFHVYDVLPYSSVISILSIVLILVFFITSSDSGSLVIDSITAGGKIDAPVPQRIFWACIEGSIAAVMLWVGGKEALQALQSGVVATGLPFTFVLLLMCVSLVKGLRTELSAYR</w:t>
            </w:r>
          </w:p>
        </w:tc>
      </w:tr>
      <w:tr w:rsidR="00E44679" w:rsidRPr="00E340F8" w14:paraId="54654C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84A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ED29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QQ32|BH13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5CD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CSSFEAICNESEMIAHLQSLFWSSSDADPCFGSSSFSLISSEGYDTMTTEFVNSSTNVCFDYQDDSFVSAEETTIGNKRKVQMDTENELMTNRSKEVRTKMSVSKACKHSVSAESSQSYYAKNRRQRINERLRILQELIPNGTKVDISTMLEEAIQYVKFLHLQIKLLSSDEMWMYAPLAFDSGNNRLYQNSLSQE</w:t>
            </w:r>
          </w:p>
        </w:tc>
      </w:tr>
      <w:tr w:rsidR="00E44679" w:rsidRPr="00E340F8" w14:paraId="498CF398" w14:textId="77777777" w:rsidTr="005C1E46">
        <w:trPr>
          <w:trHeight w:val="30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3A6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21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77|CCH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D0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GRKRTLTEPFEPNTNPFGDNAAVMTENVEDNSETDGNRLESKPQALVPPALNIVPPESSIHSTEEKKGDEYNGNDKDSSLISNIFRTRVGRSSHENLSRPKLSLKTASFGAAESSRRNVSPSTKSAKSSSQYIDLNDERLRRRSFSSYSRSSSRRVSNSPSSTDRPPRSAKVLSLIAADDMDDFEDLQKGFKSAIDEEGLTWLPQLKSEKSRPVSDVGEDRGEGEQESIPDVHTPNVGASATPGSIHLTPEPAQNGSVSEGLEGSINNSRKKPSPKFFHHLSPQKEDKDQTEVIEYAEDILDFETLQRKLESRPFVLYGHSLGVFSPTNPLRIKIARFLLHRRYSLLYNTLLTFYAILLAIRTYNPHNVVFLYRFSNWTDYFIFILSACFTGNDIAKIIAFGFWDDSEMFKAYGREYKSILQRSGIMKLYIYLREKYGRKLIDFIIPFRIISPGEETKYQRSSLSTSLTKPYGAKENQRPFGTPRAFARSSWNRIDLVSSVSFWLGMFLSIKSYDTKTGIRIFKPLAILRILRLVNVDTGMPSILRGLKYGIPQLVNVSSMLVYFWIFFGILGVQIFQGSFRRQCVWFNPEDPTDTYQYDMQFCGGYLDPVTKRKQNYIYEDGSEGSVSKGFLCPQYSKCVSNANPYNGRISFDNIVNSMELVFVIMSANTFTDLMYYTMDSDEMAACLFFIVCIFVLTIWLLNLLIAVLVSSFEIANEEYKKKKFIYGSRKTGYVARIVTGYWKYFKLKANQTKFPNWSQKGLAIYSHVEFIFVILIICDIGMRASVKVSTSANCNNILLKTDRGISIVLFIESLARLVLYLPNMWKFLTKPSYVYDFIISIITLVISCLAVEGVLGHMYAWLSIFHISRFYRVIISFNLTKKLWKQILSNGVMIWNLSSFYFFFTFLVAIIMAVYFEGVIPPEEMADQPFGMYSLPNSFLSLFIIGSTENWTDILYALQKHSPNISSTFFCSVFFIIWFLLSNSVILNIFIALISESMEVKEEEKRPQQIKHYLKFVYPQKIQEYTHASLVARIRKKFFGGHRNEDTRDFKQFLMRGTAIMNIAQNMGELADEFKEPPSENLFKKGLSKLTIGVPSLKRLRMFANNPFYKNSDVVFTETNDINGRTYILELNEYEDEKLDYLKKYPLFNYSYYFFSPQHRFRRFCQRLVPPSTGKRTDGSRFFEDSTDLYNKRSYFHHIERDVFVFIFALATILLIVCSCYVTPLYRMHHKMGTWNWSSALDCAFIGAFSIEFIVKTVADGFIYSPNAYLRNPWNFIDFCVLISMWINLIAYLKNNGNLSRIFKGLTALRALRCLTISNTARQTFNLVMFDGLNKIFEAGLISLSLLFPFTVWGLSIFKGRLGTCNDGSLGRADCYNEYSNSVFQWDIMSPRVYQQPYLHLDSFASAFSSLYQIISLEGWVDLLENMMNSSGIGTPATVMGSAGNALFLVLFNFLSMVFILNLFVSFIVNNQARTTGSAYFTIEEKAWLESQKLLSQAKPKAIPNLIELSRVRQFFYQLAVEKKNFYYASFLQVVLYLHIIMLLSRSYNPGNLIGYQGVYFMFSTSVFLIQEALHMCGEGPRLYFRQKWNSIRLSIIIIAFIMNAVAFHVPASHYWFHNIKGFFLLVIFLFIIPQNDTLTELLETAMASLPPILSLTYTWGVLFLVYAIALNQIFGLTRLGSNTTDNINFRTVIKSMIVLFRCSFGEGWNYIMADLTVSEPYCSSDDNSTYTDCGSETYAYLLLMSWNIISMYIFVNMFVSLIIGNFSYVYRSGGSRSGINRSEIKKYIEAWSKFDTDGTGELELSYLPRIMHSFDGPLSFKIWEGRLTIKSLVENYMEVNPDDPYDVKIDLIGLNKELNTIDKAKIIQRKLQYRRFVQSIHYTNAYNGCIRFSDLLLQIPLYTAYSARECLGIDQYVHHLYILGKVDKYLENQRNFDVLEMVVTRWKFHCRMKRTIEPEWDVKDPTVSSHISNINVNLEPAPGILEREPIATPRMDYGVNNFMWSPRMNQDSTMEPPEEPIDNNDDSANDLIDR</w:t>
            </w:r>
          </w:p>
        </w:tc>
      </w:tr>
      <w:tr w:rsidR="00E44679" w:rsidRPr="00E340F8" w14:paraId="6FAFCDC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69F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D86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C78|BIP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EE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GKVSNWAVPLTALMYAMALVCLPMFAGGSRGLVYAADTDAENYGTVIGIDLGTTYSCVALMRNGKTEILANEQGNRITPSYVAFTDDERLIGDAAKNQVANNPKNTIFDIKRLIGLKYNDKTVQREIKHLPFEVVDKNGMPAVAVTVKGERKLFTPEEISGMVLGKMKQIAEEYLGKKVTHAVVTVPAYFNDAQRQATKDAGAIAGLNILRIVNEPTAAAIAYGLDKTEDEHRIVVYDLGGGTFDVSLLSIENGVFEVQATAGDTHLGGEDFDYKLVRHFLKVFKKKHGVDVSSNAKAMAKLKREAEKAKRALSSQMSTRVEIDSFVDGIDFSETLTRAKFEEMNLDLFKRTLKPVEKVLQDAGLKKEDIDDIVLVGGSTRIPKVQELLENFFNKKASKGINPDEAVAYGAAVQAGVLSGEEGVEDIVLLDVNPLTLGIEVTGGIMTPLIKRNTPIPTKKSQIFSTAVDNQKTVMIQVYEGERAMAKDNNHLGKFELSGIPPAPRGIPQIEVTFALDANGILKVSATDKGTGKSESVTITNEKGRLSKDDIERMVAEAENYQKEDEEIRAKVEARHKLENYAHSLKNQVNGDLGDKLEEDDKETLLEAANDVLEWLEDNSDSATKEEFNEKFESLSQTAYPITSKLYGAGASDATDDEDDESDDYFDHDEL</w:t>
            </w:r>
          </w:p>
        </w:tc>
      </w:tr>
      <w:tr w:rsidR="00E44679" w:rsidRPr="00E340F8" w14:paraId="7E8379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754A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BA74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866|BIP_PLAF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0F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IRPYILLLIVSLLKFISAVDSNIEGPVIGIDLGTTYSCVGVFKNGRVEILNNELGNRITPSYVSFVDGERKVGEAAKLEATVHPTQTVFDVKRLIGRKFDDQEVVKDRSLLPYEIVNNQGKPNIKVQIKDKDTTFAPEQISAMVLEKMKEIAQSFLGKPVKNAVVTVPAYFNDAQRQATKDAGTIAGLNIVRIIINQPTAAALAYALDKKEETSILVYDLGGGTFDVSILVIDNGVFEVYATAGNTHLGGEDFDQRVMDYFIKMFKKKNNIDLRTDKRAIQKLRKEVEIAKRNLSVVHSTQIEIEDIVEGHNFSETLTRAKFEELNDDLFRETLEPVKKVLDDAKYEKSKIDEIVLVGGSTRIPKIQQIIKEFEFFNGKEPNRGINPDEAVAYGAAIQAGIILGEELQDVVLLDVTPLTLGIETVGGIMTQLIKRNTVIPTKKSQTFSTYQDNQPAVLIQVFEGERALTKDNHLLGKFELSGIPPAQRGVPKIEVTFTVDKNGILHVEAEDKGTGKSRGITITNDKGRLSKEQIEKMINDAEKFADEDKNLREKVEAKNKLDNYIQSMKATVEDKDKLADKIEKEDKNTILSAVKDAEDWLNNNSNADSEALKQKLKDLEAVCQPIIVKLYGQPGGPSPQPSGDEDVDSDEL</w:t>
            </w:r>
          </w:p>
        </w:tc>
      </w:tr>
      <w:tr w:rsidR="00E44679" w:rsidRPr="00E340F8" w14:paraId="46A2D6D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BE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269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DF5|BETT2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8D4B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DNPRAVDDQETHPKDRLNRVVFYVSALIILIFSLTTILFNDFANRALNQVLDWVSSTFSWYYLLAATLYMVFVIFIACSRYGNIKLGPKHSKPEFSLLSWSAMLFSAGIGIDLMFFSVAEPLSHYMHPPVGEGQTYEAARQGMVWTLFHYGLTGWCMYALIGMALGYFSYRYNLPLTIRSALYPIFGKKINGPIGHSVDTAAVIGTIFGIATTCGIGVVQLNYGLHVLFDLPENLWVQTALILVAVIITIISVTSGVNKGLRILSEVNIYVSVGLMLFILFLGNTEFLLNALVQNVGDYLSRFPSLALESFAFDQPKEWMNSWTLFFWAWWVAWSPFVGLFLARISRGRTIREFVSGTLIIPLLFTLTWLSIFGNSALHNVIFDGNIALAETVLSNPAHGFYDLLAQYPWFPFIAGVATITGLLFYVTSADSGALVLGNFTTQFTNIDHDAPRWLSVFWAVAIGLLTLAMLMTNGITALQNATIIMGLPFSFVMFLVMAGLYKSLRLEDYRQASASLNAAPVVGNVDILNWKKRLTRVMHHPGTFETKRMLNEICRPAVHAVAEELQKRAVQVDVLEVPLEEDEELYHLDITIHLEEEQNFIYQIWPVRYIAPNFSERGKRGKQFYYRLETYLYEGSQGNDLVGYTKEQVINDILDRYERHMTFLHINRISPGNRPLFPDPKA</w:t>
            </w:r>
          </w:p>
        </w:tc>
      </w:tr>
      <w:tr w:rsidR="00E44679" w:rsidRPr="00E340F8" w14:paraId="146256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17B8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098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121|CHMO_SPIO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2A3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AASASATTMLLKYPTTVCGIPNPSSNNNNDPSNNIVSIPQNTTNPTLKSRTPNKITTNAVAAPSFPSLTTTTPSSIQSLVHEFDPQIPPEDAHTPPSSWYTEPAFYSHELERIFYKGWQVAGISDQIKEPNQYFTGSLGNVEYLVSRDGEGKVHAFHNVCTHRASILACGSGKKSCFVCPYHGWVYGMDGSLAKASKAKPEQNLDPKELGLVPLKVAVWGPFVLISLDRSLEEGGDVGTEWLGTSAEDVKAHAFDPSLQFIHRSEFPMESNWKIFSDNYLDSSYHVPYAHKYYATELNFDTYDTQMIENVTIQRVEGSSNKPDGFDRVGIQAFYAFAYPNFAVERYGPWMTTMHIHPLGPRKCKLVVDYYIENSMLDDKDYIEKGIAINDNVQREDVVLCESVQRGLETPAYRSGRYVMPIEKGIHHFHCWLQQTLK</w:t>
            </w:r>
          </w:p>
        </w:tc>
      </w:tr>
      <w:tr w:rsidR="00E44679" w:rsidRPr="00E340F8" w14:paraId="4215F52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A405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716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GR1|CLPB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24D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FTAHAKSAITNCQHIAAKNDHQQILPLHLLASLFNEDTGIIRTLINNSGGNLNILADQVQVELNKIPKVQVDGGGTIYSSAELLKVLQRADDLAKNNGDSFVTIERILEALSFDNTIAGKILTNNGISSKKLAASILQLRKGKKADTESAENSYDALKKYGRDVTELAESGKLDPIIGRDEEIRRTVQVLSRRMKNNPVLIGEPGVGKTAIIEGLAQRIFSKDVPETLINCRIIELDMGALIAGAKYRGEFEERLKAVLGEIKESSGEIILFIDELHLLVGTGKTDGAMDASNLLKPMLARGELHCIGATTLDEYRKYIEKDAAFARRFQPVYVSEPTVEDTISILRGIKEKYELHHAVRISDSAIVAAATLSNRYITDRFLPDKAIDLIDEACSRMKIELSSKPEELDELDRRIIQIKIELAALKKESDEHSKKKIEHLTAELEKLESNSYDMSSKWQAEKSKIQGQQKLKEELDRARIDLERAERDANLAKASELKYGIIPEIMKKIQETENADSKGLLKEIVSESDIASIISRITGIPIDTMLSSERERLLVMEQKLRESVIGQDEAIKSVSDAVRRSRAGIQDINRPLGSFLFLGPTGVGKTELTKALAGFLFDDRNAILRIDMSEYMEKHAISRLIGAPPGYVGYDQGGVLTEAVRRRPYQVILFDEVEKAHPDIFNIMLQILDEGRLTDSQGITVDFKNTIIVLTSNLGAEILVNQKEGEDTYKVKDQVMEYVKMVFKPEFLNRLDEIILFHRLNQSNIHDIVKIQLEGLKKILSAQNIILEFDEPALNYLAEKGYDPSFGARPLKRLIQREIQNNLAKMILAGEVSSGKIVKITAKKEELKIQIID</w:t>
            </w:r>
          </w:p>
        </w:tc>
      </w:tr>
      <w:tr w:rsidR="00E44679" w:rsidRPr="00E340F8" w14:paraId="3914787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6A3B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A9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178|CSPA_SAL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324F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KGFGFITPDDGSKDVFVHFSAIQNDGYKSLDEGQKVSFTIESGAK</w:t>
            </w:r>
          </w:p>
        </w:tc>
      </w:tr>
      <w:tr w:rsidR="00E44679" w:rsidRPr="00E340F8" w14:paraId="05A223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5D7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37DB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56|CSPA_LIS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ED6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TVKWFNAEKGFGFIERENGDDVFVHFSAIQGDGFKSLDEGQAVTFDVEEGQRGPQAANVQKA</w:t>
            </w:r>
          </w:p>
        </w:tc>
      </w:tr>
      <w:tr w:rsidR="00E44679" w:rsidRPr="00E340F8" w14:paraId="621CBB8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2AB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CABD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3T3|CLPB2_SYN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CA2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TPASRGSLTHEPDRFSDPAWELLLAGQDMARRWRHDQLDVEHLIQVLFSDSSFRRWVEPLPLRSDDLLDRLEDVLADQPPARGDQLFIGEDLEQLLETADQVRGRWGDRSIDVPQLIVAVGADPRIGAELFAAQGLAVDRLESLLRQPSVSPAPAPPPVPTAASAPAPTPRSAPAPRVMAPEPEPMVELEREPSALEAYGRDLTEEAEAGSLDPVIGRDSEIRNLIKVLSRRSKNNPVLIGEPGVGKTAIAELLAQRIVAGEVPDSLQGLRLIALDLGALIAGAKFRGQFEERLRSVLEEVSRSDSGVVLFIDELHTVVGSDRSSTDAGSLLKPALARGDLRCIGATTPEEYRRTVEKDPALNRRFQQVLIREPDLELSLEILRGLRERYELHHGVTITDEAIQTANRLADRYISDRCLPDKAIDLIDEAAAQLKIEVTSKPQVVEEAEADLRRVELALLAAEEAPEEERIQLQRQRLEVSSRLDDLRRRWQEERTQLEELGQLLQQDEDLRHAIAEAEREGALEEAARLQYDQLHTVQQRREALEASQAEAQSAGTALLREQVEAGDIADLVARWTGIPVQRLLAGERRKLLALESHLSERVIGQVEAVAAVAAAIRRARAGMKDPRRPVGSFLFLGPTGVGKTELAKALATSLFDEEEALVRLDMSEFMERNASARLIGAPPGYVGYEEGGQLTEAVRRRPYAVLLLDEVEKAHPDVFNLLLQVLDDGRLTDSQGLTVDFRHTVVVMTSNLASPVILEHARSGSSDDAQLQQQVDAALSSQFRPEFLNRIDEVIRFRPLKVKDLVRIVRLQLADLSTLMAEQGLSLEVDDAVADSLARQGHEPEYGARPLRRVLRRQLENPLATQLLEERFRSAHGIRVRCGTDDGASLEFEPLE</w:t>
            </w:r>
          </w:p>
        </w:tc>
      </w:tr>
      <w:tr w:rsidR="00E44679" w:rsidRPr="00E340F8" w14:paraId="615857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1FA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FAB1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95|CSI5_BACI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6E1C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IKVKPFLN</w:t>
            </w:r>
          </w:p>
        </w:tc>
      </w:tr>
      <w:tr w:rsidR="00E44679" w:rsidRPr="00E340F8" w14:paraId="71B016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1965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524C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IS2|CRSH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3E0E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GVNETVAVAVAIDAPGVGHDHGAAGEVRRPSTRRLAPAGSGGRLMAELLGVFNGLTERMGEDVATSSSSRLLFRALKLALPALRDGGGDGGGGQSVSRALVVAASLADLQMDAEVISAGMVRGALDTGALAMADVEAQLGASAAGLVEESLKVKRAPSEVDVADEEAASALRKRCLSSYDIRAVILELAVKLDAMKHLDVLPKHQQRTTSLEVLKVFALLAHAVGAGELSLELEDLSFQRLYPQAYAHIDQWLSSQEDDCKRVIAASKEELLRALTADDELRCTVTGVDVMGRYKSRFSTMKKLVKDGRRPEDVNDILGMRVILDPRPGGGGGGDGDGGDRACLRTHEVIKAMWKDVPARTKDYITRPKGNGYRSLHVAVDMSEPGPEGKKRPLMEIQVRTREMDMAAVGGQASHALYKGGLTDPEEAKRLKAIMLAAAEVAAQHLRDEPAGDGGQTTAAASAATAGNVERAFQLLDKNGDGRISMEELTEIMEDLGAGGHDAEELMRLLDANSDGSLSSDEFALFQKRVKLKTKLENKDDEYKEILKQKLQKVDDTGLIHVYRKNLSDKLVLV</w:t>
            </w:r>
          </w:p>
        </w:tc>
      </w:tr>
      <w:tr w:rsidR="00E44679" w:rsidRPr="00E340F8" w14:paraId="43934B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5812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D65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4G0|CSHA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778E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75634D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D17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484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WQ2|TPP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4A74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KTSNSPVIADPLPKLALPSAVMTYTTPTSFPSTGLYLNTPKKKPLPGKIEEVRAAGWLDLMLASSPPRKRQTKDFANDVQADELDLLYRNWVVNHPSALTSFEDIVNLARGKRLALFLDYDGTLSPIVDNPENAVMSDEMRSAVKHVASLFPTAIISGRSRDKVFDFVKLTELYYAGSHGMDIMGPVRKSDSSGQHVECIRSTDSEGKEVNLFQPASEFLPMISEVYKKLSESIKDIDGARMEDNKFCVSVHYRNVAPHDYGEVHQRVTAVLKNYPCLRLTHGRKVLEVRPVIDWNKGKAVEFLLESLGLCGKEDVLPIYVGDDKTDEDAFKVLKANSIGFGILVSSVPKDTDAFYSVRDPAEVMEFLKKLASWKEEST</w:t>
            </w:r>
          </w:p>
        </w:tc>
      </w:tr>
      <w:tr w:rsidR="00E44679" w:rsidRPr="00E340F8" w14:paraId="272247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B25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C4E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69|TUAF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BEF7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ILIRIARRIKKNIIWIIAVPIILGAAGYILPSQIADQKSYTAEDTLAVGSYDHPVYNSTEEIPLLLKSDSFLKEALPDEKDEDVAEIKEKLTINTESKSLLTLSYSDEDKDRTESVLNAISSTFLKNDQKLYAEREAVIRSSIDALEGESVSEDSKVDKERFLYELKNTQLNLKAASVTDSETVSETAGGGMSPKKKAVLGVMIGLTIAFMFVVIPEFFRESF</w:t>
            </w:r>
          </w:p>
        </w:tc>
      </w:tr>
      <w:tr w:rsidR="00E44679" w:rsidRPr="00E340F8" w14:paraId="043A9A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123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CF41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78|Y0574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732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NPDVVTVLLGGDVMLGRGVDQILPHPGKPQLRERYMRDATGYVRLAERVNGRIPLPVDWRWPWGEALAVLENTATDVCLINLETTITADGEFADRKPVCYRMHPDNVPALTALRPHVCALANNHILDFGYQGLTDTVAALAGAGIQSVGAGADLLAARRSALVTVGHERRVIVGSVAAESSGVPESWAARRDRPGVWLIRDPAQRDVADDVAAQVLADKRPGDIAIVSMHWGSNWGYATAPGDVAFAHRLIDAGIDMVHGHSSHHPRPIEIYRGKPILYGCGDVVDDYEGIGGHESFRSELRLLYLTVTDPASGNLISLQMLPLRVSRMRLQRASQTDTEWLRNTIERISRRFGIRVVTRPDNLLEVVPAANLTSKE</w:t>
            </w:r>
          </w:p>
        </w:tc>
      </w:tr>
      <w:tr w:rsidR="00E44679" w:rsidRPr="00E340F8" w14:paraId="0D0851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44F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3807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K81|Y525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8C4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SGFKHLVVVKFKEDTKVDEILKGLENLVSQIDTVKSFEWGEDKESHDMLRQGFTHAFSMTFENKDGYVAFTSHPLHVEFSAAFTAVIDKIVLLDFPVAAVKSSVVATP</w:t>
            </w:r>
          </w:p>
        </w:tc>
      </w:tr>
      <w:tr w:rsidR="00E44679" w:rsidRPr="00E340F8" w14:paraId="24F4BD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0A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9284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763|YKOL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F65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LLKSALEKERRHYSEKLYQIGVYNKEVMNKMTISELRKEYAYFFRSITNHKNYPYTR</w:t>
            </w:r>
          </w:p>
        </w:tc>
      </w:tr>
      <w:tr w:rsidR="00E44679" w:rsidRPr="00E340F8" w14:paraId="2C261C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1AC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AEC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15|YNCL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7323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VSSRTVVLINFFAAVGLFTLISMRFGWFI</w:t>
            </w:r>
          </w:p>
        </w:tc>
      </w:tr>
      <w:tr w:rsidR="00E44679" w:rsidRPr="00E340F8" w14:paraId="4F1814C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221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CE9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RH3|RQKA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F0AC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TPGTLLAGRYELLALLGEGGSAQVYRAQDGLLGREVALKVMHDYLPESDRSRFLREVRTLARLTHPGVVPVLDLGQEPEAGRPFFTMPLLTGGPITRLGPLEDAPGPLARFLTAAAFASRALHHVHSHGIVHRDLTPGNVLLDDTGLPRIMDFGLVALSEQTRHLTRSGVTLGTPAYMAPEQAKGGGVDARSDLYALGAVLYRVACGSPPFVGDSDQSVLYQHVYEPVPDPRDLNPAVPDAVARVLLWLLAKRADRRPQSGAALAHLWALARRDLWTTHARGQYRGGRARTGEHPDGPARVSDMQELWSVALPGEVTWPAAVVGEGDLVAVGTRGGQLVLTHTSGRPFATYAARDEVTAPATLIGGHVLYGAWDGTLRRVELQSGSEVWRHQARAEFTGAPTVWGGRLLAPSRDGHLHALSLRTGELAWAYRAGGSLAASPLVWAGAALQCDETGWLHALDARSGTPLWKVEVGTVHATPALLPGPPGTATLVIATWEGEVHAIGLEVQNGRAALAGEDAIRWTYDVEDEVWASPALTALDLPPDSGAAPDASAAPGGVVVVAGWGGKVRGLRLADGEDLWERTLDGRVTASPVISAGLVFLATEGGELLALDVRNGEVRWTCRERSGVQATPLAASGTLYVAFMDGTLRAYRNAHPEWRSEQEG</w:t>
            </w:r>
          </w:p>
        </w:tc>
      </w:tr>
      <w:tr w:rsidR="00E44679" w:rsidRPr="00E340F8" w14:paraId="00317E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E11C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050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EF0|SBMC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076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RIELAESMEVLSLRVVGPYYEKIPQGFDEILSWAREHHLSIDKSLAFYWDDPSKVEADELRADVAITCKEMPSTLPEDVGIRREVIPGGLYAVTHTIVENGDFAKAWDDFYKAINAQGYCPAGDICYESYLCDGSNGKWDIEIWQSVEAAN</w:t>
            </w:r>
          </w:p>
        </w:tc>
      </w:tr>
      <w:tr w:rsidR="00E44679" w:rsidRPr="00E340F8" w14:paraId="1D3150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DEC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978A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NZ5|SODM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BAC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AYDALEPHIDKQTMEIHHDKHHNTYVTKLNSAVEGTDLEAKSIEEIVANLDSVPSNIQTAVRNNGGGHLNHSLFWELLSPNSEEKGEVVDKIKEQWGSLDEFKKEFADKAAARFGSGWAWLVVNNGQLEIVTTPNQDNPITEGKTPILGLDVWEHAYYLKYQNKRPDYINAFWNVVNWEKVNELYNATK</w:t>
            </w:r>
          </w:p>
        </w:tc>
      </w:tr>
      <w:tr w:rsidR="00E44679" w:rsidRPr="00E340F8" w14:paraId="5157E6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E0A9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D55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K4|SRK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83F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AFTFQTLHPDTIMDALFEHGIRVDSGLTPLNSYENRVYQFQDEDRRRFVVKFYRPERWTADQILEEHQFALQLVNDEVPVAAPVAFNGQTLLNHQGFYFAVFPSVGGRQFEADNIDQMEAVGRYLGRMHQTGRKQLFIHRPTIGLNEYLIEPRKLFEDATLIPSGLKAAFLKATDELIAAVTAHWREDFTVLRLHGDCHAGNILWRDGPMFVDLDDARNGPAVQDLWMLLNGDKAEQRMQLETIIEAYEEFSEFDTAEIGLIEPLRAMRLVYYLAWLMRRWADPAFPKNFPWLTGEDYWLRQTATFIEQAKVLQEPPLQLTPMY</w:t>
            </w:r>
          </w:p>
        </w:tc>
      </w:tr>
      <w:tr w:rsidR="00E44679" w:rsidRPr="00E340F8" w14:paraId="56C19FC4" w14:textId="77777777" w:rsidTr="005C1E46">
        <w:trPr>
          <w:trHeight w:val="3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343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577C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6V6|TEN1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5AA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MDCKPYQPLSKVKHEVDLTYTSSSDESEDGRKQRQSYDSRETLNEYSQELRLNYNSQSRKRKNTDQSTQDMEFCETPHILCSGYQTDLHGVSEHSYPLEVGSDVDTETEGGASPDHALRMWMRGMKSEHSSCLSSRANSALSLTDTDHERKSDGENDMPGSPHNQFTFRPLPPPPPPPHACTCTRKPPPAADSLQRRSMTTRSQPSPAAPTPPTSTQDSVHLHNSWVLNSNIPLETRHFLFKHGSGSSAIFSAASQNYPLTSNTVYSPPPRPLPRNTFSRPAFTFSKPYRCCNWKCTALSATAITVTLALLLAYVIAVHLFGLTWQLQPVEGQLYENGVSKGNKGAESTDTTYSPIGGKVSDKTEKKVFQKGRAIDTGEVEIGAQVMQTIPPGLFWRFQITIHHPVYLKFNISLAKDSLLGIYGRRNIPPTHTQFDFVKLMDGKQLIKQEPKNSEEPQQAPRNLILTSLQETGFIEYMDQGAWHMAFYNDGKKVEQVFVLTTAIEVLDDCSTNCNGNGECISGHCHCFPGFLGPDCAKDSCPVLCSGNGEYEKGHCVCRNGWKGPECDVPEEQCIDPTCFGHGTCIMGVCICVPGYKGEICEEEDCLDPMCSGHGVCVQGECHCSAGWGGVNCETSLPICQEHCSGHGTFLLDVGLCSCEPQWTGSDCSTELCTLDCGSHGVCSRGICQCEEGWVGPTCEERTCHSHCAEHGQCKDGKCECSPGWEGDHCTIDGCPGLCYGNGRCTLDQNGWHCVCQVGWSGSGCNVVMEMACGDNLDNDGDGLTDCVDPDCCQQNNCYASPLCQGSPDPLDLIQHSQPPFSQHPPRLFYDRIRFLIGKESTHVIPGDISFESRRASVIRGQVVAIDGTPLVGVNVSFLHHDEYGYTISRQDGSFDLVAVGGISVTLVFDRSPFISEKRTLWLSWNRFVIVDKVVMQRAESDIPSCDVSSFISPNPIVLPSPLTAFGGSCPERGTVIPELQVVQEEIPIPSSFVKLSYLSSRTPGYKTLLRVILTHTTIPSGMTKVHLIIAVEGRLLQKWFPAAANLVYTFAWNKTDIYGQKVSGLAEAMVSVGYEYETCPDFILWEKRTVILQGFEMDASNLGGWSINKHHVLNPQSGIVHKGNGENMFISQQPPVISTMMGNGHQRSVSCSNCNGLALNSKLFAPVALTSGPDGSVYIGDFNFVRRIFPSGNSIGILELRNRDTRHSTSPAHKYYLAVDPVSESLYLSDTNTRRVYKAKSLIETKDLAKNVDVVAGTGDQCLPFDQSHCGDGGKASEASLNSPRGITIDKHGFIYFVDGTMIRKIDENGMITTIIGSNGLTSTQPLSCDSGMDITQVRLEWPTDLTVNPLDNSLYVLDNNIVLQISESRRVRIIAGRPIHCQVPGIDHFIVSKVAIHSTLESARAIAVSHSGIPYIRETDERKINRIQQVTTNGEISIIAGAPSDCDCKIDPNCDCFSGDGGYAKDAKLKAPSSLAVSPDDTLYVADLGNIRIRAVSRNKAHLSDTNMYEIASPADQELYQFTINGTHLHTLNLITRDYIYNFTYSGEGDVATITSSNGNSVHIRRDTSGLPLWVVVPGGQVYWLTISSNGVLKRVYAQGYNLALMTYPGNTGLLATKSDENGWTTVYEYDSDGHLTNATFPTGEVSSFHSDVEKLTRVELDTSNRENMVTATNFSATSTIYTLKQDNTQNIYRVSPDGSLRVTFASGMEITLNTEPHILAGVVSPTLGKCNISLPGEHNSNLIEWRQRREQTKGNISTFERRLRAHNRNLLSIDFDHVTRTGKIYDDHRKFTLRIMYDQTGRPVLWSPISKYNEVNITYSHSGLVTYIQRGTWTEKMEYDPSGNIISRTWADGKIWSYTYLEKSVMLLLHSQRRYIFEYDQSDYLLSVTMPSMVRHALQTMLSVGYYRNIYTPPDSGAAFIQDVTRDGRLLQTLYPGTGRRVLYKYSKQSRLSEILYDTTQVTFTYEESSGVIKTIHLMHDGFICTIRYRQTGPLIGRQIFRFSEEGLVNARFDYSYNNFRVTSMQAMINETPLPIDLYRYVDVSGRTEQFGKFSVINYDLNQVITTTVMKHTKIFSANGQVIEVQYEILKSIAYWMTIQYDNMGRMVICDIRVGVDANITRYFYEYDRDGQLQTVSVNDKTQWRYSYDLNGNINLLSHGNSARLTPLRYDLRDRITRLGEIQYKMDEDGFLRQRGNEIFEYNSNGLLNKAYNKVSGWTVQYCYDGLGRRVASKSSLGQHLQFFYADLSNPIRVTHLYNHSSSEITSLYYDLQGHLIAMELSSGEEYYVACDNTGTPLAVFSSRGQVIKEILYTPYGEIYQDTNPDFQVVIGFHGGLYDSLTKLVHLGQRDYDVIAGRWTTPNHHIWKHLNAVPQPFNLYSFENNYPVGRIQDVAKYTTDIGSWLELFGFQLHNVLPGFPKPEIEALETTYELLQLQTKTQEWDPGKTILGIQCELQKQLRNFISLDQLPMTPRYSDGKCYEGVKQPRFAAIPSVFGKGIKFAIKDGIVTADIIGVANEDSRRIAAILNNAHYLENLHFTIEGRDTHYFIKLGSLEEDLSLIGNTGGRRILENGVNVTVSQMTSVINGRTRRFADIQLQHGALCFNVRYGTTVEEEKNHVLEVARQRAVAQAWTKEQRRLQEGEEGIRAWTDGEKQQLLNTGRVQGYDGYFVLSVEQYLELSDSANNIHFMRQSEIGRR</w:t>
            </w:r>
          </w:p>
        </w:tc>
      </w:tr>
      <w:tr w:rsidR="00E44679" w:rsidRPr="00E340F8" w14:paraId="13CD48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1B1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355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617|THI4_FUS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38D1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PPAAVSPPARSAELASAPAVKLPVGLSKNSAAATTVEEMEGKWDDFKFAPIRESQVSRAMTRRYFQDLDNYAESDIVIVGAGSCGLSTRYILGKKRPDLKIAIIEASVSPGGGAWLGGQLFSAMVMRKPADAFLREVGVPYEDEGNYVVVKHAALFTSTIMSKVLQLPNCKLFNATCVEDLITRPSKEGVRISGVVTNWTLVSMHHDDQSCMDPNTINAPLVISTTGHDAPMGAFCVKRLVSMGRIEKLGGMRGLDMNVAEDAIVKGTREIVPGLIVGGMELSEVDGANRMGPTFGAMVLSGLKAAEEALKVIDIRQKQNSF</w:t>
            </w:r>
          </w:p>
        </w:tc>
      </w:tr>
      <w:tr w:rsidR="00E44679" w:rsidRPr="00E340F8" w14:paraId="0527DF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52D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7B3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KFG5|TPPI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6386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SQNIVVSETTMSSIIPNNNNNNNNSSSQKLPPCLISISKKKLLKNIDIINGGGQRINAWVDSMRASSPTHLKSLPSSISTQQQLNSWIMQHPSALEKFEQIMEASRGKQIVMFLDYDGTLSPIVDDPDKAFMSSKMRRTVKKLAKCFPTAIVTGRCIDKVYNFVKLAELYYAGSHGMDIKGPAKGFSRHKRVKQSLLYQPANDYLPMIDEVYRQLLEKTKSTPGAKVENHKFCASVHFRCVDEKKWSELVLQVRSVLKKFPTLQLTQGRKVFEIRPMIEWDKGKALEFLLESLGFGNTNNVFPVYIGDDRTDEDAFKMLRDRGEGFGILVSKFPKDTDASYSLQDPSEVMDFLRRLVEWKQMQPRM</w:t>
            </w:r>
          </w:p>
        </w:tc>
      </w:tr>
      <w:tr w:rsidR="00E44679" w:rsidRPr="00E340F8" w14:paraId="0EA982B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B639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CE58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2J7|YVC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2EAC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DLEENNPLLPPSQINDENYEGSIFGEDARFCPNSRQVFRICSNLKLLIDKIIPICFKEDEITSSNSAILSDPVIDLVYQAAGGKGDGKEGTSSYKYRGSLVFCLLKVCDWYWQQAEFELSDNELYSLRALTAQTIAAIIIEREKRDKYLFLNMLCHRYTICVNGVDATPVSALEMAVDMHSTIVIGSSGYQRCIKWLWRGWIIQSSTDPHSYVLYKGAASQSFRTHFDPARIKTPLYQNILEIFLSIIYLIIFTIVVNTHSTLTGDIDFFETVLYLFTVGYILDEFIKFYHVGWNYLGFWNAFNDTMYCILTVAVCFRIASVNSHGATRIKYDEISFRVLACASPLMWSRLLLFLDAYKFVGAMIVVLKTMMKESILFFFLLFVVIVGFLQGFIGLDSSDGKNEATQRILISLVKAVIGGSSFEDMGNLVPPYASVLYYFYQFMLTVILMNILIALYSTAYAAIVENATDEYFALVAHKTLRYIRAPDQNLYVPPFNLIELLITPIGWFVSTSTWKNINYYVMLVIYSPLLAYITSDELSNARRIQYNRFKGVPDDANEIDTEWDLTDGYDEDSPGDGDDCWDRIRERNSEITEELRIQREGERQDPEFMINTHQFSEKIDKIVKPVGQASKVGVNWQIYEVIEKIDKLTNLLEVVVAENKELKKRLENKA</w:t>
            </w:r>
          </w:p>
        </w:tc>
      </w:tr>
      <w:tr w:rsidR="00E44679" w:rsidRPr="00E340F8" w14:paraId="592BAE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082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0F7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301|YTFE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677C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DQPLGELALTIPRASALFRQYDMDYCCGGKQTLARAASRKALDVAVIEAELAKLAEQPLSRDWRAAPLPEIIDHIIVRYHDRHREQLPELILQATKVERVHADKPNVPKGLTKYLTMLHQELSSHMMKEEQILFPMIKQGMGAQAGGPISVMESEHDEAGELLEVIKHITHNVTPPPEACTTWKAMYNGINEMIDDLMEHISLENNVLFPRALAGK</w:t>
            </w:r>
          </w:p>
        </w:tc>
      </w:tr>
      <w:tr w:rsidR="00E44679" w:rsidRPr="00E340F8" w14:paraId="68D2A1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C3B9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B3F0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5T7|YTFE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8C1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DQPLGELVLSIPRASALFRKYDMDYCCGGKQTLERAALRKELDVDAIEAELAQLAEQPIDKDWRTVALGEIIDHIIVRYHDRHREQLPELILQATKVERVHADKASVPRGLAKYLTMLHEELFSHMMKEEQILFPMIKQGMGSQAMGPISVMESEHDDAGELLEVIKHTTDNVTPPADACTTWKAMYNGINELIDDLMEHISLENNVLFPRALAGE</w:t>
            </w:r>
          </w:p>
        </w:tc>
      </w:tr>
      <w:tr w:rsidR="00E44679" w:rsidRPr="00E340F8" w14:paraId="4BF87B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77E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BC4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MV8|YTFE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426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DKPTCPRGLAAELSAILEELTQHMYKEEQILFPMIQRGMGSQASGPIFVMEAEHDAVGQQLDVVKQLTQNVTPPEGACNTWRALYTGINEFITDLMEHIHLENNLLFPRALRGE</w:t>
            </w:r>
          </w:p>
        </w:tc>
      </w:tr>
      <w:tr w:rsidR="00E44679" w:rsidRPr="00E340F8" w14:paraId="2888D5C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578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B9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567|YQG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6E1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KPVAQLERQHSLLENPCAYGLLSQFQAAIVVNCFTLNKII</w:t>
            </w:r>
          </w:p>
        </w:tc>
      </w:tr>
      <w:tr w:rsidR="00E44679" w:rsidRPr="00E340F8" w14:paraId="5F6A0E4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7D2C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2C66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JR9|TTL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A8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YRRHSLEPSITSKFRDSLSFQRDDDVINKPDFRELDFGSPLRPRGSSSAAATPAASGSSSSSSGSASGKPAVTSQFARRSHSGELSGLSQTSPVKPGSVNRNLKPGHRRSASAGTPLIYSGLGFSPVNNNNNSSRGGGSGATSPNPGVLPTGNICPSGRILKTGMATRASVRPETLCTGTANYGHGNIIRTGGKVSHATKAAAEMSDSEEVKKAGNVMYRKGNYAEALALYDRAISLSPENPAYRSNRAAALAASGRLEEAVKECLEAVRCDPSYARAHQRLASLYLRLGEAENARRHLCVSGQCPDQADLQRLQTLEKHLRLCTEARKIGDWRTVISEIDAAIANGADSSPQLVACKAEAFLRLHQIKDSDLCISSIPRLDHHHTQPPEKLFGIVCDAYVLCVQAQVDMALGRFENAIVKVERAMTIDHSNSPEVVSVLNNVKNVAKARTRGNELFSSGRYSEASVAYGDGLKLDAFNSVLYCNRAACWFKLGMWEKSVDDCNQALRIQPSYTKALLRRAASYGK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RWEDAVRDYEVLRKELPGDSEVAESLQRARNALSNKSEEPKYLGFNNEVEEVSTLDKFKTATSLPGISVFHFKSSSNRQSEAISPFVNTLCLRYPLVHFFKVDVEESLALAKAESIKKIPTFKIYKKGEKVKEMVCPSHQLLEDSVTHFLL</w:t>
            </w:r>
          </w:p>
        </w:tc>
      </w:tr>
      <w:tr w:rsidR="00E44679" w:rsidRPr="00E340F8" w14:paraId="6AA149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1C6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B01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388|UVI15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14F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QQFYGDKGYAPAPPQQAYGGPNYYPPQQNYPQQGYAPPQGYPQGGYPAQQPMYVQQPQASDPGGDLCCGLLTGLACCCCLDAMF</w:t>
            </w:r>
          </w:p>
        </w:tc>
      </w:tr>
      <w:tr w:rsidR="00E44679" w:rsidRPr="00E340F8" w14:paraId="68109AC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9BC3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9BA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T3|WRK2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572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FDRQRAVPKFKTATPSPLPLSPSPYFTMPPGLTPADFLDSPLLFTSSNILPSPTTGTFPAQSLNYNNNGLLIDKNEIKYEDTTPPLFLPSMVTQPLPQLDLFKSEIMSSNKTSDDGYNWRKYGQKQVKGSENPRSYFKCTYPNCLTKKKVETSLVKGQMIEIVYKGSHNHPKPQSTKRSSSTAIAAHQNSSNGDGKDIGEDETEAKRWKREENVKEPRVVVQTTSDIDILDDGYRWRKYGQKVVKGNPNPRSYYKCTFTGCFVRKHVERAFQDPKSVITTYEGKHKHQIPTPRRGPVLRLLGKTET</w:t>
            </w:r>
          </w:p>
        </w:tc>
      </w:tr>
      <w:tr w:rsidR="00E44679" w:rsidRPr="00E340F8" w14:paraId="208EE4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0FE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0A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6|YOEI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161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QFFAYATVITVKENDHVA</w:t>
            </w:r>
          </w:p>
        </w:tc>
      </w:tr>
      <w:tr w:rsidR="00E44679" w:rsidRPr="00E340F8" w14:paraId="3DE908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D2C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7D3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11|YVGO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B911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RIPMTLALGAALTIAPLSFASAEENPAPKMSQTTTAGTTAADVGLNVNLDVLGIANQIADAIKSAQNRDGFVKNLMESSFYASGQKYNVMVFNLSQEYEDHLNGVQFYGSAVYDGITYGIWVFEDGTFTNKGDGGWINWAFRGWFDRDGSTVAFHRP</w:t>
            </w:r>
          </w:p>
        </w:tc>
      </w:tr>
      <w:tr w:rsidR="00E44679" w:rsidRPr="00E340F8" w14:paraId="7DE375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FC9A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C49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CL12|YTFE_DI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EC6B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YRDQSLGELAITIPRATALFREFNLDFCCGGKQTLLRAATKRALDIDMLESRLADLSTQPSTEKDWQQASLGEMIVHIISRFHDRHRAQLPELIRMAEKVERVHHDKPGCPIGLTDQLTLIHDDLTQHMMKEERILFPMIQSGMGTQAGGPISVMEHEHDDAGQQLDVIKSLTNDVTPPDNACTTWRALYTGINEFIDDLMEHIHLENNQLFPRALRGE</w:t>
            </w:r>
          </w:p>
        </w:tc>
      </w:tr>
      <w:tr w:rsidR="00E44679" w:rsidRPr="00E340F8" w14:paraId="497FF4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13C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81EF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HB9|YTFE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45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DQPLGELALTIPRASALFRQYDMDYCCGGKQTLARAASRKALDVAVIEAELAKLAEQPLSRDWRAAPLAEIIDHIIVRYHDRHREQLPELILQATKVERVHADKPNVPKGLTKYLTMLHQELSSHMMKEEQILFPMIKQGMGAQAGGPISVMESEHDEAGELLEVIKHITHNVTPPPEACTTWKAMYNGINEMIDDLMEHISLENNVLFPRALGGK</w:t>
            </w:r>
          </w:p>
        </w:tc>
      </w:tr>
      <w:tr w:rsidR="00E44679" w:rsidRPr="00E340F8" w14:paraId="59F2B5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E61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F26F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9H2|YTFE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992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S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2B4BB0B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3AC8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4EA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QM4|YTFE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342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22B30A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C84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2FC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TE9|YTFE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982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N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33738A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9C4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72F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UD9|SRO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4B5E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QVEIEDQTSVTNLDNGEIFDSISDDADSSVSHAGSSFSSSSLILLGEGNPEHDVIKTCLLSGMGVVSSDTTIVTISKNSSERGITTRAKFLAFRIFTDAVARKHGGDANVKYGWYAGSRDEIQRIISYGFSNRDVGKFENDGGSHGIGIHLVPSKCSLLAASATEQDEEGLRYLLLCRVILGKPEIIISGSKQSYPSSAEFDSGVDDLHNPRNYVIWSCNMNSCILPSYIVSFRSPRLRVSRGGFASRPSSPWVSFASLMSMLSTSMDPSRMNLIIRTYDDFRKRKIRRDQLVRKMREVAGDNLLAEIIKNHKNRNKVTN</w:t>
            </w:r>
          </w:p>
        </w:tc>
      </w:tr>
      <w:tr w:rsidR="00E44679" w:rsidRPr="00E340F8" w14:paraId="6F43897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145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EF38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KU6|SSK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51FC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LYNNSDYSSTSHTMKSPSAYNQFPKLQASNSTAGNNNTATTATAAAAAASASASASVTPQLISPTTLTTPQNKYKRGGLDNTLPKIETTRKNRPDDGNSITPSNSINSGTTKLTLPPRRVWVKKPQTNNPTTVLCYVNDIIDDLKVAVVNKYPNTIGRYEDAADLLVKIDLNNIRVPVSPSVNRVSQRTPFDNCIILEPDQNVWQILDNYFPNGMAMHDALIIETPTFKPDHQMLTPITANMNNNSNTFIPFQERQSSIGNNNNNNSNVNNNNKAQAVKHPQPMQPNNTRVGLHKSYAMNRSSFSTNNNPVPSIIKDRSVSPSNLGVSRNSPVSHKRSYSNPVSSPNSVATQANNPSAVLLLPRNFSLANNNSNQASQSSGGTPAKKVLSEDGSKSVNDKTEEVVSSKLKPNDNNKSYQAKQQEQQTAEQSENGFSETSASPEAVHNSKAAPLPLTKSSTTATTTSSNSISNNNNTSSKGKPSQSKLKAANDPTPTDIVLPSISVLVVEDNAINQAILGAFLRKRKIHYQIAKNGQEAIDKWKKGGFHLVLMDIQLPVKSGIEATKEIRHLEKLNRIGVFHENEIGKNVIINEEDRLTSNTFRSPVIIVALTASSNSSVDKTNALTAGCNDYLTKPVNLVWLQNKITEWGCMQALIDFDGWKDKNRRLNKA</w:t>
            </w:r>
          </w:p>
        </w:tc>
      </w:tr>
      <w:tr w:rsidR="00E44679" w:rsidRPr="00E340F8" w14:paraId="766252CC" w14:textId="77777777" w:rsidTr="005C1E46">
        <w:trPr>
          <w:trHeight w:val="3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FD4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E03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TS4|TEN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C75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TDCKPYQPLSKVKHEMDLAYTSSSDESEDGRKPRQSFNSRETLHEYNQELRRNYNSQSRKRKDVEKSTQEIEFCETPPTLCSGYHTDMHSVSRHGYQLEMGSDVDTETEGAASPDHALRMWIRGMKSEHSSCLSSRANSALSLTDTDHERKSDGENGFKFSPVCCDMEAPADSAQDMQSSPHNQFTFRPLPPPPPPPHACTCARKPPPTVDSLQRRSMTTRSQPSPAAPAPPTSTQDSVHLHNSWVLNSNIPLETRHFLFKHGSGSSAIFSAASQNYPLTSNTVYSPPPRPLPRSTFSRPAFTFNKPYRCCNWKCTALSATAITVTLALLLAYVIAVHLFGLTWQLQPVGQIYANGISNGNPGTESMDTTYSPIGGRVSDKSEKKVFQKGRAIDTGEVDIGAQVMQTIPPGLFWRFQITIHHPIYLKFNISLAKDSLLGIYGRRNIPPTHTQFDFVKLMDGKQLVKQDSKSSDDIQHSPRNLILTSLQETGFIEYMDQGPWYLAFYNDGKKMEQVFVLTTAIEIMDDCSTNCNGNGECISGHCHCFPGFLGPDCARDSCPVLCGGNGEYEKGHCVCRNGWKGPECDVPEEQCIDPTCFGHGTCIMGVCICVPGYKGEICEEEDCLDPMCSSHGICVKGECHCSTGWGGVNCETPLPICQEQCSGHGTFLLDTGVCSCDPKWTGSDCSTELCTMECGSHGVCSRGICQCEEGWVGPTCEERSCHSHCAEHGQCKDGKCECSPGWEGDHCTIAHYLDAVRDGCPGLCFGNGRCTLDQNGWHCVCQVGWSGTGCNIVMEMLCGDNLDNDGDGLTDCVDPDCCQQSNCYVSPLCQGSPDPLDLIQQSQPLFSQHTSRLFYDRIKFLIGKDSTHVVPQDISFDSRRACVIRGQVVAVDGTPLVGVNVSFLHHSDYGFTISRQDGSFDLVAIGGISVVLIFDRSPFLSEKRTLWLPWNQFIVVEKVIMQRIVADAPSCDISNFISPNPIVLPSPLTSFGGSCPERGTIVPELQVVQEEIPIPSSFVRLSYLSSRTPGYKTLLRILLTHSTIPVGMIKVHLTVSVEGRLTQKWFPAAINLVYTFAWNKTDIYGQKVWGLAEALVSVGYEYEMCPEFILWEQRTVVLQGFEMDASNLGGWSLNKHHIFNPQSGIIHKGNGENMFISQQPPVIATIMGNGHQRSVACTNCNGPAHNNKLFAPVALASGPDGSVYVGDFNFVRRIFPSGNSVSILELRNRDTRHSTSPAHKYYLAMDPMSESLYLSDTNTRKVYKLKSLVETKDLSKNFEVVAGTGDQCLPFDQSHCGDGGKASEASLNSPRGITVDRHGFIYFVDGTMIRRIDENAVITTVIGSNGLTSTQPLSCDSGMDITQVRLEWPTDLAVNPMDNSLYVLDNNIVLQISENRRVRIIAGRPIHCQVPGIDHFLVSKVAIHSTLESARAISVSHSGLLFIAETDERKVNRIQQVTTNGEISIIAGAPTDCDCKIDPNCDCFSGDGGYAKDAKMKAPSSLAVSPDGTLYVADLGNVRIRTISKNQAHLNDMNLYEIASPADQELYQFTVNGTHLHTMNLITRDYVYNFTYNAEGDLGAITSSNGNSVHIRRDAGGMPLWLVVPGGQVYWLTISSNGVLKRVSAQGYNLALMTYPGNTGLLATKSNENGWTTVYEYDPEGHLTNATFPTGEVSSFHSDLEKLTKVALDTSNRENVLMSTNLTATSTIYILKQENTQSTYRVSPDGSLRVTFASGMEINLSSEPHILAGAVNPTLGKCNISLPGEHNANLIEWRQRKEQNKGNVSAFERRLRAHNRNLLSIDFDHMTRTGKIYDDHRKFTLRILYDQTGRPILWSPVSRYNEVNITYSPSGLVTFIQRGTWNEKMEYDQSGKIISRTWADGKIWSYTYLEKSVMLLLHSQRRYIFEYDQSDCLLSVTMPSMVRHSLQTMLSVGYYRNIYTPPDSSTSFIQDYSRDGRLLQTLHLGTGRRVLYKYTKQARLSEILYDTTQVTLTYEESSGVIKTIHLMHDGFICTIRYRQTGPLIGRQIFRFSEEGLVNARFDYSYNNFRVTSMQAVINETPLPIDLYRYVDVSGRTEQFGKFSVINYDLNQVITTTVMKHTKIFNANGQVIEVQYEILKAIAYWMTIQYDNMGRMVICDIRVGVDANITRYFYEYDADGQLQTVSVNDKIQWRYSYDLNGNINLLSHGNSARLTPLRYDLRDRITRLGEIQYKMDEDGFLRQRGNDIFEYNSNGLLQKAYNKVSGWTVQYYYDGLGRRVASKSSLGQHLQFFYADLANPIRVTHLYNHTSAEITSLYYDLQGHLIAMELSSGEEYYVACDNMGTPLAVFSSRGQVIKEILYTPYGDIYHDTYPDFEVIIGFHGGLYDFLTKLVHLGQRDYDVVAGRWTTPNHHIWKQLNLLPKPFNLYSFENNYPVGKIQDVAKYTTDIGTWLELFGFQLHNVLPGFPKPELENMELTYELLQLQTKTQEWDPGKMILGIQCELQKQLRNFISLDQLPMTPQYNEGRCLEGGKQPRFAAVPSVFGKGIKFAIKEGIVTADIIGVANEDSRRLAAILNNAHYLENLHFTIEGRDTHYFIKLGSLEEDLVLIGNTGGRRILENGVNVTVSQMTSVLNGRTRRFADIQLQHGALCFNIRYGTTVEEEKNHVLEMARQRAVAQAWTQEQRRLQEGEEGTRVWTEGEKQQLLGTGRVQGYDGYFVLSVEQYLELSDSANNIHFMRQSEIGRR</w:t>
            </w:r>
          </w:p>
        </w:tc>
      </w:tr>
      <w:tr w:rsidR="00E44679" w:rsidRPr="00E340F8" w14:paraId="1D65F6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0F5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1069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6V9|TI11D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AC1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GSSSRFAVTCGLLSQYMRERQQPQPPVTVLEAVAEEEEEEDARTMQLFPPRAAAADGVATPSAGTAPLTIFYDGRMVVVDDVPAEKAAELMRLAGSACSPPQPAHAAALPEMPIARKASLQRFLQKRKHRITTTSEPYKKAAVASPAPEKSFAVAPVKDEPATWLGL</w:t>
            </w:r>
          </w:p>
        </w:tc>
      </w:tr>
      <w:tr w:rsidR="00E44679" w:rsidRPr="00E340F8" w14:paraId="3DF07BE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9C6B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D5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LGM7|TRET1_POL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87C0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NNKEDSPRHTVPFVRQITEDGKAKLEIYRPTTNPIYIYTQILAAIAVSMGSMVVGFASAYTSPALVSMQNTTITSFKVTEQEASWVGGIMPLAGLAGGIAGGPFIEYLGRKNTILATAVPFIVAWLLIAFANSIWMVLAGRALSGFCVGIASLSLPVYLGETVQPEVRGTLGLLPTAFGNIGILICFVAGKYVNWSGLAFIGSILPIPFMVLTLLIPETPRWFVTRGREERARKALQWLRGKKADVEPELKGIVKSHCEAERHASQNAIFDLMKRSNLKPLLIALGLMFFQQLSGINAVIFYTVSIFKDAGSTIDENLCTIIVGVVNFGATFFATVLIDRLGRKILLYISEVAMVITLLTLGTFFYYKNSGNDVSNIGWLPLASFVIYVIGFSSGVGPIPWLMLGEILPGKIRGSAASVATGFNWTCTFIVTKTFADIVAAIGNHGAFWFFGVICLIGLFFVIFFVPETQGKSLEEIERKMMGRVRRMSSVANMKPLSFNM</w:t>
            </w:r>
          </w:p>
        </w:tc>
      </w:tr>
      <w:tr w:rsidR="00E44679" w:rsidRPr="00E340F8" w14:paraId="0808C2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CE8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252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K9|U74E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0A8E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EGSHLIVLPFPGQGHITPMSQFCKRLASKGLKLTLVLVSDKPSPPYKTEHDSITVFPISNGFQEGEEPLQDLDDYMERVETSIKNTLPKLVEDMKLSGNPPRAIVYDSTMPWLLDVAHSYGLSGAVFFTQPWLVTAIYYHVFKGSFSVPSTKYGHSTLASFPSFPMLTANDLPSFLCESSSYPNILRIVVDQLSNIDRVDIVLCNTFDKLEEKLLKWVQSLWPVLNIGPTVPSMYLDKRLSEDKNYGFSLFNAKVAECMEWLNSKEPNSVVYLSFGSLVILKEDQMLELAAGLKQSGRFFLWVVRETETHKLPRNYVEEIGEKGLIVSWSPQLDVLAHKSIGCFLTHCGWNSTLEGLSLGVPMIGMPHWTDQPTNAKFMQDVWKVGVRVKAEGDGFVRREEIMRSVEEVMEGEKGKEIRKNAEKWKVLAQEAVSEGGSSDKSINEFVSMFC</w:t>
            </w:r>
          </w:p>
        </w:tc>
      </w:tr>
      <w:tr w:rsidR="00E44679" w:rsidRPr="00E340F8" w14:paraId="289D91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4BC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A2AB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8QM63|YEDY1_AZOO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8E7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KKNRPMIANGDRVLKDAFKDVGKYIELPARRAFLQRSMTLGGLSLLTGCAITDDESVESALLAMSRFNNCVQGWLFDPNQLAPIYPESMITRPFPFNAYYGDDEVREVDAASFRLEVSGLVSDKHAWTLDELHALPQVDQVTRHICVEGWSAIGKWSGVPFTTFLRLVGADLDAKYVGFKCADDYYTSIDMATALHPQTQLTLSYDGQTLPARYGFPMKLRMPTKLGYKNPKYIQALFVTNSYPGGYWEDQGYNWFGGS</w:t>
            </w:r>
          </w:p>
        </w:tc>
      </w:tr>
      <w:tr w:rsidR="00E44679" w:rsidRPr="00E340F8" w14:paraId="458442B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DE1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A169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8D6|YMD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4FC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RIHVVQGDITKLAVDVIVNAANPSLMGGGGVDGAIHRAAGPALLDACLKVRQQQGDCPTGHAVITLAGDLPAKAVVHTVGPVWRGGEQNEDQLLQDAYLNSLRLVAANSYTSVAFPAISTGVYGYPRAAAAEIAVKTVSEFITRHALPEQVYFVCYDEENAHLYERLLTQQGDE</w:t>
            </w:r>
          </w:p>
        </w:tc>
      </w:tr>
      <w:tr w:rsidR="00E44679" w:rsidRPr="00E340F8" w14:paraId="274E4A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003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A507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346|YFIA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D1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NITSKQMDITPAIREHLEERLAKLGKWQTQLISPHFVLNKVPNGFSVEASIGTPLGNLLASATSDDMYKAINEVEEKLERQLNKLQHKSESRRADERLKDSFEN</w:t>
            </w:r>
          </w:p>
        </w:tc>
      </w:tr>
      <w:tr w:rsidR="00E44679" w:rsidRPr="00E340F8" w14:paraId="12833E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1F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B5B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8|RPOE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CCF9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AFIKAYRALDSFRGDSAFYTWLYRIAVNTAKNYLVAQGRRPPSSDVDAIEAENFESGGALKEISNPENLMLSEELRQIVFRTIESLPEDLRMAITLRELDGLSYEEIAAIMDCPVGTVRSRIFRAREAIDNKVQPLIRR</w:t>
            </w:r>
          </w:p>
        </w:tc>
      </w:tr>
      <w:tr w:rsidR="00E44679" w:rsidRPr="00E340F8" w14:paraId="06097D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D38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CE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4B3|RSBZ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65A2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KCPSELQLEAFIREEAGAGDRKPGVLSPGDGARKSGLFSPGDGEMSVLDQSTLDGSGGGHQLWWPESVRTPPRAAAAFSATADERTPASISDDPKPTTSANHAPESDSDSDCDSLLEAERSPRLRGTKSTETKRIRRMVSNRESARRSRRRKQAQLSELESQVEQLKGENSSLFKQLTESSQQFNTAVTDNRILKSDVEALRVKVKMAEDMVARAAMSCGLGQLGLAPLLSSRKMCQALDMLSLPRNDACGFKGLNLGRQVQNSPVQSAASLESLDNRISSEVTSCSADVWP</w:t>
            </w:r>
          </w:p>
        </w:tc>
      </w:tr>
      <w:tr w:rsidR="00E44679" w:rsidRPr="00E340F8" w14:paraId="7C7301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1B4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7CC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0M2|SCDA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F455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ALEKKNVDLNELLQRLNDVEQTNTPGSLNPKFLNVSSLIQYIQSAYHEPLREEFKNLTPYVTKLSKVHGPNHPYLVELKETYDTFKNGMLEHMQKEDDVDFPKLIKYEQGEVVDDINTVIDDLVSDHIATGELLVKMSELTSSYEPPIEACGTWRLVYQRLKALEVLTHEHVHLENHVLFKKVS</w:t>
            </w:r>
          </w:p>
        </w:tc>
      </w:tr>
      <w:tr w:rsidR="00E44679" w:rsidRPr="00E340F8" w14:paraId="1E76B8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18C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8BD3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K11|SCDA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3781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ALEKKNVDLNELLQRLNDVEQTNTPGSLNPKFLNVSSLIQYIQSAYHEPLREEFKNLTPYVTKLSKVHGPNHPYLVELKETYDTFKNGMLEHMQKEDDVDFPKLIKYEQGEVVDDINTVIDDLVSDHIATGELLVKMSELTSSYEPPIEACGTWRLVYQRLKALEVLTHEHVHLENHVLFKKVS</w:t>
            </w:r>
          </w:p>
        </w:tc>
      </w:tr>
      <w:tr w:rsidR="00E44679" w:rsidRPr="00E340F8" w14:paraId="213244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8605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815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LN2|SBMC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1DC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EIRQEQKRKIAGFHMVGPWEHTVKQGFKQLMMWVDGKQIVPIEWIAVYYDNPDEVPAEKLRCDTVVSVAENFVLPDNSEGVIVTEIEGGEYATAVARVEDHDFATPWYQFFDALLQDSAYQITSEPCFETYLNNGVEDGYWDIEMYIPVRRK</w:t>
            </w:r>
          </w:p>
        </w:tc>
      </w:tr>
      <w:tr w:rsidR="00E44679" w:rsidRPr="00E340F8" w14:paraId="09A3D97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801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9A8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KGN5|S40A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8EA0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ETETRVFLSNEQHQEEEEEEEEEPSLPRSMVISLYLGYFLARWGARTWEFSVALYMIYLWPNSLFLTAMYGVVESGSATLFGPIVGQMIDGMSYVKVLRLWLVTQNLSFIVAGGAVVALLVVPDLKSQNFPVFATLVVLTNLSGAIGVLSTLAGTVLIERDWVVVMSEGHSPAVLTRMNSVIRGIDLSSKLLSPVITGLIISFVSLRASAITFAAWATITVWIEYWLFISVYNGVPAIVQSDERRSLRSSQSQAEETDSASSFYVPLLHEEESYRNTQSRSRILRILERISESSFVSAWRNYLNQEIVLPGVSLALLFFTVLSFGTLMTATLEWKGIPTYIIGIGRGISAGVGLAATVLYPLMQSRISPLRTGVWSFWSQWTCLLVCVGSIWVEKEKIASYMLMAGVAASRLGLWMFDLAVIQQMQDLVPESDRCVVGGVQNSLQSALDLMANLLGIIVSNPKDFWMLTLISFATVSLAGILYTIHLYRIRKHLFHLEKIPLLNNFFAS</w:t>
            </w:r>
          </w:p>
        </w:tc>
      </w:tr>
      <w:tr w:rsidR="00E44679" w:rsidRPr="00E340F8" w14:paraId="7B1165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DA2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4B42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IN3|RZ1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06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PEYRCFIGGLAWTTSDRGLRDAFEKYGHLVEAKVVLDKFSGRSRGFGFITFDEKKAMDEAIAAMNGMDLDGRTITVDKAQPHQGGAGRDNDGDRGRDRGYDRDRSRPSGGRGGGDCFKCGKPGHFARECPSESSRDGGGRFSSKDDRYSSKDDRYGAKDDRYGAKEDRYGAKDDRYSSKDDRYSSKDDRYGSRDGGGSRYGPDRSGERAGGRSRDGGSRGAPGGERHSRAPYDRPRAGGFH</w:t>
            </w:r>
          </w:p>
        </w:tc>
      </w:tr>
      <w:tr w:rsidR="00E44679" w:rsidRPr="00E340F8" w14:paraId="71E555A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732D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B099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24B7I0|SCL7_POP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08B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MCADSGNLMAIAQQVIKQKQQQEQQQQQSHHPQQQFLGLNPFSLNPWPSTTMSANPNLGYGLSGPAAFSDPFQSGPDTGDPPGFSFSNMEHQHSGGFRFPDFTGAGGEFDSDEWMDSLMNGGDSTDSSNLPSGCDAWQNNADFGIYPSDPFNTSPSRLTVGCSPPSDLNRVISDSLWADPSPQEIKPKTSPPQQPPPTAKNEVVVGSKEVVELSSSPVLKAFVECAQLVESKVDQAVKSLIKLKESVSENGDPGERVGFYFVQGLCRRVAVGELDDLKNFHQTTSEEFTLSYKALNDACPYSKFAHLTANQAILEATEKASKIHIVDFGIVQGIQWAALLQALATRSAGKPVRIRISGIPAPVLGKNPAASLLATGNRLLDFAKLLDLNFEFEPILTPIQELNESCFRVEPDEVLAVNFMLQLYNLLGETPGAVETALKMAKSLNPRIVTLGEYEVSLNRVGYLTRFKNALRYYTAVFESLDPNMSRDSQERLQVERLLLGRRISGVLGPDGIRRERMENKEQWRVLMESSGFESVSLSHYAMSQAKILLWNYNYSTLYSLDDSQPAFLTLAWNEVPLLTVSSWR</w:t>
            </w:r>
          </w:p>
        </w:tc>
      </w:tr>
      <w:tr w:rsidR="00E44679" w:rsidRPr="00E340F8" w14:paraId="42AA5B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37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DE4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I4|SIGB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B833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PTRATTSRVDSDLDAQSPAADLVRVYLNGIGKTALLNAAGEVELAKRIEAGLYAEHLLETRKRLGENRKRDLAAVVRDGEAARRHLLEANLRLVVSLAKRYTGRGMPLLDLIQEGNLGLIRAMEKFDYTKGFKFSTYATWWIRQAITRGMADQSRTIRLPVHLVEQVNKLARIKREMHQHLGREATDEELAAESGIPIDKINDLLEHSRDPVSLDMPVGSEEEAPLGDFIEDAEAMSAENAVIAELLHTDIRSVLATLDEREHQVIRLRFGLDDGQPRTLDQIGKLFGLSRERVRQIERDVMSKLRHGERADRLRSYAS</w:t>
            </w:r>
          </w:p>
        </w:tc>
      </w:tr>
      <w:tr w:rsidR="00E44679" w:rsidRPr="00E340F8" w14:paraId="2322C8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723E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C7D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J05|S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CA1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AITQRIQYPSWVDCRKVECKPQRGSLRYSQQVKVDRRFRGLSLARLQPERRNDQRRAVSPAVSCSDNNSSALLETGSVYPFDEDILKRKAEEVKPYLNGRSMYLVGMMGSGKTTVGKLMSKVLGYTFFDCDTLIEQAMNGTSVAEIFVHHGENFFRGKETDALKKLSSRYQVVVSTGGGAVIRPINWKYMHKGISIWLDVPLEALAHRIAAVGTDSRPLLHDESGDAYSVAFKRLSAIWDERGEAYTNANARVSLENIAAKRGYKNVSDLTPTEIAIEAFEQVLSFLEKEETMEIPDGDL</w:t>
            </w:r>
          </w:p>
        </w:tc>
      </w:tr>
      <w:tr w:rsidR="00E44679" w:rsidRPr="00E340F8" w14:paraId="34CEB9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6604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7E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R73|SHO1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B8A6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TICSLMLFYCFDLVDHYRIFITTSIAVAFVYNTNSATNLVYADGSKKAAASAGVILLSIINLIWILYYGGDNASPTNRWIDSFSIKGIRPSPLENSLHRARRRGNRNTTPYQNNVYNDAIRDSGYATQFDGYPQQQPSHTNYVSSTALAGFENTQPNTSEAVNLHLNTLQQHINSASNAKETNDNSNNQTNTNIGNTFDTDFSNGNTETTMGDTLGLYSDIGDDNFIYKAKALYPYDADDDDAYEISFEQNEILQVSDIEGRWWKARRANGETGIIPSNYVQLIDGPEEMHR</w:t>
            </w:r>
          </w:p>
        </w:tc>
      </w:tr>
      <w:tr w:rsidR="00E44679" w:rsidRPr="00E340F8" w14:paraId="390685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BF4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6B0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GKW5|SHO1_YEA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E45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K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3C4169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29B8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A19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DF7|SE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2457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KGRERKLPGMKIVMPTPVETPTMNLEDRCLIKLTNESEEIEIAATDLVVLEELGKGGYGIVEKMQHRQSGIIMAVKRIKSSINDQSQKQMLNELDACRRSDCCPQMVRFYGAMFREGDVWICMEVMDTSLDKFYRHAYKIGKHIPEPFIGKMALSVIEGLNFMKEQLNLIHRDVKPSNILLNRHGQVKICDFGISGHLTNSMAKTVQAGCKPYMPPERIDGETKSAYDVRADVWSLGITIIEIAVGTHPYANWKTPFEQLKQVVKEPPPKLPMESGFSVDCQYFVKRCLEKDYNERPKYPELLAMPFMEQARNEKQFSMARFINEILDTVWRR</w:t>
            </w:r>
          </w:p>
        </w:tc>
      </w:tr>
      <w:tr w:rsidR="00E44679" w:rsidRPr="00E340F8" w14:paraId="5A9B06C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862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A94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517|SMAX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C5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DLSTIQQTLTPEAAAALARAMDEAGRRRHGQTTPLHVAAALLAAPAGLLRQACARAASAAGVGGGGGAAAGAGAGAHPLHCRALELCFSVALDRLPAAAAAAAAAHGAGASPPVSNALVAALKRAQAQQRRGCPEAAQQPLLAVKVELEQLVLSILDDPSVSRVMREASFSSAAVKSIIEQSLSAPSPCPSAAASTTTAGPGPLSPSPSPLPRAGAANAYLNPRLAAAAAVASGGGGGGGDDARKVIDVMLKPTRRNPVLVGDAGPDAVLKEAIRRIPTAGFPALAGAKVLPLEAELAKLAGDKAAMAARIGDLGAVVERLLGEHGGVVLDLGDLKWLVDGPAAAASEGGKAAVAEMGRLLRRFGRAGVWAVCTAACTTYLRCKVYHPGMEAEWDLHAVPIARGGAPIAAAAAGSALRPGGSGILNSSMGMLSPALRPMPVTPTALRWPPPGSDQSPAAKPAMCLLCKGSYERELAKLEAEQTDKPASRPEAAKPGLPHWLQLSNDQNKAKEQELKLKRSKDELERKWRETCARIHSACPMAPALSVPLATFTPRPPVEPKLGVARGAAVPTLKMNPSWEKPSVAPTLELRKSPPASPVKTDLVLCRLDPGTNPAVENEQKESCEGLTALQKAKIAGISDIESFKRLLKGLTEKVSWQSDAASAIAAVVIQCRSGSGKRRNVGTRGDMWLLFVGPDQAGKRKMVNALSELMANTRPVVVNFGGDSRLGRVGNDGPNMGFWGKTALDRVTEAVRQNPFSVIVLEGIDQVDVVVHGKIKRAMETGRLPDSRGREVSLGNVIFVLTTNWVPEELKGSNVETLLRGEERMLESTSSSWQLELSIGDKQVKHRADWLCDDVRPAKLAKELSSSHGLSLDLNLAVGALDDTEGSHNSSDVSVEQEQEKGQLAVKRSTPAPGSDILELVDDAIVFRPVDFTPFRKTVTDCISAKFESVMGSSSSFRIDEDAVDWMVGSVWLTDEKIEDWAEKVLKPSIERLWHNVKHDSGRSIIRLTAVAAKALPRWGGGREGLPVAVTIAIDGM</w:t>
            </w:r>
          </w:p>
        </w:tc>
      </w:tr>
      <w:tr w:rsidR="00E44679" w:rsidRPr="00E340F8" w14:paraId="4BCD02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60F1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1C3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7L1|SPH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5F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QPERENDELPSPAIISDRVLVNGVVTPLTLTAEGELRSTESGRRKSTLAKEILSFVVEGNKVRVKTLVEKGGGICCRGSAGDYARNDFVFEPLSDESRKLWSDKFHQHLVSLGRPKKLLVFVNPFGGKKTARKIFQEEVKPLFEDANIQLEIQETKYQLHAKEIVRSMDVSKYDGIVCVSGDGILVEVVNGLLEREDWKTAIKLPIGMVPAGSGNGMIKSLLEPVGLPCSATSATISIIRGRTRSLDVATISQGTTKFFSVLMLAWGLVADIDIESEKFRWMGSARFDIYGLQRIICLRQYHGRILFVPAPGFESYGQRASCSIDKEPSGSDKTLVYQGPDSKLENLDWREMKGPFVSVWLHNVPWGAENTLAAPDAKFSDGFLDLIVMKDCPKLALLSLMTKLSDGTHVQSPYASYLKVKAFVLEPGARIDEPDKEGIIDSDGEVLARGRKSYKCDQKALMSYDKLQISVDQGLATLFSPE</w:t>
            </w:r>
          </w:p>
        </w:tc>
      </w:tr>
      <w:tr w:rsidR="00E44679" w:rsidRPr="00E340F8" w14:paraId="3563C1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D96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43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8H9|SRK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433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AFTFQTLHPDTIMDALFEQGIRVDSGLTPLNSYENRVYQFQDEDRRRFVVKFYRPERWTADQILEEHQFALQLVNDEVPVAAPVAFNGQTLLNHQGFYFAVFPSVGGRQFEADNIDQMEAVGRYLGRMHQTGRKQLFIHRPTIGLNEYLIEPRKLFEDATLIPSGLKAAFLKATDELIAAVTAHWREDFTVLRLHGDCHAGNILWRDGPMFVDLDDARNGPAIQDLWMLLNGDKAEQRMQLETIIEAYEEFSEFDTAEIGLIEPLRAMRLVYYLAWLMRRWADPAFPKNFPWLTGEDYWLRQTATFIEQAKVLQEPPLQLTPMY</w:t>
            </w:r>
          </w:p>
        </w:tc>
      </w:tr>
      <w:tr w:rsidR="00E44679" w:rsidRPr="00E340F8" w14:paraId="671BEF0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0412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37B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Q15|SODM_STA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22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IDKETMEIHHDKHHNTYVTKLNAVVEGTDLEAKSIEEIVANLDSVPSDIQTAVRNNGGGHLNHSLFWELLTPNSEEKGEVVEKIKEQWGSLDEFKKEFADKAAARFGSGWAWLVVNNGQLEIVTTPNQDNPLTEGKTPILGLDVWEHAYYLKYQNKRPDYISAFWNVVNWEKVDELYNAAK</w:t>
            </w:r>
          </w:p>
        </w:tc>
      </w:tr>
      <w:tr w:rsidR="00E44679" w:rsidRPr="00E340F8" w14:paraId="71B69B9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E41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D4A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W02|STRK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CF4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TGCGLFACVRRCDGGDVRKRGEAGAMSSRVAADPAGVEEEGSCKNVAAASARQLAWADVESVTGGFSSRVIGHGGFSTVYLASLSSSRLGAVKVHCSSERLHRAFRQELEVLLSLRHPHIVRLLGYCDERDEGVLVFEYAPNGDLHERLHCSEVAGGVASVLPWARRVAIAFQVAMALEYLHESRHPAVIHGDIKASNVLLDANMNAKLCDFGFAHVGFSATVGCRPSARAVMGSPGYVDPHLIRSGVATKKSDVYSFGVLLLELVTGKEAVCRDTGRRLTAAVGPMLSEGKVADVVDRRLGGEHDGAEAAVMAELAMQCIGDSPGLRPSMADVVRALQEKTSALASAVGSRLDRKMMF</w:t>
            </w:r>
          </w:p>
        </w:tc>
      </w:tr>
      <w:tr w:rsidR="00E44679" w:rsidRPr="00E340F8" w14:paraId="5C0A91F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7D1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3D80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T34|TPP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6F7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SANFLLNNCARTYTKKKTLKKCKRELVEVVDGLVGVMMTSSNREKPDIESGYDGSSDEDSTENSRAEICPSALCFFDQIVASAQDKKVVLFLDYDGTLSPIVNDPEKAFMSSEMRATVKSVAKHFPTAIVSGRSRDKVFDFVKLTEIYYAGSHGMDILASFADSDSTIEKTKETKLFQPANEFLTMITEVSKSLIEVTKAIKGATVENNKFCVSVHYRNVDKKNWKLVAQVVNNVLKDFPSLKVSTGRKVLEVRPMINWDKGKAVEFLLRSLELDDSETVLPIYIGDDKTDEDAFKVLRERKNGCGILVSQVPKKSEAFFMLRGPSEVVILPVMLNFFAALLIMPS</w:t>
            </w:r>
          </w:p>
        </w:tc>
      </w:tr>
      <w:tr w:rsidR="00E44679" w:rsidRPr="00E340F8" w14:paraId="55E985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8E2D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7A75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4504|TRX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A3B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GFIANSLKPHMRSFALRRSFTSSRILRKVNAVESFGDYNTRISADKVTVVDFYADWCGPCKYLKPFLEKLSEQNQKASFIAVNADKFSDIAQKNGVYALPTMVLFRKGQELDRIVGADVKTLSSLLAKYQE</w:t>
            </w:r>
          </w:p>
        </w:tc>
      </w:tr>
      <w:tr w:rsidR="00E44679" w:rsidRPr="00E340F8" w14:paraId="457CC0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A0FC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D62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214|VE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AC71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FDMRKMSVNLWRNAAGETREICTFPPAKRDFYWRASIASIAANGEFSLFPGMERIVTLLEGGEMLLESADRFNHTLKPFQPFAFAADQVVKAKLTAGQMSMDFNIMTRLDVCKAKVRIAERTFTTFGSRGGVVFVINGAWQLGDKLLTTDQGACWFDGRHTLRLLQPQGKLLFSEINWLAGHSPDQVQ</w:t>
            </w:r>
          </w:p>
        </w:tc>
      </w:tr>
      <w:tr w:rsidR="00E44679" w:rsidRPr="00E340F8" w14:paraId="1765D5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F0D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CA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J71|YTFE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A19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350676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B5F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0F72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KL8|YTFE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A6A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197E80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038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25C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0S8|YTFE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588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08556E45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1D78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B015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872|SLN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21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KIGIRPQLIIIVCFASLFSLLILGIVTGIYFSANLKNLRLERLLVISQLKRTQVQQAIQYIAYQVMTVSEVDSLTVPLSNYRAGNNSKAVFSEAQNYLQQYVLTTDSFTAARLYDLDLQVVASSFDNMTLISESAQDVVYPLQPNRSMPPVLGTPSGLYFTGPIANNSDNFNSRYFMGITVPVLSNSSIILSQPSISGYLTIVAAAESIRSALNSTSEDDYQAMAVQPVYGDPQKGIDNLSQNAYNGDNEVIGFKLVFPVENSLLEAGTIYNINSSSSMKTALASNSGTATGVKSFFGKKVAIGFSRISVQDNLNWSIVIVQSNSVFNGPANKLRKITIGVVIGIGAFMCFVTFPLAVWFIRPITKLKEATEAITKYKKEKLNSVNSNSPTSGSGSGSGSGSGSRANSDSSADQSLSLDTGKRNSINSSSFSSSYSTGIRLPARIPRSKKIFKDELTELSEAFNIMTEELDKQYTHLEDRVKLRTKELEASKIQAEAANEAKTVFIANISHELRTPLNGILGMTSIAMEEEDPNVIHDSLKLIHRSGELLLHILTELLTYSKNTLNRSKLEKSNFQILEIVYQVRSIFNKLAHDQRVNFKILVKPNIFRKLIIYGDSNRIIQIVMNLVSNSLKFTPVDGSVSVSFKLLGEYDHERSKKLDYKKVCILNDSSSSTVAVPPPTPPSDTKPNPKPKSTPTPKPDPTRSHLVDHNNRSANTTSPLTPVRKPTNQTKNKSITNNVTKQNMKIRKKKKTNKNLHNNNNNNKNDNSDFLMNRRLSGSHKFNNTNDEELSPTAIEKNIDKYLTSSADSDNISVTTLSTVQYETTIFESQFKSKPLPALPVDAKPQVSGKIDENDVNDEDPSGGSIKDDDSEDTINEKQGISSSPSSSSSSNEKQENSPRSNDSTTVTVTRPRHNMMPSAQDFKSYPTFDKKPEYDSNMSNNEIVKNNRVYRIRNMYQPKVWVIQIEVTDTGPGIEPALQEKVFEPFVQGDQTLSRSYGGTGLGLSICRQLATMMHGTLTLKSTIGKGSTFTLTLPLPQTGEIMVPPEDMAEFCEDEFNPAAKINRKVAFEDGDIDTESQQQENPSSEEDTQGDRNVQSSTSSSPPNSSSTDSALPASDSSDIGGTNKSKTTSHGNNKNINAKKRIITNSSASSTKGTKRHTNNDGGGGVNGNHSDDNKDLTLTIDKPSLFTRGSTGTANSGTTSSHSDKKILYPTPTTTTTTTTTTDHTTVLDDISHLRVLVAEDNSVNQEVISRMLKQEGITNLTMACNGAKAIDFVKESIENNENFDLIFMDVQMPEVDGLKATKMIRKNLQYNKPIIALTAFADESNVKECLNSGMSGFITKPISKTNIKKVLVEFLSNEVVTS</w:t>
            </w:r>
          </w:p>
        </w:tc>
      </w:tr>
      <w:tr w:rsidR="00E44679" w:rsidRPr="00E340F8" w14:paraId="03FB96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7406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28B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5985|SSRP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BF46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IASNKKAYFDYEILETLEAGLALLGSEVKALRQTRVNLKDNFVKIIKGEAFLFGVHISYLDTIHAYYKPNERRERKLLLHKKQLLKWQIEASKERLSIVGLKLYFNQRNRAKIQIALVKGKRLHDKRQSLKEKALNKEILADLKHHFKG</w:t>
            </w:r>
          </w:p>
        </w:tc>
      </w:tr>
      <w:tr w:rsidR="00E44679" w:rsidRPr="00E340F8" w14:paraId="71F57A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C32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2F2F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752|SSGA_MET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3652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ALIVALAAVAAAIPTQQPSSNEMNCDSGVYCCNKVAQNTGIVVPIDALSSTCGDTLKLVTVDALNDKCTSQTVCCNNVQQNGLVNVACTPIDV</w:t>
            </w:r>
          </w:p>
        </w:tc>
      </w:tr>
      <w:tr w:rsidR="00E44679" w:rsidRPr="00E340F8" w14:paraId="43D614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724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223A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903|SUBI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21AC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AFGWGFSVIAVLMVGSITACNTTTTTEPGQGENASQAPANLTLVSYAVTRDAFEKIIPKFTEEWKSKTGQDVTFEQSYGGSGSQTRAVVDGLEADIVALALSSDVQKIESAGLIQPGWEQEAPNGSIVTNSVIAFVTKASDNIKVEKWADLANPEVKVITANPKTSGGARWNFLGIWGSVTKTGGTEEQAFDFAGKVLANAPVLPKDARESTDVFYKQGQGNVLLNYENEVLLAKQKGENQPYIIPQDFNVSISGPVAVVDTTVDKKGTREVRDAFVQYLFTPEAQQIFAETGFRPVNEEVLAKFASQYPKVENLATIEEFGGWKKAQAEFFDEGGIFDKVITKIGRQ</w:t>
            </w:r>
          </w:p>
        </w:tc>
      </w:tr>
      <w:tr w:rsidR="00E44679" w:rsidRPr="00E340F8" w14:paraId="31306E1A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D02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8F72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VN6|TPPII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1B9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LQLQIHGALINKGPSCTSYWASSSSLSLPRDFISSSTFLLHRRLRRRSCSRSRGIRLRRSGFSAMPCSSSDTLTASRVGCGGGGGGGAVGGGAENASVANFKLNESTFIASLMPKKEIRADCFIEAHPEYDGRGVVIAIFDSGFDPSAAGLHVTSDGKPKVLDVIDCTGSGDIDTSTVVKANEDGHIRGASGATLVVNSSWKNPTGEWRVGSKLVYQLFTDDLTSRVKKERRKSWDEKNQEEIAKAVNNLYDFDQKHSKVEDAKLKKTREDLQSKVDFLKKQADKYEDKGPVIDAVVWHDGEVWRVALDTQSLEEDPDSGKLADFSPLTNYRIERKYGVFSRLDACSFVANVYDEGKVLSIVTDSSPHGTHVAGIATAHHPEEHLLNGVAPGAQIISCKIGDSRLGSMETGTGLTRALIAALEHNCDLVNMSYGEPALLPDYGRFVDLVTEAVNKRRLIFVSSAGNSGPALTTVGAPGGTTSSIIGVGAYVSPAMAAGAHSVVEPPSEGLEYTWSSRGPTSDGDLGVCISAPGGAVAPVPTWTLQRRMLMNGTSMASPSACGAIALLLSAMKAEGIPVSPYSVRRALENTSTPVGDLPEDKLTTGQGLMQVDKAYEYLKQFQDYPCVFYQIKVNLSGKTIPTSRGIYLREGTACRQSTEWTIQVDPKFHEGASNLKELVPFEECLELHSTDEGVVRVPDYLLLTNNGRGFNVVVDPTNLGDGVHYFEVYGIDCKAPERGPLFRIPVTIIIPKTVANQPPVISFQQMSFISGHIERRYIEVPHGATWAEATMRTSGFDTTRRFYIDTLQVCPLRRPIKWESAPTFASPSAKSFVFPVVSGQTMELAIAQFWSSGLGSREPTIVDFEIEFHGVGVDKEELLLDGSEAPIKVEAEALLASEKLVPIAVLNKIRVPYQPIDAQLKTLSTGRDRLLSGKQILALTLTYKFKLEDSAEVKPYIPLLNNRIYDTKFESQFFMISDTNKRVYAMGDVYPESSKLPKGEYKLQLYLRHENVELLEKLKQLTVFIERNMGEIRLNLHSEPDGPFTGNGAFKSSVLMPGVKEAFYLGPPTKDKLPKNTPQGSMLVGEISYGKLSFDEKEGKNPKDNPVSYPISYVVPPNKPEEDKKAASAPTCSKSVSERLEQEVRDTKIKFLGNLKQETEEERSEWRKLCTCLKSEYPDYTPLLAKILEGLLSRSDAGDKISHHEEIIEAANEVVRSVDVDELARFLLDKTEPEDDEAEKLKKKMEVTRDQLADALYQKGLAMARIENLKGEKEGEGEEESSQKDKFEENFKELTKWVDVKSSKYGTLTVLREKRLSRLGTALKVLDDLIQNENETANKKLYELKLDLLEEIGWSHLVTYEKQWMQVRFPKSLPLF</w:t>
            </w:r>
          </w:p>
        </w:tc>
      </w:tr>
      <w:tr w:rsidR="00E44679" w:rsidRPr="00E340F8" w14:paraId="3CB08A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FCB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789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RY9|UGN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E0D7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NPVLPVSDPPLAGENDSDGKGVDDRLFKGSAMTKRGAYAALSYMACAVMLVLFNKAALSSYDFPCVNVITLFQMVSSSLFLYALRRRKIISFTAADSFSIDSASTFVPVKTLFHTLPLAIAYLLYMLASMASVRGVNVPMYTTLRRTTVAFTMVIEYMLTGQRYTRSIIGSVGIILLGAFFAGARDLSFDFYGYGVVFLANISTAVYLATIARTGKSSGLNSFGLMWSNGIICGPILMIWTFICGDLEKTINFPHLLTPGFMVVLLCSCVLAFVLNYCIFLNTTLNSALTQTICGNMKDLFTVGLGWMLFGGLPFDLMNVIGQLFGFFGSGLYAYYKIIGR</w:t>
            </w:r>
          </w:p>
        </w:tc>
      </w:tr>
      <w:tr w:rsidR="00E44679" w:rsidRPr="00E340F8" w14:paraId="15F821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C9AE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39DC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GI1|YTFE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D456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T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046C84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2BE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08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F95|YTFE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58D8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DKPTCPRGLAAELSAILEELTQHMYKEEQILFPMIQRGMGSQASGPIFVMEAEHDAVGQQLDVVKQLTQNVTPPEGACNTWRALYTGINEFITDLMEHIHLENNLLFPRALRGE</w:t>
            </w:r>
          </w:p>
        </w:tc>
      </w:tr>
      <w:tr w:rsidR="00E44679" w:rsidRPr="00E340F8" w14:paraId="3A2060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DF6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4AA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Y1W9|SAP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3541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SWKNESEETVHTPEAPILCVNNCGFFGSSMTNNMCSKCYRDFVKVTTMAAPVVEKKAFTPASSSKTPLEPAKPDEVPAAAVEDKQAAQEPPKPPSNRCLSCRKKVGLTGFQCRCGGTFCSTHRYTEAHDCTFDYKKAGRDQIAKQNPVVIAEKINKI</w:t>
            </w:r>
          </w:p>
        </w:tc>
      </w:tr>
      <w:tr w:rsidR="00E44679" w:rsidRPr="00E340F8" w14:paraId="7F4DD0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EA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426C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G82|SBMC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4FED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RIEDKSAERVVGVRVVGPYPQTIPQGCQRLMAWQQQHQVPLGKWLVLYWDDPAEVAPERLRADVVFTVADDFVLPTSGSEGFALQTLPAGQYAIYNVRVSDGDFERVWGDFYQRELPASGYQPVEGVSYEHYLNDCEADGYFDLDIYQTVKKG</w:t>
            </w:r>
          </w:p>
        </w:tc>
      </w:tr>
      <w:tr w:rsidR="00E44679" w:rsidRPr="00E340F8" w14:paraId="030F5C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484C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A52F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Z504|SHO1_NECH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0D9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GGRKGIQMSNILGDPFALATLSIAMLAWCITFVACIIGRIQQTNDSPFPTFAWWGCIYSLCLIVGVFVVIGSDSVHTYHVAVTGYLAAGIVLVSSGVNLLLYSDSGAREAASAGFILLAMVIVIWTFYFGSNPSSTPRAFLDSFALAKESTTIHRSTMNGYGGGGRPETSNSVQPPQMYTSAQLNGFENPSPVGGVSQVGGRGSAVPQSFTNSVMQPKATNSPGADAEVVPPTEYPYRAKAIYSYEANPDDANEISFSKHEILEVSDVSGRWWQARKENGETGIAPSNYLILL</w:t>
            </w:r>
          </w:p>
        </w:tc>
      </w:tr>
      <w:tr w:rsidR="00E44679" w:rsidRPr="00E340F8" w14:paraId="44A01D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5FE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753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861|XBP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B4FE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VAAAPNPADGTPKVLLLSGQPASAAGAPAGQALPLMVPAQRGASPEAASGGLPQARKRQRLTHLSPEEKALRRKLKNRVAAQTARDRKKARMSELEQQVVDLEEENQKLLLENQLLREKTHGLVVENQELRQRLGMDALVAEEEAEAKGNEVRPVAGSAESAALRLRAPLQQVQAQLSPLQNISPWILAVLTLQIQSLISCWAFWTTWTQSCSSNALPQSLPAWRSSQRSTQKDPVPYQPPFLCQWGRHQPSWKPLMN</w:t>
            </w:r>
          </w:p>
        </w:tc>
      </w:tr>
      <w:tr w:rsidR="00E44679" w:rsidRPr="00E340F8" w14:paraId="74413C1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8BE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7E95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CC29|Y3000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2EDF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QPFDGFGLGLRPPHYRAFLDSERPLVDFVEVISENFMVGGGRPLHVIDAVRERYPVALHGVSMSVGSADGVKLDYLRRLKGLADRVDPMWVSDHLCWTGVEGFNSHDLLPVPYTEEAMAVVCANIALAQDVLERPLLLENPSSYVTFANDAMAEHQFLAEMCARTGCYLLLDINNIYVSASNHGFDPYEYLAAVPVDRVLQIHLAGHSQGRELLIDTHDQPVPDSVWALYEAAAGRFGPVAAMIERDDDIPPLDDLLAELDVARARWAAGRRGSLAA</w:t>
            </w:r>
          </w:p>
        </w:tc>
      </w:tr>
      <w:tr w:rsidR="00E44679" w:rsidRPr="00E340F8" w14:paraId="434149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AC2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43B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8I3|YAA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A313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ILISPAKTLDYQSPLTTTRYTLPELLDNSQQLIHEARKLTPPQISTLMRISDKLAGINAARFHDWQPDFTPANARQAILAFKGDVYTGLQAETFSEDDFDFAQQHLRMLSGLYGVLRPLDLMQPYRLEMGIRLENARGKDLYQFWGDIITNKLNEALAAQGDNVVINLASDEYFKSVKPKKLNAEIIKPVFLDEKNGKFKIISFYAKKARGLMSRFIIENRLTKPEQLTGFNSEGYFFDEDSSSNGELVFKRYEQR</w:t>
            </w:r>
          </w:p>
        </w:tc>
      </w:tr>
      <w:tr w:rsidR="00E44679" w:rsidRPr="00E340F8" w14:paraId="6C33C6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A37B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C8D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4X5|SKN7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B274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QQPIPPNSTLATTASSNQSGSNDFVKKLFLMLQEDSYKEVVRWTVKGDSFVVINTNEFTKDILPKHFKHSNFASFVRQLNKYDFHKVKISNEAKASYPYGEDAWEFKHPEFRINDAEALENIKRKGPTAKKSASNVTIKTEANNNGTQPTCNHNYSQLVSATNHLKEQVESLKNDKHSLYQEISVLERKYKTVVENIVAINTFNERYYRSMNVLINSIVQNGMKLPPLDFPPPVQLGPDSGIGSNLGPISSDTALPSISHHLSSPLPHHQQLLNRTIRPISSPIDGIPLVKLQQQSLGQNLQAPIGTPSAVPFSEEASSSIQAATPAPLAQPVAQPINQPPPPPPPPATQQQPLPPPPPPATATSQIPSAPPPPTQQQVGTSSSSVPTISPKSQGIVVSNSASPTTSAQISTTSVPNPKFHVLLVEDDNVCIQLCRKFLVKYGCSVTVVTDGLNAISTVEHTKYDLVLMDIVMPNLDGATATSVIRSFDTKTPIIAMTGNIEDNDLVTYLQNGMSDILAKPFTKDDLYAILSKHLLDPKENKQDNEPTVKKQKLS</w:t>
            </w:r>
          </w:p>
        </w:tc>
      </w:tr>
      <w:tr w:rsidR="00E44679" w:rsidRPr="00E340F8" w14:paraId="17B70D0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53F8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645C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631|STE1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48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SLTAEQKDQKSSVKRPLNSFMLYRRDRQAEIPTSNHQSISRIIGQLWRNESAQVKKYYSDLSALERQKHMLENPEYKYTPKKRSTVRRRHKKVSPSSGSFVASDYVVLQQIAQSSKTLKQTEPEKPVNEEETLAALLAPALSYPKSGKSNLIETSELSCLSSSPMIRSHTIPSLSFTDQVSTTISTLDKSEQAPSSLGIYYRSPSSGSPIGRTKSVCLANKARIVPKRSMSSDGCVDKSYQMSKTPSLEANLPQNSSNCSARRVPKFDSKGTVSEQSNSDSPELSADKVLSHCSPIDARPSTPSCPNASISPKTPNTGDHYGFDGAEYLGTPLSVGSTTAYLYGQETELLSTPYCHTSYPAMSRLNSSSGYTCVSSSSVTNSGHTENNTWRSDEQSKGFVDINSFSQSLFSNGNYEFAAHSQELDDLFSQITDFTSTDPIASSLKDANSLGPSLLEPWLPNSNLF</w:t>
            </w:r>
          </w:p>
        </w:tc>
      </w:tr>
      <w:tr w:rsidR="00E44679" w:rsidRPr="00E340F8" w14:paraId="0FF68F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B4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BD38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410|TPS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319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QGKVLVVSNRIPVTIKRLDNGSYDYSMSSGGLVTALQGLKKTTEFQWYGWPGLEIPEDEQTKVNDELKSKFNCTAIFLSDTIADLHYNGFSNSILWPLFHYHPGEMNFDENAWAAYIEANKKFALEIVKQVNDDDMIWVHDYHLMLLPEMLRQEIGNKKKNIKIGFFLHTPFPSSEIYRILPVRKEILEGVLSCDLIGFHTYDYARHFISSVSRIVPNVSTLPNGIKYQGRSISIGAFPIGIDVDNFIDGLKKDSVVERIKQLKSKFKDVKVIVGVDRLDYIKGVPQKLHAFEVFLNENPEWIGKVVLVQVAVPSRGDVEEYQSLRSTVSELVGRINGEFGTVEFVPIHYLHKSIPFDELISLYNISDVCLVSSTRDGMNLVSYEYIACQQDRKGVLILSEFAGAAQSLNGALIVNPWNTEDLSEAIKESLTLPEEKREFNFKKLFTYISKYTSGFWGESFVKELYKCNPQKSLRD</w:t>
            </w:r>
          </w:p>
        </w:tc>
      </w:tr>
      <w:tr w:rsidR="00E44679" w:rsidRPr="00E340F8" w14:paraId="5207C32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FCE7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48B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70|TUAE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5647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KRSAVHTLALLAAAIFGVVLLLGAIHKDIGFMQMAAVLAVLAIGLFLLTLATAFTTKERLFMAVIYILIACTFLNNAFFAIHLGFFSLFLYRLLLIAAGCLHIFGMVRNRTHIERWHGLQVKGILLFFAFWFIYGLVSLLWAKSVTVGLKYLALLAMGIFFIYLIVMYVQKMERLMIVYAIWLVMTVFLMIIGFYNHITHHHLASSTLYSGPEYKQHYPTSVFFNQNDFATFLSISFFFYITMMKNIKNGYIKAIGLVLSLCALYLIFATGSRASLLGIFAGIAVYIFIVLPPVLKRMAIWLSAAGIALFAVLFASKIYSKFWELFLAPQTLHSFHDRLPSNVARANLLKNAWHFFLDSYGFGVGAGNVSYYLEHYAVYDTDNVAEVHNWLVEILANFGLFIMLGYLSVYAYLIWVLYKFYERKLENQSKLITEGLITAMVSFLVSSISPSSVSNLFFHWVFMALVIAAVNVLRRSRQMPEPMYR</w:t>
            </w:r>
          </w:p>
        </w:tc>
      </w:tr>
      <w:tr w:rsidR="00E44679" w:rsidRPr="00E340F8" w14:paraId="083408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D63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CDA8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074|WHS11_CAN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B635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GRKDIGDKIESKLTPDSQKSTPEQFKDKVTDSLDSAAGKATSENDKSFVQKASDAIFGDSK</w:t>
            </w:r>
          </w:p>
        </w:tc>
      </w:tr>
      <w:tr w:rsidR="00E44679" w:rsidRPr="00E340F8" w14:paraId="43FDFD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3ACE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1A1D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782|YGBA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F7EA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SAPAGSKEGVSFGNLPRPEPRTSKDQQKLSISTDVKKPSHSAPVTPVRSARSSMEQPTFRPVAKNSVTVAPARAAGFCPPQFEEYHHGRSHSLVSPPPSPHFLKRISFDTFNNKAATDFSLTLKTQHQAYKWTRTSRTFLCGMDGNSYSEVAVDWLFETLLADNDEAVVLRVIDPSSKLAEDLSDEQSYRSLAEHIMAGILKKVDDDKAVSIIVELVVGKPQDMILRTIHVYSPDSLIVGTRGKALNSFQSLLSSGSVSKFCLQKSPIPVIVVRPDRKRVRSKNKRLKDKTRKSYMEILEKSGR</w:t>
            </w:r>
          </w:p>
        </w:tc>
      </w:tr>
      <w:tr w:rsidR="00E44679" w:rsidRPr="00E340F8" w14:paraId="0E13F68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1A2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EAA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997|YIH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A07E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EEFQDELLALESIYPSCLLPISEQSFTYTLSIPDSSVRLNIQFPLDYPNSAPTVLDAYGIDKTLAEDVLLSVATGDVCIFSYMDLLKELVDIDAEQAAAERESKLQEESDKETPVMLNKSHYVAKTPEIQDEPWKPKFDWKESEPITDRKSTFMAHATRVYSTEEVREALEDLYMDKKVAKANHNMVAYRIISPNGNVIQDNDDDGESAAGSRMSHLLTMMSAENVFVCVSRWFGGVHIGPDRFKHINSSAREAVLLTDAAPSQKKGTEHGKKKKK</w:t>
            </w:r>
          </w:p>
        </w:tc>
      </w:tr>
      <w:tr w:rsidR="00E44679" w:rsidRPr="00E340F8" w14:paraId="4EE558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E595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B37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742|YHBH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DDC5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DSGHFLISEENWSLHRKGFDDQQRHQKKVQEAIKNNLPDLVTEESIIMSNGKDVVKIPIRSLDEYKIRYNYDKNKHVGQGDGESQVGDVVARDGSDKKQGPGKGQGAGDQAGEDYYEAEVSLMDLEEALFKELELPNLQQKERDNIIHTDIEFNDIRKTGLTGNIDKKRTMMSAFKRNAMSGKPSFYPIYPEDLKYKTWNDITKPESKAVVLAMMDTSGSMGVWEKYMARSFFFWMTRFLRTKYETVEIEFIAHHTEARVVSEEDFFSKGESGGTICSSVYRKSLELIDEKYNPARYNIYPFHFSDGDNLTSDNARCVKLVNDIMKKANLFCYGEVNQYNRHSTLMSAYKNVKDEKFKYYILKQKSDVFQALKNFFRNEESGVSHQFS</w:t>
            </w:r>
          </w:p>
        </w:tc>
      </w:tr>
      <w:tr w:rsidR="00E44679" w:rsidRPr="00E340F8" w14:paraId="11CECB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88E8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4D55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RL8|YTFE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76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EKPTCPRGLAAELSAILEELTQHMYKEEQILFPMIQRGMGSQASGPIFVMEAEHDAVGQQLDVVKQLTQNVTPPEGACNTWRALYTGINEFITDLMEHIHLENNLLFPRALRGE</w:t>
            </w:r>
          </w:p>
        </w:tc>
      </w:tr>
      <w:tr w:rsidR="00E44679" w:rsidRPr="00E340F8" w14:paraId="4F9D7B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4FE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8C7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13|YQEL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DB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VDQIFDALDCHILREYLILLFYD</w:t>
            </w:r>
          </w:p>
        </w:tc>
      </w:tr>
      <w:tr w:rsidR="00E44679" w:rsidRPr="00E340F8" w14:paraId="0B2083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932E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792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B52|PUMP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315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KSFVEGGIASVIAGCSTHPLDLIKVRLQLHGEAPSTTTVTLLRPALAFPNSSPAAFLETTSSVPKVGPISLGINIVKSEGAAALFSGVSATLLRQTLYSTTRMGLYEVLKNKWTDPESGKLNLSRKIGAGLVAGGIGAAVGNPADVAMVRMQADGRLPLAQRRNYAGVGDAIRSMVKGEGVTSLWRGSALTINRAMIVTAAQLASYDQFKEGILENGVMNDGLGTHVVASFAAGFVASVASNPVDVIKTRVMNMKVGAYDGAWDCAVKTVKAEGAMALYKGFVPTVCRQGPFTVVLFVTLEQVRKLLRDF</w:t>
            </w:r>
          </w:p>
        </w:tc>
      </w:tr>
      <w:tr w:rsidR="00E44679" w:rsidRPr="00E340F8" w14:paraId="111DF7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6F2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C6BD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A76|RPOH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6447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VQILSVTALGNLDAYIRIANLWPMLSIKEEKLLTKRLRYHDDLDAAKTLILSHLRFVIHISRNYSGYGLLQADLIQEGNIGLMKAVRRFNPDIGVRLVSFAVHWIKSEIHEYVLRNWRIVKVATTKSQRKLFFNLRKNKKRLGWFNQEEIEIVARELGVSSEDVREMESRMSAQDITFNPFPEEDLKDGKINGNMFYLQDKTSNFANGLEQDNWNKHTTSKLSNALLRLDERSRNIIRARWLDKKEKNTLQKIANNYGISAERVRQLEKNAMKKLKIAIEN</w:t>
            </w:r>
          </w:p>
        </w:tc>
      </w:tr>
      <w:tr w:rsidR="00E44679" w:rsidRPr="00E340F8" w14:paraId="18012B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A38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D15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52K8|SAP1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45E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RKCPANGDDGGVADLEPVAGGSFASPPPEKKAKLTVAVAVAVAPSSSSSATTAAAGEATAKREHGGFFAFARPENNTRLSVAVASSSSSASAAAEKAMAKLTVAGVAPSSSASAAAAGKATAKREYGGFCAFARPDDKTRWRVAVASSAAAAADASYSSSSPATGEQPEANRCATCRRKVGLTGFKCRCGGTFCGGHRYADEHGCGFDYKSSGRELIAKQNPVVVADKLAFRI</w:t>
            </w:r>
          </w:p>
        </w:tc>
      </w:tr>
      <w:tr w:rsidR="00E44679" w:rsidRPr="00E340F8" w14:paraId="4F7AD6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FD6E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8F44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HS6|SAFA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344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VLLLTLTLIAIFSAIDQLGISEMGRIARDLTHFIINSLQD</w:t>
            </w:r>
          </w:p>
        </w:tc>
      </w:tr>
      <w:tr w:rsidR="00E44679" w:rsidRPr="00E340F8" w14:paraId="5D1E1C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8EC7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94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K4PW38|RSS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CDA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GSGAAGGGGGGGGGGDHARSKEAAGMMALHEALRNVCLNSDWTYSVFWTIRPRPRCRGGNGCKVGDDNGSLMLMWEDGFCRPRVAECLEDIDGEDPVRKAFSKMSIQLYNYGEGLMGKVASDKCHKWVFKEPSECEPNIANYWQSSFDALPPEWTDQFASGIQTIAVIQAGHGLLQLGSCKIIPEDLHFVLRMRHMFESLGYQSGFFLSQLFSSSRGTSPSPSSFPLKQQQPPPPQLFNWPGHAPPQLPPGASPLFPPGPAAFHPSSRPMPPFPGGGKDESHLFHLPPAAAAKQPQHMDEHHHHQQQPMAAPQQHGGEAPEGDLKWPNGLSFFTALTGRTEDAKFLFGGGGGGGADDGSKTAAAAQDAGHGGAENVEEYLSLESHSNKARRMESAQSTKFKRSFTLPARMSSSTTSTSPSVSASTAPAPPQQQQGMEYRGPHEGGVYSDLMETFLE</w:t>
            </w:r>
          </w:p>
        </w:tc>
      </w:tr>
      <w:tr w:rsidR="00E44679" w:rsidRPr="00E340F8" w14:paraId="620913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29E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606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H9|SIGH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1CC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IDGVTGSAGLQPGPSEETDEELTARFERDAIPLLDQLYGGALRMTRNPADAEDLLQETMVKAYAGFRSFRHGTNLKAWLYRILTNTYINSYRKKQRQPAEYPTEQITDWQLASNAEHSSTGLRSAEVEALEALPDTEIKEALQALPEEFRMAVYYADVEGFPYKEIAEIMDTPIGTVMSRLHRGRRQLRGLLADVARDRGFARGEQAHEGVSS</w:t>
            </w:r>
          </w:p>
        </w:tc>
      </w:tr>
      <w:tr w:rsidR="00E44679" w:rsidRPr="00E340F8" w14:paraId="108D41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4E0E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965A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JLG3|SHO1_UNC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A64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RIRLDNLFGDPFALASVSISLLAWLIAFVSAIISSIRDSFPPIYWWNLVYMFLCIVGIAYVMATATTHIYSTAVVGYVSAGFAFTTFAADGLLKKQSGSNEAAGAGFILLSIVNVVWIFYFGSSPQSRSRHYIDSFAMHKEQPSYLNPSQMSNHYNNRPDTTVSTQPPQMYTSAQLNGFETSSPYGAPPGPSGASGIGNSQVNLAGTSSNGEAPNEVSPPTEYPYKAKAIYAYEANPDDANEISFTKNEILEVSDVSGRWWQAKKATGETGIAPSNYLILL</w:t>
            </w:r>
          </w:p>
        </w:tc>
      </w:tr>
      <w:tr w:rsidR="00E44679" w:rsidRPr="00E340F8" w14:paraId="163A00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18E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A618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LTJ6|SHO1_YEA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0E0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3A4733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2BD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7138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J3|SODM1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9A1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0F1CDD9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E8E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376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X99|TPP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703E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FIEENITKMLETKAISNSEVLYVGGDDGDTSPTTKVLHDFQINSGGGLIRSWVDSMRACSPTRPKSFNSQSCWIKEHPSALNMFEEILHKSEGKQIVMFLDYDGTLSPIVDDPDRAFMSKKMRNTVRKLAKCFPTAIVSGRCREKVSSFVKLTELYYAGSHGMDIKGPEQGSKYKKENQSLLCQPATEFLPVINEVYKKLVENTQSIPGAKVENNKFCASVHFRCVEENKWSDLAHQVRSVLKNYPKLMLTQGRKVLEIRPIIKWDKGKALEFLLESLGYDNCTDVFPIYIGDDRTDEDAFKILRDKKQGLGILVSKYAKETNASYSLQEPDEVMVFLERLVEWKQSRCGA</w:t>
            </w:r>
          </w:p>
        </w:tc>
      </w:tr>
      <w:tr w:rsidR="00E44679" w:rsidRPr="00E340F8" w14:paraId="127619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6E1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1F8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D78|TI11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E72B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DPMTRRFAVACGVLSQYVKANSSQPSTAAPVAQGVSGLMAAAAAAAAAPVVQEPGCEVDGGGQQFTIFYAGKVVVIDRCTPAMAAELMRFASAAQGGGGAPEAPPALVDMPIARKASLKRFLAKRKATPASARSSYVVRAAAAEEEQPPAKKAKADVERREDWLALGSLGHMHSR</w:t>
            </w:r>
          </w:p>
        </w:tc>
      </w:tr>
      <w:tr w:rsidR="00E44679" w:rsidRPr="00E340F8" w14:paraId="592EA8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BF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E961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FM4|Y0656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46B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TIQEALGHGQGNDLGNSDGHRIEYVETIEAYNKWAEVYDTDGNFLQALDTFEMKDLLPRFLCLVQTQTNGKSNMTPGEQVLKLVDLGCGTGRNTLQLAKSAPKEAQIIGLDASPGMLEVAEGNLKAQGVMGTVDERRVVLGVYDLLSPRPESLPVSLRGEARASGAISTLVLEHIPLDKFFEGAARLIRPGGYLLVTNMHAEMGAISQAGFVDVTSGKKIRPTSYAHEVGNVIAAAERAGFEIVPLNGAEKVRERRVNEEMVALLGSRARKWVNVVVWFGLS</w:t>
            </w:r>
          </w:p>
        </w:tc>
      </w:tr>
      <w:tr w:rsidR="00E44679" w:rsidRPr="00E340F8" w14:paraId="72047CF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F7F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D95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921|WRK2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4A35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TSFTDLLGSSGVDCYEDDEDLRVSGSSFGGYYPERTGSGLPKFKTAQPPPLPISQSSHNFTFSDYLDSPLLLSSSHSLISPTTGTFPLQGFNGTTNNHSDFPWQLQSQPSNASSALQETYGVQDHEKKQEMIPNEIATQNNNQSFGTERQIKIPAYMVSRNSNDGYGWRKYGQKQVKKSENPRSYFKCTYPDCVSKKIVETASDGQITEIIYKGGHNHPKPEFTKRPSQSSLPSSVNGRRLFNPASVVSEPHDQSENSSISFDYSDLEQKSFKSEYGEIDEEEEQPEMKRMKREGEDEGMSIEVSKGVKEPRVVVQTISDIDVLIDGFRWRKYGQKVVKGNTNPRSYYKCTFQGCGVKKQVERSAADERAVLTTYEGRHNHDIPTALRRS</w:t>
            </w:r>
          </w:p>
        </w:tc>
      </w:tr>
      <w:tr w:rsidR="00E44679" w:rsidRPr="00E340F8" w14:paraId="261EC4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3A4F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0F21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8P5|WRK3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1F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FLTMDNSRTRQNMNGSANWSQQSGRTSTSSLEDLEIPKFRSFAPSSISISPSLVSPSTCFSPSLFLDSPAFVSSSANVLASPTTGALITNVTNQKGINEGDKSNNNNFNLFDFSFHTQSSGVSAPTTTTTTTTTTTTTNSSIFQSQEQQKKNQSEQWSQTETRPNNQAVSYNGREQRKGEDGYNWRKYGQKQVKGSENPRSYYKCTFPNCPTKKKVERSLEGQITEIVYKGSHNHPKPQSTRRSSSSSSTFHSAVYNASLDHNRQASSDQPNSNNSFHQSDSFGMQQEDNTTSDSVGDDEFEQGSSIVSRDEEDCGSEPEAKRWKGDNETNGGNGGGSKTVREPRIVVQTTSDIDILDDGYRWRKYGQKVVKGNPNPRSYYKCTTIGCPVRKHVERASHDMRAVITTYEGKHNHDVPAARGSGYATNRAPQDSSSVPIRPAAIAGHSNYTTSSQAPYTLQMLHNNNTNTGPFGYAMNNNNNNSNLQTQQNFVGGGFSRAKEEPNEETSFFDSFMP</w:t>
            </w:r>
          </w:p>
        </w:tc>
      </w:tr>
      <w:tr w:rsidR="00E44679" w:rsidRPr="00E340F8" w14:paraId="7828B4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730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D6E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880|YAJL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1CFD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QALVCLAPGSEETEAVTTIDLLVRGGIHVTTASVASDGNLTIVCSRGVKLLADAPLVEVADGDYDIIVLPGGIKGAECFRDSPLLVETVKQFHRSGRIVAAICAAAATVLVPHDIFPIGNMTGFPALKDKIPAEQWLDKRVVWDARVKLLTSQGPGTAIDFGLKIIDLLAGREKAHEVASQLVMAAGIYNYYE</w:t>
            </w:r>
          </w:p>
        </w:tc>
      </w:tr>
      <w:tr w:rsidR="00E44679" w:rsidRPr="00E340F8" w14:paraId="4B4386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A0C1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295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835|YGH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81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KQMPGRVLISLLLSVTGLLSGCASHNENASLLAKKQAQNISQNLPIKSAGYTLVLAQSSGTTVKMTIISEAGTQTTQTPDAFLTSYQRQMCADPTVKLMITEGINYSITINDTRTGNQYQRKLDRTTCGIVKA</w:t>
            </w:r>
          </w:p>
        </w:tc>
      </w:tr>
      <w:tr w:rsidR="00E44679" w:rsidRPr="00E340F8" w14:paraId="359D84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8E6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96A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326|YO338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8B2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NMQFHSPAPEHPQLNGGINKIPASHKIGYKLNQQVQRLAVVRNNIEERLNSMESSHGQISDSSVVRAIDASIDDFLIPSPPLSPKLRQCPIISQPQLVNVESDHRELIMLTPVWEAGLNSQKYNHNTRNFLSQYSFFRDMKTTKRIPNKENRKLKVVKSVVNSEALPKRRRYDRKIKRRSRELYEDDGNRSENYDEESAQEVPVRSVTPIRQVKRSLHTISSPLASQGVVNNVPKYIPSMSWEKLPDYSPPLHTLPNSNNKVLKVEWKGSPMDLNHDPLKQRLHPAELVLAQILRLPCDLYLDSKRRFFLEKVHRFKKGLPFRRTDAQKACRIDVNKASRLFAAFEKVGWLQDKHFEKYL</w:t>
            </w:r>
          </w:p>
        </w:tc>
      </w:tr>
      <w:tr w:rsidR="00E44679" w:rsidRPr="00E340F8" w14:paraId="1A2BA9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28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D61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52|YFI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2BB0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NITSKQMEITPAIRQHVADRLAKLEKWQTHLINPHIILSKEPQGFVADATINTPNGVLVASGKHEDMYTAINELINKLERQLNKLQHKGEARRAATSVKDANFVEEVEEE</w:t>
            </w:r>
          </w:p>
        </w:tc>
      </w:tr>
      <w:tr w:rsidR="00E44679" w:rsidRPr="00E340F8" w14:paraId="72662E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080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B5F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2M0|YTFE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1165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QATKLFRQHQLDFCCGGKQTLLRAANKLNLDIDALEAQLSALQTEPHSSEDWQQQPLTNLISFIISRYHDRHREQLPELVLMAEKVERVHGEKPTCPRGLAAELSAILEELTQHMYKEEQILFPMIQRGMGSQASGPIFVMEAEHDAVGQQLEVVKQLTQNVTPPEGACNTWRALYTGINEFITDLMEHIHLENNLLFPRALRGE</w:t>
            </w:r>
          </w:p>
        </w:tc>
      </w:tr>
      <w:tr w:rsidR="00E44679" w:rsidRPr="00E340F8" w14:paraId="446A17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0E0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7801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D1E8|ZC12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EF89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CGEKPVLEASPTMSLWEFEDSHSRQGTPRPGQELAAEEASALELQMKVDFFRKLGYSSTEIHSVLQKLGVQADTNTVLGELVKHGTATERERQTSPDPCPQLPLVPRGGGTPKAPNLEPPLPEEEKEGSDLRPVVIDGSNVAMSHGNKEVFSCRGILLAVNWFLERGHTDITVFVPSWRKEQPRPDVPITDQHILRELEKKKILVFTPSRRVGGKRVVCYDDRFIVKLAYESDGIVVSNDTYRDLQGERQEWKRFIEERLLMYSFVNDKFMPPDDPLGRHGPSLDNFLRKKPLTLEHRKQPCPYGRKCTYGIKCRFFHPERPSCPQRSVADELRANALLSPPRAPSKDKNGRRPSPSSQSSSLLTESEQCSLDGKKLGAQASPGSRQEGLTQTYAPSGRSLAPSGGSGSSFGPTDWLPQTLDSLPYVSQDCLDSGIGSLESQMSELWGVRGGGPGEPGPPRAPYTGYSPYGSELPATAAFSAFGRAMGAGHFSVPADYPPAPPAFPPREYWSEPYPLPPPTSVLQEPPVQSPGAGRSPWGRAGSLAKEQASVYTKLCGVFPPHLVEAVMGRFPQLLDPQQLAAEILSYKSQHPSE</w:t>
            </w:r>
          </w:p>
        </w:tc>
      </w:tr>
      <w:tr w:rsidR="00E44679" w:rsidRPr="00E340F8" w14:paraId="11B040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046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C44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622|STE4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DBD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SDDFYWNWNNEAVCNWIEQLGFPHKEAFEDYHILGKDIDLLSSNDLRDMGIESVGHRIDILSAIQSMKKQQKDKLQQENKDQELKNIEESYKKLEEKTEHLSDDNVSLEKRVEYLETENTKLVKTLNSLNSEFLQLLRKIAINVKEGRQLTTENSSDTSSMTHPVQPSPSVLGSFDLEVNDSLTNAEKNRKLNVNLTYNEVLCSMLQRYRIDPNTWMSYDLLINYDDKEHAIPMDVKPLQLFRNLQKRGKSPSFVLSRRSC</w:t>
            </w:r>
          </w:p>
        </w:tc>
      </w:tr>
      <w:tr w:rsidR="00E44679" w:rsidRPr="00E340F8" w14:paraId="28F86BB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B33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A8D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XL5|SUS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A24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ERVITRVHSQRERLDATLVAQKNEVFALLSRVEAKGKGILQHHQIIAEFEAMPLETQKKLKGGAFFEFLRSAQEAIVLPPFVALAVRPRPGVWEYVRVNLHDLVVEELQASEYLQFKEELVDGIKNGNFTLELDFEPFNAAFPRPTLNKYIGDGVEFLNRHLSAKLFHDKESLHPLLKFLRLHSHEGKTLMLNNRIQNLNTLQHNLRKAEEYLMELKPETLYSEFEHKFQEIGLERGWGDTAERVLNMIRLLLDLLEAPDPCTLENFLGRIPMVFNVVILSPHGYFAQDNVLGYPDTGGQVVYILDQVRALETEMLQRIKQQGLNITPRILIITRLLPDAAGTTCGQRLEKVYGSQYCDILRVPFRTEKGIVRKWISRFEVWPYLETFTEDVAAEISKELQGKPDLIIGNYSDGNLVASLLAHKLGVTQCTIAHALEKTKYPDSDIYWKKLDEKYHFSCQFTADLIAMNHTDFIITSTFQEIAGSKDTVGQYESHRSFTLPGLYRVVHGIDVFDPKFNIVSPGADMSIYFAYTEEKRRLTAFHLEIEELLYSDVENEEHLCVLKDKKKPIIFTMARLDRVKNLSGLVEWYGKNTRLRELVNLVVVGGDRRKESQDNEEKAEMKKMYELIEEYKLNGQFRWISSQMNRVRNGELYRYICDTKGAFVQPALYEAFGLTVVEAMTCGLPTFATCNGGPAEIIVHGKSGFHIDPYHGDKAAESLADFFTKCKHDPSHWDQISLGGLERIQEKYTWQIYSQRLLTLTGVYGFWKHVSNLDRLESRRYLEMFYALKYRPLAQAVPLAHEE</w:t>
            </w:r>
          </w:p>
        </w:tc>
      </w:tr>
      <w:tr w:rsidR="00E44679" w:rsidRPr="00E340F8" w14:paraId="5A311C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493F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093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6259|STIP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E31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AAIAEKDLGNAAYKQKDFEKAHVHYDKAIELDPSNITFYNNKAAVYFEEKKFAECVQFCEKAVEVGRETRADYKLIAKAMSRAGNAFQKQNDLSLAVQWFHRSLSEFRDPELVKKVKELEKQLKAAERLAYINPELAQEEKNKGNEYFKKGDYPTAMRHYNEAVKRDPENAILYSNRAACLTKLMEFQRALDDCDTCIRLDSKFIKGYIRKAACLVAMREWSKAQRAYEDALQVDPSNEEAREGVRNCLRSNDEDPEKAKERSLADPEVQEILRDPGMRMILEQMSNDPGAVREHLKNPEIFQKLMKLRDAGVIQMR</w:t>
            </w:r>
          </w:p>
        </w:tc>
      </w:tr>
      <w:tr w:rsidR="00E44679" w:rsidRPr="00E340F8" w14:paraId="069495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120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07E4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545|YFG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DB42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ATSMRKRHRFNSRMTRIVLLISFIFFFGRFIYSSVGAWQHHQSKKEAQQSTLSVESPVQR</w:t>
            </w:r>
          </w:p>
        </w:tc>
      </w:tr>
      <w:tr w:rsidR="00E44679" w:rsidRPr="00E340F8" w14:paraId="1C1A04A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3C1D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3ACD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LM2|YTFE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F36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24BEC9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19E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7B2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SB1|YTFE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5A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7E21DF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33E7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510C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21|YPFM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5C4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RELGNWKDFIEVMLRK</w:t>
            </w:r>
          </w:p>
        </w:tc>
      </w:tr>
      <w:tr w:rsidR="00E44679" w:rsidRPr="00E340F8" w14:paraId="070E4C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8D3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BE5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18|YNHF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0A6D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DLKFSLVTTIIVLGLIVAVGLTAALH</w:t>
            </w:r>
          </w:p>
        </w:tc>
      </w:tr>
      <w:tr w:rsidR="00E44679" w:rsidRPr="00E340F8" w14:paraId="5C00A7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901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5B1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M70|YTFE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830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DQPLGELALTIPRASALFRKYNLDFCCGGKQTLLRAATRQALDLDVIESELAALAETPLEKDWQAAPLAEIIEHILVRYHDRHREQLPELILQATKVERVHADKPGVPKGLAKYLSLLHEELTSHMMKEERVLFPMIKQGMGSQAAGPVSVMESEHDEAGELLEVIKHTTNNVTPPPEACTTWRALYNGINELIDDLMNHISLENNTLFPRALAGEK</w:t>
            </w:r>
          </w:p>
        </w:tc>
      </w:tr>
      <w:tr w:rsidR="00E44679" w:rsidRPr="00E340F8" w14:paraId="09CE24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1EF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EA7C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CH9|YTFE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C58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ARHREQLPELILQATKVERVHADKPSVPKGLTKYLTMLHEELSSHMMKEEQILFPMIKQGMGSQAMGPISVMESEHDEAGELLEVIKHNTNNVTPPPEACTTWKAMYNGINELIDDLMDHISLENNVLFPRALAGE</w:t>
            </w:r>
          </w:p>
        </w:tc>
      </w:tr>
      <w:tr w:rsidR="00E44679" w:rsidRPr="00E340F8" w14:paraId="605713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563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D43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FE3|YTFE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DAC8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5F139F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98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8CDF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948|SPS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59DA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SCRNIDLGTMMMACGCGRRQFPSLAKTVCKFTSSNRSYGGLVGSCKAVPTKSKEISLLNGIGQSQTVSFDLKQESKQPISLVTLFELVAVDLQTLNDNLLSIVGAENPVLISAAEQIFGAGGKRMRPGLVFLVSHATAELAGLKELTTEHRRLAEIIEMIHTASLIHDDVLDESDMRRGKETVHELFGTRVAVLAGDFMFAQASWYLANLENLEVIKLISQVIKDFASGEIKQASSLFDCDTKLDEYLLKSFYKTASLVAASTKGAAIFSRVEPDVTEQMYEFGKNLGLSFQIVDDILDFTQSTEQLGKPAGSDLAKGNLTAPVIFALEREPRLREIIESEFCEAGSLEEAIEAVTKGGGIKRAQELAREKADDAIKNLQCLPRSGFRSALEDMVLYNLERID</w:t>
            </w:r>
          </w:p>
        </w:tc>
      </w:tr>
      <w:tr w:rsidR="00E44679" w:rsidRPr="00E340F8" w14:paraId="3DD3A17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D14F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D8B9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4NAY4|SSB1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462A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EVYDGAIGIDLGTTYSCVATYEGSNVEIIANEQGSFTTPSFVSFTADERLIGEAAKNQAAMNPANTVFDVKRLIGRRFDDPTVKKDMESWPFKVVDEDGNPKVEVEYLGTTHKFSPQEISAMVLVKMKEIAEAKIGKKVEKAVITVPAYFNDNQRQSTKDAGAISGLNVLRIINEPTAAAIAYGLGSGKSEKERNVLIYDLGGGTFDVSLLNIQGGVFTVKATAGDTHLGGQDFDTNLLDHCKKDFQRKTKKDLSGDARALRRLRTACERAKRTLSNGTQTTLEIDSLFDGEDFSLQITRAKFEELNQTAFKGTLDPVTQVLKDAGVDKAAVDEIVLVGGSTRIPKIQKLLSDYFGGKKLEKSINPDEAVAYGAAVQAGILSGKATSAETADLLLLDVVPLSLGVAMEGNIFAPVVPRGTTVPTLKKRSFTTVADQQQTVQFPVYQGERTNCSENVSLGEFTLAPIPPMRAGEPVLEVVFEVDVNGILKVTATEKTSGRSANITIANSVGKLSTSEIENMISEAEKYKTNDEEFTKKHEAKQQLESYIARVEDIISDPTLALKLKRGQKEKIENTMSEAMAQLELGESTADDLKKKELALKRAVTKAMSSR</w:t>
            </w:r>
          </w:p>
        </w:tc>
      </w:tr>
      <w:tr w:rsidR="00E44679" w:rsidRPr="00E340F8" w14:paraId="7ED712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E5A2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86A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LRC2|UTH1_YE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DE86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SALLALSASTAVLAAPAVHHSDNHHHNDKRAVVTVTQYVNADGTVVIPAANTATSAAADGKVESVAAATTTLSSTAAAATTSAAASSSSSSSSSSSSVGSGDFEDGTISCSDFPSGQGAVSLDWLGLGGWASIMDMNGNTATSCQDGYYCSYACSPGYAKTQWPSEQPSDGRSVGGLYCKNGKLYRSNTDTNSLCVEGQGSAQAVNKVSGSIAICGTDYPGSENMVVPTVVGAGSSQPINVIKEDSYYQWQGKKTSAQYYVNNAGVSVEDGCIWGTEGSGVGNWAPVVLGAGYTDGITYLSIIPNPNNKEAPNFNIKIVATDGSTVNGACSYENGVYSGSGSDGCTVSVTSGSANFVFY</w:t>
            </w:r>
          </w:p>
        </w:tc>
      </w:tr>
      <w:tr w:rsidR="00E44679" w:rsidRPr="00E340F8" w14:paraId="38E786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EBE1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3E9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6|WSP7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2A39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DTTAGSYAEALAELLTIDPSLIVTTVDTQLAVAG</w:t>
            </w:r>
          </w:p>
        </w:tc>
      </w:tr>
      <w:tr w:rsidR="00E44679" w:rsidRPr="00E340F8" w14:paraId="0E9C8D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1C84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0E1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U01|Y3I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804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QIFQLPLKYCASSFSSTGQRNYGASSSPSPIVICKSNGISDGLWVKRRKNNRRFGSLIVKQEKGDVTEIRVPVPLTLEQQEKEKQNRDDEEDEIDEGDVDPEDLKYVNEIKRVIELLRRNRDMIFSEVKLTIMIEDPRELERRRLLGIEDADTPSRDDLAEALEQVNDGKIPKDRATLRMLHEEMIRWPNLEVEVSKKQRGKSMYAKSTDTGIDPKEAAKRLNVEWDSAAAIEEVDVDDEQGVVTKVAGYGALYFVSALPVIIGISVVLILFYNSLQ</w:t>
            </w:r>
          </w:p>
        </w:tc>
      </w:tr>
      <w:tr w:rsidR="00E44679" w:rsidRPr="00E340F8" w14:paraId="1446BE7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F4D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DE8C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169|YBP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D1A8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NEQVNSGKSIKEKERYLDALLKILKDNPVTLKEIGWDLPKGLLQFFSRKNINVNIHLVFSPLVSSVMECFNELAINGNPKECLLTACELVSTLHIVLTETGDSDEENEDLNDSNRNDASNITDELSVITPEIGHYMAKNTVEFIPNLKIYVLFEFMSLLLKRVDTLYPSKFLAMVTSAIIKYVTTNVQAMDDPHFILRIVYNFCTNYSPAQPSASLTDGISTNDLEKIHDDESALQKKLLANLSVFVISNCLKNHPGNIDKIYFKTLMHKKTDENEIDASVLQICHQYYEYVTSLDVHMKELLEKCLVESRSIYNSLLMNPAASTPEFKEEINQLVYEVSYAYQIKKLADEKNLELDQYGVVILSAIHYSKNGTHLLPQIDIQSAIYLYLRCTTASLFSEIYENKFLESSVRYWLWVSTTETSTEKIKCALQELPGHITTAFLQMLLMKTCNESNNDTKLTEITLLRRLLYLMPESTSFTFIFETLLHCPYITAKIAVLDILRDMMIRSPEAANRDETVGLIEQQNPGNTANSVPIMPTLPPRPYITINEDRMASIHSIALICFSAAKQKKRTQGDLLLVLTYMKFFVSLRNKWDLGLLTLINKEISESFQGEGEPELAFINISNNTLGEYIEEMNIRS</w:t>
            </w:r>
          </w:p>
        </w:tc>
      </w:tr>
      <w:tr w:rsidR="00E44679" w:rsidRPr="00E340F8" w14:paraId="13EDA5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0568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868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128|YADV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5145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FNTKHTTALCFVTCMAFSSSSIADIVISGTRVIYKSDQKSVNVRLENKGNNPLLVQSWLDTGDDNAEPGSITVPFTATPPVSRIDAKRGQTIKLMYTASTSLPKDRESVFWFNVLEVPPKPDAEKVANQSLLQLAFRTRIKLFYRPDGLKGNPSEAPLALKWFWSGSEGKASLRVTNPTPYYVSFSSGDLEASGKRYPIDVKMIAPFSDEVMKVNGLNGKANSAKVHFYAINDFGGAIEGNARL</w:t>
            </w:r>
          </w:p>
        </w:tc>
      </w:tr>
      <w:tr w:rsidR="00E44679" w:rsidRPr="00E340F8" w14:paraId="4CB43E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FB95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9AB4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315|YBP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033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PIDDILFEVTDAFKTQKEDLLELVTLIDIYGEQVNQEGSYEEKTRFIETLNTLLEDNPSTTGEIGWDLPKGLLKFLSKDNVDVNGRLGTNMIVQGVMKCFYAISIQGEPKKCLITGLELLSSLCSKDFSKSDQQNKEDFVDKKANTLPPEGVIENSSNRKDFPSYGESKSSNEFFLKLKSYILFEFIGASLKRISTLFPSKYLGAAVSTIEKFVYSHADTFEDALFLLRRVYTFCRNYIPPDPPKDIQLNEDFTREMFDKVVEEESELQVRLLRRLCTFGISTPIKTVTTNADVKYYCALNQQKFELSAYYTEYLELFCRYYQMAFSLDVDIEGEFQNVIKECRIIYKSVPQEISAVNDEAKLVLERMVYKLAYTFEVQKAAKEKNVGLDYNGVILFSGIHYLETNQHLVKEMNITDAIYLYLRFTTPSLYSKVYYNVAVESVSRYWLWYAITTEPLEDVKKELKNLSVFVTKTLLHVLLQKNCIQVNQQLRMITFTLLTRLLCLIPEKVAFEFILDVLKTSPLPLAKTSVLCVFKDLSRRRISTKDNDSETDLIVEKLSKLKVNDSNKAQQSNIRHYIQLDSSKMKAVHDCCLQTIQDSFTADAKKSDILLLLTYLNIFIVLKKTWDEDLLKIVCSKIDSNLKSVEPDKLPKYKEIVDKNESLNDYFTGIK</w:t>
            </w:r>
          </w:p>
        </w:tc>
      </w:tr>
      <w:tr w:rsidR="00E44679" w:rsidRPr="00E340F8" w14:paraId="646712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CD6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362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R94|YTFE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8D50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73C99C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4565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52A3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7W5|YTFE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65C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7BE8BF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74B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55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UD8|YTFE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ED83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727502B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E3C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39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375|SODM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19C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ELPELPYAYDALEPHIDKETMTIHHTKHHNTYVTNLNKAVEGNTALANKSVEELVADLDSVPENIRTAVRNNGGGHANHKLFWTLLSPNGGGEPTGALAEEINSVFGSFDKFKEQFAAAAAGRFGSGWAWLVVNNGKLEITSTPNQDSPLSEGKTPILGLDVWEHAYYLNYQNRRPDYISAFWNVVNWDEVARLYSEAK</w:t>
            </w:r>
          </w:p>
        </w:tc>
      </w:tr>
      <w:tr w:rsidR="00E44679" w:rsidRPr="00E340F8" w14:paraId="577EF4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F5F1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3B15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SI5|STI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907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LKAKGNAAFSKKDYKTAIDYFTQAIGLDERNHILYSNRSACYASEKDYADALKDATKCTELKPDWAKGWSRKGAALHGLGDLDAARSAYEEGLKHDANNAQLLNGLKSVEAAQTQAASGAGGFNPFAKLGSQLSDPKFMEKLASNPETASLLADSAFMAKLQKIQQNPGSIMAELNDPRMMKVIGMLMGIDINMNAGEGAAEEQEKKEEFAPSSSTPSADSAKPETTNPPPQPQASEPMEEDKTAEELEEAATKEALKKKADQEKQIGNENYKKRNFPVAIEQYKKAWDTYKDITYLNNLAAAYFEADQLDDCIKTCEDAIEQGRELRADFKLIAKALGRLGTTYQKRGDLVKAIDYYQRSLTEHRTPDILSRLKDAEKSKELQDREAYIDPDKAEESRVKGNELFKSGDFANAIK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YTEMTKRAPSDPRGFGNRAAAYLKVMAPAECIRDCNKAIELDPNFAKAYVRKAQALFMLKDYNKCIDACNEASEVDRREPNTGKNLREIESQLSKCMSAMASQRQNETEEETMARIQKDPEVLGILQDPAMQAILGQARENPAALMEHMKNPTVKSKIEKLIASGVIRLG</w:t>
            </w:r>
          </w:p>
        </w:tc>
      </w:tr>
      <w:tr w:rsidR="00E44679" w:rsidRPr="00E340F8" w14:paraId="5B0816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842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947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3|YOAJ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451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TTIIMMGVAIIVVLGTELGWW</w:t>
            </w:r>
          </w:p>
        </w:tc>
      </w:tr>
      <w:tr w:rsidR="00E44679" w:rsidRPr="00E340F8" w14:paraId="1AD1DF1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18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973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XF6|YTFE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9D1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6C7A48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676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5FD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080|SSBP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2F59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IEEATNAVNNLSINDSEQQPRAPTHKTVIDPEDTIFIGNVAHECTEDDLKQLFVEEFGDEVSVEIPIKEHTDGHIPASKHALVKFPTKIDFDNIKENYDTKVVKDREIHIKRARTPGQMQRGGFRGRGGFRGRGGFRGGFRGGYRGGFRGRGNFRGRGGARGGFNGQKREKIPLDQMERSKDTLYINNVPFKATKEEVAEFFGTDADSISLPMRKMRDQHTGRIFTSDSANRGMAFVTFSGENVDIEAKAEEFKGKVFGDRELTVDVAVIRPENDEEEIEQETGSEEKQE</w:t>
            </w:r>
          </w:p>
        </w:tc>
      </w:tr>
      <w:tr w:rsidR="00E44679" w:rsidRPr="00E340F8" w14:paraId="001D5F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2A94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9D97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4V3|SODM_STAX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C0A8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GFDALEPHIDQQTMEIHHGKHHNTYVTKLNAAVEGTDLESKSIEEIVANLDSVPENIQTAVRNNGGGHLNHSLFWELLTPNSEEKGTVVDKIKEQWGSLDAFKEEFADKAAARFGSGWAWLVVNNGNLEIVTTPNQDNPITEGKTPILGLDVWEHAYYLKYQNKRPDYISAFWNVVNWEKVDELYNAAK</w:t>
            </w:r>
          </w:p>
        </w:tc>
      </w:tr>
      <w:tr w:rsidR="00E44679" w:rsidRPr="00E340F8" w14:paraId="24FA8F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0C4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DDB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157|YTFE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C217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ALMEHISLENNVLFPRALAGE</w:t>
            </w:r>
          </w:p>
        </w:tc>
      </w:tr>
      <w:tr w:rsidR="00E44679" w:rsidRPr="00E340F8" w14:paraId="12D16F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62A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B9DD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CU7|ZEP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BFE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SATAPAKTRFSLFSHEEAQHPHPHALSACCGGGASGKRQRARARVAAAMRPADAAASVAQAASPGGGGEGTRRPRVLVAGGGIGGLVLALAARRKGYEVTVFERDMSAVRGEGQYRGPIQIQSNALAALEAIDMSVAEEVMREGCVTGDRINGLVDGISGSWYIKFDTFTPAAERGLPVTRVISRMTLQQILARAVGDDAILNDSHVVDFIDDGNKVTAILEDGRKFEGDLLVGADGIWSKVRKVLFGQSEATYSEYTCYTGIADFVPPDIDTVGYRVFLGHKQYFVSSDVGAGKMQWYAFHKEPAGGTDPENGKNKRLLEIFNGWCDNVVDLINATDEEAILRRDIYDRPPTFNWGKGRVTLLGDSVHAMQPNLGQGGCMAIEDGYQLAVELEKSWQESAKSGTPMDIVSSLRRYEKERILRVSVIHGLARMAAIMATTYRPYLGVGLGPLSFLTKLRIPHPGRVGGRFFIKYGMPLMLSWVLGGNSTKLEGRPLSCRLSDKANDQLRRWFEDDDALEQAMGGEWYLLPTSSGDSQPIRLIRDEKKSLSIGSRSDPSNSTASLALPLPQISENHATITCKNKAFYVTDNGSEHGTWITDNEGRRYRVPPNFPVRFHPSDAIEFGSDKKAVFRVKVLSTLPYESARGGPQILQAA</w:t>
            </w:r>
          </w:p>
        </w:tc>
      </w:tr>
      <w:tr w:rsidR="00E44679" w:rsidRPr="00E340F8" w14:paraId="628866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A36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0874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39|TPP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5A9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SNHKSSVLKDPSPSVNQSRLGVSSRFMMSQWKKPAKLDDVRSNGWLDAMISSSPPRKKLVKDFNVEVAPEDDFAQRAWMVKYPSAISSFAHIAAQAKKKKIAVFLDYDGTLSPIVDDPDRAIMSDAMRSAVKDVASYFPTAIISGRSRDKVYQLVGLTELYYAGSHGMDIMTSSDGPNCFKSTDQQGKEVNLFQPAREFIPVIDEVFRTLVEKMKDIKGAKVENHKFCASVHYRNVDEKDWPIIAQRVHDHLKQYPRLRLTHGRKVLEVRPVIDWNKGRAVEFLLESLGLSNKDDLLPIYIGDDTTDEDAFKVLRDGNRGFGILVSSIPKESNAFYSLRDPSEVKKFLKTLVKWAKLEKNSTGF</w:t>
            </w:r>
          </w:p>
        </w:tc>
      </w:tr>
      <w:tr w:rsidR="00E44679" w:rsidRPr="00E340F8" w14:paraId="1D6C52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D2C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DD46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387|TPS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2B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AHDTIKSLTGDASNSRRLIVVSNRLPITIKRKDNGTYDFSMSSGGLVSALSGLKKLMTFQWLGWCGQEIPEDEKPMIIQRLQDECSAIPVFLDDETADRHYNGFSNSILWPLFHYHPGEINFDEENWEAYRAANYAFAEAIVKNLQDGDLIWVQDYHLMVLPQMLRELIGDKFKDIKIGFFLHTPFPSSEIYRVLPVRNEILEGVLNCDLVGFHTYDYARHFLSACSRILNLSTLPNGVEYNGQMVSVGTFPIGIDPEKFSDALKSDVVKDRIASIERRLQGVKVIVGVDRLDYIKGVPQKFHAFEVFLEQYPEWVGKVVLVQVAVPSRQDVEEYQNLRAVVNELVGRINGRFGTVEYTPIHFLHKSVRFEELVALYNVSDVCLITSTRDGMNLVSYEYICTQQERHGALILSEFAGAAQSLNGSIVINPWNTEELANSIHDALTMPEKQREANENKLFRYVNKYTSQFWGQSFVGELQRIQHYSHPHPRRTNPILRTKSAQVLSMNSSS</w:t>
            </w:r>
          </w:p>
        </w:tc>
      </w:tr>
      <w:tr w:rsidR="00E44679" w:rsidRPr="00E340F8" w14:paraId="08E5A3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B32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1B0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68|TUAG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B92C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WKPLVSVITPSYNARDYIEDTVHSVLDQSHPHWEMIIVDDCSTDGTRDILQQYEKIDERIHVVYLEENSGAAVARNKALERAQGRYVAFLDSDDKWKKDKLEKQLEFMMERSCAFSFTGYSLMAQDGTPLDKFIHAPESLTYDDALKNTIIGCLTVMIDREQTGQIQMPNIRTRQDLATWLSLLKKGFTAYGMNECLAEYRLVNNSISSNKWKAAKKTWFVYREIERLHFMKATWCFVQYAKNAVKKRL</w:t>
            </w:r>
          </w:p>
        </w:tc>
      </w:tr>
      <w:tr w:rsidR="00E44679" w:rsidRPr="00E340F8" w14:paraId="11A2FA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CB8A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98E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67|UN02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9F12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YSAPTRDNVFEL</w:t>
            </w:r>
          </w:p>
        </w:tc>
      </w:tr>
      <w:tr w:rsidR="00E44679" w:rsidRPr="00E340F8" w14:paraId="4058D9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E2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084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U84|UDA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8C67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FPAFSILLISFFSLLSVVTTKTQYWCHGDGVLNNQHTCRFFTIVIDAGSTGTRLHLYKFIHDPAIASHGMPFKVEKEIFQEVKPGLSSFAKSPSSAADSLEPLLQRARKEVPHFMWEKTPITLKATAGLRLLPGDMADDILESVEERIFNSGFFAAFPDAVNVMPGSDEGVYSWFTLNILLETLFTDEPTVGHKPAAHRSVAAFDLGGGSTQLTYWPNNEAVFSEHVGYERDIDFFGHHIRLFTHSFLGNGLIAARLNILQLETDNEIESTHQLITSCMPEGYQLTEWEYALKFWNINGSSSHSFESCYGTTKNFVESSEIMHLRELKGSPVYLFSYFFDRALNSGLVKGNEGGKIELRQFKEAAEIACRREKTEIDDGSHWMPWQCLDLTYIYSLLRDGYQFEDNQPLVLAKKIKGMEVSWGQGLAFATANEFQLTEGAIKTALSSEPNSTVVDQIFDLVYSGTNQVLSYFNIISV</w:t>
            </w:r>
          </w:p>
        </w:tc>
      </w:tr>
      <w:tr w:rsidR="00E44679" w:rsidRPr="00E340F8" w14:paraId="17DDFB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9FAA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648E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568|YTFE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ACB6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EKPTCPRGLAAELSAILEELTQHMYKEEQILFPMIQRGMGSQASGPIFVMEAEHDAVGQQLDVVKQLTQNVTPPEGACNTWRALYTGINEFITDLMEHIHLENNLLFPRALRGE</w:t>
            </w:r>
          </w:p>
        </w:tc>
      </w:tr>
      <w:tr w:rsidR="00E44679" w:rsidRPr="00E340F8" w14:paraId="1CD93C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97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ACF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D1E7|ZC12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389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PCGTKPVQESNPTMSLWSLEDRHSSQGRPQPDQDPVAKEAPTSELQMKVDFFRKLGYSSSEIHSVLQKLGVQADTNTVLGELVKHGSATERECQALTAPSPQPPLVPRGGSTPKPSTLEPSLPEEDREGSDLRPVVIDGSNVAMSHGNKEVFSCRGILLAVNWFLERGHTDITVFVPSWRKEQPRPDVPITDQHILRELEKKKILVFTPSRRVGGKRVVCYDDRFIVKLAFESDGVVVSNDTYRDLQGERQEWKRFIEERLLMYSFVNDKFMPPDDPLGRHGPSLDNFLRKKPLPSEHRKQPCPYGKKCTYGIKCRFFHPERPSRPQRSVADELRANALLSPPRTPVKDKSSQRPSPASQSSSVSLEAEPGSLDGKKLGARSSPGPHREGSPQTCAPAGRSLPVSGGSFGPTEWLAHTQDSLPYTSQECLDSGIGSLESQMSELWGVRGGSPGESGPTRGPYAGYHSYGSKVPAAPSFSPFRPAMGAGHFSVPTDYVPPPPTYPSREYWSEPYPLPPPTPVLQEPQRPSPGAGGGPWGRVGDLAKERAGVYTKLCGVFPPHLVEAVMRRFPQLLDPQQLAAEILSYKSQHLSE</w:t>
            </w:r>
          </w:p>
        </w:tc>
      </w:tr>
      <w:tr w:rsidR="00E44679" w:rsidRPr="00E340F8" w14:paraId="3A85797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EC74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401F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489|XBP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0E5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YPAFSINSDTVHLTDNPLDDYQRLYLVSVLDRDSPPASFSAGLNIRKVNYKSSIAAQFTHPNFIISARDAGNGEEAAAQNVLNCFEYQFPNLQTIQSLVHEQTLLSQLASSATPHSALHLHDKNILMGKIILPSRSNKTPVSASPTKQEKKALSTASRENATSSLTKNQQFKLTKMDHNLINDKLINPNNCVIWSHDSGYVFMTGIWRLYQDVMKGLINLPRGDSVSTSQQQFFCKAEFEKILSFCFYNHSSFTSEESSSVLLSSSTSSPPKRRTSTGSTFLDANASSSSTSSTQANNYIDFHWNNIKPELRDLICQSYKDFLINELGPDQIDLPNLNPANFTKRIRGGYIKIQGTWLPMEISRLLCLRFCFPIRYFLVPIFGPDFPKDCESWYLAHQNVTFASSTTGAGAATAATAAANTSTNFTSTAVARPRQKPRPRPRQRSTSMSHSKAQKLVIEDALPSFDSFVENLGLSSNDKNFIKKNSKRQKSSTYTSQTSSPIGPRDPTVQILSNLASFYNTHGHRYSYPGNIYIPQQRYSLPPPNQLSSPQRQLNYTYDHIHPVPSQYQSPRHYNVPSSPIAPAPPTFPQPYGDDHYHFLKYASEVYKQQNQRPAHNTNTNMDTSFSPRANNSLNNFKFKTNSKQ</w:t>
            </w:r>
          </w:p>
        </w:tc>
      </w:tr>
      <w:tr w:rsidR="00E44679" w:rsidRPr="00E340F8" w14:paraId="605DD2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9128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D4A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9|YOH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0D0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ILWAVLIIFLIGLLVVTGVFKMIF</w:t>
            </w:r>
          </w:p>
        </w:tc>
      </w:tr>
      <w:tr w:rsidR="00E44679" w:rsidRPr="00E340F8" w14:paraId="54BA59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55BE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67E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UC3|YTFE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492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725B67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069C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AF6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K76|YTFE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664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KNVTPPPEACTTWKAMYNGINEMIDDLMEHISLENNVLFPRALAGE</w:t>
            </w:r>
          </w:p>
        </w:tc>
      </w:tr>
      <w:tr w:rsidR="00E44679" w:rsidRPr="00E340F8" w14:paraId="185338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AA1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4D2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601|Y4029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77C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HLPELSKQEPSANTLVDNYRAKGEDLENSHHNNESRLAEGVHYDRNKAPALQEREKASTEKVNVEGGGASSSMVDNIRRGNPSGVA</w:t>
            </w:r>
          </w:p>
        </w:tc>
      </w:tr>
      <w:tr w:rsidR="00E44679" w:rsidRPr="00E340F8" w14:paraId="0C76899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A3DA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0097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BX2|YTFE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AC0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EKPTCPRGLAAELSAILEELTQHMYKEEQILFPMIQRGMGSQASGPIFVMEAEHDAVGQQLDVVKQLTQNVTPPEGACNTWRALYTGINEFITDLMEHIHLENNLLFPRALRGE</w:t>
            </w:r>
          </w:p>
        </w:tc>
      </w:tr>
      <w:tr w:rsidR="00E44679" w:rsidRPr="00E340F8" w14:paraId="3CAB5B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96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A159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970|YTTP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E6C8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STKDKIIESAVMLFNQKGFSGTSVREIAKSADVNVAHISYYFKGKGGLMEHLVSEFYEGYSKTLETAASNISTQSTQEQLLQLVFDILSYQHNHRQLTRFVYREVTIDSTLIREIMSTYLMKEKYIFQLIIEEGEKQREYLTLPLPHFILQLKSLLMMPYLQPQYISEVLYMQPHEPYFYKMYFEEIKIWIRSVFRTGDVALTN</w:t>
            </w:r>
          </w:p>
        </w:tc>
      </w:tr>
      <w:tr w:rsidR="00E44679" w:rsidRPr="00E340F8" w14:paraId="7F9DE08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75D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1A3A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D00|SUV3M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C8A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AAALLRRRALYSALASPSWLHDTSSCYICSISGTHSLVNHPNLRLQRGYHNSGKFDLTDLTHPHIWYPNAREKKRNVFLHVGPTNSGKTHNALKRLEASSSGVYCGPLRLLAREVAQRLNKANVPCNLITGQEREEIEGAKHSSVTVEMADMTTEYQCAVIDEIQMVGCRSRGFSFTRALLGLCSDELHVCGDPAVVPLIQRILEPTGDVVTVQYYERLSPLVPLKTTLGSFSNIKAGDCVVTFSRRSIYMLKRRIEMGGKHLCSVVYGSLPPETRTKQATMFNDQDSNLNVLVASDAIGMGLNLNISRIIFSTLEKFDGICNRELTVAEIKQIAGRAGRYGSKFPVGEVTCLNSDHLPLLHSALKSPSPIIERAGLFPTFDVLSLYSRLHGTDFFQPILERFLDKAKLSPDYFIADCEDMLKVAAIVDELPLGLYDKYLFCLSPVDIRDDISTKGLIQFAENYAKKGIVRLKEIFTPGTLQVPKSHNQLKELESIHKVLELYVWLSFRLEDSYPDRELAASQKSICSMLIEEYLERSGWQQNGRKDFLQKPKRLHQEYDASQLRKYFQEIDVRSK</w:t>
            </w:r>
          </w:p>
        </w:tc>
      </w:tr>
      <w:tr w:rsidR="00E44679" w:rsidRPr="00E340F8" w14:paraId="362CA0D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BA9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FE55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VQ8|WAR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2CC2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TTPEKGSVDSVSPSASNGSNTNNPLNNSSPQPLKSNESDKKPKVTRRSVACKSCHSLKVKCTPSDPNNPSAPCVRCINANRICEIDLNQTRKRRKKSEILEAKRQAGQSLPEHKKEKNTPTQSGYNSSENYSSSINNANDSSLTSRYQSPMTFDPTSPMVFRPQASSAVPPISSNLNPQSAAPTPIPTSGIPPQLPSPHESAILRGNTTSPTSKDDEINQLKQRVRFLETELANKRLLANKKGFSNDSPTDLQSPPFVSKFDLESEISILAESSARLTDLTNQLNEAASRRIQLVSAKKPVDLISKGVITVAEAEERLKLYREQIYGRHPLIAIPDNMHAIEFSQSQPFLFNSIMSACNLITKNADKDVVLAIDNEAMTSVAVEVMVVGTKSVELVKAFSVLCLYYNSPELFKQRRYHMLNTICVSLLHDVGIFARPTYSYNQADGTLKQDASSKDKGNDEYRELVLITYFVTVSTCLVLRRSIYARWTPYVEECCSLLENSSQEKHRRLALFARMNNKLDKIHHIVHAPEMPGQKSGVSQYVIQELQRLLSDLKLKIKDNQYSLLSYYYSIEAYLHEPILTKVFKSDTELDGKAMKSIRYCTSSCLNALDEYSKLTPDQIALLPFPFGSRIMYTAGMLLRLRYLILSLPSHIDKELVPKRAVTSIQCVSKLVEQANILNPHNHYLTKMRLVLQLFIQTYATQVLELLSKNGNTPQNFKPDESETQQLRALAREYNDIRKVSKVSLVSDTRSAEPLDVLSYAATFRRENNDKPSAVAGSLRKSFSENDQAIKTPSQCGQFVSANNTPVPQVINSPPISQTNVPVLHQSQSIINGNNRNSAPLAFNNTTTPSLHQFGDVLPPSSMPQPDYRQFRLPSISNTVHYSSNPRLNANLANPDQLENSYQVLNDEFWSNLLSTDSTDRINFTSNNFNGNTSNDEVFFMNN</w:t>
            </w:r>
          </w:p>
        </w:tc>
      </w:tr>
      <w:tr w:rsidR="00E44679" w:rsidRPr="00E340F8" w14:paraId="4FBF9F8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2394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FE18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F41|WHIB3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0988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PEQLPGPNADIWNWQLQGLCRGMDSSMFFHPDGERGRARTQREQRAKEMCRRCPVIEACRSHALEVGEPYGVWGGLSESERDLLLKGTMGRTRGIRRTA</w:t>
            </w:r>
          </w:p>
        </w:tc>
      </w:tr>
      <w:tr w:rsidR="00E44679" w:rsidRPr="00E340F8" w14:paraId="0FEF2C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590E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9AF2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506|YTF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457D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58E0DF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8AD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9566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DV9|YTFE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9BBE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63AA67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F776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8BAA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UU9|SODM2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2B3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NGKLEIVTTPNQDNPLTEGKTPILLFDVWEHAYYLKYQNKRPDYMTAFWNIVNWKKVDELYQAAK</w:t>
            </w:r>
          </w:p>
        </w:tc>
      </w:tr>
      <w:tr w:rsidR="00E44679" w:rsidRPr="00E340F8" w14:paraId="094E9BD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584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7090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6Q3|SODM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70E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ATDALEPHIDKQTMEIHHDKHHNTYVTKLNSAVEGTDLESKSIEEIVANLDSVPEDIQTAVRNNGGGHLNHSLFWELLTPNSEEKGTVVDKIKEQWGSLDEFKKEFADKAAARFGSGWAWLVVNNGQLEIVTTPNQDNPLTEGKTPILGLDVWEHAYYLKYQNKRPDYISAFWNVVNWEKVDELYNATK</w:t>
            </w:r>
          </w:p>
        </w:tc>
      </w:tr>
      <w:tr w:rsidR="00E44679" w:rsidRPr="00E340F8" w14:paraId="232EAF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BC8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7B9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XZ6|SODM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F099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GFDALEPHIDKQTMEIHHDKHHNTYVTKLNAAVEGTDLESKSIEEIVANLDSVPENIQTAVRNNGGGHLNHSLFWELLTPNSEEKGTVVDKIKEQWGSLDAFKEEFADKAAARFGSGWAWLVVNNGNLEIVTTPNQDNPLTEGKTPILGLDVWEHAYYLKYQNKRPDYISAFWNVVNWEKVDELYNAAK</w:t>
            </w:r>
          </w:p>
        </w:tc>
      </w:tr>
      <w:tr w:rsidR="00E44679" w:rsidRPr="00E340F8" w14:paraId="129204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144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2FD7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V13|SUT3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7AD0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EDYTFPQGAEELHRRHHTVEAPQPQPFLKSLQYSVKETLFPDDPFRQFKNQNASRKFVLGLKYFLPIFEWAPRYNLKFFKSDLIAGITIASLAIPQGISYAKLANLPPILGLYSSFVPPLVYAVLGSSRDLAVGTVAVASLLTGAMLSKEVDAEKDPKLYLHLAFTATFFAGVLEASLGIFRLGFIVDFLSHATIVGFMGGAATVVSLQQLKGIFGLKHFTDSTDVISVMRSVFSQTHEWRWESGVLGCGFLFFLLSTRYFSIKKPKFFWVAAMAPLTSVILGSLLVYFTHAERHGVQVIGDLKKGLNPLSGSDLIFTSPYMSTAVKTGLITGIIALAEGVAVGRSFAMFKNYNIDGNKEMIAFGMMNIVGSFTSCYLTTGPFSRSAVNYNAGCKTAMSNIVMAIAVMFTLLFLTPLFHYTPLVVLSAIIISAMLGLIDYQAAIHLWKVDKFDFLVCMSAYVGVVFGSVEIGLVVAVAISIARLLLFVSRPKTAVKGNIPNSMIYRNTEQYPSSRTVPGILILEIDAPIYFANASYLRERIIRWIDEEEERVKQSGESSLQYIILDMSAVGNIDTSGISMMVEIKKVIDRRALKLVLSNPKGEVVKKLTRSKFIGDHLGKEWMFLTVGEAVEACSYMLHTFKTEPASKNEPWNNV</w:t>
            </w:r>
          </w:p>
        </w:tc>
      </w:tr>
      <w:tr w:rsidR="00E44679" w:rsidRPr="00E340F8" w14:paraId="4C0699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B42F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908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070|THS2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E407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IRNAQRAKGPATILAIGTATPDHCVYQSDYADYYFRVTKSEHMTALKKKFNRICDKSMIKKRYIHLTEEMLEEHPNIGAYMAPSLNIRQEIITAEVPKLGKEAALKALKEWGQPKSKITHLVFCTTSGVEMPGADYKLANLLGLEPSVRRVMLYHQGCYAGGTVLRTAKDLAENNAGARVLVVCSEITVVTFRGPSEDALDSLVGQALFGDGSAAVIVGSDPDISIERPLFQLVSAAQTFIPNSAGAIAGNLREVGLTFHLWPNVPTLISENIEKCLTQAFDPLGISDWNSLFWIAHPGGPAILDAVEAKLNLDKKKLEATRHVLSEYGNMSSACVLFILDEMRKKSLKGERATTGEGLDWGVLFGFGPGLTIETVVLHSIPMVTN</w:t>
            </w:r>
          </w:p>
        </w:tc>
      </w:tr>
      <w:tr w:rsidR="00E44679" w:rsidRPr="00E340F8" w14:paraId="2EFC23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A7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7DFA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CS2|YTFE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F6D2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2F9BB6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E0B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83C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8I9|YTFE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8B3C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087E1D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A36D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A9F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598|TIP1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CD4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INRIAIGTPGEASRPDAIRAAFAEFFSMVIFVFAGQGSGMAYGKLTGDGPATPAGLVAASLSHAFALFVAVSVGANVSGGHVNPAVTFGAFIGGNITLLRAILYWIAQLLGAVVACLLLKVSTGGMETAAFSLSYGVTPWNAVVFEIVMTFGLVYTVYATAVDPKKGDIGIIAPLAIGLIVGANILVGGAFDGASMNPAVSFGPAVVSWIWTNHWVYWVGPFIGAAIAAIVYDTIFIGSNGHEPLPSNDF</w:t>
            </w:r>
          </w:p>
        </w:tc>
      </w:tr>
      <w:tr w:rsidR="00E44679" w:rsidRPr="00E340F8" w14:paraId="6B82CDA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49C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2566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9S4|TPP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DC6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NVIVSDRKPILGLKTITVSVSNSPLFSNSFPTYFNFPRRKLLKLLEAADKNNLVVAPKITSMIDSMRDSSPTRLRSSSYDSVSDNDDKTSWIVRFPSALNMFDEIVNAAKGKQIVMFLDYDGTLSPIVEDPDKAFITHEMREVVKDVASNFPTAIVTGRSIEKVRSFVQVNEIYYAGSHGMDIEGPTNENSNGQSNERVLFQPAREFLPMIEKVVNILEEKTKWIPGAMVENNKFCLSVHFRRVDEKRWPALAEVVKSVLIDYPKLKLTQGRKVLEIRPTIKWDKGQALNFLLKSLGYENSDDVVPVYIGDDRTDEDAFKVLRERGQGFGILVSKVPKDTNASYSLQDPSQVNKFLERLVEWKRKTVGEE</w:t>
            </w:r>
          </w:p>
        </w:tc>
      </w:tr>
      <w:tr w:rsidR="00E44679" w:rsidRPr="00E340F8" w14:paraId="0AEFDC3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17B6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C57B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GC7|ZEP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116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TPFCYSINPSPSKLDFTRTHVFSPVSKQFYLDLSSFSGKPGGVSGFRSRRALLGVKAATALVEKEEKREAVTEKKKKSRVLVAGGGIGGLVFALAAKKKGFDVLVFEKDLSAIRGEGKYRGPIQIQSNALAALEAIDIEVAEQVMEAGCITGDRINGLVDGISGTWYVKFDTFTPAASRGLPVTRVISRMTLQQILARAVGEDVIRNESNVVDFEDSGDKVTVVLENGQRYEGDLLVGADGIWSKVRNNLFGRSEATYSGYTCYTGIADFIPADIESVGYRVFLGHKQYFVSSDVGGGKMQWYAFHEEPAGGADAPNGMKKRLFEIFDGWCDNVLDLLHATEEEAILRRDIYDRSPGFTWGKGRVTLLGDSIHAMQPNMGQGGCMAIEDSFQLALELDEAWKQSVETTTPVDVVSSLKRYEESRRLRVAIIHAMARMAAIMASTYKAYLGVGLGPLSFLTKFRVPHPGRVGGRFFVDIAMPSMLDWVLGGNSEKLQGRPPSCRLTDKADDRLREWFEDDDALERTIKGEWYLIPHGDDCCVSETLCLTKDEDQPCIVGSEPDQDFPGMRIVIPSSQVSKMHARVIYKDGAFFLMDLRSEHGTYVTDNEGRRYRATPNFPARFRSSDIIEFGSDKKAAFRVKVIRKTPKSTRKNESNNDKLLQTA</w:t>
            </w:r>
          </w:p>
        </w:tc>
      </w:tr>
      <w:tr w:rsidR="00E44679" w:rsidRPr="00E340F8" w14:paraId="25D134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E00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5D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517|RADA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EC42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PKRAFVCNECGADYPRWQGQCSACHAWNTITEVRLAASPTVARNERLSGYAGSAGVSKVQKLSDISLEELPRFSTGFKEFDRVLGGGVVPGSAILIGGNPGAGKSTLLLQTLCKLAEQMKTLYVTGEESLQQVAMRAHRLGLPTANLNMLSETSIEQICLIAEEEQPKLMVIDSIQVMHMADIQSSPGSVAQVRETAAYLTRFAKTRGVAIVMVGHVTKDGSLAGPKVLEHCIDCSVLLDGDADSRFRTLRSHKNRFGAVNELGVFAMTEQGLREVSNPSAIFLSRGDEVTSGSSVMVVWEGTRPLLVEIQALVDHSMMANPRRVAVGLEQNRLAILLAVLHRHGGLQMSDQDVFVNVVGGVKVTETSADLALLLAMVSSLRDRPLPQDLVVFGEVGLAGEIRPVPSGQERISEAAKHGFRRAIVPAANVPKKPPEGMLVFGVKKLADALSVFDDL</w:t>
            </w:r>
          </w:p>
        </w:tc>
      </w:tr>
      <w:tr w:rsidR="00E44679" w:rsidRPr="00E340F8" w14:paraId="091B3F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DBC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6DF0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266|RADA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A918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PKTAYVCNDCGAEFSRWQGQCSACKAWNTITEVRLISTAKSKNDRFSGYAGETQAKIQTLSEISLQETPRFSSGFSELDRVLGGGIVPGSAILIGGHPGAGKSTLLLQVMCGLAKNMTALYVTGEESLQQVAMRASRLGLPSDQLKMLSETSVEQICNLADQLKPQIIVVDSIQVMHLADIQSSPGSVAQVRECASFLTRYAKTRQVAIIMVGHVTKDGTLAGPKVLEHAIDCSLLLEGEADSRYRTLRSHKNRFGAVNELGVFGMTEQGLREVKNPSAIFLSRGDEITSGSSVMVLWEGTRPLLVEIQALVDHSMLANPRRVAVGLEQNRLALLLAVLHRHGGLQMADQDVFVNVVGGVKVSETSADLALLLALISSFRNRPLPQDLVIFGEVGLAGEIRPVPSGQERISEAAKHGFKRAIVPFGNKPKSAVENMQVFTVKKLTDALAVLDNL</w:t>
            </w:r>
          </w:p>
        </w:tc>
      </w:tr>
      <w:tr w:rsidR="00E44679" w:rsidRPr="00E340F8" w14:paraId="6769E4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94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52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6963|RADA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7EBE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KRMYGCTECGATFPKWAGQCADCGAWNTLVETVVEAAPSGSGRGGWAGQQANLKTLAEVSVEEMPRFTTGSTELDRVLGGGLVDGSVVLIGGDPGIGKSTILLQTLCNLASRVPALYVTGEESQQQVAMRARRLSLPEDKLKVMTETSIETIIATARQEQPRVMVIDSIQTIFTEQLQSAPGGVAQVRESAAMLVRYAKQSGTAIFLVGHVTKEGALAGPRVLEHMVDTVLYFEGESDGRLRLLRAVKNRFGAVNELGVFGMTDKGLKEVSNPSAIFLTRAQEAVPGSVVMATWEGSRPMLVEVQALVDTSHLANPRRVTLGLDQNRLAMLLAVLHRHGGIPTYDQDVFLNVVGGVKVLETASDLALMAAVMSSLRNRPLPHDLLVFGEVGLSGEVRPVPSGQERLKEAGKHGFKRAIVPLGNAPKEAPAGLQVIAVTRLEQALDALFE</w:t>
            </w:r>
          </w:p>
        </w:tc>
      </w:tr>
      <w:tr w:rsidR="00E44679" w:rsidRPr="00E340F8" w14:paraId="1A431FE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AB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A22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77|REL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20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FLDFDERALKEWRKLGSTVREQLKKKLVEVLESPRIEANKLRGMPDCYKIKLRSSGYRLVYQVIDEKVVVFVISVGKRERSEVYSEAVKRIL</w:t>
            </w:r>
          </w:p>
        </w:tc>
      </w:tr>
      <w:tr w:rsidR="00E44679" w:rsidRPr="00E340F8" w14:paraId="06F14B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B8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5675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0T5|RDUF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F8E8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TPTTPTTTTPITASYWCYSCTRFVSVWADQGTTTVGSVACPHCDGGFIEQINDSSSAATELTIPASTEVRSINNNRRSVIRRRRSGRRPSFNPVIVLQGGAGEREEGEEGDAARDRRAFEFYYDDGSGSGLRPLPDSVSEILMGSGFERLLEQLSQIEASATGIGRSGNPPASKSAIESLPRVEISDCHIGSEANCAVCTEIFETETEAREMPCKHLFHDDCIVPWLSIRNSCPVCRFELPSEPNRRSNNNEEDNAVGMTIWRLPGGGFAVGRFNAAMRDGERVLPVVLTEMDGGGIGNSQDGPRRISWVRSHGTLESDSNGTGSGSGSGGRLRRMVRGMVSLMRRVRPNRSSSSSSAAISTSSDNLDLNIEVESRVLDRSNSVMRRYFRRNRSNRDSSSSVLH</w:t>
            </w:r>
          </w:p>
        </w:tc>
      </w:tr>
      <w:tr w:rsidR="00E44679" w:rsidRPr="00E340F8" w14:paraId="56CBB5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DC7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DAA8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379|RCL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8FB2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LSRLLMLNAPQGTIDKNCVLGSDWQLPHGAGELSVIRWHALTQGAAKLEMPTGEIFTLRPGNVVLLPQNSAHRLSHVDNESTCIVCGTLRLQHSARYFLTSLPETLFLAPVNHSVEYNWLREAIPFLQQESRSAMPGVDALCSQICATFFTLAVREWIAQVNTEKNILSLLLHPRLGAVIQQMLEMPGHAWTVESLASIAHMSRASFAQLFRDVSGTTPLAVLTKLRLQIAAQMFSRETLPVVVIAESVGYASESSFHKAFVREFGCTPGEYRERVRQLAP</w:t>
            </w:r>
          </w:p>
        </w:tc>
      </w:tr>
      <w:tr w:rsidR="00E44679" w:rsidRPr="00E340F8" w14:paraId="36F1BA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F22A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4729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VM4|RPN4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94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LAILPQLKRTITDIMDEELYQSPSSPNSMTSFPSGTGNLMSNTNHNTFNQSNNTPFNMNYNHISNRNSINSSPNLSATTFNNANNLGNVLNIPDSFLEQLASQDYIDHLKSQQQQEQAFENPDDIYVQDVHENQVNPFNDYGNPDSFIRAQEQQSQLPQPQQPISQQDKQRPQSQQQQATKAPLPQAFPTRRRRKITLLNDIGGSSTRKKHFDEDYLLYNPDISPGHIVTDCSLDSSLVIPPNSNELFLTESESPEFANDIIPGYENDYLFLDDDDEQIEEDVSDDEGDNYFQVDEDFDDYLMNNNGYDGYPTFNNYESSGNNTDIINNNNNIVDETISDANSNSELEVVFDQPKEVSPSAISPASPDSDDMMIDVEDETEIADATAAKEEINKKHSKSGKKESKSQKENQLTTTTKSKKHSHGISGAEITLNNPNHQCNLINPSTGEPCNKQFSRPYDLIRHQDTIHASMKKIFRCVICEGRLNGGPGNGKEKTFSRGDALSRHIKIKHGLVGQDALDLINEAKENVEYIPV</w:t>
            </w:r>
          </w:p>
        </w:tc>
      </w:tr>
      <w:tr w:rsidR="00E44679" w:rsidRPr="00E340F8" w14:paraId="27E8DA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811B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FBA5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WN5|RZ1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FD5D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KEGSRIFVGGLSPEVTDRDLERAFSRFGDILDCQIMLERDTGRSRGFGFITFADRRAMDESIREMHGRDFGDRVISVNRAEPKLGRDDGESHGSRGGRDSGYSIAGKGSFGGGGGGGGRVGEDECFKCGRVGHWARDCPSAGGGRGGPVGGFSSRASAYGGSDGRVDRYADRDRYVDRERYIDDRYDGAARYGARDRFDSREAYIPRDRYASDRYAAPADRFAGGDRYSRGSDRYPPGSYDKARSFERDIAPSAGSDRYGGGRAGGPIRGGGEEGRGFRSRAGAPYERPSRSGGGGAYPSSSTFDRY</w:t>
            </w:r>
          </w:p>
        </w:tc>
      </w:tr>
      <w:tr w:rsidR="00E44679" w:rsidRPr="00E340F8" w14:paraId="193151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E76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F66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ZEW7|SBMC_EDW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7DC6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KIESLAAQPLFALRVQGPFAQSLGPGFERLMAWSTRHGLQGQWMALYYDNPREVAPEALRADVALTTATTALPSDGEASGIRWDTLAGGLYALAQVRVIDNDFATPWVALFDQALPASGYRPDGGPCFERYLSDGRASGEWLLELGVPVRKS</w:t>
            </w:r>
          </w:p>
        </w:tc>
      </w:tr>
      <w:tr w:rsidR="00E44679" w:rsidRPr="00E340F8" w14:paraId="6908A1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1E2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2780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N27|SBMC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8817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IIEKQPQQIVSIRVVGPYHETIPKGFDQLSSLYTQYQIPGKDWLVLYWDNPETNPPAELRADVSLSVADDYVLPPELSDHLQLQVIPAGLYAVYHTRVSDDDYAKAWGELYNQHLPQSGYRPTEGACYEVYLNDGRADGYFDIDIYQSVEKDQ</w:t>
            </w:r>
          </w:p>
        </w:tc>
      </w:tr>
      <w:tr w:rsidR="00E44679" w:rsidRPr="00E340F8" w14:paraId="4FFB7F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2B5D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9D44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7U6|SCDA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0B3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IVIDYPKAADIFRSVGIDFCCGGQVSIEAASLEKKNVDLNELLQRLNDVEQTNTPGSLNPKFLNVSSLIQYIQAAYHEPLREEFKNLTPYVTKLSKVHGPNHPYLVELKETYDTFKSGMLEHMQKEDDVDFPKLIKYEQGEVVNDINTVIDDLVSDHIATGQLLVKMSDLTSSYEPPIEACGTWRLVYQRLKALEVLTHEHVHLENHVLFKKVS</w:t>
            </w:r>
          </w:p>
        </w:tc>
      </w:tr>
      <w:tr w:rsidR="00E44679" w:rsidRPr="00E340F8" w14:paraId="029EFB7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59BB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778D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9098|SODM1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8B9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205C155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21D0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4601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707|SKN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BE0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SSRRQRSTSATRRDDKRRRRQCFSSVADDEEETTSIYGVSSIFIWILATSSLILVISSPSSNTSIQSSSYDRITTKHLLDNISPTFKMYTDSNNRNFDEVNHQHQQEQDFNGQSKYDYPQFNRPMGLRWRDDQRMMEYFMSNGPVETVPVMPILTEHPPASPFGRGPSTERPTTSSRYEYSSPSLEDIDLIDVLWRSDIAGEKGTRQVAPADQYECDLQTLTEKSTVAPLTAEENARYEDLSKGFYNGFFESFNNNQYQQKHQQQQREQIKTPTLEHPTQKAELEDDLFDEDLAQLFEDVSREEGQLNQLFDNKQQHPVINNVSLSEGIVYNQANLTEMQEMRDSCNQVSISTIPTTSTAQPETLFNVTDSQTVEQWLPTEVVPNDVFPTSNYAYIGMQNDSLQAVVSNGQIDYDHSYQSTGQTPLSPLIIGSSGRQQQTQTSPGSVTVTATATQSLFDPYHSQRHSFSDCTTDSSSTCSRLSSESPRYTSESSTGTHESRFYGKLAPSSGSRYQRSSSPRSSQSSIKIARVVPLASGQRKRGRQSKDEQLASDNELPVSAFQISEMSLSELQQVLKNESLSEYQRQLIRKIRRRGKNKVAARTCRQRRTDRHDKMSHYI</w:t>
            </w:r>
          </w:p>
        </w:tc>
      </w:tr>
      <w:tr w:rsidR="00E44679" w:rsidRPr="00E340F8" w14:paraId="7C088F5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ABB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DB4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688|TPS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526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AQDNSPKKRQRIINCVTQLPYKIQLGESNDDWKISATTGNSALFSSLEYLQFDSTEYEQHVVGWTGEITRTERNLFTREAKEKPQDLDDDPLYLTKEQINGLTTTLQDHMKSDKEAKTDTTQTAPVTNNVHPVWLLRKNQSRWRNYAEKVIWPTFHYILNPSNEGEQEKNWWYDYVKFNEAYAQKIGEVYRKGDIIWIHDYYLLLLPQLLRMKFNDESIIIGYFHHAPWPSNEYFRCLPRRKQILDGLVGANRICFQNESFSRHFVSSCKRLLDATAKKSKNSSNSDQYQVSVYGGDVLVDSLPIGVNTTQILKDAFTKDIDSKVLSIKQAYQNKKIIIGRDRLDSVRGVVQKLRAFETFLAMYPEWRDQVVLIQVSSPTANRNSPQTIRLEQQVNELVNSINSEYGNLNFSPVQHYYMRIPKDVYLSLLRVADLCLITSVRDGMNTTALEYVTVKSHMSNFLCYGNPLILSEFSGSSNVLKDAIVVNPWDSVAVAKSINMALKLDKEEKSNLESKLWKEVPTIQDWTNKFLSSLKEQASSNDDMERKMTPALNRPVLLENYKQAKRRLFLFDYDGTLTPIVKDPAAAIPSARLYTILQKLCADPHNQIWIISGRDQKFLNKWLGGKLPQLGLSAEHGCFMKDVSCQDWVNLTEKVDMSWQVRVNEVMEEFTTRTPGSFIERKKVALTWHYRRTVPELGEFHAKELKEKLLSFTDDFDLEVMDGKANIEVRPRFVNKGEIVKRLVWHQHGKPQDMLKGISEKLPKDEMPDFVLCLGDDFTDEDMFRQLNTIETCWKEKYPDQKNQWGNYGFYPVTVGSASKKTVAKAHLTDPQQVLETLGLLVGDVSLFQSAGTVDLDSRGHVKNSESSLKSKLASKAYVMKRSASYTGAKV</w:t>
            </w:r>
          </w:p>
        </w:tc>
      </w:tr>
      <w:tr w:rsidR="00E44679" w:rsidRPr="00E340F8" w14:paraId="7AE7FE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7085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B7B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W2|RMF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0063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QKRDRLERAHQRGYQAGIAGRSKEMCPYQTLNQRSQWLGGWREAMADRVVMA</w:t>
            </w:r>
          </w:p>
        </w:tc>
      </w:tr>
      <w:tr w:rsidR="00E44679" w:rsidRPr="00E340F8" w14:paraId="06F5F2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88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205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814|RNS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6F7C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RLCLLLLVACIAGAFAGDVIELNRSQREFDYFALSLQWPGTYCRGTRHCCSKNACCRGSDAPTQFTIHGLWPDYNDGSWPSCCYRSDFKEKEISTLMDGLEKYWPSLSCGSPSSCNGGKGSFWGHEWEKHGTCSSPVFHDEYNYFLTTLNLYLKHNVTDVLYQAGYVASNSEKYPLGGIVTAIQNAFHITPEVVCKRDAIDEIRICFYKDFKPRDCVGSQDLTSRKSCPKYVSLPEYTPLDGEAMVLKMPTEREAL</w:t>
            </w:r>
          </w:p>
        </w:tc>
      </w:tr>
      <w:tr w:rsidR="00E44679" w:rsidRPr="00E340F8" w14:paraId="70E49E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606B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003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574|RPS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1D8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PSKTTKLTKDEVDRLISDYQTKQDEQAQETLVRVYTNLVDMLAKKYSKGKSFHEDLRQVGMIGLLGAIKRYDPVVGKSFEAFAIPTIIGEIKRFLRDKTWSVHVPRRIKELGPRIKMAVDQLTTETQRSPKVEEIAEFLDVSEEEVLETMEMGKSYQALSVDHSIEADSDGSTVTILDIVGSQEDGYERVNQQLMLQSVLHVLSDREKQIIDLTYIQNKSQKETGDILGISQMHVSRLQRKAVKKLREALIEDPSMELM</w:t>
            </w:r>
          </w:p>
        </w:tc>
      </w:tr>
      <w:tr w:rsidR="00E44679" w:rsidRPr="00E340F8" w14:paraId="66DF9E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A951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B433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213|SBMC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329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EIRQEQKRKIAGFHMVGPWEHTVKQGFEQLMTWVDRQRIVPVEWIAVYYDNPDVVPAEKLRCDTVVSVAENFILPDNSEGVIVTAIEGGEYATAVARVEDRDFAKPWERFFDVLEQDSAYQIASAPCFETYLNNGMEDGYWDIEMYIPVQRK</w:t>
            </w:r>
          </w:p>
        </w:tc>
      </w:tr>
      <w:tr w:rsidR="00E44679" w:rsidRPr="00E340F8" w14:paraId="692563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306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CDD5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0|SAHS2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D04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LFVAVALFGVVAFAAAEKEWTGKTWLGSWASTDRAENWEAFVDALGLPSDQYPREVQRTIHTIYKQGDKYHHEVSIPSKNFKKAIEYTLGTETDVQHGPHTIKLKYTEDGEKLVADVQIPSKNKQIHDIYEVQGDTLTKTYKVGDVVAKRWFTREANPTA</w:t>
            </w:r>
          </w:p>
        </w:tc>
      </w:tr>
      <w:tr w:rsidR="00E44679" w:rsidRPr="00E340F8" w14:paraId="71F901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6064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0B04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324|SERPH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A53B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LLLGTLCLLAVALAAEVKKPLEAAAPGTAEKLSSKATTLAERSTGLAFSLYQAMAKDQAVENILLSPLVVASSLGLVSLGGKATTASQAKAVLSAEKLRDEEVHTGLGELLRSLSNSTARNVTWKLGSRLYGPSSVSFADDFVRSSKQHYNCEHSKINFRDKRSALQSINEWASQTTDGKLPEVTKDVERTDGALLVNAMFFKPHWDEKFHHKMVDNRGFMVTRSYTVGVTMMHRTGLYNYYDDEKEKLQMVEMPLAHKLSSLIILMPHHVEPLERLEKLLTKEQLKAWMGKMQKKAVAISLPKGVVEVTHDLQKHLAGLGLTEAIDKNKADLSRMSGKKDLYLASVFHATAFEWDTEGNPFDQDIYGREELRSPKLFYADHPFIFLVRDNQSGSLLFIGRLVRPKGDKMRDEL</w:t>
            </w:r>
          </w:p>
        </w:tc>
      </w:tr>
      <w:tr w:rsidR="00E44679" w:rsidRPr="00E340F8" w14:paraId="73C826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28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DD8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Y1G1|SHO1_CLAL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D70A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RMANFLGDPFAISTVSFGVIAWIVAIAGAGSSASDNFPRFTWWGLVYEILLIIMVFLLYLNNTIELYKFTLVGLLSVGFLYTTNSTNNLIYSSNSGNLCCAAGCILLSMLNFLWIVYFGGHPESPSNQFIDSFAMKSSYAQQLPSEKNDDHEFAVPRSASGSQGFGVSDSRHSQLTNSKSGYMSSSQLNGLENFSHTNVQNTGTVGASNPASMPNTVYNTNGTNTADSNFAVPVSTFRYKARALYSYDASPDDINEISFVKDEILEVDDIDGKWWQARRANGQVGICPSNYVKLLD</w:t>
            </w:r>
          </w:p>
        </w:tc>
      </w:tr>
      <w:tr w:rsidR="00E44679" w:rsidRPr="00E340F8" w14:paraId="042C46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68F7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07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DE38|SHO1_LACT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22D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PNRVEAKQMRDHPHRIHEFRLANLVTDPFAISSLSLALIAWIIAFAGSVVAASNSKKYPAFSWWGIVYQILLMVLVLILYCYDLIDYYKSFLSGALAVAFVYTTNSAAEMLYQDGSRMGAASAGVILLSMINIIWMFYFGSDNASPSNRWIDSYSLRGIRHSVLESSIAMSSRPPLVSRNVSKYSASPQMDLYNATPAPHSQGFYPDTHSQHYVSSTALNGFENAGPPTAPALHGNMGHGNNTSTFVTDTTNGNTETTMGDTLGLYSDAGDELTSFPYVAKALYTYTADSNDAYEVSFEQGEMLRVGDIEGRWWKAKRANGETGIIPSNYVELVGENSI</w:t>
            </w:r>
          </w:p>
        </w:tc>
      </w:tr>
      <w:tr w:rsidR="00E44679" w:rsidRPr="00E340F8" w14:paraId="0758FD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8B9E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63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25|SRPA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81A3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IRNRWFRWLAIALASLVASIGIATVGFAATGVTPDQVLSAIEGTFGVNVGQRRNHIKGTCAVGNFVATTEAKTYSRSPLFSGQSIPVVARFSLAGGNPKAPDTAKNPRGLGLQFQLPNNRFLNMALLNTPVFGVASPEGFYENILAIRPDPTTGKPDPEKVKAFREKYPENKAQAAFLASNNPPTSYANTSYFGLHAFKFINQTNQTRLVRWQFVPQDGEKRLTDAELQAAPANFLEQKLIERTQDSPVKWDFWITLGQPGDAEDNPTIAWPSDRQQVKVGTLTLTAASPQPGAACEGINYDPLVLSDGIEPTNDPVLQFRSGVYALSYSKRTRGL</w:t>
            </w:r>
          </w:p>
        </w:tc>
      </w:tr>
      <w:tr w:rsidR="00E44679" w:rsidRPr="00E340F8" w14:paraId="32B217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1006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E239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156|TIP1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BAFE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IRNIAVGSHQEVYHPGALKAALAEFISTLIFVFAGQGSGMAFSKLTGGGATTPAGLIAAAVAHAFALFVAVSVGANISGGHVNPAVTFGAFVGGNITLFRGLLYWIAQLLGSTVACFLLRFSTGGLATGTFGLTGVSVWEALVLEIVMTFGLVYTVYATAVDPKKGSLGTIAPIAIGFIVGANILVGGAFDGASMNPAVSFGPALVSWSWESQWVYWVGPLIGGGLAGVIYEVLFISHTHEQLPTTDY</w:t>
            </w:r>
          </w:p>
        </w:tc>
      </w:tr>
      <w:tr w:rsidR="00E44679" w:rsidRPr="00E340F8" w14:paraId="61EF4B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2C8E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CA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GP8|TPP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5069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DVVVSEMGIAAGAALPGGPAGPAGGLFACRSAAASMRQTYLDLAAAAVAARSASCTSWADAMRASSPTRSSRSASDVDEFTAWVRKHPSALSKFEEIAAKSRGKKIVMFMDYDGTLSPIVADPDTAYMSDAMRAAVREVAKTFPTAIVSGRCRDKVRNFVGLSDLYYAGSHGMDIKGPSSNPESALCQPASEFLPMIDEVYKTLVEKTKSTPGAKVENNKFCLSVHFRCVDEKRWNALGEQVKAVIKEYPKLKLTQGRKVLEIRPSIEWDKGKALEFLLESLGFANCGDVMPVYIGDDRTDEDAFKVLRKRGQGLGILVSKCPKDTNASYSLQDPTEVMEFLLRLVEWKRKSSSSSLMIRPRV</w:t>
            </w:r>
          </w:p>
        </w:tc>
      </w:tr>
      <w:tr w:rsidR="00E44679" w:rsidRPr="00E340F8" w14:paraId="501B92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371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7168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MQ55|TPIS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CCE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PIIAGNWKMNKTLSEAVSFVEEVKGQIPAASAVDAVVCSPALFLERLVAATEGTDLQVGAQNMHFEKNGAFTGEISPVALSDLKVGYVVLGHSERREMFAETDESVNKKTIAAFEHGLTPIVCCGETLEERESGKTFDLVAGQVTKALAGLTEEQVKATVIAYEPIWAIGTGKSSSSADANEVCAHIRKVVAEAVSPEAAEAVRIQYGGSVKPENIKEYMAQSDIDGALVGGASLEPASFLGLLGAVK</w:t>
            </w:r>
          </w:p>
        </w:tc>
      </w:tr>
      <w:tr w:rsidR="00E44679" w:rsidRPr="00E340F8" w14:paraId="13EA269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C7C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CC1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AL2|TPP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1CEE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QSVVVPEVAVPMPPNSAPLLPYPPPRAAPGVAVRKKYLQAQLDLGAGLPLINGWVESMRASSPTHAKAAAALAAAGAVDDERAAWMVRHPSALSKFEQIVAASKGKKIVMFLDYDGTLSPIVDDPDSAFMSDTMRRAVRSVAKHFPTAIVSGRCRDKVFEFVKLAELYYAGSHGMDIKGPAKASRHNKAKAKGVLFQPASEFLPMIEQVHDSLIERTKCIPGAKVENNKFCVSVHFRCVDEKSWSTLADIVKAELKDYPKLKLTQGRMVFEIRPTIKWDKGKALEFLLESLGFADCTNVLPVYIGDDRTDEDAFKVLRKRGQGIGILVSKYPKDTNASYSLQEPAEVMEFLLRLVEWERLSRARPKW</w:t>
            </w:r>
          </w:p>
        </w:tc>
      </w:tr>
      <w:tr w:rsidR="00E44679" w:rsidRPr="00E340F8" w14:paraId="603DC6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D82F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0D8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JR7|RADA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D98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KKHYICSNCGNTSPKWSGQCFDCGVWGSIIEEKVISNKNIAKIGSKQDFEQLSSNVTDQVRISTPIGELDRVLGGGLVLGSAILIGGDPGIGKSTLLLQLVAGSFASKVKCLYITGEESLDQIKLRALRLDLVNDKTNILAANNLEDIIASLEANKGNIDLVVIDSIQTIATRELTSPPGTVSQIRTCAHELVNYAKQNNIIILLSCHVTKDGQLAGPKLLEHLVDTVLYFEGDHNNHFRILRSYKNRFGGVGEIGVFEMSSSGLIEVTNPSELFLMKREQNVIGTAIFAGIEGSRPLLMEVQALIVPSNMVTPRRSAVGWDVNRLSMILAVLSSRIGLNLANYEVYLSIAGGLKINEPASDLAVAASLISAATNKPLPEHSVFFGEISLSGEIRKTAKAEARIKEALKLGFNNIICSKSENLTHDFISSIAHLKDLKLLLGSS</w:t>
            </w:r>
          </w:p>
        </w:tc>
      </w:tr>
      <w:tr w:rsidR="00E44679" w:rsidRPr="00E340F8" w14:paraId="00427FB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F062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F860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572|RAD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F1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KSKFICQSCGYESPKWMGKCPGCGAWNTMVEEMIKKAPANRRAAFSHSVQTVQKPSPITSIETSEEPRVKTQLGEFNRVLGGGVVKGSLVLIGGDPGIGKSTLLLQVSAQLSGSSNSVLYISGEESVKQTKLRADRLGINNPSLHVLSETDMEYISSAIQEMNPSFVVVDSIQTVYQSDITSAPGSVSQVRECTAELMKIAKTKGIPIFIVGHVTKEGSIAGPRLLEHMVDTVLYFEGERHHTFRILRAVKNRFGSTNEMGIFEMREEGLTEVLNPSEIFLEERSAGSAGSSITASMEGTRPILVEIQALISPTSFGNPRRMATGIDHNRVSLLMAVLEKRVGLLLQNQDAYLKVAGGVKLDEPAIDLAIVISIASSFRDTPPNPADCFIGEVGLTGEVRRVSRIEQRVKEAAKLGFKRMIIPAANLDGWTKPKGIEVIGVANVAEALRTSLGG</w:t>
            </w:r>
          </w:p>
        </w:tc>
      </w:tr>
      <w:tr w:rsidR="00E44679" w:rsidRPr="00E340F8" w14:paraId="398963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29EA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203A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12|RPOH_ZY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803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SSTLPAVVPALGGDQSLNHYLADIRKFPILKPEEEYMLAKRFQEHQDPKAASRLVTSHLRLVAKIAMGYRGYGLPVSELISEGNIGLMQGVKKFDPERGFRLATYAIWWIKASIQEYILRSWSLVKMGTTAAQKKLFFNLRRLKSNMNAFEDGDLKPDEVDSIATNLGVSNEEVVNMNRRMAMGGDSSLNITMREDGEGQMQDWLVDQEPLQDQQIEEEEESLVRHKLLIEAMDKLNDREKHILTERRLSDNPKTLEELSQVYGVSRERVRQIEVRAFDKLQKAIMELAGDRKLLPAMA</w:t>
            </w:r>
          </w:p>
        </w:tc>
      </w:tr>
      <w:tr w:rsidR="00E44679" w:rsidRPr="00E340F8" w14:paraId="4160E6A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A8C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558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3G128|SBMC_ENT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54E1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SIRQEQQRVVAGFHMVGPWEQTVKQGFEQLMMWVDGRDIPAKEWLAVYYDNPDEVPAEKLRCDTVVTVEPGFQIPANSEGVMLTQVSGGEYAVASARVVNHDFATPWYQFFGSVLADTAWEMAAKPCFERYLNDGNQDGYWDIEMYIAVSRRAG</w:t>
            </w:r>
          </w:p>
        </w:tc>
      </w:tr>
      <w:tr w:rsidR="00E44679" w:rsidRPr="00E340F8" w14:paraId="3BA077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E91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9EEC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DV5|SIN1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EC70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LDNPTIILAHIRQSHVTSDDTGMCEMVLIDHDVDLEKIHPPSMPGDSGSEIQGSNGETQGYVYAQSVDITSSWDFGIRRRSNTAQRLERLRKERQNQIKCKNIQWKERNSKQSAQELKSLFEKKSLKEKPPISGKQSILSVRLEQCPLQLNNPFNEYSKFDGKGHVGTTATKKIDVYLPLHSSQDRLLPMTVVTMASARVQDLIGLICWQYTSEGREPKLNDNVSAYCLHIAEDDGEVDTDFPPLDSNEPIHKFGFSTLALVEKYSSPGLTSKESLFVRINAAHGFSLIQVDNTKVTMKEILLKAVKRRKGSQKVSGPQYRLEKQSEPNVAVDLDSTLESQSAWEFCQVRENSSRADGVFEEDSQIDIATVQDMLSSHHYKSFKVSMIHRLRFTTDVQLGISGDKVEIDPVTNQKASTKFWIKQKPISIDSDLLCACDLAEEKSPSHAIFKLTYLSNHDYKHLYFESDAATVNEIVLKVNYILESRASTARADYFAQKQRKLNRRTSFSFQKEKKSGQQ</w:t>
            </w:r>
          </w:p>
        </w:tc>
      </w:tr>
      <w:tr w:rsidR="00E44679" w:rsidRPr="00E340F8" w14:paraId="341840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148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1791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LRN4|SHO1_YE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250A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V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1552CD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6E8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F9D4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2|SODCP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4878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AGDLGNIVAGSDGV</w:t>
            </w:r>
          </w:p>
        </w:tc>
      </w:tr>
      <w:tr w:rsidR="00E44679" w:rsidRPr="00E340F8" w14:paraId="067101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9AA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34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705|STI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9836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TADEYKQQGNAAFTAKDYDKAIELFTKAIEVSETPNHVLYSNRSACYTSLKKFSDALNDANECVKINPSWSKGYNRLGAAHLGLGDLDEAESNYKKALELDASNKAAKEGLDQVHRTQQARQAQPDLGLTQLFADPNLIENLKKNPKTSEMMKDPQLVAKLIGYKQNPQAIGQDLFTDPRLMTIMATLMGVDLNMDDINQSNSMPKEPETSKSTEQKKDAEPQSDSTTSKENSSKAPQKEESKESEPMEVDEDDSKIEADKEKAEGNKFYKARQFDEAIEHYNKAWELHKDITYLNNRAAAEYEKGEYETAISTLNDAVEQGREMRADYKVISKSFARIGNAYHKLGDLKKTIEYYQKSLTEHRTADILTKLRNAEKELKKAEAEAYVNPEKAEEARLEGKEYFTKSDWPNAVKAYTEMIKRAPEDARGYSNRAAALAKLMSFPEAIADCNKAIEKDPNFVRAYIRKATAQIAVKEYASALETLDAARTKDAEVNNGSSAREIDQLYYKASQQRFQPGTSNETPEETYQRAMKDPEVAAIMQDPVMQSILQQAQQNPAALQEHMKNPEVFKKIQTLIAAGIIRTGR</w:t>
            </w:r>
          </w:p>
        </w:tc>
      </w:tr>
      <w:tr w:rsidR="00E44679" w:rsidRPr="00E340F8" w14:paraId="7B2526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5E31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A16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AB3|RB45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4D2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QQPPPGGILPHHAPPPSAQQQYGYQQPYGIAGAAPPPPQMWNPQAAAPPSVQPTTADEIRTLWIGDLQYWMDENFLYGCFAHTGEMVSAKVIRNKQTGQVEGYGFIEFASHAAAERVLQTFNNAPIPSFPDQLFRLNWASLSSGDKRDDSPDYTIFVGDLAADVTDYILLETFRASYPSVKGAKVVIDRVTGRTKGYGFVRFSDESEQIRAMTEMNGVPCSTRPMRIGPAASKKGVTGQRDSYQSSAAGVTTDNDPNNTTVFVGGLDASVTDDHLKNVFSQYGEIVHVKIPAGKRCGFVQFSEKSCAEEALRMLNGVQLGGTTVRLSWGRSPSNKQSGDPSQFYYGGYGQGQEQYGYTMPQDPNAYYGGYSGGGYSGGYQQTPQAGQQPPQQPPQQQQVGFSY</w:t>
            </w:r>
          </w:p>
        </w:tc>
      </w:tr>
      <w:tr w:rsidR="00E44679" w:rsidRPr="00E340F8" w14:paraId="44CF979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4CBC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F08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FH6|RCN1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DFBF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VRTYHHHHHHNNSNNHRLRRIIPRVLLAVFAIYAVSFAAYLLRHQSPHPHPHPAADPERDAVDAAGGGGGGGAVDRVRVEAPSSQKPWPRLPSFLPWTSASVRPPPKHSCEGYFGNGFSRLVDVLPARGGGGGGWFRCHHSETLRSSICEGGRVRLDPGLIAMSRGGEPLDQVMGRAEEEELPKYEPGALQVEAAAKRTGPLVEAGFLDAYVPTGGIGMHTMRSLLDSGRVVPPGELHCSQWVEEPTLLVTRFEYANLFHTITDWYSAYVSSRVTDLPNRPNVVFVDGHCKAQLEQTWEALFSNVTYVKNFSGPVCFRHAILSPLGYETALFKGLSESFSCEGASAESLREKPDHQKTARLSEFGEMILASFDLLRDDILSSKTSNGLNVLFVRREDYLAHPRHSGKVESRLSNEKEVYDAIEGWAKGQKCKINVINGLFAHMNMKEQLRAIQEASVVIGAHGAGLTHLVSATPDTKVLEIISSMYRRPHFALISHWKSLEYHAINLPGSYARVTDVINELSNILKGFGC</w:t>
            </w:r>
          </w:p>
        </w:tc>
      </w:tr>
      <w:tr w:rsidR="00E44679" w:rsidRPr="00E340F8" w14:paraId="0347B2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F63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AF22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ST8|ROSY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C652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SHTQLLLLLLVSLFFSPALCGPKFQTCDTGKEYPLKVSSVEISPDPVKRSGNGEITITGVTNKEISDGVTVNLKLAVGMFPVSTKSYSLCDITACPVAPGPIVLTLPNIFTPREKRTAIGYTIIISITDKPLKESMMCILFVVKLTGHASMINQVTE</w:t>
            </w:r>
          </w:p>
        </w:tc>
      </w:tr>
      <w:tr w:rsidR="00E44679" w:rsidRPr="00E340F8" w14:paraId="7F6C72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9C19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98EB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4644|SAP1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834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ARRQGGGRPLPPPPRGVNQQPPRPKPEPVDREKTCPLLLRVFTKSGGHHTSEDYAVRGKEPKDEVQIYTWKDASLRELTDLVKEVSVAARRRNARLSFAFVYPNNKGGYNVREVGETMAYPNRKQPDDSKTLSELPFEIGDYLDVAIY</w:t>
            </w:r>
          </w:p>
        </w:tc>
      </w:tr>
      <w:tr w:rsidR="00E44679" w:rsidRPr="00E340F8" w14:paraId="3BA9135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78F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C34A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52K5|SAP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0234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SWKKEAEETGVHTPEAPILCVNNCGFFGSRMTENMCSKCYRDTVKAKTVATVVEKKPLASLSSTPLVTEVTDGGSGSVADGKQVMEEDTPKPPSNRCLSCRKKVGLTGFKCRCGGTFCSMHRYADSHKCTFDYKQVGREQIAKQNPLVKADKITKI</w:t>
            </w:r>
          </w:p>
        </w:tc>
      </w:tr>
      <w:tr w:rsidR="00E44679" w:rsidRPr="00E340F8" w14:paraId="5373C0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823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80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HP3|SBMC_EDW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507A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RIVSLAAQPLFVLRVQGPFAQSLGPGFERLMAWSARHGLRGQWMALYYDNPREVAPDALRADVALTTASVTLPSDGEAYGIRRGALAGGLYALAQVRVTDNDFATPWIALFDQALPACGYRPDGGPCFERYLSDGRGSGEWLLELGVPVRKN</w:t>
            </w:r>
          </w:p>
        </w:tc>
      </w:tr>
      <w:tr w:rsidR="00E44679" w:rsidRPr="00E340F8" w14:paraId="736B1C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BCB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BED8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1|SAHS3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7CE5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TIVALILLGLAALAAADHHEGHGAEKEWAGKAWLGKWVSTDRSENWDAFVEALGLPLAAYGGNHKTVHKLWKEGDHYHHQIIIADKSYKQDIQFKLGEEGRTAHNGTEVTFKYTEVGDNLQNEVKIPSKNKTISDSYVVKGDELEKTYKINDVVAKRWYKKHAHEPSTA</w:t>
            </w:r>
          </w:p>
        </w:tc>
      </w:tr>
      <w:tr w:rsidR="00E44679" w:rsidRPr="00E340F8" w14:paraId="73E539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2A9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28F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WF6|SAG2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FBE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ISNVKIVSAFVSRELSNAIFRRGYAATAAQGSVSSGGRSGAVASAVMKKKGVEESTQKISWVPDPKTGYYRPETGSNEIDAAELRAALLNNKQ</w:t>
            </w:r>
          </w:p>
        </w:tc>
      </w:tr>
      <w:tr w:rsidR="00E44679" w:rsidRPr="00E340F8" w14:paraId="6469B5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EC3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D8B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FX5|SAFA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2B76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GIMSVIVVVLLLTLTLIAIFSAIDQLGISEMGRIARDLTHFIINSLQD</w:t>
            </w:r>
          </w:p>
        </w:tc>
      </w:tr>
      <w:tr w:rsidR="00E44679" w:rsidRPr="00E340F8" w14:paraId="17D41B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542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3B98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1J2|SHO1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4A8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RATKARQQRVSPHIGHTFSFGNLVGDPFAISTLSISTIAWLITLGGGIATKKMPHFSWWGIAFQFVMMVCFVVIYLWDLVDYYRGFLAAGVGVAFVYSTNSCSQLIYQEEPQQAAGSAGFMMLSIVNMIWMFYFGADNAAPANRWIDSFSIRGIRASQVESSLALARSQKAVASPQPAATAFYGGLEGHSQKYVSSTALNGFENTDPHTSTAFALGPEGPTQRNLDTHGTSTYVTDTTNGNTETTMGDTLGLYSDMGDELVNFPYTAKALYAYEADASDAYEISFQQGEILRVGDIEGRWWKAKKANGETGIIPSNYVELVDDPAAL</w:t>
            </w:r>
          </w:p>
        </w:tc>
      </w:tr>
      <w:tr w:rsidR="00E44679" w:rsidRPr="00E340F8" w14:paraId="0BE6CD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D4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3ED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KMS3|SHO1_YEA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861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11086D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785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EF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FK7|SODM1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5A8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051DB2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6B27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D080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00|SKI3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E11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DALTIPSELESALRLRTVQYFITKRPWLDLYGVHVRPVPPFGSTSRKPHFDPALIHRCLPDELLFEVFARMMPYDLGRASCVCRKWRYTVRNPMFWRNACLKAWQTAGVIENYKILQSKYDGSWRKMWLLRSRVRTDGLYVSRNTYIRAGIAEWKITNPVHIVCYYRYIRFYPSGRFLYKNSSQKLKDVAKYMNFKASKSENLYKGTYTLSMSDDKIEAAVLYPGTRPTVLRIRLRLRGTAIGANNRMDLLSLVTSGVNDEEISSTEEDILGLVEGWEDDETHNPDIPAVSHKRGMTAFVFVPFEEVDESVLNLPPEKMDYYVTG</w:t>
            </w:r>
          </w:p>
        </w:tc>
      </w:tr>
      <w:tr w:rsidR="00E44679" w:rsidRPr="00E340F8" w14:paraId="29162D9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65C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3BC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KB8|SRKA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6A5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NAFTFQTLHPETIMDALFEQGIRVDSGLTPLNSYENRVYQFQDEDRRRFVVKFYRPERWSVDQIREEHQFALELVKDEVPVAAPLAFNGQTLLAHQGYHYAIFPSVGGRQFEADNIDQMEAVGRYLGRLHQTGRKRPFTFRPDIGLAEYLFEPRQVFEDAALIPSGQKAAFLKATDTLLSAVTECWRTDFATLRLHGDCHAGNILWRDGPLFVDLDDARNGPAIQDLWMLLNGNKAEQRMQLETIIEAYEEVSEFDTAEIGLIEPLRAMRLVYYLAWLIRRWGDPAFPKNFPWLTGEDYWQRQTTTFIEQTKILHEPPLQLTPMY</w:t>
            </w:r>
          </w:p>
        </w:tc>
      </w:tr>
      <w:tr w:rsidR="00E44679" w:rsidRPr="00E340F8" w14:paraId="5AE4A8F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E08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DB62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488|THSB_SAC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4C44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TVATTPEGIPVIILKEGSSRTYGKEALRANIAAVKAIEEALKSTYGPRGMDKMFVDSLGDITITNDGATILDKMDLQHPTGKLLVQIAKGQDEETADGTKTAVILAGELAKKAEDLLYKEIHPTIIVSGYKKAEEIALKTIQDIAQPVSINDTDVLRKVALTSLGSKAVAGAREYLADLVVKAVAQVAELRGDKWYVDLDNVQIVKKHGGSINDTQLVYGIVVDKEVVHPGMPKRIENAKIALLDASLEVEKPELDAEIRINDPTQMHKFLEEEENILKEKVDKIAATGANVVICQKGIDEVAQHYLAKKGILAVRRAKKSDLEKLARATGGRVISNIDELTSQDLGYAALVEERKVGEDKMVFVEGAKNPKSVSILIRGGLERVVDETERALRDALGTVADVIRDGRAVAGGGAVEIEIAKRLRKYAPQVGGKEQLAIEAYANAIEGLIMILAENAGLDPIDKLMQLRSLHENETNKWYGLNLFTGNPEDMWKLGVIEPALVKMNAIKAATEAVTLVLRIDDIVAAGKKGGSEPGGKKEKEEKSSED</w:t>
            </w:r>
          </w:p>
        </w:tc>
      </w:tr>
      <w:tr w:rsidR="00E44679" w:rsidRPr="00E340F8" w14:paraId="18B52C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33F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AB0A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68|PUMP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DD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KPFLEGGIAAIIAGALTHPLDLIKVRMQLQGEHSFSLDQNPNPNLSLDHNLPVKPYRPVFALDSLIGSISLLPLHIHAPSSSTRSVMTPFAVGAHIVKTEGPAALFSGVSATILRQMLYSATRMGIYDFLKRRWTDQLTGNFPLVTKITAGLIAGAVGSVVGNPADVAMVRMQADGSLPLNRRRNYKSVVDAIDRIARQEGVSSLWRGSWLTVNRAMIVTASQLATYDHVKEILVAGGRGTPGGIGTHVAASFAAGIVAAVASNPIDVVKTRMMNADKEIYGGPLDCAVKMVAEEGPMALYKGLVPTATRQGPFTMILFLTLEQVRGLLKDVKF</w:t>
            </w:r>
          </w:p>
        </w:tc>
      </w:tr>
      <w:tr w:rsidR="00E44679" w:rsidRPr="00E340F8" w14:paraId="1AD85EF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833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937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4391|RADA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844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RTKFVCSACGADHAQWFGRCPKCHEYGSLQEEIVNAVSSGTNHRSLGAQKSRSSKVKTGQPQAALTFSQIRQENQGRFLSGYGELDRVLGGGIVPGALILIGGDPGIGKSTLLLQVAFQLATRLPRILYVSAEESGQQIKLRATRLGITQTVEPSQAQDGINNLAHDGNLFVLPETNLDDILRELEALQPQVAIIDSIQNLYFPALSSAPGSVSQVRECTGLLMQLAKRDHISLFIVGHVTKEGAIAGPKVLEHLVDTVLYFQGDRFASHRLLRSVKNRFGATQEIGIFEMVQSGLQEVLNPSQLFLGSREEFMSGTAITVACEGTRPLVVELQALVSPTSYASPRRSTTGVDYNRLLQVLAVLEKRLGVPLSKLDAYLSVAGGLEVEEPAVDLAMAIALVASFRDRVVDPTMIILGEIGLGGQIRPVSQLEIRLKEAAKLGFKKAIVPKGQTGIESAGIKLIPVGKVFAAIAVALPANENTTDQGNGSEAKIEEDLGKKD</w:t>
            </w:r>
          </w:p>
        </w:tc>
      </w:tr>
      <w:tr w:rsidR="00E44679" w:rsidRPr="00E340F8" w14:paraId="2D1A8D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C0F5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A5E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005|REHY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ADD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ITLGDTVPNLEVETTHDKFKLHDYFANSWTVLFSHPGDFTPVCTTELGAMAKYAHEFDKRGVKLLGLSCDDVQSHKDWIKDIEAFNHGSKVNYPIIADPNKEIIPQLNMIDPIENGPSRALHIVGPDSKIKLSFLYPSTTGRNMDEVLRALDSLLMASKHNNKIATPVNWKPDQPVVISPAVSDEEAKKMFPQGFKTADLPSKKGYLRHTEVS</w:t>
            </w:r>
          </w:p>
        </w:tc>
      </w:tr>
      <w:tr w:rsidR="00E44679" w:rsidRPr="00E340F8" w14:paraId="0574BE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AA8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1A1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ZY2|ROGF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C3C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LSSEEDDEVSSERCGSYSPSADISESESSSSFSCHRFDGEGASSSIPSSPRVVAGRGFYFPAPVMLPVIGGKDVVWDDKQPDNDLSEIEMMKERFAKLLLGEDMSGGGKGVCTALAISNAITNLSATVFGELWRLEPLAPQKKAMWRRELEWLLCVSDSIVELIPSIQQFPGGGTYEIMETRPRSDLYANLPALKKLDAMLIDMLDAFSDTEFWYTDRGIVLGDCDKDSYNSPASVRQEDKWWLPCPKVPPNGLSEEARKKLQQCRDFANQILKAALAINSGVLAEMEIPDPYLETLPKSGKECLGEIIYQYLTANKFSPECLLDCLDLSSEHQTLEIANRIEAAVHVWRQKNGRRHKKQAKLKLSSWGGKVKGLVNDNERNDFLVQRAETLLQSLRIRFPGLPQTTLDMNKIQYNKDVGQSILESYSRVMESMAFNITARIDDVLYVDDAMRRSISVTESLSLFSINGLNPQKAFSVQSSPHGSPFATPALSVASRSPRRAPPLYSVKRNGTREKGIVGETEKAWSYAGNLSSRRVTGVTPERD</w:t>
            </w:r>
          </w:p>
        </w:tc>
      </w:tr>
      <w:tr w:rsidR="00E44679" w:rsidRPr="00E340F8" w14:paraId="0798BA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CDDE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2EC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52K6|SAP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D342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MKRKCPDDETACGSGAGAAMCVTGCGFFGSEATNNMCSRCYREHSADNDAVEEAAAANSDLELVGVAETTTKKARMSAVVPVAVASSSSAAAEQPAAKAATAPNRCAACRKKVGLTGFKCRCGGNFCGGHRHADAHGCGFDYKSAGKEQIAKQNPLVVADKLATRI</w:t>
            </w:r>
          </w:p>
        </w:tc>
      </w:tr>
      <w:tr w:rsidR="00E44679" w:rsidRPr="00E340F8" w14:paraId="01FC2F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252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CF4B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282|SAP1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9BC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SKMQAGDGGGAAMCAAGCGFFGSAATGGLCSKCYKEQQPQPRHHISSAPPPGTATKWWTRTFDDKSSHGKINDNNINFLNKTNSQTLVKKSTASYIKIRKKYMNVDNARNSYNMKRRKYELVRLSSALGTTPKTARNNRIHERGAQALGIEGVRAFTLVGWHLLPTNEQAEHGDHLPIIPIVEAANRNVWTLGRGASE</w:t>
            </w:r>
          </w:p>
        </w:tc>
      </w:tr>
      <w:tr w:rsidR="00E44679" w:rsidRPr="00E340F8" w14:paraId="5C3B71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C1D7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7A4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942|SAPK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5F11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YEAVRDIGSGNFGVARLMRNRETRELVAVKCIERGHRIDENVYREIINHRSLRHPNIIRFKEVILTPTHLMIVMEFAAGGELFDRICDRGRFSEDEARYFFQQLICGVSYCHHMQICHRDLKLENVLLDGSPAPRLKICDFGYSKSSVLHSRPKSAVGTPAYIAPEVLSRREYDGKLADVWSCGVTLYVMLVGAYPFEDQDDPKNIRKTIQRIMSVQYKIPDYVHISAECKQLIARIFVNNPLRRITMKEIKSHPWFLKNLPRELTETAQAMYYRRDNSVPSFSDQTSEEIMKIVQEARTMPKSSRTGYWSDAGSDEEEKEEEERPEENEEEEEDEYDKRVKEVHASGELRMSSLRI</w:t>
            </w:r>
          </w:p>
        </w:tc>
      </w:tr>
      <w:tr w:rsidR="00E44679" w:rsidRPr="00E340F8" w14:paraId="547877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8C1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568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YNT8|SAPK2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80B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YEVIKDIGSGNFGVAKLVRDVRTKELFAVKFIERGQKIDENVQREIMNHRSLRHPNIVRFKEVVLTPTHLAIVMEYAAGGELFERICSAGRFSEDEARFFFQQLISGVSYCHSMQICHRDLKLENTLLDGSIAPRLKICDFGYSKSSVLHSQPKSTVGTPAYIAPEVLARKEYDGKVADVWSCGVTLYVMLVGAYPFEDPDEPRNFRKTITRILSVQYMVPDYVRVSMECRHLLSRIFVANPEQRITIPEIKNHPWFLKNLPIEMTDEYQMSVQMNDINTPSQGLEEIMAIIQEARKPGDGSKFSGQIPGLGSMELDDIDTDDIDVEDSGDFVCAL</w:t>
            </w:r>
          </w:p>
        </w:tc>
      </w:tr>
      <w:tr w:rsidR="00E44679" w:rsidRPr="00E340F8" w14:paraId="029885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897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FFD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MS4|SIE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028A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EAASNLGLDLKLNISPSLDSSLLTESSSSSLCSEEAEGGGGEAKSMVVVGCPNCIMYIITSLENDPRCPRCNSHVLLDFLTGNHSKKSTS</w:t>
            </w:r>
          </w:p>
        </w:tc>
      </w:tr>
      <w:tr w:rsidR="00E44679" w:rsidRPr="00E340F8" w14:paraId="70FD5C7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3FE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E2F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R633|SGK1_MA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61E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AAKGTLTYSRMRGMVAILIAFMKQRRMGLNDFIQKIANNSYACKHPEVQSILKISQPQEPELMNANPSPPPSPSQQINLGPSSNPHAKPSDFHFLKVIGKGSFGKVLLARHKAEEVFYAVKVLQKKAILKKKEEKHIMSERNVLLKNVKHPFLVGLHFSFQTADKLYFVLDYINGGELFYHLQRERCFLEPRARFYAAEIASALGYLHSLNIVYRDLKPENILLDSQGHIVLTDFGLCKENIEHNSTTSTFCGTPEYLAPEVLHKQPYDRTVDWWCLGAVLYEMLYGLPPFYSRNTAEMYDNILNKPLQLKPNITNSARHLLEGLLQKDRMKRLGAKDDFMEIKSHVFFSLINWDDLINKKITPPFNPNVSGPNDLRHFDPEFTEEPVPNSIGKSPDSILVTASVKEAAETFLGFSYAPPTDSFL</w:t>
            </w:r>
          </w:p>
        </w:tc>
      </w:tr>
      <w:tr w:rsidR="00E44679" w:rsidRPr="00E340F8" w14:paraId="615F01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D27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B4C0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SGL6|SHO1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3B8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SYGGSVNYPPSFNNPKMEHGRNSYRRKGIDMGNIIGDPFALATTSIATLSWIIILFGSIFGFRDQNDGSNGAPVIVWPTYSWFTLVFNFFLILGIFIVIASDSAQTYHVAIVGYLAVGLVGSTSSINNLIYSGVASMEATAAGYILLSMVTIIWIFYFGSAPSAVPRAYIDSFALTKESTLPAHHMSRQTMNHNGLSSPNAYGSYNMRPETSASGLQPPQMYTGQLNGLENPARQSQIPQGFSSNNIPKPQGEGEIVPPTEYPYRAKAIFSYEANPDDANEISFSKHEVLEISDVSGRWWQARKENGETGIAPSNYLILL</w:t>
            </w:r>
          </w:p>
        </w:tc>
      </w:tr>
      <w:tr w:rsidR="00E44679" w:rsidRPr="00E340F8" w14:paraId="1A5144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B8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FED3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H8|SIGH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03D6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IDGVTGSAGLQPGPSEETDEELTARFERDAIPLLDQLYGGALRMTRNPADAEDLLQETMVKAYAGFRSFRHGTNLKAWLYRILTNTYINSYRKKQRQPAEYPTEQITDWQLASNAEHSSTGLRSAEVEALEALPDTEIKEALQALPEEFRMAVYYADVEGFPYKEIAEIMDTPIGTVMSRLHRGRRQLRGLLADVARDRGFARGEQAHEGVSS</w:t>
            </w:r>
          </w:p>
        </w:tc>
      </w:tr>
      <w:tr w:rsidR="00E44679" w:rsidRPr="00E340F8" w14:paraId="27C29A0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B0A1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27E6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LI1|SRFP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B34D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DDASRHGFGRMGFGCKHYRRRCRIRAPCCNDVFHCRHCHNESTKDGHELDRHAVESVICLVCDTEQPVAQVCYNCGVCMGEYFCSACKFFDDDVDREHFHCQDCGICRVGGKDNFFHCEKCGSCYSVSLRDKHCCIENSMKNNCPICYEYLFDSLRETSVLRCGHTMHLQCFHEMLKHDKFSCPICSMPIFDMDKFLRALDAEIEANMLHIDYMGKGWIVCNDCRDTTQVYARVAGHKCCHCQSHNTCRVAAPVLPA</w:t>
            </w:r>
          </w:p>
        </w:tc>
      </w:tr>
      <w:tr w:rsidR="00E44679" w:rsidRPr="00E340F8" w14:paraId="5A5557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9BD9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E89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CZ1|SODM2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165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7E91DC8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0F0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D86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46|SUT4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9E2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ASLSVKDLTSLVSRSGTGSSSSLKPPGQTRPVKVIPLQHPDTSNEARPPSIPFDDIFSGWTAKIKRMRLVDWIDTLFPCFRWIRTYRWSEYFKLDLMAGITVGIMLVPQAMSYAKLAGLPPIYGLYSSFVPVFVYAIFGSSRQLAIGPVALVSLLVSNALGGIADTNEELHIELAILLALLVGILECIMGLLRLGWLIRFISHSVISGFTSASAIVIGLSQIKYFLGYSIARSSKIVPIVESIIAGADKFQWPPFVMGSLILVILQVMKHVGKAKKELQFLRAAAPLTGIVLGTTIAKVFHPPSISLVGEIPQGLPTFSFPRSFDHAKTLLPTSALITGVAILESVGIAKALAAKNRYELDSNSELFGLGVANILGSLFSAYPATGSFSRSAVNNESEAKTGLSGLITGIIIGCSLLFLTPMFKYIPQCALAAIVISAVSGLVDYDEAIFLWRVDKRDFSLWTITSTITLFFGIEIGVLVGVGFSLAFVIHESANPHIAVLGRLPGTTVYRNIKQYPEAYTYNGIVIVRIDSPIYFANISYIKDRLREYEVAVDKYTNRGLEVDRINFVILEMSPVTHIDSSAVEALKELYQEYKTRDIQLAISNPNKDVHLTIARSGMVELVGKEWFFVRVHDAVQVCLQYVQSSNLEDKHLSFTRRYGGSNNNSSSSNALLKEPLLSVEK</w:t>
            </w:r>
          </w:p>
        </w:tc>
      </w:tr>
      <w:tr w:rsidR="00E44679" w:rsidRPr="00E340F8" w14:paraId="0455B4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C529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E8A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XC9|TPP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B8A9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HNALISDAKGSIGVAVRVPNQSLFSPGGGRYISIPRKKLVQKLEADPSQTRIHTWIEAMRASSPTRTRPGNISPLPESDEEDEYSSWMAQHPSALTMFEEIAEASKGKQIVMFLDYDGTLSPIVENPDRAYMSEEMREAVKGVARYFPTAIVTGRCRDKVRRFVKLPGLYYAGSHGMDIKGPSKRNKHNKNNKGVLFQAANEFLPMIDKVSKCLVEKMRDIEGANVENNKFCVSVHYRCVDQKDWGLVAEHVTSILSEYPKLRLTQGRKVLEIRPTIKWDKGKALEFLLESLGFANSNDVLPIYIGDDRTDEDAFKVLRNKGQGFGILVSKIPKETSATYSLQEPSEVGEFLQRLVEWKQMSLRGR</w:t>
            </w:r>
          </w:p>
        </w:tc>
      </w:tr>
      <w:tr w:rsidR="00E44679" w:rsidRPr="00E340F8" w14:paraId="302D25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FB36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74D9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Z05|TPPJ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D0E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QNVVVSDAKTGIITVSTVSNSSVFTPTAQKPPTAPGYISVSKKKLLKNLEINGADQSQRLNSWVDSMRASSPTHLKSLSSFSSEEEHNSWIKRHPSALNMFERIIEEARGKQIVMFLDYDGTLSPIVDDPDRAFMTSKMRRTVKKMAKCFPTSIVTGRCIDKVYSFVKLAELYYAGSHGMDIKGPTKGFSRYNKDKPSVLYQPAGDFLPMIDEVYKQLVEKTKSTPGAKVENNKFCLSVHFRCVDEKKWSELASKVRSVVKNYPTLKLSQGRKVFEIRPIIKWNKGKALEFLLESLGFENCNDVFPIYIGDDKTDEDAFKLLRGRGQGFGILVSKFPKDTSASYSLQDPPEVMNFLGRLVEWKQMQQ</w:t>
            </w:r>
          </w:p>
        </w:tc>
      </w:tr>
      <w:tr w:rsidR="00E44679" w:rsidRPr="00E340F8" w14:paraId="3C390CE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FFC1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A375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RU7|TRIB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E098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TPLAAPAGSLSRKKRLELDDNLDTERPVQKRARSGPQPRLPPCLLPLSPPTAPDRATAVATASRLGPYVLLEPEEGGRAYQALHCPTGTEYTCKVYPVQEALAVLEPYARLPPHKHVARPTEVLAGTQLLYAFFTRTHGDMHSLVRSRHRIPEPEAAVLFRQMATALAHCHQHGLVLRDLKLCRFVFADRERKKLVLENLEDSCVLTGPDDSLWDKHACPAYVGPEILSSRASYSGKAADVWSLGVALFTMLAGHYPFQDSEPVLLFGKIRRGAYALPAGLSAPARCLVRCLLRREPAERLTATGILLHPWLRQDPMPLAPTRSHLWEAAQVVPDGLGLDEAREEEGDREVVLYG</w:t>
            </w:r>
          </w:p>
        </w:tc>
      </w:tr>
      <w:tr w:rsidR="00E44679" w:rsidRPr="00E340F8" w14:paraId="21F646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B07E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E01F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778|OV251_ONC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15D7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FRYNPRDYFYTSPMERFIVNLLDNTFDDRSSRPLHSVAPYWLHQPELNECNIGNTLGEVINEKDKFAVRADVSHFHPKELSVSVRDRELVIEGHHKERADSAGHGSIERHFIRKYVLPEEVQPDTIESHLSDKGVLTICANKTAVGTTASRNIPIRASPKEPEAKQKTKKQ</w:t>
            </w:r>
          </w:p>
        </w:tc>
      </w:tr>
      <w:tr w:rsidR="00E44679" w:rsidRPr="00E340F8" w14:paraId="7E8A30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EEA3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0C1B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702|OS81_SOL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7654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YLRSSFIFSLLAFVTYTYAATIEVRNNCPYTVWAASTPIGGGRRLNKGQTWVINAPRGTKMARIWGRTGCNFNAAGRGSCQTGDCGGVLQCTGWGKPPNTLAEYALDQFSNLDFWDISLVDGFNIPMTFAPTKPSAGKCHAIHCTANINGECPRALKVPGGCNNPCTTFGGQQYCCTQGPCGPTELSKFFKKRCPDAYSYPQDDPTSTFTCPSGSTNYRVVFCPNGVADPNFPLEMPASTDEVAK</w:t>
            </w:r>
          </w:p>
        </w:tc>
      </w:tr>
      <w:tr w:rsidR="00E44679" w:rsidRPr="00E340F8" w14:paraId="7227AD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6444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A45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677|OTS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BA6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LVVVSNRIAPPDEHAASAGGLAVGILGALKAAGGLWFGWSGETGNEDQPLKKVKKGNITWASFNLSEQDLDEYYNQFSNAVLWPAFHYRLDLVQFQRPAWDGYLRVNALLADKLLPLLQDDDIIWIHDYHLLPFAHELRKRGVNNRIGFFLHIPFPTPEIFNALPTYDTLLEQLCDYDLLGFQTENDRLAFLDCLSNLTRVTTRSAKSHTAWGKAFRTEVYPIGIEPKEIAKQAAGPLPPKLAQLKAELKNVQNIFSVERLDYSKGLPERFLAYEALLEKYPQHHGKIRYTQIAPTSRGDVQAYQDIRHQLENEAGRINGKYGQLGWTPLYYLNQHFDRKLLMKIFRYSDVGLVTPLRDGMNLVAKEYVAAQDPANPGVLVLSQFAGAANELTSALIVNPYDRDEVAAALDRALTMSLAERISRHAEMLDVIVKNDINHWQECFISDLKQIVPRSAESQQRDKVATFPKLA</w:t>
            </w:r>
          </w:p>
        </w:tc>
      </w:tr>
      <w:tr w:rsidR="00E44679" w:rsidRPr="00E340F8" w14:paraId="5252D8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BF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C3DC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605|PHOE_CIT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A31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TLALVVMGITASASVQAAEVYNKNGNKLDLYGKVKAMHYMTDYDSKDGDQSYIRLGFKGETQINDELTGYGRWEAEFAGNKAESDSNQQKTRLAFAGSKLKNLGSFDYGRNLGALYDVEAWTDMFPEFGGDSSAQTDNFMTKRASGLATYRNTDFFGVVDGLDLTLQYQGKNQDRDVKKQNGDGFGTSVTYDFGGSDFAVSGAYTNSDRTNQQNLQTRGTGDKAEAWATGLKYDANDIYIATFYSETRNMTPISGGFANKTQNFEAVVQYQFDFGLRPSLGYVLSKGKDIEGVGNEDLVNYIDVGATYYFNKNMSAFVDYKINQLDSDNKLGINNDDIVAVGMVYQF</w:t>
            </w:r>
          </w:p>
        </w:tc>
      </w:tr>
      <w:tr w:rsidR="00E44679" w:rsidRPr="00E340F8" w14:paraId="6BC76234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5AED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4E6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Y0|PLD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823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VSEDVMLLHGDLDLKIVKARRLPNMDMFSEHLRRLFTACNACARPTDTDDVDPRDKGEFGDKNIRSHRKVITSDPYVTVVVPQATLARTRVLKNSQEPLWDEKFNISIAHPFAYLEFQVKDDDVFGAQIIGTAKIPVRDIASGERISGWFPVLGASGKPPKAETAIFIDMKFTPFDQIHSYRCGIAGDPERRGVRRTYFPVRKGSQVRLYQDAHVMDGTLPAIGLDNGKVYEHGKCWEDICYAISEAHHMIYIVGWSIFHKIKLVRETKVPRDKDMTLGELLKYKSQEGVRVLLLVWDDKTSHDKFGIKTPGVMGTHDEETRKFFKHSSVICVLSPRYASSKLGLFKQQASPSSSIYIMTVVGTLFTHHQKCVLVDTQAVGNNRKVTAFIGGLDLCDGRYDTPEHRILHDLDTVFKDDFHNPTFPAGTKAPRQPWHDLHCRIDGPAAYDVLINFEQRWRKATRWKEFSLRLKGKTHWQDDALIRIGRISWILSPVFKFLKDGTSIIPEDDPCVWVSKEDDPENWHVQIFRSIDSGSVKGFPKYEDEAEAQHLECAKRLVVDKSIQTAYIQTIRSAQHFIYIENQYFLGSSYAWPSYRDAGADNLIPMELALKIVSKIRAKERFAVYVVIPLWPEGDPKSGPVQEILYWQSQTMQMMYDVIAKELKAVQSDAHPLDYLNFYCLGKREQLPDDMPATNGSVVSDSYNFQRFMIYVHAKGMIVDDEYVLMGSANINQRSMAGTKDTEIAMGAYQPNHTWAHKGRHPRGQVYGYRMSLWAEHLGKTGDEFVEPSDLECLKKVNTISEENWKRFIDPKFSELQGHLIKYPLQVDVDGKVSPLPDYETFPDVGGKIIGAHSMALPDTLTT</w:t>
            </w:r>
          </w:p>
        </w:tc>
      </w:tr>
      <w:tr w:rsidR="00E44679" w:rsidRPr="00E340F8" w14:paraId="108E9C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0F42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847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554|RAD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C85C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PKRAFVCNECGADYPRWQGQCSACHAWNTITEVRLAASPMVARNERLSGYAGSAGVAKVQKLSDISLEELPRFSTGFKEFDRVLGGGVVPGSAILIGGNPGAGKSTLLLQTLCKLAQQMKTLYVTGEESLQQVAMRAHRLGLPTDNLNMLSETSIEQICLIAEEEQPKLMVIDSIQVMHMADVQSSPGSVAQVRETAAYLTRFAKTRGVAIVMVGHVTKDGSLAGPKVLEHCIDCSVLLDGDADSRFRTLRSHKNRFGAVNELGVFAMTEQGLREVSNPSAIFLSRGDEVTSGSSVMVVWEGTRPLLVEIQALVDHSMMANPRRVAVGLEQNRLAILLAVLHRHGGLQMADQDVFVNVVGGVKVTETSADLALLLAMVSSLRDRPLPQDLVVFGEVGLAGEIRPVPSGQERISEAAKHGFRRAIVPAANVPKKAPEGMQIFGVKKLSDALSVFDDL</w:t>
            </w:r>
          </w:p>
        </w:tc>
      </w:tr>
      <w:tr w:rsidR="00E44679" w:rsidRPr="00E340F8" w14:paraId="7AD55D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067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6B3E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2Q5|RADA_ST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4987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ATFICQECGYQSPKYLGRCPNCSAWSSFVEEVEVKEVKNARVSLAGEKSRPVKLKDVDNISYHRTQTDMSEFNRVLGGGVVPGSLILIGGDPGIGKSTLLLQVSTQLANKGTVLYVSGEESAEQIKLRSERLGDIDNEFYLYAETNMQAIRTEIENIKPDFLIIDSIQTIMSPDITGVQGSVSQVREVTAELMQLAKTNNIATFIVGHVTKEGTLAGPRMLEHMVDTVLYFEGERHHTFRILRAVKNRFGSTNEIGIFEMQSGGLVEVLNPSQVFLEERLDGATGSAVVVTMEGSRPILAEVQSLVTPTVFGNARRTTTGLDFNRVSLIMAVLEKRCGLLLQNQDAYLKSAGGVKLDEPAIDLAVAVAIASSYKEKPTSPQEAFLGEIGLTGEIRRVTRIEQRINEAAKLGFTKVYAPKNALQGIDIPQGIEVVGVTTVGQVLKAVFS</w:t>
            </w:r>
          </w:p>
        </w:tc>
      </w:tr>
      <w:tr w:rsidR="00E44679" w:rsidRPr="00E340F8" w14:paraId="45B89F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733E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343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5C9|REHY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5C5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LTIGDTVPNLELDSTHGKIRIHDFVGDTYVILFSHPGDFTPVCTTELAAMAGYAKEFDKRGVKLLGISCDDVQSHKDWIKDIEAYKPGNRVTYPIMADPSREAIKQLNMVDPDEKDSNGGHLPSRALHIVGPDKKVKLSFLYPACVGRNMDEVVRAVDALQTAAKHAVATPVNWKPGERVVIPPGVSDDEAKEKFPQGFDTADLPSGKGYLRFTKVG</w:t>
            </w:r>
          </w:p>
        </w:tc>
      </w:tr>
      <w:tr w:rsidR="00E44679" w:rsidRPr="00E340F8" w14:paraId="2C63CB0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C6B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630A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YT5|RSH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190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PTGAVSGSSSSSLECVSSCRTSWRGGGRPYECSVLSCAWNAPRALTGALASTTAQCSSCSHAEAGAGWRRRGQSQRSNNSLLHITWAEGINRGKFGYGSSAHSFPTGNFFKSWSTSVDPTWRVFCYSSSESFNHISPETLWEDLKPAISYLQPEELNFVHDALKLAYEAHNGQKRRSGEPFIIHPVEVARILGEHELDWESIAAGLLHDTVEDTDMVTFERIENEFGVTVRRIVEGETKVSKLGKLQCKNEGNSKQDVKAEDLRQMFLAMTEEVRVIIVKLADRLHNMRTLTHMPQHKQYAIAMETLQVFAPLAKLLGMYRIKSELEYLSFMYMNPGDFAELKKRVEDLYKAHEQELEEANQILGEKIAEDQFLDLVSVETQVRSVCKELYSIYKTALKSKSSINEINQVAQLRIIIKPKSCNGVGPLCTAQQICYHVLGLVHGIWTPIPQAVKDYIATPKPNGYQSLHTTVIPFLNESMFHLEVQIRTEDMDLIAERGIAAHYSGRGVVSGPVRPGISSGRNSNGKVICLNNTGFALRIGWLNAIREWQEEFVGNMSSREFVDTITRDLLGSRVFVFTPKGEIKNLPKGATVVDYAYLIHTEIGNKMVAAKVNGNLVSPIHVLANAEVVEIIIYDKLSAKYAFQRHQQWLQHAKTRSARHKIMKFLREQAALSAAEITADAVNNFVADLEDESDYEQSIPSSENKDYTFNWQKILNSDKLSFGNKKSDCFLPVKNVSVPKVNGKHNKTVKELGIKINGSTFRGDSFTDFIHPGVSSSKEVLPSVDNWKAGKICAWHNTEGSSIQWLCIVCVDRKGMVAEVSSALTACGITICSCVAERDKRRGIGVMLFHFEGAYENVVSACSGVDMILGVLGWSVGCSCNPLGVLEC</w:t>
            </w:r>
          </w:p>
        </w:tc>
      </w:tr>
      <w:tr w:rsidR="00E44679" w:rsidRPr="00E340F8" w14:paraId="73B4F1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711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EFC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2F8|SAP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194D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SERQDERPPLPCANGCGFFGSADTRGLCSKCYRQTVMSQASAPSAAAQSAEHDQVVLPAPEGVPVDEGAMPPPPPRHGAKTKSRCAACGRSVGLMGFECRCGAVFCGAHRYSDRHDCGYDYRGAGRDAIARANPVVRPDKVEKL</w:t>
            </w:r>
          </w:p>
        </w:tc>
      </w:tr>
      <w:tr w:rsidR="00E44679" w:rsidRPr="00E340F8" w14:paraId="10BF5B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8E97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46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703|RZ1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AB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RENDGNLESRIFVGGLSWDVTERQLESTFDRYGKITECQIMVGRDTGRPRGFGFITFTDRRGADDAIKHMHGRELGNKVISVNKAEPKVGGEDVDQLKKGGGYSSRGKGTEDECFKCRRPGHWARDCPSTGDDRERFRVPLAMRSRIGDIDGHRDRYGDRDLEREREREREFDRYMDGRRDRDGGRYSYRDRFDSGDKYEPRDHYPFERYAPPGDRFVSDRYGMPEHHLENEYRGRERSYDRDRYARDTSDRYGDMGPIRDEGRPYRSRPGPYDRPSRPGGRPSSYERW</w:t>
            </w:r>
          </w:p>
        </w:tc>
      </w:tr>
      <w:tr w:rsidR="00E44679" w:rsidRPr="00E340F8" w14:paraId="63CA0E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32C1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411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AQ9|SGR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88C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CYIVPYYHHPVLSHPNREIFSHRHHHHHRFCNNLLNRRISVPRSSAISDGGVSYNTLVSEAVRLLVPQANFDSSKLKVEFLGELLENKSNGGIITPRTYILSHCDFTANLTLTISNVINLDQLEGWYKKDDVVAEWKKVNDELRLHIHCCVSGMSLLQDVAAELRYHIFSKELPLVLKAVVHGDSVMFRENPELMDAYVWVYFHSSTPKYNRIECWGPLKDAAKGKQQGNHQGFLSSTTSRKLIRHKSIFHTLFTFLL</w:t>
            </w:r>
          </w:p>
        </w:tc>
      </w:tr>
      <w:tr w:rsidR="00E44679" w:rsidRPr="00E340F8" w14:paraId="7F298A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AA03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55A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H3I7|SHO1_CHAG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AAE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SRPQYGRKRMSLGNIIGDPFALATTSIATLAWLISFVATIIAHIQYPVKFPLFAYWALVFYFGLIIGVFVVVASDSTQTYHVALVGYLGCGLVLSTSSVNNLIHDNQGAKEASAAGFILLSMVTIVWIFYFGSAPSAVPRAYIDSFALAKESTSTNRQTMTGGYGGRRPETSTSVQPPQMYTAQLNGLENPSPVGGMTSAMTNPTIPPAYTAPPTQKTAAPNAENPNAEIVPPTEYPYRAKAIYSYEANPEDANEISFSKHEILEVSDVSGRWWQARKESGETGIAPSNYLILL</w:t>
            </w:r>
          </w:p>
        </w:tc>
      </w:tr>
      <w:tr w:rsidR="00E44679" w:rsidRPr="00E340F8" w14:paraId="434903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AAE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3A57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FH98|SHO1_AR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2EE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QMSNLVGDPFALATVSIAILAWIITVVSCIIAQTKEAIPNFFWWSVAYQFCIVVGITAVMGSNTGHVYSTAIVGYAAAGLVCTTFTIDGLVTSKEGARQSGGAGLILLAMTDIVWIFYFGSTPQSRPRTYIDSFAPHKEQPSYRSSKPISHSYTPRPETTVSSAHQPHLYSSAPLSGFESSPMAGYNATTASSTGIQPMVGLQTNASTVGGDTAEIGQPTEYPYRAKAIYSYEANPDDANEISFTKHEILEVSDVSGRWWQAKKSTGETGIAPSNYLILL</w:t>
            </w:r>
          </w:p>
        </w:tc>
      </w:tr>
      <w:tr w:rsidR="00E44679" w:rsidRPr="00E340F8" w14:paraId="1E01CF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DE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E7E7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ICC6|THS7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AE47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FRNAQRAKGPATILAIGTATPDHCVYQSDYADYYFRVTKSEHMTELKKKFNRICDKSMIKKRYIHLTEEMLEEHPNIGAYMAPSLNIRQEIITAEVPRLGRDAALKALKEWGQPKSKITHLVFCTTSGVEMPGADYKLANLLGLETSVRRVMLYHQGCYAGGTVLRTAKDLAENNAGARVLVVCSEITVVTFRGPSEDALDSLVGQALFGDGSSAVIVGSDPDVSIERPLFQLVSAAQTFIPNSAGAIAGNLREVGLTFHLWPNVPTLISENIEKCLTQAFDPLGISDWNSLFWIAHPGGPAILDAVEAKLNLEKKKLEATRHVLSEYGNMSSACVLFILDEMRKKSLKGENATTGEGLDWGVLFGFGPGLTIETVVLHSIPTVTN</w:t>
            </w:r>
          </w:p>
        </w:tc>
      </w:tr>
      <w:tr w:rsidR="00E44679" w:rsidRPr="00E340F8" w14:paraId="2F581BEE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7DBA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5FB0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9810|VGL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01EF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LSNLEQPTTMDSYDFQKLTNDENLQGTESQVPSGSKSASTNGLLSAASSAAGSSFGLTPSAILQQKHENAQQGKKQNNSKSFSKKPAIDVHSEDAFPTLLSKTGPSKPRIVSWVRKTASNTSVAGSDSVSRDKIPFSASSRASSTKSTLSSVKETDFVTETLILSPDNQAPRMSFVGKPNSVAEIVRTVMHQTSTRINVSTASKTKNTTFLIQGKTSAVKAARRQILKLIGRRETKTMPCPVFVVGAIIGTNGQNLKSIMDRTSTRIQIPKRNNTANESSDDAKKPEKEENSAASTLDDLEPQYEMTTITIEGDFEGVELAQKDIEAIINERTSNTTVRISHISTELYSLLRGPDGKNIKELEEGRDLKVQIPFAYLDPSAPVNPIVLSGEKSAVRECALYLQGQAEELLRTTIPTMLPIPRRQHRFINGEKGVGIQDILRKSGCSVILPPINGDSDVVSVRGPALNISEGIRLTLERANSTIVDAVNITTAYASSKNPFDIASIVARLFLRSRKLIPLEEECAVQYHLPKREELQSNSNKTVIIEISGKSQEAVREGRAKLLALVNQFPESKFYKVTIDPLLQRYVIGSKGKNLQKLRNEHQVELLVGEYGEEDPDVIVCYIGADDGKSPDQIQKELADLAESVKSSAEASAKIVSEIIQVPSVYHKHIVGPKGTTLNAIIGKSEENVIVQLGKVSYRPDSTDDDVYIRGFSKDVERVVSEIKQVVRDAKNHEILHSHVEEFDFPAQYSKNVIGKNGSNVSSLREDLGVQINVEEGHIRIQGIKKNVEETAARIKSQIEALIDDTILRVNIPNDFHRQLIGSNGKYVRRLEEKFSVRVRFPREDDSSNSTGNELMKPTSPDEVVIRGGKKSVAAAKQELLELYEYEKSIAYTSTIDIPSKAVSRVVGRNGSTVENIRTQFDVKIDIGDVSTEETTPVSVRGAKADVENAIKEISAIAEEVKNLVEKVIKIDREYHRYLIGPNGSKLQNTIKECGGSTDKTETARLISFSNGNSEEERNSVVLRGDKEIVEALETRLLEIVEELKNQVEEKIEVPQRCISSIIGRMGSTRRDIERKTSTMLNIPNVLDPEETVTITIVGSPENCEKAKEMIQEKVASQYTQMITVPDTVYESIMKGILMKKLRSDLKVFVDTPEIKPVQPTEVVLEDHEDGVFPWKLVTHDYTGSSSSEWAVRGHKENVEKAIASLEKSIKQVMENCIAYLGIPTNLHRRIIGSGGSIINKIRKIAQVKIDVPRTPGDEIVVVQGSRAGVVKAKDLIFERLQENQNQE</w:t>
            </w:r>
          </w:p>
        </w:tc>
      </w:tr>
      <w:tr w:rsidR="00E44679" w:rsidRPr="00E340F8" w14:paraId="4020EA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438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ED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JN07|SAP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917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QQVQHESRINVGEATHVSKAEMGANTMFATSRLNSNNKVGPELAYLSGVASSASDSSTAAPSPCYLCHKPAALHVFGLAGRYVFGSVKREAYLSQEGPRSGRTPNRIAESLPVRVVNDFGLRLRVVTNQGPIKPRPPRPIDAIVFASIETRNRLRGFDRSFCCSAPPETYVFLPRARETIVLRANIIKMSSEQQASAGQPVLCASGCGFYGNPATLDMCSVCYRQHCLLNGATMATGPSSSVAAASAATVATGAVTSDSCSVPSAEVNGAAFSSKNNPEPATVVEKKAPANRCASCKKKVGLLGFACRCGATYCGTHRYPEKHACGFDFKGASRDAIARANPLIKGEKLTNKI</w:t>
            </w:r>
          </w:p>
        </w:tc>
      </w:tr>
      <w:tr w:rsidR="00E44679" w:rsidRPr="00E340F8" w14:paraId="3054EC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09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1B46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RAI2|SHO1_OGA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5BC3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SNPVSLFNPFALSTFGFSSIGWIITFAGCIATNTQNNGFPKFAWWAVVFQLLLLIVIVVLYITNTFHYHRFFLTCAIGVAFVYNSNATNNLVYDTSSAPAAASAGFIIQCIVNILWLFYFGSEPSSPIISYIDSFGSSENVMLSSKRSKSNRNAAGQSQIPLDEPYKDETMGYAERNSVSNDNSGLHENPFNTQNYTAQLSGLENASTTNRASALPEDDYPITVRGLFDYDASPDDINELSFKKGDIFRVKDTVGNWWQGKNSKGEIGMCPSNYLEVIG</w:t>
            </w:r>
          </w:p>
        </w:tc>
      </w:tr>
      <w:tr w:rsidR="00E44679" w:rsidRPr="00E340F8" w14:paraId="731CD8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011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3C61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Q311|SHO1_YEA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7B0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XPSRMATDHSFKMKNFYADPFAISSISLAIVSWVIAIGGSISSASTNESFPRFTWWGIVYQFLIICSLMLFYCFDLVDHYRIFITTSIAVAFVYNTNSATNLVYADGPKKAAASAGVILLSIINLIWILYYGGDNASPTNRWIDSFSIKGIRPSPLENSLHRARRRGNRNTTPYQNNVYNDAIRDSGYATQFDGYPQQQPSHTNYVSSTALAGFENTQPNTSEAVNLHLNXLQQRINSASNAKETNDNSNNQTNTNIGNTFDTDFSNGNTETTMGDTLGLYSDIGDDNFIYKAKALYPYDADDDDAYEISFEQNEILQVSDIEGRWWKARRANGETGIIPSNYVQLIDGPEEMHR</w:t>
            </w:r>
          </w:p>
        </w:tc>
      </w:tr>
      <w:tr w:rsidR="00E44679" w:rsidRPr="00E340F8" w14:paraId="69A9BE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BB9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FF7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E958|SHN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B876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HSKKFRGVRQRQWGSWVSEIRHPLLKRRVWLGTFDTAETAARAYDQAAVLMNGQSAKTNFPVIKSNGSNSLEINSALRSPKSLSELLNAKLRKNCKDQTPYLTCLRLDNDSSHIGVWQKRAGSKTSPNWVKLVELGDKVNARPGGDIETNKMKVRNEDVQEDDQMAMQMIEELLNWTCPGSGSIAQV</w:t>
            </w:r>
          </w:p>
        </w:tc>
      </w:tr>
      <w:tr w:rsidR="00E44679" w:rsidRPr="00E340F8" w14:paraId="4452F8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FDC0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CE57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KC6|SODM2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0545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2961B0A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18E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3273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917|SUS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8AA8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GRFETMREWVYDAISAQRNELLSLFSRYVAQGKGILQSHQLIDEFLKTVKVDGTLEDLNKSPFMKVLQSAEEAIVLPPFVALAIRPRPGVREYVRVNVYELSVDHLTVSEYLRFKEELVNGHANGDYLLELDFEPFNATLPRPTRSSSIGNGVQFLNRHLSSIMFRNKESMEPLLEFLRTHKHDGRPMMLNDRIQNIPILQGALARAEEFLSKLPLATPYSEFEFELQGMGFERGWGDTAQKVSEMVHLLLDILQAPDPSVLETFLGRIPMVFNVVILSPHGYFGQANVLGLPDTGGQVVYILDQVRALENEMLLRIQKQGLEVIPKILIVTRLLPEAKGTTCNQRLERVSGTEHAHILRIPFRTEKGILRKWISRFDVWPYLETFAEDASNEISAELQGVPNLIIGNYSDGNLVASLLASKLGVIQCNIAHALEKTKYPESDIYWRNHEDKYHFSSQFTADLIAMNNADFIITSTYQEIAGSKNNVGQYESHTAFTMPGLYRVVHGIDVFDPKFNIVSPGADMTIYFPYSDKERRLTALHESIEELLFSAEQNDEHVGLLSDQSKPIIFSMARLDRVKNLTGLVECYAKNSKLRELANLVIVGGYIDENQSRDREEMAEIQKMHSLIEQYDLHGEFRWIAAQMNRARNGELYRYIADTKGVFVQPAFYEAFGLTVVESMTCALPTFATCHGGPAEIIENGVSGFHIDPYHPDQVAATLVSFFETCNTNPNHWVKISEGGLKRIYERYTWKKYSERLLTLAGVYAFWKHVSKLERRETRRYLEMFYSLKFRDLANSIPLATDEN</w:t>
            </w:r>
          </w:p>
        </w:tc>
      </w:tr>
      <w:tr w:rsidR="00E44679" w:rsidRPr="00E340F8" w14:paraId="76436FA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C260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051D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WC1|TRE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571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TAAVAGGGVEAEALLGLLQRVQSEALRAFGPNDFDPKLYVDLPLAADASAAAALASLPRAAPSRGEMEAYISRYFALAGSDLVAAADPPDFERDPPGFLPRVERAEARAWALEVHALWKDLTRRVAPAVAARPDRHTLLPLPGRVVVPGSRFREVYYWDSYWVVRGLLVSKMYETAKDIVLNLVYLVEKYGFVLNGARSYYTNRSQPPLLSSMVLDIYMATGDMAFVRRVFPSLLKEHSFWMSEVHNVAVMDNHGRVHNLSRYQAMWNKPRPESATIDEEFASKLSTAAKEKFYHQVASTAETGWDFSSRWMRDSTDMTTLTTSCIIPVDLNTFILKMEQDIAFFAKLIGESTTSEIFSEASKARHNAIDSVLWNADMEQWLDYWLPTDGNCQGVYQWKSISQNRAIFASNFVPLWLNAQHSGLEQFVDEAKSVRVMRSLQKSGLLQPAGIATSLSNTGQQWDFPNGWAPLQHLIVEGLLRSGSGEARELAEDIATRWVRTNYDAYKATGAMHEKYDVVTCGKSGGGGEYKPQTGFGWSNGVILSFLDEFGWPQDKKIDC</w:t>
            </w:r>
          </w:p>
        </w:tc>
      </w:tr>
      <w:tr w:rsidR="00E44679" w:rsidRPr="00E340F8" w14:paraId="09886C2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2084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7AEE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GH0|SODM1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296E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168274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AA8E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325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477|THTR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7325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SLRWPRQKAFLAVISLVVAVLLAVPGWLTPATAASQATVQFVAPTWAAERLNNKQLKILDVRTNPLAYIEGHLPGAVNIADAAYRGPNGFLPVQIWDPEKLASLFGRAGVSNNDTVLVYSDGNDVLGATLVAYLLERSGVQNIAVLDGGYKGYKDAGLPVTKEYPRYQAARFAPKDNRAFRVDIKQVEQLTGKSTFVDPRPPALFSGEQQVFIRNGHIPGARNIPWPTFTEANNANESLKNPHKLKPLSELKAILEAKGVTPDKDVIVTCSTGREASLQYLVLKHLLKYPKVRIYEGSWTEYSASNLPVETGPDRV</w:t>
            </w:r>
          </w:p>
        </w:tc>
      </w:tr>
      <w:tr w:rsidR="00E44679" w:rsidRPr="00E340F8" w14:paraId="7D1C36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BEFA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A97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890|TIR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276A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IKIALLAAIAALASAQTQEEIDELNVILNDVKSNLQEYISLAEDSSSGFSLSSLPSGVLDIGLALASATDDSYTTLYSEVDFAAVSKMLTMVPWYSSRLLPELESLLGTSTTAASSTEASSAATSSAVASSSETTSSAVASSSEATSSAVASSSEASSSAATSSAVASSSEATSSTVASSTKAASSTKASSSAVSSAVASSTKASAISQISDGQVQATSTVSEQTENGAAKAVIGMGAGVMAAAAMLL</w:t>
            </w:r>
          </w:p>
        </w:tc>
      </w:tr>
      <w:tr w:rsidR="00E44679" w:rsidRPr="00E340F8" w14:paraId="38DFB2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52C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8D49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245|TSPO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53B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QDIRYRGGDDRDAATTAMAETERKSADDNKGKRDQKRAMAKRGLKSLTVAVAAPVLVTLFATYFLGTSDGYGNRAKSSSWIPPLWLLHTTCLASSGLMGLAAWLVWVDGGFHKKPNALYLYLAQFLLCLVWDPVTFRVGSGVAGLAVWLGQSAALFGCYKAFNEISPVAGNLVKPCLAWAAFVAAVNVKLAVA</w:t>
            </w:r>
          </w:p>
        </w:tc>
      </w:tr>
      <w:tr w:rsidR="00E44679" w:rsidRPr="00E340F8" w14:paraId="1B9FC5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F4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5B19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JQ9|ALFC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E17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FTSKFADELIANAAYIGTPGKGILAADESTGTIGKRLASINVENVESNRRALRELLFTTPGALPCLSGVILFEETLYQKSSDGTPFVDMLKSAGVLPGIKVDKGTVELAGTNGETTTQGLDGLGDRCKKYYEAGARFAKWRAVLKIGVNEPSQLAIHENAYGLARYAVICQENGLVPIVEPEILVDGSHDIQKCAAVTERVLAACYKALSDHHVLLEGTLLKPNMVTPGSESAKVAPEVIAEHTVRALQRTVPAAVPAIVFLSGGQSEEEATRNLNAMNQLKTKKPWSLSFSFGRALQQSTLKTWGGKEENVKKAQEAFLVRCKANSEATLGAYKGDAKLGEGAAESLHVKDYKY</w:t>
            </w:r>
          </w:p>
        </w:tc>
      </w:tr>
      <w:tr w:rsidR="00E44679" w:rsidRPr="00E340F8" w14:paraId="63BC52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5A18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64B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F9|AQP2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5E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ISEGKMDWRSWLRKKFQVRSQLLRGCMAEFLAVFVLMVFTEGCSASAIFTHRRNDLLFAAFGSGLAVTMAVYVAGGVTGAFLNPAIAVAFSVLGKLPWKNCFCYMIAQYLGAFLASLAIYAQYYDALNIFDGGHRQVLGDNGTAQIWSTYPQAFLSPQGAFVDQVFGTALLIIVVLSMVDKKNWKPQNGYFPIAIGLLIVVLDISLAYNAGAALNPSRDLAPRLFTYVAGYGTETFSVKGYTWFFVPVVGSHAGAIVGAVIYQLFIGAQWPQDDLDDSNSVSSMSIHEKNFSLAKRKNTRNFNLDITRDFKERNGISTVLY</w:t>
            </w:r>
          </w:p>
        </w:tc>
      </w:tr>
      <w:tr w:rsidR="00E44679" w:rsidRPr="00E340F8" w14:paraId="21A073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B274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3274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244|APP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AD1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YLLWFVGILLMCSLSTLVLVWLDPRLKS</w:t>
            </w:r>
          </w:p>
        </w:tc>
      </w:tr>
      <w:tr w:rsidR="00E44679" w:rsidRPr="00E340F8" w14:paraId="4D173F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7B41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8403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3B6MPP5|BZP1D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8652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SEAETPAKANKASAPQEQQPPATSSTATPTVYPDWTSFQGYPPIPPHGFFPSPVVSNPQGHPYMWGPQPMMPPYGSPPYVIYPPGGIYAHPSMRPGAHPFAPYTMTSPNGNPDAAGTTTTAATAGGETNGKSSEGKEKSPIKRSKGSLGSLNMITGKNCVEHGKTSGASANGTISQSGESGSESSSEGSEANSQNDSQHKESGQEQDGDVRSSQNGVSPSPSQAQLKQTLAIMQMPSSGPVPGPTTNLNIGMDYWANTASSSPALHGKVTPTAIPGAVAPTEPWMQDERELKRQKRKQSNRDSARRSRLRKQAECEELAQRAEVLKQENASLKDEVSRIRKEYDELLSKNSSLKDNVGDKQHKTDEAGLDNKLQHSGDDSQKDTN</w:t>
            </w:r>
          </w:p>
        </w:tc>
      </w:tr>
      <w:tr w:rsidR="00E44679" w:rsidRPr="00E340F8" w14:paraId="267B52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982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0145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K45|C70B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E4D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FCSVRILFIISSKQLVLISETEVTTTLTLHTTHKIESPTANPPQSKKNLFVIRMELLSTINLLAIALVLLVVPKIYGACRILVWRPWMLSRRFKKQGISGPKYRILYGNLREIRKMKNEAKLMVLDPNSNDIVPRVLPHLQQWKSQYGETFLYWQGTDPRLCISDHELAKQILSNKFVFFSKSKTKPEILKLSGNGLIFVNGLDWVRHRRILNPAFSMDKLKLMTQLMVDCTFRMFLEWKKQRNGVETEQFVLISREFKRLTADIIATAAFGSSYAEGIEVFKSQLELQKCCAAALTDLYFPGIQYLPTPSNLQIWKLDMKVNSSIKRIIDARLTSESKDYGNDLLGIMLTAASSNESEKKMSIDEIIEECKTFFFAGHETTANLLTWSTMLLSLHQDWQEKLREEVFNECGKDKIPDAETCSKLKLMNTVFMESLRLYGPVLNLLRLASEDMKLGNLEIPKGTTIILPIAKMHRDKAVWGSDADKFNPMRFANGLSRAANHPNALLAFSMGPRACIGQNFAIMEAKTVLAMILQRFRLNLSADYKHAPADHLTLQPQYDLPVILEPIDG</w:t>
            </w:r>
          </w:p>
        </w:tc>
      </w:tr>
      <w:tr w:rsidR="00E44679" w:rsidRPr="00E340F8" w14:paraId="25F065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1581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0F3E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395|CNO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E40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NIVNINESNLQQVLEQSMTTPVLFYFWSERSQHCLQLTPILESLAAQYNGQFILAKLDCDAEQMIAAQFGLRAIPTVYLFQNGQPVDGFQGPQPEEAIRALLDKVLPREEELKAQQAMQLMQESNYTDALPLLKDAWQLSNQNGEIGLLLAETLIALNRSEDAEAVLKTIPLQDQDTRYQGLVAQIELLKQAADTPEIQQLQQQVAENPEDAALATQLALQLHQVGRNEEALELLFGHLRKDLTAADGQTRKTFQEILAALGTGDALASKYRRQLYALLY</w:t>
            </w:r>
          </w:p>
        </w:tc>
      </w:tr>
      <w:tr w:rsidR="00E44679" w:rsidRPr="00E340F8" w14:paraId="7FDBB8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7C6E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B00E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44|CLPP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A9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IPTVIEQTNRGERAYDIYSRLLKDRIIMLGSAIDDNVANSIVSQLLFLAAEDPEKEISLYINSPGGSITAGMAIYDTMQFIKPKVSTICIGMAASMGAFLLAAGEKGKRYALPNSEVMIHQPLGGAQGQATEIEIAAKRILLLRDKLNKVLAERTGQPLEVIERDTDRDNFKSAEEALEYGLIDKILTHTEDKK</w:t>
            </w:r>
          </w:p>
        </w:tc>
      </w:tr>
      <w:tr w:rsidR="00E44679" w:rsidRPr="00E340F8" w14:paraId="026557C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310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D885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AV1|CLPB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7D3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E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TDRMIREVVTDEEIGDIVSQWTGIPVSKLVETEREKLLHLSDILHKRVVGQDKAVDLVSDAVVRARAGIKDPNRPIGSFLFLGPTGVGKTELAKSLAASLFDSEKHMIRIDMSEYMEKHAVSRLIGAPPGYIGHDEGGQLTEAVRRNPYSVILLDEVEKAHTDVFNVLLQILDEGRLTDSKGRSVDFKNTIIIMTSNIGSQVLLENVKETGEITESTEKAVMTSLNAYFKPEILNRMDDIVLFKPLSIDDMSMIVDKILTQLNIRLLEQRISIEVSDDAKAWLGQEAYEPQYGARPLKRFVQRQIETPLARMMIKEGFPEGTTIKVNLNSDNNLTFNVEKIHE</w:t>
            </w:r>
          </w:p>
        </w:tc>
      </w:tr>
      <w:tr w:rsidR="00E44679" w:rsidRPr="00E340F8" w14:paraId="29239C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E50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332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6614|CSH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163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TFQDFNLSSDLMKAINRMGFEEATPIQAQTIPLGLSNKDVIGQAQTGTGKTAAFGIPLVEKINPESPNIQAIVIAPTRELAIQVSEELYKIGQDKRAKVLPIYGGQDIGRQIRALKKNPNIIVGTPGRLLDHINRRTIRLNNVNTVVMDEADEMLNMGFIDDIESILSNVPSEHQTLLFSATMPAPIKRIAERFMTEPEHVKVKAKEMTVSNIQQFYLEVQERKKFDTLTRLLDIQSPELAIVFGRTKRRVDELAEALNLRGYAAEGIHGDLTQAKRMVALRKFKEGAIEVLVATDVAARGLDISGVTHVYNFDVPQDPESYVHRIGRTGRAGKTGMAMTFITPREKSMLRAIEQTTKRKMDRMKEPTLDEALEGQQQVTVERLRTTISENNLNFYMTAAAELLEDHDAVTVVAAAIKMATKEPDDTPVRLTDEAPMVSKRYKNQRSSKRRDGQGGGYRGGKGKSNNRSSYDKKRSNDRRSSGDRRQKKSY</w:t>
            </w:r>
          </w:p>
        </w:tc>
      </w:tr>
      <w:tr w:rsidR="00E44679" w:rsidRPr="00E340F8" w14:paraId="755503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324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964B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EB9|CSHA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E81A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256DCE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94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970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1WGN1|CSPJ_SA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F18A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KITGLVKWFNPEKGFGFITPKDGSKDVFVHFSAIQSNEFRTLNENQEVEFSVEQGPKGPSAVNVVAL</w:t>
            </w:r>
          </w:p>
        </w:tc>
      </w:tr>
      <w:tr w:rsidR="00E44679" w:rsidRPr="00E340F8" w14:paraId="04FA0E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9E70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54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755|CSHB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403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SRFDQFGFQPFIGLAIDKLGFYEPTEVQQKLIPGILKGESIIGQSQTGTGKTHTFILPIINNVNPEKDAVQAVITAPSRELATQIYNEIRKVTKYSEKEIAVQLVIGGTDKQRAIDKLKKQPQIIVGTPGRINDLIREQALFVHTAKTLVIDEADMTLDMGFLNDVDHIAGKMPANLQMLVFSATIPQKLKPFLSKYMENPRYEHIQPKVAASKTVEHRIMATRSRNKLDLLKNVLVGSQPYLAIVFTNTKTTADEVANGLIERGLKVAKIHGDVNPRERKRTMKQIENLDYQYVVATDLAARGIDIQGISHVVNYELPDDLDFYIHRTGRTGRAGHSGIALTLFEPADEDRLNQLEKMGIEFKHVDWKNKEFVTLEDRNRRAKREAKRETADPREIGMRKKAKQKGKPNYKKKINYKMNEIKRRERRKKR</w:t>
            </w:r>
          </w:p>
        </w:tc>
      </w:tr>
      <w:tr w:rsidR="00E44679" w:rsidRPr="00E340F8" w14:paraId="781E7F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01F4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189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0561|THS1_HAL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9A2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MQQGQPMIILGEDSQRTSGQDAQSMNITAGKAVAEAVRTTLGPKGMDKMLVDSGGQVVVTNDGVTILKEMDIDHPAANMIVEVSETQEDEVGDGTTTAVINAGELLDQAEDLLDSDVHATTIAQGYRQAAEKAKEVLEDNAIEVTEDDRETLTKIAATAMTGKGAESAKDLLSELVVDAVLAVKDDDGIDTNNVSIEKVVGGTIDNSELVEGVIVDKERVDENMPYAVEDANIAILDDALEVRETEIDAEVNVTDPDQLQQFLDQEEKQLKEMVDQLVEVGADAVFVGDGIDDMAQHYLAKEGILAVRRAKSSDLKRLARATGGRVVSSLDDIEADDLGFAGSVGQKDVGGDERIFVEDVEDAKSVTLILRGGTEHVVDELERAIEDSLGVVRTTLEDGKVLPGGGAPETELSLQLREFADSVGGREQLAVEAFAEALDIIPRTLAENAGLDPIDSLVDLRSRHDGGEFAAGLDAYTGEVIDMEEEGVVEPLRVKTQAIESATEAAVMILRIDDVIAAGDLSGGQTGSDDDDGGAPGGMGGGMGGMGGMGGMGGAM</w:t>
            </w:r>
          </w:p>
        </w:tc>
      </w:tr>
      <w:tr w:rsidR="00E44679" w:rsidRPr="00E340F8" w14:paraId="652BAC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1D7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B8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VP4|Y0215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5CAB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NWLTHPFEELSNLKHSLDETLKNWTEPAPTAATSMDWGWKPRMDVCENKDYYKIILELPSFNKDEIEVQVNGRFLSIKGQKIEHTTDEWKYHRRERYSGGEFHRAVALPEGIDGSSIQAKFQSGVLLLLIPKTGGKTSQHISLFGREEHGNKRNVIDLEEKERKRRMEESDPMLGRRWGTGRSLFSGSKLNNQNDTMYRKPSASDLRLVKQMETKERERRIRDTKGETEKKKNALKVSRYIKSLGMNPRSTLRRGGREMEKIIHLEERERQARIRDKGRMRQQQALAKKVSNLIKHSGGAARLRHTGFNYSTITKGYNTNKTKFDRFGKENDSFGGFNINKSFTNQFKGFGKNSGGKSINITTGGFKAPSQFNKFTHNLEEKERQRRLNDKKGQNDAKRLAAEISHMIGNAHF</w:t>
            </w:r>
          </w:p>
        </w:tc>
      </w:tr>
      <w:tr w:rsidR="00E44679" w:rsidRPr="00E340F8" w14:paraId="5272674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99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EA22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WH3|YA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31C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IDSSDGAAAARAGEIGSIGVSTPWKPIQLVFKRYLPQNGSASKVHVAVKKPVVVRLTRDLVETYKICDPQFKYRGELNPKRYLTTPSVGVNNDGFDNVNYDLILAVNDDFCSSDSRQRYIVKDLLGHGTFGQVAKCWVPETNSFVAVKVIKNQLAYYQQALVEVSILTTLNKKYDPEDKNHIVRIYDYFLHQSHLCICFELLDMNLYELIKINQFRGLSLSIVKLFSKQILLGLALLKDAGIIHCDLKPENILLCASVKPTEIKIIDFGSACMEDKTVYSYIQSRYYRSPEVLLGYQYTTAIDMWSFGCIVAELFLGLPLFPGGSEFDILRRMIEILGKQPPDYVLKEAKNTNKFFKCVGSVHNLGNGGTYGGLKSAYMALTGEEFEAREKKKPEIGKEYFNHKNLEEIVKSYPYKINLPEDDVVKETQIRLALIDFLKGLMEFDPAKRWSPFQAAKHPFITGEPFTCPYNPPPETPRVHVTQNIKVDHHPGEGHWFAAGLSPHVSGRTRIPMHNSPHFQMMPYSHANSYGSIGSYGSYNDGTIQDNSYGSYGGTGNMFAYYSPVNHPGLYMQNQGGVSMLGTSPDARRRVMQYPHGNGPNGLGTSPSAGNFAPLPLGTSPSQFTPNTNNQFLAGSPGHHGPTSPVRNSCHGSPLGKMAAFSQINRRMSAGYSGGSQSQDSSLSQAQGHGMDNFYQNEGYSGQFSGSPSRRQLDSGVKNRKQTQGGTTLSTGYSTHNNANSSLRSNMYNPSSTAHHLENPDTALSVPDPGDWDPNYSDDLLLEEDSADESSLANAFSRGMQLGSTDASSYSRRFNSNASTSSSNPTTQRRYAPNQAFSQVETGSPPSNDPHARFGQHIPGSQYIPHVSQNSPSRLGQQPPQRYNHGRPNAGRTMDRNHMNAQLPPSNTNSGGQQRSPRSSSYTNGVPWGRRTNNHVPNVPSTSHGRVDYGSIA</w:t>
            </w:r>
          </w:p>
        </w:tc>
      </w:tr>
      <w:tr w:rsidR="00E44679" w:rsidRPr="00E340F8" w14:paraId="23D991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F22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871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637|YIH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E6D0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DHEQLVEELEAVEAIYPDLLSKKQEDGSIIVVKVPQHEYMTLQISFPTHYPSEEAPNVIEVGVCTSLAKRDLYDTKYLQHLFQEVMDSVFHRGSVCLFDFLTELDGVLYVEPEEETEPVQQSDIPTDPFEGWTASDPITDRGSTFMAFAAHVTSEEQAFAMLDLLKTDSKMRKANHVMSAWRIKQDGSAATYQDSDDDGETAAGSRMLHLITIMDVWNVIVVVARWFGGAHIGPDRFKHINSTAREAVVRAGFDS</w:t>
            </w:r>
          </w:p>
        </w:tc>
      </w:tr>
      <w:tr w:rsidR="00E44679" w:rsidRPr="00E340F8" w14:paraId="609879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A7D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3382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KH2|SODM2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0BA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71E304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8C9A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03A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KU3|YBP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BE98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LESGAQDALQSKDFLSYSTLLDIYLNDPTKYSNEEKEQLLGHILTILSENKQLTYEIGWDLPQLLILYVDSDYEFNGPIRDSPGVYKILKIFENLAINGNHKELFLKSCELLNDLELSQDEDIELLKRENFFEIKLYCVFELIDACLKKIHTLYPSRFLAMTVSSFNNLMFKLTKQHGSLGNYHFVMKRVYSFCRNYISPPLPTNAKEMPQEELDKIVKDEEYLQRRLLTGFLTQVIYLANINGTEGYSIEHFSWLQQQSKSKIKFVFERDGAFCDRFVELASSFDIDLLKCFQGFITDSHKLLIGIDYKNKNKSEDEIIELLFERVVVDYQKNVLTSIVDSDAKAIKDSIIGELILFTHSIAGKKNFAKPTMSIHDSLVMTLRLIIPQMVNPKFINAGNHDVVVFWVWFALYQQQIINSKNLQLEISYIPKVLLTTFFQCLLFIVIKSEGKPNFKYMLLTLLTKLLTLSPDTGYEFIKDSLNNCPYESVYPSLIGVYKQLLLNEKWDVNSIELEKLNISSSSSNTPPKLPPRNGIKRKHFSLTNESLNDLVDLINNSSKNAFVEDNSKIDPSKLSTIAAYLNLLVAIKKDPVIVENKEKLTTLISSIENKIKSVKKSSQNQFELNAAGMLEITIERFNE</w:t>
            </w:r>
          </w:p>
        </w:tc>
      </w:tr>
      <w:tr w:rsidR="00E44679" w:rsidRPr="00E340F8" w14:paraId="23C966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52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55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V87|YTFE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5DB3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5AB2A8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70C7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A65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EH8|YTFE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E25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EKPTCPRGLAAELSAILEELTQHMYKEEQILFPMIQRGMGSQASGPIFVMEAEHDAVGQQLDVVKQLTQNVTPPEGACNTWRALYTGINEFITDLMEHIHLENNLLFPRALRGE</w:t>
            </w:r>
          </w:p>
        </w:tc>
      </w:tr>
      <w:tr w:rsidR="00E44679" w:rsidRPr="00E340F8" w14:paraId="7536B8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E5AD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362D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3445|RPO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8603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TLKVHDLNEDAEFDENGVEVFDEKALVEQEPSDNDLAEEELLSQGATQRVLDATQLYLGEIGYSPLLTAEEEVYFARRALRGDVASRRRMIESNLRLVVKIARRYGNRGLALLDLIEEGNLGLIRAVEKFDPERGFRFSTYATWWIRQTIERAIMNQTRTIRLPIHIVKELNVYLRTARELSHKLDHEPSAEEIAEQLDKPVDDVSRMLRLNERITSVDTPLGGDSEKALLDILADEKENGPEDTTQDDDMKQSIVKWLFELNAKQREVLARRFGLLGYEAATLEDVGREIGLTRERVRQIQVEGLRRLREILQTQGLNIEALFRE</w:t>
            </w:r>
          </w:p>
        </w:tc>
      </w:tr>
      <w:tr w:rsidR="00E44679" w:rsidRPr="00E340F8" w14:paraId="759383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43F2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CA8B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R69|SCDA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5359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EDIVADVVTDYPKSADIFRNAGIDFCCGGQESIASAVNHKPNIDLNSLLNKLNHIDNTEGNSTINPKFLNVESLIQYIQSAYHETLKEEFKNLTPYMTKLAKVHGPSHPYLLKLQDLYREFRDSMLDHIRKEDEEDFPKLIQYSQGQDVQNIKIILEDLINDHEDTGQLLNVMNQLTSDYQTPEEACGTWKLVYQRLQNIERQTHQHVHLENHVLFKKVS</w:t>
            </w:r>
          </w:p>
        </w:tc>
      </w:tr>
      <w:tr w:rsidR="00E44679" w:rsidRPr="00E340F8" w14:paraId="617CEC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2AA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03CC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T18|SGK1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CB8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AARGPLTYSRMRGMVAILIAFMKQRRMGLNDFIQKIANNSYACKHTEVQSILKISQPQEPELMNANPSPPPSPSQQINLGPSSNPHAKPSDFHFLKVIGKGSFGKVLLARHKAEEAFYAVKVLQKKAILKKKEEKHIMSERNVLLKNVKHPFLVGLHFSFQTADKLYFVLDYINGGELFYHLQRERCFLEPRARFYAAEIASALGYLHSLNIVYRDLKPENILLDSQGHIVLTDFGLCKENIEHNGTTSTFCGTPEYLAPEVLHKQPYDRTVDWWCLGAVLYEMLYGLPPFYSRNTAEMYDNILNKPLQLKPNITNSARHLLEGLLQKDRTKRLGAKDDFMEIRNHVFFSLINWDDLINKKITPPFNPNVSGPSDLRHFDPEFTEEPVPSSIGRSPDSILITASVKEAAEAFLGFSYAPPMDSFL</w:t>
            </w:r>
          </w:p>
        </w:tc>
      </w:tr>
      <w:tr w:rsidR="00E44679" w:rsidRPr="00E340F8" w14:paraId="4EE93B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7B2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7DC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AC5|SHO1_YAR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3FC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QPFSYRPQFQLGLLMGDPFALSTISLGIIGWIIALGGSIGASDQFKNFGWWGLAFEFFVILCVFLVVATDSVEPYRQMLLAFLALATMYVTNSTNNVVYNGTSASSASGAGHILLSIINFLWMIYFGTTHEAGIHAWVDSFAADKGHSYNNDQFAMRRSNPFSLHDQQRQSLGVPGRPVSAYSAGMGGVANYNGLQLGGFENSSNAEPHQASPAFSQQQQQQTATPQQATDSLFVATEYPYRARAVYAYQANPEDANEISFDKGEILDVSDISGRWWQARRDNGEIGICPSNYVELLA</w:t>
            </w:r>
          </w:p>
        </w:tc>
      </w:tr>
      <w:tr w:rsidR="00E44679" w:rsidRPr="00E340F8" w14:paraId="05629D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8ED3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44A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RL6|TIP23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03C3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LAFGSFRDSLSAASLKAYVAEFIATLLFVFAGVGSAIAYSQLTKGGALDPAGLVAIAIAHAFALFVGVSMAANISGGHLNPAVTFGLAVGGHITILTGILYWVAQLLGASVACFLLQYVTHGQAIPTHGVSGISEIEGVVMEIVITFALVYTVYATAADPKKGSLGTIAPMAIGFIVGANILAAGPFSGGSMNPARSFGPAVAAGNFAGNWVYWVGPLVGGGLAGLVYGDVFIASYQPVGQQEYP</w:t>
            </w:r>
          </w:p>
        </w:tc>
      </w:tr>
      <w:tr w:rsidR="00E44679" w:rsidRPr="00E340F8" w14:paraId="282F00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4B1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072D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863|TIR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5C4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TKIALFAAIAALASAQTQDQINELNVILNDVKSHLQEYISLASDSSSGFSLSSMPAGVLDIGMALASATDDSYTTLYSEVDFAGVSKMLTMVPWYSSRLEPALKSLNGDASSSAAPSSSAAPTSSAAPSSSAAPTSSAASSSSEAKSSSAAPSSSEAKSSSAAPSSSEAKSSSAAPSSSEAKSSSAAPSSTEAKITSAAPSSTGAKTSAISQITDGQIQATKAVSEQTENGAAKAFVGMGAGVVAAAAMLL</w:t>
            </w:r>
          </w:p>
        </w:tc>
      </w:tr>
      <w:tr w:rsidR="00E44679" w:rsidRPr="00E340F8" w14:paraId="6F44411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34A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420B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EZ1|TI11D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B59C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GSSSRFAVTCGLLSQYMRERQQPQPPVTVLEAVAEEEEEEDARTMQLFPPRAAAADGVATPSAGTAPLTIFYDGRMVVVDDVPVEKAAELMRLAGSACSPPQPAHAAALPEMPIARKASLQRFLQKRKHRITTTSEPYKKAAVASPAPEKSFAVAPVKDEPATWLGL</w:t>
            </w:r>
          </w:p>
        </w:tc>
      </w:tr>
      <w:tr w:rsidR="00E44679" w:rsidRPr="00E340F8" w14:paraId="3115A53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82D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BBF7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637|TOS3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1DDF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LKEPVQPLPRSSLLYNNASNSSSRIKETRKVKLLYNPLTKRQILNNFEILATLGNGQYGKVKLARDLGTGALVAIKILNRFEKRSGYSLQLKVENPRVNQEIEVMKRCHHENVVELYEILNDPESTKVYLVLEYCSRGPVKWCPENKMEIKAVGPSILTFQQSRKVVLDVVSGLEYLHSQGITHRDIKPSNLLISSNGTVKISDFGVAMSTATGSTNIQSSHEQLLKSRALGTPAFFAPELCSTEKEYSCSSAIDIWSLGVTIYCLLFGKLPFNANSGLELFDSIINKPLEFPSYEEMLNGATSGITMEEYTDAKDLLKKLLQKDPDKRIKLADIKVHPFMCHYGKSDAASVLTNLETFHELKVSPPSSCKRVELVSLPVNSSFASLDSVYMENFDHNNLRTGADRNSTYSPSIYDANTLSPSAYHNIGSRESSYSSFSSFTSSTAFASQISIQDAPAIGDQQCLIGESGSSLRVNSCEFPQYTTMSPVGEYPFESTEASLSSTLTPVGNVPQRIKAHLVEGKSNSKDDLRIEADASLVFEASDAQRTRRRMSLYKL</w:t>
            </w:r>
          </w:p>
        </w:tc>
      </w:tr>
      <w:tr w:rsidR="00E44679" w:rsidRPr="00E340F8" w14:paraId="215B66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F56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644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79|Y0574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BC2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NPDVVTVLLGGDVMLGRGVDQILPHPGKPQLRERYMRDATGYVRLAERVNGRIPLPVDWRWPWGEALAVLENTATDVCLINLETTITADGEFADRKPVCYRMHPDNVPALTALRPHVCALANNHILDFGYQGLTDTVAALAGAGIQSVGAGADLLAARRSALVTVGHERRVIVGSVAAESSGVPESWAARRDRPGVWLIRDPAQRDVADDVAAQVLADKRPGDIAIVSMHWGSNWGYATAPGDVAFAHRLIDAGIDMVHGHSSHHPRPIEIYRGKPILYGCGDVVDDYEGIGGHESFRSELRLLYLTVTDPASGNLISLQMLPLRVSRMRLQRASQTDTEWLRNTIERISRRFGIRVVTRPDNLLEVVPAANLTSKE</w:t>
            </w:r>
          </w:p>
        </w:tc>
      </w:tr>
      <w:tr w:rsidR="00E44679" w:rsidRPr="00E340F8" w14:paraId="406C704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69F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93A0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2N7|RLK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85D5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SLRNFNFFHRFSTFLVFSLFSVVSSDDLQVLLKLKSSFADSNLAVFDSWKLNSGIGPCSFIGVTCNSRGNVTEIDLSRRGLSGNFPFDSVCEIQSLEKLSLGFNSLSGIIPSDLKNCTSLKYLDLGNNLFSGAFPEFSSLNQLQFLYLNNSAFSGVFPWKSLRNATSLVVLSLGDNPFDATADFPVEVVSLKKLSWLYLSNCSIAGKIPPAIGDLTELRNLEISDSGLTGEIPSEISKLTNLWQLELYNNSLTGKLPTGFGNLKNLTYLDASTNLLQGDLSELRSLTNLVSLQMFENEFSGEIPLEFGEFKDLVNLSLYTNKLTGSLPQGLGSLADFDFIDASENLLTGPIPPDMCKNGKMKALLLLQNNLTGSIPESYANCLTLQRFRVSENNLNGTVPAGLWGLPKLEIIDIEMNNFEGPITADIKNGKMLGALYLGFNKLSDELPEEIGDTESLTKVELNNNRFTGKIPSSIGKLKGLSSLKMQSNGFSGEIPDSIGSCSMLSDVNMAQNSISGEIPHTLGSLPTLNALNLSDNKLSGRIPESLSSLRLSLLDLSNNRLSGRIPLSLSSYNGSFNGNPGLCSTTIKSFNRCINPSRSHGDTRVFVLCIVFGLLILLASLVFFLYLKKTEKKEGRSLKHESWSIKSFRKMSFTEDDIIDSIKEENLIGRGGCGDVYRVVLGDGKEVAVKHIRCSSTQKNFSSAMPILTEREGRSKEFETEVQTLSSIRHLNVVKLYCSITSDDSSLLVYEYLPNGSLWDMLHSCKKSNLGWETRYDIALGAAKGLEYLHHGYERPVIHRDVKSSNILLDEFLKPRIADFGLAKILQASNGGPESTHVVAGTYGYIAPAEYGYASKVTEKCDVYSFGVVLMELVTGKKPIEAEFGESKDIVNWVSNNLKSKESVMEIVDKKIGEMYREDAVKMLRIAIICTARLPGLRPTMRSVVQMIEDAEPCRLMGIVISKESDVKVKEIS</w:t>
            </w:r>
          </w:p>
        </w:tc>
      </w:tr>
      <w:tr w:rsidR="00E44679" w:rsidRPr="00E340F8" w14:paraId="203B67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1B9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6F56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H1|RSH3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478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ATTIALYASPASTVCSTAHQINAHISCDLDLNSRSSSASSSTSSPTIGGLSLLFSGASVKSSSSSSSSHPSVGEELASIRHDRSEDRTLSGSFCYSPSKFIGSSYLKRDHQSPVSVLHGPISSGNSPPMRISRDRNLDGGSALRVGSSRLFNGFVRKAIGSCVDYDTDSVLVDEQLPFTMDDGFEGERRQPYARDLLRRAQLKHKIFEDESVIKAFYEAEKAHRGQMRATGDPYLQHCVETAMLLADIGANSTVVVAGILHDTLDDSFMSYDYILRTFGSGVADLVEGVSKLSQLSKLARENNTACKTVEADRLHTMFLAMADARAVLIKLADRLHNMMTLYALPPVKRQRFAKETLEIFAPLANRLGISSWKVKLENLCFKHLHPDQHHEMSDMLEDSFDEAMITSAIEKLEQALKKEGISYHVVSGRHKSLYSIYCKMLKKKLTMDEIHDIHGLRLIVDNEKDCYKALGVVHKLWSEVPGKLKDYISHPKFNGYQSLHTVVMGDGTIPLEVQIRTKEMHLQAEFGFAAHWRYKEGDCKHSSFVLQMVEWARWVVTWHFETMSKDGSSICSSEPLCSFPSHAEDCPFSYKPSGNQEGPVYVIVIENEKMTVQEFPENSTVSDLLRRAGPGSSRWSMYSIPAKEELRPRLNQTPVSDLKCKLKMGDVVELTPAIPDKSLTEYREEIQRMYDRGLAFSRPHRAATGTMVGWGS</w:t>
            </w:r>
          </w:p>
        </w:tc>
      </w:tr>
      <w:tr w:rsidR="00E44679" w:rsidRPr="00E340F8" w14:paraId="37F2D1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28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288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PD8|SAP1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7CA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EKKVEEPTELRAPEMTLCANSCGFPGNPATNNLCQNCFLAASASSSSSSAAASPSTTSLPVFPVVEKPRQAVQSSAAAAVALVVERPTAGPVESSSKASRSSSVNRCHSCRRRVGLTGFRCRCGELYCGAHRYSDRHDCSFDYKSAARDAIARENPVVRAAKIVRF</w:t>
            </w:r>
          </w:p>
        </w:tc>
      </w:tr>
      <w:tr w:rsidR="00E44679" w:rsidRPr="00E340F8" w14:paraId="1F0412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672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D2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541|SAP1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1D5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QQAAAAGGGGGGGGASMCANGCGFFGSEATKKLCSKCYRDQLKAAPSSPPAAPDLVANEEEEASTAAAAAADEQLALCSSGCGFFGSKETNNMCSKCYRDHLKATSPLFSSSSSPATASTTDITVPIAPATTAPTPSLKGKEEEATAAASSSAAAAAKPNRCVACRKKVGLLGFECRCGGTFCSTHRHADKHACTFDFKKSDREKIAKENPLIVAPKITKF</w:t>
            </w:r>
          </w:p>
        </w:tc>
      </w:tr>
      <w:tr w:rsidR="00E44679" w:rsidRPr="00E340F8" w14:paraId="56DCF5E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365E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CD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JM9|SBMC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3DD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TIEHVLTRKIAGFHLVGPWEKTVPQGFEQLSLWVDNFHIQPQAWLAVYYDNPQQVAPEKLRADTVVEVPADFTLPENSVGVILTDLPGGQYAVARARVENNDFGTPWLAFFTRLHQDVRYQMAARPCFEIYLNDGKRDGYWDIDMYIPVQTSGE</w:t>
            </w:r>
          </w:p>
        </w:tc>
      </w:tr>
      <w:tr w:rsidR="00E44679" w:rsidRPr="00E340F8" w14:paraId="565CEE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D21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DF6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136|SAF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C14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AIVVVLLLTLTLIAIFSAIDQLSISEMGRIARDLTHFIINSLQG</w:t>
            </w:r>
          </w:p>
        </w:tc>
      </w:tr>
      <w:tr w:rsidR="00E44679" w:rsidRPr="00E340F8" w14:paraId="0799BB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30ED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19F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023|SRC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F01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CRSLDLTIISAEDLKDVQLIGKQDLYAVVSINGDARTKQKTKVDKDCGTKPKWKHQMKLTVDDAAARDNRLTLVFEIVADRPIAGDKPVGEVSVPVKELLDQNKGDEEKTVTYAVRLPNGKAKGSLKFSFKFGEKYTYGSSSGPHAPVPSAMDHKTMDQPVTAYPPGHGAPSAYPAPPAGPSSGYPPQGHDDKHDGVYGYPQQAGYPAGTGGYPPPGAYPQQGGYPGYPPQQQGGYPGYPPQGPYGYPQQGYPPQGPYGYPQQQAHGKPQKPKKHGKAGAGMGLGLGLGAGLLGGLLVGEAVSDIADMGDMGDMGDMGGFDF</w:t>
            </w:r>
          </w:p>
        </w:tc>
      </w:tr>
      <w:tr w:rsidR="00E44679" w:rsidRPr="00E340F8" w14:paraId="799FCB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CA42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B70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913|SODM1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C71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3DEAA6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57A1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CBFF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4M8|SUR7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1EF6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VFTFFNLFFLAGTVLLLIFTVLSGSSKHFPLNKFYWLEADTSGIKNAPANRSAWTFWGVCDKADYSNCLLGPAYPISPEDNFGTTADIPKDFVDNENTYYYLSRFAFAFCLIALAFSGLAFIIDILGFCFEIIDKVVIFLITIGLLFLAGFASLQTAVVVLAKNAFKNDGRYAHIGAKSMGIMWAAFACLLICWLLIFAGTISNSYKKHIARVKAEQGQYSQPTHGPAGDESSFTRAAPPTKDEENTGGIRFFKIKRNQKVSDDESV</w:t>
            </w:r>
          </w:p>
        </w:tc>
      </w:tr>
      <w:tr w:rsidR="00E44679" w:rsidRPr="00E340F8" w14:paraId="34B4BC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6A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0289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KF5|TPP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60B2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HGAVVVPEDAVVAAAAVGRHFSFPPPRTGGVGGDSCKKLAAQQIDLGAAVIGSWLDSMKASSPRHRLVAPAVAAAAADAEHDEWMEKHPSALGKFEALAAAAKGKRIVVFLDYDGTLSPIVEDPDRAVMTDEMRDAVRGVAARFPTAIVSGRCRDKVLSFVGLEELYYAGSHGMDIQGPTNAAASKGGEEEEESVLCQPAREFLPMIGEAYAALVEKVEGVIPGAKVENNKFCLSVHFRRVDERRWGAVADQVRAVLRGYPRLRLTQGRKVLEVRPAIKWDKGEALRFLLSALGFSAAGDVEDDGDDDDAFPIYIGDDRTDEDAFRVLRARGHGAGILVSRFPKDTCASFSLRDPGEVKDFLRKLVTCAAA</w:t>
            </w:r>
          </w:p>
        </w:tc>
      </w:tr>
      <w:tr w:rsidR="00E44679" w:rsidRPr="00E340F8" w14:paraId="4C131F8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0C5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C97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135|UTH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459F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SALLALSASTAVLAAPAVHHSDNHHHNDKRAVVTVTQYVNADGAVVIPAATTATSAAADGKVESVAAATTTLSSTAAAATTSAAASSSSSSSSSSSSSSSVGSGDFEDGTISCSDFPSGQGAVSLDWLGLGGWASIMDMNGNTATSCQDGYYCSYACSPGYAKTQWPSEQPSDGRSVGGLYCKNGKLYRSNTDTNSLCVEGQGSAQAVNKVSGSIAICGTDYPGSENMVVPTVVGAGSSQPINVIKEDSYYQWQGKKTSAQYYVNNAGVSVEDGCIWGTEGSGVGNWAPVVLGAGYTDGITYLSIIPNPNNKEAPNFNIKIVATDGSTVNGACSYENGVYSGSGSDGCTVSVTSGSANFVFY</w:t>
            </w:r>
          </w:p>
        </w:tc>
      </w:tr>
      <w:tr w:rsidR="00E44679" w:rsidRPr="00E340F8" w14:paraId="6AD046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D5F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25E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U1|WAG31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8FB2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TPADVHNVAFSKPPIGKRGYNEDEVDAFLDLVENELTRLIEENSDLRQRINELDQELAAGGGAGVTPQATQAIPAYEPEPGKPAPAAVSAGMNEEQALKAARVLSLAQDTADRLTNTAKAESDKMLADARANAEQILGEARHTADATVAEARQRADAMLADAQSRSEAQLRQAQEKADALQADAERKHSEIMGTINQQRAVLEGRLEQLRTFEREYRTRLKTYLESQLEELGQRGSAAPVDSNADAGGFDQFNRGKN</w:t>
            </w:r>
          </w:p>
        </w:tc>
      </w:tr>
      <w:tr w:rsidR="00E44679" w:rsidRPr="00E340F8" w14:paraId="79AB06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24E8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F1FD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K53|SCDA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8ED5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SLEKKNVDLNELLQRLNEVEQTNTPGSLNPKFLNVSSLIQYIQSAYHEPLREEFKNLTPYVTKLSKVHGPNHPYLVELKETYDTFKNGMLEHMQKEDDVDFPKLIKYEQGEVVDDINTVIDDLVSDHIATGQLLVKMSELTSSYEPPIEACGTWRLVYQRLKALEVLTHEHVHLENHVLFKKVS</w:t>
            </w:r>
          </w:p>
        </w:tc>
      </w:tr>
      <w:tr w:rsidR="00E44679" w:rsidRPr="00E340F8" w14:paraId="681187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E27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BE6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27|SRPC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E0E7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SDSLLHVHPAYSLKQLTQYFLKLGALGFGGPIALVGYMHRDLVEERQWVSEAEYQEGLTLAQVAPGPLAAQLSFYLGYVHYGFLGSALVGLAFVLPSFLIVVALGWAYTLYGGLNWMQAVFYGVGAAVIGIIAISAYKLTRKTVGTSWLLWSIYLVNAATTIVTESERVELILGSGALVLLVKFPPKHWIKQNRLNSFIGLPLIPLFAAVPTATTSLLGQIALFFTQAGAFVFGSGLAIVPFLYGGVVKDFGWLNSQQFLDAVAVAMITPGPVVITTGFIGFLVAGFPGACVAAIAMFIPCYLLTVIPAPYFKKHGKNPKISTFVNGVTVAATGAIAGAVVVLGRQSLHDLPTFLIGLIALISSWKLGKKLPEPLIIVIAAIAGVIFWSK</w:t>
            </w:r>
          </w:p>
        </w:tc>
      </w:tr>
      <w:tr w:rsidR="00E44679" w:rsidRPr="00E340F8" w14:paraId="09A277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DD3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1C33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J2|SODM1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1A0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0216EB9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BC9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D6A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11|SUS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3EF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PKLTRVLSTRDRVQDTLSAHRNELVALLSRYVDQGKGILQPHNLIDELESVIGDDETKKSLSDGPFGEILKSAMEAIVVPPFVALAVRPRPGVWEYVRVNVFELSVEQLTVSEYLRFKEELVDGPNSDPFCLELDFEPFNANVPRPSRSSSIGNGVQFLNRHLSSVMFRNKDCLEPLLDFLRVHKYKGHPLMLNDRIQSISRLQIQLSKAEDHISKLSQETPFSEFEYALQGMGFEKGWGDTAGRVLEMMHLLSDILQAPDPSSLEKFLGMVPMVFNVVILSPHGYFGQANVLGLPDTGGQVVYILDQVRALETEMLLRIKRQGLDISPSILIVTRLIPDAKGTTCNQRLERVSGTEHTHILRVPFRSEKGILRKWISRFDVWPYLENYAQDAASEIVGELQGVPDFIIGNYSDGNLVASLMAHRMGVTQCTIAHALEKTKYPDSDIYWKDFDNKYHFSCQFTADLIAMNNADFIITSTYQEIAGTKNTVGQYESHGAFTLPGLYRVVHGIDVFDPKFNIVSPGADMTIYFPYSEETRRLTALHGSIEEMLYSPDQTDEHVGTLSDRSKPILFSMARLDKVKNISGLVEMYSKNTKLRELVNLVVIAGNIDVNKSKDREEIVEIEKMHNLMKNYKLDGQFRWITAQTNRARNGELYRYIADTRGAFAQPAFYEAFGLTVVEAMTCGLPTFATCHGGPAEIIEHGLSGFHIDPYHPEQAGNIMADFFERCKEDPNHWKKVSDAGLQRIYERYTWKIYSERLMTLAGVYGFWKYVSKLERRETRRYLEMFYILKFRDLVKTVPSTADD</w:t>
            </w:r>
          </w:p>
        </w:tc>
      </w:tr>
      <w:tr w:rsidR="00E44679" w:rsidRPr="00E340F8" w14:paraId="4AD206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59E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893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240|TAS14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C70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YGNQDQMRKTDEYGNHVQETGVYQGTGTGGMMGGTGTGGMMGGTGGEYGTQGMGTGTHHHEGQQQLRRSDSSSSSEDDGEGGRRKKGLKEKIMEKMPGQHEGEYGQTTGEEKKGMMDKIKDKIPGMH</w:t>
            </w:r>
          </w:p>
        </w:tc>
      </w:tr>
      <w:tr w:rsidR="00E44679" w:rsidRPr="00E340F8" w14:paraId="6B0F2D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5D9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D03E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SL2|TPS1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F2E3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LVVSNRLPLTVKKSKDGFEYTKTSGGLVTGLRGISDKIRFMWLGNISGVELDEEEKKVIRKDCWEKFHSIPVFIDPVLNSNSYDGFCNAILWPIIHSFKDDVAFTIKDYNAYVEYNTIFCEEICKIVEDGDIVWVHDYHLMILPEMLRKKSDKSFKIMFFLHAQFPPAEIMETLACRREIVSGMAHSDLIAFHSFDYAINFDDTCRANKVEVRSKLDAIPIGIDPAMFRSALKEEKTVERIKELREMFRGRKILLGVDRTDYIKGMPHRVKGFQRFLEKHPEFLDNVVFLQVGVPSRTSVKEYSSYITKMNELVSETNSKFGSIESVHLYFLNKSVDFNELCALYAVSDMLLVTSLQDGMNLVALEYISCQNENNGVLLLSSNAGASTTLPAAVEVNSWNTEEIADGIHRAITMSLEERTERHEINRKAVDTFTSVEWAEKNLDGLCDDWRESLML</w:t>
            </w:r>
          </w:p>
        </w:tc>
      </w:tr>
      <w:tr w:rsidR="00E44679" w:rsidRPr="00E340F8" w14:paraId="1DF8C7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44D2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4545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72|TUAC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86D0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LWITSVYPSSMKPGEGVFHETQVQELQKLGLDITVICPRPFHSAPVRMLKKTYRKKDVRPEYEIRKGIPVYRPFYRAVPGQLKWAQPHRRIASAVLKTMKQRDLYPDLIHAHFAMPSGGAAAVVSESAQIPYVLTLHGSDVNVYPHYSKGAFKAFKRAVGSASVVLAVSHKLQEEAKKLSGFDSSVLPIGIQLSRFQGNEETKEEIRKRLGLPLDQRLAVYVGRLVREKGIFELSEAIESLQDSPKAVFVGDGPAKSTLTQKGHIVTGQVPNHQVRDYLLAADLFVLPSYSEGMPTVVIEALALRVPVICTDVGGVSSLFGKHQHLLIKPKSAQALAEAITRYEHEQIWKPEVADDLYETVQAQFDAGKNAKALHHQYQTVTKTSV</w:t>
            </w:r>
          </w:p>
        </w:tc>
      </w:tr>
      <w:tr w:rsidR="00E44679" w:rsidRPr="00E340F8" w14:paraId="5BE31A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193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FBA8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HF9|SAF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7699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VLLLTLTLIAIFSAIDQLGISEMGRIARDLTHFIINSLQD</w:t>
            </w:r>
          </w:p>
        </w:tc>
      </w:tr>
      <w:tr w:rsidR="00E44679" w:rsidRPr="00E340F8" w14:paraId="66A8FC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6B3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F8BB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Q0U5|SGK1_FUN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342C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KTETEKPALTYSKTRGLVELITAFMKQRRMGLNDFIQKLATNSYACKHPEVQSILNLTPPQDPELMNSNPSPPPSPSQQINLGPSSNPSAKPSDFHFLKVIGKGSFGKVLLARHRTDDQFYAVKVLQKKAILKKKEEKHIMSERNVLLKNVKHPFLVGLHYSFQTADKLYFVLDYINGGELFYHLQRERCFLEPRARFYSAEIASALGYLHSLNIVYRDLKPENILLDSQGHIILTDFGLCKENIEPNGTTSTFCGTPEYLAPEVLHKQPYDRTVDWWCLGAVLYEMLYGLPPFYSRNTAEMYDNILNKPLQLKPNISNAARHLLEGLLQKDRTKRLGCKDDFTEIKNHVFFSPINWDDLNAKKMTPPFNPNVTGPNDLRHFDPEFTDEPVPSSIGCSPDCALATASIKEAAEAFVGFSYAPSMDSYL</w:t>
            </w:r>
          </w:p>
        </w:tc>
      </w:tr>
      <w:tr w:rsidR="00E44679" w:rsidRPr="00E340F8" w14:paraId="53D10A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EB0C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53C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TYT3|SHCH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609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VEPSFAEELRSSGVSLSATYLGSVPVVESINVMVSEMRVQVVSECIQHVAATVGVTAAREINPVVSRVIGEVKKENFPVDINISSKMIKIIKQSRLIQRHPFSFFSFGAQGQKGTDTELMFGYIAKNKDGTDRRCHVVFIEDVHKLIDVLTTAINVNTFDAQANASTSNDGFTVPAPPMRHRSSLHRQSFVSNCRAPTVTEDVVGKVWYHGNLSREDAQALLKTEGDFLVRQSDHTPGKYVLSGRTAENEHKHLILLDNHNRVRTRDRTFSNISELIDYHVNNGMAVRSEGRDRETSLNLIRPVPCPGSDDIE</w:t>
            </w:r>
          </w:p>
        </w:tc>
      </w:tr>
      <w:tr w:rsidR="00E44679" w:rsidRPr="00E340F8" w14:paraId="1139C0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4C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F399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P77|SHO1_KLU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89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IKASQARAVRENPHVSHQFNISSFLGDPFAIGTLSIALISWIIALAGSIAVAASTSPFPRFSWWTIVYEILLMITLFIVYCLDLVDYYRMFITCAVGIAFVYTSNSTNSIVYYEGSKSGAAAAGFILLSMINLVWVIYFGGDNASPTNRWIDSFSLRGIRPSVLETSMAIARSQRLPVKPSYPYQYQEDLRSASLPDVHHDDEGEGHSGNMYAPELQSSTKYVSSTVLNGFENTDHSSSKPNLDVNAQNTATLNTQATGTFITDTTNANTDTTMGDTLGLYSDIGEELNSFPYTAEALYTYQADQTDAYEISFEQGEILRVGDIEGRWWKAKKSNGETGIIPSNYVKLLDGKSH</w:t>
            </w:r>
          </w:p>
        </w:tc>
      </w:tr>
      <w:tr w:rsidR="00E44679" w:rsidRPr="00E340F8" w14:paraId="670417E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ACF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CF2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9G8|SPL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90D9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SQSPPPPEMDIQPPALVNDDPSTYSSALWDWGDLLDFAADERLLVDQIHFPPVLSPPLPPLIPTQTPAESELDPSPEESGSGSDRVRKRDPRLICSNFIEGMLPCSCPELDQKLEDAELPKKKRVRGGSGVARCQVPDCEADISELKGYHKRHRVCLRCATASFVVLDGENKRYCQQCGKFHLLPDFDEGKRSCRRKLERHNNRRKRKPVDKGGVAAEQQQVLSQNDNSVIDVEDGKDITCSSDQRAEEEPSLIFEDRHITTQGSVPFTRSINADNFVSVTGSGEAQPDEGMNDTKFERSPSNGDNKSAYSTVCPTGRISFKLYDWNPAEFPRRLRHQIFQWLANMPVELEGYIRPGCTILTVFIAMPEIMWAKLSKDPVAYLDEFILKPGKMLFGRGSMTVYLNNMIFRLIKGGTTLKRVDVKLESPKLQFVYPTCFEAGKPIELVVCGQNLLQPKCRFLVSFSGKYLPHNYSVVPAPDQDGKRSCNNKFYKINIVNSDPSLFGPAFVEVENESGLSNFIPLIIGDAAVCSEMKLIEQKFNATLFPEGQEVTACSSLTCCCRDFGERQSTFSGLLLDIAWSVKVPSAERTEQPVNRCQIKRYNRVLNYLIQNNSASILGNVLHNLETLVKKMEPDSLVHCTCDCDVRLLHENMDLASDIHRKHQSPIESKVNPPSSGCCCVSSQKDIPSRILNFNKDPEAGLDCKERIQADCSPDSGGKETDPLLNKEVVMNVNDIGDWPRKSCIKTHSALAFRSRQTMFLIATFAVCFAVCAVLYHPNKVTQLAVAIRMRLVHKI</w:t>
            </w:r>
          </w:p>
        </w:tc>
      </w:tr>
      <w:tr w:rsidR="00E44679" w:rsidRPr="00E340F8" w14:paraId="5E07EB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6FB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B46E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TF79|SRK2A_PHY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76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PSMHDHDRYELVKDIGSGNFGVARLMRDKKTRELVAVKYIERGEKIDENVQREIINHRSLRHPNIVRFKEVMLTPTHLAIVMEYAAGGELFERICNAGRFSEDEARFFFQQLISGVSYCHSMQICHRDLKLENTLLDGSPAPRLKICDFGYSKSSLLHSQPKSTVGTPAYIAPEVLSKKEYDGKIADVWSCGVTLYVMLVGAYPFEDPEDPRNFRKTIGRILSVQYSIPDYVHISVECRHLLSRIFVANPAKRINIQEIKNHEWFLKNLPADLVDLADRSYDFEDPNHPPQSIEEIMRIISEARVLGTGATGDYFGDSVDDMDLENDVDPDADPDVGSSGEFVCAM</w:t>
            </w:r>
          </w:p>
        </w:tc>
      </w:tr>
      <w:tr w:rsidR="00E44679" w:rsidRPr="00E340F8" w14:paraId="74BE43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F33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46BA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6830|SODM2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5BF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08D596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2166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6FF5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VF4|TM7S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250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RLRLLVLAVLAAGSAEAQANSSDGFLEFSVGKFTYFVLSRRFPQEAVLRHISSNVTFLLFQIHSQYQNTTVSYTKTLLPSTSGTGNDRGLVFILRPEQTVCTWYLETEDTKPVQSVAVTLSYSERDPIPGGCNLEFDLDIDPNIYLDYNFFETTIKFAPANIGYARAAEPPPCDVSTGQESRWRLRYHVYQYFLPEGDLTEASLLQHLQRMAQVVQVMASAVKVVTLTADDKTVVSFSSLPGQGVIYNVIVWDPSLNTSAAYVPVHTYACSFDSVDGNCVPPGRVSTKVFSTLFALLGLFTCFFGHRFWKTELFFVGFIFLGFFFYILITRLTALKYEVRLVLTAVAGSIGGLLLVASWWRFGILTLCMLCVGLVLGFLVSSGTFFTPLGNLNVFHDDGVFWVTFSCIALLVPVIFLGCLRILNILACGIVGSYSVVLAINSYMFTSLSYITLNVLRRALNADFRGAFIRVPFQTNDYIILAVWGMLAVTGITLQIRRERGRPPFPPHPYKLWKQERERRVTNILDPSHHIPPLRERLYGWVARIKELFQKEQPAGERTPLLL</w:t>
            </w:r>
          </w:p>
        </w:tc>
      </w:tr>
      <w:tr w:rsidR="00E44679" w:rsidRPr="00E340F8" w14:paraId="34DFBFF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02B9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EB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1S4|XBP1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8AE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VAAAPSAASAAPKVLLLSGQPASGGRALPLMVPGPRAAGSEASGTPQARKRQRLTHLSPEEKALRRKLKNRVAAQTARDRKKARMSELEQQVVDLEEENQKLQLENQLLREKTHGLVIENQELRTRLGMNALVTEEVSEAESKGNGVRLVAGSAESAALRLRAPLQQVQAQLSPPQNIFPWILTLLPLQILSLISFWAFWTSWTLSCFSNVLPQSLLIWRNSQRSTQKDLVPYQPPFLCQWGPHQPSWKPLMNSFVLTMYTPSL</w:t>
            </w:r>
          </w:p>
        </w:tc>
      </w:tr>
      <w:tr w:rsidR="00E44679" w:rsidRPr="00E340F8" w14:paraId="4706E6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D420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E14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QE8|Y3913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BEE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VGTLVIIICTTLIIIIKKILKRKKEKLNLKESKKKKQDNERKNFEGLLTKKRVEVGDLKKEIEKLNKDKIELAKKLNCYIGDSSIPANGIREYDIIIDIPSVDYLSQSRKSWIIYVSNQLKQKMGSSNYNKKRPLHSLLKEYKKFSTLACLGVLNKGKTFFINKYNGTYLPSGTQAQTIGLSLSISSLNETITIDTAGSNTALQVCEDKTEEHLARKESTEMFICDMSFSLASIIVYVLNELTWNDQRFILALQSKIQSLRSESNIIKKLLVVHNYPKVNSQEELLSEIKTYIESPFNGNFHHHHVDIKKIESKEEIVLFFVESVNKTHHFFLCNDNSEFGKRYNQLTIEKIRTYKNYNDNLDLDKVLLTSLQNNMIPYCKSPKKLKITEHEPTINQINNNNSSNNKSQLEERPIADSLFQTQSFLHPSIDDTIQDNDKSGSEVSTPTISSSSSSPLQPIIKDEKDDNIENKSDEANTSLKYKPLFTSFGTDEYSKHLKELCKLHQMVSPHRSSIKQIPAFTISPEIDCNRENDFKLIANRIEIIGLNMVFSSGFKPFHDIVKVNSDLRYIIEVPQLEMEDIEFETKHLGSQWYLNIKGIKKLRYDSNDQTTVYPSNLTSLCPSQNQRRDGLFEFSLPIPTEYLPIKPAVSLDKGVITFKFEKIG</w:t>
            </w:r>
          </w:p>
        </w:tc>
      </w:tr>
      <w:tr w:rsidR="00E44679" w:rsidRPr="00E340F8" w14:paraId="1EC5EB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CB7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8BC9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W46|Y7484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4F3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FASANLLERVPEDEVLPAEFTVKAPPETDIWAKPPSTERFNAPILYKSIPLDTFKRARVAFSANWSQKYDQGGLIIVLNGNSGDRKWVKTGIEFTHDKPHLSTVAKDRWADWSLLPVPSGGTGATLEVVREPDDSLWIYLIQGVQKSPIREVTWVFAEEDVRDAWIGVYAARPSSAGGDLVVNFASLIIEVTDSTTK</w:t>
            </w:r>
          </w:p>
        </w:tc>
      </w:tr>
      <w:tr w:rsidR="00E44679" w:rsidRPr="00E340F8" w14:paraId="5F49D5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EA4B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660D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4|YOBI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2CE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IFITHFFTEYVILKYLLPI</w:t>
            </w:r>
          </w:p>
        </w:tc>
      </w:tr>
      <w:tr w:rsidR="00E44679" w:rsidRPr="00E340F8" w14:paraId="6C473C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84D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140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WC6|YPD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F54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KLQKLQDSGLVDWAVFSEIVTMDEDEEGFSKSLVEVFVSQVEETFEEIDKYLKEKNLEKLSSSGHFLKGSAAALGLTKISNQCERIQNYGHKINFDNFQLEDIKTKGDSAVSAENVAVNDGETNPENGSNGNETSNNKTNTSNIPDESSDDFWIALIEDALAKARDGFDQSRRALDEYYE</w:t>
            </w:r>
          </w:p>
        </w:tc>
      </w:tr>
      <w:tr w:rsidR="00E44679" w:rsidRPr="00E340F8" w14:paraId="5375B3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DAE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E0A8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ECL5|SPY_ECOB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BDC6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LTALFVASTLALGAANLAHAADTTTAAPADAKPMMHHKGKFGPHQDMMFKDLNLTDAQKQQIREIMKGQRDQMKRPPLEERRAMHDIITSDTFDKVKAEAQIAKMEEQRKANMLAHMETQNKIYNILTPEQKKQFNANFEKRLTERPAAKGKMPATAE</w:t>
            </w:r>
          </w:p>
        </w:tc>
      </w:tr>
      <w:tr w:rsidR="00E44679" w:rsidRPr="00E340F8" w14:paraId="2F9676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66F3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38E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212|TD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D48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FDAPGVIKGQGTIGTEINRQLKDIHAVFVPVGGGGLISGVAAYFTQVAPHTKIIGVEPYGAASMTLSLYEGHRVKLENVDTFADGVAVALVGEYTFAKCQELIDGMVLVRNDGISAAIKDVYDEGRNILETSGAVAIAGAAAYCEFYNIKNENIVAIASGANMDFSKLHKVTELAELGSDNEALLATFMIEQPGSFKTFAKLVGSMNITEVTYRFTSERKEALVLYRVDVDEKSDLEEMIKKLNSSNMKTFNFSHNELVAEHIKHLVGGSASISDEIFGEFIFPEKAGTLSTFLEAFSPRWNITLCRYRDQGDINGNVLVGFQVPQSEMDEFKSQADGLGYPYELDNSNEAFNIVVAE</w:t>
            </w:r>
          </w:p>
        </w:tc>
      </w:tr>
      <w:tr w:rsidR="00E44679" w:rsidRPr="00E340F8" w14:paraId="1D747B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5083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F2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TB4|TAD2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1DB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SRGNFQNFEDPTQRTRKKKNAANVENFESTSLVPGAEGGGKYNCDYCQKDITGKIRIKCAVCPDFDLCIECMSVGAEITPHKCDHPYRVMGNLTFPLICPDWSADDEMLLLEGLEIYGLGNWAEVAEHVGTKSKEQCLEHYRNIYLNSPFFPLPDMSHVAGKNRKELQAMAKGRIDDKKAEQNMKEEYPFSPPKVKVEDTQKESFVDRSFGGKKPVSTSVNNSLVELSNYNQKREEFDPEYDNDAEQLLAEMEFKENDTPEEHELKLRVLRIYSKRLDERKRRKEFIIERNLLYPNPFEKDLSQEEKVQCRRLDVFMRFHSKEEHDELLRNVVSEYRMVKRLKDLKEAQVAGCRSTAEAERYLGRKRKRENEEGMNRGKESGQFGQIAGEMGSRPPVQASSSYVNDLDLIGFTESQLLSESEKRLCSEVKLVPPVYLQMQQVMSHEIFKGNVTKKSDAYSLFKIDPTKVDRVYDMLVKKGIAQL</w:t>
            </w:r>
          </w:p>
        </w:tc>
      </w:tr>
      <w:tr w:rsidR="00E44679" w:rsidRPr="00E340F8" w14:paraId="2C2B75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C0E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F35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9M2|THS5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6A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IRNAQRAKGPATILAIGTATPDHCVYQSDYADYYFKVTKSEHMTELKKKFNRICDKSMIKKRYIHLTEEMLEEHPNIGAYMAPSLNIRQEIITAEVPKLGKEAALKALKEWGQPKSKITHLVFCTTSGVEMPGADYKLANLLGLETSVRRVMLYHQGCYAGGTVLRTAKDLAENNAGARVLVVCSEITVVTFRGPSEDALDSLVGQALFGDGSAAVIVGSDPNVSIERPLFQLVSAAQTFIPNSAGAIAGNLREVGLTFHLWPNVPTLISENIEKCLSQAFDPLGISNWNSLFWIAHPGGPAILDAVEAKLNLEKKKLEATRHVLSEYGNMSSACVLFILDEMRKKSLKGEKATTGEGLDWGVLFGFGPGLTIETVVLHSVPMVTN</w:t>
            </w:r>
          </w:p>
        </w:tc>
      </w:tr>
      <w:tr w:rsidR="00E44679" w:rsidRPr="00E340F8" w14:paraId="07A530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FC7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B570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WV3|TPP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BA2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NSSPVITDPVAISQQLLGGLPSNLMQFSVMPGGYSSSGMNVGVSRLKIEEVLVNGLLDAMKSSSPRRRLNVAFGEDNSSEEEDPAYSAWMAKCPSALASFKQIVASAQGKKIAVFLDYDGTLSPIVDDPDKAVMSPVMRAAVRNVAKYFPTAIVSGRSRNKVFEFVKLKELYYAGSHGMDIMAPSANHEHSAEKSKQANLFQPAHDFLPMIDEVTKSLLQVVSGIEGATVENNKFCVSVHYRNVAEKDWKLVARLVNEVLEAFPRLKVTNGRMVLEVRPVIDWDKGKAVEFLLQSLGLNDSENVIPIYIGDDRTDEDAFKVLRQRNCGYGILVSQVPKETEAFYSLRDPSEVMEFLNFLVRWKKHSV</w:t>
            </w:r>
          </w:p>
        </w:tc>
      </w:tr>
      <w:tr w:rsidR="00E44679" w:rsidRPr="00E340F8" w14:paraId="05F212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0E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696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WG2|TPPH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923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FIEENTKLVEKETGNKSNNDVTTTKKKALQDIIINNGVGLINSWVDSMRACSPTHLKSLLKQSSWLTEHPSALDMFEEILHLSEGKQIVMFLDYDGTLSPIVDDPDRAFMSRKMRRTVRKLANCFPTAIVSGRCIEKVYNFVKLTELYYAGSHGMDIKGPEQGSKYEQILQDSKSLLCQPATEFLPMIDEVYHKLVEKTKSTPGAQVENNKFCVSVHFRRVDENNWSDLANQVRSVMKDYPKLRLTQGRKVLEVRPIIKWDKGKALEFLLESLGYANCTDVFPLYIGDDRTDEDAFKVLRERRQGLGILVSKFPKETSASYSLQEPDEVMEFLQRLVEWKQLRSGA</w:t>
            </w:r>
          </w:p>
        </w:tc>
      </w:tr>
      <w:tr w:rsidR="00E44679" w:rsidRPr="00E340F8" w14:paraId="12DED2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B928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4EC9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1734|UBC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9E09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KRIMKEIQAVKDDPAAHITLEFVSESDIHHLKGTFLGPPGTPYEGGKFVVDIEVPMEYPFKPPKMQFDTKVYHPNISSVTGAICLDILKNAWSPVITLKSALISLQALLQSPEPNDPQDAEVAQHYLRDRESFNKTAALWTRLYASETSNGQKGNVEESDLYGIDHDLIDEFESQGFEKDKIVEVLRRLGVKSLDPNDNNTANRIIEELLK</w:t>
            </w:r>
          </w:p>
        </w:tc>
      </w:tr>
      <w:tr w:rsidR="00E44679" w:rsidRPr="00E340F8" w14:paraId="54DA38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340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40E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731|UBC4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E3F9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SKRIAKELSDLERDPPTSCSAGPVGDDLYHWQASIMGPADSPYAGGVFFLSIHFPTDYPFKPPKISFTTKIYHPNINANGNICLDILKDQWSPALTLSKVLLSICSLLTDANPDDPLVPEIAHIYKTDRPKYEATAREWTKKYAV</w:t>
            </w:r>
          </w:p>
        </w:tc>
      </w:tr>
      <w:tr w:rsidR="00E44679" w:rsidRPr="00E340F8" w14:paraId="45C3FA4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B50B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7E0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5426|XBP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048D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VAAAPSAATAAPKVLLLSGQPASGGRALPLMVPGPRAAGSEASGTPQARKRQRLTHLSPEEKALRRKLKNRVAAQTARDRKKARMSELEQQVVDLEEENHKLQLENQLLREKTHGLVVENQELRTRLGMDTLDPDEVPEVEAKGSGVRLVAGSAESAALRLCAPLQQVQAQLSPPQNIFPWTLTLLPLQILSLISFWAFWTSWTLSCFSNVLPQSLLVWRNSQRSTQKDLVPYQPPFLCQWGPHQPSWKPLMNSFVLTMYTPSL</w:t>
            </w:r>
          </w:p>
        </w:tc>
      </w:tr>
      <w:tr w:rsidR="00E44679" w:rsidRPr="00E340F8" w14:paraId="566623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666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BF5B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L26|WRKY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2361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EIKDLNNYHYTSSYNHYNINNQNMINLPYVSGPSAYNANMISSSQVGFDLPSKNLSPQGAFELGFELSPSSSDFFNPSLDQENGLYNAYNYNSSQKSHEVVGDGCATIKSEVRVSASPSSSEADHHPGEDSGKIRKKREVRDGGEDDQRSQKVVKTKKKEEKKKEPRVSFMTKTEVDHLEDGYRWRKYGQKAVKNSPYPRSYYRCTTQKCNVKKRVERSYQDPTVVITTYESQHNHPIPTNRRTAMFSGTTASDYNPSSSPIFSDLIINTPRSFSNDDLFRVPYASVNVNPSYHQQQHGFHQQESEFELLKEMFPSVFFKQEP</w:t>
            </w:r>
          </w:p>
        </w:tc>
      </w:tr>
      <w:tr w:rsidR="00E44679" w:rsidRPr="00E340F8" w14:paraId="79B5D8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FAB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103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268|YBW6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4B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KNCTILKKSKQELFPCQTFILLTGKVKNTDSLFYQTVFRSCPLKYWLLQAGVSMLINRSDSTNLVVQARGLKFTNCSISQRTVLRQGLKRQSITTKESSCFLLWEELSKSEEVNSSLLFHTSWLMVTCCLKYIYMYDICTCFLFCAFVTSIFIETDYSIFFLLTASRGIAQF</w:t>
            </w:r>
          </w:p>
        </w:tc>
      </w:tr>
      <w:tr w:rsidR="00E44679" w:rsidRPr="00E340F8" w14:paraId="73D0BA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4800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52CE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C16|SBMC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D82A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SIKQQQKRKIAGFHMVGPWEQTVKQGFEQLMMWVDGHHIQPLEWVAVYYDNPDEVPAEKLRCDTVVTVPDDFVIPANSEGVILTEVAAGDYAIATARVENYDFGTPWHSFFNSLLQDNHYQIAPKPCFERYLNDGNADGYWDIEMFVPVQNKAG</w:t>
            </w:r>
          </w:p>
        </w:tc>
      </w:tr>
      <w:tr w:rsidR="00E44679" w:rsidRPr="00E340F8" w14:paraId="51D641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246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7B3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AK4|RZF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1E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IRNTHWCHRCQRAVWLRARDAVCSYCGGGFVEEIDIGPSRAHRDVERDPTFDLMEAFSAFMRSRLAERSYDREISGRLGSAGSESFSNLAPLLIFGGQAPFRLAGGDNSSVEAFVNGAAPGIGIARGTNAGDYFFGPGLEELIEQLSSGTHHRGPPPAPKSSIDALPTIKITQKHLKSSDSHCPVCKDEFELKSEAKQMPCHHIYHSDCIVPWLVQHNSCPVCRKELPSRGSSSSTQSSQNRSTNGRENSRRRNIFSNLWPFRSSSSSSTQNRRDTNNTATAEEGHYHHHQQQQQQHQHQHQQQQSHMGYSGWPFDY</w:t>
            </w:r>
          </w:p>
        </w:tc>
      </w:tr>
      <w:tr w:rsidR="00E44679" w:rsidRPr="00E340F8" w14:paraId="2B14C9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A55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E367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1P4|SAFA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F50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TTVKNKITQRDNYKEIMSVIVVVLLLTLTLIAIFSAIDQLGISEMGRIARDLTHFIINSLQD</w:t>
            </w:r>
          </w:p>
        </w:tc>
      </w:tr>
      <w:tr w:rsidR="00E44679" w:rsidRPr="00E340F8" w14:paraId="07F586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470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D40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AX0|SAF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9A5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ILLLTLTLIAIFSAIDQLGISEMGRIARDLTHFIVNSLQD</w:t>
            </w:r>
          </w:p>
        </w:tc>
      </w:tr>
      <w:tr w:rsidR="00E44679" w:rsidRPr="00E340F8" w14:paraId="03A92F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415E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DC1A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006|WAG31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E70B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TPADVHNVAFSKPPIGKRGYNEDEVDAFLDLVENELTRLIEENADLRQRVAELDQELAAARSGAGASSQATSSIPLYEPEPEPAPAPPQPVYEAPAQPAAPQSEDTAVRAARVLSLAQDTADRLTSTAKAEADKLLSDARAQAEAMVSDARQTAETTVSEARQRADAMLADAQTRSEAQLRQAQEKADALQADAERKHSEIMGTINQQRTVLEGRLEQLRTFEREYRTRLKTYLESQLEELGQRGSAAPVDSSANSDASGFGQFNRGNN</w:t>
            </w:r>
          </w:p>
        </w:tc>
      </w:tr>
      <w:tr w:rsidR="00E44679" w:rsidRPr="00E340F8" w14:paraId="50A03A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926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D3C4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ZZ2|XBP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385E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VAPAQSPAAGAPKVLLLSGQPAATGGAPAGRALPVMVPGQQGASPEGASGVPPQARKRQRLTHLSPEEKALRRKLKNRVAAQTARDRKKARMSELEQQVVDLEEENQKLLLENQLLREKTHGLVVENQELRQRLGMDALVTEEEAETKGNGAGLVAGSAESAALRLRAPLQQVQAQLSPLQNISPWTLMALTLQTLSLTSCWAFCSTWTQSCSSDVLPQSLPAWSSSQKWTQKDPVPYRPPLLHPWGRHQPSWKPLMN</w:t>
            </w:r>
          </w:p>
        </w:tc>
      </w:tr>
      <w:tr w:rsidR="00E44679" w:rsidRPr="00E340F8" w14:paraId="190B6B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E26B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4544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288|Y5342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7171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VSRGCQSCVDAKLQSTPSPSPSKSPSPTESPEQCLQKRQSGEQVVLPSRPFPRTSPRAEYRPVPLLALDGYINPSLTVTAVNSQQAQVFTNYVLASFPCFFRCTETRVPVNWVEYVDQRGSSMNSCFDWAVRACTSAYLGSLHDDQRYLVASRSLYHRALRGLGNLLSSEKTAKSDEVLASAIVLAIFEKHNCSSPDAWLRHAAGIRTLMKLRGPKAHLEGFGRAMYIVYRNFLITAALVEGEACFLEEPEWQALNEEIAASDAKLPTSSLYTDVVERGFLSVIKIPGLVKRTRELQCLSSKKRAEVQPALLQDVQATRAGLRGIYTEFGVAVSMLRSGQDENDTFVGPVPNFFFEGYSSLFARGVRLGLLILNYLIVIMDPKQRATIDSENFMLLNDMTRSQRSTHPALEFKLPLTPPKSPGRPGLVVRSLITEETREPPTTDWMDRITSTMGLEAVHVSLVG</w:t>
            </w:r>
          </w:p>
        </w:tc>
      </w:tr>
      <w:tr w:rsidR="00E44679" w:rsidRPr="00E340F8" w14:paraId="599FB0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28B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3671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5Z8|YKG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E4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NKVQQISHKLINIVVFVAIVEYAYLFLHFY</w:t>
            </w:r>
          </w:p>
        </w:tc>
      </w:tr>
      <w:tr w:rsidR="00E44679" w:rsidRPr="00E340F8" w14:paraId="4EB006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323D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6054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3G5|YTFE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85B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ARHREQLPELILQATKVERVHADKPSVPKGLTKYLTMLHEELSSHMMKEEQILFPMIKQGMGSQAMGPISVMESEHDEAGELLEVIKHNTNNVTPPPEACTTWKAMYNGINELIDDLMDHISLENNVLFPRALAGE</w:t>
            </w:r>
          </w:p>
        </w:tc>
      </w:tr>
      <w:tr w:rsidR="00E44679" w:rsidRPr="00E340F8" w14:paraId="6A4835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F0D5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39C1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ML7|YTFE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CB7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DKPTCPRGLAAELSAILEELTQHMYKEEQILFPMIQRGMGSQASGPIFVMEAEHDAVGQQLDVVKQLTQNVTPPEGACNTWRALYTGINEFITDLMEHIHLENNLLFPRALRGE</w:t>
            </w:r>
          </w:p>
        </w:tc>
      </w:tr>
      <w:tr w:rsidR="00E44679" w:rsidRPr="00E340F8" w14:paraId="2B3898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3038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E386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JPN4|ZC12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6F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PCGKKLVQEISPTMSLWGLEDRHSCQGQPQPDQDPVAKEASASELQMKVDFFRKLGYSSSEIHSALQKLGVQADTNTVLGELVKHGSATERECQASTDPCPQPPLVPRGGSTPKPSTVEPSLPEEDKESSDLRPVVIDGSNVAMSHGNKEVFSCRGILLAVNWFLERGHTDITVFVPSWRKEQPRPDVPITDQHILRELEKKKILVFTPSRRVGGKRVVCYDDRFIVKLAYESDGVVVSNDTYRDLQGERQEWKRFIEERLLMYSFVNDKFMPPDDPLGRHGPSLDNFLRKKPLPSEHRKQPCPYGRKCTYGIKCRFFHPERPSRPQRSVADELRANALLSPPRTPVKDKSSQRPSPASQPNSMSLEAEPGSPDGKKLGTRSSPGPHQEGSTQTCAPAGRSLPVSGGSFGPTEWLPHTLDSLPYTSQECLDSGIGSLESQMSELWGLRGGSPGESGPTRGPYTGYQTYGSKLPAAPAFSPFRQAIGTGHFSVPTDYVPPPPTYPAREYWSEPYPLPPPTPVLQEPQRPRPRASGDPWGRVSDLAKERAGVYTKLCGVFPPHLVEAVMGRFPQLLDPQQLAAEILSYKSQHLSE</w:t>
            </w:r>
          </w:p>
        </w:tc>
      </w:tr>
      <w:tr w:rsidR="00E44679" w:rsidRPr="00E340F8" w14:paraId="3D972A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3900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C2A5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RV8|SAFA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50D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AIVVVLLLTLTLIAIFSAIDQLSISEMGRIARDLTHFIINSLQG</w:t>
            </w:r>
          </w:p>
        </w:tc>
      </w:tr>
      <w:tr w:rsidR="00E44679" w:rsidRPr="00E340F8" w14:paraId="01AE61E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AA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AA6D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7Y9|SIN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429D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TREKVLLLTFLRMQYSHILPDSIENRVISTEAPEWELDKSLQDLLIHDYDYSKTSFSSSPPIVANDTVSNVRKPSDTKQVNGAGGQVNHSRAEDSDYATSDLSESSDVGDDDNSCIFSFSKVPMQKDVASIKEEERLDPKISTLNNIDAIANLKLTNMVESSQAVNLTSSKQSSINQQSSVSTDYDDLRSISEESFHLSQGEIPLTFPMNSSLTDTEADAVVAVDALFPGKQRGTHNTVNKARSVSNAKAPTSALRALLEHKENSSQNGPLAENFATFSGHAESNALRLNIYFPSSESPSKPLFVELRKNVLVSEAIGYILLQYVNQQLVPPIEDEAQNPNYWNLRIVEDDGELDEDFPALDRVGPLSKFGFDAFALVKATPAQIKENQAAYPFKSKHPTSIPEANNKTHIRHTSSTSSQSQKQAQDVKDTLNTSHVVQVRLPPYGDNARFCNIEISKTTRLAMVLNQVCWMKQLERFKYTLRVAGSDTVLPLDKTFSSLDGNPTLELVKKKVRDKKGSTQQLPTSSPQNSVYGSIKKDAQSSTYNATDIMSSNTYQEFLVWKRQPVSFMGRHERLLAIDGEYVHIMPSESKNIFETPKTSSIHAGSIILCKQSKKSPCNFKMIVSKNRETKRYDFEVLSALEAAIIVSRIRALMNTVKKIN</w:t>
            </w:r>
          </w:p>
        </w:tc>
      </w:tr>
      <w:tr w:rsidR="00E44679" w:rsidRPr="00E340F8" w14:paraId="1BFED7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EEA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741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MB30|SHO1_CAN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6399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SLSNFTGDPFAITTISFGIISWVVALAGAAASEQSTFPHFSWWGVAYQIVIILIIFVLYANNNIELYKFTLVGLVSIAFIYTTNTTNNLIYNSDSSGNLCCAAGCILLSILNLIWILYFGGHPESPTNQFIDSFSIKNHGHEHLGNTNPVSKSEVQAYDEMGANNQDYRRYVSPAQIPDAPQGPLRLGSHQDISSGNGNTTMQPPNMPGSAVHTPQGNTTNNNNTYMSSSHLAGLENFSSQDVPGSGATGRDLTNNSTSNKRNTIYTDSETGTGITFRYKAKALYSYDANPDDINEISFVKDEILEVDDIDGKWWQARRANGQVGICPSNYVKLLDT</w:t>
            </w:r>
          </w:p>
        </w:tc>
      </w:tr>
      <w:tr w:rsidR="00E44679" w:rsidRPr="00E340F8" w14:paraId="0EF1E4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90DB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461E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E44|SM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00A6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KDDIKYATAQAKLSEDEAIRVSYKHGTPLEGGKIAESEPVELFSSAQRIEKGKEQSAASGDQTQIQRDIKDIKGTRTDDSPR</w:t>
            </w:r>
          </w:p>
        </w:tc>
      </w:tr>
      <w:tr w:rsidR="00E44679" w:rsidRPr="00E340F8" w14:paraId="3708347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CB88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82E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2S0|SRKA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610B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NAFTFQTLHPETIMDALFEQGIRVDSGLTPLNSYENRVYQFQDEDRRRFVVKFYRPERWSVDQIREEHQFALELVKDEVPVAAPLAFNGQTLLAHQGYHYAIFPSVGGRQFEADNIDQMEAVGRYLGRLHQTGRKRPFTFRPDIGLAEYLFEPRQVFEDAALIPSGQKAAFLKATDTLLSAVTECWRTDFATLRLHGDCHAGNILWRDGPLFVDLDDARNGPAIQDLWMLLNGNKAEQRMQLETIIEAYEEVSEFDTAEIGLIEPLRAMRLVYYLAWLIRRWGDPAFPKNFPWLTGEDYWQRQTTTFIEQTKILHEPPLQLTPMY</w:t>
            </w:r>
          </w:p>
        </w:tc>
      </w:tr>
      <w:tr w:rsidR="00E44679" w:rsidRPr="00E340F8" w14:paraId="655F6E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D0D7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AA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GE6|SODM1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8DE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3B92881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1E8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0D4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J6J0|SULT2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4D1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NTSNVDTGGVPAPLNSTPSTRLIQNGYGDSKYETERMEFPFPEDPRYHPRDSVKGAWEKVKEDHHHRVATYNWVDWLAFFIPCVRWLRTYRRSYLLNDIVAGISVGFMVVPQGLSYANLAGLPSVYGLYGAFLPCIVYSLVGSSRQLAVGPVAVTSLLLGTKLKDILPEAAGISNPNIPGSPELDAVQEKYNRLAIQLAFLVACLYTGVGIFRLGFVTNFLSHAVIGGFTSGAAITIGLSQVKYILGISIPRQDRLQDQAKTYVDNMHNMKWQEFIMGTTFLFLLVLFKEVGKRSKRFKWLRPIGPLTVCIIGLCAVYVGNVQNKGIKIIGAIKAGLPAPTVSWWFPMPEISQLFPTAIVVMLVDLLESTSIARALARKNKYELHANQEIVGLGLANFAGAIFNCYTTTGSFSRSAVNNESGAKTGLACFITAWVVGFVLIFLTPVFAHLPYCTLGAIIVSSIVGLLEYEQAIYLWKVNKLDWLVWMASFLGVLFISVEIGLGIAIGLAILIVIYESAFPNTALVGRIPGTTIWRNIKQYPNAQLAPGLLVFRIDAPIYFANIQWIKERLEGFASAHRVWSQEHGVPLEYVILDFSPVTHIDATGLHTLETIVETLAGHGTQVVLANPSQEIIALMRRGGLFDMIGRDYVFITVNEAVTFCSRQMAERGYAVKEDNTSSYPHFGSRRTPGALPAPSSQLDSSPPTSVTESTSGTPAAGTYSSIGGAVPAVAGHTAAGNGGSHSPSAQPGVQLTTTGSQRQQ</w:t>
            </w:r>
          </w:p>
        </w:tc>
      </w:tr>
      <w:tr w:rsidR="00E44679" w:rsidRPr="00E340F8" w14:paraId="5EB668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7C6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95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SN7|TM20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66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RLVAAAVLVALVSLILNNVAAFTSNWVCQTLEDGRRRSVGLWRSCWLVDRTRGGPSPGARAGQVDAHDCEALGWGSEAAGFQESRGTVKLQFDMMRACNLVATAALTAGQLTFLLGLVGLPLLSPDAPCWEEAMAAAFQLASFVLVIGLVTFYRIGPYTNLSWSCYLNIGACLLATLAAAMLIWNILHKREDCMAPRVIVISRSLTARFRRGLDNDYVESPC</w:t>
            </w:r>
          </w:p>
        </w:tc>
      </w:tr>
      <w:tr w:rsidR="00E44679" w:rsidRPr="00E340F8" w14:paraId="3599E2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E39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CA6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1A6|TPP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2F4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TDISGKIETLVDSLRDMSPTRVRSSFSDEHVSENDDERSSWIALHPSALDMFEQIMRDAEGKQIIMFLDYDGTLSLITEDHDRAYITDEMREVVKEVATYFKTAIISGRSTDKVQSFVKLTGIHYAGSHGMDIKGPTNTDQSNQEEVMFQPASDYLPMIDEVVNVLKEKTKSIPGATVEHNKFCLTVHFRRVDETGWAALAEQVRLVLIDYPKLRLTQGRKVLELRPSIKWDKGKALEFLLNSLGIAESKDVLPVYIGDDRTDEDAFKVLCERGQGFGIIVSKTIKETYASYSLQDPSQVKEFLERLVKWKKQTLGE</w:t>
            </w:r>
          </w:p>
        </w:tc>
      </w:tr>
      <w:tr w:rsidR="00E44679" w:rsidRPr="00E340F8" w14:paraId="1B14B6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867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8FD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W0|TPP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A91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INKTTPVLSDPTTPVSKTRLGSSFPSGRFMMNSRKKIPKLDDVRSNGWLDAMISSSPPRKRLVKDFNIEIAPEDDFSQRAWMLKYPSAITSFAHIAAQAKNKKIAVFLDYDGTLSPIVDDPDRAIMSDAMRAAVKDVAKYFPTAIISGRSRDKVYQLVGLTELYYAGSHGMDIMTPVNPNGSPEDPNCIKTTDQQGEEVNLFQPAKEFIPVIEEVYNNLVEITKCIKGAKVENHKFCTSVHYRNVDEKDWPLVAQRVHDHLKRYPRLRITHGRKVLEVRPVIEWNKGKAVEFLLESLGLSNNDEFLPIFIGDDKTDEDAFKVLREGNRGFGILVSSVPKESNAFYSLRDPSEVKKFLKTLVKWGKMESSKTSF</w:t>
            </w:r>
          </w:p>
        </w:tc>
      </w:tr>
      <w:tr w:rsidR="00E44679" w:rsidRPr="00E340F8" w14:paraId="6299FA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A47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F7B3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343|THS1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A87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FRNAQRAKGPATILAIGTATPDHCVYQSDYADYYFRVTKSEHMTELKKKFNRICDKSMIKKRYIHLTEEMLEEHPNIGAYMAPSLNIRQEIITAEVPRLGRDAALKALKEWGQPKSKITHLVFCTTSGVEMPGADYKLANLLGLETSVRRVMLYHQGCYAGGTVLRTAKDLAENNAGARVLVVCSEITVVTFRGPSEDALDSLVGQALFGDGSSAVIVGSDPDVSIERPLFQLVSAAQTFIPNSAGAIAGNLREVGLTFHLWPNVPTLISENIEKCLTQAFDPLGISDWNSLFWIAHPGGPAILDAVEAKLNLEKKKLEATRHVLSEYGNMSSACVLFILDEMRKKSLKGEKATTGEGLDWGVLFGFGPGLTIETVVLHSVPTVTN</w:t>
            </w:r>
          </w:p>
        </w:tc>
      </w:tr>
      <w:tr w:rsidR="00E44679" w:rsidRPr="00E340F8" w14:paraId="0FAAB3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1C30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76D6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71|TUAD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1145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IAVIGTGYVGLVSGTCFAEIGNKVVCCDIDESKIRSLKNGVIPIYEPGLADLVEKNVLDQRLTFTNDIPSAIRASDIIYIAVGTPMSKTGEADLTYVKAAAKTIGEHLNGYKVIVNKSTVPVGTGKLVQSIVQKASKGRYSFDVVSNPEFLREGSAIHDTMNMERAVIGSTSHKAAAIIEELHQPFHAPVIKTNLESAEMIKYAANAFLATKISFINDIANICERVGADVSKVADGVGLDSRIGRKFLKAGIGFGGSCFPKDTTALLQIAKSAGYPFKLIEAVIETNEKQRVHIVDKLLTVMGSVKGRTISVLGLAFKPNTNDVRSAPALDIIPMLQQLGAHVKAYDPIAIPEASAILGEQVEYYTDVYAAMEDTDACLILTDWPEVKEMELVKVKTLLKQPVIIDGRNLFSLEEMQAAGYIYHSIGRPAVRGTEPSDKYFPGLPLEELAKDLGSVNL</w:t>
            </w:r>
          </w:p>
        </w:tc>
      </w:tr>
      <w:tr w:rsidR="00E44679" w:rsidRPr="00E340F8" w14:paraId="0B4EB47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BD8A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812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IE3|VIN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4F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AASLSKIWRFDGNVGPENMDSSSFEDNECIETCKPNVLNVSERRELIHALSNQPEEASELLNSWSRNEIMKIICAEMGKERKYTGLNKPKLIENLLNLVSRPLGETSCSDRRNSRKKEKKMIGYIICCENLACRAALGCDDTFCRRCSCCICQKFDDNKDPSLWLTCDACGSSCHLECGLKQDRYGIGSDDLDGRFYCAYCGKDNDLLGCWRKQVKVAKETRRVDVLCYRLSLGQKLLRGTTKYRNLLELMDEAVKKLEGDVGPLSGWAMKMARGIVNRLSSGVHVQKLCSQAMEALDKVVSPSESVSGQGDKMTVRVEEIQARSVTVRVDSEEPSSSTQNKITGFRLFCRKSKDEECSSQGNCVVYLPETTSAIQGLEPDTEFCLRVVSFNEEGDLDESELRFTTLKDDGDEAGDQQSPLTNSSSGLCSNPSLPEDESNNVNKSCSKGNGDKDNTEHCSAGEVESELEEERLVKRKANKIDGRDLLVTPCKRDIYKGKQGGNKRFKSRTVSLNEKPEINNAANGVGDKDLGHIVKTIRCLEEEGHIDKSFRERFLTWYSLRATHREVRVVKIFVETFMEDLSSLGQQLVDTFSESILSKRSSTNGVVPAGICLKLWH</w:t>
            </w:r>
          </w:p>
        </w:tc>
      </w:tr>
      <w:tr w:rsidR="00E44679" w:rsidRPr="00E340F8" w14:paraId="5789B8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6E47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AF11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9F0|VQ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33B3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SCNSSGDSSAVSASATSSTGNNTTNRDHYLRQLNKLSHKISKPTNSSSSVSVANREIDLPPPPPLQINQGNLHQHQPPVYNINKNDFRDVVQKLTGSPAHERISAPPQQPIHHPKPQQSSRLHRIRPPPLVHVINRPPGLLNDALIPQGSHHMNQNWTGVGFNLRPTAPLSPLPPLPPVHAAAESPVSSYMRYLQNSMFAIDSNRKEFSGLSPLAPLVSPRWYQQQENAPPSQHNSFPPPHPPPPSSAVSQTVPTSIPAPPLFGCSSSPKSPYGLLSPSILLSPSSGQLGFPVSPTTVPLPSPKYKGH</w:t>
            </w:r>
          </w:p>
        </w:tc>
      </w:tr>
      <w:tr w:rsidR="00E44679" w:rsidRPr="00E340F8" w14:paraId="21786E7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7A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86B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IG2|Y8886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5F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MDFLLRQGLNVPVGYSSVGSQSTSSSSTSIPMDSSLRNVDYLPEIDITETKDSLIIECELAGVLKEDISIEVAESKLIIKGDKKRYAYRRPNQSWSYDDKNQISQSSKISEQSSGADQWQHSNDPNVDSQSNLNMPSSKQDPNVQQSRVGNVPESKVNRNDTTEPNLPSQPFQSDMNPSSSSSSIEKQQIPNVSHPSFQQWSGQPQPQQQQQQQQQQQQQQQQQQQQQQQPFEQQSQQQSNLNDPMQRQDSKEISQPSELQRSNFGESSVNQPSSSSSSLLGSDNSQSNVDLPSSRSVEPQRPNVSDSDTNQGYSQSVEQRLGNTQQQSSQLPQQQQQQQDQPRSNVNEPSFQQWSSQQDQHRSNVNDPSSQQWSSQPSEQQQKSNISESNVSQPSSTQFVENIPSNLEQLPQQEQQRSNGNEPSSQPWSSQPSEQQRSNINEPPSQQWSSKQDQQRSNVNDPSSQQWSSRPSEQQQQQQKPNIGELNVNQASSDVCSGPSVSETRKQFEENYLNEQQRQPQQQDLSSLHKDEKKPSSSSVSQTAQLFEPNKREEQRKDKPEEKKFDSDIIKSSEPTNVESIENKDWIQQKPQEQQQEPREISSTETSNLQQPMERQINTETPKEQQVSPQQQQPQQQQQPQQQQQPQQQQPQPQQQQQERKYISERTFGHFKRTMDLSKMLYRLNLREEVQTHFVNGLLIIILNKKPFEPSIKIPVN</w:t>
            </w:r>
          </w:p>
        </w:tc>
      </w:tr>
      <w:tr w:rsidR="00E44679" w:rsidRPr="00E340F8" w14:paraId="6224B7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319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50A9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219|THSA_SAC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97F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PVLLLKEGTSRTTGRDALRNNILAAKTLAEMLRSSLGPKGLDKMLIDSFGDVTITNDGATIVKDMEIQHPAAKLLVEAAKAQDAEVGDGTTSAVVLAGALLEKAESLLDQNIHPTIIIEGYKKAYTKALELLPQLGTRIDIRDLNSSVARDTLRKIAFTTLASKFIAEGAELNKIIDMVIDAIVNVAEPLPNGGYNVSLDLIKIDKKKGGSIEDSVLVKGLVLDKEVVHPGMPRRVTKAKIAVLDAALEVEKPEISAKISITSPEQIKAFLDEESKYLKDMVDKLASIGANVVICQKGIDDIAQHFLAKKGILAVRRVKRSDIEKLEKALGARIISSIKDATPDDLGYAELVEERRVGNDKMVFIEGAKNLKAVNILLRGSNDMALDEAERSINDALHALRNILLEPVILPGGGAIELELAMKLREYARSVGGKEQLAIEAFADALEEIPTILAETAGLEAISALMDLRARHAKGLTNTGVDVIGGKIVDDVYALNIIEPIRVKAQVLKSATEAATAILKIDDLIAAAPLKSEKKGGEGSKEESGGEGGAGTPSLGD</w:t>
            </w:r>
          </w:p>
        </w:tc>
      </w:tr>
      <w:tr w:rsidR="00E44679" w:rsidRPr="00E340F8" w14:paraId="3F6EB5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92B4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1028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U08|TOS3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E558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LKEPVQPLPRSSLLYNNASNSSSRIKETRKVKLLYNPLTKRQILNNFEILATLGNGQYGKVKLARDLGTGALVAIKILNRFEKRSGYSLQLKVENPRVNQEIEVMKRCHHENVVELYEILNDPESTKVYLVLEYCSRGPVKWCPENKMEIKAVGPSILTFQQSRKVVLDVVSGLEYLHSQGITHRDIKPSNLLISSNGTVKISDFGVAMSTATGSTNIQSSHEQLLKSRALGTPAFFAPELCSTEKEYSCSSAIDIWSLGVTIYCLLFGKLPFNANSGLELFDSIINKPLEFPSYEEMLNGATSGITMEEYTDAKDLLKKLLQKDPDKRIKLADIKVHPFMCHYGKSDAASVSTNLETFHELKVSPPSSCKRVELVSLPVNSSFASLDSVYMENFDHNNLRTGADRNSTYSPSIYDANTLSPSAYHNIGSRESSYSSFSSFTSSTAFASQISIQDAPAIGDQQCLIGESGSSLRVNSCEFPQYTTMSPVGEYPFESTEASLSSTLTPVGNVPQRIKAHLVEGKSNSKDDLRIEADASLVFEASDAQRTRRRMSLYKL</w:t>
            </w:r>
          </w:p>
        </w:tc>
      </w:tr>
      <w:tr w:rsidR="00E44679" w:rsidRPr="00E340F8" w14:paraId="784EE5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292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E8E1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DI1|TPP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2C3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DVVMPDIAAAAAMPGSSGRAPLFACRGAAAVSASSMLGGGGAAYQAAVVAHVAPVPAIRPCASWVVEAMRASSPTRPAAAAVDAEYDAWTQRKHPSALGSFEQVAAAASGKRVVVFLDYDGTLSPIVADPDMAFMSDEMRAAVRDVAEHFPAAIVTGRCVDKVQSFVGLPELYYAGSHGMDIKGPSSNEEEDTKILLQPAREFLPVINKAYKALMEKTKSTPGARVENNKFCLSVHFRCVDEKRWNPLAEQVKAVLRDYPELKLTQGRKVLEIRPSIMWDKGKAVEFLLKSLGFDDDRRDVLPVYIGDDRTDEDAFKVLRKRGQGLGILVSKCAKETDASYSLQDPAEKYTNAGAHVFVTMLLTVVFTAAVALALVNAVNSHDFAAHLAGVDCRMGLAGPVRCPASGFVELLVLALHVVRCVLAILDRLHACLMSPSLQLSIASPCHGVPCSIGAVEASAIIVSDAPEGLISTLTTDHIYYMTVFPAKLALTSEEV</w:t>
            </w:r>
          </w:p>
        </w:tc>
      </w:tr>
      <w:tr w:rsidR="00E44679" w:rsidRPr="00E340F8" w14:paraId="74D2529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D8E6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78D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67|TUAH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9F9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EAIIHVIVATAEWGKDQLRYRRHRLAEFLAAQEETKEVIWVCPAPRAQGKEFQEVHSGIRQFAVKDLLQKKMFRFGRYTDVFYRHKLSPLLDELTPASANGERCCLWYTFPGFPLLSSLYSWDQVIYDCSDLWAAPISGRSNLLSEFRRKVIKSAELRIIQRADSITCSSDYLHKEVDKKLTAGREKVHTVENGVEYELFSANKQAPDRSILQGREGIVLGFIGGIKPKLDFKMIKEAALQKPDWTFLWVGPDATNGDVSFQELLRLPNVIWTGPADPKEVPHYMELIDIGIMPYKQSPYNQAVFPLKLFEFLAAGKPVVGTNLPSTSKMQKPYVYEYVEGDHPIDFIAACEKVLGQNGDETYKEMRRNIARTQDWNCLFRQIMKYTGIQKHA</w:t>
            </w:r>
          </w:p>
        </w:tc>
      </w:tr>
      <w:tr w:rsidR="00E44679" w:rsidRPr="00E340F8" w14:paraId="638D54F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B87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84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732|UBC5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9B65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SKRIAKELSDLGRDPPASCSAGPVGDDLYHWQASIMGPSDSPYAGGVFFLSIHFPTDYPFKPPKVNFTTKIYHPNINSSGNICLDILKDQWSPALTLSKVLLSICSLLTDANPDDPLVPEIAQIYKTDKAKYEATAKEWTKKYAV</w:t>
            </w:r>
          </w:p>
        </w:tc>
      </w:tr>
      <w:tr w:rsidR="00E44679" w:rsidRPr="00E340F8" w14:paraId="022E4C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016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8A4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V81|Y7799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418F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IFITGSSDGIGQAAAKVLSEQGHSVVLHARNADRAASAQEAVPGAEAVLVGDLSSIAETKALAEEANKLPPFDTVIHNAGIGYGATASQEITADKISAVFAVNTLAPYILTCLMHKPKARLLYMSSDSHYGGDESLRNITQSHSYGNTKLHDVMLANAFSRRWGNAIQVVSMHPGWVRTKMGGVMAPGALDRPARVLADWAIGKGDLARLKSGTFFTTSGPESAHPGADNVQKQEELLRICKEVSGVGVPGG</w:t>
            </w:r>
          </w:p>
        </w:tc>
      </w:tr>
      <w:tr w:rsidR="00E44679" w:rsidRPr="00E340F8" w14:paraId="675D1A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3C9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043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50|YFI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C0D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NITSKQMEITPAIRQHVADRLAKLEKWQTHLINPHIILSKEPQGFVADATINTPNGVLVASGKHEDMYTAINELINKLERQLNKLQHKGEARRAATSVKDANFVEEVEEE</w:t>
            </w:r>
          </w:p>
        </w:tc>
      </w:tr>
      <w:tr w:rsidR="00E44679" w:rsidRPr="00E340F8" w14:paraId="6CF12A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C3B2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A6C8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342|YTFE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6AD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39E78F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01C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3B9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ZKX9|RSEP_SAL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5D00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ILWNLAAFIIALGVLITVHEFGHFWVARRCGVRVERFSIGFGKALWRRTDRYGTEYVIALIPLGGYVKMLDERAEPVAPELRRHAFNNKTVGQRAAIIAAGPVANFIFAIFAYWLVFIIGVPGVRPVIGEITPNSIAAQAQIAPGTELKAVDGIETPDWDAVRLQLVSKIGDQQTTVSVAPFGSDQRQDKTLDLRHWAFEPDKQDPVSSLGIRPRGPQIEPVLSEVQANSAASKAGLQAGDRIVKVDGQPLTQWMKFVTFVRDNPGKPLALEIERQGSALSLTLTPDTKSVNGKAEGFAGVVPKIIPLPEEYKTIRQYGPFSAILEATDKTWQLMKLTVSMLGKLITGDVKLNNLSGPISIAQGAGMSAEFGVIYYLMFLALISVNLGIINLFPLPVLDGGHLLFLAIEKLKGGPVSERVQDFSYRIGSILLVLLMGLALFNDFSRL</w:t>
            </w:r>
          </w:p>
        </w:tc>
      </w:tr>
      <w:tr w:rsidR="00E44679" w:rsidRPr="00E340F8" w14:paraId="45669D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42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125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C039|SAP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3731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DKKDQEPTELRAPEITLCANSCGFPGNPATQNLCQNCFLAATASTSSPSSLSSPVLDKQPPRPAAPLVEPQAPLPPPVEEMASALATAPAPVAKTSAVNRCSRCRKRVGLTGFRCRCGHLFCGEHRYSDRHGCSYDYKSAARDAIARDNPVVRAAKIVRF</w:t>
            </w:r>
          </w:p>
        </w:tc>
      </w:tr>
      <w:tr w:rsidR="00E44679" w:rsidRPr="00E340F8" w14:paraId="1E395A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ADB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C23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39|SAHS1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115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LVALALFGVVAMTAASGDAPKEWSGKPWLGKFVAEVSDKSENWEAFVDALGLPDQYPRAQLKTIHSFYKQGEHYHHILSLPDKNINKDIEFTLGQEVEIKHGEHSLKIKYFEDGNKLVADVSIPAKGKSIHDVYDVQGDQLIKSYKVGDVVAKKWFKKVANPAA</w:t>
            </w:r>
          </w:p>
        </w:tc>
      </w:tr>
      <w:tr w:rsidR="00E44679" w:rsidRPr="00E340F8" w14:paraId="483A65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4B83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F967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DN3|SCDA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FFF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ALEKKNVDLNELLQRLNDVEQTNTPGSLNPKFLNVSSLIQYIQSAYHEPLREEFKNLTPYVTKLSKVHGPNHPYLVELKETYDTFKNGMLEHMQKEDDVDFPKLIKYEQGEVVDDINTVIDDLVSDHIATGELLVKMSELTSSYEPPIEACGTWRLVYQRLKALEVLTHEHVHLENHVLFKKVS</w:t>
            </w:r>
          </w:p>
        </w:tc>
      </w:tr>
      <w:tr w:rsidR="00E44679" w:rsidRPr="00E340F8" w14:paraId="425865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EA3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A074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W4Z2|RT4I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994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KMILRRFFSTKSSTMRAWVSENGSGVELKEVPLPVINKPGQVLLKVKAASVNPIDVDMSQGYGREFLGTWKKIESCDAAASRFPLIPGRDCTAVVESVGGDVHNLAPGDEVMAVVPVILPGTHAEFVVTDSKYCSKKPSNLSFVSAAALPYVASTAYSAFTIARVSQRNAKQQRVLIHGGAGGVGSMAIQLLKAWGCEKIVATCAKGSFDIVKQLGAIPVDYTSDQATQELIEHAPFEVILDTVDSQLAKWSDNVMGVWRNCVHVSIVSPLMREMDKNGVPLGLVTTAMKHFERSFQSHLRGRWFSYAFFRPSSDLMSQLSRFAEDGKIVPVVEQVMGFEELEKAYEKVSQLNGRGKTVIKYD</w:t>
            </w:r>
          </w:p>
        </w:tc>
      </w:tr>
      <w:tr w:rsidR="00E44679" w:rsidRPr="00E340F8" w14:paraId="3D666A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3E4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E4F1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326|SODM_STA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204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EFDALEPYIDKETMEIHHDKHHNTYVTKLNAAIEGTDLENKSIEEIVANLDSVPSDIQTAVRNNGGGHLNHSLFWQLLTPNSEEKGTVIDKIKEEWGSLDKFKDEFAKKAAGQFGSGWAWLVVDKDGKLEIVSTPNQDNPITEGKTPILGLDVWEHAYYLKYQNKRPDYIDAFWNVVNWNKVDELYEAATK</w:t>
            </w:r>
          </w:p>
        </w:tc>
      </w:tr>
      <w:tr w:rsidR="00E44679" w:rsidRPr="00E340F8" w14:paraId="58B97E8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082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B5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9C0|SPPA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6870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LLLLHAPHVIPRFSSSSSRSLVSAAALYRRPLLVNPQFSHIGPRLHSPYNRRFSARAFDDSPASSAEMEKEKQEQLLDGVSGKKDEDYPTGEMEYENRNAWEIFVVKFRMLFAYPWQRVRKGSVLTMTLRGQISDQLKSRFNSGLSLPQLSENFVKAAYDPRIAGVYLHIDPLSCGWGKVEEIRRHILNFKKSGKFIVGYISICGLKEYYLGCACNELFAPPSAYSFLYGLTVQASFLGGVFEKVGIEPQVQRIGKYKSAGDQLSRKSISEENYEMLSVLLDNIYSNWLDGVSDATGKKREDVENFINQGVYEIEKLKEAGLIKDIRYDDEVITMLKERLGVEKDKKLPTVDYKKYSGVKKWTLGLTGGRDQIAIIRAGGSISRVKGPLSTPGSAIIAEQLIEKIRSVRESKKYKAAIIRIDSPGGDALASDLMWREIKLLAETKPVIASMSDVAASGGYYMAMAANAIVAENLTLTGSIGVVTARFTLAKLYEKIGFNKETISRGKYAELLGAEERPLKPEEAELFEKSAQHAYQLFRDKAALSRSMPVDKMEEVAQGRVWTGKDAHSRGLIDAVGGLSRAIAIAKQKANIPLNKKVTLVELSRPSTSLPDILSGIGSSVIGVDRTLKGLLDELTITEGVQARMDGIMFQQLGRDSLATPIIDMLKDYLSSLR</w:t>
            </w:r>
          </w:p>
        </w:tc>
      </w:tr>
      <w:tr w:rsidR="00E44679" w:rsidRPr="00E340F8" w14:paraId="2FE9DA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384E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227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Z3|SSP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1A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QLTPRRPYLLRAFYEWLLDNQLTPHLVVDVTLPGVQVPMEYARDGQIVLNIAPRAVGNLELANDEVRFNARFGGIPRQVSVPLAAVLAIYARENGAGTMFEPEAAYDEDTSIMNDEEASADNETVMSVIDGDKPDHDDDTHPDDEPPQPPRGGRPALRVVK</w:t>
            </w:r>
          </w:p>
        </w:tc>
      </w:tr>
      <w:tr w:rsidR="00E44679" w:rsidRPr="00E340F8" w14:paraId="5E6CCA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6F5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C4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B76|Y2204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71B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LNGSEPSRAQRETEGRWEEKNVLCDQIKEIIAALNDIRTQLAEQNKYLDVLTETYVRKPAPTHLVFAQELETGGWEEGSDWGEYADFAQGEILPAPGLEYEGSCEQNYEGKYKGDYEENYEENYEENYGEENYEEVKGRYREEEKESPKVDSFHVNETAASRNQREPILAESKGDMQKQKCYSLESTGPSFYLPLGLVISAHVSQASFTTVFIILSLAAYIFATFTLWFLREEDWVKRIIGSWRLAKANASASANSNANAITDSIQADQDRGSRIPDLLRRRQVLETS</w:t>
            </w:r>
          </w:p>
        </w:tc>
      </w:tr>
      <w:tr w:rsidR="00E44679" w:rsidRPr="00E340F8" w14:paraId="363F88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A52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3311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51|YFI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2FFE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NITSKQMEITPAIRQHVADRLAKLEKWQTHLINPHIILSKEPQGFVADATINTPNGVLVASGKHEDMYTAINELINKLERQLNKLQHKGEARRAATSVKDANFVEEVEEE</w:t>
            </w:r>
          </w:p>
        </w:tc>
      </w:tr>
      <w:tr w:rsidR="00E44679" w:rsidRPr="00E340F8" w14:paraId="721E19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6AB4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C3B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B88|YTFE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C76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NQSLGALAIAIPRATKLFRQHQLDFCCGGKQTLLRAANKLNLDIDALEAQLSALQTEPHSSEDWQQQPLTNLISFIISRYHDRHREQLPELVLMAEKVERVHGEKPTCPRGLAAELSAILEELTQHMYKEEQILFPMIQRGMGSQASGPIFVMEAEHDAVGQQLDVVKQLTQNVTPPEGACNTWRALYTGINEFITDLMEHIHLENNLLFPRALRGE</w:t>
            </w:r>
          </w:p>
        </w:tc>
      </w:tr>
      <w:tr w:rsidR="00E44679" w:rsidRPr="00E340F8" w14:paraId="523CA5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BDE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FBDB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DYQ1|YTH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107A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NFIFDNLIILAVPFMIKTSLKTNLIFFFLCVFVPHMAS</w:t>
            </w:r>
          </w:p>
        </w:tc>
      </w:tr>
      <w:tr w:rsidR="00E44679" w:rsidRPr="00E340F8" w14:paraId="600797C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A764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B6BE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404|RPOH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ABF5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ETQMMLVPQGSIEGYIRAANEYPMLTAEEEKELAERLYYHEDLDAAKKLILSHLRFVIHVARGYSGYGLPQADLIQEGNIGLMKAVKRFNPEVGVRLVSFAVHWIKAEIHEYVLRNWRIVKVATTKAQRKLFFNLRKTKQRLGWFNENEVDMVANELGVSKEDVIEMESRMSGADVGFDLPTDDAETETYSPALYLEDKSSNFAAELENENFESQATEQLGAALQSLDARSQDIIKARWLDDNKATLHDLAAKYNVSAERIRQLETNALKKLKSAVNF</w:t>
            </w:r>
          </w:p>
        </w:tc>
      </w:tr>
      <w:tr w:rsidR="00E44679" w:rsidRPr="00E340F8" w14:paraId="6CE807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55F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5540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Z4|SSPB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906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QLTPRRPYLLRAFYEWLLDNQLTPHLVVDVTLPGVQVPMEYARDGQIVLNIAPRAVGNLELANDEVRFNARFGGIPRQVSVPLAAVLAIYARENGAGTMFEPEAAYDEDTSIMNDEEASADNETVMSVIDGDKPDHDDDTHPDDEPPQPPRGGRPALRVVK</w:t>
            </w:r>
          </w:p>
        </w:tc>
      </w:tr>
      <w:tr w:rsidR="00E44679" w:rsidRPr="00E340F8" w14:paraId="179839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732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D2A9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B19|TRM1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CE6F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PAKRKPSSPPPPPPPGRCHFWLPNKRRHCANTPLPTSQYCGNHLPDSASDAGAPFRRLVPCPVDPSHTVLEENLEAHVGKCPLKKQAAALAAQPFYSKGINSGGGEGGGGVTSAAKRALVHKLTKDELRALIEKIKLAHASAAMAMRDSFLVTDACDNWMRNQVDRKVPYQEKHVTQQASIIGNMEAFGLLQKGGEVAEENGVKNAPAVVEFGAGRGYLTQMLADCYGIRNVFLVERRSYKLKLKI</w:t>
            </w:r>
          </w:p>
        </w:tc>
      </w:tr>
      <w:tr w:rsidR="00E44679" w:rsidRPr="00E340F8" w14:paraId="1661E2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D065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D5E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152|ANG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F6E9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VLSPLLLVFILGLGLTPVAPAQDDYRYIHFLTQHYDAKPKGRNDEYCFNMMKNRRLTRPCKDRNTFIHGNKNDIKAICEDRNGQPYRGDLRISKSEFQITICKHKGGSSRPPCRYGATEDSRVIVVGCENGLPVHFDESFITPRH</w:t>
            </w:r>
          </w:p>
        </w:tc>
      </w:tr>
      <w:tr w:rsidR="00E44679" w:rsidRPr="00E340F8" w14:paraId="51092B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4B8C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641F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PS0|BOLA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28E5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DVIEKKLSDEFQPEFLKVINESDMHNVPRGSESHFKVTVVSERFAGLRPVARHRLVNQTLADELANHIHALAIHTYTTQEWQQMNQESPESPMCLGGSRKSAQ</w:t>
            </w:r>
          </w:p>
        </w:tc>
      </w:tr>
      <w:tr w:rsidR="00E44679" w:rsidRPr="00E340F8" w14:paraId="2929DC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DCAA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7AE6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1P4|CHRD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DD69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GCGQRFDPEANSDDACTYHPGVPVFHDALKGWSCCKRRTTDFSDFLSIVGCTKGRHNSEKPPEPVKPEVKTTEKKELSELKPKFQEHIIQAPKPVEAIKRPSPDEPMTNLELKISASLKQALDKLKLSSGSEEDKKEEDSDEIKIGTSCKNGGCSKTYQGLQSLEEVCVYHSGVPIFHEGMKYWSCCRRKTSDFNTFLAQEGCTRGKHVWTKKDAGKKVVPCRHDWHQTGGEVTISVYAKNSLPELSQVEANSTLLNVHIVFEGEKEFHQNVKLWGVIDVKRSYVTMTATKIEITMRKAEPMQWASLELPTTKKQEKQKDIAD</w:t>
            </w:r>
          </w:p>
        </w:tc>
      </w:tr>
      <w:tr w:rsidR="00E44679" w:rsidRPr="00E340F8" w14:paraId="1E46C73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053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E71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MK4|CH60_BOR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B2F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IYFNEDARKSLLSGVEKLSNAVKVTLGPKGRNVLIDKKFGSPTVTKDGVSVAREIELENPFENMGAQLLKEVAIKTNDVAGDGTTTATVLAYAIAREGLKNVSSGINPIGIKKGIDHAVSLAAEKIRQSAKKITTKEEIAQVASISANNDSYIGEKIAEAMDKVGKDGVITVEESKTFDTTISYVEGMQFDRGYLSPYFSTNKENMSVSFDDAFILIYEKKISSIKELLPVLEKVLGTNKPLLIIAEDIEGDALAALVLNSVRGALKVCAIKSPGFGDRRKAMLEDIAVLTGGVLISEELGLTLETVEIEQLGQAKTIKVDKDNTTIINTGNKEQIKERSELIKKQIEDSTSEYDKEKLQERLAKLVGGVAVINVGAVTEVELKEKKHRVEDALSATRAAVEEGVVPGGGSTLIEVAMYLDTIDTSKLSYEEKQGFEIVKRSLEEPMRQIISNAGFEGSIYIHQIKTEKKGLGFDASSFKWVNMIESGIIDPAKVTRSALQNAASIAGLLLTTECAITDIKEEKNTSGGGGYPMDPGMGMM</w:t>
            </w:r>
          </w:p>
        </w:tc>
      </w:tr>
      <w:tr w:rsidR="00E44679" w:rsidRPr="00E340F8" w14:paraId="519155F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564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90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ZQ3|CH104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02A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DFRPLHDRVVVRRVESEEKTKGGVIIPDTAKEKPQEGEIVAVGSGARDESGKVVPLDVKAGDRILFGKWSGTEVKINGEDLLIMKEADIMGVIG</w:t>
            </w:r>
          </w:p>
        </w:tc>
      </w:tr>
      <w:tr w:rsidR="00E44679" w:rsidRPr="00E340F8" w14:paraId="2795BF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C6E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36C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473|CH101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E9B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NFRPLHDRVVVRRVESEEKTKGGIIIPDTAKEKPQEGEIVAVGSGARDESGKVVPLDVKAGDRILFGKWSGTEVKINGEDLLIMKEADIMGVIG</w:t>
            </w:r>
          </w:p>
        </w:tc>
      </w:tr>
      <w:tr w:rsidR="00E44679" w:rsidRPr="00E340F8" w14:paraId="4DEDD74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D9EC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42B1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NK1|CLPB_VIBV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8F2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TSKFQIAISDAQSLALGRDHQYIEPVHLMVALLDQNGSPIRPLLTILNVDVTHLRSKLSEMLDRLPKVSGIGGDVQLSSAMGAMFNLCDKIAQKRQDAYISSEIFLLAAIEDRGPLGQLFKELGLTEQKVSQAIEQIRGGQKVNDQNAEELRQALEKFTIDLTERAEQGKLDPVIGRDDEIRRTIQVLQRRTKNNPVIIGEPGVGKTAIVEGLAQRIINNEVPEGLRGRRVLSLDMGALVAGAKYRGEFEERLKSVLNELSKEEGNIILFIDELHTMVGAGKGEGSMDAGNMLKPALARGELHCVGATTLDEYRQYIEKDPALERRFQKVLVDEPTVEDTIAILRGLKERYELHHHVEITDPAIVAAASLSHRYVSDRQLPDKAIDLIDEAASSIRMQIDSKPEALDKLERKIIQLKIEQQALSNEHDEASEKRLRSLNEELNEKEREFAELEEIWNAEKAALSGTQHIKAALEQARMDMEFARRAGDLSRMSELQYGRIPELEKQLDLATQAEMQEMTLLKNKVTDNEIAEVLSKQTGIPVSKMLEAEKEKLLRMEEVLHKRVIGQKEAVEVVANAIRRSRAGLSDPNKPIGSFLFLGPTGVGKTELCKTLANFMFDSEDAMVRIDMSEFMEKHSVARLVGAPPGYVGYEEGGYLTEAVRRKPYSVILLDEVEKAHPDVFNILLQVLDDGRLTDGQGRTVDFRNTVVIMTSNLGSSRIQENFAMLDYQGIKEQVMEVVTKHFRPEFLNRVDETVVFHPLSQDHIKSIAAIQLNRLANRMEEHGYQLEVSDKALELIAQVGFDPVYGARPLKRAIQQSIENPLAKSILAGSVLPDKKIQLIVNNDQIVAHQ</w:t>
            </w:r>
          </w:p>
        </w:tc>
      </w:tr>
      <w:tr w:rsidR="00E44679" w:rsidRPr="00E340F8" w14:paraId="14BC817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91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E7B3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0412|ABA2_NI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D94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TVFYTSVHPSTSAFSRKQLPLLISKDFPTELYHSLPCSRSLENGQIKKVKGVVKATIAEAPATIPPTDLKKVPQKKLKVLVAGGGIGGLVFALAAKKRGFDVLVFERDLSAIRGEGQYRGPIQIQSNALAALEAIDMDVAEDIMNAGCITGQRINGLVDGVSGNWYCKFDTFTPAVERGLPVTRVISRMTLQQNLARAVGEDIIMNESNVVNFEDDGEKVTVTLEDGQQYTGDLLVGADGIRSKVRTNLFGPSDVTYSGYTCYTGIADFVPADIETVGYRVFLGHKQYFVSSDVGGGKMQWYAFHNEPAGGVDDPNGKKARLLKIFEGWCDNVIDLLVATDEDAILRRDIYDRPPTFSWGKGRVTLLGDSVHAMQPNLGQGGCMAIEDSYQLALELDKALSRSAESGTPVDIISSLRSYESSRKLRVGVIHGLARMAAIMASTYKAYLGVGLGPLSFLTKFRIPHPGRVGGRFFIDLGMPLMLSWVLGGNGEKLEGRIQHCRLSEKANDQLRNWFEDDDALERATDAEWLLLPAGNSNAALETLVLSRDENMPCNIGSVSHANIPGKSVVIPLPQVSEMHARISYKGGAFFVTDLRSEHGTWITDNEGRRYRASPNFPTRFHPSDIIEFGSDKKAAFRVKVMKFPPKTAAKEERQAVGAA</w:t>
            </w:r>
          </w:p>
        </w:tc>
      </w:tr>
      <w:tr w:rsidR="00E44679" w:rsidRPr="00E340F8" w14:paraId="6DEC63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0B2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7CE4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901|ALDR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5FEB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KATMGQGEQDHFVLKSGHAMPAVGLGTWRAGSDTAHSVRTAITEAGYRHVDTAAEYGVEKEVGKGLKAAMEAGIDRKDLFVTSKIWCTNLAPERVRPALENTLKDLQLDYIDLYHIHWPFRLKDGAHMPPEAGEVLEFDMEGVWKEMENLVKDGLVKDIGVCNYTVTKLNRLLRSAKIPPAVCQMEMHPGWKNDKIFEACKKHGIHVTAYSPLGSSEKNLAHDPVVEKVANKLNKTPGQVLIKWALQRGTSVIPKSSKDERIKENIQVFGWEIPEEDFKVLCSIKDEKRVLTGEELFVNKTHGPYRSAADVWDHEN</w:t>
            </w:r>
          </w:p>
        </w:tc>
      </w:tr>
      <w:tr w:rsidR="00E44679" w:rsidRPr="00E340F8" w14:paraId="616D39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B61B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4366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ZQ4|AAPK2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C49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SHQDRDRDRKEDGGGDGTEMKSKSRSQPSGLNRVKNLSRKLSAKSRKERKDRDSTDNSSKMSSPGGETSTKQQQELKAQIKIGHYILKETLGVGTFGKVKVGIHETTQYKVAVKILNRQKIKSLDVVGKIRREIQNLSLFRHPHIIRLYQVISTPSDIFMIMEHVSGGELFDYIVKHGRLKTAEARRFFQQIISGVDYCHRHMVVHRDLKPENLLLDEQNNVKIADFGLSNIMTDGDFLRTSCGSPNYAAPEVISGKLYAGPEVDVWSCGVILYALLCGTLPFDDEHVPSLFRKIKSGVFPTPDFLERPIVNLLHHMLCVDPMKRATIKDVIAHEWFQKDLPNYLFPPINESEASIVDIEAVREVTEFQRYHVAEEEVTSALLGDDPHHHLSIAYNLIVDNKRIADETAKLSIEEFYQVTPNKGPGPVHRHPERIAASVSSKITPTLDNTEASGANRNKRAKWHLGIRSQSRPEDIMFEVFRAMKQLDMEWKVLNPYHVIVRRKPDAPAADPPKMSLQLYQVDQRSYLLDFKSLADEESGSASASSSRHASMSMPQKPAGIRGTRTSSMPQAMSMEASIEKMEVHDFSDMSCDVTPPPSPGGAKLSQTMQFFEICAALIGTLAR</w:t>
            </w:r>
          </w:p>
        </w:tc>
      </w:tr>
      <w:tr w:rsidR="00E44679" w:rsidRPr="00E340F8" w14:paraId="2F9E79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1BA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D17A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3SCZ8|BIRC5_CAV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4F6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PSLPRAWQLYLKEHRVSTFKNWPFVNGCSCTPERMAEAGFIHCPTENEPDLAQCFFCFKELEGWEPDDNPIEEHKKHSSGCAFLSVKKQFEELTLSEFLKLDKERAKNKIAKETNSKQKEFEETAAKVRQAMEQLAALE</w:t>
            </w:r>
          </w:p>
        </w:tc>
      </w:tr>
      <w:tr w:rsidR="00E44679" w:rsidRPr="00E340F8" w14:paraId="45CA27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976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96A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794|BIP_PLA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E83F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FFNGKEPNRGINPDEAVAYGAAIQAGIILGEELQDVVLLDVTPLTLGIETVGGIMTQLIKRNTVIPTKKSQTFSTYQDNQPAVLIQVFEGERALTKDNHLLGKFELSGIPPAQRGVPKIEVTFTVDKNGILHVEAEDKGTGKSRGITITNDKGRLSKEQIEKMINDAEKFADEDKNLREKVEAKNNLDNYIQSMKATVEDKDKLADKIEKEDKNTILSAVKDAEDWLNNNSNADSEALKQKLKDLEAVCQPIIVKLYGQPGGPSPQPSGDEDVDSDEL</w:t>
            </w:r>
          </w:p>
        </w:tc>
      </w:tr>
      <w:tr w:rsidR="00E44679" w:rsidRPr="00E340F8" w14:paraId="4E09AD0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5D56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BDC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QN6|BRAP2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D54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YVPLVLRLEVRDRTKIVQSFIDDSKAGSESPLAGERTRQRLVKKGNTPPKKELKGREEDPPIGVMSSEPSHNYHKGRRTYSEVVIESLDGEKLVDSSSSVAGTSEKSGGRSVSEGPPDQVAYYSGNPLTEKTEGIMHFYKYNDEKLTKVAQCRMLCMYAVPAQVEVREIISFMCISLPMIVSIKVVRDPAPNQYMLIIKFKEHNDAVTFYEEFNNCPFNDLESYCCTLFFVDRIECTTSNDLFSSDDTSLTELPTCAVCLERMDDSVLAILCNHSFHARCLEQWADNTCPVCRYVQSPEVVAEQRCNDCGMSNDLWICLICGNIGCGRYAEQHAQRHWELTSHTYSLKVGGERVWDYAGDNYVHRLIENGADGKLVEYQRESNASFDDKNQKGGDKLEGIKLEYTLLLTSQLEDQRKYFEGLRHDMEQTMSKMEKTAYAQVENLEHQLTERSTELKSLKGDLDDTVTARKVAEKRATQTNEKVNKLANELKDEREINQMLRKDQQVWKGQVEKLIESQKTARTEYEKKIEDLQSQVNDLLMHFETQNKLKEQLDAGKITQEEITESQVELDSSSSSSRKLNRKKKK</w:t>
            </w:r>
          </w:p>
        </w:tc>
      </w:tr>
      <w:tr w:rsidR="00E44679" w:rsidRPr="00E340F8" w14:paraId="650208F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05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AE1A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490|CAPP1_MES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0C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VKLDRLTSIDAQLRLLAPKKVSEDDKLIEYDALLLDRFLDILQNLHGEDIKETVQELYEQSAEYERTHDPKKLEELGSMVTSLDAGDSIVVAKSFSHMLNLANLAEEVQISRRKRVKKVKKGDFMDENTAMTESDMEETLRRLIVDLKKSPQEIFETLKNQTVDLVFTAHPTQSVRRSLLQKHGRIRDCLAQLYAKDITPDDKQELDEALQREIQAAFRTDEIRRTQPTPQDEMRAGMSYFHETIWNGVPKFLRRLDTALKNIGITERVPYNAPLIQFSSWMGGDRDGNPRVTPEVTRDVCLLARMMAANMYFSQIDELMFELSMWRCTDELRERAEELHKYSKRDSKHYIEFWKQIPSSEPYRVILADVRDKLYYTRERSRQLLASEVSEIPVEATFTEIDQFLEPLELCYRSLCACGDRPVADGSLLDFMRQVATFGLCLVKLDIRQESERHTDVMDAITTHLGIGSYRDWTEEKRQDWLLSELRGKRPLFGPDLPRTDEIADVLDTINVIAELPSDSFGAYVISMATAPSDVLAVELLQRECKVKKPLRVVPLFEKLADLEAAPASMTRLFSVDWYKNRIDGKQEVMIGYSDSGKDAGRLSAAWQMYKVQEELLKVSKKFGVKLTMFHGRGGTVGRGGGPTHLAILAQPAETIGGSLRVTIQGEVIEQSFGEQHLCFRTLQRYTAATLEHGMNPPKSPKPEWRALLDQMAVVATEEYRSIVFKEPRFVEYFRLATPETEYGRMNIGSRPSKRKPSGGIESLRAIPWIFAWTQTRFHLPVWLGVGGALKHVLEKDIRNHNMLRDMYNNFPFFRVTIDLLEMVFAKGDPEIAALYDKLLVSEELQSFGERLRANYEDTKRRLLEVAGHKDLLEGDPYLKQRLRLRDPYITTLNVCQAYTLKRIRDPDFKVTERPHLSKEIMDAHKAAAELVKLNPTSEYAPGLEDTLILTMKGVAAGLQNTG</w:t>
            </w:r>
          </w:p>
        </w:tc>
      </w:tr>
      <w:tr w:rsidR="00E44679" w:rsidRPr="00E340F8" w14:paraId="61FF8E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1FFB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04EC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ZT86|DNAK_RHO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F41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EPVVVANAEGSRTTPSVVAFAKNGEVLVGQPAKNQAVTNVDRTLRSVKRHIGTDWNVEIDGKKYTPQEISARTLMKLKRDAEAYLGEDITDAVITVPAYFEDAQRQATKEAGQIAGLNVLRIVNEPTAAALAYGLDKGDTEQTILVFDLGGGTFDVSLLEIGDGVVEVRATSGDNHLGGDDWDERVVAWLVDKFKAQNGIDLTKDKMALQRLREAAEKAKIELSSSQSTSINLPYITVDADKNPLFLDEQLSRSEFQKITSDLLDRTRAPFQAVIKDSGIAVKDIDHVVLVGGSTRMPAVSDLVRELTGGREPNKGVNPDEVVAVGAALQAGVLKGEVKDVLLLDVTPLSLGIETKGGVMTKLIERNTTIPTKRSETFTTADDNQPSVQIQVFQGEREIASHNKLLGSFELTDLPPAPRGVPQIEVTFDIDANGIVHVTAKDKGTGKENTIKIQDGSGLSKEEIERMVKDAEAHAEEDKARREEAEVRNQAESLVHQTEKFVKEQREGENAGKVSEEILTKVEAAVKDVNDALAGTDIAAVKTAVEKLGTESQALGQAIYEASAANEAGNTDGAGNDDDVVDAEVVDEPTDSDKK</w:t>
            </w:r>
          </w:p>
        </w:tc>
      </w:tr>
      <w:tr w:rsidR="00E44679" w:rsidRPr="00E340F8" w14:paraId="73CF94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0A95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2190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7106|DNAK_CYA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9EF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VGIDLGTTNSVVAVMEGGKPTVITNAEGFRTTPSVVAYTKTGDRLVGQIAKRQAVLNPGNTFYSVKRFIGRKFDEVTEEAKQVPYKVTGTQNVRIECPALQTSFTPEEISAQVLRKLAEDASKYIGEPVTQAVITVPAYFNDSQRQATKDAGKIAGLEVLRIINEPTAASLAYGLDKKKNETILVFDLGGGTFDVSILEVGDGVFEVLSTSGDTHLGGDDFDKKLVDFFIEEFQKLENINLREDQQALQRLTEAAEKAKIELSSVTQTEITLPFLSLTPSGPKHFDTTLNRAKFEELCSTLIDRCRIPVETALKDAKLTKEDIDEVVLVGGSTRIPAVRELVQKVLDKVPKQSVNPDEVVAVGAAVQAGVLAGEVKDIVLLDVTPLSLGVETLGGVMSKIIVRNTTIPTQKSELFSTATDGQTNVEIHVLQGERGFAKDNKSLGTFRLDGIAPAPRGVPQIEVTFDIDANGILSVTAKDKGTGKEKSITITGASTLSQDEVERMVQEAEKNAAQDKENRQKIELRNQAESLINQAERQLKEFKLEPNVQAPIEQTIQQLQTALKEDNLEQVQSLCQELQNSLLEIGKQVYSKTETTTPNKNEEDVIDASFSEEK</w:t>
            </w:r>
          </w:p>
        </w:tc>
      </w:tr>
      <w:tr w:rsidR="00E44679" w:rsidRPr="00E340F8" w14:paraId="317A4C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74AC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10A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6P7|DNAK_PRO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7B7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YRTTPSMVAFTKNGERLIGHAAKRQAITNAKNTVFSIKRFMGRKFDEVPNEKKIAPYKVVNINGEARVEIDDKNYSPQEISAMILQKMKQTAEDFLGEKVTEAVITVPAYFNDAQRQATKDAGKIAGLEVKRIINEPTAAALAYGLDKKKENEKVAVFDLGGGTFDISILELGDGVFEVKSTDGDTHLGGDDFDQTIIDFLADEFKKQEGIDLRTDAIALQRLKEAAEKAKIELSSRTDTEINLPFITATQEGPKHLVVNLTRAKFEALASTLFDNIMAPCKRAIKNAKVNISEIDEVVLVGGSTRIPKVQELVKELFKREPNKSVNPDEVVAVGAAIQGGVLTGEVSDVLLLDVTPLSLGIETLGGVMTKLIEANTTIPTKKQEVFSTAADNQTSVEVHVLQGERPMASDNKTLGRFHLGDIPPAPRGMPQVEVAFDIDANGILHVSAKDKATGKEQSIRIEAGGKLNDAEIEKMKNDAKAHAEEDAKRKEEVETKNAADSLIFSTEKQLQELGDKIPADKKAPLESALDRLKEAHKSGSADAIKPAMDEVNTIWNDIASQLYQAADAPGSGTPNPEAESGKQESSGKTDGQVDAEYEVIDGNDKDK</w:t>
            </w:r>
          </w:p>
        </w:tc>
      </w:tr>
      <w:tr w:rsidR="00E44679" w:rsidRPr="00E340F8" w14:paraId="5DAF86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C533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64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NV7|DNAJ2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BC7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GLLGVSKNASDADIKRAYRKLARELHPDVNPDEAAQAKFKEISVAYEVLSDPDKRRIVDLGGDPLESAAAGGNGFGGFGGLGDVFEAFFGGGFGGGAASRGPIGRVRPGSDSLLRMRLDLEECATGVTKQVTVDTAVLCDRCQGKGTNGDSVPIPCDTCGGRGEVQTVQRSLLGQMLTSRPCPTCRGVGVVIPDPCQQCMGDGRIRARREISVKIPAGVGDGMRVRLAAQGEVGPGGGPAGDLYVEVHEQAHDVFVREGDHLHCTVSVPMVDAALGVTVTVDAILDGLSEITIPPGTQPGSVITLRGRGMPHLRSNTRGDLHVHVEVVVPTRLDHQDIELLRELKGRRDREVAEVRSTHAAAGGLFSRLRETFTGR</w:t>
            </w:r>
          </w:p>
        </w:tc>
      </w:tr>
      <w:tr w:rsidR="00E44679" w:rsidRPr="00E340F8" w14:paraId="4D7F2DB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BFF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6D2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C04|DNAK1_PRO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6F0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VGIDLGTTNSVIGVLEAGRPFVIANAEGSRTTPSVIGYTKESELVVGQQARRQLVLNPKNTFSNLKRYVGRSWDELEENSLNVAYTIRANNQGCVRVTCPITEREYAPEELIGSIIRKLIDDAEKYLSETIDSAVITVPAYFNDSQRQATKDAALLAGVRVERILNEPTAAALAYGFDKSSSSRVLVFDLGGGTFDISLLRISNGVFDVKATSGDTQLGGNDFDQKIVEWLANDFKKEHNIDLRRDRQSLQRLNEVAEKAKQELSGLNSTPISLPFIATGPNGPLHIETKLDRKTFESLCKDLIDRLLQPVEVALQDSGWTADDINDVVLVGGGTRMPMVQQLVKTIVPVTPSQSVNPDEVVAIGAAVQAGILTGELRDLLLNDVTPLSLGLETIGGLMKVLIPRNTPIPVRQADVFSTSEANQSSVEINVWQGERQLASDNKSLGKFRLSGIPPAPRGVPQVQVAFDIDANGMLQVSATDRTTGRKQSVSINGGSNLNEDEVNNLIEEAKDKADVDRRKRASIDQRNNALTLVAQAERRLRDVSLEFGPYGAERQQRAVEVSLRDVQDFLDSDDLAELDLAVSSLQEALFGLNRRISAEKRTDNNPIQGIKNTFGSLKDELFSDDYWDDDPWDYHPNNNRVGGGRDYGGRNLDRWDNDFYN</w:t>
            </w:r>
          </w:p>
        </w:tc>
      </w:tr>
      <w:tr w:rsidR="00E44679" w:rsidRPr="00E340F8" w14:paraId="7698C5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098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605E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0B7|DNAK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65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IDGTQVKVLENSEGDRTTPSIIAYTQDGEILVGQPAKRQAVTNPQNTLFAIKRLIGRRFKDEEVQRDSNIMPYKIVAADNGDAWLEVKDQKMAPPQISAEVLKKMKKTAEDYLGETITEAVITVPAYFNDAQRQATKDAGRIAGLEVKRIINEPTAAALAYGLDKEVGNRTIAVYDLGGGTFDISIIEIDEVDGEKTFEVLATNGDTHLGGEDFDNRMINYLVDEFKKEQGFDLRNDPLAMQRLKEAAEKAKIELSSAQQTDVNLPYITADATGPKHLNIKVTRAKLESLVEELVNRSLEPLKVALQDAGLSVSEIQDVILVGGQTRMPLVQKKVADFFGKEPRKDVNPDEAVAIGAAVQGGVLSGDVKDVLLLDVSPLSLGIETMGGVMTALIAKNTTIPTKHSQVFSTAEDNQSAVTIHVLQGERKRAHDNKSLGQFNLDGIQAAPRGMPQIEVTFDIDADGILHVSAKDKNSGREQKITIKASSGLNEEEIQKMVRDAEANAEADRKFEELVQARNQGDHLLHSTRKQLEEVGDKLAADDKTAIDDALKALESALKGEDKAEIEAKIQALVQVSGKLLEASQPQPGAEGAADDASARRDDDVVDAEFEEVKDKK</w:t>
            </w:r>
          </w:p>
        </w:tc>
      </w:tr>
      <w:tr w:rsidR="00E44679" w:rsidRPr="00E340F8" w14:paraId="648601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D635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BD12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UM4|DNAJ_MYC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77D0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RDYYEVLGVSKDATDDQIKSAFRKKAMQYHPDRNKEPDAEEKFKEVNQAYEVLSDPDKRANYDRFGHEGVDGQFGGGAGFDPFDIFNQFFGGGRGGGAHFEQSFGGSGFEDIFSNFFGGGRRGASSQQREANLVVSIVLTFVESVVGVKKTIEYKIEKDCESCHGSGADNSEGSISTCSNCNGSGVEITQKRTIMGIIQSQNICSRCNGEGKEIHKKCNSCKGRKVHEERVEIDVEIPGGVSNDEHLKVSGKGSVVGGKTGDLYINIQIKPSKIFSRKGNDIYVILKVDPILAIVGGEANIPTPFGIKSIKMKPGTRNGEIITVPSHGVKSTKRFGSNGDLFAVVEYTSAKRFSSAELKSLSKFAQETNDEIEKYLKEARKEIN</w:t>
            </w:r>
          </w:p>
        </w:tc>
      </w:tr>
      <w:tr w:rsidR="00E44679" w:rsidRPr="00E340F8" w14:paraId="1FC504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F797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7B2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IH7|DNAK_MYC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C0D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IIGIDLGTTNSVVAILEDKTPRVLENPNGKRTTPSVVSFKNDDIIVGEVAKRQLETNINTIASIKRKMGTSETVKINDKEYKPEEISAMILSYLKDYAEKKIGSKIKKAVITVPAYFNNAQREATKTAGRIAGLSVERIINEPTAAALAFGLDKTDKEQKILVYDLGGGTFDVSVLELANGTFEVLSTSGDNFLGGDDWDNEIVKWLIGKIKLEHKYDVSKDKMAMARLKEEAEKAKINLSTTSTTSINLPFLAVTDSGPINVEVELKRSDFEKMTQHLVERTRKPVRDALKEAKLKSEDLHEVLLVGGSTRIPAVQEMLQHELNKKPNHSINPDEVVAIGAAIQGAVLSGDINDVLLLDVTPLTLGIETQGGIATPLIQRNTTIPTTKSQIFSTAADNQSEVTINVVQGERQMAADNKSLGQFNLGGIEKAPRGTPQIEVSFSIDVNGIIKVSATDKKTNKIQTITIENSTSLTEEEIKKMIDDAEKNKEADAKKKEKIDVTVRAETLINQLEKTIKDQGDKIDPKEKEQTEKEITNIKDLILQDKIDELKIKLDQIEEVAKAFAQKAASKETSKNEQNEDGSIDAEIKEEDPKA</w:t>
            </w:r>
          </w:p>
        </w:tc>
      </w:tr>
      <w:tr w:rsidR="00E44679" w:rsidRPr="00E340F8" w14:paraId="3C5AE9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30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DB61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520|DNAJ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A7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KNASDEDLKKAYRKLAMKYHPDRNPDSKEAEEKFKEAKEAYEVLGDEQKRAAYDRYGHAGVDPNAAGMGGGMGGGMGGGFADAFGDIFGEIFGAGRRGGGGPQVYRGADLKYALEITLEQAASGFDTEIRVPSWENCDTCHGSGAKAGTSPKTCRTCGGSGAVRMQQGFFSVQQTCPTCHGTGKEITDPCPSCDGVGRTRRNKTLQVKIPAGIDDGMRIRSSGNGEPGINGGPPGDLYVEIHIKQHKIFQRDGDDLHCELTIPFTTAALGGELQVPTLGGKAEISIPEGTQSGKTFRLRAKGIRGVRGSYPGDLYCHVVVETPVRLSDEQKAILRQFEASLNDGGDRHSPQSKSWTDRVKEFFS</w:t>
            </w:r>
          </w:p>
        </w:tc>
      </w:tr>
      <w:tr w:rsidR="00E44679" w:rsidRPr="00E340F8" w14:paraId="7DDC9D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CC52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8AD3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205|DNAK_FRA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3C2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SDVDGDNQIEVLSTNGDTFLGGEDFDLALMNYLIDEFKKEQGIDLHNDKLALQRVREAAEKAKVELSPAQQTDVNLPYITADATGPKHLNIKVTRAKFESLVSDLVMRSLEPCKKALEDAGLSKSDITEVLLVGGQTRMPLVQEKVKEFFGKEPRKDVNPDEAVAVGAAIQGGVLAGDVKDVLLLDVTPLSLGIETMGGVMTKLIERNTTIPTKKSQVFSTAEDNQPAVTIHVLQGEREMASANKSLGRFDLADIPPAPRGMPQIEVTFDIDANGILNVSAKDKATGKEQNIVIKSSSGLSEEDIEKMVQDAEANAEADKKFHDLVTARNTADNLIHSSRKAIQELGDKVTAAEKEKIEEACKELEAATKGDDKQAIEAKTKALEEAFAPIAQKAYAEQAQAAGAQGGAKAEEPKKEEDVVDADFEDVEDDKK</w:t>
            </w:r>
          </w:p>
        </w:tc>
      </w:tr>
      <w:tr w:rsidR="00E44679" w:rsidRPr="00E340F8" w14:paraId="0621E6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86B9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2F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699|DNAK_DES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36E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MAVMEGGEAVVMPNAEGGRTTPSVVGFSKTGERLVGQVAKRQAISNPERTVTSIKRYMGTDHKVRIEGNEYTPQEISAMILQKMKTDAEAYLGSKVERAVITVPAYFSDAQRQATKDAGRIAGLKVERIINEPTAAALAYGLDKEEDQTILVFDLGGGTFDVSILELGDGVFEVKATSGNNRLGGDDFDQRIIDWIVAEFKKESGIDLSRDRMAMQRLREAAEKAKVELSSVVNTNINLPFITADAEGPKHLDLNLSRAKFEELTADLIEMTMGPTRQAMQDAGLEPKQIDKILLVGGATRMPSVQEAVRRFFGKEPHKGINPDECVAIGAAIQAGVLTGEVKDVVLLDVTPLSLGIETLGGVFTKIIERNTTIPTARSQIFTTAADNQPSVEIHVLQGERQMAAGNKTLGRFNLVGIPPAPRGIPQIEVTFDIDVNGIVNVSAKDLGTGKSQSITITGSTGLSDAEIERMVKEAEQYAEEDRKRREEVEIRNNADALVYQSEKTLKEHRDQADPNQVSELEQAVDRLKKALEGGDIERIKRETENLTGPLHAFTAAMYQKQAQQQQPGPGPDAGKDKDDKDKTVDADYEVK</w:t>
            </w:r>
          </w:p>
        </w:tc>
      </w:tr>
      <w:tr w:rsidR="00E44679" w:rsidRPr="00E340F8" w14:paraId="72A9E4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A093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4687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9P0|DNAK_HEL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DABD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VYTPQEISAKILMKLKEDAESYLGESVTEAVITVPAYFNDSQRKATKEAGTIAGLNVLRIINEPTSAALAYGLDKKESEKIMVYDLGGGTFDVTVLETGDNVVEVLATGGDAFLGGDDFDNRVIDFLSAEFKSETGIEIKNDVMALQRLKEAAENAKKELSSAMETEINLPFITADATGPKHLVKKLTRAKFESLTEDLMEETISKIESVIKDAGLTKNEISEVVMVGGSTRIPKVQERVKAFINKDLNKSVNPDEVVAVGASIQGGVLKGDVKDVLLLDVTPLSLGIETLGGVMTKVIDRGTTIPAKKSQVFSTAEDNQPAVSIMVLQGERELARDNKSLGKFDLQGIAPAPRGVPQIEVTFDIDANGILTVSAQDKNTGKSQEIKISGSSGLSDSEIEKMVKDAELHKEEDARKKEVIEARNHADSLAHQTQKSLDEHKTNLNENDANEIQNAINALKDCIKNDNATKAELEDKTKLLAQAAQKLGEAMANKNNAEQPKKKDDDVIDAEVE</w:t>
            </w:r>
          </w:p>
        </w:tc>
      </w:tr>
      <w:tr w:rsidR="00E44679" w:rsidRPr="00E340F8" w14:paraId="7CFA1D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C1A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3926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757|DNAJ_BUC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7B3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QILGIPKSAEEREIKKAYKKLAMKYHPDRNQGDKTAEGKFKEIKEAYEILINEEKRSAYDQYGHAAFENGQSNSTYSTFTNSADFSDIFGDVFGDIFGGNRTQRAKKGADLCYNMEITLEEAVKGIKKEIQIPTLQKCKTCYGSGTRTGTKPRSCSTCHGKGQIHIRKGFFTVQQSCPTCHGKGTIIADPCNLCHGQGRVETYKILSVKIPPGLDTNDRIRLNNEGEAGANGAQSGDLYVQITVKKHPIFEREGNNLYCEVPINFTMAALGGEIEVPTLDGRVKLKIPYETQSGKLFRIRGRGVKSVQNRNQGDLLCRVVVETPVNLNEQQKNLLHELGNSFHGFRGEKNSPRSKRFFDGVKRFFDDLTR</w:t>
            </w:r>
          </w:p>
        </w:tc>
      </w:tr>
      <w:tr w:rsidR="00E44679" w:rsidRPr="00E340F8" w14:paraId="356307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0B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950B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W4|DNAK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E82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IYTPQEISAKILMKLKEDAESYLGESVTEAVITVPAYFNDSQRKATKEAGTIAGLNVLRIINEPTSAALAYGLDKKESEKIMVYDLGGGTFDVTVLETGDNVVEVLATGGDAFLGGDDFDNRVIDFLAAEFKNETGIEIKNDVMALQRLKEAAENAKKELSSAMETEINLPFITADATGPKHLVKKLTRAKFESLTEDLVEETISKIESVIKDAGLTKNEISEVVMVGGSTRIPKVQERVKAFINKELNKSVNPDEVVAVGASIQGGVLKGDVKDVLLLDVTPLSLGIETLGGVMTKVIDRGTTIPAKKSQVFSTAEDNQPAVSIMVLQGERELARDNKSLGKFDLQGIAPAPRGMPQIEVTFDIDANGILTVSAQDKNTGKSQEIKISGSSGLSDSEIEKMVKDAELHKEEDARKKEVIEARNHADSLAHQTQKSLDEHKTNLNENDANEIQNAINALKDCIKNDNATKAELEDKTKALTQAAQKLGEAMANKNNAEQPKKKDDDVIDAEVE</w:t>
            </w:r>
          </w:p>
        </w:tc>
      </w:tr>
      <w:tr w:rsidR="00E44679" w:rsidRPr="00E340F8" w14:paraId="306D344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3029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B9E8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PW1|DNAK_LAWI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1DDB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YVMEGKEPKCITNPNGGRTTPSVVAFTDKDRLVGDAAKRQAITNSARTIFAVKRLMGRRADSPEVVHWKEHAPYKIVAASNGDAAVEIDGREYSPQEISAIILSKLKADAEAYLGESVSEAVITVPAYFNDAQRQATKDAGRIAGLDVKRIINEPTAASLAYGFDKKANEKIAVFDLGGGTFDVSILEVGDSVVEVLATNGDTFLGGEDFDQRIINYLVEEFKKEQGIDLSKDNMALQRLKDSAENAKKELSTAMETEINLPFITADQSGPKHLLIKLTRAKLEQLVMDLVGRTIEPCSKALEDAGLQTSNIDEVILVGGMTRMPLVQKKVAEFFGKEPNRSVNPDEVVAMGAAIQGGILAGDVKDVLLLDVTPLSLGIETMGGVFTKLIDRNTTIPTRKSQTFTTAADNQPSVSIHVLQGERPMASDNMTLARFDLTGIPPAPRGVPQIEVAFNIDANGIVNVSAKDLGTGKEQSIQITASSGLSEADIEKLIREAESHASEDKKKQEIIEVRNHADGLIYSTEKSIKDLEGKIDAELQADITSKIEALKKVMEGEDSAAIKKATDELASASHKLAEQLYKQTQETSGASGDPTDTSASSSKSGDDVVDADFTEVK</w:t>
            </w:r>
          </w:p>
        </w:tc>
      </w:tr>
      <w:tr w:rsidR="00E44679" w:rsidRPr="00E340F8" w14:paraId="091F2A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B11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6C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8K1|DNAJ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11C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DTLGVPKNASDDDIKKAYRKLAMKHHPDRNQGDKSKVSEEKFKEAKEAYEVLSDENKRMAYDQYGHAGVDPNMRGGGPGAEGFGGFAEAFGDIFGDVFGGQRGGQQRGGRQVYRGGDLSYAMEITLEEAAHGKEAQIRIPSWDDCNTCHGSGAKPGTKVVTCTTCHGHGVVQMRQGFFSVQQTCPQCKGTGKLIPEPCVACHGVGKTKNNKTLEVKIPAGIDDGMRIRSTGNGEPGTNGGPPGDLYIEIRIKKHEIFERDGDDLHCAVPISFTTAALGGEIEVPTLAGKAAIDIPEGTQAAKQFRLRGKGIKGVRSSYPGDLYCHITVETPVKLTEHQRKLLKELDESLKKGGARHSPSEEGWADKLKSFFSA</w:t>
            </w:r>
          </w:p>
        </w:tc>
      </w:tr>
      <w:tr w:rsidR="00E44679" w:rsidRPr="00E340F8" w14:paraId="3B9BBD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B22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9267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6Y9|DNAJ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8D4B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7725E3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07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3EB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7X7|DNAJ_BUC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49B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QDYYTTLNISNTASQLDIKRAYKKLAIKYHPDRNQGNKTAEEKFKKIKQAYEILSDTKKRNLYDQYGHSAFEQNNNSNNEFHSSFTTSTSDFNDIFGDVFGDIFGSNKKNRKEKGSDLQYNIILTLEEAVKGIKKEIRIPKLDKCQSCYGYGSAYGSKPSTCTSCNGHGQIHMRKGFFSVQQTCSTCRGTGTMIKNPCKICFGQGRIKKSKKLSITIPAGIDTNDQIRLNNEGEAGKYGAKSGDLYIQIKVKKHPIFKRDENNLHCKIPINFVIAGGSIILYSSFRGEITVPTLEGKINLKIPSETQSGKIFRIRGKGVKSVRKGFQGDLFCKIIVETPVNLNSFQKKILYQLGESFKNYKGENNSPKSKRFFNSVKKFFNNFTK</w:t>
            </w:r>
          </w:p>
        </w:tc>
      </w:tr>
      <w:tr w:rsidR="00E44679" w:rsidRPr="00E340F8" w14:paraId="34FD45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6E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04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136|DNAJ_DEI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A0AC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KDYYEVLGVSRSASDSDIKSAYRKLAKQYHPDKNAGDESAAEKFKEIGEAYAVLSDPQKRQAYDQFGHTGQVPPGGYPGGGFQGGDFGGFDPSQFSDFFQEMFGGRAAGMGGRGGFTSPDGRPIDLEDLFGGLGGMGGAAQGGGRRFVQNVEGELQVSLSEAFEGSDEIINVDGRRLSLRVPAGTRDGARLRLAGQGPGGGDVLLTIRVLEDARFELDGDDLTTSVDVPAPVAALGGAVTVQTITGSGQLNVPAGSSGGRRMRLKGQGWPKKSGGRGDLYVRLNVTVPKELSEEERQLYEQLRDLQR</w:t>
            </w:r>
          </w:p>
        </w:tc>
      </w:tr>
      <w:tr w:rsidR="00E44679" w:rsidRPr="00E340F8" w14:paraId="7CB808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A84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A0F2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0P5|DNAJ_CAMJ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75E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SYYELLEITQNADKETIKKAYRKMALKYHPDRNQGDKEAEDKFKLVNEAYEVLSNDEKRAIYDRYGKDALKGGGFGSNSSGFGGFEDLGDIFSSFFGEGFGSSSRRRKSSNDEKIPSDFIFNLKLSFKEAVFGCKKNIDFTYKCSCKTCNGTGAKDGKLQTCPKCQGRGQVGVSQGFITFAQTCPDCQGSGEKASEKCSDCKGLGYNESKDSVELNIPEGVDTGMKLRVNAKGNILKNGTRGDMYVKIIAAEDDTFIRDDDDIYIEFPVFFTQAILGESIKVPTIRGEATLNLPKGAKDGQRFVLEKEGVKDVHSSRMGNQIVQISIKFPTSLNDEQKELLEKLSESFGIKDGMHQEQKGLFEKITNWFKS</w:t>
            </w:r>
          </w:p>
        </w:tc>
      </w:tr>
      <w:tr w:rsidR="00E44679" w:rsidRPr="00E340F8" w14:paraId="2633A3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1B80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2AC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GE3|DNAK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E58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1D1468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1F4C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C30B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Q16|DNAK_TRE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9624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EGGEPVVIPNSEGGRTTPSIVGFTSKDERVVGQPAKNQMITNPERTVYSVKRFIGHRYSELTDELKRVPYKIVPQGEDVRIDIDGKLYSTQEISAFILQKMKKTAEDYLGETVTEAVITVPAYFNDAQRQATKDAGKIAGLEVKRIINEPTAASLAFGFNKDSKKEKTIAVYDLGGGTFDISILELGDGVFEVKSTNGDTHLGGDDFDNRIVNWLVDEFKKDTGIDLSKDRMALQRLREAAEKAKIELSSVANTEVNLPFITADANGPKHLQKSLSRAKFEQMTEDLFERTKEPCRKALKDAGITPDKIDDILLVGGSTRMPKVLQIIKEIFGKEGSKSVNPDEAVAMGAAIQGGILGGDVKDVLLLDVTPLSLGIETMGGVFTPLINRNTTIPTRKSQVFSTAADGQTAVSIHVLQGERGMASQNRTLGNFDLVGIPPAPRGVPQIEVTFDIDANGIVHVSAKDLGTGKEQHIRIESSSGLSESEIDRMVKEAEANAENDKLEKEKVEAKNNADSLIYQTEKTLKEMGDKIGAADKQKIEAAIADLRQALNSDNTADIKAKTENLQQAAYKIAEEMYKQQGAQAGADPNAGSSQGAQAGTDYGTSGPKTGTADDVDYEVVNDDNDK</w:t>
            </w:r>
          </w:p>
        </w:tc>
      </w:tr>
      <w:tr w:rsidR="00E44679" w:rsidRPr="00E340F8" w14:paraId="7A985A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C6C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1A6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DU2|DNAK_PSE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EF6F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IENAEGARTTPSIVAYANDGEILVGQSAKRQAVTNPHNTLFAVKRLIGRRFEEDVVQKDIKLVPYKIVKANNGDAWVEAAGKEMAPPQISAEVLKKMKKTAEDYLGEPVTEAVITVPAYFNDSQRQATKDAGRIAGLDVKRIINEPTAAALAYGMDKAKGDHTVIVYDLGGGTFDVSVIEIAEVDGEHQFEVLATNGDTFLGGEDFDMRLIDYLVDEFKKESGMDLKNDPLALQRLKEAAEKAKIELSSAQSTDVNLPYITADATGPKHLNVKISRAKLESLVEDLVKRTIEPCRIALKDAGIDASKIDDVILVGGQTRMPLVQKEVADFFGKEARKDVNPDEAVAMGAAIQGAVLAGDVKDVLLLDVSPLTLGIETMGGVMTALIEKNTTIPTKKSQVFSTADDNQSAVTIHVLQGERKQAAQNKSLGKFDLADIPPAPRGVPQIEVTFDIDANGILHVGAKDKATGKTQSIVIKANSGLSDEEIERMVRDAEANAEEDRKFEELAAARNQGDALVHSTRKMVADAGDKVTAEEKTAIEAAVVALEAAVKGDDKAAIDAKVEELSKVSAPVAQKMYAEQSAEQPQGGAQQAEPEAKHDDVVDAEFEEVKDNNKQ</w:t>
            </w:r>
          </w:p>
        </w:tc>
      </w:tr>
      <w:tr w:rsidR="00E44679" w:rsidRPr="00E340F8" w14:paraId="0445980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77E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56A4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821|DNAK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E73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RKSNKIIGIDLGTTNSCVSVMEGGQPKVIASSEGTRTTPSIVAFKGGETLVGIPAKRQAVTNPEKTLASTKRFIGRKFSEVESEIKTVPYKVAPNSKGDAVFDVEQKLYTPEEIGAQILMKMKETAEAYLGETVTEAVITVPAYFNDSQRASTKDAGRIAGLDVKRIIPEPTAAALAYGIDKEGDKKIAVFDLGGGTFDISILEIGDGVFEVLSTNGDTHLGGDDFDGVIINWMLDEFKKQEGIDLSKDNMALQRLKDAAEKAKIELSGVSSTEINQPFITIDANGPKHLALTLTRAQFEHLASSLIERTKQPCAQALKDAKLSASDIDDVLLVGGMSRMPAVQAVVKEIFGKEPNKGVNPDEVVAIGAAIQGGVLGGEVKDVLLLDVIPLSLGIETLGGVMTPLVERNTTIPTQKKQIFSTAADNQPAVTIVVLQGERPMAKDNKEIGRFDLTDIPPAPRGHPQIEVTFDIDANGILHVSAKDAASGREQKIRIEASSGLKEDEIQQMIRDAELHKEEDKQRKEASDVKNEADGMIFRAEKAVKDYHDKIPAELVKEIEEHIEKVRQAIKEDASTTAIKAASDELSTHMQKIGEAMQAQSASAAASSAANAQGGPNINSEDLKKHSFSTRPPAGGSASSTDNIEDADVEIVDKPE</w:t>
            </w:r>
          </w:p>
        </w:tc>
      </w:tr>
      <w:tr w:rsidR="00E44679" w:rsidRPr="00E340F8" w14:paraId="470704F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E619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5C50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5N7|DNAK_STR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8763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763E36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739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41CF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242|DRPE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C52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QPTFASAALVSFFLALICSCSYAAWHHEKDDIPKSDVSLLEFPLNLELLEAEFFAWAAFGKGIDELEPELAKGGPSPIGVQKANLSPFIRDIIAQFAYQEFGHVRAIQSSVEGFPRPLLDLSAKSFATVMDSAFGKTLKPPFDPYANDINYLLACYVVPYVGLTGYVGANPKLESPVSRKLVAGLLAVEAGQDAIIRALLYERATDKVEPYGITVAEFTNKISELRNKLGDKGVKDLGLIVEPELGAEGKISGNVLAGDKNSLAFPRTPERCLGSCTAAAMRPSPAAFIPKAPTGKSPSLIWRIRAFSIV</w:t>
            </w:r>
          </w:p>
        </w:tc>
      </w:tr>
      <w:tr w:rsidR="00E44679" w:rsidRPr="00E340F8" w14:paraId="30D287C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C74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9BBB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A63|CLPB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7E0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ERWTQAAREALAQAQVLAQRMKHQAIDLPHLWAVLLKDERSLAWRLLEKAGADPKALKELQERELARLPKVEGAEVGQYLTSRLSGALNRAEALMEELKDRYVAVDTLVLALAEATPGLPGLEALKGALKELRGGRTVQTEHAESTYNALEQYGIDLTRLAAEGKLDPVIGRDEEIRRVIQILLRRTKNNPVLIGEPGVGKTAIVEGLAQRIVKGDVPEGLKGKRIVSLQMGSLLAGAKYRGEFEERLKAVIQEVVQSQGEVILFIDELHTVVGAGKAEGAVDAGNMLKPALARGELRLIGATTLDEYREIEKDPALERRFQPVYVDEPTVEETISILRGLKEKYEVHHGVRISDSAIIAAATLSHRYITERRLPDKAIDLIDEAAARLRMALESAPEEIDALERKKLQLEIEREALKKEKDPDSQERLKAIEAEIAKLTEEIAKLRAEWEREREILRKLREAQHRLDEVRREIELAERQYDLNRAAELRYGELPKLEAEVEALSEKLRGARFVRLEVTEEDIAEIVSRWTGIPVSKLLEGEREKLLRLEEELHKRVVGQDEAIRAVADAIRRARAGLKDPNRPIGSFLFLGPTGVGKTELAKTLAATLFDTEEAMIRIDMTEYMEKHAVSRLIGAPPGYVGYEEGGQLTEAVRRRPYSVILFDEIEKAHPDVFNILLQILDDGRLTDSHGRTVDFRNTVIILTSNLGSPLILEGLQKGWPYERIRDEVFKVLQQHFRPEFLNRLDEIVVFRPLTKEQIRQIVEIQLSYLRARLAEKRISLELTEAAKDFLAERGYDPVFGARPLRRVIQRELETPLAQKILAGEVKEGDRVQVDVGPAGLVFAVPARVEA</w:t>
            </w:r>
          </w:p>
        </w:tc>
      </w:tr>
      <w:tr w:rsidR="00E44679" w:rsidRPr="00E340F8" w14:paraId="0B0FB3E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AF3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D56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3I4|CLPC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32E1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FGRLTERAQRVLAHAQEEAIRLNHSNIGTEHLLLGLMKEPEGIAAKVLESFNITEDKVIEEVEKLIGHGQDQTGTLHYTPRAKKVIELSMDEARKLHHNFVGTEHILLGLIRENEGVAARVFANLDLNITKARAQVVKALGSPEMSNKNATANKSNNTPTLDGLARDLTVIAKDGTLDPVVGRDKEITRVIEVLSRRTKNNPVLIGEPGVGKTAIAEGLAQAIVNNEVPETLKGKRVMSLDMGTVVAGTKYRGEFEERLKKVMEEIHQAGNVILFIDELHTLVGAGGAEGAIDASNILKPALARGELQCIGATTLDEYRKNIEKDAALERRFQPIQVDEPTVEDTIAILKGLRDRYEAHHRINISDEALEAAAKLSDCYVSDRFLPDKAIDLIDEASSKVRLKSHTTPNNLKEIEQEIEKVKNEKDAAVHAQEFENAANLRDKQTKLEKQYEDAKNEWKTTQGDQSTSLSKEDIGEVIAGWTGIPLTKINETESDRLLNLEQTLHDRVIGQNDAVTSISKAVRRARAGLKDPKRPIGSFIFLGPTGVGKTELARALAESMFGEEDAMIRVDMSEFMEKHAVSRLVGAPPGYVGHDEGGQLTEKVRRKPYSVILFDEIEKAHPDVFNILLQVLDDGHLTDTKGRQVDFRNTVIIMTSNVGAQELQDQRFAGFGGGSEGHDYETIRKTMMKELKNSFRPEFLNRVDDIIVFHKLSKDELKEIVTMMVNKLTQRLSEQDINIVVTDKAKEKIAEEGYDPEYGARPLIRAIQKTVEDNLSELILDGNQIEGKEVVIDHDGDEFKYNINEKNNGISDEGNEVTETEA</w:t>
            </w:r>
          </w:p>
        </w:tc>
      </w:tr>
      <w:tr w:rsidR="00E44679" w:rsidRPr="00E340F8" w14:paraId="43FC77D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7660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5BC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HQ4|CLPB_XAN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97C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DKLTSRFQQALADAQSLAVGRDHNIIEPVHVLAALLDQSGGSTRPLLSQAGVNVPLLRERLGEALDTLPKVSGQEGNLSIGNDLNRLLNQTDKLAQQHGDAFIASEWFVLAAADDASPLGVALRAAGGDKKKIEAAIDKLRGGETVQSENAEEQRQALEKYTIDLTARAESGKLDPVIGRDEEIRRTIQVLQRRTKNNPVLIGEPGVGKTAIVEGLAQRIINGEVPEGLRGKRVLSLDMGALIAGAKFRGEFEERLKAVLSDLSKNEGQIILFIDELHTMVGAGKADGAMDAGNMLKPALARGELHCIGATTLDEYRKYIEKDAALERRFQKVFVGEPTVEDTIAILRGLKERYAVHHGVEITDPAIVAAATLSNRYITDRQLPDKAIDLMDEAASRIRMEIDSKPEELDRLERRLIQLKIQREMLKKEKDDASRQRLADLETDIDKLEREFYDLNELWKSEKAALQGTTKVKEQIEHAKLELEAAQRRQDYAKMSEIQYGVLPQLEKQMALANEVEHHDFKLVQDRVTAEEIAEVVSRWTGIPVNKMLEGERDKLLRMEDELHHRVVGQNEAIKVVSDAVRRSRAGLSDPNRPSGSFLFLGPTGVGKTELCKALADFLFDSTEAMIRIDMSEFMEKHSVARLIGAPPGYVGYEEGGYLTEAVRRRPYSLILLDEVEKAHPDVFNILLQVLDDGRLTDGQGRTVDFRNTVIVMTSNLGSHQIQELSGDDSAEAYTQMKAAVMGVVQAHFRPEFINRLDDIVVFHPLDKAQIKSIARIQLQGLEKRLAERGLKLDLDDAALEVLGSVGFDPVYGARPLKRAIQSQVENPLAQQILSGQYLSGDSVRVRADGGRLVFTKD</w:t>
            </w:r>
          </w:p>
        </w:tc>
      </w:tr>
      <w:tr w:rsidR="00E44679" w:rsidRPr="00E340F8" w14:paraId="45176B0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8F3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6C6F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MK7|CLPB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14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EKYSERVRGFLQSAQTYALAEGHQQFTPEHVLKVLLDDDQGMAASLIERAGGNAREAKVGTAAALAKLPKVTGGNGSVYLSQPLAKVFTAAEDAAKKAGDSFVTVERLLLALAIESSAATASILSKAGVTPTKLNQVINEIRKGRTADSANAEQGFDSLKKYARDLTAEAREGKLDPVIGRDDEIRRTIQVLSRRTKNNPVLIGEPGVGKTAIAEGLALRIVNGDVPESLKDKRLMALDMGALIAGAKFRGEFEERLKAVLNEVRSEGGEIILFIDEMHTLVGAGKADGAMDASNLLKPALARGELHCVGATTLDEYRKHVEKDAALARRFQPVMVEEPTVEDTISILRGLKEKYEQHHKVRISDSALVAAAALSNRYITDRFLPDKAIDLMDEAASRLRMQVDSKPEELDELDRRVIQLKIEREALKKETDVSSKDRLAKLELDLSSLEEEAAALTARWQAEKQKLGQAADLKKQLDEARNELQIAQRKGEFQRAGELAYGVIPNLEKELAEAESQDGASANPMVQEVVTPDNIAHIVSRWTGIPVDKMLEGERDKLLRMEDELAKWVVGQGDAVQAVSRAVRRSRAGLQDPNRPIGSFIFLGPTGVGKTELTKALARFLFDDETALMRIDMSEYMEKHSVARLIGAPPGYVGYEEGGALTESVRRRPYQVVLFDEIEKAHPDVFNVLLQVLDDGRLTDGQGRTVDFKNTMIIMTSNLGAEYLTALGENEDSDAVRDQVMEVVRAAFRPEFLNRVDEIILFHRLRRSEMGAIVDIQLERLRKLLSDRKITLELEDDARVFLADRGYDPAYGARPLKRAIQKYVQDPLAEKVLQGEFPDGSVIKVVAGSDRLNFKRGAGANKEAA</w:t>
            </w:r>
          </w:p>
        </w:tc>
      </w:tr>
      <w:tr w:rsidR="00E44679" w:rsidRPr="00E340F8" w14:paraId="22134BF6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300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0D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EG6|CLPB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B2D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YTERVRGFIQSAQTFALSSGNQQFTPEHILKVLIDDDEGLAASLVERAGGRVGDVRMGLQSALEKLPKVSGGNDQLYLSQPLAKVFSLAEELASKAGDSFVTVERLLTALAMEKSAKTSEILSAAGVTPTALNRVINDMRKGRTADSASAESNYDALKKYARDLTEDARAGKLDPVIGRDEEIRRTIQVLSRRTKNNPVLIGEPGVGKTAIAEGLALRIVNGDVPESLKDKQLMALDMGALIAGAKYRGEFEERLKAVLSEVQTAAGQIILFIDEMHTLVGAGKTDGAMDASNLLKPALARGELHCVGATTLEEYRKYVEKDAALARRFQPVFVDEPTVEDTISILRGLKEKYEQHHKVRVSDSALVAAATLSNRYITDRFLPDKAIDLVDEAASRLRMHVDSKPEELDEIDRRIMQLKIEREALKVETDAASKDRLQRIEKELSDLEEESAELTAKWQAEKQKLGLAADLKRQLEEARNALAIAQRNGEFQKAGELAYGTIPQLEKQLADAESQENKGSLLEETVTPDHVAQVISRWTGIPVDRMLEGEREKLLRMEDEIGKRVVGQGEAVQAISKAVRRARAGLQDPNRPIGSFIFLGPTGVGKTELTKALASFLFQDDTAMVRIDMSEFMEKHSVSRLIGAPPGYVGYEEGGVLTEAVRRRPYQVILFDEIEKAHPDVFNVLLQVLDDGRLTDGQGRTVDFRNTVIIMTSNLGAEYLVNLGENDDVETVRDDVMGVVRASFRPEFLNRVDEIILFHRLRREDMGAIVDIQMQRLQYLLSDRKITLQLEDDAREWLANKGYDPAYGARPLKRVIQKEVQDPLAERILLGDILDGSLVKITAGSDRLNFRPISGAFSAAEPEREDEKA</w:t>
            </w:r>
          </w:p>
        </w:tc>
      </w:tr>
      <w:tr w:rsidR="00E44679" w:rsidRPr="00E340F8" w14:paraId="44E8B5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5D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91B1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011|CIRBP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6438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EGKLFVGGLSFDTNEQSLEQVFSKYGQISEVVVVKDRETQRSRGFGFVTFENIDDAKDAMMAMNGKSVDGRQIRVDQAGKSSDNRSRGYRGGSAGGRGFFRGGRGRGRGFSRGGGDRGYGGNRFESRSGGYGGSRDYYSSRSQSGGYSDRSSGGSYRDSYDSYATHNE</w:t>
            </w:r>
          </w:p>
        </w:tc>
      </w:tr>
      <w:tr w:rsidR="00E44679" w:rsidRPr="00E340F8" w14:paraId="2C42B8E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92C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0C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493|CSPA_KLE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3A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KGFGFISPKDGSKDVFVHFSAIQSDSFKTLNEGQEVSFTIENGAK</w:t>
            </w:r>
          </w:p>
        </w:tc>
      </w:tr>
      <w:tr w:rsidR="00E44679" w:rsidRPr="00E340F8" w14:paraId="3D9DE4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C1E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E64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8U6|CSHA_BA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CD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STIENENLAYYKRIAEEMLEENDSVTVVAAALKMMTKEPDTTPIALTSEPPVVSRGGGSKKRGGNGGGYRDGNRNRSRDGRGGDGRNRDRNRDGRNRDGNRDRNREGSRDGNRGRRGEGQGRPGSSNGRGERKHHSRKPQA</w:t>
            </w:r>
          </w:p>
        </w:tc>
      </w:tr>
      <w:tr w:rsidR="00E44679" w:rsidRPr="00E340F8" w14:paraId="0DA851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5E1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E20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4317|CSPA_AER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3C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ISPADGSKDVFVHFSAIQSTSFKTLDEGQRVEFTIEQGQK</w:t>
            </w:r>
          </w:p>
        </w:tc>
      </w:tr>
      <w:tr w:rsidR="00E44679" w:rsidRPr="00E340F8" w14:paraId="788ECF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597A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BF69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8H2|CSHB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37DF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FTQYDFKPFLIDAVRELRFTEPTGIQQKIFPVVKKGVSVIGQSQTGSGKTHAYLLPTLNRINASREEVQLVITAPTRELAQQIYEEIVKLTKFCAEDQMITARCLIGGTDKQRSIEKLKKQPHIVVGTPGRIKDLVEEQALFVHKANTIIVDEADLMLDMGFIHDVDKIAARMPKNLQMLVFSATIPQKLKPFLKKYMENPEHIHINPKQVAAGNIEHYLVPSKHRNKIDLVHKMLLQFKPYLAVVFTNTKKMADQVADGLMERGLKVGRIHGDLSPRDRKKMMKQIRDLEFQYIVATDLAARGIDIQGISHVINYQPPSDLDFFVHRVARTARAGHSGIAVTIYDPANEEALDSLEKQRHIEFKHVDLRGDEWADLGERRRRKSRKKPNDELDVMATKVIKKPKKVKPNYKRKLATERDKVKRKYSNKKR</w:t>
            </w:r>
          </w:p>
        </w:tc>
      </w:tr>
      <w:tr w:rsidR="00E44679" w:rsidRPr="00E340F8" w14:paraId="0243F2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B05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60D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804|CRHR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8974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TLTSTFADLGLSEKRCQLLADIGFEAPTQIQTEAIPLLLSGRDMLAQSQTGTGKTAAFALPLMDRIDPEGDLQALILTPTRELAQQVAEAMKDFSHERRLFILNVYGGQSIERQIRSLERGVQIVVGTPGRVIDLIDRKKLKLETIQWVVLDEADEMLSMGFIDDVKTILRKTPPTRQTACFSATMPREIKELVNQFLNDPALVTVKQTQSTPTRIEQQLYHVPRGWSKAKALQPILEMEDPESAIIFVRTKQTAADLTSRLQEAGHSVDEYHGNLSQSQRERLVHRFRDGKIKLVVATDIAARGLDVNNLSHVVNFDLPDNAETYIHRIGRTGRAGKTGKAIALVEPIDRRLLRSIENRLKQQIEVCTIPNRSQVEAKRIEKLQEQLKEALTGERMASFLPLVRELSDEYDAQAIAAAALQMIYDQSCPHWMKSDWEVPEVDFNKPVLRRGRNAGGGQNKSGGGYQGKPGKPRRSSGGRRPAYSDRQQ</w:t>
            </w:r>
          </w:p>
        </w:tc>
      </w:tr>
      <w:tr w:rsidR="00E44679" w:rsidRPr="00E340F8" w14:paraId="47E506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CB67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5EFC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M1GL27|CYSLP_CLA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0EE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ALKLLLLAALTLLASAQTPIDYKDLSTTLQEHIDKALEEGNRKFGGRHHVALDSFVTPAVTRQSILNVNVFLKVTTCMKTRSYKHRPECNTQKRSTPKINCLVCKMKNGTELVHCARKIDILHGEHKEIRDNCDVTRIGVSSLMAQTMPDDYRKQVGCLGCI</w:t>
            </w:r>
          </w:p>
        </w:tc>
      </w:tr>
      <w:tr w:rsidR="00E44679" w:rsidRPr="00E340F8" w14:paraId="533BEC3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2B5F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F6D8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V30|DEGPL_PSE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E2D6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RLKSYLTMFAAVLMLGQVLTAQAEEALPDFTSLVEQASPAVVNISTKQKLPDRRIAAGQMPDLEGLPPMFREFFERNMPQQPRSPRGDRQREAQSLGSGFIISSDGYVLTNNHVVADADEIIVRLSDRSELQAKLVGTDPRTDVALLKVEGKNLPIVKLGDSEKLKVGEWVLAIGSPFGFDHSVTKGIVSAKGRTLPNDTYVPFIQTDVAINPGNSGGPLFNMKGEVVGINSQIFTRSGGFMGLSFAIPIDVAIDVSNQLKKDGKVSRGWLGVVIQEVNKDLAESFGLDKPAGALVAQVLENGPAAKGGLQVGDVILSMNGQPIVMSADLPHLVGGLKDGEKAKLEIIRNGKRQNLDISVGALPDDDADIGTGAEGSAERSSNRLGVSVADLTAEQKKSLELKGGVVIKEVQDGPAAMIGLRPGDVISHLNNQAIGSAKEFTEIAKELPKNRSVSMRVLRQGRASFITFKLAE</w:t>
            </w:r>
          </w:p>
        </w:tc>
      </w:tr>
      <w:tr w:rsidR="00E44679" w:rsidRPr="00E340F8" w14:paraId="2ED338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E225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C81A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IV1|DNAK_MEG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BA5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VVAVMEGGEPTVITNTEGSRLTPSVVGFSKTGERLVGQLAKRQAVSNPENTISSIKRHMGESYTVDIQGKKYTPQEISAMILQKLKEDAESYLGEKVTQAVITVPAYFNDGQRQATKDAGKIAGLDVLRIVNEPTAAALAYGLDKGGDGKILVFDLGGGTFDVSILELGDGVFEVKATNGNTHLGGDDFDNKVMEWMISEFKKETGIDLSQDKMAEQRLKEAAEKAKIELSTVLSTNINLPFITADATGPKHLDLTLTRAKFNELTEDLVQATMEPTKKAIADSGFTIDEIDKIILVGGSSRIPAVQEAIKSILGKEPSKGVNPDECVAIGAAIQAGVLVGDVKDVLLLDVTPLSLGIETLGGVFTKIIDRNTTIPTSRSQVFSTAVDNQPSVDVHVLQGRREMAADNKTLGRFELTGIPAAPRGVPRIEVTFNID</w:t>
            </w:r>
          </w:p>
        </w:tc>
      </w:tr>
      <w:tr w:rsidR="00E44679" w:rsidRPr="00E340F8" w14:paraId="18231E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5C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6E6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N11|DNAK_RHI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350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DAKVIENAEGARTTPSMVAFSDDGERLVGQPAKRQAVTNPTNTLFAVKRLIGRRYEDPTVEKDKHLVPFTIVKGDNGDAWVEANGKGYSPAQISAMILQKMKETAESYLGEKVEKAVITVPAYFNDAQRQATKDAGRIAGLEVLRIINEPTAAALAYGLDKKEGKTIAVYDLGGGTFDISILEIGDGVFEVKSTNGDTFLGGEDFDMRLVEYLVGEFKRDNGIDLKNDKLALQRLKEAAEKAKIELSSSQQTEINLPFITADASGPKHLTLKLTRAKLESLVDDLVQRTIAPCKAALKDAGVTAAEIDEVVLVGGMSRMPKVQEVVKQLFGKEPHKGVNPDEVVALGAAIQAGVLQGDVKDVLLLDVTPLSLGIETLGGVFTRLIERNTTIPTKKSQTFSTAEDNQQAVTIRVSQGEREMAADNKLLGQFDLVGLPPSPRGMPQIEVTFDIDANGIVQVSAKDKGTGKEQQIRIQASGGLSDADIEKMVKDAEAHATEDKKRREAVEARNQAESLIHSSEKSLKDYGDKVSEADRTAISDAIAALKTASEASEPDADDIKAKTQTLMEVSMKLGQAIYEAQQAEGGAAGDASAESGDNVVDADYEEIKDDDRKKSA</w:t>
            </w:r>
          </w:p>
        </w:tc>
      </w:tr>
      <w:tr w:rsidR="00E44679" w:rsidRPr="00E340F8" w14:paraId="535FD0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4E62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3297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2Y0|DNAJ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D938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7D9707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A3E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D655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3I5|DNAJ_HAMD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93F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DYYEILGIAKNANEQDIKDAYKRLAKKYHPDRNKDKDAETKFKEMKEAYEVLSDQQKRAAYDQHGHTAFEQSGMGGGFHNSSNFSNVFNDVFSDFFGGHQQRTQRGRDLRYTLNLTLEEAVRGASKEIHITTLVHCEHCKGSGAKQGTRPVTCTTCRGVGEVHMQQGFFTIQQTCPRCHGQGQMIKDPCRQCRGQGKVEEPKTFSVKVPAGIDSNDCLRLNGKGEVGEMGAPSGDLYVQIHVDRHHIFERSKNNLYCKVPINFTTAALGGEIEVPTLDGAIKLKIPPETQTGQCFRIPNKGIKPEKKTPGDLFCTVFIETPVHLNEKQKKLLRDLDQSFCETSSKKNTPETKKFLESMKKFFDNLTH</w:t>
            </w:r>
          </w:p>
        </w:tc>
      </w:tr>
      <w:tr w:rsidR="00E44679" w:rsidRPr="00E340F8" w14:paraId="628A318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156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710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275|DNAK_PSE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A031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ENGKAKVIENAEGARTTPSIIAYANDGEILVGQSAKRQAVTNPHNTLYAVKRLIGRKFDEEVVQKDIKMVPYKIAKADNGDAWVEVNGNKMSAPQISAEVLKKMKKTAEDYLGETVTEAVITVPAYFNDSQRQATKDAGRIAGLDVKRIINEPTAAALAYGMDKAKGDHTVIVYDLGGGTFDVSVIEIAEVDGEHQFEVLATNGDTFLGGEDFDIRLIDYLVDEFKKESGMNLKGDPLAMQRLKEAAEKAKIELSSSMSTDVNLPYITADATGPKHLNVKISRAKLEALVEDLVQRTIEPCRIALKDAGIDVGSINDVILVGGQTRMPLVQQKVTEFFGKEARKDVNPDEAVAMGAAIQGAVLAGDVKDVLLLDVSPLTLGIETMGGVMTALIEKNTTIPTKKSQVFSTADDNQGAVTIHVLQGERKQAAQNKSLGKFDLAEIPPAPRGVPQIEVTFDIDANGILHVGAKDKATGKEQKITIKANSGLSDEEIQQMIRDAEANADADAKFAELAGARNQGDALVHSTRKMVADAGDKVTAEEKAAIEAAVVALEAAVKGDDKAAIEAKIEELSKVSAPVAQKMYAEQGQPADGAAQQAEPEAKHDDVVDAEFEEVKDQK</w:t>
            </w:r>
          </w:p>
        </w:tc>
      </w:tr>
      <w:tr w:rsidR="00E44679" w:rsidRPr="00E340F8" w14:paraId="1B6639F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9B0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6FEC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Q08|DNAK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BBE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VAYTDEEIIVGQPAKRQAVTNPNNTFFAIKRLIGRRFKDDEVQRDVDIMPFKIIGADNGDAWVEQRGNKMAPPQVSAEILKKMKKTAEDFLGEEVTEAVITVPAYFNDSQRQATKDAGRIAGLEVKRIINEPTAAALAYGIDKKQGDNIVAVYDLGGGTFDISIIEIDSNDGDQTFEVLATNGDTHLGGEDFDNRLINYLADEFKKDQGLDLRRDPLAMQRLKEAAEKAKIELSSTNQTEVNLPYITADASGPKHLVVKVTRTKLESLVEDLIQRTLEPLKVALADADLSVSEINEVILVGGQTRMPKVQEAVTNFFGKEPRKDVNPDEAVAVGAAIQAGVLSGEVKDVLLLDVTPLSLGIETMGSVMTKLIDKNTTIPTKAQQVFSTADDNQSAVTIHVLQGERKQASANKSLGQFNLEGIEPAPRGQPQVEVMFDIDADGILHVSATDKKTGKKQNITIKASSGLSDEEVEQMVRDAEAHADEDAKFEALVQARNQADGLVHATKKQVTEAGDALASDEKEKIEAAMAAVDEATKGKDAEAIEKATQALIEASAKLMEIAQAKSQAQGGEEAQAKDAGQSNDDVVDAEFEEVKDDKK</w:t>
            </w:r>
          </w:p>
        </w:tc>
      </w:tr>
      <w:tr w:rsidR="00E44679" w:rsidRPr="00E340F8" w14:paraId="0BD7D6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CB9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2B32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605|DNAJ1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284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EWVEKDFYKELGVSSDASPEEIKRAYRKLARYLHPDANPDNSAGERFKVVSEAHNVLSDPVKRKEYDETRRLFAGGWLGGRRFDSSFGDFGMGGDGAEFNLNDLFDAASRTGGTNIGDLFGGLFGRGASVRPSRPRRGNDLETEADLDFVEAAKGVAMPLRLTSPAPCTNCHGSGARPGISPKVCSTCNGSGVINRNQGAFGFSEPCTECRGSGSIIEHPCEECKGTGVTTRTRTINVRIPSGVEDGQRIRLAGQGEAGLRGAPSGDLYVTVHVRPDKIFGRNGDDLTVTIPVSFTELALGSTLSVPTLDGTVGVRVPKGTSDGRILRVRGRGVPKRSGGHGDLLVTVKVAVPLNLEGAAQKALEAYAAAERSSGFNPRAGWGR</w:t>
            </w:r>
          </w:p>
        </w:tc>
      </w:tr>
      <w:tr w:rsidR="00E44679" w:rsidRPr="00E340F8" w14:paraId="7AABCF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528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A694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6R7|DNAK1_SYN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69B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VGIDLGTTNSVVAVLEAGRPHVIANAEGGRTTPSVVGYSKDQELLVGQLARRQLVLSPRNTFSNLKRFVGRDWEELEDSSLAVPYTVRANDRGQVRVPCPVTEREYAPEELVASIIRKLVDDASTYLGESVEAAVVTVPAYFNDAQRQATRDAGRLAGIAVERILNEPTAAALAYGFDRSAVRRVLVFDLGGGTFDVSLLRIANGVFDVKATNGDTQLGGNDFDQRIVDWIADAFQAEHGVDLRRDRQALQRLTEAAEKAKQELSGVLTTPISLPFIATGENGPLHVETNLDRSTFEGLCPDLLDRLLMPVQSALRDSGWAADDIDDVVLVGGATRMPMVQQLVRTLVPLDPCQSVNPDEVVAIGAAVQAGILTGELRDLLLNDVTPLSLGLETVGGLMRVLIPRNTPIPVRQSDVFSTSEPNQSSVEIHVWQGERQMASDNKSLGRFRLSGIPPAPRGVPQVQVAFDIDANGLLQVSATDRTTGRKQSVSIQGGSNLNEDEVTALLAEAEARADEDRRKRNQIERRNRAQTLVAQAERRLRDAALELGPYGAERQQRAVEMAMRDVQDCLAQDDLQELDLCLSGLEEALFGLNRRLSAERQSDGRPLQGLRNTLGSLKDELFADDWDDDPWAAPSGPPRGRSLNRRDRDPWDDDFYR</w:t>
            </w:r>
          </w:p>
        </w:tc>
      </w:tr>
      <w:tr w:rsidR="00E44679" w:rsidRPr="00E340F8" w14:paraId="68DCBC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19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F3B1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69|DNAJ_LYS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FE5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DYYEVLGLTKDEIKKAYRKLSKQYHPDLNKEPGADEKFKEIAEAYEVLSDDQKKARYDQFGHEDPNAGFGGGFGGGGFGGFEDIFSSFFGGGGRRQDPNAPRKGDDLQYRMNIKFEEAIFGKETEIEIPKDETCETCHGSGAKPGTQPETCSTCNGAGQINQAVDTPFGRMMNRRSCTTCHGTGKIIKEKCSTCRGEGKVQKRKKIKVSIPAGVDDGQQIRVSGQGEPGINGGPAGDLYIMFRVQGHNDFERDGDDIYFELKLTFPQAALGDEIEVPTVHGKVKLRIPAGTQSGAQFRLKDKGVKNVHGYGMGNQYVTVKVMTPEKLTEKQKQLLREFAEISGDIPEEQGSSLFDKIKKKFQGE</w:t>
            </w:r>
          </w:p>
        </w:tc>
      </w:tr>
      <w:tr w:rsidR="00E44679" w:rsidRPr="00E340F8" w14:paraId="734F591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945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595C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377|DNAK_PORU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4B49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IAVMEGGKPTVIPNAEGFRTTASVVAYTKSGDKLVGQIARQAVINPENTFYSVKRFIGRKQNEISQEIRQTSYNVKTSGSSIKIECPALNKDFAPEEISAQVLRKLVEDASTYLGETVTQAVITVPAYFNDSQRQATKDAGKIAGLDVLRIINEPTAASLSYGLDKQNNETILVFDLGGGTFDVSILEVGDGVFEVLSTSGDTHLGGDDFDQQIVEWLIKDFKQSEGIDLGKDRQALQRLTEASEKAKIELSNLTQTEINLPFITATQDGPKHLEKTVTRAKFEELCSRLIDKCSIPVNNALKDAKLEASSIDEVVLVGGSTRIPAIQQMVKRLIGKDPNQSVNPDEVVAIGAAVQAGVLAGEVKDILLLDVTPLSLGVETLGGVMTKIIPRNTTIPTKKSEVFSTAVDNQPNVEIQVLQGERELTKDNKSLGTFRLDGIMPAPRGVPQIEVTFDIDANGILSVKAKEKATGKEQSITISGASTLPKDDVERMVKEAEENFDVDQKRRKNIDIRNQAESLCYQSEKQVKEFEDKIDEELKNRITNLISELRSNLEKEELDSIEANSEKLQNALMEIGKNATSAEKDTQNASNDDTVIDTDFSEAK</w:t>
            </w:r>
          </w:p>
        </w:tc>
      </w:tr>
      <w:tr w:rsidR="00E44679" w:rsidRPr="00E340F8" w14:paraId="26E0BD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1A8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D673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E07|DNAJ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187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YYEILEVARGATPEEIKKAYRKKAVQYHPDKNPGDADAEKRFKEISEAYEVLSDEKKRQVYDRYGKEALQGAAGGGQGFSSMDEALRTFMGAFGMGGGGESIFDFFGGGNGAEFGGREGGRGARQGASKRVNINVSFEEAVKGVDKELVISNYANCNVCNGKGSSSSQGIKTCSECKGRGQVFEQRGFFSMTMACPKCHGEGKVITDPCKNCKGQGAVKEKQHIKVHIPAGVDSGMRLKMSGYGDVGQHGGPAGDLYVFINVEPHEIFEREGNDILLDLPISFAEAALGCKKEVPSLTNRACRITIPEGTQNGKIFRVKGEGFPNVHGHGKGDLLVRIFVETPTRLSERQKELLQEFSELEGPNNLPKRKGFLDKIKEFFSPN</w:t>
            </w:r>
          </w:p>
        </w:tc>
      </w:tr>
      <w:tr w:rsidR="00E44679" w:rsidRPr="00E340F8" w14:paraId="64BA27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FD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C331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547|DNAK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4D12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DNGLIIGIDLGTTNSCVSVMEGGRPVVLENPEGKRTTPSIVSYKNNEIIVGDAAKRQMVTNPNTIVSIKRLMGTSNKVKVQNADGTTKELSPEQVSAQILSYLKDFAEKKIGKKISRAVITVPAYFNDAERNATKTAGKIAGLNVERIINEPTAAALAYGIDKASREMKVLVYDLGGGTFDVSLLDIAEGTFEVLATAGDNRLGGDDWDNKIIEYISAYIAKEHQGLNLSKDKMAMQRLKEAAERAKIELSAQLETIISLPFLTVTQKGPVNVELKLTRAKFEELTKPLLERTRNPISDVIKEAKIKPEEINEILLVGGSTRMPAVQKLVESMVPGKKPNRSINPDEVVAIGAAIQGGVLRGDVKDVLLLDVTPLTLSIETLGGVATPLIKRNTTIPVSKSQIFSTAQDNQESVDVVVCQGERPMSRDNKSLGRFNLGGIQPAPKGKPQIEITFSLDANGILNVKAKDLTTQKENSITISDNGNLSEEEIQKMIRDAEANKERDNIIRERIELRNEGEGIVNTIKEILASPDAKNFPKEEKEKLEKLTGNIDAAIKANDYAKLKVEIENFKKWREEMAKKYNPTGEQGPQAK</w:t>
            </w:r>
          </w:p>
        </w:tc>
      </w:tr>
      <w:tr w:rsidR="00E44679" w:rsidRPr="00E340F8" w14:paraId="123539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7EF5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A56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CU0|DNAK_BAC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BB6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EPKVIPNPEGNRTTPSVVAFKNEERQVGEVAKRQAITNPNTIMSVKRHMGTDYKVEVEGKDYTPQEISAIILQNLKASAEAYLGETVTKAVITVPAYFNDAERQATKDAGRIAGLEVERIINEPTAAALAYGLEKQDEEQKILVYDLGGGTFDVSILELADGTFEVISTAGDNRLGGDDFDQVIIDHLVAEFKKENNIDLSQDKMALQRLKDAAEKAKKDLSGVTQTQISLPFISAGAAGPLHLELTLTRAKFEELSAGLVERTLEPTRRALKDAGFAPSELDKVILVGGSTRIPAVQEAIKRETGKEPYKGVNPDEVVALGAAVQGGVLTGDVEGVLLLDVTPLSLGIETMGGVFTKLIERNTTIPTSKSQVFSTAADNQPAVDIHVLQGERPMSADNKTLGRFQLTDLPPAPRGIPQIEVTFDIDANGIVNVRAKDLGTSKEQAITIQSSSGLSDEEVERMVQEAEANADADQKRKEEVELRNEADQLVFQTDKVVKDLEGKVDAAEVAKATEAKEALQAAIEKNELEEIRAKKDALQEIVQQLTVKLYEQAQAAAGQAEGAQGAQDAGAKKDNVVDAEFEEVKEDK</w:t>
            </w:r>
          </w:p>
        </w:tc>
      </w:tr>
      <w:tr w:rsidR="00E44679" w:rsidRPr="00E340F8" w14:paraId="62FD64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DAAB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F01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AR4|DNAJ_DICT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3CC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KKDYYEILGVPRNATQDEIKQAYRRLVRQYHPDLNKDPSAHEKFKEINEAYEVLSDPQKRAQYDQFGHVGDFSGYGDFQGGWQPGGFDFGDLGRNFEDIFENFFGDSIFGDLFGRRREREKAPRKGADLRYDINITLEEAAFGSEKEIYVTRLETCPTCKGKGTEPGTNPVKCDMCNGTGQIRNMRQTPFGQFVQITTCPKCHGTGQIIINPCHECHGTGKVRRKRRVEFKIPAGVDEGYVIRLAGEGEPGENGGPNGDIYIHIHIIPHKIFKRDNEDIWMELPIDYLIALLGGEVEVPTLEGKEKIYIKPGTQTGEVITLKGKGIPYLRNKNQRGDQKIVVKITVPQNLSPKEKELLLEIAKLRGINIEKDKNIFEQIKKAFKGDN</w:t>
            </w:r>
          </w:p>
        </w:tc>
      </w:tr>
      <w:tr w:rsidR="00E44679" w:rsidRPr="00E340F8" w14:paraId="0F12D6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F4C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F7C0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Y23|DNAK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8E45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AVMEGGRPEVIVNAEGGRTTPSVVAYKGDEILVGQIARRQAALNPAATLFEVKRFIGRRWDEVKEEAARSPFTVKEGPSGSVRIEVNGKDLAPEQVSAEVLRKLVSDASAKLGNKITDAVITVPAYFDNSQREATRQAGEIAGLNVLRVINEPTAAALAYGLERKGNETVLVFDLGGGTFDVTILELGDGVFEVKSTAGDTHLGGADFDYRIVDWLAGEFQKEHNFDLRKDKQALQRLIEAAEKAKIDLSNASETSISLPFITFDPETRTPMHLERSLSRAKFEELTADLLRRVRQPVEQALSDAKLSAGDINEVILVGGSTRIPAVKRIVQDLVGKTPNESVNPDEAVALGAAVQAGIIQGDSSLGDIVLVDVTPLTLGVEVKGGMIAPMITRNTTVPAKKTEIYTTAENNQPGVEINVLQGERPMAADNKSLGRFKLEGIPPMPAGRAQIEVTFDIDANGILHVTAKEKTSGKESSITIENTTTLDKTDVERMVQEAEQNAAADKQRKEKVEKRNNLDSLRVQAVQQLEEQEGAAQDAKDRLKAAADEAEEAVRSEDDSKIADAQKKLEEELRSFMTANQASTQGQPEGTQAQANKADDDVIDADFKPAE</w:t>
            </w:r>
          </w:p>
        </w:tc>
      </w:tr>
      <w:tr w:rsidR="00E44679" w:rsidRPr="00E340F8" w14:paraId="42848D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188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095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A8C3|DNAJ_BAC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D7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RDYYEVLEVTKTATVEEIKKAYRKKAIQYHPDKNPGDKEAEEKFKEAAEAYDVLSNPDKRSRYDQFGHAGVSGAAGNGGPFGGFGGEGMSMDDIFSMFGDIFGGRGGGFSGGFGGFSGFGGGGGGSQQRRYRGSDLRVKVKMTLKEISTGVEKKFKLKKYVPCNHCHGTGAEGDGGSETCPTCKGSGSVIRNQQTILGTMQTRTTCPTCNGEGKIIKNKCKECGGDGIVYGEEVVTVKIPAGVAEGMQLSMGGKGNAGKHNGVPGDLLILVEEEPHPDLIRDENDLIYNLLLSFPTAALGGAVEIPTIDGKVKVKIDSGTQPGKVLRLRGKGLPNVNGYGTGDLLVNISIYVPEALNKEEKSTLEKMEASDNFKPSTSVKEKIFKKFKSFFD</w:t>
            </w:r>
          </w:p>
        </w:tc>
      </w:tr>
      <w:tr w:rsidR="00E44679" w:rsidRPr="00E340F8" w14:paraId="74D878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35E0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EF0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DY0|DNAJ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BB3B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QVLGVSKTASQADIKKAYLKLAKQYHPDTTNANDAEKKFKEINAAYDVLKDEQKRAAYDRFGHDAFQSQQARGGGNNGSFHPDINDIFGDFFSDFMGSGRRKQTSSKIRGSDLKYDLTIKLEEAFHGIEKNISFSSEVKCDTCHGTGSEKGETITTCDACGGVGATRIQQGFFTLEQTCHKCQGNGQIIKNPCKKCHGMGRYHKQRNLSINIPAGVENGTRIRHTGEGEAGIRGGNNGDLYVDIAIKPHDIYKVDGANLHCKLPISFVHAALGGEIEVPVIEGGKVKLTIPAGTQNGDQLRLRSKGMSKVRSTIRGDMLTHIHVEVPKNLSKKQRELLEEFKKESINEKENDSSFFNKMKSMWS</w:t>
            </w:r>
          </w:p>
        </w:tc>
      </w:tr>
      <w:tr w:rsidR="00E44679" w:rsidRPr="00E340F8" w14:paraId="73A41B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991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208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AH3|DJ1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095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SLCHRYFNKITVTPFFNTKKLHHYSPRRISLRVNRRSFSISATMSSSTKKVLIPVAHGTEPFEAVVMIDVLRRGGADVTVASVENQVGVDACHGIKMVADTLLSDITDSVFDLIMLPGGLPGGETLKNCKPLEKMVKKQDTDGRLNAAICCAPALAFGTWGLLEGKKATCYPVFMEKLAACATAVESRVEIDGKIVTSRGPGTTMEFSVTLVEQLLGKEKAVEVSGPLVMRPNPGDEYTITELNQVSWSFEGTPQILVPIADGSEEMEAVAIIDVLKRAKANVVVAALGNSLEVVASRKVKLVADVLLDEAEKNSYDLIVLPGGLGGAEAFASSEKLVNMLKKQAESNKPYGAICASPALVFEPHGLLKGKKATAFPAMCSKLTDQSHIEHRVLVDGNLITSRGPGTSLEFALAIVEKFYGREKGLQLSKATLV</w:t>
            </w:r>
          </w:p>
        </w:tc>
      </w:tr>
      <w:tr w:rsidR="00E44679" w:rsidRPr="00E340F8" w14:paraId="79D6D3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B00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611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DX9|DHR2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BEF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QGQHGHVTSRVDEYGNPVGTGAGHGQMGTAGMGTHGTTGGMGTHGTTGGMGTHGTTGTGGGQFQPMREEHKTGGVLQRSGSSSSSSSEDDGMGGRRKKGIKEKIKEKLPGGNKGEQQHAMGGTGGAYGQQGHGTGMTTGTTGAHGTTTTDTGEKKGIMDKIKEKLPGQH</w:t>
            </w:r>
          </w:p>
        </w:tc>
      </w:tr>
      <w:tr w:rsidR="00E44679" w:rsidRPr="00E340F8" w14:paraId="60B853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6BD9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741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7384|DNAK_VI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ABD2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ASVIAYTDGETLVGQPGGNVNAVTNPTRYTLFAIKRLIGRRFEDEEVQRDIEIMPYKIVKADNGDAWVEAKGQKMAAPQVSAEVLKKMKKTAEDFLGEEVTGAVITVPAYFNDAQAQATKDAGRIAGLEVKRIINEPTAAALAYGLDKSGGDRTIAVYDLGGGTFDISIIEIDEVEGEKTFEVLATNGDTHLGGEDFDNRLINYLVDEFNKEQGINLKNDPLAMQRVKEAAEKAKIELSSTSQTDVNLPYVTADATGPKHMNIKVTRAKLESLVEDLVQRSLEPLKVALADADLSVNDITDVILVGGQTRMPMVQAKVAEFFGKEARRDVNPDEAVAMGAAVQGGVLAGEVKDVLLLDVTPLSLGIETMGAVMTKLVEKNTTIPTKANQVFSTAEDNQSAVTIHVLQGERKQASFNKSLGQFNLEGIQAAPRGMPQIEVTFDLDADGILHVSAKDKQTGKEQKITIQASGGLSDDDIEKMVQEAEANKEADKKFEELATARNQADQMIHGTRKQVEEAGEALPAEEKEKIEAAISELETARKGDDKEAIDAKVQALMTAAQKLMEIAQQQAQAQQAQGGYAGAQQSQEDDVVDAEFEEVKDDKK</w:t>
            </w:r>
          </w:p>
        </w:tc>
      </w:tr>
      <w:tr w:rsidR="00E44679" w:rsidRPr="00E340F8" w14:paraId="7A8BDF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92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198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9B4|DNAK_THES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7E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EFVVGIDLGTTNSVIAWMKPDGTVEVIPNAEGSRVTPSVVAFTKSGEILVGEPAKRQMILNPERTIKSIKRKMGTDYKVRIDDKEYTPQEISAFILKKLKNDAEAYLGGEIKKAVITCPAYFNDAQRQATKEAGIIAGLEVLRIINEPTAAALAYGLDKAGKEEKVLVYDLGGGTFDVSILEIGEGVIEVIATAGNNHLGGDDFDQRLIDWMAEEFKKQHGIDLREDRQALQRLRDAAEKAKIELSTKMETDVSLPFIAVSPSGQPLHLEMRITRSLFESLTRDLVEMTRGPIEQALNDAKLSPQDIDEIILVGGMTRVPMVQRFIKEFFGKEPNKSVNPDEAVAIGAAIQAAILAGTEGAKGRDIVLVDVTPLTLGIEVKGGLFEPIIPRNTKIPVRKSKIFTTVEDGQTEVEIRVYQGERPIARENIFLGSFKLVGIPPAPRGVPQIEVTFDIDSDGIVHVSAKDLGSGKEQSMVVTGRHKLSEDEIKRMIEDAKRYEEQDKRLKEEIELKNRADDLAYSVEKTLKEHGDKIPADLKSRLEDMIRELRDAINRNDIPKVKMLFDDLQKESMKIGEYLYKSATGGETSNQ</w:t>
            </w:r>
          </w:p>
        </w:tc>
      </w:tr>
      <w:tr w:rsidR="00E44679" w:rsidRPr="00E340F8" w14:paraId="47A412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39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8055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238|DHA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671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SLGEQYDLGKPTEEHHESHPPAHQAPHAGGELGAGQKTSQLARSNSSSSSSSEDDGQGGRRKKPIKEKVKEKLPGGAGGKQTGECGTTTTTAAGGHEEKKGVMEKIKEKLPGQH</w:t>
            </w:r>
          </w:p>
        </w:tc>
      </w:tr>
      <w:tr w:rsidR="00E44679" w:rsidRPr="00E340F8" w14:paraId="28E8E47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563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3A0F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VQ57|DERL1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76C8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GVWYRSLPRFTRYWLTATVVLSMLCRFDVIPLHWLHLDRSAVFSKLQLWRCMTSLFVFPISSNTAFHFLINCFFIVQYSSKLEKDQYSRSPADYLYLLIVSAVLANIGGMIFNVYFLMDTLVLAITYIWCQLNKDVTVSFWFGTRFKAMYLPWVLAAFEFIFHFSLASLVGIFVGHVYYFFKFQYSQDLGGTPLLETPQFLKRLVPDVSGGFGGFGLPPESRAPPRQATESPWGRGMTLGRN</w:t>
            </w:r>
          </w:p>
        </w:tc>
      </w:tr>
      <w:tr w:rsidR="00E44679" w:rsidRPr="00E340F8" w14:paraId="3B859E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90B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6EB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388|DRE1H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BFF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MAGHEVNSSSSSSGAESSSSSSGRQQYKKRPAGRTKFRETRHPVYRGVRRRGGAGRWVCEVRVPGKRGARLWLGTYVTAEAAARAHDAAMIALRGGAGGGGAACLNFQDSAWLLAVPPAAPSDLAGVRRAATEAVAGFLQRNKTTNGASVAEAMDEATSGVSAPPPLANNAGSSETPGPSSIDGTADTAAGAALDMFELDFFGEMDYDTYYASLAEGLLMEPPPAATALWDNGDEGADIALWSY</w:t>
            </w:r>
          </w:p>
        </w:tc>
      </w:tr>
      <w:tr w:rsidR="00E44679" w:rsidRPr="00E340F8" w14:paraId="0284A3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19B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9AD7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406|ENVZ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3AD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MRFSPRSSFARTLLLIVTLLFVSLVTTYLVVLNFAILPSLQQFNKVLAYEVRMLMTDKLQLEDGTQLVVPPAFRREIYRELGISLYTNEAAEEAGLRWAQHYEFLSHQMAQQLGGPTEVRVEVNKSSPVVWLKTWLSPNIWVRVPLTEIHQGDFSPLFRYTLAIMLLAIGGAWLFIRIQNRPLVDLEHAALQVGKGIIPPPLREYGASEVRSVTRAFNHMAAGVKQLADDRTLLMAGVSHDLRTPLTRIRLATEMMGEEDGYLAESINKDIEECNAIIEQFIDYLRTGQEMPMEMADLNSVLGEVIAAESGYEREINTALQAGSIQVKMHPLSIKRAVANMVVNAARYGNCWIKVSSGTESHRAWFQVEDDGPGIKPEQRKHLFQPFVRGDSARSTSGTGLGLAIVQRIIDNHNGMLEIGTSERGGLSIRAWLPVPVARVQGTTKEA</w:t>
            </w:r>
          </w:p>
        </w:tc>
      </w:tr>
      <w:tr w:rsidR="00E44679" w:rsidRPr="00E340F8" w14:paraId="1A931E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7A6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26F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F3|ENPLL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C3BF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TIQEVEDEYKAFCKSFSKESDDPVACIHFTAEGEVTFKSILFVPTFVPRGLFDEYGSKKSDYIKLYVRCVFITDDFRDTMPKNLNFVKGVVDSGGLSLNVSCETLQQHKLLKVIRKKLVHKTLDMIKKIADEKYNDTFWKEFGTNIKLGVIEDHSNRTCLAKLLRFQSSHHPADITSLHQDVERMKEKQDKICLMAGGYEVIYLTEPVVEYCIQALPEFDGKRFQNVAKEGVKFDDSEKTKESHEAVEKEFEPLPNWVKDKAIKDKIEKAMVSQCLTESLCALVASQYGWSGNMERIMKAQAYQTGKGISTNYHASRKKTFEINPRHPLIRDMLRRIKEDEDDKTVLDLAVVEEPDEEPEETAEDKEQDKDKEMDVGTDEEKQETAKESTAEKDEL</w:t>
            </w:r>
          </w:p>
        </w:tc>
      </w:tr>
      <w:tr w:rsidR="00E44679" w:rsidRPr="00E340F8" w14:paraId="1D82C5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010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507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TRM0|FMC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54D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TTVYRSLLRQLREMNVIYKTSTLKQKKGFTKTQKDFLVYTKACLRNNKVEQLSKFQEVVAFLKSGNQHELLFNRHHPLANVNELEKVKLAARRVGLESPE</w:t>
            </w:r>
          </w:p>
        </w:tc>
      </w:tr>
      <w:tr w:rsidR="00E44679" w:rsidRPr="00E340F8" w14:paraId="373DE807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E1F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D8A5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Z56|FMN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626E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QDGKLKRSAGDALHEGGGGAEDALGPRDVEATKKGSGGKKALGKHGKGGGGGGGGGESGKKKSKSDSRASVFSNLRIRKNLSKGKGAGGSREDVLDSQALQTGELDSAHSLLTKTPDLSLSADEAGLSDTECADPFEVTGPGGPGPAEARVGGRPIAEDVETAAGAQDGQRTSSGSDTDIYSFHSATEQEDLLSDIQQAIRLQQQQQQQLQLQLQQQQQQQQLQGAEEPAAPPTAVSPQPGAFLGLDRFLLGPSGGAGEAPGSPDTEQALSALSDLPESLAAEPREPQQPPSPGGLPVSEAPSLPAAQPAAKDSPSSTAFPFPEAGPGEEAAGAPVRGAGDTDEEGEEDAFEDAPRGSPGEEWAPEVGEDAPQRLGEEPEEEAQGPDAPAAASLPGSPAPSQRCFKPYPLITPCYIKTTTRQLSSPNHSPSQSPNQSPRIKRRPEPSLSRGSRTALASVAAPAKKHRADGGLAAGLSRSADWTEELGARTPRVGGSAHLLERGVASDSGGGVSPALAAKASGAPAAADGFQNVFTGRTLLEKLFSQQENGPPEEAEKFCSRIIAMGLLLPFSDCFREPCNQNAQTNAASFDQDQLYTWAAVSQPTHSLDYSEGQFPRRVPSMGPPSKPPDEEHRLEDAETESQSAVSETPQKRSDAVQKEVVDMKSEGQATVIQQLEQTIEDLRTKIAELERQYPALDTEVASGHQGLENGVTASGDVCLEALRLEEKEVRHHRILEAKSIQTSPTEEGGVLTLPPVDGLPGRPPCPPGAESGPQTKFCSEISLIVSPRRISVQLDSHQPTQSISQPPPPPSLLWSAGQGQPGSQPPHSISTEFQTSHEHSVSSAFKNSCNIPSPPPLPCTESSSSMPGLGMVPPPPPPLPGMTVPTLPSTAIPQPPPLQGTEMLPPPPPPLPGAGIPPPPPLPGAGILPLPPLPGAGIPPPPPLPGAAIPPPPPLPGAGIPLPPPLPGAGIPPPPPLPGAGIPPPPPLPGAGIPPPPPLPGAGIPPPPPLPGAGIPPPPPLPGAGIPPPPPLPGAGIPPPPPLPGAGIPPPPPLPGAGIPPPPPLPGAGIPPPPPLPGAGIPPPPPLPGAGIPPPPPLPGVGIPPPPPLPGAGIPPPPPLPGAGIPPPPPLPGAGIPPPPPLPRVGIPPPPPLPGAGIPPPPPLPGAGIPPPPPLPGVGIPPPPPLPGVGIPPPPPLPGAGIPPPPPLPGMGIPPAPAPPLPPPGTGIPPPPLLPVSGPPLLPQVGSSTLPTPQVCGFLPPPLPSGLFGLGMNQDKGSRKQPIEPCRPMKPLYWTRIQLHSKRDSSTSLIWEKIEEPSIDCHEFEELFSKTAVKERKKPISDTISKTKAKQVVKLLSNKRSQAVGILMSSLHLDMKDIQHAVVNLDNSVVDLETLQALYENRAQSDELEKIEKHGRSSKDKENAKSLDKPEQFLYELSLIPNFSERVFCILFQSTFSESICSIRRKLELLQKLCETLKNGPGVMQVLGLVLAFGNYMNGGNKTRGQADGFGLDILPKLKDVKSSDNSRSLLSYIVSYYLRNFDEDAGKEQCLFPLPEPQDLFQASQMKFEDFQKDLRKLKKDLKACEVEAGKVYQVSSKEHMQPFKENMEQFIIQAKIDQEAEENSLTETHKCFLETTAYFFMKPKLGEKEVSPNAFFSIWHEFSSDFKDFWKKENKLLLQERVKEAEEVCRQKKGKSLYKIKPRHDSGIKAKISMKT</w:t>
            </w:r>
          </w:p>
        </w:tc>
      </w:tr>
      <w:tr w:rsidR="00E44679" w:rsidRPr="00E340F8" w14:paraId="06D619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B18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F91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E2|2A5Z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BE0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QIFGKLPRKPSKSLQNDSNGEGGVNNSYYASNSSTTSISKPSSTSSKSSSASGSRVANGTLAPNSMSSNRNTNQGKKPLGGDAVVQAGPFPSSGGVYEALPSFRDVPISEKPNLFIGKLSMCCVVFDFSDPSKNLKEKEIKRQTLLELVDYVASVGFKFNDVSMQELTKMVAVNLFRTFPSANHESKILEIHDMDDEEPSLEPAWPHVQVVYEILLRFVASPMTDAKLAKRYIDHSFVLKLLDLFDSEDQREREYLKTILHRVYGKFMVHRPYIRKAINNIFYRFISETEKHNGIAELLEILGSIINGFALPLKEEHKLFLLRALIPLHKPKCSSVYHQQLSYCIVQFVEKDFKLADTVIRGLLKYWPVTNSSKEVMFLGELEEVLEATQAAEFQRCMVPLSRQIARCLNSSHFQVAERALFLWNNDHIRNLITQNHKVIMPIVFPALERNTRGHWNQAVQSLTINVRKVLCEIDQVLFDECLAKFQVEEVNKTEVKAKRERTWQRLEDLATSKTVVTNEAVLVPRFVSSVNLTTSSSESTGS</w:t>
            </w:r>
          </w:p>
        </w:tc>
      </w:tr>
      <w:tr w:rsidR="00E44679" w:rsidRPr="00E340F8" w14:paraId="0558098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9DFF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31E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ME8|ANGI_PA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C583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VLLLVFVLGLGLTPPTLAQDNSRYTHFLTQHYDAKPQGRDHRYCESIMRRRGLTSPCKDINTFIHGNKRSIKAICENKNGNPHRENLRISKSSFQVTTCKLHGGSPWPPCQYRATAGFRNVVVACENGLPVHLDQSIFRRP</w:t>
            </w:r>
          </w:p>
        </w:tc>
      </w:tr>
      <w:tr w:rsidR="00E44679" w:rsidRPr="00E340F8" w14:paraId="74902C2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71C5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BC2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VJ6|ANXD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CF3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PLELESLTEAISAGMGMGVDENALISTLGKSQKEHRKLFRKASKSFFVEDEERAFEKCHDHFVRHLKLEFSRFNTAVVMWAMHPWERDARLVKKALKKGEEAYNLIVEVSCTRSAEDLLGARKAYHSLFDQSMEEDIASHVHGPQRKLLVGLVSAYRYEGNKVKDDSAKSDAKILAEAVASSGEEAVEKDEVVRILTTRSKLHLQHLYKHFNEIKGSDLLGGVSKSSLLNEALICLLKPALYFSKILDASLNKDADKTTKKWLTRVFVTRADHSDEMNEIKEEYNNLYGETLAQRIQEKIKGNYRDFLLTLLSKSD</w:t>
            </w:r>
          </w:p>
        </w:tc>
      </w:tr>
      <w:tr w:rsidR="00E44679" w:rsidRPr="00E340F8" w14:paraId="618CB1E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FA65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1C7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CD5|ATG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353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ETPAIILQFAPLNSSVDEGFWHSFSSLKLDKLGIDDSPISITGFYGPCGHPQVSNHLTLLSESLPLDEQSLIASTSHGNRNKCPVPGILYNTNTVESFNKLDKQSLLKAEANKIWEDIQSGKALEDPSVLPRFLVISFADLKKWSFRYWFAFPAFVLDPPVSLIELKPASEYFSSEEAESVSAACNDWRDSDLTTDVPFFLVSVSSDSKASIRHLKDLEACQGDHQKLLFGFYDPCHLPSNPGWPLRNYLALIRSRWNLETVWFFCYRESRGFADLNLSLVGQASITLSSGESAETVPNSVGWELNKGKRVPRSISLANSMDPTRLAVSAVDLNLKLMRWRALPSLNLNVLSSVKCLLLGAGTLGCQVARTLMGWGIRNITFVDYGKVAMSNPVRQSLYNFEDCLGRGEFKAVAAVKSLKQIFPAMETSGVVMAIPMPGHPISSQEEDSVLGDCKRLSELIESHDAVFLLTDTRESRWLPSLLCANANKIAINAALGFDSYMVMRHGAGPTSLSDDMQNLDINKTNTQRLGCYFCNDVVAPQDSMTDRTLDQQCTVTRPGLAPIAGALAVELLVGVLQHPLGINAKGDNSSLSNTGNNDDSPLGILPHQIRGSVSQFSQITLLGQASNSCTACSETVISEYRERGNSFILEAINHPTYLEDLTGLTELKKAANSFNLDWEDDDTDDDDVAVDL</w:t>
            </w:r>
          </w:p>
        </w:tc>
      </w:tr>
      <w:tr w:rsidR="00E44679" w:rsidRPr="00E340F8" w14:paraId="7B8A49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91B5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E8D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780|BOLA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E67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QQIIEQKIQKEFQPHFLAIENESHLHHSNRGSESHFKCVIVSADFKNIRKVQRHQRIYQLLNEELNHSIHALALHLFTPEEWKAQNETVPHSTKCAGIGR</w:t>
            </w:r>
          </w:p>
        </w:tc>
      </w:tr>
      <w:tr w:rsidR="00E44679" w:rsidRPr="00E340F8" w14:paraId="60BC79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39F2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125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585|BOLA_VIB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BCB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EIIEKKLHSELQPSYLKVINESYMHNVPPGSESHFKVIVVSDSFAGQRLIGRHRQVHQILADELDNHIHALAIHTYTDEEWKREQDGAPDSPMCMGGGH</w:t>
            </w:r>
          </w:p>
        </w:tc>
      </w:tr>
      <w:tr w:rsidR="00E44679" w:rsidRPr="00E340F8" w14:paraId="5A23FE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9CB6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135A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228|BAE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8A35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LPIDENTPRILIVEDEPKLGQLLIDYLRAASYAPTLISHGDQVLPYVRQTPPDLILLDLMLPGTDGLTLCREIRRFSDIPIVMVTAKIEEIDRLLGLEIGADDYICKPYSPREVVARVKTILRRCKPQRELQQQDAESPLIIDEGRFQASWRGKMLDLTPAEFRLLKTLSHEPGKVFSREQLLNHLYDDYRVVTDRTIDSHIKNLRRKLESLDAEQSFIRAVYGVGYRWEADACRIV</w:t>
            </w:r>
          </w:p>
        </w:tc>
      </w:tr>
      <w:tr w:rsidR="00E44679" w:rsidRPr="00E340F8" w14:paraId="067F325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DE25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5880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940|CH60_PLAF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8CF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KRIHILFVVIFLLCLRYGYSIKKKRSPNNKNRLFINKRLKYINSKIISRRKENYVKMKMTENKVKGKDIIYGNECRNELLKGILTVSDVVKLTLGPRGRNVLLEKEYGSPLIINDGVTIAKNISLKDRKKNNGVKLMQESTNISNDKAGDGTSSTALMTATITKKGIEQVNRNHNPIPIQRGIQLASKMIIEKIKSLSTPIKTYKDILNIATIASNNDVHMGQIIANAYDKLGKNAAIILDDNADINDKLEFTEGYNFDRGIINPYLLYNENKDYIEYSNVSTLITDQNIDNIQSILPILEIFAKNKQPLCIIADDFSNEVLQTLIINKLKGAIKVLCIVTNSKYISADVGLDLNNLHNNMSSFDNNYLSLLGSANTLIVKKDRTSLITKEEYKKEIDERINVLKKEYEETTSKYDKEKLNERIAALSGGIAKILIGGNSETEQKERKFKYEDATNAVKSAIDIGYVPGGGVTYLEIIKSNFIQEIHKKIEEDLQISSNNDEKKYLELIGNLESEMELQKMGANIVVSSLDVITKQIADNAGVNGDNVVKIILNSKDKYGFGYDVNTNKFVNMVEKGIIDSTNVIISVIKNSCSIASMVLTTECMMVDHEKKDKGILDSSINSPNYLSKHRRTYKHKLHDDEDTDEDDEEDEDDEDDEDDLDDDDYDDEDEEDEEDEEDEDDEDDEDSMNDEYNYDE</w:t>
            </w:r>
          </w:p>
        </w:tc>
      </w:tr>
      <w:tr w:rsidR="00E44679" w:rsidRPr="00E340F8" w14:paraId="5D814D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BAC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4F1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JT8|DNAJ_PEW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D37D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KKDYYEVLELSRDAKLDDIKKAYRRLSKKYHPDVCKEANADAKFKEVQEAFDVLSNTNKRAQYDQMGHNFNNQGFNSDFQGFQSANFEEFEDLFSSFFGRRKSNRHQEDIKGEDHHIKLTISFMESVLGTQKTVTFNVKENCEKCDGTGAKTKNDIRICNVCKGNGYISYTQQGWFVSVFGKQICPECGGNKKIYFRPECKFCKGVGMVKSEHKVTLNIPAGVESGMRLKSPNQGHQGPSGAPNGDLYVDINVQPHKTFQRKGNDIFSSILINFYQAALGTIINVDTIHGNVQLKIPAGTQTDTKFRLKNKGVPYVNSPFSIGDHYVIVKIYTPQNLSNTQKKLFEQLEELEELNRKSKTNSSWF</w:t>
            </w:r>
          </w:p>
        </w:tc>
      </w:tr>
      <w:tr w:rsidR="00E44679" w:rsidRPr="00E340F8" w14:paraId="332366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923F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A50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7F0|DNAK_FRA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1365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VLLLDVTPLSLGIETMGGVMTKLIERNTTIPTKKSQVFSTAEDNQPAVTIHVLQGEREMASANKSLGRFDLADIPPAPRGMPQIEVTFDIDANGILNVSAKDKATGKEQNIVIKSSSGLSEEDIEKMVQDAEANAEADKKFHDLVTARNTADNLIHSSRKAIQELGDKVTAAEKEKIEEACKELEAATKSDDKQAIEAKTKALEEAFAPIAQKAYAEQAQAAGAQGGAKAEEPKKEEDVVDADFEDVEDDKK</w:t>
            </w:r>
          </w:p>
        </w:tc>
      </w:tr>
      <w:tr w:rsidR="00E44679" w:rsidRPr="00E340F8" w14:paraId="710174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31D9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7530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F66|DNAK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DC0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PSVIAYTDGETLVGQPAKRQAVTNPENTLFAIKRLIGRRFEDEEVQRDIEIMPYKIVKADNGDAWVEAKGQKMAAPQVSAEVLKKMKKTAEDFLGEEVTGAVITVPAYFNDAQRQATKDAGRIAGLEVKRIINEPTAAALAYGLDKQGGDRTIAVYDLGGGTFDISIIEIDEVEGEKTFEVLATNGDTHLGGEDFDNRLINYLVAEFKKDQGIDLKNDPLAMQRVKEAAEKAKIELSSTNQTDVNLPYITADATGPKHMNIKVTRAKLESLVEDLVQRSLEPLKVALADADLSVGDITDVILVGGQTRMPMVQAKVTEFFGKEPRRDVNPDEAVAVGAAVQGGVLAGDVKDVLLLDVTPLSLGIETMGGVMTKLVEKNTTIPTKANQVFSTAEDNQSAVTIHVLQGERKQAMYNKSLGQFNLEGINPAPRGMPQIEVTFDLDADGILHVSAKDKQTGKEQKITIQASGGLSDAEIEKMVQEAEANKEADKKFEELATARNQADQIIHGTRKQVEEAGEALPADEKAKIETAISELEEARKGEDKEAIEAKIQALMAAAQKLMEIAQQQAQAQQGSAEAGAQSQEDDVVDAEFEEVKDDKK</w:t>
            </w:r>
          </w:p>
        </w:tc>
      </w:tr>
      <w:tr w:rsidR="00E44679" w:rsidRPr="00E340F8" w14:paraId="1145F3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E04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8841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DX6|DH16C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33A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YQGQHGYGADRVDVYGNPVAGQYGGGATAPGGGHGVMGMGGHHAGAGGQFQPVKEEHKTGGILHRSGSSSSSSSSEDDGMGGRRKKGIKEKIKEKLPGGNKGNNHQQQQMMGNTGGAYGQQGHAGMTGAGTGTGVHGAEYGNTGEKKGFMDKIKEKLPGQH</w:t>
            </w:r>
          </w:p>
        </w:tc>
      </w:tr>
      <w:tr w:rsidR="00E44679" w:rsidRPr="00E340F8" w14:paraId="15DA61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8B5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14F8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7118|DNAK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A116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EKIIGIDLGTTNSVVSVMMGDEAVVIQNQEGSRLTPSVVSWTKEKEILVGEPAKRRAILDPENTVYESKRFIGRKFEEVKEEAKRVSYKVVPDEKGDAAFDIPNAGKLVRPEEVGAHVLRKLKEAAEAFLGEPVKKAVITVPAYFNERQRQATKDAGKIAGLEVVRILNEPTAAAMAYGLHKKDNVRILVYDFGGGTFDVSILEGGEGVIEVKVTAGDTHLGGANIDERIMDWLIEEFKKETGIDLRKDRTALQRLKEASEQAKKELSFKMETEINLPFITIDPNTNQPLHLQKKLTRARLEEMIKDIVDRTIDIVKQALEDAKLKPSDIDEVVLVGGSTRIPLVQQRIKEFFGKEPHKGLNPDEVVAMGAAIQAGVLAGEVKEIVLVDVTPLSLGVETYGGVMTVLIPRNTPIPVRKCEIFTTAHDYQTEVEIHVLQGERPLAKDNKSLAKFYLTGIPPAPRGVPKIEVCFDIDADGILHVTAKDLGTGKEQSVRVEISSGLTPEEIERIIKEAEEHAEEDRKKKELIEAKNQLDHLVYQLEKALKEAGDKVPADVKSEAEKVIEEAKKTIETATEIEQVKQVTEKVLQVSSKMGTTLYGEAGKQAGGGEKKDEGGEGEVEAKPVD</w:t>
            </w:r>
          </w:p>
        </w:tc>
      </w:tr>
      <w:tr w:rsidR="00E44679" w:rsidRPr="00E340F8" w14:paraId="0658DDD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20F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779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D00|DNAK_TH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815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KKEYVVGIDLGTTNSVIAWMKPDSSVEVIPNAEGARTTPSIVAFSKTGEILVGEPAKRQLILNSERTIKSIKRKMGTDYKVKIDDKDYTPQEISAFILKKLKRDAEEYLGGEVKKAVITCPAYFNDAQRQATKEAGIIAGFEVLRIINEPTAAALAYGLDKKGKEEKVLVYDLGGGTFDVSILEIGDGVIQVVATSGNNHLGGDDFDQRIIDWLAEEFKKQHGVDLREDKQALQRLRDAAEKAKIELSSKLETDISLPYITATAEGPLHLEMRLTRSMFESLTRDLVEMTRKPVEQALSDAKLKPEDIDEIILVGGMTRVPMVQKFIKEIFGKDPNRGVNPDEAVAVGAAIQAAILAGEEGAQGKDIVLVDVTPLTLGIEVKGGLFEPIIPRNSTIPIKKSKVFTTAEDGQTEVEVRVYQGERPIAADNILLGSFRLVGIPPAPRGVPQIEVTFDIDSDGIVHVSAKDLGTGKEQSMVVSGRHQLSEDDINKIIEDAKKFEEQDKRRKEEVELKNKADDLAYYIEKSLKEYGDKIPADEKDKLENLVKDLRDAINKNDIPRIKMLFDELDREKTKIGEYIYKQNQQGGNQQAENQ</w:t>
            </w:r>
          </w:p>
        </w:tc>
      </w:tr>
      <w:tr w:rsidR="00E44679" w:rsidRPr="00E340F8" w14:paraId="2441F2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28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3861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DX4|DH16D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B6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QGQHGGHASSRADEHGNPAVTTGNAPTGMGAGHIQEPAREDKKTDGVLRRSGSSSSSSSSEDDGMGGRRKKGIKEKIKEKLPGGNKGNNQQQQQEHTTTTTGGAYGPQGHDTKIATGAHGGTAATTADAGGEKKGIVDKIKEKLPGQH</w:t>
            </w:r>
          </w:p>
        </w:tc>
      </w:tr>
      <w:tr w:rsidR="00E44679" w:rsidRPr="00E340F8" w14:paraId="4E1C394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EF8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2B8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640|DHN2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B37F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YQNQYGAQTRKTDEYGNPMNQVDQYGNPISGGGGLTGEAGRQHYGTTGGATDHGHGQQHRGVDQTTGYGTHTGGVGGYGTKPEYGSTNTGSGYGTGTGYGGSGTTEYVREEHHGDKKGVMDKIKEKIPGTEQSRTHTDGTGYGSTGYGASGGGIGNTGQEYVREELTVHPGDKKHGSAGQEYVKEERRGIGNTGQEYVREEHRVDHGEKKGIMDKIKEKLPGTGGCTGH</w:t>
            </w:r>
          </w:p>
        </w:tc>
      </w:tr>
      <w:tr w:rsidR="00E44679" w:rsidRPr="00E340F8" w14:paraId="3B4F260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F4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99A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WV3|DRE1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06F7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YEQEEYATVTSAPPKRPAGRTKFRETRHPVYRGVRRRGPAGRWVCEVREPNKKSRIWLGTFATAEAAARAHDVAALALRGRGACLNFADSARLLRVDPATLATPDDIRRAAIELAESCPHDAAAAAASSSAAAVEASAAAAPAMMMQYQDDMAATPSSYDYAYYGNMDFDQPSYYYDGMGGGGEYQSWQMDGDDDGGAGGYGGGDVTLWSY</w:t>
            </w:r>
          </w:p>
        </w:tc>
      </w:tr>
      <w:tr w:rsidR="00E44679" w:rsidRPr="00E340F8" w14:paraId="679196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71D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1A2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M41|EIL1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2C6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GGGLVMDQGMMFPGVHNFVDLLQQNGGDKNLGFGALVPQTSSGEQCVMGEGDLVDPPPESFPDAGEDDSDDDVEDIEELERRMWRDRMKLKRLKELQLSRGKDPAGGVVGDPSKPRQSQEQARRKKMSRAQDGILKYMLKMMEVCRAQGFVYGIIPEKGKPVSGASDNLRGWWKEKVRFDRNGPAAIAKYQADNAVPGFESELASGTGSPHSLQELQDTTLGSLLSALMQHCDPPQRRYPLEKGVPPPWWPTGDEEWWPELGIPKDQGPPPYKKPHDLKKAWKVSVLTAVIKHMSPDIEKIRRLVRQSKCLQDKMTAKEISTWLAVVKQEEELYLKLNPGARPPAPTGGITSAISFNASSSEYDVDVVDDCKGDEAGNQKAVVVADPTAFNLGAAMLNDKFLMPASMKEEATDVEFIQKRSASGAEPELMLNNRVYTCHNVQCPHSDYGYGFLDRNARNSHQYTCKYNDPLQQSTENKPSPPAIFPATYNTPNQALNNLDFGLPMDGQRSITELMNMYDNNFVANKNLSNDNATIMERPNAVNPRIQIEEGFFGQGSGIGGSNGGVFEDVNGMMQQPQQTTPAQQQFFIRDDTPFGNQMGDINGASEFRFGSGFNMSGAVEYPGAMQGQQKNDGSNWYY</w:t>
            </w:r>
          </w:p>
        </w:tc>
      </w:tr>
      <w:tr w:rsidR="00E44679" w:rsidRPr="00E340F8" w14:paraId="09E856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470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A3A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G7|AL7B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6FF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NNEYEFLSEIGLTSHNLGSYVAGKWQANGPLVSTLNPANNQPIAQVVEASLEDYEQGLKACEEAAKIWMQVTAPKRGDIVRQIGDALRSKLDYLGRLLSLEMGKILAEGIGEVQEVIDMCDFAVGLSRQLNGSVIPSERPNHMMLEMWNPLGIVGVITAFNFPCAVLGWNACIALVCGNCVVWKGAPTTPLITIAMTKLVAEVLEKNNLPGAIFTAMCGGAEIGEAIAKDTRIPLVSFTGSSRVGSMVQQTVNARSGKTLLELSGNNAIIVMDDADIQLAARSVLFAAVGTAGQRCTTCRRLLLHESVYDKVLEQLLTSYKQVKIGNPLEKGTLLGPLHTPESKKNFEKGIEVIKSQGGKILTGGKAVEGEGNFVEPTIIEISADAAVVKEELFAPVLYVLKFKSFGEAVAINNSVPQGLSSSIFTRNPENIFRWIGPLGSDCGIVNVNIPTNGAEIGGAFGGEKATGGGREAGSDSWKQYMRRSTCTINYGNELPLAQGINFG</w:t>
            </w:r>
          </w:p>
        </w:tc>
      </w:tr>
      <w:tr w:rsidR="00E44679" w:rsidRPr="00E340F8" w14:paraId="4851DD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3D4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7F2A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347|ANGI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944C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DDSRYKHFLTQHYDAKPFGRNDRYCETMMKRRDLTSPCKDTNTFVHGNKGSIKDVCEDKNGKPYGKNFRISKSSFQVTTCKHVGGSPWPPCRYRATSGSRNIVIACENGLPVHFDESVFQQKVH</w:t>
            </w:r>
          </w:p>
        </w:tc>
      </w:tr>
      <w:tr w:rsidR="00E44679" w:rsidRPr="00E340F8" w14:paraId="5B7EC6AA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BCE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4E2A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G7|ATG1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C144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SFTESFADDGKLLLCVAENGHSFEFQCSETTSVESVMRFVESVSGIALSDQLLLSLDMKLEPQKLLSAFGLPASDREVFVFNKAMLQSNSHPPSPEDVDLQDVADALPPASLHEHHPLDDASDPALKALPLYERQFRYHFHKGRTIYNCTVVKHENCERLTREQKVQQRAVEVATRNLEQYYRVIYQNFLEFMKRYKHQHRLHSDLLMNFGRDIEKLRSAKIHPYLQTESRKCLLDFVKEDNLKKAVENCASSHRQFENKIAQFQQMFVEVKRKVEELFACRASLSMKNLEVTVKDHERFIDEEKSIMQSLSKDVNTVKKLVDDCMSSQVSSSLRPHDAVSALGPMYEVHDKNHLPKMQACYNSISELLDFCKNKKNEMNNFVHGYMQKITYVTYIIKDAKLQFPVFREAMVRQDDLFADLKLVRGVGPAYRACLAEVVRRKASMKLYMGMAGQLAEKLAMKRETEVRKREEFLKTHGPFVPRDVLASMGLYDTPTQCDVNVAPYDTSLLNIEISDVDRYAPEFLVGLHSKIASLKSSLTMSGDSSLSAEPEEIGIDTFDKDNFDDILAASELIEIAGTSKMEVENAKLKADLASAISRICSLGPQFEYEVLDESEVENVLKNAADKTAEALQAKDEYEKHLLLMLKEKQMHCDSYEKRIRELEQRLSDEYLQGQRHNNKDVSGLNLMHEKVSEYKAEASSDVEGNKTHVSGSEPMDEVSCVSNLTSKQPCKAREGMDENMVDSSQVLSQPLDSSMLESQQNNEKGGKDSEAGEMGVFLSNSSTAESPQKSLDDNVATGRGLDAKDSGDIILELRNELMEKSNKLSEMESKLNGAMEEVSNLSRELETNQKLLEESQMNCAHLENCLHEAREEAQTHLCAADRRASQYTALRASAVKMRGLFERFRSSVCAGSGIADFADSLRTLAQALANSVNENEDDGTTEFRKCIRVLADKVSFLSKHREELLEKCQNLEATSEQTRKDLEEKKELVKTLYTKHQLGKQANKEKISFGRLEVHEIAAFVLNQAGHYEAINRNCPNYYLSSESEALFTDHLPSRPTYIVGQIVHIERQIVKLPSQLSASASPEAGKTHHLCSDQGSRTLASSSISTSTSATTTSNPYGLSSGCEYFIVTIAMLPDTAIHQQAS</w:t>
            </w:r>
          </w:p>
        </w:tc>
      </w:tr>
      <w:tr w:rsidR="00E44679" w:rsidRPr="00E340F8" w14:paraId="34E5B1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83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C8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843|AROF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7AB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IKNDHAGDRKRLEDWRIKGYDPLTPPDLLQHEFPISAKGEENIIKARDSVCDILNGKDDRLVIVIGPCSLHDPKAAYDYADRLAKISEKLSKDLLIIMRAYLEKPRTTVGWKGLINDPDMNNSFQINKGLRISREMFIKLVEKLPIAGEMLDTISPQFLSDCFSLGAIGARTTESQLHRELASGLSFPIGFKNGTDGGLQVAIDAMRAAAHEHYFLSVTKPGVTAIVGTEGNKDTFLILRGGKNGTNFDKESVQNTKKQLEKAGLTDDSQKRIMIDCSHGNSNKDFKNQPKVAKCIYDQLTEGENSLCGVMIESNINEGRQDIPKEGGREGLKYGCSVTDACIGWESTEQVLELLAEGVRNRRKALKK</w:t>
            </w:r>
          </w:p>
        </w:tc>
      </w:tr>
      <w:tr w:rsidR="00E44679" w:rsidRPr="00E340F8" w14:paraId="2F2E8C9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DD32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E83D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V10|BH06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81F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PRDRVNAAAAGGGGEGRLVQSGIVNKKCDKKAPKRIHKSEREKLKRDKQNDLFNELGNLLEPDRQNNGKACVLGETTRILKDLLSQVESLRKENSSLKNESHYVALERNELHDDNSMLRTEILELQNELRTRMEGNPVWSHVNTRPALRVPYPTTGVFPVQHLPHLPVTTTAAFPQQLPVIIEQHYAATPRELQLFPESATSEDSEPSQEHGISDHVTRPQPRYPTPTATLPVNLFPVFPGRQDQQCSSGTSGTNEEDRIGRS</w:t>
            </w:r>
          </w:p>
        </w:tc>
      </w:tr>
      <w:tr w:rsidR="00E44679" w:rsidRPr="00E340F8" w14:paraId="5FA08B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D48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F66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9104|CH10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FF3B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IGNRVIIEKKEQEQTTKSGIVLTDSAKEKSNEGVIVAVGTGRLLNDGTRVTPEVKEGDRVVFQQYAGTEVKRDNETYLVLNEEDILAVIE</w:t>
            </w:r>
          </w:p>
        </w:tc>
      </w:tr>
      <w:tr w:rsidR="00E44679" w:rsidRPr="00E340F8" w14:paraId="6B37C1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20F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CEE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AME2|CATA3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8A8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YKHRPSSSFNGPLWSTNSGAPVWNNNNSLTVGSRGPILLEDYHLVEKLANFDRERIPERVVHARGASAKGFFEVTHDITHLTCADFLRAPGVQTPVIVRFSTVIHERGSPETLRDPRGFAIKFYTREGNWDLVGNNFPVFFIRDGMKFPDMVHSLKPNPKSHVQENWRILDFFSHHPESLHMFTFLFDDIGIPADYRHMDGSGVNTYTLVNRAGKSHYVKFHWKPTCGVKSLLDDEAVTVGGTNHSHATQDLYDSIAAGNFPEWKLFIQTIDPDHEDRFDFDPLDVTKTWPEDIVPLQPVGRMVLNRNIDNFFSENEQLAFCPGIIVPGIYYSDDKLLQTRIFSYSDTQRHRLGPNYLLLPPNAPKCAHHNNHYDGFMNFMHRDEEVDYFPSRYDPAKHAPRYPIPSATLTGRREKVVIAKENNFKQPGERYRSWDPARQDRFIKRWIDALSDPRLTHEIRSIWLSYWSQADRSLGQKLASRLSAKPSM</w:t>
            </w:r>
          </w:p>
        </w:tc>
      </w:tr>
      <w:tr w:rsidR="00E44679" w:rsidRPr="00E340F8" w14:paraId="41897A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156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EA8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4433|CH10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ED74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QAFRKFLPLFDRVLVERSAAETVTKGGIMLPEKSQGKVLQATVVAVGSGGKGKSGEIEPVSVKVGDKVLLPEYGGTKVVLDDKDYFLFRDSDILGKYVD</w:t>
            </w:r>
          </w:p>
        </w:tc>
      </w:tr>
      <w:tr w:rsidR="00E44679" w:rsidRPr="00E340F8" w14:paraId="204C17F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6A2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2406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J9|DNAK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190E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DPVVVANSEGSRTTPSIVAFARNGEVLVGQPAKNQAVTNVDRTVRSVKRHMGSDWSIEIDGKKYTAPEISARILMKLKRDAEAYLGEDITDAVITTPAYFNDAQRQATKDAGQIAGLNVLRIVNEPTAAALAYGLDKGEKEQRILVFDLGGGTFDVSLLEIGEGVVEVRATSGDNHLGGDDWDQRVVDWLVDKFKGTSGIDLTKDKMAMQRLREAAEKAKIELSSSQSTSINLPYITVDADKNPLFLDEQLTRAEFQRITQDLLDRTRKPFQSVIADTGISVSEIDHVVLVGGSTRMPAVTDLVKELTGGKEPNKGVNPDEVVAVGAALQAGVLKGEVKDVLLLDVTPLSLGIETKGGVMTRLIERNTTIPTKRSETFTTADDNQPSVQIQVYQGEREIAAHNKLLGSFELTGIPPAPRGIPQIEVTFDIDANGIVHVTAKDKGTGKENTIRIQEGSGLSKEDIDRMIKDAEAHAEEDRKRREEADVRNQAETLVYQTEKFVKEQREAEGGSKVPEDTLNKVDAAVAEAKAALGGSDISAIKSAMEKLGQESQALGQAIYEAAQAASQATGAAHPGGEPGGAHPGSADDVVDAEVVDDGREAK</w:t>
            </w:r>
          </w:p>
        </w:tc>
      </w:tr>
      <w:tr w:rsidR="00E44679" w:rsidRPr="00E340F8" w14:paraId="6E3412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0FF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A812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CH0|DNAK_CAML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DD70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SVYERGESKVIPNKEGKNTTPSVVAFTDKGEILVGDSAKRQAVTNPEKTIYSIKRIMGLMINEDAAKEAKNRLPYHITERNGACAIEIAGKIYTPQEISAKVLMKLKEDAEAFLGEKVEDAVITVPAYFNDAQRKATKEAGTIAGLNVLRIINEPTAAALAYGLDKKESEKIVVYDLGGGTFDVTVLETGDNVVEVLATGGNAFLGGDDFDNKLIDYLASEFKDETGIDLKNDVMALQRLKEAAENAKKELSSANETNVNLPFITADASGPKHLTKTITRAKFESMIDGLVAETISKINEVVKDAGLDKSEVKEIVMVGGSTRVPLVQEEVKKAFGKDLNKSVNPDEVVAIGAAIQGAVIKGDVKDVLLLDVTPLSLGIETLGGVMTKIIEKGTTIPTKKEQTFSTAEDNQSAVTINVLQGEREFSRDNKSLGNFNLEGIPPAPRGMPQIEVTFDIDANGILTVSAKDKATGKAQEIKITGSSGLSEEEINNMVKDAELHKEEDRKRKEAVEARNSADSLVHQVEKSLSELGEKVSDEDKANIQKALDDLKETLKNANASKEEIESKMKTLSEVSHKLAENMYKKDEKPSDDKKKKDDDVIDAEVE</w:t>
            </w:r>
          </w:p>
        </w:tc>
      </w:tr>
      <w:tr w:rsidR="00E44679" w:rsidRPr="00E340F8" w14:paraId="512D0D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A3E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FE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ZB48|DNAK_BRE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E3D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VIGIDLGTTNSCVAVMEGGEPVVIANAEGNRTTPSVVAFKNGERIVGEAAKRQAITNPDNTVISIKRHMGSAHKETLEGNQYTPEQISAMILQKLKADAEAYLGQSVTQAVITVPAYFNDSQRQATKDAGKIAGLEVLRIVNEPTAAALAYGMEKTEDQTVLVFDLGGGTFDVSILELSDGFFEVKATSGDNKLGGDDFDDVVMNYLVSEFKKEHGIDLSKDRMAQQRLKDAAEKAKKDLSGVLTTTISLPFITADATGPKHLEMNLTRAKFEELSAELVERTMGPTRQALKDAGLTPSELDRVILVGGSTRIPAVQEAIKKFTGKEPHKGVNPDEVVALGAAVQAGVLTGDVKDVVLLDVTPLSLGIETLGGVFTKLIDRNTTIPTSKSQVFSTAADNQTSVEIHVLQGERQMAGDNKSLGRFNLSDIPPAPRGIPQIEVSFDIDANGIVNVRAKDLGTGKEQRITITSNSGLSDDDIDRMVKDAELNAEADKQRKEQVEVRNEADQLVFTTEKTLKEVEGKIDQAEIDRANAAKDKVKAALEGSNFEEIKTAKDELSEIIQQISVKLYEQAAQAQAAQGGGAEGQEPKKDNVVDADYEVVDDKK</w:t>
            </w:r>
          </w:p>
        </w:tc>
      </w:tr>
      <w:tr w:rsidR="00E44679" w:rsidRPr="00E340F8" w14:paraId="462CA4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7953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922B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CA6|DNAJ_POR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9445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RDYYEVLGVSKNATDDELKKAYRKKAIQYHPDKNPGDKEAEEHFKEVAEAYDVLSDPQKRSQYDQFGHAGLGGAAGGGFSGGGMSMEDIFSRFGDLFGGFGGFGGFSDMGGGSRRRVRRGSDLRVRVKLSLADISKGVEKKVKVKKQVVCSKCRGDGTEEANGKTTCQTCHGTGVVTRVSNTFLGAMQTQSTCPTCHGEGEIITKPCSKCKGEGVEIGEEVISFHIPAGVAEGMQMSVNGKGNAAPRGGVNGDLIVVIAEEPDPNLIRNGNDLIYNLLISVPLAIKGGSVEVPTIDGRAKIRIEAGTQPGKMLRLRNKGLPSVNGYGMGDQLVNVNVYIPESIDAKDEQAIAAMENSDSFKPTDAARKDIDKKYREMLD</w:t>
            </w:r>
          </w:p>
        </w:tc>
      </w:tr>
      <w:tr w:rsidR="00E44679" w:rsidRPr="00E340F8" w14:paraId="7E589B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A63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850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554|DNAK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54D4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NEVKDDDKK</w:t>
            </w:r>
          </w:p>
        </w:tc>
      </w:tr>
      <w:tr w:rsidR="00E44679" w:rsidRPr="00E340F8" w14:paraId="0965E8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5C9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2365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1F7|DNAJ_FIN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FC3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YEILEVNENATQEEIKKSYRRLAKKYHPDINSGDSEAENKFKEINGAYEVLGDKEKRKKYDMYGDRMFDQGTGGGFSDFGDIFGDFFGDIFGGFSSRSYSKNPNAPRKGSNIQVELEIDFEDSINGTKKEISYKKKVKCHVCNGDGAKPGTEKRQCEKCHGTGIINDTKRTPFGIFTQQSECDKCHGEGYVIDEKCENCKGKGYEIERKTINITIPKGINNGAIMSVKGEGNDGENNGSPGDLYVIIKIREHEFFKRINNDIVFDMPITYAQAVLGSKIEVPTLDGIEEFELPEGTQPNTTFKLKSKGVPYLNSNSRGDILFTVKIIVPKKINKEQKEKLIKFSESMNQELNVNEKKSIFDRIKDMFE</w:t>
            </w:r>
          </w:p>
        </w:tc>
      </w:tr>
      <w:tr w:rsidR="00E44679" w:rsidRPr="00E340F8" w14:paraId="701E89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9F4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33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C6|DNAK_ST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CE22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609EC21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8754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B9E0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IK5|DNAK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DF75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AVLEGGKPVVLENAEGERVTPSVVAFRDGETLVGRMAKRQAVLNPEGTIFEIKRFIGRRFEEVQEEAKRVPYKVVPGPDGGVRVEVKGKLYTPEEISAMILRKLVEDASKKLGEKITKAVITVPAYFNNAQREATANAGRIAGLEVLRIINEPTAAALAYGLDKKGNETVLVFDLGGGTFDVTVLEIGEGVFEVKATSGDTHLGGSDMDHAIVNWLAEEFKKEHGVDLKADRQALQRLIEAAEKAKIELSSTLETTISLPFIALDPASKTPLHLEKKLTRAKFEELIQPLLKRLRGPVEQALKDAGLTPAQIDEVILVGGATRVPAVQQVVRELLGKEPNRSVNPDEVVAMGAAIQAGVLMGEVRDVVLLDVTPLSLGVETKGGVMTVLIPRNTTIPTRKCEIFTTAEHNQTAVEIHVLQGERPMAQDNKSLGRFRLEGIPPMPAGVPQIEVCFDIDANGILHVTAKERSTGREASITIQNTTTLSEEEIQRIIEEAKRHAEEDRRRREHAELKNALDSARVQAERVLQERQGAPEARARLEAAIGKAKELVERDAPDPELKAATEELLKAVEEYEKGAQAASGKGPDDVIDADYKPAD</w:t>
            </w:r>
          </w:p>
        </w:tc>
      </w:tr>
      <w:tr w:rsidR="00E44679" w:rsidRPr="00E340F8" w14:paraId="2D489C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89EE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8B1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C5|DNAK_ST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222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6B5F0A8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99D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34A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WT3|DNAK_STRR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9C2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4C39AF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2400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3E0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NW6|DNAK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8B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SILEGDEPKVIQNPEGARTTPSVVAFKNGETQVGEVAKRQAITNPNTVQSIKRHMGTDYKVDIEGKSYTPQELSAMILQNLKSTAENYLGDTVDKAVITVPAYFNDGERQATKDAGKIAGLEVERIINEPTAAALAYGLDKTETDQKVLVFDLGGGTFDVSILELGDGVFEVLSTAGDNKLGGDDFDQVIIDYLVSEFKKENGVDLSQDKMALQRLKDAAEKAKKDLSGVSQTQISLPFISAGENGPLHLEISLTRSKFEELADSLIKKTMEPTRQALKDAGLSTSEIDEVILVGGSTRIPAVQEAVKKEIGKEPHKGVNPDEVVAMGAAIQAGVITGDVKDVVLLDVTPLSLGIEIMGGRMNTLIERNTTIPTSKSQVYSTAADNQPAVDIHVLQGERPMASDNKTLGRFQLTDIPPAPRGVPQIEVTFDIDKNGIVNVTAKDLGTNKEQNITIQSSSSLSDEEIDRMVKDAEENAEADKKRREEVDLRNEADSLVFQVEKTVKDLGENISDEDKKNAEEKKDALKTALEGEDIDDIKAKKEELEKVIQELSAKVYEQAQQAQQQGQEEQGSQDSTVEDADFKEVKDDEDKK</w:t>
            </w:r>
          </w:p>
        </w:tc>
      </w:tr>
      <w:tr w:rsidR="00E44679" w:rsidRPr="00E340F8" w14:paraId="32C2B2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1B5D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D4C5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BG8|DNAK_THE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A3D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SNSAAAVVISGKPTVIPSSEGVSIGGKAFPSYVAFTKDGQMLVGEPARRQALLNPEGTIFAAKRKMGTDYKFKVFDKEFTPQQISAFILQKIKKDAEAFLGEPVNEAVITVPAYFNDNQRQATKDAGTIAGFDVKRIINEPTAAALAYGVDKSGKSEKILVFDLGGGTLDVTIIEISKRPNVQVLSTSGDTQLGGTDMDEAIVNYIADDFQKKEGIDLRKDRGAYIRLRDAAEKAKIELSTTLSSDIDLPYITVTSSGPKHIKMTLTRAKLEELISPIVERVKAPIDKALEGAKLKKTDITKLLFVGGPTRIPYVRKYVEDYLGIKAEGGVDPMEAVAIGAAIQGAVLKGEIKDIVLLDVTPLTLSVETLGGIATPIIPANTTIPVRKSQVFTTAEDMQTTVTIHVVQGERPLAKDNVSLGMFNLT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IAPAPRGIPQIEVTFDIDSNGILNVTAVDKATGKKQGITITASTKLSKDEIERMKKEAEQYAEQDRKMKEQIETLNNAESLAYSVEKTLNEAGDKVDKETKDRILSEVKDLRKAIEEKNMDNVKTLMEKISKDIQEVGTKMYQSASSTTQTGSGNQNSSKQENDKTVDAEYKEKS</w:t>
            </w:r>
          </w:p>
        </w:tc>
      </w:tr>
      <w:tr w:rsidR="00E44679" w:rsidRPr="00E340F8" w14:paraId="1184D3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3E3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94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N85|DNAK_VIBV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B270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PSVIAYTDGETLVGQPAKRQAVTNPENTLFAIKRLIGRRFEDEEVQRDIEIMPYKIVKADNGDAWVEAKGQKMAAPQVSAEVLKKMKKTAEDFLGEEVTGAVITVPAYFNDAQRQATKDAGRIAGLEVKRIINEPTAAALAYGLDKQGGDRTIAVYDLGGGTFDISIIEIDEVEGEKTFEVLATNGDTHLGGEDFDNRLINYLVAEFKKDQGIDLKNDPLAMQRVKEAAEKAKIELSSTNQTDVNLPYITADATGPKHMNIKVTRAKLESLVEDLVQRSLEPLKVALADADLSVGDITDVILVGGQTRMPMVQAKVTEFFGKEPRRDVNPDEAVAVGAAVQGGVLAGDVKDVLLLDVTPLSLGIETMGGVMTKLVEKNTTIPTKANQVFSTAEDNQSAVTIHVLQGERKQAMYNKSLGQFNLEGINPAPRGMPQIEVTFDLDADGILHVSAKDKQTGKEQKITIQASGGLSDAEIEKMVQEAEANKEADKKFEELATARNQADQIIHGTRKQVEEAGEALPADEKAKIETAISELEEARKGEDKEAIEAKIQALMAAAQKLMEIAQQQAQAQQGSAEAGAQSQEDDVVDAEFEEVKDDKK</w:t>
            </w:r>
          </w:p>
        </w:tc>
      </w:tr>
      <w:tr w:rsidR="00E44679" w:rsidRPr="00E340F8" w14:paraId="5ECA86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BB0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47C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2Q5|DNAK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E8C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LMGNIIGIDLGTTNSCVAIIENGKVKVIENSEGDRTTPSIIAYTEENEILVGQPAKRQSVTNPKNTFFAIKRLIGRKFTDHEVQRDVNIMPYKIVSSENGDVWLNVKNQKVAPPQISAEILKKMKKTAEDYIGKSITEAVITVPAYFNDTQRQATKDAGKIAGLDVKRIINEPTAAALAYGLDKKTGNRIIAVYDLGGGTFDISIIEIDDVDGEKTFEVLSTNGDTHLGGEDFDSRLINYLVNEFKKEQGIDLRNDPLAMQRLKESSEKAKIELSSVHQTDVNLPYITADSSGPKHMNIKVTRAKLESLVEELIYKTLEPVKTSLKDAKLKIIDIKDVILVGGQTRMPLVQKKVSDFFGKEPRKDVNPDEAVAIGAAVQGGVLAGDVKDVLLLDVTPLSLGIETMGGVMTTLISKNTTIPTKHSQIFSTAEDNQSAVTIHVLQGERKRSIDNKSLGQFNLDGIAPAMRGMPQIEVTFDIDADGILHVSAKDKNSGREQKITIKASSGLSENEIDKMLKESEANAELDIKFEELVKTKNQADHLLHSTRKQIKEAKNLPLEKKTEIEKCINELELSIKGEDKKDIEIKIQSLIQISSCLVDFSKNKENLNKEDIIKTNKKENNNKTNDDVVDAEFEEIKDKKN</w:t>
            </w:r>
          </w:p>
        </w:tc>
      </w:tr>
      <w:tr w:rsidR="00E44679" w:rsidRPr="00E340F8" w14:paraId="1534759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9AD9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97D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A35|DNAK_WOL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D81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LGIDLGTTNSAMAVFEGNEGKIIANKEGRNTTPSVVAFTDKGEILVGDPAKRQAITNPQKTIYSIKRIMGLMMSEDKAKEAQKRLPYKVVDRNGACAVEIADKVYTPQEISAKILMKLKEDAEAYLGEEVSEAVITVPAYFNDAQRKATKEAGTIAGLNVLRIINEPTSAALAYGLDKKHAEKIVVYDLGGGTFDVTVLETGDNVVEVLATGGDAFLGGDDFDNRIIDWAAKEFEAENGIDLKKDVMALQRLKDAAENAKKELSSANETEINLPFITADATGPKHLVKKISRAKFESLIDDLIEQTIQKIDFVIKDAGLAKSDIAEVVMVGGSTRIPKVQQRVKDFIGKELNKSVNPDEVVALGAAIQGGVLKGDVKDVLLLDVTPLSLGIETLGGVMTKIIDRGTTIPVKKSQVFSTAEDNQPAVTIQVLQGERELARDNKSLGMFELSGIPAAPRGVPQIEVTFDIDANGILTVSAKDKATGKSQEIKITGSSGLSDSEIEKMVKDAELHKEEDSKRKSMIEAKNQADSLLYQTEKSLGEFKDQLEESERTKIESAINDLKETLKKENLTKEEIDEKVKALTEVSHKLAEAMYKKENPQAADAQQGNTANAGKKKDDDVIDAEVE</w:t>
            </w:r>
          </w:p>
        </w:tc>
      </w:tr>
      <w:tr w:rsidR="00E44679" w:rsidRPr="00E340F8" w14:paraId="6EA694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9094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AB24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IC65|DNAK_XA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B70E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STPKVIENAEGARTTPSIVAFTEDGERLVGQPAKRQSVTNPERTFFAVKRLIGRRYDDPTVEKDKHLVPYSIVRADNGDAWVEADGKKYSPSQISAFVLQKMKETAESFLGEKVEKAVITVPAYFNDAQRQATKDAGRIAGLEVLRIINEPTAAALAYGLDKKSAGTIAVYDLGGGTFDVSVLEIGDGVFEVKSTNGDTFLGGEDFDMRLVTYLADEFKKEQGIDLRNDKLALQRLKEAAEKAKIELSSATQTEINLPFITADATGPKHLTLKLTRAKFEALVDDLIQRTVEPCRLALKDAGLTAGQIDEVVLVGGMTRMPKVQEVVKQFFGKEPHKGVNPDEVVAIGAAVQAGVLQGDVKDVLLLDVTPLSLGIETLGGVFTRLIDRNTTIPTKKSQTFSTAEDGQTAVTIRVFQGEREMAADNKMLGQFDLMGIPPAPRGVPQVEVTFDIDANGIVQVSAKDKGTGKEQQIRIQASGGLNDADIEKMVKDAEAHAAEDKKRRALVEAKNHAEALVHSTEKAVAEHGDKVGAVEKGAIEAALADLKSTLEGDDVEAITAKTNTLAQASLKLGEAMYAAQQPGAEGAAKPADDVVDAEFTEVDDDKKKSA</w:t>
            </w:r>
          </w:p>
        </w:tc>
      </w:tr>
      <w:tr w:rsidR="00E44679" w:rsidRPr="00E340F8" w14:paraId="7F3547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9FDF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3F4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283|DRPF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D7C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MSFAARSTVLSISKSFPKNNSPTYLTLRPKFSRVRFTTVASQSQGRQQVSENAEDAKKKFSETTDSLKHKTSEATDSASHKANGAARETNDKAKETYNAASGKAGELKDKTQEGAENVREKAMDAGNDAMEKTRNAGERVADGVSNVGQNVKENVMGAGEKVKEFAEDVKDTVMGKSEEVKNQAEHETKKRSTSTNYF</w:t>
            </w:r>
          </w:p>
        </w:tc>
      </w:tr>
      <w:tr w:rsidR="00E44679" w:rsidRPr="00E340F8" w14:paraId="3B7274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F94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0D46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110|ENPL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55D2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AWALALACTLLLAASVTAEEVDVDATVEEDLGKSREGSRTDDEVVQREEEAIQLDGLNASQIKEIREKSEKFAFQAEVNRMMKLIINSLYKNKEIFLRELISNASDALDKIRLISLTDENALAGNEELTVKIKCDKEKNMLHVTDTGIGMTKEELIKNLGTIAKSGTSEFLNKMTEMQDDSQSTSELIGQFGVGFYSAFLVADRVIVTSKHNNDTQHIWESDSNEFSVIDDPRGNTLGRGTTITLVLKEEASDYLELDTVKNLVKKYSQFINFPIYVWSSKTETVEEPVEEEEAKEEKEETDDNEAAVEEEEEEKKPKTKKVEKTVWDWELMNDIKPIWQRPSKEVEEDEYKAFYKTFSKEHDDPMAYIHFTAEGEVTFKSILFVPNSAPRGLFDEYGSKKSDFIKLYVRRVFITDDFHDMMPKYLNFVKGVVDSDDLPLNVSRETLQQHKLLKVIRKKLVRKTLDMIKKIAEEKYNDTFWKEFGTNVKLGVIEDHSNRTRLAKLLRFQSSHHESNLTSLDQYVERMKEKQDKIYFMAGASRKEAESSPFVERLLKKGYEVIYLTEPVDEYCIQALPEFDGKRFQNVAKEGVKFEESEKSKESREALEKEFEPLLNWMKDKALKDKIEKAVLSQRLTQSPCALVASQYGWSGNMERIMKAQAYQTGKDISTNYYASQKKTFEINPRHPLIKDMLRRVKENEDDKTVSDLAVVLFETATLRSGYMLPDTKEYGDRIERMLRLSLNIDLDAKVEEEPEEPEDAAEEAEQDEEEVDADAEDSETQKESTDVKDEL</w:t>
            </w:r>
          </w:p>
        </w:tc>
      </w:tr>
      <w:tr w:rsidR="00E44679" w:rsidRPr="00E340F8" w14:paraId="24074D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E73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7CB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312|BZP2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965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PGGSGRQQQLPPMTPLPLARQGSVYSLTFDEFQSTLGGVGKDFGSMNMDELLRSIWTAEESHAVGAATTTTATTASVAAAEHAAVGAPPVQRQGSLTLPRTLSQKTVDEVWRDMMCFGGGGASTAPAAAEPPPPAHRQQTLGEITLEEFLVRAGVVREDMSVPPVPPAPTPTAAAVPPPPPPQQQTPMLFGQSNVFPPMVPPLSLGNGLVSGAVGHGGGGAASLVSPVRPVSSNGFGKMEGGDLSSLSPSPVPYVFKGGLRGRKAPGIEKVVERRQRRMIKNRESAARSRQRKQAYMMELEAEVAKLKELNDELQKKQDEMLEQQKNEVLERMSRQVGPTAKRICLRRTLTGPW</w:t>
            </w:r>
          </w:p>
        </w:tc>
      </w:tr>
      <w:tr w:rsidR="00E44679" w:rsidRPr="00E340F8" w14:paraId="0D6FA8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2F3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5F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772|CH10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710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QAFRKFLPLFDRVLVERSAAETVTKGGIMLPEKSQGKVLQATVVAVGSGGKGKGGEIQPVSVKVGDKVLLPEYGGTKVVLDDKDYFLFRDGDILGKYVD</w:t>
            </w:r>
          </w:p>
        </w:tc>
      </w:tr>
      <w:tr w:rsidR="00E44679" w:rsidRPr="00E340F8" w14:paraId="11DE4F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AA0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F6EC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FD2|DNAK_BAC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CC1F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PKVIANAEGARTTPSVVAFKNGERQVGEVAKRQSITNPNTIMSVKRHMGTDYKVEVEGKNYTPQEISAIILQHLKSYAEGYLGEEVTKAVITVPAYFNDAERQATKDAGKIAGLEVERIINEPTAAALAYGLDKTDEDQTILVYDLGGGTFDVSVLELGDGVFEVRSTAGDNRLGGDDFDQVIIDHLVAEFKKENGIDLSKDKMALQRLKDAAEKAKKDLSGVSSTQISLPFITAGDAGPLHLELTLTRAKFEELSADLVERTMTPVRQSLKDAGLSASEIDKVILVGGSTRIPAVQEAIKKETGKEPHKGVNPDEVVALGAAIQGGVITGDVKDVVLLDVTPLSLGIETMGGVFTKLIERNTTIPTSKSQVFSTAADNQTAVDIHVLQGERPMAADNKTLGRFQLTDIPPAPRGVPQIEVSFDIDKNGIVNVRAKDMGTGKEQNITIKSSSGLSDDEIEKMVKEAEENAEADAKKKEEIEVRNEADQLVFTTEKTLKDLEGKIDEEQVKKANDAKDALKAAIEKGELEDIKAKKDELQTIVQELTTKLYEEAAKQAQAQQEGGAEGAQKADDNVVDAEYEEVNDDQEKK</w:t>
            </w:r>
          </w:p>
        </w:tc>
      </w:tr>
      <w:tr w:rsidR="00E44679" w:rsidRPr="00E340F8" w14:paraId="401548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A62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2F93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SB0|DNAK_MYC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37E9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IIGIDLGTTNSVVSVIEGGQPIILENPEGQRTTPSVVAFKNSDIIVGGAAKRQAVTNPNVVQSIKSKMGTTSKVNLEGKDYSPEQISAEILRYMKNYAEAKLGQKVTKAVITVPAYFNDAQRKATKDAGTIAGLQVERIINEPTAAALAYGLDKQDKEETILVYDLGGGTFDVSILAIGGGSFDVIATSGNNKLGGDNFDEEIIKWLLGKIKAEYNIDLSKEKMALQRLKDEAEKAKINLSSQLEVEINLPFIAMNESGPISFATTLTRSEFNKITKHLVDLTIQPVKDALSAAKKTPSEINEVLLVGGSTRIPAVQELVKSLLNKEPNRSINPDEVVAMGAAVQGGVLAGEVTDILLLDVTPLSLGIETMGGVMTKLIERNTTIPAKRTQIFSTATDNQPAVDINVLQGERAMAADNKSLGQFQLTGIQPAPRGIPQIEVTFEIDANGIVSVSAKDKNTNEEKTITISNSGNLSEAEVERMIKEAQENAANDEAKKKNIELKNKAENYINIIETSLLQAGDKISAEQKEQSQKMIDEIKELVKNENYEALEQKMAELEQAMAAAAEFANKHNDSDSNNNSSEQNN</w:t>
            </w:r>
          </w:p>
        </w:tc>
      </w:tr>
      <w:tr w:rsidR="00E44679" w:rsidRPr="00E340F8" w14:paraId="246BA0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32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2FAD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HUD0|DNAJ_LYS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2661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DYYEVLGLTKSATKDEIKKAYRKLSKQYHPDLNKEPGADEKFKEIAEAYEVLSDDQKKARYDQFGHEDPNAGFGGGFGGGGFGGFEDIFSSFFGGGGRRQDPNAPRKGDDLQYRMNIKFEEAIFGKETEIEIPKDETCETCHGSGAKPGTQPETCSTCNGAGQINQAVDTPFGRMMNRRSCTTCHGTGKIIKEKCSTCRGEGKVQKRKKIKVSIPAGVDDGQQIRVSGQGEPGINGGPAGDLYIMFRVQGHNDFERDGDDIYFELKLTFPQAALGDEIEVPTVHGKVKLRIPAGTQSGAQFRLKDKGVKNVHGYGMGNQYVTVKVMTPEKLTEKQKQLLREFAEISGDIPEEQGSSLFDKIKKKFQGE</w:t>
            </w:r>
          </w:p>
        </w:tc>
      </w:tr>
      <w:tr w:rsidR="00E44679" w:rsidRPr="00E340F8" w14:paraId="53DD13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F7E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2290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Q32|DNAJ_TE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1EDB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RDVSEQDLKKAYRKVAMKFHPDRNPDDASAEEKFKEASEAYEVLSDKQKRAAYDQFGHAGVEGQGGMGGGAEGFGSFSDIFGDVFGDIFGGAGGGRGRGGPSRGADLRYTLDLSLEDAVRGTSVKIKVPTLVSCTNCGGSGAKPGTTATTCNTCGGHGQVRMQQGFFSVQQTCPTCRGQGKTISDPCNKCHGHGRVEETKTLSVKVPAGVDTGDRIRLAGEGEAGADGGPSGDLYVQVHVKDHEFFQREGRNLYCEVPISIFDACLGGDLEVPTLDGRVKLKVPAETQTGKLFRLRGKGVTPIRGGAAGDLLCRVIVETPVNLSNKQKELLEQLKDTFKGTQHSPKQQSWFEGMKNFFGDMKM</w:t>
            </w:r>
          </w:p>
        </w:tc>
      </w:tr>
      <w:tr w:rsidR="00E44679" w:rsidRPr="00E340F8" w14:paraId="2137D0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307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9A8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RY3|DNAJ_HAL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2FC8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FYDVLGVSRDATEDEIMQAYRDQVSEYHPDVSDDPDAEEKFKKIQKAKDVLTDEETRQQYDQLGHERFEEAEKRGATGNGGGGAGGMGGAGGPFGGGMGGGAGGGMGDIFEQFFGGAGGGGGRGRSGPEQGRDLRTDLTVTLSEAYRGVSKQVTVRRPESCADCGGSGYPEDADVRTCPQCDGQGVVTQVRQTPLGRVQQRQECSRCGGEGELHSETCSTCGGQGQTRERATLTVDIPEGIRTGQTLRMDGEGAPGEPGAPNGDLLVDVTVEEHPDFERDGDDLHHRHAVSFPQAVFGAEIEVPTLDGAATFDLDAGTQSGETFRLKGKGMPRLRRRGNGDLYVTVQVVTPESLSDEQRDALEQFAEAGGEEIDVEQGFFEKLKNSF</w:t>
            </w:r>
          </w:p>
        </w:tc>
      </w:tr>
      <w:tr w:rsidR="00E44679" w:rsidRPr="00E340F8" w14:paraId="7F137D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DFD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69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Q95|DGK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C1E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TPRSVGEASTTNFVAARPSAKTDDAVTMRGCGFANLALVGIDKEELRGRLAMPEYLRIAMRDCIKRKDSTEISDHLLLPGGAAADMAPHAPMVVFINPKSGGRHGPVLKERLQQLMTEEQVFDLTEVKPHEFVRYGLGCLDTLAAKGDECARECREKIRIMVAGGDGTVGWVLGCLGELHKDGKSHIPPVGVIPLGTGNDLSRSFSWGGSFPFAWRSAMKRTLHRATLGSIARLDSWKIVVSMPSGEVVDPPYSLKPTIEETALDQALDADGDVPPKAKSYEGVFYNYFSIGMDAQVAYGFHHLRNEKPYLAQGPVTNKIIYSSYSCTQGWFCTPCVNNPALRGLRNIMKIHIKKANCSEWEEIHVPKSVRSIVVLNLYNYGSGRHPWGNLRPKYLEKRGFVEAHCDDGLIEIFGLKQGWHASFVMAEIISAKHIAQAAAIRFELRGGDWKNAFLQMDGEPWKQPMKSDYSTFVEIKKVPFQSLMINGE</w:t>
            </w:r>
          </w:p>
        </w:tc>
      </w:tr>
      <w:tr w:rsidR="00E44679" w:rsidRPr="00E340F8" w14:paraId="408248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CB8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EE7B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296|DNAK_NEIM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FFC0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LAISENGQTKVIENAEGARTTPSVIAYLDGGEILVGAPAKRQAVTNAKNTIYAAKRLIGHKFEDKEVQRDIESMPFEIIKANNGDAWVKAQGKELSPPQISAEVLRKMKEAAEAYLGEKVTEAVITVPAYFNDSQRQATKDAGRIAGLDVKRIINEPTAAALAFGMDKGDNKDRKVAVYDLGGGTFDISIIEIANLDGDKQFEVLATNGDTFLGGEDFDQRLIDYIIDEFKKEQGIDLKQDVMALQRLKEAAEKAKIELSSGQQTEINLPYITMDATGPKHLAMKITRAKFESLVEDLIARSIEPCRTALKDAGLSTGDIDDVILVGGQSRMPKVQEAVKAFFGKEPRKDVNPDEAVAVGAAIQGEVLSGGRSDVLLLDVTPLSLGIETMGGVMTKLIQKNTTIPTKASQVFSTAEDNQSAVTIHVLQGERERASANKSLGQFNLGDIAPAPRGMPQIEVTFDIDANGILHVSAKDKGTGKAANITIQGSSGLSEEEIERMVKDAEANAEEDKKLTELVASRNQAEALIHSVKKSLADYGDKLDAAEKEKIEAALKEAEEAVKGDDKTAIDAKAEALGTASQKLGEMVYAQAQAEAQAGESEQANASAKKDDDVVDADFEEVKDDKK</w:t>
            </w:r>
          </w:p>
        </w:tc>
      </w:tr>
      <w:tr w:rsidR="00E44679" w:rsidRPr="00E340F8" w14:paraId="1EC88EC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123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9248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EB5|DNAK_CAM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F9A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SVFERGESKVIPNKEGKNTTPSVVAFTDKGEILVGDVAKRQAVTNPEKTIYSIKRIMGLMSNEKNAEEAKARLPYHVVDRNGACAVEIAGKVYTPQEISAKILIKLKEDAEAYLGESVTDAVITVPAYFNDSQRKATKEAGTIAGLNVLRIINEPTAAALAYGLDKKEAEKILVYDLGGGTFDVTVLETGDNIVEVLATGGNAFLGGDDFDNKIIDWLVSEFKNETGIDLKGDIMALQRLKEAAENAKKELSSAQETEINLPFITADATGPKHLVKKLTRAKFEGMIDSLVGETITKINEVIKDAGLSKSDIKEVVMVGGSTRVPLVQEEVKKAFGKELNKSVNPDEVVAIGAAIQGAVIKGDVKDVLLLDVTPLSLGIETLGGVMTKIIEKGTTIPTKKSQVFSTAEDNQNAVTIMVLQGEREFARDNKSLGNFNLEGIPAAPRGVPQIEVEFDIDANGILTVSAKDKATGKAQNITISGSSGLSEDEINSMVKDAELHKEEDKKRKDAVEARNQADALVHQTEKSMSELGEKVPAEDRSNIEAALNDLKEVLKDENSSKEQIDAKVEALSKASHKLAEAMYKKDENAGANGGNKKDDDVIDAEVE</w:t>
            </w:r>
          </w:p>
        </w:tc>
      </w:tr>
      <w:tr w:rsidR="00E44679" w:rsidRPr="00E340F8" w14:paraId="0B164A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1AF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1E24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DD2|DNAJ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786D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DFYETLGVQKGADEKELKSAFRKLAMQFHPDRNPGDHSCEHKFKEINEAYETLKDPQKRAAYDRFGHAAFEQGGMNGGAQGFGAGGFADIFEDIFGDMMGGRQRRSSGGRERGADLRYNMEISLEEAFAGKTAQIRVPASISCTECSGSGAKPGTQPVTCSMCHGHGKVRATQGFFSIERTCPQCQGRGQTIKDPCPKCAGQGRVTEERSLSVNIPAGIEDGTRIRLANEGEAGLRGGPSGDLYIFLAVKPHEFFQRDGADLYCKVPISMTTAALGGSFEVTTLDGTQTKVKVPEGTQNGRQFRLKGKGMPVLRQPNVGDLYIQTAVETPQNLSRRQRELLEEFEQLSSQDNSPQSSGFFARMKDFFESFGER</w:t>
            </w:r>
          </w:p>
        </w:tc>
      </w:tr>
      <w:tr w:rsidR="00E44679" w:rsidRPr="00E340F8" w14:paraId="57A4EE2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3C4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352B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8V3|DNAJ_BU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D59A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QILGIPKSAEEREIKKAYKKLAMKYHPDRNQGDKTAEGKFKEIKEAYEILINEEKRSAYDQYGHAAFENGQSNSTYSTFTNSADFSDIFGDVFGDIFGGNRTQRAKKGADLCYNMEITLEEAVKGIKKEIQIPTLQKCKTCYGSGTRTGTKPRSCSTCHGKGQIHIRKGFFTVQQSCPTCHGKGTIITDPCNLCHGQGRVETYKILSVKIPPGLDTNDRIRLNNEGEAGANGAQSGDLYVQITVKKHPIFEREGNNLYCEVPINFTMAALGGEIEVPTLDGRVKLKIPYETQSGKLFRIRGRGVKSVQNRNQGDLLCRVVVETPVNLNEQQKNLLHELGNSFHGFRGEKNSPRSKRFFDGVKRFFDDLTR</w:t>
            </w:r>
          </w:p>
        </w:tc>
      </w:tr>
      <w:tr w:rsidR="00E44679" w:rsidRPr="00E340F8" w14:paraId="1BFE1D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514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2C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4F3|DNAK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18E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DASANNAKDDDVVDAEFEEVKDKK</w:t>
            </w:r>
          </w:p>
        </w:tc>
      </w:tr>
      <w:tr w:rsidR="00E44679" w:rsidRPr="00E340F8" w14:paraId="139DCE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BAB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01E3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H92|DNAJ_ANA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855F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NDYYEILEVSRNASAEEIKKSYRKMVFKYHPDKNPGDKKAEEKFKKISEAYEVLSNPEKRAAYDRYGHSTFTSGGASGFDFTSGFSTDFSDIFQDFFGGGFGKSQRASSREHLRGSDLRYDVEVSLEDAFKGIKVPISYVTNVKCSSCSGIGSEGAVNSVKCGNCNGAGSVRTRKGFLTIEEVCNVCNGEGEVIKNKCRRCGGSGRVRNEVSLLVTVPKGIETGNKVRVNGKGEAGFRGAQEGDLYVYIRVKEHKFFTRRSSDLHCSVPIKMTIAALGGEIEMPSIDGSWTKLKIPEGTQSGDQIRMRGKGMPEVNSKDRRGDMYVHVTVETPVKLTKQQVDLLKKFEEESSANCSPKYQGFFQKIKDIWRDISSG</w:t>
            </w:r>
          </w:p>
        </w:tc>
      </w:tr>
      <w:tr w:rsidR="00E44679" w:rsidRPr="00E340F8" w14:paraId="162002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08A4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886C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F09|DNAJ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A885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6B4C02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040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1AA3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Y9|DNAJ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044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QILGIPKSAEEREIKKAYKRLAMKYHPDRNQGDKNAENKFKEIKEAYEILINEEKRTAYDQYGHAAFENGYNQNNTYSTFTSSTDFGDIFGDVFGDIFGGSRNQRVKKGADLCYNMEISLEEAVKGTTKEIRIPTFQKCKTCYGMGTSTGTKPNGCSTCHGKGQIHIRKGFFTVQQSCPTCNGIGTVIKNPCRMCRGQGRIKTNKTLSVKIPPGIDTNDKIRLSKEGEAGTNGAQPGDLYVQMKVNKHPIFEREENNLYCEVPINFTMAALGGEIEVPTLDGRVNLKIPSETQSGKLFRIRGKGVKSVQSRSRGDLLCRVVVETPVNLNEKQKYLLSELGNSFNGFRGDKNSPRSKRFFDGVKRFFDDLTK</w:t>
            </w:r>
          </w:p>
        </w:tc>
      </w:tr>
      <w:tr w:rsidR="00E44679" w:rsidRPr="00E340F8" w14:paraId="366C2CF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087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2A1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WL4|DNAK_DEIG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660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AVGIDLGTTNSVIATMEGGRPEVIVNAEGARTTPSVVAYKGDERLVGQIARRQAALNPKATLFEVKRFIGRRWDEVKEEAARMPFTVKEGPGGSVRIEVNGKDLAPEQVSAEVLRKLVADASAKLGEKITDAVITVPAYFDNSQREATKQAGEIAGLNVLRVINEPTAAALAYGLERKGNETVLVFDLGGGTFDVTILELGEGVFEVRSTAGDTHLGGADFDQRIVNWLAEEFRKEHNFDLRKDPQALQRLIEAAERAKIELSNASETTISLPFITFDPETRTPLHLERTLSRAKFEELTADLLRRVRQPVEQALADAKLSASDIDEVILVGGSTRIPAVKRIVKEITGKEPNESVNPDEAVALGAAVQAGIIQGDANLGDIVLVDVTPLTLGVEVKGGMVAPMIPRNTTIPAKKTEIYTTAENNQPGVEIVVLQGERPMAADNKSLGRFKLEGIPPMPAGRPQIEVTFDIDANGILHVTAKEKTSGKEASIRIENTTTLDKSDVERMVKEAEQNAEADRKRRERVEKRNNLDSLRVQALGQLEENQSAPQDAKDRLKAAADEAEEAVRSDDDSRIERAQKQLEEAMRSFMTAAQSGSQNQAGQGAQTQTGRQEDDVIDADFKPAE</w:t>
            </w:r>
          </w:p>
        </w:tc>
      </w:tr>
      <w:tr w:rsidR="00E44679" w:rsidRPr="00E340F8" w14:paraId="6DB9052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06A6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22C6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R31|DNAK_GEO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26CD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AKVIPNPEGSRTTPSVVAFKNGERLVGEVAKRQAITNPNTIISIKRHMGTDYKVEIEGKQYTPQEISAIILQYLKSYAEDYLGEPVTRAVITVPAYFNDAQRQATKDAGRIAGLEVERIINEPTAAALAYGLDKGEDQTILVYDLGGGTFDVSILELGDGVFEVKATAGDNHLGGDDFDQVIIDYLVSQFKQENGIDLSKDKMALQRLKDAAEKAKKELSGVTQTQISLPFISANENGPLHLETTLTRAKFEELSAHLVERTMGPVRQALQDAGLTSADIDKVILVGGSTRIPAVQEAIKRELGKEPHKGVNPDEVVAIGAAIQGGVIAGEVKDIVLLDVTPLSLGIETMGGVFTKLIERNTTIPTSKSQVFTTAADNQTTVDIHVLQGERPMAADNKTLGRFQLTDIPPAPRGVPQIEVTFDIDANGIVHVRAKDLGTNKEQSITIKSSSGLSEEEIQRMIKEAEENAEADRKRKEAADLRNEADQLIFTTEKTVKELEGKVSADEIKKAQEAKDALKAALEKNDLDDIRKKKDALQEAVQQLSIKLYEQAAQQAQQAQSGAADKKDNVVDAEFEEVNDDK</w:t>
            </w:r>
          </w:p>
        </w:tc>
      </w:tr>
      <w:tr w:rsidR="00E44679" w:rsidRPr="00E340F8" w14:paraId="7DD2CB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783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4814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SZ5|DNAJ_MET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50F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AKTASESELKVAFRKLAMVHHPDRNPGDKEAEIKFKEVNEAYQCLSDGQKRAAYDRFGHAAFSQGGAGGPGFGNEFGDFMSDIFENFFGDGRAAPGGGAGRGRGGAPGRERGSDLRYNLEISLEEAFAGKTETIRIPTSIACETCSGTGAKAGSKPRTCSTCGGYGRVRAAQGFFAIERTCPNCHGRGEVVDDPCTACSGAGRVNRERTLSINVPAGVDDGLRIRLAGEGESGMRGGTAGDLYVFLSIKPHPFFQRDGADLFCRVPISMVTAALSGEITVPVIDGSQTQVRIPAGTQTGKQFRIKSKGMPVLRSREVGDLYIQVSVETPQNLTKRQRELLQEFDQSASDENHPESAGFFSKVRDFFVSGATRA</w:t>
            </w:r>
          </w:p>
        </w:tc>
      </w:tr>
      <w:tr w:rsidR="00E44679" w:rsidRPr="00E340F8" w14:paraId="32F697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D6B0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2D5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341|DNAK_CL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15E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KVIGIDLGTTNSXVAVMEG</w:t>
            </w:r>
          </w:p>
        </w:tc>
      </w:tr>
      <w:tr w:rsidR="00E44679" w:rsidRPr="00E340F8" w14:paraId="4FC22B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3166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3F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S65|DNAJ_ROS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06D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KRDYYEVLGVQRNASQDEIKKAFRRLARQYHPDVNKAPDAEAKFKEINEAYEVLSDPEKRSMYDRFGHAGPTAAPGFDPFASADPFSSIFETFFGGTMRGTQRGPQRGADLRYTLSISFEEAIFGVEKTIEYRRMETCPACRGSGAEPGTEPVRCPKCGGLGEIRQRAPLFNMVTVTTCDMCRGEGTVIAIPCRECRGEGRIRQTRKITVRVPPGVDSSAQIRISGEGDAGPRGGPYGNLYVVIDVQPHPFFIREGNDIILELPLNVAQAALGTEVDVPTIEGTERLHIPPGVQNGAVFRIRGKGAPFLRSSGRGDQIVVVRVVVPTNLNDHQRRLFEELARSLENEPIGNQRDEGFFGRIKNALGL</w:t>
            </w:r>
          </w:p>
        </w:tc>
      </w:tr>
      <w:tr w:rsidR="00E44679" w:rsidRPr="00E340F8" w14:paraId="08F16C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194F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FFF4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6K6|DNAJ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51BD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QHGAPAGDLYVQVQVKQHPIFEREGNNLYCEVPINFAMAALGGEIEVPTLDGRVKLKVPGETQTGKLFRMRGKGVKSVRGGAQGDLLCRVVVETPVGLNEKQKQLLQELQESFGGPTGEHNSPRSKSFFDGVKKFFDDLTR</w:t>
            </w:r>
          </w:p>
        </w:tc>
      </w:tr>
      <w:tr w:rsidR="00E44679" w:rsidRPr="00E340F8" w14:paraId="69E3FCE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DEED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D7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2E7|DNAJ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EC36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RDYYEVLGISKGAEAQEIKKAYRKLAMKYHPDRNPGDKEAEEKFKEINEAYEVLSDDTKRKTYDQFGHDGLNGQGGFGGQGGFGGQGFGGFEDMFGDIFGDMFGGSFGGGRARRRGPQRGADIRQSVTISFEEAAFGKKMSIKVNRSEECEECNGTGAKPGTSKKTCSTCNGTGQVRTVQRTPFGNIASSRPCSACNGTGEVIESPCSKCHGTGNTRKVKTIEVDIPAGIDDGQMIKLSGQGEVGEKGAPRGDLYIVVNVKSHPLFTRDGNDIYFEMPITFVQATLGDEIEVPTLDGKVKYSVPEGTQTGTVFRLKEKGIPRIRGNSRGDQYVKVVVEIPKKLNDKQKELLREFAKECGSNVHEKKKTFGQKIEDMFKKK</w:t>
            </w:r>
          </w:p>
        </w:tc>
      </w:tr>
      <w:tr w:rsidR="00E44679" w:rsidRPr="00E340F8" w14:paraId="523F41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6AF1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C2A0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VV8|DNAJ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9A9B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9BDF4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D2AB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0730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RL8|DHAR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D84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DICVKVAVGAPDVLGDCPFSQRVLLTLEEKKLPYKTHLINVSDKPQWFLDISPEGKVPVVKLDGKWVADSDVIVGLLEEKYPEPSLKTPPEFASVGSKIFGAFVTFLKSKDANDGSEKALVDELEALENHLKTHSGPFVAGEKITAVDLSLAPKLYHLEVALGHYKNWSVPESLTSVRNYAKALFSRESFENTKAKKEIVVAGWESKVNA</w:t>
            </w:r>
          </w:p>
        </w:tc>
      </w:tr>
      <w:tr w:rsidR="00E44679" w:rsidRPr="00E340F8" w14:paraId="00F3B35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FA2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E90D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AD6|DNAK_ST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AB0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42826E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32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840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PQ5|DNAK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1332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MENGNVKVIENAEGGRTTPSIIAYTNDGETLVGQSAKRQAVTNPQNTLYAVKRLIGRRFEEDVVQKDIKMVPYTIVKADNGDAWVEVKGQKMAPPQISAEVLKKMKKTAEDYLGEPVTEAVITVPAYFNDSQRQATKDAGRIAGLDVKRIINEPTAAALAYGMDKAKGDHTVIVYDLGGGTFDVSVIEIAEVDGEHQFEVLATNGDTFLGGEDFDIRLIDYLVDEFKKETGMNLKGDPLAMQRLKEAAEKAKIELSSSQQTDVNLPYITADASGPKHLNVKISRAKLESLVEDLVERTIEPCRIALKDAGIDVSKINDVILVGGQTRMPLVQQKVAEFFGKEARKDVNPDEAVAMGAAIQGAVLAGDVKDVLLLDVSPLTLGIETLGGVMTPLIEKNTTIPTKKSQVFSTADDNQSAVTIHVLQGERKQAAQNKSLGRFDLAEIPPAPRGMPQIEVTFDIDANGILHVSAKDKATGKQQSIVIKANSGLSEEEIEQMVRDAEANAEEDRKFEELATARNQGDQLVHATRKMLTEAGDKASDDDKAAIEKALSELELAIKGDDKAAIEAKIAAVSQASTPVAQKMYAEQAQAGEGQPAGEQAKPGDDVVDAEFEEVKDNK</w:t>
            </w:r>
          </w:p>
        </w:tc>
      </w:tr>
      <w:tr w:rsidR="00E44679" w:rsidRPr="00E340F8" w14:paraId="25CB27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E12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285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6T0|DNAK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DDC4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LEGDEPKVIQNPEGARTTPSVVAFKNGETQVGEVAKRQAITNPNTVQSIKRHMGTDYKVDIEGKSYTPQEISAMVLQNLKNTAESYLGDKVDKAVITVPAYFNDAERQATKDAGKIAGLEVERIINEPTAAALAYGLDKTDQDQKVLVFDLGGGTFDVSILELGDGVFEVLSTAGDNKLGGDDFDQVIIDYLVSEFKKENGVDLSQDKMALQRLKDAAEKAKKDLSGVSQTQISLPFISAGESGPLHLEISLTRSKFEELADSLIRRTMEPTRQALKDAGLSTSEIDEVILVGGSTRIPAVQEAVKKEIGKDPHKGVNPDEVVAMGAAIQGGVITGDVKDVVLLDVTPLSLGIEIMGGRMNTLIERNTTIPTSKSQVYSTAADNQPAVDIHVLQGERPMASDNKTLGRFQLTDIPPAPRGVPQIEVTFDIDKNGIVNVTAKDLGTNKEQNITIQSSSALSDEEIDRMVKDAEENAEADKKRREEVDLRNEADSLVFQVEKTITDLGDNISEEDKSNAESKKDALKSALEGQDIEDIKAKKEELEKVIQDLSAKVYQQAQQAQQQAQDGAQQTQNDSNVEDAEFKEVNDDEDKK</w:t>
            </w:r>
          </w:p>
        </w:tc>
      </w:tr>
      <w:tr w:rsidR="00E44679" w:rsidRPr="00E340F8" w14:paraId="0B7B0F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B25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C91A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3835|DRE1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FAE6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FSAFSEMFGSDYEPQGGDYCPTLATSCPKKPAGRKKFRETRHPIYRGVRQRNSGKWVSEVREPNKKTRIWLGTFQTAEMAARAHDVAALALRGRSACLNFADSAWRLRIPESTCAKDIQKAAAEAALAFQDETCDTTTTNHGLDMEETMVEAIYTPEQSEGAFYMDEETMFGMPTLLDNMAEGMLLPPPSVQWNHNYDGEGDGDVSLWSY</w:t>
            </w:r>
          </w:p>
        </w:tc>
      </w:tr>
      <w:tr w:rsidR="00E44679" w:rsidRPr="00E340F8" w14:paraId="4174EE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0DD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0A70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9S3|AHSA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995C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WGQGDPRWIVEEREDGTNVNNWHWTERDATIWSKGKLRELLVGIAMENEAGRCEISELKQVEGEASCNSRKGKLIFFYEWNIKLAWKGTVKESGAKHKGLIEIPSLSEENEINDTEVNVSKKKGDGEILKDLMRTTGTAKVREALGEYLKALKTEFTTGMILPTKAVATQELTLQRKLNENKLQASPVALGVRIPTVALHLTELFDTTVEQLYSIFTVKELVQKFSKSPAVLEAERGGKFQMFDGNISGEYVELVTNRKIIMKWRCRNWPEEHYATVELNFVPAPGQTELQLDCKGVPVCKEENMKFCWQKQHFEEIKGLLELTAQNA</w:t>
            </w:r>
          </w:p>
        </w:tc>
      </w:tr>
      <w:tr w:rsidR="00E44679" w:rsidRPr="00E340F8" w14:paraId="673365B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EA8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82AB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W9|ACRZ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0E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LLKSLVFAVIMVPVVMAIILGLIYGLGEVFNIFSGVGKKDQPGQNH</w:t>
            </w:r>
          </w:p>
        </w:tc>
      </w:tr>
      <w:tr w:rsidR="00E44679" w:rsidRPr="00E340F8" w14:paraId="54E793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D1E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8BB3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449|AROG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657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SPMFAANGMPKVNQGAEEDVRILGYDPLASPALLQVQIPATPTSLETAKRGRREAIDIITGKDDRVLVIVGPCSIHDLEAAQEYALRLKKLSDELKGDLSIIMRAYLEKPRTTVGWKGLINDPDVNNTFNINKGLQSARQLFVNLTNIGLPIGSEMLDTISPQYLADLVSFGAIGARTTESQLHRELASGLSFPVGFKNGTDGTLNVAVDACQAAAHSHHFMGVTKHGVAAITTTKGNEHCFVILRGGKKGTNYDAKSVAEAKAQLPAGSNGLMIDYSHGNSNKDFRNQPKVNDVVCEQIANGENAITGVMIESNINEGNQGIPAEGKAGLKYGVSITDACIGWETTEDVLRKLAAAVRQRREVNKK</w:t>
            </w:r>
          </w:p>
        </w:tc>
      </w:tr>
      <w:tr w:rsidR="00E44679" w:rsidRPr="00E340F8" w14:paraId="16E3D0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672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6C1E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KV9|BH14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E22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MESYYGAFHADEAAFFFPHHVPASPELPFGLIASPEPEPEPEQAAAEARQSAFQEYGGAVHAGAPAAAGAVTTGGTNIHRRVMDVLGRMGGGGGGGEKGEGEEMEEEEEVPQRRRRGQGADVESSRGFRHMMRERQRREKLSQSYADLYAMVSSRSKGDKNSIVQSAAIYIHELKVARDQLQRRNEELKAQIMGHDEQQPCVTVQFEVDEPSSSIDSMIAALRRLKGMSVKARGIRSSMSGNRLWTEMNVETTIAACEVEKAVEEALKEVERNQPDSDAPFPGSKGWTQTSHVQNVF</w:t>
            </w:r>
          </w:p>
        </w:tc>
      </w:tr>
      <w:tr w:rsidR="00E44679" w:rsidRPr="00E340F8" w14:paraId="6B9983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B737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776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PE5|CH10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AD62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NIKPLEDKILVQANEAETTTASGLVIPDTAKEKPQEGTVVAVGPGRWDEDGEKRIPLDVAEGDTVIYSKYGGTEIKYNGEEYLILSARDVLAVVSK</w:t>
            </w:r>
          </w:p>
        </w:tc>
      </w:tr>
      <w:tr w:rsidR="00E44679" w:rsidRPr="00E340F8" w14:paraId="6D98DE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60E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9214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0532|CH10_MYCA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2084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NIKPLEDKILVQANEAETTTASGLVIPDTAKEKPQEGTVVAVGPGRWDDDGAKRIPLDVSEGDTVIYSKYGGTEIKYNGEEYLILSARDVLAVVSK</w:t>
            </w:r>
          </w:p>
        </w:tc>
      </w:tr>
      <w:tr w:rsidR="00E44679" w:rsidRPr="00E340F8" w14:paraId="05B4E7C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942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7CF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IT7|DNAJ_LACJ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5400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DYYDVLGVDKNASESEISKAYRKLAKKYHPDLNHEPGAEEKYKEVNEAYEVLHDKQKRAQYDQFGQAGVNGQGGFGGQGFGGFGGQGGYSSQGFGDFGDIFGDIFGSAFGGGRSRVDPTAPQKGQDLDYTMTIDFMDAIKGKKTDITYTRSEVCPTCDGSGAEKGTHPITCDKCHGSGVMTVTRQTPLGVIQQQTTCDKCGGRGTIIEHPCQTCHGQGTVDKKQTLQVTVPAGIDNGQQIRLSGQGEAGKNGGPYGDLYIVFRVKPSKEFRRNGTTIYTEAPISFAQAALGDKIRVNTVHGPVDLTIPAGTQPNTNFKLRGQGVPKINGTGNGDQEVTVKVVIPKKINDKQKEALVDYVKAGGGNISPQEKNFFERLKDKLNGE</w:t>
            </w:r>
          </w:p>
        </w:tc>
      </w:tr>
      <w:tr w:rsidR="00E44679" w:rsidRPr="00E340F8" w14:paraId="346C869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2DA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59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WH1|DNAK_RICR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6706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PRNTIYAVKRLIGRNFIDPMVRKDQGIVPYNIVKADNGDAWVEADNNKYSPSQISAFILQKMKETAENYLGDKVTQAVITVPAYFNDAQRQATKDAGKIAGLEVLRIINEPTAAALAYGFEKSASKTIAVYDLGGGTFDVSILEISDGVFEVKSTNGDTFLGGEDFDTRILNHLIDVFKKENGIDLSKDPLALQRLKEAAEKAKKELSSAVTTDINLPYITADSSGPKHLNIKFTRAELEKLVDDLIEKTIEPCRKALQDAGFKASDIQEVVLVGGMTRMPKVQEAVKKFFGREPHKGVNPDEVVALGAAIQGGVLNKEVTDILLLDVTPLSLGIETLGGVFTRLIDRNTTIPTKKSQVFSTADDNQHAVTIRVFQGEREMAKDNKLLGQFNLEGIPPAPRGLPQIEVTFDIDANGIVHVSAKDKASGKEQKVTIQASGGLSDAEIEQMVKDAEQNADEDKKRKELIEAKNAADSLVYSTEKTLTEYGDKLSSDDKGAVEEALAALKAVLESEDTALIKEKTASLTAASMKIGEAMYKAQSESQPAAENATNDEKIVDADFQDVEKK</w:t>
            </w:r>
          </w:p>
        </w:tc>
      </w:tr>
      <w:tr w:rsidR="00E44679" w:rsidRPr="00E340F8" w14:paraId="07E004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7410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9850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ZGR1|DNAK_MET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63D4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RVIENAEGARTTPSIVAFTDDGERLVGQPAKRQAVTNPERTFFAIKRLIGRTYDDPLTQKDKGLVPYKIARGDNGDAWVEADGKKYSPSQISAFTLQKMKETAESHLGQPVTQAVITVPAYFNDAQRQATKDAGKIAGLEVLRIINEPTAAALAYGLDKKKSGTIAVYDLGGGTFDVSILEIGDGVFEVKSTNGDTFLGGEDFDNRVVEYLTAEFKKEQGIDLTKDKLALQRLKEAAEKAKIELSSATQTEINLPYITADASGPKHLALKLSRAKFESLVDDLVQRTIEPCRKALKDAGVSASEIDEVVLVGGQTRMPKVQEVVKAFFGKEPHKGVNPDEVVAIGAAVQAGVLQGDVKDVLLLDVTPLSLGIETLGGVFTRLIDRNTTIPTKKSQVFSTAEDNQNAVTIRVFQGEREMAADNKLLGQFDLVGIPPAPRGMPQIEVTFDIDANGIVNVTAKDKATNKEHQIRIQASGGLSDADIEKMVKDAEANAEADKKRRELVEVKNQGESLIHATEKSVSEYGDKVSAADKGAIESAIAALRTALEGDDAEGIKAKTNDLMQASMKLGEAMYAASQAEGAPGAEGAAASGEKKDDVIDADFQEVDENERKKRA</w:t>
            </w:r>
          </w:p>
        </w:tc>
      </w:tr>
      <w:tr w:rsidR="00E44679" w:rsidRPr="00E340F8" w14:paraId="09E1365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145D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585D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IX5|DNAK_MYC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AAE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DPVVVANSEGSRTTPSVVAFARNGEVLVGQPAKNQAVTNVDRTIRSVKRHMGTDWTVEIDGKNYTPQEISARTLQKLKRDAEAYLGEDITDAVITVPAYFNDAQRQATKEAGQIAGLNVLRIVNEPTAAALAYGLDKGEKEQTILVFDLGGGTFDVSLLEIGDGVVEVRATSGDNHLGGDDWDERIVTWLVDKFKASAGIDLTKDKMAMQRLREAAEKAKIELSSSQSTSINLPYITVDADKNPLFLDEQLTRAEFQKITQDLLDRTRKPFQSVIKDAGVSVSDIDHVVLVGGSTRMPAVTDLVKELTGGKEPNKGVNPDEVVAVGAALQAGVLKGEVKDVLLLDVTPLSLGIETKGGVMTKLIERNTTIPTKRSETFTTADDNQPSVQIQVYQGEREIASHNKLLGSFELTGIPPAPRGVPQIEVTFDIDANGIVHVTAKDKGTGKENTIKIQEGSGLSKEEIDRMIKDAEAHADEDKKRREEADVRNQAESLVYQTEKFVKEQREPAEGSEKVVSDETLSKVDEAISEAKKALEGTDIGAIKAAMEKLGEQSQALGQAIYEAAAAKAQADGAEGGAGSADSDVVDAEVVDEEKDSK</w:t>
            </w:r>
          </w:p>
        </w:tc>
      </w:tr>
      <w:tr w:rsidR="00E44679" w:rsidRPr="00E340F8" w14:paraId="4EFF30A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ED4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D402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7U7|DNAK_COXB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6AF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IIGIDLGTTNSCVAVMEGGKVRVIENAEGSRTTPSIVAYTKDGEVLVGASAKRQAVTNADRTLYAIKRLIGRRFDDNVVQKDIKMVPYKIIKADNGDAWVEVKDKEGKSQKLAPPQISAQVLIKMKKTAEDYLGHEVKDAVITVPAYFNDSQRQATKDAGKIAGLNVKRIINEPTAAALAYGMDKKKGDRKIAVYDLGGGTFDISIIEIAEVDGEHQFEVLATNGDTFLGGEDFDLRLIDYLAGEFKKDEGVDLHNDPLALQRLKEAAEKAKIELSSSQQTDVNLPYITADASGPKHLNIRLTRAKLESLVEDLVERTIEPCKVAIKDAGLKVSEIDDVILVGGQTRMPKVQEAVKNFFGKEARKDVNPDEAVAIGAAIQGAVLSGEVKDVLLLDVTPLSLGIETLGGVMTKLIEKNTTIPTKANQVFSTADDNQTAVTVHVLQGEREMASANKSLGRFDLSDIPPAPRGVPQIEVTFDIDANGILHVSAKDKATGKEQSIVIKASSGLSDEEVEKMVKDAEAHRDSDRKFHELVDARNQADAMIHAAEKSVKDLGSEVSADEKSAIEKAVNELKEAMKGNDKDAIEAKTKALTEHSSKLAERVYAKKGGAAGAPPGGEAEGEPQAQAGGKKEDVVDAEFEEVKDEKKKDEDK</w:t>
            </w:r>
          </w:p>
        </w:tc>
      </w:tr>
      <w:tr w:rsidR="00E44679" w:rsidRPr="00E340F8" w14:paraId="21B3AF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F95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C7A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9R2|DNAK_LAC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A50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ARTTPSVVAFKDGEIQVGEVAKRQAITNPNTIVSIKRHMGESDYKVKVGDKAYTPQEISAMILQYIKKFSEDYLGEPVTDAVITVPAYFNDAQRQATKDAGKIAGLNVQRIINEPTASALAYGLDKDEDDETVLVYDLGGGTFDVSVLQLGDGVFQVLSTNGDTHLGGDDFDNKIIDWLVDGFKQENGIDLSKDKMAMQRLKDAAEKAKKDLSGVSSTHISLPFISAGEAGPLHLEVDLTRAKFNELTDDLVQRTKIPFDNALRDAGLSVGDIDKVILNGGSTRIPAVQEAVKQWAGKEPDHSINPDEAVALGAAIQGGVISGDVKDIVLLDVTPLSLGIETKGGVFTKLIDRNTTIPTSKSQIFSTAVDNQPAVDIHVLQGERPMAADNKTLGRFELTDIPAAPRGVPQIQVTFDIDKNGIVNVSAKDLGTGKEQKITIQSASGLSDEEIERMKKEAEEHAEEDAKKKEEVDLRNEVDGLIFQTEKTLKEVDGKLADSDIQPVKDALEDLKKAQKDNNLDEMKEKKDALSKVAQDLAVKLYQQNSQNQQGQGGQAGPTDDGSNGANGDTVDGDFTKVDPDK</w:t>
            </w:r>
          </w:p>
        </w:tc>
      </w:tr>
      <w:tr w:rsidR="00E44679" w:rsidRPr="00E340F8" w14:paraId="4CB2BB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5486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C52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722|DNAK_DIAL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00C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VVAVMEGGKPTVITNSEGGTTTPSVVAYAKNGDLLVGQIAKRQAVINSENTFYSVKRFIGRPSKEVSDELRQTPYKIEDSEGKIRLKCPNLNKNFAAEEISAQVLRKLVNDANKYLGEKVEKAVITVPAYFNDSQRQATKDAGKIAGLEVLRIINEPTAASLAYGLDKKDNETILVFDLGGGTFDVSILEVGDGVFEVLSTSGDTRLGGDDFDEKIVKWLLNEFEKEEKFSLKGDSQALQRLTEAAEKAKIELSSLSQTEINLPFITANENGAKHIEKTLTGEKFESLCSDLFDRCRIPVENALKDAKLKPNQIDEVVLVGGSTRIPAVKKLVKDILGKEPNETVNPDEVVAIGAAIQAGVLSGEVKDILLLDVTPLSLGVETLGGVTTKIIPRNTTVPTKKSEIFSTAVDNQPNVEIHVLQGEREFARDNKSLGTFRLDGILPAPRGIPQIEVTFDIDANGILSVTAQDKGTSKQQSITISGASTLPKEEVEKMVKEAEQNAAADKEKGENIRVKNEADLYCYQAEKQISELPEALVNENQSLIKESKETVEMLKENIKKEDYDKIKENLKKLQEKLMEIGQKAYAKKEPLKDEDSNKAGSQDDFIDADFTESK</w:t>
            </w:r>
          </w:p>
        </w:tc>
      </w:tr>
      <w:tr w:rsidR="00E44679" w:rsidRPr="00E340F8" w14:paraId="231185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D0C5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28D3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3J7|DNAJ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43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QVLGVPRTASEDDLKKAYRRCAMKYHPDRNPGDAAAEAAFKECKEAYEVLADTKKRKLYDTHGHAAFEHGVGGGNAPDMNDIFGDIFGNIFGGARASRRGADVGYMVELDLEEAVAGVERQIQIPTLVECTHCNGSGSEDGHVETCGTCRGSGQVRIQRGIFAMQQTCPHCGGRGVIIRNPCKVCNGAGRVEDHKTLSVKIPAGVDNGDRIRLSGEGEQGPDGVPPGDLYVEVRVREHPIFQRDGDDLHCEVPVRISQAALGDIVRVATLDGEAEIRIPAETQSGKLFRLRGKGVRSVRSRTEGDLYCRIVVETPVNLTAEQRKLLEQFEMTFAGEDARKHSPKSATFLDGVKSFWDRMTS</w:t>
            </w:r>
          </w:p>
        </w:tc>
      </w:tr>
      <w:tr w:rsidR="00E44679" w:rsidRPr="00E340F8" w14:paraId="5773DE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EAA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461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8004|DNAJ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969F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GKRDYYEVLGVSRSATAQDIKRAFRKLAMQYHPDRHKGEGETVQKQNEEKFKEVNEAYEVLSDTEKRGMYDRFGHEGLNASGFHETGFNPFDIFNSVFGEGFSFDMDGGSPFDFIFSRGKKSRQNRVVLPYDLEIAVGVDISFFEMTNGCTRTIEYTKRVTCSACDGFGAEGGETGMVSCNSCEGNGFILKNQRSIFGTVQSQMLCQSCGGQGKQAKHKCKTCKGSKYKKVPTTKEIQIPAGIYHGDALVDDHGGNEFGGHVGKLVVHVGVLPSKIFKRVDHNVVANVLVDPMIAITGGKIELPTLEGIKEFNLRAGTKSGEQIVIPGGGIKFTKNFRKKAGDLIIIISYARPSEYSAPELRKLKEFIKPNQEVKQYLNALKNEYKS</w:t>
            </w:r>
          </w:p>
        </w:tc>
      </w:tr>
      <w:tr w:rsidR="00E44679" w:rsidRPr="00E340F8" w14:paraId="33A06B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D3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28A5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YG3|DNAK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6AF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SAKVIENSEGTRTTPSIIAFSDGEVLVGQPAKRQAVTNPKNTLYAIKRLIGRRFDEKEVQKDINLVPYNIVKSDNGDAWVEIDGKKMAPPEISARILQKMKKTVEDYLGETITEAVITVPAYFNDSQRQATKDAGRIAGLEVKRIINEPTAAALAYGIDRGAKDAKIAVYDLGGGTFDISIIETIDLDEEGQQFEVLATNGDTFLGGEDFDRRIIDYLVNEFKKEQGIDLTSDSLALQRLKEAAEKAKIELSSSQQTDINLPYITADASGPKHMNLKLTRAKLESLVADLIERSLEPCRIAMKDAGLSNSDITDVILVGGQTRMPKVQEAVKNFFGKEPRKDVNPDEAVAMGAAIQGGVLGGQVKDVLLLDVTPLSLGIETLGGVMTKLIEKNTTIPTKASQIFSTAEDNQSAVTIHILQGERQQASANKSLGRFDLSDIPPAPRGMPQIEVSFDIDANGILNVSAKDKQTGKEQSIIIKASSGLSDEEVARMVKDAEAHAEEDRKFQERIETKNSAESMINGVEKAISELGDEVTSDEKEKTEAAIKALREVMKGEDSDAIKEKTNALMEAASSIMQKAYAKMTEKQQSDDGAGTQNADHKEDDVVDADFEEVKSDKKD</w:t>
            </w:r>
          </w:p>
        </w:tc>
      </w:tr>
      <w:tr w:rsidR="00E44679" w:rsidRPr="00E340F8" w14:paraId="64DD3D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5A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1557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ZH9|DNAK_DEID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D9A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SVMEGGRPEVIVNAEGGRTTPSVVAYKGDERLVGQIARRQAALNPAATLFEVKRFIGRRWDEVKEEAARSPFKVKEGPGGSVRIEVNGQDLAPEQVSAEVLRKLVSDASAKLGQKITDAVITVPAYFDNSQREATKQAGEIAGLNVLRVINEPTAAALAYGLERKGNETVLVFDLGGGTFDVTILELGDGVFEVKSTAGDTHLGGADFDHRIVDWLAEEFNREHNFDLRKDKQALQRLIEAAEKAKIDLSNASESSISLPFITFDPETRTPMHLERTLSRAKFEELTADLLRRVRKPVEQALADAKLSASDIDEVILVGGSTRIPAVKRIVQDLVGKTPNESVNPDEAVALGAAVQAGIIQGDSALGDIVLVDVTPLTLGVEVKGGMIAPMITRNTTVPAKKTEIYTTAENNQPGVEINVLQGERPMASDNKSLGRFKLEGIPPMRAGQAQIEVTFDIDANGILHVTAKEKTSGKEASIRIENTTTLDKSDVERMVREAEENAAADKLRREKVEKRNNLDSLRVQATQQLEENEGAAQDAKDALKAAADEAEEAVRSEDDARIESAQKRLEEELRTFMTAQQAAGQGQPQGAQAQGTKADDDVIDADFKAAE</w:t>
            </w:r>
          </w:p>
        </w:tc>
      </w:tr>
      <w:tr w:rsidR="00E44679" w:rsidRPr="00E340F8" w14:paraId="456A2E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7EDB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A947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Y47|DNAK_LEP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176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KIIGIDLGTTNSVVSVMEGGDPVVIQNSEGARTTPSIVAFTAKGENLVGQFAKNQAITNAVNTIRSAKRFIGRRIGECESEMKHVSYKVIRSGNEGVKFETSAGEFTPQEISARVLMKMKQTAEDYLGQKVTKAVITVPAYFNDEQRQATKDAGRIAGLEVERIINEPTAAALAYGFDKKNVNSKIAVYDLGGGTFDISILELADGVFEVKSTNGDTHLGGDDFDMAIMEWMISEFKNQTGIDISADKNTVQRLKEAAEKAKIELSGTMSTQINLPFITADASGPKHLDMTLSRAKFDQLTKSLVDRTRIPCENALRDAGLKASDINEVILVGGSIRIPAVQELVKQIFGKEPNKSVNPDEVVAVGAAIQGGVLAGEVSDVLLLDVTPLSLGIETLGGVMTKLIERNTTIPTKKSQVFSTAADNQSAVSIHVLQGEREMASANRTLGRFDLIGIPPAPRGVPQIEVTFDIDANGIVHVSAKDLGTGKEQKIRIESSSGLSEDEIQKMVKDAEAHAAADKAQREVIEAKNELDTLAYSLEKTVNEAGDKIGASEKQLATDEVKRAREAIESNDKARMESAKASISKIASDIATKVYSQGAPGAEQAAGSTGPDQGQNDQGNSGNNGEKVVDADYTVVDDEKK</w:t>
            </w:r>
          </w:p>
        </w:tc>
      </w:tr>
      <w:tr w:rsidR="00E44679" w:rsidRPr="00E340F8" w14:paraId="2BE6FE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7AE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4A8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XI8|DNAJ_CUP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7BBB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GKNASDDEIKKAYRKLAMKYHPDRNPDSKESEEKFKEVKEAYEMLSDAEKKAAYDQYGHAGVDPNMAGGFGGGQGYGGFAEAFGDIFGDIFGQQAGGGRRGGGGPQAYRGADLRYSMEISLEQAAHGHEAQIRVPHWDDCDHCHGNGAEPGSSVETCPTCHGAGQVRVSQGFFSMQQTCPKCHGSGKFIPKPCTKCHGQGKLKSQKTLEVKIPAGIDEGMRIRSSGNGEPGINGGPPGDLYVEVHIKAHPVFERDGDDLHCQMPISFATAALGGDLEVPTLNGKATFPVPEATQSGKTFRLRGKGIKGVRSGYPGDLYVHVNVETPVKLTEAQKDMLRQFDRSVHEGGSRHSPQEQSWLDKVKSFFS</w:t>
            </w:r>
          </w:p>
        </w:tc>
      </w:tr>
      <w:tr w:rsidR="00E44679" w:rsidRPr="00E340F8" w14:paraId="033CFE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1B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16C9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139|DGCN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2EB0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DNDNSLNKRPTFKRALRNISMTSIFITMMLIWLLLSVTSVLTLKQYAQKNLALTAATMTYSLEAAVVFADGPAATETLAALGQQGQFSTAEVRDKQQNILASWHYTRKDPGDTFSNFISHWLFPAPIIQPIRHNGETIGEVRLTARDSSISHFIWFSLAVLTGCILLASGIAITLTRHLHNGLVEALKNITDVVHDVRSNRNFSRRVSEERIAEFHRFALDFNSLLDEMEEWQLRLQAKNAQLLRTALHDPLTGLANRAAFRSGINTLMNNSDARKTSALLFLDGDNFKYINDTWGHATGDRVLIEIAKRLAEFGGLRHKAYRLGGDEFAMVLYDVQSESEVQQICSALTQIFNLPFDLHNGHQTTMTLSIGYAMTIEHASAEKLQELADHNMYQAKHQRAEKLVR</w:t>
            </w:r>
          </w:p>
        </w:tc>
      </w:tr>
      <w:tr w:rsidR="00E44679" w:rsidRPr="00E340F8" w14:paraId="1A87A2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EF9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96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M17|DNAJ_CH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CFA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YTILGVAKTATPEEIKKAYRKLAVKYHPDKNPGDAEAERRFKEVSEAYEVLGDAQKRESYDRYGKDGPFAGAGGFGGAGMGNMEDALRTFMGAFGGDFGGNGGGFFEGLFGGLGEAFGMRGGSESSRQGASKKVHITLSFEEAAKGVEKELLVSGYKSCDACSGSGANTAKGVKVCDRCKGSGQVVQSRGFFSMASTCPDCSGEGRVITDPCSVCRGQGRIKDKRSVHVNIPAGVDSGMRLKMEGYGDAGQNGAPAGDLYVFIDVEPHPVFERHGDDLVLELPIGFVDAALGIKKEIPTLLKEGTCRLSIPEGIQSGTVLKVRGQGFPNVHGKSRGDLLVRVSVETPQHLSNEQKDLLRQFAATEKAENFPKKRSFLDKIKGFFSDFAV</w:t>
            </w:r>
          </w:p>
        </w:tc>
      </w:tr>
      <w:tr w:rsidR="00E44679" w:rsidRPr="00E340F8" w14:paraId="6C706D7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817E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E63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QJW4|DNAK_HAEI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CE8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SVTEAVITVPAYFNDAQRQATIDAGKIAGLDVKRIINEPTAAALAFGLGSSKENQVIAVYDLGGGTFDISIIEIDNFDGEQTFEVLATGGNTHLGGEDFDNRVIDYIIDEFKKEQNIDLRNDAMALQRVKEAAEKAKIELSSAQSTEVNLPYITADATGPKHLALNITRAKLEALVEDLVASSIESLKAVLKDADKGVSEIHDIILVGGQTRMPLVQQKVAEFFGKEARKDVNPDEAVAIGAAVQGGVLKGDVKDVLLLDVTPLSLGIETMGGVMTTLIEKNTTIPTKKSQVFSTAEDNQSAVTIHVLQGERKRAADNKSLGQFNLEGINPAPRGMPQIEVTFDIDANGVINVSAKDKNTGKEQQIRIQASSGLSDEEIQQMVRDAEANADADRKFEEVVQARNQADGIAHATRKQIAEAGDALSVADKEKIEAAVAELETAAKGEDKAEIEAKIEAVIKASEPLMQAVQAKAQQAGGEQPQQSSAKDDGVVDAEFEEVKDNK</w:t>
            </w:r>
          </w:p>
        </w:tc>
      </w:tr>
      <w:tr w:rsidR="00E44679" w:rsidRPr="00E340F8" w14:paraId="2B5503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235B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7524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994|DNAK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FC0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VYTPQEISAKILMKLKEDAESYLGESVTEAVITVPAYFNDSQRKATKEAGTIAGLNVLRIINEPTSAALAYGLDKKESEKIMVYDLGGGTFDVTVLETGDNVVEVLATGGDAFLGGDDFDNRVIDFLASEFKSETGIEIKNDVMALQRLKEAAENAKKELSSAMETEINLPFITADATGPKHLVKKLTRAKFESLTEDLMKETISKIESVIKDAGLTKNEISEVVMVGGSTRIPKVQERVKAFINKDLNKSVNPDEVVAVGASIQGGVLKGDVKDVLLLDVTPLSLGIETLGGVMTKVIDRGTTIPAKKSQVFSTAEDNQPAVSIMVLQGERELARDNKSLGKFDLQGIAPAPRGVPQIEVTFDIDANGILTVSAQDKNTGKSQEIKISGSSGLSDSEIEKMVKDAELHKEEDAKKKEVIEARNHADSLAHQTQKSLDEHKTNLNENDANEIQNAINALKDCVKNDNATKAELEDKTKLLAQAAQKLGEAMANKNNAEQPKKKDDDVIDAEVE</w:t>
            </w:r>
          </w:p>
        </w:tc>
      </w:tr>
      <w:tr w:rsidR="00E44679" w:rsidRPr="00E340F8" w14:paraId="2BBBAC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70C4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3848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9Q2|DNAJ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378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GRDASEREIKKAYKRLAMKFHPDRNPGDKAAEASFKEAKEAYEILTDTDKKAAYDQFGHAGVDPNRGGGYGGGQGDFGDIFGDVFGDIFGGGRRGGQRQAARGSDLRYNLELSLEEAVKGLTKELRIPTLATCDLCDGSGAKKGTSASTCTTCHGQGQVQMRQGFFTVQQPCPTCHGRGKIIKDPCTKCHGDGRVEKSKTLSVKIPAGVDTGDRIRLAGEGEAGEFGAPPGDLYVQVSVREHAIFVRDGNNLYCEVPISFSKAALGGEIEVPTLDGKVSLKIPAETQTGRMFRLRGKGVKSVRSHAVGDLLCKVVMETPVNLNDRQKELLREFEATLTGESKKHSPKAEGFFDGVKKFFQDLNS</w:t>
            </w:r>
          </w:p>
        </w:tc>
      </w:tr>
      <w:tr w:rsidR="00E44679" w:rsidRPr="00E340F8" w14:paraId="005F85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DC06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A5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MM6|DNAJ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9F75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YYQILGVSKTASQADLKKAYLKLAKQYHPDTTDAKDAEKKFKEINAAYDVLKDEQKRAAYDRLGHDAFQNQQSRGGGGNHGGFHPDINDIFGDFFSDFMGGSRRSSRPTSAKVRGSDLKYNLTINLEEAFHGIEKNISFSSAVKCDTCHGSGSEKGETVTTCDACSGVGATRMQQGFFTIEQACHKCQGNGHIIKNPCKKCHGMGRYHKQRNLSVNIPAGVENGTRIRHTGEGEAGIRGGNSGDLYVDITIKPHDIYKVDGANLHCKLPISFVNAALGGEIEVPVIEGGKVNLTIPAGTQNGDQLRLRSKGMSKMRSTIRGDMLTHIHVEVPKNLSKRQRELLEEFKKESINEKENDGSFFNKMKSLWS</w:t>
            </w:r>
          </w:p>
        </w:tc>
      </w:tr>
      <w:tr w:rsidR="00E44679" w:rsidRPr="00E340F8" w14:paraId="027316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957C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E856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LC5|DNAJ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58B7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5769C7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825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00F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R3W7|DNAK_WOLW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5DA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IGIDLGTTNSCVAIMQGKDTKVIENKEGARTTPSIVALTSSGERLIGAPAKRQATTNASNTFFATKRLIGRQYSDPEMKNLSVPYKVFAAKSGDAWVKTTDNKEYSPSQIGAFILQNMKEAAEAYLGEEVKDAVITVPAYFNDSQRQATKDAGKIAGLNVLRIVNEPTAAALAYGLDKKHGHTIVVYDLGGGTFDVSILEIGDGVFEVKATNGDTHLGGEDFDNGVVSYLLDEFKKSNGIDLKNDPMAMQRIKEAAEKAKIELSSAMETEINLPFITADASGPKHLNMKLTRAKLESLVNDLIERTMAPCKKALEDAGLSASQIGEVVLVGGMTRMPKVIEKVKEFFGKDPHRGVNPDEVVAIGAAIQAGIIQGDVRDVLLLDVTPLSLGIETLGGVFTPLIERNTTIPTKKSQVFSTAEDNQTAVTIKVHQGERKLAVDNKLLGQFSLEGIPPAPRGRPQIEVTFDIDANGIAHVSAKDKATGKEQKIRIQSSGGLSDDEINRMVKEAEEKAQEDEKRKKFIEVKNQADSLVHSTEKSLTEYGDKVSPEDRSAIENAVNELKEVSKSDNIDDADSIQQKVTNLSQLSMKLGEAMYQASQQNSAENGFSSEGNPNDKEEKVVDSDYQDIDNKEENK</w:t>
            </w:r>
          </w:p>
        </w:tc>
      </w:tr>
      <w:tr w:rsidR="00E44679" w:rsidRPr="00E340F8" w14:paraId="3BA8584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1B4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A00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MI00|DNJB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60A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DYYQTLGLARGASDEEIKRAYRRQALRYHPDKNKEPGAEEKFKEIAEAYDVLSDPRKREIFDRYGEEGLKGSGPSGGSSGGTNGTSFSYTFHGDPHAMFAEFFGGRNPFDNFFGQRNGEEGMDIDDPFSGFPMGMGGFTNMNFGRSRPAQEPTRKKQDPPVTHDLRVSLEEIYSGCTKKMKISHKRLNPDGKSIRNEDKILTIEVKRGWKEGTKITFPKEGDQTSNNIPADIVFVLKDKPHNIFKRDGSDVIYPARISLREALCGCTVNVPTLDGRTIPVVFKDVIRPGMRRKVPGEGLPLPKTPEKRGDLIIEFEVIFPERIPQTSRTVLEQVLPI</w:t>
            </w:r>
          </w:p>
        </w:tc>
      </w:tr>
      <w:tr w:rsidR="00E44679" w:rsidRPr="00E340F8" w14:paraId="16B531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4FAE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E93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WZI4|DRE1F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F8DF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EDTSSASSSSVSPPSSPGGGHHHRLPPKRRAGRKKFRETRHPVYRGVRARAGGSRWVCEVREPQAQARIWLGTYPTPEMAARAHDVAAIALRGERGAELNFPDSPSTLPRARTASPEDIRLAAAQAAELYRRPPPPLALPEDPQEGTSGGGATATSGRPAAVFVDEDAIFDMPGLIDDMARGMMLTPPAIGRSLDDWAAIDDDDDHYHMDYKLWMD</w:t>
            </w:r>
          </w:p>
        </w:tc>
      </w:tr>
      <w:tr w:rsidR="00E44679" w:rsidRPr="00E340F8" w14:paraId="134B2F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46E6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017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REU5|DRE1D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ED9A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NTAASGQLMTSSAEATPSSPKRPAGRTKFQETRHLVFRGVRWRGCAGRWVCKVRVPGSRGDRFWIGTSDTAEETARTHDAAMLALCGASASLNFADSAWLLHVPRAPVVSGLRPPAARCATRCLQGHRRVPAPGRGSTATATATSGDAASTAPPSAPVLSAKQCEFIFLSSLDCWMLMSKLISSSRAKGSLCLRKNPISFCMVTNSYTALLLEYIILQMNSMIVLIHELSKYQVFLLLTMITHHLFQWRR</w:t>
            </w:r>
          </w:p>
        </w:tc>
      </w:tr>
      <w:tr w:rsidR="00E44679" w:rsidRPr="00E340F8" w14:paraId="1AD4F6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638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067E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YU3|EF11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4255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ALSRVIENPTDPPVKQELDKSDQHQPDQDQPRRRHYRGVRQRPWGKWAAEIRDPKKAARVWLGTFETAEEAALAYDRAALKFKGTKAKLNFPERVQGPTTTTTISHAPRGVSESMNSPPPRPGPPSTTTTSWPMTYNQDILQYAQLLTSNNEVDLSYYTSTLFSQPFSTPSSSSSSSQQTQQQQLQQQQQQREEEEKNYGYNYYNYPRE</w:t>
            </w:r>
          </w:p>
        </w:tc>
      </w:tr>
      <w:tr w:rsidR="00E44679" w:rsidRPr="00E340F8" w14:paraId="376FC6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0B9C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8BA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H273|DRE1E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D41D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AYYGSGYSSSGTPSPVGGDGDEDSYMTVSSAPPKRRAGRTKFKETRHPVYKGVRSRNPGRWVCEVREPHGKQRIWLGTFETAEMAARAHDVAAMALRGRAACLNFADSPRRLRVPPLGAGHEEIRRAAVEAAELFRPAPGQHNAAAEAAAAVAAQATAASAELFADFPCYPMDGLEFEMQGYLDMAQGMLIEPPPLAGQSTWAEEDYDCEVNLWSY</w:t>
            </w:r>
          </w:p>
        </w:tc>
      </w:tr>
      <w:tr w:rsidR="00E44679" w:rsidRPr="00E340F8" w14:paraId="5CB5DCB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173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10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WX1|DRE2D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02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GEGDVGMEVETKAPAMPPPPPASSSAARKKKQARAKNGDTPEPDAAGGARARASRRAKRGPGSYRGVRQRRWGKWVSEIREPNRGKRHWLGTFGSAVDAALAYDKAAASILGPRAVLNFPAFSPPAAAIAAPEQCEPPFCSPATTAAATAPEQRQTPGCSPAAVAGSGGGAVFEERDVKPVVLPLPLPAILQDGGGTEAMAQHWDWEWDASWPELEMFECLDDIAMYLDVDAVMTTRDCKVEELDADIVDSPLWTLSD</w:t>
            </w:r>
          </w:p>
        </w:tc>
      </w:tr>
      <w:tr w:rsidR="00E44679" w:rsidRPr="00E340F8" w14:paraId="6732A4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097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2750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5|ANGI_MIO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43D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SPTLAQDNSRYRDFLSKHYDARPQGRNDRYCDSMMRRQGMTSPCKDINTFIHGNRRSIRAICGDENGNPYGENLRISRTPFQVTTCNLRGGSPRPPCRYRATAGFRNIVVACENGLPVHLDQSIFRP</w:t>
            </w:r>
          </w:p>
        </w:tc>
      </w:tr>
      <w:tr w:rsidR="00E44679" w:rsidRPr="00E340F8" w14:paraId="5A8E6A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4F8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0C54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1570|ANGI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005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SPGPLFLIFVLGLVVIPPTLAQDDSRYTKFLTQHHDAKPKGRDDRYCERMMKRRSLTSPCKDVNTFIHGNKSNIKAICGANGSPYRENLRMSKSPFQVTTCKHTGGSPRPPCQYRASAGFRHVVIACENGLPVHFDESFFSL</w:t>
            </w:r>
          </w:p>
        </w:tc>
      </w:tr>
      <w:tr w:rsidR="00E44679" w:rsidRPr="00E340F8" w14:paraId="753E70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A5DB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DA01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534|APX1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727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YPTVSPDYQKAIEKAKRKLRGFIAEKKCAPLILRLAWHSAGTFDSKTKTGGPFGTIKHQAELAHGANNGLDIAVRLLEPIKEQFPIVSYADFYQLAGVVAVEITGGPEVPFHPGREDKPEPPPEGRLPDATKGSDHLRDVFGKAMGLSDQDIVALSGGHTIGAAHKERSGFEGPWTSNPLIFDNSYFTELLTGEKDGLLQLPSDKALLTDSVFRPLVEKYAADEDVFFADYAEAHLKLSELGFAEA</w:t>
            </w:r>
          </w:p>
        </w:tc>
      </w:tr>
      <w:tr w:rsidR="00E44679" w:rsidRPr="00E340F8" w14:paraId="3FC156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695C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1073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777|AROC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A8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FGKLFRVTTYGESHCKSVGCIVDGVPPGMSLTEADIQPQLTRRRPGQSKLSTPRDEKDRVEIQSGTEFGKTLGTPIAMMIKNEDQRPHDYSDMDKFPRPSHADFTYSEKYGIKASSGGGRASARETIGRVASGAIAEKFLAQNSNVEIVAFVTQIGEIKMNRDSFDPEFQHLLNTITREKVDSMGPIRCPDASVAGLMVKEIEKYRGNKDSIGGVVTCVVRNLPTGLGEPCFDKLEAMLAHAMLSIPASKGFEIGSGFQGVSVPGSKHNDPFYFEKETNRLRTKTNNSGGVQGGISNGENIYFSVPFKSVATISQEQKTATYDGEEGILAAKGRHDPAVTPRAIPIVEAMTALVLADALLIQKARDFSRSVVH</w:t>
            </w:r>
          </w:p>
        </w:tc>
      </w:tr>
      <w:tr w:rsidR="00E44679" w:rsidRPr="00E340F8" w14:paraId="21D874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C49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2CE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J9J9|ARNR_SUL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A5C7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SLFDVLKELDSLVDFSRAKLQWDILIILATKGPSSTTEISQTINTSRKSIIDAIRKLVDKELVTKVKHDIYGLSDKGKELWNKIDSVLNIEVINGNNHKGQSKDEDILALENLSQYFYLINLSKMITINHDGLSLDKAARELGVSRQTLKYYLELFEEKKLFRVIGKRTHFKKNIYKCVLMNEGKRLLFRLPEFTKMKNNLPLKLLLRLTNSYTLEMANVKVMGFILISLPLLMYFRDQLGLIELPWLYAVIFLALLSVFAQILSR</w:t>
            </w:r>
          </w:p>
        </w:tc>
      </w:tr>
      <w:tr w:rsidR="00E44679" w:rsidRPr="00E340F8" w14:paraId="649255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FA4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49AB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EBU6|CHEZ_ECOB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5193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QPSIKPADEHSAGDIIARIGSLTRMLRDSLRELGLDQAIAEAAEAIPDARDRLYYVVQMTAQAAERALNSVEASQPHQDQMEKSAKALTQRWDDWFADPIDLADARELVTDTRQFLADVPAHTSFTNAQLLEIMMAQDFQDLTGQVIKRMMDVIQEIERQLLMVLLENIPEQESRPKRENQSLLNGPQVDTSKAGVVASQDQVDDLLDSLGF</w:t>
            </w:r>
          </w:p>
        </w:tc>
      </w:tr>
      <w:tr w:rsidR="00E44679" w:rsidRPr="00E340F8" w14:paraId="54379FB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E42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E0B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M94|CLPB_CORE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B740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FNPTTKTSEAMQAALQQASANGNPDIRPAHLLVAILDQADGVAAPVLTAAGVDPKTILAEAQKLVDGYPKASGSNLANPNFNRDALNALTASQELAGELGDEYVSTEVLLAGIARGKSDAADLLKGKGATYDAIKAAFQSVRGSQKVTSQDPEGQFQALEKYSTDLTKLAREGKIDPVIGRDQEIRRVVQVLSRRTKNNPVLIGEPGVGKTAIVEGLARRIVAGDVPESLKGKTLISLDLGSMVAGAKYRGEFEERLKAVLDEIKGANGEIVTFIDELHTIVGAGASGESAMDAGNMIKPLLARGELRLVGATTLNEYRKYIEKDTALERRFQQVYVGEPSVEDTVGILRGLKERYEVHHGVRIQDSALVAAAELSHRYITSRFLPDKAIDLVDEAASRLRMEIDSSPQEIDELERIVRRLEIEEVALTKETDVASRERLERLRSELADEREKLSELKARWQNEKAVIDDVRKFKEELEALRSESDIAEREGDYGRVAELRYGRIPELEKKIAEAEEKIGGADNSMLTEEVTPEVIAEVVSAWTGIPAGKMMQGETEKLLNMERFLGKRVVGQHEAVTAVSDAVRRSRAGVADPNRPTGSFLFLGPTGVGKTELAKAVSEFLFDDERAMVRIDMSEYSEKHSVARLVGAPPGYVGYDQGGQLTEAVRRRPYTTVLFDEVEKAHPDVFDILLQVLDDGRLTDGQGRTVDFRNTILILTSNLGAGGTREQMMDAVKMAFKPEFINRLDDIVVFDPLSQEQLASIVEIQISQLAERLSDRRLTLRVSDAAKLWLAERGYDPAYGARPLRRLIQQAIGDQLAKELLAGEIRDGDRVLVDVADGGQYLAVSREH</w:t>
            </w:r>
          </w:p>
        </w:tc>
      </w:tr>
      <w:tr w:rsidR="00E44679" w:rsidRPr="00E340F8" w14:paraId="767ABB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6A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30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1929|CSPA_PHO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2E1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LTQNNGGADVFVHFRAIASEGFKTLTEGQKVSFDVEQGQK</w:t>
            </w:r>
          </w:p>
        </w:tc>
      </w:tr>
      <w:tr w:rsidR="00E44679" w:rsidRPr="00E340F8" w14:paraId="333EC7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6F1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42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170|CSPG_SHE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955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STTGLVKWFNEEKGFGFITQDNGGDDVFVHFRSITSDGFKTLAEGQKVSFEVEQGQKGLQAANVVAL</w:t>
            </w:r>
          </w:p>
        </w:tc>
      </w:tr>
      <w:tr w:rsidR="00E44679" w:rsidRPr="00E340F8" w14:paraId="170A84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752F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A98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IF9|CYL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B252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RLALLLLVLAVAAARHALPAAGSDAHPGYDGAEDTCGVPAAAAAAGRMEEYGGGRILDITHAYRADLPAFAPGAVTGPVVRLRDSMANGTLYNLSELKMECHMGTHVDAPGHMNQGHFAAGLDVDKLDLDLLNGPTLLVDTPRNTNITAKAMESLNIPKGVRRVLFRTLNTDRKLMWKKGGDLSYVGFTEDGAQWLVDNTDIKLVGIDYLSVAAYDHLITAHVVFFKFPNIILVEGLKLDDVKAGIYMLHCLPLRLVGSEGSPIRCILIK</w:t>
            </w:r>
          </w:p>
        </w:tc>
      </w:tr>
      <w:tr w:rsidR="00E44679" w:rsidRPr="00E340F8" w14:paraId="1E10A0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9633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4CF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IF2|CTSR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D3A2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066A7E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ECB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8B1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X92|DDRA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C3C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SDVQKRLQAPFPAHTVSWKPAAFNAERTRALLLAHVDARAVQDRLDAVCPDDWSFEMEVVSGAEVPTVKGRLTVLGVTREDIGEAPEGSMAAYKAAASDAMKRCAVQFGIGRYLYDLPKQWADWDDARRGPKHLPELPEWARPDHERTPGGAHLVQAMEQLRYELPEDLDLQREVYKHLKAALGSIHPVPTGPVPTNPVQGGRAA</w:t>
            </w:r>
          </w:p>
        </w:tc>
      </w:tr>
      <w:tr w:rsidR="00E44679" w:rsidRPr="00E340F8" w14:paraId="765189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9034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3ECA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5694|DNAJ_STRA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EC0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TEFYDRLGVSKDASQDEIKKA</w:t>
            </w:r>
          </w:p>
        </w:tc>
      </w:tr>
      <w:tr w:rsidR="00E44679" w:rsidRPr="00E340F8" w14:paraId="263F6F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0CF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B3D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Z51|DNAK_MET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754E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KVIENSEGARTTPSIVAFTDDGERLVGQPAKRQAVTNPERTFFAIKRLIGRTYDDPMTQKDKGLVPYKIARGDNGDAWVEADGKKYSPSQISAFTLQKMKETAESHLGQPVTQAVITVPAYFNDAQRQATKDAGKIAGLEVLRIINEPTAAALAYGLDKKKSGTIAVYDLGGGTFDVSILEIGDGVFEVKSTNGDTFLGGEDFDNRIVEYLTAEFKKEQGIDLTKDKLALQRLKEAAEKAKIELSSATQTEINLPYITADNTGPKHLALKLSRAKFESLVDDLVQRTIEPCRKALKDAGVSASEIDEVVLVGGMIRMPKIQEVVKSFFGKEPHKGVNPDEVVAIGAAVQAGVLQGDVKDVLLLDVTPLSLGIETLGGVFTRLIDRNTTIPTKKSQTFSTAEDNQNAVTIRVFQGEREMAADNKLLGQFDLVGIPPAPRGMPQIEVTFDIDANGIVNVTAKDKATNKEHQIRIQASGGLSDADIDRMVKDAEANAEADKKRRELVEVKNQGESLIHATEKSVTEYGDKVPAADKGAIETAMTALKTALEGDDVEAIKARTTDLMQASMKLGEAMYAANQAAGPDAGAEAAASEKKDDVIDADFQEVDEKDQKKRA</w:t>
            </w:r>
          </w:p>
        </w:tc>
      </w:tr>
      <w:tr w:rsidR="00E44679" w:rsidRPr="00E340F8" w14:paraId="7B8127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034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DD1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462|DNAK_MYCA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DAE4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AVGIDLGTTNAVVAVLEG</w:t>
            </w:r>
          </w:p>
        </w:tc>
      </w:tr>
      <w:tr w:rsidR="00E44679" w:rsidRPr="00E340F8" w14:paraId="7BC437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E21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477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W78|DNAJ_SYN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C3C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EILGVSRDSSKEEIKRAYRRLARKYHPDVNKEPGAEDRFKEINRAYEVLSDDELRARYDRFGEAGLSGAAAAASGFQDFAGIGGFADLFESFFTNFAGGGVGYSRSRQGPVRGDDLRFDLKLEFLEAIFGGEKQIRISHLEVCPVCGGSGAKPGTDVKVCPTCGGAGQVRRATRTPFGNFTQVSICPTCGGAGRVLEEPCYNCNGEGLAQTTKKLRINIPAGVDSGTRLRVSGEGDAGRRGGPPGDLYVYLFVEPDPDFQRDGLTIFSQVRVSYLQAILGAKVLVPTVDSKAGLEEEAELTIPAGSQPGTVLTLEGKGVPRLGNPMLRGDHKITLVVEIPTRISSEERELLMRLAELHGERINKRDGFLGGLLRGLAQMPGNREREEE</w:t>
            </w:r>
          </w:p>
        </w:tc>
      </w:tr>
      <w:tr w:rsidR="00E44679" w:rsidRPr="00E340F8" w14:paraId="11A5D4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8CE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AC97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IP9|DNAK_ME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331B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EGTTPKVIENAEGARTTPSIVAFTDDGERLVGQPAKRQSVTNPERTFFAIKRLIGRTYDDPMTKKDMGLVPYKIIRASNGDAWVEADGKQYSPSQISAFILQKMKETAEAYLGQPVSQAVITVPAYFNDAQRQATKDAGKIAGLEVLRIINEPTAAALAYGLDKKGAGVIAVYDLGGGTFDVSILEIGDGVFEVKSTNGDTFLGGEDFDVRLVEYLADEFKKENGIDLKKDKLALQRLKEAAEKAKIELSSATQTEINLPYITADATGPKHLTLKLTRAKFEALVDDLIQKTVEPCRKALKDAGLTAGEINEVVLVGGMTRMPKVQEVVKSFFGKEPHKGVNPDEVVAIGAAVQAGVLQGDVKDVLLLDVTPLSLGIETLGGVFTRLIDRNTTIPTKKSQVFSTAEDNQTAVTIRVFQGEREMAADNKLLGQFDLVGIPGAPRGVPQIEVTFDIDANGIVNVTAKDKATNKEQQIRIQASGGLSEGDIDKMVKDAEVHAAEDKKRRELVDARNQAEAMVHSAEKSLTEFAGKVSDADKSALEAAIASVKGVLEGEDVEAIKARSNDLAQASMKLGEAMYKAGAEAGPQEGGGAEKDDVIDADFKEVGPDDKKKSA</w:t>
            </w:r>
          </w:p>
        </w:tc>
      </w:tr>
      <w:tr w:rsidR="00E44679" w:rsidRPr="00E340F8" w14:paraId="4883A0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D52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EC1B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646|DNAK_BAC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ED5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PKVIPNPEGNRTTPSVVAFKNGERQVGEVAKRQAITNPNTIISVKRHMGTDHKVEAEGKQYTPQEMSAIILQHLKGYAEEYLGEPVTKAVITVPAYFNDAERQATKDAGKIAGLEVERIINEPTAAALAYGLEKTDEDQTVLVYDLGGGTFDVSILELGDGVFEVRATAGDNRLGGDDFDQVIIDYLVAEFKKENGVDLSKDKMALQRLKDAAEKAKKDLSGVTSTQISLPFITAGEAGPLHLEVSLSRAKFDELSAGLVERTMAPVRQALKDAGLSASELDKVILVGGSTRIPAVQDAIKKETGQDPHKGVNPDEVVALGAAIQGGVLTGDVKDVVLLDVTPLSLGIETMGGVFTKLIERNTTIPTSKSQVFSTAADSQTAVDIHVLQGERPMSADNKTLGRFQLTDIPPAPRGVPQIEVSFDIDKNGIVNVRAKDLGTNKEQAITIKSSTGLSDDEIDRMVKEAEENADADKQRKEEVELRNEADQLVFTTEKTLKDLEGKVEEAEVTKANEAKDALKAAIEKNDLEEIKAKKDELQEIVQALTVKLYEQAQQAQQAGEQGAQNDDVVDAEFEEVNDDKK</w:t>
            </w:r>
          </w:p>
        </w:tc>
      </w:tr>
      <w:tr w:rsidR="00E44679" w:rsidRPr="00E340F8" w14:paraId="47EF71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AD0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246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F10|DNAK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89D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IDGTQVKVLENSEGDRTTPSIIAYTQDGETLVGQPAKRQAVTNPKNTLFAIKRLIGRRFKDEEVQRDANIMPYKIIAADNGDAWLEVKDQKMAPPQISAEVLKKMKKTAEDYLGETISEAVITVPAYFNDAQRQATKDAGRIAGLEVKRIINEPTAAALAYGLDKEVGNRTIAVYDLGGGTFDISIIEIDEVDGEKTFEVLATNGDTHLGGEDFDSRMINYLVDEFKKEQGFDLRNDPLAMQRLKEAAEKAKIELSSAQQTDVNLPYITADATGPKHLNIKVTRAKLESLVEELVNRSLEPLKVALQDAGLSVSEIQDVILVGGQTRMPLVQKKVADFFGKEPRKDVNPDEAVAIGAAVQGGVLSGDVKDVLLLDVTPLSLGIETMGGVMTALIAKNTTIPTKHSQVFSTAEDNQSAVTIHVLQGERKRAHDNKSLGQFNLDGIQAAPRGMPQIEVTFDIDADGILHVSAKDKNSGREQKITIKASSGLNEEEIQKMVRDAEANAEADRKFEELVQARNQGDHLLHSTRKQLEEVGDKLAADDKTAIDDALKALESALKGEDKAEIEAKIQALVQVSGKLLEASQPQPGAEGAADDASARRDDDVVDAEFEEVKDKK</w:t>
            </w:r>
          </w:p>
        </w:tc>
      </w:tr>
      <w:tr w:rsidR="00E44679" w:rsidRPr="00E340F8" w14:paraId="115C40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DBB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E7B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P18|DNAJ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18B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NKSASKDEIKKAYRKLSKKYHPDINKEEGADEKFKEISEAYEVLSDENKRANYDQFGHDGPQGGFGSQGFGGSDFGGFEDIFSSFFGGGSRQRDPNAPRKGDDLQYTMTITFEEAVFGTKKEISIKKDVTCHTCNGDGAKPGTSKKTCSYCNGAGRVSVEQNTILGRVRTEQVCPKCEGSGQEFEEPCPTCKGKGTENKTVKLEVTVPEGVDNEQQVRLAGEGSPGVNGGPHGDLYVVFRVKPSNTFERDGDDIYYNLDISFSQAALGDEIKIPTLKSNVVLTIPAGTQTGKQFRLKDKGVKNVHGYGHGDLFVNIKVVTPTKLNDRQKELLKEFAEINGEDINEQSSNFKDRAKRFFKGE</w:t>
            </w:r>
          </w:p>
        </w:tc>
      </w:tr>
      <w:tr w:rsidR="00E44679" w:rsidRPr="00E340F8" w14:paraId="7B8A8E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12F4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1F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X30|DNAJ_HALH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D42B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NKNASDAEIKKAYRRMAQKFHPDRNPGDEESAERFKEVKEAYEVLSDAQKRAAYDQFGHAGVDPSAGGGPRGYGGGAGPGGPDFSDIFSDVFGDIFGSGGGRGGGRSRAFRGADLRYTLELSLEDAVRGTEEQIQVPTHVECDACKGSGSRAGSKPQTCPTCKGHGDVRVQQGFFSIQQTCPRCGGEGTMVTDPCPKCRGRGRVEDRKTLNVRIPAGVDTGDRIRLSGEGEPGERGGPPGDLYVQVAVREHEFFERDGADLHCQVPVDIVTAALGGEVEVPTLDGRVNLRIPPGTQPNQVFRLRGKGVKPVRGNRQGDLLCRIHVETPVNLTKRQRELLEEFQATLQDTGGKHHPHTSSWLDKVKRFIEEWRI</w:t>
            </w:r>
          </w:p>
        </w:tc>
      </w:tr>
      <w:tr w:rsidR="00E44679" w:rsidRPr="00E340F8" w14:paraId="4644B2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CC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B102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208|DNAJ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BB80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EVLGLQKGATEKDIKRAYKRLAAKYHPDKNQGSKDSEEKFKQITEAYEILTDDQKRAAYDQYGHAAFEQGSSNGGFNGFGGGFGGFEDIFSEMFGGGFGGGSRRQHVVRGQDLRYDIEISLEEAVKGCKKDIRLSTLAECDNCHGTGAEAGTKVENCPHCHGAGRIRRQQGFFVTEAVCPSCHGTGKKIEKPCHSCHGDGRVQKAKNLSVTIPAGVDTGNQLRLSGEGEAGENGAPAGDLYVVIHVREHNIFTRDGANLYCEVPISFSMAALGGEIEVPTLDGKLKLKIPTETQTGKLFRVRGKGVVSPRGGYAGDLICKVVVETPVQLNEEQKELLRQLEISLDGKANHRPQQAGFLDSVKNFFTHLGK</w:t>
            </w:r>
          </w:p>
        </w:tc>
      </w:tr>
      <w:tr w:rsidR="00E44679" w:rsidRPr="00E340F8" w14:paraId="07C1A5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8F6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1D4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UA6|DNAK3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408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LEGGQPIVIANSEGGRTTPSIVGFGKSGDRLVGQLAKRQAVTNAENTIFSIKRFIGRRWEDTETERDRVPYGCVKGRDDTVDVQIRGRNYTPQEISAMILQKLKQDAENFLGEAVTQAVITVPAYFTDAQRQATKDAGTIAGLEVLRIINEPTAAALAFGLEKQDQEQLILVFDLGGGTFDVSILQLGDGVFEVKATSGNNQLGGDDFDGCVVCWMIERFQQQEKIDLAQDKMALQRLREAAEKAKIELSSMASTSINLPFITADETGPKHLEMELSRSKFEELVGQLIEATIQPMIQALKDADLKPQDIDKIILVGGSTRIPAVQNALIKFFNGKAPDRSVNPDEAVALGAAIQAGVLGGEVDNLLLLDVTPLSLGIETLGEVFTKIIERNTTIPTSKSQIFSTAVDGQTSVEIHILQGERTMARDNKSLGKFLLAGIPPASRGVPQIEVSFEIDVNGILKVAAQDKGTGREQSIRITNTGGLSTNEVERMRQEAEVFAEEDRRRKELVELKNQADNLLIIYESTLKDNGDLIGEQIKVLANEKVAQIQSVMTNPAISLKEFQQCLDDFQQTLFSIGANVYQRANTQTDDELEVMSDGSSPSDIEHPISGTLIPQFNFDFDDESTAQADYEAID</w:t>
            </w:r>
          </w:p>
        </w:tc>
      </w:tr>
      <w:tr w:rsidR="00E44679" w:rsidRPr="00E340F8" w14:paraId="09CFED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EC0A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68C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981|DNAK_BRUO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C5AE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AEGARTTPSIIAFTDGDERLAGQPAKRQAVTNPEGTLFAVKRLIGRRYDDPMVTKDKDLVPYKIVKGDNGDAWVEVHGKKYSPSQISAMILQKMKETAESYLGETVTQAVITVPAYFNDAQRQATKDAGKIAGLEVLRIINEPTAAALAYGLDKSEGKTIAVYDLGGGTFDVSVLEIGDGVFEVKSTNGDTFLGGEDFDIRLVEYLVAEFKKESGIDLKNDKLALQRLKEAAEKAKIELSSSQQTEINLPFITADQTGPKHLAIKLSRAKFESLVDDLVQRTVEPCKAALKDAGLKAGEIDEVVLVGGMTRMPKIQEVVKAFFGKEPHKGVNPDEVVAMGAAIQGGVLQGDVKDVLLLDVTPLSLGIETLGGVFTRLIERNTTIPTKKSQTFSTAEDNQSAVTIRVFQGEREMAADNKLLGQFDLVGIPPAPRGVPQIEVTFDIDANGIVNVSAKDKGTGKEHQIRIQASGGLSDADIEKMVKDAEANAEADKKRRESVEAKNQAESLVHSTEKSLAEYGDKVSADDKKAIEDAIAALKTSLEGEDAEDIKAKTQALAEVSMKLGQAMYEAAQAAEGAGAEGGEQASSSKDDVVDADYEEIDDNKKSS</w:t>
            </w:r>
          </w:p>
        </w:tc>
      </w:tr>
      <w:tr w:rsidR="00E44679" w:rsidRPr="00E340F8" w14:paraId="2BACF18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CAB7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DF6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1X8|DNAJ_MYCH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54C8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FYKILGVEKSASLTEIKKAYRNLVNIYHPDKNTKKSAEEQKQAEAKFKEIQEAYEILSDETKRKQYDKFGHAAFDQQFGGGSSGFSGFDFGDIFSSFTSGFGFGGSQEQKYSRPLKGENFQAKIYISFIESILGKEISQKLTKYDQCDNCKGSGANSSSDITTCYNCQGRGMQTEVLNIPGFGRVQNKTTCSVCLGSGKNITKNCKKCRGKTIVETKEEVTIKIPAGIQDGMFIRVAGFGGPGHKGGPSGDLHLEINVRQHKHFTRSGNDIHVNMPVSIIDVINQNTVEVPSPTGLKKVRLYDYYKSGQIVNVLRAGAPDPKNPRIIGDLKVHLIFYIPEFSPRQKDDLNQVFAQINDKTKAK</w:t>
            </w:r>
          </w:p>
        </w:tc>
      </w:tr>
      <w:tr w:rsidR="00E44679" w:rsidRPr="00E340F8" w14:paraId="1114E34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BBB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4FE4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Z87|DNAK_AGRV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CA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SVMDGKDAKVIENSEGARTTPSMVAFSDDGERLVGQPAKRQAVTNPTNTLFAVKRLIGRRYEDPTVEKDKGLVPFPIIKGDNGDAWVEAQGKGYSPAQISAMILQKMKETAEAYLGEKVEKAVITVPAYFNDAQRQATKDAGRIAGLEVLRIINEPTAAALAYGLDKTEGKTIAVYDLGGGTFDISVLEIGDGVFEVKSTNGDTFLGGEDFDMRLVEYLAAEFKKEQGIELKNDKLALQRLKEAAEKAKIELSSSQQTEINLPFITADASGPKHLTMKLTRAKFENLVDDLVQRTVAPCKAALKDAGVTAADIDEVVLVGGMSRMPKVQEVVKQLFGKEPHKGVNPDEVVAMGAAIQAGVLQGDVKDVLLLDVTPLSLGIETLGGVFTRLIDRNTTIPTKKSQVFSTADDNQQAVTIRVSQGEREMAQDNKLLGQFDLVGLPPSPRGVPQIEVTFDIDANGIVQVSAKDKGTGKEQQIRIQASGGLSDADIEKMVKDAEANAEADKNRRAVVEAKNQAESLIHSTEKSVKDYGDKVSADDRKAIEDAIAALKSSIETSEPNAEDIQAKTQTLMEVSMKLGQAIYESQQAEGGAEGGPSGHHDDGIVDADYEEVKDDNTKKSA</w:t>
            </w:r>
          </w:p>
        </w:tc>
      </w:tr>
      <w:tr w:rsidR="00E44679" w:rsidRPr="00E340F8" w14:paraId="3FD3C58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F9D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2F7E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601|DNAK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83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68A6AA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4CC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492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XI2|DNAK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EC0C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DASANNAKDDDVVDAEFEEVKDKK</w:t>
            </w:r>
          </w:p>
        </w:tc>
      </w:tr>
      <w:tr w:rsidR="00E44679" w:rsidRPr="00E340F8" w14:paraId="744A7D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E18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7E87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FS8|DNAK_CARR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40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IAVLSNGKPQVIENSEGGRTTPSVVGYTEDNRIIVGLPAKRQAITNPKNTLYAIKRLIGRKFKDDIVQKDIKMVPYKIISSENGDAWVEVKDKKLAPPQISAEILKKMKITAENFLNEKVTKAVITVPAYFNDSQRQATKDAGKIAGLEVLRIINEPTAAALAYGLDKKKNDRIIAVYDLGGGTFDISIIEIANVDGETQFEVLSTNGDTFLGGEDFDIRIINNLIYEFKIENGINLSGDSLAMQRLKEAAEKAKIELSSVEQTDINLPYITADKNGPKHLNIKITRSKLESLVEDLILKSLKPCEIALNDAKISKNKIDEIILVGGQTRMPLVQKMVSDFFEKVVKKDINPDEAVAIGASVQAGVLSGVVKDVLLLDVTPLTLGIETMGGIMTPLIEKNTTIPTKKTQVFSTAEDNQTSVTIHTLQGERKKALQNKSLGKFDLNNISPAPRGVPQIEVSFDLDANGILNVTAKDKKTGVEQSIVIKSSGGLSELEIENMIKDAEANLEIDKKFEELVKCRNEADSTISIVKKKLKDENLKILDEERVSIEKSISNLELLIKGDDIDSIKKENEELLKLSDNIIKKK</w:t>
            </w:r>
          </w:p>
        </w:tc>
      </w:tr>
      <w:tr w:rsidR="00E44679" w:rsidRPr="00E340F8" w14:paraId="497D77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B0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D6B5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BQ5|DNAK_LA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0478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MEGNEPKIITNPEGGRTTPSVVSFKNGEVQVGEVAKRQAITNPNTVKSIKSHMGEAGYTVDIEGKKYTPQEISAMILQYIKKYAEDYIGDTVTEAVITVPAYFNDAQRQATKDAGKIAGLDVKRIINEPTASSLAYGLDKKDRDEKILVYDLGGGTFDVSILELGDGVFQVLSTNGDTHLGGDDFDQKIMDWLIDGFKQENGIDLSQDKMALQRLKDAAEKAKKDVSGVQEAQISLPFITSGDNGPLHLEKTLTRAQFNQLTNDLVERTKQPVLNALKDAELSFSDIDEVILNGGSTRIPAVQEMVKSLTGKEPNHSINPDEAVALGAAIQGGVLTGDVKDVVLLDVTPLSLGIETMGGVFTKLIDRNTTIPTSKSQVFSTAADNQPAVDIHVLQGERPMAADNKTLGNFQLTDIPPAPRGVPQIKVTFDIDKNGIVNVSAEDQGTHKKQNITIKSNSGLSDEEIERMKKDAEANAEADKKKKEEADLRNETDQLLFQTDKTLEELKGKVSDDEIKKAQDAKDALQKAKDDNNLEDMKAKKDDLNKIVQDLTVKLYQQAQQENQANGGQPTGDQGDGKKDDDNTVDGDFEEVNPDDKK</w:t>
            </w:r>
          </w:p>
        </w:tc>
      </w:tr>
      <w:tr w:rsidR="00E44679" w:rsidRPr="00E340F8" w14:paraId="765913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6392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07E7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YH6|DNAK_DICT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4F11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VGIDLGTTNSLIAYLEGGRPVIIPNAEGSRLTPSIVAFTKDGQLLVGEPAKRQAIVNAERTIRSIKRHMGTNYKVKIDDKEYTPQEISAMILRKLKRDAEAYLGEKIEKAVITVPAYFSDAQRQATKDAGAIAGLEVVRIINEPTAAALAYGLDKEGHQKILVFDLGGGTFDVSILEIGEGVFEVIATAGNNRLGGDDFDERIVNWLIENFMEEHGINLREDKTALQRLYEAAEKAKIELSSKLQTEINLPFIAMKGNTPLHLSYTLTRAKFEELTYDLVEKTKEPTERALKDAGLSPSQIDKIILVGGATRMPCIQEWIKKHFGKEPQRNVNPDEAVALGAAIQAGVIGGEIRDIVLVDVTPLSLGIETLGGVFTKIIERNTPIPVSKSQIFTTAADYQTSVEIHVLQGERALAKDNISLGRFILDGIPPAPRGVPQIEVTFDIDVNGIVHVSAKDKATGREQRITISNAIRLSEAEIKRMTEEAKRFEEEDRKRREEIETKNQAEHLIYTARKTLKDYGDKVSKDIVQKVEDKIKNLEELIKPERINVEQVRKGMEELTQTLGEIGQFMYQSAGSTAGNPGQGQSTENPGGKTIDGDYKVN</w:t>
            </w:r>
          </w:p>
        </w:tc>
      </w:tr>
      <w:tr w:rsidR="00E44679" w:rsidRPr="00E340F8" w14:paraId="7CAFD3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48D2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AEC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RC9|DNAJ_MYXX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5CB5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DYYQTLGVDRSASAEDVKKAYRKLARKYHPDVNPGNKAAEEKFKQVSAAFEVLSDTRKRKLYDEFGPDAEKIGFDEKKAEAYRAYKASAGSAGAGGIPYGAEGFDLGDLFGDLFGGRGGGAAGGAPGGFDIGEMFGRRGRNAGPERGEDLTVRVQLTLAEAVSGTERPLAFNRPGRCSTCSGRGTSGPVSTCNVCNGTGRARRSGSLFGGAGACPNCHGTGKAAPPCPQCGGAGVKEELARLTVKIPAGVHTGSKVRLSGQGAAGTRGGPPGDLYIETEVAEHPLVRREGDDLHLDLPVTVSEALLGADVRVPTFQGEVTVKVLPHSQSGRRMRLKGRGVPSLKGGAQGDLYLHLQVKVPEETTAEARAAAEALARAYQGDVRRELTL</w:t>
            </w:r>
          </w:p>
        </w:tc>
      </w:tr>
      <w:tr w:rsidR="00E44679" w:rsidRPr="00E340F8" w14:paraId="1558F08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406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E660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LQ63|DNAJ_DIN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210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DVLGVSKGASPDEIKKGFRKKAKELHPDRNSDNPNAEAQFKEANEAYDILKDPDKKAAYDRYGHAAFENGSGGPRGPGGFGGQGQGDFASAFSDVFEDLFGDFMGGQRGGGRQRAARGSDLRYNLRITLEQAFMGMQKTISVPGTVSCSACEGTGAEGGAEPVVCPTCSGMGKVRAQQGFFTIEKTCPTCSGMGQIIKNPCQACRGAGREEKTRALSVNIPAGVETGTRIRLAGEGDAGVRGGPSGDLYIFIEVEEHRIFQREGLDLYCRVPVSMTSAALGGDVEVPTIEGGRSRVKIPSGSQSGRQMRLRGKGMPALRGAGTGDMFIELAVETPVNLTMRQRELLREFEAESQDNQPETSKFFKTVKSFWDGMKS</w:t>
            </w:r>
          </w:p>
        </w:tc>
      </w:tr>
      <w:tr w:rsidR="00E44679" w:rsidRPr="00E340F8" w14:paraId="2D4FC62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116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B7CE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W21|DNAJ_RUT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7526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KDYYEILGVAKNADAKQIKKAYKRLAMKHHPDRVKNDKASAEKKFKEIQKAYAILSDVQKRQAYDQFGHVGGNANVGSAGGNPFGGGFGDIFGDIFGGGSQQSNNRGSDLRYDLEIDLKKAAQGSTVKIRIPKNETCDTCSGIGAKSGTNVKTCSICSGVGQVQTQQGFFTVQRPCGTCSGTGQKIEFPCGTCRGQGLVRKQKTLSVKIPAGVDTGNRIRLSGEGEAGTIGSSSGDLYVQVHVKKHAIFEREDNDLYCEVPIDFATAALGGSIEVPTLENKLKIKVPSGTQTGKLFRLRDKGISHLQRDGSGDLICQVKIETPVNLNKKQQDLLQKFSSSCGKKHHPESDSFFDKMKSFFG</w:t>
            </w:r>
          </w:p>
        </w:tc>
      </w:tr>
      <w:tr w:rsidR="00E44679" w:rsidRPr="00E340F8" w14:paraId="17ED68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122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50F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IB5|DNAJ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0D7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5B5131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DAF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EBD6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SS4|DNAJ_DES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8506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VLGVSKSADEQEIKKAYRKLARQYHPDVNPGDKDAEEKFKEATEAYDVLSDTEKRARYDQMGHSAFDPNQQGFGGFGGDFGGFGDIFDMFFGGGGGGGQRRQGPTRGNDLRYDLTITFEEAAFGTEKEIQVPRQETCTECHGSGSAPGTHPTTCSQCHGTGQVKATQRTPFGAIQTARTCPACNGSGQFISSPCKECSGKGTTRKVKTIKVTVPPGSEDGLNLRFSGNGEAGLRGGPSGDLYVVLNVKAHKFFEREGNDVYCEIPITFVQAALGSELDVPTLDGKVKMKIPEGTQTATVFRLRGHGIPYRRGNGRGDQHVRVVVATPTKLTDRQKELLREFGEVTSDQQQMGKKSFFEKVKENIRDAIDL</w:t>
            </w:r>
          </w:p>
        </w:tc>
      </w:tr>
      <w:tr w:rsidR="00E44679" w:rsidRPr="00E340F8" w14:paraId="4FEB70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D41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7CF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M96|DNAJ_RH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5D8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TCYYEVLKVERTATKQQVDRAYRKLAIKYHPDSNRDDGSATAKFKEATEAYEVLSDANKRARYDQYGHAGVEGATQQYGDVEDIFEAFGDLFGGGFGDFFGGGSRRGGGRRRVRRGADVRCDVTLTLEEAARGCHKDIVFRRRVSCDTCDGSGAAAGSEPVTCTMCGGQGQVIQSAGILRVQTTCPTCKGAGKQIGEPCGKCRGTGTQNEKAEMNVEIPAGVDDGMRVRLQGEGEPSPDGGPNGDCYCFISVKEHNLFKREGQHLILQMPISYAQAALGATINVPTLDGPHELTVPAGTQTGHVFTVRGQGIVDPRSGRTGDLLVQIFIEVPKKLSDKQQKLLRELAELDHDSVLPERTSFLDKLRHFFDPEPEEAGTGSTDTEKDS</w:t>
            </w:r>
          </w:p>
        </w:tc>
      </w:tr>
      <w:tr w:rsidR="00E44679" w:rsidRPr="00E340F8" w14:paraId="4A83BB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471E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591D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XI3|DNAJ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CFD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332154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89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C76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4F4|DNAJ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E83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7B6FB4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1D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BE68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TK3|DNAJ_CAM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B39B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SYYEILEITQNADKETIKKAYRKMALKYHPDRNQGDKEAEDKFKLVNEAYEVLSNDEKRAIYDRYGKDALKGGGFGSSSSGFGGFEDLGDIFSSFFGEGFGSSRRRKSSNDEKIPSDFIVNLKLSFKEAVFGCKKNIDFTYKCSCKTCNGTGAKDGKLQTCPKCQGRGQVGVSQGFITFAQTCPDCQGIGEKASEKCSDCKGLGYNESKNSVELNIPEGVDTGMKLRVNAKGNILKNGTRGDMYVKIIAAEDDTFIRDDDDIYIEFPVFFTQAILGESIKVPTIRGEATLNLPKGAKDGQRFVLEKEGVKDVHSSRIGNQIVQISIKFPTSLNDEQKELLEKLSESFGIKDGMHQEQKGLFEKIANWFKS</w:t>
            </w:r>
          </w:p>
        </w:tc>
      </w:tr>
      <w:tr w:rsidR="00E44679" w:rsidRPr="00E340F8" w14:paraId="6BEBEF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72E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B9A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622|DNAJ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5F1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R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RQKQLLQELQESFGGPTGEHNSPRSKSFFDGVKKFFDDLTR</w:t>
            </w:r>
          </w:p>
        </w:tc>
      </w:tr>
      <w:tr w:rsidR="00E44679" w:rsidRPr="00E340F8" w14:paraId="52631C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4B8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A376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319|DNAJ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A3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TKRCYYETLEVERSADESTLKSAFRKLAMKWHPDRNPGDASSEIKFKEINEAYEVLKDGDKRAAYDRYGHAAFEQGMGGGGPGFGAGFASSFSDIFEDLFGMAGQRGRGTGRERGADLRYNMEITLEDAYKGKTAQIEIPVSVTCESCSGTGAKAGTKPKTCSTCGGAGRVRQAQGFFTLERTCPSCQGRGQIIEDPCPSCTGSGRVTKERTLSVNIPQGVEDGTRIRLAGEGEAGVRGGPPGDLYIFLSLASHAIFQRDGADLHCRVPISMVTAALGGEFEVPTIERGKTKVKVPSGTQTGRRFRIAGKGMPVLRSRQVGDMYVQVAVETPQNLTKKQQELLAEFEKLSSGATQPEAAGFFSKVKDFFGSRANTP</w:t>
            </w:r>
          </w:p>
        </w:tc>
      </w:tr>
      <w:tr w:rsidR="00E44679" w:rsidRPr="00E340F8" w14:paraId="7772FDE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560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866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HA7|DNAJ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2376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05A58A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832C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3C1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HA7|DNAK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886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KETKVIPNAEGARTTPSIVAYADDGEVLVGDSAKRQAVTNPENTLFAIKRLIGRRADDAVVEKDKDMVSYKIIAADNGDAWVQVGDKKLSPQEVSARTLMKMKKTAEDYLGHEVTEAVITVPAYFNDSQRQATKDAGKIAGLEVKRIINEPTAAALAYGMDKVKADSKIAVYDLGGGTFDISIIEVADLDGEKQVEVLSTNGDTFLGGEDFDNVIVDYIATEFKKDQNVDLKLDKLALQRVREAAEKAKIELSSREQTDINLPYVTADATGPKHLNMKITRAKFESLIEGLVQRSIDPCKTALKDAGLSASEIDDVILVGGSTRVPMVQAAVKEFFGKEPRKDVNPDEAVAMGAAIQGGVLSGDVNDVLLLDVTPLSLGIETMGGVMTKLIEKNTTIPTRKSQ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FSTAEDNQSAVTIHVLQGEREVSSGNKSLGQFNLDEIPPAPRGTPQIEVTFDIDANGILNVSAKDKATNKEQHITIQASSGLSEDEIEAMVKDAEAHAAEDAKLKELVEARNQADAMVHGTKKLLDEQGEGVEAAEKEAIEKAIADLEEAIKGDDKAVIDEKTQALATASQKLAEKAYAQPGAEAGAEQQGSANNADDDIVDAEFEEVNDDKK</w:t>
            </w:r>
          </w:p>
        </w:tc>
      </w:tr>
      <w:tr w:rsidR="00E44679" w:rsidRPr="00E340F8" w14:paraId="64CDE0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62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DCAD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MR6|DNAK_STRT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FD9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PKIIANPEGNRTTPSVVSFKNGEIIVGDAAKRQAVTNPDTVISIKSKMGTSEKVSANGKEYTPQEISAMILQYLKGYAEEYLGEKVTKAVITVPAYFNDAQRQATKDAGKIAGLEVERIVNEPTAAALAYGLDKTDKEEKILVFDLGGGTFDVSILELGDGVFDVLATAGDNKLGGDDFDQKIIDYMVEEFKKENGIDLSTDKMALQRLKDAAEKAKKDLSGVTSTQISLPFITAGEAGPLHLEMTLTRAKFDDLTRDLVERTKTPVRQALSDAGLSLSDIDEVILVGGSTRIPAVVEAVKAETGKEPNKSVNPDEVVAMGAAIQGGVISGDVKDVVLLDVTPLSLGIETMGGVFTKLIERNTTIPTSKSQVFSTAADNQPAVDIHVLQGERPMAADNKTLGRFQLTDIPAAPRGVPQIEVTFDIDKNGIVSVKAKDLGTQKEQTIVIQSNSGLTDEEIERMMKDAEANAEADAKRKAEVELRNEVDQAIFATEKTIKETEGKGFDTERDAAQSALDELKKAQESGNLDDMKAKLEALNEKAQALAVKLYEQAAAAQQAQAGAEGAQATDNSGDDVVDGEFTEK</w:t>
            </w:r>
          </w:p>
        </w:tc>
      </w:tr>
      <w:tr w:rsidR="00E44679" w:rsidRPr="00E340F8" w14:paraId="1B1B9A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248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A1DA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RX3|DNAK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548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ASVIAYTDGETLVGQPAKRQAVTNPTNTLFAIKRLIGRRFEDEEVQRDIEIMPYKIVKADNGDAWVEAKGQKMAAPQVSAEVLKKMKKTAEDFLGEEVTGAVITVPAYFNDAQRQATKDAGRIAGLEVKRIINEPTAAALAYGLDKKGGDRTIAVYDLGGGTFDISIIEIDEVEGEKTFEVLATNGDTHLGGEDFDNRLINYLVDEFKKEQGIDLKNDPLAMQRVKEAAEKAKIELSSTSQTDVNLPYVTADATGPKHMNIKVTRAKLESLVEDLVQRSLEPLKVALADADLSVNDITDVILVGGQTRMPMVQAKVAEFFGKEARRDVNPDEAVAMGAAVQGGVLAGEVKDVLLLDVTPLSLGIETMGGVMTKLVEKNTTIPTKANQVFSTAEDNQSAVTIHVLQGERKQAMYNKSLGQFNLEGIQPAPRGMPQIEVTFDLDADGILHVSAKDKQTGKEQKITIQASGGLSDDEIEKMVQEAEANKEADKKFEELATARNQADQMIHGTRKQMEEAGDALPAEEKEKIETAISELEEARKGEDKEAIDAKVQALMTAAQKLMEIAQQQAQAQQAQGADAGAQSKDDDVVDAEFEEVKDDKK</w:t>
            </w:r>
          </w:p>
        </w:tc>
      </w:tr>
      <w:tr w:rsidR="00E44679" w:rsidRPr="00E340F8" w14:paraId="20E080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082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6563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GC0|DNAK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A1B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024211D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B67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BCA9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9VE0|ECTP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CE0F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NIAITTEPEGKNKKGLKSDPFIFSISVGFIVVFVIATIALGEKARTTFSAIAGWLLENLGWMYIGGVSLVFIFLMGIFASRYGRVKLGDDDDDPEHTLIVWFCMLFAGGVGAVLMFWGVAEPINHAFNVPMANEESMSEAAIVQAFAYTFYHFGIHMWVIMALPGLSLGYFIYKRKLPPRLSSVFSPILGKHIYSTPGKLIDVLAIVGTTFGIAVSVGLGVLQINAGMNKLWSTPQVSWVQLLIILIITAVACISVASGLDKGIKLLSNINIAMAVALMFFILFTGPTLTLLRFLVESFGIYASWMPNLMFWTDSFQDNPGWQGKWTVFYWAWTICWSPYVGMFVARISRGRTVREFIGGVLALPAIFGVVWFSIFGRAGIEVELSNPGFLTQPTVVEGDVPAALFNVLQEYPLTGIVSAFALVIIVIFFITSIDSAALVNDMFATGAENQTPTSYRVMWACTIGAVAGSLLIISPSSGIATLQEVVIIVAFPFFLVQFVMMFSLLKGMSEDAAAVRRVQTRQWEKTDTPEKLEEHSSQPAPGYDDEGNPLPMPALEHDEDGNIVIPGNVVIEGDLGVVGDVVDDPEEAQEMGSRFKIVEQTRPQSRDEYDI</w:t>
            </w:r>
          </w:p>
        </w:tc>
      </w:tr>
      <w:tr w:rsidR="00E44679" w:rsidRPr="00E340F8" w14:paraId="41C677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B3D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840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9|CAHS7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EBC3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ARNVSRVALRSASLSPAAIPQQQHAGVAAVYAVRFASSSGSGRPADNWAESQKEKAKAGLKDAQAEVGKVAREVKDKAAGGIEQAKDAVKQGANDLKRSGSRTFENAKDDIQAKAQHAKSDLKGAKHQAEGVVENVKEAAENAWEKTKDVAENLKDKVQSPGGLADKAANAWETVKDRAQDAASEVKHKAGDLKDKAQQVIHDATTQSGDNRKQDQQQRRDSQGSQSGQNSRSRN</w:t>
            </w:r>
          </w:p>
        </w:tc>
      </w:tr>
      <w:tr w:rsidR="00E44679" w:rsidRPr="00E340F8" w14:paraId="2F60EA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F12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5D2E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ZS9|C3H4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33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SGPKSNLCSSRTLTEIESRQKEEETMLLLEFAACDDLDSFKREVEEKGLDLDESGLWYCRRVGSKKMGLEERTPLMVAAMYGSIKVLTFIVSTGKSDVNRACGEERVTPLHCAVAGCSVNMIEVINVLLDASALVNSVDANGNQPLDVFVRVSRFVASPRRKAVELLLRGGGVGGLIDEAVEEEIKIVSKYPADASLPDINEGVYGSDEFRMYSFKVKPCSRAYSHDWTECAFVHPGENARRRDPRKYPYTCVPCPEFRKGSCPKGDSCEYAHGVFESWLHPAQYKTRLCKDETGCARKVCFFAHKREEMRPVNASTGSAVAQSPFSSLEMMPGLSPLAYSSGVSTPPVSPMANGVPSSPRNGGSWQNRVNTLTPPALQLNGGSRLKSTLSARDIDMEMEMELRLRGFGNNVEETFGSYVSSPSRNSQMGQNMNQHYPSSPVRQPPSQHGFESSAAAAVAVMKARSTAFAKRSLSFKPATQAAPQSNLSDWGSPNGKLEWGMKGEELNKMRRSVSFGIHGNNNNNAARDYRDEPDVSWVNSLVKDSTVVSERSFGMNERVRIMSWAEQMYREKEQTVV</w:t>
            </w:r>
          </w:p>
        </w:tc>
      </w:tr>
      <w:tr w:rsidR="00E44679" w:rsidRPr="00E340F8" w14:paraId="4166BB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1A72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9781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N3|CH10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50A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NRVIIEKKEQEQTTKSGIVLTDSAKEKSNEGVIIAVGQGRLLDNGTQVAPQVSEGDTIVFQQYAGTEVKRGDKTYLILNEEDILAIIE</w:t>
            </w:r>
          </w:p>
        </w:tc>
      </w:tr>
      <w:tr w:rsidR="00E44679" w:rsidRPr="00E340F8" w14:paraId="744B9DE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237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5529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WS6|CDC48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12E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EHKKKLLYGVHFLQFLDASGAEKKEELDTSTAILKKKKKPNSLIVTDAVNDDNSTISLSNNTMDTLGLFRGDTVTVRGKKRKETVLIVLADDDLDDGSARINRVVRHNLRVKHGDIITVHPCPDIKYAKRIAVLPIADTVEGLTGSLFDVYLAPYFRDGYRPVKQGDLFTVRGGMRQVEFKVVEVDPPEFGIVAPDTIIHSEGEPIQREDEENNLNEVGYDDIGGCRKQMAQIRELVELPLRHPQLFKSIGIKPPRGILMYGPPGTGKTLMARAVANETGAFFFLINGPEIMSKMAGESESNLRKAFEEAEKNSPAIIFIDEIDSIAPKREKTNGEVERRVVSQLLTLMDGMKARSNVVVMAATNRPNSIDPALRRFGRFDREVDIGIPDPTGRLEILSIHTKNMKLGEDVDLETIAAETHGYVGSDLASLCSEAAMQQIREKMDLIDLDEDTIDAEVLDSLGVTMENFRYALGVSNPSALREVAVVEVPNVRWEDIGGLEEVKRELIESVQYPVDHPEKFQKFGLSPSRGVLFYGPPGTGKTMLAKAVANECAANFISVKGPELLSMWFGESESNIRDIFDKARAAAPCVVFLDELDSIAKSRGGSVGDAGGASDRVVNQLLTEMDGMTSKKNVFVIGATNRPEQLDAALVRPGRLDTLVYVPLPDQASREGILKAQLRKTPVASDVDIEFIASKTHGFSGADLGFVTQRAVKLAIKESISAEIERQKQREAAGEDVKMEDEEEGEDPVPELTRAHFEEAMKTARRSVSDVEIRRYEAFAQSLKNSGGSSFFRFPSANEAADSGNTFGEAGNDDSLYD</w:t>
            </w:r>
          </w:p>
        </w:tc>
      </w:tr>
      <w:tr w:rsidR="00E44679" w:rsidRPr="00E340F8" w14:paraId="5466C9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F5F3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8A3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12|CH10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84E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IGNRVIIEKKEQEQTTKSGIVLTDSAKEKSNEGVIVAVGTGRLLNDGTRVTPEVKEGDRVVFQQYAGTEVKRDNETYLVLNEEDILAVIE</w:t>
            </w:r>
          </w:p>
        </w:tc>
      </w:tr>
      <w:tr w:rsidR="00E44679" w:rsidRPr="00E340F8" w14:paraId="0FB845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511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E27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282|CH2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19ED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QLTASPVTMSARSLASLDGLRASSVKFSSLKPGTLRQSQFRRLVVKAASVVAPKYTSIKPLGDRVLVKIKEAEEKTLGGILLPSTAQSKPQGGEVVAVGEGRTIGKNKIDITVPTGAQIIYSKYAGTEVEFNDVKHLILKEDDIVGILETEDIKDLKPLNDRVFIKVAEAEEKTAGGLLLTETTKEKPSIGTVIAVGPGSLDEEGKITPLPVSTGSTVLYSKYAGNDFKGKDGSNYIALRASDVMAILS</w:t>
            </w:r>
          </w:p>
        </w:tc>
      </w:tr>
      <w:tr w:rsidR="00E44679" w:rsidRPr="00E340F8" w14:paraId="521926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3DD4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DD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YUB1|CHRD1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22C6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GCGQRFDPETNSDDACTYHPGVPVFHDALKGWSCCKRRTTDFSDFLSIAGCTKGRHNSEKPPEPVKPEVKTTEKKELSELKPRFQEHIIQAPKPVEAIKRPSPDEPMTNLELKISASLKQALDKLKLSSGNEENKKEEDSDEIKVGTSCKNGGCSKTYQGPQSLEEVCVYHSGVPIFHEGMKYWSCCRRKTSDFNTFLAQEGCTTGKHTWTKKDAGKKVVPCRHDWHQTGGEVTISVYAKNSLPELSQVVANSTLLNVHIVFEGEKEFHQNVKLWGVIDVKRSYVTMTATKIEITMRKAEPMQWASLELPAAKNQEKQKEDTAE</w:t>
            </w:r>
          </w:p>
        </w:tc>
      </w:tr>
      <w:tr w:rsidR="00E44679" w:rsidRPr="00E340F8" w14:paraId="5E465E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F555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E51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502|CH60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2A42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KDIKFGVEARGLMLQGVEQLADAVKVTMGPKGRNVVIE</w:t>
            </w:r>
          </w:p>
        </w:tc>
      </w:tr>
      <w:tr w:rsidR="00E44679" w:rsidRPr="00E340F8" w14:paraId="4D7A86B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ACD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3A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IU9|CDPKL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A289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CYSAYASSRKLRGRISKISLVIPDPVPDAEAASPRKDGVDGDGDDVRGGGGGCDDGGDVVAIATTTADEFARRYVLGKELGRGEFGVTRRCSDAATGEALACKTIRKHRRLAPPRVTAAKAAAAHGEDVKREVAIMRRMSSASSSRGGGAASSAAVVRLREACEDAADGSVHLVMELCEGGELFDRIVARGHYSERAAANIFRTIVDVVQLCHSNGVIHRDLKPENFLFANKSEDSPLKVIDFGLSVFFKPGDRFTEVVGSAYYMAPEVLRRSYGPEVDVWSAGVILYILLCGVPPFWGDNDEKIAQAILRGAIDFNREPLPRVSANAKDLVRRMLDPNPSTRLTAKQVLEHPWLKNADTAPNVSLGDAVRARLQQFSAMNKFKKKALGVVARNLPGEEVDKYVQMFHHMDKDKNGHLSLDELLEGLHINGQPVPEPEIRMLLEAADTDGNGTLDCDEFVTVSVHLKKMSNDEYLAAAFNYFDKDGSGFIELDELREEVGPNEQAILEILRDVDTDKDGRISYQEFELMMKSGADWRNASRHFSRANFSTLSRRLCKDTLTP</w:t>
            </w:r>
          </w:p>
        </w:tc>
      </w:tr>
      <w:tr w:rsidR="00E44679" w:rsidRPr="00E340F8" w14:paraId="7ABF31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8E4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B471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TB8|CNBL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671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CFHSTAAREFPDHENPVKLASETAFSVSEVEALYELFKSISSSVVDDGLINKEEFQLALFKNRKKENLFANRIFDLFDVKRKGVIDFGDFVRSLNVFHPNASLEEKTDFTFRLYDMDCTGFIERQEVKQMLIALLCESEMKLADDTIEMILDQTFEDADVDRDGKIDKTEWSNFVIKNPSLLKIMTLPYLRDITTTFPSFVFNSEVDEIAT</w:t>
            </w:r>
          </w:p>
        </w:tc>
      </w:tr>
      <w:tr w:rsidR="00E44679" w:rsidRPr="00E340F8" w14:paraId="58619F9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DEC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232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EU9|CLPB1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8BA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ELTNRSRDAINAATNRAVSEGHPDLTPAHLLLALLGGKDNENITDLLAAVDADQAAVRAGTERVLAKLPSVTGSTVAPPQPNRELLAVVADASQRAQDLGDDFLSTEHLLIGIAANGGAAGDVLSQQGASAKKLLEAFQKTRGGRRVTTPDPEGQYKALEKFGTDFTAAARDGKLDPVIGRDQEIRRVVQVLSRRTKNNPVLIGEPGVGKTAVVEGLAQRIVKGDVPESLKNKRLVALDLGAMVAGAKYRGEFEERLKTVLAEIKDSDGQIITFIDELHTVVGAGAGGDSAMDAGNMLKPMLARGELRMVGATTLDEYRERIEKDPALERRFQQVLVAEPSVEDTIAILRGLKGRYEAHHKVQIADSALVAAAALSDRYITSRFLPDKAIDLVDEAASRLRMEIDSSPVEIDELQRQVDRLKMEELAIGKETDAASRERLEKLRRDLADKEEELRGLTARWEKEKQSLNRVGELKEKLDELRGQAERAQRDGDFDTASKLLYGEIPALERDLEEASEAEEEAARDTMVKEEVGPDDIADVVGSWTGIPAGRLLEGETQKLLRMEEELGHRLIGQSEAVQAVSDAVRRTRAGIADPDRPTGSFLFLGPTGVGKTELAKALADFLFDDERAMVRIDMSEYGEKHTVARLVGAPPGYVGYEEGGQLTEAVRRRPYSVVLLDEVEKAHPEVFDILLQVLDDGRLTDGQGRTVDFRNTILILTSNLGSQFLSGHGPAEPQTSEEEKKRQVLEVVRASFKPEFLNRLDDLVVFSALNRQELERIAKLQIDRLAQRLAQRRLRLEVTDAALAWLAEEGNDPAYGARPLRRLVQTAIGDRLAKEILAGEVKDGDTVRVDAFGEGLIVGPATGKTL</w:t>
            </w:r>
          </w:p>
        </w:tc>
      </w:tr>
      <w:tr w:rsidR="00E44679" w:rsidRPr="00E340F8" w14:paraId="32C7884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3562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E4E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KG8|CLPB_CL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D57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DKMTLRVQQSLNDAYEIAVKYNNQQLDIIHLFSALVNQKDGLIPNIFEKMGVNIDSLKRDIHVQIDRMPKVLGEAAQSSGVTATRRINEVLIKAEEISKQFEDSYISVEHVMLAMIDIDKNGAVGEILRKNNITKDGFLKVLNEVRGSQRVDSQDPEGTYEALDKYGTNLIELVKQHKLDPVIGRDEEIRRAVRILSRKTKNNPILIGEPGVGKTAIVEGLAERIVRGDVPEGLKDKVIISLDMGALIAGAKYRGEFEERLKAVLKEVQSSEGKILLFIDEIHTIVGAGKTDGAMDAGNLIKPMLARGELHCIGATTFDEYRQYIEKDKALERRFQPVIVEEPTVEETVSILRGLKERFEIHHGIRIHDSAIVAAAKLSHRYIQDRYLPDKAIDLIDEAGAMIRSEIDSLPTELDIIRRKILMLETEKEALSKENDDASKERLVALEKELAELQDKNDEMTIKYEKEKSHISAVRDLKAELDEARGLAEKYEREYDLNKVAELKYGKIPELERKIKEQEASMEKDNENALLKEEVTENEISEIISKWTGIPVTKLVESEREKLLRLEEELRERVIGQDEATTAVANAVIRARAGLKDERKPIGSFIFLGPTGVGKTELAKTLARNLFDSEDNIVRIDMSEYMEKHAVSRLIGPPPGYVGYEEGGQLTEAVRRNPYSVILFDEIEKAHDDVFNLFLQILDDGRLTDNKGKTVDFKNTIIIMTSNIGSGYLLENKSGEGIEDDIRENVMNEMKLRFKPEFLNRVDDIIMFRPLSSEGIKKIIDIFLRDVENRLRERNITLEVTDRAKEILAEEGYDPVYGARPLKRYISNVLETEIAKKIIAGEIYDGSVALIDGVDGKIIVSRK</w:t>
            </w:r>
          </w:p>
        </w:tc>
      </w:tr>
      <w:tr w:rsidR="00E44679" w:rsidRPr="00E340F8" w14:paraId="2C7F459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43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B2E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247|CLPB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384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SFTPTPDKRDFLKEMGRSINDEVLKNKVDPIIGRDNEIRRLIEILSRKNKNNPVLIGEPGVGKTAIVEGFVRRVVNNDVPLNLRDVEIYELSLSGLIAGTQYQGEFEKRVNGILKQVKESNGKIILFIDEIHQIVGLGRNSSSGAMDIANILKPMLARGEIKVIGATTLKEYREYVEKDGALERRFQKILVSEPSQQEALTIMRGLKTRWELFHNLTIFDSALVAAVEMSARYIPDRNLPDKAIDLIDEASAKIKTEMASEPVVIDTLKREIINLETEYAALKQDKENADNKKKQGHLDNLKQQLDELKKKRDSLTAEWKKEKTNFESINKLKKEIEDLQTRLELYQTEGNYEAASKILYYDIPKLKNQLEQAQKKYVDSKHDLFKTEVSENEVAEVVSQATGIPLKKLLETEKEKLLHLGDEIKKRVKGQDAAVETVVNTVMRGRVNLNDPNRPIGSFIFLGSTGVGKTELAKSLAEVLFDNEKAMIRFDMSEYMEKHSVAKLIGAPPGYVGYEQSGLLTEAVRRKPYCVLLFDEIEKAHPDVTNILLQVLDDGTLKDSQGRLVNFKNTMIIMTSNLGSNYIMENKRDLAMEALKKHFRAEFINRIDEIVFFSVLQKTTVLEIITNLLDQLNQRLAKQNLKFTFDPKLNEFIYKSSFDEQFGARPIKRFIDRQIATLIAKQILEGIITKDVSYNVIVEKDKVAIVANKVKS</w:t>
            </w:r>
          </w:p>
        </w:tc>
      </w:tr>
      <w:tr w:rsidR="00E44679" w:rsidRPr="00E340F8" w14:paraId="43059E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CDD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E9C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2287|CSPA_PHO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7F1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ITQDNGGADVFVHFRAIASEGFKTLAEGQKVSFEVEQGQK</w:t>
            </w:r>
          </w:p>
        </w:tc>
      </w:tr>
      <w:tr w:rsidR="00E44679" w:rsidRPr="00E340F8" w14:paraId="1727FEE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A413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D9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016|CSPB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8F65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GKVKWFNNEKGYGFIEVEGGSDVFVHFTAIQGEGFKSLEEGQEVSFEIVQGNRGPQAANVVKL</w:t>
            </w:r>
          </w:p>
        </w:tc>
      </w:tr>
      <w:tr w:rsidR="00E44679" w:rsidRPr="00E340F8" w14:paraId="4201DC3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AC2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A82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IV0|CLPB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B42B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KSQEAMQAAARLAERKSSPSVEPEHLLMELVQQTEGIVPRILDKLNVPQAQFLAELRTKIDKFPQVTGGGQKMFASPRLEKIFQAAETEAQEWGDSYISTEHFFMAMLKGGDSELNGLFKKNKVTAEAARTALTEIRGKQKVTDDDPENKYEVLNKYARDLTALAAEGKLDPVVGRDEEIRRVVQVLSRRTKNNPVLIGEPGVGKTAIAEGLALRIIKQDVPDNLIGKKLMSLDMGALIAGAKYRGEFEDRLKAVIKEVTSSDGQIILFIDELHTLVGAGKTEGAMDAGQLLKPALARGELRCIGATTLDEYRKYIEKDAALERRFQTVMVEEPSVEDAITILRGLKEKYEVHHGIRITDAALVSAVKLSHRYITNRFLPDKAIDLIDEAASKLGIETRSVPEEVDKIERELMQLRIEKEALKKEKDESARERLAVIDKEITELNAKNQLLREQWEFEKGGIEGIKKLKADIEDLKVAVAKAEREGDLGKAAELKYGKLPEAEKKLKALEERSKEGAKSSSENRMLKEEVGPEDVAEVVAKWTGIPVSKMLESESQKLLHMEDSLKHRVVGQDHALTIVADAIRRARAEISDPNRPIGTFMFLGPTGVGKTETVKALAEFLFDDEQAVVRIDMSEYMEKHAVSRLIGAPPGYVGYEEGGQLTESVRRRPYSVVLLDEVEKAHPDVFNILLQVLDDGRLTDGQGRTVDFKNTVLIMTSNVGSQSILDPGMSENQKREAVNEALRERFRPEFLNRIDEIVMFKSLGEAQISGIVKVQLDLVAQRLRAKKIGIDFNQEAIDFLAKKGYDPIYGARPLKRVIQTELLNPLSKEIISGKVKAGDTIHVKANGSTLTF</w:t>
            </w:r>
          </w:p>
        </w:tc>
      </w:tr>
      <w:tr w:rsidR="00E44679" w:rsidRPr="00E340F8" w14:paraId="5F43B9C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6A5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41D5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EZ3|CSHA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A050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IEANDEVEVQLTFEKPLSRKGRNGKPSGSRNRNSKRGNPKFDSKSKRSKGYSSKKKSTKKFDRKEKSSGGSRPMKGRTFADHQK</w:t>
            </w:r>
          </w:p>
        </w:tc>
      </w:tr>
      <w:tr w:rsidR="00E44679" w:rsidRPr="00E340F8" w14:paraId="6192A7F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A6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BC63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IY1|DNAK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38FE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NNKPKVIENAEGTRTTPSIVAYAEDNEVLVGASAKRQAVTNPENTLFAIKRLIGRKFDEEVVQKDISVTPYKIVRADNNDAWIEVRGRKIAPPEVSAQVLMKMKKTAEDYLGESVTEAVITVPAYFNDSQRQATKDAGRIAGLEVKRIINEPTAAALAFGMDKKEGDRKIAVYDLGGGTFDISIIEIAEIEGEHQFEVLATNGDTFLGGEDFDSSVISYLVEEFRKESGIDLKKDMLALQRLKDAAEKAKIELSSSQQTEVNLPYITADASGPKHLAVKITRAKLESLVEELIERTAGPCRTALKDAGLSVSDIDDVILVGGQTRMPKVQDKVKEIFGKEPRKDVNPDEAVAIGAAIQGGVLQGDVKDVLLLDVTPLSLGIETLGGVMTKLIQKNTTIPTKAQQIFSTAEDSQTAVTIHVLQGEREMASGNKSLGQFNLTDIPPAQRGMPQIEVTFDIDANGILHVSAKDKATGKENKIKIQASSGLSEDEIQKMVKDAETHAEEDKKALELVNSRNQCDAMIHSVKKSLTEYGDKLEADEKSKIEAALKDAEEALKSGDKEAIDAKTQVLTEASHKLAEKMYAQEQAQAGQQAGPGAGSASAGQSGEKPVEGEVVDAEFEEVKDKK</w:t>
            </w:r>
          </w:p>
        </w:tc>
      </w:tr>
      <w:tr w:rsidR="00E44679" w:rsidRPr="00E340F8" w14:paraId="4F431B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4214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0B2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M75|DNAK_BORD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64C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VEKGQNGDARVNISNIKKQMSPPEISAATLTKMKETAEAYLGEKVTEAVITVPAYFNDAQRQATKDAGKIAGLDVKRIVNEPTAAALAYGIEKKHEEIVAVYDLGGGTFDISILELGDGVFEVKSTNGDTHLGGDNFDDEIIKYLITEFKKDSAIDLSNDKMALQRLKEAAEKAKIELSGAQEASINLPFITADANGPKHLQYTLTRAKFEQMVDHLVQKTKEPCLKAIKDAGLKASDINEVILVGGSTRIPAIQKIVKEIFGQEPNKGVNPDEAVAIGAAIQGGILTGEAKDMVLLDVTPLSLGIETLGGVMTKLIERNTTIPTKKSQVFSTAADNQTSVDIKVLQGEREMASQNRVLGNFILDGIPAAPRGVPQIEVSFDIDANGIVHVSAKDMGTGKEQKIRIESSSGLSEEEIERMVKDAESHAEEDKKLKEGIEAKNIANSLIYQTEKSLKEYGEKITNQDKEAIENKIKELKDALEGSDISLLKSKTEELQQASYKIAEMMYKDAQASSPDQNNAQNNAGSESKEADYEVVDEDKK</w:t>
            </w:r>
          </w:p>
        </w:tc>
      </w:tr>
      <w:tr w:rsidR="00E44679" w:rsidRPr="00E340F8" w14:paraId="2762BCE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D30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B977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484|DNAK_CAMJ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2C8E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YERGESKVIPNKEGKNTTPSVVAFTDKGEVLVGDSAKRQAVTNPEKTIYSIKRIMGLMINEDAAKEAKTRLPYHITERNGACAIEIAGKIYTPQEISAKVLMKLKEDAEAFLGESVVDAVITVPAYFNDAQRKATKEAGTIAGLNVLRIINEPTSAALAYGLDKKDSEKIVVYDLGGGTFDVTVLETGDNVVEVLATGGNAFLGGDDFDNKLIDFLANEFKDETGIDLKNDVMALQRLKEAAENAKKELSSANETEINLPFITADASGPKHLVKKLTRAKFEGMIDSLVAETITKINEVVSDAGLKKDEIKEVVMVGGSTRVPLVQEEVKKTFNKDLNKSVNPDEVVAIGAAIQGAVIKGDVKDVLLLDVTPLSLGIETLGGVMTKIIEKGTTIPTKKEQVFSTAEDNQSAVTINVLQGEREFSRDNKSLGNFNLEGIPPAPRGMPQIEVTFDIDANGILTVSAKDKATGKAQEIKITGSSGLSEEEINNMVKDAELHKEEDKKRKEAVDVRNAADSLAHQVEKSLSELGEKVATADKENIQKALDDLRETLKNQNASKEEIESKMKALSEVSHKLAENMYKKDEPNTANDKKKKDDDVIDAEVE</w:t>
            </w:r>
          </w:p>
        </w:tc>
      </w:tr>
      <w:tr w:rsidR="00E44679" w:rsidRPr="00E340F8" w14:paraId="19D2C7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F4E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3E3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VV7|DNAK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1A6C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SIEAKMQELAQVSQKLMEIAQQQHAQQQTAGADASANNAKDDDVVDAEFEEVKDKK</w:t>
            </w:r>
          </w:p>
        </w:tc>
      </w:tr>
      <w:tr w:rsidR="00E44679" w:rsidRPr="00E340F8" w14:paraId="1760EC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4B94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38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GI5|DNAJ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AF4E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KNASDEDLKKAYRKLAMKYHPDRNPDSKEAEEKFKEAKEAYEVLGDEQKRAAYDRYGHAGVDPNAAGMGGGMGGGFADAFGDIFGEIFGAGRRGGGGPQVYRGADLKYALEITLEQAASGFDTEIRVPSWENCDTCHGSGAKAGTSPKTCRTCGGSGAVRMQQGFFSVQQTCPTCHGTGKEITDPCPSCDGVGRTRRNKTLQVKIPAGIDDGMRIRSSGNGEPGINGGPPGDLYVEIHIKQHKIFQRDGDDLHCELTIPFTTAALGGELQVPTLGGKAEISIPEGTQSGKTFRLRAKGIRGVRGSYPGDLYCHVVVETPVRLSDEQKAILRQFEASLNDGGDRHSPQSKSWTDRVKEFFS</w:t>
            </w:r>
          </w:p>
        </w:tc>
      </w:tr>
      <w:tr w:rsidR="00E44679" w:rsidRPr="00E340F8" w14:paraId="1F9B79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64F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B6F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NF5|DNAJ1_CORE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670E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GILGVDRNATDSEIKKAYRKLARKYHPDVNPSEEAAEKFREASVAHEVLTDPDKRRIVDMGGDPMEQGGGAGHPGGFGSGGLGDIFDAFFGGGAGSRGPRSRVQPGSDTLWRTSITLEEAFTGVKKDLTLDTAVLCSKCHGSGSASNAKPKTCGTCHGSGEIQEVQRSFLGNVMTSRPCHTCNGTGEVIPDPCDECAGDGRVRARRDIVADIPAGIQSGMRIRMAGQGEVGAGGGPAGDLYVEVMVRPHAVFTRDGDDLHASIRVPMIDAALGSELEVESLTGEEITVVIPAGTQPNQVITLEGEGMPRLRAEGRGDLMAHVDLFVPTEIDDRTRELLEQIRDYRRDNSSVHREGEEHGGLFDKLKSKFRNR</w:t>
            </w:r>
          </w:p>
        </w:tc>
      </w:tr>
      <w:tr w:rsidR="00E44679" w:rsidRPr="00E340F8" w14:paraId="72B8684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904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D9B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VQ9|DNAK_N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0A57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LAISENGQTKVIENAEGARTTPSVIAYLDGGEILVGAPAKRQAVTNAKNTIYAAKRLIGHKFEDKEVQRDIESMPFEIIKANNGDAWVKAQGKELSPPQISAEVLRKMKEAAEAYLGEKVTEAVITVPAYFNDSQRQATKDAGRIAGLDVKRIINEPTAAALAFGMDKGDNKDRKVAVYDLGGGTFDISIIEIANLDGDKQFEVLATNGDTFLGGEDFDQRLIDYIIDEFKKEQGIDLKQDVMALQRLKEAAEKAKIELSSGQQTEINLPYITMDATGPKHLAMKITRAKFESLVEDLIARSIEPCRTALKDAGLSTGDIDDVILVGGQSRMPKVQEAVRDFFGKEPRKDVNPDEAVAVGAAIQGEVLSGGRSDVLLLDVTPLSLGIETMGGVMTKLIQKNTTIPTKASQVFSTAEDNQSAVTIHVLQGERERASANKSLGQFNLGDIAPAPRGMPQIEVTFDIDANGILHVSAKDKGTGKAANITIQGSSGLSEEEIERMVKDAEANAEEDKKLTELVASRNQAEALIHSVKKSLADYGDKLDAAEKEKIEAALKEAEEAVKGDDKTAIDAKAEALGTASQKLGEMVYAQAQAEAQAGEGAQAESSAKKDDDIVDADFEEVKDDKK</w:t>
            </w:r>
          </w:p>
        </w:tc>
      </w:tr>
      <w:tr w:rsidR="00E44679" w:rsidRPr="00E340F8" w14:paraId="314DB1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844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1E8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150|DNAJ_MES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3599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TSTEQEIKSAYRKLAKKYHPDMNKESGAEEKFKEVNEAASVLLDADKKAKYDQFGHAAFDGSSGFGGSGFGGFEDFFSNMGGGMDFGDIFSDLFGGGRSGRSSRRGPSKGQDIGLEATLTFKELVFGVNKKTILNLVKTCTKCDGVGAENPSDVHICTKCNGAGQIIVNKQMGPFQVQNQVTCDKCNGVGKEFKSKCKNCHGKGVESKREEVEIPLPKGLWPGQQFVMRGKGHASLEGGIPGDLYITIGIVKSDVFELIPNSNDLIMNYNISYLDAILGNEVIIKTLDGPVRLKIPKGVYSGQLIKVHDKGLYKNQTSDKRGDLLIKISISIPTSVSKEEKKILKELEQLSNFEPKNIID</w:t>
            </w:r>
          </w:p>
        </w:tc>
      </w:tr>
      <w:tr w:rsidR="00E44679" w:rsidRPr="00E340F8" w14:paraId="579359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8CBC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BB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SG3|DNAK_NEI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232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LAISENGQTKVIENAEGARTTPSVIAYLDGGEILVGAPAKRQAVTNAKNTIYAAKRLIGHKFEDKEVQRDIESMPFEIIKANNGDAWVKAQGKELSPPQISAEVLRKMKEAAEAYLGEKVTEAVITVPAYFNDSQRQATKDAGRIAGLDVKRIINEPTAAALAFGMDKGDNKDRKVAVYDLGGGTFDISIIEIANLDGDKQFEVLATNGDTFLGGEDFDQRLIDHIIAEFKKEQGIDLKQDVMALQRLKEAAEKAKIELSSGQQTEINLPYITMDATGPKHLAMKITRAKFESLVEDLIARSIEPCRTALKDAGLSTSDIDDVILVGGQSRMPKVQEAVRDFFGKEPRKDVNPDEAVAVGAAIQGEVLSGGRSDVLLLDVTPLSLGIETMGGVMTKLIQKNTTIPTKASQVFSTAEDNQSAVTIHVLQGERERASANKSLGQFNLGDIAPAPRGMPQIEVTFDIDANGILHVSAKDKGTGKAANITIQGSSGLSEEEIERMVKDAEANAEEDKKLTELVASRNQAEALIHSVKKSLADYGDKLDAAEKEKIEAALKEAEEAVKGDDKAAIDAKTEALGAASQKLGEMVYAQAQAEAQAGESEQANASAKKDDDVVDADFEEVKDDKK</w:t>
            </w:r>
          </w:p>
        </w:tc>
      </w:tr>
      <w:tr w:rsidR="00E44679" w:rsidRPr="00E340F8" w14:paraId="58F4F1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ED3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E2AE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9D0|DNAJ_PRO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5077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VLGVGRSATKDEIKKAYRKLAMKYHPDKNPDNSEAEEKFKEANEAYEVLSNDDKRRRYDQFGHAGVGSSASSQGGPFGGGGTGDLGDIFSAFNDMFGGGARGGGSPFGFEDVFSGGGGRRSRSAGVSGSDLKIRLKLSLEEIAKGVEKTLKIKKQVACDVCNGTGSKTGELETCPTCQGTGEVRQASKTMFGQFVNIAACPTCGGEGRVVKERCTACHGEGIKQGETTVKVNIPAGVEDGNYLTLRGQGNAGPRGGMNGDLIVVIEEVEHKIFARRGDDVVYNLTLSYADMVLGTKVDIPTLEGRVKMTVPPATQPNTVLRISAKGIGHLKAPGRGDHLVRVNVFVPKDPSHQDKELLKELNKSVHMVPDEKKEHEKGFYEKVKDIFS</w:t>
            </w:r>
          </w:p>
        </w:tc>
      </w:tr>
      <w:tr w:rsidR="00E44679" w:rsidRPr="00E340F8" w14:paraId="1BEB96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C9C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47B3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LM3|DNAK_CLO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ABA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VKNNADQIVYQTEKTLTDLGDKVSAEDKAQIEEKVKAVKDVKEGEDLEAIKKATEDLTQTFYGISSKIYQQANPEGAQGAGFDPNNMGGANAGNASAENDKKDDNVVDADYKVEDDK</w:t>
            </w:r>
          </w:p>
        </w:tc>
      </w:tr>
      <w:tr w:rsidR="00E44679" w:rsidRPr="00E340F8" w14:paraId="2062BE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0A8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656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4F4|DNAK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88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ARVLENAEGDRTTPSIIAYTQDGETLVGQPAKRQAVTNPQNTLFAIKRLIGRRFQDEEVQRDVSIMPYKIVAADNGDAWLDVKGTKT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ALISKNTTIPTKHSQVFSTAEDNQSAVTIHVLQGERKRASDNKSLGQFNLDGINPAPRGMPQIEVTFDIDADGILHVSAKDKNSGKEQKITIKASSGLNEEEIQKMVREAEANAESDRKFEELVQTRNQGDHLLHSTRKQVEEAGDKLPADDKTAIESALTALESSLKGEDKADIEAKMQALAQASQKLMEIAQQQHAQQQAGSADAQASNAKDDDVVDAEFEEVKDKK</w:t>
            </w:r>
          </w:p>
        </w:tc>
      </w:tr>
      <w:tr w:rsidR="00E44679" w:rsidRPr="00E340F8" w14:paraId="660B73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434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44B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D44|DNAJ_ROS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669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GASSDDIKKGYRRKAKELHPDRNKDDPNAEAQFKEANEAYEVLKDADKKAAYDRYGHAAFEGGMGGGGGGRPGGGFGGGQDFSSAFSDVFDDLFGNFAGGGQRGGGNRASRGSDLRYNLQINLEDAFSGLQKTINVPTSIGCKTCNGSGAEGGSEPSSCPTCSGMGKVRAQQGFFTVERTCPTCSGLGQIIKNPCKSCQGAGRVEKDRALSVNIPAGVETGTRIRLAGEGEAGMRGGPSGDLYIFIEVAEHELFQRDGTNLFCRVPVSMAKAALGGSIEVPTIDGGRGRVQIPSGSQSGRQMRLRGKGMPALRGGSSGDMFIELAVETPVNLTSRQKELLAEFDELSENNNPESSSFFSSVKSFWDSMKG</w:t>
            </w:r>
          </w:p>
        </w:tc>
      </w:tr>
      <w:tr w:rsidR="00E44679" w:rsidRPr="00E340F8" w14:paraId="0F1A65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08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ED2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TLT1|DNAK_CYA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0AD8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IVGIDLGTTNSVIAVMEMGKPAVIPNSEGFRTTPSVVAYAKNGDLLVGQIAKRQAVINPSNTFYSVKRFIGRKFEEINEENRQVTYQVNKDPSGNVKIYCPFKNKDFTPEEISAQVIRKLTEGASKYLGEKITKAVITVPAYFNDSQRQATKDAGKIAGLDVLRIINEPTAASLAYGLDKKNNEKILVFDLGGGTFDVTILEIGDGIFEVLSTSGDTHLGGDDFDKKIVDWLVDEFKKSYNIDLSKDKQALQRLTEAAEKAKIELSSVSQTEINLPFITATSEGPIHFDKSLNRAKFEELVSELIARCKIPVENALKDAKLNKSDINEIVLVGGSTRIPAIQNLVKESLQKDPNQTVNPDEVVAVGAAIQGAVLAGEVKDILLLDVCPLSLGVETLGGVMTKMIPKNTTIPTRKTEIYSTAVDNQTNVEIHVLQGERELAKDNKSLGTFRLDGIPPAPRGVPQIEVTFDIDANGILSVTAKEKTTGKQQSVTITGASTLDKDEIQKIIKEAEINAQEDRKKKENIELKNQAETICYQAQKQLNEFKEKIDKNQYKRIEDLIAKLKQAISSNEYEEIKNLMEAIQKETMEIGKELYSKDSKNTKNSDVIDADFSET</w:t>
            </w:r>
          </w:p>
        </w:tc>
      </w:tr>
      <w:tr w:rsidR="00E44679" w:rsidRPr="00E340F8" w14:paraId="5873CF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14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AC8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VA5|DNAJ_RHO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BDBF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QKGASADDLKKAYRKLAMQYHPDRNQGDKAAEQKFKEISEAYDVLKDDQKRAAYDRFGHAAFENGRGGPGAGAAGFDFNFGSGFADIFDEMFGEFMGRGRAGQTSNRGADLRYNLEITLEDAFKGATTTVRVPTSVACESCNGTGAEGGSTPIACPTCNGHGKVRAQQGFFTIERTCPACHGVGRVIKDPCRTCGGQGRVRKEKTLSVNIPAGVEDGTRIRLAGEGEAGLRGGPPGDLYIFLAIAPHRFFQRDGANLQCRVPIPMTTAALGGSVEVPTIDGSRAKIAIPAGTQTGHQFRLKGKGMSVLRSPARGDLYIQVVVETPVNLTKKQQELLREFEKAGQDGLHPESEGFFAKVKELWADLKD</w:t>
            </w:r>
          </w:p>
        </w:tc>
      </w:tr>
      <w:tr w:rsidR="00E44679" w:rsidRPr="00E340F8" w14:paraId="5E9100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F990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256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685|DNJB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FAE0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DYYQTLGLARGASDEEIKRAYRRQALRYHPDKNKEPGAEEKFKEIAEAYDVLSDPRKREIFDRYGEEGLKGSGPSGGSGGGANGTSFSYTFHGDPHAMFAEFFGGRNPFDTFFGQRNGEEGMDIDDPFSGFPMGMGGFTNVNFGRSRSAQEPARKKQDPPVTHDLRVSLEEIYSGCTKKMKISHKRLNPDGKSIRNEDKILTIEVKKGWKEGTKITFPKEGDQTSNNIPADIVFVLKDKPHNIFKRDGSDVIYPARISLREALCGCTVNVPTLDGRTIPVVFKDVIRPGMRRKVPGEGLPLPKTPEKRGDLIIEFEVIFPERIPQTSRTVLEQVLPI</w:t>
            </w:r>
          </w:p>
        </w:tc>
      </w:tr>
      <w:tr w:rsidR="00E44679" w:rsidRPr="00E340F8" w14:paraId="11BEBB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C88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CC0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BE0|DNAJ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2A1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R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RQKQLLQELQESFGGPTGEHNSPRSKSFFDGVKKFFDDLTR</w:t>
            </w:r>
          </w:p>
        </w:tc>
      </w:tr>
      <w:tr w:rsidR="00E44679" w:rsidRPr="00E340F8" w14:paraId="2CCB91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AD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EC4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AIX8|DNAK_URE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BF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CVAVIENKKPIVLENPEGKRTVPSVVSFNGDEVLVGDAAKRKQITNPNTISSIKRLMGTKEKVTVLNKDYTPEEISAKILTYIKEYAEKKIGAKVNKAVITVPAYFDDAQRQATKNAGIIAGLSVERIINEPTAAALAYGIDKLDKEQKILVFDLGGGTFDVSVLDMADGTFEVLSTSGDNHLGGDDWDQVIINWLLKSIADEFNIDLSKNKMAMQRLKDAAEKAKIELSGINTTTISLPFIAMDSSGQPINFEKELNRATFDNLTKNLIERLKKPVLDAMKESKLSLVDIDQVLMVGGSTRMPAVQNLVKELTGKEPNHSLNPDEVVAIGAAIQGGVLAGEIDDILLLDVTPLTLSIETMGGVATPLIPRNTKIPVSKSQIFSTAADNQPSVDIRIVQGERSLAADNKLLGNFELSGIEPAPRGVPQIEIKFNIDANGIMSVNAKDLKTQKETSITIKDSQGLSQDEIDKMIKEAEENKEKDAKVKHERELVNRADSLINQLEQVSKTENVPQEQKDVFNKQIEDLTNARDAQDYVKLEAEVKKVEDLLTNAAKFAQQAQQQNPDNQNNNKDDVTEATVTDDSTKK</w:t>
            </w:r>
          </w:p>
        </w:tc>
      </w:tr>
      <w:tr w:rsidR="00E44679" w:rsidRPr="00E340F8" w14:paraId="117196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8A8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2607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BG0|DNAK_SULN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FF05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LGIDLGTTNSAMAVYTNGEAAIIANKEGKNTTPSIVAFTDKGEVLVGESAKRQAVTNPEKTIYSIKRIMGLMCEEEKANEAKERLPYHIIDRNGACAIEVAGKTYTPQEISAKVLMKMKEDAEAYLGETVTDAVITVPAYFNDAQRKATKEAGTIAGLNVLRIINEPTSAALAYGLDKKEAEQIVVYDLGGGTFDVTALETGDGVVEVLATGGDAFLGGDDFDNRIIDYVADEFKSESGIDIKADVMALQRVKDAAEAAKKELSSATETEINLPFITADASGPKHLVTKITRAKFESLIGDLVAKTIKTIEAVLKDAGLSKNDVKEVVMVGGSTRVPLVQEEVKKFFNKELNKSVNPDEVVALGAAIQGGVLAGDVKDVLLLDVTPLSLGIETLGGVMTKVIEKGTTIPAKKSQIFSTAEDNQPAVSIHVLQGEREFAKDNKSLGMFELRDIPAAPRGVPQIEVTFDIDANGILTVSAVDKGTGKSQEIKITGSSGLSDEEIEKMVQDAEAHKAEDEKRKAVVEAKNQADALIHQTKKSLDDLGENFDANEKAGIEAAIADLETVLKDDNATKEQIDEKVKALTEKSHKLAEAAYAKEQGGQQGAADAGKKADDDDVIDAEVE</w:t>
            </w:r>
          </w:p>
        </w:tc>
      </w:tr>
      <w:tr w:rsidR="00E44679" w:rsidRPr="00E340F8" w14:paraId="260CA3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AB1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381B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WR4|DHA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4AC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EICVKAAVGAPDHLGDCPFSQRALLTLEEKSLTYKIHLINLSDKPQWFLDISPQGKVPVLKIDDKWVTDSDVIVGILEEKYPDPPLKTPAEFASVGSNIFGTFGTFLKSKDSNDGSEHALLVELEALENHLKSHDGPFIAGERVSAVDLSLAPKLYHLQVALGHFKSWSVPESFPHVHNYMKTLFSLDSFEKTKTEEKYVISGWAPKVNP</w:t>
            </w:r>
          </w:p>
        </w:tc>
      </w:tr>
      <w:tr w:rsidR="00E44679" w:rsidRPr="00E340F8" w14:paraId="20C0E0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FA45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69C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951|DHN1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2FB8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QGQHGHATDKVEEYGQPVAGHGGFTGGPTGTHGAAGVGGAQLQATRDGHKTDGVLRRSGSSSSSSSEDDGVGGRRKKGMKEKIKEKLPGGAHKDAAGQQQQTAMAGEYAGTHGTEATGEKKGVMDKIKEKLPGGQH</w:t>
            </w:r>
          </w:p>
        </w:tc>
      </w:tr>
      <w:tr w:rsidR="00E44679" w:rsidRPr="00E340F8" w14:paraId="3CDD76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7C7B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AB05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235|DNAK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E52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AVLEGGKPVVLENAEGERVTPSVVAFRDGETLVGRMAKRQAVLNPEGTIFEIKRFIGRRFEEVQEEAKRVPYKVVPGPDGGVRVEVKGKLYTPEEISAMILRKLVEDASKKLGEKITKAVITVPAYFNNAQREATANAGRIAGLEVLRIINEPTAAALAYGLDKKGNETVLVFDLGGGTFDVTILEIGEGVFEVKATSGDTHLGGSDMDHAIVNWLAEEFKKEHGVDLKADRQALQRLIEAAEKAKIELSSTLETTISLPFIALDPASKTPLHLEKKLTRAKFEELIQPLLKRLRGPVEQALKDAGLTPAQIDEVILVGGATRVPAVQQVVRELLGKEPNRSVNPDEVVAMGAAIQAGVLMGEVRDVVLLDVTPLSLGVETKGGVMTVLIPRNTTIPTRKCEIFTTAEHNQTAVEIHVLQGERPMAQDNKSLGRFRLEGIPPMPAGVPQIEVCFDIDANGILHVTAKERSTGREASITIQNTTTLSEEEIQRIIEEAKRHAEEDRRRREHAELKNALDSARVQAERVLQERQGAPEARARLEAAIGKAKELVERDAPDPELKAATEELLKAVEEYEKGAQAASGKGPDDVIDADYKPAD</w:t>
            </w:r>
          </w:p>
        </w:tc>
      </w:tr>
      <w:tr w:rsidR="00E44679" w:rsidRPr="00E340F8" w14:paraId="70377B7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2317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361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5714|DNAK_TRIV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5BE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VAVMEGGKPVVIANAEGMRTTPSVVGFSKDGERVVGQMARRQTVLNPQNTFFAVKRYIGRRYNELSPESKRVPYTIRKDDVGNIKVACPRLNKEFAAEEISAMVLKKLADDASAYLGAAVTGAVITVPAYFNDSQRQATRDAGRIAGLEVLRILNEPTAASLAYGLDRGDTETILVFDLGGGTFDVSILEVGDGVFEVKATSGDTQLGGNDFDKKIVDWLAEQFLETEGVDLRRDRQALQRLMEAAEKAKIELSAVSITDINLPFITATEDGPKHLETRLTRSQFEGLCADLLGRVRNPVKRALKDAGLRPDDIEEVVLVGGSTRMPMVKQLVRDLIGIEPSENVNPDEVVAMGAAIQAGILAGEFKDVLLLDVTPLSLGLEAIGGVMKKLIPRNTTIPVRRSDIFSTSENNQNSVEIHVVQGEREMAGDNKSLGRFKLYGIPPAPRGIPQIQVAFDIDANGILQVTALDRTTGREQSITIQGASTLSESEVNRMIQEAQKYADVDRERKERVEKRTRSEALILQGERQLREVALEFGMQFARNRRQRIDNISRELKESLKENDDRGIDQAYADLQDALYELNREVRQYYAEDEDDDLFATIKDIFVGDKDKERDLPRDSYRERDSYNNRDYGRDYGRDYGRDSRPSYDSNRPPRKSPRPSYQDNWDDDDDWL</w:t>
            </w:r>
          </w:p>
        </w:tc>
      </w:tr>
      <w:tr w:rsidR="00E44679" w:rsidRPr="00E340F8" w14:paraId="14CA51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8860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DE26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1790|DUS1A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E27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METCAMDCCVLKALLAERAHKCLILDCRSFFSFSSCSIVGSSNVRLSTIVKRRAKGSMGLEHIVPNEEQRCRLVAGMYEAVVLLDERTSELDMLRKDSTMMLAVNALCRDSRGSSIYFLKGGYETFSAQCPEFCTKNSPPVGLSLPLCANNVPGSADSNCTPCGTPLYDQGGPVEILPFLYLGSAYHASRKDMLDTLGITALINVSANCPNHFEGHFQYKSIPVEDSHKADISSWFNEAIDFIDSVKNSGGRVFVHCQAGISRSATICLAYLMRTNRVKLDEAFEFVKQRRSIISPNFSFMGQLLQFESQVLAPSCSAEAGSPTISVLDRGTSTTTVFNFPVSIPVHSGANSLSYLQNPITTSPSC</w:t>
            </w:r>
          </w:p>
        </w:tc>
      </w:tr>
      <w:tr w:rsidR="00E44679" w:rsidRPr="00E340F8" w14:paraId="4CF31D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A637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BC6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UCA8|BRYP_PHY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981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IIPAAELSIKTLQNIVEGITGVDRKIAIGFKNLTDYTLENLGVYFNSGSSDRSIAYKINAQEALLFSARKSDHTARGTVGTFSYYIQDEDKTVHVMWSVPFDYNLYSNWWNIAVVDGRQPPDSNVHDNLYNGSGGMPYPNKPDQYINNEQKGFHLFGSMTNNGQATIEVELKKA</w:t>
            </w:r>
          </w:p>
        </w:tc>
      </w:tr>
      <w:tr w:rsidR="00E44679" w:rsidRPr="00E340F8" w14:paraId="047F8E9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ADAC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90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582|BETP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9F1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SDPNPKPIVEDAQPEQITATEELAGLLENPTNLEGKLADAEEEIILEGEDTQASLNWSVIVPALVIVLATVVWGIGFKDSFTNFASSALSAVVDNLGWAFILFGTVFVFFIVVIAASKFGTIRLGRIDEAPEFRTVSWISMMFAAGMGIGLMFYGTTEPLTFYRNGVPGHDEHNVGVAMSTTMFHWTLHPWAIYAIVGLAIAYSTFRVGRKQLLSSAFVPLIGEKGAEGWLGKLIDILAIIATVFGTACSLGLGALQIGAGLSAANIIEDPSDWTIVGIVSVLTLAFIFSAISGVGKGIQYLSNANMVLAALLAIFVFVVGPTVSILNLLPGSIGNYLSNFFQMAGRTAMSADGTAGEWLGSWTIFYWAWWISWSPFVGMFLARISRGRSIREFILGVLLVPAGVSTVWFSIFGGTAIVFEQNGESIWGDGAAEEQLFGLLHALPGGQIMGIIAMILLGTFFITSADSASTVMGTMSQHGQLEANKWVTAAWGVATAAIGLTLLLSGGDNALSNLQNVTIVAATPFLFVVIGLMFALVKDLSNDVIYLEYREQQRFNARLARERRVHNEHRKRELAAKRRRERKASGAGKRR</w:t>
            </w:r>
          </w:p>
        </w:tc>
      </w:tr>
      <w:tr w:rsidR="00E44679" w:rsidRPr="00E340F8" w14:paraId="7CAFC6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8DAE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C1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AW0|BRF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8F4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RGRCPDCGSTELVEDSHYSQSQLVCSDCGCVVTEGVLTTTFSDEGNLREVTYSRSTGENEQVSRSQQRGLRRVRDLCRVLQLPPTFEDTAVAYYQQAYRHSGIRAARLQKKEVLVGCCVLITCRQHNWPLTMGAICTLLYADLDVFSSTYMQIVKLLGLDVPSLCLAELVKTYCSSFKLFQASPSVPAKYVEDKEKMLSRTMQLVELANETWLVTGRHPLPVITAATFLAWQSLQPADRLSCSLARFCKLANVDLPYPASSRLQELLAVLLRMAEQLAWLRVLRLDKRSVVKHIGDLLQHRQSLVRSAFRDGTAEVETREKEPPGWGQGQGEGEVGNNSLGLPQGKRPASPALLLPPCMLKSPKRICPVPPVSTVTGDENISDSEIEQYLRTPQEVRDFQRAQAARQAATSVPNPP</w:t>
            </w:r>
          </w:p>
        </w:tc>
      </w:tr>
      <w:tr w:rsidR="00E44679" w:rsidRPr="00E340F8" w14:paraId="026B936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5DA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7F0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D0|BETT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3F0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SHSREKDKINPVVFYTSAGLILLFSLTTILFRDFSALWIGRTLDWVSKTFGWYYLLAATLYIVFVVCIACSRFGSVKLGPEQSKPEFSLLSWAAMLFAAGIGIDLMFFSVAEPVTQYMQPPEGAGQTIEAARQAMVWTLFHYGLTGWSMYALMGMALGYFSYRYNLPLTIRSALYPIFGKRINGPIGHSVDIAAVIGTIFGIATTLGIGVVQLNYGLSVLFDIPDSMAAKAALIALSVIIATISVTSGVDKGIRVLSELNVALALGLILFVLFMGDTSFLLNALVLNVGDYVNRFMGMTLNSFAFDRPVEWMNNWTLFFWAWWVAWSPFVGLFLARISRGRTIRQFVLGTLIIPFTFTLLWLSVFGNSALYEIIHGGAAFAEEAMVHPERGFYSLLAQYPAFTFSASVATITGLLFYVTSADSGALVLGNFTSQLKDINSDAPGWLRVFWSVAIGLLTLGMLMTNGISALQNTTVIMGLPFSFVIFFVMAGLYKSLKVEDYRRESANRDTAPRPLGLQDRLSWKKRLSRLMNYPGTRYTKQMMETVCYPAMEEVAQELRLRGAYVELKSLPPEEGQQLGHLDLLVHMGEEQNFVYQIWPQQYSVPGFTYRARSGKSTYYRLETFLLEGSQGNDLMDYSKEQVITDILDQYERHLNFIHLHREAPGHSVMFPDA</w:t>
            </w:r>
          </w:p>
        </w:tc>
      </w:tr>
      <w:tr w:rsidR="00E44679" w:rsidRPr="00E340F8" w14:paraId="586CBBC4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0277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B38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G71|CLPB2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5F0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DPTKFTDKAWEAIVKSQDVAREYRSQYLETEHVMIALLREEGLGQVILERSDIDTEWVLKRLMDFARQQPRVPAGSELYCGRSLDALLDEANRLRQEEEDQFISIEHLLLAFVGDRRIGQRLFRALNCDRQQLAATVKAIRGAQKVLDQNPENKYAALEKYGRDLTEAARQGKLDPVIGRDEEIRRVIQVLSRRTKNNPVLIGEPGVGKTAIAEGLAQRIINGDVPESLKNRRLISLDLGSLVAGAKFRGDFEDRLKAVLHEVTHSEGQIVLFIDELHTVVGAGANQNSSMDASNLLKPMLARGELRCIGATTLDEYRKYIEKDAALERRFQQVYIGQPSVEDTISILRGLKDRYEIHHNVKITDSALVAAAMLSDRYISDRYLPDKAIDLVDEAAAKLKMEITTKPAELEALERRLRQLEMERLSLKQEESLPLSQAPLQATRDRLQRIEAEIAQLQPRQQAMQARWQAEKELLERINSLKEEEDQVKLQIEQAERDYNLNKAAQLKYGRLETLQRELEATEAQLLELQAAGGTFLRDQVTEADIAEIVAKWTGIPLQKLMASERQKLLQLEQVLHQRVIGQSDAVAAVAAAIRRARAGMKDPARPIGSFLFMGPTGVGKTELARALAEALFDDENALVRIDMSEYMEKHAVSRMIGAPPGYVGFDSGGQLTEAIRRRPYAVVLFDEVEKAHPEVFNVLLQVLDDGRITDSQGRTVDFRNTVIIMTSNLGSEHILDLAADDSRYEEMRQRVLQSAQKYFRPEFLNRIDDVILFHGLGRTELAQIAQIQLRRVEKLLADQKIHLRLTPAALDHLVAVGFDPVYGARPLKRAIQRELENPLAVKLLEEVFTPGDTILVDLVGSELTFRAVSPAGTGDRDTVSAS</w:t>
            </w:r>
          </w:p>
        </w:tc>
      </w:tr>
      <w:tr w:rsidR="00E44679" w:rsidRPr="00E340F8" w14:paraId="564AD63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6C25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F88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YQ8|CLPB_NEI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D187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YDKLTAKFQQALAEAQSLALAADGSYLEAGFVLKALLDDQNSGAAALLAHAGVNVPQVKQRLQQHLNSLPKVSGQGGDILPSRELQAVLNLMDKAATKRSDAYIASELFLLALVQQNDATGKILKEAGATEQNINAAIDAVRGGQNVNDANAEDQRDALKKYTLDLTQRARDGKLDPVIGRDDEIRRAIQVLQRRTKNNPVLIGEPGVGKTAIVEGLAQRIVNGEVPESLRNKRLLVLDLAALIAGAKYRGEFEERLKGVLNDLAKDDGNTLIFIDEIHTLVGAGKTDGAMDAGNMLKPALARGELHCIGATTLDEYRQYIEKDAALERRFQKVLVGEPSVEDTIAILRGLQERYEIHHGIDITDPAIVAAAELSDRYITDRFLPDKAIDLIDEAASRVKMEKETKPEAMDKIDRRLIQLRMEKAHVEKEKDDASKKRLELIDEEINGLQKEYADLDEIWKAEKAISDGAANIKKQIDEVKIKIEQAKRQGDLALASKLMYEDLEHLEKQRAAAERADTDSTKPANKLLRNNVGAEEIAEVVSRMTGIPVSKMMEGERDKLLKMEEVLHRRVVGQDEAVRAVSDAIRRSRSGLADPNKPYGSFLFLGPTGVGKTELCKALAGFLFDSEDHLIRIDMSEYMEKHAVARLIGAPPGYVGYEEGGYLTEQVRRKPYSVILLDEVEKAHPDVFNILLQVLDDGRLTDGQGRTVDFKNTVIVMTSNIGSQHIQQMGIQDYEAVKEVVMEDVKEHFRPEMINRIDEVVVFHGLDQDNIRNIAKIQLKGLEKRLEKQNLRLAVSDAALDIIAKAGFDPIYGARPLKRAIQSEIENPLAKALLAGNYAPESEIRVEADGDRLKFA</w:t>
            </w:r>
          </w:p>
        </w:tc>
      </w:tr>
      <w:tr w:rsidR="00E44679" w:rsidRPr="00E340F8" w14:paraId="1294C8D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08BE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763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SD8|CLPB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A2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DKFTTKFQQALADAQSMALGQDHPYIEPQHLLLALMQQDDGSITSLLQRAGVNAQPLRQALTQSLKLLPKVEGTGGEINVSRDLANLLNLTDKEAQKRGDQYIASEMFLLAALEDKGETGRLLKQYGATRAALEQAVDSVRGGEKVTDAEAEGSREALKKYTLDLTERARSGKLDPVIGRDDEIRRTIQVLQRRTKNNPVLIGEPGVGKTAIVEGLAQRIVNGEVPETLKNKRVLSLDMAALLAGAKYRGEFEERLKAVLKELAQDEGRTIVFIDELHTMVGAGKAEGAMDAGNMLKPALARGELHCVGATTLDEYRKYVEKDAALERRFQKVLVDEPGVEATIAILRGLQEKYELHHGVEITDPAIVAAAELSHRYITDRFLPDKAIDLIDEAAARIRMEQDSKPEVMDKLDRRLIQLKIEREAVRKEKDDASKKRLALLEEEISKLEREYADLDEILKAEKSRAKGSQEIKEELDKLRREEEAARRKGDLQRASELLYGRIPQLEAQLAEQLHHAESAEEAVQPKLFRTQVGAEEIAEVVSRATGIPVSKMMQGEREKLLFMEDKLHERVIGQDEAVRLVSDAIRRSRSGLADPNRPYGSFLFLGPTGVGKTELCKALAGFLFDSEEHLIRVDMSEFMEKHSVARLIGAPPGYVGYEEGGYLTEQVRRKPYSVILLDEVEKAHPDVFNVLLQVLDDGRMTDGQGRTVDFKNTVIVMTSNLGSQMIQQMSGDDYQVIKLAVMGEVKTYFRPEFINRIDEVVVFHALGEAHIKSIARIQLSNLGKRLAQMEMKLVVSEPALTKLAEVGFDPVFGARPLKRAIQAQIENPLAKELLEGHFSAGDTILVEYSNGHMQFTAQR</w:t>
            </w:r>
          </w:p>
        </w:tc>
      </w:tr>
      <w:tr w:rsidR="00E44679" w:rsidRPr="00E340F8" w14:paraId="135E9EB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E95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77CC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8C7|CLPB_CLO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FC19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EKLTLKVQQTINDSQKIAVKYNHQQLEPFHLFAALVFQEDGLIPNILGKMNINIKVLRDEIKRELNEMPKVLGDGAQNSGVYATRSFEEIFIRAESIAKDFKDSYISVEHIMLSLMQGRSTSIKKILDKFNIRKDKFLNVLQQVRGNQRVDTQDPEGTYEALVKYGRNLIEDAKKHKLDPVIGRDEEIRRIVRILSRRTKNNPVLIGDPGVGKTAIIEGLAERIVRGDVPEGLKNKIIFSLDMGALIAGAKFRGEFEERLKAVLKEVENSQGKIILFIDEIHNIVGAGKTEGSMDAGNLIKPMLARGELNCIGATTFDEYRKYIEKDKALERRFQPVIIDEPTVEDTISIIRGLKERFEIHHGIRIHDSAIVAAAKLSQRYITDRYLPDKAIDLIDEAGAMIRTEIDSLPTELDSIKRKIFQMEIEKEALAKEKDSRSKERLEDLEKELSNLKEKDKEMTAKYEKEKEQIINMRNLKQKLDEVKGQLEKAEREYDLNKVAELKYGIIPGIKSQIEEKEILIKENSQGNMLKEEVTENEISKIISHWTGIPVTKLIEGEKDKLLRLEDELKSRVIGQDEAVEAVSNAVLRARAGMKDPQKPIGSFIFLGPTGVGKTELAKTLCKNLFDSEENIIRIDMSEYMEKYSVSRLIGAPPGYVGYEEGGQLTEAVRRKPYSVILFDEIEKAHDDVFNIFLQILDDGRLTDNKGKTVDFKNCIIIMTSNIGSSYLLENKKEDGIDETVKNKVSNALKDRFKPEFLNRLDDIIMFKPLTNREITKIIDIFLQDIENRLKDRNITLIVTENAKELMAKEGYDAIYGARPLKRYIENILETKIAKQIIKGDIYEGCKIGVDIKGEEIIIGKI</w:t>
            </w:r>
          </w:p>
        </w:tc>
      </w:tr>
      <w:tr w:rsidR="00E44679" w:rsidRPr="00E340F8" w14:paraId="470BA4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FC15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C12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478|CSP1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5BA6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GTVKWFNADKGYGFITGEDGNDVFVHFSAIQTDGFKTLEEGQKVTFDEESSDRGPQAANVVPQ</w:t>
            </w:r>
          </w:p>
        </w:tc>
      </w:tr>
      <w:tr w:rsidR="00E44679" w:rsidRPr="00E340F8" w14:paraId="2CFDC80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BBF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5A7E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YY3|CLPB_BAC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A12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NNFTIKSQEAVQEAVNLVQSRGQQAIEPAHILHGVMKVGENVTNFIFQKLGMNGQQVALVVDKQIESLPKVSGGEPYLSRESNEVLQKATQYSKEMGDEFVSLEHILLALLTVKSTVSTILKDAGMTEKELRNAINELRKGEKVTSQSSEDNYQSLEKYAINLNEAARSGKLDPVIGRDEEIRRVLQILSRRTKNNPILIGEPGTGKTAIVEGLAHRILRGDVPENLKNKQVYSLDMGALVAGAKYKGEFEERLKSVVNEVKKSEGDIILFIDEIHTLVGAGKGEGAMDAANILKPALARGELRSIGATTLDEYQKYFEKDKALERRFQIVQVDEPDTLSTISILRGLKERYENHHHVRIKDDAIIAAVELSSRYITDRFLPDKAIDLMDEAAAKLRMEVDSVPEELDEISRKIKQLEIEREAIKRENDKPKLEIIGKELAELKEVEKSFKAKWQSEKTLMDKIQQNKVEIENLKFEAEKAEREGDYGKVAEIRYGKLQALDKEIEDTQEKLRGMQGDKAMIKEEVDAEDIADVVSRWTGIPVSKMMQSEKDKLLHLEDELHQRVIGQDEAIEAVADAVRRSRAGLQDPKRPIGSFIFLGTTGVGKTELAKALAEFLFDDESMMTRIDMSEYQEKHSVSRLVGAPPGYVGYDEGGQLTEAIRRKPYSVVLFDEIEKAHPDVFNILLQVLDDGRLTDNKGRVVNFKNTIIIMTSNMGSSYIQSQMEKLSGSNKEEVIEETKKEVMNMLKKNIRPEFLNRIDETIMFLPLTETEIRQIVLLQIKGVQKMLAENGVELEMTDAALNFLSQVGYDPEFGARPVKRAIQRYLLNDLSKKLLSQEVDRSKAIIVDSNGDGLVFRN</w:t>
            </w:r>
          </w:p>
        </w:tc>
      </w:tr>
      <w:tr w:rsidR="00E44679" w:rsidRPr="00E340F8" w14:paraId="193828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E8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BB89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F0|CSPA_ST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968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ISTENGQDVFAHFSAIQTNGFKTLEEGQKVAFDVEEGQR</w:t>
            </w:r>
          </w:p>
        </w:tc>
      </w:tr>
      <w:tr w:rsidR="00E44679" w:rsidRPr="00E340F8" w14:paraId="2FC8FD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825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4290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YN1|CRP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9BA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CSWLSCHRREATEVDGEIAAIDNVKIYKYREIRQATDDFSAENKIGEGGFGSVYKGCLKDGKLAAIKVLSAESRQGVKEFLTEINVISEIQHENLVKLYGCCVEGNHRILVYNFLENNSLDKTLLAGGYTRSGIQFDWSSRANICVGVAKGLAFLHEEVRPHIIHRDIKASNILLDKYLSPKISDFGLARLMPPNMTHVSTRVAGTIGYLAPEYAVRGQLTRKADIYSFGVLLMEIVSGRSNKNTRLPTEYQYLLERAWELYERNELVDLVDSGLNGVFDAEEACRYLKIGLLCTQDSPKLRPSMSTVVRLLTGEKDIDYKKISRPGLISDFMDLKVRGPVATKTEQVNRQNYTNPSSSSNGSSRDHSNAYSSGASSANAGNTFSSTI</w:t>
            </w:r>
          </w:p>
        </w:tc>
      </w:tr>
      <w:tr w:rsidR="00E44679" w:rsidRPr="00E340F8" w14:paraId="16CA30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B7FA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209C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67|CYST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275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RLPSLSFTWLTRLSWSWRFTWVYLTLILFIPIIALFLKSASLPLGRIWELATQPVAVAAYEVTFGLSLAAAALNGVFGVIIAWVLTRYDFPGKKLFDSFIDLPFALPTAVAGLTLATVYSDKGWIGQFIAPFGVQIAFTRWGVLLAMVFISLPFVVRTVEPLLLELEVEAEEAAASLGASPSETFWRVILPPILPGVLAGVAQGFSRAVGEFGSVVIISGNLPFDDLIAPVLIFERLEQYDYAGATVIGSVLLLFSLVILFVINALQNWSSRYNG</w:t>
            </w:r>
          </w:p>
        </w:tc>
      </w:tr>
      <w:tr w:rsidR="00E44679" w:rsidRPr="00E340F8" w14:paraId="66FDF3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BD8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174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788|CYSA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E674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DKAVGIQVSQVSKQFGSFQAVKDVDLTVETGSLVALLGPSGSGKSTLLRLIAGLEQPDSGRIFLTGRDATNESVRDRQIGFVFQHYALFKHLTVRKNIAFGLELRKHTKEKVRARVEELLELVQLTGLGDRYPSQLSGGQRQRVALARALAVQPQVLLLDEPFGALDAKVRKDLRSWLRKLHDEVHVTTVFVTHDQEEAMEVADQIVVMNHGKVEQIGSPAEIYDNPATPFVMSFIGPVNVLPNSSHIFQAGGLDTPHPEVFLRPHDIEIAIDPIPETVPARIDRIVHLGWEVQAEVRLEDGQVLVAHLPRDRYRDLQLEPEQQVFVRPKQARSFPLNYSI</w:t>
            </w:r>
          </w:p>
        </w:tc>
      </w:tr>
      <w:tr w:rsidR="00E44679" w:rsidRPr="00E340F8" w14:paraId="4E0AFC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7FEA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88C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UA4|DEGPL_MA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4BB2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RLLKQVCMVVVSSFMMASMLTHAASLPDFTELVEKASPAVVNISTEQTVTTKTANEGGQQLGPNSEELNEFFKHFFGQQPFGQQAPPQQGQRSSLGSGFIISHDGYVLTNNHVIDGADVIHVRLNDRREYVAKLVGTDPRTDLALLKIEADDLPIVKMGDSDKLKPGQWVLAIGSPFGFDYTVTAGIVSATGRSLPSDNYVPFIQTDVAINPGNSGGPLFNLDGEVVGINSQIYTRSGGFMGVSFAIPSKVAMSVVDQLKSDGKVSRAWLGVLIQDVNNELAESFGLDRSNGALISRVLPDSPAEKAGLKSGDIILEFNGQSIAHSGELPYIVGQMKADEKVDAKVYRDGKEQTISVTLEARPNDPKVVAQSQQDQNRLGMIVGEVPADMAKKFEIDNGVVIEQVLGGTAARNGLQQGDVITMLNGKRITSVAEFAKIAKDIPSGRSVPMRVIRQGYPMFIPFKIMD</w:t>
            </w:r>
          </w:p>
        </w:tc>
      </w:tr>
      <w:tr w:rsidR="00E44679" w:rsidRPr="00E340F8" w14:paraId="6169CA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8ADE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95BD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609|DEG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8CF3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TTSCSLLLSSTLFLHSPPSSHLSFFNLSSSRSSPISLYPIRSKRYFRILSKLSLNDNNRDDDDDTLHFTPFSAVKPFFLLCTSVALSFSLFAASPAVESASAFVVSTPKKLQTDELATVRLFQENTPSVVYITNLAVRQDAFTLDVLEVPQGSGSGFVWDKQGHIVTNYHVIRGASDLRVTLADQTTFDAKVVGFDQDKDVAVLRIDAPKNKLRPIPVGVSADLLVGQKVFAIGNPFGLDHTLTTGVISGLRREISSAATGRPIQDVIQTDAAINPGNSGGPLLDSSGTLIGINTAIYSPSGASSGVGFSIPVDTVGGIVDQLVRFGKVTRPILGIKFAPDQSVEQLGVSGVLVLDAPPSGPAGKAGLQSTKRDGYGRLVLGDIITSVNGTKVSNGSDLYRILDQCKVGDEVTVEVLRGDHKEKISVTLEPKPDES</w:t>
            </w:r>
          </w:p>
        </w:tc>
      </w:tr>
      <w:tr w:rsidR="00E44679" w:rsidRPr="00E340F8" w14:paraId="232189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9A2B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80EC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ZG6|DNAK_LEU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F19D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GEPKIITNPDGGRTTPSVVSFKNGESQVGDVAKRQAITNPDTIISIKSHMGEAGYKVTADGKDYTPQEISAMILQYIKGYAEDYLGEKVEKAVITVPAYFNDAQRQATKDAGKIAGLEVERIINEPTAAALAYGLDKLDKDEKILVYDLGGGTFDVSILELGDGVFEVLSTNGDTHLGGDDFDNKIIDYLAAQFKADNGIDLKDDKLALQRLKDAAESAKKTLSSANEAQIDLPFIASGDQGPLHLQTSLSRAKFNELTADLIKKAEQPVLNALKDAGLSFSDIDEVILNGGSTRIPAVQESVKKLTGKEPNHSINPDEAVALGAAVQGGVITGDVKDVVLLDVTPLSLGIETMGGVFTKLIDRNTTIPTSKSQVFSTAADNQPAVDIHVLQGERSMAADNKTLGRFQLSDIPAAKRGVPQIEVTFDIDRNGIVSVSAKDLGTQKEQKITIQAAGGLSEEEIEQMMNDAKANEEADAKKKEAVDTRNEADQLIFSTEATLEEAGDKLSDDDKKATQEALEALKKAKEDAAAEDADLTDLKAKTEALAKAAQELAMKLYQQAAPKEGAEGEAKPKG</w:t>
            </w:r>
          </w:p>
        </w:tc>
      </w:tr>
      <w:tr w:rsidR="00E44679" w:rsidRPr="00E340F8" w14:paraId="0D18CE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124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FFA5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IPT1|DNAK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77E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ASPKVIENAEGARTTPSIVAFTEDGERLVGQPAKRQGVTNPERTFFAVKRLIGRRYDDPTVEKDKKLVPYKVVRADNGDAWVESDGKKYSPSQISAFILQKMKETAESFLGEKVEKAVITVPAYFNDAQRQATKDAGRIAGLEVLRIINEPTAAALAYGLDKKNSGTIAVYDLGGGTFDVSVLEIGDGVFEVKSTNGDTFLGGEDFDMRLVNYLADEFKKEQGIDLRNDKLALQRLKEAAEKAKIELSSATQTEINLPFITADASGPKHLTMKLTRAKFEALVEDLIQRTMEPCRLALKDAGLSAGQIDEVVLVGGMTRMPKVQEMVKQFFGKEPHKGVNPDEVVAIGAAIQAGVLQGDVKDVLLLDVTPLSLGIETLGGVFTRLIDRNTTIPTKKSQVFSTAEDGQTAVTIRVFQGEREMAADNKILGQFDLVGIPPAPRGVPQIEVTFDIDANGIVQVSAKDKGTGKEQQIRIQASGGLNDADIEKMVKDAESHAADDKKRRALAEAKNHGEALVHSTEKALSEHGDKVGAAEKGAIESALGELKTALTTEDAEAIQAKTQALAQASLKLGEAMYSAQQGGEQPGAAKKDDVVDAEFTEVDDDKKKSA</w:t>
            </w:r>
          </w:p>
        </w:tc>
      </w:tr>
      <w:tr w:rsidR="00E44679" w:rsidRPr="00E340F8" w14:paraId="4FACA8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C685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07FC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320|DNAK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6B3A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NSKVIENAEGMRTTPSIVAFSDDGERLVGQPAKRQAVTNPERTFFAVKRLVGRRYDDPMVEKDKKLVPYKIVKASNGDAWVEADGQTYSPSQVSAFILQKMKETAEAHLGQKVDQAVITVPAYFNDAQRQATKDAGKIAGLEVLRIINEPTAAALAYGLDKTKAGTIAVYDLGGGTFDVSILEIGDGVFEVKSTNGDTFLGGEDFDMRLVSYLADEFQKEQGINLRNDKLALQRLKEAAEKAKIELSSTTQTEINLPFITADQSGPKHLTMKLTRAKFEALVDDLVQKTIEPCRKALKDAGLTAGEIGEVVLVGGMTRMPKVQEVVKQLFGKEPHKGVNPDEVVAIGAAIQAGVLQGDVKDVLLLDVTPLSLGIETLGGVFTRIIERNTTIPTKKSQVFSTAEDNQNAVTIRVFQGEREMAADNKILGQFDLMGIPPAPRGMPQIEVTFDIDANGIVNVSAKDKATGKEQQIRIQASGGLSDSDIDKMVKDAEANAAEDKKRREAVDAKNHADALVHSTEKALAEHGSKVAEPERRAIEDALSDLRESLKSDDAEVIKAKTNTLAQASMKLGEAMYTQQAESDAAKHAAKDDIVDADFTEVDDDKNNKKSA</w:t>
            </w:r>
          </w:p>
        </w:tc>
      </w:tr>
      <w:tr w:rsidR="00E44679" w:rsidRPr="00E340F8" w14:paraId="4800AE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B82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B3E7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YRF7|DNAK_AZO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C9B3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KPVVIPNSEGKMTTPSIVAFVGSERKIGDPAKRQAITNPTKTIFSIKRFMGESYDKVQNEINRIPYKVTRGGNDTSRVDIDGRLYSPQEISAMILQKMKKTAEDYLGQEVTEAVITVPAYFGDSQRQATIEAGEIAGLKVKRIINEPTAAALAYGLEKADKDMKIAVFDLGGGTFDISILELGSGVFEVLSTNGDTHLGGDDFDHVIIDFLADEFQRNEGLDLRKDAMAMQRLKEAAEKAKIELSSSTSTEINLPYIMPVDGMPKHLIVTLTRSKFEQLSDKLIRSTVDPCEKALKGAGLTAKDINEIILVGGSTRIPIIQTEVEKIFGKVPSKGVNPDEVVAVGAAIQGAILSGDSNLGEMVLLDVTPLSLGIETMGSVMTKLIEANSTIPIKKSETFTTAADNQPSVEIHVLQGERPLAKDNKTIGKFHLDGIMPAPRGIPQIEVTFDIDANGVVSVSAKDKATGKEQSIRIEASSGLSEAEIKRMKEEATANAEADTKAKERVDKLNHADSVIFQTEKQLKDFGDKIPADKKASIEATLTKLKEAHKAQDLSSIDTIIAEINNTFQAMSQELYNAKAQTNNSAGNNNSAGNNTQNNNNASDNNNNNVTDVDFEEVK</w:t>
            </w:r>
          </w:p>
        </w:tc>
      </w:tr>
      <w:tr w:rsidR="00E44679" w:rsidRPr="00E340F8" w14:paraId="3A55EFB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3ECC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2CF0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H05|DEAD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0066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PEYSPAASAATFADLQIHPRVLRAIGDVGYESPTAIQAATIPALMAGSDVVGLAQTGTGKTAAFAIPMLSKIDITSKVPQALVLVPTRELALQVAEAFGRYGAYLSQLNVLPIYGGSSYAVQLAGLRRGAQVVVGTPGRMIDHLERATLDLSRVDFLVLDEADEMLTMGFADDVERILSETPEYKQVALFSATMPPAIRKLSAKYLHDPFEVTCKAKTAVAENISQSYIQVARKMDALTRVLEVEPFEAMIVFVRTKQATEEIAEKLRARGFSAAAISGDVPQAQRERTITALRDGDIDILVATDVAARGLDVERISHVLNYDIPHDTESYVHRIGRTGRAGRSGAALIFVSPRELHLLKAIEKATRQTLTEAQLPTVEDVNTQRVAKFADSITNALGGPGIELFRRLVEEYEREHDVPMADIAAALAVQCRGGEAFLMAPDPPLSRRNRDQRRDRPQRPKRRPDLTTYRVAVGKRHKIGPGAIVGAIANEGGLHRSDFGQIRIGPDFSLVELPAKLPRATLKKLAQTRISGVLIDLRPYRPPDAARRHNGGKPRRKHVG</w:t>
            </w:r>
          </w:p>
        </w:tc>
      </w:tr>
      <w:tr w:rsidR="00E44679" w:rsidRPr="00E340F8" w14:paraId="17166C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D9C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BBB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MM7|DNAK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CA0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PRNTIYAVKRLIGRNFIDPMVRKDQGIVPYNIVKADNGDAWVEADNNKYSPSQISAFILQKMKETAENYLGDKVTQAVITVPAYFNDAQRQATKDAGKIAGLEVLRIINEPTAAALAYGFEKSASKTIAVYDLGGGTFDVSILEIADGVFEVKSTNGDTFLGGEDFDTRILNHLIDVFKKENGIDLSKDPLALQRLKEAAEKAKKELSSAVTTDINLPYITADSSGPKHLNIKFTRAELEKLVDDLIEKTIEPCRKALQDAGFKASDIQEVILVGGMTRMPKVQEAVKKFFGREPHKGVNPDEVVALGAAIQGGVLNKEVTDILLLDVTPLSLGIETLGGVFTRLIDRNTTIPTKKSQIFSTADDNQHAVTIRVFQGEREMAKDNKLLGQFNLEGIPLAPRGLPQIEVTFDIDANGIVHVSAKDKASGKEQKVTIQASGGLSDAEIEQMVKDAEQNADEDKKRKELIEAKNAADSLVYSTEKTLTEYGDKLSSDDKGAVEEALAALKAVLESEDTALIKEKTESLTAASMKIGEAMHKAQSESQPAAKSATNDEKIVDADFQDVEKK</w:t>
            </w:r>
          </w:p>
        </w:tc>
      </w:tr>
      <w:tr w:rsidR="00E44679" w:rsidRPr="00E340F8" w14:paraId="412912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3BC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1196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FB1|DNAK_CH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C1C8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NRTTPSMVAFTKNGDRLVGQAAKRQAITNPTNTIFSIKRFVGRKFDEVPNEKKIAPYAVVNEGGEARVKINDKTYSPQEISAMILQKMKQTAEDFLGEKVTEAVITVPAYFNDAQRQATKDAGRIAGLEVKRIINEPTAAALAYGLDKKTSSEKVAVFDLGGGTFDISILELGDGVFEVKSTDGDTHLGGDDFDQKIIDFLADEFKKQEGIDLRNDPIALQRLKEAGEKAKIELSSRTDTEINLPFITATQEGPKHLVINLTRAKFEGICADLFAKILEPCQRAVKNSKVPMKEIDEIVLVGGSTRIPKVQALVKDFFGKEPNKSVNPDEVVAVGAAIQGGVLKGDVTDVLLLDVTPLSLGIETLGGVMTKLIDANTTIPTKKQEVFSTAGDNQTSVEVHVLQGERSMATDNKTLGRFHLGDIPPAPRGLPQIEVAFDIDSNGILHVSAKDKATGKEQSIKIEASSKLTDAEIEKMKEDAKAHAEEDKKLKEEIDIKNSADALIFSTEKQLEELGDKIPADKRPAIDGALEKLKDAHKNGTTETIQSGMEELSKVWSEVAADLYKEEPQGNPEGGSAPEGEKKGDDGSVENAEYEVIDGDDKK</w:t>
            </w:r>
          </w:p>
        </w:tc>
      </w:tr>
      <w:tr w:rsidR="00E44679" w:rsidRPr="00E340F8" w14:paraId="5917344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C251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BCB8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7F3|DNAK_DESR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0B2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EAVVIPNAEGARTTPSVVGFSKTGERLVGQVAKRQAVSNPDRTIQSIKRYMGTNHKVSIDGKDYSPQEISAMILSKLKADAEAYLGESVTQAVITVPAYFSDAQRQATKDAGKIAGLEVLRIINEPTAAALAYGLDKEGDQTIQVFDLGGGTFDVSILELGDGVFEVKSTSGNNRLGGDDFDQRIVDFLVAEFKKETGVDLSKDKMAMQRLKESAEKAKIELSGVLSTNVNLPFISVGADGPLHLDVNISRAKFDELTADLVEKTMGPTRQALADSGLETNEINKVLMVGGSTRIPAVQEAVRKFLGKEPHKGINPDECVALGAAIQAGVLAGEVKDVLLLDVTPLSLGIETLGGVFTKLIDRNTTIPTSKSQIFSTAADNQPSVEIHVLQGERQMAADNKTLGRFQLSGIPPAPRGVPQIEVKFDIDVNGIVSVSAKDMGTGTVQSISITGGTGGLSDDEINRMVNEAEKFAEEDKKRKEAVEVKNQADSLIYQAEKTIKDLGENADKAKVEAVQKAVEELRTAMNGNDTDLIKNKLEELTKPLHELTADLYQQQQAQQAAAQGGCAGGNCGGQAEKDNVVDADYEVKDDNK</w:t>
            </w:r>
          </w:p>
        </w:tc>
      </w:tr>
      <w:tr w:rsidR="00E44679" w:rsidRPr="00E340F8" w14:paraId="2BECA92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D4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26F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3098|DNAK3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05E9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VAVMEGGKPIVIANAEGMRTTPSVVGFNKEGELVVGQMGRRQAVLNPQNTFYGVKRFMGRRYTDLTPESKRVAYTIRRDDRDNIKVRCPRLKKDFAPEEISAMILRKLAEEASRYLGEKVTGAVITVPAYFNDSQRQATRDAGKIAGLEVLRIINEPTAASLAYGLDQGRIQKILVFDLGGGTFDVSVLEVGDGIFEVKATSGDTQLGGNDFDRRIVDWLAEKFLEAEKVDLRQDRQALQRLTEAAEKAKIELSGVGTTEINLPFITATEDGPKHLETQLSRSEFEDLCGDLVTRLQRPVKRVLKDAGLSPVQIDEVVLVGGGTRMPMVKGLVRSFIDREPNENVNPDEVVAIGAAIQAGILDGEVKDILLLDVTPLSFGLETIGGVMKKLLPRNTTIPVRKSDIFSTGENNQTVVEVHVLQGEREMASDNISLGRFKLSGIPPAPRGVPQVQVSFDIDANGILQVTARDKTTGREQSITVQGASILSEGEVNRMIQEAETFAAQDRERRERIEKRNSAKALTDQAQRRLKEVTLDFGSAFTVSYRRQVDALCSEILDSLEKDDERRLDRAQADLQDVLYELNREVRLQYDDKEEGFFEAIKKTFTGDFDDDDDYYNRRPAPRDDYRGGNDYGRYDDYNYNAPSRREAPMPRAGAGRGPSLSKDYRSTAYADWDQSRVTRQRPYQGESLGGTYDDRRSSPQDDYSRGDRQKDYDYRENAPSRSGRGGNGRYGERPAQPGRNAPLQNGWDDDDDDWF</w:t>
            </w:r>
          </w:p>
        </w:tc>
      </w:tr>
      <w:tr w:rsidR="00E44679" w:rsidRPr="00E340F8" w14:paraId="34BB3D1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124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6F7C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D86|DNAJ_ORI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13A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DYYQVLGVSRTASQEEIKRAYRKLVLKYHPDHNPGDKNAEQKIKNINEAYDILKDEKKRSAYDQLGHQAFKNSGGGNYQQHHGFTGGIDPNDIFENIFGDFMGARRSSKTAFSKKAGANLKYDISLTLEEAFYGVTKIISFKTALTCDACAGKGSLDNNSTSSCPTCRGSGVTRSQQGFFFFENTCQTCRGAGHVIKNPCTKCYGEGRYINTRNLEVKIPAGVKEGSRIKLTGEGEAGSRGGKTGDLYVCITLIPHNTFSVDGNDLHCQLDINCTTAALGGEVEVADITGSKLKLKIPAGTQNNHKLKLSGKGMQILHSDRCGNMIVHVNIKVPKSLTKSQRELMIKLDKELNEASEEGFLSKVRNFWASGSE</w:t>
            </w:r>
          </w:p>
        </w:tc>
      </w:tr>
      <w:tr w:rsidR="00E44679" w:rsidRPr="00E340F8" w14:paraId="5A4218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229B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BB2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NA3|DNAK_ACI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04B2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EGDKVKVIENSEGKRTTPSIVAITEEGEVLVGEAAKRQAVTNPENTVYEVKRLIGRKFDDAEVQKDLKHVPYKVIKADNGDAWVEVRDKKYSAQQISAFILQKMKKTAEDYLGEKVTEAVITVPAYFNDAQRQATKDAGRIAGLEVKRIINEPTAAALAFGEDKKPGDSKIAVYDLGGGTFDISIIEIAEMEGEHQFEVLSTNGDTFLGGGDFDSRVINYLADSFKAESGIDLRGDRLAMQRLKEAAEKAKIELSSAQQTDVNLPFITADQSGPKHLNMKLTRAKLESLVEDLIDRSMAPCRVAMKDANLATSRITDVILVGGQSRMPKVQEKVKDFFGQDPRKDVNPDEAVAIGAAIQGAVLSGEKKDVLLMDVTPLSLGIETLGGVMTKLIEKNTTIPTRKSQIFSTAEDNQSAVTVHVLQGERELARDNKSLARFDLTDIANAPRGMPQIEVTFDIDANGILHVSAKDNQTGKEQSIKITASSGLSEEEIKRMIQEAEAHAADDKKARALIEARNEADASVHGARKAVEEHAAAPEHDKTKVTEAISAVENAAKGEDVEAIKGAVATLMAAMSALLQSAAAGQAQAESGAGAQGNAKPDDVVDAEFEEVDKK</w:t>
            </w:r>
          </w:p>
        </w:tc>
      </w:tr>
      <w:tr w:rsidR="00E44679" w:rsidRPr="00E340F8" w14:paraId="60414CB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C3D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9B76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FNQ0|DNAJ_PELU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D19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FYDVLGVSKSASPEELKSAYRKLAVKYHPDKNPGDKASEDKFKEAGEAYGVLSDKEKKQNYDNFGHAAFEGGGGRQGGGFGGGFGGADFSDIFEDFFGDFGGGQSRGRRKTNNRGSDLRYDLSITLEEAYEGKKQDIKFSTTEKCNTCNGNGSKPGHSPDRCTVCGGNGKVRSNQGFFTVQQTCPQCAGSGEEITNPCTDCNGQGNKQASKKISVTIPKGVDDGTRIRLAGKGEAGSKGGANGDLYLFVNVHSHDLFKRSDENLFFEFPISIADAALGTTIEIPTIDGGKAKIKIPDGTQNGKQFRLKGKGMPYMRGSGNGDLYVQVNTEVPISLNKEQKALLEKFREIENEKSNPSIKQFFQKAKSFWKN</w:t>
            </w:r>
          </w:p>
        </w:tc>
      </w:tr>
      <w:tr w:rsidR="00E44679" w:rsidRPr="00E340F8" w14:paraId="493379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29C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2E85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7W9|DNAK_GEO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D681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GEPIVIANSEGSRTTPSMVAFTEAGERIVGQQAKRQAVTNPENTLFAIKRLIGRKFETEAVKKDIAISPFKIVKADNGDAWVDVRDKKYSPPEISAIILQKMKKTAEDYLGETVTDAVITVPAYFDDSQRQATKDAGKIAGLNVLRIINEPTAAALAYGLDKKKDEKIAVFDLGGGTFDVSVLELGDGVFEVKSTNGDTFLGGEDFDQKIIDWIADEFKKDQGIDLRGDKMALQRLKEAAEKAKCELSGSMETDINLPFITADASGPKHLNLKLSRAKLESLCDDLLRKLEGPCRTAMKDAGLTASEIDEVILVGGMTRMPAVVQRVQEIFGKVPNKGVNPDEVVAIGAGIQGGVLKGDVKDVLLLDVTPLSLGIETLGGVLTRLIEKNTTIPCRKSQTFSTAADNQPAVSIHVLQGEREMARDNKTLGNFELTGIPPAPRGVPQIEVTFDIDANGIVHVSAKDLGTGKEQSIRITASSGLSKEEIDKMVKDAESHAAEDKKKREAIEARNQADSMIYSTEKSLKEVGDKVDAVEKGTIENKIADLKKVMDSDDAEVIKKATDELAQAAHKLAEAMYAQAQQAPGADSCGGDCGQQQEAGAKPKDEKVVDADFEEVKK</w:t>
            </w:r>
          </w:p>
        </w:tc>
      </w:tr>
      <w:tr w:rsidR="00E44679" w:rsidRPr="00E340F8" w14:paraId="12479B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CACC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30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9K8|DNAK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B05F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GKARVLENSEGDRTTPSIIAYTQDGEILVGQPAKRQAVTNPQNTLFAIKRLIGRRFQDEEAQRDKDIMPYKIVAADNGDAWVEVKGQRVAPPQISAEVLKKMKKTAEDYLGEPVTEAVITVPAYFNDAQRQATKDAGRIAGLEVKRIINEPTAAALAYGLDKEVGNRTIAVYDLGGGTFDISIIEIDEVDGEKTFEVLATNGDTHLGGEDFDSRLINYLVEEFKKEQGFDLRNDPLAMQRLKEAAEKAKIELSSAQQTDVNLPYITADASGPKHMNIKVTRAKLESLVEDLVARSIEPLKVALKDAGLSVSDIQDVILVGGQTRMPMVQKKVADFFGKEPRKDVNPDEAVAVGAAVQGGVLAGDVKDVLLLDVTPLSLGIETMGSVMTPLITKNTTIPTKHSQVFSTAEDNQSAVTIHVLQGERKRANDNKSLGQFNLDGIQAAARGMAQIEVTFDIDADGILHVSAKDKNTGREQKITIKASSGLNEEEIQKMVRDAEVNAEADRKFEELVQTRNQADHLIHGTRKQLEEAGDKLPAEDKTAIEAALKDLEVAVKGEDKAEIEAKTQALVQVSGKLLEMAQAQQAQQGADAGADNAAQKDDDVVDAEFEEVKDKK</w:t>
            </w:r>
          </w:p>
        </w:tc>
      </w:tr>
      <w:tr w:rsidR="00E44679" w:rsidRPr="00E340F8" w14:paraId="6A94F4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291F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A9CF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553|DNAJ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80F0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DYYEILGVTRECDDKKLKSAFRKLAMQYHPDRNAGDKEAERKFKEIGEAYEVLKDPQKRAAYDRFGHAAFENNNNGGGSPFSGFSAGGFADIFEDFFGEIMGGGHRKRSDGRERGADLSYNMEVTLEEAFSGKTAQINIPSSVVCDACEGSGAKKGSKPQTCGTCHGAGRVRAAQGFFSIERTCPVCHGRGETIKDPCPKCQGTRRVEKNRSLSVNIPAGIEDSTRIRLSGEGDAGIRGGPSGDLYIFLSVKPHEFFQREGADLHCRVPISMVTAALGGEFEVSDLDGIKARVKIPEGTQNGRQFRLKGKGMPMLRRQQVRGDLYIHITIETPQKLTQEQRELLQKFEKLSNHENSPQSHGFFSRMKEFFENISGKNE</w:t>
            </w:r>
          </w:p>
        </w:tc>
      </w:tr>
      <w:tr w:rsidR="00E44679" w:rsidRPr="00E340F8" w14:paraId="67A5F3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6AD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9AA6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5F0|DNAJ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F8CB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KNASDDEIKKAYRKLAMKHHPDRNPGNKDAEGHFKEVKEAYEMLSDSQKRAAYDQYGHAGVDPNMGGAGAQGFGGFADAFGDIFGDIFGQAAGGAARGGGGRAGPQVYRGADLRYSMEITLEQAAHGYDTQIRVPSWVSCEVCHGSGAKPGTKPETCPTCSGSGSVRMSQGFFSIQQTCPKCHGTGTYIPDPCGHCHGAGKVKETKTLEVKIPAGIDDGMRIRSAGNGEPGINGGPSGDLYVEIHIKQHSVFERDGDDLHCQMPIPFTTAALGGEIEVPTLAGRASFTVPEGTQSGKTFRLRGKGIKGLRSSIAGDLYVHVQVETPVKLTEPQRDLLKQFEKALVEGGSRHSPQSKSWFDRVKSFFD</w:t>
            </w:r>
          </w:p>
        </w:tc>
      </w:tr>
      <w:tr w:rsidR="00E44679" w:rsidRPr="00E340F8" w14:paraId="33871EA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8AE5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98C7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9565|DNAK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183A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IAIMDGNKARVLENSEGDRTTPSIIAYTNDNEILIGKPAKRQSITNPKNTLFAIKRLIGRKFTDNEVQRDIKIMPYKIIQSENGDAWINIKNKKLAPPQISAEILKKMKKTAEDYLGESIQEAVITVPAYFNDAQRQATKDAGRIAGLKVKRIINEPTAAALAYGLDKGKGNKTIAVYDLGGGTFDISIIEIDDVDKEKTFEVLATNGDTHLGGEDFDNRLINYLVEDFKKDQGTDLRNDSLAMQRLKESAEKAKIELSSTQQTDVNLPYITADSTGPKHLNIKVTRSKLESLVEDLITRSIEPLKIALKDAKLSISDIDDVILVGGQTRMPMVQKKVAEFFKKEPRKDVNPDEAVAVGAAVQGGVLSGEVKDVLLLDVTPLSLGIETMGGVMTTLISKNTTIPTKHSQIFSTAEDNQTAVTIHVLQGERKRSIDNKSLGQFNLDGIQPAPRGMAQIEVTFDIDSDGILHVSAKDKNTGKEQKITIKASSGLNETEIKKMILDAEQNSESDQKFEELVKVRNQGDQISHSTKKQLKDLEKTINVNDQKEINEALNKLDTALKGENKTKIEEKIQEVLKISTKLIEKNKPKQTSESSNSNSPSSSKPEENVVDAEFEEVKDQKK</w:t>
            </w:r>
          </w:p>
        </w:tc>
      </w:tr>
      <w:tr w:rsidR="00E44679" w:rsidRPr="00E340F8" w14:paraId="09F744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AEB9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12A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H59|DNAK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38D9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GGEPVVIANAEGSRTTPSMVAFAESGERLVGQQAKRQAVTNPENTLFAIKRLIGRKYDTEEVRKDISISPFKIVKADNGDAWVEARGKMYSAPEISAMVLQKMKQTAEDYLGETVTDAVITVPAYFNDSQRQATKDAGKIAGLNVLRIINEPTAAALAYGLDKKKDEKIAVFDLGGGTFDISILELGDGVFEVKSTNGDTFLGGEDFDQRVIDWIADEFKKDQGIDLRGDKMALQRLKEAAEKAKCELSTSMETDINLPFITADATGPKHLTMKLSRAKLEALCADLLNKLEGPCRTALKDAGLSPSEVDEVILVGGMTRMPAVQKRVQEIFGKVPNKGVNPDEVVAIGAAIQGGVLRGDVKDVLLLDVTPLSLGIETLGSVMTKLIEKNTTIPCRKSQVFSTASDNQPAVTIHVLQGEREMAIDNKTLGNFELTGIPPAPRGVPQIEVTFDIDANGIVHVSAKDLGTGKEQSIRITASSGLSKEEIDKMVKEAEAHSAEDKKKRELVEARNHADTLSYSTEKSLKEYGDKIGADEKAKIEECLANLRKAMEGSDVEVLKKATDELTQASHKLAEAVYAKAQAEGAQPGGEAAGEASAKDEKVVDADFEEVKDDKK</w:t>
            </w:r>
          </w:p>
        </w:tc>
      </w:tr>
      <w:tr w:rsidR="00E44679" w:rsidRPr="00E340F8" w14:paraId="5F2C56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84D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9514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Z89|DNAJ_AGRV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2D8A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DFYETLGVSKTADEKELKSAFRKLAMKFHPDKNPGDAESERKFKEINEAYETLKDPQKRAAYDRFGHAAFEQGGMGSAGGGGGFAGGGFSDIFEDIFGEMMGGGRGGNARGRSTGGRERGADLRYNMEISLEEAFTGKTAQIRVPTSITCEVCSGSGAKPGTKPTTCATCQGSGRVRAAQGFFSIERTCPTCQGRGQTISDPCGKCHGQGRVTEERQLSVSIPSGIEDGTRIRLQGEGEAGLRGGPSGDLYIFLSVKPHQFFQREGADLYCSVPISMTTAALGGTFDVTTLDGTKSRVTVPEGTQPGKQFRLKGKGMPVLRSAQMGDLYIQIQIETPQKLTKRQRELLQEFDQISSKENNPESTGFFARMKEFFEG</w:t>
            </w:r>
          </w:p>
        </w:tc>
      </w:tr>
      <w:tr w:rsidR="00E44679" w:rsidRPr="00E340F8" w14:paraId="6D2FF5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124E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AAF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6C6|DNAJ_BIF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D0B8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YYETLGVERGASDDEIKKAYRKLSRKYHPDIAGPEFEDKFKEVNNAYDVLSNPDKRRMYDSGVDPNNPNAGAGGFSGAGFGDMSDVFSTFFGSAFGGGSQGPVPRTQPGRDALASASIDLKTAVFGGTAHVKINTFSLCQECGGSGAQGGAQPVTCPDCHGQGFMQKVVRTMLGQMMTSAPCERCEGHGTIIQNPCPSCMGHGRVRTTRTVGVTVPAGINDNARLRLANQGEVGEGGGAAGDLYIDIRIKADKQFTRDGDDLHCWIQVPMSWAVLGHDLSIDTFDGEKTVSIPAGCQTEDTVTLKGLGVTNIRNKDERGNLIAHVNVLIPTKLNETERGLIEQFAASHDSGATHVSQASRPQAGQKKGFFSKLKDALS</w:t>
            </w:r>
          </w:p>
        </w:tc>
      </w:tr>
      <w:tr w:rsidR="00E44679" w:rsidRPr="00E340F8" w14:paraId="784CBA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DE82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1C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RF9|DNAJ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4132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2EB87B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A8C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F98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586|DEAD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F6EB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ITFNDLGLPEFILKAVSDLGFETPSPIQQSCIPHLLNGNDVLGMAQTGSGKTAAFALPLLAQIDPSEKHPQMLVMAPTRELAIQVADACELFVKYAQGTRIVTLYGGQRYDIQLRALKQGAQVVVGTPGRILDHIRRGTLNLSELRFIVLDEADEMLRMGFIDDVETVMAELPENHQTALFSATMPEPIRRITKRFMNDPQEVKIKVNNENAPDIDQSCWYVHGVRKNEALLRFLEVEDFDAAIIFARTKTGTLDITELLEKNGFRSAALNGDMTQQLREQTLDRLRNGSLDIVVATDVAARGIDIERISLVVNYDIPLDAESYVHRIGRTGRAGRSGRALLFVEPRERRLLRNIEHLMKKGINEVELPNHLVLQECRRKKFVAKITKQLEHHDLEQYRSLLEDLFTADQDQENIAAAMLMLLQGKQKLILPPDPPMEKRRRERNDRGDRRENPRSAERRGERKGYGNPQPMDLYRIEVGRADGVEVRHIVGAIANEGDINSRYIGHIKLYDDYTTVELPQGMPKELLQQFAKTRVLNKQMQMSFLGAVKSDNSRGSDDFNGKRKGRGGDFRGERGRERGNDNRGNRKFNEKSNRTFSDKPRRDRRSSF</w:t>
            </w:r>
          </w:p>
        </w:tc>
      </w:tr>
      <w:tr w:rsidR="00E44679" w:rsidRPr="00E340F8" w14:paraId="3731D3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58B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FE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695|DNAK_DEI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F2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AVMEGGRPEVIVNAEGNRTTPSVVAYKGDERLVGQIARRQAALNPQATLFEVKRFIGRRWDEVKDEAARSPFTVKEGPGGSVRIEVDGKDYAPEQVSAEVLRKLVGDASAKLGQKITDAVITVPAYFDNSQREATKQAGEIAGLNVLRVINEPTAAALAYGLERKGDETILVFDLGGGTFDVTILELGDGVFEVKSTSGDTSLGGADFDQRIVDWLAEEFNKEHNFDLRKDKQALQRLIEAAEKAKIELSNASETSISLPFITFDPETRTPLHLERTLSRAKFEELTADLLKRVRQPVEQAMRDAGVSSSDLNEVILVGGSTRIPAVKRIVKDLTGKEPNESVNPDEAVALGAAVQAGIIQGDSNLGDIVLVDVTPLTLGVEVKGGMIAPMITRNTAVPAKKTEIYTTAENNQPGVEINVLQGERPMAADNKSLGRFKLEGIPPMRAGQAQIEVTFDIDANGILNVTAKEKTTGKESSITIENTTTLDKSDVERMVKEAEQNAEADKARKERVEKRNALDQMRVQALQQIDENAAAPQDAKDRLKAVADEAEQAVGSDDDSRIAEVQGRLEEELRNFMTQNSAAAGAQEGAGQPGAAQDQDDVIDADFKPADDNK</w:t>
            </w:r>
          </w:p>
        </w:tc>
      </w:tr>
      <w:tr w:rsidR="00E44679" w:rsidRPr="00E340F8" w14:paraId="334D4B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0C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3BF7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X07|DNAJ_OCH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A259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DYYEALGVERTADDKVLKTAFRKLAMEYHPDRNPNNPEAERKFKEIGEAYETLKDPQKRAAYDRFGHAAFENGGMGGGFGNGFGGSGGFADIFEDIFGEMMGGGRRRSNGGRERGADLRYNMEVTLEEAYAGKTAQIRVPTSITCDECSGSGAKAGSQPTTCTMCSGSGRVRAAQGFFSVERTCPTCNGRGQIIKDPCGKCHGQGRVTQERSLSVNIPAGIEDGTRIRLSGEGEAGMRGGPSGDLYIFLSVKPHEFFQRDGSDLYCKVPISMTTAALGGQFEVSTLDGTQTRVKVPDGTQNGKQFRLKGKGMPVLRQAAVGDLYIQIDIETPQNLSKRQRELLEEFEKLSSQENSPKSAGFFSRMKEFFEGIGE</w:t>
            </w:r>
          </w:p>
        </w:tc>
      </w:tr>
      <w:tr w:rsidR="00E44679" w:rsidRPr="00E340F8" w14:paraId="44C646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31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B772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J37|DNAJ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9DE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YYQILGVSKTASQADLKKAYLKLAKQYHPDTTDAKDAEKKFKEINAAYDVLKDEQKRAAYDRLGHDAFQNQQSRGGGGNHGGFHPDINDIFGDFFSDFMGGSRRSSRPTSAKVRGSDLKYNLTINLEEAFHGIEKNISFSSAVKCDTCHGSGSEKGETVTTCDACSGVGATRMQQGFFTIEQACHKCQGNGHIIKNPCKKCHGMGRYHKQRNLSVNIPAGVENGTRIRHTGEGEAGIRGGNSGDLYVDITIKPHDIYKVDGANLHCKLPISFVNAALGGEIEVPVIEGGKVNLTIPAGTQNGDQLRLRSKGMSKMRSTIRGDMLTHIHVEVPKNLSKRQRELLEEFKKESINEKENDGSFFNKMKSLWS</w:t>
            </w:r>
          </w:p>
        </w:tc>
      </w:tr>
      <w:tr w:rsidR="00E44679" w:rsidRPr="00E340F8" w14:paraId="3067BBF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84EC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80CD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CQ4|DNAJ_BRE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495C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VLGVGKGADADEIKKAYRKLARQYHPDVNKAADAEEKFKEVKEAYDVLSEPQKRAQYDRFGHQDPNQGFGGGGFDASGMGGFGDIFDMFFGGGGRRANPNAPRKGSDLQFGLSIEFTETVFGKETDVEIPKEAECDTCHGSGAKPGTGVETCKTCSGTGQQEVAANTPFGRIVNRRVCTTCEGKGKVFKEKCSSCRGSGRVKVRRKIHLNIPAGVDDGAQLRVTGEGEPGVNGGPPGDLYVVLRVKSHEFFEREGNDIYCEVPLTYAQAALGDEIEVPTVDGRVKLKIPSGTQTETFFRLRGKGVPHLRGNGRGDQHVKVRVITPTKLSDKQKELLRELAELSGEKPGQHGGEDEGFFEKMKRAFRGE</w:t>
            </w:r>
          </w:p>
        </w:tc>
      </w:tr>
      <w:tr w:rsidR="00E44679" w:rsidRPr="00E340F8" w14:paraId="3EAD5F0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A398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22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KU0|DNAK_LA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07C2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KPVVIANTEGSRTTPSVVAFTKTGERIVGEPAKRQAVTNADKTISSIKRHMGTDFRVSIDDKKFTPQEISAMVLQKLKADAEGYLGEKISEAVITVPAYFNDAQRQATKDAGKIAGLDVKRIINEPTAAALAYGLDNEHEQKIMVYDLGGGTFDVSIIEIGDGVIEVLATSGDNRLGGDDFDERVTRYFIDEFKKAEGVDLSTDKMALQRLREAAEKAKKELSSATTTNINLPFITATSEGPKHFDLNLTRAKFDELTHDLVERTAIPVQNALRDAGLAPSELGKVLLVGGSTRIPAVQDKVKQLTGHEPSKSLNPDECVAIGASVQGGKLAGDTGAGDILLLDVTPLSLSIETMGGIATRLIERNTTIPSKKSQIFSTAADNQTAVDINVVQGERQFAKDNKSLGQFRLDGIPPARRGIPQIEVTFDIDANGIVNVSAKDLGTGKEQHITITAGSNMSDSDIDKAVREAAEYEAQDKKRKDAVDTRNDADSIVFQTEKALSEVGDKVSADEKTAVEADLNHLKDLVAKANPEVMSEGEVEDMKAAKEKLMNSAQALFAKLYESAQGAAGAGPDMSGAGPQGDTYAGDDVVDGDYREV</w:t>
            </w:r>
          </w:p>
        </w:tc>
      </w:tr>
      <w:tr w:rsidR="00E44679" w:rsidRPr="00E340F8" w14:paraId="1F0AC8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30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2680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LZ8|DNAJ_CLO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23C3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KDYYEVLGLQKGASDDEIKKAFRKLAIKYHPDKNKGNTEAEEKFKEINEAYQVLSDPEKKSNYDQFGSADFNGGGFGSGGFGGFDMGGFGDIFDMFTGGGSSTRRRNGPVNGNDIEYTVTLTFEEAVFGVEKEITVNRSESCEHCNGSGAEPGTSKKTCPTCSGTGQVRVQRQTPLGSFVSTSTCDRCSGTGNIIEKPCTHCRGNGNVRKTRKINVNIPAGVDTGNVMPLRGQGEHGLRGGSPGDLYIRINVSPSKEFTRKGNDIYIDTHISMAKAALGTEITVKTVEGNVKYTVPEGTQSGTLFRLKGKGVARVNSTGKGDQYVRVIVDIPKGLNQKQKEALYTFMEACGEEMDENTHSFKKNLFGRKK</w:t>
            </w:r>
          </w:p>
        </w:tc>
      </w:tr>
      <w:tr w:rsidR="00E44679" w:rsidRPr="00E340F8" w14:paraId="62408A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B747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306E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JZ0|DNAJ_CALB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09B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KKDYYEILGVPRNATEEEIKRAYRRLAKQYHPDANPGNKEAEEKFKEINEAYEVLSDPEKRKLYDQFGHAAFDPKYGAQGSGGFSGGFGGGFADFDFGSFGDIFEDLFEGFDIFGTSRRRKEAPRKGADIYVDLELTLKESVFGCEKEIPIYRTEKCSVCGGSGVKPGSAPVRCQKCGGTGQIRSRQATFFGEFTTIKTCDACGGTGTIITDPCRECGGTGNVRRQRRVKINIPAGIDDGQVITLRGEGESGIKGGPNGDLHIKIKIAPHPVFKRVGQDLYIEVPITFVNAALGGEIEIPTLDGKTKVRIEPGTQNGDEVRIKGKGVPNLRSRGRGDLVVKFIVEVPKKLTEKQKELLREFERLSSEEGYEKRKHFWDRIREAFS</w:t>
            </w:r>
          </w:p>
        </w:tc>
      </w:tr>
      <w:tr w:rsidR="00E44679" w:rsidRPr="00E340F8" w14:paraId="322A10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04F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8F09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5R5|DNAJ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713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RDYYEVLGLAKGASDDEIKKAYRKLSKKYHPDINKEADAEEKFKEVSEAYEVLSDPQKKAAYDQYGHAGTDPNYGGGAGGFGGFGGGGFSSSGFGGFEDIFDSFFGGGGGRSVDPNAPRQGADLQYTIQLKFEEAIFGVEKEIKYNREDTCATCGGNGAKPGTHPETCHKCHGSGTINVERQTPLGRMMSRQTCDVCHGTGKEIKEPCPTCHGTGHEKKAHTVKVNVPAGVEDGQQMRLANQGEAGTNGGPYGDLYVVFRVEDSDIFDRDGAEIYYDLPVSFVQAALGDEVTVPTVHGDVKLKIPAGTQTGTNFRLRGKGAPRLRGGGNGDQHVKVKLITPKNLNEEQKDALRAFAKAGGQNVTEQQEEGFFDKMKDAFGGKKKK</w:t>
            </w:r>
          </w:p>
        </w:tc>
      </w:tr>
      <w:tr w:rsidR="00E44679" w:rsidRPr="00E340F8" w14:paraId="5F9F575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B891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C53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949|DHN4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E3D6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QGQQHGRVDEYGNPVAGHGVGTGMGTHGGVGTGAAAGGHYQPMRDEHQTGRGILHRSGSSSSSSSEDDGMGGRRKKGIKEKIKEKLPGGHGDQQHNAGTYGYGQQGTGMAGTGGTYGQQGHTGMTGMGATDGTYGQQGHTGMAGTGAHGTAATGGTYGQQGHTGMTGTGMHGTGGTYGQQGHTGMTGTGMHGTGGTYGQHGTDTGEKKGIMDKIKEKLPGQH</w:t>
            </w:r>
          </w:p>
        </w:tc>
      </w:tr>
      <w:tr w:rsidR="00E44679" w:rsidRPr="00E340F8" w14:paraId="3B05865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E5F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71A0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NX1|DNAK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C5C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DKAKVIENAEGARTTPSIVAFTEDGEVLVGQAAKRQAVTNPKNTLFAVKRLIGRRFEEPEVQKDIKLVPYEIFKADNGDAWVRVRDKKMAPPEISARVLQKMKKTAEDYLGEPVTEAVITVPAYFNDSQRQATKDAGKIAGLEVKRIINEPTAAALAYGLDKKRGDSKVAVYDLGGGTFDVSIIEIAEVDGEHQFEVLATNGDTFLGGEDFDMRLIDYLVEEFKKEQGIDLKGDPLAMQRLKESAEKAKIELSSSQQTDVNLPYITADASGPKHMNIKVTRAKLESLVEELIKRTIEPCKVALKDAGLSVSDIDDVILVGGQTRMPKVQDAVKNFFGKEPRKDVNPDEAVAVGAAIQAGVLGGEVKDVLLLDVTPLSLGIETLGGVMTKLIEKNTTIPTKATQVFSTADDNQTAVTVHVLQGEREMASANKSLGRFDLTDIPPAPRGVPQVEVMFDIDANGILNVSAKDKATGKQQSIVIKASSGLSDEEVERMVRDAEAHADEDKRFHELVAARNQADNLVHATEKSLKELGDQVEAGEKQAIESALSELREAMKGDNKDEIETRTQKLAEASGKLAERVYAKQSAEGGAGEGAGAEQASAQQDDVVDAEFEEVDDKKK</w:t>
            </w:r>
          </w:p>
        </w:tc>
      </w:tr>
      <w:tr w:rsidR="00E44679" w:rsidRPr="00E340F8" w14:paraId="348C59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009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40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J4|DNAK_STRA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2A8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EEFKKENGIDLSQDKMALQRLKDAAEKAKKDLSGVTQTQISLPFITAGSAGPLHLEMSLSRAKFDDLTRDLVERTKTPVRQALSDAGLSLSEIDEVILVGGSTRIPAVVEAVKAETGKEPNKSVNPDEVVAMGAAIQGGVITGDVKDVVLLDVTPLSLGIETMGGVFTKLIDRNTTIPTSKSQVFSTAADNQPAVDIHVLQGERPMAADNKTLGRFQLTDIPAAPRGIPQIEVTFDIDKNGIVSVKAKDLGTQKEQHIVIQSNSGLTDEEIDKMMKDAEANAEADAKRKEEVDLKNEVDQAIFATEKTIKETEGKGFDTERDAAQSALDELKKAQESGNLDDMKAKLEALNEKAQALAVKLYEQAAAAQQAAQGAEGAQSADSSSKGDDVVDGEFTEK</w:t>
            </w:r>
          </w:p>
        </w:tc>
      </w:tr>
      <w:tr w:rsidR="00E44679" w:rsidRPr="00E340F8" w14:paraId="2E1EDC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4466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1D7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S54|DNAK_SYM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8785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VVAVMDGSEPTVLENREGDRTTPSVVAFTKTGERLVGKVAKRQAITNPDRTIISIKRHMGSDYKVRIDDKAYTPQEISAMILSKLKADAEEKLGEKITQAVITVPAYFTDAQRQATKDAGTIAGLEVLRIINEPTAAALAYGLDKGEDQRILVFDLGGGTFDVSILELGGGTFQVIATAGNNKLGGDDFDERIVNYLADRFQREHGIDLRKDKQALQRLREAAEKAKIELSSVTTTNINLPFISMTADGPVHMDETLTRAKFEELTADLVEATMGPTRQALQDAGLEPGEIDKVLLVGGSTRIPAVQEAVRRFFGKEPYKGINPDEVVAMGAAIQAAVIKGDVKDVLLLDVTPLSLGIETLGGVFTKLIERNTTIPTRKSQIFSTAADGQTQVEIHVLQGEREMAAYNKTLGRFILDGIPPAPRGVPKIEVTFDIDVNGIVHVSAKDLGTGKEQKITIQSQTSMSKEEIERAIKEAEAMAAEDKKRREEAEIRNNADAAVYNAEKLIKESEGKGIDPSLIDAVKGAIEPVKEALKGTDVNAVKQATEKLTEAVYKLSSAIYEKTGSAGTGAGSQAGSAAGSGDGQSMDAEFKVKDEDK</w:t>
            </w:r>
          </w:p>
        </w:tc>
      </w:tr>
      <w:tr w:rsidR="00E44679" w:rsidRPr="00E340F8" w14:paraId="059A7D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F6C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211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3J8|DNAK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AC8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IEGGKGRVIENSEGDRTTPSIVAYTKDGEVLVGAAAKRQAVTNPKNTFYAVKRLIGRKFGDAEVQKDLDLVPYKITQHDNGDAWVATADGKKLAPQEISAKVLEKMKKTAEDFLGEKVTEAVITVPAYFNDSQRQATKDAGRIAGLDVKRIINEPTAAALAYGLDKKGGDRKIAVYDLGGGTFDVSIIEIAEVDGEKQFEVLATNGDTFLGGEDFDKRVIDYLVDEFNKDQGIDLRKDPLALQRLKDAAERAKIELSSSQQTEVNLPYITADASGPKHLNIKLTRAKLEALVDDLVRKSIEPCRIALNDAGLRTSDVQEVILVGGQTRMPKVQQAVADFFGKEPRKDVNPDEAVALGAAIQGGVLAGDVKDVLLLDVTPLSLGIETMGGVFTKIIEKNTTIPTKASQVFSTAEDGQSAVTVHVLQGEREQARFNKSLAKFDLAGIEPAPRGQPQIEVSFDIDANGILHVSAKDKKTNKEQKVEVKAGSGLSDSEIQQMVADAEAHREEDKKFQELVQARNHADGLIHSTRSAIKEHGSKVGGELIGRVEASLAELEAAVKGDDKNQIEAKSKTLEEVAQSLHMAATAEQQSASTGAGAGSSAKVDDVVDAEFTEVKGDKK</w:t>
            </w:r>
          </w:p>
        </w:tc>
      </w:tr>
      <w:tr w:rsidR="00E44679" w:rsidRPr="00E340F8" w14:paraId="0107F7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C51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790E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HC3|DNAK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275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6A57A0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D8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946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217|DNJC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FF6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PGSVTSRLGSVFPFLLVLVDLQYEGAECGVNADVEKHLELGKKLLAAGQLADALSQFHAAVDGDPDNYIAYYRRATVFLAMGKSKAALPDLTKVIQLKMDFTAARLQRGHLLLKQGKLDEAEDDFKKVLKSNPSENEEKEAQSQLIKSDEMQRLRSQALNAFGSGDYTAAIAFLDKILEVCVWDAELRELRAECFIKEGEPRKAISDLKAASKLKNDNTEAFYKISTLYYQLGDHELSLSEVRECLKLDQDHKRCFAHYKQVKKLNKLIESAEELIRDGRYTDATSKYESVMKTEPSIAEYTVRSKERICHCFSKDEKPVEAIRVCSEVLQMEPDNVNALKDRAEAYLIEEMYDEAIQDYETAQEHNENDQQIREGLEKAQRLLKQSQKRDYYKILGVKRNAKKQEIIKAYRKLALQWHPDNFQNEEEKKKAEKKFIDIAAAKEVLSDPEMRKKFDDGEDPLDAESQQGGGGNPFHRSWNSWQGFNPFSSGGPFRFKFHFN</w:t>
            </w:r>
          </w:p>
        </w:tc>
      </w:tr>
      <w:tr w:rsidR="00E44679" w:rsidRPr="00E340F8" w14:paraId="0A20DE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C0D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467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H59|DNAK_THEY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E8DA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AIGIDLGTTNSVVAVVVGGEPVVIPNQEGQRTTPSVVAFTDKGERLVGQVAKRQAITNPENTIFSIKRLMGRKYNSQEVQEAKKRLPYKIVEAPNGDAHVEIMGKRYSPPEISAMILQKLKQAAEDYLGEPVTEAVITVPAYFDDSQRQATKDAGRIAGLNVLRIINEPTAAALAYGLDKKKEEKIAVYDLGGGTFDISILEIGEGVIEVKATNGDTYLGGDDFDIRVMDWLIEEFKKQEGIDLRKDRMALQRLKEAAERAKIELSSAMETEINLPFITADASGPKHLLMKLTRAKLEQLVDDLIQKSLEPCKKALSDAGLSQSQIDEVILVGGQTRTPKVQKVVQDFFGKEPHKGVNPDEVVAVGAAIQAAILKGEVKEVLLLDVTPLSLGIETLGGVFTKIIERNTTIPTKKSQIFTTAADNQTAVTIKVYQGEREMAADNKLLGVFELVGIPPAPRGIPQIEVTFDIDANGILHVSAKDLATGKEQSIRITASSGLSEEEIKKMIREAEAHAEEDRRKKQIAEARNEADNMIYTVEKTLRDMGDRISEDERKRIEEAIEKCRRIKDTSNDVNEIKAAVEELAKASHRVAEELYKKAGASQQGAGSTTQSKKEEDVIEAEVEDKDNK</w:t>
            </w:r>
          </w:p>
        </w:tc>
      </w:tr>
      <w:tr w:rsidR="00E44679" w:rsidRPr="00E340F8" w14:paraId="49A4AB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F442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AA6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LY9|DNAK_ST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8A10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TKLEALNEKAQGLAVKLYEQAAAAQQAQEGAEGAQATGNAGDDVVDGEFTEK</w:t>
            </w:r>
          </w:p>
        </w:tc>
      </w:tr>
      <w:tr w:rsidR="00E44679" w:rsidRPr="00E340F8" w14:paraId="353E25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4C2E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A44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PM8|DNAK_SOLU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81E5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QPTVIANQEGNRTTPSVVAFTKSGERLVGQVAKRQAITNPENTVFSIKRFMGRRYDEVNEEMKMVPYKVVRGENGDARVDIMGKKYSPPEISAMILTKLKEAAESYLGEKVTQAVITVPAYFNDAQRQATKDAGKIAGLDVLRIINEPTAAALAYGLDKKKNETIAVYDFGGGTFDISVLEVGEGVVEVKSTNGDTHLGGDNIDQRVIDWIVSEFKKENGIDLSKDQMALQRLKEAAEKAKMELSTLLETEINLPFITADATGPKHLQMRLSRSRFEQMVEDILQRSMGPCKQAMTDASVTPSQIDEVVLVGGQTRMPRIQTLVRELFQRDPHQGVNPDEVVAIGAAVQGGVLGGEVKDVLLLDVTPLSLGIETMGGVFTKLIERNTTIPTRKSEVFSTASDNQPSVEIKVYQGERAMARDNRLLGVFQLGNIPPAPRGVPQIEVTFDIDANGILNVTAKDRGTNNEQKITITSSSGLSKDEVEKMARDAEANAADDRKLKDTIDARNRADAMVYNVEKTLKEHRAKVGEAEAKEIEAALEETKKTLNENDAEKINAAVDRLTTASHKLAEAMYKSSSQPGAQEAPPTDGQPKPDEKGKDNVVDAEFVDVDDKK</w:t>
            </w:r>
          </w:p>
        </w:tc>
      </w:tr>
      <w:tr w:rsidR="00E44679" w:rsidRPr="00E340F8" w14:paraId="7EAF02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E0F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ED5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A93|BAC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1BD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WPEFMATSWGREFVAGGFGGVAGIISGYPLDTLRIRQQQSSKSGSAFSILRRMLAIEGPSSLYRGMAAPLASVTFQNAMVFQIYAIFSRSFDSSVPLVEPPSYRGVALGGVATGAVQSLLLTPVELIKIRLQLQQTKSGPITLAKSILRRQGLQGLYRGLTITVLRDAPAHGLYFWTYEYVRERLHPGCRKTGQENLRTMLVAGGLAGVASWVACYPLDVVKTRLQQGHGAYEGIADCFRKSVKQEGYTVLWRGLGTAVARAFVVNGAIFAAYEVALRCLFNQSPSPDIVTGD</w:t>
            </w:r>
          </w:p>
        </w:tc>
      </w:tr>
      <w:tr w:rsidR="00E44679" w:rsidRPr="00E340F8" w14:paraId="7A931F6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FEAE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82F1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572|CC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64E4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LSDGSSIISVHPRPSKGFSSKLLDLLERLVVKLMHDASLPLHYLSGNFAPIRDETPPVKDLPVHGFLPECLNGEFVRVGPNPKFDAVAGYHWFDGDGMIHGVRIKDGKATYVSRYVKTSRLKQEEFFGAAKFMKIGDLKGFFGLLMVNVQQLRTKLKILDNTYGNGTANTALVYHHGKLLALQEADKPYVIKVLEDGDLQTLGIIDYDKRLTHSFTAHPKVDPVTGEMFTFGYSHTPPYLTYRVISKDGIMHDPVPITISEPIMMHDFAITETYAIFMDLPMHFRPKEMVKEKKMIYSFDPTKKARFGVLPRYAKDELMIRWFELPNCFIFHNANAWEEEDEVVLITCRLENPDLDMVSGKVKEKLENFGNELYEMRFNMKTGSASQKKLSASAVDFPRINECYTGKKQRYVYGTILDSIAKVTGIIKFDLHAEAETGKRMLEVGGNIKGIYDLGEGRYGSEAIYVPRETAEEDDGYLIFFVHDENTGKSCVTVIDAKTMSAEPVAVVELPHRVPYGFHALFVTEEQLQEQTLI</w:t>
            </w:r>
          </w:p>
        </w:tc>
      </w:tr>
      <w:tr w:rsidR="00E44679" w:rsidRPr="00E340F8" w14:paraId="04D200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290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685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197|CH60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1FD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RFASNLASKARIAQNARQVSSRMSWSRNYAAKEIKFGVEARALMLKGVEDLADAVKVTMGPKGRNVVIEQSWGAPKVTKDGVTVAKSIEFKDKIKNVGASLVKQVANATNDVAGDGTTCATVLTRAIFAEGCKSVAAGMNAMDLRRGISMAVDAVVTNLKSKARMISTSEEIAQVGTISANGEREIGELIAKAMEKVGKEGVITIQDGKTLFNELEVVEGMKLDRGYTSPYFITNQKTQKCELDDPLILIHEKKISSINSIVKVLELALKRQRPLLIVSEDVESDALATLILNKLRAGIKVCAIKAPGFGENRKANLQDLAALTGGEVITDELGMNLEKVDLSMLGTCKKVTVSKDDTVILDGAGDKKGIEERCEQIRSAIELSTSDYDKEKLQERLAKLSGGVAVLKIGGASEAEVGEKKDRVTDALNATKAAVEEGILPGGGVALLYAARELEKLPTANFDQKIGVQIIQNALKTPVYTIASNAGVEGAVIVGKLLEQDNPDLGYDAAKGEYVDMVKAGIIDPLKVIRTALVDAASVSSLLTTTEAVVVDLPKDESESGAAGAGMGGMGGMDY</w:t>
            </w:r>
          </w:p>
        </w:tc>
      </w:tr>
      <w:tr w:rsidR="00E44679" w:rsidRPr="00E340F8" w14:paraId="5EAC3E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D8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6809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3G9|CSHA_GE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3AF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QELGLSQEVMKAIERMGFEETTPIQAKTIPLSLQNKDVIGQAQTGTGKTAAFGIPIVEKVNVKNSAVQALVVAPTRELAIQVSEELYKIGAVKRVRVLPIYGGQDIERQIRALKKHPHVIVGTPGRIIDHINRGTLRLEHVHTVVLDEADEMLNMGFIEDIEAILSHVPAERQTLLFSATMPDPIRRIAERFMNEPELVKVKAKEMTVPNIQQYYLEVHEKKKFDILTRLLDIQAPELAIVFGRTKRRVDELAEALNLRGYAAEGIHGDLSQAKRLSVLRKFKEGAIEILVATDVAARGLDISGVTHVYNFDIPQDPESYVHRIGRTGRAGKTGVAMTFVTPREIGQLHHIERTTKRKMERMKPPTLDEALEGQQRIAIEKLLNVVETENLSFYKRAAEELLEEHDSVTIVAACLKMLTREPDTTPVQLTEEPPLAVKREKKRGGRPDGSARSRTKKRRITAH</w:t>
            </w:r>
          </w:p>
        </w:tc>
      </w:tr>
      <w:tr w:rsidR="00E44679" w:rsidRPr="00E340F8" w14:paraId="5DD82B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DC53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745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SH6|CSHA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A353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3996C8C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181C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2B1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L16|CSPV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3858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MTGSVKWFNETKGFGFLTQDNGGNDVFVHFNSIQSEGFKTLAEGQRVSFIVEQGKKGPQASNVVAL</w:t>
            </w:r>
          </w:p>
        </w:tc>
      </w:tr>
      <w:tr w:rsidR="00E44679" w:rsidRPr="00E340F8" w14:paraId="1AAFD4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09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2A5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091|CYC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111D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GDSYSPGDSTKGAKLFETRCKQCHTVENGGGHKVGPNLHGLFGRKTGQAEGYAYTDANKQADVTWDENSLFKYLENPKKFIPGTKMAFGGLKKTKERNDLITYLKESTA</w:t>
            </w:r>
          </w:p>
        </w:tc>
      </w:tr>
      <w:tr w:rsidR="00E44679" w:rsidRPr="00E340F8" w14:paraId="761827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885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9B4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XI7|DDRD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6490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LKKAGTMLAHLDLFHSMLDLRRLLQLAAYMKERGDRAMLISAGEITLIGSESMTAPEVVTSKGETIDAATAYRVLGQLEGYEAPEYAVNREALAALNARAVAELEGSEALRAFGDTLARISAAPTDPAGPERPGTDRAERTAAERTASERATHDRASTERPARPRRSAEPEAVRTEDAPQPNAEASEAGENTPAA</w:t>
            </w:r>
          </w:p>
        </w:tc>
      </w:tr>
      <w:tr w:rsidR="00E44679" w:rsidRPr="00E340F8" w14:paraId="251F1E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B68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CA12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4B8|DNAJ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3075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7DEFE3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584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427E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BU3|DNAJ_L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FBFB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DYYKVLGVDRDASDQEISKAYRKLAKKYHPDLNHEPGAEEKYKQVNEAYEVLHDKQKRAQYDQFGSAGVNGQGGFGGAGQGFGGAGFDTSGFGDFGDIFGDIFGQGARQQRVDPTQPQRGQDLDYTLTIDFMDAINGKKTQVSYTRDETCETCGGNGCEKGTHPITCDKCHGTGVMTVTQQSMLGMIRRQTTCDKCNGRGVIIEHPCKTCGGKGTVERKNTIEVDIPAGIDNGQQLRYQGQGEAGRNGGPYGDLYISYRIKPSKDFERRGQNIYTEVPISFAQATLGDEITVKTVHGDAKLTIPAGTQPNKKFTLRGQGVPYLRGNGNGDQITTVNIVIPKHINDKQKEDLTNFVHDGGGNITPQEKGFFERLKDKLSGE</w:t>
            </w:r>
          </w:p>
        </w:tc>
      </w:tr>
      <w:tr w:rsidR="00E44679" w:rsidRPr="00E340F8" w14:paraId="67B304C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AA0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0E75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VA4|DNAK_RHO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CBC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TQAKVIENAEGARTTPSMVAFTQGGERLVGQPAKRQAVTNPENTFFAIKRLIGRRYDDPLTQKDKGLVPYRIVGGKNGDAWVESHGKQYSPSEISAFILQKMKETAENYLGEKVTQAVITVPAYFNDSQRQATKDAGKIAGLEVLRIINEPTAAALAYGMEKKGTGTIAVYDLGGGTFDISVLEIGDGVFEVKSTNGDTFLGGEDFDAKIIDYLAEEFQKEQGIDLRKDRLALQRLKEAAEKAKIELSASMQTEVNLPFITADASGPKHLNIKLTRSKLEALVDDLVRRTIEPCKAALKDAGLKASEIDEVILVGGMTRMPKIIETVKQFFGREPHRGVNPDEVVAVGAAIQGGVLKGEVKDVLLLDVTPLSLGIETLGGVFTRLIDRNTTIPTKKSQVFSTAEDNQTAVTIRVFQGEREMAADNKMLGQFDLMGIPSAPRGVPQIEVTFDIDANGIVNVSAKDKATGKEQTIRIQASGGLSDADIDRMVKDAEAHAAEDKKRRELVEARNQADGLIHTTERTLSENGDKLPGAEKSAAEAAIAELRTAMAADDVADIKAKTDALAQASMKLGEALYKAGQETGGPGAPGGDSGASEAGGEKVVDADFEEVDDDRKKSA</w:t>
            </w:r>
          </w:p>
        </w:tc>
      </w:tr>
      <w:tr w:rsidR="00E44679" w:rsidRPr="00E340F8" w14:paraId="27A42F5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CBF6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AE1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K7|DNAK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F539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DNAEGERTTPSIIAFANSERLVGQPAKRQAVTNPRNTIYAVKRLIGRNFTDPMVRKDQGLVPYNIVKADNGDAWVEADNNKYSPSQISAFILQKMKETAENYLGEKVTQAVITVPAYFNDAQRQATKDAGKIAGLEVLRIINEPTAAALAYGFEKSSSKTIAVYDLGGGTFDVSILEISDGVFEVKSTNGDTFLGGEDFDTRILNHLIDVFKKDSGIDLSKDPLALQRLKEAAEKAKKELSSTSATDINLPYITADSTGPKHLNIKFTRAELEKLVDDLIEKTIEPCRQALKDAGFKPTDIQEVVLVGGMTRMPKVQEAVKKFFGREPHKGVNPDEVVALGAAIQGGVLNKEVTDILLLDVTPLSLGIETLGGVFTRLIDRNTTIPSKKSQVFSTADDNQHA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IRVFQGEREMAKDNKLLGQFNLEGIPPAPRGVPQIEVTFDIDANGIVHVSAKDKASGKEQKVTIQASGGLSDSEIEQMVKDAEHNADEDKKRKELIETKNAADSLVYSTEKTLREYGDKLSSEEKGAVEEALASLKSALESEDASLIKEKTNNLTAANMKIGETMYKAQTENQHSEANTVNDEKVVDADFQDVDKK</w:t>
            </w:r>
          </w:p>
        </w:tc>
      </w:tr>
      <w:tr w:rsidR="00E44679" w:rsidRPr="00E340F8" w14:paraId="0AA621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9F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B15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JE8|DNAJ_LAC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270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QDYYDILGVSKDASEKDIKRAYRRLAAKYHPDVNHEPGAEEKFKKINEAYETLSDSQKRAQYDQFGSAGPQGAGGQGFGGFGGGQAYSNFGGGFDDIFSQFFGGGGRTRRDPTAPRQGRDLQYAMTLDFMDAVFGKTTTIKYDRDAECKTCHGTGAKPGKSPITCPRCHGAGVITSVRQTPLGNMQTQTTCPECNGTGKIIKPEDRCDTCHGAGHVHERHELEVKVPAGVDDGQQMRLQHQGDAGENGGPAGDLYIVFRVTPSREFRRDGSTIYVDRDISFAQAALGDEVKVKTVHGDVNLKIPAGTQSETNFRLRGKGVPHLNGNGNGDEHVTVHVKTPKSLNKRQREAMLAFAAASGEDVKGVKKTVLDKLRDAFEDK</w:t>
            </w:r>
          </w:p>
        </w:tc>
      </w:tr>
      <w:tr w:rsidR="00E44679" w:rsidRPr="00E340F8" w14:paraId="1513A9C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6A4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237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FR1|DNAK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8FA0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ENGNVKVIENAEGARTTPSIIAYTNDGETLVGQPAKRQAVTNPQNTLYAVKRLIGRRFEENVVQKDIQMVPYSIVKADNGDAWVEVKGQKMAPPQISAEVLKKMKKTAEDYLGEPVTEAVITVPAYFNDSQRQATKDAGRIAGLDVKRIINEPTAAALAYGLDKAKGDHTVIVYDLGGGTFDVSVIEIAEVDGEHQFEVLATNGDTFLGGEDFDIRLIDYLVDEFKKESGINLKGDPLAMQRLKEAAEKAKIELSSTQQTDVNLPYVTADASGPKHLNVKVSRAKLESLVEDLVQRTIEPCRTALKDAGLDVSDIHEVILVGGQTRMPLVQKTVAEFFGKEARKDVNPDEAVAVGAAIQGAVLAGDVKDVLLLDVTPLTLGIETLGGVMTGLIEKNTTIPTKKSQVFSTADDNQGAVTIHVLQGERKQAAQNKSLGKFDLADIPPAPRGVPQIEVTFDIDANGILHVSAKDKATGKQQSIVIKASSGLSEDEIQQMVRDAEANAEEDRKFEELAAARNQGDALVHATRKMITEAGDKATAEDKATIEKALGELEAAVKGDDKAEIEAKMNALSQASTPLAQKMYAEQAQQGEDAPQGEQAKAADDVVDAEFEEVKDNK</w:t>
            </w:r>
          </w:p>
        </w:tc>
      </w:tr>
      <w:tr w:rsidR="00E44679" w:rsidRPr="00E340F8" w14:paraId="78987D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64C8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653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KX4|DNAK_MOO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7F8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GGEAVVIPNAEGGRTTPSVVAFTKEGERIVGQVAKRQAITNPDRTVISIKRHMGTNYKVKIDNKEYTPQEISAMILQKLKADAEAYLGEKVTQAVITVPAYFTDSQRQATKDAGRIAGLEVLRIINEPTAASLAYGLDKGEDQTILVYDLGGGTFDVSILELGDGVFEVKATSGNNRLGGDDFDQRIMDYLVDICRREHGVDLTQDKMAMQRLKEAAEKAKIELSGMTSTNINLPFISATPNGPVHLDVNLTRAKFEELIADLVEKTVGPTRQALADAGLEPKDIDKVLLVGGSTRVPLVQETVRKILGQEPHKGINPDECVALGAAIQGGVLAGEVKDVLLLDVTPLSLGIETLGGVFTKLIERNTTIPTSKSQIFSTAADNQTTVEIHVLQGERAMAADNKTLGRFQLTGIPPAPRGVPQIEVKFDIDANGIVHVSAKDLGTGKQQAITITSSSGLSEEEIQRMVKEAEASAEADRRRKEEIETRNQADSLIYQAERTLKEFKDKADQNDVDRIEKAKKELQEVLDSKNNDKIKEKMEALSQALYTLTTKVYQQAGAQAGAQGQGAAGGQKQDGNVYDADYKVVDDDKKE</w:t>
            </w:r>
          </w:p>
        </w:tc>
      </w:tr>
      <w:tr w:rsidR="00E44679" w:rsidRPr="00E340F8" w14:paraId="018B3AA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122A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03B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241|DNAJ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4C4F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ILTDAQKRAAYDQYGHAAFEQGGMGGGGGFGGGADFSDIFGDVFGDIFGGGRGRQRAARGADLRYNMELTLEEAVRGVTKEIRIPTLEECDVCHGSGAKAGSKPQTCPTCHGAGQVQMRQGFFAVQQTCPHCQGRGTLIKDPCNKCHGHGRVEKTKTLSVKIPAGVDTGDRIRLAGEGEAGEHGAPAGDLYVQVQVKQHAIFEREGNNLYCEVPINFTMAALGGEIEVPTLDGRVSLKVPGETQTGKLFRMRGKGVKSVRGGAQGDLLCRVVVETPVGLNEKQKQLLKELQESFGGPTGENNSPRSKSFFDGVKKFFDDLTR</w:t>
            </w:r>
          </w:p>
        </w:tc>
      </w:tr>
      <w:tr w:rsidR="00E44679" w:rsidRPr="00E340F8" w14:paraId="7D198D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4F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8AB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N86|DRE1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A4FA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DDIILAEMRPKKRAGRRVFKETRHPVYRGIRRRNGDKWVCEVREPTHQRRIWLGTYPTADMAARAHDVAVLALRGRSACLNFADSAWRLPVPESNDPDVIRRVAAEAAEMFRPVDLESGITVLPCAGDDVDLGFGSGSGSGSGSEERNSSSYGFGDYEEVSTTMMRLAEGPLMSPPRSYMEDMTPTNVYTEEEMCYEDMSLWSYRY</w:t>
            </w:r>
          </w:p>
        </w:tc>
      </w:tr>
      <w:tr w:rsidR="00E44679" w:rsidRPr="00E340F8" w14:paraId="10ED17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470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BFB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0DU8|AL3H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CBB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KKVFGSAEASNLVTELRRSFDDGVTRGYEWRVTQLKKLMIICDNHEPEIVAALRDDLGKPELESSVYEVSLLRNSIKLALKQLKNWMAPEKAKTSLTTFPASAEIVSEPLGVVLVISAWNYPFLLSIDPVIGAISAGNAVVLKPSELAPASSALLTKLLEQYLDPSAVRVVEGAVTETSALLEQKWDKIFYTGSSKIGRVIMAAAAKHLTPVVLELGGKSPVVVDSDTDLKVTVRRIIVGKWGCNNGQACVSPDYILTTKEYAPKLIDAMKLELEKFYGKNPIESKDMSRIVNSNHFDRLSKLLDEKEVSDKIVYGGEKDRENLKIAPTILLDVPLDSLIMSEEIFGPLLPILTLNNLEESFDVIRSRPKPLAAYLFTHNKKLKERFAATVSAGGIVVNDIAVHLALHTLPFGGVGESGMGAYHGKFSFDAFSHKKAVLYRSLFGDSAVRYPPYSRGKLRLLKALVDSNIFDLFKVLLGLA</w:t>
            </w:r>
          </w:p>
        </w:tc>
      </w:tr>
      <w:tr w:rsidR="00E44679" w:rsidRPr="00E340F8" w14:paraId="178B76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9EE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B677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931|AS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1A7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RQRWSGEEDALLRAYVRQFGPREWHLVSERMNKPLNRDAKSCLERWKNYLKPGIKKGSLTEEEQRLVIRLQEKHGNKWKKIAAEVPGRTAKRLGKWWEVFKEKQQREEKESNKRVEPIDESKYDRILESFAEKLVKERSNVVPAAAAAATVVMANSNGGFLHSEQQVQPPNPVIPPWLATSNNGNNVVARPPSVTLTLSPSTVAAAAPQPPIPWLQQQQPERAENGPGGLVLGSMMPSCSGSSESVFLSELVECCRELEEGHRAWADHKKEAAWRLRRLELQLESEKTCRQREKMEEIEAKMKALREEQKNAMEKIEGEYREQLVGLRRDAEAKDQKLADQWTSRHIRLTKFLEQQMGCRLDRP</w:t>
            </w:r>
          </w:p>
        </w:tc>
      </w:tr>
      <w:tr w:rsidR="00E44679" w:rsidRPr="00E340F8" w14:paraId="14FE465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3F3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1537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8695|BIP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FDCF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RTRSWALGLSILGFFALLFSAGFVQQAHANDTEAMGTVIGIDLGTTYSCVGVMQKGKVEILVNDQGNRITPSYVAFTDEERLVGDAAKNQAAANPHRTIFDIKRLIGRKFSDKDVQNDIKHFPYKVVSKDDKPVVKVEVKGEEKTFTPEEISAMILGKMKETAEGYLGKKVTHAVVTVPAYFNDNQRQATKDAGMIAGLNVLRIVNEPTAAAIAYGLDKTGEERQIIVYDLGGGTFDVSLLSIEQGVFEVLSTAGDTHLGGEDFDQRIINHFAKLFNKKHGVDVTKDAKAMGKLKREAEKAKRTLSSQMSTRIEIEAFYDGKDFSETLTRAKFEELNNDLFKKTLKPVEQVLKDAKVSKSEIDDIVLVGGSTRIPKVQALIEEFFNGKKASKGINPDEAVAFGAAVQAGVLSGEEGTEDIVLMDVNPLTLGIETTGGVMTKLIPRNTPIPTRKSQIFSTAADNQPVVLIQVYEGERSMTKDNNLLGKFELTGIPPAPRGVPQIEVSFELDANGILKVSAHDKGTGKAESITITNDKGRLTQEEIDRMVAEAEKYAEEDKATRERIEARNGLENYAFSLKNQVNDEDGLGGKIDEEDKETILDAVKEAQDWLEENAATASAEDFDEQKEKLSNVAYPITSKLYSQGGAGDDEPAGHDEL</w:t>
            </w:r>
          </w:p>
        </w:tc>
      </w:tr>
      <w:tr w:rsidR="00E44679" w:rsidRPr="00E340F8" w14:paraId="6BEC42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DCC0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D19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J7M799|CAHS1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B17B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YEKHVEQTVVEKTEQPGHSSTHHAPAQRTVAREQEEVVHKEFTHTDIRVPHIDAPPPIIAASAVGLAEEIVSHGFQASAARISGASTEVDMRPSPKLAEEARRDAERYQKEHEMINRQAEATLQKKAEEYRHQTEAEAEKIRRELEKQHERDIQFRKDLIDQTIEKQKREVDLEAKMAKRELDREAQLAKEALERSRMATNVEVTLDTAAGHTVSGGTTVSSVDKVETVRERKHH</w:t>
            </w:r>
          </w:p>
        </w:tc>
      </w:tr>
      <w:tr w:rsidR="00E44679" w:rsidRPr="00E340F8" w14:paraId="3CBF5D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C068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71A5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R7U2|CHRD1_MA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BDD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ACGQRFDPETNSDDACTYHPGVPVFHDALKGWSCCKRRTTDFSDFLSIVGCTKGRHNSEKPPEPVKPEVKTTEKKELSELKPKFQEHIIQAPKPVEAIKRPSPDEPMTNLELKISASLKQALDKLKLSSGNEEDKKEEDNDEIKIGTSCKNGGCSKTYRGLESLEEVCVYHSGVPIFHEGMKYWSCCRRKTSDFNTFLAQEGCTKGRHMWTKKDAGKKVVPCRHDWHQTGGEVTISVYAKNSLPELSRVEANSTLLNVHIVFEGEKEFDQNVKLWGVIDVKRSYVTMTATKIEINMRKAEPMQWASLELPAAKKQEKQKDDTTD</w:t>
            </w:r>
          </w:p>
        </w:tc>
      </w:tr>
      <w:tr w:rsidR="00E44679" w:rsidRPr="00E340F8" w14:paraId="11B049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6D5D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ABB1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14|CH10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FF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IGNRVIIEKKEQEQTTKSGIVLTDSAKEKSNEGVIVAVGTGRLLNDGTRVTPEVKEGDRVVFQQYAGTEVKRDNETYLVLNEEDILAVIE</w:t>
            </w:r>
          </w:p>
        </w:tc>
      </w:tr>
      <w:tr w:rsidR="00E44679" w:rsidRPr="00E340F8" w14:paraId="2FD256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F3C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692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36|CH10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4EC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KPLGDRVLVEPRQEAEEKIGSIFVPDTAKEKPQEGKVVEIGSGKYEDGKLIPLEVKVGDTVLYGKYSGTEIKSEGKEYLIIRESDILAVVKK</w:t>
            </w:r>
          </w:p>
        </w:tc>
      </w:tr>
      <w:tr w:rsidR="00E44679" w:rsidRPr="00E340F8" w14:paraId="1A82FF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F72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AC6C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R4|CH10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C02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QPLGERVLVERLEEENKTSSGIIIPDNAKEKPLMGVVKAVSHKISEGCKCVKEGDVIAFGKYKGAEIVLDGTEYMVLELEDILGIVGSGSCCHTGNHDHKHAKEHEACCHDHKKH</w:t>
            </w:r>
          </w:p>
        </w:tc>
      </w:tr>
      <w:tr w:rsidR="00E44679" w:rsidRPr="00E340F8" w14:paraId="0EA931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A0F5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F03C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37|CH10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5D5C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KPLGDRVLVEPRQEAEEKIGSIFVPDTAKEKPQEGKVVEIGSGKYEDGKLIPLEVKVGDTVLYGKYSGTEIKSEGKEYLIIRESDILAVVKK</w:t>
            </w:r>
          </w:p>
        </w:tc>
      </w:tr>
      <w:tr w:rsidR="00E44679" w:rsidRPr="00E340F8" w14:paraId="627F9CF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C9F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DF4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2S8|CLPB_MEIR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4DD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ERYTEQARQAIAQSQVLARESAHSKIDLPHLAAVMLRDAAGLPAKIVQKAGQNPQNIYQAAQSELGRLPKVSGTEGGQYLSSRLASALGRAEKLADELKDRFVALDTLLLALAETGYGGLQASAVRQALQEIRGGRTVNSEHAEGTYNALEQYGLDLTRQAEEGKLDPVIGRDEEIRRVIQILLRRTKNNPVLIGEPGVGKTAVVEGLAQRIVKGDVPEGLKGKRIVSLQMGSLLAGAKYRGEFEERLKAVIQETVQSAGQIILFIDEIHTVVGAGKAEGAVDAGNMLKPALARGELHLIGATTLDEYREIEKDPALERRFQPVFVDEPSLEETVSILRGIKEKYEVHHGVRISDPALIAAAQLSHRYIADRKLPDKAIDLVDEAAARLRMALESSPESIDALNRRKLQLEIEREALKKETDAESKFRLGELEKEIADLEEEIRKQQAEWEAEREIMQKLRAAQQRLDEVRTQIEQAERAYDLNKAAPLRYGELPKLEQEVNELADRMAGAQFVRPMVTEEDIAAIVSRWTGIPVAKLMEGEREKLLRLEDELHKRVVGQDEAIVAVADAIRRARAGLKDPNRPIGSFLFLGPTGVGKTELAKTLAASLFDTEENMVRIDMSEYQEKHTVARLIGAPPGYVGYEEGGQLTEAVRRRPYSVILFDEIEKAHPDVFNVLLQVLDDGRLTDGQGRTVDFRNTVIILTSNIGSPLIFEGIQSGQSYETIRERVFGVLQQHFRPEFLNRLDEIVVFRPLAREQIAAIVQIQLEAVRKRLAERRITLELSQEALDFLAQRGYDPVFGARPLKRVIQRELETPLSRKILAGEVADGAHLYVGSGPLGLTFEARPTAVA</w:t>
            </w:r>
          </w:p>
        </w:tc>
      </w:tr>
      <w:tr w:rsidR="00E44679" w:rsidRPr="00E340F8" w14:paraId="2845426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B51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153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HQ8|CLPB_FUS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2DB3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NQFTENTISAINLAVDISKGNMQQSIKPEALALGLLMQNNGLIPRVIEKMGLNLQYIISELEKEMNNYPKVEVKVSNENISLDQKTNSILNRAEKIMNEMEDSFLSVEHIFKAMIEEMPIFKRFGISLEKYMEVLMNIRGNRKVDNQNPEATYEVLEKYAKDLVELAREGKIDPIIGRDSEIRRAIQIISRRTKNDPILIGEPGVGKTAIVEGLAQRILNGDVPESLKNKKIFSLDMGALVAGAKYKGEFEERMKGVLKEVEESNGNIILFIDEIHTIVGAGKGEGSLDAGNMLKPMLARGELRVIGATTIDEYRKYIEKDPALERRFQTILVNEPNVDDTISILRGLKDKFETYHGVRITDTAIVEAATLSQRYISDRKLPDKAIDLIDEAAAMIRTEIDSMPEELDQLTRKALQLEIEIKALEKETDDASKERLKVIEKELAELNEEKKVLTSKWELEKEDISKIKNIKREIENVKLEMEKAEREYDLTKLSELKYGKLATLEKELQEQQNKVDKDGKENSLLKQEVTADEIADIVSRWTGIPVSKLTETKKEKMLHLEDHIKERVKGQDEAIKSVADTMLRSVAGLKDPNRPMGSFIFLGPTGVGKTYLAKTLAYNLFDSEDNVVRIDMSEYMDKFSVTRLIGAPPGYVGYEEGGQLTEAIRTKPYSVILFDEIEKAHPDVFNVLLQVLDDGRLTDGQGRIVDFKNTLIIMTSNIGSHFILEDPNLSEDTREKVADELKARFKPEFLNRIDEIITFKALDLPAIKEIVKLSLKDLENKLKPKHITLEFSDKMVDYLANNAYDPHYGARPLRRYIQREIETSLAKKILANEVHEKSNVLIDLDNNHIVFKEV</w:t>
            </w:r>
          </w:p>
        </w:tc>
      </w:tr>
      <w:tr w:rsidR="00E44679" w:rsidRPr="00E340F8" w14:paraId="46BD931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106B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C0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RJ5|BIP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0729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KQSALIVAAFVLLCSGCLCGVADGAKGGRKTKGPVIGIDLGTTYSCVGVYRNGHVDIVANDQGNRITPSWVAFTDDERLVGEAAKNQAALNPDRTIFDIKRLIGRRFDDEEVQRDVKYLPYKVVDKGGKPYVEVRVKAGEVKVFSPEEISAMILAKMKETAESYLGQRVTDAVVTVPAYFNDAQRQATKDAGTIAGLNVPRIINEPTAAAIAYGLDRKGAGEMTNVLVYDLGGGTFDVSVLSLDHGVFEVLATSGDTHLGGEDFDRRVMDHFIRLVKRQHGRDIGGDGRALGKLRRECERAKRALSRQHQVRVEIEALFVGVDFSETLTRAKFEELNMDLFKKTLGPVRKAIADAKLKKSDIDEIVLVGGSTRIPKVQELLKEMFDGKEPTKGINPDEAVAYGAAVQGSIISGEGGAETKDILLLDVTPLTLGIETAGGVMTKLIPRNTRIPVKKSQVFTTYEDHQTTVSIKVFEGERSLTKDCRELGRFDLSGIAPAPRGVPQIEVTFEVDENGILHVTASDKAAGRSKSITITNDKGRLSQEEIDRMVREAEEFAEEDRRVRERVDARNRLENYVYRMRSAVRDGGMAGKIGDDDRERMESALTEALEWLEDNDGGARTAEKEDYEEKLKEVEQVCGPIIKQVYKKSGDASAGAGDDDDVNEL</w:t>
            </w:r>
          </w:p>
        </w:tc>
      </w:tr>
      <w:tr w:rsidR="00E44679" w:rsidRPr="00E340F8" w14:paraId="1989B95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C18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8DF2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LJ6|BAGS_BO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D7C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PVVLDKPPEYHGDRGFPFEEEEGSGAWSELAARHPDIAARLRQRPATWARKRRPSSNDATDDFGDNFSGFDRFPFDDIPPEFREHFPSHWNRRFSSRDEQPQQQTPASPTQPQQQTTATQTEQTPTHSEHEQQTQIPQYGLRNTVDLGQKSPADPSLVDADDRTHRSMSAPPDTPNQTKMSVHNHQEQTHQPHGETQSNVRHIPIFVEGRDKPVINKSVDHGTHFGEAKPQYVPPPPPPHVDRDQYFADDVNFHPPPNFSRSFGTPFNKTYRQGPQPFVQQKAYPQTAFARGASPQRSQSPKPTDEHFVKVPVHHETPKAEPPSRAQKSPQQHQPPPPKSPQQHQPPPPKSPQQQPPPQREQTPPQPKTQQPSSNDPITQILSIQTDVLNLMTDVENFTGTKKDKRYLFLDEMLTRNLIKLDNIETDGKENIRQARKEAIKCIQKCIAVLEAKADSSNQQRKAQPEQETQVQDECQSHDVDMKENTQNDQTTEIPAQPIVENGEVEMDEATKEKPAEPQTAAAVPPQTDNTEEANVEKQAVESAVAVEKDEKQEVVKVEAQEKSEEVKPEDANASGTVNPAETQPPAADTRPEDNKSTGGDAEKKEDKKSTPKKVTKTVKKRDKSKDKKDAPKDSNKEDKIEANSVLNPEPMPVDEKGDKTDSQVMDVDGAASQ</w:t>
            </w:r>
          </w:p>
        </w:tc>
      </w:tr>
      <w:tr w:rsidR="00E44679" w:rsidRPr="00E340F8" w14:paraId="3A5AC0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7C3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3E71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2188|CAPA_PSE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8A7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QSGTVKWFNDEKGFGFITPQGGGDDLFVHFKAIESDGFKSLKEGQTVSFVAEKGQKGMQA</w:t>
            </w:r>
          </w:p>
        </w:tc>
      </w:tr>
      <w:tr w:rsidR="00E44679" w:rsidRPr="00E340F8" w14:paraId="460038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F89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5EE1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H76|ABAH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FB4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SGLFLTLSAAALFLCLLRFIAGVRRSSSTKLPLPPGTMGYPYVGETFQLYSQDPNVFFAAKQRRYGSVFKTHVLGCPCVMISSPEAAKFVLVTKSHLFKPTFPASKERMLGKQAIFFHQGDYHSKLRKLVLRAFMPDAIRNMVPHIESIAQESLNSWDGTQLNTYQEMKTYTFNVALISILGKDEVYYREDLKRCYYILEKGYNSMPINLPGTLFHKAMKARKELAQILANILSKRRQNPSSHTDLLGSFMEDKAGLTDEQIADNIIGVIFAARDTTASVLTWILKYLADNPTVLEAVTEEQMAIRKDKKEGESLTWEDTKKMPLTYRVIQETLRAATILSFTFREAVEDVEYEGYLIPKGWKVLPLFRNIHHNADIFSDPGKFDPSRFEVAPKPNTFMPFGSGIHSCPGNELAKLEISVLIHHLTTKYRWSIVGPSDGIQYGPFALPQNGLPIALERKP</w:t>
            </w:r>
          </w:p>
        </w:tc>
      </w:tr>
      <w:tr w:rsidR="00E44679" w:rsidRPr="00E340F8" w14:paraId="3062C9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8A63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0FF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E3|BOL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1F14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IRERIEEKLRAAFQPVFLEVVDESYRHNVPAGSESHFKVVLVSDRFTGERFLNRHRMIYSTLAEELSTTVHALALHTYTIKEWEGLQDTVFASPPCRGAGSIA</w:t>
            </w:r>
          </w:p>
        </w:tc>
      </w:tr>
      <w:tr w:rsidR="00E44679" w:rsidRPr="00E340F8" w14:paraId="70ADA1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E91E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44F8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604|CH10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0EC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QAFRKFLPLFDRVLVERSAAETVTKGGIMLPEKSQGKVLQATVVAVGSGSKGKGGEIQPVSVKVGDKVLLPEYGGTKVVLDDKDYFLFRDGDILGKYVD</w:t>
            </w:r>
          </w:p>
        </w:tc>
      </w:tr>
      <w:tr w:rsidR="00E44679" w:rsidRPr="00E340F8" w14:paraId="42803C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CA3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F2A7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734|CH10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234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RPLHDRVIIKREEVETRSAGGIVLTGSAATKSTRAKVLAVGKGRILENGTVQPLDVKVGDIVIFNDGYGVKSEKIDGEEVLIISENDILAIVE</w:t>
            </w:r>
          </w:p>
        </w:tc>
      </w:tr>
      <w:tr w:rsidR="00E44679" w:rsidRPr="00E340F8" w14:paraId="50391D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9B8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3D9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0X9|CH103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355C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FRPLLDRVVIRRAEGNTQSKGGIIIPDTAKEKPQEGEVIAVGPGSRDESGKLIPLDVKIGDTILFGKWSGTEVKIDGEDLLIMKESDIMGIVANTVPTAANAA</w:t>
            </w:r>
          </w:p>
        </w:tc>
      </w:tr>
      <w:tr w:rsidR="00E44679" w:rsidRPr="00E340F8" w14:paraId="4FE40ED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1F11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020E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S63|CLPB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E1B4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TSKFQIAISDAQSLALGRDHQYIEPVHLMVALLDQNGSPIRPLLTMLDVDVTHLRSKLGEMLDRLPKVSGIGGDVQLSSSMGTLFNLCDKVAQKRQDSYISSEVFLLAALEDRGPLGQLLKEVGLTEQKVSQAIEKIRGGQKVNDPNAEELRQALEKFTIDLTERAEQGKLDPVIGRDDEIRRTIQVLQRRTKNNPVIIGEPGVGKTAIVEGLAQRIVNNEVPEGLRGRRVLSLDMGALVAGAKYRGEFEERLKSVLNELAKEEGNVILFIDELHTMVGAGKGEGSMDAGNMLKPALARGELHCVGATTLDEYRQYIEKDAALERRFQKVLVDEPTVEDTVAILRGLKERYELHHHVEITDPAIVAAASLSHRYISDRQLPDKAIDLIDEAASSIRLQIDSKPESLDKLERKIIQLKIEQQALSNEHDEASEKRLQALNDELNEKEREYAELEEVWNTEKAALSGTQHIKSELEQARMDMEFARRAGDLNRMSELQYGRIPELEKQLDLATQAEMQEMTLLRNKVTDNEIAEVLSKQTGIPVSKMLEAEKEKLLRMEDVLHNRVVGQSEAVAVVSNAIRRSRAGLSDPNRPIGSFLFLGPTGVGKTELCKTLASFMFDSEDAMVRIDMSEFMEKHSVARLVGAPPGYVGYEEGGYLTEAVRRKPYSVILLDEVEKAHPDVFNILLQVLDDGRLTDGQGRTVDFRNTVVIMTSNLGSSRIQENFATLDYQGIKSEVMDVVSKHFRPEFLNRVDEIVVFHPLGQEHIKSIASIQLERLAKRLEEKGYQLEVSDKALDLIAQVGFDPVYGARPLKRAIQQNVENPLAKSILAGEIVPDKKVQLIVTNDQILAHQ</w:t>
            </w:r>
          </w:p>
        </w:tc>
      </w:tr>
      <w:tr w:rsidR="00E44679" w:rsidRPr="00E340F8" w14:paraId="1D16C72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1B6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700C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XR2|CLPB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A50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FTAHAKSVIANHQSLAIKNDHQQILPLHLLSSLLSEETGIIQALINNIGGNIHLLKDQVQLELNKIPKIQVDGGGQIYYSAEDLKVLEKSRSIAKDSGDSFVTIERIFEALTYDNTIAGKILTNNGINSKKLAAAILHLRKGKKADTESAENSYDALKRYGRDVTELAKNGKLDPIIGRDEEIRRAVQVLSRRMKNNPVLIGAPGVGKTAIIEGLAQRIFNKDVPETLINCRIIELDIGALIAGAQYRGEFEKRLKSVLSEIKESSGEIILFIDELHLLVGTGKVEGAMDASNLLKPMLARGELHCIGATTLDEYRKYIEKDAALARRFQPVYVGEPSVEDTISILRGIKEKYELHHAVRISDSAIVAAATLSNRYITDRYLPDKAIDLIDEACSRMKIELSSKPEELDELDRRIIQIKIELAALKKENDEHSKKKITSLTEELKQLDSKSYDMNTKWQAAKSKLQQAQKLKEELEQARIDLDRAERDANLAKASELKYGIIPEIMNKLQAAENMDNKGLLKEIVSESDIASIISRITGIPIDTMLSSERERLLVIEQKLSESVIGQDEAIKGISDAVRRSRSGIQDINRPLGSFLFLGPTGVGKTELTKALAGFLFDDRNALLRIDMSEYMEKHSISRLIGAPPGYIGYDQGGVLTESVRRRPYQVILFDEVEKAHLDIFNIMLQILDEGRLTNSQGITVDFKNTIIVLTSNLGAEILVNQQEDEDTYKVKDEVMQYVRAVFKPEFLNRLDEIILFHRLNRNNIYDIVKIQLGSLKKILLQQNIILEFNESALNYLAEKGYDPSFGARPLKRLIQREIQNNLAKMILAGKISSGNTVKIAREKEELRIEIID</w:t>
            </w:r>
          </w:p>
        </w:tc>
      </w:tr>
      <w:tr w:rsidR="00E44679" w:rsidRPr="00E340F8" w14:paraId="3AC761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E21E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A68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G79|CLPB1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C6B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ADTRQRLLDIEKQIASLREEQATVKAQWEAEKELIHTSRRLKEELEDLRVQAENYERSGDYGKVAEIRYGKIAEIEKALEENNRKIEARQASGDLIMKEEIDAGDIADIVSRWTGIPVSKMLQSERQKLLGIESELHRRVVGQDEAVRAVSDAVKRSRAGMGDEKRPIGSFIFLGPTGVGKTELARTLAEYLFDDEDALIRIDMSEYMEAHTVSRLVGAPPGYVGYEEGGQLTEAVRRKPFSVVLLDEIEKAHPDVFNILLQILDDGRLTDSKGRTVNFKNTIIIMTSNIGAQLIQSEMEHLEGRDADAALAGLKEKLFQLLKQQVRPEFLNRIDEVILFTPLTRENLREIVTIQFNRIKETARRQRITLEISDEALMWLAKTGFDPAFGARPLKRVMQRQITNRLSEMILAGQVGEDDTVEIGLENDAIVMKKK</w:t>
            </w:r>
          </w:p>
        </w:tc>
      </w:tr>
      <w:tr w:rsidR="00E44679" w:rsidRPr="00E340F8" w14:paraId="466851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E90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DFDE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MES8|ABI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F9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LASQHQHNHLEDNNQTLTHNNPQSDSTTDSSTSSAQRKRKGKGGPDNSKFRYRGVRQRSWGKWVAEIREPRKRTRKWLGTFATAEDAARAYDRAAVYLYGSRAQLNLTPSSPSSVSSSSSSVSAASSPSTSSSSTQTLRPLLPRPAAATVGGGANFGPYGIPFNNNIFLNGGTSMLCPSYGFFPQQQQQQNQMVQMGQFQHQQYQNLHSNTNNNKISDIELTDVPVTNSTSFHHEVALGQEQGGSGCNNNSSMEDLNSLAGSVGSSLSITHPPPLVDPVCSMGLDPGYMVGDGSSTIWPFGGEEEYSHNWGSIWDFIDPILGEFY</w:t>
            </w:r>
          </w:p>
        </w:tc>
      </w:tr>
      <w:tr w:rsidR="00E44679" w:rsidRPr="00E340F8" w14:paraId="51EB1A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82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A0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2|AQP5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2B4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CFNPRSSIEDLAKIQFWKALGAEFIGTAVLVYIGCGAAVTSTPDANRDAFVTRVSLAFGLTVATMVWAICGVSGGHINPAVSLGFLVTRRISLVRFLLYVAFQCSGAVAGAALLYASTFDSVKRGGFGTNSMATENGQYLISPAQGILIEAIITFVLVFTVFATCDAKRSDLKGSGPLAIGIAVLISHLVAIPLTGTSMNPARSLGPAVLIGFWTDHWVFWVGPMLGGAVAGLLYDMAFAADASLRKFGECAVADDYDPDADDRTIDTKRVNARV</w:t>
            </w:r>
          </w:p>
        </w:tc>
      </w:tr>
      <w:tr w:rsidR="00E44679" w:rsidRPr="00E340F8" w14:paraId="183E35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6566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095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8Z9|BH14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452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LISDIEPPTSTTSDLVRRKKRSSASSAASSRSSASSVSGEIHARWRSEKQQRIYSAKLFQALQQVRLNSSASTSSSPTAQKRGKAVREAADRALAVSARGRTLWSRAILANRIKLKFRKQRRPRATMAIPAMTTVVSSSSNRSRKRRVSVLRLNKKSIPDVNRKVRVLGRLVPGCGKQSVPVILEEATDYIQALEMQVRAMNSLVQLLSSYGSAPPPI</w:t>
            </w:r>
          </w:p>
        </w:tc>
      </w:tr>
      <w:tr w:rsidR="00E44679" w:rsidRPr="00E340F8" w14:paraId="6C121F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8BDF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D53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5|AZU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E10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RKILKSMFNNYCKTFKDVPPGNMFR</w:t>
            </w:r>
          </w:p>
        </w:tc>
      </w:tr>
      <w:tr w:rsidR="00E44679" w:rsidRPr="00E340F8" w14:paraId="544D85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5434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600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A0|BAG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6D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FHRLDLIDPYTCTPLIVRETSIVEPSSLFLGFPSFIDEDIEDLFEFSSPNPLDLFETVTDLVKIKKSPSSCKYKVIRRRLEPEYPLKYLCDRVSDLESKFDRLVSPKSDRKYTLTKEIKGSGERKYKWEAEIQGPLERKYKLEAEIEGSGERKYRWTTEIKGGKKDEEGLKLAALKKEKAKAKAIAAAEAEKKKNKNKKKSYNWTTEVKSERENGEVSHTYIIKATTGGEKKKKHEEKEKKEKIETKSKKKEKTRVVVIEEEEEEDDESSEHGAIVLRKAFSRRNGAVRTKKGKNKEMPPEYAAVMIQRAFKAYLIRRSKSLRALRDLAIAKTKLKELRASFHNFSYRRLIARDGEERQKFSEKIIVLLLTVDAIEGVDVMVRGAKRSMVDELEAMLDVVDPQPQGKSLSMRRRTFDMPDSLIRKEIAEGVTQIVQMLETEEE</w:t>
            </w:r>
          </w:p>
        </w:tc>
      </w:tr>
      <w:tr w:rsidR="00E44679" w:rsidRPr="00E340F8" w14:paraId="133E0B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FFB1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84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52|CAHS2_PARR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8CF2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MNMNIPRDAMFVPPPESEQNGYHEKSEVQQTSYMQSQVKVPHYNFPTPYFTTSFSAQELLGEGFQASISRISAVTEDMQSMEIPEFVEEARRDYAAKTRENEMLGQQYEKELERKSEAYRKHQEVEADKIRKELEKQHMRDIEFRKEIAELAIENQKRMIDLECRYAKKDMDRERTKVRMMLEQQKFHSDIQVNLDSSAAGTESGGHVVSQSEKFTERNREMKR</w:t>
            </w:r>
          </w:p>
        </w:tc>
      </w:tr>
      <w:tr w:rsidR="00E44679" w:rsidRPr="00E340F8" w14:paraId="0C52DA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5C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AAE8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301|CH10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9B6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KIKPLEDKILVQAGEAETMTPSGLVIPENAKEKPQEGTVVAVGPGRWDEDGAKRIPVDVSEGDIVIYSKYGGTEIKYNGEEYLILSARDVLAVVSK</w:t>
            </w:r>
          </w:p>
        </w:tc>
      </w:tr>
      <w:tr w:rsidR="00E44679" w:rsidRPr="00E340F8" w14:paraId="426D420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93F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C8F7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422|CH10_COX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D354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RPLHDRVVVRRLEEERTSAGGIVIPDSAAEKPSRGEVISVGPGKPLDNGEVRSLDVKVGDQILFGKYAGTEVKLAGDEYIVMREDDIMGVIEK</w:t>
            </w:r>
          </w:p>
        </w:tc>
      </w:tr>
      <w:tr w:rsidR="00E44679" w:rsidRPr="00E340F8" w14:paraId="0730E61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8B59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026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SA7|CMTA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819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RRFSPVHELDVGQILSEARHRWLRPPEICEILQNYQRFQISTEPPTTPSSGSVFMFDRKVLRYFRKDGHNWRKKKDGKTVKEAHERLKAGSVDVLHCYYAHGQDNENFQRRSYWLLQEELSHIVFVHYLEVKGSRVSTSFNRMQRTEDAARSPQETGDALTSEHDGYASCSFNQNDHSNHSQTTDSASVNGFHSPELEDAESAYNQHGSSTAYSHQELQQPATGGNLTGFDPYYQISLTPRDSYQKELRTIPVTDSSIMVDKSKTINSPGVTNGLKNRKSIDSQTWEEILGNCGSGVEALPLQPNSEHEVLDQILESSFTMQDFASLQESMVKSQNQELNSGLTSDRTVWFQGQDMELNAISNLASNEKAPYLSTMKQHLLHGALGEEGLKKMDSFNRWMSKELGDVGVIADANESFTQSSSRTYWEEVESEDGSNGHNSRRDMDGYVMSPSLSKEQLFSINDFSPSWAYVGCEVVVFVTGKFLKTREETEIGEWSCMFGQTEVPADVISNGILQCVAPMHEAGRVPFYVTCSNRLACSEVREFEYKVAESQVFDREADDESTIDILEARFVKLLCSKSENTSPVSGNDSDLSQLSEKISLLLFENDDQLDQMLMNEISQENMKNNLLQEFLKESLHSWLLQKIAEGGKGPSVLDEGGQGVLHFAASLGYNWALEPTIIAGVSVDFRDVNGWTALHWAAFFGRERIIGSLIALGAAPGTLTDPNPDFPSGSTPSDLAYANGHKGIAGYLSEYALRAHVSLLSLNDKNAETVEMAPSPSSSSLTDSLTAVRNATQAAARIHQVFRAQSFQKKQLKEFGDKKLGMSEERALSMLAPKTHKSGRAHSDDSVQAAAIRIQNKFRGYKGRKDYLITRQRIIKIQAHVRGYQFRKNYRKIIWSVGVLEKVILRWRRKGAGLRGFKSEALVEKMQDGTEKEEDDDFFKQGRKQTEDRLQKALARVKSMVQYPEARDQYRRLLNVVNDIQESKVEKALENSEATCFDDDDDLIDIEALLEDDDTLMLPMSSSLWTS</w:t>
            </w:r>
          </w:p>
        </w:tc>
      </w:tr>
      <w:tr w:rsidR="00E44679" w:rsidRPr="00E340F8" w14:paraId="40D96A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F70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295F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644|1433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EF7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REENVYMAKLAEQAERYEEMVEFMEKVAKTVDVEELSVEERNLLSVAYKNVIGARRASWRIISSIEQKEESKGNEDHVAIIKDYRGKIESELSKICDGILNVLEAHLIPSASPAESKVFYLKMKGDYHRYLAEFKAGAERKEAAESTLVAYKSASDIATAELAPTHPIRLGLALNFSVFYYEILNSPDRACSLAKQAFDDAIAELDTLGEESYKDSTLIMQLLRDNLTLWTSDMTDEAGDEIKEASKPDGAE</w:t>
            </w:r>
          </w:p>
        </w:tc>
      </w:tr>
      <w:tr w:rsidR="00E44679" w:rsidRPr="00E340F8" w14:paraId="5A133A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E4EB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18A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SPA5|ADH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B104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NQHQTRVLSVSHAKAKFEQTTIERRGLRPHDVLIDIKFSGICHSDIHSAFDEWGGGIFPMVPGHEIAGVVTAVGTKVTKLAVGDRVGVGCFVDSCGECEYCLNAEEQFCTKGVVQTYNSVDYDGNPTYGGYSQKIVVTDRFVVRIPDRLEMDVASPLLCAGITTYSPLKHWNVGPGKKVAIVGVGGLGHLAIQFAHAMGAEVTVLSRSMNKKEEALELGANHYFATSDPATFTALAGRFDVILNTVSANLDVDAYLSMLRIDGTLVSVGAPAKPDTYSVFSLIMGRRSIAGSLVGGIQETQEMLDFAAEHGIEPKIEVIGADQVDEAYERILRSDVRYRFVIDISTL</w:t>
            </w:r>
          </w:p>
        </w:tc>
      </w:tr>
      <w:tr w:rsidR="00E44679" w:rsidRPr="00E340F8" w14:paraId="017EE6F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C908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4655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TW5|BZP4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444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PADGSALARQGSIYSLTFDEFQSALGSAEKDFGSMNMDELLRNIWTAEESQAIAPAAAAASAAAVVGDAQQQQQPIQRQGSLTLPRTLSQKTVDEVWRDIMGLGGSDDEDPAAAAAAAAPAQRQPTLGEMTLEEFLVRAGVVREDMGQTIVLPPQAQALFPGSNVVAPAMQLANGMLPGVVGVAPGAAAAMTVAAPATPVVLNGLGKVEGGDLSSLSPVPYPFDTALRVRKGPTVEKVVERRQRRMIKNRESAARSRARKQAYIMELEAEVAKLKEQKAELQKKQVEMIQKQNDEVMERITQQLGPKAKRFCLRRTLTGPC</w:t>
            </w:r>
          </w:p>
        </w:tc>
      </w:tr>
      <w:tr w:rsidR="00E44679" w:rsidRPr="00E340F8" w14:paraId="3198096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6FF0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6CC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6474|BIP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E10C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FNRLSAGKLLVPLSVVLYALFVVILPLQNSFHSSNVLVRGADDVENYGTVIGIDLGTTYSCVAVMKNGKTEILANEQGNRITPSYVAFTDDERLIGDAAKNQVAANPQNTIFDIKRLIGLKYNDRSVQKDIKHLPFNVVNKDGKPAVEVSVKGEKKVFTPEEISGMILGKMKQIAEDYLGTKVTHAVVTVPAYFNDAQRQATKDAGTIAGLNVLRIVNEPTAAAIAYGLDKSDKEHQIIVYDLGGGTFDVSLLSIENGVFEVQATSGDTHLGGEDFDYKIVRQLIKAFKKKHGIDVSDNNKALAKLKREAEKAKRALSSQMSTRIEIDSFVDGIDLSETLTRAKFEELNLDLFKKTLKPVEKVLQDSGLEKKDVDDIVLVGGSTRIPKVQQLLESYFDGKKASKGINPDEAVAYGAAVQAGVLSGEEGVEDIVLLDVNALTLGIETTGGVMTPLIKRNTAIPTKKSQIFSTAVDNQPTVMIKVYEGERAMSKDNNLLGKFELTGIPPAPRGVPQIEVTFALDANGILKVSATDKGTGKSESITITNDKGRLTQEEIDRMVEEAEKFASEDASIKAKVESRNKLENYAHSLKNQVNGDLGEKLEEEDKETLLDAANDVLEWLDDNFETAIAEDFDEKFESLSKVAYPITSKLYGGADGSGAADYDDEDEDDDGDYFEHDEL</w:t>
            </w:r>
          </w:p>
        </w:tc>
      </w:tr>
      <w:tr w:rsidR="00E44679" w:rsidRPr="00E340F8" w14:paraId="28F25F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AD23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42B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971|CH10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F6A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ISINVSTVKPLGDRVFVKVSPAEEKTAGGILLPDNAKEKPQIGEVVQVGPGKRNDDGTYSPVEVKVGDKVLYSKYAGTDIKLGGDDYVLLTEKDILASVA</w:t>
            </w:r>
          </w:p>
        </w:tc>
      </w:tr>
      <w:tr w:rsidR="00E44679" w:rsidRPr="00E340F8" w14:paraId="149681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3D9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E46E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13|CH10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657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IGNRVIIEKKEQEQTTKSGIVLTDSAKEKSNEGVIVAVGTGRLLNDGTRVTPEVKEGDRVVFQQYAGTEVKRDNETYLVLNEEDILAVIE</w:t>
            </w:r>
          </w:p>
        </w:tc>
      </w:tr>
      <w:tr w:rsidR="00E44679" w:rsidRPr="00E340F8" w14:paraId="309C2E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FC69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649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ETK9|ADPO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4CF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GAASHDAAAAAAAAAVLGGGHGVPRWPRMVFLVGAMTCLAISATAHLLACHSRRASVVFWQLDYAGISAMIVASFVPPVYYAFLCHRPARVAYLSAISALGALVVGALLSPPCSSPRFRRLRAALFLAMGLSGVVPALHALWLNWGHAACYLALSLEVAMGLAYAAGAWFYVSRVPEKWRPGVFDVVGHSHQIFHVLVLVGAVTHYVAVDVLLNWRETVAAACSATS</w:t>
            </w:r>
          </w:p>
        </w:tc>
      </w:tr>
      <w:tr w:rsidR="00E44679" w:rsidRPr="00E340F8" w14:paraId="3756F87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C3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7A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BZH1|BIP_DE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373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VNSRFWISGFTLAYVLLAVILPLLTPNQGQALAAEGETDNDTESYGTVIGIDLGTTYSCVGVMKNGKVEILANDQGNRITPSYVAFTPEERLIGDAAKNQASSNVENTVFDIKRLIGLKYNDKMVQKEIKHLPYKIDKKDGKPVVKVEFNDETKTFSPEEISGMILTKMKSIAEEYMGKKITHAVVTVPAYFNDAQRQATKDAGTIAGLNVLRIVNEPTAAAIAYGLDKTEGEKQIIVYDLGGGTFDVSLLSIEGGVFEVLATAGDTHLGGEDFDFKVVRYLSSVFKKKHNIDISGNSKAISKLKRETEKAKRTLSSQMSTRIEIDSFVDGIDFSETLSRAKFEELNIESFKKTLKPVQQVLKDAGFKKSDVDDIVLVGGSTRIPKVQELLEKFFDGKKASKGINPDEAVAYGAAVQAGVLSGEEGVHDIVLLDVNPLTLGIETTGGVMTTLINRNTAIPTKKSQIFSTAADNQPTVLIQVFEGERALAKDNNKLGKFELTSIPPAPRGVPQIEVTFSLDANGILKVEAMDKGTGKSESITITNDKGRLSKEDIDRMVEEAEKYAEQDSELKAKIESRNSLENYAHMLKGQVKDESENGLGSKLNDDDKETLDDAIKETLEFIEDNYDSATSEEFEEQKQKLIDVASPITSKLYGGGAGGADEAQFGDDDSDDEFVHDEL</w:t>
            </w:r>
          </w:p>
        </w:tc>
      </w:tr>
      <w:tr w:rsidR="00E44679" w:rsidRPr="00E340F8" w14:paraId="117EC19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85B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D5D8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X4|ATX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E9B2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CFSNETQIEIDVHDLVEAPIRYDSIESIYSIPSSALCCVNAVGSHSLMSKKVKAQKLPMIEQFEIEGSGVSASDDCCRSDDYKLRIQRPEIVRVYYRRRKRPLRECLLDQAVAVKTESVELDEIDCFEEKKRRKIGNCELVKSGMESIGLRRCKENNAFSGNKQNGSSRRKGSSSKNQDKATLASRSAKKWVRLSYDGVDPTSFIGLQCKVFWPLDALWYEGSIVGYSAERKRYTVKYRDGCDEDIVFDREMIKFLVSREEMELLHLKFCTSNVTVDGRDYDEMVVLAATLDECQDFEPGDIVWAKLAGHAMWPAVIVDESIIGERKGLNNKVSGGGSLLVQFFGTHDFARIKVKQAISFIKGLLSPSHLKCKQPRFEEGMQEAKMYLKAHRLPERMSQLQKGADSVDSDMANSTEEGNSGGDLLNDGEVWLRPTEHVDFRHIIGDLLIINLGKVVTDSQFFKDENHIWPEGYTAMRKFTSLTDHSASALYKMEVLRDAETKTHPLFIVTADSGEQFKGPTPSACWNKIYNRIKKVQNSDSPNILGEELNGSGTDMFGLSNPEVIKLVQDLSKSRPSSHVSMCKNSLGRHQNQPTGYRPVRVDWKDLDKCNVCHMDEEYENNLFLQCDKCRMMVHAKCYGELEPCDGALWLCNLCRPGAPDMPPRCCLCPVVGGAMKPTTDGRWAHLACAIWIPETCLSDVKKMEPIDGVNKVSKDRWKLMCTICGVSYGACIQCSNNSCRVAYHPLCARAAGLCVELENDMSVEGEEADQCIRMLSFCKRHRQTSTACLGSEDRIKSATHKTSEYLPPPNPSGCARTEPYNCFGRRGRKEPEALAAASSKRLFVENQPYVIGGYSRLEFSTYKSIHGSKVSQMNTPSNILSMAEKYRYMRETYRKRLAFGKSGIHGFGIFAKLPHRAGDMMIEYTGELVRPSIADKREQLIYNSMVGAGTYMFRIDDERVIDATRTGSIAHLINHSCVPNCYSRVITVNGDEHIIIFAKRHIPKWEELTYDYRFFSIGERLSCSCGFPGCRGVVNDTEAEEQHAKICVPRCDLIDWTAE</w:t>
            </w:r>
          </w:p>
        </w:tc>
      </w:tr>
      <w:tr w:rsidR="00E44679" w:rsidRPr="00E340F8" w14:paraId="7EC935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D49A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6CD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106|CAPB_PSE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4D76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RQTGTVKWFNDEKGFGFITPQSGDDLFVHFKAIQSDGFKSLKEGQQVSFIATRGQKGMQAEEVQVI</w:t>
            </w:r>
          </w:p>
        </w:tc>
      </w:tr>
      <w:tr w:rsidR="00E44679" w:rsidRPr="00E340F8" w14:paraId="13F2E4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2746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64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EE6|C3H2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FC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GAKSNLCSSKTLTEVEFMRQKSEDGASATCLLEFAACDDLSSFKREIEENPSVEIDESGFWYCRRVGSKKMGFEERTPLMVAAMYGSMEVLNYIIATGRSDVNRVCSDEKVTALHCAVSGCSVSIVEIIKILLDASASPNCVDANGNKPVDLLAKDSRFVPNQSRKAVEVLLTGIHGSVMEEEEEELKSVVTKYPADASLPDINEGVYGTDDFRMFSFKVKPCSRAYSHDWTECPFVHPGENARRRDPRKYPYTCVPCPEFRKGSCPKGDSCEYAHGVFESWLHPAQYRTRLCKDETGCARRVCFFAHRRDELRPVNASTGSAMVSPRSSNQSPEMSVMSPLTLGSSPMNSPMANGVPLSPRNGGLWQNRVNSLTPPPLQLNGSRLKSTLSARDMDMEMELRFRGLDNRRLGDLKP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NLEETFGSYDSASVMQLQSPSRHSQMNHYPSSPVRQPPPHGFESSAAMAAAVMNARSSAFAKRSLSFKPAPVASNVSDWGSPNGKLEWGMQRDELNKLRRSASFGIHGNNNNSVSRPARDYSDEPDVSWVNSLVKENAPERVNERVGNTVNGAASRDKFKLPSWAEQMYIDHEQQIVA</w:t>
            </w:r>
          </w:p>
        </w:tc>
      </w:tr>
      <w:tr w:rsidR="00E44679" w:rsidRPr="00E340F8" w14:paraId="2DC859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F0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10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4A4T9|CHRD1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93A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GCGQRFDPEANADDACTYHPGVPVFHDALKGWSCCKRRTTDFSDFLSIVGCTKGRHNSEKPPEPVKPEVKTTEKKELSELKPKFQEHIIQAPKPVEAIKRPSPDEPMTNLELKISASLKQALDKLKLSSGNEEDKKEEDSDEIKIGTSCKNGGCSKTYQGLQSLEEVCVYHSGVPIFHEGMKYWSCCRRKTSDFNTFLAQEGCTRGKHVWTKKDAGKKVVPCRHDWHQTGGEVTISVYAKNSLPELSQVEANSTLLNVHIVFEGEKEFHQNVKLWGVIDVKRSYVTMTATKIEITMRKAEPMQWASLELPTTKKQEKQKDIAD</w:t>
            </w:r>
          </w:p>
        </w:tc>
      </w:tr>
      <w:tr w:rsidR="00E44679" w:rsidRPr="00E340F8" w14:paraId="5D12AE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8A7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AC81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469|CH10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FD6B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KPLHDRIAIKPIENEEKTKGGIIIPDTAKEKPMQGEIVAVGNGVLNKNGEIYPLELKVGDKVLYGKWAGTEIEIKGEKLIVMKESDVFGIIN</w:t>
            </w:r>
          </w:p>
        </w:tc>
      </w:tr>
      <w:tr w:rsidR="00E44679" w:rsidRPr="00E340F8" w14:paraId="59C17938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A4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6872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9E1|AB40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0423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TSFHQASNSMRRNSSVWKKDSGREIFSRSSREEDDEEALRWAALEKLPTFDRLRKGILTASHAGGPINEIDIQKLGFQDTKKLLERLIKVGDDEHEKLLWKLKKRIDRVGIDLPTIEVRFDHLKVEAEVHVGGRALPTFVNFISNFADKFLNTLHLVPNRKKKFTILNDVSGIVKPGRMALLLGPPSSGKTTLLLALAGKLDQELKQTGRVTYNGHGMNEFVPQRTAAYIGQNDVHIGEMTVRETFAYAARFQGVGSRYDMLTELARREKEANIKPDPDIDIFMKAMSTAGEKTNVMTDYILKILGLEVCADTMVGDDMLRGISGGQKKRVTTGEMLVGPSRALFMDEISTGLDSSTTYQIVNSLRNYVHIFNGTALISLLQPAPETFNLFDDIILIAEGEIIYEGPRDHVVEFFETMGFKCPPRKGVADFLQEVTSKKDQMQYWARRDEPYRFIRVREFAEAFQSFHVGRRIGDELALPFDKTKSHPAALTTKKYGVGIKELVKTSFSREYLLMKRNSFVYYFKFGQLLVMAFLTMTLFFRTEMQKKTEVDGSLYTGALFFILMMLMFNGMSELSMTIAKLPVFYKQRDLLFYPAWVYSLPPWLLKIPISFMEAALTTFITYYVIGFDPNVGRLFKQYILLVLMNQMASALFKMVAALGRNMIVANTFGAFAMLVFFALGGVVLSRDDIKKWWIWGYWISPIMYGQNAILANEFFGHSWSRAVENSSETLGVTFLKSRGFLPHAYWYWIGTGALLGFVVLFNFGFTLALTFLNSLGKPQAVIAEEPASDETELQSARSEGVVEAGANKKRGMVLPFEPHSITFDNVVYSVDMPQEMIEQGTQEDRLVLLKGVNGAFRPGVLTALMGVSGAGKTTLMDVLAGRKTGGYIDGNITISGYPKNQQTFARISGYCEQTDIHSPHVTVYESLVYSAWLRLPKEVDKNKRKIFIEEVMELVELTPLRQALVGLPGESGLSTEQRKRLTIAVELVANPSIIFMDEPTSGLDARAAAIVMRTVRNTVDTGRTVVCTIHQPSIDIFEAFDELFLLKRGGEEIYVGPLGHESTHLINYFESIQGINKITEGYNPATWMLEVSTTSQEAALGVDFAQVYKNSELYKRNKELIKELSQPAPGSKDLYFPTQYSQSFLTQCMASLWKQHWSYWRNPPYTAVRFLFTIGIALMFGTMFWDLGGKTKTRQDLSNAMGSMYTAVLFLGLQNAASVQPVVNVERTVFYREQAAGMYSAMPYAFAQVFIEIPYVLVQAIVYGLIVYAMIGFEWTAVKFFWYLFFMYGSFLTFTFYGMMAVAMTPNHHIASVVSSAFYGIWNLFSGFLIPRPSMPVWWEWYYWLCPVAWTLYGLIASQFGDITEPMADSNMSVKQFIREFYGYREGFLGVVAAMNVIFPLLFAVIFAIGIKSFNFQKR</w:t>
            </w:r>
          </w:p>
        </w:tc>
      </w:tr>
      <w:tr w:rsidR="00E44679" w:rsidRPr="00E340F8" w14:paraId="6A8E6E3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44E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6114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WG1|AB1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4A1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IHCNSLLNPNFSLNQRRRRINHAVLNRRDALLRSLNAVELRRSRTFSAVRTSNFSVTAAATDVGGRNSTDASVMTTAMSGVERGVRVGKSSSALEQLDIERGVCVPFRKYSPETVRSKVLESRGAVVSLVSRGVEIVWTLGLYWSTLTYDFLVGRDEEVVPFRARQLRNLLCNLGPSFIKAGQVLANRPDIIREDYMNELCILQDDVPPFPNEVAFNIIEEELGQPLENIFSKISSQTIAAASLGQVYRATLRATGEDVAIKVQRPQIEPIIYRDLFLFRTLASFLNGFSLQKLGCNAELIVDEFGEKLLEELDYTLEARNIEDFLENFKDDPTVKIPGVYKNLCGPRVLVMEWIDGIRCTDPQAIKDAGIDLNGFLTVGVSAALRQLLEFGLFHGDPHPGNIFAMQDGRIAYVDFGNVAVLSQQNKQILIDAVVHAVNEDYGEMANDFTRLGFLAKDTDVSPIVPALEAIWQNSAGKGLADFNFRSVTGQFNKLVYDFPIRIPERFSLVIRSLLTQEGICFTLKPDFKFLEVAYPYVAKRLLTDPNPALRERLIQVLFKDGVFQWKRLENLLSLAKENVAKMSSNPNLRVKRVESKLDLTDTIKDGARLFLLDEGIRRKLILALTEDSKLHVEELVDVYRLVEDEVDIPTLAMQVVQDLPNVFRDFVLSWSNSVLSDR</w:t>
            </w:r>
          </w:p>
        </w:tc>
      </w:tr>
      <w:tr w:rsidR="00E44679" w:rsidRPr="00E340F8" w14:paraId="7B2264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26D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8A9C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1Y5|ANGI_COLG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9708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LLGLGLTPPTLALDNPRYRDFLTKHYDATPQGRNDRYCESKMRKLGLTSPCKAINTFIHGNSRHIKAICRDENGNPYGENLRISKSPFQVTTCNLRGGSPRPPCRYRATAGFRNIVVACENDLPVHLDQSIFRP</w:t>
            </w:r>
          </w:p>
        </w:tc>
      </w:tr>
      <w:tr w:rsidR="00E44679" w:rsidRPr="00E340F8" w14:paraId="215893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8478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C0D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U616|ATFB_ASP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5C27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DQTLYSRTPTAMADPTCAGPAAFTAAGAFSQPDLMAFSLREEEPIWGFDTIAPSMASWQGKMEQQTFCNPNMERGLKNTHVRNGQPTPPPFDDKKLQTPMGEMYPVAQYAFNSSPPEYAPPKHRSSLSEQSQTDGYGVSTRRRKASAIDQCEQQQEREKREKFLERNRLAASKCRQKKKEHTKLLETRFREVSNKKGELESEIEHLRSEVLNLKNEMLRHAQCGDEAIKIHLAQMVRLITSKDTPNRDLVSPMRSPEQMAASTPHGLSFGFDGPMQLPSEMGSPLDQRRDSEQSIMTESSYTFSTDDSFEELINV</w:t>
            </w:r>
          </w:p>
        </w:tc>
      </w:tr>
      <w:tr w:rsidR="00E44679" w:rsidRPr="00E340F8" w14:paraId="298C730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27A9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92DB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HQ0|BIP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FE6C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PRRASTATTMQLGLLLAALLLFTSSLAGSVAAAAPPPPAGAKGGGAKSGGGGGTVIGIDLGTTYSCVGVYRNDRVEIIANDQGNRITPSWVAFTDGGERLIGEAAKNQAAANPERTIYDAKRLIGRQFSDAEVQRDMKLLPFAVVDRNGKPHVRVEVKDGDVRVFSPEEVSAMVLTRMKETAEAYLGEKVTRAVVTVPAYFNDAQRQATKDAGVIAGLTVDRIINEPTAAAIAYGIDKKGAEKNVLVFDLGGGTFDVSILAIDNGVFEVLATNGDTHLGGEDFDQRLMDHFVKVIRRKHGRDIAGDARALGKLRRECERAKRALSNQHQVRVEIESLFDGVDFSEPLSRARFEELNGDLFKKTMVPVRKAMADAGLGKGDIDEIVLVGGSTRIPKVQQLLKDYFGGKEPNRGVNPDEAVAYGAAVQASIISGHVDENTESMILLDVAPLTLGLETAGGVMTKLIPRNTVVPTKKTQVFTTYKDRQTTVTIQVFEGERSMTRDNRLLGKFDLTGIAPAPRGAPQIAVTFEVDANGILSVLAADKATGRSEKITISGDDRKISQEEIDRMVREAEEFADEDRRHREQVDARNSLEAYVYNVKSTLGGKMADAMEGEEKEKVEEAVREAHEWLDGNPDAGKEEYEEKLRELEDVCNPVMSAVYQRSGGGGGAPEDGNVDDEDDHDEL</w:t>
            </w:r>
          </w:p>
        </w:tc>
      </w:tr>
      <w:tr w:rsidR="00E44679" w:rsidRPr="00E340F8" w14:paraId="7C4F8C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268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2342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976|BL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A4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RLIELTGWIVLVVSVILLGVASHIDNYQPPEQSASVQHK</w:t>
            </w:r>
          </w:p>
        </w:tc>
      </w:tr>
      <w:tr w:rsidR="00E44679" w:rsidRPr="00E340F8" w14:paraId="4DA89D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C896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33B7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E2|BOL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61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IRERIEEKLRAAFQPVFLEVVDESYRHNVPAGSESHFKVVLVSDRFTGERFLNRHRMIYSTLAEELSTTVHALALHTYTIKEWEGLQDTVFASPPCRGAGSIA</w:t>
            </w:r>
          </w:p>
        </w:tc>
      </w:tr>
      <w:tr w:rsidR="00E44679" w:rsidRPr="00E340F8" w14:paraId="0DD550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B8C0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CEB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GF8|AB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55D4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VLKVANQEDNVGKKAESIRDDDHRTLSEIDQWLYLFAAEDDHHRHSFPTQQPPPSSSSSSLISGFSREMEMSAIVSALTHVVAGNVPQHQQGGGEGSGEGTSNSSSSSGQKRRREVEEGGAKAVKAANTLTVDQYFSGGSSTSKVREASSNMSGPGPTYEYTTTATASSETSSFSGDQPRRRYRGVRQRPWGKWAAEIRDPFKAARVWLGTFDNAESAARAYDEAALRFRGNKAKLNFPENVKLVRPASTEAQPVHQTAAQRPTQSRNSGSTTTLLPIRPASNQSVHSQPLMQSYNLSYSEMARQQQQFQQHHQQSLDLYDQMSFPLRFGHTGGSMMQSTSSSSSHSRPLFSPAAVQPPPESASETGYLQDIQWPSDKTSNNYNNSPSS</w:t>
            </w:r>
          </w:p>
        </w:tc>
      </w:tr>
      <w:tr w:rsidR="00E44679" w:rsidRPr="00E340F8" w14:paraId="628322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7C1D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3DD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ZP8|BZP5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121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LQMQTSPESDNDPRYATVTDERKRKRMISNRESARRSRMRKQKQLGDLINEVTLLKNDNAKITEQVDEASKKYIEMESKNNVLRAQASELTDRLRSLNSVLEMVEEISGQALDIPEIPESMQNPWQMPCPMQPIRASADMFDC</w:t>
            </w:r>
          </w:p>
        </w:tc>
      </w:tr>
      <w:tr w:rsidR="00E44679" w:rsidRPr="00E340F8" w14:paraId="51AE21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0AF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B6B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T51|BLP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D865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KRKLSEVDADAAEDVKMDMGATIIPQRERATSVIEDFLHQENSELKKSLKNLEMENEKLKNILKTDYNVNYIRK</w:t>
            </w:r>
          </w:p>
        </w:tc>
      </w:tr>
      <w:tr w:rsidR="00E44679" w:rsidRPr="00E340F8" w14:paraId="4C4D711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5C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16B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C9|BETT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A3C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SHSREKDKINPVVFYTSAGLILLFSLTTILFRDFSALWIGRTLDWVSKTFGWYYLLAATLYIVFVVCIACSRFGSVKLGPEQSKPEFSLLSWAAMLFAAGIGIDLMFFSVAEPVTQYMQPPEGAGQTIEAARQAMVWTLFHYGLTGWSMYALMGMALGYFSYRYNLPLTIRSALYPIFGKRINGPIGHSVDIAAVIGTIFGIATTLGIGVVQLNYGLSVLFDIPDSMAAKAALIALSVIIATISVTSGVDKGIRVLSELNVALALGLILFVLFMGDTSFLLNALVLNVGDYVNRFMGMTLNSFAFDRPVEWMNNWTLFFWAWWVAWSPFVGLFLARISRGRTIRQFVLGTLIIPFTFTLLWLSVFGNSALYEIIHGGAAFAEEAMVHPERGFYSLLAQYPAFTFSASVATITGLLFYVTSADSGALVLGNFTSQLKDINSDAPGWLRVFWSVAIGLLTLGMLMTNGISALQNTTVIMGLPFSFVIFFVMAGLYKSLKVEDYRRESANRDTAPRPLGLQDRLSWKKRLSRLMNYPGTRYTKQMMETVCYPAMEEVAQELRLRGAYVELKSLPPEEGQQLGHLDLLVHMGEEQNFVYQIWPQQYSVPGFTYRARSGKSTYYRLETFLLEGSQGNDLMDYSKEQVITDILDQYERHLNFIHLHREAPGHSVMFPDA</w:t>
            </w:r>
          </w:p>
        </w:tc>
      </w:tr>
      <w:tr w:rsidR="00E44679" w:rsidRPr="00E340F8" w14:paraId="199627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F8E0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CCDB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40|BHS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FFE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VKTLIAAAILSSMSFASFAAVEVQSTPEGQQKVGTISANAGTNLGSLEEQLAQKADEMGAKSFRITSVTGPNTLHGTAVIYK</w:t>
            </w:r>
          </w:p>
        </w:tc>
      </w:tr>
      <w:tr w:rsidR="00E44679" w:rsidRPr="00E340F8" w14:paraId="28C7D4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8872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9864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195|CH10_TAT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451F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RPLHDRVVVRRMEEERTTAGGIVIPDSATEKPTRGEIIAVGPGKVLENGDVRALAVKVGDVVLFGKYSGTEVKISGQELVVMREDDIMGVIEK</w:t>
            </w:r>
          </w:p>
        </w:tc>
      </w:tr>
      <w:tr w:rsidR="00E44679" w:rsidRPr="00E340F8" w14:paraId="03D48E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3CD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228D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386|CH10_EH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ACA8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NMLHDNVLIEALEECNSSSPIQLPDSAKKKPTQGKVVAVGPGVYNHSGNILPMTIKVGDVVFYRQWAGNEIEFHEKKYIVMKESDIIAKEA</w:t>
            </w:r>
          </w:p>
        </w:tc>
      </w:tr>
      <w:tr w:rsidR="00E44679" w:rsidRPr="00E340F8" w14:paraId="0B3430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5F15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FC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204|CH60_TROW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87F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ITFNEDARRGLERGLNTLADTVKVTLGPRGRNVVLEKKWGAPVITNDGVTIAKEIELDDPYEKIGAELVKEVAKKTDDVAGDGTTTSVVLAQAMVREGLKNVAAGADPISLRRGIEKSVAAVSKALLTSAKEVETEAEIAACASISAGDPQIGDIIAQALEKVGKEGVVTVEESNTFGTELEITEGMRFDKGYLSAYFVTDAERQETVFENPYILICDSKISSVKDLLPVVDKVIQSGKQLLIIAEDVDGEALATLVVNKIRGIFKSVAVKAPGFGDRRKMMLQDIAVLTGGQVISEEVGLKLENATLDLLGRARKVVVSKDETTIVDGAGSSDQIAGRVSQIRKELENSDSDYDREKLQERLAKLSGGVAVIRSGAATEVELKERKHRIEDAVRNAKAAVEEGIVAGGGAALLQSGTSALKDLQLTSEEAVGRNIVRSAIEAPLRQISLNAGLEPGVVVGKVSSLPQGHGLDASTGEYVDMLSRGISDPVKVTRSALENAASIAGLFLTTEAVVAEKPEPKPAPGPADPGAGMDF</w:t>
            </w:r>
          </w:p>
        </w:tc>
      </w:tr>
      <w:tr w:rsidR="00E44679" w:rsidRPr="00E340F8" w14:paraId="23FCC55C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2B3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581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3463|CMTA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141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VDSGKLIGSEIHGFHTLQDLDIQTMLDEAYSRWLRPNEIHALLCNHKFFTINVKPVNLPKSGTIVLFDRKMLRNFRKDGHNWKKKKDGKTIKEAHEHLKVGNEERIHVYYAHGEDTPTFVRRCYWLLDKSQEHIVLVHYRETHEVHAAPATPGNSYSSSITDHLSPKIVAEDTSSGVHNTCNTGFEVRSNSLGSRNHEIRLHEINTLDWDELLVPADISNQSHPTEEDMLYFTEQLQTAPRGSVKQGNHLAGYNGSVDIPSFPGLEDPVYQNNNSCGAGEFSSQHSHCGVDPNLQRRDFSATVTDQPGDALLNNGYGSQDSFGRWVNNFISDSPGSVDDPSLEAVYTPGQDSSTPPTVFHSHSDIPEQVFNITDVSPAWAYSTEKTKILVTGFFHDSFQHLGRSNLICICGELRVPAEFLQMGVYRCFLPPQSPGVVNLYLSVDGNKPISQLFSFEHRSVQFIEKAIPQDDQLYKWEEFEFQVRLAHLLFTSSNKISVLTSKISPENLLEAKKLASRTSHLLNSWAYLMKSIQANEVPFDQARDHLFELTLKNRLKEWLLEKVIENRNTKEYDSKGLGVIHLCAVLGYTWSILLFSWANISLDFRDKQGWTALHWAAYYGREKMVAALLSAGARPNLVTDPTKEFLGGCTAADLAQQKGYDGLAAFLAEKCLVAQFKDMQTAGNISGNLETIKAEKSSNPGNANEEEQSLKDTLAAYRTAAEAAARIQGAFREHELKVRSSAVRFASKEEEAKNIIAAMKIQHAFRNFEVRRKIAAAARIQYRFQTWKMRREFLNMRKKAIRIQAAFRGFQVRRQYQKITWSVGVLEKAILRWRLKRKGFRGLQVSQPDEKEGSEAVEDFYKTSQKQAEERLERSVVKVQAMFRSKKAQQDYRRMKLAHEEAQLEYDGMQELDQMATEES</w:t>
            </w:r>
          </w:p>
        </w:tc>
      </w:tr>
      <w:tr w:rsidR="00E44679" w:rsidRPr="00E340F8" w14:paraId="4D88B473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2C32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9E82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E2|AB36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0EF2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NPNLPPLGGGGVSMRRSISRSVSRASRNIEDIFSSGSRRTQSVNDDEEALKWAAIEKLPTYSRLRTTLMNAVVEDDVYGNQLMSKEVDVTKLDGEDRQKFIDMVFKVAEQDNERILTKLRNRIDRVGIKLPTVEVRYEHLTIKADCYTGNRSLPTLLNVVRNMGESALGMIGIQFAKKAQLTILKDISGVIKPGRMTLLLGPPSSGKTTLLLALAGKLDKSLQVSGDITYNGYQLDEFVPRKTSAYISQNDLHVGIMTVKETLDFSARCQGVGTRYDLLNELARREKDAGIFPEADVDLFMKASAAQGVKNSLVTDYTLKILGLDICKDTIVGDDMMRGISGGQKKRVTTGEMIVGPTKTLFMDEISTGLDSSTTFQIVKCLQQIVHLNEATVLMSLLQPAPETFDLFDDIILVSEGQIVYQGPRDNILEFFESFGFKCPERKGTADFLQEVTSKKDQEQYWVNPNRPYHYIPVSEFASRYKSFHVGTKMSNELAVPFDKSRGHKAALVFDKYSVSKRELLKSCWDKEWLLMQRNAFFYVFKTVQIVIIAAITSTLFLRTEMNTRNEGDANLYIGALLFGMIINMFNGFAEMAMMVSRLPVFYKQRDLLFYPSWTFSLPTFLLGIPSSILESTAWMVVTYYSIGFAPDASRFFKQFLLVFLIQQMAASLFRLIASVCRTMMIANTGGALTLLLVFLLGGFLLPKGKIPDWWGWAYWVSPLTYAFNGLVVNEMFAPRWMNKMASSNSTIKLGTMVLNTWDVYHQKNWYWISVGALLCFTALFNILFTLALTYLNPLGKKAGLLPEEENEDADQGKDPMRRSLSTADGNRRGEVAMGRMSRDSAAEASGGAGNKKGMVLPFTPLAMSFDDVKYFVDMPGEMRDQGVTETRLQLLKGVTGAFRPGVLTALMGVSGAGKTTLMDVLAGRKTGGYIEGDVRISGFPKVQETFARISGYCEQTDIHSPQVTVRESLIFSAFLRLPKEVGKDEKMMFVDQVMELVELDSLRDSIVGLPGVTGLSTEQRKRLTIAVELVANPSIIFMDEPTSGLDARAAAIVMRAVRNTVDTGRTVVCTIHQPSIDIFEAFDELMLMKRGGQVIYAGPLGQNSHKVVEYFESFPGVSKIPEKYNPATWMLEASSLAAELKLSVDFAELYNQSALHQRNKALVKELSVPPAGASDLYFATQFSQNTWGQFKSCLWKQWWTYWRSPDYNLVRFIFTLATSLLIGTVFWQIGGNRSNAGDLTMVIGALYAAIIFVGINNCSTVQPMVAVERTVFYRERAAGMYSAMPYAISQVTCELPYVLIQTVYYSLIVYAMVGFEWKAEKFFWFVFVSYFSFLYWTYYGMMTVSLTPNQQVASIFASAFYGIFNLFSGFFIPRPKIPKWWIWYYWICPVAWTVYGLIVSQYGDVETRIQVLGGAPDLTVKQYIEDHYGFQSDFMGPVAAVLIAFTVFFAFIFAFCIRTLNFQTR</w:t>
            </w:r>
          </w:p>
        </w:tc>
      </w:tr>
      <w:tr w:rsidR="00E44679" w:rsidRPr="00E340F8" w14:paraId="2070E8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7F6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6F8A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SV0|APX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2DE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IAASLLPAASPSPAPSPPPPRPRVSAAAAASFPCCSTSAGGLRLRSRPSRFPQKAATTRSGRAGAGARAVVRCMAAAAVAASDAAQLKSAREDIREILKTTYCHPIMVRLGWHDSGTYDKNIEEWPQRGGADGSLRFDAELSHGANAGLINALKLIQPIKDKYPGITYADLFQLASATAIEEAGGPKIPMKYGRVDVTAAEQCPPEGRLPDAGPRVPADHLREVFYRMGLDDKEIVALSGAHTLGRSRPDRSGWGKPETKYTKDGPGEPGGQSWTVEWLKFDNSYFKDIKEQRDQDLLVLPTDAALFEDPSFKVYAEKYAEDQEAFFKDYAEAHAKLSDLGAKFDPPEGFSLDDEPAVEEKDPEPAPAPAAAPPPPPVEEKKEAEPTPVPVTVGAAVASSPADDNNGAAPQPEPFVAAKYSYGKKELSDSMKQKIRAEYEGFGGSPDKPLQSNYFLNIMLLIGGLAFLTSLLGS</w:t>
            </w:r>
          </w:p>
        </w:tc>
      </w:tr>
      <w:tr w:rsidR="00E44679" w:rsidRPr="00E340F8" w14:paraId="0D2606E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811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C59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7J7|ADA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E82D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QKYHCNVCAQDITRSIHIRCVECVDFDLCIPCFTSGASLGTHHPSHPYRIIETNSYPIFDENWGADEELLLIDACETLGLGNWADIADYVGNARTKEECRDHYLKTYIESDCYPLASVELPGPVDRIAFAARKRARIEAFQPPPIIPQKPLASTPQCHEIQGYMPGRLEFDQEYMNEAELPIKDMNFDDDLHESAKHEMQLKLTMLNIYNSRLTRRAVRKQTIFNHNLLDYRRLQANEKRMSKEERNLLNKTKAFARLLTGPDYQKFVNSYHEQITLKKQISDLQEWRQMGLTTLEQGHKYERDKTQKFLLSKASASYDKQLRHVKSFNQTTSAPFQVRDIQKIVPRKPATPTMFSASADRQLLSEDEQALCSKLQIFPKPFLALKFALISASLTSKKPFQKTDAVNLFKHLDANKVEQVYDFFHNARWIGAPT</w:t>
            </w:r>
          </w:p>
        </w:tc>
      </w:tr>
      <w:tr w:rsidR="00E44679" w:rsidRPr="00E340F8" w14:paraId="0BDC595A" w14:textId="77777777" w:rsidTr="005C1E46">
        <w:trPr>
          <w:trHeight w:val="27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E394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BFF3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8S296|ATG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DFF5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FPWNIAKSAEEAFSRWAVKRVVKFLLKKKLGKLILGDIDLDQLDIQLRDGTIQLSDLAINVDYLNDKFDAPLVIKEGSIGSLLVKMPWKTNGCQVEVDELELVLAPRLESNKSSSNEASTSASTREDLHNIRLEIGKHENEMLMNAAKSASIDVHEGVKTVAKIVKWFLTSFHVKIKNLIIAFDPDFGKKQSEAGPRPTLVLRMTEIECGISEEQVSANEVSPDNFLGINRLANCVKFQGAVVELLNMDDDDDGDKTCDKKTSNDVTLIMTGVGGGFSGSLNFSIPWKNGSLDIRKVDADISIDPVEVRFQPSTIRWFLQLWKTFTSFGSDCFPSVSHSDFLTDSPTIPTNVMVTPPATLSLSGGQELEHDTTPNLQFIPDWFPSSFSKKEEDGEVDIGASVDQFFECFDAMRSYQSASGSQGMWNWTSSVFTAINAASSLASGSLLLPSEQQHVETSCKVSFAGVSVVLFFQDEVNWKGVSTRIHYLGAELRDISVSFQVCLHDLRLEGEVNSMEIADYCQGGNVVDTANAESQTCLIKDLQAKVQTSLPPFASSDMHSDSERLSEIVSDGFLFRNKGFAVKTLLVIAAGGSGFQFTVNFQSSKASHRGSNSFSLSLPPTTFWLNLHSVEMLVNLFNDVSESIPITSHERNQVASSSKSESLRGSVSICNARVILWFPFESISERFCNSLGQQFIVVDLSSSPPSDKERAKERSPGEMHFPSATRSICFSVGDASIYLVTSDLKDSETNSYHRQVEFSAYNILHTNNKTRHQLSTIGMFWQDRPTVSPWLVERAKMLATQEESIQTDKSGGRGLEFAAVATPKDQDDIYSRSRKEIILASSFCLYVHLLPLAIHLDSWQYSKLCNLIEEAKNWLSRMAANTAEQTEESVVCQTSLVVDCDSIDILVRPEPRMGIKKQLQTELPGSWIQFNLRVQKLNLMSVPNLGSVSGADFFWLAHGEGTLLGSVTGLPDQELLLLSCNNSAIKRGNGGGSNALSSRFAGLDFLHLQEPGICNDYLAVSARGCTISAVGGRLDWIEVATSFFSFEDEKKTQEINSSSSSGSSFILNFVDVGLSYEPHHENTDHLRQASDPWVACLVAASSFSLSKKSLVDSIRNDYRIRIQDLGLLLSVDFDLSKLGGTYSSEHLHESGYVKVANDSLIEAILRTNSENGLLWELECSKSHLVIETCSDTTSGLIRLATQLQQLLAPDLEESAVHLQTRWDSIQQANARNDLDISDRLSSSDSSGEMKYLRLESENETGVIGLMDEINEDAFQFDVNPTYQSDSVECQNNYMSPHGISHGQAYNWVPATEKLPSNQSICGSSSRINSESSQVFLERESLPEIFENYCLSEFRPSSEVPQEGDSSGRELFPETDLRRGNSGWYDDASLRIVEDHVSEATEEDHEEHILDGECSSFGQTSYSAVAANGRILLKNIDLKWRIYSGSDWHDSRKKGENFKHTKGRDTTSCLELELSGVQFLYETFPIGEICTSKLSLMVQDFYLYDRSDNAPWTLVLGYYNSKDHPRDSSSYAFKLELKAVRPDPETPLEENRLRVALLPILLHLHQSQLDFLISFFGANSLEKPVVSMGDSGGSTMSVSVQGHNIIEEALLPYFQKFDIWPVNVRVDYSPHHVDIAALTGGKYAELVNLVPWKGIELQLKHVHAAGIYGWGNVCETILGEWLEDVSQNQIHQLLKGIPTVRSLSALYAAALKLVSSPVESYRKDRRLVKGVQRGTVAFLRSISLEAVGLGVHLAAGAHDILLRAEYIFASSPSLPQPQGRTKTNVRHNQPRNAKQGMLKACESIGDGIGKTASALVRTPLKKYQRGDGAGSAFATVVQGVPTAAIAPASACARAVHSALVGIRNSLDPEHKKESMEKYLGPDKQRKQDQHR</w:t>
            </w:r>
          </w:p>
        </w:tc>
      </w:tr>
      <w:tr w:rsidR="00E44679" w:rsidRPr="00E340F8" w14:paraId="178EEE2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5C82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063F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3T9|BSD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7B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SNQNSIHTPIPEFPENRSTNRSELAAAFEPPDDDVEYSETAPLYSSARASIEGEEAFYQHLSTPDPGNDSGHVRSSNDRIPSTSSNHADGHHVDSVFSNLSAKPTVESNTEELEEEPPSYEQAAADTAPPYWDTTMVIPDYGSNEIYIDGMSVGTGFSFVWSACVAILFPFVGFLVTYVLSTTHLGRYGAQIGLSLTLFQRGYIMISESGMENNDDQYNYDELPHQKLIGSILIIIGWCLVLVDTFGFIRIRRMKNAISRTDSPGETSPEEVV</w:t>
            </w:r>
          </w:p>
        </w:tc>
      </w:tr>
      <w:tr w:rsidR="00E44679" w:rsidRPr="00E340F8" w14:paraId="0D6B5CC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537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5626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120|CAPU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0C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QLGKKLAQVLGSGAGSPLTPGTMEPCAAGSGSPLANGELFNVSKAKKVELQNLSSRFTAAVTQTPPGVTSSTPNESGVTGPAGPLGATTSSPSLETQSTVIISFKSSQTPVQSQTNSAASENVEDDTAPLPLPPPPPGFGTPTTPLLSSNVLKKVASFTVEKSSAGNNSSNPPNLCPTSDETTLLATPCSSSLTVATLPPEIAVGAAAGGVAGGAGSRRGSSYVPEKLSFAAYEKFEGQMLIKWLISTMQSNPKSSSGDANQELFNTLALQFCNNLKYVGVLKQISNEHLDCGFSPYEMYQWTHTEQPTTSLPLTPGKLDKVAAWPFSSTPSGIRALESASLASLGAGGVAGSLATIATASTASSDNQKTLQQILKKRLLNCTTLAEVHAVVNELLSSVDEPPRRPSKRCVNLTELLNASEATVYEYNKTGAEGCVKSFTDAETQTESEDCEGTCKCGQSSTKVSDNESAKEDGEKPHAVAPPPPPPPPPLHAFVAPPPPPPPPPPPPPPLANYGAPPPPPPPPPGSGSAPPPPPPAPIEGGGGIPPPPPPMSASPSKTTISPAPLPDPAEGNWFHRTNTMRKSAVNPPKPMRPLYWTRIVTSAPPAPRPPSVANSTDSTENSGSSPDEPPAANGADAPPTAPPATKEIWTEIEETPLDNIDEFTELFSRQAIAPVSKPKELKVKRAKSIKVLDPERSRNVGIIWRSLHVPSSEIEHAIYHIDTSVVSLEALQHMSNIQATEDELQRIKEAAGGDIPLDHPEQFLLDISLISMASERISCIVFQAEFEESVTLLFRKLETVSQLSQQLIESEDLKLVFSIILTLGNYMNGGNRQRGQADGFNLDILGKLKDVKSKESHTTLLHFIVRTYIAQRRKEGVHPLEIRLPIPEPADVERAAQMDFEEVQQQIFDLNKKFLGCKRTTAKVLAASRPEIMEPFKSKMEEFVEGADKSMAKLHQSLDECRDLFLETMRFYHFSPKACTLTLAQCTPDQFFEYWTNFTNDFKDIWKKEITSLLNELMKKSKQAQIESRRNVSTKVEKSGRISLKERMLMRRSKN</w:t>
            </w:r>
          </w:p>
        </w:tc>
      </w:tr>
      <w:tr w:rsidR="00E44679" w:rsidRPr="00E340F8" w14:paraId="2EDEE70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D35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58BA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3W3|CASC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E62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RRQRASQDTEDEESGASGSDSGSPARGGGSCSGSVGGGGSGSLPSQRGGRGGGLHLRRVESGGAKSAEESECESEDGMEGDAVLSDYESAEDSEGEEDYSEEENSKVELKSEANDAADSSAKEKGEEKPESKGTVTGERQSGDGQESTEPVENKVGKKGPKHLDDDEDRKNPAYIPRKGLFFEHDLRGQTQEEEVRPKGRQRKLWKDEGRWEHDKFREDEQAPKSRQELIALYGYDIRSAHNPDDIKPRRIRKPRFGSSPQRDPNWIGDRSSKSHRHQGPGGNLPPRTFINRNTAGTGRMSASRNYSRSGGFKDGRTSFRPVEVAGQHGGRSAETLKHEASYRSRRLEQTPVRDPSPEPDAPLLGSPEKEEVASETPAAVPDITPPAPDRPIEKKSYSRARRTRTKVGDAVKAAEEVPPPSEGLASTATVPETTPAAKTGNWEAPVDSTTGGLEQDVAQLNIAEQSWSPSQPSFLQPRELRGVPNHIHMGAGPPPQFNRMEEMGVQSGRAKRYSSQRQRPVPEPPAPPVHISIMEGHYYDPLQFQGPIYTHGDSPAPLPPQGMIVQPEMHLPHPGLHPHQSPGPLPNPGLYPPPVSMSPGQPPPQQLLAPTYFSAPGVMNFGNPNYPYAPGALPPPPPPHLYPNTQAPPQVYGGVTYYNPAQQQVQPKPSPPRRTPQPVSIKPPPPEVVSRGSS</w:t>
            </w:r>
          </w:p>
        </w:tc>
      </w:tr>
      <w:tr w:rsidR="00E44679" w:rsidRPr="00E340F8" w14:paraId="12BB42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51E8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6105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J7MDG6|CAHS2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232E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DQGSTEYDANQRQEQHQEQHNTSYTHTDVRTNIPNIPAPFISTGVSGLGQQLVGEGFTASAARISGQSSETHVQMTPEMEAEARKDRERYERELQAINERHQRDIEGKTEAYRKQAEQEAERLRKELEKQHQRDIEFRKSLVQGTIENQKRQVELEAQLAKRELDREARLATQALDQSKMATDVQVNFDSAVGHTVSGATTVSQSEKVTQSKH</w:t>
            </w:r>
          </w:p>
        </w:tc>
      </w:tr>
      <w:tr w:rsidR="00E44679" w:rsidRPr="00E340F8" w14:paraId="2C7DB2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E6D7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E8D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1R5|CH10_FIN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4DC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KPIGDRLVLKKQEKEEEKTFSGIVLPSSAKEAPVYAEVLAIGSEVEEDEKMKGNIKVGDKVIYSKYAGTEIKLEDTDYILVKYEDILAVVE</w:t>
            </w:r>
          </w:p>
        </w:tc>
      </w:tr>
      <w:tr w:rsidR="00E44679" w:rsidRPr="00E340F8" w14:paraId="2948DA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2DF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B84E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599|CH10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A31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IELVESEEKTASGIVLPDSAKEKPQEGKIVAAGSGRVLESGERVALEVKEGDRIIFSKYAGTEVKYEGTEYLILRESDILAVIG</w:t>
            </w:r>
          </w:p>
        </w:tc>
      </w:tr>
      <w:tr w:rsidR="00E44679" w:rsidRPr="00E340F8" w14:paraId="34E267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EAF0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08BC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3|AQP6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2CC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MDKSEVRQRLQKVLQQCAKAPTWSPKEEVRQSIFWKSIRAELIGSLVLMVFSCSRDSIYGPVSYGCTYAILSYCFKSISAHFNPVITIAALLLRSITPFRCISLVLAQTLGTLSGASVCYYGLSNETETGSAPISPVLNVSPAKGFGYEFFGTFVIILTMSSYLDCNDYVSESGDSNLLPLIFGLSVGLSSGMARQATGGFLNPMRAFSLALFELNHWSNHYIYWIGPIFGCLLAVFTFDYTRPIIPNRDSNNRINFPTFNKNNKYEVEMQPETEITLATLA</w:t>
            </w:r>
          </w:p>
        </w:tc>
      </w:tr>
      <w:tr w:rsidR="00E44679" w:rsidRPr="00E340F8" w14:paraId="07D903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B835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D8E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CC5|CAN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302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PSDRKAVTRYLEQTHDKIFESNRAWVASKKGADPEFFNKLAAGQSPEYLYIGCSDSRVPANEIMGLDAGEVFVHRNIANVVPTIDLSSMSVINYAVGHLKVKHIVVCGHYNCGGVQAALTPTDLGILNPWLRNIRDVYRLHEKELDAIEDDGERFNRLVELNVIESCRSVIKTAVVQQSYEENGFPIVHGWVFNLKDGLLKDLNIDFPGILADIQKIYNLTKGSS</w:t>
            </w:r>
          </w:p>
        </w:tc>
      </w:tr>
      <w:tr w:rsidR="00E44679" w:rsidRPr="00E340F8" w14:paraId="24C5B8F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664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3CF3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727|CH60_EUG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513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RAGVLARRGYSSKGKDILFGVDARVKMLAGVNRLSQAVSVTLGPKGRNVVIEQPFGAPKITKDGVTVAKAIEFKDSFENLGAQLVRQVANTTNEIAGDGTTTSTVLANTIFSEGYKAVTQGTSPVDMKRGIDRAVEVVLQSLTEQSKTIVSKEEVTQVATISANGDVEIGQLIGHAMEKVGKAGVITVSDGKTLDTELEVVEGMSLDRGYISPYFVTNAKTQKVEIEDAFILLCQKKVSTIQQILPVLEHIAKANRPLVIIADDVDSEALATLIINKINGKLKVCAVKAPGFGDNKTNMLHDVAIFTGGEVYNEELGMNLEQHFDHRILGFAKKVSVGKDQTIILNGAGDPKAVEERKELIQGMLGKTDSSYEKEKLNERLAKLSGGVAVIKVGGASDVEVGEKKDRVTDALNATRAAVSEGIVPGGGAALLYASSALAELAADPTLTEDQKTGVRIVMSAIKLPAITIVKNAGGEGAVVIHQLLAEKKMQQGYDAQQGKYVNMFEAGIIDPAKVVKTALVDAASVAGLMITTEAAITDIPAPAPAAGGGMDGMGGMGGMGGMGGMY</w:t>
            </w:r>
          </w:p>
        </w:tc>
      </w:tr>
      <w:tr w:rsidR="00E44679" w:rsidRPr="00E340F8" w14:paraId="152F47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549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C067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212|CAH_DUN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4C9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RRITLLGALFAVLAVAIEGRTLLTHNLKAEAAETVDAVSSVVAGSAGRQLLVSEPHDYNYEKVGFDWTGGVCVNTGTSKQSPINIETDSLAEESERLGTADDTSRLALKGLLSSSYQLTSEVAINLEQDMQFSFNAPDEDLPQLTIGGVVHTFKPVQIHFHHFASEHAIDGQLYPLEAHMVMASQNDGSDQLAVIGIMYKYGEEDPFLKRLQETAQSNGEAGDKNVELNSFSINVARDLLPESDLTYYGYDGSLTTPGCDERVKWHVFKEARTVSVAQLKVFSEVTLAAHPEATVTNNRVIQPLNGRKVYEYKGEPNDKYNYVQHGFDWRDNGLDSCAGDVQSPIDIVTSTLQAGSSRSDVSSVNLMTLNTDAFTLTGNTVNIGQGMQINFGDPPAGDLPVIRIGTRDVTFRPLQVHWHFFLSEHTVDGVHYPLEAHIVMKDNDNLGDSAGQLAVIGIMYKYGDADPFITDMQKRVSDKIASGAITYGQSGVSLNNPDDPFNVNIKNNFLPSELGYAGYDGSLTTPPCSEIVKWHVFLEPRTVSVEQMEVFADVTLNSNPGATVTTNRMIQPLEGRTVYGYNGAAA</w:t>
            </w:r>
          </w:p>
        </w:tc>
      </w:tr>
      <w:tr w:rsidR="00E44679" w:rsidRPr="00E340F8" w14:paraId="1A6611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E88F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666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7|CASH5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5E0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ESKYERVEKVNVDADGATLVKNIGEDRGKEDPGMNFQDKRPANLVPGAPAGVIPNRIESLPTDRAGQRLREHLSESERLRVSRSSTSSKSSSFVEPSLKYRGEIGPIGKNGEFVASSNRQNSSSNVSSSDNSERASPASRNSNPGMNNGMTTQRTTVITESSVQGLGAQRTVPIQPHQQREDHEVITHESHARAPETTVVTIPTTRFESAQLESRRDGRTYTEDKELTIPAPVVAPQIHAHQQVNMSGGTSATIHATTDLHLASEAQINDMGPEEYERYRAKVEALARIHEDETSRKAAAYRNAVEADAELIRQTLERQHMRDIEFRKDLVESSVDRQQQEIRLEAEYAMRALEQERVNARAALDQAMASTNIDVNIDSAIGTTHSQGRVTTTSESRTSQARGPATAAVI</w:t>
            </w:r>
          </w:p>
        </w:tc>
      </w:tr>
      <w:tr w:rsidR="00E44679" w:rsidRPr="00E340F8" w14:paraId="583965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BAA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F65F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S82|CATA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CCE9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YKHRPSSSFNGPLWSTNSGAPVWNNNNSLTVGSRGPILLEDYHLVEKLANFDRERIPERVVHARGASAKGFFEVTHDITHLTCADFLRAPGVQTPVIVRFSTVIHERGSPETLRDPRGFAIKFYTREGNWDLVGNNFPVFFIRDGMKFPDMVHSLKPNPKSHVQENWRILDFFSHHPESLHMFTFLFDDIGIPADYRHMDGSGVNTYTLVNRAGKSHYVKFHWKPTCGVKSLLDDEAVTVGGTNHSHATQDLYDSIAAGNFPEWKLFIQTIDPDHEDRFDFDPLDVTKTWPEDIVPLQPVGRMVLNRNIDNFFSENEQLAFCPGIIVPGIYYSDDKLLQTRIFSYSDTQRHRLGPNYLLLPPNAPKCAHHNNHYDGFMNFMHRDEEVDYFPSRYDPAKHAPRYPIPSATLTGRREKVVIAKENNFKQPGERYRSWDPARQDRFIKRWIDALSDPRLTHEIRSIWLSYWSQADRSLGQKLASRLSAKPSM</w:t>
            </w:r>
          </w:p>
        </w:tc>
      </w:tr>
      <w:tr w:rsidR="00E44679" w:rsidRPr="00E340F8" w14:paraId="1B53E69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F8C4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A9C2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596|CH60_L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90CE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RTVPRCVKYGSTPKDIRYGMEARNALLAGVENLVKAVGVTLGPKGRNVILEMPYACPKITKDGVTVAKSIEFEDSFENLGANLVRQVAGLTNDNAGDGTTTATVLSGAIFKEGFRSVASGTNPMDLKRGIDLACREVLISLAEQSRPVTSKSEITQVAMISANMDQEIGSLIGDAMQQVGKDGVITTQEGRSLNTELELVEGMSFERGYTSPYFVTNTKAQRCELENALVYVANRKLTSVAHILPALNYAIQQKRPLLVIAEDVEGEAMHTFLYNKIQGRISGCAVKAPGFGDMRINQLQDIAVFTGSQMISEDLGLSLDQNDFSERFLGTCRKVTVSRDECILMEGGGSAIAVEERVQMIKDMISAEDHEYNRERLVERLAKLSGGVAVIKVGGASEVEINEKKDRIIDALNATRAAVSEGILAGGGTGLLMASLRLESISKDRRLPPDIRTGVNIVKKAIGLPARYIANNAGVEGSVVAGKVLARKDPSFGYNAQTGEYVNMFEAGIIDPMKVVKSAVVNACSVAGMMITTEAAVVEKDLLGREKRIEDEGMEDKEKKRSVDKLRKQVNEAGRTDAQDGAADEV</w:t>
            </w:r>
          </w:p>
        </w:tc>
      </w:tr>
      <w:tr w:rsidR="00E44679" w:rsidRPr="00E340F8" w14:paraId="6DB2CB9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C1B1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CDF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787|P85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56F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GYQYRALYDYKKEREEDIDLHLGDILTVNKGSLVALGFSDGQEARPEDIGWLNGYNETTGERGDFPGTYVEYIGRKRISPPTPKPRPPRPLPVAPGSSKTEADTEQPVLTLPDLAEQFAPPDVAPPLLIKLLEAIEKKGLECSTLYRTQSSSNPAELRQLLDCDPPSVDLDVFDEHVLADAFKRYLADLPNPVIPVAVYNEMMSLAQEVPSSEDYIQLLKKLIRSPNIPHQYWLTLQYLLKHFFKLSQASSKNLLNARALSEIFSHVLFRFPAASSDNTEHLIKAVELLISAEWSERQPAPALPPKPPKPTSIANNSMNNNMSLQDAEWYWGDISREEVNEKLRDTADGTFLVRDASTKMHGDYTLTLRKGGNNKLIKIFHRDGKYGFSDPLTFNSVVELINHYRNESLAQYNPKLDVKLLYPVSKYQQDQVVKEDNIEAVGKKLHEYNTQFQEKSREYDRLYEEYTRTSQEIQMKRTAIEAFNDTIKIFEEQCHPQERYSKDYIEKFKREGNEKEIQRIMHNHDKLKSRISEIIDSRRRLEEDLKKQAAEYREIDKRMNSIKPDLIQLRKTRDQYLMWLTQKGVRQKKLNEWLGNENTEDQYSLVDDDEDLPHHDEKTWNVGSSNRNKAENLLRGKRDGTFLVRESSKQGCYACSVVVDGEVKHCVINKTATGYGFAEPYNLYSSLKELVLHYQHTSLVQHNDSLNVTLAYPVYAQQRR</w:t>
            </w:r>
          </w:p>
        </w:tc>
      </w:tr>
      <w:tr w:rsidR="00E44679" w:rsidRPr="00E340F8" w14:paraId="319812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39F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962E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996|OMP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E5D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KVLSLLVPALLVAGAANAAEVYNKDGNKLDLYGKVDGLHYFSDNKDVDGDQTYMRLGFKGETQVTDQLTGYGQWEYQIQGNSAENENNSWTRVAFAGLKFQDVGSFDYGRNYGVVYDVTSWTDVLPEFGGDTYGSDNFMQQRGNGFATYRNTDFFGLVDGLNFAVQYQGKNGNPSGEGFTSGVTNNGRDALRQNGDGVGGSITYDYEGFGIGGAISSSKRTDAQNTAAYIGNGDRAETYTGGLKYDANNIYLAAQYTQTYNATRVGSLGWANKAQNFEAVAQYQFDFGLRPSLAYLQSKGKNLGRGYDDEDILKYVDVGATYYFNKNMSTYVDYKINLLDDNQFTRDAGINTDNIVALGLVYQF</w:t>
            </w:r>
          </w:p>
        </w:tc>
      </w:tr>
      <w:tr w:rsidR="00E44679" w:rsidRPr="00E340F8" w14:paraId="0B3D26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1841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88A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XF8|PIP1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8BB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KEEDVRLGANRYTERQPIGTAAQGAEEKDYREPPAAPVFEVEELTSWSFYRAGIAEFVATFLFLYISILTVMGVNKSASKCATVGIQGIAWSFGGMIFALVYCTAGISGGHINPAVTFGLFLARKLSLTRAVFYMAMQCLGAICGAGVVKGFQRGLYMGSGGGANAVNPGYTKGDGLGAEIVGTFVLVYTVFSATDAKRNARDSHVPILAPLPIGFAVFLVHLATIPITGTGINPARSLGAAIVYNRAHAWHDHWIFWVGPFIGAALAAIYHVVVIRAIPFKSRD</w:t>
            </w:r>
          </w:p>
        </w:tc>
      </w:tr>
      <w:tr w:rsidR="00E44679" w:rsidRPr="00E340F8" w14:paraId="1F3E03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F80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076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JY5|PUMP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0433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KGFAEGGIASIVAGCSTHPLDLIKVRMQLQGESAPIQTNLRPALAFQTSTTVNAPPLRVGVIGVGSRLIREEGMRALFSGVSATVLRQTLYSTTRMGLYDIIKGEWTDPETKTMPLMKKIGAGAIAGAIGAAVGNPADVAMVRMQADGRLPLTDRRNYKSVLDAITQMIRGEGVTSLWRGSSLTINRAMLVTSSQLASYDSVKETILEKGLLKDGLGTHVSASFAAGFVASVASNPVDVIKTRVMNMKVVAGVAPPYKGAVDCALKTVKAEGIMSLYKGFIPTVSRQAPFTVVLFVTLEQVKKLFKDYDF</w:t>
            </w:r>
          </w:p>
        </w:tc>
      </w:tr>
      <w:tr w:rsidR="00E44679" w:rsidRPr="00E340F8" w14:paraId="2F8D351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26A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6AA9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WG1|PUM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F02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FKPRIEISFLETFICSAFAACFAELCTIPLDTAKVRLQLQRKIPTGDGENLPKYRGSIGTLATIAREEGISGLWKGVIAGLHRQCIYGGLRIGLYEPVKTLLVGSDFIGDIPLYQKILAALLTGAIAIIVANPTDLVKVRLQSEGKLPAGVPRRYAGAVDAYFTIVKLEGVSALWTGLGPNIARNAIVNAAELASYDQIKETIMKIPFFRDSVLTHLLAGLAAGFFAVCIGSPIDVVKSRMMGDSTYRNTVDCFIKTMKTEGIMAFYKGFLPNFTRLGTWNAIMFLTLEQVKKVFLREVLYD</w:t>
            </w:r>
          </w:p>
        </w:tc>
      </w:tr>
      <w:tr w:rsidR="00E44679" w:rsidRPr="00E340F8" w14:paraId="667BFE4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39A6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C35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6827|RADA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D5C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NKTAYVCQECGYKSVKWLGKCPSCGEWNTLVEEFEPQSFSLVKKEPSLVLPVTDWEKEEHERETTGFESLDNALGGGLVKGQVILIAGEPGIGKSTLLLQISDRVANGKKVLYVSGEESGTQIALRAKRLGINNENLLVYPEVNLEKILQTLEKEKPSLLVLDSVQTIFSERLESSAGSVSQVREVTYRITEFCKEKNVPAFIVGQITKEGSIAGPKVLEHIVDTVLQFEGERFNFYRIVKVIKNRFGSTGEIAVFKMTDKGLEEVPEPSAFFISEKANAPGSVVFPHTEGSKPVLLEVQALVIPALYTTPQRRTQGFDPNRLALILAVLEKEAKIFTRDQDVFVNVAGGMSVKEPAADLAVAMAVVSSKKEKEVPKDFVIFGEVGLSGEIRAVHFGDLRLKEAKRFGFKKALIPKSLEIEIDGMEIYPVSHIQEAIEVLF</w:t>
            </w:r>
          </w:p>
        </w:tc>
      </w:tr>
      <w:tr w:rsidR="00E44679" w:rsidRPr="00E340F8" w14:paraId="5C15C2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D69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4DF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HJ9|RADA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1217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RSQYRCSECRHVSAKWVGRCLECGRWGTVDEVAVLSAVGGTRRRSVAPASGAVPISAVDAHRTRPCPTGIDELDRVLGGGIVPGSVTLLAGDPGVGKSTLLLEVAHRWAQSGRRALYVSGEESAGQIRLRADRIGCGTEVEEIYLAAQSDVHTVLDQIETVQPALVIVDSVQTMSTSEADGVTGGVTQVRAVTAALTAAAKANEVALILVGHVTKDGAIAGPRSLEHLVDVVLHFEGDRNGALRMVRGVKNRFGAADEVGCFLLHDNGIDGIVDPSNLFLDQRPTPVAGTAITVTLDGKRPLVGEVQALLATPCGGSPRRAVSGIHQARAAMIAAVLEKHARLAIAVNDIYLSTVGGMRLTEPSADLAVAIALASAYANLPLPTTAVMIGEVGLAGDIRRVNGMARRLSEAARQGFTIALVPPSDDPVPPGMHALRASTIVAALQYMVDIADHRGTTLATPPSHSGTGHVPLGRGT</w:t>
            </w:r>
          </w:p>
        </w:tc>
      </w:tr>
      <w:tr w:rsidR="00E44679" w:rsidRPr="00E340F8" w14:paraId="4D72B7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54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2A12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2F0|RPOE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173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SFIKAYRALDSFRGDSAFYTWLYRIAVNTAKNYLVAQGRRPPSSDVDAIEAENFESGGALKEISNPENLMLSEELRQIVFRTIESLPEDLRMAITLRELDGLSYEEIAAIMDCPVGTVRSRIFRAREAIDNKVQPLIRR</w:t>
            </w:r>
          </w:p>
        </w:tc>
      </w:tr>
      <w:tr w:rsidR="00E44679" w:rsidRPr="00E340F8" w14:paraId="4A52E7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FCC6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0C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CH6|SAF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1F4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VLLLTLTLIAIFSAIDQLSISEMGRIARDLTHFIINSLQDWK</w:t>
            </w:r>
          </w:p>
        </w:tc>
      </w:tr>
      <w:tr w:rsidR="00E44679" w:rsidRPr="00E340F8" w14:paraId="0A806A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803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2C23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KE5|ZFP3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59B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ALQALLDPTALSLGLPTPAINKEEYLAICLAALACTRAGKALVGVGGQQQVQACNKWLCPAPAAPEELRFRCTVCGKAFASYQALGGHKSSHRKPPSPGDHYGAAAAAQQLASAGDSKEDSASSAAGSTGPHRCTICRRSFATGQALGGHKRCHYWDGTSVSVSVSASASAASSAVRNFDLNLMPLPESTAAAGIKRWAEEEEVQSPLPVKKLRMSN</w:t>
            </w:r>
          </w:p>
        </w:tc>
      </w:tr>
      <w:tr w:rsidR="00E44679" w:rsidRPr="00E340F8" w14:paraId="73F4C00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7089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662F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378|RPOH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37C1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SLQPVHALVPGANLEAYVHSVNSIPLLSPEQERELAERLFYQQDLEAARQMVLAHLRFVVHIAKSYSGYGLAQADLIQEGNVGLMKAVKRFNPEMGVRLVSFAVHWIKAEIHEFILRNWRIVKVATTKAQRKLFFNLRSQKKRLAWLNNEEVHRVAESLGVEPREVREMESRLTGQDMAFDPAADADDESAYQSPAHYLEDHRYDPARQLEDADWSDSSSANLHEALEGLDERSRDILQQRWLSEEKATLHDLAEKYNVSAERIRQLEKNAMSKLKGRILA</w:t>
            </w:r>
          </w:p>
        </w:tc>
      </w:tr>
      <w:tr w:rsidR="00E44679" w:rsidRPr="00E340F8" w14:paraId="546A99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776C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8BB3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WS7|SIDA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6616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VARESFALVSVIGFVWMMCTVANLVA</w:t>
            </w:r>
          </w:p>
        </w:tc>
      </w:tr>
      <w:tr w:rsidR="00E44679" w:rsidRPr="00E340F8" w14:paraId="1B2A07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7D2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B8D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IV7|SRK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75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AFTFQTLHPDTIMDALFKQGIRVDSGLTPLNSYENRVYQFQDEERRRFVVKFYRPERWTADQILEEHQFALQLVNDEVPVAAPVAFNGQTLLNHQGFYFAVFPSVGGRQFEADNIDQMEAVGRYLGRMHQTGRKQLFIHRPTIGLNEYLIEPRKLFEDATLIPSGLKAAFLKATDELIAAVTAHWREDFTVLRLHGDCHAGNILWRDGPMFVDLDDARNGPAIQDLWMLLNGDKAQQRMQLETIIEAYEEFSEFDTAEIGLIEPLRAMRLVYYLAWLMRHWADPAFPKNFPWLTGEDYWLRQTATFIEQAKVLQEPPLQLTPMY</w:t>
            </w:r>
          </w:p>
        </w:tc>
      </w:tr>
      <w:tr w:rsidR="00E44679" w:rsidRPr="00E340F8" w14:paraId="2A9FF1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764E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BC8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8D9|SKIP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F84C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LKELLPTPKAAASTFYDHSSDPWFKERYGGESAQSDAAAAAAKPSGPAKPVPPYGKRGGFVPRRPEDFGDGGAFPEIHVAQYPLGMGRRDEKGGSKILALTVDAKGSVAFDAVVKQGENASKIVYSKHSDLVPKIATADSEATADDEEYQKQIEETTERTKAALEKVVNVRLSAAQPKNVPTHDSESKFIKYKPSQQSAAFNSGAKERIIRMSEMAQDPLEPPKFKHKRVPRASGSPPVPVMHSPPRPVTVKDQQDWKIPPCISNWKNPKGYTIPLDKRLAADGRGLQEVQINDNFAKLSEALYVAEQKAREAVQMRSKVQRELQLKEKERKEQELRALAQKARMERTGAPPAPTGVPAGGGRGAVDDREEDMDLEQPREQRRESREEREARIERDRIREERRRERERERRLEARDAAMGKKSKLTRDRDRDVSEKIALGMASTGGAKGGEVMYDQRLFNQDKGMDSGFATDDQYNIYSKGLFTAQPTLSTLYRPKKDGDSDVYGDADEQLEKVMKTDRFKPDKGFSGASERSGKRDRPVEFDKQEENDPFGLDQFLTEVKKGKKAVEKIGSGGAMRASGGSSMRDDYEGGGSGRSRINFERGR</w:t>
            </w:r>
          </w:p>
        </w:tc>
      </w:tr>
      <w:tr w:rsidR="00E44679" w:rsidRPr="00E340F8" w14:paraId="4DACA4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F48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5AF1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2191|TAPA_PSE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FB4C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NDEKGFGFITPESGPDLFVHFRAIQGNGFKSLKEGQKVTFIAVQGQKGMQADKVQAEA</w:t>
            </w:r>
          </w:p>
        </w:tc>
      </w:tr>
      <w:tr w:rsidR="00E44679" w:rsidRPr="00E340F8" w14:paraId="6B4CA4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1CC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A3A2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178|THS1_ARA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8BAB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VSGIRKVQRAEGPATVLAIGTANPPNCVDQSTYADYYFRVTNGEHMTDLKKKFQRICERTQIKNRHMYLTEEILKENPNMCAYKAPSLDAREDMMIREVPRVGKEAATKAIKEWGQPMSKITHLIFCTTSGVALPGVDYELIVLLGLDPSVKRYMMYHQGCFAGGTVLRLAKDLAENNKDARVLIVCSENTAVTFRGPNETDMDSLVGQALFADGAAAIIIGSDPVPEVENPIFEIVSTDQQLVPNSHGAIGGLLREVGLTFYLNKSVPDIISQNINGALSKAFDPLGISDYNSIFWIAHLGGRAILDQVEQKVNLKPEKMKATRDVLSNYGNMSSACVFFIMDLMRKKSLETGLKTTGEGLDWGVLFGFGPGLTIETVVLRSMAI</w:t>
            </w:r>
          </w:p>
        </w:tc>
      </w:tr>
      <w:tr w:rsidR="00E44679" w:rsidRPr="00E340F8" w14:paraId="1776B5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579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4CB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Y21|TL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F02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KSLIQDMRGELGSISRKGFDVRFGYGRSRSQRVVQDTSVPVDAFKQSCWASMPPELLRDVLMRIEQSEDTWPSRKNVVSCAGVCRNWREIVKEIVRVPELSSKLTFPISLKQPGPRGSLVQCYIMRNRSNQTYYLYLGLNQAASNDDGKFLLAAKRFRRPTCTDYIISLNCDDVSRGSNTYIGKLRSNFLGTKFTVYDAQPTNPGTQVTRTRSSRLLSLKQVSPRIPSGNYPVAHISYELNVLGSRGPRRMQCVMDAIPASAVEPGGTAPTQTELVHSNLDSFPSFSFFRSKSIRAESLPSGPSSAAQKEGLLVLKNKAPRWHEQLQCWCLNFNGRVTVASVKNFQLVAAPENGPAGPEHENVILQFGKVGKDVFTMDYQYPISAFQAFTICLSSFDTKIACE</w:t>
            </w:r>
          </w:p>
        </w:tc>
      </w:tr>
      <w:tr w:rsidR="00E44679" w:rsidRPr="00E340F8" w14:paraId="50859D5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0F81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EB4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2Y4A3|SPHK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EC97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DQFMCPTDIITGIVFIDGELAMLTLTADGELRWTEYGLRQYLSMKKDVLGFIVEGKQIRVKAVVEKEAGGICCGQFGGDFVRKDFVFEPLIDQNGWCYKLRQYLDSLGRPKRLLVFVNPFGGKKSAREIFVKEVKPLFEDADVQLEIQETKYQLHAKEFVKSMDVSKYDGIVCVSGDGILVEVVNGLLERADWRNALKLPIGMVPAGTGNGMIKSLLDTVGLRCCANSATISIIRGHKRSVDVATIAQGNTKFFSVLMLAWGLIADIDIESEKFRWMGSARIDFYALQRIICLRRYNGRILFLPAPGFEGYGQPASCSLYQEPHVSDKEVGYQGPETKFEDLEWREMKGPFVTIWLHNVPWGSENTLTAPAAKFSDGYLDLIVLKNCPKLVLLSLMRQTSSGTHVESPYIVYIKVKAFVLEPGALVDEPDKEGIIDSDGEVLARGKRTYKCDQKALMSYDKLQVTVDQGLATLFSPEY</w:t>
            </w:r>
          </w:p>
        </w:tc>
      </w:tr>
      <w:tr w:rsidR="00E44679" w:rsidRPr="00E340F8" w14:paraId="4A7CD4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F162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9D1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66|SUBI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BF71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AWTRRSFLQSAALATATVITIAACGGNNQSSSGGSGQPVEVTLVSYAVTQAAYEQIIPKFAAQWKEKTGQEVRFNQSYGGSGSQTRAVIDGLEADVVALALESDINQIEKAGLIQPGWQQRVPNNGIITNSVVALVTQEGNPKGIKDWTDLTKPGVRIVTANPKTSGGARWNFLGAWGSVTQTGGTEEQALQFTTDIYKNVPILAKDARESTDVFTKGQADVLLNYENELILAQQKGEKVDYAIPPVNINIQGPVAVVDTYTDKHGTRKVSEAFVQFLFTPEAQAEFAKVGFRPALPEGVDPQLLAPFPKIQTWFTVADLGGWAKVQPEFFGDGGWFDKVQQAVAGR</w:t>
            </w:r>
          </w:p>
        </w:tc>
      </w:tr>
      <w:tr w:rsidR="00E44679" w:rsidRPr="00E340F8" w14:paraId="69F584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EA9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A62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FN9|TCTP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7B22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YKDIISGDEVLSDTYNIKTVDGVLYECDCRKYLKKTNEDFELEGANPSAEGGDDEGGAEGGEVMVHDIEDQFRLVWLKAEDGAKPPKDAFKGHLKTYMKKVLKALQDKGAPDETINEFKKGAPAAVNKILKNYDNYDVLMGESMDGDAMHILIDFREDGVTPYATLWKHGLEEMKV</w:t>
            </w:r>
          </w:p>
        </w:tc>
      </w:tr>
      <w:tr w:rsidR="00E44679" w:rsidRPr="00E340F8" w14:paraId="093BBB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E53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8334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2192|TAPB_PSE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870E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QSGTVKWFNDEKGFGFITPESGPDLFVHFRAIQGNGFKSLKEGQKVTFIAVQGQKGMQA</w:t>
            </w:r>
          </w:p>
        </w:tc>
      </w:tr>
      <w:tr w:rsidR="00E44679" w:rsidRPr="00E340F8" w14:paraId="573CBCE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1DA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85B5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66|TPIS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7E0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FDVCYEQLFFVGGNWK</w:t>
            </w:r>
          </w:p>
        </w:tc>
      </w:tr>
      <w:tr w:rsidR="00E44679" w:rsidRPr="00E340F8" w14:paraId="7B15F3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2761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CCA5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4896|TPP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E5F5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MKSGHSSPVMTDSPPISNSRLTIRQNRLPYSSAAATAISQNNNLLLTVPRKKTGILDDVKSNGWLDAMKSSSPPPTILNKDNLSNDATDMTYREWMQLKYPSALTSFEKIMSFAKGKRIALFLDYDGTLSPIVEEPDCAYMSSAMRSAVQNVAKYFPTAIISGRSRDKVYEFVNLSELYYAGSHGMDIMSPAGESLNHEHSRTVSVYEQGKDVNLFQPASEFLPMIDKVLCSLIESTKDIKGVKVEDNKFCISVHYRNVEEKNWTLVAQCVDDVIRTYPKLRLTHGRKVLEIRPVIDWDKGKAVTFLLESLGLNNCEDVLPIYVGDDRTDEDAFKVLRDGPNHGYGILVSAVPKDSNAFYSLRDPSEVMEFLKSLVTWKRSMG</w:t>
            </w:r>
          </w:p>
        </w:tc>
      </w:tr>
      <w:tr w:rsidR="00E44679" w:rsidRPr="00E340F8" w14:paraId="54058F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CBB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CF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177|USP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9A2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KTIIMPVDVFEMELSDKAVRHAEFLAQDDGVIHLLHVLPGSASLSLHRFAADVRRFEEHLQHEAQERLQTMVSHFTIDPSRIKQHVRFGSVRDEVNELAEELGADVVVIGSRNPSISTHLLGSNASSVIRHANLPVLVVR</w:t>
            </w:r>
          </w:p>
        </w:tc>
      </w:tr>
      <w:tr w:rsidR="00E44679" w:rsidRPr="00E340F8" w14:paraId="6A9E2A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AC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64C2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5400|YRHH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8D45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NRLYKRSDFWKLFSRKYKLTKTIEHMMIDSIDIQENDRILEIGIGNGTVFKSITKKLKKGSLKSIDPSKRKVRQISRANRKNMGNGEVFHGYPEDIPFDDRTFNKVFSLHTVQSCTDIRLALREIYRVLQIDGRFYISIDTNTGEKEKTYIQLLKDQHFRDLSVIRRASCLCIVAVK</w:t>
            </w:r>
          </w:p>
        </w:tc>
      </w:tr>
      <w:tr w:rsidR="00E44679" w:rsidRPr="00E340F8" w14:paraId="0E6D40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C244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D32A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VWM8|TADBP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1DB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TPKVKTEPAAEVKSPLDEVKEIRKEAELTQTGSDEKKTTDPEFITVQDPNGDEPIELPTVDGVVLMTTLQASFPGATGLKYKNPKTGANRAVQVDPSGLKLIAPADGWENKTFFVIVAPQSERVRALSSADATSAKRRKVGSSDDSDSDDGRDGRSGRKRAVERDSQPVDLIVLGVDFKTTDECFQKYFEDIGTVVFCEIKRKSDGNSKGFGFVRMSSVGEQNKVLAIPQHMIDGRRCDVKVPDGRSLQDKQGRPSISRIFVGRLTDKVDEHQLRKVFGDEAKSYIETAVVTDVFIPKPFRGFAFVTLSSAEAAERIVSKGSLTVNGLSVGLSIAQPREENNQSVGPDYGLPAGYRNRRERDRPDRRPIQNEAPLPMPFVRPPQDYSYRQQNSPLERRYWAPGDSRGPGW</w:t>
            </w:r>
          </w:p>
        </w:tc>
      </w:tr>
      <w:tr w:rsidR="00E44679" w:rsidRPr="00E340F8" w14:paraId="10DBBE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0E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09F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546|THS_DES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B10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LAGQPVVILPEGTQRYVGRDAQRLNILAARIVAETIRTTLGPKGMDKMLVDSLGDIVITNDGATILDEMDIQHPAAKMMVEVAKTQDKEAGDGTTTAVVIAGELLKKAEELLDQNIHPSIIIKGYALAAEKAQEILEGIAKEVSPDDVETLKKAAVTSITGKAAEEEREYLAEIAVEAVRQVAEKVGDKYKVDLDNIKFEKKEGASVHETQLIRGVVIDKEVVHPGMPKRVENAKIALINDALEVKETETDAEIRITSPEQLQAFLEQEERMLREMVDKIKEVGANVVFVQKGIDDLAQHYLAKYGIMAVRRVKKSDMEKLAKATGAKIVTNVRDLTPEDLGEAELVEQRKVAGENMIFVEGCKNPKAVTILIRGGTEHVVDEVERALEDAVKVVKDIVEDGKILPAGGAPEIELAIKLDEYAKEVGGKEQLAIEAFAEALKVIPRTLAENAGLDPVETLVKVIAAHKEKGPTIGVDVFEGEPADMMEKGVIAPLRVPKQAIKSASEAAIMILRIDDVIAASKLEKDKEDKGGSNDFGSDLD</w:t>
            </w:r>
          </w:p>
        </w:tc>
      </w:tr>
      <w:tr w:rsidR="00E44679" w:rsidRPr="00E340F8" w14:paraId="673DBF7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1C0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3A2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AH1|TTL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4B06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SVKPISESDKLSDHLRDSSLTSEINKPDFRELDLGSPVSPLRSQPRGLTTTTTTTTTSSSSSSSSGSVTGRIKHAPVIGRSNSVRSQSNSSSGNNNLRPRSDSATTSSSSHSQPLLSSSSSSATSPAPTSPANVLPTGNICPSGKIQITGMTQSRSRSDVLGSGTGTYGHGSIMRGGGISPAKPTNTGGGSNSPVNVGSSSRSSSTVATGETPIWKKAILGSDSEEVKRVGNEMYRKGLFNEALKLYDRAIALSPTNAAYRSNRAAALIGLSRIGEAVKECEDAVRSDPNYGRAHHRLALLLIRLGQVNSARKHLCFLGRPSDPMELQKLEAVEKHLIKCVDARRVTDWKTVLIEADAAIVSGADFSPQLFMCKVEAFLKLHRLDDAQSKLLEVPKVEPFPVSCSQTRFSGMACEAYIYFVKAQIEMALGRFENAVMAAEKASQIDPRCNEVAMLHNTVTLVARARARGNDLYKSERYTEASSAYAEGLRLDPCNAILYCNRAACWFKLGMWERSIEDCNQALRYQPSYTKPLLRRAASNSKMERWGAAVSDYEALIRELPHDKEVAESLFHAQVALKKSRGEEVLNMEFGGEVEEIYSLEQFKSAMNLPGVSVIHFSTASDHQCKQISPFVDSLCTRYPSIHFLKVDIDKCPSIGNAENVRVVPTVKIYKNGSRVKEIVCPSKEVLEYSVRHYSG</w:t>
            </w:r>
          </w:p>
        </w:tc>
      </w:tr>
      <w:tr w:rsidR="00E44679" w:rsidRPr="00E340F8" w14:paraId="15E361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63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480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IP1|U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4660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ARIRPLISSPLAFTISTTKHSRINLRLLPRRSFSVMSSSTPQSQIIEHIVLFKTKDDADSTKITSMINNLNALAYLDQVLHISTSPLHRISSATAFTHVLHSRYESKEDLASYAAHPDHVRVVKESVLPICDDIMAVDWIADRIPGTVAPLPGSVAKLTLLKLKEDVADEAKSEITGVIKGLSEKFPGIDQITVGENFSPARAKGFSIASIAYFKDLSEMEAVDAQKELVNSQKDKVRDYVDSTIVVEFVVPSSSQSSSL</w:t>
            </w:r>
          </w:p>
        </w:tc>
      </w:tr>
      <w:tr w:rsidR="00E44679" w:rsidRPr="00E340F8" w14:paraId="2519A3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15D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BC63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022|RNLE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46B1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SAFSLFLILLIITQCLSVLNAAKDFDFFYFVQQWPGSYCDTKQSCCYPTTGKPAADFGIHGLWPNNNDGTYPSNCDPNSPYDQSQISDLISSMQQNWPTLACPSGSGSTFWSHEWEKHGTCAESVLTNQHAYFKKALDLKNQIDLLSILQGADIHPDGESYDLVNIRNAIKSAIGYTPWIQCNVDQSGNSQLYQVYICVDGSGSSLIECPIFPGGKCGTSIEFPTF</w:t>
            </w:r>
          </w:p>
        </w:tc>
      </w:tr>
      <w:tr w:rsidR="00E44679" w:rsidRPr="00E340F8" w14:paraId="41D0E9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937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34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6808|SIGH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CD0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IDGVTGSAGLQPGPSEETDEELTARFERDAIPLLDQLYGGALRMTRNPADAEDLLQETMVKAYAGFRSFRHGTNLKAWLYRILTNTYINSYRKKQRQPAEYPTEQITDWQLASNAEHSSTGLRSAEVEALEALPDTEIKEALQALPEEFRMAVYYADVEGFPYKEIAEIMDTPIGTVMSRLHRGRRQLRGLLADVARDRGFARGEQAHEGVSS</w:t>
            </w:r>
          </w:p>
        </w:tc>
      </w:tr>
      <w:tr w:rsidR="00E44679" w:rsidRPr="00E340F8" w14:paraId="23DB1E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92D6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2EB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QVD6|SHO1_KOM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086A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SFQLSLVPSPPNLKMSIRNIINDPFATGSLSLAAMSWIITFISSIVADVQGSFPKLTWWGIVFELFVILFLAVLYIVDDIQPHRLSIVGFLAIATVYTTNSANSLVYSNTSAKNCAAAGSILLSMINLIWLFYYGTDIANSVLVARVFGKQGSNPFTTPQPNRTYTPNDINNTNTNYMSSGQLTGLEKGVDSNAYGNHDDSDDELSADDHYPITVRALYNYDANPEDINELSLKQGEVFKVKDTAGKWWQAKKQSGELGICPSNYVETLH</w:t>
            </w:r>
          </w:p>
        </w:tc>
      </w:tr>
      <w:tr w:rsidR="00E44679" w:rsidRPr="00E340F8" w14:paraId="465376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317B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4B3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VHP4|SHO1_YEAS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9C7C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7361CEF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F3F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AD3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287|SEY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850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PAIQLIDEEKEFHQSALQYFQQCIGNRDVGLDYHVISVFGSQSSGKSTLLNVLFNTNFDTMDAQVKRQQTTKGIWLAHTKQVNTTIEIDNDRPDIFVLDVEGSDGSERGEDQDFERKAALFAIAVSEVLIVNMWEQQIGLYQGNNMALLKTVFEVNLSLFGKNDNDHKVLLLFVIRDHVGVTPLSSLSDSVTRELEKIWTELSKPAGCEGSSLYDYFDLKFVGLAHKLLQEDKFTQDVKKLGDSFVMKGTENYYFKPQYHHRLPLDGWTMYAENCWDQIERNKDLDLPTQQILVARFKTEEISNEALEEFISKYDESIAPLKGNLGSLTSQLVKLKEECLTKYDEQASRYARNVYMEKREALNTKLNSHISGTINEFLESLMEKLWDDLKLEVSSRDKATTSFVESVAAGKSKIEKEFNESMETFKKLGLLISNEEITCKFSDDIEERIKQLRDAELKAKIGRIKKNLVPELKDHVIHLLSHPSKKVWDDIMNDFESTIKDNISAYQVEKDKYDFKIGLSESENAKIYKNIRILAWRTLDTTVHDYLKIDTIVSILRDRFEDVFRYDAEGSPRLWKTEEEIDGAFRVAKEHALEVFEVLSLAVTSDNVEIIPDVPMAEEESGEDNEIYRDNEGVFHSRRFAHILTELQKENVLDQFRRQINITVLDSKRSIITTRTHIPPWIYVLLAVLGWNEFVAVIRNPLFVTLTLILGATFFVIHKFGLWGPVVNVVQSAVGETRTAIKDKLRQFVVEDHEVKESFEMKDFSKNEQKEK</w:t>
            </w:r>
          </w:p>
        </w:tc>
      </w:tr>
      <w:tr w:rsidR="00E44679" w:rsidRPr="00E340F8" w14:paraId="29721CA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4CBD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0363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I64|SPE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FA2B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LAFVDTPIDTFSSIFTPSSVSTAVVDGSCHWSPSLSSSLYRIDGWGAPYFAANSSGNISVRPHGSNTLPHQDIDLMKVVKKVTDPSGLGLQLPLIVRFPDVLKNRLECLQSAFDYAIQSQGYDSHYQGVYPVKCNQDRFIIEDIVEFGSGFRFGLEAGSKPEILLAMSCLCKGNPEAFLVCNGFKDSEYISLALFGRKLELNTVIVLEQEEELDLVIDLSQKMNVRPVIGLRAKLRTKHSGHFGSTSGEKGKFGLTTVQILRVVRKLSQVGMLDCLQLLHFHIGSQIPSTALLSDGVAEAAQLYCELVRLGAHMKVIDIGGGLGIDYDGSKSGESDLSVAYSLEEYAAAVVASVRFVCDQKSVKHPVICSESGRAIVSHHSVLIFEAVSAGQQHETPTDHQFMLEGYSEEVRGDYENLYGAAMRGDRESCLLYVDQLKQRCVEGFKEGSLGIEQLAGVDGLCEWVIKAIGASDPVLTYHVNLSVFTSIPDFWGIDQLFPIVPIHKLDQRPAARGILSDLTCDSDGKINKFIGGESSLPLHEMDNNGCSGGRYYLGMFLGGAYEEALGGVHNLFGGPSVVRVLQSDGPHGFAVTRAVMGQSSADVLRAMQHEPELMFQTLKHRAEEPRNNNNKACGDKGNDKLVVASCLAKSFNNMPYLSMETSTNALTAAVNNLGVYYCDEAAAGGGGKGKDENWSYFG</w:t>
            </w:r>
          </w:p>
        </w:tc>
      </w:tr>
      <w:tr w:rsidR="00E44679" w:rsidRPr="00E340F8" w14:paraId="4179BB6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C1D1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9BEE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3141|SPE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0C78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LACVDTSFVPPAYAFSDTAGDVFIPASSPTSAAVVVDRWSPSLSSSLYRIDGWGAPYFIANSSGNISVRPHGSETLPHQDIDLLKIVKKVTGPKSSGGLGLQLPLIVRFPDVLKNRLECLQSAFDYAIKSQGYDSHYQGVYPVKCNQDRFVVEDIVKFGSSFRFGLEAGSKPEILLAMSCLCKGSPDAFLVCNGFKDAEYISLALLGRKLALNTVIVLEQEEELDLVIELSQKMNVRPVIGLRAKLRTKHSGHFGSTSGEKGKFGLTTTQIVRVVRKLRQSGMLDCLQLLHFHIGSQIPSTSLLSDGVAEAAQLYCELVRLGAHMKVIDIGGGLGIDYDGSKSGESDLSVAYSLEEYAEAVVASVRVVCDRSSVKHPVICSESGRAIVSHHSVLIFEAVSADKPMVHQATPGDIQFLLEGNEEARANYEDLYAAVMRGDHESCLLYVDQLKQRCVEGFKEGVLSIEQLASVDGLCEWVLKAIGASDPVHTYNINLSVFTSIPDLWGIDQLFPIVPIHKLDQRPGARGILSDLTCDSDGKINKFIGGESSLPLHELDKNGSGGRYFLGMFLGGAYEEALGGVHNLFGGPSVVRVSQSDGPHSFAVTRAVPGQSSADVLRAMQHEPELMFQTLKHRAEEMMHTKGGSEGENEEEEEDDEFNNVAASLDRSFHNMPYLATEQASPSNSLSAAISNLGFYYCDEDVYDYISA</w:t>
            </w:r>
          </w:p>
        </w:tc>
      </w:tr>
      <w:tr w:rsidR="00E44679" w:rsidRPr="00E340F8" w14:paraId="56C84B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1618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C65D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261|SODM2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228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425F94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7E0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6D4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HL7|SRKA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6A41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NAFTFQTLHPETIMDALFEQGIRVDSGLTPLNSYENRVYQFQDEDRRRFVVKFYRPERWSVDQIREEHQFALELVKDEVPVAAPLAFNGQTLLAHQGYHYAIFPSVGGRQFEADNIDQMEAVGRYLGRLHQTGRKRPFTFRPDIGLAEYLFEPRQVFEDAALIPSGQKAAFLKATDTLLSAVTECWRTDFATLRLHGDCHAGNILWRDGPLFVDLDDARNGPAIQDLWMLLNGDKAEQRMQLETIIEAYEEISEFDTAEIGLIEPLRAMRLVYYLAWLIRRWGDPAFPKNFPWLTGEDYWQRQTTTFIEQTKILHEPPLQLTPMY</w:t>
            </w:r>
          </w:p>
        </w:tc>
      </w:tr>
      <w:tr w:rsidR="00E44679" w:rsidRPr="00E340F8" w14:paraId="4F2DF57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BEC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5E0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L04|TRAP1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100F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TLSKVILNSGKNNLLKSSNLLNSNLLKATTTNIIGIKTINNNNNVNSIIGFKSLNKRYFTSNTPKVEEEDDEIAPDEAIKAEEKIKETERVIGLSEKLSFQTETQKILHIVAESLYTEKEVFIRELISNASDAIEKVRHTQLTNASMIEDASIPFEIKISTDEDNKTLIIQDSGIGMTKDEMIKNLGKIGYSGSSDFIKKLGENPDKASIIGQFGVGFYSCFMVGHTIKIYTKSATPGSKGYLWESDGTGSYSITEAEGVSRGTKIIIHLKPSSYEYSKKSIVENIIKKYSNFVGFPIALNGTTVNTIKPLWTLNKNAISEEEHKEFYQFLSKSYDTPSYRVHFSTDTPLSIRSIFYIPSQHMEKYGMGKMEPGVSLFSRKVLIQQKANGILPEWMRFVRGVVDSEDIPLNVSREHLQDNGLIQRISSVLVKRILKHLNDEAKSDPEKFNVFMTEFGGFFKEGIITDFKWKDEISKLLRFESSNGSTASKTDAVSLEQYVSRMKPEQKNIYFLSVPNRAVGLSSPYYEPFQLKDIEVIFLYNAVDEFVLTNVGHFGDKKIVSVESKEAEEFLATNQDKKTETLSQDEIDKFLSWVSTVASDKVTQAKSTTRSISSPAIIIDHESANFRRMLKMVEPGKQHETPKQVVEFNMNHPIILKLVQQTESNPTIAKLVIDQVVDNAFVSAGLIEDNREMIPRINQLLDSLLTK</w:t>
            </w:r>
          </w:p>
        </w:tc>
      </w:tr>
      <w:tr w:rsidR="00E44679" w:rsidRPr="00E340F8" w14:paraId="681ECC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F8B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FA7A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228|TCM6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298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NCLRKLGNHQTKCSVKTLHTPIYRTKNLQVLRDTLSGIKLLEKIITSSSYNKTLIYEPKYKSKPQVVSSHDTMRLHNVMRELLDSLQVDEATNTRLQSNRPRKLGRVGLQLFMDCIQDNLTATSTSLTCSLLEHYFKYPEKEVTNGIKAGLRYIRDFLAKNKIIVKSQNDVDALVEQLTMSSSDSQSIKRVLKAINYELFSDDIVRVINGNKTYDEVDVSKGWKYPAGILDSNEAYLRSLELPTKKLVSIDKDMLVLMYDGTLRDANKILPTITYARKLRKSVLLIVNGDCTGDALTSVTINNNRNKRENNESRIVVLKYSKKANNDLAPQENLDFIKFLRLPCGYDSIYSPEYSPLVPSKMCADKYYGSIESIKATTGEAFLYNSIDAEAIPNKVPKSFLQNTVTLSIGGHNEIEIDRRRNAIDNCLNNVLCHGLAKGFIPGYGISLLKAIPGLNELKANEPNFMTKVGINAVLSAVILPSEVAFKNAYGYNYYEINSLIAGAINEKSFPMAKFSPNSEPVNTVKDGNLEPWSKMDSCLAGVETFIELLTSCNTIITCVYKKPERHKA</w:t>
            </w:r>
          </w:p>
        </w:tc>
      </w:tr>
      <w:tr w:rsidR="00E44679" w:rsidRPr="00E340F8" w14:paraId="0D25538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A536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226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2622|TREB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CD9D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APQARRVGSVDDHSVYDDAKTYYTSEERHNNSRSGPRQRTYSQNSLLGQMERLGLKEPFRRGSHDESNHNRRFLIQVDPTLESLKSQEDTDGNMQITIEDNGPKVLTLRTAGSNGHNRFDIRGTYMLSNLLQELTLAQEYGRKQVILDEARLNENPVNRLSRLIRDHFWDALTRRIDASSIEVAAKDPKDWTDDPRPRIYVPKGAPEQLEYYKKLAADKPDIRLDVVELPETITPEYVVGINKAPGLLAVDMEETVDPKTGERVMSGRPFVVPGGRFNELYGWDSYMESLGLLVNDKVYLAKSMVLNFCFCIKHYGKILNATRSYYLCRSQPPFLTDMALRVYDKIRHEPDATEFLRTAILAAIKEYHSVWVAEPRLDPVTGLSRYRPEGTGVPPETEADHFLHILEPYYKKHNMTFKEFVEAYNFGRIREPELDKYFLHDRAVRESGHDTSYRLEGVCADLATVDLNTLLFKYETDIARTIRNVFGDKLVIPAEYCVGSLQPGQVETSAIWDRRSKRRKLAIDKYLWNEEAGMYFDYDTAKRQQCNYESCTTFWALWAGVASPKQAAIMVTRALPKFEAYGGLLSGTEESRGQIGLDRPNRQWDYPYGWAPQQMLAWTGLYRYSFTEEAERLAYKWLFMITKAFSDFNGVVVEKYDVTRPVDPHRVDAEYGNQGLGFKGVAKEGFGWVNASYIYGLQIINAHMRRALGTLTPYDTFIKALEDNRNRALSEMV</w:t>
            </w:r>
          </w:p>
        </w:tc>
      </w:tr>
      <w:tr w:rsidR="00E44679" w:rsidRPr="00E340F8" w14:paraId="68A9DEF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013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53C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73|TUA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325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ITKQIMSGAKWTSISTMCITIIQIVQFALLGNMMTLTEFGLVGMITTVTVFAQIVLDMGFGAALIQRDDATERQLSTLYWLNIMTGVLLFVLLYVSSPVIAGFYQREELVFLVRILAIMFLIAPIGQQYQYMLQKQLHFNTLSKIEIFSNVLSFGYLAIAVFMMDAILAYVISQVLLQSSKGILYWAVYRKKWHPAFVFDLRGMKDFFSFGAFQLSSRLVNRLGANIDMILIGRFIGAEALGIYNLAYQIVTIPVLKINPIVTRVAFPIFAKNKYENSVIREGFLNMTKMLALVSFPLLIGLVSVSDAFITAVFGEKWLAAVPILNVLAIVGILRVLMNPNGSVLLAKGRADLAFYWDSGVLLLYGLSLFAAVQTGSLLTVAWVYAIISVVNFLIGRWLLAYVIKLNLSAYFQSIMKPFLITAAMGIIAFGVSLSTEHFSMQAEMRLAISVAAGALCYLFLLVKAYPQTKSKLLRKGRLS</w:t>
            </w:r>
          </w:p>
        </w:tc>
      </w:tr>
      <w:tr w:rsidR="00E44679" w:rsidRPr="00E340F8" w14:paraId="649C1B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DBC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D5D0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560|YSNF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B2C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IVGVYETPQETIAAIEGLLTKGYDSDDISVVTSRRDTDYLESRTGTEVNQAIDAHQDESESFFDKLKDYFTMDDTATHSKALSDLDIKTDEIDKYQEDLDDGKLLVAVDTDADVIAPIDNGNALSGGFSSTNELDYTTKEEKTMPLREEQLKVDKEDVQTGEVEIGKEVKTEKRDMDIPVRHDEIYVERRPVDENKTDAAPVNDSEEIRVPIVEEKLEVTKKPVVTDEVVVGKRTVEENEHISETVKKEEPRLNKEGKVDGLDDDPLNNK</w:t>
            </w:r>
          </w:p>
        </w:tc>
      </w:tr>
      <w:tr w:rsidR="00E44679" w:rsidRPr="00E340F8" w14:paraId="68DC466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CDE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549B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SZ1|YTFE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E21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765EDE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85E6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D5D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3G2|YTFE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D4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08F17D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876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DA2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539|RPOH_CIT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8C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MQNLALAPVGNLESYIRAANAWPMLSADEERALAEKLHYQGDLEAAKTLILSHLRFVVHVARNYAGYGLRQADLIQEGNIGLMKAVRRFNPEVGVRLVSFAVHWIKAEIHEYVLRNWRIVKVATTKAQRKLFFNLRKTKQRLGWFNQDEVEMVARELGVSSKDVREMESRMAAQDMTFDMSSDDESDSQPMAPVLYLQDKSSNFADGIEEDNWEDQAANKLTHAMEGLDERSQDIIRARWLDEDNKSTLQELADRYGVSAERVRQLEKNAMKKLRAAIEA</w:t>
            </w:r>
          </w:p>
        </w:tc>
      </w:tr>
      <w:tr w:rsidR="00E44679" w:rsidRPr="00E340F8" w14:paraId="4BFF0C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7126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F13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754|SAP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2E5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QRWQEGCHRLCANNCGFFGSPATLDLCSKCYRDRQGRESTAPVVVAAAASACPATHPSSPSSSSCPAFLPSSTAAEAGVVVAAVAKASRCASCRKRVGLTGFACRCGGTFCGAHRYPERHACGFDFKAAGRDAIARANPLIKGDKLKDKI</w:t>
            </w:r>
          </w:p>
        </w:tc>
      </w:tr>
      <w:tr w:rsidR="00E44679" w:rsidRPr="00E340F8" w14:paraId="64129B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7CF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19DD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8MUB2|SBMC_ERWB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37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VEIVEREESKTAGFHLVGPWEVTAPEGFDKLVAWTSKHNVMGPWMGVYHGNPRAVPAEELKIETVIGVPTDFELPEGSEGARLSIIPAGTYAMNLVHVNDGDFTKPWYAFFDEWLPDSGYVMAEGPCFDHYLNDGSQSGEWDIELYIPVSKAE</w:t>
            </w:r>
          </w:p>
        </w:tc>
      </w:tr>
      <w:tr w:rsidR="00E44679" w:rsidRPr="00E340F8" w14:paraId="2955F8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DDC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701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09|SGP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8EB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FSYSSMKSMLIQARGSLNSRLSEFEPLVLLLVPLVSLFLAQIIGSVFGVVHEKGLKACLIGFIMGLLKMIPGVQNYIDAEKQKVVDQLQSGSSSKKKNKTEVLPVKGLGVEVLEKMENEKRNDAIWQGKCSGTVYIGGAESEGHFSLINQACSMFAHTNPLHIDVFQSVVRFESEVVAMTAALLGSKETASGGQICGNMTSGGTESIVLAVKSSRDYMKYKKGITRPEMIIPESGHSAYDKAAQYFKIKLWRVPVDKDFRADVKATRRHINRNTIMIVGSAPGFPHGIIDPIEELGQLALSYGICFHVDLCLGGFVLPFARKLGYQIPPFDFSVQGVTSISVDVHKYGLAPKGTSTVLYRNHEIRKHQFVAVTEWSGGLYVSPTIAGSRPGSLVAGAWAAMMSLGEEGYLQNTSKIMEASKRLEEGVREIHELFVIGKPDMTIVAFGSKALDIFEVNDIMSSKGWHLNALQRPNSIHICITLQHVPVVDDFLRDLREAVETVKANPGPITGGLAPIYGAAGKMPDRGMVNELLVSFMDSQY</w:t>
            </w:r>
          </w:p>
        </w:tc>
      </w:tr>
      <w:tr w:rsidR="00E44679" w:rsidRPr="00E340F8" w14:paraId="57019F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B1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34DE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654|SIGI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502E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VLSLLFKLGKKKQTLEKAVESIQKGNKDLQNELIQQYKPFIAKTVSSVCKRYIDEKDDEFSIGLIAFNEAIEKYSPEKGNSLLAFAELIIKRKVIDYIRKEARSAQNINIDLQEGDDQESSQSLIEAELSIDEYRRQIEQEQRREEILYFQKQLKDYGLSFKELLENSPKHTDARQNAIKVAMTLVEHEELAAILYTKKQLPVKQLEQLVSVSRKTIERNRKYIIAMCIIITGDYIYLKDYLKGVLHS</w:t>
            </w:r>
          </w:p>
        </w:tc>
      </w:tr>
      <w:tr w:rsidR="00E44679" w:rsidRPr="00E340F8" w14:paraId="68EF1EA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200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CC26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007|SAHH_CATR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E15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VEKTSSGREYKVKDMSQADFGRLEIELAEVEMPGLMSCRAEFGPSQPFKGAKITGSLHMTIQTAVLIETLTALGAEVRWCSCNIFSTQEHAAAAIARDSAAVFAWKGETLQEYWWCTERALDWGPDGGPDLIVDDGGDATLLIHEGVKAEEEYKKNGALPDPSSTDNAEFQIVLTIIRDGLKSDPTKYTRMKERLVGVSEETTTGVKRLYQMQANGTLLFPAINVNDSVTKSKFDNLYGCRHSLPDGLMRATDVMIAGKVAVVAGYGDVGKGCAAALKQAGARVIVTEIDPICALQATMEGLQVLTLEDVVSEADIFVTTTGNKDIIMVDHMRKMKNNAIVCNIGHFDNEIDMLGLETYPGVKRITIKPQTDRWVFPDTNSGIIVLAEGRLMNLGCATGHPSFVMSCSFTNQVIAQLELWNERKTGKYEKKVYVLPKHLDEKVAALHLGKLGAKLTKLTKDQADYISVPIEGPYKPAHYRY</w:t>
            </w:r>
          </w:p>
        </w:tc>
      </w:tr>
      <w:tr w:rsidR="00E44679" w:rsidRPr="00E340F8" w14:paraId="7EC878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771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F8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006|YRA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6ADD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IAVLVTDQFEDIEYTSPVKAYEEAGYSVVAIDLEAGKEVTGKHGEKVKIDKAISDVDASDFDALLIPGGFSPDLLRADDRPGEFAKAFVENKKPVFAICHGPQVLIDTDLLKGKDITGYRSIRKDLINAGANYKDAEVVVSHNIVTSRTPDDLEAFNRESLNLLK</w:t>
            </w:r>
          </w:p>
        </w:tc>
      </w:tr>
      <w:tr w:rsidR="00E44679" w:rsidRPr="00E340F8" w14:paraId="148B42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C53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ACDF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9F8|YTFE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0C9A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74DAF7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472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F7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T41|YTFE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6E4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IEHDEAGELVDVIKHVTQNVTPPPEACTTWKAMYNGINEMIDDLMEHISLENNVLFPRALAGE</w:t>
            </w:r>
          </w:p>
        </w:tc>
      </w:tr>
      <w:tr w:rsidR="00E44679" w:rsidRPr="00E340F8" w14:paraId="43DF75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5C49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70B0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PC8|SCDA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244E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IVIDYPKAADIFRSVGIDFCCGGQVSIEAASLEKKNVDLNELLQRLNDVEQTNTPGSLNPKFLNVSSLIQYIQAAYHEPLREEFKNLTPYVTKLSKVHGPNHPYLVELKETYDTFKSGMLEHMQKEDDVDFPKLIKYEQGEVVNDINTVIDDLVSDHIATGQLLVKMSDLTSSYEPPIEACGTWRLVYQRLKALEVLTHEHVHLENHVLFKKVS</w:t>
            </w:r>
          </w:p>
        </w:tc>
      </w:tr>
      <w:tr w:rsidR="00E44679" w:rsidRPr="00E340F8" w14:paraId="177870D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9FB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4D0C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RR2|SAD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F30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HSLALILRTAALSPIPDERKVSEQQLNQLEHTPQHLVRLLQIAVDGNCDMAVRQIASIQFKNLIAKNWSPEDCGPAVRQQQIFESDKELVRDNILVYVTQVPTLLRSQLGESLKTIIYADYPEQWPRLLDWVKYNLQNQQIYGALFVLRILSRKYEFKSDEERTPVSRIVEETFPQLLTIFNGLIQIPNPSLEIAELMKLICKIFWSSIYLELPRQLFDLNVFNAWMVLFLSVSERPVPVEGQPMDPELRKSWGWWKVKKWTVHILNRLYSRFGDPKLQSPENKPFAQMFQKNYAGRILEGHLNFLNTIRVGGYLPDRVINLLLQYLSNSISKNSMYKLLLPRLDVLLFEIVFPLMCFNDNDQKLWEEDPHEYVRKGYNIIEDLYSPRTASMDFVNELVRKRGKENLPKFVKFVVEIFLSYEKATVEEKPYRQKDGAMLAVGALCDKLKQTDPYKSQLELMLVQHIFPDFNSPVGHLRAKAAWVAGQYAHINFSDQNNFRKALHSVVSGLRDPDLPVRVDSVFALRSFVEACKDLNEIRPILPQLLDEFFKLMNEVENEDLVFTLETIVDKFGEEMAPFAFGLCQNLAAAFWRCLNTSEANDDSDDMGALAAVGCLRAISTILESVSSLPQLFVEIEPTILPIMQKMLTTDGQEVFEEVLEIASYMTFYSPSISLDIWSLWPLMVEALVDWGIDFFPNILVPMDNFISRGTAHFLTCKEPDYQQSLYNVLSTLMTDRNIEDSEIESAPKLIEVVFQNCKGQVDQWVEPYLRLTVDRLQRAETSYVKSLLIQVVANMLYYNPGLTLGVLHNTGLASKVFDLWFQMLQQKRKSGLPANFKREHDKKVCCLGLTSLLALPGGQFPDEALQRVFRATLDLLVAYKNQLAEAAKETEVDYEEEMNGLQSSDDDYDDDGSDGEMDDTEEGDEAQSVKLQKLAAQAKAFHYDDDDDDDSDDDFSDEDEFQSPIDEVDAFVFFVDAIRVMQASDAQRFQNLNQSLDFTYQAIANGIAQHAELRRVEIEKEKQKKLAAASTPVTAL</w:t>
            </w:r>
          </w:p>
        </w:tc>
      </w:tr>
      <w:tr w:rsidR="00E44679" w:rsidRPr="00E340F8" w14:paraId="04C253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8E17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231F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VN2|SIRP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6F09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AITRYWCHECEQAIEEAMVDEIKCPSCGGGFVEEMTDEEIERLTNRQPEPGFSQWNPIEHPGETMDSDDEDNDLGREFEGFIRRHRRASTLRRVLDSIHDDLADDQERDSSILINAFNQALALQGSVLDPDEGQGDQGGSTNDDGLLEEYVLGAGLSLLLQHLAESDPSRNGTPPAKKEAVEALPTVKIEEVVSCSVCLDDLEVGSQAKQMPCEHKFHSSCILPWLELHSSCPVCRFELPSEETKDLNEPSNIGRVEDSHEEVRADGPGNVSESSNRPWAIVPWLNELFSTREAQNAGGVSTDQQSPHTSGTNPNAGHS</w:t>
            </w:r>
          </w:p>
        </w:tc>
      </w:tr>
      <w:tr w:rsidR="00E44679" w:rsidRPr="00E340F8" w14:paraId="416767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98C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580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P9Q7|SHO1_UST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2BE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KRGGSGGLDIGLIFAHKILTVLFILSTVGWIVAFIGQCAAEADGVGRQGVLWFAIFLQLFLIIGKYLGVMSDSLGTSRLQLTAFTAVALVFSVFGINSGIYSSNSADEAVAAGWFLITIANVIWLLFLTTEEDSVLYPIVNIANAGITPPAARTSSRYNGAGGAGSGGQSMRMAGSGGVGTGLGGGYGAGNGSAYGGFQGGSGYQPAYGNSPSAADITTANGTGLGAPKISSASIRSRGANDAGATQDAPSVASHGAPASPAQVGSKSTDLPDYGYKARALYAYQANADDPTEISFSKGEVLDIVDNSGKWWQARRSNGETGIVPSNYMQLL</w:t>
            </w:r>
          </w:p>
        </w:tc>
      </w:tr>
      <w:tr w:rsidR="00E44679" w:rsidRPr="00E340F8" w14:paraId="5AA40FD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EA52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76F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QEE0|SHO1_TALM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1A07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STSNILGDPFALATISISILAWLISFIGSIIANVQTDFPNYVWWAVAYMICVITGIIIVTGSDTSLTYGNAITGYLSAGLVFTTLAVNSLVYQPQSSKQAAAAGFILLSMVIIIWIFYFGSTPQASHRRTIDSFALNKEGKSYQNSRPQSNGFGTRPGTTVSQPPQMYTSAQLNGFETSSPMSGYPGGPPGSDKRNTTATNFPTGGNVDSSNEVSQPTEYPYKAKAIYSYDANPDDANEISFAKGEELEVSDVSGRWWQARRANGETGIAPSNYLILL</w:t>
            </w:r>
          </w:p>
        </w:tc>
      </w:tr>
      <w:tr w:rsidR="00E44679" w:rsidRPr="00E340F8" w14:paraId="7EAC7D8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1A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E60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B47|SI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3BD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SEKRKQMLKAMRMEAAAQNDDDATTGTETSMSTGHLSNPLAETSNHQQDSFETQRFDYYTDPMAAYSSFKKNKTPKQQYISSPSHQGSSPVPPQFPPSVPPGSLCSEYQAQTNHGGFHAAHYEPRGMAHLSPSHRGPPAGWNNNFRPPPVNHSGPPQWVPRPFPFSQEMPNMGNNRFGGRGSYNNTPPQFSNYGRQNANWGGNTYPNSGRGRSRGRGMNTSFGRDGGRRPMEPGAERFYSNSMAEDPWKHLKPVLWKNCSDASSSSSTGQAWLPKSIAPKKSVTSEATHKTSSNQQSLAEYLAASLDGATCDESSN</w:t>
            </w:r>
          </w:p>
        </w:tc>
      </w:tr>
      <w:tr w:rsidR="00E44679" w:rsidRPr="00E340F8" w14:paraId="22FD3AE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595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A342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IHV3|SLT3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2978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IGWPGIVAIISVAISFIIMAADWVGPDITFTILLSWLTAFDGKIITVAKAAAGYGNTGLLTVIFLYWVAEGVTQTGGLELVMNYVLGRSRSVHWALVRSMFPVMVLSAFLNNTPCVTFMIPILMSWARRCGVPPKKLLIPLSYAAVLGGTCTSIGTSTNLVIVGMQDTRYNKQNKEDEAKFGMFDIAPYGVPYALMGFVFIILTQRFLLPGNSSRYAKDLLIAVRVLPSSPVVKKKLKDSGLRTQTGFSLAGLWRGGAMTRQVDPDTVLEANDILYCAGELDVVEFVGEEFGLGLVTAETERALTDGQAVGDSEATAFHDTGASPYKKLVQVTMTKTADLVGRTVREVSWQGRFGLIPVAIQRGNGREDGRLNDVVLAAGDVLILDTTPHFDEARDDFKINFEKLRFVKDGAAKEFVIGVKVKKNSEVVNKTVTAAGLRGVPGLFVLSVDRADGSSVDASDYLYKIQPGDTLWLAADVGAVGFLSKFPGLELVQQEQVDKTGTSILYRHLVQAAVSHKGPLVGKTVRDVRFRTLYNAAIVAVHREGVRVPLKVQDIVLQGGDVLLISCHTKWAEEHRMDKAFVLVQAVPDSSPPKRGRMAIGVLLVVGMVLTQIVGGLKEKEYIHLWPAAVLTAALMLLTGCMNADQARKAIMWDVYLTIAAAFGVSAALENTGVAGKVANAIISIGKSIGGDGPALIAIYVATAVMSELLTNNAAGAIMYPIAAIAGDQLKIPAVDISVAIMLGASAGFINPFSYQTNLMVYAAGNYSVREFATIGAPFQIWLMVVASFILCYMKQWKQVWIATWSITAFIVFVPALLTLLPHTVQNRMEAFFDRIAEAINPRAALQRRRSARAQSFGGKAMSVGSTESRTDGSSTPDVALTFIEMPKMGVR</w:t>
            </w:r>
          </w:p>
        </w:tc>
      </w:tr>
      <w:tr w:rsidR="00E44679" w:rsidRPr="00E340F8" w14:paraId="6017F0E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C85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3D8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EES6|YOHO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05E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AKIGVIALFLFMALGGIGGVMLAGYTFILRAG</w:t>
            </w:r>
          </w:p>
        </w:tc>
      </w:tr>
      <w:tr w:rsidR="00E44679" w:rsidRPr="00E340F8" w14:paraId="6D17B5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818B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C660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F83|YTFE_EDW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6DE5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YRDRPLGELAISIPRATRLFRQYELDFCCGGKLTLQRAAARHSLDLVMLESQLAELDSTPDQHRDWRQAPLDELCAFIVTRYHQRHRDQLPELVLMAQKVEQVHTGKTGCPRGLAKQLDSLRQELDSHMMKEERILFPLIEQGEGARCHGPISVMEHEHRDAGELLDVIRFLTDNMTPPTGACTTWRALYAGISELINDLMEHVSLENNLLFPRALGDV</w:t>
            </w:r>
          </w:p>
        </w:tc>
      </w:tr>
      <w:tr w:rsidR="00E44679" w:rsidRPr="00E340F8" w14:paraId="659046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8CC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4128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AH0|YTFE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B7C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3D7E72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E99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00CC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2J6|SAP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9F4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DKKDQEPTELRAPEITLCANSCGFPGNPATQNLCQNCFLAATASTSSPSSLSSPVLDKQPPRPAAPLVEPQAPLPPPVEEMASALATAPAPVAKTSAVNRCSRCRKRVGLTGFRCRCGHLFCGEHRYSDRHGCSYDYKSAARDAIARDNPVVRAAKIVRF</w:t>
            </w:r>
          </w:p>
        </w:tc>
      </w:tr>
      <w:tr w:rsidR="00E44679" w:rsidRPr="00E340F8" w14:paraId="24F4CB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02B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1D6F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2|SAHS4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41D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LVALALFGVVAMTAATGDAPKEWSGKPWLGKFVAEVTDKSENWEAFVDALGLPEQFGRAPVKTIQKIYKQGDHYHHIFALPDKNFEKDIEFTLGQEVEIKQGEHIAKTKYSEDGEKLVADVSIPTKGKTIRSEYEVQGDQLIKTYKTGDIVAKKWFKKVANPTEAPAQAA</w:t>
            </w:r>
          </w:p>
        </w:tc>
      </w:tr>
      <w:tr w:rsidR="00E44679" w:rsidRPr="00E340F8" w14:paraId="11852D1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204F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A07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7D2|SIT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3BBB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PELIMRSLPLILFLSLGSFHLAAAAVDDQFTFDGFAGVNLTLDGTAVVTPGGLLMLTNGTTLLKGHAFYPSPLRFFHEATSGGGSSTVRSFSTAFVFGIVSEYADLSSPGLAFVVAKSRDFSSALQSQYMGLANARNNGNASNHFLAVELDTIVNAEFGDMSDNHVGIDVDGLASAAADDAGYHDDRTGAFVNMSLLSRAAARVWVDFDARTSLVNVTMAPLELPKPTTPLLSAAVNLSAVIEDEAYVGFSSSTGVVASRHYVLAWSFKMDGPAPSLNVSKLPALPVTIARAPSNVLKILLPIASAALVSALAIAVLVIHRRRRRYAELKEEWEVAFGPHRFSYKDLFRATNGFSDERLLGFGGFGRVYKGVLLVSRVEIAVKKVSHESRQGMKEFIAEVVSIGQLRHRNLVQLLGYCRQKGELLLVYDYMPNGSLDKYLYAENSKILSWAQRFRIIKGIASSILYLHEDWEQVVLHRDIKASNVLLDAEMNCRLGDFGLARLYDRGTDPHTTHVVGTIGYLAPELGHTGRPSKASDIFAFGVFMLEVTCGRRPVLQDTNGGQLLLVDMVLEHWRQGTVTDAVDPRLQGDFAVEEASLVLKLCLLCSHPLPSARPGIRQVVQLLDGAMPLPELSQAHLSCNMLALMQNQMGNSCSVASSVAGNISDIPRAR</w:t>
            </w:r>
          </w:p>
        </w:tc>
      </w:tr>
      <w:tr w:rsidR="00E44679" w:rsidRPr="00E340F8" w14:paraId="5A0C97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057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BC2D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454|SERPH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18D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LLLLSAFCLLEAALAAEVKKPAAAAAPGTAEKLSPKAATLAERSAGLAFSLYQAMAKDQAVENILVSPVVVASSLGLVSLGGKATTASQAKAVLSAEQLRDEEVHAGLGELLRSLSNSTARNVTWKLGSRLYGPSSVSFADDFVRSSKQHYNCEHSKINFRDKRSALQSINEWAAQTTDGKLPEVTKDVERTDGALLVNAMFFKPHWDEKFHHKMVDNRGFMVTRSYTVGVMMMHRTGLYNYYDDEKEKLQIVEMPLAHKLSSLIILMPHHVEPLERLEKLLTKEQLKIWMGKMQKKAVAISLPKGVVEVTHDLQKHLAGLGLTEAIDKNKADLSRMSGKKDLYLASVFHATAFELDTDGNPFDQDIYGREELRSPKLFYADHPFIFLVRDTQSGSLLFIGRLVRPKGDKMRDEL</w:t>
            </w:r>
          </w:p>
        </w:tc>
      </w:tr>
      <w:tr w:rsidR="00E44679" w:rsidRPr="00E340F8" w14:paraId="1E3CBD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0F5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AE3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5585|SIGW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E5E2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MIKKRIKQVKKGDQDAFADIVDIYKDKIYQLCYRMLGNVHEAEDIAQEAFIRAYVNIDSFDINRKFSTWLYRIATNLTIDRIRKKKPDYYLDAEVAGTEGLTMYSQIVADGVLPEDAVVSLELSNTIQQKILKLPDKYRTVIVLKYIDELSLIEIGEILNIPVGTVKTRIHRGREALRKQLRDL</w:t>
            </w:r>
          </w:p>
        </w:tc>
      </w:tr>
      <w:tr w:rsidR="00E44679" w:rsidRPr="00E340F8" w14:paraId="53601F0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2E9A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9E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8G7|SIK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900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RAPWLWWWVVVVVGVAVAEAASGGGGGGDGEGKALMGVKAGFGNAANALVDWDGGADHCAWRGVTCDNASFAVLALNLSNLNLGGEISPAIGELKNLQFVDLKGNKLTGQIPDEIGDCISLKYLDLSGNLLYGDIPFSISKLKQLEELILKNNQLTGPIPSTLSQIPNLKTLDLAQNQLTGDIPRLIYWNEVLQYLGLRGNSLTGTLSPDMCQLTGLWYFDVRGNNLTGTIPESIGNCTSFEILDISYNQISGEIPYNIGFLQVATLSLQGNRLTGKIPDVIGLMQALAVLDLSENELVGPIPSILGNLSYTGKLYLHGNKLTGVIPPELGNMSKLSYLQLNDNELVGTIPAELGKLEELFELNLANNNLQGPIPANISSCTALNKFNVYGNKLNGSIPAGFQKLESLTYLNLSSNNFKGNIPSELGHIINLDTLDLSYNEFSGPVPATIGDLEHLLELNLSKNHLDGPVPAEFGNLRSVQVIDMSNNNLSGSLPEELGQLQNLDSLILNNNNLVGEIPAQLANCFSLNNLNLSYNNLSGHVPMAKNFSKFPMESFLGNPLLHVYCQDSSCGHSHGQRVNISKTAIACIILGFIILLCVLLLAIYKTNQPQPLVKGSDKPVQGPPKLVVLQMDMAIHTYEDIMRLTENLSEKYIIGYGASSTVYKCELKSGKAIAVKRLYSQYNHSLREFETELETIGSIRHRNLVSLHGFSLSPHGNLLFYDYMENGSLWDLLHGPSKKVKLNWDTRLRIAVGAAQGLAYLHHDCNPRIIHRDVKSSNILLDENFEAHLSDFGIAKCVPSAKSHASTYVLGTIGYIDPEYARTSRLNEKSDVYSFGIVLLELLTGKKAVDNESNLHQLILSKADDNTVMEAVDSEVSVTCTDMGLVRKAFQLALLCTKRHPSDRPTMHEVARVLLSLLPASAMTTPKTVDYSRLLASTTTAADMRGHDVTDIGDNSSSDEQWFVRFGEVISKHTM</w:t>
            </w:r>
          </w:p>
        </w:tc>
      </w:tr>
      <w:tr w:rsidR="00E44679" w:rsidRPr="00E340F8" w14:paraId="22FF56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299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23DE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S7Q7|SHO1_PAR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AD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LDVNNIMGDPFALVTLSMAMIGWLLSLVTCVISDVQGIFPNYVWWAVTYMFVTIIGLAIVMGSQTSHVYAIAIVGYLAAGLCFTTLAVNSLVYDGSATKQAAAAGFILQSMVIIIWIFYFGSTPRSSTRGYLDHSGGAGNEHHSYRNSKPISNSYGRPETTVSGNQPPQMYTSAQLNGFETSTPIAGYPSTATDNPNNAGRFGQAPIGSQTNLTPGNNPVVGAGGISLGMGGATDPSNANEISQPTEYPYRAKAIYSYEANPDDANEISFAKHEILDVSDVSGRWWQAKKATGETGIAPSNYLILL</w:t>
            </w:r>
          </w:p>
        </w:tc>
      </w:tr>
      <w:tr w:rsidR="00E44679" w:rsidRPr="00E340F8" w14:paraId="4D166F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967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82E5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CAL7|SHO1_ASP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B9D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RASNILGDPFALATISIAILAWIIAFISSIIANIKMADYPNHAWWAIAYMFCCTIGVTVVVGSDTGLVYGVAVVGYLSAGLVLTSLSVNTLVYKGNSSAQAAAAGFILLSMIIIVWIFYFGSTPQATHRGFIDSFALNKEGGNAYGNGRPISTAFGHRPETTSTSAPQMYTSAQLNGFETSSPISGYPGGAPGSENRSSSQPRFGNPSASNLPANNNGQSQDEVPQPTEYPYRAKAIYSYDANPEDANEISFSKHEILEVSDVSGRWWQARKSSGETGIAPSNYLILL</w:t>
            </w:r>
          </w:p>
        </w:tc>
      </w:tr>
      <w:tr w:rsidR="00E44679" w:rsidRPr="00E340F8" w14:paraId="140D2D7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2E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FFE7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66|SUMO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4E18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EAKPSTEDLGDKKEGEYIKLKVIGQDSSEIHFKVKMTTHLKKLKESYCQRQGVPMNSLRFLFEGQRIADNHTPKELGMEEEDVIEVYQEQTGGHSTV</w:t>
            </w:r>
          </w:p>
        </w:tc>
      </w:tr>
      <w:tr w:rsidR="00E44679" w:rsidRPr="00E340F8" w14:paraId="15D6BFB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957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5CA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M4|VIL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8F63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SLDGAAGDSSKCSEMSVDEKRQLVYELSKQSHLAAEVLQAWSRQEILQILCAEMGKERKYTGLTKVKIIETLLKIVSEKNSGECEGKKRDSDCLPIQRNTKRQRKVDNPSRYVIPATNIVTSNNASGSCSSVNTKGESTTIYCKNLACRAVLRQEDSFCRRCSCCICRKYDDNKDPSLWLTCSSDPPFEGESCGFSCHLECAFNTEKSGLGKDKQSEGCCFYCVSCGKANSLLECWKKQLTIAKETRRVEVLCYRLFLVQKLLKSSTKYRNLCEVVDEAVKTLEADVGPLTGLPMKMGRGIVNRLHSGPDVQKLCSSALESLETIATTPPDVAALPSPRSSKMQQDCSYVLSNEISADTATTGSTKIRFEDVNATSLTVVLASNEIPSPPNIVHYSIWHRKVPEKDYPEKSTCTLFIPNTRFVVSGLAPASEYCFKVVSYSGTREMGVDEINVLTRSAEEGANCSSAVERSVSPLTNCSTLSSNPSSVEAESNNDYIVPKKPSSKNEDNNSPSVDESAAKRMKRTTDSDIVQIEKDVEQIVLLDDEEQEAVLDKTESETPVVVTTKSLVGNRNSSDASLPITPFRSDEIKNRQARIEISMKDNCNNGDHSANGGTESGLEHCVKIIRQLECSGHIDKNFRQKFLTWYSLRATSQEIRVVKIFIDTFIDDPMALAEQLIDTFDDRVSIKRSAVGGSGASAVVPSGFCMKLWH</w:t>
            </w:r>
          </w:p>
        </w:tc>
      </w:tr>
      <w:tr w:rsidR="00E44679" w:rsidRPr="00E340F8" w14:paraId="344453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857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2BEC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823|SP21_ST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0E0E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LSVRRGTGSTPQRTREWDPFQQMQELMNWDPFELANHPWFANRQGPPAFVPAFEVRETKEAYIFKADLPGVDEKDIEVTLTGDRVSVSGKREREKREESERFYAYERSFGSFSRAFTLPEGVDGDNVRADLKNGVLTLTLPKRPEVQPKRIQVASSGTEQKEHIKA</w:t>
            </w:r>
          </w:p>
        </w:tc>
      </w:tr>
      <w:tr w:rsidR="00E44679" w:rsidRPr="00E340F8" w14:paraId="1A55371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476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7F09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K410|SVR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A21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SLSTSSASPAVLRRQASPLLHKQQVLGVSFASALKPGGGALRFPSRRPLPRPITCSASPSTAEPASEVKKKQLDRRDNVRNIAIVAHVDHGKTTLVDSMLRQAKVFRDNQVMQERIMDSNDLERERGITILSKNTSITYKNTKVNIIDTPGHSDFGGEVERVLNMVDGVLLVVDSVEGPMPQTRFVLKKALEFGHAVVVVVNKIDRPSARPEFVVNSTFELFIELNATDEQCDFQAIYASGIKGKAGLSPDDLAEDLGPLFEAIIRCVPGPNIEKDGALQMLATNIEYDEHKGRIAIGRLHAGVLRKGMDVRVCTSEDSCRFARVSELFVYEKFYRVPTDSVEAGDICAVCGIDNIQIGETIADKVHGKPLPTIKVEEPTVKMSFSVNTSPFSGREGKYVTSRNLRDRLNRELERNLAMKVEDGETADTFIVSGRGTLHITILIENMRREGYEFMVGPPKVINKRVNDKLLEPYEIATVEVPEAHMGPVVELLGKRRGQMFDMQGVGSEGTTFLRYKIPTRGLLGLRNAILTASRGTAILNTVFDSYGPWAGDISTRDLGSLVAFEDGTSTSYALASAQERGQMFVGSGVDVYKGQIVGIHQRPGDLGLNICKKKAATNIRSNKDVTVILDTPLTYSLDDCIEYIEEDELVEVTPSSIRMCKNQKMAKKGRQ</w:t>
            </w:r>
          </w:p>
        </w:tc>
      </w:tr>
      <w:tr w:rsidR="00E44679" w:rsidRPr="00E340F8" w14:paraId="267B2F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305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AA6F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157|YAFO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882E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VFKTKLIRLQLTAEELDALTADFISYKRDGVLPDIFGRDALYDDSFTWPLIKFERVAHIHLANENNPFPPQLRQFSRTNDEAHLVYCQGAFDEQAWLLIAILKPEPHKLARDNNQMHKIGKMAEAFRMRF</w:t>
            </w:r>
          </w:p>
        </w:tc>
      </w:tr>
      <w:tr w:rsidR="00E44679" w:rsidRPr="00E340F8" w14:paraId="7B8564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DDF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E286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8QM62|YEDZ1_AZOO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5F6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IYAIHPPWLRVTHWLYVVAVVILVMSGWRIYDASPFFPFFIPKEITLGGWLGGALQWHFAAMWLLAVNGLIYLFFNIFSGRLWHKFFPLSLRAIVADLLDALKGKLSHADLSHYNALQRAAYLFAIADIIVIVLSGLVLWKSVQFPILRELLGGYEAARRVHFIGMSALVAFVGVHVAMVALVPRTLIAMIRGH</w:t>
            </w:r>
          </w:p>
        </w:tc>
      </w:tr>
      <w:tr w:rsidR="00E44679" w:rsidRPr="00E340F8" w14:paraId="39A280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731E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5F5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508|YOBF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A331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GIFSKEVLSKHVDVEYRFSAEPYIGASCSNVSVLSMLCLRAKKTI</w:t>
            </w:r>
          </w:p>
        </w:tc>
      </w:tr>
      <w:tr w:rsidR="00E44679" w:rsidRPr="00E340F8" w14:paraId="078C68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15C5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528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470|YHBO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AED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IAVLITDEFEDSEFTSPADEFRKAGHEVITIEKQAGKTVKGKKGEASVTIDKSIDEVTPAEFDALLLPGGHSPDYLRGDNRFVTFTRDFVNSGKPVFAICHGPQLLISADVIRGRKLTAVKPIIIDVKNAGAEFYDQEVVVDKDQLVTSRTPDDLPAFNREALRLLGA</w:t>
            </w:r>
          </w:p>
        </w:tc>
      </w:tr>
      <w:tr w:rsidR="00E44679" w:rsidRPr="00E340F8" w14:paraId="422643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A47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DAA1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MI9|YTFE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681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RDQPLGELALSIPRASALFRKYDMDYCCGGKQTLARAAARKELDVEAIEAELAQLAEQPIEKDWRTAPLAEIIDHIIVRYHDRHREQLPELILQATKVERVHADKPSVPKGLAKYLTMLHQELSSHMMKEEQILFPMIKQGMGSQAMGPISVMESEHDDAGELLEVIKHTTNNVTPPPEACTTWKAMYNGINEMIDDLMEHISLENNVLFPRALAGE</w:t>
            </w:r>
          </w:p>
        </w:tc>
      </w:tr>
      <w:tr w:rsidR="00E44679" w:rsidRPr="00E340F8" w14:paraId="34979E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EE2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CB3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DN6|YTFE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A2A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SLGELAIAIPRATKLFRELNLDFCCGGKQTLSRAAGKKDLNIDELEAQLEKLAAQPSDARDWREAPLADIIAYIIPRFHDRHREQLPELILMAEKVERVHHDKADCPHGLANQLTAIYNELSQHMMKEERILFPMIGQGMGANAAAPISVMEHEHDDAGRDVEVVKELTHGVVPPEGACNTWRALYSGINEFITDLMEHIHLENNLLFPRALRGE</w:t>
            </w:r>
          </w:p>
        </w:tc>
      </w:tr>
      <w:tr w:rsidR="00E44679" w:rsidRPr="00E340F8" w14:paraId="176C0B7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B460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E589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5588|RSIW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EB00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PEQIVQLMHMHLDGDILPKDEHVLNEHLETCEKCRKHFYEMEKSIALVRSTSHVEAPADFTANVMAKLPKEKKRASVKRWFRTHPVIAAAAVFIILMGGGFFNSWHNDHNFSVSKQPNLVVHNHTVTVPEGETVKGDVTVKNGKLIIKGKIDGDVTVVNGEKYMASAGQVTGQIEEINQLFDWTWYKMKSAGKSVLDAFNPNGEE</w:t>
            </w:r>
          </w:p>
        </w:tc>
      </w:tr>
      <w:tr w:rsidR="00E44679" w:rsidRPr="00E340F8" w14:paraId="1653968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FFC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525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5P6|RSH2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04D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ATTIALYASPPSSVCSTPHQISCDLDLTSRSSSTSSSMASSPQKPIVGGLSSLFSSASVKSSSSSSCSYSTAVDEFSSLRYDRSDDLKDLSFSSSFGYSPAKFVNSFRRDHQSPISVLHGPVSCSCSPPMRMSRDRNLDGSFRLGASRLFNGFVRKALGSCVDYELGSDSGLVDELTFPMEVDTIKPYARDLLRRAQLRHKIFNDESVIKAFYEAEKAHRGQMRASRDPYLQHCVETAMLLANIGANSTVVVAGLLHDTVDDSFMSYDYILRNFGAGVADLVEGVSKLSQLSKLARENNTACKTVEADRLHPMFLAMADARAVLIKLADRLHNMKTLYALSPVKQQRFAKETLEIFAPLANCLGISTWKVQLENLCFKHLYPNQHNEMSTMLEDSFDEAMITSAIEKLDQALKKAGISYHVLCGRHKSLYSIYSKMLKKKLTVDEIHDIHGLRLIVDNEGDCYKALGVVHSLWSEVPGKLKDYITHPKFNGYQSLHTVVMDNGTVPLEVQIRTQEMHLQAEFGFAAHWRYKEGGCKYSSFVLQMVEWARWVVTWHCEAMSKDRSSISSSDSIKPPLQVFRLTLEDCPASYKPNSSQDGPVYVIVIENDKMSVQEFPASSTVSDLLSRAGPGSSRWSMYGIPAKEELRPRLNQIPVSDLKWKLKMGDVVELTPKIPDESLTEYREEIQRMYDRGLAFSRPGTMVGWGS</w:t>
            </w:r>
          </w:p>
        </w:tc>
      </w:tr>
      <w:tr w:rsidR="00E44679" w:rsidRPr="00E340F8" w14:paraId="6DA56A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C18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B5E4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LR7|SAPK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0B90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YEVMRDIGSGNFGVAKLVRDVATNHLFAVKFIERGLKIDEHVQREIMNHRSLKHPNIIRFKEVVLTPTHLAIVMEYAAGGELFERICNAGRFSEDEARFFFQQLISGVSYCHSMQVCHRDLKLENTLLDGSVTPRLKICDFGYSKSSVLHSQPKSTVGTPAYIAPEVLSRKEYDGKVADVWSCGVTLYVMLVGAYPFEDPDDPRNFRKTITRILSVQYSIPDYVRVSADCRHLLSRIFVGNPEQRITIPEIKNHPWFLKNLPIEMTDEYQRSMQLADMNTPSQSLEEVMAIIQEARKPGDAMKLAGAGQVACLGSMDLDDIDDIDDIDIENSGDFVCAL</w:t>
            </w:r>
          </w:p>
        </w:tc>
      </w:tr>
      <w:tr w:rsidR="00E44679" w:rsidRPr="00E340F8" w14:paraId="4DC34F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FF1D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16FA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U1I9|SGK1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87F4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AAEASGPALTYSKMRGMVAILIAFMKQRRMGLNDFIQKIATNSYACKHPEVQSILKISQPQEPELMNANPSPPPSPSQQINLGPSSNPHAKPSDFHFLKVIGKGSFGKVLLARHKAEEQFYAVKVLQKKAILKKKEEKHIMSERNVLLKNVKHPFLVGLHFSFQTADKLYFVLDYINGGELFYHLQRERCFLEPRARFYAAEIASALGYLHSLNIVYRDLKPENILLDSQGHIVLTDFGLCKENIEHNGTTSTFCGTPEYLAPEVLHKQPYDRTVDWWCLGAVLYEMLYGLPPFYSRNTAEMYDNILNKPLQLKPNITNSARHLLEGLLQKDRTKRLGAKEDFTEIKNHIFFSPINWDDLINKKITPPFNPNVSGPSDLRHFDPEFTDEPVPNSIGQSPDSILITASVKEAAEAFLGFSYAPPVDSFL</w:t>
            </w:r>
          </w:p>
        </w:tc>
      </w:tr>
      <w:tr w:rsidR="00E44679" w:rsidRPr="00E340F8" w14:paraId="3D8056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CC8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F750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8PSG0|SHO1_SCH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D20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RGNEGLDFTPIITHYLFLFTSILAFIAWFTAFIGQIIATARWNGPVGTLWFAIFLHLFLILGVLYTLASDSLATHRFQISVFGAVALVFAVNGANAGLYAEDGALNAMAAGYLILAIVDILWLLFFTAEEESLLFHLFNRLGTGGLTPPSRRRRARSVHNMAPANGYASGGYGAGGGISSHDVATGAYDAKPVSGAFDARSGTASGAFDNKSAGAGAGLNSPGGGARSQHSLGGPTTATGSVHSPRGEDGTGSPLMAQGDMSGAGTSGEFLPKAKALYAYTASPDDPNEISFAKGEILEVTDKSGKWWSARKADGTNGIAPSNYLQLL</w:t>
            </w:r>
          </w:p>
        </w:tc>
      </w:tr>
      <w:tr w:rsidR="00E44679" w:rsidRPr="00E340F8" w14:paraId="7AB75E4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8523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AF11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TC4|SHO1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480A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RRGKIINPRTRGAVRNVGFRNLISDPFAISSILIGLISWVITLGGCISVQVNEDFPRFTWWGIAFQFLIILMLIGFYIYDLVDYYRNFLTASIGVAFVYSTNSANYLIYGSGNQKAAASAGVVLLSMVNLIWIFYYGGDNASPINRWVDSFSLNGIRPSPFEAAKIKAYRRSSKQTQFRGSSVKLTHSTNNLHSASENLGLDNGFYNNPHTSNYVSSTALTEFENTGPPYPSASDLPTNNNAPLRSPQLGNNTIGDTYITATTNNNTNTTMGDTMGLYADLADESFPYRVKALYSYEADSADAYEMSFEQGEILMVSDIEGRWWKAKKESGETGIIPSNYVTIIDNDTEA</w:t>
            </w:r>
          </w:p>
        </w:tc>
      </w:tr>
      <w:tr w:rsidR="00E44679" w:rsidRPr="00E340F8" w14:paraId="11EA31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7D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06E4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867|SLG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6EFC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PNKTSLLLALLSILSQANAYEYVNCFSSLPSDFSKADSYNWQSSSHCNSECSAKGASYFALYNHSECYCGDTNPSGSESTSSSCNTYCFGYSSEMCGGEDAYSVYQLDSDTNSNSISSSDSSTESTSASSSTTSSTTSSTTSTTSSTTSSTTSSMASSSTVQNSPESTQAAASISTSQSSSTVTSESSLTSDTLATSSTSSQSQDATSIIYSTTFHTEGGSTIFVTNTITASAQNSGSATGTAGSDSTSGSKTHKKKANVGAIVGGVVGGVVGAVAIALCILLIVRHINMKREQDRMEKEYQEAIKPVEYPDKLYASSFSSNHGPSSGSFEEEHTKGQTDINPFDDSRRISNGTFINGGPGGKNNVLTVVNPDEAD</w:t>
            </w:r>
          </w:p>
        </w:tc>
      </w:tr>
      <w:tr w:rsidR="00E44679" w:rsidRPr="00E340F8" w14:paraId="541020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7C72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36D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2YT26|SO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1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4DC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6EE38B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7A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EB7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321|SLTSR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DB30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EKMKQWMEFAQQMYGGDFWKQVFDEDQKTPFMTNGQSPFPFAQQDQRGKGDASFPSMDIVDTVAEVQFLIYLPGYRKQDVHILSYGDYLVVKGQRFSYFNEQDFRQKEGKYGSFEKKIPLSDHLHGKMNAIFKDGILYITIQKDEGQAKTIVIDD</w:t>
            </w:r>
          </w:p>
        </w:tc>
      </w:tr>
      <w:tr w:rsidR="00E44679" w:rsidRPr="00E340F8" w14:paraId="0DEFE0F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5BA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E370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2ZJC1|SUTA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57DE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ELEQDELDGADEDDGEELAAADDGEADSSDGDEAPAPGKKAKAAVVEEELPSVEAKQKERDALAKAMEEFLSRGGKVQEIEPNVVADPPKKPDSKYGSRPI</w:t>
            </w:r>
          </w:p>
        </w:tc>
      </w:tr>
      <w:tr w:rsidR="00E44679" w:rsidRPr="00E340F8" w14:paraId="2669A8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61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137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JB7|SCDA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B9F7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ALEKKNVDLNELLQRLNDVEQTNTPGSLNPKFLNVSSLIQYIQSAYHEPLREEFKNLTPYVTKLSKVHGPNHPYLVELKETYDTFKNGMLEHMQKEDDVDFPKLIKYEQGEVVDDINTVIDDLVSDHIATGELLVKMSELTSSYEPPIEACGTWRLVYQRLKALEVLTHEHVHLENHVLFKKVS</w:t>
            </w:r>
          </w:p>
        </w:tc>
      </w:tr>
      <w:tr w:rsidR="00E44679" w:rsidRPr="00E340F8" w14:paraId="0437D0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77C8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FAB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JGE5|SHO1_BLAG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471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YSANYSPSFQRRSPVAVHNRRSNMARMDLNNIVGDPFALITISTSMIAWLLSFVTCVISDIQGLFPNFAWWAVGYMLCAIIGISIVLGSQTSHVYGVAIVGYLAAGLAFTSLAVNSLIYDDEASKQAAAAGFILQSMVIIVWIFYFGSSRHSSSRGYHDSMGAGKEQHHSYRNSKPISNNYGARPETTVSANQPPQMYTSAQLNGFETSSPVSGFPPTATNGADIQNRFGTTLGSQTNLGGGSTIGQDHQSTNEVSQPTEYPYRAKAIYSYEANPDDANEISFAKHEILDVSDVSGRWWQAKKASGETGIAPSNYLILI</w:t>
            </w:r>
          </w:p>
        </w:tc>
      </w:tr>
      <w:tr w:rsidR="00E44679" w:rsidRPr="00E340F8" w14:paraId="06A283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419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811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KBW4|SHO1_YEA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2DB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3B3819E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9A63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B7F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W70|SRP_VITR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7DD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SEAKQQPETVHGEEKRLKYLDFVQVAAIYVIVCFSSLYEYAKENSGPLKPGVQTVEGTVKTVIGPVYEKFYDVPFELLMFVDRKVEASIYELERHVPSLVKRASCQAITVAQKAPELALAVASEVQRPGVVDTAKNITKNVYSKCEPTAKELCSKYEPVAEQYAVSAWRSLNRLPLFPQVAQVVVPTAAYWSEKYNQSVSYTAERGYTVALYLPLIPTERIAKVFQDGSALPTVETNGNAIPLAQ</w:t>
            </w:r>
          </w:p>
        </w:tc>
      </w:tr>
      <w:tr w:rsidR="00E44679" w:rsidRPr="00E340F8" w14:paraId="58FB55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4718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896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289|SRO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688D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KIVKVSDSSYKDGLGKKRKHPGNYTPYDSGRSYAKLQWVLSPNSSTQKLEKRRNLDGENKVIVSENHVEKSLVRYFSYYKKTGVPKRVMFHENGEWIDLPDHILCDIRNDLEAKRATIEFNWCGRHFLLDFLHMYRLDLETGVKTQLAWIDIAGKCFFPETFDTLERDGCHHIRGEDPEQHDQREIKLHIEIDVNSGELPRLNLNVVTDESGDNMDDFQAVQRSSNGPNDEASEDSCSRELDDAVEKWDKTETDRFSGVKPAEEELDKDAVKQMFALGAATLGHVESLDVYQFSSEIAKARLSLFQKQADITKKHRGDANIRYAWVPAKKEVLSAVMMHGLGVGGAFIKKSMYGVGVHAANCPYFSARYCDIDDNGVRHMVLCRVIMGNMEPLRGDNTQYFTGGEEYDNGVDDVESPKHYLIWNMNMNTHIYPEFVVSFKLSIPNAEGNILPTTQSRHESSGLTLEGPKGSPSNEPGRVSNGGSGSEKNSSSSRRPRSPIMPFPLLFKAISSKIARKDMDLIIAGYQELREKKVSRKEFYKTLSMIVGDDDLLISTITGLQRSLG</w:t>
            </w:r>
          </w:p>
        </w:tc>
      </w:tr>
      <w:tr w:rsidR="00E44679" w:rsidRPr="00E340F8" w14:paraId="25E1F9B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185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FCF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S93|TM7S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49E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LQLLVVAVLASEHRVAGAAEVFGNSSEGLIEFSVGKFRYFELNRPFPEEAILHDISSNVTFLIFQIHSQYQNTTVSFSPTLLSNSSETGTASGLVFILRPEQSTCTWYLGTSGIQPVQNMAILLSYSERDPVPGGCNLEFDLDIDPNIYLEYNFFETTIKFAPANLGYARGVDPPPCDAGTDQDSRWRLQYDVYQYFLPENDLTEEMLLKHLQRMVSVPQVKASALKVVTLTANDKTSVSFSSLPGQGVIYNVIVWDPFLNTSAAYIPAHTYACSFEAGEGSCASLGRVSSKVFFTLFALLGFFICFFGHRFWKTELFFIGFIIMGFFFYILITRLTPIKYDVNLILTAVTGSVGGMFLVAVWWRFGILSICMLCVGLVLGFLISSVTFFTPLGNLKIFHDDGVFWVTFSCIAILIPVVFMGCLRILNILTCGVIGSYSVVLAIDSYWSTSLSYITLNVLKRALNKDFHRAFTNVPFQTNDFIILAVWGMLAVSGITLQIRRERGRPFFPPHPYKLWKQERERRVTNILDPSYHIPPLRERLYGRLTQIKGLFQKEQPAGERTPLLL</w:t>
            </w:r>
          </w:p>
        </w:tc>
      </w:tr>
      <w:tr w:rsidR="00E44679" w:rsidRPr="00E340F8" w14:paraId="7096E0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368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4C91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6|RPO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8280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AFIKAYRALDSFRGDSAFYTWLYRIAVNTAKNYLVAQGRRPPSSDVDAIEAENFESGGALKEISNPENLMLSEELRQIVFRTIESLPEDLRMAITLRELDGLSYEEIAAIMDCPVGTVRSRIFRAREAIDNKVQPLIRR</w:t>
            </w:r>
          </w:p>
        </w:tc>
      </w:tr>
      <w:tr w:rsidR="00E44679" w:rsidRPr="00E340F8" w14:paraId="402A6A0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800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84C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5197|RTN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C53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PSAATQSHSISSSSFGAEPSAPGGGGSPGACPALGTKSCSSSCADSFVSSSSSQPVSLFSTSQEGLSSLCSDEPSSEIMTSSFLSSSEIHNTGLTILHGEKSHVLGSQPILAKEGKDHLDLLDMKKMEKPQGTSNNVSDSSVSLAAGVHCDRPSIPASFPEHPAFLSKKIGQVEEQIDKETKNPNGVSSREAKTALDADDRFTLLTAQKPPTEYSKVEGIYTYSLSPSKVSGDDVIEKDSPESPFEVIIDKAAFDKEFKDSYKESTDDFGSWSVHTDKESSEDISETNDKLFPLRNKEAGRYPMSALLSRQFSHTNAALEEVSRCVNDMHNFTNEILTWDLVPQVKQQTDKSSDCITKTTGLDMSEYNSEIPVVNLKTSTHQKTPVCSIDGSTPITKSTGDWAEASLQQENAITGKPVPDSLNSTKEFSIKGVQGNMQKQDDTLAELPGSPPEKCDSLGSGVATVKVVLPDDHLKDEMDWQSSALGEITEADSSGESDDTVIEDITADTSFENNKIQAEKPVSIPSAVVKTGEREIKEIPSCEREEKTSKNFEELVSDSELHQDQPDILGRSPASEAACSKVPDTNVSLEDVSEVAPEKPITTENPKLPSTVSPNVFNETEFSLNVTTSAYLESLHGKNVKHIDDSSPEDLIAAFTETRDKGIVDSERNAFKAISEKMTDFKTTPPVEVLHENESGGSEIKDIGSKYSEQSKETNGSEPLGVFPTQGTPVASLDLEQEQLTIKALKELGERQVEKSTSAQRDAELPSEEVLKQTFTFAPESWPQRSYDILERNVKNGSDLGISQKPITIRETTRVDAVSSLSKTELVKKHVLARLLTDFSVHDLIFWRDVKKTGFVFGTTLIMLLSLAAFSVISVVSYLILALLSVTISFRIYKSVIQAVQKSEEGHPFKAYLDVDITLSSEAFHNYMNAAMVHINRALKLIIRLFLVEDLVDSLKLAVFMWLMTYVGAVFNGITLLILAELLIFSVPIVYEKYKTQIDHYVGIARDQTKSIVEKIQAKLPGIAKKKAE</w:t>
            </w:r>
          </w:p>
        </w:tc>
      </w:tr>
      <w:tr w:rsidR="00E44679" w:rsidRPr="00E340F8" w14:paraId="75E0DB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2AB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EDB5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BS2|SAFA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4FE3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VLLLTLTLIAIFSAIDQLGISEMGRMARDLTHFIINSLLD</w:t>
            </w:r>
          </w:p>
        </w:tc>
      </w:tr>
      <w:tr w:rsidR="00E44679" w:rsidRPr="00E340F8" w14:paraId="3F35E3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4D9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AFE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I5|SIGB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2E24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PTRATTSRVDSDLDAQSPAADLVRVYLNGIGKTALLNAAGEVELAKRIEAGLYAEHLLETRKRLGENRKRDLAAVVRDGEAARRHLLEANLRLVVSLAKRYTGRGMPLLDLIQEGNLGLIRAMEKFDYTKGFKFSTYATWWIRQAITRGMADQSRTIRLPVHLVEQVNKLARIKREMHQHLGREATDEELAAESGIPIDKINDLLEHSRDPVSLDMPVGSEEEAPLGDFIEDAEAMSAENAVIAELLHTDIRSVLATLDEREHQVIRLRFGLDDGQPRTLDQIGKLFGLSRERVRQIERDVMSKLRHGERADRLRSYAS</w:t>
            </w:r>
          </w:p>
        </w:tc>
      </w:tr>
      <w:tr w:rsidR="00E44679" w:rsidRPr="00E340F8" w14:paraId="2EEC39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644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9309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HR44|SHO1_PENR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F277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FRPSNILGDPFALMTISISILAWLIAFISSIIADVQTQYPNYSWWAISYMFCVIVGLVTTFGTDTGHVYGVAIVGYLACGLVLTSTSANNLIYGKQASMQAAGAGFILLSMIIILWIFYFGSTPQATHRGFIDSFALNKEQPGDPSYRGSRPMSSTFGARPDTVATNNTPQMYTSAQLGGFETSSPVSGYPGGAPGAERASSAPRFGTPNPSTPGNGEQEVGEVPQPTEYPYRAKAIYSYDANPEDANEISFAKHEILEVSDVSGRWWQARKQNGDTGIAPSNYLILL</w:t>
            </w:r>
          </w:p>
        </w:tc>
      </w:tr>
      <w:tr w:rsidR="00E44679" w:rsidRPr="00E340F8" w14:paraId="14BA99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6833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C7F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576|SCP1_BPS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28A7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KVGQDVSEIWNIHGSILPEVLMYMFPRSDESYDWEFVNDNGRHIFTAWRKSEPIPTLEEIEKAAIELEEKKNAPKPKTLEERVADLEKQVAYLTSKVEGTN</w:t>
            </w:r>
          </w:p>
        </w:tc>
      </w:tr>
      <w:tr w:rsidR="00E44679" w:rsidRPr="00E340F8" w14:paraId="39B8DA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A73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6C3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136|STE7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3538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EIILDSATYSFDRVITGKICFETNAATSPRSFQIQLRIKGYAVYHHGFLSSPSHKHPTTASASDSDEATEIFTHSQPLPIPAGPSSKSHAIDFKFKFPSKSASSLPCSKSNDSMVNICYMLKATISKRYAFLGSSQSAKAELIMVPPNLAGKPLSANSSFGSSAKTFQLPEFDSVTPSASLYKQPSFNSNPAPITTSSATHTSQFSTSSSSSVNSVHTPVMVPNPYFQYNSSMTAPSSSSSSVAPFVPRRQFSVSSASDPPQTPISMSPPIPPTPSQFSAFMYQNQQSYLSPQSHYENPLSISSRPSPCCPSTPSSAVTLSNGFDSQSNAYNNSGTGPPMLYKFPQRSYTAPNTSFNSQRRMSSITSLPTASFCPVKHGVSPPSLAGNQPSPLSSPLTNSNVSPSTICSPDNNVTFVNLAPGEKLTFKIEPNDLMDEEEVVENSNMYSIPGKTVATTVCHSSSSSGDFSALSCHRNLSFSESLPTAEDQVHNNHCAVSPSRRSSSNALYLATLPMGYERSNSVSYCSDSSLSSPLPDDNMLQDPHALNMAYAKEFDVLINEVLQSL</w:t>
            </w:r>
          </w:p>
        </w:tc>
      </w:tr>
      <w:tr w:rsidR="00E44679" w:rsidRPr="00E340F8" w14:paraId="7325A0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5B7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558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5AEM3|THS4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A2C3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IRNAQRAKGPATVLAIGTATPDNCLYQSDFADYYFRVTKSEHMTELKKKFNRICDKSMIKKRYIHLTEEMLEEHPNIGAYMAPSLNIRQEIITAEVPKLGKEAALKALKEWGQPKSKITHLVFCTTSGVEMPGADYKLANLLGLEPSVRRVMLYHQGCYAGGTVLRTAKDLAENNAGARVLVVCSEITVVTFRGPSEDALDSLVGQ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FGDGSAAVIVGSDPDISIERPLFQLVSAAQTFIPNSAGAIAGNLREVGLTFHLWPNVPTLISENIENCLTKAFDPIGISDWNSLFWIAHPGGPAILDAVEAKVGLDKQKLKATRHILSEYGNMSSACVLFILDEMRKKSLKEGKTTTGEGLDWGVLFGFGPGLTIETVVLHSVGTDSN</w:t>
            </w:r>
          </w:p>
        </w:tc>
      </w:tr>
      <w:tr w:rsidR="00E44679" w:rsidRPr="00E340F8" w14:paraId="2EA121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8C7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4F7B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V3L3|YY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32D8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HQNYQYQNPFERRPILKSKAPAVKWIKEWVPQDIVATGGKCHLHKWVTEDTFSRLKEKEKEPDVPEPEPEPTTEILFLCSYDGCGKTFFDVSALRKHSHIHGERQYVCDQEGCGKKFLDSSKLKRHYLIHTGERNYICTYEGCGKAFSLDFNLRSHMKTHSQENYHICPYSGCVKRYAHEYKLKNHVAAYHEKNGGGETPKYTPPAEKVLRTVKTPATVCGPSSDRPYACPYEGCEKAYIHEYKLKLHLKREHPGHLQEENADTPTLNKHNGNDRNEIDDGSDQDVYRKHASNGKGQTHKQQSRAKPNMRTPPAKVGKKGSTSSPAKARIAKKPWQAKETFEEVEREEEEDSEETEEDRDNVEDGWRFGENNEDDDDDEETEYED</w:t>
            </w:r>
          </w:p>
        </w:tc>
      </w:tr>
      <w:tr w:rsidR="00E44679" w:rsidRPr="00E340F8" w14:paraId="567739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891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DC6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LZ8|YTFE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652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4299B9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F46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68F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CAS5|YTFE_DI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20AD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YREKSLGELAIAIPRATALFREFNLDFCCGGKQTLQHAAGKRQLDIAMLEARLAELDAEPPSEKNWRAAPLNDMIPYIVQRFHDRHREQLPELIIMAEKVERVHQDKSACPHGLAAQLTLILDDLSQHMMKEERILFPMIQAGMGRQAAGPISVMEHEHDDAGQQLEVVKTLTDNLTPPADACNTWRALYAGIGEFITDLMEHIHLENNLLFPRALRGEA</w:t>
            </w:r>
          </w:p>
        </w:tc>
      </w:tr>
      <w:tr w:rsidR="00E44679" w:rsidRPr="00E340F8" w14:paraId="05CD02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68C8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1AF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B6|ZFP3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09F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MGFHENEQNQEFANLMEIGSGHYGCSHYRRRCKIRAPCCDEIFDCRHCHNEAKDSLHIEQHHRHELPRHEVSKVICSLCETEQDVQQNCSNCGVCMGKYFCSKCKFFDDDLSKKQYHCDECGICRTGGEENFFHCKRCRCCYSKIMEDKHQCVEGAMHHNCPVCFEYLFDSTRDITVLRCGHTMHLECTKDMGLHNRYTCPVCSKSICDMSNLWKKLDEEVAAYPMPKMYENKMVWILCNDCGSNTNVRFHLIAHKCSSCGSYNTRQTQRGSDSHSCSSGMPQVVGSTG</w:t>
            </w:r>
          </w:p>
        </w:tc>
      </w:tr>
      <w:tr w:rsidR="00E44679" w:rsidRPr="00E340F8" w14:paraId="7CEABE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DF2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E47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JL96|ZFP3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8FF6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MDVQLESTAVQHGQAKINVEEHALVSLLSDEKYATEKTEDVDPDDYEKLEEGIMQYGCAHYRRRCRIRAPCCNEIFDCRHCHNETKNSIKIDAVKRHELPRHEVQQVICSLCGTEQEVRQVCISCGVCMGKYFCEVCKLFDDDVSKQQYHCNGCGICRIGGKENFFHCSKCGCCYSIVLKNSHACVEGAMHHDCPICFEYLFESTNDVSVLPCGHTIHVKCLREMEEHCQFACPLCSKSVCDMSKAWERLDEELATISDTCDNKMVRILCNDCGATSEVQFHLIAHKCQKCKSYNTRQI</w:t>
            </w:r>
          </w:p>
        </w:tc>
      </w:tr>
      <w:tr w:rsidR="00E44679" w:rsidRPr="00E340F8" w14:paraId="704613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89CD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8AF9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790|RPOE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977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QLTDQALVERVQQGDKKAFNLLVSRYQNKVAGLLTRYVSRNDIPDVVQESFIKAYRSIESFRGESAFYTWLYRIAVNTAKNYLTAQGRRPPNEDILAEDAENYDVGTHLRDVDTPENEMLSSELERIVFDTIHNLPEDLKTAITLRELEGLSYEDIAEIMDCPVGTVRSRIFRAREMIENKIQPLM</w:t>
            </w:r>
          </w:p>
        </w:tc>
      </w:tr>
      <w:tr w:rsidR="00E44679" w:rsidRPr="00E340F8" w14:paraId="635861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F35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A04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5ZTT9|RPOS_SA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DD9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TLKVHDLNEDAEFDENGVEAFDEKALSEEEPSDNDLAEEELLSQGATQRVLDATQLYLGEIGYSPLLTAEEEVYFARRALRGDVASRRRMIESNLRLVVKIARRYGNRGLALLDLIEEGNLGLIRAVEKFDPERGFRFSTYATWWIRQTIERAIMNQTRTIRLPIHIVKELNVYLRTARELSHKLDHEPSAEEIAEQLDKPVDDVSRMLRLNERITSVDTPLGGDSEKALLDILADEKENGPEDTTQDDDMKQSIVKWLFELNAKQREVLARRFGLLGYEAATLEDVGREIGLTRERVRQIQVEGLRRLREILQTQGLNIEALFRE</w:t>
            </w:r>
          </w:p>
        </w:tc>
      </w:tr>
      <w:tr w:rsidR="00E44679" w:rsidRPr="00E340F8" w14:paraId="3249B6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9418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A89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07|RPOH_RHI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086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NSLPTITAGEAGLNRYLDEIRKFPMLEPQEEYMLGKRYAEHGDRDAAHKLVTSHLRLVAKIAMGYRGYGLPIGEVVSEGNVGLMQAVKKFDPERGFRLATYAMWWIKASIQEYILRSWSLVKMGTTANQKRLFFNLRRLKGRIQAIDDGDLKPEHVKEIATKLQVSEEEVISMNRRLHGDASLNAPIKASEGESGQWQDWLVDDHESQEAVLIEQDELETRRRMLAKAMGVLNDRERRIFEARRLAEDPVTLEELSSEFDISRERVRQIEVRAFEKVQEAVQKEALEAARALRVVDA</w:t>
            </w:r>
          </w:p>
        </w:tc>
      </w:tr>
      <w:tr w:rsidR="00E44679" w:rsidRPr="00E340F8" w14:paraId="14B0F1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F578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183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J7MFT5|SAHS1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5414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AVAIALLGCVVAAYGAPAEGHDDAKAEWTGKSWMGKWESTDRIENFDAFISALGLPLEQYGGNHKTFHKIWKEGDHYHHQISVPDKNYKNDVNFKLNEEGTTQHNNTEIKYKYTEDGGNLKAEVHVPSRNKVIHDEYKVNGDELEKTYKVGDVTAKRWYKKSSSS</w:t>
            </w:r>
          </w:p>
        </w:tc>
      </w:tr>
      <w:tr w:rsidR="00E44679" w:rsidRPr="00E340F8" w14:paraId="03EDFB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21EA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32B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V1|RSS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E31D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PLVGKQILIVEDEQVFRSLLDSWFSSLGATTVLAADGVDALELLGGFTPDLMICDIAMPRMNGLKLLEHIRNRGDQTPVLVISATENMADIAKALRLGVEDVLLKPVKDLNRLREMVFACLYPSMFNSRVEEEERLFRDWDAMVDNPAAAAKLLQELQPPVQQVISHCRVNYRQLVAADKPGLVLDIAALSENDLAFYCLDVTRAGHNGVLAALLLRALFNGLLQEQLAHQNQRLPELGALLKQVNHLLRQANLPGQFPLLVGYYHRELKNLILVSAGLNATLNTGEHQVQISNGVPLGTLGNAYLNQLSQRCDAWQCQIWGTGGRLRLMLSAE</w:t>
            </w:r>
          </w:p>
        </w:tc>
      </w:tr>
      <w:tr w:rsidR="00E44679" w:rsidRPr="00E340F8" w14:paraId="187AEE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2C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8D4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V3|RSSB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CC80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PLVGKQILIVEDEQVFRSLLDSWFSSLGATTVLAADGVDALELLGGFTPDLMICDIAMPRMNGLKLLEHIRNRGDQTPVLVISATENMADIAKALRLGVEDVLLKPVKDLNRLREMVFACLYPSMFNSRVEEEERLFRDWDAMVDNPAAAAKLLQELQPPVQQVISHCRVNYRQLVAADKPGLVLDIAALSENDLAFYCLDVTRAGHNGVLAALLLRALFNGLLQEQLAHQNQRLPELGALLKQVNHLLRQANLPGQFPLLVGYYHRELKNLILVSAGLNATLNTGEHQVQISNGVPLGTLGNAYLNQLSQRCDAWQCQIWGTGGRLRLMLSAE</w:t>
            </w:r>
          </w:p>
        </w:tc>
      </w:tr>
      <w:tr w:rsidR="00E44679" w:rsidRPr="00E340F8" w14:paraId="0EAB82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4F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D3A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3QNZ1|SHO1_COL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8D3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SRAQYGRKGINMGNIIGDPFALATVSISMLAWIIAFISSIIATTQVTNDSGSFPPFAWWTVVYMSFVIAGVFVVVASDTAQTYHVALTGYLGAALALNSLTIHSLIYSANGARQAAGAGFILMAMVTIVWIFYFGSAPSAKPRAYLDSFALQKESHSRQMMYGGGRPETSTSVQPPQMYTSAQLNGFENPSPVQGISTTQARNSVVAPTFNATPPATKGPGQDQEVVPPTEYPYRAKAIYSYEANPDDANEISFSKHEILEVSDVSGRWWQARKETGETGIAPSNYLILL</w:t>
            </w:r>
          </w:p>
        </w:tc>
      </w:tr>
      <w:tr w:rsidR="00E44679" w:rsidRPr="00E340F8" w14:paraId="084BEB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B23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FDD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4DA58|SHO1_TRI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8C0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QMSNLVGDPFALATVSIGMLAWIIGVVSCSIAHTKEVVPNFFWWSIAYQLCVLVGVAVVMGSNTSHIYGTAVVGYAAAGLVCTTFTLDSLVTSKQGARQSAGAGLILLAMTDIVWIFYFGSTSQSGPRAYIDSFAPHKEQPHSYRNSKPISHSYTPRPETTVSSAHPHMYSSAPLSGFETSSPMTGFNPAAASTTGLQPVLGSQTNASTVGGETGEVGQPTEYPYRAKAIYSYEANPDDANEISFTKHEILEVSDVSGRWWQAKKSTGETGIAPSNYLILL</w:t>
            </w:r>
          </w:p>
        </w:tc>
      </w:tr>
      <w:tr w:rsidR="00E44679" w:rsidRPr="00E340F8" w14:paraId="0C7693B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861D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2103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764|TPS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95DE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DNAKAQLTSSSGGNIIVVSNRLPVTITKNSSTGQYEYAMSSGGLVTALEGLKKTYTFKWFGWPGLEIPDDEKDQVRKDLLEKFNAVPIFLSDEIADLHYNGFSNSILWPLFHYHPGEINFDENAWLAYNEANQTFTNEIAKTMNHNDLIWVHDYHLMLVPEMLRVKIHEKQLQNVKVGWFLHTPFPSSEIYRILPVRQEILKGVLSCDLVGFHTYDYARHFLSSVQRVLNVNTLPNGVEYQGRFVNVGAFPIGIDVDKFTDGLKKESVQKRIQQLKETFKGCKIIVGVDRLDYIKGVPQKLHAMEVFLNEHPEWRGKVVLVQVAVPSRGDVEEYQYLRSVVNELVGRINGQFGTVEFVPIHFMHKSIPFEELISLYAVSDVCLVSSTRDGMNLVSYEYIACQEEKKGSLILSEFTGAAQSLNGAIIVNPWNTDDLSDAINEALTLPDVKKEVNWEKLYKYISKYTSAFWGENFVHELYSTSSSSTSSSATKN</w:t>
            </w:r>
          </w:p>
        </w:tc>
      </w:tr>
      <w:tr w:rsidR="00E44679" w:rsidRPr="00E340F8" w14:paraId="22E6F71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0EA3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906C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IN1|TTL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B7B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SRRLSLEPAIDSITGRFRDLQRNDDDVNKPDFRELDLGSPVSTLMPRGSASSSAAATPTSSSGSSGSASGKPSVSSQMAKRLDDAYKSHSGELSSPGSGMPTTTRILKPGHRRSSSTGTPLIFSGSSFTSATSHTSPQGGGSGATSAVSPNTGVLPAGNICPSGRILKTGMASRTSSRTETLCTGTGNYGHGNVVRSGGGGGTSGKAVRVAENGENPEELKRMGNDMYRRGSFSEALSLYDRAILISPGNAAYRSNRAAALTALRRLGEAVKECLEAVRIDPSYSRAHQRLASLYLRLGEAENARRHICFSGQCPDQADLQRLQTLEKHLRRCWEARKIGDWKTAIKETDAAIANGADSSPQLVACKAEAFLRLKQIEDSDFCVSCIPRLDHHYHSQPQVKLFGMVVEAYVLCIQAQVDMALGRFENAVVKAERAAMLDQTNPEVVSVLNNVKMVVRARTRGNELFSSGRFSEACVAYGDGLKQDDSNSVLYCNRAACWYKLGLWEKSVEDCNHALKSQPSYIKALLRRAASYGKLGRWEDAVKDYEFLRRELPGDSEVAESLERAKTVLMNRSQESKSLGFNNEVEAVSTLDKFKKSVALPGVSVFHFKSSSNRQCEEISPFINTLCLRYPLVHFFMVDVEESMALAKAESIRKVPTFKMYKNGDKVKEMVCPSHQFLEDSIKHFLL</w:t>
            </w:r>
          </w:p>
        </w:tc>
      </w:tr>
      <w:tr w:rsidR="00E44679" w:rsidRPr="00E340F8" w14:paraId="3B9FEA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A15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F7C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YT0|YTFE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A539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5476057C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EB0F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BA3D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KG8|RSH1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CCBC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ASSMSVSVECVNICNLTKGDGNARSDCSALSCAWKAPRALTGFLASTAHPPVCSVYSCGRNGRKSRMKACAWQRYEYEVGFSEAPYFVNVRNILKSRLSCGGHKRWELYCVSAESSSGASSDVTVETLWEDLFPSISYLPRKELEFVQKGLKLAFEAHHGQKRRSGEPFIIHPVAVARILGELELDWESIVAGLLHDTVEDTNFITFEKIEEEFGATVRHIVEGETKVSKLGKLKCKTESETIQDVKADDLRQMFLAMTDEVRVIIVKLADRLHNMRTLCHMPPHKQSSIAGETLQVFAPLAKLLGMYSIKSELENLSFMYVSAEDYDRVTSRIANLYKEHEKELTEANRILVKKIEDDQFLDLVTVNTDVRSVCKETYSIYKAALKSKGSINDYNQIAQLRIVVKPKPSVGVGPLCSPQQICYHVLGLVHEIWKPIPRTVKDYIATPKPNGYQSLHTTVIPFLYESMFRLEVQIRTEEMDLIAERGIAVYYNGKSLSTGLVGNAVPLGRNSRGKTGCLNNADFALRVGWLNAIREWQEEFVGNMSSREFVDTITRDLLGSRVFVFTPKGEIKNLPKGATVVDYAYLIHTEIGNKMVAAKVNGNLVSPTHVLENAEVVEIVTYNALSSKSAFQRHKQWLQHAKTRSARHKIMRFLREQAAQCAAEITQDQVNDFVADSDSDVEDLTEDSRKSLQWWEKILVNVKQFQSQDKSRDTTPAPQNGSVWAPKVNGKHNKAIKNSSSDEPEFLLPGDGIARILPANIPAYKEVLPGLDSWRDSKIATWHHLEGQSIEWLCVVSMDRKGIIAEVTTVLAAEGIALCSCVAEIDRGRGLAVMLFQIEANIESLVSVCAKVDLVLGVLGWSSGCSWPRSTENAQVLEC</w:t>
            </w:r>
          </w:p>
        </w:tc>
      </w:tr>
      <w:tr w:rsidR="00E44679" w:rsidRPr="00E340F8" w14:paraId="190B7C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BD3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E9D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JC7|SAP1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FA6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SCDLNKDEAEILKPSSSSSPSPSPTTASPSPPTAQMTEPPPPQSTPPTPPAAAAAASAAAAPQFSAKNCEGILIEVSKKRKLAEATATDANAVVVAAVAEPLSPVLFVNRCNVCRKRVGLTGFRCRCGELFCPRHRHSETHECSFDYKTAGREEIARANPVIRAAKIIKI</w:t>
            </w:r>
          </w:p>
        </w:tc>
      </w:tr>
      <w:tr w:rsidR="00E44679" w:rsidRPr="00E340F8" w14:paraId="55A82D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E08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962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CEP9|Y3364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78F0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SAGLGLKSQHYGDAIACDAEGLWFEVHPENYMSAGGPRLAALEAVRARRPVSLHGVGLSLAADTDPDPEHLQALKRLVDRFDPFVVSEHLAWSTHRGAHHPDLLPFPRTRAALDRICGNVARMQDALQRRVLIENPSLYLPLKGHALDEVDFLEALATRTGCGLLVDVNNVFVSAQNLGYAPETYLDALPAHAIGEIHLAGHAPDPGGSNLLIDTHGAPVAEVVWTLYARLIARIGPRPTLIERDDDIPDFAALMAERNRAVAVLASGQTAREPAHV</w:t>
            </w:r>
          </w:p>
        </w:tc>
      </w:tr>
      <w:tr w:rsidR="00E44679" w:rsidRPr="00E340F8" w14:paraId="7DDAFC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E8DA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20F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49|YFI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107E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NITSKQMEITPAIRQHVADRLAKLEKWQTHLINPHIILSKEPQGFVADATINTPNGVLVASGKHEDMYTAINELINKLERQLNKLQHKGEARRAATSVKDANFVEEVEEE</w:t>
            </w:r>
          </w:p>
        </w:tc>
      </w:tr>
      <w:tr w:rsidR="00E44679" w:rsidRPr="00E340F8" w14:paraId="7EAAED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1CD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B094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EES1|YNI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3BDD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KRFDKKHWKMVVVLLAICGAMLLLRWAAMIWG</w:t>
            </w:r>
          </w:p>
        </w:tc>
      </w:tr>
      <w:tr w:rsidR="00E44679" w:rsidRPr="00E340F8" w14:paraId="575AA8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6528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C9E6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SU8|YTFE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8A7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ILFPRALAGE</w:t>
            </w:r>
          </w:p>
        </w:tc>
      </w:tr>
      <w:tr w:rsidR="00E44679" w:rsidRPr="00E340F8" w14:paraId="4B0765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FA5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6C8C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3C5|YTFE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5C8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02EE2D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002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BDC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A3|SSP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D1A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AANKRSVMTLFSGPTDIYSHQVRIVLAEKGVSFEIEHVEKDNPPQDLIDLNPNQSVPTLVDRELTLWESRIIMEYLDERFPHPPLMPVYPVARGESRLYMHRIEKDWYTLMNTIINGSASEADAARKQLREELLAIAPVFGQKPYFLSDEFSLVDCYLAPLLWRLPQLGIEFSGPGAKELKGYMTRVFERDSFLASLTEAEREMRLGRS</w:t>
            </w:r>
          </w:p>
        </w:tc>
      </w:tr>
      <w:tr w:rsidR="00E44679" w:rsidRPr="00E340F8" w14:paraId="5123A1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45B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392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I41|TPP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5619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HAGFAADDAVTAAVPVQAAQGGRHFPPFLAPSSRLTDCKKAAAHVDLAGAGGVATVPGSWPRHAKPVSGAELDDWMEKHPSALAWFESVAAAAKGKEIVVFLDYDGTLSPIVADPDRAFMSDEMREAVRGVAKHFPTAIVSGRCIDKVFDFVKLEELYYAGSHGMDIRGPTAAASEYNHNMKAKQGDAVTFQPAADFLPVIEEVYHVLKERMASIRGSLVENNKFCLSVHYRCVDEAEWGVLDGKVRAVIEGYPDLRLSKGRKVLEIRPVIDWDKGSALQFLLKSLGYEGRNNVFPIYIGDDRTDEDAFKVLRNMGQGIGILVTKVPKETAASYTLREPSEVKEFLRKLVKIKINGDKGLIGK</w:t>
            </w:r>
          </w:p>
        </w:tc>
      </w:tr>
      <w:tr w:rsidR="00E44679" w:rsidRPr="00E340F8" w14:paraId="5AAC96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E7E5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658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80|TRX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750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IYDVIIIGAGPAGMTAAVYTSRANLSTLMIERGIPGGQMANTEDVENYPGFESILGPELSNKMFEHAKKFGAEYAYGDIKEVIDGKEYKVVKAGSKEYKARAVIIAAGAEYKKIGVPGEKELGGRGVSYCAVCDGAFFKGKELVVVGGGDSAVEEGVYLTRFASKVTIVHRRDKLRAQSILQARAFDNEKVDFLWNKTVKEIHEENGKVGNVTLVDTVTGEESEFKTDGVFIYIGMLPLSKPFENLGITNEEGYIETNDRMETKVEGIFAAGDIREKSLRQIVTATGDGSIAAQSVQHYVEELQETLKTLK</w:t>
            </w:r>
          </w:p>
        </w:tc>
      </w:tr>
      <w:tr w:rsidR="00E44679" w:rsidRPr="00E340F8" w14:paraId="7E7D5A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234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98BF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74|TUA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15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SMNVSREFSVQQIHSFTLSEKTARYLAIKRVMDIWFALIGLAIALPMIAVFSILICLETPGPAIYTQERVGKGGKPFKLYKLRSMKIDAEKSGAVWAQKQDPRVTRIGAFIRRTRIDELPQLFNVLKGDMSMIGPRPERPVFTEKFQNEIPGFTQRLGSGERRLRYDAEGKADI</w:t>
            </w:r>
          </w:p>
        </w:tc>
      </w:tr>
      <w:tr w:rsidR="00E44679" w:rsidRPr="00E340F8" w14:paraId="677DFC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017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874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8D6|TYRDC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8BB3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EKLAKGEMNLNALFIGDKAENGQLYKDLLIDLVDEHLGWRQNYMPQDMPVISSQERTSESYEKTVNHMKDVLNEISSRMRTHSVPWHTAGRYWGHMNSETLMPSLLAYNFAMLWNGNNVAYESSPATSQMEEEVGHEFAHLMSYKNGWGHIVADGSLANLEGLWYARNIKSLPFAMKEVKPELVAGKSDWELLNMPTKEIMDLLESAEDEIDEIKAHSARSGKHLQAIGKWLVPQTKHYSWLKAADIIGIGLDQVIPVPVDHNYRMDINELEKIVRGLAEEQIPVLGVVGVVGSTEEGAVDSIDKIIALRDELMKDGIYYYVHVDAAYGGYGRAIFLDEDNNFIPYEDLQDVHEEYGVFKEKKEHISREVYDAYKAIELAESVTIDPHKMGYIPYSAGGIVIQDIRMRDVISYFATYVFEKGADIPALLGAYILEGSKAGATAASVWAAHHVLPLNVAGYGKLIGASIEGSHHFYNFLNDLTFKVGDKEIEVHTLTHPDFNMVDYVFKEKGNDDLVAMNKLNHDVYDYASYVKGNIYNNEFITSHTDFAIPDYGNSPLKFVNSLGFSDEEWNRAGKVTVLRAAVMTPYMNDKEEFDVYAPKIQAALQEKLEQIYDVK</w:t>
            </w:r>
          </w:p>
        </w:tc>
      </w:tr>
      <w:tr w:rsidR="00E44679" w:rsidRPr="00E340F8" w14:paraId="5041DB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5E7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242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02|YOAK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883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GIIFPVVIFITAVVFLAWFFIGGYAAPGA</w:t>
            </w:r>
          </w:p>
        </w:tc>
      </w:tr>
      <w:tr w:rsidR="00E44679" w:rsidRPr="00E340F8" w14:paraId="1C3C667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7D2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2705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10|YPDK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1BD1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YFFMGISFMVIVWAGTFALMI</w:t>
            </w:r>
          </w:p>
        </w:tc>
      </w:tr>
      <w:tr w:rsidR="00E44679" w:rsidRPr="00E340F8" w14:paraId="1C2546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345A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77D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GE7|YTFE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8818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519F3D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0BC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ADF2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505|YTFE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343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10DE2E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176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50D4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529|YTFE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E309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1F8BCE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A61B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6A82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6G8|YTFE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1B2C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QYDMDYCCGGKQTLARAAARHDVDIDIIEAQLAQLAEQPIEKDWRAVPLADIIDHIVVRYHDRHREQLPELILQATKVERVHADKPNVPRGLTKYLTALHEELSSHMMKEEQILFPMIKQGMGRQATGPISVMESEHDEAGELVDVIKHVTQNVTPPPEACTTWKAMYNGINEMIDDLMEHISLENNVLFPRALAGE</w:t>
            </w:r>
          </w:p>
        </w:tc>
      </w:tr>
      <w:tr w:rsidR="00E44679" w:rsidRPr="00E340F8" w14:paraId="3FF4A4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7C8A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ECE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0Q3|ZTP2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FFF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QMLVALGLSLVGGLSTSLGALFVVLSETPNMKMLGLLQGFASGLMLSISFLDLAHNAINSIGFFKANLWFFGGVIFFACITKFIPEPTLGPSTDGKRRKKNGDEGGKDMMKKHRKQVLYSGLITAIGISLHNFPEGMAVFLGSIKGMRVGVNLALAIALHNIPEGVAVALPIYFATESKWQAFKLATLSGLAEPLGVIIVAYLFPRSLSPEILEGLLGAVGGIMAFLTLHEMLPLAFDYAGQKQAVKAVFFGMACMSASLYFLELSLPETMSL</w:t>
            </w:r>
          </w:p>
        </w:tc>
      </w:tr>
      <w:tr w:rsidR="00E44679" w:rsidRPr="00E340F8" w14:paraId="0B0E02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9A6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704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K96|ZCD_CRO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BF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DPTKGIGLANTSLQFSNGRLHALCEYDLPYVVRLSPEDGDISTVGRIENNVSTKSTTAHPKTDPVTGETFSFSYGPIQPYVTYSRYDCDGKKSGPDVPIFSFKEPSFVHDFAITEHYAVFPDIQIVMKPAEIVRGRRMIGPDLEKVPRLGLLPRYATSDSEMRWFDVPGFNMVHVVNAWEEEGGEVVVIVAPNVSPIENAIDRFDLLHVSVEMARIELKSGSVSRTLLSAENLDFGVIHRGYSGRKSRYAYLGVGDPMPKIRGVVKVDFELAGRGECVVARREFGVGCFGGEPFFVPASSKKSGGEEDDGYVVSYLHDEGKGESSFVVMDARSPELEILAEVVLPRRVPYGFHGLFVTEAELLSQQ</w:t>
            </w:r>
          </w:p>
        </w:tc>
      </w:tr>
      <w:tr w:rsidR="00E44679" w:rsidRPr="00E340F8" w14:paraId="16ED1D0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8E8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818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5385|RPOH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8E6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VQILSVTPPGNLDAYIRIANLWPMLSIEEEKKLTKRLRYNGDLDAAKTLILSHLRFVIHISRNYSGYGLLQSDLIQEGNIGLMKAVRRFNPEIGVRLVSFAVHWIKSEIHEYVLRNWRIVKVATTKSQRKLFFNLRKTKKRLGWFNEEEIQIVARELGVSSRDVREMESRMSAQDVAFNPSPEEHCDSKTNSSIQYLQDKTSNFANGVEQDNWEEHAANKLSSALLRLDERSRHIIHARWLDKNKKNTLQNIANNYGISAERVRQLEKNAMKKLKLAIEA</w:t>
            </w:r>
          </w:p>
        </w:tc>
      </w:tr>
      <w:tr w:rsidR="00E44679" w:rsidRPr="00E340F8" w14:paraId="0CC596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7F0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D80C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08|RPOH_ENT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5A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MQTLALAPVGNLESYIRAANTWPMLTAEEEKELAEKLHYQGDLEAAKTLILSHLRFVVHVARNYAGYGLPQADLIQEGNIGLMKAVRRFNPEVGVRLVSFAVHWIKAEIHEYVLRNWRIVKVATTKAQRKLFFNLRKTKQRLGWFNQDEVEMVARELGVSSKDVREMESRMAAQDMTFDMSADDDASDSQPMAPVLYLQDKTSNFADGIEEDNWEDQAANKLTFAMEGLDERSQDIIRARWLDEDNKSTLQELADRYGVSAERVRQLEKNAMKKLRAAIEA</w:t>
            </w:r>
          </w:p>
        </w:tc>
      </w:tr>
      <w:tr w:rsidR="00E44679" w:rsidRPr="00E340F8" w14:paraId="1C52F8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D50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50D4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7P8|SAP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EAC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KEAGCQQPEGPILCINNCGFFGSAATMNMCSKCHKEMIMKEEQAKLAASSIDSIVNGCDGGKEHIVAASGSTAVAVAQVEAKTLVVQPTDVAGTSEEVAVVPKVKEGPNRCATCRKRVGLTGFNCRCGNMYCALHRYSDKHECQFDYRTAARDAIAKANPVVKAEKLDKI</w:t>
            </w:r>
          </w:p>
        </w:tc>
      </w:tr>
      <w:tr w:rsidR="00E44679" w:rsidRPr="00E340F8" w14:paraId="4F6979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0AA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1F50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9EM69|SHO1_MET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583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SRPYGGRKRMSLGNILGDPFALATISISLLAWFITFISCVIAQVQANKNKGLPDKDNPDGNFPPFAWWAVVYSLFLIVGVVIVVASDAIQTYHVAVTGYLAGGMVLVTSGVNSLVYSKNGAREAAAAGFILLSMVVIVWIFYFGSTPSSTPRAFLDSFALSKDSGAMHNQAMNGYGGTGRPETSNSVQPPQMYTSAQLNGFENPSPVGGASQAPTAPTMPTYGNNTMQPNNKSNDEEVLPPIDYPYQAKAIYSYEANPSDANEISFSKHEILDVSDVSGRWWQARRRGTNEIGIAPSNYLILL</w:t>
            </w:r>
          </w:p>
        </w:tc>
      </w:tr>
      <w:tr w:rsidR="00E44679" w:rsidRPr="00E340F8" w14:paraId="1A4E07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6548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95B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071|THS3_VIT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875E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EEIRNAQRAKGPATILAIGTATPDHCVYQSDYADYYFRVTKSEHMTELKKKFNRICDKSMIKKRYIHLTEEMLEEHPNIGAYMAPSLNIRQEIITVEVPKLGKEAALKALKEWGQPKSKITHLVFCTTSGVEMPGADYKLANLLGLETSVRRVMLYHQGCYAGGTVLRTAKDLAENNAGARVLVVCSEITVVTFRGPSEDALDSLVGQALFGDGSAAVIVGSDPDVSIERPLFQLVSAAQTFIPNSAGAIAGNLREVGLTFHLWPNVPTLISENVEKCLTQAFDPLGISDWNSLFWIAHPGGPAILDAVEAKLNLDKKKLEATRHVLSEYGNMSSACVLFILDEMRKKSHKGEKATTGEGLDWGVLFGFGPGLTIETVVLHSIPMVTN</w:t>
            </w:r>
          </w:p>
        </w:tc>
      </w:tr>
      <w:tr w:rsidR="00E44679" w:rsidRPr="00E340F8" w14:paraId="1A963E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8FA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8496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888|UDPK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E41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MDLRDNKQSQKKWKNRTLTSSLEFALTGIFTAFKEERNMKKHAVSALLAVIAGLVFKVSVIEWLFLLLSIFLVITFEIVNSAIENVVDLASDYHFSMLAKNAKDMAAGAVLVISGFAALTGLIIFVPKIWFLLFH</w:t>
            </w:r>
          </w:p>
        </w:tc>
      </w:tr>
      <w:tr w:rsidR="00E44679" w:rsidRPr="00E340F8" w14:paraId="2099D9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E3AE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B3B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5B9|SAP1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4EC9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PEFPNLGKHCSVGDCNQIDFLPFTCDRCDHVFCLQHRSYTSHQCPNANQKDVTVLICPLCAKGVRLNPNEDPNITWDTHVNSDCDPSNYQKVTKKKKCPVPGCRETLTFSNTIRCKDCTKEHCLKHRFGPDHKCPGPRKPESTFPFGNMLRRSQKAESCSNSNSSSTSSSWWSSSLLTAATSFKSSAEAGMQKLSTATTQAIQKAKDGISTSSSNSGDLVEQCVQCPARFSTVGALIEHCEKSHQSNSQSSRSRVTVDVCPKCSKAFRDPVLLVEHVERDHGGTSRA</w:t>
            </w:r>
          </w:p>
        </w:tc>
      </w:tr>
      <w:tr w:rsidR="00E44679" w:rsidRPr="00E340F8" w14:paraId="0E5EDD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368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DB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0SMM6|SBMC1_DICD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0E5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NVQHVDKRHAAGFHLVGPWEQTVPQGFEQLMKWVDEHAVQPLEWVAVYYGNPQETPPEKLEADTVVSVSADFHLPADGEGAITTEIAAGQYAIARVRVSNDDFGMSWQAFFAALLGDGKTIDPARACFEVYLNDGYSDGFWDIDMHIPVQ</w:t>
            </w:r>
          </w:p>
        </w:tc>
      </w:tr>
      <w:tr w:rsidR="00E44679" w:rsidRPr="00E340F8" w14:paraId="26E902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66C7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F169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EL4|SBMC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6140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EIRQAEKRNIAGFHMVGPWEKTVKQGFEQLMMWVDGNQVVPLEWIAVYYDNPDEVPAEKLRCDTVVSVPDNFTIPKNSEGVILTEIAGGQYATAVARVENHDFATPWYQFFNSLLQDNHYQIAAKPCFEVYLNNGTEDGYWDIEMYVPVQSK</w:t>
            </w:r>
          </w:p>
        </w:tc>
      </w:tr>
      <w:tr w:rsidR="00E44679" w:rsidRPr="00E340F8" w14:paraId="636D1D3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13B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8BD3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XNJ6|SGK1_CAE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317B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LYYSGSRMVRKDEVSCKLVMGDDKKTVVYAVRIGDGPIMQKVYEEYEKFFLTDVKDMVPEKFTIFPKKKLLQSKKTFFEKRRLWIQDVCQHLVDNQTKSEDVCRFFHIEAPDDDDNTVDLGPSERKTATANDFDFLTTIGKGSFGRVYQVRHKETKKIYAMKVLSKEHIRKKNEVKHVMAERNVLINNFKHPFLVSLHFSFQNKEKLYFVLDHLNGGELFSHLQREKHFTESRSRFYAAEIACALGYLHEKNIIYRDLKPENLLLDDKGYLVLTDFGLCKEDMQGSKTTSTFCGTPEYLAPEIILKKPYDKTVDWWCLGSVLYEMIFGLPPFYSKDHNEMYDKIINQPLRLKHTISVPCTELITGLLQKDRSKRLGHKNDFRDIQDHPFFLPVDWDKLLNRELKAPFIPKVKNAMDISNISKEFVEIQIDPASLAPQQLAVTHRDHDFENFTFVDTNRVLV</w:t>
            </w:r>
          </w:p>
        </w:tc>
      </w:tr>
      <w:tr w:rsidR="00E44679" w:rsidRPr="00E340F8" w14:paraId="753CF9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070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5EB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CCX2|SIGF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C5E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TETRLKALMLRGLDGDTAAYREGLALLGVRLRAYFMRRMSGAPGDVEDLVQETLLAVHLKRSTWDSAQSFTAWAHAVARYKLIDHWRRRKIRQTLPLEDHVDFLADDAPDPGVALELDRALASLPQRQRMLVSDVKLTGLSLAEAGARAGISEGAAKVALHRALKALAERMRRADG</w:t>
            </w:r>
          </w:p>
        </w:tc>
      </w:tr>
      <w:tr w:rsidR="00E44679" w:rsidRPr="00E340F8" w14:paraId="3F658B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46C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893F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1F4|SHO1_SCL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679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GQSDYKGQRTAGMRGMSMDNILGDPFALATISIAMLAWFIAFIGSILATASHPPGDGFPNYSWFTIAYMLCCILGIFVVIASDTTQTYHVAIVGFLATGLVLTSSSVNSLIYSSNGAKEATAAGHILLSMVAIVWMFYFGSTPSAVPRAYLDSFALHKDHRVSSGRGMSTAYGNGYGHGYGNGRPDTSISSNVPPQMYTSAQLGGFETSSPVAGFPGGAAGAERNSSQPRFGASNLGPNGAMGSESTPGEVVQPTEYPYRAKAIYSYDANPDDANEISFAKHEILEVSDVSGRWWQAKKENGDTGIAPSNYLILL</w:t>
            </w:r>
          </w:p>
        </w:tc>
      </w:tr>
      <w:tr w:rsidR="00E44679" w:rsidRPr="00E340F8" w14:paraId="69B3B8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4F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1E8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DQY5|SHO1_ZYGR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F1F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DKVPMPSRAKAKAQRKKLHINHSFSLNNLFSDPFALSSISITLLSWCIAIAGCIATASDTDNFPRFTWWGIAYQFLILFMVIIFYCYDMVDYYKNFIAGATAVSFVYNTNSATILVYGDGSRKAAASAGVILLSIVNLIWIFYYGSDNASPTSRWIDSFSLRGIRPSATQDASMRARRRNRNNLRSQRFTGDNFYPEHQPQNYMSSMALTGFENPDPAYYTGPNVPLDRNGSVAYSDNNMPGAFTQDMNANNQNNLNPNNFNQNNSNQNTFNQNTFMTETSNGNTDTTMGGTLELYSDAGEESFPYTAQTLYRYQADEDDAYEISFEQGEILKVSDIEGRWWKAKRSTGETGIIPSNYVKLIEDNIAM</w:t>
            </w:r>
          </w:p>
        </w:tc>
      </w:tr>
      <w:tr w:rsidR="00E44679" w:rsidRPr="00E340F8" w14:paraId="7344B7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AFF2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015E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6PVB4|SHO1A_HORW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8068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NNNRYGGGGGGSKFNLGHIVGDPFSLATIAIATAGWLIAFVSSIIANIDQEYPNYSWWALAYMFFVILGVTFAVAANAVYTYHVAMVGFLAAGLVFTTSSVNSLIYWSDKAKQAAAAGFILLSMVSIVWIFYFGSQPTASHRQTIDSFALHKDHAPSRASRHMTQSYRPETTHSAQHPQMYNSSQLAGFETSSPVTGYPGGAAGATKRESASAFPPPGQGGNFSNNQQPNPITSQNNPQNQHQQPQDLTSPSTTQQPTEYPYRAKAIYSYEANPDDANEISFNKHEILEVSDVSGRWWQAKKENGETGIAPSNYLILL</w:t>
            </w:r>
          </w:p>
        </w:tc>
      </w:tr>
      <w:tr w:rsidR="00E44679" w:rsidRPr="00E340F8" w14:paraId="773087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3F1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B16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069|THS3_ARA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0209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VSGIRKVQRAEGPATVLAIGTANPPNCIDQSTYADYYFRVTNSEHMTDLKKKFQRICERTQIKNRHMYLTEEILKENPNMCAYKAPSLDAREDMMIREVPRVGKEAATKAIKEWGQPMSKITHLIFCTTSGVALPGVDYELIVLLGLDPCVKRYMMYHQGCFAGGTVLRLAKDLAENNKDARVLIVCSENTAVTFRGPSETDMDSLVGQALFADGAAAIIIGSDPVPEVEKPIFELVSTDQKLVPGSHGAIGGLLREVGLTFYLNKSVPDIISQNINDALNKAFDPLGISDYNSIFWIAHPGGRAILDQVEQKVNLKPEKMKATRDVLSNYGNMSSACVFFIMDLMRKRSLEEGLKTTGEGLDWGVLFGFGPGLTIETVVLRSVAI</w:t>
            </w:r>
          </w:p>
        </w:tc>
      </w:tr>
      <w:tr w:rsidR="00E44679" w:rsidRPr="00E340F8" w14:paraId="61D57B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D55C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5D6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FB6|SAFA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4FD6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MQRDNYKEIMSVIVVVLLLTLTLIAIFSAIDQQGISEMGRMARDLTHFIINSLQD</w:t>
            </w:r>
          </w:p>
        </w:tc>
      </w:tr>
      <w:tr w:rsidR="00E44679" w:rsidRPr="00E340F8" w14:paraId="5E5216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E96E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430F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PN6|SGK1A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A490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TAAGASTLTYSKMRGMVALLIAFMKQRRMGLNDFIQKIATNSSYACKPSEVQSILNISPPQEPELLNENSSPPPSPSQQINLGPSSNPHAKPSDFQFLKIIGKGSFGKVLLARHQADEKFYAVKVLQKKAILKKKEEKHIMSERNVLLKNVKHPFLVGLHFSFQTTSRLYFILDYINGGELFYHLQRERCFLEPRARFYAAEIASALGYLHSLNIVYRDLKPENILLDSQGHIVLTDFGLCKENIEPNGTTSTFCGTPEYLAPEVLHKQPYDRTVDWWCLGAVLYEMLYGLPPFYSRNTAEMYDNILNKPLQLKPNITNSARNLLEGLLQKDRTKRIGAKNDFMEIKNHIFFSPINWDDLINKKITPPFNPNVSGPSDLQHFDPEFTEEPVPNSIGQSPDSILITASIKEAAEAFMGFSYAPPMESYL</w:t>
            </w:r>
          </w:p>
        </w:tc>
      </w:tr>
      <w:tr w:rsidR="00E44679" w:rsidRPr="00E340F8" w14:paraId="10377F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438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D5E4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QE10|SHO1_YEA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9E0B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N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57AB88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1C9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D4E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3RIP0|SHO1_PY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4C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YGSVGSPSLRKMENGYGQRSQGFSLGRIIGDPFALATISIGILAWIIAFVSSIISAIHGGFPNFAWWTLVFMFFCIAGVTITVASDAERTYHVAIVGFLSAGLVFTTSSVNSLVYSPVAPFEAAAAGYILLSMITIVWVFYYGSQPQASHRTFVDSYALHKEGPGSRSSRPISNGYTNRPETQNASIPPQMYTSAQLNGFETSSPVSGYPGGPAGANGRNSSAPQFGGMGNSQTPTHDEQPQEISIEYPYRAKAIYSYEANPDDANEISFQKHDILEVSDVSGRWWQAKKPNGETGIAPSNYLILL</w:t>
            </w:r>
          </w:p>
        </w:tc>
      </w:tr>
      <w:tr w:rsidR="00E44679" w:rsidRPr="00E340F8" w14:paraId="2C60E5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A65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D35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HFQ7|SHO1_AJE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B96B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YSANYSTSFQKRSPFAVHNRRSNMARMDFNNIVGDPFALITISTSLIAWLLSFATCVISDIQGAFPNFAWWAVGYMLCAIIGISLVLASQTSHVYGVAIVGYLAAGLTFTTLAVNSLIYDDQASKQAGAAGFILQSMVTIVWIFYFGSSSQTSSRPYLDSMGAGKEHPSYRNSKPLSTNYGARPETVVSGNQPPQMYTSAQLNGFETSSPVSGYPPTAANGAENGTQNRFVGPAIGSQSNLGGGSTLGADHPSTPNEVSQPTVYPYRAKAIYSYEANPDDANEISFSKHEILDVSDVSGRWWQAKKASGETGIAPSNYLILI</w:t>
            </w:r>
          </w:p>
        </w:tc>
      </w:tr>
      <w:tr w:rsidR="00E44679" w:rsidRPr="00E340F8" w14:paraId="0328F4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44F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52F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132|SRC1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51E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IIHKIEETLHVGGHKKEEHKGEHHGEHKGEHKGEHHGEHKGEHKGEQHHGEHKEGLVDKIKDKIHGDGHDKGEKKKKKDKKKKEHGHDHHGHSSSSDSD</w:t>
            </w:r>
          </w:p>
        </w:tc>
      </w:tr>
      <w:tr w:rsidR="00E44679" w:rsidRPr="00E340F8" w14:paraId="3EFEFE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2E4F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A43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TU1|SRO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632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SKTEETPINEEQGSTNSSESRSNEELFSDCDQQHSSIANEFGLTELPKDDKVYELIYRHCQSKLTSHLSNQFEIVSILKNGFQTPLGQAKLKAFQIYAESVAKKSGSCCGNKAAVAEAARVKYGCCGVEKEELKAILMYGFSNNALCLSPDNAPLQCMIDPSSSCNEDGISFLLFSRIIMGKSEVVCSTSQSYPSSMEFDSGVDSLTSPNKYIIWSTHMNTHVLPEFVVCIKTPSILKRKNPKSPWISFPVLINSISKFLNQSQIRLIHKHYKEHQDRRISRCELIQRLRSITGDSLLVQIIKSVGQKVHKDT</w:t>
            </w:r>
          </w:p>
        </w:tc>
      </w:tr>
      <w:tr w:rsidR="00E44679" w:rsidRPr="00E340F8" w14:paraId="5D1648C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64C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067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TM6|SYVN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ACDF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RTAVMMAASLALTGAVVAHAYYLKHQFYPTVVYLTKSSPSMAVLYIQAFVLVFLLGKVMGKVFFGQLRAAEMEHLLERSWYAVTETCLAFTVFRDDFSPRFVALFTLLLFLKCFHWLAEDRVDFMERSPNISWLFHCRIVSLMFLLGILDFLFVSHAYHSILTRGASVQLVFGFEYAILMTMVLTIFIKYVLHSVDLQSENPWDNKAVYMLYTELFTGFIKVLLYMAFMTIMIKVHTFPLFAIRPMYLAMRQFKKAVTDAIMSRRAIRNMNTLYPDATPEELQAMDNVCIICREEMVTGAKRLPCNHIFHTSCLRSWFQRQQTCPTCRMDVLRASLPAQSPPPPEPADQGPPPAPHPPPLLPQPPNFPQGLLPPFPPGMFPLWPPMGPFPPVPPPPSSGEAVAPPSTSAAALSRPSGAATTTAAGTSATAASATASGPGSGSAPEAGPAPGFPFPPPWMGMPLPPPFAFPPMPVPPAGFAGLTPEELRALEGHERQHLEARLQSLRNIHTLLDAAMLQINQYLTVLASLGPPRPATSVNSTEETATTVVAAASSTSIPSSEATTPTPGASPPAPEMERPPAPESVGTEEMPEDGEPDAAELRRRRLQKLESPVAH</w:t>
            </w:r>
          </w:p>
        </w:tc>
      </w:tr>
      <w:tr w:rsidR="00E44679" w:rsidRPr="00E340F8" w14:paraId="4F4171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F2EC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6444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KY8|TCM62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963A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NCLRKLGNHQTKCSVKTLHTPIYRTKNLQVLRDTLSGIKLLEKIITSSSYNKTLIYEPKYKSKPQVVSSHDTMRLHNVMRELLDSLQVDEATNTRLQSNRPRKLGRVGLQLFMDCIQDNLTATSTSLTCSLLEHYFKYPEKEVTNGIKAGLRYIRDFLAKNKIIVKSQNDVDALVEQLTMSSSDSQSIKRVLKAINYELFSDDIVRVINGNKTYDEVDVSKGWKYPAGILDSNEAYLRSLELPTKKLVSIDKDMLVLMYDGTLRDANKILPTITYARKLRKSILLIVNGDCTGDALTSVTINNNRNKRENNESRIVVLKYSKKANNDLAPQENLDFIKFLRLPCGYDSIYSPEYSPLVPSKMCADKYYGSIESIKATTGEAFLYNSIDAEAIPNKVPKSFLQNTVTLSIGGHNEIEIDRRRNAIDNCLNNVLCHGLAKGFIPGYGISLLKAIPGLNELKANEPNFMTKVGINAVLSAVILPSEVAFKNAYGYNYYEINSLIAGAINEKSFPMAKFSPNSEPVNTVKDGNLEPWSKMDSCLAGVETFIELLTSCNTIITCVYKKPERHKA</w:t>
            </w:r>
          </w:p>
        </w:tc>
      </w:tr>
      <w:tr w:rsidR="00E44679" w:rsidRPr="00E340F8" w14:paraId="2228ED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BDC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BFE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6F4|TPP10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D29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CGNGRSSEYDDPASLEKMEELVLPLKLMPLHTNGRLYDMRLSSPTATCVINSSSGSFDPIYRAWTKKYPSALNAFDHIVAYGKGKKIALFLDYDGTLSPIVDEPDNAIMSDQMREVVRNAALHLPTAIISGRSRDKVFDFVKLTELYYAGSHGMDIMGPVGEHDSVTNHRSSINSNRKQGKGVKIFQAGTEFLPMINEVFRLLIDKTKAIDGVKIENNKFCVSVHYRNVEEKNWQLVSQCTNDVLKVYPRLRLTHGRKVLEIRPVIDWNKGKAVEFLLDSLDLASCKNVLPIYIGDDCTDEDAFKVLRDDKRGFGILVSSVPKDSHALYSLIDPSEVMEFLKRLVMWKNEEASHNK</w:t>
            </w:r>
          </w:p>
        </w:tc>
      </w:tr>
      <w:tr w:rsidR="00E44679" w:rsidRPr="00E340F8" w14:paraId="711FCD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23B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C8E3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2C2|YTFE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C538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08E04E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0A9D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38E0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JC0|YTFE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F67B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D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7BE022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204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98EF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G168|SRSA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28F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KVFKSITPESYILLVNAGLISAYGVRIIFQSVKNDEGKVDEKAHIGIGHFFKKRGAQLVDGKNLTDILKEKKKKKKKKKKINISNKLIIFKISRQLYSKLKLK</w:t>
            </w:r>
          </w:p>
        </w:tc>
      </w:tr>
      <w:tr w:rsidR="00E44679" w:rsidRPr="00E340F8" w14:paraId="6CC772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A52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F60A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4629|SRO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F5B9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SILKQGVISKSLLAATSLKATASRFSFSTSVASRVDGTKNGWSFTASNVADQTTDIGINSESAMSCNDQEQPLSFYVQTVRDDLNSPNWGAEQRKGAFDWEVSA</w:t>
            </w:r>
          </w:p>
        </w:tc>
      </w:tr>
      <w:tr w:rsidR="00E44679" w:rsidRPr="00E340F8" w14:paraId="7E5233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BB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68B8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JJ3|SRO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876C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VRTQVEAVFDDSEQDGSTISESGSCDSSSDRSFADELGLMELLEGDKAHDLIYRNCKSGLGDQCQILSVLRNGFRNVGSRAKLKTFQVFQEAVQMKHGGDGGAKVKYGWCSVSKHELKTIFEYGFSEPLRNDGSFGRGLYLSPDNSPLDCLKDSASESEDGMRFLLLCRVLLGKSEIVPQGSTRSCPSSPEFDSGVDDLVSTKKYIVWSTHMNTHVLPEFLVCIKAPFNLTRSPKRLRSPWMAFPVLIKALSKFLPPSQILVIQKHYKDQQNRRITRSELIQRVRSITGDKLLVHIIKACGHKVQH</w:t>
            </w:r>
          </w:p>
        </w:tc>
      </w:tr>
      <w:tr w:rsidR="00E44679" w:rsidRPr="00E340F8" w14:paraId="6327B2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D3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295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50|TRE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511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YKLNNPNLLISTHTHNKLFLSSSPFNLLFSFPSFIYLKQQRSLFFFFFFFLCFSFTTSMLDSDTDTDSGPVVATTKLVTFLQRVQHTALRSYPKKQTPDPKSYIDLSLKRPYSLSTIESAFDDLTSESHDQPVPVETLEKFVKEYFDGAGEDLLHHEPVDFVSDPSGFLSNVENEEVREWAREVHGLWRNLSCRVSDSVRESADRHTLLPLPEPVIIPGSRFREVYYWDSYWVIKGLMTSQMFTTAKGLVTNLMSLVETYGYALNGARAYYTNRSQPPLLSSMVYEIYNVTKDEELVRKAIPLLLKEYEFWNSGKHKVVIRDANGYDHVLSRYYAMWNKPRPESSVFDEESASGFSTMLEKQRFHRDIATAAESGCDFSTRWMRDPPNFTTMATTSVVPVDLNVFLLKMELDIAFMMKVSGDQNGSDRFVKASKAREKAFQTVFWNEKAGQWLDYWLSSSGEESETWKAENQNTNVFASNFAPIWINSINSDENLVKKVVTALKNSGLIAPAGILTSLTNSGQQWDSPNGWAPQQEMIVTGLGRSSVKEAKEMAEDIARRWIKSNYLVYKKSGTIHEKLKVTELGEYGGGGEYMPQTGFGWSNGVILAFLEEYGWPSHLSIEA</w:t>
            </w:r>
          </w:p>
        </w:tc>
      </w:tr>
      <w:tr w:rsidR="00E44679" w:rsidRPr="00E340F8" w14:paraId="7F9333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E5E5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9F5E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948|YAJL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F8BD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SALVCLAPGSEETEAVTTIDLLVRGGIKVTTASVASDGNLAITCSRGVKLLADAPLVEVADGEYDVIVLPGGIKGAECFRDSTLLVETVKQFHRSGRIVAAICAAPATVLVPHDIFPIGNMTGFPTLKDKIPAEQWLDKRVVWDARVKLLTSQGPGTAIDFGLKIIDLLVGREKAHEVASQLVMAAGIYNYYE</w:t>
            </w:r>
          </w:p>
        </w:tc>
      </w:tr>
      <w:tr w:rsidR="00E44679" w:rsidRPr="00E340F8" w14:paraId="289D87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318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5BB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7539|YHAX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EB8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LLALNIDGALLRSNGKIHQATKDAIEYVKKKGIYVTLVTNRHFRSAQKIAKSLKLDAKLITHSGAYIAEKIDAPFFEKRISDDHTFNIVQVLESYQCNIRLLHEKYSIGNKKKVNSNLLGKALIHPSDPIFYPVQFVESLSDLLMDEPVSAPVIEVYTEHDIQHDITETITKAFPAVDVIRVNDEKLNIVPKGVSKEAGLALVASELGLSMDDVVAIGHQYDDLPMIELAGLGVAMGNAVPEIKRKADWVTRSNDEQGVAYMMKEYFRMQQRKGFLDKFHMKRV</w:t>
            </w:r>
          </w:p>
        </w:tc>
      </w:tr>
      <w:tr w:rsidR="00E44679" w:rsidRPr="00E340F8" w14:paraId="07522D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5CB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207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6D142|YTFE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0E22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SLGELAIAIPRATKLFRELNLDFCCGGKQTLSRAAGKKDLNIDELEAQLEKLAAQPSDARDWREAPLADIIAYIIPRFHDRHREQLPELILMAKKVERVHHDKADCPHGLANQLTAIYNELSQHMMKEERILFPMIGQGMGANAAAPISVMEHEHDDAGRDVEVVKELTNGVVPPEGACNTWRALYSGINEFITDLMEHIHLENNLLFPRALRGE</w:t>
            </w:r>
          </w:p>
        </w:tc>
      </w:tr>
      <w:tr w:rsidR="00E44679" w:rsidRPr="00E340F8" w14:paraId="39FDE0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9C4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C077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R85|YTFE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B572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DHISLENNVLFPRALAGE</w:t>
            </w:r>
          </w:p>
        </w:tc>
      </w:tr>
      <w:tr w:rsidR="00E44679" w:rsidRPr="00E340F8" w14:paraId="09365D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9C1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6E84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9H5|YTFE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BF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RDQPLGELALSIPRASALFRKYDMDYCCGGKQTLARAAARKELDVEVIEAELAKLAEQPIEKDWRSAPLAEIIDHIIVRYHDRHREQLPELILQATKVERVHADKPSVPKGLTKYLTMLHEELSSHMMKEEQILFPMIKQGMGSQAMGPISVMESEHDEAGELLEVIKHTTNNVTPPPEACTTWKAMYNGINELIDDLMEHISLENNVLFPRALAGE</w:t>
            </w:r>
          </w:p>
        </w:tc>
      </w:tr>
      <w:tr w:rsidR="00E44679" w:rsidRPr="00E340F8" w14:paraId="2039AAB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AAAD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C973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GY1|AB1K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71D6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LLASQSCCYGGETARVTKAIGFSSSLENHFTGEATQCYGSKSKRFRIEMRQSELPSKVGINGRSVKMVPASEVVKRKDGVNGSAGKGVNGASLVSSRNINGAASTLVKAPKKTTESYLPPPVEGVRVLPSDEGFSWADENYSSLQRSIDVWSFVISLRIRILFDNSKWAYVGGFTEEKQKSRRRETASWLRESVLQLGPTFIKLGQLSSTRSDLFPREFVDELSKLQDRVPAFSPEKAKRFIEAELGAPISVMYKEFEEQPIAAASLGQVHRAVLHNGEKVVVKVQRPGLKKLFDIDLRNLKLIAEYFQKSESFGTNDWVGIYEECALILYQEIDYINEAKNADRFRRDFRNINWVRVPLVYWDYSAMKVLTLEYVPGVKINNLDALAARGFNRSRIASRAIEAYLIQILKTGFFHADPHPGNLAIDVDESIIYYDFGMMGEIKTFTRKRLLDLFYSVYEKDAKKVMQNLIDLEALQPTGDLSSVRRSVQFFLDNLLSQSPDQQQTLAAIGEDLFAISQDQPFRFPSTFTFVIRAFSTLEGIGYILDPEFSFVKVAAPYAQELLDLKQRQRSGTQLVQEIRKQADDARSSTLSMPYRVQRIEEFVKELDSGDLKLRVRVLESERAARKATILQMATMYTVLGGTLLNIGVTFSNQGSQLVANGSFIGAGIFMLLVLRSMQRVNKLDKFEKMI</w:t>
            </w:r>
          </w:p>
        </w:tc>
      </w:tr>
      <w:tr w:rsidR="00E44679" w:rsidRPr="00E340F8" w14:paraId="7A3371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561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3D9E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033|AL3I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EAE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LLEINHIQTLCFAKGFSPARLNVATSPFRISRRGGGGYCSNACIPYRLKFTCYATLSAVVKEQASDFSGKEAALLVDELRSNFNSGRTKSYEWRISQLQNIARMIDEKEKCITEALYQDLSKPELEAFLAEISNTKSSCMLAIKELKNWMAPETVKTSVTTFPSSAQIVSEPLGVVLVISAWNFPFLLSVEPVIGAIAAGNAVVLKPSEIAPAASSLLAKLFSEYLDNTTIRVIEGGVPETTALLDQKWDKIFFTGGARVARIIMAAAARNLTPVVLELGGKCPALVDSDVNLQVAARRIIAGKWACNSGQACIGVDYVITTKDFASKLIDALKTELETFFGQNALESKDLSRIVNSFHFKRLESMLKENGVANKIVHGGRITEDKLKISPTILLDVPEASSMMQEEIFGPLLPIITVQKIEDGFQVIRSKPKPLAAYLFTNNKELEKQFVQDVSAGGITINDTVLHVTVKDLPFGGVGESGIGAYHGKFSYETFSHKKGVLYRSFSGDADLRYPPYTPKKKMVLKALLSSNIFAAILAFFGFSKDS</w:t>
            </w:r>
          </w:p>
        </w:tc>
      </w:tr>
      <w:tr w:rsidR="00E44679" w:rsidRPr="00E340F8" w14:paraId="067240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8B2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8D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T0|ANX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426D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LKVSDSVPAPSDDAEQLRTAFEGWGTNEDLIISILAHRSAEQRKVIRQAYHETYGEDLLKTLDKELSNDFERAILLWTLEPGERDALLANEATKRWTSSNQVLMEVACTRTSTQLLHARQAYHARYKKSLEEDVAHHTTGDFRKLLVSLVTSYRYEGDEVNMTLAKQEAKLVHEKIKDKHYNDEDVIRILSTRSKAQINATFNRYQDDHGEEILKSLEEGDDDDKFLALLRSTIQCLTRPELYFVDVLRSAINKTGTDEGALTRIVTTRAEIDLKVIGEEYQRRNSIPLEKAITKDTRGDYEKMLVALLGEDDA</w:t>
            </w:r>
          </w:p>
        </w:tc>
      </w:tr>
      <w:tr w:rsidR="00E44679" w:rsidRPr="00E340F8" w14:paraId="1F6DE5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1792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542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Y98|ATI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4991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DEAATRGNDWEVVSLTASAYAAAPGPKPVVDSKDDDHKEVTPCYEAETSHPLYMSRHFVFPPTGQLENTSDLTEASLTGSHCKEGSDLSLKGLDLSDDFGGLEFSEDKGKKEENIYTTAMSSLDDERAIGGSHVYEPVEEPTEPVSPSDVTLDLNPIKDDEVANSPPSEEAWWKRSVASLIAQAKETNTVWSICIAAAVMGIVILGQHWQQERWQILQQKWESSIGNEKAGRLMGPISRLKQAFVGGQRRDSFIRASAQNDR</w:t>
            </w:r>
          </w:p>
        </w:tc>
      </w:tr>
      <w:tr w:rsidR="00E44679" w:rsidRPr="00E340F8" w14:paraId="791EDCA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181E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5934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217|ARS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412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LAVFAVACLAAVASVAHAADTKKPNFVVIFTDDQDAIQNSTHPHYMPSLHKYIRYPGVELSQYFVTTPVCCPSRTNLXRGQFAHNTNFTSVLPPYGGWAKWKGLGIDQSYLPLWLKDQGYNTYYVGKFLVDYSVSNYQQVPRAGTISMPXVTPYTFDYNTRLQRNGATPNIYPGEYSTDVIRDKGVAQIKSAVAAGKPFYAQISPIAPHTSTQISTNPATGVTRSYFFPPIPAPPHWQLFSDANLPGGSXNKNLYEVDVSDKPAWIRALPLAQQNNRTYQEEIYRLRLRSLGPDELIEQVVKTLDEAGVLDNTYIIYSADNGYHVGAHRFGAGKTTGYEEDLRVPFLIRGPGIKASKSDKPQNSKVGLHVDFAPTILSLAGASHLLGDKGLDGTPLGLYANDDGTLPSDYPRPEQHRQQFQGEFWGGWSDELLQNLRSQPNNTWKVVRTYDESSKQGWKLIAQCTNERELYDLRKDPGELYNIYDKAKPAVRSRLEGLLAVLAVCKGESCSNPWKILHPDGTVKNFTQALNSKYDRIYNAIRPFTYKRCLPYLDWDNEDSQFKTQIRGANPAAGVGHHRLLTAASERAIATRRRAQAAVSAELADGPAVFQAKVEEKSVPVPQDILKADVEKWFAFNNAEYYLA</w:t>
            </w:r>
          </w:p>
        </w:tc>
      </w:tr>
      <w:tr w:rsidR="00E44679" w:rsidRPr="00E340F8" w14:paraId="138702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032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5AA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I2|ATG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D0F6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AVKYVWEGAIPLQIHLHKSDVASHPAPPPALVLAPRIGYLPLLIPLIKPYFKDSLPPGEDSIWFDYKGFPLKWYIPTGVLFDLLCAEPERPWNLTIHFRGYPCNILIPCEGEDSVKWNFVNSLKEAQYIINGNCKNVMNMSQSDQEDLWTSVMNGDLDAYTRLSPKLKMGTVEDEFSRKTSLSSPQSQQVVPETEVAGQVKTARIPVRLYVRSLNKDFENLEDVPEIDTWDDISYLNRPVEFLKEEGKCFTLRDAIKSLLPEFMGDRAQTSGEERSIDDTEEADGSREMGEIKLVRIQGIEMKLEIPFSWVVNNLMNPEFYLHISVLVKAPQR</w:t>
            </w:r>
          </w:p>
        </w:tc>
      </w:tr>
      <w:tr w:rsidR="00E44679" w:rsidRPr="00E340F8" w14:paraId="61D49B8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DB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E779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FF3|CLPB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A08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EKMTTTMQEALGSAQQIAQVRHHQVIEVPHLWRIFVQPNSFGANFYKDLGIDLDDYTNLIEKEIDKINSVEGSNITYGQNLSPDLFQIFTEADKIAQKMGDEYLSTEIILLALFELKQNPLTSYLVSHGLTKAKAQAAIEKLRGGDKVTSQNAEETYKALEKYGVDLVAQVKSGKQDPVIGRDEEIRDVIRVLSRKTKNNPVLIGEPGVGKTAIVEGLAQRIVRKDVPENLKDKTIFSLDMGALIAGAKYRGEFEERLKAVLNEVKKSDGQIILFIDELHTIVGAGKTEGSMDAGNLLKPMLARGELHLIGATTLDEYRKYMETDKALERRFQKVLVTEPTVEDTISILRGLKERFEIHHGVTIHDNALVAAATLSNRYITDRFLPDKAIDLVDEASATIRVEMNSLPTELDQANRRLMQLEIEEAALKKERDDASKKRLEIIRGEIAELREENNQLKAQWEAEKKEVGNISEKRNELEHARHELEEAQNEGNLEKAAALRYGKIPEIEKELKAIEEKAKSDDLSLVQESVTEEQITEVVGRMTGIPITKLVEGEREKLLHLPETLHQRVVGQDEAVEAVSDAIIRARAGIQDPNRPLGSFLFLGPTGVGKTELAKALAENLFDSEEHMVRIDMSEYMEKHSVSRLVGAPPGYVGYDEGGQLTEAVRRNPYTIILLDEIEKAHPDVFNILLQVLDDGRLTDSKGVLVDFKNTVLIMTSNVGSQYLLDNVGENGEISEETTENVMSQLRAHFKPEFLNRIDDTILFKPLALEDIKNIIVKMTSQLSHRLEEMDVQLELSEEVKVWIAENAYEPAYGARPLKRYLTKVIENPLAKLIIGGKIPPKSKVIVTLVENKIDFDIQTIAE</w:t>
            </w:r>
          </w:p>
        </w:tc>
      </w:tr>
      <w:tr w:rsidR="00E44679" w:rsidRPr="00E340F8" w14:paraId="23DCE2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03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820A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2|CSPA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EAAC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7000BE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F162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66B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F1|CSPA_ST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A4F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STENGQDVFAHFSAIQTNGFKTLEEGQKVAFDVEEGQRGPQAVNITKLA</w:t>
            </w:r>
          </w:p>
        </w:tc>
      </w:tr>
      <w:tr w:rsidR="00E44679" w:rsidRPr="00E340F8" w14:paraId="13687E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3DA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0B8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IT9|CSHA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394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STIENENLAYYKRIAEEMLEENDSVTVVAAALKMMTKEPDTTPIALTSEPPVVSRGGGSKKRGGNGGGYRDGNRNRSRDGRGGGDGRNRDRNRDGRNRDGNRDRNRDGNRDRNRDGGSRGRRGEGQGRPGSSNGRGERKHHSRPQA</w:t>
            </w:r>
          </w:p>
        </w:tc>
      </w:tr>
      <w:tr w:rsidR="00E44679" w:rsidRPr="00E340F8" w14:paraId="479B24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B8B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F755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88|CPX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8A2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ILLVDDDRELTSLLKELLEMEGFNVIVAHDGEQALDLLDDSIDLLLLDVMMPKKNGIDTLKALRQTHQTPVIMLTARGSELDRVLGLELGADDYLPKPFNDRELVARIRAILRRSHWSEQQQNNDNGSPTLEVDALVLNPGRQEASFDGQTLELTGTEFTLLYLLAQHLGQVVSREHLSQEVLGKRLTPFDRAIDMHISNLRRKLPDRKDGHPWFKTLRGRGYLMVSAS</w:t>
            </w:r>
          </w:p>
        </w:tc>
      </w:tr>
      <w:tr w:rsidR="00E44679" w:rsidRPr="00E340F8" w14:paraId="112AFB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DAAF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7E4E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70|CYSW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9FD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FVKARRQIAGVKESKSLLPLALIGISLLYVGLIIIIPAANVAVQAFSEGLSGFIKNLGDRNLQEAIRLTLLMGVISVPLNTLFGLAAAFAIARKQFPGKSLLLSVIDLPFSISPVVAGLMIVLLYGRNGWLGPLLESNDIKIIFAWPGMALATIFVSMPFVAREVIPNLEEIGTDAEEAASTLGANGWQTFWRVTLPSIKWSMLYGVVLTTARALGEFGAVSVVSGSITGKTQTLPLFVEEAYKQYQTTLSYTAALLLGGISLVTLVLKALLEARTGRQSRIH</w:t>
            </w:r>
          </w:p>
        </w:tc>
      </w:tr>
      <w:tr w:rsidR="00E44679" w:rsidRPr="00E340F8" w14:paraId="2F1949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F4DF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1EB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69|CYSR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7FB3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EPASTLLPPTSPATPAPHRLLIGRRGMVPTGANVIWKIQSGLVRSSTWGEEGDMISLGLWGPGDLIGRPLSCLDPYELECLTAVEVVAVSDPALESHESLVRSLRYTERLLSITRLRRAEAKLASLLGWIGERFGQPGATGWEIDLRRIPLTHQVIAELSGSTRVTTTRLLGEFRQAGRIHRRDRALIVRYPETLYPPARLSA</w:t>
            </w:r>
          </w:p>
        </w:tc>
      </w:tr>
      <w:tr w:rsidR="00E44679" w:rsidRPr="00E340F8" w14:paraId="3F471E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E1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F2CF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V31|CTSR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07C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KLFEDTNEDVVEIRRTNIAQRFDCVPSQLNYVIKTRFTNEHGYEIESKRGGGGYIRITKIENKDETGYINHLLQLVGPSISQQQAYYIVDGLLDKSYINEREAKMIYAVIDRETLKMDILSRDIIRANIIKRLLHVINYY</w:t>
            </w:r>
          </w:p>
        </w:tc>
      </w:tr>
      <w:tr w:rsidR="00E44679" w:rsidRPr="00E340F8" w14:paraId="311F80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5B5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373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XZ3|DNAJ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1D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14162E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8631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5D4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453|DEAD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333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IESTFSFLGLNPFIIQSLNEMGYVKPSPIQASCIPLLLEGRDVLGMAQTGSGKTAAFSLPLLHNLNINLKAPQILVLAPTRELAVQVAEAFSDFSKYMIGIHVLPLYGGQRYELQLRALRQGPQIVVGTPGRLLDHLKRGTLNLSNLHGLVLDEADEMLRMGFIEDVETIMAQIPKEHQTALFSATMPEAIRRISKRFMRNPKEIKIQSNITTRPDIKQSYWMVYGRKTDALIRFLEAEDFSATIIFVRTKNATLEVSEALERNGYNSAALNGDMNQALREQTLERLKNGRLDILIATDVAARGLDVDRISFVINYDIPMDSESYVHRIGRTGRAGRAGRALLFVENRERRLLRNIERTMKQSIPEVQLPKVELLCQRRLEQFAKKVQQQLESRDLDEYSALLDKLYSTDDLDIKTLAAALLKMAQGERPLIIKPDVIKRQSRDLLFQDDRRREDNRNSRTRRDRRDINKDAELYRIEVGRNDGVEVRHIVGAIANEGNINSRNIGNIKLFSSYSTIELPKGMSKDLLQTFNRTRILNKPINMKLLRDSRHYENKTTHRSIFNKDKNSNRRVSDGSFNKSNSPKKTEFKSSFFRRRNV</w:t>
            </w:r>
          </w:p>
        </w:tc>
      </w:tr>
      <w:tr w:rsidR="00E44679" w:rsidRPr="00E340F8" w14:paraId="558DC83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1399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D49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7N7|DNAK1_PRO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2FA9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VGIDLGTTNSVVAVLEAGRPQVIANAEGSRTTPSVVGYSKEAELLVGQLARRQLVLNPRNTFANLKRFVGRGWDEMDDSSLSVPYTVRANEQGNVRVSCQVTEREYAPEELVASIIRKLVDDAATYLGEPVEAAVVTVPAYFNDAQRQATRDAGRLAGITVERILNEPTAAALAYGFDRSAARRVLVFDLGGGTFDVSLMRVANGVFDVKATCGDTQLGGNDFDQRIVDWLAEAFKTKHGLDLRRDRQALQRLIEAAEKAKQELSGVLSTPISLPFIATGPDGPLHIETSLDRPTFEGLCPDLLDRLLNPVQTALRDSGWSADDVDDVVLVGGGTRMPMVQQLLRTLVASEPCQSVNPDEVVAVGGAVQAGILTGELRDLMLNDVTPLSLGLETVGGLMKVLIPRNTPIPVRQSDVFSTSEANQSSVEIHVWQGERQLAADNKSLGRFRLSGIPPAPRGVPQVQVAFDIDANGLLQVSATDRTTGRKQSVNIQGGSTLNEEELQALLAEAEAKAGEDRRRRASIDRRNSALTLVGQAERRLRDAALELGPYGAERQQRAVETAMRDVQDLLEQNDLQELELAVASLQEALFGLNRRISSERRTDANPLQGIRNTLGSLKDELFSDDDWDEDPWNSPARSSDGRRIYRGRELNPWDDDFYR</w:t>
            </w:r>
          </w:p>
        </w:tc>
      </w:tr>
      <w:tr w:rsidR="00E44679" w:rsidRPr="00E340F8" w14:paraId="29A63B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46A2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D2DF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3528|DNAK_RHI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DB0D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DAKVIENAEGARTTPSMVAFSDDGERLVGQPAKRQAVTNPTNTLFAVKRLIGRRYEDPTVEKDKHLVPFTIVKGDNGDAWVEANGKGYSPAQISAMILQKMKETAESYLGEKVEKAVITVPAYFNDARPGQPRMPAASLGLEVLRIINEPTAAALAYGLDKKEGKTIAVYDLGGGTFDISILEIGDGVFEVKSTNGDTFLGGEDFDMRLVEYLVAEFKRDNGIDLKNDKLALQRLKEAAEKAKIELSSSQQTEINLPFITADASGPKHLTLKLTRAKLESLVDDLVQRTIAPCKAALKDAGVTAAEIDEVVLVGGMSRMPKVQEVVKQLFGKEPHKGVNPDEVVALGAAIQAGVLQGDVKDVLLLDVTPLSLGIETLGGVFTRLIERNTTIPTKKSQTFSTAEDNQQAVTIRVSQGEREMAADNKLLGQFDLVCLPPSPRGMPQIEVTFDIDANGIVQVSAKDKGTGKEQQIRIQASGGLSDADIEKMVKDAEAHATEDKKRREAVEARNQAESLIHSSEKSLKDYGDKVSEADRTAISDAIAALKTASEASEPDADDIKAKTQTLMEVSMKLGQAIYEAQQAESGAAGMPPPKAGDNVVDADYEEIKDDDRKKSA</w:t>
            </w:r>
          </w:p>
        </w:tc>
      </w:tr>
      <w:tr w:rsidR="00E44679" w:rsidRPr="00E340F8" w14:paraId="26EEEDC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3A9E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DF4F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TP3|DNAK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EA2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EASANNAKDDDVVDAEFEEVKDKK</w:t>
            </w:r>
          </w:p>
        </w:tc>
      </w:tr>
      <w:tr w:rsidR="00E44679" w:rsidRPr="00E340F8" w14:paraId="3DB17E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24B6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8393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3S7|DNAK_BL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CC03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IEGNKPRVLENSEGDRTTPSIIAYTQDGEILVGQPAKRQSVTNPKNTLFAIKRLIGRRFQDTEVQRDVNIMPYKIISADNGDAWLDVKGQKMAPPQVSAEILKKMKKTAEDYLGEQISEAVITVPAYFNDAQRQATKDSGRIAGLEVKRIINEPTAAALAYGLDKETRGNRTIAVYDLGGGTFDISIIEIDDVDGEKTFEVLSTNGDTHLGGEDFDSLLINYLADEFKKDQRINLYNDPLAMQRLKEAAEKAKIELSASHQTDVNLPYITADNTGPKHMNIRVTRAKLESLVEDLVNRTMEPLKVALKDANLSVSNINDVILVGGQTRMPLVQKKVSEFFRKEPRRDVNPDEAVAIGAAVQGGVLSGDVKDVLLLDVTPLSLGIETMGGVMTSLIAKNTTIPTKHSQIFSTAEDNQSAVTIHVLQGERKRASDNKSLGQFNLDGIAAAMRGIPQIEVTFDIDADGILHVSAKDKNSGREQKITIKASSGLNEEEINKMVQEAEANAESDRKFEELVQIRNQADHLLHSTKKQLTEVGDNISLDDKSAIEGALKELESVIKKEDKNEIESKIQSLIKVSGKLLEASQKHQEQSKSQSSNSTSDPNGEVVDAEFEEIKNKK</w:t>
            </w:r>
          </w:p>
        </w:tc>
      </w:tr>
      <w:tr w:rsidR="00E44679" w:rsidRPr="00E340F8" w14:paraId="700825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486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953F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KR6|DNAK1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AFC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GNPVVIPNAEGGRTTPSIVAFGKSGERLVGQLAKRQAITNAENTIFSIKRFIGRRWEETAQERARVPYACVPGRDGMVDVQIRDRTYTPQEISAMVLQKLKQDAEAYLGEPVTQAVITVPAYFSDAQRQATKDAGAIAGLEVLRIINEPTAASLAYGIDKQDQDQTILVFDLGGGTFDVSILQLGDGVFEVRSTAGNNHLGGDNFDECIVDWLLACFKEQEGIDLSKDKMALQRLREAAEKAKVELSGTLSTSINLPFITADETGPKHLEMELTRSKFEELCAHLVQATLEPMQQAIADAGLTVEEIDRVLLVGGSTRIPAIQELVKQFCGKNPDRSVNPDEAVAIGAAIQGGILGKETTVKDLLLLDVTPLSLGLETLGGVFTKIIERNTTLPTSKTQTFSTASDGQTVVEIAVYQGERPIAKDNKQLACFELTGIAPAPRGVPQIDVTFDIDANGILSVSAVDRATGRQQSVRITNRGGLSSMEIERMRQEAQIYAQVDQIKKEIAELRNQADALLYSYESTIKNHGITLSPELRARIEPVVQSMQAAMVDDNITPDEIRKRMEALQQALVTLGSVVYQQTAGGSMMTSTPTMGRATMSSQATQVLDSEATIISDNEETVVSDYEAVD</w:t>
            </w:r>
          </w:p>
        </w:tc>
      </w:tr>
      <w:tr w:rsidR="00E44679" w:rsidRPr="00E340F8" w14:paraId="4BD824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A51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3B6B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RK1|DNAJ_WO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878A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DYYKLLGVDRNASTDEIKKAYKKLALKYHPDRNPGNKEAEEKFKEITAAYEVLSDSEKRAGYDRYGHEGASGGFDFSQGFGSAGDFSDIFNDFFGGEFGSSSRSKAKRSTTGVPGADLRYDLEITLEDAFKGIQAPIHYVTNVKCDMCQGRGSEGATKPVQCHTCQGSGRIRTQQGFFTIERTCTTCYGEGEIIQNKCKKCNGSGRRRDEVNISVSIPKGIEEGAKVRVSGKGEAGAKGGKSGDLYVYVKITPHKIFTRNKADLHCKVPIRMTLAVLGGEIDVQSIDGAKIKVKVPEGTQTSTKLRCKEKGMPYMNSYARGDLYVQIIVETLNPNNLTKKQIELLKALEEEENASIQQQSEGFFSKVKKK</w:t>
            </w:r>
          </w:p>
        </w:tc>
      </w:tr>
      <w:tr w:rsidR="00E44679" w:rsidRPr="00E340F8" w14:paraId="068BBEB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F8E1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EBF4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PT7|DNAK_GEOM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CC2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GEPVVIANSEGSRTTPSMVAFAESGERLVGQQAKRQAVTNPENTLFAIKRLIGRKFDTDEVRKDISISPFKIVKADNGDAWVDVRGKMYSPPEVSAIVLQKMKKTAEDYLGETVTDAVITVPAYFNDSQRQATKDAGKIAGLNVLRIINEPTAAALAYGLDKKKDEKIAVFDLGGGTFDISILELGDGVFEVKSTNGDTFLGGEDFDQRVIDWIADEFKKDQGIDLRGDKMALQRLKEAAEKAKCELSSSMETDINLPFITADATGPKHLTMKLSRAKLEALCAELLDKLEGPCRTALKDAGLSPSEVDEVILVGGMTRMPAVQKRVQEIFGKAPNKGVNPDEVVAIGAGIQGGVLRGDVKDVLLLDVTPLSLGIETLGSVMTKLIDKNTTIPCRKSQVFSTASDNQPAVTIHVLQGEREMASDNKTLGNFELTGIPPAPRGVPQIEVTFDIDANGIVHVSAKDLGTGKEQSIRITASSGLSKEEIDKMVREAESHAADDKKKRELIEARNHADTLAYSTEKSLKEYGDKIGDDEKKKIEEAVAALKKAMEGDDVDAIKQATDALTQASHKLAEAVYAKTQTEGGAQPGAEADGDTGAKGGEKVVDADFEEVKDDKK</w:t>
            </w:r>
          </w:p>
        </w:tc>
      </w:tr>
      <w:tr w:rsidR="00E44679" w:rsidRPr="00E340F8" w14:paraId="69F49FE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205A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41BE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3J3|DNAJ_NOS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400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EILGVSRDTDKEELKQAYRRLARKYHPDVNKEPGAEDRFKEINRAYEVLSEPETRARYDRFGPEGVSGAGAGFQDVGDMGGFADIFESIFSGFAGGMGSPTQQRRRSGPARGDDLRLDLKLDFREAVFGGEKEIRISHLENCEVCSGSGAKPGTRPRTCSTCSGSGQVRRVTRTPFGSFTQVSTCPTCNGTGMVIEDKCDACDGKGANQVTKKLKITIPAGVDNGTRLRISSEGDAGQRGGPSGDLYVYLFVNEDEEFQRDGINILSEIKISYLQAILGCRLEVDTVDGPVELIIPAGTQPNTVMKLENRGVPRLGNPVSRGDHMLNVLIDIPNKVTPEERELLEKLAKIKGDRTGKGGLEGFLGNLFK</w:t>
            </w:r>
          </w:p>
        </w:tc>
      </w:tr>
      <w:tr w:rsidR="00E44679" w:rsidRPr="00E340F8" w14:paraId="61D5C27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84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56C0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FM4|DNAK_EHRR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1279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LCRGLFMAVIGIDLGTTNSCVAVMEGGDAKAIENSEGARTTPSIVAFTDSEVLVGDPAKRQATTNAKNTIYASKRLIGRRYQDTRDIKTSYDIVSAKNGDAWIKVRDKDYSPSQIGALILEKMKETAERHLGCKVEKAVITVPAYFDDAQRQATKDAGKIAGLDVIRIINEPTAAALAYGLNKSDKQKVIAVYDLGGGTFDVSILEIADGVFEVKSTNGDTMLGGEDFDHAIMEYLMDDFKKSTGIDLHSDAMAMQRIKEAAEKAKIELSSRMETDINLPFLSSDSTGPKHLSLKLTRATFENLVSDLVKRTIEPCKKALKDAGISADKIDEVVLVGGMTRVPKIIQTVKEFFGKEPHKGVNPDEVVAIGAAIQGGILAGDVRDVLLLDVTPLSLGIETLGGVFTPLIERNTTIPTKKSQVFSTAEDGQTAVTIKVFQGERKMANDNKLLGQFSLEGIPPAPRGMPQIEVTFDIDANGIVHVSAKDKASGKEQAIRIQSSGGLTDDEIQNMIKEAESKAEEDEKRKKFVEVKNNAENLVHSTEKSLKEHGDKISNADKLDIENAIRDLKDCISKDNIEDTDTMQNKLDHLMKVSMKLGEALYSNTNNATAGDNNTTDTGSSSNSDGSKVVDSDYQEIDKKDGK</w:t>
            </w:r>
          </w:p>
        </w:tc>
      </w:tr>
      <w:tr w:rsidR="00E44679" w:rsidRPr="00E340F8" w14:paraId="4D5E3C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916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37D7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JW23|DNAJ_MI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53D6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DYYEILGVSRDAGKEDIKRAYRRLARKYHPDVNKEPGAEEHFKEINRAYEILSEPETRNRYDRFGEAGVSGGAAGFDPDNMGGFADIFETIFSGFGGMGGQATARRRTGPTRGEDLRLDFRLKFREAVFGGEKEIRIRHLETCQTCKGSGARPGTSSRTCTTCSGTGQVRRATRTPFGTFAQVSVCPTCDGAGEVIEEKCDVCGGSGRRQETKKLKITIPAGVDNGMKLRVAREGDAGLKGGPPGDLFVYLTVETDAEFQREGNDIKSDITISYIQAILGCTIKVNTVDGQEDLTIPAGTQPNTVLILENKGVPKLGNPVSRGDHRITVKISIPTRVTGEERELLEKLAKVRGETVGKGGIEGFLGNIFHK</w:t>
            </w:r>
          </w:p>
        </w:tc>
      </w:tr>
      <w:tr w:rsidR="00E44679" w:rsidRPr="00E340F8" w14:paraId="5A50FB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4F5B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7799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PI9|DNAJ_MY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495B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EDYYKILGIDKSANEKEIKKAYRKLAMEHHPDRSSSKESEAKMREINEAYEVLSNPEKKAIYDKYGHEAANNPGFNGFNAGSAGFGNFGGFSNFGGFDSIFEEFFGGSRSHSKQNSNYPYPGESYSTQVKISFLDSVHGRVISQKLDKYKDCESCNGTGARSKSDIKTCSTCNGRGSVEKLVNSLFGKIKQSVTCSTCNGLGQEITHKCPSCKGAKKIKESISQKISIPAGVISGQEVLLRGFGGPGFNGGPNGDLYIRVYVTEHPYYQRINDDIYVDFPISIVNLILEKPVVVPTPYGDEKIKIKSTFKNDQIITFKGKGFKRKNRVGDLKIRLKFEIPNFSSKVKKNLESLLSETNDSINEDFVKKVNSIK</w:t>
            </w:r>
          </w:p>
        </w:tc>
      </w:tr>
      <w:tr w:rsidR="00E44679" w:rsidRPr="00E340F8" w14:paraId="2C4C7B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35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B15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YM8|DNAJ_RHO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C478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RTASADELKKAYRTKAKELHPDRNADNPQAEAQFKEVNEAYDVLRDADKKAAYDRYGHAAFEGGMGGGARAGGGYGQQGDFASAFSDVFEDLFGDFMGGRGGAPRSRAQRGSDLRYNLRVTLDEAYRGVQKTINVPASVACDACKGTGAEGGAEAVTCPTCSGMGKVRAQQGFFTVERTCPTCNGMGQIVKNPCKVCHGAGRVEKERSLSVNIPAGVETGTRIRLAGEGEAGMRGGPSGDLYIFIEVREHALFQRDGVHLFCRVPVSIAAAALGGEVEVPTIDGGSSRVKIPAGSQTGKQMRLRGKGMPALRGGGAGDMLIELAVETPVNLTARQKELLREFEKLSEDNNPEGKSFFSKVKGFWDGMTG</w:t>
            </w:r>
          </w:p>
        </w:tc>
      </w:tr>
      <w:tr w:rsidR="00E44679" w:rsidRPr="00E340F8" w14:paraId="280EA7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31C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D6A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RE3|DNAK_CL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6BE3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EPVVITNSEGARTTPSVVSFQANGERLVGQVAKRQAITNPEKTIMSIKRHMGTDYKVNIDGKDYTPQEISAMILQKLKADAEAYLGEKVTEAVITVPAYFNDAERQATKDAGRIAGLDVKRIINEPTAASLAYGLDKMDSAHKILVYDLGGGTFDVSILDLGDGVFEVVSTNGDARLGGDDFDQRIIDYIAEDFKAQNGIDLRQDKMALQRLKEAAEKAKIELSSSTQTLINLPFITADATGPKHIDMTLTRAKFNELTHDLVERTIDIMKEALKSGNVSLNDIDKVILVGGSTRIPAVQEAVKNFTGKEPSKGVNPDECVAMGAAIQAGVLTGDVKDVLLLDVTPLTLGIETLGGVATPLIERNTTIPARKSQIFSTAADNQTSVEIHVVQGERQMAADNKTLGRFTLSGIAPAPRGIPQIEVAFDIDANGIVKVSATDKATGKEANITITASTNLSDAEIDKAVKEAEQFAEEDKKRKEAIEVKNNAEQIVYQTEKTLNELGDKVSAEEKSEIEAKIEEVKKVKDGDDIEAIKKAMEDLTQAFYKISEKLYQQNGGAQGEGFDPNNMGGANAGTGAANSNDDNVVDADFEVQDDK</w:t>
            </w:r>
          </w:p>
        </w:tc>
      </w:tr>
      <w:tr w:rsidR="00E44679" w:rsidRPr="00E340F8" w14:paraId="41AB2C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2C9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9AA6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JX5|DNAJ_BRU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E030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DYYEALGVTRTADDKTLKAAFRKLAMQYHPDRNPDDPEAERKFKEIGEAYETLKDPQKRAAYDRFGHAAFENGGMGGGFGNGFGGAGGFADIFEDIFGEMMGGGRRRSNGGRERGADLRYNMEVTLEEAYAGKTAQIRVPTSITCDECSGSGAKPGSQPTTCTMCSGSGRVRAAQGFFSVERTCPGCNGRGQIIKDPCEKCHGQGRVTQERSLSVNIPAGIEDGTRIRLAGEGEAGLRGGPAGDLYIFLSVKPHEFFQRDGADLYCKVPISMTTAALGGQFEVSTLDGTQTRVKVPEGTQNGKQFRLKGKGMPVLRQSVTGDLYIQIDIETPQNLSKRQRELLEEFEKLSSQENSPKSAGFFSRMKEFFEGIGE</w:t>
            </w:r>
          </w:p>
        </w:tc>
      </w:tr>
      <w:tr w:rsidR="00E44679" w:rsidRPr="00E340F8" w14:paraId="786E4E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CDB1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27E6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1A4|DNAJ_BOR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C51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DYYEILGLSKGASKDEIKKAYRKIAIKYHPDRNQGNEEAASIFKEATQAYEVLIDDNKKAKYDRFGHSAFEGGGFEGFSGGFSGFSDIFEDFGDIFDSFFTGNKGQERNRKHARGEDLGYNIEISLENAYFGYKNNINITRQILCHSCLGKKSEKGTSPSICNMCNGSGRVVQGGGFFRVTTTCSKCYGEGKTISNPCKSCKGKGRITNQETIQLNIPSGIDNNQQIKMKGKGNVNPDNQEYGDLYVKILIRSHKIFKRNGKDLYAMLPISFTQAALGKEVRIKTIASKEIKIQIPKGIENEEQIIVKGAGMPILQTEKFGNLILITKIKTPKNLNSNAIKLFENLSKELRDGDEIDLLKV</w:t>
            </w:r>
          </w:p>
        </w:tc>
      </w:tr>
      <w:tr w:rsidR="00E44679" w:rsidRPr="00E340F8" w14:paraId="425160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D13D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303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K758|DNAJ_CUPN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BAC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GKNASDDEIKKAYRKLAMKYHPDRNPEGKDGKIAEEKFKEVKEAYEMLSDPEKKAAYDQYGHAGVDPNMAGGFGGAQGYGGFAEAFGDIFGDIFGQQAGGRRGGGGPQAYRGADLRYSMEISLEQAAHGHEAQIRVPHWDDCDHCHGNGAEPGSSVETCPTCHGAGQVRVSQGFFTMQQTCPKCHGSGKYIPKPCTKCHGQGKLKSQKTLEVKIPAGIDEGMRIRSSGNGEPGINGGPPGDLYVEVHIKAHPMFERDGDDLHCQMPISFATAALGGDLEVPTLSGKATFPVPEATQSGKTFRLRGKGIKGVRSGYPGDLYVHVNVETPVKLTEAQKEMLRQFDRSVHEGGSRHSPQEQSWLDKVKSFFS</w:t>
            </w:r>
          </w:p>
        </w:tc>
      </w:tr>
      <w:tr w:rsidR="00E44679" w:rsidRPr="00E340F8" w14:paraId="6351937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F95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87B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J2|DNAK_STR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3A9A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EEFKKENGIDLSQDKMALQRLKDAAEKAKKDLSGVTQTQISLPFITAGSAGPLHLEMSLSRAKFDDLTRDLVERTKTPVRQALSDAGLSLSEIDEVILVGGSTRIPAVVEAVKAETGKEPNKSVNPDEVVAMGAAIQGGVITGDVKDVVLLDVTPLSLGIETMGGVFTKLIDRNTTIPTSKSQVFSTAADNQPAVDIHVLQGERPMAADNKTLGRFQLTDIPAAPRGIPQIEVTFDIDKNGIVSVKAKDLGTQKEQHIVIQSNSGLTDEEIDKMMKDAEANAEADAKRKEEVDLKNEVDQAIFATEKTIKETEGKGFDTERDAAQSALDELKKAQESGNLDDMKAKLEALNEKAQALAVKLYEQAAAAQQAAQGAEGAQSADSSSKGDDVVDGEFTEK</w:t>
            </w:r>
          </w:p>
        </w:tc>
      </w:tr>
      <w:tr w:rsidR="00E44679" w:rsidRPr="00E340F8" w14:paraId="23D6DF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9268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C41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4B9|DNAK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7281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649FEB8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4B25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DB1A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3Y0|DNAK_THE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8558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FSCVAVMEGGQPVVIPNAEGARTTPSVVAFTKEGERLVGQVAKRQAIVNPDRTIMSIKRHMGSDYKVKIDDKEYTPQEISAMILQKLKADAEAYLGEKVTQAVITVPAYFNDSQRQATKDAGRIAGLEVLRIINEPTAAALAYGLDKEGNQKIMVYDLGGGTFDVSILEIGEGVFEVLATSGNNHLGGDDFDQRIIDWLADNFKKEHGIDLRNDRMALQRLKDAAERAKIELSSATVTNINLPFITADATGPKHIDVNLTRAKFEELISDLVESTVGPVNQALNDAGLKPSDIDKVLLIGGSTRVPLVQETVKKIMGKEPHKGINPDEAVAIGAAIQAAVLSGEVKDILLLDVTPLSLGIETLGGVFTKIIERNTTIPTRKSQIFTTAADNQTSVEIHVLQGERPMAKDNKTLGRFILSGIPPAPRGVPQIEVTFDIDANGIVHVSAKDLGTGKSQDITITSTTNLSEEEIQRMINEAKQYEEQDRKKKEEIEIRNKADSLIYQAEKTMKDLGDKMTQAEKDEINKEIENVRKALEGSDIEAIKSASEKLSQAFYKVSTRIYQQAGGQTGGATNTDSAGQGTTQDNVYEANYKVEDDDNK</w:t>
            </w:r>
          </w:p>
        </w:tc>
      </w:tr>
      <w:tr w:rsidR="00E44679" w:rsidRPr="00E340F8" w14:paraId="4864E1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C79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5B1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BE9|DNAK_UREU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1DE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IILGIDLGTTNSCVAVIENKKPIVLENPEGKRTVPSVVSFNGDEVLVGDAAKRKQITNPNTVSSIKRLMGTKEKVTILNKEYTPEEISAKILSYIKDYAEKKLGTKINKAVITVPAYFDDAQRQATKNAGIIAGLTVERIINEPTAAALAYGIDKLDKEQKILVFDLGGGTFDVSVLDMADGTFEVLSTSGDNHLGGDDWDQVIINWLLKSIADEFNIDLSKNKMAMQRLKDAAEKAKIELSGVNTTTISLPFIAMDSSGQPINFEKELNRATFDNLTKNLIERLKKPVLDAMKESKLSLADIDQVLMVGGSTRMPAVQNLVKELTGKEPNHSLNPDEVVAIGAAIQGGVLAGEIDDILLLDVTPLTLSIETMGGVATPLIPRNTKIPVSKSQVFSTAADNQPSVDIRIVQGERSLAADNKLLGNFELSGIEPAPRGVPQIEIKFNIDANGIMSVNAKDLKTQKETSITIKDSQGLSQEEIDKMIKEAEENKEKDAKVKHERELVNRADSLINQLEQVVKTENVPQEQKDAFNKQIEELTNARDAQDYTKLEAEVKKVEDLLANAAKFAQQTQQQDPNNQKDDVTEATVTDDSTKK</w:t>
            </w:r>
          </w:p>
        </w:tc>
      </w:tr>
      <w:tr w:rsidR="00E44679" w:rsidRPr="00E340F8" w14:paraId="379A28B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377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25D9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10|DNAK_TROW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2774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VGIDLGTTNSVVAVLEGGEPNVIANAEGLRTTPSVVAFSRDGEVLVGDTAKRQAVTNVDNTISSVKRHIGTDWTKQIGDKKYTPQEISARILSKLKRDAEQYLGEKVTDAVITVPAYFNDAERQATKEAGEIAGLNVLRIINEPTAAALAYGLDKGKEDELILVFDLGGGTFDVSLLEVGKDDDFSTIQVRATSGDNRLGGDDWDQRIIDWLVDDFRKTTGVDLSSDKIAMQRLREASEQAKKELSSATSANIQLPYISLTESGPVNMDTTITRAQFEKMTEDLLERTKNPFRDVLKEAGVSVDKISHVVLVGGSTRMPAVSDLVKRETGKEPNKGVNPDEVVAVGAALQAGVLRGERKDVLLIDVTPLSLGIETKGGIMTKLIERNTAIPTKRSEVFTTAEDNQPSVSIQVFQGERELTQDNKNLGTFELTGIAPAPRGLPQIEVTFDIDANGIVHVSAKDKGTGKEQSMTITGGSGLSQDEIDRMIKEAEEHAAEDKNRRARVDQKNQAEQMVYTAEKLIGDNAKVNEEAKKELQADIDSLKSAIQADDHDLIKAGTDKLLASQQKFAQSVYETTKDDPKEQVVDAEVVDEDSGSSK</w:t>
            </w:r>
          </w:p>
        </w:tc>
      </w:tr>
      <w:tr w:rsidR="00E44679" w:rsidRPr="00E340F8" w14:paraId="17EF43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182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E22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G2J5|DER12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375C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AEYYKSLPPISKAYGTLCFFTTVLVRLHILNPLFLYLYYPRVFKKFEVWRIFTSFFFLGPFSINFGIRLLMIARYGVMLEKGAFDKRTADFLWMMIFGAISLLVLSVIPQLNTYVLGLPMVSMLVYVWSRENPNAQINIYGILQLKAFYLPWVMLLLDVIFGSPLMPGLLGIMVGHLYYYFAVLHPLATGKNYLKTPKWVHKIVARFRIGMQANAPVRAPANGNAGTGAFRGRSYRLNQ</w:t>
            </w:r>
          </w:p>
        </w:tc>
      </w:tr>
      <w:tr w:rsidR="00E44679" w:rsidRPr="00E340F8" w14:paraId="0C6145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F55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2BDA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8H5|DNAJ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6DB9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R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29D52B8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A0CE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226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9192|E2AKA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DF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YYIVLAGFLLFMALVPFNAGQQYIDDDIEVVSSCQNGYVQNAGCDQNSQVNIIITATLDGVVTALDGETGEMIWRYEDAPLLRGTLSTSDPIDIGGTSLQLMPTLDGRLFSYTHNTNLIEPLPITTDSLLESTIRLGQDAVAGGKSVTTKGFDLFTGEQKYECSMESCGPGDTETPKNPIILIRRTTNSIRAMDTLRGIERWNLSTAEIGVTLAGGITSPTLVSDVKILLQPPDGVIVAVDKYNREEWKTNVDGHIVSVWQVYGNQIGEISIFDPSNIFTTQYEVMQREQHNLQTQSSLLYMGTSNGFPFIIQSPKAKNNLKQRMNALPELSTMTELTNPRFCTANEETRSLAYNVKDETLRLVLHNAFRHSQSKAIEDKSLSGSSARRKLQIIASDTEVSAQRIGTENLRSTSVSKSGDYGYLVLESEPQRVKFKVNSPITLMQTIFSYIFNPTAVVSFLAGLIGVTVAVVYNKIAKSSPRMIEHLSSTESAETESASHRTRTTSFAPTDDEIERFVEEGSDLSTTPIGAIHRKPLMPIEKSNIETHTQPQIKPVQRLVKTDIDTDEDSFSNDEKKRLLRNRTISRSSLEGFTSRFANEFEVKKVIGHGGFGVVFRAQSITDMNEYAVKRIAVADNDKARNRVLREARALAMFDHPGIIRYFYAWEERPPKGFQEKEDENLLGKIKAEKLAKLHEIKKAKKHTSEGKRVRSADTASFAESFAMPPVVGNTTDAENSWSTSAKPQEVGAKRTTSESKLGLHGGSDRTTAELKEESVAFSESDEESDTTEDSSSSDESPSSSSGSSIDDEPKKYNSSSGGIEFVDGSDDVDNEAVKETKKEIAVIEELSIHNRAMIVETENQELEVRERNDTGDCAYLYIVMQLCAEKTLEDWIRRSKTMESRPLFTMKNWIKQLASGLEYLHNKGFIHRDLKPGNVFFSLDSTHGHQILKIGDLGLATKTDGAPKITVRQDSDSSAKHTKNVGTRSYMSPEQLKHQQYTEKVDIFALGLVATELIISFSTASERIHTFADFQKGDIPAILDNVPESRDFLLQLTSLEPSERPTAHEVATHKFLQ</w:t>
            </w:r>
          </w:p>
        </w:tc>
      </w:tr>
      <w:tr w:rsidR="00E44679" w:rsidRPr="00E340F8" w14:paraId="1AE0DC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F40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A2B4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IB9|ACER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E0D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ISSFWGPVTSTIECCEMNYAYSSYIAEFYNTISNVPGILLALIGLVNALRQRFEKRFSILHISNMILAIGSMLYHATLQHVQQQSDETPMVWEILLYMYILYSPDWHYRSTMPTFLFLYGAAFAIVHAYLRFGIGFKVHYVILCLLCIPRMYKYYIHTEDTAAKRIAKWYVATILVGSICWFCDRVFCKTISQWPVNPQGHALWHVFMSFNSYCANTFLMFCRAQQRGWNPKVKYFLGVLPYVKIEKPKTQ</w:t>
            </w:r>
          </w:p>
        </w:tc>
      </w:tr>
      <w:tr w:rsidR="00E44679" w:rsidRPr="00E340F8" w14:paraId="02F00D8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6CC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E3D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604|BIP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FC6D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FQLFSILSYFVALFLLPMAFASGDDNSTESYGTVIGIDLGTTYSCVAVMKNGRVEIIANDQGNRITPSYVAFTEDERLVGEAAKNQAPSNPENTIFDIKRLIGRKFDEKTMAKDIKSFPFHIVNDKNRPLVEVNVGGKKKKFTPEEISAMILSKMKQTAEAYLGKPVTHAVVTVPAYFNDAQRQATKDAGTIAGLNVIRIVNEPTAAAIAYGLDKTDTEKHIVVYDLGGGTFDVSLLSIDNGVFEVLATSGDTHLGGEDFDNRVINYLARTYNRKNNVDVTKDLKAMGKLKREVEKAKRTLSSQKSVRIEIESFFNGQDFSETLSRAKFEEINMDLFKKTLKPVEQVLKDSNLKKSEIDDIVLVGGSTRIPKVQELLESFFGKKASKGINPDEAVAYGAAVQAGVLSGEEGSDNIVLLDVIPLTLGIETTGGVMTKLIGRNTPIPTRKSQIFSTAVDNQNTVLIQVYEGERTLTKDNNLLGKFDLRGIPPAPRGVPQIEVTFEVDANGVLTVSAVDKSGKGKPEKLVIKNDKGRLSEEDIERMVKEAEEFAEEDKILKERIEARNTLENYAYSLKGQFDDDEQLGGKVDPEDKQAVLDAVEDVAEWLEIHGEDASKEEFEDQRQKLDAVVHPITQKLYSEGAGDADEEDDDYFDDEADEL</w:t>
            </w:r>
          </w:p>
        </w:tc>
      </w:tr>
      <w:tr w:rsidR="00E44679" w:rsidRPr="00E340F8" w14:paraId="50AA1E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438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CF95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828|CH101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3B0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FRPLHDRVLVRRIDAEEKTAGGIIIPDTAKEKPQEGEIIAAGSGGRNEQGQLIPIDVKPGDRVLFGKWSGTEVKIDGQDYLIMKESDLLGVVDKTGSVKKAA</w:t>
            </w:r>
          </w:p>
        </w:tc>
      </w:tr>
      <w:tr w:rsidR="00E44679" w:rsidRPr="00E340F8" w14:paraId="5C3BA3D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73A0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E82C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74|CMTA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EF87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RRSFGSITPPLQLDMEQLLSEAQHRWLRPTEICEILQNYHKFHIASESPTRPASGSLFLFDRKVLRYFRKDGHNWRKKKDGKTIREAHEKLKVGSIDVLHCYYAHGEANENFQRRCYWMLEQHLMHIVFVHYLEVKGNRTSIGMKENNSNSVNGTASVNIDSTASPTSTLSSLCEDADTGDSQQASSVLRPSPEPQTGNRYGWTPAPGMRNVSQVHGNRVRESDSQRLVDVRALDTVGNSLTRFHDQPYCNNLLTQMQPSNTDSMLVEENSEKGGRLKAEHIRNPLQTQFNWQDDTDLALFEQSAQDNFETFSSLLGSENLQPFGISYQAPPSNMDSEYMPVMKILRRSEDSLKKVDSFSKWAIKELGEMEDLQMQSSRGDIAWTTVECETAAAGISLSPSLSEDQRFTIVDFWPKSAKTDAEVEVMVIGTFLLSPQEVTKYNWSCMFGEVEVPAEILVDGVLCCHAPPHTAGHVPFYVTCSNRFACSEVREFDFLSGSTQKINATDVYGTYTNEASLQLRFEKMLAHRDFVHEHHIFEDVGDKRRQISKIMLLKEEKEYLLPGTYQRDSTKQEPKGQLFRELFEEELYIWLIHKVTEEGKGPNILDEDGQGILHFVAALGYDWAIKPVLAAGVNINFRDANGWSALHWAAFSGREETVAVLVSLGADAGALTDPSPELPLGKTAADLAYANGHRGISGFLAESSLTSYLEKLTVDSKENSPANSCGEKAVQTVSERTAAPMTYGDVPEKLSLKDSLTAVRNATQAADRLHQVFRMQSFQRKQLCDIGDDEKIDISDQLAVSFAASKTKNPGQGDVSLSCAATHIQKKYRGWKKRKEFLLIRQRIVKIQAHVRGHQVRKQYRTVIWSVGLLEKIILRWRRKGNGLRGFKRNAVAKTVEPEPPVSAICPRIPQEDEYDYLKEGRKQTEERLQKALTRVKSMVQYPEARDQYRRLLTVVEGFRENEASSSASINNKEEEAVNCEEDDFIDIESLLNDDTLMMSISP</w:t>
            </w:r>
          </w:p>
        </w:tc>
      </w:tr>
      <w:tr w:rsidR="00E44679" w:rsidRPr="00E340F8" w14:paraId="17697E5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085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437C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6G6|CLPB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BC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E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TDRMIREVVTDEEIGDIVSQWTGIPVSKLVETEREKLLHLSDILHKRVVGQDKAVDLVSDAVVRARAGIKDPNRPIGSFLFLGPTGVGKTELAKSLAASLFDSEKHMIRIDMSEYMEKHAVSRLIGAPPGYIGHDEGGQLTEAVRRNPYSVILLDEVEKAHTDVFNVLLQILDEGRLTDSKGRSVDFKNTIIIMTSNIGSQVLLENVKETGEITESTEKAVMTNLNAYFKPEILNRMDDIVLFKPLSIDDMSMIVDKILTQLNIRLLEQRISIEVSDDAKAWLGQEAYEPQYGARPLKRFVQRQIETPLARMMIKEGFPEGTTIKVNLNSDNNLTFNVEKIHE</w:t>
            </w:r>
          </w:p>
        </w:tc>
      </w:tr>
      <w:tr w:rsidR="00E44679" w:rsidRPr="00E340F8" w14:paraId="435C2F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2052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0AE2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3235|CIRBA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90F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GKLFIGGLNFETNEDCLEQAFTKYGRISEVVVVKDRETKRSRGFGFVTFENVDDAKDAMMAMNGKSVDGRQIRVDQAGKSSGERRGGYRGGSSGGRGFFRGGRGRGGGDRGYGSSRFDNRSGGYGGSSGSRDYYGSGRSQGSYGDRSGGSYRDSYDSYATHE</w:t>
            </w:r>
          </w:p>
        </w:tc>
      </w:tr>
      <w:tr w:rsidR="00E44679" w:rsidRPr="00E340F8" w14:paraId="75E0B2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9B9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2560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0826|CIRBP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E38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EGKLFVGGLSFDTNEQALEQVFSKYGQISEVVVVKDRETQRSRGFGFVTFENIDDAKDAMMAMNGKSVDGRQIRVDQAGKSSDNRSRGYRGGSAGGRGFFRGGRSRGRGFSRGGGDRGYGGGRFESRSGGYGGSRDYYASRSQGGSYGYRSSGGSYRDSYDSYATHNE</w:t>
            </w:r>
          </w:p>
        </w:tc>
      </w:tr>
      <w:tr w:rsidR="00E44679" w:rsidRPr="00E340F8" w14:paraId="3EBF98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3E3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1C39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0825|CIRBP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E79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EGKLFVGGLSFDTNEQALEQVFSKYGQISEVVVVKDRETQRSRGFGFVTFENIDDAKDAMMAMNGKSVDGRQIRVDQAGKSSDNRSRGYRGGSAGGRGFFRGGRSRGRGFSRGGGDRGYGGGRFESRSGGYGGSRDYYASRSQGGSYGYRSSGGSYRDSYDSYATHNE</w:t>
            </w:r>
          </w:p>
        </w:tc>
      </w:tr>
      <w:tr w:rsidR="00E44679" w:rsidRPr="00E340F8" w14:paraId="3E33A45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516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30A0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TP9|CLPB_N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849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YDKLTAKFQQALAEAQSLALAADSSYLEAGFVLKALLDDQNSGAAALLAHAGVNVPQVKQRLQQHLNSLPKVSGQGGDILPSRELQAVLNLMDKAATKRGDAYIASELFLLALVQQNDAAGKILKEAGATEQNINAAIDAVRGGQNVNDANAEDQRDALKKYTLDLTQRARDGKLDPVIGRDDEIRRAIQVLQRRTKNNPVLIGEPGVGKTAIVEGLAQRIVNGEVPESLRNKRLLVLDLAALIAGAKYRGEFEERLKGVLNDLAKDDGNTLIFIDEIHTLVGAGKTDGAMDAGNMLKPALARGELHCIGATTLDEYRQYIEKDAALERRFQKVLVGEPSVEDTIAILRGLQERYEIHHGIDITDPAIVAAAELSDRYITDRFLPDKAIDLIDEAASRVKMEKETKPEAMDKIDRRLIQLRMEKAHVEKEKDDASKKRLELIDEEINGLQKEYADLDEIWKAEKAISDGAANIKKQIDEVKIKIEQAKRQGDLALASKLMYEDLEHLEKQRAAAERADTDSTKPANKLLRNNVGAEEIAEVVSRMTGIPVSKMMEGERDKLLKMEEVLHRRVVGQDEAVRAVSDAIRRSRSGLADPNKPYGSFLFLGPTGVGKTELCKALAGFLFDSEDHLIRIDMSEYMEKHAVARLIGAPPGYVGYEEGGYLTEQVRRKPYSVILLDEVEKAHPDVFNILLQVLDDGRLTDGQGRTVDFKNTVIVMTSNIGSQHIQQMGIQDYEAVKEVVMEDVKEHFRPEMINRIDEVVVFHGLDQANIRSIAKIQLKGLEKRLEKQNLRLAVSDAALDIIAKAGFDPIYGARPLKRAIQSEIENPLAKALLAGNYAPESEIRVEADGDRLKFA</w:t>
            </w:r>
          </w:p>
        </w:tc>
      </w:tr>
      <w:tr w:rsidR="00E44679" w:rsidRPr="00E340F8" w14:paraId="03F189E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3526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095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ZR0|CLPB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F682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KLTTRFQEALADAQSLALGNDNPYIEPLHLLLAMLRQPDGATKNLLARAGVNAKGLEIALDNAIKRLPQVQGGEQVQVGRDLGSLLQATEKEGIKRGDQFIASELFLLAVADDKGEAGRVAREHGLARRALEAAIDAVRGGQTVGSAEAESQREALKKYTIDLTEQARIGKLDPVIGRDDEIRRAIQILQRRTKNNPVLIGEPGVGKTAIVEGLAQRIINGEVPESLKNKRVLVLDMAGLLAGAKYRGEFEERLKAVLNDIAKEEGQTILFIDEIHTMVGAGKAEGAIDAGNMLKPALARGELHCIGATTLDEYRKYIEKDAALERRFQKVLVDEPSVEATIAILRGLQEKYELHHGVEITDPAIVAAAELSHRYITDRFLPDKAIDLIDEAAARIKMEIDSKPEAMDKLDRRLIQLKIEREAVKKETDEASQKRLELIEQEIERLQKEYADLEEIWKAEKGAAQGAAAVKEEIDRVKLEIARLQREGKLDKVAELQYGRLPELEGKLKAATAAEASGQRPPNKLLRTQVGAEEIAEVVSRATGIPVSKMMQGERDKLLRMEDRLHERVVGQDEAVRLVSDAIRRSRAGIADENKPYGSFLFLGPTGVGKTELCKALAGFLFDSEEHLIRIDMSEFMEKHSVSRLIGAPPGYVGYEEGGYLTEAVRRKPYSVVLLDEVEKAHPDVFNILLQVLDDGRLTDGQGRTVDFKNTVIVMTSNLGSQLIQQMASESPDVIKGAVWQEVKTHFRPEFLNRIDEVVVFHALDQGHIESIARIQLQRLAARLAHMDLTLEISDPAVAKLASAGYDPVFGARPLKRAIQQQIENPVARMILEGRFTPKDVVPVDYHDGHFTFDRVVR</w:t>
            </w:r>
          </w:p>
        </w:tc>
      </w:tr>
      <w:tr w:rsidR="00E44679" w:rsidRPr="00E340F8" w14:paraId="4DF50D5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36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11FE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G96|CLPB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547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EKYSERVRGFIQSAQTMALSRNHQQFTPEHILKVLVDDDEGLAASLIERAGGNVRDVKLGVETALEAMPKVEGGNGQLYLAQPLAKVFSTAEELAKKAGDSFVTVERLLQALTMEKSAKTADILAKAGVTAQALNQVINDVRKGRTADSASAEQNYDALKKYARDLTADARAGKLDPVIGRDDEIRRTIQVLSRRTKNNPVLIGEPGVGKTAIAEGLALRIVNGDVPESLKDKQLMALDMGALIAGAKYRGEFEERLKAVLSEVTSANGNIILFIDEMHTLVGAGKADGAMDASNLLKPALARGELHCVGATTLDEYRKHVEKDPALARRFQPVFVDEPTVEDTVSILRGLKEKYEQHHKVRISDSALVAAATLSNRYIADRFLPDKAIDLVDEAASRLRMQVDSKPEALDEIDRRIMQLKIEREALKVETDDASKDRLVRLEKELVGLEEESTEITAKWQAEKQKLGLAADLKKQLDEARNELAIAQRKGEFQRAGELAYGKIPELEKKLKEAEAQDGKAGMVEEVVTPDHVAHIVSRWTGIPVDKMLQGERDKLLRMEDEIGKRVVGQGEAVQAVSKAVRRARAGLQDPNRPIGSFIFLGPTGVGKTELTKALASFLFDDDSAMVRIDMSEFMEKHSVARLIGAPPGYVGYEEGGALTEAVRRRPYQVVLFDEIEKAHPDVFNVLLQVLDDGRLTDGQGRTVDFRNTLIIMTSNLGAEYLVNLGEDQDVDAVRDEVMGVVRASFRPEFLNRVDEVILFHRLRRKDMDRIVEIQFKRLESLLVDRKITLSLDHEAIEWLAAKGYDPAYGARPLKRVMQKELQDPLAEKILLGEILDGSTVKVTSGSDRLNFRSKPTVVATEAAA</w:t>
            </w:r>
          </w:p>
        </w:tc>
      </w:tr>
      <w:tr w:rsidR="00E44679" w:rsidRPr="00E340F8" w14:paraId="02EFBE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0E49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24C8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IQ9|CIRBP_XE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BA1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DEGKLFVGGLNFETTEESLEQVFSKYGQVAEVVVVKDRESKRSRGFGFVTFENPEDAKDAMMAMNGKSVDGRQIRVDQAGKSSNDRRGGYRGGSSGGRGFFRGGRGRGGGGDRGYGGSSRFENRSGGYQSSGSRDYYGRSHGSYGDRSGGSYRDSYDSYTTQE</w:t>
            </w:r>
          </w:p>
        </w:tc>
      </w:tr>
      <w:tr w:rsidR="00E44679" w:rsidRPr="00E340F8" w14:paraId="6576A8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596C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1D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PE6|CSHA_BACH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D94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STIENENLAYYKRIAEEMLEENDSVTVVAAALKMMTKEPDTTPIALTSEPPVVSRGGGSKKRGGNGGGYRDGNRNRSRDGRGGDGRNRDRNRDGRNRDGNRDRNREGSRDGNRGRRGEGQGRPGSSNGRGERKHHSRKPQA</w:t>
            </w:r>
          </w:p>
        </w:tc>
      </w:tr>
      <w:tr w:rsidR="00E44679" w:rsidRPr="00E340F8" w14:paraId="473B5F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896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02D2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202|CORA_MED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608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KKAILMLSLLAMALISSVMSARDLTETSTDAKKEVVEKTNEVNDAKYGGGYNHGGGYNGGGYNHGGGYNHGGGGYHNGGGGYNHGGGGYNGGGGHGGHGGGGYNGGGGHGGHGGGGYNGGGGHGGHGGAESVAVQTEEKTNEVNDAKYGGGSNYNDGRGGYNHGGGGYNHGGGGHGGHGGHGGHGGHGGHGAVQTEDNTQN</w:t>
            </w:r>
          </w:p>
        </w:tc>
      </w:tr>
      <w:tr w:rsidR="00E44679" w:rsidRPr="00E340F8" w14:paraId="1FAEAF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D1E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21A1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YE6|DDRC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5032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GDPSPLASQGPLPLVEGQKMKKPPPVRRGMNEAMEDRGSFFMALVSAYALHLARPFPALALAAGYLFVEGEDGCVAPRFAFLNGAGGHGVDVGQPQQFGARQAVAGGLDAAFLTYRRAVLAKDGAVADAAELTVDPALATVPGDGGEQFAPGASAFQSGSEPAPGVRLGVALGNLGSHAHVALHGAGEQLPRPLLPAPGFGGVEGEGKRHEIGHAHGGLGSGAEVAVRLGQAVFDQRRFPALGEPELLLGGGGVKQTVRADRQPHGAEIEGQRSVLHTDILAQIMFLT</w:t>
            </w:r>
          </w:p>
        </w:tc>
      </w:tr>
      <w:tr w:rsidR="00E44679" w:rsidRPr="00E340F8" w14:paraId="529EA99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A28C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F10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7A5|DNAK_MET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E7A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ILEGGKPRVIENSEGARTTPSIVAFTADNEVLVGQSAKRQAITNPKNTLFAIKRLIGRRYKDDVVQKDIKMVPYTIVEAENGDAWVEVGGKKMAPPEISARVLMKLKKDAEAYLGEEVKEAVITVPAYFNDSQRQATKDAGRIAGLDVKRIINEPTAAALAYGMDKSRGDQKIAVYDLGGGTFDISIIEIAEVDGEHQFEVLSTNGDTFLGGEDFDLRIIEYIVDEFRKEQGIDLHNDPLALQRLKESAEKAKIELSSSQQTEINLPYITADATGPKHLNVKLTRAKLEALVEDLILRTRGPCETALKDAGLKSADIDEVILVGGQTRMPKVQEFVKEIFGREPRKDVNPDEAVAVGAAIQAGVLGGQVKDVLLLDVTPLSLGIETLGGVMTKLIEKNTTIPTKATQVFSTAEDNQTAVTIHVLQGEREMARDNKSLGRFDLSDIPMAPRGVPQIEVTFDIDANGILNVSAKDKATGKQQSIVIRASSGLSEDEIKRMVKDAELHAEEDRRMHELVSARNHADAVVHATNKTLAELGDKVSGEERAKIEAALNDLKDAMGGDNKDLIEQRTSALTELSGKLAERLYTQQGGTAGSETHSHEKAGGSGGDDVVDAEFEEVRDDKR</w:t>
            </w:r>
          </w:p>
        </w:tc>
      </w:tr>
      <w:tr w:rsidR="00E44679" w:rsidRPr="00E340F8" w14:paraId="4D0F254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DDC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C65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E62|DNAK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F16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IIGIDLGTTNSCVSILENGNVKVIENAEGTRTTPSIIAYANDGEILVGQSAKRQAVTNPHNTLYAVKRLIGRKFEEDVVQKDIQMVPYKIVKADNGDAWVEVNGQKMAPPQISAEILKKMKKTAEDYLGEAVTEAVITVPAYFNDSQRQATKDAGRIAGLDVKRIINEPTAAALAYGMDKAKGDHTVIVYDLGGGTFDVSVIEIAEVDGEHQFEVLATNGDTFLGGEDFDIRLIDYFVDEFKKESGMNLKGDPLAMQRLKEAAEKAKIELSSSTQTEVNLPYITADATGPKHLVVKISRSKLESLVEDLVQRTIAPCEMALKDAGIDRSKINDVILVGGQTRMPLVQKLVTEFFGKEARKDVNPDEAVAMGAAIQGAVLAGDVKDVLLLDVSPLTLGIETMGGVMTALIEKNTTIPTKKSQVFSTADDNQNAVTIHVLQGERKQAGQNKSLGKFDLAEIPPAPRGVPQIEVTFDIDANGILHVGAKDKATGKQQSIVIKANSGLSEEEIQQMVRDAEVNSEEDRKFEELASARNQGDALVHSTRKMIADAGDKVTAEEKTAVEAALVALEAAIKGDDKAAIEAKVEELSKVSAPIAQKMYAEQAENPEAAAKPAEENGKADDVVDAEFEEVKDHK</w:t>
            </w:r>
          </w:p>
        </w:tc>
      </w:tr>
      <w:tr w:rsidR="00E44679" w:rsidRPr="00E340F8" w14:paraId="2E4961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15B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3281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RU9|DNAK_SHE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AFB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AADNGDAWVESRGNKMAPPQVSAEILKKMKKTAEDFLGEEVTEAVITVPAYFNDSQRQATKDAGRIAGLDVKRIINEPTAAALAYGIDKKQGDNIVAVYDLGGGTFDISIIEIDSNDGDQTFEVLATNGDTHLGGEDFDNRLINYLADEFKKEQGLDLRKDPLAMQRLKEAAEKAKIELSSTNHTEVNLPYITADATGPKHLVIKITRAKLESLVEDLILRTLEPLKVALADADLSVTDINEVILVGGQTRMPKVQEAVTNFFGKEPRKDVNPDEAVAVGAAIQAGVLSGDVKDVLLLDVTPLSLGIETMGSVMTKLIEKNTTIPTKAQQVFSTADDNQSAVTIHVLQGERKQASANKSLGQFNLDGIEPAQRGQPQIEVMFDIDADGILHVSATDKKTGKKQNITIKASSGLSEEEVAQMVRDAEAHADEDKKFEELVQSRNQADGLVHATKKQVEEAGDALPSEDKEKIQAAMDAVDTAIKGNDKEAIEKATQELIEASAKLMEIAQAKSQAQGGDNADAGKQANATADDVVDAEFEEVKDDKK</w:t>
            </w:r>
          </w:p>
        </w:tc>
      </w:tr>
      <w:tr w:rsidR="00E44679" w:rsidRPr="00E340F8" w14:paraId="11E20F4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40AD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5E4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PW4|DNAK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CD2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SVMEGGEAVVIPNPEGNRTSPSVVAFKNGERQVGEVAKRQAITNPNTIQSIKRHMGTDYKVKIEEKEYTPQEVSAIILQYIKSYAEDYIGEKVEKAVITVPAYFNDAERQATKDAGKIAGLEVERIINEPTAAALAYGIDKEDQDQTILVYDLGGGTFDVSILDIGDGTFEVVSTAGDNRLGGDDFDQVIIDHMVQEFKKENAIDLSQDKMATQRLKDAAEKAKKDLSGVTQTQISLPFITAGDAGPLHLEMTMSRAKFDELSSDLVERTMQPTRKALSDASLSKSDIDKVILVGGSTRIPAVQEAIKKELGQDPSKGVNPDEVVALGAAIQGGVLQGDVKDVLLLDVTPLSLGIETMGAVTTKLIERNTTIPTSASQTFSTAADNQTAVDIHVLQGEREMASDNKTLGRFQLTDIPPAPRGMPQIEVSFDIDANGIVNVRAKDLGTNKEQSITIKSSSGLSDDEVDRMVKEAEENADADKQRREEVDLRNEADQLIFTTDKTIKDLDDKVSEEDKQKAESAKDELKQALESGDMEQVKAKKDALEEHVQQLSAKLYEQVQQEAQQASGEQGEESGNQDDDVVDADYSEVDDDDKK</w:t>
            </w:r>
          </w:p>
        </w:tc>
      </w:tr>
      <w:tr w:rsidR="00E44679" w:rsidRPr="00E340F8" w14:paraId="1FD715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718C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2FDB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4A8|DNAJ_LA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F6B0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DYYDVLGVDKNASESDINKAYRKLAKKYHPDLNHEPGAEEKYKEVNEAYEVLHDKQKKAQYDQFGQAGVNGQAGFGGQGYGGFGGQGGYSSQGFGDFGDIFGDIFGSAFGGGRSRVDPTAPQKGQDLDYTMTIDFMDAIKGKKTDITYTRSEVCPTCDGSGAEKGTHPITCDKCHGTGVMTVTRQTPLGVIQQQTTCDKCGGRGTIIKHPCQTCHGKGTIDKKQTLEVKVPAGIDNGQQIRLSGQGEAGKNGGPYGDLYIVFRVKPSKEFRRNGTTIYSEAPISFAQAALGDKIRVNTVHGPVDLTIPAGTQPNTNFKLRGQGVPKINGTGNGDQEVTVKVVIPKKINDKQKEALVDYVKAGGGNISPQEKNFFERLKDKLNGE</w:t>
            </w:r>
          </w:p>
        </w:tc>
      </w:tr>
      <w:tr w:rsidR="00E44679" w:rsidRPr="00E340F8" w14:paraId="0C4E3F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525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D2F8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514|DNAJ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A613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TEYYERLGVDKNASQDEIKKAYRKMSKKYHPDLNKEEGAEEKYKEVQEAYETLSDEQKRAAYDQYGEAGANGGFGGGGFGGASGFSGFGGGSGGFGGFEDIFSSFFGGGGAQVNPNAPRQGDDLQYRINLKFEEAIFGVEKQVKYNREELCHTCGGSGAKAGTHPETCHKCGGRGQINVVRDTPLGRMQTQVTCDVCNGTGKEIKEKCETCHGSGHEKVAHTVKVTVPAGVETGQKMRLQGQGDAGVNGGPYGDLYVVFQVEASDKFERDGAEIYYKMPMDFVQAALGDEIEVPTVHGNVKLKIPAGTQTGANFRLKGKGAPKLRGSGNGDQYVIINIVTPKNLNQAQKEALQAFAKASGVEVSGSGKKGFFDKFK</w:t>
            </w:r>
          </w:p>
        </w:tc>
      </w:tr>
      <w:tr w:rsidR="00E44679" w:rsidRPr="00E340F8" w14:paraId="712895A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EF6E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7108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6U0|DNAK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71BB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SGKPKVIENSEGARTTPSIVAYTEDGEILVGASAKRQAVTNPKNTLFAVKRLIGRRFNEEMVQRDIKMVPYTIIKADNNDAWIEVRGKKVAPPEVSAQVLMKMKKTAEDYLGEPVTEAVITVPAYFNDSQRQATKDAGRIAGLEVKRIINEPTAAALAFGMDKKEGDRKIAVYDLGGGTFDISIIEIAEVEGEHQFEVLATNGDTFLGGEDFDARIIEYLVDEFKKENGIDLKKDMLALQRLKDSAEKAKIELSSSQQTEVNLPYITADASGPKHLAVRITRAKLESLVEDLITRTVEPCRIAIKDAGIKISDIDDVILVGGQTRMPKVQEKVKEIFAKEPRKDVNPDEAVAVGAAIQGGVLQGAVKDVLLLDVTPLSLGIETLGGVMTKLIQKNTTIPTKANQVFSTADDNQTAVTIHVLQGEREMASGNKSLGQFNLADIPPAPRGMPQIEVTFDIDSNGILHVSAKDKATGKESKIKIQASSGLSEEEVQRMVKDAEAHAEEDHKAMELVTARNQCDAMIHSVQKTMKEHGDKLADEEKSKIESALKEAEDALKSGDKETIEAKTQALAEASHKLAEKMYSQGQGPQAGPGEEPSGQSGGTEKPVEGEVVDAEFEEVKNKK</w:t>
            </w:r>
          </w:p>
        </w:tc>
      </w:tr>
      <w:tr w:rsidR="00E44679" w:rsidRPr="00E340F8" w14:paraId="6983DB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141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3955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IK5|DNAK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8C90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SADNGDAWLDVKGQKMAPPQISAEVLKKMKKTAEDYLGEPVTEAVITVPAYFNDAQRQATKDAGRIAGLEVKRIINEPTAAALAYGLDKETGNRTIAVYDLGGGTFDISIIEIDEVDGEKTFEVLATNGDTHLGGEDFDSRLINYLVEEFKKDQGIDLRNDPLAMQRLKEAAEKAKIELSSAQQTDVNLPYITADATGPKHMNIKVTRAKLESLVEDLVNRSIEPLKVALQDAGLSVSDINDVILVGGQTRMPMVQKKVAEFFGKEPRKDVNPDEAVAIGAAVQGGVLTGDVKDVLLLDVTPLSLGIETMGGVMTPLITKNTTIPTKHSQVFSTAEDNQSAVTIHVLQGERKRAADNKSLGQFNLDGINPAPRGMPQIEVTFDIDADGILHVSAKDKNSGKEQKITIKASSGLNEEEIQKMVREAEANAEADRKFEELVQTRNQADHLVHSTRKQVEEAGDKLPADDKTAIESALSALEASLKGEDKADIEAKMQALAQVSQKLMEIAQQQHAQQQAGSADASANNAKDDDVVDAEFEEVKDKK</w:t>
            </w:r>
          </w:p>
        </w:tc>
      </w:tr>
      <w:tr w:rsidR="00E44679" w:rsidRPr="00E340F8" w14:paraId="1BE2EE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8C60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6BCC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Y8|DNAK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A1A2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NKPRVLENSEGDRTTPSIIAYTEKGEVLVGQPAKRQAITNPKNTLFAIKRLIGRKFRDDEVQRDIKIMPYSIINSENGDAWIDVKKQKMAPPQISAEVLKKMKKTAEDYLGESIKEAVITVPAYFNDAQRQATKDAGRIAGLEVKRIINEPTAAALAYGLDKGEGNRTIAVYDLGGGTFDISIIEIDDVDKEKTFEVLATNGDTHLGGEDFDSRLINYLVQEFKKEQGIDLRNDSLAMQRLKEAAEKAKIELSSAQQTDVNLPYITADSNGPKHLNIKVTRSKLESLVEDLVMRSIEPLKVALKDAGLSVGDINDVILVGGQTRMPMVQSKVADFFGKEPRKDVNPDEAVAVGAAVQGGVLSGDVKDVLLLDVTPLSLGIETMGGIMTSLINKNTTIPTKHSQVFSTAEDNQSAVTIHILQGERKRALDNKSLGQFNLDGIEPAPRGTAQIEVTFDIDSDGILHVSAKDKKTGKEQKITIKASSGLNEEEIKKMINDAEANSEADRKFEELIQVRNQGDQLIHSIRKQLDENKNQIEKKELEKIKSALDELERSLKGENKSEIEKNIQNLLNISSKLTEINQKKSEENLKKEDTSSESKKDENVVDAEFEEIKDPKK</w:t>
            </w:r>
          </w:p>
        </w:tc>
      </w:tr>
      <w:tr w:rsidR="00E44679" w:rsidRPr="00E340F8" w14:paraId="1483C2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F3B9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1E9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MX6|DEGPL_BRU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A3BC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RISNYRKGVAAVALSAALAGAFVVTGPLGALNEARAEAVHVTPPPQAGFADLVEKVRPAVVSVRVKKDVQETSNRGPQFFGPPGFDQLPDGHPLKRFFRDFGMEPRGDSRSDNRRGKANKPRPGHERPVAQGSGFVISEDGYVVTNNHVVSDGDAYTVVLDDGTELDAKLIGADPRTDLAVLKINAPKRKFVYVAFGDDNKVRVGDWVVAVGNPFGLGGTVTSGIVSARGRDIGAGPYDDFIQIDAAVNKGNSGGPAFDLSGEVIGINTAIFSPSGGSVGIAFAIPSSTAKQVVDQLIKKGSVERGWIGVQIQPVTKDIAASLGLAEEKGAIVASPQDDGPAAKAGIKAGDVITAVNGETVQDPRDLARKVANIAPGEKAALTVWRKNKAEEINVTIAAMPNDKGKSGSQSNDNDGGQGETLDSYGLTVVPSEDGKGVVVTDVDPDSDAADRGIRSGDVIVSVNNQTVKTAGDINKAITAAEKSGRKAVLLQLQSNDQSRFVALPINQE</w:t>
            </w:r>
          </w:p>
        </w:tc>
      </w:tr>
      <w:tr w:rsidR="00E44679" w:rsidRPr="00E340F8" w14:paraId="3ED036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D74E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FB04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361|DNAK_VIB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D85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PSVIAYTDGETLVGQPAKRQAVTNPQNTLFAIKRLIGRRFEDEEVQRDIKIMPYKIVKADNGDAWVEAKGQKMAAPQVSAEVLKKMKKTAEDFLGEPVTAAVITVPAYFNDAQRQATKDAGRIAGLEVKRIINEPTAAALAYGLDKQGGDRTIAVYDLGGGTFDISIIEIDEVEGEKTFEVLSTNGDTHLGGEDFDNRMINYLVDEFKKDQGIDLRNDPLAMQRLKEAAEKAKIELSSAQQTDVNLPYITADATGPKHMNIKVTRAKLEALVEDLVQRSLEPLKVALADADLSVNDITDVILVGGQTRMPMVQKKVAEFFGKEPRKDVNPDEAVAVGAAVQGGVLAGEVKDVLLLDVTPLSLGIETMGGVMTKLIEKNTTIPTKANQVFSTAEDNQSAVTIHVLQGERKQAMYNKSLGQFNLEGINPAPRGMPQIEVIFDLDADGILHVSAKDKQTGKEQKITIQASGGLSDAEIEKMVQEAEANKEADKKFEELATARNQADQMIHATRKQITEAGEALPADEKAKIETAINELETAKKGEDKAEIDAKVQALMAAAQKLMEIAQQQAQAQGANAGQSSAKEDDVVDAEFEEVNDDKK</w:t>
            </w:r>
          </w:p>
        </w:tc>
      </w:tr>
      <w:tr w:rsidR="00E44679" w:rsidRPr="00E340F8" w14:paraId="2A0CF0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D7F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A14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00742|DHR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E6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EFQGQHDNPANRVDEYGNPFPLAGAWGERTRSRHRRAVPGPQGRAQDRWILHRSGSSSSSSSSEDDGMGGRRKKGMKEKIKEKLPGGHKDNQQHMATGTGTGGAYGPGTGTGGAYGQQGHTGMAGAGTGTGEKKGIMDKIKEKLPGQH</w:t>
            </w:r>
          </w:p>
        </w:tc>
      </w:tr>
      <w:tr w:rsidR="00E44679" w:rsidRPr="00E340F8" w14:paraId="7B590E6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698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3F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WP0|DNAK_PS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A2CB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SILENGNVKVIDNAEGTRTTPSIIAYANDGEILVGQSAKRQAVTNPHNTLYAVKRLIGRKFDEQVVQKDIQMVPYKIVKADNGDAWVEVNGQKMAPPQISAEILKKMKKTAEDYLGEAVTEAVITVPAYFNDSQRQATKDAGRIAGLDVKRIINEPTAAALAYGMDKAKGDHTVIVYDLGGGTFDVSVIEIAEVDGEHQFEVLATNGDTFLGGEDFDIRLIDYFVDEFKKESGMSLKGDPLAMQRLKEAAEKAKIELSSSTQTEVNLPYITADATGPKHLVVKISRSKLESLVEDLVQRTIEPCRIALKDAGIDIGKINDVILVGGQTRMPLVQKLVTEFFGKEARKDVNPDEAVAMGAAIQGAVLAGDVKDVLLLDVSPLTLGIETMGGVMTALIEKNTTIPTKKSQVFSTADDNQNAVTIHVLQGERKQAGQNKSLGKFDLAEIPPAPRGVPQIEVTFDIDANGILHVGAKDKATGKQQSIVIKANSGLSEEEIQQMVRDAEVNSEEDRKFEELASARNQGDALVHSTRKMIADAGDKVTAEEKTAVEAALVALEAAIKGDDKAVIEAKVEELSKVSAPIAQKMYAEQAENPEAAAKPAEETAKADDVVDAEFEEVKDHK</w:t>
            </w:r>
          </w:p>
        </w:tc>
      </w:tr>
      <w:tr w:rsidR="00E44679" w:rsidRPr="00E340F8" w14:paraId="0E8E53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8B7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14CD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VZ1|DNAK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281A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IAIIEGSKPRVLENSEGDRTTPSIIAYTQDGEILVGQPAKRQSVTNPQNTLFAIKRLIGRRYQDEEVQRDVSIMPYKIVAADNGDAWLEVKGQKMAPPQISAEILKKMKKTAEDYLGEPVTEAVITVPAYFNDTQRQATKDAGRIAGLDVKRIINEPTAAALAYGLDKETGNRTIAVYDLGGGTFDISIIEIDDVDGEKTFEVLATNGDTHLGGEDFDSRLINYLVDEFKKDQGIDLRNDPLAMQRLKEAAEKAKIELSSAQQTDVNLPYITADGSGPKHMNLKVTRAKLESLVEELVNRTLEPLKVALKDAGLSVSDIKDVILVGGQTRMPLVQKKVTDFFGKEPRKDVNPDEAVAIGAAVQGGVLAGDVKDVLLLDVTPLSLGIETMGGVMTPLIAKNTTIPTKHSQVFSTAEDNQSAVTIHVLQGERKRSGDNKSLGQFNLDGISPAMRGTPQIEVTFDIDADGILHVSAKDKNSGREQKITIKASSGLNEEEIQKMVQEAEANAESDRKFEALVQTRNQADHLLHSTRKQLEDAGDKLPADDKTAIEDALKNLDTVLKGEDKADIEAKMQALIQVSGKLLEVAQQQAQAAGDGGADGSAKADDDVVDAEFEEVKDKK</w:t>
            </w:r>
          </w:p>
        </w:tc>
      </w:tr>
      <w:tr w:rsidR="00E44679" w:rsidRPr="00E340F8" w14:paraId="15343C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2576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3F8D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EP77|DRE1G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1D82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SAALSSDYSSGTPSPVAADADDGSSAYMTVSSAPPKRRAGRTKFKETRHPVFKGVRRRNPGRWVCEVREPHGKQRIWLGTFETAEMAARAHDVAALALRGRAACLNFADSPRRLRVPPIGASHDDIRRAAAEAAEAFRPPPDESNAATEVAAAASGATNSNAEQFASHPYYEVMDDGLDLGMQGYLDMAQGMLIDPPPMAGDPAVGSGEDDNDGEVQLWSY</w:t>
            </w:r>
          </w:p>
        </w:tc>
      </w:tr>
      <w:tr w:rsidR="00E44679" w:rsidRPr="00E340F8" w14:paraId="511E7F3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182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24E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G86|BZP2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3F9A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STSVVAPPPEIPNLNPSMFSESDLFSIPPLDPLFLSDSDPISMDAPISDLDFLLDDENGDFADFDFSFDNSDDFFDFDLSEPAVVIPEEIGNNRSNLDSSENRSGDGGLEGRSESVHSQVSSQGSKTFVSDTVDASSSPESSNHQKSSVSKRKKENGDSSGELRSCKYQKSDDKSVATNNEGDDDDDKRKLIRQIRNRESAQLSRLRKKQQTEELERKVKSMNATIAELNGKIAYVMAENVALRQQMAVASGAPPMNPYMAAPPLPYQWMPYPPYPVRGYGSQTPLVPIPKLNPKPVSSCRPKKAESKKNEGKSKLKKVASISFIGILFFVFLFGTLVPFMNVNFGGERGSFGGLSKYDGHRYYDEHKGRVLMVGDGSDVRRNSGISEGNIHSSRISHGERDSCGGVDYNAHPKVEGRPSSLSNASDPLFASLYVPRNDGLVKIDGNLIIHSVLASEKARGLGKKNITETVKTKEPDLTIPGALSSALAVPGVRGNAAMLPHSTALSSEGKRLHQWFHEGGSGPLMDYSMCTEVFQFDIAPGAIVPSSVSSISAEHLQNVTTHGKRMKNRRILEGLPVSLVASELNITGTQPNKDAQNKTFNGNTNKPTSSSSMVVSVLLDPREVVDSETDRVVPPNPKSLSRIFVVVLLDSVKYVTYSCVLPRSGLHLVAT</w:t>
            </w:r>
          </w:p>
        </w:tc>
      </w:tr>
      <w:tr w:rsidR="00E44679" w:rsidRPr="00E340F8" w14:paraId="59DC4E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047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B8A1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HF1|BZP1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190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ASRVMASSSPSHTASDLARFAAGRGGGGSAGLGSMNVEEILRGIYADMPTPALPLVGGDRPMSPLPAPDVAAAPRTAEEVWKEITGAGVAAAAGGVVPPAAAAAAAPAVVAGAGAGTGAEMTLEDFLAREGAVKEDEAVVTDPSAAKGQVVMGFLNGAEVTGGVTGGRSRKRHLMDPMDRAAMQRQKRMIKNRESAARSRERKQAYIAELESLVTQLEEENAKMFKEQEEQHQKRLKELKEMVVPVIIRKTSARDLRRTNSMEW</w:t>
            </w:r>
          </w:p>
        </w:tc>
      </w:tr>
      <w:tr w:rsidR="00E44679" w:rsidRPr="00E340F8" w14:paraId="3C660F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B1C6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62A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4|CAHS4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2A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YQQESSYQYSDRSNNGQQQEQQEKKEVEHSSYTHTDVKVNMPNLIAPFISSSAGLAQELVGEGFQASVSRITGASGELTVIDTEAETEEARRDLEAKAREQELLSRQFEKELERKTEAYRKQQEVETEKIRKELEKQHLRDVEFRKELMEQTIENQKRQIDLEARYAKKELERERNKVKRVLERSKFHTDIQVNMEAAAGSTHSGSSSVAVSESEKFQTNN</w:t>
            </w:r>
          </w:p>
        </w:tc>
      </w:tr>
      <w:tr w:rsidR="00E44679" w:rsidRPr="00E340F8" w14:paraId="06DA4B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6310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76C5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7683|CH60_TRY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83AE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RCVVRFGAKDIRFGTEARQSMLKGVQRAVEAVATTLGPKGRNVIIEQSYGAPKITKDGVTVAKSIEFKDPFENMGAQLVRQVCNKTNDLAGDGTTTSAVLVASIFSEGIKSIATGTNPIDMKRGMDRAVEVILKNIESQSRTVTNTENVVQVATISANGDVELGKLIGEAMEKVGKDGVITTQDGKTLTTELEVVEGMSVDRGYISPYFVTDAKTQKAELEDAFVLVSAKKLNNIHTILPVLNHVVRSGRPLLIIADDVESEALTTMIFNKLQGKLKIACVKAPGFGDNKAAMLQDIAIFSGACVVGEEGSGVELDAEKFEASILGSVKKATITKDDTVLLNGGGDVAMMKERVDLVRGLIERETSDYNREKLQERLAKLSGGVAVIRVGGASEVEVNEKKDRITDALCSTRAAVQEGIVPGGGPALLRASKALDGLLQDQSLTADQRTGVQIIRNAVRLPAHRIVANAGREGAVVVEKVLENTDAAVGYDAQLDRYVNMFEAGIIDPARVVRVALTDAASVASLMMTAEAAVVDLPKDDAPAAGGMGGMGGMGGMDGMY</w:t>
            </w:r>
          </w:p>
        </w:tc>
      </w:tr>
      <w:tr w:rsidR="00E44679" w:rsidRPr="00E340F8" w14:paraId="759873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7D4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202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ED4|CIRBB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559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GKLFIGGLNFDTNEESLEQVFSKYGQISEVVVVKDRETKRSRGFGFVTFENPDDAKDAMMAMNGKAVDGRQIRVDQAGKSSGDRRGGYRGGSSGGRGFFRGGRGRGGGDRGYGSSRFDNRSGGYGGSSGSRDYYSSGRSQGSYGDRAGGSYRDSYDSYATHE</w:t>
            </w:r>
          </w:p>
        </w:tc>
      </w:tr>
      <w:tr w:rsidR="00E44679" w:rsidRPr="00E340F8" w14:paraId="24E40E7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9D6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54A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4459|CLPB1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F3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DPTKFTEQAWDAIVKSQEVARRYKNTNLEVEHILLALLEQDMGLAARIFQRAAVDGEGLRQQLEIFTNRQPKQAYVEQLYLGRSLDVMLDRADAARSSWEDKFISVEHLLVGFAEDDRVGRKTLRAFNLDPQDLELAIKAIRGSQKVTEPNQEEKYEALDKYGRDLTEQARQGKLDPVIGRDEEIRRVIQVLSRRSKNNPVLIGEPGVGKTAIAEGLAQRIINGDVPESLKNRQLISLDMGSLIAGAKYRGEFEERLRSVMKEVTNSDGQIILFIDEVHTVVGAGGREGSGSMDAGNLLKPMLARGELRCIGATTLDEYRKNIEKDPALERRFQQVYVKQPSVDDTISILRGLKEKYEVHHGVKITDSALVAAATLSHRYIQDRFLPDKAIDLVDEAAARLKMEITSKPVELEDIDRRLMQLQMEKLSLEGEEKRPGLGADKSSKERLEKIQQEITELEGQQQELSGQWLSEKQMLEEINTLKEKEQELRLQVEKAERATDWEKAAKIKYGELEVLQHDIEEKESKLLEIQGSGNTLLREQVTESDIAEIVAGWTGIPMNRLMETERQKLLQLEGHLHQRVIGQKEAVAAVSAAIRRARAGMKDPSRPIGSFLFMGPTGVGKTELARALAGFLFDSEEAMVRIDMSEYMEKHAVSRLIGAPPGYVGYEEGGQLSEAVRRRPYSVVLLDEVEKAHLDVFNILLQVLDDGRITDSQGRVVDFRNTIIVMTSNIGSDHILSLSADDADYDKMQKQVLQSLRKHFRPEFLNRIDDLIIFHTLKRDELRRIVVLQIKRIEKLLDEQKITLSLSDAALDHIVSAGYDPTYGARPLKRAIQRQLENPIATKILENTFVAGDKILIDCVDGQLIFDKEIEPTTLPEEPEENITAVEVEVLSS</w:t>
            </w:r>
          </w:p>
        </w:tc>
      </w:tr>
      <w:tr w:rsidR="00E44679" w:rsidRPr="00E340F8" w14:paraId="5CB683ED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0CEC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197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6F2|CLPB2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B44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MNRLTQKSQEALQEAQTAAGRMGHTEVDGEHLLLALLDQEDGLIPRLLQQAGTEPKELRAAVREELSHRPKATGPGAAPGQVFVTQRLARLLDAAEREAKRLKDEYVSVEHLLLALAEESSSTAAGLLLKQAGITRDSFLSALTQVRGNQRVTSANPEVAYEALEKYGRDLVLEARSGRLDPVIGRDAEIRRVTQILSRKTKNNPVLIGDPGVGKTAIVEGLAQRIVRGDVPEGLRDKTVFALDMGSLVAGAKYRGEFEERLKAVLSEVKAAEGRILLFVDELHTVVGAGAAEGAMDAGNMLKPMLARGELHMIGATTLDEYRKHIEKDAALERRFQQVLVDEPSVEDTISILRGLRERLEVFHGVKIQDTALVSAATLSHRYITDRFLPDKAIDLVDEACARLRTEIDSMPAELDEITRRVTRLEIEEAALSKESDPASKTRLEELRRELADLRGEADAKHAQWEAERQAIRRVQELRQELEQVRHEAEEAERAYDLNRAAELRYGRLQDLERRLAAEEEQLAAKQGENRLLREVVTEEEIAEIVAAWTGIPVARLQEGEREKLLRLDEILRERVIGQDEAVKLVTDAIIRARSGIRDPRRPIGSFIFLGPTGVGKTELAKTLARTLFDSEENMVRLDMSEYQERHTVSRLMGAPPGYVGYEEGGQLTEAVRRKPYSVVLFDEIEKAHTDVFNTLLQILDDGRITDAQGRTVDFRNTVIIMTSNIGSEHLLDGATAEGEIKPDARALVMGELRGHFRPEFLNRVDDIVLFKPLGERQIERIVELQFDELRQRLAERRITVELTDAGREVIAHQGYDPVYGARPLRRYISHEVETLVGRALLRGDVQDGATVRVDAEHGELVVTYDQPEDVKGAWAA</w:t>
            </w:r>
          </w:p>
        </w:tc>
      </w:tr>
      <w:tr w:rsidR="00E44679" w:rsidRPr="00E340F8" w14:paraId="379A22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EFFA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5AC3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A49|CSPA_STRP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1B9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STENGQDVFAHFSAIQTNGFKTLEEGQKVAFDVEEGQRGPQAVNITKLA</w:t>
            </w:r>
          </w:p>
        </w:tc>
      </w:tr>
      <w:tr w:rsidR="00E44679" w:rsidRPr="00E340F8" w14:paraId="0AB09F8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27A2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ED3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PBQ1|CRJ38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255E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SDLALLLVAGMAISLYIQETGAVKFDIKNQCGYTVWAAGLPGGGQQLTQGQTWTVNLAAGTQSARFWGRTGCSFDASGKGTCQTGDCGGQLSCTVSGAVPATLAEYTQSDQDYYDVSLVDGFNIPLSINPTNAQCTAPACKADVNAVCPAELKVDGGCKSACAAFQTDQYCCTGTYANSCPATNYSMIFKNQCPQAYSYPKDDTATFACPSGTDYSIVFCP</w:t>
            </w:r>
          </w:p>
        </w:tc>
      </w:tr>
      <w:tr w:rsidR="00E44679" w:rsidRPr="00E340F8" w14:paraId="795A00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E4C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6F0A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298|DNAJ_STR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04E8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TEFYDRLGVSKDASQDEIKKAYRRMSKKYHPDINKETGAEEKYKEVQEAYETLSDTQKRAAYDQYGAAGANGGFGGFDGGGFGGFDGGGFGGFEDIFSSFFGGGGMRNPNAPRQGDDLQYRVNLSFEEAIFGAEKEVSYNRESSCHTCSGSGAKPGTSPVTCQKCHGSGVINVDTQTPLGTMRRQVTCDVCQGSGQEIKEKCPTCHGTGHEKKTHKVSVKIPAGVETGQQIRLTGQGEAGFNGGPYGDLFVIINVLPSQQFERNGSTIYYTLNISFVQAALGDTIDIPTVHGAVEMSIPAGTQTGKTFRLRGKGAPKLRGGGQGDQHVTVNIVTPTKLNDAQKEALHAFAEASGDKMVHPKKKGFFDKVKDALDVD</w:t>
            </w:r>
          </w:p>
        </w:tc>
      </w:tr>
      <w:tr w:rsidR="00E44679" w:rsidRPr="00E340F8" w14:paraId="4CA242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D301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6B5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KR7|DNAJ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49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FYEILGVSRSADAEELKRAYRRLARKYHPDVNKEPGAEEKFKEINRAYEVLSDPQARANYDRFGEAGVSGVGAAGFSDFGIGDMGGFADIFETFFGGFTTSSRRQQGPTRGEDLRYDLKLEFREAVFGGEKEIRINHLETCKTCQGTGAKPGTRPVTCSTCGGVGQVRRSARTPFGSFTQLTTCPTCGGSGVVIEDRCESCGGQGHIQVSKKLKITIPAGVDNGTRLRVSGEGDAGLRGGPPGDLYVYLFVQPDPEFQREGNNILSRIKISYLQAILGCRISVSTVDGEAELKIPAGTQPGTVLVLEGRGVPRVGNPVARGDHLITVDVEIPTHITHEERELLEKLAKIRGERLGKGGLEGFLGSLFGG</w:t>
            </w:r>
          </w:p>
        </w:tc>
      </w:tr>
      <w:tr w:rsidR="00E44679" w:rsidRPr="00E340F8" w14:paraId="1CE0D5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EC5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B7B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W74|DNAK2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764F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CVAVMEGGKPTVIANAEGFRTTPSVVAFAKNGDTLVGQIAKRQAVMNPENTFYSVKRFIGRRYDEVTNEATEVSYKVLSSGGNVKVDSPGAGKQFAPEEISAKVLRKLVEDASKYLGETVTQAVITVPAYFNDSQRQATKDAGKIAGIEVMRIINEPTAASLAYGFDKKSNETILVFDLGGGTFDVSVLEVGDGVFEVLATSGDTHLGGDDFDKKIVDFLAEQFRKDEGIDLRKDKQALQRLTEAAEKAKIELSSVTQAEINLPFITATQDGPKHLDMTLTRAKFEELCADLIDRCRIPVEQALRDAKLKKENIDEVVLVGGSTRIPAVQQLVKNLLGREPNQTVNPDEVVAVGAAIQAGVLGGEVTGILLLDVTPLSLGVETLGGVMTKIIPRNTTIPTKKSEVFSTAVDGQTNVEIHVLQGEREFANDNKSLGTFRLDGIPPAPRGVPQIEVVFDIDANGILNVTAKDKGTGKEQSISITGASTLDKTDIDRMVREAEQNASSDKERREKIERKNQADSLAYQAEKQLQELGDKVPEADKTKVEGLVKDLREAVAKEDDEQIKKLTPELQQALFAVGSNIYQQAGGGAAPGAAPQDGGTTSSDGGDDVIDADFTETK</w:t>
            </w:r>
          </w:p>
        </w:tc>
      </w:tr>
      <w:tr w:rsidR="00E44679" w:rsidRPr="00E340F8" w14:paraId="082D58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64A7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70E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QL4|DNAK_BLO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DDA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VDLGTTNSCVAIIESNKPRVLENSEGDRTTPSVVAYTQDGEILVGQPAKRQSVTNPKNTLFAIKRLIGRRFQDQEVQRDVKIMPYKIISSNNGDAWLDIKGQKIAPPQISAEILKKMKKTAEDYLGENVTEAVITVPAYFNDAQRQATKDAGRIAGLEVKRIINEPTAAALAYGLDKEAHGNRIIAVYDLGGGTFDISIIEIDNVDGEKTFEVLATNGDTHLGGEDFDSLLINYLVEEFKKDQGIDLYNDPLAMQRLKESAEKSKIELSTSQQTDVNLPYITADSTGPKHMNLRVTRAKLESLVEDLVNRTLDPLKTALKDANLSVSSVNDVILVGGQTRMPLVQKKVSEFFNKEPRKDVNPDEAVAIGAAVQGGVLSGDVKDVLLLDVTPLSLGIETMGGVMTSLIAKNTTIPTKHSQVFSTAEDNQSAVTIHVLQGERKRASDNKSLGQFNLDGIAPAMRGIPQIEVTFDIDADGILHVSAKDKNSGREQKITIKASSGLNEEEIKKMVQEAEANAESDRKFEELVQIRNQADHLLHSTRKQLKEVGDRISLDDKNSIEQSLKELELVMKNENKGDIESKVQELIKVSGKLLEASSQKYKEKVNDSKSDLNKDKSETDASGDVVDAEFEEIKNKK</w:t>
            </w:r>
          </w:p>
        </w:tc>
      </w:tr>
      <w:tr w:rsidR="00E44679" w:rsidRPr="00E340F8" w14:paraId="4EE6D0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A60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CBB8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19|DNAK_AGR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E93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DTKVIENAEGARTTPSMVAFSDDGERLVGQPAKRQAVTNPTNTLFAVKRLIGRRYEDPTVEKDKALVPFEIVKGDNGDAWVKAQDKNYSPSQISAMILQKMKETAESYLGEKVEKAVITVPAYFNDAQRQATKDAGRIAGLDVLRIINEPTAAALAYGLDKKEGKTIAVYDLGGGTFDISVLEIGDGVFEVKSTNGDTFLGGEDFDMRLVEYLAGEFKKDQGIDLKNDKLALQRLKEAAEKAKIELSSSQQTEINLPFITADASGPKHLTLKLTRAKFESLVDDLVQRTVAPCKAALKDAGVTAAEIDEVVLVGGMSRMPKVQEVVKQLFGKEPHKGVNPDEVVAMGAAIQAGVLQGDVKDVLLLDVTPLSLGIETLGGVFTRLIDRNTTIPTKKSQTFSTAEDNQSAVTIRVSQGEREMAQDNKLLGQFDLVGLPPSPRGVPQIEVTFDIDANGIVQVSAKDKGTGKEQQIRIQASGGLSDADIEKMVKDAEANAEADKKRRAGVEAKNQAESLIHSTEKSVKEYGDKVSETDRKAIEDAIASLKTAVEAAEPDADDIQAKTQTLMEVSMKLGQAIYEAQQAEAGDASAEGKDDVVDADYEEIKDDKKSA</w:t>
            </w:r>
          </w:p>
        </w:tc>
      </w:tr>
      <w:tr w:rsidR="00E44679" w:rsidRPr="00E340F8" w14:paraId="0FF6C2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C9BC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4E7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XI6|DNAK2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1F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SVRVIENAEGDRTTPSIIGYTAEGETLVGQPAKRQSVTNPENTLYAIKRLIGRRFEDKETQRDIDIMPFGIVKADNGDAWVQVKGEKIAPPQVSAEVLKKMKKTAEDFLGETVTEAVITVPAYFNDSQRQATKDAGRIAGLEVKRIINEPTAAALAYGMDKQEGDKVVAVYDLGGGTFDISIIEIDEMDGEHTFEVLATNGDTHLGGEDFDNRLINYLVAEFKKDQGMDLTSDPLAMQRLKEAAEKAKCELSSAQQTDVNLPYITADGSGPKHMNIKVTRAKLESLVEDMVKATLEPLKQALKDADLSVSKIDDVILVGGQSRMPLVQKTVTDFFGKEPRKDVNPDEAVASGAAIQAGVLSGDVTDVLLLDVTPLSLGIETMGGVMTKVIDKNTTIPTKQSQTFSTADDNQAAVTVHVCQGERKQASANKSLGQFNLEGIEPAQRGTPQIEVTFDIDADGILHVTAKDKNTGKEQKITIKASSGLSDEEVEQMVRDAEANADADAKFEELVTARNQADGMIHATRKQVEEAGEELPSEDKEKIEAALTELEEAVKGDDKEVIEAKTQALMEASAKLMEIAQAKEQAQSAPEGAQEADAAPADDVVDAEFEEVKDDK</w:t>
            </w:r>
          </w:p>
        </w:tc>
      </w:tr>
      <w:tr w:rsidR="00E44679" w:rsidRPr="00E340F8" w14:paraId="117C441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947D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8EB6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G14|DNAJ1_COR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0DE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AILGVERDATDNEIKKAYRKLARKYHPDVNDTEEAAEKFSKISIAQEVLLDAEKRRIVDMGGDPMAQGGGDAGYGAGGGLGDIFEAFFGGGGGSRGPRSRVQPGSDALLRTTLTLEEAYLGTKKPITIDTAILCDRCEGTGSKSKSKPNVCSTCNGSGEIQQMQRSFLGNVMTSSPCPTCRGTGEVIPDPCDKCGGDGRVRTQRDLIVNVPAGIADGMRIRMAGQGEVGPGGGPAGDLYIEVMMQQHPVFQREGNDLHMSVHVPMVDAALGATTSVESLSGDAIDFEIPAGVQPAETIVIEGKGMPQLRGEGFGNMIAHVDVSIPTQLDEKSKELLNKLRDHRSDESSVRTADDSDDSLFGRLRNRFRR</w:t>
            </w:r>
          </w:p>
        </w:tc>
      </w:tr>
      <w:tr w:rsidR="00E44679" w:rsidRPr="00E340F8" w14:paraId="35078E0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4DD5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07D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LH9|DNAK_ACI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16A6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GNTTRVIENSEGARTTPSIIAYQEDGEILVGASAKRQAVTNPKNTIYAAKRLIGRKFEEKEVQKDIDLMPYTIAKADNGDAWVEVRGNKLAPPQISAEVLRKMKKTAEDYLGEPVTEAVITVPAYFNDAQRQATKDAGRIAGLDVKRIINEPTAAALAFGLDKQEKGDRKIAVYDLGGGTFDVSIIEIADVDGEKQFEVLSTNGDTFLGGEDFDQRIIDYIIAEFKKEQGVDLSKDVLALQRLKEAAEKAKIELSSSAATDINLPYITADASGPKHLNIKLTRAKLESLVEELIERTIAPCRTAIKDAGISVSDIHDVILVGGMTRMPKVQEKVKEFFGKEPRKDVNPDEAVAVGAAIQGQVLSGDRKDVLLLDVTPLSLGIETLGGVMTKMITKNTTIPTKFAQTFSTADDNQPAVTIKVFQGEREIASANKLLGEFNLEGIPPAGRGVPQIEVTFDIDANGILHVSAKDKGTGKENKITIKANSGLSEDEIQKMVKDAELNAADDKKKLELVQARNQGEAAVHSVTKSLSEHGDKLEAGEKETIEAAVKDLEAALKGEDKAAIEEKTNALMAASQKLGEKMYADAQAAAAAAGAGAEAGPAAGQAASSAGGASSAPHDDNVVDAEVKEVKKG</w:t>
            </w:r>
          </w:p>
        </w:tc>
      </w:tr>
      <w:tr w:rsidR="00E44679" w:rsidRPr="00E340F8" w14:paraId="3FBA243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E190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E30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7D8|DNAK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546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LMEGNKPRVIENAEGDRTTPSVVAFTKEGETLVGQSAKRQAITNPQNTLYAIKRLIGRRFDEEVVQRDIKMVPYKIVKADNGDAWVEATGKKMAPPEVSANVLRKMKKTAEDYLGEEVEAAVITVPAYFNDSQRQATKDAGRIAGLEVKRIINEPTAAALAYGLDKKRGDQKIAVYDLGGGTFDVSIIEIAEVEGEHQFEVLSTNGDTFLGGEDFDKRIIDYIAEEFKKEQSIDLRGDPLAMQRLKDAAEKAKIELSSSQQTEVNLPYVTADASGPKHLNVRITRAKLESLVEDLINRTIGPCKTALQDAKLSASDIDEVILVGGQTRMPKVQEAAKEFFGKEPRKDVNPDEAVAVGAAIQAGVLGGEVKEVLLLDVTPLSLGIETLGGVMTKLIEKNTTIPTRKTQVFSTAEDNQTAVTVHVLQGEREQAVGNKSLGRFDLVGIPPAHRGMPQIEVTFDIDANGILNVSAKDKATGKEQSIVIKASSGLAEGEIERMVSDAEAHVEEDRKFRELVDLRNQGDNLIHATEKSMEELGDKLEANEKSEIEKTIGELKTAMKEDNKEVIEARIKDLTDASAKMAERLYTQQAEEPQPQKEEGKAAEEDVVDAEFEEVKEDKNKAS</w:t>
            </w:r>
          </w:p>
        </w:tc>
      </w:tr>
      <w:tr w:rsidR="00E44679" w:rsidRPr="00E340F8" w14:paraId="151D9D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D67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68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YZX0|DNAJ1_NO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97B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GLLGVARNATDQEIKRAYRKLARELHPDVNPDEAAQARFKEVSTAYEVLSDPEKRRIVDMGGDPLESGGGAGGFSGAGFGGLGDVFEAFFGGMSGAGGGQRKPRGRVQPGADSLLRTRLSLAECAVGVTKHLTVDTAVLCDACHGSGTHGNSKPVRCETCGGAGEVQSVQRSFLGQVLTSRPCPTCRGAGETIPDPCHKCGGDGRVRARREIAAPIPAGVANGMRVRLAAQGEVGPGGGPPGDLYVEIVEQPHDVFVRDGDDLHCTIRVPMVDAALGTTVVIDTILDGPTELTIPPGTQPGEVSVLRGHGMPKLRSGVRGDLLAHLDIVIPTKLDGKQTELLRKYKALRDRDRAEVMSAQSEHNSGLFARLRASFSGR</w:t>
            </w:r>
          </w:p>
        </w:tc>
      </w:tr>
      <w:tr w:rsidR="00E44679" w:rsidRPr="00E340F8" w14:paraId="06BCC1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421D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752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U54|DNAJ_MAN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9DFB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TLGVQKGADEKEIKRAYKRLAMKYHPDRTNGDKAAEEKFKEVNEAYEILMDKEKRAAYDQYGHAAFEQGGFGGGAGGFGGGFGGFGGFEDIFSEMFGGGASRQRVVRGEDLRYDIEITLEEAVRGTTKDIKINTLAACDHCDGSGAEKGSKVETCPTCHGHGRVRRQQGFFMTETTCPTCQGSGKKIEKPCKHCHGDGRVHKKKNLSVKIPAGVDTGNQLRLSGEGAAGENGAPAGDLYVVIHVKDHHIFERDGSNLYCEVPISFTMAALGGEIEVPTLDGRVKLKIPAETQTGKLFRMRGKGVTSTRAGYAGDLICKIIVETPVKLNEEQKELLRKFEESLEGQSKQRPKSSSFLDGVKKFFDNLGK</w:t>
            </w:r>
          </w:p>
        </w:tc>
      </w:tr>
      <w:tr w:rsidR="00E44679" w:rsidRPr="00E340F8" w14:paraId="3A11CA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52AA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67E1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VZ6|DNAJ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3E6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03DC692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B1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419F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1R4|DNAK_CLO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05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EGGNPVVIPNAEGSRTTPSVVAFKEDGERLVGQVAKRQAITNPDKTIISIKRHMGTDYRVNVDGKDYSPEEISAMILQKLKADAEAYLGETVTEAVITVPAYFNDSERQATKNAGKIAGLDVKRIINEPTAASLAYGLDKMDKSHKIFVYDLGGGTFDVSILELGDGVFEVKATNGNTKLGGDDFDQKIMDYIAETFKAENGIDLRNDKMALQRLKEAAEKAKIELSSSTKTNINLPFITADATGPKHIDMDLTRAKFEELSADLVQATIEPMKKALADAELTINDIDKVVLVGGSTRIPAVQEAVQKFTGKEPSKGVNPDEVVAMGAAVQAGVLTGEVKDILLLDVTPLTLGIETMGGVATPLIERNTTIPTRKSQIFSTAADNQTSVDIHIVQGERKMAGDNKTLGRFQLSGIAPAPRGIPQIEVSFDIDANGILNVSAKDKGTGKEANITITASTNLSDDEIDKAVKEAEKFAAEDEKRKESVEVKNNADSALYQTEKALKDLGDKVEEADKKNVEEKLEALRQVKDGEDLEAIKKATTELTEEFYKVSSKLYQQAGAEAQQGAQGTQGADMGGNAQGKDDDNVVDADFKVEDDK</w:t>
            </w:r>
          </w:p>
        </w:tc>
      </w:tr>
      <w:tr w:rsidR="00E44679" w:rsidRPr="00E340F8" w14:paraId="282659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9CA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AD2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Q82|DNAJ_U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E444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SATPEEIKAAFRKLAKEHHPDRNKSADDTLFKEINEAYEVLSDSKKRAQYDQFGHDGPQGFSSASGFSGFSGGFGGVDFDINDIFGSFFNNASSSHNSSNQYETYDIHLRLHLDFMEAVNGISKNINYDRKITCHKCQGTGAKDPKDVKICTKCHGRGTSIENVHSLFGTIQQEVECHECEGTGKVASSKCEQCYGKKVINERVNLTVEIPAGTREGEKLLVSKKGNIVNNQEFDLYLHISVKPSKYFALDGLDIYSETYIDPIKAIVGGIIEVVTINGIKTIEIPSNTPEGKKFRISGSGIVNKKSNIFGKKNGDFYTTIRYAKPVELSKDEIAYLKNISTRTNQNVEYYKNKVLKEISK</w:t>
            </w:r>
          </w:p>
        </w:tc>
      </w:tr>
      <w:tr w:rsidR="00E44679" w:rsidRPr="00E340F8" w14:paraId="43963CA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E5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B99D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E643|DNAK_G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DCBE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VIGIDLGTTNSCVAVMEGGEPVVIANAEGSRTTPSMIAFAESGERLVGQQAKRQAVTNPENTLYAIKRLIGRKFDTEAVKKDIAISPFKIVKADNSDAWVEVRGQKYSPPEISAMVLQKMKKTAEDYLGETVTDAVITVPAYFDDSQRQATKDAGKIAGLNVLRIINEPTAAALAYGLDKKKDEKIAVFDLGGGTFDVSILELGEGVFEVKSTNGDTFLGGEDFDQKIIDHIADEFKKDQGIDLRGDKMALQRLKEAGEKAKCELSTSLETDINLPFITADASGPKHLTMKLTRAKLESICAELIANLEGPCRTALKDAGLSASDIDEVILVGGMTRMPIVQKKVQDIFGKVPNRGVNPDEVVAIGAAIQGGVLRGDVKDVLLLDVTPLSLGIETLGGVLTKLIDKNSTIPCRKSQVFSTAADNQPAVSIHVLQGEREMAADNKTLGNFELSGIPSAPRGVPQIEVTFDIDANGIVHVSAKDLGTGKEQSIRITASSGLSKEEVEKMVREAEAHAADDKKKRELIEAKNQADNLIYQTEKSLTEFGDKIDASEKQKIEEGVAALKKALEGSDADEIKKASDSLMQASHKLAEAVYAKTQGAGAEGSEQPHGEQEAGGAAKGETVVDADFEEVKDDKK</w:t>
            </w:r>
          </w:p>
        </w:tc>
      </w:tr>
      <w:tr w:rsidR="00E44679" w:rsidRPr="00E340F8" w14:paraId="3F8454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A0C9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6C70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QYJ3|DNJB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5B9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DYYQTLGLARGASDDEIKRAYRRQALRYHPDKNKEPGAEEKFKEIAEAYDVLSDPRKREIFDRYGEEGLKGGSPSGGSSGGANGTSFSYTFHGDPHAMFAEFFGGRNPFDTFFGQRNGEEGMDIDDTFSSFPMGMGGFTNMNFGRSRPSQEPTRKKQDPPVTHDLRVSLEEIYSGCTKKMKISHKRLNPDGKSIRNEDKILTIEVKRGWKEGTKITFPKEGDQTSNNIPADIVFVLKDKPHNIFKRDGSDVIYPARISLREALCGCTVNVPTLDGRTIPVVFKDVIRPGMRRKVPGEGLPLPKTPEKRGDLVIEFEVIFPERIPVSSRTILEQVLPI</w:t>
            </w:r>
          </w:p>
        </w:tc>
      </w:tr>
      <w:tr w:rsidR="00E44679" w:rsidRPr="00E340F8" w14:paraId="4B9B609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AFF9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03D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KT0|DNAJ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BEC5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DYYEVLGVARDASAAEIKRAYRKLARTYHPDVNKEADADQKFKELSEAYEVLSDDNQRARYDQFGHQDPSQGGGGFGGAEGFGDIFDMFFGGGRRQDPNAPRKGQDLQYVEEIDFMEAFSGVEKVITIPVEEDCGTCHGSGAKPGTHPETCKRCGGSGHINVEQNTMFGRVVNQTTCSTCHGRGQIVKEPCETCRGAGRVRKNKDVRVKIPAGIDNGQQIRLAGKGEAGVNGGPFGDLYVVVRVREHELFERVDDHIVMDMPLTFAQATLGDEIEVPTVHGKVSLKIPAGTQTGSRFRLRGKGMPNVRSGHHGDQYVNVVIITPKNLTDRQKELLREFNEISDEKGVEEQHEGVFSRIKTFFTG</w:t>
            </w:r>
          </w:p>
        </w:tc>
      </w:tr>
      <w:tr w:rsidR="00E44679" w:rsidRPr="00E340F8" w14:paraId="70FBF3F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D54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674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LV7|DNAK_CH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09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RKSNKIIGIDLGTTNSCVSVMEGGQPKVIASSEGTRTTPSIVAFKGGETLVGIPAKRQAVTNPEKTLASTKRFIGRKFSEVESEIKTVPYKVAPNSKGDAVFDVEQKLYTPEEIGAQILMKMKETAEAYLGETVTEAVITVPAYFNDSQRASTKDAGRIAGLDVKRIIPEPTAAALAYGIDKEGDKKIAVFDLGGGTFDISILEIGDGVFEVLSTNGDTHLGGDDFDGVIINWMLDEFKKQEGIDLSKDNMALQRLKDAAEKAKIELSGVSSTEINQPFITIDANGPKHLALTLTRAQFEHLASSLIERTKQPCAQALKDAKLSASDIDDVLLVGGMSRMPAVQAVVKEIFGKEPNKGVNPDEVVAIGAAIQGGVLGGEVKDVLLLDVIPLSLGIETLGGVMTPLVERNTTIPTQKKQIFSTAADNQPAVTIVVLQGERPMAKDNKEIGRFDLTDIPPAPRGHPQIEVTFDIDANGILHVSAKDAASGREQKIRIEASSGLKEDEIQQMIRDAELHKEEDKQRKEASDVKNEADGMIFRAEKAVKDYHDKIPAELVKEIEEHIEKVRQAIKEDASTTAIKAASDELSTRMQKIGEAMQAQSASAAASSAANAQGGPNINSEDLKKHSFSTRPPAGGSASSTDNIEDADVEIVDKPE</w:t>
            </w:r>
          </w:p>
        </w:tc>
      </w:tr>
      <w:tr w:rsidR="00E44679" w:rsidRPr="00E340F8" w14:paraId="353D1E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CAB2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86B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998|DHOM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73BD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PIYLGVIGVGGVGTAFLNQLARLPNAPKLILLARSSQTLLSPTPSYSPTIPAAEWKTAVETPSLTKSGALTPDEIATYLASAPGRSILVDNTSDPALASNYPVFLRKGISVVTPNKKGFSSDLSLWKEIFAAAAEGKALVYHESTVGAGLPVISTLKDLVNTGDEVTRIEGVFSGTLSFLFNTFAPASGSSSAKWSEVVSQAKELGYTEPDPRDDLNGMDVARKLTILARIAGLDVQSPDSFPIESLIPAELTSLPSSADGIAQFMARLPEFDSQMAAIKEGAEKAGKVVRYVGSVDVAKKEVRVGLQQFDKDSAIAGLKGSDNIISFYTRRYGSNPLIVQGAGAGGDVTAMGVTADLLKVIERL</w:t>
            </w:r>
          </w:p>
        </w:tc>
      </w:tr>
      <w:tr w:rsidR="00E44679" w:rsidRPr="00E340F8" w14:paraId="5FE02D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C5F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BD0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6175|DNAK_ANA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1A0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AVMNPENTFYSVKRIINEPTAASLAYGFDKK</w:t>
            </w:r>
          </w:p>
        </w:tc>
      </w:tr>
      <w:tr w:rsidR="00E44679" w:rsidRPr="00E340F8" w14:paraId="352CDA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26D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99A5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1H5|DNAK_ARO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668C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KPKVIENSEGARTTPSVVAYAEDGEILTGAPAKRQAVTNAKNTLFAVKRLIGRRFEEKEVQKDIDLMPYTICKADNSDAWVEVRGKKIAPPQVSAEVLRKMKKTAEDYLGEEVTEAVITVPAYFNDSQRQATKDAGRIAGLEVKRIINEPTAAALAFGMDKKPGDSKIAVYDLGGGTFDISIIEIADIDGEHQFEVLATNGDTFLGGEDFDQRLIDYIVTEFKKEQGVDLKKDVLALQRLKEAAEKAKIELSSGQQTEVNLPYITADASGPKHLAVKITRAKFESLVEDLVQRTIEPCRVALKDAGLKINDIDDVILVGGQSRMPKVQEKVKEFFGKEARRDVNPDEAVAVGAAIQGGVLQGEVKDVLLLDVTPLSLGIETLGGVMTKLIQKNTTVPTKASQVFSTADDNQSAVTIHVLQGEREMASGNKSLGQFNLSDIPPAPRGMPQIEVTFDIDANGILHVSAKDKATGKENKIKIQANSGLSEDEIQRMVQDAAAHAEEDKKAHELVDIRNQCDALVHSVKKSLTEYGDKISADEKEKIEQAMKDAEEALKGNDKDTIEARMQALATASQKLGEQMYAQSQGAEGGATDEAAGGGSTGGSKAADADVVDAEFTEVKDKK</w:t>
            </w:r>
          </w:p>
        </w:tc>
      </w:tr>
      <w:tr w:rsidR="00E44679" w:rsidRPr="00E340F8" w14:paraId="6BEC83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278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6505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1L3|DNAK_ART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9526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VGIDLGTTNSVVSVLEGGEPTVIANAEGGRTTPSVVAFSKSGEVLVGEIAKRQAVNNIDRTIASVKRHMGTDWNVAIDDKKYTAQEISARILMKLKNDAESYLGEKVTDAVVTVPAYFNDAQRQATKEAGEIAGLNVLRIVNEPTAAALAYGLDKGKEDELILVFDLGGGTFDVSLLEVGKDEDNFSTIQVRSTAGDNHLGGDDWDQRVVNYLLNQLKVKGIDLSKDKIALQRLREAAEQAKKELSSSTSTNVSLQYLSVTPDGPVHLDEQLTRAKFQDLTKDLLDRTKKPFQDVIKEAGIKLSEIDHIVLVGGSTRMPAVYELVKELAGGKEPNKGVNPDEVVAVGAALQAGVLKGERKDVLLIDVTPLSLGIETKGGVMTHLIERNTAIPTKRSETFTTADDNQPSVAIQVFQGEREFTRDNKPLGTFELTGIAPAPRGVPQVEVTFDIDANGIVHVSAKDKGTGKEQSMTITGGTALSKEDIDRMVKDAEEHAAEDKARREATDTRNTAEQLAYSVDKLIADNADKLPEEVKTEVKADVDALKKALEGTDDAAVKTAFEKLQASQSKLGEAIYAQAGSPDGATGPAGAESAAGSEGAKADEDIVDAEIVDEDEKK</w:t>
            </w:r>
          </w:p>
        </w:tc>
      </w:tr>
      <w:tr w:rsidR="00E44679" w:rsidRPr="00E340F8" w14:paraId="4620AB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8F6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C5F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QB7|AHPC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7477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LTIGDQFPAYQLTALIGGDLSKVDAKQPGDYFTTITSDEHPGKWRVVFFWPKDFTFVCPTEIAAFSKLNDEFEDRDAQILGVSIDSEFAHFQWRAQHNDLKTLPFPMLSDIKRELSQAAGVLNADGVADRVTFIVDPNNEIQFVSATAGSVGRNVDEVLRVLDALQSDELCACNWRKGDPTLDAGELLKASA</w:t>
            </w:r>
          </w:p>
        </w:tc>
      </w:tr>
      <w:tr w:rsidR="00E44679" w:rsidRPr="00E340F8" w14:paraId="081A68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64E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6F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2955|AHPF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54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QNIXTQLXAYLER</w:t>
            </w:r>
          </w:p>
        </w:tc>
      </w:tr>
      <w:tr w:rsidR="00E44679" w:rsidRPr="00E340F8" w14:paraId="0F3834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9EE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4E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2979|AP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9675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SVNVSSSSSSGIINSRFGVSLEPKVSQIGSLRLLDRVHVAPVSLNLSGKRSSSVKPLNAEPKTKDSMIPLAATMVAEIAEEVEVVEIEDFEELAKKLENASPLEIMDKALEKYGNDIAIAFSGAEDVALIEYAHLTGRPFRVFSLDTGRLNPETYRFFDAVEKHYGIRIEYMFPDSVEVQGLVRSKGLFSFYEDGHQECCRVRKVRPLRRALKGLKAWITGQRKDQSPGTRSEIPVVQVDPVFEGLDGGVGSLVKWNPVANVEGNDVWNFLRTMDVPVNTLHAAGYISIGCEPCTKAVLPGQHEREGRWWWEDAKAKECGLHKGNVKENSDDAKVNGESKSAVADIFKSENLVTLSRQGIENLMKLENRKEPWIVVLYAPWCPFCQAMEASYDELADKLAGSGIKVAKFRADGDQKEFAKQELQLGSFPTILVFPKNSSRPIKYPSEKRDVESLTSFLNLVR</w:t>
            </w:r>
          </w:p>
        </w:tc>
      </w:tr>
      <w:tr w:rsidR="00E44679" w:rsidRPr="00E340F8" w14:paraId="65AAEE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38C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EE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215|AST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1221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FLALTLTGKKPVITEREINGVRWRWLGDGVLELTPLTPPQGALVISAGIHGNETAPVEMLDALLGAISHGEIPLRWRLLVILGNPPALKQGKRYCHSDMNRMFGGRWQLFAESGETCRARELEQCLEDFYDQGKESVRWHLDLHTAIRGSLHPQFGVLPQRDIPWDEKFLTWLGAAGLEALVFHQEPGGTFTHFSARHFGALACTLELGKALPFGQNDLRQFAVTASAIAALLSGESVGIVRTPPLRYRVVSQITRHSPSFEMHMASDTLNFMPFEKGTLLAQDGEERFTVTHDVEYVLFPNPLVALGLRAGLMLEKIS</w:t>
            </w:r>
          </w:p>
        </w:tc>
      </w:tr>
      <w:tr w:rsidR="00E44679" w:rsidRPr="00E340F8" w14:paraId="60A519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8BEF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7F37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816|CSPA_SHI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72A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KGFGFITPDDGSKDVFVHFSAIQNDGYKSLDEGQKVSFTIESGAK</w:t>
            </w:r>
          </w:p>
        </w:tc>
      </w:tr>
      <w:tr w:rsidR="00E44679" w:rsidRPr="00E340F8" w14:paraId="148C4CB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DD2C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F7FA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8185|CLPB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4E2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EKMTTTMQEALGSAQQIAQVRHHQVIEVPHLWRIFVQPNSFGANFYKDLGIDLDDFTNLIEKEIDKINSVEGSNITYGQNLSPDLFQVFTEADKIAQKMGDEYLSTEIILLALFELKQNPLTEYLVSHGLTKAKAQAAIEKLRGGDKVTSQNAEETYKALEKYGVDLVAQVKSGNQDPVIGRDEEIRDVIRVLSRKTKNNPVLIGEPGVGKTAIVEGLAQRIVRKDVPENLKDKTIFSLDMGALIAGAKYRGEFEERLKAVLNEVKKADGQIILFIDELHTIVGAGKTEGSMDAGNLLKPMLARGELHLIGATTLDEYRKYMETDKALERRFQKVLVTEPTVEDTISILRGLKERFEIHHGVTIHDNALVAAATLSNRYITDRFLPDKAIDLIDEASATIRVEMNSLPTELDQANRRLMQLEIEEAALKKERDDASKKRLEIIRGEIAELREENNQLKAQWEAEKKEVGNISEKRNELEHARHELEEAQNEGNLEKAAALRYGKIPEIEKELKAIEEKAKSDDLSLVQESVTEEQIAEVVGRMTGIPITKLVEGEREKLLHLPETLHQRVVGQDEAVEAVSDAIIRARAGIQDPNRPLGSFLFLGPTGVGKTELAKALAENLFDSEEHMVRIDMSEYMEKHSVSRLVGAPPGYVGYDEGGQLTEAVRRNPYTIILLDEIEKAHPDVFNILLQVLDDGRLTDSKGVLVDFKNTVLIMTSNVGSQYLLDNVGENGEISEETTENVMSQLRAHFKPEFLNRIDDTILFKPLALEDIKNIILKMTSQLAHRLEEMEVELELSEEVKVWIAENAYEPAYGARPLKRYLTKVIENPLAKLIIGGKIPPKSKVIVRLIDNKVDFDVQSIAE</w:t>
            </w:r>
          </w:p>
        </w:tc>
      </w:tr>
      <w:tr w:rsidR="00E44679" w:rsidRPr="00E340F8" w14:paraId="4F7202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6833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8B49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196|CYT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8BC0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TQNAHLEFVEVLNVKEQVVAGMMYYITLVATDDGYKKIYKTKIWVKEWENFKEVQEFKQIVYATK</w:t>
            </w:r>
          </w:p>
        </w:tc>
      </w:tr>
      <w:tr w:rsidR="00E44679" w:rsidRPr="00E340F8" w14:paraId="109D97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E22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15B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Q89|CTSR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3DA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ADEDVVEIQRAHIAQRFDCVPSQLNYVIKTRFTNEHGYEIESKRGGGGYIRITKIENKDATGYINHLLQLIGPSISQQQGYYVIDGLLDKGLINEREAKMIQTIIDRETLKMDVVARDIIRANILKRLLPVINYY</w:t>
            </w:r>
          </w:p>
        </w:tc>
      </w:tr>
      <w:tr w:rsidR="00E44679" w:rsidRPr="00E340F8" w14:paraId="457F41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D77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188D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982|DEGP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FC7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TTLAMSALALSLGLALSPLSATAAETSSSAMTAQQMPSLAPMLEKVMPSVVSINVEGSTTVNTPRMPRNFQQFFGDDSPFCQDGSPFQNSPFCQGGGNGGNGGQQQKFMALGSGVIIDAAKGYVVTNNHVVDNASVIKVQLSDGRKFDAKVVGKDPRSDIALIQIQNPKNLTAIKLADSDALRVGDYTVAIGNPFGLGETVTSGIVSALGRSGLNVENYENFIQTDAAINRGNSGGALVNLNGELIGINTAILAPDGGNIGIGFAIPSNMVKNLTSQMVEYGQVKRGELGIMGTELNSELAKAMKVDAQRGAFVSQVMPNSSAAKAGIKAGDVITSLNGKPISSFAALRAQVGTMPVGSKISLGLLREGKAITVNLELQQSSQSQVDSSTIFSGIEGAEMSNKGQDKGVVVSSVKANSPAAQIGLKKGDVIIGANQQPVKNIAELRKILDSKPSVLALNIQRGDSSIYLLMQ</w:t>
            </w:r>
          </w:p>
        </w:tc>
      </w:tr>
      <w:tr w:rsidR="00E44679" w:rsidRPr="00E340F8" w14:paraId="0EA42A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0C4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1C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V1|DEGP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F61C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TTLALSALALSLGLALSPLSATAAETSSATTAQQMPSLAPMLEKVMPSVVSINVEGSTTVNTPRMPRNFQQFFGDDSPFCQEGSPFQSSPFCQGGQGGNGGGQQQKFMALGSGVIIDADKGYVVTNNHVVDNATVIKVQLSDGRKFDAKMVGKDPRSDIALIQIQNPKNLTAIKMADSDALRVGDYTVAIGNPFGLGETVTSGIVSALGRSGLNAENYENFIQTDAAINRGNSGGALVNLNGELIGINTAILAPDGGNIGIGFAIPSNMVKNLTSQMVEYGQVKRGELGIMGTELNSELAKAMKVDAQRGAFVSQVLPNSSAAKAGIKAGDVITSLNGKPISSFAALRAQVGTMPVGSKLTLGLLRDGKQVNVNLELQQSSQNQVDSSSIFNGIEGAEMSNKGKDQGVVVNNVKTGTPAAQIGLKKGDVIIGANQQAVKNIAELRKVLDSKPSVLALNIQRGDSTIYLLMQ</w:t>
            </w:r>
          </w:p>
        </w:tc>
      </w:tr>
      <w:tr w:rsidR="00E44679" w:rsidRPr="00E340F8" w14:paraId="0175AA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068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6E0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NJ9|DNAJ_STA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0225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DASKDEIKKAYRKLSKKYHPDINQEEGAEEKFKEISEAYEVLSDENKRANYDQFGHDGPQGGFGGQGFGGGQDFGGFGGGFEDIFSSFFGGGAQRDPNVPRKGDDLQYTMTVTFEEAAFGTEKEISIRKQVKCETCDGSGAKPGSKKKTCHYCNGSGHVSVEQNTILGRVRTEKVCPVCNGTGEEIEEPCPTCHGKGTETKNVKIKVKVPEGVDNDQQIRLAGEGAPGHNGGPQGDLYVVFRVEPSDTFEREGDDIFYNLNVSFPQAALGDEIKVPTLKGHVMLSVPEGTQNGKQFRMKEKGIKNVHGYGYGDLFININVVTPTKLNDKQKSIMREFAEVSGEEITEQPTNFKERARRFFKGE</w:t>
            </w:r>
          </w:p>
        </w:tc>
      </w:tr>
      <w:tr w:rsidR="00E44679" w:rsidRPr="00E340F8" w14:paraId="0766DE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215D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0B04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3B8|DNAK_MET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AE2F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KPRVIENAEGARTTPSVIAYQEDGEILVGAPAKRQAVTNPKNTLFAVKRLIGRRFDEKEVQKDIGLMPYTITKADNGDAWVEVRGQKLAPPQISAEVLRKMKKTAEDYLGEEVTEAVITVPAYFNDSQRQATKDAGRIAGLEVKRIINEPTAAALAFGLDKQEGDRKIAVYDLGGGTFDISIIEISEIDGEHQFEVLSTNGDTFLGGEDFDNRLIDFLADEFKKENGIDLRNDLLAKQRLKEAAEKAKIELSSSTQTEVNLPYITADASGPKHLVVKITRAKFESLVEDLIERSIKPCEVALKDAGVKVSDIQDVILVGGQTRMPKVQEKVKEFFGKEPRKDVNPDEAVAVGAAIQGGVLQGDVKDVLLLDVTPLSLGIETLGGVMTKLIQKNTTIPTKASQVFSTAEDNQSAVTIHVLQGEREMASGNKSLGQFNLTDIPPAPRGMPQIEVTFDIDANGILHVSAKDKATGKENKITIKANSGLSDEEIKRMEEEAAKYADEDKKLRELVDARNSADSAIHSVKKSLAEHGDKLDAAEKGAIEKAVQELEDVIKGDDKAAIESKTNALIEASQKLGEKVYAAGETESSAAEPGEPQEKTVDAEVVDAEFEEVKDDKK</w:t>
            </w:r>
          </w:p>
        </w:tc>
      </w:tr>
      <w:tr w:rsidR="00E44679" w:rsidRPr="00E340F8" w14:paraId="5FCD89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66C8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3259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SM0|DNAK_ALKM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E0A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LEGGEPVVIPNSEGNRTTPSVVAFGKDGERIVGEPAKRQAVVNPEKTIISIKTHMGSDHKVAIDDKNYTPEDISAMILQKIKADAEAYLGEAVTDAVITVPAYFTDSQRQATKDAGKIAGLNVRRIINEPTAASLAYGLDKTDEHQKILVYDLGGGTFDVSILELGDGVFEVLATNGNNNLGGDDFDQALMDYIAEAFKKQEGIDLRKDKMSLQRLKEASEKAKQELSSTMTSSINLPFITATNEGPKHLNMDITRSKFDEITSHLVEKTMGPMRSALKDAGLSASDINKIILVGGSTRIPAVQQAVKKITNQDPHKGVNPDECVAVGAAIQAGVLTGEVKDVLLLDVTPLSLGIETLGGVFTRLIERNTTIPSKKSQTFSTAADNQPAVDIHVLQGEREMAAGNVSLGRFELSGIPPAHRGIPQIEVTFDIDANGIVNVSAKDLGTGKEQKITITASTKLSDEEIEKKIKEAEEHAEEDKMQKEKIEVRNQADSLVYQIEKTLKESEGKIDKEEEGKVTAELEKLKKAVESDIVEDMKKAIEDVNTVFHAISQKLYEQAAQAQEAEGQEQAGDDNIVDAEYEEVKDEETQGEDEK</w:t>
            </w:r>
          </w:p>
        </w:tc>
      </w:tr>
      <w:tr w:rsidR="00E44679" w:rsidRPr="00E340F8" w14:paraId="7D6A1B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26C4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408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TE4|DNAK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C78C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VGGVAKIIENAEGERTTPSIIAYTEGETLVGQPAKRQSVTNPQNTLFAIKRLIGRRYEDEEVQRDIKIMPYKIVKADNGDAWVEAHGNKMAPPQISAEVLKKMKKTAEDYLGEKVTGAVITVPAYFNDAQRQATKDAGRIAGLEVKRIINEPTAAAFAYGVDSSKGDSVIAVYDLGGGTFDISIIEIDEVDGEKTFEVLSTNGDTHLGGEDFDNRLINFLVAEFKTQQGFDLTNDPLAMQRVKEAAEKAKIELSSAQQTDINLPYITADQSGPKHLNIKITRAKLESLVEDMVKSTLEPLRIALKDADLSVADIDDVILVGGQTRMPLVQKLVTEFFGKEARKDVNPDEAVAMGAAIQGAVLSGEKTDVLLLDVTPLSLGIETMGGVLTKVIDKNTTIPTKQSQTFSTAEDNQSAVTIHILQGERKRATDNKSLGQFNLEGIRKASRGTPQIEVTFDMDADGILHVSAQDKDTKQEQKITIKSSSGLSEEEVEKMVNDAEANAEADKKFEEVVKARNQADAIVHTTRKQIEEAGDALPADEKEKIEAALKELDEATKGEDKDIIEAKTTAVAEASEKLMEIVQQKAQAAEAGGEEQPKEKTKEEDDIVDAEFEEVKKDDKK</w:t>
            </w:r>
          </w:p>
        </w:tc>
      </w:tr>
      <w:tr w:rsidR="00E44679" w:rsidRPr="00E340F8" w14:paraId="1CBACE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A38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CFF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554|DNAK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99A0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SEGARTTPSVVAFTDGGERLVGQPAKRQAVTNPEGTIFAVKRLIGRRFDDPMVEKDKALVPYKIVKGDNGDAWVEEAGKKYSPSQISAMILQKMKETAESYLGEKVEQAVITVPAYFNDAQRQATKDAGKIAGLEVLRIINEPTAAALAYGLDKKDGKTIAVYDLGGGTFDISVLEIGDGVFEVKSTNGDTFLGGEDFDMRLVGYFADEFKKEQGIDLKNDKLALQRLKEAAEKAKIELSSSQQTEINLPFITADQSGPKHLTMKLTRAKFESLVDDLVKRTVEPCKAALKDAGLKAGEIDEVVLVGGMTRMPKIQEVVQSFFGKDPHKGVNPDEVVAMGAAIQGGVLQGDVKDVLLLDVTPLSLGIETLGGVFTRLIERNTTIPTKKSQVFSTADDNQNAVTIRVFQGEREMANDNKLLGQFDLVGIPPAPRGVPQIEVTFDIDANGIVNVSAKDKGTGKEHQIRIQASGGLSDADIEKMVKDAEEHAAEDKKRREGVEARNQAEALIHSTEKSLTEYGDKVSTEEKEQIETAISDLKSVLDSTDTEEVKAKMQKLAEVSMKLGQAMYEASQAATPNTETDTKSDDVVDADFEEINDKKK</w:t>
            </w:r>
          </w:p>
        </w:tc>
      </w:tr>
      <w:tr w:rsidR="00E44679" w:rsidRPr="00E340F8" w14:paraId="7B3DC2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9BC7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44C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QF6|DNAJ_SY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5844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DFYEILGVSRDCGKDELKRAYRRLARQYHPDVNKDPGAEEKFKEINRAYEVLSEPETRARYDRFGEAGVSGAGAAGADYGDMGGFADIFETIFSGFGGMGTGATGGGRRRSGPMRGDDLRLDLKLDFKEAIFGGEKEIRIPHLETCKTCSGSGAKAGTSANTCGTCNGTGQVRRATRTPFGSFAQVSVCPTCNGEGQVIAEKCESCGGAGRKQETKKLKITIPAGVDSGTRLRVSREGDAGVKGGPPGDLYVYLAVNADKEFRRDGTNILSEIEISYLQAILGDTVKVKTVDGTEDLTIPAGLQPNKVLILEGKGVPKLGNPVSRGDHLITVKVMIPTKVSREEKELLHQLAKLKGTEHSKGGFEGLLGNLFHNK</w:t>
            </w:r>
          </w:p>
        </w:tc>
      </w:tr>
      <w:tr w:rsidR="00E44679" w:rsidRPr="00E340F8" w14:paraId="3A2A57B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5119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CAC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9376|DNAK_POR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1EC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IAVMEGGKPTVIPNAEGFRTTASVVAYTKSGDKLVGQIARQAVINPENTFYSVKRFIGRKQNEISQEIRQTSYNVKTSGSSIKIECPALNKDFAPEEISAQVLRKLVEDASTYLGETVTQAVITVPAYFNDSQRQATKDAGKIAGLDVLRIINEPTAASLSYGLDKQNNETILVFDLGGGTFDVSILEVGDGVFEVLSTSGDTHLGGDDFDQQIVEWLIKDFKQSEGIDLGKDRQALQRLTEASEKAKIELSNLTQTEINLPFITATQDGPKHLEKTVTRAKFEELCSRLIDKCSIPVNNALKDAKLEASSIDEVVLVGGSTRIPAIQQMVKRLIGKDPNQSVNPDEVVAIGAAVQAGVLAGEVKDILLLDVTPLSLGVETLGGVMTKIIPRNTTIPTKKSEVFSTAVDNQPNVEIQVLQGERELTKDNKSLGTFRLDGIMPAPRGVPQIEVTFDIDANGILSVKAKEKATGKEQSITISGASTLPKDDVERMVKEAEENFDVDQKRRKNIDIRNQAESLCYQSEKQVKEFEDKIDEELKNRITNLISELRSNLEKEELDSIEANSEKLQNALMEIGKNATSAEKDTQNASNDDTVIDTDFSEAK</w:t>
            </w:r>
          </w:p>
        </w:tc>
      </w:tr>
      <w:tr w:rsidR="00E44679" w:rsidRPr="00E340F8" w14:paraId="2599BD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730A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722A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5M1|DNAJ_NEIG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DDC3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FYATLGVARAATDDEIKKAYRKLAMKYHPDRNPDNKEAEEKFKEVQKAYETLSDKEKRAMYDQYGHAAFEGGGQGGFGGFGGFGGAQGFDFGDIFSQMFGGGSGRAQPDYQGEDVQVGIEITLEEAAKGVKKRINIPTYEACDVCNGSGAKPGASPETCPTCKGSGTVHIQQAIFRMQQTCPTCRGAGKHIKEPCVKCRGVGRNKAVKTVEVNIPAGIDDGQRIRLSGEGGPGMHGAPAGDLYVTVRIRAHKIFQRDGLDLHCELPISFAMAALGGELEVPTLDGKVKLTVPKETQTGRRMRVKGKGVKSLRSSATGDLYCHIVVETPVNLTDRQKELLEEFERISTGLENQTPRKKSFLDKLRDLFD</w:t>
            </w:r>
          </w:p>
        </w:tc>
      </w:tr>
      <w:tr w:rsidR="00E44679" w:rsidRPr="00E340F8" w14:paraId="65AB10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0EA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184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3I6|DNAK_HAMD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BFAF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IIGIDLGTTNSCVAIMDGSKPRVLENSEGDRTTPSIIAYTDDGETLVGQPAKRQAVTNAKNTFFAIKRLVGRKFSDQETQRDKDIMPFDILESDNGDAWLSVKGQKTAPPQISAEVLKKMKKTAEDYLGETVTEAVVTVPAYFNDAQRQATKDAGRISGLEIKRIINEPTAAAIAYGLDKGKGNSTIAVYDLGGGTFDISIIEIDDVDGEKTFEVLATNGDTHLGGEDFDNRLINYLVDEFKKEQGFDLRKDPLAMQRLKEAAEKAKVELSSAQQTDVNLPYITADATGPKHMNMKVTRAKLESLVEDLVSRSIEPLKVALQDAGLSVSDIDDVILVGGQTRMPMVQKKVADFFGKEPRKDVNPDEAVAIGAAVQGGVLSGEVKDLLLLDVTPLSLGIETMGGVMTSLISKNTTIPTKHSQVFSTAEDNQSAVTIHVLQGERKRAIDNKSLGQFNLDGIQPAPRGTSQIEVTFDIDADGILHVSAKDKNTGREQKITIKASSGLSEAEIEKMVRDAESNSETDRKFEELIQVRNQADHLIHATNKKLKEAGDKVSPEEKTSIEQALKALETAIKGEDKTDIESKANALTMVSAKLEEASQQNSSSNNAEKNDSSDVKADAVDAEFEEVKDKK</w:t>
            </w:r>
          </w:p>
        </w:tc>
      </w:tr>
      <w:tr w:rsidR="00E44679" w:rsidRPr="00E340F8" w14:paraId="69F90E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CB1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5E44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WUE8|DNAK_LAC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7B22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KDPKIITNPEGNRTTPSVVSFKNGETQVGEVAKRQAITNPNTVSSIKRHMGDANYKVKIEDKEYTPQEISAMILQYIKDYAESYLGEEVSQAVITVPAYFNDSQRQATKDAGKIAGLKVERIVNEPTAAALAYGLDKLDKDERILVFDLGGGTFDVSILELGDGVFEVLSTNGDTHLGGDDFDNKIIDWLVENFKADNGIDLSQDKMAMQRLKDAAEKAKKDLSGTTEAQISLPFIAAGEAGPLHLETSLSRAKFNELTEDLVERTKIPVRNALADAGLTNADIDEVILVGGSTRIPAVKEAVKAETGHTPNESVNPDEAVALGAAIQGGVITGDVKDVVLLDVTPLSLGIETMGGVFTKLIDRNTTIPTSKSQVFSTAADNQPAVDIHVLQGERPMAADNKTLGRFQLTDIPVAPRGVPQIEVKFDIDKNGIVNVSAKDLGTNKEQKITIKSSSGLSDEEIDRMVKEAKENEAADKKRKEEVDLRNEVDQLLFQTDKTLKEVKDKVSADEVKSVEDARDALKKAQEQSDINEMKAKKDELTKLIQDMSVKLYQQAQQAQQASGAQGDTSANNSTNDDNTVDGDFKEVDPDENK</w:t>
            </w:r>
          </w:p>
        </w:tc>
      </w:tr>
      <w:tr w:rsidR="00E44679" w:rsidRPr="00E340F8" w14:paraId="38FBEA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B714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8E8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836|DNAK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4A2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RKSNKIIGIDLGTTNSCVSVMEGGQPKVIASSEGTRTTPSIVAFKGSETLVGIPAKRQAVTNPEKTLASTKRFIGRKFSEVESEIKTVPYKVAPNSKGDAVFEVENKLYTPEEIGAQILMKMKETAEAYLGETVTEAVITVPAYFNDSQRASTKDAGRIAGLDVKRIIPEPTAAALAYGIDKEGDKKIAVFDLGGGTFDISILEIGDGVFEVLSTNGDTHLGGDDFDEVIINWMLGEFKKQEGIDLSKDNMALQRLKDAAEKAKIELSGVSSTEINQPFITIDANGPKHLALTLTRAQFEHLASSLIERTKQPCAQALKDAKLSASDIDDVLLVGGMSRMPAVQAVVKEIFGKEPNKGVNPDEVVAIGAAIQGGVLGGEVKDVLLLDVIPLSLGIETLGGVMTPLVERNTTIPTQKKQIFSTAADNQPAVTIVVLQGERPMAKDNKEIGRFDLTDIPPAPRGHPQIEVTFDIDANGILHVSAKDAASGREQKIRIEASSGLKEEEIQQMIRDAELNKEEDKKRREASDIKNEADGMIFRAEKAIKDYQDKIPADLVKEIEEQIEKVRQAVKEDASTTAIKAASDELSARMQKIGEAMQAQSASAANAQGGPNINSEDLKKHSFSTRPPAGDNSSSTDNIEDADVEIVDKPE</w:t>
            </w:r>
          </w:p>
        </w:tc>
      </w:tr>
      <w:tr w:rsidR="00E44679" w:rsidRPr="00E340F8" w14:paraId="7CA6AF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B2F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FD01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R91|DNAJ_NEI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28A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FYATLGVARTATDDEIKKAYRKLAMKYHPDRNPDNKEAEEKFKEVQKAYETLSDKEKRAMYDQYGHAAFEGGGQGGFGGFGGFGGAQGFDFGDIFSQMFGGGSGRAQPDYQGEDVQVGIEITLEEAAKGVKKRINIPTYEACDVCNGSGAKPGTSPETCPTCKGSGTVHIQQAIFRMQQTCPTCHGAGKHIKEPCVKCRGAGRNKAVKTVEVNIPAGIDDGQRIRLSGEGGPGMHGAPAGDLYVTVRIRAHKIFQRDGLDLHCELPISFATAALGGELEVPTLDGKVKLTVPKETQTGRRMRVKGKGVKSLRSSATGDLYCHIVVETPVNLTDRQKELLEEFERISTGLENQTPRKKSFLDKLRDLFD</w:t>
            </w:r>
          </w:p>
        </w:tc>
      </w:tr>
      <w:tr w:rsidR="00E44679" w:rsidRPr="00E340F8" w14:paraId="56248B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A4D7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A2F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GXZ1|DNAK_FLA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FB1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EGQEAVVIPNAEGKRTTPSIIAFVEGGEIKVGDPAKRQAVTNPTKTVASIKRFMGHSFSETTDEAKRVPYSVVKGDNNTPRVDIDGRLYTAQELSAMTLQKMKKTAEDYLGQTVTEAVITVPAYFNDAQRQATKEAGEIAGLKVMRIINEPTAAALAYGLDKKGIDQKIAVYDLGGGTFDISILELGDGVFEVLSTNGDTHLGGDDFDQTIIDWLADEFKAEEGIDLRLDPMSLQRIKEAAEKAKIELSSSAETEINLPYVTATASGPKHLVKKLTRAKFEQLSDTLVKRSMEPVAKALKDAGLTVKDIDEVILVGGSTRMPRIADEVEKFFGKKASKGVNPDEVVAIGAAIQGGVLSGDVKDVLLLDVTPLSLGIETMGGVMTILIESNTTIPTKKSQIFSTAADSQPTVELHVLQGARAMAVDNKTIGRFNLDGIPPAPRGVPQIEVAFDIDANGIIKVSATDKGTGKSHDIRIEASSGLTSEEIERMKKDAEANAGADKIARERVEKINEADSLIFQTETQLKELGDKITDEHKTAIEYALTELRMAHQSQDLEAIQKGLDNVNAAWKTATEAMYAQGEQGQAAQPQAETQGDDVQDVEFEEVK</w:t>
            </w:r>
          </w:p>
        </w:tc>
      </w:tr>
      <w:tr w:rsidR="00E44679" w:rsidRPr="00E340F8" w14:paraId="730CA0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F07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ADC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GE1|DNAJ_PA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A9F4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QVLGVAKNASDDEIKKAYRKLAMKHHPDRNPGNKDAEEHFKEAKEAYEMLSDSQKRAAYDQYGHAGVDPNMAGAGAQGFGGFADAFGDIFGDIFGQAAAGGRGGRSGPQVYRGADLRYSMEITLEQAAHGYDTQIRVPSWVSCEICHGSGAKPGTKPETCPTCNGSGAVRMSQGFFSIQQTCPKCHGTGTYIPEPCTHCHGAGKTKETKTLEVKIPAGIDDGMRIRSAGNGEPGINGGPSGDLYVEIHIKAHAVFERDGDDLHCQMPIPFTKAALGGEIEVPTLAGRATFTVPEGTQSGKTFRLRGKGIKGLRSSIAGDLYVHVQVETPVKLTDAQRDLLQQFEKSLVEGGARHSPQSKSWFDRVKSFFD</w:t>
            </w:r>
          </w:p>
        </w:tc>
      </w:tr>
      <w:tr w:rsidR="00E44679" w:rsidRPr="00E340F8" w14:paraId="65F887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800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19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IR5|DNAJ_MET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F47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TLGVAKNASEEDIKKAYRKLAMKHHPDRNQGDGAKKAEESFKEAKEAYEMLSDAQKRAAYDQYGHAGVDPNMGGRGAGGPEAYGGFAEAFGDIFGDIFGQNGQRRGPGGQQVYRGNDLSYAMEITLEEAARGKDTQIRIPSWDSCSTCDGTGAKPGTSAKTCPTCSGSGQVHLRQGFFSIQQTCPSCHGTGKIIPEPCTACNGAGRIKSNKTLEVKIPAGINEGMRIRSAGNGEPGTNGGPAGDLYIEIRIKAHDIFERDGDDLHCTIPIGIATATLGGAIEVPTLGGKAEIELPEGTQHGKTFRLRGKGIKGVRSSYPGDLYCHVAVETPIKLTEHQRKLLRELDESLKKGGERHSPNAKSWTDRVKDLFK</w:t>
            </w:r>
          </w:p>
        </w:tc>
      </w:tr>
      <w:tr w:rsidR="00E44679" w:rsidRPr="00E340F8" w14:paraId="7BB8C69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701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0F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J402|DNAK_DES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5BCC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YVMEGKDPKCITNPEGGRTTPSVVAFTDKERLVGEIAKRQAVTNPTRTIFAIKRLMGRKFDSPEVDRWKEHSPYAIVKAPNGDAGVEVDGRTYSSPEISAMILAKLKADAEAYLGETVTEAVITVPAYFNDAQRQATKDAGRIAGLEVKRIINEPTAASLAYGADKKANEKIAVFDLGGGTFDISILEVGDNVVEVRATNGDTFLGGEDFDQRVINFLVEEFKKENGIDLSKDSMALQRLKEAAEKAKKDLSTSMETEVNLPFITADQNGPKHMLVKISRAKLESLVGDLVESTTEPCKKALADAGMTADQIDEVILVGGMTRMPLVQQVVGKFFGKEPNRSVNPDEVVAMGAAIQGGILSGDVKDVLLLDVTPLSLGIETMGGVFTRLIERNTTIPTRKSQVFTTASDNQPSVSIHVLQGERPMSADNMTLARFDLAGIPPAPRGVPQIEVSFDIDANGIVNVSAKDMGTGKEQSIKITASSGLSEEDIQKLVREAEAHATDDKKKQELIEARNHADSLIYGTEKSLADLGDKADAAVKSDIETKMADLRKLMEGEDAAAIKTATDELAKASHKLAEQLYQQQAQQTGAAGAQADAGAAEGQPQGNAADDVVDADYTEVKK</w:t>
            </w:r>
          </w:p>
        </w:tc>
      </w:tr>
      <w:tr w:rsidR="00E44679" w:rsidRPr="00E340F8" w14:paraId="02A263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A75F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17F5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2C0|DNAJ_CAMJ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3685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SYYEILEITQNADKETIKKAYRKMALKYHPDRNQGDKEAEDKFKLVNEAYEVLSNDEKRAIYDRYGKDALKGGGFGSNSSGFGGFEDLGDIFSSFFGESFGSSSRRRKSSNDEKIPSDFIFNLKLSFKEAVFGCKKNIDFTYKCSCKTCNGTGAKDGKLQTCPKCQGRGQVGVSQGFITFAQTCPDCQGSGEKASEKCNDCKGLGYNESKDSVELNIPEGVDTGMKLRVNAKGNILKNNTRGDMYVKIIAAEDDTFIRDDDDIYIEFPVFFTQAILGQSIKVPTIRGEVTLNLPKGAKDGQRFVLEKEGVKDVHSSRIGNQIVQISIKFPTSLNDEQKELLEKLSESFGIKDGMHQEQKGLFEKIANWFKS</w:t>
            </w:r>
          </w:p>
        </w:tc>
      </w:tr>
      <w:tr w:rsidR="00E44679" w:rsidRPr="00E340F8" w14:paraId="59A363F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BD1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D5C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Y98|DNAK_CUT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5FE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VGIDLGTTNSCVAVLEGGEPTVIPNAEGARTTPSVVAFTNSGETLVGEVAKRQAVTNVDRTVRSVKRHMGEAWTMGVDDKTYKPQQISAFILQKLKRDAEAYLGEPVTNAVITVPAYFSDAQRQATKEAGEIAGLAVDRIVNEPTAAALAYGLDKTDKDQTVLVFDLGGGTFDVSLLDISDGVFEVKATNGDNHLGGDDWDQRIVDWLVTQFKNANGIDLAADKMAKQRLQEAAERAKIELSQASETHINLPYITAGAAGPLHLDEKLTRAEFQRMTSDLLERCRTPFNAVMKDAGLNVSQIDEVILVGGSTRMPAVAELVKELAGKDPHKGVNPDEVVALGASLQAGVLKGEVKDVLLLDVTPLSLGIETKGGVMTKIIERNTTIPTKRSEVFTTAEDNQPSVMIQVFQGEREFVRDNKSLGNFELTGLMPAPRGIPQIEVSFDIDANGIVHVHAKDMATGKEQSMTVTGGSALGKDEIDRMVKEAEANAEADKKRREAVEMRNEADALAFRTEKLLDENSDKIPEDTKTPVTEAIATLKETLKGTDNDDEVKAAMDDLNQKASAMGQAIYAAAQQAQAENPQGQDAESASSESGDDTVVDAEIVDDEDEKK</w:t>
            </w:r>
          </w:p>
        </w:tc>
      </w:tr>
      <w:tr w:rsidR="00E44679" w:rsidRPr="00E340F8" w14:paraId="0D74B8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3EF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0B5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2I6|DNAJ_CL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1AE2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KDYYEVLGLQKGASDDEIKKAFRKLAIKYHPDKNKGNTEAEEKFKEINEAYQVLSDPEKKSNYDQFGSADFNGGGFGSGGFGGFDMGGFGDIFDMFTGGGSSTRRRNGPVNGNDIEYTLTLTFEEAVFGVEKEITVNRSESCEHCNGSGAEPGTSKKTCPTCSGTGQVRVQRQTPLGSFVSTSTCDRCSGTGNIIEKPCTHCRGNGNVRKTRKINVNIPAGVDTGNVMPLRGQGEHGLRGGSPGDLYIRINVSPSKEFTRKGNDIYIDTHISMAKAALGTEITVKTVEGNVKYTVPEGTQSGTLFRLKGKGVARVNSTGKGDQYVRVIVDIPKGLNQKQKEALYTFMEACGEEMDENTHSFKKNLFGRKK</w:t>
            </w:r>
          </w:p>
        </w:tc>
      </w:tr>
      <w:tr w:rsidR="00E44679" w:rsidRPr="00E340F8" w14:paraId="7A6DC2C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CCEB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652B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RW3|DNAK_D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3738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IGIDLGTTNSCVAVMEGGEAKVITNPEGGRTTPSIVAINEDGERLVGQVAKRQAITNPENTVFGVKRLIGRKFDSAEVQHDIKVLPYKIEKAGNGDLRINLRDKQYSPAEISSFILADIKHTAEEYLGEKVTDAVITVPAYFSDSQRQATKDAGKIAGLNVLRIINEPTAASLAYGLDKKKDEKIAVFDLGGGTFDISVLEIGDGVFEVKSTNGDTHLGGEDFDLRVVDYLASEFKKDQGIDLRQDKMALQRLKEAAEKAKMELSSSPQTDINLPFITADANGPKHLNIKLSRAKLEELVEDLLDKMAKPCETALKDSGFSASQIDEVILVGGMTRMPAVQDRVKKIFGKAPNKSVNPDEVVAIGAAIQAGVLQGDVNDVLLLDVTPLSLGIETLGGVMTKLIEKNTTIPTKKSQVFSTAADNQPAVSIHVLQGEREMAANNKTLGRFDLADIPAAPRGVPQIEVTFDIDANGIVAVSAKDLGTGKEQSIKITASSGLSKEEIDKLVKDAEAHAEEDKNKRELVEAQNTADALIYQTEKSIKELGEDKLDNATKAEIQAKIEELKKAKETTDTDQIKKLSDELTQASHKLAEAMYQKASQEGQQASGGDAGASADGGTSSAAGGDDDVIDADYEEAGK</w:t>
            </w:r>
          </w:p>
        </w:tc>
      </w:tr>
      <w:tr w:rsidR="00E44679" w:rsidRPr="00E340F8" w14:paraId="69EB42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D64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D18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A65|DNAJ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1F4D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1DDFA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507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BF6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641|DHN3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E8DF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YQNQYGAQTGMTDEYGNPVNQVDQYGNPISGGGGLTGEAGRQHYGTTGGATGQGHGHGQQHRGVDQTTGYGTHTGGVGGYGTKPEYGSTNTGSGYGTGTGYGGSGTNPDYGSTNTGSGYGTGTGYGGSGTTEYVREEHHGDKKGVMDKIKEKIPGTEQSRTNTDGTGYGSTGQGYVREQQHGTGYGSTGQGYVREQQDVHHGDEQHGEKKGIMEKIKEKLPGTGACTGH</w:t>
            </w:r>
          </w:p>
        </w:tc>
      </w:tr>
      <w:tr w:rsidR="00E44679" w:rsidRPr="00E340F8" w14:paraId="1A295A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D90B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92A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A83|DNAK_ST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21C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AEFKKENGIDLSQDKMALQRLKDAAEKAKKDLSGVTQTQISLPFITAGSAGPLHLEMSLSRAKFDDLTRDLVERTKTPVRQALSDAR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79FCE8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817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05F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NG3|BCCT3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4062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GIDKYSIDSTDYTVGQDNVQKWGFDVHNPVFGISAGFIALFLVAALVLDAHTAKTALDGLKWKIIGSFDWLFIIAGNIFVIFCLALIVSPLGKIRLGGKDAVADYSFMSWLAMLFAAGMGIGLMFWSVAEPVAYFTGWYETPLGVEANSPEAARLALGATMFHWGLHPWAIYGVVALSLAFFTYNKGLPLSMRSIFYPLLGDRAWGWAGHIVDILAVLATLFGLATSLGLGAQQAASGIHHVFGVEPGLGLQIVVITVVTLLAVVSVVRGIDGGVKVISNINMVVAFLLLILVGLIGWAASLGSIPTTLMAYVENIIPLSNPFGRTDEAWFQGWTVFYWAWWISWSPFVGMFIARVSRGRTVREFITAVLIVPTVVTVVWMSVFGGLAIDQVVNKVGELGANGLTDVSLAMFQMFDVLPFGNILSIIAVVLVLVFFITSSDSGSLVIDSITAGGKVDAPVLQRVFWAFMEGAIAVALLWIGGSEAVQALQAGAISTALPFTFILLAMCVSLLMGMKTERQ</w:t>
            </w:r>
          </w:p>
        </w:tc>
      </w:tr>
      <w:tr w:rsidR="00E44679" w:rsidRPr="00E340F8" w14:paraId="6413C2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6208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DC3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684|CDPK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7C71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QCQNGTLGSDYHNRFPREHAVGYVQGDSYLDLKKFDDTWPEVNNFKPTAASILRRGLDPTSINVLGRKTADLREHYIIGRKLGQGQFGTTYLCTEINTGCEYACKTIPKRKLITKEDVEDVRREIQIMHHLSGHKNVVAIKDVYEDGQAVHIVMELCAGGELFDRIQEKGHYSERKAAELIRIIVSIVAMCHSLGVMHRDLKPENFLLLDKDDDLSIKAIDFGLSVFFKPGQVFTELVGSPYYVAPEVLHKRYGPESDVWSAGVILYVLLSGVPPFWAETQQGIFDAVLKGHIDFQSDPWPKISDSAKDLIRKMLSHCPSERLKAHEVLRHPWICENGVATDQALDPSVISRLKQFSAMNKLKKLALRVIAERLSEEEIAGLREMFKAVDTKNRGVITFGELREGLRRFGAEFKDTEIGDIMEAAHNDNNVTIHYEEFIAATLPLNKIEREEHLLAAFTYFDKDGSGYITVDKLQRACGEHNMEDSLLEEIISEVDQNNDGQIDYAEFVAMMQGSNVGLGWQTMESSLNVALRDAPQVH</w:t>
            </w:r>
          </w:p>
        </w:tc>
      </w:tr>
      <w:tr w:rsidR="00E44679" w:rsidRPr="00E340F8" w14:paraId="6EA5909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1BC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ACB6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XE7|CLPB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E790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K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TDRMIREVVTDEEIGDIVSQWTGIPVSKLVETEREKLLHLSDILHKRVVGQDKAVDLVSDAVVRARAGIKDPNRPIGSFLFLGPTGVGKTELAKSLAASLFDSEKHMIRIDMSEYMEKHAVSRLIGAPPGYIGHDEGGQLTEAVRRNPYSVILLDEVEKAHTDVFNVLLQILDEGRLTDSKGRSVDFKNTIIIMTSNIGSQVLLENVKETGEITESTEKAVMTSLNAYFKPEILNRMDDIVLFKPLSIDDMSMIVDKILTQLNIRLLEQRISIEVSDDAKAWLGQEAYEPQYGARPLKRFVQRQIETPLARMMIKEGFPEGTTIKVNLNSDNNLTFNVEKIHE</w:t>
            </w:r>
          </w:p>
        </w:tc>
      </w:tr>
      <w:tr w:rsidR="00E44679" w:rsidRPr="00E340F8" w14:paraId="1E6BBDE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A7D7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F3E4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422|CLPB_DIC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9C62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MQMSKKFTARFQEALSAAQSLAVGKDHAYIEPLHIFSALLDQEGSSIIAIAQRAGGQIGAVRQAVMQALERLPRVKNPTGDVNISPESMRLLNLCDKYAQQNGDEYISSELFLRAVYDAKGDLEQLLRANGLEKAAVVAAIDAVRGGEAVTDEYAEDKRGALKKYTLDVTQRPLDGKIDPVIGRDEEIRRAMQILQRRSKNNPVLIGEPGVGKTAIVEGLAQRIADRAVPESLKGKRLLSLDLAALLAGTKYRGEFEERLKAVLDEITKADGQIILFIDEIHTMVGAGKSEGSLDAGNMLKPALARGDLHCIGATTLDEYRQYMEKDAALERRFQKVIVDEPSVEDTIAILRNLQERYEVHHGINITDPALVAAAQLSHRYISGRKLPDKAIDLMDEAAAQIRMELDSKPEVMDKIDRRLIQLQIERMALEKETDAASKRRLSDLEAEIAAQEKEYADLEEIWLAEKAGNAGAAEIKEQLDKLRVELEAAKRRGDFARASEIQYGLIPAKEKQLLENEQQTEQRPHRLMRNKVTAEEIAEIVSRWTGIPVAKMMEGEKERLLHLETVLNERVVGQKTAVEAVANAIRRNRAGLSDPKRPIGSFLFLGPTGVGKTELCRTLAQFLFDSEENMVRIDMSEFMEKHSVARLIGAPPGYVGYDQGGYLTEAVRRKPYSVVLFDEVEKAHSDVFNTLLQVLDEGRLTDGQGRTVDFRHTVIIMTSNLGSDMIQLLAEKSYEEMKSAVMEIVMAHFRPEFINRIDEAIVFHGLAKTHMYRIAQIQLERLRQRLQTRELLLSVEEDAINQLVELGYDPLFGARPLKRAIQNYIENPLAQALLAGQYLPQSTITIGFDGTNFTFH</w:t>
            </w:r>
          </w:p>
        </w:tc>
      </w:tr>
      <w:tr w:rsidR="00E44679" w:rsidRPr="00E340F8" w14:paraId="0144BF0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06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D2AA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E85|CSHC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F53D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DMQPFLQQAWEKAGFKELTEIQKQAIPTILEGQDVIAESPTGTGKTLAYLLPLLHKINPEVKQPQVVVLAPTRELVMQIHEEVQKFTAGTEISGASLIGGADIKRQVEKLKKHPRVIVGSPGRILELIRMKKLKMHEVKTIVFDEFDQIVKQKMMGAVQDVIKSTMRDRQLVFFSATMTKAAEDAARDLAVEPQLVRVTRAESKSLVEHTYIICERREKNDYVRRIMHMGDVKAVAFLNDPFRLDEITEKLKFRKMKAAALHAEASKQEREATMRAFRGGKLEILLATDIAARGIDIDDLTHVIHLELPDTVDQYIHRSGRTGRMGKEGTVVSLVTPQEERKLLQFAKKLGIVFTKQEMFKGSFVETKPKAPKKKKPAFTGKKKPR</w:t>
            </w:r>
          </w:p>
        </w:tc>
      </w:tr>
      <w:tr w:rsidR="00E44679" w:rsidRPr="00E340F8" w14:paraId="7DFF96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602D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350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78|CSP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22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MTGLVKWFNADKGFGFITPDDGSKDVFVHFTAIQSNEFRTLNENQKVEFSIEQGQRGPAAANVVTL</w:t>
            </w:r>
          </w:p>
        </w:tc>
      </w:tr>
      <w:tr w:rsidR="00E44679" w:rsidRPr="00E340F8" w14:paraId="1C6D7E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4AF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C91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Z29|CSHA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C48D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KMAETLQSMGFNEATPIQKESIPLALEGKDVLGQAQTGTGKTGAFGIPLIEKVADQEGVQSLILAPTRELAMQVAESLKAFAKGQNIQVVTVFGGMPIDRQIKALKKGPQIVVGTPGRVIDHLNRRTLKTNDIHTLILDEADEMMNMGFIDDMKFIMDKIPAEQRQTMLFSATMPKAIQTLVQQFMKSPVIVKTMNNEMSDPQIEEYYTIVKELEKFDTFTSFLDVHQPELAIVFGRTKRRVDELTSALISKGYKAEGLHGDITQAKRLEVLKKFKNDQLDILVATDVAARGLDISGVSHVYNFDIPQDTESYTHRIGRTGRAGKKGVAITFVNPIEMDYIRQIEQANKRQMTALRPPHRKEVLKARENDIKGKVQNWMSRDNEPRLQRIATELLGEYNDVDLIASLLQELVESNDEVDVQLTFEKPLSRGKGRQGKGGPKRGGNHKRGGGKFDNKNRRSGKGGFNNKKKNDRPSSDRNNNKKSMKGRTFADHKK</w:t>
            </w:r>
          </w:p>
        </w:tc>
      </w:tr>
      <w:tr w:rsidR="00E44679" w:rsidRPr="00E340F8" w14:paraId="721FC4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969D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312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P7|DEAD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8303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FETTFADLGLKAPILEALNDLGYEKPSPIQAECIPHLLNGRDVLGMAQTGSGKTAAFSLPLLQNLDPELKAPQILVLAPTRELAVQVAEAMTDFSKHMRGVNVVALYGGQRYDVQLRALRQGPQIVVGTPGRLLDHLKRGTLDLSKLSGLVLDEADEMLRMGFIEDVETIMAQIPEGHQTALFSATMPEAIRRITRRFMKEPQEVRIQSSVTTRPDISQSYWTVWGMRKNEALVRFLEAEDFDAAIIFVRTKNATLEVAEALERNGYNSAALNGDMNQALREQTLERLKDGRLDILIATDVAARGLDVERISLVVNYDIPMDSESYVHRIGRTGRAGRAGRALLFVENRERRLLRNIERTMKLTIPEVELPNAELLGKRRLEKFAAKVQQQLESSDLDQYRALLSKIQPTAEGEELDLETLAAALLKMAQGERTLIVPPDAPMRPKREFRDRDDRGPRDRNDRGPRGDREDRPRRERRDVGDMQLYRIEVGRDDGVEVRHIVGAIANEGDISSRYIGNIKLFASHSTIELPKGMPGEVLQHFTRTRILNKPMNMQLLGDAQPHTGGERRGGGRGFGGERREGGRNFSGERREGGRGDGRRFSGERREGRAPRRDDSTGRRRFGGDA</w:t>
            </w:r>
          </w:p>
        </w:tc>
      </w:tr>
      <w:tr w:rsidR="00E44679" w:rsidRPr="00E340F8" w14:paraId="159B882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D19C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DDC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FI1|DNAJ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8D9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521923B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C253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FF87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DD1|DNAK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FE12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IAIMDGKEPKVIENAEGARTTPSIVAISGDGERLVGQPAKRQAVTNPENTIFAVKRLIGRRYDDPVTEKDKKLVPYKIVKGDNGDAWVEAGGKKQSPSQISAMILQKMKETAEAYLGEKVEKAVITVPAYFNDAQRQATKDAGKIAGLEVLRIINEPTAAALAYGLDKKDGKTIAVYDLGGGTFDISVLEIGDGVFEVKSTNGDTFLGGEDFDMRLVEYLAAEFKKEQGIDLKNDKLALQRLKEAAEKAKIELSSTTQTEINLPFITADATGPKHLTLKLTRAKFESLVEDLVQRTIDPCKAALKDAGLKAGEIDEVVLVGGMTRMPKIQEIVKQFFGKEPHKGVNPDEVVALGAAIQAGVLQGDVKDVLLLDVTPLSLGIETLGGVFTRLIERNTTIPTKKSQVFSTAEDSQSAVTIRVFQGEREMAADNKALGQFDLVGIPPAPRGVPQIEVTFDIDANGIVNVSAKDKGTGKEHQIRIQASGGLSDADIEKMVKDAEANAETDKKRRAVVEARNQAEALVHSSEKSLKEYGDKVSEAERTAISDAIAALKTAAEGDDAADIEAKSQALAEASMKLGQAMYEASQKEAAEADAKADAAKDSDVVDADFEEIDEDDDKKKSA</w:t>
            </w:r>
          </w:p>
        </w:tc>
      </w:tr>
      <w:tr w:rsidR="00E44679" w:rsidRPr="00E340F8" w14:paraId="65D130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7B6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B001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20|DNAK1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474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LEGGKPIIVTNREGDRTTPSIVAVGRKGDRIVGRMAKRQAVTNAENTVYSIKRFIGRRWEDTEAERSRVTYTCVPGKDDTVNVTIRDRVCTPQEISAMVLQKLRQDAETFLGEPVTQAVITVPAYFTDAQRQATKDAGAIAGLEVLRIVNEPTAAALSYGLDKLHENSRILVFDLGGSTLDVSILQLGDSVFEVKATAGNNHLGGDDFDAVIVDWLADNFLKAESIDLRQDKMAIQRLREASEQAKIDLSTLPTTTINLPFIATATVDGAPEPKHIEVELQREQFEVLASNLVQATIEPIQQALKDSNLTIDQIDRILLVGGSSRIPAIQQAVQKFFGGKTPDLTINPDEAIALGAAIQAGVLGGEVKDVLLLDVIPLSLGLETLGGVFTKIIERNTTIPTSRTQVFTTATDGQVMVEVHVLQGERALVKDNKSLGRFQLTGIPPAPRGVPQIELAFDIDADGILNVSARDRGTGRAQGIRITSTGGLTSDEIEAMRRDAELYQEADQINLQMIELRTQFENLRYSFESTLQNNRELLTAEQQEPLEASLNALASGLESVSNEAELNQLRQQLEALKQQLYAIGAAAYRQDGSVTTIPVQPTFADLIGDNDNGSNETVAIERNDDDATVTADYEAIE</w:t>
            </w:r>
          </w:p>
        </w:tc>
      </w:tr>
      <w:tr w:rsidR="00E44679" w:rsidRPr="00E340F8" w14:paraId="25E529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4C11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3FDB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JQ2|DNAJ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C88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SYYEILEVEKHSNQETIKKSYRKLALKYHPDRNAGDKEAEEKFKLINEAYGVLGDEKKRALYDRYGKKGLNQAGTSQSDFSDFFEDLGSFFEDAFGFGARGSKRQKSSIAPDYLQMIELSFKEAVFGCKKTIKAQYQSVCESCDGTGAKDKALENCKQCNGQGQVFMRQGFMSFAQTCGACQGKGKIIKTPCQACKGKTYILKDEEIDAIIPEGIDDQNRMVLKNKGNEYEKGKRGDLYLEARVKEDEHFKREGCDLFIKAPVFFTTIALGHTIKVPSLRGDELELKIPRNAKDRQAFAFRNEGVKHPESSYRGSLIVELQVIYPKSLNKEQQGLLEKLHASFGYEGEPHKSVLETCVSKIKDWFK</w:t>
            </w:r>
          </w:p>
        </w:tc>
      </w:tr>
      <w:tr w:rsidR="00E44679" w:rsidRPr="00E340F8" w14:paraId="66A064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70E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E3C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3M1|DNAJ1_ARO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29E0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PTDPHSLLGLSPGAGEREIKHAFRRLAMRWHPDRNADPAAIEHFKRLRAAYEDLLAEYSRCPAPAAAPHDAQAADARPEPPPEAPPRGADRREDLVLTMEEAFAGGEKAFTIADEIPCGACGGSGEEVLRHTRLCATCHGSGRVRDGRSLTACADCAGRGYLSRQACGACHGSGQARAARKLHVRIPAGVLDGDELRVAGADEDCDRSGGEPGDLILRVVLAPHALYRLDGRDLILSRPVSAFRMLLGGELPIPLPDGVRHLKLESGRATTRELRVKGAGFPGRGKQRAGALIVRLVPVLPEAPDAEILALLEIAESRLQNTLSRHLPDVASWEERWLPDIPETR</w:t>
            </w:r>
          </w:p>
        </w:tc>
      </w:tr>
      <w:tr w:rsidR="00E44679" w:rsidRPr="00E340F8" w14:paraId="309B24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4B66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AEF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GE4|DNAJ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77C3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4ABAD9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E1D1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2A5E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EC0|DNAJ_LEIX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F6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HYEVLGVERNATPDEIKKAYRRLARELHPDVNPSTEAQERFKLVTHAYDVLSDPQQRQQYDRGGASGFGGGGGADFSGFGDIFETFFGGGGASRGPRSRRERGQDALLRVEVDLDEVVFGAHRDLEVDTAIVCETCDGSCCQPGTAPVPCDICHGTGSIQRSVRSLLGNVMTSSPCGSCRGYGTVIATPCVTCQGQGRVRARRTVPVDIPAGVDTGLRLQMPGSGEAGPAGGPNGDLYLEIKVKHHDVFSRDGDDLLCTLEVSMADAILGAAATIKALDGDIRLELKPGTQSADIVSVKDRGITHLRCSGRGDLRVGIQVVTPTKLDHREKELIKKFAESHKASEPSLARFQQGLFAKLRDRFLNV</w:t>
            </w:r>
          </w:p>
        </w:tc>
      </w:tr>
      <w:tr w:rsidR="00E44679" w:rsidRPr="00E340F8" w14:paraId="103D381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2D83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1BC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EJ0|DNAK_MYCH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D3B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FILGIDLGTTNSVVSVIENGTPKILENPNGKRTTPSVVAFKNGETIIGESAKRQLESNKDSVASIKRLMGTSQTVHLNNKDYKPEEISAMILSYMKDYADKKLGQPVKKAVITVPAYFDNAQREATKNAGIIAGLDVVRIINEPTAAALAFGLNKDKNENQKILVFDLGGGTFDVSLLEMESGTFEVLATAGDNHLGGDDWDHEIVKWMVEQIKSKYNFDPTTDKMAMARLKEEAERAKITLSEQLIANISLPFLAMNENGPVNVELEITRATFESMTEHLLQRTRKPLLDVLSEAKLTWNDINEVLLVGGSTRMPAVQKLVAEVTNKKPNNSINPDEVVSVGAAIQGAILAGEIQDVLLLDVTPLTLGIVVEGDVVAPLIPRNTTIPVTKSQIFSTAVDNQTAVTIVITQGERQLARDNKILGQFNLEGIEPAPRGIPQIEVSFSIDVNGITKVTAKDKKTNKEQTITIQNTSSLSKEEVEKMVKDAEANREADQKKRHEIEVIVKAEQLSNDLEKTLKSEQAKNLGEPQKQELQKEIDEIKELINKKDIEQLEKKITEFEQKMAQAAEFLKKQQGNNNPNTNNDNPQTN</w:t>
            </w:r>
          </w:p>
        </w:tc>
      </w:tr>
      <w:tr w:rsidR="00E44679" w:rsidRPr="00E340F8" w14:paraId="0F3B6D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C76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87C2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7385|DNAJ_VI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036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SRDASERDIKKAYKRLAMKYHPDRNQGDESAADKFKEVKESYEILTDPQKKAAYDQYGHAAFEQGGGGFGGGGFGGGGADFGDIFGDVFGDIFGGGRRGGGQQRAQRGADLRYNMELSLEEAVRGVSKEIEVPTLVHCDTCDGSGAKKGSSAETCGTCHGHGQVQMRQGFFAVQQTCPTCHGKGKIIRPCNECHGQGRKQKTKTLNVKIPAGVDTGDRIRLSGEGERGEMGAPAGDLYVQVHVKEHHIFEREGNNLYCEVPVSFLMACSMAALGGEVEVPTLDGRVNLKVPTETRAGRMFRMRGKGVKGVRGGGVGDLIVKLVVETPVNLSARQKELLKEFDESCGGDAQLSTNQNLKGFFNGVKKFFDDLTS</w:t>
            </w:r>
          </w:p>
        </w:tc>
      </w:tr>
      <w:tr w:rsidR="00E44679" w:rsidRPr="00E340F8" w14:paraId="5C289A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40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20CB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3G7|DNAK_CLOB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3A00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N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VKNNADQIVYQTEKTLTDLGDKVSAEDKAQIEEKVKVVKDVKDGEDLEAIKKATEDLTQTFYGISSKIYQQANPEGAPGAGFDPNNMGGANAGNASAGNDKKDDNVVDADFKVEDDK</w:t>
            </w:r>
          </w:p>
        </w:tc>
      </w:tr>
      <w:tr w:rsidR="00E44679" w:rsidRPr="00E340F8" w14:paraId="22E512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ABA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B09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XU4|DNAK_CAM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55C7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SVYERGESKVIPNKEGKNTTPSVVAFTDKGEVLVGDVAKRQAVTNPEKTIYSIKRIMGLMSNEKNAQEAKARLPYHVVDRNGACAVEIAGKVYTPQEISAKILMKLKEDAEAYLGEKVVDAVITVPAYFNDSQRKATKEAGTIAGLNVLRIINEPTAAALAYGLDKKEAEKILVYDLGGGTFDVTVLETGDSVVEVLATGGNAFLGGDDFDNLIIDWLVNEFKNETGIDLKKDVMASQRLKEAAENAKKELSSAQETEINLPFITADATGPKHLVKKLTRAKFEGMIESLVAETITKINEVVKEAGLSKSDVKEVVMVGGSTRVPLVQEEVKKAFGKELNKSVNPDEVVAIGAAIQGAVIKGDVKDVLLLDVTPLSLGIETLGGVMTKIIEKGTTIPVKKNQTFSTAEDNQSAVTIHVLQGEREFARDNKSLGQFNLEGIPSAPRGVPQIEVEFDIDANGILTVSAKDKATGKAQNITISGSSGLSEDEINNMVKDAELHKEDDKKRKEAVEARNSADALVHQTEKSMNELGEKVPAEDRSNIEAALNDLKETLKDENASKEQIDAKVQALSAASHKLAEAMYKKDDNASGEQSGGKKKDDDVIDAEVE</w:t>
            </w:r>
          </w:p>
        </w:tc>
      </w:tr>
      <w:tr w:rsidR="00E44679" w:rsidRPr="00E340F8" w14:paraId="65A3F6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FC8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AB94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29133|DNAK_ACI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5E8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KVIGIDLGTTNSXVAVMEG</w:t>
            </w:r>
          </w:p>
        </w:tc>
      </w:tr>
      <w:tr w:rsidR="00E44679" w:rsidRPr="00E340F8" w14:paraId="5D12EC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340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9CA6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MF8|DNAJ_RI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B2BD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KILGVSKTASQADLKKAYLKLAKQYHPDTTDDKDAEKKFKEINRAYDVLKDEQKRAAYDRFGHDTFQNQQSRGGGGSHAGFHHDINDIFGDFFSDFMGGGRRKPTSSKARGSDLKYDLTINLEEAFHGIEKNISFSSEVKCDTCHGSGSEKGETVTTCDACGGVGATRIQQGFFTIEQACHKCKGNGQIIKNPCKKCHGMGRCHKQRNLSVNIPAGVENGTRIRHTGEGEAGIRGGNSGDLYVDIAITPHDIYKVDGANLHCKLPISFVNAALGGEIEVPVIEGRKVNLTIPAGTQNGDQLRLRSKGMPKMRSTIRGDMITHIHIEVPKNLSKRQCELLEEFKKESISEKENDGSFFNKMKSLWS</w:t>
            </w:r>
          </w:p>
        </w:tc>
      </w:tr>
      <w:tr w:rsidR="00E44679" w:rsidRPr="00E340F8" w14:paraId="04CC5C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90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048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PW8|DNAJ_CHL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A53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ILGVSRSADKDEIKKAYRKLALKYHPDKNPDNKEAEEKFKEANEAYEVLSNDDKRRRYDQFGHAGVGSSAASGGGPGGFGGGGYADINDIFEMFTGGGRARGGGSPFSGFEDIFGGGFSGGGGRRARSTGIHGTDLKIRLKLTLEEIAKGVEKTLKIKKQVVCSECNGTGSKSGKTETCQTCHGSGEVRQASKTMFGQFVNIVACPTCGGEGQVVKDRCTSCYGEGIKQGEVTVKINVPAGVQDGNYLTLQGQGNAGPRGGAPGDLIVIIEEKPHDQFKRNGDDIIYDLAVGFPDLVLGTKVDVPTLDGHVKLTVPAGTQPNTMLRIGGKGIGHLKGGGSGDLYVRVNVFVPKDVSGKDKEMLKELKKSSHISPNHGEQDHEKSIFEKAKDIFG</w:t>
            </w:r>
          </w:p>
        </w:tc>
      </w:tr>
      <w:tr w:rsidR="00E44679" w:rsidRPr="00E340F8" w14:paraId="136ECF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F719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8DE6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6457|DNAJ1_STR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D3B9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HLGGPPVTLKLPPGTPAGRTMRARGKGAVRKDGTRGDLLVTVDVAVPQHLSSEAREALEAYRKATADEDPRAELFKAAKGA</w:t>
            </w:r>
          </w:p>
        </w:tc>
      </w:tr>
      <w:tr w:rsidR="00E44679" w:rsidRPr="00E340F8" w14:paraId="7066E83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271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16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ML6|DNAK_LACS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50BC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VIGIDLGTTNSAVAVMEGGKPKIITNPDGSRTTPSVVAFKNGEIQVGEVAKRQEITNPNTVRSIKSHMGEEGYTVDIDGKKYTPQQISAMILQYIKGYAEDYLGDTVSEAVITVPAYFNDAQRQATKDAGKIAGLDVKRIINEPTAAALAYGLDKQDKDEKILVYDLGGGTFDVSVLELGDGVFQVLSTNGDTHLGGDDFDQRIIDYLVAEFKKENGVDLAQDKMALQRLKDAAEKAKKELSGVNQTEISLPFIASNDNGPLHLQTTLTRAKFNELTHDLVEKTKIPFENALKDAGLSTSDIDEVILNGGSTRIPAVQEAVKEWSGKEPNHSINPDEAVALGAAVQGGVLTGDVKDVVLLDVTPLSLGIETMGGVMTKLIEKNTTIPTSKSQTFSTAADNQTAVDIHVLQGERPMAADNKSLGRFQLTDIPAAPRGIPQIEVTFDIDKNGIVNVSAKDKGTGKEQKITIKDSNGLSDEEIEKMMNEAKANEEADKKKKEEVDLNNEVDQLIFQTDKTLKDVEGKVSEDEIKGVKDAEEELKKAKADGNLDDMKAKKDTLNEKVQAVAVKLYQQQQSQGGEAGAANGDASKKDDNTVDGDFHEVHDDDKK</w:t>
            </w:r>
          </w:p>
        </w:tc>
      </w:tr>
      <w:tr w:rsidR="00E44679" w:rsidRPr="00E340F8" w14:paraId="0BDAF05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E89D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EFA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4A9|DNAK_LA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278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NRTTPSVVAFKNGEIQVGEVAKRQAITNPNTIVSIKSHMGEEGYKVKVGDKEYTPQEISAFILQYIKKFSEDYLGEKVTDAVITVPAYFNDAQRQATKDAGKIAGLNVQRIINEPTASALAYGLDKDENDEKVLVYDLGGGTFDVSILQLGDGVFQVLSTNGDTHLGGDDFDKRIMDWLIQNFKEENGVDLSNDKMALQRLKDAAEKAKKDLSGVSSTNISLPFISAGEAGPLHLEADLTRAKFDELTDDLVQKTKIAFDNALSDAGLSVSDIDKVILNGGSTRIPAVQKAVKEWAGKEPDHSINPDEAVALGAAIQGGVISGDVKDIVLLDVTPLSLGIETMGGVFTKLIDRNTTIPTSKSQIFSTAADNQPAVDVHVLQGERPMAADDKTLGRFELTDIPPAPRGVPQIQVTFDIDKNGIVNVSAKDMGTGKEQKITIKSSSGLSDEEIKKMQKDAEEHAEEDKKRKEEVDLRNEVDQLIFTTEKTLKETKGKVPETETKNVQDALDALKKAQKDNNLDEMKEKKEALSKAAQDLAVKLYQQNGGAQGAAGQAGPQGAQGGQPNNDNGSSNGQGGSTVDGDFHKVDPDK</w:t>
            </w:r>
          </w:p>
        </w:tc>
      </w:tr>
      <w:tr w:rsidR="00E44679" w:rsidRPr="00E340F8" w14:paraId="7B31A1B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4263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FEDD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662|DNAJ2_CUTA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74D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DWAEKDYYKILGVSKDAKPEEIKKAFRKIARDNHPDSHPGDKAAEARFKEASEANDVLSNAKKRKEYDQARSLFGSAGGFRFPRGGAQTSVNVEDFLRTASNGDGFGDLFGNLFGASGGRRTASRSPRRGADVEGETTISFDDAVSGTTVTMDMVSQAPCQACRGTGARAGTVPRVCSTCQGSGMHASSAGGVFEMTEPCPDCHGRGMIVEDPCQVCHGSGRAKSTKSMQTRIPAGVEDGQRIRIKGKGSPGENGGKAGDLYVKVTVRPHEIFGRDGHNLTVTVPVTFPEATLGAEVEVPTLAGTTVRLRIPAGTPNGRTFRVRGRGVPRSDGSRGDLLATVEIAVPESLDDDARHVVERLRDSLPQATPRPWEVK</w:t>
            </w:r>
          </w:p>
        </w:tc>
      </w:tr>
      <w:tr w:rsidR="00E44679" w:rsidRPr="00E340F8" w14:paraId="1F8C07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16EB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D3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FD1|DNAJ_BAC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52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SKSASKDEIKKAYRKLSKKYHPDINKEAGSDEKFKEVKEAYETLSDDQKRSQYDQFGHTDPNQGFGGGGFGGGGDFGGFGGFDDIFSSIFGGGARRRDPNAPRQGADLQYTMTLSFEEAAFGKEATIEIPREESCETCHGSGAKPGTDAKTCSHCGGSGQLNVEQSTPFGKVVNRRVCNYCSGTGKQIDHKCSTCGGSGKVRKRKKINVTIPAGVDDGQQLRVSGQGEPGVNGGPPGDLFVVFHVRSHEFFERDGDDIYCEMPLTFAQAALGDEIEVPTLHGKVKLKVPAGTQTGTKFRLKGKGVKNVRGYGQGDQHIVVRVVTPTNLTDNQKDIIRKFAEVSGNKPDEQEMSFFDKVKRAFKGE</w:t>
            </w:r>
          </w:p>
        </w:tc>
      </w:tr>
      <w:tr w:rsidR="00E44679" w:rsidRPr="00E340F8" w14:paraId="46F267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F626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2B2F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SR3|C709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D2E0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VIFLALIVLILIIGLRIFKAFMILVWHPFVLTRRLKNQGISGPNYRIFYGNLSEIKKMKRESHLSILDPSSNDIFPRILPHYQKWMSQYGETFLYWNGTEPRICISDPELAKTMLSNKLGFFVKSKARPEAVKLVGSKGLVFIEGADWVRHRRILNPAFSIDRLKIMTTVMVDCTLKMLEEWRKESTKEETEHPKIKKEMNEEFQRLTADIIATSAFGSSYVEGIEVFRSQMELKRCYTTSLNQVSIPGTQYLPTPSNIRVWKLERKMDNSIKRIISSRLQSKSDYGDDLLGILLKAYNTEGKERKMSIEEIIHECRTFFFGGHETTSNLLAWTTMLLSLHQDWQEKLREEIFKECGKEKTPDSETFSKLKLMNMVIMESLRLYGPVSALAREASVNIKLGDLEIPKGTTVVIPLLKMHSDKTLWGSDADKFNPMRFANGVSRAANHPNALLAFSVGPRACIGQNFVMIEAKTVLTMILQRFRFISLCDEYKHTPVDNVTIQPQYGLPVMLQPLED</w:t>
            </w:r>
          </w:p>
        </w:tc>
      </w:tr>
      <w:tr w:rsidR="00E44679" w:rsidRPr="00E340F8" w14:paraId="2AD990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B2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874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51|CAHS1_PARR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CA60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AMNMNMNQDAVFIPPPEGEQYERKEKQEIQQTSYLQSQVKVPLVNLPAPFFSTSFSAQEILGEGFQASISRISAVSEELSSIEIPELAEEARRDFAAKTREQEMLSANYQKEVERKTEAYRKQQEVEADKIRKELEKQHLRDVEFRKDIVEMAIENQKKMIDVESRYAKKDMDRERVKVRMMLEQQKFHSDIQVNLDSSAAGTETGGQVVSESQKFTERNRQIKQ</w:t>
            </w:r>
          </w:p>
        </w:tc>
      </w:tr>
      <w:tr w:rsidR="00E44679" w:rsidRPr="00E340F8" w14:paraId="2A8635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8637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0C39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R3|CH10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73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QPLGERVLVERLEEENKTSSGIIIPDNAKEKPLMGVVKAVSHKISEGCKCVKEGDVIAFGKYKGAEIVLDGTEYMVLELEDILGIVGSGSCCHTGNHDHKHAKEHEACCHDHKKH</w:t>
            </w:r>
          </w:p>
        </w:tc>
      </w:tr>
      <w:tr w:rsidR="00E44679" w:rsidRPr="00E340F8" w14:paraId="6DF3F8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D07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FA5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204|CH10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6DE4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ATTLKIKPLGDRILVKREEEASTARGGIILPDTAKKKQDRAEVLALGTGKKDDKGQQLPFEVQVGDIVLIDKYSGQELTVEGEEYVIVQMSEVIAVLQ</w:t>
            </w:r>
          </w:p>
        </w:tc>
      </w:tr>
      <w:tr w:rsidR="00E44679" w:rsidRPr="00E340F8" w14:paraId="6D29C9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8FD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86B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474|CH105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2449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RPLHDRILVRRVESEEKTKGGIIIPDTAKEKPQEGEVLAVGPGARGEQGQIQPLDVKVGDRILFGKWSGTEIKIDGEDLLIMKESDVMGIIEARAAEKIAA</w:t>
            </w:r>
          </w:p>
        </w:tc>
      </w:tr>
      <w:tr w:rsidR="00E44679" w:rsidRPr="00E340F8" w14:paraId="6ED6265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456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1BD5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PT5|CLPB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8AA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QMTYAVQGALQKAVAYSKEYELQNIEVEALLKAAMNENDSLFKSILERANIDVDQLIKAYDNQLSHYPTVQGDNVQYGQYISAKTNELLDKAEKYMKSYEDEFISMEHILRAAIDTDETTQKWVGNKVEVIKEIITKVRGGNHVTSQNPEVNYEALEKYGRDLVEEVRQGKMDPVIGRDEEIRNTIRILSRKTKNNPVLIGEPGVGKTAIVEGLAQRIVRKDVPESLLDKTIFELDLSALVAGAKYRGEFEERLKAVLKEVKESEGRIILFIDEIHMLVGAGKTDGAMDAGNMLKPMLARGELHCIGATTLNEYREYIEKDSALERRFQKVGVSEPDVEDTISILRGLKERYEVYHGVRIQDRALVAAAELSDRYITDRFLPDKAIDLVDQACATIRTEMGSNPTELDQVNRRVMQLEIEESALKNESDNASKHRLEELQEELSNEKEKQSSLKSRVEQEKEKIAKVQEKRAELDSSRQALEDAQTEGNLEKAAELQYGTIPQLEKELQEFEEAFQDETGEDSERMIREVVSDEEIGDIVSQWTGIPVSKLVETEREKLLSLSDILHKRVVGQDKAVDLVSDAVVRARAGIKDPNRPIGSFLFLGPTGVGKTELAKSLASSLFDSEKHMIRIDMSEYMEKHAVSRLIGAPPGYVGHDEGGQLTEAVRRNPYSVILLDEVEKAHSDVFNVLLQILDEGRLTDSKGRSVDFKNTIIIMTSNIGSQVLLENVKDAGEISDDTEKAVMDSLHAYFKPEILNRMDDIVLFKPLSVNDMSMIVDKILTQLNMRLLDQHISIEVTEEAKKWLGEEAYEPQFGARPLKRFVQRQIETPIARMMIKESLPEGTIIKVDLNDNKELDFKVVKPTS</w:t>
            </w:r>
          </w:p>
        </w:tc>
      </w:tr>
      <w:tr w:rsidR="00E44679" w:rsidRPr="00E340F8" w14:paraId="4E272A7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8AB4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42F4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JY3|CLPB_HELH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21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FEKLTNQMKETLDSAASLALHSSNQEISLAHIYWALLSNHQSVLNQALNKMNIDKTALELQARSEVDKLPKSSQVQKENLSISKELSSALNLAQGEAIKNGDSFIAVDMFLIANLKESTFVAIFKPLVDIAEFKKTLLSLRGESKIESQSGDDNLESLSKFGIDLTQKALENTLDPVIGRDDEINAMMQILIRKSKNNPILLGEPGVGKTAVVEGLAQRIVAKAVPTSLQNKKLIALDMSALIAGAKYRGEFEERLKNVVDEVKKAGNIILFIDEIHTIVGAGASEGSMDAANILKPALARGELHTIGATTLKEYRKYFEKDAALTRRFQPINVNEPSINEALQILRGIKPNLEAHHNVNITDAALVAAAKLSSRYITDRFLPDKAIDLIDEAAAELKMQIESEPLELSKIKKHIANLEVEKQALNMEKTNVNEARVLEIDKELENLREEKMSLEGKFEQEKSVFTRIATIKAELDSLKRESELAKRSGDYNKAAEIDYGKIPDIQAQEAALHKQWEEMQQNGTLLKNAVTQESIAGVVSRWSGIPIKKMLQSQKERILGIESELAKSVVGQDDAIKAIARAIKRNKAGLNDASRPIGSFLFLGPTGVGKTQCAKTLAEFLFDNAKSLVRIDMSEYMEKHAVSRLVGAPPGYVGYEEGGVLTEAIRRKPYSIVLFDEVEKAHPDVFNILLQVLDDGRLTDSKGVSVDFSNTIIILTSNIASDKIMEIGDKQERQKAVKEALKMYFKPEFLNRLDDVVVFNPLGLADITQIVDIMFKSLAKRALEKGINVTLSQEAREHIAQVGFDSVYGARPLKRALYEEVEDRLADLILRDEIKEGDRVNFALKNGEICTHIEKE</w:t>
            </w:r>
          </w:p>
        </w:tc>
      </w:tr>
      <w:tr w:rsidR="00E44679" w:rsidRPr="00E340F8" w14:paraId="2E31829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3F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EE6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JK8|CLPB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1FF6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FTAHAKSVIASSQLLAAKNDHQQILPLHLLSSLLSEETGIIQTLINNTGGNINLLKDQVQLELNKIPKVQVEGGGQVYSSAEALKVLEKASSIAKDNGDSFVTIERIFEALTYDNTIAGKILTNNGINNKKIATAILQFRKGKKADTESAENSYDALKKYGRDVTELAESGKLDPIIGRDEEIRRTVQVLSRRMKNNPVLIGEPGVGKTAIIEGLAQRIFSKDVPESLINCRIIELDMGALIAGAKYRGEFEERLKAVLSEIKESSGEIILFIDELHLLVGTGKTDGAMDASNLLKPMLARGELHCIGATTLDEYRKYIEKDAALARRFQPVYVSEPTVEDTISILRGIKEKYELHHAVRISDSAIVAAATLSNRYITDRYLPDKAIDLIDEACSRMKIELSSKPEELDELDRRIIQIKIELAALKKENDEHSKKKIEHLTTALEKLESQSYDMGAKWQAEKSKLQQTQKLKEELDRSRNELERAERDANLAKASELKYGIIPEIMKKLQEAESMDNKGLLKEIVSESDIASIISRITGIPIDTMLSSERERLLVMEQKLRESVIGQDKAIKGVSDAVRRSRAGIQDINRPLGSFLFLGPTGVGKTELTKALAGFLFDDRNAILRIDMSEYMEKHAISRLIGAPPGYIGYDQGGVLTEAVRRRPYQVILFDEVEKAHPDIFNIMLQILDEGRLTDSQGITVDFKNTIIVLTSNLGAEILVNQKEDEDTYKVKDEVMEYVKAVFKPEFLNRLDEIILFHRLNRNNIHDIVKIQLESLKKILLAQNIILEFDESALNYLAEKGYDPSFGARPLKRLIQREIQNNLAKMILAGEISSGKTVKINSKDKELKVTMS</w:t>
            </w:r>
          </w:p>
        </w:tc>
      </w:tr>
      <w:tr w:rsidR="00E44679" w:rsidRPr="00E340F8" w14:paraId="4047012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6B9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59AC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509|CLPB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366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DKLTSKLNEAIYNAQASAEKLGNPEISEEHILKEVLSQPDGLVPLLISKLNLSPKSFLESTENALGKQPKVGGNTSADVGFSRSAVSLLKAADEVRKELKDEYLSTDHILLGLMKNGTGSLKTEFLKLGLEYHKLLKITLENRKGKTIMDDSPEGKTDALAKYAKNLNELAKQGKLDPVIGRDEEIRRTIQVLSRRTKNNPVLIGEPGVGKTAIVEGLANKIVQGEVPEGIKNKTLYTLDLGSMIAGAKYRGEFEDRLKALLDEVKSSDGEVILFIDEIHTLVGAGATEGALDASNMLKPMLARGELRCIGATTLKEYQKYIEKDAALERRFQPVYVKEPSVEETVTILRGLKGRYELHHGIRILDSALIAAATLSNRYISDRFLPDKAVDLIDEASSKMRIEIDSMPEELDRANKRIQSLKIEREALKKEQDTASKERLKTLERDLSEQEQNFQTLKARWDLEKSKIGRLKQIKEEIEKYKNLEAEAERRGEINRVAEIRYGKLVDLQKELESANEELKKQESASRLLKEEVSEEDIANIVSRWTGIPVSKMLQGERAKLLLMEDVLKTKVIGQDHALRLVSEAVQRSRAGIADPNRPIGTFLFLGPTGVGKTETAKALAEFLFDDVNAMTRIDMSEYMEAHSVARLIGAPPGYVGYDEGGQLTEAVRRRPYSLILFDEIEKANPEVFNIFLQILDEGRLTDGKGRNVDFKNTVIILTSNIGSEVLGSSEYTSEEKERLVEQRLKKHFKPEFLNRIDEVILFHSITDSVIHKIADIQLEGLRQKAKENGLDVSFTNELKDYVSKAGFDAEYGARPLKRLIQREVGNALSRYILDGKFTNGQNVTVDYRQGKVVVVV</w:t>
            </w:r>
          </w:p>
        </w:tc>
      </w:tr>
      <w:tr w:rsidR="00E44679" w:rsidRPr="00E340F8" w14:paraId="1BA545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0507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EE05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5|CSPA_SALE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4A5B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77ABA5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925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AD63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5459|CSPA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C28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RQNGTVKWFNDAKGFGFITPESGNDLFVHFRSIQGTGFKSLQEGQKVSFVVVNGQKGLQADEVQVV</w:t>
            </w:r>
          </w:p>
        </w:tc>
      </w:tr>
      <w:tr w:rsidR="00E44679" w:rsidRPr="00E340F8" w14:paraId="5E53B2E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F4C4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13B3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A48|CSPA_ST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E376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STENGQDVFAHFSAIQTNGFKTLEEGQKVAFDVEEGQRGPQAVNITKLA</w:t>
            </w:r>
          </w:p>
        </w:tc>
      </w:tr>
      <w:tr w:rsidR="00E44679" w:rsidRPr="00E340F8" w14:paraId="06A197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35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6E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4D7|CSHA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5E2A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NELNLSADLLAEIEKAGFVEASPIQEQTIPLALEGKDVIGQAQTGTGKTAAFGLPTLEKIRTEEATIQALVIAPTRELAVQSQEELFRFGRSKGVKVRSVYGGSSIEKQIKALKSGAHIVVGTPGRLLDLIKRKALKLQDIETLILDEADEMLNMGFLEDIEAIISRVPENRQTLLFSATMPDAIKRIGVQFMKAPEHVKIAAKELTTELVDQYYIRVKEQEKFDTMTRLMDVAQPELAIVFGRTKRRVDELTRGLKIRGFRAEGIHGDLDQNKRLRVLRDFKNGNLDVLVATDVAARGLDISGVTHVYNYDIPQDPESYVHRIGRTGRAGKSGQSITFVAPNEMGYLQIIENLTKKRMKGLKPASVEESFQSKKQVALKKIERDFADETIRANFEKFGKDARKLAAEFTPEELAMYILSLTVQDPDSLPEVEIAREKPLPFKPSGNGFGGKAKGGRGGRRGDDRRERDRRGNGRRDEFKKGSRGNDRFDKEKRYRKDNKKPRNTLSEKQTGFVIRNKGDK</w:t>
            </w:r>
          </w:p>
        </w:tc>
      </w:tr>
      <w:tr w:rsidR="00E44679" w:rsidRPr="00E340F8" w14:paraId="140197F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39D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42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475|CSH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1D24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TKFELYELKPFIIDAVHRLGFYEPTDIQKRLIPAVLKKESVIGQSQTGTGKTHAYLLPLLNKIDPAKDVVQVVITAPTRELANQIYQEALKITQGEEGSQIRSKCFIGGTDKQKSIDKLKIQPHLVVGTPGRIADLIKEQALSVHKAESLVIDEADLMLDMGFLADVDYIGSRMPEDLQMLVFSATIPEKLKPFLKKYMENPKYAHVEPKQVTAAKIEHILIPSKHRDKDKLLFDIMSHLNPYLGIVFANTKNTADHIAQYLTGKGMKIGLLHGGLTPRERKKVMKQINDLEFTYIIATDLAARGIDIKGVSHVINYELPDDLDFYVHRVGRTARAGSSGQAMTIYELTDEDALVRLEKMGIEFEYLELEKGEWKKGDDRQRRKKRKKTPNEADEIAHRLVKKPKKVKPGYKKKMSYEMEKIKKKQRRNQSKKRK</w:t>
            </w:r>
          </w:p>
        </w:tc>
      </w:tr>
      <w:tr w:rsidR="00E44679" w:rsidRPr="00E340F8" w14:paraId="42560C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F62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D08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114|DEGPL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CE81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RISNYRKGVAAVALSAALAGAFVVTGPLGALNEARAEAVHVTPPPQAGFADLVEKVRPAVVSVRVKKDVQETSNRGPQFFGPPGFDQLPDGHPLKRFFRDFGMEPRGDSRSDNRRGKANKPRPGHERPVAQGSGFVISEDGYVVTNNHVVSDGDAYTVVLDDGTELDAKLIGADPRTDLAVLKINAPKRKFVYVAFGDDNKVRVGDWVVAVGNPFGLGGTVTSGIVSARGRDIGAGPYDDFIQIDAAVNKGNSGGPAFDLSGEVIGINTAIFSPSGGSVGIAFAIPSSTAKQVVDQLIKKGSVERGWIGVQIQPVTKDIAASLGLAEEKGAIVASPQDDGPAAKAGIKAGDVITAVNGETVQDPRDLARKVANIAPGEKAALTVWRKNKAEEINVTIAAMPNDKGKSGSQSNDNDGGQGETLDSYGLTVVPSEDGKGVVVTDVDPDSDAADRGIRSGDVIVSVNNQTVKTAGDINKAITAAEKSGRKAVLLQLQSNDQSRFVALPINQE</w:t>
            </w:r>
          </w:p>
        </w:tc>
      </w:tr>
      <w:tr w:rsidR="00E44679" w:rsidRPr="00E340F8" w14:paraId="6719111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10C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F12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8584|DEGPL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ADB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RLLCVLLSTSVFSSPMLGYSASKKDSKADICLAVSSGDQEVSQEDLLKEVSRGFSRVAAKATPGVVYIENFPKTGNQAIASPGNKRGFQENPFDYFNDEFFNRFFGLPSHREQQRPQQRDAVRGTGFIVSEDGYVVTNHHVVEDAGKIHVTLHDGQKYTAKIVGLDPKTDLAVIKIQAEKLPFLTFGNSDQLQIGDWAIAIGNPFGLQATVTVGVISAKGRNQLHIVDFEDFIQTDAAINPGNSGGPLLNINGQVIGVNTAIVSGSGGYIGIGFAIPSLMAKRVIDQLISDGQVTRGFLGVTLQPIDSELATCYKLEKVYGALVTDVVKGSPAEKAGLRQEDVIVAYNGKEVESLSALRNAISLMMPGTRVVLKIVREGKTIEIPVTVTQIPTEDGVSALQKMGVRVQNITPEICKKLGLAADTRGILVVAVEAGSPAASAGVAPGQLILAVNRQRVASVEELNQVLKNSKGENVLLMVSQGDVVRFIVLKSDE</w:t>
            </w:r>
          </w:p>
        </w:tc>
      </w:tr>
      <w:tr w:rsidR="00E44679" w:rsidRPr="00E340F8" w14:paraId="6FCDD7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B0A9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68EB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H6|DEAD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0ED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TESTFSFLGLNPFIIKSLSKMGYVKPSPIQAACIPLLLEGRDVLGMAQTGSGKTAAFSLPLLHNLNINLKAPQILVLAPTRELAVQVAEAFSDFSKYIMGIHVLPLYGGQRYEVQLRALRQGPQIVVGTPGRLLDHLKRGTLNLSNLYALVLDEADEMLRMGFIEDVETIMSQIPKEHQTALFSATMPEAIRRISKRFMKNPQEIKIQSNITTRPDIKQSYWMVYGRKTDALIRFLEVEDFSATIIFVKTKNATLEVSEALERNGYNSAALNGDMNQALREQTLERLKSGRLDILIATDVAARGLDVDRISFVINYDIPMDSESYVHRIGRTGRAGRAGRALLFVENRERRLLRNIERTINQTIPEVQLPKIEVLCKRRLERFAKKVQEQLESRDLDEYSALLDKLYSPDDLDIKTLASALLKMAQGGRPLIIKKDLLQRPSREFSFKDDRRREDNHRNNNRNRRERRELKDIDLYRIEAGRNDGVEVRHIVGAIANEGNINSRNIGNIKLFSSYAIVELPKGLSKDLLQRLIKTKILNKKINIKLLRDIKNYETRTHNRSIFNKDKNNKRRFSDNRLNKSSSIKNETKSSFFRRKSV</w:t>
            </w:r>
          </w:p>
        </w:tc>
      </w:tr>
      <w:tr w:rsidR="00E44679" w:rsidRPr="00E340F8" w14:paraId="598EE1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102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25E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CM9|DNAK_FRAT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163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VLLLDVTPLSLGIETMGGVMTKLIERNTTIPTKKSQVFSTAEDNQPAVTIHVLQGEREMASANKSLGRFDLADIPPAPRGMPQIEVTFDIDANGILNVSAKDKATGKEQNIVIKSSSGLSEEDIEKMVQDAEANAEADKKFHDLVTARNTADNLIHSSRKAIQELGDKVTAAEKEKIEEACKELEAATKGDDKQAIEAKTKALEEAFAPIAQKAYAEQAQAAGAQGGAKAEEPKKEEDVVDADFEDVEDDKK</w:t>
            </w:r>
          </w:p>
        </w:tc>
      </w:tr>
      <w:tr w:rsidR="00E44679" w:rsidRPr="00E340F8" w14:paraId="46F74C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A01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B88C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NV0|DNAK_PE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F5A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GEPIVIANSEGSRTTPSIVAFADNGERLVGQQAKRQAVTNPENTLYAIKRLIGRKFDTEAVKRDIAISPFKIVKADNNDAWVEARGKRYSPPEISAFVLQKMKQTAEDYLGQTVTDAVITVPAYFDDSQRQATKDAGKIAGLNVLRIINEPTAAALAYGLDKKKEEKVAVFDLGGGTFDISILELGDGVFEVKSTNGDTFLGGEDFDQLVIDWIADEFHKDQGINLRGDKMALQRLKEAAEKAKCELSSSMETDINLPFITADASGPKHLTMKLSRAKLETICGELLAKLEGPCRTAMKDAGLSASDIDEVILVGGMTRMPAVQKKVEAIFGKTPNRGVNPDEVVAIGAGIQGGVLKGDVKDVLLLDVTPLSLGIETLGGVMTKLIEKNTTIPCRKSQVFSTAADNQPAVSIHVLQGEREMSRDNKTLGNFELTGIPPAPRGIPQVEVTFDIDANGIVHVSAKDLGTGKEQSIRITASSGLSKEEIDKMVRDAESHADEDKKKRDAIEARNHADSMVYSTEKSLKEFGDKIDAVEKGNIENKIVELKKVMDGEDAEAIKKATDELAQAAHKLAEAMYAAKEQPGEHGETGSGEQARKESGKDENVVDADFEEVKK</w:t>
            </w:r>
          </w:p>
        </w:tc>
      </w:tr>
      <w:tr w:rsidR="00E44679" w:rsidRPr="00E340F8" w14:paraId="5F5773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4DEC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682F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GB9|DFX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F57A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DLSIYVSKNSGTAVLLLQGNGTDLTCGSEPMAKIVANTTDAAQEKHVPHITKNGNNIDVSVGSVEHPMTPEHFIEWIILVSGDRLEMAKLTPDMKPRAQFHNVTSGTVYAYCNLHSLWKADI</w:t>
            </w:r>
          </w:p>
        </w:tc>
      </w:tr>
      <w:tr w:rsidR="00E44679" w:rsidRPr="00E340F8" w14:paraId="41487CE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E88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A5D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X31|DNAK_HALH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8EF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NKTRVIENAEGDRTTPSVVAFAEDGEVLTGAPAKRQSVTNPENTIHAVKRLIGRRFDEDVVQRDIKEMPYKIVKADNGDAWVEAQGKKMAPPEVSARTLQKMKSTAEDYLGEEVTEAVITVPAYFNDSQRQATKDAGKIAGLEVKRIINEPTAAALAYGLDKEGGDKKVAVYDLGGGTFDVSIIEIAEVDGEKQFEVLSTSGDTFLGGEDFDKRIIDYLIQEFKKDQGIDLAQDHLALQRLREAAEKAKVELSSSQQTEINLPYITADQSGPKHMAIKLTRAKLESLVEDLVERTIEPCKTALKDAGLAAGDIQDVILVGGQTRMPKVQEKVKEYFGQDPRKDVNPDEAVAVGAAIQAGVLGGDVKDVLLLDVTPLSLGIETLGGVMTKIIEKNTTIPTKGTQTFSTAEDNQTAVTVHVLQGEREMAKDNKSLGRFDLTDIPPSPRGVPQIEVAFDIDANGILNVSAKDKATGKETGIEIKASSGLTEDEIERMVKEAEENAEEDRRQRELVEARNQAENMIHSTRKSLSDLGEQVGDAEKQEIESAISELEQVKDGEDKDAIEQKTQELATKAGELAQKAYQQAGGGDEASADAGAGETASGEQKEDVVDADFEEVKDEDGNSRK</w:t>
            </w:r>
          </w:p>
        </w:tc>
      </w:tr>
      <w:tr w:rsidR="00E44679" w:rsidRPr="00E340F8" w14:paraId="5BCB5C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ED8D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4FD0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T06|DNAK_MYC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0FBC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IIGIDLGTTNSVVSVIEGGQPIILENPEGQRTTPSVVAFKNSDIIVGGAAKRQAVTNPNVVQSIKSKMGTTSKVNLEGKDYSPEQISAEILRYMKNYAEAKLGQKVTKAVITVPAYFNDAQRKATKDAGTIAGLQVERIINEPTAAALAYGLDKQDKEETILVYDLGGGTFDVSILAIGGGSFDVIATSGNNKLGGDNFDEEIIKWLLGKIKAEYNIDLSKEKMALQRLKDEAEKAKINLSSQLEVEINLPFIAMNESGPISFATTLTRSEFNKITKHLVDLTIQPVKDALSAAKKTPSEINEVLLVGGSTRIPAVQELVKSLLNKEPNRSINPDEVVAMGAAVQGGVLAGEVTDILLLDVTPLSLGIETMGGVMTKLIERNTTIPAKRTQIFSTATDNQPAVDINVLQGERAMAADNKSLGQFQLTGIQPAPRGVPQIEVTFEIDANGIVSVSAKDKNTNEEKTITISNSGNLSEAEVERMIKEAQENAANDEVKKKNIELKNKAENYINIIENSLLQAGDKISAEQKEQSQKMVDEIKELVKNENYEALEQKMAELEQAMAQAAEFANKQNESDPNNNSSEQNN</w:t>
            </w:r>
          </w:p>
        </w:tc>
      </w:tr>
      <w:tr w:rsidR="00E44679" w:rsidRPr="00E340F8" w14:paraId="56F214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B39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3861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0S6|DNAJ_PI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F2E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YYAILGVDRNASQDDIKKAFRELAKKYHPDANPGNKEAEEKFKEIAEAYEVLSDPQKRKQYDETGTTDFNAGSGFNWQDFTHFDDINDIFNQFFGGNFGDTFFGGYTNQPDLDIYLRVNISLEDAYYGASKNVKYRRNAMCEHCSGTGAENKVLITCPTCHGSGQERITRGQGFFRMVTVTECRTCHGRGKIPQKPCTVCHGTGTVSKNEDISVNIPKGADTNLKLRLKNMGNSYGGVTGDLYIVLIVNNPPGIRRSGQDIYVEHTIDFPEAALGGEEEIKLFRESYNLKIPAGTQPGEILKIKGAGMPRINGHGSGDLNVIIKIEVPKHLTSRQKELLEEFRNEKKKSWFHF</w:t>
            </w:r>
          </w:p>
        </w:tc>
      </w:tr>
      <w:tr w:rsidR="00E44679" w:rsidRPr="00E340F8" w14:paraId="728F4F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17AF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A6C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1G7|DNAJ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8B5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46F38CA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E8A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F14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F09|DNAJ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03D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SLGVAKSADEREIKKAYKRLAMKYHPDRNPGDSEAEAKFKEIKEAYEILIDSQKRAAYDQYGHAAFEQGGMGGSGGGFGGGGADFGDIFGDVFGDIFGGGRRQRASRGSDLRYNMELTLEEAVRGVTKEIRIPALEECDVCHGNGAKPGSSPITCPTCHGNGQVQMRQGFFTVQQACPHCHGRGKIIKDPCVKCHGHGRVEKSKTLSVKIPAGVDTGDRIRLSGEGEAGEHGAPSGDLYVQVQVKAHPIFQREENNLYCEVPINFAMAALGGEIEVPTLDGRVKLKVPAETQTGKLFRMRGKGVKSVRGGAQGDLLCRVVVETPVNLNERQRQLLQELDESFGGPSGERNSPRSKSFFDGVKKFFDDLTR</w:t>
            </w:r>
          </w:p>
        </w:tc>
      </w:tr>
      <w:tr w:rsidR="00E44679" w:rsidRPr="00E340F8" w14:paraId="107D9D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678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C7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X28|DNAK_FRAT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1A3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SGDVKDILLLDVTPLSLGIETMGGVMTKLIERNTTIPTKKSQVFSTAEDNQPAVTIHVLQGEREMASANKSLGRFDLADIPPAPRGMPQIEVTFDIDANGILNVSAKDKATGKEQNIVIKSSSGLSEEDIEKMVQDAEANAEADKKFHDLVTARNTADNLIHSSRKAIQELGDKVTAAEKEKIEEACKELEAATKGDDKQAIEAKTKALEEAFAPIAQKAYAEQAQAAVAQGGAKAEEPKKEEDVVDADFEDVEDDKK</w:t>
            </w:r>
          </w:p>
        </w:tc>
      </w:tr>
      <w:tr w:rsidR="00E44679" w:rsidRPr="00E340F8" w14:paraId="455949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140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F2D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242|DNAK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49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ARVLENAEGDRTTPSIIAYTQDGETLVGQPAKRQAVTNPQNTLFAIKRLIGRRFQDEEVQRDVSIMPYKIVAADNGDAWLDVKGTKT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ALINKNTTIPTKHSQVFSTAEDNQSAVTIHVLQGERKRASDNKSLGQFNLDGINPAPRGMPQIEVTFDIDADGILHVSAKDKNSGKEQKITIKASSGLNEEEIQKMVREAEANAESDRKFEELVQTRNQGDHLLHSTRKQVEEAGDKLPADDKTAIESALTALETSLKGEDKADIEAKMQALAQASQKLMEIAQQQHAQQQAGSADAQASNAKDDDVVDAEFEEVKDKK</w:t>
            </w:r>
          </w:p>
        </w:tc>
      </w:tr>
      <w:tr w:rsidR="00E44679" w:rsidRPr="00E340F8" w14:paraId="3FE85F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30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3F1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XL1|DNAK_HAL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769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GEPTVIPNAEGNRTTPSVVAYTKKGERIVGEPAKRQAITNPDQTIRSIKRHMGTDHKVTLNDKEYTPQEISAMILQKLKRDAEEYLGEEVNEAVITVPAYFTDSQRQATKDAGRIAGLEVKRIINEPTAAALAYGLDKEGDKTILVFDLGGGTFDVSLLEIGDGVFEVVATSGNNHLGGDDFDKRIIDYLAENFKKEYGVDLRDDRMALQRLKDAAEKAKKELSSVKTTNINLPFITQTEDGPKHLDIDLTRAKFNELTEDLVEKTMGPTRQALKDAGLEPGDIDEVILVGGSTRIPAVQEAVKDFIGKAPHKGINPDEVVAMGAAIQAGVLAGDVDDIVLLDVTPLSLGIETLGGVFTKLIERNTTIPTSKKKVFTTAADNQTSVDIHVLQGERKLAKDNVTLGRFQLTGIPPAPRGVPQIEVKFDIDANGIVHVSAKDLGTGKKQQITIKSSSGLSEDEIEKMVNDARKHEEEDKKRLEEIEARNEADSLVYQTEKTLKESGDKVSKDVKDKVEKAKDELKKALEGDDVDQIKEKTEALKNELTELSSQLYAQAQQQAQQQAQGQQGAQTDNQTGQNDGKTIDVDYEEVDDDDK</w:t>
            </w:r>
          </w:p>
        </w:tc>
      </w:tr>
      <w:tr w:rsidR="00E44679" w:rsidRPr="00E340F8" w14:paraId="3F952A9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995D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94A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HB7|DNAJ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C54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4DDC15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90FA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D72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T99|DNAJ_EH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D4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YYELLGVSKNATSEEIKKAYRKMALKYHPDTNPGNKEAEEKFKELSEAYDVLIDQDKRAAYDKYGHNAFDGAAGRGGFDFNSGFSGDFSDIFNDLFGGGFGSRGGRGSSRRSEGAAGSDLRFDVEITLEDSFNGKKVPISYVTYVKCSSCSGSGSEGSAKSVQCNTCHGAGSVRTQQGFFTIERTCHVCNGEGEIIQNKCKKCSGSGRVRDEVNLLVTIPKGIESGNKIRLNGKGEAGYRGARSGDLYVYSNIQKHKFFTRSGPDLYCTVPIKMTLAALGGHIEMPSIDGTWTKVKVPEGSQSGDKLRLKEKGMPVINSSKRGDMYIQITVETPVKLTKKQKELLQKFDDEPNVDCNPQSTGFFQKVKSFWKDIRSN</w:t>
            </w:r>
          </w:p>
        </w:tc>
      </w:tr>
      <w:tr w:rsidR="00E44679" w:rsidRPr="00E340F8" w14:paraId="5B56EC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44A9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177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BW0|DNAJ_MY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02A3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RDYYEILEVSRSATQQDIKKAFRKLAMKYHPDRNKDSDAEEKFKEVNEAYEVLSDEEKRKLYDTYGHEGLNASGFHQGGFNPYDVFNSVFSGFDFEGGFGDVFSQFFGGGGSGFHNQEYIEEVDVNLVHEIKINFLEAANGCIKNVKYTRQVTCPDCNGSGSADGDVITCSDCNGEGFLVEQRRTLLGMFQTKKTCPSCKGEGQTIKNKCKKCKSRRMVDEVVERKVSIDSNVFYQDVVIVRGEGHIYKNLVGDLFLRVKIEPSRVFELRDNHVVVNVLVDPLVAITGGTILIPTLKEIKEINLKAGTKNGDIITIANGGINLKLDSRVYGANYNQKGDLIVVINYARPSEYSKQEITKLKEFIKPNKEVNLYETLMKKELNNKDSQ</w:t>
            </w:r>
          </w:p>
        </w:tc>
      </w:tr>
      <w:tr w:rsidR="00E44679" w:rsidRPr="00E340F8" w14:paraId="3D7BBB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30F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895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5R7|DNAK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96B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GEAKIIANPEGNRTTPSVVSFKNGEIQVGEVAKRQAVTNPNTISSIKRHMGEAGYKVDVEGKSYTPQEVSAMILQYLKGFAEDYLGEKVEKAVITVPAYFNDAQRQATKDAGKIAGLEVERIVNEPTAAALAYGLDKTDKDEKILVFDLGGGTFDVSILELGDGVFDVLSTAGDNNLGGDDFDNKIIDYMVAEFKKENGIDLANDKMALQRLKDAAEKAKKDLSGVTSTQISLPFITAGEAGPLHLEMNLTRAKFDELTSDLVERTKVPVRQALKDAGLNPSEIDEVILVGGSTRIPAVVEAVRKETNKEPNKSVNPDEVVAMGAAIQGGVITGDVKDVVLLDVTPLSLGIETMGGVFTKLIDRNTTIPTSKSQVFSTAADNQPAVDIHVLQGERPMAADNKTLGRFQLTDIPAAPRGVPQIEVSFDIDKNGIVNVRAKDLGTQKEQTITIKSSSGLSDDEIERMVKDAEANAEADKQRKEEVDLRNDADALLFTVDKTLKELEGKVDAEEVKKAEDARDELKAAIEANDIEQMKAKRDSLNEIVQNLTVKLYEQAAQQQAQENPEAAQGGADDVVDADFEEVNGDDK</w:t>
            </w:r>
          </w:p>
        </w:tc>
      </w:tr>
      <w:tr w:rsidR="00E44679" w:rsidRPr="00E340F8" w14:paraId="6461547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C2C8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9DF8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F68|DNAK_HAE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FF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TVTEAVITVPAYFNDAQRQATIDAGKIAGLDVKRIINEPTAAALAFGLGSSKENQVIAVYDLGGGTFDISIIEIDNFDGEQTFEVLATGGNTHLGGEDFDNRVIDYIIDEFKKEQNIDLRNDAMALQRVKEAAEKAKIELSSAQSTEVNLPYITADATGPKHLALNITRAKLEALVEDLVASSIESLKTVLKDAGKGVSEIHDIILVGGQTRMPLVQQKVAEFFGKEARKDVNPDEAVAIGAAVQGGVLKGDVKDILLLDVTPLSLGIETMGGVMTTLIEKNTTIPTKKSQVFSTAEDNQSAVTIHVLQGERKRAADNKSLGQFNLEGINPAPRGMPQIEVTFDIDANGVINVSAKDKNTGKEQQIRIQASSGLSDEEIQQMVRDAEANADADRKFEEVVQARNQADGIAHATRKQIAEAGDVLSAADKEKIEAAVAELETAAKGEDKAEIEAKIEAVIKASEPLMQAAQAKAQQAGGEQPQQSSAKDDGVVDAEFEEVKDNK</w:t>
            </w:r>
          </w:p>
        </w:tc>
      </w:tr>
      <w:tr w:rsidR="00E44679" w:rsidRPr="00E340F8" w14:paraId="107B71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F19B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EF90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PF0|DJ1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856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FTKTVLIPIAHGTEPLEAVAMITVLRRGGADVTVASVETQVGVDACHGIKMVADTLLSDITDSVFDLIVLPGGLPGGETLKNCKSLENMVKKQDSDGRLNAAICCAPALALGTWGLLEGKKATGYPVFMEKLAATCATAVESRVQIDGRIVTSRGPGTTIEFSITLIEQLFGKEKADEVSSILLLRPNPGEEFTFTELNQTNWSFEDTPQILVPIAEESEEIEAIALVDILRRAKANVVIAAVGNSLEVEGSRKAKLVAEVLLDEVAEKSFDLIVLPGGLNGAQRFASCEKLVNMLRKQAEANKPYGGICASPAYVFEPNGLLKGKKATTHPVVSDKLSDKSHIEHRVVVDGNVITSRAPGTAMEFSLAIVEKFYGREKALQLGKATLV</w:t>
            </w:r>
          </w:p>
        </w:tc>
      </w:tr>
      <w:tr w:rsidR="00E44679" w:rsidRPr="00E340F8" w14:paraId="22E073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8D9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A85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ZNP7|DNAK_PSEU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966D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SILENGNVKVIENAEGTRTTPSIIAYANDGEILVGQSAKRQAVTNPHNTLYAVKRLIGRKFEEDVVQKDIQMVPYKIVKADNGDAWVEVNGQKMAPPQISAEILKKMKKTAEDYLGEAVTEAVITVPAYFNDSQRQATKDAGRIAGLDVKRIINEPTAAALAYGMDKAKGDHTVIVYDLGGGTFDVSVIEIAEVDGEHQFEVLATNGDTFLGGEDFDIRLIDYFVDEFKKESGMNLKGDPLAMQRLKEAAEKAKIELSSSTQTEVNLPYITADATGPKHLVVKISRSKLESLVEDLVQRTIAPCEMALKDAGIDRSKINDVILVGGQTRMPLVQKLVTEFFGKEARKDVNPDEAVAMGAAIQGAVLAGDVKDVLLLDVSPLTLGIETMGGVMTALIEKNTTIPTKKSQVFSTADDNQNAVTIHVLQGERKQAAQNKSLGKFDLAEIPPAPRGVPQIEVTFDIDANGILHVGAKDKATGKQQSIVIKANSGLSEEEIQQMVRDAEVNSEEDRKFEELASARNQGDALVHSTRKMIADAGDKVTAEEKTAVEAALVALEAAIKGDDKAAIEAKVEELSKVSAPIAQKMYAEQAENPDAAAKPAEETAKADDVVDAEFEEVKDHK</w:t>
            </w:r>
          </w:p>
        </w:tc>
      </w:tr>
      <w:tr w:rsidR="00E44679" w:rsidRPr="00E340F8" w14:paraId="774AC6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B0D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A08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VI84|ANGI_HOR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FA0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SLCPLLLVFVLGLGLTPPSLAQDDSRYRQFLTKHYDANPRGRNDRYCESMMVRRHLTTPCKDTNTFIHGSKSSIKAICGNKNGNPYGETLRISKTRFQVTTCKHAGGSPRPPCRYRATPGFRSIVIACENGLPVHFDESFFRP</w:t>
            </w:r>
          </w:p>
        </w:tc>
      </w:tr>
      <w:tr w:rsidR="00E44679" w:rsidRPr="00E340F8" w14:paraId="3448BA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A058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6E19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668|ATHB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E4A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RLSSSDSVGGLISLCPTTSTDEQSPRRYGGREFQSMLEGYEEEEEAIVEERGHVGLSEKKRRLSINQVKALEKNFELENKLEPERKVKLAQELGLQPRQVAVWFQNRRARWKTKQLEKDYGVLKTQYDSLRHNFDSLRRDNESLLQEISKLKTKLNGGGGEEEEEENNAAVTTESDISVKEEEVSLPEKITEAPSSPPQFLEHSDGLNYRSFTDLRDLLPLKAAASSFAAAAGSSDSSDSSALLNEESSSNVTVAAPVTVPGGNFFQFVKMEQTEDHEDFLSGEEACEFFSDEQPPSLHWYSTVDHWN</w:t>
            </w:r>
          </w:p>
        </w:tc>
      </w:tr>
      <w:tr w:rsidR="00E44679" w:rsidRPr="00E340F8" w14:paraId="1A03D6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1450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71F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WVQ7|ATFB_ASP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257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PEQSAFGRSAMPGSDAVNPGPSPFAPPPNSFSGDFLGLSLPDEEHLWGMSPLSSSMPSWNGKNEQMFSNPNLERDLKHSHVRNGQPTPPPYGDNKTHTVGDLYSLSQCQFSNGAQNFQTHNDRRSFCEQSAINSNGGSSKRRKVRDAKMTQAEYNEQQQEKAKREKFLERNRLAASKCRQKKKEHTQLLESRYREQSDKKEQLVSEIARLRSEILGLKNEVLKHAQCGDEPIKLHLAQMVKKITYNDTTAPDLTDVPDAASSSEGPMTPRPQQALSFGFDDPLHLEPSRADGSTDHSVRRDSEASVLTENSYAFSTDESFDDLINV</w:t>
            </w:r>
          </w:p>
        </w:tc>
      </w:tr>
      <w:tr w:rsidR="00E44679" w:rsidRPr="00E340F8" w14:paraId="0968DF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5D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FDB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BV1|ASR5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09C8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KHHHHLFHHKKDDEPATGVDSYGEGVYTSETVTTEVVAGGQDEYERYKKEEKQHKHKQHLGEAGALAAGAFALYEKHEAKKDPENAHRHKITEEIAATAAVGAGGYAFHEHHEKKKDHKSAEESTGEKKHHLFG</w:t>
            </w:r>
          </w:p>
        </w:tc>
      </w:tr>
      <w:tr w:rsidR="00E44679" w:rsidRPr="00E340F8" w14:paraId="437925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58BD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FE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T093|C70B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06C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ISTINLLTIVLLLFVVSKIWKACWILLLRPLMLSKRFKKQGISGPKYKILYGNLSEIKKMKKEADLCVLDPNSNDIFPRVFPQYHQWMSQYGDTFLFWTGTKPTIYISNHELAKQVLSSKFGFTIIPVKRPEVFILFGKGLSFIQGDDWIRHRRILNPAFSMDRLKAMTQPMGDCTLRIFEEWRKQRRNGEVLIKIEISKEFHKLTADIIATTAFGSSYAEGIELCRSQTELEKYYISSLTNVFIPGTQYLPTPTNLKLWELHKKVKNSIKRIIDSRLKSKCKTYGYGDDLLGVMLTAAKSNEYERKMRMDEIIEECKNFYYAGQGTTSILLTWTTMLLSLHQGWQEKLREEVFNECGKDKIPDTDTFSKLKLMNMVLMESLRLYGPVIKISREATQDMKVGHLEIPKGTSIIIPLLKMHRDKAIWGEDAEQFNPLRFENGISQATIHPNALLPFSIGPRACIAKNFAMVEAKTVLTMILQQFQLSLSPEYKHTPVDHFDLFPQYGLPVMLHPLG</w:t>
            </w:r>
          </w:p>
        </w:tc>
      </w:tr>
      <w:tr w:rsidR="00E44679" w:rsidRPr="00E340F8" w14:paraId="7472199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A17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F95F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854|CH60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FBA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QLKFSEDARQAMLRGVDQLANAVKVTIGPKGRNVVLDKEFTAPLITNDGVTIAKEIELEDPYENMGAKLVQEVANKTNEIAGDGTTTATVLAQAMIQEGLKNVTSGANPVGLRQGIDKAVKVAVEALHENSQKVENKNEIAQVGAISAADEEIGRYISEATEKVGNDGVITIITIEESNRLNTELELGMQFDRGYQSPYMVTDSDKMVAELERPYILVTDKKISSFQDILPLLEQVVQSNRPILIVADEVEGDALTNIVLNRMRGTFTAVAVKAPGFGDRRKAMLEDLAILTGAQVITDDLGLDLKDASIDMLGTASKVEVTKDNTTVVDGDGDENSIDARVSQLKSQIEETESDFDREKLQERLAKLAGGVAVIKVGAASETELKERKLRIEDALNSTRAAVEEGIVAGGGTALVNVYQKVSENEAEGDIETGVNIVLKALTAPVRQIAENAGLEGSVIVERLKNAEPGVGFNGATNEWVNMLRRGIVDPTKVTRSALQHAASVAAMFLTTEAVVASIPEKNNDQPNMGGMPGMM</w:t>
            </w:r>
          </w:p>
        </w:tc>
      </w:tr>
      <w:tr w:rsidR="00E44679" w:rsidRPr="00E340F8" w14:paraId="417340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4BA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59B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VQK9|CEST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D5F7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SPPSPPPPLPPLRRRPASPTLLAVATRPSSLLSLPHCHCGLPLPSTANARAYSRSSRRRRRVAASLGQDEPGVSDTAVAPEGEGDSEPPASSDGAAGDIAASAEQPEASPEDLEDIRQVKRVLELLQKNRDMTFGEVKLTIMIEDPRDIERKRLLGIEDPDEITRDDLADALVEVNEGRIPENRVALQLLAKEMTEWPDLEMEAPKKKSKPGKSVYAKATDTGIDPETAAKRLNIDWDSAADLDDEEEEDDETEVPSAVGYSALYLLTAFPVIIGISVVLILFYNSLQ</w:t>
            </w:r>
          </w:p>
        </w:tc>
      </w:tr>
      <w:tr w:rsidR="00E44679" w:rsidRPr="00E340F8" w14:paraId="54199E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AEB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68D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0|CSP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9FA2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150127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DE7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D803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0964|CSBD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12EC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DSVKDKMKGGFNKAKGEVKDKVGDMADRTDMQAEGKKDKAKGEIQKDIGKAKDKFSDKD</w:t>
            </w:r>
          </w:p>
        </w:tc>
      </w:tr>
      <w:tr w:rsidR="00E44679" w:rsidRPr="00E340F8" w14:paraId="57C413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49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896C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154|CR14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07A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LAVALRATGGARVMRRAGREREGCSDTRCRCQRWRRRLQGFGLAAAGGNRYRNKHHYRPAGGDPWDPCYRPMIISTSCAGATRS</w:t>
            </w:r>
          </w:p>
        </w:tc>
      </w:tr>
      <w:tr w:rsidR="00E44679" w:rsidRPr="00E340F8" w14:paraId="36D16F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298B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C91F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761|CSP7_STR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D9F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GTVKWFNAEKGFGFIAQDGGGPDVFVHYSAINATGFRSLEENQVVNFDVTHGEGPQAENVSPA</w:t>
            </w:r>
          </w:p>
        </w:tc>
      </w:tr>
      <w:tr w:rsidR="00E44679" w:rsidRPr="00E340F8" w14:paraId="364E9F0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9F1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D12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R11|CRSH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3856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IRPSPIPIPRCRSQVLHRRLYSIQLIQRRRRRWNPRSEVEDTAIESTARSPEAAGGKMVVELVGAFNEVTERMNSVWLSTSSSRLLFKALKLSIPILQSLPLASDGRSPLSKALSLSIILADLQMDAEVISASILSEVVDANAISIYEVRDHIGTGTAHLLHEIFRVKNIPFKVDVLDDETAASLRKFYLTYYDIRAVIMDLVSKLDEMRHLDHLPRYRQQILSLEVLKIYSPLAHAVGANHLSLELEDISFRYLFPCSYIYLDSWLRGHENGSKPLIDVYKEQLHRSLKDDLVLAEMVNDVYIKGRYKSRYSMMKKLLRDGRKPEEVNDVLGLRVILMPNSVVNDVEVGEKACYRTSEIIRSLWKEIPHRTKDYIARPKENGYRSLHMAVDVSDSDQIRPLMEIQIRTMDMDGSANAGTASHSLYKGGLTDPKEAKRLKAIMLAAADLAAIRLKDISSNKHQSFKTTTNQRDRVFCLLDKNGDGMISIEELMEVMEELGAPGEDAEEMMQLLDSNSDGSLSSDEFDTFQKQVEFMRKWEDRDNEYKSLLDEKLHDLPHQDTTGLIQLYNKELEDRLSTH</w:t>
            </w:r>
          </w:p>
        </w:tc>
      </w:tr>
      <w:tr w:rsidR="00E44679" w:rsidRPr="00E340F8" w14:paraId="7E7357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3820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3BB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2Q6|DNAJ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3655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DYYDILGISKNASDREIKTAYKRLAVKFHPDRNPGNLEAESKFKEIKEAYEVLLDPKKRAAYNQYGHTAFDQGSSNTEFTSNADFSDIFGDVFGDIFGNNRRKRSNRGSDLQYNINLSLEEAVKGISKEITIPKLERCNICSGKGMQPGTSAQNCSTCNGQGQIQMRQGFFSVQQTCPSCRGKCKIIRFPCRNCSGQGRVERSKNISIRIPAGVDNGDKIRLSGEGEAGKLGGSSGDLYVKISVKEHPIFKREEHNLYCEVPINFAMAALGGDIEVPALDGRVKLRIPAETQTGRLFRMRGKGVKSIRSGHQGDLLCRVVVETPVRLSEKQKSLLKELGISFVGRTGMYNSPRSKSFFDGVKKFFDGLTN</w:t>
            </w:r>
          </w:p>
        </w:tc>
      </w:tr>
      <w:tr w:rsidR="00E44679" w:rsidRPr="00E340F8" w14:paraId="3A5A6E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FAF0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9C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L0R8|DNAK_SHEB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0E3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AADNGDAWVESRGNKMAPPQVSAEILKKMKKTAEDFLGEEVTEAVITVPAYFNDSQRQATKDAGRIAGLDVKRIINEPTAAALAYGIDKKQGDNIVAVYDLGGGTFDISIIEIDSNDGDQTFEVLATNGDTHLGGEDFDNRLINYLADEFKKEQGLDLRKDPLAMQRLKEAAEKAKIELSSTNHTEVNLPYITADATGPKHLVIKITRAKLESLVEDLIIRTLEPLKVALADADLSVTDINEVILVGGQTRMPKVQEAVTNFFGKEPRKDVNPDEAVAVGAAIQAGVLSGDVKDVLLLDVTPLSLGIETMGSVMTKLIEKNTTIPTKAQQVFSTADDNQSAVTIHVLQGERKQASANKSLGQFNLDGIEPAQRGQPQIEVMFDIDADGILHVSATDKKTGKKQNITIKASSGLSEEEVAQMVRDAEAHADEDKKFEELVQSRNQADGLVHATKKQVEEAGDALPSEDKEKIQAAMDAVDTAIKGNDKEAIEKATQELIEASAKLMEIAQAKSQAQGGDNADAGKQANATADDVVDAEFEEVKDDKK</w:t>
            </w:r>
          </w:p>
        </w:tc>
      </w:tr>
      <w:tr w:rsidR="00E44679" w:rsidRPr="00E340F8" w14:paraId="61CC66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57D9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07F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L8Z0|DNAK_NAU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852A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YYDGKDAKIIANKEGRNTTPSVVAFTDKGEVLVGEPAKRQAITNPERTIYSVKRIMGMMCNEPKAQEAKKHVQYKIVDKNGACAVEVDGKVYTPQEISAKILMKLKKDAEEFFGEEVTEAVITVPAYFNDSQRKATQEAGKIAGLNVLRIINEPTAAALAYGLDKKGEEKILVYDLGGGTFDVTVLEIGDGTFQVLATDGNAFLGGDDFDNRIVDWLISEFKAETGIDLSQDKMALQRLKDAAEQAKKELSTKEETEINLPFITADASGPKHLVKKLTRAKFEAMIDDLLQETLRHIDTALEDAGLSKDEIDEIVMVGGSTRIPKVQELVSNYFNGKKLNKSVNPDEVVALGAAIQAGVLKGDVKDVLLLDVTPLSLGIETLGGVMTKIIEKGTTIPVKKSQVFSTAEDNQTAVTIHVLQGEAELAKDNKSLGQFNLEGIPPAPRGVPQIEVTFDIDANGVLNVSAKDKTSGKEQKITITGSSTLSEEEIERMVREAEEANRKEKARIEAIKARNELDAVAYQAEKFINDNKDKLGDVSALEAKIKEAKELIEQQSEDKAKIEALKNEINTELQNVAQNMAQQQQAQGGAQQQNQNKGGDDDVIDAEVE</w:t>
            </w:r>
          </w:p>
        </w:tc>
      </w:tr>
      <w:tr w:rsidR="00E44679" w:rsidRPr="00E340F8" w14:paraId="5640F7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B2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DAB0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UC3|DNAK_BAR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AD0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SEGARTTPSVVAFTDSGERLVGQPAKRQAVTNPEGTVFAVKRLIGRRFDDPMVEKDKALVPYKIVKGDNGDAWVEENSKKYSPSQISAMILQKMKETAESYLGEKVEQAVITVPAYFNDAQRQATKDAGKIAGLEVLRIINEPTAAALAYGLDKKDGKTIAVYDLGGGTFDISVLEIGDGVFEVKSTNGDTFLGGEDFDMCLVSYFADEFKKEQGIDLKNDKLALQRLKEAAEKAKIELSSSQQTEVNLPFITADQSGPKHLTMKLTRAKFESLVDDLVQRTIEPCKAALKDAGLRAGEIDEVVLVGGMTRMPKIQEVVQNFFGKDPHKGVNPDEVVAMGAAIQGGVLQGDVKDVLLLDVTPLSLGIETLGGVFTRLIERNTTIPTKKSQTFSTADDNQNAVTIRVFQGEREMANDNKLLAQFDLVGIPPAPRGVPQIEVTFDIDANGIVNVSAKDKGTGKEHQIRIQASGGLSDADIENMVKDAESHAAEDKKRRENVEAKNQAEALIHSTEKSLTEYGDKVSAEDKGQIEAAIADLKAVLDGDNSEEVKAKMQKLAEVSMKLGQAMYEASNASAEADAVADSANDDVVDADFEEINDKKK</w:t>
            </w:r>
          </w:p>
        </w:tc>
      </w:tr>
      <w:tr w:rsidR="00E44679" w:rsidRPr="00E340F8" w14:paraId="44C256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6BDF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6DF2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QC8|DNAK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2FD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DPVVVANSEGSRTTPSVVAFARNGEVLVGQPAKNQAVTNVDRTIRSVKRHVGTDWNIEIDDKKYTPQEISARVLMKLKRDAESYLGEDITDAVITVPAYFNDAQRQATKEAGQIAGLNVLRIVNEPTAAALAYGLDKGEKEQTILVFDLGGGTFDVSLLEIGDGVVEVRATSGDNHLGGDDWDDRIVTWLVDKFKGSSGIDLTKDKMAMQRLREAAEKAKIELSSSQSTSINLPYITVDADKNPLFLDEQLTRAEFQRITQDLLDRTRQPFQQVIKDAGISVSDIDHVVLVGGSTRMPAVTDLVKELTGGKEPNKGVNPDEVVAVGAALQAGVLKGEVKDVLLLDVTPLSLGIETKGGVMTKLIERNTTIPTKRSETFTTADDNQPSVQIQVYQGEREIASH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KLLGSFELTGIPPAPRGVPQIEVTFDIDANGIVHVTAKDKGTGKENTIKIQEGSGLSKEEIDRMIKDAEAHAEEDRKRREEADVRNQAESLVYQTEKFVAEQRGAASDGGGSKVPEETLAKVDSAIADAKKALEGTDISAIKSAMEKLGVESQALGQAIYEATQAEQPAGGSDNGAPGDDNVVDAEVVDDDAGKENK</w:t>
            </w:r>
          </w:p>
        </w:tc>
      </w:tr>
      <w:tr w:rsidR="00E44679" w:rsidRPr="00E340F8" w14:paraId="49A69F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8EC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4BC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9R3|DNAJ_LAC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9203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NRDYYDVLGVSRDASDAEISKAYRKLAKKYHPDLNHEAGAEEKYKEVNEAYEVLHDPQKRQQYDQFGQAGMNGQGGFGGQYGGQGFGGADFGDFGDIFSSFFGGARQQVDPTAPQRGADLDYTMTIDFMDAIKGKTSEISYSRSTTCEVCKGSGAEKGTHPITCDKCGGSGMMTITQRSVLGMIQRQTTCDKCTGSGVIIQHPCHNCHGKGVKTQKQTLQVKVPAGIDNGQQIRLAGQGEAGKNGGPYGDLYIVFRVRPSKDFTRRGQTIYTTVPISFAQATLGDEINVKTVYGDTKLKIPAGTQPNQKFTLKEKGVPSLRGGSTGDQVTTVEIVIPKSINEAQRKALLEFVKASGGSIAPQEKGFFERLKEKLS</w:t>
            </w:r>
          </w:p>
        </w:tc>
      </w:tr>
      <w:tr w:rsidR="00E44679" w:rsidRPr="00E340F8" w14:paraId="3C4660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4DB7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92A5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LX5|DNAK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EA8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3F23FEB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FC6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45E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WEQ7|DNAK_LAC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D86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NQPKIITNPEGNRTTPSVVAFKDGEIQVGEVAKRQAITNPDTIVSIKRHMGEANYKVKVGDKEYTPQEISAMILQYIKKFSEDYLGEPVKDAVITVPAYFNDSQRQATKDAGKIAGLNVQRIINEPTASALAYGLDKGDKDEKILVYDLGGGTFDVSILQLGDGVFEVLSTNGDTHLGGDDFDNKIIDWLVAEFKKDNNIDLSKDKMAMQRLKDAAEKAKKDLSGVTQTQISLPFISAGPNGPLHLERTLTRAQFDEMTADLVAKTKIPVENALKDAKLTNADIDKVILNGGSTRTPAVQEAVKQWTGKDPDHSINPDEAVALGAAIQGGVISGDVKDVVLLDVTPLSLGIETMGGVFTKLIDRNTTIPTSKSQVFSTAADSQPAVDIHVLQGERPMAADDKTLGRFELTDIPPAPRGVPQIEVKFDIDKNGIVQVSAKDLGTGKSQNITIKSSSGLSDEEIERMKKEAEENADADEKRKEEVDLKNDVDQLLFQTDKTLKDVDGKVPEEDIKKVKDAQEALKKAQQENNLDDMKQKRDDLSKLVQDMTVKLYENAQKNQQAQGGPASGAATDAGAAQGSDDKKSDDDTINGDYKDVSDDDKK</w:t>
            </w:r>
          </w:p>
        </w:tc>
      </w:tr>
      <w:tr w:rsidR="00E44679" w:rsidRPr="00E340F8" w14:paraId="6ACFCF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EFBD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5022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LU9|DNAJ_ANAP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3943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NDYYDLLGVSRGASEEEIKKSYRKKVFEYHPDRNPGNKEAEEKFKKISEAYDVLTDSDKRAAYDRYGHSAFANGMGGNQGFTGGFDGGFSTDFSDIFNDFFGGGFGKTSRQSSRENMRGSDLRYDIEVTLEDAFKGVKVPISYVTHVQCSHCSGSGGEGTAKSVKCGTCNGAGRIRTRKGFLTIEELCHTCSGEGEVVKNKCKRCAGSGRVRNEVGILVTVPRGIENGNKVRVNGKGEAGYRGARSGDLYVYVVVKDHKFFTRRGMDLYCNVPIKMTLAALGGEIEMPSIDGTWTKLKIPEGTQSNDKLRMRGKGMPDIQGGERRGDMYVQVTVETPVKLTKKQEELLKQFEDESNANSSPKFSGFFQKIKGIWKDISS</w:t>
            </w:r>
          </w:p>
        </w:tc>
      </w:tr>
      <w:tr w:rsidR="00E44679" w:rsidRPr="00E340F8" w14:paraId="219439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461B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8D9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PU1|DNAJ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56A2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QDYYEILGVSKTAEEREIR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RQKQLLQELQESFGGPTGEHNSPRSKSFFDGVKKFFDDLTR</w:t>
            </w:r>
          </w:p>
        </w:tc>
      </w:tr>
      <w:tr w:rsidR="00E44679" w:rsidRPr="00E340F8" w14:paraId="3E1276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65F6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B889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7N9|DNAJ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8D6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4F059D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62A3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18F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EJ8|DNAJ_GLOC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57D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DYYEILGVSRDANKDEIKRAYRRLARKYHPDVNKEIGAEERFKEINRAYEILSEPETRARYDRFGEAGVSSGAGSGFEYGDMGGIADIFETIFSGFGGMGTGTSSRRRTGPVRGDDLRLDFKLNFREAVFGGEKEIRIRHLETCQVCEGSGAKPGTGSRTCSTCSGSGQVRRATRTPFGTFAQVSVCPTCNGSGEVIEEKCEACGGSGRKQETKKLKITIPAGVDNGTRLRVSREGDAGQRGGPPGDLYVYLSVETDEEFQREGIDIKSEISISYLQAILGCRLSVNTVDGPEEITIEPGTQPNTVLTLPNRGVPKLGNPVARGDHLITINVSIPTRVNPEERELLEKLAKIRGESHGKGGIEGFLGGLFHK</w:t>
            </w:r>
          </w:p>
        </w:tc>
      </w:tr>
      <w:tr w:rsidR="00E44679" w:rsidRPr="00E340F8" w14:paraId="6FF37E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6A1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880D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3|ANGI_MAC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8B0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PRYRDFLAKHYDATPQGRNDRYCESTMRRRHLTSPCKDINTFVHGNRHHITAICGDENGSPYGGNLRISTSPFQVTTCKLRGGSPRPPCQYRATRGSRNIVVGCENGLPVHLDESIFRP</w:t>
            </w:r>
          </w:p>
        </w:tc>
      </w:tr>
      <w:tr w:rsidR="00E44679" w:rsidRPr="00E340F8" w14:paraId="729C858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5A0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384D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IL1|BSK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02B3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PRCSKLSLCWWPTHLKSTHNEASDLDNGTDDLPSFTEFSFDQLRAATCGFSTDSIVSEHGVKAPNVVYKGRLEDDRWIAVKRFNRSAWPDTRQFLEEAKAVGQLRNERLANLIGFCCEGDERLLVAEFMPFETLSKHLFHWDSQPMKWSMRLRVALYLAQALEYCSSKGRALYHDLNAYRILFDQDGNPRLSCFGLMKNSRDGKSYSTNLAFTPPEYLRTGRVIPESVVYSFGTLLLDLLSGKHIPPSHALDLIRGKNFLMLMDSCLDGHFSNDDGTDLVRLASRCLQYEARERPNVKSLVSSLAPLQKETDIPSHVLMGIPHGAASPKETTSLTPLGDACSRHDLTAIHEILEKVGYKDDEGVANELSFQVWTDQIQETLNSKKQGDAAFKGKDFVTAVECYTQFIEDGTMVSPTVFARRCLCYLMSNMPQEALGDAMQAQVVSPEWPTAFYLQAAALFSLGMDKDACETLKDGTSLEAKKHNNRN</w:t>
            </w:r>
          </w:p>
        </w:tc>
      </w:tr>
      <w:tr w:rsidR="00E44679" w:rsidRPr="00E340F8" w14:paraId="0A224E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BAF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0F5B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1H1|CH10_BACC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FCE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IELVQAEEKTASGIVLPDTAKEKPQEGKVIAVGTGRVLENGERVALEVAAGDLIIFSKYAGTEVKYEGTDYLILRESDILAVIG</w:t>
            </w:r>
          </w:p>
        </w:tc>
      </w:tr>
      <w:tr w:rsidR="00E44679" w:rsidRPr="00E340F8" w14:paraId="42EF3EE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260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2F87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P8|CMTA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7656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DGLGRLIGSEIHGFHTLQDLDVQTMLEEAKSRWLRPNEIHAILCGRIILFDRKMLRNFRKDGHNWKKKKDGRTVKEAHEHLKVGNEERIHVYYAHGEDNTTFVRRCYWLLDKARENIVLVHYRDTQEAATTSGDSISSPISVSEQTFPNRVAAEDIDTVVRNHDISLHDINTLDWDELLVPTDLNNQSAPTVDNLSYFTEPLQNAANGTAEHGNATVADGSLDALLNDGPQSRESFGRWMNSFISESNGSLEDPSFEPMVMPRQDPLAPQAVFHSHSNIPEQVFNITDVSPAWAYSSEKTKILVTGFLHDSYQHLERSNLYCVCGDFCVPAEYLQAGVYRCIIPPHSPGMVNLYLSADGHKPISQCFRFEHRAVPVLDKTVPEDNQDSKWEEFEFQVRLSHLLFTSSNKLNVLSSKISPHNLRDAKKLASKTNHLLNSWAYLVKSIQGNKVSFDQAKDHLFELSLKNRLKEWLMEKVLEGRNTLDYDSKGLGVIHLCASLGYTWSVQLFSLSGLSLNFRDKQGWTALHWAAYYGREKMVAALLSAGARPNLVTDSTKDNLGGCMAADLAQQNGYDGLAAYLAEKCLVAQFRDMKIAGNITGDLEACKAEMLNQGTLPEDEQSLKDALAAYRTAAEAAARIQGAFREKALKAARSSVIQFANKEEEAKSIIAAMKIQNAFRKYDTRRKIEAAYRIQCRFQTWKIRREYLNMRRQAIRIQAAFRGLQARRQYKKILWSVGVLEKAVLRWRQKRKGFRGLQVAAEEDSPGEAQEDFYKTSQRQAEERLERSVVRVQAMFRSKKAQQDYRRMKLTHEEAQVNHLTFLNLSFGKKNSNRR</w:t>
            </w:r>
          </w:p>
        </w:tc>
      </w:tr>
      <w:tr w:rsidR="00E44679" w:rsidRPr="00E340F8" w14:paraId="5FEE8C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4C8C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AA1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F83|CIRBP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62F2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EGKLFVGGLSFDTNEQSLEQVFSKYGQISEVVVVKDRETQRSRGFGFVTFENIDDAKDAMMAMNGKSVDGRQIRVDQAGKSSDNRSRGYRGGSAGGRGFFRGGRGRGRGFSRGGGDRGYGGNRFESRSGGYGGSRDYYSSRSQSGGYSDRSSGGSYRDSYDSYATHNE</w:t>
            </w:r>
          </w:p>
        </w:tc>
      </w:tr>
      <w:tr w:rsidR="00E44679" w:rsidRPr="00E340F8" w14:paraId="40885AC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99F8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DC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1H2|CLPB_RH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AF3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VEKYTERVRGFIQSAQSLAMREGHQQFSPLHILKVLLDDSEGLAGGLIDRAGGNSRAILKATEEALGKMPKVSGSGAGQVYLAPATARAFDAAEKAAEKAGDSFVTVERLLLALSLDKDSEAGQLLTKGGVTPQNLNAAINALRKGRTADSATAENAYDALKKYARDLTQAARDGKLDPVIGRDEEIRRTIQVLSRRTKNNPVLIGEPGVGKTAIVEGLALRILNGDVPESLKDKKLLALDMGALIAGAKYRGEFEERLKAVLNEVTAAEGGIILFIDEMHTLVGAGKADGAMDASNLLKPALARGELHCIGATTLDEYRKHVEKDAALARRFQPVFVSEPTVEDTVSILRGLKDKYEQHHGVRIADSALVAAVTLSNRYITDRFLPDKAIDLMDEAAARLKMQVDSKPEELDSMDREIVRLKIEQEALKKETDPGSKARLVTLEKELADLEEKSAALTQRWSAEKNKLSDAQKLKSELDALRIELANAQRRGEYQRAGELAYGRIPELEKKIAEIEANENSGAMVEEAVTANHIAQVVSRWTGVPVDKMLEGEKEKLLRMEEQLGQRVVGQFEAVHAVSTAVRRARAGLQDPNRPMGSFMFLGPTGVGKTELTKALAEYLFDDETAMVRIDMSEFMEKHSVARLIGAPPGYVGYDEGGVLTEAVRRRPYQVILFDEIEKAHPDVFNVLLQVLDDGRLTDGQGRTVDFRNTLIVMTSNLGSEYLVNQPEGEDTGAVREQVMGMVRAHFRPEFLNRVDEIILFHRLQKSEMGRIVDIQFARLTKLLEDRKIVLDLDAAARDWLAEKGWDPAYGARPLKRVIQRSVQDPLAEMILEGSVKDGDHVAISAEGGVLTFNGKPPHTAEVEPFTGRPPKRMLN</w:t>
            </w:r>
          </w:p>
        </w:tc>
      </w:tr>
      <w:tr w:rsidR="00E44679" w:rsidRPr="00E340F8" w14:paraId="17B8A9B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F96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FE4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788|CLPB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398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LTNKFQLALADAQSFALGHDNQFIEPIHLMSSLLKQEGGSIRPLLTSIGIDAGRFSNQLELALERLPRVQGIGGDVQPSNDLVRHLNLCDKLAQKAGDNFISSELFVLAALEERGTLSDILKAVGATKEKITKAIEQMRGGEKVDDQGAEDQRQALKKYTIDLTERAEQGKLDPVIGRDEEIRRTIQVLQRRTKNNPVLIGEPGVGKTAIVEGLAQRIINGEVPEGLKNKRVLSLDMGALLAGAKYRGEFEERLKGVLNDLAKQEGNVILFIDELHTMVGAGKADGAMDAGNMLKPALARGELHCVGATTLDEYRQYIEKDAALERRFQKVYVAEPSVEDTIAILRGLKERYELHHHVQITDPAIVAAATLSHRYISDRMLPDKAIDLIDEAGASLRMQMDSKPEALDRLERRVIQLKLEQQALKKESDDASKKRLEMLNEELLVKEREYSELEEEWKAEKAALTGTQHIKAELENARISLEQARRSGDLAKMSEIQYGKIPGLEKQLAAATQAESKHMKLLRNKVTDAEIADILARWTGIPVARMLESEKDKLLRMEQELHKRVIGQDEAVNAISNAIRRSRAGLADPNRPIGSFLFLGPTGVGKTELCKALANFLFDSDDAMVRIDMSEFMEKHAVSRLVGAPPGYVGYEEGGYLTEAVRRRPYSVILLDEVEKAHSDVFNILLQVLDDGRLTDGQGRTVDFRNTVVIMTSNLGSDMIQERFGSLNYDEMKDIVMGIVSHNFRPEFINRIDEAVVFHPLGRRHLSAIADIQLQRLYKRLEERGYQVTITQQALEILAEAGFDPVYGARPLKRAIQQEIENPLAQKILSGQLLPGKPVTLDVENSHIVAKQ</w:t>
            </w:r>
          </w:p>
        </w:tc>
      </w:tr>
      <w:tr w:rsidR="00E44679" w:rsidRPr="00E340F8" w14:paraId="543577F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5447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385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1XF9|CLPB_LIS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BEC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QKFTQQVQQTIADAQNLAIASEHQEIDVAHVFKVLLTESDFAKRVYDVAEVDIDALQKTVEDALTKIPVVSGSGVNYGQAMSQALFQLMRDAEKEQKQLDDDFVSTEHLILAVMDQKSNPITMNLKKQHKSKKQIQEAILKIRGGKKVTSQNAEENYEALTKYGRDLVAEVRSGKLDPVIGRDAEIRNVIRILSRKTKNNPVLIGEPGVGKTAIVEGLAQRIVRKDVPEGLKDKTIISLDIGSLIAGAKYRGEFEERLKAVLQEVKQSDGQILLFIDEIHTIVGAGKTDGAMDAGNMLKPMLARGELHCIGATTLDEYRQYIEKDAALERRFQKVLVPEPTVEDTVSILRGLKERFEIHHGVNIHDNALVAAASLSNRYITDRFLPDKAIDLVDEACATIRVEIDSMPSELDEVTRKVMQLEIEEAALKEEKDPASERRLEILQRELADYKEEANQMKSKWESEKNEISKIREVREQIDHLRHELEEAENNYDLNKAAELRHGKIPAVEKELLELEAENREKTAQEDRILQEEVTENEIAEIVGRWTGIPVTKLVEGEREKLLKLADELHQKVIGQDDAVQLVSDAVLRARAGIKDPKRPIGSFIFLGPTGVGKTELAKALAFNMFDSEDHMIRIDMSEYMEKHSVSRLVGAPPGYVGYEEGGQLTEAVRRNPYSIVLLDEIEKAHPDVFNILLQVLDDGRITDSQGRLIDFKNTVIIMTSNIGSNLLLERTEEGEISPELESDVMQILQSEFKPEFLNRVDDIILFKPLTLADIKGIVEKLVEELQIRLADQEITITISDNAKAFIAEEAYDPVYGARPLKRYIVRHVETPLAREIVSGKIMPHSSVEIDLADKEFTFKVTE</w:t>
            </w:r>
          </w:p>
        </w:tc>
      </w:tr>
      <w:tr w:rsidR="00E44679" w:rsidRPr="00E340F8" w14:paraId="71C6DF0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849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484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9E6|CLPB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9F92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DKLTTKFQQALADAQSLAARNDHPYIEPVHVLAALLGDPDSGAASLLARAGVAVNRVQPAIDSALKGLPQVQGEDNVQVGRELQSVLVRTDKEAARRGDTYIASELFLLALADDKGDAGRILREAGLQKKALEAAIDAVRGGENVSGAEGESNREALSKYTLDLTERARQGKLDPVIGRDDEIRRTIQILQRRTKNNPVLIGEPGVGKTAIVEGLAQRIVNDEVPETLRGKRVLSLDLAALLAGAKFRGEFEERLKAVLKELAQDDGQNIVFIDELHTMVGAGKAEGAMDAGNMLKPALARGELHCIGATTLDEYRKYIEKDAALERRFQKVLVGEPDVESTIAILRGLQERYELHHGVEITDPAIVAAAELSHRYITDRFLPDKAIDLIDEAGARIRMEIDSKPEVMDRLDRRIIQLKIEREAVKKETDDASMRRLAVIEEELEKLQREYNDYEEIWKAEKAAVQGTQAIKEEIDRVRAEMAELQRKGQFDKLAELQYGKLPELEARLKAADSAEREAGESDSGKPRLLRTQVGAEEIAEVVSRATGIPVAKMMQGERDKLLRMEDFLHKRVVGQDEAVRLVSDAIRRSRAGLADPSRPYGSFLFLGPTGVGKTELTRALADFLFDSEEHMIRIDMSEFMEKHSVARLIGAPPGYVGYEEGGYLTEAVRRKPYSVILLDEVEKAHPDVFNVLLQVLDDGRLTDGQGRTVDFRNTVIVMTSNLGSQHIQSMAGKPYEVIKEVVWDELKHTFRPEFLNRIDEVVVFHGLEAQHIESIARIQLKRLGERLEKQEMRLDVSDAALAEIARSGFDPVFGARPLKRAVQQQIENPVAKLILEGVFGPRDVVPVDWQDGKFVFTRTLQ</w:t>
            </w:r>
          </w:p>
        </w:tc>
      </w:tr>
      <w:tr w:rsidR="00E44679" w:rsidRPr="00E340F8" w14:paraId="190076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66F0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1C9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051|CSPA_CIT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5E12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KGFGFITPDDGSKDVFVHFSAIQNDGYKSLDEGQKVSFTIESGAK</w:t>
            </w:r>
          </w:p>
        </w:tc>
      </w:tr>
      <w:tr w:rsidR="00E44679" w:rsidRPr="00E340F8" w14:paraId="5D83B8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DF65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4F2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6349|CSP2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E59B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GTVKWFNADKGFGFITGEDGTDVFVHFSAIQTDGFKTLDEGQKVTYDEEQGDRGPQATNVQPQ</w:t>
            </w:r>
          </w:p>
        </w:tc>
      </w:tr>
      <w:tr w:rsidR="00E44679" w:rsidRPr="00E340F8" w14:paraId="28EA13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473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108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X57|COLD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3DB8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WGAVVYEGGVVGASLVGLGWAGLWFLNRRLYKEYEERRALVQILFGLVFAFSCNLFQLVLFEILPVLSKHARFLNWHLDLFCLILLLVFVLPYYHCYLLLRNSGVRRERALLVAALFLLVFLYGFWRMGIHFPMPSPEKGFFTMPQLVSRIGVIGVSVMAVLSGFGAVNLPYSYLSLFIREIDEMDIKTLERQLMQSMETCIAKKKKIVLSKMEMERIQGSEEKLKARSFLKRIVGTVVRSVQEDQTEQDIKSLDAEVQALEELSKQLFLEIYELRQAKIAAAFSRTWRGHAQNLLGYALSVYCVYKMLKSLQSVVFKEAGSVDPVTMTITIFLRHFDIGIDVTLLSQYISLIFIGMLVVISVRGFLANVMKFFFAVSRVGSGSTTNVVLFLSEIMGMYFISSILLIRKSLANEYRVIITDVLGGDIQFDFYHRWFDAIFVASAFLSLLLISAQYTSRQTDKHPID</w:t>
            </w:r>
          </w:p>
        </w:tc>
      </w:tr>
      <w:tr w:rsidR="00E44679" w:rsidRPr="00E340F8" w14:paraId="5A450C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EED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1CC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L97|DEGPL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83B1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RLLCVLLSTSVFSSPMLGYSAPKKDSSTGICLAASQSDRELSQEDLLKEVSRGFSKVAAQATPGVVYIENFPKTGSQAIASPGNKRGFQENPFDYFNDEFFNRFFGLPSHREQPRPQQRDAVRGTGFIVSEDGYVVTNHHVVEDAGKIHVTLHDGQKYTAKIIGLDPKTDLAVIKIQAKNLPFLTFGNSDQLQIGDWSIAIGNPFGLQATVTVGVISAKGRNQLHIVDFEDFIQTDAAINPGNSGGPLLNIDGQVIGVNTAIVSGSGGYIGIGFAIPSLMAKRVIDQLISDGQVTRGFLGVTLQPIDSELAACYKLEKVYGALITDVVKGSPAEKAGLRQEDVIVAYNGKEVESLSALRNAISLMMPGTRVVLKVVREGKFIEIPVTVTQIPAEDGVSALQKMGVRVQNLTPEICKKLGLASDTRGIFVVSVEAGSPAASAGVVPGQLILAVNRQRVSSVEELNQVLKNAKGENVLLMVSQGEVIRFVVLKSDE</w:t>
            </w:r>
          </w:p>
        </w:tc>
      </w:tr>
      <w:tr w:rsidR="00E44679" w:rsidRPr="00E340F8" w14:paraId="58990D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ED0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EE25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614|DNAK_MARH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25AE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IMDGDKVKVIENAEGDRTTPSIIAYTDDNETLVGQSAKRQAVTNPHNTLYAIKRLIGRRFEDDVVQKDIKMVPYKIAKADNGDAWVEVKGQKMAPPQVSAEVLKKMKKTAEDYLGEKVTEAVITVPAYFNDSQRQATKDAGKIAGLEVKRIINEPTAAALAYGLDKKSGDRTVAVYDLGGGTFDLSIIEIADVDGEHQFEVLATNGDTFLGGEDFDLKVIEYLADQFKKDSGIDLRGDSLAMQRLKEAAEKAKIELSSSQQTDVNLPYITADASGPKHMNVKLTRAKLESLVEDLVQRSLEPCKVALQDAGMKAGEIDEVILVGGQTRMPLVQEKVKEFFGKEPRKDVNPDEAVAMGAAIQGAVLSGDVKDVLLLDVTPLTLGIETMGGVATPLIEKNTTIPTKKSQIFSTADDNQTAVTIHVVQGERKQAAQNKSLGRFDLADIPPAPRGVPQIEVTFDIDANGILNVSAKDKATGKEQSIVIKASSGLNDDEIEKMVRDAEANAEEDRKFEELVQARNQGDAMVHAVRKTLSEAGDKVSDSEKESIEAAIKDLEEALEGSDKEAIEAKTQKLTEVSSELAQKMYADQADQAQQAGGQEEGQAKSADDAVDAEFEEVKDDDKK</w:t>
            </w:r>
          </w:p>
        </w:tc>
      </w:tr>
      <w:tr w:rsidR="00E44679" w:rsidRPr="00E340F8" w14:paraId="4D3411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ABD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A1F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6R7|DNAK_MET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222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RVIENAEGARTTPSIVAFTDDGERLVGQPAKRQAVTNPERTFFAIKRLIGRTYDDPLTQKDKGLVPYKIARGDNGDAWVEADGKKYSPSQISAFTLQKMKETAESHLGQPVTQAVITVPAYFNDAQRQATKDAGKIAGLEVLRIINEPTAAALAYGLDKKKAGTIAVYDLGGGTFDVSILEIGDGVFEVKSTNGDTFLGGEDFDNRVVEYLTAEFKKEQGIDLTKDKLALQRLKEAAEKAKIELSSATQTEINLPYITADASGPKHLALKLSRAKFESLVDDLVQRTIEPCRKALKDAGVSASEIDEVVLVGGQTRMPKVQEVVKAFFGKEPHKGVNPDEVVAIGAAVQAGVLQGDVKDVLLLDVTPLSLGIETLGGVFTRLIDRNTTIPTKKSQVFSTAEDNQNAVTIRVFQGEREMAADNKLLGQFDLVGIPPAPRGMPQIEVTFDIDANGIVNVTAKDKATNKEHQIRIQASGGLSDADIEKMVKDAEANAEADKKRRELVEVKNQGESLIHATEKSVSEYGDKVSAADKGAIESAITALRSALEGEDAEGIKAKTNDLMQASMKLGEAMYAASQTEGAPGADGAASTDEKKDDVIDADFQEVDENERKKRA</w:t>
            </w:r>
          </w:p>
        </w:tc>
      </w:tr>
      <w:tr w:rsidR="00E44679" w:rsidRPr="00E340F8" w14:paraId="76243C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8964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E67F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ST3|DNAK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B2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IAIVEGTKTRVLENSEGDRTTPSIVAYTQDGEILVGQPAKRQSATNPKNTLFAIKRLIGRRFEDEEVQRDVDIMPYKIIAADNGDAWLEIKGQKIAPPQVSAEILKKMKKTAEDYLGESVTEAVITVPAYFNDTQRQATKDAGRIAGLEVKRIINEPTAAALAYGLDKEIGNRTIAVYDLGGGTFDISIIEIDDVDGEKTFEVLATNGDTHLGGEDFDSRLINYLVDEFKKDQGIDLRNDPLAMQRLKEAAEKAKIELSAAQQTDVNLPYITADSTGPKHMNLKITRAKLESLVEDLVNRTMDPLKVALTDASLSISDIKDVILVGGQTRMPLVQKKVTDFFCKEPRKDVNPDEAVAIGAAVQGGVLSGNVKDVLLLDVTPLSLGIETMGGVMTALIAKNTTIPTKHSQIFSTAEDNQSAVTIHVLQGERKRAMDNKSLGQFNLDGIAPAMRGIPQIEVTFDIDADGILHVSAKDNNSGREQKITIKASSGLSEEEIKKMVREAEANAESDRKFEELVQTRNQADNLMHSTRKQLAEYGNQLLQEDRNAIENAIQSLNTALKGESKTDIETNIQSLIQVSSKLLKLTQQQNQATNDNVKTDGNVVDAEFEEVKDKK</w:t>
            </w:r>
          </w:p>
        </w:tc>
      </w:tr>
      <w:tr w:rsidR="00E44679" w:rsidRPr="00E340F8" w14:paraId="797BA7D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408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C79E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RT2|DNAK_SHEW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0DE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ARVLENAEGDRTTPSIIAYTGEETLVGQPAKRQAVTNPTNTFFAIKRLIGRRFKDDEVQRDVDIMPFKIIGADNGDAWVEAHDKKMAPPQVSAEILKKMKKTAEDFLGEEVTEAVITVPAYFNDSQRQATKDAGRIAGLEVKRIINEPTAAALAYGIDKKQGDNIVAVYDLGGGTFDISIIEIDSVDGEQTFEVLATNGDTHLGGEDFDNRLIKYLADEFEKEQGMNLRNDPLAMQRLKEAAEKAKIELSSTTQTEVNLPYITADASGPKHLVVKVTRAKLESLVEDLVTRTLEPLKVALADADLSVSDVNEVILVGGQTRMPKVRAEVSAFFGKELRQDVNPDEAVAIGAAVQAGVLSGDVKDVLLLDVTPLSLGIETMGSVMTKLIEKNTTIPTKASQTFSTADDNQAAVTIHVLQGERKQSSGNKSLGQFNLEGIEPAPRGMPQIEVAFDIDADGILHVSATDKKTGKAQNITIKASSGLSDEEVEAMVRDAEAHADEDAKFEELVTARNQADGMVHATKKQIEEAGEALPAEDKEKIETAMSAVETAVKGSDKEAIEKSTQELMEASSKLMEIAQAKAQAEQGQQAPEGEAQAAKPDEDVVDAEFEEVKDDKK</w:t>
            </w:r>
          </w:p>
        </w:tc>
      </w:tr>
      <w:tr w:rsidR="00E44679" w:rsidRPr="00E340F8" w14:paraId="3B776DA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39E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353C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KT9|DNAK_CH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708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KPTVIENSEGYRTTPSMVAFTKNGERLVGHAAKRQAITNAENTIFSIKRFMGRKFDEISNEKKIAPYKVTNVNGEARVEIGDKTYSPQEISAMILQKMKQTAEDFLGEKVTEAVITVPAYFNDAQRQATKDAGKIAGLEVKRIINEPTAASLSYGLDTKNENEKVAVFDLGGGTFDISILELGDGVFEVKSTDGDTHLGGDDFDQKIIDFLADEFKKQEGIDLRNDMMALQRLKEAAEKAKVELSSRTDTEINLPFITATQEGPKHLVVNLTRSKFEALCSDLFDSLIAPCKRAIKNSKLKTSEINEVVLVGGSTRIPKVQALVEELFGREPNRSVNPDEVVAVGAAIQGGVLSGDVSDVLLLDVTPLSLGIETLGGVMTKLIEANTTIPSKKQEVFSTAADNQTSVEVHVLQGERPMASDNKTLGRFHLGDIPPAPRGVPQIEVAFDIDSNGILHVSAKDKATGKEQSIRIEASGKLNDAEIEKMKEDAKTHAAEDEKRKEAIDLKNSADALIFSTEKQLGELGDKVPADKKTQLEEALEKLKEAHKSENVETIKPAMDELNTIWNDVASTMYQTPSGDTPPSEPETGASEESKGGDKTQGDGEVDAEYEVIDGNDKDK</w:t>
            </w:r>
          </w:p>
        </w:tc>
      </w:tr>
      <w:tr w:rsidR="00E44679" w:rsidRPr="00E340F8" w14:paraId="19DC0D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B5FE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1F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MZ0|DNAK_BOR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C9A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IEKGLNGDARVNISNIKKQMSPPEISAATLTKMKETAEAYLGEKVTEAVITVPAYFNDAQRQATKDAGKIAGLEVKRIVNEPTAAALAYGIEKKHEEIVAVYDLGGGTFDISILELGDGVFEVKSTNGDTHLGGDNFDDEIIKHLISEFKKESAIDLSNDKMALQRLKEAAEKAKIELSGAQEASINLPFITADANGPKHLQYTLTRAKFEQMVDHLVQKTKEPCLKAIKDAGLKASDINEVILVGGSTRIPAIQKIVKDIFGQDPNKGVNPDEAVAIGAAIQGGILTGETKDMVLLDVTPLSLGIETLGGVMTKLIERNTTIPTKKSQVFSTAADNQTSVDIKVLQGEREMAAQNRILGNFILDGIPAAPRGVPQIEVSFDIDANGIVHVSAKDMGTGKEQKIRIESSSGLSESEIDRMVKDAEAHAEEDKKLKENIEAKNTANSLIYQTEKSLKEYSEKISIEDKETIENKIKELKESLEKEDISLIKSKTEELQKASYKIAEMMYKDSSQQNASNQQENGTQNNTSEEGKEADYEVVDEDKK</w:t>
            </w:r>
          </w:p>
        </w:tc>
      </w:tr>
      <w:tr w:rsidR="00E44679" w:rsidRPr="00E340F8" w14:paraId="4B8CA2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EDA1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B8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305|DNAK_RUM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95F2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EGGEPIVIANPEGNRTTPSVVAFSKTGERMTGQVAKRQAITNPERTIISIKRDMGTDHKVDIDGKKFSPQEISSMILQKLKSDAEAYLGETVTQAVITVPAYFSDAQRQATKDSGKIAGLEVLRIINEPTAAALAYGLDKEHDQKIMVYDLGGGTFDVSILEIGDGVFEVLATNGNNKLGGDDFDQRIIDFLVDTFKKESGIDLKNDKMAMQRLKEAAEKAKVELSGVTSSNINLPFITADASGPKHLDVTLTRAKFDEITADLVENTMVPTRQAMQDAGLTPDKIDKILLVGGSTRIPAVQEAVKKYLGKDPFKGINPDECVAVGAAIQAGVLTGDVTGLLLLDVTPLSLGLETLGGVFTKLIERNTTIPTKKSQVFSTAADGQTSVEIHVLQGEREMAQYNKSLGRFQLTGIPSAPRGVPQIEVTFDIDANGIVHVSAKDLGTGNEQKITITASTNLSDSDIDKAVKEAEKFAAEDKQRKEEIDVRNNADSLIYQSEKSLKDLGDKVSADDKSKIESGVNKVKDALKGTDIEVIKKATEELQQSFYDISSKIYQQTQGAQSDPGAAGFGGQQEAPGAGQDENVVDADYKVVDDDK</w:t>
            </w:r>
          </w:p>
        </w:tc>
      </w:tr>
      <w:tr w:rsidR="00E44679" w:rsidRPr="00E340F8" w14:paraId="5531E5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30E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368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J2Z1|ABI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2E4C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PSDDACTVAAPAAETAASSSGAGGGGGGGRTKKKAAGKGGPENGKFRYRGVRQRSWGKWVAEIREPRKRSRKWLGTFATAEDAARAYDRAALLLYGPRAHLNLTAPPPLPPPPPSSAAAAAASSSSAASSTSAPPLRPLLPRPPHLHPAFHHQPFHHHLLQPQPPPPPPPLYYAATASTSTVTTTTTAPPPQLAAAAPAAVLVAAAVSSTAETQAVVATAPEDAASAAAAAAAEEEAAWGFHGGDEEDYAAALLWSEPDPWFDLFLK</w:t>
            </w:r>
          </w:p>
        </w:tc>
      </w:tr>
      <w:tr w:rsidR="00E44679" w:rsidRPr="00E340F8" w14:paraId="24CD3BB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446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249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Y08|AB1K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686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SSSSSSSLLLPNINFNSRQSPTITRSVSIAGIFLPRNRLSYNHNLRIRTRLIRASKDDNVAVEDRDNAVKINGDYNGSARLNGNGSARKSVNGDFNGSARLNGNGSLVKYVNGSVTVETEEVTKKRKEEVRKKRVEDIGQEDAWFKNNTQQKQVEVSVTPGGRWNRFKTYSTIQRTLEIWGFVVQFIFRTWLSNKKFSYKGGMTEEKKVLRRKVLAKWLKENILRLGPTFIKIGQQFSTRVDILPQEYVDQLSELQDQVPPFPSATALSIVEEELGGSVEDIFDRFDYEPIAAASLGQVHRARLKGQEVVLKVQRPGLKDLFDIDLKNLRVIAEYLQKVDPKSDGAKRDWVAIYDECASVLYQEIDYTKEAANSELFANNFKDLEYVKVPSIYWEYTTPQVLTMEYVPGIKINKIQALDQLGVDRKRLGRYAVESYLEQILSHGFFHADPHPGNIAVDDVNGGRLIFYDFGMMGSISPNIREGLLEAFYGVYEKDPDKVLQAMVQMGVLVPTGDLTAVRRTALFFLNSFEERLAAQRKEKEEIAAAEELGFKKPLSKEEKQEKKKQRLAAIGEDLLAIAADQPFRFPATFTFVVRAFSVLDGIGKGLDPRFDITEIAKPYALELLRFREAGVEVVVKDLRKRWDRQSQAFYNLFRQADRVEKLAVVIERLEQGDLKLRVRALESERAFQRVAAVQKTVGSAVAAGSLVNLATILYLNSIKTPATIAYTVCAFFSLQVLIGIIKVKKFDQREKLITGTA</w:t>
            </w:r>
          </w:p>
        </w:tc>
      </w:tr>
      <w:tr w:rsidR="00E44679" w:rsidRPr="00E340F8" w14:paraId="1AFEDE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795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40D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TB6|ADF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9C9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TSGVAVSEECKARFQELRAGRAHRFVVFKIDDAMRQVVVDRVGPRDAGFDELTASLPADGCRYAVYDHDFTVSDATATAAAGEGGEAPRSKIFFVSWSPAAADVRSKMVYASSNEGFKKELDGVQIDLQATDPSELTLDVLKDHTS</w:t>
            </w:r>
          </w:p>
        </w:tc>
      </w:tr>
      <w:tr w:rsidR="00E44679" w:rsidRPr="00E340F8" w14:paraId="1FA4A7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B8D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BDB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1V9|AHPC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917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TIGDQFPEYDLTAVVGGDLSKVDAKQPDDYFTRVTSKDYEGKWRIIFFWPKDFTFVCPTEIAAFGKLNEDFEDRDAKVLGVSVDNEFVHFQWRAQHEDLKTLPFPMVSDLKRELTAACGVLNADGVADRATFIVDPNNEVQFVSVTAGSVGRNVDEVLRVLDALQSDELCACNWKKGDPTINAGELLAGAV</w:t>
            </w:r>
          </w:p>
        </w:tc>
      </w:tr>
      <w:tr w:rsidR="00E44679" w:rsidRPr="00E340F8" w14:paraId="1EC88A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B9EC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B4D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8|AQP11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043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TQIMTMYPLLISILHILFIISICQLCRYVSNVLVKHSLARIAIEEFICAVQLCATNFELGVITQIYGFSAYALGLFFCSFTYTFTFQDGTCDPSECYEKFCKREMSAREAVLRATFSIMGAAVSYRFAKIFWSFGLMATHMDFYKNESCDASLQVPVLIGLGFETFETIVNRLLQNMRHYNMLISAISDVCITFFGLFVSGGYFNPTLSFAMEYGCQGLSGPSFFLVYWFGPILGSSISLKIAKPLLRIIEGSDEAKVEVVDAKAHSD</w:t>
            </w:r>
          </w:p>
        </w:tc>
      </w:tr>
      <w:tr w:rsidR="00E44679" w:rsidRPr="00E340F8" w14:paraId="11A5AF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70CB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4681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874|CH60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ECE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KDVKFGDSARSMMIAGVNVIAD</w:t>
            </w:r>
          </w:p>
        </w:tc>
      </w:tr>
      <w:tr w:rsidR="00E44679" w:rsidRPr="00E340F8" w14:paraId="34E3CD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4C8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EA84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034|CH602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F90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LISFKDESRRSLEAGINALADAVRITLGPKGRNVLLEKQYGAPQIVNDGITVAKEIELSNPEENAGAKLIQEVASKTKEIAGDGTTTATIIAQALVREGLRNVAAGANPVALRRGIEKVTTFLVQEIEAVAKPVEGSAIAQVATVSSGNDPEVGAMIADAMDKVTKDGVITVEESKSLNTELEVVEGMQIDRGYISPYFITDSDRQLVEFDNPLILITDKKISAIAELVPVLEAVARAGRPLLIIAEDIEGEALATLVVNKARGVLNVAAIKAPAFGDRRKAVLQDIAILTGGSVISEDIGLSLDTVSLDQLGQAVKATLEKDNTILVAGADKRASAGVKERIEQLRKEYAASDSDYDKEKIQERIAKLAGGVAVIKVGAATETELKDRKLRIEDALNATKAAVEEGIVPGGGTTLIRLAGKIESFKAQLSNDEERVAADIIAKALEAPLHQLASNAGVEGSVIVEKVKEATGNQGYNVITGKIEDLIAAGIIDPAKVVRSALQNAASIAGMVLTTEALVVEKPEPAAPAMPDMGGMGGMGGMGGMGMM</w:t>
            </w:r>
          </w:p>
        </w:tc>
      </w:tr>
      <w:tr w:rsidR="00E44679" w:rsidRPr="00E340F8" w14:paraId="51F981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473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1E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SQ5|CDPK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5E0B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CFTKTYEIPITSGTMRRPASTAERSKARGGDEPGTWRRPSFPRHGAPPHRPPTGSSSAAGALSRRASGGGGEMGPVLQRAMVSVRSLYQLDRKLGSGQFGTTYLCTERATGNRYACKSVSKRKLVRRTDVDDVRREITILQHLSGQPNIAEFRGAYEDNDHVHLVMEFCSGGELFDRITAKGSYSERQAAAVCRDILTVVHVCHFMGVIHRDLKPENFLLASADDDAPLKAIDFGLSVFIEEGKVYKDIVGSAYYVAPEVLQRNYGKEADIWSAGVILYILLCGTPPFWAETEKGIFDAILVNQVDFSTSPWPSISESAKDLIRQMLHRDPQKRITASQALEHRWLKEGGASDRPIDSAVLSRMKQFKAMNKLKQLALKVIAENLSPEEIKGLKQMFNNMDTDRSGTITVEELKVGLTKLGSRISEAEVQKLMEAVDVDKSGSIDYSEFLTAMINKHKLEKEEDLLRAFQHFDKDNSGYITRDELEQAMAEYGMGDEANIKQVLDEVDKDKDGRIDYEEFVEMMRKGIQT</w:t>
            </w:r>
          </w:p>
        </w:tc>
      </w:tr>
      <w:tr w:rsidR="00E44679" w:rsidRPr="00E340F8" w14:paraId="7AB0AD1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F23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21A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IE4|CLPB_WO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14D1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KFTEKAKSLIQSAQMKALGAGHQIFMPEHLLKVMLEDESGLVQDLINACGGNVQSISDAVDSAIKKLPVIEGPGSGGLQLSREIAKVFEDSIGIAKRNKDSFVAVERLLQGLTAQKDDTVGKILAENGVTPQKLNSVVAEMRKGSSADSPNSEEKLNAAKKYTKDVTELAMQGKLDPVIGRDEEIRRTMQVSLRRTKNNPVLIGEPGVGKTAIVEGLANRIVANDVPLGLHDAKVLALDLGALIAGTKFRGEFEERLKAVINELSRAEGKVILFIDELHTLVGAGATSGAMDASNLLKPALARGEVRCIGATTLDEYRQHIEKDPALARRFQPVFISQPTETDTISILRGLKERYEVHHGIRITDGAIIAAATLSNRYITDRFLPDKAIDLIDEAASRVRIEMDSKPEVIDELERKVIQLKIEAEALKKESDENSKQRLKKINEEIENLNSKFADLNSKWQMEKNKIARIQETAEKLDNARKELELVQRSGNLGRAGELMYGVIPQLENELKNQEKVTDSFLKKEVTGDDIANIVSKWTGIPVDNMMHSEKEKLLNMENEIGRRVIGQKDAIEAISNAVRRSRSGVQDTNKPFGSFLFLGPTGVGKTELAKALAEFLFDDQSALLRFDMSEYMEKHSVSKLIGAPPGYVGYEQGGRLTEAVRRRPYQVILFDEIEKANPDIFNLLLQILDEGRLTDSHGKLIDFRNTILILTSNLGAEIMLKGNVDSVRNEVMQIVKSAFRPEFLNRLDEIIIFHSLTRDDIYKIIDVQFSYLQKTLAKRKLSISLLQEAKELIAQTGYDPEYGARPLKRVIQECIQNNLAKLVLSGEVVENDELIVYALDNEILVKKV</w:t>
            </w:r>
          </w:p>
        </w:tc>
      </w:tr>
      <w:tr w:rsidR="00E44679" w:rsidRPr="00E340F8" w14:paraId="2C8F595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EDD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D988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IK9|CLPB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4E2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ERWTQAAREALAQAQVLAQRMKHQAIDLPHLWAVLLKDEGGLAWRLLEKAGADPKALKELQERELSRLPKVEGAEVGQYLTSRLSGALNRAEALMEELKDRYVAVDTLVLALAEATPGLPGLEALKGALKELRGGRTVQTEHAESTYNALEQYGIDLTRLAAEGKLDPVIGRDEEIRRVIQILLRRTKNNPVLIGEPGVGKTAIVEGLAQRIVKGDVPEGLKGKRIVSLQMGSLLAGAKYRGEFEERLKAVIQEVVQSQGEVILFIDELHTVVGAGKAEGAVDAGNMLKPALARGELRLIGATTLDEYREIEKDPALERRFQPVYVDEPTVEETISILRGLKEKYEVHHGVRISDSAIIAAATLSHRYITERRLPDKAIDLIDEAAARLRMALESAPEEIDALERKKLQLEIEREALKKEKDPDSQERLKAIEAEIAKLTEEIAKLRAEWEREREILRKLREAQHRLDEVRREIELAERQYDLNRAAELRYGELPKLEAEVEALSEKLRGARFVRLEVTEEDIAEIVSRWTGIPVSKLLEGEREKLLRLEEELHKRVVGQDEAIRAVADAIRRARAGLKDPNRPIGSFLFLGPTGVGKTELAKTLAATLFDTEEAMIRIDMTEYMEKHAVSRLIGAPPGYVGYEEGGQLTEAVRRRPYSVILFDEIEKAHPDVFNILLQILDDGRLTDSHGRTVDFRNTVIILTSNLGSPLILEGLQKGWPYERIRDEVFKVLQQHFRPEFLNRLDEIVVFRPLTKEQIRQIVEIQLSYLRARLAEKRISLELTEAAKDFLAERGYDPVFGARPLRRVIQRELETPLAQKILAGEVKEGDRVQVDVGPAGLVFAVPARVEA</w:t>
            </w:r>
          </w:p>
        </w:tc>
      </w:tr>
      <w:tr w:rsidR="00E44679" w:rsidRPr="00E340F8" w14:paraId="73E35EE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63A6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EC61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533|CLPB1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6A0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NPNQFTEKAWEAIVRTTDVAKQAQHQQIESEHLFLALLQEPGLALNILKKAGLEAAQLQQFTERFIARQPKVSGGNQSVYLGRSLDQLLDQADQFRKDFGDEFISVEHLILSFPRDSRFGRLLSQEFKVDEKQLRQIIQQIRGSQKVTDQNPEGKYEALEKYGRDLTEMARRGKLDPVIGRDDEIRRTIQILSRRTKNNPVLIGEPGVGKTAIAEGLAQRIINGDVPQSLKDRRLIALDMGALIAGAKFRGEFEERLKAVLKEVTDSEGIIILFIDEIHTVVGAGAVQGSMDAGNLLKPMLARGELRCIGATTLDEYRQYIEKDAALERRFQQVFVDQPTVEDTISILRGLKERYEVHHGVRISDNALVAAAVLSTRYISDRFLPDKAIDLVDESAARLKMEITSKPEELDEIDRKILQLEMERLSLQKESDLASQERLQRLEKELADLKEEQRSLSSQWQAEKDVITDIQSVKEEIDQVNLLIQQAERDYDLNKAAELKYGKLTELQRKLNEMEGGLATTHTSGKSLLREEVTEVDIAEIISKWTGIPVSKLVESEMQKLLNLDEELHQRVIGQEEAVSAVADAIQRSRAGLSDPKRPIASFIFLGPTGVGKTELAKALAAYLFDTEDAMIRIDMSEYMEKHAVSRLIGAPPGYVGYDEGGQLTEAVRRRPYSVILFDEIEKAHPDVFNVMLQILDDGRVTDSRGRTVDFKNTILILTSNIGSQYILDVAGDDSRYEEMRSRVTEALRANFRPEFLNRVDETIIFHSLRKDQLQQIVRIQLHRLEERLSDRKLSLSMSPEAIDFLVEIGFDPVYGARPLKRVIQRELETAIAKAILRGQFSDGDTIQVAVENERLVFKAIATPTAVPLS</w:t>
            </w:r>
          </w:p>
        </w:tc>
      </w:tr>
      <w:tr w:rsidR="00E44679" w:rsidRPr="00E340F8" w14:paraId="73C92B1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BBBD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5EB0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MY0|CLPB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317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TSKFQMAIFDGQSLALGRDHQYIEPAHLMVALLNQDGSTIRPLLTMLNVDISQLRSRLGELLDHLPKVTGIGGEVQLSNDMGLLLNMCDKLAQKRKDKFISSELFILAAVDDKGSLGKLLKELGLTAAKIEQAINQVRGGQKVDDQNAEENRQALEKFTIDLTERAEQGKLDPVIGRDDEIRRTIQVLQRRTKNNPVIIGQPGVGKTAIVEGLAQRIVNGEVPEGLRHKRVLSLDMGSLIAGAKYRGEFEERLKSVLNELSQEEGSVILFIDELHTMVGAGKGEGSMDAGNMLKPALARGELHCVGATTLDEYRQYIEKDAALERRFQKVLVDEPTVEDTIAILRGLKERYELHHHVEITDPAIVAAARLSHRYVSDRQLPDKAIDLIDEAASSIRMQIDSKPESLDRLERRIIQLKIEQQALSKESDAASQKRLNDICEELDVKEREYAELEEVWNAEKAALSGTQHIKSELEQARMNMEVARRAGDLNRMSELQYGKIPELEKQLDLAAQAEMQEMSLLKNKVTDAEIAEVLSKQTGIPVAKMLEGERDKLLRMEDELHQRVIGQNEAVEAVANAIRRSRAGLSDPNRPIGSFLFLGPTGVGKTELCKTLANFMFDSEDNMVRIDMSEFMEKHSVARLVGAPPGYVGYEEGGYLTEAVRRRPYSVILLDEVEKAHPDVFNILLQVLDDGRLTDGQGRTVDFRNTVIIMTSNLGSDRIQENFGNLNYEGIKNMVLEVVSQYFRPEFINRVDETVVFHPLGQENIKHIASIQIERLVNRLKEKDYELTVQESALDFVAKAGFDPVYGARPLKRAIQQYIENPLAQEILSGKLETGKPIDLLIEDEHLVTKQ</w:t>
            </w:r>
          </w:p>
        </w:tc>
      </w:tr>
      <w:tr w:rsidR="00E44679" w:rsidRPr="00E340F8" w14:paraId="698505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61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A323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7S8|COLD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90B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WGAVVYGGGVVGASLVGLGWAGLWFLNRRLYKEYEERRALVQILFGLVFAFSCNLFQLVLFEILPVLSKHARFLNWHLDLFCLILLLVFVLPYYHCYLLLRNSGVRRERALLVAALFLLVFLYGFWRMGIHFPMPSPEKGFFTMPQLVSRIGVIGVSVMAVLSGFGAVNLPYSYLSLFIREIDEKDIKTLERQLMQSMETCIAKKKKIVLSKMEMERIQGSEEKLKARSFLKRIVGTVVRSVQEDQTEQDIKSLDAEVQALEELSKQLFLEIYELRQAKIAAAFSRTWRGHAQNLLGYALSVYCVYKMLKSLQSVVFKEAGSVDPVTMTITIFLRHFDIGIDVTLLSQYISLIFIGMLVVISVRGFLANVMKFFFAVSRVGSGSTTNVVLFLSEIMGMYFISSILLIRKSLANEYRVIITDVLGGDIQFDFYHRWFDAIFVASAFLSLLLISAQYTSRQTDKHPID</w:t>
            </w:r>
          </w:p>
        </w:tc>
      </w:tr>
      <w:tr w:rsidR="00E44679" w:rsidRPr="00E340F8" w14:paraId="405144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30D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288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J97|BCCT4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0726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GFRALKSEVIMSNMTNAAPHTPIQEADYSAIHPPSLLKRLELTNPVFWLSGSFLSLFVLLALTNTESLTAMVNAGFGFATKYFGAYWQVLLLLNFLIGLALAFGRTGYVRLGGLAKPDIDTFKWLSIVLCTLLAGGGVFWAAAEPIAHFVTAPPLYGEASPKTSAINALSQSFMHWGFLAWAILGCLSSIVLMHLHYDKGLPLKPRTLLYPIFGDKAIHGWIGNLADACSIIAVAAGTIGPIGFLGLQISYALNSLFGFPDNFITQSMVIVAAIVMYTLSALSGVSKGIQLVSRYNIILSVLLIGYILFFGPTSFIIDGYVQGVGRMVDNFFPMALYRDDTGWLSWWTVFFWGWFIGYGPMMAIFIARISRGRTIRQLILSISIAAPLITCFWFSIVGGSGLAFELANPGLISSAFEGFNLPAVLLAITGELPFPMIISVLFLILTTTFIVTTGDSMTYTISVVMTGSAEPNAVIRSFWGLMMGVVAIALISMGSGGITALQSFIVITAVPVSFILLPSILKAPGIANQMAKDQGLV</w:t>
            </w:r>
          </w:p>
        </w:tc>
      </w:tr>
      <w:tr w:rsidR="00E44679" w:rsidRPr="00E340F8" w14:paraId="034D15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AF6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134F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847|BAE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EC1E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WRPGITGKLFLAIFATCIVLLISMHWAVRISFERGFIDYIKHGNEQRLQLLSDALGEQYAQHGNWRFLRNNDRFVFQILRSFEHDNSEDKPGPGMPPHGWRTQFWVVDQNNKVLVGPRAPIPPDGTRRPILVNGAEVGAVIASPVERLTRNTDINFDKQQRQTSWLIVALATLLAALATFLLARGLLAPVKRLVDGTHKLAAGDFTTRVTPTSEDELGKLAQDFNQLASTLEKNQQMRRDFMADISHELRTPLAVLRGELEAIQDGVRKFTPETVASLQAEVGTLTKLVDDLHQLSMSDEGALAYQKAPVDLIPLLEVAGGAFRERFASRGLKLQFSLPDSITVFGDRDRLMQLFNNLLENSLRYTDSGGSLQISAGQRDKTVRLTFADSAPGVSDDQLQKLFERFYRTEGSRNRASGGSGLGLAICLNIVEAHNGRIIAAHSPFGGVSITVELPLERDLQREV</w:t>
            </w:r>
          </w:p>
        </w:tc>
      </w:tr>
      <w:tr w:rsidR="00E44679" w:rsidRPr="00E340F8" w14:paraId="3F92875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4977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6D7A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3|CAHS3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005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YQQESSYQYSDRSNNGQQQEQQEKKEVEHSSYTHTDVKVNMPNLIAPFISSSAGLAQELVGEGFQASVSRITGASGELTVIDTEAETEEARRDMEAKAREQELLSRQFEKELERKTEAYRKQQEVETEKIRKELEKQHLRDVEFRKELMEQTIENQKRQIDLEARYAKKELERERNKVKRVLERSKFHTDIQVNMEAAAGSTHSGSSSVAVSESEKFQTNN</w:t>
            </w:r>
          </w:p>
        </w:tc>
      </w:tr>
      <w:tr w:rsidR="00E44679" w:rsidRPr="00E340F8" w14:paraId="2FB45CE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DF3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4F4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E4K1|CATA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7403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CKFRPSSSFDTKTTTTNAGAPVWNDNEALTVGPRGPILLEDYHLIEKVAHFARERIPERVVHARGASAKGFFECTHDVTDITCADFLRSPGAQTPVIVRFSTVIHERGSPETIRDPRGFAVKFYTREGNWDLLGNNFPVFFIRDGIKFPDVIHAFKPNPRSHVQEYWRVFDFLSHHPESLHTFFFLFDDVGIPTDYRHMDGFGVNTYTFVTRDAKARYVKFHWKPTCGVSCLMDDEATLVGGKNHSHATQDLYDSIAAGNFPEWKLFVQVIDPEEEERFDFDPLDDTKTWPEDEVPLRPVGRLVLNRNVDNFFNENEQLAFGPGLVVPGIYYSDDKMLQCRVFAYADTQRYRLGPNYLMLPVNAPKCAHHNNHYDGAMNFMHRDEEVDYYPSRHAPLRHAPPTPITPRPVVGRRQKATIHKQNDFKQPGERYRSWAPDRQERFIRRFAGELAHPKVSPELRAIWVNYLSQCDESLGVKIANRLNVKPSM</w:t>
            </w:r>
          </w:p>
        </w:tc>
      </w:tr>
      <w:tr w:rsidR="00E44679" w:rsidRPr="00E340F8" w14:paraId="655542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5D6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74A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J7M3T1|CAHS3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7818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RQNQQSSSQHSSSSQQGGQGGQGVQGSSSYSRTEVHTSSGGPTIGGAQRTVPVPPGSHSEVHEEREVIKHGTKTESETHVVTVPVTTFGSTNMESVRTGFTVTQDKNLTVAAPNIAAPIHSNLDLNLGGGARAEITAGTTVDLSKIQRKDLGPEEYARYKAKVEQLARQDEQDAGMRAAQYREEVERDAELIRQILERQHIRDLEFRKEMVENQVNRQEREIQLEAEYAMRALELERNAAKEALESAKAQTNVNVKVESAIGTTVSKGAIQTSADKSSTTKTGPTTVTQIKHTEQHTERR</w:t>
            </w:r>
          </w:p>
        </w:tc>
      </w:tr>
      <w:tr w:rsidR="00E44679" w:rsidRPr="00E340F8" w14:paraId="23A6DC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F1D2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2A17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78|CG445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D529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YEQVKDVPNHPDVYLIDVRRKEELQQTGFIPASINIPLDELDKALNLDGSAFKNKYGRSKPEKQSPIIFTCRSGNRVLEAEKIAKSQGYSNVVIYKGSWNEWAQKEGL</w:t>
            </w:r>
          </w:p>
        </w:tc>
      </w:tr>
      <w:tr w:rsidR="00E44679" w:rsidRPr="00E340F8" w14:paraId="06A31816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5AD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1CCC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PP4|CMTA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29C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GSFGFAPRLDIKQLLSEAQHRWLRPAEICEILRNHQKFHIASEPPNRPPSGSLFLFDRKVLRYFRKDGHNWRKKKDGKTVKEAHEKLKVGSIDVLHCYYAHGEDNENFQRRCYWMLEQDLMHIVFVHYLEVKGNRMSTSGTKENHSNSLSGTGSVNVDSTATRSSILSPLCEDADSGDSRQASSSLQQNPEPQTVVPQIMHHQNASTINSYNTTSVLGNRDGWTSAHGNRVKGSNSQRSGDVPAWDASFENSLARYQNLPYNAPLTQTQPSTFGLIPMEGKTEKGSLLTSEHLRNPLQSQVNWQTPVQESVPLQKWPMDSHSGMTDATDLALFGQGAHENFGTFSSLLGSQDQQSSSFQAPFTNNEAAYIPKLGPEDLIYEASANQTLPLRKALLKKEDSLKKVDSFSRWVSKELGEMEDLQMQSSSGGIAWTSVECENAAAGSSLSPSLSEDQRFTMIDFWPKWTQTDSEVEVMVIGTFLLSPQEVTSYSWSCMFGEVEVPADILVDGVLCCHAPPHEVGRVPFYITCSDRFSCSEVREFDFLPGSTRKLNATDIYGANTIETSLHLRFENLLALRCSVQEHHIFENVGEKRRKISKIMLLKDEKEPPLPGTIEKDLTELEAKERLIREEFEDKLYLWLIHKVTEEGKGPNILDEDGQGVLHLAAALGYDWAIKPILAAGVSINFRDANGWSALHWAAFSGREDTVAVLVSLGADAGALADPSPEHPLGKTAADLAYGNGHRGISGFLAESSLTSYLEKLTVDAKENSSADSSGAKAVLTVAERTATPMSYGDVPETLSMKDSLTAVLNATQAADRLHQVFRMQSFQRKQLSELGGDNKFDISDELAVSFAAAKTKKSGHSSGAVHAAAVQIQKKYRGWKKRKEFLLIRQRIVKIQAHVRGHQVRKQYRAIIWSVGLLEKIILRWRRKGSGLRGFKRDTISKPTEPVCPAPQEDDYDFLKEGRKQTEERLQKALTRVKSMAQYPEARAQYRRLLTVVEGFRENEASSSSALKNNTEEAANYNEEDDLIDIDSLLDDDTFMSLAFE</w:t>
            </w:r>
          </w:p>
        </w:tc>
      </w:tr>
      <w:tr w:rsidR="00E44679" w:rsidRPr="00E340F8" w14:paraId="4E0F73D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DFC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7CB2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D97|CLPB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C65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NFTDHVAEAIQAAFAEAQRLNHTEVTENHLLWAFLKDKEGYFYSLLNGLGTNPQKLFQETENNIHHLPTYSGGGQAPNPSRSLQSRIVDAQNIAQSWKDTYTSSDHFLISYWKNGGDPFASWKKKTTISLEKLEEQIKKIRGDRHMDSPSSESNLQALEKYCKNLTDLARQGKLDPVIGRDEEIRRTMQVLCRRTKNNPMLIGDPGVGKTAIAEGLAQRIVQQDIPDSLKNKQLLALDMGSLIAGTKYRGEFEERLKGILQDIEKSEGQIILFIDEVHTLIGAGATDGAMDAANLLKPALARGILHCIGATTLNEYQKYIEKDAALERRFQLVLVNEPTIEDSIAILRGLRERYEIYHGVHITESAIHAAVLLSSRYITDRRLPDKAIDLIDESASLIRMQLGSRPLPIDNKERELAGLIVEQEAMKRESTPLAKNEVEKLEGRIAQIKEELKILREQWDQEKKIIESLKEKKDKLEKLRFEEEAAERKADYNRVAELRYNLIPQLQKEIEEAQTQLNNKPNRLLQEEVDESLIAQIVSKWTGIPVHKMLEGEAERLLHLENELEKRVVGQEIAVSAVSEAIRRSRSGLSDPNRPMGVFLFLGPTGVGKTELAKALAFQLFNQDEALIRLDMSEYMEKHTVSKLIGSPPGYIGYEEGGQLTEALRRRPYAVVLFDEIEKAHPDVFNILLQVFDDGRLTDSKGRVVNCKNALFIMTSNIGSDLLLEKMEQNKQGLAKDEIMLVLDPVIKKHFRPEFINRLDDILPFVPLREHDMEKIVVIQLNLLAKRLKDRDVELMWTPQALAHLAKEGYDPHFGARPLKRYIQQEVINQLSTAILEGKIPPHSHIKLELEGNTIRFKSFAGGKN</w:t>
            </w:r>
          </w:p>
        </w:tc>
      </w:tr>
      <w:tr w:rsidR="00E44679" w:rsidRPr="00E340F8" w14:paraId="0570710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DB1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79E3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637|CLPB1_SYN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068D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AEQFTEQAWAAIVAAQQLAQASRHQQLETEHLLLALLRQNGLAGRILSKTGVDVTTFEASVEGHLQRLPSLGSAPDSVFLGRSLNKALDRAEQRRDGFGDSFIAIEHLLLALAEDDRCGRQLLSQAGVTTNTLKEAITAVRGNQTVTDQNPEATYESLAKYGRDLTAAARDGQLDPVIGRDEEIRRTIQILSRRTKNNPVLIGEPGVGKTAIVEGLAQRIVNGDVPQALQNRQLITLDMGALIAGAKYRGEFEERLKAVLKEVTTSDGQIVLFIDEIHTVVGAGASGGAMDASNLLKPMLARGELRCIGATTLDEHRQHIEKDPALERRFQQVLVDQPTVPDTISILRGLKERYEVHHGVRIADSALVAAAMLSSRYITDRFLPDKAIDLVDESAARLKMEITSKPEQIDEIDRKILQLEMEKLSLGRESDSASQERLQRIERELAELGEQQSSLNAQWQSEKGAIDQLSALKEEIERVQLQVEQAKRNYDLNKAAELEYGTLATLQRQLQEQEDLLEDEDGTDKTLLREEVTEDDIAEVIAKWTGIPVARLVQSEMEKLLQLEDDLHQRVIGQNQAVTAVADAIQRSRAGLSDPNRPIASFLFLGPTGVGKTELSKALANRLFDSDDAMVRIDMSEYMEKHTVSRLIGAPPGYVGYEAGGQLTEAVRRRPYAVILFDEVEKAHPDVFNVMLQILDDGRVTDGQGRTVDFTNTVLILTSNIGSQSILELAGDPEQHTAMEQRVNEALKAKFRPEFLNRLDDQIIFRSLEKEELRRIVSLQVERLRSRLEQRKLDLQLSDIAADWLATIGFDPVYGARPLKRAIQRELETPIAKAILAGQLSEGQTVQVDAGDDKLSIS</w:t>
            </w:r>
          </w:p>
        </w:tc>
      </w:tr>
      <w:tr w:rsidR="00E44679" w:rsidRPr="00E340F8" w14:paraId="424462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ACCC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1F8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995|CSP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4C4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MTGLVKWFNADKGFGFISPVDGSKDVFVHFSAIQNDNYRTLFEGQKVTFSIESGAKGPAAANVIITD</w:t>
            </w:r>
          </w:p>
        </w:tc>
      </w:tr>
      <w:tr w:rsidR="00E44679" w:rsidRPr="00E340F8" w14:paraId="6D966B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7A9A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806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EU1|CSHA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99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NTIENENLAYYKRIAEEMLEENDSVTVVAAALKMMTKEPDTTPIALTSEPPVVARGGGSKKRGGNGGGYRDGNRNRSRDGRGGDGRNRDRNRDGRNRDGNRDRNRDGGNRGRRGEGQGRPGSSNGRGERKHHSRKPQA</w:t>
            </w:r>
          </w:p>
        </w:tc>
      </w:tr>
      <w:tr w:rsidR="00E44679" w:rsidRPr="00E340F8" w14:paraId="3F61F7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9A5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C518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899|CUZ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6F0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IEKETGMLDVGKHCAYCRQLDFLPFHCSFCNEDFCSNHRLKEDHHCRWLLEHEEVHKTEKSPSKSRDGSSSNDEAYFKSLLPERASVRIQRVSETREPLRGSNTAKVSSTLNSKTLDKIFKFFQRNEKRKSNNKSKKNFGSSSNKIIQLANLKKIAKGDPKIPMQNRIYIWCYLVDGDETDIAKEDTRMPLYINKMWPVGRAMDYLSIQLNVKSSTLTNSSSNDKFQLCKLKEGKQVSFYNIGASLRVTNEIKDLDTLYLVHNNADEKSN</w:t>
            </w:r>
          </w:p>
        </w:tc>
      </w:tr>
      <w:tr w:rsidR="00E44679" w:rsidRPr="00E340F8" w14:paraId="12D046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5F7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0D6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BW6|CTSR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C42B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54E82A9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2CF1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27F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1V4H2|DEGPL_HALE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7BD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MTRHLALWMLLSLAILASQSAMAQKLPDFTSLVEEAAPAVVNISTSRTVETRNMPFGQFGGQELPEIFKHFFGERFGDQMPMPPGAQGHSEERRSLGSGFIISEDGYIMTNAHVVEGADEILVSLNDGRELKAELVGADTKTDVAVLKVDADNLPTLTLGDSEDLKVGQWVAAIGSPFGLDHSVTSGIISAINRTLPRDVYVPFIQTDVAINPGNSGGPLFNLDGEVIGINSQIFTRSGGYMGLSFAIPIDVAMDVADQLRNDGSVSRGWLGVMIQPVSRELADSFGMDKPQGALIADLDPDGPAARDGLKAGDVVLEVDGQTVDSSSALPRLIGRVSPGNDVELKVLRNGEHRNVTVTVGDWPDSQKGAGGSAGDTAPARLGLAVRPLEEGQHDQAIDNGVRVVEVDPTGVAAKAGIRAGDILVSIGEHAVESPEQLSELIGELPEDRAVPVRLYRSGHSYYVALRLAQK</w:t>
            </w:r>
          </w:p>
        </w:tc>
      </w:tr>
      <w:tr w:rsidR="00E44679" w:rsidRPr="00E340F8" w14:paraId="58C10D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B647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D974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099|DEGQ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69F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QTQLLSALALSVGLTLSASFQAVASIPGQVADQAPLPSLAPMLEKVLPAVVSVRVEGTASQGQKIPEEFKKFFGDDLPDQPAQPFEGLGSGVIINASKGYVLTNNHVINQAQKISIQLNDGREFDAKLIGSDDQSDIALLQIQNPSKLTQIAIADSDKLRVGDFAVAVGNPFGLGQTATSGIVSALGRSGLNLEGLENFIQTDASINRGNSGGALLNLNGELIGINTAILAPGGGSVGIGFAIPSNMARTLAQQLIDFGEIKRGLLGIKGTEMSADIAKAFNLDVQRGAFVSEVLPGSGSAKAGVKAGDIITSLNGKPLNSFAELRSRIATTEPGTKVKLGLLRNGKPLEVEVTLDTSTSSSASAEMITPALEGATLSDGQLKDGGKGIKIDEVVKGSPAAQAGLQKDDVIIGVNRDRVNSIAEMRKVLAAKPAIIALQIVRGNESIYLLMR</w:t>
            </w:r>
          </w:p>
        </w:tc>
      </w:tr>
      <w:tr w:rsidR="00E44679" w:rsidRPr="00E340F8" w14:paraId="384A70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29AE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3DE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101|GS30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9AF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EIKGKKLVKGIAPNVEPEALLNDKRKVFLFGSPSYTNIGDQAIAYAEEKFIKNHFPYYEYIEIMDYATDEGIELVKEIIREDDIVCFTGGGNLGNLYLDIEEDRRKVFSAFKDYKSISLPQSVYFEDTEEGQKEKKKTQDAYHQNTNLTIAARETQTLDVVKETFNSNVIFTPDMVLSLDIVPRELERDGVLFILRADKEKVTDEDFISQMKQWAEKTTYTERTDTVLDTVDTIDYADREKHFMEMLDRIGSSKLVITDRLHAMIFSIITKTPCLVFGNSYGKAKHSYRDWLESLNFIEYTDKNDVEELERMIDRLLQAEPNDVDLSKDFQPLIDFFAS</w:t>
            </w:r>
          </w:p>
        </w:tc>
      </w:tr>
      <w:tr w:rsidR="00E44679" w:rsidRPr="00E340F8" w14:paraId="23758E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C0BE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586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8U6|HFQ_RHI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162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AAS</w:t>
            </w:r>
          </w:p>
        </w:tc>
      </w:tr>
      <w:tr w:rsidR="00E44679" w:rsidRPr="00E340F8" w14:paraId="098CC5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E051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ACF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FA6|HFQ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2578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VNALRRERVPVSIYLVNGIKLQGQIESFDQFVILLKNTVSQMVYKHAISTVVPSRPVSHHSNNAGGGASNNYHHGSNAQGSTAQQDSEETE</w:t>
            </w:r>
          </w:p>
        </w:tc>
      </w:tr>
      <w:tr w:rsidR="00E44679" w:rsidRPr="00E340F8" w14:paraId="4A8A03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8A5A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C81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G4K7|HFQ_HER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5A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GQLLQDPFLNALRKEHVPVSIYLVNGIKLQGHIESFDQYVVLLRNTVTQMVYKHAISTVVPARAVNLSLESDAE</w:t>
            </w:r>
          </w:p>
        </w:tc>
      </w:tr>
      <w:tr w:rsidR="00E44679" w:rsidRPr="00E340F8" w14:paraId="61B8C7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59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C15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5C4|HFQ_BRU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4E8E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4DAFC4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CF1B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59C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9R8|HFB4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55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EEESEAARQKAAAASASVVPAPFLTKTYQLVDDPATDHVVSWEDDDGGESASSFVVWRPPEFARDILPNYFKHSNFSSFVRQLNTYGFRKVVPERWEFANEFFRKGEKQLLCEIHRRKSAAATWPPFPPPPPPFFAPRHFAAGAFFRHGDGMLHGRLGALVTTTERRHWFESAALPVAPSSRLLSQLGPVIAPARRAAATPEEEALMQENHRLLRGNAALVQELAHMRKLYSDIIYFVQNHVRPVAPSPAAAAALHGLGVLRPPPAGGKAPASEVRGASGRSATSSSSLTVAEDQPTLLALRLPRTTEKIINEVSGGNGGGSTKLFGVHLSSADEQTSSGASRKRSPPQEQPPTSPAPKRTLVVEHSELRLSIVSPP</w:t>
            </w:r>
          </w:p>
        </w:tc>
      </w:tr>
      <w:tr w:rsidR="00E44679" w:rsidRPr="00E340F8" w14:paraId="751144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199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8E78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D8|MBS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A4B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KAKPKKHTAKELQAKADAALTNRGGGKAGLADRTGKEKGGHAKYECPHCKITVPDLKTMQIHHESKHPKLTYEEPRNLHEALAAPAESSKPKPGIRGSLKK</w:t>
            </w:r>
          </w:p>
        </w:tc>
      </w:tr>
      <w:tr w:rsidR="00E44679" w:rsidRPr="00E340F8" w14:paraId="3A0CE2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6E63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E26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8|MCAT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475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HTKMLQHPAKPDRPDPLFAKKMQEILGGQFGEISVAMQYLFQGWNTRGNEKYKDLLMDTATEELGHVEMIATMIARLLEDAPLDQQEKAAEDPVIGSILGGMNPHHAIVSGLGAMPESSTGVPWSGGYIVASGNLLADFRANLNAESQGRLQVARLFEMTDDKGVKDMLSFLLARDTMHQNQWLAAIKELEAQEGPVVPGTFPKALEKQEFSHQLINFSEGEVSAEQNWLNEKAPDGEAFEYVKEAKTFGEKPELKPAPPFVHNTLPGRE</w:t>
            </w:r>
          </w:p>
        </w:tc>
      </w:tr>
      <w:tr w:rsidR="00E44679" w:rsidRPr="00E340F8" w14:paraId="240D5C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5B13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0934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841|MATPC_SCH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423C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RLRAPIFLPILTPETLQKKKQIKGNKTTIYKNGFMLFRSRLHKILNLSGDWAGASAKCSIIWHTLPQNVRLAWSQLAELSHYQDVRRQIAKLERILYSKRLNGHNNYKLHISRVQ</w:t>
            </w:r>
          </w:p>
        </w:tc>
      </w:tr>
      <w:tr w:rsidR="00E44679" w:rsidRPr="00E340F8" w14:paraId="598937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8F7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02E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U9|M2K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A643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GGFSNNLKLAIPVAGEQSITKFLTQSGTFKDGDLRVNKDGVRIISQLEPEVLSPIKPADDQLSLSDLDMVKVIGKGSSGVVQLVQHKWTGQFFALKVIQLNIDEAIRKAIAQELKINQSSQCPNLVTSYQSFYDNGAISLILEYMDGGSLADFLKSVKAIPDSYLSAIFRQVLQGLIYLHHDRHIIHRDLKPSNLLINHRGEVKITDFGVSTVMTNTAGLANTFVGTYNYMSPERIVGNKYGNKSDIWSLGLVVLECATGKFPYAPPNQEETWTSVFELMEAIVDQPPPALPSGNFSPELSSFISTCLQKDPNSRSSAKELMEHPFLNKYDYSGINLASYFTDAGSPLATLGNLSGTFSV</w:t>
            </w:r>
          </w:p>
        </w:tc>
      </w:tr>
      <w:tr w:rsidR="00E44679" w:rsidRPr="00E340F8" w14:paraId="42711C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104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4DD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503|MGSR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842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QLTFYSYPSCTSCRKTKHWLKAHQIEFNERHLFRETPTREELKYILSLTTEGIDEILATRSQTFKNLNLNIEEMTVNEVLELLIEKPKLLRRPILVDNKKLVIGYNPGELLKLSKKKTVHQSA</w:t>
            </w:r>
          </w:p>
        </w:tc>
      </w:tr>
      <w:tr w:rsidR="00E44679" w:rsidRPr="00E340F8" w14:paraId="1A439F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6D4D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6EA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BR0|MPRB_MYC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CC36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LHRPQRPPLRAPLRATPSLSLRWRVMLLAMSMVAMVVVLMAFAVYAVISAALYSDIDNQLQSRAQLLIASGSLAADPGKAIEGTAYSDVNAMLVNPGHAIYTAQQPGQTLPVGSPEKAVIHGELFMSRRTAGDQRILAVHLQNGTSLLISKSLKPTEAVMNKLRWVLLIVGGVGVAVAAVAGGMVTRAGLRPVARLTEAAERVARTDDLRPIPVFGSDELARLTESFNLMLRALAESRERQARLVTDAGHELRTPLTSLRTNVELLMASMEPGAPRLPEQEMVELRADVLAQIEELSTLVGDLVDLTRDDAGQVVHEPVDMSDVIDRSLERVRRRRNDIHFDVDVTPWQMYGDAAGLSRAVLNLLDNAAKWSPPGGHVGVTMRQLDPSHAELVVSDHGPGIPPQERRLVFERFYRSTSARAMPGSGLGLAIVKKVVLNHGGMLRVEDTVPGGQPPGTSFYVLLPGRPLPPAGHSTPAGESETDKAEAATDPAVPVAGDTANSRESANVISVDSQSARAR</w:t>
            </w:r>
          </w:p>
        </w:tc>
      </w:tr>
      <w:tr w:rsidR="00E44679" w:rsidRPr="00E340F8" w14:paraId="16982D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44B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951F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PWB4|MPRA_MYCU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E0E4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TVELAHDGVEALEMIASDRPDALVLDVMMPRLDGLEVCRQLRSTGDDLPILVLTARDSVSERVAGLDAGADDYLPKPFALEELLARMRALLRRTKLEDDEAADSVAMTFSDLSLDPVTREVTRGARRISLTRTEFALLEMLIANPRRVLTRSRILEEVWGFDFPTSGNALEVYVGYLRRKTEAEGEPRLIHTVRGVGYVLRETPP</w:t>
            </w:r>
          </w:p>
        </w:tc>
      </w:tr>
      <w:tr w:rsidR="00E44679" w:rsidRPr="00E340F8" w14:paraId="2DD955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284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0416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AZ88|MT2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E853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CGGNCGCGSGCQCGGGCGGCKMFPDVEATATTKTFVLAAPSNKASSGGMEMAVESGENGGCGCNTCKCGTSCSGCSCCSCN</w:t>
            </w:r>
          </w:p>
        </w:tc>
      </w:tr>
      <w:tr w:rsidR="00E44679" w:rsidRPr="00E340F8" w14:paraId="53627AE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A6B3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303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3Q7HRZ6|MYC2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3BD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YSLPTMNLWNNSTSDDNVSMMEAFMSSDLSFWATNNSTSAAVVGVNSNLPHASSNTPSVFAPSSSTSASTLSAAATVDASKSMPFFNQETLQQRLQALIDGARETWTYAIFWQSSVVDFSSPSVLGWGDGYYKGEEDKAKRKLSVSSPAYIAEQEHRKKVLRELNSLISGAPPGTDDAVDEEVTDTEWFFLISMTQSFVNGSGLPGQALYSSSPIWVAGTEKLAASHCERVRQAQGFGLQTIVCIPSANGVVELGSTELIVQSSDLMNKVRVLFNFSNDLGSGSWAVQPESDPSALWLTDPSSSGMEVRESLNTVQTNSVPSSNSNKQIAYGNENNHPSGNGQSCYNQQQQKNPPQQQTQGFFTRELNFSEFGFDGSSNRNGNSSVSCKPESGEILNFGDSTKKSASSANVNLFTGQSQFGAGEENNNKNKKRSATSRGSNEEGMLSFVSGTVLPSSGMKSGGGGGEDSEHSDLEASVVKEADSSRVVEPEKRPRKRGRKPANGREEPLNHVEAERQRREKLNQRFYALRAVVPNVSKMDKASLLGDAISYINELKSKLQNTESDKEDLKSQIEDLKKESRRPGPPPPPNQDLKMSSHTGGKIVDVDIDVKIIGWDAMIRIQCNKKNHPAARLMAALMELDLDVHHASVSVVNDLMIQQATVKMGSRHYTEEQLRVALTSKIAETH</w:t>
            </w:r>
          </w:p>
        </w:tc>
      </w:tr>
      <w:tr w:rsidR="00E44679" w:rsidRPr="00E340F8" w14:paraId="68698539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12B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813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7P5|NST1_ASPN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EF2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PASTSIPAHATNGEAHAPNDHHHAQLPLSDSKPVSVNRKKQKRRQKQAARLAAERQFGNGHISADMSEQNGLSPTAPASHVSDDHDLDERANGETYYEEIHDATHDLDDHPPNLSNGQPGQQNATARKSKKKKGKKNRAGSQTMGDESSTPLSTPSVSMSQHLPPPLPSHLPHTLLKTSKDRSIWNTSTQEERENIKTFWLELGEEERRQLVKVEKDAVLKKMKEQQKHSCSCTVCGRKRTAIEEELEVLYDAYYEELEQYANNNQGSFEKGPPMVPPPRLYHPPLRSPGQHTRTQGQFHPSRGRIHELPEDDEDLEEDYDEDDEDDEPYSDDEYEDEETRAARADFFAFGNSLTVKGRRQIMLLSFIFPKPVTNLIFTLADGILTVADDLLKNDGKHFIDMMEQLAERRMQREEDTQYGIAAAHQSLHGGHNHGPLDDDDYDEEEDEDYDSQEDEDYEEDEMVSSGNWPGGDAVQADSFLQDAMTEEQRMEEGRRMFQIFAARMFEQRVLTAYREKVAEQRQQKLIEELMEEQTRNEQRNAKKAREAQKRKDKKKLQKQAKEEEKARREAEKAAEEAAAKAEQEKKLEEQRRKREEQKKKREAERKAQEAERLRKEAEKQKRLREERERQAEIERKQREQKELEKKRREEARQNELREKKTKDERERKLREAAPKTDYEGQEKRDPQAKRVSHTGPVPIPASLQHAQALPAYLQSPHYQIATPIVPKAPTPARPRQPSQQGSHTSSPRSQPASTEPSQVSISPRSMAPSQSSGASSVTSKQGHGQPPLLHHPQPSTPLSPLGALNRSHPPGFSPSNPPGLGLVARPPIGHELPSYPPHSGPLMNQLRGFPAPNGLPVLPGMNGTRPMPPGRGFPLDPGHGLAFHQQPIANAFAAQPSGLSHAHSRQPSSSFERSPLDAHAFPISRPSPIKRPSSTQQDQNNRSAQRDVDDLSAHLGSSALLDDSDVPFTSNLSQSLPGATAPGTLPGPTRASFAGTSLFADPLAAKHSGFPIGPSVGNTWSTQIPFGTSPFPSAPTWGTGPGSGWSNNAFAPGGHHRAHTSRPVTIRLLVIQACKQLNMMSPSKGASGYHDVKVVLRQVDQLRPVNEPPISLKEMLDICDTEGNSQNGGGSFSIRSDETGECVKFEPDTNSASSGHRGSIVPGEIGSPVPSSSLPAFGGIGSSTPSVLRQFSSPTGF</w:t>
            </w:r>
          </w:p>
        </w:tc>
      </w:tr>
      <w:tr w:rsidR="00E44679" w:rsidRPr="00E340F8" w14:paraId="39C3C55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28B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FE4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573|OXR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41FE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DKNSPGLKKKSQSVDINAPGFNPLAGAGKQTPQASKPPAPKTPIIEEEQNNAANTQKHPSRRSELKRFYTIDTGQKKTLDKKDGRRMSFQKPKGTIEYTVESRDSLNSIALKFDTTPNELVQLNKLFSRAVVTGQVLYVPDPEYVSSVESSPSLSPVSPLSPTSSEAEFDKTTNPDVHPTEATPSSTFTGIRPARVVSSTSEEEEAFTEKFLKINCKYITSGKGTVSGVLLVTPNNIMFDPHKNDPLVQENGCEEYGIMCPMEEVMSAAMYKEILDSKIKESLPIDIDQLSGRDFCHSKKMTGSNTEEIDSRIRDAGNDSASTAPRSTEESLSEDVFTESELSPIREELVSSDELRQDKSSGASSESVQTVNQAEVESLTVKSESTGTPGHLRSDTEHSTNEVGTLCHKTDLNNLEMAIKEDQIADNFQGISGPKEDSTSIKGNSDQDSFLHENSLHQEESQKENMPCGETAEFKQKQSVNKGKQGKEQNQDSQTEAEELRKLWKTHTMQQTKQQRENIQQVSQKEAKHKITSADGHIESSALLKEKQRHRLHKFLCLRVGKPMRKTFVSQASATMQQYAQRDKKHEYWFAVPQERTDHLYAFFIQWSPEIYAEDTGEYTREPGFIVVKKIEESETIEDSSNQAAAREWEVVSVAEYHRRIDALNTEELRTLCRRLQITTREDINSKQVATVKADLESESFRPNLSDPSELLLPDQIEKLTKHLPPRTIGYPWTLVYGTGKHGTSLKTLYRTMTGLDTPVLMVIKDSDGQVFGALASEPLKVSDGFYGTGETFVFTFCPEFEVFKWTGDNMFFIKGDMDSLAFGGGGGEFALWLDGDLYHGRSHSCKTFGNRTLSKKEDFFIQDIEIWAFE</w:t>
            </w:r>
          </w:p>
        </w:tc>
      </w:tr>
      <w:tr w:rsidR="00E44679" w:rsidRPr="00E340F8" w14:paraId="0CD331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75E6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19C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Y2|PPID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E8B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DSLRTAANSLVLKIIFGIIIVSFILTGVSGYLIGGGNNYAAKVNDQEISRGQFENAFNSERNRMQQQLGDQYSELAANEGYMKTLRQQVLNRLIDEALLDQYARELKLGISDEQVKQAIFATPAFQVDGKFDNSRYNGILNQMGMTADQYAQALRNQLTTQQLINGVAGTDFMLKGETDELAALVAQQRVVREATIDVNALAAKQPVTEQEIASYYEQNKNNFMTPEQFRVSYIKLDAATMQQPVSDADIQSYYDQHQDQFTQPQRTRYSIIQTKTEDEAKAVLDELNKGGDFAALAKEKSADIISARNGGDMGWLEDATIPDELKNAGLKEKGQLSGVIKSSVGFLIVRLDDIQPAKVKSLDEVRDDIAAKVKHEKALDAYYALQQKVSDAASNDTESLAGAEQAAGVKATQTGWFSKDNLPEELNFKPVADAIFNGGLVGENGAPGINSDIITVDGDRAFVLRISEHKPEAVKPLADVQEQVKALVQHNKAEQQAKVDAEKLLVDLKAGKGAEAMQAAGLKFGEPKTLSRSGRDPISQAAFALPLPAKDKPSYGMATDMQGNVVLLALDEVKQGSMPEDQKKAMVQGITQNNAQIVFEALMSNLRKEAKIKIGDALEQQ</w:t>
            </w:r>
          </w:p>
        </w:tc>
      </w:tr>
      <w:tr w:rsidR="00E44679" w:rsidRPr="00E340F8" w14:paraId="349D8C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29D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727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251|PPBD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B56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DSRFDEWVQKLKEESFQNNTFDRRKFIQGAGKIAGLSLGLTIAQSVGAFEVNAAPNFSSYPFTLGVASGDPLSDSVVLWTRLAPDPLNGGGMPKQAVPVKWEVAKDEHFRKIVRKGTEMAKPSLAHSVHVEADGLEPNKVYYYRFKTGHELSPVGKTKTLPAPGANVPQMTFAFASCQQYEHGYYTAYKHMAKEKLDLVFHLGDYIYEYGPNEYVSKTGNVRTHNSAEIITLQDYRNRHAQYRSDANLKAAHAAFPWVVTWDDHEVENNYANKIPEKGQSVEAFVLRRAAAYQAYYEHMPLRISSLPNGPDMQLYRHFTYGNLASFNVLDTRQYRDDQANNDGNKPPSDESRNPNRTLLGKEQEQWLFNNLGSSTAHWNVLAQQIFFAKWNFGTSASPIYSMDSWDGYPAQRERVINFIKSKNLNNVVVLTGDVHASWASNLHVDFEKTSSKIFGAEFVGTSITSGGNGADKRADTDQILKENPHIQFFNDYRGYVRCTVTPHQWKADYRVMPFVTEPGAAISTRASFVYQKDQTGLRKVSSTTIQGGVKQSDEVEEDRFFSHNKAHEKQMIKKRAKITN</w:t>
            </w:r>
          </w:p>
        </w:tc>
      </w:tr>
      <w:tr w:rsidR="00E44679" w:rsidRPr="00E340F8" w14:paraId="45F9DE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200B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41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AX8|RGAP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8CC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LKSSQSCHFPSPSSSSSTSCGGGNDGSNRDPHSPFNISRREEEEEEEERSEKERERFELSSALEILVSAIRRSVIGGCVGEEDLCSMEIGVPTDVRHVAHVTFDRFHGFLGLPVEFEPEVPRRAPSASATVFGVSTESMQLSYDTRGNIVPTILLMMQSHLYSRGGLRVEGIFRINGENGQEEYIREELNKGIIPDNIDVHCLASLIKAWFRELPSGVLDSLSPEQVMESESEDECVELVRLLPSTEASLLDWAINLMADVVEMEQLNKMNARNIAMVFAPNMTQMLDPLTALMYAVQVMNFLKTLIVKTLKDRKESRDKLVPASNPSPRDHNGDQSSSRQLLHLMKANKEETLDNFEAEMKDKEESADEEEEECAESVELVDIKKSSLVNNSSGGFGQKHIGWEEQRTMSKASSIVGRVNYRVELFEAWR</w:t>
            </w:r>
          </w:p>
        </w:tc>
      </w:tr>
      <w:tr w:rsidR="00E44679" w:rsidRPr="00E340F8" w14:paraId="12A42EB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E9D4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8771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D45|LON_PARD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795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VYMKEKTRVFCQNSFDDLDDNIGIVMPILTECDVDEDFTEGIEKVGDTIPILPLRNMVLFPGVALPVIIGRPKSMRLIKEAVHKKSLIGVVCQKEMGTEDPILEDLYTTGVIADIVRVLEMPDGSTTVILQGKKRFELNELTETDPYLSGKITVLEDTKPDKTDREFEALISTIKDLTIKMLGAVAEPPRDLIFSIKNNKNVLYVVNFSCSNIPSGSAEKQQLLLIGDLKERAYRLLFILNREYQLVELKASIQMKTHEDINQQQKEYFLQQQIKTIQEELGGNINELEIKELREKASRKKWPAEVAQVFEKELRKLERLHPQSPDYSVQTQYVQNIVNLPWNEYSKDNFNLSHAQKVLDRDHYGLEKVKERIIEHLAVLKLKGDMKSPIICLYGPPGVGKTSLGRSIAEALRRKYVRVSLGGLHDEAEIRGHRRTYIGAMCGRIIQNIQKAGTSNPVFILDEIDKITNDFKGDPASALLEVLDPEQNNAFHDNYLDIDYDLSKVMFIATANNLNTISQPLLDRMELIEVSGYIMEEKVEIAAKHLVPKQMDVHGLKKGSVKFPKKTLQVIVEAYTRESGVRELDKKIAKIMRKLARKVASDEPIPTSIKPEDLYEYLGAVEYSRDKYQGNDYAGVVTGLAWTAVGGEILFVESSLSKGKGSKLTLTGNLGDVMKESAMLALEYIHAHAAQFNINEELFENWNVHVHVPEGAIPKDGPSAGITMVTSLVSAFTQRKVKKNLAMTGEITLRGKVLPVGGIKEKILAAKRAGIKELILCKENEKDINEIKPEYLKGLVFHYVSDIQQVVDLALLREKVDNPLF</w:t>
            </w:r>
          </w:p>
        </w:tc>
      </w:tr>
      <w:tr w:rsidR="00E44679" w:rsidRPr="00E340F8" w14:paraId="08874ED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A1B5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42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CLB3|LON_WOL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2C8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GRAVNFNSTVLPVLPLRDVVIFPNIMLPLFVGREKSVHALEYAISSSSHQNEIFLIAQKDGSIDNPEPENLYEVGVLANIIQPLIKLPDNAVKVMIHGVRRGRVIEYISSHTLLQARVALDGHYEYGENEDNIDLEALRRSVIDAFDNWCKLSKKSRPEIIIDPIDQVKEVNQIVDMIASHLNIKVSDKQNILEVYNPKERLKKVFALIEREISILSAQNRLYKTIKSQVESTQKVYYLNEQLKAIQKELGEFENGDEGNILNEFEKKINETKLSEEAKEKAITDLKRYKKMNPISPEATVISSYLHWLLDLPWGKYKDAKINLNAAKKILDENHYGIEKVKDRIIEFLAVLKRVKEIKGPILCLVGPPGVGKTSLAKSMAKAVGRDFVRISLGGIRDESEIRGHRKTYIGSMPGKIIQHMKKANSCNPLFLLDEIDKMGSDSRGDPASALLEVLDTEHNKHFTDHYLEVEFDLSSVMFVATANSLNLPHPLRDRMEIIQLSGYTEDEKISIATHHLIPKLKKEHGLHQKEWEITNEALYELIRLYTRESGVRSMERELAKLMRKAVKAILTDKNKKISVETGNLQDYLGVRKYTFGIAENESLVGIVTGLAYTETGGDILMIESVLIPGKGEIKYTGKLGEVMQESIKAAYSYVRSNCLFFGIKPEKFQNNDIHLHVPEGAVPKDGPSAGSAVCTSIVSLMTNIPVNKSVAMTGEVTLRGRVLAIGGLREKLLAALRGSIKTVIIPSENEKDMQEIPANIKEEINVIFAENIDEVIKVALMHPITSIDDNNEISVSTSIENKDNTFPSSETLKH</w:t>
            </w:r>
          </w:p>
        </w:tc>
      </w:tr>
      <w:tr w:rsidR="00E44679" w:rsidRPr="00E340F8" w14:paraId="707F51F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8A2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B05B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LVS9|LON_SYN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B14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PMPESTINEDSKIFKLPEILPIMPIFHTVAFPKMMFPMDIVGNRFIQLVDEAMAKDRLLGLVLTRKAPSAEGPLCQCEDLHRVGTCVSILKLAKQAGEKAQLVVQGLARFRIVEFLEEEPYIQARVEKIEADILIKDLEIEALMANLSTLFDRVIKLSPFLPQEFAAMAKSIQEPGDLADIIASIVNASVEDKQKILETLDIRQRLREITLIVNHQLEILELGSKIQSQVQEDIDKSQRDFYLRQQLKAIREELGESDENRVEVAEYRKKIEEKMLTEEARKEAFRELDRMSRMHPASAEYSVATTYLDWITSLPWNERTQDNQDIRQARRILDEDHYGLDKAKKRIIEYLAVRKLKPDTKGPILCFVGPPGTGKTSLAQSIARALGRKFYRISLGGVHDEAEIRGHRRTYVGALPGRIIQGIRRAESSNPVFVLDEIDKVGSDFRGDPSSALLEVLDPEQNFAFMDHYLGVAFDLSHVTFITTANILDTIPPALRDRLEVIELPGYTQDEKLRIAERYLIPRQREANGLTPEQIKFTRGAARLIISGYTREAGVRNLEREIAAVCRGVASQIAEGEISSALISARDIHRYLGPVRMISDARERISKPGIAMGLAWTPTGGDLLFVEATAMKGRKGLTLTGQLGEVMKESASAALSFIRSNAVKIGIPVDFFEETDIHIHVPAGAIPKDGPSAGVTMLAALASLLTNRTVKNDLAMTGEITLRGLVLPVGGIKEKVLAAHRAGIKTIILPKWNRKDLEEIPSKVRKEMNFVFVNDMREVLNIALSRK</w:t>
            </w:r>
          </w:p>
        </w:tc>
      </w:tr>
      <w:tr w:rsidR="00E44679" w:rsidRPr="00E340F8" w14:paraId="0A24474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784B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FCB2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MF2|LON_ME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68D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FAPTRKGRAVFSADAAATAAPGSAGAGETLDPAKDALIIVPVRGFVLFPGIVMPVVLNGPAAIAAAQEAVRQQRSVGILMQRESGAEEASPLNMHRFGVVANILRYITAQDGGHHLICQGEQRFHVEEFLRERPYLAARVKRIEEPDERSPDIEARFVHLQGQASEALQLLPQTPPELIAAVNSAPSPGALTDLVAAYMDASPAQKQDILETIDLRARMDMVAKLLAQRIEVLRLSQEIGRQTKASLDERQREMLLREQMASIQRQLGEGDGKAQEIAELTEAIAKAKMPAEVEEAARKELRRLERMPDASAEYGMIRTYIDWLIELPWSLPEEAPIDIAEARRILDADHFGLDKIKQRIVEYLAVRKLAPQGKAPILCFVGPPGVGKTSLGQSIARAMGRKFVRVSLGGVHDEAEIRGHRRTYVGALPGNIIQAIRKAGARNCVMMLDEIDKMGASAHGDPGSAMLEVLDPEQNSTFRDNYLAVPFDLSRVVFIATANMLDTVPGPLRDRMEIIALTGYTDREKLEIARRYLVRRQLEANGLKPDQVEIDDDALIEIIRGYTREAGVRNLEREIGRVLRHVAVRIADGSASHVHVSRAELTELLGQQRFEDEVAMRLSVPGVATGLAWTPVGGDILFIEATRAPGHGKLTLTGQLGEVMRESVQAALSLIKSRAAELGVDPESFDKTDIHVHVPAGATPKDGPSAGVAMFIALVSILTGRLVRNDTAMTGEISLRGLVLPVGGIKEKVVAAARAGLTRVLLPARNRRDYDEIPQDTREKLEFVWLEKVDDAMAAAFEGMAATPAPN</w:t>
            </w:r>
          </w:p>
        </w:tc>
      </w:tr>
      <w:tr w:rsidR="00E44679" w:rsidRPr="00E340F8" w14:paraId="54E5FB8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CF2C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F7D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WF3|LON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06B8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IYPILPLRDVVVFPHVIVPLFIGREKSIAALDAAMNGSQELLLVPQRDPAVVEPTLADLHEIGSLGRIVQMAKLSDGTVKALVEGLYRVHLEALNDDEKMFSAKKRNMLEKNSTKSEEHDSIVEILIEEFAKYLRNQERSADELLETLRGINDIGRISDTIAAHMDFRIEERVHLLAMEDAYERSQRLMILLAQESEKNELNKKIKNRVKQQMERNQREYYLNEKIKAIQKELGEMDEAQNDIELLEAQIKKAKMPVDVEKKALSELNKLKQMSAMSSEANVIRNYLEWLIDYPWAIEKPARYDLEEAARILDRDHYGLEDVKERILEYLAVQKRINEHNQKEAGTIGKGPIICLIGPPGVGKTSLGKSIAEATGRDFDRIALGGLHDEAEIRGHRRTYIGALPGKIVQKLCKLGSNNPVILLDEIDKIGHDHHGDPAAALLEVLDPAQNHTFNDHYLETDIDLSNVLFIATANTLNISEPLLDRMEVIRLPGYTTQEKIQIAKRYIVPRQRKENVLKASEFKIKNGVLNDVIEDYTREAGVRNLEREIGKLARKSVRRLQEGKQKSILITPNNLKDFLGVAKYHRNDEDLQAKIGSVTGLAWTSVGGELLQIEGVAFSGKGRLTHTGQLGDVMQESIRTALSVVRSYLDDLDDNFRFDEYDIHLHLPEGATPKDGPSAGIAMATALLSALSKQAVRGDLAMTGEITLHGKVLAIGGLKEKLLAAQRGRLKMVLIPEDNLKDLDEIPEEVKAALEIVPVSHIHEVFDHAFVADHAPFKARIEQKSLPTVSAVMHETPAGRC</w:t>
            </w:r>
          </w:p>
        </w:tc>
      </w:tr>
      <w:tr w:rsidR="00E44679" w:rsidRPr="00E340F8" w14:paraId="79A386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EFA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8234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811|MK1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2C46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RPTFYRQELNKTIWEVPERYQNLSPVGSGAYGSVCAAFDTKTGHRVAVKKLSRPFQSIIHAKRTYRELRLLKHMKHENVIGLLDVFTPARSLEEFNDVYLVTHLMGADLNNIVKCQKLTDDHVQFLIYQILRGLKYIHSADIIHRDLKPSNLAVNEDCELKILDFGLARHTDDEMTGYVATRWYRAPEIMLNWMHYNQTVDIWSVGCIMAELLTGRTLFPGTDHIDQLKLILRLVGTPGAELLKKISSESARNYIQSLAQMPKMNFANVFIGANPLAVDLLEKMLVLDSDKRITAAQALAHAYFAQYHDPDDEPVADPYDQSFESRDLLIDEWKSLTYDEVISFVPPPLDQEEMES</w:t>
            </w:r>
          </w:p>
        </w:tc>
      </w:tr>
      <w:tr w:rsidR="00E44679" w:rsidRPr="00E340F8" w14:paraId="50675A2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611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6487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HB7|MPRA_MY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927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SVELAHDGVEALDMIASDRPDALVLDVMMPRLDGLEVCRQLRSTGDDLPILVLTARDSVSERVAGLDAGADDYLPKPFALEELLARMRALLRRTKPEDAAESMAMRFSDLTLDPVTREVNRGQRRISLTRTEFALLEMLIANPRRVLTRSRILEEVWGFDFPTSGNALEVYVGYLRRKTEADGEPRLIHTVRGVGYVLRETPP</w:t>
            </w:r>
          </w:p>
        </w:tc>
      </w:tr>
      <w:tr w:rsidR="00E44679" w:rsidRPr="00E340F8" w14:paraId="01EE5BFA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FA5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C49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CP15|NST1_ASP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126D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SQHPKSAAAPATTSDQMSTASSRPTNGTAHTSAETAYPSSMTDSKPTQSGPGSRASDEQDADEAYSNHSEQHMDHSNPDGHPSKPSGRKKKKKAKKGRAGSQTLGDESSTPLSTPSVSMSHPLPPPLPPHLGTRTILKSAKDRSIWNTSTQEERENIKTFWLELGEEERRQLVKVEKDAVLKKMKEQQKHSCSCTVCGRKRTAIEEELEVLYDAYYEELEQYANNNQGSFEKGSPIVPPPRLYQPPLRSPGQHTRTQGQFHPSRGRIHEITEDEEDLEEDYDDEEEDDDEPYSDDEFEDEETRAARADFFAFGNSLTVKDGILTVADDLLKNDGKHFIDMMEQLAERRMQREEDTQYNIAAAHQSLHSGHNHPPYDEEDYDDEEDEEYDSQEEDDYDEDEMDTMTEEQRMEEGRRMFQIFAARMFEQRVLTAYREKVAEQRQQKLIEELMEEQTRTEQKNAKKAREAEKRKEKKRLQKQAKEEEKARREAEKAAEEAAAKAEQEKKLEEQRRKREEQRKKREAERKAQEEERARKEAEKQRRLREERERQAEAERKHREQKEQEKKKREEARRKEREERELREKKAKEERERKAQEDQKKANQETPETKRTSHLGPVPIPANLQPQGSSSHLQSPHLQSASPAVPKAPTPAKARQPSQQGSHGSSPRSQQASTEPFHTSISPRSMAPSQSSGASSVASKQGYGQQPMLHHPQPSTPLSPLGSVNRSLPPGFASAGLPSNPPGLPGMVPRPPIGHELPTYPPHSGPLMNQLRGFPAPNGIPIPPGINGTRPLAPGRGFPLEAAPGLPFHTQQPIAGAFASHQGGMSHGHSRQPSGSFERSPLEPHAQPFPISRPSPIKRPPSTQQEQSDANRATQRDVDNLSAQLGSSALLDDTDIPFTSNLSQSLPGATAPGSLPGPTRASFGAPSLFPDPLASKPGGFPMGPGVGANTWGTQIPFVSSAFPGAPAWGTAHGSGWSNNAFGSGGHHRAHTSRPVAIRLLVIQACKQLDTMSSSKAGSGYHDVKIVLQQVEQLRPSNEPSIPLKEMLDICDTEGNTQNGGGSFSIKKDETGEFVKFEPDNNSAASGHRGSIVPGEIGSPVPSSSMPAFGGIGNTPSVLRQFSSPTGF</w:t>
            </w:r>
          </w:p>
        </w:tc>
      </w:tr>
      <w:tr w:rsidR="00E44679" w:rsidRPr="00E340F8" w14:paraId="4F254287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4B2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3B8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CK5|NST1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FC1E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DNPTVVTGQNVQFSYDMASSSKKSRNKKKKSKPSIKEPQSAPLLAVETESVEETHPQAELYDSEADYPSSRVIRRAANGDVIVESLNEAGSGVQAQQAQQQKHSAISSKLVAHWESLSPEEKRKILSISKEEVFSVTKSYQTLHNCNCTVCGRRHVPMEQELESIYNQLYEMARQDNPNSDFVLFHLNLIKELQRGTSSGAEQRTASLQSRGASFLDNMRDEAVKYCISNEGVDRLKEEVLQFKHNKQRQYSEQQRKQQLPPVHTHNSPSDSPSIDELPEREQESLLHTLPDELGPDSSEVNEQLREKYLKFAKTFVSSHPKIAQEYVNRMMMYPDMRALTEDLIKNNGQDFVKAMEAFVSSQQDGPLPGSPEHTKLTAEQFQELQKQLVEKAGLDMSQSPVPTNDDPPQDCTDTDEIDTDLRGRVLLKQFMAGESIINQAFKSLQGSNKNQLKKSVSHSSQGLPEDSEYDEDLNYSDSYDDEDSPYDDDVYDDNDAESYDEDDDSHHKHHHQQHLHHHHREQDAEADDYDSDIDQQERLEEGRGLIQIAITKLLQRKLIVSYQEKQAERNRERLLLELEAEEQQKKEKEEKKLKKKEKEKEKKRQMQLAKEEEKRKQVEEEARLKQEAEAREMQRRENQRKKVEEAKRKKDLEMRKRLEEQRRREEEQERQRRMKEEIKRKRDQERKQREEEQRKRKQEKELKKLQSLEVKKKREEDDKPTEESSQEDNLHKENISHDLLNQLAHPAGGVPYGIVPVKQEMSEEKTVNDDIFNMINEATSKSISTSKSISTSPSHFNALLQKGIPRKSIDTSSIGLNYASAQAALPQPLSFPVDLTEALGFAQKTQVQTSISGPPGLSKNTAASSWDNVPGYVQLSPKSVTQNHSNVQVQTTPHGSVPGQHRASYSTFGASVDPNDTFSGDLTNLTNFLVQTKLEDVSTSAPLHSVSSSTTALPRGETSIYGNNLWNNEQPHIGSLISSHASGPSTQAPLHPRRSIWDNNASVNNYAADLWGNTSSNSTPIAPSTAVASSMVSAHQASATDVIIQAYTLLSTSGGFVPIDVLYQNCLSYLTDKGSFTFGQFVGQLLALRNANECEVLSNDVGMMTHCRFTTPQLQSTLYAPAAAPGGSDLPPRQPSKGLFSDPVSTSTVGLTTIPVLSTSTGSTSSATPTGSIALGQPSSGQSNFFDFNQQLAQPSRANNIWG</w:t>
            </w:r>
          </w:p>
        </w:tc>
      </w:tr>
      <w:tr w:rsidR="00E44679" w:rsidRPr="00E340F8" w14:paraId="78F927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761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FA50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TE4|OCA1_KLU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F682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IDNYQDEEEDDIVCVNEEIETGHPRVTILHPPNERIVPPLNFCPVERYLYRSGQPSNVNFPFLLNLKLKTIIWLANEEPQDALLEFCDDHNIQLQFAAINPDGGEDDNPWDGLTEHSIRNALHTIVNSESYPLLVCCGMGRHRTGTVIGCLRRLMGWNLASVSEEYRRFTGSRGGRILVELLIEAFDITSVEIDREKAPNWLLTALS</w:t>
            </w:r>
          </w:p>
        </w:tc>
      </w:tr>
      <w:tr w:rsidR="00E44679" w:rsidRPr="00E340F8" w14:paraId="3BBF12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5C8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4E4E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727|P85A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1835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GYQYRALYDYKKEREEDIDLHLGDILTVNKGSLVALGFSDGQEAKPEEIGWLNGYNETTGERGDFPGTYVEYIGRKKISPPTPKPRPPRPLPVAPGPSKTEADSEQQASTLPDLAEQFAPPDVAPPLLIKLVEAIEKKGLECSTLYRTQSSSNPAELRQLLDCDTASLDLEMFDVHVLADAFKRYLLDLPNPVIPVAVSSELISLAPEVQSSEEYIQLLKKLIRSPSIPHQYWLTLQYLLKHFFKLSQTSSKNLLNARVLSELFSPLLFRFPAASSENTEHLIKIIEILISTEWNERQPAPALPPKPPKPTTVANNGMNNNMSLQDAEWYWGDISREEVNEKLRDTADGTFLVRDASTKMHGDYTLTLRKGGNNKLIKIFHRDGKYGFSDPLTFNSVVELINHYRNESLAQYNPKLDVKLLYPVSKYQQDQVVKEDNIEAVGKKLHEYNTQFQEKSREYDRLYEDYTRTSQEIQMKRTAIEAFNETIKIFEEQCQTQERYSKEYIEKFKREGNETEIQRIMHNYEKLKSRISEIVDSRRRLEEDLKKQAAEYREIDKRMNSIKPDLIQLRKTRDQYLMWLTQKGVRQKKLNEWLGNENTEDQYSLVEDDEDLPHHDEKTWNVGSSNRNKAENLLRGKRDGTFLVRESSKQGCYACSVVVDGEVKHCVINKTATGYGFAEPYNLYSSLKELVLHYQHTSLVQHNDSLNVTLAYPVYAQQRR</w:t>
            </w:r>
          </w:p>
        </w:tc>
      </w:tr>
      <w:tr w:rsidR="00E44679" w:rsidRPr="00E340F8" w14:paraId="2427EF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9C2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04B6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IE7|PLAT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E945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RRDVLFLSLLLVIATVSAVALADDEADCVYTFFLRTGSTFKAGTDSIISARVYDKYGDYIGIRNLEAWGGLMGPGYNYYERGNLDIFSGKAPCLPSPVCSLNLTSDGSGDHHGWYVNYVEVTTAGVHAKCSYQSFDVEQWLASDTSPYELSAVRNNCPVSLRESVGRVGSEIRKTLSWIV</w:t>
            </w:r>
          </w:p>
        </w:tc>
      </w:tr>
      <w:tr w:rsidR="00E44679" w:rsidRPr="00E340F8" w14:paraId="5D39346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E0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9070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055|PN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26F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PIVRKFQYGQHTVTLETGMMARQATAAVMVSMDDTAVFVTVVGQKKAKPGQDFFPLTVNYQERTYAAGRIPGSFFRREGRPSEGETLIARLIDRPIRPLFPEGFVNEVQVIATVVSVNPQVNPDIVAMIGASAALSLSGIPFNGPIGAARVGYINDQYVLNPTQDELKESKLDLVVAGTEAAVLMVESEAQLLSEDQMLGAVVFGHEQQQVVIQNINELVKEAGKPRWDWQPEPVNEALNARVAALAEARLSDAYRITDKQERYAQVDVIKSETIATLLAEDETLDENELGEILHAIEKNVVRSRVLAGEPRIDGREKDMIRGLDVRTGVLPRTHGSALFTRGETQALVTATLGTARDAQVLDELMGERTDTFLFHYNFPPYSVGETGMVGSPKRREIGHGRLAKRGVLAVMPDMDKFPYTVRVVSEITESNGSSSMASVCGASLALMDAGVPIKAAVAGIAMGLVKEGDNYVVLSDILGDEDHLGDMDFKVAGSRDGISALQMDIKIEGITKEIMQVALNQAKGARLHILGVMEQAINAPRGDISEFAPRIHTIKINPDKIKDVIGKGGSVIRALTEETGTTIEIEDDGTVKIAATDGEKAKHAIRRIEEITAEIEVGRVYTGKVTRIVDFGAFVAIGGGKEGLVHISQIADKRVEKVTDYLQMGQEVPVKVLEVDRQGRIRLSIKEATEQSQPAAAPEAPAAEQGE</w:t>
            </w:r>
          </w:p>
        </w:tc>
      </w:tr>
      <w:tr w:rsidR="00E44679" w:rsidRPr="00E340F8" w14:paraId="62D3450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9D63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A97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2983|PRO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8DD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RLLRTNFIRRSYRLPAFSPVGPPTVTASTAVVPEILSFGQQAPEPPLHHPKPTEQSHDGLDLSDQARLFSSIPTSDLLRSTAVLHAAAIGPMVDLGTWVMSSKLMDASVTRGMVLGLVKSTFYDHFCAGEDADAAAERVRSVYEATGLKGMLVYGVEHADDAVSCDDNMQQFIRTIEAAKSLPTSHFSSVVVKITAICPISLLKRVSDLLRWEYKSPNFKLSWKLKSFPVFSESSPLYHTNSEPEPLTAEEERELEAAHGRIQEICRKCQESNVPLLIDAEDTILQPAIDYMAYSSAIMFNADKDRPIVYNTIQAYLRDAGERLHLAVQNAEKENVPMGFKLVRGAYMSSEASLADSLGCKSPVHDTIQDTHSCYNDCMTFLMEKASNGSGFGVVLATHNADSGRLASRKASDLGIDKQNGKIEFAQLYGMSDALSFGLKRAGFNVSKYMPFGPVATAIPYLLRRAYENRGMMATGAHDRQLMRMELKRRLIAGIA</w:t>
            </w:r>
          </w:p>
        </w:tc>
      </w:tr>
      <w:tr w:rsidR="00E44679" w:rsidRPr="00E340F8" w14:paraId="588E55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0B4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B26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5256|LDH1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42A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FKGNKVVLIGNGAVGSSYAFSLVNQSIVDELVIIDLDTEKVRGDVMDLKHATPYSPTTVRVKAGEYSDCHDADLVVICAGAAQKPGETRLDLVSKNLKIFKSIVGEVMASKFDGIFLVATNPVDILAYATWKFSGLPKERVIGSGTILDSARFRLLLSEAFDVAPRSVDAQIIGEHGDTELPVWSHANIAGQPLKTLLEQRPEGKAQIEQIFVQTRDAAYDIIQAKGATYYGVAMGLARITEAIFRNEDAVLTVSALLEGEYDEEDVYIGVPAVINRNGIRNVVEIPLNDEEQSKFAHSAKTLKDIMAEAEELK</w:t>
            </w:r>
          </w:p>
        </w:tc>
      </w:tr>
      <w:tr w:rsidR="00E44679" w:rsidRPr="00E340F8" w14:paraId="594243E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73E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9EA8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ZA7|LON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B0C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VLNVVPVIPLRDVVIYPSMTLPLNVGRKKSIEAVKQASNSYNNYILLATQKNGSSSGDVVDNIYDIGTLAKVVQIMKLPDGSLKIIVEGIAKRLVAKYESIDGCIYANLDSLHIDDNYDPSQIDKELKAILLSITDSLKKFVDISGKVSKESLATLINTEEPHKFIYEISTILNTEIAKKQKILEATDIKNKALLLLSCLYEELEILELEAKIKDRVKSQVDKNQREYYLNEQVKAIYKELGEADEESEVTALKSRIEATKMSKEAKEKCLKELKKLKAMPPSSSESAVSRNYIETILSLPWGKKAKVKKDINLAEKVLEKDHYGIKKVKERILEHLAVQIKRDTNAKAPILCLVGPPGVGKTSIGQSIARATGREYVRMALGGVRDESEIRGHRRTYIGSMPGQIIQKIIKSKTENPLFLLDEIDKISSDFRGDPSAALLEVLDPEQNSTFNDHYLEIDYDLSKVMFVATANSLDIDPALRDRLEIIHLSGYTEIEKQAIAKQYLVPKALENNGLTKNEINFTPKATLDIIRYYTREAGVRNLQQKIDGVCRKAVKNLLKDPEHGKVSITQNNLEDYLGVHQFDYGIKNAKPKVGQVTGLAWTSVGGELLTIEALAMPGKGKVKYTGSLGDVMKESIDAAFSVVRSISKDYKLEDDFYEKKDIHIHVPEGATPKDGPSAGIAMTTALVSVYTNKPVRNDIAMTGEVTLRGDVLAIGGLKEKLLAALRGGIKEVLIPKQNVKNLADVDKEILEKLEITPVNSIKEVLERVF</w:t>
            </w:r>
          </w:p>
        </w:tc>
      </w:tr>
      <w:tr w:rsidR="00E44679" w:rsidRPr="00E340F8" w14:paraId="1A1F7A0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3405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CABB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XG4|LON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824F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STALPTTIPVCPVRGSVIYPTMVQHIDASRAISINAIEAAMSGEKVILIVSQRDKDVDDPKGEDLYDVGTACNVLRVRKNPDGTLQMLVSAVARVQVSAYQLGDYLTADIEPLDAGKSGGVELQALSRELKDKFETVASGGRINAESVQTINSKDDIGEMADHIAFNLDFKLEDKQAILEAANVTERLKKLLTLLDTEQEVQAVQAKIRAQVKEEIDKNQREYYLREQMKVIQKELQGGDEEEGDEAEAFRAKIDALGLNPEVKKEIDREVNRLARMHPDAAEASVIRTYLTWVTELPWNERSDDRLDVEEAAQVLDEDHYGLEKVKDRVLEFLAVRRLRKERAERGEISAEEVNKGPILVFTGPPGVGKTSIAQSIAKSLGRKYVRIALGGARDESDIRGHRRTYIGAMPGRIIQGIRTAGTKNPVILLDEVDKLGSSYQGDPSSALLEVLDPSQNQHFTDHYLGVPFDLSEVMFIATANYPEQIPAALMDRMEVIEFNSYIEQEKLEIAKRYLLPRQLLQNGLKPNQISFSDAALEKLISHYTREAGVRNLEREIGTVARKVARNIATGKTKRAKVTDKELEKYLGQPRHTPETENMEDMVGVSTGMFYTPVGGDILFVETSIMTGKGGGLLLTGQLGDVMKESARAALTYAKSNAERFHIDREKLDNSEIHVHVPAGAIPKEGPSAGGAMATSLISALTGIPARHDVAMTGEMTLTGRYLPIGGLKEKVLGARRAGIKHIILPKANERDINDIPLHLRSSMRFHPCETVDQVLDVALVGGLKALETPRTDSQVTPPADSGSKGRKTGRRSPEARA</w:t>
            </w:r>
          </w:p>
        </w:tc>
      </w:tr>
      <w:tr w:rsidR="00E44679" w:rsidRPr="00E340F8" w14:paraId="6FE021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98D2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D269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QX2|MPS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140A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EQEAEVGTETSSVSGRFLRNRDLYLFLPFLLGFSDQESSNGDDDDVASSRERIILVNPFTQGMIVLEGSSGMNPLLRSLLESREEGRPPASKASIDAMPIVEIDGCEGECVICLEEWKSEETVKEMPCKHRFHGGCIEKWLGFHGSCPVCRYEMPVDGDEIGKKRNDGNEIWVRFSFNDGRRIRDFSAQDGGNSDGVESEN</w:t>
            </w:r>
          </w:p>
        </w:tc>
      </w:tr>
      <w:tr w:rsidR="00E44679" w:rsidRPr="00E340F8" w14:paraId="2DB110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8376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BF1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0236|MP2K6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5B17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SKGKKRNPGLKIPKEAFEQPQTSSTPPRDLDSKACISIGNQNFEVKADDLEPIVELGRGAYGVVEKMRHVPSGQIMAVKRIRATVNSQEQKRLLMDLDVSMRTVDCPFTVTFYGALFREGDVWICMELMDTSLDKFYKQVIDKGQTIPEDILGKIAVSIVKALEHLHSKLSVIHRDVKPSNVLINTLGQVKMCDFGISGYLVDSVAKTIDAGCKPYMAPERINPELNQKGYSVKSDIWSLGITMIELAILRFPYDSWGTPFQQLKQVVEEPSPQLPADKFSADFVDFTSQCLKKNSKERPTYPELMQHPFFTVHESKAADVASFVKLILGD</w:t>
            </w:r>
          </w:p>
        </w:tc>
      </w:tr>
      <w:tr w:rsidR="00E44679" w:rsidRPr="00E340F8" w14:paraId="793991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E402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4C92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VEQ3|NCED_ONCH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9AF1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MSLFISSSSNQTVNSDTLRLKQSSKPTNLIHPNPIKLVRSRQVIAGSIQCSTTPNSFGLDTTSPSPFYPLPPTCPKEIHPEQSAKPSRPSWNLFQRAAAAVLEAVEDNLIQNLLESGHPLPKTADPAVQIAGNFAPVGEQKPHHDLPVDGRIPPLINGVYLRNGANPLFEPVAGHHFFDGDGMVHAVHLRNGRASYACRFTETERLKQERAVGRAIFPKAIGELHGHSGIARLLLFYARGLLGLIDHSRGTGVANAGLIYFNNRLLAMSEDDLPYHVRIKPNGDLETAGRYDFDGQLTTTMIAHPKLDPETREFFALSYDVIKKPYLKYFRFSPCGEKSPDVEIPLPQPTMMHDFAITKNFVIIPDQQVVFKLQEMICGGSPVVYDKEKIARFGVLPKYAIDASEMQWIDVPDCFCFHLWNSWEEPETEEVVVIGSCMTPPDSIFNESEENLQSVLTEIRLNLRTGKSTRRPILRPGNSQINLEAGMVNRNRLGRRTRFAYLAIAEPWPKVSGFAKVDLASGEIQRFEYGDGGYGGEPYFVPREGCDREDGGYVLAFVHDEREGSSELLIMNAADMRLEAAVRLPSRVPYGFYGTFVSATELHSQA</w:t>
            </w:r>
          </w:p>
        </w:tc>
      </w:tr>
      <w:tr w:rsidR="00E44679" w:rsidRPr="00E340F8" w14:paraId="5362B9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84E0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28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26|NAC6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1B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DLVGYRFYPTGEELINHYLKNKILGKTWLVDEAISEINICSYDPIYLPSLSKIKSDDPVWYFFCPKEYTSAKKKVTKRTTSSGYWKATGVDRKIKDKRGNRGEIGIKKTLVYYEGRVPKGVWTPWVMHEYHITCLPQDQRNYVICQVMYKGEDGDVPSGGNNSSEPSQSLVSDSNTVRATSPTALEFEKPGQENFFGMSVDDLGTPKNEQEDFSLWDVLDPDMLFSDNNNPTVHPQAPHLTPNDDEFLGGLRHVNREQVEYLFANEDFISRPTLSMTENRNDHRPKKALSGIIVDYSSDSNSDAESISATSYQGTSSPGDDSVGSSNRQFLQTGGDEILSSCNDLQTYGEPSISSSTRQSQLTRSIIRPKQEVKQDTSRAVDSDTSIDKESSMVKTEKKSWFITEEAMERNRNNPRYIYLMRMIIGFILLLALISNIISVLQNLNPAMKFDRER</w:t>
            </w:r>
          </w:p>
        </w:tc>
      </w:tr>
      <w:tr w:rsidR="00E44679" w:rsidRPr="00E340F8" w14:paraId="64A1CB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7070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9305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F2L3|NAC4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3DA9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GQDLQLPPGFRFHPTDEELVMHYLCRRCAGLPIAVPIIAEIDLYKFDPWQLPRMALYGEKEWYFFSPRDRKYPNGSRPNRAAGSGYWKATGADKPVGSPKPVAIKKALVFYAGKAPKGEKTNWIMHEYRLADVDRSARKKNSLRLDDWVLCRIYNKKGGLEKPPAAAVAAAGMVSSGGGVQRKPMVGVNAAVSSPPEQKPVVAGPAFPDLAAYYDRPSDSMPRLHADSSCSEQVLSPEFACEVQSQPKISEWERTFATVGPINPAASILDPAGSGGLGGLGGGGSDPLLQDILMYWGKPF</w:t>
            </w:r>
          </w:p>
        </w:tc>
      </w:tr>
      <w:tr w:rsidR="00E44679" w:rsidRPr="00E340F8" w14:paraId="794A3912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110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F76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3C8|NST1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992C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HVPAVTAPTPSTVSENSASKDSHSSPMPESKPVSVNRKKQKRREKAARLAAQRQAANGHAPSDTLDVNGSSSTVLDNDVSHEQSGGGYDDKSEKVLNGHGHNTQELPHPSEHDPQGTTSRKSKKKRGKKGRNGSQASSTPMSTPSISLSNAPRPPLSSHFGSQSSSKLLKERSIWNTSTQEERENIKTFWLELGEEERRQLVKVEKDAVLKKMKEQQKHSCSCTVCGRKRTAIEEELEVLYDAYYDELEQYANNTQGSFERGPAILPPPGLYQPPLRSPGQHTHTHGQFHPSRGRIHEPEDDEDLEEDYDEDEEDDEPYSDEEYEDDEGSAARADFFAFGNSLTVKVADDLLKNDGKHFIDMMEQLAERRMQREEDTQYGIAAAHQSLHSSHNHGPLDDEDYDDEEDEDYDSQEEEEYEEDEMDAMTEEQRMEEGRRMFQIFAARMFEQRVLTAYREKVAEQRQQKLIEELLEEENLNEQRNAKKAREAQKRKDKKRLAKLAKDEEKARREAQKAAEEAAAKAEQERKLEEQRKKKEEQRKKREAERKAQEEERARKEAEKHKRLREERERQEEAERRQREQKEQEKKRREEAKRKEREERELREQKAKQERERKAQDEQSRRERERVAQEQAKRAPNLQPVSPVSPPPESATPVVSKAPTPAKGRRPSQQGSHSSSPRSQSASAEASQVSPRSAPLSQSSGSSIPKYGSGHPILHPHPGAPMSPLGRTHPPGLSPSNPPGLSGLVPRPPMGHELPTYPPHSSPYMNQLRGFPAPNGIPVLPGMNGTRPMPPGRGFPLDAPGIPFHAQPPFSGIFSPQPSGLPHGHSRQPSNSFERSPLDTSAQPFPISRPSPIKRPPSTQQEQRNSRRDVDDLSAQLGSSALLDDSDVPLTSSQLSQSLPGTTPAPVMPGPARASFAGSSLFPDPLSVAKHANFPVSPVIGGSTWGAQMPFGAPFPGGPTWGYTPANNNAFGAGIHHRAHTSRPVAIRLLVIQACKQLSTMSPSKDSGGYHDVNAVLRQVEQLRPSNEPSISLKEMLDICDTEGNAQNGGGTFSIKSGQTGELVKFEPDAVSTTTGHRGSIVPGEIGSPIPSSTMPALGGIGLGTPPSSALRQFSSPTTGF</w:t>
            </w:r>
          </w:p>
        </w:tc>
      </w:tr>
      <w:tr w:rsidR="00E44679" w:rsidRPr="00E340F8" w14:paraId="4B47AC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C61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C47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17|OMPR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69E3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0FC2B2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AD2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56D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8767|PARK7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53A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IMRRAGIKVTVAGLAGKDPVQCSRDVVICPDTSLEEAKTQGPYDVVVLPGGNLGAQNLSESALVKEILKEQENRKGLIAAICAGPTALLAHEVGFGCKVTSHPLAKDKMMNGSHYSYSESRVEKDGLILTSRGPGTSFEFALAIVEALSGKDMANQVKAPLVLKD</w:t>
            </w:r>
          </w:p>
        </w:tc>
      </w:tr>
      <w:tr w:rsidR="00E44679" w:rsidRPr="00E340F8" w14:paraId="4E89CAF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40D2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EAA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UW59|PARK7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3E9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TDVMRRAGIKVTVAGLTGKEPVQCSRDVLICPDASLEDARKEGPYDVIVLPGGNLGAQNLSESAAVKDILKDQESRKGLIAAICAGPTALLAHGIGFGSKVITHPLAKDKMMNGAHYCYSESRVEKDGNILTSRGPGTSFEFGLAIVEALMGKEVAEQVKAPLILKD</w:t>
            </w:r>
          </w:p>
        </w:tc>
      </w:tr>
      <w:tr w:rsidR="00E44679" w:rsidRPr="00E340F8" w14:paraId="35B4CE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3D5D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2D2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951|PP2A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8007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ATGDIDRQIEQLMECKALSETEVKMLCEHAKTILVEEYNVQPVKCPVTVCGDIHGQFYDLIELFRIGGSSPDTNYLFMGDYVDRGYYSVETVSLLVALKVRYRDRLTILRGNHESRQITQVYGFYDECLRKYGNANVWKHFTDLFDYLPLTALIESQVFCLHGGLSPSLDTLDNIRSLDRIQEVPHEGPMCDLLWSDPDDRCGWGISPRGAGYTFGQDIATQFNHTNGLSLISRAHQLVMEGFNWCQEKNVVTVFSAPNYCYRCGNMAAILEIGENMDQNFLQFDPAPRQVEPETTRKTPDYFL</w:t>
            </w:r>
          </w:p>
        </w:tc>
      </w:tr>
      <w:tr w:rsidR="00E44679" w:rsidRPr="00E340F8" w14:paraId="39F0211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5EED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CA4E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054|PTXD_PSE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332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PKLVITHRVHDEILQLLAPHCELMTNQTDSTLTREEILRRCRDAQAMMAFMPDRVDADFLQACPELRVVGCALKGFDNFDVDACTARGVWLTFVPDLLTVPTAELAIGLAVGLGRHLRAADAFVRSGEFQGWQPQFYGTGLDNATVGILGMGAIGLAMADRLQGWGATLQYHEAKALDTQTEQRLGLRQVACSELFASSDFILLALPLNADTQHLVNAELLALVRPGALLVNPCRGSVVDEAAVLAALERGQLGGYAADVFEMEDWARADRPRLIDPALLAHPNTLFTPHIGSAVRAVRLEIERCAAQNIIQVLAGARPINAANRLPKAEPAAC</w:t>
            </w:r>
          </w:p>
        </w:tc>
      </w:tr>
      <w:tr w:rsidR="00E44679" w:rsidRPr="00E340F8" w14:paraId="5A27F4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317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DDD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K96|RADA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884E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KIKTQWACSECGSYSPKWLGQCPGCFQWNTLVEEIHSSKLKTSSYPLSSTTPVPLNTVKFQEEIRISTRSKGWNRLLGGGTVCGSLTLLGGEPGIGKSTLLLQISSQFAEQGYKVLYVCGEESVSQTSLRAQRLQISSSNIFLFPETNLEDIKQQISDLAPDILIIDSIQIIFSPSLSSAPGSVAQVRETTAELMHIAKQKQITTFIIGHVTKSGEIAGPRILEHLVDTVLYFEGNAHTNYRMIRSVKNRFGPTNELLILSMQTDGLHEVENPSGFFLQEKVVETTGSTIIPIVEGSETLLVEVQALVSSSPFSNPVRKTSGFDPNRFSLLLAVLEKRANVKLYTSDVFLSIAGGLKITQPSADLGAVLSVVSSLYNRYLPKNYTYTGEIGLGGEIRHVTHIEHRIKESIIMGFKGIVMPSGQIKGLPKEYLDQIDIIGVKTIKDAVRLLQ</w:t>
            </w:r>
          </w:p>
        </w:tc>
      </w:tr>
      <w:tr w:rsidR="00E44679" w:rsidRPr="00E340F8" w14:paraId="7B2C022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CAD6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266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639|DDIT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63C9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SLPFTLETVSSWELEAWYEDLQEVLSSDEIGGTYISSPGNEEEESKTFTTLDPASLAWLTEEPGPTEVTRTSQSPRSPDSSQSSMAQEEEEEEQGRTRKRKQSGQCPARPGKQRMKEKEQENERKVAQLAEENERLKQEIERLTREVETTRRALIDRMVSLHQA</w:t>
            </w:r>
          </w:p>
        </w:tc>
      </w:tr>
      <w:tr w:rsidR="00E44679" w:rsidRPr="00E340F8" w14:paraId="69D4EA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C4A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35B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JA1|DEGPL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CB8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LKIVIVIIVLISSNVVLAKENSRSLKVAAQEENEFTEINSAPLKVSEAARYSFADIVEPLIPAVVNISTIEYVNSKSENAEKDPLQEKVNDFLEKLNIPLNLEEVDQTPKSVPLGSGFIIEPNGLIVTNYHVIANVDKINIKLADNTELSAKLIGNDTKTDLALLKIDSEEPLPFVEFGDSNDARVGDWVIAIGNPFGNLGGTVTSGIISSKGRDIDIDTDNIVDNFIQTDAAINNGNSGGPMFNLDQKVIGVNTAIFSPLGTNIGIGFAIPSNTAKPIIERLKKDGKVSRGRLGVTIQDLTEDISEGLGLKNTRGVLVAKVQEDGPGDKAGIKTGDIIIEFADIPVKNTKKLRVIIADAPIDQEVKVKILRDKKELELPIKITSDNEEVTKDSTEETNKKEITNKEENNLSITKNNITFGNLTEELRQKYTIPQDKMGIVITNIDEEESSFKIGDLITNINQKSIDDISKLEELYENAKKSDKKNILLLIERGSSNMFVPLQVM</w:t>
            </w:r>
          </w:p>
        </w:tc>
      </w:tr>
      <w:tr w:rsidR="00E44679" w:rsidRPr="00E340F8" w14:paraId="04A3D8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362C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EC8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600|DNAJ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79A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55F2FBF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A286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17D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8W9|DNAK_ACIB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4B9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ARTTPSIIAYKDGEILVGQSAKRQAVTNPKNTLFAIKRLIGRRYEDQAVQKDIGLVPYKIIKADNGDAWVEVNDKKLAPQQISAEILKKMKKTAEDYLGETVTEAVITVPAYFNDAQRQATKDAGKIAGLDVKRIINEPTAAALAFGMDKKEGDRKVAVYDLGGGTFDVSIIEIADLDGDQQIEVLSTNGDTFLGGEDFDNALIEYLVEEFKKEQNVNLKNDPLALQRLKEAAEKAKIELSSSNATEINLPYITADATGPKHLVINVTRAKLEGLVADLVARTIEPCKIALKDAGLSTSDISDVILVGGQSRMPLVQQKVQEFFGREPRKDVNPDEAVAIGAAIQGAVLSGDKNDVLLLDVTPLTLGIETMGGVLTPIIEKNTTIPAKKSQVFSTAADNQPAVDISVYQGERKMAQQNKLLGNFQLGDIPPAPRGVPQIEVSFDINADGILKVSAKDKSTGKEQSIQIKANSGLSDAEIEAMIKDAEANAEEDRKFEELAKARNEADALISSSNKAVKDLGDKVTEDEKTAVNTAVSELEAATKENDVEAIKAKTEALQNILMPITQRAYEQAQQAGGAEGFDPNAFQGGDAGQQKADDGVVDAEFTEVKDDKK</w:t>
            </w:r>
          </w:p>
        </w:tc>
      </w:tr>
      <w:tr w:rsidR="00E44679" w:rsidRPr="00E340F8" w14:paraId="263D20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B89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22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344|DNAK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18A3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DNGLIIGIDLGTTNSCVSVMENGRPVVLENPEGKRTTPSIVSYKNNEIIVGDAAKRQMVTNPNTIVSIKRLMGTSNKVTVKNPDGSTKELTPEEVSAQILSYLKDYAEKKIGKTISRAVITVPAYFNDAERNATKTAGKIAGLNVERIINEPTAAALAYGIDKSNREMKVLVYDLGGGTFDVSLLDIAEGTFEVLATAGDNRLGGDDWDNKIIEFILAHIAQEHNGLNLSNDKMAMQRLKEAAERAKIELSAQLEAIISLPFLTVTEKGPVNVELKLTRAKFEEITKQLLERTRNPISDVLREAKIKPEEINEILLVGGSTRMPAVQKLVESMVPGHSPNRSINPDEVVAIGAAIQGGVLRGDVKDVLLLDVTPLTLSIETLGGVATPLIKRNTTIPVSKSQIFSTAQDNQESVDVVVCQGERPMARDNKSLGRFNLGGIQPAPKGKPQIEITFSLDANGILNVKAKDLTTQKENSITISDNGNLSEEEIQKMIRDAEANKERDNVIRERIELRNEGESIVSTIKEILQSPEAKDFPKEEKEKLDKITGGIDAAIKANDYTKLKAEIENFKKWREEMAKKYNPNGDQGQPAQ</w:t>
            </w:r>
          </w:p>
        </w:tc>
      </w:tr>
      <w:tr w:rsidR="00E44679" w:rsidRPr="00E340F8" w14:paraId="3D0FC5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214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E54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I2D4|DNAK_CAMH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75B7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SVYERGESKIIPNKEGKNTTPSVVAFTDKGEILVGDSAKRQAVTNPEKTIYSIKRIMGLMMNEKNAQEAKKRLPYKIVDRNGACAVEIAGKVYTPQEISAKVLMKLKEDAESYLGEKVVDAVITVPAYFNDSQRKATKEAGTIAGLNVLRIINEPTAAALAYGLDKKESERIVVYDLGGGTFDVTVLETGDSVVEVLATGGNAFLGGDDFDNKLIDYLLSEFKNESGIDIKGDVMAMQRLKEAAENAKKELSSAMETTVNLPFITADQTGPKHLMKTISRAKFEGMIDNLVGETISTLNSVVSDAGLKMSDIKEVVMVGGSTRVPLVCEEVKKAFGKDLNKSVNPDEVVAVGAAVQGAVIKGDVKDVLLLDVTPLSLGIETLGGIMTKLIDKGTTIPTKKSQVFSTAEDNQSAVTINVLQGEREFARDNKSLGNFNLDGIMPAPRGVPQIEVEFDIDANGILTVSAKDKATGKATDIKITGSSGLSDEEIDKMVKDAELHKEDDKKRKESVDARNGADAIAHQTEKTLNEMGEKIPADLRAKIEAALNDLKAVLKDENATKEQIDAKVSALSKTAEEMYKAASAGKNAGGTAGGNGNAGSNGNSGAKKDDDVIDAEVE</w:t>
            </w:r>
          </w:p>
        </w:tc>
      </w:tr>
      <w:tr w:rsidR="00E44679" w:rsidRPr="00E340F8" w14:paraId="08F342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238B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BA2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721|DNAK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46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GGDPAVIANSEGARTTPSVVSFQKNGERLVGQVAKRQSITNPDKTIISIKRKMGTAEKVAIDDKNYTPQEISAMILQKLKADAEAYLGETVTQAVITVPAYFNDSQRQATKDAGKIAGLEVLRIINEPTAASLAYGLDKMDTNQKILVYDLGGGTFDVSVLELGDGVFEVKSTNGNTHLGGDDFDEKIMDYIAEEFKKDNGIDLRNDKMALQRLKEAAEKAKIELSSSTQTNINLPFITADATGPKHIDMNLTRAKFNELTEGLVQDTIEPMKKALSDAGLSINDIDKIVLVGGSTRIPAVQEAVKNYTGKDPSKGVNPDECVAIGAAIQAGVLTGDVKDVLLLDVSPLTLGIETLGGVATPLIERNTTIPTRKSQVFSTAADNQPSVEINIVQGERKMAADNKSLGRFTLDGIAPAPRGVPQIEVTFDIDANGIVNVSAKDKGTGKESHITITASTNLSDEEIDKAVKDAEKFAEEDKKKKENIEVKNNADQIVFQTDKALKDLGDKVSAEDKSNIEAKKEALSKVKDGDDIEAIKKATEDLTQALYAITTKMYEQSGAQGAPGADPNAGASQKTNGGADDNVVDADFKVDNDK</w:t>
            </w:r>
          </w:p>
        </w:tc>
      </w:tr>
      <w:tr w:rsidR="00E44679" w:rsidRPr="00E340F8" w14:paraId="1E0F7D4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4616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D13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8V4|DNAK_BU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CA82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NKPRVLENAEGDRTTPSIIAYTQEGEVLVGQPAKRQAITNPKNTLFAIKRLIGRKFKDDEVQRDIKIMPYNIVNSDNGDAWIDVKKQKMAPPQISAEVLKKMKKTAEDYLGETIKEAVITVPAYFNDAQRQATKDAGRIAGLEVKRIINEPTAAALAYGLDKGKGNRTIAVYDLGGGTFDISIIEIDEVDKEKTFEVLATNGDTHLGGEDFDSRLINYLVTEFKKEQGIDLRNDPLSMQRLKESAEKAKIELSSAQQTDVNLPYITADSNGPKHLNIKVTRAKLESLVEDLILRSIEPLKVALKDAGLSVTDINDVILVGGQTRMPMVQSKVADFFGKEPRKDVNPDEAVAVGAAVQGGVLSGDVKDVLLLDVTPLSLGIETMGGIMTSLINKNTTIPTKHSQIFSTAEDNQSAVTIHVLQGERKRSSDNKSLGQFNLDGINPAPRGTAQIEVTFDIDSDGILHVSAKDKKTGKEQKITIKASSGLNEEEIKKMVNDAEANSEADQKFEELIQTRNQGDQLVHSIKKQLNENKNSIEEESKKDIQLALNKLENALKGEDKSDIEKNIQNLLKISSKLTEINQKKSEKDQKDNNMSANKKDENVVDAEFEEIKDPKK</w:t>
            </w:r>
          </w:p>
        </w:tc>
      </w:tr>
      <w:tr w:rsidR="00E44679" w:rsidRPr="00E340F8" w14:paraId="4AF7EA9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44B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422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PM1|DNAK_ONY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DE4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TNKIIGIDLGTTNSCVAVMEGGEAKVIPNAEGGRTTPSVVSFKGDEIMVGEIAKRQVITNPNTISSIKRHMGEANYTVNVGGKKYTPQEISAMILANLKKTAEDYLGAQVSEAVITVPAYFNDAQRQATKDAGKIAGLNVKRIINEPTAAALSYGVDKGDKEQTILVFDLGGGTFDVSILTLVDGTFEVLSTSGDNALGGDDFDLRIVDFLVQEFKKENSVDLSKDKMAMQRLKDAAEKAKKELSGVTSSQISLPFLTMSEAGPLHLEYNMTRAKFNELTKDLIDRCLAPVKRALGDAKLDIEKIDQVLLVGGSTRIPAVQDLVKNELKKTPNKSINPDEVVGIGAAIQGGILSGDVKDILTLLDVTPLSLGIETLGNVFTKLIERNSTIPTSEKQVFSTAADNLPAVDIHVLQGERPLAADNKTLGRFQLTDRPPHRAEFLKLKITFDLDANGIVSVKAKDLGTNKEQKITISGSGALKEEEIQRMIREAEENAEVDRVKKESIDARNEAENMIFHTKKSLEDLKADVTPEEKDKVETQIKELEEALKGDDTALIKEKTASLTKESQGIAMKAYQKAQEKQAQEKGTQENTTAKNEKPQDEVVDADFEEKK</w:t>
            </w:r>
          </w:p>
        </w:tc>
      </w:tr>
      <w:tr w:rsidR="00E44679" w:rsidRPr="00E340F8" w14:paraId="159BE2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F0A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4B87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VC7|DNAJ_LEP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ACB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RSYYDILGVSKSANDEEIKSAYRKLAIKYHPDKNKGNKESEEKFKEATEAYEILRDPKKRQAYDQFGKAGVGAGAGGFGQGAYTDFSDIFGDFGDIFGDFFGGGRGGFGGGRRSGSQRGSDLRYNLEVSLEDAALGREYKIEIPRLESCGDCNGSGAAKGSSPTTCPDCGGSGQIRRTQGFFSVATTCPTCRGKGTTISNPCKTCGGQGLQEKRRTINIKIPPGVETGSRLKVSGEGEAGPNGGSHGDLYVVTHIKRHELFERQGNDLILVRKITLAQAILGAEIEVPTIDGKKAKMKIPEGTESGQVFRLKGHGMPYLGAYGKGDQHVVVKIEIPKKITRRQRELIEAFARESGENIPGSKGKIFTK</w:t>
            </w:r>
          </w:p>
        </w:tc>
      </w:tr>
      <w:tr w:rsidR="00E44679" w:rsidRPr="00E340F8" w14:paraId="330373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C6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1259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KWZ7|DNAK_GE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EF3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VKVIPNPEGNRTTPSVVAFKNGERLVGEVAKRQAITNPNTIISIKRHMGTDYKVEIEGKQYTPQEISAIILQYLKSYAEDYLGEPVTRAVITVPAYFNDAQRQATKDAGRIAGLEVERIINEPTAAALAYGLDKEEDQTILVYDLGGGTFDVSILELGDGVFEVKATAGDNHLGGDDFDQVIIDYLVNQFKQEHGIDLSKDKMALQRLKDAAEKAKKELSGVTQTQISLPFISANENGPLHLEMTLTRAKFEELSAHLVERTMGPVRQALQDAGLTPADIDKVILVGGSTRIPAVQEAIKRELGKEPHKGVNPDEVVAIGAAIQGGVIAGEVKDVVLLDVTPLSLGIETMGGVFTKLIERNTTIPTSKSQVFTTAADNQTTVDIHVLQGERPMAADNKSLGRFQLTGIPPAPRGVPQIEVTFDIDANGIVHVRAKDLGTNKEQSITIKSSSGLSEEEIQRMIKEAEENAEADRKRKEAAELRNEADQLIFMTDKTLKEVEGKVSADEIKKAQDAKEALKAALEKNDIDDIRKKKDALQEAVQQLSIKLYEQAAKQAQSAGSQGGAANHKDNVVDAEFEEVNDDK</w:t>
            </w:r>
          </w:p>
        </w:tc>
      </w:tr>
      <w:tr w:rsidR="00E44679" w:rsidRPr="00E340F8" w14:paraId="57776F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789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DC0D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41|DNAJ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38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RSYYDILGVSKSANDEEIKSAYRKLAIKYHPDKNKGNKESEEKFKEATEAYEILRDPKKRQAYDQFGKAGVSGGAGGFGQGAYTDFSDIFGDFGDIFGDFFGGGRSSGFGGGRRSGPQRGSDLRYNLEVSLEDAALGREYKIEIPRLESCVDCNGSGASKGSSPATCPDCGGSGQIRRTQGFFSVATTCPTCRGKGTIISNPCRSCGGQGLQEKRRTINIKIPPGVETGSRLKVSGEGEAGPNGGPHGDLYVVTHIKKHELFERQGNDLILVRKISLAQAILGAEIEVPTIDGKKAKMKIPEGTESGQVFRLKGHGMPYLGAYGKGDQHVIVKIEIPKKITRRQRELIEEFARESGENIPGSKGKIFTK</w:t>
            </w:r>
          </w:p>
        </w:tc>
      </w:tr>
      <w:tr w:rsidR="00E44679" w:rsidRPr="00E340F8" w14:paraId="14DE65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EFE7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990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UM9|LDH2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ED3A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643B17A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34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69DF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GIS9|LON3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ADA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FKNDSDRGKNAPERGIVPLLPLRDIIVFPHMVSQLFVGRERSIAALDEAMNRGKEIFLAAQRNAKTNDPTPDDIFGVGSVGAIMQLLRLPDGTVKVLIEGKRRARIRRYVQSDAYFLIEYDEIVESSVASVEVEALMRSVQSTFEMYVKLNKKIQPEVLMAVQAIDEASRLADTIIANLPTIKLTDRQALLEMEEPQKRLERLIELMQAEIEILQVEKKIRSRVKKQMEKTQKEYYLNEQMQAIQKELGGGERDEFKNEIQEIEEALKTKRMSKEAAAKVKKELKKLKMMHPTSAEATVVRNYIDWILELPWYDKSEERYDLVEAERILDEDHYGLKKIKERILEYLAVQALTKKLKGPVLCFVGPPGVGKTSLAKSIARATGRKFVRLSLGGVRDEAEIRGHRRTYIGALPGKLIQSLKKVGTNNPVFLLDEVDKMSTDFRGDPAAALLEVLDPEQNHTFNDHYLDLDYDLSDVMFITTANTLSGIPVPLQDRMEVIQLSGYTEFEKLNIAVKYLVPRQRKECGLEDVSLDFTEGALRTIIHHYTKESGVRSLEREIASVCRKVARRVVSDGKEKPIEVVAKSIPKYLGVPKYRLGRREERDEVGLVNGLAVTNVGGDLLPAEATVVPGKGKLVITGLLEKGMEESGHAAMSYVRSRLDRLGLEADVYQKVDVHIHFPDFVRKDGPSAGVTMVTALVSSLMKVPVRRDLAMTGEITLRGRVMPIGGLKEKLLAAHRGGIATVILPKENRKDLRDVPRRVLKALRLVLVEHVDDVLREALILPDAYAIFGPPKGVLEYRDGELVTEAAPVKAPPAAAGEPTPAAPPGA</w:t>
            </w:r>
          </w:p>
        </w:tc>
      </w:tr>
      <w:tr w:rsidR="00E44679" w:rsidRPr="00E340F8" w14:paraId="4A359FB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69F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2AA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8Q8|LON_COP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994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LPVIPLKNVVMFPGIVLPLLIGRPKSIKALEEAMKGTKQVILLAQKDENIDEPAPSDLYDVGVIGEVIQIFRAPDGTVRMVVEAKTRVKASVSDSGEFLEGNYEVLEEVEGDATRTEALVKATIARFEEYARLSGRIPIEVVAGIGGLDNPGKIADMVAANMFISYYEKQKVLELLSIPERLEHVLQLLLREIEVLKLSQEIEETVRERMEKNQREYILREQLKAIQEELGEKDERTIEIEQYKKRIEESGMPEEARKKAEEELDRLQRMPPYSAELAVIRTYLDWLVSLPWNARTEDEDDLKTVKQKLDKSHYGLDDAKERIVEFIATKKLSSNPKAPILCLVGPPGVGKTSLAKAIATALNRKLVRISLGGIRDEAEIRGHRRTYVGAMPGRIIQGIRSAGTKNPVFVLDEIDKLSSDFLGDPSAALLEALDPEQNYAFQDHYLEVPFDLSEVFFITTANNLYTIPPALLDRMEVIRVPGYTEEEKLHIAKDFILPKLYEQSGLNPEEVSFSDQAIIRIIREYTREAGVRNLERNLLSILRKLAVEKLEKGFSRVRITVKNVEDYLGVPKFRYGKALEKPEIGVVAGLAWTEFGGETMLIECQVVKGKGQLILTGSLGQTLKESAMAALTYVRSRAKQLGIDEEFYKKYDIHVHAPEGAIPKDGPSAGITIATAMISALKKEPVPNDLAMTGEITITGKVLPIGGVKEKVLAAHRIGLDRVILPKDNKINMEEIGDEVKKKLRFYFVDTMDQVVEIVFGKTS</w:t>
            </w:r>
          </w:p>
        </w:tc>
      </w:tr>
      <w:tr w:rsidR="00E44679" w:rsidRPr="00E340F8" w14:paraId="33D988A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3DE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30FD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549|LON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7F97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ERSERITIPVLPLRDVVIYPHMVIPLFVGRQKSIKCIETSMSNDKKIMLIAQKEASKDEPTPKDLFDIGTISAILQMLKLPDGTVKVLIEGLQRAHIKNLTNNGEHFIAEVELISSSNLLDKNQEVLIRTTMNQFESYIKLNKKIPLEILNVLNNIKNSEKLADTIAAHMPLKLNDKQSVLEIRNINDRLEFLMAIMESEIDLLQVEKRIRHRVKKQMEKSQREYYLNEQIKAIQKELGDMDEIPDENKILKRKIKSSKMPKEAREKTELELQKLKMMSPMSAEATVVRSYIDWMIQVPWYLKTKIKKDLQQAKKILDIDHFGLETVKDRILEYLAVQSRKNKIKGPILCLIGPPGVGKTSLGKSIARSTGRKYVRIALGGIRDEAEIRGHRRTYIGSMPGKLIQKMAKAKVKNPLFLLDEIDKMSRDIRVDPASALLEVLDSEQNMNFNDHYLEVDYDLSDVMFVATSNSMNIPAPLLDRMEIIRLSGYTEDEKLNIAKRYLYPKQIERNGLEENEIKITDSAIISIIHYYTREAGVRSLEREISKICRKAVKNLILDKSLKHIEINSKNLKKFLGIKRFDYGKIHGTNQIGQVIGLAWTEVGGELLTIETTCVSGKGKLTYTGSLGEVMQESIQAALTVVRSQADRLGIKKDFHEKHDIHVHVPEGATPKDGPSAGAAMCTAIVSSLTNNPVKSNVAMTGEITLHGKILPIGGLKEKLLAAHRGGIKTVLIPYENKRNLEEIPKNIIEGLNIHPIKKIEEVLKLSLEKIPYV</w:t>
            </w:r>
          </w:p>
        </w:tc>
      </w:tr>
      <w:tr w:rsidR="00E44679" w:rsidRPr="00E340F8" w14:paraId="79F79C2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5D3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3983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G61|LON2_SYN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69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GEGVLKKEGLPEKLRILPLRNMVLYPDLVLPLHVTRAGYRRLADEVYRENGLLAVVAQRNEEAEEASPADIYQVGTVGSIIKLLKQADGTYQIIVGASEKVRLRNISQAGDYLEAEVEAVPEDRSTSPEIEALALNLRMGFQKFVSLASLPLDLANFALNAERPMQLVYAVASHLALSVVERQSILEMPETKAALEHVTFYMTRQLEKLELAQRIQDRVKSVMDKRQRDYYLREQLQAIRKELGEGEDTSEEVHELAARLRDLEMPAEARGAAEKEIERLGRMSPSAPEYHVSRNYLDWLLEMPWSVSTEDRIDVRQAAVILDEDHFDLEKVKRRILEYLAVLQLKKDLKGPILCFVGPPGVGKTSLGQSIARTLGRKFLRISLGGVRDEAEIRGHRRTYVGALPGRIVQGLRRVGSNNPVFMLDEIDKIGMDFRGDPSSALLEVLDPEQNFSFSDHYLGVPFDLSRVMFIATGNLLDTVPAALKDRMEVIEIPGYTAEEKLEIARKFLVERETANHGLTSDHIRIGEDAILEIIRSYTREAGVRSLQRNLASVCRNTAKAIAEGASGPIHIDASGIPEILGPVQFLPETATRSWGCGIATGLAWTPSGGQLIFIETLRTHGNGKLLLTGQLGEVMKESATAALTFVRAHAADLEIEGEEFDRSDIHVHVPAGATPKDGPSAGAPMVVALASLMTGREVRKDVAMTGEITLRGDILPVGGIKEKVLAARRAGVKEIMIPHANMKDLADIPDHLRRDMTIHELQTISDVLQLALLPSPRQGGSSPRS</w:t>
            </w:r>
          </w:p>
        </w:tc>
      </w:tr>
      <w:tr w:rsidR="00E44679" w:rsidRPr="00E340F8" w14:paraId="3687423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2DB9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3DC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4Q4|MRF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5BCA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FLTDQQREMMKVATQTADDLPPSQKPHSVLLEHLPKPSGGGKASGASNAVKHRRSHAGRSIRSKKDGGGGKGNWGKLIDTDGDYHIDPNDPNYDSGEEPFELVGATLSDPLDDYKKAAASIINEYFSTGDVDVAAADLIELGSSEYHPYFIKRLVSVAMDRHDKEKEMASVLLSALYADVINPNQIRDGFVLLLESADDFVVDIPDAVNVLALFLARAVVDDILPPAFLPRAAKALPITSKGYQVVQTAEKSYLSAAHHAELVERRWGGQTRTTVEEVKKKIADILNEYVETGETYEACRCVRELGVSFFHHEVVKRALVTALENHAAEAPVLKLLNEAASENLISSSQMVKGFSRLRESLDDLALDIPSARTKFGLIVPKAVSGGWLDASFGYPSGECGRQQNEDEKLKRFKEDIVTIIHEYFNSDDIPELIRSLEDLGAPEYNPIFLKKLITLALDRKNHEKEMASVLLSSLHIEMFTTEDVADGFVMLLESAEDTALDILDASNELALFLARAVIDDVLAPFNLEEISSKLRPNSSGTETVKMARSLIFARHAGERLLRCWGGGSGWAVEDAKDKISNLLEEYESSGLVSEACKCIHELGMPFFNHEVVKKALVMGMEKKKDKMMLDLLQESFSEGLITTNQMTKGFTRVKDGLEDLALDIPNAKEKFNDYVEYGKKNGWVSSSFLTSLTEDANVG</w:t>
            </w:r>
          </w:p>
        </w:tc>
      </w:tr>
      <w:tr w:rsidR="00E44679" w:rsidRPr="00E340F8" w14:paraId="739CF08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045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951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8908|P85B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D60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AEGFQYRAVYPFRRERPEDLELLPGDLLVVSRVALQALGVADGGERCPHNVGWMPGFNERTRQRGDFPGTYVEFLGPVALARPGPRPRGPRPLPARPLDGSSESGHILPDLAEQFSPPDPAPPILVKLVEAIEQAELDSECYSKPELPATRTDWSLSDLEQWDRTALYDAVKGFLLALPAAVVTPEAAAEAYRALREVAGPVGLVLEPPTLPLHQALTLRFLLQHLGRVARRAPSPDTAVHALASAFGPLLLRIPPSGGEGDGSEPVPDFPVLLLERLVQEHVEEQDAAPPALPPKPSKAKPAPTALANGGSPPSLQDAEWYWGDISREEVNERLRDTPDGTFLVRDASSKIQGEYTLTLRKGGNNKLIKVFHRDGHYGFSEPLTFCSVVELISHYRHESLAQYNAKLDTRLLYPVSKYQQDQVVKEDSIEAVGAQLKVYHQQYQDKSREYDQLYEEYTRTSQELQMKRTAIEAFNETIKIFEEQGQTQEKCSKEYLERFRREGNEKEMQRILLNSERLKSRIAEIHESRTKLEQDLRAQASDNREIDKRMNSLKPDLMQLRKIRDQYLVWLTQKGARQRKINEWLGIKNETEDQYSLMEDEDALPHHEERTWYVGKINRTQAEEMLSGKRDGTFLIRESSQRGCYACSVVVDGDTKHCVIYRTATGFGFAEPYNLYGSLKELVLHYQHASLVQHNDALTVTLAHPVRAPGPGPPSAAR</w:t>
            </w:r>
          </w:p>
        </w:tc>
      </w:tr>
      <w:tr w:rsidR="00E44679" w:rsidRPr="00E340F8" w14:paraId="01354A2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4A2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8B4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685|P85A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4EC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GYQYRALYDYKKEREEDIDLHLGDILTVNKGSLVALGFSDGQEARPEEIGWLNGYNETTGERGDFPGTYVEYIGRKKISPPTPKPRPPRPLPVAPGSSKTEADVEQQALTLPDLAEQLAPPDIAPPLLIKLVEAIEKKGLECSTLYRTQSSSNLAELRQLLDCDTASVDLEMIDVHVLADAFKRYLLDLPNPVIPAAVYSEMISLAQEVQSSEEYIQLLKKLIRSPSIPHQYWLTLQYLLKHFFKLSQTSSKNLLNARVLSEIFSPMLFRFSAASSDNTENLIKVIEILISTEWNERQPAPALPPKPPKPTTVANNGMNNNMSLQDAEWYWGDISREEVNEKLRDTADGTFLVRDASTKMHGDYTLTLRKGGNNKLIKIFHRDGKYGFSDPLTFNSVVELINHYRNESLAQYNPKLDVKLLYPVSKYQQDQVVKEDNIEAVGKKLHEYNTQFQEKSREYDRLYEEYTRTSQEIQMKRTAIEAFNETIKIFEEQCQTQERYSKEYIEKFKREGNEKEIQRIMHNYDKLKSRISEIIDSRRRLEEDLKKQAAEYREIDKRMNSIKPDLIQLRKTRDQYLMWLTQKGVRQKKLNEWLGNENTEDQYSLVEDDEDLPHHDEKTWNVGSSNRNKAENLLRGKRDGTFLVRESSKQGCYACSVVVDGEVKHCVINKTATGYGFAEPYNLYSSLKELVLHYQHTSLVQHNDSLNVTLAYPVYAQQRR</w:t>
            </w:r>
          </w:p>
        </w:tc>
      </w:tr>
      <w:tr w:rsidR="00E44679" w:rsidRPr="00E340F8" w14:paraId="394A2A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A58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CFA9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833|OLD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B70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TLIFVVFYSSYGFAHCNTILRSSSLSRNFEDSLRRIPRSTDKDETGFEDSNVQEVIFILLYCLFVALAILICGLIIFYNSRKRELRANRSRGDEYLLEPTSADHKRRNSSNIVPPEPTPYPITSGESDLRQTPSRLSNVECPPELELAPINEKIMYLHYYAEVEINEEDLDISKGRPLGSGEFGIIRKGFLRSKNSKNEEKESRLEVAVKLPLNEYNQIQQELIYDELKVMCAVGKHPNILALVGGITFGERKMIVSEFVENGDLLSFLRDNRIYFTNDQWTLETEQDSLSLVDLLSFAFQIAKGMEYLIHVPCVHRDLALRNVLIKKNRIIRIADFGLARRHKNKDYYKTQSVDTPLPIHWMAPESIDKLLFTQKSDVWSYGVCLYELFSLGKSPYENVIKYDQRDFYWKYVLSYLNEGKRLAQPAHADAEIYNVMKLCWDLDMNSRTTFLDCIEFFEKELKTTSNEYFLDLTRKLRSETNNQLRLSNWLSDEKHCDS</w:t>
            </w:r>
          </w:p>
        </w:tc>
      </w:tr>
      <w:tr w:rsidR="00E44679" w:rsidRPr="00E340F8" w14:paraId="599D2F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493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B73B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9X6|P5CR1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78C7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GFIGAGQLAFALAKGFTAAGVLAAHKIMASSPDMDLATVSALRKMGVKLTPHNKETVQHSDVLFLAVKPHIIPFILDEIGADIEDRHIVVSCAAGVTISSIEKKLSAFRPAPRVIRCMTNTPVVVREGATVYATGTHAQVEDGRLMEQLLSSVGFCTEVEEDLIDAVTGLSGSGPAYAFTALDALADGGVKMGLPRRLAVRLGAQALLGAAKMLLHSEQHPGQLKDNVSSPGGATIHALHVLESGGFRSLLINAVEASCIRTRELQSMADQEQVSPAAIKKTILDKVKLDSPAGTALSPSGHTKLLPRSLAPAGKD</w:t>
            </w:r>
          </w:p>
        </w:tc>
      </w:tr>
      <w:tr w:rsidR="00E44679" w:rsidRPr="00E340F8" w14:paraId="2AD149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4514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221F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V9|PSPD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134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RWQQAGQKVKPGFKLAGKLVLLTALRYGPAGVAGWAIKSVARRPLKMLLAVALEPLLSRAANKLAQRYKR</w:t>
            </w:r>
          </w:p>
        </w:tc>
      </w:tr>
      <w:tr w:rsidR="00E44679" w:rsidRPr="00E340F8" w14:paraId="57C4B3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D64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CDF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80|RELB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7FE0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INLRIDDELKARSYAALEKMGVTPSEALRLMLEYIADNERLPFKQTLLSDEDAELVEIVKERLRNPKPVRVTLDEL</w:t>
            </w:r>
          </w:p>
        </w:tc>
      </w:tr>
      <w:tr w:rsidR="00E44679" w:rsidRPr="00E340F8" w14:paraId="48A04B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2B5F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E99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D0|RID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44A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RPELLAPPEIFYDDTEARKYTSSSRIVEIQAKLSERALELLALPEDGVPRFLLDIGCGSGLSGETLSEDGHHWIGLDISASMLHVAVEREVEGDLLLGDMGQGLGLRSGVIDGAISISAVQWLCNADKSSHEPRLRLKAFFGSLYRCLSRGARAVFQVYPENIAQRELILRQALQAGFGGGLVVDYPHSTKKRKEFLVLTCGTVQTSIQTSKNEYDESCSEDDNSDDEESEEVGVSDRNRPRKRQRTNTKVKGREWVLRKKEQSRRKGKNVPADSKFTSRKRRTRF</w:t>
            </w:r>
          </w:p>
        </w:tc>
      </w:tr>
      <w:tr w:rsidR="00E44679" w:rsidRPr="00E340F8" w14:paraId="69541D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6BF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F0C8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2147|L2EFL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459A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PLMFRDWWDELDFPMRTSRLLDQHFGQGLKRDDLMSSVWNSRPTVLRSGYLRPWHTNSLQKQESGSTLNIDSEKFEVILDVQQFSPSEITVKVADKFVIVEGKHEEKQDEHGYVSRQFSRRYQLPSDVNPDTVTSSLSSDGLLTIKAPMKALPPPQTERLVQITQTGPSSKEDNAKKVETSTA</w:t>
            </w:r>
          </w:p>
        </w:tc>
      </w:tr>
      <w:tr w:rsidR="00E44679" w:rsidRPr="00E340F8" w14:paraId="2A3852A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0D0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336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UP9|LON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ABCF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GPLEPLEDLSGIEENSIIPLDSILPPELFLIPIKSRPVFPGIITPLIVPSGKFAKAVEETVKGNSFLGLVLLKDEENEKETSENIYQYGVVAKILKKVNLPDNAVNILVNTIRRFKIESFVNKDPLVARVSYPEEEPGAPKNTTKAMMRTLLVMTRELAQNNPLFTEEMKLTMLNVNEPGKMADFVCSILNLEKEEYQSVIESNILKTRIEKVLLFLKKEIELVSIQREISDQIQDKIDKQQRQFFLREQLKAIQNELGIKDDKFEKKYEKFLERLKNLNADPEVIEEVTRELDKFSYADPNTGDYNVIRNYLDILESLPWEPAPVREIDLEKAKKTLDKDHYKLEDVKDRILEFLAVKKLKNDEKGTILLLVGPPGVGKTSIARSIAEAMGRKFFRFSVGGMRDEAEIKGHRRTYIGSMPGKIISALRITKERDCVILLDEIDKLSIGIQGDPASALLEVLDPEQNKNFRDHYLDLPFDISNVFFIATANTLDSISRILLDRMEIINLSGYITDEKVQIFQKYLWKKVLYKNGVTPYGIEFDKKAIVALIDSYSRESGVRGLEKVTDKLVRKIAIKIVRKESFPKIIQEKDLETFLGVPKFTDERMVRASVPGTALGLAWTSVGGATLLIEALFVKGKGGILLTGMLGKTMEESSNIALSYIKNLLYKEELFNNRMIHLHVPDGATPKDGPSAGITMASAILSLALNTKVKSGFGMTGELTLTGEVLAIGGLREKIVAAKRVGIHKIIYPKDNLQHLQEIPDYVKKGMYFFPVSRYEEVALLLFDEKVISKINPSFRENLKSIVNPTRKLSPKKKTTQKQKLSLSKQKGNNQKKK</w:t>
            </w:r>
          </w:p>
        </w:tc>
      </w:tr>
      <w:tr w:rsidR="00E44679" w:rsidRPr="00E340F8" w14:paraId="58928C0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C7D8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C15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TF4|LON_MYC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882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QYLKKIKGVSFMKTIKLPVVVTRGIFILPSTSKTIEFGRVKSKNALDASADLYNNQIVVVSQESPLEEEPNLEHLFYLGTVADLSVKKVWKDGTISVELNYNQKIKIDEFVEEDNIIYAIGSVFEDKLPKTDAQKTKIKEALEELQEKHSFNTSELLLVFNENDFNKLNSLIYQIIDKMPLVSLNTKLLLIQSTSILEKLELLKELIINRPKSTIKLNNNLNNNSTVDSEINKKLKDKMDKQQKEYYLREKMRIIKEELDDENSDASQLDKYKKRLEEEPFPESVKEKILSSIKRIETMQPGSAEVNVERNYVDWMMSIPWWEQSEDIDDLKYAQEILEKHHFGLKKVKERIIEYLAVKQKTKSLKGPIITFVGPPGVGKTSLARSIAEALGKKFVKVSLGGVKDESEIRGHRKTYVGSMPGRIIQALKRAKVKNPLFLLDEIDKMASDNRGDPASAMLEVLDPEQNKEFSDHYIEEPYDLSTVMFIATANYIENIPEALYDRMEIINLSSYTEIEKMHIAKDYLTKKILEEDQLTEDELRFTDEAYDEIIKYYTREAGVRQLERHLATIARKFIVKLLNGEITNLVVTREVVVQYLGKHIFEHTSKEEESQVGVVTGLAYTQFGGDILPIEVSTYNGKGNLTLTGKLGEVMKESATIALTYVKANHEKFGISKDKFDDIDIHIHVPEGAVPKDGPSAGITLTTALISALSKQPVSKDFGMTGEITLRGNVLPIGGLREKSISAARSGLKHILIPSKNVKDIEDVPQEVQDVLKITPVSKYEDVYEIIFKNNNQ</w:t>
            </w:r>
          </w:p>
        </w:tc>
      </w:tr>
      <w:tr w:rsidR="00E44679" w:rsidRPr="00E340F8" w14:paraId="125900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12D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D9F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V2|LPX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CE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QCKFSREFLHPRYWLTWFGLGVLWLWVQLPYPVLCFLGTRIGAMARPFLKRRESIARKNLELCFPQHSAEEREKMIAENFRSLGMALVETGMAWFWPDSRVRKWFDVEGLDNLKRAQMQNRGVMVVGVHFMSLELGGRVMGLCQPMMATYRPHNNQLMEWVQTRGRMRSNKAMIGRNNLRGIVGALKKGEAVWFAPDQDYGRKGSSFAPFFAVENVATTNGTYVLSRLSGAAMLTVTMVRKADYSGYRLFITPEMEGYPTDENQAAAYMNKIIEKEIMRAPEQYLWIHRRFKTRPVGESSLYI</w:t>
            </w:r>
          </w:p>
        </w:tc>
      </w:tr>
      <w:tr w:rsidR="00E44679" w:rsidRPr="00E340F8" w14:paraId="16DDE3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6526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8BAC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3R2|LON2_HER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657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DRQLVDEISAATTLELPVLPLINTVLFPTMVTPLFVARELSMAAIEAAMSADRQIVAVAQRAIEIEEHDTSQLYQVGVIAHIERVLKLPDGTTSVLVQGQQRVQIVDWLATEPYINAQVQIIEPDHESSLAIEAMMRGVLASYEKVVKLSRTMPDDAYVAALNLEDASALADLIASTLPLDIVRRQQLLELFEVEERLRRLSVVLSQEIDVLELEHHIQNQVQKEVDKSQRDFFLREQLKAIQTELGQEDPLTRELNELHDRIVAANLPAKAQAKALEELGRLEMMPPAAPEYSVIRTYLDWLLELPWSKTSADVADLEVAAKVLENNHYGLKKVKERILEFIAVRMLAGDSTKSPILCFVGPPGVGKTSLGRSVAEALGREFVRLSLGGVHDEAEIRGHRRTYIGAMPGRIIQTMKDAGTINPVFMLDEIDKLGNDFRGDPAAALLEVLDPEQNNTFADHYLDLPYDLSKIMFITTANMLDPIDEPLLDRMEIVELPGYIEEEKVQIARKFLIPKQIEANGLKQHPITISDEALRQIIRTYTWEAGVRNLEREIGGICRKIARRVAEKKRYPRRITPTMLTDFLGQPPFDYSRANDRDEIGVATGMVWSSNGGDVVAIETAIVDGKGTTTLTGQLGDVMQESAQAALSYARASSRRLGIDGKRFEKIDIHIHVPEGGVPKDGPSAGITLACSVISALTHRPLRRDVAMTGEITLRGRVLPIGGLRDKILGAYRAGITTMLIPKKNLRDLEEVPNNVRRQITVVAVEHMDEVLPIAFVSNPLERGSQHTSDGDQTSVVLPTITQPQLGSVEL</w:t>
            </w:r>
          </w:p>
        </w:tc>
      </w:tr>
      <w:tr w:rsidR="00E44679" w:rsidRPr="00E340F8" w14:paraId="56DECB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AB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3B74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L0|MPRB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E734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WFRRRDRAPLRATSSLSLRWRVMLLAMSMVAMVVVLMSFAVYAVISAALYSDIDNQLQSRAQLLIASGSLAADPGKAIEGTAYSDVNAMLVNPGQSIYTAQQPGQTLPVGAAEKAVIRGELFMSRRTTADQRVLAIRLTNGSSLLISKSLKPTEAVMNKLRWVLLIVGGIGVAVAAVAGGMVTRAGLRPVGRLTEAAERVARTDDLRPIPVFGSDELARLTEAFNLMLRALAESRERQARLVTDAGHELRTPLTSLRTNVELLMASMAPGAPRLPKQEMVDLRADVLAQIEELSTLVGDLVDLSRGDAGEVVHEPVDMADVVDRSLERVRRRRNDILFDVEVIGWQVYGDTAGLSRMALNLMDNAAKWSPPGGHVGVRLSQLDASHAELVVSDRGPGIPVQERRLVFERFYRSASARALPGSGLGLAIVKQVVLNHGGLLRIEDTDPGGQPPGTSIYVLLPGRRMPIPQLPGATAGARSTDIENSRGSANVISVESQSTRAT</w:t>
            </w:r>
          </w:p>
        </w:tc>
      </w:tr>
      <w:tr w:rsidR="00E44679" w:rsidRPr="00E340F8" w14:paraId="362BC5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2BA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C738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E90|MP2K7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C76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SLEQKLSRLEAKLKQENREARRRIDLNLDISPQRPRPIIVITLSPAPAPSQRAALQLPLANDGGSRSPSSESSPQHPTPPTRPRHMLGLPSTLFTPRSMESIEIDQKLQEIMKQTGYLTIGGQRYQAEINDLENLGEMGSGTCGQVWKMRFRKTGHIIAVKQMRRSGNKEENKRILMDLDVVLKSHDCPYIVQCFGTFITNTDVFIAMELMGTCAEKLKKRMQGPIPERILGKMTVAIVKALYYLKEKHGVIHRDVKPSNILLDERGQIKLCDFGISGRLVDSKAKTRSAGCAAYMAPERIDPPDPTKPDYDIRADVWSLGISLVELATGQFPYKNCKTDFEVLTKVLQEEPPLLPGHMGFSGDFQSFVKDCLTKDHRKRPKYNKLLEHSFIKHYEILEVDVASWFKDVMAKTESPRTSGVLSQHHLPFFSTSVTWGAWPLAAQTPFQSGVIRCRGRVPSPRRATGGSGGQPCVCAGGPGPSFTEMGPSPSPMLSNTFFTPDPGACPGASTWGLPRRRLCQLLTTSTPGCC</w:t>
            </w:r>
          </w:p>
        </w:tc>
      </w:tr>
      <w:tr w:rsidR="00E44679" w:rsidRPr="00E340F8" w14:paraId="70E1715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4BE0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F957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B64|NB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8E58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TANALVVKVSYGGVLRRFRVPVKANGQLDLEMAGLKEKIAALFNLSADAELSLTYSDEDGDVVALVDDNDLFDVTNQRLKFLKINVNAGVSTNSAAPESSGSSTPAGMPNPVSKIQKGINDVLMAVPNPMRDTISKVYMDLASKASTSSPVVGEMLDCISKLGQLSIPQESSPCSPVTKPGSSGASLSRDVPSAGGKKDISERTQTGRKPVNLNEPTGAHSKTSGHVPNSSGLGANFNECPFSGSTMNYSCPNPVNLNKHPRRVCHSKKSTNGDYWTSLGVFHKGIRCDGCGVLPITGPRFKSKVKEDYDLCTICYSVMGNEGDYTRMDKPVSVQHLHPFRGPFTQFPNPWLSHPVPRATNGGAPLRCTRPKLDSRFVLDVNVIDGTVVAPSAPFTKIWKMRNSGSLVWPQGTQIVWIGGDRFCNSLSVDLQIPKEGVPIYSELDVKVDFVAPELPGRYISYWRMATSDGAKFGQRVWVLIHVDASLKNSVVNEFHGLNLNASPSLDENFPSEFLGIMNYESAQPGSSSVNPGTVKGTDLEGEVGETQAVEKENLLVGEAHPAIPHGHSPSSSSSSFNMVDFPSMPAVEVLSGGSSSTTKDVPVPLQEDIEKNDVEITMLKELEEMGFKEIDLNKEILRDNEYNLEQSVDALCGVSEWDPILEELQEMGFCDDVTNKRLLKKNNGSIKGVVMDLLTGEKEA</w:t>
            </w:r>
          </w:p>
        </w:tc>
      </w:tr>
      <w:tr w:rsidR="00E44679" w:rsidRPr="00E340F8" w14:paraId="5F54FC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C59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FA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J5|MYB4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C38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SPCCDKNGVKKGPWTAEEDQKLIDYIRFHGPGNWRTLPKNAGLHRCGKSCRLRWTNYLRPDIKRGRFSFEEEETIIQLHSVMGNKWSAIAARLPGRTDNEIKNHWNTHIRKRLVRSGIDPVTHSPRLDLLDLSSLLSALFNQPNFSAVATHASSLLNPDVLRLASLLLPLQNPNPVYPSNLDQNLQTPNTSSESSQPQAETSTVPTNYETSSLEPMNARLDDVGLADVLPPLSESFDLDSLMSTPMSSPRQNSIEAETNSSTFFDFGIPEDFILDDFMF</w:t>
            </w:r>
          </w:p>
        </w:tc>
      </w:tr>
      <w:tr w:rsidR="00E44679" w:rsidRPr="00E340F8" w14:paraId="68B9965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67E6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EFD2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RR7|NCED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641D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FTATAAVSGRWLGGNHTQPPLSSSQSSDLSYCSSLPMASRVTRKLNVSSALHTPPALHFPKQSSNSPAIVVKPKAKESNTKQMNLFQRAAAAALDAAEGFLVSHEKLHPLPKTADPSVQIAGNFAPVNEQPVRRNLPVVGKLPDSIKGVYVRNGANPLHEPVTGHHFFDGDGMVHAVKFEHGSASYACRFTQTNRFVQERQLGRPVFPKAIGELHGHTGIARLMLFYARAAAGIVDPAHGTGVANAGLVYFNGRLLAMSEDDLPYQVQITPNGDLKTVGRFDFDGQLESTMIAHPKVDPESGELFALSYDVVSKPYLKYFRFSPDGTKSPDVEIQLDQPTMMHDFAITENFVVVPDQQVVFKLPEMIRGGSPVVYDKNKVARFGILDKYAEDSSNIKWIDAPDCFCFHLWNAWEEPETDEVVVIGSCMTPPDSIFNESDENLKSVLSEIRLNLKTGESTRRPIISNEDQQVNLEAGMVNRNMLGRKTKFAYLALAEPWPKVSGFAKVDLTTGEVKKHLYGDNRYGGEPLFLPGEGGEEDEGYILCFVHDEKTWKSELQIVNAVSLEVEATVKLPSRVPYGFHGTFIGADDLAKQVV</w:t>
            </w:r>
          </w:p>
        </w:tc>
      </w:tr>
      <w:tr w:rsidR="00E44679" w:rsidRPr="00E340F8" w14:paraId="6E7477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C86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BB0D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JK1|MYB9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045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PPCCEKIGVKKGPWTPEEDIILVSYIQEHGPGNWRSVPTHTGLRRCSKSCRLRWTNYLRPGIKRGNFTEHEEKTIVHLQALLGNRWAAIASYLPERTDNDIKNYWNTHLKKKLKKINESGEEDNDGVSSSNTSSQKNHQSTNKGQWERRLQTDINMAKQALCEALSLDKPSSTLSSSSSLPTPVITQQNIRNFSSALLDRCYDPSSSSSSTTTTTTSNTTNPYPSGVYASSAENIARLLQDFMKDTPKALTLSSSSPVSETGPLTAAVSEEGGEGFEQSFFSFNSMDETQNLTQETSFFHDQVIKPEITMDQDHGLISQGSLSLFEKWLFDEQSHEMVGMALAGQEGMF</w:t>
            </w:r>
          </w:p>
        </w:tc>
      </w:tr>
      <w:tr w:rsidR="00E44679" w:rsidRPr="00E340F8" w14:paraId="6B596E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21E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9F0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BH4|MYB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399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PCCEKMGLKKGPWTPEEDKVLVAHIQRHGHGNWRALPKQAGLLRCGKSCRLRWINYLRPDIKRGNFSKEEEDTIIHLHELLGNRWSAIAARLPGRTDNEIKNVWHTHLKKRLDAPAQGGHVAASGGKKHKKPKSAKKPAAAAAAPPASPERSASSSVTESSMASSVAEEHGNAGISSASASVCAKEESSFTSASEEFQIDDSFWSETLSMPLDGYDVSMEPGDAFVAPPSADDMDYWLGVFMESGEAQDLPQI</w:t>
            </w:r>
          </w:p>
        </w:tc>
      </w:tr>
      <w:tr w:rsidR="00E44679" w:rsidRPr="00E340F8" w14:paraId="51106A7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F656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5128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BR5|NCED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90DA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TTPGYAHIQRQHGRCSTTAGRRGASNSVRFSARAVSSVPHAAAASSAPAFLPVPFVPGADAPSPSGKSAIGVPKAPRKGEEGKRLNFFQRAAAMALDAFEEGFVANVLERPHGLPSTADPAVQIAGNFAPVGETPPARALPVSGRIPPFINGVYARNGANPHFDPVAGHHLFDGDGMVHAVRIRNGAAESYACRFTETARLRQERAMGRPMFPKAIGELHGHSGIARLALFYARAACGLLDPSHGTGVANAGLIYFNGRLLAMSEDDLPYQVRVTADGDLETVGRYDFDGQLGCAMIAHPKLDPATGELHALSYDVIKKPYLKYFYFAPDGTKSADVEIPLDQPTMIHDFAITENYVVVPDHQVVFKLQEMLRGGSPVVLDKEKTSRFGVLPKHAADASEMVWVDVPDCFCFHLWNAWEEADTDEVVVIGSCMTPADSIFNESDDRLESVLTEIRLNTRTGESTRRAILPPSSQVNLEVGMVNRNLLGRKTRYAYLAVAEPWPKVSGFAKVDLATGELTKFEYGEGRFGGEPCFVPMDAAAATPRGEDDGYILSFVHDERAGTSELLVVNAADMRLEATVQLPSRVPYGFHGTFITGDELTTQA</w:t>
            </w:r>
          </w:p>
        </w:tc>
      </w:tr>
      <w:tr w:rsidR="00E44679" w:rsidRPr="00E340F8" w14:paraId="7CD4EE0A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216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BBC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811|NU16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7FBF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NRRNPSAGMEVPVAGGGNVVKWIEISVPSPSVSSSSIGANSSEDNECVQLPLSEDYASSSVIGEPSISFVWRINKTSPNALELLQLSAKSGFPITGLRFVFAQTLSPFAFVYADEGGDSGRLVYFLYSLTPSGVVYVLKLSNTLAYKSGSVFPLDHLIHLDVRPYLNESRVTSVAASPGFIFLGRSDGCVSCFQPIVYFQKSSGFHQELRDDTGFGRLGTVVAAVQDLFISEVHGRNYLCVLHADGALRVWDILTYSRVLCQSIAAKNLEGVMCVRLWLGKADYDSGIIPLAVLYRKSMNDSMDVITVYGLHFSSAEGIALSLDSGLQNIPLEEGELRDVRFTSDKIWTLKANELTSYMLCQKSSTMEAQSYTLQEDYISEQLFLSSRSSSHDLLLTTHSLFSSAKDQIMGFISSIFLRRLLCPGIFHNVALRLTLLDHNKNWTDSEFQSLSLDELTSEILLLVEHEVTAETSISVFHWWKNFCTSYLHHWCSNNEPRTLLVQSDVIGLVRNNSVSLFFRLENAEHSLGGSSSEHSNLTSLDLGVSHSDHEILAEVLRCTSKISKQWGGAPYAMYYESITGRPIISSDEIVPRLVNILESGYSTTIGQRTWSDLGADRAWEKELEAHKNLRTFSIDMLLSLSALCQRAGSWEKVFTIMEHYLQYLVPKKSMQKNDGEALSDICSSILVQATSQFVKVMFESAFDIFLLISYLLNIAGQVNMSQQDICKLRLELLPMIQDIVSEWLIILFFVTTPAESTSMEDFSLKLSSLQIDSSIDKRSWNAMLGKCGFSLAFILLFSDRSCIVDGRFNLRYLPSSQIITSLVQNFISWIRYSKTGDDSSSLLRRSTELSLRLIRNGQSDAVERILVVVEASLRGEKTFGCSQDTSGDWCLLQHLRGCCLLDQVQRGASGILRERKIIDAIRCFFRASSGEGSWKALHSLSKEAGFSPATTGPSILDGSTSSAAWKLHYYEWAMQIFERYNISEGACQFAYAALEQVDDAYNFIEMTEEFDPTKAATYTRGRLWANVFKFTLDLNLLNDAYCAIISNPDEEIKRICLRRFIIVLFECGKTKILSDGHLPFIGLTEKITQELFWKAGRSDIMMKPNPYKLLYAYEMRRHNWRMAASYMYQFSARLRSEGACKDYKHMSLVLQERLNGLSAAMNALALVHPGYAWIDPVPEETTRYPVKKARRAEEEQLRSNDQPKGEKSCIDIEKLQNEFVFTTAEYMLSLKNFGWTYSGLEKPPSDLVDLLVQANLYDMAFTVVLKFWRGSALKRELEKIFENMAIKCCPAKGTLWSSPNLMLTSNDEEVTHSPDRSPADQGSKLAGDWEILEVYLKRYIDIHARLPVSVASTLLQADSCIELPLWLIQMFKDGQKEKALGMAGQEASPASLFQLYVDYGRLTEATNLLLEYMESFASSKPAEVLKRKKVSGVWFPYTTVERLWWELEKTMNSGRMVEQCHKLKEQLHHALLNHLKLLKVDSNDAVSSATG</w:t>
            </w:r>
          </w:p>
        </w:tc>
      </w:tr>
      <w:tr w:rsidR="00E44679" w:rsidRPr="00E340F8" w14:paraId="7CD59F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BD0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1B6E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NGY1|OMPR_SA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690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30821E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A9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DBF3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NA2|PAO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251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SVIIIGAGISGISAAKVLVENGVEDVLILEATDRIGGRIHKQNFGDVPVELGAGWIAGVGGKESNPVWELASRFNLRTCFSDYTNARFNIYDRSGKIFPTGIASDSYKKAVDSAILKLKSLEAQCSGQVAEEAPSSPKTPIELAIDFILHDFEMAEVEPISTYVDFGEREFLVADERGYECLLYKMAEEFLVTSHGNILDYRLKLNQVVREVQQSRNGVVVKTEDGSVYEANYVIVSASIGVLQSDLLSFQPLLPRWKTEAIQKCDVMVYTKIFLKFPQCFWPCGPGQEFFIYAHEQRGYFTFWQHMENAYPGSNILVVTLTNEQSKRVEAQSDQETMKEAMSVLRDMFGATIPYATDILVPRWWNNRFQRGSYSNYPMISDNQLLQNIKAPVGRIFFTGEHTSEKFSGYVHGGYLAGIDTSKSLLEEMKQSLLLQPLLAFTESLTLTHQKPNNSQIYTNVKFISGTS</w:t>
            </w:r>
          </w:p>
        </w:tc>
      </w:tr>
      <w:tr w:rsidR="00E44679" w:rsidRPr="00E340F8" w14:paraId="4C030D9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CDF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9DE9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932|PHO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0D5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TLALVVMGIVASASVQAAEIYNKDGNKLDVYGKVKAMHYMSDNASKDGDQSYIRFGFKGETQINDQLTGYGRWEAEFAGNKAESDTAQQKTRLAFAGLKYKDLGSFDYGRNLGALYDVEAWTDMFPEFGGDSSAQTDNFMTKRASGLATYRNTDFFGVIDGLNLTLQYQGKNENRDVKKQNGDGFGTSLTYDFGGSDFAISGAYTNSDRTNEQNLQSRGTGKRAEAWATGLKYDANNIYLATFYSETRKMTPITGGFANKTQNFEAVAQYQFDFGLRPSLGYVLSKGKDIEGIGDEDLVNYIDVGATYYFNKNMSAFVDYKINQLDSDNKLNINNDDIVAVGMTYQF</w:t>
            </w:r>
          </w:p>
        </w:tc>
      </w:tr>
      <w:tr w:rsidR="00E44679" w:rsidRPr="00E340F8" w14:paraId="1F91F1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E7A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6F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004|PPID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3F97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YAYFKISIDGKIQPTIYFELFDNVVPKTVKNFASLCNGFEKDGRCLTYKGSRFHRVIKNFMLQGGDFTRGNGTGGESIYGEKFEDENFELKHDKPFLLSMANAGPNTNGSQFFITTVPTPHLDGKHVVFGKVIQGKSTVRTIENLETKNDDPVVPVVIEECGTCTKDQIEAPKPDVTGDSLEEFPDDYEGDKSETAIFKIASDLKGIANKQFAQQNLDTAVAKWQKALRYLMEYPVPNDDSKESPDFWKEYNALRYSIYANLALVALKQNKPQEAIRNANIVIEASNSTELEKQKAYYRLGCAQGLLKNFEESEKALAKAGNDPAISKKLAEIRQKKKDYKKRQQKAYAKMFQ</w:t>
            </w:r>
          </w:p>
        </w:tc>
      </w:tr>
      <w:tr w:rsidR="00E44679" w:rsidRPr="00E340F8" w14:paraId="5F82C4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FB4A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64C5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5Y3|PSTS3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0B95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NRFGAAVGVLAAGALVLSACGNDDNVTGGGATTGQASAKVDCGGKKTLKASGSTAQANAMTRFVNVFEQACPGQTLNYTANGSGAGISEFNGNQTDFGGSDVPLSKDEAAAAQRRCGSPAWNLPVVFGPIAVTYNLNSVSSLNLDGPTLAKIFNGSITQWNNPAIQALNRDFTLPGERIHVVFRSDESGTTDNFQRYLQAASNGAWGKGAGKSFQGGVGEGARGNDGTSAAAKNTPGSITYNEWSFAQAQHLTMANIVTSAGGDPVAITIDSVGQTIAGATISGVGNDLVLDTDSFYRPKRPGSYPIVLATYEIVCSKYPDSQVGTAVKAFLQSTIGAGQSGLGDNGYIPIPDEFKSRLSTAVNAIA</w:t>
            </w:r>
          </w:p>
        </w:tc>
      </w:tr>
      <w:tr w:rsidR="00E44679" w:rsidRPr="00E340F8" w14:paraId="0817C0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550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9EE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NB6|RDUF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FFE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NSRSATITPTTESTTTTTTTTTTLTTSYWCYSCTRFISVWEDQDANAGVLCPYCNGGFIEEIEDSSNSTVAAIPASTPEVRSVEETHRSIIRRRRSNRRTSFNPVIVLHGGGGGGAGERVENEEGDGATRERRAYEFYYDDGSGSGLRPLPDSVSEILMGSGFERLLEQLSQIEASGNGIGRSGNPPASKSAIESLPRVEISDCHTKAEANCAVCTEVFEAGIEGREMPCKHIFHGDCIVPWLSIRNSCPVCRFELPSDPIQRSNEEEHAVGMTIWRLPGGGFAVGRFNAGVREGERILPVVLTEMDGGGLGSNEGPRRISWVRAHETPEMSRNGGRSGNGGRLRRAVRGMVSFMRRVRPSRGSSNSNVIDLDSDGETRVMNRSTSLIRRFF</w:t>
            </w:r>
          </w:p>
        </w:tc>
      </w:tr>
      <w:tr w:rsidR="00E44679" w:rsidRPr="00E340F8" w14:paraId="3EE257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2F85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4EE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427|AMPL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CBC2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LRVSSLLASSPSSLHCNPSVFTKCQSSPRWAFSFSVTPLCSRRSKRIVHCIAGDTLGLTRPNESDAPKISIGAKDTDVVQWQGDLLAIGATENDLARDDNSKFKNPLLQRLDSKLNGLLSAASSEEDFSGKSGQSINLRLPGGRITLVGLGSSASSPTSYHSLGEAAAAAAKSAQARNIAVSLASTDGLSAESKINSASAIATGVMLGIFEDNRFRSESKTPALESLDILGLGTGPEIESKIKYAEHVCAGVILGRELVNAPANIVTPGALAEEAKKIASTYSDVITVNILDAEQCKELKMGAYLGVAAAATENPPYFIHLCFKTNSRERKTKIALVGKGLTFDSGGYNLKTGAGSKIELMKNDMGGAAAVLGAAKALGEIKPRGVEVHFIVAACENMISGAGMRPGDIVTASNGKTIEVNNTDAEGRLTLADALIYACNQGVEKIIDLATLTGAIVTALGPSVAGAFTPSDGLAREVVVAAEASGEKLWRMPMEESYWESMKSGVADMINTGPRDGGAITGALFLKQFVDEKVQWLHLDIAGPVWSDEKKNATGYGVSTLVEWVLRNSL</w:t>
            </w:r>
          </w:p>
        </w:tc>
      </w:tr>
      <w:tr w:rsidR="00E44679" w:rsidRPr="00E340F8" w14:paraId="178553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45C2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5488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T09|AROG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F2F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PVFLPSGETYDQEHLDDNRVLGYNPLVPAALVQQEIPVSETSRKVITDSRKEIQAILNKQDDRIIVVVGPCSIHDPKLAMDYAKLLKPKADELQDALCVVMRCYLEKPRTTIGWKGLVNDPNLDGSFAINKGIRMARQMYCDVTNFGIPLASEMLDNISPQFFADLLSFGAIGARTTESQLHRELASALSFPVGFKNGTDGTVGVAIDAIGATAHPHTMLGVTKQGLAAITMTRGNKDTFIILRGGKKGPNYDAEHVAAVRKDLEKANLPPRIMIDCSHGNSSKNHLNQPKVSKSIAEQIRNGDSSIVGVMIESHINEGRQDAPIRPGVKDTLKYGVSITDACVSWEQTAPMLDDLAEAVRARRQNQKSN</w:t>
            </w:r>
          </w:p>
        </w:tc>
      </w:tr>
      <w:tr w:rsidR="00E44679" w:rsidRPr="00E340F8" w14:paraId="0EA4E9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DC2F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222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R45|GBUB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694C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IPTIPLASWIDKLVDGLTQFEGFFNVITNIIGGIVDAFQWVFDLVPPWLFIILLVFGTFWVNRKGKKWGLIIFEVVGLLLIWNLDFWRDMTQTLTLVLTSSLIALVIGVPLGIWMAKSNIVESIFKPVLDFMQTMPAFVYLIPAVAFFGIGMVPGVVASVIFAMPPTVRMTNLGIRQVSTELVEAADSFGSTPWQKLWKVQLPMAKSTMMAGINQSIMLALSMVVIASMIGAMGLGTRVYFAVGRNDAGGGFVAGIAIVIVAIILDRLTQAFNKKAKSE</w:t>
            </w:r>
          </w:p>
        </w:tc>
      </w:tr>
      <w:tr w:rsidR="00E44679" w:rsidRPr="00E340F8" w14:paraId="6040FB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9FB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79D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Q26|GRPE_AER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E52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HEEQKVETMEQVEAQPVEPTDVDSEVTAEQARIAELEAQLEAAQLASNEERERAIRAVAEMENLRRRAAQDVEKAHKFALEKFAAELLPVLDNLERAIELADKESEELKPMIEGVELTLKSMQSGVAKFGLNPLDPLNQPFDPNAHQAMSMIENGELAPNTVIAVMQKGYELNGRVIRPAMVMVSKAPA</w:t>
            </w:r>
          </w:p>
        </w:tc>
      </w:tr>
      <w:tr w:rsidR="00E44679" w:rsidRPr="00E340F8" w14:paraId="6A70A4C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047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623E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R45|GRPE_BU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002A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5A92FB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6E3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968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HG2|GRPE_B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8C3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KNEELQTEETEQTKEDGHGDSAEQEETENNSGTEVEEQEEPEVHPLEIELNELKDRLARVRADYENFRRRTKEEKEAQAKYRAQGFIEKLLPALDNFERALLVEPKHEEAKQLLQGMEMVYRQVEEALKQEGVEPIPTEGELFDPHLHQAVMQVSEEGYEPNQIVEELQKGYKLKDRVIRHSMVKVNQ</w:t>
            </w:r>
          </w:p>
        </w:tc>
      </w:tr>
      <w:tr w:rsidR="00E44679" w:rsidRPr="00E340F8" w14:paraId="28FD2A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C83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BBD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S0|GRPE2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BF82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IDKHKKETQTESKNDLNNTTITQNNVSDDCQNQDKINSLKQKILEIKKHISEVKLREQAEIENINKNTKNKIKIIIDTQLENFFRNLIPIIDSLKNIRKDINKYNNIKDNNMIQGIPLILKSLLTVTEKFGLKINNKKGKLFDPKLHTTIPNENCKNINEYYVSEIIQDGYTFHEKIIRKAIVKLSKDKKT</w:t>
            </w:r>
          </w:p>
        </w:tc>
      </w:tr>
      <w:tr w:rsidR="00E44679" w:rsidRPr="00E340F8" w14:paraId="411196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4DD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7A1C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LS1|GRPE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EB9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NKEGVEVIEAVGKQFDPNEHQAIMQVEDSEFESNAVVEEFQKGYKLKDRVIRPSMVKVNQ</w:t>
            </w:r>
          </w:p>
        </w:tc>
      </w:tr>
      <w:tr w:rsidR="00E44679" w:rsidRPr="00E340F8" w14:paraId="331462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D29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D83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V0|GLY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F13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GFLGLGIMGKAMSMNLLKNGFKVTVWNRTLSKCDELVEHGASVCESPAEVIKKCKYTIAMLSDPCAALSVVFDKGGVLEQICEGKGYIDMSTVDAETSLKINEAITGKGGRFVEGPVSGSKKPAEDGQLIILAAGDKALFEESIPAFDVLGKRSFYLGQVGNGAKMKLIVNMIMGSMMNAFSEGLVLADKSGLSSDTLLDILDLGAMTNPMFKGKGPSMNKSSYPPAFPLKHQQKDMRLALALGDENAVSMPVAAAANEAFKKARSLGLGDLDFSAVIEAVKFSRE</w:t>
            </w:r>
          </w:p>
        </w:tc>
      </w:tr>
      <w:tr w:rsidR="00E44679" w:rsidRPr="00E340F8" w14:paraId="797A2B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198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FECD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379|GSHR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124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FRCILSTSRSIMSGVKEFDYLVIGGGSGGIASARRAREFGVSVGLIESGRLGGTCVNVGCVPKKVMYNCSLHAEFIRDHADYGFDVTLNKFDWKVIKKSRDEYIKRLNGLYESGLKGSSVEYIRGRATFAEDGTVEVNGAKYRGKNTLIAVGGKPTIPNIKGAEHGIDSDGFFDLEDLPSRTVVVGAGYIAVEIAGVLANLGSDTHLLIRYDKVLRTFDKMLSDELTADMDEETNPLHLHKNTQVTEVIKGDDGLLTIKTTTGVIEKVQTLIWAIGRDPLTKELNLERVGVKTDKSGHIIVDEYQNTSAPGILSVGDDTGKFLLTPVAIAAGRRLSHRLFNGETDNKLTYENIATVVFSHPLIGTVGLTEAEAVEKYGKDEVTLYKSRFNPMLFAVTKHKEKAAMKLVCVGKDEKVVGVHVFGVGSDEMLQGFAVAVTMGATKKQFDQTVAIHPTSAEELVTMRGGVKPE</w:t>
            </w:r>
          </w:p>
        </w:tc>
      </w:tr>
      <w:tr w:rsidR="00E44679" w:rsidRPr="00E340F8" w14:paraId="745045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DC5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CCDC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H51|GRPE_SYNJ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431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EDTYPELQEEEIDVEAELEKLILEDSEAEAGTSSGETAAEPSPDPGEALKQLQHELEVVRQQLKEKEDAYLRLYADFENYRRRTQREKEEFSQKERQKFVLEILPVVDSFERAQQQLKLETDRERELHNSYQSVYRLLVECLKKMGVSRMKSVGQPFDPNLHEAIARQPSPDYPEDVVAVEYQPGYKLGDLVIRHAMVAVSAGSPSSEPSPPAQATIEAGPENTPASPQNPQPS</w:t>
            </w:r>
          </w:p>
        </w:tc>
      </w:tr>
      <w:tr w:rsidR="00E44679" w:rsidRPr="00E340F8" w14:paraId="2D98B2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8D19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1035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5N6|GRPE_STR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DC89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5CB4498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82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ED78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392|GRPE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315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KNSNKINEDKLNKKSEVKNKKEEEIINNKKQTTEKKINLNKNNISDEIIPEKINFNDQKNIIENLKKNLSKEKKSKHDLILRNQAEMENLMKRTQANIEKSYKFALEKFSIALLPIIDNLERTKNLLEKENEKNKNINPIEEGINLTLKEFIKVIHSFGIKEIDKKNIPFDPKIHEAMTVIDDKNKKTNQVVEIMQKGYILNGRLLRPAMVVVSK</w:t>
            </w:r>
          </w:p>
        </w:tc>
      </w:tr>
      <w:tr w:rsidR="00E44679" w:rsidRPr="00E340F8" w14:paraId="6722A7E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765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0E68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8C9|GRPE_SUL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D1C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VKQKSGGKKLEEKNNQENIENQEQNQEEVREEKPLTEQEKDELIKKLQEEVETLKQKLQKTEEAAKRLSALYQSIQKDFEDYKIRAIKEREQIKEESIEKFAKAFLDVVDNFEKALESFKVSNDINAIMQGIRMTHYQIMNLLQSYGIEKIEAAGEFNPMEHEALETLKTKEYRNNQIVKVLQAGYKYKGKVIRPAKVVVAISEEEEIT</w:t>
            </w:r>
          </w:p>
        </w:tc>
      </w:tr>
      <w:tr w:rsidR="00E44679" w:rsidRPr="00E340F8" w14:paraId="38045D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8FC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E3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732|GRPE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A26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EQKVEIPEVEKQEEVVVEETQQAEHSQEFDPLEEAIARVQELEEQLKTQIEEAANKEQDILLRSRAEIENLRRRTEQDVEKAHKFALEKFSKDILNTIDNLERALATPANKEDESVKALFDGVELTLKELVSTVGRFGVEAVGVVGEAFNPDLHQAISMQPAEGFETNQISVVLQKGYTLNGRVIRPAMVMVAA</w:t>
            </w:r>
          </w:p>
        </w:tc>
      </w:tr>
      <w:tr w:rsidR="00E44679" w:rsidRPr="00E340F8" w14:paraId="7A9981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98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75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JW7|GRPE_VIBT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7675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VTEEELDQIIAEAEKVEEAELNEESVDEQEAKIAQLEAALLSSESKVKEQQDSVLRAKAEVENMRRRSEQEIDKARKFALNKFAEGLLPVIDNLERAMQAADAENEVVKPLFEGVELTHKTFVDTVAKFGLKEINPEGEVFNPEFHQAMSIQESPDHESNTVMFVMQKGYELNGRVVRPAMVMVAK</w:t>
            </w:r>
          </w:p>
        </w:tc>
      </w:tr>
      <w:tr w:rsidR="00E44679" w:rsidRPr="00E340F8" w14:paraId="2D6EE41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FF03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251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VQ3|GSTZ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B54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SGEEKLKLYSYWRSSCAHRVRIALALKGLDYEYIPVNLLKGDQFDSDFKKINPMGTVPALVDGDVVINDSFAIIMYLDEKYPEPPLLPRDLHKRAVNYQAMSIVLSGIQPHQNLAVIRYIEEKINVEEKTAWVNNAITKGFTALEKLLVNCAGKHATGDEIYLADLFLAPQIHGAINRFQINMEPYPTLAKCYESYNELPAFQNALPEKQPDAPSSTI</w:t>
            </w:r>
          </w:p>
        </w:tc>
      </w:tr>
      <w:tr w:rsidR="00E44679" w:rsidRPr="00E340F8" w14:paraId="1825427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301E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040D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RW8|GSTUJ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79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VILLDFWPSMFGMRTRIALREKGVEFEYREEDLRNKSPLLLQMNPIHKKIPVLIHNGKPVNESIIQVQYIDEVWSHKNPILPSDPYLRAQARFWADFIDKKLYDAQRKVWATKGEEQEAGKKDFIEILKTLESELGDKPYFSGDDFGYVDIALIGFYTWFPAYEKFANFSIESEVPKLIAWVKKCLQRESVAKSLPDPEKVTEFVSELRKKFVPE</w:t>
            </w:r>
          </w:p>
        </w:tc>
      </w:tr>
      <w:tr w:rsidR="00E44679" w:rsidRPr="00E340F8" w14:paraId="181491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32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21A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TZ78|GRPE_MYC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AD79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GNQKPDGNSGEQVTVTDKRRIDPETGEVRHVPPGDMPGGTAAADAAHTEDKVAELTADLQRVQADFANYRKRALRDQQAAADRAKASVVSQLLGVLDDLERARKHGDLESGPLKSVADKLDSALTGLGLVAFGAEGEDFDPVLHEAVQHEGDGGQGSKPVIGTVMRQGYQLGEQVLRHALVGVVDTVVVDAAELESVDDGTAVADTAENDQADQGNSADTSGEQAESEPSGS</w:t>
            </w:r>
          </w:p>
        </w:tc>
      </w:tr>
      <w:tr w:rsidR="00E44679" w:rsidRPr="00E340F8" w14:paraId="0ACFA93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1599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BFB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Q37|GRPE_SHE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72E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TNKAQDNQVEEIVEGELLNENGTEATGEASLMDELTQANFRVEELEKALQEAETKVESQKDSVIRAAAEVDNIRRRSAIDVEKAHKFALEKFINELLPVLDNMERALQGTDAEAEATKAIYEGVELTAKSFVSTVEKFGLTQVDPLGDTFNPELHQAIGMQPSADFPANTVMMVMQKGYTLNDRLLRPAMVMVSQG</w:t>
            </w:r>
          </w:p>
        </w:tc>
      </w:tr>
      <w:tr w:rsidR="00E44679" w:rsidRPr="00E340F8" w14:paraId="4EAC50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9BC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F1B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443|GRPE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4567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EKSQTIKELLNAIRTLVVKNNKAKVSMIEKELLAFVSELDKKFKQQLNNFNELQQKIPLLQKANEEFALKFERMQREAQNQIQAKLDELNLKNKKELEQAKKYAIAKTLDQPLNIIDQFEIALSYAQKDPQVKNYTTGFTMVLDAFSRWLEANGVTKIKIEPGMEFDEKIMSALELVDSNLAKNKVVRVSKSGYKLYDKVIRFASVFVSKGNKKS</w:t>
            </w:r>
          </w:p>
        </w:tc>
      </w:tr>
      <w:tr w:rsidR="00E44679" w:rsidRPr="00E340F8" w14:paraId="770FF15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8CFF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3A7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QQ9|HFQ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832A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SVNIQDQYLNQLRKNHISVTVFLTNGFQLRGLVKAFDNFTVLLETDGKQQLIFKHAISTFSPVKNVSLDKE</w:t>
            </w:r>
          </w:p>
        </w:tc>
      </w:tr>
      <w:tr w:rsidR="00E44679" w:rsidRPr="00E340F8" w14:paraId="7A2C29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AB8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482C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FR0|GRPE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D609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QTLDQQTPEQPTGAAEDLTARVQELEEQLAAAQDQALRMVADLQNVRRRAEQDVEKAHKFALEKFAGDLLAVVDTLERGLEMSDPNDEAIKPMREGMELTLKMFDDTLRRYQVEALNPEGEPFNPEQHQAMAMQESASAEPGSVLKVFQKGYLLNGRLLRPAMVVVSKAPAETPPSIDEQA</w:t>
            </w:r>
          </w:p>
        </w:tc>
      </w:tr>
      <w:tr w:rsidR="00E44679" w:rsidRPr="00E340F8" w14:paraId="282375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DC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2EB6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MY5|HFQ_RHO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263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APA</w:t>
            </w:r>
          </w:p>
        </w:tc>
      </w:tr>
      <w:tr w:rsidR="00E44679" w:rsidRPr="00E340F8" w14:paraId="1C576B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4CD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11C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ZU5|HCHA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3737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44C880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2D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5A4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MX2|HFQ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0F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SKNPLTIFLINGVKLTGVVTSFDNFCVLLRRDGHSQLVYKHAISTIMPSQPVQMFDGEESQGA</w:t>
            </w:r>
          </w:p>
        </w:tc>
      </w:tr>
      <w:tr w:rsidR="00E44679" w:rsidRPr="00E340F8" w14:paraId="13DE57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F582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8C87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44|HFQ_N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71A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KGQMLQDPFLNALRKEHVPVSIYLVNGIKLQGQVESFDQYVVLLRNTSVTQMVYKHAISTIVPARSVNLQHENRPQAAPTSTLVQVETVQQPAE</w:t>
            </w:r>
          </w:p>
        </w:tc>
      </w:tr>
      <w:tr w:rsidR="00E44679" w:rsidRPr="00E340F8" w14:paraId="446C06A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D41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BF55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AE0|HFQ_SHEL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2CE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SSHHNTPNQAAGYNASHDDSAE</w:t>
            </w:r>
          </w:p>
        </w:tc>
      </w:tr>
      <w:tr w:rsidR="00E44679" w:rsidRPr="00E340F8" w14:paraId="59FA8A3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492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5FFF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1A5|HFQ_THE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CEEA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KAAINLQDIFLNQVRKEHVPVTVYLINGFQLKGLVKGFDNFTVVLESENKQQLLIYKHAISTITPQKPVIFSASDKDEKREE</w:t>
            </w:r>
          </w:p>
        </w:tc>
      </w:tr>
      <w:tr w:rsidR="00E44679" w:rsidRPr="00E340F8" w14:paraId="44224E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5B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A6F1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734|HIS5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903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VHVIDVESGNLQSLTNAIEHLGYEVQLVKSPKDFNISGTSRLILPGVGNYGHFVDNLFNRGFEKPIREYIESGKPIMGICVGLQALFAGSVESPKSTGLNYIDFKLSRFDDSEKPVPEIGWNSCIPSENLFFGLDPYKRYYFVHSFAAILNSEKKKNLENDGWKIAKAKYGSEEFIAAVNKNNIFATQFHPEKSGKAGLNVIENFLKQQSPPIPNYSAEEKELLMNDYSNYGLTRRIIACLDVRTNDQGDLVVTKGDQYDVREKSDGKGVRNLGKPVQLAQKYYQQGADEVTFLNITSFRDCPLKDTPMLEVLKQAAKTVFVPLTVGGGIKDIVDVDGTKIPALEVASLYFRSGADKVSIGTDAVYAAEKYYELGNRGDGTSPIETISKAYGAQAVVISVDPKRVYVNSQADTKNKVFETEYPGPNGEKYCWYQCTIKGGRESRDLGVWELTRACEALGAGEILLNCIDKDGSNSGYDLELIEHVKDAVKIPVIASSGAGVPEHFEEAFLKTRADACLGAGMFHRGEFTVNDVKEYLLEHGLKVRMDEE</w:t>
            </w:r>
          </w:p>
        </w:tc>
      </w:tr>
      <w:tr w:rsidR="00E44679" w:rsidRPr="00E340F8" w14:paraId="22C169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248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44F5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FNT6|HFQ_CLO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959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7757CD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057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F430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HLS1|HFQ_GLU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F2F2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PTQNVQDVFLNHVRRSKTPVTVFLVNGVKLQGIITWFDNFSVLLRRDGHTQLVYKHAISTVMPATPVVLFDPSRTEGATVDLTEKDLAGDADLL</w:t>
            </w:r>
          </w:p>
        </w:tc>
      </w:tr>
      <w:tr w:rsidR="00E44679" w:rsidRPr="00E340F8" w14:paraId="4C92FA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7842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8CA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1QY26|HFQ_CHRS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881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SLQDPYLNILRKERIPVSIFLVNGIKLQGQIESFDQFVILLRNTVSQMVYKHAISTVVPSRNVRLPVQDPNAPAEEDS</w:t>
            </w:r>
          </w:p>
        </w:tc>
      </w:tr>
      <w:tr w:rsidR="00E44679" w:rsidRPr="00E340F8" w14:paraId="1EBD88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A793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C4B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GA6|HFQ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AC3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GGSTSSNYHHGSSAQNTSAQQDSEENE</w:t>
            </w:r>
          </w:p>
        </w:tc>
      </w:tr>
      <w:tr w:rsidR="00E44679" w:rsidRPr="00E340F8" w14:paraId="7CDEA7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188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BBF8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296|HFQ_DES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3D3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TQINLQDAFLNQLRKENIPVTIFLVNGFQLKGAVRGFDNFTVILESDGKQLMVYKHAISTVSPSRPVNTSATPEHRNVGQ</w:t>
            </w:r>
          </w:p>
        </w:tc>
      </w:tr>
      <w:tr w:rsidR="00E44679" w:rsidRPr="00E340F8" w14:paraId="5637B7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DD8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6FCD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CIR5|NPR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24A0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DRSCIGYLRSVIAGSVDTHTGHECTITNHAAEEGGGTAAAAAVKVMTVSGSGKRGRYVRQVTGRHNDTDLHVAARGGDAGALRRALDEAAAAVATGEGREALEEVRRAVAAEPNEAGETPLVAAAERGHLEVVRELLRHLDAEGVAAKNRSGYDALHVAAREGRHAVVQEMLLHNRLLAKTFGPANTSPLISAATRGHTEVVKLLLELDDFGLVEMAKDNGKNSLHFAARQGHVEIVKALLEKDPQLARRNDKKGQTALHMAVKGTNCDVLRALVDADPAIVMLPDKNGNTALHVATRKKRAEIVAVLLRLPDTHVNALTRDHKTAYDIAEALPLCEESSEIKDILSQHGALRSRELNQPRDELRKTVTEIKKDVHTQLEQTRKTNKNVHGIAKELRKLHREGINNATNSVTVVAVLFATVAFAAIFTVPGGNANNGVAVVVQAASFRIFFIFNAIALFTSLAVVVVQITVVRGETKSERKVVEVINKLMWLASVCTTISFIASCYIVLGRHFQWAALLVSLIGGITMAGVLGTMTYYVVKSKRMRKIRKKEKMSRRSGSSSWYDNTELSETELNQVYAL</w:t>
            </w:r>
          </w:p>
        </w:tc>
      </w:tr>
      <w:tr w:rsidR="00E44679" w:rsidRPr="00E340F8" w14:paraId="64AD92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7624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A4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B33|NAC4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B3A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TSTSLVKLEQDGSLFLPPGFRFHPTDAEVILSYLLQKFLNPSFTSLPIGEVDLNKCEPWDLPSKAKMGEKEWYFFSHKDMKYPTGMRTNRATKEGYWKATGKDREIFNLQPTSYGGSSNNKNNKQLVGMKKTLVFYMGRAPKGTKTNWVMHEFRLHANLHNDNPNLRLNLKDEWVVCKVFHKKGDDREAINKQQAQAAAVDQYSAGTPNNGSSVEAGDDDDDLFQLDSIIDPSIYFSNSSAANILSAPPNMSNSVVAANYGASTTTTGTASAGSFQQQPNYCSLINKSISSSNVSSWNNMPPPPPVAEGGVHGIGSSYSLQHQAAMVKALRDVIRLPNPLGMPQYKLDDAYLWDSS</w:t>
            </w:r>
          </w:p>
        </w:tc>
      </w:tr>
      <w:tr w:rsidR="00E44679" w:rsidRPr="00E340F8" w14:paraId="4926E4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C92C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B1B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B37|OCA1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C01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CREDDDNLGTSGDNALSAPTQLLVTPPAPHQTIVPPLNFCPVERYLYRSGQPSTVNFPFLLNLNLRTIIWLANEEPQDALLAFCDMHDIRLRFAAINPEGGEDDNPWDGLTEHSIVSALQTIVHRDNYPLLVCCGMGRHRTGTVIGCLRRIMGWNLASVSEEYRRFTGSRGGRILVELLIEAFDTKSVTIDKANAPEWLATAVSASEASYVPATTYSIHEM</w:t>
            </w:r>
          </w:p>
        </w:tc>
      </w:tr>
      <w:tr w:rsidR="00E44679" w:rsidRPr="00E340F8" w14:paraId="6D094CF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076A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9D6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1T1|P5CS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DBC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GGIGGAGLVAAVAKADVENTDSTRGFVKDVKRIIIKVGTAVVTGPNGRLAMGRLGALCEQVKQLNFEGYEVILVTSGAVGVGRQRLKYRKLVNSSFADLQNPQMDMDGKACAAVGQSVLMAIYDTLFSQLDVTSSQLLVTDRDFMDPSFGNQLRETVNSLLDLKVIPVFNENDAISTRRQPYEDSSGIFWDNDSLARLLAQELKADLLIMLSDVEGLYSGPPSDPQSKIIHTYVHEQHGKLISFGEKSRVGRGGMQAKVAAAFTASSKGIPVVIASGFAIDSIIKVMRGEKIGTLFHREANQWGCSKEATAREMAVAARDCSRHLQKLSSEERKKILLDIADALEANEDLITSENQADLDLAQDIGYDKSLVARMTIKPGKIKSLAGSIREIADMEDPISHTLKRTEVAKDLVFEKTYCPLGVLLIIFESRPDALVQIASLAIRSGNGLLLKGGKEAMRSNTILHKVITGAIPDVVGKKLIGLVKNKDEIADLLKLDDVIDLVIPRGSNKLVSQIKAATKIPVLGHADGICHVYIDKSADMDMAKRIVLDAKVDYPAACNAMETLLVHKDLNRTEGLDDLLVELEKEGVVIYGGPVAHDTLKLPKVDSFHHEYNSMACTLEFVDDVQSAIDHINRYGSAHTDCIITTDGKAAETFLQQVDSAAVFHNASTRFCDGARFGLGAEVGISTGRIHARGPVGVDGLLTTRCILRGSGQVVNGDKGVVYTHRELPLQ</w:t>
            </w:r>
          </w:p>
        </w:tc>
      </w:tr>
      <w:tr w:rsidR="00E44679" w:rsidRPr="00E340F8" w14:paraId="205813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DAC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CAD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647|PD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11D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KIGSIDDCKPTNGDVCSPTNGTVATIHNSVPSSAITINYCDATLGRHLARRLVQAGVTDVFSVPGDFNLTLLDHLMAEPDLNLIGCCNELNAGYAADGYARSRGVGACVVTFTVGGLSVLNAIAGAYSENLPLICIVGGPNSNDYGTNRILHHTIGLPDFSQELRCFQTVTCYQAVVNNLDDAHEQIDKAISTALKESKPVYISVSCNLAAIPHHTFSRDPVPFSLAPRLSNKMGLEAAVEATLEFLNKAVKPVMVGGPKLRVAKACDAFVELADASGYALAMMPSAKGFVPEHHPHFIGTYWGAVSTPFCSEIVESADAYIFAGPIFNDYSSVGYSLLLKKEKAIVVQPDRITVANGPTFGCILMSDFFRELSKRVKRNETAYENYHRIFVPEGKPLKCESREPLRVNTMFQHIQKMLSSETAVIAETGDSWFNCQKLKLPKGCGYEFQMQYGSIGWSVGATLGYAQASPEKRVLAFIGDGSFQVTVQDISTMLRNGQKTIIFLINNGGYTIEVEIHDGPYNVIKNWNYTGLVDAIHNGEGNCWTAKVRYEEELVEAITTATTEKKDCLCFIEVILHKDDTSKELLEWGSRVSAANSRPPNPQ</w:t>
            </w:r>
          </w:p>
        </w:tc>
      </w:tr>
      <w:tr w:rsidR="00E44679" w:rsidRPr="00E340F8" w14:paraId="66B381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358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5D87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MVY3|PFKA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FF4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GVLTSGGDSPGMNAAIRAVVRKAIFHDIEVYGIYHGYAGLISGHIEKLELGSVGDIIHRGGTKLYTARCPEFKDPEVRLKGIEQLKKHGIEGLVVIGGDGSYQGAKKLTEQGFPCVGVPGTIDNDIPGTDFTIGFDTALNTVIDAIDKIRDTATSHERTYVIEVMGRHAGDIALWAGLADGAETILIPEEEYDMEDVIARLKRGSERGKKHSIIVVAEGVGSAIDIGKHIEEATNFDTRVTVLGHVQRGGSPSAQDRVLASRLGARAVELLIAGKGGRCVGIQDNKLVDHDIIEALAQKHTIDKDMYQLSKELSI</w:t>
            </w:r>
          </w:p>
        </w:tc>
      </w:tr>
      <w:tr w:rsidR="00E44679" w:rsidRPr="00E340F8" w14:paraId="17E9FD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8E1E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49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705|PHOE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D22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TLAIVVSIIASASVHAAEVYNKNGNKLDVYGKVKAMHYMSDYDSKDGDQSYVRFGFKGETQINDQLTGYGRWEAEFASNKAESDSSQQKTRLAFAGLKLKDIGSFDYGRNLGALYDVEAWTDMFPEFGGDSSAQTDNFMTKRASGLATYRNTDFFGIVDGLDLTLQYQGKNEDRDVKKQNGDGFGTSVSYDFGGSDFAVSGAYTLSDRTREQNLQRRGTGDKAEAWATGVKYDANDIYIATFYSETRNMTPVSGGFANKTQNFEAVIQYQFDFGLRPSLGYVLSKGKDIEGVGSEDLVNYIDVGATYYFNKNMSAFVDYKINQLDSDNTLGINDDDIVAIGLTYQF</w:t>
            </w:r>
          </w:p>
        </w:tc>
      </w:tr>
      <w:tr w:rsidR="00E44679" w:rsidRPr="00E340F8" w14:paraId="697493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B797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4BF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473|POG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BFA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PHRQSEEKEKPKGPMAVEREQHTSLSSGTTVTASTGDESTNSRPVESSQTEKSLSLRIRILKQLGFDDIQELNACDTGLVEQFLNVRLINDTKELEKIRESNLAKLNQIIDKCMESDKISDSTLNKILDMSMNRDTNNDNNNHLTIPSPITTKKRKINASELASPRGHRRYRSDIPTVSEVETGVGYPQIHQQPGAYTLPMPANQWMSNPYMQPPQPQVQQIMPQYLYPPGMGPQAQLPTMSSNSESQTPVMSSQFLSLNQHGLYQQNIGAHPVMSMGPQANIYGQQHQLQPGQERDQSRKSFSHRRSQSANISMANFRSPMRNPQPASSQRPVNFLIHTPKHPPPT</w:t>
            </w:r>
          </w:p>
        </w:tc>
      </w:tr>
      <w:tr w:rsidR="00E44679" w:rsidRPr="00E340F8" w14:paraId="0B0C55C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25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13D5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6|AQP9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EB1E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FVNTKVYIENKNIRDWLSEALSMFMYMSLLLGSAATGHFSGREDDALFGVIFQGFSITFGIYIGGAMSGAIINPALTLAVALLGKISWRKCIVLQSAQYIGSFIASAVVYLIYNDSLDAFGAGANFTATEPGVFRKDVAGIWSTFPKTYLKERGAIFNQIFCSMLLTFGFLAISDYKNFRPSKGLFPIAVGLLVMTVFLAFSYSTGAAMNPARDFSPRLWSLIIGYGIEVFSYNQYEWFWIPWLMPYVGAMLGALIYQLLIGAQWSKGQKGESKHKDP</w:t>
            </w:r>
          </w:p>
        </w:tc>
      </w:tr>
      <w:tr w:rsidR="00E44679" w:rsidRPr="00E340F8" w14:paraId="18C8CE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43D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4627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Z28|HCHA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61E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0FF727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44E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26D0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VJ4|HFQ_PS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0D86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TDADGADAEPGNA</w:t>
            </w:r>
          </w:p>
        </w:tc>
      </w:tr>
      <w:tr w:rsidR="00E44679" w:rsidRPr="00E340F8" w14:paraId="49CB3D5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C28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7E4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FL26|HFQ_STR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2321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SLQDPFLNALRRERVPVSVYLVNGIKLQGTIESFDQFVVLLRNTVSQMVYKHAISTVVPARNVKVGPGGGYVQSGEGGQAGDEADE</w:t>
            </w:r>
          </w:p>
        </w:tc>
      </w:tr>
      <w:tr w:rsidR="00E44679" w:rsidRPr="00E340F8" w14:paraId="060174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FE37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B1BE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R79|HFQ_VIB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DE5F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DRPASDRPAEKSEE</w:t>
            </w:r>
          </w:p>
        </w:tc>
      </w:tr>
      <w:tr w:rsidR="00E44679" w:rsidRPr="00E340F8" w14:paraId="5725CC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D1F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5DA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SB0|HCHA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5A02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AKLELWAMPTEDEAVITTYNKLKEKLKQPKKLADVIKNELGPDSDYLSVFIPGGHAAVVGISESEDVQKTLDWALENDRFIVTLCHGPAALLSAGLNREKSPLEGYSVCVFPDSLDEGANIEIGYLPGRLKWLVAELLTKQGLKVVNDDMTGRTLKDRKLLTGDSPLASNELGKLAVNEMLNAIQNK</w:t>
            </w:r>
          </w:p>
        </w:tc>
      </w:tr>
      <w:tr w:rsidR="00E44679" w:rsidRPr="00E340F8" w14:paraId="4036D3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251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14E5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U64|HFQ_SHE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B23F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FNVSNHQATNAQAGFNAQHDDGDDK</w:t>
            </w:r>
          </w:p>
        </w:tc>
      </w:tr>
      <w:tr w:rsidR="00E44679" w:rsidRPr="00E340F8" w14:paraId="64483A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588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A74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D9J0|HFQ_GEO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AF1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SINIQDQFLNQLRKDGTQVTVFLLNGYQLKGYIKGFDNFTVLLEVQGKQQLIYKHAISTFAPEKNVRFETE</w:t>
            </w:r>
          </w:p>
        </w:tc>
      </w:tr>
      <w:tr w:rsidR="00E44679" w:rsidRPr="00E340F8" w14:paraId="63F2FDE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0A6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56A3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3Z4|HFQ_AZO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C67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TLRREHVPVSIYLVNGIKLQGQIESFDQYVVLLKNTVTQMVYKHAISTVVPARPVTIQQQDGEGGN</w:t>
            </w:r>
          </w:p>
        </w:tc>
      </w:tr>
      <w:tr w:rsidR="00E44679" w:rsidRPr="00E340F8" w14:paraId="40D01C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03AC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FB0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TY6|HFQ_ACT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68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SQMVYKHAISTVVPARSVSHNNGGAAHTQQSPAVEAVADKAE</w:t>
            </w:r>
          </w:p>
        </w:tc>
      </w:tr>
      <w:tr w:rsidR="00E44679" w:rsidRPr="00E340F8" w14:paraId="27EB37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D60D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DAF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ZG0|HHP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6D3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EAEIKEHLKPQASSETMDKKHNVKGKRLWQKVKYQLVEFHSLPAYLRDNEYIIGHYRSEWPIKQILLSIFTIHNETLNVWTHLIGFFLFLALTIYTATKVPSVVDLHSLQHRLPDLLRKTDLHKLHSELMARLPSSPSSWHVMDLLYNCLPERFSHGNYTDMCVLHSVREDLANLIAPLIFRPITRWPFYAFLGGAMFCLLASSTCHLLSCHSERVSYIMLRLDYAGIAALIATSFYPPVYYSFMCDPFFCNLYLGFITILGIATVLVSLLPVFQSPEFRVVRASLFFGMGFSGLAPILHKLIIFWDQPEALHTTGYEILMGLLYGLGALVYATRIPERWMPGKFDIAGHSHQLFHVLVVAGAFTHYRAGLVYLKWRDIEGC</w:t>
            </w:r>
          </w:p>
        </w:tc>
      </w:tr>
      <w:tr w:rsidR="00E44679" w:rsidRPr="00E340F8" w14:paraId="71BE08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C2E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403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VB5|HFA4D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301C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SNLGGGGGGGGGGGPPPFLIKTYEMVEDAATNHVVSWGPGGASFVVWNPLDFSRDLLPKYFKHNNFSSFIRQLNTYGFRKIDPERWEFANEDFIRGHTHLLKNIHRRKPVHSHSLQNQINGPLAESERRELEEEINRLKYEKSILVADLQRQNQQQYVINWQMQAMEGRLVAMEQRQKNIVASLCEMLQRRGGAVSSSLLESDHFSKKRRVPKMDLFVDDCAAGEEQKVFQFQGIGTDAPAMPPVLPVTNGEAFDRVELSLVSLEKLFQRANDACTAAEEMYSHGHGGTEPSTAICPEEMNTAPMETGIDLQLPASLHPSSPNTGNAHLHLSTELTESPGFVQSPELPMAEIREDIHVTRYPTQADVNSEIASSTDTSQDGTSETEASHGPTNDVFWERFLTETPRSCLDESERQESPKDDVKAELGCNGFHHREKVDQITEQMGHLASAEQTLHT</w:t>
            </w:r>
          </w:p>
        </w:tc>
      </w:tr>
      <w:tr w:rsidR="00E44679" w:rsidRPr="00E340F8" w14:paraId="595DEF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ED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FA80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PZ6|HRCA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2E1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QLTNRQQHILWATVRHYIATAEPVGSKALVEEYDLGVSSATIRNVMGVLEKSGLLYQPHTSAGRVPSDSGYRIYVDQLITPSLRDTTRAEVLAKEVESALQQHLQWEDWSLEILLQGAAQILASLSGCISLITMPQTNTASVRHLQLMQIETGRIMLILVTDSYETHSKLMDLPPARSETKPDPEVIDRELQIVSNFLNSHLRGRSLLEISTLDWSQLDREFQSYGEFLKNSVAELAHRSAAPAATQIMVRGLAEVLRQPEFSQLQQVKTIIQLLEEEQEQLWRLIFEEPELEDTHKSKVTVRIGAENPLEPIRTCSLISSTYRRGGVPLGSVGVLGPTRLDYESAIAVVAAAADYLSEAFS</w:t>
            </w:r>
          </w:p>
        </w:tc>
      </w:tr>
      <w:tr w:rsidR="00E44679" w:rsidRPr="00E340F8" w14:paraId="6ECADF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D06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ACD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IT2|HRCA_TH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0D9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NRKNSDASKKLNDRQRKVLYCIVREYIENKKPVSSQRVLEVSNIEFSSATIRNDMKKLEYLGYIYQPHTSAGRIPTDKGLRFYYEEMLKISKETSEADLAVETFKSMPLADPEKVLFLAGNLLARLTEGYVLIERPNTRDLKILRVMLIPVSEDYLIFSILTEFGVSRVTPIKTQERLNWEEIERQLNFLLRGKTIGEVLLGRIESLKGSGFLRLIESLIGETIERYLDAGLENLLKDETLALEDIRNLLEEIKDQKFLESLVGEGISVMIGREIGRKNLEKFAVFSGRYFKGESPIGSVYFFTSKVTRYDRNHKIFEYILNRLSEYFTSTSRR</w:t>
            </w:r>
          </w:p>
        </w:tc>
      </w:tr>
      <w:tr w:rsidR="00E44679" w:rsidRPr="00E340F8" w14:paraId="1738F9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E34B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C50E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N38|HRCA_MYC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46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DDRRFEVLRAIVADYVTTKEPIGSKALVDRHGLGVSSATVRNDMAVLEAEGYIAQPHTSSGRVPTEKGYREFVNRLEDVKPLSGAERKAILNFLEGGVDLDDVLRRAVRLLAQMTRQVAVVQYPTLSSSSVRHLEVVSLSPARLLLVVITDTGRVDQRIVELGDVINDEQLGRLRVLLGAALDGKKLSAASVAVAELAEQSDDDLRDPITRAATVLVETLVEHHEERLLLGGTANLTRNAADFGGQLRTVLEALEEQVVVLRLLAAQQEAGRVTVHIGHETAAEQMIGTSVVSTPYGAGGAVFGGMGVLGPTRMDYPGTIANVAAVAMYIGEVLANR</w:t>
            </w:r>
          </w:p>
        </w:tc>
      </w:tr>
      <w:tr w:rsidR="00E44679" w:rsidRPr="00E340F8" w14:paraId="00D392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B59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CAC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J04|HRCA_STRZ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995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HRLAENEVYEIVKAFDQEFFKLEDILQEAANLLTDLSGCTVVALDVEPSRQRLTAFDIVVLGQHTALAVFTLDESRTVTSQFLIPRNFLQEDLLKLKSIIQERFLGHTVLDIHYKIRTEIPQIIQRYFTTTDNVIDLFEHIFKEMFNENIVMAGKVNLLNFANLAAYQFFDQPQKVALEIREGLREDQMQNVRIADGQESCLADLAVISSKFLIPYRGVGILAIIGPVNLDYQQLINQINVVNRVLTMKLTDFYRYLSSNHYEVH</w:t>
            </w:r>
          </w:p>
        </w:tc>
      </w:tr>
      <w:tr w:rsidR="00E44679" w:rsidRPr="00E340F8" w14:paraId="1E7BCF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A1C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08DA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H7FWB6|IBP_FLAF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9D0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LKRIPVLAVLLVGLMTNCSNDSDSSSLSVANSTYETTALNSQKSSTDQPNSGSKSGQTLDLVNLGVAANFAILSKTGITDVYKSAITGDVGASPITGAAILLKCDEVTGTIFSVDAAGPACKITDASRLTTAVGDMQIAYDNAAGRLNPDFLNLGAGTIGGKTLTPGLYKWTSTLNIPTDITISGSSTDVWIFQVAGNLNMSSAVRITLAGGAQAKNIFWQTAGAVTLGSTSHFEGNILSQTGINMKTAASINGRMMAQTAVTLQMNTVTIPQ</w:t>
            </w:r>
          </w:p>
        </w:tc>
      </w:tr>
      <w:tr w:rsidR="00E44679" w:rsidRPr="00E340F8" w14:paraId="47DFD44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C835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C809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D75|IBPB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328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073F4A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DF7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FE7B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T16|IRAD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9B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LLTLFNSPHSALPSLLVSGMPEWQVHNPSDKHLQSWYCRQLRSALLFHEPRIAALQVNLKEAYCHTLAISLEIMLYHDDEPLTFDLVWDNGGWRSATLENVS</w:t>
            </w:r>
          </w:p>
        </w:tc>
      </w:tr>
      <w:tr w:rsidR="00E44679" w:rsidRPr="00E340F8" w14:paraId="02619A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1D21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B1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DR4|IRAD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D4F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SLRKSVCSDLLTLFNSPHSALPSLLVSGMPEWQLHNQSDKHLQSWYCRQLRSALLFHEPRIAALQVNLKEAYCHTLAISLEIMLYHDDEPLTFDLVWQKGSWHRTMPQ</w:t>
            </w:r>
          </w:p>
        </w:tc>
      </w:tr>
      <w:tr w:rsidR="00E44679" w:rsidRPr="00E340F8" w14:paraId="72096C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7FFC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0705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P6|IPR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72D2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VVKPLQEFGKLDKCLSRYGTRFEFNNEKQVIFSSDVNNEDTFVILEGVISLRREENVLIGITQAPYIMGLADGLMKNDIPYKLISEGNCTGYHLPAKQTITLIEQNQLWRDAFYWLAWQNRILELRDVQLIGHNSYEQIRATLLSMIDWNEELRSRIGVMNYIHQRTRISRSVVAEVLAALRKGGYIEMNKGKLVAINRLPSEY</w:t>
            </w:r>
          </w:p>
        </w:tc>
      </w:tr>
      <w:tr w:rsidR="00E44679" w:rsidRPr="00E340F8" w14:paraId="1B26A76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A48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2BC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726|P85B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6C9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PEGFQYRALYPFRRERPEDLELLPGDVLVVSRAALQALGVAEGNERCPQSVGWMPGLNERTRQRGDFPGTYVEFLGPVALARPGPRPRGPRPLPARPRDGPPEPGLTLPDLPEQFSPPDVAPPILVKLVEAIERTGLDSYRPEPPAVRTDWSLSDVEQWDAAALSDGVKGFLLALPAPLVTPEAAAEAHRALREAAGPVGPALEPPTLPLHHALTLRFLLQHLGRVAGRAPAPGPAVRALGATFGPLLLRAPPPPSPPPGGAPDGTEPTPDFPALLVEKLLQEHLEEQEVAPPALPPKPPKTKPAPTGLANGGSPPSLQDAEWYWGDISREEVNEKLRDTPDGTFLVRDASSKIQGEYTLTLRKGGNNKLIKVFHRDGHYGFSEPLTFCSVVDLITHYRHESLAQYNAKLDTRLLYPVSKYQQDQIVKEDSVEAVGAQLKVYHQQYQDKSREYDQLYEEYTRTSQELQMKRTAIEAFNETIKIFEEQGQTQEKCSKEYLERFRREGNEKEMQRILLNSERLKSRIAEIHESRTKLEQELRAQASDNREIDKRMNSLKPDLMQLRKIRDQYLVWLTQKGARQKKINEWLGIKNETEDQYSLMEDEDDLPHHEERTWYVGKINRTQAEEMLSGKRDGTFLIRESSQRGCYACSVVVDGDTKHCVIYRTATGFGFAEPYNLYGSLKELVLHYQHASLVQHNDALTVTLAHPVRAPGPGPPPAAR</w:t>
            </w:r>
          </w:p>
        </w:tc>
      </w:tr>
      <w:tr w:rsidR="00E44679" w:rsidRPr="00E340F8" w14:paraId="11A3C3B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F01B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69E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39|PDC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AEF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RSLPSNGVATIQDSAPTAATILGSSAATLGRHLSRRLVQAGVTDIFTVPGDFNLSLLDQLIANPELNNIGCCNELNAGYAADGYARSRGVGACVVTFTVGGLSVLNAIAGAYSENLPVICIVGGPNSNDFGTNRILHHTIGLPDFSQELRCFQTVTCYQAVVNHLEDAHEQIDKAIATALRESKPVYISISCNLAAIPHPTFASYPVPFDLTPRLSNKDCLEAAVEATLEFLNKAVKPVMVGGPKLRVAKARDAFVELADASGYPVAVMPSAKGFVPENHPHFIGTYWGAVSTLFCSEIVESADAYIFAGPIFNDYSSVGYSLLLKKEKAIIVHPDSVVVANGPTFGCVRMSEFFRELAKRVKPNKTAYENYHRIFVPEGKPLKCKPREPLRINAMFQHIQKMLSNETAVIAETGDSWFNCQKLKLPKGCGYEFQMQYGSIGWSVGATLGYAQATPEKRVLSFIGDGSFQVTAQDVSTMIRNGQKTIIFLINNGGYTIEVEIHDGPYNVIKNWNYTGLVDAIHNGEGKCWTTKVRYEEELVEAINTATLEKKDSLCFIEVIVHKDDTSKELLEWGSRVSAANGRPPNPQ</w:t>
            </w:r>
          </w:p>
        </w:tc>
      </w:tr>
      <w:tr w:rsidR="00E44679" w:rsidRPr="00E340F8" w14:paraId="11203A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98D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EA0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ZAG4|PAR16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A50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LSGANSVGYPSQMPAKRISWRRLVALLPNSIGLSLKPVTPHLRDLHLVQRRLQDDFLGCEALWTIFMAAAWSYRYRTRLRPFPSHWNTIDLVFNTLGDAPRLEVLQQQLMHCDYQACSPNVVRLLTDILVDQADRVSLSSLRPCEFQELYAHLGMSPPKQPPTQIFEVRTGKGNEKGEAYASLRQENKESVRLGFYGCKLEKVYALLNSQNSLDNGKYLELTCDINEALARSKPQAGVGGSRCGSILRCVAVVEFVFQDNETSRDKKQVIIKDANTMQVSYLLLYGQSCNEYAMERQIKLMAEPARELLNWLERYHKKAISLGVGLLIVSSMAHFGSTFFRLLARTGFYVFKRGIL</w:t>
            </w:r>
          </w:p>
        </w:tc>
      </w:tr>
      <w:tr w:rsidR="00E44679" w:rsidRPr="00E340F8" w14:paraId="7D5F97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6A09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27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5ASN8|PRX5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1AA6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LKAGDSFPADVVFSYIPWTEEKGEITSCGIPINYYASKEWADKKVILFALPGAFTPVCSARHVPEYIERLPEIRAKGVDVVAVLAYNDAFVMSAWGKANGVKNDDILFLSDPEAKFSKSIGWADEEGRTKRYAIVLDHGKVTYAALEPAKNHLEFSSAETVIKHL</w:t>
            </w:r>
          </w:p>
        </w:tc>
      </w:tr>
      <w:tr w:rsidR="00E44679" w:rsidRPr="00E340F8" w14:paraId="68B9CA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4BD3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051E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5847|RCAN1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7099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FRDFNYNFSSLIACVANGDVFSESETRAKFESLFRTYDKDITFQYFKSFKRVRINFSNPLSAADARLQLHKTEFLGKEMKLYFAQTLHIGSSHLAPPNPDKQFLISPPASPPVGWKQVEDATPVINYDLLYAISKLGPGEKYELHAATDTTPSVVVHVCESDQENEEEEEMERMKRPKPKIIQTRRPEYTPIHLS</w:t>
            </w:r>
          </w:p>
        </w:tc>
      </w:tr>
      <w:tr w:rsidR="00E44679" w:rsidRPr="00E340F8" w14:paraId="041C2A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83E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D51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Y59|RC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5B8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KIVKVLDSSRCEDGFGKKRKRAASYAAYVTGVSCAKLQNVPPPNGQCQIPDKRRRLEGENKLSAYENRSGKALVRYYTYFKKTGIAKRVMMYENGEWNDLPEHVICAIQNELEEKSAAIEFKLCGHSFILDFLHMQRLDMETGAKTPLAWIDNAGKCFFPEIYESDERTNYCHHKCVEDPKQNAPHDIKLRLEIDVNGGETPRLNLEECSDESGDNMMDDVPLAQRSSNEHYDEATEDSCSRKLEAAVSKWDETDAIVVSGAKLTGSEVLDKDAVKKMFAVGTASLGHVPVLDVGRFSSEIAEARLALFQKQVEITKKHRGDANVRYAWLPAKREVLSAVMMQGLGVGGAFIRKSIYGVGIHLTAADCPYFSARYCDVDENGVRYMVLCRVIMGNMELLRGDKAQFFSGGEEYDNGVDDIESPKNYIVWNINMNTHIFPEFVVRFKLSNLPNAEGNLIAKRDNSGVTLEGPKDLPPQLESNQGARGSGSANSVGSSTTRPKSPWMPFPTLFAAISHKVAENDMLLINADYQQLRDKKMTRAEFVRKLRVIVGDDLLRSTITTLQNQPKSKEIPGSIRDHEEGAGGL</w:t>
            </w:r>
          </w:p>
        </w:tc>
      </w:tr>
      <w:tr w:rsidR="00E44679" w:rsidRPr="00E340F8" w14:paraId="2F6EDE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A89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6B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KG2|RH10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3D65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DVEVEELDEEVVAAAAAPAADGGEEQEAEPPARRPSTFAELGVVPELVAACDAMGWKEPTRIQAEAIPHALEGRDLIGLGQTGSGKTGAFALPIIQALLKQDKPQALFACVLSPTRELAFQIGQQFEALGSAIGLSCTVLVGGVDRVQQAVSLAKRPHIVVGTPGRLLDHLTDTKGFSLNKLKYLVLDEADKLLNVEFQKALDDILNVIPKERRTFLFSATMTNKVSKLQRACLRNPVKVEVASKYSTVDTLRQEFYFVPADYKDCFLVHVLNELPGSMIMIFVRTCESTRLLALTLRNLRFKAISISGQMSQDKRLGALNRFKTKDCNILICTDVASRGLDIQGVDVVINYDIPMNSKDYVHRVGRTARAGNTGYAVSLVNQYEAMWFKMIEKLLGYEIPDRKVDNAEIMILRERISDSKRIALTTMKEGGGHKKKRRKNEDDEEEEERNAPVSRKSKSFNKSRRR</w:t>
            </w:r>
          </w:p>
        </w:tc>
      </w:tr>
      <w:tr w:rsidR="00E44679" w:rsidRPr="00E340F8" w14:paraId="68C912F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B62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03A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Y87|RGLG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277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GNSKENWRQSSFRSTSASSASPSSSSWASQQSYPQYGAESYNYPPPPSYAQPPEYTQPPPPLYSTQPYSAPSYSAPPSQSYGSDNKKRLERKYSKISDDYSSLEQVTEALARAGLESSNLIVGIDFTKSNEWTGARSFNRKSLHFIGSSPNPYEQAITIIGRTLAAFDEDNLIPCYGFGDASTHDQDVFSFNSEDRFCNGFEEVLSRYKEIVPQLKLAGPTSFAPIIDMAMTIVEQSGGQYHVLVIIADGQVTRSVDTENGQLSPQEQKTVDAIVQASKLPLSIVLVGVGDGPWDMMREFDDNIPARAFDNFQFVNFTEIMAKNKAQSLKETEFALSALMEIPQQYKATIELNLLGRRNGYIPERFPLPPPMRGGSSSYNSPKPSRLPSFKPSVPPHPTEGYHVRSSPVPPPTSSASDNQLCPICLSNPKDMAFGCGHQTCCECGPDLQMCPICRAPIQTRIKLY</w:t>
            </w:r>
          </w:p>
        </w:tc>
      </w:tr>
      <w:tr w:rsidR="00E44679" w:rsidRPr="00E340F8" w14:paraId="48F0DB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E8EF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2BC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894|LOI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78F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RALLVAMSVATVLTGCQNMDSNGLLSSGAEAFQAYSLSDAQVKTLSDQACQEMDSKATIAPANSEYAKRLTTIANALGNNINGQPVNYKVYMAKDVNAFAMANGCIRVYSGLMDMMTDNEVEAVIGHEMGHVALGHVKKGMQVALGTNAVRVAAASAGGIVGSLSQSQLGNLGEKLVNSQFSQRQEAEADDYSYDLLRQRGISPAGLATSFEKLAKLEEGRQSSMFDDHPASAERAQHIRDRMSADGIK</w:t>
            </w:r>
          </w:p>
        </w:tc>
      </w:tr>
      <w:tr w:rsidR="00E44679" w:rsidRPr="00E340F8" w14:paraId="50E6E9B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2B6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5AE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177|LON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F52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TSPATESATYPVLPLRDIVVFPHMIVPLFVGREKSIRALEEVMGTDKQIMLVTQINATDDDPEPSAIYKVGTIANVLQLLKLPDGTVKVLVEGRSRAEIERYTPRDDFYEAMAHALPEPDEDPVEIEALSRSVVSEFESYVKLNKKISPEVVGVASQIEDYSKLADTVASHLSIKIVEKQEMLETTSVKMRLEKALGFMEGEISVLQVEKRIRSRVKRQMEKTQREYYLNEQMKAIQKELGDSEDGRDEMAELEERISKTKLSKEAREKADAELKKLRQMSPMSAEATVVRNYLDWLLGLPWGKKSKIKTDLNHAEKVLDTDHFGLDKVKERIVEYLAVQARSSKIKGPILCLVGPPGVGKTSLAKSIAKATGREYIRMALGGVRDEAEIRGHRRTYIGSMPGKVVQSMKKAKKSNPLFLLDEIDKMGQDFRGDPSSALLEVLDPEQNSTFMDHYLEVEYDLSNVMFITTANTLNIPPPLMDRMEVIRIAGYTEDEKREIAKRHLLPKAIRDHALQPNEFSVTDGALMAVIQNYTREAGVRNFERELMKLARKAVTEILKGKTKKVEVTAENIHDYLGVPRFRHGEAERDDQVGVVTGLAWTEVGGELLTIEGVMMPGKGRMTVTGNLRDVMKESISAAASYVRSRAIDFGIEPPLFDKRDIHVHVPEGATPKDGPSAGVAMATAIVSVMTGIPISKDVAMTGEITLRGRVLPIGGLKEKLLAALRGGIKKVLIPEENAKDLADIPDNVKNSLEIIPVSRMGEVIAHALLRLPEPIEWDPASQPAALPSVDSQDEAGTSIAH</w:t>
            </w:r>
          </w:p>
        </w:tc>
      </w:tr>
      <w:tr w:rsidR="00E44679" w:rsidRPr="00E340F8" w14:paraId="5ED018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A017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38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8E4|M3K7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29FC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SAASSSSSSSASEMIEAPSQVLNFEEIDYKEIEVEEVVGRGAFGVVCKAKWRAKDVAIKQIESESERKAFIVELRQLSRVNHPNIVKLYGACLNPVCLVMEYAEGGSLYNVLHGAEPLPYYTAAHAMSWCLQCSQGVAYLHSMQPKALIHRDLKPPNLLLVAGGTVLKICDFGTACDIQTHMTNNKGSAAWMAPEVFEGSNYSEKCDVFSWGIILWEVITRRKPFDEIGGPAFRIMWAVHNGTRPPLIKNLPKPIESLMTRCWSKDPSQRPSMEEIVKIMTHLMRYFPGADEPLQYPCQYSDEGQSNSATSTGSFMDIASTNTSNKSDTNMEQVPATNDTIKRLESKLLKNQAKQQSDSGRLSLGASRGSSVESLPPTSEGKRMSADMSEIEARIVATTAYTKPKRGHRKTASFGNILDVPEIVISGNGQPRRRSIQDLTVTGTEPGQVSSRSSSPSVRMITTSGPTSEKPARSLPWTPDDSTDTNGSDNSIPMAYLTLDHQLQPLAPCPNSKESMAVFEQHCKMAQEYMKVQTEIALLLQRKQELVAELDQDEKDQQNTSRLVQEHKKLLDENKSLSTYYQQCKKQLEVIRSQQQKRQGTS</w:t>
            </w:r>
          </w:p>
        </w:tc>
      </w:tr>
      <w:tr w:rsidR="00E44679" w:rsidRPr="00E340F8" w14:paraId="600821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3D26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2C0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I958|MK14B_CYP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AD2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KERPTFYRQELNKTIWEVPERYQNLSPVGSGAYGSVCSALDTKSGLRVAVKKLSRPFQSMIHAKRTYRELRLLKHMKHENVIGLLDAFSPATCLAGFNDVYLVTHLMGADLNNIVKCQKLTDDHVQFLIYQILRGLKYIHSADIIHRDLKPSNLAVNEDCELKILDFGLARLTDDEMTGYVATRWYRAPEIMLNWMHYNMTVDIWSVGCIMAELLTGRTLFPGTDHINQLQQIMRLTGTPPASLISRMPSHEARNYINSLSYMPKRNFADVFVGANPMAVDLLEKMLVLDTDKRITASQALAHPYFAQYHDPDDEPEADPYDQSFESRDLDIEEWKRLTYEEVISFEPPVFDGDEMES</w:t>
            </w:r>
          </w:p>
        </w:tc>
      </w:tr>
      <w:tr w:rsidR="00E44679" w:rsidRPr="00E340F8" w14:paraId="36F792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6F9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EE6C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311|MPC3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CBF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SAFNFAFRRFWNSETGPKTVHFWAPTLKWGLVFAGLNDIKRPVEKVSGAQNLSLLATALIWTRWSFVIKPKNYLLASVNFFLGCTAGYHLTRIANFRIRNGDSFKQVIHYIIKGETPAAVAAKQTASTSMNKGVIGTNPPITH</w:t>
            </w:r>
          </w:p>
        </w:tc>
      </w:tr>
      <w:tr w:rsidR="00E44679" w:rsidRPr="00E340F8" w14:paraId="1CA7D7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BAAC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862E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392|MT1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AAB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SNCGCGSSCKCGDSCSCEKNYNKECDNCSCGSNCSCGSNCNC</w:t>
            </w:r>
          </w:p>
        </w:tc>
      </w:tr>
      <w:tr w:rsidR="00E44679" w:rsidRPr="00E340F8" w14:paraId="6265AF4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128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41E8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2C1|MPRA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916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LVVDDDRAVRESLRRSLSFNGYSVELAHDGVEALDMIASDRPDALVLDVMMPRLDGLEVCRQLRSTGDDLPILVLTARDSVSERVAGLDAGADDYLPKPFALEELLARMRALLRRTKPEDDAESVAMTFSDLTLDPVTREVTRGQRRISLTRTEFALLEMLIANPRRVLTRSRILEEVWGFDFPTSGNALEVYVGYLRRKTEADGEPRLIHTVRGVGYVLRETPP</w:t>
            </w:r>
          </w:p>
        </w:tc>
      </w:tr>
      <w:tr w:rsidR="00E44679" w:rsidRPr="00E340F8" w14:paraId="267985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027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C8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2QH4|NAC6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847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AAAVGGSGRRDAEAELNLPPGFRFHPTDEELVVHYLCRKVARQPLPVPIIAEVDLYKLDPWDLPEKALFGRKEWYFFTPRDRKYPNGSRPNRAAGRGYWKATGADKPVAPKGSARTVGIKKALVFYSGKAPRGVKTDWIMHEYRLADADRAPGGKKGSQKLDEWVLCRLYNKKNNWEKVKLEQQDVASVAAAAPRNHHHQNGEVMDAAAADTMSDSFQTHDSDIDNASAGLRHGGCGGGGFGDVAPPRNGFVTVKEDNDWFTGLNFDELQPPYMMNLQHMQMQMVNPAAPGHDGGYLQSISSPQMKMWQTILPPF</w:t>
            </w:r>
          </w:p>
        </w:tc>
      </w:tr>
      <w:tr w:rsidR="00E44679" w:rsidRPr="00E340F8" w14:paraId="03799B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F5B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E8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6B6|NAC7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78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PSGGALSVPPGFRFHPTDEELLYYYLRKKVAYEAIDLDVIREIDLNKLEPWDLKDRCRIGTGPQNEWYFFSHKDKKYPTGTRTNRATTAGFWKATGRDKAIFLANACRIGMRKTLVFYVGRAPHGKKTDWIMHEYRLDQDNVDVQEDGWVVCRVFMKKSYQRGLNPADMAAVDDDDLLHHHHHPFPPAQLHGGAADHKHDGAGGHHHHHLMQPHHHYDDFPSFDPSMQLPQLMSADQPPPPPPSLLPGGTASSLQRLPLQYLGCEAADLLRFSK</w:t>
            </w:r>
          </w:p>
        </w:tc>
      </w:tr>
      <w:tr w:rsidR="00E44679" w:rsidRPr="00E340F8" w14:paraId="0491A9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37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7A3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N2|PSP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01C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INLNKKLWRIPQQGMVRGVCAGIANYFDVPVKLVRILVVLSIFFGLALFTLVAYIILSFALDPMPDNMAFGEQLPSSSELLDEVDRELAASETRLREMERYVTSDTFTLRSRFRQL</w:t>
            </w:r>
          </w:p>
        </w:tc>
      </w:tr>
      <w:tr w:rsidR="00E44679" w:rsidRPr="00E340F8" w14:paraId="7CAEBD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192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72C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74|PUM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8C4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SRVTREAPTGTRILLASLSAMVAESVTFPIDLTKTRMQLHGSGSASGAHRIGAFGVVSEIARKEGVIGLYKGLSPAIIRHLFYTPIRIIGYENLKGLIVRSETNNSESLPLATKALVGGFSGVIAQVVASPADLVKVRMQADGRLVSQGLKPRYSGPIEAFTKILQSEGVKGLWKGVLPNIQRAFLVNMGELACYDHAKHFVIDKKIAEDNIFAHTLASIMSGLASTSLSCPADVVKTRMMNQGENAVYRNSYDCLVKTVKFEGIRALWKGFFPTWARLGPWQFVFWVSYEKFRLLAGISSF</w:t>
            </w:r>
          </w:p>
        </w:tc>
      </w:tr>
      <w:tr w:rsidR="00E44679" w:rsidRPr="00E340F8" w14:paraId="0F4E95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95E4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ED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G1L2|RAP2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EB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MLTNVVSGETEPSASATWTMGHKREREEFSLPPQPLITGSAVTKECESSMSLERPKKYRGVRQRPWGKWAAEIRDPHKATRVWLGTFETAEAAARAYDAAALRFRGSKAKLNFPENVGTQTIQRNSHFLQNSMQPSLTYIDQCPTLLSYSRCMEQQQPLVGMLQPTEEENHFFEKPWTEYDQYNYSSFG</w:t>
            </w:r>
          </w:p>
        </w:tc>
      </w:tr>
      <w:tr w:rsidR="00E44679" w:rsidRPr="00E340F8" w14:paraId="075FE3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C306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930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1559|RHLA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040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ESLLVSVCKGLRVHVERVGQDPGRSTVMLVNGAMATTASFARTCKCLAEHFNVVLFDLPFAGQSRQHNPQRGLITKDDEVEILLALIERFEVNHLVSASWGGISTLLALSRNPRGIRSSVVMAFAPGLNQAMLDYVGRAQALIELDDKSAIGHLLNETVGKYLPQRLKASNHQHMASLATGEYEQARFHIDQVLALNDRGYLACLERIQSHVHFINGSWDEYTTAEDARQFRDYLPHCSFSRVEGTGHFLDLESKLAAVRVHRALLEHLLKQPEPQRAERAAGFHEMAIGYA</w:t>
            </w:r>
          </w:p>
        </w:tc>
      </w:tr>
      <w:tr w:rsidR="00E44679" w:rsidRPr="00E340F8" w14:paraId="441E38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A60D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691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ZVL4|RPOS_SAL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6D4C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TLKVHDLNEDAEFDENGVEAFDEKALSEEEPSDNDLAEEELLSQGATQRVLDATQLYLGEIGYSPLLTAEEEVYFARRALRGDVASRRRMIESNLRLVVKIARRYGNRGLALLDLIEEGNLGLIRAVEKFDPERGFRFSTYATWWIRQTIERAIMNQTRTIRLPIHIVKELNVYLRTARELSHKLDHEPSAEEIAEQLDKPVDDVSRMLRLNERITSVDTPLGGDSEKALLDILADEKENGPEDTTQDDDMKQSIVKWLFELNAKQREVLARRFGLLGYEAATLEDVGREIGLTRERVRQIQVEGLRRLREILQTQGLNIEALFRE</w:t>
            </w:r>
          </w:p>
        </w:tc>
      </w:tr>
      <w:tr w:rsidR="00E44679" w:rsidRPr="00E340F8" w14:paraId="216A52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5936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8B7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JK2|ABAH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FD6D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IWFLVVPILILCLLLVRVIVSKKKKNSRGKLPPGSMGWPYLGETLQLYSQNPNVFFTSKQKRYGEIFKTRILGYPCVMLASPEAARFVLVTHAHMFKPTYPRSKEKLIGPSALFFHQGDYHSHIRKLVQSSFYPETIRKLIPDIEHIALSSLQSWANMPIVSTYQEMKKFAFDVGILAIFGHLESSYKEILKHNYNIVDKGYNSFPMSLPGTSYHKALMARKQLKTIVSEIICERREKRALQTDFLGHLLNFKNEKGRVLTQEQIADNIIGVLFAAQDTTASCLTWILKYLHDDQKLLEAVKAEQKAIYEENSREKKPLTWRQTRNMPLTHKVIVESLRMASIISFTFREAVVDVEYKGYLIPKGWKVMPLFRNIHHNPKYFSNPEVFDPSRFEVNPKPNTFMPFGSGVHACPGNELAKLQILIFLHHLVSNFRWEVKGGEKGIQYSPFPIPQNGLPATFRRHSL</w:t>
            </w:r>
          </w:p>
        </w:tc>
      </w:tr>
      <w:tr w:rsidR="00E44679" w:rsidRPr="00E340F8" w14:paraId="60775E0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FA29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17E4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008|ADHR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B269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AQVAKQFGLTAATLRYYERVGLIPPVKRKDSGIRDYDEEDIKWIEFIKCMRNAGLSIEALIEYTTLFTEGDRTVEARKNILADERQRLIEKRKEIDETIKRLDTKIKDYDGKLRENEAKLKSRPKTESLHGSVEQRR</w:t>
            </w:r>
          </w:p>
        </w:tc>
      </w:tr>
      <w:tr w:rsidR="00E44679" w:rsidRPr="00E340F8" w14:paraId="4FD523E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FA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24D7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701|LON1_PELC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6CD2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DRDKTNEDPEKIIEADFNPEDPDDADIAEDAKEGLVVATDVLPSTLPIIPLRPRPAFPGILTPMVFTGEKHVALAKRAVDTPSKMMGLVLAKEVDEPDSLENLHRFGVVGRVMKVLHTDDDSIHLLVNCLERFSIRELTESEEGLFARVDYHYATELSVNPELKAYSMAIITTLKELVQINPLYSEEIKMFLNRQSMDDPGRLTDFAANLTSGDGQLLQEILETIDVRNRIDKVLVLLKKELEVSRLQTKISKQIEQKVSAQQREFFLREQLKAIKKELGLEKEGKVSEIEKYQKRLKNLTLSEEAQKTIDEEIEKLRLIEPSSPEYNVSRNYLDWLTILPWGKFSKDNYNIERARRVLDRDHYGLKDVKDRILEFIAVGMLKGDISGSILCLVGPPGVGKTSIGKSIAAALNRTFYRFSLGGMRDEAEIKGHRRTYIGAMPGRFIQAMKSAGTANPVLMLDEIDKVGASFQGDPASALLEVLDPEQNSSFRDHYLDVPFDLSNVLFVATANQLDTIPAPLLDRMEIIRLAGYILEEKLEIARRYLIPKALENHGLKKGQVTIRKDALRAIIDGYAREAGVRNLENRIKKIMRHAAMEFSQGRTDKITVSKKDVAAILGKPIFTEEEVFEDVPGVVTGLAWTSMGGATLQIEATAMPSRNKGFKQTGQLGKVMVESSDIAYSYVMAHLEEYGADPEFFDKHFVHLHVPAGATPKDGPSAGVTMATALLSMITGKPVIKKLGMTGELTLTGKVLPIGGVKEKIIAVKRIGLTTVILPEANRKDFEELPDHLRENLSVHFAGDYRDVYQVAFG</w:t>
            </w:r>
          </w:p>
        </w:tc>
      </w:tr>
      <w:tr w:rsidR="00E44679" w:rsidRPr="00E340F8" w14:paraId="437D9BCE" w14:textId="77777777" w:rsidTr="005C1E46">
        <w:trPr>
          <w:trHeight w:val="3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CF9B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8F5E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TZM3|LR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241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SGGPSSSSDVASELDNSDAMQLVRQAVLFENVELLADLFKVNPWVWNRVDRHGRTPLMLAAHNGKLDSLRTILMLSPNSLNLVNDRGKTALHMAAESGETSIVLELVELGSDPMKSDNEGHCALELAQMAGHNEVAAKLIDAIQKESEDLNEAHTMIISACISGSADVVYEISRRFMEKKQSREILFNGRNEEDETALLIACTNGHIEIVRHLLQFEEHLLQSHVSKDTVIHAAVSSQNVEVLQLCLEKFPQLVKSTNNEGSTCLHWAARCGSSECVSTILNFPFPSEFIIEIDTVGAPAYQLALDVNEVDGECRTAMYLAVAEGHLEVVKAMTDFKCTSIDGRQRCPFQLDVYCTRGRTPFMLAAFNQNLPLMTLLLDAGADVNLPLAVLDTEYSVEEGRCIGSGALVEAVRSDGLHIVHFLLDRGALDTDNKALRLAAQGKNEKLIRVFLVRLVFADPEYKINKKNIDVGQIQVGQSLLPSSLCPSKAAQLNWNSANLEQLQSDWFVAAALHVNPRLRTTRLSLAAITRVDLSDNRLNTFPSILFQMPSLRSLNLADNSIRKIEIPTYYISSTSLEILNLRNNQLECIAIQFLSSLPQLQQLDVSKNELSQLPEYIWLCPALKELNASYNRLSTLPMVARASRGERPRLNNSNNNFNTQSPTQESNPIVVDDPPNVTSNPLRRQNVWQASINLSKVDDDSLFPDFPVTSSNTLTTINLSFNKFHTFPFCLACTCPRLLILNMSNNSMTSLPPMACVPAHLRTLDLSYNKIQESFIEASPLHVVCHAVPPTTSNGSMLPKRRNSPARQHRSRSKSAVRSQRSLSVSRHHALIDPQKEEESCVHKRHDSLEWLKTLQLAGNRLRSISVTNAASKVLLPALNVMDISDNKLLQAPPDVARLTLLSMLNLSGNTAIKELPPDYGMLSRLWSLSLKGCSLKEPLESMVNVENCKTVEIVAYLKTILEESKTYHHLRLMILGSDGVGKSVIWDALCKEAVQKRQPIHSETGVIRQAEWKFEAKRSKGDKNLGPVGFSVIDFGGQREYHSTHQYFLSKRSLNLVLWKITDGDEALAQLDTWLVNIHARAPNSTVILVGTNLDQVASNSSKFGPGYIDIMEQKVRTRYMVADADKSGLPRIVDVILINSTSRNDVKALLNTIYRTAWEVRMGKERAMEQQIPSSYIALMKVTKELGVEFRKEGQPAVMTVEAYRERVKKRMISKFGRPFRDDIEFYAACTFLHDCGELVRFEDATLRDLIFVDPLWLAEFLTSVVILRSPNLPAGLLSTDAINPHTRSFKSGALLMLKTQLLDLLHKFELALATQPRQLLIPSLLPDEYRLRSDFLASAVKIRMKMSQWNVRCPSPAGSPTKSPLRRTSPTDQNGVGSEDVMLQFTYDDDQLLRRIYALAYIPSGFWSRLVTRIVGDKNVCAAIESIFMTTSADRAKIADIATKHAKAEWVVWQTGIELHVKGHSLFTLKQFLPLAEVRDIDYSAIDMRAKDEQKRWRTWNQPSHRPIVEMVVNSLSISAASQHGRKLSMKTDVEGRSRLLAMISDLLDTLLEDWYPALGTRFVHSSEGDLLVSRYVLCPQCVRDAERNGSRSRTSSSASHRRSQDDGELPITSSSHMKGSRTTGDISKCRGGVVHCFVIEECMLAGREYNWVECPSHGGLHMRELAPDTVFADIENALTIHPDQLKRSRMLGRGAFGFVFRATVRQPNGELCEVAQKMLEPVDPGPGGRPSALAAYKAAADKWKRDSMEFACRAYCTSRQELSLLSRMKHPNVIGLVGVCTFPLSLVVELAPLGALNQLLGSHRKAGTKLSLGVIKESAVQVARALEYLHSAHIIYRDLKSENVLGWRFPAPFSPQTDVLLKLGDYGISRSVLPSGGAKGFGGTEGFMAPEIVRFNGEEEYTQKVDCFSFGMFLYELLTLKFPFESEEHVKERMLDGARPVLLPHELLLPTPMLDLLVHCWSAHPESRPSSSQLVGFCAAPEFTHLLDVCELGEALPPTQLMAVGITDEIDDPDDFEAQLWLSGREMVVMGCTQYGFVDQKSIELPHRGKYVSKVRDSVWSCDECGQVTVYGISLHETGHLQLPSLNGTLICAPELISNDVLILISDKQIVLLKLSESNSVSHLGTIDSPYEIRTATFLGNGSTRQIWAGHSEGRISIHHIASNDSFSFSSSLYLPDDKCIVRQLVGSKDAQKVWIALEKSSKVQMVEVEKRQVTGSLDIRKVMPGSETIHTIDMEMASQNYVTCIGLLERNDGDQLYIGTSKGLLVIAHATTLQPLSACRPFEGDITSICILEEPSREEENTRGKATTLSTASSESGLGWVRERVSETVDRFRSSPATVETQGAALVVCIGRQFRSLSHRFVAEEKLADVYSIAVWRTEEWAL</w:t>
            </w:r>
          </w:p>
        </w:tc>
      </w:tr>
      <w:tr w:rsidR="00E44679" w:rsidRPr="00E340F8" w14:paraId="2045ADA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CF1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6032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GBF1|LON2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881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GDPSSRTPPSPDADSVPILPLRNSVLFPMSVVPINVGRPRSVRLVEDLLGRERALVGVISQRSPDVDEPTFKELYSVGTVARVVKVIRLGPNNYSVVLNGLGRFRVKSAFSLEPYMRARIERIPESLVRDVELEALGAGLREATREVLGLMPNLPRDTAGILDNVREPGALADLIASNFPQAQASVGDKQEILEAFDVKARVRLVLAMVGRQLEVLRVKKEISSMVQEEMGKSQREYILRQQMKSIKEELGEGGDDDEIEELRERIRRAKVPAEVDKVVRKQLSRLRSMAQQSAEFNVTKTYLEWIADLPWSKTTVDKLSVESVRRCLDEDHLGLEKVKKRIVEYSAIRQLRTDKKGPILLFIGPPGVGKTSLGKSIARSMGRRYERIALGGVRDEAEIRGHRRTYVGALPGRILQALKKAGTKNPVLVLDEVDKMGVDLRGDPAAALLEVLDPEQNSTFQDHYLDLPFDLSQVMFLATANNWDGIPGPLVDRMEVIEVPGYTRTDKLGIAREFLVPKQLSAHGLTDERLEFTEPGIEAVVDHYTREAGVRGLERQIAAVCRATAVKVAEGNDVREVATPEHVEQVLGPHKHRPEIAERTLQPGVATGLAWTPAGGEILFIEATKMPGKGNVVLTGNMRNVMQESASTAVSFVRSKADRLHLDPEWLKEIDLHVHIPQHGTPKDGPSAGVTMFAAVASLLLGAPVRSDVAMTGEISLRGRVMPVGGVKEKLLAAHRAGIRHVLIPAKNRRDLEDVPQDVKDQIKITMVSSMEEILPLVLEPPRRAPAQSASPEELEEQAGV</w:t>
            </w:r>
          </w:p>
        </w:tc>
      </w:tr>
      <w:tr w:rsidR="00E44679" w:rsidRPr="00E340F8" w14:paraId="0891141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43E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D1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RPW3|LON_FRA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6C7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LPHVRVDHMPQIRVLPVLPLDDAVVLPGMVVSLDMSDEQTRAAVDAARTGGSAGSSDARAPGISSRAAGRPAEVLLVPRVGGELAEVATVGVIEQVGRLPRGGSAAVVRGTARAQVGGVRPAPAGTDTTGTGTADATSGAGSGAGVQWVDAVVLDDSAATPFGALDDPAGTRAGSPADEAARVDKLAKEYRALVTDLLRQRGAWQVVDSVSAITDPGTLADTAGYSSYLTTAQKIELLGTPAVGTRLERLLTWTKEHLAEQDVAETIRRDVQEGMDRQQREFLLRRQLEAVRKELSELDGSGGGADGASGSEPADYRARVEAADLPEKVRAAALKEVDKLERTSDSSPEGGWIRTWLDTVLDLPWNVRAEDSYDIIAARAVLDADHAGLDDVKDRIIEHLAVRRRRADAGLGVVGGRRGGAVLALAGPPGVGKTSLGESIARAMGRSFVRVALGGVRDEAEIRGHRRTYVGALPGRIVRAIREAGSMNPVVLLDEVDKLGADYRGDPTAALLEVLDPEQNHTFRDHYLEVELDLSDVLFLATANVLEAIPAPLLDRMELIRLDGYTEDEKVVIARDHLLHRQLDRAGLAEGDVSVGDDALHALAGEYTREAGVRDLERSIARLLRKVVAQVALGAAALPVTIDAGDLTGYLGRPRHTPESAERTALPGVATGLAVTGAGGDVLFVEASLADAETGGGGITLTGQLGDVMKESAQIALSYLRSHGVELELPVGDLADRGVHVHVPAGAVPKDGPSAGVTMTTALASLLSGRPVRADVAMTGEVSLTGRVLPIGGVKQKLLAAHRAGLTTVLLPQRNGPDLDDVPAPVRDALTVHLVTDVREVLDLALEPAFDADHGGRSPGRAGHSPTALAA</w:t>
            </w:r>
          </w:p>
        </w:tc>
      </w:tr>
      <w:tr w:rsidR="00E44679" w:rsidRPr="00E340F8" w14:paraId="7B1BDE4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BB8C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0F5F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CE6|LON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DBD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TGREGLQNREEGFELPLMSLREVVMFPRSIVPLFVGREASIKAIESAISDYGKKIFLVAQREPELEKPGPEDLFEVGTVSKILQLLRLPDGTIKVLFEGLYRARWDGTADAIIGADDAYPRVRVTRIEQESSEDDDEALVRATHEALDEYGKINKKLAQETLVAISALSDAARLADAIMPHLKVDYRRKQELLEVESGAERLEKVYELLQGEIAVASLEKRIKSRVKNQMERNQREYYLNEQIKAIHKEMGREDDPQAEVNELEARLAEKSMPEEAREKALREMKKLRQMPPSSAEYTVVRNYVDWILDLPWNTLKETEIDIDNARSILDADHYGLEKPKERILEYLAVQKLVNRLKGPILCLVGPPGVGKTSLAKSVAKATGREFVRLSLGGVRDEAEIRGHRRTYVGALPGKIIQSLKRVKHNNPLFCLDEIDKMSTDFRGDPSSALLEVLDPEQNSTFNDHYLDMDYDLSQVFFITTANSLHSIPLPLQDRMEIIRLPGYLETEKRRIAHDFLLPKQVEAHGLAASNLRISDNAVLEIIRSYTREAGVRNLEREIASVCRKAAMQVVEAGDKEKTLTVSRQNLGNFLGVKKYRHGEREDTSQVGVCTGLAWTEMGGELLVVETALMPGSGRVEITGKLGDVMTESAKAALSYLRSRSDLFGLRPDFHKEIDIHVHVPEGATPKDGPSAGITLATSMVSALLGIPVRNDVAMTGEITLRGRVLPIGGLREKLLAAHRGQIGKVLVPRENEKDLKEVPGEILKGLEIVFVDHVDEVLPQALMAQAESIFGGRTQSTPLYAKLRKDAQDGGATMPTAQ</w:t>
            </w:r>
          </w:p>
        </w:tc>
      </w:tr>
      <w:tr w:rsidR="00E44679" w:rsidRPr="00E340F8" w14:paraId="4F6F49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ACF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5B41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VM65|MBR1_YEAS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E3F6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PLSAGDMNDEYSRGPIDDIDCLNFFERAVQDPCCEACDTEDADEELRAKLSSFNFQPDSSPCNAKCQQTLNPLCKIDEGLPAESELAPSRNGSVSEANSDTNSIASTVHDPVDSKYGGMPSLRKAKTTSYFTSSSSNNTTMRNPLKKCNTNINGLLVNRRSSSSSRQSIPELFSGACTKKKNNVLLKSETPNSEFSTNSLQHCNSRSFSLPRSRSRSSAIAIPTHLYGLEKYVSPELDTLTADPEESIERFSNNRPREISSCCPNDTGDTSSSLSHSNTSSSLNFPLGTNTNQFHQPRQPVQQQQSSKPNFGAGRKKSFIEMSLASSFAG</w:t>
            </w:r>
          </w:p>
        </w:tc>
      </w:tr>
      <w:tr w:rsidR="00E44679" w:rsidRPr="00E340F8" w14:paraId="09DD16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54D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AEA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564|MP2K6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6E0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SKGKKRNPGLKIPKEAFEQPQTSSTPPRDLDSKACISIGNQNFEVKADDLEPIMELGRGAYGVVEKMRHVPSGQIMAVKRIRATVNSQEQKRLLMDLDISMRTVDCPFTVTFYGALFREGDVWICMELMDTSLDKFYKQVIDKGQTIPEDILGKIAVSIVKALEHLHSKLSVIHRDVKPSNVLINALGQVKMCDFGISGYLVDSVAKTIDAGCKPYMAPERINPELNQKGYSVKSDIWSLGITMIELAILRFPYDSWGTPFQQLKQVVEEPSPQLPADKFSAEFVDFTSQCLKKNSKERPTYPELMQHPFFTLHESKGTDVASFVKLILGD</w:t>
            </w:r>
          </w:p>
        </w:tc>
      </w:tr>
      <w:tr w:rsidR="00E44679" w:rsidRPr="00E340F8" w14:paraId="51BB34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AC0E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ADE4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H20|MT1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18BA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SCGSSCSCGSNCSCGKKYPDLEEKSSSTKATVVLGVAPEKKAQQFEAAAESGETAHGCSCGSSCRCNPCNC</w:t>
            </w:r>
          </w:p>
        </w:tc>
      </w:tr>
      <w:tr w:rsidR="00E44679" w:rsidRPr="00E340F8" w14:paraId="22C90F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EA7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30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164|NADE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89C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QEKIMRELHVKPSIDPKQEIEDRVNFLKQYVKKTGAKGFVLGISGGQDSTLAGRLAQLAVESIREEGGDAQFIAVRLPHGTQQDEDDAQLALKFIKPDKSWKFDIKSTVSAFSDQYQQETGDQLTDFNKGNVKARTRMIAQYAIGGQEGLLVLGTDHAAEAVTGFFTKYGDGGADLLPLTGLTKRQGRTLLKELGAPERLYLKEPTADLLDEKPQQSDETELGISYDEIDDYLEGKEVSAKVSEALEKRYSMTEHKRQVPASMFDDWWK</w:t>
            </w:r>
          </w:p>
        </w:tc>
      </w:tr>
      <w:tr w:rsidR="00E44679" w:rsidRPr="00E340F8" w14:paraId="3A23F9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57C6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68F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946|OCA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14E1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KVGEYEDVPEDESRLTEENVSVPEEEVEDEDEEEDDDDDHIYINEETESGREKVLVSHAPQERIVPPLNFCPVERYLYRSGQPSPVNFPFLLNLKLKTIIWLSNEEPQDTLLEFCDTHRINLQFAAINPDAGEDDNPWDGLTEHSIINVLQTIVTQENYPLLVCCGMGRHRTGTVIGCLRRIMGWNLASVSEEYRRFTGSRGGRILVELLIEAFDTNLVKIDKNKAPSWLLTALE</w:t>
            </w:r>
          </w:p>
        </w:tc>
      </w:tr>
      <w:tr w:rsidR="00E44679" w:rsidRPr="00E340F8" w14:paraId="0E862A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3322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CE2A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4842|PBL1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3392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KKKKTSLTSLFLGCYKAKNASKYEGGEKAVMKIRTCPAFKRLSLSDISDPSSPMSVMDDLSHSFTSQKLRLFTLSELRVITHNFSRSNMLGEGGFGPVYKGFIDDKVKPGIEAQPVAVKALDLHGHQGHREWLAEILFLGQLSNKHLVKLIGFCCEEEQRVLVYEYMPRGSLENQLFRRNSLAMAWGIRMKIALGAAKGLAFLHEAEKPVIYRDFKTSNILLDSDYNAKLSDFGLAKDGPEGEHTHVTTRVMGTQGYAAPEYIMTGHLTTMNDVYSFGVVLLELITGKRSMDNTRTRREQSLVEWARPMLRDQRKLERIIDPRLANQHKTEAAQVAASLAYKCLSQHPKYRPTMCEVVKVLESIQEVDIRKHDGNNNKEGKKFVDINKFRHHRKGKRRVNIAYSDSLVYKESKAKQNDGI</w:t>
            </w:r>
          </w:p>
        </w:tc>
      </w:tr>
      <w:tr w:rsidR="00E44679" w:rsidRPr="00E340F8" w14:paraId="678AE2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26EE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9F1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606|PHOE_KLE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704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SLALMMMGLIASSATQAAEVYNKNGNKLDVYGKVKAMHYMSDYDSKDGDQTYVRFGIKGETQINDDLTGYGRWESEFSGNKTESDSSQKTRLAFAGVKVKNYGSFDYGRNLGALYDVEAWTDMFPEFGGDSSAQTDNFMTKRASGLATYRNTDFFGVVDGLDLTLQYQGKNEGREAKKQNGDGFGTSLSYDFGGSDFAVSAAYTSSDRTNDQNLLARGAKKAEAWATGLKYDANNIYLATMYSETRKMTPISGGFANKAQNFEAVAQYQFDFGLRPSLGYVLSKGKDIEGVGSEDLVNYIDVGVTYYFNKNMNAFVDYKINQLKSDNKLGINDDDIVAVGMTYQF</w:t>
            </w:r>
          </w:p>
        </w:tc>
      </w:tr>
      <w:tr w:rsidR="00E44679" w:rsidRPr="00E340F8" w14:paraId="216E9C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E7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DB15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291|PPA1_PI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E1D9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SPILSLEIILALATLQSVFAVELQHVLGVNDRPYPQRTDDQYNILRHLGGLGPYIGYNGWGIAAESEIESCTIDQAHLLMRHGERYPSTNVGKQLEALYQKLLDADVEVPTGPLSFFQDYDYFVSDAAWYEQETTKGFYSGLNTAFDFGTTLRERYDHLINTSEEGKKLSVWAGSQERVVDTAKYFAQGFMKSNYTDMVEVVALEEEKSQGLNSLTARISCPNYNSHIYKDGDFPNDIAEREADRLNTLSPGFNITADDIPTIALYCGFELNVRGESSFCDVLSREALLYTAYLRDLGWYYNVGNGNPLGKTIGYVYANATRQLLENTEADPRDYPLYFSFSHDTDLLQVFTSLGLFNVTDLPLDQIQFQTSFKSTEIVPMGARLLTERLLCTVEGEEKYYVRTILNDAVFPLSDCSSGPGFSCPLNDYVSRLEALNEDSDFAENCGVPKNASYPLELSFFWDDLS</w:t>
            </w:r>
          </w:p>
        </w:tc>
      </w:tr>
      <w:tr w:rsidR="00E44679" w:rsidRPr="00E340F8" w14:paraId="5585FB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7564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8F63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YM4|PSR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EB64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FLTNVVSIKPTIFSFQSESFTPLHTRVNVFSSKPFPSLAGTFSRSSRTRFIPYAVTETEEKPAALDPSSEAARRVYIGNIPRTVTNEQLTKLVEEHGAVEKVQVMYDKYSGRSRRFGFATMKSVEDANAVVEKLNGNTVEGREIKVNITEKPIASSPDLSVLQSEDSAFVDSPYKVYVGNLAKTVTKEMLENLFSEKGKVVSAKVSRVPGTSKSTGFGFVTFSSEEDVEAAIVALNNSLLEGQKIRVNKA</w:t>
            </w:r>
          </w:p>
        </w:tc>
      </w:tr>
      <w:tr w:rsidR="00E44679" w:rsidRPr="00E340F8" w14:paraId="0713EFB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0DB2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741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5962|RLE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705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TGQGGQWQEVLCCSICNRHFNETFLPVSLICGHVICRKCAEKPENQTKPCPHDDWKTTHSPSEYPNNVALLSVIFPRKQCMTLSGAVSEAEKRVDQLSIQIAKFFREADSERGGTVSSREISRTLQRKVLALLCYQWREVDGRLKTLKMCRGISERVMIEIILSIQSNTHVSSQLWSAVRARGCQFLGPAMQDDVLRLILMTLETGECIARKNLVMYVVQTLASDYPQVSKTCVGHVVQLLYRASCFNVLKRDGESSLMQLKEEFRTYESLRREHDSQIVQIAFESGLRIGPDQWSALLYADQSHRSHMQSIIDKLQSKNSYQQGVEELRALAGSQTSMLVPAYRYFLTQVIPCLEFFAGIEHEDTSMRMIGDALHQIRILLKLHCSQDDLRKMPKEERRGVILQAEVPGGMGGGPGGSGGAEAGRIGGLHPLYSQIDETGRSISRTNPKDNSHNSPQTPPKQPRQKRYQMGIPPNRMGYSSDAPPFIPSHQQQPPPQFFNSQHLPQRFRGGRQRGAPPPPPPQPMPMLIGYDMPGAPMMQATEVLTADGQMVNGTPQRVVIMQSPTHLPGGPVVMIPQQQMVPPPQSMTPVGGPMGPMGPMTPSIPVQVPPNTMWTATSPTGSVIYPAASPPGQPPHTIWIQSTDGNMFPMFDRGSGGMVWGPGTMLRESGADAEQLLAKRYEILKRLQPSEDDDDPEDGGIGHVSYTVASSVLDDRMDHHPLTMIPVPTIDLPAIPISFANMPTEETMTMIGEMVQNRPRAPSLTAPSSNQPMNVNASASATVQAECGTMSVMDSICQPISTSAIHNSATIPQPVIPMVQVPVQVPIVPAENFNPNVPPPPPPPQGQPMLVDSAIGLLTPIRPILVAHPQNVVSNSLDKIVDVKERISEAQGNASEAENAHLRMELRMAESQMAHLDPYTKNNCLLRALQQVDMELQQLHLNPTVEG</w:t>
            </w:r>
          </w:p>
        </w:tc>
      </w:tr>
      <w:tr w:rsidR="00E44679" w:rsidRPr="00E340F8" w14:paraId="180191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E098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34F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XQ2|ALDH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C56D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VDAEGVVDGLRRTYISGKTKSYEWRVSQLKALLKITTHHDKEVVEALRADLKKPEHEAYVHEIFMVSNACKSALKELHQWMKPQKVKTSLATYPSSAEIVSEPLGVVLVITAWNYPFLLALDPMIGAIAAGNCVVLKPSEIAPATSALLAKLLNQYVDTSAIRVVEGAVPEMQALLDQRWDKIFYTGSSKVGQIVLSSAAKHLTPVVLELGGKCPTVVDANIDLKVAARRIISWKWSGNSGQTCISPDYIITTEENAPKLVDAIKCELESFYGKDPLKSQDMSSIINERQFERMTGLLDDKKVSDKIVYGGQSDKSNLKIAPTILLDVSEDSSVMSEEIFGPLLPIITVGKIEECYKIIASKPKPLAAYLFTNDKKRTEEFVSNVSAGGITINDIALHFLEPRLPFGGVGESGMGSYHGKFSFDAFSHKKSVLKRSFGGEVAARYPPYAPWKLHFMEAILQGDIFGLLKAWLGWSS</w:t>
            </w:r>
          </w:p>
        </w:tc>
      </w:tr>
      <w:tr w:rsidR="00E44679" w:rsidRPr="00E340F8" w14:paraId="79ADCC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279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A390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2954|AHPC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F366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LINTEVKPFQATAYHNGQFVEVNE</w:t>
            </w:r>
          </w:p>
        </w:tc>
      </w:tr>
      <w:tr w:rsidR="00E44679" w:rsidRPr="00E340F8" w14:paraId="394A29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7BC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790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37|AST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793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VIRPVERSDVSALMQLASKTGGGLTSLPANEATLSARIERAIKTWQGELPKSEQGYVFVLEDSETGTVAGICAIEVAVGLNDPWYNYRVGTLVHASKELNVYNALPTLFLSNDHTGSSELCTLFLDPDWRKEGNGYLLSKSRFMFMAAFRDKFNDKVVAEMRGVIDEHGYSPFWQSLGKRFFSMDFSRADFLCGTGQKAFIAELMPKHPIYTHFLSQEAQDVIGQVHPQTAPARAVLEKEGFRYRNYIDIFDGGPTLECDIDRVRAIRKSRLVEVAEGQPAQGDFPACLVANENYHHFRVVLVRTDPATERLILTAAQLDALKCHAGDRVRLVRLCAEEKTA</w:t>
            </w:r>
          </w:p>
        </w:tc>
      </w:tr>
      <w:tr w:rsidR="00E44679" w:rsidRPr="00E340F8" w14:paraId="456F45E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2C13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FF9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683|CAB2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5D7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SEGLASVDSWLYRQGFNVDSWLLSDTFSHDNDLLARALHTTVTAPHTLTPSSAFFDSSAVSHPSSTNTLSSTVSGASDPEIIGGGAKRKRNCLLTDGKAAKRRARASKKSQTTFITADPSNFRQMVQQVTGAKYIDDSSSFGIFDPIVKPEPLRFVNKLPCGPSDRSTAVPMLDTSAFLSNHHQENLAVGNAFSGNSSSVGLPSGKPSATADPGGSAVEFDNYPTFPTLESWKVM</w:t>
            </w:r>
          </w:p>
        </w:tc>
      </w:tr>
      <w:tr w:rsidR="00E44679" w:rsidRPr="00E340F8" w14:paraId="461DC7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A2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4AF8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CL8|DNAK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3332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ENGNVKVIENAEGARTTPSIIAYTNDGETLVGQPAKRQAVTNPQNTLYAVKRLIGRRFEENVVQKDIQMVPYSIVKADNGDAWVEVKGQKMAPPQISAEVLKKMKKTAEDYLGEPVTEAVITVPAYFNDSQRQATKDAGRIAGLDVKRIINEPTAAALAYGLDKAKGDHTVIVYDLGGGTFDVSVIEIAEVDGEHQFEVLATNGDTFLGGEDFDIRLIDYLVDEFKKESGINLKGDPLAMQRLKEAAEKAKIELSSTQQTDVNLPYVTADASGPKHLNVKVSRAKLESLVEDLVQRTIEPCRTALKDAGLDVSDIHEVILVGGQTRMPLVQKTVAEFFGKEARKDVNPDEAVAVGAAIQGAVLAGDVKDVLLLDVTPLTLGIETLGGVMTGLIEKNTTIPTKKSQVFSTADDNQGAVTIHVLQGERKQAAQNKSLGKFDLADIPPAPRGVPQIEVTFDIDANGILHVSAKDKATGKQQSIVIKASSGLSEDEIQQMVRDAEANAEEDRKFEELAAARNQGDALVHATRKMITEAGDKATAEDKATIEKALGELEVAVKGDDKAEIEAKMNALSQASAPLAQKMYAEQAQQGEGAAQGEQAKSADDVVDAEFEEVKDNK</w:t>
            </w:r>
          </w:p>
        </w:tc>
      </w:tr>
      <w:tr w:rsidR="00E44679" w:rsidRPr="00E340F8" w14:paraId="406909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72F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E2B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CI3|DNAK_OLI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9FC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SPRVIENAEGMRTTPSIVALTDDDERLVGQPAKRQAVTNPEKTIFAVKRLIGRRYDDPTVAKDKDLVPYKIVKASNGDAWVEADGKIYSPSQISAFILQKMKETAEAHLGQKVDQAVITVPAYFNDAQRQATKDAGKIAGLEVLRIINEPTAAALAYGLDKAKQGTIAVYDLGGGTFDVSVLEIGDGVFEVKSTNGDTFLGGEDFDMRLVGYLADEFQKEQGINLRNDKLALQRLKEAAEKAKIELSSTTQTEINLPFITADASGPKHLTMKLTRAKFEALVDDLVQKTIEPCRKALKDAGLSAGEISEVVLVGGMTRMPKIQEVVKQFFGKEPHKGVNPDEVVAIGAAIQAGVLQGDVKDVLLLDVTPLSLGIETLGGVFTRIIERNTTIPTKKSQVFSTAEDNQNAVTIRVFQGEREMAADNKALGQFDLMGIPPAPRGMPQIEVTFDIDANGIVNVSAKDKATGKEQQIRIQASGGLSESEIEKMVKEAEANAAEDKKRREAVDAKNHADALVHSTEKALAEHGSKVGEGERKAIEDALADLKEALKGDDSEAIKAKSNTLAQASMKLGEAMYQQQAEGDAARDAAQDAAKDDVVDAEFTEVDDDKNDKKSA</w:t>
            </w:r>
          </w:p>
        </w:tc>
      </w:tr>
      <w:tr w:rsidR="00E44679" w:rsidRPr="00E340F8" w14:paraId="788DCA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A253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7101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237|DNAJ2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636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KKDYYAILGVPRNATQEEIKRAYKRLARQYHPDVNKSPEAEEKFKEINEAYAVLSDPEKRRIYDTYGTTEAPPPPPPGGYDFSGFDVEDFSEFFQELFGPGLFGGFGRRSRKGRDLRAELPLTLEEAFHGGERVVEVAGRRVSVRIPPGVREGSVIRVPGMGGQGNPPGDLLLVVRLLPHPVFRLEGQDLYATLDVPAPIAVVGGKVRAMTLEGPVEVAVPPRTQAGRKLRLKGKGFPGPAGRGDLYLEVRITIPERLTPEEEALWKKLAEAYYARA</w:t>
            </w:r>
          </w:p>
        </w:tc>
      </w:tr>
      <w:tr w:rsidR="00E44679" w:rsidRPr="00E340F8" w14:paraId="16DB9BD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9FF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CB5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132|DRE2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59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YDQSGDRNRTQIDTSRKRKSRSRGDGTTVAERLKRWKEYNETVEEVSTKKRKVPAKGSKKGCMKGKGGPENSRCSFRGVRQRIWGKWVAEIREPNRGSRLWLGTFPTAQEAASAYDEAAKAMYGPLARLNFPRSDASEVTSTSSQSEVCTVETPGCVHVKTEDPDCESKPFSGGVEPMYCLENGAEEMKRGVKADKHWLSEFEHNYWSDILKEKEKQKEQGIVETCQQQQQDSLSVADYGWPNDVDQSHLDSSDMFDVDELLRDLNGDDVFAGLNQDRYPGNSVANGSYRPESQQSGFDPLQSLNYGIPPFQLEGKDGNGFFDDLSYLDLEN</w:t>
            </w:r>
          </w:p>
        </w:tc>
      </w:tr>
      <w:tr w:rsidR="00E44679" w:rsidRPr="00E340F8" w14:paraId="63B7B9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748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9E66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WL19|DRE2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C4A3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GEGRRGDCSVQVRKKRTRRKSDGPDSIAETIKWWKEQNQKLQEENSSRKAPAKGSKKGCMAGKGGPENSNCAYRGVRQRTWGKWVAEIREPNRGRRLWLGSFPTALEAAHAYDEAARAMYGPTARVNFADNSTDANSGCTSAPSLMMSNGPATIPSDEKDELESPPFIVANGPAVLYQPDKKDVLERVVPEVQDVKTEGSNGLKRVCQERKTMEVCESEGIVLHKEVNISYDYFNVHEVVEMIIVELSADQKTEVHEEYQEGDDGFSLFSY</w:t>
            </w:r>
          </w:p>
        </w:tc>
      </w:tr>
      <w:tr w:rsidR="00E44679" w:rsidRPr="00E340F8" w14:paraId="52FDAA7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52D2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50AB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Z31|FTSH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C9F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RRNGLFRNSLFYILMFLSLMGIIYFFFGGNSGSQTQNIRYSEFVKQLDKNNVKNVSIQPSGGVYKVTGSYRKARTTSSANALGIKSASTKTTSFSTTMLENNSTVDQVSKLAAKHDVKVTAKAEESSGIWVTLLMYIAPVILMLFLFYMMMGQAGQGGGNNRVMNFGKTKAKPADSKQNKVRFSDVAGEEEEKQELVEVVEFLKDPRKFVSLGARIPSGVLLEGPPGTGKTLLAKAVAGEAGVPFFSISGSDFVEMFVGVGASRVRDLFEQAKKNAPSIIFIDEIDAVGRQRGNGMGGGHDEREQTLNQLLVEMDGFTGNEGVIVMAATNRSDVLDPALLRPGRFDRKILVGRPDVKGREAILKVHAKNKPLAADVDLKEIAKQTPGFVGADLENLLNEAALLAARRNKKQVDAADLDEAEDRVIAGPAKHDRVVNKHERETVAYHEAGHTIVGLVLNDARVVHKVTIVPRGRAGGYAIMLPREDQMLMSKRDAKEQMAGLMGGRAAEEIIFGAQSSGASNDFEQATQIARAMVTQYGMSEKLGPVELENANQQAAYQQGMGASAFSQHTAQLIDDEVRRLSQEAHQTATDIIESHREQHKLIAEALLKYETLDEKQILSLFKTGKMPEKDSNEFPSEKAATFEESKRELERREAEKHAQNQSADDKQADSADTTTNVSVAEPSFPSESDASSEVSADSSVNSTANSATESATDSDVATSATGLPNAESATPSSQDDTNSQA</w:t>
            </w:r>
          </w:p>
        </w:tc>
      </w:tr>
      <w:tr w:rsidR="00E44679" w:rsidRPr="00E340F8" w14:paraId="1A85F6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81B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CE33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850|GPX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8BE9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RSSRWVNQRATSKIKKFILFLGVAFVFYLYRYPSSPSTVEQSSTSIYNISVKDIEGKDVSLSKFTGKVLLIVNVASKCGLTHGNYKEMNILYAKYKTQGFEILAFPCNQFGSQEPGSNMEIKETVCNIFKAEFPIFDKIEVNGKNTCPLYNFLKEQKGGLFGDAIKWNFAKFLVDRQGNVVDRYAPTTSPLEIEKDIVKLLASA</w:t>
            </w:r>
          </w:p>
        </w:tc>
      </w:tr>
      <w:tr w:rsidR="00E44679" w:rsidRPr="00E340F8" w14:paraId="2A2699E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541D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EFA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922|GPX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B78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SPKSIYDFTVKDIGGNDVSLDQYKGKTLLVVNVASKCGLTDANYKELNVLYEKYKEQGLEILAFPCNQFLGQEPGNNEEIQQTVCTRFKAEFPIFDKVDVNGKNTAPLYKYLKAEKGGLLIDAIKWNFTKFLVSPDGKVLQRYSPRTSPLQFEKDIQTALGQASS</w:t>
            </w:r>
          </w:p>
        </w:tc>
      </w:tr>
      <w:tr w:rsidR="00E44679" w:rsidRPr="00E340F8" w14:paraId="18E3D5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EB4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DAF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609|GRPE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4EBE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ETKSESEKTNKQDNKNTKSQKKENLNLVNSDKKIAELENEISNLKDLYLRKQAEFENFRKRLEKEKDNFVKFANETIMKDVVNFLDNLERAINSSKKSKDFDNLLTGISMIENEILSIFDKKYNLKKFGENGENFDPSRHEAISIEEKEGLKNPEIVEVYQKGYCYNDRILRTAKVKVAQSKN</w:t>
            </w:r>
          </w:p>
        </w:tc>
      </w:tr>
      <w:tr w:rsidR="00E44679" w:rsidRPr="00E340F8" w14:paraId="7DA4A7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7A50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619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2Q9|GRPE_CLO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749C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RHDYMAEKKVEDLEMDLNEEELEESEVNEDKEFEELDKSEEENEVEELISTLKDENEKLNNEMEALKDRLLRTTGEYDNYRKRTDREKEGLYASACEDVLKEILPVLDNLERAILAKGDIEDLKKGVDMTLKQFKDSFKNLGVEEISTENGFDPNLHDAVMHVEDSQYGEKEVVEVFLKGYKKGDKIIRHSMVKVAN</w:t>
            </w:r>
          </w:p>
        </w:tc>
      </w:tr>
      <w:tr w:rsidR="00E44679" w:rsidRPr="00E340F8" w14:paraId="721475F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C73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44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GS4|GRPE_DES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84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MNQSRKVPIHDAAEESSAEAHETQEAGNMEEQAREAEIQQEMAEEAVEQAQDAEEAQEEEAADYKDLYLRTLAEFENYRRRADRETNEFKKYANETLIKDIIPVIDNLERAMECTVNTDDPGCAQNLLAGVQMTEREILKVLEKYGVTRISAIGETFDPAYHQALMAEESDEHPDETVIREMQKGYLLKDRLIRPALVAVAKGKA</w:t>
            </w:r>
          </w:p>
        </w:tc>
      </w:tr>
      <w:tr w:rsidR="00E44679" w:rsidRPr="00E340F8" w14:paraId="3C836F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FF78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B9D2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6W2|GRPE_BIF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64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FNKDDYLNDLPDPSDAEAAAQASSGADASAESGSAQDSAAQAPSNEGADAAPAAAEGEKTGEGQSDSADTLTPLGKAKKEAADYLEALQRERAEFINYRNRTQKEQERFRQHGIIDVLTALLPALDDIDRIREHSEMDDSFKAVATKIDKAFEKFGVEKFGEKGEDFDPTKHDAILHKPDADAEKETVDTVVEAGYRIGDRVIRAARVVVASPQN</w:t>
            </w:r>
          </w:p>
        </w:tc>
      </w:tr>
      <w:tr w:rsidR="00E44679" w:rsidRPr="00E340F8" w14:paraId="1348792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485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E5AD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9H0|GRPE_COP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35E9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KQKTNEEVKASSFDSEKSSKNQAFENTEEPAEGFQNVQHDNGSNPAQKQNSEAKEASKDQTNTNNNELSKKLEQLETERLTLQEKIAVLEQQHRELEEFLLKMKHEFALAKEALKRDQEKKERLLAESMARDLFPILDTLDHALEHDGENNGLRLIRSQLVSVLEKYGVVEVGKEGEVFDPNWHEFLGYAEGPENKIIKVVRKGYKIGDTLLRPALVVIGKESSC</w:t>
            </w:r>
          </w:p>
        </w:tc>
      </w:tr>
      <w:tr w:rsidR="00E44679" w:rsidRPr="00E340F8" w14:paraId="69021E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D7B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663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B69|GRPE_CAL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CB4A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LEKDKIERNEEMSEEVKGEGPPSELEQSEEVVEEKIETEVEQKKEPSLEEIVEELRKKLEEKEKEAKEYLDIAQRIKAEFDNYRKRTEKEKAEMISYGQEQVIIELLPVIDNFERALANEGDYNSLREGLELIYRQFKKVLDKFEVREIEAEGQMFDPYKHHALAQEEVEGKQPNEIIEVFQKGYYLKDKVIRPSLVKVAK</w:t>
            </w:r>
          </w:p>
        </w:tc>
      </w:tr>
      <w:tr w:rsidR="00E44679" w:rsidRPr="00E340F8" w14:paraId="030989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608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008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YX9|GRPE_BURP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E36E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41D873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DDB4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5E2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CM8|GRPE_FRAT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77F4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AKELLPVIDSIEQALKHEVKLEEAIAMKEGIELTAKMLVDILKKNGVEELDPKGEKFDPNLHEAMAMIPNPEFEDNTIFDVFQKGYMLNGRIVRAAKVVIVKN</w:t>
            </w:r>
          </w:p>
        </w:tc>
      </w:tr>
      <w:tr w:rsidR="00E44679" w:rsidRPr="00E340F8" w14:paraId="386073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D3C4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2B0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8B1|GRPE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C96C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D</w:t>
            </w:r>
          </w:p>
        </w:tc>
      </w:tr>
      <w:tr w:rsidR="00E44679" w:rsidRPr="00E340F8" w14:paraId="1C8E9E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45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2BE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T28|GRPE_STR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59E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IKNEEIVEEVEATEEVVETPEKSELDLANERAEEFENKYLRAHAEMQNIQRRANEERQTIQRYRSQDLAKKILPSLDNLERALQVEGLTEDVKKGLEMVQESLIQALKEEGVEEVATDVFDPNLHMAIQTVPATDDCPAEHIAQVFQKGYKLHERLLRPAMVVVSE</w:t>
            </w:r>
          </w:p>
        </w:tc>
      </w:tr>
      <w:tr w:rsidR="00E44679" w:rsidRPr="00E340F8" w14:paraId="350C03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E7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7E3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AJ46|GRPE_URE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2EA2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NENIKHQNNDKVNNQVDKKETKNHNKQEFKYKELYEHELKKNKELQNINTLLKDKNQQLEEQISQLNQDFIKQLETKAKQAQQILEQKVNELEARHEAKVNDAVFKIFKFKMEPLLDAINHFTKIVNQNYDDPKIQAFIEGFKMFSQNMIDGLDNLKITKISPQVNDSLNDEIMEVFEVVENTNKPSMHVVEVISDGFKYNDKVIKFAVVKVAK</w:t>
            </w:r>
          </w:p>
        </w:tc>
      </w:tr>
      <w:tr w:rsidR="00E44679" w:rsidRPr="00E340F8" w14:paraId="2C295F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DCD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CD11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LY8|GRPE_ST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129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66C3B7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456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218A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U00|GRPE_POR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DAD2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KNNRERTPQPEQDTERDEQLTNSHENDIDSAPAAEENDKVADPVEQLTAQLAALNDTHLRLMAEYDNYRKRTLKEKSELIRNGGEKVLVDLLPVIDDFERALSNLGDMSEPAAIKEGVELIYSKFMDYLQKQGVKKIETADLPFDADLCDAVAMIPAPSAEQKGKVIDCVKTGYTLNDKVIRHAHVVVGE</w:t>
            </w:r>
          </w:p>
        </w:tc>
      </w:tr>
      <w:tr w:rsidR="00E44679" w:rsidRPr="00E340F8" w14:paraId="4E6668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63C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8B3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X08|GRPE_RHO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A79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NPNQTKPPATGYQSTEEMVAAQGAYESDALSRAQADLAELQAKSAELADQYLRAKAEADNARRRAEDEISKARKFAVEAFAESLLPVADSLEAGLIIKDATIDHLREGTQATLRQLLAALERNKVIPINPQPGTTKFDPHQHQAISVVPSEFDANIVVTVLQKGYAIADRVLRPALVTVAAPK</w:t>
            </w:r>
          </w:p>
        </w:tc>
      </w:tr>
      <w:tr w:rsidR="00E44679" w:rsidRPr="00E340F8" w14:paraId="36E927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BA1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395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276|GRPE_PSE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DF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TQDTQTPDANSAVGDELATRVQVLEEQLAAAQDQSLRVAADLQNVRRRAEQDVEKAHKFALEKFASDLLPIIDSLERGLELSNPDDENIRPMREGIELTLKMFQDTLKRYQLEAIDPVGGEPFNAEHHQAMAMQESHDLEPNSVLKVFQKGYQLNGRLLRPAMVVVSKAPAPVSPSIDEQA</w:t>
            </w:r>
          </w:p>
        </w:tc>
      </w:tr>
      <w:tr w:rsidR="00E44679" w:rsidRPr="00E340F8" w14:paraId="3ED840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240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9AE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VA7|GRPE_OCH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0A43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SQNPDLEQRDINNPRDREALNRAADDFLKARKAEARAEVAEDEAEAAVDETANRIAMLEADNGELKDQLLRAAAEMENLRKRTQRDVQDARTYAVTNFARDMLSVSDNLRRALDAIPADALATDASLKSLADGVEMTERAMLQALERHGVKKLEPEGEKFDPNFHQAMFEVPNPDLPNNTVVQVVQDGYAIGDRVLRPAMVGVSKGGPKATADNGASEGNG</w:t>
            </w:r>
          </w:p>
        </w:tc>
      </w:tr>
      <w:tr w:rsidR="00E44679" w:rsidRPr="00E340F8" w14:paraId="3C2B63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2D7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2DDB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IX7|GRPE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4BA5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NIENKEEEIINDIAEEVENTEIADLKAQIEELKDKLIRASAEIDNTRKRLEKARDEARDYAITTFAKELLNVSDNLSRALEHKPLDASVEVTNIIAGVQMTKDELDKVFHKHHIEEIKPEIGSTFDYNLHNAISQIEHPDHEPNSVINIMQVGYRIKDRLLRPATVQVTKKT</w:t>
            </w:r>
          </w:p>
        </w:tc>
      </w:tr>
      <w:tr w:rsidR="00E44679" w:rsidRPr="00E340F8" w14:paraId="1B87F6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87A8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4EC4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1|GS14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DC9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LVLAVHPHMETSVVNKAWAEELSKHDNITVRDLYKEYPDEAIDVAKEQQLCEEYDRIVFQFPLYWYSSPPLLKKWQDLVLTYGWAFGSEGNALHGKELMLAVSTGSEAEKYQAGGANHYSISELLKPFQATSNLIGMKYLPPYVFYGVNYAAAEDISHSAKRLAEYIQQPFV</w:t>
            </w:r>
          </w:p>
        </w:tc>
      </w:tr>
      <w:tr w:rsidR="00E44679" w:rsidRPr="00E340F8" w14:paraId="199BE7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CAD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6E46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8G6|HFQ_S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9EA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FNVSNHQATNAQAGYNAQHDDGDEK</w:t>
            </w:r>
          </w:p>
        </w:tc>
      </w:tr>
      <w:tr w:rsidR="00E44679" w:rsidRPr="00E340F8" w14:paraId="3BCD99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06C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B50D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4|GS69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E30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TSIADTGIEASRIGLGTWAIGGTMWGGTDEKTSIETIRAALDQGITLIDTAPAYGFGQSEEIVGKAIKEYGKRDQVILATKTALDWKNNQLFRHANRARIVEEVENSLKRLQTDYIDLYQVHWPDPLVPIEETAEVMKELYDAGKIRAIGVSNFSIEQMDTFRAVAPLHTIQPPYNLFEREMEESVLPYAKDNKITTLLYGSLCRGLLTGKMTEEYTFEGDDLRNHDPKFQKPRFKEYLSAVNQLDKLAKTRYGKSVIHLAVRWILDQPGADIALWGARKPGQLEALSEITGWTLNSEDQKDINTILENTISDPVGPEFMAPPTREEI</w:t>
            </w:r>
          </w:p>
        </w:tc>
      </w:tr>
      <w:tr w:rsidR="00E44679" w:rsidRPr="00E340F8" w14:paraId="623E7A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855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D2D2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FR4|HFQ_BUR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EA3D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4B430B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FAF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1366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LR9|HIG1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4D4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TDLSLSSYDEGQGSKFIRKAKETPFVPIGMAGFAAIVAYGLYKLKSRGNTKMSIHLIHMRVAAQGFVVGAMTLGMGYSMYQEFWANPKPKP</w:t>
            </w:r>
          </w:p>
        </w:tc>
      </w:tr>
      <w:tr w:rsidR="00E44679" w:rsidRPr="00E340F8" w14:paraId="4B6963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2E58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F3A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MFZ1|HSLO_STR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D3C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LIKTISASGAFRAYVLDCTETVRYAQERHHTLSSSTVALGRTLIANQILAANQKGDSKVTVKVIGDSSFGHIISVADTKGHVKGYIQNPGVDIKKTATGEVLVGPFMGQGHFVTITDYGTGNPYTSTTPLITGEIGEDLAYYLTESEQTPSAVGLNVLLDQEDKVKVAGGFMLQVLPGASDEEISHYEKRIQEMPAISTLLASENHIDALLAAIYGEEPYKRLAEEQLSFQCDCSKERFASALMNLPTADLQAMRDEDQGAEIVCQFCGIKYQFTEADLEVLINDKA</w:t>
            </w:r>
          </w:p>
        </w:tc>
      </w:tr>
      <w:tr w:rsidR="00E44679" w:rsidRPr="00E340F8" w14:paraId="2D8766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24E4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510A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21|HSP11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1361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RIFGDRRSSSMFDPFSIDVFDPFRELGFPSTNSGESSAFANTRIDWKETPEPHVFKVDLPGLKKEEVKVEVEEDRVLQISGERNVEKEDKNDKWHRMERSSGKFMRRFRLPENAKMDQVKASMENGVLTVTVPKEEVKKPEVKSIEISG</w:t>
            </w:r>
          </w:p>
        </w:tc>
      </w:tr>
      <w:tr w:rsidR="00E44679" w:rsidRPr="00E340F8" w14:paraId="234940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70BB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E4C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TT5|HSLU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184C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MTPSEIVNELDDYIIGQHNAKRAVAIALRNRWRRMQLDETLRHEVTPKNILMIGPTGVGKTEIARRLAKLANAPFIKVEATKFTEVGYVGKEVDSIIRDLTDAAVKMVRLQSMEKNRFRAEERAEERILDVLIPQPTPNNWDKIEENNSSEPSSTRQHFRKKLREGQLNEKEIEINLAATPIGVEIMAPPGMEEMTNQLQSMFKNLAGQKQKSRKMKIKEAMKLLIEEEAAKLVNQEKIKEKAIEAVEQNGIVFIDEIDKICKRGDVSGPDVSSEGVQRDLLPLVEGCTVSTKHGMVKTDYILFIASGAFQVASPSDLIPELQGRLPIRVELEALTPKDFQLILTEPNASLTMQYIALMATEGVSISFTEDGIKRIAETAWQVNERTENIGARRLHTILELLMEDISYDASEWHGKTISIDADYVRSHLDDLVSDEDFSRFIL</w:t>
            </w:r>
          </w:p>
        </w:tc>
      </w:tr>
      <w:tr w:rsidR="00E44679" w:rsidRPr="00E340F8" w14:paraId="1E50DF8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30F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C63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6Q9|HTPG_ALI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D73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ANKETRGFQSEVKQLLHLMIHSLYSNKEIFLRELISNASDASDKLRFKALSNGDLYEGNADLGVKLSFNEAANTLTISDNGIGMSREDVIEHLGTIAKSGTADFFSKLSEDQSKDSQLIGQFGVGFYSAFIVADAVTVRTRAAGSEKDQGVQWHSEGEGDYTIEDITKESRGTDIILHMREEGKEFLNEWRLKEVIGKYSDHIGIPVSIWTVEKDEEGKDKEGKWEQVNKAQALWTRSKSDIEDAEYQEFYKHVSHDFADPLTWSHNKVEGKNDYTSLLYIPAKAPFDMMNRDHKSGLKLYVQRVFIMDDAEQFMPTYLRFVKGLIDSNDLPLNVSREILQDNKVTQSLRSACTKRVLGMLEKMAKKDDEKYLTFWKQFGQVLKEGLAEDLANKEKIAGLLRFATTEKDSSEQALGLAGYVERMKEEQDKIFYLTADSYAAAKNSPHLEQFKAKGIEVVLMYDRIDEWLMSYLTEFDGKQFQSITKAGLDLSKFEDEAEKEKHKETEEEFKSVVERTKSYLGDRVKEVRTTFKLATTPAVVVTDDFEMGTQMAKLLEAAGQAAPEVKYIFEINPDHALVKQMADEADEEAFGRWVEMLLGQAMLAERGSLEDPSQFLSAMNQLLAK</w:t>
            </w:r>
          </w:p>
        </w:tc>
      </w:tr>
      <w:tr w:rsidR="00E44679" w:rsidRPr="00E340F8" w14:paraId="7CFE8EF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9CD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33D2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A9B8|HTPG_BAC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AA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GNIGVTTENIFPIIKKFLYSDHEIFLRELVSNAVDATQKLNTLASIGEFKGELGDLTIHVELGKDTITISDRGIGLTAEEIEKYINQIAFSGANDFLEKYKDDANAIIGHFGLGFYSAFMVAKKVEIITKSYRDEAQAIKWTCDGSPEFTIEEVDKADRGSDIILYIDDDCKEFLEEARVSELLKKYCSFLPVPIAFGKKKEWKDGKQIETTEDNIINDTTPLWTRKPSELSDEDYKSFYTKLYPMSDEPLFWIHLNVDYPFHLTGILYFPKVKSNIELNKNKIQLYCNQVYVTDSVEGIVPDFLTLLHGVIDSPDIPLNVSRSYLQSDSNVKKISTYITKKVSDRLQSIFKNDRKQFEEKWNDLKIFINYGMLTQEDFYEKAQKFALFTDTDNKHYTFEEYQTLIKDNQTDKDGNLIYLYANNKDEQFSYIEAATNKGYNVLLMDGQLDVAMVSMLEQKFEKSRFTRVDSDVIDNLIIKEDKKNETLEGEKQEAITTAFKSQLPKMDKVEFNVMTQALGDNSAPVMITQSEYMRRMKEMANIQAGMSFYGEMPDMFNLVLNSDHKLIKQVLDEEEAACHPEVAPIQTEMNSVSKRRNELKDSQKDKKEEDIPTAEKDELNELDKKWDELKNKKEGIFAGYASNNKVIRQLIDLALLQNNMLKGEALNNFVKRSIELI</w:t>
            </w:r>
          </w:p>
        </w:tc>
      </w:tr>
      <w:tr w:rsidR="00E44679" w:rsidRPr="00E340F8" w14:paraId="6CB9831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C013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C605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UL4|HTPG_CHRS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C398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AAHAETLGFQTEVKQLLQLMIHSLYSNREIFLRELISNAADACDKLRYEALENDTLYGDDSELRIEIEHDAEAGTVTVRDNGIGMSRDEVIQNLGTIARSGTAEFLQQLSGEKQKDAKLIGQFGVGFYSGFIVSDEITVRTRRVDQEQGVQWHSRGEGEFDIADIDKPERGTEIVLHLKEDAKEFADAERLKHLVRTYSDHIEVPVRMPKVEKAHDEEGNEIEGSETVTWETVNEATALWVRPKEEISDDEYKAFYKHVAHDFSDPLTWSHNKVEGKLEYTSLLYVPGRAPFDLYQREGVRGLKLYVQRVFIMDDAEQFLPLYLRFIKGVVDSKDLSLNVSRELLQKDPQVDKLKSALTKRSLDMLKKLAKDEEAYQTFWNAFGNVLKEGPAEDFANRDKIADLLRFSSTQTDSATQDQSLAGYVSRMKEGQQKIYYLVADGFNAASHSPHLEIFRKKGIEVLLLHDRIDEWLMSHLTEYDGKAFADVAKGDLDLDDMADEEEKKAQEETAKAKAPLIERVKTALGDEVQEVRITHRLTDSPACVVLSEHDMGYQMRRLMEAAGQPLPEVKPILELNPEHSLVARLEGADDSVFNDLARILLDQAIIAEGGHLEDPATYVQRLNKLLSH</w:t>
            </w:r>
          </w:p>
        </w:tc>
      </w:tr>
      <w:tr w:rsidR="00E44679" w:rsidRPr="00E340F8" w14:paraId="714093E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E749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F4B6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738|HTPG_ALKE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126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DAHKETLEFQAEVQQLLHLMIHSLYSNKDIFLRELISNASDAIDKLRFQSLQDESLLEGEGDLRIRVSVDKDARTITVADNGIGMTRDEVAENLGTIARSGTKAFLDQLTGDQQKDAKLIGQFGVGFYSAFVVAEHVTVHTRKAGLGAEHGVRWSSDGKGAYTLENEEVAERGTRVVLTLPESQSEYLDDWRLKGIIRRYSDHIDVPIQMPAQAEDKDEPEDEAEKAEAAETWETVNNTNALWMRPKSEISDDDYKAFYKHVAHDFDDPMVWLHNHVEGRQSYTSLLYIPKNPPFDLYEREPAHGIKLYVRRVFIMEDTEKLMPRYLRFVRGLVDSDDLPLNVSRELLQHNPLLDKIRSASVKRILDRLEKMAKNEPEQYAEFYGNFGKVLKEGVAEDFANRERIAKLLRFSTTQDENETPDVSLDDYIARMKEGQEAIYYVTAESFNAARNSPHLEVFRKKGVEVLLLPDPVDEWVITHLNEYDGKPLKSVAKGGLDLGELEDQAEKKAAEEATESHKDLLEKLKGALEDKVSEVRVSTRLTDSPACLVVGEYDFGMGMQRLLKAAGHAMPQGKPALEINIDHPIVQRMDTGLDDARFSDWAAVLYDQALLTEGGQLEDPAAFVKRVNALLTEQARAGEAKSNAARGD</w:t>
            </w:r>
          </w:p>
        </w:tc>
      </w:tr>
      <w:tr w:rsidR="00E44679" w:rsidRPr="00E340F8" w14:paraId="2B6AEF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75F4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35BE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7D9|HTPG_BUC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D7D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KNKITHTFQSEVKELLHLMIHSLYSNKEIFLRELISNASDAIEKIRFEKLYSLKKYRENLYTPKIKISIKKDEKKIIISDNGIGMTYKEVIKNLGTIAKSGTKSFLNKIQNIEKKEKNDFIGQFGVGFYSSFIVSNSVSVYTRHAKEKKNIGTLWISEGKGKYSVEKISKEEHGTIVELSLKSSEKEFLEIWKIKNIIKKYSDHISIPIEIENYDEKTKTISWEKINKAQALWTINKNNITKKKYQDFYKYLTNDSEKPLLWSHNKVEGTQEYINLLYIPKKATWDIWHQENKHGLKLYVKHVFIMDEATQFLPNYLRFVKGIIDSQDLPLNISREILQDSSITHILRKSLTKRILNILNNLSENNIKKYQKFWNVFGIIIKEGIAEDSENKTILSNLLRFSSIKKGNIEQTLSLNEYIKNMKKNQKKIYFITSDSYKSALNSPNLEIFKENDIDVLILSEKIDEWMMNYLTEFNNIKFQSVSKLDDTIDSLLLKKNVSNEKNTFNEFIEKTKKILKNKVKDVKITYRLKNTPAIVLTDTNDMSTQMAKIFSAAGQPIPKIKYILEINPLHPLIKKIEKIKNEKDFSNWIKIIFDQSILSEKGSLENPHKFIQRINNFFIS</w:t>
            </w:r>
          </w:p>
        </w:tc>
      </w:tr>
      <w:tr w:rsidR="00E44679" w:rsidRPr="00E340F8" w14:paraId="2E3DF0E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73D5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D9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043|HSP70_AJE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B54C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AVGIDLGTTYSCVGIFRDDRIEIIANDQGNRTTPSFVAFTDTERLIGDAAKNQVAMNPANTVFDAKRLIGRKFADPEVQADMKHFPFKITDKGGKPVIQVEFKGETKEFTPEEISSMVLTKMRETAEAYLGGTVNNAVVTVPAYFNDSQRQATKDAGLIAGLNVLRIINEPTAAAIAYGLDKKADGERNVLIFDLGGGTFDVSLLTIEEGIFEVKSTAGDTHLGGEDFDNRLVNHFVSEFKRKFKKISPAERARALRRSPTACERAKRTLSSAAQTSIEIDSLYEGIDFYTSITRARFEELCQDLFRSTMEPVERVLRDAKIDKSSVHEIVLVGGSTRIPRIQKLVSDFFNGKEPNKSINPDEAVAYGAAVQAAILSGDTSSKSTNEILLLDVAPLSLGIETAGGVMTPLIKRNTTIPTKKSETFSTFSDNQPGVLIQVFEGERARTKDNNLLGKFELTGIPRARGVPQIEVTFDVDANGIMNVSALEKGTRKTNKIVITNDKGRLSKEEIERMLAEAEKYKAEDEAEASRIRPKNGLESYAYSLRNSLRHSKVDEKLEAGDKEKLKSEIDKTVQWLDENQTATKEEYESQQKELEAVANPIMMKFYAGGEGAPGGFPGAGGPGGFPGGPGAGHASGGGDDGPTVEEVDLKFPMLPLPWQLSVRKMHRPFFLFLLFLIFLIFLILFLFYFFLPVRFNESCFS</w:t>
            </w:r>
          </w:p>
        </w:tc>
      </w:tr>
      <w:tr w:rsidR="00E44679" w:rsidRPr="00E340F8" w14:paraId="1EE118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50C0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E50B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BG3|HSLU_BU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F0E7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AEMRKVRSKATDQAEDRILDILLPQPRAVGFGGNAEHANDDNNATRQTFRKRLREGQLDDKEVELDLEQPSVGMDIMAPPGMEEMTEQIRSMFSNLGSGKKQRRKVKIKEALKLLTDEEAAKMLNEEEVKTKAVQNVEQNGIVFLDEIDKITSRNNEGSGGEVSRQGVQRDLLPLVEGTTVNTKYGMVKTDHILFIASGAFHLAKPSDLIPELQGRFPIRVELDSLSVEDFEAILDATDASLVKQYQALLATEDVQLEFAADGIRRLAEIAFAVNEKTENIGARRLYTVIEKLLEEVSFSAGNHAGERVTIDAKYVDRALGEVAQDEDLSRYVL</w:t>
            </w:r>
          </w:p>
        </w:tc>
      </w:tr>
      <w:tr w:rsidR="00E44679" w:rsidRPr="00E340F8" w14:paraId="5C9C17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869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8B54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VZ28|HTPG_MAG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347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KRQFQAEVGKLLDIVVHSLYSNKEIFLRELISNASDSCDRLRYGAITEPDLLDGDSEFRIRLVPDKDAGTLTIIDNGQGMSHDELIANLGTIAKSGTSEFLARLTGDAKKDVSLIGQFGVGFYSAFMVAEEVTVTSRKAGEAKGWKWVSDGKGEFTVSPAEDAARGAAITLKLREGETEFLDAFRLKSIVKRYSDHIAIPVTLKDADKDEETINSASALWTRSKSEITPEQYKEFYHHVAHAFDEPWSTLHYKAEGAIEYTGLLFIPSSKPLDIFHPDRKQHVKLYVRRVFITDDCEELLPPYLRFVRGVVDSQDLPLNVSREMLQHNPVLSKIRTGLVKRILGELKKKSEDAEGKYDEFWAAFGPVLKEGIYEDFERKTDILELCRFRSTHGDGLTTLADYVARMKDGQDAIYTITGDDLDQLKKSPQLEGFAAKGVEVLLLTDPIDEFWVSAVRSYAEKDFRSVAAAGADLSKVKAPEGAEDKKADEAPADELTTLIEAVKLALGERVKDVRPSERLTESAVCLVAAEGEMSMHLEKMLRAHNQAPGERARILEINPRHALIKGLAARVKAGGTDAGLEDAAFLLLDQARIIEGEPPADPAAFARRMVSVMEKGLLG</w:t>
            </w:r>
          </w:p>
        </w:tc>
      </w:tr>
      <w:tr w:rsidR="00E44679" w:rsidRPr="00E340F8" w14:paraId="64BD95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BE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D5BF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7E9|HS18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2CA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LFDTAVTSLLHLPEVLDRLGAAAGDRRSAGDHAHHAAHGHGQHRISGIGGGAPVDIMETPGEYAFVLDVPGLSKSDIQVTLEEDRVLVMKSSNGAGNGKRKREEEEGECKYIRLERRASPRAFARKFRLPEDADTGGISARCENGVLTVTVKKRPPPEKKTKSVQVTIA</w:t>
            </w:r>
          </w:p>
        </w:tc>
      </w:tr>
      <w:tr w:rsidR="00E44679" w:rsidRPr="00E340F8" w14:paraId="44A90CF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22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9F33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FN0|HSLU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759A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09E27A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622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F64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890|HS23C_OXYR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2C20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MALRRLASRNLVSGGIFRPLSVSRSFNTNAQMGRVDHDHELDDRSNRAPISRRGDFPASFFSDVFDPFRATRSVGQLMNLMDQLMENPFMAASRGSGRAMRRGWDVREDEEALELKVDMPGLAKEDVKVSVEDNTLIIKSEAEKETEEEEQRRRYSSRIELTPNLYKIDGIKAEMKNGVLKVTVPKIKEEEKKDVFQVMVD</w:t>
            </w:r>
          </w:p>
        </w:tc>
      </w:tr>
      <w:tr w:rsidR="00E44679" w:rsidRPr="00E340F8" w14:paraId="3C8C91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8D3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15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3Y9|HTPG_PS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420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VDKLRFEALSRPELLEGGAELKIRVSFDKDAKTVTLEDNGIGMSREDVITHLGTIAKSGTADFMKNLSGDQKKDSHLIGQFGVGFYSAFIVADQVEVFSRRAGSPSSEGVHWSSKGEGEFEVANVDKAERGTRIVLHLKNGEEEFADGYRLRNIIKKYSDHIALPIELPKEQAPAAEGEEAPAQEWETVNRASALWTRPRTEVKDEEYQEFYKHVAHDYENPLSWSHNKVEGKLEYTSLLYVPARAPFDLYQREAPRGLKLYVQRVFVMDQAESFLPLYMRFVKGVVDSNDLSLNVSREILQKDPIIDSMKSALTKRVLDMLEKLAKNEPEQYKGFWKNFGQVLKEGPAEDFANKEKIAGLLRFASTSDDSGEQSVSLADYLARGKEGQDKIYYLTGESYAQVRNSPHLEVFRKKGIEVLLLTDRIDEWLMSYLSDFDGKNFVDVARGDLDLGNLDSEEDKKAQEEIAKDKEGLIERLKAALGESVSEVRVSHRLTDSPAILAIGEQDMGLQMRQILEASGQKVPDSKPIFEFNPAHPLIGKLDAEQSEERFGDLSHILFDQAALAAGDSLKDPAAYVRRLNKLLVELSV</w:t>
            </w:r>
          </w:p>
        </w:tc>
      </w:tr>
      <w:tr w:rsidR="00E44679" w:rsidRPr="00E340F8" w14:paraId="124D81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C317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13C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I63|HSLU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0E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700C5EB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6DA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4AB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7T7|HTPG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25A3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DKGTVTIEDNGVGMTRDGVIEHLGTIAKSGTAEFFKNLSGEASKDSQLIGQFGVGFYSAFIVAKKVTVRTRAAGHKADEAVLWESEGEGSFTVETITKASRGTEITLHLRDEEKEFADDWRLRSIITKYSDHISVPVEMWQEGTPERDGPDGEKIPATEGYWKVMNKATALWMRNKSEISDEEYQEFYKHISHDYTDALLWSHNRVEGKQEYTNLLYIPSKAPWDLWNRDRKHGLKLFVQRVFIMDDAEQFMPSYLRFVQGLIDSNDLPLNVSREILQDNHITKAMRTGITKRVLGMLEKLAKDDAEKYQQFWAEFGQVLKEGPAEDFANRERIAGLLRFASTHTGSAAPTVSLDDYISRMKEGQTKIYYIVADSYDAAANSPHLELLRKKGIEVLLMSERIDEWLINHLTEYKEKQLHSVTRGELELGELEDAAEKEAQEKLAEESAPLIERIKAALGTKVADVKVTSRLTDTPACVVTGEGEMSTQMIKLMQAAGQPVPEVKPTFEVNPAHPLVSRLNDLQDETAFADWSNLLLQQAQLSEKGSLADPSAFIKLMNQMLLANMK</w:t>
            </w:r>
          </w:p>
        </w:tc>
      </w:tr>
      <w:tr w:rsidR="00E44679" w:rsidRPr="00E340F8" w14:paraId="5AB70D6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9A15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2B4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5M8|HTPG_SHE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71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DFFKNLSGESSKDSQLIGQFGVGFYSAFIVAKKVTVRTRAAGHKADEAVLWESEGEGNFTVDTITKASRGTEITLHLRDEEKEFADDWRLRSIITKYSDHISVPVEMWQEGTPESDGADGEKIPATEGQWKVMNKATALWMRSKADISDEEYQEFYKHISHDYTDALLWSHNRVEGKQEYTNLLYIPAKAPWDMWNRDRKHGLKLFVQRVFIMDDAEQFMPSYLRFVQGLIDSNDLPLNVSREILQDNHVTKAMRTGITKRVLGMLEKLAKDDAEKYQQFWAEFGQVLKEGPAEDFANRERIAGLLRFASTHTGSAAPTVSLDDYISRMKEGQTKIYYIVADSHEAAANSPHLELLRKKGIEVLLMSERIDEWLINHLTEYKEKQLHSVTRGDLELGELEDAAEKEAQEKLEQESVALVERIKAALGSSVADVKVTSRLTDTPACVVAGDGEMSTQMIKLMQAAGQPVPEVKPTFEINPAHPLVSRLNDLQDETAFADWSNLLLQQAQLSEKGSLADPSAFIKLMNQMLLANMK</w:t>
            </w:r>
          </w:p>
        </w:tc>
      </w:tr>
      <w:tr w:rsidR="00E44679" w:rsidRPr="00E340F8" w14:paraId="61D1C89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8951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0880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TFN9|HSP74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3F48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QSCYVAVARAGGIETIANEYSDRCTPACISFGPKNRSIGAAAKSQVISNAKNTVQGFKRFHGRAFSDPFVEAEKSNLAYDIVQLPTGLTGIKVKYMEEERNFTTEQVTAMLLSKLKETAESVLKKPVVDCVVSVPCFYTDAERRSVMDATQIAGLNCLRLMNETTAVALAYGIYKQDLPALEEKPRNVVFVDMGHSSYQVSVCAFNRGKLKVLATAFDTTLGGRKFDEVLVNHFCEEFGKKYKLDIKSKIRALLRLSQECEKLKKLMSANASDLPLSIECFMNDVDVSGTMNRGKFLEMCDDLLARVEPPLRSVLEQAKLRKEDIYAVEIVGGATRIPAVKEKISKFFGKELSTTLNADEAVTRGCALQCAILSPAFKVREFSITDVVPYSISLRWNSPAEEGSSDCEVFTKNHSAPFSKVLTFYRKEPFTLEAYYSSPQDLPYPDPAIAQFLVQKVTPQSDGSSSKVKVKVRVNVHGIFSVSSASLVEVLKFEENEEPMETDQNAKEEEKMQVDQEEPHAEEQQQQTPAENKAESEEMETSQAASKDKKMDQPPQAKKAKVKTSTVDLPIENQLLWQIDREMLNLYIENEGKMIMQDKLKKERNDAKNAVEEYVYEMRDKLSGEYEKFVSEDDRNSFTLKLEDTENWLYEDGEDQPKQVYVDKLAELKNLGQPIKMRFQESEERPKLFEELGKQIQQYMKVISSFKNKEDQYDHLDAADMLKVEKSTNEAMEWMNNKLNLQNKQSLTVDPVVKAKEIEAKIKELMSVCGPIISKPKPKVEPPKEEQKNAEQNGPVDGQGDSPGPQAAEQGTDTAVPSDSDKKLPEMDID</w:t>
            </w:r>
          </w:p>
        </w:tc>
      </w:tr>
      <w:tr w:rsidR="00E44679" w:rsidRPr="00E340F8" w14:paraId="5882455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081D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51FB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978|HTPG_PSY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634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NPVDNQKVDSINVDKSSPELKKHTFEAEVAQLLHLVTHSLYSNSDIFVRELVSNASDACDKLRFEATNDDSLYEDDGELKIRIAVDEDAKTITFTDNGIGMNEADAIENLGTIAKSGTKAFLDKLSESQKQDGQLIGQFGVGFYSGFIVADTISVETRKAGEPADKGVRWVSDGTGSFTVEPITKETRGTAITLHLKEQYSEGEESYLDRGKIKQLVNKYSDHISLPIQMRKEVWQEDEVEEGSDTPANGQMVLTDEWETINKASALWTRSASEIEDEEYIDFYKNITYDMDAPLAWTHNRVEGRVQYTQLLYIPKKAPVDLYTREQQHGLKLYVKRVFIMDEAEQLLPMYLRFVKGVIDSADLPLNVSRELLQESRDVKSIRDGNARRILTLLASLANSEDSDKQEKFAQFYAEFGDVIKEGVGEDMGNQERIAKLLRYATSTQDSVTTSFEDYKARMKEGQKAIYYLTADNLAAAKNSPQLELFKKKGIEVILMTSRVDEWAMNFLTSFDETPLQNIAKGAVDLGDLQDEAEKAEAEKAQETMKPIVDKLKTALGERAKDVKVSTRLVDSPACLVVGEGELSPQMIQMLKQMGQDVPESKPTLEVNPDHPLIKKLESSEQSAEDFDKLAQVIFDQALLADGGQLDDPAAYLRRVNELLMR</w:t>
            </w:r>
          </w:p>
        </w:tc>
      </w:tr>
      <w:tr w:rsidR="00E44679" w:rsidRPr="00E340F8" w14:paraId="65E388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AC1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523D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T149|HSPB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0250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RVPFSLLRGPSWDPFRDWYPAHSRLFDQAFGLPRLPEEWSQWLSHSGWPGYVRALPAAAIEGPAYNRALSRQLSSGVSEIQQTADRWRVSLDVNHFAPEELTVKTKDGVVEITGKHEERQDEHGYISRCFTRKYTLPPGVDPTLVSSSLSPEGTLTVEAPLPKSATQSAEITIPVTFQARAQLGGPEAGKSEQPENK</w:t>
            </w:r>
          </w:p>
        </w:tc>
      </w:tr>
      <w:tr w:rsidR="00E44679" w:rsidRPr="00E340F8" w14:paraId="5F3E12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EC9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281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RR3|HSLU_BURM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A1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REALKLLTDEEAAKMLNDEEVKTKAVQNVEQNGIVFLDEIDKITSRNHEGGGGEVSRQGVQRDLLPLVEGTTINTKYGMVKTDHILFIASGAFHLAKPSDLIPELQGRFPIRVELDSLSVKDFEAILVATDASLVKQYQALLATEDVKLEFADDGIRRLAEIAYAVNEKTENIGARRLYTVIEKLLEEVSFAAGNHAGQSVTIDSAYVDRALGEVSKDEDLSRYVL</w:t>
            </w:r>
          </w:p>
        </w:tc>
      </w:tr>
      <w:tr w:rsidR="00E44679" w:rsidRPr="00E340F8" w14:paraId="54FA64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8CE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79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2T9|HTPG_VIB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C0F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ATTNKETRGFQSEVKQLLHLMIHSLYSNKEIFLRELISNASDAVDKLRFQALSHPDLYQGDAELGVKLSFDKDKNTLTISDNGIGMTRDEVIENLGTIAKSGTAEFFSKLSQEQSKNSQLIGQFGVGFYSAFIVADAVTVRTRAAGSAPADAVQWYSKGEGEYTVETINKESRGTDIILHLREEGKEFLSEWRLRDVISKYSDHIGIPVYIQTSVMDEEGKATEETKWEQINKAQALWTRAKSEVTDEEYKEFYKHVSHDFADPLVWSHNKVEGKNDYTSLLYIPAKAPWDLFNREHKHGLKLYVQRVFIMDDAAQFMPSYLRFVRGLIDSNDLPLNVSREILQDNKITQSLRQACTKRVLTMLERMASNDADNYQKFWKEFGLVMKEGPAEDFANREKIASLLRFASTHIDSAEQTISLASYVERMKEGQDKIYYLTADSYTAAKNSPHLEQFKSKGIEVILMFDRIDEWLMNYLPEFEGKAFQSITKAGLDLSQFEDEAEKEKHKETEEQFKSVVERLKGYLGSRVKEVRTTFKLANTPAVVVTDDYEMGTQMAKLLAAAGQPVPEVKYILEVNPEHALVKRMADEADEQTFGRWAEVLLGQAMLAERGSMEDPSQFLGAVNQLLAPSH</w:t>
            </w:r>
          </w:p>
        </w:tc>
      </w:tr>
      <w:tr w:rsidR="00E44679" w:rsidRPr="00E340F8" w14:paraId="2232BF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EB43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875F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E3|HSPGB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733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LNNNNFENCKRQCSTNKSNKTIIDILPPMDVTITNDKLIIETELAGISKDQIEIDIKDSILTIQGERKDLNKQHNNNNNNNNNNNNLVIEKSTSTSSTFR</w:t>
            </w:r>
          </w:p>
        </w:tc>
      </w:tr>
      <w:tr w:rsidR="00E44679" w:rsidRPr="00E340F8" w14:paraId="572780A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117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2E1B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3K1|HSLU_MAG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E12A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FTPREIVSELDRYIIGQNMAKRAVAIALRNRWRRQRLSAEMREEVYPKNILMIGPTGVGKTEIARRLAKLARAPFIKVEATKFTEVGYVGRDVESIVRDLVEMGITMVTEEAKVKVQFQAEDQAEERLLDILLPLPSTGQGEGSAHFGLFGQMEGSSVKPEPTAQQKESRQKMRKMLREGKLDDREIDIDLKEQRRVPMMEVITPQGMEGINLQDMLGGLMGGRTKTRRVKVGEAMKLLTEEEAGKLVDQDTVQQVAIERVEQSGIVFLDELDKVCARGSETRGGDVSREGVQRDLLPLVEGTTVSTKYGMVKSDHILFIASGAFQLAKPSDLLPELQGRLPIRVELESLGKGEFVRILTEPENALTRQYAALMGVENIELVFTDEGIEALAEIATRVNETAENIGARRLHTVMEKLLDELSFSAPDRGGERVVIDAAYVNRQLSDLAADEDLSRFIL</w:t>
            </w:r>
          </w:p>
        </w:tc>
      </w:tr>
      <w:tr w:rsidR="00E44679" w:rsidRPr="00E340F8" w14:paraId="6929436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7E99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D0A4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X68|HTPG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4445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RKFKAESQKLLDMVINSIYSQREVFLRELISNASDAIDKIYYKALTDDSLSFDVDNYYIKITPNKEERTLTVVDTGIGMTKEELENNLGVIAKSGSHTFKSENEIKDGHDIIGQFGVGFYAAFMVADKVEVVTKSIDSDAAFKWESKGSDGYSITEADKQDIGTTITLYIKENQEEENYDEFLDTFTLQQIIKKYSDFIRYPIKMDVTESKLKEGSEDEYEDVVEEQTINTMVPIWKKNKSELTDDDYTNFYQEKRYGFDKPLKHVHINVDGSIRYNAILFIPESAPFNYYTRDYEKGLELYSNGVLIMDKCADLLPDYFSFVKGMVDSEDLSLNISREMLQHDRQLKLIAKNIKKKVKQQLVSLLRDERENYEKFFDAFGQQIKFGVYSDYGQNKDELKDLLLFYSSKEKKLVTLEEYVSCMPEDQKYIYYATGDSRDRIEKLPQTELVADKGYEILYFTDEIDEFAIKMLMNYDEKEFRSVSSGDLGIEEDEKEENEQENNDNAELFTAMKEVLSTKVKDVRASKRLKSHPVVLTADGEISLEMEKIINAMPDDQQIQADKVLEINVNHDIFQSLKAAQGNDDEKFKLYTNLLYNQALLIEGLPINDPVEFTNDICKVMV</w:t>
            </w:r>
          </w:p>
        </w:tc>
      </w:tr>
      <w:tr w:rsidR="00E44679" w:rsidRPr="00E340F8" w14:paraId="6D7C554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0B1B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75A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VI6|HTPG_RICR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8B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EKKKFDAEVGKILNLMIHSLYSNKEIFMRELISNASDACDKLRYLSQSNSELVAGDSNFKITVKVDKDNGQIIIRDNGIGMNKDDLIENLGTIARSGTANFLKSLSGDSKKDNMLIGQFGVGFYSSFMVADKVTVTSRKAGEDKVHIWESDGLGEYTVSDSDKEFTRGTEIILHIKKEEDTFLDHFRLKHIVKSYSDHIAVPIYFFDEAGNNEIQLNSASALWTRPKSEITEEQYKEFYKSLSYAIDDPWITMHNKNEGAIEFTNLLFIPSSKTFDLFHPDRKRRVKLYIKRVFISDENIDLIPSYLRFLRGVVDSEDLPLNISRESLQHNSVLEKIKNAITKRVLGELRKKKEESPEEYNKFWANFGGALKEGLCEATTNHEKLLEVCIFRSALHNKMISLDEYIANFKEGQSTIYYLSGDNPDKLLSSPQIEGLLSKKIDVLLFTDTVDDFWVNVNSKYKEHAIKSATRSDIDVEQTTSQSEAKNTDSKKSDDEYKLLTDYFKETLGELVKEVKISKKLTSSPACLAVSDAAMDIRMERFLIEQKQIANASAKNLELNPKNKIIEKIFNDLKANNKNNEELVNLIFDQACILEGEPVADTGAFSKRLNDIVQKAIL</w:t>
            </w:r>
          </w:p>
        </w:tc>
      </w:tr>
      <w:tr w:rsidR="00E44679" w:rsidRPr="00E340F8" w14:paraId="1A74BD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DF83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BAB9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063|HS71L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6234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NKGMAIGIDLGTTYSCVGVFQHGKVEIIANDQGNRTTPSYVAFTDTERLIGDAAKNQVAMNPQNTVFDAKRLIGRKFNDPVVQSDMKLWPFQVINEAGKPKVLVSYKGEKKAFYPEEISSMVLTKMKETAEAFLGHSVTNAVITVPAYFNDSQRQATKDAGVIAGLNVLRIINEPTAAAIAYGLDKGSHGERHVLIFDLGGGTFDVSILTIDDGIFEVKATAGDTHLGGEDFDNRLVSHFVEEFKRKHKKDISQNKRAVRRLRTACERAKRTLSSSTQANLEIDSLYEGIDFYTSITRARFEELCADLFRGTLEPVEKSLRDAKMDKAKIHDIVLVGGSTRIPKVQKLLQDYFNGRDLNKSINPDEAVAYGAAVQAAILMGDKSEKVQDLLLLDVAPLSLGLETAGGVMTVLIKRNSTIPTKQTQIFTTYSDNQPGVLIQVYEGERAMTRDNNLLGRFDLTGIPPAPRGVPQIEVTFDIDANGILNVTAMDKSTGKANKITITNDKGRLSKEEIERMVQEAERYKAEDEGQREKIAAKNALESYAFNMKSAVGDEGLKDKISESDKKKILDKCSEVLSWLEANQLAEKEEFDHKRKELENMCNPIITKLYQSGCTGPTCAPGYTPGRAATGPTIEEVD</w:t>
            </w:r>
          </w:p>
        </w:tc>
      </w:tr>
      <w:tr w:rsidR="00E44679" w:rsidRPr="00E340F8" w14:paraId="6A988E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786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3EF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IT9|HS21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730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SSGSLKLEIHTDDKTPGKWSVPLGDDVFRRFLSGGGGSEKAVFGEGSLFSPFLFGKYFDPSDAFPLWEFEAEVLLASLRSLGQCRVDWSQTDQAYVLKSDIPVVGKNNVQVYVDINGRVMEISGQWNSNKKAATNSDWRSGRWWEHGYVRRLELPSDADAKYSEAFLSNNDDYSFLEIRIPKINSKNKF</w:t>
            </w:r>
          </w:p>
        </w:tc>
      </w:tr>
      <w:tr w:rsidR="00E44679" w:rsidRPr="00E340F8" w14:paraId="146A5A4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8D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E66F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4577|HSP90_POP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5F05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LSVTEPSLLGDGGDLEIRVFISDDFDGELFPRGVVDSDDLPLNVSR</w:t>
            </w:r>
          </w:p>
        </w:tc>
      </w:tr>
      <w:tr w:rsidR="00E44679" w:rsidRPr="00E340F8" w14:paraId="5239C6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161C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9CC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818|HS22M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85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LIAKRFLSSSLLSRSLLRPAASASHRSFDTNAMRQYDNRADDHSTDIDRHSERSFPSTARRDDIFLRCVGSIFSDSEFEPGSEHDGPGHGQSVPLRVARDRSWRWSGRGWDARETEDALHLRVDMPGLAKEDVKISVEQNTLIIKGEGAKEGDEEESARRYTSRIDLPDKLYKIDQIRAEMKNGVLKVVVPKMKEEERKDVISVKVE</w:t>
            </w:r>
          </w:p>
        </w:tc>
      </w:tr>
      <w:tr w:rsidR="00E44679" w:rsidRPr="00E340F8" w14:paraId="0F06DB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75E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532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082|HSP7S_CUC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6E28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KVVGIDLGTTNSAVAAMEGGKPTIVTNAEGQRT</w:t>
            </w:r>
          </w:p>
        </w:tc>
      </w:tr>
      <w:tr w:rsidR="00E44679" w:rsidRPr="00E340F8" w14:paraId="70C78FD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0F3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547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ZZ7|HSLU_CHRS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97F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MTPREIVHALDQYIIGQQEAKRSVAIALRNRWRRMQLDDSLRGEVVPKNILMIGPTGVGKTEIARRLAKLAGAPFIKVEATKFTEVGYVGRDVESIIRDLVEMAMKMVREQAKEEVAHKAEDATEERILDALLPRPRGSEYDHARDESSTRQTFRKKLREGQLDDKEIDIEITPQGGGFDISAPPGMEEMTSQLQSMFSNMGKQKSETRRVTVEEARRLLHDEEAAKLVNEEQIKHRAIEAVEQNGIVFLDEIDKVAKRGDSGSGGDVSREGVQRDLLPLIEGSTVSTKHGMVKTDHILFIASGAFHLSKPSDLIPELQGRLPIRVELQALTPDDFKRILTEPSAALTKQYQALLATDGLEVNFTDEGIARIAEIAWQVNDGTENIGARRLHTVMERLLEEPSFQGGDMASPLTIDAAYVDEQLGELATDEDLSRYIL</w:t>
            </w:r>
          </w:p>
        </w:tc>
      </w:tr>
      <w:tr w:rsidR="00E44679" w:rsidRPr="00E340F8" w14:paraId="20859F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515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72C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E3|HS17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5074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FFGNNRRINNNIFDPFSLDVWDPFKELQFPSSSSSAIANARVDWKETAEAHVFKADLPGMKKEEVKVEIEDDSVLKISGERHVEKEEKQDTWHRVERSSGGFSRKFRLPENVKMDQVKASMENGVLTVTVPKVETNKKKAQVKSIDISG</w:t>
            </w:r>
          </w:p>
        </w:tc>
      </w:tr>
      <w:tr w:rsidR="00E44679" w:rsidRPr="00E340F8" w14:paraId="50BC40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52BF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C6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0F3|HS71B_BO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B0F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AIGIDLGTTYSCVGVFQHGKVEIIANDQGNRTTPSYVAFTDTERLIGDAAKNQVALNPQNTVFDAKRLIGRKFGDPVVQSDMKHWPFRVINDGDKPKVQVSYKGETKAFYPEEISSMVLTKMKEIAEAYLGHPVTNAVITVPAYFNDSQRQATKDAGVIAGLNVLRIINEPTAAAIAYGLDRTGKGERNVLIFDLGGGTFDVSILTIDDGIFEVEATAGDTHLGGEDFDNRLVNHFVEEFKRKHKKDISQNKRAVRRLRTACERAKRTLSSSTQASLEIDSLFEGIDFYTSITRARFEELCSDLFRSTLEPVEKALRDAKLDKAQIHDLVLVGGSTRIPKVQKLLQDFFNGRDLNKSINPDEAVAYGAAVQAAILMGDKSENVQDLLLLDVAPLSLGLETAGGVMTALIKRNSTIPTKQTQIFTTYSDNQPGVLIQVYEGERAMTRDNNLLGRFELSGIPPAPRGVPQIEVTFDIDANGILNVTATDKSTGKANKITITNDKGRLSKEEIERMVQEAEKYKAEDEVQRERVSAKNALESYAFNMKSAVEDEGLKGKISEADKKKVLDKCQEVISWLDANTLAEKDEFEHKRKELEQVCNPIISRLYQGAGGPGAGGFGAQAPKGGSGPGPTIEEVD</w:t>
            </w:r>
          </w:p>
        </w:tc>
      </w:tr>
      <w:tr w:rsidR="00E44679" w:rsidRPr="00E340F8" w14:paraId="7FBF9F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FFA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188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9435|HSP73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C8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VGIDLGTTYSCVAHFSNDRVEIIANDQGNRTTPSYVAFTDTERLIGDAAKNQAAINPHNTVFDAKRLIGRKFDDPEVTTDAKHFPFKVISRDGKPVVQVEYKGETKTFTPEEISSMVLSKMKETAENYLGTTVNDAVVTVPAYFNDSQRQATKDAGTIAGMNVLRIINEPTAAAIAYGLDKKGRAEHNVLIFDLGGGTFDVSLLSIDEGVFEVKATAGDTHLGGEDFDNRLVNHLATEFKRKTKKDISNNQRSLRRLRTAAERAKRALSSSSQTSIEIDSLFEGMDFYTSLTRARFEELCADLFRSTLEPVEKVLKDSKLDKSQIDEIVLVGGSTRIPKIQKLVSDFFNGKEPNRSINPDEAVAYGAAVQAAILTGDQSTKTQDLLLLDVAPLSLGIETAGGIMTKLIPRNSTIPTKKSETFSTYADNQPGVLIQVFEGERTRTKDNNLLGKFELSGIPPAPRGVPQIDVTFDIDANGILNVSALEKGTGKSNKITITNDKGRLSKDDIDRMVSEAEKYRADDEREAERVQAKNQLESYAFTLKNTINEASFKEKVGEDDAKRLETASQETIDWLDASQAASTDEYKDRQKELEGIANPIMTKFYGAGAGAGPGAGESGGFPGSMPNSGATGGGEDTGPTVEEVD</w:t>
            </w:r>
          </w:p>
        </w:tc>
      </w:tr>
      <w:tr w:rsidR="00E44679" w:rsidRPr="00E340F8" w14:paraId="127C1B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CA3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33E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YU5|HSLU_MARH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52A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MTPREIVHELNKHIVGQEEAKRAVAIALRNRWRRMQLDSSLRDEITPKNILMIGPTGVGKTEIARRLAKLADAPFLKVEATKFTEVGYVGRDVESIIRDLADMAVKMLREQEMKRHEHRALDAAEDRILDALLPPPRDFNEDSQRTNADSSTRQLFRKKLREGELDDKEIEIDLRSSGAGVEIMAPPGMEEMTSQLQSMFSNLSSDKRKTRKMKVADAMKRVKDEEAAKLVNEEEIKQKAIQAVEQNGIVFIDEIDKVAKRSENTSSDVSREGVQRDLLPLIEGSTVSTKYGSIRTDHILFIASGAFHLSKPSDLIPELQGRLPIRVELQALTPDDFKRILTEPDASLVQQYEALMGTEGVKLTFADDAIARIAEVAYKVNETTENIGARRLHTVLERLLESLSYDAGDQVTDTFEVTADYVDEKLGELSEDEDLSRYIL</w:t>
            </w:r>
          </w:p>
        </w:tc>
      </w:tr>
      <w:tr w:rsidR="00E44679" w:rsidRPr="00E340F8" w14:paraId="126495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2F7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49D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RX6|HSLU_NITH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C3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FSPREIVSELDRFIVGQTDAKRAVSIALRNRWRRQQLTGSMREEVLPKNILMIGPTGVGKTEIARRLAKLANAPFIKVEATKFTEVGYVGRDVEQIVRDLVEVAIGQTRERKRKDVQARAQLAAEERVLDALVGANASAATRDSFRRKLRAGDLNDKEIEIETQSSGGAPMFEIPGMPGAQVGAISIGDIFGKMGGRTKTRRLTVVDSYEILVNEESDKLLDSDQLTQEAIAAVENNGIVFLDEIDKICVRDGRSGGDVSREGVQRDLLPLIEGTTVSTKHGAVKTDHILFIASGAFHIAKPSDLLPELQGRLPIRVELDALTRNDMRRILTEPEASLIKQYVALMQTEGVTLDITDDAIDALADIAVAVNSTVENIGARRLQTVMERVLDDISFSAPDRNGETVRIDAGYVQKHIGDLAKNADLSRFIL</w:t>
            </w:r>
          </w:p>
        </w:tc>
      </w:tr>
      <w:tr w:rsidR="00E44679" w:rsidRPr="00E340F8" w14:paraId="5D597C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C67D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3A2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20|HSPQ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508D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EDB11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FAA4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7344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UQ3|HSLU_RHO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294F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SDAKRAVSIALRNRWRRLQLEGALREEVLPKNILMIGPTGVGKTEIARRLAKLAGAPFIKVEATKFTEVGYVGRDVEQIIRDLVEVAIAQVREKKRKDVQARAQLAAEERVLDALVGASASPATRDSFRKKLRAGELNDKEIEVETQASSGSPMFEIPGMPGAQIGAVSLGDIFGKMGGRTKTRRLTVADSHEILVNEEADKLLDSDQLTIEAINAVENNGIVFLDEIDKICVRDGRSGGEVSREGVQRDLLPLIEGTTVSTKHGAVKTDHILFIASGAFHIAKPSDLLPELQGRLPIRVELNALSRDDMRRILTEPEVSLIKQYVALLGTEGVTLEFGDDAIDALADVAVQVNSTVENIGARRLQTVMERVLDEISFSAPDRSGETIRIDAEFVQKHVGDLAKNADLSRFIL</w:t>
            </w:r>
          </w:p>
        </w:tc>
      </w:tr>
      <w:tr w:rsidR="00E44679" w:rsidRPr="00E340F8" w14:paraId="2EEED7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45C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0D0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5932|HSP81_PSEM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F2C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ISNSSDALDKTNNSLTIIDSGIGMTK</w:t>
            </w:r>
          </w:p>
        </w:tc>
      </w:tr>
      <w:tr w:rsidR="00E44679" w:rsidRPr="00E340F8" w14:paraId="646D5D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D12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E43D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T61|HSFA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1B0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AVAAAAAAAGAVTTAVAPPPGAAVSNGVATAPPPFLMKTYEMVDDPATDAVVSWGPGNNSFVVWNTPEFARDLLPKYFKHSNFSSFVRQLNTYGFRKVDPDRWEFANEGFLRGQKHLLKTINRRKPTHGNNQVQQPQLPAAPVPACVEVGKFGMEEEIEMLKRDKNVLMQELVRLRQQQQTTDHQLQTLGKRLQGMEQRQQQMMSFLAKAMHSPGFLAQFVQQNENSRRRIVASNKKRRLPKQDGSLDSESASLDGQIVKYQPMINEAAKAMLRKILKLDSSHRFESMGNSDNFLLENYMPNGQGLDSSSSTRNSGVTLAEVPANSGLPYVATSSGLSAICSTSTPQIQCPVVLDNGIPKEVPNMSAVPSVPKAVAPGPTDINILEFPDLQDIVAEENVDIPGGGFEMPGPEGVFSLPEEGDDSVPIETDEILYNDDTQKLPAIIDSFWEQFLVASPLSVDNDEVDSGVLDQKETQQGNGWTKAENMANLTEQMGLLSSHHTG</w:t>
            </w:r>
          </w:p>
        </w:tc>
      </w:tr>
      <w:tr w:rsidR="00E44679" w:rsidRPr="00E340F8" w14:paraId="5E8D11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B49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B6A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060|HTPG_RIC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6F8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KKKFDAEVGKILNLMIHSLYSNKEIFMRELISNASDACDKLRYLSQSNNTLVAGDSNFKITVKIDKNNGQIIIRDNGIGMNKEDLIENLGTIARSGTANFLKNLSGDSKKDNMLIGQFGVGFYSSFMVADKVTVTSRKAGEDKVYVWESDGLGEYIVSNSGKEFTRGTAIVLNIKKEEDNFLDHFRLKHIVKSYSDHIAVPIYFFDENGNSEIQLNSASALWTRPKLEITEEQYKEFYKSLSYTIDDPWITLHNKNEGAIEFTNLLFIPSSKTFDLFHPDRKRRVKLYIKRVFISDENIDLIPSYLRFLRGVVDSEDLPLNISRESLQHNSILDKIKNAITKRVLAELKKKKEESPEDYNKFWSNFGGALKEGLCESTTDHEKLLEVCIFRSALHNKMISLDEYIANFKEGQNTIYYLSGDNPDKLLSSPQIEGLLSKNIDVLLFTDTVDDFWVNVNSEYKGHAIKSATRSDIDVEQTTSSSEEKNTDSKKSDDEYKLLTDYFKETLGDLVKDVKISKKLTSSPACLAVSESAMDIRMERFLIEQKQIANASAKNLELNPKNKIIEKIFNDLKANNKNNKELVNLIFDQACILEGEPVADTGAFSKRLNDIVQKAILSL</w:t>
            </w:r>
          </w:p>
        </w:tc>
      </w:tr>
      <w:tr w:rsidR="00E44679" w:rsidRPr="00E340F8" w14:paraId="33215E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E16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2FB9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77|HTPG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FCB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VETSVEKHVFEADVAKLLHLMVHSVYSDKNVFLRELISNAADACEKLRYEAIVAPELLGSDPASRITLTLDEENARLVIEDNGIGMGRDELVESLGTIARSGTRAFMERIEAAQNKDGAQLIGQFGVGFYSAFMVADNVDVVSRRAGTDKAWHWASDGKGSYTVSAVDLADAPARGTRITLHLMDEAKTFTSRWTVERIVKEQSGHVPVPISIVEKPGAEPAQVADGTALWTKQKSEISKDDYTDFYRGVAGQYDEPALTVHFRAEGRHEYTALAFVPGSKPFDLFDPDRKGRMKLYVKRVFITDEAELLPRYLRFVRGLVDTADLPLNVSREMIQESPLLANIRKGLTNRVLTSIEKLAESDSEAFAKIWENFGSVIKEGIYEDFERRGQLLALSRFRTTADDDKPRALSDYVKEMKEGQSAIYYLTGDNLAQLKASPQLEGFRARGIEVLLLTCPVDSFWVTTAPDFDGKPFKSITQGAADLAGIAKNDDAAAASPEAGAAVTDFVSFARETLGEAVSDVRTSDRLTESAVCLVAPEQGPDRQLQKMLQDAGRIEGAPKPVLEINPGHQLIAALATCPSEDKAFREDAVKLLLDQARVLDGDRPEDPRAFAERLSRVFGRALKE</w:t>
            </w:r>
          </w:p>
        </w:tc>
      </w:tr>
      <w:tr w:rsidR="00E44679" w:rsidRPr="00E340F8" w14:paraId="5B3E4A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16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8DA2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B32|HS71L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B7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KGTAIGIDLGTTYSCVGVFQHGKVEIIANDQGNRTTPSYVAFTDTERLIGDAAKNQVAMNPQNTVFDAKRLIGRKFNDPVVQSDMKLWPFQVINEGGKPKVMVSYKGEKKAFYPEEISSMVLTKMKETAEAFLGYTVTNAVITVPAYFNDSQRQATKDAGVIAGLNVLRIINEPTAAAIAYGLDKAGQGERHVLIFDLGGGTFDVSVLTIDDGIFEVKATAGDTHLGGEDFDNRLVSHFVEEFKRKHKKDISQNKRAVRRLRTACERAKRTLSSSTQANLEIDSLYEGIDFYTSITRARFEELCADLFRGTLEPVEKALRDAKMDKAKIHDIVLVGGSTRIPKVQRLLQDYFNGRDLNKSINPDEAVAYGAAVQAAILMGDKSEKVQDLLLLDVAPLSLGLETAGGVMTVLIKRNSTIPTKQTQIFTTYSDNQPGVLIQVYEGERAMTRDNNLLGRFDLTGIPPAPRGVPQIEVTFDIDANGILNVTAMDKSTGKANKITITNDKGRLSKEEIERMVLDAEKYKAEDEVQREKIAAKNALESYAFNMKSAVSDEGLQGKISESDKKKILSKCNEVLLWLEANQLAEKDEFDHKRKELEQVCNPIITKLYQGGCTGPSCGTGYTPGRAATGPTIEEVD</w:t>
            </w:r>
          </w:p>
        </w:tc>
      </w:tr>
      <w:tr w:rsidR="00E44679" w:rsidRPr="00E340F8" w14:paraId="7B5C2A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AA4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82F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8B9|HSCA_BUC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72E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FFKKKHDKKLLLGIDLGTTYSLAATVREKSVILLLDKKKRYLLPSVVHYKKNKISVGWKALENITEDPTNTISSVKRLLGRSINFVKKKFPILPYLIEKDIHEGIFFRTNFGNITPIDVSSHILKKLKKRAVLLFNQEIDASVITVPAYFNDFQKKETKKAAVLSGINLIRLLNEPTAAAVAYGLQKLKKGIVLVYDLGGGTFDVSILNLNKGIFEVLATSGDSNLGGDDFDDALAKNIYKKSNLQNRCNDFFQTSLLQIAKSTKLKLTKYEKVEVHFFDWKGYITREEFNLIIIDFIKKTLFICSDLLEEINLSVEQIKEVIMVGGSTRIPLVHTEVSKFFKKDLLKSINPDQVVAIGAAMHVDMLFSSKNNTKNKVILLDVMPLSLGIEVMGGFVEKIIFRNTSLPISKTKEFTTYKDNQTSILIHIVQGERELVKDCISLSRFVLRDIKPQKAGLVRILVTFQVDTDGLIHVKILENYSSKEKKIIIDNNITLKNLNISQILKDSLKHSKDDYYFRVKEEKKIECVRTLEILNKSLKKHLKLISKKELKKIKYTQEKLQKSIQEDDYFSMKNNLQKLDEVSKNFFSLQLKNAIDCSSIKNILKENI</w:t>
            </w:r>
          </w:p>
        </w:tc>
      </w:tr>
      <w:tr w:rsidR="00E44679" w:rsidRPr="00E340F8" w14:paraId="64ED68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D12E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E988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PG35|HSLU_RHO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35C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KEAKRAVAVALRNRWRRKQLADDLRDEVYPKNILMIGPTGVGKTEISRRLARLAKAPFLKVEATKFTEVGYVGRDVDSIIRDLVDAAIVETRARMREDVKARAAKAAEDRVIEAVAGRDAREQTREMFRGKLKRGELDNTVIEIDVADTSNPMQMLDPTGQGQMGMMNLGEIFGKAFGGRTQRRKMTVAESHDILMNEEADKLLDDEVVKATALEAVQQNGIVFIDEIDKVCARSDMRGADVSREGVQRDLLPLIEGTTVSTKYGPVKTDHILFIASGAFHIAKPSDLLPELQGRLPIRVELRALTEEDFVRILSETDNALTLQYKALMQTEKVGITFTEDGIAALASIAAEVNRSVENIGARRLYTVMERVFEELSFQAPDRSGEEVTVDAAYVEKNLGELARSSDLSRYVL</w:t>
            </w:r>
          </w:p>
        </w:tc>
      </w:tr>
      <w:tr w:rsidR="00E44679" w:rsidRPr="00E340F8" w14:paraId="5065F6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D454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BB1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R08|HSPQ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4F9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28CEED2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5C0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29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078|HSP8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9A84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TETFAFQAEINQLLSLIINTFYSNKEIFLRELISNSSDALDKIRFESLTDKSKLDAQPELFIHIVPDKASNTLSIIDSGVGMTKSDLVNNLGTIARSGTKEFMEALAAGADVSMIGQFGVGFYSAYLVAERVVVTTKHNDDEQYVWESQAGGSFTVTRDTSGEQLGRGTKITLYLKDDQLEYLEERRLKDLVKKHSEFISYPISLWTEKTTEKEISDDEDEEEKKDAEEGKVEDVDEEKEEKEKKKKKIKEVSHEWNVMNKQKPIWLRKPEEITKEEYAAFYKSLTNDWEEHLAVKHFSVEGQLEFKAILFVPKRAPFDLFDTRKKQNNIKLYVRRVFIMDNCEELIPEWLSFVKGIVDSEDLPLNISREMLQQNKILKVIRKNLVKKCVELFFEIAENKEDYNKFYEAFSKNLKLGIHEDSTNRTKIAELLRYHSTKSGDELTSLKDYVTRMKEGQSEIYYITGESKKAVENSPFLEKLKKKGYEVLYMVDAIDEYAVGQLKEFEGKKLVSATKEGLKLDESEDEKKRQEELKEKFEGLCKVIKEVLGDKVEKVVVSDRVVDSPCCLVTGEYGWTANMERIMKAQALRDSSMAGYMSSKKTMEINPENAIMDELRKRADADKNDKSVKDLVMLLFETALLTSGFSLEDPNTFGTRIHRMLKLGLSIDEDESAEADADMPPLEDDAGESKMEEVD</w:t>
            </w:r>
          </w:p>
        </w:tc>
      </w:tr>
      <w:tr w:rsidR="00E44679" w:rsidRPr="00E340F8" w14:paraId="3B665D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6D9D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4DB1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GU4|HUTU_PSES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9E6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TTPKSPAAFTRHRDGEIRAARGTQLTAKSWMTEAPLRMLMNNLDPQVAENPTELVVYGGIGRAARNWECYDKIVESLTNLNDDETLLVQSGKPVGVFKTHSNAPRVLIANSNLVPHWATWEHFNELDAKGLAMYGQMTAGSWINIGSQGIVQGTYETFVEAGRQHYNGSLKGKWVLTAGLGGMGGAQPLAATLAGACSLNIECQQSRIDFRLATRYVDEQALDLDDALVRIAKYTAEGKAISIALCGNAAELLPEMVRRGVRPDMVTDQTSAHDPLNGYLPKGWTWEQYRDRAVTDPAAVVKAAKASMGEHVEAMLAFQKAGIPTFDYGNNIRQMAKEVGVENAFDFPGFVPAYIRPLFCRGVGPFRWVALSGDAEDIYKTDAKVKELIADDAHLHNWLDMARERISFQGLPARICWVGLGQRAKLGLAFNEMVRSGELKAPIVIGRDHLDSGSVSSPNRETESMKDGSDAVSDWPLLNALLNTASGATWVSLHHGGGVGMGFSQHSGMVIVCDGTDEAAERIARVLHNDPATGVMRHADAGYDIAIDCANEQGLNLPMING</w:t>
            </w:r>
          </w:p>
        </w:tc>
      </w:tr>
      <w:tr w:rsidR="00E44679" w:rsidRPr="00E340F8" w14:paraId="6E7217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1619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DF3A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HM0|HSPQ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D2F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626645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FE5E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306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FC1|HSPQ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A740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0E905B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7261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171E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1W3|HSLO_ACT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054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TKDNDKLYRYLFQNRAVRGEWVRLNDTFTETLNTHQYPKAVQNLLGEMLVATSLLTAIMKFEGTITVQIQGDGPLKLAVVNGNEKQQLRALARTQAEIADNASLSEMIGNGVLVISIMPNDGERYQGVIALDKPTIRECLEDYFIRSEQLQTHLVIRTGEYEGKAVAGGLLLQIMPDGTGTPEDFEHLMTLAETVKDEELFGLEAEELLFRLYHEEQVEVYPPQETEFHCGCSRGRSGNAILLLPMEEIDEMLAEKNGVIDMQCECCGTQYFFDKNAIMEFKQEADKLNQLGL</w:t>
            </w:r>
          </w:p>
        </w:tc>
      </w:tr>
      <w:tr w:rsidR="00E44679" w:rsidRPr="00E340F8" w14:paraId="494E6D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6F9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8E80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810|HSP83_DRO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E5C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VADKVTVTSKNNDDEQYVWESSAGGSFTVRADNSEPLGRGTKIVLYIKEDQTDYLEESKIKEIVNKHSQFIGYPIKLLVEKEREKEVSDDEADDEKKEGDEKKEMETDEPKIEDVGEDEDADKKDKDAKKKKTIKEKYTEDEELNKTKPIWTRNPDDISQEEYGEFYKSLTNDWEDHLAVKHFSVEGQLEFRALLFIPRRTPFDLFENQKKRNNIKLYVRRVFIMDNCEDLIPEYLNFMKGVVD</w:t>
            </w:r>
          </w:p>
        </w:tc>
      </w:tr>
      <w:tr w:rsidR="00E44679" w:rsidRPr="00E340F8" w14:paraId="7C4D517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EA3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8A85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982|HSFA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1F2E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LKVEMEEETVTFTGSVAASSSVGSSSSPRPMEGLNETGPPPFLTKTYEMVEDPATDTVVSWSNGRNSFVVWDSHKFSTTLLPRYFKHSNFSSFIRQLNTYGFRKIDPDRWEFANEGFLAGQKHLLKNIKRRRNMGLQNVNQQGSGMSCVEVGQYGFDGEVERLKRDHGVLVAEVVRLRQQQHSSKSQVAAMEQRLLVTEKRQQQMMTFLAKALNNPNFVQQFAVMSKEKKSLFGLDVGRKRRLTSTPSLGTMEENLLHDQEFDRMKDDMEMLFAAAIDDEANNSMPTKEEQCLEAMNVMMRDGNLEAALDVKVEDLVGSPLDWDSQDLHDMVDQMGFLGSEP</w:t>
            </w:r>
          </w:p>
        </w:tc>
      </w:tr>
      <w:tr w:rsidR="00E44679" w:rsidRPr="00E340F8" w14:paraId="2A1A13E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3C6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8BD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S91|HSP77_YEAS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E31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AAKNILNRSSLSSSFRIATRLQSTKVQGSVIGIDLGTTNSAVAIMEGKVPKIIENAEGSRTTPSVVAFTKEGERLVGIPAKRQAVVNPENTLFATKRLIGRRFEDAEVQRDIKQVPYKIVKHSNGDAWVEARGQTYSPAQIGGFVLNKMKETAEAYLGKPVKNAVVTVPAYFNDSQRQATKDAGQIVGLNVLRVVNEPTAAALAYGLEKSDSKVVAVFDLGGGTFDISILDIDNGVFEVKSTNGDTHLGGEDFDIYLLREIVSRFKTETGIDLENDRMAIQRIREAAEKAKIELSSTVSTEINLPFITADASGPKHINMKFSRAQFETLTAPLVKRTVDPVKKALKDAGLSTSDISEVLLVGGMSRMPKVVETVKSLFGKDPSKAVNPDEAVAIGAAVQGAVLSGEVTDVLLLDVTPLSLGIETLGGVFTRLIPRNTTIPTKKSQIFSTAAAGQTSVEIRVFQGERELVRDNKLIGNFTLAGIPPAPKGVPQIEVTFDIDADGIINVSARDKATNKDSSITVAGSSGLSENEIEQMVNDAEKFKSQDEARKQAIETANKADQLANDTENSLKEFEGKVDKAEAQKVRDQITSLKELVARVQGGEEVNAEELKTKTEELQTSSMKLFEQLYKNDSNNNNNNNNGNNAESDETKQ</w:t>
            </w:r>
          </w:p>
        </w:tc>
      </w:tr>
      <w:tr w:rsidR="00E44679" w:rsidRPr="00E340F8" w14:paraId="77E420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795E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3E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GH8|HSPL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C0C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VEDFTKLNLFGTFTNFVSAPVPFDCYHDPTKSETILVADLPGVLPNDMKVNVDKDKLIIQGKRECEKHDYLFSNRWCGSFIHHISFAKEVKASDVNVGLGEGILKITISNTPTNNVIGVKMSNNNKVEF</w:t>
            </w:r>
          </w:p>
        </w:tc>
      </w:tr>
      <w:tr w:rsidR="00E44679" w:rsidRPr="00E340F8" w14:paraId="3B8986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C10D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51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BC5|HRCA_MY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9AD9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KLTERQILILKAIINEYISTATAVGSKIILEKYFNNEVSSATIRNEMSVLEKEKYIEKPHTSAGRIPTIKGYQYYEANLAETKISERLKQKLMAILNKRYHSIDEVIEQSVEFINNVTNLPSVITKFKSYDLLKRMDLIKINNNTAIILIVSSSGEVIKKTIKYQNSIQYNDVSTCVQIFNDRLVDTPFIELKEKLTAIKEIVRTKVHEYEFVMQRIVNYIFDINEKSTINIKGTKKLVIHPEFHDHNKLSEILNLLENTSIWEQISFMQQKTGKSVITFGQDIGIEGISVASTLIETEQNKHQIAIVGPNRMEYGKIKGLLNILKEQVEKIDHLNLPLEEINKES</w:t>
            </w:r>
          </w:p>
        </w:tc>
      </w:tr>
      <w:tr w:rsidR="00E44679" w:rsidRPr="00E340F8" w14:paraId="14EBA69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0769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6D33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0911|HSLU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63CE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666A91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2E4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D357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FU1|HSLV_TH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28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RSTTVVCVRRNDSVVMISDGQVTYGNTILKGNAKKVRKMGDGNVLAGFAGSVADAMALFDRFEAKYREWGGNLLKAAVELAKDWRTDRVLRRLEAMLLVADKKYTFIVSGTGEVIQPEDDIASIGSGSPYAIAAGKALLRHTDLSAKEIALEAIKIASEICIYTNDNFTIEEL</w:t>
            </w:r>
          </w:p>
        </w:tc>
      </w:tr>
      <w:tr w:rsidR="00E44679" w:rsidRPr="00E340F8" w14:paraId="2694CD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529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88B2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8H6|DNAK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31D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I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1181E7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356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360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PNM1|DNAK_RHO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ADD2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IMDGAQPRVIENSEGARTTPSIVGFTDSERLVGQPAKRQAVTNPSNTVFAVKRLIGRRVGDAEVEKDKKLVPYSIVNGGNGDAWVEVRGEKYSPSQISAFILQKMKETAEAYLGETVTQAVITVPAYFNDAQRQATKDAGKIAGLEVLRIINEPTAAALAYGLDKKDTKTIAVYDLGGGTFDITILEIDDGLFEVKSTNGDTFLGGEDFDMRIVNYLADEFKKEHGVDLTLDKMALQRLKEAAEKAKIELSSSQQTEINQPFISMDRNTGQPLHMVMKLTRAKLESLVGDLIKKSLKPCEAALKDAGVSKSDIDEVVLVGGMTRMPRVVEEVTKFFGKEPHKGVNPDEVVALGAAIQAGVLQGDVKDVVLLDVTPLSLGIETLGGVFTRLIDRNTTIPTKKSQVFSTAEDNQNAVTIRVFQGEREMAADNKLLGQFNLEDIPPAPRGMPQIEVTFDIDANGIVSVSAKDKGTGKSQNITIQASGGLSDEDIEKMVRDAEANAEADKKRRELVETKNQGESLLHSTRKSIEEHGDKVDPSTVEAIELAMGALEEALKSEDAGKIKGGIQNLTEAAMRLGEAIYKASQAEGGATPDEEGPRSVDDDIVDADFEDLGENKRK</w:t>
            </w:r>
          </w:p>
        </w:tc>
      </w:tr>
      <w:tr w:rsidR="00E44679" w:rsidRPr="00E340F8" w14:paraId="03D5B2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9A06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EF3B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M27|IRAD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C91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AVPGGETLPPLLTRGMPEWHEVNVGDKRVLNWFCRELRAAILRYEPSINMLKVSVKDAHHQTLALSLEAMLQDESEPLRLEIAYSNGRWR</w:t>
            </w:r>
          </w:p>
        </w:tc>
      </w:tr>
      <w:tr w:rsidR="00E44679" w:rsidRPr="00E340F8" w14:paraId="4780C3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3726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23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7MPE3|IRAP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679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1BC7FC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E60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AC9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8M0|IRAP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49F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61CF4D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EC3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4AE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9L6|IRAM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26B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IIQPSCGISFSAIWGNMKMIIWYQSTIFLPPGSIFTPVKSGIILKDKEYPITIYNIAPFNKDLWSLLKSSQECPPGESKITNKCLHNSCIIKICPYGLK</w:t>
            </w:r>
          </w:p>
        </w:tc>
      </w:tr>
      <w:tr w:rsidR="00E44679" w:rsidRPr="00E340F8" w14:paraId="45879C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DA1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03BC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EX1|IRAP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6C9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1DD802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88C2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A853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968|LEA3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A2DB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QNQASYHAGETKARNEEKTGQVMGATKDKAGQTTEATKQKAGETTEATKQKAAETTEAAKQKASETAEATKQKAAEAKDKTAQTAQAAKEKTYETAQSAKERAAQGKDQTASTLGEKTEAAKQKAAETTEAARQKAAEATEAAKQKASETAQYTKESAVTGKDKTGSVLQQAGETVVNAVVGAKDAVANTLGMGGDNTITTKDNTTGATTKDTTTTTRNH</w:t>
            </w:r>
          </w:p>
        </w:tc>
      </w:tr>
      <w:tr w:rsidR="00E44679" w:rsidRPr="00E340F8" w14:paraId="0398CB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D26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E842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JZ44|OPUCA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56F2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FEHVTKTYKGGKKAVNDLTLNIDKGEFVCFIGPSGCGKTTTMKMINRLIEPTEGKIFINDKDIMAEDPVKLRRSIGYVIQQIGLMPHMTIRENIVLVPKLLKWSEEKKQERAKELIKLVDLPEEFLDRYPYELSGGQQQRIGVLRALAAEQNLILMDEPFGALDPITRDSLQEEFKNLQKELGKTIIFVTHDMDEAIKLADRIVIMKDGEIVQFDTPDEILRNPANSFVEDFIGKDRLIEAKPDVTQVAQIMNTNPVSITADKSLQAAITVMKEKRVDTLLVVDEGNVLKGFIDVEQIDLNRRTATSVMDIIEKNVFYVYEDTLLRDTVQRILKRGYKYIPVVDKDKRLVGIVTRASLVDIVYDSIWGTLEDATENQEEQADSKTTEPEMKQEG</w:t>
            </w:r>
          </w:p>
        </w:tc>
      </w:tr>
      <w:tr w:rsidR="00E44679" w:rsidRPr="00E340F8" w14:paraId="566C89B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C8D0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FE5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226|P5CS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048B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DPSRSFVRDVKRVIIKVGTAVVSRQDGRLALGRVGALCEQVKELNSLGYEVILVTSGAVGVGRQRLRYRKLVNSSFADLQKPQMELDGKACAAVGQSGLMALYDMLFNQLDVSSSQLLVTDSDFENPKFREQLTETVESLLDLKVIPIFNENDAISTRKAPYEDSSGIFWDNDSLAGLLALELKADLLILLSDVDGLYSGPPSEPSSKIIHTYIKEKHQQEITFGDKSRVGRGGMTAKVKAAVLASNSGTPVVITSGFENRSILKVLHGEKIGTLFHKNANLWESSKDVSTREMAVAARDCSRHLQNLSSEERKKILLDVADALEANEDLIRSENEADVAAAQVAGYEKPLVARLTIKPGKIASLAKSIRTLANMEDPINQILKKTEVADDLVLEKTSCPLGVLLIVFESRPDALVQIASLAIRSGNGLLLKGGKEAIRSNTILHKVITDAIPRNVGEKLIGLVTTRDEIADLLKLDDVIDLVIPRGSNKLVSQIKASTKIPVLGHADGICHVYIDKSADMDMAKHIVMDAKIDYPAACNAMETLLVHKDLMKSPGLDDILVALKTEGVNIYGGPIAHKALGFPKAVSFHHEYSSMACTVEFVDDVQSAIDHIHRYGSAHTDCIVTTDDKVAETFLRRVDSAAVFHNASTRFSDGARFGLGAEVGISTGRIHARGPVGVEGLLTTRWILRGRGQVVNGDKDVVYTHKSLPLQ</w:t>
            </w:r>
          </w:p>
        </w:tc>
      </w:tr>
      <w:tr w:rsidR="00E44679" w:rsidRPr="00E340F8" w14:paraId="260F0A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BB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6BE5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SZ8|OCA1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AB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PTLEDRENSIEDCDDDDDNIYINEETEEGHEKVLVTHAPQERIVPPLNFCPVERYLYRSGQPSPVNFPFLLNLNLKTIVWLANEEPQDSLLEFCDTHKINLQFAAINPDAGEDDNPWDGLTEHSIINVLQTIVTKENYPLLVCCGMGRHRTGTVIGCLRRIMGWNLASVSEEYRRFTGSRGGRILVELLIEAFDTALVEIDKKNAPDWLLTSLE</w:t>
            </w:r>
          </w:p>
        </w:tc>
      </w:tr>
      <w:tr w:rsidR="00E44679" w:rsidRPr="00E340F8" w14:paraId="7407F1B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1000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E9F6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SQ6|POG1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9E9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DHLVEEEKKDKVESEKPEEGVTVPKVESNDDIHQTDTPKVDSTTSEGKLKDPVAVERPSINSTNTSSSGGFGNTVNDLSQPSTRPVTTAETSTNSNLPWDGNQANRNLNSQSYDLRVHLLKSLGIEDISRIDIADNKLLERFFSLHIEREQKEIEKLKTKNLEKLELIVDKFVSNEKFTNDTLNKLLELISSKSIDSHDLLGSSSIQLKRTEHSPNRLMSPRGHKRYKSEIPTVPETQYSHINYNIHGQPVNMVYHQAYQQVTPQTYYVPQGNQAWHQGSYTQGNRATFQPPSLANSNINNSEDVKLQEGVKVEPSGRARQRSSTSLGASLSTSNSTSNLSNTMKAATANEGKDTGSNDGHHTGSYGASNASNVMPSQVNNPNYMTYGSVRGGPYVMVQQPPGQQMATQYIPAGNQGFYQSVVPNQGHMNGMVASSQGYQANTPQPATSDNMVMLGNQYRGNETLHQDATPSLSSSTSQKRQGHRRTQSANVVLSTGRSPNRMNMQRQVNFLIHTPKHPPPT</w:t>
            </w:r>
          </w:p>
        </w:tc>
      </w:tr>
      <w:tr w:rsidR="00E44679" w:rsidRPr="00E340F8" w14:paraId="517C0F3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100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FEB5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208|BZP1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7A3C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PITKEQPPPPAPDPNSTYPPPSDFDSISIPPLDDHFSDQTPIGELMSDLGFPDGEFELTFDGMDDLYFPAENESFLIPINTSNQEQFGDFTPESESSGISGDCIVPKDADKTITTSGCINRESPRDSDDRCSGADHNLDLPTPLSSQGSGNCGSDVSEATNESSPKSRNVAVDQKVKVEEAATTTTSITKRKKEIDEDLTDESRNSKYRRSGEDADASAVTGEEDEKKRARLMRNRESAQLSRQRKKHYVEELEEKVRNMHSTITDLNGKISYFMAENATLRQQLGGNGMCPPHLPPPPMGMYPPMAPMPYPWMPCPPYMVKQQGSQVPLIPIPRLKPQNTLGTSKAKKSESKKSEAKTKKVASISFLGLLFCLFLFGALAPIVNVNYGGISGAFYGNYRSNYITDQIYSQHRDRVLDTSRSGAGTGVSNSNGMHRGRDSDRGARKNISATESSVTPGNGSEPLVASLFVPRNDKLVKIDGNLIINSILASEKAVASRKASESKERKADLMISKDYTPALPLPDVGRTEELAKHLYRSKAEKQKALSSGSADTLKDQVKTKAANGEMQQWFREGVAGPMFSSGMCTEVFQFDVSSTSGAIIPAATNVSAEHGKNTTDTHKQQNRRILRGLPIPLPGSDFNLTKEHQRNSSSKEIKPASSMVVSVLVDPREGGDGDIDGMIGGPKSLSRVFVVVLLDSAKYVTYSCVLPRSGAPHLVTT</w:t>
            </w:r>
          </w:p>
        </w:tc>
      </w:tr>
      <w:tr w:rsidR="00E44679" w:rsidRPr="00E340F8" w14:paraId="5C60C435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60A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6941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NC98|CC88B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044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GKGPRLRDFLSGSLATWALGLAGLVGEAEDSEGEEEEEEEEPPLWLEKRFLRLSDGALLLRVLGIIAPSSRGGPRMLRGLDGPAAWRVWNLNHLWGRLRDFYQEELQLLILSPPPDLQTLGFDPLSEEAVEQLEGVLRLLLGASVQCEHRELFIRHIQGLSLEVQSELAAAIQEVTQPGAGVVLALSGPDPGELAPAELEMLSRSLMGTLSKLARERDLGAQRLAELLLEREPLCLRPEAPSRAPAEGPSHHLALQLANAKAQLRRLRQELEEKAELLLDSQAEVQGLEAEIRRLRQEAQALSGQAKRAELYREEAEALRERAGRLPRLQEELRRCRERLQAAEAYKSQLEEERVLSGVLEASKALLEEQLEAARERCARLHETQRENLLLRTRLGEAHAELDSLRHQVDQLAEENVELELELQRSLEPPPGSPGEAPLAGAAPSLQDEVREAEAGRLRTLERENRELRGLLQVLQGQPGGQHPLLEAPREDPVLPVLEEAPQTPVAFDHSPQGLVQKARDGGPQALDLAPPALDSVLEASAECPQAPDSDPQEAESPLQAAAMDPQASDWSPQESGSPVETQESPEKAGRRSSLQSPASVAPPQGPGTKIQAPQLLGGETEGREAPQGELVPEAWGLRQEGPEHKPGPSEPSSVQLEEQEGPNQGLDLATGQAEAREHDQRLEGTVRDPAWQKPQQKSEGALEVQVWEGPIPGESLASGVAEQEALREEVAQLRRKAEALGDELEAQARKLEAQNTEAARLSKELAQARRAEAEAHREAEAQAWEQARLREAVEAAGQELESASQEREALVEALAAAGRERRQWEREGSRLRAQSEAAEERMQVLESEGRQHLEEAERERREKEALQAELEKAVVRGKELGDRLEHLQRELEQAALERQEFLREKESQHQRYQGLEQRLEAELQAAATSKEEALMELKTRALQLEEELFQLRQGPAGLGPKKRAEPQLVETQNVRLIEVERSNAMLVAEKAALQGQLQHLEGQLGSLQGRAQELLLQSQRAQEHSSRLQAEKSVLEIQGQELHRKLEVLEEEVRAARQSQEETRGQQQALLRDHKALAQLQRRQEAELEGLLVRHRDLKANMRALELAHRELQGRHEQLQAQRASVEAQEVALLAERERLMQDGHRQRGLEEELRRLQSEHDRAQMLLAELSRERGELQGERGELRGRLARLELERAQLEMQSQQLRESNQQLDLSACRLTTQCELLTQLRSAQEEENRQLLAEVQALSRENRELLERSLESRDHLHREQREYLDQLNALRREKQKLVEKIMDQYRVLEPVPLPRTKKGSWLADKVKRLMRPRREGGPPGGLRLGADGAGSTESLGGPPETELPEGREADGTGSPSPAPMRRAQSSLCLRDETLAGGQRRKLSSRFPVGRSSESFSPGDTPRQRFRQRHPGPLGAPVSHSKGPGVGWENSAETLQEHETDANREGPEVQEPEKRPLTPSLSQ</w:t>
            </w:r>
          </w:p>
        </w:tc>
      </w:tr>
      <w:tr w:rsidR="00E44679" w:rsidRPr="00E340F8" w14:paraId="6EC7ED6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413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706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19|CAD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BB6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VKQEYVLDGLDCSNCARKIENGVKGIKGINGCAVNFAASTLTVSADGKEEQWVTNKVEKKVKSIDPHVTVRQKHIKKSADDGYRNRMVNMLIRMAAAVILGAAAYLVQSGTIEFFLFLGAYLIIGGDIIIRAVKNIIRGQVFDEHFLMALATIGAFLIQQYPEGVAVMLFYQIGELFQGAAVSRSRKSISALMDIRPDYANLKTKNGIEQVSSEDVQTGDIIVVNPGESIPLDGKVVQGSAMVDTSALTGESVPRKAAEGQDVMSGFINQNGVLHIEVTKGYQESAVSKILDLVQNASSRKARTENFITKFAKYYTPAVVIIAVLLAFVPPLVLSGAALSDWVYRALIFLVISCPCALVVSIPLGFFGGIGAASKAGVLVKGSNYLEALNQVKYAVFDKTGTLTKGSFEVTEIKPAEGFTKDRLLEAAAYAELHSQHPIAESVRKAYGKMLSSDEIESYEEISGHGIFAKVNGTEILAGNKKLMEREQIEDVPDENAGTIVHVAVDQRYAGAIIIADEIKEDAAQAVADLKSLGIKQTAMLTGDSKQTGEAVGKQLGIGEVYAELLPQDKVAQVEALEAKLLPSEKLIFVGDGINDTPVLARADIGVAMGGLGSDAAVEAADIVLMTDQPSKIAEAIRIAKRTRRIVWQNIGFALGVKAIFLILGAFGIATMWEAVFSDVGVTLLAVANAMRVMRLKNK</w:t>
            </w:r>
          </w:p>
        </w:tc>
      </w:tr>
      <w:tr w:rsidR="00E44679" w:rsidRPr="00E340F8" w14:paraId="463BF3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EBB0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D2C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2T3|HRCA_PEL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7E7A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RELNLRERQVLGIIIQLYVVTAAPVGSRYIARNYSLGLSDATIRNVMADLEAEGYISQPHTSAGRIPTDLGYRYYVDLIMKVQRIDEEEKRRMESDFGPISMEGRGTSAEVLVSAAKVLGSISRQLSVVLSPTLSNAVFEKLDMVLLSSTRMMVVLSIQSMFVKTIVMELQHELTRQKVDEVVDLLNERLSGLTLSEIRRSITRRLAGSSCDTNLKDLIVRSADSLFDESPIFERLYISGAEYIVEQPEFKQPERVRELITMIEDKFSVARLVEDIAPKQDLKRTAGHDVSISIGRENSALQAEDLTIVSAPYYAGSMVGTLGILGPKRMDYEHAVRVLNYMADCLTATLSDVN</w:t>
            </w:r>
          </w:p>
        </w:tc>
      </w:tr>
      <w:tr w:rsidR="00E44679" w:rsidRPr="00E340F8" w14:paraId="2C54DB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FF54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5B0A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RW5|HSCB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A224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PCHFAQFDLQPAFLVDLDELGQRYRELVRSVHPDRFADAPEREQRLALERAAQLNEAYQTLKSAPRRALYLLTLSGHELPLEATVQDPEFLLQQMQLREELEELQDSADLAGVATFKRRLKAAQAELEREFAACWDDAQRREEAERLVRRMQFLDKLAQEVRQLEERLDD</w:t>
            </w:r>
          </w:p>
        </w:tc>
      </w:tr>
      <w:tr w:rsidR="00E44679" w:rsidRPr="00E340F8" w14:paraId="4ADC7F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627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061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319|HSC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18A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AELAIGIDLGTTNSLIAVWKDGAAQLIPNKFGEYLTPSIISMDENNHILVGKPAVSRRTSHPDKTAALFKRAMGSNTNWRLGSDTFNAPELSSLVLRSLKEDAEEFLQRPIKDVVISVPAYFSDEQRKHTRLAAELAGLNAVRLINEPTAAAMAYGLHTQQNTRSLVFDLGGGTFDVTVLEYATPVIEVHASAGDNFLGGEDFTHMLVDEVLKRADVARTTLNESELAALYACVEAAKCSNQSPLHIRWQYQEETRECEFYENELEDLWLPLLNRLRVPIEQALRDARLKPSQIDSLVLVGGASQMPLVQRIAVRLFGKLPYQSYDPSTIVALGAAIQAACRLRSEDIEEVILTDICPYSLGVEVNRQGVSGIFSPIIERNTTVPVSRVETYSTMHPEQDSITVNVYQGENHKVKNNILVESFDVPLKKTGAYQSIDIRFSYDINGLLEVDVLLEDGSVKSRVINHSPVTLSAQQIEESRTRLSALKIYPRDMLINRTFKAKLEELWARALGDEREEIGRVITDFDAALQSNDMARVDEVRRRASDYLAIEIP</w:t>
            </w:r>
          </w:p>
        </w:tc>
      </w:tr>
      <w:tr w:rsidR="00E44679" w:rsidRPr="00E340F8" w14:paraId="7E6036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21C9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42D8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VD0|HRCA_LEP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6D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TERHKRILKALVDEFIQENRPVGSKTLFDKHDIGLSPASIRTVLKDLEDYGYLASKHTSGGRIPTERGYRFYVDSLVILYELTLKEKQRIQQEYLKMQFKLDQILKATASVLSSLSNAAGIVIGPAKNLDTLKHLELIHVRGDEILMILVMRSGTVLHRNIFVDRNYSQEALYQVSKYLNDNLKGYDIYEIQNVVVPNLMVRRDGPEDFTRIAELLSSAMNPDNSEVTLYIDGFKNLYANFRDEEQQLSQVLSLLDDQGFLKEFFSEYIDQDGVYTIIGKDGNRSMSGVSIITSNYKMGEKKIGALGIIGPQRMDYNRALPLVDFTSKLVSEMVTRISK</w:t>
            </w:r>
          </w:p>
        </w:tc>
      </w:tr>
      <w:tr w:rsidR="00E44679" w:rsidRPr="00E340F8" w14:paraId="038C079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23D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647A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PW3|HRCA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5C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IILQVIIDDFIETAHPIGSRALSKSEYLPYSAATIRNEMADLEDLGFLEKTHTSSGRIPSEKGYRYYVDHLIGPMNQHEAGILRKYTDGEFFEFEQVVQMTAEVLSELTNYTSIILGPEMFEATLKQIQVLTLSDHTAVAILVTSTGHVEHRSFALPEGIASSDLEKLVNILNDRLKGVPIIRLGEVISTEVAQLMHRYMDDFEASFDLLRAFFMNEHPVKLYFGGKSNILMQPEFNDVDKIRSFYALIEQEDEIANLLKNTHQGIKVSIGNENKVEAIKDLSLITASYHVGDNLMGTIALLGPTRMEYKKVISLMKGISDEMTNTLDRWYKGDS</w:t>
            </w:r>
          </w:p>
        </w:tc>
      </w:tr>
      <w:tr w:rsidR="00E44679" w:rsidRPr="00E340F8" w14:paraId="5E2E17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D1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F75A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G00|HSLU_THEY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8DD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LTPKKIVEELDKFIIGQESAKKAVAIALRNRFRRQLLPKELRDEILPKNILMIGPTGVGKTEIARRLARLVNAPFVKVEASKFTEVGYVGRDVESIIRDLTEVAMNMVKQEHTERVQEKARQLAEERVLDILLPQPRYTRDMNEAEERTRYKETREKLRKQLREGILDERYIEIDLKEKVVPFGIISNVAMEEIEINLKEMLGSFLPEKVKRKKVKIPEAIQLFTQEEANKLIDMEKVTKEAIERVEQTGIVFIDEIDKIASRGSSYGPDVSREGVQRDLLPIVEGSTVTTKYGPVKTDHILFIAAGAFHVAKPSDLIPELQGRFPIRVELNSLGKEEFVRILTEPDNALIKQYIALLATEDVYLEFTQDGIEEIADISQQVNEKTENIGARRLHTVMEKLLEDISFNASELKGQKITIDAKFVREKLSEIIKSEDLSRYIL</w:t>
            </w:r>
          </w:p>
        </w:tc>
      </w:tr>
      <w:tr w:rsidR="00E44679" w:rsidRPr="00E340F8" w14:paraId="12A631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393B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B15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99|HRCA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F2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ERRFEVLRAIVADFVATQEPIGSKSLVERHNLGVSSATVRNDMAVLEAEGYITQPHTSSGRVPTEKGYREFVDRLEDVKPLSSAERRAIQSFLESGVDLDDVLRRAVRLLAQLTRQVAVVQYPTLSTSTVRHLEVIALTPARLLMVVITDSGRVDQRIVELGDVIDDHQLAQLREILGQALEGKKLSAASVAVADLASQLGGAGGLGDAVGRAATVLLESLVEHTEERLLLGGTANLTRNAADFGGSLRSILEALEEQVVVLRLLAAQQEAGKVTVRIGHETASEQMVGTSMVSTAYGTAHTVYGGMGVVGPTRMDYPGTIASVAAVALYIGDVLGAR</w:t>
            </w:r>
          </w:p>
        </w:tc>
      </w:tr>
      <w:tr w:rsidR="00E44679" w:rsidRPr="00E340F8" w14:paraId="2A7B732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C82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733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3Y2|HRCA_THE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C0EE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DDRKKKILYAVITDYIMTAEPIGSRTIAKKYNIGLSSATIRNEMADLEEMGYLEQPHTSAGRIPSDKGYRFYVDSILRNYINNEPPISYNTREEIIAEFDEIVKKYAKILANITHHTTVAKMPKLNPDRIKRIQLIPVASNKMIFLVVTDTGIVKNYLLNLCQNVDRTIFEFLNNLLNEKIAGKNEKDVFEFLQQDLRHMLGEMVFIADELINTILLSLKQLQETDIYADGTSHILDFPEYKDLSKAKNFFNLLDNKSLLNEILEPEVDFIDVRIGSENKFEEMKDLSVIKTTYKINGRVVGTIGIIGPTRMDYRKLINEINVMTKELSNLLSNIYNDEI</w:t>
            </w:r>
          </w:p>
        </w:tc>
      </w:tr>
      <w:tr w:rsidR="00E44679" w:rsidRPr="00E340F8" w14:paraId="69F215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E58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90F1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GR9|HRCA_VER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9C15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AKLLLKALVERYIADGQPVGSRTLSQASGIDLSPATIRHVMADLEDLGLIASPHTSAGRRPTARGYRLFVDTMLTVQRDPLTAPELAPEQPQKVIANAAQLLSSLSQFVGVVIAPRRSSVFRHIEFLRLSERRFLVIIVSPEGDVQNRVIFTDIDYSQAQLIEASHFLNSHYTGLAMEQVRERLKSEVDMLRNEIAALMQAAVNVGSEALSDVQDEVVISGERNLLAVSDFSSDMDHLRRAFDLFEQKTQILRLLDISSQAQGVRIYIGGESQVVPFEELSVVSASYEVDGTMVGTLGVIGPTRMPYDRMIQIVDITSRLLSNALSHRK</w:t>
            </w:r>
          </w:p>
        </w:tc>
      </w:tr>
      <w:tr w:rsidR="00E44679" w:rsidRPr="00E340F8" w14:paraId="139B54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FC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078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YY0|HRCA_BUR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105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APIDAEAVARQVQNTLQAGEPQQRVVAAAASVLSNLSQFAGVVLTPRRSHVFKQIEFMRLSDKRILLIIVTPEGDVQNRMLATPRDYSPSQLTEASNYINAHFAGLSFDEVRRRLRDEIDQLRGDMTTLMHAAVTASTEVPDTEDTVLISGERNLLEVADLSSDMARLRKLFDVFDQKTGLLQLLDVSSHAQGVQIFIGGESTLVPIEEMSVVTAPYEVNGQIVGTLGVIGPTRMAYNRVIPIVDITARLLSLTLSQQ</w:t>
            </w:r>
          </w:p>
        </w:tc>
      </w:tr>
      <w:tr w:rsidR="00E44679" w:rsidRPr="00E340F8" w14:paraId="37F97D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FF7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C59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VX7|HRCA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24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RARALLKALIERYIADGQPVGSRTLSKVFDLSPATIRNVMADLEELGLIHSPHTSAGRVPTPRGYRMFVDSLLAVRAYQFEPAHIGELLPVSEPSRAVNAAAALLSNLTQFAGVVLTPKRTQIFRQIEFIRLSDKRVLLIIVTPEGDVQNRILSAQRDYTEAELLEAGNFFNVHFSGKSFDAVRRTLSTELAQLRDDISRLMQAAVEAGAEAADDGEAVVISGERKLLDVTDIASDMDRLRKMFSLFEKKTDLLQLLDVSSRAQGVQIYIGGDSQLVPMEEVSVITAPYGVDGKVIGTLGVIGPTRMAYERVIPIVDITARLLSNALSHNQ</w:t>
            </w:r>
          </w:p>
        </w:tc>
      </w:tr>
      <w:tr w:rsidR="00E44679" w:rsidRPr="00E340F8" w14:paraId="7A74F5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4D3F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954B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ESL0|HRCA_BAC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7898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AITFSSATIRNEMADLEELGFIEKTHSSSGRVPSEKGYRFYVDHLLAPQNLPKDEIVQIKDLFA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4097B3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05FE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017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XL8|HRCA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1AB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ERAQHLLKALIERYIADGQPVASKTLSLLPGVELSSATVRNVLADLENMGLIASPHTSAGRVPTARGYRLFVDRLLTIRPLDELSRHELEANLQPDSPQRIVQAASSLLSELTSFAGVVLTPQRSDVAFRQIEFLRLSERRVLMILVTLDGDVQNHLLVTERDYTPSELIEAGNFINQHYAGQGLSAVAQRVESELKQLQGDIAELMAAAVKLGQQTLAKRSEDVVVSGGSRLLQVHDLSDDLSRLRELFGVFERKTELLKLLAQGREAQGVNIFIGEESGVMTLDECSVVTAPYCINGQVVGTLGVVGPTRMAYERVIPIVDITARLVSNALSFRE</w:t>
            </w:r>
          </w:p>
        </w:tc>
      </w:tr>
      <w:tr w:rsidR="00E44679" w:rsidRPr="00E340F8" w14:paraId="51CF74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3B2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B3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2795|HRCA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C4D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PLRLNDRHQQILRATVQHYIATAEPVGSHTLAQEYQFAVSSATIRNALGQLEKAGLLYQPHVSAGRVPSDSGYRIYVDNLLTWSDRQSRTVKQRLENEINGDNWHFEALIQRMGQILAGLSGYIALITFPQTETVQLRHLQLMLLPSHQILIILVTDSYHTHSATLDLPAAMEAKEEGELEQELAIFSNFLNAQLRGKNLSELSHLNWQELDQKFSIYADFLKGLQQQIKPLLQRRMAGPLVVHGVSKVIQQPEFSQLEQVQMLLSLLEQEQDKLFSLLFDPDNYGDNLANLGQEMNLLTGETMPKTRPVVTIRIGAENPLESMHPCTLVSAIYRQQEIPMGSVSILGPTRMVYQQTIPLVEQAAECLSEALSKN</w:t>
            </w:r>
          </w:p>
        </w:tc>
      </w:tr>
      <w:tr w:rsidR="00E44679" w:rsidRPr="00E340F8" w14:paraId="0896B2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17C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C67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QP3|HRCA_CH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72A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ELTARERQILGIIIQSYVVSAAPVGSKYIARHYNLGLSDATIRNVMAELEELGFISQPHTSAGRVPTDKGYRYYVDLIMTVKTLDEQEKQRFEQHITPLERKGTSADVLLSAVKVLGTISRQLSVVLSPTLSNALFEKLDMVLLSSTRMMVIISIQSLFVKTIVMELHMQVSRQMLDEVVDVLNERLSGLTLSEIRRSINQRLADCSCDNELKNLIVRSAGTLFDEMPVFERLYISGTEYLVEQPEFQQPEKVRDLITMLEDKFSVATLVEQHHANNPDVTITIGKEHGKRQAEDLTVLSAPYYVGDMVGTVGILGPKRMDYEHAVRILHYMAGSLSSTLSIQN</w:t>
            </w:r>
          </w:p>
        </w:tc>
      </w:tr>
      <w:tr w:rsidR="00E44679" w:rsidRPr="00E340F8" w14:paraId="3D46C2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6E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8F6C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SE6|HTPG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473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AKINKAQALWTRNKSEITDEEYKEFYKHIAHDFNDPLTWSHNRVEGKQEYTSLLYIPSQAPWDMWNRDHKHGLKLYVQRVFIMDDAEQFMPNYLRFVRGLIDSSDLPLNVSREILQDSTVTRNLRNALTKRVLQMLEKLAKDDAEKYQTFWQQFGLVLKEGPAEDFANQEAIAKLLRFASTY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5CA9BC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ACF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F10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R42|HRCA_BU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95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3C1A3F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AB1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31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188|HTPG_TRE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4E26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YKFETEVNQLLSLIIHSLYSNKEIFLRELVSNASDALDKLKYLTLSDEAYKQIKFEPRIDICFDDTANTLTVRDTGLGMNEEDLKNNLGTIARSGTKAFLDQLAAADKKDSNLIGQFGVGFYSAFMAASTIDVISKKAGENDVWKWTSDGKGAYDLEKVDDTAFPIIDGVPEGANGTCVILHLNNEDSEYATRWRIEEIIKTYSDHIAFPIYLHFTEKQYDDKGKVKSEASKTEQINDAGAIWQKPKSELKEEDYFNFYKSLSHDSQEPLLYVHTKAEGTQEYTTLFYVPSKAPFDMFHADYRPGVKLFVKRVFITDDEKELLPTYLRFVRGVIDSEDLPLNVSREILQQNRILSNIKNASVKKLLGEFKKLAENDKEKYNKFIAEFNRPLKEGLYSDYEHREELADLVRFKTTSPEVKEDEWTSFADYVSRMKSDQKAIYYITGEDEKTLRQSPHLEVYKQKGFEVLIMPDEIDDIIIPSLGKYKDWELKAANRAGSDKELNTEEETKEAEKKEKDFKPVLEKIKEVLGDKVKEVRFSKRLSDSPSCIVVDETDPSLQMERMMRAMGQFNTSAVKPILEVNADHPLVQKLKDSKDKEFVEDMSNLLLEQALLVESGELKAPVDFVKRLNRLMTNLK</w:t>
            </w:r>
          </w:p>
        </w:tc>
      </w:tr>
      <w:tr w:rsidR="00E44679" w:rsidRPr="00E340F8" w14:paraId="5C46A3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E2D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A0C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L12|IBPA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E0C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4D0C84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ED3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444D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WJ6|IBPB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6FB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2C556A5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3CC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637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0G0|IF6_SA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78D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QRLSVFGTDNIGVYIYTNNKYTIIPRGLDSETKENIAQVLGTELLEAEISRSFLLGIFISGNDNGILLPKSTIDDEFRFLKENLRDCRVEILNSKVTALGNTILANNKAALIYPEFNDIEEKIIKETLGVEDIKRGKIAQMITVGSVGVITNKGGLVHVDTSEKELKELEKLFGVKIDIGTVNFGSVFIKSGLVANDKGTLVGASTTGPEILRIQKALGE</w:t>
            </w:r>
          </w:p>
        </w:tc>
      </w:tr>
      <w:tr w:rsidR="00E44679" w:rsidRPr="00E340F8" w14:paraId="4CB95B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DE88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1A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D41|IRAP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49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5D1DAA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EEC9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AD25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KE1|IRAP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8B39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41C0FD12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107B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D16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712|JM70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F56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PSPPPAAPAAEPVPPWLRSLPVAPEFRPTAAEFADPVSYILKIEPAAAPYGICKVVPPLPPPPKKATFSNLSRSFAALHPDDRSPSFPTRHQQVGLCPRRTRPGLKPVWRSSHRYTLPQFESKAGATRKSLLAGLNFPASRQLTPLDHEVLFWRASADRPIVVEYGSDMSGSGFSPCAAQPQPPPQQQPTARAAAHLGETAWNMRGVARSPGSLLRFMPEDVPGVTTPMLYVGMMFSWFAWHVEDHDLHSLNYMHLGAAKTWYGVPRDAALAFEDVVREHGYGGEVNPLETFATLGQKTTVMSPEVLVESGIPCCRLVQNAGEFVVTFPGSYHCGFSHGFNCGEASNIATPEWLRIAKEAAIRRASINRPPMVSHYQLLYDLALSMRFREPSNGEMETRSSRIKEKKKCEGEQLVKKMFIQNVIEDNELLSHLLNDGSSCIILPANAHDGPGLSTLRSTDQSNMNSRISHNLCSREEAPEASGCLSPNRNGDTRNCISSDTHNMEGDKGDIMSATGLLDQGLLSCVTCGILSFSCVAVLKPRDSTARYLMSADSNSINNQLSISGGSILADAPTNERNGVISRPYSEHCCNEIMADDAEIDKNSALDLLAFAHGGQPDPEEDPLEKILKIAHGINKSQPNSSNNVGCVGTKLSSSSTERQERPSSQNAHCNGSSVISNGPKGVRTRNKYQLKMVLSEGFQAKDIYSAKEKKVQSEPSSSKGDVKETIDVSGTENDVGCKSTTISVSEHRGSTKNMYSVKEKKVQSKPSSLKGTVKETVDVSGTENDARCKSITISVSEHRGSTPMTNSLAASIVKPDKDSSRMHVFCLEHAIEVEKQLHAIGGSNIMLICRPEYPKIEAEARLLGEEMGLVYDWKGIHFKEANMEDRQKIQEVLRDEEAIPTSSDWAVKLGINLYYSANLAKSPLYNKQMPYNRVIYRAFGCDSPNDSPVMFNTCERKQSHQKKIVVAGRWCGKVWMSKQVHPYLAHRVESQEAEEADRICSYHFDEKHKAEPVGNSSRVEASKRKSSSLTDVTESSNRRGEIPGEETNTKRPKHSQENNLRALETAAEVVVPSPAGTGLRVSSRIANRANKLKSKMEKEDVPSSRPKSNIKEKSSHASGQKSNVQEANANSASHLRAMPPKQKAEAEAKKQIRTPKPPKQAVEYSCDIEGCSMSFRTKRDLSLHKSDICPVKGCGKKFFSHKYLLQHRKVHTDDRPLTCPWKGCNMAFKWPWARTEHLRVHTGDRPYVCHEPGCAQTFRFVSDFSRHKRKTGHSVKKKKKAKS</w:t>
            </w:r>
          </w:p>
        </w:tc>
      </w:tr>
      <w:tr w:rsidR="00E44679" w:rsidRPr="00E340F8" w14:paraId="45E4FF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B97B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C49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643|LDH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073E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AVYSTKQYDKKYLQQVNESFGFELEFFDFLLTEKTAKTANGCEAVCIFVNDDGSRPVLEELKKHGVKYIALRCAGFNNVDLDAAKELGLKVVRVPAYDPEAVAEHAIGMMMTLNRRIHRAYQRTRDANFSLEGLTGFTMYGKTAGVIGTGKIGVAMLRILKGFGMRLLAFDPYPSAAALELGVEYVDLPTLFSESDVISLHCPLTPENYHLLNEAAFEQMKNGVMIVNTSRGALIDSQAAIEALKNQKIGSLGMDVYENERDLFFEDKSNDVIQDDVFRRLSACHNVLFTGHQAFLTAEALTSISQTTLQNLSNLEKGETCPNELV</w:t>
            </w:r>
          </w:p>
        </w:tc>
      </w:tr>
      <w:tr w:rsidR="00E44679" w:rsidRPr="00E340F8" w14:paraId="47E5210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1C26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F04A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432|LON_XAN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58D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HLADGPITGPSAFLFPQIPIPAERPMAQSQPEVLDLPVLPLRDVVVFPHMVIPLFVGRDKSMRALEKAMEADKRILLVAQKSAETDDPAAVDLHTVGTLAQVLQLLKLPDGTIKVLVEGLSRVTVDKVVEQDGALQGQGTEVEASDAREPREVEAIARSLMSLFEQYVKTNRKLPPELLQTLAGIDEPGRLADTIAPHIGVRLADKQRLLEITDIGERLELLVGLVDGEIDVQQLEKRIRGRVKSQMEKSQREYYLNEQMKAIQKELGDLDDVPGELEELARKIAEAGMPKPVETKAKAELNKLKQMSPMSAEAAVVRNYLDWLLGVPWKKRTKVRKDLKVAEDTLDADHYGLDKVKERILEYLAVQSRVKQMKGPILCLVGPPGVGKTSLGQSIAKATNRKFVRMSLGGIRDEAEIRGHRRTYVGSMPGRLVQNLNKVGSKNPLFLLDEIDKMSMDFRGDPSSALLEVLDPEQNNSFNDHYLEVDLDLSEVMFVATSNSLNIPGPLLDRMEVIRIPGYTEDEKLNIAMRYLVPKQIKANGLKPEEIEIGGDAIQDIVRYYTRESGVRNLEREVAKICRKVVKEIALAGPQPAAKKAVAKKGKPKALVTVNAKNLDKYLGVRRFDFGRAEEENEIGLVTGLAWTEVGGELLQVESTLVPGKGNLILTGQLGNVMKESASAALSVVRSRAERLGIDVDFLQKQDVHVHVPDGATPKDGPSAGIAMVTSLVSVLTKVPIRADVAMTGEITLRGRVSAIGGLKEKLLAALRGGIRTVLIPGENRKDLADIPANVTRDLKIVPVKWIDEVLDLALERPLTPKKAGKEKARKTAPRVAVRGKSRSTPGTRVKH</w:t>
            </w:r>
          </w:p>
        </w:tc>
      </w:tr>
      <w:tr w:rsidR="00E44679" w:rsidRPr="00E340F8" w14:paraId="581379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320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B0B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491|MAS5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2A0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ETKFYDILGVPVTATDVEIKKAYRKCALKYHPDKNPSEEAAEKFKEASAAYEILSDPEKRDIYDQFGEDGLSGAGGAGGFPGGGFGFGDDIFSQFFGAGGAQRPRGPQRGKDIKHEISASLEELYKGRTAKLALNKQILCKECEGRGGKKGAVKKCTSCNGQGIKFVTRQMGPMIQRFQTECDVCHGTGDIIDPKDRCKSCNGKKVENERKILEVHVEPGMKDGQRIVFKGEADQAPDVIPGDVVFIVSERPHKSFKRDGDDLVYEAEIDLLTAIAGGEFALEHVSGDWLKVGIVPGEVIAPGMRKVIEGKGMPIPKYGGYGNLIIKFTIKFPENHFTSEENLKKLEEILPPRIVPAIPKKATVDECVLADFDPAKYNRTRASRGGANYDSDEEEQGGEGVQCASQ</w:t>
            </w:r>
          </w:p>
        </w:tc>
      </w:tr>
      <w:tr w:rsidR="00E44679" w:rsidRPr="00E340F8" w14:paraId="11C2B63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249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158D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2376|MK12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0B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RSRPGYFRQEINKTIWEVPDRYKDLKQVGTGAYGTVCYALDRRTGAKVAIKKLHRPFQSDLFAKRAYRELRLLKHMKHDNVIGLVDVFTADLSLDRFHDFYLVMPFMGTDLGKLMKMERLSEERVQYLVYQMLKGLKYIHAAGIIHRDLKPGNLAINEECELKILDFGLARQTDSEMTGYVVTRWYRAPEVILSWMHYTQTVDIWSVGCIMAEMLLGKPLFKGHDHLDQLMEIMKVTGTPSKEFTAKLQSEDARNYVTKLPRFRKKDLRILLPNVNPQAIKVLDGMLLLDPESRITAAEALAFPFFSEFREPEEETEAPPYDHSLDEADQSLEQWKRLTFTEILTFQPAPAVAESKETAL</w:t>
            </w:r>
          </w:p>
        </w:tc>
      </w:tr>
      <w:tr w:rsidR="00E44679" w:rsidRPr="00E340F8" w14:paraId="13610F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D636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C4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EL7|MPRA_MYCV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87CA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RILVVDDDRAVRESLRRSLSFNGYSVELAQDGREALDLIASDRPDAVVLDVMMPRLDGLEVCRQLRSTGDDLPILVLTARDSVSERVAGLDAGADDYLPKPFALEELLARMRALLRRTTPDDGAGESAAMTFSDLSLDPVTREVTRGDRPISLTRTEFSLLEMLIANPRRVLTRSRILEEVWGFDFPTSGNALEVYVGYLRRKTEAEGEPRLIHTVRGVGYVLRETPP</w:t>
            </w:r>
          </w:p>
        </w:tc>
      </w:tr>
      <w:tr w:rsidR="00E44679" w:rsidRPr="00E340F8" w14:paraId="09BD77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9D7D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F18C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N7|NAC4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98A9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AEMSIAVSALFPGFRFSPTDVELISYYLRRKIDGDENSVAVIAEVEIYKFEPWDLPEESKLKSENEWFYFCARGRKYPHGSQSRRATQLGYWKATGKERSVKSGNQVVGTKRTLVFHIGRAPRGERTEWIMHEYCIHGAPQDALVVCRLRKNADFRASSTQKMEDGVVQDDGYVGQRGGLEKEDKSYYESEHQIPNGDIAESSNVVEDQADTDDDCYAEILNDDIIKLDEEALKASQAFRPTNPTHQETISSESSSKRSKCGIKKESTETMNCYALFRIKNVAGTDSSWRFPNPFKIKKDDSQRLMKNVLATTVFLAILFSFFWTVLIARN</w:t>
            </w:r>
          </w:p>
        </w:tc>
      </w:tr>
      <w:tr w:rsidR="00E44679" w:rsidRPr="00E340F8" w14:paraId="7437649D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AE50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81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CKE0|NST1_ASP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6A8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APAASATNSAIPAQKEFSLPPSTDTVSVPVNRKKQKRRQKQAARLAAERQSNGHISPDAATQNGSSPAADPEGYHSDEFGDVDQEQLSNGDANHKDDQDSVDAHDDYQYPGNGSEGLQKPTGRKSKKKKGKKGPNGTHAPEDETATHASTPSVSMSHPLPPTLPSHLGPRPILKPAKTRSIWNTSTQEERENIKTFWLELGEEERRQLVKVEKDAVLKKMKEQQRHSCSCTVCGRKRTAIEEELEVLYDAYYEELEQYANHNQGSFEKGPPIVPPPRLYQPPLRSPGQHTRTQGQFHPSRGRIHEVPEEEDDDDLEEDYDEDEEDDEPYSDEDSDDEDDEARAARADFFAFGNSLTVKDGILTVADDLLKNDGKHFIDMMEQLAERRMQREEDTQYGIAAAHQSLHSGHNHGPFDEEDYDEEEDEDYDSQEDEDYEEDEMDTMTEEQRMEEGRRMFQIFAARMFEQRVLTAYREKVAEQRQQKLIEELLEEETRNEQRNAKKAREAQKRKDKKKLQKQAKEEERARREAEKAAEEAAAKAEQEKKLEEQRKKREEQRKKKEADRKAQEEERARKEAEKLRRQREERERQAEVERKQREEKKRREEARRKEKEERELREKKAKEEQLQKDAAKAEEAAKEREKREYQAKRTSPFSSNQHPQISSSPVAHSPHIQSGIPVVPKAPTPARPRQPSQQDSHTSSPHSQPASTDPSQASVSPRSMPISQSSGASSVASKHVHGLHAMFHQPQPSAPLSPLGRSIPPGFSAMNGLPPGPPGLTGILGRPPMAHELPVYPPHSGPFIGQFRGYPTPNGIPAAPGINGARAMPPGRGFPLESAHGFPFHGQQQIPGAFSAQQSGLPHGHSRQPSGSFERSPLEGQTQPMPISRPSPIKRPSSTQQDQRKNGDRTAQRDVDDLSAHLGSSALLDDTDVPFASTLSQSLPGATAPGPLPGPARASFGGPSLFPDPLSTSGWSNNAFGSGVHHRAHTSRPVAIRLLVIQACKQLNTMSPFKGADGFHDVSLVLRQVEQLRPQNEPSISLKEMLDICDTEGSTQNGGGSFSTKKDETGEFVKFEPDNNSAASGHRGSIVPGEIGSPVPSSSLPAFGGIGTPSVLRQFSSPPMGF</w:t>
            </w:r>
          </w:p>
        </w:tc>
      </w:tr>
      <w:tr w:rsidR="00E44679" w:rsidRPr="00E340F8" w14:paraId="2FEAC615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1BE3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F596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LJ8|NST1_PICG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A062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TFGNGECEMFTSPHQKFCATQTSPSNMKEPDEPGVALKNGQGVHFDYHMHPEARKDSESTVVAGESHSEMPISSNGHNGTIAVPEGYGANSNGTSNKKKKKKSKKRHIDATINDPDAEYPTSRVIKQAPNGDVIVESLEDEHHDHHSNLSATIWDNSTIEEQEDLKRFWESLEEPEKVKLVKIDKKSILDLFRTFSSNQQGGQPTHHSPASSSTSLAGTPHHGCTCSSCGRRSSIIEAELEMIYDNHFDDIIDFIHEVRDIKDLNALPGLLFGGFHMLEEEHRMKKTRARRRSTDLQPQTRISPITSSTDGPPEPTTTSNVSTPSHSESVSSPSPWTNAVAGLLEKFLQENPGASWNKCSQLFQEIQEAGNQVNPGNGSSEGSDRENDDKKTAFLKDFGEMISGGFNDMTSGKQEQFHENFANGIHKIANDFLNNDGKSFVEMVEALSGSRSERADLLKSLQEIEDHSNQQEQPGTVREQIEELHDEEPVIPEDIQNQPKEVVGQYVDQRINQLSELRDRLEEEYDYDTYDDPEYDNQEYDEELSDTESEISEEEKMQEIRRLFLIQVIKLFQERLKNAYKEKLSQDRTRRLIEELEAEENAKKEKELKKLKQKEKAKEKKRLQQVAKDEERRRKEEEERAREEELRLKQEELRAEQKRRKEEARQKKEEEKRKRIEELRLKKEAEKKKQEEKERKERELKEKKERESKEKEEREMMEKKEQLKKEQQPKVEQTQEKPQAPPSQTSQSNPSVSDPISSRQDNSVSSLDPTHDLQNAISSGLEQLSLGQQPMSHISSQPSQSISQLPIQPPSQPFLDMDQIRSPVTAPAMPTQAQMPQSARGSLWGQPVNNFSPFSEGVWGSRNNSIWGNSSMSGGSIGSGTMGSGTIGSGTIGGSASIWGSQTPTLANTTMGMGLQSGINGIQGLSLEKENGSASIAGTPGNSLPGNS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PPISRNSLSGNSIPGSIPSSIPGNLSGSLPGNLSGSIPGSLPGNLAANSLPGMSPSMSVPLPQPFPANVDNEMIRTAAYQAFMLLQNSNQLEYGLAAAVKLYQTTILVLSMEVSFSQFLGSCRDDIESSYRFDYVYDDYGAVSHIKASLRSSLWN</w:t>
            </w:r>
          </w:p>
        </w:tc>
      </w:tr>
      <w:tr w:rsidR="00E44679" w:rsidRPr="00E340F8" w14:paraId="59A2C776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BDD8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384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LYI0|NST1_PIC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7042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TTDSTSRFRLGDDIHFSYDNQSQPTTSESPAPSSSNKKKKKKANKKHKQPVEATLNNPEDDYPTSRVIKQAPNGDVIVESLDDEASHQNQENHRHHHQYTNIWDSASIEEQENLKSFWESLDESSKMELVKIDKKSIMEIFKNETKANNQSHHGHGANGTSSASGANSAANANPVTPSCACKYCGRRSTIIEDELENIYDNHFDDIIDFIHEIRDINDLNALPGLLFGGFHMLEEEHKLQKRQQRMKHKRDHPASQNHTENPEVHGEHPHVQPQNFVNSRAPADSINTSVVDNRTPYPVAAGSIGAKQLQHQQQLQQQLQQQQLRQLQQQLQQEQNVHSQPQQSLQMQQQLNENDLPGGNTSDLAKHLEKMSLEDKKGEYTNERKIFQKLLDPKLVEVLDKVDFEKVKSGNYVGSASQANLFQRADCLREIVRDLHKADKTQLEQGLSFLKNISSIFSNSKTPFPADVTSNPRNFSSKFNDQLSNFAEDLLKNDGNSFIEMMESLSESRTAREDLLKDPTKKDAQAWVDEDDNNDSKRPDASTVKQPSQEYEYYEESEEDEEELSEEDEDDADDNGLNEDDDLVQDGHHDDSASDTESEISEEEKMQEIRRLFLIQVIKLFQERLKSAYKEKLSEDRTQKLIEELEAEENAKKERELKKLKQKEKAKEKKRLQQLAKEEEKKKKEEEQRAKEEELKQKQEALKADQRRRKEEAKLKREEEKKKRIEELKRKEEEHKKKVEAQQKKEEEAKKLKEERKKKAEEERKKKEEEKRQKELLKKQKEEERERLKLEAEENERLEKEQQELQELQESQNQLELESAQLPAELAEEINASPDSFSPTKNHLLEQLYQARPSSVSGPTTISPPIQFTPEAVPPVAAVSSVVPSVVPISPALSGAILNGTGSPNSRNAMLYGSSAQAQLPNGLNSSTSNMSPWSSKSRLNSTSGASLQSNLFQPQLSASGFSPFNDFSTPATSAGIGSVNVNAPLASTAVEPLAGANNGGVWNPSTTSSRNNSIWSNTPNLNNASIWGNTLPSLAGGAGAGASTPSAAHTLPNSAPLASDNELIQVAAYNTFQMLQNSNQLEFGAAPLMKLFSGVKLLLGNNALTINQLLSSCDSTSVYHFEFVYDDFGTVTHVKVNFNNGGLAQSLQSQAAPTLLNNTLATSAAGLRSSPPPGLGTKASTGSVPLSQFRFNINDANSPLLSNLGDWSSGNNSTNANGNSSNGGSRGLWN</w:t>
            </w:r>
          </w:p>
        </w:tc>
      </w:tr>
      <w:tr w:rsidR="00E44679" w:rsidRPr="00E340F8" w14:paraId="35A672B0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CAD2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F7BA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2K0|NST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F5E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IMDRVDNSTRKFKLGDNIHFEISSSANTQGNSHQIPRKQSQSTNSNHQEQSQQARNQSSQSNTNTTSRKKRKKHKKKSKISTVQAHLNNPEDDYPTSRVIKQAPNGDVIVESLEDEDENHHHHEYEEHEDSCEYHPSSKSNTRKNSSVNESTHNKIWDSASIEEQQRLKEFWESLDESKKLDLVKIDKDSIMRMFKNETRHHLQQQLSSSVSSQPQQQQSQQNVSTSSNNGSSSGINNNSNNNNGNNTNSCACKYCGRRNSIIEEELESIYDNHFDDIIDFIHEVRDINDLNALPGLLFGGFHMLEEERRLQKRQQKYKEKWNHSHHSTSVSPQPESQDNKQLKKSQDQNEMKAISIEDEMDKFKSHLAKMSISNSQSNPNQLSEIHLQLKSEDGNLTGTTESQLFNKLLDPKLFEALENMDLDKMKEMSKMDPKNLNNVNILEKATSLREIVRDLNNADRSSLQKGISHVSNMGKFFSNLATLNNAQNLPEIVASGGLDDQLSKGLSSFAEDLLKNDGNSFIGMMEALSESRTAREELLKETVISQNPQEQKSVSIGQSDQSGDVWVDDDDENNRVDVEIHACDNPHHHHHHHQHSNKQHDHHHCHNHRHRHRRRFEELDDEHDQENEDEELEDDEEDYYDEYDDDEEEDEEEDEDDDDIEEEGASDTESEISEEEKMQEIRRLFLIQVIKLFQERLKNAYKEKLSQDRTQKLIEELEAEENAKKERELKKLKQKEKAKEKKRLQQLAKEEERKRKEEELKAKEEEQRLQKEKLKAEQKKRKEEARLKKEEEKKKKIEEQKRKEEEHRKKVEAQQKREAEAKKLKEERRRKAEEERKQKEEEKKQKELLKKQKEEEKRQKELLRKQREEEKEKEAARLEEERTKLMVNDDDELARQIEVEKSKLSAAVANNPLLNHLYQPSPGSAPTTPSTANLPALSPLQSASAKLMSQQFEQQHLQQVSQEKLPQTSNIQSPNQQPHPSISSFQFSSEYNSNASVFHNNSSLLSNPSIMNSPRTTSTNLLNGNSPIVPNVTTNISLGATNTSNLSPWSSKSRLNSLSNSTQPFIGGNQFTQTNTASFNGVGNAVQQSGNFSPFNAFSDPLVSDAFKAAGPAGMNSNIWLNSSNVGNNSGNQSGISAPTTTSTNTSSRNNSIWGNTNPNKVTEPSLLNNNNNNNNGLISVESSGLWNSNGGNNQPARSSSVTGISSNLSTINPISSMDIELIQSTTFNCFQILQNSGQLEFGVAPLMKLFQNVKTILNKPSLTINQFLNCCTINSNVYIFSLKYDDFGNVTHVEVAYKNVPRTSPPPPPGNIVQNQHQVSSPSFAAATASSSSLATSNVPLGFINSGGSPTGLFNDININHGGTSFLPPIGESSTNDAGSSNVGNSGFGRRLWN</w:t>
            </w:r>
          </w:p>
        </w:tc>
      </w:tr>
      <w:tr w:rsidR="00E44679" w:rsidRPr="00E340F8" w14:paraId="415DEA9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8AAB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D66E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986|P85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4D02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GYQYRALYDYKKEREEDIDLHLGDILTVNKGSLVALGFSDGQEARPEEIGWLNGYNETTGERGDFPGTYVEYIGRKKISPPTPKPRPPRPLPVAPGSSKTEADVEQQALTLPDLAEQFAPPDIAPPLLIKLVEAIEKKGLECSTLYRTQSSSNLAELRQLLDCDTPSVDLEMIDVHVLADAFKRYLLDLPNPVIPAAVYSEMISLAPEVQSSEEYIQLLKKLIRSPSIPHQYWLTLQYLLKHFFKLSQTSSKNLLNARVLSEIFSPMLFRFSAASSDNTENLIKVIEILISTEWNERQPAPALPPKPPKPTTVANNGMNNNMSLQDAEWYWGDISREEVNEKLRDTADGTFLVRDASTKMHGDYTLTLRKGGNNKLIKIFHRDGKYGFSDPLTFSSVVELINHYRNESLAQYNPKLDVKLLYPVSKYQQDQVVKEDNIEAVGKKLHEYNTQFQEKSREYDRLYEEYTRTSQEIQMKRTAIEAFNETIKIFEEQCQTQERYSKEYIEKFKREGNEKEIQRIMHNYDKLKSRISEIIDSRRRLEEDLKKQAAEYREIDKRMNSIKPDLIQLRKTRDQYLMWLTQKGVRQKKLNEWLGNENTEDQYSLVEDDEDLPHHDEKTWNVGSSNRNKAENLLRGKRDGTFLVRESSKQGCYACSVVVDGEVKHCVINKTATGYGFAEPYNLYSSLKELVLHYQHTSLVQHNDSLNVTLAYPVYAQQRR</w:t>
            </w:r>
          </w:p>
        </w:tc>
      </w:tr>
      <w:tr w:rsidR="00E44679" w:rsidRPr="00E340F8" w14:paraId="4869E5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FC5E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C99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E24|OCA1_PICG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D805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KVVQPPSLRIIPPLNFCPVEKQLYRSGQPSIINQSFLQDLNLKTIIWLASEEPQEEFLDYCSMNSINIEFVGMINDDYSYQNVNPWDSLNETTIKKALELICDRNNYPMLVCCGMGRHRTGTVIGCLRRLQGWNLASVSEEYRRFTGARGGRILVELLIEGFDISTVEIGSGKGSSMARKKR</w:t>
            </w:r>
          </w:p>
        </w:tc>
      </w:tr>
      <w:tr w:rsidR="00E44679" w:rsidRPr="00E340F8" w14:paraId="687D06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878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DB87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784|ALFC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F9C8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YCGKYKDELIKNAAYIGTPGKGILAADESTGTIGKRFASINVENVEENRRSLRELLFCTPGALQYLSGVILFEETLYQKTKDGKPFVDVLKEGGVLPGIKVDKGTIEVAGTEKETTTQGHDDLGKRCAKYYEAGARFAKWRAVLKIGPNEPSQLAIDLNAQGLARYAIICQENGLVPIVEPEILVDGPHDIDRCAYVSEVVLAACYKALNEHHVLLEGTLLKPNMVTPGSDAKKVSPEVIAEYTVRTLQRTVPAAVPAIVFLSGGQSEEEATLNLNAMNKLSTKKPWSLSFSFGRALQQSTLKAWSGKAENIEKARAAFLTRCKANSEATLGTYKGDAVLGEGASESLHVKDYKY</w:t>
            </w:r>
          </w:p>
        </w:tc>
      </w:tr>
      <w:tr w:rsidR="00E44679" w:rsidRPr="00E340F8" w14:paraId="4E088B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700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DB04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1|AQP4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54B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PPTDPFSHMLNGNLQQRIVKRDIDGEVPTERAVTDLASEKAHAIATHGEVVIQIQHSDTFGMDKEKNDWRSRAARMLYIESRLVREGLSESLAMFFFMSLLLGCAATARFTGNQNDPMLAAFYHGFSIIFAIYVAGGISGGLLNPAITFTIAFLGRLSWLRCLIYMSAQYFGAFIASAVVYLIYYDSLQNFSGANKVDETGANGTAGIWSTFPRPYLSLRGAIFNQIFCTMLLTIGFLSICDFRNSRPDKGMFPFAVGMLIMTVFLAFSYSAGAAMNPARDISPRLWTLIVGYGDEVFSYNNYKWFWIPWLFPYVGALLGGVIYEIFIGIHWPKDYANKHVTNRT</w:t>
            </w:r>
          </w:p>
        </w:tc>
      </w:tr>
      <w:tr w:rsidR="00E44679" w:rsidRPr="00E340F8" w14:paraId="4AADDE1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D393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BD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146|AMT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7AC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SDLAWILAAFALVSLMFPGLSLLYGGMLGGQHVLNTFMMVMSSLGIISLVYIIYGHGLVLGNSIGGWGIIGNPLEYFGFRNIMEDDGTGDLMWAGFYILFAAISLALVSSGAAGRMRFGAWLVFGVLWFTFVYAPLAHWVFAIDDPESGYVGGWMKNVLEFHDFAGGTAVHMNAGASGLALAIVLGRRHSMAVRPHNLPLILIGAGLIVAGWFGFNGGTAGGANFLASYVVVTSLIAAAGGMMGFMLVERVFSGKPTFFGSATGTIAGLVAITPAADAVSPLGAFAVGALGAVVSFWAISWKKGHRVDDSFDVFAVHGMAGIAGALFVMLFGDPLAPAGVSGVFFGGELSLLWREPLAIIVTLTYAFGVTWLIATILNKFMTLRITSEAEYEGIDRAEHAESAYHLNSNGIGMATRTNFGPEIPEETVPDAVQVGVDKQKIADTRKASK</w:t>
            </w:r>
          </w:p>
        </w:tc>
      </w:tr>
      <w:tr w:rsidR="00E44679" w:rsidRPr="00E340F8" w14:paraId="075184B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2D9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8DE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775|ATI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267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NEEHPPRGNEWEVVSLTSSAYAAAPGPYNVESRDVRKYDAYYGAETSRDLYMSEHFVFPPSEHENLPIDESLFVAEQRKDGRDLMLEGQGLSDQFHYEAGNNQQSIYGESALGSSRHMESFGSESAVYEHGLVDAEGNLDLHSDGEGEKDVKKSTHNLPCEAWWKRRAISMYSRTREANAIWSLFFAAAVTGLVVLGQRWQQERWQVLQLKWQSSISSEKLGRVLEPLSRLKDVIVRSNPQASLVRSGSSSEV</w:t>
            </w:r>
          </w:p>
        </w:tc>
      </w:tr>
      <w:tr w:rsidR="00E44679" w:rsidRPr="00E340F8" w14:paraId="1E301A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5DE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E7DE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VR02|HFQ_BAC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3D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326DF3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8279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2DE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268|HFQ_CL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972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QNNLQDIFLNSARKNKIPVTVYLSTGFKLNGIVKGFDSFTVILDSEGKQMLIYKHAITTVTPEKPILFVDNES</w:t>
            </w:r>
          </w:p>
        </w:tc>
      </w:tr>
      <w:tr w:rsidR="00E44679" w:rsidRPr="00E340F8" w14:paraId="28F923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523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D805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UT6|HFQ_HALH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65B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EPFLNTLRKEKVPVSIYLVNGIKLQGQIESFDQFVVLLRNNVNQMVYKHAISTIVPARRVRLPQQGEEASAESIVGEEESNN</w:t>
            </w:r>
          </w:p>
        </w:tc>
      </w:tr>
      <w:tr w:rsidR="00E44679" w:rsidRPr="00E340F8" w14:paraId="5F97D6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DEF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760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QA1|HSP15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9F7D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AVLNEKNHSVTSEETKKERVRILAPRVDIYSDEENIYLLADLPGVEEKDVQVQLEKDQLIISGKTSNKDIQGELRYSEFRTGEYKRTFTLTESVEEDRISAVYKNGVLNLTLPKRKPLTKKIEVRSE</w:t>
            </w:r>
          </w:p>
        </w:tc>
      </w:tr>
      <w:tr w:rsidR="00E44679" w:rsidRPr="00E340F8" w14:paraId="3CA2ED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5A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CAE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894|HTP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859B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LCINGKSKSLSELFMTHPPLDKRIEALRTGEYLK</w:t>
            </w:r>
          </w:p>
        </w:tc>
      </w:tr>
      <w:tr w:rsidR="00E44679" w:rsidRPr="00E340F8" w14:paraId="6CDED3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6DDC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B1EC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478|HSP16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D372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NFFGGRRNNVFDPFSLDVWDPFKDFPFPNTLSSASFPEFSRENSAFVSTRVDWKETPEAHVFKADIPGLKKEEVKVQIEDDKVLQISGERNVEKEDKNDTWHRVERSSGKFMRRFRLPENAKVEQVKASMENGVLTVTVPKEEVKKPDVKAIEISG</w:t>
            </w:r>
          </w:p>
        </w:tc>
      </w:tr>
      <w:tr w:rsidR="00E44679" w:rsidRPr="00E340F8" w14:paraId="6B29AC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7069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8610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Z4|HTPG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40C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46148C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BD8C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54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CK8|HTPG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DEC4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SDSAVHTQPFQAEVSELLHLMVHSVYSETDIFLRELVSNASDACDKLRYEAIESPALLGEGDALKIRIIPNKTAGTLTIADNGIGMERQELIDHLGTIARSGTKAFVSKLKEAKDGLGLIGQFGVGFYSAFMVADKIIVVSRRAGESDVWSWTSSGGSGFEIARASEEDAARVTRGTEIVLHLKDDAKKYLETYEIERIVGAYSDNILFPIELVPEEGEPRQINSASALWQRSKSELSAEDYKKAYQQIASAFDDPAMTLHYRAEGRYSYAVLLFAPSTKPFDLFEPSRKGRVRLYVRRVFITDDADLLPGYLRFIRGVVDSEDLPLNISREMLQNNPQLVQIRKAVATRVVSELEGLAEKDAENFAKIWDAFGAVLKEGIYEDFERREKLLALSRFTTTTGEKRSLKQVVADFKPNQTEIYYLVGDSIERLKSNPRLEAATARGIEVLLLSDPVDAFWTSMPTEFEGKPLKSLSQGDLNLDLIPRVDATDEAKKDEPEADEAATIAVIKAALGERVSDVKASTRLTSSASCLVADSQGPSRELERILSQQNRGMRAKPVLEINLRHPMVGAITKAQAGSKAVDDLSLLLLEQAQILDGELPEDPAAFAARLNRLVLQGLGG</w:t>
            </w:r>
          </w:p>
        </w:tc>
      </w:tr>
      <w:tr w:rsidR="00E44679" w:rsidRPr="00E340F8" w14:paraId="27C7E8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65B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BCCD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242|HSP21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399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DSPLFNTLHHIMDLTDDTTEKNLNAPTRTYVRDAKAMAATPADVKEHPNSYVFMVDMPGVKSGDIKVQVEDENVLLISGERKREEEKEGVKYLKMERRIGKLMRKFVLPENANIEAISAISQDGVLTVTVNKLPPPEPKKPKTIQVKVA</w:t>
            </w:r>
          </w:p>
        </w:tc>
      </w:tr>
      <w:tr w:rsidR="00E44679" w:rsidRPr="00E340F8" w14:paraId="79BF38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26F5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FB7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555|HTPG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41C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QKKEVYNFQSETKKLLHLMIHSLYSNKEIFLRELISNSSDAIDKLRFESISSPELYENDSDVKIQISINKAQRTLIISDNGIGMTKEDTIENLGTIAKSGTKSFLQSLEQKQNKKNELIGEFGVGFYSSFIVSEKVSVRTRFAGLESNKGILWESSGEGEYNITNIVKKTRGTEITLFLKKEEEEFLETWRIKNIISKYSDHITIPIHIQDYDKKNKTYFWEQINKAKALWTLNKSSITEEEYKDFYKHLTNDQNDPLIWSHNHVEGNQEYISLLYIPEKAAWDIWNRDNKHGLKLYVKRVYIMDNSQAFLPNYLRFIKGLIDSSDLPLNISREILQDNSITEKLRKSLIKKSLSMLEKLAQKNNEKYQIFWNQFGLVLKEGPAEDHENLNKIANLLRFTSMKSNNSEQKMSLKEYISNMNEQQEKIYYITADSYSSANNSPHLELFKKNNIDVLLLSDRIDEWMMNYLSEFEGKKFQSISKEDISLNKLTKEKKIKNKDVSTEMIEFLKKVKNILGNQVKDVRLTHRLTETPCVLLSDSTEMTTQMAKLFSAAGQSVPELKYIFEINPDHILIKKICTINNENELHQWIKLLLDQALLAEKGNLENPHKFISRMNKLLIK</w:t>
            </w:r>
          </w:p>
        </w:tc>
      </w:tr>
      <w:tr w:rsidR="00E44679" w:rsidRPr="00E340F8" w14:paraId="341CA9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F7BC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45F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BT2|HTPG_EHRR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FC17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GTVNSERLKFDAEVGKVLKLVIHSLYTNKDIFLRELISNASDACDKLRYQSLSNQDLMDAGSELKIVISVDKDKNRLYISDNGIGMNREDLINNLGTIAHSGTQKFLDAINSGASSQQGVVELIGKFGVGFYSAFMVASEVIVESCKAGESVGYQWKSSGDGEFVISQLESDQVSRGTRITLALKPEECEFVDKFRIEHIVTTYSYHINYPVYFLNDKGEEERLNSEAAIWTKAKDEISAEEHQNFFRTVAHVGGEPWMILHNKNEGVIEYTNLLYIPSIKPFDLFHPDRKCSVKLYVNKVFITEDNVQIIPQYLRFLKGIIDSSDLPLNISRETLQNNKIIEKIKRSLVKRVLSELKKKAESNIEDYTKFWDNFGSVLKEGLCESMNTEFREELISVCRFYSTHSNDSLISLEDYIERMKPEQNNIYYLTGNDLDSIKKSPQLEGFVSRGIEVLLLVDPVDDFWTNVVTDYQKVPLRSVIRADEDLEKFSDVEKDDESKESQNEDAQSKEKVDKFISYAAQVLTNLVSNVRVSKKLTDSPVCLAVADGSMDIRMERFLREQKQLNYKSTKILEINSKHPIVSKMIDQYAENGENAVLCNMLHLLLGQACILEGEELQNVSDFAERMNNVLSQIN</w:t>
            </w:r>
          </w:p>
        </w:tc>
      </w:tr>
      <w:tr w:rsidR="00E44679" w:rsidRPr="00E340F8" w14:paraId="0DA931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A78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C9AF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VV8|HTPG_CL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5E03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EFKAESKRLLDIVINSIYTNREIFLRELISNASDAIDKVYYKTLGDSSLTFNKDDYYIKIKPNKEERTLTISDKGIGMTEKELDENLGVIAKSGSLQFKKENEIKDGFDIIGQFGVGFYSGFLVADKITVITKAFGADKAYKWESDGVDGYTISEAEKDSFGTDIILHLKANDEDENYDEFLEEYKLKSLIKKYSDFIRYPIKLDVTKSRVKEGTENEHEEYVEEETVNSMVPLWRRNKNELTDDDYNNFYVEKRFGFDKPLRHMHISVDGMISYNSILYIPENIPYDYYTKEYEKGLELYSNGVLIMEKCSELLPDYFGFVKGIVDSQDLSLNISREMLQHDRQLSRIAKNIKTKIKNELESMMKNDRESYEKFYKSFGRQLKYGVYDDFGMNKDELKDLLMFYSSKEKKMVSLAEYVERMAEDQKYIYYAVGESNERIEKMPQTEMVLDKGYEILYFTEDVDEFAIKMLMNYKEKEFKSVSSGDLGIESEEENKKENEENKGIFEAMKEALGEKISAVKASSRLKNYPVCLSSEGEVSIEMEKILSAMPNNQGVKAQKVLEVNTNHEVFNSLKDALENDRDKFNLYTKLLYNQALLVEGLSIEDPVDFTNDICKLMK</w:t>
            </w:r>
          </w:p>
        </w:tc>
      </w:tr>
      <w:tr w:rsidR="00E44679" w:rsidRPr="00E340F8" w14:paraId="4B7496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CC3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5AA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EL0|HTPG_COX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C3A3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QPQAETLSFEAEVKQLLHLVAHSLYSNKEIFLRELISNSSDAADKLRYQALSDAALYENDADLKIWIDFDKDNRTITIRDNGIGMSREEVIENLGTIAKSGTRAFRELLAEKKAEDSQLIGQFGVGFYSAFIVADRVVVRTRRAGMKADQGVEWESTGEGEYTLKNIDKPTRGTEVVLHLKESEEEFLDPLRLRAIITKYSDHILLPIVMKKIKTSGADDEDKNETPEEEVVNRANALWVLPKDKIKDEEYKELYKHIAHDFEDPLAWVHNKVEGKLEYTTLLYIPARAPFDLWNREGQRGLKLYVKRIFIMDDAEHFMPMYLRFVKGIVDSNDLPLNISRELLQSNEVINKIKAGCVKRILSLLEDLAKNDKEKYASFWKAFGQVLKEGPAEDFANRDRIANLLRFASTHNDTDEQNVSLQDYISRMKPEQNKIYYIVADTYTSAKNSPLLEVFRKKDIEVLLMSDRVDEWLVAHLNEFEGKSLQSIAKGTLDLGDLEKEEKVETEKFEKDFDELLKQFKEVLGEKIKDVRITHRLTDSPTCVVFDENEMSGHLQRLLIQTGQDFMQAKPILEINPSHPLILRVKNESDKTRFNRWADLLLNQALLAEGEQLKDPASFVKGLNELLLDS</w:t>
            </w:r>
          </w:p>
        </w:tc>
      </w:tr>
      <w:tr w:rsidR="00E44679" w:rsidRPr="00E340F8" w14:paraId="5ACEF7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C78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F7A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1H7|HTPG_MET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D9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VERHEFGAEVGRLLDLVVHALYSDREIFLRELVANAADATDRRRFEALTNEALALPSDARVLIAPDKAARTLTISDAGIGMSKEDLAQNLGTIARSGTRAFSQALGERAAEGGEDQRPSLIGQFGVGFYSAFMVADRVTVTSRRAGSEEAWTWASDGKGSYTLEPASREQPGTDIVLHMKEDADEYLESYRLDHVVRKWADNIAVPIAIRDAEGKEEAANRGTALWRKPKSEITEEQYKEFYRTVSHGFDEPWATLHWRAEGALEFTGLLFVPSMKPFMPMEDDRRSKVRLHVRRMFITDEAELLPNWLRFVHGVVDTDDLPLNVSREMLQSTPTLQKIRRAVTTRVINELSSRSKNAEKAEEYQKFFENFGPVLKEGIYEDFERRGEIAPLLRFRSSTEGGWTSLPEYVARMKPEQEAIYYLVADDVEALKNSAQLEGFRARGVEVLLLSDHVDAFWPEQLGKFEDKPLRSVTQGSADLAKLKPEGETAEAAPALDTLVAALKLALEPDVSDVRTTDRLVDSAVVLATSGMGPDLQMQRLLRRAGRGFGGSAPILEINPRHALIRSLNERAEAGEDLKAEAGTLLDLARVQDGDTPRDPVAFARAVAAALAGTAAKPAESA</w:t>
            </w:r>
          </w:p>
        </w:tc>
      </w:tr>
      <w:tr w:rsidR="00E44679" w:rsidRPr="00E340F8" w14:paraId="2B3C27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013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40D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WX9|HTPG_LEG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036B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KQQTMGFQTEVKQMLHLVVHSLYSNKEIFLRELISNASDALDKLRFLALSNGSLFENDSDLKISIQINEKLQTITISDNGIGLSWEEAVENLGTIAKSGTKEFISQLTGEQAKDSQLIGQFGVGFYSAFIVADKVTVKSRRAGLQPEDGIVWESKGDGEFTIGYEKKSTRGTEITLHLKPENDEFLSDWRIRGIISKYSDHICWPIVMKKLSEEGKESKEFETVNKATALWTLQKSEIGEEDYKQLYKHISHDYMDPLTWSHNHVEGKHEYITLLYIPAHAPFDLWQHEAKHGLKLYVKRVFIMDEATQFLPRYLRFIKGIVDASDLPLNISREILQDNKQVESIRAACTKRVLSMLEKMATNDKETYQKFWNEFGLVLKEGPIEDFANKEAIAKLLRFSTTASGSEKQEVSLEEYVSRMKEGQDKIYYITASSYNAAKNSPHLEIFRKKGIEVLLLSDKVDEWLVGYMNEFTGKKLQSISKGKVELGDDETSEQIKEQEKTLEPLIKHIKSVLNERVKDVLLTNRLTDSPACVVADEQDMGLEMQRILQAAGQQIPVSKPIFEINPEHALIKRLHDIQDDNQFELWVTMLFEQAVLAEGGQLDNPADFVNRVNRLLVSS</w:t>
            </w:r>
          </w:p>
        </w:tc>
      </w:tr>
      <w:tr w:rsidR="00E44679" w:rsidRPr="00E340F8" w14:paraId="30FA79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19F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005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G8|HSL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C22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KPAVEVRLDKWLWAARFYKTRALAREMIEGGKVHYNGQRSKPSKIVELNATLTLRQGNDERTVIVKAITEQRRPASEAALLYEETAESVEKREKMALARKLNALTMPHPDRRPDKKERRDLLRFKHGDSE</w:t>
            </w:r>
          </w:p>
        </w:tc>
      </w:tr>
      <w:tr w:rsidR="00E44679" w:rsidRPr="00E340F8" w14:paraId="51CBE6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14D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CE54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G43|HTPG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F6A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EMMIHSIYTHKEIFLRELISNASDAMDKIYYKALTDETITFDKDAYKITIEPNKETRQLILRDTGIGMTKDELEENLGTIAKSGSLAFKAENESKDGHDIIGQFGVGFYSAFMVADTVTVVTKPFGSDVAYKWESHGVDGYTIEEVEKEMVGTDITLHIKANEEDENYDEYLEPYRLRSIIKKYSDFIRYPIEMEETEQRPVEGSDETESVTVMKTVNSMVPIWRKNKRELTDEDYRNFYQEKRYGFDAPIKHIHISADGAVRYQSILFIPEQPSFDYYSKEFEKGLELYANGVLIMEKCSDLLPDHFSFVKGMVDSEDLSLNISREMLQHDRQLKLIAKNIQSKIKTQLEALLRDDREKYETFYQAFGRQLKFGIYNDYGMQKDTVKDLVLFHSAKEKKLVTLAEYVAAMPEEQKYIYYASGESTDRLDKLPQSELVKDKGFDILYFTEEIDEFAIQMLLNYDGKEFKSVTSSDLGIEQTEQAETTETQAEMFKAMQEVLAGHVKEVKASTRLKSHPVCFATDGAVSIEMEKILKAMPNNQDVAAVKILELNTSHDVFRAIETAYAEDRPKFERYTKLMYQQALLMEGLPIEDPVAFANEVCALMI</w:t>
            </w:r>
          </w:p>
        </w:tc>
      </w:tr>
      <w:tr w:rsidR="00E44679" w:rsidRPr="00E340F8" w14:paraId="051553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4C4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CAE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Z5|HTPG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96E6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104525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39EC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291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36|HSP41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BF9F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QQLNLFFLLLCVAKANGSLLPFMDPPITLLADLWSDRFPDPFRVLEHIPFGVDKDEASMAMSPARVDWKETPEGHVIMLDVPGLKREEIKVEVEENRVLRVSGERKKEEEKKGDHWHRVERSYGKFWRQFRLPQNVDLDSVKAKLENGVLTLTLDKLSPGKIKGPRVVSIAGEDHQQGNLNNDGAKQEL</w:t>
            </w:r>
          </w:p>
        </w:tc>
      </w:tr>
      <w:tr w:rsidR="00E44679" w:rsidRPr="00E340F8" w14:paraId="0A1CB6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C3A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91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Q62|HSLU_BURP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AD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REALKLLTDEEAAKMLNDEEVKTKAVQNVEQNGIVFLDEIDKITSRNHEGGGGEVSRQGVQRDLLPLVEGTTINTKYGMVKTDHILFIASGAFHLAKPSDLIPELQGRFPIRVELDSLSVKDFEAILVATDASLVKQYQALLATEDVKLEFADDGIRRLAEIAYAVNEKTENIGARRLYTVIEKLLEEVSFAAGNHAGQSVTIDSAYVDRALGEVSKDEDLSRYVL</w:t>
            </w:r>
          </w:p>
        </w:tc>
      </w:tr>
      <w:tr w:rsidR="00E44679" w:rsidRPr="00E340F8" w14:paraId="3B3B2DA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A05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8A73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F62|HTPG_VER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6CEF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TLSFQAEVAQLLHLVTHSLYSNQEIFLRELISNASDACDKLRFAGLNQPALFEDAPQLEVRVSFDQTARTLTITDNGIGMSQQEAIEHLGTIAKSGTKDFMGQLSGDQKQDAQLIGQFGVGFYSGFIVADKITVESRRAGLPASEGVRWASGGTGDFEVETIDRPARGTSVILHLRDSAEEYLNNWKLKSIISRYSDHISLPILMEKQEWKDGELINPGDEKGGRQPGAMVKTGDWETVNQASALWARPKKDVSDAQYAEFYKTISHDPLAPLTWAHNRVEGSTEYTQLLYIPAKAPFDLWNRDKKAGVKLYVKRVFIMDDAEALLPTYLRFVKGVIDSADLPLNVSRELLQESRDVRAIREGSTKRVLSMLEDLARHDRHDSPAPQPAEGADRVSDVVDADDKAKEGKYSQFYAEFGAVLKEGLGEDFANRERLARLLRFASTSSDQASVGLADYKARMKEGQEAIYYITADTLAAAKHSPQLEVFKKKGIEVLLMTDRVDEWALNYLHEFDGTPLQSVAKGAVDLGKLQDEAEKKAAEEAAEAFKPLLARLKETLKDKAEDVRVTTRLVDSPACLVVHGDGMSTQLARLLKQAGQQAPETKPVLEVNASHALVRKLDGSQHFDDLAHILFDQALLAEGGLPADPAAYVKRVNALLV</w:t>
            </w:r>
          </w:p>
        </w:tc>
      </w:tr>
      <w:tr w:rsidR="00E44679" w:rsidRPr="00E340F8" w14:paraId="23404E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352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8697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503|HSP70_ONC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642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FKRNDKKDLASNPRALRRLRTACERAKRTLSSSSQASIEIDSLFEGIDFYTNITRARFEELCADLFRSTMDPVEKALRVAKMDKAQVHDIVLVGGSTRIPKVQKLLSDFFSGKELNKSINPDEAVAYGAAVQAAILSGDKSEAVQDLLLLDVAPLSLGIETAGGVMTALIKRNTTIPTKTSQTFTTYSDNQPGVLIQVYEGERAMTKDNNLLGKFELSGIPPAPRGVPQIEVTFDIDANGILNVSAQDKSTGKQNKITITNDKGRLSKDEIERMVQEAEKYKADDEAQKDRIAAKNALESYAFNMKQTIEDEKLKDKISEF</w:t>
            </w:r>
          </w:p>
        </w:tc>
      </w:tr>
      <w:tr w:rsidR="00E44679" w:rsidRPr="00E340F8" w14:paraId="6CB7EB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F2F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D1E9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798|HSLU_B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F6F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LHFTPRQIVEKLDQYIIGQKDAKKAVAVALRNRYRRSKLAENLRDEIAPKNILMIGPTGVGKTEVARRMAKLVGAPFIKVEATKFTEVGYVGRDVESMVRDLVETSVRIVKEEMVVKVQDKAEEQANQRLVEILVPSPEKQSGFKNPLEMLFGGTQNSNQTTDSQEDVEIEKKRQDVERKLAAGLLEDEIVSIEVTEQQSSMFDMLQGTGMEQMGMNFQDALGSFMPKKTKKRKLSVKEARKVLTNEEAQRLIDMDEVTQEAVYRAEQLGIIFIDEIDKIAGKQSNSVDVSREGVQRDILPIVEGSNVATKYGSVKTDYILFVAAGAFHMSKPSDLIPELQGRFPIRVELTKLSTDDFVKILIEPDNALIKQYMALLATEGIEIEFSDEAIRKIAEIAYQVNQDTDNIGARRLHTIMEKLLEDLSFEASEITLEKITITPQYVEEKLATIAKNKDVSQFIL</w:t>
            </w:r>
          </w:p>
        </w:tc>
      </w:tr>
      <w:tr w:rsidR="00E44679" w:rsidRPr="00E340F8" w14:paraId="6E5DA6F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DCB8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989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3084|HSP33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0F1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KTRNVLIACSDYYGPFYKDGENTGAFFLELLHPYLVFRDACFNVDIVTESGKIQFDDHSVAGPAIDKGSKGEEFLSYDDHIASGPELSKAEKYVLENKDDMFWRIVQNSKTADEVNPDKYDIFFVAGGHATLFDFPKATNLQKLGTSIYENGGVVAAVCHGPTLLPFMKRQTSDGSVSIVCGKDVTAFDRVAEDKSKLMEALKKYNLEVLDDMLNDAGANFIKSPNPFGDFVIADGRLVTGSNPASATSTAKTALRVL</w:t>
            </w:r>
          </w:p>
        </w:tc>
      </w:tr>
      <w:tr w:rsidR="00E44679" w:rsidRPr="00E340F8" w14:paraId="7B01AD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DC15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231E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I96|HSPC1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59D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KAYIPAIAAVILSSNATLANQNQAYNSNHTTSLHQAIELLDNQITNIDNLFKNKLPFYESNSIKSKFITKDKQYIIIMEVPGFDKDHIKIKVNGNKLFVKGNIEDKNKADDSNNYMNKNFNYVISLYEDVDQKNISSSLKNGILTITLPRIEVKEQDAKEIPIN</w:t>
            </w:r>
          </w:p>
        </w:tc>
      </w:tr>
      <w:tr w:rsidR="00E44679" w:rsidRPr="00E340F8" w14:paraId="25CC01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68E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9E0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7Z6|HTPG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6BD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TPELYAGDGDLRVRVSTDKEKRTLTISDNGIGMSRDEVIDNLGTIAKSGTKSFLESMGSDQVKDSQLIGQFGVGFYSAFIVADKVTVRTRAAGANADQGVYWESAGEGDYTIADITKDDRGTEITLHLREGEDEFLDDWRVRSVISKYSDHIALPVEIESQTESEEEGGESTVSWEKINKAQALWTRSKSEVSDDEYNEFYKHISHDFTDPLSWSHNRVEGKQEYTSLLYIPAHAPWDMWNRDHKHGLKLYVQRVFIMDDAEQFMPNYLRFVRGLIDSNDLPLNVSREILQDSRVTQNLRNALTKRVLQMLDKLAKDDAEKYQTFWQQFGLVLKEGPAEDGSNREAIAKLLRFATTQSDSSAQTVSLEDYVSRMVEGQDKIYYITADSYAAAKSSPHLELFRKKGIEVLLLSERIDEWMMSYLTEFDGKSFQSVSKADDTLDKLADEENDAQKEAQKALEPFVERVKTLLGERVKDVRFTYRLTDTPAIVVTDADEMSTQMAKLFAAAGQQAPEVKYIFELNPEHALIKRAADVSDEAEFGEWVELLLDQALLAERGTLDDPNLFIRRMNQLLSA</w:t>
            </w:r>
          </w:p>
        </w:tc>
      </w:tr>
      <w:tr w:rsidR="00E44679" w:rsidRPr="00E340F8" w14:paraId="41159C7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6D7A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070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1316|HSP7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417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QSCYVAVARAGGIETIANEYSDRCTPACVSFGPKNRSIGAAAKSQVISNAKNTVQGFKRFHGRAFSDPFVEAEKSNLAYDIVQLPTGLTGIKVTYMEEERNFTTEQVTAMLLSKLKETAESVLKKPVVDCVVSVPSFYTDAERRSVMDATQIAGLNCLRLMNETTAVALAYGIYKQDLPALEEKPRNVVFVDMGHSAYQVSVCAFNKGKLKVLATAFDTTLGGRKFDEVLVNHFCEEFGKKYKLDIKSKIRALLRLSQECEKLKKLMSANASDLPLSIECFMNDIDVSGTMNRGKFLEMCDDLLARVEPPLRSVLEQSKLKKEDIYAVEIVGGATRIPAVKEKISKFFGKELSTTLNADEAVTRGCALQCAILSPAFKVREFSITDVVPYPISLRWNSPAEEGLSDCEVFPKNHAAPFSKVLTFYRKEPFTLEAYYSSPQDLPYPDPAIAQFSVQKVTPQSDGSSSKVKVKVRVNVHGIFSVSSAALVEVHKSEESEEPMETDQNAKEEEKMQVDQEEPHTEEQQQQPQTPAENKAESEEMETSQAGSKDKKTDQPPQAKKAKVKTSTVDLPIEHTLWQLDREMLALYTENEGKMIMQDKLEKERNDAKNAVEEYVYEMRDKLSGEYEKFVSEDDRNTFTLKLEDTENWLYEDGEDQPKQVYVDKLAELKSLGQPIKTRFQESEERPKLFEELGKQIQQYMKVISSFKNKEDQYEHLDAADVTKVEKSTNEAMEWMNSKLNLQNKQSLTVDPVVKTKEIEAKIKELTSICSPIISKPKPKVEPPKEEPKHAEQNGPVDGQGDNPGSQAAEHGADTAVPSDGDKKLPEMDID</w:t>
            </w:r>
          </w:p>
        </w:tc>
      </w:tr>
      <w:tr w:rsidR="00E44679" w:rsidRPr="00E340F8" w14:paraId="377AA5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1FFD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4C54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IQ7|HSPC1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5BB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SVRLYIPSIAVMILSSNIAIANKNYDAGNATPLRQVADLIDNQITNIDNLFKNRLSLYESNSIKSNFITKDKQYIIVMEVPGFDKSQIKVKVNGNKLFITGNIEEKNKADYSDNYMNKNFNYVISLYEDVDQANISSSLKNGILTIILPRIEIKEQEAREIVID</w:t>
            </w:r>
          </w:p>
        </w:tc>
      </w:tr>
      <w:tr w:rsidR="00E44679" w:rsidRPr="00E340F8" w14:paraId="6DA389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E8C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CD5E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8D9|HTPG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B7E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E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5AA9F1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E1A5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8B2C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4H2|HSLU_BU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26E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REALKLLTDEEAAKMLNDEEVKTKAVQNVEQNGIVFLDEIDKITSRNHEGGGGEVSRQGVQRDLLPLVEGTTINTKYGMVKTDHILFIASGAFHLAKPSDLIPELQGRFPIRVELDSLSVKDFEAILVATDASLVKQYQALLATEDVKLEFADDGIRRLAEIAYAVNEKTENIGARRLYTVIEKLLEEVSFAAGNHAGQSVTIDSAYVDRALGEVSKDEDLSRYVL</w:t>
            </w:r>
          </w:p>
        </w:tc>
      </w:tr>
      <w:tr w:rsidR="00E44679" w:rsidRPr="00E340F8" w14:paraId="58458D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B082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8872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GW8|HTPG_RHO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AEC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DTAPQTQPFQAEVAELLNLMVHSVYSETEIFLRELISNGSDALDKLRYEAISKPDLMEAGGTPKIQIVPKKAPDTLSVIDNGIGMDRQELIDNLGTIAKSGTKSFLTKLTEAKDGSNLIGQFGVGFYAAFMVADRIVVTSRRAGSTEAWTWTSSGGAGFEIAPASAEEAERIVRGTEIVLHLKPEAAKYLEAYQIERIVSAYSDNIQFPIELVPEEGEARQINSASALWQRSKSELAAEDYKQAYKSIANAFDDPAMTLHYRAEGRYSYAVMLFAPSTKPFDLFEPQRKGHVKLYVRRVFITDDADLLPAYLRFIRGVIDSEDLPLNLSREMLQNNPQLVQIRKAVTGKVIGELESLGEKDPENFAKIWDAFGPVIKEGIWEDYERREKLLALSRFTTTKGDNRTLKNYVEDLRDNQTEIYYLVGDSLERLKSNPKLESAAARGIEVLLLTDPVDAFWTSAPLDFGGKPLKSLSQGDVNFDLIPTTDEAKDEQPKPETDEALVIATIKDALGERVSDVRASQRLTASASCLIAGGQGPDRALERMLAQQNRGGASKPILEINLRHPLVAAIGRPGNADAADLSLLLLEQAQILDGELPEDPAGFAGRINRLVLRAL</w:t>
            </w:r>
          </w:p>
        </w:tc>
      </w:tr>
      <w:tr w:rsidR="00E44679" w:rsidRPr="00E340F8" w14:paraId="175167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294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E94B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8C4|HTPG_WOL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EF0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TFQTEVNQLLDLMIHSLYSNKEIFLRELISNASDALEKLQYLTLTDENLKNLQYTPRIDIHFDEEKKILTLSDTGIGMNESDLVENLGTIAKSGTKSFVSRLSGDKKKDSALIGQFGVGFYAAFMVADKIVVTTKKAGEESAYAWLSEGKGDYEITPCSKESHGTEIKLFLKEEEKEFASRWRLEEIIKKYSDHIPFPIFLHYTQKKNDQEESKEEQVNKAFALWRISKNELKEEDYKEFYKSLSHDSHDPLAWVHIKVEGSQEYTTLFYLPSKAPFDLYRVDYRSGVKLYVKRVFITDDDKELLPSYLRFVRGIIDSEDLPLNVSREILQQNRILANIKSASTKKILAEIENLAKDEEKYEAFFKEFGRALKEGLYGDFENKEKLLELMRFHSSLSPNKKISLQSYKERMKEGQKAIYYLMGENADLLQNSPLLEKFKKREIEVLFFDEEIDSIVMPMVNQYGDLPLKAINSAEADKDFEEESVSEEEKERFKPLLERFEKALSGEIKSVRLSKRLVDSPACVVADEDDPNFAMIKMMRQMGNALGDFPEPKPILELNPEHPMVGKLLALEDEERASDYAHLLLDQAKLLESGSLKDAVGFAKRLNAMLERAI</w:t>
            </w:r>
          </w:p>
        </w:tc>
      </w:tr>
      <w:tr w:rsidR="00E44679" w:rsidRPr="00E340F8" w14:paraId="5071875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FE00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6A34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331|HS23M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706F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LALKRLLSSSIAPRSRSVLRPAVSSRLFNTNAVRSYDDDGENGDGVDLYRRSVPRRRGDFFSDVFDPFSPTRSVSQVLNLMDQFMENPLLSATRGMGASGARRGWDIKEKDDALYLRIDMPGLSREDVKLALEQDTLVIRGEGKNEEDGGEEGESGNRRFTSRIGLPDKIYKIDEIKAEMKNGVLKVVIPKMKEQERNDVRQIEIN</w:t>
            </w:r>
          </w:p>
        </w:tc>
      </w:tr>
      <w:tr w:rsidR="00E44679" w:rsidRPr="00E340F8" w14:paraId="4F64E2D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62F8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D652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WH2|HSP7A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27AE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RGLLSAVATIFCGAPKDTDLRESVAVGIDLGTTYSCISVYSPSSKDTRFVLSPGGEETYPSVVYFKKLPEGDGKKSKYEAVAGWPGLQMYNAEGNANTYFYAFKRGMGIEDLANIDKKVEEIKRNASVPIFVESVGGKKRVAYKIQEAMQDGYESVTPEELSSHVLRMLKDQIVKDYKIQGLTITVPAYFDVNQVAATIKAAEMAGFPTPIIWKEPSAAAFAHTYDLIRKGITTKEEVDDMNICVFDLGGGTFDVSIVESSGGFMMVPSYGGNNFLGGENVNDNLTKYFADYIKSSTGFDVMENQNVKLRLRNVVEDMKRDLCDEVRKSPGRKANPSISKSFIYDGEKSIVLELTNEKFNELNADFYSRIRKTMDSLLSGDGKDNKGYDKSLINRVLLVGGSTRIPKVIDIVEEIFGANKIYSEGVNADTIVARGAALYTANSLNLLNESEQIVTADSVPLSLGICTEEDHFEAIISKGALLPATGTKEFTTAQDNQTKVRIRVAQGGLESFKDNIYIGDIELDLPGNQPRGVPRIAVTLEIDTHGKIYVKAVDLQNNKEASSYFSSVVANMTSEEIERFEERVHGEENQELVKKREVVRKLEQAISQAESPKFAEVIPENIKKDALEYVQKTRLWLEKHKEIAPRIHIEEKLQEFDNGMKEFLSSAKSGEEKEIGREEL</w:t>
            </w:r>
          </w:p>
        </w:tc>
      </w:tr>
      <w:tr w:rsidR="00E44679" w:rsidRPr="00E340F8" w14:paraId="12AF2C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5F0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182E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PR8|HSPB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795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RTVPHAHPATAEYEFANPSRLGEQRFGEGLLPEEILTPTLYHGYYVRPRAARAGEGARAGASELRLSEGKFQAFLDVSHFTPDEVTVRTVDNLLEVSARHPQRLDRHGFVSREFCRTYVLPADVDPWRVRAALSHDGILNLEAPRGGRHLDTEVNEVYISLLPAPPDPEEEEEIARVEP</w:t>
            </w:r>
          </w:p>
        </w:tc>
      </w:tr>
      <w:tr w:rsidR="00E44679" w:rsidRPr="00E340F8" w14:paraId="65C07ED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3AF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77C0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186|HTPG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132D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RVEQLEFQAEARQLLDLMVHSVYSNKDSFLRELISNASDALDKLRLEAFRNKDLDVDTSDLHIQIEVDKDARTLTIRDNGIGMTRAEVVDLIGTLAKSGTAELRQQLREAKNAQNEAASEELIGQFGIGFYSSFMVADKVELLTRKAGESEATKWESSGEGTYTIESVENAPQGTSVTLHLKPEDTEDELHDYTSEFKIKSLVKKYSDFIAWPIRMEVERRTPATEEGGEETVTREVETLNSMKALWARPKDEVSEEEYKEFYKHIAHAWDDPLEVIAMKAEGTFEYQALLFIPSHAPFDLFNRDAHTGIQLYVKRVFIMGDCDQLMPEYLRFVKGVVDAQDMSLNVSREILQQDRQIKAIRRRLTKKVLSTIKELQSERLDDYRTFWTQFGRVVKEGLLSDFDNQETLVQLCSFASTHSEEEATTLAQYVERMKEGQTQIFYATGETRQQILKSPHLEAFKAKGYEVLLLTDPVDEVWVGTVTEFDGKPLQSIAKGEVDLSAEGEESQAERDEQQKEFADLLAWLKDTLSDHVKEVRLSNRLTDSPACLITDAFGITPALARLYRASGQDIPVGKRILELNPKHPLVTGLRQAHQDRADDPSVAETAELLYGTALLAEGGALDDPARFAEILADRLARTL</w:t>
            </w:r>
          </w:p>
        </w:tc>
      </w:tr>
      <w:tr w:rsidR="00E44679" w:rsidRPr="00E340F8" w14:paraId="038A92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CFA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370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FK7|HTPG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09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SELRVRVSFDKDKRTLTIADNGVGMNRDEVIDHLGTIAKSGTKSFLESMGSDQAKDSQLIGQFGVGFYSAFIVADKVTVRTRAAGDKPENGVFWESAGEGEYTVADITKNDRGTEITLHLREGEDEFLDDWRVRSIISKYSDHIALPVEIEKREEKDGETVISWEKINKAQALWTRNKSEIKDDEYNEFYKHIAHDFTDPLTWSHNRVEGKQEYTSLLYIPSQAPWDLWNRDHKHGLKLYVQRVFIMDDAEQFMPNYLRFVRGLIDSNDLPLNVSREILQDSTVTRNLRSALTKRVLQMLEKLAKDDAEKYQTFWKQFGLVLKEGPAEDHANQEAIAKLLRFASTHTDSSAQTVSLEDYVSRMKEGQEKIYYITADSYAAAKNSPHLELLRKKGIEVLLLSDRIDEWMMNYLTEFDGKAFQSVAKADESIEKLADEVDENAKEAEKALEPFVERVKTLLGDRVKEVRLTHRLTDTPAIVTTDADEMSTQMAKLFAAAGQSVPEVKYIFELNPDHVLVKRTADTEDEAQFKEWVELLLDQALFAERGTLEDPNQFIRRMNQLLVS</w:t>
            </w:r>
          </w:p>
        </w:tc>
      </w:tr>
      <w:tr w:rsidR="00E44679" w:rsidRPr="00E340F8" w14:paraId="196C8C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253C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A068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EZJ7|HS23M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C2E8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ARQCLSKRLAAGCALARPLHAASPVAAAAANSHGPLNFRALFSSAGADAAATTGGCAPAKGDGHSREVAVVDRSRRRWPWRDLRDFVPLRLVDGIGSALSQVAETLTRPLTGKVREDEERYRLRFEVPGLGKDDVRVYVDDGVLAIHGEKRDVVEEDRGRDGDGECWAAATYHAGLLLPEDAVAEGITAEVRDGVLHVTVPRSPERKRSVTEVKVR</w:t>
            </w:r>
          </w:p>
        </w:tc>
      </w:tr>
      <w:tr w:rsidR="00E44679" w:rsidRPr="00E340F8" w14:paraId="4B3770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A7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385D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BY8|HSLU_FRAT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557A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IMTPKTIVHELERHIIGQNDAKKAVAIALRNRWRRMQLDNEMRQEVTPKNILMIGPTGVGKTEIARRLAKLADAPFIKVEATKFTEVGYVGKDVESIIRDLVETAVKMKREEAKEKVTEKAARLAEDRILDVLIPPARTSESKVGFANEPAEDAASKKEKENKTREIFRKKIQNGELDDKEIEIEVAVAPKTIGVMGPPGMEDMTSQLQDLFSSLSTDKKKNKKMRIKDAIKLAQDEEAAKLVNEEDIKARALEAVEQNGIVFLDEIDKVCRKSSNSGADVSREGVQRDLLPLVEGSTVSTKYGVIKTDHILFIASGAFHVAKPSDLIPELQGRLPIRVELKSLEIEDFVRILREPDCSILKQYIALMKTEGIDLSFEEDAIRKIAEIAYKVNEEVENIGARRLHTVMERLLEKISFDAPELVEKNINITTDYVNEKLGNLVKNKDLSQYIL</w:t>
            </w:r>
          </w:p>
        </w:tc>
      </w:tr>
      <w:tr w:rsidR="00E44679" w:rsidRPr="00E340F8" w14:paraId="04AD35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DE18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6528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TA5|HTPG_POL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C1E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QTLSFQAEVAQLLKLVTHSLYSNPDIFLRELISNASDACDKLRFEALNDAGLYENDSELKVRVSFDKAAKTLTITDNGIGMSQQEAIEHLGTIAKSGTRDFVAKLSGDQKNDAQLIGQFGVGFYSGFIVADKITVESRRAGLPAAQGVRWVSEGTGEFDVSETLRAERGTSIILHLKDDAADYLNAWKLKGIINKYSDHISLPILMPKEEWKEGENDQPGEMAFTGEWETVNQAAALWTRPKKDITPEHYAEFYKQISYDSEAPLATTHNRVEGATEYTQLLFIPAKAPMDMYNRDKAAGVKLYVKRVFIMDDAQALLPTYLRFVKGVVDSSDLPLNVSRELLQESRAVKAIREGCTKRVLSMIEDLANNEPEKFKTFYAEFGAVLKEGLGEDFANRERLAKLLRFASSTTDTTTVSFADYKARMKDGQDAIYYITADTLAAAKSSPQLEIFRKKGIEVLLMADRVDEWALNYLNEFDGTPLQSVAKGAVDLGKLQDEDEKKAAEEAQTQFKPILDKLKEALKDKASDVRATSRLVDSPACLVVQDGDMSTQLARMLKQAGQTVPEVKPILEVNAQHPLVRKLEASSELASFDDLANILFDQALLAEGGMPTDPAAYVRRVNALLV</w:t>
            </w:r>
          </w:p>
        </w:tc>
      </w:tr>
      <w:tr w:rsidR="00E44679" w:rsidRPr="00E340F8" w14:paraId="691D4C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E73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C44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Y39|HSPQ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E7F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TLLGYLGVIVDVDPEYSLAEPEEDEIAANDELRAAPWYHVVMEDDDGQPIHTYLAEAQLSSETRDEHPEQPSLDELAKTIRQQLQAPRLRN</w:t>
            </w:r>
          </w:p>
        </w:tc>
      </w:tr>
      <w:tr w:rsidR="00E44679" w:rsidRPr="00E340F8" w14:paraId="0803F4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08F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EAC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VL26|HS150_YEAS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203E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YKKTLVASALAATTLAAYAPSEPWSTLTPTATYSGGVTDYASTFGIAVQPISTTSSASSAATTASSKAKRAASQIGDGQVQAATTTASVSTKSSAAAVSQIGDGQIQATTKTTAAASLKLVMVKIQATTKTTAAAVSQIGDGQVQATTKTTAAAVSQITDGQVQATTKTTQAASQVSDGQVQATSATSASAAATSTDPVDAVSCKTSGTLEMNLKGGILTDGKGRIGSIVANRQFQFDGPPPQAGAIYAAGWSITPDGNLAIGDNDVFYQCLSGTFYNLYDEHIGSQCTPVHLEAIDLIDC</w:t>
            </w:r>
          </w:p>
        </w:tc>
      </w:tr>
      <w:tr w:rsidR="00E44679" w:rsidRPr="00E340F8" w14:paraId="469F10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D835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7D4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6204|HSP72_MES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0F2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IIANDQGNRTTPSYVAFTDTERLIGDAAKNQVAMNPTNTIFDAKRVQSAVITVPAYFNDSQRQATKDAGTITGLNVLRIINEPTAAAIAYGLDKKSTAGDTHLGGEDFDNRMVSHLAEEFKRARFEELNADLFRLDKGQIQEIVLVGGSTRLLQDFFNGKELNKITITNDKGRMVQEAERYKGKISEQDK</w:t>
            </w:r>
          </w:p>
        </w:tc>
      </w:tr>
      <w:tr w:rsidR="00E44679" w:rsidRPr="00E340F8" w14:paraId="32C445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37C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632E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9855|HSP7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EBF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IGIDLGTTYSCVGHFSNNRVEIIANDQGNRTTPSYVAFTDTERLIGDAAKNQVAMNPHNTIFDAKRLIGRKFDDPEVQSDMKHWPFKVISKDGKPVLQVEYKGETKTFTPEEISSMVLMKMRETAEAYLGGKVTDAVVTVPAYFNDSQRQATKDAGLIAGLNVLRIINEPTAAAIAYGLDRSNQGESNVLIFDLGGGTFDVSLLTIEEGIFEVKATAGDTHLGGEDFDSRLVNHFIQEFKRKNKKDITGNARAVRRLRTACERAKRTLSSSAQASIEIDSLFEGIDFYTSITRARFEELCADLFRKTMEPVERVLRDSKVDKASVNEIVLVGGSTRIPRVQKLVSDFFNGKEPCKSINPDEAVAYGAAVQAAVLTGDTSEKTQDLLLLDVAPLSMGIETAGGVMTPLIKRNTTIPTKKSEIFSTYSDNQPGVLIQVFEGERARTKDCNLLGKFELSGIPPAPRGVPQIEVTFDVDANGILNVSALEKGTGKTQKITITNDKGRLSKEEIDRMVAEAEKYKAEDEAESGRIQAKNHLESYAYSLRNSLDDPNLKDKVDASDKETVDKAVKETIEWLDSNTTAAKDEFEAKQKELESVANPIMAKIYQAGGAPGGMPGAAPGAAPGAAPGAAPGGDNGPEVEEVD</w:t>
            </w:r>
          </w:p>
        </w:tc>
      </w:tr>
      <w:tr w:rsidR="00E44679" w:rsidRPr="00E340F8" w14:paraId="2A8414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987C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88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146|HSP7B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B36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PAIGIDLGTTYSCVGVWQNSKVEIIANDQGNRTTPSYVAFNETERLIGDPAKNQVAMNAKNTVFDAKRLIGRKFDDKKIQEDLKLWPFKVINEKGKPKIEVEFKGERKRFAPEEISSMVLTKMREIAEVYLGGKVKDAVVTVPAYFNDSQRQATKDAGSIAGLNVLRIINEPTAAALAYGLDKNLKGERNVLIFDLGGGTFDVSVLSIDEGSLFEVKATAGDTHLGGEDFDNRLVNHFAEEFKRKHKSDIKGNARALRRLRTACERAKRTLSSSTEASLEIDALHEGIDFYSKISRARFEELNMDLFRSTMQPVERALSDAKMDKKAIHDVVLVGGSTRIPKIQKLLQDLFGGKQLNLSINPDEAVAYGAAVQAAILTGVGSSQIQDLLLVDVAPLSLGIETAGGVMTNLVERNARIPCKQQQIFTTYSDNQNAVTIQVYEGERAMTKDNNLLGTFNLTGIPPAPRGVPQIEVAFDLNADGILNVNAKDNSTGKSEKITISNDKGRLSKAEIDRMLSEAEKYKVEDDRQRERVQSKNNLEAYIYACRQAVDDAPSGVLSETERSKVRDKCSSEASWLDKNSLAEKEEFESHLKECQRICTPIMSKIHGGKKGKSSMGKGSHPTVEEVDG</w:t>
            </w:r>
          </w:p>
        </w:tc>
      </w:tr>
      <w:tr w:rsidR="00E44679" w:rsidRPr="00E340F8" w14:paraId="13A6A0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1E5C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BD5F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224|HSPB1_POE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10D4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RIPFTLQRTPSWDVPDLHQTSRIFDQAFGLPPVFEDFSGFPTTHWPGYMRPSLMTPDIMIPQSPMMYHPGHMMAHQARALSRQMSSGMSEIKQTQDNWKISLDVPHFSPEELVVKTKDGVLEISGKHEERKDEHGFVSRSFTRKYTLPPTANIEKVTSSLSPEGVLTVEAPINKPALEYSETTIPVNVESSGAVAKK</w:t>
            </w:r>
          </w:p>
        </w:tc>
      </w:tr>
      <w:tr w:rsidR="00E44679" w:rsidRPr="00E340F8" w14:paraId="1CB1CF3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5E7B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095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668|HSPQ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3DF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1860DC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66E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3D92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53|HS70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216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GEGPAIGIDLGTTYSCVGVWQHDRVEIIANDQGNRTTPSYVAFTDSERLIGDAAKNQVAMNPVNTVFDAKRLIGRRFSDSSVQSDMKLWPFKIQAGPADKPMIYVEYKGEEKEFAAEEISSMVLIKMREIAEAYLGVTIKNAVVTVPAYFNDSQRQATKDAGVIAGLNVMRIINEPTAAAIAYGLDKKATSVGEKNVLIFDLGGGTFDVSLLTIEEGIFEVKATAGDTHLGGEDFDNRMVNHFVQEFKRKSKKDITGNPRALRRLRTSCERAKRTLSSTAQTTIEIDSLYEGIDFYSTITRARFEELNMDLFRKCMEPVEKCLRDAKMDKSTVHDVVLVGGSTRIPKVQQLLQDFFNGKELCKSINPDEAVAYGAAVQGAILSGEGNEKVQDLLLLDVTPLSLGLETAGGVMTTLIPRNTTIPTKKEQVFSTYSDNQPGVLIQVYEGERARTKDNNLLGKFELSGIPPAPRGVPQITVCFDIDANGILNVSAEDKTTGQKNKITITNDKGRLSKDEIEKMVQEAEKYKSEDEEHKKKVEAKNALENYAYNMRNTIQDEKIGEKLPAADKKKIEDSIEQAIQWLEGNQLAEADEFEDKMKELESICNPIIAKMYQGAGGEAGGPGASGMDDDAPPASGGAGPKIEEVD</w:t>
            </w:r>
          </w:p>
        </w:tc>
      </w:tr>
      <w:tr w:rsidR="00E44679" w:rsidRPr="00E340F8" w14:paraId="18C173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08FD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65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988|HSPB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90B0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LRHLIEIPVRYQEEFEARGLEDCRLDHALYALPGPTIVDLRKTRAAQSPPVDSAAETPPREGKSHFQILLDVVQFLPEDIIIQTFEGWLLIKAQHGTRMDEHGFISRSFTRQYKLPDGVEIKDLSAVLCHDGILVVEVKDPVGTK</w:t>
            </w:r>
          </w:p>
        </w:tc>
      </w:tr>
      <w:tr w:rsidR="00E44679" w:rsidRPr="00E340F8" w14:paraId="11451B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79A2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5B6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208|HSPQ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C533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1F7B2A4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445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4C0A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WE4|HSLU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40FE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ISPREIVSELDRFIVGQADAKRAVSIALRNRWRRQQLTGPLREEVLPKNILMIGPTGVGKTEIARRLAKLANAPFLKIEATKFTEVGYVGRDVEQIVRDIVEVAINQTRERKRKDVQARAQLAAEERVLDALVGANASAATRDSFRKRLRSGELNDKEIEIETQTSGGGPMFEIPGMPGAQVGAISIGDIFGKMGGRTKTRRLTVSDSYEILINEESDKLLDSDQLTQEAIAAVENNGIVFLDEIDKICVRDGRSGGDVSREGVQRDLLPLIEGTTVSTKHGAVKTDHILFIASGAFHIAKPSDLLPELQGRLPIRVELDALTRDDLRRILTEPEASLIKQYVALMDTEGVVLDFTDDAVDALADIAVAVNSTVENIGARRLQTVMERVLDDISFTAPDRNGETVRIDAGYVQKNIGDLAKNADLSRFIL</w:t>
            </w:r>
          </w:p>
        </w:tc>
      </w:tr>
      <w:tr w:rsidR="00E44679" w:rsidRPr="00E340F8" w14:paraId="34F5C9D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0D3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819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030|HSP7C_TRY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0B2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YEGAIGIDLGTTYSCVGVWQNERVEIIANDQGNRTTPSYVAFVNNEVLVGDAAKSHAARGSNGVIFDAKRLIGRKFSDSVVQSDMKHWPFKVEEGEKGGAVMRVEHLGEGMLLQPEQISARVLAYLKSCAESYLGKQVAKAVVTVPAYFNDSQRQATKDAGTIAGLEVLRIINEPTAAAIAYGLDKADEGKERNVLVFDFGGGTFDVSIISVSGGVFEVKATNGDTHLGGEDVDAALLEHALADIRNRYGIEQGSLSQKMLSKLRSRCEEVKRVLSHSTVGEIALDGLLPDGEEYVLKLTRARLEELCTKIFARCLSVVQRALKDASMKVEDIEDVVLVGGSSRIPAVQAQLRELFRGKQLCSSVHPDEAVAYGAAWQAHVLSGGYGESSRTAGIVLLDVVPLSIGVEVDDGKFDVIIRRNTTIPYLATKEYSTVDDNQSEVEIQVFEGERPLTRHNHRLGSFVLDGITPAKHGEPTITVTFSVDADGILTVTAAEELGSVTKTLVVENSERLTSEEVQKMIEVAQKFALTDATALARMEATERLTQWFDRLEAVMETVPQPYSEKLQKRIAFLPHGKEWVGTQLHTYTDAASIEAKVAKIERLAKRALKSARREGKDGWAPGNEDNGSGDDNDGDDNSDEEDELQRGRGVTEGSGRSPIRKRDRIEAINANTE</w:t>
            </w:r>
          </w:p>
        </w:tc>
      </w:tr>
      <w:tr w:rsidR="00E44679" w:rsidRPr="00E340F8" w14:paraId="0A4812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4CD7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F081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8C6|HSPQ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9B77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256AEE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F5F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524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CK9|HSLU_RH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FC6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HDAKRAVSIALRNRWRRLQLEGSLREEVLPKNILMIGPTGVGKTEIARRLAKLAGAPFIKVEATKFTEVGYVGRDVEQIIRDLVEVAISQVREKKRKDVEARAQIAAEERVLDALVGANSSATTRDSFRKKLRAGELNDKEIEVETQSTGGGSPMFEIPGMPGAQMGAISLGDIFGKMGGRTKTRRLTVEDSHELLVNEEADKLLDSDQLVQEAINAVENNGIVFLDEIDKICVRDGRSGGEVSREGVQRDLLPLIEGTTVSTKHGAVKTDHILFIASGAFHIAKPSDLLPELQGRLPIRVELSALTRDDMRRILTEPEASLIKQYVALLQTEGVTLEITDEAIDALADVAVAVNSSVENIGARRLQTVMERVLDEISFTAPDRDGETIQVDAAYVQKHVGDLAKNADLSRFIL</w:t>
            </w:r>
          </w:p>
        </w:tc>
      </w:tr>
      <w:tr w:rsidR="00E44679" w:rsidRPr="00E340F8" w14:paraId="58369D4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4B2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32E5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899|HSP7M_PHA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A294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VLRSLRRRDVASATFSAYRSLTGSTKPAYVAQKWSCLARPFSSRPAGNDVIGIDLGTTNSCVSVMEGKNPKVIENSEGARTTPSVVAFNQKGELLVGTPAKRQAVTNPTNTVFGTKRLIGRRFDDPQTQKEMKMVPFKIVKAPNGDAWVEANGQQYSPSQIGAFVLTKMKETAEAYLGKSVSKAVITVPAYFNDAQRQATKDAGRIAGLDVQRIINEPTAAALSYGMNNKEGLIAVFDLGGGTFDVSILEISNGVFEVKATNGDTFLGGEDFDNALLDFLVNEFKRTESIDLSKDRLALQRLREAAEKAKIELSSTSQTEINLPFITADASGAKHLNITLTRSKFEALVNHLIERTKAPCKSCLKDANVSIKDVDEVLLVGGMTRVPKVQEVVLNIFGKSPSKGVNPDEAVAMGAAIQGGILRGDVKELLLLDVTPLSLGIETLGGIFTRLINRNTTIPTKKSQVFSTAADNQTQVGIKVLQGEREMASDNKMLGEFDLVGIPPAPRGLPQIEVTFDIDANGIVTVSAKDKSTGKEQQITIRSSGGLSEDEIEKMVKEAELHAQKDQERKTLIDIRNSADTTIYSIEKSLGEYREKIPSETAKEIEDAVSDLRKAMSGDNVDEIKSKLDAANKAVSKIGEHMSGGSSGGSSAGGSQGGGDQAPEAEYEEVKK</w:t>
            </w:r>
          </w:p>
        </w:tc>
      </w:tr>
      <w:tr w:rsidR="00E44679" w:rsidRPr="00E340F8" w14:paraId="24E3D4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3CC4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1D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855|HTPG_XAN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C59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DTDKQTLGFQTEVKQLLQLMIHSLYSNKEIFLRELVSNAADAADKLRFEALVKPELLEGSGELRIRVDFDKEARTVTIDDNGIGMSREDAVSHLGTIAKSGTADFLKHLSGDQKKDANLIGQFGVGFYSAFIVADQVDVYSRRAGLPASDGVHWSSRGEGEFEVASVDKPERGTRIVLHLKDGEDSFADGWTLRNILKKYSDHIGLPIEMRKEHYGEDADKPAEPEWEVVNRASALWTRPKSEIKDEEYQEFYKHVAHDAGNPLAWSHNKVEGKLDYTSLLFVPGRAPFDLYHRDSAKGLKLYVQRVFIMDQAEQFLPLYLRFIKGVVDSADLSLNVSREILQSGPVVDSMKSALTKRALDMLEKLAKDKPDDYATFWRNFGQALKEGPAEDYANREKVAGLLRFSSTHDTTGAQSVALADYVGRMTEGQDKLYYLTGESYAQIKDSPHLEVFRKKGIEVLLLTDRIDEWLMSYLTEFDSKSFVDVARGDLDLGKLDSEEDKKAQEEVAKSKEGLASRIKAALGDDVAEVRVSHRLTDSPAILAIGQGDLGLQMRQLLEASGQAVPETKPVFEFNPAHPLIEKLDAEQDMDRFGDLSRVLFDQAALAAGDSLKDPAGYVRRLNKLLLELSA</w:t>
            </w:r>
          </w:p>
        </w:tc>
      </w:tr>
      <w:tr w:rsidR="00E44679" w:rsidRPr="00E340F8" w14:paraId="002683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61FC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1FF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H7|HSLU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674D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592940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8040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44E5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530|HSF2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8F2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PQQQQPAQQPPPAGAGVPAFLSKLWALVGEAPSNQLITWSQNGQSFLVLDEQRFAKEILPKYFKHNNMASFVRQLNMYGFRKVVHVDSGIVKLERDGLVEFQHPYFKQGREDLLEHIKRKVSSSRPEENKISQEDLSKIISSAQKVEIKQETIESRLSALKRENESLWREVAELRAKHLKQQQVIRKIVQFIVTLVQNNQLVSLKRKRPLLLNTNGPTKSNVFQQIVKEPADNNNHVPLNRTEGLKQREQISDDIIIYDVTEDVADEENTMVDEENAPITPETNEDTTSDSSNCSRSPDIVIVEDDNEEEYAPVIQGDKSTESVAVSANDPLSPVSDSTSPLMSSAVQLNNQSTLTAEDPVSMMDSILNENGVISQNINLLGKVELLDYLDSIDCSLEDFQAMLSGRQFSIDPDLLFDLFTSSVQMNPTDHIPNTKMETKGIETTKSNAGPAASQETQVSKPKSDKQLIQYTAFPLLAFLDGNPGSTVESGSSATETPSSVDKPLEVDELLESSLDPEPTQSKLVRLEPLTEAEASEATLFYLCELAPAPMDTDMPFLDN</w:t>
            </w:r>
          </w:p>
        </w:tc>
      </w:tr>
      <w:tr w:rsidR="00E44679" w:rsidRPr="00E340F8" w14:paraId="2C5F66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90EE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2A9A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WM2|HSLU_SHE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6373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NAKRSVAVALRNRWRRMQLEPELRHEVTPKNILMIGPTGVGKTEIARRLAKLANAPFIKVEATKFTEVGYVGKEVEQIIRDLTDSAVKMTREQQMKKCRHRAEEMAEERILDALLPKPKDDWDTDQKDDSTTRQVFRKKLREGQLDDKEIEIDVAAPQVGVEIMAPPGMEEMTNQLQGLFQNLGQSTSKRKKLKIKDAYKQLVEDEAAKLVNQEDLKEQAIELVEQNGIVFLDEIDKICKRGESSGPDVSREGVQRDLLPLVEGCTVSTKHGMVKTDHILFIASGAFQMSKPSDLIPELQGRLPIRVELDALTAADFKRILTEPFASLTEQHVALMNTEGVTIEFTESGIERIAEAAWQVNERTENIGARRLHTVMEKLMEEISYDASEKSGSKFVIDAEYVNDHLDTLVQDEDLSRFIL</w:t>
            </w:r>
          </w:p>
        </w:tc>
      </w:tr>
      <w:tr w:rsidR="00E44679" w:rsidRPr="00E340F8" w14:paraId="433C83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F8B2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695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L47|HRCA_MET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FE63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ERAKTLLKTLVERYIADGQPVGSRTLSRASGLELSPATIRNVMADLEELGLIASPHTSAGRIPTARGYRLFVDTMLTARPLDMARSEPGLAAAQEQLQPDQPQRVITHAAQVLSNLSQFVGVVTAPRKAGVFHHIEFMRLGERRVLVILVSPDGDVQNRVIFTARDHSPAELVEASNFINAHYSGLSIEAVRERLKTEIDALRGEIALLMQAAVQFGSEAADGENEQVVVSGERNLLTMQDFSSDMGSLRKLFDLFEQKTQLMRLLDVSSRAEGVRIYIGGESQIVPFEELSVVSAPYEVDGKIVGTLGVIGPTRMAYDRMIQIVDITSRLVTQALSQK</w:t>
            </w:r>
          </w:p>
        </w:tc>
      </w:tr>
      <w:tr w:rsidR="00E44679" w:rsidRPr="00E340F8" w14:paraId="05761D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85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0116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VY37|HRCA_STRG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CA3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ERRLEVLRAIVQDYVGTEEPVGSKALTERHRLGVSPATVRNDMAVLEDEGFIAQPHTSAGRIPTDKGYRLFVDKLAGVKPLSSPERRAIQNFMDGAVDLDDVVGRTVRLLAQLTRQVAVVQYPSLTRSTVRHVELLALAPARLMLVLITDTGRVEQRMIDCPAPFGEASLADLRARLNSRVVGRRFADVPQLVQELPESFDSEDRGTVSTVLSTLLETLVEETEERLMIGGTSNLTRFGHDFPVMIRPVLEALEEQVVLLKLLGEATDSGMTVRIGHENAHEGLNSTSVVAVGYGSGDEAVAKLGVVGPTRMDYPGTMGAVRAVARYVGQILAES</w:t>
            </w:r>
          </w:p>
        </w:tc>
      </w:tr>
      <w:tr w:rsidR="00E44679" w:rsidRPr="00E340F8" w14:paraId="53DC69E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65BD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B3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RP1|HRCA_THEF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0C2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NVLDDRKLAVLRAIVEDYVSTNEPVGSKALAERHKLGVSPATIRNDMVALEELGYIAQPHTSAGRVPTDKGYRLFVDRLSKVKPLSKAERRAIETFLSGALDLDEIVSRTVRLLAHLTRQVAIMQYPSLTRSSVQHLELVPLGPQRLMLVLITNTGRVEQRVIDGLAEVSDDVVENLRGALNRALVGKWLTEAPKEFPTVLAQLPLEERPIAESVMSVLTESLVEKHEGKVVFGGTANLAAMGFSAGLRDVLEALEENVVLIRLLGEMGDASMLTVRIGAENNHEGLQSTSIVAAGYGIGDQTLAKLGVVGPTRMDYPGTMGAVRAVARYVGQILAGQ</w:t>
            </w:r>
          </w:p>
        </w:tc>
      </w:tr>
      <w:tr w:rsidR="00E44679" w:rsidRPr="00E340F8" w14:paraId="6EBC8D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D80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B137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LHR5|HRCA_CHL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A4F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LTERRQMILKLVIQEFVDTATPVASETLVRKYRLPVSSATVRNDMAALEELGFLTHPHTSGGRIPTDAGYRFFVENLMERTTLSPAEQRMIRHQFYQVRGELDQWVQLACAVLARTAHNASVATAPRAEQLRFKSLELIAIHETMALAVIVFHGGIVKQQTLPIEPGRTPEDLRRAAGLVSDLLADATLSRAEELAAIATFNGVPLSEFERTLVDLVVRAMSVFEEQAQEQIYSDGILEMLSQPEFLPASGRDDAERAIERLRRTLEILKSGRGLSPLIPQALASGGVQVIIGGEHSEDTMRDYSVILARYGVEGALVGVLGVIGPTRMAYPRSISTVRYIASLMTNLLADLYHVNTRPSDIEPAAEL</w:t>
            </w:r>
          </w:p>
        </w:tc>
      </w:tr>
      <w:tr w:rsidR="00E44679" w:rsidRPr="00E340F8" w14:paraId="4D4EACF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8549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52D9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RE1|HRCA_CL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7BF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RKLQILRAIIQDYISTGEPVGSRTIAKKYNLGVSSATIRNEMADLEDMGFLEQPHTSAGRIPSSRGYRLYVDRMIEFERLSSEEEGLIRNSIIDGTLYEVDKIIKQTSALLSELTKMTCIVKAPSVHKSFVKSIQLLKVDDVSILCVLVTDNGVIRNTVIKVKSVPISEELIKISKIITERLKNLTIEQINLEVISNLNRALNGYEDIVNAVLPALYESLKGDETSEVFLEGTINIFNYPEYNNIHKAKEILELLHDKKSISELISDSDDMTVKIGDEIFVPEAKECSIISAGYHVGDRSLGTIALIGPRRINYSKVLSIMTEVMKELNETLKNK</w:t>
            </w:r>
          </w:p>
        </w:tc>
      </w:tr>
      <w:tr w:rsidR="00E44679" w:rsidRPr="00E340F8" w14:paraId="050E37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4DE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A6A1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986|IMT1_MES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9A7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YTNGNYTQPKTLDKDEQLAGLAVTLANAAAFPMILKSAFELKILDIFSKAGEGVFVSTSEIASQIGAKNPNAPVLLDRMLRLLASHSVLTCKLQKGEGGSQRVYGPAPLCNYLASNDGQGSLGPLLVLHHDKVMMESWFHLNDYILEGGVPFKRAHGMIQFDYTGTDERFNHVFNQGMAHHTILVMKKLLDNYNGFNDVKVLVDVGGNIGVNVSMIVAKHTHIKGINYDLPHVIADAPSYPGVEHVGGNMFESIPQADAIFMKWVLHDWSDEHCVKILNKCYESLAKGGKIILVESLIPVIPEDNLESHMVFSLDCHTLVHNQGGKERSKEDFEALASKTGFSTVDVICCAYDTWVMELYKK</w:t>
            </w:r>
          </w:p>
        </w:tc>
      </w:tr>
      <w:tr w:rsidR="00E44679" w:rsidRPr="00E340F8" w14:paraId="0F263E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05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A2D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GM6|IBPA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0EE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2EA46F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431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FBE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IJ1|IBPB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F9A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478FE9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64E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152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6E7|IBPA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7E9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75C85F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0D1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4E8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F6X3|IBP_LEU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99A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LSIITIGLAGLGGLVNGQRDLSVELGVASNFAILAKAGISSVPDSAILGDIGVSPAAATYITGFGLTQDSSTTYATSPQVTGLIYAADYSTPTPNYLAAAVANAETAYNQAAGFVDPDFLELGAGELRDQTLVPGLYKWTSSVSVPTDLTFEGNGDATWVFQIAGGLSLADGVAFTLAGGANSTNIAFQVGDDVTVGKGAHFEGVLLAKRFVTLQTGSSLNGRVLSQTEVALQKATVNSPFVPAPEVVQKRSNARQWL</w:t>
            </w:r>
          </w:p>
        </w:tc>
      </w:tr>
      <w:tr w:rsidR="00E44679" w:rsidRPr="00E340F8" w14:paraId="792FD9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F87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FE7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MX6|IBPB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260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0742C8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B74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5AB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3W1|IRAM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A8F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TCGISFSAIWGDMKMIIWYQPTIFLTPGSIFTPVKSGIIFKDKEYPITIYNITPFNKDLWSLLKSSQECPPGESEITNKCLHNSCIIKICPYGLK</w:t>
            </w:r>
          </w:p>
        </w:tc>
      </w:tr>
      <w:tr w:rsidR="00E44679" w:rsidRPr="00E340F8" w14:paraId="1F19C6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1772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9714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8T4|IRAP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F7F2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NYVKKLLKHPRQ</w:t>
            </w:r>
          </w:p>
        </w:tc>
      </w:tr>
      <w:tr w:rsidR="00E44679" w:rsidRPr="00E340F8" w14:paraId="1206CF3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D89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7CB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K82|IRAP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1CC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SELLLRLAQKEEESKELVAQVEALEIIVTAMLRNMAQNEQQKLIHQVEDALDGVKPDASVPDYDTELLRQYVKKLLRHPRS</w:t>
            </w:r>
          </w:p>
        </w:tc>
      </w:tr>
      <w:tr w:rsidR="00E44679" w:rsidRPr="00E340F8" w14:paraId="31BF3FB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7D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967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60|LP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B97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IHLGAHTIRSHGVTVARFHMHDWLILLLLIVIEIVLNVIEPFHRFVGEDMLTDLRYPLQDNTIPFWAVPLIAVVLPFAVICVYYFIRNDVYDLHHAILGLLFSVLITGVITDAIKDAVGRPRPDFFWRCFPDGIGIFHNVTKNVLCTGAKDVVKEGHKSFPSGHTSWSFAGLGFLSLYLSGKIRVFDQRGHVAKLCIVILPLLVAALVGVSRVDDYWHHWQDVFGGAIIGLTVATFCYLQFFPPPYDPDGWGPHAYFQMLADSRNDVQDSAGMNHLSVRQTELESVR</w:t>
            </w:r>
          </w:p>
        </w:tc>
      </w:tr>
      <w:tr w:rsidR="00E44679" w:rsidRPr="00E340F8" w14:paraId="0EB874B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BEC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A06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1558|LON2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F01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NRKEDLPIVILKENVLFPNITLWVTFDNEYVINSIAQSMLEERLILFAYSNEPNCDESDRGVVKNLCSVGTYSKLIQVIKISKDVIKVLVECQSRVLIDSVSKKNDYLRAKVTFVPDSSGLNRELFTYSKFLKETYEAYRNSLSLKSYDADNEPINYFENPSKLVDIIASNSNLENSIKLELLQELNVKTRIEKLIVNLSIEIDLLDLKKDINSKVRAKLDKGQRDYFLSEQVKEIQKRLGKDENDYIDRLNSKDIPEDVKSKIEKEISRLSKMQMNSPDANIIRSYIELILDLPWNENTVMKNHLSEIEFILRNSHYGMDEAKEKIINFLAVYQINSKVKAPILCLVGPPGIGKTSLVESIARSLSREFVKISLGGLRDEAEIRGHRRTYVGSLPGVFISAMKRSGKSNPVILLDEIDKINSSYKGNPESALLEVLDPEQNYKFIDHYLEIPYDLSNVLFVTTANSLNGMSKPLLDRMEIIKVEGYSYIEKLEIAKIFLIPSIIKESFLDKVYIRIEDDVIFNLIRNYTMESGVRGLKRVLTNLIRRLVRELLYEYSKDQIIKGNFYSPSSLIHGNNSLFTHDPDIPGIYKIININNYYNYVDTEDNLDLIKIDSSGFVYGLAWTNYGGTVLPVEATKFEKKGDIILTGSLGAIMKESAQLAYSIVKTYSSKLNFDVKESPEIHLHFPEGATPKDGPSAGITIATAIASILSDKKVPLDLAMTGEVTLKGFVLPVGGIKEKVLAAYRNGISKVILPKDNKKDYSKLPEEVKDNIDVKFVSSLEEVFDYLNII</w:t>
            </w:r>
          </w:p>
        </w:tc>
      </w:tr>
      <w:tr w:rsidR="00E44679" w:rsidRPr="00E340F8" w14:paraId="1868ADE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638B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ED2A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X12|LON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7B3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RTLPVLPLRDIVVFPHMVVPLFVGRDKSVRALEEVMRGDKQILLVTQKNSADDDPAPGDIFEVGVLATVLQLLKLPDGTVKVLVEGKARAAVVSFTDQESYYEAQIGEVSEDDGAGPEAEALSRAVVEQFENYVKLNKKVPPEALASIPQIAEPGKLADSIAAHLSVKIGDKQNLLEIFDVVKRLEKVFALMEGEISVLQVEKKIRSRVKRQMEKTQREYYLNEQMKAIQRELGDPDDARDELIDLEKRIKKTKLSKEARTKAESELKKLRNMSPMSAESTVVRNYLDWLLSIPWGKAKTKKIDLVESEGILDADHYGLEKVKERILEYLAVQARTNSLKGPILCLVGPPGVGKTSLGKSIAKATGREFVRMSLGGVRDEAEIRGHRRTYIGSMPGKVVQSMKKAKTTNAFVLLDEIDKMGSDYRGDPASALLEVLDPSQNSTFGDHYLEVDYDLSQVMFVTTANSLNMPQPLLDRMEIIRIPGYTEDEKLEIAKRHILPKLAKDHGLKPAEFIVPDKAIRDLIRYYTREAGVRSLERELGALARKTVRDLAREKVASITIDDERLAKYAGVKKYRYGETDEVDQVGIVTGLAWTEFGGDILTIEAVKMPGKGRMQITGNLKDVMKESIAAANSYVRSRALQFGIKPPVFEKTDVHIHVPDGATPKDGPSAGIAMALAMVSVLTGIPIRKDIAMTGEITLRGRVTAIGGLKEKLLAALRSGVKTVLIPQENEKDLADVPQTVKDGLEIIPVSTVDEVLKHALTGPLTPVEWNEAEEPITTSAKKDDGDSDAMLTH</w:t>
            </w:r>
          </w:p>
        </w:tc>
      </w:tr>
      <w:tr w:rsidR="00E44679" w:rsidRPr="00E340F8" w14:paraId="4D2DA65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E375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16D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XS7|LON_AC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D5E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IMNEKTDLEPQVPSVLPLLALRDVVVYPHMQIALFVGREKSINAVDVARNSDNLVFVVAQKDSLTEEIDHDNLYQYGTVAKIVQVVNHENDENCIKVLIEGLHRSKLKKIIDEDSYLTAEHELSPMTINVDKATQETRLQELRNLFAQYAEAKLRNARELVAAANKIEDLLQLMFFVATRVPLNIEIKQKFLEYDEFEAHLQELMNYLMNQSAEQQIEQTLHDSVKRQMEKNQREYFLNEKMKVIQRELSDMNGGAEDDVAEIEKRLAEADLPEHVRKKAEAEFRKLKAMQPASSEAAVVRNYLEVILDTPWNKASKVSINLNKAQEILDADHYGLDDVKDRIVEYLAVQSRVKKLKGPILCLVGPPGVGKTSLGESVAKATGREFVRMALGGVRDEAEIRGHRRTYIGAMPGKIVQSLTKVGVKNPLFLLDEIDKMAQDYRGDPASALLEVLDPSQNSKFNDHYLDLDLDLSEVMFICTANSMNIPEALLDRMEVIRLPGYTEDEKVNIAERYLVPKAIKNNGLRPKELTIHEEAIRDIVQRYTREAGVRNLEREVSKIARKVVKEAVSKKSKNLQLDVTSANLPEYLGPHKFDFGMAEDEAQVGRVNGLAWTSVGGELLTIEVAAVKGKGKFITTGSLGDVMKESITTAMTVVRTRADELGIEASRFEETDVHVHLPEGATPKDGPSAGLALTTALVSAFTGIAIRPDIAMTGETSLGGRAMRIGGLKEKLLAAHRGGIKLVFIPQDNVRDLAEIPDNVKEGLEIKAVKSIDEILPLALTSMPKPLPKTPIVKPVEGSKAARH</w:t>
            </w:r>
          </w:p>
        </w:tc>
      </w:tr>
      <w:tr w:rsidR="00E44679" w:rsidRPr="00E340F8" w14:paraId="46AF6A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523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EB06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8ZC82|MBR1_YEA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5AF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PLSAGDMNDEYSRGPIDDIDCLNFFERAVQDPCCEACDTEDADEELRAKLSSFNFQPDSSPCNAKCQQTLNPLCKIDEALPAESELAPSRNGSVSEANSDTNSIASTVHDPVDSKYGGMPSLRKAKTTSYFTSSSSNNTTMRNPLKKCNTNINGLLVNGRSSSSSRQSIPELFSGACTKKKNNVLLKSETPNSEFSSNSLQHCNSRSFSLPRSRSRSSAIAIPTHLYGLEKYVSPELDTLTADPEESIERFSNNRPREISSCCPNDTGDTSSSLSHSNTSSSLNFPLGTNTNQFHQPRQPVQQQQSSKPNFGAGRKKSFIEMSLASSFAG</w:t>
            </w:r>
          </w:p>
        </w:tc>
      </w:tr>
      <w:tr w:rsidR="00E44679" w:rsidRPr="00E340F8" w14:paraId="4ADD15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82C2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7D6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1D1V3Z0|MAHS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E8D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YLLRDVQAVLRGVRKVAESSLKLETEKVSLRLGDFRSQPSLRSVPASLTSRSQAFSLQEIAARAGVVLRGVQQQFRNVTGVNAAPVVAFDNGSVLYSERIHSQSSQKQAPTTVPTGSVSNSPQPEGKANEAAERAKQFMNPPVAPMDPVDKNEFVAMPEMGRSNGNGENKQAADFMKNQGDTDMDSQYAPDSSKNTKSVPTKEIVAEDGSMSIEDIKKATQVTPGVAVKNEGV</w:t>
            </w:r>
          </w:p>
        </w:tc>
      </w:tr>
      <w:tr w:rsidR="00E44679" w:rsidRPr="00E340F8" w14:paraId="2E5B5C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9D4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8CE8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XI5|MANF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B4D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ATRGLAVALALSVLPDSRALRPGDCEVCISYLGRFYQDLKDRDVTFSPATIEEELIKFCREARGKENRLCYYIGATDDAATKIINEVSKPLAHHIPVEKICEKLKKKDSQICELKYDNQIDLSTVDLKKLRVKELKKILDDWGEMCKGCAEKSDYIRKINELMPKYAPKAASARTDL</w:t>
            </w:r>
          </w:p>
        </w:tc>
      </w:tr>
      <w:tr w:rsidR="00E44679" w:rsidRPr="00E340F8" w14:paraId="382DAFC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C5B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49A2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8911|MK1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FE20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PPARKGFYRQEVTKTAWEVRAVYQDLQPVGSGAYGAVCSAVDSRTGNKVAIKKLYRPFQSELFAKRAYRELRLLKHMRHENVIGLLDVFTPDESLDDFTDFYLVMPFMGTDLGKLMKHETLSEDRIQFLVYQMLKGLKYIHAAGVIHRDLKPGNLAVNEDCELKILDFGLARQADSEMTGYVVTRWYRAPEVILNWMRYTQTVDIWSVGCIMAEMITGKILFKGNDHLDQLKEIMKITGTPPPEFVQKLQSAEAKNYMEGLPELEKKDFASVLTNASPQAVNLLERMLVLDAEQRVTAAEALTHPYFESLRDTEDEPKAQKYDDSFDDVDRTLEEWKRVTYKEVLSFKPPRQLGARVPKETAL</w:t>
            </w:r>
          </w:p>
        </w:tc>
      </w:tr>
      <w:tr w:rsidR="00E44679" w:rsidRPr="00E340F8" w14:paraId="140407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BD9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D29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0336|MK14A_CYP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100E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KERPTFHRQEVNKTIWEVPVRYQNLSPVGSGAYGTVCSAYDEKTGLKVAVKKLSRPFQSIIHAKRTYRELRLLKHMKHENVIGLLDVFTPATSLEEFNDVYLVTHLMGADLNNIVKCQKLTDDHVQFLIYQILRGLKYIHSADIIHRDLKPSNLAVNEDCELKILDFGLARHTDDEMTGYVATRWYRAPEIMLNWMHYNMTVDIWSVGCIMAELLTGRTLFPGTDHINQLQQIMRLTGTPPASLISRMPSHEARTYINSLPQMPKRNFSEVFIGANPQAVDLLEKMLVLDTDKRITAAEALAHPYFAQYHDPDDEPEAEPFDQSFESRELDIEEWKRQTYEEVISFEPPVFDGDEMES</w:t>
            </w:r>
          </w:p>
        </w:tc>
      </w:tr>
      <w:tr w:rsidR="00E44679" w:rsidRPr="00E340F8" w14:paraId="175D67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2E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F2B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GE2|MK14A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B895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KERPTFYRQEVNKTIWEVPVQYQNLSPVGSGAYGSVCSAFDAKTGFKVAVKKLSRPFQSIIHAKRTYRELRLLKHMRHENVIGLLDVFTPATSLKEFNDVYLVTHLMGADLNNIVKCQKLTDDHVQFLIYQILRGLKYIHSADIIHRDLKPSNLAVNEDCELKILDFGLARHTDDEMTGYVATRWYRAPEIMLNWMHYNVTVDIWSVGCIMAELLTGRTLFPGTDHINQLQQIMRLTGTPPSSLISRMPSHEARTYISSLPQMPKRNFADVFIGANPQAVDLLEKMLVLDTDKRITAAEALAHPYFAQYHDPDDEPEAEPFDQSFESRELDIEEWKRQTYEEMISFEPPVFDVDEMES</w:t>
            </w:r>
          </w:p>
        </w:tc>
      </w:tr>
      <w:tr w:rsidR="00E44679" w:rsidRPr="00E340F8" w14:paraId="3BF347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647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1BDB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0X4|MPRA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BB56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SVELAHDGVEALDMIASDRPDALVLDVMMPRLDGLEVCRQLRSTGDDLPILVLTARDSVSERVAGLDAGADDYLPKPFALEELLARMRALLRRTKPEDAAESMAMRFSDLTLDPVTREVNRGQRRISLTRTEFALLEMLIANPRRVLTRSRILEEVWGFDFPTSGNALEVYVGYLRRKTEADGEPRLIHTVRGVGYVLRETPP</w:t>
            </w:r>
          </w:p>
        </w:tc>
      </w:tr>
      <w:tr w:rsidR="00E44679" w:rsidRPr="00E340F8" w14:paraId="7F732F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07AD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9A3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R0C4|MYB5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587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CSRGHWRPAEDEKLRELVEQFGPHNWNAIAQKLSGRSGKSCRLRWFNQLDPRINRNPFTEEEEERLLASHRIHGNRWSVIARFFPGRTDNAVKNHWHVIMARRGRERSKLRPRGLGHDGTVAATGMIGNYKDCDKERRLATTTAINFPYQFSHINHFQVLKEFLTGKIGFRNSTTPIQEGAIDQTKRPMEFYNFLQVNTDSKIHELIDNSRKDEEEDVDQNNRIPNENCVPFFDFLSVGNSASQGLC</w:t>
            </w:r>
          </w:p>
        </w:tc>
      </w:tr>
      <w:tr w:rsidR="00E44679" w:rsidRPr="00E340F8" w14:paraId="7D53B2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FBA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F0E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056|NLTP1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1E3E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VSKIACFVLLCMVVVAPHAEALTCGQVTAGLAPCLPYLQGRGPLGGCCGGVKNLLGSAKTTADRKTACTCLKSAANAIKGIDLNKAAGIPSVCKVNIPYKISPSTDCSTVQ</w:t>
            </w:r>
          </w:p>
        </w:tc>
      </w:tr>
      <w:tr w:rsidR="00E44679" w:rsidRPr="00E340F8" w14:paraId="64ECCF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00E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2BE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XY9|OCA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5BAC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TSNSQILINNDSSTNKAPTTNERQLRRINHPPNLRIVPPLNFCPVENQLYRSGQPSIINQSFLNQLNLKTIIWLSSEEPTDEFLEYCNDSSINIEYLGMINEFNSEPATATTTDKQSQSQSQSQSEEQKSQSQSQSQENQHHQFEQSDNNLLQDPSHLISSTIAKINNNNPWDSLNENTIKHALDLIVDKTNYPILICCGMGRHRTGTVIGCLRRLQHWNLNSVSEEYRRFTGSRGGRILVELLIESFNIDLVNINWELAPDWLK</w:t>
            </w:r>
          </w:p>
        </w:tc>
      </w:tr>
      <w:tr w:rsidR="00E44679" w:rsidRPr="00E340F8" w14:paraId="09AFCC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21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7D90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I77|PKNE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903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TAESREGTQFGPYRLRRLVGRGGMGDVYEAEDTVRERIVALKLMSETLSSDPVFRTRMQREARTAGRLQEPHVVPIHDFGEIDGQLYVDMRLINGVDLAAMLRRQGPLAPPRAVAIVRQIGSALDAAHAAGATHRDVKPENILVSADDFAYLVDFGIASATTDEKLTQLGNTVGTLYYMAPERFSESHATYRADIYALTCVLYECLTGSPPYQGDQLSVMGAHINQAIPRPSTVRPGIPVAFDAVIARGMAKNPEDRYVTCGDLSAAAHAALATADQDRATDILRRSQVAKLPVPSTHPVSPGTRWPQPTPWAGGAPPWGPPSSPLPRSARQPWLWVGVAVAVVVALAGGLGIALAHPWRSSGPRTSAPPPPPPADAVELRVLNDGVFVGSSVAPTTIDIFNEPICPPCGSFIRSYASDIDTAVADKQLAVRYHLLNFLDDQSHSKNYSTRAVAASYCVAGQNDPKLYASFYSALFGSDFQPQENAASDRTDAELAHLAQTVGAEPTAISCIKSGADLGTAQTKATNASETLAGFNASGTPFVWDGSMVVNYQDPSWLARLIG</w:t>
            </w:r>
          </w:p>
        </w:tc>
      </w:tr>
      <w:tr w:rsidR="00E44679" w:rsidRPr="00E340F8" w14:paraId="16BE46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FF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334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977|PORO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A19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KHSLGFVASALALAVSAQAFAGTVTTDGADIVIKTKGGLEVATTDKEFSFKLGGRLQADYSRFDGFYTKNGNTADAAYFRRAFIELGGTAYKDWKYQINFDLSHNTGSSDNGYFDEASVTYTGFNPVNLKFGRFDPDFGLEKATSSKWVTAPERNAAYELADWINTHQDGMGAQVNSTLADMAYLSAGVSAKDADDSDGDSVKQFNFRGVFAPMHEAGNVLHVGVNYAYRDLDDTAFDSRIRPRLGMRGIATSGGNDAGDNGNRATFGGVSNSPAGSYKDDSVWGLEGAWAMGPFSAQAEYLARKLKADDNAYKDIKAKGYYAQLAYTLTGESRQYKLEGAKFDSVKPENKEIGAWEVFYRYDNIKVEDDNVVADTATREVGDTKAKAHNLGVNWYVNDAVKISAAYVKAKTDKITNNNGDDDGDGFVTRLQYVF</w:t>
            </w:r>
          </w:p>
        </w:tc>
      </w:tr>
      <w:tr w:rsidR="00E44679" w:rsidRPr="00E340F8" w14:paraId="3CF5463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9CFA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2FCB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YGP8|PLE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8BF2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NNWLGFPLSPNNSSLPPHEYNLGLVSDHMDNPFQTQEWNMINPHGGGGDEGGEVPKVADFLGVSKPDENQSNHLVAYNDSDYYFHTNSLMPSVQSNDVVVAACDSNTPNNSSYHELQESAHNLQSLTLSMGTTAGNNVVDKASPSETTGDNASGGALAVVETATPRRALDTFGQRTSIYRGVTRHRWTGRYEAHLWDNSCRREGQSRKGRQVYLGGYDKEDKAARSYDLAALKYWGPSTTTNFPITNYEKEVEEMKHMTRQEFVAAIRRKSSGFSRGASMYRGVTRHHQHGRWQARIGRVAGNKDLYLGTFSTEEEAAEAYDIAAIKFRGLNAVTNFEINRYDVKAILESSTLPIGGGAAKRLKEAQALESSRKREAEMIALGSSFQYGGGSSTGSGSTSSRLQLQPYPLSIQQPLEPFLSLQNNDISHYNNNNAHDSSSFNHHSYIQTQLHLHQQTNNYLQQQSSQNSQQLYNAYLHSNPALLHGLVSTSIVDNNNNNGGSSGSYNTAAFLGNHGIGIGSSSTVGSTEEFPTVKTDYDMPSSDGTGGYSGWTSESVQGSNPGGVFTMWNE</w:t>
            </w:r>
          </w:p>
        </w:tc>
      </w:tr>
      <w:tr w:rsidR="00E44679" w:rsidRPr="00E340F8" w14:paraId="0D84C0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92E3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2113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03|AO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FEA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TISLQSISMTTLNNLSYSKQFHRSSLLGFSKSFQNFGISSNGPGSSSPTSFTPKKKLTPTRALSQNLGNTENPRPSKVQELSVYEINDLDRHSPKILKNAFSFRFGLGDLVPFTNKLYTGDLKKRVGITAGLCVVIEHVPEKNGDRFEATYSFYFGDYGHLSVQGPYLTYEDSFLAITGGAGIFEGAYGQVKLQQLVYPTKLFYTFYLKGLANDLPLELIGTPVPPSKDVEPAPEAKALKPSGVVSNFTN</w:t>
            </w:r>
          </w:p>
        </w:tc>
      </w:tr>
      <w:tr w:rsidR="00E44679" w:rsidRPr="00E340F8" w14:paraId="31667D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D99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B7A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0|AQP3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162A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SWRTWLKKTIHCDNSYVRTGLAEFLGTFLLVLLLNGMIITAHMSVRNADGTMAHPLNTAHLAFGGGLAVMVAVLVSGGISGAHLNPAVTTTMLVMGRLSPLKSLVYIFMQYMGAFFAASILYAVYFESILAYDYGERQVLGANGTAGWFATYPQEHISLVTQIFDAILGTGLLVMGIFAIIDPNNMAVPKGQIPLYVGFLISSLIFSFSYNAGAALNPARDLAPRLFLWVIGYGAEAFTARGHLWWLVPVIGPHVGGLLGGVTYQMFIGAHYQSDRKLKPATIMDEDDDTNATYNTITTTTHQKVYNGRRNFDESVPLKTVHA</w:t>
            </w:r>
          </w:p>
        </w:tc>
      </w:tr>
      <w:tr w:rsidR="00E44679" w:rsidRPr="00E340F8" w14:paraId="446344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C52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2250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69|BGAL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67B3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NIGVNYGMLGNSYPTGPETERHFGLNPDTLHVVRHAQGFHNLA</w:t>
            </w:r>
          </w:p>
        </w:tc>
      </w:tr>
      <w:tr w:rsidR="00E44679" w:rsidRPr="00E340F8" w14:paraId="59E807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579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50B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830|IBPB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479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72F327E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659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537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Y76|IBPB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B37D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7D96C7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E4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D2D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071|IDHP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E40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YLRAVSSLCRASGSARTWAPAALTVPSWPEQPRRHYAEKRIKVEKPVVEMDGDEMTRIIWQFIKEKLILPHVDVQLKYFDLGLPNRDQTNDQVTIDSALATQKYSVAVKCATITPDEARVEEFKLKKMWKSPNGTIRNILGGTVFREPIICKNIPRLVPGWTKPITIGRHAHGDQYKATDFVVDRAGTFKLVFTPKDGSSAKEWEVYNFPAGGVGMGMYNTDESISGFAHSCFQYSIQKKWPLYLSTKNTILKAYDGRFKDIFQEIFDKHYKTDFDKNKIWYEHRLIDDMVAQVLKSSGGFVWACKNYDGDVQSDILAQGFGSLGLMTSVLVCPDGKTIEAEAAHGTVTRHYREHQKGRPTSTNPIASIFAWTRGLEHRGKLDGNQDLIRFAQTLEKVCVQTVESGAMTKDLAGCIHGLSNVKLNEHFLNTTDFLDTIKSNLDRALGKQ</w:t>
            </w:r>
          </w:p>
        </w:tc>
      </w:tr>
      <w:tr w:rsidR="00E44679" w:rsidRPr="00E340F8" w14:paraId="26429C8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82F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0B0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418|KS6A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1E58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AQLKEPWPLMELVPLDPENGQTSGEEAGLQPSKDEGVLKEISITHHVKAGSEKADPSHFELLKVLGQGSFGKVFLVRKVTRPDSGHLYAMKVLKKATLKVRDRVRTKMERDILADVNHPFVVKLHYAFQTEGKLYLILDFLRGGDLFTRLSKEVMFTEEDVKFYLAELALGLDHLHSLGIIYRDLKPENILLDEEGHIKLTDFGLSKEAIDHEKKAYSFCGTVEYMAPEVVNRQGHSHSADWWSYGVLMFEMLTGSLPFQGKDRKETMTLILKAKLGMPQFLSTEAQSLLRALFKRNPANRLGSGPDGAEEIKRHVFYSTIDWNKLYRREIKPPFKPAVAQPDDTFYFDTEFTSRTPKDSPGIPPSAGAHQLFRGFSFVATGLMEDDGKPRAPQAPLHSVVQQLHGKNLVFSDGYVVKETIGVGSYSECKRCVHKATNMEYAVKVIDKSKRDPSEEIEILLRYGQHPNIITLKDVYDDGKHVYLVTELMRGGELLDKILRQKFFSEREASFVLHTIGKTVEYLHSQGVVHRDLKPSNILYVDESGNPECLRICDFGFAKQLRAENGLLMTPCYTANFVAPEVLKRQGYDEGCDIWSLGILLYTMLAGYTPFANGPSDTPEEILTRIGSGKFTLSGGNWNTVSETAKDLVSKMLHVDPHQRLTAKQVLQHPWVTQKDKLPQSQLSHQDLQLVKGAMAATYSALNSSKPTPQLKPIESSILAQRRVRKLPSTTL</w:t>
            </w:r>
          </w:p>
        </w:tc>
      </w:tr>
      <w:tr w:rsidR="00E44679" w:rsidRPr="00E340F8" w14:paraId="7003848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C97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C91D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2305|KCC2D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7E15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ASTKFSDNYDVKEELGKGAFSVVRRCVHKTTGLEFAAKIINTKKLSARDFQKLEREARICRKLQHPNIVRLHDSIQEESFHYLVFDLVTGGELFEDIVAREFYSEADASHCIQQILESIAYCHSNGIVHRDLKPENLLLASKAKGAAVKLADFGLAIEVNDSEAWHGFAGTPGYLSPEVLKKDPYSKPVDIWACGVILYILLVGYPPFWDEDQHRLYAQIKAGAYDYPSPEWDTVTPEAKSLIDSMLTVNPKKRITADQALKVPWICNRERVASAIHRQDTVDCLKKFNARRKLKAAISAVKMVTRMSGVLRTSDSTGSVASNGSTTHDASQVAGTSSQPTSPAAEVYPNVLLFNPQKFPRNCVHPFTTHPYYSPKESSKKKLFFTLLFEVCPHTSRSHILLRDNTKNIYHPYHCFTNKMSNYERAAPSSHGSSTTKKIANAIADLVIRRSSPSIRRKTEADVHNSNRNRKVSAPANLQHALVPVIDVVVATGALASSSVDNLSASTSSDLGRNLLNKKEQGPPSTIKESSESSQTIDDNDSEKGGGQLKHENTVVRADGATGIVSSSNSSTASKSSSTNLSAQKQDIVRVTQTLLDAISCKDFETYTRLCDTSMTCFEPEALGNLIEGIEFHRFYFDGNRKNQVHTTMLNPNVHIIGEDAACVAYVKLTQFLDRNGEAHTRQSQESRVWSKKQGRWVCVHVHRSTQPSTNTTVSEF</w:t>
            </w:r>
          </w:p>
        </w:tc>
      </w:tr>
      <w:tr w:rsidR="00E44679" w:rsidRPr="00E340F8" w14:paraId="3C7878B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004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5B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696|LON_MYC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213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KQTLNYVIVKTDEISFPFGYSEVLILEQDSIELLETTKFKFKNEDRLVIVYAEDVYTEEVKFLQRGLYIKPLDAKEVMYQGEKALILTFKALHFFDIQNFSYEMNQDEIMSANFLVDGNAKGTVGYEMVLSGHINNVEDVKENLMNEFRQDQNKMNFFSIFETLVNNSNSFGISTNNQAGTAMLFKQNYGAKDEVKPYDIEEIKALIDSKITQDNDPSEFLLNNFESLMTYFGFLDLNKFPHKWHLYNSFDYGNFTRLINEVGNFIQTALKLEENITSEISKKLNNQQKEFMLREKRKVIDDELAKLGKDTLQDDKDEYVKKLKNKTLKKMYPDSIKEIIRDETKRYSEMMQASPEANLVKNYVEYLKKLPWRKVSKDRLDIKYAREVLEKYHYGIKEVKERILEHLGVLINAQTYNKNYKNEVVSIDENYEIDLNLFKDKPSEKTVFNNVPILALVGPPGTGKTTLAKAISEALNKKYVKISLGGVKDESEIRGHRRTYVGAMPGKIVKGVAKAGVSNAVFLLDEIDKMASDHKGDPASAMLEVLDPEQNAQFQDHYLEQEYDLSKIIFIATANYFQNIPEALIDRVEVIELDPYTLNEKVQIAQKHLIPKVINEVYLDEKLFNIPEETLRFIINRYTREAGVRGLKRILDKIARKIVIKRVLEPDLKSFDISLNNLEELLGVAPYKTDEDKHDEIPGIATGLAYSTHGGSDLEIEVNVFKSEKGGIQLTGSLKDVMKESAQIALTYVRSNAKYFGIHSFDFDKHTIHIHVPEGATPKDGPSAGVTFTTAIISALTRLPVPNNYAMTGEITLQGKVLPIGGLKEKSFAAYWKKIKYVFIPHANIDNLQKIPDEIKREITYIPVKRYDEIFQILFRDQKPENTITFN</w:t>
            </w:r>
          </w:p>
        </w:tc>
      </w:tr>
      <w:tr w:rsidR="00E44679" w:rsidRPr="00E340F8" w14:paraId="371E945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BC19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39F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0B5|LON_MYCH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17C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NSYRFLVASEDIYFQNTLQQSITFSDPESIKVLKDFYHSNSRPTLTNKDFLIVYRKEKEKDTKKKNSSVIKFPRNDFNSFEDSKNDIQNQAKILNGKVGDFENSLLPRIYDLDELSKYASLARIQSYRAKTSPDKSEWQTVILDFIVTEKVQLVELINDPQNPKVGQIIIKPVRETIKSPEIHINLINDLLEMARKAKNFRIPTELLLIVDKFGANSEYSTNEYIKGVTNTLSCSPSLTYPQKYQLFSYNSYPAKIKKLYEHIHTFAEQIKLEDEINVILKTNLDKQQTEFILKEKIKAIRKKLGEDSRYEDEIEELLHSELGKKVFPKEVAKTIMRETNKLKSMIVTSPESNITKSYLDLLVALPWKKVKKDILDIKNVREKLEEAHYGLDEIKKRIIEYLAALIHRRSQSEGKPELEKVGSDYIDSNLFLSHKIRKVRSNSIPILTLVGPPGTGKTSIAMAVAEAIGKEFVKISLGGIRDEAEIRGHRRTYVGALPGKIIQALKKVGVSNPLILLDEIDKMGADFKGDPSAAMLEVLDPEQNRFFQDHYLELEYDLSQVLFVATANEIYDIPEPLLDRVEIIELSSYTFIEKIQIAKSHLIPAVLKENALDPKYFPIQDQTIDFLIRHYTREAGVRGLKRVIDKIVRKIIVKLLEKTLDQNFVIDIEFVRELLGIEKYDPDNVDSSPQIGTVTGLGYSPLGGSTLQIEVSTIPGRGDIKLTGSLKDVMQESARIALSYVQSKAKDFGINFDFENTLIHIHVPEGAIPKDGPSAGITFATAIISALSQKPVSHNIAMTGEITLRGKVLAIGGLKEKTMGAYKNGIKIIFIPKANEKNLVDIPQEVKDVIQFIPVDTYQQIYDFIFK</w:t>
            </w:r>
          </w:p>
        </w:tc>
      </w:tr>
      <w:tr w:rsidR="00E44679" w:rsidRPr="00E340F8" w14:paraId="1AA9D44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2DE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6D7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I22|LON_MYC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C64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YPFMATRGVITFIGNSSTIEVGRPLSLAAIDLAKSDFENKLVLIPQKNIKQNEIEFEKDLENVGILTKIKSIKILSNGNRKIIVEGVERIKLDSIEKDKNNNDIIANLSLYPVLKNENGSSETIIEKMQTSLNNIIESNLPLVANQELSKHESSERYTYILAHYLTMPFEKKFEIFAKKSLTEMLELIFSFLVELKNIQKLDVDLDKDIKKNLDSQQREYLLRERLKVIQKKLGDDENDEEEIEEKLNSKYGKEQYPEEVIKTIKNEKRRLKNMMSSSPEANTSRTYIEWLTNLPWRKVSVDKTNLVKSKEILDSYHYGLKEVKERIIEFLAVMINNNKKHPEDEKTKIQIPNSDYEINKNLFTKKNASDDTYSYKSSNNVPILALVGPPGTGKTSLAKAIAETLDRKFIKISLGGVKDEAEIRGHRRTYVGALPGKIIQAIKKAGVSNPVILLDEIDKMSSDYKGDPTSAMLEVLDPEQNVNFQDHYIELEYDLSKVLFIATANYYQNISAPLLDRVEIIELSSYTSLEKIRIARDYLIKKVLEQNSLEESQFKISDESLDFLIKHYTLEAGVRNLQRALDKLARKIVVKSLENKLEKDFVITSEEIVNLLGVIKYTDDFKENYERIGAVNGLAYTQYGGSTLSIEVTTFPNSKGGIKLTGQLKEVMQESAQIALAFVRSNAKKYEIDFNFEANQIHIHVPEGAVPKDGPSAGVTFTTAIISALKQIPVSHKVGMTGEITLRGKVLPIGGLKEKSLAAHKLGIKTVFIPNENNRNLVEVADEVKESIEFISVSDYDEIFENLFGKLSDNKKITSNSKIPKKDISKANPTH</w:t>
            </w:r>
          </w:p>
        </w:tc>
      </w:tr>
      <w:tr w:rsidR="00E44679" w:rsidRPr="00E340F8" w14:paraId="738BF31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416A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98F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5Z0|LON_SUL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4B4B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LHETESEYDSKSKKNNYSYYESSDFKPLIEKYNRIKYSVTEYIYLLTVKNVVLFPDVVIPITAVKQKSINLFKSAYYTYKKIGILTKKYFNTTFSIAKLNIQTFNIYSFNKFNKINKFNKINKFNKINKFNKINKFNKINKFNKTNNIYYIGTVAKILKLLIMPDGNTTVILQGISRFKIIKLIQVYPYFKAEIIYLKDEKPQKKDKEYLILIDSIKEIAIKIIQDNYKIPSESSFAISNIESKSFLINFVAYNLNIEIKNKQILLEYDFLKQRAIETFRFLNIEYEKIKLKNDIQYRVRYDIDQQQKEYFLNQQIKALQEELGDFSYEKEVEVLRIKSYKKNWSKEAQNQFDRELSKLKRTNPQMPEYTILRNYLDLMLDLPWKKYSQDNYDLYRAQKILDKDHFGIDKVKERIIEYLSVLKLKGDLRSPILCFYGPPGVGKTSLGRSIASALNRKYVRISLGGLNDEAEIRGHRKTYIGAMPGRVLQSIKKAGTSNPVFVLDEIDKMGLGSQGNPSSAMLEVLDPEQNKEFYDNFLEMGYDLSKVIFIATANSLYTINIALLDRMEIIDMNGYTVEEKIEISKKHLIPKQLKENGLKSKDIILGVKQIEKIIESYTRESGVRSLEKNISKIVRYAAKNIAMNKKYLKRINMSKIEEVLGPPNDPEKYELIQVPGVVTGLAWTIVGGEIIYIESTLLKGRGNLSITGNVGEVMKESATIAFKYIKAHNYEFGIDEKMFELYNIHIHAPEGGIHKDGPSAGITMLTSIISSFLKKKIRPYLAMTGEITLRGKVLPVGGIKEKILAAKRANIKEIILSKANKKDIDDIKKVYLKGLKFHFVSKMNEVIDLSIIK</w:t>
            </w:r>
          </w:p>
        </w:tc>
      </w:tr>
      <w:tr w:rsidR="00E44679" w:rsidRPr="00E340F8" w14:paraId="21E7417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F995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413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425|LON2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D0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WTGIALFIQLFFGIIIGLYFWNLLKNQRTQKVTIDKESKKEMEQLRKMRAISLSEPLSEKVRPKSFKDIVGQEDGIKALKAALCGPNPQHVIVYGPPGVGKTAAARLVLEEAKKHKQSPFKEQAVFVELDATTARFDERGIADPLIGSVHDPIYQGAGAMGQAGIPQPKQGAVTHAHGGVLFIDEIGELHPIQMNKMLKVLEDRKVFLDSAYYSEENTQIPNHIHDIFQNGLPADFRLIGATTRMPNEIPPAIRSRCLEVFFRELEKDELKTVAKTAADKIEKNISEEGLDLLTSYTRNGREAVNMIQIAAGMAVTENRKDITIEDIEWVIHSSQLTPKHEQKIGVEPQVGIVNGLAVYGPNSGSLLEIEVSVTAAQDKGSINITGIAEEESIGSQSKSIRRKSMAKGSVENVLTVLRTMGMKPSDYDIHINFPGGIPIDGPSAGIAMAAGIFSAIHKIPIDNTVAMTGEISLNGLVKPIGGVIPKIKAAKQSGAKKVIIPYENQQAILKQIDGIEIIAVKTFQEVLDEILVNPPTEQKPFHIEINKESV</w:t>
            </w:r>
          </w:p>
        </w:tc>
      </w:tr>
      <w:tr w:rsidR="00E44679" w:rsidRPr="00E340F8" w14:paraId="709C454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C6FE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386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9K1|LON_DES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1ECC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TDTDDLVGLLDADDQNLDIPATLPMLPVRDVVVFTHMIIPLFVGRDKSVRAVDAAMAKDRFLFLATQMDGAVENPESDQIFKHGTAARILRVLKLPDGRVKVLVQGLAKAKIVRYTKKSDMFRVRIELLHEEDLGDLDMETEALMRNVKESCEKILGLRGELTPDVTMVLDGIDHPGRLADLVASNLNLKIEEAQSIFETIDPVQRLLAVNGFVSREVELSAMQARIQSSVRDEISKSQKDYFLREQMRAINRELGEMDEKTQEIKEYQDKIRKAKMPKEAKEEAERQLKRLEQMHPEAGEAPTVRTYLDWLVEVPWKKATKDTLDIKKAKEILEEDHYGLEKVKDRILEYLAVRKLNPKMKGPILCFVGPPGVGKTSLGKSIARAMGRKFYRLSLGGIRDEAEIRGHRRTYIGALPGRIIQGLKHCKSNNPVFMMDEIDKIGADFRGDPSSALLEALDPEQNFAFSDHYLNVPFDLSSVMFITTANMTDTIPSALLDRMEVINLAGYTENEKVLIAQQYLVPRQVKENGLKPEDITISGNALLKMATEYTSESGLRNLEREIGTLCRKVSRKIAEGKKGPYQITASSLVKYLGLEKFLPEMDQEEPQIGLATGLAWTHWGGEALYIETTLMRGKGELVLTGQLGEVMQESARAALSYARTNEDELEIDPDLFDNFDIHIHVPAGAIPKDGPSAGIAMTTALVSALTERPVANDIAMTGEVTIRGRVLPIGGLREKSLGALRAGIKTIIIPEKNKKELSEVPQQVRRKLKYITVSHVNEVLEKALLPAEKKKAPPKKKPPKKAAKPKAKKTQPKAKTTEAADK</w:t>
            </w:r>
          </w:p>
        </w:tc>
      </w:tr>
      <w:tr w:rsidR="00E44679" w:rsidRPr="00E340F8" w14:paraId="5C2425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1A8F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D0D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842|MATPI_SCH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3A35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VAVLLKTVMCEFLKCDYNGYDRIISLLRRILTLICTPNLNGLTIKRVIDSMQSLEYIKQTCNFKLQMCISSMAFKRNNALQNCNHYAWCDDHCSDIGRPMTTVRGQCSKCTKPHLMRWLLLHYDNPYPSNSEFYDLSAATGLTRTQLRNWFSNRRR</w:t>
            </w:r>
          </w:p>
        </w:tc>
      </w:tr>
      <w:tr w:rsidR="00E44679" w:rsidRPr="00E340F8" w14:paraId="36731F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CA2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CC4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2812|MK14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E056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RPTFYRQELNKTIWEVPERYQNLSPVGSGAYGSVCAAFDTKTGLRVAVKKLSRPFQSIIHAKRTYRELRLLKHMKHENVIGLLDVFTPARSLEEFNDVYLVTHLMGADLNNIVKCQKLTDDHVQFLIYQILRGLKYIHSADIIHRDLKPSNLAVNEDCELKILDFGLARHTDDEMTGYVATRWYRAPEIMLNWMHYNQTVDIWSVGCIMAELLTGRTLFPGTDHIDQLKLILRLVGTPGADLLKKISSESARNYIQSLTQMPKMNFANVFIGANPLAVDLLEKMLVLDSDKRITAAQALAHAYFAQYHDPDDEPVADPYDQSFESRDLLIDEWKSLTYDEVVSFVPPPLDQEEMES</w:t>
            </w:r>
          </w:p>
        </w:tc>
      </w:tr>
      <w:tr w:rsidR="00E44679" w:rsidRPr="00E340F8" w14:paraId="78FF27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82E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19E2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GE0|MP2K6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0975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GSDKESKVFCDSPSPNPKGEMSVPSNVRGKKKLPKELKLPKEVFEKPAPAPTPPRDLDSKAYVTIGEKNFVVKADDLEQIGELGRGAYGVVDKMRHVPSGVIMAVKRIRATVNTQEQKRLLMDLDISMRTVDCFYTVTFYGALFREGDVWICMELMDTSLDKFYKQVHEKGKTIPEDILGKITVSIVKALEHLHSNLSVIHRDVKPSNVLINMQGQVKMCDFGISGYLVDSVAKTMDAGCKPYMAPERINPETNQKGYNVKSDIWSLGITMIELAILRFPYDSWGTPFQQLKQVVEEPSPQLPADRFSADFVDFTSQCLRKNSTERPTYTELMQHPFFTLHDSKDTDVASFVKTILGD</w:t>
            </w:r>
          </w:p>
        </w:tc>
      </w:tr>
      <w:tr w:rsidR="00E44679" w:rsidRPr="00E340F8" w14:paraId="599C337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9B17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EB9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1S6|MYB30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4AB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PCCEKMGLKRGPWTAEEDRILVAHIERHGHSNWRALPRQAGLLRCGKSCRLRWINYLRPDIKRGNFTREEEDAIIHLHDLLGNRWSAIAARLPGRTDNEIKNVWHTHLKKRLEPKPSSGREAAAPKRKATKKAAAVAVAIDVPTTVPVSPEQSLSTTTTSAATTEEYSYSMASSADHNTTDSFTSEEEFQIDDSFWSETLAMTVDSTDSGMEMSGGDPLGAGGASPSSSNDDDMDDFWLKLFIQAGGMQNLPQI</w:t>
            </w:r>
          </w:p>
        </w:tc>
      </w:tr>
      <w:tr w:rsidR="00E44679" w:rsidRPr="00E340F8" w14:paraId="5DF5AB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6E5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CD5A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VP8|NAC3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179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VSSTTSIIPMSNQVNNNEKGIEDNDHRGGQESHVQNEDEADDHDHDMVMPGFRFHPTEEELIEFYLRRKVEGKRFNVELITFLDLYRYDPWELPAMAAIGEKEWYFYVPRDRKYRNGDRPNRVTTSGYWKATGADRMIRSETSRPIGLKKTLVFYSGKAPKGTRTSWIMNEYRLPHHETEKYQKAEISLCRVYKRPGVEDHPSVPRSLSTRHHNHNSSTSSRLALRQQQHHSSSSNHSDNNLNNNNNINNLEKLSTEYSGDGSTTTTTTNSNSDVTIALANQNIYRPMPYDTSNNTLIVSTRNHQDDDETAIVDDLQRLVNYQISDGGNINHQYFQIAQQFHHTQQQNANANALQLVAAATTATTLMPQTQAALAMNMIPAGTIPNNALWDMWNPIVPDGNRDHYTNIPFK</w:t>
            </w:r>
          </w:p>
        </w:tc>
      </w:tr>
      <w:tr w:rsidR="00E44679" w:rsidRPr="00E340F8" w14:paraId="1B8F84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D08D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D5B1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HE5|NAC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17AE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MGMRRERDAEAELNLPPGFRFHPTDDELVEHYLCRKAAGQRLPVPIIAEVDLYKFDPWDLPERALFGAREWYFFTPRDRKYPNGSRPNRAAGNGYWKATGADKPVAPRGRTLGIKKALVFYAGKAPRGVKTDWIMHEYRLADAGRAAAGAKKGSLRLDDWVLCRLYNKKNEWEKMQQGKEVKEEASDMVTSQSHSHTHSWGETRTPESEIVDNDPFPELDSFPAFQPAPPPATAMMVPKKESMDDATAAAAAAATIPRNNSSLFVDLSYDDIQGMYSGLDMLPPGDDFYSSLFASPRVKGTTPRAGAGMGMVPF</w:t>
            </w:r>
          </w:p>
        </w:tc>
      </w:tr>
      <w:tr w:rsidR="00E44679" w:rsidRPr="00E340F8" w14:paraId="3B1A00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0C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4E1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DT4|P5CR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95CE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GFIGAGQLAFALAKGFTAAGVVAAHKIMASSPDMDLATVSALRKMGVNLTHHNKETVQHSDVLFLAVKPHIIPFILDEIAANIEARHIVVSCAAGVTISSIEKKLTAFQPAPKVIRCMTNTPVVVREGATVYATGTHAQVEDGRLLEQLMSSVGFCTEVEEDLIDAVTGLSGSGPAYAFTALDALADGGVKMGLPRRLAVRLGAQALLGAAKMLLDSEQHPGQLKDNVCSPGGATIHALHVLESGGFRSLLIKAVEASCTRTRELQSMADQEKVSPAAIKKTILDKVKLDSPPGTSLAPSGHSKLLPRSMAPAGKQD</w:t>
            </w:r>
          </w:p>
        </w:tc>
      </w:tr>
      <w:tr w:rsidR="00E44679" w:rsidRPr="00E340F8" w14:paraId="70B1A2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99C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91A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327|PDC3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02DB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NEPLRVNVLFKHVQKMLTGDSAVIAETGDSWFNCQKLKLPEGCGYEFQMQYGSIGWSVGALLGYPQGANHKRVIAFIGDGSFQVTAQDVSTILRCEQNSIIFLINNGGYTIEVEIHDGPYNVIKNWNYTGFVDAIHNGLGKCWTSKVKSEEDLTAAIETALGEKDCLCFIEVIAHKDDTSKELLEWGSRVSAANSRPPNPQ</w:t>
            </w:r>
          </w:p>
        </w:tc>
      </w:tr>
      <w:tr w:rsidR="00E44679" w:rsidRPr="00E340F8" w14:paraId="7899EA0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BDC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990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075|PGK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D403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SIRNVNLKGKRVFDRV</w:t>
            </w:r>
          </w:p>
        </w:tc>
      </w:tr>
      <w:tr w:rsidR="00E44679" w:rsidRPr="00E340F8" w14:paraId="05DBCD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B30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0084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VP70|PIN3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DF48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GHDFYTVMAAVVPLYVAMFLAYGSVRWWGIFTPDQCSGINRFVAIFAVPLLSFHFISTNDPYAMNLRFLAADTLQKLLVLAGLAAWSRLPSRTGAPRLDWSITLFSLSTLPNTLVMGIPLLIAMYGPYSGSLMVQIVVLQCIIWYTLMLFLFEFRAARMLIADQFPDTAASIVSLHVDPDVVSLEGGHAETEAEVAADGRLHVTVRRSSVSRRSLLVTPRPSNLTGAEIYSLSSSRNPTPRGSNFNHADFFAMVGGGPPPPTPAAVRGSSFGASELYSLQSSRGPTPRQSNFDEHSARPPKPPATTTGALNHDAKELHMFVWSSSASPVSEVSGLPVFSGGGGGGALDVGAKEIHMVIPADLPQNNGSGKEHEEYGAVALGGGGGGENFSFGGGKTVDGAEAVDEEAALPDGLTKMGSSSTAELHPKVVDVDGPNAGGGAAGAGQYQMPPASVMTRLILIMVWRKLIRNPNTYSSLLGLAWSLVAFRWHVSMPAIVEKSISILSDAGLGMAMFSLGLFMALQPSIIACGKSAAVVSMAVRFLAGPAVMAAASIAIGLRGTLLHVAIVQAALPQGIVPFVFAKEYNVHPAILSTAVIFGMLIALPITLLYYILLGL</w:t>
            </w:r>
          </w:p>
        </w:tc>
      </w:tr>
      <w:tr w:rsidR="00E44679" w:rsidRPr="00E340F8" w14:paraId="346063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5FC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6803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Z5|PIFI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BC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ANTSAVFASPSQPLSSKRSFLYSSRIGPILRRFPRKKLDLQVKAVATTLAPLEEIKEYKLPSWAMFEMGTAPVYWKTMNGLPPTSGEKLKLFYNPAASKLTLNEDYGVAFNGGFNQPIMCGGEPRAMLKKDRGKADSPIYTMQICIPKHAVNLIFSFTNGVDWDGPYRLQFQVPKRWQNKPIEFFNEGLANELSQDGACERAIFPDSNVVPTRCTMIANLTVEGGDRCNLDLVPGCMDTNSEHFNPYANVDDGSCPLELSDSDE</w:t>
            </w:r>
          </w:p>
        </w:tc>
      </w:tr>
      <w:tr w:rsidR="00E44679" w:rsidRPr="00E340F8" w14:paraId="16B8219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C702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BFDC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I70|PKNH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727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AQDSRVGSMFGPYHLKRLLGRGGMGEVYEAEHTVKEWTVAVKLMTAEFSKDPVFRERMKREARIAGRLQEPHVVPIHDYGEVDGQMFLEMRLVEGTDLDSVLKRFGPLTPPRAVAIITQIASALDAAHADGVMHRDVKPQNILITRDDFAYLVDFGIASATTDEKLTQLGTAVGTWKYMAPERFSNDEVTYRADIYALACVLHECLTGAPPYRADSAGTLVSSHLMGPIPQPSAIRPGIPKAFDAVVARGMAKKPEDRYASAGDLALAAHEALSDPDQDHAADILRRSQESTLPAPPKPVPPPTMPATAMAPRQPPAPPVTPPGVQPAPKPSYTPPAQPGPAGQRPGPTGQPSWAPNSGPMPASGPTPTPQYYQGGGWGAPPSGGPSPWAQTPRKTNPWPLVAGAAAVVLVLVLGAIGIWIAIRPKPVQPPQPVAEERLSALLLNSSEVNAVMGSSSMQPGKPITSMDSSPVTVSLPDCQGALYTSQDPVYAGTGYTAINGLISSEPGDNYEHWVNQAVVAFPTADKARAFVQTSADKWKNCAGKTVTVTNKAKTYRWTFADVKGSPPTITVIDTQEGAEGWECQRAMSVANNVVVDVNACGYQITNQAGQIAAKIVDKVNKE</w:t>
            </w:r>
          </w:p>
        </w:tc>
      </w:tr>
      <w:tr w:rsidR="00E44679" w:rsidRPr="00E340F8" w14:paraId="653F2BC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ED6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D987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F55|CLPB_COX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327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DKFTTAFQTALADAQSLAVGRDHQFIEPAHVMKVLLEQTQGTVAPLLEQSKVNLSRLIDGVNKAIDSYPQVEGTGGEVHVSRELSKILTLMDKFAQQNKDQYISSEWFIPAALEAKGQLRDVLIEAGADKKAIEKNIMNLRKGERVTEQSAEDQRQALAKYTIDLTEKAETGKLDPVIGRDEEIRRTVQVLQRRTKNNPVLIGEPGVGKTAIVEGLAQRIVNGEVPEGLKQKRLLALDMGALIAGAKFRGEFEERLKAVLKDIAKEEGRVILFIDELHTMVGAGKAEGAMDAGNMLKPALARGELHCVGATTLDEYRKYIEKDAALERRFQKVLVEEPSTEDAIAILRGLKERYEVHHGVEITDPAIIAAATLSQRYITDRNLPDKAIDLIDEAASQIRMEMDSKPVELDRLERRLIQLKIEREALKKETDEASKKRLSDLETEIKNVEKEYSDLEEVWKSEKASLHGTQQIKEELEQARIELEAAGRAGDLARMSELQYGIIPELDKKLKAASQKEEQFHDHKLLRSRVTEEEVAEVVSKWTHIPVSKMLEGEREKLLHMETELHKRVIGQDEAVNAVANAIRRSRAGLSDPNRPVGSFLFLGPTGVGKTELCKALAVFLFDTEDAMVRIDMSEFMEKHSVARLIGAPPGYVGYEEGGYLTEAIRRRPYSVILLDEIEKAHNDVFNVLLQVLDDGRLTDGQGRTVDFRNTVIVMTSNLGSDLIREFSGENYDKMKDAVMEVVAQHFRPEFINRIDEAVVFHSLKKEQIRNIAIIQIDRIKKRLKEKDYQLTISDDALDYLSELGYDPVYGARPLKRVLQQQLENPLSQKILEGKFVPGSLINIEKKGEQLEFKEA</w:t>
            </w:r>
          </w:p>
        </w:tc>
      </w:tr>
      <w:tr w:rsidR="00E44679" w:rsidRPr="00E340F8" w14:paraId="46373FF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7F1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2B7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EC6|CRK3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609B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SNLFHIPCFLLLFLLFNINGVHTTFVCGDEDFSPNTSYVENLESLLPSLASNVIRERGFYNVSLDGVYALALCRKHYEVQACRRCVDRASRTLLTQCRGKTEAYHWDSENDANVSCLVRYSNIHRFGKLKLEPIGNVPHSSLDPSSNLTRISQEFAARANRTVEVASTADESSVLKYYGVSSAEFTDTPEVNMLMQCTPDLSSSDCNHCLRENVRYNQEHNWDRVGGTVARPSCYFRWDDYRFAGAFDNLERVPAPPRSPQTRQDYRVKKGRMFQPWSVVVVVFPTGINLAVFVAFVLAYRRMRRRIYTEINKNSDSDGQATLRFDLGMILIATNEFSLENKLGQGGFGSVYKGILPSGQEIAVKRLAGGSGQGELEFKNEVLLLTRLQHRNLVKLLGFCNEGNEEILVYEHVPNSSLDHFIFDEDKRWLLTWDVRYRIIEGVARGLLYLHEDSQLRIIHRDLKASNILLDAEMNPKVADFGMARLFNMDETRGETSRVVGTYGYMAPEYVRHGQFSAKSDVYSFGVMLLEMISGEKNKNFETEGLPAFAWKRWIEGELESIIDPYLNENPRNEIIKLIQIGLLCVQENAAKRPTMNSVITWLARDGTFTIPKPTEAAFVTLPLSVKPENRSMSERKDKDPFSVDEVSITVLYPR</w:t>
            </w:r>
          </w:p>
        </w:tc>
      </w:tr>
      <w:tr w:rsidR="00E44679" w:rsidRPr="00E340F8" w14:paraId="3583F6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9D0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A8A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125S9M6|CYTAR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BCEA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SMASSIRGSTVHLSDRVHSKDELQALNTRLAKYIDKIRNLENENVALQRQLQTAEQTTVTEIHRVSKNYDEELAKLRKQLEDVLRDNARLQMERNSTESENKQLQQRVAQLEKQVRTLEARLRQAEDLVADLQHRLSQSLDVRQQLESDNKDLKNQINSLKGQIQQLKQDYDNERVRTADLENKLQTKEEEHEFEKNALHENLREEKSQRQYLLHDLQRGLQDEFESKLVQQLNELRAEYDEMIKGVRAEVEAKSESRIRDLMAMADQQGDTVTRLQQELEEWRKRSQTTEAELDRLRKENANLNAQLTEIQRQKDDQIRALQQQIRKRQEELQRINDDLGDLTRQYQDLLYVKLALDAELATYNKLLSGEEQRLGMDGSGTVIRRPTGGATGTGSGIYGGTGSGGYSRDIGSTTTTKTTYTSRPTYNYTPIATTPIGGTSTTGRYTPVGGQTLAARQPSPGGSLGRERDIPVLREQKITETFKASGRVGPRTDW</w:t>
            </w:r>
          </w:p>
        </w:tc>
      </w:tr>
      <w:tr w:rsidR="00E44679" w:rsidRPr="00E340F8" w14:paraId="0FEB257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904A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8F60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957|CTK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0C2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NNGNTYSKSYSRNNKRPLFGKRSPNPQSLARPPPPKRIRTDSGYQSNMDNISSHRVNSNDQPGHTKSRGNNNLSRYNDTSFQTSSRYQGSRYNNNNTSYENRPKSIKRDETKAEFLSHLPKGPKSVEKSRYNNSSNTSNDIKNGYHASKYYNHKGQEGRSVIAKKVPVSVLTQQRSTSVYLRIMQVGEGTYGKVYKAKNTNTEKLVALKKLRLQGEREGFPITSIREIKLLQSFDHPNVSTIKEIMVESQKTVYMIFEYADNDLSGLLLNKEVQISHSQCKHLFKQLLLGMEYLHDNKILHRDVKGSNILIDNQGNLKITDFGLARKMNSRADYTNRVITLWYRPPELLLGTTNYGTEVDMWGCGCLLVELFNKTAIFQGSNELEQIESIFKIMGTPTINSWPTLYDMPWFFMIMPQQTTKYVNNFSEKFKSVLPSSKCLQLAINLLCYDQTKRFSATEALQSDYFKEEPKPEPLVLDGLVSCHEYEVKLARKQKRPNILSTNTNNKGNGNSNNNNNNNNDDDDK</w:t>
            </w:r>
          </w:p>
        </w:tc>
      </w:tr>
      <w:tr w:rsidR="00E44679" w:rsidRPr="00E340F8" w14:paraId="69CC0B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096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A27F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6AA62|DEGPL_PSE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07F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PSLKKYAAALFAVFLMGQSVAAHAQLPDFTPLVEAASPAVVNISTRQKVPNAVASNGGLSVPDLEGLPPMFREFFERSIPQQPRAPGGGGRQREAQSLGSGFIISKDGYILTNNHVVADADEIIVRLSDRSELEAKLIGTDPRSDVALLKVEANDLPTVKLGNSDNLKVGEWVLAIGSPFGFDHSVTAGIVSAKGRSLPNESYVPFIQTDVAINPGNSGGPLFNLDGEVVGINSQIFTRSGGFMGLSFAIPMSVAMDVADQLKASGKVSRGWLGVVIQEVNKDLAESFGLEKPAGALVAQVLEDGPAAKGGLQVGDVILSLDGKPIIMSADLPHLVGALKPGTKANLEIVREGSRKTLKVAVGTMPADDGDEATNDAAPSAERSSNRLGVSVAELTDEQKKALDLRGGVVIREVQDGPAALIGLRPGDVITHLNNQAITSAKNFTEVAQSLPKNRSVSMRVLRQGRASFITFKLAE</w:t>
            </w:r>
          </w:p>
        </w:tc>
      </w:tr>
      <w:tr w:rsidR="00E44679" w:rsidRPr="00E340F8" w14:paraId="4758BB1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ED0C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09C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EY0|DNAK_SIN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352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SVMDGKDAKVIENAEGARTTPSMVAFTEDGERLVGQPAKRQAVTNPENTLFAIKRLIGRTFEDPTTQKDKGMVPYKIVKADNGDAWVEAHDKSYSPSQISAMILQKMKETAESYLGEKVEKAVITVPAYFNDAQRQATKDAGKIAGLDVLRIINEPTAAALAYGLDKKEGKTIAVYDLGGGTFDISVLEIGDGVFEVKSTNGDTFLGGEDFDMRLVEYLASEFKKEQGIDLKNDKLALQRLKEAAEKAKIELSSSQQTEINLPFITADASGPKHLTMKLSRAKFESLVDDLIQKTIAPCKAALKDAGVSAAEIDEVVLVGGMTRMPKVQETVKQLFGKEPHKGVNPDEVVAMGAAIQAGVLQGDVKDVLLLDVTPLSLGIETLGGVFTRLIERNTTIPTKKSQVFSTADDNQSAVTIRVSQGEREMAADNKLLGQFDLVGIPPAPRGVPQIEVTFDIDANGIVQVSAKDKGTGKEHQIRIQASGGLSDAEIEKMVKDAEANAEADKKRREGVEAKNQAESLVHSSEKSLQEHGDKVSETDRKAIEDAIAALKSAVEASEPDAEDIKAKTNTLMEVSMKLGQAIYEAQQTESAHADAAADAKRSGDDVVDADYEEVKDEDDRKRSA</w:t>
            </w:r>
          </w:p>
        </w:tc>
      </w:tr>
      <w:tr w:rsidR="00E44679" w:rsidRPr="00E340F8" w14:paraId="3ED382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0D36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F160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KI3|DGK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19E7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QSETSMEKYKNLSDFLKKFFIPSYVLSPEDEPEAQISCTTAPENPILVFINSKSGGQLGAELILTYRTLLNDKQVFDLEVETPDKVLQRIYLNLERLKDDSLASKIRDKLKIIVAGGDGTAGWLLGVVSDLNLSNPPPIATVPLGTGNNLPFAFGWGKKNPGTDRSSVESFLGKVINAKEMKIDNWKILMRMKHPKEGSCDITLKLPHSLPRIFPSDQENMEGYHTYRGGFWNYFSLGMDAQVSYAFHSQRKLHPERFKNQLVNQSTYLKLSCTQGWFFASLFHPSSQNIAKLAKIQICDRNGQWNDLHIPQSIRSIVCLNLPSFSGGLNPWGTPNPKKQRDRSLTAPFVDDGLIEIVGFRNAWHGLILLSPNGHGTRLAQANRVRLEFKKGAAKHAYMRIDGEPWKQPLPSNDETVMVEISHHGQVNMLATQNCRSKSMYESSSIIRFSNDEDDSSVVENEEF</w:t>
            </w:r>
          </w:p>
        </w:tc>
      </w:tr>
      <w:tr w:rsidR="00E44679" w:rsidRPr="00E340F8" w14:paraId="625877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34EB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463A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RGN1|DNAK_SHE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4A1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QADNGDAWVESRGNKMAPPQVSAEILKKMKKTAEDFLGEEVTEAVITVPAYFNDSQRQATKDAGRIAGLDVKRIINEPTAAALAYGIDKKQGDNIVAVYDLGGGTFDISIIEIDSNDGDQTFEVLATNGDTHLGGEDFDNRLINYLADEFKKEQGLDLRKDPLAMQRLKEAAEKAKIELSSTNHTEVNLPYITADATGPKHLVIKITRAKLESLVEDLILRTLEPLKVALADADLSVSDVNEVILVGGQTRMPKVQEAVTNFFGKEPRKDVNPDEAVAVGAAIQAGVLSGDVKDVLLLDVTPLSLGIETMGSVMTKLIEKNTTIPTKAQQVFSTADDNQSAVTIHVLQGERKQASANKSLGQFNLDGIEPAPRGQPQIEVMFDIDADGILHVSATDKKTGKKQNITIKASSGLSEEEVAQMVRDAEAHADEDKKFEELVQARNQADGLVHATKKQVEEAGDALPSEDKEKIQAAMAAVDTATKGNDKEAIEKASQELIEASAKLMEIAQAKSQAQGGAETNAGKQANAAADDVVDAEFEEVKDDKK</w:t>
            </w:r>
          </w:p>
        </w:tc>
      </w:tr>
      <w:tr w:rsidR="00E44679" w:rsidRPr="00E340F8" w14:paraId="73F000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DB4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D52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549|DNAJ1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B7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EWVEKDFYQELGVSSDASPEEIKRAYRKLARDLHPDANPGNPAAGERFKAVSEAHNVLSDPAKRKEYDETRRLFAGGGFGGRRFDSGFGGGFGGFGVGGDGAEFNLNDLFDAASRTGGTTIGDLFGGLFGRGGSARPSRPRRGNDLETETELDFVEAAKGVAMPLRLTSPAPCTNCHGSGARPGTSPKVCPTCNGSGVINRNQGAFGFSEPCTDCRGSGSIIEHPCEECKGTGVTTRTRTINVRIPPGVEDGQRIRLAGQGEAGLRGAPSGDLYVTVHVRPDKIFGRDGDDLTVTVPVSFTELALGSTLSVPTLDGTVGVRVPKGTADGRILRVRGRGVPKRSGGSGDLLVTVKVAVPPNLAGAAQEALEAYAAAERSSGFNPRAGWAGNR</w:t>
            </w:r>
          </w:p>
        </w:tc>
      </w:tr>
      <w:tr w:rsidR="00E44679" w:rsidRPr="00E340F8" w14:paraId="2A5CEE7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69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65AC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6J3|DNAK_SHE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97A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IENAEGDRTTPSIIAYTDDEIIVGQPAKRQAVTNPTNTFFAIKRLIGRRFKDDEVQRDVNIMPFKIIGADNGDAWVESRGNKMAPPQVSAEILKKMKKTAEDFLGEEVTEAVITVPAYFNDSQRQATKDAGRIAGLDVKRIINEPTAAALAYGIDKKQGDNIVAVYDLGGGTFDISIIEIDSNDGDQTFEVLATNGDTHLGGEDFDNRMINYLADEFKKDQGLDLRRDPLAMQRLKEAAEKAKIELSSTNHTEVNLPYITADASGPKHLVVKITRAKLESLVEDLIQRTLEPLKVALADADLSISDINEVILVGGQTRMPKVQEAVTNFFGKEPRKDVNPDEAVAVGAAIQAGVLSGEVKDVLLLDVTPLSLGIETMGSVMTKLIEKNTTIPTKAQQVFSTADDNQSAVTIHVLQGERKQASANKSLGQFNLEGIEPAPRGQPQVEVMFDIDADGILHVSATDKKTGKKQNITIKASSGLSDEEVEQMVRDAEAHADEDAKFEELVQARNQADGLAHSTKKQVEEAGDALASDEKEKIEAAIATLETAIKGKDKEAIDTATQALIEASAKLMEIAQAKAQGEAEGQAHDAGQEKPADDVVDAEFEEVKDDKK</w:t>
            </w:r>
          </w:p>
        </w:tc>
      </w:tr>
      <w:tr w:rsidR="00E44679" w:rsidRPr="00E340F8" w14:paraId="4E144D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35EB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4B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T77|DNAJ2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BD6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REWVEKDFYKELGVSSDASPEEIKRAYRKLARDLHPDANPDNPAAGERFKAVSEAHNVLSDPAKRKEYDETRRLFAGGGFGGRRFDTGGFGGFNVGGDGAEFNLNDLFDAAGRSGGTNIGDLFGGLFGRASGGRPSRPRRGNDLETETQLDFVEAAKGVAMPLRLTSPAPCTNCHGSGARPGTSPKVCPTCNGSGVISRNQGAFGFSEPCTDCRGSGSIIEHPCDECKGTGVTTRTRTINVRIPPGVEDGQRIRLPGQGEAGLRGAPSGDLYVTVHVRPHKVFGRDGDDLTVTVPVSFTELALGSTISVPTLDGKVGVRVPKGTADGRILRVRGRGVPKRSGGHGDLLVTVKVAVPPNLDGAAQEALEAYAAAERASGFDPRAGWAGNR</w:t>
            </w:r>
          </w:p>
        </w:tc>
      </w:tr>
      <w:tr w:rsidR="00E44679" w:rsidRPr="00E340F8" w14:paraId="60D4A5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F4B2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624C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MH5|DNAK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0B1F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I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511D0E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5A1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9C16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GI8|DNAK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2A0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4756DB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B05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C028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2E8|DNAK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DF08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GEAQIIANSEGMRTTPSVVAFTKDGERIVGEPAKRQAVTNADKTITSIKTHMGTDYKVNIDGKSYTPQEISAIILQKLKSDAESYLGQTVTEAVITVPAYFTDAQRQATKDAGRIAGLDVKRIINEPTAAALAYGMDKLDQEKKILVFDLGGGTFDVSILEIGDGTFEVLATAGNNRLGGDDFDQIVIDYLAEEFKKAEGVDLRNDKMALQRLKEAAEKAKKELSSTMSSNINLPFITATAEGPKHLNIDLSRAKFEELTRGLVEKTMEPTKTALQDAGLSTGDIDDVLLVGGSTRIPAVQEAVKKFIGKEPHKGINPDECVAAGASIQAGVLAGDVKDLLLLDVTPLSLGIETMGNVMTKIIERNTTIPTKKSQIFSTAADNQTAVDIHVLQGERSMAYDNTTLGRFQLTDIPPAQRGIPQIEVTFDIDANGIVNVSAKDLGTGKEQKITITSNTNLSEAEIEQKIKEAEMNAEADKQKKEKIEAFNQAESTIYQTEKTLNELGDKISSGEKEDIEKAIADLKAVKDNQDATAEELKKATDEVMTKFQKVSQEMYQKAAQEQQAAQGAEQAQDNGPKDDNVVDADFKEVDEDK</w:t>
            </w:r>
          </w:p>
        </w:tc>
      </w:tr>
      <w:tr w:rsidR="00E44679" w:rsidRPr="00E340F8" w14:paraId="3044AF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C9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258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W06|DNAJ_METM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409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RDYYEILGLSKDSSVEDIKKTYRKLALQYHPDRNKEPGAEEKFKEISEAYAVLSDAEKRAQYDRFGHAGIDNQYSAEDIFRGADFGGFGDIFEMFFGGGRRGGPMGPRRGSDLQYDLYVTFEEAAFGVRKDIDIPRTERCSTCSGTGAKPGTSPKRCPNCGGTGQVRTTRSTLGMQFVSTTTCSACHGRGQVVESPCPTCSGAGRVRSRRKMSVNVPAGADSGMTLRLSGEGDAGEPGAPSGDLYIIVHVMEHKYFKRVDYDVISELPISFTQAALGADIMVDTLYGKVKMNIPSGTQTHSVFRLKDKGIQRLQGHGKGDQLVRVIIRTPTKLTQEQKDLLHQFEYLSNGKKPEAEERSRSDKQKSEKPRKSKGLFEKVKDAFES</w:t>
            </w:r>
          </w:p>
        </w:tc>
      </w:tr>
      <w:tr w:rsidR="00E44679" w:rsidRPr="00E340F8" w14:paraId="01A8A1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CC8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7456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7E4|DNAJ_ALKE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1BC6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YYEALGVARNASDSEIKKAYRRMAMKYHPDRNPGDKEAEARFKEAKEAYEILSDPQKRAAYDQFGHAGVDPSAGMGGAGGPGGPGGPDFADIFSDVFGDIFGGGGRRGGGGRRVFRGADLRYNLELSLEDAVRGTEVQIRVPTQEVCDACDGKGTKEGSQPETCPTCKGHGDVRIQQGFFSVQQTCPRCGGSGSVITDPCRKCGGRGRVQSQKTLSVRVPAGVDTGDRIRLSGEGEPGENGGPPGDLYVQIMVREHEFFQRDGANLRCEVPISITKAALGGEVEVPTLDGRVNLRIPAGAQSGKVFRVRGKGVKPVRGGPQGDLLCRVHVETPVNLTKKQKELLEEFGRTMDDTGDKHTPRTSSWLDKARKFFEDWKL</w:t>
            </w:r>
          </w:p>
        </w:tc>
      </w:tr>
      <w:tr w:rsidR="00E44679" w:rsidRPr="00E340F8" w14:paraId="21E6C3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50C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173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8W92|GRPE_LAC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78BC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QEKAENQEKPTEETVEETPKKETPFEPVMEADEVEETTEAQAPVEEADDKLAELQKKYDAMEDSFLRSQAEIKNIQMRNQKEQANLLKYDGQSLAKDVLPVLDNLERALAAEATDESAESLKKGVQMTYDHMKHALEDHGVKEIEAQGQAFDPTIHQAVQTVAVDGDQKADTVVQVFQKGYYLKDRVLRPAMVVVAQ</w:t>
            </w:r>
          </w:p>
        </w:tc>
      </w:tr>
      <w:tr w:rsidR="00E44679" w:rsidRPr="00E340F8" w14:paraId="3E5CED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D92C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8623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IT5|GRPE_LACJ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07EE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EFPHEKDLKDEVTPDKAPKKDPKAAPKEEVKENPVENYEKEIAELTAKNKDLEDKYLRSEAEIQNMQARYAKERAQLIKYESQSLAKEVLPAMDNLERALAVKADDEAAKQLQKGVQMTLDSLVKSMKDQGITEIKAEGETFDPSLHQAVQTVAAENDERKDRVVKVLQKGYQYKDRTLRPAMVVVAQ</w:t>
            </w:r>
          </w:p>
        </w:tc>
      </w:tr>
      <w:tr w:rsidR="00E44679" w:rsidRPr="00E340F8" w14:paraId="495176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1C4B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97F8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WN9|GRPE_PS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288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AQAQDQAAEAGAGDELTTRVQVLEEQLAAAQDQSLRVAADLQNVRRRAEQDVEKAHKFALEKFAGDLLPIIDSLERGLDLSNPDDESIRPMREGIELTLKMFQDTLKRYQLEAIDPHGQPFSADQHQAMAMQESADVEPNTVLKVFQKGYQLNGRLLRPAMVVVSKAPSPATPSINEQA</w:t>
            </w:r>
          </w:p>
        </w:tc>
      </w:tr>
      <w:tr w:rsidR="00E44679" w:rsidRPr="00E340F8" w14:paraId="5C4B79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433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3262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322|GRPE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FC4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NGPKDNNQDQAQAAADPVVSKPYIMPDDPEDGANEALIKEAAEARDKMLRTLAEMENLRRRTQKEVADARTYGVSAFARDVLEIADNLQRALDAVPAEARANADAGLKGLIEGVELTERSLINALEKNGVRKFDPSGEKFDPNFQQAMYEVPDPSVPAGTVVQVVQAGFMIGERVLRPALVGVAKGGAKPAPAATNGTDTTA</w:t>
            </w:r>
          </w:p>
        </w:tc>
      </w:tr>
      <w:tr w:rsidR="00E44679" w:rsidRPr="00E340F8" w14:paraId="3CDFFCD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74A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BD2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2A7|HFQ_BURM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F92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5954BF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F2D4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4F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D48|HFQ_LA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D3B8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GQMLQDPFLNILRKEHVPVSIYLVNGIKLQGQIESFDQYVVLLKNTVTQMVYKHAISTVVPARPVQVPHEHPAPAAGTAEI</w:t>
            </w:r>
          </w:p>
        </w:tc>
      </w:tr>
      <w:tr w:rsidR="00E44679" w:rsidRPr="00E340F8" w14:paraId="599FF1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8B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FF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UK7|HFQ_CLOB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B923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14AF45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F05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D5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R9M2|KDPQ_HALS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A96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RNETGYERVLVPVGDKSDPNMLTELSSILVDPRRGAVRFTHVTTDRSFVGSQENWRTGSDSVAESQHTLREEGIESTGTIRTASSALDGILEEAEEYEADAILIGWTDKDSVSSLVDKLLRKAGCDVIVFSADRDPIDTDSILVPVVVKPDANRLQMLAIMSQRTGASITFTYVTGDEGTDEEGRGLLDQSAERLAEYGVQAETELKSASSAVDALGQLSEDYDVMVIGTSRGWWLRKTLFGRKTDKIAQEAQCSLLMHKWQGEVPPES</w:t>
            </w:r>
          </w:p>
        </w:tc>
      </w:tr>
      <w:tr w:rsidR="00E44679" w:rsidRPr="00E340F8" w14:paraId="01C80CB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08AE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F82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3664|LHSR1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D844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MMRKAAAVPASSRRSVAVNSVSGKRTVSGKAGAPVPEDVLAYAKTLPGVTAPFDNVFDPAGFLATASVKDVRRWRESEITHGRVAMLAALGFIVGEQLQDFPLFFNFDGRVSGPAIYHFQQIGQGFWEPLLIAIGVAESYRVAVGWATPTGTGFNSLKDDYEPGDLGFDPLGLKPTDPEELKTLQTKELNNGRLAMIAIAAFVAQELVEQTEIFEHLVLRFEKEVILELEDVERDLGLPLTPLPDNLKAI</w:t>
            </w:r>
          </w:p>
        </w:tc>
      </w:tr>
      <w:tr w:rsidR="00E44679" w:rsidRPr="00E340F8" w14:paraId="0A1B922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9C5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AC1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5258|LDH2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339D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ILEDTFDSIKYLLED</w:t>
            </w:r>
          </w:p>
        </w:tc>
      </w:tr>
      <w:tr w:rsidR="00E44679" w:rsidRPr="00E340F8" w14:paraId="361C9C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C375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724A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9119|LDH2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DB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ILEDTFDSIKYLLED</w:t>
            </w:r>
          </w:p>
        </w:tc>
      </w:tr>
      <w:tr w:rsidR="00E44679" w:rsidRPr="00E340F8" w14:paraId="0F3C6B9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36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214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8933|LCY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EDC2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LLKTPNKLDFFIPQFHGFERLCSNNPYHSRVRLGVKKRAIKIVSSVVSGSAALLDLVPETKKENLDFELPLYDTSKSQVVDLAIVGGGPAGLAVAQQVSEAGLSVCSIDPSPKLIWPNNYGVWVDEFEAMDLLDCLDTTWSGAVVYVDEGVKKDLSRPYGRVNRKQLKSKMLQKCITNGVKFHQSKVTNVVHEEANSTVVCSDGVKIQASVVLDATGFSRCLVQYDKPYNPGYQVAYGIVAEVDGHPFDVDKMVFMDWRDKHLDSYPELKERNSKIPTFLYAMPFSSNRIFLEETSLVARPGLRMEDIQERMAARLKHLGINVKRIEEDERCVIPMGGPLPVLPQRVVGIGGTAGMVHPSTGYMVARTLAAAPIVANAIVRYLGSPSSNSLRGDQLSAEVWRDLWPIERRRQREFFCFGMDILLKLDLDATRRFFDAFFDLQPHYWHGFLSSRLFLPELLVFGLSLFSHASNTSRLEIMTKGTVPLAKMINNLVQDRD</w:t>
            </w:r>
          </w:p>
        </w:tc>
      </w:tr>
      <w:tr w:rsidR="00E44679" w:rsidRPr="00E340F8" w14:paraId="575893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F740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74B8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PZ8|LON_KORV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96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AHNIEHTDPEFRDDSADARTLPLLPVRDTVLFPHAVLPLTVGRESSVQLINSLGEDKTIVVVAQREARVDSPQPSDLFAIGSLAVVHKVVKMPNQSLFVFAEGLERVRVTEYVQLNPYMRATVETVPEAFPPKSAEIEALQRNVLTLFQQIVTGSPTLSDELSTVAMNIEEPGRLVDFVASSLPSLSTKDKQEILETADVQIRLDKINQHLAKELEVQQLRNKIQSEVQDRVQQTQREYYLREQLKAIQKELGEQDDSTRDADELREKVEAAGMPDDVKKEALKELGRLARMSPMAADYSVTRNYIEWLAVLPWQKSSGAGEIDIPKAKDILDEDHYDLQKVKDRILDYLSVRRLKPNMKGPILCFSGPPGVGKTSLGKSIARALGRKFVRISLGGVHDEAEIRGHRRTYIGALPGQIMQGIRRAETNDPVFMLDEIDKVGRDFRGDPSAALLEALDPEQNNSFRDNYLDVPFDLSKVLFITTANQLDPIPEPLRDRMEIIDLQGYSEEEKVHIAFRYLIPRQEEENGITKDMIEFSEEAVRRIIRHYTREAGVRNLERNIGTVCRKLARRIAEGKTEKLAVTPQTITEMLGGEKVRVDTEIAERTKRAGVVVGLAWTPAGGDILFVEATTMKGKGGFTMTGQLGDVMRESMQAALSWVKSNAGKLGIDEEFFEKHDIHIHVPAGAIPKDGPSAGVTMVTALVSLLTDKPLRPLTAMTGEITLSGNVLPIGGVKEKTLAAKRAGVKTIILPSENKMNMDEDLTPEQLQGIEVHYVKTIDEVLEIALPSNKAEEKQDARTRAEVLNEVPAV</w:t>
            </w:r>
          </w:p>
        </w:tc>
      </w:tr>
      <w:tr w:rsidR="00E44679" w:rsidRPr="00E340F8" w14:paraId="0CE2C6C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1A8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A387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3536|LON_T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9A7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DIEHDAHEPAGHGDVRESAVENPSASAVSDGEERATFAPEVAPQTDTESAQGAAQESEPEVQRAGEAEKGVPEKAKAVVPLDELLPQKVHLIPLTGRPIYPGIFTPLLISDEDDVRSVESAYSDSGFIGLCLVKTDTQNPTISDLYEVGSVARIVKKINLPDGGLNVFISTQKRFRIRKHVHHSKPIVAAVQYLSDLIEGDPLEIKALVRGLIGEMKELSENNPLFSEEMRLNMINIDHPGKIADFIASILNISKEEQQRTLEILDVRKRMEEVFVYIKKEKDLLEIQRKIQNDLNSRVEKNQREYFLREELRSIKEELGLTTDPKERDQRKFRALIDSFHFEGEVKEAVESELEKLSLTDPNSPEYSVGRTYLETVLSLPWHAPEKEEYDLKKAQKLLDEDHYGLENVKERIVEYLAVRKLRADTKGSIILLVGPPGVGKTSVGKSIARAIHKPFFRFSVGGISDEAEIKGHRRTYIGALPGKVLQGLKIVKTKAPVFMIDEVDKIGSGARGDPAGALLEVLDPEQNTTFRDHYLDLPFDLSHIVFVLTANSTDPIPRPLLDRAEIIRLSGYIDTEKVEIAKRHLVPKTLEKNGLKRACVSYRKEVLLHLVHSYARESGVRGLEKSLDKLHRKLATEIVLGKRSFDDKCLMDEALIGTFLGKPVFRDDMLKDANKVGTAVGLAWTGMGGDTLLVEAITIPGKASFKLTGQMGAVMKESASIALSWLRRYSAQQRIASPNWFEKRAIHLHIPEGATPKDGPSAGITMTTTLFSLLTQQKVKPRLAMTGELSLTGQVLPIGGLKEKTIAARRGGIKEIIMPKANVRDLDEIPEHVKKGMVFHLVESMEEVLSLAFPKGKRVRAGTAAQSASPETLTG</w:t>
            </w:r>
          </w:p>
        </w:tc>
      </w:tr>
      <w:tr w:rsidR="00E44679" w:rsidRPr="00E340F8" w14:paraId="0E9A3A7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F010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BE09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CUN9|LON_ORI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41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VLNDISNRVLPLFPIRNTVLFPGLVLPILIGRDDSVKNLLRLGNDSENQHTILLTTQKNADDIKPSINSLYKIGVLAKITELVQLPNDNYKILIKVLDRVKLTIRRSHDLLVAEYVIVPDDEINNADEIKDKLANAIVLFNKYIRLSKKINPDLLVHVLSYTNQSYVVNALAANLICNVANKQSLLEITDVKQRIERLTDHVAKEIIIMETDELITSKAQKNLEKMQRDCFLNEKMKIIKNVLGVDDEKSDIAELQKKIDTLHLSKEAKAKAESELKKLKMMNPISAEAALTRNYLDILLGLPWKKEKESKININIDKALQDLNADHHGLEKVKERITEYLAVLQRTKKSIGTILCFIGPPGVGKTSLVKSIAEATKCKYAKFALGGVRDEAEIRGHRKTYIGAMPGKIISLIKRENSNNLVILLDEIDKISRDSRGDPAFALLEVLDPEQNSRFQDNYLEVEYDLSKVLFIATANSFNFPIPLRDRMEIIQIPGYVEGEKLEIAKHHLIPKQIKNNGLKNTEISFSDEAILELIRYYTREAGVRGLERKIGGICRKVLKKILSSKDIKSESVSKENIKDYLGSRKYKYGLAEDDNQVGITIGLAYTETGGDLIWVEAVMIPGKGKVKATGKLGDVMKESSQTAFSYFCSRAQKYNVKYEQYHKYDIHIHFPEGAIPKDGPSAGIAIFTTIVSLMTGIPVKLSVAMTGEITLRGRILPIGGLKEKLMAAKRGGIKTVIIPEGNTSDLEDIPNSIKNDLDIIPLSEADQVLDIALATTVTNSPAETAC</w:t>
            </w:r>
          </w:p>
        </w:tc>
      </w:tr>
      <w:tr w:rsidR="00E44679" w:rsidRPr="00E340F8" w14:paraId="5291529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C1C7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12B5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SJ7|LON_CHLT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B6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HTKEHENTPSMGFLDGLVNSISQQPKAIEEEIKFDGALPVLPLRNTVLFPDVIVPIGVARQRSIALLESLAPNSPVVFLMQTDADIDAPTPDELHKNGSVGLVLRTLRMPDNSMSVIVQGVKRVVVEAFTQTEPYLAAKVTPKDEEELEGVEFDAYARTTKQLASKIIELSPNSPNEASYAIQSIENTRFLIHFIASNISVPAAEKQKMIEAEGMKARAERLIHFLNREVQVLELSKQIQTKVKTDMDRSQREFILRQQLKTIQQELGEQDAQMQDVEKLREAVEKKNLPEEVTSVVSKEIDKLSRIPQASPDYSVTRNYVDTILALPWGHFSETVINLHEAEKILNQDHYGLGKVKDRILEYLAVLKLKSNMKAPILCFCGPPGVGKTSLGRSIARALGRKFIRISLGGVRDEAEIRGHRRTYIGSMPGRIIQGIKTAGTSNPVFMLDEIDKIGADFRGNPSSALLEVLDPAQNNAFSDHYLEIPYDLSKVMFIATANTLDPIPVPLRDRMEIINLSGYTEYEKLHIAERYLIPRQLEEHGIRPEDVSFDALTTKKIINAYTREAGVRNLERQIANVCRVIAKDIVIRRESDQPDETPITVVTADLKKYLGMEQFYPDVSEPVMLSGVAVGLAWTPVGGDILFIESTVMKGTGRLILTGQLGDVMKESAQAALSYLKSCADYFKIPDEAFRYWDVHVHVPQGAIPKDGPSAGVTILTSLASIYTQRKVKPCIAMTGEITLRGRILPVGGIKEKVLAAKRAGITEILLPEKNEKDVKEALETNGGAFSDVSFKYFHEMDDLIDYVLEPAENGAPQFKVEDKDHTPETTGNESE</w:t>
            </w:r>
          </w:p>
        </w:tc>
      </w:tr>
      <w:tr w:rsidR="00E44679" w:rsidRPr="00E340F8" w14:paraId="72BD56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1A5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81A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CC0|LON_ELUM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04D0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ENKDYVKPDVNTLPAVLPAVAIRDVVMFPGMSLPLSVSRSKSIAAINLALDSNKYVVAVAQKEAEVEDPKAEDIYRFGVLSEITQSLKMPDGSIKVFLQGIARVKIEHLDFNNIANSWFASVFYPADEKVSGPEVTALMRQLLDEFEEYATVSRRIAVEGVSFFRQIEDPSRLADTIASNIIVKTSDRQDVLEAVNPKDRLELLIKILANEVEIISLEEKIHSKVRAQIEKNQKEYYLNEQMKAIQKELSQKDDFQKEIDELRSKIKKNGLPKNAKESAEKELDRLAKMAPFSPESTVSRTYLDWLVNMPWNSSTNDILDLKKAKEVMDADHYGLDKPKERILEYLAVSKLTNSLKGPILCFAGPPGVGKTSLAKSIASAVGRKFVRMSLGGVRDESEIRGHRRTYIGSMPGRIIQGISKAKSNNPVFLLDEIDKMGSDWRGDPAAALLELLDPEQNKDFSDHYLDVPFDVSKVMFITTANSLSSIPVTLRDRLEIIDFSGYTEYEKEAIAQNHLIPRQMKEHGLKEGSLEIGLPAVKLIMRDYVREAGVRNFEREISTICRKAAKMYVENCGKTVTVTKDNLHDFLGVPRYTNFTTEENGVGISTGLAWTSVGGETLSIEASEISDGKGRIMLTGKLGDVMKESVHAALTYARSKGYGKGIDFNKTDFHIHFPEGAVPKDGPSAGTAVTTALISLLTKNPVKKNLAMTGEVTITGRVLPIGGVKEKFMAAYREGVKTILYPHTNEKDVSEVPEVIRKQLKLIPVKHMDEIVKIAFEKGEPKSSFKKSKTAPKKESAKKAAKSKKPAVKKPAVKKTKQVKKTAKKKK</w:t>
            </w:r>
          </w:p>
        </w:tc>
      </w:tr>
      <w:tr w:rsidR="00E44679" w:rsidRPr="00E340F8" w14:paraId="581C27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079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54C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NE7|MK14_PA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8890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RPTFYRQELNKTIWEVPERYQNLSPVGSGAYGSVCAAFDTKTGLRVAVKKLSRPFQSIIHAKRTYRELRLLKHMKHENVIGLLDVFTPARSLEEFNDVYLVTHLMGADLNNIVKCQKLTDDHVQFLIYQILRGLKYIHSADIIHRDLKPSNLAVNEDCELKILDFGLARHTDDEMTGYVATRWYRAPEIMLNWMHYNQTVDIWSVGCIMAELLTGRTLFPGTDHINQLQQIMRLTGTPPAYLINRMPSHEARNYIQSLTQMPKMNFANVFIGANPLAVDLLEKMLVLDSDKRITAAQALAHAYFAQYHDPDDEPVADPYDQSFESRDLLIDEWKSLTYDEVISFVPPPLDQEEMES</w:t>
            </w:r>
          </w:p>
        </w:tc>
      </w:tr>
      <w:tr w:rsidR="00E44679" w:rsidRPr="00E340F8" w14:paraId="770B3A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3A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E453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M9|MPRA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5E1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SVELAHDGVEALDMIASDRPDALVLDVMMPRLDGLEVCRQLRGTGDDLPILVLTARDSVSERVAGLDAGADDYLPKPFALEELLARMRALLRRTKPEDAAESMAMRFSDLTLDPVTREVNRGQRRISLTRTEFALLEMLIANPRRVLTRSRILEEVWGFDFPTSGNALEVYVGYLRRKTEADGEPRLIHTVRGVGYVLRETPP</w:t>
            </w:r>
          </w:p>
        </w:tc>
      </w:tr>
      <w:tr w:rsidR="00E44679" w:rsidRPr="00E340F8" w14:paraId="2E638DC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CA1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1E37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GCL7|NAC7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317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LRDMVLPPGFGFHPKDTELISHYLKKKIHGQKIEYEIIPEVDIYKHEPWDLPAKCDVPTQDNKWHFFAARDRKYPNGSRSNRATVAGYWKSTGKDRAIKMGKQTIGTKKTLVFHEGRPPTGRRTEWIMHEYYIDERECQACPDMKDAYVLCRITKRNDWIPGNGNELDNSDPHPEPYDAPPSVISTEQLNPAAEPVVGVEAAPVTVAEPDGVTTSAITANIPSPSDDINLDDWLNELFDPFFDPEQSLASADLSPDEQNVESSNVGALAPKVEQDYSSPNENVVDDTEYLLPEDVYNILHPGTDDFNMLQNPLDQYPIQYATDVWSGIQKEELWSPQANAEPSQSNEAADNGIIRRYRSMKTPETSVPQFKGKTQAKMRVGINKMATSSSESINQTIKFENSGRLVEHQKNQAHDVASTKRSDAGKPSTELSSNRGFLRGIRNAFAGCSDARWNMILVAGFAIGVAVVALHIGQRLGLSQRDQQHT</w:t>
            </w:r>
          </w:p>
        </w:tc>
      </w:tr>
      <w:tr w:rsidR="00E44679" w:rsidRPr="00E340F8" w14:paraId="7298EC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428F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C0F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4P7TS68|OMPR_SH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61D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23E990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BD19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7D4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LI9|PARK7_CHL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381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VMRRAGIKVTIAGLAGKDPVQCSRDVVICPDASLEDAKKEGPYDVVVLPGGNLGAQNLSESAAVKEILKEQENRKGLIAAICAGPTALLAHEIGFGSKVTTHPLAKDKMMNGGHYTYSENRVEKDGLILTSRGPGTSFEFALAIVEALNGKEVAAQVKAPLVLKD</w:t>
            </w:r>
          </w:p>
        </w:tc>
      </w:tr>
      <w:tr w:rsidR="00E44679" w:rsidRPr="00E340F8" w14:paraId="0F2583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505E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4991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4X8|PGA14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5399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TTVATVFAISSLAAAKGGEKDHGKASTVTKYVTETTHRYGRFDKTSRSKKPKETGTHRYGKFNKTPRPVTTTVLVKESDLPKKRDAVVARDSKNASSNSTTSSGNNGVATGVSLGLAGVLAVGAALVI</w:t>
            </w:r>
          </w:p>
        </w:tc>
      </w:tr>
      <w:tr w:rsidR="00E44679" w:rsidRPr="00E340F8" w14:paraId="4AE7D1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2C7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062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446|PM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20A8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QTTMDHILHPTPREGYYVVELNRSVWVVPNYYINLTPIGTGAYGTVCAAECTRSGTRVAIKKFNRPFQSIIHARRTYRELRLLRCMCHENIIDLLDVFTPNENVNDIEDVYFVSMLMGADLSNILKIQRLNDDHIQFLVYQILRGLKYIHSADIIHRDLKPSNIAVNEDCELKILDFGLARQTDSEMTGYVATRWYRAPEIMLNWMHYTQTVDVWSVGCILAELITGKTLFPGSDHIDQLTRIMSVTGTPDEEFLKKISSEEARNYIRNLPKMTRRDFKRLFAQATPQAIDLLEKMLHLDPDRRPTAKEAMEHEYLAAYHDETDEPIAEEMDLNDDVRADTIDEWKKIIWEEISDFQKNVAFADEEEDEEKMES</w:t>
            </w:r>
          </w:p>
        </w:tc>
      </w:tr>
      <w:tr w:rsidR="00E44679" w:rsidRPr="00E340F8" w14:paraId="5BE717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4AB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7F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3M7|DNAK_LEG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F6D2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DKPKVIENSEGHRTTPSIVAFTDDNEILVGQSAKRQSVTNPEKTLFAIKRLIGRRFDDPIVQKDIKMVPYKIMKADNGDAWVRVKDQDKAPPQISAEVLRKMKKTAEDYLGEEVKEAVITVPAYFNDSQRQATKDAGRIAGLEVKRIINEPTAAALAYGMDKKRGDSVIAVYDLGGGTFDISIIEIAEVDGEHQFEVLATNGDTFLGGEDFDLALIEYLASEFKKDTGIDLHNDPLALQRLKEAAEKAKIELSSAQQTDVNLPYITADASGPKHLNIKLTRAKLESLVEKLVERTIEPCKTALKDAGLTVSQINEVILVGGQTRMPLVQKTVEEFFGKEPRKDVNPDEAVAVGAAIQAAVLSGEVKDILLLDVTPLSLGIETMGGVMTKLIEKNTTIPTKATQVFSTADDNQTAVTVHVLQGEREQASANKSLGRFDLRDIPPAPRGVPQIEVTFDIDANGILNVSAKDKATGKAQSIVIKASSGLSEEEVAAMVKDAQSHAEEDKKFKEMAELRNQADSLIHSCEKSMKDLADELSEDEKKGIETAISELKEAVQGTDKTRIEDKLKVLTDASAKMAERIYAKKSSEGQAAQGQTQSQESTKPVEEGVVDAEFEEVKEEDKK</w:t>
            </w:r>
          </w:p>
        </w:tc>
      </w:tr>
      <w:tr w:rsidR="00E44679" w:rsidRPr="00E340F8" w14:paraId="206D6B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786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427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I75|DNAJ_EHR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2758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YYDLLGVSKSATPEEIKKAYRKMALKYHPDKNPGNKEAEEKFKELSEAYDVLIDQDKRAAYDKYGHNAFDSSGRGGFDFNSGFSGDFSDIFNDLFGGGFRGGRGSSRRHDSGAVGSDLRFDIEITLEDSFNGKKVPISYVTYVKCSSCSGSGSEGSAKSVQCSTCHGVGNVRTQQGFFTIERTCHVCNGEGEIIQNKCKKCSGSGRVRDEVNLLVTIPKGIESGNKIRLNGKGEAGYRGARSGDLYVYSNIQKHKFFTRNGSDLYCNVPIKMTLAALGGHIEMPSIDGTWTKVKVPEGSQNGDKLRLKEKGMPIINSSKRGDMYIQITVETPVKLTKKQKELLQKFDDEPNVDCNPQSTGFFQKVKSFWKDIRSN</w:t>
            </w:r>
          </w:p>
        </w:tc>
      </w:tr>
      <w:tr w:rsidR="00E44679" w:rsidRPr="00E340F8" w14:paraId="1FC6F5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84C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185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GX0|DNAJ_FRA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C47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QKCYYEILNVSKTASGVEIKRAYRKLAMEYHPDRNPGDKEAEIKFKEISEAYEILSDDSKRSRYDQFGHAGVNQQSGFGGTGGFGGFEDIFDTFFGGGTSRGSNRSRASRGSDLEYTLEITLEEAFFGVEKEITIPRMESCDSCDGTGSKSRSKTTCHACHGQGTIRRQQGFFAFEQTCPVCNGTGYSITDPCDACYGNGKVKKQKTLKVKIPEGVDNGDRIRLQGEGDSGSNGAMNGDLYVQIIIKEHKIFERRDINLYCEMPISFTKACLGGDIKVPTLDGEVVLKVVPETQTGKVFRLREKGMKSLRGHRRGDLLCKVVVETPVNLSAEQKELLEKFADSLGEDYQSKHAPKSKTWFDNVKDYAKKFFE</w:t>
            </w:r>
          </w:p>
        </w:tc>
      </w:tr>
      <w:tr w:rsidR="00E44679" w:rsidRPr="00E340F8" w14:paraId="053B87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BE5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3C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E31|DNAJ_CHLL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3B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DYYEVLGVSRSASKDEIKKAYRKLALQYHPDKNPDNKDAEEHFKEVNEAYEVLSNDDKRRRYDQFGHAGVGSSAASGAGGAYAGGATDFNDIFSAFNDMFGGGRARGGGAPFGFEEVFGGGGGAGRRGRTSAGISGTDLKIRLKLTLEEIAKGVEKTLKIKKQIVCKECNGSGSKTGATEPCQTCHGSGEVRQASKTMFGQFVNITACPTCGGEGRVVKDRCTACYGEGIKQGDVTVKVTVPAGVQDGNYLTLRGQGNAGPRGGAPGDLIVVIEEKPHELFRRDGNDVIFNLALSYPDLVLGTKIDVPTLDGAVKLTIPPATQPESMLRIPGQGIGHLRGSGKGDQLVRVNVYVPKDLSHHEKELLKELKKTAAFSPSGSNNDKEEKSFFEKARDIFS</w:t>
            </w:r>
          </w:p>
        </w:tc>
      </w:tr>
      <w:tr w:rsidR="00E44679" w:rsidRPr="00E340F8" w14:paraId="32CB5D0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D8FC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4CA6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9C8|DNAJ_PRO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E2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YYDLLGVSKDADGDTLKRAYRRLARQYHPDINKDPGAEDRFKEIGRAYEVLSDPQTRGRYDQFGEAGLGGAAGMPDVGDMGGFADLFETFFSGFGGAGGSGGARPRRRGPQQGDDLRYDLKIDFEQAVFGQEREIKIPHLETCDTCNGTGAKVGSGPTTCSTCGGVGQVRRATRTPFGSFTQVAECPSCEGTGQVIADPCPACAGQGVRQVRKKLRINIPAGVDTGTRLRVAGEGNAGLRGGPSGDLYVFLTVKSHPQLRRDGITVLSEVNVSYLQAILGDIIEVDTVDGNTSLEIPAGTQPNAVLTLENKGIPKLGNPVARGNQRISINVKLPIRLSDEERGLLEELAGHHSAKGRQHHHHNSGLFARLFGQKG</w:t>
            </w:r>
          </w:p>
        </w:tc>
      </w:tr>
      <w:tr w:rsidR="00E44679" w:rsidRPr="00E340F8" w14:paraId="3C18EE8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BC5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C8D3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2R0|DNAK_CLO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6F9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SVMEGGNPVVITNSEGARTTPSVVSFQDNGERLVGQIAKRQAITNPHKTIMSIKRYMGTDHKETIDGKEYTPQELSAIILQKLKADAEAYLGGTVTQAVITVPAYFNDSQRQATKDAGRIAGLEVLRIINEPTAASLAYGLDKMDTNQKILVYDLGGGTFDVSILELGDGVFEVKSTNGNTKLGGDDFDQRIIDHIAETFKKDSGIDLRTDKMALQRLKEAAEKAKIELSSSTQTNINLPFITADATGPKHIDMNLTRAKFNELTQDLVEGTLTPMKKALQDAEMSIGEIDKVILVGGSTRIPAVQDAVKNFTGKEPSKDVNPDECVAMGAAVQAGVLTGDVKDVLLLDVTPLTLGIETLGGVATPLIERNTTIPTRKSQVFSTAADGQTSVEIHVVQGERQMAADNKTLGRFTLSGIAPAPRGIPQIEVTFDIDANGIVNVSAKDKGTGKEANITITASTNLSDDEVEKAVNDAKKFEEEDKKRKESVEVKNNAEQIFYQTEKTLNELGDKVSAEDKATIEEKLNALKGVKDGEDIEAIKKATEDLTQAFYQISSKIYQDAGAPGAEGFDSNMAGEANAGQNANNDDNVVDADYKVEDDEK</w:t>
            </w:r>
          </w:p>
        </w:tc>
      </w:tr>
      <w:tr w:rsidR="00E44679" w:rsidRPr="00E340F8" w14:paraId="1609F0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829D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EA0B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GQ8|DNAJ_EHRR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B84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YYDLLGLSKNATPEEIKKAYRKMALKYHPDKNPGDKAAEEKFKELSEAYDVLIDKDKRAAYDRYGHSAFSDGSGRGGFDFNSGFSTDFSDIFNDLFGGGFRGGRSSSKRQDGGTVGSDLRLDIEITLEDSFNGTKVPINYVTHVKCSSCSGSGSEGSVKSVQCNTCHGAGNTRTQQGFFTIERTCHVCNGEGEIIKNKCKKCSGSGRVRDEVNLLVTVPKGIESGDKIRLNGKGEAGYRGAQSGDLYVYPNIKKHKFFTRNGADLYCNVPIKMILATLGGHIEMPSIDGTWTKVKVPEGSQNGDKLRLKEKGMPVINSSRRGDMYIQITVETPINLTKQQKELLKKFDEEPNTVECNPQSTGFFQKVKSFWNDIRSS</w:t>
            </w:r>
          </w:p>
        </w:tc>
      </w:tr>
      <w:tr w:rsidR="00E44679" w:rsidRPr="00E340F8" w14:paraId="3C3A66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52F4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746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BQ1|DNAK_HAEI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D407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AVTEAVITVPAYFNDAQRQATIDAGKIAGLDVKRIINEPTAAALAFGLGSSKENQVIAVYDLGGGTFDISIIEIDNFDGEQTFEVLATGGNTHLGGEDFDNRVIDYIIDEFKKEQNIDLRNDAMALQRVKEAAEKAKIELSSAQSTEVNLPYITADATGPKHLALNITRAKLEALVEDLVASSIESLKAVLKDAGKGVSEIHDIILVGGQTRMPLVQQKVAEFFGKEARKDVNPDEAVAIGAAVQGGVLKGDVKDVLLLDVTPLSLGIETMGGVMTTLIEKNTTIPTKKSQVFSTAEDNQSAVTIHVLQGERKRAADNKSLGQFNLEGINPAPRGMPQIEVTFDIDANGVINVSAKDKNTGKEQQIRIQASSGLSDEEIQQMVRDAEANADADRKFEEVVQARNQADGIAHATRKQIAEAGDALSVADKEKIETAVAELETAAKGEDKAEIEAKIEAVIKASEPLMQVAQAKAQQAGGEQPQQSSAKDDGVVDAEFEEVKDNK</w:t>
            </w:r>
          </w:p>
        </w:tc>
      </w:tr>
      <w:tr w:rsidR="00E44679" w:rsidRPr="00E340F8" w14:paraId="43D7624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84EC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789E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AD6|DNAJ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6A9B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C0B65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E224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AB5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BYN5|DNAJ_DES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1281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CYYEVLEVSREAQEGEIKRAYRKKAMEFHPDRNPGNAEAEEKFKEAAEAYDVLRDPEKRSRYDRFGHQGMNGMNGGFGGFQSSEDIFGAFGDIFGDIFGFGGGGRGANRMQAGSDLRYNLTVSFRDAAKGTEVELNIPVTDTCDTCEGSGSAPGTSPETCSHCGGRGAVEQNQGFFRISVPCPACNGRGKVITDPCSECRGAGYVRKQKDLNVRIPAGVDNGSRLRLRGEGEAGMNGGPHGDLYVVITVEPDKVFKRQGQDLVLSTEITFVQAALGYKLEVPTLDEPIEMDIPKGTQSGEVFQLRGLGLPYLGSSHKGDLLVEVKVKTPTGLNSRQEELLREFEALDEEKPMKKVKKLFKKAKDKVMGE</w:t>
            </w:r>
          </w:p>
        </w:tc>
      </w:tr>
      <w:tr w:rsidR="00E44679" w:rsidRPr="00E340F8" w14:paraId="15D468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3FD8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70CD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837|DNAK_ST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8BF2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2C7BCBC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A89D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BF79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7968|DNJC3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136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PGSVTSRLGSVFPFLLVLVDLQYEGAECGVNADVEKHLELGKKLLAAGQLADALSQFHAAVDGDPDNYIAYYRRATVFLAMGKSKAALPDLTKVIELKMDFTAARLQRGHLLLKQGKLDEAEDDFKKVLKSNPSENEEKEAQSQLVKSDEMQRLRSQALDAFESSDFTAAITFLDKILEVCVWDAELRELRAECFIKEGEPRKAISDLKASSKLKNDNTEAFYKISTLYYELGDHELSLSEVRECLKLDQDHKRCFAHYKQVKKLNKLIESAEELIKEGRYTDAISKYESVMKTEPGVHEYTIRSKERICHCFSKDEKPVEAIRVCSEVLQVEPDNVNALKDRAEAYLIEEMYDEAIQDYETAQEHNENDQQIREGLEKAQRLLKQSQRRDYYKILGVKRNAKKQEIIKAYRKLALQWHPDNFQNEEEKKKAEKKFIDIAAAKEVLSDPEMRKKFDDGEDPLDAESQQGGGGNPFHRSWNSWQGFSPFSSGGPFRFKFHFN</w:t>
            </w:r>
          </w:p>
        </w:tc>
      </w:tr>
      <w:tr w:rsidR="00E44679" w:rsidRPr="00E340F8" w14:paraId="3C443C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44B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55E9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71|DNAK_STRP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F05D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TEGAQANDSANNDDVVDGEFTEK</w:t>
            </w:r>
          </w:p>
        </w:tc>
      </w:tr>
      <w:tr w:rsidR="00E44679" w:rsidRPr="00E340F8" w14:paraId="73279F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BA7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B40A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EP3|DNAK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F800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SRTTPSMVAFTKTGERLVGQAAKRQAVTNPKNTIFSIKRFMGRKYDEVPNEKKLASYDVVNEGGYAKVKIGDKTYSPQEISAMILQKMKQTAEDFLGEKVTEAVITVPAYFNDAQRQATKDAGKIAGLEVKRIINEPTAAALAYGLDKKKENEKVAVFDLGGGTFDISILELGGGVFEVKSTDGDTHLGGDDFDQVIINYLADEFKKQEGIDLRKDAIALQRLKEAAEKAKIELSSRTDTEINLPFITATQEGPKHLVINLTRAKFEAMSAALFDKLFEPCRRAIKNSKFDIKEIDEVVLVGGSTRIPKVQALVKEFFGKEPNKSVNPDEVVAIGAAIQGGVLQGDVTDVLLLDVTPLSLGIETLGGVMTKLIEANTTIPTRKQEIFSTAADNQTSVEVHVLQGERPMASDNKTLGRFHLSDIPPAPRGVPQIEVTFDIDANGILNVSAKDKATGKEQSIKIEASGKLTEAEIEKMKEDAKAHAAEDQKRKEEIELKNSADSLIFSTEKQLTELGDKLPADKKAAIESALEKLKEAHKSGRVDAIKPAMDELSKVWSDAASNLYGQPGAEPQPETNGHAGGSKGGDGAVNAEYEVIDGDDK</w:t>
            </w:r>
          </w:p>
        </w:tc>
      </w:tr>
      <w:tr w:rsidR="00E44679" w:rsidRPr="00E340F8" w14:paraId="5F1D23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115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4E4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07|DNAK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E7B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182711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D9AF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56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6103|DNAK_AQU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7A12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GKIIGIDLGNETNSVVAVMMGDEAVVIQNQEGSRLTPSVVSWTKEKEVLVGDPAKRRAILDPENTVYESKRFIGRKFEEVKEEAKRVSYKVVPDEKGDAAFDIPNAGKLVRPEEVGAHVLRKLKEAAEAFLGEPVKKAVITVPAYFNERQRQATKDAGKIAGLEVVRILNEPTRAAMAYGLHKKENVRILVYDFGGGTFDVSILEGGDGVIEVKATAGDTHLGGANIDERIMEWLIEEFKKEHGIDLRQDRTALQRLKEAAEQAKKELSFKMETEINLPFITIDPNTNQPLHLQKKLTRARLEEMINDLIDRTIDIVKQALEDANVKPSDIDEVVLVGGSTRIPLVQQKIKEFFGKEPHKGLNPDEVVAMGAAIQAGVLAGEVKEIVLVDVTPLELGVETYGGVMTVLIPRNTPIPVKKSKVFTTAHDYQTEVEIHVLHGERPLAKDNKSLAKFYLTGIPPAPRGVPKIEVCFDIDADGILHVTAKDLGTGKEQSVRVEISSGLTPEEIERIIKEAEETREEDRKKKELIEAKNQLDHLVYQLEKTLKEAGDKVPADVKQEAEKVIEEAKKTIETATDINEAKELQKEFSRYPQSSEQPFT</w:t>
            </w:r>
          </w:p>
        </w:tc>
      </w:tr>
      <w:tr w:rsidR="00E44679" w:rsidRPr="00E340F8" w14:paraId="27DD27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E4B5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130E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2C7|GRPE_BL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301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NNVKNNIDESTLQNEKIEKEELLESVSTVDNVIDPKNDQIIKLKIQLAQLQEHERNTVLRLTAEIENIRRRNTQEIEKIHKFGLERFIFELLPVIDNLERTMSISDNSNTLLSAIIEGIELTLKSFLDTVHKFGLKSIYEINVPFNPEIHQAISIIESEDHKPNQVLTMIQKGYILNGRLIRPAMVTVSQSK</w:t>
            </w:r>
          </w:p>
        </w:tc>
      </w:tr>
      <w:tr w:rsidR="00E44679" w:rsidRPr="00E340F8" w14:paraId="22F4A19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1F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5169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266|GSTF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3742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IQARLPLFLSPPSIKHHTFLHSSSSNSNFKIRSNKSSSSSSSSIIMASIKVHGVPMSTATMRVLATLYEKDLQFELIPVDMRAGAHKQEAHLALNPFGQIPALEDGDLTLFESRAITQYLAEEYSEKGEKLISQDCKKVKATTNVWLQVEGQQFDPNASKLAFERVFKGMFGMTTDPAAVQELEGKLQKVLDVYEARLAKSEFLAGDSFTLADLHHLPAIHYLLGTDSKVLFDSRPKVSEWIKKISARPAWAKVIDLQKQ</w:t>
            </w:r>
          </w:p>
        </w:tc>
      </w:tr>
      <w:tr w:rsidR="00E44679" w:rsidRPr="00E340F8" w14:paraId="5FB0C6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E89E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205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G8D3|GRPE_HER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00D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QDKYAEQAASMEEPASADAPAIVPTLEEQLAASQLQVQELQDSFLRAKAENENFRRRAQEDVTRAHKFAIEGFAEALVPVKDSLEMALQVDTPSIASLKEGVEMTLKQLSAAFEKNRLLEIKPQQGDKLDPMKHQAISVVPADQEANTIVSTLQKGYLIADRLLRPALVTVAQEK</w:t>
            </w:r>
          </w:p>
        </w:tc>
      </w:tr>
      <w:tr w:rsidR="00E44679" w:rsidRPr="00E340F8" w14:paraId="122FE6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B244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F1B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XD2|GRPE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C61C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7416E1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A90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F91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Z43|GRPE_PARL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FC1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KKPEAETSESLQKREEKLAETLASEPAAQGEAEDAAAAGPDVAALEAEISDLRNRLLRAAADMENNRKRAEREKQDAQRYAAANFARDMLEVSDNLRRAIATLKEDERAEAAESVKAMIEGVEMTDRQLVTIFERHGIREITPQPGERFDPNLHEAMFEVPGTDQPAGTVVHVLGAGYMIGDRLLRAARVGVAKADDGAAKGGKVDTIA</w:t>
            </w:r>
          </w:p>
        </w:tc>
      </w:tr>
      <w:tr w:rsidR="00E44679" w:rsidRPr="00E340F8" w14:paraId="05EA62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CB4D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55FE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BNE2|GRPE_PRO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1508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NQSDNIDNKENDLSDQDNALENVSSAQELTTENNELSSQKTEEINTEELKNSISNNDARLEQLEKEHETLKNQYVRISADFDNFRKRQSRDQDDLKIQLVSKTLTAILPIVDNFERARQQLKPESEEAQSLHRSYQGLYKQLVEVLKQQGVSPMRVVGQQFDPSLHEAVLREPSEKFEEDFIIEELQRGYHLEGKVLRHALVKVSMGPGKQNSQEEVEKDKVEGDIDSEENTSEDV</w:t>
            </w:r>
          </w:p>
        </w:tc>
      </w:tr>
      <w:tr w:rsidR="00E44679" w:rsidRPr="00E340F8" w14:paraId="728CA97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DE4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8540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9L4|GRPE_PRO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0AB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EASTPIQEDLKEESAVDLAQEAKPTSDEPSLSNVAEGSQEAGAETDVTSSDAKDSSSQALDNEARLEQLEREHETLNSQYMRIAADFDNFRKRQSRDQDDLRLQLQCNTLSSILPVVDNFDRARQQLNPEGEEAQALHKSYQGLYKQLVDVLKQLGVAPMRVVGQTFDPSLHEAVLREPSDELAEDIIVEELQRGYHLNGRVLRHALVKVSMGPGPKDDGEETITEQSLEGDNTTDQQSSEKSD</w:t>
            </w:r>
          </w:p>
        </w:tc>
      </w:tr>
      <w:tr w:rsidR="00E44679" w:rsidRPr="00E340F8" w14:paraId="02C3E5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4D4D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94FF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E61|GRPE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1D65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AQAQDQAAEAGAGEELTTRVQVLEEQLAAAQDQSLRVAADLQNVRRRAEQDVEKAHKFALEKFAGDLLPIIDSLERGLDLSNPDDESIRPMREGIELTLKMFQDTLKRYQLEAIDPYGQPFSADQHQAMAMQESADVEPNTVLKVFQKGYQLNGRLLRPAMVVVSKAPSPATPSINEQA</w:t>
            </w:r>
          </w:p>
        </w:tc>
      </w:tr>
      <w:tr w:rsidR="00E44679" w:rsidRPr="00E340F8" w14:paraId="1C8B7B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4C52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0DE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W10|GRPE_METM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0E3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RKKENMDSKERNQKEAERSEARNSESPAEKAGETKVSPENEPSSPEAEKNPEEACREENEILKDQLFRLAADFDNFRKRTARQMEENRKSVLEQVLLDFVEVTDNFDRAIKSARTAEDMGPIVSGIEQLSKQFFSILEKYGLERVKCEKAGEFDPHRHEAIHHIETSEVPDNTIVEIYKEGYALNEKVVRPALVSVARSPEEAEK</w:t>
            </w:r>
          </w:p>
        </w:tc>
      </w:tr>
      <w:tr w:rsidR="00E44679" w:rsidRPr="00E340F8" w14:paraId="6E8654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F3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B72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398|GSTU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1BE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SGELKLLGVWSSPYAIRVRVVLNLKSLPYEYVEENLGDKSDLLLASNPVHKSVPVLLHAGRPVNESQVIVQYIDEVWPGGAGGRPSVMPSDPYERAVARFWAAYVDDKVRPAWLAILFGSKTEEERAAAVAQAVAALETLEGAFGECSKGKPFFGGDGVGFVDVVLGGYLGWFTAIDKLIGRRLIDPARTPALAAWEERFRATDAAKGVVPDDADKLLEFRQTLLRWSASKAK</w:t>
            </w:r>
          </w:p>
        </w:tc>
      </w:tr>
      <w:tr w:rsidR="00E44679" w:rsidRPr="00E340F8" w14:paraId="02140E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51D0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B4ED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1G6|HCHA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F668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452480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89B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815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EU8|HFQ_TH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A6A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FNLQDRFLNILRTNKIPVKVYLVNGFQTKGIIRSFDNFTMLLENGSQQNLIYKHAVSTIMPESFVKLTKQQNEESENEEK</w:t>
            </w:r>
          </w:p>
        </w:tc>
      </w:tr>
      <w:tr w:rsidR="00E44679" w:rsidRPr="00E340F8" w14:paraId="2370EA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6F8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A0A9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VW5|HFQ_BURP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9B0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5FC2AD7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D48D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76A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US8|HFQ_BU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91A0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04FA88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865E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ED59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N44|HFQ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6BD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IILLKNTVSQMVYKHAISTVVPARSISHNNNGSSQAQAPQQAVQTTQPVEAIVATDKME</w:t>
            </w:r>
          </w:p>
        </w:tc>
      </w:tr>
      <w:tr w:rsidR="00E44679" w:rsidRPr="00E340F8" w14:paraId="249C75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61EB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9C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C0N8|HFQ_HYP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46D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DKKQNLQDTFLNAVRKSRTPLTVFLVNGVKLQGVVTWFDNFCILLRGDGRPPQLVYKHAISTIAPSAPVQLFDEEMGGD</w:t>
            </w:r>
          </w:p>
        </w:tc>
      </w:tr>
      <w:tr w:rsidR="00E44679" w:rsidRPr="00E340F8" w14:paraId="349AAE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5F2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A41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YA0|HFQ_BO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FD0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TLQDPFLNTLRKEHVPVSIYLVNGIKLQGQIESFDQYVVLLRNTVTQMVYKHAISTVVPARAVSFQVEVPAE</w:t>
            </w:r>
          </w:p>
        </w:tc>
      </w:tr>
      <w:tr w:rsidR="00E44679" w:rsidRPr="00E340F8" w14:paraId="7D7D0C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2A4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CE81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501|HFQ_BACV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4B79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INIQDQFLNQIRKDNTFVTVFLLNGFQLRGQVKGFDNFTVLLETEGKQQLIYKHAISTFAPQKNVQLELE</w:t>
            </w:r>
          </w:p>
        </w:tc>
      </w:tr>
      <w:tr w:rsidR="00E44679" w:rsidRPr="00E340F8" w14:paraId="61DB03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5E31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8FBF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1U0|HRCA_ST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0C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AILNLIVEMFTRTHEPVCSKALQDSIDSSSATIRNDMAKLEKMGYLEKAHISSGRMPSRAGFQYFVANSLNLDTIDEQDVYQVVKAFDFEAFKLEDILDAAAKLLAEMTGCTAVIQDVEPTKQRLTGFEIVQLSNHDALAVLTLDESKPVTVQFAIPKNFLSSDLEIFHKLVQGRFLGNTVLDIHYRLRTETPQIVQKYFKITDNVLDLFDYIFSHLFKELIFIEGKVASLAYADLKTYQFLDNPQHVALALRSAISDDEVTKISVAESTEEALENVTVMSHKFLIPYRGTALMHVIGPIEMDYRRMVSLVNVISRVLVMKLTDYYRYLNSNHYEVFLSRNVLKNIERGECLD</w:t>
            </w:r>
          </w:p>
        </w:tc>
      </w:tr>
      <w:tr w:rsidR="00E44679" w:rsidRPr="00E340F8" w14:paraId="3C8003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249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A6D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ED0|HSLU_SH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596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KKAKRSVAVALRNRWRRMQLDADFRQEVTPKNILMIGPTGVGKTEIARRLAKLANAPFIKVEATKFTEVGYVGKEVEQIIRDLTDIAIKLTREQQMGKCRQRAEEHAEERILDALLPKPKNDWDNTDSDTSSNTRQIFRKKLREGQLDDKEIDIDVAQPQVGIEIMSPPGMEEMTNQLQSLFKNMGQAPAKRRKMKIKEAFKLLIEEEAAKLVNQEDLKEQAIELVEQHGIVFLDEIDKICKRGETSGPDVSREGVQRDLLPLVEGCTVTTKHGMVKTDHILFIASGAFQMAKPSDLIPELQGRLPIRVELDALSADDFKRILTEPHASLTEQYIALMATEGVTIEFAESGIESIAKAAWQVNERTENIGARRLHTVMEKLMEDISYEASDKSGSSFVIDADYVSAHLDNLVQDEDLSRFIL</w:t>
            </w:r>
          </w:p>
        </w:tc>
      </w:tr>
      <w:tr w:rsidR="00E44679" w:rsidRPr="00E340F8" w14:paraId="2811D7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1BA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56E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3M2|HRCA_SYN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D9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SRLTARQQTILSATVRHYVRTAEPVGSKALAEQYGLSVSAATIRNAMGVLERAGLLYQPHTSAGRVPSEGGYRLYVDQLMEPDRALQRQTEQQLSQQLPDRRQSLEALLRGAAQILASLSGYLSLITFPLGLEFQVRHLQLVAIAPHQVLLIVVNDSYETQSALLTLPELDRDLEADQLDRQLLLLSNFLNQELQGRSLQALANLDWPVLGSELQSLAGILQQGLQDLEKRWQPTPATSLLVCGLADLLRQPEFNELQQVQALLELLEGEQTQLLPLMLADPAADQVRVRIGSELPLAPIRSCSLVSAFYCREQQPVGSVSLIGPTRMLYENAVAAVEATASYLSEAIAS</w:t>
            </w:r>
          </w:p>
        </w:tc>
      </w:tr>
      <w:tr w:rsidR="00E44679" w:rsidRPr="00E340F8" w14:paraId="4ED32D0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76BD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43E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576|HRCA_STR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D852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TFDFEAFKLEDMLQKASHILA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67E0F7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724C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20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AT9|HRCA_MYC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0E7D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LDSKKEKYLKQIVENFIKTGESIGSLNLKQSYGIKKSPSYLRAIMNQLEKEGFLEKSHSSSGRIPTLQGFQYYAEFLSFDENENLANKLKDLFARRRINIENTISEAVKLISESVGTTLIATTNNENERLMSINLTQISQNEGIIVVVSSSGNVENKKITFSEQIPRQDVKIAIRLFQERLINTPLLEISSKLAILKQELEKQIKHSDELLHHFMEKIFNFQVQNKSNIYNKNSLILDKEISRAKLVDLLYIIEKKSIWEMLEDRTTKDDDTLKISIKSPEVSFISKKFEKFLPIKEISMVGAAKKINYSAARTGIKLLEDFLSNKSKIRKG</w:t>
            </w:r>
          </w:p>
        </w:tc>
      </w:tr>
      <w:tr w:rsidR="00E44679" w:rsidRPr="00E340F8" w14:paraId="268F0F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85B8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F6D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H52|HRCA_BAC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DDE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LLILQVIVNDFIRSAQPVGSRTLSKKEDITFSSATIRNEMADLEELGFIEKTHSSSGRIPSEKGYRYYVDHLLSPGKLSKTDLNIIHSIFKEKIFELEKAVQKSAQVLSDLTNYTSIVLGPRLSENHLKQIQIVPIQPKKAVAILVTNTGHVENKTINFPAEVDLSDLEKLVNILNERLRGVPISELKDRIFKEVVIFLKSHIQNYDTILHALGATLDSSVQTDRLFFGGKINMLNQPEFHDIDRVKSLLSLIEKEQEILRLFQSTESGITIKIGKENDYEEMENCSLITATYTVGSKQIGSIAVIGPTRMDYSRVVGLLQHVSSDLSKALTSLYDG</w:t>
            </w:r>
          </w:p>
        </w:tc>
      </w:tr>
      <w:tr w:rsidR="00E44679" w:rsidRPr="00E340F8" w14:paraId="686ECD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8C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2EF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NL5|HSLV_BOR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B024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KGTTVIAIKKNGKTVVAADGQVTFGHTVLKSNAIKIRKLLNGKILAGFAGSTSDAITLFEKFEEKIKAKGDGLVDIKRAAVDLAKDWRSDKILHKLEAMMLVADSKNILLISGTGDVVEPEEDVVSIGSGGNYAYSAALAYMENKKLSAFEVALRSLKIAARVCIYTNSNIVLEEIENE</w:t>
            </w:r>
          </w:p>
        </w:tc>
      </w:tr>
      <w:tr w:rsidR="00E44679" w:rsidRPr="00E340F8" w14:paraId="07ABFE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F2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50D7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W13|HRCA_BUR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7990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APIDAEAVARQVQNTLQAGEPQQRVVAAAASVLSNLSQFAGVVLTPRRSHVFKQIEFMRLSDKRILLIIVTPEGDVQNRMLATPRDYSPSQLTEASNYINAHFAGLSFDEVRRRLRDEIDQLRGDMTTLMHAAVTASTEVPDTEDTVLISGERNLLEVADLSSDMARLRKLFDVFDQKTGLLQLLDVSSHAQGVQIFIGGESTLVPIEEMSVVTAPYEVNGQIVGTLGVIGPTRMAYNRVIPIVDITARLLSLTLSQQ</w:t>
            </w:r>
          </w:p>
        </w:tc>
      </w:tr>
      <w:tr w:rsidR="00E44679" w:rsidRPr="00E340F8" w14:paraId="273F41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4741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9AB6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QW9|HRCA_STRR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6798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NLLNFANLAAYQFFDQPQKVALEIREGLREDQMQNVRVADGQESCLADLAVISSKFLIPYRGVGILAIIGPVNLDYQQLINQINVVNRVLTMKLTDFYRYLSSNHYEVH</w:t>
            </w:r>
          </w:p>
        </w:tc>
      </w:tr>
      <w:tr w:rsidR="00E44679" w:rsidRPr="00E340F8" w14:paraId="3D13E8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B7C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0A1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ZXL6|HSPF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3FDD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VTYQIQDQIKQFNNFNPIQKTNYKYQYNSDNENSSLVYLIKNPKQNNFKNYNNKICNYKRSLSSSSFQGNEEKETRKKNKAQFYENDFENGFGNISSWLNNSIPYKCEDCNGNNEPPHQKLKSQDIPLFTFFEPLTFIHEINKVIHIELEIAGVDKDDVKVDLTNNILTIVAKKKSVYPLFQNMCEFKRHEKSIGVYKRVLEFNSNTVDKDTIKARYVNGILLITVNKFL</w:t>
            </w:r>
          </w:p>
        </w:tc>
      </w:tr>
      <w:tr w:rsidR="00E44679" w:rsidRPr="00E340F8" w14:paraId="4E359AA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D6C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7C98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4M5|HRCA_BACC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E091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AITFSSATIRNEMADLEELGFIEKTHSSSGRVPSEKGYRFYVDHLLAPQNLPKDEIVQIKDLFA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14EEEF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B4B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0FC5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L11|IBPB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83E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2EB9A9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68D0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234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I25|IBPB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A3D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2773AF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ACF1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C46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7|IBP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E0A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3A0E5D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BF8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F4CC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GEZ8|HPF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583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YNIRGENIEVTEPIRDYVEKKIDKLERYFTETPDANVHVNLKVYSDKNAKVEVTIPLPNLVLRAEETSGDLYASIDLIVDKLERQIRKHKTKVNRKFRDKGAERDYFAYSDVNGSTPPEENEGDFDLEIVRTKQFSLKPMDSEEAVLQMNLLGHSFYVYTDAETNGTNIVYSRKDGKYGLIETN</w:t>
            </w:r>
          </w:p>
        </w:tc>
      </w:tr>
      <w:tr w:rsidR="00E44679" w:rsidRPr="00E340F8" w14:paraId="16B3B0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E3B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BA0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W7|IBAG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DDD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EIQSVLMNALSLQEVHVSGDGSHFQVIAVGELFDGMSRVKKQQTVYGPLMEYIADNRIHAVSIKAYTPAEWARDRKLNGF</w:t>
            </w:r>
          </w:p>
        </w:tc>
      </w:tr>
      <w:tr w:rsidR="00E44679" w:rsidRPr="00E340F8" w14:paraId="6DD0F97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8C8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39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EUE4|IRAM_ECOL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850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WIVIDTVIQPACDISFSAIWCNIKLILWYQSDIFLPPGCIFTPTRTGVILNNKELPVTIYNVTPFNKNVWNLIKSSQECPANTGNITDKCFNHRCILEICPYGRK</w:t>
            </w:r>
          </w:p>
        </w:tc>
      </w:tr>
      <w:tr w:rsidR="00E44679" w:rsidRPr="00E340F8" w14:paraId="6FB6988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FECA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BAF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3R6|IRAD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E9CE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LLTLFNSPHSTLPSLLVSGMPEWQVHNPSDKHLQSWYCRQLRSALLFHEPRIAALQVNLKEAYCHTLAISLEIMLYHDDEPLTFDLVWDNGGWRSATLENVS</w:t>
            </w:r>
          </w:p>
        </w:tc>
      </w:tr>
      <w:tr w:rsidR="00E44679" w:rsidRPr="00E340F8" w14:paraId="56C372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072E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8F66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912|IPYR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5CF8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TVRKIGQPYTLEHRVYIEKDGQPVSPFHDIPLYANAEKTVLNMIVEIPRWTNAKQEISKEEFLNPIKQDTKKGKLRFVRNCFPHKGYLWNYGAFPQTWEDPNVVHPETKAKGDNDPLDVCEIGELVGYPGQVKQVKVLGVMALLDEEETDWKVIVIDVNDPLAPKLNDIEDVERHLPGLLRATNEWFRIYKIPDGKPENQFAFSGEAKNKKYAEEVIHECADAWEKLVSGKSDRGDISLANSTLGNSDSVDSSKLASIPRGENLPPAPIDGTIDKWFFISGAAV</w:t>
            </w:r>
          </w:p>
        </w:tc>
      </w:tr>
      <w:tr w:rsidR="00E44679" w:rsidRPr="00E340F8" w14:paraId="72F848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0B7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D68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W12|LEA2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C761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QQSYKAGETRGKAQEKTGQAMGTMRDKAEEGRDKTSQTAQTAQQKAHETAQSAKDKTSQTAQAAQQKAHETAQSAKEKTSQTAQTAQQKAHETTQAAKEKTSQAGDKAREAKDKAGSYLSETGEAIKNKAQDAAQYTKETAQGAAQYTKETAEAGRDKTGGFLSQTGEHVKQMAMGAADAVKHTFGMATEEEDKEHYPGSTTTTTATTRTTDPTHQTYQRK</w:t>
            </w:r>
          </w:p>
        </w:tc>
      </w:tr>
      <w:tr w:rsidR="00E44679" w:rsidRPr="00E340F8" w14:paraId="092015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07F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75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Y08|LCM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2FE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SRSNRAAVQATNDDASASKLSCVKKGYMKDDYVHLFVKRPVRRSPIINRGYFSRWAAFRKLMSQFLLSGTSSKKQILSLGAGFDTTYFQLLDEGNGPNLYVELDFKEVTSKKAAVIQNSSQLRDKLGANASISIDEGQVLSDHYKLLPVDLRDIPKLRDVISFADMDLSLPTFIIAECVLIYLDPDSSRAIVNWSSKTFSTAVFFLYEQIHPDDAFGHQMIRNLESRGCALLSIDASPTLLAKERLFLDNGWQRAVAWDMLKVYGSFVDTQEKRRIERLELFDEFEEWHMMQEHYCVTYAVNDAMGIFGDFGFTREGGGERMSSSASSP</w:t>
            </w:r>
          </w:p>
        </w:tc>
      </w:tr>
      <w:tr w:rsidR="00E44679" w:rsidRPr="00E340F8" w14:paraId="7CF53D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ED4C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A7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3X8|MPRA_MYC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0BBA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RILVVDDDRAVRESLRRSLSFNGYSVELAQDGVEALDLIANNRPDAVVLDVMMPRLDGLEVCRQLRSTGDDLPILVLTARDSVSERVAGLDAGADDYLPKPFALEELLARMRALLRRTSPDEGPDSPALTFLDLTLDPVTREVTRGSRQISLTRTEFALLEMLIANPRRVLTRSRILEEVWGFDFPTSGNALEVYIGYLRRKTEASGEPRLIHTVRGVGYVLRETPP</w:t>
            </w:r>
          </w:p>
        </w:tc>
      </w:tr>
      <w:tr w:rsidR="00E44679" w:rsidRPr="00E340F8" w14:paraId="59453D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53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891C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93|NAC8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0FBF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VKLVKNGVLRLPPGFRFHPTDEELVVQYLKRKVCSSPLPASIIPEFDVCRADPWDLPGNLEKERYFFSTREAKYPNGNRSNRATGSGYWKATGIDKRVVTSRGNQIVGLKKTLVFYKGKPPHGSRTDWIMHEYRLSSSPPSSMGPTQNWVLCRIFLKKRAGNKNDDDDGDSRNLRHNNNNNSSDQIEIITTDQTDDKTKPIFFDFMRKERTTDLNLLPSSPSSDHASSGVTTEIFSSSDEETSSCNSFR</w:t>
            </w:r>
          </w:p>
        </w:tc>
      </w:tr>
      <w:tr w:rsidR="00E44679" w:rsidRPr="00E340F8" w14:paraId="50DC94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4AB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FD0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170|OSMO_TOB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7AF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LRSSFVFFLLALVTYTYAATIEVRNNCPYTVWAASTPIGGGRRLDRGQTWVINAPRGTKMARVWGRTNCNFNAAGRGTCQTGDCGGVLQCTGWGKPPNTLAEYALDQFSGLDFWDISLVDGFNIPMTFAPTNPSGGKCHAIHCTANINGECPRELRVPGGCNNPCTTFGGQQYCCTQGPCGPTFFSKFFKQRCPDAYSYPQDDPTSTFTCPGGSTNYRVIFCPNGQAHPNFPLEMPGSDEVAK</w:t>
            </w:r>
          </w:p>
        </w:tc>
      </w:tr>
      <w:tr w:rsidR="00E44679" w:rsidRPr="00E340F8" w14:paraId="30D76E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2C3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20FF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MTG0|ODPA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F04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KTKKTLFNVDEQMKAIAAQFETLQILNEKGEVVNEAAMPELSDDQLKELMRRMVYTRVLDQRSISLNRQGRLGFYAPTAGQEASQLASHFALEAEDFILPGYRDVPQLVWHGLPLYQAFLFSRGHFMGNQMPENVNALAPQIIIGAQIIQTAGVALGMKLRGKKSVAITYTGDGGASQGDFYEGMNFAGAFKAPAIFVVQNNRYAISTPVEKQSAAKTVAQKAVAAGIYGIQVDGMDPLAVYAATAFARERAVNGEGPTLIETLTFRYGPHTMAGDDPTRYRTKDIENEWEQKDPIVRFRAFLENKGLWSQEVEEKVIEEAKEDIKQAIAKADQAPKQKVTDLMEIMYEKMPYNLAEQYEIYKEKESK</w:t>
            </w:r>
          </w:p>
        </w:tc>
      </w:tr>
      <w:tr w:rsidR="00E44679" w:rsidRPr="00E340F8" w14:paraId="4828BB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B7DF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F4B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516|PDC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3F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LLAGNPANGVAKPTCNGVGALPVANSHAIIATPAAAAATLAPAGATLGRHLARRLVQIGASDVFAVPGDFNLTLLDYLIAEPGLTLVGCCNELNAGYAADGYARSRGVGACAVTFTVGGLSVLNAIAGAYSENLPVVCIVGGPNSNDYGTNRILHHTIGLPDFSQELRCFQTITCYQAIINNLDDAHEQIDTAIATALRESKPVYISVSCNLAGLSHPTFSRDPVPMFISPRLSNKANLEYAVEAAADFLNKAVKPVMVGGPKIRVAKAREAFAAVADASGYPFAVMPAAKGLVPEHHPRFIGTYWGAVSTTFCAEIVESADAYLFAGPIFNDYSSVGYSLLLKREKAVIVQPDRMVVGDGPAFGCILMPEFLRALAKRLRRNTTAYDNYRRIFVPDREPPNGKPNEPLRVNVLFKHIKGMLSGDSAVVAETGDSWFNCQKLRLPEGCGYEFQMQYGSIGWSVGATLGYAQAAKDKRVIACIGDGSFQVTAQDVSTMLRCGQKSIIFLINNGGYTIEVEIHDGPYNVIKNWDYTGLVNAIHNSEGNCWTMKVRTEEQLKEAIATVTGAKKDCLCFIEVIVHKDDTSKELLEWGSRVSAANSRPPNPQ</w:t>
            </w:r>
          </w:p>
        </w:tc>
      </w:tr>
      <w:tr w:rsidR="00E44679" w:rsidRPr="00E340F8" w14:paraId="22DEF8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A9F8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ABFB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256|PVH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E90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NANSVDEEVTRILGGIYLGGIRPIIDHRPLGAEFNITHILSVIKFQVIPEYLIRKGYTLKNIPIDDDDVTDVLQYFDETNRFIDQCLFPNEVEYSPRLVDFKKKPQRGAVFAHCQAGLSRSVTFIVAYLMYRYGLSLSMAMHAVKRKKPSVEPNENFMEQLHLFEKMGGDFVDFDNPAYKQWKLKQSIKLDPSGSELVSNSGMFKDSESSQDLDKLTEAEKSKVTAVRCKKCRTKLALSTSFIAHDPPSKESSEGHFIKRAANSHRIIDIQESQANCSHFFIEPLKWMQPELQGKQELEGKFSCPGCSSKVGGYNWKGSRCSCGKWVIPAIHLQTSKVDQFPLQSTALPNMVNFESEKVNR</w:t>
            </w:r>
          </w:p>
        </w:tc>
      </w:tr>
      <w:tr w:rsidR="00E44679" w:rsidRPr="00E340F8" w14:paraId="7317A6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E204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C7D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D04|RADA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62A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DKKYYICSNCANISNKWSGQCFDCGVWGSIVEEIINTNKSIIKGSKQTFDKLSCNVSEQLRIPTPICELNRVLGGGLVLGSAILIGGEPGIGKSTLLLQLTASNFESEMRCLYITGEESLDQIKLRAIRLNITNYNTAILAATNLEDIIASIDDNNNNIDLVVIDSIQTITTKELSSPPGTVSQIRTCANELVNYSKQNNIIILLSCHVTKDGQIAGPKILEHLVDTVLYFEGDHNNHFRILRSYKNRFGGVGEIGVFEMSNSGIIEVTNHSELFLIKREHNVVGTSIFAGIEGSRPLLMEVQALIVPSNMVTPRRSAVGWDANRLSMILAVLSSRIGLNLANYEIYLSIAGGLKIADPASDLAVAASLISAATSIPLPEHSVFFGEISLSGEIRKTAKAETRIKEAVKLGFNKVICSKLENLTYDFIFPCAHLQELKEIIK</w:t>
            </w:r>
          </w:p>
        </w:tc>
      </w:tr>
      <w:tr w:rsidR="00E44679" w:rsidRPr="00E340F8" w14:paraId="4E8362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550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7477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374|DNAK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29AA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SVMDGKDAKVIENAEGARTTPSMVAFTEDGERLVGQPAKRQAVTNPENTLFAIKRLIGRTFEDPTTQKDKGMVPYKIVKADNGDAWVEAHGTSYSPSQISAMILQKMKETAESYLGEKVEKAVITVPAYFNDAQRQATKDAGKIAGLDVLRIINEPTAAALAYGLDKKEGKTIAVYDLGGGTFDISVLEIGDGVFEVKSTNGDTFLGGEDFDMRLVEYLASEFKKEQGIDLKNDKLALQRLKEAAEKAKIELSSSQQTEINLPFITADASGPKHLTMKLSRAKFESLVEDLIQKTIAPCKAALKDAGVSAAEIDEVVLVGGMTRMPKVQETVKQLFGKEPHKGVNPDEVVAMGAAIQAGVLQGDVKDVLLLDVTPLSLGIETLGGVFTRLIERNTTIPTKKSQVFSTADDNQSAVTIRVSQGEREMAADNKLLGQFDLVGIPPAPRGVPQIEVTFDIDANGIVQVSAKDKGTGKEHQIRIQASGGLSDAEIEKMVKDAEANAEADKKRREGVEAKNQAESLVHSSEKSLQEHGDKVSETDRKAIEDAIAALKSAVEVSEPDAEDIKAKTNTLMEVSMKLGQAIYEAQQTDAAHADAAADAKRSGDDVVDADYEEVKDEDDRKRSA</w:t>
            </w:r>
          </w:p>
        </w:tc>
      </w:tr>
      <w:tr w:rsidR="00E44679" w:rsidRPr="00E340F8" w14:paraId="4081A0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634F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BF1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6D0|DNAJ_STR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ABF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TEYYDRLGLSKDASQDEIKRAYRKLSKKYHPDINKEPGAEEKYKEILEAYETLSDAQKRAAYDQYGPDGANGFGGQGSFGGFDGGAGFGGFEDIFSSFFGGGATRNPNAPRQGDDLQYRVNLSFEEAVFGAEKEIHYNREVTCKTCSGSGAKPGTSPVTCGRCHGHGVINVDTQTPLGMMRRQVTCDVCHGTGQEIKDPCQTCHGTGREKQSHTVSVKIPAGVETGQQIRLAGQGEAGFNGGPYGDLFVVINVNPSDKFTRDGSTIYYTLNISFVQAALGDTVEVPTVHGNVEMVIPAGTQTGKTFRLKGKGAPRLRGGSQGDQLVTVKIVTPTKLNDAQKEALLAFAKASGDEKVAPQKKGFFNKVKDVLEDL</w:t>
            </w:r>
          </w:p>
        </w:tc>
      </w:tr>
      <w:tr w:rsidR="00E44679" w:rsidRPr="00E340F8" w14:paraId="3C86BC6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0116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C37F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XX2|DNAK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972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AEGARTTPSIIAFTDGDERLAGQPAKRQAVTNPEGTLFAVKRLIGRRYDDPMVTKDKDLVPYKIVKGDNGDAWVEVHGKKYSPSQISAMILQKMKETAESYLGETVTQAVITVPAYFNDAQRQATKDAGKIAGLEVLRIINEPTAAALAYGLDKSEGKTIAVYDLGGGTFDVSVLEIGDGVFEVKSTNGDTFLGGEDFDIRLVEYLVAEFKKESGIDLKNDKLALQRLKEAAEKAKIELSSSQQTEINLPFITADQTGPKHLAIKLSRAKFESLVDDLVQRTVEPCKAALKDAGLKAGEIDEVVLVGGMTRMPKIQEVVKAFFGKEPHKGVNPDEVVAMGAAIQGGVLQGDVKDVLLLDVTPLSLGIETLGGVFTRLIERNTTIPTKKSQTFSTAEDN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SAVTIRVFQGEREMAADNKLLGQFDLVGIPPAPRGVPQIEVTFDIDANGIVNVSAKDKGTGKEHQIRIQASGGLTDADIEKMVKDAEANAEADKKRRESVEAKNQAESLVHSTEKSLAEYGDKVSADDKKAIEDAIAALKTSLEGEDAEDIKAKTQALAEVSMKLGQAMYEAAQAAEGAGAEGGEQASSSKDDVVDADYEEIDDNKKSS</w:t>
            </w:r>
          </w:p>
        </w:tc>
      </w:tr>
      <w:tr w:rsidR="00E44679" w:rsidRPr="00E340F8" w14:paraId="07288A1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F78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3B4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F08|DNAK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2CF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DASANNAKDDDVVDAEFEEVKDKK</w:t>
            </w:r>
          </w:p>
        </w:tc>
      </w:tr>
      <w:tr w:rsidR="00E44679" w:rsidRPr="00E340F8" w14:paraId="78BBD4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4767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511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YW6|DNAK_BAC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10E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FEGNEPVVIANSEGKRTTPSVVAFVDGGERKVGDPAKRQAITNPTRTIFSIKRFMGENWDQVQKEVTRVPYKVVKGDNNTPRVDIDGRLYTPQEISAMILQKMKKTAEDYLGQEVTEAVITVPAYFSDSQRQATKEAGQIAGLEVKRIVNEPTAAALAYGLDKAHKDMKIAVFDLGGGTFDISILEFGGGVFEVLSTNGDTHLGGDDFDQVIINWLVQEFKNDEGADLTQDPMALQRLKEAAEKAKIELSSSTSTEINLPYIMPVNGVPKHLVKTLTRAKFESLAHGLIQACLEPCKKAMSDAGLSNSDIDEVILVGGSSRIPAVQKLVEDFFGKTPSKGVNPDEVVAVGAAVQGAVLTDEIKGVVLLDVTPLSMGIETLGGVMTKLIDANTTIPARKSETFSTAADNQSEVTIHVLQGERPMAAQNKSIGQFNLSGIAPARRGVPQIEVTFDIDANGILKVSAKDKATGKEQAIRIEASSGLSKEEIEKMKAEAEANAEADKKEREKIDKLNQADSVIFQTENQLKELGDKLPADKKAPIEAALQKLKDAHKSQDLAAIDTAMAEINTVFQTASAEMYAQGGAQGGAQAGPDMDAGQNAGQDNSKHGDNVQDADFEEVK</w:t>
            </w:r>
          </w:p>
        </w:tc>
      </w:tr>
      <w:tr w:rsidR="00E44679" w:rsidRPr="00E340F8" w14:paraId="5452F3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6E9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B7E6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0G0|DNAK3_SYN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C28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LEGGKPIIVTNREGDRTTPSIVAVGRKGDRIVGRMAKRQAVTNAENTVYSIKRFIGRRWEDTEAERSRVTYTCVPGKDDTVNVTIRDRVCTPQEISAMVLQKLRQDAETFLGEPVTQAVITVPAYFTDAQRQATKDAGAIAGLKVLRIVNEPTAAALSYGLDKLHENSRILVFDLGGGTLDVSILQLGDSVFEVKATAGNNHLGGDDFDAVIVDWLADNFLKAESIDLRQDKMAIQRLREASEQAKIDLSTLPTTTINLPFIATATVDGAPEPKHIEVELQREQFEVLASNLVQATIEPIQQALKDSNLTIDQIDRILLVGGSSRIPAIQQAVQKFFGGKTPDLTINPDEAIALGAAIQAGVLGGEVKDVLLLDVIPLSLGLETLGGVFTKIIERNTTIPTSRTQVFTTATDGQVMVEVHVLQGERALVKDNKSLGRFQLTGIPPAPRGVPQIELAFDIDADGILNVSARDRGTGRAQGIRITSTGGLTSDEIEAMRRDAELYQEADQINLQMIELRTQFENLRYSFESTLQNNRELLTAEQQEPLEASLNALASGLESVSNEAELNQLRQQLEALKQQLYAIGAAAYRQDGSVTTIPVQPTFADLIGDNDNGSNETVAIERNDDDATVTADYEAIE</w:t>
            </w:r>
          </w:p>
        </w:tc>
      </w:tr>
      <w:tr w:rsidR="00E44679" w:rsidRPr="00E340F8" w14:paraId="6EE461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4F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F9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HL3|DNAK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D0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KVIENAEGARTTPSIVAFTDDGERLVGQPAKRQAVTNPSRTFFAIKRLIGRTYDDPMTQKDKGLVPYAITRAGNGDAWVAADGKQFSPSQISAFTLQKMKETAESYLGQPVTQAVITVPAYFNDAQRQATKDAGKIAGLEVLRIINEPTAAALAYGLDKRKSGVIAVYDLGGGTFDVSILEIGDGVFEVKSTNGDTFLGGEDFDNRIVEYLAAEFKREQGIDLTKDKLALQRLKEAAEKAKIELSSATQTEINLPYITADASGPKHLALKLSRAKFESLVDDLIQRTIEPCRKALKDAGVSANEIDEVVLVGGMTRMPKIQDVVKTFFGKEPHKGVNPDEVVAIGAAVQAGVLQGDVKDVLLLDVTPLSLGIETLGGVFTRLIDRNTTIPTKKSQVFSTAEDNQNAVTIRVFQGEREMAADNKLLGQFDLVGIPPAPRGVPQIEVTFDIDANGIVNVTAKDKATGKEHQIRIQASGGLSETEIQRMVQEAEANAAEDKKRRELVEVKNQGESLIHATEKSVKEYGDKVSEADKAGITTAIDALRQALAGEDVETIKARTTDLMQASMKLGEAMYAASQGAGPEAGADQAQAKKDDVIDADFQEVDDKDQKKRA</w:t>
            </w:r>
          </w:p>
        </w:tc>
      </w:tr>
      <w:tr w:rsidR="00E44679" w:rsidRPr="00E340F8" w14:paraId="062392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7019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8628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QP5|IRAM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CDD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KVVDTVISPSTGVSFSCIHSLKNLRLTLWYQADVYMPPGSIIIPFNKGVLINDKLYPVTVYNVTRFNPVLWKSLKENSHCPGNCNPKPEACSYPFECLVSVCPFGLTRNIQIDNKKV</w:t>
            </w:r>
          </w:p>
        </w:tc>
      </w:tr>
      <w:tr w:rsidR="00E44679" w:rsidRPr="00E340F8" w14:paraId="2C7E1F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70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C9F0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7L4|IRAP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1A9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597573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B7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6D6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WZ60|IRO2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2FB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LFVDDPAFASSMSSLEADIFSGAGQLPSSPWLDLDLDDDVQDLSMAPTTANAVSSGYGSGGSGSHRKLSHNAYERDRRKQLNELYSSLRALLPDADHTKKLSIPTTVSRVLKYIPELQKQVENLERKKKELTTTSTTNCKPGVLGSQLMSEGMAPIVSATCINDMEIMVQVSLLSNVAGSVLPLSKCIKVLENEGLHFISSSTSSGFGNRTFYSIHLQRSEGTINEECPAFCERLEKVVRNKAKL</w:t>
            </w:r>
          </w:p>
        </w:tc>
      </w:tr>
      <w:tr w:rsidR="00E44679" w:rsidRPr="00E340F8" w14:paraId="60E5F5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D111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E69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0689|KREG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7EFE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YGNGGYNPYGAYGNVPPPVYGTPGLAPPTVHVHTDGGHHHGHHHHHHSFLHELGHALTGHHHHHHGHHFGHHHHHHHGHH</w:t>
            </w:r>
          </w:p>
        </w:tc>
      </w:tr>
      <w:tr w:rsidR="00E44679" w:rsidRPr="00E340F8" w14:paraId="00CA0CE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1167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CA94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YF2|LON_MY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CF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FDREVAKLEITDELITQTTYWKQIIDEYTKDNSNGAEIINKARIMLVYYRPAEDNRVILESELQSKPTATYADVLENVNISNLDSNMTLCQVESVEKVYDNGSQKWHYIATLKAIHKYILQDIYGDEETISSSSIDIEKLPLKYIEGMVATRFGSENNGDEMALADPSLDFNGFEEVINTLIYDRNWNDAMLLYRYIRGYSAKEIRNWTKGTSEMMPDFINDDESRLETLVRALTGFFLLPPYELFTIYSMPSALHQFEALKSNFVLMVRLIKKFINELNLGNTDKLLNIYNALTDNELFKNSMEQIKENSELEVQFNYEVERIYKWHKEYLQLGYITEDDLKLIISLIEQNQNNLSKRSSKKDTSAMKDKIDKELNKKIQSNLDKQQKEFLLREKMKAIKEQLNEADDEDGDDEYSKIVNDPVLKQMYPEWIIKAIKTERDKLKNMMSSSPDANITQTYISNLKKLPWRKVEVENLDINRAREILDKNHYGLKEVKERVIEYLSLIINHRNINKESSEKDLIKIDDHNQIDLQLFKENTKNKAQKQFNNVPILTLVGPPGTGKTSLARSIAEALDKSYVKLSLGGLHDESEIRGHRKTYVGAMPGKIIKGLQSAGVSNPLILLDEIDKMSSDIKGDPTSAMLEVLDPEQNTKFQDNYIEHEYDLSKVLFIATANYYENIPAPLLDRVEIIELNSYTINEKIKIAKEHLVEVVLAQAGLKPDQFIIDDKALEFIIKHYTAEAGVRSLKRNLDKIARKIVTKIVSGEKIDKFVIDQNNIPELLGTPKISESEKEMQPQIGSVNGLAFTSIGGTTLQIEVSWFKSKQPGIRLTGQLKEVMQESAKIALSYVRANAEKFGIKNVDFDTTEIHVHVPEGAVPKDGPSAGVTFTTALISALAKIPVSQEVAMTGEITLRGKVLEIGGLKEKSFAAFKKGIKTVFIPKNNEKNLSDIPEEVKEAINFIPVSHYEQIWEHLFKGKKSDESETESKKKKQSK</w:t>
            </w:r>
          </w:p>
        </w:tc>
      </w:tr>
      <w:tr w:rsidR="00E44679" w:rsidRPr="00E340F8" w14:paraId="6034AB1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EB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26F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RI01|LON_PHEZ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BE1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GEQSANGARTLPDDAVVVVPVSNVIFPGVVFPIVLDRPSAVAAAQQALREQHPLVLVLQQDVQAPDPGPQSLHRMGTLANVLRYVTGPDGAPHVACQGVERFEIDEWVEGFPFLVARGRRIPEPEAEGAAIEARFLHLRSQALEALQLLPQSPPGELVAAVEGASSPAALADLVAAYLDLQPPEKQQILETIDLEARLDKVSAFLAQRLEVLRLTSEIAQRTRQSLGERQRETLLREQMAAIQRELGEGEREELVELEAAIENAGMPEEVVQQARKELRRLARTPEAAAEYGMVRTYLEWLVELPWGVPEAAPIDLAEARRILDEDHFGLEKIKQRIIEHLAVRRLAPEGKAPILCFVGPPGVGKTSLGQSIARAMHRPFVRVSLGGVHDESEIRGHRRTYVGALPGNIIQAIRKAGRRDCVMMLDEIDKMSAGIHGDPSAALLEVLDPEQNVAFRDNYLAVPFDLSRVVFIATANMLDTIPGPLRDRMEVIQLSGYTAGEKRQIAERYLVRRQLEANGLTAEQVQIEPAALETLIARYTREAGVRSLEREIGRLLRHVAVRFAEGHTEPVRIGPTNLEPILGPPRVENEVAMRTSVPGVATGLAWTPVGGEILFIEATRTPGDGRLILTGQLGEVMRESAQTALSLVKSRAEALGVTPSLFKESDIHIHVPAGATPKDGPSAGVAMTMALISLLTDRTVRSDTAMTGEISLRGLVLPVGGIKEKVVAAATAGVRRVLLPARNRADERDIPEETRQTLELIWLERIEDAIEAGLDPRRGDVRQTQVRAAS</w:t>
            </w:r>
          </w:p>
        </w:tc>
      </w:tr>
      <w:tr w:rsidR="00E44679" w:rsidRPr="00E340F8" w14:paraId="2CB1E22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95AF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885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WF3|LON_SYNW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9CE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EEHQTYRELPMLPLRGVLVFPYTVIHLDVGRKKSINAIEDAMLGSKEIFLATQKEAQTDEPDEEDIYEVGTVAEIRQILKMPGGTMRVLVEGLFRAEINAYLANDPYMKVRVEELRDKKIKSPELEALMRNLVGQFEQYVRMSKKIPPETVVSVVAIEEGGRLADVIASHLNLRINEKQRILELSDINKRLNYLCELLAKEMEVLELERKINIRVRKQMEKTQKEYYLREQIKAIQKELGEKDERSSEVEEFRERIKKANMPKDAEEKAFKELERLEKMPPMVAEAVVVRNYLDWILSLPWSLETRDRLDLKAAEAILDEDHYGLEKPKERILEYLAIRKLAKKMKGPILCLVGPPGVGKTSLGKSVGRSLGRKFIRMSLGGIRDEAEIRGHRRTYVGSMPGRILQGMKTAGSKNPVFLLDEIDKMTMDFRGDPASALLEVLDPEQNYIFSDHYLEIPFDLSKVMFITTANSVFNIPRPLLDRMEIIEITGYTEEDKVHIATDYLVPKQIKEHGLKESNITFSEGTLRRIIREYTREAGVRNLERQIASICRKVARQVVEDKDTFVHVASNSLNRFLGAGRYRYGVAESENQVGVATGLAWTESGGDILSIEVALLKGKGNLTLTGKLGEVMKESAQAALTYVRSKADELGINDEIRDKYDVHIHIPEGAIPKDGPSAGITLATALASAMSGLPVRSDVAMTGEITLRGRILPIGGVKEKILAAHRAGIAKVLLPVENKKDLAEIPAPVKRKIKLVLVSHMDEVLEETLLKLEAIQPGEDFPGVLLNPELVGENLNQDRVEPEANKDLC</w:t>
            </w:r>
          </w:p>
        </w:tc>
      </w:tr>
      <w:tr w:rsidR="00E44679" w:rsidRPr="00E340F8" w14:paraId="1183425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3E3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525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945|LON1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9C7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LKRSIPLLPLRGLLVYPTMVLHLDVGRDKSVQALEQAMMHDHMIFLATQQDISIDEPGEDEIFTVGTYTKIKQMLKLPNGTIRVLVEGLKRAHIVKYNEHEDYTSVDIQLIHEDDSKDTEDEALMRTLLDHFDQYIKISKKISAETYAAVTDIEEPGRMADIVASHLPLKLKDKQDILETADVKDRLNKVIDFINNEKEVLEIEKKIGQRVKRSMERTQKEYYLREQMKAIQKELGDKEGKTGEVQTLTEKIEEAGMPDHVKETALKELNRYEKIPSSSAESSVIRNYIDWLVALPWTDETDDKLDLKEAGRLLDEEHHGLEKVKERILEYLAVQKLTKSLKGPILCLAGPPGVGKTSLAKSIAKSLGRKFVRISLGGVRDESEIRGHRRTYVGAMPGRIIQGMKKAGKLNPVFLLDEIDKMSSDFRGDPSSAMLEVLDPEQNSSFSDHYIEETFDLSKVLFIATANNLATIPGPLRDRMEIINIAGYTEIEKLEIVKDHLLPKQIKEHGLKKSNLQLRDQAILDIIRYYTREAGVRSLERQLAAICRKAAKAIVAEERKRITVTEKNLQDFIGKRIFRYGQAETEDQVGVVTGLAYTTVGGDTLSIEVSLSPGKGKLILTGKLGDVMRESAQAAFSYVRSKTEELGIEPDFHEKYDIHIHVPEGAVPKDGPSAGITMATALVSALTGRAVSREVGMTGEITLRGRVLPIGGLKEKALGAHRAGLTTIIAPKDNEKDIEDIPESVREGLTFILASHLDEVLEHALVGEKK</w:t>
            </w:r>
          </w:p>
        </w:tc>
      </w:tr>
      <w:tr w:rsidR="00E44679" w:rsidRPr="00E340F8" w14:paraId="542B632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93E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64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300|LON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0D38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EEIQNYPANLPVLVEDELFLYPFMITPIFINDSSNMKALDLAIKNDSMLFVAPSKLENGRNFDEIYNCGVIGTIMRKVPLPDGRVKILFQGYAKGKIIEQISNKPLEAKIELIKEDFLEGTKKEALLEVLKEKVKNLANISHYFSPDLLRTIEEGFDASRICDLILNTVRIKKQVAYEFFVLTDLEQKLVKLIDLIAQEIEANKIQKEIKNKVHSRIDKVNKEYFLKEQLRQIQKELGSDTQKEDEVREYQKRLELKKKFMHEDAYKEIKKQIEKFERIHQDNSEASMIQTYIETALDIPFEKISKKKLDIKEVSKQLNHDHYALNKPKERIEEYFAVRELLEKRKIAEKDGAKVILCLYGPPGVGKTSLANSVSKALKRELIRIALGGLEDVNELRGHRRTYIGAMPGRITQGLIEAKQINPVIVLDEIDKLNRSFRGDPSAVLLEILDPEQNSKFRDYYLNFNIDLSKVIFIATANDISNIPAPLRDRMEFIELSSYTPSEKFHIMKKYLIPDELKKHGLKSNELSIDDETIELIISDYTRESGVRNLRRKVAELCRKSAKKLLLENIKKVIINTKNLNEFLDKKVFEIEKNNGENQVGQVNGLAWTSVGGDVLKVEAVKIKGKGELTLTGSLGDVMKESARIAFSMIKVLIDEGKIKIPKKIIIDPKVNVYDSYNIHIHVPDGATPKDGPSAGITISTAIASIFSDKKVKADVAMTGEIDLKGKVLPIGGLKEKLIAAYKADIKTALIPRKNYERDLKDIPSEVRDNMEIIAVDTFSDVLEYTLV</w:t>
            </w:r>
          </w:p>
        </w:tc>
      </w:tr>
      <w:tr w:rsidR="00E44679" w:rsidRPr="00E340F8" w14:paraId="2178BCE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8867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01FA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M1|LON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5D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SERIEIPVLPLRDVVVYPHMVIPLFVGREKSIRCLEAAMDHDKKIMLVAQKEASTDEPGVNDLFTVGTVASILQMLKLPDGTVKVLVEGLQRARISALSDNGEHFSAKAEYLESPTIDEREQEVLVRTAISQFEGYIKLNKKIPPEVLTSLNSIDDPARLADTIAAHMPLKLADKQSVLEMSDVNERLEYLMAMMESEIDLLQVEKRIRNRVKKQMEKSQREYYLNEQMKAIQKELGEMDDAPDENEALKRKIDAAKMPKEAKEKAEAELQKLKMMSPMSAEATVVRGYIDWMVQVPWNARSKVKKDLRQAQEILDTDHYGLERVKDRILEYLAVQSRVNKIKGPILCLVGPPGVGKTSLGQSIAKATGRKYVRMALGGVRDEAEIRGHRRTYIGSMPGKLIQKMAKVGVKNPLFLLDEIDKMSSDMRGDPASALLEVLDPEQNVAFSDHYLEVDYDLSDVMFVATSNSMNIPAPLLDRMEVIRLSGYTEDEKLNIAKRHLLPKQIERNALKKGELTVDDSAIIGIIRYYTREAGVRGLEREISKLCRKAVKQLLLDKSLKHIEINGDNLHDYLGVQRFDYGRADNENRVGQVTGLAWTEVGGDLLTIETACVPGKGKLTYTGSLGEVMQESIQAALTVVRARAEKLGINPDFYEKRDIHVHVPEGATPKDGPSAGIAMCTALVSCLTGNPVRADVAMTGEITLRGQVLPIGGLKEKLLAAHRGGIKTVLIPFENKRDLEEIPDNVIADLDIHPVKRIEEVLTLALQNEPSGMQVVTAK</w:t>
            </w:r>
          </w:p>
        </w:tc>
      </w:tr>
      <w:tr w:rsidR="00E44679" w:rsidRPr="00E340F8" w14:paraId="221E6E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F300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724B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8S0|MBS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CD32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KAKPKKHTAKEIQAKIDAALTNRGGGKAGIADRTGKEKGGHAKYECPHCKITAPGLKTMQIHHESKHPNIIYEESKLVNLHAVLAPVAESKPKPGIRGSLKK</w:t>
            </w:r>
          </w:p>
        </w:tc>
      </w:tr>
      <w:tr w:rsidR="00E44679" w:rsidRPr="00E340F8" w14:paraId="0E9D20D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8D2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485C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VDU3|M3K7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C8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SAASSSSSSSAGEMIEAPSQVLNFEEIDYKEIEVEEVVGRGAFGVVCKAKWRAKDVAIKQIESESERKAFIVELRQLSRVNHPNIVKLYGACLNPVCLVMEYAEGGSLYNVLHGAEPLPYYTAAHAMSWCLQCSQGVAYLHSMQPKALIHRDLKPPNLLLVAGGTVLKICDFGTACDIQTHMTNNKGSAAWMAPEVFEGSNYSEKCDVFSWGIILWEVITRRKPFDEIGGPAFRIMWAVHNGTRPPLIKNLPKPIESLMTRCWSKDPSQRPSMEEIVKIMTHLMRYFPGADEPLQYPCQYSDEGQSNSATSTGSFMDITSTNTSNKSDTNMEQVPATNDTIKRLESKLLKNQAKQQSESGRLSLGASRGSSVESLPPTSEGKRMSADMSEIEARIAATTGNGQPRRRSIQDLTVTGTDPGQVSSRSSSPSVRMITTSGPTSEKPARSHPWTPDDSTDTNGSDNSIPMAYLTLDHQLQPLAPCPNSKESMAVFEQHCKMAQEYMKVQTEIALLLQRKQELVAELDQDEKDQQNTSRLVQEHKKLLDENKSLSTYYQQCKKQLEVIRSQQQKRQGTS</w:t>
            </w:r>
          </w:p>
        </w:tc>
      </w:tr>
      <w:tr w:rsidR="00E44679" w:rsidRPr="00E340F8" w14:paraId="63FDBAB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092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653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S1|MK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E291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GREDAMGNDEAPPGSKKMFWRSASWSASRTASQVPEGDEQSLNIPCAISSGPSRRCPAAPLTPRSHHNSKARACLPPLQPLAISRRSLDEWPKAGSDDVGEWPHPPTPSGNKTGERLKLDLSSTQQRVTDKSSGLAKREKIAFFDKECSKVADHIYVGGDAVAKDKSILKNNGITHILNCVGFICPEYFKSDFCYRSLWLQDSPSEDITSILYDVFDYFEDVREQSGRIFVHCCQGVSRSTSLVIAYLMWREGQSFDDAFQYVKSARGIADPNMGFACQLLQCQKRVHAFPLSPTSLLRMYKMSPHSPYDPLHLVPKLLNDPCPGSLDSRGAFIIQLPSAIYIWVGRQCETIMEKDAKAAVCQIARYEKVEAPIMVVREGDEPVYYWDAFASILPMIGGSVIKVQPGDRKVDAYNLDFEIFQKAIEGGFVPTLASSNNEHETHLPARENSWSSLKCKFASRFDKGFRYVSKTPLSRVYSDSMMIVHSSGSPSSTTSSSSTASPPFLSPDSVCSTNSGNSLKSFSQSSGRSSLRPSIPPSLTLPKFSSLSLLPSQTSPKESRGVNTFLQPSPNRKASPSLAERRGSLKGSLKLPGLADSNRGTPAFTLHPDDSNDIVFNLEGIRNGDLYPPSDCKGTSVDSDLPEKEIISLISCSKSDRHKSGGDTDSSGQPLACRWPSMEMITKLSRAYLDSESVIAIPLPSDAVGETGSRNLYIWIGKSFSLDNNCSLVDSNKAADTVENVDWVQIGESILCQMDLPKDTPIKIVRESEDQTELLALLSAL</w:t>
            </w:r>
          </w:p>
        </w:tc>
      </w:tr>
      <w:tr w:rsidR="00E44679" w:rsidRPr="00E340F8" w14:paraId="30DB9B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F06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2BD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6ESW1|MSRB_ENT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09B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PTEEELKQTLTDLQYAVTQENATERPFSGEYDDFYQDGIYVDIVSGEPLFSSLDKYDAGCGWPSFTKPIEKRGVKEKADFSHGMHRVEVRSQEADSHLGHVFTDGPLQEGGLRYCINAAALRFVPVADLEKEGYGEYLSLFK</w:t>
            </w:r>
          </w:p>
        </w:tc>
      </w:tr>
      <w:tr w:rsidR="00E44679" w:rsidRPr="00E340F8" w14:paraId="073356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EDC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CB30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3I8|MPRA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0335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RILVVDDDRAVRESLRRSLSFNGYSVELAQDGVEALDAITNNRPDALILDVMMPRLDGLEVCRQLRSTGDDLPILVLTARDSVSERVAGLDAGADDYLPKPFALEELLARMRALLRRTVSDDSGDSQKMTFSDLTLDPVTREVTRGGRQISLTRTEFSLLEMLIANPRRVLTRSRILEEVWGFDFPTSGNALEVYIGYLRRKTEAEGEPRLIHTVRGVGYVLRETPP</w:t>
            </w:r>
          </w:p>
        </w:tc>
      </w:tr>
      <w:tr w:rsidR="00E44679" w:rsidRPr="00E340F8" w14:paraId="370CE8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0ED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272B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QNC3|MT4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AFF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GGSCNCGSCGCGGGCGKMYPDLAEKITTTTTTATTVLGVAPEKGHSEGVGKAAESGEAAHGCSCGSSCRCNPCNC</w:t>
            </w:r>
          </w:p>
        </w:tc>
      </w:tr>
      <w:tr w:rsidR="00E44679" w:rsidRPr="00E340F8" w14:paraId="0117FD2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332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DAE9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QNI2|NCL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33D2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RRRSFPLVPLLLFLLAAAAYGRLISDGSPASASATSLLSNPVSAVIRLTTSNSASASSPPAAAPEEKCEQSYGFLPCTTTVLGNLFLVLAYGFLMYKAATFLSAGSELLLEIMGPGLVGGLLLPILGALPDALLVLVSGLSGSRETAQSQVLIGMGLLAGSTVFLLTLLWGTCVVVGKCDIGPNGVAVDLQNNKGFSLTGTGISTDVQTSYAARIMGISVIPFIIAQFPKMLKTHHGQRLAVLLALIVSFSLVLAYCLYQVFQPWIQKRKLAYAKHKHVISGILRHAQMEALGRLLNEDGTPNEDVIKKLFHKIDMDESQTLSRAELHALIIGINFEEVDFDKNDAVDKIMDDFDTSGNDIVEEAEFVSGMKRWLNEAKRSVPTSGAYSNKFITDYHARTRQEHDLLVDRSDETVESVENPGWCITKAVGLLLLGSAIAAAFADPLVDAVHNFSNASHIPSFFISFIALPLATNSSEAVSAIIFASRKKLRTSSLTFSEVYGGVTMNNTLCLGVFLALIYIRNLTWDFSSEVLIILLVCVIMGLFTSFRTTFPLWTCLVAYMLYPLSLVVVYILDFVFGWS</w:t>
            </w:r>
          </w:p>
        </w:tc>
      </w:tr>
      <w:tr w:rsidR="00E44679" w:rsidRPr="00E340F8" w14:paraId="1AAC0D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7E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369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WV96|NA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8DF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QVGFGFRPNDEELVGHYLRNKIEGNTSRDVEVAISEVNICSYDPWNLRFQSKYKSRDAMWYFFSRRENNKGNRQSRTTVSGKWKLTGESVEVKDQWGFCSEGFRGKIGHKRVLVFLDGRYPDKTKSDWVIHEFHYDLLPEHQRTYVICRLEYKGDDADILSAYAIDPTPAFVPNMTSSAGSVVNQSRQRNSGSYNTYSEYDSANHGQQFNENSNIMQQQPLQGSFNPLLEYDFANHGGQWLSDYIDLQQQVPYLAPYENESEMIWKHVIEENFEFLVDERTSMQQHYSDHRPKKPVSGVLPDDSSDTETGSMIFEDTSSSTDSVGSSDEPGHTRIDDIPSLNIIEPLHNYKAQEQPKQQSKEKVISSQKSECEWKMAEDSIKIPPSTNTVKQSWIVLENAQWNYLKNMIIGVLLFISVISWIILVG</w:t>
            </w:r>
          </w:p>
        </w:tc>
      </w:tr>
      <w:tr w:rsidR="00E44679" w:rsidRPr="00E340F8" w14:paraId="25F4BAA6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8BE2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8513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TR75|NST1_VAN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4090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HSKNKKRKSKSKGGSTVKKSGGLLEKGIGNITAELYNDTDDYPTSRVIKRAPNGDVIVESLPTKPKKSKSRQTNSSSNNDMILDLDSHWEWLSPEEKKNILRIDKDEVFEMLSRYNNHNSNNVNGNTNNNNIIGTGSNNLSGGISTNSNNNTSSSCNCNVCGRRHMAMDQEMERIYNRLYEMQRENYEDMTHIKFHLNIIKDLQKRKTQMISPPASPEMDSNNVDEAREPNSGSSNESLDIKNDLETMRDEVVKYFLSPNSVDTLKKEVLNFKHNKQKQFQTPISLNEDNTEEVVEDNEAQHIYDDLSNEIHDSGLIESPRTVEDDANIIDIESKSRYLNFAKTFISSHPTIAQEYVNKMIMYPEMKELTDDLMNNNGSGFIKAIEEFVLDKQKQNTLPDTEIDINDVNSQQHENPEEALQVQDLGDAKEFTTMLHNGQPLTSDEYANLQRHIAERVTDAYNTETKEFEGISQLEKELFTRFMHGSDRRQFGDSILQLFKNKYDDKLSANSISTSLAAAASTITHDIISPRNDDGNDTEEDIDYYDDEDDVSSENIHHRNDLDDDFKSREEYSDYNSDFHDNRKCEKYNDFDDDDDYLDNNRNLECAHAEHNHETLSTYHHDVDLADSNSHGYKNYASHHTSSQVSEDYIDDIDDDGYESGIDENERLEEGRKLLQITITKILQRRIMESYHAKQAENNRMKLLEELEAEESKKKEKEEKKQRKREKEKEKKRLLQVAKEEERKKKEEEAERLKKEAEEREMERRETQRKKVEAAKKKKDEEKKRKLEEQRKREEEQERQRKIKEEQKRKKDEERKQKELEKKKKDEEKRIQEEEKRKKEEEAEQKTLNEKKRLDVEIMEQKRLEEEEKRLKSTASTSNVPYAELLKMTPSLQPVSGNINDELFGMINAATSSQSIPTSSSHLNHLLQQNDASHFNMTPRHDLLNPSGGMHFGPSDLIEQSHFTHKSNSFDTLAAINDPTTPQTTLPYGNSSVPPNSFDISSWGNFNGSSTAETQLQSQLPQQSLLGSHSVTSDQNRKSFNEELNTITNLLSTTGLEDQLSQKDSFAHSSLWGSQGTSLSGSNPNLSSNFAPAGLPINQTPISPGNIGIPTTTHRSSIWDISSGVDYSLNDNKITGSIQSERPLSNVIPSSYMSPNIWSGGTSKIPVIEQPLVFNPNENQTNPISNIILRELSLLTLPNSTDQYVSSELLCQKVMANRIDYGVYFTELMNLRNAHKIEIASNDNGQVTHVKLVYKSKDELEMPLNSSENQNSHIQMQQNYGLQPISSTTAGNTASTTANNANGSTINTSNSHFFNINKTISNPSVTANIWS</w:t>
            </w:r>
          </w:p>
        </w:tc>
      </w:tr>
      <w:tr w:rsidR="00E44679" w:rsidRPr="00E340F8" w14:paraId="465783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A92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0B4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L95|NROR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D61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TKILILGAGPAGFSAAKAALGKCDDITMINSEKYLPYYRPRLNEIIAKNKSIDDILIKKNDWYEKNNIKVITSEFATSIDPNNKLVTLKSGEKIKYEKLIIASGSIANKIKVPHADEIFSLYSYDDALKIKDECKNKGKAFIIGGGILGIELAQAIIDSGTPASIGIILEYPLERQLDRDGGLFLKDKLDRLGIKIYTNSNFEEMGDLIRSSCVITAVGVKPNLDFIKDTEIASKRGILVNDHMETSIKDIYACGDVAEFYGKNPGLINIANKQGEVAGLNACGEDASYSEIIPSPILKVSGISIISCGDIENNKPSKVFRSTQEDKYIVCMLKENKIDAAAVIGDVSLGTKLKKAIDSSKSFDNISSLDAILNNL</w:t>
            </w:r>
          </w:p>
        </w:tc>
      </w:tr>
      <w:tr w:rsidR="00E44679" w:rsidRPr="00E340F8" w14:paraId="5DA81ED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4B5E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686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0459|P85B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2940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PEGFQYRALYPFRRERPEDLELLPGDVLVVSRAALQALGVAEGGERCPQSVGWMPGLNERTRQRGDFPGTYVEFLGPVALARPGPRPRGPRPLPARPRDGAPEPGLTLPDLPEQFSPPDVAPPLLVKLVEAIERTGLDSESHYRPELPAPRTDWSLSDVDQWDTAALADGIKSFLLALPAPLVTPEASAEARRALREAAGPVGPALEPPTLPLHRALTLRFLLQHLGRVASRAPALGPAVRALGATFGPLLLRAPPPPSSPPPGGAPDGSEPSPDFPALLVEKLLQEHLEEQEVAPPALPPKPPKAKPASTVLANGGSPPSLQDAEWYWGDISREEVNEKLRDTPDGTFLVRDASSKIQGEYTLTLRKGGNNKLIKVFHRDGHYGFSEPLTFCSVVDLINHYRHESLAQYNAKLDTRLLYPVSKYQQDQIVKEDSVEAVGAQLKVYHQQYQDKSREYDQLYEEYTRTSQELQMKRTAIEAFNETIKIFEEQGQTQEKCSKEYLERFRREGNEKEMQRILLNSERLKSRIAEIHESRTKLEQQLRAQASDNREIDKRMNSLKPDLMQLRKIRDQYLVWLTQKGARQKKINEWLGIKNETEDQYALMEDEDDLPHHEERTWYVGKINRTQAEEMLSGKRDGTFLIRESSQRGCYACSVVVDGDTKHCVIYRTATGFGFAEPYNLYGSLKELVLHYQHASLVQHNDALTVTLAHPVRAPGPGPPPAAR</w:t>
            </w:r>
          </w:p>
        </w:tc>
      </w:tr>
      <w:tr w:rsidR="00E44679" w:rsidRPr="00E340F8" w14:paraId="7D7025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B2F4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621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YU0|DNAK_SHE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0EB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TPRVLENAEGDRTTPSIIAYTGEEILVGQPAKRQAVTNPTNTFFAIKRLIGRRFKDDEVQRDVDIMPFKIIGADNGDAWVEAHGKKMAPPQVSAETLKKMKKTAEDFLGEEVTEAVITVPAYFNDSQRQATKDAGRIAGLEVKRIINEPTAAALAYGIDKKQGDNIVAVYDLGGGTFDISIIEIDSVDGEQTFEVLATNGDTHLGGEDFDNRLINYLADEFKKEQSLDLRNDPLAMQRLKEAAEKAKIELSSASQTEVNLPYITADATGPKHLVVKITRAKLESLVEDLITRTLEPLKVALADADLSVSDINEVILVGGQTRMPKVRTEVSEFFGKELRQDVNPDEAVAIGAAVQAGVLSGDVKDVLLLDVTPLSLGIETMGSVMTKLIEKNTTIPTKASQTFSTADDNQSAVTIHVLQGERKQSSGNKSLGQFNLEGIEAAPRGMPQIEVAFDIDADGILHVSATDKKTGKAQNITIKASSGLSEEEVEAMVRDAEAHADEDAKFEELVTARNQADGMVHATKKQIEEAGEALPSDEKEKIETAMAAVDTAVKGNDKEAIEKSTQELMEASSKLMEIAQAKAQAEQGQQAPEGEAQAAKPDEDVVDAEFEEVKDDKK</w:t>
            </w:r>
          </w:p>
        </w:tc>
      </w:tr>
      <w:tr w:rsidR="00E44679" w:rsidRPr="00E340F8" w14:paraId="54A072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6540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69E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D45|DNAK_ROS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22A8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IAIMDGSQPRVVENAEGARTTPSIVAFTDDERLVGQPAKRQAVTNPDNTIFGVKRLIGRRNDDAALAKDKKNLPFAVIDGGNGDAWVEAKGEKYSPSQISAFILGKMKETAESYLGEDVTQAVITVPAYFNDAQRQATKDAGKIAGLEVLRIINEPTAAALAYGLDKEQTQTIAVYDLGGGTFDVTILEIDDGLFEVKSTNGDTFLGGEDFDMRIVNYLADTFKKEHSVDLTQDKMALQRLKEAAEKAKIELSSSSQTEINQPFISMGSNGQPLHMVMKLTRSKLESLVGDLIKASLKPCKDALKDAGLSASDIDEIVLVGGMTRMPKVVEEVTKFFGKEPHKGVNPDEVVAMGAAIQAGVLQGDVKDVVLLDVTPLSLGIETLGGVFTRLIDRNTTIPTKKSQIFSTAEDNQNAVTIRVFQGEREMAADNKILGAFNLENIPPAPRGMPQIEVTFDIDANGIVSVGAMDKGTGKEQKITIQASGGLSDEDIEKMVKDAEENADADKARRELIEAKNQAESLIHSTEKSLEEHSDKVDPTTVEAIELAIAALKDEMESENADKIKSGIQNVTEAAMKLGEAIYNASQEENDDVAEPADGPHDDQDDIVDAEFEDLDNDKRA</w:t>
            </w:r>
          </w:p>
        </w:tc>
      </w:tr>
      <w:tr w:rsidR="00E44679" w:rsidRPr="00E340F8" w14:paraId="691E31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A57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0550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C08|DNAK_PSEH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E5FC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GKARVIENAEGDRTTPSVIAYTQDGETLVGQPAKRQAVTNPTNTVFAIKRLIGRRFEDEEVQRDIGIMPFKIVKADNGDAWVEAGGEKRAAPQISAEILKKMKKTAEDFLGEAVTEAVITVPAYFNDSQRQATKDAGRIAGLEVKRIINEPTAAALAYGMDKNRGENIVAVYDLGGGTFDLSIIEIDEVEGEHTFEVLATNGDTHLGGEDFDNRVINYLVAEFKKDQGLDLKTDPLAMQRVKEAAEKAKIELSSAQSTEVNLPYVTADATGPKHMNVKLTRAKLESLVEDLVTKSIEPLKRALADADLSVSDINDIILVGGQTRMPLVQKTVAEFFGKEPRKDVNPDEAVAVGAAIQGGVLAGDVKDVLLLDVSPLSLGIETMGSVMTALIEKNTTIPTKKSQTFSTAEDNQSAVTIHVLQGERKRSSDNKSLGQFNLEGIRPAQRGTPQIEVTFDVDADGILHVSAKDKDTGKEQKITIQASSGLSDEEVEQMIRDAEAHAEDDKKFEELVATRNQADAMVHGTRKQIEEAGDALPSEDKEAIEAAVVDLETAIKSDKKDEIEAKTQALAEKSQKLMEIAQAKAQQGSADAGEQQQSAKQDDDVVDAEFEEVKDDK</w:t>
            </w:r>
          </w:p>
        </w:tc>
      </w:tr>
      <w:tr w:rsidR="00E44679" w:rsidRPr="00E340F8" w14:paraId="140091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66D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A1F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9G2|DNAK2_PRO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CE0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AVMEGGKPTVIANAEGFRTTPSVVAYTKNQDQLVGQIAKRQAVMNPENTFYSAKRFVGRRVDEVNEESKEVSYSVEKSGSSVKLKCPVLDKQFSPEEVAAQVLRKLSEDAGKYLGENINQAVITVPAYFNDSQRQATKDAGKIAGLEVLRIINEPTAAALAYGLDRKSNERILVFDLGGGTFDVSVLEVGDGVFEVLSTSGDTHLGGDDFDKVIVDHLAATFKANEGIDLRQDKQALQRLTEAAEKAKIELSNATQSEINLPFITATPEGPKHVDLTLTRAKFEELASNLIDRCRVPVEQALKDAKLSTGEIDEIVMVGGSTRMPAVKELVKRVTGKDPNQTVNPDEVVAVGAAIQGGVLAGEVKDILLLDVTPLSLGVETLGGVMTKMITRNTTVPTKKTETYSTAVDGQTNVEIHVLQGEREMASDNKSLGTFRLDGIPPSPRGVPQIEVTFDIDANGILSVTAKDKGSGKEQSISITGASTLSDNEVEKMVKDAETNATADKEKRDRIDIKNQAETLVYQTEKQLGELGDKVDEEAKAKVEAKRIQLKEATEKDDYETMKTLVEDLQKELYSLGASVYQQSNAASQAADGTSSESNNSTEGNDDVIDAEFTESK</w:t>
            </w:r>
          </w:p>
        </w:tc>
      </w:tr>
      <w:tr w:rsidR="00E44679" w:rsidRPr="00E340F8" w14:paraId="235D72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D439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FCD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442|DNAK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C4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IMDGKTPKVIENAEGARTTPSVVAFLEDGERLIGQPAKRQAVTNPTNTLFAIKRLIGRTASDPVVEKDKGMVPYEIVKGPTGDAWVKAHGKDYSPQEVSAFILQKMKEAAEAHLGEPVTKAVITVPAYFNDAQRQATKDAGKIAGLEVLRIINEPTAAALAYGLDKNDGKKIAVYDLGGGTFDVSILEIGDGVFEVKSTNGDTFLGGEDFDLRIVDYLADEFKKEQGVDLRKDKLALQRLREEAEKAKKELSSTAQYEVNLPFISMNASGPLHLNIKLSRAKLEALVDDLIARTIGPCEQALKDAGLKKSDIDEVILVGGMSRMPKVQQAVQDFFGREPHKGVNPDEVVALGAAVQAGVLQGDVKDVLLLDVTPLTLGIETLGGVFTPLIERNTTIPTKRSQTFSTADDNQSAVTIRVFQGERPMAQDNKMLGQFDLVGIPPAPRGVPQIEVTFDIDANGIVQVHAKDKATNKEQSIRIQANGGLSDSDIERMVKEAEANKAADEKKKQLVEAKNQGEAILHSTEKALAEHGDKVGAAEKTAIETGITELKTALEGEDVEAIQAKTQALIQASMKLGEAMYAAQQGSAEGGDAKADDGVVDAEFEEVDDNKPAA</w:t>
            </w:r>
          </w:p>
        </w:tc>
      </w:tr>
      <w:tr w:rsidR="00E44679" w:rsidRPr="00E340F8" w14:paraId="74B82B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909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EDB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NE6|DNAK_RHOR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66BE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DGKDVRVIENAEGARTTPSQVAFTESGERLVGQPAKRQAVTNPENTLFAIKRLIGRRYSDPTVEKDKGLVPYRIVKGDNGDAWVQTRDEKYAPSQLSAFILQKMKETAEAHLGEPVTQAVITVPAYFNDSQRQATKDAGKIAGLEVLRIINEPTAAALAYGMDKKNTGTIAVFDLGGGTFDVSVLEIGDGVFEVKSTNGDTFLGGEDFDARIIDYLASEFKKEQGIDLRTDRLALQRLKEAAEKAKIELSSSMQTEVNLPFITADQAGPKHLNIKLTRAKLEALVDDLVQRTVEPCRKALADAGIKASEIDEVILVGGMTRMPKVQQVVKDFFGREPHKGVNPDEVVAMGAAIQGGVLKGDVKDVLLLDVTPLSLGIETLGGVFTRLIDRNTTIPTRKSQTFSTAEDSQTAVTIRVFQGEREMAADNKMLGQFDLVGLPSAPRGVPQIEVTFDIDANGIVNVSAKDKATGKEQAIRIQASGGLSDNDIERMVKEAELNAEADRKRKEAVEARNHADGLIHATEKNLKEYGDKIPAEDKAKVEGDLTALKAVLDSEDAESIKAKTDALMQSAMKLGEAAYSAGQSAEGAPHAAGAEASAQSRTDDGVVDADFEEVDEKKGH</w:t>
            </w:r>
          </w:p>
        </w:tc>
      </w:tr>
      <w:tr w:rsidR="00E44679" w:rsidRPr="00E340F8" w14:paraId="252C94A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40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3B5E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154|DNAK1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01B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ASVLEGGKPIVITNTEGGRTTPSIVGFTKGSQRLVGQLAKRQSVTNAENTVYSIKRFIGRRWDDTVEERSRVPYNCVKGRDDTVSVSIRGQSYTPQEISAMILQKLKADSEAFLGEPVTQAVITVPAYFTDAQRQATKDAGTIAGLEVLRIINEPTAAALAYGLDKQETEELILVFDLGGGTFDVSLLQLGNGVFEVLSTSGNNHLGGDDFDNCVVQWMAESFKQKENIDLSTDKMAIQRLREAAEKAKIELSSMLNTTINLPFITADESGPKHLEMELARSQFEELTKQLLEDTRVPLTQALDDGEIRASDVHRVILVGGSTRIPAIQRVIQEFFPDSQLERSVNPDEAVALGAAIQAGVIGGEVEDVLLLDVTPLSLGLETLGEVTTKIIERNTTIPTSRSEVFSTAVDGQTSVEIHVIQGERAMARDNKSLGKFLLAGIPPAPRGMPQIEVSFEIDVNGILKVSAQDQGTGKEQSIVISHTGGLSGGEIEKMRQEAQQYAAQDQLRLRMMELQNQADSLFHTYETTLQESGELVREELKSSGKQKKDQLAIALRTPNTPVEKLQTLVEEFRQIILLIGTEVYQQGKGAASNEFANFVQGTSSGTSQMIESLETNLNPIQASSGITMTPGTMINGTVNPGGMDYVETAPVYGLDDGEEFDFDADETVYSDYEAID</w:t>
            </w:r>
          </w:p>
        </w:tc>
      </w:tr>
      <w:tr w:rsidR="00E44679" w:rsidRPr="00E340F8" w14:paraId="2B05E5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4F11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6D7D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9Q3|DNAK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8734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QADNGDAWVESRGNKMAPPQVSAEILKKMKKTAEDFLGEEVTEAVITVPAYFNDSQRQATKDAGRIAGLDVKRIINEPTAAALAYGIDKKQGDNIVAVYDLGGGTFDISIIEIDSNDGDQTFEVLATNGDTHLGGEDFDNRLINYLADEFKKEQGLDLRKDPLAMQRLKEAAEKAKIELSSTNHTEVNLPYITADATGPKHLVIKITRAKLESLVEDLILRTLEPLKVALADADLSVSDVNEVILVGGQTRMPKVQEAVTNFFGKEPRKDVNPDEAVAVGAAIQAGVLSGDVKDVLLLDVTPLSLGIETMGSVMTKLIEKNTTIPTKAQQVFSTADDNQSAVTIHVLQGERKQASANKSLGQFNLDGIEPAPRGQPQIEVMFDIDADGILHVSATDKKTGKKQNITIKASSGLSEEEVAQMVRDAEAHADEDKKFEELVQARNQADGLVHATKKQVEEAGDALPSEDKEKIQAAMAAVDTATKGNDKEAIEKASQELIEASAKLMEIAQAKSQAQGGAETNAGKQANAAADDVVDAEFEEVKDDKK</w:t>
            </w:r>
          </w:p>
        </w:tc>
      </w:tr>
      <w:tr w:rsidR="00E44679" w:rsidRPr="00E340F8" w14:paraId="7A67DF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3B85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541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FC8|DNAK_STR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2CCA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7D16F1E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F83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82B9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3M8|DNAJ_LEG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38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RDYYELLEVSRNASDAEIKKAYRRLAMKYHPDRNPGDTSAEEKFKEIQKAYNILSDKQKRAAYDQFGHAGVDPSMGGGPGGFGGFGGFGDVFEDIFENIFSGGRGHGRQSRGQRGADLQFNVQLTLEEAAIGKEVEITVPRHGTCTVCEGSGAKKGTSPKTCETCQGMGQVRIQQGFFSIQQTCPTCHGEGKIISDPCASCHGQGRVRESKKINVKIPAGVDNGDRVRLSGEGEAGVHGGGSGDLYVQISLKKHAIFERHENDLHCEVPISFATAALGGSIEVPTLEGRVTLKIPAETQTGKVFRLRSKGMKSVRGYGQGDLLCKVVVETPVNLSREQKELLNKLQDSLENAKGTHSPKTSSWFAGVKKFFEDMKF</w:t>
            </w:r>
          </w:p>
        </w:tc>
      </w:tr>
      <w:tr w:rsidR="00E44679" w:rsidRPr="00E340F8" w14:paraId="0BBDCD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AD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EF69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561|DERL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B6C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ENFLLGIPIVTRYWFLASTIIPLLGRFGFINVQWMFLQWDLVVNKFQFWRPLTALIYYPVTPQTGFHWLMMCYFLYNYSKALESETYRGRSADYLFMLIFNWFFCSGLCMALDIYFLLEPMVISVLYVWCQVNKDTIVSFWFGMRFPARYLPWVLWGFNAVLRGGGTNELVGILVGHAYFFVALKYPDEYGVDLISTPEFLHRLIPDEDGGIHGQDGNIRGARQQPRGHQWPGGVGARLGGN</w:t>
            </w:r>
          </w:p>
        </w:tc>
      </w:tr>
      <w:tr w:rsidR="00E44679" w:rsidRPr="00E340F8" w14:paraId="12640C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0D6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B79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232|DNAK_STRP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5712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XRIVNEPTAAALAYGLDKTDKEEKXX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6F7CE3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C7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673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WT6|DNAK_ARCB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1C7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YENGEAKIIPNKEGKNTTPSIVAYTDKGEVLVGDPAKRQAITNPEKTIYSIKRIMGLMMNEPNAKEAQSKVGYKIVDRNGAAAVEIAGKVYTPQEISAKILGKLKADAEEYLGDKVTDAVITVPAYFNDAQRKATQEAGTIAGLNVLRIINEPTAASLAYGLDKKGEEKVLVYDLGGGTFDVTVLEIGDGTFEVLSTDGNAFLGGDDFDNAIIDWLAKEFKDENGFDIKNDKMALQRLKDAAENAKKELSSAESTEINLPFISMGNAGPIHLVKSLTRAKFESMTEKLIDETLDHIKIALKEAGLSKGDIDEIIMVGGSTRLPKANQVVKEFFGKDLNKGVNPDEVVAAGAAVQAGVLRGDVKDVLLLDVTPLSLGIETLGGVMTKLIDKGTTIPVKKSQVFSTADDNQPAVSIHVCQGEREFAKDNKSLGMFELSDIPAAPRGVPQIEVTFDIDANGVLNVSAKDKGTGKENKITISGSSGLSDAEIEKMVAEAEANKEADAKKKAVIEVRNQADALLHSTRKTLEENENAISEDEKKAIIDAAADLEETLKDENATKEQIEEKLKTLTDKSHKLAEAMYKKEQGEQAGAQPNQKAKKDDDDVIDAEVE</w:t>
            </w:r>
          </w:p>
        </w:tc>
      </w:tr>
      <w:tr w:rsidR="00E44679" w:rsidRPr="00E340F8" w14:paraId="58DFDB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8A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45A1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YXQ7|DRE1J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7C8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ARDMEKNTTAMGQLMSSSATTAATATGPASPKRPAGRTKFQETRHPVFRGVRRRGRAGRWVCEVRVPGSRGDRLWVGTFDTAEEAARAHDAAMLAMCGASASLNFTDSAWLLHVPRAPVASGHDQLPDVQRAASEAVAEFQRRGSTAATATATSGDAASTAPPSSSPVLSPNDDNASSASTPAVAAALDHGDMFGGMRADLYYASLAQGLLIEPPPPPTTTEGFCDDEGCGGAEMELWS</w:t>
            </w:r>
          </w:p>
        </w:tc>
      </w:tr>
      <w:tr w:rsidR="00E44679" w:rsidRPr="00E340F8" w14:paraId="1880CE5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468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9A4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889|E2AK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31C5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GTSTKCSKRDCNYAKENISRIMPTIGLGYKQNFEKKTADTQSSCKLLLVALLESFCKHSDQTPEQSKQMFLYVAHSLQNSGIIDFEFSEELEPIRNAYADSLHNLLSKAFRSTLPMSSTKDSKKSRYSSPDGVLAKTASFLSVLSDGGYEDDVMNVKPSVNVLSNRLNHLPVEALESCFPQTTLESSTFADFCEHKDGTGNLSFSNFDSFPTVQRSRYASDFEELELLGKGGYGSVYKARNKFDGVEYALKKIPLRLRSFSTSSNIFRESRTLARLNHPNVIRFFSSWVELLPSSEKQIEEEPLASADETLSQSADIDNFMFDMDTGLLQHTYPSSVQILFQEDSVADDLTPCYSTKNSTCNLTDLFKKEADQDYAESHDCSSTTSQVDTLGKLAPTKSASEMLLMDSFLSEREEDECSNIPSFDQQPLCLYIQMALCEETLEKHINRRNKHIHGVMSKGLRNCYILLFARILEGVLYLHDAMHLVHRDLKPRNIFLSSGVHSEPCSVCLPNFSDEDNVEVSNAYEPVNQRTLCVVPKIGDFGLVLSQSDNLEEGTNSSAESSFVGTSTYAAPELFSKHMRSVMNNNSSTDIYALGILFFELLYPFNTRMERASAIANLKKGIFPHDFLDSMPEEASLIRSMLSSSNKRPTAAQLLTSNLFHDLVVNELHVYQALLEDAEKRNNNLKAELNILRVLNPNYDC</w:t>
            </w:r>
          </w:p>
        </w:tc>
      </w:tr>
      <w:tr w:rsidR="00E44679" w:rsidRPr="00E340F8" w14:paraId="78F97A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796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0309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Z389|DRE1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26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GIKQEMSGESSGSPCSSASAERQHQTVWTAPPKRPAGRTKFRETRHPVFRGVRRRGNAGRWVCEVRVPGRRGCRLWLGTFDTAEGAARAHDAAMLAINAGGGGGGGACCLNFADSAWLLAVPRSYRTLADVRHAVAEAVEDFFRRRLADDALSATSSSSTTPSTPRTDDEEESAATDGDESSSPASDLAFELDVLSDMGWDLYYASLAQGMLMEPPSAALGDDGDAILADVPLWSY</w:t>
            </w:r>
          </w:p>
        </w:tc>
      </w:tr>
      <w:tr w:rsidR="00E44679" w:rsidRPr="00E340F8" w14:paraId="228E42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E7E5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FFB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408|DPS2_PIN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6631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GMGVDLEAFRKSQRADGFASILAIGTANPPNVVDQSTYPDYYFRNTNNEDNTDLKDKFKRICERSAIKKRHMYLTEEILKKNPELCAFLEVPSLDTRQAMLAVEVPRLGKEAAEKAIEEWGQPKSRITHLIFCTTTTPDLPGADFEVAKLLGLHPSVKRVGVFQHGCFAGGTVLRLAKDLAENNRGARVLVVCSENTAVTFRGPSETHLDGLVGLALFGDGAAALIVGADPIPQVEKPCFEIVWTAQTVVPNSDGAISGKLREVGLTFQLKGAVPDLISTNIEKCLVEAFSQFNISDWNQLFWIAHPGGRAILDQVEASLNLDPTKLRATRHVMSEYGNMSSACVHFILDETRKASRQNGCSTSGGGFQMGVLFGFGPGLTVETVVLKSIPFP</w:t>
            </w:r>
          </w:p>
        </w:tc>
      </w:tr>
      <w:tr w:rsidR="00E44679" w:rsidRPr="00E340F8" w14:paraId="206BC3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A0B0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A8AD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652|GPX4_CIT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07AC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QSKTSVHDFTVKDAKGQDVDLSIYKGKLLLIVNVASQCGLTNSNYTELSQLYDKYKNQGLEILAFPCNQFGAQEPGDNEQIQEFACTRFKAEFPIFDKVDVNGDNAAPLYKHLKSSKGGLFGDSIKWNFSKFLVDKEGNVVERYAPTTSPLSIEKDIKKLLETA</w:t>
            </w:r>
          </w:p>
        </w:tc>
      </w:tr>
      <w:tr w:rsidR="00E44679" w:rsidRPr="00E340F8" w14:paraId="57D7BB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453C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3CC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SH7|GPX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762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GMESEAFYGLSARGWDGSEVSLGSFRGCVIMIANVASSCKFAESNYKSFAGLLDKFYRKGLRILLFPCNQYLGQESRPIEEIRGEVSKKYSDRFVVFDKVDVFGKGAHPVFRHLVNTKNGKGRLGNFIKWNFTKFLVDRKGCVVKRFGPSDIVKEDDENLLRSIEDGENGMQNS</w:t>
            </w:r>
          </w:p>
        </w:tc>
      </w:tr>
      <w:tr w:rsidR="00E44679" w:rsidRPr="00E340F8" w14:paraId="380E81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3E1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1A0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LK5|GRPE_FRA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551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AKELLPVIDSIEQALKHEVKLEEAIAMKEGIELTAKILVDILKKNGVEELDPKGEKFDPNLHEAMAMIPNPEFEDNTIFDVFQKGYMLNGRIVRAAKVVIVKN</w:t>
            </w:r>
          </w:p>
        </w:tc>
      </w:tr>
      <w:tr w:rsidR="00E44679" w:rsidRPr="00E340F8" w14:paraId="72E060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7CD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986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ST7|GRPE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1BF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EKDQNNAEPQVETVEEQQAAAAAEAVEPTAEEKLAEVEVELAKVKKALAEADVRAQAEVQNVRKRAERDVQHARKFALEKFAGDLLSVADNLERGLAALDAEDDALKGAREGIELTLKSLLDAFARYNIEQINPADEPFNPELHEAMTMVPVPNVDPNSVIEVLEKGYQLNGRLIRPARVVVSKAP</w:t>
            </w:r>
          </w:p>
        </w:tc>
      </w:tr>
      <w:tr w:rsidR="00E44679" w:rsidRPr="00E340F8" w14:paraId="2009E2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F3C2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BCD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XI4|GRPE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756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RGNVMQENQNQAAEAVENEMTETASAAHTELEQTPEQRIAGLEAEIAELNDTLLRARAELENQRRRAQDEVAAAHKYAIGKFAAELVTVKDYLEMALLDQSGQIDALKMGVDMTLKQLVSAFDKAQIKDIAPKLGDKLDPHQHQAMSAEESDAEPNTVVRVMQKGYLLADRVLRPAMVVVAKAKA</w:t>
            </w:r>
          </w:p>
        </w:tc>
      </w:tr>
      <w:tr w:rsidR="00E44679" w:rsidRPr="00E340F8" w14:paraId="4F77AC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2D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D3F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CQC3|GRPE_STR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75E8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KQEEHPEDVEVKEEAVETAEQAESASPEKSELELANERAEDFENKYLRAHAEMQNIQRRANEERQQLQRYRSQDLAKAILPSIDNLERALAVEGLTDDVKKGLEMVQESLIHALKEEGIEEIPADGAFDHNYHMAIQTVPADDEHPADTIAQVFQKGYKLHDRILRPAMVVVYN</w:t>
            </w:r>
          </w:p>
        </w:tc>
      </w:tr>
      <w:tr w:rsidR="00E44679" w:rsidRPr="00E340F8" w14:paraId="1C5EAB9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13B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0AB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AIY7|LON_URE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93B3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PILISRAIVVLPYETTTIEVGRPKSIQAIDLAKQSSSKEIIIISQKDIDTDEVVNFDELYKVGTLVKIKSIIDNFDEGYSIEVEGLKAVYINNENDVIDAIEYEYEDVITNPILSNKDEIAINGINSEIFNIINKRSRHKNINFDNMHALISLEKEKFAYLAAATYINDYDNEISEKTIEDRINILLQPNLLLVHETILHLLFDQLVDKRVIEDEVEKTITDKINNNFQKQQREFYLREKLKVVKEQLGELSSREEDADKIRAKIEDLELPPNVKERALAELNRFENAMSSNESSVIKSYLDWLLDLPWTQQGVDNTDLMSVRTHLDDNHYGIEKVKERILEYLALRMRNPNLKGPIICLVGPPGVGKTSLVTSIAQALNKKFVKVSLGGVRDESEIRGHRKTYVGAMPGRIIKGMKKAGVINPLFLLDEIDKMTSDQRGDPAAAMLEVLDPEQNKNFSDNYIEEEYDLSKVMFMATANYYQQIPYALIDRLEVIELSSYTAIEKREIAKSHLLKRIFMDAKLNENELIFTDDALDFIINHYTKEAGVRELDRQLGHIVRKYIVETYKNKNNQSPLNLKVDEAMIIKYLGKIKFDFNKKEETTIPGIVNGMAYTAAGGDLLPIEVNHSTNGKGGNVTITGNLEKTMNESVSVALGFVKANADKYGIDTKKVSFKEIDIHVHVPSGGIPKDGPSAGIAITTAIISSLSQRPVRTTLSMTGEIMLRGNVGIIGGVKEKVISAYRAGVREIILPIDDERYLEDVPKYILDDIKIHLVKHYDEVYNIVFGEK</w:t>
            </w:r>
          </w:p>
        </w:tc>
      </w:tr>
      <w:tr w:rsidR="00E44679" w:rsidRPr="00E340F8" w14:paraId="1C7CD21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A5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D4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KS4|LON1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8DE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FLRLELPVLPLRNTVVLPHTTTGVDVGRLKSKRAVEEALSADRLLFLVTQKDPEVDDPAPEDLYAVGTLAVVKQAMRLPDGTLQVMVEARSRARLLSYVAAPYLRAVGEAIPEPPLKDPELARVLVNEVQEAFERYLQNHKTLRLDRYQQEAVKSTRDPAILADLVAHHATWTLEEKQTILETPEVEERLKRVLALLLRDLERFELDKKIAARVKEQMDQNQREYYLREQMKAIQKELGGGEDFLTEIEELRERIEKKGMPEPVKEKALKELKRLERMQPGSPEATVSRTYLDWLLEVPWTEADPEVLDISVTKRVLDEDHYGLKEVKERILEYLAVRQLTQGKEVKGHAPILCFVGPPGVGKTSLGKSIARSMNRRFHRISLGGVRDEAEIRGHRRTYIGALPGKIIQGMKQVGVVNPVFLLDEIDKLSSDWRGDPAAALLEVLDPEQNHTFTDHYLDVPYDLSKVFFITTANTLSTIPRPLLDRMEVIEIPGYTLHEKRAIARYFRWPFQVKEAGLEGRLEITDRAIERIVQEYTREAGVRNLDRELSKVARKAAKDYLEKPWEGVRVVDAEDLEAYLGVPKYRPDRAEKEPQVGAAQGLAWTPYGGTLLTIEAVAVPGTGKVNLTGNLGEVMKESAHAALTYLRAHREEWGLPEGFHKDYDLHIHVPEGATPKDGPSAGITIATALASALTGRPVRMDIAMTGEITLRGRVLPIGGVKEKLLAAHQAGIHRVILPKENAAELKEVPEEILKDLEIHFVEEVGEVLKLLLLPPPPPPAVQPDRPQPGVGA</w:t>
            </w:r>
          </w:p>
        </w:tc>
      </w:tr>
      <w:tr w:rsidR="00E44679" w:rsidRPr="00E340F8" w14:paraId="0DD6C44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48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169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R8|LRK1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6DE4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WLLQILIISSLHLSSVSSQQETSFVYESFLDRQNLYLDKSAIVLPSGLLQLTNASEHQMGHAFHKKPIEFSSSGPLSFSTHFVCALVPKPGFEGGHGIVFVLSPSMDFTHAESTRYLGIFNASTNGSSSYHVLAVELDTIWNPDFKDIDHNHVGIDVNSPISVAIASASYYSDMKGSNESINLLSGNPIQVWVDYEGTLLNVSVAPLEVQKPTRPLLSHPINLTELFPNRSSLFAGFSAATGTAISDQYILWWSFSIDRGSLQRLDISKLPEVPHPRAPHKKVSTLIILLPVCLAILVLAVLAGLYFRRRRKYSEVSETWEKEFDAHRFSYRSLFKATKGFSKDEFLGKGGFGEVYRGNLPQGREIAVKRVSHNGDEGVKQFVAEVVSMRCLKHRNLVPLFGYCRRKRELLLVSEYMPNGSLDEHLFDDQKPVLSWSQRLVVVKGIASALWYLHTGADQVVLHRDVKASNIMLDAEFHGRLGDFGMARFHEHGGNAATTAAVGTVGYMAPELITMGASTGTDVYAFGVFMLEVTCGRRPVEPQLQVEKRHMIKWVCECWKKDSLLDATDPRLGGKFVAEEVEMVMKLGLLCSNIVPESRPTMEQVVLYLNKNLPLPDFSPYTLGIGTFAPVLVDAS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LVVSSASWSLSGPSMSSSSPNHSPYAWQSTDQPWGQTIDTKNSLHIVAEPEKPSPAVKMVTLPAEDPQSNHSSISSQRVQPVKREKRRLHQILVAFPWINKQYFKLGLPKHIVHVSLFFFLQLARL</w:t>
            </w:r>
          </w:p>
        </w:tc>
      </w:tr>
      <w:tr w:rsidR="00E44679" w:rsidRPr="00E340F8" w14:paraId="31BDB6F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3480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42F9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HC6|LON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6DC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IEQKTPVGGSETGGADGLYAVLPLRDIVVFPHMIVPLFVGREKSIRALEEVMGVDKQILLATQKNAADDDPAPDAIYEIGTIANVLQLLKLPDGTVKVLVEGTARAKISKFTDREDYHEAYAAALQEPEEDAVEIEALARSVVSDFENYVKLNKKISPEVVGTASQIDDYSKLADTVASHLAIKIPEKQEMLSVLSVRERLEKALSFMEAEISVLQVEKRIRSRVKRQMEKTQREYYLNEQMKAIQKELGDSEDGRDEVAEIEERITKTKLSKEAREKALAELKKLRSMSPMSAEATVVRNYLDWLLSIPWGKKSKVKQDLNFAQEVLDAEHFGLGKVKERIVEYLAVQARSTKIKGPILCLVGPPGVGKTSLARSIAKATGREYVRMSLGGVRDEAEIRGHRRTYIGSMPGKVIQSMKKAKKSNPLFLLDEIDKMGQDFRGDPSSAMLEVLDPKQNATFMDHYLEVEYDLSNVMFVTTANTMNIPGPLLDRMEIIRIAGYTEDEKLEIAKRHLLPKAIKDHALQPKEFSVTEDALRNVIRHYTREAGVRSLEREVMTLARKAVTEILKTKKKSVKITDKNLSDYLGVEKFRFGQIDGEDQVGVVTGLAWTEVGGELLTIEGVMMPGKGRMTVTGNLRDVMKESISAAASYVRSRAIDFGIEPPLFDKRDIHVHVPEGATPKDGPSAGIAMVTAIVSVLTGIPVRKDIAMTGEVTLRGRVLPIGGLKEKLLATLRGGIKKVLIPEENAKDLAEIPDNVKNNLEIVPVSRVGEVLKHALVRQPEPIEWTEQENPTAVPPVEDEAGASLAH</w:t>
            </w:r>
          </w:p>
        </w:tc>
      </w:tr>
      <w:tr w:rsidR="00E44679" w:rsidRPr="00E340F8" w14:paraId="0375442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2124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15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493|MBR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90B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PLSAGDMNDEYSRGPIDDIDCLNFFERAVQDPCCEACDTEDADEELRAKLSSFNFQPDSSPCNAKCQQTLNPLCKIDEALPAESELAPSRNGSVSEANSDTNSIASTVHDPVDSKYGGMPSLRKAKTTSYFTSSSSNNTTMRNPLKKCNTNINGLLVNGRSSSSSRQSIPELFSGACTKKKNNVLLKSETPNSEFSSNSLQHCNSRSFSLPRSRSRSSAIAIPTHLYGLEKYVSPGLDTLTADPEESIERFSNNRPREISSCCPNDTGDTSSSLSHSNTSSSLNFPLGTNTNQFHQPRQPVQQQQSSKPNFGAGRKKSFIEMSLASSFAG</w:t>
            </w:r>
          </w:p>
        </w:tc>
      </w:tr>
      <w:tr w:rsidR="00E44679" w:rsidRPr="00E340F8" w14:paraId="5AB5AE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C4C6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AC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008|M3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8E0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ILARMKKSTGRRGGDKNITPVRRLERRDAARNINYDAASCSSSSAEDLSVSTSSLMTRSLEFPEPTSFRIGGGVGEMDRIYRSLGVSGPDDLAISFDAWEACKKRSSSDVVNRFKSFDLDKVRDQDLSEEGPSGVVVGSDSMNHKVQGQDLSEAGPSGGIVTELSEIGNLITPVDRLVADGVVENRRVMERTPTIVKSKGYLVPNNVVAVGVGVGGGIKGLRPPVLKPPPAMKRPPIDHRGSSWDFLTHFAPSETVKRPSSSSSSSEDGCDEEEGKEEEAEAEEMGARFIQLGDTADETCSFTTNEGDSSSTVSNTSPIYPDGGAIITSWQKGQLLGRGSFGSVYEGISGDGDFFAVKEVSLLDQGSQAQECIQQLEGEIKLLSQLQHQNIVRYRGTAKDGSNLYIFLELVTQGSLLKLYQRYQLRDSVVSLYTRQILDGLKYLHDKGFIHRDIKCANILVDANGAVKLADFGLAKVSKFNDIKSCKGTPFWMAPEVINRKDSDGYGSPADIWSLGCTVLEMCTGQIPYSDLEPVQALFRIGRGTLPEVPDTLSLDARLFILKCLKVNPEERPTAAELLNHPFVRRPLPSVGSGGSGSASPLLRR</w:t>
            </w:r>
          </w:p>
        </w:tc>
      </w:tr>
      <w:tr w:rsidR="00E44679" w:rsidRPr="00E340F8" w14:paraId="03DE75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F04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2DB6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UI1|MK1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B6B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RAGFYRQELNKTVWEVPQRLQGLRPVGSGAYGSVCSAYDARLRQKVAVKKLSRPFQSLIHARRTYRELRLLKHLKHENVIGLLDVFTPATSIEDFSEVYLVTTLMGADLNNIVKCQALSDEHVQFLVYQLLRGLKYIHSAGIIHRDLKPSNVAVNEDCELRILDFGLARQADEEMTGYVATRWYRAPEIMLNWMHYNQTVDIWSVGCIMAELLQGKALFPGNDYIDQLKRIMEVVGTPSPEVLAKISSEHARTYIQSLPPMPQKDLSSVFHGANPLAIDLLGRMLVLDSDQRVSAAEALAHAYFSQYHDPDDEPEAEPYDESVEAKERTLEEWKELTYQEVLSFKPLEPSQLPGTHEIEQ</w:t>
            </w:r>
          </w:p>
        </w:tc>
      </w:tr>
      <w:tr w:rsidR="00E44679" w:rsidRPr="00E340F8" w14:paraId="0D9AEF7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3EAA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1D0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670|NP24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4FA5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YLTSSFVLFFLLCVTYTYAATIEVRNNCPYTVWAASTPIGGGRRLNRGQTWVINAPRGTKMARIWGRTGCNFNAAGRGTCQTGDCGGVLQCTGWGKPPNTLAEYALDQFSNLDFWDISLVDGFNIPMTFAPTKPSGGKCHAIHCTANINGECPRALKVPGGCNNPCTTFGGQQYCCTQGPCGPTELSKFFKKRCPDAYSYPQDDPTSTFTCPGGSTNYRVVFCPNGVADPNFPLEMPASTDEVAK</w:t>
            </w:r>
          </w:p>
        </w:tc>
      </w:tr>
      <w:tr w:rsidR="00E44679" w:rsidRPr="00E340F8" w14:paraId="770004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E29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D35F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850|OXO1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B6A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DPDPLQDFCVADLDGKAVSVNGHTCKPMSEAGDDFLFSSKLTKAGNTSTPNGSAVTELDVAEWPGTNTLGVSMNRVDFAPGGTNPPHIHPRATEIGMVMKGELLVGILGSLDSGNKLYSRVVRAGETFVIPRGLMHFQFNVGKTEAYMVVSFNSQNPGIVFVPLTLFGSDPPIPTPVLTKALRVEAGVVELLKSKFAGGS</w:t>
            </w:r>
          </w:p>
        </w:tc>
      </w:tr>
      <w:tr w:rsidR="00E44679" w:rsidRPr="00E340F8" w14:paraId="226918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AD7E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19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20|OMPR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CD77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2589E0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D45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3AD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D85|PAP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D16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SVLLLLPSPFLRPSSPAHRARCGIATTTTTSTSGRRGLFLFASRCRPGPRRRAASAAVPPEHGLSQPQPQARAVGSYEAALGDAKDALYAALEGMNRGIFGMTSEKRSEIHALVELLESKNPTPEPTDKLQDKVDGCWRLVYSTISILGKKRTKLGLRDFISLGDFFQMIDVKEEKAVNVIKFSARALKILSGQLTIEASYKITTKTKVDITLDSSTITPDQLMNIFQKNYDMLLAIFNPEGWLEITYVDESLRIGRDDKANIFVLERADPSEV</w:t>
            </w:r>
          </w:p>
        </w:tc>
      </w:tr>
      <w:tr w:rsidR="00E44679" w:rsidRPr="00E340F8" w14:paraId="18B0DC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6336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3324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LX0|PARK7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05E8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VMRRAGIKVTVAGLAGKDPVQCSRDVMICPDTSLEDAKTQGPYDVVVLPGGNLGAQNLSESPMVKEILKEQESRKGLIAAICAGPTALLAHEVGFGCKVTTHPLAKDKMMNGSHYSYSESRVEKDGLILTSRGPGTSFEFALAIVEALVGKDMANQVKAPLVLKD</w:t>
            </w:r>
          </w:p>
        </w:tc>
      </w:tr>
      <w:tr w:rsidR="00E44679" w:rsidRPr="00E340F8" w14:paraId="18CB395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F7D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A72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5807|PR15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B917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GQAPHQATPWRDAHPFFLLSPVMGLLSRAWSRLRGLGPLEPWLVEAVKGAALVEAGLEGEARTPLAIPHTPWGRRPEEEAEDSGGPGEDRETLGLKTSSSLPEAWGLLDDDDGMYGEREATSVPRGQGSQFADGQRAPLSPSLLIRTLQGSDKNPGEEKAEEEGVAEEEGVNKFSYPPSHRECCPAVEEEDDEEAVKKEAHRTSTSALSPGSKPSTWVSCPGEEENQATEDKRTERSKGARKTSVSPRSSGSDPRSWEYRSGEASEEKEEKAHKETGKGEAAPGPQSSAPAQRPQLKSWWCQPSDEEEGEVKALGAAEKDGEAECPPCIPPPSAFLKAWVYWPGEDTEEEEDEEEDEDSDSGSDEEEGEAEASSSTPATGVFLKSWVYQPGEDTEEEEDEDSDTGSAEDEREAETSASTPPASAFLKAWVYRPGEDTEEEEDEDVDSEDKEDDSEAALGEAESDPHPSHPDQRAHFRGWGYRPGKETEEEEAAEDWGEAEPCPFRVAIYVPGEKPPPPWAPPRLPLRLQRRLKRPETPTHDPDPETPLKARKVRFSEKVTVHFLAVWAGPAQAARQGPWEQLARDRSRFARRITQAQEELSPCLTPAARARAWARLRNPPLAPIPALTQTLPSSSVPSSPVQTTPLSQAVATPSRSSAAAAAALDLSGRRG</w:t>
            </w:r>
          </w:p>
        </w:tc>
      </w:tr>
      <w:tr w:rsidR="00E44679" w:rsidRPr="00E340F8" w14:paraId="28C64B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63F3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AE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P3|PRMA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452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WTELSIIINHEAVELATNILENHGSNGVVIEDSDDLINQPEDKYGEIYALKKEDYPDKGVRLKAYFNEMTYDDKLRQQIKDELLNLDELDQHNIQFSEQIIAETDWENEWKNYFHPFRASKKFTIVPSWETYAKEADEELCIELDPGMAFGTGDHPTTSMCLKAIETYVLPQHSVIDVGTGSGILSIASHLIGVKRIKALDIDEMAVSVAKENFRRNHCETLIEAVPGNLLKDETEKFDIVIANILAHIIDEMIEDAYNTLNEGGYFITSGIIKEKYEGIQSHMERVGFKIISEQHDNGWVCLVGQKVSE</w:t>
            </w:r>
          </w:p>
        </w:tc>
      </w:tr>
      <w:tr w:rsidR="00E44679" w:rsidRPr="00E340F8" w14:paraId="156D38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561C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AD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JJ5|LON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F60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SERIEIPVLPLRDVVVYPHMVIPLFVGREKSIRCLEAAMDHDKKIMLVAQKEASTDEPGVNDLFTVGTVASILQMLKLPDGTVKVLVEGLQRARISALSDNGEHFSAKAEYLESPTIDEREQEVLVRTAISQFEGYIKLNKKIPPEVLTSLNSIDDPARLADTIAAHMPLKLADKQSVLEMSDVNERLEYLMAMMESEIDLLQVEKRIRNRVKKQMEKSQREYYLNEQMKAIQKELGEMDDAPDENEALKRKIDAAKMPKEAKEKAEAELQKLKMMSPMSAEATVVRGYIDWMVQVPWNARSKVKKDLRQAQEILDTDHYGLERVKDRILEYLAVQSRVNKIKGPILCLVGPPGVGKTSLGQSIAKATGRKYVRMALGGVRDEAEIRGHRRTYIGSMPGKLIQKMAKVGVKNPLFLLDEIDKMSSDMRGDPASALLEVLDPEQNVAFSDHYLEVDYDLSDVMFVATSNSMNIPAPLLDRMEVIRLSGYTEDEKLNIAKRHLLPKQIERNALKKGELTVDDSAIIGIIRYYTREAGVRGLEREISKLCRKAVKQLLLDKSLKHIEINGDNLHDYLGVQRFDYGRADNENRVGQVTGLAWTEVGGDLLTIETACVPGKGKLTYTGSLGEVMQESIQAALTVVRARAEKLGINPDFYEKRDIHVHVPEGATPKDGPSAGIAMCTALVSCLTGNPVRADVAMTGEITLRGQVLPIGGLKEKLLAAHRGGIKTVLIPFENKRDLKENPDNAKADQDRHPVKNNEEEQTLSLQNYPSVFLFFFFFFFEAIEAFNRFTAAGLKIACPAAILSLN</w:t>
            </w:r>
          </w:p>
        </w:tc>
      </w:tr>
      <w:tr w:rsidR="00E44679" w:rsidRPr="00E340F8" w14:paraId="6CC6BFA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1CAC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2151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9F4|LON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2DC4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TTNSDSPILDPNPEDVEKLLDESEEESEDQSTERLLPSELFILPLNKRPFFPGMAAPILIESGPYYEVLKVLAKSSQKYIGLVLTKKENADILKVSFNQLHKTGVAARILRIMPIEGGSAQVLLSIEERIRIIEPIKDKYLKARVSYHADNKELTEELKAYSISIVSVIKDLLKLNPLFKEELQIFLGHSDFTEPGKLADFSVALTTATREELQEVLETTNMHDRIDKALILLKKELDLSRLQSSINQKIEATITKSQKEFFLKEQLKTIKKELGLEKEDRAIDIEKFSERLRKRHVPDYAMEVIQDEIEKLQTLETSSAEYTVCRNYLDWLTIIPWGIQSKEYHDLKKAEIVLNKDHYGLDEIKQRILELISVGKLSKGLKGSIICLVGPPGVGKTSIGRSIAKVLHRKFFRFSVGGMRDEAEIKGHRRTYIGAMPGKMVQALKQSQAMNPVIMIDEVDKIGASYHGDPASALLEVLDPEQNKDFLDHYLDVRVDLSNVLFILTANVLDTIPDPLLDRMEILRLSGYILEEKLQIAKKYLVPKARKEIGLTASEVNFQPEALKYMINNYAREAGVRTLNGNIKKVLRKVALKIVQNQEKPKSKKITFKISSKNLQTYLGKPIFSSDRFYESTPVGVATGLAWTSLGGATLYIESVQVSSLKTDMHLTGQAGEVMKESSQIAWTYLHSALHRYAPGYTFFPKSQVHIHIPEGATPKDGPSAGITMVTSLLSLLLETPVVNNLGMTGEITLTGRVLGVGGIREKLIAARRSRLNILIFPEDNRRDYEELPAYLKTGLKIHFVSHYDDVLKVAFPKLK</w:t>
            </w:r>
          </w:p>
        </w:tc>
      </w:tr>
      <w:tr w:rsidR="00E44679" w:rsidRPr="00E340F8" w14:paraId="5F7FE0CD" w14:textId="77777777" w:rsidTr="005C1E46">
        <w:trPr>
          <w:trHeight w:val="4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B416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BEF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IPJ3|LUBEL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52B8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HQLLNKNVRTMPSWVMEANDRIGPKPPPTPPNGVAGGLPKAPALPPKAKSTPEPDYEIIEFSSQQYSNEPMKTTVIRTKTPDNKLKCTLCGSQNPWVTCAECAGQIFCASCDDMFHKHPKRKQHMRKAVEQGTPPIPPKAQAGGGAPPPVAPPRRSKRGLLTPFLGRKDQMLPPPSPTPSHKSLGGWRGSLGGGATPPVPPIATSSANQMNNRPLPDPPRSEGGGSSRSGTPKSVFDTIQRPPSVQLEKIKSKASATLDRMAILQQRYRQQKARQDLSANSEQHLSNEAGFEHWSNISPSPSHFRSGSMSSGLNSSHFDLSDDSQFHNSLLLQQRQAAGAQRRQMSTSVFNLNSNPRRPLSEAQNGGAWLANQRIQQAQSLAQLNCAGCQQSQQHPGWAQHPHQALPQHQHPDQWSQFGSQQQFNNSNLSLNVGPGYMSQQHHPHYPPPVFMTQRGMMPNVYPGAPGYPMMHPGVMGMPPSAASRAASRSRYAASPTPSRKSMSLRRKRNSYVDDELTDDEDSDQDDRRSLVSNRSGMTSASRSQHHQNHIQPRQRRLSSASQLIASDELDGDQVHHKMRNRRGSIAKSVQSEWLPERRENEGTLTRNKTATDSARTSRIYSDLESEGSGARALVQAKIQQKLQEADQHKSSKKAEPKRKPEMKDENTQAAAVVQKVVVPPAHEESASEYEEVVEEVTASESEAEAQTAPDPQEVPDEIGADDLGPPPSTPDHEWECEFCTFVNEPNIKICSICCKTPSKPPVQPNKAKKVEEKPQPPAEKSNNIKASSKTETKPVQKPTTKSQQPSQKSVAALSKTTHTNSTSSSKASPAVNSKTTSSIPIKTPSKSTLKTSSENESDNSLAKSLLHKESVENIWNTLDESIQAQAEQVLKKAQKVSTACGGTPPREIAAVEMGTSPPPQSISTQTYDALPFNTKQEEIIPVVPDRFTTPEPNKMERRPHYRSNSQLQQESERYRSANDLRYHDGFGLDPYSAGLVTKRPNFINELRMLQLQVSSPFDMPHETFGVKHEPARDPETEMHIILKELELYKFTVEELEAALKYCSPETHPIQWLRENWHKLVQTVQSLSTKYGQERGENTIGTVSQNEAREALRNSGGNVWQAVADCIQQRQQKYRKLAAKGNFLRDDIVNALTAHQGNVEQALVELNRTQLKPFLMRIWGSPNGVENESGVAIDTKSDIHDFLNTHALDCLQPPLAGQSPSPAQANPFDQPRTDESPVKSTYATPSPYQMEDSTLKNLEILIGNMEQNQAKQNQEVLRSIETMLDTFKGKPELEYETDPEIMRILTKSPISTMKPSGPAEDKSTDDVKNFVWQHIQEIVPNLVQQVEQELMEKPEEVAKIEAEQPKEPEPLLEPQPEPTPSVDPAVYIMEEVIKPNLREASIREEVQPSFIYATEIANFKLEFDRGTERWHEAEWESSDLTDAERIVYKCYMAPNEQPKEDVVDVAVESSVNSLPTAKAQEESAPEVPIEAQKIENTEVTQPETVNEELRQQEKLETPLVITSETISETVSQTANESDKQKSIENNLQIKQNVAEVQVQSDDQPSTSRDANRRAKRSQQSRKGRSREQSQKPTNRTKLPNNIDQKVNESKTAAKETEAVKDKDLSAAASNIQSDVTASDPKTSTPLKILSEGTNSNTLETMENVTSTDINDNVTIEVISNRSEEVPAIQDLGKTKDISEPTANPIEEITSIQNSTTISEQSEGPQEPEIPIEVSETTEALQVPREEASIEIVSPPNEEQTKSPTSQEVNIQDTSHIISLPITDVTPTPEIINIAPSTSSISKEQKQSPKRLSKIPVRTLSSSSLRSESRSSNRTPTANDEIEREETTSQGVPIGETVSSPKSEQLSDNQEVNLVSQETQSKKDTNIVEEPATQPLGLELEEHSPNATAVAVSPTDSDEVFEDAPEFSGSDGTRPHDETASDAELYSLDSDGQRAETKSPEDEVVILLDEESQMESSIAQSESNASLDSHSSESETSKVVLKEFVPSGDPAKQNLSELVEDTQRLIKQMRDEISMDEFESTDEDEYSDEYSDEYDEGEEEEWYDSEGEEEGDFDGEEGNTYNEHASYIEEASTGDEGTEIEDIMEEDEDLADDDEPLQSQIPLDIEPVISPALSVTPTNQETDTIAHTEVVSSTGTRLETELPNPAMESILPSQSVQEDIKVEAIPIQSAPPIADSETRPAEQPVELVLEIPSEVEPTPVEEPTALPITPAPPIVDSESRPVEPPVETVLEEPKKVTPSMKGKTANSGTASKGPSTSSSTKTNKSTVSKIPKPTNEPTNKSNSTPLNKKVPLRSKSFSAPMGISSVKRIQEVYLQKQSSSIATSRVPLKSSPVTKKSINDAISRFNSNQADGPSTSGAAAAAAAALLKPRSQPRIPKKKYHETCFSDDDYETSATEEEQEEPNLAEPQKAEQLKRKMSMPVFRAYPSVQEPVIEDPAILARKYVDQELVTNIAEAQIAATLVSMKFSEDVALWAARECSDLDQAIAMLQQECELCMNSYPMNQMVSMLKCLHKCCKQCAKSYFTVQITDRSINDCSCPFCKLPELSNEAQHEDEHLEYFSNLDIFLKSILDNDVHELFQRKLRDRSLLQDPNFKWCIQCSSGFFARPKQKRLICPDCGSVTCAQCRKPWERQHEGSSCEAYLEWKRENDPELQAQGVQEHLAQNGIDCPKCKFRYSLARGGCMHFTCTQCKFEFCYGCARPFMMGAKCTVSTYCAKLGLHAHHPRNCLFYLRDKIPLQLQFLLKEQNVKFDTEPMQIKDESSSSSKARAQARCPIPLQKETPQGLVDTVCNTEVPDKHAGMCRTHYVEYLAGKVAKAGIDPLPIFDLTDCVQELRRRGIALPERGPWDTDEIYKNMCSEVIKKHIPLKSA</w:t>
            </w:r>
          </w:p>
        </w:tc>
      </w:tr>
      <w:tr w:rsidR="00E44679" w:rsidRPr="00E340F8" w14:paraId="40EAFF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00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F0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0P7|MCSA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2A1E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ENCQLNEAELKVKVTSKNKTEEKMVCQTCAEGHHPWNQANEQPEYQEHQDNFEEAFVVKQILQHLATKHGINFQEVAFKEEKRCPSCHMTLKDIAHVGKFGCANCYATFKDDIIDIVRRVQGGQFEHVGKTPHSSHKKIALKRKIEEKNEYLKKLIEIQDFEEAAIVRDEIKALKAESEVQHDDA</w:t>
            </w:r>
          </w:p>
        </w:tc>
      </w:tr>
      <w:tr w:rsidR="00E44679" w:rsidRPr="00E340F8" w14:paraId="3B830E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55B1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7D7D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HU7|MB3R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4A39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MAMVEQEGCVENRQPLAASSSSVSDGSSYGGGGGGLAQMSPPVSSSANSISGLRRTSGPIRRAKGGWTPEEDETLRKAVEAYKGRNWKKIAECFPYRTEVQCLHRWQKVLNPELIKGPWTQEEDDQIIDLVKKYGPTKWSVIAKALPGRIGKQCRERWHNHLNPEIRKDAWTTEEEQALINAHRIYGNKWAEIAKVLPGRTDNSIKNHWNSSLRKKQDMYNTSNNMVVPKLLVHDKFKDKPKLMAMEGHLDLNKAPIINSKDQPGTAHRSNCSGFLSRSSLPTAQPLTSREASVVDGSAVTLVAQALESDSVRGKGLEIDSVHEKGLEVNSAPDHTGNSWTIQLEAAPSKGEAELSLKNEARSLGPLCYQIPNMEDVVPVSSSLFSDHLTGNHTSEHCGDDILSPAGCTTPPPTKGKLTSQLSVDSILKSAANSFPGTPSILKRRKRDKSTPVSASEMKISGSNTDRFYTPMGMEPATATPESFKTTSFLSLGSLDGSVKSFDVSPQYRARSKRMALTKTVEKQLDFSSDGLDTCGSEILNSSCNNSQSTLSITEAPKLKEKEHAVQLENLTKNFAHTTNLDVT</w:t>
            </w:r>
          </w:p>
        </w:tc>
      </w:tr>
      <w:tr w:rsidR="00E44679" w:rsidRPr="00E340F8" w14:paraId="2B58C29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C13B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13F2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K3AV08|ML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561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ASVPSYVNIPPIAKTRSTSHLAPTPEHHRSVSYEDTTTASTSTDSVPEVRIRSESSQVSRESPPIRASKAFVASYEYEAQKDDELNLPLGAIITLVTVETNEDGWYRGELNGKVGLFPSNYAREVTYKDNLVEFKQDEIMLPVAVRTLSDCQIGHGATATVFKMDIKIKKELQNGRMGEAVGDQMKAALKRFNRHASNFRADVVSTDEQLEQLKREANLVNGLSHNNIVRLLGICLEDPYFGLLLELCEGSSLRNVCRNLNSDAAIPLGVLIDWATQVAEGMEYLTKQGYVHRDLKADNVLVKEEVCLCMDEEMFQYAYCLKCGKRPFDKLQLKITDFGVTRKMTADANRFSTAGTYAWLAPEAFKEGTWSEASDVWSYGVVLWELLTREEPYQGHIPATIAFQIANKGQNLSIGDSCPDRWKKLMQDCWNLEPNFRPKFSTLAISFKQYAKEFKDTHLQRAPSKMAVKELYSECFADKTKEEFEKRFHDLYAGSGDINRKNRHSIAPETKARRLKHHKPKKADITGPTEVKHILSVQKDDKNFRVKTYDQSSTGGTLPRLNERQSTLSLSSPDLFHISNLISGSNTVGHSAHRISRKNAIRHKKNQHRMFESPVVSPTMDDSNTFSTIDNADEVDPNHSKESKKGGTLSRAWAKLPWNKRDSKEDHDERAVAGSISSRSSSTTSSNRLITGQTTRGASAAGLLEIGARSRAQSTADGWEDPNTTKKHKVSPSDKRPVKTTNQTERYVKDLEKDTPLRPAQLPPTHRKSALDQTIPASPNSPDSINNFHPMPLSSRRTTANSSSDGAPCYDALVSHSYGAGHGHKNHFGLSDTIPLFPEEPTHYDMGPGRPFGTNGRAIVNQGGDYYGNISGQNYEGFGHGRSINQSTQYYPVGGGCDDYIPIVQKTVIKPTVGEVGNSPYSENIRCATRNVQNPQYIQCKKNQNPRRIPALPMKIQSESNLVTSGMVFTPRDEQLNGIGNSLSSLSLNEPPDIPAPLPPVVTYPIPASLISPSNRVSMSPPTRMAPVLPLGAMSSPRIMDKEILKNSSVEGTEIY</w:t>
            </w:r>
          </w:p>
        </w:tc>
      </w:tr>
      <w:tr w:rsidR="00E44679" w:rsidRPr="00E340F8" w14:paraId="61988E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2E5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FD8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BQ9|MPRA_MYC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FF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LVVDDDRAVRESLRRSLSFNGYSVELAHDGVEALDMIASDRPDALVLDVMMPRLDGLEVCRQLRSTGDDLPILVLTARDSVSERVAGLDAGADDYLPKPFALEELLARMRALLRRTKPEDDAESVAMTFSDLTLDPVTREVTRGQRRISLTRTEFALLEMLIANPRRVLTRSRILEEVWGFDFPTSGNALEVYVGYLRRKTEADGEPRLIHTVRGVGYVLRETPP</w:t>
            </w:r>
          </w:p>
        </w:tc>
      </w:tr>
      <w:tr w:rsidR="00E44679" w:rsidRPr="00E340F8" w14:paraId="0E25C6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9FE3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A49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4592|NCED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1D4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GLAPPTSVSIHRHLPARSRARASNSVRFSPRAVSSVPPAECLQAPFHKPVADLPAPSRKPAAIAVPGHAAAPRKAEGGKKQLNLFQRAAAAALDAFEEGFVANVLERPHGLPSTADPAVQIAGNFAPVGERPPVHELPVSGRIPPFIDGVYARNGANPCFDPVAGHHLFDGDGMVHALRIRNGAAESYACRFTETARLRQERAIGRPVFPKAIGELHGHSGIARLALFYARAACGLVDPSAGTGVANAGLVYFNGRLLAMSEDDLPYHVRVADDGDLETVGRYDFDGQLGCAMIAHPKLDPATGELHALSYDVIKRPYLKYFYFRPDGTKSDDVEIPLEQPTMIHDFAITENLVVVPDHQVVFKLQEMLRGGSPVVLDKEKTSRFGVLPKHAADASEMAWVDVPDCFCFHLWNAWEDEATGEVVVIGSCMTPADSIFNESDERLESVLTEIRLDARTGRSTRRAVLPPSQQVNLEVGMVNRNLLGRETRYAYLAVAEPWPKVSGFAKVDLSTGELTKFEYGEGRFGGEPCFVPMDPAAAHPRGEDDGYVLTFVHDERAGTSELLVVNAADMRLEATVQLPSRVPFGFHGTFITGQELEAQAA</w:t>
            </w:r>
          </w:p>
        </w:tc>
      </w:tr>
      <w:tr w:rsidR="00E44679" w:rsidRPr="00E340F8" w14:paraId="7A99FF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45C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EB5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RB4|MYB8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750D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TTKQNNMKKKKKILLHSDDSKKKERHIVTWSPEEDDILRKQISLQGTENWAIIASKFNDKSTRQCRRRWYTYLNSDFKRGGWSPEEDTLLCEAQRLFGNRWTEIAKVVSGRTDNAVKNRFTTLCKKRAKHEAMAKENRIACCVNSDNKRLLFPDGISTPLKAESESPLTKKMRRSHIPNLTEIKSYGDRSHIKVESTMNQQRRHPFSVVAHNATSSDGTEEQKQIGNVKESDGEDKSNQEVFLKKDDSKVTALMQQAELLSSLAQKVNADNTDQSMENAWKVLQDFLNKSKENDLFRYGIPDIDFQLDEFKDLVEDLRSSNEDSQSSWRQPDLHDSPASSEYSSGSGSGSTIMTHPSGDKTQQLMSDTQTTSHQQNGGELLQDNGIVSDATVEQVGLLSTGHDVLKNSNETVPIPGEEEFNSPVQVTPLFRSLAAGIPSPQFSESERNFLLKTLGVESPSPYPSANPSQPPPCKRVLLDSL</w:t>
            </w:r>
          </w:p>
        </w:tc>
      </w:tr>
      <w:tr w:rsidR="00E44679" w:rsidRPr="00E340F8" w14:paraId="03FB2D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F971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7A1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020|NFU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74C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ISDAAQAHFAKLLANQEEGTQIRVFVINPGTPNAECGVSYCPPDAVEATDTALKFDLLTAYVDELSAPYLEDAEIDFVTDQLGSQLTLKAPNAKMRKVADDAPLMERVEYMLQSQINPQLAGHGGRVSLMEITEDGYAILQFGGGCNGCSMVDVTLKEGIEKQLLNEFPELKGVRDLTEHQRGEHSYY</w:t>
            </w:r>
          </w:p>
        </w:tc>
      </w:tr>
      <w:tr w:rsidR="00E44679" w:rsidRPr="00E340F8" w14:paraId="3E1C0E0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A3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2E8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P7L6|OCA1_UST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C4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PPPNYGMVEENFYRSGQPDQLNFPFLEKLGLKSVIWLAPEEPEPGFLDFCVDQNIELHHLGVLYSTNAWDPITEEVVLQALHLLVQPATYPVLVMCNLGRHRTGTVVGCFRKLQRWNLSAILEEYRRFVGGQKYRILNEQFIELFDEELVFGASY</w:t>
            </w:r>
          </w:p>
        </w:tc>
      </w:tr>
      <w:tr w:rsidR="00E44679" w:rsidRPr="00E340F8" w14:paraId="57C138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3A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6870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326|PDC2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6B6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NSIIFLINNGGYTIEVEIHDGPYNVIKNWNYTGLVEAFHNGEGACYTAKVRTEEELTEALEAALGPKKDCLCFIEVIVHKDDTSKELLEWGSRVSAANSRPPNPQ</w:t>
            </w:r>
          </w:p>
        </w:tc>
      </w:tr>
      <w:tr w:rsidR="00E44679" w:rsidRPr="00E340F8" w14:paraId="1395E1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9DF9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B9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30704|PHOE_KLE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8DA2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TLALMMMGFVASTATQAAEVYNKNANKLDVYGKIKAMHYFSDYDSKDGDQTYVRFGIKGETQINEDLTGYGRWESEFSGNKTESDSSQQKTRLAFAGVKLKNYGSFDYGRNLGALYDVEAWTDMFPEFGGDSSAQTDNFMTKRASGLATYRNTDFFGLVDGLDLTLQYQGKNEGREAKKQNGDGVGTSLSYDFGGTDFA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AAYTSSDRTNDQNLLARAQGSKAEAWATGLKYDANNIYLATMYSETRKMTPISGGFANKAQNFEAVAQYQFDFGLRPSLGYVLSKGKDIEGVGSEDLVNYIDVGLTYYFNKNMNAFVDYKINQLKSDNKLGINDDDIVALGMTYQF</w:t>
            </w:r>
          </w:p>
        </w:tc>
      </w:tr>
      <w:tr w:rsidR="00E44679" w:rsidRPr="00E340F8" w14:paraId="59274A8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A9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882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121|PNP_PH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801E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PIVRKFQYGQHTVTIETGMMARQATAAVMVNMDDTAVFVTVVGQKKVKAGQDFFPLTVNYQERTYAAGRIPGSFFRREGRPGEGETLVARLIDRPLRPLFPEGFLNEVRIVATVVSVNPQINPDIVAMIGASAALALSGIPFNGPIGAARVGYINDQYVLNPTSDELKNSRLDLVVSGTAGAVLMVESEADLLTEEQMLGAVVFGHDQQQVVIDNINALAAEAGKEKWDWVPEPVNQALHDRVAELAESRLGDAYRITEKQERYAQVDAIKDEVTAALLEQDETLEEAEIHEILGSLEKNVVRSRVLSGEPRIDGREKDMVRALDVRTGVLPRTHGSALFTRGETQALVTATLGTERDAQIIDELMGERTDRFLLHYNFPPYSVGETGMMGSPKRREIGHGRLAKRGVLAVMPKANEFPYTVRVVSEITESNGSSSMASVCGASLALMDAGVPIKAAVAGIAMGLVKEGDNFVVLSDILGDEDHLGDMDFKVAGSCEGISALQMDIKIEGITREIMQVALNQAKGARLHILSVMEQAITTPRDDISQFAPRIHTIKINPDKIKDVIGKGGSVIRALTEETGTTIEIEDDGTVKIAATDGEKAKHAISRIEEITAEIEVGRIYAGKVTRIVDFGAFVAIGGGKEGLVHISQIADKRVEKVADYLQVGQETSVKVLEIDRQGRVRLSIKEATAGTAVEEAPPAPQSAE</w:t>
            </w:r>
          </w:p>
        </w:tc>
      </w:tr>
      <w:tr w:rsidR="00E44679" w:rsidRPr="00E340F8" w14:paraId="7E9785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6283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5595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148|RADA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496A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TSLFECQHCGFTSPKWLGKCVQCNAWESFIELNQAQKEVLNTLKKPIPQAQKSVSIAAIEHEEVIKFSSTQSELDIVLGGGIAKGGLYLVGGSPGVGKSTLLLKVASGLAKNQQKVLYVSGEESLSQIKMRAIRLDCIEKELYLLNEINWPVIKANIESENYFACVIDSIQTLYSPEISSAPGSISQVREITFELMRLAKTRDIAIFIIGHITKEGSIAGPRVLEHMVDSVLYFEGDPSRELRILRSFKNRFGPTSEIGLFEMKEQGLVSAKEASSLFFSKEEPMEGSAITITLEGSRALILEIQALVSECSFGSPKRLANGFDTNRLNMLIALLEKKLEIPLNRHDVFINVSGGIKISEPACDLAVIASILSSFKNRKIDNKTAFLGEVSLNGRILEAPNLNARLKEMENYGFLKAILPKKPSQKTSIKCYEANAVGKIVEWM</w:t>
            </w:r>
          </w:p>
        </w:tc>
      </w:tr>
      <w:tr w:rsidR="00E44679" w:rsidRPr="00E340F8" w14:paraId="2C18FE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E38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ED7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755|QID3_TRI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436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LTVAAVFFTAVLAAPGNYPPPPPPTYAPPPPTYTLPPNGNGGGNGNGNGNGNGGGNGNGNGNTNTGGSALCPAGLYSNPQSCATDVLGLADLDCAVPSTTPHDGPNFQSICVANGGKRARCCVLPVLGLGVLCQNPVGTN</w:t>
            </w:r>
          </w:p>
        </w:tc>
      </w:tr>
      <w:tr w:rsidR="00E44679" w:rsidRPr="00E340F8" w14:paraId="074C98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E4DC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EC4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1K1|RADA_ST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DF36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ATFICQECGYQSPKYLGRCPNCSAWSSFVEEVEVKEVKNARVSLAGEKSRPVKLKDVDNISYHRTQTDMSEFNRVLGGGVVPGSLILIGGDPGIGKSTLLLQVSTQLANKGTVLYVSGEESAEQIKLRSERLGDIDNEFYLYAETNMQAIRTEIENIKPDFLIIDSIQTIMSPDITGVQGSVSQVREVTAELMQLAKTNNIATFIVGHVTKEGTLAGPRMLEHMVDTVLYFEGERHHTFRILRAVKNRFGSTNEIGIFEMQSGGLVEVLNPSQVFLEERLDGATGSAVVVTMEGSRPILAEVQSLVTPTVFGNARRTTTGLDFNRVSLIMAVLEKRCGLLLQNQDAYLKSAGGVKLDEPAIDLAVAVAIASSYKEKPTSPQEAFLGEIGLTGEIRRVTRIEQRINEAAKLGFTKVYAPKNALQGIDIPQGIEVVGVTTVGQVLNAVFS</w:t>
            </w:r>
          </w:p>
        </w:tc>
      </w:tr>
      <w:tr w:rsidR="00E44679" w:rsidRPr="00E340F8" w14:paraId="6D06B78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942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C8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HG1|RADA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68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HYICSNCGNISPKWSGQCFDCGVWGSIVEEIISTNQVIVKVGSKQDFDKLSGHVTEQLRIPTPIGEFNRVLGGGLVLGSAILIGGDPGIGKSTLLLQLAASNFASKMNCLYITGEESLDQIKLRAIRLNLTNYNTDILAATNLENIIASIEANKNNIDLIVIDSIQTITTKELSSPPGTVSQIRTCANELVNYAKQNNIIILLSCHVTKDGQLAGPKILEHLVDTVLYFEGDHNNHFRILRSYKNRFGGVGEIGVFEMSGSGLIEVTNPSELFLMQREQNVIGTSIFAGIEGSRPLLMEVQALMVPSNMVTPRRSAVGWDANRLSMILAVLSSRIGLNLANYEVYLSIAGGLKIADPASDLAVTASLISAATGNPVPEHSVFFGEISLSGEIRKTAKAETRIKEAVKLGFNKIICSKFENLTYDFISSVSHLKDLKEIIK</w:t>
            </w:r>
          </w:p>
        </w:tc>
      </w:tr>
      <w:tr w:rsidR="00E44679" w:rsidRPr="00E340F8" w14:paraId="70FC46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BC0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54D6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WI9|RADA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A272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DKKHYICSNCANISHKWSGQCFDCGVWGSIVEEIISTNKSIITGSKQTFDKLSCDVSEPLRISTPISELNRVLGGGLVLGSAILIGGEPGIGKSTLLLQLTASNFESKMRCLYITGEESLDQIKLRAIRLNITNYNTAILAATNLEDIIASIDDNNNNIDLVVIDSIQTITTKELSSPPGTVSQIRTCANELVNYSKQNNIIILLSCHVTKDGQIAGPKILEHLVDTVLYFEGDHNNHFRILRSYKNRFGSIGEIGVFEMSSSGILEVTNHSELFLMKREHNVVGTSIFAGVEGSRPLLMEVQALIVPSNMLTPKRSAVGWDANRLSMILAVLSSRIGLNLANYEIYLSIAGGLKITDPASDLAVAASLISAATSIPLPEHSVFFGEISLSGEIRKTAKAETRIKEAVKLGFNKVICSKLENLTYDFICSCTHLQDLKEIIK</w:t>
            </w:r>
          </w:p>
        </w:tc>
      </w:tr>
      <w:tr w:rsidR="00E44679" w:rsidRPr="00E340F8" w14:paraId="32CC6F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199C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A4F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BY6|PYL10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40EC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QEEVPPPPAGLGLTAEEYAQVRATVEAHHRYAVGPGQCSSLLAQRIHAPPAAVWAVVRRFDCPQVYKHFIRSCVLRPDPHHDDNGNDLRPGRLREVSVISGLPASTSTERLDLLDDAHRVFGFTITGGEHRLRNYRSVTTVSQLDEICTLVLESYIVDVPDGNTEDDTRLFADTVIRLNLQKLKSVSEANANAAAAAAAPPPPPPAAAE</w:t>
            </w:r>
          </w:p>
        </w:tc>
      </w:tr>
      <w:tr w:rsidR="00E44679" w:rsidRPr="00E340F8" w14:paraId="6ECAB2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D67E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B5E8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7G6|REC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A09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DENKQKALAAALGQIEKQFGKGSIMRLGEDRSMDVETISTGSLSLDIALGAGGLPMGRIVEIYGPESSGKTTLTLQVIAAAQREGKTCAFIDAEHALDPIYARKLGVDIDNLLCSQPDTGEQALEICDALARSGAVDVIVVDSVAALTPKAEIEGEIGDSHMGLAARMMSQAMRKLAGNLKQSNTLLIFINQIRMKIGVMFGNPETTTGGNALKFYASVRLDIRRIGAVKEGENVVGSETRVKVVKNKIAAPFKQAEFQILYGEGINFYGELVDLGVKEKLIEKAGAWYSYKGEKIGQGKANATAWLKDNPETAKEIEKKVRELLLSNPNSTPDFSVDDSEGVAETNEDF</w:t>
            </w:r>
          </w:p>
        </w:tc>
      </w:tr>
      <w:tr w:rsidR="00E44679" w:rsidRPr="00E340F8" w14:paraId="6AE398A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375E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43EC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N57|CLPB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D2B7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FTAHAKSVIASSQSIAAKNDHQQILPLHLLSSLLSEETGIIQTLINNTGGNINLLKDQVQLELNKIPKVQVEGGGQVYSSAEALKVLEKASSIAKDSGDSFVTIERIFEALTYGNTIAGKILTNNGINSKKLAAAILQFRKGKKADTESAENSYDALKKYGRDVTELAESGKLDPIIGRDEEIRRTVQVLSRRMKNNPVLIGEPGVGKTAIIEGLAQRIFSKDVPESLMNCRIIELDMGALIAGAKYRGEFEERLKAVLGEIKESSGEIILFIDELHLLVGTGKTDGAMDASNLLKPMLARGELHCIGATTLDEYRKYIEKDAALARRFQPVYVSEPTASDTISILRGIKEKYELHHAVRISDSAIVAAATLSNRYITDRYLPDKAIDLIDEACSRMKIELSSKPEELDELDRRIIQIKIELAALKKENDEHSKKKITHLTEELEKLESKSYDMKAKWQAEKSKLQQAQKLKEELERARIDLERAERDANLAKASELKYGIIPEIMKKIQEAESMDNKGLLKEIVSESDIASIISRITGIPIDTMLSSERERLLVMEQKLRESVIGQDEAIKGVSDAVRRSRAGIQDINRPLGSFLFLGPTGVGKTELTKALASFLFDDRNAILRIDMSEYMEKHAISRLIGAPPGYIGYDQGGVLTEAVRRRPYQVILFDEVEKAHPDIFNIMLQILDEGRLTDSQGITVDFKNTIIVLTSNLGAEILVNQKEDEDTYKVKDEVMEYVKAVFKPEFLNRLDEIILFHRLNRNNIHDIVKIQLESLKKILLAQNILLEFDESALNYLAEKGYDPSFGARPLKRLIQREIQNNLAKMILAGEISSGNTVKIAREKEELRIKIID</w:t>
            </w:r>
          </w:p>
        </w:tc>
      </w:tr>
      <w:tr w:rsidR="00E44679" w:rsidRPr="00E340F8" w14:paraId="34A5B5E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35D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0647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EA9|CLPB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FC3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FTAHAKSVIANHQSLAIKNDHQQILPLHLLSSLLSEETGIIQALINNIGGNINLLKDQVQLELNKIPKIQVDGGGQIYYSAEDLKVLEKSSSIAKDSGDSFVTIERIFEALTYDNTIAGKILTNNGINSKKLATAILHLRKGKKADTESAENNYDALKRYGRDVTELAENGKLDPIIGRDEEIRRAVQVLSRRMKNNPVLIGAPGVGKTAIIEGLAQRIFSKDVPETLINCRIIELDIGALIAGAQYRGEFEKRLKAVLSEIKESSGEIILFIDELHLLVGTGKVDGAMDASNLLKPMLARGELHCIGATTLDEYRKYIEKDAALARRFQPVYVGEPSVEDTISILRGIKEKYELHHAVRISDSAIVAAATLSNRYITDRYLPDKAIDLIDEACSRMKIELSSKPEELDELDRRIIQIKIELAALKKENDEHSKKKITSLTEELKKLESKSYDMNTKWQAEKSKLQQAQKLKEELEQARIDLERAERDANLAKASELKYGIIPEIMNKLQEAENMDNKGLLKEIVSESDIASIISRITGIPIDTMLSSERERLLVIEQKLCESVIGQDEAIKGVSDAVRRSRSGIQDINRPLGSFLFLGPTGVGKTELTKALAGFLFDDRNALLRIDMSEYMEKHSISRLIGAPPGYIGYDQGGVLTESVRRRPYQVILFDEVEKAHLDIFNIMLQILDEGRLTDSQGITVDFKNTIIVLTSNLGAEILVNQKEGEDTYKVRDEVMQYVRAVFKPEFLNRLDEIILFHRLNRNNIHDIVKIQLGSLKKILLQQNIILEFDESALNYLAEKGYDPSFGARPLKRLIQREIQNNLAKMILAGEISSGNTVKIRREKEELSINIID</w:t>
            </w:r>
          </w:p>
        </w:tc>
      </w:tr>
      <w:tr w:rsidR="00E44679" w:rsidRPr="00E340F8" w14:paraId="12F50E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4116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F69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1B7|CSPA_SHE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1CE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NTGTVKWFNEDKGFGFLTQDNGGADVFVHFRAIASEGFKTLDEGQKVTFEVEQGPKGLQASNVIAL</w:t>
            </w:r>
          </w:p>
        </w:tc>
      </w:tr>
      <w:tr w:rsidR="00E44679" w:rsidRPr="00E340F8" w14:paraId="5F8A65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2D0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4B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158|CSPC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5CB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TVKWFNAEKGFGFIERENGDDVFVHFSAIQSDGFKSLDEGQKVSFDVEQGARGAQAANVQKA</w:t>
            </w:r>
          </w:p>
        </w:tc>
      </w:tr>
      <w:tr w:rsidR="00E44679" w:rsidRPr="00E340F8" w14:paraId="78B08E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60A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FC9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5096|CSPA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377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TGQVKWFNNEKGFGFIEVPGENDVFVHFSAIETDGFKSLEEGQKVSFEIEDGNRGPQAKNVIKL</w:t>
            </w:r>
          </w:p>
        </w:tc>
      </w:tr>
      <w:tr w:rsidR="00E44679" w:rsidRPr="00E340F8" w14:paraId="078D0D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4D0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2E8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2956|CLPB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1E4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XFEXFTNRLQQALSDAQSL</w:t>
            </w:r>
          </w:p>
        </w:tc>
      </w:tr>
      <w:tr w:rsidR="00E44679" w:rsidRPr="00E340F8" w14:paraId="316D918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B90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58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PDI2|DGK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4F9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PSIGDSLTARMIPRHSSLDSFGAMKVSLLVNLASIRVSKAELRQRVMLPQYLRIAIRDCILRKDDSFDASSSVAPPLENNALTPEVPLMVFVNPKSGGRQGPLIKERLQNLISEEQVYDLTEVKPNEFIRYGLGCLEAFASRGDECAKEIREKMRIVVAGGDGTVGWVLGCLGELNLQNRLPVPPVSIMPLGTGNDLSRSFGWGGSFPFAWKSAIKRTLHRASVAPISRLDSWNILITMPSGEIVDPPYSLKATQECYIDQNLEIEGEIPPSTNGYEGVFYNYFSIGMDAQVAYGFHHLRNEKPYLANGPIANKIIYSG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YGCSQGWFLTHCINDPGLRGLKNIMTLHIKKLDSSEWEKVPVPKSVRAVVALNLHSYGSGRNPWGNLKQDYLEKRGFVEAQADDGLLEIFGLKQGWHASFVMVELISAKHIAQAAAIRLEIRGGDWKDAFMQMDGEPWKQPMTRDYSTFVDIKRVPHQSLVVKGD</w:t>
            </w:r>
          </w:p>
        </w:tc>
      </w:tr>
      <w:tr w:rsidR="00E44679" w:rsidRPr="00E340F8" w14:paraId="3669EE6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741F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F544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RJ90|DNAK_PORG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51EF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EGNEPIVITNSEGKRTTPSVVAFVDGGERKVGDPAKRQAITNPTKTIYSIKRFMGETYDQVSREVERVPFKVVRGDNNTPRVDIDGRLYTPQEISAMILQKMKKTAEDYLGQEVTEAVITVPAYFNDAQRQATKEAGEIAGLKVRRIVNEPTAASLAYGLDKSNKDMKIAVFDLGGGTFDISILELGDGVFEVKSTNGDTHLGGDDFDHVIIDWLAEEFKSQEGVDLRQDPMAMQRLKEAAEKAKIELSSTSSTEINLPYIMPVNGIPKHLVMTLTRAKFEQLADRLIQACVAPCETALKDAGMSRGDIDEVILVGGSTRIPAIQEIVEKIFGKAPSKGVNPDEVVAVGAAIQGGVLTGEVKDVLLLDVTPLSLGIETMGGVMTRLIDANTTIPTKKSEIFTTAVDNQPSVEIHVLQGERSLAKDNKSIGRFNLDGIAPAPRQTPQIEVTFDIDANGILNVTAHDKATGKKQNIRIEASSGLSDDEIKRMKEEAQANAEADKKEKERIDKINQADSMIFQTEKQLKELGDKFPADKKAPIDTALDKLKEAHKAQDVAAIDTAMAELQTALTAAGEELYKNVGAAQGGAQPGPDFGGAQGPSVGDQPSDDKNVTDVDFEEVK</w:t>
            </w:r>
          </w:p>
        </w:tc>
      </w:tr>
      <w:tr w:rsidR="00E44679" w:rsidRPr="00E340F8" w14:paraId="27E6C2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ECD3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A1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Q15|DNAJ_TRE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D80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SKRDYYEVLGVDKKASNDDIKKAYRKLAIKYHPDKNQGDKAAEEKFKEATEAYEILIDEKKRSMYDQFGHAGVDGMSGGGGYDPSAFQGFEDIFGGSFSDIFENLFGGGFSSRSSGFGGRHAGPVRGSNLRYDLQISFVDAVYGKKAELSYTRNEKCSECHGTGSESGSSKRMCPDCKGTGQVRQSTGFFSISRPCPTCGGEGSIIEKPCKKCGGNGLERKKQRIIVTIPAGVENGKRITIPSQGNAGQAGGDYGDLFVFIFVQAHPYFERNGIDLYCAVPISMTQAALGGEINIKSLDEKTLRLKIPAGTQNGKLLRIRGEGVPTGIGRKGDLYIQIQVQIPSKLSSNSKKLLQEISAIEGENENPNLIPLKDLP</w:t>
            </w:r>
          </w:p>
        </w:tc>
      </w:tr>
      <w:tr w:rsidR="00E44679" w:rsidRPr="00E340F8" w14:paraId="24B1AD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B7C6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548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EE1|DNAK_OENO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E74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MEGSQPKIITNPDGGRTTPSVVAFKNGEIQVGDVAKRQAIVNPETISSIKRHMGESNYRVKANGKEYRPEEISAMILQYIKKYAEDYLGETVNDAVITVPAYFNDAQRQATKDAGKIAGLNVQRIINEPTAAALAFGLDKLDKDQKILVYDLGGGTFDVSILELGDGVFEVLSTNGDTHLGGDDFDQKVIDWLVEDFKKENGVDLSTDSLALQRLKDEAEKAKKTLSSANEAQILLPFIHQNLNIDKTLTRAQFNQLTADLVERAKGPVQNAMKDAGLSFSDINEVILNGGSTRIPAVQDSVKELTGKEPNHSINPDEAVALGAAIQGAVITGDVKDVVLLDVTPLSLGIETMGGVMTKLIDRNTTIPTSKSQVFSTAANNQPAVDIHVLQGERPMAADNKTLGNFQLTDIPAAPRGVPQIEVSFDIDRNGIVSVSAKDKGTGKSQKITIQNPGNLSEDEINKMVKDAESNEEADKKKKEEVDLHNQVDQLIFSSEKTLSDVGDKLGDSDKKPVQDALDELKKAKDSNNIETLKEKKDALEKAAQALAVKLYQQAGPQSGAAGQTGKAGQAGPNSDGKTGDDGKTVDGDFKEVNPDDKK</w:t>
            </w:r>
          </w:p>
        </w:tc>
      </w:tr>
      <w:tr w:rsidR="00E44679" w:rsidRPr="00E340F8" w14:paraId="7295BE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63F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970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BR4|DNAK_BEI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6332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TPKVIENAEGARTTPSIVAFTDDGERLVGQPAKRQGVTNPERTFFAIKRLIGRTFEDPMTKKDIGLVPYKITKAPNGDAWVEADGKPYSPSQISAFILQKMKETAESYLGQPVSQAVITVPAYFNDAQRQATKDAGKIAGLEVLRIINEPTAAALAYGLDKKGSGTIAVYDLGGGTFDVSILEIGDGVFEVKSTNGDTFLGGEDFDTRLVEYLADEFKKENGIDLKKDKLALQRLKEAAEKAKIELSSATQTEINLPYITADATGPKHLALKLTRAKFEALVDDLIQKTVEPCRKALKDAGLSAGEVDEVVLVGGMTRMPKVQEIVKQFFGKEPHKGVNPDEVVAIGAAVQAGVLQGDVKDVLLLDVTPLSLGIETLGGVFTRLIDRNTTIPTKKSQVFSTAEDNQTAVTIRVFQGEREMAADNKLLGQFDLVGIPGAPRGVPQIEVTFDIDANGIVNVTAKDKATNKEQQIRIQASGGLSEADIDKMVKEAEQHAAEDKVRRELVDAKNHGEAIIHSTEKSLAEFGTKVAESDKSTIDAAIAALKTELAGENLEGIKAKTDALVQASMKLGEAMYKAGAEGGESAEAPKDDVIDADFKEVGPDDHKKSA</w:t>
            </w:r>
          </w:p>
        </w:tc>
      </w:tr>
      <w:tr w:rsidR="00E44679" w:rsidRPr="00E340F8" w14:paraId="572EDA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C3D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7F75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YM7|DNAK_RHO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34B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IMDGAQPRVIENSEGARTTPSIVGFTDSERLVGQPAKRQAVTNPSNTVFAVKRLIGRRVGDAEVEKDKKLVPYSIVNGGNGDAWVEVRGEKYSPSQISAFILQKMKETAEAYLGESVTQAVITVPAYFNDAQRQATKDAGKIAGLEVLRIINEPTAAALAYGLDKKDTKTIAVYDLGGGTFDITILEIDDGLFEVKSTNGDTFLGGEDFDMRIVNYLADEFKKEHGVDLTLDKMALQRLKEAAEKAKIELSSSQQTEINQPFISMDRNTGQPLHMVMKLTRAKLESLVGDLIKKSLKPCEAALKDAGVSKSDIDEVVLVGGMTRMPRVVEEVTKFFGKEPHKGVNPDEVVALGAAIQAGVLQGDVKDVVLLDVTPLSLGIETLGGVFTRLIDRNTTIPTKKSQVFSTAEDNQNAVTIRVFQGEREMAADNKLLGQFNLEDIPPAPRGMPQIEVTFDIDANGIVSVSAKDKGTGKSQNITIQASGGLSDEDIEKMVRDAEANAEADKKRRELVETKNQGESLLHSTRKSIEEHGDKVDPSTVEAIELAMGALEEALKSEDAGKIKGGIQNLTEAAMRLGEAIYKASQAEGGATPDEEGPRSVDDDIVDADFEDLGENKRK</w:t>
            </w:r>
          </w:p>
        </w:tc>
      </w:tr>
      <w:tr w:rsidR="00E44679" w:rsidRPr="00E340F8" w14:paraId="10A920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748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7F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3A7|DNAK2_ALI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329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TPRVLENAEGERTTASVIAYTDGETLVGQPAKRQAVTNPQNTLFAIKRLIGRRFEDEEVQRDIEIMPFKIVKADNGDAWVEAKGQKMAAPQVSAEVLKKMKKTAEDFLGEEVTGAVVTVPAYFNDAQRQATKDAGRIAGLDVKRIINEPTAAALAYGLDKKGGDRTIAVYDLGGGTFDISIIEIDNVDGEQTFEVLATNGDTHLGGEDFDNRLINYLVSEFEKEQGINLKNDPLAMQRVKEAAEKAKIELSSAQQTDVNLPYVTADATGPKHMNVKVTRAKLESLVEDLVLRSLEPLKVALADADLSVDEITDVILVGGQTRMPMVQAKVAEFFGKEARRDVNPDEAVAMGAAVQGGVLAGDVKDVLLLDVTPLSFGIETMGGVMTKLIEKNTTIPTKADQTFSTAEDNQSAVTIHVLQGERKQATYNKSLGQFNLEGIQPAPRGMPQIEVTFDLDADGILNVSAKDKATGKEQKITIQASGGLTDEEIEAMVQEAEANKDADKKFEELVTARNQADQMIHGTQKQIEEAGDALPADEKEKIEAAIKALEEVKSGNDKEAIDAKTQELMQAAQKLMEIAQQKAQAQQGADAGEQPKQDDDVVDAEFEEVKDK</w:t>
            </w:r>
          </w:p>
        </w:tc>
      </w:tr>
      <w:tr w:rsidR="00E44679" w:rsidRPr="00E340F8" w14:paraId="5089A6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526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4B80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204|GAD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7E76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FLMTKDSFLLQGFWQLKDNHEMIKINSLSEIKKVGNKPFKVIIDTYHNHILDEEAIKFLEKLDAERIIVLAPYHISKLKAKAPIYFVSRKESIKNLLEITYGKHLPHKNSQLCFSHNQFKIMQLILKNKNESNITSTLNISQQTLKIQKFNIMYKLKLRRMSDIVTLGITSYF</w:t>
            </w:r>
          </w:p>
        </w:tc>
      </w:tr>
      <w:tr w:rsidR="00E44679" w:rsidRPr="00E340F8" w14:paraId="4421BA02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15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C22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442|GCN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50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SHLTLDQYYEIQCNELEAIRSIYMDDFTDLTKRKSSWDKQPQIIFEITLRSVDKEPVESSITLHFAMTPMYPYTAPEIEFKNVQNVMDSQLQMLKSEFKKIHNTSRGQEIIFEITSFTQEKLDEFQNVVNTQSLEDDRLQRIKETKEQLEKEEREKQQETIKKRSDEQRRIDEIVQRELEKRQDDDDDLLFNRTTQLDLQPPSEWVASGEAIVFSKTIKAKLPNNSMFKFKAVVNPKPIKLTSDIFSFSKQFLVKPYIPPESPLADFLMSSEMMENFYYLLSEIELDNSYFNTSNGKKEIANLEKELETVLKAKHDNVNRLFGYTVERMGRNNATFVWKIRLLTEYCNYYPLGDLIQSVGFVNLATARIWMIRLLEGLEAIHKLGIVHKCINLETVILVKDADFGSTIPKLVHSTYGYTVLNMLSRYPNKNGSSVELSPSTWIAPELLKFNNAKPQRLTDIWQLGVLFIQIISGSDIVMNFETPQEFLDSTSMDETLYDLLSKMLNNDPKKRLGTLELLPMKFLRTNIDSTINRFNLVSESVNSNSLELTPGDTITVRGNGGRTLSQSSIRRRSFNVGSRFSSINPATRSRYASDFEEIAVLGQGAFGQVVKARNALDSRYYAIKKIRHTEEKLSTILSEVMLLASLNHQYVVRYYAAWLEEDSMDENVFESTDEESDLSESSSDFEENDLLDQSSIFKNRTNHDLDNSNWDFISGSGYPDIVFENSSRDDENEDLDHDTSSTSSSESQDDTDKESKSIQNVPRRRNFVKPMTAVKKKSTLFIQMEYCENRTLYDLIHSENLNQQRDEYWRLFRQILEALSYIHSQGIIHRDLKPMNIFIDESRNVKIGDFGLAKNVHRSLDILKLDSQNLPGSSDNLTSAIGTAMYVATEVLDGTGHYNEKIDMYSLGIIFFEMIYPFSTGMERVNILKKLRSVSIEFPPDFDDNKMKVEKKIIRLLIDHDPNKRPGARTLLNSGWLPVKHQDEVIKEALKSLSNPSSPWQQQVRESLFNQSYSLTNDILFDNSVPTSTPFANILRSQMTEEVVKIFRKHGGIENNAPPRIFPKAPIYGTQNVYEVLDKGGTVLQLQYDLTYPMARYLSKNPSLISKQYRMQHVYRPPDHSRSSLEPRKFGEIDFDIISKSSSESGFYDAESLKIIDEILTVFPVFEKTNTFFILNHADILESVFNFTNIDKAQRPLVSRMLSQVGFARSFKEVKNELKAQLNISSTALNDLELFDFRLDFEAAKKRLYKLMIDSPHLKKIEDSLSHISKVLSYLKPLEVARNVVISPLSNYNSAFYKGGIMFHAVYDDGSSRNMIAAGGRYDTLISFFARPSGKKSSNTRKAVGFNLAWETIFGIAQNYFKLASGNRIKKRNRFLKDTAVDWKPSRCDVLISSFSNSLLDTIGVTILNTLWKQNIKADMLRDCSSVDDVVTGAQQDGIDWILLIKQQAYPLTNHKRKYKPLKIKKLSTNVDIDLDLDEFLTLYQQETGNKSLINDSLTLGDKADEFKRWDENSSAGSSQEGDIDDVVAGSTNNQKVIYVPNMATRSKKANKREKWVYEDAARNSSNMILHNLSNAPIITVDALRDETLEIISITSLAQKEEWLRKVFGSGNNSTPRSFATSIYNNLSKEAHKGNRWAILYCHKTGKSSVIDLQR</w:t>
            </w:r>
          </w:p>
        </w:tc>
      </w:tr>
      <w:tr w:rsidR="00E44679" w:rsidRPr="00E340F8" w14:paraId="02DE5C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E9B7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37E5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K5BDL0|GGH_MY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7B8D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HDPSFTPTQLAARAAYLLRGNDLGTMTTAAPLLYPHMWSWDAAFVAIGLAPLSVERAVVELDTLLSAQWRNGMIPHIVFANGVDGYFPGPARWATATLADNAPRNRLTSGITQPPVHAIAVQRILEHARTRGRSTRAVAEAFLDRRWGDLMRWHRWLAECRDRNERGRITLYHGWESGMDNSPRWDSAYANVVPGKLPEYQRADNVIITDPSQRPSDGEYDRYLWLLEEMKAVRYDDERLPSVMSFQVEDVFFSAIFSVACQVLAEIGEDYKRPHADVKDLYLWAERFRAGVVETTDQRTGAARDFDVLAEKWLVTETAAQFAPLLCGGLPHDRERALLKLLEGPRFCGHPDLKYGLIPSTSPVSRDFRPREYWRGPVWPVLTWLFSWCFARRGWAERARLLRQEGLRQASDGSFAEYYEPFTGEPLGSMQQSWTAAAVLDWLG</w:t>
            </w:r>
          </w:p>
        </w:tc>
      </w:tr>
      <w:tr w:rsidR="00E44679" w:rsidRPr="00E340F8" w14:paraId="19476D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7C3B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092C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0M0|GRPE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F7F3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EVKEAQVEEAVTSEDSEESVEEKSEAALLQEKVDELQAKLTETEGRMLRLQADFENYKRRVQMDKQAAEKYRAQSLVSDILPALDNFERAMQVEANDEQMKSLLQGMEMVYRQLLEAMTKEGVEAIEAVGKQFDPHEHQAVMQVEDSEFESNAVVEEFQKGYKLKDRVIRPSMVKVNQ</w:t>
            </w:r>
          </w:p>
        </w:tc>
      </w:tr>
      <w:tr w:rsidR="00E44679" w:rsidRPr="00E340F8" w14:paraId="3D7D9F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166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052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AR5|GRPE_ACI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3BB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QNPPPSPEEIEAAMSANAADELNRLQGELAELKAKSADLADQFLRAKAEAENARRRAEDEVAKARKFGIESFAESLLPVCDSLDAALAIENATAEQLREGSDATLRQLMSALERNKVVIVNPEAGTKFDPHQHQAISMVPADQEANTVVSVLQKGYLIFDRVLRPALVTVAAPK</w:t>
            </w:r>
          </w:p>
        </w:tc>
      </w:tr>
      <w:tr w:rsidR="00E44679" w:rsidRPr="00E340F8" w14:paraId="0DA173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6773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C8D5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9372|GRP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AF50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V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0054A3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CE5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683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7Q8|GRPE_STR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AACB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I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5297AE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74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39E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CI1|GRPE_THES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2B7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EKKELTQECEELKEKYKELEEYAKRLKAEYENYREEVAREKRELIKNANEYLISKLIPVLDDFERALNQGEKGDAFYEGVKMIYKKLLNVLEKEGLTKIHVGEKFDPFEHEAVERVETEDVEEYTVLEVVESGYKFHGKVLKPAKVKVAVKPRKKEAEKVEEPSDKKE</w:t>
            </w:r>
          </w:p>
        </w:tc>
      </w:tr>
      <w:tr w:rsidR="00E44679" w:rsidRPr="00E340F8" w14:paraId="1F54E5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00EE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CE5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201|GZF3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869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SDIQQRPQIPTTTTAAVAAAASTNVNTGAATTSTATTGNTPTTTPTSPIENISKVPVKPSVDVPVKPKLEQQQQQQSEQSSKPPPPPPEQQQQHQLPTPPIKPPKTGTTSSSSSTTTSSATSSKISMSGPVCGNCQTQTTPLWRRDETGQVLCNACGLFLKLHGRPRPISLKTDTIKSRNRVKQNGSNSQSSKSSGANTPELKSKEGKSGKKSPKSKKKSLGNGNGNGNSSHDHNTLTPLLPATSNNTPTFKSTTSQSQHQQNQNHHHQHHNHHHHLPNHVLQTHQVPLHYPSSTPTQFAPGLQRITSPLLLSTTSSSSSIRTEPNNNNTSKLTPIQAAAGALENMSNELGPSATFKKGNNINGISLMNKTKKDVSSINGSSTSLSSSSASSSIFSSVAPSTSSSSSLSNGTTINNPAPKLPTLGSKISSPSSQPFTRSTTPLQTLPPLHKIASHESSLPPLHNISTYNNNNSGGGADGGQQSMANYSQTNRSPINGNQDNNNNNNNNNNNNNNGNNNGNNNSNNNGNNFTASAHEVTLLKTRISELELVNDLYRTRIMELEAMEQAARLRENSMKKRLDEVMNLQINYQNLLNNNGGMSSQTQPQPSQQPQQAGQYYSNNNNNNNNDQGSQSISPNVSITGSTTITSPNSRSKIISETTPTHHQQQQGGVGAGDNESIILPPLKRNRTDELTDANGNGNGNDNKKVKI</w:t>
            </w:r>
          </w:p>
        </w:tc>
      </w:tr>
      <w:tr w:rsidR="00E44679" w:rsidRPr="00E340F8" w14:paraId="61FF44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F48E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173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6512|HFQ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975E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YKLQESFLNTARKKRVKVSVYLVNGVRLQGRIRSFDLFTILLEDGKQQTLVYKHAITTIVPHERLEIEFEEAGVPGQG</w:t>
            </w:r>
          </w:p>
        </w:tc>
      </w:tr>
      <w:tr w:rsidR="00E44679" w:rsidRPr="00E340F8" w14:paraId="2BE255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FF5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7517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3C0|HFQ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12F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55A728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F93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BE29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XK8|HFQ_LEP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3C8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LLRKEHVPVSIYLVNGIKLQGHIESFDQYVVLLRNTVTQMVYKHAISTVVPGRPVNFHATEAQDSN</w:t>
            </w:r>
          </w:p>
        </w:tc>
      </w:tr>
      <w:tr w:rsidR="00E44679" w:rsidRPr="00E340F8" w14:paraId="70F8D7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C030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B78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7T2|HFQ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FB6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TVLNLQDLFLNNARKERIPVTIYLVNGVQVKGLVKGFDSYIILIEGDNRQQNMIYKHAVSTIQPGKYINLTNQNQNNNNNNNR</w:t>
            </w:r>
          </w:p>
        </w:tc>
      </w:tr>
      <w:tr w:rsidR="00E44679" w:rsidRPr="00E340F8" w14:paraId="41196A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77F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70A2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GS5|HFQ_HAE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277D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NHHTTPTEAVENVETQAE</w:t>
            </w:r>
          </w:p>
        </w:tc>
      </w:tr>
      <w:tr w:rsidR="00E44679" w:rsidRPr="00E340F8" w14:paraId="5FA9AB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2868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30A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G24|HFQ_FRA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938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NVSVYLVNGIKLQGQVEAFDQFCIVLRNTVNQMVYKHAISTIVPAKSVRMVYSSFNPYHQNSNDEQDENVDDIHSDDLEIQENEGNIHE</w:t>
            </w:r>
          </w:p>
        </w:tc>
      </w:tr>
      <w:tr w:rsidR="00E44679" w:rsidRPr="00E340F8" w14:paraId="33A2A2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526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11AA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RD3|HFQ_CLO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B77F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INNLQDIFLNNARKERIPVTIFLVNGVQLKGIVKGFDSFTVVLDSDGKQQLVYKHAISTVSPAKPILFNNAQVFDN</w:t>
            </w:r>
          </w:p>
        </w:tc>
      </w:tr>
      <w:tr w:rsidR="00E44679" w:rsidRPr="00E340F8" w14:paraId="58D0A7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3906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CD04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351|HRCA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41D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TTRQAQILKAIINEYIAYPVPVGSKLLTKKYFKNLSGGTLRNEMAVLEKEGYLKKNHISSGRIPSQLGYQYYVKLLTKNDDKSNLKTRLRAIILQKHKTIDEIIELGVKFINEMVNLPVVLTHFSSDEVLKKIDLIMLDQSCALLLLVSASGNVFKKTISYANQRQFEDIMVCVRIFNDRIIDTRFCDIAQHLDVLKEIIRSKVHEYQYVIDEILFKLFNFEEFQQARKQVYGIHYLAQQPEFANQERLTRILNLLEDTSVWQQMAFMNQNNQTTNITFGDKLGLEGEEVSVASTLINTTNESKHQLAIVGPTRMDYQKVKALLLTLKEEIEEYDKQLHGGKTTSST</w:t>
            </w:r>
          </w:p>
        </w:tc>
      </w:tr>
      <w:tr w:rsidR="00E44679" w:rsidRPr="00E340F8" w14:paraId="06F1EA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FB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0C9C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AUH0|HRCA_HER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E0F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LELNERRRRVLKAVIQQYIDTATPVASQDLARSLGVSSATVRNEMAALEDAGLLTHLHTSAGRLPTDAGYRFFVENLMDRAALSTQEQRMIQHQFYQIRSELNQWIHLAAAVLARTAQTAAVVTPPRAYESRFKHIELISINDALVLLVLVLHEGSVKQQTLPADPNTTQEQLSRIAGRINELCHEASAKAIANIAHNQSTNQPPLSSFEVLVIESVARAMQQFEEHVNELIHHDGLLEMLHQPEFGQVTRVREVLSILEGGTMLESLIPQALASDGVQVIIGGEHSRDELRDYSVILSRYGVNGDVAGVVGVLGPRRMAYPRSISSVRYIAGVMSDLMGDLYGERKIEPSE</w:t>
            </w:r>
          </w:p>
        </w:tc>
      </w:tr>
      <w:tr w:rsidR="00E44679" w:rsidRPr="00E340F8" w14:paraId="29D267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C0E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EA1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KYV9|HRCA_FRAS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6F9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ERRLEVLRAIVEDFVLSNEPVGSKTLAERHALGVSPATVRNDMSALEEEGYITQPHTSAGRIPTDKGYRLFVDRLSGVKPLSRAERRAIQSFLEGAVDLDDVVRRSVRLLAQLTRQVAVVQYPSLSSSSVRHIEIVTLNPNRLLLVLITDTGRVEQRVVDIPTPVDDGVVGELRGLLNGSLRGRRVVDATEVAADLPETVRPDLRPHLTTLTTVVLEALLERQEERVALAGTANLTRSSVDFADSLRFILEALEEQVVLLKLIGSARETGTVTVRIGRETDVDALRSTSVIATGYGLGPAVLGGMGVVGPMRMDYPGTMAAVRAVAKYVGELLGAD</w:t>
            </w:r>
          </w:p>
        </w:tc>
      </w:tr>
      <w:tr w:rsidR="00E44679" w:rsidRPr="00E340F8" w14:paraId="4F2724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CD5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E125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W4|HRCA_LACD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72EE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KRQELILKTIIQDFTKTHEPVGSKTVMNQLSIKVSSATIRNEMAVLEEHGLIEKTHSSSGRVPSTEGYRYYLDNLVQPLQLPEEMYNQIGYQFDQPFNQVDEIVKEAARILSDLTDYTAFAEGPEDKNVSITGFRIVPLAPRQVMAILVISDGSVKNQLYTLPRHISGDEVEQAARLINDQLVGKNLSEINKQTFEQLYSSQIVGKNAPEFLELLESVIKDAASEQMYVDGQLNLLNNIENSDLKAIKSLYELINSSSLAGELIDLSDSPSHYPVHVRLGAELENDLLKDFSLVMAEYSVGRYGRGTIALLGPRHMPYSEMIGLMEYFRQELARKLLDYYGRFK</w:t>
            </w:r>
          </w:p>
        </w:tc>
      </w:tr>
      <w:tr w:rsidR="00E44679" w:rsidRPr="00E340F8" w14:paraId="58F9072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12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4CE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MB2|HRCA_XAN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584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SQSPMLDPRARQLLRTLIARYIRDGEPVGSKTLAQHAGLDVSPATIRNILADLEDVGLLSSPHTSAGRVPTAHGYRVFVDSLVQMQPPGEEEVRRLRAELASGNGTQSLLGSASQMLSAMSHFVGVVSAPRREQFAFRHIDFVALDARRVLAILVFADNEVQNRVIEPRRAYEPAELERVANYLNAQFAGRALADIRACLLRELRMAKSEMEQLLAHSVELASEALVPADADDMVMAGQTRLMGVQDLSDLDRLRELFEAFASKREILQLLERTIQAPGVRIFIGEETGMVSLEDVSLVTAPYAANGQVLGVLGVIGPKRMAYDRLIPLVQTAADVLGAAMQSPGAR</w:t>
            </w:r>
          </w:p>
        </w:tc>
      </w:tr>
      <w:tr w:rsidR="00E44679" w:rsidRPr="00E340F8" w14:paraId="733FF0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93D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FA8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Q16|HRCA_STRZ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4FF3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HLLNFANLAAYQFFDQPQKVALEIREGLREEQMQNVRVADGQESCLADLAVISSKFLIPYRGVGILAIIGPVNLDYQQLINQVNVVNRVLTMKLTDFYRYLSSNHYEVH</w:t>
            </w:r>
          </w:p>
        </w:tc>
      </w:tr>
      <w:tr w:rsidR="00E44679" w:rsidRPr="00E340F8" w14:paraId="770F66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E84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E90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HZ3|HRCA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8C9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ERAKILLKTLVERYIHEGQPVGSRSLAKFSGLDLSPATIRNVMTDLEEMGFVSSPHTSAGRMPTTLGYRFFVDTLLVVQSLDNEQITLLENRMHPNNPSHLINVTSRLLSDLTQFVGVVVTPKRMGGAVFRHIEFVPLSEKRILLILVTPEGDVQNRIIFTETVYNQSDLIEAGNFLNQHYAGCALEEIRSGLQHELTQLRRNMTDLMNAAIEIGNAALQESSEAVVIAGEHKLFDVRDLSENLSSLKQLFELFERKSKLLQLMELSRQACGVKIFIGGESDETMLEEISVVTAPYEMEGKIVGTVGVIGPRRMAYERIIPIVDITARLLSNNLS</w:t>
            </w:r>
          </w:p>
        </w:tc>
      </w:tr>
      <w:tr w:rsidR="00E44679" w:rsidRPr="00E340F8" w14:paraId="1C9F37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D5E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6BC1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272|HRCA_MYC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F950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DRRFEVLRAIVADFVATKEPIGSKTLVERHNLGVSSATVRNDMAVLEAEGYITQPHTSSGRVPTEKGYREFVDRLDDVKPLSSAERRAILKFLETGVDLDDVLRRAVRLLAQLTRQVAIVQYPTLSTSSVRHLEVVALTPARLLLVVITDTGRVDQRIVELGDAIDEHELATLRDLLGQALEGKRLSAASVAVSDLATHLSGSPGMSHRLADAVGRSATVLVETLVEHTEERLLLGGTANLTRNTADFGGSLRSVLEALEEQVVVLRLLAAQQEAGKVTVRIGHETEAEQMAGTSVVTTAYGSSGKVYGGMGVVGPTRMDYPGTIANVAAVALYIGEVLGTR</w:t>
            </w:r>
          </w:p>
        </w:tc>
      </w:tr>
      <w:tr w:rsidR="00E44679" w:rsidRPr="00E340F8" w14:paraId="4696501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66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8156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SP6|HNRPQ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ECEE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ARDNDDRVDFEEGSYSEMEDEVEEEQVEEYEEEEEEDDDDDDVGNQNAEEREVEDYGDTKGGDMEDVQEEIAEDDDNHIDIETADDDEKPPSPIDDEDREKYSHLLSLPPHGSEVFIGGLPRDVGEEDLRDLCEEIGEIFEVRLMKDRDSGDSKGYAFVAFKTKDVAQKAIEELHSKEFKGKTIRCSLSETKNRLFIGNIPKNWTEDEFRKVIEDVGPGVENIELIKDPTNTTRNRGFAFVLYYNNACADYSRQKMIDSNFKLEGNAPTVTWADPKSSPEHSAAAAQVKALYVKNIPENTSTEQLKELFQRHGEVTKIVTPPGKGGKRDFGFVHYAERSSALKAVKDTERYEVNGQPLEVVLAKPQAERKHDPSSYSYGAAPTPAPFVHPTFGGFAAAPYGAMGAGLGIAGSFSQPMIYGRGAMPTGMQMVPMLLPDGRVGYVLQQPGMPMAAAPPQRPRRNDRNNGSSGGSGRDNSHEHDGNRGGRRYRPY</w:t>
            </w:r>
          </w:p>
        </w:tc>
      </w:tr>
      <w:tr w:rsidR="00E44679" w:rsidRPr="00E340F8" w14:paraId="54F43C3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8A53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B12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0L9|HRCA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B7A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DEIVQIKDLFAERIFEAEKIAQQSAQILSELTNYTAIVLGPKLSTNKLKNVQIVPLDRQTAVAIIVTDTGHVQSKTITVPESVDLSDLEKMVNILNEKLSGVPMSELHNKIFKEIVTVLRGYVHNYDSAIKILDGTFQVPLSEKIYFGGKANMLSQPEFHDIQKVRSLLTMIDNEAEFYDILRHKQVGIQVKIGRENSSTAMEDCSLISATYSIGEEQVGTIAILGPTRMQYSRVISLLQLFTRQITDGLKK</w:t>
            </w:r>
          </w:p>
        </w:tc>
      </w:tr>
      <w:tr w:rsidR="00E44679" w:rsidRPr="00E340F8" w14:paraId="557CB2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B66E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7A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F11|HRCA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F1C7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ERKRKILMAIVQDYISTAEPVGSRTIAKKYDLGISPATIRNEMADLEEMGYLEQPHTSAGRIPSVLGYRYYVDYLMEKPSLSREEEEFIRKVYEDKINSIGDLLEKTGKVLSSLTRYTAVVLSPEAGKVPLKHLQLVLLQPGKVLLIIVLEDGTLHHRAFEVPGDITAQDLEKVSAILNAKLYGVNPEKIRYSLIKEIYYELAQHQNLINITLELISNLNQDNQEHKIILGGLINLFNQPEFKNVEKVKTLLSILEQEEKIREIFSQLNVGVNVKIGSELNLKEIEDCSMIAAGYFSYGNSVGFIGVLGPTRMEYAKTVATVEFLSKYLSEIIGNKNF</w:t>
            </w:r>
          </w:p>
        </w:tc>
      </w:tr>
      <w:tr w:rsidR="00E44679" w:rsidRPr="00E340F8" w14:paraId="49A93E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C8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291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EDZ7|HRCA_BU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5C36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IPTPRGYRLFVDTMLTVEAPIDAEAVARQVQNTLQAGEPQQRVVAAAASVLSNLSQFAGVVLTPRRSHVFKQIEFMRLSDKRILLIIVTPEGDVQNRMLATPRDYSPSQLTEASNYINAHFAGLSFDEVRRRLRDEIDQLRGDMTTLMHAAVTASTEVPDTEDTVLISGERNLLEVADLSSDMARLRKLFDVFDQKTGLLQLLDVSSHAQGVQIFIGGESTLVPIEEMSVVTAPYEVNGKIVGTLGVIGPTRMAYNRVIPIVDITARLLSLTLSQQ</w:t>
            </w:r>
          </w:p>
        </w:tc>
      </w:tr>
      <w:tr w:rsidR="00E44679" w:rsidRPr="00E340F8" w14:paraId="0FA927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D60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F47B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EF2|HRCA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3523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DPIHLIAPRAGLAQLNERSRDIFRQIVESYLATGEPVGSRNISRLIAMPLSPASVRNVMADLEQLGLIYAPHTSAGRLPTELGLRFFVDALMQVGDLNDAERQSIQSQLTSVGQAQSVEAALDQALTRLSGLTRAAAVVLTPKSNARLKHIEFVRLEPEKALVILVGEDGQVENRVLTLPPGVPSSAITEAGNFLNSRIRGRTLAEARLELETALGEARAELDQLTQKVISAGIASWSGGENEDRQLIVRGHANLLEDLHALEDLERVRLLFDDLETKRGVIDLLGRAETAEGVRIFIGSENKLFSLSGSSTIISPYRDAAGHIVGVLGVIGPTRLNYARVIPTVDYAARIVSRLLGG</w:t>
            </w:r>
          </w:p>
        </w:tc>
      </w:tr>
      <w:tr w:rsidR="00E44679" w:rsidRPr="00E340F8" w14:paraId="089995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5BA1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5DD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5N5|HRCA_STR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15D5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SANLLTDLSGCTVVALDVEPSRQRLTAFDIVVLGQHTALAVFTLDESRTVTSQFLIPRNFLQEDLLKLKSIIQERFLGHTVLDIHYKIRTEIPQIIQRYFTTTDNVIDLFEHIFKEMFNENIVMAGKVNLLNFANLAAYQFFDQPQKVALEIREGLREDQMQNVRVADGQESCLADLAVISSKFLIPYRGVGILAIIGPVNLDYQQLINQVNVVNRVLTMKLTDFYRYLSSNHYEVH</w:t>
            </w:r>
          </w:p>
        </w:tc>
      </w:tr>
      <w:tr w:rsidR="00E44679" w:rsidRPr="00E340F8" w14:paraId="2FD802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79E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E0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T10|HRCA_BA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890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IPSEKGYRFYVDHLLAPQRLSAEEIVQIKDLFAERIFEAEKVAQQSAQILSELTNYTAIVLGPKLSTNKLKNVQIIPLGRKTAVAIIVTDTGHVQSKTITVPESVDLSDLEKMVNILNEKLFGVPMVELHNKIVKEVVTVLHKYVHNYDSAMKILDGTFQVPLSEKIYFGGKANMLAQPEFHDIQKVRSLLEMIDNEAEFYDILRKKQVGIQVNIGRENSSMAMEDCSLISATYSVGEEQLGTIAILGPTRMHYARVITLLQLFTKHFTEGLNGLYKSK</w:t>
            </w:r>
          </w:p>
        </w:tc>
      </w:tr>
      <w:tr w:rsidR="00E44679" w:rsidRPr="00E340F8" w14:paraId="454C726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E6D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CD3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LE7|HRCA_BA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1CE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KPIDNELKYLDERSRDIFRHIVEAYLNDGEPVGSRNLSRLLQQTLSPATIRNVMSDLEHLGLIYAPHVSAGRMPTQSGLRFFVDAFMEAGDLPNEERENIEMQVKEAGHAQSVEHFLVQASRVLSDLSRGAGLVLATKQEGTLKHIEFVRLDREHALAVLVTQQGEVENRIVHLPEGVTHAQLTEATNFLNAHIQGRTLSEAKEEIACLCAETRAALDDLSHHLVETGLALLGGEGADHKIHLIVRGRSNLLEDVKAEEDLERLRHLFDDLETRESMAQLLDLTDEGSGVRIFIGSENKLFSLSGSSLVVAPYRDSQQRVIGALGVIGPTRLNYARIVPMVDYTAQLVSQLLR</w:t>
            </w:r>
          </w:p>
        </w:tc>
      </w:tr>
      <w:tr w:rsidR="00E44679" w:rsidRPr="00E340F8" w14:paraId="07CDBA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DD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7E7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HZI2|IRAP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8D0A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VIDQVEGALYEVKPDASIPDDDTELLRDYVKKLLKHPRQ</w:t>
            </w:r>
          </w:p>
        </w:tc>
      </w:tr>
      <w:tr w:rsidR="00E44679" w:rsidRPr="00E340F8" w14:paraId="397675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6CD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998E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GY3|IRAD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F17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SLRKSVCSDLLTLFNSPHSALPSLLVSGMPEWQVHNPSDKHLQSWYCRQLRSALLFHEPRIAALQVNLKEAYCHTLAISLEIMLYHDDEPLTFDLVWDNGGWRSATLENVS</w:t>
            </w:r>
          </w:p>
        </w:tc>
      </w:tr>
      <w:tr w:rsidR="00E44679" w:rsidRPr="00E340F8" w14:paraId="7DD4D4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8F5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FF2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243|IRAP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B84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SELLIKLAQKEEESKELVAQVEALEIIVTAMLRNMGQPEQKRVIDQIEGALAGVKPDASVPDGDTEMLRAYVKKLLRHPRQ</w:t>
            </w:r>
          </w:p>
        </w:tc>
      </w:tr>
      <w:tr w:rsidR="00E44679" w:rsidRPr="00E340F8" w14:paraId="31A21D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E13E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36EE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JI4|IRAM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78A6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TCGISFSAIWGDMKMIIWYQSTIFLPPGRIFTPVKSGIILKDKEYPITIYNIAPFNKDLWSLLKSSQECPPGESKITNKCLHNSCIIKICPYGLK</w:t>
            </w:r>
          </w:p>
        </w:tc>
      </w:tr>
      <w:tr w:rsidR="00E44679" w:rsidRPr="00E340F8" w14:paraId="1F1CD1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FB8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BF5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P0|IRAP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639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7189AE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21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44F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58|LAP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794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LLFLLLPVAAAYGWYMGRRSAQQNKQDEANRLSRDYVAGVNFLLSNQQDKAVDLFLDMLKEDTGTVEAHLTLGNLFRSRGEVDRAIRIHQTLMESASLTYEQRLLAIQQLGRDYMAAGLYDRAEDMFNQLTDETDFRIGALQQLLQIYQATSEWQKAIDVAERLVKLGKDKQRVEIAHFYCELALQHMASDDLDRAMTLLKKGAAADKNSARVSIMMGRVFMAKGEYAKAVESLQRVISQDRELVSETLEMLQTCYQQLGKTAEWAEFLQRAVEENTGADAELMLADIIEARDGSEAAQVYITRQLQRHPTMRVFHKLMDYHLNEAEEGRAKESLMVLRDMVGEKVRSKPRYRCQKCGFTAYTLYWHCPSCRAWSTIKPIRGLDGL</w:t>
            </w:r>
          </w:p>
        </w:tc>
      </w:tr>
      <w:tr w:rsidR="00E44679" w:rsidRPr="00E340F8" w14:paraId="6656D5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C6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67FA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4Y2|LDH2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103F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ILEDTFDSIKYLLED</w:t>
            </w:r>
          </w:p>
        </w:tc>
      </w:tr>
      <w:tr w:rsidR="00E44679" w:rsidRPr="00E340F8" w14:paraId="2A84136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C63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B2DB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8025|LON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8E20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VKKPQILVVRNQVIFPYNGFELDVGRERSKKLIKALKNLKTKRLVLVTQKNSDQLNPEFDDIYHCGTLCDIDEIIEVPSEDGKTADYKIKGKGLQRVAITSFSDADLTKYDHHFLNSTLTENKALDKLLERIFPDKEDFAEILDSLNSFLELQELKKLSKVPKDIKRYDIITFKLASLIFKDITLQQAILEENDIEKRLQKIIGSGIEDLGHISEEARAKQRESEFDKIDNRITRKVNEQLSRQQRDFYLREKLRVIREEIGMTSKKEDEVSNIRKKLEENPYPEHIKKRILSELDHFENSSSSSQESTLTKTYIDTLMNLPWWQESKDNADVKNLIKILNKNHSGLDKVKERVVEYLAVQLRTKKLKGPIMCLVGPPGVGKSSLAKSIAEALNKCFVKVSLGGVHDESEIRGHRKTYLGSMPGRILKGMVRAKVINPLFLLDEIDKMTSSNQGYPSGALLEVLDPELNNKFSDNYVEEDYDLSKVMFVATANYIEDIPEALLDRMEVIELTSYTEQEKLQITKSHLVKRCLDDAEIKTDDLKFTDEGISYIIKFYTREAGVRQLERLIQQIVRKYIVNLQKTGEQQVVVDVDLVKKYLKKEIFDYTVRDEDALPGIVNGMAYTPTGGDLLPIEVTHVAGKGDLILTGNLKQTMRESASVALGYVKANAQSFNINPNLFKKVDINIHVPGGGIPKDGPSAGAALVTAIISSLTGKKVDPKIAMTGEITLRGKVMTIGGVKEKTISAYRGGVRTIFMPEKNERYLDEVPKDIVKDLEIILVKEYKDIYNKIFN</w:t>
            </w:r>
          </w:p>
        </w:tc>
      </w:tr>
      <w:tr w:rsidR="00E44679" w:rsidRPr="00E340F8" w14:paraId="4830715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E8F6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5068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4956|LON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D2E8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ERSERIEIPVLPLRDVVVYPHMVIPLFVGREKSISCLETAMETNKQVLLVAQKQADTDEPTVDDLFEVGTVATILQLLKLPDGTVKVLVEGQQRAKINHFKESDFFLAEAEFIVTPELDEREQEVIVRSAINQFEGFIKLNKKIPPEVLTSLNGIDEAARLADTIAAHMPLKLVDKQQVLEIIDVTERLEFLMGQMESEIDLLQVEKRIRGRVKKQMEKSQREYYLNEQMKAIQKELGEMEDAPDEFETLQKKIDESKMPQEAREKTEQELQKLKMMSPMSAEATVVRSYIDWMVSVPWTKRSKVKKNLAKAEEILNEDHYGLERVKERILEYLAVQNRINKLKGPILCLVGPPGVGKTSLGRSIASATGRKYVRMALGGVRDEAEIRGHRRTYIGSLPGKLIQKMSKVGVKNPLFLLDEIDKMSSDMRGDPASALLEVLDPEQNNSFNDHYLEVDYDLSDVMFVATSNSMNIPGPLLDRMEVIRLSGYTEDEKLNIAKRHLVEKQVQRNGLKPNEIVIEDSAIIGIIRYYTREAGVRGLEREISKICRKAVKNILLDKDIKSVTVTMDNLKEYLGVQRFDYGKADESNRIGQVTGLAWTEVGGDLLTIETQSMPGKGKLTQTGSLGDVMQESIQAAMTVVRSRADKLGINSDFYEKKDIHVHVPEGATPKDGPSAGTAMCTALVSALTGNPVKAEVAMTGEITLRGEVLPIGGLKEKLLAAHRGGIKTVLIPKDNERDLEEIPENVIADLQVIPVQWIDEVLKVALERDPTGVEFEAKK</w:t>
            </w:r>
          </w:p>
        </w:tc>
      </w:tr>
      <w:tr w:rsidR="00E44679" w:rsidRPr="00E340F8" w14:paraId="64FE68C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79FE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27A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6Q2|LON_SOLU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ECA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SKEKSDTKRLPMMPIRDVVIFPYMMTPFVVGRESSVRALEEAMAGDKKIFLATQHDASIDEPKPNEIYSVGTIVNIVQSLKLPDGNIKVLVEGVERAKVVSVADDEGFFRATVRTSGFKVETGPQLDALISRVTTLFEQYVKLSQNLNYETMVAAIRVDEPGKLADTVGANLQLTIEEKQELLEIFDPIDRLTRVAEMLDIEIEKLNVDRTIQGRVKRQMEKAQKEYYLNEKIKAIQKELGRGEKSEIDELKRRIEEAGMTADAQEKAMAELKRLENMPPMSAESTVSRNYLDWLLAVPWKKKSKEIRDLKFAEGVLEADHYGLEKIKERILEFLAVRRLVKNPKGSILCFVGPPGVGKTSLGMSIAKATGRKFVRMSLGGVRDEAEVRGHRRTYIGALPGQIIQMMKKAGTRNPVFMLDEVDKMSMDFRGDPSAALLEVLDPEQNFMFVDHYLDVEYDLSQVFFVATANVMHTIPAALQDRMEVIRLSGYTELEKMEIAKRFLVKKQIEATGLDSKQIDFQDDGINSLIQYYTREAGVRNLEREIGNVCRKVARQVVNAESGKDKKAPAKAVINGDKVPELLGPWKFRDLVVEKKNEIGAATGLAWTEVGGQLLTVECTLMEGKGKLTITGKLGEVMQESAQAAMSYIRSRAMSLGIPRDFYRNLDLHIHIPEGAIPKDGPSAGITLATTICSALTKIPVRGDLAMTGEITLRGKVLPIGGLKEKLMAAHRHGILEAIMPKENEKDLPDIPDAIKKTMKLHFVESMDEVLKIALEREIVALPIPGAELPVEAGKPAEETVAH</w:t>
            </w:r>
          </w:p>
        </w:tc>
      </w:tr>
      <w:tr w:rsidR="00E44679" w:rsidRPr="00E340F8" w14:paraId="211980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074F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7154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214|MTL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B57A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CNPTRKKSSASSLSMWRTILMALTTLPLSVLSQELVPANSTTSSTAPSITSLSAVESFTSSTDATSSASLSTPSIASVSFTSFPQSSSLLTLSSTLSSELSSSSMQVSSSSTSSSSSEVTSSSSSSSISPSSSSSTIISSSSSLPTFTVASTSSTVASSTLSTSSSLVISTSSSTFTFSSESSSSLISSSISTSVSTSSVYVPSSSTSSPPSSSSELTSSSYSSSSSSSTLFSYSSSFSSSSSSSSSSSSSSSSSSSSSSSYFTLSTSSSSSIYSSSSYPSFSSSSSSNPTSSITSTSASSSITPASEYSNLAKTITSIIEGQTILSNYYTTITYSPTASASSGKNSHHSGLSKKNRNIIIGCVVGIGAPLILILLILIYMFCVQPKKTDFIDSDGKIVTAYRSNIFTKIWYFLLGKKIGETERFSSDSPIGSNNIQNFGDIDPEDILNNDNPYTPKHTNVEGYDDDDDDDANDENLSSNFHNRGIDDQYSPTKSASYSMSNSNSQDYNDADEVMHDENIHRVYDDSEASIDENYYTKPNNGLNITNY</w:t>
            </w:r>
          </w:p>
        </w:tc>
      </w:tr>
      <w:tr w:rsidR="00E44679" w:rsidRPr="00E340F8" w14:paraId="5739F39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6D0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F21D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NX5|NCED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534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PSAPGLAPVAKPPPPPSKVKVATATVPTNGKIKQGARPMRVSAPPVEPRRRMNPLQRLAAAAIDAVEEGLVAGLLERGHALPRTADPAVQIAGNYAPVGERPPVRGLPVSGRLPACLDGVYVRNGANPLHAPRAGHHLFDGDGMLHAVRLAGGRAESYACRFTETARLRQEREMGRPVFPKAIGELHGHSGVARLLLFGSRALCGVLDASRGIGVANAGLVYHDGRLLAMSEDDLPYHVRVTHDGDLETVGRYDFHGQLDADGTMIAHPKLDPVTGELFALSYNVVSKPYLKYFYFTADGRKSRDVDIPVGAPTMIHDFAVTENYAVVPDQQIVFKLQEMVRGGSPVVYDREKASRFGVLPKRAADASELRWVEVPGCFCFHLWNAWEDDATGEIVVIGSCMTPPDAVFNEPSQSPEEESFRSVLSEIRLDPRTGVSRRRDVLRDAAEQVNLEAGMVNRQLLGRKTRYAYLAIAEPWPRVSGFAKVDLESGTAEKFIYGEGRYGGEPCFVPRAGAAAEDDGHVLCFVHDEERGTSELVVVDAGSEAMEEVAAVKLPGRVPYGLHGTFIGANELQRQA</w:t>
            </w:r>
          </w:p>
        </w:tc>
      </w:tr>
      <w:tr w:rsidR="00E44679" w:rsidRPr="00E340F8" w14:paraId="0A0782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424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4188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550|NAM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176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KLFTPITIKDMTLKNRIVMSPMCMYSSHEKDGKLTPFHMAHYISRAIGQVGLIIVEASAVNPQGRITDQDLGIWSDEHIEGFAKLTEQVKEQGSKIGIQLAHAGRKAELEGDIFAPSAIAFDEQSATPVEMSAEKVKETVQEFKQAAARAKEAGFDVIEIHAAHGYLIHEFLSPLSNHRTDEYGGSPENRYRFLREIIDEVKQVWDGPLFVRVSASDYTDKGLDIADHIGFAKWMKEQGVDLIDCSSGALVHADINVFPGYQVSFAEKIREQADMATGAVGMITDGSMAEEILQNGRADLIFIGRELLRDPFFARTAAKQLNTEIPAPVQYERGW</w:t>
            </w:r>
          </w:p>
        </w:tc>
      </w:tr>
      <w:tr w:rsidR="00E44679" w:rsidRPr="00E340F8" w14:paraId="61225BE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D9F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3FC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UW53|NIBA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B8DD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SASSQLDEGKCAYIRGKTEASIKNFSPYYSRQYSVAFCNHVRSEVEQQRDLTSQFLKTKPPLEPGTVLYEAELSQFAEDIRKWKDRYIVIKNDFAVESYESKEAYQRGAVPKSRILPAGGKVLTSEEEYSLLSDKHFPDPTASSEKNSQPFVLLPKAFPVYLWQPYLRHGYFCFHEAAEQQKFSALLNDCIRHLNHDYMKQTTFEAQAFLEAVQFFRQEKGHYGSWEMTTGDEVQVLSKLVMEELLPTLQTDLLPKLKGKKNDRKRAWFGLLEEAYNLVQHQVSEGLNALKEECRALTKDLEGTIRSDMDQIVTSKNFLTGKIRAMVAQPAEQCCGESVQPFLASILEELMGPVSSGFSEVRALFEKEVDELSQSFHATQDSAQLKEGLQQLMKLPLDSVKMEPCYTKVTLLPERLLDLQSRFRFPHVDLVVQRTQNYMQELMENAVFTFEQLLSPYLQGEASRIPVAIEKVKLRVLKQYDYDSSTIRKKIFQEALIQITLPTVQKALASTCKPELQKYEQFIFADHTNMIHVENVYEEILYEILLDETLKVITEAAILKKHNLFEDNMALPSESVSSLTDLKTAMGSNQASPARRVSAILPGAPDNELPSNEVFQEPEEKKEQPGVPGSLAISASSCPSGGDGQVSVDHSAGGPLTVENTAGPLSSHLSEVEAGGTLKDEEPTCQSPEPSAVPGSLKELKKLLTVTVSVESAPVVENDIHNGTPVPQENIKEEESKIHPEASHPAAIQQDSCEEREVREKEAQPLEAEAPGVDLGILPEGRGSTSQSTSGGLTENTSCPGPIEEPFEAQEPAEKVLPAIVSTEDSPQAGGEAEHSVTVTPQEDATLSSNPICPMESNEVAQASGDQEVLGGEDSSALGMDTEQVNDTHEHACQWLVEDTLSTDILAVHDFDVSSPEQPSEEW</w:t>
            </w:r>
          </w:p>
        </w:tc>
      </w:tr>
      <w:tr w:rsidR="00E44679" w:rsidRPr="00E340F8" w14:paraId="0C5C1028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2BF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19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BUT3|NST1_DE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6A0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QSDPIDVSKFKNGDDVHFDYNSTTNDQTINSTNVQKKKKKKKSKNKHKGSPNVEATLNDPDVEYPTSRVIKQAPNGDVIIESLDEPSDAHTKSVTANIWDNATLEEQENLKAFWESLDEAQKIELVKIDKKSIMDIFKNESKTVNTSNNHQNNSNTQGGSTSTSGGALNGSSTNVNIPGAPSNSSNGACTCSYCGRKNNFIEDELENIYDNHFDDIIDFIHEVRDINDLNALPGLLFGGFHMLEEEHKLQKRQQKYKYKQERDAHHDHHNHEPGHICSDTGSSGDYDGSTQQDQQHQYEHEIEHAFQEDEHEDECGHKNDHSHSHSHSHTENHNHSHSYDPNHNHSHSHFQYDQIEELNNEDELSQEAVLQKSLDDELNKELGDESNNNQSSIATKEQRVFHKLLDPKLFEALENLDFEKMKDTPANNHSAHILEKAGSLRDIIRDLHKADKVELEKGMAFLQNMGKIFSSDMSNAMNHDTLNDQISNGLSSFAEDLLKNDGNSFIDMMESLSESRTAREDLLKEKFDKEPSAAWIDEDDHTKSDTDISIPKPDLHQVQELEEELNDEYDEVDEDDDEGEEEGEEEEEELDDEEFEEDEEEDASDTESEISEEEKMQEIRRLFLIQVIKLFQERLKNAYKEKLSQDRTRTLIEELEAEENAKKEREMKKLRQKEKAKEKKRLQQLAKEEERRKKEEEQKAKEEELKQKQEALRAEQRRKKEEAKQKREEEKRKRIEELKRKELEHQKRLEAQRKKEEETKKLKDEKKKKIEEERKQKEEEKRQKELQKKLVEEERSKSAKKQDHKETGSSEDISQLSRDLENARLGQNFNIPSPVVPDTLLAQPQEPRVKSPTKNHILDQLYLAKPRSLSNSTNSTPQINNVTPGYIPDLSSNSMLPSVLSPSGHNILPNNGNVNNQAVPSPWSSQAFNANTQAPPVYQPQLSSNAFSPFNSSLSQNSLSSNANENLNTNPLNTTGFNEPFATAAQPSSVWNPGATSRNNSIWSNSPNVASNSTLWGNSVPAPPVGAAVGGNPNSLDSDLIQAAAYQAFQFLQNSNQLEFGVAPSLKLFQTAKTILSNQGLTLNQFLTSCRNTGSLSGYGFDFIYDDFGTVTHIKASSTNIPQQPPHNNVNTQSINSLGLGNAAVNDNESSLLNTLSDINNNPNSFSNGVRGLWN</w:t>
            </w:r>
          </w:p>
        </w:tc>
      </w:tr>
      <w:tr w:rsidR="00E44679" w:rsidRPr="00E340F8" w14:paraId="21ECA9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E48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8D36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RY1|OCA1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652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KVGEYEDVPEDESRLTEENVSVPEEEVEDEDEEEDDDDDHIYINEETESGREKVLVSHAPQERIVPPLNFCPVERYLYRSGQPSPVNFPFLLNLKLKTIIWLSNEEPQDTLLEFCDTHRINLQFAAINPDAGEDDNPWDGLTEHSIINVLQTIVTQENYPLLVCCGMGRHRTGTVIGCLRRIMGWNLASVSEEYRRFTGSRGGRILVELLIEAFDTNLVKIDKNKAPSWLLTALE</w:t>
            </w:r>
          </w:p>
        </w:tc>
      </w:tr>
      <w:tr w:rsidR="00E44679" w:rsidRPr="00E340F8" w14:paraId="2D2441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1F8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8B1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F6|NUS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686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EILAVVEAVSNEKALPREKIFEALESALATATKKKYEQEIDVRVQIDRKSGDFDTFRRWLVVDEVTQPTKEITLEAARYEDESLNLGDYVEDQIESVTFDRITTQTAKQVIVQKVREAERAMVVDQFREHEGEIITGVVKKVNRDNISLDLGNNAEAVILREDMLPRENFRPGDRVRGVLYSVRPEARGAQLFVTRSKPEMLIELFRIEVPEIGEEVIEIKAAARDPGSRAKIAVKTNDKRIDPVGACVGMRGARVQAVSTELGGERIDIVLWDDNPAQFVINAMAPADVASIVVDEDKHTMDIAVEAGNLAQAIGRNGQNVRLASQLSGWELNVMTVDDLQAKHQAEAHAAIDTFTKYLDIDEDFATVLVEEGFSTLEELAYVPMKELLEIEGLDEPTVEALRERAKNALATIAQAQEESLGDNKPADDLLNLEGVDRDLAFKLAARGVCTLEDLAEQGIDDLADIEGLTDEKAGALIMAARNICWFGDEA</w:t>
            </w:r>
          </w:p>
        </w:tc>
      </w:tr>
      <w:tr w:rsidR="00E44679" w:rsidRPr="00E340F8" w14:paraId="7F31F6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F05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77D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497|PARK7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722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VMRRAGIKVTVAGLAGKDPVQCSRDVVICPDASLEDAKKEGPYDVVVLPGGNLGAQNLSESAAVKEILKEQENRKGLIAAICAGPTALLAHEIGFGSKVTTHPLAKDKMMNGGHYTYSENRVEKDGLILTSRGPGTSFEFALAIVEALNGKEVAAQVKAPLVLKD</w:t>
            </w:r>
          </w:p>
        </w:tc>
      </w:tr>
      <w:tr w:rsidR="00E44679" w:rsidRPr="00E340F8" w14:paraId="2AEE5F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DBE8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7AF0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5080|PGDAE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758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LVAYGVDIDAVAGWLGSYGGEDSPDDISRGLFAGEVGIPRLLKLFKKYHLPATWFSPGHSIETFSEQMKMIVDAGHEVGAHGYSHENPIAMTAKQEEDVLLKSVELIKDLTGKAPTGYVAPWWEFSNITNELLLKHGFKYDHSLMHNDFTPYYVRVGDSWSKIDYSLEAKDWMKPLIRGVETDLVEIPANWYLDDLPPMMFIKKSPNSFGFVSPHDIGQMWIDQFDWVYREMDYAVFSMTIHPDVSARPQVLLMHEKIIEHINKHEGVRWVTFNEIADDFLKRNPRKK</w:t>
            </w:r>
          </w:p>
        </w:tc>
      </w:tr>
      <w:tr w:rsidR="00E44679" w:rsidRPr="00E340F8" w14:paraId="00BEC99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C28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0E1C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371|PP2C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5591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SHPNAGSLLEPLHKLNPFSENSTSGHRKNASDHSADGETRPIAIEMKDSKGNTVPVGNSRPSKASNWLAGLMEDKNQRWRRSMEDTHICLYDFGGNQDDGFVAVYDGHAGIQASDYCQKNLHKVLLEKVRNEPDRLVTDLMDETFVEVNSKIAKATHNDICGCTAAVAFFRYEKNRTRRVLYTANAGDARIVLCRDGKAIRLSYDHKGSDANESRRVTQLGGLMVQNRINGVLAVTRALGDTYLKELVSAHPFTTETRIWNGHDEFFIIACDGLWDVVSDQEAVDFVRNFVSPREAAVRLVEFALKRLSTDNITCIVVNLTRNPGDLDDSGLTADNDSYSNDYY</w:t>
            </w:r>
          </w:p>
        </w:tc>
      </w:tr>
      <w:tr w:rsidR="00E44679" w:rsidRPr="00E340F8" w14:paraId="2134E9B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484B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8F9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182|PP2C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389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HSEILERPETPYDITYRVGVAENKNSKFRRTMEDVHTYVKNFASRLDWGYFAVFDGHAGIQASKWCGKHLHTIIEQNILADETRDVRDVLNDSFLAIDEEINTKLVGNSGCTAAVCVLRWELPDSVSDDSMDLAQHQRKLYTANVGDSRIVLFRNGNSIRLTYDHKASDTLEMQRVEQAGGLIMKSRVNGMLAVTRSLGDKFFDSLVVGSPFTTSVEITSEDKFLILACDGLWDVIDDQDACELIKDITEPNEAAKVLVRYALENGTTDNVTVMVVFL</w:t>
            </w:r>
          </w:p>
        </w:tc>
      </w:tr>
      <w:tr w:rsidR="00E44679" w:rsidRPr="00E340F8" w14:paraId="6C2C97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F6A8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ABDD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IN02|PR15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6718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SPRPQHVLHWKEAHSFYLLSPLMGFLSRAWSRLRGPEVSEAWLAETVAGANQIEADALLTPPPVSENHLPLRETEGNGTPEWSKAAQRLCLDVEAQSSPPKTWGLSDIDEHNGKPGQDGLREQEVEHTAGLPTLQPLHLQGADKKVGEVVAREEGVSELAYPTSHWEGGPAEDEEDTETVKKAHQASAASIAPGYKPSTSVYCPGEAEHRATEEKGTDNKAEPSGSHSRVWEYHTRERPKQEGETKPEQHRAGQSHPCQNAEAEEGGPETSVCSGSAFLKAWVYRPGEDTEEEEDSDLDSAEEDTAHTCTTPHTSAFLKAWVYRPGEDTEEEDDGDWDSAEEDASQSCTTPHTSAFLKAWVYRPGEDTEEEDDSENVAPVDSETVDSCQSTQHCLPVEKTKGCGEAEPPPFQVAFYLPGQKPAPPWAAPKLPLRLQKRLRSFKAPARNQDPEIPLKGRKVHFSEKVTVHFLAVWAGPAQAARRGPWEQFARDRSRFARRIAQAEEQLGPYLTPAFRARAWTRLRNLPLPLSSSSLPLPEPCSSTEATPLSQDVTTPSPLPSEIPPPSLDLGGRRG</w:t>
            </w:r>
          </w:p>
        </w:tc>
      </w:tr>
      <w:tr w:rsidR="00E44679" w:rsidRPr="00E340F8" w14:paraId="2147B6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B8F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449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6EN42|PYL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E305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VGGGAAEAAAGRRWRLADERCDLRAAETEYVRRFHRHEPRDHQCSSAVAKHIKAPVHLVWSLVRRFDQPQLFKPFVSRCEMKGNIEIGSVREVNVKSGLPATRSTERLELLDDNEHILSVRFVGGDHRLKNYSSILTVHPEVIDGRPGTLVIESFVVDVPEGNTKDETCYFVEALLKCNLKSLAEVSERLVVKDQTEPLDR</w:t>
            </w:r>
          </w:p>
        </w:tc>
      </w:tr>
      <w:tr w:rsidR="00E44679" w:rsidRPr="00E340F8" w14:paraId="6EAB35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3C8F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6536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YEZ6|SAP8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F68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KETGCQQPEGPILCINNCGFFGSAATMNMCSKCHKEMIMKQEQAKLAASSIDSIVNGGDSGKEPIIAGHAEVAVAQVEVKTLVAQPAEIAGPSEGVTVNPKGREGPNRCSTCRKRVGLTGFNCRCGNLYCAMHRYSDKHDCQFDYRTAARDAIAKANPVVKAEKLDKI</w:t>
            </w:r>
          </w:p>
        </w:tc>
      </w:tr>
      <w:tr w:rsidR="00E44679" w:rsidRPr="00E340F8" w14:paraId="6206953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2351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0881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147|LON_MYC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665C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KTVPVLFLNDSIVLPGMVVPIELDDAARAAVDAARASESGELLIAPRLEDRYPAYGVLASIVQIGRLPNGDAAAVVRGERRAHIGSGTSGPGAALWVQVEEVTDPEPTDETKKLAGEYKKLLLAMLQRRDAWQIVDMVNKITDPSALADTAGYASYLTGTQKRELLETTDVDRRLSLLIGWTGDHLAETEVNDKIAEDVRTGMEKQQKEFLLRQQLAAIRKELGELDDNGDGSSDDYRARIEQADLPEKVREAALREVGKLERASDQSPEGGWIRTWLDTVLDLPWNVRTEDSTDLARAREILDTDHHGLSDVKDRIVEYLAVRGAAPQRGMAVVGGRGSGAVMVLAGPPGVGKTSLGESVARALDRKFVRVALGGVRDEAEIRGHRRTYVGALPGRIVRAIGEAGSMNPVVLLDEIDKVGSDYRGDPAAALLEVLDPAQNHTFRDHYLDLDLDLSDVVFLVTANVIENIPSALLDRMELVEIDGYTADDKLAIAQGFLLPRQRERGGLTSDEVTVTEAALRKIAADYTREPGVRQFERLLAKAMRKAATKLADHPQAAPITIDEPDLVEYLGRPRFLPESAERTAVPGVATGLAVTGLGGDVLYIEANSTEGEPGLQLTGQLGDVMKESAQIAMSYVRAHAKQLGVDPEALNRRIHIHVPAGAVPKDGPSAGVTMVTALVSMATGRKVRGDVGMTGEVTLNGRVLPIGGVKQKLLAAQRAGLSTVFIPQRNQPDLDDVPADVLDALDVRPMTDVADIIAAALEPAHEASTAAAA</w:t>
            </w:r>
          </w:p>
        </w:tc>
      </w:tr>
      <w:tr w:rsidR="00E44679" w:rsidRPr="00E340F8" w14:paraId="5465A3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97E2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E01C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073|M3K7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BCE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SAASSSSSSSASEMIEAPSQVLNFEEIDYKEIEVEEVVGRGAFGVVCKAKWRAKDVAIKQIESESERKAFIVELRQLSRVNHPNIVKLYGACLNPVCLVMEYAEGGSLYNVLHGAEPLPYYTAAHAMSWCLQCSQGVAYLHSMQPKALIHRDLKPPNLLLVAGGTVLKICDFGTACDIQTHMTNNKGSAAWMAPEVFEGSNYSEKCDVFSWGIILWEVITRRKPFDEIGGPAFRIMWAVHNGTRPPLIKNLPKPIESLMTRCWSKDPSQRPSMEEIVKIMTHLMRYFPGADEPLQYPCQYSDEGQSNSATSTGSFMDIASTNTSNKSDTNMEQVPATNDTIKRLESKLLKNQAKQQSESGRLSLGASRGSSVESLPPTSEGKRMSADMSEIEARIVATAGNGQPRRRSIQDLTVTGTEPGQVSSRSSSPSVRMITTSGPTSEKPARSHPWTPDDSTDTNGSDNSIPMAYLTLDHQLQPLAPCPNSKESMAVFEQHCKMAQEYMKVQTEIALLLQRKQELVAELDQDEKDQQNTSRLVQEHKKLLDENKSLSTYYQQCKKQLEVIRSQQQKRQGTS</w:t>
            </w:r>
          </w:p>
        </w:tc>
      </w:tr>
      <w:tr w:rsidR="00E44679" w:rsidRPr="00E340F8" w14:paraId="57FD45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3961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672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069|MFM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43C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IATNTHSSSIVNAYNNNPTDVVKTQNIKNYTPKVPYMCVIA</w:t>
            </w:r>
          </w:p>
        </w:tc>
      </w:tr>
      <w:tr w:rsidR="00E44679" w:rsidRPr="00E340F8" w14:paraId="472A06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607F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09BF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5L9|MPRA_MYC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2E0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RILVVDDDRAVRESLRRSLSFNGYSVELAQDGVEALDLIANNRPDAVVLDVMMPRLDGLEVCRQLRSTGDDLPILVLTARDSVSERVAGLDAGADDYLPKPFALEELLARMRALLRRTSPDEGPDSPALTFLDLTLDPVTREVTRGSRQISLTRTEFALLEMLIANPRRVLTRSRILEEVWGFDFPTSGNALEVYIGYLRRKTEASGEPRLIHTVRGVGYVLRETPP</w:t>
            </w:r>
          </w:p>
        </w:tc>
      </w:tr>
      <w:tr w:rsidR="00E44679" w:rsidRPr="00E340F8" w14:paraId="05A975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568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EDCA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960|MRG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8F0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ENAKTNQTLVENSLNTQLSNWFLLYSKLHRFHWYVKGPHFFTLHEKFEELYDHAAETVDTIAERLLAIGGQPVATVKEYTEHASITDGGNETSASEMVQALVNDYKQISSESKFVIGLAEENQDNATADLFVGLIEEVEKQVWMLSSYLG</w:t>
            </w:r>
          </w:p>
        </w:tc>
      </w:tr>
      <w:tr w:rsidR="00E44679" w:rsidRPr="00E340F8" w14:paraId="54B2C6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1380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30D4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BQV0|NPR1_MALH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598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SAEPSSSLSFTSSPHLSNGSISHNLSCSGSESVPSLEVISLSKLSSSLEQLLIDPGCDYSDADIVVEGIPVGVHRCILASRSGFFRELFKREKGSSGKEDRPKYCMSDFLPYGDVGYEAFLVFLSYVYTGKLKPSPVEVSTCVHNVCAHDACRPAINFVVELMYAASIFQMPDLVSIFERRLLNFVGKALSDNVVPILLVAFHCQLNQLIDQCVDRVARSDIDDISLEKGLPDEVVKKIKILRRNYQQDSDPNLPPADPLHEKRIRRIHKALDSDDVELVKLLLTESNITLDEANALHYAAAYCDPKVVTEVLALGLADVNLRNSRGYTALHIAVMRKEPSIIVLLLTKGARASELTSDGQSAVSICRRLTRPKDYHSKTEQGQEANKDRICIDVLEREMRRNPMAGDASISSQIMPDDLHMELLNLENRVALARLFFPAEAKLAMVIAHAETSEFAAPSSSKGSSGNLMEVDLNETPTVQNKRLHSRLEALMKTVRLGRCYFPHCSEVLDKFIDDDLPHLFYLEPGSSDEQKVKRRRFMELKEEVQKAFDKDKAECNLSGLSSSSSTTSPEKIGANQKVREP</w:t>
            </w:r>
          </w:p>
        </w:tc>
      </w:tr>
      <w:tr w:rsidR="00E44679" w:rsidRPr="00E340F8" w14:paraId="62796EC1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7FB3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EC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RW62|NST1_BOTF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2CB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TTTKSNGQLPTPPTNNGAPTVNRKKQKRRAKQAARAAAEQAQGSQMSGGPTSGDVKRQMQELEARFRETGLDEQYDDDEQFDPADENAYYSDEEGDAYSGSYGHDGSSTNGYAIPTTNSSKKQKKKKKSKSSQSDHSNHANHGPNGSSHNHVSLPLPLQSPPSMQRGPGISKEKIWNTSSQEERERIKEFWLSLGEDERKSLVKVEKDAVLKKMKEQQKHSCSCTVCGRKRTAIEEELEVLYDAYYEELEQYANHQGGDGPPPMMPPPRRFGAMSGLQPPNRLPPVFNGQQPSRGRIVEQLGDDEDEEGDEEYSEDDGDEDDFSEEEPEEIPRSHATDFFNFGNSLTVQGGILTVADDLLKNDGKKFIEMMEQLAERRMAREEDAKEQYANANYGHPSNGSMHPHSHGHVHNHPPPPEEDEYDDEEDDEDEYDSQEEDYDEEEMDSMTEEQRMEEGRRMFQIFAARMFEQRVLTAYKEKVAKERQQKLLEELEEESRADSQKKAKRAKDAQKKKEKLLEKKRAMAEEKARKDAEKAAEEASLREIEEKKAEAQRLKREENRKKKEAQKKADEEERVRKESEKQRRLQEQRERQAEQERKQREAKERERKEKEELRRQALEAKEIKEKEAKERKEKHEREKREKEAKVKADKEARELQKREELSAQQAAVQAAQSAAHVSRRANQVPTPKLSHALASPHIPVAIPAVPKAPTPIKLRTNSQQDNYSIPRTPSSKYQSISPNSVTPLPNSPGPIGPPGKTPIQHPLLQHPQATSPIHSALKGPPGIPQSPYAGMQPMPGGFQPGMPMVPPGFGRPHHDPMFGLQQGIGSQFRPLQIPNGGIPPFQPGFNIHHMPQGRGFPMHGPPGFPQHSPNGMGSIGQLFGAPKETPPSQTHSRNQSGSFDGLSSATQAQPIARPTPIGRPSSIVHGTRHSDNFNSGESDETSKHLGSSALLDDTDEPINIGVGARRSSAAPGNPGRQNFLPPPFGMDRSDPASMMSSFNTWGAPPNPFGSSSLPGSNGFGGGWNTSLNMNGSFGMTNYYHSQPRSVAVRLRICGACQNLQNSTQDGWLDIDAIKNEIALSTTVREEPLSERELLDICDTEGNPMNGGGTFEIRSSDGKSQIHFVSDSMSHDFRSAGAPGEIGSPISGGASRNLGPPGRAPIGGF</w:t>
            </w:r>
          </w:p>
        </w:tc>
      </w:tr>
      <w:tr w:rsidR="00E44679" w:rsidRPr="00E340F8" w14:paraId="16C335A8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9AD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61F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M98|NST1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079A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GSKSKKKKSKSKGGVKKHAVEKVAPPIEAEIMDERDESDYPTSRVIKRGPNGDVIVESLPDKSTSGKKSKKKGKLSDLEVSESAKQMGITLDSHWESLSPDEKKNILRIEKEEVLEIIRNYQNDHNCSCSVCGRRHMAMNQEMERMYNLLYELEEQRDPDMNPVKFHLGIIKELQISKNKQILDQTEGPNDNTTHEEVVKNFLSSDIADKLKEEVHQFKQKQLSKQECNRPSSLANDNIEEEIPCAQIPQANEEAMTKDIQKTLEQLSVVEPVSKINVIQEDDLGEIKEENKEYLKFTESFISSQPKIAQKFIQKLDENPCMKAITDEVMQNSSYEFLDALKNLWAPNLLKIVESEDDDNLVNLNETLDPIEFTTMLHHGNPLSQQDYYDLQGAISRKVVNAFNFENRKLEHLSPLEVELFGRFMSSDQDNIFHNMLLEAYNERFKEEPFKMMSNIPQIIKAVATLTNLDGRMMDDVDENHFTSEEERYDDDITDYSDSEYEDYDSEYDDIDNGDIISDVDEPFSTLKSDQLRVNYDTNSGNINHSDNYESNSRLREVTDENEENLQYDTPQEKYNYSDHGKDHGTIADEDEDSIDEGYESSIDDMERLEEGRRLIQIAITKLLQGRIMESYHEKEADSNRLKLLKELEEEQMKKKEKEVKKIKKKEKEKEKRRLQQLAKEEEKRKKEEEERSAREEQERREMERREAQRKKVEEAKRKKDEERRRKLEEQRKREEQQEKQRKAKEEQKRKREEEKKKKEELERQLREEELMKKKEEEERLLREKERAEILKKETELAMSMKENHSSQSLSIQNQFFSNPQNSNIGMQNYFNNDLDNTNAGLGNGGPTNLGVRKNSHVLGLTQVYSDKANNSPGKNDDNNEINNEILNIINAATTAKSGSRTSMDMQALLQPPFTDNVNDQIRSSNLINDQASGMNSNGLSTNFHSPYGSNVFSGENQLSNNLQNDILTGLNADTSSTNLASWTSLPALNNLNANQHILSNNQTPLHQQKGTSPISNTMMDTKRDYLGDELSKLTTMLTTNSLNESPAFSSSNLQSSLWNDQNSSGKTPLGSNTTQIPLSQPAFLGTEPPVHRSSIWGDSSASMFNFSQRLSVPTNSNSVSSQTVPNQNIGMGSSFTNPSIWSTGSDFNVPSRDMNSGVAFTNSFSNTSPRNQFALNSGSMLQNQSQRQNIMDNIRLLSNSPQNNGYIPIDLLYQSINKQSTSDFPSFLNNVIDLERSHNYDLVKDQTGVINGVRVGSENRPVSTAFSNFHQNMDPTMKGPEHLSNSIPGTARNFEGNSYLAKEATMNIIPSSSLDR</w:t>
            </w:r>
          </w:p>
        </w:tc>
      </w:tr>
      <w:tr w:rsidR="00E44679" w:rsidRPr="00E340F8" w14:paraId="7F1AFD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EE1F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3AA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EF4|NRFH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1AAA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SRNGPARLKLVLGGATLGVVALATVAFGMKYTDQRPFCTSCHIMNPVGVTHKLSGHANISCNDCHAPHNLLAKLPFKAIAGARDVYMNTLGHPGDLILAGMETKEVVNANCKACHTMTNVEVASMEAKKYCTDCHRNVQHMRMKPISTREVADE</w:t>
            </w:r>
          </w:p>
        </w:tc>
      </w:tr>
      <w:tr w:rsidR="00E44679" w:rsidRPr="00E340F8" w14:paraId="5F28CE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8240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FF63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8QM60|NRSF_AZOO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A7A9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EDLITMLAAGAGAVEAPSAAQRYALAIGWGAAGATLLMLALLQVRHDLGLALLLPMFWVKVGFVTCLAAGSLFAVLRLSRPGAKTNWVPAALGLPVLGMWAIAAFTLIEAEPMERSNLFFGDTWKSCPLLIAMLSVPVFAAVLRSMKDLAPTRPRLAGFAAGLLAGAVAAVVYCLHCPELGAPFIGFWYLLGMLIPAAVGVLLGNSMLRW</w:t>
            </w:r>
          </w:p>
        </w:tc>
      </w:tr>
      <w:tr w:rsidR="00E44679" w:rsidRPr="00E340F8" w14:paraId="199C2D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794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3430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HT6|OPUCD_LISM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297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LKQLIDYYQTNGSYVMEEFWRHFLMSAYGVIFAAIIAIPLGVYIARKKRLAGWVIQIANIIQTIPALAMLAVLMLIMGLGTNTVVLSLFLYSLLPILKNTYTGIRNVDGALLESGKAMGMTKWQVLRLIEMPLALSVIMAGIRNALVIAIGVAAIGTFVGAGGLGDIIVRGTNATNGTAIILAGAIPTAVMAILADVLLGWVERTLNPVKNKRKPLTEAL</w:t>
            </w:r>
          </w:p>
        </w:tc>
      </w:tr>
      <w:tr w:rsidR="00E44679" w:rsidRPr="00E340F8" w14:paraId="36CA687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4FA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A8D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T4|PDC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EEF2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KIGSIDACNPTNHDIGGPPNGGVSTVQNTSPLHSTTVSPCDATLGRYLARRLVEIGVTDVFSVPGDFNLTLLDHLIAEPNLKLIGCCNELNAGYAADGYARSRGVGACVVTFTVGGLSVLNAIAGAYSENLPLICIVGGPNSNDYGTNRILHHTIGLPDFTQELRCFQAVTCFQAVINNLEEAHELIDTAISTALKESKPVYISISCNLPAIPLPTFSRHPVPFMLPMKVSNQIGLDAAVEAAAEFLNKAVKPVLVGGPKMRVAKAADAFVELADASGYGLAVMPSAKGQVPEHHKHFIGTYWGAVSTAFCAEIVESADAYLFAGPIFNDYSSVGYSLLLKKEKAIIVQPDRVTIGNGPAFGCVLMKDFLSELAKRIKHNNTSYENYHRIYVPEGKPLRDNPNESLRVNVLFQHIQNMLSSESAVLAETGDSWFNCQKLKLPEGCGYEFQMQYGSIGWSVGATLGYAQAMPNRRVIACIGDGSFQVTAQDVSTMIRCGQKTIIFLINNGGYTIEVEIHDGPYNVIKNWNYTAFVEAIHNGEGKCWTAKVRCEEELVKAINTATNEEKESFCFIEVIVHKDDTSKELLEWGSRVSAANSRPPNPQ</w:t>
            </w:r>
          </w:p>
        </w:tc>
      </w:tr>
      <w:tr w:rsidR="00E44679" w:rsidRPr="00E340F8" w14:paraId="260D2C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16B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799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558|PRMA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B392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DWFEVSVITSSEAVEAVTGILYNTPVKGVAIEDSKDVEFKKKHPGDWDYFDESLLNVKDGAVIKAYYKDDHNFDESVKYIEESIDKLSEFGINKGEGKVFVNKVNETDWENNWKKYYKPTKIGARIVVKPLWEEYTPKDYELMLNMDPGMAFGTGTHETTRMCIQALERYVNEDAEVFDIGTGSGILAIAAAKLNAKKVLGVDLDSVAVKAAKENIQYNNVNNIEILHGNLMEVVQGKADIIVANIIADVINILIPDINKFLKTDGYFISSGIIKDRAEDVIENLKKNKFEIIEVNNQGEWICIVAKL</w:t>
            </w:r>
          </w:p>
        </w:tc>
      </w:tr>
      <w:tr w:rsidR="00E44679" w:rsidRPr="00E340F8" w14:paraId="41D15C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623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F89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4300|RADA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564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KIKTQWTCTECGTHSPKWLGQCSGCLQWNTLVEERTAPKLNTSSYSSSSSIPIPLNNVEFQEEIRIHTQAQGWNRLLGGGTVRGSLALLGGEPGIGKSTLLLQISSQFAAAGHKVLYVCGEESVSQTSLRAQRLQISSNNIFLFPETNLEDIKQQIDNIAPDILVIDSIQIIFSPSLSSAPGSVAQVRETTAELMHIAKQKQITTFIIGHVTKSGEIAGPRILEHLVDTVLYFEGNAHANYRMIRSVKNRFGPTNELLILSMHTDGLREVENPSGLFLQEKIVETTGSTIIPIVEGSETLLIEVQALVSSSPFSNPVRKTSGFDPNRFSLLLAVLEKRANVKLYTSDVFLSIAGGLKITQPSADLGAVLSVVSSLYNRYLPKNYTYTGEIGLGGEIRHVSHMEHRIKESIIMGFKGIVMPFGQIKGLPKEFLDQIDIIGVKTIKDAVRLLQ</w:t>
            </w:r>
          </w:p>
        </w:tc>
      </w:tr>
      <w:tr w:rsidR="00E44679" w:rsidRPr="00E340F8" w14:paraId="1466DB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CE4D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1B0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V0Y9|REG6_PYR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77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VSLDEIDRRIIKILQKDGKAPLREISKITGLAESTIHERIKKLRESGVIRKFTAIVNPEALGYSMLAFILIKVKAGKYAEVASNLVKYEEIMEVYETTGDYDMVVKIRTKNSEELNSFLDVIGSIPGVEGTHTMIVLKTHKETTELPIK</w:t>
            </w:r>
          </w:p>
        </w:tc>
      </w:tr>
      <w:tr w:rsidR="00E44679" w:rsidRPr="00E340F8" w14:paraId="36EACD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F6B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8C2B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EB3|RBP47_NI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587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GGDMNQQQQQQQQQHQQQQQQWLAMQQYQQQWMAMQYPAAAMAMQQQMMYGQQYMPYYQQHQQQQKMQQSPTQIQSSSEDNKTIWIGDLQQWMDESYLHSCFSQAGEVISVKIIRNKQTGQSERYGFVEFNTHAAAEKVLQSYNGTMMPNTEQPFRLNWAGFSTGEKRAETGSDFSIFVGDLASDVTDTMLRDTFASRYPSLKGAKVVVDANTGHSKGYGFVRFGDESERSRAMTEMNGVYCSSRAMRIGVATPKKPSAHEQYSSQAVILSGGYASNGAATHGSQSDGDSSNTTIFVGGLDSEVTDEELRQSFNQFGEVVSVKIPAGKGCGFVQFSDRSSAQEAIQKLSGAIIGKQAVRLSWGRSPANKQMRTDSGSQWNGGYNGRQNYGGYGYGASQNQDSGMYATGAAYGASSNRYGNHQQPVS</w:t>
            </w:r>
          </w:p>
        </w:tc>
      </w:tr>
      <w:tr w:rsidR="00E44679" w:rsidRPr="00E340F8" w14:paraId="138591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E35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7E1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T50|RHA2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9F6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QGQLSDVSSDSIPLMLLSLLAVFINHLRSFLLRLTSKSNPNLPVDDVSIASGLANIIVLADQLSLNRLFSYRCGDGGGGGSDCVVCLSKLKEGEEVRKLECRHVFHKKCLEGWLHQFNFTCPLCRSALVSDDCVSKTQRSVGRDLISCFSLH</w:t>
            </w:r>
          </w:p>
        </w:tc>
      </w:tr>
      <w:tr w:rsidR="00E44679" w:rsidRPr="00E340F8" w14:paraId="3534F8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2F0C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04F8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2360|SCDA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ABCF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ALEKKNVDLNELLQRLNDVEQTNTPGSLNPKFLNVSSLIQYIQSAYHEPLREEFKNLTPYVTKLSKVHGPNHPYLVELKETYDTFKNGMLEHMQKEDDVDFPKLIKYEQGEVVDDINTVIDDLVSDHIATGELLVKMSELTSSYEPPIEACGTWRLVYQRLKALEVLTHEHVHLENHVLFKKVS</w:t>
            </w:r>
          </w:p>
        </w:tc>
      </w:tr>
      <w:tr w:rsidR="00E44679" w:rsidRPr="00E340F8" w14:paraId="6AF383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3CA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F21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778|MK1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E590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PPARSGFYRQEVTKTAWEVRAVYRDLQPVGSGAYGAVCSAVDGRTGAKVAIKKLYRPFQSELFAKRAYRELRLLKHMRHENVIGLLDVFTPDETLDDFTDFYLVMPFMGTDLGKLMKHEKLGEDRIQFLVYQMLKGLRYIHAAGIIHRDLKPGNLAVNEDCELKILDFGLARQADSEMTGYVVTRWYRAPEVILNWMRYTQTVDIWSVGCIMAEMITGKTLFKGSDHLDQLKEIMKVTGTPPAEFVQRLQSDEAKNYMKGLPELEKKDFASILTNASPLAVNLLEKMLVLDAEQRVTAGEALAHPYFESLHDTEDEPQVQKYDDSFDDVDRTLDEWKRVTYKEVLSFKPPRQLGARVSKETPL</w:t>
            </w:r>
          </w:p>
        </w:tc>
      </w:tr>
      <w:tr w:rsidR="00E44679" w:rsidRPr="00E340F8" w14:paraId="74A774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12D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EBEE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207|ND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394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TFIMIKPDGVQRGLIGEVICRFEKKGFTLKGLKLISVERSFAEKHYEDLSSKSFFSGLVDYIVSGPVVAMIWEGKNVVLTGRKIIGATNPAASEPGTIRGDFAIDIGRNVIHGSDSVESARKEIALWFPDGPVNWQSSVHPWVYET</w:t>
            </w:r>
          </w:p>
        </w:tc>
      </w:tr>
      <w:tr w:rsidR="00E44679" w:rsidRPr="00E340F8" w14:paraId="700514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326B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BA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TN6|NRNA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5FA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FKTILAKIKAYDTIIIHRHMKPDPDALGSQVGLKEMITSNFPQKTVKVTGYNEPSLSWLAQMDDVSDKDYEGALVIVVDTANRPRIDDQRYLNGNFLIKIDHHPDEDHYGDLSYVDTKASSASEIITDFALQNQLKLSDQAARLLYAGILGDTGRFLYPATTSKTFIIASELLKYDFDFAALARQMDSFPYKIAKLQAYVFENLEIDKNGAARIILSQKILKKFNLTDAETSAIVSSPGKIDTVQVWAIFVEQADGHYRVRLRSKSTVINEVAKRHAGGGHPLASGANSYSLAENEDIYQELKNLLK</w:t>
            </w:r>
          </w:p>
        </w:tc>
      </w:tr>
      <w:tr w:rsidR="00E44679" w:rsidRPr="00E340F8" w14:paraId="78A95C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F7E9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C3B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K9|RADA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BB9E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TSLFECQHCGFTSPKWLGKCVQCNAWESFIELNQTQKEVLNALKKPLPQVQKSVSIAEIEHEEVIKFSSTQSELDIVLGGGIAKGGLYLVGGSPGVGKSTLLLKVASGLAKNQQKVLYVSGEESLSQIKMRATRLDCIEEELYLLNEINWPVIKANMESENYFACVIDSIQTLYSPEISSAPGSISQVREITFELMRLAKTRDIAIFIIGHITKEGSIAGPRVLEHMVDSVLYFEGDPSRELRILRSFKNRFGPTSEIGLFEMKEQGLVSAKEASSLFFSKEEPMEGSAITITLEGSRALILEIQALVSECSFGAPKRLANGFDTNRLNMLIALLEKKLEIPLNRHDVFINVSGGIKISEPACDLAVIASILSSFKNRKIDNKTAFLGEVSLNGRILEAPNLNARLKEMENYGFLKAILPKKPSQKTSIKCYEANVVGKIVEWM</w:t>
            </w:r>
          </w:p>
        </w:tc>
      </w:tr>
      <w:tr w:rsidR="00E44679" w:rsidRPr="00E340F8" w14:paraId="625A14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BB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ADEE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K72|RAD52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ABFE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PGDQHSRISNPFEDVKPRVSEYTAQEIATLQTRLERQLGPEYLSARAGPSGQKVHYVAAEKVIGLANEVFGFNGWSSSIQNIQVDFVDEHPQTLKISLGLHVVVRVTLRDGTFHEDIGYGHIENCKGKAMAFEKAKKEGTTDALKRALRNFGNVLGNCVYDKAYLAKVTKLKVEPTKFDELNLHRHADFAKKDVVAEPRLPPVKPEPSNTASAAPHPPLPPLPEADSFDDLLGEFDEADFCVVDADGHPDEVVLPENSHASGSSGNTGASTTNRGPGAPSGNQSNQQRPMQPSSRMNLNGPAGRPQPQTPNHQINRSGPQNGSINNQQNNHGMRPSPHMANQGRPPPPPQNNNNTSNGTGPHQRPLGNGPQQNTPPPNNGAATAPSGAEPVAFFSARAVARVPDDASLPPPPGTATPTALFNPKAESPSIRKTPGIDHSSSRPVSRTGQHVPAKPVQDGGGLANDNPSNNAGNGVQNQPQKPQPSQQRGSILNPQFDQSRRIGAPGGAASPLSNRNQYRPPTMMKRPPLADVPNGTSNGNGTPGDSKRMKLN</w:t>
            </w:r>
          </w:p>
        </w:tc>
      </w:tr>
      <w:tr w:rsidR="00E44679" w:rsidRPr="00E340F8" w14:paraId="1AFFA7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DAD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AAB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HJ8|RADA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EA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RSQYRCSECRHVSAKWVGRCLECGRWGTVDEVAVLSAVGGTRRRSVAPASGAVPISAVDAHRTRPCPTGIDELDRVLGGGIVPGSVTLLAGDPGVGKSTLLLEVAHRWAQSGRRALYVSGEESAGQIRLRADRIGCGTEVEEIYLAAQSDVHTVLDQIETVQPALVIVDSVQTMSTSEADGVTGGVTQVRAVTAALTAAAKANEVALILVGHVTKDGAIAGPRSLEHLVDVVLHFEGDRNGALRMVRGVKNRFGAADEVGCFLLHDNGIDGIVDPSNLFLDQRPTPVAGTAITVTLDGKRPLVGEVQALLATPCGGSPRRAVSGIHQARAAMIAAVLEKHARLAIAVNDIYLSTVGGMRLTEPSADLAVAIALASAYANLPLPTTAVMIGEVGLAGDIRRVNGMARRLSEAARQGFTIALVPPSDDPVPPGMHALRASTIVAALQYMVDIADHRGTTLATPPSHSGTGHVPLGRGT</w:t>
            </w:r>
          </w:p>
        </w:tc>
      </w:tr>
      <w:tr w:rsidR="00E44679" w:rsidRPr="00E340F8" w14:paraId="3B711F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BBA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DA5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U0P3|REG6_PYR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685A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GILDDIDKKIIEILQKDGKVPLREISKITGLAESTIHERIKRLRESGVIKKFTAVVNPEALGYNILAFILIKVKAGKYSEVASKLVKYPEIVEVYETTGDYDMVVKIRTKNSEELNNFLDMVGSIEGVEGTHTMIVLKVHKETTELPVK</w:t>
            </w:r>
          </w:p>
        </w:tc>
      </w:tr>
      <w:tr w:rsidR="00E44679" w:rsidRPr="00E340F8" w14:paraId="32F357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CBA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144E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KU8|RDOA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04D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NAFTFQTLHPETIMDALFEQGIMVDSGLTPLNSYENRVYQFQDEDRRRFVVKFYRPERWSVDQIREEHQFALELVKDEVPVAAPLAFNGQTLLAHQGYHYAIFPSVGGRQFEADNIDQMEAVGRYLGRLHQTGRKRPFTFRPDIGLAEYLFEPRQVFEDAALIPSGQKAAFLKATDTLLSAVTECWRTDFATLRLHGDCHAGNILWRDGPLFVDLDDARNGPAIQDLWMLLNGDKAEQRMQLETIIEAYEEVSEFDTAEIGLIEPLRAMRLVYYLAWLIRRWGDPAFPKNFPWLTGEDYWQRQTTTFIEQTKILHEPPLQLTPMY</w:t>
            </w:r>
          </w:p>
        </w:tc>
      </w:tr>
      <w:tr w:rsidR="00E44679" w:rsidRPr="00E340F8" w14:paraId="2C65AE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73E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CE7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9|RPOE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C2B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AFIKAYRALDSFRGDSAFYTWLYRIAVNTAKNYLVAQGRRPPSSDVDAIEAENFESGGALKEISNPENLMLSEELRQIVFRTIESLPEDLRMAITLRELDGLSYEEIAAIMDCPVGTVRSRIFRAREAIDNKVQPLIRR</w:t>
            </w:r>
          </w:p>
        </w:tc>
      </w:tr>
      <w:tr w:rsidR="00E44679" w:rsidRPr="00E340F8" w14:paraId="1B848F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D89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D0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D83|RRBR2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55D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FKCVVCGYIYTGEDAPEKCPVCGAGKDKFVEVKDEGEGWADEHKIGIAKGVDKEVLEGLRANFTGECTEVGMYLAMARQADREGYPEVAEAYKRIAFEEAEHASKFAELLGEVVVADTKTNLQMRVDAEKGACEGKKELATLAKKLNYDAIHDTVHEMCKDEARHGSAFRGLLNRYFK</w:t>
            </w:r>
          </w:p>
        </w:tc>
      </w:tr>
      <w:tr w:rsidR="00E44679" w:rsidRPr="00E340F8" w14:paraId="6DBD0C5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7A32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D79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AP4|RSH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23BA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PAIAVYTSPPGAVYTSSSSSELEASSRGSAPCATAAPPSPASSHRHQAIAGGLSCLFSSPTAAPRAAAAQDELGALWHDRSGEATAVGGGGGGGGYSYPQPSSPFKWRDMLHHSPVPLFHSPASSPASRSPSASWLAGRERERLFSSFVRNALGSCVDYAPVAALPLGVSAAVGVGAGELAFELDEHLSEAEPSCEPYARDLLAGAQARHRIFHDELVVKAFFEAERAHRGQTRASGDPYLQHCVETAVLLAKIGANATVVSAGLLHDTIDDSFMDYDQIFRMFGAGVADLVEGVSKLSHLSKLARDNNTASRTVEADRLHTMFLAMADARAVLIKLADRLHNMKTIEALPLVKQQRFAKETMEIFVPLANRLGIASWKDQLENICFKHLNPEEHKELSSKLVISFDEALLTSTLDKLDKGLRDEGISYHSLSGRHKSLYSIYSKMIKKNLTMDDVHDIHGLRLVVDTEQDCYQALDIVHKLWPRVAGRFKDYILHPKLNGYRSLHTVIMCEGIHPFEVQIRTKEMHLQAEYGFAAHWRYKEGGCKHSFVLQMVEWARWVLTWQCEAMSKERSSGLGRSDAIRPPCPFPSHSEDCPYSYTRQCNHDGPIFVIMLEHDKMSVQELPANSTVVDLMERVGANSPRCSPYSFPLKEELRPRVNHKPISDPNRKLCMGDVVELTPALPHKSLTEYREEIQRMYERGGFALATTRDGPAS</w:t>
            </w:r>
          </w:p>
        </w:tc>
      </w:tr>
      <w:tr w:rsidR="00E44679" w:rsidRPr="00E340F8" w14:paraId="60A5AB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8F0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01A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6WEY6|SBMC_PAN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7918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SIVERPAQHWVGYRLQGPWQETVPQGFAQLKDWVARHALQGEWMAIYYGNPQVVPPQELSVETVLTVPADFALAVGEGIQHGTLAGGHYFHTCTEVQNNDFFSAWNAFFAQLQQRSDWQVDDRPCYEHYLSDGSQSGNWLLNMYIPVRPV</w:t>
            </w:r>
          </w:p>
        </w:tc>
      </w:tr>
      <w:tr w:rsidR="00E44679" w:rsidRPr="00E340F8" w14:paraId="68B3C6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AE0E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647F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PJ68|SG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05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MYYNESRMVRKDEVTCNVIIGDDKKTVVYALRIGNGPIMQKTFEEYERFFTTEKDMIPATIFTAPKKKFLQADSKFYEKRRVWILVISQHLVDNNLRSEDVRRFFHLESPDDDENNVDLGPSERKTATANDFDYLTTIGKGSFGRVYQVRHKETKKIYAMKILSKEHIRKKNEVKHVMAERNVLINNFKHPFLVSLHFSFQNKEKLYFVLDHLNGGELFSHLQREKHFSESRSRFYAAEIACALGYLHEKNIIYRDLKPENLLLDDKGYLVLTDFGLCKEDMQGSKTTSTFCGTPEYLAPEIILKKPYDKTVDWWCLGSVLYEMIFGLPPFYSKDHNEMYDKIINQPLRLKHNISVPCSELITGLLQKDRSKRLGHRNDFRDIRDHPFFLPVDWDKLLNRELKAPFIPKVKNAMDTSNISKEFVEIQIDPSSLAPQQLAVTHRDHDFENFTFVDTNRVLV</w:t>
            </w:r>
          </w:p>
        </w:tc>
      </w:tr>
      <w:tr w:rsidR="00E44679" w:rsidRPr="00E340F8" w14:paraId="78F749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C06C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1ED7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1Y5|LDH2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4C6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234EBA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B50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D07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LR01|MBR1_YE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A1A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PLSAGDMNDEYSRGPIDDIDCLNFFERAVQDPCCEACDTEDADEELRAKLSSFNFQPDSSPCNAKCQQTLNPLCKIDEGLPAESELAPSRNGSVSEANSDTNSIASTVHDPVDSKYGGMPSLRKAKTTSYFTSSSSNNTTMRNPLKKCNTNINGLLVNRRSSSSSRQSIPELFSGACTKKKNNVLLKSETPNSEFSTNSLQHCNSRSFSLPRSRSRSSAIAIPTHLYGLEKYVSPELDTLTADPEESIERFSNNRPREISSCCPNDTGDTSSSLSHSNTSSSLNFPLGTNTNQFHQPRQPVQQQQSSKPNFGAGRKKSFIEMSLASSFAG</w:t>
            </w:r>
          </w:p>
        </w:tc>
      </w:tr>
      <w:tr w:rsidR="00E44679" w:rsidRPr="00E340F8" w14:paraId="672A7DA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5E86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6A26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QP7|LON_GEOM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45B4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IEDKEPRQENEELKIPDVLPLLPVRDVVVYPYMILPLFVGREISINAVDQALSRDRLIFLATQKEMGDEEPTPEGMYTVGTVAMIMRMLKLPDGRVKVLVQGLAKGLITEFVESKPAYTVRIERIVEPSVPEESLETEALMRAVKEQLTQIVSLGKAVSPEVLVIVENMQEPGSLADLIASNIGLKVDDAQALLEIIDPVQRLQKVNEHLNKEHELLDMQVKIQSAAKEEMGKSQREYFLREQLRAIQQELGETDPRSEELNELRKAIEQAKMPPVVEKEAFKQLGRLEQMHPDAAEAGMLRTFLDWMVELPWGKATKDVLDIKRARQILDEDHFYLEKIKERILEFLAVRKLRKKMKGPILCFVGPPGVGKTSLGKSIARAMGRKFVRISLGGVRDEAEIRGHRRTYVGALPGRIIQGLKQAGSNNPVFMLDELDKLGADFRGDPSSALLEVLDPEQNHMFSDHYINLPFNLSNVMFIATANQIDTVPGPLRDRMEVIQLSGYTEEEKLEIAKRYLIPRQMKENGISEKEIVISDEAVRTIIAKYTREAGLRNLEREIGSVCRKVARKVAEGDGRRFRITPATVAKYLGPARFIREGEMEKNEVGIVTGLAWTPVGGEVLFVEATIMKGKGGLTLTGHLGDVMKESVQAALSYIRSKAKEFHLAEDFLSGYDIHVHVPAGAIPKDGPSAGVTMATALVSALTRVPVRKDVAMTGEITLRGKVLPIGGLKEKMLAAIRAGIKTIVIPEQNEKDLEEIPKHILKKVTVVSAKVIDDVLAVALETFPPPPPASEGKPAATVKAPPRRGIAAPRKGAMAGAKS</w:t>
            </w:r>
          </w:p>
        </w:tc>
      </w:tr>
      <w:tr w:rsidR="00E44679" w:rsidRPr="00E340F8" w14:paraId="451018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231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926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AR0|NAC3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36B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SGADLQFPPGFRFHPTDEELVLMYLCRKCASQPIPAPIITELDLYRYDPWDLPDMALYGEKEWYFFSPRDRKYPNGSRPNRAAGTGYWKATGADKPIGRPKPVGIKKALVFYSGKPPNGEKTNWIMHEYRLADVDRSVRKKNSLRLDDWVLCRIYNKKGVIEKRRSDIEDGLKPVTDTCPPESVARLISGSEQAVSPEFTCSNGRLSNALDFPFNYVDAIADNEIVSRLLGGNQMWSTTLDPLVVRQGTF</w:t>
            </w:r>
          </w:p>
        </w:tc>
      </w:tr>
      <w:tr w:rsidR="00E44679" w:rsidRPr="00E340F8" w14:paraId="4A34AA7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A84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EAB0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493|OPUE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EF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EIIISLGIYFIAMLLIGWYAFKKTTDINDYMLGGRGLGPFVTALSAGAADMSGWMLMGVPGAMFATGLSTLWLALGLTIGAYSNYLLLAPRLRAYTEAADDAITIPDFFDKRFQHSSSLLKIVSALIIMIFFTLYTSSGMVSGGRLFESAFGADYKLGLFLTTAVVVLYTLFGGFLAVSLTDFVQGAIMFAALVLVPIVAFTHVGGVAPTFHEIDAVNPHLLDIFKGASVISIISYLAWGLGYYGQPHIIVRFMAIKDIKDLKPARRIGMSWMIITVLGSVLTGLIGVAYAHKFGVAVKDPEMIFIIFSKILFHPLITGFLLSAILAAIMSSISSQLLVTASAVTEDLYRSFFRRKASDKELVMIGRLSVLVIAVIAVLLSLNPNSTILDLVGYAWAGFGSAFGPAILLSLYWKRMNEWGALAAMIVGAATVLIWITTGLAKSTGVYEIIPGFILSMIAGIIVSMITKRPAKASYRLFGVMEKLLKRKK</w:t>
            </w:r>
          </w:p>
        </w:tc>
      </w:tr>
      <w:tr w:rsidR="00E44679" w:rsidRPr="00E340F8" w14:paraId="672E8B7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7B6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D9F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450|P85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4DA1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GYQYRALYDYKKEREEDIDLHLGDILTVNKGSLVALGFSDGQEARPEDIGWLNGYNETTGERGDFPGTYVEYIGRKRISPPTPKPRPPRPLPVAPGSSKTEADTEQQALPLPDLAEQFAPPDVAPPLLIKLLEAIEKKGLECSTLYRTQSSSNPAELRQLLDCDAASVDLEMIDVHVLADAFKRYLADLPNPVIPVAVYNEMMSLAQELQSPEDCIQLLKKLIRLPNIPHQCWLTLQYLLKHFFKLSQASSKNLLNARVLSEIFSPVLFRFPAASSDNTEHLIKAIEILISTEWNERQPAPALPPKPPKPTTVANNSMNNNMSLQDAEWYWGDISREEVNEKLRDTADGTFLVRDASTKMHGDYTLTLRKGGNNKLIKIFHRDGKYGFSDPLTFNSVVELINHYRNESLAQYNPKLDVKLLYPVSKYQQDQVVKEDNIEAVGKKLHEYNTQFQEKSREYDRLYEEYTRTSQEIQMKRTAIEAFNETIKIFEEQCQTQERYSKEYIEKFKREGNEKEIQRIMHNHDKLKSRISEIIDSRRRLEEDLKKQAAEYREIDKRMNSIKPDLIQLRKTRDQYLMWLTQKGVRQKKLNEWLGNENTEDQYSLVEDDEDLPHHDEKTWNVGSSNRNKAENLLRGKRDGTFLVRESSKQGCYACSVVVDGEVKHCVINKTATGYGFAEPYNLYSSLKELVLHYQHTSLVQHNDSLNVTLAYPVYAQQRR</w:t>
            </w:r>
          </w:p>
        </w:tc>
      </w:tr>
      <w:tr w:rsidR="00E44679" w:rsidRPr="00E340F8" w14:paraId="11F323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A8BE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92BB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19|OMPR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D0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658D57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934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425D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2908|PMGI_MES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07C1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TEFSWKLADHPKLPKGKTLAMVVLDGWGEASANQYNCIHVAETPTMDSLKQGAPEKWRLIRAHGKAVGLPTEDDMGNSEVGHNALGAGRIYAQGAKLVDLALESGKIYDGEGFNYIKESFETNTLHLIGLLSDGGVHSRLDQLQLLLKGSAERGAKRIRVHILTDGRDVLDGSSVGFVETLENDLAQLRAKGVDAQIASGGGRMYVTMDRYENDWSVVKRGWDAQVLGEAPYKFKNAVEAVKTLRQEPKANDQYLPPFVVVDESGKAVGPIVDGDAVVTLNFRADRMVMLAKALEYEDFDKFDRVRFPKIRYAGMLQYDGELKLPNRYLVSPPEIERTSGEYLVHNGVRTFACSETVKFGHVTFFWNGNRSGYFKPEMEEYVEIPSDSGITFNVQPKMKALEIAEKARDAILSGKFDQVRVNLPNSDMVGHTGDIEATVVACKAADEAVKMIIDAIEQVGGIYVITADHGNAEDMVKRDKKGQPAMDKNGNIQILTSHTLEPVPIAIGGPGLTPGVRFRNDIPTGGLANVAATVMNLHGFEAPSDYEPTLIEVVSN</w:t>
            </w:r>
          </w:p>
        </w:tc>
      </w:tr>
      <w:tr w:rsidR="00E44679" w:rsidRPr="00E340F8" w14:paraId="2DEEA1F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6CD7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9F3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KX1|PROD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C8D7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RFLRPNLIHRFSTVSPVGPPTTIIPEILSFDQPKPEVDLDLSDQARLFASVPISTLLRSTAILHATSIGPMVDLGSWLMSSKLMDTTVTRDLVLRIVKGTFYDHFCAGEDAAAAARRVSSVYESTGLKGMLVYGVEHAEDGGACDENIQKFIETVEAAKTLPSSHLSSVVVKITAICPMNVLKRVSDLLRWQYKNPNFKLPWKLNSFPVFSGLSPLYHTTSEPEPLTVEEERELEKAHERLKSVCLRCQESNVPLLIDAEDTILQPAIDYMAYWSAIMFNSDKDRPIVYNTIQAYLKDAGERLHLALRESEKMNVPIGFKLVRGAYMSSEAKLADSLGYKSPVHDTIQNTHDCYNDCMSFLMEKASNGSGIAVILATHNTDSGKLGARKASELGINKENGKIEFAQLYGMSDALSFGLKRAGFNVSKYMPYGPVDTAIPYLIRRAYENRGMMSTGALDRQLMRKELKRRVMAW</w:t>
            </w:r>
          </w:p>
        </w:tc>
      </w:tr>
      <w:tr w:rsidR="00E44679" w:rsidRPr="00E340F8" w14:paraId="6BDCBD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7E9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4768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632|PVH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813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SAWQPQFDEIHSSVQEAEGFLQSSNDVQKAIDEVHYPDSLNDLSEISKNLYISSWKTASELVSTSDKGIDYTLSAMSINPNLSVPEQQHLWLQIEDSSSQNILQYFEKSNKFIAFALSKNAKVLVHCFAGISRSVTLVAAYLMKENNWNTEEALSHINERRSGISPNANFLRQLRVYFECNYQLDRSLRPYRQWLFRRYGDFAVLNTRVPSEVAYAETVRARAGQLELRCKKCRFVLASSDYLVSHEPKDENNYSHTRCTHYFLEPIRWMQPELELGNLEGRFDCPKCNSKIGSYKWQGLQCSCLQWVCPALSILQSRVDAVRKLG</w:t>
            </w:r>
          </w:p>
        </w:tc>
      </w:tr>
      <w:tr w:rsidR="00E44679" w:rsidRPr="00E340F8" w14:paraId="5AE465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5D49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CF55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VC4|RADA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1EF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VAVLFRRTCNSENCSKGRRPLRERPLAGLFFCSLPAPLSIPCLSLPGSNPGDFVPKVKTNYICNSCGYQSAKPLGRCPNCQAWNSFEEEVPTASTSGKSGRGGLGGYGGVKGGKLTPLSTVGRREEPRTPSGIPELDRVLGGGLVAGGVTLIGGEPGIGKSTLLLQVADKVASRGGTVLYVAGEESLEQIRLRADRLGVAADLQMTRDTRAEHIAALLEEHKPALCIVDSIQTVTVEGEGAPGGVAQVRDGTAMLTRAAKETGTATVLVGHVTKDGTVAGPKVMEHIVDTTVFLETVGAFRLLRSVKNRFGQAGELGVFEMRGEGLIAVDNPSAAFLAERPLDVPGSVVAATVDGQRPMLLEVQALASKTPYPNARRVVVGLDPRRVDVVLAVLERRLDLTLGGLDVYVNLAGGLKVPDPGLDLAVALAVYSAVVGRALPQNVAVFGEVGLAGEVRSTQMALRRAEEAGRAGYKRLVVPPGLDGQAGVKSVEEAVKAVWR</w:t>
            </w:r>
          </w:p>
        </w:tc>
      </w:tr>
      <w:tr w:rsidR="00E44679" w:rsidRPr="00E340F8" w14:paraId="2DBAF64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E30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38C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738|RD29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32E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QTEEPPLNTHQQHPEEVEHHENGATKMFRKVKARAKKFKNSLTKHGQSNEHEQDHDLVEEDDDDDELEPEVIDAPGVTGKPRETNVPASEEIIPPGTKVFPVVSSDYTKPTESVPVQEASYGHDAPAHSVRTTFTSDKEEKRDVPIHHPLSELSDREESRETHHESLNTPVSLLSGTEDVTSTFAPSGDDEYLDGQRKVNVETPITLEEESAVSDYLSGVSNYQSKVTDPTKEETGGVPEIAESFGNMEVTDESPDQKPGQFERDLSTRSKEFKEFDQDFDSVLGKDSPAKFPGESGVVFPVGFGDESGAELEKDFPTRSHDFDMKTETGMDTNSPSRSHEFDLKTESGNDKNSPMGFGSESGAELEKEFDQKNDSGRNEYSPESDGGLGAPLGGNFPVRSHELDLKNESDIDKDVPTGFDGEPDFLAKGRPGYGEASEEDKFPARSDDVEVETELGRDPKTETLDQFSPELSHPKERDEFKESRDDFEETRDEKTEEPKQSTYTEKFASMLGYSGEIPVGDQTQVAGTVDEKLTPVNEKDQETESAVTTKLPISGGGSGVEEQRGEDKSVSGRDYVAEKLTTEEEDKAFSDMVAEKLQIGGEEEKKETTTKEVEKISTEKAASEEGEAVEEEVKGGGGMVGRIKGWFGGGATDEVKPESPHSVEEAPKSSGWFGGGATEEVKPKSPHSVEESPQSLGSTVVPVQKEL</w:t>
            </w:r>
          </w:p>
        </w:tc>
      </w:tr>
      <w:tr w:rsidR="00E44679" w:rsidRPr="00E340F8" w14:paraId="675C980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864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FC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212|RCL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5A7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YQAVIIGFGKAGKTLAVTLAKAGWRVALIEQSNAMYGGTCINIGCIPTKTLVHDAQQHTDFVRAIQRKNEVVNFLRNKNFHNLADMPNIDVIDGQAEFINNHSLRVHRPEGNLEIHGEKIFINTGAQTVVPPIPGITTTPGVYDSTGLLNLKELPGHLGILGGGYIGVEFASMFANFGSKVTILEAASLFLPREDRDIADNIATILRDQGVDIILNAHVERISHHENQVQVHSEHAQLAVDALLIASGRQPATASLHPENAGIAVNERGAIVVDKRLHTTADNIWAMGDVTGGLQFTYISLDDYRIVRDELLGEGKRSTDDRKNVPYSVFMTPPLSRVGMTEEQARESGADIQVVTLPVAAIPRARVMNDTRGVLKAIVDNKTQRMLGASLLCVDSHEMINIVKMVMDAGLPYSILRDQIFTHPSMSESLNDLFSLVK</w:t>
            </w:r>
          </w:p>
        </w:tc>
      </w:tr>
      <w:tr w:rsidR="00E44679" w:rsidRPr="00E340F8" w14:paraId="6B19D4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4073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20E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2F1|RPOE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490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SFIKAYRALDSFRGDSAFYTWLYRIAVNTAKNYLVAQGRRPPSSDVDAIEAENFESGGALKEISNPENLMLSEELRQIVFRTIESLPEDLRMAITLRELDGLSYEEIAAIMDCPVGTVRSRIFRAREAIDNKVQPLIRR</w:t>
            </w:r>
          </w:p>
        </w:tc>
      </w:tr>
      <w:tr w:rsidR="00E44679" w:rsidRPr="00E340F8" w14:paraId="771387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F60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341F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WNP7|ROGF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A91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SSNSDQNEGTPTSSVSSPYRRTYSDISGLSHRFDVQSFYNRPSNTNAVVLSGHEEDVSEDAEEPKDDVVNDVHGDGDEEDSDIDSAEDAELEMMRERFAKLLLGEDMSGSGKGVCTAVTVSNSITNLYATVFGQSLRLQPLSTEKKDLWKREMNCFMSICDYIVEVIPRSLGTNVEITETKLRSDILMSLPALRKLDNMLMEILDSFTENEFWYVERGSSSMNSGGGGRDSGTFRKVVVQRKDEKWWLPVPCVPAEGLSEEERKHLRHKRDCASQIHKAALAINDSTLNDMDIPDSYLTTLPKSGKASVGDVIYKQLCTAEKFYPDQLLDILKITSEHEALELADKVEASLVTWRRKTGGLTHSKSSWDMMKDISGDADRGNDKNHILAARARSLLFCLKQRYPELSQTSLDICKIQFNRDVGKAVLESYSRVLEGLAYNVVSWIDDVLYVDRTVRNRDD</w:t>
            </w:r>
          </w:p>
        </w:tc>
      </w:tr>
      <w:tr w:rsidR="00E44679" w:rsidRPr="00E340F8" w14:paraId="127A1F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336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D3B7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D54|RPOH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465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QAYPMALVTQDSLDGYIRSVNSYPMLTADEERDLAERLHYKGEIEAAKGLILSHLRFVVHVARGYSGYGLPMADLVQEGNIGLMKAVKRFNPEVGVRLVSFAVHWIKAEIHEYVLRNWRIVKIATTKAQRKLFFNLRKSKKRLGWFNNGEVETVARELGVEPAEVREMESRLAAVDSTFDLPNEEDDSSSVSTAPVLYLEDKSSDVADNLEAQNWEAHTNNRLAMALASLDERSQHIVRSRWLDDDKATLQDLAEMYGVSAERIRQLEKNAMKKLKMAVGEI</w:t>
            </w:r>
          </w:p>
        </w:tc>
      </w:tr>
      <w:tr w:rsidR="00E44679" w:rsidRPr="00E340F8" w14:paraId="3D424C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191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AED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L94|RUBR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F1F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YVCVVCGYIYDPAEGDPDNGVNPGTSFEDIPDDWVCPLCGVGKDQFEPSEE</w:t>
            </w:r>
          </w:p>
        </w:tc>
      </w:tr>
      <w:tr w:rsidR="00E44679" w:rsidRPr="00E340F8" w14:paraId="60415D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AF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87AC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K35|SCDA_STA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EB4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KSDIVANVVTDYPKTADVFKRSGIDFCCGGQVSIEEAAEEKKKISLDDLLNELETVRKQDNSADGLNPKYLSIPSLIQYIQDAYHKPMKEEFKNLTPYVTKLAKVHGPNHPYLLELKELYTTFKNNMLEHTEKEDNEDFPQLIAFAEGKDIKNINAIIQDLKSDHDNTGVILRKMAELTNNFQPPAEACGTWRLVYTRIVALENATLQHVHLENHVLFEKCLEKENS</w:t>
            </w:r>
          </w:p>
        </w:tc>
      </w:tr>
      <w:tr w:rsidR="00E44679" w:rsidRPr="00E340F8" w14:paraId="17DB04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AF0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A87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V2|RSSB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543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PLVGKQILIVEDEQVFRSLLDSWFSSLGATTVLAADGVDALELLGGFTPDLMICDIAMPRMNGLKLLEHIRNRGDQTPVLVISATENMADIAKALRLGVEDVLLKPVKDLNRLREMVFACLYPSMFNSRVEEEERLFRDWDAMVDNPAAAAKLLQELQPPVQQVISHCRVNYRQLVAADKPGLVLDIAALSENDLAFYCLDVTRAGHNGVLAALLLRALFNGLLQEQLAHQNQRLPELGALLKQVNHLLRQANLPGQFPLLVGYYHRELKNLILVSAGLNATLNTGEHQVQISNGVPLGTLGNAYLNQLSQRCDAWQCQIWGTGGRLRLMLSAE</w:t>
            </w:r>
          </w:p>
        </w:tc>
      </w:tr>
      <w:tr w:rsidR="00E44679" w:rsidRPr="00E340F8" w14:paraId="3765BA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533C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5458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0141|SGK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CEB7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AAKGTLTYSRMRGMVAILIAFMKQRRMGLNDFIQKIANNSYACKHPEVQSILKISQPQEPELMNANPSPPPSPSQQINLGPSSNPHAKPSDFHFLKVIGKGSFGKVLLARHKAEEVFYAVKVLQKKAILKKKEEKHIMSERNVLLKNVKHPFLVGLHFSFQTADKLYFVLDYINGGELFYHLQRERCFLEPRARFYAAEIASALGYLHSLNIVYRDLKPENILLDSQGHIVLTDFGLCKENIEHNSTTSTFCGTPEYLAPEVLHKQPYDRTVDWWCLGAVLYEMLYGLPPFYSRNTAEMYDNILNKPLQLKPNITNSARHLLEGLLQKDRTKRLGAKDDFMEIKSHVFFSLINWDDLINKKITPPFNPNVSGPNDLRHFDPEFTEEPVPNSIGKSPDSVLVTASVKEAAEAFLGFSYAPPTDSFL</w:t>
            </w:r>
          </w:p>
        </w:tc>
      </w:tr>
      <w:tr w:rsidR="00E44679" w:rsidRPr="00E340F8" w14:paraId="0A2FB0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A24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6A08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CK6|NAC6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D706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NLHVLSMDSLPVGLRFRPTDEELIRYYLRRKINGHDDDVKAIREIDICKWEPWDLPDFSVIKTKDSEWLYFCPLDRKYPSGSRQNRATVAGYWKATGKDRKIKSGKTNIIGVKRTLVFHAGRAPRGTRTNWIIHEYRATEDDLSGTNPGQSPFVICKLFKKEELVLGEEDSKSDEVEEPAVSSPTVEVTKSEVSEVIKTEDVKRHDIAESSLVISGDSHSDACDEATTAELVDFKWYPELESLDFTLFSPLHSQVQSELGSSYNTFQPGSSNFSGNNNNSFQIQTQYGTNEVDTYISDFLDSILKSPDEDPEKHKYVLQSGFDVVAPDQIAQVCQQGSAVDMSNDVSVTGIQIKSRQAQPSGYTNDYIAQGNGPRRLRLQSNFNGINTKNPELQAIKREAEDTVGESIKKRCGKLMRSKNVTGFVFKKITSVKCSYGGLFRAAVVAVVFLMSVCSLTVDFRASAVS</w:t>
            </w:r>
          </w:p>
        </w:tc>
      </w:tr>
      <w:tr w:rsidR="00E44679" w:rsidRPr="00E340F8" w14:paraId="237DAF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9C3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B855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N78|MYB9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BD9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PPCCDKIGVKKGPWTPEEDIILVSYIQEHGPGNWRSVPTHTGLRRCSKSCRLRWTNYLRPGIKRGNFTEHEEKMILHLQALLGNRWAAIASYLPERTDNDIKNYWNTHLKKKLKKMNDSCDSTINNGLDNKDFSISNKNTTSHQSSNSSKGQWERRLQTDINMAKQALCDALSIDKPQNPTNFSIPDLGYGPSSSSSSTTTTTTTTRNTNPYPSGVYASSAENIARLLQNFMKDTPKTSVPLPVAATEMAITTAASSPSTTEGDGEGIDHSLFSFNSIDEAEEKPKLIDHDINGLITQGSLSLFEKWLFDEQSHDMIINNMSLEGQEVLF</w:t>
            </w:r>
          </w:p>
        </w:tc>
      </w:tr>
      <w:tr w:rsidR="00E44679" w:rsidRPr="00E340F8" w14:paraId="4E51648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C14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FC5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863|NST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9D1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KALRTEALSVGLEPPSFKDLLIPIPNSGTKKKNKKKKKPKAKKNVETQANVDLLGSAGTDSAVTDVGANNGVIDHQASLELSNLNSRISHPQLVSANGDDSSLINVEGISSTDWQFTLESDDTIEHSPQCILSTSSFVDEAEFPVHIPGLEDATSSNMSPNSVQNNMNLNTVALGSSTSSKRKKKKKKKSKANSASLNVDDQRDFEQVYSTDVAITYRNGQALSYYNGSVRQASMNNNVNNNKSKDIWSSSNTEEREQIREFWLSLSESERRSLVKVEKEAVLQKMKEQQKYSCSCSVCGRKRLAIEEELEVLYDAYYEELEQYANIQRNLANTESVNASDEGSDKSQKGIISDSPKLLSIPLNNVPSKSLNDDITQDELNSSNADVDEEVIETTSLEEKNVDNQEFVTSISNGNQTLEDTSHSPQTQPPFQPPYPSKADEKNSYHSDLYNFGSSLTVKGGILTVADDLLKNDGKKFIEMMEQLAERRMQREDNSNFHEPELYESGLEYDEDEEEDEEDVDEDELDLMTDEQRMEEGRRMFQIFAARLFEQRVLQAYREKVAQQRQAKLLEEIEEENKRKQERELKKIREKEKKRDKKKQLKLAKEEERQRREAERLAEQAAQKALEAKRQEEARKKREEQRLKREQEKKQQELERQKREEKQKQKEREKKLKKQQQEADREKMAREQRLREEEEKRILEERKRREKLDKEEEERRRRELLEKESEEKERRLREAKIAAFFAPNQTKEGSDGCTTSSQLGLFEKKGDLVNDEDKLSSHLLDSVPNALRQAPIGLKNTNNLSERNASSNLLNSSLFSSFNSVNPLISLEPNPLNRTLNNSVNLTDFGRKPNGLHSPSSLLSNSNNFGLNPNARHSLSRANSPVHHYPFATPPSQRANKYPLNNGANVPALLNSFSSPQLSPLVNRVLNEPSSSPLSSSSLKSPLSKEGVLNQQGHEQYNFSLSPSIRNKLSPICRPSQGSSPKLKNNLSNTEERMGSRALLDDKTDSVITASNSTTSGLSRDESSNPNNYELLNAFNQNTWKISRSTSNKSLIPESPWGVALGAFTPNASTQSIPWGNRTWTD</w:t>
            </w:r>
          </w:p>
        </w:tc>
      </w:tr>
      <w:tr w:rsidR="00E44679" w:rsidRPr="00E340F8" w14:paraId="1DC06C6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8A9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3B8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421|OUSA_DICD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29D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KRKRVKPIALDDVTIIDDGRLRKAITAAALGNAMEWFDFGVYGFVAYALGQVFFPGADPGVQMIAALATFSVPFLIRPLGGVFFGALGDKYGRQKILAITIIIMSISTFCIGLIPSYERIGIWAPILLLLAKMAQGFSVGGEYTGASIFVAEYSPDRKRGFMGSWLDFGSIAGFVLGAGVVVLISTLIGEQAFLAWGWRLPFFLALPLGLIGLYLRHALEETPAFRQHVEKLEQNDRDGLKAGPGVSFREIATHHWKSLLVCIGLVIATNVTYYMLLTYMPSYLSHSLHYSENHGVLIIIAIMIGMLFVQPVMGLLSDRFGRKPFVVIGSVAMFFLAVPSFMLINSDIIGLIFLGLLMLAVILNAFTGVMASTLPALFPTHIRYSALASAFNISVLIAGLTPTVAAWLVESSQNLYMPAYYLMVIAVIGLLTGLFMKETANKPLKGATPAASDLSEAKEILQEHHDNIEHKIEDITQQIAELEAKRQLLVAQHPRIND</w:t>
            </w:r>
          </w:p>
        </w:tc>
      </w:tr>
      <w:tr w:rsidR="00E44679" w:rsidRPr="00E340F8" w14:paraId="14A77C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0C39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F9B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GN62|PAR4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E70B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PSTSSGAQSKLLMPGDDEADEDHQNRGDPNLQQKQKIQLNVDPDYDDDEDDDCFIDGCEASAPITRELVDGAIERRSKDRNVKMSIGVYDEYDDDDDDEEETEEDQRRRFVEGIRNIRHKQQESFDLEEHPIPVESEAMRQFINQQVNNAMMFNQDNSEFQHIEFEPIVKQKGPKIIEGYMWGGQIGTGSYGKVKECIDMYTLTRRAVKIMKYDKLRKITNGWENIRSEMSILRRMNHRNVIKLIEIFNIPAKGKVYMVFEYCIGSVQQLLDMEPARRLTIGESHAIFIELCQGLNYLHSKRVSHKDIKPGNLLVSIDFTVKICDFGVAEQINLFQRDGRCTKVNGTPKFQPPECIYGNHDFFDGYKADMWSAGVTLYNLVSGKYPFEKPVLLKLYECIGTEPLQMPTNVQLTKDLQDLLTKLLEKDFNERPTCLETMIHPWFLSTFPEDQGLGRIMERMRTGDRPLTMLSSMTALYDGITPEDELIIEDNLGIIQQILPINLTSEAVLERGSFPGFKFLEAKPGDGPDGVEGSEDSAAPLGPQRRPSSRSMPTCAPPGPAAGNAQNSTAENGAETDGVASASDPPPTAAPGAPPRRRKRNFFSCIFRSRTDSA</w:t>
            </w:r>
          </w:p>
        </w:tc>
      </w:tr>
      <w:tr w:rsidR="00E44679" w:rsidRPr="00E340F8" w14:paraId="646C911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63FE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249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YP2|PI5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1B5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EEDEEEEEASEVILSSVVQKKKKKNLRFGEEVERRDGLVLLAQSTPMVRSRSQGTTRRVTPTPLVDVEKPLPNGDLYIGSFSGGFPHGSGKYLWKDGCMYEGDWKRGKASGKGKFSWPSGATYEGEFKSGRMEGFGTFTGADGDTYRGTWVADRKHGHGQKRYANGDFYEGTWRRNLQDGRGRYVWRNGNQYTGEWRSGVISGKGLLVWPNGNRYEGLWENGIPKGNGVFTWSDGSSCVGAWNESNIMRSFFNGVEKNDLIVGNRKRSSVDSGAGSLGGEKVFPRICIWESDGEAGDITCDIIDNVEASMIYRDRISVDRDGFRQFKKNPCWFNGEAKKPGQTISKGHKKYDLMLNLQLGIRYSVGKHASIVRDLKQTDFDPKEKFWTRFPPEGTKTTPPHQSVDFRWKDYCPLVFRRLRELFQVDPAKYMLAICGNDALRELSSPGKSGSFFYLTQDDRFMIKTVKKSEVKVLLRMLPSYYKHVCQYENSLVTRFYGVHCVKPVGGQKTRFIVMGNLFCSEYRIQRRFDLKGSSHGRSTAKPEGEIDETTTLKDLDLNFSFRLQRNWYQELMKQIKRDCEFLEAERIMDYSLLVGVHFRDDNTGEKMGLSPFVLRSGRIDSYQNEKFMRGCRFLEAELQDMDRILAGRKPSIRLGANMPAKAERMARRSDFDQYSSGGASYPSHGEMYEVVLYFGVIDILQDYDITKKIEHAYKSLQADPASISAVDPKLYSKRFRDFISRIFIEEG</w:t>
            </w:r>
          </w:p>
        </w:tc>
      </w:tr>
      <w:tr w:rsidR="00E44679" w:rsidRPr="00E340F8" w14:paraId="578493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074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BC04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65|PSBO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FD46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TYDEIQSKGGSTGYDNAVALPAGGR</w:t>
            </w:r>
          </w:p>
        </w:tc>
      </w:tr>
      <w:tr w:rsidR="00E44679" w:rsidRPr="00E340F8" w14:paraId="53467A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0D1B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D29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7T0|PRX2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8617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SILKLRNLSALRSAANSARIGVSSRGFSKLAEGTDITSAAPGVSLQKARSWDEGVSSKFSTTPLSDIFKGKKVVIFGLPGAYTGVCSQQHVPSYKSHIDKFKAKGIDSVICVSVNDPFAINGWAEKLGAKDAIEFYGDFDGKFHKSLGLDKDLSAALLGPRSERWSAYVEDGKVKAVNVEEAPSDFKVTGAEVILGQI</w:t>
            </w:r>
          </w:p>
        </w:tc>
      </w:tr>
      <w:tr w:rsidR="00E44679" w:rsidRPr="00E340F8" w14:paraId="5E7AAA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C5EF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91A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35|PRR3_HES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198E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KFDIKNQCGYTVWAAGLPGGGKEFDQGQTWTVNLAAGTASARFWGRTGCTFDASGKGSCRSGDCGGQLSCTVSGAVPATLAEYTQSDQDYYDVSLVDGFNIPLAINPTNTKCTAPACKADINAVCPSELKVDGGCNSACNVLQTDQYCCRNAYVNNCPATNYSKIFKNQCPQAYSYAKDDTATFACASGTDYSIVFCP</w:t>
            </w:r>
          </w:p>
        </w:tc>
      </w:tr>
      <w:tr w:rsidR="00E44679" w:rsidRPr="00E340F8" w14:paraId="749F6A5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FCB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4138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F42|RADA_LIS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313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KRTTKFVCQSCGYESAKWMGKCPNCNEWNQMVEALEPSKKSRSAFNHTGEPSKATPITQIASEEEARVETNMPELNRVLGGGVVPGSMVLVGGDPGIGKSTLLLQVSAQLTLTNKKVLYISGEESIKQTKLRAERLQVSGDNLYVYAETNLEAVQETIDFVKPDFVVIDSIQTVYHPDVTSAAGSVSQVRECTAALMRIAKMQNIAIFIVGHVTKEGAIAGPRLLEHMVDTVLYFEGERHHAYRILRAVKNRFGSTNEMGIFEMRDIGLVEVANPSEVFLEERLEGASGSTVVASMEGTRPVLVEIQALVSPTMFGNAKRMATGIDYNKVSLIMAVLEKRVGLMLQNQDAYLKAAGGVKLDEPAVDLAVAVSVASSYRDKPTRSTDCFIGELGLTGEIRRVARIEQRVQEAAKLGFKRIFIPKNNEGTWKVPKDVQVVGVETIGEALKKALPD</w:t>
            </w:r>
          </w:p>
        </w:tc>
      </w:tr>
      <w:tr w:rsidR="00E44679" w:rsidRPr="00E340F8" w14:paraId="38EE588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C08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996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3985|RADA_T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6BCE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TERAFSCVGCGYVHPKWLGRCPECGEWNSFEETPSLSSGDVRAVKKASSSPVQAFPLCAVRAQDAQRISCGIAEFDRVLGGGAVRRSAIMIGGEPGIGKSTLLLQIAAACGKSVLYVSGEESPGQIRGRADRLNIPIQNIELLCATRVEDVERVLNTRCPTFVIVDSIQTVFSPEAGAIPMTINQLKYCANELIAWVKERDSVLFFTAHVTKDGNIAGPKVVEHMVDTVISFERNEEDIRFLRALKNRFGSVDELGIFTMGENGLSAVQDTAGFFISTRQGMFPVGSATVPVCEGSRVFMVEIQALTVPAKSSVTRVFSDRIDSARVSRVAAVIEKRVGLKFSDQDIYVNVAGGIRLYEPAVDVALAMALYSARQNTPVKTNAAFIGEVSLSGEIRPVRRLKTRLKTAYGLGFSTIYVPIGVEHDTPPPYTLRVVGTLAQTIAEIFSKAKA</w:t>
            </w:r>
          </w:p>
        </w:tc>
      </w:tr>
      <w:tr w:rsidR="00E44679" w:rsidRPr="00E340F8" w14:paraId="0D9921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C610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803E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D78|RADA_ST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F70C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ATFICQECGYQSPKYLGRCPNCSAWSSFVEEVEVKEVKNARVSLAGEKSRPVKLKDVDNISYHRTQTDMSEFNRVLGGGVVPGSLILIGGDPGIGKSTLLLQVSTQLANKGTVLYASGEESAEQIKLRSERLGDIDNEFYLYAETNMQAIRTEIENIKPDFLIIDSIQTIMSPDITGVQGSVSQVREVTAELMQLAKTNNIATFIVGHVTKEGTLAGPRMLEHMVDTVLYFEGERHHTFRILRAVKNRFGSTNEIGIFEMQSGGLVEVLNPSQVFLEERLDGATGSAVVVTMEGSRPILAEVQSLVTPTVFGNARRTTTGLDFNRVSLIMAVLEKRCGLLLQNQDAYLKSAGGVKLDEPAIDLAVAVAIASSYKEKPTSPQEAFLGEIGLTGEIRRVTRIEQRINEAAKLGFTKVYAPKNALQGIDISQGIEVVGVTTVGQVLKAVFS</w:t>
            </w:r>
          </w:p>
        </w:tc>
      </w:tr>
      <w:tr w:rsidR="00E44679" w:rsidRPr="00E340F8" w14:paraId="1241A8A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B6A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DA8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5954|RADA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77E2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RSQYRCSECRHVSAKWVGRCLECGRWGTVDEVAVLSAVGGTRRRSVAPASGAVPISAVDAHRTRPCPTGIDELDRVLGGGIVPGSVTLLAGDPGVGKSTLLLEVAHRWAQSGRRALYVSGEESAGQIRLRADRIGCGTEVEEIYLAAQSDVHTVLDQIETVQPALVIVDSVQTMSTSEADGVTGGVTQVRAVTAALTAAAKANEVALILVGHVTKDGAIAGPRSLEHLVDVVLHFEGDRNGALRMVRGVKNRFGAADEVGCFLLHDNGIDGIVDPSNLFLDQRPTPVAGTAITVTLDGKRPLVGEVQALLATPCGGSPRRAVSGIHQARAAMIAAVLEKHARLAIAVNDIYLSTVGGMRLTEPSADLAVAIALASAYANLPLPTTAVMIGEVGLAGDIRRVNGMARRLSEAARQGFTIALVPPSDDPVPPGMHALRASTIVAALQYMVDIADHRGTTLATPPSHSGTGHVPLGRGT</w:t>
            </w:r>
          </w:p>
        </w:tc>
      </w:tr>
      <w:tr w:rsidR="00E44679" w:rsidRPr="00E340F8" w14:paraId="543AB4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EED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0E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5C8|REHYA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DB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LTIGDTVPNLELDSTHGKIRIHDFVGDTYIILFSHPGDFTPVCTTELAAMAGYAKEFDKRGVKLLGISCDDVQSHKDWIKDIEAYKPGNRVTYPIMADPSREAIKQLNMVDPDEKDSNGGHLPSRALHIVGPDKKVKLSFLYPSCVGRNMDEVVRAVDALQTAAKHAVATPVNWKPGERVVIPPGVSDDEAKEKFPQGFDTADLPSGKGYLRFTKVG</w:t>
            </w:r>
          </w:p>
        </w:tc>
      </w:tr>
      <w:tr w:rsidR="00E44679" w:rsidRPr="00E340F8" w14:paraId="4447DB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39D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61B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298|RD2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BEC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RLPLICLLGSFMVVAIAADLTPERYWSTALPNTPIPNSLHNLLTFDFTDEKSTNVQVGKGGVNVNTHKGKTGSGTAVNVGKGGVRVDTGKGKPGGGTHVSVGSGKGHGGGVAVHTGKPGKRTDVGVGKGGVTVHTRHKGRPIYVGVKPGANPFVYNYAAKETQLHDDPNAALFFLEKDLVRGKEMNVRFNAEDGYGGKTAFLPRGEAETVPFGSEKFSETLKRFSVEAGSEEAEMMKKTIEECEARKVSGEEKYCATSLESMVDFSVSKLGKYHVRAVSTEVAKKNAPMQKYKIAAAGVKKLSDDKSVVCHKQKYPFAVFYCHKAMMTTVYAVPLEGENGMRAKAVAVCHKNTSAWNPNHLAFKVLKVKPGTVPVCHFLPETHVVWFSY</w:t>
            </w:r>
          </w:p>
        </w:tc>
      </w:tr>
      <w:tr w:rsidR="00E44679" w:rsidRPr="00E340F8" w14:paraId="047F3C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C837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F466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0|RBL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02B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TDILAAFRVTPQPGVPPEEAGAADVTLGFVDLLRWSPELAAACEIWK</w:t>
            </w:r>
          </w:p>
        </w:tc>
      </w:tr>
      <w:tr w:rsidR="00E44679" w:rsidRPr="00E340F8" w14:paraId="3334FB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52C1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6AF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7J0|RIB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385C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TLLSSFGTPFERVENALAALREGRGVMVLDDEDRENEGDMIFPAETMTVEQMALTIRHGSGIVCLCITEDRRKQLDLPMMVENNTSAYGTGFTVTIEAAEGVTTGVSAADRITTVRAAIADGAKPSDLNRPGHVFPLRAQAGGVLTRGGHTEATIDLMTLAGFKPAGVLCELTNDDGTMARAPECIEFANKHNMALVTIEDLVAYRQAHERKAS</w:t>
            </w:r>
          </w:p>
        </w:tc>
      </w:tr>
      <w:tr w:rsidR="00E44679" w:rsidRPr="00E340F8" w14:paraId="3F463E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92A6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439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2694|RUBA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F9E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SQLAKGSRQTTGRPFQNKPARAARRLVIRAADAKEIVFDQESRRRLQAGINKVADAVGVTLGPRGRNVVLEQKFGVPQVINDGVSIRRAIELKDPVENAGAQLIKEVAGRTNDAAGDGTTTASVLAREMIHYGLQSVTAGANPIAVKRGLDKTAEYLVAKLKEHAKPVKGRDDIKNVASISAGNDNAIGEMIADALDKVGSNGVLSIETSNSTETVVEVQEGMEIDRGYISPQFVTNQERLLVEYDNCRVLVTDQKIDAIRDIIPILEQVTRLNAPLLIIAEDVSGEALATLVVNKLRGVLNVCAIKAPGFGERRKSLLQDIAIVTGAEFIAKDLGMKVEQAVVEQLGVARKVTVANNTTTLIADAASKDEIEMRIAQLKKELAETDSVYDTEKLSERIAKLSGGVAVIKVGAATEAELEDRKLRIEDAKNATFAAVEEGIVPGGGAALLHLSELVPAFKETLTDAEEKLGADIVMKSLRAPCRLIADNAGVEGEVIVQRLLGKPFEVGYNAMIDKVENLLDAGVIDPAKVTRNGLLNSVSIAGIMLTTQAVMVEKHKPSEIPGGMTASGMPSGMTI</w:t>
            </w:r>
          </w:p>
        </w:tc>
      </w:tr>
      <w:tr w:rsidR="00E44679" w:rsidRPr="00E340F8" w14:paraId="1EB24927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CE75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889E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9U5|SIS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2B9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KEETLKNLGDGVVLRPVDHCSSIWSMKMNMKNFLKKLHISPNQSDEAEGSISTTKSNHHKSIDVSSSSSPRSHHSNSPEIKPFSGLSNWLSSVGHRKIPSPPNSFNAKNRAATVDDTVVVNGSEHVDLGSKDPAVEEENQIQLALELSAREDPEATQIEAIKQFSLGSCAPENSPAELIAYRYWNYNCLGYDDKILDGFYDLYGVLNASSAERIPPLLDLQGTPVSDGVTWEAVLVNRSGDSNLLRLEQMALDIAAKSRSVSSSGFVNSELVRKLAILVGDYMGGPVVHPESMLRAWRSLSYSLKATLGSMVLPLGSLTIGLARHRALLFKVLCDSVGVPCRIVKGQQYTGSEDVAMNFIKADDGREYIVDLMGDPGTLIPADAAGLQIDYDESAYSASPGDNDSIHVASSSNGIESSYEENTEFRTGEHRSSTKSSGERNQSGGGGDLIVHPNISREDVKNQKKVEKAPFQNLSSRPIHSFTHMRSPSWTEGVSSPAAQRMKVKDVSQYMIDAAKENPRLAQKLHDVLLESGVVAPPNLFSEVYPQQLEATVESKNSTEAKKERGKDLETTQEGRHQNGFGPVRFLPPLPRVQSKTNAHDQRDNGKVVSQSDSSHSEASSTEYARTVPAAVAAAAVVASSMVAAAAAKSANSDSSPIELPAAAAATATAAAVVATAAAVSRQLELGSNSDGDDGSGGHEPQGSGDSNHGPNSGGERISDKSIGNESSKSDCDDVSDCEILWEEITVGERIGLGSYGEVYRGDWHGTEVAVKKFLDQDLTGEALEEFRSEVRIMKKLRHPNIVLFMGAVTRPPNLSIVTEFLPRGSLYRLIHRPNNQLDERRRLRMALDAARGMNYLHSCNPMIVHRDLKSPNLLVDKNWVVKVCDFGLSRMKHSTYLSSKSTAGTAEWMAPEVLRNEPADEKCDVYSYGVILWELFTLQQPWGKMNPMQVVGAVGFQHRRLDIPDFVDPAIADLISKCWQTDSKLRPSFAEIMASLKRLQKPVTGSNIPRPVPSSSSLPTEHEQKD</w:t>
            </w:r>
          </w:p>
        </w:tc>
      </w:tr>
      <w:tr w:rsidR="00E44679" w:rsidRPr="00E340F8" w14:paraId="4A9B81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AD1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DCEA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KK4|SGK1_XE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239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KNEKSPLKAFMKQRRMGLNDFIQKIATNSSYACKHSEVQSILNISPPQEPELLNENSSPPPSPSQQINLGPSSNPHAKPSDFQFLKIIGKGSFGKVLLARHNADEKFYAVKVLQKKAILKKKEEKHIMSERNVLLKNVKHPFLVGLHFSFQTTSRLYFILDYINGGELFYHLQRERCFLEPRARFYAAEIASALGYLHSLNIVYRDLKPENILLDSQGHIILTDFGLCKENIEPNGTTSTFCGTPEYLAPEVLHKQPYDRTVDWWCLGAVLYEMLYGLPPFYSRNTAEMYDNILNKPLQLKPNITNSARNLLEGLLQKDRTKRIGAKNDFMEIKNHMFFSPINWDDLINKKITPPFNPNVSGPSDLQHFDPEFTEEPVPNSIGQSPDSILITASIKEAAEAFMGFSYAPPMESYL</w:t>
            </w:r>
          </w:p>
        </w:tc>
      </w:tr>
      <w:tr w:rsidR="00E44679" w:rsidRPr="00E340F8" w14:paraId="10CAF2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BF7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47C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4ARB8|SHO1_ARTB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70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FQMSNLVGDPFALATVSIGMLAWIIGVVSCSIAHTKEVVPNFFWWSIAYQLCVLVGVAVVMGSNTSHIYGTAVVGYAAAGLVCTTFTLDSLVTSKQGARQSAGAGLILLAMTDIVWIFYFGSTSQSGPRAYIDSFAPHKEQPHSYRNSKPISHSYTPRPETTVSSAHPHMYSSAPLSGFETSSPMTGFNPAAASTTGLQPVLGSQTNASTVGGETGEVGQPTEYPYRAKAIYSYEANPDDANEISFTKHEILEVSDVSGRWWQAKKSTGETGIAPSNYLILL</w:t>
            </w:r>
          </w:p>
        </w:tc>
      </w:tr>
      <w:tr w:rsidR="00E44679" w:rsidRPr="00E340F8" w14:paraId="1117D6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D40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4E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W8T5|SHO1_CAN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0B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SLLNFTGDPFAISTVSFGIMSWVVAIAGAASSKQQTFPHFSWWGISYQIVIILIIFVLYANNNIELYKFTLVGLVSIAFIYTTNSTNNLIYNSNSPGNLCCAAGCILLSILNLIWILYFGGHPESPTNQFIDSFSIRGQGHEQLGSGSHNHNHNLNNANTNTNTNMPLGGGNGIIGKSELSPYDDRFASPINISGGTNQPTSESLRLASVGQMGNGPFSNTTGNPNLQQPLTGSFGGSTNHTPTNANTNTNTTTTNNNNNNTGYMTSSHLTGLENFSSPNVPNNGIGLTRDLTHNSNSLNNNSHNGATGSINNSNNTNKRNTIYTDSETGTGITFRYKAKALYSYDANPDDINEISFVKDEILEVDDIDGKWWQARRANGQVGICPSNYVKLLDT</w:t>
            </w:r>
          </w:p>
        </w:tc>
      </w:tr>
      <w:tr w:rsidR="00E44679" w:rsidRPr="00E340F8" w14:paraId="68252B46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9E8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6D1C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ESN0|NIBA1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F7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SASSQLDEGKCAYIRGKTEASIKNFSPYYSRQYSVAFCNHVRSEVEQQRDLTSQFLKTKPPLEPGTVLYEAELSQFAEDIRKWKDRYVVVKNDFAVESYENKEAYQRGAVPKSRILPAGGKVLTSEEEYSLLSDKHFPDPTASSEKNSQPFLVLPKAFPVYLWQPYLRHGYFCFHEAAEQQKFSALLNDCIRHLNHDYMKQTTFEAQAFLEAVQFFRQEKGHYGAWEVITGDEVQILSKLVMEELLPTLQTDLLPKLKGKKNDRKRAWFGLLEEAYNLVQHQVSEGLSALKEECRALTKDLEGTIRSDMDQIVNSKNFLTGKIRAMVAQPAENRCGESVQPFLASILEELMGPVSSGFSEVRALFEKEVDELSQSFHTTQDGAQLKECLDQLMKLPLDSVKMEPCYTKVTLLPERLLDLQSRFRFPHVDLVVQRTQNYMQELMENAVFTFEQLLSPYLQGEASRTAVAIEKVKLRVLKQYDYDSSTIRKKIFQEALIQITLPTVQKALASTCKPELQKYEQFIFADHTNMIHVENIYEEILYQILLDETLKVITEAAILKKHNLFEDNMALPSESVSSLTDLKTSMGSNQASPARGASAILPGAPGDEAPGSEVFQGPEEKQQQPGVPGSLAREESASISGSSPPSGEDGQVSVSGVDNSAGNPLSADNSAGPLSSHLSEAEAGEPPKDEETAHKRPESSAVPGSLRELKELLTVTVFVESAPEIGNDTLNGTPVPQEDKKEEEEEEESKIHPEASGPAAIQQDSCEESEVREREAHPMPLEAEAPGVNLGTLPEGRGPTSQSTGEGLTENTSCLGPIEEPSEAQGPTEEVLLATVSTQDSTEAGGEAVHSVTVTPQEDATLSSNPICPVENNEGPQVSEDQEVLGGNDSPALAMDTEQINDAHVYECHWEVEDAPSADILDVHDCDVGSPGEW</w:t>
            </w:r>
          </w:p>
        </w:tc>
      </w:tr>
      <w:tr w:rsidR="00E44679" w:rsidRPr="00E340F8" w14:paraId="693E3E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A1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6D6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7430|NEM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B4B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HTEHDTREHLLATGEQLCLQRGFTGMGLSELLKTAEVPKGSFYHYFRSKEAFGVAMLERHYAAYHQRLTELLQSGEGNYRDRILAYYQQTLNQFCQHGTISGCLTVKLSAEVCDLSEDMRSAMDKGARGVIALLSQALENGRENHCLTFCGEPLQQAQVLYALWLGANLQAKISRSFEPLENALAHVKNIIATPAV</w:t>
            </w:r>
          </w:p>
        </w:tc>
      </w:tr>
      <w:tr w:rsidR="00E44679" w:rsidRPr="00E340F8" w14:paraId="688479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E1E9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B778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54|ORTT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960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YQHMLVFYAVMAAIAFLITWFLSHDKKRIRFLSAFLVGATWPMSFPVALLFSLF</w:t>
            </w:r>
          </w:p>
        </w:tc>
      </w:tr>
      <w:tr w:rsidR="00E44679" w:rsidRPr="00E340F8" w14:paraId="4926FD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D4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A007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703|OS35_SOL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3BE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LTTCLVFFLLAFVTYTNASGVFEVHNNCPYTVWAAATPIGGGRRLERGQSWWFWAPPGTKMARIWGRTNCNFDGAGRGWCQTGDCGGVLECKGWGKPPNTLAEYALNQFSNLDFWDISVIDGFNIPMSFGPTNPGPGKCHPIQCVANINGECPGSLRVPGGCNNPCTTFGGQQYCCTQGPCGPTDLSRFFKQRCPDAYSYPQDDPTSTFTCQSWTTDYKVMFCPYGSTHNETTNFPLEMPTSTLEVA</w:t>
            </w:r>
          </w:p>
        </w:tc>
      </w:tr>
      <w:tr w:rsidR="00E44679" w:rsidRPr="00E340F8" w14:paraId="419691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03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038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RP0|RADA_STRR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9B08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VEVAEVKNARVSLTGEKTKPMKLAEVTSINVNRTKTEMEEFNRVLGGGVVPGSLVLIGGDPGIGKSTLLLQVSTQLSQVGTVLYVSGEESAQQIKLRAERLGDIDSEFYLYAETNMQSVRAEVERIQPDFLIIDSIQTIMSPEISGVQGSVSQVREVTAELMQLAKTNNIAIFIVGHVTKEGTLAGPRMLEHMVDTVLYFEGERHHTFRILRAVKNRFGSTNEIGIFEMQSGGLVEVLNPSQVFLEERLDGATGSSIVVTMEGTRPILAEVQALVTPTMFGNAKRTTTGLDFNRASLIMAVLEKRAGLLLQNQDAYLKSAGGVKLDEPAIDLAVAVAIASSYKDKPTNPQECFVGELGLTGEIRRVNRIEQRINEAAKLGFTKIYVPKNSLTGITLPKEIQVIGVTTIQEVLKKVFA</w:t>
            </w:r>
          </w:p>
        </w:tc>
      </w:tr>
      <w:tr w:rsidR="00E44679" w:rsidRPr="00E340F8" w14:paraId="5D51709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56C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C82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D79|RADA_STRP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8D0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ATFICQECGYQSPKYLGRCPNCSAWSSFVEEVEVKEVKNARVSLAGEKSRPVKLKDVDNISYHRTQTDMSEFNRVLGGGVVPGSLILIGGDPGIGKSTLLLQVSTQLANKGTVLYASGEESAEQIKLRSERLGDIDNEFYLYAETNMQAIRTEIENIKPDFLIIDSIQTIMSPDITGVQGSVSQVREVTAELMQLAKTNNIATFIVGHVTKEGTLAGPRMLEHMVDTVLYFEGERHHTFRILRAVKNRFGSTNEIGIFEMQSGGLVEVLNPSQVFLEERLDGATGSAVVVTMEGSRPILAEVQSLVTPTVFGNARRTTTGLDFNRVSLIMAVLEKRCGLLLQNQDAYLKSAGGVKLDEPAIDLAVAVAIASSYKEKPTSPQEAFLGEIGLTGEIRRVTRIEQRINEAAKLGFTKVYAPKNALQGIDISQGIEVVGVTTVGQVLKAVFS</w:t>
            </w:r>
          </w:p>
        </w:tc>
      </w:tr>
      <w:tr w:rsidR="00E44679" w:rsidRPr="00E340F8" w14:paraId="45569B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A09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210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5086|RCA_ARA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12F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YDISDDQQDITRGMVDSLFQAPMNDGTHYAVMSSYEYISQGLRVPLILGIWGGKMGINPIMMSAGELESGNAGEPAKMCCLFINDLDAGAGRVPIIVTGNDFSTLYAPLIRIGVCTGIFRLVDTFPGQSIDFFGALR</w:t>
            </w:r>
          </w:p>
        </w:tc>
      </w:tr>
      <w:tr w:rsidR="00E44679" w:rsidRPr="00E340F8" w14:paraId="12E26A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06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92B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Y84|RH1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FCF2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ENEVVKTFAELGVREELVKACERLGWKNPSKIQAEALPFALEGKDVIGLAQTGSGKTGAFAIPILQALLEYVYDSEPKKGRRPDPAFFACVLSPTRELAIQIAEQFEALGADISLRCAVLVGGIDRMQQTIALGKRPHVIVATPGRLWDHMSDTKGFSLKSLKYLVLDEADRLLNEDFEKSLNQILEEIPLERKTFLFSATMTKKVRKLQRACLRNPVKIEAASKYSTVDTLKQQYRFVAAKYKDCYLVYILSEMPESTSMIFTRTCDGTRFLALVLRSLGFRAIPISGQMTQSKRLGALNKFKAGECNILVCTDVASRGLDIPSVDVVINYDIPTNSKDYIHRVGRTARAGRSGVGISLVNQYELEWYIQIEKLIGKKLPEYPAEEDEVLSLLERVAEAKKLSAMNMKESGGRKRRGEDDEESERFLGGNKDRGNKERGGNKDKKSSKKFKR</w:t>
            </w:r>
          </w:p>
        </w:tc>
      </w:tr>
      <w:tr w:rsidR="00E44679" w:rsidRPr="00E340F8" w14:paraId="244957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0A8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F69F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M81|RPOS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4CE0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TLKVHDLNEDAEFDENGVEAFDEKALSEEEPSDNDLAEEELLSQGATQRVLDATQLYLGEIGYSPLLTAEEEVYFARRALRGDVASRRRMIESNLRLVVKIARRYGNRGLALLDLIEEGNLGLIRAVEKFDPERGFRFSTYATWWIRQTIERAIMNQTRTIRLPIHIVKELNVYLRTARELSHKLDHEPSAEEIAEQLDKPVDDVSRMLRLNERITSVDTPLGGDSEKALLDILADEKENGPEDTTQDDDMKQSIVKWLFELNAKQREVLARRFGLLGYEAATLEDVGREIGLTRERVRQIQVEGLRRLREILQTQGLNIEALFRE</w:t>
            </w:r>
          </w:p>
        </w:tc>
      </w:tr>
      <w:tr w:rsidR="00E44679" w:rsidRPr="00E340F8" w14:paraId="02D7D689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A38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AF3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S91|RSA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D40B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RDMYSSRGTGYGQQQYGSQSGYSQNLGSGYPGSSVSGGAEGGSQISLSSRHPSITGAPQETDIGGGYRSHLSTAASHYGTQYGSVYGSTSLSSSQPLSTNGLGSSVLDNRSGYVPTLPDSPKFASGSYLSPSSHGYGQKTDDLYSDKLSGYIPVDRRQYGEQSSSYLGRELQNEPTRRYADPSNFARQTDLYDRIDQASLLRGEQLLKMQSLHTSSVDAGVNRQTDYLTERSSTVRHSDQEAMHYGGRLESDPHGLSVRNTSSYASQHTPSLLGAVPRRNLDDYIYPESSSNPGYGVSLPPGRDYGTGKGIHSAASLDLDYPGGMLARGTGAAPRVDDLRKGDRASYLREFDLREEERRREDQRARDKEREREREREHDRERERQRERERQRARDRERERILERREKERQGERERERKRALEIKRDRTPTARATSKDTKERTPVPKSISRDARSSSLRRDAHHREASIRRSSPIKPIRRDYVCKVLSSRLVDMERDYVTLDKRYPRLFVPSEFSKVVVNWPKQKLTLSMHTAVSFEHDYIEDGGADVKSTSTKPLALKTGGKSVWNAKMVLMSGLSRTALEDLASDKFFEDRIPHICNILKFAVLKKDHSFMAIGGSWDPTDGMDPSVDQSSLIQTMLRHSKDKLHLDLSNCRHWNPFLEIHYDRVGTDGVFSYKEITVLFVPDLSECLPSFDVWRTQWLAHRKALTERDRLLSQEVKKDTVEVTKDAEKKSPGDTSGTPTTGTKKTVKKIIKRVVKRPVNDGKATGMKGEKSDVPEHVAIPETTVPKEESTGTSSNKKIVKKVAETGDTSDPSAKANEQTPAKTIVKKKIIKRVAKRKVAEIDNKMDGDSKKDGDSDEKKVMEVGKKSSDSGSVEMKPTAESLEDVKDENASKTVDVKQETGSPDTKKKEGASSSSKKDTKTGEDKKAEKKNNSETMSEGKKIDRNNTDEKEVKEKVTEKEIKERGGKDESRIQVKDRKKCEEPPRAGFILQTKRNKDSKLRSLSASLDSLLDYTDKDLDESSFEISLFAESLYEMLQYQMGSRIFEFLKKLRVKIVRQRNQRKRHQEELSVKQNEAKSQDKRQKTAEHEDKEASVISESAPGKDDKETSGKETVDGSREIADKEAVAKTKETLGSKEVTVGEAVNMEVENQDEEDDDGDDDPEEDPEEDPEEDPEEDPEEDPEECEEMDVANTEQEEPAEEPQKKEENLEKTSGTVADPITEAETDNRKEERGPNDSKTEIKPKSETEKHGKQDGGTSDAAKREETVDKELLQAFRFFDRNQAGYVRVEDMRVTIHSLGKFLSHREVKELVQSALLESNTGRDDRILYNKLVRLSL</w:t>
            </w:r>
          </w:p>
        </w:tc>
      </w:tr>
      <w:tr w:rsidR="00E44679" w:rsidRPr="00E340F8" w14:paraId="0B3772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4DF0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1246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904|RSBW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29DE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NADYIEMKVPAQPEYVGIIRLTLSGVASRMGYTYDEIEDLKIAVSEACTNAVQHAYKEDKNGEVSIRFGVFEDRLEVIVADEGDSFDFDQKQQDLGPYTPSHTVDQLSEGGLGLYLMETLMDEVRVQNHSGVTVAMTKYLNGERVDHDTTIKNYETN</w:t>
            </w:r>
          </w:p>
        </w:tc>
      </w:tr>
      <w:tr w:rsidR="00E44679" w:rsidRPr="00E340F8" w14:paraId="2747F1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348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95D5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CL3|SCDA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29C3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SLEKKNVDLNELLQRLNDVEQTNTPGSLNPKFLNVSSLIQYIQAAYHEPLREEFKNLTPYVTKLSKVHGPNHPYLVELKETYDTFKNGMLEHMQKEDDVDFPKLIKYEQGEVVDDINTVIDDLVSDHIATGQLLVKMSDLTSSYEPPIEACGTWRLVYQRLKALEVLTHEHVHLENHVLFKKVS</w:t>
            </w:r>
          </w:p>
        </w:tc>
      </w:tr>
      <w:tr w:rsidR="00E44679" w:rsidRPr="00E340F8" w14:paraId="49A9F3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12F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5728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100|SCP2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C09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SLEKGQRIDLTKGKAGLSKLMVGLGWDPVSSGGGFFSKLLGGGGPNIDCDASVLMLENGKFTDKKNLIYFGNLKSRCGGVQHTGDNLTGDGAGDDEQIMIDLDKVPGNIDKLVFVVNIYDCVRRKQDFGMIQNAFIRVVDQSNHEEMLKYNLRDNYAGRTSLITAEIYRSGSEWKFAAVGEGTNDTRLEDIISRYV</w:t>
            </w:r>
          </w:p>
        </w:tc>
      </w:tr>
      <w:tr w:rsidR="00E44679" w:rsidRPr="00E340F8" w14:paraId="696ACD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F34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E02A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XY6|SG29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D668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SPDIAGILDNTKELDRLRKEQEEVLVEINKMHKKLQATPEIVEKPGDISLSKLKNLYIQAKELSESEVTVSNILLTQLDSLLPSGPTGQQRRKLEGNEQKRKRMKVDTDVTRVSPSMRNQIEAYASLKGEQVAARVTAEDAEKDEWFVVKVIHFDRETKEVEVLDEEPGDDEEGGGQRTYKLSMSCILPFPKRNDPSSTQEFIPGKHVLAVYPGTTALYKATVISTPRKRKSDEYLLEFDDDEEDGALPQRTVPFHKVVALPEGHRQ</w:t>
            </w:r>
          </w:p>
        </w:tc>
      </w:tr>
      <w:tr w:rsidR="00E44679" w:rsidRPr="00E340F8" w14:paraId="7A253B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52B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886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3R5|NCL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7302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PPPPTRCLPVLLLLLLVVAPLLAHGRRPFISDGGNANANANASVLRLPSAAAAAGEDMGCEMSYGFLPCTTTAWGNLFLVLAYGFLMFKSATYLSSGSEMLLQILGPGIVGGLFLPILGALPDALLILVSGLSGTKEVAQSQVLIGMGLLAGSTVMLLTLLWGSCVVVGKCDLSENSTAIDSRDTKGFSLLGSGVSTDKQTSYAARIMAISILPFIIVQIPKIFKLHSGHQITVLIGLIVAALLLLSYCLYQVFQPWIQRRRLEYTRLKHVMSGLLRHAQKHSIGRLLDDEGRPNVSVIEKLFHRIDQDNDGKLERGELQAFIVGINFEDIDWNSNLAADQVMADFDTSRNHFIEKGEFVNGMLRWLDEAKRTVTSGAYSKKFLNDFHARTRDEQTGLLDKDEEEGEADGNPTWTCIKAILLLLLGTAMAAASADPLVDAVHNFSNATHIPSFFISFIVMPLATNSSEAVSAIIFASRKKKRTLSLTFSEVYGGVTMNNTLCLAVFLALVYVRGLTWDFSSEVLIILLVCIIMGLFTSFRTDFPLWTCFVAFLLYPLSLIMVYILDYKFGWS</w:t>
            </w:r>
          </w:p>
        </w:tc>
      </w:tr>
      <w:tr w:rsidR="00E44679" w:rsidRPr="00E340F8" w14:paraId="2B5D65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62A8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DFDC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7U7|MYB2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2C58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QPCCDKVGLKKGPWTAEEDRKLINFILTNGQCCWRAVPKLSGLLRCGKSCRLRWTNYLRPDLKRGLLSDYEEKMVIDLHSQLGNRWSKIASHLPGRTDNEIKNHWNTHIKKKLRKMGIDPLTHKPLSIVEKEDEEPLKKLQNNTVPFQETMERPLENNIKNISRLEESLGDDQFMEINLEYGVEDVPLIETESLDLICSNSTMSSSTSTSSHSSNDSSFLKDLQFPEFEWSDYGNSNNDNNNGVDNIIENNMMSLWEISDFSSLDLLLNDESSSTFGLF</w:t>
            </w:r>
          </w:p>
        </w:tc>
      </w:tr>
      <w:tr w:rsidR="00E44679" w:rsidRPr="00E340F8" w14:paraId="3ED3B03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0DB5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E7A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8R8|NMA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8A18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LTYPLSSLRNIVEHFHCNTFHKPISSLSISPTLKSESREPSSTQDPYSLLKQDPVDICLSLWVKSFSSPPSATFSNLTGFLSKFDLWVLAYQRTCAHVTGTFPPRNAIHANALRSLLSLQNAVTRSGGKFRWNDKMNQYVRSPKDKISMNGGEGMSKGKVRRIIESEEPIFQDRVVHEVLLMILEPFFEARFSSKSHGFRPGRNPHTVIRTIRSNFAGYLWFMKGDVSEMLDHVDVDVVMNCLQKVVKDRKVLGLIESSLKFSDKRVLKRVVEKHGNDNGLGTKRRIEREKRNKTKKKILSDDEPKPDPYWLRTFYSFAPKEAAKVPSYGYCGVLSPLLANVCLNELDRFMETKIVEYFSPCKDDSIWKESIEDGCHNPAWPEFVPSSGKEKTRKMDYIRYGGHFLIGIRGPREDAVKMRKEIIDFCDRVFGVRLDNSKLEIEHISRGIQFLDHIICRRVIYPTLRYTGSGGSIVSKKGVGTLLSVSASLEQCIRQFRRLAFVKGDKDPEPLPCNPMLYSSQSHSNSQMNKFLETMADWYKYADNRKKAVGFCAYVIRSSLAKLYAARYRLKSRAKVYSIASRDLSHPLSESSNNSAPEYSDLLRMGLVDAIEGVQFSRMSLIPSCDYTPFPRNWIPNHEQVLQEYIRLQDPKFFCGLHRSIKREGLTLPQDEISEAVWDFKTLGAWRSKYENKREADDGLQKLDSQT</w:t>
            </w:r>
          </w:p>
        </w:tc>
      </w:tr>
      <w:tr w:rsidR="00E44679" w:rsidRPr="00E340F8" w14:paraId="0781497F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1D2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2F5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S8V3|NST1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FFE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NSRHPSVPPPPLAPQSPTSKATAKYTNKDGSKFITVPKGSTPADSAQPSPTITTAANAAPGPQSASTSHTQGHGLGQAEGQVQPVNKKKAKRRQKAAAKAAATQGIANPAPSNGFPSPSPSHAQQSTEADHDDSHDEHLEEFNNRRDSRASNIHENGFAQGATTSSKKSKKKKKKSHAGQNAAELPNSPQHDTYVPAPQLSQHPRPGISKEKIWNTSSQEERERIKEFWLGLSETERKELVRVEKDAVLKKMKEQQKHTCSCTVCGRKRTAIEEELEGLYDAYYEELEQYANHPNQGEAPPMLGRRPSFGSMTGMRPRGLPTSYPSHHQPSHAQIVDHGAEEDDEEEEVEEEYSEDEQDEDDYSDDEPSEELHRSDYPADFFNFGNSLTVQGGILTVADDLLKNDGKKFIEMMEQLAERRMAREEDARDQFGSPFSHSAGDRNAHYHPPADDEVDDEEYDEDYDDDEEEEYDSQDEEETMTEEQRMEEGRRMFQIFAARMFEQRVLTAYREKVARERQNMLLEELADEKRRSEERLVKKQKEAQKKKERQARKKELQAEEKARREEEKMAEEKAKKAEEDRQKEQRRQKEEEKRKQKEAQKKAEEEERRRKEAERQRRNHEREENERKARELKEREKKAREEARLKEKEAREQKEREAKEQKERQERQERQEREKREREAKAKAEMEAAKAAKDKSKQEDRAAQKAAALATTAPVPITLPKRPAQPIQTSVPAAVPALPQQPAAYASPVIPVATPAFPKVPAPAQSRQIHQQESVTTSSGPTSQPGSAVSQNPSPHTLTPILTSPGPVKPPSKSGVAVSGTQNSGVQLPSPAPSTTVNAGSKPLQSQANPFGGPSMNMPFQPTPQPPPGFSNHMQPQYPPFYNPANSYNRVAPGMMAAPPGFSAPLGGRAMSMHSPGFPGPLDSPVSSFAGLPAGLSSLLGKDNVPSHTRQGSGSFEIGPVSSSSQPISRPTPIGRPASVVHGQRRSPEFSTNGTDQAEQEVHLGSSALLEPDDTQQDFPARSHFGLLGTSAPGVRSAPGFGGGPFGMETGFSLPHQNSPWNPVPPLQHNPFVPPPPGFPSSSHHGPWSQAAPPGIMGRNPSIVERSAPWSVTLRKSLCAVCEDLGAGGSSSYDGFIPLGEIMAHMKQFTVNEKEVLDICDTEGNPSNGGGSFIVRDPLSPSGSPLIRYVPDDDASRAPYGPIKHPGDIGSPIVGSGSFHVGS</w:t>
            </w:r>
          </w:p>
        </w:tc>
      </w:tr>
      <w:tr w:rsidR="00E44679" w:rsidRPr="00E340F8" w14:paraId="7274FFC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ED32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ACB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322|P5CR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23C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GFIGAGQLAFALAKGFTAAGVLAAHKIMASSPDMDLATVSALRKMGVKLTPHNKETVQHSDVLFLAVKPHIIPFILDEIGADIEDRHIVVSCAAGVTISSIEKKLSAFRPAPRVIRCMTNTPVVVREGATVYATGTHAQVEDGRLMEQLLSSVGFCTEVEEDLIDAVTGLSGSGPAYAFTALDALADGGVKMGLPRRLAVRLGAQALLGAAKMLLHSEQHPGQLKDNVSSPGGATIHALHVLESGGFRSLLINAVEASCIRTRELQSMADQEQVSPAAIKKTILDKVKLDSPAGTALSPSGHTKLLPRSLAPAGKD</w:t>
            </w:r>
          </w:p>
        </w:tc>
      </w:tr>
      <w:tr w:rsidR="00E44679" w:rsidRPr="00E340F8" w14:paraId="3BB613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69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BE4E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487|PCB_FI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B1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STDKTFAANTNSPWLIGNARLIDLSGQLLGAHIAHAGLIMFWAGSITISEVTRFVPGIPMYEQQMTLLPHLATLGWGVGAGGEVINTYPYFVIGILHLVASAVLGAGGLFHVFRSPAILYNSGGQVAKFHYEWNDPKKLGLILGHHLIILGFGAFLLVLKAMFFGGIYDTHIENVRLITNPTFDPMTIFSYLVGIKDSHWTLLGIASVDNLEDVIGGHIWIGSILILGGIWHILVPPFAWVRQILPIVNGEEILSYSLLGLALMAFISAVFVGYNDTVFPKEFYGENRIVIATIQWVLGILALVGYFWHSWRSRELNSNLS</w:t>
            </w:r>
          </w:p>
        </w:tc>
      </w:tr>
      <w:tr w:rsidR="00E44679" w:rsidRPr="00E340F8" w14:paraId="1D2298A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98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9B51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X0C4|PAR4_CAE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A55E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PSSSSVPTASDAPSKYLLPSDSDDGIATSSAANVGARNHVTNTEKMEKEKKPSPMVLNVDPDYDYDEEDGGSCEEDQRGPPAPISREIVDGAIARRSRDRQISPGVKMSIGNYDDMEDDDEEAETPEEQKQRFLASMKRIRNQPQEAFDPPEDTEAMREFINRQVNDAMMFNRDNHIDYSPVNKPKEAKIIEGYLWGGIIGTGSYGKVKEVIDIYTITRRAAKIMKYEKLRKIPNGWDNIRSEMSILRRLNHRNIVKLIEVFNLPEKGKVYMIFEYCIGSVQNLIDMEPAHRLSIGESHAIFLELCHGLNYLHSKRVSHKDIKPGNLLLSIDMTVKICDFGVAEQICLFQSDGRCTKVNGTPKFQPPECVYGNHEYFDGYKVDMWSAGVTLYNMVSGKYPFEQQVLLRLYESIGTNPVEMPTNVELSKDLQDIIKRLLDKDFNTRPNISDVMQHPWFQTGFPEDQGLGRIMERMRTGDRPFTMYPSLQAMYDGAGSEVILDEDGNELVLPPPDLVKRGLKFFLELKILENLPGTLSLSSFPGFQTLEKRPGDGPPPSSDSGVVAAPDSASGDPLRRPSSRSMPTSAPPRPPSGAVEVVEAVAAPEAVVEDPVVEEAPAQQQEAPDRRRRGKRSLFSCIFRSRTDSS</w:t>
            </w:r>
          </w:p>
        </w:tc>
      </w:tr>
      <w:tr w:rsidR="00E44679" w:rsidRPr="00E340F8" w14:paraId="7C4D3D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477B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481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J36|PARK7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E12B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RALVILAKGAEEMETVIPVDVMRRAGIAVTVAGLAGKEPVQCSREVMICPDSSLEDAHKQGPYDVVLLPGGLLGAQNLSESPAVKEVLKDQEGRKGLIAAICAGPTALLAHGIAYGSTVTTHPGAKDKMMAGDHYKYSEARVQKDGNVITSRGPGTSFEFALTIVEELMGAEVAAQVKAPLILKD</w:t>
            </w:r>
          </w:p>
        </w:tc>
      </w:tr>
      <w:tr w:rsidR="00E44679" w:rsidRPr="00E340F8" w14:paraId="55F090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34F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FE5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872|PGA14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06EE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SSVTAITLATVATVATAKKGEHDFTTTLTLSSDGSLTTTTSTHTTHKYGKFNKTSKSKTPNHTGTHKYGKFNKTSKSKTPNHTGTHKYGKFNKTSKSKTPNHTGTHKYGKFNKTSKSKTPNHTGTHKYGKFNKTSKSKTPNHTGTHKYGKFNKTKHDTTTYGPGEKARKNNAAPGPSNFNSIKLFGVTAGSAAVAGALLLL</w:t>
            </w:r>
          </w:p>
        </w:tc>
      </w:tr>
      <w:tr w:rsidR="00E44679" w:rsidRPr="00E340F8" w14:paraId="1BA568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F110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073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302|PIP2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22D7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VEGPDGFQTRDYEDPPPTPFFDAEELTKWSLYRAVIAEFVATLLFLYVTVLTVIGYKIQSDTKAGGVDCGGVGILGIAWAFGGMIFILVYCTAGISGGHINPAVTFGLFLARKVSLIRAVLYMVAQCLGAICGVGFVKAFQSSHYVNYGGGANFLADGYNTGTGLAAEIIGTFVLVYTVFSATDPKRNARDSHVPVLAPLPIGFAVFMVHLATIPITGTGINPARSFGAAVIFNKSKPWDDHWIFWVGPFIGATIAAFYHQFVLRASGSKSLGSFRSAANV</w:t>
            </w:r>
          </w:p>
        </w:tc>
      </w:tr>
      <w:tr w:rsidR="00E44679" w:rsidRPr="00E340F8" w14:paraId="6A28F12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97CB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6E3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867|PME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4550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VNSFKGYGKVDEAQDLALKKKTRKRLLLLSISVVVLIAVIIAAVVATVVHKNKNESTPSPPPELTPSTSLKAICSVTRFPESCISSISKLPSSNTTDPETLFKLSLKVIIDELDSISDLPEKLSKETEDERIKSALRVCGDLIEDALDRLNDTVSAIDDEEKKKTLSSSKIEDLKTWLSATVTDHETCFDSLDELKQNKTEYANSTITQNLKSAMSRSTEFTSNSLAIVSKILSALSDLGIPIHRRRRLMSHHHQQSVDFEKWARRRLLQTAGLKPDVTVAGDGTGDVLTVNEAVAKVPKKSLKMFVIYVKSGTYVENVVMDKSKWNVMIYGDGKGKTIISGSKNFVDGTPTYETATFAIQGKGFIMKDIGIINTAGAAKHQAVAFRSGSDFSVYYQCSFDGFQDTLYPHSNRQFYRDCDVTGTIDFIFGSAAVVFQGCKIMPRQPLSNQFNTITAQGKKDPNQSSGMSIQRCTISANGNVIAPTYLGRPWKEFSTTVIMETVIGAVVRPSGWMSWVSGVDPPASIVYGEYKNTGPGSDVTQRVKWAGYKPVMSDAEAAKFTVATLLHGADWIPATGVINQLS</w:t>
            </w:r>
          </w:p>
        </w:tc>
      </w:tr>
      <w:tr w:rsidR="00E44679" w:rsidRPr="00E340F8" w14:paraId="608584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B838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506D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DY1|PPI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8DB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DSLRTAANSLVLKIIFGIIIVSFILTGVSGYLIGGGNNYAAKVNDQEISRGQFENAFNSERNRMQQQLGDQYSELAANEGYMKTLRQQVLNRLIDEALLDQYARELKLGISDEQVKQAIFATPAFQVDGKFDNSRYNGILNQMGMTADQYAQALRNQLTTQQLINGVAGTDFMLKGETDELAALVAQQRVVREATIDVNALAAKQPVTEQEIASYYEQNKNNFMTPEQFRVSYIKLDAATMQQPVSDADIQSYYDQHQDQFTQPQRTRYSIIQTKTEDEAKAVLDELNKGGDFAALAKEKSADIISARNGGDMGWLEDATIPDELKNAGLKEKGQLSGVIKSSVGFLIVRLDDIQPAKVKSLDEVRDDIAAKVKHEKALDAYYALQQKVSDAASNDTESLAGAEQAAGVKATQTGWFSKDNLPEELNFKPVADAIFNGGLVGENGAPGINSDIITVDGDRAFVLRISEHKPEAVKPLADVQEQVKALVQHNKAEQQAKVDAEKLLVDLKAGKGAEAMQAAGLKFGEPKTLSRSGRDPISQAAFALPLPAKDKPSYGMATDMQGNVVLLALDEVKQGSMPEDQKKAMVQGITQNNAQIVFEALMSNLRKEAKIKIGDALEQQ</w:t>
            </w:r>
          </w:p>
        </w:tc>
      </w:tr>
      <w:tr w:rsidR="00E44679" w:rsidRPr="00E340F8" w14:paraId="13EF5E7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2CFE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35F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491|PTP3_CHL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AC8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HAANPKEEQDQRLPFKSDISGPIAPSQAPAHTVQAHDSQPKPSDDSSDEHLSFYEAKARIVRAFAASRAPQPAAPAAKALEGDASVIVPGKLILSSCEVEESSELLTKLGVTHILQVGEELKPSHPGRFTYLSLPILDMEGQDIVALLPSCFQFLQQAQASGGVCLVHCLAGISRSASVVIAYLMWTQGMPYTEARAMVRRARSKVYPNTGFTLQLQELDRLRESGAIQWGDTPSLASSLEQHRQPWNLIRYLEVKEKQAQEEGWTWGRTLVI</w:t>
            </w:r>
          </w:p>
        </w:tc>
      </w:tr>
      <w:tr w:rsidR="00E44679" w:rsidRPr="00E340F8" w14:paraId="3EE08F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06C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3EE9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N90|RADA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943C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KALFECQACGNQQSKWLGKCPDCGAWDSFVELKAEQIKVLKELAQVSMKTSEAVCIEDVELEHFTRYSTDDNELDLVLGGGLVEGSLVLIGGSPGVGKSTLLLKIASNLAKQGKKVLYVSGEESKAQIKLRADRLEANTPNLFLLTELCLENILEELHKKDYSILIVDSIQTLYSNKITSAAGSITQVREITFELMRVSKAYNISTFIIGHITKEGAIAGPRVLEHMVDVVLYFEGDATKEIRLLRGFKNRFGGTNEVGIFEMTAKGLISAKDLANRFFTRGKAISGSALGVVMEGSRALVLEVQALVCESSYPKRSATGYEKNRLDMLLALLERKLEIPLGHYDVFVNISGGVKVSETAADLAVVAAIISSFKNRPLSKDSIFIGELSLNGEIREVFSLDTRLKEAKMQKFKNAIVPSKPLEDIGLKCFVAKELSQVLEWM</w:t>
            </w:r>
          </w:p>
        </w:tc>
      </w:tr>
      <w:tr w:rsidR="00E44679" w:rsidRPr="00E340F8" w14:paraId="012460D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F4AF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0337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560|RELA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85D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EAQPLTAAKPESASASAAKPAPSAPQAKNDTHGPIQHAPAAPVDKPAEQQPRPKPLPAERPQNAPVVRAPAGQPARSGSSNRVRARLARLGVQRANPYNPVLEPLLRIVRGNDPKIETSTLRQIERAYQVAERWHRGQKRKSGDPYITHPLAVTTILAELGMDPATLMAGLLHDTVEDTEYGLEDLRRDFGDVVTLLVDGVTKLDKVKFGEAAQAETVRKMVVAMAKDPRVLVIKLADRLHNMRTMRYLKREKQEKKARETLEIYAPLAHRLGMNTIKWELEDLAFAILYPKMYDEIVRLVAERAPKRDEYLAVVTDEVQQDLRAARIKATVTGRPKHYYSVYQKMIVRGRDFAEIYDLVGIRVLVDTVRDCYAALGTVHARWNPVPGRFKDYIAMPKFNMYQSLHTTVIGPGGKPVELQIRTFDMHRRAEYGIAAHWKYKQEAVAGASKVRTDAPKSSGKSKDDHLNDMAWLRQLLDWQKETEDPGEFLESLRFDLSRNEVFVFTPKGDVIALPAGATPVDFAYAVHTEVGHRTIGARVNGRLVPLESTLDNGDLVEVFTSKAAGAGPSRDWLGFVKSPRARNKIRAWFSKERRDEAIEQGKDAIVRAMRKQNLPIQRILTGDSLVTLAHEMRYSDISALYAAIGEGHVSAPNIVQKLVQALGGEEAATEEIDESVPPSRGRGRKRRANADPGVVVKGVEDVWVKLARCCTPVPGDPIIGFVTRGSGVSVHRSDCVNVDSLSREPERILEVEWAPTQSSVFLVAIQVEALDRSRLLSDVTRVLSDQHVNILSAAVQTSRDRVATSRFTFEMGDPKHLGHVLKAVRGVEGVYDVYRVTSARRPS</w:t>
            </w:r>
          </w:p>
        </w:tc>
      </w:tr>
      <w:tr w:rsidR="00E44679" w:rsidRPr="00E340F8" w14:paraId="05D6E1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A4F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621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QG64|RBX1_SAL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2BA1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MDVDTPSATNSGASKKRFEVKKWNAVALWAWDIVVDNCAICRNHIMDLCIECQANQASATSEECTVAWGVCNHAFHFHCISRWLKTRQVCPLDNREWEFQKYGH</w:t>
            </w:r>
          </w:p>
        </w:tc>
      </w:tr>
      <w:tr w:rsidR="00E44679" w:rsidRPr="00E340F8" w14:paraId="71F0E8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8B7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48B7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R7|RLM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A67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KKRSASSSRWLQEHFSDKYVQQAQKKGLRSRAWFKLDEIQQSDKLFKPGMTVVDLGAAPGGWSQYVVTQIGGKGRIIACDLLPMDPIVGVDFLQGDFRDELVMKALLERVGDSKVQVVMSDMAPNMSGTPAVDIPRAMYLVELALEMCRDVLAPGGSFVVKVFQGEGFDEYLREIRSLFTKVKVRKPDSSRARSREVYIVATGRKP</w:t>
            </w:r>
          </w:p>
        </w:tc>
      </w:tr>
      <w:tr w:rsidR="00E44679" w:rsidRPr="00E340F8" w14:paraId="694B30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225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24A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ZTW4|SGK1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B9D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QTETSVSAPDLTYSKTRGLVANLSAFMKQRKMGLNDFIQKLSANSYACKHPEVQSILNLTPPQDVELMNSNPSPPPSPSQQINLGPSSNPTAKPSDFDFLKVIGKGSFGKVLLARHRSDEKFYAVKVLQKKAILKKKEEKHIMSERNVLLKNVKHPFLVGLHYSFQTTDKLYFVLDYINGGELFYHLQRERCFLEPRARFYAAEIASALGYLHSLNIVYRDLKPENILLDSQGHIILTDFGLCKENIEPNGTTSTFCGTPEYLAPEVLHKQPYDRTVDWWCLGAVLYEMLYGLPPFYSRNTAEMYDNILNKPLQLKPNISNAARHLLEGLLQKDRTKRLGFTDDFTEIKNHMFFSPINWDDLNAKKLTPPFNPNVTGPNDLRHFDPEFTDEPVPNSIGCSPDSALVTSSITEATEAFLGFSYAPAMDSYL</w:t>
            </w:r>
          </w:p>
        </w:tc>
      </w:tr>
      <w:tr w:rsidR="00E44679" w:rsidRPr="00E340F8" w14:paraId="6A26A3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9970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89D7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DEZ0|SHO1_NEOF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1FC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FRASNILGDPFALATVSISILAWLIACIASIISDIKTDYPNYSWWAVAYMFCCIIGVTIVFGSDTGLVYGVAVVGYLSTGLVLTTLAVNTLVYADESSSQAAAAGFILLSMVIVVWIFYFGSSPQATHRGFIDSFALNKESSGAYGNRPMSTAFGPRPDTMSTSAPQMYTSAQLNGFETSSPVSGYPGGAPGSENRSSSQARFGNPSASNVTGNNNGQDEVPQPTEYPYKAKAIYSYDANPEDANEISFSKHEILEVSDVSGRWWQARKSNGETGIAPSNYLILL</w:t>
            </w:r>
          </w:p>
        </w:tc>
      </w:tr>
      <w:tr w:rsidR="00E44679" w:rsidRPr="00E340F8" w14:paraId="746F06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6A1B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A058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432|SFP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802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TTMTMASNMATSTTTTATSAHASINSSSNFNIDIDSNQNTPSILINNNSDSSNGKNTDFNGVNNIHQKNIMNNTNNVHLYSPNIMDQTLLTPQDIAKLRRESIAHSQGMGGVSWGSISVGSWLRDEIISRRNSIVPASANGAASAAASATTTATNTLQIQQPTKRPSVSNPPYHRGYSISPQIAYTAYLPNLEKQYCKDYSCCGLSLPGLHDLLRHYEEAHISTSPNTTNMSQIPMNSAGNTSSSVRMTNNTSSANYNLQNNMAANTKNAGHKTNTMQAHSSNATNNTSINNMHANLQSNMDSNSTIRQSQHPHHQQNIIQQQLQSNSVNHTSGAVPTPSVMGSATASSTTANPNVISITGAPNSGLSMANHSQQLHLNGNLVDAVSTNDVFLRTSNSPSRHVPHNKQINSNNNSGININNNTSHNSNINMGSKNAMVNRPHTFNNYSLNKTSRNPIQHQSRKIDPHQTDLSPLVLVQDIDLSFMDDDILGPSNHNSMNSVVNPTTGSHNYNTFHSSVHAKSSQNMVEDQDIDDIDDDDDVDDDDDDDDDDDTENGSSSNGKSVHNNNYKMPQQAYIDDPARRLYVMDHEEQKPFKCPVIGCEKTYKNQNGLKYHRLHGHQNQKLHENPDGTFSVIDPDSTDSFGDGMGSAKDKPYRCEVCGKRYKNLNGLKYHRGHSTH</w:t>
            </w:r>
          </w:p>
        </w:tc>
      </w:tr>
      <w:tr w:rsidR="00E44679" w:rsidRPr="00E340F8" w14:paraId="792B59F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4694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A9C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7A253|SHO1_SPO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A91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KRGGGGGIDIGLIFAHKILTVLLLLSTVGWIVAFIGQCAAEAGSGGRQGVLWFAIFLQLFLIVAKYLLVMTDSLGTHRLQLTTFTSIALVFSVIGINSGIYSSNSSEEAVAAGWFLITLTNIVWLLFLTTEEESALYPIVNIANDGVTPPAARTSGRYNGGGGAGGQSMRMAGGGAGTGLGGAGYAAGNGSAYSGGFQGGAAGGYQPAFGNSPSAADITTANGTGLGAPKMSSAASVRSRAANDTATGGVGGISQDAPSVASHGAPASPAQPGAKGSELPDYGYKARALYAYQANADDPTEISFSKGEVLDIVDNSGKWWQARKSNGETGIVPSNYMQLL</w:t>
            </w:r>
          </w:p>
        </w:tc>
      </w:tr>
      <w:tr w:rsidR="00E44679" w:rsidRPr="00E340F8" w14:paraId="6E547E7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26E2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B9C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K00|NAC7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306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GSVTSLAPGFRFHPTDEELVRYYLKRKVCNKPFKFDAISVTDIYKSEPWDLPDKSKLKSRDLEWYFFSMLDKKYSNGSKTNRATEKGYWKTTGKDREIRNGSRVVGMKKTLVYHKGRAPRGERTNWVMHEYRLSDEDLKKAGVPQEAYVLCRIFQKSGTGPKNGEQYGAPYLEEEWEEDGMTYVPAQDAFSEGLALNDDVYVDIDDIDEKPENLVVYDAVPILPNYCHGESSNNVESGNYSDSGNYIQPGNNVVDSGGYFEQPIETFEEDRKPIIREGSIQPCSLFPEEQIGCGVQDENVVNLESSNNNVFVADTCYSDIPIDHNYLPDEPFMDPNNNLPLNDGLYLETNDLSCAQQDDFNFEDYLSFFDDEGLTFDDSLLMGPEDFLPNQEALDQKPAPKELEKEVAGGKEAVEEKESGEGSSSKQDTDFKDFDSAPKYPFLKKTSHMLGAIPTPSSFASQFQTKDAMRLHAAQSSGSVHVTAGMMRISNMTLAADSGMGWSYDKNGNLNVVLSFGVVQQDDAMTASGSKTGITATRAMLVFMCLWVLLLSVSFKIVTMVSAR</w:t>
            </w:r>
          </w:p>
        </w:tc>
      </w:tr>
      <w:tr w:rsidR="00E44679" w:rsidRPr="00E340F8" w14:paraId="28EF3D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4F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9A09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D98|NHL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4B2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HQKIYPVQDPEAATARPTAPLVPRGSSRSEHGDPSKVPLNQRPQRFVPLAPPKKRRSCCCRCFCYTFCFLLLLVVAVGASIGILYLVFKPKLPDYSIDRLQLTRFALNQDSSLTTAFNVTITAKNPNEKIGIYYEDGSKITVWYMEHQLSNGSLPKFYQGHENTTVIYVEMTGQTQNASGLRTTLEEQQQRTGNIPLRIRVNQPVRVKFGKLKLFEVRFLVRCGVFVDSLATNNVIKIQSSSCKFRLRL</w:t>
            </w:r>
          </w:p>
        </w:tc>
      </w:tr>
      <w:tr w:rsidR="00E44679" w:rsidRPr="00E340F8" w14:paraId="04DA804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05C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131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JZ43|OPUCB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C8D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IVTFFQENGHNLLVQTWQHLFISLSAVILGIAVAVPTGILLTRSPKVANFVIGVVSVLQTVPSLAILAFIIPFLGVGTLPAIIALFIYALLPILRNTFIGVRGVDKNLIESGRGMGMTNWQLIVNVEIPNSISVIMAGIRLSAVYVIAWATLASYIGAGGLGDFIFNGLNLYRPDLILGGAIPVTILALVVEFALGKLEYRLTPKAIREAREGGE</w:t>
            </w:r>
          </w:p>
        </w:tc>
      </w:tr>
      <w:tr w:rsidR="00E44679" w:rsidRPr="00E340F8" w14:paraId="75A983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774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6F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HT8|OPUCB_LISM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C940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IVTFFQENGHNLLVQTWQHLFISLSAVILGIAVAVPTGILLTRSPKVANFVIGVVSVLQTVPSLAILAFIIPFLGVGTLPAIIALFIYALLPILRNTFIGVRGVDKNLIESGRGMGMTNWQLIVNVEIPNSISVIMAGIRLSAVYVIAWATLASYIGAGGLGDFIFNGLNLYRPDLILGGAIPVTILALVVEFALGKLEYRLTPKAIREAREGGE</w:t>
            </w:r>
          </w:p>
        </w:tc>
      </w:tr>
      <w:tr w:rsidR="00E44679" w:rsidRPr="00E340F8" w14:paraId="58555A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206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5CF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423|OSM8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9E9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KMLKWLLIHIFLIHSIFCQDAPAQMPFFANSDPMMSKLSQIQFADAPTLKGDKYPDVDAHRIIAPIISPIMEVFDQMKENQRARDQAEKIRKDREDHPLSTSRSLWEMFQRLQRPTTTTTEAPPLIERLFKPYIEPWQKQLDDFSKDMAGITLIPTTTTTPAPTTTTTPNFLEKSLSMFFPSLRRKPQSIPTLPPTTTPTPRLFDPEMFDRLFFKRDKRQATIAPAPKFDIFTVPPPPPLFQEWEKPILSLSNPFTLNPLMKMFTTPSPPQTLAPLPKIPEPNPYEIKKGLPEPQFKLQDPFYNPLFPSRKSKMFDFLAGGEAGRLLG</w:t>
            </w:r>
          </w:p>
        </w:tc>
      </w:tr>
      <w:tr w:rsidR="00E44679" w:rsidRPr="00E340F8" w14:paraId="07EC16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7FD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DBC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16|OMP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06C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708E9994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2ACE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33B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LD0|NUP9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DA4B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LSIQPFPEISRMARDLDSRKKRRISLDGIAALCEHSKEIIDSLPMLNSPDYFLKPCINELVEREIESPDYCSRVPDFTIGRIGYGYIRFLGNTDVRRLDLDHIVKFHRHEVIVYDDESSKPVVGEGLNKAAEVTLVVNIPDLTWGKQQVNHIAYKLKQSTERQGATFISFDPDNGLWKFFVPHFSRFGLSDDEAEDIAMDDAPGLGDPVGLDGKKVADIDEEDQMETSELELSHSLPAHLGLDPEKMKEMRMLMFPNEDEDESEDFREQTSHLMTSLTKRNVRPSQKIAQRNSHQDPPPVVRKTPLALLEYNPGNDKSSPGSILMVQQNKNLAVRKSKTGGFELDISHVTPLTDNYSRNVVDAALFMGRSFRAGWGPNGVLFHTGKPICSSSSQMVLSSVINKEKIAIDKVVWDRKGKVQKELIDSAFEAPLSLHKELNHVEEEVRFGSFSLKLQNVVTDRVVLSDICRSYIGIIEKQLEVAGLSTSAKLFLMHQVMVWELIKVLFSERQSTERLMYAASDNEEDVMQDVKEDSAKIDTEALPLIRRAEFSCWLQESVSHRVQEDVSDLNGSSYLEHLFFLLTGRELDSAVELAISKGDVRLACLLSQAGGSTVNRNDILQQLHLWRRNGLDFNFIEKERIKLYELLAGNIHDALQDFTIDWKRFLGLLMWHHLPPDSSLPIIFRSYQLLLNQAKAPWPVPIYIDEGPADGFVSDNKHSDILYYLMLLHSKEEEEFGFLQTMFSAFSSTDDPLDYHMIWHHRGILEAVGAFTSDDLHTLDMGFVAQLLSQGLCHWAIYVVLHIPFREDHPYLHVTVIREILFQYCETWSSMESQRQFIKDLGIPSEWMHEALAVYYNYHGDFVKALDQFIECANWQRAHSIFMTSVAHSLFLSANHSEIWRIATSMDDRKSEIENWDLGAGIYMSFYLLKSSLQEDADTMVELEPLDSTNESCRNFVGRLNESLAVWGDRLPVEARVAYSKMAEEICDLLLSDLSKNPSRETQLTCFETAFDAPLPEDVRSTHLQDAVSLFSLYLSETGQISA</w:t>
            </w:r>
          </w:p>
        </w:tc>
      </w:tr>
      <w:tr w:rsidR="00E44679" w:rsidRPr="00E340F8" w14:paraId="4CA907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6B2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0E92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P4|PRMA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22F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WTELSIIINHEAVELATNILENHGSNGVVIEDSDDLINQPEDKYGEIYALKKEDYPDKGVRLKAYFNEMTYDDKLRQQIKDELLNLDELDQHNIQFSEQIIAETDWENEWKNYFHPFRASKKFTIVPSWETYAKEADEELCIELDPGMAFGTGDHPTTSMCLKAIETYVLPQHSVIDVGTGSGILSIASHLIGVKRIKALDIDEMAVSVAKENFRRNHCETLIEAVPGNLLKDETEKFDIVIANILAHIIDEMIEDAYNTLNEGGYFITSGIIKEKYEGIQSHMERVGFKIISEQHDNGWVCLVGQKVSE</w:t>
            </w:r>
          </w:p>
        </w:tc>
      </w:tr>
      <w:tr w:rsidR="00E44679" w:rsidRPr="00E340F8" w14:paraId="4CB4241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0E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3294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2M5|PSTS2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7ABD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KKMLTLAAIGLSGFGLVACGNQSAASKQSASGTIEVISRENGSGTRGAFTEITGILKKDGDKKIDNTAKTAVIQNSTEGVLSAVQGNANAIGYISLGSLTKSVKALEIDGVKASRDTVLDGEYPLQRPFNIVWSSNLSKLGQDFISFIHSKQGQQVVTDNKFIEAKTETTEYTSQHLSGKLSVVGSTSVSSLMEKLAEAYKKENPEVTIDITSNGSSAGITAVKEKTADIGMVSRELTPEEGKSLTHDAIALDGIAVVVNNDNKASQVSMAELADVFSGKLTTWDKIK</w:t>
            </w:r>
          </w:p>
        </w:tc>
      </w:tr>
      <w:tr w:rsidR="00E44679" w:rsidRPr="00E340F8" w14:paraId="3A6B93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89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08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M9|PSP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7CA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LFLAIPLTIFVLFVLPIWLWLHYSNRSGRSELSQSEQQRLAQLADEAKRMRERIQALESILDAEHPNWRDR</w:t>
            </w:r>
          </w:p>
        </w:tc>
      </w:tr>
      <w:tr w:rsidR="00E44679" w:rsidRPr="00E340F8" w14:paraId="0A4FD3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C3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76A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5G0|RBM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8C74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EGKLFVGGLNFNTDEQALEDHFSSFGPISEVVVVKDRETQRSRGFGFITFTNPEHASDVMRAMNGESLDGRQIRVDHAGKSARGTRGGAFGAHGRGRSYSRGGGDQGYGSGRYDSRPGGYGYGYGRSRDYSGSQGGYDRYSGGNYRDNYDN</w:t>
            </w:r>
          </w:p>
        </w:tc>
      </w:tr>
      <w:tr w:rsidR="00E44679" w:rsidRPr="00E340F8" w14:paraId="0EF3307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37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AF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S90|RGLG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AA8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GNSKEESSSPSSSSWASHQSYPQYGPDSYNYPPPPTYAPAPSPAPAPAPVPAPSPASSYGPQYSQEGYASQPNNPPPPTYAPAPSPASSYGHQYSQEGYASAASQPNYPPPPSQSQVADRKKFDRRYSKISDNYSSLLQVSEALGRAGLESSNLIVGIDFTKSNEWTGAKSFNRKSLHHLSNTPNPYEQAITIIGRTLAAFDEDNLIPCYGFGDASTHDQDVFSFYPEGRFCNGFEEVLARYREIVPQLKLAGPTSFAPIIEMAMTVVEQSSGQYHVLVIIADGQVTRSVDTEHGRLSPQEQKTVDAIVKASTLPLSIVLVGVGDGPWDMMQEFDDNIPARAFDNFQFVNFTEIMSKNKDQSRKETEFALSALMEIPPQYKATIELNLLGVRNGNIPQRIPLPPPVQSGSSFSSSRIPNFEPSVPPYPFESKQMSSADDIQLCPICLSNPKNMAFGCGHQTCCECGPDLKVCPICRAPIQTRIKLY</w:t>
            </w:r>
          </w:p>
        </w:tc>
      </w:tr>
      <w:tr w:rsidR="00E44679" w:rsidRPr="00E340F8" w14:paraId="7663AC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9693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63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J68|RSHA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0D90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CGPTDAHADHDDSHGGMGCAEVIAEVWTLLDGECTPETRERLRRHLEACPGCLRHYGLEERIKALIGTKCRGDRAPEGLRERLRLEIRRTTIIRGGP</w:t>
            </w:r>
          </w:p>
        </w:tc>
      </w:tr>
      <w:tr w:rsidR="00E44679" w:rsidRPr="00E340F8" w14:paraId="75D0E5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D165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0BB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0T9|SAFA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C67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ATTVKNKITQRDNYKEIMSVIVVVLLLTLTLIAIFSAIDQLGISEMGRIARDLTHFIINSLQD</w:t>
            </w:r>
          </w:p>
        </w:tc>
      </w:tr>
      <w:tr w:rsidR="00E44679" w:rsidRPr="00E340F8" w14:paraId="6587EA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FE0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9FF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O98|SIGI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85EA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LVMKILRKPKIEDIVCNIQNNEEDKEAFIVQYQPFIRKSISSVCRRYITEQDDEYSIGLFAFNEAIEQYSYKKGKSFLAFADLLIKRDVIDYIRKESKHNLVFLKEDEQEEMLEMQVSLTEYMKEIENGNRKEEILHFQSVLADFKITFSELAKESPKHRDTREHLIEIVKVIIKEEEMMEELFRKKKLPLKHIEPRVRVSRKTLERHRKYIIAMCIIFANNYTYILDYIRGGKHDE</w:t>
            </w:r>
          </w:p>
        </w:tc>
      </w:tr>
      <w:tr w:rsidR="00E44679" w:rsidRPr="00E340F8" w14:paraId="303FB5F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3A1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E53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864|SHO1_CYB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896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EYSTSAKSRFDITNLTTDPFVVATWSVAMISWVIAFIGSIVANIEGSFPRFTWWGLVFQLLMLVFLPAVYCFDVVEWYRLFLTCGYSIAFIYTTNSATNLVWSGGSATGAASAGVILLSMVNLIWVFYYGSDNASPINQWIDSFSLRGPKRSSVSPFHNSRPISHDKYSGSENDEFKHSSWNNQRYMSSTALSGLENVSQGDTLETTPFNSPDHDGLGTNITAGGTNITIDEFPYTARALYNYQKSPDDENEISFEKDEILKVNDIHSRWWQAKRANGEIGICPSNYVELIE</w:t>
            </w:r>
          </w:p>
        </w:tc>
      </w:tr>
      <w:tr w:rsidR="00E44679" w:rsidRPr="00E340F8" w14:paraId="03470E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33D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435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133|SRC2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7979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EYRTLELNIISAKDIKNVNLFSKMDVYAAVSLSGDPLHPQGATTHVHKDAGSNPTWNYPVKFSVNESLAKENRLSLEIKLISDRTLGDTVIGTVHVPLRELLDNPGDDSSFRQVSYQVMKQSRKSKGSLNFSYKFGEHVPAPAAKTPKAAKAGQEPVMAYPPAGAGSSSMPYGTPHPPPPQQYAATGYGYPPQQVHGGYPPQAAYGYPPQTGYGYPQQSGYGYPQQSGYGYPPQAQKPKKNKFGMGLGAGLLGGALGGMLIGDMVSDAAEYDAGYDAGFDDAGGFDF</w:t>
            </w:r>
          </w:p>
        </w:tc>
      </w:tr>
      <w:tr w:rsidR="00E44679" w:rsidRPr="00E340F8" w14:paraId="49A27B2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0DC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D372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RQ7|NPC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E85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TTKGGSGSYPIKTIVVLVQENRSFDHTLGWFKELNREIDGVTKSDPKSNTVSSSDTNSLRVVFGDQSQYVNPDPGHSIQDIYEQVFGKPWDSGKPDPNPGHPNMSGFAQNAERNKKGMSSAVMNGFKPNALPVYKELVQNFAICDRWFASVPASTQPNRLYVHSATSHGATSNDKKLLLEGFPQKTIFESLDEAGFSFGIYYQFPPSTLFYRNLRKLKYLTHFHQYGIQFKKDCKEGKLPNYVVVEQRWFDLLSTPANDDHPSHDVSEGQKLVKEVYEALRSSPQWNEILFIITYDEHGGFYDHVPTPVDGVPNPDGILGPPPYNFEFNRLGVRVPTFFISPWIEPGTVIHGPNGPYPRSQYEHSSIPATVKTIFKLKDFLSKRDSWAGTFESVITRDSPRQDCPETLSTPIKLRGTMAKENAQLSEFQEDLVIMAAGLKGDYKNEELIHKLCKETCVADASKYVTNAFEKFLEESRKARDRGCDENDIVYCVDDDDDHVVIPPQSHSEASNAAAQPKTQTSFFNKLFSCFIRHD</w:t>
            </w:r>
          </w:p>
        </w:tc>
      </w:tr>
      <w:tr w:rsidR="00E44679" w:rsidRPr="00E340F8" w14:paraId="082DA9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5B2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E5A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ED2|NAC1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FE1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VENGGLAPGFRFHPTDEELVVYYLKRKIRRKKLRVEAIGETDVYKFDPEELPEKALYKTRDRQWFFFSLRDRKHGSRSSRATERGYWKATGKDRVIHCDSRPVGEKKTLVFHRGRAPNGERTNWVMHEYTLHKEELKRCGGEDVKDAYVLYKIYKKSGSGPKNGEQYGAPFIEEEWAEDDDDDVDEPANQLVVSASVDNSLWGKGLNQSELDDNDIEELMSQVRDQSGPTLQQNGVSGLNSHVDTYNLENLEEDMYLEINDLMEPEPEPTSVEVMENNWNEDGSGLLNDDDFVGADSYFLDLGVTNPQLDFVSGDLKNGFAQSLQVNTSLMTYQANNNQFQQQSGKNQASNWPLRNSYTRQINNGSSWVQELNNDGLTVTRFGEAPGTGDSSEFLNPVPSGISTTNEDDPSKDESSKFASSVWTFLESIPAKPAYASENPFVKLNLVRMSTSGGRFRFTSKSTGNNVVVMDSDSAVKRNKSGGNNDKKKKKNKGFFCLSIIGALCALFWVIIGTMGGSGRPLLW</w:t>
            </w:r>
          </w:p>
        </w:tc>
      </w:tr>
      <w:tr w:rsidR="00E44679" w:rsidRPr="00E340F8" w14:paraId="796C5CB7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DC8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92B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935|NST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B2B8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NSKSKRRKNKSKQHNKKNGNSDPEQSINPTQLVPRMEPELYHTESDYPTSRVIKRAPNGDVIVEPINTDDDKKERTANLTHNKDSMDSASSLAFTLDSHWESLSPEEKKTILRIEKEEVFNVIRNYQDDHSCSCSVCGRRHLAMDQEMERIYNTLYAMDKDKDPETNPIKFHLGIIKELQISKNQQQNDLSSTKGEVVKNFLSSSTVGSLKEEVLHFKQKQLSKQEQAHNETADNTSLLEENLNNIHINKTSSEISANFNSVSDEELQQKYSNFTKTFISSHPKIAEEYVQKMMMYPNIRALTDDLMNSNGQGFLNAIEDFVRDGQIQASKKDDSITEDEASSTDLTDPKEFTTMLHSGKPLTEDEYADLQRNIAERMTNAYDTASKKFKDVSQLEKELFTRFMSGRDKKSFRELIIQSFKNKFDGELGPSVLAATLSSCFSSQSKDTSLDTDSIYEDEDEEDYDDYSEYAEDSEEVSEYEGIEAVEKPEHDEKSNGIRETLHLSYDHDHKRQNHPHHHYHSTSTHSEDELSEEEYISDIELPHDPHKHFHRDDDILDGDEDEPEEEDENEGDDEEDTYDSGLDETDRLEEGRKLIQIAITKLLQSRIMASYHEKQADNNRLKLLQELEEEKRKKREKEEKKQKKREKEKEKKRLQQLAKEEEKRKREEEKERLKKELEEREMRRREAQRKKVEEAKRKKDEERKRRLEEQQRREEMQEKQRKQKEELKRKREEEKKRIREQKRLEQEKLQKEKEEEERQRLIAEDALRKQKLNEEQTSANILSAKPFTENGVGNPVSSQSHPNMTNYQEDNSCSINDEILKMVNSVAASKPVSPTGFNVHDLLLPSTNNQMPAMEQSHLPQPGNQNNHFGTTTIPNALDLATKSSLQTENNYLMNSQTLENTSLLMHNNSSPTKLLPNDFGLSSWGGLTNTMSINPTCKPPVIQTSEMESQAHKSSPQATMPSFGLPNGGTHRKSFTDELNTLTSMLSSSGFADTSLSSSGFPPSQRSVWNDQKSSFSGPSTAGNFNNSSIQSGMLLAPTLGSVESFPNRTSIWDSSTTPMMNKSELSGRNITSTAQDSPAFMASNIWSSNSQYNSPYLTSNVLQSPQISSGVDESHILDSIYNTYLAISPQDSLNPYIAIGTLFQNLVGLNLDYSTFINKLISMQGAYNCEFFTDNNGSITHVRFARQTPAGHSKGLLNQLFSGLNDPTATPFTSRPHTSTRASFPIASSTTQTS</w:t>
            </w:r>
          </w:p>
        </w:tc>
      </w:tr>
      <w:tr w:rsidR="00E44679" w:rsidRPr="00E340F8" w14:paraId="48106EF5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2DE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14F5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TC3|NST1_KLU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156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HKKSKKKSKKQHGSAGEKELHESKIHAEIIDDEAEYPTSRVIKRAPNGDVIVESLPEEESLDRSELNQDHRSGSSSSSTNSGGVTNTADCNADADNEEVEDTKWPIKLDTHWESLSLEERRNILRISKDELFDMIKSYKNMHNCDCSMCGRHNNLNIEQEIEQIYCELYDSAREEDSDTDFVQFHLKLIKEYQNGSNNTHHHMRHHGDKQDSNICHENFAHNDNDDNNDSTNKNAFLSSILPKEKNASTSENECTNDFLDSLSEDSAIKYCLSEGAIGLDKSYQVDFLGKEEVDSNMDTIPNSDNKTQTALDWKHEIEQFKSSKQKQVSESTTGKEALPPINDIDNTNEVIPEHDEFDSKLLHFAKTVVSSHPHIAEEFINRAMMYPHIKAITEDMMNNEGEGLKRAMESLVLQQELQDWRENMAVSIEKKIYEMDPTEPVIDVSESDSHENERVNGPANALEENNKKDVIESDSLDRPSLVDNNKVDSLIDSIPFKFVKDPKAVASLKNAFYDIFTNKTRRSEIDQDDKEYKEELERLRNEISADEDQASYEWSNDEYEESNDHDEDAEGYVDDECIDDHHLDSGYDDENEDEDIIYDDLHENVKLNEDPSAVPNGHTQLIHHDNSVTSNVSEDGIDDNYDSELDHAERLEEGRRLIQIAITKLLQKKLIASYQEKEAEKNRERLLMELEAEENQKKEKEKKKLKKKEKEKEKKRQQQLAKEEEKKRQEEEEIRLKKEAEEKEIARREAQRKKVEEAKRKNDEKRKKKLAEQRRREEEQERIRKEKEEQKRQREEEQKQKKMEKERKQREFEEQRLLKKKEAEQLQKLKENQKLNEKSMQKNQDTTTEGVPYGSVSTNPLQNNSTLNDDIFNMINEVSKSLSSSPSRNQNDLLGSSVLSNVDHQGGLNAGNVFIPPSLSMSEMSPHAQAGFNTLGSSLQPNLLNGWDQQSSTQAYYHANQPSSSEAPGLLPLSHGGSSSKFSSFADTTVDVTDDVNNLTSFLKDTTINDISLGSTSSIPAQNLDPVNMAPRPQSAVYNQPNLWNNDPNQRLSNFGQQHVQQNPISSSHSQPRRSIWDTGAENTFGVASANNFASNIWDTPTSTPALPNTLLSSQVAATSVDSYEEVLAKTYKMLSPDNSFVPLDKLYQTSLTQINAKSVLSYPQFISTLVSMKNSYNTELLNDNTGLLAYCRMGSVPVPSGLPSYNRQNTFPHATTQVQSDSQQINSVSTPISNPLPQPSSVFNDVHYNQTATTSPANHGNPIPGPTSTIASDPSNFVNFGQSYPNSYQTGNIWS</w:t>
            </w:r>
          </w:p>
        </w:tc>
      </w:tr>
      <w:tr w:rsidR="00E44679" w:rsidRPr="00E340F8" w14:paraId="660457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7D8A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31F8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CC47|NRSF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065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DDLIDALAADAGRGTEPAPPRRLALVAGLGGVAALLLVLGWLQARPDLGQAILGPMFWVKAIYTGLLGLAGYLAVERLSRPGGSGRRGWIIGAVVFGACAVAGIYQAITSPDVQAALKLLHGYSWRSCSPRILVLGLPMLALGLWALRGMAPTRPGLAGFAMGLFSGGVVATLYGLHCPEHTFTFLALWYSLGVLALGLIGGWAGRWLLRW</w:t>
            </w:r>
          </w:p>
        </w:tc>
      </w:tr>
      <w:tr w:rsidR="00E44679" w:rsidRPr="00E340F8" w14:paraId="19B9A48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7D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EB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N35|NTL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ABF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VSMESLPLGFRFRPTDEELVNHYLRLKINGRHSDVRVIPDIDVCKWEPWDLPALSVIKTDDPEWFFFCPRDRKYPNGHRSNRATDSGYWKATGKDRSIKSKKTLIGMKKTLVFYRGRAPKGERTNWIMHEYRPTLKDLDGTSPGQSPYVLCRLFHKPDDRVNGVKSDEAAFTASNKYSPDDTSSDLVQETPSSDAAVEKPSDYSGGCGYAHSNSTADGTMIEAPEENLWLSCDLEDQKAPLPCMDSIYAGDFSYDEIGFQFQDGTSEPDVSLTELLEEVFNNPDDFSCEESISRENPAVSPNGIFSSAKMLQSAAPEDAFFNDFMAFTDTDAEMAQLQYGSEGGASGWPSDTNSYYSDLVQQEQMINHNTENNLTEGRGIKIRARQPQNRQSTGLINQGIAPRRIRLQLQSNSEVKEREEVNEGHTVIPEAKEAAAKYSEKSGSLVKPQIKLRARGTIGQVKGERFADDEVQVQSRKRRGGKRWKVVATVMVAVMVGVGMGIWRTLVSS</w:t>
            </w:r>
          </w:p>
        </w:tc>
      </w:tr>
      <w:tr w:rsidR="00E44679" w:rsidRPr="00E340F8" w14:paraId="26119D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E902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BF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4X9|OCA1_YAR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CBF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RTSIVEELERHQQDQKADQEPGSVSDASNSALQESSDPRLSTTDNTNTPEINVNDQQQEQQVASGEDTDPPSPRMKTIVKPPPIKVVPPLNFGPVERNLYRSGQPEPISFPFLEKLRLRTILWLAVEDPSDNFLAFADDHEIVVHHLGLVTEGTNPWDQLTESSIVAALQIIMDRDSYPLLVCCGMGRHRTGTIVGCLRRLQGWNLASVSEEYRRYAGSRGGRALIELHIEAFDTSRIIVYPESAPEWCSS</w:t>
            </w:r>
          </w:p>
        </w:tc>
      </w:tr>
      <w:tr w:rsidR="00E44679" w:rsidRPr="00E340F8" w14:paraId="285A81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D374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26D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NJI9|OMPC_SA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163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KVLSLLVPALLVAGAANAAEIYNKDGNKLDLFGKVDGLHYFSDDKGSDGDQTYMRIGFKGETQVNDQLTGYGQWEYQIQGNQTEGSNDSWTRVAFAGLKFADAGSFDYGRNYGVTYDVTSWTDVLPEFGGDTYGADNFMQQRGNGYATYRNTDFFGLVDGLDFALQYQGKNGSVSGENTNGRSLLNQNGDGYGGSLTYAIGEGFSVGGAITTSKRTADQNNTANARLYGNGDRATVYTGGLKYDANNIYLAAQYSQTYNATRFGTSNGSNPSTSYGFANKAQNFEVVAQYQFDFGLRPSVAYLQSKGKDISNGYGASYGDQDIVKYVDVGATYYFNKNMSTYVDYKINLLDKNDFTRDAGINTDDIVALGLVYQF</w:t>
            </w:r>
          </w:p>
        </w:tc>
      </w:tr>
      <w:tr w:rsidR="00E44679" w:rsidRPr="00E340F8" w14:paraId="78F6FD9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2ED1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16A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571|PEAMT_SPIO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16A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AMGVLQEREVFKKYWIEHSVDLTVEAMMLDSQASDLDKVERPEVLSMLPPYEGKSVLELGAGIGRFTGELAEKASQVIALDFIESVIKKNESINGHYKNVKFMCADVTSPSLNISPNSVDIIFSNWLLMYLSDEEVERLVERMLKWLKPGGYIFFRESCFHQSGDHKRKSNPTHYREPRFYTKIFKECHMQDDSGNSYELSLIGCKCIGAYVKSKKNQNQISWLWQKVDSEDDKGFQRFLDSSQYKFNSILRYERVFGPGYVSTGGLETTKEFVSKLDLKPGQKVLDVGCGIGGGDFYMAENYDVEVVGIDLSINMISFALERSIGLKCAVEFEVADCTKKDYPENSFDVIYSRDTILHIQDKPALFRSFHKWLKPGGKVLISDYCKSAGTPSAEFAAYIRQRGYDLHDVKAYGKMLKDAGFVEVIAENRTDQFIQVLQKELDALEQEKDDFIDDFSEEDYNDIVDGWKAKLVRTTEGEQQWGLFIAKKM</w:t>
            </w:r>
          </w:p>
        </w:tc>
      </w:tr>
      <w:tr w:rsidR="00E44679" w:rsidRPr="00E340F8" w14:paraId="60BF1D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6A6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10E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P5|PRMA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BCD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WTELSIIINHEAVELATNILENHGSNGVVIEDSDDLINQPEDKYGEIYALKKEDYPDKGVRLKAYFNEMTYDDKLRQQIKDELLNLDELDQHNIQFSEQIIAETDWENEWKNYFHPFRASKKFTIVPSWETYAKEADEELCIELDPGMAFGTGDHPTTSMCLKAIETYVLPQHSVIDVGTGSGILSIASHLIGVKRIKALDIDEMAVSVAKENFRRNHCETLIEAVPGNLLKDETEKFDIVIANILAHIIDEMIEDAYNTLNEGGYFITSGIIKEKYEGIQSHMERVGFKIISEQHDNGWVCLVGQKVSE</w:t>
            </w:r>
          </w:p>
        </w:tc>
      </w:tr>
      <w:tr w:rsidR="00E44679" w:rsidRPr="00E340F8" w14:paraId="5A7C5D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D9D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0719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82|PST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5A1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MRTTVATVVAATLSMSAFSVFAEASLTGAGATFPAPVYAKWADTYQKETGNKVNYQGIGSSGGVKQIIANTVDFGASDAPLSDEKLAQEGLFQFPTVIGGVVLAVNIPGLKSGELVLDGKTLGDIYLGKIKKWDDEAIAKLNPGLKLPSQNIAVVRRADGSGTSFVFTSYLAKVNEEWKNNVGTGSTVKWPIGLGGKGNDGIAAFVQRLPGAIGYVEYAYAKQNNLAYTKLISADGKPVSPTEENFANAAKGADWSKTFAQDLTNQKGEDAWPITSTTFILIHKDQKKPEQGTEVLKFFDWAYKTGAKQANDLDYASLPDSVVEQVRAAWKTNIKDSSGKPLY</w:t>
            </w:r>
          </w:p>
        </w:tc>
      </w:tr>
      <w:tr w:rsidR="00E44679" w:rsidRPr="00E340F8" w14:paraId="7AE0D90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2ED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01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6M1|PTAC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B8A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SLPLSLPFPLRSLTSTTRSLPFQCSPLFFSIPSSIVCFSTQNPDREEVRWLREEQRWIREEQRWIREEQRWIRERESLLQEISDLQLRIQSLESRNSQLGNSIPDTISNIAALLQVLKEKNRISESGLSATPMVLESTREQIVEEVEEEEKRVIIAEEKVRVSEPVKKIKRRILKVGSEGDDVQALQEALLKLGFYSGEEDMEFSSFSSGTASAVKTWQASLGVREDGVMTAELLQRLFMDEDVETDKDEASTMKKEEAGNGAVFTSVTQVPEKKQSIVKDQSDREVDVTQNRVFLLGENRWEDPSRLIGRNKPVDRSESTNTKTRCITCRGEGRLMCLECDGTGEPNIEPQFMEWVGEDTKCPYCEGLGYTVCDVCDGKKNL</w:t>
            </w:r>
          </w:p>
        </w:tc>
      </w:tr>
      <w:tr w:rsidR="00E44679" w:rsidRPr="00E340F8" w14:paraId="5D0442E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F2C8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0D9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563|RADA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45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SKIRSQYRCSECQHVAPKWVGRCANCGTWGTVDEVAVLAGNNKLNGAARRSVAPTSPAVPITSIDPGVTRHYPTGVSELDRVLGGGLVAGSVTLLAGDPGVGKSTLLLEVANRWAHSGKRALYLSGEESAGQIRLRAERTGCTHDQVYLAAESDLQIALGHIDEVKPSLVVVDSVQTMSTTEADGVTGGVTQVRAVTTSLTAYAKAAVGDPAVAMILVGHVTKDGAIAGPRSLEHLVDVVLHFEGDRASSLRMVRGVKNRFGAADEVGCFQLHDNGIECVSDPSGLFLDQRPLAVPGTAVTVTLDGKRPMIGEVQALVSPPAGPPRRAVSGIDSARAAMIGAVLQTRCRMPINSNDLYLSTVGGMRLTDPSADLAVALAIASAYFDIAMPMKAIAIGEVGLAGDLRRVTGMDRRLSEAARLGFTTAVVPPGVTSAPAGLKVVAADNIRAAVQTMREIAIAGAQ</w:t>
            </w:r>
          </w:p>
        </w:tc>
      </w:tr>
      <w:tr w:rsidR="00E44679" w:rsidRPr="00E340F8" w14:paraId="70C720E8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776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D349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WL81|RN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E53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PFESGDSSATVVAEAVNNQFGGLSLKESNTNAPVLPSQTTSNHRVQNLVWKPKSYGTVSGSSSATEVGKTSAVSQIGSSGDTKVGLNLSKIFGGNLLEKFSVDKSTYCHAQIRATFYPKFENEKTDQEIRTRMIEMVSKGLATLEVSLKHSGSLFMYAGHKGGAYAKNSFGNIYTAVGVFVLSRMFREAWGTKAPKKEAEFNDFLEKNRMCISMELVTAVLGDHGQRPLDDYVVVTAVTELGNGKPQFYSTSEIISFCRKWRLPTNHVWLFSTRKSVTSFFAAFDALCEEGIATSVCRALDEVADISVPASKDHVKVQGEILEGLVARIVSSQSSRDMENVLRDHPPPPCDGANLDLGLSLREICAAHRSNEKQQMRALLRSVGPSFCPSDVEWFGDESHPKSADKSVITKFLQSQPADYSTSKLQEMVRLMKEKRLPAAFKCYHNFHRAEDISPDNLFYKLVVHVHSDSGFRRYHKEMRHMPSLWPLYRGFFVDINLFKSNKGRDLMALKSIDNASENDGRGEKDGLADDDANLMIKMKFLTYKLRTFLIRNGLSILFKDGAAAYKTYYLRQMKIWGTSDGKQKELCKMLDEWAAYIRRKCGNDQLSSSTYLSEAEPFLEQYAKRSPKNHILIGSAGNLVRTEDFLAIVDGDLDEEGDLVKKQGVTPATPEPAVKEAVQKDEGLIVFFPGIPGSAKSALCKELLNAPGGFGDDRPVHTLMGDLVKGKYWPKVADERRKKPQSIMLADKNAPNEDVWRQIEDMCRRTRASAVPIVADSEGTDTNPYSLDALAVFMFRVLQRVNHPGKLDKESSNAGYVLLMFYHLYEGKNRNEFESELIERFGSLIKMPLLKSDRTPLPDPVKSVLEEGIDLFNLHSRRHGRLESTKGTYAAEWTKWEKQLRDTLVANSEYLSSIQVPFESMVHQVREELKTIAKGDYKPPSSEKRKHGSIVFAAINLPATQVHSLLEKLAAANPTMRSFLEGKKKSIQEKLERSHVTLAHKRSHGVATVASYSQHLNREVPVELTELIYNDKMAALTAHVGSVDGETVVSKNEWPHVTLWTAEGVTAKEANTLPQLYLEGKASRLVIDPPVSISGPLEFF</w:t>
            </w:r>
          </w:p>
        </w:tc>
      </w:tr>
      <w:tr w:rsidR="00E44679" w:rsidRPr="00E340F8" w14:paraId="03B217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64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1182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PH8|SBMC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D4E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SITTLGKKTIAGFHLVGPWDQTVKQGVEQLMMWVENHQVPAREWLAVYYDNPEEVPAEKLRCATVVAVDEDYVIPANSEGVILAAVAGGDYACARARVVDYDFATPWMQFFDSLLQSTTYRVAPRPCFEIYLNDGNHDGYWDIDMYVPVERVAS</w:t>
            </w:r>
          </w:p>
        </w:tc>
      </w:tr>
      <w:tr w:rsidR="00E44679" w:rsidRPr="00E340F8" w14:paraId="7E8D22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4A7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F9D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WXS1|SCDA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D5DD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IVIDYPKAADIFRSVGIDFCCGGQVSIEAASLEKKNVDLNELLQRLNDVEQTNTPGSLNPKFLNVSSLIQYIQAAYHEPLREEFKNLTPYVTKLSKVHGPNHPYLVELKETYDTFKSGMLEHMQKEDDVDFPKLIKYEQGEVVNDINTVIDDLVSDHIATGQLLVKMSDLTSSYEPPIEACGTWRLVYQRLKALEVLTHEHVHLENHVLFKKVS</w:t>
            </w:r>
          </w:p>
        </w:tc>
      </w:tr>
      <w:tr w:rsidR="00E44679" w:rsidRPr="00E340F8" w14:paraId="409CC4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269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1F70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Y44|SCDA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3DB6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IVIDYPKAADIFRSVGIDFCCGGQVSIEAASLEKKNVDLNELLQRLNDVEQTNTPGSLNPKFLNVSSLIQYIQAAYHEPLREEFKNLTPYVTKLSKVHGPNHPYLVELKETYDTFKSGMLEHMQKEDDVDFPKLIKYEQGEVVNDINTVIDDLVSDHIATGQLLVKMSDLTSSYEPPIEACGTWRLVYQRLKALEVLTHEHVHLENHVLFKKVS</w:t>
            </w:r>
          </w:p>
        </w:tc>
      </w:tr>
      <w:tr w:rsidR="00E44679" w:rsidRPr="00E340F8" w14:paraId="2FA53E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296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91A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A80|SIN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FA2D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HVDREDLLNVIRHELRLEDDDGPGLCSRLLLNPDRKCRAGGLPLDFRLKNGDLMDDGDAGFDDIYEIPLYEEPIHTRTLINDSLALRTAEKIKEEGRRDNFYTGPLDELFVKQEVNWPPKTPISTEKSAIERYLEENSANLNNPLGEYSKFAATTTDPSRQIEIIIPMSCDEEIGFKTLKIEVLTTARIREVIGYCLLQYYLTFDSYLPGEVDDYQFYLAEEDGEIEHELPPLDSSKLVGQVGFTCLGLVSRIKKNGNSRQKRAVAVWFVDKDQYVIEVDNMEKPLRWLRDEAFRLREETVKEREPLFQGLLDIKEYYMEAVDNFDVKLDLEASISSARSLEFVMIRKNSSRAGFHPRGGRYGRQMSAMLTLKMPNSPIAAGPMTPLPTVMEESPAVAGTSNGFGFPKAESCGAIASTPGVTWNDDGGQLSSFIVQRIHKFKPKWKANLIFRWTCFEIEKYREDRSAFLPQGYQKHTKVPWEYVGGVRTQLKDAKAGRVDMWQITFFWLPVLSDETVKDVIGDAEWNLNLVAKIYANEEKWRSVTLETFFKQDVDEIFSQTNSILQARDASIYKAFSHSSFGTLSPAASADLALMESAEAIVSPSSDAPSRSSNGKNGGKFRKMSSLMASVMGRRKSDSK</w:t>
            </w:r>
          </w:p>
        </w:tc>
      </w:tr>
      <w:tr w:rsidR="00E44679" w:rsidRPr="00E340F8" w14:paraId="71191E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6010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6A09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ANF9|SHO1_POD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E897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YGSLHSPSLRKMEQSRIQYGRKRLSLGNIIGDPFALATISIAFLAWIISFFGSLFAHINQPPNTPGVNNSFPLYTWWAVVFYFFLVVGVFIVVASDSVQTYHVAIVGYLGCGLVLSTSAVHGLIYSNIGSREAAAAGMILLAMVTIVWIFYFGSAPSAVPRAYIDSFALAKESSTNRQTMNTGYGIGRPETSTSVQPPQMYTAQLNGLENPSPVGGMQSSGMRNSAVPPPFQSTLGQKSNGLPGSSDGDIAPPTEYPYRAKAIYSYEANPEDANEISFQKHEILEVSDVSGRWWQARKENGDTGIAPSNYLILL</w:t>
            </w:r>
          </w:p>
        </w:tc>
      </w:tr>
      <w:tr w:rsidR="00E44679" w:rsidRPr="00E340F8" w14:paraId="16D808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BEED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BD1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6831|SODM2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F061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3F3D8E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F6E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DFC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4592|SRO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3C4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QVEIEDQESVTNLDNGEIINPISDNAPNFSGDATILLREATFEHNLIKNCFLSGMGSFATETTIVTVRKILTQRLITTKAKFAVFKLFTEAMKRKNNGYANIRYGWYSGSKEEIDRVITYGFSNREIKKVENDVGSHGVGIHLVHHRYSLAAALVGEGDEEGIKNILLCRVILGKPEQIVTGSKQSYPSSNQFDSGVDNLENPRKYVIWSCNMNSYILPTYIVSFKSHLLRGLIGRARSPCVSFSVLMSILSKSLDAARMNLILTSYDDFRKRKLRREQLVRKIREVVGDNLLFKILKNQRR</w:t>
            </w:r>
          </w:p>
        </w:tc>
      </w:tr>
      <w:tr w:rsidR="00E44679" w:rsidRPr="00E340F8" w14:paraId="0E55F2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9920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8C51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LW52|OCA1_PIC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162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DTSILKGNVDHEEADSNPKLRKIGRPPALRIIPPLNFCPVERQLYRSGQPSAINQSFLEQLNLKTILWLASEEPQDDFLEFSNDHNINIEFVGIINEFSNYQNYNTNQTLTVNPWDALNEQTIKRALELIVNRENYPLLVCCGMGRHRTGTVIGCLRRLQGWNLASVSEEYRRFTGARGGRILVELLIESFDIGSVEIDPSKVPDWLT</w:t>
            </w:r>
          </w:p>
        </w:tc>
      </w:tr>
      <w:tr w:rsidR="00E44679" w:rsidRPr="00E340F8" w14:paraId="5E6EF1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461A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830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18|OMPR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33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3F3C75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40F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8A3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9FW5|PG11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7B4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VIVARDALAAAAADLAQIGSAVNAGNLAAANPTTAVAAAAADEVSAALAALFGAHAREYQAAAAQAAAYHEQFVHRLSAAATSYAVTEVTIATSLRGALGSAPASVSDGFQAFVYGPIHATGQQWINSPVGEALAPIVNAPTNVLLGRDLIGNGVTGTAAAPNGGPGGLLFGDGGAGYTGGNGGSAGLIGNGGTGGAGFAGGVGGMGGTGGWLMGNGGMGGAGGVGGNGGAGGQALLFGNGGLGGAGGAGGVDGAIGRGGWFIGTGGMATIGGGGNGQSIVIDFVRHGQTPGNAAMLIDTAVPGPGLTALGQQQAQAIANALAAKGPYAGIFDSQLIRTQQTAAPLANLLGMAPQVLPGLNEIHAGIFEDLPQISPAGLLYLVGPIAWTLGFPIVPMLAPGSTDVNGIVFNRAFTGAVQTIYDASLANPVVAADGNITSVAYSSAFTIGVGTMMNVDNPHPLLLLTHPVPNTGAVVVQGNPEGGWTLVSWDGIPVGPASLPTALFVDVRELITAPQYAAYDIWESLFTGDPAAVINAVRDGADEVGAAVVQFPHAVADDVIDATGHPYLSGLPIGLPSLIP</w:t>
            </w:r>
          </w:p>
        </w:tc>
      </w:tr>
      <w:tr w:rsidR="00E44679" w:rsidRPr="00E340F8" w14:paraId="666B9CB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878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F4B2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I51|PR15A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7D63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GQMPHQPAPWRGTHPLFLLSPLMGLLSRAWSLLRAPGPPEPWLVEAVTEADQGGAGLEDEAKASLATYHALWGRHPQEETKDSGAAEEDREASPGACPNLEAKHSLPEAWGLSDDDDEKYGGEEATGVPREQKEFMDGQPAPLPLSLLIRSLPDLPGEEESKEEAVTGGGGNEVTAFSFPLSHWECCPGEEEEEEEENGEAVRVCRPVNGATEERTQTEAATKTSMSPSSVGSHLRAWECCSGKESEEEEKDKQAEKGDADPGPHFTSLAQRPSLRTWQHPSSAITEEEEDRDSEEMGASSSVPLTSAFLSDWVYQPEDTEEEDEEEEDCDSEATEDEGEAEVSSATPPPSAFLSAWVYRPGEDTEEEEDCDSEATEDEGEAEVSSATPPTSAFLSAWVYQPGDTEEEEDCDSEATEDEGEAEVSSATPPPSAFLSAWVYRPGEDTEEEDEYEDEDNESGAADLGPSPSLQTQSALLRDQIYQPGEKTDGGEAAEKWGEAESCPFRVAIYLPGEKPPPPWDPPRLPLRLQRRLKSAQTPTRHQDLERLLKTRKVRFSEKVSIHPLVVWAGPAQAARRGPWEQFARDRSRFARRIAQVQEELGPYLTPAARARAWARLGNPPTSLATVPAPTQTSPMTPIQATPLSHALASPSPPCVSPSLDLSGRRG</w:t>
            </w:r>
          </w:p>
        </w:tc>
      </w:tr>
      <w:tr w:rsidR="00E44679" w:rsidRPr="00E340F8" w14:paraId="1D6E79A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693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A5D2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465|PR15A_CR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8E7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SPRPQHILLWRDAHSFHLLSPLMGFLSRAWSRLRVPEAPEPWPAETVTGADQIEADAHPAPPLVPENHPPQGEAEESGTPEEGKAAQGPCLDVQANSSPPETLGLSDDDKQGQDGPREQGRAHTAGLPILLSPGLQSADKSLGEVVAGEEGVTELAYPTSHWEGCPSEEEEDGETVKKAFRASADSPGHKSSTSVYCPGEAEHQATEEKQTENKADPPSSPSGSHSRAWEYCSKQEGEADPEPHRAGKYQLCQNAEAEEEEEAKVSSLSVSSGNAFLKAWVYRPGEDTEDDDDSDWGSAEEEGKALSSPTSPEHDFLKAWVYRPGEDTEDDDDSDWGSAEEEGKALSSPTSPEHDFLKAWVYRPGEDTEDDQDSDWGSAEKDGLAQTFATPHTSAFLKTWVCCPGEDTEDDDCEVVVPEDSEAADPDKSPSHEAQGCLPGEQTEGLVEAEHSLFQVAFYLPGEKPAPPWTAPKLPLRLQRRLTLLRTPTQDQDPETPLRARKVHFSENVTVHFLAVWAGPAQAARRGPWEQLARDRSRFARRIAQAEEKLGPYLTPAFRARAWARLGNPSLPLALEPICDHTFFPSQ</w:t>
            </w:r>
          </w:p>
        </w:tc>
      </w:tr>
      <w:tr w:rsidR="00E44679" w:rsidRPr="00E340F8" w14:paraId="48BA0D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3D6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B8EB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L56|RADA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38F2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DKKHYICSNCGNTSPKWSGQCFDCGVWGSIVEEIVSTNKAIVKTGSKQDFDKLSGHVAEQLRIPTPIGELNRVLGGGLVLGSAILIGGDPGIGKSTLLLQLAASNFASKMNCLYITGEESLDQIKLRAIRLNLTNYNTDILAATNLEDIIASIEANKNNIDLVVIDSIQTITTKELSSPPGTVSQIRICANELVNYAKQNNIIILLSCHVTKDGQLAGPKILEHLVDTVLYFEGDHNNHFRILRSYKNRFGGVGEIGVFEMCGSGLIEVTNPSELFLMKREQNVIGTSIFAGIEGSRPLLMEVQALIVPSNMVTPRRSAVGWDANRLSMILAVLSSRIGLNLANYEVYLSIAGGLKIADPASDLAVAASLISAATGKPVPEHSVFFGEISLSGEIRKTAKAETRIKEAVKLGFNKIICSKLENLTYDFISSVSHLKDLKEIIR</w:t>
            </w:r>
          </w:p>
        </w:tc>
      </w:tr>
      <w:tr w:rsidR="00E44679" w:rsidRPr="00E340F8" w14:paraId="39A30B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A6CA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A0D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78|RELE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2EE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FLDFDERALKEWRKLGSTVREQLKKKLVEVLESPRIEANKLRGMPDCYKIKLRSSGYRLVYQVIDEKVVVFVISVGKRERSEVYSEAVKRIL</w:t>
            </w:r>
          </w:p>
        </w:tc>
      </w:tr>
      <w:tr w:rsidR="00E44679" w:rsidRPr="00E340F8" w14:paraId="4E1ECD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F63E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D6FB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Z52|RL31B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778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GIHPDYHLVVFQDSTTGFKFISGSTATSAETVEWEDGNTYPLIRVEITSDSHPFYTGKQKFTKADGAVDRFNKKYGLK</w:t>
            </w:r>
          </w:p>
        </w:tc>
      </w:tr>
      <w:tr w:rsidR="00E44679" w:rsidRPr="00E340F8" w14:paraId="1C665B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B28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AEC7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196|RNLX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3334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SQKKLLIKIIVVQCLLVLCVTSQDFDFFYFVQQWPASYCDTRRSCCYPTTGKPDEDFSIHGLWPNYKDGKWPQNCDRESSLDESEFSDLISTMEKNWPSLACPSSDGLKFWSHEWLKHGTCSALNQHAYFQTALDFKTKSNLLQNLNNAGIKPRNGDYYGVESIKKAIEKGVGHTPFIECNVDSQGNHQLYQVYLCVDSSASKFIDCPIFPHGGKCGSKIEFPSFSTNDDHDEF</w:t>
            </w:r>
          </w:p>
        </w:tc>
      </w:tr>
      <w:tr w:rsidR="00E44679" w:rsidRPr="00E340F8" w14:paraId="04F466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DB8D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C4C8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B27|RPOH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450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VETKTLPAISLGNLDSYIREANSWPMLSSQEEKYLSEKLFYHGDLNAAKTLILSHLRFVIHVSRNYSGYGLLQADLIQEGNIGLMKAVRRFNPKIGVRLVSFAVHWIKSEIHEYVLRNWRIVKVATTKSQRKLFFNLRKTKQRLGWFNDHELELVAQELGVKREDVREMESRMSAQDIALHHVPDNFREEQNFSYTIPYLKDSLSDFANHVEEDNWEAHKTNKLSNALSSLDERSRNIIHARWLDDSDHKMTLREIAHNYGISAERVRQLEKNAMKKLKVAIET</w:t>
            </w:r>
          </w:p>
        </w:tc>
      </w:tr>
      <w:tr w:rsidR="00E44679" w:rsidRPr="00E340F8" w14:paraId="622CF3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1F0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72F5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09|RPOH_PRO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4DC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MQSLALVPQGSIEAYIRAANSYPMLTAEEEKELAERLHYEGDLEAAKTLILSHLRFVIHVARSYSGYGLPQADLIQEGNIGLMKAVRHFNPEVGVRLVSFAVHWIKAEIHEYVLRNWRIVKVATTKSQRKLFFNLRKNKKRLGWFNQDEVELVAKELGVSESDVREMESRMSAQDMAFDMSADDSDDPHPVAPVLFLEDKSSDFADGIEEDNWDNHAADRLTLAIKTLDERSQDIIRARWLEDDNKSTLQELADKYGVSAERVRQLEKNAMKKLRLAIED</w:t>
            </w:r>
          </w:p>
        </w:tc>
      </w:tr>
      <w:tr w:rsidR="00E44679" w:rsidRPr="00E340F8" w14:paraId="2E882D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7FE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A44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655|RSGI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03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GIIVEKNKKFVTLLTPDGQFLKAKNDRHSYEIGEEIMLPSETRMGRRASFFDFFKLRPFKMGIFTMTAIMLFIFIVLPVFSNNKAYAYMTIDINPSVEMALNSDYEVIELTPLNDEGQKVVNDIDDWEKTDFKKVIDDIITDCSEHGYVKKSKEILISTVYENTEDNTYKKAVKKQLNDVTEKYKTTYRMESLESDMQTREKAKKEGVSTGSYIKSNEKNDNKDIKDDSSKPSGEEDQKSDENEDENTDQTDTQDSKQGDNEQLNDADSGDQKEEKADDQIDDSDKDKKIKESDENTNTEKDGDHEQTPIQDPQDKGNENNGADKGQSQYHRDWNNGEQGKNRSSSRRDNASDRRNPNGYSSDNHSAKNEDSPSAPGE</w:t>
            </w:r>
          </w:p>
        </w:tc>
      </w:tr>
      <w:tr w:rsidR="00E44679" w:rsidRPr="00E340F8" w14:paraId="6059AA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4C2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AF2B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J69|RSHA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1C50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CGPTDAHADHDDSHGGMGCAEVIAEVWTLLDGECTPETRERLRRHLEACPGCLRHYGLEERIKALIGTKCRGDRAPEGLRERLRLEIRRTTIIRGGP</w:t>
            </w:r>
          </w:p>
        </w:tc>
      </w:tr>
      <w:tr w:rsidR="00E44679" w:rsidRPr="00E340F8" w14:paraId="525D9B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E55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108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4J7|SAPK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9814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YEVIKDIGSGNFGVAKLVRDVRTKELFAVKFIERGQKIDENVQREIMNHRSLRHPNIVRFKEVVLTPTHLAIVMEYAAGGELFERICSAGRFSEDEARFFFQQLISGVSYCHSMQICHRDLKLENTLLDGSIAPRLKICDFGYSKSSLLHSQPKSTVGTPAYIAPEVLARKEYDGKVADVWSCGVTLYVMLVGAYPFEDPDEPRNFRKTITRILSVQYMVPDYVRVSMECRHLLSRIFVANPEQRITIPEIKNHPWFLKNLPIEMTDEYQMSVQMNDINTPSQGLEEIMAIIQEARKPGDGSKFSGQIPGLGSMELDDVDTDDIDVEDSGDFVCAL</w:t>
            </w:r>
          </w:p>
        </w:tc>
      </w:tr>
      <w:tr w:rsidR="00E44679" w:rsidRPr="00E340F8" w14:paraId="770A40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2313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B10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BDI8|SAP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0C04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KETGCQQPEGPILCINNCGFFGSAATMNMCSKCHKEMIMKQEQAKLAASSIDSIVNGGDSGKEPIIAGHAEVAVAQVEVKTLVAQPAEIAGPSEGVTVNPKGREGPNRCSTCRKRVGLTGFNCRCGNLYCAMHRYSDKHDCQFDYRTAARDAIAKANPVVKAEKLDKI</w:t>
            </w:r>
          </w:p>
        </w:tc>
      </w:tr>
      <w:tr w:rsidR="00E44679" w:rsidRPr="00E340F8" w14:paraId="178C8E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5FAA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237E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212|SBMC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B8AB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EIRQEQKRKIAGFHMVGPWEHTVKQGFEQLMTWVDRQRIVPVEWIAVYYDNPDVVPAEKLRCDTVVSVAENFILPDNSEGVIVTAIEGGEYATAVARVEDRDFAKPWERFFDVLEQDSAYQIASAPCFETYLNNGMEDGYWDIEMYIPVQRK</w:t>
            </w:r>
          </w:p>
        </w:tc>
      </w:tr>
      <w:tr w:rsidR="00E44679" w:rsidRPr="00E340F8" w14:paraId="5005FB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338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701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YH1|SBMC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87D5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EIKQEEKRTVAGFHLVGPWEQTVKKGFEQLMMWVDSKNIVPKEWVAVYYDNPDETPAEKLRCDTVVTVPGYFTLPENSEGVILTEITGGQYAVAVARVVGDDFAKPWYQFFNSLLQDSAYEMLPKPCFEVYLNNGAEDGYWDIEMYVAVQPKHH</w:t>
            </w:r>
          </w:p>
        </w:tc>
      </w:tr>
      <w:tr w:rsidR="00E44679" w:rsidRPr="00E340F8" w14:paraId="046C1C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817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2A1F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8T8|SCDA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FC48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NESIVAEIVTDIPLSADIFRKYGIDFCCGGNISINEAVKNKKVDAETLIDEINELPNHDQGNINVKYLDAPSLIQYIQSRYHETMREEFKNLSPYVTKVAKVHGPNHPFLIQLQDLYRQYRDGMLEHMAQEDEHDFPALIKLSRGEQVDHSSDIIQSLVDDHTQTGQLLEDMRELTSQYQPPSEACQTWRLVYHRLMNLERETHEHVHLENHVLFNKFS</w:t>
            </w:r>
          </w:p>
        </w:tc>
      </w:tr>
      <w:tr w:rsidR="00E44679" w:rsidRPr="00E340F8" w14:paraId="0E5970A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7C50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375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2693|RUBB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544E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SGMEKTVQELVKELRKMSSVVQTDKDLANVACVSAGGNTDIGSLISDAMAKVGRTGVVTMEEGKTAEDQLVFVEGMQFERGYTSPYFVTDPERMICEYENCKILLVDKKISTARDIITILESAIRGNYPLLIMAEEVEQEALATLVVNKLRGTLKVVAIKAPGFGERRSSYLEDIAILTGGTVVGDEMGVSLEQATDAVLGTAAKITITKERTTVVGDGSTAADVAARVKQIRNLQMQTDQDYEREKLQERIARLSGGVAIIQVGAQTETELKEKKLRVEDALNATRAAVEEGVVPGGGCTLLRLSEKVDVIKRRMTDPEQQMGADIIKRALCYPIKLIAQNAGVNGSVVMNEVMKNLDRPHYGYNAATDSFENLMETGIIDPSKVVRCSMENAVSVAKTFLLADVVVTELKEIEAGAKPNPVAPGAAGFGGGL</w:t>
            </w:r>
          </w:p>
        </w:tc>
      </w:tr>
      <w:tr w:rsidR="00E44679" w:rsidRPr="00E340F8" w14:paraId="03DB47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4260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7AE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575|SCP1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6474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KVGQDVSEIWNIHGSILPEVLMYMFPRSDESYDWEFVNDNGRHIFTAWRKSEPIPTLEEIEKAAIELEEKKNAPKPKTLEERVADLEKQVAYLTSKVEGTN</w:t>
            </w:r>
          </w:p>
        </w:tc>
      </w:tr>
      <w:tr w:rsidR="00E44679" w:rsidRPr="00E340F8" w14:paraId="6D980C1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4BA7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63A3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417|SRPP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71D2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SRLSFAASLIVFSSLIISSVAYYGNEADPETGKLIPIAVEGIIKCKSGGKTYPIQGATARIACVKVDAYGNELVPISILSSKTDAKGYFIATIFPSQLRAGRTVTKCKTYLYKSPLADCDFPTDVNKGVRGQPLSTYRILQDKSFKLYWAGPFFYTSEPTYY</w:t>
            </w:r>
          </w:p>
        </w:tc>
      </w:tr>
      <w:tr w:rsidR="00E44679" w:rsidRPr="00E340F8" w14:paraId="706C04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15A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D7D3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292|ARG2_VIGR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C6F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FTNVKVLSALVADGFSNTTTRHGFAAAAAATQSATRGGASIGGNMVPKSGEEKVRGGEKVSWVPDPVTGYYRPENTNEIDVADMRATVLGKKFNQ</w:t>
            </w:r>
          </w:p>
        </w:tc>
      </w:tr>
      <w:tr w:rsidR="00E44679" w:rsidRPr="00E340F8" w14:paraId="19BD3D0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F2A5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D0CD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4|ANGI_PAP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0AC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LPTLAQDNFRYRDFLAKHYDGTPEGRNDRYCESTMRRRHLTSPCKDTNTFIHGNRHHINAICGDENGNPYGGNLRISKSPFQVTTCKLHGGSPRPPCRYRATRGSRNIVVGCENGLPVHLDESIFRP</w:t>
            </w:r>
          </w:p>
        </w:tc>
      </w:tr>
      <w:tr w:rsidR="00E44679" w:rsidRPr="00E340F8" w14:paraId="1DB7C64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DB7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D90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010|BIP_KLU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1F1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SARKSSVGWLVSSLAVFYVLLAVIMPIALTGSQSSRVVARAAEDHEDYGTVIGIDLGTTYSCVAVMKNGKTEILANEQGNRITPSYVSFTDDERLIGDAAKNQAASNPKNTIFDIKRLIGLQYNDPTVQRDIKHLPYTVVNKGNKPYVEVTVKGEKKEFTPEEVSGMILGKMKQIAEDYLGKKVTHAVVTVPAYFNDAQRQATKDAGAIAGLNILRIVNEPTAAAIAYGLDKTEDEHQIIVYDLGGGTFDVSLLSIENGVFEVQATAGDTHLGGEDFDYKLVRHFAQLFQKKHDLDVTKNDKAMAKLKREAEKAKRSLSSQTSTRIEIDSFFNGIDFSETLTRAKFEELNLALFKKTLKPVEKVLKDSGLQKEDIDDIVLVGGSTRIPKVQQLLEKFFNGKKASKGINPDEAVAYGAAVQAGVLSGEEGVEDIVLLDVNALTLGIETTGGVMTPLIKRNTAIPTKKSQIFSTAVDNQKAVRIQVYEGERAMVKDNNLLGNFELSDIRAAPRGVPQIEVTFALDANGILTVSATDKDTGKSESITIANDKGRLSQDDIDRMVEEAEKYAAEDAKFKAKSEARNTFENFVHYVKNSVNGELAEIMDEDDKETVLDNVNESLEWLEDNSDVAEAEDFEEKMASFKESVEPILAKASASQGSTSGEGFEDEDDDDYFDDEL</w:t>
            </w:r>
          </w:p>
        </w:tc>
      </w:tr>
      <w:tr w:rsidR="00E44679" w:rsidRPr="00E340F8" w14:paraId="4DB8E9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3E1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F2E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FW2|HSLV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BBC6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YRGTTILSVRRGAEVALGGDGQVTLGNIVIKSTARKIRRLYQEKVLAGFAGGTADAFTLFERFEAKLDKHSGHLLRSAVELAKDWRTDRMLRRLEAMLAVADREHSLIITGNGDVLEPELGIAAIGSGGAFAQSAARALLENTDLAPLEIVKKSLTIAGDICIYSNQNHVIEVLGDRGQDSGVRE</w:t>
            </w:r>
          </w:p>
        </w:tc>
      </w:tr>
      <w:tr w:rsidR="00E44679" w:rsidRPr="00E340F8" w14:paraId="14F010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443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EE1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VRY1|HSP1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1AB7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AMFGLETPLMTALQHLLDIPDGEGGAAGKQGATGGPTRAYVRDARAMAATPADVKDLPGAYAFVVDMPGLKSSDIKVQVEEERLLVISGERRRGGGEEEKEESCKYLRMERRMGKFMRKFVLPDNADVDKISAVCQDGVLTVTVEKLPPPEPKKPKTIEVKVA</w:t>
            </w:r>
          </w:p>
        </w:tc>
      </w:tr>
      <w:tr w:rsidR="00E44679" w:rsidRPr="00E340F8" w14:paraId="3018F92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D6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B58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YY2|HTPG_BO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EC2A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NATSETLGFQAEVKQLLHLMIHSLYSNKEIFLRELVSNASDACDKLRFEAIDQPELLAGDSELAIRVSYDKAARTITIADNGIGLSREEAIANLGTIARSGTREFFSQLTGDKQKDAQLIGQFGVGFYSSFIVADRVSVLSRRAGSDEAIRWESDGQGEFSIASAEKATRGTDVVLHLRADEDEFLNGWKLREVLRRYSDHISLPILMRKEEWDADKDEQVTRDEWETVNQANALWTRSKSEISDEQYREFYKTVSHGFDEPLAWTHNRVEGRSEYTQLLYVPRQAPFDLWDRDARRGVKLYVKRVFIMDDAEQLLPAYLRFVRGVIDSADLPLNVSREILQESRDVRAIREGSAKRILSLLEDLAENRKDDYAVFWGEFGQVLKEGVGEDPSNQERIAKLLRFASTHAGDASQTTSLQDYLGRLKEGQDKIYYVTADSYSAASNSPHLEIFRKKGIEVLLLWDRVDEWMLSHLREFEGKSLVSVAKGGLDLADLADEEEKKKQTEVAESFKPLIERLQTALGEQVKEVRVTLRLVDSPACVVVGQNDLSPHLLRMLKAAGQEVPEVKPVLEINPEHALIARIRDVSDADFGAWAQLLLDQALLAEGAQIADPAAFVKRLNALLLKV</w:t>
            </w:r>
          </w:p>
        </w:tc>
      </w:tr>
      <w:tr w:rsidR="00E44679" w:rsidRPr="00E340F8" w14:paraId="5870B2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1AF3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F7C2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BL6|HFC2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EDA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AGGGAAPFVWKTYRMVEDPGTDGVIGWGKGNNSFVVADPFVFSQTLLPAHFKHNNFSSFVRQLNTYGFRKVDPDRWEFAHASFLRGQTHLLRNIVRRGSAAAGGGGGGGGGKRRDASADGGGGGGDEDMTMVATEVVRLKQEQRTIDDRVAAMWRRVQETERRPKQMLAFLLKVVGDRDKLHRLVGGGGNGNGAATAAAADNGFADAARAGCGEKRARLLLDGDNTGAFGPDAVDFAGFYTGADMFPDVAVDAAAAAAGGSAGCSFAFGVDSGY</w:t>
            </w:r>
          </w:p>
        </w:tc>
      </w:tr>
      <w:tr w:rsidR="00E44679" w:rsidRPr="00E340F8" w14:paraId="080676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8D5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67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0W4|HTPG_BOR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5C4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QFDTEVNDLLYLIIHSLYSHKEIFLRELISNASDAIDKLKFLSLTNEKFKNIALEPKIEITFDDKSILIKDNGIGMNEQDLTNHLGVIAKSGTKEFINNLKQDEKKSASLIGQFGVGFYSAFIVSEKVEVTSKKALESDAYIWFSDGKTGYEIEKAKKEESGTEIKLYLNKEGLEYANKWKIQEIIKKYSNHINYPIYIKYSEPIMKDGKQEGIEEKEEKLNETTALWTKNKSEIKAEEYNEFYKNTTFDYENPLMHVHTKAEGNLEYTNLFYIPSKAPYDLYYPNTKPGVKLFINRIFITDSEGSLLPNYLRFIKGIIDCQDLPLNVSREILQQNKILSKIKSSSVKKILSELEKLSKKNPEKFSKFSKEFGRCIKEGVYSDFENREKLISLIRFKSSSVDGFVSFKEYKERMKESQKSIYYITGGKENILKENPIVSAYKEKGFEILIMDDELDEAILNLIPEYEGLKLKAINKNETSNELKDENFKKIEEEFKDILTKVKEILKDHIKEVNLSATLIKEPSAIIVDSNDPTYQMQKIMLSMGQEVKEIKPILELNPNNKIVQNLKNLESEKLEKISILLFEEALLTSGMPSKNPGKFINIINEFLEKELL</w:t>
            </w:r>
          </w:p>
        </w:tc>
      </w:tr>
      <w:tr w:rsidR="00E44679" w:rsidRPr="00E340F8" w14:paraId="255863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F9EB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DA8D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619|HSP30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6B7A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TLSSFLNRNEALGLNPPHGLDMHITKRGSDWLWAVFAVFGFILLCYVVMFFIAENKGSRLTRYALAPAFLITFFEFFAFFTYASDLGWTGVQAEFNHVKVSKSITGEVPGIRQIFYSKYIAWFLSWPCLLFLIELAASTTGENDDISALDMVHSLLIQIVGTLFWVVSLLVGSLIKSTYKWGYYTIGAVAMLVTQGVICQRQFFNLKTRGFNALMLCTCMVIVWLYFICWGLSDGGNRIQPDGEAIFYGVLDLCVFAIYPCYLLIAVSRDGKLPRLSLTGGFSHHHATDDVEDAAPETKEAVPESPRASGETAIHEPEPEAEQAVEDTA</w:t>
            </w:r>
          </w:p>
        </w:tc>
      </w:tr>
      <w:tr w:rsidR="00E44679" w:rsidRPr="00E340F8" w14:paraId="77F6BF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F545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7C3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50|HTPG_ALI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4AC1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ANKETRGFQSEVKQLLHLMIHSLYSNKEIFLRELISNASDASDKLRFKALSNGDLYEGNADLGVKLSFNEAANTLTISDNGIGMSREDVIEHLGTIAKSGTADFFSKLSEDQSKDSQLIGQFGVGFYSAFIVADAVTVRTRAAGSEKDQGVQWHSEGEGDYTIEDITKESRGTDIILHMREEGKEFLNEWRLKEVIGKYSDHIGIPVSIWAVEKDEEGKDKEGKWEQVNKAQALWTRSKSDIEDAEYQEFYKHVSHDFADPLTWSHNKVEGKNDYTSLLYIPAKAPFDMMNRDHKSGLKLYVQRVFIMDDAEQFMPTYLRFVKGLIDSNDLPLNVSREILQDNKVTQSLRSACTKRVLGMLEKMAKKDDEKYLTFWKQFGQVLKEG</w:t>
            </w:r>
          </w:p>
        </w:tc>
      </w:tr>
      <w:tr w:rsidR="00E44679" w:rsidRPr="00E340F8" w14:paraId="5DE6C9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2B1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7AE9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500|HSP90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550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QTQDQPMETFAVQTFAFQAEIAQLMSLIYESLTDPSKLDSGK</w:t>
            </w:r>
          </w:p>
        </w:tc>
      </w:tr>
      <w:tr w:rsidR="00E44679" w:rsidRPr="00E340F8" w14:paraId="3C8EA3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C33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EB3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4P6|HTPG_CLO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D21C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KQFKAESKRLLDLMINSIYTNKEIFLRELISNASDAIDKRYYRSLTDENISFNKKDFYIRIIPNKEERTLTIIDTGIGMSVEELENNLGTIAKSGSLAFKNKMESKEGIDIIGQFGVGFYSAFMIADKIVVKSHSIDSDEAYKWESKGVEGYEIEKCEKDELGTEIILKIKENTDDENYDEFLEEYNIKNLIKKYSNFIKYPIKMNMKKTKLKEGTKDEYEDYFEDETLNSMVPIWKKNKNEVKTEDYERFYIDKHFGYDKPLKSIRSKVEGVVSYTALLFIPSTTPYDFYTRNFEKGLELYSNGVLIMEKCADLLPDYFSFVQGLVDSEDLSLNISRELLQHDRQLKLIAKNIKEKIKSELLSILKNKREDYIKFYNNFGRQLKYGVYSDFGANKEVLQDLIMFYSSTEKKLVTLDEYVSRMKDDQKYIYYAPGENIDK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IEKLPQTEIVRDKGYEILYFADEVDEFAIKMLMNYKEKEFKSVYSKDLGFEAEEKEEQKENDENKEVFEFMKDVLNGKVKEVRASKRLKSHPVCLANASDISIEMEKVLSMMPNNENIKADKILEINTNHNMFNTIKSAFKDDKDKLKMLSSLLYNQALLIEGLPIEDPVQFANDVCKLIK</w:t>
            </w:r>
          </w:p>
        </w:tc>
      </w:tr>
      <w:tr w:rsidR="00E44679" w:rsidRPr="00E340F8" w14:paraId="3797A2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1D09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087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KU4|HTPG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A5D2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QTEVNQLLQLMIHSLYSNKEIFLRELISNASDALDKLNFLSVSDDKYKSLKFEPKIEIKIDKDKKTLSISDNGIGMDKDDLINNLGTIAKSGTKSFLENLSGDAKKDSQLIGQFGVGFYSAFMVASKIEVLSKKALDDKAYLWSSDANGYEINDANKEEQGTSITLYLKDDEFANTYKIESIIEKYSNHIQFPIFMEKEEFTPAKEGEEEGKTELKISQINKANALWRMQKSSLKVEDYERFYEQNFHDSNKPLLYLHTKSEGKLEYNSLFFIPQNAPFDLFRVDYQSGLKLYVKRVFISDDDKELLPTYLRFVRGIIDVEDLPLNVSREILQENQILKGVKEASVKKILGELEKLKNNDKEKYLSFFKTFGKVLKEGLYGFGGEKDSLLKLMLYKSTKGENLRSLEEYKNDLQGEQKEIFYIAGNNESLLRTSPLLEEYKQKNIEVLLMDDEIDSLVTPMLEFEGLKFVAINQVEDKNELSDEEKNTFAPLVAKFKELLKDQVEDVRLTSRLKDSPSCIVYDKNKPDFAMQQLLKQMGQEQNFKPILEINPKHAIFTGLKNNESFSADIATLVLNMAKLSEGMGVDNPAEFNASLTKIINKAFS</w:t>
            </w:r>
          </w:p>
        </w:tc>
      </w:tr>
      <w:tr w:rsidR="00E44679" w:rsidRPr="00E340F8" w14:paraId="77C537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3E5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BA9D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8G0|HTPG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391A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PASHAFRTEVRKMLHIITHSLYTNREIFLRELVSNASDALDKLRFIRSRGDAVVAPDLAPGIDISVDKEARILTIADTGVGMTRQELMDNLGTIARSGSEQFVADLAAAENAKDADAASIIGRFGVGFYAVFMVADRVEVTSRSYIEGEAAHTWTSDGLGEFTVEEATGDIPQRGTVIKAHLREDAAEFLEKYRIEGILRKHSQFISFPIRVDGEQVNTTPALWREPKFSITDEQYADFYKHLTFDTEAPLRTLHVSVDAPVQFTGLVFVPPHGQEVFSMGRDRWGLDLYVRRVLIQRENKDLLPEYLGFLKGIVDTEDLPLNISRETLQENVVVRKIGQTLTKQVLADLARLAADDAEAYATFWRQHGKVFKLGYSDYANREKFAPLLRFNSSHHDDAQGLTSLDDYISRAREGQKEIWYIAAPGREAARLDPRVEVFRRKGLEVLYLLEPIDEFVLETLDSYSDFSFKAVEHADGEKLAQFEDTGPARDVTPLTEDEDAAFARLIERMKALLGDAVEDVRISHRLADSPACLVQPGGASTSSMDRLLRVLHKDESVPRKVFEVNRDHPILRNLLKVFTSDASDPLVEDTTRQLFATSLMLDGYLKDPHELAAMMHRLMEKSGDWYKAVRGL</w:t>
            </w:r>
          </w:p>
        </w:tc>
      </w:tr>
      <w:tr w:rsidR="00E44679" w:rsidRPr="00E340F8" w14:paraId="19AA3EA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0183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1B03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CH4|HTPG_BAC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725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GNIGVTTENIFPIIKKFLYSDHEIFLRELVSNAVDATQKLNTLASISEFKGELGDLTVHVSLGKDTITISDRGIGLTAEEIDKYINQIAFSGANDFLEKYKNDANAIIGHFGLGFYSAFMVSKKVEIITKSYKEGAQAVKWTCDGSPEFTLEEVEKADRGTDIVLYIDDDCKEFLEESRISALLKKYCSFLPVPIAFGKKKEWKDGKQVETAEDNVINDTIPLWTKKPSELSDEDYKKFYRELYPMSDEPLFWIHLNVDYPFHLTGILYFPKVKSNIDLNKNKIQLYCNQVYVTDSVEGIVPDFLTLLHGVLDSPDIPLNVSRSYLQSDSNVKKISTYISKKVSDRLQSIFKNDRAQFEEKWNDLKIFINYGMLTQEDFYDKAQKFALFTDTDGKHYTFEEYQTLIKDNQTDKDKNLIYLYANNKDEQFAYIEAAKNKGYNVLLMDGQLDVAMVSMLEQKLEKSRFTRVDSDVVDNLIVKEDKKSDVLEASKQEALSAAFKSQLPKMEKVEFNVMTQALGENGSPVMITQSEYMRRMKEMANIQAGMSFYGEMPDMFNLVLNSDHKLVKEVLADEEKECSAAIAPIQTELEDVTKRRDALKKKQEGKKDEDIPTAEKDELNDLDKKWDELKQQKDSIFAGYAGKNKVVRQLIDLALLQNNMLKGEALNNFVKRSIELI</w:t>
            </w:r>
          </w:p>
        </w:tc>
      </w:tr>
      <w:tr w:rsidR="00E44679" w:rsidRPr="00E340F8" w14:paraId="7A87D83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324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D066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402|HSP78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E7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LPKSIPIRIQSLRRYQGSLKTSLRALSTRPIFEKRLLAETPFSIRPSNASVLIAKRSPKFGWKQVRFYAANPNGGNFRMDLGGGRKQGAALEEYGTDLTALAKQGKLDPVIGREEEIQRTIQILSRRTKNNPALVGPAGVGKTAIMEGLASRIIRGEVPESMKDKRVIVLDLGALISGAKFRGDFEERLKSVLSDLEGAEGKVILFVDEMHLLLGFGKAEGSIDASNLLKPALARGKLHCCGATTLEEYRKYIEKDAALARRFQAVMVNEPSVADTISILRGLKERYEVHHGVRITDDALVTAATYSARYITDRFLPDKAIDLVDEACSSLRLQQESKPDELRRLDRQIMTIQIELESLRKETDTTSVERREKLESKLTDLKEEQDKLSAAWEEERKLLDSIKKAKTELEQARIELERTQREGNYARASELQYAIIPELERSVPKEEKTLEEKKPSMVHDSVTSDDIAVVVSRATGIPTTNLMRGERDKLLNMEQTIGKKIIGQDEALKAIADAVRLSRAGLQNTNRPLASFLFLGPTGVGKTALTKALAEFLFDTDKAMIRFDMSEFQEKHTIARLIGSPPGYIGYEESGELTEAVRRKPYAVLLFDELEKAHHDITNLLLQVLDEGFLTDSQGRKVDFRSTLIVMTSNLGSDILVADPSTTVTPKSRDAVMDVVQKYYPPEFLNRIDDQIVFNKLSEKNLEDIVNVRLDEVQQRLNDRRIILTVTEAARKWLAEKGYSPAYGARPLNRLIQKRILNTMAMKIIQGEIKSDENVVIDVLDGELEFKANKLEPQSTSHED</w:t>
            </w:r>
          </w:p>
        </w:tc>
      </w:tr>
      <w:tr w:rsidR="00E44679" w:rsidRPr="00E340F8" w14:paraId="65C424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7E78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D9A5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V5|HTPG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B480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KKKFDAEVGKILNLMIHSLYSNKEIFMRELISNASDACDKLRYLSQSNSELTSGDSNFKITVKVDKDKGQIIIRDNGIGMNKDDLIENLGTIARSGTANFLKSLSGDSKKDNMLIGQFGVGFYSSFMVADKVTVTSRKAGEDKVHVWESDGLGEYIVSESDKEFTRGTEIVLHIKKEEDTFLDHFRLKHIVKSYSDHIAVPIYFFDEAGNNEIQLNSASALWTRSKSEITEEQYKEFYKSLSYAIDDPWITLHNKNEGAIEFTNLLFIPSSKTFDLFHPDRKRRVKLYIKRVFISDENIDLIPSYLRFLRGVVDSEDLPLNISRESLQHNSVLEKIKNAITKRVLGELKKKKEESPEEYNKFWANFGGALKEGLCEATTDHEKLLEVCIFRSALHNKMISLDEYIAGFKEGQNTIYYLSGDNPDKLLSSPQIEGLLSKNIDVLLFTDTVDDFWVNVNSEYKGHAIKSATRSDIDVEQTTSQSEEKNADSKKSDDEYKLLTDYFKETLGELVKEVKISKKLTSSPACLAVSDAAMDIRMERFLIEQKQIAAASAKNLELNPKNKIIEKIFNDLKANNKNNEELVNLIFDQACILEGEPVADTGAFSKRLNDIVQKAIL</w:t>
            </w:r>
          </w:p>
        </w:tc>
      </w:tr>
      <w:tr w:rsidR="00E44679" w:rsidRPr="00E340F8" w14:paraId="4F8E6D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C95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1419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R10|HSPQ_BLO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1646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KIGQQVRHKLLGYLGVVIDIDPEYSLEKPTLDEVTKNDSLRKFPWYHVVMEDDEGKPIHTYLAEIQLGYEDTVIHPEQSTLDDLAESIRLQLQTPRLRN</w:t>
            </w:r>
          </w:p>
        </w:tc>
      </w:tr>
      <w:tr w:rsidR="00E44679" w:rsidRPr="00E340F8" w14:paraId="64347E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1C3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9C3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S77|HSPQ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E7A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0495D0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DDB4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72AB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F62|HTPG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CA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E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11784A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699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3EFE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IA9|HSLU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ADE6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EFTPRQIVEKLNEHVIGQADAKRAVAIALRNRYRRQLLDPSLRDEVTPKNILMIGPTGVGKTEIARRLAKLVRAPFVKIEATKFTEVGYVGRDVESMVRDLVEASLRLVKDEKKEALKERAEAVANERIVDALVGKKASTGLGGGNPFEMLFGGTQKPPEQETANDTADRSVIRQQLFQGQLEDRMIDVDIEERQMDLFSGQQGMEGLANLQDMLGQVMPKKTKKRQLSVKEARPILTAEEAERLLDLNEVHDEAVRRAEQMGIIFVDEIDKIATKGQDSAGVSREGVQRDILPIVEGSTVVTKYGPVKTDHMLFIAAGAFHMAKPSDLIPELQGRFPIRVELDSLTEDDFVKILTEPNQALLKQYKALLGAEQVHVTFTEDAIRQIARIAAQVNDETDNIGARRLYTIMERVLEELSFEAAEMPETDVTITPQYVMDRVGKVADDRDLSQFIL</w:t>
            </w:r>
          </w:p>
        </w:tc>
      </w:tr>
      <w:tr w:rsidR="00E44679" w:rsidRPr="00E340F8" w14:paraId="18D5A0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BBCE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E23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3E9|HS17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B51A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KLFDTLAFDAWNPFSIFGTTVAADAWLASDTSAFANTYIESRETAEAYVFRADLPAGVKKEEVRVEVDEGNVLVITGERSVRREEKGQRSHHIERSCATFFGRFHLPDDAVVDLVRASMDGGMLTVTVPKVVTDKQPAIAAAAPVPAVVAPAVEAKAIEASP</w:t>
            </w:r>
          </w:p>
        </w:tc>
      </w:tr>
      <w:tr w:rsidR="00E44679" w:rsidRPr="00E340F8" w14:paraId="6ECE6D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7A47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1AC7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895|HSPQ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5F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395A9F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403B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286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9P3|HSLU_HAH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BC99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REIVQELDKHIIGQDSAKRAVAIALRNRWRRMQIDEGLREEVTPKNILMIGPTGVGKTEIARRLAKLADAPFIKVEATKFTEVGYVGRDVESIIRDLADMAIKLLREKEMTKVENRALDAAEERILDALLPPARSFNSDAPVEKESAARQVFRKKLREGTLDDKEIDIEIKATPVGVEIMAPPGMEEMTSQLQSMFSNMSGDRKRTKRMKVAEAMKKVKDEEAAKLVNEEEIKQRALRAVEENGIVFIDEIDKVAKRSETSSADVSREGVQRDLLPLIEGCTVSTKFGMLKTDHILFIASGAFHLAKPSDLIPELQGRLPIRVELDALSPSDFQRILTEPNASLTEQYVALMKTEGVDISFSEGAIQRIAEIAWKVNEKTENIGARRLHTVMEKLLEEVSFAAGDKIRDSFEVTAEYVDKCLGELSEDEDLSRYIL</w:t>
            </w:r>
          </w:p>
        </w:tc>
      </w:tr>
      <w:tr w:rsidR="00E44679" w:rsidRPr="00E340F8" w14:paraId="383ED5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766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18B4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S51|HTPG_GLU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CDE1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NTQKAAEKHEFSAEVGRLLDLVVHALYSDREIFLRELVANAADATDKRRFEALTDSALALPENASIRINPDKSQKELTISDDGVGMTHDELAQNLGTIARSGTRAFGEKLNAAKPEDRPSLIGQFGVGFYAAFMVADRVDVTSRKAGSDEAWTWSSDGKGAFTLTPASRSTPGTDIVLHMKDDADEFLDSWRLRSIIRKWADHISWPITLRETKEDGTTEDQAANEGTALWSKPKSEITPEQYAEFYRHISHAFDEPYATLHWRAEGVTEFTALLFLPSARPFDFMEQSRESRIHLHVRRMFITDEAELVPNWMRFVQGVVDTEDLPLNVSREMLQATPVLARIRKAVTKRVLSEISKRAKEADSGFNSFWENFGAVIKEGLWEDAEHRTEIAGFARFHSTYSDDLITLDDYISRMKDGQDAIYYLTGDSLDALKSSAQLEGFRARGLEVLLLSDPVDGFWPERLSSYQEKPLRSVTHSHGDLEKFESVEADTTEAADVEKLVPALKDALGDQVKDVRSTVRLTGSAVVITSDGGPDLTMQRLMRRSGQAMPAMPPILEINPKHPLIKALAERVAKGESVKDYATVLLDLARVQEGEPLPDPTGFGRSLATLLAGPAAE</w:t>
            </w:r>
          </w:p>
        </w:tc>
      </w:tr>
      <w:tr w:rsidR="00E44679" w:rsidRPr="00E340F8" w14:paraId="4AE46B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892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EFAA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6121|HSP70_LUP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59A3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VQDLLLLDVTPLSLGLETAGGVMTVLIPRNTTIPTKKEQVFSTYSDKEPGVLIQVFEGERTRTRDNNLLGKFELSGIPPAPRDVPQITVCFDIDANWCLNVSAEDKTTGQKNKITITNDKGRLSKEDIEKMVQEVEKYKAEDEEVKKKVDTKNALENYAYSMRNTITDDKITSKLPTEDKKKIEDTVDGAISRLDGNQLPEVEEFEDKMKELESLCNPIIAKMYQGVLAQMVLVLLIMADAPTGSGGAGPKIGEVD</w:t>
            </w:r>
          </w:p>
        </w:tc>
      </w:tr>
      <w:tr w:rsidR="00E44679" w:rsidRPr="00E340F8" w14:paraId="414BB92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00F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235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54|HS70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F51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GEGPAIGIDLGTTYSCVGVWQHDRVEIIANDQGNRTTPSYVAFTDSERLIGDAAKNQVAMNPVNTVFDAKRLIGRRFSDASVQSDRQLWPFTIISGTAEKPMIVVEYKGEEKQFAAEEISSMVLIKMREIAEAFLGTTVKNAVVTVPAYFNDSQRQATKDAGVIAGLNVLRIINEPTAAAIAYGLDKKATSVGEKNVLIFDLGGGTFDVSLLTIEEGIFEVKATAGDTHLGGEDFDNRMVNHFVQEFKRKNKQDITGQPRALRRLRTACERAKRTLSSTAQTTIEIDSLYGGADFYSPITRARFEEMNMDLFRKCMEPVEKCLRDAKMDKSTVHEIVLVGGSTRIPKVQQLLQDFFNGKELCKSINPDEAVAYGAAVQAAILSGEGNEKVQDLLLLDVTPLSLGLETAGGVMTTLIQRNTTIPTKKEQVFSTYSDNQPGVLIQVFEGERARTKDNNLLGKFELSGIPPAPRGVPQITVCFDIDANGILNVSAEDKTTGKKNKITITNDKGRLSKEDIEKMVQEAEKYKSEDEEHKKKVEAKNALENYAYNMRNTIRDEKIGEKLPAADKKKVEDSIEEAIQWLDGNQLGEADEFEDKMKELESVCNPIIAKMYQGGAGGEAGGPGASGMDEDEAPPASGGAGPKIEEVD</w:t>
            </w:r>
          </w:p>
        </w:tc>
      </w:tr>
      <w:tr w:rsidR="00E44679" w:rsidRPr="00E340F8" w14:paraId="035975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0AC6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5C4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U95|HTPG_SHES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686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EFFKNLSGEASKDSQLIGQFGVGFYSAFIVAKKVTVRTRAAGHKANEAVLWESEGEGSFTVDTITKASRGTEITLHLRDEEKEFADEWRLRSIITKYSDHISVPVEMWQEGTPERDGPDGEKIPATEGYWKVMNKATALWMRNKSEISDEEYQEFYKHISHDYTDALLWSHNRVEGKQEYTNLLYIPSKAPWDLWNRDRKHGLKLFVQRVFIMDDAEQFMPSYLRFVQGLIDSNDLPLNVSREILQDNHITKAMRTGITKRVLGMLEKLAKDDAEKYQQFWAEFGQVLKEGPAEDFANRERIAGLLRFASTHTGSAAPTVSLDDYLSRMKEGQNKIYYIVADSHEAAANSPHLELLRKKGIEVLLMSERIDEWLINHLTEYKEKQLHSVTRGELELGELEDAAEKEAQEKLAEESAPLVERIKAALGASVADVKVTSRLTDTPACVVTGEGEMSSQMIKLMQAAGQPVPEVKPTFEINPAHPLVSRLNDLQDEAAFADWSNLLLQQAQLSEKGSLADPSAFIKLMNQMLLANLK</w:t>
            </w:r>
          </w:p>
        </w:tc>
      </w:tr>
      <w:tr w:rsidR="00E44679" w:rsidRPr="00E340F8" w14:paraId="6D2D88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FA8A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B24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QUK5|HSPB7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F4F3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SSSSSASRALPAQDPPMEKALSMFSEDFGSFMLPHSEPLTFPARPGGQGNIKTLGDAYEFTVDMRDFSPEDIIVTTSNNHIEVRAEKKP</w:t>
            </w:r>
          </w:p>
        </w:tc>
      </w:tr>
      <w:tr w:rsidR="00E44679" w:rsidRPr="00E340F8" w14:paraId="539BE3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D6C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68DF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Y08|HTPG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54D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KKKFDAEVGKILNLMIHSLYSNKEIFMRELISNASDACDKLRYLSQSNSELISGDSNFKIIVKVDKDNEQIIIRDNGIGMNKEDLIENLGTIARSGTANFLKNLSGDSKKDNMLIGQFGVGFYSSFMVADKVTVTSRKAGENKVYTWESDGLGEYIVADSEQEFARGTEIVLYIKKAETTFLDHFRLKHIVKSYSDHIAVPIYFCDEASNNEIQLNSASALWTRPKSEITEEQYKEFYKSLSYSVDDPWVTLHNKNEGAIEFTNLLFIPSSKTFDLFHPDRKRRVKLYIKRVFISDENIDLIPSYLRFLRGVVDSEDLPLNISRESLQHNNVLEKIKNAITKRVLGELRKKKEELPEEYNKFWTNFGGALKEGLCEATTDHEKLLEVCIFRSALHNKMISIDEYIANFKEGQNTIYYLSGDNPDKLLSSPQIEGLLNKNIDVLLFTDTVDDFWVNVNSEYKGYAIKSATRSDIDVEHTTSRPQDKNTDSKKSDDEYKLLTDYFKEILGELVKEVKISKKLTLSPACLAVSDTAMDIRMERFLIEQKQIASASAKNLELNPKNKIIEKIFNDLKANNKNNEELVNLIFDQACILEGEPIADTGAFSKRLNDILQKAIL</w:t>
            </w:r>
          </w:p>
        </w:tc>
      </w:tr>
      <w:tr w:rsidR="00E44679" w:rsidRPr="00E340F8" w14:paraId="263E3F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6377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FB4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DN8|HTPX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2505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ALFLATNLAVMIVFSIVLNIVYAVTGIQQGSLSGLLVMAVLFGFGGSLISLMMSKSMALRSVGGEVIEQPRNETEHWLLETVSRQAQQVGIGMPTVAIYDSPDMNAFATGAKRDDSLVAVSTGLLHSMTRDEAEAVLAHEVSHIANGDMITMTLMQGVVNTFVIFLSRMIANAVSGFTSSDEEGEGEGGSFMTYFIVSTILELAFGFLASFLTMWFSRHREFHADAGAAQLVGKQKMIAALERLRMGQESQLEGSMMAFGINGKKSLTELLMSHPPLEKRIDALRQM</w:t>
            </w:r>
          </w:p>
        </w:tc>
      </w:tr>
      <w:tr w:rsidR="00E44679" w:rsidRPr="00E340F8" w14:paraId="0FD1C2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24A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97B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346|HSLU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AD5C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ADAKRAVAIALRNRWRRLQLEGALREEVLPKNILMIGPTGVGKTEIARRLAKLANAPFLKVEATKFTEVGYVGRDVEQIIRDLVEVAIAQVREKKRKDVQARAQIAAEERVLDALVGPGSSPATRDSFRRKLRTGELNDKEIEIETQAGGGSPMFEIPGMPGGQIGAISIGDIFGKMGGRTKTRRLTVVDSHDILVNEEADKLLDNDQLVQEAINAVENNGIVFLDEIDKICVRDGRSGGEVSREGVQRDLLPLIEGTTVATKHGAVKTDHILFIASGAFHIAKPSDLLPELQGRLPIRVELNALSRDDMRRILTEPEASLIKQYVALLQTEGVTLEFGDDAIDALADVAVAVNSTVENIGARRLQTVMERVLDDISFGAPDRGGETIRIDADYVQKNVGDLAKNTDLSRFIL</w:t>
            </w:r>
          </w:p>
        </w:tc>
      </w:tr>
      <w:tr w:rsidR="00E44679" w:rsidRPr="00E340F8" w14:paraId="222303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2A9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7E9A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3F4|HSPQ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F26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0E63FD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DB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CBF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U66|HSPQ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05B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KLLGYLGVIIDVDPEYSLEKPSLDDIAADDSLRTAPWYHVVMEDEEGKPVHIYLAEAQLGYESFPVHPEQPTLDELAESIRLQLQAPRLRN</w:t>
            </w:r>
          </w:p>
        </w:tc>
      </w:tr>
      <w:tr w:rsidR="00E44679" w:rsidRPr="00E340F8" w14:paraId="723445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F90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98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KC3|HTPX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EB2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ALFLATNLAVMIVFSIVLNIVYAVTGIQQGSLSGLLVMAVLFGFGGSLVSLLMSKKMALRSVGGEVIEQPRNETEHWLMETVSRQAQQVGIGMPTVAIYDSPDMNAFATGAKRDDSLVAVSTGLLHNMTRDEAEAVLAHEVSHIANGDMITMTLMQGVVNTFVIFLSRMIANAVSGFTSNDEEGEGEGGSFMTYFIVSTVLEIAFGFLASFLTMWFSRHREFYADAGAANLVGKDKMIAALERLRMGQESQLEGSMMAFGINGKKSLTELLMSHPPLEKRINALRQL</w:t>
            </w:r>
          </w:p>
        </w:tc>
      </w:tr>
      <w:tr w:rsidR="00E44679" w:rsidRPr="00E340F8" w14:paraId="3C42259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4E8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6D99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017|HSP7C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B3D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SWLDKNQTAEKEEFEHQQKELEKVCNPIITKLYQSAGGMPGGMPGGFPGGGAPPSGGASSGPTIEEVD</w:t>
            </w:r>
          </w:p>
        </w:tc>
      </w:tr>
      <w:tr w:rsidR="00E44679" w:rsidRPr="00E340F8" w14:paraId="342B3C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A80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A51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7965|HS71B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2E95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AIGIDLGTTYSCVGVFQHGKVEIIANDQGNRTTPSYVAFTDTERLIGDAAKNQVALNPQNTVFDAKRLIGRKFGDPVVQSDMKHWPFRVINDGDKPKVQVSYKGETKAFYPEEISSMVLTKMKEIAEAYLGH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RDNNLLGRFELSGIPPAPRGVPQIEVTFDIDANGILNVTATDKSTGKANKITITNDKGRLSKEEIERMVQEAEKYKAEDEVQRERVSAKNALESYAFNMKSAVEDEGLKGKISEADKKKVLDKCQEVISWLDANTLAEKDEFEHKRKELEQVCNPIISRLYQGAGGPGAGGFGAQGPKGGSGSGPTIEEVD</w:t>
            </w:r>
          </w:p>
        </w:tc>
      </w:tr>
      <w:tr w:rsidR="00E44679" w:rsidRPr="00E340F8" w14:paraId="171116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AA6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B5A0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MW1|HSPQ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D58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RLHGYLGVVIDIDPEYSLEPPAPDEVANNDTLRLSPWYHVVIEDDEGQPVHTYLAEAQLTYEDMDAHPEQPSLDELAASIRHQLQAPRLRN</w:t>
            </w:r>
          </w:p>
        </w:tc>
      </w:tr>
      <w:tr w:rsidR="00E44679" w:rsidRPr="00E340F8" w14:paraId="626835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92A7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2EC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WT6|HSPJ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C292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SIILPNLINFINNDNNNIFEKNNEIQKQQQEEENKSNQVNNILNSIIESKFTSLNPKLKIQETPNQYQIKALIPLNFNKEEISVNVKNNRLIISAFKEIKFENQEKTKLTKFEKYQKTINVSNKNLDFSSIKAQFKDNTLTITIFKQSFEKEIKINIE</w:t>
            </w:r>
          </w:p>
        </w:tc>
      </w:tr>
      <w:tr w:rsidR="00E44679" w:rsidRPr="00E340F8" w14:paraId="2C2A074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E813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3419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KC9|HSLU_MAR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4B4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TPREIVSELDRFIVGQADAKKAVAIALRNRWRRRQLDDALAEEVTPKNILMIGPTGVGKTEISRRLAKLAGAPFIKVEATKFTEVGYVGRDVEQIARDLVEIAINIVRETKREDVKAKAHAAAENRVVDALVGPNSSEATRESFRKRLLAGELDDKDVEIQLADSGAGMQMLDIPGMPTGGAGVINIGDILGKGFGQKTKTVRMKVKDAYEPLINEEADKLLDDSQITADAIKLAENDGIVFLDEIDKIAARSDARGGDVSREGVQRDLLPLIEGTTVATKHGSIKTDHILFIASGAFHVAKPSDMLPELQGRLPIRVELSALSEADLKRILVEPEASLIKQYVGLLATEGVSLDFTDDAIDALAKLAADFNASVENIGARRLQTVMEKLVEDISFTASDRSGQEITIDADYVAEHVGTLAKNADLSKFIL</w:t>
            </w:r>
          </w:p>
        </w:tc>
      </w:tr>
      <w:tr w:rsidR="00E44679" w:rsidRPr="00E340F8" w14:paraId="6DB863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65F5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8BE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933|HSF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51D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SNVPAFLSKLWTLVEETHTNEFITWSQNGQSFLVLDEQRFAKEILPKYFKHNNMASFVRQLNMYGFRKVVHIDSGIVKQERDGPVEFQHPYFKQGQDDLLENIKRKVSSSKPEENKIRQEDLTKIISSAQKVQIKQETIESRLSELKSENESLWKEVSELRAKHAQQQQVIRKIVQFIVTLVQNNQLVSLKRKRPLLLNTNGAQKKNLFQHIVKEPTDNHHHKVPHSRTEGLKPRERISDDIIIYDVTDDNADEENIPVIPETNEDVISDPSNCSQYPDIVIVEDDNEDEYAPVIQSGEQNEPARESLSSGSDGSSPLMSSAVQLNGSSSLTSEDPVTMMDSILNDNINLLGKVELLDYLDSIDCSLEDFQAMLSGRQFSIDPDLLVDLFTSSVQMNPTDYINNTKSENKGLETTKNNVVQPVSEEGRKSKSKPDKQLIQYTAFPLLAFLDGNPASSVEQASTTASSEVLSSVDKPIEVDELLDSSLDPEPTQSKLVRLEPLTEAEASEATLFYLCELAPAPLDSDMPLLDS</w:t>
            </w:r>
          </w:p>
        </w:tc>
      </w:tr>
      <w:tr w:rsidR="00E44679" w:rsidRPr="00E340F8" w14:paraId="35B1B8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C4D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CE88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A18|HSPQ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63B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73396A3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F13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12B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125|HSP82_AJE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528E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TFEFQAEISQLLSLIINTVYSNKEIFLRELISNFSDALDKIRYKALSDPSKLESDKDLRIDITPDKENKTLTIRDTGIGMTKADLVNNLGTIARSGTKQFMEALTAGADISMIGQFGVGFYSAYLVADKVTVISKSNDDEQYIWESNAGGTFKVTQDDDGRAIGRGTKMILHLKDEQTEYLNESKIKEVVKKQSEFIFYPIYLHVLKENEKEVPDEDAEEVKDEGDDKAPKVEEVDEDEEDKTKAKKTKKIKENKIEEEELNKTKPIWTRNPADITQEEYASFYKTNDWEDHLAVKHFSVEGQLEFRAILFVPKRAPFDLFETKKTKNNIKLYVRRVFITDDATDLIPEWLSFIKGVVDSEDLPLGLSRETLQQNKIMKVIKNIVKKTLELFNEIAEDREQFDKFYSAFSKNIKLGVHEDAQNRPALAKLLRYNSTKSGDETTSLTDYVTRMPEHHKTIYYITGESLKAVQKSPFLDTLKEKNFEVLFLVDPNDEYAMTQLKEFDGKKLVDITKDFELEETEEEKKDREAEEKEYEGLAKSLENILGDKVEKVVVSHKLIGSPCAIRTGQFGWSANMERIMKAQALRDTSMSSRRSSRPTEGNDRTVKSITQLLFETSLLVSGFTIEEPSGFAGRIHKLVSLGLNIDEDAETSEEKEADTVVAEAPADSDMEEVD</w:t>
            </w:r>
          </w:p>
        </w:tc>
      </w:tr>
      <w:tr w:rsidR="00E44679" w:rsidRPr="00E340F8" w14:paraId="5CDE2E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AC2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311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LV5|HSF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0654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APAALPTEPGPSPVPAFLGKLWALVGDPGTDHLIRWSPSGTSFLVSDQSRFAKEVLPQYFKHSNMASFVRQLNMYGFRKVVSIEQGGLLRPERDHVEFQHPSFVRGREQLLERVRRKVPALRGDDGRWRPEDLGRLLGEVQALRGVQESTEARLRELRQQNEILWREVVTLRQSHGQQHRVIGKLIQCLFGPLQAGPSNAGGKRKLSLMLDEGSSCPTPAKFNTCPLPGALLQDPYFIQSPLPETNLGLSPHRARGPIISDIPEDSPSPEGTRLSPSSDGRREKGLALLKEEPASPGGDGEAGLALAPNECDFCVTAPPPLPVAVVQAILEGKGSFSPEGPRNAQQPEPGDPREIPDRGPLGLESGDRSPESLLPPMLLQPPQESVEPAGPLDVLGPSLQGREWTLMDLDMELSLMQPLVPERGEPELAVKGLNSPSPGKDPTLGAPLLLDVQAALGGPALGLPGALTIYSTPESRTASYLGPEASPSP</w:t>
            </w:r>
          </w:p>
        </w:tc>
      </w:tr>
      <w:tr w:rsidR="00E44679" w:rsidRPr="00E340F8" w14:paraId="174640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AAB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D692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8Q1|HTPX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BE36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GLFLLTNLAVLVVAGIILSLFGVGSYHGAGGLNLGNLLVICFVFGMVGSLISLLMSKWMAKKTTGTEIIDPNAPRNQAEAWLLQTVAELSQRAGIQMPEVGIFPSYQSNAFATGWNKNDALVSVSTGLMERMNKDELRAVLAHEIGHVANGDMVTLALIQGVVNAFVMFFARVVGDFIDRNVFGRQDGEAPGMGYFAITIVLDIVFGILASAIVMWFSRHREYRADEAGARLAGKQAMISALLRLQAESEMPDQMPKEMKAFAIAEGKEQGFSLAALFQTHPSIEQRVAALQQLNCP</w:t>
            </w:r>
          </w:p>
        </w:tc>
      </w:tr>
      <w:tr w:rsidR="00E44679" w:rsidRPr="00E340F8" w14:paraId="6E0CAC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1ED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374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Q0Z1|HSP7C_HOR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17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NWLDKNQTAEKEEFEHQQKELEKVCNPIITKLYQSAGGMPGGMPGGFPGGGAPPSGGASSGPTIEEVD</w:t>
            </w:r>
          </w:p>
        </w:tc>
      </w:tr>
      <w:tr w:rsidR="00E44679" w:rsidRPr="00E340F8" w14:paraId="6C7468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47E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990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719|HSP7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66B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GEGPAIGIDLGTTYSCVGVWQHDRVEIIANDQGNRTTPSYVAFTDSERLIGDAAKNQVAMNPINTVFDAKRLIGRRFTDSSVQSDIKLWPFTLKSGPAEKPMIVVNYKGEDKEFSAEEISSMILIKMREIAEAYLGTTIKNAVVTVPAYFNDSQRQATKDAGVIAGLNVMRIINEPTAAAIAYGLDKKATSVGEKNVLIFDLGGGTFDVSLLTIEEGIFEVKATAGDTHLGGEDFDNRMVNHFVQEFKRKNKKDISGNPRALRRLRTACERAKRTLSSTAQTTIEIDSLFDGIDFYAPITRARFEELNIDLFRKCMEPVEKCLRDAKMDKNSIDDVVLVGGSTRIPKVQQLLVDFFNGKELCKSINPDEAVAYGAAVQAAILSGEGNEKVQDLLLLDVTPLSLGLETAGGVMTVLIQRNTTIPTKKEQVFSTYSDNQPGVLIQVYEGERARTKDNNLLGKFELSGIPPAPRGVPQITVCFDIDANGILNVSAEDKTTGQKNKITITNDKGRLSKDEIEKMVQEAEKYKSEDEEHKKKVDAKNALENYAYNMRNTIRDEKIGEKLAGDDKKKIEDSIEAAIEWLEANQLAECDEFEDKMKELESICNPIIAKMYQGGEAGGPAAGGMDEDVPPSAGGAGPKIEEVD</w:t>
            </w:r>
          </w:p>
        </w:tc>
      </w:tr>
      <w:tr w:rsidR="00E44679" w:rsidRPr="00E340F8" w14:paraId="00E642A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D5D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038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SE8|HSP82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81BA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NQEPLVEGKIKDKHSETHGFEVDVNQMMDTMIKSVYSSKELFLRELVSNSSDACDKLKALYFQLREKGCVLDPVTSLGIEIIPNKDNRTLTIKDNGIGMTKPDLMNFIGTIASSGTKKFREEMKEKGNSADASNLIGQFGLGFYSSYLVAERVDLITKHPSDEALVWTSTGRDVYTIEEYDGEPFAHGTSLVLYIKEGEEEFLDPKRISEIVKKYSLFVFYPIYTYVEKEIEEPEEKKDEEKEDEKVEEETAEPRVEEVREKRLKKVTEREQINVEKPLWKRNIKEVPEEELKSFYKTVSGDWDDFLAVDFWHIEGLLSIELLMFIPKRARFDMFNKNKKNNNIKLYCKNVFVTDDFGDAIPEWMSFVSGVVASDDIPMNISREMIQGTNVMKLVKKTLPQKIFEMIGKLALDAEKYKTFYKEFGNCLKMAIGEASEGQQDGYAKCLRYFTTKSGEEAISLDTYVERMAPNQKQIYVITGLSKEQVKSNPALDAFQKYEVIYMHEVMDEVMLRGLKKYKGHTIQRITSEGVELPEDEASNEEVVKSFEEFCKKVKDILSSKVEKVTVNPRLVSVPAVISTTKYSLSGTMENIMKSQPVTEANPFAAMTAVSKKIFEMNPNHQLVKNLKALFDSNEIEKMNRILEVFFETVLIHNGFVLSDPKGFCANVFDFLCSEEVRCEEPVEEVQ</w:t>
            </w:r>
          </w:p>
        </w:tc>
      </w:tr>
      <w:tr w:rsidR="00E44679" w:rsidRPr="00E340F8" w14:paraId="0CDBE8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98A2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9026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UQ9|HSLV_CYTH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1D0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IHATTVVAIRHNGQISIGADGQATLGNTVVKDYVKKVRKLMEGKVLCGFAGSTADAFTLLERFEEKLNTYAGNMKRAAIELAKDWRTDRYLRKLEAMMIVVNKDELLLISGTGDVIEPDNDILSIGSGSMYAQSAAAALKKHATHLSAPEMVRESLSIAADICIYTNHNFVIETAVA</w:t>
            </w:r>
          </w:p>
        </w:tc>
      </w:tr>
      <w:tr w:rsidR="00E44679" w:rsidRPr="00E340F8" w14:paraId="56EF3C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71AE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2F24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RS04|HTPX_XAN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DD9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RVVLFLLTNFAVLILAGIVMSVLGVNPAQMSGLLVMAAIFGFGGSFISLLLSKFMAKRSTGAQVITEPRTQTERWLVDTVRRQAQAAGIGMPEVAIYDGPEINAFATGANRNNALVAVSTGLLQHMREDEAEAVLGHEIAHIANGDMVTMALLQGVLNTFVIVLARVVGGIIDSALSGNRDSGRGFAYYIIVFVLEMVFGLFATMIAMWFSRRREFRADAGGAQLAGRNKMIAALERLSLNHGQNTLPSQVQAFGISGGVGEGLRRLFLSHPPLTERIAALRASNGTAM</w:t>
            </w:r>
          </w:p>
        </w:tc>
      </w:tr>
      <w:tr w:rsidR="00E44679" w:rsidRPr="00E340F8" w14:paraId="75D34F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D5F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7BB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133|HSLO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0AB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0BC00A7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39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FAA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108|HSC8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0715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TFEFQAEITQLMSLIINTVYSNKEIFLRELISNASDALDKIRYQALSDPKQLETEPDLFIRITPKPEEKVLEIRDSGIGMTKAELINNLGTIAKSGTKAFMEALSAGADVSMIGQFGVGFYSLFLVADRVQVISKNNEDEQYIWESNAGGSFTVTLDEVNERIGRGTVLRLFLKDDQLEYLEEKRIKEVIKRHSEFVAYPIQLLVTKEVEKEVPIPEEEKKDEEKKDEDDKKPKLEEVDEEEEEKKPKTKKVKEEVQELEELNKTKPLWTRNPSDITQEEYNAFYKSISNDWEDPLYVKHFSVEGQLEFRAILFIPKRAPFDLFESKKKKNNIKLYVRRVFITDEAEDLIPEWLSFVKGVVDSEDLPLNLSREMLQQNKIMKVIRKNIVKKLIEAFNEIAEDSEQFDKFYSAFAKNIKLGVHEDTQNRAALAKLLRYNSTKSVDELTSLTDYVTRMPEHQKNIYYITGESLKAVEKSPFLDALKAKNFEVLFLTDPIDEYAFTQLKEFEGKTLVDITKDFELEETDEEKAEREKEIKEYEPLTKALKDILGDQVEKVVVSYKLLDAPAAIRTGQFGWSANMERIMKAQALRDSSMSSYMSSKKTFEISPKSPIIKELKKRVDEGGAQDKTVKDLTNLLFETALLTSGFSLEEPTSFASRINRLISLGLNIDEDEETETAPEASTEAPVEEVPADTEMEEVD</w:t>
            </w:r>
          </w:p>
        </w:tc>
      </w:tr>
      <w:tr w:rsidR="00E44679" w:rsidRPr="00E340F8" w14:paraId="6E5358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5E30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6B0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FR9|HRCA_PED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6AE8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ELLILEEIVREYTENGQPIGSKTLMNNLPVKVSSATIRNDMAKLEEMGLIEKMHSSSGRIPSLMGYRYYVDHLLSPKKLNQSEAQQIQKGLGMHFREVDDIVRTSAEMLSNLTHYTALTLKPDQKDATLDGFRMVPLGGNQVMLILVSSNGDVTSQQFSIPRGMNSETVERVLRIMNDRLIGETLDQVYYHLKTDIPKIVEHYLHSNDGIIDIFENVVAQSSQDRYFIGGKLNILNFSKNVDVSSIRGLLTLFNENDQLDGLLGNNQSDLDVKIGDELSNALLKDFSLITATYDVGSRGKGLIAILGPTSMQYSKTLGLLDTFRDQLSNRMLEYYKHLDDS</w:t>
            </w:r>
          </w:p>
        </w:tc>
      </w:tr>
      <w:tr w:rsidR="00E44679" w:rsidRPr="00E340F8" w14:paraId="0E9E5B2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672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A252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PTU2|HRCA_MYCU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4A6F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ADERRFEVLRAIVADFVATHEPIGSKSLVERHNLGVSSATIRNDMAVLEAEGYIAQPHTSSGRVPTEKGYREFVDRLDDVKPLSMVERRAIQGFLESGVDLDDVLRRAVRLLAQLTRQVAVVQYPTLSTSKVRHLEVIALTPARLLVVVITDSGRVDQRIVELGDVIDDHQLSQLRELLGQALEGKKLAAASVAVADFAGQLSGAGGLGDAVGRSATVLLESLVEHTEERLLMGGTANLTRNAADFGGSLRSILEALEEQIVVLRLLAAQQEAGKVTVRIGHETEAEQIVGTSMVSTAYGSNDTVYGGMGVLGPTRMDYPGTIASVAAVALYIGEVLGAR</w:t>
            </w:r>
          </w:p>
        </w:tc>
      </w:tr>
      <w:tr w:rsidR="00E44679" w:rsidRPr="00E340F8" w14:paraId="1E85BA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1C0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1424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FUV7|HSLV_STR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D4DF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SQNPNVFHATTIVCVRRGEHVAIAGDGQVTLGHTVMKGNARKVRRLGRDGQVLAGFAGAAADAFTLFELFEAKLEKHGQLQRAAVELAKDWRTERRLGKLEALLAVADKETSLIISGTGDVIEPEDGIIAIGSGGSYALSAARALMAHTELDARTIASEAIGIAGDICIYTNRNVVVEEL</w:t>
            </w:r>
          </w:p>
        </w:tc>
      </w:tr>
      <w:tr w:rsidR="00E44679" w:rsidRPr="00E340F8" w14:paraId="43534DF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4E8E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115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BR8|HRCA_UREU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59A6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NKILQEQIIEPKLSDRQKKVLKSIIDEYTITATPVSSKLLVQKEFQDQSSATIRNEMMLLEKFGFIEKQHISGGRVPSLKGYDFYNKNLINKNNDVSDNFKMRLHKILSKRYSNIDEILNAAVSIINETTQLPAVVTKSSSEELLKRIDLVKINDNSALVLIVTSSENILTHSIKLDKNTNFNDLQTCFSVLDERLVDTKLSLISSKLDLIVDIVRAKIEEAEYYFSKIVHRVFDFYAHKPTVNSKTYGVKYLTKHSEFEDQQKLNDLLNLLEDSTIWQQIALNKKTDGLAKIMLGNEIGHEHLAIATAQINLPNTNRQITVVGPTRMDYAKIKALLDFLKIEVEKILGSSNEH</w:t>
            </w:r>
          </w:p>
        </w:tc>
      </w:tr>
      <w:tr w:rsidR="00E44679" w:rsidRPr="00E340F8" w14:paraId="3BAA13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E2B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3DD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CQ6|HRCA_STRZ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B513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NLLNFANLAAYQFFDQPQKVALEIREGLREDQMQNVRVADGQESCLADLAVISSKFLIPYRGVGILAIIGPVNLDYQQLINQINVVNRVLTMKLTDFYRYLSSNHYEVH</w:t>
            </w:r>
          </w:p>
        </w:tc>
      </w:tr>
      <w:tr w:rsidR="00E44679" w:rsidRPr="00E340F8" w14:paraId="64984F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A9AE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913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Z91|HTPX_XAN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2E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RIFLFLLTNVAVLMLAGVVMSVLGVNPAQMSGLLVMAAIFGFGGSFISLLLSKFMAKRSTGAQVITEPRTPTERWLLETVRRQAQAAGIGMPEVAVYDGPEINAFATGANRNNALVAVSTGLLQHMDQDEAEAVLGHEIAHVANGDMVTMALLQGVLNTFVIVLARVVGGIIDSAVSGNRDSGRGFAYYIIVFVLEMVFGMFATMIAMWFSRRREFRADAGGAQLAGRSKMIAALERLSLNHGQNTLPSQVQAFGISGGVGDGLRRLFLSHPPLTERIAALRAANGTAM</w:t>
            </w:r>
          </w:p>
        </w:tc>
      </w:tr>
      <w:tr w:rsidR="00E44679" w:rsidRPr="00E340F8" w14:paraId="1C94B0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23F3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4465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A81|HRCA_ST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FAD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AEMTGYTSVILDVEPARQRLTGFDVVQLSNHDALAVMTLDESKPVTVQFAIPRNFLTRDLIAFKAIVEERLLDN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68B33C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33EA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C468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HL3|HRCA_CH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E18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RDLNLRERQVLGIIIQAYVVSAAPVGSRYIARNCNLGLSDATIRNVMADLEDEGYISQPHTSAGRTPTDKGYRYYVDLIMKVRRVNDEEKKRIDADFGQLTTERRGSSSEVLLSAAKVLGSISRQLSVVLSPALSNAVFEKLDMVLLSSTRMMVILSIQSLIVKTIVMELDLAVSRQEVSGVVDLLNQRLSGLTLSEIRKTISMRLSDCLADASLINFVVRSAGQLFDETPIIERLYISGAGYIVDQPEFKQPEKVRDFITMIEDKFSVAKLVERNRIYSETVHPSRMEVSISIGKENRERKAEDLTIVSTPYYVGGMMGKLGILGPTRMDYGHAVSVLNYMADCLSATLSEVN</w:t>
            </w:r>
          </w:p>
        </w:tc>
      </w:tr>
      <w:tr w:rsidR="00E44679" w:rsidRPr="00E340F8" w14:paraId="6CE599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1FE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E52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M7T7|HRCA_STR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553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SNILNLIVDLFTQTHEPVGSKALQSLIASSSATIRNDMAKLEKLGLLEKAHTSSGRMPSAAGFKYFVEHSLNLGSIDEQDLYQLVKAFDFEAFKLEDVLLRASQMLSDTTGYTAAILDVEPARQRLTGFDIVQLSSHDALAVLSLDESKPLTVQFAIPKNFMNRDLLVLKGIVADRLLGKDVMTVHYKLRTEIPQIVQKYFTVTDNVLDLFDYIFVGLFRETIFVSGKVAALDYAGLATYQFLDEEQRLALSIRQSLSEEEMATVQVADSSEPALANVTLLTYKFLIPYRGFGLLSLIGPVDMDYRRSVSLINVIGQLLAVKLRDYYRYLNSNHYEVH</w:t>
            </w:r>
          </w:p>
        </w:tc>
      </w:tr>
      <w:tr w:rsidR="00E44679" w:rsidRPr="00E340F8" w14:paraId="25F769E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3BA6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282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H81|HRCA_CHL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C3C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WISKRESKLLYILLTTTELYLKTGQPVGSKTLKEYECSNLSTATIRNYFAELEAEGFLKKNHVSGGRIPTDLAFRYYVDHRADFLQDDLPETTIHLLNQLPKESQNIVKDLQKASELLGEALQLPTCFSSPRFENDSVTNIQLSLVDEQRVVVILSTEFGQIFTDTLWLAETSNYASLKRIETFLQNYLRKQPPSETLSQKEEDLGMTLYNEVVVRYLTRYCNFSEEDLYQTGLSKLLKYDAFKDPDMLALGLSFFESRCHMCKLLDIGMHRDRPTAFIGSELSDIFGTPNPHCAVITTPYYMNRTPLGAFGVLGPINLPYREIYKTLTIFADKVKESLTQSFYKFKLSFRRPCPSDPKLSKEPTLLARYSSIKLLPPKETS</w:t>
            </w:r>
          </w:p>
        </w:tc>
      </w:tr>
      <w:tr w:rsidR="00E44679" w:rsidRPr="00E340F8" w14:paraId="370F64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A6ED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DF2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6C7|HRCA_BIF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B3D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RRMLVLRAVVEDYIRSQEPVGSTSLTRDHDLGVSSATIRNDMAALEDEGYLIQPHTSAGRVPTEKGYRYFVDRLATVVPLSEAQRRGINSFLSGSVSLKDALQRSARLLSEITGQVAVVASPSLAKATLRHVEMVPVAMTTLLAVVITDTGRVAQHGLTIASMPAVDEINRLSNTVNEQCDGLSLSKSAETVRSIAASAGYESVRGVADTLADAFESMALDERANELYMSGTSHLAHSRSLADLAPLFDALEEQVVLMKLMSNLSEETNASGVGVAIGSEMHTPGLLHASVVSSGYGRSGAAGEPAGNDPVGEPETESETESQTNDTEPIAFVGSIGPTHMDYAATMAAVRAVARYLTAFLSEGRTQD</w:t>
            </w:r>
          </w:p>
        </w:tc>
      </w:tr>
      <w:tr w:rsidR="00E44679" w:rsidRPr="00E340F8" w14:paraId="568F57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915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77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L29|IRAM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0FDC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SCGISFSVIWSKIKLIIWYQSDAFLPPESIFTLTHTGIMLNNKVLPVTIYNVVPFNKTFWNLIKNSQECPTNTDNVLNECFNNRCTLQICPYGLKQQSP</w:t>
            </w:r>
          </w:p>
        </w:tc>
      </w:tr>
      <w:tr w:rsidR="00E44679" w:rsidRPr="00E340F8" w14:paraId="543CB4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E6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EE80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QW3|IRAD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C71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VQTVLPESTGNNTLSLRDSVCRDLFQLFSSPHSPLPILLVSGMPEWQGHNQSDKLLQSWYCRQLRSALLFHEPRIAALQVNLKAVYCHELVISLDMMLYHDDEPLTFDLVWQKGSWHRTMPQ</w:t>
            </w:r>
          </w:p>
        </w:tc>
      </w:tr>
      <w:tr w:rsidR="00E44679" w:rsidRPr="00E340F8" w14:paraId="369BF7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D94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A6A0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4T4|IRAD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7A9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AVPGGETLPPLLTRGMPEWHEVNVGDKRVLNWFCRELRAAILRYEPSINMLKVSVKDAHHQTLALSLEAMLQDESEPLRLEIAYSNGRWR</w:t>
            </w:r>
          </w:p>
        </w:tc>
      </w:tr>
      <w:tr w:rsidR="00E44679" w:rsidRPr="00E340F8" w14:paraId="68DB07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6E1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11E7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R46|IRAP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EF92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415AADF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C862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74C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IR6|IRAP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F36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NYVKKLLKHPRQ</w:t>
            </w:r>
          </w:p>
        </w:tc>
      </w:tr>
      <w:tr w:rsidR="00E44679" w:rsidRPr="00E340F8" w14:paraId="68012E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D0C3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D8DB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GR5|IRAM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AC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IIQPSCGISFSAIWGNMKMIIWYQSTIFLPPGSIFTPVKSGIILKDKEYPITIYNIAPFNKDLWSLLKSSQECPPGESKITNKCLHNSCIIKICPYGLK</w:t>
            </w:r>
          </w:p>
        </w:tc>
      </w:tr>
      <w:tr w:rsidR="00E44679" w:rsidRPr="00E340F8" w14:paraId="5BA0038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A98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99D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S16|LON1_DES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ED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PTILTPDGVENPDHDDLQFPARMEDILPEMLMVIPLYERPMFPKMMGPIIIEDMRLQKFILSQKDKKVPLFFALLLTRQDPDGQVKAPESADDFYDVGVVAKVIQISPLTIGEPLQFIVEIKARFDVVKLIKKEPLFQVEVKYWQEEKIKVTDELKAYSTAIIDSIKELVHLNPIFREGLSLLIERINLHEPGSLADFSAAMTTSSGPEIQKVLATRSVRKRIELALVLIKKELEISKLKVKISSRIEEQLSKQQREFFLKQQLQEIKKELGLTKDDTQTEMEKYENRIKDLHLPEEAQERIDEELEKIRLLGPSSPEFNVSRTYLDWLTMMPWGVYTKDNYSVKKARKILDDDHHGLDDVKDRIIELISVGSIKGELTGTILLLTGPPGVGKTSVGQSIARSLGRKFFRFSLGGMRDEAEIKGHRRTYIGAMPGKVIQAIKSCKSANPLIMLDEIDKIGASFRGDPASALLEVLDPEQNSDFLDHYLDVRFDLSKVLFICTANLLDTIPPALLDRMERIELPGYILAEKIAIARKHLIPRQMKHHGLRPSQIIISNPVLTAIVEGYAREAGVRGLETCIRKILRKTITSHLAGGLEKVRIRKRDLRGLLGRRLFAEEQVYSTPRVGVITGLAYTNMGGTTLYIESLAVPTGDSGFKQTGQLGKVMIESSEIAYSYIRFLLGDDSAAVKFFNKNFIHLHVPAGATPKDGPSAGITMACSLYSMATGKTIVPGVAMTGELTLTGLVMPIGGVKEKMIAARRAHVKQVILPKENEEDFDMLPDYIKEDLSAKFVETFEDVLKICFK</w:t>
            </w:r>
          </w:p>
        </w:tc>
      </w:tr>
      <w:tr w:rsidR="00E44679" w:rsidRPr="00E340F8" w14:paraId="0B2308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B4AE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996D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KB0|LSM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03C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NPSQLLPSELIDRCIGSKIWVIMKGDKELVGILKGFDVYVNMVLEDVTEYEITAEGRRVTKLDQILLNGNNIAILVPGGSPEDGE</w:t>
            </w:r>
          </w:p>
        </w:tc>
      </w:tr>
      <w:tr w:rsidR="00E44679" w:rsidRPr="00E340F8" w14:paraId="740C8ED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0F4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A65A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2N4|LON_FIN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9FE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YYTISEKKLPIIALRGLWLFPNNIQHFEVGREVSLNALNASLLRNSEIFICTQKDPMLENITKEDFYHTGVLASIKQTIKMPNGNIRVLVEAYDRAKIVDFVENDSFLEANVEVMEYDKTKYHPTDKSLTMIRMIISSFESLAEIIKKPLPQDLLGGLLNEEDPSSLIDTIAMLISLNDKDSILLLETLDMDERIELVYKFVIKEIEFLKIKEDIEERTNKEISDTQKEYFLQEQLRQIKMELGEEYDIEDTDDYANRVKKLKLKKDSEEHVLKEINRLSSMNPNNPESTVIRNYIDQVLDIPWNKKSKSSIDLKVAEKVLNDGHFGLEDVKKRILEYLAVKKMTGSLKGPILCLVGPPGVGKTSIARSIADATNRKFVSMRLGGVRDEAEIRGHRKTYIGAMPGRIITQLQKAKKLNPVFLLDEIDKLASDFRGDPASALLEVLDPEQNSEFTDNYIEIPVDLSDVLFITTANSQEQIPDALLDRMEVIRVTSYTDSEKFEIANRYLLPRQLKENGMDKSQFHITRDAIYTIINNYTRESGVRELERNIGKVIRKAVVKIVKDDVKKVVVNNKNLEKFLGSKLVLDDEIPREDTVGVVNGLAWTQVGGVILTIEANVMDGSGKTQLTGKLGDVMKESAMAAISYIRSNQEALGIKGEFYKEKDIHIHVPEGAVPKDGPSAGVTMVTALVSALTGRKVKHDFAMTGEITLTGRVLAIGGVKEKVLAAHRYGINKVFLPKENKRDIQDIDPKIRQKIKFYFTSNVKEILDEVLI</w:t>
            </w:r>
          </w:p>
        </w:tc>
      </w:tr>
      <w:tr w:rsidR="00E44679" w:rsidRPr="00E340F8" w14:paraId="0CE1346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08C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CEF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FT9|LON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320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ENKVLPLIPLRGLIVFPYMVVHFDVGRDKSIEALEKAMMNDQQIFLSTQKDAKIEEPNEDDINSVGTICSIKQILRLPGDAVRVLVEGISRGKIDKYLKQEPFIEAEITEFKDEDNYEEYEIKALMRIITKEFGKYVKLSGAVTKDAVDFLKDIKEPGKFADIVSSYLIIKQEQKQSVLNSIDEKERLENVLTVIKDELQILELERNIGVKVKEKIDKSQREYYLREQIKVMQDQLGDDDEEKAEIKEYTQKIKKGKLTKEAKEKALHELKKLENAGAYSPEGAGIKTYLDWILSLPWKDKTKDNLDIKRAREILNKEHYGLSDVKDRIIEYLAVKKMSKSLKGPILCLVGPPGVGKTSIAKSIANAVNRNFVRISLGGVNDEAEIRGHRRTYVGAIPGRIIYGMKQAKSNNPLMLLDEIDKMSSSYKGESADALLEVLDTSENNKFRDNYLELDFDLSDVMFVTTANTLETIPRPLMDRMEIIEVSGYTYEEKFHIAKEHLIPKQLEEHNMPEDKKITFMDSSIYYIIENYTRESGVRSLERKIAAIIRKIITEIVEKDKSSISVNSRTVKKYLGEDVFSADKIDKEDKIGVVTGMAWTAYGGDTLPVEAVIMPGNGKLQLTGQLGDVMKESAQAGYSYVRANSVKYGIDKEFYKNKDIHVHVPEGAVPKDGPSAGVTMITAMVSALSDKKVKHNVAMTGEITLTGRVLAIGGLKEKTLAAYRAGVDTIIIPKQNEKDINKVPKAIRGKIKFILAEEVDTVLENALIGGINNDN</w:t>
            </w:r>
          </w:p>
        </w:tc>
      </w:tr>
      <w:tr w:rsidR="00E44679" w:rsidRPr="00E340F8" w14:paraId="242CE4D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A2F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B8B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YF7|LON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32B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TPVPGLGSCASRGLIAAPASIIRSRPGCDHAGECIVVCVGVFRKDWVMTSPKQRPPLVPGVAQTFPVLPLRDIVVFPHMIVPLFVGREKSIRALEEVMRGDTYILLATQENASDDDPATDAIYRVGTLATVLQLLKLPDGTVKVLVEGVTRAQVVQYTDRADLYEAEAISLPDEVGDVVEAEALARSVVNEFENYVKLNKKVSPEVVGVVGQIEDHAKLADTIASHLAVKIPEKQAVLETVKVADRLEKVLGLMESEISVLQVEKRIRTRVKRQMEKTQREYYLNEQMKAIQKELGDEDGRDDLQELEDRIKRTKLTKEAREKATHELKKLRQMSPMSAEATVVRNYLDWLLSIPWGIKSKVKKDLPFAQSVLDSDHYGLDKVKERIVEYLAVQSRANKLAGPILCLVGPPGVGKTSLGRSIAKATGREFVRVSLGGVRDEAEIRGHRRTYIGSMPGKIIQSMRKAKKSNPLFLLDEIDKMGADFRGDPSAALLEVLDPEQNPTFNDHYLEVDYDLSNVMFVTTANTLNIPPALLDRMEVIRIAGYTEDEKAEISRKHLIPNALQKHGLSAKEWSIDDAALLQVIRRYTREAGVRNLEREISTLARKAVKELVISKKKSVKVTAKNLETFLGVPRFRYGEIEREDQVGVVTGLAWTEVGGELLTIEGVMMPGKGRMTVTGNLKEVMKESISAAASYVRSRSVDFGIEPPLFERRDIHVHVPEGATPKDGPSAGVAMATTIVSVLTGIPVRRDVAMTGEITLRGRVLPIGGLKEKLLAALRGGIKKVLIPEENAKDLADIPDNVKNALEIIPVSRMDEVLHHALLRHPEPISWTEQPVSGAVVPDEDAAGVVAH</w:t>
            </w:r>
          </w:p>
        </w:tc>
      </w:tr>
      <w:tr w:rsidR="00E44679" w:rsidRPr="00E340F8" w14:paraId="2237B9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39F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0CE0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X43|M2K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8DF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VRERRQLNLRLPLPPISDRRFSTSSSSATTTTVAGCNGISACDLEKLNVLGCGNGGIVYKVRHKTTSEIYALKTVNGDMDPIFTRQLMREMEILRRTDSPYVVKCHGIFEKPVVGEVSILMEYMDGGTLESLRGGVTEQKLAGFAKQILKGLSYLHALKIVHRDIKPANLLLNSKNEVKIADFGVSKILVRSLDSCNSYVGTCAYMSPERFDSESSGGSSDIYAGDIWSFGLMMLELLVGHFPLLPPGQRPDWATLMCAVCFGEPPRAPEGCSEEFRSFVECCLRKDSSKRWTAPQLLAHPFLREDL</w:t>
            </w:r>
          </w:p>
        </w:tc>
      </w:tr>
      <w:tr w:rsidR="00E44679" w:rsidRPr="00E340F8" w14:paraId="07EA63E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DC6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E49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307|ME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F9CA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DFDLGMGRPGGLGGLGGEPIMQQMPQPAPHHPSRSSNDHNVKNLMKQAEENSGYLTLQGNRRKADLKELQFVEDIGHGSCGTVTKCRYKSVIMAVKTMPRTSNSYEMSRILMDLDVICLSFDCPYIVRCFGYFITNFDVRVCMECMATCLDRLLIRIKQPIPERIIGKLSVSIIKALHYLKTKHQIMHRDVKPSNILLDWSGVIKLCDFGIAGRLIESRAHSKQAGCPLYMGPERLDPNNFDSYDIRSDVWSFGVTLVELATGQYPYAGTEFDMMSKILNDEPPRLDPAKFSPDFCQLVESCLQRDPTMRPNYDMLLQHPFVVHHEKIETDVEEWFADVMGECG</w:t>
            </w:r>
          </w:p>
        </w:tc>
      </w:tr>
      <w:tr w:rsidR="00E44679" w:rsidRPr="00E340F8" w14:paraId="34AB788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084A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257E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3318|M3K7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75C2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SAASSSSSSSAGEMIEAPSQVLNFEEIDYKEIEVEEVVGRGAFGVVCKAKWRAKDVAIKQIESESERKAFIVELRQLSRVNHPNIVKLYGACLNPVCLVMEYAEGGSLYNVLHGAEPLPYYTAAHAMSWCLQCSQGVAYLHSMQPKALIHRDLKPPNLLLVAGGTVLKICDFGTACDIQTHMTNNKGSAAWMAPEVFEGSNYSEKCDVFSWGIILWEVITRRKPFDEIGGPAFRIMWAVHNGTRPPLIKNLPKPIESLMTRCWSKDPSQRPSMEEIVKIMTHLMRYFPGADEPLQYPCQYSDEGQSNSATSTGSFMDIASTNTSNKSDTNMEQVPATNDTIKRLESKLLKNQAKQQSESGRLSLGASRGSSVESLPPTSEGKRMSADMSEIEARIAATTAYSKPKRGHRKTASFGNILDVPEIVISGNGQPRRRSIQDLTVTGTEPGQVSSRSSSPSVRMITTSGPTSEKPTRSHPWTPDDSTDTNGSDNSIPMAYLTLDHQLQPLAPCPNSKESMAVFEQHCKMAQEYMKVQTEIALLLQRKQELVAELDQDEKDQQNTSRLVQEHKKLLDENKSLSTYYQQCKKQLEVIRSQQQKRQGTS</w:t>
            </w:r>
          </w:p>
        </w:tc>
      </w:tr>
      <w:tr w:rsidR="00E44679" w:rsidRPr="00E340F8" w14:paraId="6771AA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3AF5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90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5H9|MANF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3B7E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ATRGLAVALALSVLPDSRALRPGDCEVCISYLGRFYQDLKDRDVTFSPATIEEELIKFCREARGKENRLCYYIGATDDAATKIINEVSKPLAHHIPVEKICEKLKKKDSQICELKYDKQIDLSTVDLKKLRVKELKKILDDWGEMCKGCAEKSDYIRKINELMPKYAPKAASARTDL</w:t>
            </w:r>
          </w:p>
        </w:tc>
      </w:tr>
      <w:tr w:rsidR="00E44679" w:rsidRPr="00E340F8" w14:paraId="33FB25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ABB5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4DE0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5G7|MPRB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B34F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FAWRRRASLRATSSLSLRWRVMLLAMSMVAMVVVLMAFAVYVVISAALYSDIDNQLQSRAQLLIASGSLAADPGKAIEGTAYSDVNAMLVNPGHSIYTANQPGQTLPVGTAEKAVIRGELFMSQRTASDQRILAIHLPNDSSLLISKSLRPTEAVMTKLRWVLLIVGSLGVAVAAVAGGMVTRAGLRPVGRLTEAAERVARTDDLRPIPVFGSDELARLTEAFNLMLRALAESRERQARLVTDAGHELRTPLTSLRTNVELLIASMAPEAPRLPDQEMADLRADVLAQIEELSTLVGDLVDLTRDDAGQVVHEPIDMSEVLYRSLERVRRRRNDIHFDVQAIGWQIYGDAAGLSRAVLNLMDNAAKWSPSGGRVVVTMRQFDPSHVELVVSDYGPGIPPQERRLVFERFYRSTTARSLPGSGLGLAIVKQVVINHGGLLRVEDTAPGVQPPGTSIYVLLPGRPMPVSAYSTLADQDMGEANFQDKIGPAVQVSGKSANFRDSAHVISVDYQSARAR</w:t>
            </w:r>
          </w:p>
        </w:tc>
      </w:tr>
      <w:tr w:rsidR="00E44679" w:rsidRPr="00E340F8" w14:paraId="78A5034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DD40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FFB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2C0|MPRB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65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LYRPQRPPLRAPLRATPSLSLRWRVMLLAMSMVAMVVVLMAFAVYAVISAALYSDIDNQLQSRAQLLIASGSLAADPGKAIEGTAYSDVNAMLVNPGHAIYTAQQPGQTLPVGSPEKAVIHGELFMSRRTAGDQRILAVHLQNGTSLLISKSLKPTEAVMNKLRWVLLIVGGVGVAVAAVAGGMVTRAGLRPVARLTEAAERVARTDDLRPIPVFGSDELARLTESFNLMLRALAESRERQARLVTDAGHELRTPLTSLRTNVELLMASMEPGAPRLPEQEMVELRADVLAQIEELSTLVGDLVDLTRDDAGQVVHEPVDMSDVIDRSLERVRRRRNDIHFDVDVTPWQMYGDAAGLSRAVLNLLDNAAKWSPPGGHVGVTMRQLDPSHVELVVSDHGPGIPPQERRLVFERFYRSTSARAMPGSGLGLAIVKKVVLNHGGMLRVEDTVPGGQPPGTSFYVLLPGRSLPPAGHSTPAGESETDQAEAATDPAVPVAGDTANSRESANVISVDSQSARAR</w:t>
            </w:r>
          </w:p>
        </w:tc>
      </w:tr>
      <w:tr w:rsidR="00E44679" w:rsidRPr="00E340F8" w14:paraId="5908F2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7B10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475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809|MP2K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36D7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PSPSGGGGSGGGGGTPGPIGPPASGHPAVSSMQGKRKALKLNFANPPVKSTARFTLNPNTTGVQNPHIERLRTHSIESSGKLKISPEQHWDFTAEDLKDLGEIGRGAYGSVNKMVHKPSGQIMAVKRIRSTVDEKEQKQLLMDLDVVMRSSDCPYIVQFYGALFREGDCWICMELMSTSFDKFYKYVYSVLDDVIPEEILGKITLATVKALNHLKENLKIIHRDIKPSNILLDRSGNIKLCDFGISGQLVDSIAKTRDAGCRPYMAPERIDPSASRQGYDVRSDVWSLGITLYELATGRFPYPKWNSVFDQLTQVVKGDPPQLSNSEEREFSPSFINFVNLCLTKDESKRPKYKELLKHPFILMYEERTVEVACYVCKILDQMPATPSSPMYVD</w:t>
            </w:r>
          </w:p>
        </w:tc>
      </w:tr>
      <w:tr w:rsidR="00E44679" w:rsidRPr="00E340F8" w14:paraId="4EEB4E04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3EBB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C53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XA0|NST1_LOD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D4B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RGNLNLNLPPSSGKYTVGENVHFELSKEKNNSTNSNPHTSSTSTSNSNNTGIGVAKSLSTNDNNNDNDNQQPQQHEQIQSKAKSQSQSQSQSQSQPQTQVQVEQQQQQQSLVNSPAAQLAAKKRKKKKSKKSSNNNGNNSNTNSNSNSEITNTSISMPHAFLNNPDEDYPTSRVIKQAPNGDVIVESLDHVGGTYEDHLHDDYSDEDTLHHHLRQAPHQASNNNHIHNHSHTSSHPLQHTPNHLHHASHNANPLTQHISASGASMRSHGHNDAHSNLWDSASLEEQEKLKEFWESLEESQKLDLVKIDKQSIMKMFKNETRQHLQQLLQNGVLNNQNASSSNNCACKYCGRRNNIIEEELENIYDNHFDDIIDFIHEVRDINDLNALPGLLFGGFHMLEEERRLQKRKQLHNEHLELAKSSNLQNQAHIEEIRAQMDKLKMNQRQQSQSQSQSQSQQQRDVQTAQSQVLSKDSSLKNANTSMNKQHTSQQLLQPQIQAQGKNNLQQNHHTHHHHQQPLQHPTVQISATFLSSNPTETQLFNKLLDPKLFEALESLDLQKMKEVSHFDPQNTAHINMLEKAGSLREIVRDLHNVDRNHLEKGMSYVQNMGKLFSNIASLNPSNPEDAEKIMTGQLNEQFNQGLSTFAEDLLKNDGSSFISMMETLSELRSAREELLKEKTPYNGLLTKTPAATSQDREQQVQPNHSHWLDEDDHDHEHEHEHEHEHEHEIDDEDHEHYCCHHHQHHHLHGDEEYDEEDEEDDEEYEYGDDEEEEDEEDEEEGEDEELEEVVEDDVDEEILDDEEEFDAKNASDTESEISEEEKMQEIRRLFLIQVIKLFQERLKSAYKEKVSKDNTRKLFEELEAEEAAKREKEAKKLKQKEKAKERKRLQQLAKEEEKRKKEEEAKRIAEELHAKQEQLKLEQKKKKEEARLRREEEKKKKLEEIKRREAEHKRKVEEQIKHDEEQRRLKEERRKELEEKKRQKEEEKKQKELLKKQKEEEKERLRIEREKQLEKEAAVSKSIPQPSPKSKHVMKLAATFQSDIPSKQNQAQNGNQSHLPPQSRLRQDEENPQKTFANSVFSAKEYNSIYQPLPGSLSNNSSSAALSVGTQLSNFQALSHPQQQQQQYSNDIYLPSANLATATVQSPRSAPINLPNGTSAVGVSLANHLSLNNSSQGSPWTTNSTLSSNLGSTGLSHGQGQTVSGVNTNLPSSIGITSGGASQIFQPQPQPQLQPHQPQQQQQQQQQQQQQQQQNYFSPFNSFSEPLVGEPFQGIVHPTTNINNSTTASSSTGAIIPPMNPSGNIWNSNIGATATNAPASVSRNNSVWSNNAITPKPSEPSFLSTAGRSSSLWGTLANAPVASSSNNNSNATANYDNNNVRSLGSSSFAPANPGQHELEVIQTAIYNCFQMMQNSNQLEFNVAPLMAIFSNVRSLTNKTQLTVNQFLNCCVSNSLYQFDFVYDDFGTVTHLKVGLNGLNDHNSVNGFSKSSTTPPLLPISAMNSKILGYTQQQQQQQQPQPQPQSQQQYPLQHSHQQRLLQLFSNNQTILSQDVTSSAFATGTNTQGSSYGQVQLGAVSPAFARTSPPGLFPNDIPLLSTINELNSTPSTGTGTGTGSGVGAGTGAVFGSGIWN</w:t>
            </w:r>
          </w:p>
        </w:tc>
      </w:tr>
      <w:tr w:rsidR="00E44679" w:rsidRPr="00E340F8" w14:paraId="45E5F93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1CDD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0F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BW0|NST1_YAR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07A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AIYSKDGKRVINLKSRETFKTENVSFEWGADDSKPKSKKKKKRKSKGQQVIIDSIDLDERSIVHGVMEAKMKAEKLARLKKSVNDTFPPSPASGLSPSMERQTIKYFWLSLTSEQRRELVQVEKEAVLNKMKRQQKNTCECDICGRKRVAIEQELETLYADYYKELDALAESKDLPLLPLPSMGFFQADDVLRGGHQDGNTTEELSEATNRLSIAPATTATTRPLPQNLGKEIDEEGDTEEDEPYGFEEGEDVQSLDVSSVADDLLTNDGKKFIEMMERLAEKRAGRIEEIRDGEDEEPVVVEDDNDDEEYENDSDYSDYSSEYSQTGESLTADQRMEEGRRMFQIFAARMFEQRVLHAYKQSVAAQVKAELQQMEEEKKTLDLEKEARDQQRRERKKEKKRAQKAIKEEEKRKAAAEREEREKREAEEAERLRLEAERKQQEKEREKAARKAASEAKQKARQEEQARLAREKEEKRLARIREMEERMRLAKEKEEREKEELRARQQQEEDERREKERLEEERIENERLEAERIENERLEKEREQQRLEEEKERQRIKEEREKQKLEEEREKRASMSIPLSKPLPGKTQIPASQPGTSLGGLQQPVPQAAPVAPVAMMPQSPSPQLPPGLTQHVAQSQILLDRLTPDPTSRMTPERHTPSPGSTTSNAKTLLDSLLRPAQGPSTPPPGPGTPRSSISHVAPVGAIGTIGSPGQVNQQPLHVHPGHMNHLSQGPVTPGQVNHPVGNIGHVGNVGTVGSIGLVNPPEQPISQPISPPSTTLPISQHRFDPWNSSYSGIASSSTPGNRLWGSSGEVPGNVIRQAALDAYEELHKNGSIDCNGFVNSRALQNTAQKYSSTGQGFGVSELFKACQGSFDIVGGLMKPRGGL</w:t>
            </w:r>
          </w:p>
        </w:tc>
      </w:tr>
      <w:tr w:rsidR="00E44679" w:rsidRPr="00E340F8" w14:paraId="6B9290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96A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767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50701|OS13_SOL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2C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LRSSFVFFLLAFVTYTYAATIEVRNNCPYTVWAASTPIGGGRRLDRGQTWVINAPRGTKMARIWGRTNCNFDGAGRGSCQTGDCGGVLQCTGWGKPPNTLAEYALDQFSNLDFWDISLVDGFNIPMTFAPTNPSGGKCHAIHCTANINGECPGSLRVPGGCNNPCTTFGGQQYCCTQGPCGPTDLSRFFKQRCPDAYSYPQDDPTSTFTCPSGSTNYRVVFCPNGVTSPNFPLEMPASDEEAK</w:t>
            </w:r>
          </w:p>
        </w:tc>
      </w:tr>
      <w:tr w:rsidR="00E44679" w:rsidRPr="00E340F8" w14:paraId="4FD97C4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C3C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B367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F6Q9|OXR1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9D7D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LTDVTGRSSRVLRGTVNRLWYGHRQVRFQDCLQDVQRENMARPPQALRSDTGQRKTLEKKDGRRMSFQRPKGTMEYTVESRDSLNSIALKFDTTPNELVQLNKLFSRAVVPGQLLYVPDPDYISSVESSPSLSPISLLSPTSSEAEFEKRTDTERMPHKESTSSPAYSTTRQSRVVSSTSEEEEAFTEKFLKINCKYITDGKGIVTGVLLVTPNNIMFDPHKNDLLVQENGCEEYGIMCPMEEVTSAAMHKEIVNSKLKDSIPVDVDQLSCMREFCHFKKISPGNLHDLDSKMWDAGNDSASTAPRSTEESLSEDVFTESELSPIREEHLSSDELRQDKSSGTSSESVQTINQNISECSVNISDCADASDDVKGSLEPSGNDSGIVSSINDLERSESSMNVGDGLDKDISESSIVLTEANEGQAESKGSKNNCNDGNLADNQTGDQNHSREAAVVGNHRHEALQEKTLKQSFGDSETEAEELRKFWKDLTMQQAKQQREDMQHTTQKEIKGKMPTAETHIEGVCSSVAKEKRRHRTHRYLCLRVGKPMRKTFVSQASASMQQYAQRDKLEYWFAVPHERSDHLYSFFIQWSPDLYAEELGESAREPGFVVVKKNEEGESSDRSTNDSASRLWEVVSVAEYHRRIDALNTEELRTLCRRLKITTREDVNSKQATNIKHDQEPESFRPNLSDPSSLLQTEQIEKLTKHLPPRTIGYPWTLVYSTAKHGMSLKTLYRLMLGLDTPVLLVIKDSDSQIFGALASEPFKVSDCFYGTGETFLFTFCPDFEVFKWTGDNMFFIKGDMDSLAFGGGGGEFALWLDGDSYHGRSHTCKTFGNSILSKKEDFIVQDIEIWAFE</w:t>
            </w:r>
          </w:p>
        </w:tc>
      </w:tr>
      <w:tr w:rsidR="00E44679" w:rsidRPr="00E340F8" w14:paraId="72A7A6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807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9C80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BLZ8|OCA1_DE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7B3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SQSEIEHNNNNSKLTKISQPPTVRIIPPLNFCPVEKQLYRSGQPSIINQSFLQDLNLKTILWLASEEPQEDFLDYCSMNNIAVEFVGLMNEYSYQNVNPWDALSEDTIKKALELICNKENYPLLVCCGMGRHRTGTVIGCLRRLQGWNLASVSEEYRRFTGSRGGRIMVELLIESFDINSVQIDPTKMPGWLT</w:t>
            </w:r>
          </w:p>
        </w:tc>
      </w:tr>
      <w:tr w:rsidR="00E44679" w:rsidRPr="00E340F8" w14:paraId="01ABA0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B07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E37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451|PIP1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CF38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NKEEDVKLGANKFRETQPLGTAAQTDKDYKEPPPAPLFEPGELSSWSFYRAGIAEFMATFLFLYITILTVMGLKRSDSLCSSVGIQGVAWAFGGMIFALVYCTAGISGGHINPAVTFGLFLARKLSLTRAVFYMVMQCLGAICGAGVVKGFMVGPYQRLGGGANVVNPGYTKGDGLGAEIIGTFVLVYTVFSATDAKRNARDSHVPILAPLPIGFAVFLVHLATIPITGTGINPARSLGAAIIYNDEHAWNDHWIFWVGPMIGAALAAIYHQIIIRAMPFHRS</w:t>
            </w:r>
          </w:p>
        </w:tc>
      </w:tr>
      <w:tr w:rsidR="00E44679" w:rsidRPr="00E340F8" w14:paraId="65363F8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4182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51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VF4|POG1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0BA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PHRQSEEKEKPKGPMAVEREHHTSLSSGTTMTASTGDESTNSRPVESSQTEKSLSLRIRILKQLGFDDIQELNACDTGLVEQFLNVRLINDTKELEKIRESNLAKLNQIIDKCMESDKISDSTLNKILDMSMNRDTNNDNNNHLTIPSPITTKKRKINASELASPRGHRRYRSDIPTVSEVETGVGYPQIHQQPGAYTLPMPANQWMSNPYMQPPQPQVQQIMPQYLYPPGMGPQAQLPTMSSNSESQTPVMSSQFLSLNQHGLYQQNIGAHPVMSMGPQANIYGQQHQPQPGQERDQSRKSFSHRRSQSANISMANFRSPMRNPQPASSQRPVNFLIHTPKHPPPT</w:t>
            </w:r>
          </w:p>
        </w:tc>
      </w:tr>
      <w:tr w:rsidR="00E44679" w:rsidRPr="00E340F8" w14:paraId="1617CAC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304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1DD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564|PR15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C73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SPRPQHVLHWRDAHNFYLLSPLMGLLSRAWSRLRGPEVPEAWLAKTVTGADQIEAAALLTPTPVSGNLLPHGETEESGSPEQSQAAQRLCLVEAESSPPETWGLSNVDEYNAKPGQDDLREKEMERTAGKATLQPAGLQGADKRLGEVVAREEGVAEPAYPTSQLEGGPAENEEDGETVKTYQASAASIAPGYKPSTPVPFLGEAEHQATEEKGTENKADPSNSPSSGSHSRAWEYYSREKPKQEGEAKVEAHRAGQGHPCRNAEAEEGGPETTFVCTGNAFLKAWVYRPGEDTEEEDNSDSDSAEEDTAQTGATPHTSAFLKAWVYRPGEDTEEEDSDSDSAEEDTAQTGATPHTSAFLKAWVYRPGEDTEEENSDLDSAEEDTAQTGATPHTSAFLKAWVYRPGEDTEEENSDLDSAEEDTAQTGATPHTSPFLKAWVYRPGEDTEDDTEEEEDSENVAPGDSETADSSQSPCLQPQRCLPGEKTKGRGEEPPLFQVAFYLPGEKPESPWAAPKLPLRLQRRLRLFKAPTRDQDPEIPLKARKVHFAEKVTVHFLAVWAGPAQAARRGPWEQFARDRSRFARRIAQAEEKLGPYLTPDSRARAWARLRNPSLPQSEPRSSSEATPLTQDVTTPSPLPSETPSPSLYLGGRRG</w:t>
            </w:r>
          </w:p>
        </w:tc>
      </w:tr>
      <w:tr w:rsidR="00E44679" w:rsidRPr="00E340F8" w14:paraId="44D85E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CBBD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4470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QB6|AHPC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9C8C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LTIGDQFPAYQLTALIGGDLSKVDAKQPGDYFTTITSDEHPGKWRVVFFWPKDFTFVCPTEIAAFSKLNDEFEDRDAQILGVSIDSEFAHFQWRAQHNDLKTLPFPMLSDIKRELSQAAGVLNADGVADRVTFIVDPNNEIQFVSATAGSVGRNVDEVLRVLDALQSDELCACNWRKGDPTLDAGELLKASA</w:t>
            </w:r>
          </w:p>
        </w:tc>
      </w:tr>
      <w:tr w:rsidR="00E44679" w:rsidRPr="00E340F8" w14:paraId="1CAB2E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A105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5C6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4|AQP7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AB4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NEKDPSSVEPIKRKRFSNEYVRLFLAEFLGTFILIVFGCGTVAVTILSKHQSQDFFSVNVGFFLGIAFGVFIAGGVSGGHLNPAVTLAFAVINKCKWRKVPVYMAAQYLGAWVGSAILTAIYYDALHNHDQGNRTIETAGIYASYPQEFLTWQGGLADQIFATLLLMMGILALTDERNMVGPTGRAYVPLLVGLLVLAIGLAFGFNCGYPINPARDFGPRLFTAMAGWGTQVFSEPRGTYNWWWIPIIGPHVGAIIGALAYNFFIGYHWPKERDDVQLQSPSSPIVIVKNDAYQPLRPSRSVYSEELRITTS</w:t>
            </w:r>
          </w:p>
        </w:tc>
      </w:tr>
      <w:tr w:rsidR="00E44679" w:rsidRPr="00E340F8" w14:paraId="2DF867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2C1F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BA0B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7|ANGI_PON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75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VLLLVFMLGLGLTPPTLAQDNSRYTDFLAQHYDPKPQGRDDRYCESIMRRRGLTSPCKGINTFIHGSKRSIKAICENKNGNPHRENLRISKSSFQVTTCKLHGGSPWPPCHYRATADFRNIVVACENGLPVHLDQSIFRRL</w:t>
            </w:r>
          </w:p>
        </w:tc>
      </w:tr>
      <w:tr w:rsidR="00E44679" w:rsidRPr="00E340F8" w14:paraId="7767E4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B196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F52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DJ6|GRPE_ACIE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36A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QNPSPSPEEIEAAMSANAADELNRLQGELAELKAKSADLADQFLRAKAEAENARRRAEDEVAKARKFGIESFAESLLPVCDSLDAALAIENATAEQLREGSDATLRQLMSALERNKVVIVNPEAGTKFDPHQHQAISMVPADQEANTVVSVLQKGYLISDRVLRPALVTVAAPK</w:t>
            </w:r>
          </w:p>
        </w:tc>
      </w:tr>
      <w:tr w:rsidR="00E44679" w:rsidRPr="00E340F8" w14:paraId="07218E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79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74E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8E8|GRPE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EAC2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TKEGVEVIEAVGKQFDPNEHQAIMQVEDSEFESNAVVEEFQKGYKLKDRVIRPSMVKVNQ</w:t>
            </w:r>
          </w:p>
        </w:tc>
      </w:tr>
      <w:tr w:rsidR="00E44679" w:rsidRPr="00E340F8" w14:paraId="437A82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6D8B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F3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H62|GRPE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716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04B673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E3E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9BE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HC4|GRPE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C54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0304F26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82B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3309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0474|H90A1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0DA1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KSAQPVMEEEVETFAFQAEIAQLMSLIINTFYSNKEIFLRELISNSSDALDKIRYESLTDPSKLDSCKDLKIELIPDQKERTLTIIDTGIGMTKADLINNLGTIAKSGTKAFMEALQAGADISMIGQFGVGFYSAYLVAEKVTVITKHNDDEQYIWESAAGGSFTVKPDFGESIGRGTKVILHLKEDQSEYVEEKRIKEVVKKHSQFIGYPITLYIEKQREKEVDLEEGEKQEEEEVAAGEDKDKPKIEDLGADEDEDSKDGKNKRKKKVKEKYIDAQELNKTKPIWTRNPDDITNEEYGEFYKSLSNDWEDHLAVKHFSVEGQLEFRALLFVPRRAAFDLFENKKKRNNIKLYVRRVFIMDNCEELIPEYLNFIKGVVDSEDLPLNISREMLQQSKILKVIRKNLVKKCLDLFTELAEDKDNYKKYYEQFSKNIKLGIHEDSQNRKKLSDLLRYYTSASGDEMVSLKDYVSRMKDTQKHIYYITGETKDQVANSAFVERLRKAGLEVIYMIEPIDEYCVQQLKEYDGKNLVSVTKEGLELPEDEEEKKKQDELKAKYENLCKIMKDILDKKIEKVTVSNRLVSSPCCIVTSTYGWTANMERIMKSQALRDNSTMGYMTAKKHLEINPAHPIVETLREKAEADKNDKAVKDLVILLFETALLSSGFTLDDPQTHANRIYRMIKLGLGIDDDDSVVEEISQPAEEDMPVLEGDDDTSRMEEVD</w:t>
            </w:r>
          </w:p>
        </w:tc>
      </w:tr>
      <w:tr w:rsidR="00E44679" w:rsidRPr="00E340F8" w14:paraId="4FE1B8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3B3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A004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NN0|GRPE_SYN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D53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DASTPEQDQNVVSGAVPATRESSPDAPEATSEQASAAVDPADRMQQLEQELSALKQEHDTLNSQYMRIAADFDNFRKRQSRDQDDMRKQLVCSTLTEILPVVDNFERARQQLNPEGEEAQALHRSYQGLYKQLVEVLKQQGVARMDVVGQEFDPNLHEAVLREESSEFAEDVVSEELQRGYHRDGRVLRHAMVKVSMGPGPSDPGSAPAEAAAAPDQTAEEA</w:t>
            </w:r>
          </w:p>
        </w:tc>
      </w:tr>
      <w:tr w:rsidR="00E44679" w:rsidRPr="00E340F8" w14:paraId="7E6484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6D4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9BE8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BS7|GRPE_XYL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30A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DHPECDSEELTQNSPETDPLKVEVETLRGEIASIKADVLRERAELENQRKRLIRDVEQARKFANEKLLGELLPVFDSLDAGLTASGSEPSPLRDGLELTYKQLLKVAIDNGLMLLDPVGQLFNPEHHQAISQTEVTDVEPGHVIQVFQKGYLLNERLLRPALVVVAKQD</w:t>
            </w:r>
          </w:p>
        </w:tc>
      </w:tr>
      <w:tr w:rsidR="00E44679" w:rsidRPr="00E340F8" w14:paraId="1A8A4E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44F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BD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1ANV1|GRPE_PE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967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HVTEEQKTSAAPEAEQASPESSAAEAATPEERISRLEEQLAAKEAECRENWDRFVRERADLENFRKRSNREKEELLNYGTKSLLEEILPVVDNLERALSHANENGSTGLTEGVQMIHGLLLNAMKKFGVTPLETSGAPFDPSFHQAMTQIPTDEHPPNTVVEEFQKGYLLKERLLRPAMVSVATAPK</w:t>
            </w:r>
          </w:p>
        </w:tc>
      </w:tr>
      <w:tr w:rsidR="00E44679" w:rsidRPr="00E340F8" w14:paraId="00CDFC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FAC6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A99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C43|GRPE_GEO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245B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KKHDSHQHEKKADASQEKVEVAQPLSDADRIKELEEALAAKGLESAANWDKYLRERADLENYRKRVQKEKEEILKYGKEEVIMEILPALDNLERAIDHANEESAIVEGVRLTLSMLLSALKKFGVTPVETPQGTPFNPEFHQAMGQVESADQEPNTIVAVFQKGYLLNERLLRPAMVTVAVKPAA</w:t>
            </w:r>
          </w:p>
        </w:tc>
      </w:tr>
      <w:tr w:rsidR="00E44679" w:rsidRPr="00E340F8" w14:paraId="0F31D9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4FE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651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DDM9|GRPE_NEI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DE8F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QKEA</w:t>
            </w:r>
          </w:p>
        </w:tc>
      </w:tr>
      <w:tr w:rsidR="00E44679" w:rsidRPr="00E340F8" w14:paraId="1333BE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7158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59C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AU9|GRPE_SHEB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9BC7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IDELTQANFRIEELEQLLAEALAKVEEQKDSVIRAAAEVDNIRRRAAMDVEKANKFALEKFANELLPVLDNMERALMGTNPEDEATKSIYQGVELTQKSLLTAVAKFGVKQIDPQGQSFNPDQHQAIGMQPSAEFPANTVMLVMQKGYELNSRLLRPAMVMVSQGGPNQESATIDIEA</w:t>
            </w:r>
          </w:p>
        </w:tc>
      </w:tr>
      <w:tr w:rsidR="00E44679" w:rsidRPr="00E340F8" w14:paraId="7874E0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239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D01E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IY2|GRPE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2FC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PHNQEPIEEQKLSEMEDTLEKQHSGASTENTERAEEGVVIPDLEQQLKEAEIRAAEHHDAWLRAKAETENIRKRAQTDIANAHKYAIDNFATQLLAVMDSLDAALAVENSTIESLKDGVELTRKQLAAVFEKFNIHTINPQGEKFDPHQHEAMCTVESDIPPNTVTQVMQKGYVLHERVIRPAMVAVSKAKST</w:t>
            </w:r>
          </w:p>
        </w:tc>
      </w:tr>
      <w:tr w:rsidR="00E44679" w:rsidRPr="00E340F8" w14:paraId="3AE73E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E6F2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FD1C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H0Z4|GT12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48B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ANDLSSKILPRVLIVSRRTLRKNKYVDFVGEYHLDLIVSSGAVPVIVPRVNGIHSMLQSFEPIHGVLLCEGEDVDPSLYADDELSDLSPEDMEEIKKAHAEDMTIDREKDSIELTLARLCLERNIPFLGICRGSQILNVAAGGTLYQDIDKELGTTMTTTNHIDYDNYDGHRHEARIVEETPLHKLFEEMEIMVNSYHHQGVKRLAQRFVPMAYAPDGLIEGFYDPNRYDPKEGQFLMGLQFHPERMRLPGSDEFDYPGCALVYQEFVKAVIAFQKKQVNATQVEMKRKTTTLVKSFSQAEFLEANTVLSKQQENRLKQMGATVRNSCVYMKRMKMKEEQERAMDKLSAERLSDMLSFHHMMARLCSNAIKRKLLEPEHTDRTIESSFFLNY</w:t>
            </w:r>
          </w:p>
        </w:tc>
      </w:tr>
      <w:tr w:rsidR="00E44679" w:rsidRPr="00E340F8" w14:paraId="3DE0E7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680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DB2F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CU3|HBAP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C9D4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RPGAITNADSASGGGEEEGKHVKPFTPEKAKEIIMCLQQPAVFYNMVFDWPAQHWTAKHLSEVLHGKQIRFRMGTKSTDTAPQFETACNYVEATLEEFLSWNSDQSSISGAFRDYDHSKFWAYADYKYFVSLFEDKTDIFQDVIWSDFGFPGRNGQESTLWIGSLGAHTPCHLDTYGCNLVFQVQGRKRWHLFPPEDTPFLYPTRIPYEESSVFSKINVVNPDLKRFPQFRKARRHMVTLSPGQVLFVPRHWWHYVESIDPVTVSINSWIELEEDHQTRVEEAITRMLVCALKTAENPHNTRAWLNPTELEETSHEINCHYLNGAISAFFNHYGTSEVVETQALRTNREYTIKEELNMHSHVGVEQAGGHNLSSETVKQEAASPFGLDLVPVTPSSEEPSSERGGIFENDGEDFVSKNGKSFGKRQRMMSESENAVVEQIASDRTVAVSQTFVSTDDLLDCLVNPQVTRIVAQLLIQGRST</w:t>
            </w:r>
          </w:p>
        </w:tc>
      </w:tr>
      <w:tr w:rsidR="00E44679" w:rsidRPr="00E340F8" w14:paraId="3F9525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57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D9D8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H60|GRPE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4BF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KKHGTVQSADETIAAAGFAGEAAQGKGEDVQSVAAEERIRQLETELAAKEAEAAANWDKFVRERADLENYRRRTQKEKEELLKYGNESLLQDILPVVDSMERALGHADSESLSAVIEGIRMTHGMLLGTLKKFGVVAVEAERGTVFDPAYHQAMCQVEVSELPPNTVVEVFQRGYLLNERLLRPAMVSVATVPKDAA</w:t>
            </w:r>
          </w:p>
        </w:tc>
      </w:tr>
      <w:tr w:rsidR="00E44679" w:rsidRPr="00E340F8" w14:paraId="110DEE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D6D6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EECC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JD7|GRPE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3A7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NDTENAARPLPEGAVDPAQDAAGAPDTLAPAAQADAVAALEAEKLDLKNKLLRALADMENLRRRTEREVADARTYAVTNFARDMLNVADNVRRALDSVPVEDRAAADGALKALLDGIELTGRDLAKTLERHGVRAVEPQGQRFDPNLHQAMFEVPNPDVANGTVVQVVQTGYVIGDRVLRPALVGVSKGGPKAAEASKPAGEAPKPAGEAPKPAGDGQKPAEA</w:t>
            </w:r>
          </w:p>
        </w:tc>
      </w:tr>
      <w:tr w:rsidR="00E44679" w:rsidRPr="00E340F8" w14:paraId="74D514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7270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5270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EK3|HCHA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BAAE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INREKSPLEGYSVCVFPDSLDEGANIEIGYLPGRLKWLVADLLTKQGLKVVNDDMTGRTLKDRKLLTGDSPLASNELGKLAVNEMLNAIQNK</w:t>
            </w:r>
          </w:p>
        </w:tc>
      </w:tr>
      <w:tr w:rsidR="00E44679" w:rsidRPr="00E340F8" w14:paraId="706325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884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C38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Y5L2|HLPD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90A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VLNLYLLGVVLTLLSIFVRVMESLEGLLESPSPGTSWTTRSQLANTEPTKGLPDHPSRSM</w:t>
            </w:r>
          </w:p>
        </w:tc>
      </w:tr>
      <w:tr w:rsidR="00E44679" w:rsidRPr="00E340F8" w14:paraId="037319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263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EF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2R9|HFQ_CLOB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368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2CB565E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ABD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956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MH1|HFQ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5728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TYNIQDYFLNQLRKDSVPTTVFLISGYQLRGLIKSFDNFTVILESEGKQQLIYKHAISTFAPARNVTLYEQETETEEVTR</w:t>
            </w:r>
          </w:p>
        </w:tc>
      </w:tr>
      <w:tr w:rsidR="00E44679" w:rsidRPr="00E340F8" w14:paraId="26E023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127B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2AD6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LQ2|HFQ_AZO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6EE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TASEGEQPEPGNA</w:t>
            </w:r>
          </w:p>
        </w:tc>
      </w:tr>
      <w:tr w:rsidR="00E44679" w:rsidRPr="00E340F8" w14:paraId="52E2BA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CAA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BC7A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3L8|HFQ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EB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RSQHLQDVFLNTVRKQKISLTIFLVNGVKLTGIVTSFDNFCVLLRRDGHAQLVYKHAISTIMPGQPVQMFEGESSE</w:t>
            </w:r>
          </w:p>
        </w:tc>
      </w:tr>
      <w:tr w:rsidR="00E44679" w:rsidRPr="00E340F8" w14:paraId="78C6FF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F1C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9A8B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880|HSP12_MED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D76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FFGGRRSNVFDPFSLDVWDPFKDFPFNNSALSASFPRENSAFVSTRVDWKETPEAHVFKADLPGMKKEEVKVEIEDDRVLQISGERSVEKEDKNDQWHRLERSSGKFMRRFRLPENAKMDQVKAAMENGVLTVTVPKEEVKKPEVKTIDISG</w:t>
            </w:r>
          </w:p>
        </w:tc>
      </w:tr>
      <w:tr w:rsidR="00E44679" w:rsidRPr="00E340F8" w14:paraId="58F500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4EF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24EC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3U0|HSLO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9785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SDQSQRFLFDDTDVRGEMVDLERSYSEVLAKHPYPEPVAQLLGEMLAAASLLCGTLKFDGLLVLQARSSGAVPLLMVECSSDRQVRGLARYSAESIGADAGMQELMPEGVLTLTVDPVKGQRYQGIVALEGVNLAECLSNYFASSEQLPTRFWLNANGRRARGLLLQQLPADRLKDPEAREASWQHLTTLADTLTAEELLALDNETVLHRLYHEETVRLFEPQPLVFHCSCSRERSANALVSLGQADCERLLEEEEGSISIDCQFCNQRYLFDASDVAQLFAGAGSQGPSETRH</w:t>
            </w:r>
          </w:p>
        </w:tc>
      </w:tr>
      <w:tr w:rsidR="00E44679" w:rsidRPr="00E340F8" w14:paraId="4AFA20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114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3BE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XU6|HSLO_STR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F47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TLSKSGHFRAFVLDSTETVKTAQEKHDTMASSTVALGRTLIANQILAVNEKGDTKITLKILASGAVGAIISVANTKGQVKGYIQNPDLDYKRTATGEVIVGPLVGNGQFLVITDYGTGHPYNSMTPLISGEIGEDFAYFLTDSQQTPSAVGLNVLLDEEDKVKVAGGFLLQVLPGATEVEIARFEKRIQEMPAISSLLASENHIEALLSAIYGDDDFKRLSEEEIGFVCDCSKDRFLDALASLPKADLQEMKEEDKGVDITCQFCQTHYHFDENDLEELING</w:t>
            </w:r>
          </w:p>
        </w:tc>
      </w:tr>
      <w:tr w:rsidR="00E44679" w:rsidRPr="00E340F8" w14:paraId="4553FC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58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15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RP2|HTPG_CH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64F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TENNGTAVPLQEFEYKAEMKQLLDLIIHSLYTHPEIYLRELISNASDALSKARFNALTDQDMLDKDAELAIRLTLNAEEKSVVIEDSGIGMTEEELIANLGTVAKSGTLGFMQSLKEQQQQLDGNLIGQFGVGFYSVFMVTEEVTVETRSFHSNAQGYRWRSSGQGTYTIEQIDKATRGTRISFKLKEEHQEFAEEYRVEQIIKKYSNFVDFPIYLGERQLNSMTALWQRPKSELKDEEVNEFYKFVASDFNDPLDYLSISVEGMVSFKALLFLPKEAPPELMYRQSELENRGPQLYVKKVLIQNECRDLLPEYLRFIAGVVDTEDLSLNVSREMVQSSPVMAKIRQILTGKILGWFEMLAKEQPEKFKTFYKAFGPIIKIGLNTDFTNREKLIELLRFESTKTEEGEFVTLREYVERMGSEQKEIYYHSGNNRAQLLAHPNIEYFREHGIEVLLLSDPVDMFVIPSIHEFDKKPLKSIEKADCDFSQQSSNKAEPVAPNLLNPVLQAFKEALSNEVEDVVESRRLVSSPVTLVSGKDAIDSQLERMMKMMNTPMPPAKRILEVNSSHPIVRNIAGMIMADANNPLIKTVARQLYEGALFLEGSLEDATSYVTRMNELIEAATLTR</w:t>
            </w:r>
          </w:p>
        </w:tc>
      </w:tr>
      <w:tr w:rsidR="00E44679" w:rsidRPr="00E340F8" w14:paraId="763D74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F934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5DDC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HC4|HTPG_EHRR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A06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GTVNSERLKFDAEVGKVLKLVIHSLYTNKDIFLRELISNASDACDKLRYQSLSNQDLMDAGSELKIVISVDKDKNRLYISDNGIGMNREDLINNLGTIAHSGTQKFLDAINSGASSQQGVVELIGKFGVGFYSAFMVASEVIVESCKAGESVGYQWKSSGDGEFVISQLESDQVSRGTRITLALKPEECEFVDKFRIEHIVTTYSYHINYPVYFLNDKGEEERLNSEAAIWTKAKDEISAEEHQNFFRTVAHVGGEPWMILHNKNEGVIEYTNLLYIPSIKPFDLFHPDRKCSVKLYVNKVFITEDNVQIIPQYLRFLKGIIDSSDLPLNISRETLQNNKIIEKIKRSLVKRVLSELKKKAESNIEDYTKFWDNFGSVLKEGLCESMNTEFREELISVCRFYSTHSNDSLISLEDYIERMKPEQNNIYYLTGNDLDSIKKSPQLEGFVSRGVEVLLLVDPVDDFWTNVVTDYQKVPLRSVIRADEDLEKFSDVEKGDESKDSQNEDTQSKEKVDKFIGYAAQVLNNLVSNVRVSKKLTDSPVCLAVADGSMDIRMERFLREQKQLNYKSTKILEINSKHPIISKMIDQYTENGESAMLCNMLHLLLGQACILEGEELQNVSDFAERMNSVLSQIN</w:t>
            </w:r>
          </w:p>
        </w:tc>
      </w:tr>
      <w:tr w:rsidR="00E44679" w:rsidRPr="00E340F8" w14:paraId="2F1456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B20C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987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F82|HTPG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6F97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QTATQNYSFQAEVAQLLHLVTHSLYSNPEIFLRELISNASDACDKLRFEGINHPEYYEDDANLRVRVSLDKENKTITISDNGIGLSQQEAIDNLGTIAKSGTKDFMSKLTGDQKSDAQLIGQFGVGFYSGFIVADKITVESRRAGLPANDGVRWISGGTGDFEVQQITKDSRGTSIILHLRDDALDYLDAWKVKQIINKYSDHISLPIEMQKEVWQEEEVAEGEEPKGGQYVKTDEWEVINSASALWTRSKNEISEEQYIEFYKNLTHDFDAPLAWSHNRVEGNTEYTQLLYIPAKASSDIFTREAKAGIKLYVKRVFIMDDADNLIPNYLRFVKGVIDSADLPLNVSRELLQESRDVKTIREGNTRRVLTLLDGLAKSEDEKDQEKFKTFYQEFGSVLKEGLGEDFTNRERILKLLRYATSNQDEISTSFADYKARMKEGQKAIYYVSADSLAAAKNSPQLELFKKKGIEVLLMSERVDEWAMNFVHEFDGTPLQNVSKGAVDLGDLQDAEEKKALEQAAEQFKPVVDKLTDALKDKTKEVRVTTRLVDSPACLVTSDGELSPQLIRMLKQAGQAVPESKPILEINPEHPLVQKLEGSAQFDDLANVIFDQAVIAEGGLPEDPAAYVKRINSLLLK</w:t>
            </w:r>
          </w:p>
        </w:tc>
      </w:tr>
      <w:tr w:rsidR="00E44679" w:rsidRPr="00E340F8" w14:paraId="2DF87D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500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C746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4I0|HTPG_BURM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F41C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727386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05CC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1D9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2G8|HTPX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85E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1324D51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070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256B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FQ9|HTPG_HAE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AA2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QETRGFQSEVKQLLQLMIHSLYSNKEIFLRELISNASDAADKLRFKALSNPALYEGDGDLRVRVSFDADKGIITISDNGIGMTREQVIDHLGTIAKSGTKEFLTALGQDQAKNSQLIGQFGVGFYSAFIVADKVTVKTRAAGEEADKAVLWESAGEGEYSVADIEKKSRGTDVILHLREDEKEFLNEWRLREIIGKYSDHIGLPVEMLTKEYDDEGKECGEKWEKINKSDALWTRSKNDVSDEEYKAFYKHLSHDFSDPVTWAHNKVEGNQAYTSLLYVPAKAPWDLFNREHKHGLKLYVQRVFIMDDAEQFMPNYLRFMRGLIDSNDLPLNVSREILQDNKITAALRKALTKRSLQMLEKLAKDDAEKYLQFWKEFGLVLKEGPAEDFANKETIAKLLRFASTHNDGCEQTVSLEDYILRMKEGQKAIYYITADSYVAAKNSPHLELFNKKGIEVLLLSDRIDEWMLSYLTEFDGKQLQSITKADLDLGDLADKESETQKQRDEAFGSFIERVKNLLGERVKTVRLTHNLTDTPAVVSTDNDQMTTQMAKLFAAAGQPVPEVKYTFELNPEHHLVKKVADIADEIEFADWVELLLEQAMLAERGSLENPAAFIKRINKLLG</w:t>
            </w:r>
          </w:p>
        </w:tc>
      </w:tr>
      <w:tr w:rsidR="00E44679" w:rsidRPr="00E340F8" w14:paraId="675F8B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0E9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B1E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1WNR6|HTPG_BACF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6323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GNIGVTTENIFPIIKKFLYSDHEIFLRELVSNAVDATQKLNTLASISEFKGELGDLTVHVSLGKDTITISDRGIGLTAEEIDKYINQIAFSGANDFLEKYKNDANAIIGHFGLGFYSAFMVSKKVEIITKSYKEGAQAVKWTCDGSPEFTLEEVEKADRGTDIVLYIDDDCKEFLEESRISALLKKYCSFLPVPIAFGKKKEWKDGKQVETAEDNVINDTIPLWTKKPSELSDEDYKKFYRELYPMSDEPLFWIHLNVDYPFHLTGILYFPKVKSNIDLNKNKIQLYCNQVYVTDSVEGIVPDFLTLLHGVLDSPDIPLNVSRSYLQSDSNVKKISTYISKKVSDRLQSIFKNDRAQFEEKWNDLKIFINYGMLTQEDFYDKAQKFALFTDTDGKHYTFEEYQTLIKDNQTDKDKNLIYLYANNKDEQFAYIEAAKNKGYNVLLMDGQLDVAMVSMLEQKLEKSRFTRVDSDVVDNLIVKEDKKSDVLEASKQEALSAAFKSQLPKMEKVEFNVMIQALGENGSPVMITQSEYMRRMKEMANIQAGMSFYGEMPDMFNLVLNSDHKLVKEVLADEEKECSAAIAPIQTELEDVTKRRDALKKKQEGKKDEDIPTAEKDELNDLDKKWDELKQQKDSIFAGYAGKNKVVRQLIDLALLQNNMLKGEALNNFVKRSIELI</w:t>
            </w:r>
          </w:p>
        </w:tc>
      </w:tr>
      <w:tr w:rsidR="00E44679" w:rsidRPr="00E340F8" w14:paraId="6EF2B3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71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760B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NG5|HTPX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A1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75C33E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C86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A1A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Z9Y8|HTPG_MET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35C4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VERHEFGAEVGRLLDLVVHALYSDREIFLRELVANAADATDRRRFEALTNEALALPSDARVLIAPDKAARTLTISDSGIGMSKEDLAQNLGTIARSGTRAFSQALGEAKGSEGEDLRPSLIGQFGVGFYSAFMVADRVTVTSRRAGGEEAWTWASDGKGSYTLEPASREQAGTDIVLHLKEDADEYLESYRLDHVVRKWADNIAVPIAIRDAEGKEEAANRGTALWRKPKSEITEEQYKEFYRTVSHGFDEPWATLHWRAEGALEFTGLLFVPSMKPFMPVEDDRRSKVRLHVRRMFITDEAELLPNWLRFVHGVVDTDDLPLNVSREMLQSTPTLQKIRRAVTTRVINELSNRSKNTEKADDYQKFFENFGSVLKEGIYEDFERRAEIAPLLRFRSSTEGGWTSLPDYVSRMKPEQEAIYYLVADDVEALKNSAQLEGFRARGVEVLLLSDHVDAFWPEQLGKFEDKPLRSVTQGSADLAKLKPEGEAAEDAPALDRLVAALKLALEPDVSDVRVTDRLVDSAVVLAASGMGPDLQMQRLLRRAGRGFGGSAPILEINPRHALIRSLNDRAEAGEDLKAEAGTLLDLARVQDGDTPRDPVAFARAVAAALAGTVAKPAESA</w:t>
            </w:r>
          </w:p>
        </w:tc>
      </w:tr>
      <w:tr w:rsidR="00E44679" w:rsidRPr="00E340F8" w14:paraId="0041CFC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4575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55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1699|HS105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1C5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SKNRTIGVAAKNQQITHANNTVSSFKRFHGRAFNDPFIQKEKENLSYDLVPMKNGGVGIKVMYMDEEHFFSVEQITAMLLTKLKETAENNLKKPVTDCVISVPSFFTDAERRSVLDAAQIVGLNCLRLMNDMTAVALNYGIYKQDLPNAEEKPRVVVFVDMGHSSFQVSACAFNKGKLKVLGTAFDPFLGGKNFDEKLVEHFCAEFKTKYKLDAKSKIRALLRLHQECEKLKKLMSSNSTDLPLNIECFMNDKDVSGKMNRSQFEELCAELLQKIEVPLHSLMAQTQLKAEDVSAIEIVGGATRIPAVKERIAKFFGKDVSTTLNADEAVARGCALQCAILSPAFKVREFSVTDAVPFPISLVWNHDSEETEGVHEVFSRNHAAPFSKVLTFLRRGPFELEAFYSDPQGVPYPEAKIGRFVVQNVSAQKDGEKSRVKVKVRVNTHGIFTISTASMVEKVPTEEEDGSSLEADMECPNQRPTESSDVDKNIQQDNSEAGTQPQVQTDGQQTSQSPPSPELTSEESKTPDADKANEKKVDQPPEAKKPKIKVVNVELPVEANLVWQLGRDLLNMYIETEGKMIMQDKLEKERNDAKNAVEECVYEFRDKLCGPYEKFICEQEHEKFLRLLTETEDWLYEEGEDQAKQAYIDKLEELMKMGTPVKVRFQEAEERPKVLEELGQRLQHYAKIAADFRGKDEKYNHIDESEMKKVEKSVNEVMEWMNNVMNAQAKRSLDQDPVVRTHEIRAKVKELNNVCEPVVTQPKPKIESPKLERTPNGPNIDKKEDLEGKNNLGAEAPHQNGECHPNEKGSVNMDLD</w:t>
            </w:r>
          </w:p>
        </w:tc>
      </w:tr>
      <w:tr w:rsidR="00E44679" w:rsidRPr="00E340F8" w14:paraId="7CD9382A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CD0C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587F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446|HS105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187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PKNRTIGVAAKNQQITHANNTVSSFKRFHGRAFSDPFIQKEKESLSYDLVPMKNGGVGIKVMYMDEEHLFSVEQITAMLLTKLKETAENNLKKPVTDCVISVPSFFTDAERRSVLDAAQIVGLNCLRLMNDMTAVALNYGIYKQDLPNADEKPQGSGVCGHGPSSFQVSACAFNKGKLKVLGTAFDPFLGGKNFDEKLVEHFCAEFKTKYKLDAKSKIRALLRLHQECEKLKKLMSSNSTDLPLNIECFMNDKDVSAKMNRSQFEELCAELLQKIEVPLHSLMEQTHLKTEDVSAIEIVGGATRIPAVKERIAKFFGKDVSTTLNADEAVARGCALQCAILSPAFKVREFSVTDAVPFPISLVWNHDSEETEGVHEVFSRNHAAPFSKVLTFLRRGPFELEAFYSDPQGVPYPEAKIGRFVVQNVSAQKDGEKSKVKVKVRVNTHGIFTISTASMVEKVPTEEDDGSSVEADMECPNQKPAESSDVDKNSQQDNSEAGTQPQVQTDGQQTSQSPPSPELPSEENKIPDADKANEKKVDQPPEAKKPKIKVVNVELPVEANLVWQLGRDLLNMYIETEGKMIMQDKLEKERNDAKNAVEECVYEFRDKLCGPYEKFICQQEHEKFLRLLTETEDWLYEEGEDQAKQAYIDKLEELMKMGNPVKVRFQEAEERPKVLEELGQRLQHYAKIAADFRSKDEKYNHIDESEMKKVEKSVNEVMEWMNNVMNAQAKRSLDQDPVVRTHEIRAKVKELNNVCEPVVNQPKPKIESPKLERTPNGPNLDKKEDLEGKDNFGAEAPHQNGECHPNEKGSVNMDLD</w:t>
            </w:r>
          </w:p>
        </w:tc>
      </w:tr>
      <w:tr w:rsidR="00E44679" w:rsidRPr="00E340F8" w14:paraId="24C5CAD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C9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9B09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606|HS105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C6CD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SKNRTIGVAAKNQQITHANNTVSNFKRFHGRAFNDPFIQKEKENLSYDLVPLKNGGVGIKVMYMGEEHLFSVEQITAMLLTKLKETAENSLKKPVTDCVISVPSFFTDAERRSVLDAAQIVGLNCLRLMNDMTAVALNYGIYKQDLPSLDEKPRIVVFVDMGHSAFQVSACAFNKGKLKVLGTAFDPFLGGKNFDEKLVEHFCAEFKTKYKLDAKSKIRALLRLYQECEKLKKLMSSNSTDLPLNIECFMNDKDVSGKMNRSQFEELCAELLQKIEVPLYSLLEQTHLKVEDVSAVEIVGGATRIPAVKERIAKFFGKDISTTLNADEAVARGCALQCAILSPAFKVREFSVTDAVPFPISLIWNHDSEDTEGVHEVFSRNHAAPFSKVLTFLRRGPFELEAFYSDPQGVPYPEAKIGRFVVQNVSAQKDGEKSRVKVKVRVNTHGIFTISTASMVEKVPTEENEMSSEADMECLNQRPPENPDTDKNVQQDNSEAGTQPQVQTDAQQTSQSPPSPELTSEENKIPDADKANEKKVDQPPEAKKPKIKVVNVELPIEANLVWQLGKDLLNMYIETEGKMIMQDKLEKERNDAKNAVEEYVYEFRDKLCGPYEKFICEQDHQNFLRLLTETEDWLYEEGEDQAKQAYVDKLEELMKIGTPVKVRFQEAEERPKMFEELGQRLQHYAKIAADFRNKDEKYNHIDESEMKKVEKSVNEVMEWMNNVMNAQAKESLDQDPVVRAQEIKTKIKELNNTCEPVVTQPKPKIESPKLERTPNGPNIDKKEEDLEDKNNFGAEPPHQNGECYPNEKNSVNMDLD</w:t>
            </w:r>
          </w:p>
        </w:tc>
      </w:tr>
      <w:tr w:rsidR="00E44679" w:rsidRPr="00E340F8" w14:paraId="704C88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27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0EB7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489|HS60_GIA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A38C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IYFLVLKGTGHVQALAFPKSVSDCLGRVTDTEPMLQQSIEACDRVSTETQQLLDILKQQQDDSVLEIQDTLTIAAQGLGPQQRLCAALALLHEREPSIVQQYHDVVGSLSLPEMLKTSHVARSITFHSLLHYERLCTRLHYCHLQQSVHKQKPVRMPGKLRGRWWCQESEPQQVRFGQNVRKHVVSIGGVYAQERCMTTWSTYSVDICLINLSLTRDRPASVGGLQLQVYRISASHAEPSGKRVGHIRHRAGTRQQLQEELCTKKEKLAEMTVLTQEKLSEVIKLREITMASKAESVKLACLQKLVSPQTVSRVLSFSGISYNRLILFYVRQFIFGLAWSLSCQLPLAERHSLSNLVCRYYSDYLDQPSSEVSTKTLLTLALGMQAMLTTRTTYSLISWRLRTSIQTVSTGSVRWILCLSALPTQRLLAQILRNVPWSQRRTQFQIRPISMHHRPYGYQATVQHPPPQSSYEEDGRRPPTQPAHTSLLTYVCSINSEYWQLNDPENCELRSFFFLQSIESMSTPSSH</w:t>
            </w:r>
          </w:p>
        </w:tc>
      </w:tr>
      <w:tr w:rsidR="00E44679" w:rsidRPr="00E340F8" w14:paraId="29DA92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2AE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0DC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2P5|HSPQ_BL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27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KLLGYLGVIIDIDPEYSLEKPTLDEITKNDTLRKSPWYHVVMEDEEGKPMHTYLAEVQLGYENILTHPEQTTLDELSESIRLQLQTPRLRN</w:t>
            </w:r>
          </w:p>
        </w:tc>
      </w:tr>
      <w:tr w:rsidR="00E44679" w:rsidRPr="00E340F8" w14:paraId="6969A8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3B9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81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812|HSP6A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4DC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FILDLAEELHDFNRSLAMDIDDSAGFGLYPLEATSQLPQLSRGLGRGNAMMWVPIKGQSAASQHRHHPYNRVAGAKTACCNKSLVELEKELGDKGTSGASGSTSGQPAASKSAYSVVNRNGFQVSMNVKQFAANELTVKTIDNCIVVEGQHDEKEDGHGVISRHFIRKYILPKGYDPNEVHSTLSSDGILTVKAPPPLPVVKGSLERQERIVDIQQISQQQKDKDAQPPKPSEVEQQAAASATTSTLNPTAPTPTPSLSLTLAESNGNGQEETEMEMPAVSPPISNEAAAAAAVAVEAPSTAGTTSSANNGVAEPESESMEVALAKNEETANVDEPTPNPVISIEEEQKAEDANANEVPVASNNGNGAVAAAEDVEMPLAKKPEISTEDSKEEQAEKVDKVEKVEEKGGEELAAVDAAILLAKNQGENGATAAKTEELAK</w:t>
            </w:r>
          </w:p>
        </w:tc>
      </w:tr>
      <w:tr w:rsidR="00E44679" w:rsidRPr="00E340F8" w14:paraId="043AE40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7C0F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7D49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5N6|HTPG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74CF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QPDLYEGDGELRVRVSFDKDNRTLTIADNGIGMNREEVIDHLGTIAKSGTKAFLESMGSDQAKDSQLIGQFGVGFYSAFIVADKVTVRTRAAGDKPENGVFWESAGEGEYTVADITKADRGTEITLHLREGEDDFLNDWRVRSIISKYSDHIALPVEIEKREEKDGETVISWEKINKAQALWTRSKSEVNDDEYKEFYKHIAHDYSDPLTWSHNRVEGKQEYTSLLYIPSQAPWDMWNRDHKHGLKLYVQRVFIMDDAEQFMPNYLRFVRGLIDSNDLPLNVSREILQDSSVTRNLRTALTKRALQMLDKLAKDDAEKYQTFWKQFGLVLKEGPAEDPSNQEAIAKLLRFATTHTDSSAQTVSLEEYVSRMKEGQEKIYYITADSYAAAKSSPHLELLRKKGIEVLLLSDRIDEWMMSYLTEFDGKAFQSVAKADESLDKLADEVDESTKEAEKALEPFVERVKNLLGDRVKEVRLTHRLTDTPAIVTTDADEMSTQMAKLFAAAGQAAPEVKYIFELNPAHQLVKRAADTQDDAQFGEWVELLLDQALLAERGTLEDPNQFIRRMNQLLAS</w:t>
            </w:r>
          </w:p>
        </w:tc>
      </w:tr>
      <w:tr w:rsidR="00E44679" w:rsidRPr="00E340F8" w14:paraId="309877A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49C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FD10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ZI7|HTPG_MYX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DAD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ENAPQRETHAFQAEINQLLSLVINSLYSHKEIFLRELVSNASDALDKLRFRAITEPELLADEPALELRLIPDEAKGTLTIEDTGIGMSHDELVKNLGTIAHSGSREFIEALAQKGQQKDMQLIGQFGVGFYSAYLVADRVEVVSRAAGQGQSAWRWTSEAKGSFTVEPAERAARGTSITLHLKEDQKEFLGEWRLRSLITQYSDYVGHPIKLQVSKTTGTGDEAKTETSLEVVNKASALWQRSKSEITDEQYQEFYKHLTHDWEAPLAWTHFKADGNTQFTGLLFVPKQPPFDLDAQQQRGVRLFVKRVFIMDRCEELVPQWLRFVRGVIDSDDLPLNVSRELLQDSQVVRAIRKHVVKKSVDLLEKLAKDKPDDYLTFWKAFGTVLKEGLATEAEQKDKLGGLLRYESSREEGLTSLADYVGRMKEGQEAIYYVYGESRKAVADSPHLEALKQRGFEVLYMTDPVDEWAAQGLREFQGKPLVSALQADLKLQSTDEQKKEQEQHAEGLKTLTSKMKDVLQESVREVRVSDRLTDSPVCLVVPEGGSPAYLERLLQQRGRGAGMPRVKRILEVNPKHPVIEHLKAVHDRDPAAAQVAEWIELLHDQALLTEGSTIADPNRFARRMTGLLTQVAALAAAPAPAQTPASATAS</w:t>
            </w:r>
          </w:p>
        </w:tc>
      </w:tr>
      <w:tr w:rsidR="00E44679" w:rsidRPr="00E340F8" w14:paraId="0FF28C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33FE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173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5J7|HTPG_LEG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7EAE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KQQTMGFQTEVKQMLHLVVHSLYSNKEIFLRELISNASDALDKLRFLALSNGSLFENDSDLKISIQINEKLQTITISDNGIGLSWEEAVENLGTIAKSGTKEFISQLTGEQAKDSQLIGQFGVGFYSAFIVADKVTVKSRRAGLQPEDGIVWESKGDGEFTIGYEKKLTRGTEITLHLKPENDEFLSDWRIRGIISKYSDHICWPILMKKLSEEGKESKEFETVNKATALWTLQKSEISEEEYKQLYKHISHDYMDPLTWSHNHVEGKHEYITLLYIPAHAPFDLWQHEAKHGLKLYVKRVFIMDEATQFLPRYLRFVKGIVDASDLPLNISREILQDNKQVESIRAACTKRVLSMLEKMATNDKETYQKFWNEFGLVLKEGPIEDFANKEAIAKLLRFSTTASGSEKQEVSLEEYVSRMKEGQDKIYYITASSYNAAKNSPHLEIFRKKGIEVLLLSDKVDEWLVGYMNEFAGKKLQSISKGKIELGDDETSEQIKEQEKTLEPLIKHIKSVLNDRVKDVLLTNRLTDSPACVVADEQDMGLEMQRILQAAGQQVPVSKPIFEINPDHALIKRLHDIQDDNQFELWVTMLFEQAVLAEGGQLDNPADFVNRVNRLLVSS</w:t>
            </w:r>
          </w:p>
        </w:tc>
      </w:tr>
      <w:tr w:rsidR="00E44679" w:rsidRPr="00E340F8" w14:paraId="375648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F6AF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CA93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0P4|HTPG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8CEC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QLMIHSLYSNKEIFLRELISNASDAADKLRFRALSVPKLYENDGELRVRLSFDKEKRCITISDNGIGMTRDEVIDNLGTIAKSGTKAFLESIGSDQAKDSQLIGQFGVGFYSAFIVSDKVTVRTRAAGASIDQGVFWESAGEGDYTIADIEKETRGTEITLHLREGEDEFLNDWRLRSVISKYSDHIALPVEIETKNKSEEEGEEDTVTWEKINKAQALWTRGKSEITDEEYKEFYKHISHDFTDPLIWSHNRVEGKQEYTSMLYIPSQAPWDMWNREHKHGLKLYVQRVFIMDDAEQFMPNYLRFVRGLIDSNDLPLNVSREILQDNSITRNLRNALTKRALQMLDKLAKDDAEKYQQFWQQFGLVMKEGPAEDSTNKEAIAKLLRFASTHNDSSAQTVSLEEYVSRMTEGQDKIYYITADSYAAAKNSPHLELFRKKGIEVLLLSERIDEWMMGYLTDFDGKKFQSVSKADESLDKLADENKAEQEEIEKQLEPFVERVKTLLGDRVKEVKLTHRLTDTPAIVTTNVDEMSTQMAKLFAAAGQQVPDVKYNFELNPDHQLVKLAADISDEVQFADWIELLLDQALFAERGTLEDPNQFIRRMNQLLLSEKA</w:t>
            </w:r>
          </w:p>
        </w:tc>
      </w:tr>
      <w:tr w:rsidR="00E44679" w:rsidRPr="00E340F8" w14:paraId="3DA2FE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3552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978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P60|HS26P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3F7C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PFALVSRVSPAARLPIRAAWRRARPTVGLPSSGRARQLAVASAAQENRDNTAVDVHVNQDGGNQQGNAVQRRPRRSSALDGISPFGLVDPMSPMRTMRQMLDTMDRIFDDVALGFPATPRRSLATGEVRMPWDVMEDDKEVRMRFDMPGLSREEVKVMVEDDALVIRGEHKKEEGEGAEGSGDGWWKERSVSSYDMRLALPDECDKSKVRAELKNGVLLVTVPKTEVERKVIDVQVQ</w:t>
            </w:r>
          </w:p>
        </w:tc>
      </w:tr>
      <w:tr w:rsidR="00E44679" w:rsidRPr="00E340F8" w14:paraId="78D770B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0708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E637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746|HSP70_PLA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D942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GKASKPNLPESNIAIGIDLGTTYSCVGVWRNENVDIIANDQGNRTTPSYVAFTDTERLIGDAAKNQVARNPENTVFDAKRLIGRKFTESSVQSDMKHWPFTVKSGVDEKPMIEVSYQGEKKLFHPEEISSMVLQKMKENAEAFLGKSIKNAVITVPAYFNDSQRQATKDAGTIAGLNVMRIINEPTAAAIAYGLHKKGKGEKNILIFDLGGGTFDVSLLTIEDGIFEVKATAGDTHLGGEDFDNRLVNFCVEDFKRKNRGKDLSKNSRALRRLRTQCERAKRTLSSSTQATIEIDSLFEGIDYSVTVSRARFEELCIDYFRDTLIPVEKVLKDAMMDKKSVHEVVLVGGSTRIPKIQTLIKEFFNGKEACRSINPDEAVAYGAAVQAAILSGDQSNAVQDLLLLDVCSLSLGLETAGGVMTKLIERNTTIPAKKSQIFTTYADNQPGVLIQVYEGERALTKDNNLLGKFHLDGIPPAPRKVPQIEVTFDIDANGILNVTAVEKSTGKQNHITITNDKGRLSPEEIDRMVNDAEKYKAEDEENKKRIEARNSLENYCYGVKSSLEDQKIKEKLQPSEIETCMKSITTILEWLEKNQLASKEEYESKQKEAESVCAPIMSKIYQDVGGAAGGMPGGMPGGMPGGMPGGMPGGGMPGGMNFPGGMPGGGMPGGAPAGSGPTVEEVD</w:t>
            </w:r>
          </w:p>
        </w:tc>
      </w:tr>
      <w:tr w:rsidR="00E44679" w:rsidRPr="00E340F8" w14:paraId="4CC2A2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0C4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9188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0WN5|HTPG_RH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29C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DTAPQSQPFQAEVAELLNLMVHSVYSETDIFLRELISNASDALDKLRYESIAKPELMADGGEPKIRILPKKEPDTLSVIDNGLGMDRQELIDNLGTIAKSGTKSFLTKLTEAKDGAGLIGQFGVGFYAAFMVADRIVVTSRRARSAEAWTWSSSGGAGFEIAPASEEDAARVTRGTEIVLHLKKDAAKYLEPYEIERVVGAYSDNIQFPIELVPEEGEPRQINSASALWQRSKSELTAEDYSQAYKQIAGAFDEPAMTLHYRAEGRYSYAVLLFAPSTKPFDLFEPARKGRVKLYVRRVFITDEADLLPSYLRFIRGVIDSEDLPLNLSREMLQNNPQLAQIRKAVTGKVIGELESLGDKDPEAFGKIWDAFGLVIKEGIWEDYERRDKLLALSRFTTTKGENRTLKQYVEDLKENQTEIYYLVGDSIERLKSNPKLESAAARGIEVLLLTDPVDAFWTSAPLDFGGKPLKSLSQGDVDFGQIPTTEENKDEQAKPETDEALTIAAIKDALGDKVSDVRASQRLTASASCLVAGGLGPDRALERMLAQQNRGAASKPILEVNLRHPIVAAVAKANAADAADLSLLLLEQAQILDGELPEDPAAFSARLNRLVLRAL</w:t>
            </w:r>
          </w:p>
        </w:tc>
      </w:tr>
      <w:tr w:rsidR="00E44679" w:rsidRPr="00E340F8" w14:paraId="0DE2DB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E613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B1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TI2|HTPG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B5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QQNHTFSADTGKLLKLMIHSLYSNKEIFLRELVSNAADAADKLRFKALSDGSLFENDGDLRVRLSFDADLKTITISDNGIGMSRDEVIEHLGTIAKSGTSDFFEQLSGDQVKDSQLIGQFGVGFYSSFIVADKVTVNTRKAGEPASQGTCWISTGESDYTVADIEKAGRGTEITLHLRDDETEFLNDYKLRGIVSKYSDHISIPVEMFKEATEESEGSDGEKVPATEATWEAVNKATALWSCSKSELKDEEYKEFYKHIANDFEDPLTWSHNKVEGEQAYTSLLYIPKRAPYDLWNREKAHGLKLYVQRVFVMDDAEQFMPTYLRFVKGVLDSNDLPLNVSREILQDTRVTAKLRSGCTKRVLDLLTKLAKKDDDAYNLFWKEFGQVLKEGPAEDSSNKEKIGKLFRFSSTETDSTEQTVSLDAYISRMTEGQDKIYYITADSFNAAKNSPHLEVLREKGIEVLLLSDRIDEWLLSHLPEYDGKTFTSVTQGDLDLGKLDSEEKKKEQEKQETEFASFVERVKAVLGDKVKDVRLTHRLTSTPSCIVADNDDMSTQMAKLMAQMGQPVPESKPVFELNPEHVMIVKLADMADEDLFAQWSELLLEQAILSEKGSLDDPSEFVGRINKLLLA</w:t>
            </w:r>
          </w:p>
        </w:tc>
      </w:tr>
      <w:tr w:rsidR="00E44679" w:rsidRPr="00E340F8" w14:paraId="6CB03E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64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4C7D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Z21|HSLU_CAMJ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EC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TPKEIVKFLDDYVIGQKKAKKIIAIALRNRYRRMQLSPELQDDIVPKNILMIGSTGVGKTEIARRLAKMMGFPFIKIEASKYTEVGFVGRDVESMVRDLANAALNLVKNEQREKNKDKIDEFIENKILEKLLPPLPKGISDEKQEEYKNSLEKMRTKLRNGNLDESTIEIEISQNMFDTNPNLPPEMGAMQDIVKVIGVGSKKVKKEMKIKDAKNALKNEAGEKILDQESIKSEALKRAENEGIIFIDEIDKIAVSSGNSNRQDPSKEGVQRDLLPIVEGSNVQTKIGTLKTDHILFIAAGAFHLSKPSDLIPELQGRFPLRVELDSLDDKALYEILTRPKNSLLKQYSQLLKTENLELEFDDEAIKEIAKIASRANEEMQDIGARRLHTVIEKLLEDLSFEADEYAGKKFVVDKKMVEEKLGDIIENKDLARYIL</w:t>
            </w:r>
          </w:p>
        </w:tc>
      </w:tr>
      <w:tr w:rsidR="00E44679" w:rsidRPr="00E340F8" w14:paraId="284B947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654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6004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JX7|HSLU_PA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A191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NRAKKAVAVALRNRWRRQQVDEPLRQEITPKNILMIGPTGVGKTEIARRLAKLADAPFIKIEATKFTEVGYVGRDVDSIVRDLIEISVKQTRETEMRKMRTKAEDLAEDRILDILLPGARTVGFGSGTSEASGDESNTTRQTFRKRLREGALDDKEIELDIEMQAPAMDIMGPPGMEDMTEQIRSMFANLGGGKKTRRKVKVKEALKLLTDEEASKMLNDEEVKTKAVQNVEQNGIVFLDEIDKIASRSEAGGGEVSRQGVQRDLLPLVEGTTINTKYGMVKTDHILFIASGAFHLAKPSDLIPELQGRFPIRVELDSLSVKDFESILVATDASLVKQYQALLATEDVHLEFADDGIRRLAEIAFSVNEKTENIGARRLYTVIEKLLEEVSFSAGNHTGKSVLIDAAYVDRALNDVAQDEDLSRYVL</w:t>
            </w:r>
          </w:p>
        </w:tc>
      </w:tr>
      <w:tr w:rsidR="00E44679" w:rsidRPr="00E340F8" w14:paraId="715B0F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8B4B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D3E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W88|HTPG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A68C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ADNGVGMNRDEVIDHLGTIAKSGTKSFLESMGSDQAKDSQLIGQFGVGFYSAFIVADKVTVRTRAAGDKPENGVFWESAGEGEYTVADITKNDRGTEITLHLREGEDEFLDDWRVRSIISKYSDHIALPVEIEKREEKDGETVISWEKINKAQALWTRNKSEIKDDEYNEFYKHIAHDFTDPLTWSHNRVEGKQEYTSLLYIPSQAPWDLWNRDHKHGLKLYVQRVFIMDDAEQFMPNYLRFVRGLIDSNDLPLNVSREILQDSTVTRNLRSALTKRVLQMLEKLAKDDAEKYQTFWKQFGLVLKEGPAEDHANQEAIAKLLRFASTHTDSSAQTVSLEDYVSRMKEGQEKIYYITADSYAAAKNSPHLELLRKKGIEVLLLSDRIDEWMMNYLTEFDGKAFQSVAKADESIEKLADEVDENAKEAEKALEPFVERVKTLLGDRVKEVRLTHRLTDTPAIVTTDADEMSTQMAKLFAAAGQSVPEVKYIFELNPDHVLVKRTADTEDEAQFKEWVELLLDQALFAERGTLEDPNQFIRRMNQLLVS</w:t>
            </w:r>
          </w:p>
        </w:tc>
      </w:tr>
      <w:tr w:rsidR="00E44679" w:rsidRPr="00E340F8" w14:paraId="0C0C2A8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612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623D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A337|HSLU_NATT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30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STEELTPQEIVERLDKYIIGQNKAKRSMAIAIRNRYRRQKLEEELKEEVIPKNILMIGPTGVGKTEIARRLAKLIKAPFIKIEVTKFTEVGYVGRNVESMVKDLVAESIQLVEEEKHEEVSKQARKQAENRIIDLLLSEKKSSSKGEQETDLRTRRREIKEQLFKGLLEDEYVTVKLEKEPAQDDNLMGEQFEEMGVNFKELFGKILPKESEHKKMTVKEARKVLTRQEADKLINKDQVNQEAIERAENYGIIFLDEFDKIAASSGKQSGGQDVSREGVQRDILPIVEGSTVNTRYGRVKTDHIMFIGAGAFHDSKPADLIPELQGRFPIRVELDSLTKDDFYRILTEPSNALLEQYKALLRTEEVKVNFTEDAIEELANMCEYVNENTEDIGARRLHTILETLLEELSFYAPEMKGQEVEINSNYVKDQLQDIVTEKDSSRFIL</w:t>
            </w:r>
          </w:p>
        </w:tc>
      </w:tr>
      <w:tr w:rsidR="00E44679" w:rsidRPr="00E340F8" w14:paraId="71DBCC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C7BC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598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602|HSPB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011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SPSWEPFRDWYPAHSRLFDQAFGVPRLPDEWSQWFSAAGWPGYVRPLPAATAEGPAAVTLAAPAFSRALNRQLSSGVSEIRQTADRWRVSLDVNHFAPEELTVKTKEGVVEITGKHEERQDEHGYISRCFTRKYTLPPGVDPTLVSSSLSPEGTLTVEAPLPKAVTQSAEITIPVTFEARAQIGGPEAGKSEQSGAK</w:t>
            </w:r>
          </w:p>
        </w:tc>
      </w:tr>
      <w:tr w:rsidR="00E44679" w:rsidRPr="00E340F8" w14:paraId="6C88B53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324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F5B6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YM9|HSPQ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5BE5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3B89578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CA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744F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932|HSP7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29B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QSCYVAVARAGGIETIANEYSDRCTPACISFGPKNRSIGAAAKSQVISNAKNTVQGFKRFHGRAFSDPFVEAEKSNLAYDIVQLPTGLTGIKVTYMEEERNFTTEQVTAMLLSKLKETAESVLKKPVVDCVVSVPCFYTDAERRSVMDATQIAGLNCLRLMNETTAVALAYGIYKQDLPALEEKPRNVVFVDMGHSAYQVSVCAFNRGKLKVLATAFDTTLGGRKFDEVLVNHFCEEFGKKYKLDIKSKIRALLRLSQECEKLKKLMSANASDLPLSIECFMNDVDVSGTMNRGKFLEMCNDLLARVEPPLRSVLEQTKLKKEDIYAVEIVGGATRIPAVKEKISKFFGKELSTTLNADEAVTRGCALQCAILSPAFKVREFSITDVVPYPISLRWNSPAEEGSSDCEVFSKNHAAPFSKVLTFYRKEPFTLEAYYSSPQDLPYPDPAIAQFSVQKVTPQSDGSSSKVKVKVRVNVHGIFSVSSASLVEVHKSEENEEPMETDQNAKEEEKMQVDQEEPHVEEQQQQTPAENKAESEEMETSQAGSKDKKMDQPPQAKKAKVKTSTVDLPIENQLLWQIDREMLNLYIENEGKMIMQDKLEKERNDAKNAVEEYVYEMRDKLSGEYEKFVSEDDRNSFTLKLEDTENWLYEDGEDQPKQVYVDKLAELKNLGQPIKIRFQESEERPKLFEELGKQIQQYMKIISSFKNKEDQYDHLDAADMTKVEKSTNEAMEWMNNKLNLQNKQSLTMDPVVKSKEIEAKIKELTSTCSPIISKPKPKVEPPKEEQKNAEQNGPVDGQGDNPGPQAAEQGTDTAVPSDSDKKLPEMDID</w:t>
            </w:r>
          </w:p>
        </w:tc>
      </w:tr>
      <w:tr w:rsidR="00E44679" w:rsidRPr="00E340F8" w14:paraId="1FEEE1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FAC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AE69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0918|HSPB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33A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TYDFAPLWRSTIGFDRLFDLVDAAQQAGTEDNYPPCNVERLSEDRYQISLAVAGFSADEIAITAEQSVLTVEGRKSEKQQREFLYQGISSRPFKRQFNLADYVQVKGASFDNGLLQIELVREIPEAMKPRRISISGSSASNVRQIDGKAA</w:t>
            </w:r>
          </w:p>
        </w:tc>
      </w:tr>
      <w:tr w:rsidR="00E44679" w:rsidRPr="00E340F8" w14:paraId="1FE03FB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3D9B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74F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078|HSP73_PLA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940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FRETAGGVMTKLIERNTTIPTKKNQIFTTYADNQPGVLIQVYEGERAMTKDNNLLGKFQLEGIPPAPRSVPQIEVTFDIDANGILNVTALDKGTGKQNQITITNDKGRLSKDDIDRMVNDAEKYKEEDEQNKNRIEARNNLENYCYNVKNTLQDENLKTKIPKDDSEKCMKTVKSVLDWLEKNQTAETEEYNEKEKDTEF</w:t>
            </w:r>
          </w:p>
        </w:tc>
      </w:tr>
      <w:tr w:rsidR="00E44679" w:rsidRPr="00E340F8" w14:paraId="57ECF4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F91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B94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NB3|HTPG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41E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KGQETRGFQSEVKQLLHLMIHSLYSNKEIFLRELISNASDAADKLRFRALSHPELFEGDGELRVRLSFDKEKRTLTLSDNGIGMSREEVIDNLGTIAKSGTKAFLESIGSDQAKDSQLIGQFGVGFYSAFIVADKVTVRTRAAGAPADAGVFWESAGEGDYTIADITKEDRGTEITLHLREGEDEYLDNWRLRSVISKYSDHIALPVEIESKNEEDGTVTWEKINKAQALWTRGKAEITDDEYKAFYKHIAHDFTDPLIWSHNRVEGKQEYTSLLYIPAQAPWDMWNRDHKHGLKLYVQRVFIMDDAEQFMPNYLRFVRGLIDSNDLPLNVSREILQDSRVTQNLRSALTKRVLQMLEKLAKDDAEKYQQFWQQFGMALKEGPAEDGSNKDTIAKLLRFASTHTDSSAQTVSLEDYVSRMAEGQEKIYYITADSYAAAKNSPHLELFRKKGIEVLLLSDRIDEWMMSYLTEFDGKAFQSVSKADDSLNKLADEERPEQQEADKALEPFVERVKTLLGERVKDVRLTHRLTDTPAIVTTDADEMSTQMAKLFAAAGQQAPEVKYIFELNPEHSLVKRAADVADDTQFAEWVELLLDQALLAERGTLEDPNQFIRRMNQLLTA</w:t>
            </w:r>
          </w:p>
        </w:tc>
      </w:tr>
      <w:tr w:rsidR="00E44679" w:rsidRPr="00E340F8" w14:paraId="0A4D216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681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8C7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6Y1|HSP7C_ORY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A9F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HVVQSDMNDWPFNVINDNTRPKVQVEYKGETKSFYPEEVSSMVLTKMKEIAEAYLGKTVNNAVITVPAYFNDSQRQATKDAGTISGLNVLRIINEPTAAAIAYGLDKKVGSERNVLIFDLGGGTFDVSILTIEDGIFEVKSTAGDTHLGGEDFDNRMVNHFIAEFKRKYKKDISDNKRAVRRLRSACERAKRTLSSSTQASIEIDSLYEGVDFYTSITRARFEELNADLFRGTLDPVEKSLRDAKMDKGQIHDIVLVGGSTRIPKIQKLLQDFFNGKELNKSINPDEAVAYGAAVQAAILSGDKSENVQDLLLLDVTPLSLGIETAGGVMTVLIKRNTTIPTKQTQTFTTYSDNQPGVLNQVYEVGAMTKDNNLLGKFELTGIPPALWCPQIEVTFDIDANGIMNVSAVDKSTGKENKITITNDKGRLSKEDIERMVQEAEKYKAEDDVQRDKVSAKNGLESYAFNMKSTVEDEKLAGKISDEDKQKILDKCNEVISWLDKNQTAERDEYVHQQKELEKVCNPIITKLYQSAGGMPGGCQRECQEVSLELVVLLAVALLDQPLKKLIKHSMTSPSKIFTKKTLFKCNMQSIKSVMRLNQFPFITIT</w:t>
            </w:r>
          </w:p>
        </w:tc>
      </w:tr>
      <w:tr w:rsidR="00E44679" w:rsidRPr="00E340F8" w14:paraId="507E21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7D0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F3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E26|HSLU_TH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F3D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FDKLTPKQIVEELDKYIVGQSKAKKAVAIAIRNRIRRQKLSEEWKKEITPKNILMIGPTGVGKTEIARRLAQLSGSPFLKIEATRFTEVGYVGKNVDSMIRELVEIAVNMVKQQKMKEVEEKAKLNVEERILDALVPMKKKTQIPFANIFGMQMEKPQQTDDYSENLRKREELRRRLRSGELDNEEIEIEIETSNSPIGFIGLPEMEDIGMDLSNVIGNIFPKQKKRRKMKISEAKKVLLPIEEEKLIDMDETIQTALELAQNRGIIFIDEMDKIAAKTGSSGQDVSRQGVQRDLLPIVEGTTITTKYGPVKTDYILFIAAGAFHVSKPSDLIPELQGRFPIRVELEPLKEEDFVRILVEPENALTKQYQALLYTENVQLEFTDDGIKELARVSYKLNQKLENIGARRLYTVLEKVLEDVLFEAPEIEEKIIVDADYVTKKLKGIIEDEDLTSYIL</w:t>
            </w:r>
          </w:p>
        </w:tc>
      </w:tr>
      <w:tr w:rsidR="00E44679" w:rsidRPr="00E340F8" w14:paraId="615F98B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DBEA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BF7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238|HS90B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B3A2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D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AAEEPNAAVPDEIPPLEGDEDASRMEEVD</w:t>
            </w:r>
          </w:p>
        </w:tc>
      </w:tr>
      <w:tr w:rsidR="00E44679" w:rsidRPr="00E340F8" w14:paraId="17AFC3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727E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64E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Z1|HSC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2A4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SEPGLSAAPHQRRLAAGIDLGTTNSLVATVRSGQAETLADHEGRHLLPSVVHYQQQGHSVGYDARTNAALDTANTISSVKRLMGRSLADIQQRYPHLPYQFQASENGLPMIETAAGLLNPVRVSADILKALAARATEALAGELDGVVITVPAYFDDAQRQGTKDAARLAGLHVLRLLNEPTAAAIAYGLDSGQEGVIAVYDLGGGTFDISILRLSRGVFEVLATGGDSALGGDDFDHLLADYIREQAGIPDRSDNRVQRELLDAAIAAKIALSDADSVTVNVAGWQGEISREQFNELIAPLVKRTLLACRRALKDAGVEADEVLEVVMVGGSTRVPLVRERVGEFFGRPPLTSIDPDKVVAIGAAIQADILVGNKPDSEMLLLDVIPLSLGLETMGGLVEKVIPRNTTIPVARAQDFTTFKDGQTAMSIHVMQGERELVQDCRSLARFALRGIPALPAGGAHIRVTFQVDADGLLSVTAMEKSTGVEASIQVKPSYGLTDSEIASMIKDSMSYAEQDVKARMLAEQKVEAARVLESLHGALAADAALLSAAERQVIDDAAAHLSEVAQGDDVDAIEQAIKNVDKQTQDFAARRMDQSVRRALKGHSVDEV</w:t>
            </w:r>
          </w:p>
        </w:tc>
      </w:tr>
      <w:tr w:rsidR="00E44679" w:rsidRPr="00E340F8" w14:paraId="0A4FD8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E06D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DB1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RW4|HSCA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3DFE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PKPHERRLAVGIDLGTTNSLVAAVRSGVAEPLPDAQGRLILPSAVRYHAERAEVGESARAAAAKDPFNTIISVKRLMGRGLEDVKQLGEQLPYRFRQGESHMPFIETVQGLKSPVEVSADILRELRQRAETTLGGELVGAVITVPAYFDDAQRQATKDAARLAGLNVLRLLNEPTAAAVAYGLDKGAEGLVAIYDLGGGTFDISILRLTRGVFEVLATGGDTALGGDDFDHAIAGWVIEQAGLSADLDPGSQRQLLQIACAAKERLTDEASVRVAYGDWSGELSRATLDELIEPFVARSLKSCRRAVRDSGVDLEEIRSVVMVGGSTRVPRVRTAVGELFGCEPLTDIDPDQVVAIGAAIQADALAGNKRGEELLLLDVIPLSLGLETMGGLMEKVIPRNTTIPVARAQEFTTYKDGQTAMMIHVLQGERELVKDCRSLARFELRGIPPMVAGAAKIRVTFQVDADGLLGVSARELSSGVEASIQVKPSYGLTDGEIARMLKDSFDYAGDDKAARALREQQVEAQRLLEAVQSALDVDGERLLDEEERLAIAAQMDTLRELAGGSDTAAIENQIKRLSQVTDAFAARRMDATVKAALSGRRLNEIEE</w:t>
            </w:r>
          </w:p>
        </w:tc>
      </w:tr>
      <w:tr w:rsidR="00E44679" w:rsidRPr="00E340F8" w14:paraId="1F860B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365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0CB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VM9|HSP7C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0F0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A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NWLDKNQTAEKEEFEHQQKELEKVCNPIITKLYQSAGGMPGGMPGGFPGGGAPPSGGASSGPTIEEVD</w:t>
            </w:r>
          </w:p>
        </w:tc>
      </w:tr>
      <w:tr w:rsidR="00E44679" w:rsidRPr="00E340F8" w14:paraId="14B4EE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89B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109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E05|HSLO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7B2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TEDGEIDMHCDYCGNHYLFNAMDIAEIRNNASPADPQVH</w:t>
            </w:r>
          </w:p>
        </w:tc>
      </w:tr>
      <w:tr w:rsidR="00E44679" w:rsidRPr="00E340F8" w14:paraId="15E232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3054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1B9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EI8|HSCA_PSE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60E2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PQPHQRRLAVGIDLGTTNSLVAALRSGRSEPLPDAQGNVILPSAVRYLANGVEVGLGAREAAPSDPLNSILSVKRLMGRGLADVKQLGEQLPYRFVGGESHMPFIDTVQGPKSPVEVSADILKVLRQRAEDTLGGELVGAVITVPAYFDDAQRQATKDAAKLAGLNVLRLLNEPTAAAVAYGLDQHAEGVVAIFDLGGGTFDISILRLTAGVFEVLATGGDTALGGDDFDHAIAGWIIEQAGLSADLDPATQRLLLQTACAAKEALTDSEAVSVQHGAWQGELTRGAFEAMIEPMIARSLKACRRAVRDSGIELEEVGAVVMVGGSTRVPRVREAVGSLFGRTPLTSIDPDQVVAIGAAIQADTLAGNRREGGELLLLDVIPLSLGLETMGGLMEKVIPRNTTIPVARAQEFTTYKDGQSAMMIHVLQGERELISDCRSLARFELRGIPAMVAGAAKIRVTFQVDADGLLSVAARELGSGVESSIQVKPSYGLTDGEIARMLKDSFEHAGADKHARQLREHQVDAERLLEAVQGALDADGERLLSDDEREAIAFQMQELRDLLTGTDGAAIEQQTKRLSQVTDAFAARRLDSTVKAALAGRNLNEIEE</w:t>
            </w:r>
          </w:p>
        </w:tc>
      </w:tr>
      <w:tr w:rsidR="00E44679" w:rsidRPr="00E340F8" w14:paraId="7AA097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C091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E1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764|HVA22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26EE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WALLTHLHSVAGPSITLLYPLYASVCAMESPSKVDDEQWLAYWILYSFITLLEMVAEPVLYWIPVWYPVKLLFVAWLALPQFKGASFIYDKVVREQLRKYRGRNRNGDADHKVHILKAEADHGRVH</w:t>
            </w:r>
          </w:p>
        </w:tc>
      </w:tr>
      <w:tr w:rsidR="00E44679" w:rsidRPr="00E340F8" w14:paraId="023653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967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5E9D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7A3|HRCA_MET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43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FPELSERAQQLLKALVERYIGEGQPVGSRVLARDAGLSPATIRNVMADLEELGLITSPHTSAGRLPTVSGYRLFVDSLLTVKPLHQAIVDQLWLDLESRENPRDLLETASKLLSELTHMACIISMPRRETLVFQHIEFLPLSDNRVLAILVTSDQEIHNKIIHTPHKFSAAELQTAANFFNAVCGGKDMVSAREHLRAELAKERDRLSEQLLQAGEIAEQALAEGGRSRKPFLVRGETNLMDFVELADVDRLRGLFEAFRQKESIVGLLDRCLESPGVKIIIGEESGFRPLEPCSLVTASYSVDNRVMGVLGVIGPTRMKYERVIPLVDVTAKLVGAALNQRTLAPT</w:t>
            </w:r>
          </w:p>
        </w:tc>
      </w:tr>
      <w:tr w:rsidR="00E44679" w:rsidRPr="00E340F8" w14:paraId="73758C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23D3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39B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VYS2|HSF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73A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FRKTMVPHFLTKLWILVDDAVLDHVIRWGKDGHSFQIVNEETFAREVLPKYFKHNKITSFIRQLNMYGSRKVFALQTEKTSQENKISIEFQHPLFKRGEACLLANIKRKVPTIKIEGASLYSDEFQKIVTEMQEFKDMQRKMDAKYTQMKQDYSNLYHEVTNLRKKYCAQQQLLTRVLHFILDLMSENHTVLKKRKRSLSFISEDSDSEWDHQYFRIPEDKKEAMEILKDGYELVEDKYKSLLDRVMPILKESKKLISSGDQPSGDDGEHPKVPVQDKPMNEESLTIQLDLTIPVLPEQITEESVEQEPKDISLELDLSSQDSILMKDKSDNLYNNIINRDKKDMHHTEGNLLELNSLLSRKALNYDSDHFSESLSLMKNEEEKSQLDLSGGKDNHMIQCMETPELFLLDEIPMCDFGENLQDYDRLLEDLKNPPNVISALCDHDYVTSNISTLQEDTIENSIPQLCMEANGESSVFPFLILNPVTNIF</w:t>
            </w:r>
          </w:p>
        </w:tc>
      </w:tr>
      <w:tr w:rsidR="00E44679" w:rsidRPr="00E340F8" w14:paraId="0B740DA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9EBF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250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R4T5|HS90B_MA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B331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D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AAEEPSAAVPDEIPPLEGDEDASRMEEVD</w:t>
            </w:r>
          </w:p>
        </w:tc>
      </w:tr>
      <w:tr w:rsidR="00E44679" w:rsidRPr="00E340F8" w14:paraId="6AB2DC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3CB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57A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XL5|HSLV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C182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TTLHATTIYAVRHNGKAAMAGDGQVTLGQQVIMKQTARKVRRLYEGKVLAGFAGSVADAFTLFEKFETKLQQFSGNLERAAVELAQEWRGDKQLRQLEAMLIVMDKDAILVVSGTGEVIAPDDDLIAIGSGGNYALSAGRALKHHASHLSAEEMAYESLKVAADICVFTNDNIVVETL</w:t>
            </w:r>
          </w:p>
        </w:tc>
      </w:tr>
      <w:tr w:rsidR="00E44679" w:rsidRPr="00E340F8" w14:paraId="5B3371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127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351F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2E0|HRCA_MYCH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BE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LDSKKEKYLKQIVENFIKTGESIGSLNLKQSYGIKKSPSYLRAIMNQLEKEGFLEKSHSSSGRIPTLQGFQYYAEFLSFDENENLANKLKDLFARRRINIENTISEAVKLISESVGTTLIATTNNENERLMSINLTQISQNEGIIVVVSSSGNVENKKITFSEQIPRQDVKIAIRLFQERLINTPLLEISSKLAILKQELEKQIKHSDELLHHFMEKIFNFQVQNKSNIYNKNSLILDKEISRAKLVDLLYIIEKKSIWEMLEDRTTKDDDTLKISIKSPEVSFISKKFEKFLPIKEISMVGAAKKINYSAARTGIKLLEDFLSNKSKIRKG</w:t>
            </w:r>
          </w:p>
        </w:tc>
      </w:tr>
      <w:tr w:rsidR="00E44679" w:rsidRPr="00E340F8" w14:paraId="7A0166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95D1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6F1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CN3|HSLU_RUE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AF9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KDAKRAVAVALRNRWRRKQLPDDLRDEVHPKNILMIGPTGVGKTEISRRLAKLARAPFIKVEATKFTEVGYVGRDVEQIVRDLVDTAIVQTREHMREDVKAKAHKAAEDRVLEAIAGTDARESTLEMFRKKLKAGELDDTVIELDIADTSNPMGGMFEIPGQPGANMGMMNLGDLFGKAMGGRTTRKKLTVAESYDVLIGEEADKLLDDETVNKAALEAVEQNGIVFLDEIDKVCARSDARGGDVSREGVQRDLLPLIEGTTVSTKHGPVKTDHILFIASGAFHIAKPSDLLPELQGRLPIRVNLRALSEEDFVRILTETDNALTRQYEALLGTEKVKVTFTKDGIHALAQIAAEVNHTVENIGARRLYTVMERVFEEMSFAAPDRSGEEIIVDEPFVTKNLGELTKSTDLSRYVL</w:t>
            </w:r>
          </w:p>
        </w:tc>
      </w:tr>
      <w:tr w:rsidR="00E44679" w:rsidRPr="00E340F8" w14:paraId="7B418DF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D936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FF5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BR8|HRCA_MYCV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C121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DRRFEVLRAIVADFVATKEPIGSKAIVERHNLGVSSATVRNDMAVLEAEGYITQPHTSSGRVPTEKGYREFVDRLQDVKPMSGAERRAILQFLESGVDLDDVLRRAVRLLAQLTRQVAVVQYPTLTTSTVRRLEVVALTPARLLLVVITDTGRVDQRIVELGDGIDDGQLAQLRDMLGSALEGKPLAAASVAVSDLAVHLNGQGGLADAVGRSATVLVETLVEHTEERLLLGGTANLTRNTADFGGSLRSVLEALEEQVVVLRLLAKQQEAGKVTVRIGHETEAEEMAGTSVISTAYGSAGKVFGGMGVLGPTRMDYPGTIANVAAVALYIGEVLGNR</w:t>
            </w:r>
          </w:p>
        </w:tc>
      </w:tr>
      <w:tr w:rsidR="00E44679" w:rsidRPr="00E340F8" w14:paraId="02601F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F86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F8AA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DM6|HSLO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A372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2F5E4A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A1CA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BE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CI0|HRCA_OLI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B76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HDPKEALITPGAALSQLNERSRDIFRQIVENYLATGEPVGSRNISRMISVPLSPASVRNVMADLEQLGLIYAPHTSAGRLPTELGLRFFVDALMQVGDLTEDERQSIQAQLAAIGKQQSIEATLSDAMMRLSGLTRAAAVVLTGKSNPRLKHIEFVRLEPEQALVVLVSEDGQIENRVLALPPGVPSSALIEASNFLNSRIRGRTLSEVRGELEAALAQRRSELDQLTQKIIAAGVASWSGGSSDERRLIVRGHANLLEDLHAMEDLERVRLLFDDLETKKGVADLLGLAEQGEGVRIFIGSENKLFSLSGSSTITAPYRDSSGRIVGVLGVIGPTRLNYARVIPMVDYAARIVSQMLGK</w:t>
            </w:r>
          </w:p>
        </w:tc>
      </w:tr>
      <w:tr w:rsidR="00E44679" w:rsidRPr="00E340F8" w14:paraId="3C2CA2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54F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16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Y45|HRCA_LEP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55A1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TERHKRILKALVDEFIQENRPVGSKTLFDKHDIGLSPASIRTVLKDLEDYGYLASKHTSGGRIPTERGYRFYVDSLVILYELTLKEKQRIQQEYLKMQFKLDQILKATASVLSSLSNAAGIVIGPAKNLDTLKHLELIHVRGDEILMILVMRSGTVLHRNIFVDRNYSQEALYQVSKYLNDNLKGYDIYEIQNVVVPNLMVRRDGPEDFTRIAELLSSAMNPDNSEVTLYIDGFKNLYANFRDEEQQLSQVLSLLDDQGFLKEFFSEYIDQDGVYTIIGKDGNRSMSGVSIITSNYKMGEKKIGALGIIGPQRMDYNRALPLVDFTSKLVSEMVTRISK</w:t>
            </w:r>
          </w:p>
        </w:tc>
      </w:tr>
      <w:tr w:rsidR="00E44679" w:rsidRPr="00E340F8" w14:paraId="03C67F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74B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798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K51|HSLU_SHEW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80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HNAKRSVAIALRNRWRRMQLDADFRQEVTPKNILMIGPTGVGKTEIARRLAKLARAPFIKVEATKFTEVGYVGKEVEQIIRDLTDSAIKLTREEQMKKCKFRAEEAAEERILDALLPKAKEDWDNEKPDDSATRQVFRKKLREGQLDDKEIEIDVSAPQVGIEIMSPPGMEEMTNQLQSMFQNMGLGASKRRKMPIKEAYKLMVEEEAAKLVNQDDLKEQAIELVEQHGIVFLDEIDKICKRGEASGPDVSREGVQRDLLPLVEGCTVNTKHGMVKTDHILFIASGAFQMSKPSDLIPELQGRLPIRVELDALSADDFKRILTEPHASLTEQQIALMGTEGVKIEFTEDGIESIAQAAWQVNERTENIGARRLHTVMEKLTEELSYEASDKSGSTIVIDAKYVSDHLDNLVQDEDLSRFIL</w:t>
            </w:r>
          </w:p>
        </w:tc>
      </w:tr>
      <w:tr w:rsidR="00E44679" w:rsidRPr="00E340F8" w14:paraId="41F6A4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19B7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94DB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L81|HSLV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B06A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HATTILAYKGKNKSVIGGDGQVSFGNTVLKGNAVKIRKLNNGKVLAGFAGSTADAFNLFDMFENLLQSSKGDLLKAAIDFSKEWRKDKYLRKLEAMMLVLDRNHIFLLSGTGDVVEPEDGQIAAIGSGGNYALSAARALAKHASLDEEELVKSSLQIAGEICIYTNTNIKTYVIEDEK</w:t>
            </w:r>
          </w:p>
        </w:tc>
      </w:tr>
      <w:tr w:rsidR="00E44679" w:rsidRPr="00E340F8" w14:paraId="19D669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1B9F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99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FD4|HRCA_BAC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2FEE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LLILQVIINDFIRSAQPVGSRTLSKKEDITFSSATIRNEMADLEELGFIEKTHSSSGRIPSEKGYRYYVDHLLSPRKLSSNELVLIQSAFQEKIFELEKTVQKSAEILSDLTNYTSIVLGPKLSENRLKQIQLVPVQPNKAVAIMITDSGHVENKTITFSEHLDVSDIEKLMNILNSRLAGVPMDQLKDRMYKEVVMLLRTHLKDYDHILDALGNTFTSTQNESKLFFGGKINMLNQPEFHDIDRIRSLMMLIEQKNDVMQLFHPNQQGITIKIGSENNLEAMENCSLITATYSIDQKSLGSIAVIGPTRMDYGRVVSLLHHVSKDLSNALSNLYDE</w:t>
            </w:r>
          </w:p>
        </w:tc>
      </w:tr>
      <w:tr w:rsidR="00E44679" w:rsidRPr="00E340F8" w14:paraId="65D65B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89D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A20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TA1|HSLU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EC00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MTPREIVQELDKHIVGQKDAKRAVAIALRNRWRRQQLPEALRQEVTPKNILMIGPTGVGKTEIARRLARLANAPFIKVEATKFTEVGYVGRDVESIIRDLVDAAIKLLREQEMGKVRFRAEEAAEERVLDVLLPAPRQAGFMSEPASAPEQSETRQKFRKRLREGQLDDKEIEIQVSATPVGVEIMTPPGMEEMASQLQSLFQNIGGGRSQTRKLKIRDAMKLLTDEEAARMVNQDELKLRAVANVEQNGIVFLDEIDKVAKRGEYGGADVSREGVQRDLLPLVEGCTVNTKFGMVRTDHILFIASGAFHLSKPSDLIPELQGRLPIRVELSALTAEDFVRILTEPDASLTEQYSALLQTEGVEVNFAEDGVRRIAEIATRVNERTENIGARRLHTVMERLLEQISFEAPDHQGPVSIDAAYVDERLEELVQDEDLSRYIL</w:t>
            </w:r>
          </w:p>
        </w:tc>
      </w:tr>
      <w:tr w:rsidR="00E44679" w:rsidRPr="00E340F8" w14:paraId="7C776D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6F0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B974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H26|HRCA_SYN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C5C0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SKRDQHVLEAVVTDYIHTGEPVGSRTISKRYGVNVSSATIRNVMADLEEMGFLHQPHTSAGRIPTERGLRFYLDSIMQFKALEEREREMIREAFRNELPDVKELLRRTSRVLSRFCRQAGVVLWPKLTLTLFKRIEFIRLRAHQIMVLLVSKTGLVHHTLVEWEQDIGQEELDKYSRYLNDLLEDMPLGEVKQRVLEEMRDEKVLFDQLYSRALKITDRVFQQNLESSDVYIEGRTNLLNNPEFADVDRMRRILDAFEDKSRIIRLLDRTLRNSTGVQIILGTENDLQELNEISLISSPYRRGDTLLGVMGVIGPLRMDYSRIIPVVEFTADLLSQLLEEPGED</w:t>
            </w:r>
          </w:p>
        </w:tc>
      </w:tr>
      <w:tr w:rsidR="00E44679" w:rsidRPr="00E340F8" w14:paraId="6BEE51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2C6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672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HB5|HRCA_RHO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09CC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TDDRRFEVLRAIVADYVSTQEPVGSKALVERHNLGVSSATVRNDMAFLESEGYIAQPHTSSGRVPTDKGYRQFVDRIADVKPLSTAERRAILEFLESGVDLDDVLRRGVRLLAQLTRQVAVVQYPTLSASSVRHLEVVALTPARLLLVLITDSGRVDQRIVELGDVLDDEDLARLRGLLGGALDGKRLAAASIAVSELADEAPEDLRDAVVRSATVLVETLVEHPEERLVLGGTANLTRNAADFSGISGFPGSLRAVLEALEEQVVVLKLLAATQDAGTVTVRIGEETQVEQMRGTSVISTGYGAAGTVLGGMGVLGPTRMDYPGTIASVAAVARYIGQVLAER</w:t>
            </w:r>
          </w:p>
        </w:tc>
      </w:tr>
      <w:tr w:rsidR="00E44679" w:rsidRPr="00E340F8" w14:paraId="70433B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AFE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C23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306|HRCA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C27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RTEMSQLRASKKDSKISHVLLMAIKLYLESGQPVGSKLLKETYCSDLSSATIRNYFAQLETDGFLRKNHISGGRIPTDLAFRYYADHCSPVLEQEEISIIQQKLKELPEYSKNIVKDLQKASEILSEILQLPVCFSSPRFESDSVTNIQLVSIDDLRVVFVLSTEFGQLFTDVLWLPEQLPENSLKRIESFLQNYLRKHPSSVPLSQKEEDLGMTLYNEVVVRYLTRYCHFSEEDLYQTGLSRLLKYEVFKDPETLAQGLSFFENRKHMCQLLNSHLHKKAPTTFIGRELSDIVGNADPSCAVITVPYYMDRTPLGAFGVLGPMNLPYQQVFGTLSLFTERLKTILTQSFYKFKLSFRRPCPTDPRCSQKPAELTRRSSIKLLPAKELT</w:t>
            </w:r>
          </w:p>
        </w:tc>
      </w:tr>
      <w:tr w:rsidR="00E44679" w:rsidRPr="00E340F8" w14:paraId="3980F2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4EB0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D09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PX0|HRCA_CHL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54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YRDLTLRERQVLGIIIQSFVVSATPVGSRTIARNYNLGLSDATIRNVMADLEADGFISQPHTSAGRVPTDKGYRYYVDLLMNVSGIDEQEKQMIDARFSTRSSELKGTSAEVLGAAAKVLGSISRQLGVVLPPRLSNAVFERLDIVQLASTRIMVVIAIQSLFVKTIVMELTAEISRQKIDDVVNILNERLSGLTLEEIRSTIGKRLSDCQSREGLMNSIVGAADTLFDESSILDRLYVSGTENIVDQPEFKQPQKVRNIITMIEDKFGIARLVDNALPSGAYQGRDREVAISIGTENRTDNAIDLTIVSSPYYAGKMVGKVGIMGPKRMDYEHAVRVVNYMAGCLSEALSGNN</w:t>
            </w:r>
          </w:p>
        </w:tc>
      </w:tr>
      <w:tr w:rsidR="00E44679" w:rsidRPr="00E340F8" w14:paraId="094CDB0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E7F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C33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JCT2|HRCA_ANAD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5595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DELDRREREILRALVQDYIHTGEPVASQPLLSRHELEWSPATVRSVMADLEALGFLEKPHASSGRIPTERGYRLFVDTMLKVRPPSVADRDRIERLAQAAPDVSSLIEGTADLLHSLSHHAGVVTTPRPQADPVRQLEFVRLRENRVLVVFVSEAGIVTNKLVQLEFAMEPAELERAAAYLNEKLHARADAAELAALRAAILTDMRADQSALHDLLQKALVLAEQSFAGTGVEKVVMEGESSFLDAPEFSDVQKARALLRGFAEKDRILRVLDRVLTAQEVQIFIGAESEFATVPDVSVVAAPYGRGDRVLGTLAVVGPTRMNYARVIPLVDLTARQISRALAALSEGG</w:t>
            </w:r>
          </w:p>
        </w:tc>
      </w:tr>
      <w:tr w:rsidR="00E44679" w:rsidRPr="00E340F8" w14:paraId="3F5B12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B56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AA17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323|HRCA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6568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EPIGLIAPNTGLAQLNERSRDIFRQIVESYLATGEPVGSRNISRLISMPLSPASVRNVMADLEQLGLIYAPHTSAGRLPTELGLRFFVDALMQVGDLTEPERQSIQAQLSSVGRAQTVEAALGEALTRLSGLTRAAAVVLTAKSNVRLKHLEFVRLEPERALVILVAEDGQVENRVLALPPGVPSSALTEASNFLNARIRGRTLAEARLELETMLSQDRTELDQLTQKVISAGIASWSGGDGEDRQLIVRGHANLLEDLHAMEDLERVRRLFDDLETKRGVVDLLGRAESAEGVRIFIGSENKLFSLSGSSTIIAPYSDGAGHIVGVLGVIGPTRLNYARVIPMVDYTARIVSQMLGG</w:t>
            </w:r>
          </w:p>
        </w:tc>
      </w:tr>
      <w:tr w:rsidR="00E44679" w:rsidRPr="00E340F8" w14:paraId="65E0B9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DC6F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B12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YY3|HRCA_BURP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879E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16AB3D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33C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7E5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FR7|HRCA_CH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A52C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RELSLRERQVLGIIIQSYVVTAAPVGSRYIARNYSLGLSDATIRNVMADLEDEGYIHQPHTSAGRIPTDLGYRYYVDLIMKVQRIDEDEKRRMETDYGQIAMEHPGTSRDVLLSAAKVLGCISRQLSVVLSPTLSDAVFERLDMVLLSSTRMMVILSIHSLFVKTIVMELPLEVSRKMIEEVSNVINERLAGLTLSEIRRSIAHRLAGSHGDGALKDLIVRSAGSLFDESPIFERLYISGTEYIVDQPEFKQPERVRELITMIEDKFSVARLVEKSGHMSEALRPSDMDVTISIGSENSTREAEDLTIVSTPYYAGNMVGRLGILGPKRMDYEHAVRVLNYMADSLTATLTDAN</w:t>
            </w:r>
          </w:p>
        </w:tc>
      </w:tr>
      <w:tr w:rsidR="00E44679" w:rsidRPr="00E340F8" w14:paraId="466168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6B98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CD2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2F0|HRCA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60D1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NERKLNILKAIVKDYIETAEAIGSRTISKRHDLGVSAATIRNEMADLEELGYLIQPHTSAGRVPSEKGYKLYVNSLMSKSELDDNDKILIEQCMNHNINHIKELIHETSKLLSQLTNYTTVAVTKSLINQSVIKHIQLVAMNDNNILLIVVTDKGDLKKANLTTNVYLDQSKLNLISDNLTRKLLGKSITDLDDNLIAFIKYEISEYSGLIDELLNALNSNMKEEDFSLSLNGATNIFSYPEFNDVLKAKSFLNMLEKKETIADIIKSKGIQKDNLNIIIGSDNDCELAQDCSIVTATYNVDRDLVGRISFIGPTRMDYARIYSIINYMSLLINRK</w:t>
            </w:r>
          </w:p>
        </w:tc>
      </w:tr>
      <w:tr w:rsidR="00E44679" w:rsidRPr="00E340F8" w14:paraId="18E77A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E492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CE80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S05|HSLU_HIS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1BDC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QHIIGQADAKRAVAIALRNRWRRMQLQEPLRHEVTPKNILMIGPTGVGKTEIARRLAKLANAPFIKVEATKFTEVGYVGKEVDSIIRDLTDSAMKLVRQTEIEKNRFRAEEMAEERVLDTLLPPAKDQWGQIEERDTNTNTRQIFRKKLREGQLDDREIEIDIAAPNIGVEIMAPPGMEEMTNQLQSMFQNLSSGQTKKRKMKIKDALKALIDDEAAKLINPEELKQKAIDAVEQNGIVFIDEIDKICKKGEYSGADVSREGVQRDLLPLVEGSTVNTKHGMVKTDHILFIASGAFQVARPSDLIPELQGRLPIRVELSALTAKDFERILTEPNASLTEQYQALMATEGVDIEFTESAVKKIAEAAFRVNEKTENIGARRLHTVMERLMDKISFDASEMSGQNVIIDGDYVTGALGDVVENEDLSHFIL</w:t>
            </w:r>
          </w:p>
        </w:tc>
      </w:tr>
      <w:tr w:rsidR="00E44679" w:rsidRPr="00E340F8" w14:paraId="2C1537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A77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A34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C0L1|HSLU_HYP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C6B4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LTPREIVAELDRHIVGQNAAKRAVAIALRNRWRRKQAPENLRGEITPKNILMIGPTGVGKTEVSRRLARLANAPFLKVEATKFTEVGYVGRDVEQIVRDLVEAAVGMIREQKRAGVDKAARDKAEERLLDALVGAEAQSSTREVFRRKLRAGELDDKEVDLDFADTNNPMQMLDLPGQGGSMSMINLGDMLGKAMGGRTRRVRTTVREAAKPLVTEEADKLVDEEQIVREAIMAVEEDGIVFLDEIDKIAARKDRGGADVSREGVQRDLLPLIEGTTVSTKRGAVKTDHILFIASGAFHVAKPSDLLPELQGRLPIRVELEPLTRDDLRRILVEPQASLIRQYEALMAAENVTLTFEDGAIDRIADMAEAVNKSIENIGARRLQTILERLLDDISFDAPDKGGETFTITASYVDEKVGSLAGNADLSKFIL</w:t>
            </w:r>
          </w:p>
        </w:tc>
      </w:tr>
      <w:tr w:rsidR="00E44679" w:rsidRPr="00E340F8" w14:paraId="135852A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F8A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069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BI2|HTPG_SULN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9334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QFQTEIGQLLKLMTHSLYSNKEIFIRELISNASDALDKFNYLSLTDEKFKEENWSGKISIKLDKDDNSLTIGDNGIGMNEEDLMDNLGTIAKSGTKAFMENLTGDAKKDSNLIGQFGVGFYSVFMVAEKVDVISKKAGEEQAYMFSTDGTGEYEVKPVTKDEHGTVIYIKLKEDEKEFLDKWRVQEVVKKYSNHIAYPIILNYTEEETTGEGDEKETKTVQKSEQINEATALWTLPKSELKEEDYIEFYKTISHGDDEPLTYLHNKVEGANEFTTLFYIPKKAPMDLYRADYQPGVKLYVKRVFITDDDKELLPPYLRFVRGIIDSEDLPLNVSRELLQENRILANIKQNSVKKILGAIKKLDSEKMEIFTEQYNRVIKEGIYTDHTNKETLLGIVRYKSSSEEGMVSLDDYISRGDSEKKEIYYIVGADEKVLRNSPLLEAYKKANIEVLIMDDEEVDSIVAPMIGSYKEWTFKDITTIDAPDSKTEEEKEEISKEFKPLTDKIKEVLGDEVKEVKISTRLTESPSCVLKDASDPMAGMAAMFAQMGQEMPEIPLILEINPEHEMIKKLDKVEDESLFNDLSWILLDSAKLSEGLEPKDKGAFAHRVASLATKAL</w:t>
            </w:r>
          </w:p>
        </w:tc>
      </w:tr>
      <w:tr w:rsidR="00E44679" w:rsidRPr="00E340F8" w14:paraId="5A27F5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676B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967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WF4|IMPCT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0DF2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EQRIAEIESLASIFPDLLEETTDKQLVFKFDRDIGMTINLPEDYPSISPPIFELSGPYLRREQKEVLHNSLNDVYIENIGFPVIFNWISLVQDFIRDLPEEVAEPSHVADDVVTPMAEEIDDMNIRHGEVLTDRKSAFQAHLAEVRSKEDVDRVMRILKSNTKICRATHNITAYRYMTEINGKPIHHHDCVDDGEFGASSKMLELMDRMKADNVMVVVSRWYGGIHLGPDRFRHINNLTRQILSDNNYGPKKS</w:t>
            </w:r>
          </w:p>
        </w:tc>
      </w:tr>
      <w:tr w:rsidR="00E44679" w:rsidRPr="00E340F8" w14:paraId="3D9FE0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E22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5CB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6|IBP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FC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5ED52B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7AA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8D6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K79|IDM2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B59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SSGLNGMRENNSFPDNTRNPQILEVTPLNSMPYIGPVTHASMSSNRMNDSVEKVGGPAMIFLPSDSSSEFSNLISQTKTGVALTGSAAMGKIGLTIGLVDIAESEDSYYFRVALPGVSRDEKEFSCEIEPDGKIMIKGATTTGEQTVCKHNQIFKMLTQNLCPPGHFTINFQLPGPVSNEEFNGNFGSDGVLEGVVKKVYYED</w:t>
            </w:r>
          </w:p>
        </w:tc>
      </w:tr>
      <w:tr w:rsidR="00E44679" w:rsidRPr="00E340F8" w14:paraId="3416A9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F7CE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B52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A60|IBPB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D7C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25EAEA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CE9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17A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3X0|IBPA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9CAE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2D3DDD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409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B9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YW3|IBPB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9E12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12D00F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58A2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6F9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6E6|IBPB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3DB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3C9993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0D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0AA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9|IBPB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616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6B1636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C630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FB7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RZ6|ICDH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3DE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KIKVANPIVEMDGDEMTRVIWKSIKDKLITPFVELDIKYFDLGLPHRDATDDKVTIESAEATKKYNVAIKCATITPDEGRVTEFGLKQMWRSPNGTIRNILNGTVFREPIICKNVPKLVPGWTKPICIGRHAFGDQYRATDAVIKGPGKLTMTFEGKDGKTETEVFTFTGEGGVAMAMYNTDESIRAFADASMNTAYEKKWPLYLSTKNTILKKYDGRFKDIFQEVYEASWKSKYDAAGIWYEHRLIDDMVAYALKSEGGYVWACKNYDGDVQSDFLAQGFGSLGLMTSVLVCPDGKTIEAEAAHGTVTRHFRVHQKGGETSTNSIASIFAWTRGLAHRAKLDDNAKLLDFTEKLEAACVGTVESGKMTKDLALIIHGSKLSRDTYLNTEEFIDAVAAELKERLNA</w:t>
            </w:r>
          </w:p>
        </w:tc>
      </w:tr>
      <w:tr w:rsidR="00E44679" w:rsidRPr="00E340F8" w14:paraId="12FCA3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482E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26ED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270|LEA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72B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HQEQSYKAGETRGKAQEKTGEAMGTMGDKTQAAKDKTQETAQSAQQKAHETAQSAKDKTSQAAQTTQERAQESKDKTGSYMSETGEAIKNKAHDAAEYTKETAEAGKEKTSGILGQTGEQVKQMAMGATDAVKHTLGLRTDEGNKEHVSSAPSTTTTTTTRETQRK</w:t>
            </w:r>
          </w:p>
        </w:tc>
      </w:tr>
      <w:tr w:rsidR="00E44679" w:rsidRPr="00E340F8" w14:paraId="131DDC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0B8D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4101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O18|LHR32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DBEC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ANVVSRKASGLRQTPARATVAVKSVSGRRTTAAEPQTAAPVAAEDVFAYTKNLPGVTAPFEGVFDPAGFLATASIKDVRRWRESEITHGRVAMLAALGFVVGEQLQDFPLFFNWDGRVSGPAIYHFQQIGQGFWEPLLIAIGVAESYRVAVGWATPTGTGFNSLKDDYEPGDLGFDPLGLKPTDPEELKVMQTKELNNGRLAMIAIAAFVAQELVEQTEIFEHLALRFEKEAILELDDIERDLGLPVTPLPDNLKSL</w:t>
            </w:r>
          </w:p>
        </w:tc>
      </w:tr>
      <w:tr w:rsidR="00E44679" w:rsidRPr="00E340F8" w14:paraId="2928509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A35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58F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G31|LEA4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538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SMKETASNIAASAKSGMDKTKATLEEKAEKMKTRDPVQKQMATQVKEDKINQAEMQKRETRQHNAAMKEAAGAGTGLGLGTATHSTTGQVGHGTGTHQMSALPGHGTGQLTDRVVEGTAVTDPIGRNTGTGRTTAHNTHVGGGGATGYGTGGGYTG</w:t>
            </w:r>
          </w:p>
        </w:tc>
      </w:tr>
      <w:tr w:rsidR="00E44679" w:rsidRPr="00E340F8" w14:paraId="1566CF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A7E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F8BF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029|MT2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C5E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CGGNCGCGSGCQCGSGCGGCKMYPEMAEEVTTTQTVIMGVAPSKGHAEGLEAGAAAGAGAENGCKCGDNCTCNPCNCGK</w:t>
            </w:r>
          </w:p>
        </w:tc>
      </w:tr>
      <w:tr w:rsidR="00E44679" w:rsidRPr="00E340F8" w14:paraId="7C1D53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406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C90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CD17|NAC7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A04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STTSLVKLEQDGGLFLPPGFRFHPTDAEVILSYLLQKLLNPSFTSLPIGEVDLNKCEPWDLPSKAKMGEKEWYFFSHKDMKYPTGMRTNRATKEGYWKATGKDREIFRQPAAVNTSSYGGSSNKKKQLVGMKKTLVFYMGRAPKGTKTNWVMHEFRLHANLHNHHPNLRLNPKDEWVVCKVFHKKQGDEAINNQQQQPQYAAVDQYSAETPNSGSSVVQAGDIDGGDDFFQLDDIIDPSIYFVSNSSNILSAPPNNNNAVYSVSASTTTTNTTAVSFQQQPNYYSLINKSSSSSSSNYSAPLQQHVSSWNITPGAGGAHGIGSSYYNLQQQQAAMVKALENVIAVPNFGTLLPSSNKLKGLSKSAMAGLTQQNPLGVPQYKIENYGDHYISRQ</w:t>
            </w:r>
          </w:p>
        </w:tc>
      </w:tr>
      <w:tr w:rsidR="00E44679" w:rsidRPr="00E340F8" w14:paraId="7F5117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16F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0B9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FL6|MY12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469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TKKKKKKNINNNQDSKKKERHIVTWSQEEDVILREQITLHGTENWAIIASKFKDKSTRQCRRRWYTYLNSDFKRGGWSPEEDMLLCEAQRVFGNRWTEIAKVVSGRTDNAVKNRFTTLCKKRAKHEAMTKDSNSNTKRMLFLDGISTPRKSENETPIAKKLKRSHILDLTEISNYGRAEACVNQQIRSPFSVLARNATGIDSLEEQNQTSNVNESDGEGMFLKKDDPKVTALMQQAELLSSLAQKVNADNTEQSMENAWKVLQDFLNKGKENDLFRYGIPDIDFKIEEFKDLIEDLRSGYEDNQLSWRQPDLHDSPASSEYSSGSTIMVDQSGDKTQPFSADTQTEHKQVGEELLVPKNPDENMPISGEEKFSSPIQVTPLFRSLADGIPSPQFSESERSFLLKTLGIESSSPCPSANPSKPPPCKRVLLHSL</w:t>
            </w:r>
          </w:p>
        </w:tc>
      </w:tr>
      <w:tr w:rsidR="00E44679" w:rsidRPr="00E340F8" w14:paraId="1F377259" w14:textId="77777777" w:rsidTr="005C1E46">
        <w:trPr>
          <w:trHeight w:val="27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EC8A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783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PBP6|NST1_UST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7212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KLPRSTPAARAAAVPPPRLAAAAQQQHHQQQPPSTPPAPVPPTKPSVAGASTPPRSASPVSNHDTDSVALSSAKKKKKKSKSKAKDADFIDDQEYELQQAAALAQRPRSPASLAARAQAQAQLLAAASELYRRIEGDAQGIPDDDAYWTSLPAHLRTFIRNALPLGQFPPAAQAALNENANDPANRHASTQAMIAVAQQLAQAAHASQRHIQQYPPGTHPYPPLPFDASIFADLALHPDQPLPLHPHPNTANNAHPTNVNGAYGQYSSSPNPPPTQPPVEPLPPPVVLYDNFDDEIDRFDDDGVDDAHYYDDAELDEDDEVLEADAGLLRARNRVWMQEGANHALRPNGLATHPDGMRSASKNKKKKKKKKGGAGAAAGHGDDEAHEIELEVPPPKPVPNHPPPSTNVSSVARNSNPPPPSSRAAGKQPMTFNSTGKTPARPANGLPPSSNSGKRSVSSSTHGHPPAANASANNAKIWSTSSAEERERIKEFWLGLSMKDRQKLVQVEKETVLRKMKEQQKFLCSCAVCGRKRSAIEEELEVLYDAYYDELEEYANHQQRWVSSGGTIPPPPGPGPFPGSVALDASGAVIGGDPLSRTRAAHAGRDTRHTHTHTHAHTHTHTHTHTHTHTHAHQHPHPHPHGRKASLHPESSDGYDDDELDDDAEYDDDDDDADYDDEDEDDDVELEKERAREDYDKRNPVPSARRRGTNDSNDLFGLGSSLTVKGGILTVADDMLKNDGRKFLEMMEQLAERRMHREELTNAELAASDDEDDVDGPDDVDDEDLDEEDEDEEDEILTEEQRMEEGRKMFQIFAARMFEQRVLAAYRERVAQERQLQLLRELEEEDDNEKAREARRMKESQKKKDKKKAQREAKEAERLKKDQERAAAEAEVRAQQQAQRDAELKKQEEIRLKKEAERKAREDEKAKKDEERRRRQAEERERQLEVERKRREKEEKIRLERELQEKAKRDREEAQRKAKEEQQRVQRAKELKAKEEQERKAEAAQKEKEARAQAQREAKQAAAAASRGASAAQGVPSSPSTGPKAGSNKAANASTPGTPARGGKNGSVTGPPTVGLGQDQVQPRGVHSQRSAASSKHAPGTGGPNAAGGLAAAVAASSVAPAGSSSNAVGSTLPAPPQGLPPRPSTAVLTPAGSSSQTSSVSVAANAGLPRPPTNLAGGGSSSAVPPSLGFGSIALNAQSNVPMPSAKTPGSSISPKPAQSFVQPQEKQPSPPGFGAAQSPMGAVYGQHAGLDSLRSPTLSNGLQNSGMFGSNGSMSSSLQSPSLGAPGMGGMTNSLASLNLNAAPLSSPALNVGNPLISSKTPGLGMESSTPTGHNLGHMHSPTQTPFSPMSGSGSVDPMRSRTASFADSDPMSFAGIRPGSSLSQRVPTYRSGAPTPIGPIGRPKAMDAIQQHMHDEHTGAIGNGRSSSTTSGSGATSPRLPEGILGSSALGGDDDIIDPKPRRVSHTIPIGGGATGSSMGSAGSFFGGGMGGGSAVGGGFGVGSSSPWSSFSGNNPTAPGPLSPAFNGGGAAPGSIGSGLATGNFGLNQNASTPGAGSSGSGMAGGAASDPWARMSTNSWDRARFAFEQPGGNGVGAGSNGGTPSGLGGIGGSHHAHAPGSHMGHLHHQLGLSAGPGNGNGSGSGGMLGSFALGAPGSGTRNLFGAPGSNALHPGAIGSALSPTLPGARHVSGSHE</w:t>
            </w:r>
          </w:p>
        </w:tc>
      </w:tr>
      <w:tr w:rsidR="00E44679" w:rsidRPr="00E340F8" w14:paraId="40BDE19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2A7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7EC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JZ42|OPUCC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AF5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KFIALFSVLLLTSSLFLSSCSLPGLGGSSKDTIRIGAMATTESQIVSNILKELIEHDTGLKVEIVNNLGSTIVQHQAMLNGDVDITATRYTGTDLVGPLGEEAIKDPEKALAAVKKGFEERFHQTWFDSYGFANTYVFMVRQDTAKKYNLNTVSDMRKVENELTAGVDNSWMEREGDGYKAFSKAYDIEFKKIFPMQIGLIYTALKNNQMDVALGYSTDGRIPTYNLKLLKDDKKFFPPYDASALATDEILKKHPELKTTINKLKGKISTEEMQKLNYEADGKLKEPSIVAQEFLQKNNYFEGKN</w:t>
            </w:r>
          </w:p>
        </w:tc>
      </w:tr>
      <w:tr w:rsidR="00E44679" w:rsidRPr="00E340F8" w14:paraId="35CD65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8507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87F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HT7|OPUCC_LISM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635C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KFIALFSVLLLTSSLFLSSCSLPGLGGSSKDTIRIGAMATTESQIVSNILKELIEHDTGLKVEIVNNLGSTIVQHQAMLNGDVDITATRYTGTDLVGPLGEEAIKDPEKALAAVKKGFEERFHQTWFDSYGFANTYVFMVRQDTAKKYNLNTVSDMRKVENELTAGVDNSWMEREGDGYKAFSKAYDIEFKKIFPMQIGLIYTALKNNQMDVALGYSTDGRIPTYNLKLLKDDKKFFPPYDASALATDEILKKHPELKTTINKLKGKISTEEMQKLNYEADGKLKEPSIVAQEFLQKNNYFEGKN</w:t>
            </w:r>
          </w:p>
        </w:tc>
      </w:tr>
      <w:tr w:rsidR="00E44679" w:rsidRPr="00E340F8" w14:paraId="45037C9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AEA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F203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788|P85B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8F8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AEGFQYRAVYPFRRERPEDLELLPGDLLVVSRVALQALGVADGGERCPHNVGWMPGFNERTRQRGDFPGTYVEFLGPVALARPGPRPRGPRPLPARPLDGPSESGHTLASLAEQFSPPESAPPILVKLIEAIEQAELDSEFYSRPELPAPRTDWSLSDLEQWDRTTLYDAVKGFLLALPAAVVTPEAASEAYRAMREVTGPVGLVLEPPTLPLHQALTLRFLLQHLGRVARRAPSPATAVHALASAFGPLLLRAPPPGGEGDGSEPAPDFPVLLLERLVQEHVDEQDTAPPALPPKPSKVKPAPTALANGGSTPSLQDAEWYWGDISREEVNERLRDTPDGTFLVRDASSKIQGEYTLTLRKGGNNKLIKVFHRDGHYGFSEPLTFCSVVELISHYRHESLAQYNAKLDTRLLYPVSKYQQDQVVKEDSVEAVGAQLKVYHQQYQDKSREYDQLYEEYTRTSQELQMKRTAIEAFNETILIFEEQGQTQEKCSKEYLERFRREGNEKEMQRILLNSERLKSRIAEIHESRTKLEQDLRAQASDNREIDKRMNSLKPDLMQLRKIRDQYLVWLTQKGARQRKINEWLGIKNETEDQYSLMEDEDALPHHEERTWYVGKINRTQAEEMLSAKRDGTFLIRESSQRGCYACSVVVDGDTKHCVIYRTATGFGFAEPYNLYGSLKELVLHYQHASLVQHNDALTVTLAHPVRAPGPGPPPAAR</w:t>
            </w:r>
          </w:p>
        </w:tc>
      </w:tr>
      <w:tr w:rsidR="00E44679" w:rsidRPr="00E340F8" w14:paraId="1CC0FE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D07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BF1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42|OHR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53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FTAKVTARGGRAGHITSDDGVLDFDIVMPNAKKEGQTGTNPEQLFAAGYAACFGGALEHVAKEQNIEIDSEIEGQVSLMKDESDGGFKIGVTLVVNTKDLDREKAQELVNAAHEFCPYSKATRGNVDVKLELK</w:t>
            </w:r>
          </w:p>
        </w:tc>
      </w:tr>
      <w:tr w:rsidR="00E44679" w:rsidRPr="00E340F8" w14:paraId="2A00C7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FE7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C8D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963|PDX1_HEV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5C1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TGVVAVYGNGAITETKKSPFSVKVGLAQMLRGGVIMDVVNPEQARIAEEAGACAVMALERVPADIRAQGGVARMSDPQLIKEIKQSVTIPVMAKARIGHFVEAQILEAIGIDYVDESEVLTPADEENHINKHNFRIPFVCGCRNLGEALRRIREGAAMIRTKGEAGTGNVIEAVRHVRSVMGDIRLLRNMDDDEVFTFAKKIAAPYDLVMQTKQLGRLPVVQFAAGGVATPADAALMMQLGCDGVFVGSGVFKSGDPARRARAIVQAVTHYSDPDMLAEVSCGLGEAMVGINLNDKKVERFANRSE</w:t>
            </w:r>
          </w:p>
        </w:tc>
      </w:tr>
      <w:tr w:rsidR="00E44679" w:rsidRPr="00E340F8" w14:paraId="24E18A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F18C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A9F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EY4|PAST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D0D7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LFVGFLLMEIVMPQISRTALVPYSAEQMYQLVNDVQSYPQFLPGCTGSRILESTPGQMTAAVDVSKAGISKTFTTRNQLTSNQSILMSLVDGPFKKLIGGWKFTPLSQDACRIEFHLDFEFTNKLIELAFGRVFKELAANMVQAFTVRAKEVYSAR</w:t>
            </w:r>
          </w:p>
        </w:tc>
      </w:tr>
      <w:tr w:rsidR="00E44679" w:rsidRPr="00E340F8" w14:paraId="3901D23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80D5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91F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490|PHOE_ENT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FC5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TLALVVMGVVASASVHAAEVYNKNGNKLDVYGKVKAMHYISDDDTKDGDQTYVRFGFKGETQINDQLTGYGRWEAEFAGNKAESDSSQKTRLAFAGLKLKDFGSLDYGRNLGALYDVEAWTDMFPEFGGDSSAQTDNFMTKRASGLATYRNTDFFGAIDGLDMTLQYQGKNENRDAKKQNGDGFGTSLTYDFGGTDFAVSGAYTNSDRTNAQNLLARAQGQKAEAWATGLKYDANDIYLAAMYSETRNMTPISGGFANKAQNFEVVAQYQFDFGLRPSLGYVQSKGKDNEGIGDEDLVKYIDVGATYYFNKNMSAFVDYKINQIDDDNKLGVSSDDIVAVGMTYQF</w:t>
            </w:r>
          </w:p>
        </w:tc>
      </w:tr>
      <w:tr w:rsidR="00E44679" w:rsidRPr="00E340F8" w14:paraId="08763F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E9B4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BBF2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6F5|GRPE2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83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RPQEPDRAASDPVEPVPEGAGRPPRGDLPQPGPPARPEATNGEPGPDAAGPAPAEDEYTTAIQELEDRWRRTLADLDNLRKRHARELERERAVERSRTAAAFLPVLDNLELALTHAGADPGAIVEGIRAVRDQAVNVLELLGYPRHAETGVAFDPARHEVVGVVQDPDAPPGTVVEVLRPGYGDGERQLRPAAVTVTKRE</w:t>
            </w:r>
          </w:p>
        </w:tc>
      </w:tr>
      <w:tr w:rsidR="00E44679" w:rsidRPr="00E340F8" w14:paraId="09A8F19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6EED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91F6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5U3|GRPE_ACIB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A50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AQDIQNEQVEQSNEQTQAEGVEQANDVTVESLQAQITKLEENLKLEKARTANAVYEAQKSVERIQRESEKHKETVLEKFAKELLDSVDNLERAIQAAGDEETPVLEGVKLTLKSLLTTLEKFGVVEADTQNGFNADLHQAVGIDPNAKANEIGTVLQKGYTLNGRLLRPAMVMVGQ</w:t>
            </w:r>
          </w:p>
        </w:tc>
      </w:tr>
      <w:tr w:rsidR="00E44679" w:rsidRPr="00E340F8" w14:paraId="2EC0E4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4851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6484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V9|GRPE2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2D37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QEKKTNYQNTDKENDLEKNKEKKNDESIFQNKKMNEIREKIFKNKKEINNLKLRHLANIENIKKNTEKKIKKIKNAEIENFFKQIIPIINNLEDILTISTKLNLNDEPSIQGIELTLKSLLSILIKFGVKIEGKKNEIFNPKIHDVILTESSNTIEPNYIISVKKKGFIFKKTILRKAAVVISKT</w:t>
            </w:r>
          </w:p>
        </w:tc>
      </w:tr>
      <w:tr w:rsidR="00E44679" w:rsidRPr="00E340F8" w14:paraId="1E439E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0C84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2AA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1A2|GRPE_BOR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6470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ETKNDAEKNNKQDNKSTKSQKKENLNLVNSDKKITELENEISNLKDLYLRKQAEFENFRKRLEKEKDNFVKFANETIMKDVVNFLDNLERAINSSRKSKDFDNLLTGISMIENEILSIFDKKYNLKKFGENGENFDPSRHEAISIEEKEDLKNPEIVEVYQKGYCYNDRILRTAKVKVAQSKN</w:t>
            </w:r>
          </w:p>
        </w:tc>
      </w:tr>
      <w:tr w:rsidR="00E44679" w:rsidRPr="00E340F8" w14:paraId="53DD00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7EB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B66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6745|GRPE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EDFB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NQKEIEKELEELRKREKELEEKIQKLETIAKNSNLRVAELQREIDYLKERYRRDLEEQRKFCYEKFAYDLLEVMDNFERALEYGRQAQDVKSILLGIEMIYSEMKKIFEKYGIREIPVEGKEFDPYVAEAVEKVETDQYPPNTVVKVIRKGYYIHDKVLRPARVAVAVPPQEEEGEEIT</w:t>
            </w:r>
          </w:p>
        </w:tc>
      </w:tr>
      <w:tr w:rsidR="00E44679" w:rsidRPr="00E340F8" w14:paraId="332952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F80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CCB6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259|GRPE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87B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PNGMPDNPGDPENTDPEATSADRAEQAAEEAAARQAEESPFGQASEEEISPELEAEINDLLSDVDPDLDGDGEVSAVETQLAERTEDLQRVTAEYANYRRRTERERQGIIDTARAGVVTQLLPLLDDLDLAEQHGDLNEGPLKSLSDKLINILGGLKVESFGEIGEAFDPEIHEAVQDLSQGDVKVLGTVLRKGYRLGDRVIRTAMVLIGDPEES</w:t>
            </w:r>
          </w:p>
        </w:tc>
      </w:tr>
      <w:tr w:rsidR="00E44679" w:rsidRPr="00E340F8" w14:paraId="40A859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4B82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E3D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CU1|GRPE_BAC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83E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TKEGVEVIEAVGKQFDPNEHQAIMQVEDSEFESNAVVEEFQKGYKLKDRVIRPSMVKVNQ</w:t>
            </w:r>
          </w:p>
        </w:tc>
      </w:tr>
      <w:tr w:rsidR="00E44679" w:rsidRPr="00E340F8" w14:paraId="58273D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26A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422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N1|GRPE1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46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NDLLSKNKEAKVVSENSTVEINDVTNSDSKNTDNDFQTEELNNFEKIFLNLNSDLLNQQLLVKNNLKLYKIRAEKEINRAYKFSLKSFISSLFPVIDSMEYALNLFKKDDKILCLIFNELDNVSQSLMNLLVKFGVTSIKDINIAFNPDIHQAITTQVSKDIKNNYVISIMQKGYLLYDRLLRPAMVIVSKNDI</w:t>
            </w:r>
          </w:p>
        </w:tc>
      </w:tr>
      <w:tr w:rsidR="00E44679" w:rsidRPr="00E340F8" w14:paraId="6254C9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B44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06F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XU2|GRPE_CAM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B30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IKEQNVQDAQNENLAPDSVNFDGLSDAAKVAELENKLNELTDKYYRANAEFENIKKRFEKEKTDIASYANEKFARDLLPVIDALEIAANFDPDDDEFAKNVKEGVLITINQFKKCFEKHGMSEIDTSGEFDPNVHNAVLRVDSEDHTSGQIVQVMQKGYIINGRVLRPAMVSVAN</w:t>
            </w:r>
          </w:p>
        </w:tc>
      </w:tr>
      <w:tr w:rsidR="00E44679" w:rsidRPr="00E340F8" w14:paraId="351758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CBB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20D6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V42|GRPE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C42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QTLDQQTPEQPTGAAEDLTARVQELEEQLAAAQDQALRMVADLQNVRRRAEQDVEKAHKFALEKFAGDLLAVVDTLERGLEMSDPNDEAIKPMREGMELTLKMFDDTLRRYQVEALNPEGEPFNPEQHQAMAMQESASAEPGSVLKVFQKGYLLNGRLLRPAMVVVSKAPAETPPSIDEQA</w:t>
            </w:r>
          </w:p>
        </w:tc>
      </w:tr>
      <w:tr w:rsidR="00E44679" w:rsidRPr="00E340F8" w14:paraId="25CF0A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97DC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FDA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RLI9|GRPE_PORG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856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KNNRERTPQPEQDTERDEQLTNSHENDIDSAPAAEENDKVADPVEELTAQLAALNDTHLRLMAEYDNYRKRTLKEKSELIRNGGEKVLVDLLPVIDDFERALSNLGDMSEPAAIKGGVELIYSKFMDYLQKQGVKKIETADLPFDADLCDAVAMIPAPSAEQKGKVIDCVKTGYTLNDKVIRHAHVVVGE</w:t>
            </w:r>
          </w:p>
        </w:tc>
      </w:tr>
      <w:tr w:rsidR="00E44679" w:rsidRPr="00E340F8" w14:paraId="6A8383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D1D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C08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DU1|GRPE_PSE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408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LNEKDLNVEETGAGNAADTRVLELEEQLAAAKDQALRAVADLQNVRRRAEQDVEKAHKFALEKFSSDLLPVIDSLELALAHSSADDEHVKQIREGVELTLKMFQDTLKRYNLEAVDPHGQPFNPEHHQAMAMQENAEVEPNSVLNVFQKGYLLNGRLLRPAMVVVSKAPSAAQPSINEKA</w:t>
            </w:r>
          </w:p>
        </w:tc>
      </w:tr>
      <w:tr w:rsidR="00E44679" w:rsidRPr="00E340F8" w14:paraId="6F291F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544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2A1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K047|GRPE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CA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RLADEIEQEELNILDEAEEAVEEEATADTLTEEQAKILELENKLDEVENRYLRMQADFENVKKRHIADRDASQKYRSQSLAQDLLPALDSFEKALATTSDQEEVKQILKGMEMVYNQILIAFEKEGIEVIPAVGEQFDPNFHQAVMQDSDENAGSNEITAELQKGYKLKDRVIRPSMVKVNQ</w:t>
            </w:r>
          </w:p>
        </w:tc>
      </w:tr>
      <w:tr w:rsidR="00E44679" w:rsidRPr="00E340F8" w14:paraId="3D5D69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A90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8BC9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F60|GRPE_PSE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C03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LDEKNLNSEEAGAVNGDARVQELEEQLAAAKDQSLRAAADLQNIRRRAEQDVEKAHKFALEKFAGDLLPIIDSLERGLELSNADDDTIKPMREGIELTLKMFHDTLKRYNLEALEPHGEPFNAEHHQAMAMQESADVEPNSVLKVFQKGYLLNGRLLRPAMVVVSKSPAPAQPSIDEKA</w:t>
            </w:r>
          </w:p>
        </w:tc>
      </w:tr>
      <w:tr w:rsidR="00E44679" w:rsidRPr="00E340F8" w14:paraId="1C447D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A26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DB38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MG83|GRPE_TRIV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D2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ENKQVNHTSQQLGESTEVKQAIMSESPAQINNNESTNEVTESVAIPTNVVGDTTATEDNGFTATQIQEANTAALAELTQQINSLKTQLDERSTQYMRIAADFENYRKRTQKEKEELDLQVKRNTILELLPIVDNFERARSHLKPQTESEMTIHKSYQGVYKQLVDSLKRLGVSPMRPEGQEFDPNLHEAVMREPTDEHPEGTVLEELVRGYYLGDRVLRHSMVKVAAPKEDTLPAQENQSSPADS</w:t>
            </w:r>
          </w:p>
        </w:tc>
      </w:tr>
      <w:tr w:rsidR="00E44679" w:rsidRPr="00E340F8" w14:paraId="5A5041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8BA4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373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CX5|GRPE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4CF4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29433A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004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0E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EE0|GRPE_OENO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D674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KKKSQAEKNNQSATEEEIEKAVKGSKRDSNAADEKNSASAAASSSAVSDAEPAVDYEDKFYRAEAEMQNMQQRFNKERASILKYEGQDLAKSILPALDNLERALSVSAGDPASKKIQDGVELTYKSLSNALTDNGIVKIGRAGDQFDPNLHNAIQKTPIDDPEKQKEGTIAVVLQKGYQLHDRVLRPAMVSVYTK</w:t>
            </w:r>
          </w:p>
        </w:tc>
      </w:tr>
      <w:tr w:rsidR="00E44679" w:rsidRPr="00E340F8" w14:paraId="61210D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430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3E30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851|GRPE_PSEL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D2C6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NEKPQITEQKENQSALDQLIKEKHELLEHLRQLKAQFENYKRDSLREKEQVLKNANEYFLVKLIPVLDDMERAFEEVRRSKSYKNFYSGMEIIYKKLWKILNDEGLFKIEPKEKFDPFEHEAVERVETDEKEEYSILKILENGYKFHKKIVKPVKVQVAVRPRGENGAKTE</w:t>
            </w:r>
          </w:p>
        </w:tc>
      </w:tr>
      <w:tr w:rsidR="00E44679" w:rsidRPr="00E340F8" w14:paraId="5439D2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235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D159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MG3|GRPE_POL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289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KQPEQNQDLTGEPSPEELEAAQAADEFDAMNAASEAQAQLAVLQAKNTELSDNYLRAKAEAENARRRAEDEISKARKFALESFAESLLPVLDSLEAGLNMKEATLEQLREGSQATLKQLKAALERNKVIEINPVAGSKFDPHQHQAISMVPAAQEANTVVAVLQKGYLIAERVLRPALVTVAAPQ</w:t>
            </w:r>
          </w:p>
        </w:tc>
      </w:tr>
      <w:tr w:rsidR="00E44679" w:rsidRPr="00E340F8" w14:paraId="648FA1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447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206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8Y4|HCHA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54A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TLIGLPESQDVAAALQWAIKNDRFVISLCHGPAAFLALRHGDNPLNGYSICAFPDAADKQTPEIGYMPGHLTWYFGEELKKMGMNIINDDITGRVHKDRKLLTGDSPFAANALGKLAAQEMLAAYAG</w:t>
            </w:r>
          </w:p>
        </w:tc>
      </w:tr>
      <w:tr w:rsidR="00E44679" w:rsidRPr="00E340F8" w14:paraId="6E42E6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2CA0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1B12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CB2|HCHA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9488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KSKNPQVDIAEDNAFFPSEYSLSQYTSPVSDLDGVDYPKPYRGKHKILVIAADERYLPTDNGKLFSTGNHPIETLLPLYHLHAAGFEFEVATISGLMTKFEYWAMPHKDEKVMPFFEQHKSLFRNPKKLADVVASLNADSEYAAIFVPGGHGALIGLPESEDVAAALQWAIENDRFVISLCHGPAAFLALRHGDNPLNGYSICAFPDAADKQTPEIGYMPGHLTWYFGEELKKMGMNIINDDITGRVHKDRKVLTGDSPFAANALGKLAAQEMLAAYAG</w:t>
            </w:r>
          </w:p>
        </w:tc>
      </w:tr>
      <w:tr w:rsidR="00E44679" w:rsidRPr="00E340F8" w14:paraId="54BDF9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10C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A986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5Q6|HFQ_ROS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9B16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RQNLQDAFLNHVRKTKVPVTIFLINGVKLQGVITWFDNFCVLLRRDGQSQLVYKHAISTIMPSQPISLYEGEDAS</w:t>
            </w:r>
          </w:p>
        </w:tc>
      </w:tr>
      <w:tr w:rsidR="00E44679" w:rsidRPr="00E340F8" w14:paraId="0D8E46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127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38C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WL8|HCHA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220E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2AA6DC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3C1C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2B6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P02|HFQ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B6B0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TDADGADAEPGNA</w:t>
            </w:r>
          </w:p>
        </w:tc>
      </w:tr>
      <w:tr w:rsidR="00E44679" w:rsidRPr="00E340F8" w14:paraId="3E32E21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51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B9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NL2|HFQ_SYM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DC5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ASASLQDGFLNLLRRENIPATIYLVNGYQLKGYIRGFDNFTVAVEVDGRVQLVYKHALSTITPARPLPVSVSQIMRAGEGQEVEGEE</w:t>
            </w:r>
          </w:p>
        </w:tc>
      </w:tr>
      <w:tr w:rsidR="00E44679" w:rsidRPr="00E340F8" w14:paraId="112F91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178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F007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DE7|HFQ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4DD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QGEEGAEKG</w:t>
            </w:r>
          </w:p>
        </w:tc>
      </w:tr>
      <w:tr w:rsidR="00E44679" w:rsidRPr="00E340F8" w14:paraId="2E44DA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FF82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A82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H02|HFQ_VIBV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B90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ERGSDRPSEKSED</w:t>
            </w:r>
          </w:p>
        </w:tc>
      </w:tr>
      <w:tr w:rsidR="00E44679" w:rsidRPr="00E340F8" w14:paraId="07FCF8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797A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63F9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UP3|HFQ_BRA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625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ASA</w:t>
            </w:r>
          </w:p>
        </w:tc>
      </w:tr>
      <w:tr w:rsidR="00E44679" w:rsidRPr="00E340F8" w14:paraId="298301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E042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5E7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EN5|HFQ_BURV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53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1BD8D3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CD01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B9D6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MQ7|HFQ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67C4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CERIPVSIYLVNGIKLQGQIESFDQFVILLKNTVNQMVYKHAISTVVPARAVSHHTASDRPQGERPQETTEE</w:t>
            </w:r>
          </w:p>
        </w:tc>
      </w:tr>
      <w:tr w:rsidR="00E44679" w:rsidRPr="00E340F8" w14:paraId="68DC68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321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4E1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7975|HS71A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9D4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MAIGIDLGTTYSCVGVFQHGKVEIIANDQGNRTTPSYVAFTDTERLIGDAAKNQVALNPQNTVFDAKRLIGRKFGDPVVQSDMKHWPFRVINDGDKPKVQVSYKGETKAFYPEEISSMVLTKMKEIAEAYLGH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RDNNLLGRFELSGIPPAPRGVPQIEVTFDIDANGILNVTATDKSTGKANKITITNDKGRLSKEEIERMVQEAEKYKAEDEVQRERVSAKNALESYAFNMKSAVEDEGLKGKISEADKKKVLDKCQEVISWLDANTLAEKDEFEHKRKELEQVCNPIISRLYQGAGGPGAGGFGAQGPKGGSGSGPTIEEVD</w:t>
            </w:r>
          </w:p>
        </w:tc>
      </w:tr>
      <w:tr w:rsidR="00E44679" w:rsidRPr="00E340F8" w14:paraId="493C56E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ABA1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6879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WS0|HSLU_RHO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FD5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KDAKRAVAVALRNRWRRKQLSDDIRDEVYPKNILMIGPTGVGKTEISRRLARLAKAPFLKVEATKFTEVGYVGRDVDSIIRDLVDAAIVETRARMREDVKSRAVKAAEDRVIEAIAGRDAREQTREMFRGKLKRGELDATVIEVEVADTSNPMQMLDPTGQGQMGMMNLGEIFGKAFGGRTTRRKMTVAESHDILMNEEADKLLDDEVVKATALEAVQENGIVFIDEIDKVCARSDMRGADVSREGVQRDLLPLIEGTTVSTKYGPVKTDHILFIASGAFHIAKPSDLLPELQGRLPIRVELRALTEEDFVRILSETDNALTRQYKALMKTEKVGITFTEEGIKALASIAAEVNRSVENIGARRLYTVMERVFEELSFHAPDRSGEEVTVDAAYVEKNLGELARSTDLSRYVL</w:t>
            </w:r>
          </w:p>
        </w:tc>
      </w:tr>
      <w:tr w:rsidR="00E44679" w:rsidRPr="00E340F8" w14:paraId="00FB72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DE78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BA8F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QT0|HSPQ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44D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1ECDDB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5E5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5262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Z29|HSLV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92F5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TTLHATTIYAVRHNGKAAMAGDGQVTLGQQVIMKQTARKVRRLYEGKVLAGFAGSVADAFTLFEKFETKLQQFSGNLERAAVELAQEWRGDKQLRQLEAMLIVMDKDAILVVSGTGEVIAPDDDLIAIGSGGNYALSAGRALKRHASHLSAEEMAYESLKVAADICVFTNDNIVVETL</w:t>
            </w:r>
          </w:p>
        </w:tc>
      </w:tr>
      <w:tr w:rsidR="00E44679" w:rsidRPr="00E340F8" w14:paraId="575A91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73BA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BC1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153|HSF8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F33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PNSSGSGKAAVGDGGGGGAPMLQPAPAPAPMPSANAPPPFLVKTYDMVDDPSTDKIVSWSPTNNSFVVWDPPEFAKDLLPKYFKHNNFSSFVRQLNTYGFRKVDPDRWEFANEGFLRGQKHLLKSISRRKPAHGHAQQQQQPHGHAQQQMQPPGHSASVGACVEVGKFGLEEEVERLKRDKNVLMQELVRLRQQQQSTDNQLQGMVQRLQGMELRQQQMMSFLAKAVNSPGFLAQFVQQQNESNKRIAEGSKKRRIKQDIESQDPSVTPADGQIVKYQPGINEAAKAMLRELSKLDSSPRLENFSNSPESFLIGDGSPQSNASSGRVSGVTLQEVPPTSGKPLLNTASAIAGQSLLPATSEMQSSHLGTCSEIINNQLSNIIPLVGGEDLHPGSLSASDMIMPELSQLQGILPENNTDVIGCDSFMDTIAVEGKMGLDIGSLSPGADIDWQSGLLDEIQEFPSVGDPFWEKFLQSPSSPDAAMDDDISNTSETKPQINGWDKTQNMEHLTEQMGATNIKQQKHMI</w:t>
            </w:r>
          </w:p>
        </w:tc>
      </w:tr>
      <w:tr w:rsidR="00E44679" w:rsidRPr="00E340F8" w14:paraId="404093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929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681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4933|HRCA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979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RIKVGSNLNKKESLLDAFVKTYLQILEPISSKRLKELADLKISCATIRNYFQILSKEGMLYQAHSSGARLPTFKAFENYWQKSLRFETLKVNEKRLKSASENFGLFTLLKKPSLERLERVIECEKRFLILDFLAFSCALGYSVKMEKFLLELVGRSVKEVRSIAASFNALSLARQLERLEYSNTQITRFNLMGLKTLLNSPLFFDILGGKVLERLSKGLHFIEPDCMLVTRPVEFQNKRMQLLCVGKLECDYEGFFQTISEEE</w:t>
            </w:r>
          </w:p>
        </w:tc>
      </w:tr>
      <w:tr w:rsidR="00E44679" w:rsidRPr="00E340F8" w14:paraId="21B0C6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5C6D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DC4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CN2|HRCA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CC9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ADERRFEVLRAIVADFVATKEPIGSRALVERHNLGVSSATIRNDMAVLEAEGYITQPHTSSGRVPTEKGYREFVDRLEDVKPLSAAERRAIQSFLESGVDLDDVLRRAVRLLAQLTCQVAVVQYPTLSTSTVRHLEVIALSPARLLMVVITESGRVDQRIAELGDVIDDYQLSQLREMLSQAMGGKKLSAASAAVADLVGRFRGTGGLANAVGRSANVLLESLVEHTEERLLLGGTANLTRNSADFGGSLRSILEALEEQVVVLRLLAAQQEAGKVTVRIGHETAAEQIMGTSMVSTAYGTSGTVYGGMGVLGPTRMDYPGTIASVAAVALYIGEVLGAR</w:t>
            </w:r>
          </w:p>
        </w:tc>
      </w:tr>
      <w:tr w:rsidR="00E44679" w:rsidRPr="00E340F8" w14:paraId="4E64FF8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BA5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8B0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W79|HRCA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1D26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DPIGLIAPNAGLAQLNERSRDIFRQIVESYLATGEPVGSRNISRLIAVPLSPASVRNVMSDLEQLGLIYAPHTSAGRLPTELGLRFFVDALMQVGDLTEPERQSIQSQLASVGKAQSVEAALEEALTRLSGLTRTAAVVLTAKSNVRLKHIEFVRLEPDKALVVLVAEDGQVENRVLTLPSGVPASALTEASNFLNARIRGRTLAEARLELETALAQSKAELDQLTQKIVAAGIASWSGGDSDDRQLIVRGHANLLEDLHAMEDLERVRLLFDDLETKREVIDLLGRAERADGVRIFIGSENKLFSLSGSSTIIAPYSDGAGHIVGVLGVIGPTRLNYARVIPMVDYAARIVSQMLGR</w:t>
            </w:r>
          </w:p>
        </w:tc>
      </w:tr>
      <w:tr w:rsidR="00E44679" w:rsidRPr="00E340F8" w14:paraId="1EB05A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AC8F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0DD6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IC7|HTPX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E8A2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LVFGLVLSLTGIQSSSVQGLMIMAGLFGFGGAFVSLLMSKWMALRSVGGEVIERPRNETEYWLLETVRRQSQQVGIAMPQVAIYQAPDINAFATGARRDASLVAVSTGLLQNMSRDEAEAVIAHEISHVANGDMVTMTLIQGVVNTFVIFISRLIAQIAAGFLSGDRDGESNSPGNPMVYFAVSMVLELVFGILASIITMWFSRHREFHADAGSAKLVGREKMIAALQRLKTSYEPQEAGSMMAFCINGKSKTFSELFMSHPPLDKRIEALRSGQYLK</w:t>
            </w:r>
          </w:p>
        </w:tc>
      </w:tr>
      <w:tr w:rsidR="00E44679" w:rsidRPr="00E340F8" w14:paraId="3D1196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76B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059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YZX1|HRCA_NO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C69A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PMSSSTEDRRFEVLRAIVADYVATKEPIGSKTLVERHNLGVSSATVRNDMAVLEAEGYITQPHTSSGRIPTDKGYRQFVDRISEVKPLSAAERRAILQFLESGVDLDDVLRRGVRLLAQLTRQVAVVQYPTVSASTVRHIEVVALNPARLLLVVITDTGRVDQRIVELGAVVDDDDLSALRALLGAAMDGKRLAAASAAVAELPESAPQQLRDVLIRVSTVLVETLVEHPEERLVLGGTANLTRNAADFGLPGSLRQVLEALEEQVVVLKLLAAAQQPGTVTVRIGEETQVEEMRSASVVTTGYGVSGSVLGGMGVLGPTRMDYPGTIASVATVARYIGEVLAER</w:t>
            </w:r>
          </w:p>
        </w:tc>
      </w:tr>
      <w:tr w:rsidR="00E44679" w:rsidRPr="00E340F8" w14:paraId="69C390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4D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882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IY83|HRCA_BACC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E40C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DEIVQIKDLFAERIFEAEKIAQQSAQILSELTNYTAIVLGPKLSTNKLKNVQIVPLDRQTAVAIIVTDTGHVQSKTITVPESVDLSDLEKMVNILNEKLSGVPMSELHNKIFKEIVTVLRGYVHNYDSAIKILDGTFQVPLSEKIYFGGKANMLSQPEFHDIQKVRSLLTMIDNEAEFYDILRHKQVGIQVKIGRENSATAMEDCSLISATYSIGEEQLGTIAILGPTRMQYSRVISLLQLFTRQITDGLKK</w:t>
            </w:r>
          </w:p>
        </w:tc>
      </w:tr>
      <w:tr w:rsidR="00E44679" w:rsidRPr="00E340F8" w14:paraId="53E23C8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515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A121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19|HS30D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874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LSLLQPSHSPLCPCSQSALTLWPATRLIFGQLEDDILSMRNDLERRMQRVNEACRLLSQDTEMRRITDQKQQSRSPESEGTSPNSGKVGKDHFELMLNVRDFSPHELTVKTQQRRVIITGKHERKSDTEDGNYFHEYREWKREAELPEGVNPEQVVCSLFKDGHLHIQAPRLALPPAPETPIPISMDTAPRDAQELPPDAQTSNAEGEQQMD</w:t>
            </w:r>
          </w:p>
        </w:tc>
      </w:tr>
      <w:tr w:rsidR="00E44679" w:rsidRPr="00E340F8" w14:paraId="047E16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3906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C0CE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625|IMPCT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C27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TEEENVQRQIDEVEALTSIYGDEWCVIDEAERIFCITISDSSNKPTWTLCLQVILPPDYPVASPPLYQLNAPWLRGEDRLTLSNCLEEMYLQNLGENILYQWVEKIREFLVEKSQTSDPGPSLKSTSEETDVGDDCEVSTDELTESFKNSMIFGMNYSSGVEEIPPIVHGETISDRRSTFQAHLAPVVSPYQVKLILNKLYENKKIATATHNIYAYRIYIKERNSFIQDCEDDGETAAGKRMLHLMQILDARDVMVVVSRWYGGILLGPDRFKHINNCARNVLMEHNYCSTVEESSKQTSKSKKSSQRK</w:t>
            </w:r>
          </w:p>
        </w:tc>
      </w:tr>
      <w:tr w:rsidR="00E44679" w:rsidRPr="00E340F8" w14:paraId="32E28E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26D7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19D7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MF4|IBPA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5CEC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6D7C97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9220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F38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SI1|IRAP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F6F7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08D5E6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D5BE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064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ML7|IRAD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1F9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RQAVLPEISGNKTSSLRKSICSDLLTLFNSPHSALPSLLVSGMPEWQVHNQSDKHLQSWYCRQLRSALLFHEPRIAALQVNLKEAYSHTLAISLEIMLYHDDEPLTFDLVWDNGGWRSATLENVS</w:t>
            </w:r>
          </w:p>
        </w:tc>
      </w:tr>
      <w:tr w:rsidR="00E44679" w:rsidRPr="00E340F8" w14:paraId="147ED3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132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2A3A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JC0|IRAP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7F0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NYVKKLLKHPRQ</w:t>
            </w:r>
          </w:p>
        </w:tc>
      </w:tr>
      <w:tr w:rsidR="00E44679" w:rsidRPr="00E340F8" w14:paraId="5A2B24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8A7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1C1E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GA0|IRAM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76A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KVVDTVISPSTGVSFSCIHSLKNLRLTLWYQADVYMPPGSIIIPFNKGVLINDKLYPVTVYNVTRFNPVLWKSLKENSHCPGNCNPKPEACSYPFECLVSVCPFGLTRNIQIDNKKV</w:t>
            </w:r>
          </w:p>
        </w:tc>
      </w:tr>
      <w:tr w:rsidR="00E44679" w:rsidRPr="00E340F8" w14:paraId="56B017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1503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3E3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854|IRAP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97F5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6A4362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777C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E123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K20|ISIA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2C08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ASESPTTVTSAGLQTYGQTNVKYDWWAGNARFVNLSGLFIAAHVAQAALSVFWAGAFTLYEISQYKPDLPMGEQGLILLPHLATLGFGIGEGGKVVDLYPYFVIGAVHLISSAVLGAGALFHTFRAPHDLSTATGRARRFHFRWDDPKQLGIILGHHLLFLGFGALLLVLKATIWGGLYDANLQTVRLITQPTLDPFVIYGYQTHFASINSLEDLVGGHIYIAILLIAGGIWHILVPPLTWARKLLMFNAEAILSYSLGGIALAGFVAAYFCAVNTLAYPVEFYGPPLEVKLGIAPYFADTIELPLGQHTSRAWLANAHFFLAFFFLQGHLWHALRAMGFNFKQLETFLNPAIEN</w:t>
            </w:r>
          </w:p>
        </w:tc>
      </w:tr>
      <w:tr w:rsidR="00E44679" w:rsidRPr="00E340F8" w14:paraId="12C329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3D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87E1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KQ9|IRAP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EEF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270E1C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0F59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E18A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W27|LDH2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7A25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ILEDTFDSIKYLLED</w:t>
            </w:r>
          </w:p>
        </w:tc>
      </w:tr>
      <w:tr w:rsidR="00E44679" w:rsidRPr="00E340F8" w14:paraId="2C82B42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64D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EAEA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JL3|LON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29B7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DFPKILPLLVEEDTFLYPFMIAPIFLQNNASIKAVAYAKNNKSLVFIACQKDKLNDNEAPYYDVGVIGSVMREANMPNGRVKLLFNGIAKGRILEPAKENEQGFLEAQISPIEYLEYDKENIQAIVEVLKEKVITLANVSSLFPPDLIKALEDNDDPNRIADLIAAALHLKKDQAYFLFANNNTEQRLLDLIDIVIEETKTQKLQKEIKSKVHQKMEQTNKEYFLKEQLKQIQKELGTDKQRDEDLNQYYQKLESIKPFLKEEAFKEIKKQIDRLSRTHADSSDSATLQNYVETMLDVPFGQYEKKALDIKHVKEQLDNDHYSLKRPKERIVEYFATMQLLEMRHKKKPEKKDKTKGTILCFYGPPGVGKTSLANSIAKAIERPLVRIALGGLEDVNELRGHRRTYIGSMPGRIVQGLIEAKKMNPVMVLDEIDKVDRSVRGDPASALLEILDPEQNIAFRDHYANFSIDLSQVIFIATANNIDRIPAPLRDRMEFISVSSYTPSEKEEIAKNYLIPQELEKHALKPSEVDISHECLKLIIEKYTREAGVRDLRRQIATIMRKAALKYLEDNPHKKGRTKKSEDKDKKGGNEENEKRGESKDFCVSITPDNLKEYLERMVFEIDPIDEENKIGIVNGLAWTPVGGDVLKIEAVKIRGKGELKLTGSLGDVMKESAIIAFSVVKVLLDNETLKVPKIPSETDAENKKKKKVLKVYNAYDLHLHVPEGATPKDGPSAGIAMASVMASILCDRAIRSEVAMTGELTLSGEVLPIGGLKEKLIAAFKAGIKTALIPVKNYERDLDEIPTEVRENLNIVAVKNIAEVLEKTLL</w:t>
            </w:r>
          </w:p>
        </w:tc>
      </w:tr>
      <w:tr w:rsidR="00E44679" w:rsidRPr="00E340F8" w14:paraId="0CFC945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4706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CF5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BB6|LON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3EA9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AYPTLPLKNTVLFPHLVLPLSVGRAGSIAAVEAALSSEDKLIAVFPQKDPRTDEPAADDLFRFGTVGIIKKMVRSEDTVQILVQGIERVEQLEMVQKQPYLSLKIATLSEPSDTGTEIEALHRTVIELAGKMIELVQPQIQVGIHHIISDVEKPLHQIYLLTSILSLDFDKEKELLAAATQVEALQLMHRYLNHEVQVLEVRQKITSTAQTEIDKKQREYVLRQQLEAIQEELGETNPEQAEIKELRQRMEETELPELVRKEVEKEITRLERMPSAAPDYQLTRGYVELALELPWNKTTEDRLDLKRAREILDEDHFDLEDVKERIIEHLAVMKLNPEAKSPILCFVGPPGVGKTSVGQSMARALGRKFERMSLGGLHDESELRGHRRTYIGAMPGRIIRAIRRTGYQNPLLMLDEIDKLGRDFRGDPAAALLEILDPAQNAEFHDNYLDLPFDLSKIFFVTTANTLDTIPRPLLDRMEILRLPGYSDEEKQHIARRYLIGRQIREAGLSEIQLSIPDETLSYLIRRYTREAGVRELERMLGRIARKVATQVATGQTQPVTVTPQDLVELLGPERFFAEEMRQQLAPGVAAGLAWTEAGGDVLYVEAALLPEGKGMTLTGQLGSIMQESAKAAQSYLWSRAEELNIDQKTIRESGVHIHVPAGAIPKDGPSAGVTMASALTSAYAHQPVRSDTAMTGEITLSGLVLPVGGIKEKVLAAHRSGIQRIILPKENEKDLREIPEHVRQSIQFILARRIEEVLAEAIPDLNR</w:t>
            </w:r>
          </w:p>
        </w:tc>
      </w:tr>
      <w:tr w:rsidR="00E44679" w:rsidRPr="00E340F8" w14:paraId="6BF937C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D2C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A07B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113|LON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B37E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IEQKTPVGGSETGGADGLYAVLPLRDIVVFPHMIVPLFVGREKSIRALEEVMGVDKQILLATQKNAADDDPAPDAIYEIGTIANVLQLLKLPDGTVKVLVEGTARAKISKFTDREDYHEAYAAALQEPEEDAVEIEALARSVVPDFENYVKLNKKISPEVVGAASQIDDYSKLADTVASHLAIKIPEKQEMLSVLSVRERLEKALSFMEAEISVLQVEKRIRSRVKRQMEKTQREYYLNEQMKAIQKELGDSEDGRDEVAEIEERITKTKLSKEAREKALAELKKLRSMSPMSAEATVVRNYLDWLLSIPWGKKSKVKQDLNFAQEVLDAEHFGLGKVKERIVEYLAVQARSTKIKGPILCLVGPPGVGKTSLARSIAKATGREYVRMSLGGVRDEAEIRGHRRTYIGSMPGKVIQSMKKAKKSNPLFLLDEIDKMGQDFRGDPSSAMLEVLDPEQNATFMDHYLEVEYDLSNVMFVTTANTMNIPVPLLDRMEIIRIAGYTEDEKLEIAKRHLLPKAIKDHALQPKEFSVTEDALRNVIRHYTREAGVRSLEREVMTLARKAVTEILKTKKKSVKITDKNLSDYLGVEKFRFGQIDGEDQVGVVTGLAWTEVGGELLTIEGVMMPGKGRMTVTGNLRDVMKESISAAASYVRSRAIDFGIEPPLFDKRDIHVHVPEGATPKDGPSAGIAMVTAIVSVLTGIPVRKDIAMTGEVTLRGRVLPIGGLKEKLLATLRGGIKKVLIPEENAKDLAEIPDNVKNNLEIVPVSRVGEVLKHALVRQPEPIEWTEQENPTAVPPVEDEAGASLAH</w:t>
            </w:r>
          </w:p>
        </w:tc>
      </w:tr>
      <w:tr w:rsidR="00E44679" w:rsidRPr="00E340F8" w14:paraId="0BA49AC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DED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346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X50|LON_D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1CE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PKIPEYKANGTTDKLPETVPIMPLSDGVLFPKMIIPVVITQNEYMTLIDEVMSGNRLVALITPKSGERKSDYGPGDLSPIGTLALILKMAKPDESRIHLMLQGISRIRTKNFIKTDPYLEAAFAQITENEKKDKETEGLMSNISNVYQELVRISPAIPNELGAMAVTIDEPGSLADMVASTINSSTEEKQNILETLDVKLRLKKVTRQLNHQLEILKLGDKIQSQIKEDMDKQQKEFYLRKQLKAIREELGEKEEGNVEAEEYRTKIEEGNLPEEAYKAATRELERFSRMHPSSSEYTVSSTYLDWLTTLPWDKQTEDHLDIKKARAILDKDHFGLEKPKKRILEYLAVRKLNPDSKGPILCFLGPPGTGKTSLGRSIARALGREFIRISLGGVRDEAEIRGHRRTYVGALPGRIIQEIRKAGTNNPVFMLDEIDKVGADFKGDPSSALLEVLDPEQNFSFADHYLDVSFDLSRVMFVATANVIDTIPPALRDRMEVIGLRGYTLEEKVKIARQYLIPRQRKENGLAAKHISFSQSAIRHIISDYTREAGLRNAEREIASVCRGVAAKIAEGKKVSGAIKPEDLYEYLGPVRFTSETGENALTPGVVMGLAWTPVGGEILFIEATSMKGKRGLTLTGQLGDVMKESATAALSFIRAHARDYDIDEDFFDKYDFHIHVPSGAIPKDGPSAGVTMLTALVSLLTGRKVKKGLAMTGEITLRGKVMPVGGIKEKVIAAHRAGIKEVILPRPNKKDLEEIPAKVKSAMKFHFAEKMGDVLELALNGNGATKKKKKTPAKSKKSTKPAAKKTAARKSRK</w:t>
            </w:r>
          </w:p>
        </w:tc>
      </w:tr>
      <w:tr w:rsidR="00E44679" w:rsidRPr="00E340F8" w14:paraId="2496046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D1B8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993C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191|MDJ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B93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QQGVLSRCSGVFRHHVGHSRHINNILYRHAIAFASIAPRIPKSSFHTSAIRNNEAFKDPYDTLGLKKSATGAEIKKAYYKLAKKYHPDINKEPDAEKKFHDLQNAYEILSDETKRQQYDQFGPAAFGGGGAAGGAGGGSGSPFGSQFHDFSGFTSAGGSPFGGINFEDLFGAAFGGGGRGSGGASRSSSMFRQYRGDPIEIVHKVSFKDAVFGSKNVQLRFSALDPCSTCSGTGMKPNTHKVSCSTCHGTGTTVHIRGGFQMMSTCPTCNGEGTMKRPQDNCTKCHGEGVQVNRAKTITVDLPHGLQDGDVVRIPGQGSYPDIAVEADLKDSVKLSRGDILVRIRVDKDPNFSIKNKYDIWYDKEIPITTAALGGTVTIPTVEGQKIRIKVAPGTQYNQVISIPNMGVPKTSTIRGDMKVQYKIVVKKPQSLAEKCLWEALADVTNDDMAKKTMQPGTAAGTAINEEILKKQKQEEEKHAKKDDDNTLKRLENFITNTFRKIKGDKKN</w:t>
            </w:r>
          </w:p>
        </w:tc>
      </w:tr>
      <w:tr w:rsidR="00E44679" w:rsidRPr="00E340F8" w14:paraId="3C36F1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32D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71C0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B47|MGE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EFFF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LRILSRVTRNAGIRSSLSAVTLPARNQTPVFSSRFHSLAHDFSHKLVPAQMSMMDSFALQRFNFSSSTSPESDEKKTHTEASKTSEEKPTAEANQPGLDSESKDSVTDSAKRKRKGAKGAASSSSESDSESDDDELSADDLVKLVAEKEELLSEKEEEIKQLKDKVLRTYAEMENVMDRTRRDAENTKKYAVQNFAKSLLDVADNLGRASSVVKESFSKLDTSEDSAGAAPLLKTLLEGVEMTEKQLAEVFKKFGMEKYDPINEPFDPNRHNAVFQVPDASKPEGTVAHVLKSGYTLYDRVIRPAEVGVTQGGENQEEKKESDA</w:t>
            </w:r>
          </w:p>
        </w:tc>
      </w:tr>
      <w:tr w:rsidR="00E44679" w:rsidRPr="00E340F8" w14:paraId="642FCA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CF9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11D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068|MFM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BDB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MANSVSSSSVVNAGNKPAETLNKTVKNYTPKVPYMCVIA</w:t>
            </w:r>
          </w:p>
        </w:tc>
      </w:tr>
      <w:tr w:rsidR="00E44679" w:rsidRPr="00E340F8" w14:paraId="2F0276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8951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14D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023|MPK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EC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GGGQYTDFPAVETHGGQFISYDIFGSLFEITSKYRPPIIPIGRGAYGIVCSVLDTETNELVAMKKIANAFDNHMDAKRTLREIKLLRHLDHENIIAIRDVVPPPLRRQFSDVYISTELMDTDLHQIIRSNQSLSEEHCQYFLYQLLRGLKYIHSANIIHRDLKPSNLLLNANCDLKICDFGLARPTSENDFMTEYVVTRWYRAPELLLNSSDYTAAIDVWSVGCIFMELMNRKPLFPGKDHVHQMRLLTELLGTPTESDLGFTHNEDAKRYIRQLPNFPRQPLAKLFSHVNPMAIDLVDRMLTFDPNRRITVEQALNHQYLAKLHDPNDEPICQKPFSFEFEQQPLDEEQIKEMIYQEAIALNPTYG</w:t>
            </w:r>
          </w:p>
        </w:tc>
      </w:tr>
      <w:tr w:rsidR="00E44679" w:rsidRPr="00E340F8" w14:paraId="589B25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788D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C8C1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663|MTNK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A23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TKTPLYETLNESSAVALAVKLGLFPSKSTLTCQEIGDGNLNYVFHIYDQEHDRALIIKQAVPYAKVVGESWPLTIDRARIESSALIRQGEHVPHLVPRVFYSDTEMAVTVMEDLSHLKIARKGLIEGENYPHLSQHIGEFLGKTLFYSSDYALEPKVKKQLVKQFTNPELCDITERLVFTDPFFDHDTNDFEEELRPFVEKLWNNDSVKIEAAKLKKSFLTSAETLIHGDLHTGSIFASEHETKVIDPEFAFYGPIGFDVGQFIANLFLNALSRDGADREPLYEHVNQVWETFEETFSEAWQKDSLDVYANIDGYLTDTLSHIFEEAIGFAGCELIRRTIGLAHVADLDTIVPFDKRIGRKRLALETGTAFIEKRSEFKTITDVIELFKLLVKE</w:t>
            </w:r>
          </w:p>
        </w:tc>
      </w:tr>
      <w:tr w:rsidR="00E44679" w:rsidRPr="00E340F8" w14:paraId="037E95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5B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D6AE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TQ35|PARK7_MES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F0C3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IMRRAGIKVTVAGLAGKDPVQCSRDVMICPDTSLEDAKKQGPYDVVVLPGGNLGAQNLSESPVVKEILKEQESRKGLIAAICAGPTALLAHEIGFGSKVTTHPGAKDKMMNGSHYSYSESRVEKDGLILTSRGPGTSFEFALAIVEALSGKEAADQVKAPLVLKD</w:t>
            </w:r>
          </w:p>
        </w:tc>
      </w:tr>
      <w:tr w:rsidR="00E44679" w:rsidRPr="00E340F8" w14:paraId="484D28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41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85A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794|PIP2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76F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KEQDVSLGANKFPERQPLGIAAQSQDEPKDYQEPPPAPLFEPSELTSWSFYRAGIAEFIATFLFLYITVLTVMGVVRESSKCKTVGIQGIAWAFGGMIFALVYCTAGISGGHINPAVTFGLFLARKLSLTRAIFYMVMQVLGAICGAGVVKGFEGKQRFGDLNGGANFVAPGYTKGDGLGAEIVGTFILVYTVFSATDAKRSARDSHVPILAPLPIGFAVFLVHLATIPITGTGINPARSLGAAIVFNKKIGWNDHWIFWVGPFIGAALAALYHQVVIRAIPFKSK</w:t>
            </w:r>
          </w:p>
        </w:tc>
      </w:tr>
      <w:tr w:rsidR="00E44679" w:rsidRPr="00E340F8" w14:paraId="5F411C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E90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C52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2980|APR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648B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AINVSSSSSSAISSSSFPSSDLKVTKIGSLRLLNRTNVSAASLSLSGKRSSVKALNVQSITKESIVASEVTEKLDVVEVEDFEELAKRLENASPLEIMDKALEKFGNDIAIAFSGAEDVALIEYAHLTGRPYRVFSLDTGRLNPETYRLFDTVEKHYGIRIEYMFPDAVEVQALVRNKGLFSFYEDGHQECCRIRKVRPLRRALKGLRAWITGQRKDQSPGTRSEIPVVQVDPVFEGLDGGVGSLVKWNPVANVEGNDVWNFLRTMDVPVNTLHAAGYVSIGCEPCTRAVLPGQHEREGRWWWEDAKAKECGLHKGNIKENTNGNATANVNGTASVADIFNSENVVNLSRQGIENLMKLENRKEAWIVVLYAPWCPFCQAMEASFDELADKLGGSGVKVAKFRADGDQKDFAKKELQLGSFPTILVFPKNSSRPIKYPSEKRDVDSLTSFLNLVR</w:t>
            </w:r>
          </w:p>
        </w:tc>
      </w:tr>
      <w:tr w:rsidR="00E44679" w:rsidRPr="00E340F8" w14:paraId="0991E8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DE34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8E3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276|ATB1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D384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GDFFNCCFSEISSGMTMNKKKMKKSNNQKRFSEEQIKSLELIFESETRLEPRKKVQVARELGLQPRQVAIWFQNKRARWKTKQLEKEYNTLRANYNNLASQFEIMKKEKQSLVSELQRLNEEMQRPKEEKHHECCGDQGLALSSSTESHNGKSEPEGRLDQGSVLCNDGDYNNNIKTEYFGFEEETDHELMNIVEKADDSCLTSSENWGGFNSDSLLDQSSSNYPNWWEFWS</w:t>
            </w:r>
          </w:p>
        </w:tc>
      </w:tr>
      <w:tr w:rsidR="00E44679" w:rsidRPr="00E340F8" w14:paraId="581306F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8E5C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7284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723|ARS_VOL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4F7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QRLVVALCLLGFAALTAAAAHQRPNFVVIFTDDQDGIQNSTHPRYQPKLHEHIRYPGIELKNYFVTTPVCCPSRTNLWRGQFSHNTNFTDVLGPHGGYAKWKSLGIDKSYLPVWLQNLGYNTYYVGKFLVDYSVSNYQNVPAGWTDIDALVTPYTFDYNNPGFSRNGATPNIYPGFYSTDVIADKAVAQIKTAVAAGKPFYAQISPIAPHTSTQIYFDPVANATKTFFYPPIPAPRHWELFSDATLPEGTSHKNLYEADVSDKPAWIRALPLAQQNNRTYLEEVYRLRLRSLASVDELIDRVVATLQEAGVLDNTYLIYSADNGYHVGTHRFGAGKVTAYDEDLRVPFLIRGPGIRASHSDKPANSKVGLHVDFAPTILTLAGAGDQVGDKALDGTPLGLYANDDGNLLADYPRPANHRNQFQGEFWGGWSDEVLHHIPRYTNNSWKAVRVYDEDNQQAWKLIVSCTNERELYDLKTDPGELCNIYNKTRAAVRTRLEALLAVLVVCKGESCTNPWKILHPEGSVNSWNQSLDRKYDKYYANVAPFQYRTCLPYQDHNNEVSAFRSTVAAAAAAAAAAAAQQPGRRRMYTWTSAGRQLSATASAIATSPQPRSEPFVAEVERHSVPVPAEVLQSDVAKWFDNPLALA</w:t>
            </w:r>
          </w:p>
        </w:tc>
      </w:tr>
      <w:tr w:rsidR="00E44679" w:rsidRPr="00E340F8" w14:paraId="4B37695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FFA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AFA5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IQ9|BLI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767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TSSRRQEDVEAGRRKLEQFRKRKAAEKAKKASQNTQPVDNSQQSVIDSDGAGASISNGPLKQSAESTSNETHTKDVYNLSFSNTAMDDGSKERSRQDDGQESVGKVDFSNSLELIGSSKDLTVNTRPEVVPYSNIDKQSSESFDRASTLRETASLFSGTSMQMDGFIHGSGLTSSRKDSLQPTTRMAGSFDEVAKNQQGSGELGGSIVQKPTLSSSYLFNSPDTSSRPSEPSDFSVNITSSSPLNSAKSEATVKRSRPSFLDSLNISRAPETQYQHPEIQADLVTSSGSQLSGSDGFGPSYISGRRDSNGPSSLTSGASDYPNPFEKFRSSLYPAANGVMPGFTDFSMPKQNDDFTALEQHIEDLTQEKFSLQRDLDASRALAESLASENSSMTDTYNQQRGLVNQLKDDMERLYQQIQAQMGELESVRVEYANAQLECNAADERSQILASEVISLEDKALRLRSNELKLERELEKAQTEMLSYKKKLQSLEKDRQDLQSTIKALQEEKKVLQTMVQKASSGGKSTDLSKNSTSRKNVSTSTEGLAISDTTPESSNQETDSTTLLESDSSNTAIIPETRQLTLEGFSLSVPADQMRVIHNINTLIAELAIEKEELVQALSSELSRSAHVQELNKELSRKLEAQTQRLELVTAQKMAIDNVSPEKQQPDTHVVQERTPIADEGDEVVERVLGWIMKMFPGGPSKRRTSKLL</w:t>
            </w:r>
          </w:p>
        </w:tc>
      </w:tr>
      <w:tr w:rsidR="00E44679" w:rsidRPr="00E340F8" w14:paraId="421A4C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D07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7B0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E4|BOL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30B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IRERIEEKLRAAFQPVFLEVVDESYRHNVPAGSESHFKVVLVSDRFTGERFLNRHRMIYSTLAEELSTTVHALALHTYTIKEWEGLQDTVFASPPCRGAGSIA</w:t>
            </w:r>
          </w:p>
        </w:tc>
      </w:tr>
      <w:tr w:rsidR="00E44679" w:rsidRPr="00E340F8" w14:paraId="5E05F7C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03A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69F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345|BAG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3CD0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VYMDPSQPCQMRPQEYYYQGFGNNSQHMAMDAPPPCHGSCVHGNFPAYWPPCYPPQVPYHQCCMNRSAFHPPHASYAPSCYVHPPFPVGYQPWFDVEKDVPGKHHCGKCSSQMCDLKKDRGVVIEEHEPEIEKGEAVLPVRSTNCPYPIIWIPHENARNQEYRSSLGLGKHNQPPAEVRAPDNMTIQKSFPESWRGCFPFDESSMKSLVQNQDSKKAQNGKTVEAPFDISKFKSLLQGQDMKEAQIQKNKEELGQLTYPTSWVPSRRKRDDVEASESSNEDRKKMQNGKTVEYPFDISMIKSLIQGQDVKEAQNQKNKEEPGQVPYPIFWIPSYGKRKDVEASESKESSNEGRNLESCPSDLHRNEGQITQAKGKEGNFECNVLSDAEEKSSVINIPVANHLQEPRNIPVKLSENHLPKPTEPTKRIAKNEPVKSTKKEQSSSSSEASKLPPVCLRVDPLPKERNGGSKSVSHPKRMEKSKETKIAAPLSSKKAESRTVPEACNVKCEDANAEMKMAEGSLNALRTEKGSVESNSNLQEESNGEIIKPCEAKENREQPAKKSFTEEEAARIIQSMYRGYDVRRWEPIKKLKEIATVREQMGDVKKRIEALEASTDQHIEEKEIVVNGELVMNLLLKLDAVEGLHPSIREFRKALATELSSIQDKLDSLKNSCASAEKEAVKEQVEIKSQPSDSPVNLEHSQLTEENKMVSDTNLEKVLRLSPEEHPMSVLNRTDEKQAESAAETEEGYGLFETLATDSKQATENAAAASSTTIPEKIGEVETVVPGNPPSADGNGMTVTNVEENKAMVVESLEEPINELPQMVEETETNSIRDPENASEVSEAETNSSENENRKGEDDIVLHSEKNVELSELPVGVIDEETQPLSQDPSSSYTREGNMTAMDPKTASQEETEVDHSPNNSKGIGQQTSEPQDEKEQSPETEVIVKEQPLETEVILNEQAPEPEITEPGISKETKKLMEENQRFKETMETLVKAGREQLEVISKLTSRVKSLEKKLSHKKKTQIRRRASKPMSVSPTDAVL</w:t>
            </w:r>
          </w:p>
        </w:tc>
      </w:tr>
      <w:tr w:rsidR="00E44679" w:rsidRPr="00E340F8" w14:paraId="79B848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FF9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A73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3V2|DNAK_HAE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5C2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ERTTPSIIAYTNDNETLVGQPAKRQAVTNPKNTLFAIKRLIGRRFEDQEVQRDVAIMPFEITKADNGDAWVSVKGEKMAPPQISAEVLKKMKKTAEDFLGETVTEAVITVPAYFNDAQRQATKDAGRIAGLEVKRIINEPTAAALAYGLDKGKGNQTIAVYDLGGGTFDLSIIEIDEVGGEKTFEVLATNGDTHLGGEDFDNRVINYLVDEFKKEQGVDLRNDPLAMQRLKEAGEKAKIELSSAQQTDVNLPYITADATGPKHLNIKLTRAKLEALVEDLVARSMEPVKVALSDAGLSVSEINDVILVGGQTRMPLVQQKVAEFFGKEPRRDVNPDEAVAIGAAVQGGVLAGDVKDVLLLDVTPLSLGIETMGGVMTTLIEKNTTIPTKKSQVFSTAEDNQSAVTIHVLQGERKQASANKSLGQFNLEGINPAPRGMPQIEVTFDIDADGIIHVSAKDKGTGKEQKITIKASSGLSDEEIQQMVRDAEANAEADRKFEELVQARNQADHLVHSTRKQLAEVGEKLSAEDKAPIESAVNELETAAKGEDKTEIDAKVQALIQVSEKLLQASQQQAQADAGAQQSQSTKGGDDVVDAEFEEVKDK</w:t>
            </w:r>
          </w:p>
        </w:tc>
      </w:tr>
      <w:tr w:rsidR="00E44679" w:rsidRPr="00E340F8" w14:paraId="7A678E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D3E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7182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BF8|DNAJ_PSYW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AD8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DRSADEREIKKAYRKLAMKYHPDRNSDDPDAEEKFKEASMAYEVLSDKEKRSAYDRMGHAAFENGMGGGGFGGAGAGNFQDIFGDIFGNFGDIFGQSRGGGGRQRRGSDLRYVIELSLEEAVRGCKKEISFTAPAPCETCDGKGAKNASDIQTCSTCGGHGQVRMQQGFFAVQQTCPNCGGSGQEIKNPCNDCHGTGVKDKSRTLEVSIPAGVDDGDRVRLAGEGEAGGAGVQNGDLYVEVRVKEHPVFKRQGADLYMDVPVSITDAALGKEVEIPTLDGKVKIKVAEGTQSGKLLRVRGKGVTPVRTTMKGDLICRIMVETPVNLTREQKDLLRQFQDTLDGDSKHHQSPKKKSFFEKLGDLFD</w:t>
            </w:r>
          </w:p>
        </w:tc>
      </w:tr>
      <w:tr w:rsidR="00E44679" w:rsidRPr="00E340F8" w14:paraId="5D196E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DE0B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763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W6|DNAK_LACD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5F03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ARTTPSVVAFKDGEIQVGEVAKRQAITNPNTIVSIKRHMGESDYKVKVGDKAYTPQEISAMILQYIKKFSEDYLGEPVTDAVITVPAYFNDAQRQATKDAGKIAGLNVQRIINEPTASALAYGLDKDEDDETVLVYDLGGGTFDVSVLQLGDGVFQVLSTNGDTHLGGDDFDNKIIDWLVDGFKQENGIDLSKDKMAMQRLKDAAEKAKKDLSGVSSTHISLPFISAGEAGPLHLEVDLTRAKFNELTDDLVQRTKIPFDNALRDAGLSVGDIDKVILNGGSTRIPAVQEAVKQWAGKEPDHSINPDEAVALGAAIQGGVISGDVKDIVLLDVTPLSLGIETKGGVFTKLIDRNTTIPTSKSQIFSTAVDNQPAVDIHVLQGERPMAADNKTLGRFELTDIPAAPRGVPQIQVTFDIDKNGIVNVSAKDLGTGKEQKITIQSASGLSDEEIERMKKEAEEHAEEDAKKKEEVDLRNEVDGLIFQTEKTLKEVDGKLADSDIQPVKDALEDLKKAQKDNNLDEMKEKKDALSKVAQDLAVKLYQQNSQNQQGQGGQAGPTDDGSNGANGDTVDGDFTKVDPDK</w:t>
            </w:r>
          </w:p>
        </w:tc>
      </w:tr>
      <w:tr w:rsidR="00E44679" w:rsidRPr="00E340F8" w14:paraId="65441A1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A4A8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E64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6JLP0|DNRN_NEI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E9A3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VWEAAPFGATVDHILQRYHNVHRAQFEELVPLAQKVAQVHADTFPAEIAGLLADMRDELLMHMMKEERMLFPMINQGVGRGAAMPISVMMHEHEEHDRAIARLKELTGNFHAPEGACGSWTRLYALAKEMADDLNDHIHLENDILFARVLDS</w:t>
            </w:r>
          </w:p>
        </w:tc>
      </w:tr>
      <w:tr w:rsidR="00E44679" w:rsidRPr="00E340F8" w14:paraId="2A3A74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AAA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C3F9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SLW9|DNAJ1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3F4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YYAILGVSREASQEEIKKAYRRLALKYHPDRNPGDKEAEERFKEINEAYAVLSDPKKRAAYDRGHLEAPEYRPEDLFDLFFQEVFGVRGHRRPPRGEDLEAEVEVELQDLLHGAEKEVRYTRLVPCEACGGEGGRRTPCPTCRGQGVVESYRQSFFGTVVTRTACPHCKGRGYLLAETCPACRGRGRVPREERVRVQVPPGMDEGHLLRVPGYGNLGPGGPGDLYLRIRVRPHPHLERQGPDLVYRLRLGLAQAALGARVEVPGLEGPIPLDIPPGTGHGEVFALEGGGLPLPGGRGRGTLRVVVELAVPKKLSPKAQKLLRAYAEEVGEEVAPEGFWERLKGFFRK</w:t>
            </w:r>
          </w:p>
        </w:tc>
      </w:tr>
      <w:tr w:rsidR="00E44679" w:rsidRPr="00E340F8" w14:paraId="335421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A3A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A7F7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KA4|DNAJ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BDBE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VGEHGAPAGDLYVQVQVKQHPIFEREGNNLYCEVPINFAMAALGGEIEVPTLDGRVKLKVPGETQTGKLFRMRGKGVKSVRGGAQGDLLCRVVVETPVGLNEKQKQLLQELQESFGGPTGEHNSPRSKSFFDGVKKFFDDLTR</w:t>
            </w:r>
          </w:p>
        </w:tc>
      </w:tr>
      <w:tr w:rsidR="00E44679" w:rsidRPr="00E340F8" w14:paraId="0FF6E6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919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8E4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IT6|DNAK_LACJ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DF34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NRTTPSVVAFKNGEIQVGEVAKRQAITNPNTIVSIKSHMGEEGYKVKVGDKEYTPQEISAFILQYIKKFSEDYLGEKVTDAVITVPAYFNDAQRQATKDAGKIAGLNVQRIINEPTASALAYGLDKDENDEKVLVYDLGGGTFDVSILQLGDGVFQVLSTNGDTHLGGDDFDQRIMDWLIQNFKEENGVDLSNDKMALQRLKDAAEKAKKDLSGVSSTHISLPFISAGEAGPLHLEADLTRAKFDELTDDLVQKTKVAFDNALSDAGLTVNDIDKVILNGGSTRIPAVQKAVKDWAGKEPDHSINPDEAVALGAAIQGGVISGDVKDIVLLDVTPLSLGIETMGGVFTKLIDRNTTIPTSKSQIFSTAADNQPAVDVHVLQGERPMAADDKTLGRFELTDIPPAPRGVPQIQVTFDIDKNGIVNVSAKDMGTGKEQKITIKSSSGLSDEEIKKMQKDAEEHAEEDKKRKEEVDLRNEVDQLIFTTEKTLKETEGKVPETETKNVQDALDALKKAQKDNNLDEMKEKKEALSKAAQDLAVKLYQQNGGAQGAAGQAGPQGPQNGGQPNNDNGSDNGQGGSTVDGDFHKVDPDK</w:t>
            </w:r>
          </w:p>
        </w:tc>
      </w:tr>
      <w:tr w:rsidR="00E44679" w:rsidRPr="00E340F8" w14:paraId="4CF2A2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EE78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A420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R6G6|DNAJ_CUP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902B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GKNASDDEIKKAYRKLAMKFHPDRNPDSKDAEEKFKEAKEAYEMLSDPEKKAAYDQYGHAGVDPNMAGGFGGAQGYGGFAEAFGDIFGDIFGQGGGGRRGGGPQAYRGADLRYSMEISLEQAAHGHEAQIRVPHWDDCDHCHGNGAEPGSSVETCPTCHGAGQVRVSQGFFTMQQTCPKCHGSGKFIPKPCTKCHGQGKLKSQKTLEVKIPAGIDEGMRIRSSGNGEPGINGGPPGDLYVEVHIKPHAVFERDGDDLHCQMPISFATAALGGDLEVPTLSGKATFPVPEATQSGKTFRLRGKGIKGVRSGYPGDLYVHVNVETPVKLTEAQKEMLRQFDRSVHEGGSRHSPQETSWLDKVKSFFS</w:t>
            </w:r>
          </w:p>
        </w:tc>
      </w:tr>
      <w:tr w:rsidR="00E44679" w:rsidRPr="00E340F8" w14:paraId="168AC4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4F1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90D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DJ4|DNAJ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D2BC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38B03E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AB3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B5D0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R76|DNAJ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1B2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TAEEREIKKAYKRLAMKYHPDRNQGDKEAEAKFKEIKAAYEVLTDAQKRAAYDQYGHAAFEQGGMGGGFNGGADFSDIFGDVFGDIFGGGRGRQRAARGADLRYNMDLTLEEAVRGVTKEIRIPTLEECDVCHGSGAKAGTQPQTCPTCHGSGQVQMRQGFFAVQQTCPHCQGRGTLIKDPCHKCHGHGRVEKSKTLSVKIPAGVDTGDRIRLAGEGEAGEHGAPAGDLYVQVQVKQHPIFEREGNNLYCEVPINFAMAALGGEIEVPTLDGRVKLKVPSETQTGKLFRMRGKGVKSVRGGSQGDLLCRVVVETPVGLSEKQKQLLKDLQESFGGPTGEKNSPRSKSFFDGVKKFFDDLTR</w:t>
            </w:r>
          </w:p>
        </w:tc>
      </w:tr>
      <w:tr w:rsidR="00E44679" w:rsidRPr="00E340F8" w14:paraId="4F8A06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64B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8ED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I60|DNAJ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2E1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133AF92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300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C7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QU1|DNAK_LAC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5B9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LEGSTPKIIANKEGARTTPSVVAFKDGETQVGEVAKRQAITNPNTISSIKSHMGEAGYKVSVDGKDYTPQQVSAMILQHLKAFAEDYIGDTVEKAVITVPAYFNDAQRQATKDAGKIAGLSVERIINEPTAAALAYGLDKQDKDEKVLVYDLGGGTFDVSVLELGDGVFDVLSTNGDTHLGGDDFDQKIMDWLVAGFKEENGVDLSKDKMALQRLKDAAEKAKKDLSGVTEAQISLPFISAGENGPLHLEKSLSRAKFNELTADLVEKTRIPVQNALKDADLQASDIDVVILNGGSTRIPAVQEAVKSWTGKEPNHSINPDEAVALGAAVQGGVITGDVKDVVLLDVTPLSLGIETMGGVFTKLIDRNTTIPTSKSQVFSTAADNQPAVDIHVLQGERPMAADNKTLGNFQLTDIPAAPRGVPQIQVTFDIDKNGIVNVSAKDMGTNKEQKITIKSSDGLSDEEIEKMMNEAKENEEADKKRKEEVDTKNEVDQLLFQTDKTLKDVKGKVSDDEIKKAEDARDALKKAQEANNLDDMKAKKDDLTKIIQDLSVKLYQQAQSEAGDGNAAGADGATADADKKDDNTVDGDFHEVNDDDKK</w:t>
            </w:r>
          </w:p>
        </w:tc>
      </w:tr>
      <w:tr w:rsidR="00E44679" w:rsidRPr="00E340F8" w14:paraId="4E1B62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41E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B7D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QF2|DNAK_U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10DD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CVAVIENKKPIVLENPEGKRTVPSVVSFNGDEVLVGDAAKRKQITNPNTISSIKRLMGTKEKVTVLNKDYTPEEISAKILTYIKEYAEKKIGAKVNKAVITVPAYFDDAQRQATKNAGIIAGLSVERIINEPTAAALAYGIDKLDKEQKILVFDLGGGTFDVSVLDMADGTFEVLSTSGDNHLGGDDWDQVIINWLLKSIADEFNIDLSKNKMAMQRLKDAAEKAKIELSGINTTTISLPFIAMDSSGQPINFEKELNRATFDNLTKNLIERLKKPVLDAMKESKLSLVDIDQVLMVGGSTRMPAVQNLVKELTGKEPNHSLNPDEVVAIGAAIQGGVLAGEIDDILLLDVTPLTLSIETMGGVATPLIPRNTKIPVSKSQIFSTAADNQPSVDIRIVQGERSLAADNKLLGNFELSGIEPAPRGVPQIEIKFNIDANGIMSVNAKDLKTQKETSITIKDSQGLSQDEIDKMIKEAEENKEKDAKVKHERELVNRADSLINQLEQVSKTENVPQEQKDVFNKQIEDLTNARDAQDYVKLEAEVKKVEDLLTNAAKFAQQAQQQNPDNQNNNKDDVTEATVTDDSTKK</w:t>
            </w:r>
          </w:p>
        </w:tc>
      </w:tr>
      <w:tr w:rsidR="00E44679" w:rsidRPr="00E340F8" w14:paraId="69D1AF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90BB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695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KC8|DNAK_ANOF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D72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PKVIPNPEGGRTTPSVVAFKNGERLVGEVAKRQAITNPNTIISIKRHMGTDYKVQIEGKEYTPQQISAMILQYLKSYAEAYLGEPVTRAVITVPAYFNDAQRQATKDAGRIAGLEVERIINEPTAAALAYGLDKMDEDQTILVYDLGGGTFDVSILELGDGVFEVKATAGDNHLGGDDFDQVIIDYLVEEFKKEHGIDLSKDKMALQRLKDAAEKAKKELSGVMQTQISLPFISANENGPLHLEMTLTRAKFEELSAHLVERTMGPVRQALKDAGLTPADIDKVILVGGSTRIPAVQEAIKKEIGKEPHKGVNPDEVVAIGAAIQGGVIAGDVKDVVLLDVTPLSLGIETMGGVFTKLIERNTTIPTSKSQIFTTAADNQTAVDIHVLQGERPMAADNKTLGRFQ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TDIPPAPRGVPQIEVTFDIDANGIVHVRAKDLGTNKEQSITIKSSSGLSEEEIQRMIKEAEENAEADRKRKEEVELRNEADHLIFTTEKTLKELEGKVDEADVKKAQEAKDALKAALDGKDIEDIRAKKNALQEVVQQLSVKLYEQAAKQAQAQQSEGKKDDNVVDAEFEEVKEDK</w:t>
            </w:r>
          </w:p>
        </w:tc>
      </w:tr>
      <w:tr w:rsidR="00E44679" w:rsidRPr="00E340F8" w14:paraId="30F353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4DF6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E598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SQ6|DNAK_STR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2029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GKARVIENSEGDRTTPSIVAYTKDGEVLVGASAKRQAVTNPKNTFYAVKRLIGRKFTDAEVQKDIAHVPYSILAHDNGDAWVATSDAKKMAPQEISAKVLEKMKKTAEDFLGEKVTEAVITVPAYFNDSQRQATKDAGRIAGLDVKRIINEPTAAALAYGLDKGDNKDRKIVVYDLGGGTFDVSVIEIANVDGEKQFEVLATNGDTFLGGEDFDNRVIEYLVEEFNKDQGIDLRKDPLALQRLKDAAERAKIELSSAQQTEVNLPYVTADASGPKHLNIKLTRAKLESLVEELIRKSIEPCRVALNDAGLRSSDISEVILVGGQTRMPKVQQAVTEFFGKEPRKDVNPDEAVALGAAIQGGVLGGDVKDVLLLDVTPLSLGIETMGGVFTKIIEKNTTIPTKASQVFSTAEDNQSAVTVHVLQGEREQARFNKSLAKFDLSGIEPAPRGLPQVEVSFDIDANGILHVSAKDKKTNKEQKVEIKAGSGLSEEEIARMVADAEANREEDKKFQELVQARNQADALIHGTRSAITEHGSKVGGDVIGKVEAALADLETAMKGDDKAQIEAKSKVLEEAGQSLFAAASAEQGGAAPGADAGNAGKAQDDVVDAEFTEVKDDKKS</w:t>
            </w:r>
          </w:p>
        </w:tc>
      </w:tr>
      <w:tr w:rsidR="00E44679" w:rsidRPr="00E340F8" w14:paraId="4FC0AA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CC1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20AE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252|DNAK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DA4C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5043CD35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5488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049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Z5N4|E2AKB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1DE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NQIVLDERVKENQHLQEEEKLALDAVYLNQITYIKAHWHVWVPTNCHILLKALDSCFLNGDPLGKSKLSVILHVKCSEDYPQRKPAVDLLDPQGLSKEDVQNLLTILRQMADTWEGCVVIAELAHRVREFLTDHTPRPAGSFHDDMLANKVRTEAEKQRKRLDTEQKELELLEEEMRQRNAIEMEKTLNGTRQENETRIIGGRRIVVLSNMPNTQLLISEWTFRFSSNRNPAEGKRKDFAPFLQKLDAVYNEIQKLCEIKGLDQNLVEYAFVHLQKISVSPDQILIQLNVAQKIFSSEENMQDTYELIVQKSNLLRLLAAQAICGLRYLHEASMTHKHLTLGSVWTRNSTGDCVFRFSDFGSMGPLLDLVKMFGDICSGKYVARDEDKEKEYDRRRKDLFQLGTLLDGLILATRGSTYSRVPTPVEGNQNTGTNLLGNFIAKCQEAKNIDQLVEDPFLKEECQSESENIFTPFGGAMSPDGRMLADNVIIRVLGRGGFGDVVLVRNKMDSTDYAIKRIPLNAKSDKLNRKIAKEAKFFAKLNHPNMVRYYYAWAEDLIPIVEETSDDDSSLGAVPIPGKEKIGKKGKLKTGKSLEDKENKANLGGGDSLMPMNLRGLVKDHSIGVDAKEWSTPFGKPEGPKCASRMRQSKRSTPSGGLKHLSECSSDDEDDDDSSEIDWDAESEEVEDEESDDSDEEDEDDGERLVQLNTETSTGADSVFERSTADEDVVFTAESEDLNAKRRESIELMEINTTTTSKSKLAIDVVPVRKPRILCIQMEYCDRATLRQYIDENHCFNAPTEVWRIFSEVLCGLKYMHDMAMIHRDIKPLNIFLTSQNGVKIGDFGLATLEAMSSKGKIVGGAAEKSTSIEAMLSPNGVKSKGSDVHQTRDIGTQLYMAPELFVDELVHKAPYTSKIDIYSAGVVLFEMFYRPLPPSMDRVSTLNNLRDDIKIPSDFGAGLAAPMAGLARRTVEKMLQRNPDERPTADDLLNDEDLPMHTKEDATFRNLCEKVIKKRDGRMNAWLLDKQFKEEVPTSLNYCYDVDICLERAKYNNREVLVETLRAEFCKILKIHSFEKLHTHTLMPVSTALAAASVRTKPVEVLDRSGVPVALPMDLRQNFVRFCVRNSVQRMKRFNFGRVYSQTSANGHPHERWECCVDCIGPQCSSPSLEAELLLVACEMMIGSLPGMKFTLKIGHAQLIEAQIRHLKLSDDVRAELLDALHLISVSDRPHSHKEKMDMLTPKIGAKAANIITKLLIPVEDNFGAFKEKVACFRKKLKVDAARVLVDKAIRDLEEIVGTFKFCRTEAIEQISIVYDSQTCYRPRTFGDGLLFQIQVEKPSTIANNKRGRRQNVLAGGRYDSALLRERHPRDFVYEIPLCISGFGVAMDVVSQIRDSINKSANIPKTPQNHCKVLICSMVQPDGSNLITQKFELAKKLWSMGIEADVFHIPVDDLESLTEHRNRASITHILAVYNTLNEVICKTETSSETMDVDSAISSVWRGVQALDGQSIHMTPCGGGPISSISTPGEAHHHDDHHPGTPVIASKCFRSSVSTTVATTSIRPISATVANLNVILVTSADRFHKVMKEKKRVESQVRNHLTEFVAHFTSKTRIEVLVCDIPADVIKKIVSELTKTSSEAEIDKLFDQLIQKHGKVDLSPLRRQFHITLNGISTGSAQVAILFYRQSDNFYRYLV</w:t>
            </w:r>
          </w:p>
        </w:tc>
      </w:tr>
      <w:tr w:rsidR="00E44679" w:rsidRPr="00E340F8" w14:paraId="4863A2C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45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23B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323|DPSS_PIN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3F2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VDFEGFRKLQRADGFASILAIGTANPPNAVDQSTYPDFYFRITGNEHNTELKDKFKRICERSAIKQRYMYLTEEILKKNPDVCAFVEVPSLDARQAMLAMEVPRLAKEAAEKAIQEWGQSKSGITHLIFCSTTTPDLPGADFEVAKLLGLHPSVKRVGVFQHGCFAGGTVLRMAKDLAENNRGARVLVICSETTAVTFRGPSETHLDSLVGQALFGDGASALIVGADPIPQVEKACFEIVWTAQTVVPNSEGAIGGKVREVGLTFQLKGAVPDLISANIENCMVEAFSQFKISDWNKLFWVVHPGGRAILDRVEAKLNLDPTKLIPTRHVMSEYGNMSSACVHFILDQTRKASLQNGCSTTGEGLEMGVLFGFGPGLTIETVVLKSVPIQ</w:t>
            </w:r>
          </w:p>
        </w:tc>
      </w:tr>
      <w:tr w:rsidR="00E44679" w:rsidRPr="00E340F8" w14:paraId="233C0A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67E0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DF5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XP6|DPO3B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6CD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TIERAALLKALGHVQSVVERRNTIPILSNILLSAEGDRLSFSATDLDMEIIDEGFAQIDVPGQITAPAHTLYEIVRKLPDGADVSLSFSGDDPRLVIQAGRSRFNLPVLPAGDFPVMSSDGLSSRIAVDTNELIRLIDKTRFAISTEETRYYLNGLYVHTVNEGGETKLRAVATDGHRLALAEMPAPEGAVGIPGVIVPRKTIAEARRLMESAGETVDLQVSPQKVRFEFGAAALTSKVIDGAFPDYMRVIPRDNAKILTLDNDLFAKAVDRVATISAEKSRSVKLAVEPGRITLTVRNMEAGQAVEEVEVDYDGEPFEIGFNARYLLDVCGQIAGPQAEFRFADPASPTLVVDPVDPGVKYVLMPLRV</w:t>
            </w:r>
          </w:p>
        </w:tc>
      </w:tr>
      <w:tr w:rsidR="00E44679" w:rsidRPr="00E340F8" w14:paraId="3535B3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6120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35ED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562|DUS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D73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EVGTLDAGGLRALLGERAAQCLLLDCRSFFAFNAGHIAGSVNVRFSTIVRRRAKGAMGLEHIVPNAELRGRLLAGAYHAVVLLDERSAALDGAKRDGTLALAAGALCREARAAQVFFLKGGYEAFSASCPELCSKQSTPMGLSLPLSTSVPDSAESGCSSCSTPLYDQGGPVEILPFLYLGSAYHASRKDMLDALGITALINVSANCPNHFEGHYQYKSIPVEDNHKADISSWFNEAIDFIDSIKNAGGRVFVHCQAGISRSATICLAYLMRTNRVKLDEAFEFVKQRRSIISPNFSFMGQLLQFESQVLAPHCSAEAGSPAMAVLDRGTSTTTVFNFPVSIPVHSTNSALSYLQSPITTSPSC</w:t>
            </w:r>
          </w:p>
        </w:tc>
      </w:tr>
      <w:tr w:rsidR="00E44679" w:rsidRPr="00E340F8" w14:paraId="146902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344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B9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7D7|GRPE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CDE2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ERTIPETNVASERPEDPVESQTRAEGGEQIQEAAPETAELEAVQQLLEDARSKADEHWNELLRARAELENQRRRHERELEKGRKYALEKFAQDLLPVKDSLEMGLAAAQAEDANVTALREGTELILKMFNEVAARFGIETIDPQGEAFNPDFHQAISTQESSEAAPDTVLTVVRKGYALNGRLLRPAMVVVSKPGEQTTAGVDTQA</w:t>
            </w:r>
          </w:p>
        </w:tc>
      </w:tr>
      <w:tr w:rsidR="00E44679" w:rsidRPr="00E340F8" w14:paraId="0EB6A7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A11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C30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SK0|GRPE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2CE7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TNKNGPEAAAPEEFETAAEPQAAEKPEADASTTAPDPLELARAESAELRDKYLRLAAEMDNLRRRTERDVKDAKSYSVAGFARDMLAVSDNLRRALDAIPADAREAGDAGLKALIEGVEMTERSMLAALERHGVKQLDPTGQKFDPNFHQAMFEVPNTEVPNNTVVQVVQAGYTIGERVLRPAMVGVAKGGPKAATSESETPAA</w:t>
            </w:r>
          </w:p>
        </w:tc>
      </w:tr>
      <w:tr w:rsidR="00E44679" w:rsidRPr="00E340F8" w14:paraId="456E78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5D1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64F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AXX5|GRPE_RUB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398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RKERGHEPEGPQREEKVEEPQGSPVDPASVEENAPPEASAETAPEEAGKEVREEELAKLREELEAVRRERDEYLDALRRLKAEFENSRKRMEREAQRIREAAAERLVAELLPVLDNLDRALEAEGDIREGVRATRDQLTDVLSREGLTPIASDGQHFDPSVHEAVMSQPSEEHEEGTIIQTFERGYMFNGRPIRPAKVVVAV</w:t>
            </w:r>
          </w:p>
        </w:tc>
      </w:tr>
      <w:tr w:rsidR="00E44679" w:rsidRPr="00E340F8" w14:paraId="03F549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A55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84B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UM5|GRPE_MYC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8DC6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KNQKHNNEFHEKNQQSQKDNNNVKKENLHEDQSDLNDANFDDGGKKNKLKNDIKKLNHLVDSLKNENNNKQAKIESLERQINLLNENFKSEVIKKASEAQTKLDEKIKEFQAKYETELKHAKKYALKSSAIELIDIVSNFELAVNSKVTNPEIANYLKGFQMFANMFKNYFQQNGITEIPVNLNDDFNAEVMQAFETQKAPNTQPNKVIKIIKKGYKLHDIVLVPATVIVSE</w:t>
            </w:r>
          </w:p>
        </w:tc>
      </w:tr>
      <w:tr w:rsidR="00E44679" w:rsidRPr="00E340F8" w14:paraId="77E4CC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1C4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DA3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KR2|GRPE_PSEH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A598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RQNPEQEVELNEDLAKMEADVEAAVQAAEEHAEQEQSPEAEIAMLYAELEVAKQTIADQKDGVVRAAADVENMRRRAAQDVEKAHKFALEKFANELLPVIDNLERAIEFSDKENETLKPVLEGISMTVKSFNDAVAKFGVEIVNPQGEQFNPEFHQAMSIQPSNDVSPNTVLAVMQKGYTLNGRLLRPAMVMVSKAADA</w:t>
            </w:r>
          </w:p>
        </w:tc>
      </w:tr>
      <w:tr w:rsidR="00E44679" w:rsidRPr="00E340F8" w14:paraId="29D518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7B33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7A1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S27|GRPE_SH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F652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TNKAQDNQIDEQVESIVEGELLTEGSDEASLMDELTQANFRVEELEKALQEAQSTVDSQKDSVIRAAAEVDNIRRRAAIDVEKARKFALEKFANELLPVLDNMERALQGTDAEAEATKAIYEGVELTAKSFVSAVEKFGLTQVDPQGEAFNPELHQAIGMQPSTDFAANTVMMVMQKGYTLNERLLRPAMVMVSQG</w:t>
            </w:r>
          </w:p>
        </w:tc>
      </w:tr>
      <w:tr w:rsidR="00E44679" w:rsidRPr="00E340F8" w14:paraId="640181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0DBC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097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2B1|GRPE_SHE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4C7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IDELTQANFRIEELEQLLAEALAKVEEQKDSVIRAAAEVDNIRRRAAMDVEKANKFALEKFANELLPVLDNMERALMGTNPEDEATKSIYQGVELTQKSLLTAVAKFGVKQIDPQGQSFNPDQHQAIGMQPSAEFPANTVMLVMQKGYELNSRLLRPAMVMVSQGGPNQESATIDIEA</w:t>
            </w:r>
          </w:p>
        </w:tc>
      </w:tr>
      <w:tr w:rsidR="00E44679" w:rsidRPr="00E340F8" w14:paraId="71B467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E0B6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CC39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E57|GRPE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B48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73A725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F572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367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YL6|HFQ_MA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7709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SLQDPYLNILRKERVPVSIFLVNGIKLQGQIESFDQFVILLKNTVSQMVYKHAISTVVPSRTIRIPSPDQPEDDAE</w:t>
            </w:r>
          </w:p>
        </w:tc>
      </w:tr>
      <w:tr w:rsidR="00E44679" w:rsidRPr="00E340F8" w14:paraId="345F11C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509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4F6B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LH9|GRPE_GLOC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E79C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NRPLEEQLGNRAESPNTPESVREDNSKSQNNHLNQPSSTPQTPETTADNTFVESELLQDSQGIEKLLATLAEQIGSTQEGQEILGQLQPLLTNLIQQNESLLQTNQSLKDQLEEQNQQIDAAKRRYIGLAAEFDNFRKRTLREKEELEKQAKRKTLSELLTVVDNFERARLQIKPSNEGEGEIHKSYQGVYKNLVDSLKRLGVSAMRAEGEPFDPMYHEAMLREPTNDFPEGTVIEQLVRGYLLDDQVLRHAMVKVAAPKEPDSSETESTSESVSDVQQPTT</w:t>
            </w:r>
          </w:p>
        </w:tc>
      </w:tr>
      <w:tr w:rsidR="00E44679" w:rsidRPr="00E340F8" w14:paraId="67B41A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392E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AC26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I76|HFQ_PEC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403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GQSLQDPFLNALRRERVPVSIYLVNGIKLQGQIESFDQFVILLKNTVSQMVYKHAISTVVPSRPVSHHSNNPGGSNNYHGSNTTAQQQSQEADDAE</w:t>
            </w:r>
          </w:p>
        </w:tc>
      </w:tr>
      <w:tr w:rsidR="00E44679" w:rsidRPr="00E340F8" w14:paraId="37F508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B71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EA88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TR1|HFQ_RHOR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95FC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EKTQNVQDVFLNYIRKNKAPVTIFLVNGVKLQGIVTWFDNFSLLLRRDGHTQLVYKHAISTIMPASPVQLFEPTKEEVEA</w:t>
            </w:r>
          </w:p>
        </w:tc>
      </w:tr>
      <w:tr w:rsidR="00E44679" w:rsidRPr="00E340F8" w14:paraId="688DDD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A9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F89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R39|HFQ_BUR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7E0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TTS</w:t>
            </w:r>
          </w:p>
        </w:tc>
      </w:tr>
      <w:tr w:rsidR="00E44679" w:rsidRPr="00E340F8" w14:paraId="15BB0CE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7D9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CEE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K89|LDH2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84E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485A53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B2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74F9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DQ7|LDH2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B9E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139E5B9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333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B74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FI9|LON_HEL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080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EKIRQTIQELPLLPLRGIIVFPYMVMHLDVGRERSVNAIEEAMAQDRIIFLATQKEAQTDQPGAEDIYQIGVIAEIKQLLKLPGGTIRVLVEGLARAEILEYIDMEPLIRVRVREHIEPDVKSNAVEALMRSLINQFEQYVKISKKIPPETFVSVVAVEDPGRLTDTISSHLTLKTQDKQRILEALDVTERLEILTEILAREMEILELERKINVRVRKQMEKTQKEYYLREQIKAIQKELGEKEDRQAEGEDLRNKIAKAKLPKEVEEKALREVERLEKMPPMVAEATVVRNYLDWLLALPWAKQTKDRLDIDKAEAILNEDHFGLDKVKERIIEYLAIRKLAQKMKGPIICFVGPPGVGKTSLARSIARALERKFVRLSLGGVRDEAEIRGHRRTYVGAMPGRLIQGLRTAGSKNPVFLLDEIDKMSMDFRGDPASALLEVLDPEQNSTFSDHFIEVPFDLSKVLFITTANGMHNIPRPLLDRMEVIYIPGYTEEEKTRIALDHLVPKQLKEHGLKKEQVQISENTVRRLIREYTREAGVRNLEREIASLCRKSARAIVKNPERRLSISAGNLPSYLGIPRFRYGLAEAESQVGVATGLAWTETGGDTLAIEVAHMPGKGNLALTGKLGDVMKESAQASLTYVRSRARELGIADNFHQNTDIHIHVPEGAIPKDGPSAGITIATALTSALSRRPVRREVAMTGEITLRGRVLPVGGIKEKMLAANRAGCTTVILPAENKKDLEEVPANVKKKLRFVLVEHMDQVIREALLEPVPVQAPEPPETIPAAIETSVPVYQGMLEETPPGLQT</w:t>
            </w:r>
          </w:p>
        </w:tc>
      </w:tr>
      <w:tr w:rsidR="00E44679" w:rsidRPr="00E340F8" w14:paraId="4A1302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C2D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5E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350|LIPF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657A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PGVRAADGAGRVVLYLHGGAFVMCGPNSHSRIVNALSGFAESPVLIVDYRLIPKHSLGMALDDCHDAYQWLRARGYRPEQIVLAGDSAGGYLALALAQRLQCDDEKPAAIVAISPLLQLAKGPKQDHPNIGTDAMFPARAFDALAAWVRAAAAKNMVDGRPEDLYEPLDHIESSLPPTLIHVSGSEVLLHDAQLGAGKLAAAGVCAEVRVWPGQAHLFQLATPLVPEATRSLRQIGQFIRDATADSSLSPVHRSRYVAGSPRAASRGAFGQSPI</w:t>
            </w:r>
          </w:p>
        </w:tc>
      </w:tr>
      <w:tr w:rsidR="00E44679" w:rsidRPr="00E340F8" w14:paraId="3CA535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4AE0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02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SP0|MIC19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AA5C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GSSKPEASAGSKHIFESNSPIQFSSNLVDGLQSNTETDSARAKSLELEIQNRVAKELERLRAREQQTLAEIEKRLSEAKDTGSFASAPSAPAVTHYPAGSLDLDAPRIPFAGREYAPPPPAAVEVAAVNKELNRESVNSEIEELRVKLEGRKKLAELDEGVAKAQKDVVSCLRLNDRRPLDCWKEVAEFKKEVARLEEGFVDRIVG</w:t>
            </w:r>
          </w:p>
        </w:tc>
      </w:tr>
      <w:tr w:rsidR="00E44679" w:rsidRPr="00E340F8" w14:paraId="1C0079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0BA6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FD3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0618|MK14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F6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RPTFYRQELNKTVWEVPERYQNLSPVGSGAYGSVCAAFDTKTGHRVAVKKLSRPFQSIIHAKRTYRELRLLKHMKHENVIGLLDVFTPARSLEEFNDVYLVTHLMGADLNNIVKCQKLTDDHVQFLIYQILRGLKYIHSADIIHRDLKPSNLAVNEDCELKILDFGLARHTDDEMTGYVATRWYRAPEIMLNWMHYNQTVDIWSVGCIMAELLTGRTLFPGTDHIDQLKLILRLVGTPGAELLKKISSESARNYIQSLAQMPKMNFANVFIGANPLAVDLLEKMLVLDSDKRITAAQALAHAYFAQYHDPDDEPVAEPYDQSFESRDFLIDEWKSLTYDEVISFVPPPLDQEEMES</w:t>
            </w:r>
          </w:p>
        </w:tc>
      </w:tr>
      <w:tr w:rsidR="00E44679" w:rsidRPr="00E340F8" w14:paraId="553406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3694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F0F5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J98|MUR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032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RVSMRRRSAEVSPTEPMEKGNGKNQTNRICLLVALSLFFWALLLYFHFVVLGTSNIDKQLQLQPSYAQSQPSSVSLRVDKFPIEPHAAPSKPPPKEPLVTIDKPILPPAPVANSSSTFKPPRIVESGKKQEFSFIRALKTVDNKSDPCGGKYIYVHNLPSKFNEDMLRDCKKLSLWTNMCKFTTNAGLGPPLENVEGVFSDEGWYATNQFAVDVIFSNRMKQYKCLTNDSSLAAAIFVPFYAGFDIARYLWGYNISRRDAASLELVDWLMKRPEWDIMRGKDHFLVAGRITWDFRRLSEEETDWGNKLLFLPAAKNMSMLVVESSPWNANDFGIPYPTYFHPAKDSEVFEWQDRMRNLERKWLFSFAGAPRPDNPKSIRGQIIDQCRNSNVGKLLECDFGESKCHAPSSIMQMFQSSLFCLQPQGDSYTRRSAFDSMLAGCIPVFFHPGSAYTQYTWHLPKNYTTYSVFIPEDDVRKRNISIEERLLQIPAKQVKIMRENVINLIPRLIYADPRSELETQKDAFDVSVQAVIDKVTRLRKNMIEGRTEYDYFVEENSWKYALLEEGQREAGGHVWDPFFSKPKPGEDGSSDGNGGTTISADAAKNSWKSEQRDKTQ</w:t>
            </w:r>
          </w:p>
        </w:tc>
      </w:tr>
      <w:tr w:rsidR="00E44679" w:rsidRPr="00E340F8" w14:paraId="65318FF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8D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BDD5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636|NC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B3F1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RSLISLLFLLFFTSSAYARFVSLNPSSTSLISDGIDGGSNLAGSGSVIKSVVSAPAEEKEEACEQTYGFMPCTKTALGNVFLILVYGFLMFTAATYLSAGSELLLEILGPGIVGGLFLPMLGALPDAMLIMVSGLSGDAATAQSQVSVGMGLLAGSTVMLLTVIWGTCTVVGKCDLRDSIAVNNQDTKGFHLKDSGVTVDIWTSYAARIMAISVIPFVIVQLPQMLGSTSGRQLSVLIALILSVLMLISYCVYQVFQPWIQRRRLAFAKHKHVISGILRHLKQHALGRLLDDEGQPDEHVIRKLFLTIDANNDGHLSAAELKALIIGISFEDIDFDKDDAVGKVLQDFDKTLDEQVDQEEFVRGIKQWLIQAMGGAPSGPEAGPRTMKFLDNFHVQTKREHALLGDNENGENDEEGGEVADPKWITIKAALLLLLGAAIAAAFADPLVDTVNNFSAATGIPSFFISFIALPLATNSSEAVSAIIFASRKKIRTASLTFSELCGGVTMNNILCLSVFLAIVYVRGLTWNFSSEVLVILIVCLVMGGFASFRTTYPLWTCFIAYLLYPFSLGLVYILDYWFGWS</w:t>
            </w:r>
          </w:p>
        </w:tc>
      </w:tr>
      <w:tr w:rsidR="00E44679" w:rsidRPr="00E340F8" w14:paraId="4357A2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6D3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51C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666|NADC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593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HLQLKKLLNHFFLEDIGTGDLTSQSIFGEQSCEAEIVAKSEGIFAGAAIIKEGFSLLDENVQSILHKKDGDMLHKGEVIAELHGPAAALLSGERVVLNLIQRLSGIATMTREAVRCLDDEQIKICDTRKTTPGLRMLEKYAVRAGGGYNHRFGLYDGIMIKDNHIAACGSILEACKKARQAAGHMVNIEVEIETEEQLREAIAAGADVIMFDNCPPDTVRHFAKLTPANIKTEASGGITLESLPAFKGTGVNYISLGFLTHSVKSLDISMDVTLSNESVEECCYVNS</w:t>
            </w:r>
          </w:p>
        </w:tc>
      </w:tr>
      <w:tr w:rsidR="00E44679" w:rsidRPr="00E340F8" w14:paraId="49D9A8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0D89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67D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7552|NHAX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7CC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HADRIIVAFDGSENSKKALLTAIDLAKTVNAAITVAHSHDMKDNQTVIDPPRPAAEASYISGGMTSVPDPLISDVTSPEPMIYEDRTEEVIAEARMMLNEQQADGDIDILEGDPAESIIEHANRISADMIVTGSRDQNRLKKLIFGSVSEKLSAKSDIPVLIVK</w:t>
            </w:r>
          </w:p>
        </w:tc>
      </w:tr>
      <w:tr w:rsidR="00E44679" w:rsidRPr="00E340F8" w14:paraId="0B7789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27B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4A6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875|NLT42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79D8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AATQLVLVAMVAAMLIVATDAAISCGQVSSALSPCISYARGNGAKPPVACCSGVKRLAGAAQSTADKQAACKCIKSAAGGLNAGKAAGIPSMCGVSVPYAISASVDCSKIR</w:t>
            </w:r>
          </w:p>
        </w:tc>
      </w:tr>
      <w:tr w:rsidR="00E44679" w:rsidRPr="00E340F8" w14:paraId="7096EF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EF43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CD2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C5|NAC1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14F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SSPDSCFKGGKFSAPGFRFHPTDEELVMYYLKRKICRKRLRVNVIGVVDVYKMDPEELPGQSMLKTGDRQWFYFTPRSRKYPNAARSNRGTENGYWKATGKDRVIEYNSRSVGLKKTLVFYRGRAPSGERTDWVMHEYTMDEDELGRCKNPQEYYALYKLFKKSGAGPKNGEQYGAPFQEEEWVDDDNEDVNAIAVAVPEQPVVRYEDARRVDERRLFNPVILQLEDIDELLNGIPNAPGVPQRCIPQVNSEEELQSTLVNNSAREFLPNGQQYNRPSSFDSLETAEVTSAPLVFEKEDFIEMDDLLLIPEFGASSTEKAAQFSNHGEFDDFNEFDQLFHDVSMSLDMEPIDQGTSANLSSLSDSANYTSDQKQQLLYQQFQDQTPENQLNNIMDPSTTLNQITSDIWFEDDQAI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FDQQQSFSGAFASPSSGVMPDSTNPTMSVNAQGHEIQNGGGTTSQFSSALWALMDSIPSTPASACEGPLNRTFVRMSSFSRMRFNGKANGTPVSTTIAKKGIRNRGFLLLSIVGALCAIFWVLVATVRVSGRSLLLKD</w:t>
            </w:r>
          </w:p>
        </w:tc>
      </w:tr>
      <w:tr w:rsidR="00E44679" w:rsidRPr="00E340F8" w14:paraId="50B68E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668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995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779|OV252_ONC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B55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TSPMERFIVNLLDSTFDDRSSRPLHSVAPYWLHQPELNECNIGNSLGEVINEKDKFAVRADVSHFHPKELSVSVRDRELVIEGHHEERTDPAGHGSIERHFIRKYVLPEEVQPDTIESHLSDKGVLTISANKTAIGTTASRNIPIRASPKEPEANQKSAINDAKQ</w:t>
            </w:r>
          </w:p>
        </w:tc>
      </w:tr>
      <w:tr w:rsidR="00E44679" w:rsidRPr="00E340F8" w14:paraId="54B55A1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84E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ACE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937|DNAK_POR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430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EGNEPIVITNSEGKRTTPSVVAFVDGGERKVGDPAKRQAITNPTKTIYSIKRFMGETYDQVSREVERVPFKVVRGDNNTPRVDIDGRLYTPQEISAMILQKMKKTAEDYLGQEVTEAVITVPAYFNDAQRQATKEAGEIAGLKVRRIVNEPTAASLAYGLDKSNKDMKIAVFDLGGGTFDISILELGDGVFEVKSTNGDTHLGGDDFDHVIIDWLAEEFKSQEGVDLRQDPMAMQRLKEAAEKAKIELSSTSSTEINLPYIMPVNGIPKHLVMTLTRAKFEQLADRLIQACVAPCETALKDAGMSRGDIDEVILVGGSTRIPAIQEIVEKIFGKAPSKGVNPDEVVAVGAAIQGGVLTGEVKDVLLLDVTPLSLGIETMGGVMTRLIDANTTIPTKKSEIFTTAVDNQPSVEIHVLQGERSLAKDNKSIGRFNLDGIAPAPRQTPQIEVTFDIDANGILNVTAHDKATGKKQNIRIEASSGLSDDEIKRMKEEAQANAEADKKEKERIDKINQADSMIFQTEKQLKELGDKFPADKKAPIDTALDKLKEAHKAQDVAAIDTAMAELQTALSAAGEELYKNAGAAQGGAQPGPDFGGAQGPSAGDQPSDDKNVTDVDFEEVK</w:t>
            </w:r>
          </w:p>
        </w:tc>
      </w:tr>
      <w:tr w:rsidR="00E44679" w:rsidRPr="00E340F8" w14:paraId="1D485F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4E4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71F3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HA6|DNAJ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9167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ILEVSATASEGEIKKAYRKLAMRYHPDRNPDDEEAEDKFKEASEAYEVLSDAQKRQAYDQFGHAGVDGSAGQGGFGGGGFADFGDIFGDIFGGGFGGGHRGPQPGSDLQYELEVSLEDAVAGTTVDVRIPTKELCESCDGSGAEPGSDVQTCPTCQGIGQVRVQQGFFAVSRTCPNCHGTGKLVKTPCKTCRGEGYKHSSKTLSVKIPAGVDNGDRIRLQGEGEAGEPGAPHGDLYVRIRVKEHKIFQRDGNTLFCDMPLSFATATLGGTMDVPTLNGKANLKIPAGTQSGQRFKLAGKGVKSVRSSHVGDMIVEVHIETPVKLTSEQKELLKAFDESLQGKHHKQHSPKTHSFFDSVKAFFKGDDEDGGNDKKDGPWN</w:t>
            </w:r>
          </w:p>
        </w:tc>
      </w:tr>
      <w:tr w:rsidR="00E44679" w:rsidRPr="00E340F8" w14:paraId="2ED493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7D8E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D389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Y11|DNAK_SHES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5577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QPAKRQAVTNPNNTFFAIKRLIGRRFKDDEVQRDVNIMPFKIIQADNGDAWVESRGNKMAPPQVSAEILKKMKKTAEDFLGEEVTEAVITVPAYFNDSQRQATKDAGRIAGLEVKRIINEPTAAALAYGIDKKQGDNIVAVYDLGGGTFDISIIEIDSNDGDQTFEVLATNGDTHLGGEDFDNRLINYLADEFKKEQGLDLRKDPLAMQRLKEAAEKAKIELSSTNQTEVNLPYITADATGPKHLVVKITRAKLESLVEDLIIRTLEPLKVALADADLSVSDINEVILVGGQTRMPKVQEAVSNFFGKEPRKDVNPDEAVAVGAAIQAGVLSGDVKDVLLLDVTPLSLGIETMGSVMTKLIEKNTTIPTKAQQVFSTADDNQSAVTIHVLQGERKQASANKSLGQFNLDGIEPAPRGMPQIEVMFDIDADGILHVSATDKKTGKKQNITIKASSGLSEEEVAQMVRDAEAHAEEDKKFEELVQSRNQADGLVHATKKQVEEAGDALPADDKAKIEAAMSAVEVATKGNDKEAIEKATQELIEASAKLMEIAQAKAQTQGGAQEGAAKQSNATADDVVDAEFEEVKDDKK</w:t>
            </w:r>
          </w:p>
        </w:tc>
      </w:tr>
      <w:tr w:rsidR="00E44679" w:rsidRPr="00E340F8" w14:paraId="2089CD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F5B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D449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LU3|DNAK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085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ARVLENAEGDRTTPSIIAYTQDGETLVGQPAKRQAVTNPQNTLFAIKRLIGRRFQDEEVQRDVSIMPYKIIGADNGDAWLDVKGQKMAPPQISAEVLKKMKKTAEDYLGEPVTEAVITVPAYFNDAQRQATKDAGRIAGLEVKRIINEPTAAALAYGLDKEVGNRTIAVYDLGGGTFDISIIEIDEVDGEKTFEVLATNGDTHLGGEDFDSRMINYLVEEFKKDQGIDLRNDPLAMQRLKEAAEKAKIELSSAQQTDVNLPYITADATGPKHMNIKVTRAKLESLVEDLVNRSIEPLKVALQDAGLSVSDINDVILVGGQTRMPMVQKKVAEFFGKEPRKDVNPDEAVAIGAAVQGGVLTGDVKDVLLLDVTPLSLGIETMGGVMTALISKNTTIPTKHSQVFSTAEDNQSAVTIHVLQGERKRASDNKSLGQFNLDGINPAPRGMPQIEVTFDIDADGILHVSAKDKNSGKEQKITIKASSGLNEDEIQKMVRDAEANAESDRKFEELVQTRNQGDHLLHSTRKQVEEAGDQLPADDKTAIESALSALETALKGEDKAAIEAKMQELAQASQKLMEIAQQQHAQQQAGGADASANNAKDDDVVDAEFEEVKDKK</w:t>
            </w:r>
          </w:p>
        </w:tc>
      </w:tr>
      <w:tr w:rsidR="00E44679" w:rsidRPr="00E340F8" w14:paraId="463B974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A045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F3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VY4|DNAJ_JAN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3FD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GASADEIKKGFRTKAKELHPDRNADNPEAESQFKEANEAYDVLKDADKKAAYDRFGHAAFDGGMAGGPRGGGGQGQGDFASAFSDVFEDLFGDFMGGQRGRPGGARTQATRGSDLRYNLSITLEDAYNGLSKQITVPSSVACSSCDGTGSEAGAEPTSCPTCSGMGKVRAQQGFFTVERTCPTCNGMGQIVKNPCRTCGGAGRQEKDRALSVNIPAGVETGTRIRLSGEGEAGLRGGPAGDLYIFVEVQDHALFQRDGMDLFCRVPVSMVSAALGGEIEVPSIDGGRSRVRVPEGSQSGRQMRLRGKGMPALRGPGLGEMYIELMVETPVNLTGDQAELLRQFEESCKKTNNPNASGFFDKVKSFWDKVRD</w:t>
            </w:r>
          </w:p>
        </w:tc>
      </w:tr>
      <w:tr w:rsidR="00E44679" w:rsidRPr="00E340F8" w14:paraId="0E29A19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66A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C56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TB7|DNAK_MYCL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CE8D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DPVVVANSEGSRTTPSTVAFARNGEVLVGQPAKNQAVTNVDRTIRSVKRHMGSDWSIEIDGKKYTAQEISARVLMKLKRDAEAYLGEDITDAVITTPAYFNDAQRQATKEAGQIAGLNVLRIVNEPTAAALAYGLDKGEREQTILVFDLGGGTFDVSLLEIGEGVVEVRATSGDNHLGGDDWDDRIVNWLVDKFKGTSGIDLTKDKMAMQRLREAAEKAKIELSSSQSTSVNLPYITVDSDKNPLFLDEQLIRAEFQRITQDLLDRTRQPFQSVVKDAGISVSEIDHVVLVGGSTRMPAVTDLVKELTGGKEPNKGVNPDEVVAVGAALQAGVLKGEVKDVLLLDVTPLSLGIETKGGVMTKLIERNTTIPTKRSETFTTADDNQPSVQIQVYQGEREIASHNKLLGSFELTGIPPAPRGVPQIEVTFDIDANGIVHVTAKDKGTGKENTIKIQEGSGLSKEEIDRMVKDAEAHAEEDRKRREEADVRNQAETLVYQTEKFVKEQRETENGSRVPEDTLNKVEAAVAEAKTALGGTDISAIKSAMEKLGQDSQALGQAIYEATQAASKVGGEASAPGGSNSTDDVVDAEVVDDERESK</w:t>
            </w:r>
          </w:p>
        </w:tc>
      </w:tr>
      <w:tr w:rsidR="00E44679" w:rsidRPr="00E340F8" w14:paraId="0AAD0F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27E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E85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F24|DNAJ_HUN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EBE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RDYYEILGVDRGASDAEIKKAYRKLAKQYHPDMNPGDKAAEAKFKEINEAYEVLSDPQKRARYDQFGHSAFDPNGFGGGGFGGGFTGGFGDFDFGGFGDIFEAFFGSGFGTRTSSARRGPQKGADLKYSMEVSFEEAAFGTEKEVTVSRLEICPTCSGSGTKPGHQPVTCRQCNGTGQVQYKQRTPFGQIVNVRTCDVCHGEGKIITNPCETCGGKGRVRKHTKLKVRIPAGIDNGETISLRGEGEHGIKGGPSGDLFITIKVKPHPIFKRHGNDVNCEIPITFTQAALGAEIEVPTLDGKEKIVIPEGTQTGTVFKLKGKGIPFLRSSGRGDQYVKVNIEVPRKLNEKQKEVLRQFAELVGDEVHEQRKGFFNKMKDALGM</w:t>
            </w:r>
          </w:p>
        </w:tc>
      </w:tr>
      <w:tr w:rsidR="00E44679" w:rsidRPr="00E340F8" w14:paraId="10D449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3E1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633B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P6|DEA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C19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FETTFADLGLKAPILEALNDLGYEKPSPIQAECIPHLLNGRDVLGMAQTGSGKTAAFSLPLLQNLDPELKAPQILVLAPTRELAVQVAEAMTDFSKHMRGVNVVALYGGQRYDVQLRALRQGPQIVVGTPGRLLDHLKRGTLDLSKLSGLVLDEADEMLRMGFIEDVETIMAQIPEGHQTALFSATMPEAIRRITRRFMKEPQEVRIQSSVTTRPDISQSYWTVWGMRKNEALVRFLEAEDFDAAIIFVRTKNATLEVAEALERNGYNSAALNGDMNQALREQTLERLKDGRLDILIATDVAARGLDVERISLVVNYDIPMDSESYVHRIGRTGRAGRAGRALLFVENRERRLLRNIERTMKLTIPEVELPNAELLGKRRLEKFAAKVQQQLESSDLDQYRALLSKIQPTAEGEELDLETLAAALLKMAQGERTLIVPPDAPMRPKREFRDRDDRGPRDRNDRGPRGDREDRPRRERRDVGDMQLYRIEVGRDDGVEVRHIVGAIANEGDISSRYIGNIKLFASHSTIELPKGMPGEVLQHFTRTRILNKPMNMQLLGDAQPHTGGERRGGGRGFGGERREGGRNFSGERREGGRGDGRRFSGERREGRAPRRDDSTGRRRFGGDA</w:t>
            </w:r>
          </w:p>
        </w:tc>
      </w:tr>
      <w:tr w:rsidR="00E44679" w:rsidRPr="00E340F8" w14:paraId="5EAEEF4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09A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AC15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RR6|DNAK_EH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B2C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IGIDLGTTNSCVAVMEGGDAKAIENSEGARTTPSIVAFTDSERLVGDPAKRQATTNAKNTIYASKRLIGRRYQDVKDIKSSYEVVSAKNGDAWIKVLGKEYSPSQIGAFVLEKMKETAERHLGHKVEKAVITVPAYFNDAQRQATKDAGKIAGLDVIRIINEPTAAALAYGLNKSDKQKVIAVYDLGGGTFDVSILEIADGVFEVKATNGDTMLGGEDFDHAIMDYLMDDFKKTTGIDLHNDAMAVQRIKEASEKAKIELSNRMETDINLPFISSDSTGPKHLSLKLTRAKFENLVDDLIQRTIEPCKKALKDAGISADKIDEVVLVGGMTRVPKVIQKVKEFFGREPHKGVNPDEVVAIGAAIQGSILAGDVRDVLLLDVTPLSLGIETLGGVFTPLIERNTTIPTKKSQVFSTAEDGQTAVTIKVYQGERKMAADNKLLGQFSLEGIPSAPRGMPQIEVTFDIDANGIVHVSAKDKASGKEQAIKIQSSGGLSDDEIQRMIKEAEQKAGEDEKRKKFIELKNNGENLVHSTEKSLNEYGDKIPNSDRLEIENAIRDVRDALGNSDVESVDILQQKVDHLMKVSMKLGEALYGNANNTSSTESTTTNNNNEEDSKVVDSDYQEIDKKDGK</w:t>
            </w:r>
          </w:p>
        </w:tc>
      </w:tr>
      <w:tr w:rsidR="00E44679" w:rsidRPr="00E340F8" w14:paraId="345022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E6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E52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0N4|DNAK_NEI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2AF0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LAISENGQTKVIENAEGARTTPSVIAYLDGGEILVGAPAKRQAVTNAKNTIYAAKRLIGHKFEDKEVQRDIESMPFEIIKANNGDAWVKAQGKELSPPQISAEVLRKMKEAAEAYLGEKVTEAVITVPAYFNDSQRQATKDAGRIAGLDVKRIINEPTAAALAFGMDKGDNKDRKVAVYDLGGGTFDISIIEIANLDGDKQFEVLATNGDTFLGGEDFDQRLIDHIIAEFKKEQGIDLKQDVMALQRLKEAAEKAKIELSSGQQTEINLPYITMDATGPKHLAMKITRAKFESLVEDLITRSIEPCKIALKDAGLSTGDIDDVILVGGQSRMPKVQEAVKAFFGKEPRKDVNPDEAVAVGAAIQGEVLSGGRSDVLLLDVTPLSLGIETMGGVMTKLIQKNTTIPTKASQVFSTAEDNQSAVTIHVLQGERERASANKSLGQFNLGDIAPAPRGMPQIEVTFDIDANGILHVSAKDKGTGKAANITIQGSSGLSEEEIERMVKDAEANAEEDKKLTELVASRNQAEALIHSVKKSLADYGDKLDAAEKEKIEAALKEAEEAVKGDDKAAIDAKTEALGAASQKLGEMVYAQAQAEAQAGESEQANASAKKDDDVVDADFEEVKDDKK</w:t>
            </w:r>
          </w:p>
        </w:tc>
      </w:tr>
      <w:tr w:rsidR="00E44679" w:rsidRPr="00E340F8" w14:paraId="5F52567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24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E88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BK5|DNAK_ACI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C2C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ARTTPSIIAYKDGEILVGQSAKRQAVTNPKNTLFAIKRLIGRRYEDQAVQKDIGLVPYKIIKADNGDAWVEVNDKKLAPQQISAEILKKMKKTAEDYLGETVTEAVITVPAYFNDAQRQATKDAGKIAGLDVKRIINEPTAAALAFGMDKKEGDRKVAVYDLGGGTFDVSIIEIADLDGDQQIEVLSTNGDTFLGGEDFDNALIEYLVEEFKKEQNVNLKNDPLALQRLKEAAEKAKIELSSSNATEINLPYITADATGPKHLVINVTRAKLEGLVADLVARTIEPCKIALKDAGLSTSDISDVILVGGQSRMPLVQQKVQEFFGREPRKDVNPDEAVAIGAAIQGAVLSGDKNDVLLLDVTPLTLGIETMGGVLTPIIEKNTTIPAKKSQVFSTAADNQPAVDISVYQGERKMAQQNKLLGNFQLGDIPPAPRGVPQIEVSFDINADGILKVSAKDKSTGKEQSIQIKANSGLSDAEIEAMIKDAEANAEEDRKFEELAKARNEADALISSSNKAVKDLGDKVTEDEKTAVNTAVSELEAATKENDVEVIKAKTEALQNILMPITQRAYEQAQQAGGAEGFDPNAFQGGDAGQQKADDGVVDAEFTEVKDDKK</w:t>
            </w:r>
          </w:p>
        </w:tc>
      </w:tr>
      <w:tr w:rsidR="00E44679" w:rsidRPr="00E340F8" w14:paraId="6E2584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CB9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78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305|DNAJ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EAA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DYYEILGVTRTIDEAGLKSAFRKLAMEHHPDRNGGCENAAGRFKEINEAYSVLSDPQKRAAYDRFGHAGVNGPQGGPGGFGGQGFDASDIFNDVFGDVFGEMFGGGRRQSNAPQRGQDLRYDLEITLEQAYAGAEVEITVPAAMTCEVCEGSGAKPGTSPSVCGTCGGAGRVRATQGFFAVERGCPRCGGSGRLVLDPCSNCHGHGQVRRERILSVRIPAGVDDGARIRLAGEGDAGARGGPRGDLYIFLSVTPHELFERDGLDLLCTVPVPMTTAALGGEIDAPCLLGGESCDGECKVKVHVPEGAQTGKTVRLKGKGMPSLRSRQRGDLVVELFVETPTHLSARQKELMRELAGLCGEKQNPKSANFVGKAKRFWEEVTGS</w:t>
            </w:r>
          </w:p>
        </w:tc>
      </w:tr>
      <w:tr w:rsidR="00E44679" w:rsidRPr="00E340F8" w14:paraId="242A1D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57DB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8F1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616|DNAJ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DCA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DYYEILGLSKGASKDEIKKAYRKIAIKYHPDRNQGNEEAASIFKEATQAYEILIDDNKKAKYDRFGHSAFEGGGFEGFSGGFSGFSDIFEDFGDIFDSFFTGNKGQERNRKHAKGEDLGYNIEISLENAYFGYKNNINITRQMLCDSCLGKKSEKGTSPSICNMCNGSGRVVQGGGFFRVTTTCSKCYGEGKIISNPCKSCKGKGSLTKQETIQLNIPPGIDNNQQIKMKGKGNVNPDNQEYGDLYVKILIRSHKVFKRNGKDLYAMLPISFTQAALGKEVKIKTIASKEIKIHIPKGINNEEQILIKNAGMPILQTEKFGNLILITKIKTPKNLNSNAIKLFENLGKELKDGDEIDLLKA</w:t>
            </w:r>
          </w:p>
        </w:tc>
      </w:tr>
      <w:tr w:rsidR="00E44679" w:rsidRPr="00E340F8" w14:paraId="56B60BE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C35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D0B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KT9|DNAJ_LA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BEC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RDYYEVLGISKSASDDEIKKAYRKLAKQYHPDANPGDQTAEAKFKEASEAYAVLSDPEKKRQFDQFGHAAFEQGGGGAGGFDFNMGDMGDIFGDIFGDIFGGGRRSRASNGPMNGANLRTAIRITFEEAVFGCEKELELSLKDECETCHGSGAKPGSSAETCHKCNGKGQVTFTQQSLFGMVRNVQTCPDCRGTGKIIKEKCPDCYGSGYISRKKKIQVSVPAGIDNGQSIRIRGKGEPGTNGGERGDLLVEVNVSRHPIFQRQDYDIYSTAPMTFTQAALGGDVRISTVDGDVLYEVKPGTQTDTKVRLRGKGVPTLRNKDVRGDHYVTLVVQVPTKLNNEQKDLLKKFEESVSGKKSEDTTTEDTKEKKKKFFGK</w:t>
            </w:r>
          </w:p>
        </w:tc>
      </w:tr>
      <w:tr w:rsidR="00E44679" w:rsidRPr="00E340F8" w14:paraId="05C238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F46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0B18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5334|DNAK_MYX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C80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EPVVIPNSEGSRTTPSMVGFTDSGERLVGQIAKRQAITNPENTVFAAKRLIGRKFDSPEGKKAIGVSPFKVASSPNGDAWVEIRGKGYSPPEVSAIVLMKMKQTAEDYLGEQVSEAVITVPAYFNDSQRQATKDAGRIAGLSVLRIINEPTAAALAYGLDKVQDGGTERIAVYDLGGGTFDISILELNAGVFEVKSTNGDTFLGGEDFDQRLIDYLAKRFAESNNGLDLRKDRMALQRLKEAAERAKHELSSAPETEVNLPFITADASGPKHLTETVDRATFEALVTDLIDRTIEPCRIALKDAGIPAQQINQVLLVGGMTRMPRVQQKVKEFFGREPHKGINPDEVVAVGAAIQGGVLKGEVKDVLLLDVTPLSLGVETAGGVFTKIIDKNTTIPCKKSQVFSTAVDNQPLVSVHVLQGEREMAADNKTLARFELVGIPPAPRGVPQIEVSFDIDANGIVHVSAKDLGTGKVQQVRVVSNSGLSEAEIQAMISDAQSHASDDKKKKELAELRNNADGLIYTTEKSLEEYASLLSEKDREEIKADLERLKEVLNTSDAAVLKESFQRLEGSAYRIADAIYTGQAS</w:t>
            </w:r>
          </w:p>
        </w:tc>
      </w:tr>
      <w:tr w:rsidR="00E44679" w:rsidRPr="00E340F8" w14:paraId="33E3C4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EE76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3EB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VC8|DNAK_LEP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653D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KIIGIDLGTTNSVVSVMEGGDPVVIQNSEGARTTPSIVAFTAKGENLVGQFAKNQAITNAVNTIRSAKRFIGRRIGECESEMKHVSYKVIRSGNEGVKFETSAGEFTPQEISARVLMKMKQTAEDYLGQKVTKAVITVPAYFNDEQRQATKDAGRIAGLEVERIINEPTAAALAYGFDKKNVNSKIAVYDLGGGTFDISILELADGVFEVKSTNGDTHLGGDDFDMAIMEWMISEFKNQTGIDISADKNTVQRLKEAAEKAKIELSGTMSTQINLPFITADASGPKHLDMTLSRAKFDQLTKSLVDRTRIPCENALRDAGLKASDINEVILVGGSIRIPAVQELVKQIFGKEPNKSVNPDEVVAVGAAIQGGVLAGEVSDVLLLDVTPLSLGIETLGGVMTKLIERNTTIPTKKSQVFSTAADNQSAVSIHVLQGEREMASANRTLGRFDLIGIPPAPRGVPQIEVTFDIDANGIVHVSAKDLGTGKEQKIRIESSSGLSEDEIQKMVKDAEAHAAADKAQREVIEAKNELDTLAYSLEKTVNEAGDKIGASEKQLATDEVKRAREAIESNDKARMESAKASISKIASDIATKVYSQGAPGAEQAAGSTGPDQGQNDQGNSGNNGEKVVDADYTVVDDEKK</w:t>
            </w:r>
          </w:p>
        </w:tc>
      </w:tr>
      <w:tr w:rsidR="00E44679" w:rsidRPr="00E340F8" w14:paraId="39B5AE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F59B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62BC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M353|DNAK_GRA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E852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GSEPTVIPNAEGKRTTPSVIAFVEGGEIKVGDPAKRQAVTNPTKTISSIKRFMGNKYSESSREAGRVPYTVKKGDNDTPRVEIDGRLYTPQELSAMVLQKMKKTAEDYLGQDVTEAVITVPAYFNDSQRHATKEAGEIAGLKVRRIINEPTAAALAYGLDKKSQDQKIAVYDLGGGTFDISILELGDGVFEVLSTNGDTHLGGDDFDEVLIDYLADNFKKAEDIDLRKDPMALQRLKEAAEKAKIELSSSSQTEINLPYVTATSSGPKHLVETISRSKFEQLAAELVTRSMEPVKKALSDAGLSKSDIDEVILVGGSTRIPKIQEEVEAFFGKKPSKGVNPDEVVAIGAAIQGGVLTGDVKDVLLLDVTPLSLGIETMGGVNTKLIESNTTIPTKKSQTFSTAADNQPSVEIHVLQGERPMATDNKTIGRFHLDGIPPSPRGTPQIEVTFDIDANGIIKVSATDKATGKSQDIRIEASSGLTEEEIEKMKKEAEANADADKQTKEKVDKLNEADAMIFQTEKQLKEFGDKISEDKKKPVEEALEELKKAYETKELDQITPALDKINEAWKTASEEMYKAQAEAQGGANGQPGGPQQGATGAEGGDAKSGDDVEDVDFEEVK</w:t>
            </w:r>
          </w:p>
        </w:tc>
      </w:tr>
      <w:tr w:rsidR="00E44679" w:rsidRPr="00E340F8" w14:paraId="60F9BE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F6DB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535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V46|DNAK_HEL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4F5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VYTPQEISAKILMKLKEDAESYLGESVTEAVITVPAYFNDSQRKATKEAGTIAGLNVLRIINEPTSAALAYGLDKKESEKIMVYDLGGGTFDVTVLETGDNVVEVLATGGDAFLGGDDFDNRVIDFLASEFKSETGIEIKNDVMALQRLKEAAENAKKELSSAMETEINLPFITADATGPKHLVKKLTRAKFESLTEDLMEETISKIESVIKDAGLTKNEISEVVMVGGSTRIPKVQERVKAFINKELNKSVNPDEVVAVGASIQGGVLKGDVKDVLLLDVTPLSLGIETLGGVMTKVIDRGTTIPAKKSQVFSTAEDNQPAVSIMVLQGERELARDNKSLGKFDLQGIAPAPRGVPQIEVTFDIDANGILTVSAQDKNTGKSQEIKISGSSGLSDSEIEKMVKDAELHKEEDARKKEVIEARNHADSLAHQTQKSLDEHKTNLNENDANEIQNAINALKDCIKNDNATKAELEDKTKALAQAAQKLGEAMANKNNAEQPKKKDDDVIDAEVE</w:t>
            </w:r>
          </w:p>
        </w:tc>
      </w:tr>
      <w:tr w:rsidR="00E44679" w:rsidRPr="00E340F8" w14:paraId="13A388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0A9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59F7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VY3|DNAJ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8732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KNASDEDLKKAYRKLAMKYHPDRNPDSKEAEEKFKEAKEAYEVLGDEQKRAAYDRYGHAGVDPNAAGMGGGMGGGMGGGMGGGMGGGFADAFGDIFGEIFGAGRRGGGGPQVYRGADLKYALEITLEQAASGFDTEIRVPSWENCDTCHGSGAKAGTSPKTCRTCGGSGAVRMQQGFFSVQQTCPTCHGTGKEITDPCPSCDGVGRTRRNKTLQVKIPAGIDDGMRIRSSGNGEPGINGGPPGDLYVEIHIKQHKIFQRDGDDLHCELTIPFTTAALGGELQVPTLGGKAEISIPEGTQSGKTFRLRAKGIRGVRGSYPGDLYCHVVVETPVRLSDEQKAILRQFEASLNDGGDRHSPQSKSWTDRVKEFFS</w:t>
            </w:r>
          </w:p>
        </w:tc>
      </w:tr>
      <w:tr w:rsidR="00E44679" w:rsidRPr="00E340F8" w14:paraId="7843E8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C30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21D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CD8|DNAJ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7F3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ILGVARSADKDEIKKAYRKLALKYHPDKNPDNKEAEEKFKEVNEAYEVLSNDDKRRRYDQFGHAGVGSSAASGSGPGGAGYGDINDIFSAFNDMFSGGGGRARTGGSPFSGFEDVFSGGFSGSGSGRRRSAGIQGTDLKIRLKLTLEEIAKGVEKTIKIKKLVTCRECNGTGSKSGKTEICPTCHGSGEVRQATKTMFGQFMNISVCPTCGGEGRVVKDRCPSCYGEGIKQGEATVKITVPAGVQDGNYLTLQGQGNAGPRGGAPGDLIVVIEEKPHELFKRNGDDIIYDLSVGFPDLVMGTKIEVPTLDGHVKLTIPAGTQPNTMLRIGGKGIGHLRGGGSGDLYVRVNVFVPKEVSGKDRDLLKELKKSTVICPNHGDENHEKSIFEKAKDIFS</w:t>
            </w:r>
          </w:p>
        </w:tc>
      </w:tr>
      <w:tr w:rsidR="00E44679" w:rsidRPr="00E340F8" w14:paraId="64AC72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330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DE4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T47|DNAK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DEA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GPTRQAMKDAGLTNSDIDEVILVGGSTRIPAVQEAVKKEIGKETNKGVNPDEVVAMGAAIQGGVITGDVKDVVLLDVTPLSLGIEILGGRMNTLIERNTTIPTSKSQIYSTAVDNQPSVDVHVLQGERPMAADNKTLGRFQLTDIPPAERGKPQIEVTFDIDKNGIVNVTAKDLGTNKEQRITIQSSSSLSDEEIDRMVKDAEVNAEADKKRREEVDLRNEADSLVFQVEKTLTDLGENIGEEDKKSAEEKKDALKTALEGQDIEDIKSKKEELEKVIQELSAKVYEQVAQQQQQAQGANAGQNNDSTVEDAEFKEVKDDDKK</w:t>
            </w:r>
          </w:p>
        </w:tc>
      </w:tr>
      <w:tr w:rsidR="00E44679" w:rsidRPr="00E340F8" w14:paraId="5B71E1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BF7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887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UK9|DHAR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052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LLRTTTSATTATSGGSSSATALLATTFRRGGRRLLLLPATRGSAPRRAALLTARASAEPLEVCAKASLTVPDRLGDCPFTQRVLLTIEEKHLPYDIKLVDLANKPDWFLKISPEGKVPIVKLEEQWVADSDVITQAIEEKYPEPSLATPPEKASVGSKIFSTFIGFLKSKDPNDGTEQALLSELTSFDSYLKDNGPFINGETISAADLSLAPKLYHMEIALGHYKNWSVPDSLSHVKKYMKTIFSMDSFVKTIALQEDVIAGWRPKVMG</w:t>
            </w:r>
          </w:p>
        </w:tc>
      </w:tr>
      <w:tr w:rsidR="00E44679" w:rsidRPr="00E340F8" w14:paraId="5AF5FA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E17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EF7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CW6|DNAK_ST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217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467249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36D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A51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2Y1|DNAK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DF02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5E45FE1C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7D38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E05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IV1|E2AK3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DF3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DLDGIVRHRRRSLSFLQIVTLTMAGLVAFDPAQVLAGHPTTDSELQTAGSPRPPGLEHCVDQEERRVARRLLYISTLDGRLSALDIAKSGKLRWSVPTGPGPLISSSIHRLELTNNGQFVRMIPSLSGGIYKFDGDSIDPIPITAEHLLSSSAKFSDDLVISGGKETRSYGVSVRTGQLLYECSLNGCVNSTEEGLAIDDTIREPDEEDQLEDGEQLRDEAGYIVRHDPLLDDVIIVRRQTQTVRAVESRTGVERWNFSVGQHELDLVRPSECQLQPRDELELAVLDVDIKVVVPEGIICAFSKSEPQTMLWKYKFDHPIVSAWNTNADDELQPIDLFSSAQWLWDQDENDTELPNAPQSPPSIYLGMYDKQLYIQESIRLRQEIMDQTKVYQQLTGDTSLMPRIPWKPISASSKSLVIFRKDQEDPEMIAEGAVAQGGELVPYDDENFAVAAQSVLNASEFVNGNGFYFYTTGDLNGPQECSTQNNPTDLPAITAPTSPTNATSEGTEATGNHSVNDDLGFSLDDIDAPVKVVILSLWFWWKEIVVIAFTSAVILNIFMGQRNQRVEREYLVIERHVPVQTAIEATEASTQALLGPVVPMQRPGNRFSFPPGQANQRTISESTTHSGEHYTSRFQSDFELMQCLGRGGFGVVFEAKNKLDENRYAIKRITLPNKESSRQRVLREARTLASCEHHNIVRYFHSWTETPPTGWQEEEDRKLLAHELSTSIQIETPDDSTMPSLTEQLKEKRQQQLLSWVSDAANSTACSHDFHLPGESSLKNIREEYDYDEEEDSLIEFRSESQSAALRAEEEDDTDDDYEEDEEQQGDHEKRHRSSVSIDIHSASFDLKNINYSQHQLVSNSFQIESVRPKSSGSDDANDDNKARRKPLTLALAQNHNNNQNGSQPTPSSATILNGTVAKPSKVYLYIQMQLCRKESLRDWLRDNRSETRAAHIGDIFHQIVDAVDYVHLKGLIHRDLKPSNIFFSQDGQIKIGDFGLVTDMADIPNLVAKCGDQSGLPSCARHTQQVGTHLYMSPEQLLGQHYDYKVDIYSLGLIFFELHVYFSTEMERIKTLRSLRDGQYPKDFAVNYPQQYDLLQQMLSAQPEQRPQTKQLKSQLRNILQLPHLLSEGQSEQAELAERARRLSRSRTFSSSSEPHQ</w:t>
            </w:r>
          </w:p>
        </w:tc>
      </w:tr>
      <w:tr w:rsidR="00E44679" w:rsidRPr="00E340F8" w14:paraId="2E1E46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325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026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PA63|GRPE_PROM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80C5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NQSDNIDNKEIDVSIQDNAPEDKSSMQNSTTENDELSSQKTEEINTEELKNTISNNDARLEQLEKEHETLKNQYVRISADFDNFRKRQSRDQDDLKIQLVSKTLTAILPIVDNFERARQQLKPESEEAQALHRSYQGLYKQLVEVLKQQGVSPMRVVGQQFDPNLHEAVLREPSEEFEEDFIIEELQRGYHLEGKVLRHALAKVSMGPGKQKSQQEVEKDTVEGDVDSDANTSEDV</w:t>
            </w:r>
          </w:p>
        </w:tc>
      </w:tr>
      <w:tr w:rsidR="00E44679" w:rsidRPr="00E340F8" w14:paraId="2CED8A6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8E53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32B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R3H6|GRPE_HALS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DAA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HAEHAADAADTDAPEGDDAGGDDGEQAGDDGTSALSERVRALDADNADALADDVAALEARVETLTDELADAEDEVADLTERVQTKQADFKNYKERAKRKQEEIRERATEDLVERLLDVRDNLDRALDQEESESDEDGIREGVELTRDEFDRVLETEGVTEIRPEPGDSVDAARHEVMMRVDSDQPAGTIVDVYRPGYEMSGRVVRAAQVTVSEE</w:t>
            </w:r>
          </w:p>
        </w:tc>
      </w:tr>
      <w:tr w:rsidR="00E44679" w:rsidRPr="00E340F8" w14:paraId="69CEEEF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E31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C5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H35|GRPE_SACD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32C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HEQDQQDNSELLDDDQVTLESQQAADSGAEAPASDDVAALQAEIARLNEELQTTKENALRAAAEAQNARRRAEQDVEKAHKFGLEKFVGDILPVADNLERAIDAAKAEGADLGVVVEGVELTLKTLVDGLKRHKVEQIDPQGEPFDPQLHQAMTMIEQPDVEPNTVINVFQRGYTLHGRLVRPAMVVVSKA</w:t>
            </w:r>
          </w:p>
        </w:tc>
      </w:tr>
      <w:tr w:rsidR="00E44679" w:rsidRPr="00E340F8" w14:paraId="4A6616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B314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184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TY2|GRPE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BF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SKQNKKDWKKFKDEHKEEHKVENEILEEETDEESQHQEPALGHPSYTALEEQLTLAEQKAHENWEKSVRALAELENVRRRMEREVANAHKYGVEKLISALLPVVDSLEQALQLADKNSDPSMHEGLELTMKLFLDALQKFDVEQIDPLGQTFDPQQHEAMSMQPAPGAPPNSVITVFQKGYKLSDRVIRPARVIVSTK</w:t>
            </w:r>
          </w:p>
        </w:tc>
      </w:tr>
      <w:tr w:rsidR="00E44679" w:rsidRPr="00E340F8" w14:paraId="1759EA2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7F4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F0A2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369|GRPE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B2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TKEEIKNEKVDEEVTEELTEEALEDIVEEEINELDEAQKLATEWENKFLRVSAEMQNVQRRGNEERLQLVKYRSQDLAKKILSSLDNLERALAVEGLTDDVKKGLEMVQESLISALKEEGVEEVSYESFDHNLHMAVQTVPADDEHPADSIVQVFQKGYQLHERLLRPAMVVVAQ</w:t>
            </w:r>
          </w:p>
        </w:tc>
      </w:tr>
      <w:tr w:rsidR="00E44679" w:rsidRPr="00E340F8" w14:paraId="65C36C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77B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4030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GS0|GRPE_SHEO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9CC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HEGVESEVSTEEASLIDELTQANFRIEELEQLLADALAKVDEQKDSVIRAAAEVDNIRRRAAMDVEKANKFALEKFANELLPVLDNMERALQGTNPQDETTKAIYEGVELTQKSLLTAVAKFGVKQIDPQGQAFNPDQHQAIGMQPSAEFPTNTVMLVMQKGYELNSRLLRPAMVMVSQGGPSQESASIDIEA</w:t>
            </w:r>
          </w:p>
        </w:tc>
      </w:tr>
      <w:tr w:rsidR="00E44679" w:rsidRPr="00E340F8" w14:paraId="566815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291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AE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B748|GRPE_METT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67E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LSEKSVEGTEEDGESAPAEGTTEGVPVDEVAKLRQELEDVKRIADERLEQLLRCRAELDNVIKRNSREREELARFASEAIIKKLLVFLDSLEQAAKHDEGAKALYDQLLDIMRSEGLEPIDAVGKKFDPFVHEAMMQVESQEAEDGIVVQEFQKGYTLHSRVIRTSKVAVAKHG</w:t>
            </w:r>
          </w:p>
        </w:tc>
      </w:tr>
      <w:tr w:rsidR="00E44679" w:rsidRPr="00E340F8" w14:paraId="02C356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05CA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4295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D90|GRPE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67BC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MDPNVHQAIAMVESEEVPAGNVLGIMQKGYTLNGRTIRAAMVTVAKAK</w:t>
            </w:r>
          </w:p>
        </w:tc>
      </w:tr>
      <w:tr w:rsidR="00E44679" w:rsidRPr="00E340F8" w14:paraId="59F868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E2C4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A8D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EYZ5|HFQ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A5A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NHHHASDRPATLEKTEE</w:t>
            </w:r>
          </w:p>
        </w:tc>
      </w:tr>
      <w:tr w:rsidR="00E44679" w:rsidRPr="00E340F8" w14:paraId="51C4D6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C580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D224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X120|HFQ_OCH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CFD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696E6E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76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368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YZP8|HCHA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2A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1F671E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974F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CE5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V23|HFQ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7C2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KGQLLQDPFLNILRKERIPVSIYLVNGIKLQGQIDSFDQYVVLLKNSVTQMVYKHAISTIVPAKAISIPIPADTQTEQDEP</w:t>
            </w:r>
          </w:p>
        </w:tc>
      </w:tr>
      <w:tr w:rsidR="00E44679" w:rsidRPr="00E340F8" w14:paraId="6C7C4FE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0BE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9AA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M92|HFQ_NITH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9BAE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DRAQNLQDTFLNHVRKTKTPLTIFLVNGVKLQGIVTWFDNFCLLLRRDGHSQLVYKHAISTIMPGAPIQLFEGGEDAPL</w:t>
            </w:r>
          </w:p>
        </w:tc>
      </w:tr>
      <w:tr w:rsidR="00E44679" w:rsidRPr="00E340F8" w14:paraId="782ED9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2B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126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XU8|HFQ_PARL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2B6E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KTHNLQDTFLNHVRKNKTTLTIFLVNGVKLQGVVTWFDNFCVLLRRDGHSQLVYKHAISTIMPAQPVQLFEPEANGEEG</w:t>
            </w:r>
          </w:p>
        </w:tc>
      </w:tr>
      <w:tr w:rsidR="00E44679" w:rsidRPr="00E340F8" w14:paraId="488D91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60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257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L07|HFQ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FA5B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DRPQGDRPQEKSED</w:t>
            </w:r>
          </w:p>
        </w:tc>
      </w:tr>
      <w:tr w:rsidR="00E44679" w:rsidRPr="00E340F8" w14:paraId="0A192A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0972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8331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CA3|HFQ_SHEB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1A2C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AQDDAPSGE</w:t>
            </w:r>
          </w:p>
        </w:tc>
      </w:tr>
      <w:tr w:rsidR="00E44679" w:rsidRPr="00E340F8" w14:paraId="6DEA45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748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14D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IU6|HFQ_PA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5D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SESS</w:t>
            </w:r>
          </w:p>
        </w:tc>
      </w:tr>
      <w:tr w:rsidR="00E44679" w:rsidRPr="00E340F8" w14:paraId="4EA24FF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6865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12A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N34|HH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2A6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RRTVKESTKIRNGKGMDSGEKKRSEKRLMKFEELPRYLKDNEFIHNHYRCEWSIKETFLSAFSWHNETLNIWTHLCGFAIFTWMMVVSSMETTELGLAGFVSLLSGATIRWPWPSMAMSKDVYFSSDQTLHHDLNVTHTRSLLNSQGDVNYEAIPKWPWLVFLTGAMGCLICSSMSHLFACHSRRFNLFFWRLDYAGISLMIVCSFFAPIYYAFSCHTYWRLFYLSSISILGLLAIFTLLSPSLSAPRFRSFRAALFLTMGFSGVIPATHVLYLHKDHPNVLIALVYELAMAVLYATGAAFYVTRIPERWKPGAFDIAGHSHQIFHVFVVLGALAHSVASLLIMDFRRASPSCAF</w:t>
            </w:r>
          </w:p>
        </w:tc>
      </w:tr>
      <w:tr w:rsidR="00E44679" w:rsidRPr="00E340F8" w14:paraId="1258D23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37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778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L3V9|HFQ_SHEB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AD24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AQDDAPSGE</w:t>
            </w:r>
          </w:p>
        </w:tc>
      </w:tr>
      <w:tr w:rsidR="00E44679" w:rsidRPr="00E340F8" w14:paraId="708F9E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8628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CAD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014|HFQ_BARQ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9EF0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HLQDVFLNTVRKQKISLTIFLVNGVKLTGIVTSFDNFCVLLRRDGHAQLVYKHAISTIMPGQPVQMFEGESSE</w:t>
            </w:r>
          </w:p>
        </w:tc>
      </w:tr>
      <w:tr w:rsidR="00E44679" w:rsidRPr="00E340F8" w14:paraId="1F1161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B152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ACE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FY7|HFQ_B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F3C6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TVNIQDQFLNQLRKESIPVTVFLLNGFQLRGQVKGFDNFTVIVETEGRQQLVYKHAISTFAPQKNVQLKNEAEV</w:t>
            </w:r>
          </w:p>
        </w:tc>
      </w:tr>
      <w:tr w:rsidR="00E44679" w:rsidRPr="00E340F8" w14:paraId="604EAD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D93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A8BC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B60|HFQ_ALKE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609C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EPFLNALRKEKVPVSIYLVNGIKLQGQIESFDQFVILLRNNVNQMVYKHAISTVVPARNVRTAPPVPTETHAQSSEEFGNI</w:t>
            </w:r>
          </w:p>
        </w:tc>
      </w:tr>
      <w:tr w:rsidR="00E44679" w:rsidRPr="00E340F8" w14:paraId="562D44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5A7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7454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MU8|HFQ_DEL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DD20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IESFDQYVVLLRNTVTQMVYKHAISTIVPGRAVNFSTAEAAGSDASA</w:t>
            </w:r>
          </w:p>
        </w:tc>
      </w:tr>
      <w:tr w:rsidR="00E44679" w:rsidRPr="00E340F8" w14:paraId="3DE865E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9D4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782B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050|KS6A5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16C0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EGGGSGGAGTSGDSGDGGEQLLTVKHELRTANLTGHAEKVGIENFELLKVLGTGAYGKVFLVRKISGHDAGKLYAMKVLKKATIVQKAKTTEHTRTERQVLEHIRQSPFLVTLHYAFQTETKLHLILDYINGGELFTHLSQRERFTEHEVQIYVGEIVLALEHLHKLGIIYRDIKLENILLDSNGHVVLTDFGLSKEFVADETERAYSFCGTIEYMAPDIVRGGDSGHDKAVDWWSLGVLMYELLTGASPFTVDGEKNSQAEISRRILKSEPPYPQEMSTVAKDLLQRLLMKDPKKRLGCGPRDAEEIKEHLFFEKIKWDDLAAKKVPAPFKPVIRDELDVSNFAEEFTEMDPTYSPAALPQSSERLFQGYSFVAPSILFKRNAAVIDPLQFHMGVDRPGVTNVARSAMMKDSPFYQHYDLDLKDKPLGEGSFSICRKCVHKKTNQAFAVKIISKRMEANTQKEITALKLCEGHPNIVKLHEVFHDQVAASAQPPGQVVLCSLLLLALLFNRSLTRKPVTWTWLVHSTSQLPPLPPPMPEIVLFILLSDNGQLHTFLVMELLNGGELFERIKRKKHFSETEASYIMRKLVSAVSHMHDVGVVHRDLKPENLLFTDENDNLEIKVIDFGFARLKPPDNQPLKTPCFTLHYAAPELLTHNGYDESCDLWSLGVILYTMLSGQVPFQSHDRSLTCTSAVEIMKKIKKGDFSFEGEAWKNVSQEAKDLIQGLLTVDPNKRLKMSGLRYNEWLQDGSQLSSNPLMTPDILGSSGAAVHTCVKATFHAFNKYKREGFCLQNVDKAPLAKRRKMKRTSTSTETRSSSSESSRSSSSQSHGKTTPTKTLQPSNPTEGSNPDTLFQFSD</w:t>
            </w:r>
          </w:p>
        </w:tc>
      </w:tr>
      <w:tr w:rsidR="00E44679" w:rsidRPr="00E340F8" w14:paraId="332914D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96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CEC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K39|LON_FERN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03E3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KNDNKGKYSRLEKEAKKAREEKISIPNVLPAIAMRSNMVIFPNTVVPFYVGREISLMALEEAMEKTNQIVFVVNQKDPAVETPTEKDLYKVGTIVRIIQVGKLPDETFKVLVEGIARAKWIKNVGEKFFKFEIEILRTRYGKSKRLIALMRMVKEELHKYVQYSRKIPPETLMLLEDVDNPDVFADIAASLCPGNIEEKQQLLEIVHPANRLERILDILARETELLEIEQQLDQKVKERIEKSQREYYLREKLRVIRDELGGEEDIEIKELKEKIENNNYPEFVKEKARAEINRLEKMSPYAPEATVVRTYLDWILNLPWHEKTDDTDDINFAEKVLNEDHYGLDEPKRRILEYLATRKVSQKAKAPIICFVGPPGVGKTSLAKSIARAMNRKFGRMSLGGLRDEAEIRGHRRTYVGAMPGRIMQLIRKLGVKNPVILLDEIDKMGISFQGDPASALLEVLDPEQNKEFVDHYIELPYDLSEVLFVTTANVLYTIPPALRDRMEVIEISSYTDVEKFYIAKNYIIPKIESEFVEKADEIFSFKDTAIKKIINEYTLEPGVRELEREIRSVVRKATLDAIKTGKKIVISPEKVTEYLGPSKIKDEDKLEKPMIGVTTGLAWTPNGGTTLYIESTLIPGNGGLIITGQLGDVMKESVRIALSLARKIVGDEYAEKFTKNDIHVHVPEGAVPKDGPSAGVTITTALVSVVKNIPVRNDIAMTGEITLRGRVLPVGGIKEKVMAAYRKGIYHVILPKKNEVDIEKVPEVVRTKMKFTFVETIEEVLEVALNEDNSKESRKGRTRKGNSNTK</w:t>
            </w:r>
          </w:p>
        </w:tc>
      </w:tr>
      <w:tr w:rsidR="00E44679" w:rsidRPr="00E340F8" w14:paraId="06BD9C8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1C7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1DD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ETZ9|LON1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275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AQRPAMPERRSLPVLSLRDTVLFPGIATPITVGRLKTLRAVEAALRVEGEDKRIFAVAQRDAAEEPTASGLFSIGVIARITQVQRFGSGLQLVLYCERRAAAPRYTEVDGVIRAPVIELADLPLRPEEDGALEALSREVRERAVEYGRHRGAPEDVLKQFVGSMYGPAELVNHIAFYLDLPTPEKQALLEILSTEERMRSLALHLYRQIGIVETQEKIRTTVEEELGERQREIYLREQLRAIQKELGEEDDENAAARLEHKLQRANLPAEILQEARRDLARLRRMGRETSPEAQVLMTWLEWVADLPWSQRTDDHVDLDRARAILDEDHYGLGDVKDRVLEFLAVRKLRLEQARSEGERSRAISRGPILLFLGPPGTGKTSIAESIARALGRKYVRVSLGGARDEADIRGHRRTYVGAMPGRILQGIKRIGSKNPVIVLDEVDKLGASYQGDPGAALLEVLDPAQNDGFVDHYLGLPFDLSEVLFICTANFRETIPPPLFDRMEPALFAGYTEQEKHEIARKYLLPRQRKECGLREEQLRVTGTAIGGIISGYTREAGVRQLERTLGALARKAARRIAAGEIERAVVGADDDVKELLGRARMRLERRLQYDQPGVATGMYYTQMGGDIMHVEASVMPGKGDFVLTGQLGDVMKESGRAALSYARAHAAELGVPSDRLQRRDVHIHVPAGAVPKDGPSAGVTMAVALVSALSGRPVRSDIAMTGEITLRGTVLPIGGIKEKVLGAHRAGIFEILLPADNEADLDDLPAEVRSSLEFYLVNTLDEALARCLRLRSIRLEAPEEMPHARAS</w:t>
            </w:r>
          </w:p>
        </w:tc>
      </w:tr>
      <w:tr w:rsidR="00E44679" w:rsidRPr="00E340F8" w14:paraId="37A642C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2A63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3031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J87|LON_BA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E036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CNIKWLNRSLIYYGGAMSSMNTNERIVPLLPLRGVLVYPTMVLHLDVGRDKSIQALEQAAMDENIIFLAMQKEMNIDDPKEDDIYSVGTVAKVKQMLKLPNGTLRVLVEGLHRAEVVEFIEEENVVQVSIKTVTEEVEADLEEKALMRTLLEHFEQYIKVSKKVSNETFATVADVEEPGRLADLIASHLPIKTKQKQEILEIISVKERLHTLISIIQDEQELLSLEKKIGQKVKRSMERTQKEYFLREQMKAIQTELGDKEGKGGEVEELREKIEQSGMPEETMKAALKELDRYEKLPASSAESGVIRNYMDWLLALPWTDATEDMIDLAHSEEILNKDHYGLEKVKERVLEYLAVQKLTNSLKGPILCLVGPPGVGKTSLARSIATSLNRNFVRVSLGGVRDESEIRGHRRTYVGAMPGRIIQGMKKAKSVNPVFLLDEIDKMSNDFRGDPSAALLEVLDPEQNHNFSDHYIEEPYDLSKVMFVATANTLSSIPGPLLDRMEIISIAGYTELEKVHIAREHLLPKQLQEHGLRKGNLQVRDEALLEIIRYYTREAGVRTLERQIAKVCRKAAKIIVTAERKRIVVTEKNVVDLLGKHIFRYGQAEKTDQVGMATGLAYTAAGGDTLAIEVSVAPGKGKLILTGKLGDVMKESAQAAFSYIRSRAEELQIDPDFHEKNDIHIHVPEGAVPKDGPSAGITMATALISALTGIPVSKEVGMTGEITLRGRVLPIGGLKEKTLSAHRAGLTKIILPAENEKDLDDIPESVKENLTFVLASHLDEVLEHALVGVKQ</w:t>
            </w:r>
          </w:p>
        </w:tc>
      </w:tr>
      <w:tr w:rsidR="00E44679" w:rsidRPr="00E340F8" w14:paraId="297D1F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5BF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461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L70|MPRA_MY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E3F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RILVVDDDRAVRESLRRSLSFNGYSVELAQDGVEALDLIANNRPDAVVLDVMMPRLDGLEVCRQLRSTGDDLPILVLTARDSVSERVAGLDAGADDYLPKPFALEELLARMRALLRRTSPDEGPDSPALTFLDLTLDPVTREVTRGSRQISLTRTEFALLEMLIANPRRVLTRSRILEEVWGFDFPTSGNALEVYIGYLRRKTEASGEPRLIHTVRGVGYVLRETPP</w:t>
            </w:r>
          </w:p>
        </w:tc>
      </w:tr>
      <w:tr w:rsidR="00E44679" w:rsidRPr="00E340F8" w14:paraId="71AEE3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298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298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2842|NLT43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29D3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AATQLVLVAMVAAMLLVATDAAISCGQVSSALSPCISYARGNGAKPPVACCSGVKRLAGAAQSTADKQAACKCIKSAAGGLNAGKAAGIPSMCGVSVPYAISASVDCSKIR</w:t>
            </w:r>
          </w:p>
        </w:tc>
      </w:tr>
      <w:tr w:rsidR="00E44679" w:rsidRPr="00E340F8" w14:paraId="003BAED1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5E1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BF69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UJJ7|NST1_PHA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4F31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WTGARARTSWGKRPQTAALGLAATFRHLNTDDHRPIEQTTQTPYSLHRPLPPPSGEPATDTPTHSSCPAPPIAVPSSLLLPRTTHPSSRSSHICACHTPVTARHSPNRLCPVSLPTPTPRSMAQGTKAPAAAMPPNSSVLNMPALNAVNRKKQKRREKEAAKKAAQDPSPPATLRNGVSSGSTHLPANAAHTRQPAPHYDDPELDDPQYDDEDDADFYSDEEAEHYEHAYGTNGHYQQGYAHAPIPSSSKKPRKKKKGAAAHPPHAYTQHVAPRHSPAPNHSMVTSGSKSIWNTSTVEERERIREFWLSLGEDERKSLVKIEKEAVLRKMKEQQKHSCSCSVCGRKRTAIEEELEVLYDAYYEELEQYAHLQQDVGRFLPDANFGHVRSAPHPRPLMTTHPPPGPYDDEEEDEYSGEDDEEDIFKYLPPPDAADFLRFGSSLTVKGGILTVADDLLKNDGKKFIEMMEQLAERRMQREEEANFHAHPSMHRYNSAHNHAPQPEEEEYDDEVDEEEGFEDEDYEEDDEDEDEAMTEEQRMEEGRRMFQIFAARMFEQRVLQAYREKVAAERQKRLLEELEEENEKKDQKEAKKAKEAQKRKEKKEKQRQIKAEEKAKKDAELAAKEAELKAAEEKRLEEQRKKREEQRKKKEAERKAQEEEKQRKEAERQKRLQEERDRQQELERKAREQKALEKKVKDDAKRKERDRAGSQGEGGSGRRRPTTTASARSVKVCRSPHGILSSFVPKAPTPSRPRQTSRQGSHGSSPKTPQVAPGTSKSMSPTSQAQGNMMPKSILTKPANSQHAGHHPLGQPSSPMPPIGPPPGLSGPPGLSMGLPPGLNGFPGPGSMLPNMMSPRPGMPFFPQPPVPQAFRGFPPPGMAGPRGFPMDGPPGLGPMPGFAGPNQAPPFGMGPPTQHSRQGSGSFASMDVPISAPSVQPIHRPAPIQRPSSVKPHDSNKHGQDSDVDELADHLGSKALLDEEDVPEIPDRRSSVQQHGSMRSMPIGFGFPDAPNSHQSTAFNGFGSANTASIWGTPPSQAFSSAAGPWGNSPTSGFFTNPLTMSSPRVSDHRAPNEPRLVWLRRVICTVCKMLSSRHAGPDGFIDANEVQQQLDAFRDPREPVVTQEELKEACDIIDGTHNNGGGSLEYKNLGDGRLSHIKFVDTTGPPPALGEIGSPIPSHSLPVAGFGGRFPGLGPQGF</w:t>
            </w:r>
          </w:p>
        </w:tc>
      </w:tr>
      <w:tr w:rsidR="00E44679" w:rsidRPr="00E340F8" w14:paraId="08D92144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AE27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2472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P34|NST1_CRYN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580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SQQPPTGLSKSAAKKRAKKAAKQSQNPQPQSAPQTSSQTPASVPPLPPASVPDPLDPAFFNFPGPGSYPIDVQYDDTAYYDQVDVPLNQGDFPGSYSIDYNLSLQNGSQLAGLSAPFNITHDDLISAANELYKRMADPEFGSDDAYWSSLPPHIRQFIRDAVPFTGSISQSTPGTTSSQRTMYQMAQQIVQAASQGMGLGHGMSANLMPGINANARSFPSPQQTIGEEFGFHRHPDTREEEYDDEEEIEEDQGHPAANGDAPKKKNKKKKKKGANAASLSAPVEPPAPLPPLPPPSTLSKIPRAPAPVPQPQLPTHQPQPLSQQPPSLNPLPPPAPASAPTPTPPSSRAAGKQPMGTNPPANPPARSARAAGKAPASAAPPHNAHAGHSHNHPSTAKPAPKGKSPATAPPAKIWTQSSAEDRENIRVFWLGLSEAERRDLLRIEKDAVLKKMKEQHRHSCGCAVCGRKKVNIEMELDQLYEQYYDELRSYAAEQRVAANGLRPPPSGAGPFPGSVEVDASGTVTQYDHRAPELHDHDPDDLDGEESEEYDDDDDYADDDELDDDDIGTDEADVGDEIDEPPPPPPITHRQQPRRPPVKAPPRSEGGDDFLSFGSNLATIKGGILTIADDMLKNDGTKFLEMMEQLAIRRSVREEQNLRDMQEETDEEEEEEDDDESRDEPMTEKERAEEGKRMFQIFAARMFEQRVLQAYRERVAKQREEQLLRELEEEEDSKRAKEEKKAKEAQKKKDKKKAQKQKAEEERLAREAALEEEKRQAKLRKEEAERERMRRQDEERVRREAVKRAAQEEAQRQALERKRRQQEEKEREEEAAKKKREREEKAKKEREARENELKEKERKEREIKAAKEKAEKERIAKETLEKAERDRLAKEAKEKAEKIRQERLEASRMEKVRKEEAARKEREAVEQAKIIAAQQAQRERAAKAEKNTADKAAAERISAARVIPVAATAPVLATLGLKSPSKGSTPQSAPPVPQLSPVKGAARPITNATPGRSMQKTPTAYYPQPVPPVGVASFSRMPLAQSFGPPGLRPAYPTGSPAYSPPRANGSSISPNPPSRGFTDPSPPGFDHNLRTAPIGVGFPPVKPSGRIPSMADDAFSPTAPIGVPVTRSVSSAGEMGSLISGSVTPDDYRPTPPAPIAPPNLGPIGRPSFSDGQTSGPNVLRSTSPPPPDRVLGSAALGADDEIVQPQQRRPTTSWDMPTAAPGSGRWSASPSIWGSGDPTPAPSWGAPGSMPTVAERPGPPPGLSLSPGAGVNVLGQRQPSFGGIGSSFGGVGAVGSVIGGGMGGTAGSGLVQGHVGGGGYSQGLFSPQHQQQQQLQLQLQLQQQQQQQ</w:t>
            </w:r>
          </w:p>
        </w:tc>
      </w:tr>
      <w:tr w:rsidR="00E44679" w:rsidRPr="00E340F8" w14:paraId="3E6A7A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DDEA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704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HT9|OPUCA_LISM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E35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FEHVTKTYKGGKKAVNDLTLNIDKGEFVCFIGPSGCGKTTTMKMINRLIEPTEGKIFINDKDIMAEDPVKLRRSIGYVIQQIGLMPHMTIRENIVLVPKLLKWSEEKKQERAKELIKLVDLPEEFLDRYPYELSGGQQQRIGVLRALAAEQNLILMDEPFGALDPITRDSLQEEFKNLQKELGKTIIFVTHDMDEAIKLADRIVIMKDGEIVQFDTPDEILRNPANSFVEDFIGKDRLIEAKPDVTQVAQIMNTNPVSITADKSLQAAITVMKEKRVDTLLVVDEGNVLKGFIDVEQIDLNRRTATSVMDIIEKNVFYVYEDTLLRDTVQRILKRGYKYIPVVDKDKRLVGIVTRASLVDIVYDSIWGTLEDATENQEEQADSKTTEPEMKQEG</w:t>
            </w:r>
          </w:p>
        </w:tc>
      </w:tr>
      <w:tr w:rsidR="00E44679" w:rsidRPr="00E340F8" w14:paraId="500993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D87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BCD4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21|OMPR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2838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YKILVVDDDMRLRALLERYLTEQGFQVRSVANAEQMDRLLTRESFHLMVLDLMLPGEDGLSICRRLRSQSNPMPIIMVTAKGEEVDRIVGLEIGADDYIPKPFNPRELLARIRAVLRRQANELPGAPSQEEAVIAFGKFKLNLGTREMFREDEPMPLTSGEFAVLKALVSHPREPLSRDKLMNLARGREYSAMERSIDVQISRLRRMVEEDPAHPRYIQTVWGLGYVFVPDGSKA</w:t>
            </w:r>
          </w:p>
        </w:tc>
      </w:tr>
      <w:tr w:rsidR="00E44679" w:rsidRPr="00E340F8" w14:paraId="3FE5988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ACF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863D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U79|PAO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F862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ARIVIIGAGMAGLTAANKLYTSSNNTFELSVVEGGSRIGGRINTSEFSSEKIEMGATWIHGIGGSPVYRIAKETGSLVSDEPWECMDSTIDKAKTFAEGGFEIEPSIVESISGLFTALMELAQGKEISQSDADLSRLAHIYETATRVCSKGSSTSVGSFLKSGFDAYWDSISNGGEEGVKGYGKWSRKSLEEAIFTMFSNTQRTYTSADELSTLDFAAESEYQMFPGEEITIAKGYLSVIHHLASVLPQGVIQLNRKVTKIEWQSNEVKLHFSDGSVVFADHVIVTVSLGVLKAGIETDAELFSPPLPDFKSDAIRRLGYGVVNKLFVEMSQRKFPSLQLVFDREDSEFRFVKIPWWMRRTATITPIHSNSKVLLSWFAGKEALELEKLTDEEIKDAVMTTISCLTGKEVKNDTAKPLTNGSLNDDDEAMKITKVLKSKWGSDPLFRGSYSYVAVGSSGDDLDAMAEPLPKINKKVGQVNGHDQAKVHELQVMFAGEATHRTHYSTTHGAYYSGLREANRLLKHYKCNF</w:t>
            </w:r>
          </w:p>
        </w:tc>
      </w:tr>
      <w:tr w:rsidR="00E44679" w:rsidRPr="00E340F8" w14:paraId="4DBE23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9B9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FDA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PGJ6|AKRC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469B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AITFFKLNTGAKFPSVGLGTWQASPGLVGDAVAAAVKIGYRHIDCAQIYGNEKEIGAVLKKLFEDRVVKREDLFITSKLWCTDHDPQDVPEALNRTLKDLQLEYVDLYLIHWPARIKKGSVGIKPENLLPVDIPSTWKAMEALYDSGKARAIGVSNFSTKKLADLLELARVPPAVNQVECHPSWRQTKLQEFCKSKGVHLSAYSPLGSPGTTWLKSDVLKNPILNMVAEKLGKSPAQVALRWGLQMGHSVLPKSTNEGRIKENFNVFDWSIPDYMFAKFAEIEQARLVTGSFLVHETLSPYKSIEELWDGEI</w:t>
            </w:r>
          </w:p>
        </w:tc>
      </w:tr>
      <w:tr w:rsidR="00E44679" w:rsidRPr="00E340F8" w14:paraId="49D50D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5313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105F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445|BET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1D4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MAEQQLYIHGGYTSATSGRTFETINPANGNVLATVQAAGREDVDRAVKSAQQGQKIWASMTAMERSRILRRAVDILRERNDELAKLETLDTGKAYSETSTVDIVTGADVLEYYAGLIPALEGSQIPLRETSFVYTRREPLGVVAGIGAWNYPIQIALWKSAPALAAGNAMIFKPSEVTPLTALKLAEIYSEAGLPDGVFNVLPGVGAETGQYLTEHPGIAKVSFTGGVASGKKVMANSAASSLKEVTMELGGKSPLIVFDDADLDLAADIAMMANFFSSGQVCTNGTRVFVPAKCKAAFEQKILARVERIRAGDVFDPQTNFGPLVSFPHRDNVLRYIAKGKEEGARVLCGGDVLKGDGFDNGAWVAPTVFTDCSDDMTIVREEIFGPVMSILTYESEDEVIRRANDTDYGLAAGIVTADLNRAHRVIHQLEAGICWINTWGESPAEMPVGGYKHSGIGRENGVMTLQSYTQVKSIQVEMAKFQSIF</w:t>
            </w:r>
          </w:p>
        </w:tc>
      </w:tr>
      <w:tr w:rsidR="00E44679" w:rsidRPr="00E340F8" w14:paraId="5D7A82A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2E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9436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3XCN6|BETS_RHIM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0539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RVVSCRFTGSTARRATMPEGIRGRSHILFLVPLSRAESVGRLHQVQRFKVNLPVFVGSVAVIALFVGIGVIAPKRAESIFSGMQTAILSGFGWLYLLSVAVFLFSMLFLAFSRYGELKLGPDDSEPEFRYLSWIAMLFAAGMGIGLMYFAVGEPMTHFASPPEAEPLTIAAQREAMSVTFFHWGVHAWAIYSVVGLSLAYFGYRYNLPLTVRSGLYPLLKEGIHGPIGHVVDIFAICGTMFGLATSLGFGILQINSGLNYLLGIPQSIYVQLLLVTVVTAIATISVVTGVEKGVRILSETNLFLAVLLMLFVLVVGPTGTLMRDFVQNIGLYLDSLVLRTFNIYAYEPRPWIDSWTLFYWAWWISWSPFVGMFIARISRGRTVREFVTAVLFVPAMFTFLWMTVFGNTAIYVDTTIANGELARDVKADLSVALFQFFEYLPWPAVTSTLAVLLVSIFFVTSSDSGSLVIDTIASGGETATPALQRIFWCSLSGIVAAVLLSTGGLTALQSATISTALPFSLVMLILVWSLFVGMRADLARTQSPGSLGPRAYPASGVPWQRRLAMTLSTPDRRAVEKFLQASVLPALEAVARELTRRSRPASVGRDAETGALTLTVPAEGHRDFVYGVQMSEHKLPAFTAYDATVADVRYEARTFFSDGSRGYDIMGMADNQIINDVLFQFERYTGFVRSPESSLLATSPEER</w:t>
            </w:r>
          </w:p>
        </w:tc>
      </w:tr>
      <w:tr w:rsidR="00E44679" w:rsidRPr="00E340F8" w14:paraId="7B1A7D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F2A3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752C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ZUW2|HTPG_PSEU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512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VDKLRFEALSKPELLEGGAELKIRVSFDKDAKTVTLEDNGIGMSREDVITHLGTIAKSGTADFMKNLSGDQKKDSHLIGQFGVGFYSAFIVADQVEVFSRRAGTPASEGVHWSSKGEGEFEVATVDKADRGTRIVLHLKNGEEEFADGYRLRNIIKKYSDHIALPIELPKEQAPAAEGEEPAALEWETVNRASALWTRPRTEVKDEEYQEFYKHVAHDYENPLSWSHNKVEGKLEYTSLLYVPARAPFDLYQREAPRGLKLYVQRVFVMDQAESFLPLYMRFVKGVVDSNDLSLNVSREILQKDPIIDSMKSALTKRVLDMLEKLAKNEPEKYKGFWKNFGQVLKEGPAEDFANKEKIAGLLRFASTSDDSGEQSVSLAEYLARAKEGQDKIYYLTGESYAQVKNSPHLEVFRKKGIEVLLLTDRIDEWLMSYLSDFDGKGFVDVARGDLDLGNLDSEEDKKAQEEIAKDKEGLIERLKAALGESVSEVRVSHRLTDSPAILAIGEQDMGLQMRQILEASGQKVPDSKPIFEFNPAHPLIGKLDAEQSEDRFGDLSHILFDQAALAAGDSLKDPAAYVRRLNKLLVELSV</w:t>
            </w:r>
          </w:p>
        </w:tc>
      </w:tr>
      <w:tr w:rsidR="00E44679" w:rsidRPr="00E340F8" w14:paraId="254FF50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5E73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1AD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639|HTPG_MYCV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DD49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HVEQLEFQAEARQLLDLMIHSVYSNKDSFLRELVSNASDALDKLRLESFRNKDLDVDTSDLHIEIDVDKEARTLTVRDNGIGMTRDEVVSLIGTLAKSGTGELRQQLREAKDKDTSEELIGQFGIGFYASFMVADRVELLTRKAGESEATRWESSGEGTYTIETVDQAGGEVPQGTSVTLHLKPEDREDELHDYTSEWKIRELVKQYSDFIAWPIRMEVERRTPAPEDGGEESVTVETETLNSMKALWARPRDEVSDEEYTEFYKHVAHAWDEPLEVIAMKAEGTFEYQALLFIPSHAPFDLFNQNAAVGVQLYVKRVFIMGDCDQLMPPYLRFVKGVVDAQDMSLNVSREILQQDRQIRAIRRRLTKKVLSTITEMQTERPEKYRTFWTQFGRVLKEGLLTDIENQETLLRVCSFASTHSEDEPTTLAEYVERMPDGQSQIFYAAGESRQQLLHSPHLEAFKAKGYEVLLLTDPVDEVWVESVHEFDGKPLQSVAKGEVDLDSDADNDGQDAERQEREQGFADLIAWLKEALSDHVKEVRLSTRLTDSPACLITDTFGITPALARMYRASGQPVPVEKRILELNPNHPLITGLREAHKSRGADAELVGTAELLYGTALLAEGGVLEDPARFAGLLADRLTRTVGDQT</w:t>
            </w:r>
          </w:p>
        </w:tc>
      </w:tr>
      <w:tr w:rsidR="00E44679" w:rsidRPr="00E340F8" w14:paraId="5C33B1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7863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9AF5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BY0|HSLU_BUR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C79F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DPLRQEITPKNILMIGPTGVGKTEIARRLAKLADAPFIKIEATKFTEVGYVGRDVDSIVRDLIEISVKQTRETEMRKVRSKATDQAEDRILDILLPQPRAVGFGGNAEHANDDNNATRQTFRKRLREGQLDDKEVELDIEQPSAGMDIMAPPGMEEMTEQIRSMFSNLGSGKKQRRKVKIKEALKLLTDEEAAKMLNDEEVKTKAVQNVEQNGIVFLDEIDKITSRNNEGSGGEVSRQGVQRDLLPLVEGTTVNTKYGMVKTDHILFIASGAFHLAKPSDLIPELQGRFPIRVELDSLSVNDFEAILVATDASLVKQYQALLATEDVQLEFADDGIRRLAEIAYSVNEKTENIGARRLYTVIEKLLEEVSFSAGNHAGERVTIDAKYVDRALGEVSQDEDLSRYVL</w:t>
            </w:r>
          </w:p>
        </w:tc>
      </w:tr>
      <w:tr w:rsidR="00E44679" w:rsidRPr="00E340F8" w14:paraId="5EE25FB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260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653E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FQZ1|HTPG_PSY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150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NPTDSKNPELKKHTFEAEVAQLLHLVTHSLYSNSDIFVRELVSNASDACDKLRFEATNDDSLYEDDGELRIRIAVDEDAKTITFTDNGIGMNEADAIENLGTIAKSGTKAFLDKLSDSQKQDGQLIGQFGVGFYSGFIVADTISVETRKAGDAAENGVRWVSDGTGSFTVENISKTERGSSITLHLKEQYSEGEDGYLDRSKIKRLVNKYSDHISLPIQMRKEIWQEDEVEEGDDTPANGQMVLTDEWETINKASALWTRTASDVEDDEYVDFYKNITYDMDAPLTWTHNRVEGRVQYTQLLYIPKKAPVDLYTREQQHGLKLYVKRVFIMDDAEQLLPMYLRFVKGVIDSADLPLNVSREILQESRDVKSIRDGNARRILTLLASLANSEDADKQEKFAQFYAEFGDVIKEGVGEDMGNQERIAKLLRYATSTQDGEMTSFEDYKARMKDGQKAIYYLTADNLAAAKNSPQLELFKKKGIEVILMTSRVDEWAMNFLTSFDETPLQNIAKGAVDLGDLQDEAEKAEAEKAQETMKPVVDKLKAALGDRAKDVKVSTRLVDSPACLVVGEGELSPQMIQMLKQMGQDVPESKPTLEVNPDHPLIKKLESSEQSAEDFDKLAQVIFDQALLADGGQLEDPAAYLRRVNELLMK</w:t>
            </w:r>
          </w:p>
        </w:tc>
      </w:tr>
      <w:tr w:rsidR="00E44679" w:rsidRPr="00E340F8" w14:paraId="734146A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7EF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E031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FY5|HTPG_EHR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CBB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VINSEKLKFDAEVGKVLKLVIHSLYTNKDIFLRELVSNASDACDKLRYESLSNQDLIDQDSDFKIVISVDQDKNRLYISDNGIGMNRQDLIDNLGTIAHSGTQRFLDEINNGTSSQGVVELIGKFGVGFYSAFMVASEVIVESRKAGESIGYQWKSHGDGEFTISQLEDNQISRGTKITLILKPEESEFTDRFRIEHIITTYSYHINYPVYFLNDKGEEEKLNSDAAIWTKSKGEISAEEHQNFFRTVAHVGGEPWMILHNKNEGVVEYTNLLYIPSIKPFDLFHPDRKCSVKLYVNKVFITEDNVQIIPQYLRFLKGIIDSSDLPLNISRETLQNNKIIEKIKQSIVNRVLSELKKKAESDIKDYKKFWENFGSVLKEGLCESMNTEFREELMSACRFYSTYSDDSLISLEDYIERMKAGQDNIYYLTGNDLDSVKKSPQLEGFISRGIEVILLVDPVDDFWTNVVTDYQKVPLKSVIRADEDLEKLAHLDKSEEIKENEDESVDSKEKVDTFVKYAAQVLDKLVSSVRVSKKLTNSPVCLAVADGSMDIRMERFLREQKQLNYKSTKILEINPKHPIVTKMIDEHANAGESVTLENMLHLLLNQACILEGEELQDVSDFAERMNNILAKVYQ</w:t>
            </w:r>
          </w:p>
        </w:tc>
      </w:tr>
      <w:tr w:rsidR="00E44679" w:rsidRPr="00E340F8" w14:paraId="26CE93A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01D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BB97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AD3|HSLU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AFD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48DFD4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03B9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DDF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BL1|HTPG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E55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KQQTMGFQTEVKQMLHLVVHSLYSNKEIFLRELISNASDALDKLRFLALSNGSLFENDSDLKISIQINEKLQTITISDNGIGLSWEEAVENLGTIAKSGTKEFISQLTGEQAKDSQLIGQFGVGFYSAFIVADKVTVKSRRAGLQPEDGIVWESKGDGEFTIGYEKKSTRGTEITLHLKPENDEFLSDWRIRGIISKYSDHICWPIVMKKLSEEGKESKEFETVNKATALWTLQKSEISEEDYKQLYKHISHDYMDPLTWSHNHVEGKHEYITLLYIPAHAPFDLWQHEAKHGLKLYVKRVFIMDEATQFLPRYLRFVKGIVDASDLPLNISREILQDNKQVESIRAACTKRVLSMLEKMATNDKETYQKFWNEFGLVLKEGPIEDFANKEAIAKLLRFSTTASGSEKQEVSLEEYISRMKEGQDKIYYITASSYNAAKNSPHLEIFRKKGIEVLLLSDKVDEWLVGYMNEFAGKKLQSISKGKIELGDDETSEQIKEQEKTLEPLIKHIKSVLNERVKDVLLTNRLTDSPACVVADEQDMGLEMQRILQAAGQQVPVSKPIFEINPDHALIKRLHDIQDDNQFELWVTMLFEQAVLAEGGQLDNPADFVNRVNRLLVSS</w:t>
            </w:r>
          </w:p>
        </w:tc>
      </w:tr>
      <w:tr w:rsidR="00E44679" w:rsidRPr="00E340F8" w14:paraId="5C0A83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E189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29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3E6|HS16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95C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RRSNVFDPFSLDLWDPFDSVFRSVVPATSDNDTAAFANARIDWKETPESHVFKADLPGVKKEEVKVEVEEGNVLVISGQRSKEKEDKNDKWHRVERSSGQFMRRFRLPENAKVDQVKAGMENGVLTVTVPKAEVKKPEVKAIEISG</w:t>
            </w:r>
          </w:p>
        </w:tc>
      </w:tr>
      <w:tr w:rsidR="00E44679" w:rsidRPr="00E340F8" w14:paraId="3769AA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665C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068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1291|HSP70_PLEW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EBC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PKGVAFGIDLGTTYSCVGVFQHGKVEIIANNQGNRTTPSYVAFTDTERLIGAPAKNQVSLNPQNTVFDAKRLIGRKFNDTVVQADMKHWPFKVVSDEWKPKVQVEYKGDNKTFFPDEVSSMVLIKMKEIAEAYLGHLVSNAVITVPSYLTASQRQATKDAGVLAGLNVLSIVNEPTAAAIAYDLDKAGRGELNVLIFDLGGGTFDVSILTIDDGIFEVKATAGDTHLGGEDFDNRMVNHFHEPFKRKHKKDITKNKRAVRRLRTACERAKRTLSSSTQASIEIDSLFEGIDFYTSITRARFEELCADLFRGPLEPVEKALRDAKLDKAQIHEIVLVGGSTRIPKIQKLLQDFFNGRELNKSINPDEAVAYGAAVQAAILMGDKSENLQDLLLLDVAPLSLGLETAGGVMTVLIKRNSTIPTKQTQIFTTYSDNQPGVLIQVYEGERAMTKDNSLLGKFELSGIPPAPRGVPQIEVTFDIDANGILNVSAVDKSSGKQNKITITNDKGRLSKEEIERMVQEAERYKADDEAQREKVSAKNTLESIAFNMKSTVEGDNLKDKISEDDRKKIVDKCNQTISWMENNQMAEKEEYEHQQKELEKVCNSIITKLYQGGMPGGMPSGSSGAQARQGSSSTGPTIEEVD</w:t>
            </w:r>
          </w:p>
        </w:tc>
      </w:tr>
      <w:tr w:rsidR="00E44679" w:rsidRPr="00E340F8" w14:paraId="2B1C7F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CA59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DD6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V99|HSLU_RHIL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272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IGQHDAKRAVAIALRNRWRRQQLDPSLRDEVMPKNILMIGPTGVGKTEISRRLAKLAGAPFIKVEATKFTEVGYVGRDVEQIIRDLVEVGIGLVREKKRTEVQAKAHVSAEERVLDALVGTTASPATRESFRKKLRDGELDDKEIDIEVADAGSGMGGFEIPGMPGANIGVLNLSEMFGKAMGGRTKKVRTTVKASYTDLIRDESDKLIDNEVIQREAVRSTENDGIVFLDEIDKIAARDGGMGAGVSREGVQRDLLPLVEGTTVSTKYGPVKTDHILFIASGAFHVSKPSDLLPELQGRLPIRVELRPLNKEDFRRILTETEASLIRQYRALMETESLNLEFTDDAIDALADVAVHLNSSVENIGARRLQTVMERVLDDISYNAPDRGGTAVTIDAAYVREHVGDLAQNTDLSRFIL</w:t>
            </w:r>
          </w:p>
        </w:tc>
      </w:tr>
      <w:tr w:rsidR="00E44679" w:rsidRPr="00E340F8" w14:paraId="3352C0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517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FA1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0Q3|HTPG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086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PHEKMAFQAEVKQLLHLMIHSLYSNKEIFLRELVSNASDAVDKLRFEGIADPSLLEGGGELGIRIGFDAQARTVTIADNGIGMSRDEAIRNLGTIARSGTREFFSQLSGDQQKDAALIGQFGVGFYSAFIVADRVTVESRRAGVPAAEGVRWESAGDGEFTVDAIERAERGTTITLHLREGEDDFLSAWRLKSIVQKYSDHISLPIAMRKESWDEEKKEMVAQDEWETINQASALWARPRADVTDEQYIAFYQHIAHEQGQPLAWTHNRVEGRSEYTQLLYLPTNAPFDLWDRERRSGLKLYVKRVFIMDDAEQLLPAYLRFVKGVIDSADLPLNVSREILQESRDVKAIREGSTKRVLGMLESMADSDDAAEKDKYATFWQHFGQVLKEGLGEDFANKDRIAKLLRFASTHNAGDEQTVSLADYIGRMKDGQDKIYYVSAENWTAAKSGPHLEVFRKKGVEVLLLTDRVDEWMLSFLHDFEEKALVSVARGGLDLGALEDEAERAEHAKVEGEFKPLVDRAKAVLADKAKDVRITHRLTDSPSCLVADEGDISGTLARLLKQAGQKAPDTKPVLELNPAHPLVRKLALLESVTGGEADRAAFEDRLHVLFDQALLAEGGSLADPADYVQRVNRLLA</w:t>
            </w:r>
          </w:p>
        </w:tc>
      </w:tr>
      <w:tr w:rsidR="00E44679" w:rsidRPr="00E340F8" w14:paraId="6F126A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A57A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4D6C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MW6|HSLU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5063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VGQADAKRAVAIALRNRWRRQQLQGPLREEVAPKNILMIGPTGCGKTEISRRLARLANAPFLKVEATKFTEVGYVGRDVEQIVRDLVEVGIGLKRDEKRRSVQAKAEAAAEARILDALVGPTASQATRDSFRRRLRAGELDDKEVELELAGSATAGLPMFEIPGMPGAAMGAINLGDMLGKALGGQRGRPRRITVRDAHAPLMTEESDKLLDQDTIIQEAIREVEDNGIVFLDEVDKICAREGRGGADVSREGVQRDLLPLIEGTTVATKYGPVKTDHILFIASGAFHVSKPSDLLPELQGRLPIRVELAPLTVDDFRRILTETEASLLKQAVALMATEGVTVTFTDDAVDALARVAVDVNSSVENIGARRLQTVLERVLDEISFAAPDRSGEIVTIDAAYVRERVESLAQNADLSRFIL</w:t>
            </w:r>
          </w:p>
        </w:tc>
      </w:tr>
      <w:tr w:rsidR="00E44679" w:rsidRPr="00E340F8" w14:paraId="374D47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7D0F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D254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J6|HTPG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0D0A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HVEQLEFQAEARQLLDLMVHSVYSNKDAFLRELISNASDALDKLRIEALRNKDLEVDTSDLHIEIDADKAARTLTVRDNGIGMAREEVVDLIGTLAKSGTAELRAQLREAKNAAASEELIGQFGIGFYSSFMVADKVQLLTRKAGESAATRWESSGEGTYTIESVEDAPQGTSVTLHLKPEDAEDDLHDYTSEWKIRNLVKKYSDFIAWPIRMDVERRTPASQEEGGEGGEETVTIETETLNSMKALWARPKEEVSEQEYKEFYKHVAHAWDDPLEIIAMKAEGTFEYQALLFIPSHAPFDLFDRDAHVGIQLYVKRVFIMGDCDQLMPEYLRFVKGVVDAQDMSLNVSREILQQDRQIKAIRRRLTKKVLSTIKDVQSSRPEDYRTFWTQFGRVLKEGLLSDIDNRETLLGISSFVSTYSEEEPTTLAEYVERMKDGQQQIFYATGETRQQLLKSPHLEAFKAKGYEVLLLTDPVDEVWVGMVPEFDGKPLQSVAKGEVDLSSEEDTSEAEREERQKEFADLLTWLQETLSDHVKEVRLSTRLTESPACLITDAFGMTPALARIYRASGQEVPVGKRILELNPSHPLVTGLRQAHQDRADDAEKSLAETAELLYGTALLAEGGALEDPARFAELLAERLARTL</w:t>
            </w:r>
          </w:p>
        </w:tc>
      </w:tr>
      <w:tr w:rsidR="00E44679" w:rsidRPr="00E340F8" w14:paraId="778C11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C78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17EF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ZH2|HTPG_RHI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F1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VEQTAESHVFEADVARLLHMMVHSVYSDKGVFLRELISNGADACEKLRYEAIETPSLLAADAESRIMLRLDEESRQLVVEDNGIGMRRDEMIEALGTIARSGTRAFMERIAENKAAEGAQFIGQFGVGFYSCFMVAEHVDVISRRAGSEEAWKWSSDGKGSYSVEAANLVEAPARGTRIVLHLMEDAKTYTSRWTVERIVKEQSGHVPVAIRIVDKPGGEPVQITDGTALWTKSKSEVSKEDYTDFYRGLSGQYDEPALTVHFRAEGRHEYTALAFVPGTQPFDMFDPERKGRMKLYVKRVFITDDAELMPRYLRFVRGLIDTADLPLNVSREMIQESPILAAIRKGVTNRVITAIEKLADGESETYLTFWKNFGPVLKEGIYEDYERRAQLMALARFHTSASPEGHRSLAEYVKDAKEGQDAIYYLAGGSLDQLKASPQLEGFRARGIEVLLLTDSVDSFWVVNAPEFEGKAFKSITQGTADLAQFPRLDNQTPPEQDSAGLATFIGFAREKLAGQVADVRASDRLTESAVCLVAPEDGYDRQMEKILQNAGRLQGATKPILEINLAHPVIKAIAAVEDDASYQEDATFLLLDQARILDGERPQDPRKFAQRLARVFERSVRSEG</w:t>
            </w:r>
          </w:p>
        </w:tc>
      </w:tr>
      <w:tr w:rsidR="00E44679" w:rsidRPr="00E340F8" w14:paraId="7A6999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896C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06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M11|HS21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7624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VAEREVLGMVAAVAAMVVMMAPPAAALVPYGYGYMLDDPFRVLEQSPLRPAGGVAAAAAAGEPAAVALARCDWKETPEAHVVTVDVPGVRRGDVRVEVDEASRVLRVSGERRRAGAAEEEEGERDGVRWHRAERAAGRFWRRFRMPPGADVGRVAARLDDGVLTVTVPKVPGHRGREPRVVAIDGAGAGDMEAEVVKASKAEM</w:t>
            </w:r>
          </w:p>
        </w:tc>
      </w:tr>
      <w:tr w:rsidR="00E44679" w:rsidRPr="00E340F8" w14:paraId="349D5F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2714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4FA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934|HSP7X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E2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RLRTACERAKRTLSSSTQATLEIDSLFEGVDFYTSITRARFEELCSDLFRSTLEPVEKALRDAKLDKAQIHDIVLVGGSTRIPKIQKLLQDFFNGRELNKSINPDEAVAYGAAVQAAVLMGDKCEKVQDLLLLDVAPLSLGLETAGGVMTTLIQRNATIPTKQTQNFHYLLQNNQPGVLIQVYEGERAMTRDNNLLGRFELSRIPPTPRGVPQIEVTFDIDANGILSVTATDRSTGRANKMTLTSDKGRLSKEEVERMVREAASHKVEDEAQRDRVAAKNSLEAYVFHVKGSLHEESLRDKIPEEDRCKVQDKCQEVPYLWLEHNQLAEKEEYEHQKRELEQIASISQLLGPCTWGSSCGAQAPKGGPSTGPVIEEVD</w:t>
            </w:r>
          </w:p>
        </w:tc>
      </w:tr>
      <w:tr w:rsidR="00E44679" w:rsidRPr="00E340F8" w14:paraId="652941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743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705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VW6|HSPQ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970F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5070403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CE85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D52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6076|HSP83_DR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455F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IADRVTVTSKNNDDEQYVWESXXXGSFTXKADNXEPLXRGTKIXLYIKEDQTDYLEESKIKEIVNKHSQFIGYPIKLLVEKEREKEVSDDEADDEKKDDEAKKDMDTDEPKIEDVGEDEDADKKDKDGKKKKTIKEKY</w:t>
            </w:r>
          </w:p>
        </w:tc>
      </w:tr>
      <w:tr w:rsidR="00E44679" w:rsidRPr="00E340F8" w14:paraId="06F66E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5BCE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0A1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RH5|HTPG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66E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VSQNKETRGFQSEVKQLLHLMIHSLYSNKEIFLRELISNASDASDKLRFQALSNPDLYEGNADLGVKLSFDESANTLTISDNGIGMSRNDVIEHLGTIAKSGTAEFFSKLSEEQSKDSQLIGQFGVGFYSAFIVADAVTVRTRAAGLPADEAVQWHSAGEGEYTIENITKESRGTDIILHMRDEGKEFLNEWRLRDVISKYSDHIGIPVSIQTVVRDEDGKETDEKKWEQINKAQALWTRNKADISDEEYQEFYKHVSHDFADPLVWSHNRVEGKNDYTSLLYIPSKAPWDMMNRDHKSGLKLYVQRVFIMDDAEQFMPSYLRFVRGLIDSNDLPLNVSREILQDNKVTQSLRNACTKRVLTMLERMAKNDEEKYQSFWKEFGLVLKEGPAEDFANKEKIAGLLRFASTEVDSAEQTVGLASYVERMKEGQDKIYYLTADSYAAAKNSPHLEQFKAKGIEVILMFDRIDEWLMNYLTEFDGKQFQSITKAGLDLSKFEDEADKEKQKETEEEFKSVVERTKSYLGDRVKDVRTTFKLASTPAVVVTDDYEMGTQMAKLLAAAGQAVPEVKYIFEINPEHELVKRMADEADEEAFGRWVEVLLGQAMLAERGSMEDPTQFLGAINKLLTKV</w:t>
            </w:r>
          </w:p>
        </w:tc>
      </w:tr>
      <w:tr w:rsidR="00E44679" w:rsidRPr="00E340F8" w14:paraId="6E505A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069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828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RL0|HSLU_TE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A3A0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MTPREIVSELDKFIVGQQAAKKAVAIALRNRWRRMQVDKSLRNEITPKNILMIGPTGVGKTEIARRLAKLANAPFIKVEATKFTEVGYVGRDVESIVRDLVDGSIKLFREQEMAKCRYRAMEAAEERILDALLPPARSSGEEQHESSTRQIFRKKLREGDLDDKEIEIEMAATPVGVEIMAPPGMEDMTSQLQNMFSSMSSGKTRKAKLTVKKAFKKLTDEEAAKLINEEELKAQAIEAAEQNGIVFIDEIDKVTKRDNASGADVSREGVQRDLLPLIEGCTVSTKHGMIKTDHILFIASGAFHLSKPSDLIPELQGRLPIRVELEALSPEDFERILTEPDASLTEQHQALLATEGVSLAFSKDGIRRIAETAFDVNERTENIGARRLHTVLEKLLEEASFNTDGESVEIVVDAAFVDKQLGELATNEDLSRYIL</w:t>
            </w:r>
          </w:p>
        </w:tc>
      </w:tr>
      <w:tr w:rsidR="00E44679" w:rsidRPr="00E340F8" w14:paraId="11D254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B2E6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906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183|HSPR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B6E0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RRRNPYELTEDTPVYVISVAAQLSGLHPQTLRQYDRLGLVSPDRTAGRGRRYSARDIELLRQVQQLSQDEGINLAGIKRIIELENQVAELQARAAELAAALDGAATAMRQREAAVHASYRRDLVPYQEVQQTSALVVWRPSRRGQSSD</w:t>
            </w:r>
          </w:p>
        </w:tc>
      </w:tr>
      <w:tr w:rsidR="00E44679" w:rsidRPr="00E340F8" w14:paraId="175640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0917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A1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9C6|HSLU_SHE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DC6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KAKRSVAVALRNRWRRMQLDVDFRQEVTPKNILMIGPTGVGKTEIARRLAKLANAPFIKVEATKYTEVGYVGKEVEQIIRDLTDIAIKLTREQQMGKCRQRAEENAEERILDALLPKPKNDWESTETDSSSNTRQVFRKKLREGQLDDKEIDIDVAQPQVGVEIMSPPGMEEMTNQLQSLFKNMGQAPAKRRKMKIKEAFKLLIEEEAAKLVNQEDLKEQAIEMVEQHGIVFLDEIDKICKRGETSGPDVSREGVQRDLLPLIEGCTVTTKHGMVKTDHILFIASGAFQMSKPSDLIPELQGRLPIRVELDALSANDFKRILTEPHASLTEQYIALMNTEGVKVEFSESGIDSIAKAAWQVNERTENIGARRLHTVMEKLMEDISYEASEKSGSAFVIDADYVSAHLDNLVQDEDLSRFIL</w:t>
            </w:r>
          </w:p>
        </w:tc>
      </w:tr>
      <w:tr w:rsidR="00E44679" w:rsidRPr="00E340F8" w14:paraId="7C85D0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EBD7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9CF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7L3|HTPX_BUC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83B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IVLFLLTNLAVMLIFSLILFLTGIQSNTIYGLLIMSGLFGFSGSILSLILSKWIALRSVNGEIITHPRNEVESWLINTVRQQSIQKGIIMPQIAVYHATDINAFATGARRNSALIAVSTGLLENMTHHEAEAVIAHEISHIANGDMITMTLVQGVVNTFVIFISRFLSQIISNVMSSNRNENNTEEKNSFVYFLVSTFLELIFGILASIITMWFSRHREFYADASSAKMVGREKMIAALNRLKTSHEPQESDSMIAFCINGKSKSFLKLFASHPSLENRIEALYNQEYM</w:t>
            </w:r>
          </w:p>
        </w:tc>
      </w:tr>
      <w:tr w:rsidR="00E44679" w:rsidRPr="00E340F8" w14:paraId="4ECD5C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8B8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2A8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XIV9|HSF_ENTB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DD31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KEVTEISEMDIKKSGFVNRLYRETCDISNKYIKFDDDGDKLIIPNKIDFIKKALNKISSTKDYSSFVRQLNNYGFTKIKLDNGDSNCDIYYHQNFHRDHPDLISLITRDKSKNGDYKDNMTTFINSLQYLASCNYKQQKEINDLKDRIKTLETKYATLYEIISNAFRQGIEQYQKHNTMYFNNNSLLKNMFTYNQELDDLKDNTNVYNNAKLINQLKLDAKNSNQDDNIKKTKNAFDEFYF</w:t>
            </w:r>
          </w:p>
        </w:tc>
      </w:tr>
      <w:tr w:rsidR="00E44679" w:rsidRPr="00E340F8" w14:paraId="1D5DCE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3D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610D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0L1|HSF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5AA4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APAALPTEPGPSPVPAFLGKLWALVGDPGTDHLIRWSPSGTSFLVSDQSRFAKEVLPQYFKHSNMASFVRQLNMYGFRKVVSIEQGGLLRPERDHVEFQHPSFVRGREQLLERVRRKVPALRGDDSRWRPEDLSRLLGEVQALRGVQESTEARLQELRQQNEILWREVVTLRQSHSQQHRVIGKLIQCLFGPLQTGPSSTGAKRKLSLMLDEGSACSASAKFNACPVSGALLQDPYFIQSPLPETTLGLSPHRARGPIISDIPEDSPSPEGHRLSPSGGCRRVKGLALLKEEPASPGGDGEAGLALAPNECDFCVTAPPPLPVAVVQAILEGKGSYSPEGPRSVQQPEPRGPREVPDRGTLGLDRGNRSPESLLPPMLLRPAPETLEPVAPVDVLGPSLHGREWTLMDLDMELSLMQPLAPETDEAELTVKELNSSGVGKDHTLGTPLMLDVQADLEGAALSVPGALTLYNVTESNASYLDPGASPSSP</w:t>
            </w:r>
          </w:p>
        </w:tc>
      </w:tr>
      <w:tr w:rsidR="00E44679" w:rsidRPr="00E340F8" w14:paraId="582ADF9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B4C0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45E0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5T0|HSLU_PARD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B6C1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TPREIVSELDRFIIGQRDAKRAVAVALRNRWRRRQLGDDLRDEVYPKNILMIGPTGVGKTEISRRLARLARAPFLKVEATKFTEVGYVGRDVEQIIRDLADAAVIETRERMRDEVKARAHKSAEDRVVAALAGEGAREQTREMFRDKLKRGELDDKVIELELQDNSSPFGMMEIPGQPGQPMGGMMDLSGLMKAFGGRRVRRKLSVAESYDLLIAEEADKLLDDEAVKAAALEAVQENGIVFIDEIDKVAARTDARGGDVSREGVQRDLLPLIEGTTVSTKYGPVRTDHILFIASGAFHIAKPSDLLPELQGRLPIRVELRALTEEDFIRILTETDNALTRQYTALMATEGVTVQFIQDGIRALARIAAEVNGSVENIGARRLYTVIERVFEELSFSAPDRSGETVVVDAAFVEKHLGDLSRSTDLSRYVL</w:t>
            </w:r>
          </w:p>
        </w:tc>
      </w:tr>
      <w:tr w:rsidR="00E44679" w:rsidRPr="00E340F8" w14:paraId="6C111AE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D14A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E65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946|HS90A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F3C6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AGEPMGRGTKVVLHLKEDQTEYLEERRIKEIVKKHSQFIGYPITLFVEKERDKEVSDDEAKQPDDKPEIEDVGSDEEEEEKKDGDIDQEELNKTKPIWTRNPDDITNEEYGEFYKSLTNDWEDHLAVKHFSVEGQLEFRALLFVPRRAPFDLFENRKKKNNIKLYVRRVFIMDNCEELIPEYLNFIRGVVDSEDLPLNISREMLQQSKILKVIRKNLVKKCLELFTELAEDKENYKKFYEQFSKNIKLGIHEDSQNRKKLSELLRYYTSASGDEMVSLKDYCTRMKENQKHIYYITGETKDQVANSAFVERLRKHGLEVIYMIEPIDEYCVQQLKEFEGKTLVSVTKEGLELTKFENLCKIMKDILEKKVEKVVVSNRLVTSPCCIVTSTYGWTANMERIMKAQALRDNSTMGYMAAKKHLEVNPDHSIIETLRQKAEADKNDKSVKDLVILLYETALLSSGFSLEDPQTHANRIYRMIKLGLGIDEDDPTADDTAAAVTEEMPPLEGDDDTSRMEEVD</w:t>
            </w:r>
          </w:p>
        </w:tc>
      </w:tr>
      <w:tr w:rsidR="00E44679" w:rsidRPr="00E340F8" w14:paraId="4118E2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428D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48A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Y5|HSLO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480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37AC25F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FEE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590A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737|HS90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E49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ETFAFQAEINQLLSLIINTFYSNKEIFLRELISNSSDALDKIRFESLTDKSKLDGQPELFIHIIPDKTNNTLTIIDSGIGMTKADLVNNLGTIARSGTKEFMEALAAGADVSMIGQFGVGFYSAYLVADKVVVTTKHNDDEQYVWESQAGGSFTVTRDTSGETLGRGTKMVLYLKEDQLEYLEERRLKDLVKKHSEFISYPISLWIEKTIEKEISDDEEEEEKKDEEGKVEEVDEEKEKEEKKKKKIKEVSHEWDLVNKQKPIWMRKPEEINKEEYAAFYKSLSNDWEEHLAVKHFSVEGQLEFKAILFVPKRAPFDLFDTKKKPNNIKLYVRRVFIMDNCEDIIPEYLGFVKGIVDSEDLPLNISRETLQQNKILKVIRKNLVKKCLELFFEIAENKEDYNKFYEAFSKNLKLGIHEDSQNRTKIAELLRYHSTKSGDELTSLKDYVTRMKEGQNDIFYITGESKKAVENSPFLEKLKKKGIEVLYMVDAIDEYAIGQLKEFEGKKLVSATKEGLKLDETEDEKKKKEELKEKFEGLCKVIKDVLGDKVEKVIVSDRVVDSPCCLVTGEYGWTANMERIMKAQALRDSSMAGYMSSKKTMEINPENSIMDELRKRADADKNDKSVKDLVLLLFETALLTSGFSLDEPNTFGSRIHRMLKLGLSIDDDDAVEADAEMPPLEDDADAEGSKMEEVD</w:t>
            </w:r>
          </w:p>
        </w:tc>
      </w:tr>
      <w:tr w:rsidR="00E44679" w:rsidRPr="00E340F8" w14:paraId="65ADA3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86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E71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G13|HRCA_COR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7F60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ATDQRRQEVLRAIVADYIASQEPVGSKALLERHNLKVSSATIRNDMAVLESEGYIVQQHASSGRIPTEKAYRTFVDSINDIKPLSVAERRAILGFLERGVDLEDVLKRSVQLLSQLTRQAAVIQLPNLNVSRVKHCEVVLLSPVRLLLVLITDNGRVEQRNVEVDQICEPEHVAKMRDVLNRALDNKTLSDASASLAELAAGEILVDPDIQPMILRCATVLIETLVEQPNDRLILAGASNLTHIAREMPSSLPAMLEALEEQVVVLKLLTNVRDLGHVSVLIGEENEDEQLRGTSVVTTGYGAQGATLGGLGVVGPTFMDYSGTMSKVYAVAHYVSRVLSGG</w:t>
            </w:r>
          </w:p>
        </w:tc>
      </w:tr>
      <w:tr w:rsidR="00E44679" w:rsidRPr="00E340F8" w14:paraId="020B7E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57AB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6AE6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HC6|HSLU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2178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7172BE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0205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A317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5X0|HTPX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4F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RIVLFAITNLAVLILASIVMSLLGVNPTQMSGLLVMALILGFGGSLISLLMSKAIAKHTTGAYVIEQPRNPSQRWLLDTVRRQAEIVGIGMPEVAIYEGPEINAFATGADRNNALVAVSTGLLQNMSQDEAEAVLGHEIAHVANGDMVTMALLQGVLNTFVIVLARVVGGFIDSLLSGNRGSGRGVAYYGIVLVLELLFGLFATIITMWFSRRREFRADEGGAYLAGRNKMIAALERLGINHGQSTLPTQVQAFGIYGGIGEGLRKLFLSHPPLSERIAALRMARE</w:t>
            </w:r>
          </w:p>
        </w:tc>
      </w:tr>
      <w:tr w:rsidR="00E44679" w:rsidRPr="00E340F8" w14:paraId="1BD8500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FB22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6F3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PU0|HSLU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86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3E4483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82A0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5D5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IB2|HRCA_GL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4990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FSFESSARLPLNPRFKQILHATVKSYIDTAEPVGSKMLTQQYNFGLSSATIRNAMAVLESWGLLFQPHTSAGRIPSDSGYRVYVDELISPPTELIQQMRAALAENLGERQDLESLLQGATRLLATLSGCVALITAPQSVFVSVRHLQIVHIGEGRALVIVVTDALQTRSFLLDLPQPEMAEQLETLNNFLNLQLQNRRLDDLNAAAVEAMGGEFHWYTDFLRGLIALLQRVLQPPTGQLYVSGVGEILKQPEFAEPERIQAIVQLLEVERERLGPLISPTQRHSRQIVVRIGAENPLGPMQFCSLVSSTYYLNEVPVGSVGVLGPTRLPYDRAIASVQAASDHLCQVMQAEDEPHRW</w:t>
            </w:r>
          </w:p>
        </w:tc>
      </w:tr>
      <w:tr w:rsidR="00E44679" w:rsidRPr="00E340F8" w14:paraId="72B98E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7F4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914B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6N8|HSLV_HEL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10C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EATTILGYRGEMGGKKFALIGGDGQVTLGNCVVKANATKIRSLYHNQVLSGFAGSTADAFSLFDMFERILESKKGDLFKSVVDFSKEWRKDKYLRRLEAMMIVLNLDHIFILSGMGDVLEAEDNKIAAIGSGGNYALSAARALDHFAHLEPRKLVEESLKIAGDLCIYTNTNIKILEL</w:t>
            </w:r>
          </w:p>
        </w:tc>
      </w:tr>
      <w:tr w:rsidR="00E44679" w:rsidRPr="00E340F8" w14:paraId="7A2BC3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66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B2D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K048|HRCA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26F9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2A2D237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0655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1547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UX5|HSP78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741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SRIPKGKLLKQTSATSYLNLAKSMPITTARYRPNQYYANELAKLNVFTIHNIPSPCFSQVRNFHSSFPRKLQMQQTEQGDNRPALEKFGSDLTQLAKEGKLDPVIGRDHEIRRTIQILSRRTKNNPVLIGNAGTGKTAVMEGLAQRIIRGEVPDSMKDKQIITLDLAGIISGAKYRGDFESKLKSILKEVEEKNGKVILFIDEFHLLMGLGKAEGSIDASNLLKPALARGKLSMCGATTIEEYRKYVEKDAALARRFSPVTVNEPTVEDTISILRGLKERYEVHHGVRIMDSALVTAALYSNRYITDRFLPDKAIDLVDEASSTLRLQHESRPDAIATLDRQIMTIEIELESLRKEEDQLSIDRKHKLEKELEVKKSELKELTDQWESEKRAIDAVKNAKSELEKAKYELEQATREGDYARASRIQYASIPELQDKIQELSKNELAAKSSNLLHDSVTSEDIAGVISKMTGIPVNNLLKGEKDKLLDMNILLRQSVVGQDEAIDAVSDAVRLQRAGLTSENRPIASFMFLGPTGTGKTEGGKSLAQFLFNDKNAVVRFDMSEFQEKHTISRLIGSPPGYVGYEESGELTEAVRRKPYSVVLFDEFEKAHPDLSKLLLQVLDEGSLTDSHGKKIDFKNTIIVMTSNIGQEILLADKNTYEDGHINSEVKSQVLENLRHHYAPEFLNRIDDIVVFNRLSKTALKEILDIRLREIGDRLVDKRIILQLTDEAKTLLCDMGYDPTYGARPLNRVLRKKLLDPLAMRLIKGQVQENETVKVEVKDHKIYVVPNHSEGTVIEKEEDYFKEDKDDN</w:t>
            </w:r>
          </w:p>
        </w:tc>
      </w:tr>
      <w:tr w:rsidR="00E44679" w:rsidRPr="00E340F8" w14:paraId="2EC424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B67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B82C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P03|HRCA_DEL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97EF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ERAKLLLKALIERYIADGQPVGSRTLSRASGLELSPATIRNVMADLEDLGLIISPHTSAGRIPTARGYRLFVDTMLTADRADIVTPELVPEQPQKVIANAANLLSSLSQFVGVVLVPRRTSVFKHIEFVRLSERRFLVIIVSPDGDVQNRVIFTDVDYSSSQLIEASNFLNSHYAGLAMEEVRERLKGEVELLRGEVATLMQAAVNIGTEAMTSAQEDVVIAGERNLLSVSDFSSDMGNLRRAFDLFEQKTQILRLLDFSSQAEGVRIYIGGESQVVPFEELSVVSAPYELDGKVVGTLGVIGPTRMHYDRMIQIVDITSKLVSNALSHKR</w:t>
            </w:r>
          </w:p>
        </w:tc>
      </w:tr>
      <w:tr w:rsidR="00E44679" w:rsidRPr="00E340F8" w14:paraId="4527FE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C2DA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417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9DVF5|HRCA_STRU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6D4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NEILNLIIDLFTQTHEPVGSKALQASIETSSATIRNEMAKLEKLGLLEKAHTSSGRMPSPAGFKYFVEHSLSLDSVDESDIYQLVKAFDFEAFRLEDILAKASQVLADMTHYSVAILDVEPSHQKLTAFDIVQLSNHDALAVLNLDESKPQTVQFAIPKNFLTRDLVKIKEIVDERLLGRNLMDVHYKLRTEIPQILQKYFTVTDNVLDLFEY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IFRELFQESIFVSGKVNALEYAGLDTYQFLNNEQHLAFTIRQGMSENEMATVQVADSNEPALANLSLLTYKFLIPYRGFGLLSLIGPIDMNYRRNVSLINVMGRILAIKLRDYYRYLNSNHYEVN</w:t>
            </w:r>
          </w:p>
        </w:tc>
      </w:tr>
      <w:tr w:rsidR="00E44679" w:rsidRPr="00E340F8" w14:paraId="348C67F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5E77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0C7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CI0|HRCA_THES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3112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NRKNNEALKKLNDRQRKVLYCIVREYIENKKPVSSQRVLEVSNIEFSSATIRNDMKKLEYLGYIYQPHTSAGRIPTDKGLRFYYEEMLKISKETSEADLAVETFKSVPLADPEKILFLAGNLLARLTQGYVLIERPNTRDLKILRVMLIPVSEDYLIFSILTEFGVSRVTPIKTQERLNWEEIERQLNFLLRGRTIGEVLMGKIESLKGSGFLRLIESLIGETVERYLDAGLENLLKDETLTLEDIRNLLEEVKDQKFLESLVGEGITVRIGREIGRKNLEKFAVFSGRYFKGESPIGSVYFFTSKVTRYDRNHKIFEYILNRLSEYFTSTSRR</w:t>
            </w:r>
          </w:p>
        </w:tc>
      </w:tr>
      <w:tr w:rsidR="00E44679" w:rsidRPr="00E340F8" w14:paraId="7E0B97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7D19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4E6B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IT4|HRCA_LACJ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856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ELILKTIIMDFTQTHEPVGSKTVMNQLPVKVSSATVRNEMAVLEEKGLLEKTHSSSGRIPSTAGYRYYLDHLINPVKIPTSVYNQIVYQLDRPFQQVNEIVQEAAKILSDLTNYTAFAAGPETHSVKVTGFRIVPLSSHQVMAILVTDDGNVKNQIYTLPHHTNGEEIEKAVRLINDQLVGKSLSSINEVLLKRIADHLIARGSAPEILDLLQDVIKDAASEQMYVDGQINLLSNYENDDLTKIKSLYKLIDQNDALSSLIGFNPEDELKNDSSSKVQVKLGSELPSDLLENYSLLTAQYSVGKYGKGTIALLGPTNMPYSQMIGLLEYFRNELAKKLLDYYGRFK</w:t>
            </w:r>
          </w:p>
        </w:tc>
      </w:tr>
      <w:tr w:rsidR="00E44679" w:rsidRPr="00E340F8" w14:paraId="578DBF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0A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CFC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WM1|HRCA_SYNW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24BD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DERKRNILGSIIRDYVETAEPVGSRAMVKKHDLKISAATVRNEMADLEDMGYLEQPHTSAGRIPSERGFRYYVDCMMEKEPPGEREYALLQQLFEQNIEDWEQVILGIAHFLSQMTRYTSFVIVPAVKFTEFRNLQLLPLDQGKALLLLVCDMGVIMHRIISIPEFISSQDLQAITGLFNQAFIGKRLEEVKRSDLQLIRENLSQRRQIIDNALEAIDNLLQNSRDEKVMVSGALNILNEPEFKDMDKLKRILNVLEEDDSLRQIIPGELGEAVDIKIGRENPLEEIKEMSLVVAGYKSFGELGKIGVIGPVRMEYWKAVGTVETVRDIIEDYLKGLG</w:t>
            </w:r>
          </w:p>
        </w:tc>
      </w:tr>
      <w:tr w:rsidR="00E44679" w:rsidRPr="00E340F8" w14:paraId="51BF9C3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F51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C0C2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D74|HRCA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E03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QAIVDDYIRSAEPVGSRSISKREDITFSPATIRNEMADLEELGFLEKPHSSAGRIPSQKGYRYYVDHLLMPHRLTKKERHYIHELFTKRIQEVEQAIQQSAQILSSMTRYISVVLGPEMFETKLKSIHMIPLTAHSVVVIFVTDTGYVENQTMHLPHSVNPVDLEKTVNILNERLAGVSLFQLREKLNKEVADVLRFHVTNYELVLDLLEKTFEAEKSEKVFYGGKTNLLSQPEFRDVEKIKQILTILEQDDVMHQMIRSSGEQIQVRIGHENNVEAFEDLSVITASYSIGGKHMGTIGIVGPTRMEYRRTISVVEHLSKDLTKLLTDLYQQS</w:t>
            </w:r>
          </w:p>
        </w:tc>
      </w:tr>
      <w:tr w:rsidR="00E44679" w:rsidRPr="00E340F8" w14:paraId="3E51FA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D9F5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B2D1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QY6|IBPB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ACC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LLEGTRLSVKGTPEQPKEEKKWLHQGLMNQPFSLSFTLAENMEVSGATFVNGLLHIDLIRNEPEPIAAQRIAISERPALNS</w:t>
            </w:r>
          </w:p>
        </w:tc>
      </w:tr>
      <w:tr w:rsidR="00E44679" w:rsidRPr="00E340F8" w14:paraId="51195B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FFC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2A4E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2D2|IBPB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2BE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3815B7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E14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830E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KS5|IBPA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DD2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5F156D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38B4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6F6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TP0|IBPB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ED7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7DBBAD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079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D87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9B6|IBPB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F06E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12F02F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FD4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CC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Y547|IFT25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5FC4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IDLCLSSEGSEVILATSSDEKHPPENIIDGNPETFWTTTGMFPQEFIICFHKHVRIERLVIQSYFVQTLKIEKSTSKEPVDFEQWIEKDLVHTEGQLQNEEIVAHDGSATYLRFIIVSAFDHFASVHSVSAEGTVVSNLSS</w:t>
            </w:r>
          </w:p>
        </w:tc>
      </w:tr>
      <w:tr w:rsidR="00E44679" w:rsidRPr="00E340F8" w14:paraId="10E127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500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89B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XW1|IRAM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1F67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TILNTLICPQSGIAFSAISSLRFLKFIMWYEADVILLPGESMKLYSSRVLINDQYHSLKIYNITVYDEAQWEKLRERPSCPYQAGGKQSDSCFFQSFCAIKRCPNNIPRGEPWR</w:t>
            </w:r>
          </w:p>
        </w:tc>
      </w:tr>
      <w:tr w:rsidR="00E44679" w:rsidRPr="00E340F8" w14:paraId="6C4197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AD01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27E6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FV0|IRAP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C5E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5AF2264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6B7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1BC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499|IRE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3D9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TFHLFTFIFLLLFSSVICISTPGFRNDHESIGDDEEKTSSTILVSTIDGRLRALDSETGEIKWTLQEEPVLRSPSAVKQGFTFLPNPLDGSLYVLKNSSLKKLPFNIPQLVHASPCKGNDGILYAGSKKDVWFGIDPKTGLKVETLSSASADRICPANQKQTIFLGRTEYRVSMFDEKNRGKTWNATFNDYSAHLLPEVNTWPFKHYASSSHGYILTFDRETGEMRWEQDLKQPVVALYLLRDDGLHKLPFEVMGKETMENVAKNIFTVDQWPTVLGVNAADPQTTSLTNQFFPALFVGESSFGLYAIEALVDHQTITYSPKLLGPPLLEGPAPIALTEMEKEEYLPPRRPIIRNIPPSITHKTSDGEYLLLGYHDRPMMTMATIIPTRYPVPGPHKAIGSTIERPPPQLLGPVEPQKHEDTSFILLLLNNHPIPFYATLVTMFALLLTVIWQCGRQWDQQKSTSRMDSFEIVNNPGESRSAQTSKQSNRGSFGWANRKIEIPEGWMAVGSKLMYSPSDILGTGCEGTVVYRGTFDGREVAVKRVVSEFVKFAHREADLLRESDTHPHVIRYFCMESDSQFRYLALELCIASLNDYVEQKEVQQNVTIALRDIMKQATDGLAHLHASKIVHRDMKPQNVLITMASQRGEMRAVISDFGLCKRVQPGKNSISRGIASGLAGTDGWIAPEVLISASTSYPVDIFSLGCIFYYVLTSGTHPFGKSLHRQANIVNGEYTLNKLADLDDWSLADDLISSMLNVEPLHRLTADAVLNHPFFWTSEKRLAYFSDVSDRVEKEEDNSPVVRRIETDARIVVCGGWREKICDALKEDLRKFRTYKSFSVRDLLRAMRNKKHHYRELPEDVRQSLGDIPDQFLHYFTSRFPRLLLHVYKATEYCSGEAVFKRYYSDDVRARMYPIVEEEERVRKKIKEEMANEVWARAPKPVEQRTPLKLDKRNIKKKSNPNTD</w:t>
            </w:r>
          </w:p>
        </w:tc>
      </w:tr>
      <w:tr w:rsidR="00E44679" w:rsidRPr="00E340F8" w14:paraId="042107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2C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F8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0870|KIN17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329F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DFLTPKAIANRIKSKGLQKLRWYCQMCQKQCRDENGFKCHCMSESHQRQLLLASENPQQFMDYFSEEFRNDFLELLRRRFGTKRVHNNIVYNEYISHREHIHMNATQWETLTDFTKWLGREGLCKVDETPKGWYIQYIDRDPETIRRQLELEKKKKQDLDDEEKTAKFIEEQVRRGLEGKEQEVPTFTELSRENDEEKVTFNLSKGACSSSGATSSKSSTLGPSALKTIGSSASVKRKESSQSSTQSKEKKKKKSALDEIMEIEEEKKRTARTDYWLQPEIIVKIITKKLGEKYHKKKAIVKEVIDKYTAVVKMIDSGDKLKLDQTHLETVIPAPGKRILVLNGGYRGNEGTLESINEKTFSATIVIETGPLKGRRVEGIQYEDISKLA</w:t>
            </w:r>
          </w:p>
        </w:tc>
      </w:tr>
      <w:tr w:rsidR="00E44679" w:rsidRPr="00E340F8" w14:paraId="3B308E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164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8153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CV0|LDH2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6635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58ED6C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E550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7F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89|LDHB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99FF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DASSGFFRAVADGCPITHTSCSAPHRRLTKVSVIGAGNVGMAIAQTILTQNLADEIALVDALPDKLRGEALDLQHAAAFLPRVRIVSGTDAAVTKNSDLIVVTAGARQIPGETRLNLLQRNVALYRKIVPPVAEHSPDALLLVVSNPVDVLTYVAWKLSGFPASRVIGSGTNLDSSRFRFLVAEHLDVSAQDVQAYMVGEHGDSSVAIWSSISVGGMPALKSLRDSHRSFDEAALEGIRRAVVGGAYEVIGLKGYTSWAIGYSVASLATSLLRDQRRVHPVSVLAAGFHGISDGHEVFLSLPARLGRAGVLGVAEMDLTEAEAAQLRRSAKTLWENCQLLGL</w:t>
            </w:r>
          </w:p>
        </w:tc>
      </w:tr>
      <w:tr w:rsidR="00E44679" w:rsidRPr="00E340F8" w14:paraId="607A7E2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5B33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7FC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E60|LON_N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F52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ELNNRDTESKQEHDENNSNFEAGSAHMNLPVLPLREVIFFPGDYLPIFIGRKGSIQAMDKALAETSENTGRMLLIAQKNPKKEIPEGKDLYEVGVIAKIAEPKINLQDGGVKLMVIVECRARAVNFRKSEGVLEADVLPIEEEESDNVDIEAYRRAVVQNFEKCVKLSETIPDEIIGLLSQIDSTSRIADLVTASINLKLSVKQEILETVDLLERIKKVHALLEKELGVLQVKQQIKEKTESQIKKSHKVYLLNEQLKAITKELYDKEGEEYDELVDLEKKIGNGKLSAEAKEKVSKELKKLKNMVPMSAEATVVRNYVDWIISLPWKKKGKMITDIAASERILKASHYGIEKVKERIIEYLAVQNRTKSFKGSILCLLGPPGVGKTSLASAIAEATGRPFVRMSLGGIKDESEIKGHRRTYIGAMPGKIIQHMKKAKLSNPVFLLDEIDKMSSDFRSDPAFALLEVLDPEQNAHFVDHYLEVEYDLSDVMFVATANSLNMIPALLDRLEIIRLEAYSEEEKLQIAEHYLIGKLQREHGLKKSEWSISKEALKLLIRRYTRESGVRNLKRELANLMRKAVKKLGVQSGLKSIEVSVKNLKKYAGVEKYTFGTAEPENLVGMTTGLAYTQTGGDLIMIEAVLLPGKGEIRSTGKLGEVMQESVQAAYSFVCSNCNKFGFTSKFFKSKDVHLHVPEGATSKDGPSAGVAICTSIVSVMTGIPVRSNVAMTGEVSLRGKVMEIGGLKEKLLAAVRGGIKIVLIPASNEKDLENIPKSVKNAVRIIPVSTVSEALTFTLAEQPTPLAVDVWPDIPLSSTQQSEQRV</w:t>
            </w:r>
          </w:p>
        </w:tc>
      </w:tr>
      <w:tr w:rsidR="00E44679" w:rsidRPr="00E340F8" w14:paraId="67FC85D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46B9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5564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L73|LON1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05D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VSGYVPVIPLKNSVLFPDISMPLRIGREKSIAALQKALRDNHWVILLTQKNPNASVDKIEDLYQVGTLAKVESFRMEEDGSYNIFVKAHQRVRLIHSRDSEGHIEAQTEALEDSGRLDKKTEEALLSSLRQLSDDLLDLLPGNTRQIREMIAEIEDLQTLVNMCAAYADINISDKQEILEIPLLKDRALKLLDRLQELKERLKIQRGIRDKLQESFQQNQKESILREQMRVIREELGDHEGEDLFAKFKDKIDKAGMPPEALELAKNQLRRLETSNSASPEYQMIRTHLELMTSLPWNQSSAQQDIDLEAAERVLNEDHYGLEKIKKRILQHLAVMKLRKSQQGSILMFIGPPGVGKTSLGKSIARALGKKYVRVALGGVRDDAEIRGHRRTYIGALPGRIIAGIKKAGENDPVFILDEIDKLTRGFGGDPASAMLEVLDPEQNNTFQDHYLDTPFDLSKVFFIATANSLEGIPLPLLDRMEVIDLSGYTVDEKRQIARSHLWPKQLKEHGLEENQLQITDQALTKLLTHYTREAGVRDLQRKIASICKHMSLKIIKSEGLPLLVEEQDLEDIFGAERFSADMIGSLLPPGVVTGLAWTPVGGDILFIESAQMPGKGNLLLTGQLGEVMQESAKIALTLLKSRLPLLDPLLDFAKKDIHVHVPAGAIPKDGPSAGITMLTSMASMLLNKPVDPKVAMTGEISLRGSVMPVGGIKEKVIAAHRAGVQEILLCKRNEKDLREIPEDIRKDLRFHFVEDVNEVLKITLGVNVPKWDQVQLPPPSPLSSTDAGT</w:t>
            </w:r>
          </w:p>
        </w:tc>
      </w:tr>
      <w:tr w:rsidR="00E44679" w:rsidRPr="00E340F8" w14:paraId="3A9362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A89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364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LX9|MAFF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8028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DPLSSKALKIKRELSENTPHLSDEALMGLSVRELNRHLRGLSAEEVTRLKQRRRTLKNRGYAASCRVKRVCQKEELQKQKSELEREVDKLARENAAMRLELDALRGKCEALQGFARSVAAARGPATLVAPASVITIVKSTPGSGSGPAHGPDPAHGPASCS</w:t>
            </w:r>
          </w:p>
        </w:tc>
      </w:tr>
      <w:tr w:rsidR="00E44679" w:rsidRPr="00E340F8" w14:paraId="653C27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48F5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1133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5264|MK1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F30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KKGFYKQDVNKTAWELPKTYVSPTHVGSGAYGSVCSAIDKRSGEKVAIKKLSRPFQSEIFAKRAYRELLLLKHMQHENVIGLLDVFTPASSLRNFYDFYLVMPFMQTDLQKIMGMEFSEEKIQYLVYQMLKGLKYIHSAGVVHRDLKPGNLAVNEDCELKILDFGLARHADAEMTGYVVTRWYRAPEVILSWMHYNQTVDIWSVGCIMAEMLTGKTLFKGKDYLDQLTQILKVTGVPGTEFVQKLNDKAAKSYIQSLPQTPRKDFTQLFPRASPQAADLLEKMLELDVDKRLTAAQALTHPFFEPFRDPEEETEAQQPFDDSLEHEKLTVDEWKQHIYKEIVNFSPIARKDSRRRSGMKL</w:t>
            </w:r>
          </w:p>
        </w:tc>
      </w:tr>
      <w:tr w:rsidR="00E44679" w:rsidRPr="00E340F8" w14:paraId="0E60E3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C4E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3A6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PWB3|MPRB_MYCU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C0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GFRRGPRAPLRATSSLSLRWRVMLLAMSMVAMVVVLMSFAVYAVISAALYSDIDNQLQSRAQLLIASGSLAADPGKAIEGTAYSDVNAMLVNPGRSIYTANQPGQTLPVGAPEKAVIHGDLFLSRRTVSDQRVLAIHLPNGSSLLISKSLKPTEAVMTKLRAVLLIVGGVGVAVAAVAGGMVTRAGLRPVGRLTEAAERVARTDDLRPIPVFGSDELARLTEAFNLMLRALAESRERQARLVSDAGHELRTPLTSLRTNVELLMASMEPGAPRLPEQEMVGLREDVVAQIEELSTLVGDLVDLTRGDAGVVVHEPVDMAEVVDRSLERVRRRRNDIHFDVDVVGWQVYGDAAGLSRAALNLMDNAAKWSPPGGRVGIRLRQLDPSHAELVVSDNGPGISPQERRLVFERFYRSTSARAMPGSGLGLAIVKQVVLNHGGSLRIEDTVPGGQPPGTAICMLLPGRPMPDSAYPAAPDDKKTEPVDTRGANGANSRGSANVISVDSQSARAR</w:t>
            </w:r>
          </w:p>
        </w:tc>
      </w:tr>
      <w:tr w:rsidR="00E44679" w:rsidRPr="00E340F8" w14:paraId="25071C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1253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1C1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NF7|NAC7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035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CGGALQLPPGFRFHPTDDELVMYYLCRKCGGLPLAAPVIAEVDLYKFNPWDLPERAMGGEKEWYFFSPRDRKYPNGQRPNRAAGTGYWKATGADKPVGSPRAVAIKKALVFYAGKPPKGVKTNWIMHEYRLADVDRSAAARKLSKSSHNALRLDDWVLCRIYNKKGVIERYDTVDAGEDVKPAAAAAAAKGGRIGGGGGAAAMKVELSDYGFYDQEPESEMLCFDRSGSADRDSMPRLHTDSSGSEHVLSPSPSPDDFPGGGDHDYAESQPSGGCGGWPGVDWAAVGDDGFVIDSSLFELPSPAAFSRAAGDGAAFGDMFTYLQKPF</w:t>
            </w:r>
          </w:p>
        </w:tc>
      </w:tr>
      <w:tr w:rsidR="00E44679" w:rsidRPr="00E340F8" w14:paraId="49D66ED9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42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E9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RZ0|NST1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01F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NSKSKRRKNKSKQHNKKNGNSDPEQSINPTQLVPRMEPELYHTESDYPTSRVIKRAPNGDVIVEPINTDDDKKERTANLTHNKDSMDSASSLAFTLDSHWESLSPEEKKTILRIEKEEVFNVIRNYQDDHSCSCSVCGRRHLAMDQEMERIYNTLYAMDKDKDPETNPIKFHLGIIKELQISKNQQQNDLSSTKGEVVKNFLSSSTVGSLKEEVLHFKQKQLSKQEQAHNETADNTSLLEENLNNIHINKTSSEISANFNSVSDEELQQKYSNFTKTFISSHPKIAEEYVQKMMMYPNIRALTDDLMNSNGQGFLNAIEDFVRDGQIQASKKDDSITEDEASSTDLTDPKEFTTMLHSGKPLTEDEYADLQRNIAERMTNAYDTASKKFKDVSQLEKELFTRFMSGRDKKSFRELIIQSFKNKFDGELGPSVLAATLSSCFSSQSKDTSLDTDSIYEDEDEEDYDDYSEYAEDSEEVSEYEGIEAVEKPEHDEKSNGIRETLHLSYDHDHKRQNHPHHHYHSTSTHSEDELSEEEYISDIELPHDPHKHFHRDDDILDGDEDEPEEEDENEGDDEEDTYDSGLDETDRLEEGRKLIQIAITKLLQSRIMASYHEKQADNNRLKLLQELEEEKRKKREKEEKKQKKREKEKEKKRLQQLAKEEEKRKREEEKERLKKELEEREMRRREAQRKKVEEAKRKKDEERKRRLEEQQRREEMQEKQRKQKEELKRKREEEKKRIREQKRLEQEKLQKEKEEEERQRLIAEDALRKQKLNEEQTSANILSAKPFTENGVGNPVSSQSHPNMTNYQEDNSCSINDEILKMVNSVAASKPVSPTGFNVHDLLLPSTNNQMPAMEQSHLSQPGNQNNHFGTTTIPNALDLATKSSLQTENNYLMNSQTLENTSLLMHNNSSPTKLLPNDFGLSSWGGLTNTMSINPTCKPPVIQTSEMKSQAHKSSPQATMPSFGLPNGGTHRKSFTDELNTLTSMLSSSGFADTSLSSSGFPPSQRSVWNDQKSSFSGPSTAGNFNNSSIQSGMLLAPTLGSVESFPNRTSIWDSSTTPMMNKSELSGRNITSTAQDSPAFMASNIWSSNSQYNSPYLTSNVLQSPQISSGVDESHILDSIYNTYLAISPQDSLNPYIAIGTLFQNLVGLNLDYSTFINKLISMQGAYNCEFFTDNNGSITHVRFARQTPAGHSKGLLNQLFSGLNDPTATPFTSRPHTSTGASFPIASSTTQTS</w:t>
            </w:r>
          </w:p>
        </w:tc>
      </w:tr>
      <w:tr w:rsidR="00E44679" w:rsidRPr="00E340F8" w14:paraId="32CFF2C2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6754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253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EMM3|NST1_SCL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869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NQRKQTSQSSYLQTPRNTATPSTQDAGKSVIAPKSSTSDSSETFLTMAQTTTKSNGQLPTPSANINGVPPTVNRKKQKRRAKQAARAAAEQAQGSQTNGGPSPGDVKKQMQELEARFRETGLDEQYDDDEQLDPAEDNAYYSDEEGDAYSGSYGHDGSSTNGYAMPTTNSSSKKQKKKKKSKSSQSDNSNYAHHGPNGSSHNHVSLPIPLQSPPNMQRGPGISKEKIWNTSSQEERERIKEFWLSLGEDERKSLVKVEKDAVLKKMKEQQKHSCSCTVCGRKRTAIEEELEVLYDAYYEELEQYANHQGGDGPPPMMPPPRRFGAMSGLQPPNRLPPVFTGQQPSRGRIVEQLGDDEDEEGDEEYSEDDADEDDYSDEEPEEIPRSHATDFFNFGNSLTVQGGILTVADDLLKNDGKKFIEMMEQLAERRMAREEDAKEQYANANYGHPPNGSMHPHSHGHLHNHPPPPEEDDYDDEEDDEDEYDSQEEDYDEEEMDSMTEEQRMEEGRRMFQIFAARMFEQRVLTAYKEKVAKERQQKLLEELEEESRADSLRKAKKAKDAQKKKEKLLEKKRALAEEKARKEAEKAAEEASLREIEEKKAEEQRLKREENRKKKEAQKKADEEERVRKEAEKQRRLQEQRERQAEQERKQREAKEREKKEKEELRRQALEAKEAKEKEAKERREKHEREKREKEAKVKADKEARELQKREEVAAQQAAVQAAQSAAQASRRPNQVPTPNLSHVLASPHISVAIPAVPKAPTPIKLRTNSQQENHSTIPRTPSGIPQSPFAGMQPMPGGLQPGMPMVPPGFGRPHHDPMFTHQQPIGNQFRPLPIPNGGMPQFQPGFNMHHMPQGRGFPMHGPPGFPQPSPNGMGSIGQLFGAPKEAPPSQAHSRNQSGSFDALSSTTQAQPIARPAPIGRPSSIVHGARHGDKSSNGEPDESSKHLGSSALLDDTDEPLKVGMGPRRSSAAPGNSSRQNFLPPPFGMDRSDPAGMMSSFGTWGAPPNPFGSSSLPGSNGFGGGWNTSLNMNNSFGMPPYFRPSQPRSVAVRLMICMACQNLQSSTPDGWLDIDSIKNEVALLNPPREEPVSERELLDICDTEGNQMNGGGTFEIRHSNGKSQIHYVSDPTPHDFRAVGAPGEIGSPISGNASRNPGPPGRAPIGGF</w:t>
            </w:r>
          </w:p>
        </w:tc>
      </w:tr>
      <w:tr w:rsidR="00E44679" w:rsidRPr="00E340F8" w14:paraId="467E66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A0C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B56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755|PAP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FD4C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NLFQPPSMAASRGAISRRTGNVKVLVSFTSSNGKTLSFSDNSFRLRPMFIGKVTEQSSCSSPNEQQQDEEQEQEQEEITVSHIKEELYEALKGINRGIFGVKSDKKTEIEGLVKLLECRNPTPEPTGELDKIGGCWKLIYSTITVLGSKRTKLGLRDFVSLGDLLQQIDIAQGKTVHVLKFDVRGLNLLDGEFRIVASFKISSKSSVEITYESSTIKPDQLMNIFRKNMDLLLGIFNPEGLFEISYLDEDLQVGRDGKGNVFVLERIEKP</w:t>
            </w:r>
          </w:p>
        </w:tc>
      </w:tr>
      <w:tr w:rsidR="00E44679" w:rsidRPr="00E340F8" w14:paraId="218E85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DA8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AD50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6W5|AB14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F1C7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NCIAPRPEEDGGVMVQGLPDMSDTQSKSVLAFPTITSQPGLQMSMYPITLKFEEVVYKVKIEQTSQCMGSWKSKEKTILNGITGMVCPGEFLAMLGPSGSGKTTLLSALGGRLSKTFSGKVMYNGQPFSGCIKRRTGFVAQDDVLYPHLTVWETLFFTALLRLPSSLTRDEKAEHVDRVIAELGLNRCTNSMIGGPLFRGISGGEKKRVSIGQEMLINPSLLLLDEPTSGLDSTTAHRIVTTIKRLASGGRTVVTTIHQPSSRIYHMFDKVVLLSEGSPIYYGAASSAVEYFSSLGFSTSLTVNPADLLLDLANGIPPDTQKETSEQEQKTVKETLVSAYEKNISTKLKAELCNAESHSYEYTKAAAKNLKSEQWCTTWWYQFTVLLQRGVRERRFESFNKLRIFQVISVAFLGGLLWWHTPKSHIQDRTALLFFFSVFWGFYPLYNAVFTFPQEKRMLIKERSSGMYRLSSYFMARNVGDLPLELALPTAFVFIIYWMGGLKPDPTTFILSLLVVLYSVLVAQGLGLAFGALLMNIKQATTLASVTTLVFLIAGGYYVQQIPPFIVWLKYLSYSYYCYKLLLGIQYTDDDYYECSKGVWCRVGDFPAIKSMGLNNLWIDVFVMGVMLVGYRLMAYMALHRVKLR</w:t>
            </w:r>
          </w:p>
        </w:tc>
      </w:tr>
      <w:tr w:rsidR="00E44679" w:rsidRPr="00E340F8" w14:paraId="382E089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A5E7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BAC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JG2|ABAH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78A3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FLLFVCVLAPFLLVCAVRGRRRQAGSSEAAACGLPLPPGSMGWPYVGETFQLYSSKNPNVFFNKKRNKYGPIFKTHILGCPCVMVSSPEAARFVLVTQAHLFKPTFPASKERMLGPQAIFFQQGDYHAHLRRIVSRAFSPESIRASVPAIEAIALRSLHSWDGQFVNTFQEMKTYALNVALLSIFGEEEMRYIEELKQCYLTLEKGYNSMPVNLPGTLFHKAMKARKRLGAIVAHIISARRERQRGNDLLGSFVDGREALTDAQIADNVIGVIFAARDTTASVLTWMVKFLGDHPAVLKAVTEEQLQIAKEKEASGEPLSWADTRRMKMTSRVIQETMRVASILSFTFREAVEDVEYQGYLIPKGWKVLPLFRNIHHNPDHFPCPEKFDPSRFEVAPKPNTFMPFGNGTHSCPGNELAKLEMLVLFHHLATKYRWSTSKSESGVQFGPFALPLNGLPMSFTRKNTEQE</w:t>
            </w:r>
          </w:p>
        </w:tc>
      </w:tr>
      <w:tr w:rsidR="00E44679" w:rsidRPr="00E340F8" w14:paraId="701F8F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0D34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926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FM4|GRPE_AZO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B927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NRAPEETPAAEGTSAGEDLAARVQALEEQLAAAQDQALRAAAELQNVRRRAEQDVEKAHKFALERFAQDLLGVVDSLERGIELSDPADESIRPMREGMELTLKMFHDVLRRYQLEQLDPHGEPFNPEHHQAMAMEESDSAEPGSVLKVFQKGYLLSGRLLRPAMVVVSKAPTPSNDEQA</w:t>
            </w:r>
          </w:p>
        </w:tc>
      </w:tr>
      <w:tr w:rsidR="00E44679" w:rsidRPr="00E340F8" w14:paraId="7CC4E9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D50C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604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GC0|GRPE_BOR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2F5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SQEPVDQAPESNEPAPAVPATVEALQAELAAVRAELEAAQATVAGQQEQVLRARADAENVRRRAQEDVSKARKFGIESFAESLVPVKDSLEAALAQPDQTLEALREGVEVTLKQLTGAFERNLLKEIAPAQGDKFDPHLHQAISSVPSDQPANTVAQLLQKGYAIADRTLRPALVIVSAGQA</w:t>
            </w:r>
          </w:p>
        </w:tc>
      </w:tr>
      <w:tr w:rsidR="00E44679" w:rsidRPr="00E340F8" w14:paraId="7106C1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2D5D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70B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QD7|GND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EC29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LLIPSNHISIKETSSLMVVTPSSRTLFVVIVSFQQRALTSSVPVFLAVKRGR</w:t>
            </w:r>
          </w:p>
        </w:tc>
      </w:tr>
      <w:tr w:rsidR="00E44679" w:rsidRPr="00E340F8" w14:paraId="5BA56D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38A4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1A4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562|GRPE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A9BC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TPGFEEKPDVPSGATPDDAEPQAASEEGAAPAGDASENAGLVAQLDQVRTALNERTADLQRLQAEYQNYRRRVERDRVAVKEVAVANLLSELLPVLDDVGRAREHGELVGGFKSVAESLETTVAKLGLQQFGKEGEPFDPTIHEALMHSYAPDVTETTCVAILQPGYRIGERTIRPARVAVAEPQPGAQTVKPAEDAAEAQDSSGAEDDAGTKESGGPDEG</w:t>
            </w:r>
          </w:p>
        </w:tc>
      </w:tr>
      <w:tr w:rsidR="00E44679" w:rsidRPr="00E340F8" w14:paraId="7E8F120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7629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1F6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93|GRPE_ST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30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T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018A7B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B41D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D586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SQ5|GRPE_STR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A3A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HEHPDIESQQSAADAAAAAGVNDEVERLRAELDQVKADVLRERADLENQRKRVARDIEQARKFANEKLLGELLPVFDSLDAGLKAAGDDAHPLREGLELTYRQLLKVAGDNGLVLLDPTGQPFNPEHHQAISQVPTPGAAPGSVVTVFQKGYLLNERLLRPALVVVAAD</w:t>
            </w:r>
          </w:p>
        </w:tc>
      </w:tr>
      <w:tr w:rsidR="00E44679" w:rsidRPr="00E340F8" w14:paraId="09C282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AC7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35E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T77|GRPE_ME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53BE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LKNAENGPDEADTPQGAPSQEPDPFVVLENLQAENTSLKDKLLRTLADMENLRRRTEKEVADAKTYGVTSFARDMLTFADNLHRALANVPAEARAKAEPAVQTLIEGLQLTERDFASRLERFGVKKIDPAGQKFDPNLHEALFEQPDESVPNGTVTQVIEPGYVIGERVLRPAKVGVSRGGPKG</w:t>
            </w:r>
          </w:p>
        </w:tc>
      </w:tr>
      <w:tr w:rsidR="00E44679" w:rsidRPr="00E340F8" w14:paraId="0DD25A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6B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AF5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2T4|GRPE_PEL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91F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KAEDPLQDREGTIQEHTEGQAGTAAADQSAAVETPESRIAGLEREVQAEKEQNGKFRDELLRRAAEFENFRKQKEREAVMASQRATDNVLRDLLTLVDDVERVLANVPEPEEIPAAAKPYIDGVELLKKNLDRWLESKGVKPIEAIGMKLDVDFHEAISQIEHPDAEPETIVEQYQTGYLLGDRVLRHAKVIVAR</w:t>
            </w:r>
          </w:p>
        </w:tc>
      </w:tr>
      <w:tr w:rsidR="00E44679" w:rsidRPr="00E340F8" w14:paraId="06DE62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E24F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060D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9G0|HFQ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43D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HLLQDPFLNELRKEKVPVSVFLVNGIKLHGIIDSFDQYVVMLKNSITQMVYKHAISTVVPSRMVKIPAEESSGEEEGTVAD</w:t>
            </w:r>
          </w:p>
        </w:tc>
      </w:tr>
      <w:tr w:rsidR="00E44679" w:rsidRPr="00E340F8" w14:paraId="438140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6F6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B6F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441|HFQ_HAE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1C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SVQHHHIVQTQEMQVEALAENQTE</w:t>
            </w:r>
          </w:p>
        </w:tc>
      </w:tr>
      <w:tr w:rsidR="00E44679" w:rsidRPr="00E340F8" w14:paraId="499070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925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6CBA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G8|HFQ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209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706AAB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44A2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15E2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BQ7|HTPX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FF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58ADF0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3608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19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879|HSP11_MED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2AD8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PFSLDVWDPFKDFPFTNSALSASSFPQENSAFVSTRIDWKETPEAHVFKADLPGLKKEEVKVEIEDDRVLQISGERNVEKEDKNDQWHRVERSSGKFMRRFRLPENAKMDQVKAAMENGVLTVTVPKEEIKKPEVKSIEISS</w:t>
            </w:r>
          </w:p>
        </w:tc>
      </w:tr>
      <w:tr w:rsidR="00E44679" w:rsidRPr="00E340F8" w14:paraId="776576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F764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E51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43|HSP1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F364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AGRKGFGEKASEALKPDSQKSYAEQGKEYITDKADKVAGKVQPEDNKGVFQGVHDSAEKGKDNAEGQGESLADQARDYMGAAKSKLNDAVEYVSGRVHGEEDPTKK</w:t>
            </w:r>
          </w:p>
        </w:tc>
      </w:tr>
      <w:tr w:rsidR="00E44679" w:rsidRPr="00E340F8" w14:paraId="677CBE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8786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2F40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0M8|HTPG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D0E2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TTTTSASETLGFQAEVKQLLHLMIHSLYSNKEIFLRELVSNASDACDKLRFEAIDQPGLLEGDGELAIRVGYDKAARTITISDNGIGLSRDEAVANLGTIARSGTREFFSQLTGDKQKDAQLIGQFGVGFYSSFIVADKVTVLSRRAGLAANEAIRWESDGQGEFSIAPAEKAGRGTDVVLHLRADEDELLNGWKLREILRRYSDHISLPIRMAKEDWDAEKGEQVKGDELETVNQANALWTRNKSDITDEQYREFYKTVSHDYDDPLAWTHNRVEGRSEYTQLLYVPKHAPFDLWDRDARRGVKLYVKRVFIMDDAEQLLPSYLRFVRGVIDSADLPLNVSREILQESRDVRAIREGSAKRVLSLLEDMAENKAEDYATFWTEFGQVLKEGTGEDAANRERIARLLRFASTHDGEQAQTVSFADYVGRMKDGQDKIYYVTADTFTAAANSPHLEIFRKKGIEVLLLSDRVDEWMLSYLREFDGKSLVSVAKGGLDLAELADEEEKKRQSEVAETFKPLVERLQQALAEQVKEVRVTQRLVDSPACVVVGQNELSPHLLRMLKAAGQEAPEVKPVLEINPDHALVARIRDASDAEFGDWAALLLDQALLAEGAQIADPAAFVKRLNGLLLKA</w:t>
            </w:r>
          </w:p>
        </w:tc>
      </w:tr>
      <w:tr w:rsidR="00E44679" w:rsidRPr="00E340F8" w14:paraId="3F1298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B278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6A9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HB2|HTPX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7030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0DDD84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78A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34B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JE6|HTPG_B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E185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QFQAESKRLLEMMVNSIYSQKEIFLRELISNASDAIDKMYYRSLTDDSLSFEKDRYAIYVEADKDNRKLVMKDTGIGMTKEELEANLGTIAKSGSLAFKKETEIEDGHDIIGQFGVGFYAAFMVADKVTVITRSIDSDQAYKWESDGTDGYTIEPAEKEDVGTVITLHIKENTDDESYDEYLEEYRIKAIIKKYSDFIRYPIKMNVTVSKPKEDNEDEYAEYQEEQTINSMVPIWRKNKSELKDSDYEQFYQDKRYGFDKPLEHIHVSVDGAIRYNAILFIPEHTPFDYYSKEYEKGLELYANGVLIMEKCAELLPDYFSFVKGMVDSEDLSLNISREMLQHDRQLKLIAKNIKSKIKSQLKTMLKKEPDKYEKFYKAFGRQLKFGVYNDFGANKDDLQDLLLFYSSTEKKLVSLSDYVSRMKEGQTYIYYATGESNERIAKLPQTEMVADQGYEILYFTEDVDEFAIKMLRSYDEKEFMSVSSADLDIETDEKQEEETNSEENKKLFEKMKSILDGKVKDVRTSKRLKSHPVFLAADGEITLEMEKVLQAMPDNQNVKAEKVLEINPNHDVFHSLKQAYEEDEDKLKLYTNLLYNQALLIEGLPLEDPVEFSQNMCKVMV</w:t>
            </w:r>
          </w:p>
        </w:tc>
      </w:tr>
      <w:tr w:rsidR="00E44679" w:rsidRPr="00E340F8" w14:paraId="59A680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28D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771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E05|HTPG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3D9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KQFKAESKRLLDLMINSIYTNKEIFLRELISNASDAIDKCYYRSLVDTNITFNKDDFYIRISADKENKTLTITDTGIGMTKDDLENNLGTIAKSGSFAFKSENEAKEGVDIIGQFGVGFYSAFMVADDVTVISRSVDSEEAYKWESKGVEGYTIEKCEKETPGTEIVLKIKENTDDEKYDEFLDEYKLRSLIKKYSDFIKYPIKMMTKKTRPKKDNDKETEEYLEDETLNSMVPIWRKNKNELKQEDYDNFYMDKHFGFEKPLKTIHSNVEGVVSYNTLLFIPASAPYDFYTKEFEKGLELYSNGVMIMQKCGDLLPDYFSFVQGLVDSPDLSLNISRELLQHDRQLKFIAKKIKEKIKSELLSMAKNDRENYVKFFNSFGRQLKYGVYSDFGSNKEVLQDLLMFYSSTEKKLVTLDEYVSRMKEDQKYIYYAAGESNEKIEKLPQTEVVKDKGYEILYFTDDVDEFAIKMLMKYKEKEFKSVSNKDLGFEADEKESKKETEENKDLFDFMKEVLDGKVKEVRASSRLKSHPVCLSNDGELSIEMEKVLKMMPDNNNVKAEKILEINTNHEMFNSIKAAFKDDKDKLKKYASLLYNEALLIEGLPIEDPVQFANDVASLMK</w:t>
            </w:r>
          </w:p>
        </w:tc>
      </w:tr>
      <w:tr w:rsidR="00E44679" w:rsidRPr="00E340F8" w14:paraId="035526F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8A4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7E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02515|HSP22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80CD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LPMFWRMAEEMARMPRLSSPFHAFFHEPPVWSVALPRNWQQIARWQEQEFAPPATVNKDGYKLTLDVKDYSELKVKVLDESVVLVEGKSEQQEAEQGGYSSRHFLRRFVLPEGYEADKVTSTLSSDGVLTISVPNPPGVQETLKEREVTIEQTGEPAKKSAEEPNDKAASQ</w:t>
            </w:r>
          </w:p>
        </w:tc>
      </w:tr>
      <w:tr w:rsidR="00E44679" w:rsidRPr="00E340F8" w14:paraId="5BCC9C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C481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B5B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013|HSP21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A3B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RLLGIDNTPLFHTLHHMMEAAGEDSVNAPSKIYVRDAKAMAATPADVKEYPNSYVFVVDMPGLKSGDIKVQVEEDNVLLISGERKREEEKEGAKFIRMERRVGKFMRKFSLPENANTDAISAVCQDGVLTVTVQKLPPPEPKKPKTIEVKVA</w:t>
            </w:r>
          </w:p>
        </w:tc>
      </w:tr>
      <w:tr w:rsidR="00E44679" w:rsidRPr="00E340F8" w14:paraId="4B8B4C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A88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AE9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036|HSP1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49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PSFFGGRRTNVFDPFSLDVWDPFEGFLTPGLTNAPAKDVAAFTNAKVDWRETPEAHVFKADVPGLKKEEVKVEVEDGNILQISGERSSENEEKSDTWHRVERSSGKFMRRFRLPENAKVEEVKASMENGVLSVTVPKVQESKPEVKSVDISG</w:t>
            </w:r>
          </w:p>
        </w:tc>
      </w:tr>
      <w:tr w:rsidR="00E44679" w:rsidRPr="00E340F8" w14:paraId="02031C6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264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CD86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ID1|HTPG_BUR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586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7DCDFEF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6598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AB58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FS2|HSLU_ACIE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80BC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QEIVSELDRHIVGQNGAKRAVAIALRNRWRRQQVDASLRHEITPKNILMIGPTGVGKTEIARRLARLADAPFIKVEATKFTEVGYVGKDVDSIVRDLVEVAVKQTREADMKKVRVRAEDAAEDRILDVLIPPARGASVDTARTGDPAGDSTARQVFRKKLREGQLDDKEIEIDLADARPQFEIMSPAGMEEMTEQLRGMFSQMGQERRRARKLKIAEAMKLLVEEEAAKLVNEEEVKTRALANAEQNGIVFIDEIDKVASRQEAGGADVSRQGVQRDLLPLVEGTTVSTKYGMVKTDHILFIASGAFHLAKPSDLIPELQGRFPIRVELTSLSVQDFEAILTQTHASLVKQYQALLETEGVTLDFTPEGITRLAHIAFEVNERTENIGARRLSTVMERLLDEVSYDATRLSGQTVVVDAGYVNARLQSLSQDEDLSRYIL</w:t>
            </w:r>
          </w:p>
        </w:tc>
      </w:tr>
      <w:tr w:rsidR="00E44679" w:rsidRPr="00E340F8" w14:paraId="477D2BE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BBB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9A1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539|HS104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6D05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QTQFTERALTILTLAQKLASDHQHPQLQPIHILAAFIETPEDGSVPYLQNLIEKGRYDYDLFKKVVNRNLVRIPQQQPAPAEITPSYALGKVLQDAAKIQKQQKDSFIAQDHILFALFNDSSIQQIFKEAQVDIEAIKQQALELRGNTRIDSRGADTNTPLEYLSKYAIDMTEQARQGKLDPVIGREEEIRSTIRVLARRIKSNPCLIGEPGIGKTAIIEGVAQRIIDDDVPTILQGAKLFSLDLAALTAGAKYKGDFEERFKGVLKEIEESKTLIVLFIDEIHMLMGNGKDDAANILKPALSRGQLKVIGATTNNEYRSIVEKDGAFERRFQKIEVAEPSVRQTVAILRGLQPKYEIHHGVRILDSALVTAAQLAKRYLPYRRLPDSALDLVDISCAGVAVARDSKPEELDSKERQLQLIQVEIKALERDEDADSTTKDRLKLARQKEASLQEELEPLRQRYNEEKHGHEELTQAKKKLDELENKALDAERRYDTATAADLRYFAIPDIKKQIEKLEDQVAEEERRAGANSMIQNVVDSDTISETAARLTGIPVKKLSESENEKLIHMERDLSSEVVGQMDAIKAVSNAVRLSRSGLANPRQPASFLFLGLSGSGKTELAKKVAGFLFNDEDMMIRVDCSELSEKYAVSKLLGTTAGYVGYDEGGFLTNQLQYKPYSVLLFDEVEKAHPDVLTVMLQMLDDGRITSGQGKTIDCSNCIVIMTSNLGAEFINSQQGSKIQESTKNLVMGAVRQHFRPEFLNRISSIVIFNKLSRKAIHKIVDIRLKEIEERFEQNDKHYKLNLTQEAKDFLAKYGYSDDMGARPLNRLIQNEILNKLALRILKNEIKDKETVNVVLKKGKSRDENVPEEAEECLEVLPNHEATIGADTLGDDDNEDSMEIDDDLD</w:t>
            </w:r>
          </w:p>
        </w:tc>
      </w:tr>
      <w:tr w:rsidR="00E44679" w:rsidRPr="00E340F8" w14:paraId="7657D90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093A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11FE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MA5|HSLU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D2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LTPKDIVSELNRHIVGQDAAKRAVALALRTRWRRMQLPEEMRAEVAPKNILMIGPTGVGKTEIARRLAKLADAPFIKVEATKFTEVGYVGRDVESIIRDLMEVAIKLLRDKEIARVGSQADDAAEERILDALLPPARTDDSSANTDNSTRQIFRKKLREGELDDKEIDVDVASNPAGIDIMAPPGMEEMTSQLQQMFSKMGNNQQRKSQKLKVREAYRLIRDEEAARFVNEDELKVQAIDAVENSGIVFIDEIDKVAKRGEGGGTDVSREGVQRDLLPLIEGSTVSTKYGMVKTDHILFIASGAFHLSRPSDLIPELQGRLPIRVELSPLSPDDFQRILTEPKCSLTEQYKALLETEGLNLEITDDCIRRIAEVAWQVNERTENIGARRLHTVLEKLLEEISFDADSLATQYHDKPLVLDAEAVDRYLGELADDEDLSRYIL</w:t>
            </w:r>
          </w:p>
        </w:tc>
      </w:tr>
      <w:tr w:rsidR="00E44679" w:rsidRPr="00E340F8" w14:paraId="3C41264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2EB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6D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AR2|HTPG_ACI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B91A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KETMQFQTEINQLLQLMIHSLYSNKEIFLRELISNASDACDKLRFEALADPALLTGDSELKVEVDFDPEAGTITVRDNGIGMNRDEVIANIGTIAKSGTREFFERLSGDQTKDAKLIGQFGVGFYSAFIVADRVSLNTRRAGMEAEHGVRWESDGTGTYTLETLDLPARGTEIVLHLREEERQDLLSAWRLRSIINKYSDHIPLSIRMRKIGEGGKPGDEWETVNKASALWQRSKSEISDDEYKEFYRYVSHDYGDPLTWSHNHVEGRLEYTSLLFIPAKAPFDLWDHNHPHGIKLYVQRVFIMDDAEQLLPRYLRFVRGVIDSSDLPLNVSREILQGNRVIDQMRSGSVKRILGLLEEMAEKEPEKYQTFWNEFGRVLKEGPGEDYSNREQIARLLRFASTHTDTDTQNVSLADYLARMAEGQDKIYYITADSFLAAKNSPQLELLRKKGIEVLLLSDRVDEWLTSHLPEFEGKALTSVAKGALDLGAIETEEERKSQEETEKDAEGLVERIKNALGERVETVRVSHRLTSSPACIVLGERDMALYMQQLLKQAGHEISSTKPVLEINPTHPMLARIEGEKDDTRFAEWSALLLDQAILAEGGQLEDPAGFVARINQLMLALAG</w:t>
            </w:r>
          </w:p>
        </w:tc>
      </w:tr>
      <w:tr w:rsidR="00E44679" w:rsidRPr="00E340F8" w14:paraId="1ED3719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6569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8A3D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8H7|HSLU_ACI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7C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QELDKYIIGQSEAKRAVAIALRNRWRRGQVPPPLHQEITPKNILMIGPTGVGKTEIARRLAQLANAPFIKVEATKFTEVGYVGKDVESIIRDLTETAVDMIRNERQVALRQRAEELAEERILDILIPGPRDSSVPRSDEGTRQKFRKMLREGKLDAQEIEIEVSAPKGGVEIMAPAGMEEMTNQLREMFSNMAPGKTSTRRVTVSEAQRLLTDDEAAKLVNEEEVRALALERVQSGGIVFIDEIDKVAVRSGTQQGSDVSREGVQRDLLPLVEGSNVSTRYGVVKTDHILFIASGAFHLSKPSDLIPELQGRLPIRVELEALSAADLVRILQEPENALVRQYGALLASDGLALHFTQDGVQRIAEIAQQVNERVENIGARRLHTVMERLLEEVAFVAPDGSTTALEVDAAYVDSRLKDLAQDEDLSRYIL</w:t>
            </w:r>
          </w:p>
        </w:tc>
      </w:tr>
      <w:tr w:rsidR="00E44679" w:rsidRPr="00E340F8" w14:paraId="76CF18F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A64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BFEB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0G2|HSLU_BUR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B7F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AEMRKVRSKATDQAEDRILDILLPQPRAVGFGGNAEHANDDNNATRQTFRKRLREGQLDDKEVELDLEQPSVGMDIMAPPGMEEMTEQIRSMFSNLGSGKKQRRKVKIKEALKLLTDEEAAKMLNEEEVKTKAVQNVEQNGIVFLDEIDKITSRNNEGSGGEVSRQGVQRDLLPLVEGTTVNTKYGMVKTDHILFIASGAFHLAKPSDLIPELQGRFPIRVELDSLSVEDFEAILDATDASLVKQYQALLATEDVQLEFAADGIRRLAEIAFAVNEKTENIGARRLYTVIEKLLEEVSFSAGNHAGERVTIDAKYVDRALGEVAQDEDLSRYVL</w:t>
            </w:r>
          </w:p>
        </w:tc>
      </w:tr>
      <w:tr w:rsidR="00E44679" w:rsidRPr="00E340F8" w14:paraId="36A8887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EC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7E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944|HSP70_HYD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A6D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APAIGIDLGTTYSCVGVFQHGKVEIIANEQGNRTTPSYVAFTDTERLIGDAAKNQVAMNPSNTVFDAKRLIGRKFNDPSVTSDRKHWPFNVIDDGSRPKIQVEFKGETKSFYPEEISSMVLLKMEEIADAYLGKKVTDVVITVPAYFNDSQRQATKDAGVIAGLNVLRIINEPTAAAIAYGLDKKVGTEKNVLIFDLGGGTFDVSILAIEDGIFEIKSTAGDTHLGGEDFDNRLVNHFVDEFKRKHKKDISSNKRALRRLRTACERAKRTLSASTQASVEIDSLFDGIDFYTSITRARFEELCIDLFRGTLGPVADAIRGAGKNSSGQNFSKSDIHEVVLVGGSTRIPKVQSLLQEFFNGKELNKSINPDEAVAYGAAVQAAILAGDKHEAVQDLLLLDVAPLSLGIETAGGVFTPLIKRNTTVPTKYSQVFTTYSDNQPGVLIQVFEGERSMTAHNNLLGKFELSGIPLAPRGVPQIEVTFDVDANGILNVSALDKSTGKENKITITNDKGRLSKEDIERMVQEAEKYKADDELQRDKVQAKNSLESYCYNMKQTVEDEKVKGKISEEDKKTIIKKCNETVEWVDKNQTAEKDQYEHKQKELEKVCNPIITKLYQAGGGMPGGMPGGMPGGMPGSGSKASSGGPTIEEVD</w:t>
            </w:r>
          </w:p>
        </w:tc>
      </w:tr>
      <w:tr w:rsidR="00E44679" w:rsidRPr="00E340F8" w14:paraId="4E4319E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87A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B319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8806|HSP2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F7AA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HLLSIFFIGALLLGNIKTSEGSLSSALETTPGSLLSDLWLDRFPDPFKILERIPLGLERDTSVALSPARVDWKETAEGHEIMLDIPGLKKDEVKIEVEENGVLRVSGERKREEEKKGDQWHRVERSYGKFWRQFKLPDNVDMESVKAKLENGVLTINLTKLSPEKVKGPRVVNIAAEEDQTAKISSSESKEL</w:t>
            </w:r>
          </w:p>
        </w:tc>
      </w:tr>
      <w:tr w:rsidR="00E44679" w:rsidRPr="00E340F8" w14:paraId="7D99C0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456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4DC4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HS0|HSLU_AZOV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6BB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VGQEDAKRAVAIALRNRWRRMQLPAELRAEVTPKNILMIGPTGVGKTEIARRLARLANAPFIKVEATKFTEVGYVGRDVESIIRDLADAAVKMMREQEIQRVRHRAEDAAEDRILDALLPPARQGFGDEPIAREDSNTRQLFRKRLREGQLDDKEIDIEITETPSGVEIMAPPGMEEMTSQLQNLFSSMGKGRKKTHKLKVKDALKLVRDEEAARLVNEEELKARALESVEQNGIVFIDEIDKVAKRANVGGADVSREGVQRDLLPLIEGCTVNTKLGMVKTDHILFIASGAFHLAKPSDLVPELQGRLPIRVELKALTPEDFERILTEPHASLTEQYRELLKTEGLNIQFAADGIKRIAEIAWQVNEKTENIGARRLHTLLERLLEEVSFSAGDLAADHSGQPIVIDAAYVNNHLGELAQDEDLSRYIL</w:t>
            </w:r>
          </w:p>
        </w:tc>
      </w:tr>
      <w:tr w:rsidR="00E44679" w:rsidRPr="00E340F8" w14:paraId="6825B3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3C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C4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737|HSLU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257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0F32EC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6A2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82D4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991|HSPB1_CR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21F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SPSWEPFRDWYPAHSRLFDQAFGVPRLPDEWSQWFSAAGWPGYVRPLPAATAEGPAAVALAAPLAAPAFHRALNRQLSSGVSEIRQTADRWRVSLDVNHFAPEELTVKTKEGVVEITGKHEERQDEHGYISRCFTRKYTLPPGVDPTLVSSSLSPEGTLTVEAPLPKTATQSAEITIPVTFEARAQIGGQEAGKSEQSGAK</w:t>
            </w:r>
          </w:p>
        </w:tc>
      </w:tr>
      <w:tr w:rsidR="00E44679" w:rsidRPr="00E340F8" w14:paraId="2F508C4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B5B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8F84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2A3|HTPG_HAE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C7F6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APELYEGDGDLKVRISFDAEKGTLTISDNGIGMTREQVIDHLGTIAKSGTKEFLAALGQEQAKDSQLIGQFGVGFYSAFIVADKVTVKTRAAGEPIDKAVLWESAGEGEYSVADIEKKERGTEITLHLREEEKEFANEWRVREIIGKYSDHIGLPVEILAKEYDEEGKETGIKWEKINKAQALWTRSKGEISDEEYKEFYKHLSHDFADPLLWTHNKVEGNQEYTSLLYVPSKAPWDLFNREHKHGLKLYVQRVFIMDDAEQFMPNYLRFMRGLIDSNDLPLNVSREILQDNKVTAALRKALTKRSLQMLEKLAKDDEEKYLQFWKEFGLVLKEGPSEDFANKENIAKLLRFASSKNDSSEQTVSLEDYVARMKEGQKAIYYITADSYIAAKNSPHLELFNKKDIEVLLLSDRIDEWMLSYLTEFDGKQLQPITKADLDLGDLADKEQEEQKEQDKTFSSFIERVKTLLGERVKDVRLTHRLTDTPAVVSTDNDQMTTQMAKLFAAAGQPVPEVKYTFELNPEHHLVKKVADLADEDEFANWIELLLEQAMLAERGSLENPTAFIKRVNSLLS</w:t>
            </w:r>
          </w:p>
        </w:tc>
      </w:tr>
      <w:tr w:rsidR="00E44679" w:rsidRPr="00E340F8" w14:paraId="46D9664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21F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595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YF6|HTPG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05F0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QKETLGFQTEVKQLLKLMIHSLYSNKEIFLRELISNASDAADKLRFEGLAKPELFENDPELKIRIAFDKDARTITIADNGIGMSRDEVVSHIGTIAKSGTKSFFEQLSGDEKKDAHLIGQFGVGFYSAFIVADKVTLTTRRAGEAEAVRWESHGEGEYTLESVEKAERGTEIVLHLKEGEDELLNDWKLKGIIRKYSDHISIPIEMKKGNSYGENGEVIVSDEMEAVNSASALWTRSKNDISEEQYQEFYKHVAHDFTAPLAWSHARVEGRQEYTELLYIPSRAPFDLYDRERKQGVKLYVRRVFIMEDTEKLMPHYLRFVRGVIDSNDLPLNVSREILQESKDIDAIRAGCVKKVLGLLEDLSANQPEKYAEFWKEFGQVLKEGVGEDFANKERIAKLLRFVSTASEDAEPTVSLADYIGRMKEGQDKIYYITADTLAAAKNSPHLEVFKKKGVEVLLLTDRVDEWVTGSLFEFDGKALQSVAKGALDLGALEDEADKEAQKQVEEASKPVVEKVQKALGDKVKEVRATARLVESPACLVAGEHDMSAHLERMLKAAGQKIEGSKPTLEINPEHVLVKRLAEESDEARAGDLAAVLYDQALLAEGGKLEDPASFVKRINKLMLELSV</w:t>
            </w:r>
          </w:p>
        </w:tc>
      </w:tr>
      <w:tr w:rsidR="00E44679" w:rsidRPr="00E340F8" w14:paraId="430DFE4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3547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112C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W03|HSLU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E772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MTPREIVHELDSHIVGQSDAKRAVAIALRNRWRRMQLDKDLRNEVTPKNILMIGPTGVGKTEIARRLAKLAHAPFIKVEATKFTEVGYVGKEVETIIRDLADMAIKMVKESEMDRVKHLAEEAAEERILDVLLPPARDGFGNDEKSDDSNTRQIFRKKLREGKLDDKEIELDLAAPQVGVEIMAPPGMEDMTSQLQNMFQNMSSEKTNKRKLKIKDALKALQEEEAAKIVNQDDIKQKAIDAVEQNGIVFIDEIDKICKRADSSGGGDVSREGVQRDLLPLVEGSTVSTKHGMIKTDHILFIASGAFQMTKPSDLIPELQGRLPIRVELQALTADDFVRILTEPFASLTEQYIALLATEGVSVTFTDDGIKAIADSAWQVNETTENIGARRLHTMMERLVEDLSFNADQRSGETISIDQAYVTKILSEVVKDEDLSRFIL</w:t>
            </w:r>
          </w:p>
        </w:tc>
      </w:tr>
      <w:tr w:rsidR="00E44679" w:rsidRPr="00E340F8" w14:paraId="2E01504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E01F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12AB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IM3|HS105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4FFF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SKNRTIGVAAKSQQITHANNTVSNFKRFHGRAFNDPFIQKEKENLSYDLVPMKNGGVGIKVMYMDEEHLFSVEQITAMLLTKLKETAENNLKKPVTDCVISVPSFFTDAERRSVLDAAQIVGLNCLRLMNDMTAVALNYGIYKQDLPSLDEKPRIVVFVDMGHSAFQVSACAFNKGKLKVLGTAFDPFLGGKNFDAKLVEYFCAEFKTKYKLDAKSKIRALLRLYQECEKLKKLMSSNSTDLPLNIECFMNDKDVSGKMNRAQFEELCADLLQKIEVPLYLLMEQTQLKVEDVSAVEIVGGTTRIPAVKEKIAKFFGKDVSTTLNADEAVARGCALQCAILSPAFKVREFSVTDAVPFPISLVWSHDSEDAEGVHEVFSRNHAAPFSKVLTFLRSGPFELEAFYSDPQGVPYPEAKIGRFIVQNVSAQKDGEKSRVKVKVRVNTHGIFTISTASMVEKIPAEENEVSSLEADMDCQNQRPPENPDAEKNIQQDNNEAGTQPQVQTDGHQTSQSPPSPELTSEENKIPDADKANEKKVDQPPEAKKPKIKVVNVELPIEANLVWQLGKDLLNMYIETEGKMIMQDKLEKERNDAKNAVEEYVYEFRDKLCGPYEKFICEQDHQKFLRLLTETENWLYEEGEDQAKQAYVDKLEELMKIGTPIKVRFQEAEERPKIFEELGQRLQHYAKIAADFRNNDEKYNHIDESEMKKVEKSVNEMMEWMNNVMSAQAKKSLDQDPVVCAQEIRAKIKELNNNCEPVVTQPKPKIESPKLERTPNGPSTDKKEEDLDGKNNFSAEPPHQNGECYPNEKSSINMDLD</w:t>
            </w:r>
          </w:p>
        </w:tc>
      </w:tr>
      <w:tr w:rsidR="00E44679" w:rsidRPr="00E340F8" w14:paraId="30382F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1E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9BD8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AH9|HSLU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CEA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KDAKRAVAIALRNRWRRQQLEGQMREEVMPKNILMIGPTGVGKTEISRRLAKLAGAPFVKVEATKFTEVGYVGRDVEQIIRDLVEIAITLVREKRREDVKAKAHLNAEERVLDALVGKTASPATRDSFRKKLRNGEMDDKEIEIEVSDSGASPNFEIPGMPGANIGVLNISDMLGKAMGGRTKTRKTTVKDSYPILINDESDKLLDQDQIVQEALRVSEDEGIVFIDEIDKIAAREGGSGAGVSREGVQRDLLPLVEGTTVATKYGPVKTDHILFITSGAFHVSKPSDLLPELQGRLPIRVELSALTREDFRRILTETEASLIKQYIALMETEEVKLEFSDDAIDALADIAVDLNATVENIGARRLQTVIEKVLDEISFTAPDKAGATFIIDAAYVKEKIGGLAKNTDLSRFIL</w:t>
            </w:r>
          </w:p>
        </w:tc>
      </w:tr>
      <w:tr w:rsidR="00E44679" w:rsidRPr="00E340F8" w14:paraId="4D68C1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885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2A3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KD0|HTPG_HAH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B7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ATEKQTLGFQAEVKQLLHLMIHSLYSNKEIFLRELVSNASDALDKLRFQALSKEDLYEGDNDLKVRLEFDDKAQTITLSDNGIGMSRDEVVTNLGTIAKSGTAEFLSTLTGDQKQDSRLIGQFGVGFYSAFIVADKVEVYTRRAGLKPDEAVHWESSGEGDFSIETVTKEERGTRIVLHLKDEEKEFANGWRLRSLVKKYSDHISFPVEMIKENMDVGEEEEGKEKAEPAPEFESVNEATALWTLPRNEIKDEDYKEFYKHIAHDFSDPLLWAHNRVEGKLDYTSLLYVPAKAPYDLWNREAPRGLKLYIQRVFIMDDAEQFLPLYLRFVKGVVDSNDLSLNVSREILQNDKAVESMRSALTKRVLDMLSKLAADDAEKYQSFWDEFGRVLKEGPAEDFINREKIAKLMRFSSTHQDDDKQTQSLEDYVSRMKQGQDKIYYITAESYSAGVKSPHLEIFRKKGIEVLVMHDRIDEWLMSHLNEFDGKHFQDIAKGELDLGEVEDKEEKEKQEEVSKEAEPLLNRLKEVLKDHVEEVRVTHRLTDSPACLVVGAYDMGVQMRRIMEAAGQALPESKPTFEINPDHPLVKKLGEEQGARFEDLTWVLFDQARLAGGENLKDPAGYVSRLNKLLLELSNAG</w:t>
            </w:r>
          </w:p>
        </w:tc>
      </w:tr>
      <w:tr w:rsidR="00E44679" w:rsidRPr="00E340F8" w14:paraId="4679FB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D7D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20E3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RV7|HTPG_MAN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C04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ETCGFQTEVKQLLQLMIHSLYSNKEIFLRELISNASDAADKLRFKALSAPELYEGDGDLKVRISFDDKKGTLTVSDNGIGMTREQAVDHLGTIAKSGTKEFLSALGNDQAKDSQLIGQFGVGFYSAFIVADKVEVRSRAAGVAADKGVLWASAGEGEYSVENIEKKDRGTEITLFLREDEKEFLNEWRLREIIGKYSDHIGLPVEILTKEYDEEGKESGVKWEKINKAQALWTRSKAEISDDEYKEFYKHISHDFADPLSWMHNKVEGNQEYTSLLYVPGKAPWDLFNREQKHGLKLYVQRVFIMDDAEVFMPNYLRFMRGLLDSNDLPLNVSREILQDNKTTAALRKALTKRSLQMLEKLAKDEPEKYAVFWKEFGLVLKEGVAEDFANKEQIAKLYRFASTHTDSSEQNVSFEDYISRMKEGQKAVYYITADSYVAAKNSPHLELFNKKGIEVLLLSDRIDEWMLSYLTEFDGKPLQSVTKADLDLGDLADKEEENQKEQDEKFDSFIQRVKSLLGERVKDVRITHRLTDTPAVVSTDNDQMTTQMAKLFAMSGQPVPEVKYTFEINPQHELVKKAAKVTDETEFGDWIELLLNQAMLAERGSLENPVAFIKLVNALLAK</w:t>
            </w:r>
          </w:p>
        </w:tc>
      </w:tr>
      <w:tr w:rsidR="00E44679" w:rsidRPr="00E340F8" w14:paraId="744796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9F0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A47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894|HSP70_LEI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8805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SQIFSTYADNQPGVHIQVFEGERAMTKDCHLLGTFDLSAIPPAPRGVPQIEVTFDLDANGILNVSAEEKGTGKRNHITITNDKGRLSKDEIERMVNDASKYEQADKMQRDALEAKNGLENYAYSMKNTVSDTNVSGKLEESDRSALNLAIDTALEWLNSNQEASKEEYEHRQKELESTCNPIMTKMYQSMGGGAGGMPGGMPDMSGMGGGQGPAAGASSGPKVEEVD</w:t>
            </w:r>
          </w:p>
        </w:tc>
      </w:tr>
      <w:tr w:rsidR="00E44679" w:rsidRPr="00E340F8" w14:paraId="05283E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6E2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E9F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228|HTPG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F7DE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KETLEFQSEVKQLLNLMIHSLYSNKEIFLRELISNASDALDKLRFLSISDEKIKIKQNKLCIFIDYDKNKKSITIQDNGIGMSKKEVIENLGTIAKSGTKSFIKSIEKSNSEKNNQLIGKFGVGFYSVFIVSEKVLVLTRSFKENEKNGVLWESSGKGEYTISNIIKKDVGTEITIFLKESEKEFCDELNIKNIVLKYSNHINFPIKLKTKITKDNKILTPEEKKSYTWKQINTGKSLWSKKKSEIKDIEYKEFYKNFFNDNYDPLIWSHNHVEGKQEYVSLLYIPRKASWDIWNREHKHGLKLYVKKVFIMDQSSEFIPNYLRFIKGIIDSNDLPLNVSREILQNNENIYKIKINLTKKALLMLENLSKNHPDEYKLFWKEFGLILKEGPSEDIKNYENVIKLFRFSSTYINSENQEVSLEDYVKRMQSGQNKIFYITSDNYLSAKNNPHLEKLKEKKIEVLLLFDRIDEWMMNYMTEFKKIKFQSISKYSSYLENIFKDENNDQKNTEQKLSTIILRIKSYLKDRVKDVRFTSKLTNSPSTVTTDENDITTQMSKLLISTGQESPEIKYIFELNANHPIIKHVFNIEDKNIFNNWIELLFEESILSERGNLDDPNKFIHRINNLLLSNIIRLN</w:t>
            </w:r>
          </w:p>
        </w:tc>
      </w:tr>
      <w:tr w:rsidR="00E44679" w:rsidRPr="00E340F8" w14:paraId="3DBDCE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F8E9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1C3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564|HTPG_SHE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C738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QETHGFQTEVKQLLHLMIHSLYSNKEIFLRELVSNAADAADKLRYLALTNDSLYEGDGELRVRVSADKDKGTVTIEDNGIGMTRDGVIEHLGTIAKSGTAEFFKNLSGDSAKDSQLIGQFGVGFYSAFIVAKRVEVFTRAAGHSADEGVKWESEGEGNFSVETITKAERGTKIVLHLRDEEKEFADDWRLRSIITKYSDHISIPVEMYQEGTPERDGPDGEKIPATEGQWKAMNKATALWTRSKSDVSDEEYKEFYKHISHDFADPLDWSHNKVEGNQEYTSLLYIPAKAPWDLWNRDRKHGLKLFVQRVFIMDDAEQFMPSYLRFVQGLIDSNDLPLNVSREILQDNKVTRNLRQALTKRVLSMLEKLAKDDADKYQQFWAEFGTVLKEGPAEDFANRERIAGLLRFASTHTGDATPSVSLDDYIGRMKEGQEKIYYIVADSHEAAANSPHLELLKKKGIEVLLLSERIDEWLINHLHDYKEKALHSVTRGDLDLGALEDEAEKAAQEKLAQESEPLVERFKSALGDKVSDVKITTRLTDTPACVVTGEGEMSSQMIKLMQAAGQPVPESKPTLELNPTHPLVARLDKEQDETAFAEWAEMLLAQATLSERGSLADPSAFIKLVNQMLLKSVG</w:t>
            </w:r>
          </w:p>
        </w:tc>
      </w:tr>
      <w:tr w:rsidR="00E44679" w:rsidRPr="00E340F8" w14:paraId="08DC17D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9B2F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6AA6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826|HSP72_ANO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6F3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AIGIDLGTTYSCVGVFQHGKVEIIANDQGNRTTPSYVAFSDTERLIGDAAKNQVAMNPTNTVFDAKRLIGRKFDDPKIQADMKHWPFTVVNDCGKPKIRVEFKGERKTFAPEEISSMVLTKMKETAEAYLGQSVKNAVITVPAYFNDSQRQATKDAGAIAGLNVMRIINEPTAAALAYGLDKNLKGERNVLIFDLGGGTFDVSILTIDEGSLFEVRATAGDTHLGGEDFDNRMVAHFVEEFKRKFKKDLSKNARALRRLRTACERAKRTLSSSTEATIEIDALMDGIDYYTKISRARFEELCSDLFRSTLQPVEKALSDAKMDKSSIHDIVLVGGSTRIPKVQSLLQNFFAGKSLNLSINPDEAVAYGAAVQAAILSGDKDDKIQDVLLVDVAPLSLGIETAGGVMTKLIERNSRIPCKQTKIFSTYADNQPGVSIQVFEGERAMTKDNNLLGQFDLSGIPPAPRGVPQIEVTFDLDANGILNVAAKDKSSGKEKNITIKNDKGRLSQADIDRMVSEAEKYREEDEKQREAIAARNQLEAYCFNLKQSLDGEGSSKLSDADRRTVQDRCDETLRWIDGNTMAEKEEYEHQMQELSRVCSPIMTKLHQQAAGGPQPTSCGQQAGGFGGRTGPTVEEVD</w:t>
            </w:r>
          </w:p>
        </w:tc>
      </w:tr>
      <w:tr w:rsidR="00E44679" w:rsidRPr="00E340F8" w14:paraId="1D2246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8A3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7428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RFW7|HSLU_BRU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37C8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KDAKRAVAIALRNRWRRQQLEGQMREEVMPKNILMIGPTGVGKTEISRRLAKLAGAPFVKVEATKFTEVGYVGRDVEQIIRDLVEIAIALVREKRREDVKAKAHLNAEERVLDALVGKTASPVTRDSFRKKLRNGEMDDKEIEIEVSDSGASPNFEIPGMPGANIGVLNISDMLGKAMGGRTKTRKTTVKDSYPILINDESDKLLDQDQIVQEALRVSEDEGIVFIDEIDKIAAREGGSGAGVSREGVQRDLLPLVEGTTVATKYGPVKTDHILFITSGAFHVSKPSDLLPELQGRLPIRVELSALTREDFRRILTETEASLIKQYIALMETEEVKLEFSDDAIDALADIAVDLNATVENIGARRLQTVMEKVLDEISFTAPDKAGATFIIDAAYVKEKIGGLAKNTDLSRFIL</w:t>
            </w:r>
          </w:p>
        </w:tc>
      </w:tr>
      <w:tr w:rsidR="00E44679" w:rsidRPr="00E340F8" w14:paraId="5DDC5B2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7BE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911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US3|HSLU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984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ESGIKRIAEAAWQVNESTENIGARRLHTVLERLMEEISYDASDLSGQSITIDADYVSKHLDALVADEDLSRFIL</w:t>
            </w:r>
          </w:p>
        </w:tc>
      </w:tr>
      <w:tr w:rsidR="00E44679" w:rsidRPr="00E340F8" w14:paraId="7633C2D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A19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041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7125|HSP68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BD60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IGIDLGTTYSCVGVFQYGKVEIIANDQGNRTTPSYVAFTDSERLIGDAAKNQVAMNPKNSVFDAKRLIGRRFDDSKIQEDIKHWPFKVINDNGKPKISVEFKGANKCFSPEEISSMVLTKMKETAEAYLGTTVKDAVITVPAYFNDSQRQATKDAGAIAGINVLRIINEPTAAALAYGLDKNLKGERNVLIFDLGGGTFDVSILTIDEGSLFEVRSTAGDTHLGGEDFDNRLVNHFAEEFKRKYKKDLRSNPRALRRLRTAAERAKRTLSSSTEASLEIDALYEGHDFYSKVSRARFEELCGDLFRNTLEPVEKALKDAKMDKSQIHDIVLVGGSTRIPKVQNLLQNFFGGKTLNLSINPDEAVAYGAAIQAAILSGDKSSEIKDVLLVDVAPLSLGIETAGGVMTKLIERNSRIPCKQSKTFTTYADNQPAVTIQVFEGERALTKDNNVLGTFDLTGVPPAPRGVPKIDVTFDLDANGILNVTAKEQGTGNAKNITIKNDKGRLSQADIDRMLSEAEKYAEEDERHRQRIAARNQLETYLFGVKEAAENGGDRISAADKSSIVERCSEAMKWLDSNTTAEKEEYEYKLKELEQFCSPIMTKMHKGGGDGQQAPNFGQQAGGYKGPTVEEVD</w:t>
            </w:r>
          </w:p>
        </w:tc>
      </w:tr>
      <w:tr w:rsidR="00E44679" w:rsidRPr="00E340F8" w14:paraId="39C22F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59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F9DE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777|HS16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DDBD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RRSNVFDPFSLDLWDPFDSVFRSVVPATSDNDTAAFANARIDWKETPESHVFKADLPGVKKEEVKVEVEEGNVLVISGQRSKEKEDKNDKWHRVERSSGQFMRRFRLPENAKVDQVKAGLENGVLTVTVPKAEVKKPEVKAIEISG</w:t>
            </w:r>
          </w:p>
        </w:tc>
      </w:tr>
      <w:tr w:rsidR="00E44679" w:rsidRPr="00E340F8" w14:paraId="19EF7A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A133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4447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222|HSP71_CHL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861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AAIGIDLGTTYSCVGVFQHGKVEIIANDQGNRTTPSYVAFTDTERLIGDAAKNQVALNPQNTVFDAKRLIGRKFGDPVVQSDMKHWPFQVINDGDKPKVQVSYKGETKAFYPEEISSMVLTKMKEIAEADLGYPVTNAVITVPAYFNDSQRQATKDAGVIAGLNVLRIINEPTRTIAYALDRTGKGERNVLIFDLGGGTFDVSILTIDDGIFEVKATAGDTTWVEDFDNRLVNHFVEEFKRKHKKDISQNKRAVRRLRTACERAKRTLSSSTQASLEIDSLFEGIDFYTSITRARFEELCSDLFRSTLEPVEKALRDAKLDKAQIHDLVLVGGSTRIPKVQKLLQDFFNGRDLNKSINPDEAVAYGAAVQAAILMGDKSENVQDLLLLDVAPLSLGLETPGGVMTALIKRNSTIPTKQTQIFTTYSDNQPGVLIQVYEGERAMTKDNNLLGRFELSGIPPAPGVPQIEVTFEIDANGILNVTATDKSTGKANKITITNDKGRLSKEEIERMVQEAEKYKAEDEVQRERVSAKNALESYALNMKSAVEDEGLKGKISEADKKKVLDKCQEVISWLDANTLAEKDEFEHKRKELEQVCNPIISGLYQGGGGPGPGGFGAQGPKGGSGSGPTIEEVD</w:t>
            </w:r>
          </w:p>
        </w:tc>
      </w:tr>
      <w:tr w:rsidR="00E44679" w:rsidRPr="00E340F8" w14:paraId="4C6553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465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72E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0008|HSP60_PAR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D11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AFTSSRASVLSSASSTRAPLSRFRSAGVGLQQQRFAHKELKFGVEARASLLKGIDTLAKAVTTTLGPKGRNVLIESPYGSPKITKDGVTVAKAVTLQDKFENLGARLLQDVASKTNEVAGDGTTTATVLARAIFSETVKNVAAGCNPMDLRRGIQSAVEAVVEYLQTNKRDITTTEEIAQVATISANGDTHVGKLISNAMEKVGKEGVITVKDGKTIDDELEVTEGMRFDRGYVSPYFITDTKAQKVEFEKPLILLSEKKISAVQDIIPALEASTSLRRPLVIIAEDIEGEALAVCILNKLRGQLQVAAVKAPGFGDNRKSILGDIGILTNATVFTDELDLKLEKATPDMLGSTGSITITKEDTIILNGEGSKDAIAQRCEQIRSVISDPATSDYEKEKLQERLAKLSGGVAVIKVGGASEIEVGEKKDRVVDALNATRAAVEEGILPGGGTALLKAAANGLTSLNPTNFDQKLGISIIKNAITRPARTIVENSGLEGSVIVGKLTDDFAGDFNRGFDSARGEYVDMIGAGIVDPLKVVRTALVDASGVASLLGTTEVAIVEAPEEKVPAGSGAGGMGGGMGGMGGGMF</w:t>
            </w:r>
          </w:p>
        </w:tc>
      </w:tr>
      <w:tr w:rsidR="00E44679" w:rsidRPr="00E340F8" w14:paraId="1FCEB3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440D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CEDA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ZV7|HTPG_XAN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AAFD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DTDKQTLGFQTEVKQLLQLMIHSLYSNKEIFLRELVSNAADAADKLRFEALVKPELLEGSGELRIRVDYDKDARTVTIDDNGIGMSREDAVSHLGTIAKSGTADFLKHLSGDQKKDANLIGQFGVGFYSAFIVADQVDVYSRRAGLPAREGVHWSSRGEGEFEVASVDKPERGTRIVLHLKDGEDTFADGWTLRGILKKYSDHIGLPIEMRKEHYGEAADKPAEPEWEAVNRASALWTRPKSEIKDEEYQEFYKHIAHDAGNPLAWSHNKVEGKLEYTSLLFVPGRAPFDLYHRDSAKGLKLYVQRVFIMDQAEQFLPLYLRFIKGVVDSSDLSLNVSREILQSGPVVDSMKSALTKRSLDMLEKLAKDKPDDYATFWRNFGQALKEGPAEDYANREKIAGLMRFSSTHDTTGAQSVGLADYVSRLAEGQDKLYYLTGESYAQIKDSPHLEVFRKKGIEVLLLTDRIDEWLMSYLTEFDGKSFVDVARGDLDLGKLDSEEDKKAQEEVAKSKEGLASRIKAALGEDVAEVRVSHRLTDSPAILAIGQGDLGLQMRQLLEASGQAVPESKPVFEFNPTHPLIEKLDAEQDMDRFCDLSQVLFDQAALAAGDSLKDPAGYVKRLNKLLLELSV</w:t>
            </w:r>
          </w:p>
        </w:tc>
      </w:tr>
      <w:tr w:rsidR="00E44679" w:rsidRPr="00E340F8" w14:paraId="30884C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CD65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B232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VU7|HTPG_HEL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B01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EYTFQTEINQLLDLMIHSMYSNKEIFLRELISNASDALDKLNYLMLTDEKLKGLKITPSIHLSFDSQKKTLTIKDNGIGMDKNDLIEHLGTIAKSGTKSFLSALSGDKKKDSALIGQFGVGFYSAFMVAGKIVVQTKKVTSEQAYAWVSDGKGKFEINECIKDEQGTEITLFLKDEDANFASRWEIDSIVKKYSEHIPFPIFLTYTDTKMEGEGDHKKEVKEEKCEQINQASALWKMNKSELKDKDYKEFYKSFAHDNSEPLSYIHNKVEGSLEYTTLFYIPSVAPFDMFRVDYKSGVKLYVKRVFITDDDKELLPSYLRFIKGVIDSEDLPLNVSREILQQNKILANIRSASVKKILGEIEKLSKDNENYHKFYEPFGKVLKEGLYGDFENKEKLLELLRFYSKDKEKLISLKEYKENLKENQKSIYYLLGENLDLLKASPILEKYAQKGYDVLLLSDEIDAFVMPSVNEYDKMPFRDASHSESLKELGLEEINDEVKNQFKDLIKAFEENLKDEIKGVELSSHLTSAVALIGDEQNAMMANLMRQMGQNMPESKKTLELNPNHAILQKLLKCEDKEQMSAFIWLLYDGAKLLEKGALKDAKSFNERLNSVLLKAL</w:t>
            </w:r>
          </w:p>
        </w:tc>
      </w:tr>
      <w:tr w:rsidR="00E44679" w:rsidRPr="00E340F8" w14:paraId="0AF7BD2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98A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9F4D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4S6|HTPG_SAL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6A88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ETLEFQAEARQLLQLMVHSIYSNKDVFLRELISNASDALDKLRLASMRDKDLDVDTSDLHIAIEVDQDARTLTVRDNGIGMTRDEVVQVIGTIAKSGTAELLRKLRETTDAETSQELIGQFGVGFYAAFMVADRVVLVTRQAGEADGTHWESSGEGTYTIAPATDVPQGTAVTLHLKPVDSEDNLHDYAAEWTIRQIVKRYSDFIAHPIRMAVERPGSDDSEPTTEVQTLNSMKALWARPRDEVEPAEYHEFYKHVSHDWADPLEVVHMRGEGTFEYEALLFLPTHAPLDLFSPQGRRGVQLYVKRVFIMDDCEALMPGYLRFVKGVVDAHDLSLNISRELLQQDRQIQVVRRRLVKKVLATVKDLKANQPEKYRTFWTEFGAVVKEGLIDDTENRDSLLEILSVASTHDPAEPTDLTGYVNRMKDGQSEIYYATGENRTTIENSPHMEAFRAKGFEVLLLTDPVDEVWVERVGEYDGKTLRSVAKGQVDLDTDEERSAAEAERERQRTEYADLLTWLGSALADQVREVRLSARLTTSPACVVGDAHDVTPTLEKMYRAMGHEVPQVKRILELNPTHPLVSGLRKAREQGATEDSLTETAELLYGMALLAEGGELADPSRFTRILAERLARTL</w:t>
            </w:r>
          </w:p>
        </w:tc>
      </w:tr>
      <w:tr w:rsidR="00E44679" w:rsidRPr="00E340F8" w14:paraId="5F987E7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07C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6652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CL3|HSLU_ALKE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83D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QELDKYIIGQDAAKRSVAIALRNRWRRMQVDEALQPEITPKNILMIGPTGVGKTEIARRLAKLARAPFIKIEATKFTEVGYVGRDVESIIRDLVDIAIKLVREEAMERVQHQAADAAEDRVLDIMLPRAQSFDQEDPSAGTRQKLRKKLREGALDDREIEVELRASPMGVEIMAPPGMEEMTNQLQQMFQNFGGEKTKRRKMKVKDALEVLKDEEAARLVNDEDLKAEAVERVEQNAIVFLDEIDKVCKRAEQGTGGDVSREGVQRDLLPLVEGSTVSTKHGMVRTDHILFIASGAFHLSKPSDLIPELQGRLPIRVELEALTTDDFVRILSEPSASLVHQYQALIATEGCELEFTEDGIRRVAEVAWEVNSRTENIGARRLHTVMERLLEEISYSAADRGGQQVTVDADYVDQHLGGLVQDEDLSRYIL</w:t>
            </w:r>
          </w:p>
        </w:tc>
      </w:tr>
      <w:tr w:rsidR="00E44679" w:rsidRPr="00E340F8" w14:paraId="1F6D209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3983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7612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NS6|HTPG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AF91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TIDKNGAAESRVFEADVAKLLQMMVHSVYSDKDVFLRELISNAADACERLRYEAISDPALLTDETRPRISITIDAERRQLAVEDNGIGMGRDELVDALGTIARSGTKAFIEQAEAAESGDGVALIGQFGVGFYSAFMVADQVDVVSRRAGAREAWRWSSDGKGTFTVTPVDESEAPARGTRVTLHLTEDATGYTDRLKIEQMIKEQSGHVPVPIALIEKPGAEPAEIADGAALWTRPRGEISASEYADFYRSVAGQFDEPALTVHFRAEGRQEFTALLFVPQTRPFDLFEPDKKRQLKLYVRRVFITEDADLLPRYLRFVRGVVDSADLPLNISREMIQESPILAAIKKSITGRILSELEKLADKDAQAYGKIWEAFGPMFKEGIYDAADRRDTVLGLSRFRTTAGSLRSLKDYVGALKENQTSIYYLAGQDAARLEASPHLEGFRARGVEVLLLSDPVDSFWVTSGPSFEGKPFKSVTQGAADLAAIPRLDAGTEPSPDVSEGVTEFLAFLKTTLSDLVSDVRSSDRLTDSPVCLVAAESGPDRQLEKILLGVGQLAGASKPVLEVNPNHPLVASLAALGQDDREFKEDAARMLLDDARVLDGDRPSDALEFSRRLIRLVERGLRRSSAGGGD</w:t>
            </w:r>
          </w:p>
        </w:tc>
      </w:tr>
      <w:tr w:rsidR="00E44679" w:rsidRPr="00E340F8" w14:paraId="0615685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8B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C718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PB2|HTPG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F8DB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QLMIHSLYSNKEIFLRELVSNAADAADKLRYLALTDDALYEGDGELRVRVSTDKEKGTVTISDNGIGMTRDSVIEHLGTIAKSGTKEFFNNLSGEANKDSQLIGQFGVGFYSAFIVAKKVTVRTRAAGHPANEGVLWESEGEGSFNVETITKNSRGTEIVLHLRDEEKEFADDWRLRSIITKYSDHISVPVEMFEAGKDAQEGEDGETIAAVEGQWKPMNKATALWTRNKSDISDEEYQEFYKHISHDYTDALKWSHNRVEGKQEYTSLLYIPAKAPWDMWNRDHKHGLKLFVQRVFIMDEAEQFLPNYLRFVRGLLDSNDLPLNVSREILQDNQVTTAMRVGVTKRVLGMLEKLAKDEPGQYQSFWAEFGQVLKEGPAEDFANKERIAGLLRFASTHEGSAATTVSLEDYISRMKEGQDKIYYIVADSHEAAANSPHLELLRKKGIEVLLMSERIDEWLINHLTEFKGKKLHSVTRGDLELGELEDAADKEAKDKITEEAKGLVERMKAALGAKVSEVKVTTRLTDTPACVVAGEGEMSTQMIKLMQAAGQAVPESKPTFEINPNHPLVARLNDEADEQLFADWASLLLQQAQLSEKGSLADPSAFIKLMNQMLLANAK</w:t>
            </w:r>
          </w:p>
        </w:tc>
      </w:tr>
      <w:tr w:rsidR="00E44679" w:rsidRPr="00E340F8" w14:paraId="759C1A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50D1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73E5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17|HSP26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662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STLLSLVDELQEPRSPIYELGLGLHPHSRYVLPLGTQQRRSINGCPCASPICPSSPAGQVLALRREMANRNDIHWPATAHVGKDGFQVCMDVAQFKPSELNVKVVDDSILVEGKHEERQDDHGHIMRHFVRRYKVPDGYKAEQVVSQLSSDGVLTVSIPKPQAVEDKSKERIIQIQQVGPAHLNVKANESEVKGKENGAPNGKDK</w:t>
            </w:r>
          </w:p>
        </w:tc>
      </w:tr>
      <w:tr w:rsidR="00E44679" w:rsidRPr="00E340F8" w14:paraId="614A55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BB99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EE95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673|HS17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ED1B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IRRSNVFDPFSLDLWDPFDGFPFGSGSGSLFPRANSDAAAFAGARIDWKETPEAHVFKADVPGLKKEEVKVEVEDGNVLQISGERIKEQEEKTDKWHRVERSSGKFLRRFRLPENTKPEQIKASMENGVLTVTVPKEEPKKPDVKSIQITG</w:t>
            </w:r>
          </w:p>
        </w:tc>
      </w:tr>
      <w:tr w:rsidR="00E44679" w:rsidRPr="00E340F8" w14:paraId="7E1BE1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CB1A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C34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0ZT5|HSLU_DESA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1336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LTPREIVSELDKYIIGQEQAKRMVAVALRNRWRRQQLEPAIRDEVAPKNIIMMGPTGVGKTEIARRLARLSSSPFLKVEATKFTEVGYVGRDVESMIRDLMEISVNLVREEERDSVKTRAEAAAEERLLDLLLPSSPAVNTSFDTPQTPAGGAENTRNKLRTLWREGRLDHREVEMEVEMQSGPQMDVMTMPGMEDIGSQFKDMFSKAFPPKRKRRRMKVGDAYAILLQEESERLIDHEKVIELARERAEQTGIIFLDEIDKIASSQQGGKTADISREGVQRDLLPIVEGSAVNTKYGIIHTDHILFIGAGAFHYSKPSDLIPELQGRFPLRVELTALGSKEFLRILTEPKNALTVQYKALLATEGVQIEYTEDALEAVADFAQEANQETENIGARRLYTIMEKILADLSFEAPDKSGERIVIDREYVRQHLADITANRDLTRYIL</w:t>
            </w:r>
          </w:p>
        </w:tc>
      </w:tr>
      <w:tr w:rsidR="00E44679" w:rsidRPr="00E340F8" w14:paraId="6832C3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9911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3B5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KR8|HSPC2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10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NLPRIRNKSEVSNDLMRRNHLDNIFDDFFNEFYTFPYSSSTEKNLIPRTDISETDSGYSLEVELPGINQKDIDINIDNHILTIKGQKEEKSEEKNKNYHMRERYYGSFQRSISLPANINDDAINARFENGILHITIPKKEQGKTRKIEVKG</w:t>
            </w:r>
          </w:p>
        </w:tc>
      </w:tr>
      <w:tr w:rsidR="00E44679" w:rsidRPr="00E340F8" w14:paraId="34A45C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7272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9A3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929|HSPB1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64E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SPSWDPFRDWYPAHSRLFDQAFGLPRLPEEWAQWFGHSGWPGYVRPIPPAVEGPAAAAAAAAPAYSRALSRQLSSGVSEIRQTADRWRVSLDVNHFAPEELTVKTKDGVVEITGKHEERQDEHGYISRRLTPKYTLPPGVDPTLVSSSLSPEGTLTVEAPMPKPATQSAEITIPVTFEARAQIGGPEAGKSEQSGAK</w:t>
            </w:r>
          </w:p>
        </w:tc>
      </w:tr>
      <w:tr w:rsidR="00E44679" w:rsidRPr="00E340F8" w14:paraId="7488E1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888D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A817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JY1|HSPB8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9A5A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MPFSCHYPSRLRRDPFRDSPLSSRLLDDGFGMDPFPDDLTASWPDWALPRLSSAWPGTLRSGMVPRGPTATARFGVPAEGRTPPPFPGEPWKVCVNVHSFKPEELMVKTKDGYVEVSGKHEEKQQEGGIVSKNFTKKIQLPAEVDPVTVFASLSPEGLLIIEAPQVPPYSTFGESSFNNELPQDSQEVTCT</w:t>
            </w:r>
          </w:p>
        </w:tc>
      </w:tr>
      <w:tr w:rsidR="00E44679" w:rsidRPr="00E340F8" w14:paraId="1FB6DD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4B2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BC8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EJ0|HTPG_MYC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555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RVEQLEFQAEARQLLDLMVHSVYSNKDSFLRELISNASDALDKLRLEAFRNKDLDVDTSDLHIQIEVDKDARTLTIRDNGIGMTRAEVVDLIGTLAKSGTAELRQQLREAKNAQNEAASEELIGQFGIGFYSSFMVADKVELLTRKAGESEATKWESSGEGTYTIESVENAPQGTSVTLHLKPEDTEDELHDYTSEFKIKSLVKKYSDFIAWPIRMEVERRTPATEEGGEETVTREVETLNSMKALWARPKDEVSEEEYKEFYKHIAHAWDDPLEVIAMKAEGTFEYQALLFIPSHAPFDLFNRDAHTGIQLYVKRVFIMGDCDQLMPEYLRFVKGVVDAQDMSLNVSREILQQDRQIKAIRRRLTKKVLSTIKELQSERPDDYRTFWTQFGRVVKEGLLSDFDNQETLLQLCSFASTHSEEEATTLAQYVERMKEGQTQIFYATGETRQQILKSPHLEAFKAKGYEVLLLTDPVDEVWVGTVTEFDGKPLQSIAKGEVDLSAEGEESQAEREEQQKEFADLLAWLKDTLSDHVKEVRLSNRLTDSPACLITDAFGITPALARLYRASGQDIPVGKRILELNPKHPLVTGLRQAHQDRADDPSVAETAELLYGTALLAEGGALDDPARFAEILADRLARTL</w:t>
            </w:r>
          </w:p>
        </w:tc>
      </w:tr>
      <w:tr w:rsidR="00E44679" w:rsidRPr="00E340F8" w14:paraId="30D2B5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62A9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CD5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B1|HSPC4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549B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KLMEVLMSFNLPRIRNKSELQHHTNKQSYVDDVFNNFFNEIASFSYPTHYNNKILSPRTDITENESEYHLEVELPGVTQDNIDLKIDSNILTIDGKKEQSTEKKDHNYHMKERYYGSFSRSISLPSNVDEEHVTANFKDGILSIKIPKKEQSKAKKIKIS</w:t>
            </w:r>
          </w:p>
        </w:tc>
      </w:tr>
      <w:tr w:rsidR="00E44679" w:rsidRPr="00E340F8" w14:paraId="3C03431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8B49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A0A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FN3|HS90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B0D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LSKRSVSTLLRSGNQSFRIAAAASTSRSSPSATDVKRSDTESRWYSSLTNGQSKNSGSFAQLNMKTNWFMGYRNESSAAASDSSSQAPPPAEKFEYQAEVSRLMDLIVNSLYSNKEVFLRELISNASDALDKLRYLSVTNPELSKDAPDLDIRIYADKENGIITLTDSGIGMTRQELVDCLGTIAQSGTAKFMKALKDSKDAGGDNNLIGQFGVGFYSAFLVADRVIVSTKSPKSDKQYVWEGEANSSSFTIQEDTDPQSLIPRGTRITLHLKQEAKNFADPERIQKLVKNYSQFVSFPIYTWQEKGYTKEVEVEDDPTETKKDDQDDQTEKKKKTKKVVERYWDWELTNETQPIWLRNPKEVTTAEYNEFYRKAFNEYLDPLASSHFTTEGEVEFRSILYVPPVSPSGKDDIVNQKTKNIRLYVKRVFISDDFDGELFPRYLSFVKGVVDSHDLPLNVSREILQESRIVRIMKKRLVRKAFDMILGISLSENREDYEKFWDNFGKHLKLGCIEDRENHKRIAPLLRFFSSQSENDMISLDEYVENMKPEQKAIYFIASDSITSAKNAPFLEKMLEKGLEVLYLVEPIDEVAVQSLKAYKEKDFVDISKEDLDLGDKNEEKEAAVKKEFGQTCDWIKKRLGDKVASVQISNRLSSSPCVLVSGKFGWSANMERLMKAQSTGDTISLDYMKGRRVFEINPDHSIIKNINAAYNSNPNDEDAMRAIDLMYDAALVSSGFTPDNPAELGGKIYEMMDVALSGKWSSPEVQPQQQQMAHSHDAETFEAEVVEPVEVDGKK</w:t>
            </w:r>
          </w:p>
        </w:tc>
      </w:tr>
      <w:tr w:rsidR="00E44679" w:rsidRPr="00E340F8" w14:paraId="042DC8F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320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54C5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TX9|HSP7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223A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AQIHILGGIGFPTSSSSSSTKNLDNKTNSIPRSVFFGNRTSPFTTPTSAFLRMGRRNNNASRYTVGPVRVVNEKVVGIDLGTTNSAVAAMEGGKPTIVTNAEGQRTTPSVVAYTKSKDRLVGQIAKRQAVVNPENTFFSVKRFIGRRMNEVAEESKQVSYRVIKDENGNVKLDCPAIGKQFAAEEISAQVLRKLVDDASRFLNDKVTKAVITVPAYFNDSQRTATKDAGRIAGLEVLRIINEPTAASLAYGFERKSNETILVFDLGGGTFDVSVLEVGDGVFEVLSTSGDTHLGGDDFDKRVVDWLASTFKKDEGIDLLKDKQALQRLTEAAEKAKIELSSLTQTNMSLPFITATADGPKHIETTLTRGKFEELCSDLLDRVRTPVENSLRDAKLSFKDIDEVILVGGSTRIPAVQDLVRKLTGKEPNVSVNPDEVVALGAAVQAGVLSGDVSDIVLLDVTPLSLGLETLGGVMTKIIPRNTTLPTSKSEVFSTAADGQTSVEINVLQGEREFVRDNKSIGSFRLDGIPPAPRGVPQIEVKFDIDANGILSVSASDKGTGKKQDITITGASTLPKDEVDTMVQEAERFAKEDKEKRDAIDTKNQADSVVYQTEKQLKELGEKIPGPVKEKVEAKLQELKEKIASGSTQEIKDTMAALNQEVMQIGQSLYNQPQPGGADSPPGGEASSSSDTSSSAKGGDNGGDVIDADFTDSN</w:t>
            </w:r>
          </w:p>
        </w:tc>
      </w:tr>
      <w:tr w:rsidR="00E44679" w:rsidRPr="00E340F8" w14:paraId="431E3A1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842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9E0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5757|HS74L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14B9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LNCYIAVARSGGIETIANEYSDRCTPACISLGSRTRAIGNAAKSQIVTNVRNTIHGFKKLHGRSFDDPIVQTERIRLPYELQKMPNGSAGVKVRYLEEERPFAIEQVTGMLLAKLKETSENALKKPVADCVISIPSFFTDAERRSVMAAAQVAGLNCLRLMNETTAVALAYGIYKQDLPPLDEKPRNVVFIDMGHSAYQVLVCAFNKGKLKVLATTFDPYLGGRNFDEALVDYFCDEFKTKYKINVKENSRALLRLYQECEKLKKLMSANASDLPLNIECFMNDLDVSSKMNRAQFEQLCASLLARVEPPLKAVMEQANLQREDISSIEIVGGATRIPAVKEQITKFFLKDISTTLNADEAVARGCALQCAILSPAFKVREFSITDLVPYSITLRWKTSFEDGSGECEVFCKNHPAPFSKVITFHKKEPFELEAFYTNLHEVPYPDARIGSFTIQNVFPQSDGDSSKVKVKVRVNIHGIFSVASASVIEKQNLEGDHSDAPMETETSFKNENKDNMDKMQVDQEEGHQKCHAEHTPEEEIDHTGAKTKSAVSDKQDRLNQTLKKGKVKSIDLPIQSSLCRQLGQDLLNSYIENEGKMIMQDKLEKERNDAKNAVEEYVYDFRDRLGTVYEKFITPEDLSKLSAVLEDTENWLYEDGEDQPKQVYVDKLQELKKYGQPIQMKYMEHEERPKALNDLGKKIQLVMKVIEAYRNKDERYDHLDPTEMEKVEKCISDAMSWLNSKMNAQNKLSLTQDPVVKVSEIVAKSKELDNFCNPIIYKPKPKAEVPEDKPKANSEHNGPMDGQSGTETKSDSTKDSSQHTKSSGEMEVD</w:t>
            </w:r>
          </w:p>
        </w:tc>
      </w:tr>
      <w:tr w:rsidR="00E44679" w:rsidRPr="00E340F8" w14:paraId="027CCB1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6B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BD2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ET62|HSPQ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DD22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IASKFGIGQQVRHKLLGYLGVVVDVDAEYSLDQPNEDDIASNMTLRSAPWYHVVMEDDEGQPVHTYLAEAQITYELSDEHLDNDSMDELSQSIRNQLQAPRLRN</w:t>
            </w:r>
          </w:p>
        </w:tc>
      </w:tr>
      <w:tr w:rsidR="00E44679" w:rsidRPr="00E340F8" w14:paraId="3FAD26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8801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B81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Q77|HS17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F39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RSNVFDPFSLDLWDPFDGFPFGSGGSSSGSIFPSFPRGASSETAAFAGARIDWKETPEAHVFKADVPGLKKEEVKVEVDDGNILQISGERNKEQEEKTDQWHRVERSSGKFLRRFRLPDNAKPEQIKASMENGVLTVTVPKEEAKKPDVKSIQISG</w:t>
            </w:r>
          </w:p>
        </w:tc>
      </w:tr>
      <w:tr w:rsidR="00E44679" w:rsidRPr="00E340F8" w14:paraId="38F26D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A3AB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EE58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6E3|HSLU_SHEB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C9B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KAKRSVAVALRNRWRRMQLDVDFRQEVTPKNILMIGPTGVGKTEIARRLAKLANAPFIKVEATKYTEVGYVGKEVEQIIRDLTDIAIKLTREQQMGKCRQRAEENAEERILDALLPKPKNDWESTETDSSSNTRQVFRKKLREGQLDDKEIDIDVAQPQVGVEIMSPPGMEEMTNQLQSLFKNMGQAPAKRRKMKIKEAFKLLIEEEAAKLVNQEDLKEQAIEMVEQHGIVFLDEIDKICKRGETSGPDVSREGVQRDLLPLIEGCTVTTKHGMVKTDHILFIASGAFQMSKPSDLIPELQGRLPIRVELDALSANDFKRILTEPHASLTEQYIALMNTEGVKVEFSESGIDSIAKAAWQVNERTENIGARRLHTVMEKLMEDISYEASEKSGSAFVIDADYVSAHLDNLVQDEDLSRFIL</w:t>
            </w:r>
          </w:p>
        </w:tc>
      </w:tr>
      <w:tr w:rsidR="00E44679" w:rsidRPr="00E340F8" w14:paraId="3E5AAAB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54CC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37C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142|HSP7C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5177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NWLDKNQTAEKEEFEHQQKELEKVCNPIITKLYQSAGGMPGGMPGGFPGGGAPPSGGASSGPTIEEVD</w:t>
            </w:r>
          </w:p>
        </w:tc>
      </w:tr>
      <w:tr w:rsidR="00E44679" w:rsidRPr="00E340F8" w14:paraId="5E1B6A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46E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2692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9W9|HSLU_TOL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DAA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RHIIGQAEAKRAVAIALRNRWRRMQLSNELRQEVAPKNILMIGPTGVGKTEIARRLAKLANAPFIKVEATKFTEVGYVGKEVDTIIRDLTDMALKMMREQEMEKVRFRAHEAAEERVLDVLLPPARSNWGEAEKSETGTHTRQIFRKKLREGELDDKEIEIDVAAPQMGVEIMAPPGMEEMTNQLQGLFQNMSAGNTHKRKLKVKDALKQLVEEEAGRLLNPEELKEKTIHAVENNGIVFIDEFDKICKRGESSGPDVSREGVQRDLLPLIEGCTVNTKHGMVRTDHILFIASGAFQIAKPSDLIPELQGRLPIRVELKNLTVDDFERILTEPNASLTEQYQALMATEQVKIEFTAEGIRSIAEAAWQVNERTENIGARRLHTVLEKLMEDISYDAADNAGQLFSIDAEYVNRYLGALIEDEDLSRFIL</w:t>
            </w:r>
          </w:p>
        </w:tc>
      </w:tr>
      <w:tr w:rsidR="00E44679" w:rsidRPr="00E340F8" w14:paraId="230ADF1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C54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A8E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IF2|HS90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1DCB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ALSRSLYTSPLTSVPITPVSSRLSHLRSSFLPHGGALRTGVSCSWNLEKRCNRFAVKCDAAVAEKETTEEGSGEKFEYQAEVSRLLDLIVHSLYSHKEVFLRELVSNASDALDKLRFLSVTEPSLLGDGGDLEIRIKPDPDNGTITITDTGIGMTKEELIDCLGTIAQSGTSKFLKALKENKDLGADNGLIGQFGVGFYSAFLVAEKVVVSTKSPKSDKQYVWESVADSSSYLIREETDPDNILRRGTQITLYLREDDKYEFAESTRIKNLVKNYSQFVGFPIYTWQEKSRTIEVEEDEPVKEGEEGEPKKKKTTKTEKYWDWELANETKPLWMRNSKEVEKGEYNEFYKKAFNEFLDPLAHTHFTTEGEVEFRSILYIPGMGPLNNEDVTNPKTKNIRLYVKRVFISDDFDGELFPRYLSFVKGVVDSDDLPLNVSREILQESRIVRIMRKRLIRKTFDMIQEISESENKEDYKKFWENFGRFLKLGCIEDTGNHKRITPLLRFFSSKNEEELTSLDDYIENMGENQKAIYYLATDSLKSAKSAPFLEKLIQKDIEVLYLVEPIDEVAIQNLQTYKEKKFVDISKEDLELGDEDEVKDREAKQEFNLLCDWIKQQLGDKVAKVQVSNRLSSSPCVLVSGKFGWSANMERLMKAQALGDTSSLEFMRGRRILEINPDHPIIKDLNAACKNAPESTEATRVVDLLYDTAIISSGFTPDSPAELGNKIYEMMAMAVGGRWGRVEEEEESSTVNEGDDKSGETEVVEPSEVRAESDPWQD</w:t>
            </w:r>
          </w:p>
        </w:tc>
      </w:tr>
      <w:tr w:rsidR="00E44679" w:rsidRPr="00E340F8" w14:paraId="760264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1D5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F226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2SLA3|HSLV_MET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D78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YHGTTILSVRRGREVALGGDGQVTLGSIVVKASARKVRRLYKEQVLAGFAGATADAFTLFERFEGKLEKHQGNLVRAAIDLTRDWRTDRVLRRLEAMLAVADRDTSLIITGNGDVLEPEHGIVAIGSGGAYAQAAARALLAHTTLGPAEMVKKSLEIAGDLCIYTNQHHTIEVLTDPEPVSQ</w:t>
            </w:r>
          </w:p>
        </w:tc>
      </w:tr>
      <w:tr w:rsidR="00E44679" w:rsidRPr="00E340F8" w14:paraId="77A679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D9D8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103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5V5|HSLV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03E6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TSLHATTIYAVRHNGEAAMAGDGQVTLGEQVIMKQTARKVRRLYEGKVLAGFAGSVADAFTLFEKFETKLQQFSGNLERAAVELAQEWRGDKQLRQLEAMLIVMDKDAILVVSGTGEVIAPDDDLIAIGSGGNYALSAGRALKRHASQLSAKEMAYESLKVASDICVFTNDNIIVETL</w:t>
            </w:r>
          </w:p>
        </w:tc>
      </w:tr>
      <w:tr w:rsidR="00E44679" w:rsidRPr="00E340F8" w14:paraId="6C345A4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895A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58B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7900|HS90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BF8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TGEPMGRGTKVILHLKEDQTEYLEERRIKEIVKKHSQFIGYPITLFVEKERDKEVSDDEAEEKEDKEEEKEKEEKESEDKPEIEDVGSD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TSAAVTEEMPPLEGDDDTSRMEEVD</w:t>
            </w:r>
          </w:p>
        </w:tc>
      </w:tr>
      <w:tr w:rsidR="00E44679" w:rsidRPr="00E340F8" w14:paraId="0A015A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778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59C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XZ5|HRCA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460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ERRFEVLRAIVADFVATKEPIGSKTLVERHNLGVSSATVRNDMAVLEAEGYITQPHTSSGRVPTEKGYREFVDRLDDVKPLSAAERRAIQNFLESGVDLDDVLRRAVRLLAQLTRQVAIVQYPTLSSSTVRHLEVIALTPARLLMVVITDSGRVDQRIVELGDVIDDHELSRLREMLGQALVGKKLSAASVAVADLAEQLRSPDGLGDAVGRSATVLLESLVEHSEERLLMGGTANLTRNAADFGGSLRSILEALEEQVVVLRLLAAQQEAGKVTVRIGHETAAEQMVGTSMVTTAYGTSDTVYGGMGVLGPTRMDYPGTIASVAAVAMYIGEVLGAR</w:t>
            </w:r>
          </w:p>
        </w:tc>
      </w:tr>
      <w:tr w:rsidR="00E44679" w:rsidRPr="00E340F8" w14:paraId="49EAC0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F61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D68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HT3|HRCA_LEP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6795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PRHRSILKALVEEFVSDNKPVGSKTLSEKYDIGLSPATIRSCLAELEDMGFIVARHTSGGRVPTERGYRLYVDSLVTLFELTMREKQRIQEEYLRMQFRLDQVLIATSKVLASLSQSASVVLGPEGSLDTLKHIELIHVNGGEVLMILVMRSGTVLNRNIFFDFHISQETLYQISRYLNDNVKGFDVHEIQSNLIPQMMLKKEGPEGFTLFAPSIARAMGTDSHSVDNLYIDGLKNLYENFKDEEEQLENILHLFDEKQFLKEFFSDYVPMDGVYTIIGKDGNEKLGGVTIITTNYRMGEKRIGSMGIIGPQRMNYNKALPLIEFTSKLVSEMITKLSR</w:t>
            </w:r>
          </w:p>
        </w:tc>
      </w:tr>
      <w:tr w:rsidR="00E44679" w:rsidRPr="00E340F8" w14:paraId="01091C9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E4D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4FC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940|HRCA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F40F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KDILNLIVELFTKTHEPIGSKTLQNSIASSSATIRNDMAALEKLGLLEKAHTSSGRLPSQEGFRYFVEHSLNPDSLDEQDVYQVIKAFDFEAFRLGDLLQRASDVLANLTGYTALILDVEPKKQRLTTFDIVKLSNHDALAVLTLDEASPVTVQFAIPKNFLDSDLMTVAKIARERFLNQTVLDIHYRLRTELPQIIQKYFPRTDNVLDLFDHIFNPIFQEEVFISGKIKTLEFAGLNTYQFLENLQSVALEIRQSLPEDELHRVQVADSKEKSLADLTVISQKFLIPYRGFGILTVIGPVDLDYQRTISLINVISRVLAVKLGDFYRYLNSNHYEVH</w:t>
            </w:r>
          </w:p>
        </w:tc>
      </w:tr>
      <w:tr w:rsidR="00E44679" w:rsidRPr="00E340F8" w14:paraId="28928CF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9A72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34A5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154|HSF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CAA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HGTCGGSNVPAFLAKLWTLVEDPDTDPLICWSPEGNSFHVFDQGQFAKEVLPKYFKHNNMASFVRQLNMYGFRKVVHIEQGGLVKPERDDTEFQHPYFIRGQEQLLENIKRKVNTMSATKSDEVKVRQDSVGKLISDVQSMKGKQESIDGRLLSMKHENEALWREVASLRQKHTQQQKVVNKLIQFLVSLVQSNRILGVKRKIPLMLNDSSTGHSPPKYSRQYSLEHVPSSTSYPVSGFTDSSAGPIISDVTELPESSPSPSPCPSLEASPSPVILIKTEPLTPSQSPEQSPAPPKLDDTPISPSTFIDSILLETETSVCPGGNKNDEMSESHPPEPCLSVACLDNISLSRQMSEVSRLFPTSCSSVPGRAEPPGLDMAVAELNDHVDNIDFNLDTLQNLLNGQSFSVDTSALMDLFSPSLGIPDLSLPDPDSSLASVSSTPIYTCVV</w:t>
            </w:r>
          </w:p>
        </w:tc>
      </w:tr>
      <w:tr w:rsidR="00E44679" w:rsidRPr="00E340F8" w14:paraId="561BA62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3722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20F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Y4L1|HYOU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27A6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VRRQRPRRRVCWALVAVLLADLLALSDTLAVMSVDLGSESMKVAIVKPGVPMEIVLNKESRRKTPVIVTLKENERFFGDSAASMAIKNPKATLRYFQHLLGKQADNPHVALYQARFPEHELTFDPQRQTVHFQISSQLQFSPEEVLGMVLNYSRSLAEDFAEQPIKDAVITVPVFFNQAERRAVLQAARMAGLKVLQLINDNTATALSYGVFRRKDINTTAQNIMFYDMGSGSTVCTIVTYQMVKTKEAGMQPQLQIRGVGFDRTLGGLEMELRLRERLAGLFNEQRKGQRAKDVRENPRAMAKLLREANRLKTVLSANADHMAQIEGLMDDVDFKAKVTRVEFEELCADLFERVPGPVQQALQSAEMSLDEIEQVILVGGATRVPRVQEVLLKAVGKEELGKNINADEAAAMGAVYQAAALSKAFKVKPFVVRDAVVYPILVEFTREVEEEPGIHSLKHNKRVLFSRMGPYPQRKVITFNRYSHDFNFHINYGDLGFLGPEDLRVFGSQNLTTVKLKGVGDSFKKYPDYESKGIKAHFNLDESGVLSLDRVESVFETLVEDSAEEESTLTKLGNTISSLFGGGTTPDAKENGTDTVQEEEESPAEGSKDEPGEQVELKEEAEAPVEDGSQPPPPEPKGDATPEGEKATEKENGDKSEAQKPSEKAEAGPEGVAPAPEGEKKQKPARKRRMVEEIGVELVVLDLPDLPEDKLAQSVQKLQDLTLRDLEKQEREKAANSLEAFIFETQDKLYQPEYQEVSTEEQREEISGKLSAASTWLEDEGVGATTVMLKEKLAELRKLCQGLFFRVEERKKWPERLSALDNLLNHSSMFLKGARLIPEMDQIFTEVEMTTLEKVINETWAWKNATLAEQAKLPATEKPVLLSKDIEAKMMALDREVQYLLNKAKFTKPRPRPKDKNGTRAEPPLNASASDQGEKVIPPAGQTEDAEPISEPEKVETGSEPGDTEPLELGGPGAEPEQKEQSTGQKRPLKNDEL</w:t>
            </w:r>
          </w:p>
        </w:tc>
      </w:tr>
      <w:tr w:rsidR="00E44679" w:rsidRPr="00E340F8" w14:paraId="3BB0CA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C32D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A7B6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3Z7|HRCA_SYN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166F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LSARQQQVLQATVHHYVDTMEPVGSRTLVQRFGIPASSATVRSAMGALEKRGLLTQPHTSAGRIPSALGYRCYVDDLLPEPGVAVQHLERELTGLSLRWAALDDLLQQLARRLTDFTGLMSLITRPQQPRAQLEAIRLVQSGDRLLVMLVEDSGRASHLNLRLPPGASDELTAIERWTDQQLEDGSINWRSLPPQLQRSGDVLRSALDHPSMSPETPLVVHGLSRLVAEPEFHSTAELRPLLELIDDQPCAVVSATDQPGVWIGEEHPQKALQACSVVQAPYRCGQEGVGQVALVGPMRMAYATAHAAVQRVARHLDLLLN</w:t>
            </w:r>
          </w:p>
        </w:tc>
      </w:tr>
      <w:tr w:rsidR="00E44679" w:rsidRPr="00E340F8" w14:paraId="0B58D0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52A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0C20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CW4|HRCA_ST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62C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TFDFEAFKLEDMLQKASHILA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4E3504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40D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2A4D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US6|HRCA_MYCL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E26B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ADERRFEVLRAIVADFVATKEPIGSRALVERHNLGVSSATIRNDMAVLEAEGYITQPHTSSGRVPTEKGYREFVDRLEDVKPLSAAERRAIQSFLESGVDLDDVLRRAVRLLAQLTCQVAVVQYPTLSTSTVRHLEVIALSPARLLMVVITESGRVDQRIAELGDVIDDYQLSQLREMLSQAMGGKKLSAASAAVADLVGRFRGTGGLANAVGRSANVLLESLVEHTEERLLLGGTANLTRNSADFGGSLRSILEALEEQVVVLRLLAAQQEAGKVTVRIGHETAAEQIMGTSMVSTAYGTSGTVYGGMGVLGPTRMDYPGTIASVAAVALYIGEVLGAR</w:t>
            </w:r>
          </w:p>
        </w:tc>
      </w:tr>
      <w:tr w:rsidR="00E44679" w:rsidRPr="00E340F8" w14:paraId="38BB90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F27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31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N41|HRCA_BACC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544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YSSATIRNEMADLEELGFIEKTHSSSGRVPSEKGYRFYVDHLLAPQNLPNDEIVQIKDLFA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3E48DE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9DD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02F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BR5|HRCA_BURV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1622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APIDAEAVARQVQNTLQAGEPQQRVVAAAASVLSNLSQFAGVVLTPRRSHVFKQIEFMRLSDKRILLIIVTPEGDVQNRMLATPRDYTPSQLTEASNYINAHFAGLSFDEVRRRLRDEIDQLRGDMTTLMHAAVTASTEVPDTEDTVLISGERNLLEVADLSSDMARLRKLFDVFDQKTGLLQLLDVSSHAQGVQIFIGGESTLVPIEEMSVVTAPYEVNGKIVGTLGVIGPTRMAYNRVIPIVDITARLLSLALSQQ</w:t>
            </w:r>
          </w:p>
        </w:tc>
      </w:tr>
      <w:tr w:rsidR="00E44679" w:rsidRPr="00E340F8" w14:paraId="18C26E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874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C498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RR1|HRCA_STR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2E2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TFDFEAFKLEDMLQKASHILA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2AF0BE2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153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B630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RA6|HRCA_CLAM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6529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ERGLDVLRVIVQDYVSSREPVGSKSIVERHAFGVSAATIRNDMALLEEEELIAAPHTSSGRVPTDKGYRLFVDQLADVRPLTPAQRQAIHVFLGESVDLDDVLARTVRLLAQLTNQVALVQYPSLATSHVKHVELVALSTTRVLTVLITDTGRVEQRVVELAGDPDDAFLAVMRTRINQAVGGLGLAEAATRLETLSDEVEPAQRAAASVLAGTLVEQVLANRQERLLLAGSANLARTERDFPGSISPVLEAIEEQVVLLRLLGEMEADQHGVSVSIGRENAPFGLGETSVLTSGYSSSGGVLARLGVLGPTRMDYSTNMASVRAVARYLSRLLEER</w:t>
            </w:r>
          </w:p>
        </w:tc>
      </w:tr>
      <w:tr w:rsidR="00E44679" w:rsidRPr="00E340F8" w14:paraId="052364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B07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0967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2Y4|HRCA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E27E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4B7D673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DB38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1D7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HD0|HRCA_BUR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3EB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66D9AA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ECEF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A1C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KU4|HRCA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B87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ELSDRQKQILGATINHYIATAEPVASKAIATEYNLNVSPATVRNTMLLLEKSGLLYQPHTSAGRVPSDSGYRVYVDELIQPIPDIARKAESLLSERFIWRQQRLEVILRQAAQLLSDLSGYITLITLPNALERQIRVIQLVALDSQQVMVILVLDTYETQSALIQLEQGEEDPELRERTLQVLTNFLNHQLQGRSLVELSAIDWQKLDLEFQTYSQQLQALLRQLRDRYSHQGTAFVISGLADLLQQPEFSQVEQVQMLLHLLEDQQDQLAPLITTDSQAPSQVQIRIGSENTLAPMQCCTLVYSCYCYGDSPVGSIGILGPTRMPYARIIPLVATAADYLTEQVSCRR</w:t>
            </w:r>
          </w:p>
        </w:tc>
      </w:tr>
      <w:tr w:rsidR="00E44679" w:rsidRPr="00E340F8" w14:paraId="192A04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654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1D6B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8E7|HRCA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BAB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AEIVQIKDLFAERIFEAEKIAQQSAQILSELTNYTAIVLGPKLSTNKLKNVQIVPLDRQTAVAIIVTDTGHVQSKTITVPESVDLSDLEKMVNILNEKLSGVPMEELHNKIFKEIVTVLRGYVHNYDSAIKMLDGTFQVPLSEKIYFGGKANMLSQPEFHDIQKVRSLLTMIDNEAEFYDILRHKQVGIQVKIGRENSSTAMEDCSLISATYSIGEEQLGTIAILGPTRMQYSRVISLLQLFTRQFTDGLKK</w:t>
            </w:r>
          </w:p>
        </w:tc>
      </w:tr>
      <w:tr w:rsidR="00E44679" w:rsidRPr="00E340F8" w14:paraId="1F52EE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ECDC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DE6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P05|HRCA_BU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C85A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7A25D9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9B8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E239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EX3|HRCA_CHL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D637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LTERRQMILKLVIQEFVDTATPVASETLVRKYRLPVSSATVRNDMAALEELGFLTHPHTSGGRIPTDAGYRFFVENLMERTTLSPAEQRMIRHQFYQVRGELDQWVQLACAVLARTAHNASVATAPRAEQLRFKSLELIAIHETMALAVIVFHGGIVKQQTLPIEPGRTPEDLRRAAGLVSDLLADATLSRAEELAAIATFNGVPLSEFERTLVDLVVRAMSVFEEQAQEQIYSDGILEMLSQPEFLPASGRDDAERAIERLRRTLEILKSGRGLSPLIPQALASGGVQVIIGGEHSEDTMRDYSVILARYGVEGALVGVLGVIGPTRMAYPRSISTVRYIASLMTNLLADLYHVNTRPSDIEPAAEL</w:t>
            </w:r>
          </w:p>
        </w:tc>
      </w:tr>
      <w:tr w:rsidR="00E44679" w:rsidRPr="00E340F8" w14:paraId="680285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1418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EA72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4T8|HRCA_CHL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41F2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LTERRQTILKLVIQEFVDTATPVASETLVRKYRLPVSPATVRNDMAALEELGFLTHPHTSGGRIPTDTGYRFFVENLMERTSLSPAEQRMIRHQFYQVRGELDQWVQLACAVLARTAHNASVATAPRAEQLRFKSLELISIHETMALAVIVFHGGIVKQQTLPVEPWRTPEDLRRAAGLVSDLLADATLTRVEELATAATFNGIPLSDFERGLVDLVVRAMIAFEEQAQEQIYSDGLLEMLSQPEFSPASGRDDAERVIERMRRTLEILKSGRGLGPLIPQALASGGVQVIIGGEHGEDTMRDYSVILARYGVEGVIAGVLGVIGPTRMAYPRSISTVRYIASLMNNLLAELYNVQARPSEGESEYKDEQHA</w:t>
            </w:r>
          </w:p>
        </w:tc>
      </w:tr>
      <w:tr w:rsidR="00E44679" w:rsidRPr="00E340F8" w14:paraId="552945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C68D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2F69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120|HS30A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007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NVERRMQRVNEACRLLSKDTEMRRITDQNRQSRESEGTSPNSGKDGKDHFELTLNVRDFSPHELTVKTQGRRVIVTGKHERKSDTE</w:t>
            </w:r>
          </w:p>
        </w:tc>
      </w:tr>
      <w:tr w:rsidR="00E44679" w:rsidRPr="00E340F8" w14:paraId="6CA8ED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6C48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1AA1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ME88|HRCA_STR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BAF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SNILNLIVDLFTQTHEPVGSKALQSLIASSSATIRNDMAKLEKLGLLEKAHTSSGRMPSAAGFKYFVEHSLNLGSIDEQDLYQLVKAFDFEAFKLEDVLLRASQMLSDTTGYTAAILDVEPARQRLTGFDIVQLSSHDALAVLTLDESKPLTVQFAIPKNFMNRDLLVLKGIVADRLLGKDVMTVHYKLRTEIPQIVQKYFTVTDNVLDLFDYIFVGLFRETIFVSGKVAALDYAGLATYQFLDEEQRLALSIRQSLSEEEMATVQVADSSEPALANVTLLTYKFLIPYRGFGLLSLIGPVDMDYRRSVSLINVIGQLLAVKLRDYYRYLNSNHYEVH</w:t>
            </w:r>
          </w:p>
        </w:tc>
      </w:tr>
      <w:tr w:rsidR="00E44679" w:rsidRPr="00E340F8" w14:paraId="0DF5F1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AA7E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D1C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GL0|IBPA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5A8D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PDFSPLYRSAIGFDRLFNLLETGQTQSNGGYPPYNVELVDENQYRIAIAVAGFAEQELDITAHDNLLIVKGAHAGEQVARNYLYQGIAERNFERKFQLAEHIQVKGANLENGLLYIDLERIVPEAMKPRRIEIK</w:t>
            </w:r>
          </w:p>
        </w:tc>
      </w:tr>
      <w:tr w:rsidR="00E44679" w:rsidRPr="00E340F8" w14:paraId="3906B3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439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9CB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3K9|IBPB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0460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6C215F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1A2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780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PA8|IBPA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4FC4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1902C9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50C2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32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7R9|IBPB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796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SMGGQEPQGFPPYNIEKSDDNHYRISLALAGFKQSELDIEVEGPRLTVRGKPTPSEKQVEYLHQGLVCKEFALTFTLAEHLQVSEAQFENGLLHIDLVRQVPEALQPQRIAIGTTPGLEAK</w:t>
            </w:r>
          </w:p>
        </w:tc>
      </w:tr>
      <w:tr w:rsidR="00E44679" w:rsidRPr="00E340F8" w14:paraId="3E7FD7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05D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8768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987|IRAM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BBB7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TCGISFSAIWGNMKMIIWYQSTIFLPPGSIFTPVKSGIILKDKEYPITIYHIAPFNKDLWSLLKSSQECPPGESKITNKCLHNSCIIKICPYGLK</w:t>
            </w:r>
          </w:p>
        </w:tc>
      </w:tr>
      <w:tr w:rsidR="00E44679" w:rsidRPr="00E340F8" w14:paraId="6939C7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70BA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9EEA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ID1|IRAP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981A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485964D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EC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4EF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5676|KS6A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7B7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EDDDESCAVELRITEANLTGHEEKVSVENFELLKVLGTGAYGKVFLVRKAGGHDAGKLYAMKVLRKAALVQRAKTQEHTRTERSVLELVRQAPFLVTLHYAFQTDAKLHLILDYVSGGEMFTHLYQRQYFKEAEVRVYGGEIVLALEHLHKLGIIYRDLKLENVLLDSEGHIVLTDFGLSKEFLTEEKERTFSFCGTIEYMAPEIIRSKTGHGKAVDWWSLGILLFELLTGASPFTLEGERNTQAEVSRRILKCSPPFPPRIGPVAQDLLQRLLCKDPKKRLGAGPQGAQEVRNHPFFQGLDWVALAARKIPAPFRPQIRSELDVGNFAEEFTRLEPVYSPPGSPPPGDPRIFQGYSFVAPSILFDHNNAVMTDGLEAPGAGDRPGRAAVARSAMMQDSPFFQQYELDLREPALGQGSFSVCRRCRQRQSGQEFAVKILSRRLEANTQREVAALRLCQSHPNVVNLHEVHHDQLHTYLVLELLRGGELLEHIRKKRHFSESEASQILRSLVSAVSFMHEEAGVVHRDLKPENILYADDTPGAPVKIIDFGFARLRPQSPGVPMQTPCFTLQYAAPELLAQQGYDESCDLWSLGVILYMMLSGQVPFQGASGQGGQSQAAEIMCKIREGRFSLDGEAWQGVSEEAKELVRGLLTVDPAKRLKLEGLRGSSWLQDGSARSSPPLRTPDVLESSGPAVRSGLNATFMAFNRGKREGFFLKSVENAPLAKRRKQKLRSATASRRGSPAPANPGRAPVASKGAPRRANGPLPPS</w:t>
            </w:r>
          </w:p>
        </w:tc>
      </w:tr>
      <w:tr w:rsidR="00E44679" w:rsidRPr="00E340F8" w14:paraId="35883B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7E2B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5A8B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EE9|LON1_SYN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A009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LTRNKDEQSGSATFAMPLLPLRDIVVFPSMVVPLFVGRDKSVNALDKAMATDKKIFLAAQTKAKTDTPGESDIYRVGTVANILQILRLPDGTVKVLVEGDFRARISSFIPHPDHFFVSLEGLEESEDESVEIEALRRGVRAAFDAYSKHNKKINQEILDAVAAIDNASRLADTIAAYMPFKLDVKQKLLETLGVAKRLEKLFGQIRSEIEILQTEERIKGRVKKQMEKTQREYYLNEQMRAIQKEMGEKDDFKSELEELEKRIKRKKLSQEAAAKVRAEFKKLKLMSPMSAEATVVRNYIDWILSLPWYEKTRDKLDIDESIRILDEDHYGLEKPKERIIEYLAVQALVKRIKGPILCFVGPPGVGKTSLAKSIARAMNRNFIRLSLGGVRDEAEIRGHRRTYIGAMPGKIIQSLKKVKSNNPVFCLDEVDKMSMDFRGDPSAALLEVLDPEQNFSFNDHYLDLDYDLSEVFFITTANNLHSIPPPLRDRMEIIQIAGYTEFDKLNIGRNFLVAKQCKANGLSLDNIAFSDDMLLYIIRHYTKEAGVRNLEREIASICRKVAKEVVRRGPETRIELTEDLVQEYLGIPKFRYGVAEEKDEIGLAVGLAWTEFGGDILGIETVVMPGKGKVQITGKLGDVMQESAQAALSYVRSRAKRLGIDPDFYQNFDIHVHVPEGAIPKDGPSAGITMATSIVSALARIPVRSDLAMTGEITLRGRVLPIGGLKEKILAAHRALLKTVLIPKDNAKDLKDIPAKILEEIQVELVEHMDDVLRKAMVVPEDRELFHEEEAGAQQAVMFEQKPPAADEIRAH</w:t>
            </w:r>
          </w:p>
        </w:tc>
      </w:tr>
      <w:tr w:rsidR="00E44679" w:rsidRPr="00E340F8" w14:paraId="0011052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5A8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8C75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773|LON1_MYXX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4E4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FGRDDKKEAQKRGLTVPLLPLRDIIVFPHMVVPLFVGREKSIAALKDAMAHKGPDDKAVILLAAQKKAKTNDPTPDDIFHFGTLGHVIQLLPLPDGTVKVLVEGVRRAKVKKFHPNDAFFMVEVEEVEEQTEKTVELEALVRSVHSVFEAFVKLNKRIPPEMLMQVASIDDPARLADTIVAHLSLKLNDKQALLETESPAKRLEKLYELMQGEIEILQVEKKIRTRVKKQMEKTQKEYYLNEQMQAIQKELGERDEFKNEIQEIEEKLKNKRMSKEATLKVKKELKKLRMMSPMSAEATVVRNYIDWIISLPWYDETQDRLDVTEAETVLNEDHYGLKKPKERILEYLAVQQLVKKLKGPVLCFVGPPGVGKTSLARSIARATGRKFVRLSLGGVRDEAEIRGHRRTYIGAMPGKLIQSLKKAGSNNPVFLLDEIDKMSTDFRGDPSAALLEVLDPEQNHTFNDHYLDLDYDLSKVMFICTANTMHNIPGPLQDRMEVIRIAGYTEPEKLSIARRYLIPKEQEANGLSDLKVDISDPALRTIIHRYTRESGVRSLEREIGGVFRKIARDVLKNGKRDIDVDRKMAMKFLGTPRYRYGMAEAEDQVGIVTGLAWTELGGEILTTEATIMPGKGKLIITGKLGEVMQESAQAAMSYVRSRAERFGIDRKVFENYDIHVHLPEGAIPKDGPSAGVTICTALVSALTRVLIRRDVAMTGEITLRGRVLPIGGLKEKTLAAHRAGIKTVLIPKANKKDLKDIPLKIRKQLRIVPVEFVDDVLREALVLEKPEEFGRKPTTDGGKLGGTTELPASPAVAPA</w:t>
            </w:r>
          </w:p>
        </w:tc>
      </w:tr>
      <w:tr w:rsidR="00E44679" w:rsidRPr="00E340F8" w14:paraId="0F075BA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FFC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6C9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K50|LON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B00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TNNTDSQNLDPNASEVEKLLDESAEAEEKTDDHTPPSELFILPLNKRPFFPGMAAPLLIEAGPHYEVLTLLAKSSQKHIGLVLTKKEDANTLKIGFNQLHRVGVSARILRIMPIEGGSAQVLLSIEDRIRIVKPVQDKYLKAKVAYHKENKELTEELKAYSISIVSIIKDLLKLNPLFKEELQIFLGHSDFTEPGKLADFSVALTTATREELQEVLETTDMHDRIDKALVLLKKELDLSRLQSSINQKIEATITKSQKEFFLKEQLKTIKKELGLEKDDHAVDLEKFMERLNKRDVPQYAMDVIQDEMDKLQTLETSSAEYAVCRNYLDWLTIVPWGIQTKEYHDLKKAESILNKDHYGLEDIKQRILELISVGKLANGMKGSIICLVGPPGVGKTSIGRSIAKVLHRKFFRFSVGGMRDEAEIKGHRRTYIGAMPGKLVQALKQSAIMNPVIMIDEVDKIGSSYHGDPASALLEVLDPEQNKDFLDHYLDVRVDLSNVLFILTANVLDSIPDPLLDRMEVLRLSGYILEEKLQIATKYLVPRARKEMGLSAQNVSFQPEALKHMINNYAREAGVRTLNENIKKVLRKVALKIVQNQEKNPSKKSRFTITPKNLQDYLGKPIFSSDRFYEKTPVGVATGLAWTSLGGATLYIESVQVPSSSGKADMHLTGQAGDVMKESSQIAWTYLHSALERYAPGRPFFEKSQVHIHIPEGATPKDGPSAGITMVTSLLSLLLDVPVLNNLGMTGELTLTGRVLGIGGIREKLIAARRSKLNVLIFPEDNRRDYDELPAYLKKGLKVHFVTHYDDVFKIAFPGV</w:t>
            </w:r>
          </w:p>
        </w:tc>
      </w:tr>
      <w:tr w:rsidR="00E44679" w:rsidRPr="00E340F8" w14:paraId="4296287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536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B35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185|LON1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C5E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ESKKARSGDKKKEKAVAGILPHSNKPARVPLIAVPSHPVFPGMFIPIVLISDSDMKAIDYAMKGNGIIALFVLNDKFLEKNNNNAQQKLIIDYSKDIYSVGVTGKIIKKINLPDGGYNIFVSTFDRIKFVKVVLNDKFPIIEIDYLKQIPVRKDDIQSKAVYGSILLRTKEIFAHRKMPEVQLNMVNIEDKGKLCDIVASTISSSKNDHQIVLETLNVKDRLKKVLELIYEELNLIEIQNKIAKGIQERLEKQQKEFFLKEQLKAIKAELGIGDKKSSDLEKLKTKLKALELKGEPLEVVEKELEKFSLLETSSAEYIVVRNYLELITELPWRDFKINFDKLDLQKSKKILDKTHYGMNEVKDRIIEYISVLKLRKTQKGAIILLVGPPGVGKTSIGAAIAKVLRTKFFRFSVGGMRDESEIKGHRRTYVGALPGKIIQGLRITKTNSPVFLIDEVDKISASSYGDPFSVLLEVLDPEQNVRFRDHYLDLPFDISNVFFILTANSVETIPRPLLNRMEIIEISGYIDNEKIEIARKYLIPKVLSENGVDKDSLKFQSSSLVQIAQEYARDNGVRNFEKYLNKIVRKVARKLIENTEVKSYQISNDNLEEYVGVPVFRKESMPNAMYSGMVMGLAWTNYGGSTLMIETVKTESKVGGIKLTGRLGDVMKESANIAYTYVNSIKGDLSISKSFFEKNIIHLHIPEGATPKDGPSAGITIASAFISLALNKVVRPHLAMTGELSLTGNVMMIGGLKEKIIAAKRSGVEHIIVPKANRVDLEEIPTNIKSGINFYLVDNMREVIKLLF</w:t>
            </w:r>
          </w:p>
        </w:tc>
      </w:tr>
      <w:tr w:rsidR="00E44679" w:rsidRPr="00E340F8" w14:paraId="6B938DF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C3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8A5E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K61|LON2_DES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6526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IYPLMPLRDIVIFPHMVAPLVVGREKSIRALEDAMEKKTEIFLVTQLEPTCEDPNEGEIYQCGTLSTVMQLLRLPDGTIKALVEGQRRARIVSRVPHEEFMQVEVEECTEVLPGQDELIAYERELRKAFQQFAHLGKKIGEEVVVSCSSIEDPVKLANVICSHLPLSSKEKQEVLEVETLGGRIELLLEILFRELQLAEVERKINIKVKQKLSRAQRDYYLGEKIREMQKEIGQGEDGVDEMTELENIIKAKKMPAYARARVQKELKKLRGMPAMSAETTVVRSYIDTILGLPWKKRSKGQLNVLKAEGILNKDHYGLEKPKERILEFLAVQSQVAKLKGPILCFVGPPGVGKTSICQSIAKSMGREFARLSLGGLRDEAEIRGHRRTYVGAMAGKVLRAMQKVGVANPVFCLDEIDKMSTDFRGDPAAALLEVLDPEQNSSFNDHYLDLDYDLSQVFFITTANSLEGIPIPLQDRMEIIQLSGYTEEDKQVIAEKYLLPKQLKANGFQKDDIFLSPGAMLTVVRHYTREAGVRGLERVLASLCRKVARDRLQKGKKSKKYRIGEKSVPTYLGTPKYRYGLAEERDEVGLATGLAWTQVGGVLLQIEVILMPGKGKLTLTGQLGDVMQESAQAAYSYIRSRAKELKLEPDFYEKVDIHVHVPEGAIPKDGPSAGITIATTLASALTGRPIRHELAMTGEITLRGRVLPIGGLTEKLLAAKRGNITKVLLPEENGRDLKDVPAKIKNALDIKLVSHMDQVLEQALLSKGKNK</w:t>
            </w:r>
          </w:p>
        </w:tc>
      </w:tr>
      <w:tr w:rsidR="00E44679" w:rsidRPr="00E340F8" w14:paraId="5A81F81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93E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A745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AW0|LON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202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RTLPVLPLRDIVVFPHMVVPLFVGRDKSVRALEEVMRGDKQILLVTQKNSADDDPAPGDIFEVGVLATVLQLLKLPDGTVKVLVEGKARAAVVSFTDQESYYEAQIGEVSEDDGAGPEAEALSRAVVEQFENYVKLNKKVPPEALASIPQIAEPGKLADSIAAHLSVKIGDKQNLLEIFDVVKRLEKVFALMEGEISVLQVEKKIRSRVKRQMEKTQREYYLNEQMKAIQRELGDPDDARDELIDLEKRIKKTKLSKEARTKAESELKKLRNMSPMSAESTVVRNYLDWLLSIPWGKAKTKKIDLVESEGILDADHYGLEKVKERILEYLAVQARTNSLKGPILCLVGPPGVGKTSLGKSIAKATGREFVRMSLGGVRDEAEIRGHRRTYIGSMPGKVVQSMKKAKTTNAFVLLDEIDKMGSDYRGDPASALLEVLDPSQNSTFGDHYLEVDYDLSQVMFVTTANSLNMPQPLLDRMEIIRIPGYTEDEKLEIAKRHILPKLAKDHGLKPAEFIVPDKAIRDLIRYYTREAGVRSLERELGALARKTVRDLAREKVASITIDDERLAKYAGVKKYRYGETDEVDQVGIVTGLAWTEFGGDILTIEAVKMPGKGRMQITGNLKDVMKESIAAANSYVRSRALQFGIKPPVFEKTDVHIHVPDGATPKDGPSAGIAMALAMVSVLTGIPIRKDIAMTGEITLRGRVTAIGGLKEKLLAALRSGVKTVLIPQENEKDLADVPQTVKDGLEIIPVSTVDEVLKHALTGPLTPVEWNEAEEPITTSAKKDDGDSDAMLTH</w:t>
            </w:r>
          </w:p>
        </w:tc>
      </w:tr>
      <w:tr w:rsidR="00E44679" w:rsidRPr="00E340F8" w14:paraId="09EB863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165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DCCB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0I7|LON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75E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IEQKTPVGGSETGGADGLYAVLPLRDIVVFPHMIVPLFVGREKSIRALEEVMGVDKQILLATQKNAADDDPAPDAIYEIGTIANVLQLLKLPDGTVKVLVEGTARAKISKFTDREDYHEAYAAALQEPEEDAVEIEALARSVVSDFENYVKLNKKISPEVVGAASQIDDYSKLADTVASHLAIKIPEKQEMLSVLSVRERLEKALSFMEAEISVLQVEKRIRSRVKRQMEKTQREYYLNEQMKAIQKELGDSEDGRDEVAEIEERITKTKLSKEAREKALAELKKLRSMSPMSAEATVVRNYLDWLLSIPWGKKSKVKQDLNFAQEVLDAEHFGLGKVKERIVGYLAVQARSTKIKGPILCLVGPPGVGKTSLARSIAKATGREYVRMSLGGVRDEAEIRGHRRTYIGSMPGKVIQSMKKAKKSNPLFLLDEIDKMGQDFRGDPSSAMLEVLDPEQNATFMDHYLEVEYDLSNVMFVTTANTMNIPGPLLDRMEIIRIAGYTEDEKLEIAKRHLLPKAIKDHALQPKEFSVTEDALRNVIRHYTREAGVRSLEREVMTLARKAVTEILKTKKKSVKITDKNLSDYLGVEKFRFGQIDGEDQVGVVTGLAWTEVGGELLTIEGVMMPGKGRMTVTGNLRDVMKESISAAASYVRSRAIDFGIEPPLFDKRDIHVHVPEGATPKDGPSAGIAMVTAIVSVLTGIPVRKDIAMTGEVTLRGRVLPIGGLKEKLLAALRGGIKKVLIPEENAKDLAEIPDNVKNNLEIVPVSRVGEVLKHTLVRQPEPIEWTEQENPTAVPPVEDEAGASLAH</w:t>
            </w:r>
          </w:p>
        </w:tc>
      </w:tr>
      <w:tr w:rsidR="00E44679" w:rsidRPr="00E340F8" w14:paraId="090E1B6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896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9A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864|LON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EE10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QRTMPVLPLRDVVVFPYMVMPLFVGRAKSINALEEAMNDDKQILLVSQREADLEEPTPEDLFDVGTIANIIQLLKLPDDTVKVLVEGQNRAKINSLEDGEKCFSAQITPIETTYGDEKELVVAKSAVLSEFENYLTLNKKVPTDILNALQRIDDVDRLADTMAAHLPVSIRHKQNALELANVQERLEYLLGMMESEADILQVEKRIRGRVKKQMEKSQRNYYLNEQIKAIRKEMDGGENEDTIDEVEQLHQKVEAAGMPADVRDKVENELQKLKMMSAMSSEATVIRSYIEWMIQVPWHQRSKVKKDIVKAQQVLDTDHYGLDRVKERILEYLAVQARLNKVKGPILCLVGPPGVGKTSLGQSIANATGRKYVRMALGGVRDEAEIRGHRKTYIGALPGKLIQKMAKVGVKNPLFLLDEIDKMASDMRGDPASALLEVLDPEQNTTFNDHYLEVDYDLSDVMFVATSNSMNIPGPLLDRMEVIRLSGYTEDEKLNIAMRHLLAKQIERNGLKKGELTVEESAILDIIRYYTREAGVRGLEREISKICRKAVKNLLVNPKLKSITVNSDNLHDYLGVKRFEFGKADTQNRIGEVTGLAWTEVGGDLLTIETASVVGKGKLSFTGSLGDVMKESIQAAMTVVRARADKLGINAEFHEKRDIHIHVPDGATPKDGPSAGIAMCTALISCLTGNPVRADVAMTGEISLRGKVLPIGGLKEKLLAAHRGGIKTVLIPKENVKDLEEIPENVKQNLAIHAVETIDEVLGFALENPPEGIEFVKVEAKPKAPRRKVTSKSERAVN</w:t>
            </w:r>
          </w:p>
        </w:tc>
      </w:tr>
      <w:tr w:rsidR="00E44679" w:rsidRPr="00E340F8" w14:paraId="25A8F3B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3E8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DF02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865|MQS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64F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TPHTRLSQVKKLVNAGQVRTTRSALLNADELGLDFDGMCNVIIGLSESDFYKSMTTYSDHTIWQDVYRPRLVTGQVYLKITVIHDVLIVSFKEK</w:t>
            </w:r>
          </w:p>
        </w:tc>
      </w:tr>
      <w:tr w:rsidR="00E44679" w:rsidRPr="00E340F8" w14:paraId="02D4F4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9A6C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300D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6E8|NCED1_PHA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916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PASNTWINTTLPSSCSSPFKDLASTSSSPTTLLPFKKRSSSNTNTITCSLQTLHYPKQYQPTSTSTTTTPTPIKPTTTTTTTTPHRETKPLSDTKQPFPQKWNFLQKAAATGLDMVETALVSHESKHPLPKTADPKVQIAGNFAPVPEHAADQALPVVGKIPKCIDGVYVRNGANPLYEPVAGHHFFDGDGMVHAVKFTNGAASYACRFTETQRLAQEKSLGRPVFPKAIGELHGHSGIARLLLFYARSLFQLVDGSHGMGVANAGLVYFNNHLLAMSEDDLPYHVRITSNGDLTTVGRYDFNGQLNSTMIAHPKLDPVNGDLHALSYDVVQKPYLKYFRFSADGVKSPDVEIPLKEPTMMHDFAITENFVVVPDQQVVFKLTEMITGGSPVVYDKNKTSRFGILDKNAKDANAMRWIDAPECFCFHLWNAWEEPETDEIVVIGSCMTPADSIFNECDESLKSVLSEIRLNLRTGKSTRRPIISDAEQVNLEAGMVNRNKLGRKTQFAYLALAEPWPKVSGFAKVDLFSGEVQKYMYGEEKFGGEPLFLPNGEEEGDGYILAFVHDEKEWKSELQIVNAQNLKLEASIKLPSRVPYGFHGTFIHSKDLRKQA</w:t>
            </w:r>
          </w:p>
        </w:tc>
      </w:tr>
      <w:tr w:rsidR="00E44679" w:rsidRPr="00E340F8" w14:paraId="587CA1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A824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98F7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9N0|NAC5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5A4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GSVTSLAPGFRFHPTDEELVRYYLKRKICNKPFKFDAISVTDVYKSEPWDLPDKSRLKSRDLEWYFFSMLDKKYRNGSKTNRATEMGYWKTTGKDREILNGSKVVGMKKTLVYHKGRAPRGERTNWVMHEYRLVDQDLDKTGVHQDAFVLCRIFQKSGSGPKNGEQYGAPFVEEEWEEEDDMTFVPDQEDLGSEDHVYVHMDDIDQKSENFVVYDAIPIPLNFIHGESSNNVETNYSDSINYIQQTGNYMDSGGYFEQPAESYEKDQKPIIRDRDGSLQNEGIGCGVQDKHSETLQSSDNIFGTDTSCYNDFPVESNYLIGEAFLDPNSNLLENDGLYLETNDLSSTQQDGFDFEDYLTFFDETFDPSQLMGNEDVFFDQEELFQEVETKELEKEETSRSKHVVEEKEKDEASCSKQVDADATEFEPDYKYPLLKKASHMLGAIPAPLANASEFPTKDAAIRLHAAQSSGSVHVTAGMITISDSNMGWSYGKNENLDLILSLGLVQGNTAPEKSGNSSAWAMLIFMCFWVLLLSVSFKVSILVSSR</w:t>
            </w:r>
          </w:p>
        </w:tc>
      </w:tr>
      <w:tr w:rsidR="00E44679" w:rsidRPr="00E340F8" w14:paraId="07D769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4F43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D190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60KY90|MYC1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FFF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YRLWSNTNTTNTCDDTMMMDSFLSSDPSSFWPASTPNRPTPVNGVGETMPFFNQESLQQRLQALIDGARESWAYAIFWQSSVVDFASQTVLGWGDGYYKGEEDKNKRRGSSSSAANFVAEQEHRKKVLRELNSLISGVQASAGNGTDDAVDEEVTDTEWFFLISMTQSFVNGNGLPGLAMYSSSPIWVTGTEKLAASQCERARQAQGFGLQTIVCIPSANGVVELGSTELIFQSSDLMNKVKYLFNFNIDMGSVTGSGSGSGSCAVHPEPDPSALWLTDPSSSVVEPKDSLIHSSSRDVQLVYGNENSENQQQHCQGFFTKELNFSGYGFDGSSNRNKTGISCKPESREILNFGDSSKRFSGQSQLGPGPGLMEENKNKNKNKKRSLGSRGNNEEGMLSFVSGVILPTSTMGKSGDSDHSDLEASVVKEAVVEPEKKPRKRGRKPANGREEPLNHVEAERQRREKLNQRFYALRAVVPNVSKMDKASLLGDAIAYINELKSKVQNSDLDKEELRSQIECLRKELTNKGSSNYSASPPLNQDVKIVDMDIDVKVIGWDAMIRIQCSKKNHPAARLMAALKDLDLDVHHASVSVVNDLMIQQATVKMGSRLYAQEQLRIALTSKIAESR</w:t>
            </w:r>
          </w:p>
        </w:tc>
      </w:tr>
      <w:tr w:rsidR="00E44679" w:rsidRPr="00E340F8" w14:paraId="55BF4132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FB7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FE4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ZQ8|NIBA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5F0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SASSQLDEGKCAYIRGKTEAAIKNFSPYYSRQYSVAFCNHVRTEVEQQRDLTSQFLKTKPPLAPGTILYEAELSQFSEDIKKWKERYVVVKNDYAVESYENKEAYQRGAAPKCRILPAGGKVLTSEDEYNLLSDRHFPDPLASSEKENTQPFVVLPKEFPVYLWQPFFRHGYFCFHEAADQKRFSALLSDCVRHLNHDYMKQMTFEAQAFLEAVQFFRQEKGHYGSWEMITGDEIQILSNLVMEELLPTLQTDLLPKMKGKKNDRKRTWLGLLEEAYTLVQHQVSEGLSALKEECRALTKGLEGTIRSDMDQIVNSKNYLIGKIKAMVAQPAEKSCLESVQPFLASILEELMGPVSSGFSEVRVLFEKEVNEVSQNFQTTKDSVQLKEHLDRLMNLPLHSVKMEPCYTKVNLLHERLQDLKSRFRFPHIDLVVQRTQNYMQELMENAVFTFEQLLSPHLQGEASKTAVAIEKVKLRVLKQYDYDSSTIRKKIFQEALVQITLPTVQKALASTCKPELQKYEQFIFADHTNMIHVENVYEEILHQILLDETLKVIKEAAILKKHNLFEDNMALPSESVSSLTDLKPPTGSNQASPARRASAILPGVLGSETLSNEVFQESEEEKQPEVPSSLAKGESLSLPGPSPPPDGTEQVIISRVDDPVVNPVATEDTAGLPGTCSSELEFGGTLEDEEPAQEEPEPITASGSLKALRKLLTASVEVPVDSAPVMEEDTNGESHVPQENEEEEEKEPSQAAAIHPDNCEESEVSEREAQPPCPEAHGEELGGFPEVGSPASPPASGGLTEEPLGPMEGELPGEACTLTAHEGRGGKCTEEGDASQQEGCTLGSDPICLSESQVSEEQEEMGGQSSAAQATASVNAEEIKVARIHECQWVVEDAPNPDVLLSHKDDVKEGEGGQESFPELPSEE</w:t>
            </w:r>
          </w:p>
        </w:tc>
      </w:tr>
      <w:tr w:rsidR="00E44679" w:rsidRPr="00E340F8" w14:paraId="5B9473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4F7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09B4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476|NSR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63B7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TKVKGNKKEVKASKQAKEEKAKAVSSSSSESSSSSSSSSESESESESESESSSSSSSSDSESSSSSSSDSESEAETKKEESKDSSSSSSDSSSDEEEEEEKEETKKEESKESSSSDSSSSSSSDSESEKEESNDKKRKSEDAEEEEDEESSNKKQKNEETEEPATIFVGRLSWSIDDEWLKKEFEHIGGVIGARVIYERGTDRSRGYGYVDFENKSYAEKAIQEMQGKEIDGRPINCDMSTSKPAGNNDRAKKFGDTPSEPSDTLFLGNLSFNADRDAIFELFAKHGEVVSVRIPTHPETEQPKGFGYVQFSNMEDAKKALDALQGEYIDNRPVRLDFSSPRPNNDGGRGGSRGFGGRGGGRGGNRGFGGRGGARGGRGGFRPSGSGANTAPLGRSRNTASFAGSKKTFD</w:t>
            </w:r>
          </w:p>
        </w:tc>
      </w:tr>
      <w:tr w:rsidR="00E44679" w:rsidRPr="00E340F8" w14:paraId="6719643E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2335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D8CF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R2R1|NST1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A29A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NRRQPAVASQPTSPASPTPSKGTSKYANRDGSKIISVPKPSLSVETPQPSPTVSASMPPPTAGKGQPPSTAPTAPSGSNASGGEAAPTVNRKKAKRRAKLAAKAAAEAGLSGDNLSNGVAAHSASSSLPKQPSDAGHSDNEGEALSRPSQTNGHTSTGASKSKKGRKSKNEDGRFMDSAGSATGSNHHAEMRRPPSPIPHASPGRASGISKEKIWNTSSQEERQRIKEFWLGLGEEERKSLVKVEKDAVLKKMKEQQKQTCSCTVCGRKRTAIEEELEGLYDAYYEELESFANQPNPNGDVPPMLGPTGHFGSTAYTSQIMPSKYPPRQPSRGRIVEHCGDDEDDDGEDEYSEEELDDDEDYSDDEEPEEMHRQRPTEYQTDFFNFGNSLTVQGTRFHESLNSLPPYAKSYMEQVLKYVFRRDVDHSLGGILTVADDLLKNDGKKFIEMMEQLAERRMQREEDAKEQFARNYHINGNNYPAHAHPPPPEDDEEYEDEEEEEEYDSQDEEYDEEEVQTNPVHCACHCPCRGGDYGDAGMSASADDGSYQDHGQESHAKQHRHLQDSMTEEQRMEEGRRMFQIFAARMFEQRVLTAYREKVAKERQEKLLEELAQEDRETEKRKAKKQKEAQKRRDKALQKKQAQAEEKARKDAEKAAEEAERLAEEQRRQEEQRQKNEERKKKKEAQRKAEEEERQRKEAERLRRAQEQKERQAEQDRKAREAKEKEKKAKEEAKQREKAARELKEREARERKEKADKERLEKEAKIKAEKEAREAQRKAERASQKATTLANVPVPTGPARRQSQAPNPAPALPQSQQASVASPQLPTAVPALPKLPTPQKPRRTSQQEPFTSGFAAQQVHGQGAGQYPAPPKAATPVHTSPGPGGLLSKGSSSQGQSLHSQATSPLGTSLPTSTSLPTPFGMPHPPPNQHYPPGIGPLNAPPGLGGPRLFNDYPEQMYQQSPFGFRQATQQHPQLPPGLGIPMGPGRGLGHGPPPPPGLSAQQSDFPNMPASIFGSIPKEPSPLSSHSRQASANFDSPIAATPIARPTPIGRPGSVVQGRRGSSDSPGRPGQPGQDNLEEISAPHLGSSALLDDLDEPLMDDFMQDTRSARRSIPGPPQSSRFPPPAVGSFPMSNSPFGPSLWSQPGPSLVNQGFGGSFGQPAPPPGFNSLSDALSVNSPWTFASRPPPRHNLPQMRKVLIQACLDLASTKTPLLDEKAEDPSRRYLPITAVKKCVDTKFASGSTFTVDDLMSMTNTEGNANNGGGSFDTQEFDGELCVRWVPDDIGDSRTVGRSVGEIGSPIVGSRG</w:t>
            </w:r>
          </w:p>
        </w:tc>
      </w:tr>
      <w:tr w:rsidR="00E44679" w:rsidRPr="00E340F8" w14:paraId="2D7D72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77A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376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2W5|P5CR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653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GFIGAGQLAFALAKGFTAAGVLAAHKIMASSPDMDQATVSALRKIGVNLTPHNKETVRHSDVLFLAVKPHIIPFILDEIGANIEDRHIVVSCAAGVTINSIEKKLTAFQPAPKVIRCMTNTPVVVREGVTVYATGTHAQVEDGRLVEQLMGSVGFCTEVEEDLIDAVTGLSGSGPAYAFTALDALADGGVKMGLPRRLAVRLGAQALLGAAKMLLDSEQHPSQLKDNVCSPGGATIHALHVLESGGFRSLLINAVEASCIRTRELQTMADQETISPAAIKKTVLDKVKLDSSAGASLSSDHVKPLP</w:t>
            </w:r>
          </w:p>
        </w:tc>
      </w:tr>
      <w:tr w:rsidR="00E44679" w:rsidRPr="00E340F8" w14:paraId="413A4944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8E57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B0B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EK4|ACA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79C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CADYFIGSGRRCSPSTSTSTSREAWRPEKQWRKATNVIRGCHRLLRLGVLSAAAGIMRRNPSYVEIKVHDEGELDVSSGGDGEAPVAFTVAADDESFKGLVKNKREDCFRLLGGGAGVAAVLASGAERGIRGDDADVARRKKAFGSNTYPKPKPKGFFRHVWDALADVFLIVLLVCAAVSLAFGIKEHGIKDGWYDGVSIFLAVFLVAAVSAVSNHSQGKRFDKLARESENIMVSVVRAARRQEVSIFDVVVGDVVVLKIGDVVPADGVFLDGHALQVDESSMTGEPHPVEVDAVKSPFLASGVKVVDGYGKMVVTAVGTDTAWGEMMRTITRENTDPTPLQERLEGLTSSIGKVGIAVAVLVFAVLTARHFTGSTRDEQGNALFDKRNVTFNAVFSGLVGIFQQAVTIIVVAIPEGLPLAVTLTLAFSMKRMVRENALVRRLSACETMGSVTAICTDKTGTLTLNQMKVTEFWVGADRPRSAAAVNGGVVRLLCQGAGLNTTGSVYKPDNVSPPEITGSPTEKALLSWAVEELPMDADALKRKCKVVRVEAFNSDKKRSGVMLRDAATGAVTAHWKGAAEMVLARCTVYVGADGAARELGVEQRRKLEQVINDMAAASLRCIAFAYKQVVDGGDSDNAKIDDEGLTLLGFVGLKDPCRPEVKSAIEACTKAGIAVKMVTGDNVLTARAIAKECGIISGNDDDAAGVVIEGHEFRAMSEQEQLAIVDNIRVMARSLPLDKLVLVQRLKQKGHVVAVTGDGTNDAPALKEADVGLSMGVQGTEVAKESSDIVILNDNFDTVVTATRWGRCVYNNIQKFIQFQLTVNVAALVINFVSAVTTGRMPLTTVQLLWVNLIMDTMGALALATDTPTAGLMRRPPIGRAAPLISNAMWRNLAAQAAYQVAVLLALQYRGFGGAGAGERANGTMIFNAFVLCQVFNEFNAREIERRNVFAGVHRNRMFLGIVAVTVALQVVMVELLTKFAGTERLGWGQWGACVGIAAVSWPIGWAVKCIPVPERPFHEIITARRRRRRST</w:t>
            </w:r>
          </w:p>
        </w:tc>
      </w:tr>
      <w:tr w:rsidR="00E44679" w:rsidRPr="00E340F8" w14:paraId="362D3DF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1994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9B1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Z35|ABI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8EF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MSKNVKVTDDQEVTSQERDQSGGTKVGGEEEIAPLARQSSILSLTLEELQNSLCEPGRNFGSMNMDEFVANIWNAEEFQATTGGCKGAMEEAKVVDSGSGSGDAGGSGLCRQGSFSLPLPLCQKTVEEVWTEINQAPAHTSAPASALQPHAGSGGVAANDRQVTLGEMTLEDFLVKAGVVRGSFTGQAAMGSGMVNGPVNPMQQGQGGPMMFPVGPVNAMYPVMGDGMGYPGGYNGMAIVPPPPPAQGAMVVVSPGSSDGMSAMTHADMMNCIGNGMMIENGTRKRPHREDGCAEKTVERRQRRMIKNRESAARSRARKQAYTVELEAELNYLKQENARLKEAEKTVLLTKKQMLVEKMMEQSKEKMNANRGGSQLRRSGSCMW</w:t>
            </w:r>
          </w:p>
        </w:tc>
      </w:tr>
      <w:tr w:rsidR="00E44679" w:rsidRPr="00E340F8" w14:paraId="0D16B55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AED6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60B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H8V7|AB5G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E61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FVDKLPLFDRRPSPMEEAEGLPRSGYLGQLHHHQYYQPHSNMLPLEQSPPTSTKHTSVTLAQLLKRVNDARSGSSTPISSPRYTIELGGSKPESVSSESDDHHSDDGGSEGQPRALVLKFTDLTYSVKQRRKGSCLPFRRAAADEPELPAMRTLLDGISGEARDGEIMAVLGASGSGKSTLIDALANRIAKESLHGSVTINGESIDSNLLKVISAYVRQEDLLYPMLTVEETLMFAAEFRLPRSLPTREKKKRVKELIDQLGLKRAANTIIGDEGHRGVSGGERRRVSIGVDIIHNPIMLFLDEPTSGLDSTSAFMVVTVLKAIAQSGSVVVMSIHQPSYRILGLLDRLLFLSRGKTVYYGPPSELPPFFLDFGKPIPDNENPTEFALDLIKEMETETEGTKRLAEHNAAWQLKHHGEGRGYGGKPGMSLKEAISASISRGKLVSGATDGTVSVAASDHSAPPPSSSSVSKFVNPFWIEMGVLTRRAFINTKRTPEVFIIRLAAVLVTGFILATIFWRLDESPKGVQERLGFFAIAMSTMYYTCSDALPVFLSERYIFLRETAYNAYRRSSYVLSHTIVGFPSLVVLSFAFALTTFFSVGLAGGVNGFFYFVAIVLASFWAGSGFATFLSGVVTHVMLGFPVVLSTLAYFLLFSGFFINRDRIPRYWLWFHYISLVKYPYEAVMQNEFGDPTRCFVRGVQMFDNTPLAALPAAVKVRVLQSMSASLGVNIGTGTCITTGPDFLKQQAITDFGKWECLWITVAWGFLFRILFYISLLLGSRNKRR</w:t>
            </w:r>
          </w:p>
        </w:tc>
      </w:tr>
      <w:tr w:rsidR="00E44679" w:rsidRPr="00E340F8" w14:paraId="3C50CA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376C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C1B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1Y3|ANGI_RHIR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A4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SRYRDFLTKHYDATPQGRNDRYCESMMRRRGLTSPCKDINTFIHGNSRHIKAICGDENGNPYGENLRISKSPFQVTTCNLRGGSSRPPCRYRATAGFRNIVVACENDLPVHLDQSIFRP</w:t>
            </w:r>
          </w:p>
        </w:tc>
      </w:tr>
      <w:tr w:rsidR="00E44679" w:rsidRPr="00E340F8" w14:paraId="272AA78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77D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25B2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G50|GRPE_ALKO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D97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TKQEEMEVREDCESVDSNLEATVEEMESTKGTSEDLEQKLAEKTAQYEDIFSQFQRLQADFTNYKKRVEKEKGDIYLYANEKIALDLLNIIDNFERAIQSTEKTEENDSLLQGISLVYKQLLDTLTKHGVEEIEAMEKPFDMNLHYAVMQEESEGASNYVIDVLQKGYKIKDRILRPAMVKVSK</w:t>
            </w:r>
          </w:p>
        </w:tc>
      </w:tr>
      <w:tr w:rsidR="00E44679" w:rsidRPr="00E340F8" w14:paraId="640F17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69E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0EF7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HU0|GRPE_EHR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4A43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NGDNNTKSPQHNNPQPNEKSDGKVQPGQPQVNPQRKFTAGINKKKEKLNEDLSELDKLRQQLIHFQNQFRLAVADKENVKRIMQKNIDDTSIYAISNFARDLLSSCDNLETSLKNLKEGDSIHAGVLMTYKELLNTLERHNITRIDPIGEKFNPQFHKAVSQMVDAEKDDNTILHVVQPGYIIKDKLLRAASVIISKKSD</w:t>
            </w:r>
          </w:p>
        </w:tc>
      </w:tr>
      <w:tr w:rsidR="00E44679" w:rsidRPr="00E340F8" w14:paraId="02B000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FCA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897B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DH8|GRPE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59EB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TEQHEEVEAVEPDASAEQVDPRDEKIANLEAQLTEAQNREREGVLRVKAEMENLRRRTELDVEKAHKFALEKFVNELLPVIDSLDRALEVADKANPDMTAMVEGLELTLKSMLDVVRKFGVEVVAETNVALDPNVHQAIAMVESEDVAAGNVLAVMQKGYTLNGRTIRAAMVTVAKAKG</w:t>
            </w:r>
          </w:p>
        </w:tc>
      </w:tr>
      <w:tr w:rsidR="00E44679" w:rsidRPr="00E340F8" w14:paraId="6666F4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218F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DA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AGC0|GRPE_BUR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99CD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ASQSAEENGSETQAAQDAAPAAEAADAALAEAQAKVAELQESYLRAKAETENVRRRAQEDVAKAHKFAIESFAEHLLPVLDSLEAAVGDTSGDIAKVREGVELTLRQLTSALEKGRVVAINPVGEKFDPHRHQAISMVPADQEPNTVVTVLQKGYTIADRVLRPALVTVAQPK</w:t>
            </w:r>
          </w:p>
        </w:tc>
      </w:tr>
      <w:tr w:rsidR="00E44679" w:rsidRPr="00E340F8" w14:paraId="6BFB77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526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576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DK2|GRPE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8330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1C5D44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2C49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FE1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T09|GRPE_BA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646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TKEAQTEEATIEKNSEESVTEEATEETVVEEKSEAALLQEKVDELQAKLTETEGRMLRLQADFENYKRRVQLDKQAAEKYRAQSLVSDILPALDNFERAMQVEASDEQTKSLLQGMEMVYRQLLEALNKEGVEMIEAVGKQFDPHEHQAVMQVEDSEFESNAVVEEFQKGYKLKDRVIRPSMVKVNQ</w:t>
            </w:r>
          </w:p>
        </w:tc>
      </w:tr>
      <w:tr w:rsidR="00E44679" w:rsidRPr="00E340F8" w14:paraId="54A73A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073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4CB9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0U4|GRPE_BU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7398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258517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8DB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40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J30|GRPE_BRU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C23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PENPDLDQRDINNPRDREALKQAADNFLKARRAEARAEAAADEAEGEVDETANRIAVLEADNTELKDQMLRVAAEMENLRKRTQRDVQDARAYAITNFARDMLSVSDNLRRALDAIPADALEADSNLKSLSEGVEMTERAMLLALERHGVKKLEPEGQKFDPNFHQAMFEVPNPDLPNNTVVQVVQAGYAIGDRVLRPAMVGVSKGGPKVSAENGASTSEDNA</w:t>
            </w:r>
          </w:p>
        </w:tc>
      </w:tr>
      <w:tr w:rsidR="00E44679" w:rsidRPr="00E340F8" w14:paraId="3C5FBC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A11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EB8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7F1|GRPE_FRA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BED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AKELLPVIDSIEQALKHEVKLEEAIAMKEGIELTAKMLVDILKKNGVEELHPKGEKFDPNLHEAMAMIPNPEFEDNTIFDVFQKGYMLNGRIVRAAKVVIVKN</w:t>
            </w:r>
          </w:p>
        </w:tc>
      </w:tr>
      <w:tr w:rsidR="00E44679" w:rsidRPr="00E340F8" w14:paraId="5FB126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D6D4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B26C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P08|GRPE_BU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F54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2CFADE8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22F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49EF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N92|GRPE_VIBV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736B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INEEALKQQDAAEVEVEAVGTDADIEWNEEADESAVKIAELEAALLASEARVKEQQDSVLRAKAEVENMRRRTEQEIDKARKYALNRFAEELLPVIDNLERAIQAADAESEAVKPLLEGVELTHKTFVDVVSKFGLKEINPEGQPFNPEWHQAMSIQESPDHESNTVMFVMQKGYELNGRVIRPAMVMVAK</w:t>
            </w:r>
          </w:p>
        </w:tc>
      </w:tr>
      <w:tr w:rsidR="00E44679" w:rsidRPr="00E340F8" w14:paraId="1D62ED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37B9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C444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IN5|GRPE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9334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EFKTDTPRTEAGSEKETMPSMEELLKAAELAAAEHHDAWLRAKAETENMRRRAAEDVDKARKFAVESFAGELLAVKDSLEAALAAESPSVDNLKDGVTLTLKQLSAVFGKFNLHDIEPLGEKFDPHLHQAIQVVESEQPANTVVTVLQKGYRLHDRTLRPALVMVAKGKD</w:t>
            </w:r>
          </w:p>
        </w:tc>
      </w:tr>
      <w:tr w:rsidR="00E44679" w:rsidRPr="00E340F8" w14:paraId="05BBC9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309E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37AA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440|GSTF2_TOB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3E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KVHGSPMSTATMRVAACLIEKDLDFELVPVDMVSGEHKKHPYLSLNPFGQVPAFEDGDLKLFESRAITQYIAHVYADNGYQLILQDPKKMPIMSVWMEVEGQKFEPHASKLTWELGIKPIIGMTTDDDAVKESEVQLSKVLDIYETRLAESKYLGGDSFTLVDLHHIPNIYYLMSTKVKEVFDSRPRVSAWCADILARPAWVKGLEKLQK</w:t>
            </w:r>
          </w:p>
        </w:tc>
      </w:tr>
      <w:tr w:rsidR="00E44679" w:rsidRPr="00E340F8" w14:paraId="52E462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2F45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7E3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UI1|GRPE_NAT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84CE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DQGDAVEASSEADEEASTSPDEGDDRDPVAAVAERAENDPASVAAELVALREEAAELETERDDLESRLKRKQAEFQNYKKRQEKQREKERARATEALVEKLLEVRDNLNRALEQDADADIREGVEATFRQLDDILDGEGVEAIEPDPGTETDPKRHEVLLQVESDEPEGTVAELHRPGYEMAGKVLRAAQVTVSEGPSGDSEAEDDADGEDGDE</w:t>
            </w:r>
          </w:p>
        </w:tc>
      </w:tr>
      <w:tr w:rsidR="00E44679" w:rsidRPr="00E340F8" w14:paraId="47B1CBB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98A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310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5Y5|GRPE_METB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D06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FNKDGNKNSKEDTKAGAENSEAQNSGSSAEEVNKARENPEEASASSEAEKSPEVKCQEEKQVLMEKYYRLAADFDNFKKRTARQMEENRKAVLEQVLLDFVEVTDNFDRALKSAKTAEDMSSIVSGIEQLSRQFFSILEKYGLEKIESEKASEFDPHRHEAVHHIETSEVPDNTIVDVYKTGYALNSKVIRPAMVSVARNPDEAEK</w:t>
            </w:r>
          </w:p>
        </w:tc>
      </w:tr>
      <w:tr w:rsidR="00E44679" w:rsidRPr="00E340F8" w14:paraId="66A901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E08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D2D0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8X9|GRPE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854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DEQVLDQKEAAKGQQADAAPETADVADPRDERIAELEAQLSELQQRERDNMLRVRAEADNVRRRAEMDIEKAHKFAVEKFASEMLPVIDNLERALDTADKANESLAAMIEGVELTLKSLLDAVHKFGIEVVGDVGVPFNPEVHQAMTMLPSADHQPNHVMMVMQKGYTLNGRLLRPAMVAVSKAQD</w:t>
            </w:r>
          </w:p>
        </w:tc>
      </w:tr>
      <w:tr w:rsidR="00E44679" w:rsidRPr="00E340F8" w14:paraId="6E4AD2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A4F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461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SJ3|HCHA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101D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QKDEKVMPFFEQHKSLFRNPKKLADVVASLNADSEYAAIFVPGGHGALIGLPESQDVAAALQWAIKNDRFVISLCHGPAAFLALRHGDNPLNGYSICAFPDAADKQTPEIGYMPGHLTWYFGEELKKMGMNIINDDITGRVHKDRKLLTGDSPFAANALGKLAAQEMLAAYAG</w:t>
            </w:r>
          </w:p>
        </w:tc>
      </w:tr>
      <w:tr w:rsidR="00E44679" w:rsidRPr="00E340F8" w14:paraId="26790F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6F4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AD3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4C0|GRPE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78C7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5795AB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48E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AF2C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ND2|HFQ_RHIL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3B3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AAS</w:t>
            </w:r>
          </w:p>
        </w:tc>
      </w:tr>
      <w:tr w:rsidR="00E44679" w:rsidRPr="00E340F8" w14:paraId="382086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E5DC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6C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CU9|HFQ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5A6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ERGSDRPSEKSED</w:t>
            </w:r>
          </w:p>
        </w:tc>
      </w:tr>
      <w:tr w:rsidR="00E44679" w:rsidRPr="00E340F8" w14:paraId="4D3710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D8D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B62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NB6|HKT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1A0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DATTPRYDEFKRIYHLFLFHAHPFWLQLLYFLFISLLGFLMLKALPMKTSMVPRPMDLDLIFTSVSATTVSSMVAVEMESFSNSQLLLITLLMLLGGEVFTSILGLYFTNAKYSSKMIATLPDDDDHGGSGKPPPPTTSPSSTLVELELAPPMDVVVVNPTTTATTHDEVELGLGRRNKRGCTCTTTHTSSSSSASKTTTTRLLMFVVMGYHAVVHVAGYTAIVVYLSAVGGAGAVVAGKGISAHTFAIFTVVSTFANCGFVPTNEGMVSFRSFPGLLLLVMPHVLLGNTLFPVFLRLAIAALERVTGWPELGELLIRRRRGGGEGYHHLLPSSRTRFLALTVAVLVVAQLALFCAMEWGSDGLRGLTAGQKLVGALFMAVNSRHSGEMVLDLSTVSSAVVVLYVVMMYLPPYTTFVPVQDKHQQTGAQSGQEGSSSSSIWQKLLMSPLSCLAIFIVVICITERRQIADDPINYSVLNIVVEVISAYGNVGFSTGYSCARQVRPDGSCRDLWVGFSGKWSKQGKLTLMAVMFYGRLKKFSLHGGQAWKIE</w:t>
            </w:r>
          </w:p>
        </w:tc>
      </w:tr>
      <w:tr w:rsidR="00E44679" w:rsidRPr="00E340F8" w14:paraId="37FB61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7B2B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3CFF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A22|HFQ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10D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DRIPVAIYLVNGIKLQGQVESFDQFVILLKNTVSQMVYKHAISTVVPSRAVNTAPVPGPDDQSSDA</w:t>
            </w:r>
          </w:p>
        </w:tc>
      </w:tr>
      <w:tr w:rsidR="00E44679" w:rsidRPr="00E340F8" w14:paraId="4BDA82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D69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051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W92|HFQ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D5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KQNLQDTFLNSVRKSKTPLTIFLVNGVKLQGVVSWFDNFCVLLRRDGQSQLVYKHAISTIMPAQPVQLYEPSADADD</w:t>
            </w:r>
          </w:p>
        </w:tc>
      </w:tr>
      <w:tr w:rsidR="00E44679" w:rsidRPr="00E340F8" w14:paraId="362155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BD1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75AE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Y2N7|HIF3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BDF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GLQRARSTTELRKEKSRDAARSRRSQETEVLYQLAHTLPFARGVSAHLDKASIMRLTISYLRMHRLCAAGEWNQVGAGGEPLDACYLKALEGFVMVLTAEGDMAYLSENVSKHLGLSQLELIGHSIFDFIHPCDQEELQDALTPQQTLSRRKVEAPTERCFSLRMKSTLTSRGRTLNLKAATWKVLNCSGHMRAYKPPAQTSPAGSPDSEPPLQCLVLICEAIPHPGSLEPPLGRGAFLSRHSLDMKFTYCDDRIAEVAGYSPDDLIGCSAYEYIHALDSDAVSKSIHTLLSKGQAVTGQYRFLARSGGYLWTQTQATVVSGGRGPQSESIVCVHFLISQVEETGVVLSLEQTEQHSRRPIQRGAPSQKDTPNPGDSLDTPGPRILAFLHPPSLSEAALAADPRRFCSPDLRRLLGPILDGASVAATPSTPLATRHPQSPLSADLPDELPVGTENVHRLFTSGKDTEAVETDLDIAQDADALDLEMLAPYISMDDDFQLNASEQLPRAYHRPLGAVPRPRARSFHGLSPPALEPSLLPRWGSDPRLSCSSPSRGDPSASSPMAGARKRTLAQSSEDEDEGVELLGVRPPKRSPSPEHENFLLFPLSLSFLLTGGPAPGSLQDPSTPLLNLNEPLGLGPSLLSPYSDEDTTQPGGPFQPRAGSAQAD</w:t>
            </w:r>
          </w:p>
        </w:tc>
      </w:tr>
      <w:tr w:rsidR="00E44679" w:rsidRPr="00E340F8" w14:paraId="5D218E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CE1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461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VF4|HFQ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4EF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QSLQDPYLNALRKERVPVSIYLVNGIKLQGQIESFDAFVILLRNNISQMVYKHAVSTIVPSRNIHLSREEMGLEDEAGEEISAEYTPNAEGQAEATADPLYD</w:t>
            </w:r>
          </w:p>
        </w:tc>
      </w:tr>
      <w:tr w:rsidR="00E44679" w:rsidRPr="00E340F8" w14:paraId="50226C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6F3E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B92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795|HSP15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9FE5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IFGGPRSNVFDPFSLDMWDPFKDFHVPTSSVSAENSAFVNTRVDWKETQEAHVLKADIPGLKKEEVKVQIEDDRVLQISGERNVEKEDKNDTWHRVDRSSGKFMRRFRLPENAKVEQVKACMENGVLTVTIPKEEVKKSDVKPIEISG</w:t>
            </w:r>
          </w:p>
        </w:tc>
      </w:tr>
      <w:tr w:rsidR="00E44679" w:rsidRPr="00E340F8" w14:paraId="596952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AEA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01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TX6|HTPG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0895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LKEQETLGFQSEVKQLLNLMIHSLYSNKEIFLRELISNASDAADKLRFLALAKPDLYEGNGELYVRIICNKEKRTITIIDNGIGMCRTEVIDNLGTIAKSGTKAFLETIDVKNSKNNQLIGQFGVGFYSAFIVAQKVIVRTRAAGASADEGVHWESTGEGDYIIAAINKPERGTEITLFLREGEDEFLDDWRIKNTIGKYSDHITLPIEIATNSENKNNNIITWEQINKAQALWTRNKVDVSDQEYKDFYKHLYHDSNDPISWSHNRVEGQQEYTSLLYIPASASWGIWNRDHKYGLKLYIKRVLIMDHADYFLPNYLRFVKGIIDCNDLPLNISREMLQHNRITQNLKNAITKRILSMLEKLATQNNEQYQNFWQHFGLVIKEGLAEDPNNSKSIARLLRFSTTHSKSMEQNVSLDEYVSRIAEQQEKIYYIIADSYAAANSSPHLELLQKKGIEVLLLHERIDAWMMNYLIEFNGKSFQLVSKADLKLDKFLNENTTEQKDMTKAFEPFIERVKKYLGDRIKEVRLTYSLTDTPAIVTIDSNNMTTHMAKLIVASGQNKPDIKYIFELNPLHPIVKKVSNTDNDIYFSEVIELLLDQALLVECGTLENPNQFVRRINKLLNHDTIVN</w:t>
            </w:r>
          </w:p>
        </w:tc>
      </w:tr>
      <w:tr w:rsidR="00E44679" w:rsidRPr="00E340F8" w14:paraId="42A08D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00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0729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GP6|HSLO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C70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NTLHRYLFEDLSVRGELVQLDDAYQQIISSKEYPKPVQNLLGELLVATTLLTATLKFEGSITLQLQGNGPVSLVVINGDNDQKVRGVARFEGEIADDATLHQLMGKGYLVITISPKDGERYQGVVALEGKDLAECFEGYFERSEQLKTRLWLRLGEFEGKPHAAGMLLQVMPDGTGSSDDFEHLEQLTDTVKNEELFSLEAEDVLYRLYNQDKVQLFEPQNVEFFCGCSRERSGGAIITIERSEVDDIIATEGKVSLHCDYCGTSYDFDSIDVAHLFEEATKGNDTVH</w:t>
            </w:r>
          </w:p>
        </w:tc>
      </w:tr>
      <w:tr w:rsidR="00E44679" w:rsidRPr="00E340F8" w14:paraId="5257178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7367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5625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861|HSP83_TRY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D7C9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FAFQAEINQLMSLIINTFYSNKEIFLRELISNSSDACDKIRYQSLTNQSVLGDEPHLRIRVIPDRVNKTLTVEDSGIGMTKADLVNNLGTIARSGTKSFMEALEAGGDMSMIGQFGVGFYSAYLVADRVTVVSKNNEDDAYTWESSAGGTFTVTSTPDCDLKRGTRIVLHLKEDQQEYLEERRLKDLIKKHSEFIGYDIELMVENTTEKEVTDEDEDEEAAKKAEEGEEPKVEEVKDGVDADAKKKKTKKVKEVKQEFVVQNKHKPLWTRDPKDVTKEEYASFYKAISNDWEEQLSTKHFSVEGQLEFRAILFLPKRAPFDMFEPNKKRNNIKLYVRRVFIMDNCEDLCPEWLGFLRGVVDSEDLPLNISRENLQQNKILKVIRKNIVKKALELFEELAGNKEDYKKFYEQFSKNVKLGIHEDSTNRKKLMELLRFHSSESGEEMTTLKDYVTRMKEGQKCIYYVTGDSKKKLETSPFIEQARRRGMEVLFMTDPIDEYVMQQVKDFEDKKFACLTKEGVHFEETEEEKKQREEEKASYERLCKAMKEVLGDKVEKVVVSDRLATSPCILVTSEFGWSAHMEQIMRNQALRDSSMSAYMMRKKTMEINTTHAIVKELKRRVEADENDKAAKDLIFLLFDTSLLTSGFTLDDPTAYADRIHRMIKLGLSLDDDAEEEEAQAPVAAAANSSTGASGMEEVD</w:t>
            </w:r>
          </w:p>
        </w:tc>
      </w:tr>
      <w:tr w:rsidR="00E44679" w:rsidRPr="00E340F8" w14:paraId="371D51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DF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67BF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X59|HSLU_OCH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7D3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NDAKRAVAIALRNRWRRQQLEGQMREEVMPKNILMIGPTGVGKTEISRRLAKLAGAPFVKVEATKFTEVGYVGRDVEQIVRDLVEVAITLVREKRRDDVKAKAHLNAEERVLDALVGKTASPATRDSFRKKLRNGEMDDKEIEIEVADTGSGPSFEIPGMPGANIGVMNLSDMLGKAMGGRTKTRKTTVKDSYPILINDESDKLLDQDQIVQEALRVTEDEGIVFIDEIDKIASREGGMGAGVSREGVQRDLLPLVEGTTVATKYGPVKTDHVLFIASGAFHVSKPSDLLPELQGRLPIRVELNALTREDFRRILTETEASLIKQYIALMETEEVKLEITDDAIDALADIAVDLNATVENIGARRLQTVMERVLDEISYTAPDKTGATFVIDAAYVKDKIGSLAKNTDLSRFIL</w:t>
            </w:r>
          </w:p>
        </w:tc>
      </w:tr>
      <w:tr w:rsidR="00E44679" w:rsidRPr="00E340F8" w14:paraId="226503E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CF48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24BB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KL3|HSCA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425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IEITEPEQADFKQERQIAVGIDFGTTNSLIAIATNRKVKVIKSRDDKELIPTTIDFTNENFIIGNNKGLRSIKRLFGKTLKEILNTPALFSLIKDYLEANSSELKLNFANKQLRISEIAAEVFIYLKNQAEEQLKTNITKAVITVPAHFNDAARGEVMLAAKIAGFEVLRLIAEPTAAAYAYGLNKNQKGCYLVYDLGGGTFDVSILNIQEGIFQVIATNGDNMLGGDDIDVVITQYLCNKFDLPNSVDTLQLAKKAKETLTYKDSFNNDNISINKQTLEQLILPLVERTINIAKECLEQAGNPKIDGIILVGGATRTPLIKTELSKAFKVQHISKRFRQDEFKGEPAGRIKIREHRQVLQNSLVSNFMEYAVDILSDIDPDKAVVWGAALQAENLTAPHTNSLLIDVVPLSLGVELYGGIVEKIIMRNTPIPISVVKEFTTYADNQTGIQFHILQGEREMAVDCRSLARFELKGLPPMKAGNIRAEVTFAIDADGILSVSAYEKISNTSHTIEVKPNHGIDKTEIDIMLENAYKNAKIDYTTRLLQEAIIEAEALIFSIERAIAELTALLSESEISIINSLLDNIKEAAHARDRILINNSIKEFKSKIKKSMNTKLNIIINDLLKGKNINQTK</w:t>
            </w:r>
          </w:p>
        </w:tc>
      </w:tr>
      <w:tr w:rsidR="00E44679" w:rsidRPr="00E340F8" w14:paraId="472F95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2B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7FF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KV3|HSLV_LEP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26D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IHATTILSVRKNGKIAVGGDGQVSMGNTVMKHTAKKVRRLYNGKVIAGFAGSAADAFTLFELFEKKLIEHGGSVSRAAVELAREWRMDRMLRRLEALLIVCDANESFLISGTGDVISPDDGVLAIGSGGNFALSAARALVENTDLDPKEIITKAMNITADICIYTNHNLVIEEL</w:t>
            </w:r>
          </w:p>
        </w:tc>
      </w:tr>
      <w:tr w:rsidR="00E44679" w:rsidRPr="00E340F8" w14:paraId="08C8C0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91F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1F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HJ5|HRCA_DEC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F72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ERARTLLKTLVEHYVADGQPVGSRALSKFSGLDLSPATIRNVMADLEEAGFVASPHTSAGRIPTARGYRLFVDSLLTVQPLEARQMGEMEEALHGRPAGQIIASASQLLSSLTHFAGVVIAPRRQSSRIRQIEFLSLSEKRILLIIVTADGDVQNRIVTTDKVYSPAELVSAANYLTQNFAGLDFEQIRHRLTVEIKQLRDDIKPLMALALDAGDAAMAENTTPYVISGERNLLDVEELSSNMKRLRELFDLFEQRSSLMRLLEISNSAEGVQIFIGGESGIATLDECSVIAAPYTVDGQVVGSVGVIGPTRMAYERVIPIVDITARLLSSALSYKSDN</w:t>
            </w:r>
          </w:p>
        </w:tc>
      </w:tr>
      <w:tr w:rsidR="00E44679" w:rsidRPr="00E340F8" w14:paraId="7B7A76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92D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3E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U5|HSFA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D00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STDGGGGSSSSSSVAPFLRKCYDMVDDSTTDSIISWSPSADNSFVILDTTVFSVQLLPKYFKHSNFSSFIRQLNIYGFRKVDADRWEFANDGFVRGQKDLLKNVIRRKNVQSSEQSKHESTSTTYAQEKSGLWKEVDILKGDKQVLAQELIKVRQYQEVTDTKMLHLEDRVQGMEESQQEMLSFLVMVMKNPSLLVQLLQPKEKNTWRKAGEGAKIVEEVTDEGESNSYGLPLVTYQPPSDNNGTAKSNSNDVNDFLRNADMLKFCLDENHVPLIIPDLYDDGAWEKLLLLSPSRKKTKKQENIVKKGKDDLTLEEEEEDGTMELDKSYMLKLISEEMEKPDDFEFGQLTPERSRNLEILTEQMELLASNE</w:t>
            </w:r>
          </w:p>
        </w:tc>
      </w:tr>
      <w:tr w:rsidR="00E44679" w:rsidRPr="00E340F8" w14:paraId="0A844E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1D8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55E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XL4|HSLU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A8B0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VGYVGRDVESMVRDLVDVSVRLVKAQKKSLVQDEATAKANEKLVKLLVPSMKKKASQTNNPLESLFGGAIPNFGQNNEDEEEPPTEEIKTKRSEIKRQLEEGKLEKEKVRIKVEQDPGALGMLGTNQNQQMQEMMNQLMPKKKVEREVAVETARKILADSYADELIDQESANQEALELAEQMGIIFIDEIDKVATNNHNSGQDVSRQGVQRDILPILEGSVIQTKYGTVNTEHMLFIGAGAFHVSKPSDLIPELQGRFPLRVELDSLSVEDFVRILTEPKLSLIKQYEALLQTEEVTVNFTDEAITRLAEIAYQVNQDTDNIGARRLHTILEKMLEDLSFEAPSMPNAVVDITPQYVDDKLKSISTNKDLSAFIL</w:t>
            </w:r>
          </w:p>
        </w:tc>
      </w:tr>
      <w:tr w:rsidR="00E44679" w:rsidRPr="00E340F8" w14:paraId="153A7C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B486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A03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5R9|HRCA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C302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QNILRLIIQNYTNTGLPVGSKKLMEDGIASSSATIRNDMKALEEYGLLAKTHSSSGRIPSMAGYRYYVDHLLQPTQVEENELRRIRQSFGKEFHEINDIIRQSAEILSELTSYTAFSLGPEVKERKLTGFRMVPLNDRQVLAIIVTDKGNVENQVFAIPAAVSSQDLEKMTQIINDKLVGQPLLTVYHRLRTEIPMILHRYFQTPEGMMNLFDEMLGHAFEEKVFVGGRMNLLDFGIKQDIEQLKSVYSFMQNSDELTHLLNGSATTENPIVFRIGSEIGNNLLEDMSMITATYEVSGHGKGTIALLGPTSMPYSKIFGLVDTFRHELASQLGDYYRFLGN</w:t>
            </w:r>
          </w:p>
        </w:tc>
      </w:tr>
      <w:tr w:rsidR="00E44679" w:rsidRPr="00E340F8" w14:paraId="039A91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BFD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A1BE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6N9|HRCA_DEH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2A6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PRAEIILRSIVRQYITKAVPVSSSSILEDCGLDICSATIRNEVVRLETEGYILRPHHSAGSIPADKGYRYYVESLKDVELPTNDKFLIRHLFHQVEKEMEEWLNLTVAVLSQRVQSMAVVTMPRQTQGKVHHIELVSLQDNLVLVVLILRGAKVKQQLINFENTVSQPELTLISNRLNDAYAGLTRFQIEQKTLNLNPDELKVKDSLIKMMRGEDEQESREPFFDGLHYMLEQPEFHQNQRVQEIMQLLEQKKLSKMIAPPSPFNRGVQVYIGQENASAEIRDYSLIVSQYGIPDEAVGTIGVIGPTRMAYERALSAVSYLSLVMSTLVAELYGKPPGGKDE</w:t>
            </w:r>
          </w:p>
        </w:tc>
      </w:tr>
      <w:tr w:rsidR="00E44679" w:rsidRPr="00E340F8" w14:paraId="185E6D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C95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E74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8G2|HSCA_BU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CF2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FFKKKHDKKLLLGIDLGTTYSLAATVREKSVILLLDKKKRYLLPSVVHYKKNKISVGWKALENITEDPTNTISSVKRLLGRSINFVKKKFPILPYLIEKDIHEGIFFRTNFGNITPIDVSSHILKKLKKRAVLLFNQEIDASVITVPAYFNDFQKKETKKAAVLSGINLIRLLNEPTAAAVAYGLQKLKKGIVLVYDLGGGTFDVSILNLNKGIFEVLATSGDSNLGGDDFDDALAKNIYKKSNLQNRCNDFFQTSLLQIAKSTKLKLTKYEKVEVHFFDWKGYITREEFNLIIIDFIKKTLFICSDLLEEINLSVEQIKEVIMVGGSTRIPLVHTEVSKFFKKDLLKSINPDQVVAIGAAMHVDMLFSSKNNTKNKVILLDVMPLSLGIEVMGGFVEKIIFRNTSLPISKTKEFTTYKDNQTSILIHIVQGERELVKDCISLSRFVLRDIKPQKAGLVRILVTFQVDTDGLIHVKILENYSSKEKKIIIDNNITLKNLNISQILKDSLKHSKDDYYFRVKEEKKIECVRTLEILNKSLKKHLKLISKKELKKIKYTQEKLQKSIQEDDYFSMKNNLQKLDEVSKNFFSLQLKNAIDCSSIKNILKENI</w:t>
            </w:r>
          </w:p>
        </w:tc>
      </w:tr>
      <w:tr w:rsidR="00E44679" w:rsidRPr="00E340F8" w14:paraId="596081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88D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9F1C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1SHX8|HRCA_NOC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23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ERRLAVLRAIVEDYVATEEPVGSKALVERHGLGVSPATVRNDMAALEDEGYITQPHTSAGRVPTDKGYRLFVDRLTTIKPMSTAEKRAIATILDGAIDLDDVVQRSVRLLAQLTRQVAVVQYPTLSRSTVRHIELVALTPTRLLVVLILSTGRVEQRLVDLAAELGEEDLADLRTVVNRAALGEIIADAATALRALVPAEDATPTGAVVD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VEAMSDHRSDERIAVGGAANLARFGDSFDSAVRPLLEALEEHVVLLKLLGEATAGEILTVRIGHEGPYQELSSTSVVATGYGPGDEALARLGIVGPTRMDYAGSMAAVRAVARYVSRILDEG</w:t>
            </w:r>
          </w:p>
        </w:tc>
      </w:tr>
      <w:tr w:rsidR="00E44679" w:rsidRPr="00E340F8" w14:paraId="3D13B1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6072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199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EA3|HRCA_MYC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8435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ERRFEVLRAIVADFIATKEPIGSKTLVERHNLGVSSATVRNDMAVLEAEGYITQPHTSSGRVPTEKGYREFVDRLDDVKPLSAAERRAIQNFLESGVDLDDVLRRAVRLLAQLTRQVAIVQYPTLSSSTVRHLEVIALTPARLLMVVITDSGRVDQRIVELGDVIDDHELSRLREMLGQALVGKKLSAASVAVADLAEQLRSPDGLGDAVGRSATVLLESLVEHSEERLLMGGTANLTRNAADFGGSLRSILEALEEQVVVLRLLAAQQEAGKVTVRIGYETAAEQMVGTSMVTTAYGTSDTVYGGMGVLGPTRMDYPGTIASVAAVAMYIGEVLGAR</w:t>
            </w:r>
          </w:p>
        </w:tc>
      </w:tr>
      <w:tr w:rsidR="00E44679" w:rsidRPr="00E340F8" w14:paraId="60E4B7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7D63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5541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6087|HSP83_DRO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CFED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IADRVTVTSKNNDDEQYVWESSAGGSFTVKADNSEPLGRGTKIXLYIKEDQTDYLEESKIKEIVNKHSQFIGYPIKLLVEKEREKEVSDDEADDEKKDDEAKKDMDTDEPKIEDVGEDEDADKKDKDGKKKKTIKEKY</w:t>
            </w:r>
          </w:p>
        </w:tc>
      </w:tr>
      <w:tr w:rsidR="00E44679" w:rsidRPr="00E340F8" w14:paraId="286DD3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63C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8353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DT6|JKK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2D2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VCFQQRLRDLETRVRKWKFLKLGLTEVRLRPRDRRSTSVDQKHKECSSTSSSPQHQRPNNIGYLTSPMERKFTPLSMKPSPSRRDTEKDALEYEFLEGYKKSGTLEIDGEKQVVDPNEIHIISLLGSGSCGVVESATVRSKLMAVKTMYKNDNKENLKRILRDVRIMSMCNSPFIVTSYGYFMFDSSVKICMQIMSACCEKLLRRIYHSKLDFFPEFVAGHIVYSAISALDYLKEKHSIIHRDIKPSNILFDDSGNVKLCDFGISGFMTDSMAHSKSAGCPPYMAPERLTIETNSKYDVRSDVWSLGITVYQLVTGLYPFPLNDMEFTTLTIIANLNLPSPSLREETKRSFSPLFIEFLDLCLRKDVRERPEYRQLMKHDFYLDYDPASGSAYKFKAINGKCNQVADWFVDVIRLSKTEDELKSIPNTPCVN</w:t>
            </w:r>
          </w:p>
        </w:tc>
      </w:tr>
      <w:tr w:rsidR="00E44679" w:rsidRPr="00E340F8" w14:paraId="3F08D9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65FE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DEBB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2891|LGUL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D74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SKDSPSNNPGLHATPDEATKGYFLQQTMFRIKDPKVSLEFYSKVLGMSLLKRLDFPEMKFSLYFMGYEDTASAPSDPVERTAWTFSQKSTLELTHNWGTESDPNFTGYHNGNSEPRGFGHIGVTVDDVYKACERFESLGVEFVKKPLDGKMKGIAFIKDPDGYWIEIFDTKIIKDAAGSAS</w:t>
            </w:r>
          </w:p>
        </w:tc>
      </w:tr>
      <w:tr w:rsidR="00E44679" w:rsidRPr="00E340F8" w14:paraId="5C4451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7F35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83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N75|LCOP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C456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SGNNLPESQESPEEPHYPHDTHPGLVPGISVDAQRNKFGLDKTVFGVTAALILAFIAWGISSPDSVSSVSSTMFSWAMTNTGWLLNFVMLIGIGTMLYIAFSRYGRIKLGTDEDEPEFSRFSWIAMMFGAGIGVGIFFFGPSEPLWHYLSPPPHTVEGSTPESLHQALAQSHFHWGLSAWGLYALVGGALAYSSYRRGRVTLISSTFRSLFGEKTEGIAGRLIDMMAIIATLFGTAATLGLSAIQVGQGVQIISGASEITNNILIAIIAILTIGFIISSVSGVSKGIRYLSNLNISLTLGLVLFVFITGPTLFLLNLIPSSVLEYGSEFLSMAGKSLSWGEETIEFQAGWTAFYWAWWIAWTPFVGMFIARISRGRTLREFALITMAIPSFILILAFTIFGGTAITMNRENVDGFDGSSSKEQVLFDMFSNLPLYSITPFILIFVLAVFFVTSADSASVVMGTMSSQGNPAPNKLIVVFWGLCMMGIAVVMLLTGGESALTGLQNLTILIAIPFALVLIVMAIAFIKDLSTDPAAIRQRYAKAAISNAVVRGLEEHGDDFELSIEPAEEGRGAGATFDSTADHITDWYQRTDEEGNDVDYDFTTGKWADGWTPESTEEGEVDAKKD</w:t>
            </w:r>
          </w:p>
        </w:tc>
      </w:tr>
      <w:tr w:rsidR="00E44679" w:rsidRPr="00E340F8" w14:paraId="08323E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CA6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B804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024|MPK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7F2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SCFGSSGDQSSSKGVATHGGSYVQYNVYGNLFEVSRKYVPPLRPIGRGAYGIVCAATNSETGEEVAIKKIGNAFDNIIDAKRTLREIKLLKHMDHENVIAVKDIIKPPQRENFNDVYIVYELMDTDLHQIIRSNQPLTDDHCRFFLYQLLRGLKYVHSANVLHRDLKPSNLLLNANCDLKLGDFGLARTKSETDFMTEYVVTRWYRAPELLLNCSEYTAAIDIWSVGCILGETMTREPLFPGKDYVHQLRLITELIGSPDDSSLGFLRSDNARRYVRQLPQYPRQNFAARFPNMSAGAVDLLEKMLVFDPSRRITVDEALCHPYLAPLHDINEEPVCVRPFNFDFEQPTLTEENIKELIYRETVKFNPQDSV</w:t>
            </w:r>
          </w:p>
        </w:tc>
      </w:tr>
      <w:tr w:rsidR="00E44679" w:rsidRPr="00E340F8" w14:paraId="4FC27E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9621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E3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24|NAC9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40E5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SCLPPGFRFHPTDEELIEYYLKRKVEGLEIELEVIPVIDLYSFDPWELPDKSFLPNRDMEWYFFCSRDKKYPNGFRTNRGTKAGYWKATGKDRKITSRSSSIIGYRKTLVFYKGRAPLGDRSNWIMHEYRLCDDDTSQGSQNLKGAFVLCRVAMKNEIKTNTKIRKIPSEQTIGSGESSGLSSRVTSPSRDETMPFHSFANPVSTETDSSNIWISPEFILDSSKDYPQIQDVASQCFQQDFDFPIIGNQNMEFPASTSLDQNMDEFMQNGYWTNYGYDQTGLFGYSDFS</w:t>
            </w:r>
          </w:p>
        </w:tc>
      </w:tr>
      <w:tr w:rsidR="00E44679" w:rsidRPr="00E340F8" w14:paraId="20008995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6FA1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A3B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WXQ7|NST1_ASP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44DD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PAPHTQHYSSSTMPNSSSTTAHSAPTTNGDVHAPKDHQLSSPSDTVPAPVNRKKQKRRQKQAARLAERQLANGHVSTDDATQNGSSHTNPERHHSDDGGADGPDHEQPANGDVYPKDGQDSTEAHIDSQNPQGPNGTESSQKSTGRKSKKKKGKKGRNGSHAQGDETSTPMSTPSVSMSHPLPPPLSSHLASHNILKPAKNRSIWNTSTQEERENIKTFWLELGEEERRQLVKVEKDAVLKKMKEQQRHSCSCTVCGRKRTAIEEELEVLYDAYYEELEQYANHNQGSFEKGSPMVPPPRLYQPPLRSPGQHTRTQGQFHPSRGRIHELTEDDDLEENYDEEEDDGDEPYSDEELDEEDEETRAARADFFAFGNSLTVKVADDLLKNDGKHFIDMMEQLAERRMQREEDTQYGIAAAHESLHSGHNHGPFDDEDYDDEEDEDYDSQEEEDYEEDEMDAMTEEQRMEEGRRMFQIFAARMFEQRVLTAYREKVAEQRQQKLIEELMEEETRNEQRNAKKAREAQKRKDKKRLQKQAKEEERARREAEKAAEEAAAKAEQEKKLEEQRKKREEQRKKKEAERKAQEEERARKEAEKLRRQREERERQAEAERKQREEKKRREEARRKEKEERELREKKAKEERDRKAQEQQAKKDTAKGGEEAKDQEKRDDQAKRSSQQVPVPIPTNLHHLQGLSPTVAHSPHVPSATPVLPKAPTPAKPRQPSQQDSHSSSPHSQAPSTDPSQASLSPRSMPVSQSSGVASGNSQQGQGLHAMLHQPQPSTPLSPLGRSIPPGFSSVNGIPPNPPGLSGMVARPPVGHDLPSYPSHSGPFISPFRGYPAPTGIPAPPGINGARPMPPGRGFPLEPAQGFAFHGQQIPGAFSTPQGGLPHRHSRQPSGSLERSPLENHAQPMPISRPSPIKRPSSTQQDQQKGDDRTTQRDVDDLSAHLGSSALLDDSDVSLSSNLSQSLPGATVPGTFSGPARASFGGPSLFPDPLSASGWSNNAFGSGGHHRAHTSRPVAIRLLVIQACKQLNTMSPSKGADGYHDVNLVLRHVEQLRPQNEPSISLKEMLDICDTEGNTQNGGGTFSIRKDETGEFVKFEPDNNSAASGHRGSIVPGEIGSPVPSSSLPAFGGIGTPSVLRQYSSPPMGF</w:t>
            </w:r>
          </w:p>
        </w:tc>
      </w:tr>
      <w:tr w:rsidR="00E44679" w:rsidRPr="00E340F8" w14:paraId="184ADFA5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AADD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F64B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029|NSY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B275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NKRQVQHNHEMSNDVCPLPLPPRGAPPPTAYHASRMAATSSSTNGSFEKSAIPGNARKLHVVIVIDQKVQKNLRVREMALKDVQKVADTLNVNLTRIDFDKLDFGETETLDLFYNADVALVDVTVTHQQPSLCYHIGVRESMGQSYNMILTYWSPDPEYHIMDALKKTHAHLPMIVYIHHQDSNQLQSYDKNNNDDDSKPPFARTNVPAKTITFQHRMKQVLKSVQVEASAHSREKFMSDLRKAREITDGDQKNDYLDKMRTRLDNPDVLHPDTVSLMMLSYRDNQNYGGMIRLVDDLKRIPDCLKVVDTPVIRYQYAFALNRRNKDGDRDLALNTVLSLVEGTTENEEKNGPLSPDVVCLAGRIYKDKFIASNYEDRESLNSAIEWYRRAFEMSPLEYSGINLTTLLRASGEHFENNLEMQQIAVVLNSLLGRKGALQNLMEYWDVATYFEVSVLAENYQKACEAALMMVKLKPPVWYLKSTMENIKLINRCAATISPIEKEKQQFLFWSEFFMEATEADTDISCPRYPVLILELNKEFTPSYLTLNNEEGTVILSHVLENSQQKKIHQSELRGIHRWHFARNNIKAVTESKRDDRQLFLYVHENSDDFNLLFPTKAHCKKAYDDMKSMADVADGNYQGRVLSNPDNEKIRFEYELSNSNERVVLGKGTYGTVYAARDMDTQRQIVVKEIEVKYDEEVQPLMEEISLHSTLCHANIVQYLGCDLVGKDGSNDHFLIFMEHVPGGSLSSLLRSKWGPMNENAMNYYGKQILEGLKYLHELKIVHRDIKGDNVLVNTYSGVCKISDFGTCKRLAGLNPVTETFTGTLQYMAPEVIDHGQRGYGAPADIWSFGCTMVEMATGRPPFVEMQNPQAAMFRVGMFKTHPPIPTEITEKCRNFIKSCFLPEACDRPSAKDLLQDPFIYHNHHSISRTRSGSINKKPATKIELNHDKEKKEKSKNQREMLRSTSHIGGMGVVERSPPTPEPMSATLTAGFSHVHSQTVSNALSTAREEKKLHLKIDHARNRTFSSSSPVPDGQSSAGTNMSHPGFQLSQPSSPIVDDTNHPHLIVSPISLNTMGSPLSSAALLNRTISDESSNSSSRFFMLQKDSERRRSLGQFMQDYKDLIIDSWSTLLIKQSDTELVVTVYMLEMLLDGMRDFLLKKDNTKMQKMIDDIRGLLDYDTAKIGQINLALYHFSDSIQPVLRRLDIKPHWMFALSNLITSAVQCAISILSPDLSLLLHAQDNLPSTSSIVAIRNSSLSEGEALIESRPPSREERVREDRKELRTLQEENEILIERLLQVERELNAQLKSGITRANRFRDFAMYRNTYPPFRTPPVAHAPPTPPFSASCGAQPSGTFTNQPPSFASIKPIAQKIIMPPGTENNYQVTRVQEELVSWLRGLEIDERSIALIASEAYTKSDMMDFVTRDELLSIGVGGGSSCRIMRAIGEVRERQRRQPVFLSPMRSRDDSLDDYHSSSADDMYTGAAAETSSGN</w:t>
            </w:r>
          </w:p>
        </w:tc>
      </w:tr>
      <w:tr w:rsidR="00E44679" w:rsidRPr="00E340F8" w14:paraId="502EC00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727A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C53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EF3|NRFA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449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QKTFKGLRLAALGLVAVAAFTAGCSDVSTELKTPVYKTKLTAEEIRNSAFKPEFPKQYASYERNDETTVMTEYKGSVPFNKNDNVNPLPEGYRHAQPYLKNLWLGYPFMYEYREARGHTYAIQDFLHIDRINRYAEKGGLPATCWNCKTPKMMEWVKESGDGFWAKDVNEFRDKIDMKDHTIGCATCHDPQTMELRITSVPLTDYLVSQGKDPKKLPRNEMRALVCGQCHVEYYFNGPTMGVNKKPVFPWAEGFDPADMYRYYDKHGDLQVKGFEGKFADWTHPASKTPMIKAQHPEYETWINGTHGAAGVTCADCHMSYTRSDDKKKISSHWWTSPMKDPEMRACRQCHSDKTPDYLKSRVLFTQKRTFDLLLAAQEVSVKAHEAVRLANEYQGAKAAGYDDLMIQAREMVRKGQFFWDYVSAENSVGFHNPAKALDTLAQSQQFSQKAIDLAMEATQYGIGKDLSGDIKTIVPPILKMNRKLQQDPEFMKTHKWFQYLPVLPKADQVWDGQKRLVSAKQ</w:t>
            </w:r>
          </w:p>
        </w:tc>
      </w:tr>
      <w:tr w:rsidR="00E44679" w:rsidRPr="00E340F8" w14:paraId="117A3B31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8A81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849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719|FUS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78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ASFKGIRISKPIVKEISSFGSLTNIDLHTDPYEKVEAKALSRSRLKNQSVKKTDLRITNDYSSLFVSIENKKNTIPDIHCNNLSKRPVGFTDSYVPGEALLCPDDPNLVNELFDDVLKRLREEKSDSGEQFHWDANVTLSQENKWSFITGYLSRNDKFLKISSNDSELNVKASVISYIEKLSCTPLKLKYVESLAVALRTESVTWVRYFLLMGGHIVLAKILQAIHEKKHLKSPDITLEIAILKSMRCIIGQKIGTDFYLSNKYPIDSVVHCLLSTKLLVRKLAAELLTFLCYSEKPNGINAIMKCMKNFANLKVESMNVFDLWLSQWKRTLLEKVVTEEKKVLEEAALHDKITIEYIISQMLLINAFLENIPSKTALLQFKESLRIGNFKSILLILKKINDEGVLKQLEKCVKLVSLDTANEKHFLKHTPNSAAHQSLLNTNMFNDANFEFMVKEHIKNFLKLLKEHNNPVRIIKLLDCLVLTLQADKGNGNSNNDIDCFYKELKIGNEQGNNAPGYSSVTSGYGTTNSKKVVASYDNTDDNEYSVSKSELYATGDTNNTTNQGYENSERKYVESSKYETDLKNIFDCLCLLFPSEFDPQSSFSAEKIFSKLKHLLTRTRDSYISEDTKILRLLNRSSSKLQDRDQEYLISKNNVNGNGNRDWVQPVNTTSSVSAFASPRIKPKLLFQPNQDEKLKLCKLDLAKANSITLKSEPSSAVSTHSFEVHLSMPGTQIKSANLAEKMETSKHKVFNPKRIDVVSDLPLDYRKSYYGRFSITDTKRFSKIENMRIKEVIDGNPFKAPPPAPLPPPAPPLPTAMSSLQKFEKNDSQIFRKTIIIPENISIDDIFKFCSGSESEVYASKIPGELCNPSKRLKQLHWKRLEVPFEKTLWNIVVADPYLLTLKLTAEGIFKQLEDCYPLREVTVSNKKVKEYTGFMPVDLQQMVSIRLHRFNSLTPIEIAKKFFHCDHDIMELVDFFNDRKFFRQEGLKKQLKPYMSSRNEEVMEVSEKLLELSRFDQIYTLIVVDIDTYYEKRMAALKIKSFLANNFRDFRRQIRKLHCASLELKSSLHFKYFLNLVLHIGNFMNDAPRRAKGYRLESLLRASMIKNDKTGLTLLHTIEKIVRTHFPQLEAFLVDLKAIPEISRFNLEQLEQDCNDICERMKNVEKDFSNEGIFSNHKALHPDDHICEVMVPWIPSG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KSMVDELNSDITELKTTLKTTLLMYGENPDEPTSSARFFNNLNEIILEYKKASTVNQKMEKEEELAFLRLQALKASVKSNNAENSGSSKNEEVSATMENLISQLQKGLCDDSLSNKTDCTESSKQTIETLMNYENDKQTLEGSNKKRQTVVLKAECMLKQLENNNELKR</w:t>
            </w:r>
          </w:p>
        </w:tc>
      </w:tr>
      <w:tr w:rsidR="00E44679" w:rsidRPr="00E340F8" w14:paraId="79D8BF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3D7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3B56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715|GRE3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70FE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VTLNNGLKMPLVGLGCWKIDKKVCANQIYEAIKLGYRLFDGACDYGNEKEVGEGIRKAISEGLVSRKDIFVVSKLWNNFHHPDHVKLALKKTLSDMGLDYLDLYYIHFPIAFKYVPFEEKYPPGFYTGADDEKKGHITEAHVPIIDTYRALEECVDEGLIKSIGVSNFQGSLIQDLLRGCRIKPVALQIEHHPYLTQEHLVEFCKLHDIQVVAYSSFGPQSFIEMDLQLAKTTPTLFENDVIKKVSQNHPGSTTSQVLLRWATQRGIAVIPKSSKKERLLGNLEIEKKFTLTEQELKDISALNANIRFNDPWTWLDGKFPTFA</w:t>
            </w:r>
          </w:p>
        </w:tc>
      </w:tr>
      <w:tr w:rsidR="00E44679" w:rsidRPr="00E340F8" w14:paraId="52632D0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61C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DFB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KC7|GRPE_ANOF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AC77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GGEKMEKEQRTYDETLEQHEDAQSEQAPEEQVEQVENEATQQEEKDELTVAYEKIAQLEAKLAETENRFLRLHADFDNYRRRVRLDMEAAEKYRAQSLVSDLLPILDNFERALQVQVEDEKAKLLLQGMEMVYRSLIEALKKEGVEAIESVGKPFDPHVHQAVMQVDDQNYEPNTVVEEFQKGYKLKDRVIRPAMVKVNQ</w:t>
            </w:r>
          </w:p>
        </w:tc>
      </w:tr>
      <w:tr w:rsidR="00E44679" w:rsidRPr="00E340F8" w14:paraId="17258C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3C2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54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97|GRPE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7C2F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QEFENENAENSEHLQDENLQNIEDVEQNKLQKDYDELKDKYMRANAEFENIKKRMEKEKLSAMAYANESFAKDLLDVLDALEAAVNVECQDEISLKIKEGVQNTLDLFLKKLEKHGVALIKDEKEFDPNLHEAMFHVDSENHQSGEVVQVLQKGYKIADRVIRPTKVSVAK</w:t>
            </w:r>
          </w:p>
        </w:tc>
      </w:tr>
      <w:tr w:rsidR="00E44679" w:rsidRPr="00E340F8" w14:paraId="2BEA69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7F18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EC0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RQ6|GRPE_BLO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7A6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NNKHNQDINASSANTIKKDELSESACKIDSIIDPKDDQIIQLQIQLAQIKEHERNTILRLKAEIENIQRRNIQEIEKAHKFALDRFVSELLPVIDNLERTLGIIDRSNTTLSAIIEGIDLTLKSFLDTVYKFGVKSIHEIHIPFNPEIHQAISTMESEKYESNQVLTIVQKGYSLNGRLVRPAMVIVAKSKS</w:t>
            </w:r>
          </w:p>
        </w:tc>
      </w:tr>
      <w:tr w:rsidR="00E44679" w:rsidRPr="00E340F8" w14:paraId="2EAAC9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E0C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C37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H07|GRPE_FUS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22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KEIKEEVLKEEINKEVNEKKKCECEEGKEEAHEHKNDEHACCGKHNHKEEIEKLKAEIEEWKNSFLRKQADFQNFTKRKEKEVDELKKFASEKIITQFLGSLDNFERAIESSSESKDFDSLLQGVEMIVRNLKDIMSSEDVEEIPTEGAFNPEYHHAVGVETSEDKKEDEIVKVLQKGYMMKGKVIRPAMVIVCKK</w:t>
            </w:r>
          </w:p>
        </w:tc>
      </w:tr>
      <w:tr w:rsidR="00E44679" w:rsidRPr="00E340F8" w14:paraId="5B62F1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F0E0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ECFE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EZ0|GRPE_COR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8C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TDNTNGDDRRPGQPEWDDEENNFEHLDATEVPAEEEALVESAGLDADTLADLEDAFDGVDASTEDPGATVGETSTLESELAERTEDLQRLSAEYANYRRRTDRERKVGVEAAKAKVLGELLPILDDLELAQKHGDLDEGPLKAFRDKLVSVVEGLGVSAFGAEGDVFDAERHEAVQDLSSGDDKVLGTVLRRGYQMNDRLLRTAMVIIADPAEDAQ</w:t>
            </w:r>
          </w:p>
        </w:tc>
      </w:tr>
      <w:tr w:rsidR="00E44679" w:rsidRPr="00E340F8" w14:paraId="3F94C31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7A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773A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9V15|GRPE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0CF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RDRQPEDTTAPTGEPVVSKPYIMPDDPEPGSVELLQKEAAEARDRMLRTLAEMENLRKRTTKEVADARLYGITGFARDVLDIADNLQRALDAVPAEARAAADPGLTSLIEGVELTERSLLNALEKHGVKKFDPQGQKFDPNFQQAMFEVPDASVPAGTVVQVMQAGYTIGERVLRPALVGVAKGGAKAASAANSNEVN</w:t>
            </w:r>
          </w:p>
        </w:tc>
      </w:tr>
      <w:tr w:rsidR="00E44679" w:rsidRPr="00E340F8" w14:paraId="1D96D6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0D38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4DA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849|GRPE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330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TPPENEEQHESNVQNENEVEHLQQEIVTLKTELKEKNDKYLMALAESENSRKRLQKERQELMQYALENTLIDFLNPIESMEKALGFATQMSDDVKNWALGFNMILNQFKQIFEEKGIIEYSSIGQKFNPFLHEAVQTEETSEVPEGTILEEFAKGYKIGERPIRVAKVKVAKAPTPKENKE</w:t>
            </w:r>
          </w:p>
        </w:tc>
      </w:tr>
      <w:tr w:rsidR="00E44679" w:rsidRPr="00E340F8" w14:paraId="08A262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AB2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320D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9086|GRPE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FC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4D8D1D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9E68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1D5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AG9|GRPE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4A04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ISMIEGVELTLKSLLDAVGKFGIEVVGETHVPFNPEVHQAMTMLESADHEPNHVMMVMQKGYTLNGRLLRPAMVAVSKAKS</w:t>
            </w:r>
          </w:p>
        </w:tc>
      </w:tr>
      <w:tr w:rsidR="00E44679" w:rsidRPr="00E340F8" w14:paraId="34B33F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4D4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5426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299|GRPE_STR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4DEE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I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40988F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8A4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937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BG1|GRPE_SULN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3D23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TEKDLEQTQNEELVEEAQSDEKKDQEVDPVEAAQAEAAEYKDKYIRAHADFENAKKRLEKDKMNAVAYANESFAKDILAVLDSFENALSAIEGANKENAAEVLEKMQEGVKLTYEQLKKVLEKNSIKEIESKGTFNPEVHQAIMQVDSDEHKTDDIVQVMQKGYTIKDRVLRPAMVSTAK</w:t>
            </w:r>
          </w:p>
        </w:tc>
      </w:tr>
      <w:tr w:rsidR="00E44679" w:rsidRPr="00E340F8" w14:paraId="5DA619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B859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5ED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970|GRPE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841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EHDHLSQKEPEFCEKACKEQQYEEKQEAGEKEGEIKEDFELKYKEMHEKYLRVHADFENVKKRLERDKSMALEYAYEKIALDLLPVIDALLGAHKSAAEEDKESALTKGLELTMEKLHEVLARHGIEGIECLEEFDPHFHNAIMQVKSEEKENGKIVQVLQQGYKYKGRVLRPAMVSIAKND</w:t>
            </w:r>
          </w:p>
        </w:tc>
      </w:tr>
      <w:tr w:rsidR="00E44679" w:rsidRPr="00E340F8" w14:paraId="753F20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2BDB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9A0F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W5|GRPE_LACD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B7E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EFPSEKDLPQEDQEKQAKAAEADKAGVKDDKKVKDDKEEAAKPADVELDQLKAEVAALTQKNKDLEDKYLRSQAEIQNAQRRYSKERADLVKYESQRLGKDILSSVDNLERALQVKADDEASRQLKKGIEMTLEGLVRALKDNGIEEIKADGEKFDPTLHQAVQSVPAENDDQKGHVVQVLQKGYVYKDRTLRPAMVVVAQ</w:t>
            </w:r>
          </w:p>
        </w:tc>
      </w:tr>
      <w:tr w:rsidR="00E44679" w:rsidRPr="00E340F8" w14:paraId="47A8AE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BC7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544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WI1|GRPE_LEU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1DE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KNEEVVEDKNISDQTDENLTEEIESEADDLQVEPDPKQAEIDKLTEQVNNLEEKLLRSQAEIQNIQQRNARELQNVRKYDGQKLASAVLPAVDNLERALQVEANDEVSKQIKTGVEMTLKTLNQALTDNGITSTGEIGESFDPTKHQAIQSVESDEVESDQIAQVLQKGYILQDRVIRPAMVAVAK</w:t>
            </w:r>
          </w:p>
        </w:tc>
      </w:tr>
      <w:tr w:rsidR="00E44679" w:rsidRPr="00E340F8" w14:paraId="0E3280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A3C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1EFF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4R5|GRPE_TRI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BE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NSSTETKNQEINEKTPEVQTFETNVEFESSQKVESDTELSADNASIDTDIQSTESTSKEKDQVLLKEAYELLQTQLETTKYQLEEKESQYKRLGADFDNFRKRTQKEKEDLDTQVKCSTIMELLPVIDNFERARSHIKPANDGEMAIHKSYQSVYKQMVDSLKRLGVSVMRPEGQEFDPNLHEAVMREATAEHPEGTVIEELVRGYILGERVLRHAMVKVATAPDTDAETENQTDPES</w:t>
            </w:r>
          </w:p>
        </w:tc>
      </w:tr>
      <w:tr w:rsidR="00E44679" w:rsidRPr="00E340F8" w14:paraId="45C411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734B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28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8GI40|GRPE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4E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QQEVLPEAAEGVDLRDERIAELEAQLAEAQQHERDSLLRAKAEMENVRRRTELDIEKAHKFALEKFSGDLLPVLDNLERALELADKNNPELTAMIEGIELTLKSLQDVVRKYGIEIVGDTNVPFNPEVHQAMSLMESADHQPNHVMMVMQKGYTLNGRLLRPAMVAVSKAKA</w:t>
            </w:r>
          </w:p>
        </w:tc>
      </w:tr>
      <w:tr w:rsidR="00E44679" w:rsidRPr="00E340F8" w14:paraId="1CF3DB3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EC0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E475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US4|GRPE_RHO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75B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PNGPKDIPEQSAEAAEPVVSKPYIMPDDPEPDAVELLAKEAAEARDKMLRTLAEMENLRKRTTREVADARIYGVTAFARDVLEIADNLQRALDAVPAEARANAEPGLKALIDGVELTERSLINALEKNGVKKFDPSGQKFDPNFQQAMYEVPDASVPAGTVVQVVQAGFMLGERVLRPALVGVSKGGAKAAPAAAANGESNSAA</w:t>
            </w:r>
          </w:p>
        </w:tc>
      </w:tr>
      <w:tr w:rsidR="00E44679" w:rsidRPr="00E340F8" w14:paraId="666F6D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DF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24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QUG9|GRPE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8D07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4CC5938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C001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039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E58|GRPE_RH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62D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NGQKDNNQDQAQPADPVVSKPYIMPDDPEEGTNEALVREAAEARDKMLRTLAEMENLRRRTAKEVADARTYGVSAFARDVLEIADNLQRALDAVPAEARANADAGLKGLIEGVELTERSLINALEKNGVKKFDPQGEKFDPNFQQAMYEVPDPSVPAGTVVQVVQAGFMIGERVLRPALVGVSKGGAKPAPAAANGNEGGVA</w:t>
            </w:r>
          </w:p>
        </w:tc>
      </w:tr>
      <w:tr w:rsidR="00E44679" w:rsidRPr="00E340F8" w14:paraId="7D9B8C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B9A1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6CB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QP2|HCHA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CB1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2F7CF9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5E2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FE07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UM0|HFQ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7A0E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SGDQPAEPGNA</w:t>
            </w:r>
          </w:p>
        </w:tc>
      </w:tr>
      <w:tr w:rsidR="00E44679" w:rsidRPr="00E340F8" w14:paraId="49ED22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6E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2541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D57|HFQ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61A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SGDQPAEPGNA</w:t>
            </w:r>
          </w:p>
        </w:tc>
      </w:tr>
      <w:tr w:rsidR="00E44679" w:rsidRPr="00E340F8" w14:paraId="3E11D7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56C6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1BE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DW3|HFQ_PSE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5FA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AGDDAADAEPGNA</w:t>
            </w:r>
          </w:p>
        </w:tc>
      </w:tr>
      <w:tr w:rsidR="00E44679" w:rsidRPr="00E340F8" w14:paraId="0D1FCC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8429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32D1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DD3|HFQ_PSE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A7D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PVSIYLVNGIKLQGSIESFDQFVVLLKNTVSQMVYKHAISTVVPARPVRLPSPTDSEHGDSEPGNA</w:t>
            </w:r>
          </w:p>
        </w:tc>
      </w:tr>
      <w:tr w:rsidR="00E44679" w:rsidRPr="00E340F8" w14:paraId="1A010E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FD5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38FA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XS5|HFQ_PA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FDE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SEQS</w:t>
            </w:r>
          </w:p>
        </w:tc>
      </w:tr>
      <w:tr w:rsidR="00E44679" w:rsidRPr="00E340F8" w14:paraId="041F04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01C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5FA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J69|HFQ_SHEO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F30B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AGHQNAQGGYGAQDDMPSGE</w:t>
            </w:r>
          </w:p>
        </w:tc>
      </w:tr>
      <w:tr w:rsidR="00E44679" w:rsidRPr="00E340F8" w14:paraId="54480D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0559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433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BS1|HFQ_DEC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378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VESFDQYVVLLKNTVTQMVYKHAISTVVPARPVNLQQEQAAE</w:t>
            </w:r>
          </w:p>
        </w:tc>
      </w:tr>
      <w:tr w:rsidR="00E44679" w:rsidRPr="00E340F8" w14:paraId="6ED4AF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4176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98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CA9|HFQ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5B6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QLNLQDAFLNQVRKENVGVTIFLINGFQLKGFVKGFDNFTVILESEGKQHMIYKHAISTIIPQRPVNTYLAKGGNEENTPS</w:t>
            </w:r>
          </w:p>
        </w:tc>
      </w:tr>
      <w:tr w:rsidR="00E44679" w:rsidRPr="00E340F8" w14:paraId="488060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6740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904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R25|HFQ_AER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9663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SQMVYKHAISTVVPARAVNHHQHVPGAAGEEQGEAEA</w:t>
            </w:r>
          </w:p>
        </w:tc>
      </w:tr>
      <w:tr w:rsidR="00E44679" w:rsidRPr="00E340F8" w14:paraId="4F1A9B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004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BAB8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IZ5|HFQ_BRA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45B4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ASA</w:t>
            </w:r>
          </w:p>
        </w:tc>
      </w:tr>
      <w:tr w:rsidR="00E44679" w:rsidRPr="00E340F8" w14:paraId="227AEB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CFC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880E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T0D3|HFB2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959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EQTGETPTVAGVGGGGAGCSAGNSGGSSGCGAGGGGGGSGGGGGGGGDSQRSIPTPFLTKTYQLVEDPVYDELISWNEDGTTFIVWRPAEFARDLLPKYFKHNNFSSFVRQLNTYGFRKVVPDRWEFSNDCFKRGEKILLRDIQRRKISQPAMAAAAAAAAAAVAASAVTVAAVPVVAHIVSPSNSGEEQVISSNSSPAAAAAAIGGVVGGGSLQRTTSCTTAPELVEENERLRKDNERLRKEMTKLKGLYANIYTLMANFTPGQEDCAHLLPEGKPLDLLPERQEMSEAIMASEIETGIGLKLGEDLTPRLFGVSIGVKRARREEELGAAEEEDDDRREAAAQEGEQSSDVKAEPMEENNSGNHNGSWLELGK</w:t>
            </w:r>
          </w:p>
        </w:tc>
      </w:tr>
      <w:tr w:rsidR="00E44679" w:rsidRPr="00E340F8" w14:paraId="5614E9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97E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467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38B0|HFA2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94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AAAGIVKEEMLESQQQQRQEDGGAAPRPMEGLHEVGPPPFLTKTYDLVEDPATDGVVSWSRAGNSFVVWDPHVFADLLLPRLFKHNNFSSFVRQLNTYGFRKVDPDRWEFANEGFLRGQRHLLKTIKRRKPPSNAPPSQQQSLTSCLEVGEFGFEEEIDRLKRDKNILITEVVKLRQEQQATKDHVKAMEDRLRAAEQKQVQMMGFLARAMRNPEFFQQLAQQKEKRKELEDAISKKRRRPIDNVPFYDPGETSQTEQLDSPYLFDSGVLNELSEPGIPELENLAVNIQDLGKGKVDEERQNQTNGQAELGDDFWAELLVEDFTGKEEQSELDGKIDGIDELAQQLGYLSSTSPK</w:t>
            </w:r>
          </w:p>
        </w:tc>
      </w:tr>
      <w:tr w:rsidR="00E44679" w:rsidRPr="00E340F8" w14:paraId="6FF6212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4D66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5C68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MI8|HTPX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27C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FLFLATNLAVLVIASITLKLLGVDRYTGQNYGSLLVFCAVFGFAGSLISLFISKWMAKMSTRTEIISQPRTRHEQWLLQTVEQLSREAGIKMPEVGIFPAYEANAFATGWNRNDALVAVSQGLLERFSPDEVRAVLAHEIGHVANGDMVTLALIQGVVNTFVMFFARIFGNFVDKAILKNEDGHGIGYFVATIFAELVLGILASIIVMWFSRKREYRADEAGAQLAGTSAMIGALQRLRAEQGLPVHMPDSLKAFGINGSLKHGMAGLFMTHPSLEDRIEALRQRG</w:t>
            </w:r>
          </w:p>
        </w:tc>
      </w:tr>
      <w:tr w:rsidR="00E44679" w:rsidRPr="00E340F8" w14:paraId="4FD602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634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0227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EUG4|HFC2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A166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TTAEGGGGVAPFVAKTYRMVDDPATDGVIAWGRDSNSFVVADPFAFSQTLLPAHFKHSNFSSFVRQLNTYGFRKVDPDRWEFAHVSFLRGQTHLLRRIVRRSSGGGGAKRKEEAGGCGGGGEAAAGDVDEESAVVALEVARLRREQREIEGRVAAMWRRVQETERRPKQMLAFLVKVVGDPQVLRRLVDRDNTNAAASNADDSAVHHQVKRPRLLLDSSSTTTTHGDRHLVTAAADGFYAGGCGPEAAAAAAFVPDDAVDFTGLYTGGDGFGNAVVDAGVDYPPAYAFPVVDSGY</w:t>
            </w:r>
          </w:p>
        </w:tc>
      </w:tr>
      <w:tr w:rsidR="00E44679" w:rsidRPr="00E340F8" w14:paraId="364264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2059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1CA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01544|HSP21_IPO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1240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RLMGFDHPLFHHIMDYAGDDKSSNSSAPSRTFMLDAKAMAATPADVKEYPNSYVFIIDMPGLKSGDIKVQVDGDNVLSISGERKREAEEKEGAKYVRMERRVGKLMRKFVLPENANKEKITAVCQDGVLTVTVENVPPPEPKKPRTIEVKIG</w:t>
            </w:r>
          </w:p>
        </w:tc>
      </w:tr>
      <w:tr w:rsidR="00E44679" w:rsidRPr="00E340F8" w14:paraId="329C27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0F5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DE2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H7Y6|HFA2D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BE6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MMPGMVKEEWPPSSPEEGEAPRPMEGLHEVGPPPFLTKTFDLVADPATDGVVSWGRAGSSFVVWDPHVFAAVFLPRFFKHNNFSSFVRQLNTYGFRKIDPDRWEFANDGFLRGQRHLLKMIKRRRPLSYLPGSQQALGTCLEVGQFGLDEEIDRLKRDKNILLAEVVKLRHKQQSTKANMRAMEERLQHAEQKQVQMMGFLARAMQNPDFFHQLIHQQDKMKGLEDTFSKKRTRSIDIVPFLNPGEVSQGDQLESTLLFDPRPFAELNDEPAKSELENLALNIQGLGKGKQDVNRTRNQPRNQASNETELTDDFWEELLNEGARDDAGIPGMERRRPRYVDALAQKLGYLSNSSQK</w:t>
            </w:r>
          </w:p>
        </w:tc>
      </w:tr>
      <w:tr w:rsidR="00E44679" w:rsidRPr="00E340F8" w14:paraId="4BC36D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130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7D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T23|HSLO_STRU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44C8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SISETGSFRAFVLDSTQTVKTAQEKHQTLSSSTVALGRTLIANQILAANQKGDSKITVKVIGDSSFGHIISVADTKGHVKGYIQNTGVDIKKTATGEVLVGPFMGNGHFVTIIDYGTGNPYTSTTPLITGEIGEDFAYYLTESEQTPSAVGLNVLLDEEDKVKVAGGFMVQALPGASEEEIARYEKRLQEMPAISTLLAAEDPSDALLSAIYGDEGYKRLSEDSLSFQCDCSKDRFESALMSLPNTDLQDMIDQDHGAEIICQFCQTRYQFSEDDLKGIINDKA</w:t>
            </w:r>
          </w:p>
        </w:tc>
      </w:tr>
      <w:tr w:rsidR="00E44679" w:rsidRPr="00E340F8" w14:paraId="18AB89D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5966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C80D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413|HSP70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B20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EGKAIGIDLGTTYSCVGVWQNDRVEIIPNDQGNRTTPSYVAFTDTERLIGDAAKNQVAMNPQNTVFDAKRLIGRRFSDSSVQNDMKLWPFKVGGSPCDKPMIVVNYKGEEKKFSAEEISSMVLVKMREVAEAFLGHAVKNAVVTVPAYFNDSQRQATKDAGAISGLNVLRIINEPTAAAIAYGLDKKASRKGEQNVLIFDLGGGTFDVSILTIEEGIFEVKATAGDTHLGGEDFDNRMVNHFVSEFKRKNKKDISGNARALRRLRTACERAKRTLSSTAQTTIEIDSLYEGIDFYATITRARFEEMNMDLFRKCMEPVEKCLRDAKIDKSQVHEVVLVGGSTRIPKVHQLLQDFFNGKELCKSINPDEAVAYGAAVQAAILSGQGDEKVQDLLLLDVTPLSLGLETAGGVMTVLIPRNTTIPTKKEQIFSTYSDNQPGVLIQVFEGERARTKDNNLLGKFELTGIPPAPRGVPQVNVCFDIDANGILNVSAEDKTAGVKNKITITNDKGRLSKEEIEKMVKDAERYKAEDEEVKKKVEAKNSLENYAYNMRNTIKDEKIGGKLSPDEKQKIEKAVEDAIQWLEGNQMAEVDEFEDKQKELEGICNPIIAKMYQGAAGPGGDVPMGADMPAAGAGPKIEEVD</w:t>
            </w:r>
          </w:p>
        </w:tc>
      </w:tr>
      <w:tr w:rsidR="00E44679" w:rsidRPr="00E340F8" w14:paraId="555331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D2A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E31A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4M0|HTPG_CAMJ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04D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QTEVNQLLQLMIHSLYSNKEIFLRELISNASDALDKLNFLSVSDDKYKSLKFEPKIEIKIDKDKKTLSISDNGIGMDKNDLINNLGTIAKSGTKSFLENLSGDAKKDSQLIGQFGVGFYSAFMVASKIEVLSKKALDDKAYLWSSDANGYEINDASKEEQGTSITLYLKDDEFAHAYKIENIIEKYSNHIQFPIFMEKEEFTPAKEGEEEGKTELKISQINKANALWRMQKSSLKAEDYERFYEQNFHDSNKPLLYLHTKSEGKLEYNSLFFIPQNAPFDLFRVDYQSGLKLYVKRVFISDDDKELLPTYLRFVRGIIDVEDLPLNVSREILQENQILKGVKEASVKKILGELEKLKNNDKEKYLSFFKTFGKVLKEGLYGFGGEKDSLLKLMLYKSTKGENLRSLEEYKNDLQGEQKEIFYIAGNNESLLRTSPLLEEYKQKNIEVLLMDDEIDSLVTPMLEFEGLKFVAINQVEDKNELSDEEKNTFAPLVAKFKELLKDQVEDVRLTSRLKDSPSCIVYDKNKLDFAMQQLLKQMGQEQNFKPILEINPKHAIFTGLKNNETFSADIATLVLNMAKLSEGMGVDNPAEFNASLTKIINKAFS</w:t>
            </w:r>
          </w:p>
        </w:tc>
      </w:tr>
      <w:tr w:rsidR="00E44679" w:rsidRPr="00E340F8" w14:paraId="551ACF9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949A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FBA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2K2|HTPG_MET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D7BA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ETLQKETLGFQAEVKQLLQLMIHSLYSNKEIVLRELISNASDAADKLRFEALADNSLYGNDSDLKIRVSFDKQARTITISDNGIGMSREEVINNIGTIAKSGTKEFLQSLTGDQAKDANLIGQFGVGFYSAFIIADKVTLTTRRAGSNEAVRWESTGEGDYTLEPAEKESRGTDIVLHLREGEDEFLNDWKLKSIIRKYSDHITLPIVMKKSEWKDGEQVPTDEDETVNKASALWARNKSDISEQEYQEFYKHVSHDFENPLTWSHNRVEGKQEYISLLYIPSKAPFDLYDRERQHGIKLYVKRVFIMDDAEQLMPQYLRFVRGVIDSADLPLNVSREILQHSKDIEAIKTASVKRVLSMLEDLAENKPEEYAKFWKEFGRVLKEGPGEDFANKERIAGLLRFASTHADTDEQVVSFKDYIARMKEGQEAIYYITADSFAAAKHSPHLEIFRKKGIEVLLLSDRVDEWLVSSLTEFDGKKLQSVAKGDLDLGKLEDEAEKEQQKKTEDEYKPLVERIQAALGDSVKEVRVTHRLTDSPACLVAGEHDLSGNLERLLKAAGQKTPGSKPILEINPDHGIVQRLKDVTDEAKFADWAHLLFDQALLAEGGQLEDPAAFVRRVNAMLA</w:t>
            </w:r>
          </w:p>
        </w:tc>
      </w:tr>
      <w:tr w:rsidR="00E44679" w:rsidRPr="00E340F8" w14:paraId="563B83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9B9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230E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18|HSP27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EDF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IPLLHLARELDHDYRTDWGHLLEDDFGFGVHAHDLFHPRRLLLPNTLGLGRRRYSPYERSHGHHNQMSRRASGGPNALLPAVGKDGFQVCMDVSQFKPNELTVKVVDNTVVVEGKHEEREDGHGMIQRHFVRKYTLPKGFDPNEVVSTVSSDGVLTLKAPPPPSKEQAKSERIVQIQQTGPAHLSVKAPAPEAGDGKAENGSGEKMETSK</w:t>
            </w:r>
          </w:p>
        </w:tc>
      </w:tr>
      <w:tr w:rsidR="00E44679" w:rsidRPr="00E340F8" w14:paraId="44A2DD9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81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4995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B97|HSLU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FD83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6544A8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1BC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E1B8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467|HTPG_RHO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7C7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IEQLEFQAETRQLLDLMIHSVYSNKDSFLRELISNASDALDKLRLEAFRNKELHVDTSDLHVEIEVDAEKRTLTVRDNGIGMSHDEVVDLIGTLAKSGTADLRRKLKEAKDAAASEELIGQFGIGFYSTFMVADKVTLLTRKAGESEATRWESSGEATYTIEAVDDAPQGSSVTLHLKPEDAEDHLHDYTSERKIKELVKRYSDFIAWPIRMNVERTVPAEGDGEDEVTTTSETINSMKALWARSKDDVSEDEYKEFYKHIAHAWDDPLEVIPMKAEGTFEFQALLFIPSHAPFDLFMRDGKTGVQLYVKRVFIMDDCDQLMPEYLRFVKGVVDAQDLSLNVSREILQQDRQIRAIRRRLTKKVLTTIKDLKTERPDDYRTFWAEFGRAVKEGLMSDTDNRDVLLGISSFASTHSEEELTSLEDYVARMKDGQEQIFYATGESRQLLESSPHMEAFRAKGFEVLLLTDPVDEMWVGAVPEFDGKSFQSIAKGEVDLDTEEDKKAHESEREEQEKDFAGLLSWMADALSEQVKEVRLSTRLTTSPACIVGDAFSMSPALERMYRASGQPVPVTKRILELNPTHPLVTGLREAHGERNEDPALGETAELLYGMALLAEGGELEDPARFTTMLANRLARTV</w:t>
            </w:r>
          </w:p>
        </w:tc>
      </w:tr>
      <w:tr w:rsidR="00E44679" w:rsidRPr="00E340F8" w14:paraId="64403C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04FA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FCAA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GQ8|HTPG_COX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9EA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QPQSETLSFEAEVKQLLHLVAHSLYSNKEIFLRELISNSSDAADKLRYQALSDAALYENDADLKIWIDFDKDNRTITIRDNGIGMSREEVIENLGTIAKSGTRAFRELLAEKKAEDSQLIGQFGVGFYSAFIVADRVVVRTRRAGMKADQGVEWESTGEGEYTLKNIDKPTRGTEVVLHLKESEEEFLDPLRLRAIITKYSDHILLPIVMKKIKTSGADDEDKNETPEEEVVNRANALWVLPKDKIKDEEYKELYKHIAHDFEDPLAWVHNKVEGKLEYTTLLYIPARAPFDIWNREGQRGLKLYVKRIFIMDDAEHFMPMYLRFVKGIVDSNDLPLNISRELLQSNEVINKIKAGCVKRILSLLEDLAKNDKEKYASFWKAFGQVLKEGPAEDFANRDRIANLLRFASTHNDTDEQNVSLQDYISRMKPEQNRIYYIVADTYTSAKNSPLLEVFRKKDIEVLLMSDRVDEWLVAHLNEFEGKSLQSIAKGTLDLGDLEKEEKVETEKFEKDFDELLKQFKEVLGEKIKDVRITHRLTDSPTCVVFDENEMSGHLQRLLIQTGQDFMQAKPILEINPSHPLILRVKNESDKTRFNRWADLLLNQALLAEGEQLKDPASFVKGLNELLLDS</w:t>
            </w:r>
          </w:p>
        </w:tc>
      </w:tr>
      <w:tr w:rsidR="00E44679" w:rsidRPr="00E340F8" w14:paraId="473E8B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55A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3C44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SQ3|HTPG_GEOM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2E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TTKKFETEVQQLLDLVIHSLYSNKDIFLRELISNSSDAIDKVLFEAHQNAAVIEGEPEGKIKLIPDKEAGTITIRDNGVGMTMEEVEKNIGTIAHSGTKAFLANLKEQNVSEHPELIGQFGVGFYASFMVADRVTLVTRRAGQDKAAGVRWESTGDGTYTVEEAVKETRGTEITLHLKEEMKEYLDEWKIRSIVRKYSDYVQYPVVMDVTRTEVPKGVNGEEIEGAGTIEKTVEETLNSMKAIWARAKSEVTEEEYEEFYKHVSHDFEKPLKTIHYSAEGVSEFKALLYLPAHKPFDLFMPERKKGVQLYVRRVFITDSCEQLIPDYLRFVKGVVDSSDLPLNVSREILQEDVQIKRIQKSLVSKIISTLSEMREKEADDYLAFYKEFGQVLKEGVHFDYANREKLQDLLLFESTRTEAGKFTSLKEYVERMPAGQEEIYFITGTSRTALEQSPHLEIFRKKEYEVLFLTDPVDEWVVQGVTEYDGKKLKAVDRGDVIPATEEEKKEQEAKREEAFKQYGDLLSFVKEKLDARVKEVRLSSRLTDSACCLVADEHGLNANMERILRAMNQDVPESKRILELNPDHPLMQVMANLFARDKANPRLGDYCDLLYDQALLTEGSPISDPLRFTRLVAELMVADGKAAAGE</w:t>
            </w:r>
          </w:p>
        </w:tc>
      </w:tr>
      <w:tr w:rsidR="00E44679" w:rsidRPr="00E340F8" w14:paraId="4308A0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7800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A90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PRT4|HTPG_MYCU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F40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RVEQLEFQAEARQLLDLMIHSVYSNKDSFLRELISNASDALDKLRIEAFRNKDLEVDTSDLHIETEADKGARTLTVRDNGIGMTRAEVVDLIGTLAKSGTAELRAQLREAKNDAASEELIGQFGIGFYSSFMVADKVELLTRKAGESEATKWESSGEGTYTIESVEGAPQGTSVTLHLKPEDAEDELYDYTADWKLRHLIKKYSDFIAWPIRMEVEKRVPAPHEEGEEPGEETVVLETETLNSMKALWARPKDEVSADEYNEFYKHIAHAWDDPMEVIAMKAEGTFEYQALLFIPSHAQHDLFNRDAVFGIQLYVKRVFIMGDCDQLMPEYLRFVKGVVDAQDMSLNVSREILQQDRQIKAIRRRLTKKVLSTIKDLQSERPEDYRTFWTQFGKVVKEGLLADFDNRETLLEISSFASTHSEEEPTTLAGYVERMKEDQTQIFFATGDSRQQILKSPHLEAFRAKGYEVLLLTEPVDEVWVGVVNEFDGKPLQSVAKGEVDLDSDGEGSEAEREEQQKEFADLLGWLKETLGEQVKEVRLSTRLTESPACLITDTFGITPALARIYRATGQDVPVGKRTLELNPTHPLVIGLRQAQASADDDAKKEAVSETAELLYGTALLAEGGAPDDPARFAELLADRLTRTL</w:t>
            </w:r>
          </w:p>
        </w:tc>
      </w:tr>
      <w:tr w:rsidR="00E44679" w:rsidRPr="00E340F8" w14:paraId="3C5452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DC8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B92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920|HSP30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C83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FRTIPTPGDFAPLFRLLDDYDNHRSARGHASVQSFAPRFDVRESNEAYHLDGELPGIPQSNIDIEFTDPQTLVIKGRSEREYHSSSDDNKNDQADTENQARGESSEVAKTGEKQVSTKKAANKSRYWVSERSVGEFQRTFTFPTRVNQDDVKASLKDGILSLVVPKAVPPTAKKITIQ</w:t>
            </w:r>
          </w:p>
        </w:tc>
      </w:tr>
      <w:tr w:rsidR="00E44679" w:rsidRPr="00E340F8" w14:paraId="421715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F86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CD9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IQY5|HTPG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6F1F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IDTASETKPFQAEVAELLNLMVHSVYSETDIFLRELISNASDALDKLRYESIANPALMADGGEPKIRIVPKKAPDTLTVIDNGIGMDRQELIDNLGTIAKSGTKSFLTKLTEAKDGAGLIGQFGVGFYAAFMVADSITVTSRRAGSAEAWTWSSSGGAGFEIAPASEEAAARIERGTEIVLHLKPDAAKYLEAYQIERIVSEYSDNIQFPIELVPEDGEPRQINSASALWQRSKSELTEEDYKQAYKQVAGAFDEPAMTLHYRAEGRQSYAVLLFAPSTKPFDLFEPERKGRVKLYVRRVFITADADLLPPYLRFLRGVIDSEDLPLNLSREMLQNNPQLAQIRKAVTGKVIGELDSLADKQPEQFAKIWDAFGPVIKEGLYEDYERREKLLSLARFTTTAGEKRSLAQYVEAMKENQTEIYYLVGDSLDRLKANPKLESAAARGIEVLLLTDAVDAFWTSGGLDFGGKPLKSLSQGEVNFDLIPKLDADKAEDKPDEAKADEATVIAVIKDALGDRVSDVKASQRLTASASCLVAGGFGPDRELEKMLARANKGAATKPVLEINLGHPLVAALADTKADKADATDLSFLLLEQAQILDGELPEDPAAFAGRLNRLVLRGVVAHG</w:t>
            </w:r>
          </w:p>
        </w:tc>
      </w:tr>
      <w:tr w:rsidR="00E44679" w:rsidRPr="00E340F8" w14:paraId="65B6B57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9B51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8AC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78|HTPG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B36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EKKKFDAEVGKILNLMIHSLYSNKEIFMRELISNASDACDKLRYLSQSNSELVAGDSNFKITVKVDKDHRQIIIRDNGIGMNKDDLIENLGTIARSGTANFLKSLSGDSKKDNMLIGQFGVGFYSSFMVADKVTVTSRKAGEDKVHIWESDGLGEYTVSDSDKEFTRGTEIVLHIKKEEDTFLDHFRLKHIVKSYSDHIAVPIYFFDEAGNNEIQLNSASALWTRPKSEITEEQYKEFYKSLSYAIDDPWITMHNKNEGAIEFTNLLFIPSSKTFDLFHPDRKRRVKLYIKRVFISDENIDLIPSYLRFLRGVVDSEDLPLNISRESLQHNSVLEKIKNAITKRVLGELRKKKEESPEEYNKFWANFGGALKEGLCEATTNHEKLLEVCIFRSALHNKMISLDEYIANFKEGQSTIYYLSGDNPDKLLSSPQIEGLLSKKIDVLLFTDTVDDFWVNVNSKYKEHAIKSATRSDIDVEQTTSQSEEKNTDSTKSNDEYKLLTDYFKETLGELVKEVKISKKLTSSPACLAVSDAAMDIRMERFLIEQKQIANASAKNLELNPKNKIIEKIFNDLKANNKNNEELVNLIFDQACILEGEPVADTGAFSKRLNDIVQKAIL</w:t>
            </w:r>
          </w:p>
        </w:tc>
      </w:tr>
      <w:tr w:rsidR="00E44679" w:rsidRPr="00E340F8" w14:paraId="169824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5C4F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6A6C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275|HSP23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C124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RMFGLETPRVAALHHLLDVPDGDKAGGGATRTYVRDARAMAATPADVKELAGAYAFVVDMPGLSTGDIRVQVEDERVLVISGERRREEREDAKYLRMERRMGKFMRKFVLPDNADVDKVAAVCRDGVLTVTVEKLPPPEPKKPKTIEIKVA</w:t>
            </w:r>
          </w:p>
        </w:tc>
      </w:tr>
      <w:tr w:rsidR="00E44679" w:rsidRPr="00E340F8" w14:paraId="59A71E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B79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E80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DG6|HSPQ_ERWT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3E57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LGQQVRHQLYGFLGVIVDVDPEYSLADTEIDDAATSETLRGAPWYHVVMEDDDGQTVQTYLAEAQLSWEIPGEHPEQPSLDELAASIRQQLQAPRLRN</w:t>
            </w:r>
          </w:p>
        </w:tc>
      </w:tr>
      <w:tr w:rsidR="00E44679" w:rsidRPr="00E340F8" w14:paraId="05CBC2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3AA7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28B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2Y0|HTPG_RIC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F82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MTQEKKKFDAEVGKILNLMIHSLYSNKEIFMRELISNASDACDKLRYLSQSNSELVAGDSNFKITVKVDKDNGQIIIRDNGIGMNKDDLIENLGTIARSGTANFLKSLSGDSKKDNMLIGQFGVGFYSSFMVADKVTVTSRKAGEDKVHIWESDGLGEYTVSDSDKEFTRGTEIVLHIKKEEDTFLDHFRLKHIVKSYSDHIAVPIYFFDEAGNNEIQLNSASALWTRPKSEITEEQYKEFYKSLSYAVDDPWITMHNKNEGAIEFTNLLFIPSSKTFDLFHPDRKRRVKLYIKRVFISDENIDLIPSYLRFLRGVVDSEDLPLNISRESLQHNSVLEKIKNAITKRVLGELRKKKEESPEEYNKFWANFGGALKEGLCEATTDHEKLLEVCIFRSALHNKMISLDEYIANFKEGQSTIYYLSGDNPDKLLSSPQIEGLLSKEIDVLLFTDTVDDFWVNVNSKYKEHAIKSATRSDIDVEQTTSQSEEKNTDSKKSDDEYKLLTDYFKETLGELVKEVKISKKLTSSPACLAVSDAAMDIRMERFLIEQKQIANASAKNLELNPKNKIIEKIFNDLKANNKNNEELVNLIFDQACILEGEPVADTGAFSKRLNDIVQKAIL</w:t>
            </w:r>
          </w:p>
        </w:tc>
      </w:tr>
      <w:tr w:rsidR="00E44679" w:rsidRPr="00E340F8" w14:paraId="05245F8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6A3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DB3B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DM4|HSP74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8602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QSCYVAVARAGGIETIANEYSDRCTPACISFGPKNRSIGAAAKSQVISNAKNTVQGFKRFHGRAFSDPFVEAEKSNLAYDVVQLPTGLTGIKVTYMEEERNFTTEQVTAMLLSKLKETAESVLKKPVVDCVVSVPCFYTDAERRSVMDATQIAGLNCLRLMNETTAVALAYGIYKQDLPALEEKPRNVVFVDMGHSAYQVSVCAFNRGKLKVLATAFDTTLGGRKFDEVLVNHFCEEFGKKYKLDIKSKIRALLRLSQECEKLKKLMSANASDLPLSIECFMNDVDVSGTMNRGKFLEMCNDLLARVEPPLRSVLEQTKLKKEDIYAVEIVGGATRIPAVKEKISKFFGKELSTTLNADEAVTRGCALQCAILSPAFKVREFSITDVVPYPISLRWNSPAEEGSSDCEVFSKNHAAPFSKVLTFYRKEPFTLEAYYSSPQDLPYPDPAIAQFSVQKVTPQSDGSSSKVKVKVRVNVHGIFSVSSASLVEVHKSEENEEPMETDQNAKEEEKMQVDQEEPHVEEQQQQTPAENKAESEEMETSQAGSKDKKMDQPPQAKKAKVKTSTVDLPIENQLLWQIDREMLNLYIENEGKMIMQDKLEKERNDAKNAVEEYVYEMRDKLSGEYEKFVSEDDRNSFTLKLEDTENWLYEDGEDQPKQVYVDKLAELKNLGQPIKIRFQESEERPKLFEELGKQIQQYMKIISSFKNKEDQYDHLDAADMTKVEKSTNEAMEWMNNKLNLQNKQSLTMDPVVKSKEIEAKIKELTSICSPIISKPKPKVEPPKEEQKNAEQNGPVDGQGDNPGPQAAEQGTDAAVPSDSDKKLPEMDID</w:t>
            </w:r>
          </w:p>
        </w:tc>
      </w:tr>
      <w:tr w:rsidR="00E44679" w:rsidRPr="00E340F8" w14:paraId="250FAA2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70D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E70C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NX6|HSPQ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E2B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AEPSPDELAVNDELRAAPWYHVVMEDDNGLPIHTYLAEAQLSSEMREEHPEQPSMDELARTIRKQLQAPRLRN</w:t>
            </w:r>
          </w:p>
        </w:tc>
      </w:tr>
      <w:tr w:rsidR="00E44679" w:rsidRPr="00E340F8" w14:paraId="48A86E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FE6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04C4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9V7|HTPG_FRAT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E77C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IITKEKRGTEVILHIKKEHLDLLEYHVLKGLVNKYSDCINTPIQMKKVEYDKDGKQTVKDEYETVNNTKAIWLRSKGEVTNEEYQEFYKYISHDFADALMWIHNKVEGNLEYNSLLYIPQNKPFDFWNRDKDYGLSLYVRRVFIMENKELLPPYLRFVKGVIDSADLPLNVSREILQHNKVIDKIKKAITTKILSELKKLASKDKEKYQKFWDSFGQVLKEGVSDDYSNKEKIAGLLRFATTQSGDSKQTVSLADYISRMKESQDTIYYITSDSYKAAANNPQLEAFKKKGIEVILMTDRIDEWMMSTLTEFDDKHMKSIIKGDIDLDKFETPENKEKFEKEAKDFEKVLKEIKEVLKDKVEDVRLSKRLTDSPSCVVVNDYGMSLHMQKMMEEAGQSFMPGMGMKPILELNAEHNLVQKLKNEADTEIFADLSELLLLQAMFVEGAKIEDPMAFVKLVNKYIR</w:t>
            </w:r>
          </w:p>
        </w:tc>
      </w:tr>
      <w:tr w:rsidR="00E44679" w:rsidRPr="00E340F8" w14:paraId="03BA08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A0D4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16D6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ZG0|HTPG_MET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266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IERHEFGAEVGRLLDLVVHALYSDREIFLRELVANAADAMDRRRFEALTSAASALPPDAKVRIAPDKEARTLTVSDAGIGMTKEDLATNLGTIARSGTRAFSQTLESAKAEDRPSLIGQFGVGFYSAFMVADRVTVTSRRAGSDEAWTWASEGQGSYTLEPATRAEPGTDIVLHLKADADEYLEPYRLDHLVRKWADFITVPIAVVRDGKDESANQGTALWRKAKSEVTEEQYEEFYHSIGMNFDKPWATLHWRAEGQLEFSALLFIPGSKPFQALENERQSKVRLHVRRMFITDEAELLPPWLRFVQGVVDTEDLPLNVSREMLQSTPALARIRRAVTGRVVSELTTRAKDAEGYQSFWENFGPVLKEGIYEDFERRGEIAPLLRFRSSAVEGWTSLPDYVSRMKDGQEAIYYLVADDAEALKSSPQLEGFRARGLEVLLLSDHVDAFWPDQLGTFDGKPLRSITKGGLDLSKFALEGEQPEAPEGIDAFVAAVKTALGAEVSDVRTTDRLVDSAVVLSAGSGGPDLQMQRLMRRAGRAGAGQPVLEINPRHPLIRALAAAPESEVPQAAGTLLDLARIQDGDSPRDPAAFARTVAAALAAARGA</w:t>
            </w:r>
          </w:p>
        </w:tc>
      </w:tr>
      <w:tr w:rsidR="00E44679" w:rsidRPr="00E340F8" w14:paraId="19BD53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E5A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5C3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NW0|HS17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3B6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FFGNNRRSNSIFDPFSLDVWDPFKELQFPSSLSGETSAITNARVDWKETAEAHVFKADLPGMKKEEVKVEIEDDSVLKISGERHVEKEEKQDTWHRVERSSGQFSRKFKLPENVKMDQVKASMENGVLTVTVPKVEEAKKKAQVKSIDISG</w:t>
            </w:r>
          </w:p>
        </w:tc>
      </w:tr>
      <w:tr w:rsidR="00E44679" w:rsidRPr="00E340F8" w14:paraId="7D26D5B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2E6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767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T277|HSLU_BUR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27D5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DKAKKAVAVALRNRWRRQQVAEPLRQEITPKNILMIGPTGVGKTEIARRLAKLADAPFIKIEATKFTEVGYVGRDVDSIVRDLIEISVKQTRETEMRKVRSKATDLAEDRILDVLLPQPRAVGFGASVEHANDDNNATRQTFRKRLREGQLDDKEIELDIEQPTVGMDIMAPPGMEEMTEQIRSMFSNLGSGKKQRRKVKIKEALKLLTDEEAAKMLNDEEVKTKAVQNVEQNGIVFLDEIDKITSRNHEGGGGEVSRQGVQRDLLPLVEGTTINTKYGMVKTDHILFIASGAFHLAKPSDLIPELQGRFPIRVELDSLSVKDFEAILVATDASLVKQYQALLATEDVALEFADDGIRRLAEIAYAVNEKTENIGARRLYTVIEKLLEEVSFAAGNHAGQSVTIDAAYVDRALGEVSKDEDLSRYVL</w:t>
            </w:r>
          </w:p>
        </w:tc>
      </w:tr>
      <w:tr w:rsidR="00E44679" w:rsidRPr="00E340F8" w14:paraId="3C045F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E242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2C3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FW8|HTPG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BC0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KQTLSFQAEVAQLLNLVTHSLYSNPDIFLRELISNASDACDKLRFEALNDAALYEGDSELQVRLRYNKTANTLTITDNGIGLSEREAIENLGTIAKSGTRDFMAKLSGDQKNDAQLIGQFGVGFYSGFIVADRITVESRRAGLPATQGVRWSSEGTGEFEVSEMERAERGTSIILHLKDDARDYLNAWKLKGIINKYSDHISLPILMQKEEWKEGENGQPGEMVVTGEWETVNQAAALWTRAKKDITPEQYDEFYKQISYDSQAPLATTHNRVEGGTEYTQLLFIPAKAPMDLFNRDKAAGVKLYVRRVFIMDDAQALMPTYLRFVKGVVDSADLPLNVSRELLQESRAVKAIREGNTRRVLSMIEDLAANDADKFKAFYAEFGAVLKEGLGEDFANRERLAKLLRFASSTTDTVSVGFADYKARMKEGQDAIYYVTADTLAAAKSSPQLEIFRKKGIEVLLMADRVDEWALNYLHEFDGTPLQSVAKGAVDLGKLQDEDEKKAAEEAQTHFKPILDKLKEALKDKAKDVRATTRLVDSPACLVVQDGDMSTQLARMLKQAGQAVPEVKPILEVNAQHPLVKKLEAGEHFDDLAHILFDQALLAEGGMPEDPAAYVKRVNALLV</w:t>
            </w:r>
          </w:p>
        </w:tc>
      </w:tr>
      <w:tr w:rsidR="00E44679" w:rsidRPr="00E340F8" w14:paraId="014841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BEB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C77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IR3|HSLU_BURV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58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SKAKKAVAVALRNRWRRQQVTEPLRQEITPKNILMIGPTGVGKTEIARRLAKLADAPFIKIEATKFTEVGYVGRDVDSIVRDLIEISVKQTRESEMRKVRSKATDQAEDRILDILLPQPRAVGFGGNADHANDDNNATRQTFRKRLREGQLDDKEIELDLEQPSAGMDIMAPPGMEEMTEQIRSMFSNLGSGKKQRRKVKIQEALKLLTDEEAAKMLNDEEVKTKAVQNVEQNGIVFLDEIDKITSRNNEGSGGEVSRQGVQRDLLPLVEGTTVNTKYGMVKTDHILFIASGAFHLAKPSDLIPELQGRFPIRVELDSLSVEDFESILVATDASLVKQYQALLATEDVQLDFAADGIRRLAEIAYAVNEKTENIGARRLYTVIEKLLEEVSFSAGNHAGERVTIDAQYVDRALGEVSQDEDLSRYVL</w:t>
            </w:r>
          </w:p>
        </w:tc>
      </w:tr>
      <w:tr w:rsidR="00E44679" w:rsidRPr="00E340F8" w14:paraId="4EC38C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B6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6C8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TS8|HSPQ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F562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5C6A4E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E44B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8C6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899|HSP70_PYR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317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KIEGVAIGIDLGTTYSCVGVWLHDRVEVIANDQGNRTTPSYVAFTETERLIGDSAKNQVAMNPDNTVFDAKRLIGRRFQDPAVQEDVKPFPFKVICKDGDKPAVEVKYKGETKIFAPEEISSMVLLKMKEIAESFLGKEVKNAVITVPAYFNDSQRQATKDAGAITGLNVLRIINEPTAAAIAYGLDKKTSGSKSERNVLIFDLGGGTFDVSLLTIEEGIFEVKATAGDTHLGGEDFDSRLVNFFVSEFKRKYKKDVTSNARSLRRLRTACERAKRTLSSGTQTTVEIDSLIDGIDYYASITRAKFEELCMDLFRGTSEPVEKVLRDSKISKSEIHDVVLVGGSTRIPKVQQLLIDYFNGKELCKNINPDEAVAYGAAVQAAILAGDTSEKMDLLLLDVSPLSLGLETAGGVMTVLIKRNTTIPTKKTQVFSTYADNQPGVLIQVFEGERSRTKDNNILGKFELTGIPPAPRGVPQIEVTFDIDANGILNVSASDKSTGKSNKITITNDKGRLSKEEIERMVEEAEKYKTEDEKLDKKLEAKNSLENYAYNIRNTVRDEKLKEKIQEEDKKSIEEKVKEVLEFIETNEDLEKEEYEEKEKELKNFANPIISKLYQQGSVPDMGNFSTGQNEQDDNANMGPKIEEVG</w:t>
            </w:r>
          </w:p>
        </w:tc>
      </w:tr>
      <w:tr w:rsidR="00E44679" w:rsidRPr="00E340F8" w14:paraId="6054847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68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139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F50|HTPG_SHEL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43D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QETHGFQTEVKQLLNLMIHSLYSNKEIFLRELVSNAADAADKLRYEALTKDELYEGDGELRVRVSADSEKGTVTIEDNGIGMTRDGVIEHLGTIAKSGTAEFFKNLSGDESKDSQLIGQFGVGFYSAFIVADKVTVRTRAAGHAADEAVQWESAGEGEFTVENIVKESRGTEIILHLREEEKEFASDYRLRSIITKYSDHISVPVEMWQEGTPAQEATEEGGEAIPATEGHWKAMNKATALWTRNKSDVTDEEYQEFYKHISHDFADPLLWSHNRVEGKQEYTSLLYIPSKAPWDLWNRDRKHGLKLFVQRVFVMDDAEQFMPSYLRFVQGLIDSNDLPLNVSREILQDNKITTALRTAVTKRVLGMLEKLAKNDPEKYQTFWAEFGQVLKEGPAEDFANKEKIAGLLRFASTHTNEAAHTVSLSDYVERMKEGQSKIYYIVADSHEAAANSPHLELLRKKGIEVLLMSERIDEWLINHLSEFDGKQLHSVTRGDLELGELEDAAEKEAQEKLETESEGLVKRVKEVLGDKVAEVKVTSRLTDTPACVVAGAGEMSSQMIKLMQAAGQAVTESKPVFELNPEHPLVKRLDTEQDEEVFGQWAELLLQQAQLSEKGSLADPSAFIKLMNKMLLASVK</w:t>
            </w:r>
          </w:p>
        </w:tc>
      </w:tr>
      <w:tr w:rsidR="00E44679" w:rsidRPr="00E340F8" w14:paraId="0C0044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6BC2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114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GL7|HSPQ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7B94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7DE54C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5AD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64B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HQ3|HS15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04E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RGIFLYPFRRFQEWSRSTALIDWMESNNSHIFKINVPGYNKEDIKVQIEEGNVLSIRGEGIKEEKKENLVWHVAEREAFSGGGSEFLRRIELPENVKVDQVKAYVENGVLTVVVPKDTSSKSSKVRNVNITSKL</w:t>
            </w:r>
          </w:p>
        </w:tc>
      </w:tr>
      <w:tr w:rsidR="00E44679" w:rsidRPr="00E340F8" w14:paraId="52B6E6D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11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BA2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028|HSP7S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689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QIHGLGTASFSSLKKPSSISGNSKTLFFGQRLNSNHSPFTRAAFPKLSSKTFKKGFTLRVVSEKVVGIDLGTTNSAVAAMEGGKPTIITNAEGQRTTPSVVAYTKNGDRLVGQIAKRQAVVNPENTFFSVKRFIGRKMSEVDEESKQVSYRVIRDDNGNVKLDCPAIGKSFAAEEISAQVLRKLVDDASKFLNDKVTKAVVTVPAYFNDSQRTATKDAGRIAGLEVLRIINEPTAASLAYGFERKNNETILVFDLGGGTFDVSVLEVGDGVFEVLSTSGDTHLGGDDFDKRVVDWLAGDFKRDEGIDLLKDKQALQRLTETAEKAKMELSSLSQTNISLPFITATADGPKHIETTLTRAKFEELCSDLLDRLRTPVENSLRDAKLSIKDIDEVILVGGSTRIPAVQELVKKLIGKDPNVTVNPDEVVALGAAVQAGVLAGDVSDIVLLDVSPLSLGLETLGGVMTKIIPRNTTLPTSKSEVFSTAADGQTSVEINVLQGEREFVRDNKSLGSFRLDGIPPAPRGVPQIEVKFDIDANGILSVAAIDKGTGKKQDITITGASTLPGDEVERMVSEAERFSKEDKEKREAIDTKNQADSVVYQTEKQLKELGEKVPAPVKEKVEAKLGELKEAITGGSTQTIKDALAALNQEVMQLGQSLYNQPGAAGQAGPTPPGSESGPSESSGKEGPEGDVIDADFTDSK</w:t>
            </w:r>
          </w:p>
        </w:tc>
      </w:tr>
      <w:tr w:rsidR="00E44679" w:rsidRPr="00E340F8" w14:paraId="44D059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C1A6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2EE6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JK3|HTPG_XAN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474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ETDKQTLGFQTEVKQLLQLMIHSLYSNKEIFLRELVSNAADAADKLRFEALVKPELLEGSGELRIRVDYDKDARTVTIDDNGIGMSREDAVSHLGTIAKSGTADFLKHLSGDQKKDANLIGQFGVGFYSAFIVADQVDVYSRRAGLPASEGVHWSSRGEGEFEIASVDKPERGTRIVLHLKEGEESFADGWTLRGILKKYSDHIGLPIEMRKEHYGEAADKPAEPEWEAVNRASALWTRPKSEIKDEEYQEFYKHVAHDAGNPLAWSHNKVEGKLEYTSLLFVPGRAPFDLYHRDSAKGLKLYVQRVFIMDQAEQFLPLYLRFIKGVVDSSDLSLNVSREILQSGPVVDSMKSALTKRSLDMLEKLAKDKPDDYATFWRNFGQALKEGPAEDYANREKIAGLLRFSSTHDTTGAQSVGLADYVGRLADGQDKLYYLTGESYAQIKDSPHLEVFRKKGIEVLLLTDRIDEWLMSYLTEFDGKSFVDVARGDLDLGKLDSEEDKKAQEEVAKSKEGLASRIKAALGDDVAELRVSHRLTDSPAILAIGQGDLGLQMRQLLEASGQAVPESKPVFEFNPTHPLIEKLDAEQDMDRFGDLSRVLFDQAALAAGDSLKDPAAYVRRLNKLLLELSA</w:t>
            </w:r>
          </w:p>
        </w:tc>
      </w:tr>
      <w:tr w:rsidR="00E44679" w:rsidRPr="00E340F8" w14:paraId="30C95A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07AA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1545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80|HTPG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290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ADNGVGMNRDEVIDHLGTIAKSGTKSFLESMGSDQAKDSQLIGQFGVGFYSAFIVADKVTVRTRAAGDKPENGVFWESAGEGEYTVADITKNDRGTEITLHLREGEDEFLDDWRVRSIISKYSDHIALPVEIEKREEKDGETVISWEKINKAQALWTRNKSEIKDDEYNEFYKHIAHDFTDPLTWSHNRVEGKQEYTSLLYIPSQAPWDLWNRDHKHGLKLYVQRVFIMDDAEQFMPNYLRFVRGLIDSNDLPLNVSREILQDSTVTRNLRSALTKRVLQMLEKLAKDDAEKYQTFWKQFGLVLKEGPAEDHANQEAIAKLLRFASTHTDSSAQTVSLEDYVSRMKEGQEKIYYITADSYAAAKNSPHLELLRKKGIEVLLLSDRIDEWMMNYLTEFDGKAFQSVAKADESIEKLADEVDENAKEAEKALEPFVERVKTLLGDRVKDVRLTHRLTDTPAIVTTDADEMSTQMAKLFAAAGQSVPEVKYIFELNPDHVLVKRTADTKDEAQFKEWVELLLDQALFAERGTLEDPNQFIRRMNQLLVS</w:t>
            </w:r>
          </w:p>
        </w:tc>
      </w:tr>
      <w:tr w:rsidR="00E44679" w:rsidRPr="00E340F8" w14:paraId="36B27E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ACA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ECEE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U15|HSLU_HEL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7543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LNMTPREIVAYLDEYIIGQKEAKKSIAIAFRNRYRRLQLEKSLQEEITPKNILMIGSTGVGKTEIARRIAKIMELPFVKVEASKYTEVGFVGRDVESMVRDLVNNSVLLVENEHKEKLKDKIEEAVVEKIAKKLLPPLPNGVSEEKKQEYANSLLKMQQRIVQGELDSREIEIEVRKKSIEIDSNVPPEILRVQENLIKVFHKEQDKVKKTLSVKEAKEALKAEISDTLLDSEAIKMEGLKRAESSGVIFIDEIDKIAVSSKEGSRQDPSKEGVQRDLLPIVEGSVVNTKYGSIKTEHILFIAAGAFHLSKPSDLIPELQGRFPLRVELENLTEEIMYMILTQTKTSIIKQYQALLQVEGVGIAFEDDAIKELAKLSYNANQKSEDIGARRLHTTIEKVLEDISFEAEDYLGQKVTITKELVQSKLEDLVADENLVKYIL</w:t>
            </w:r>
          </w:p>
        </w:tc>
      </w:tr>
      <w:tr w:rsidR="00E44679" w:rsidRPr="00E340F8" w14:paraId="58EECE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A01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D8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2C5|HTPG_ROS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DCD5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ASVKETFSFQTEVGQLLDIVAGSLYSNREIFLRELVSNASDACDKLRYEALTNPSLAQNADEFAISLAVDKKAKTLSVSDNGIGMNHGDLLDTLGTIARSGTGAFLDALKSEEKGDIGLIGQFGVGFYSAFMVAERVDVLTRKAGEDESWLWSSDGKGEFSIEPGERAQSGTTVTLHLKKDAKEFLEESRIRHIIKTYSEHISFPVRLDTEALNSASAIWTRAPKEITEEQHTEFYHHVSNAFDKPWHVLHNRVEGTVNHTSLLYVPSMAPFDLYEAERKSHVKLYVNRVFISDNTRDLIPAYLRFLRGVVDSQDLSLNVSREMLQSDPKLAKIKTSVTKKVLSELKKKAKKSPEDYAGFWQNFGPVLKEGLIEDPALRDRILEICRFSSTKSGDVTSLADYISRCKEGQDAIYYIAGDDARKIAQSPHLEGFRAKDVEVLLLSDHVDEFWLQHITEFEGKPFKSITRGAADLDKINEGEKADDAEEEAQAPDLNDLIAALKLELGASVKDVRPSKRLTDSPVCLIADEGDIDVNLERMLKRHGQLQDAMPRVLELNPDHRIITKLAERAKGSAAASDTLLKDAAHLLLDQARIADGETPADPAEFVRRLGSVMDSAL</w:t>
            </w:r>
          </w:p>
        </w:tc>
      </w:tr>
      <w:tr w:rsidR="00E44679" w:rsidRPr="00E340F8" w14:paraId="1B165E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5B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7A05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GM9|HS23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34C9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SALALRRLLSSSTVAVPRALRAVRPVAASSRLFNTNAARNYEDGVDRNHHSNRHVSRHGGDFFSHILDPFTPTRSLSQMLNFMDQVSEIPLVSATRGMGASGVRRGWNVKEKDDALHLRIDMPGLSREDVKLALEQNTLVIRGEGETEEGEDVSGDGRRFTSRIELPEKVYKTDEIKAEMKNGVLKVVIPKIKEDERNNIRHINVD</w:t>
            </w:r>
          </w:p>
        </w:tc>
      </w:tr>
      <w:tr w:rsidR="00E44679" w:rsidRPr="00E340F8" w14:paraId="34DB76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8D8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C71B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529|HSF1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84A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PGAAAAAVGAGPGGSNVSAFLTKLWTLVEDPETDPLICWSPSGNSFHVFDQGQFAKEVLPKYFKHNNMASFVRQLNMYGFRKVVHIEQGGLVKPEKDDTEFQHPYFIRGQEHLLENIKRKVTSVSSIKNEDIKVRQDNVTKLLTDIQVMKGKQESMDSKLIAMKHENEALWREVASLRQKHAQQQKVVNKLIQFLISLVQSNRILGVKRKIPLMLNDSSSAHSMPKYSRQYSLEHVHGSSPYAASSPAYSGSNIYSPDSSTNSGPIISDVTELAQSSPSASPSGSLDERSSPVVRIKEEPPSPSRSPKENEPSTTTAAAGNSTEQPQPQEKCLSVACLDKNELNDHLDTIDSNLDNLQTMLSTHGFSVDTTALLDLFSPSMTVTDMNLPDLDSSLASIQDLLSSQEQQKPSEADAAAADTGKQLVHYTAQPLFLVDSSAVDVGSGDLPIFFELGEGSYFTDGDEYNEDPTISLLSGTEQPKPKDPTVS</w:t>
            </w:r>
          </w:p>
        </w:tc>
      </w:tr>
      <w:tr w:rsidR="00E44679" w:rsidRPr="00E340F8" w14:paraId="247505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2A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E2E7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956|HSLU_S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CE1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QKAKRSVAIALRNRWRRMQLAADLRQEVTPKNILMIGPTGVGKTEIARRLARLAKAPFIKVEATKFTEVGYVGKEVEQIIRDLTDSAIKLTREEQIKKCKFRAEEAAEERILDALLPKPKEDWDSEKSDGSATRQIFRKKLREGQLDDKEIEIDVSAPQAGIEIMSPPGMEEMTNQLQSMFQNMGPGASKRRKMPIKEAYKLLIEEEASKLINQEDLKEQAIELVEQHGIVFLDEIDKICKRGESSGPDVSREGVQRDLLPLVEGCTVNTKHGMVKTDHILFIASGAFQMSKPSDLIPELQGRLPIRVELDALTAGDFKRILTEPHASLTEQYIALMGTEGVTIEFTEDGIDSIAEAAWQVNERTENIGARRLHTVMERLMEELSYEASDKSGSVTVIDAAYVKASLDNLVQDEDLSRYIL</w:t>
            </w:r>
          </w:p>
        </w:tc>
      </w:tr>
      <w:tr w:rsidR="00E44679" w:rsidRPr="00E340F8" w14:paraId="49C2028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E03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8A97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441|HSLU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DC5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2A9F4EC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7E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077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W2|HSFA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EF55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IPNVVDIESSSSSLCQETATETVTVERGSSDSSSKPDDVVLLIKEEEDDAVNLSLGFWKLHEIGLITPFLRKTFEIVDDKVTDPVVSWSPTRKSFIIWDSYEFSENLLPKYFKHKNFSSFIRQLNSYGFKKVDSDRWEFANEGFQGGKKHLLKNIKRRSKNTKCCNKEASTTTTETEVESLKEEQSPMRLEMLKLKQQQEESQHQMVTVQEKIHGVDTEQQHMLSFFAKLAKDQRFVERLVKKRKMKIQRELEAAEFVKKLKLLQDQETQKNLLDVEREFMAMAATEHNPEPDILVNNQSGNTRCQLNSEDLLVDGGSMDVNGRIEIE</w:t>
            </w:r>
          </w:p>
        </w:tc>
      </w:tr>
      <w:tr w:rsidR="00E44679" w:rsidRPr="00E340F8" w14:paraId="75C763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9F2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E847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182|HSP82_TOB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115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FISYPIYLWTEKTTEKEISDDEDDEPKKDEEGAVEEVDEDKEKEKGKKKKIKEVSHEWQLINKQKPIWLRKPEEITKDEYASFYKSLTNDWEEHLAVKHFSVEGQLEFKAILFVPKRAPFDLFDTRKKMNNIKLYVRRVFIMDNCEELIPEYLGFVKGVVDSDDLPLNISREMLQQNKILKVIRKNLVKKCIEMFNEIAENKEDYNKFYEAFSKNLKLGIHEDSQNRAKLADLLRYHSTKSGDEMTSLKDYVTRMKEGQKDIYYITGESKKAVENSPFLERLKKKGYEVLYMVDAIDEYAVGQLKEYDGKKLVSATKEGLKLDDDSEEEKKKKEEKKKSFENLCKIIKDILGDKVEKVVVSDRIVDSPCCLVTGEYGWTANMERIMKAQALRDSSMSSYMSSKKTMEINPDNGIMEELRKRAEADKNDKSVKDLVLLLFETALLTSGFSLDDPNTFAARIHRMLKLGLSIDEEEEAVEDADMPALEETGEESKMEEVD</w:t>
            </w:r>
          </w:p>
        </w:tc>
      </w:tr>
      <w:tr w:rsidR="00E44679" w:rsidRPr="00E340F8" w14:paraId="0ED2DC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3AD1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64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AJ6|HRCA_ERYL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4F3C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PPVTELTDRARAIFQLVVEGYLESGQPVGSKTLSQEQSLDLSPASIRSVLADLESIGLLAAPHTSAGRMPTETGLRLFVDGMMQVAEPTRAEREAIAQRLKRSGPIEQALEATSSMLSDLSGAAGMVMVPSREPRLAQISLVPLGQGKALAVLVGEDGAIENRVIETGDTPAHVLEQVSNFITARLAGRTLAEATAAMRKEIADGKSALDTASQNLVERGLAVWTEDAAERPVLIVRGQANLLDESALEDLDRVRSLLDDLENKQSVAELLETARDAEATRIFIGSENRLFALSGSSVIASPYRDREGKVVGVLGVIGPTRLNYARVVPMVDFTARSLGKLIG</w:t>
            </w:r>
          </w:p>
        </w:tc>
      </w:tr>
      <w:tr w:rsidR="00E44679" w:rsidRPr="00E340F8" w14:paraId="60D1B5A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647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2A5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NV8|HSCA_AC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D89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LQIAEPGQSSAPHQHRIAIGIDLGTTHSLAATVLSGKPKVLNDVQNRRLLPSIVHYGDNTTHYGEEAKPFIIADPKNTIVSVKRFMGRSKADIKFQHPYELVGSEKNEMPAFETRAGRKTPVEISAEILKQLKDRAEDSLQNPVNGAVITVPAYFDEAQRQATRYAAQLAGLNILRLLNEPTAAAVAYGLDQESNLATDRNYVIYDLGGGTFDVSILRFSQGVFEVLATGGHTALGGDDLDRLIVKWAKKQLNIDVLSDEDYAVFIVAARQAKEQLSTQDSVELKLLEATLTLDRPTFESIIQVALDKTISVCKRVLRDAKLELTDIQNVVLVGGSTRSYAVQKAVREVFAQEPLCTINPDEVVAIGASITANQLIGNSQDGSLLLDVTPLSLGLETMGGLVERLISRNTAIPVARRQEFTTYQDGQTAMLIHVVQGERDLVEHCRSLGRFVLHGIPPMTAGQARIEVTFQVDADGLLTVSAREATSGVQAHIDIKPSYGLSEADTERLLIEGFQHAEEDKNLRHLKETKVEAERELEALEQALKVDADLLDEKQLEALNSAKESLKAQLEGSDIQAIEQAVQQLKVHSDAFAALRMNRHIDHALKGTKLDDWSKSN</w:t>
            </w:r>
          </w:p>
        </w:tc>
      </w:tr>
      <w:tr w:rsidR="00E44679" w:rsidRPr="00E340F8" w14:paraId="0D4515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330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B8E5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I08|HSLU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3B4E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YIIGQDKAKRAVAIALRNRWRRMQLNEELRHEVTPKNILMIGPTGVGKTEIARRLAKLANAPFIKVEATKFTEVGYVGKEVDSIIRDLTDAAVKMVRHQSIEKMRYRAEELAEERILDVLIPPAKNNWGQPEETQEPSPTRQAFRKKLREGQLDDKEIEIDLAAAPVGVEIMAPPGMEEMTNQLQSMFQNIAGQKQKPRKIKIKEAFKLLIEEEAAKLVNPEELKQQAIDAVEQHGIVFIDEIDKICKRGQTSGPDVSREGVQRDLLPLVEGCTVSTKHGMVKTDHILFIASGAFQVSSPSDLIPELQGRLPIRVELQALTTDDFERILTEPSASLTEQYKALMATEGVTVEFTREGIRKIAEAAWQVNERTENIGARRLHTVLERLMEDISYDASESNGQSITIDAAYVGKHLDELVADEDLSRFIL</w:t>
            </w:r>
          </w:p>
        </w:tc>
      </w:tr>
      <w:tr w:rsidR="00E44679" w:rsidRPr="00E340F8" w14:paraId="24F11B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5543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1BE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VV4|HSLU_SHE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CCB2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QKAKRSVAIALRNRWRRMQLAADLRQEVTPKNILMIGPTGVGKTEIARRLARLAKAPFIKVEATKFTEVGYVGKEVEQIIRDLTDSAIKLTREEQIKKCKFRAEEAAEERILDALLPKPKEDWDSEKSDGSATRQIFRKKLREGQLDDKEIEIDVSAPQAGIEIMSPPGMEEMTNQLQSMFQNMGPGASKRRKMPIKEAYKLLIEEEASKLINQEDLKEQAIELVEQHGIVFLDEIDKICKRGESSGPDVSREGVQRDLLPLVEGCTVNTKHGMVKTDHILFIASGAFQMSKPSDLIPELQGRLPIRVELDALSAGDFKRILTEPHASLTEQYIALMGTEGVTIEFTEDGIDSIAEAAWQVNERTENIGARRLHTVMERLMEELSFEASDKSGSVTVIDAAYVKASLDNLVQDEDLSRYIL</w:t>
            </w:r>
          </w:p>
        </w:tc>
      </w:tr>
      <w:tr w:rsidR="00E44679" w:rsidRPr="00E340F8" w14:paraId="242ADBC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A9A1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AA0D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EM5|HSLV_N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E15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GFHGTTILSIRKDDKVVMIGDGQVTMGNAVVVKSTAQKVKRLSNGKIISGFAGSTADAFTLFERLESKLEAHPGQLLRACVELAKDWRTDKFLRRLEAMMIVADARGTLILNGAGDVIEPEDSVAAIGSGGNYALAAAKALIVHASDLDAFQIAEAAMKIAAKICVFTNENFTVEVIDCASKECS</w:t>
            </w:r>
          </w:p>
        </w:tc>
      </w:tr>
      <w:tr w:rsidR="00E44679" w:rsidRPr="00E340F8" w14:paraId="5FF015F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3E12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1FE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MP2|HSCA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621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IEIREPEQADFKQERQIAVGIDFGTTNSLIAIAANRQVKVIKSIDDKELIPTTIDFTSNNFTIGNNKGLRSIKRLFGKTLKEILNTPALFSLVKDYLDVNSSELKLNFANKQLRVPEIAAEIFIYLKNQAEEQLKTNLTKAVITVPAHFNDAARGEVMLAAKIAGFEVLRLIAEPTAAAYAYGLNKNQKGCYLVYDLGGGTFDVSILNIQEGIFQVIATNGDNMLGGNDIDVVITQYLCNKFDLPNSIDTLQLAKKAKETLTYKDSFNNDNVSINKQTLEQLILPLVERTINIAQECLEQAGNPNIDGVILVGGATRIPLIKDELYKAFKIDILSDIDPDKAVVWGAALQAENLIAPHTNSLLIDVAPLSLGMELYGGIVEKIIMHNTPIPISVVKEFTTYVDNQTGIQFHILQGEREMAADCRSLARFELKGLPPMKAGYIRAEVTFSIDADGILSVSAYEKISNTSHAIEVKPNHGIDKTEIDIMLENAYKNAKIDYTTRLLQEAVIEAEALIFSIERAIAELTTLSSESEISIINSLLDNIKEAVHARDWILINNSIKEFKSKIKKSIDTKFNIIINDLLKGKNINQIK</w:t>
            </w:r>
          </w:p>
        </w:tc>
      </w:tr>
      <w:tr w:rsidR="00E44679" w:rsidRPr="00E340F8" w14:paraId="43496F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87CF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2C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VL8|HRCA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EBD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LTERQSLILKAIVRDYTEGGNPVGSKSLVQELPIKVSSATIRNEMARLEDLGLIVKTHLSSGRIPSIKGYRYYVDHILKPEKVDGKDLKVIQHSLGGEFHKIDEIVAQSADILSQLTSYTTFTLRPELKDSRLSGFRLVPLGNHQVMAILVTNNGDVENQTFTIPSDITGDELEPVVRFIDDQLVGLPLQDVLRQLTHEIPLKLAQYLQDPDGFLDIFGSVLSKAASERFYVGGKLNLFNYTDQQSPKELQSLYSLLDQTDRLANVIGPPGQRIQVRIGNEITNDLLKNYSLITATYDVDQHGQGVIALLGPTAMPYSRMIGLMGAFQRELARKLLDYYRYFDE</w:t>
            </w:r>
          </w:p>
        </w:tc>
      </w:tr>
      <w:tr w:rsidR="00E44679" w:rsidRPr="00E340F8" w14:paraId="4D50AF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4CC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CBE0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3T4|HRCA_ST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5E6B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YVIKAFDFEAFKLEDMLQKASHILSEMTGYTSVILDVEPARQRLTGFDVVQLSNHDALAVMTLDESKPVTVQFAIPRNFLTRDLIAFKAIVEERLLDGSVMDIHYKLRTEIPQIVQKYFVTTDNVLQLFDYVFSELFLETVFVAGKVNSLTYSDLSTYQFLDNEQQVAISLRQSLKEGEMASVQVADSQEAALADVSVLTHKFLIPYRGFGLLSLIGPIDMDYRRSVSLVNIIGKVLATKLGDYYRYLNSNHYEVH</w:t>
            </w:r>
          </w:p>
        </w:tc>
      </w:tr>
      <w:tr w:rsidR="00E44679" w:rsidRPr="00E340F8" w14:paraId="41A957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5B5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A84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KI5|HRCA_DESV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0B4D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LGQRETQVLATIIESYIASASPVGSRAVAEHSGLHLSPASMRATMSDLTDLGYLEQPHTSAGRVPTARAFRLYVDSLLRPLPLGSAERDAIADELSRQELEISGILRRAANLLSGHARQLGMVVAPSEDEARWRSIEFAPAAEGLVLAVLMLEGGLVRTRTVRVDERYGQDELVRFGNYLNEHFRGLSLSEARDRIGHELARAGSRLEEMCVRALALSRRAVEHMGDDRELIVNGTLNMLDHAEFTDVGRMRDLLAAIEERSRLLELLDRTLSERDVRITFCQDVADGAPDGLRGCSVISAAYGGDTPRGVVSVVGPLRMDYAKIVPVVQCVSRALTQLFRERFAAAPCRLP</w:t>
            </w:r>
          </w:p>
        </w:tc>
      </w:tr>
      <w:tr w:rsidR="00E44679" w:rsidRPr="00E340F8" w14:paraId="13A268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978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8FC1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LY2|HRCA_STR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F074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NLLNFANLAAYQFFDQPQKVALEIREGLREDQMQNVRVADGQESCLADLAVISSKFLIPYRGVGILAIIGPVNLDYQQLINQINVVNRVLTMKLTDFYRYLSSNHYEVH</w:t>
            </w:r>
          </w:p>
        </w:tc>
      </w:tr>
      <w:tr w:rsidR="00E44679" w:rsidRPr="00E340F8" w14:paraId="0D1C01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836D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134B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K67|HRCA_AYW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50F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MLSDRKKLILKAVVENYSQKRQPVGSKMLTYLPYLKFASATIRYDMVQLEKEGFLQKNHTSSGRVPSFKGYVYYLNHLLTRDHDVACMFESIDKVIQKKRFCKGQVIKEALNLLNNLTNYTTMAIGSDIFNNSKITKIDFIPLNSAQAVILIITDKGNVQHQNISLEQTKEISIYDLKDVVQVVNDLLKDKFLSEAAHIIQSDFFKKTIAKYICFQEQLIALFMEAFSSFASENLYFSGVSKMLEKPELNNPEIIKKFMGLLERKELLKIMLNQDSLSFKFSDGLQLTPLKDCMILSIPFDVNPNEKGRIAVVGPSWMKYPKVIPILEYLAVHLSKLNDQE</w:t>
            </w:r>
          </w:p>
        </w:tc>
      </w:tr>
      <w:tr w:rsidR="00E44679" w:rsidRPr="00E340F8" w14:paraId="366B77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6094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264C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FN6|HRCA_ACH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558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RQKLILKAIIDMYSEKGEPVGSKALMALPYLNYSSATLRYDMAVLEELGFLEKMHTSSGRVPSERGYRYYIEHLVTRDNDVTEVFPLIDEVFSKKALGREHTIKEALKLLTDLTSYTAVAVGPDILQSHIKRIEMVPLGLKDAVMLIVTDTGHVQHQQIHISDDMRMDDIKEVIHTLDDLLKNRTLEDALKVLKEEYAISELNQFMSYQSQIIDSFIEAFSKFASDSFYLSGMTNAFEQPEFNDVSHMKRFIDMMDRREIVKLIGTAEGISVRFGSDMEIKPLNQMTIISIPYQIDSKQKGTIALVGPSRMSYQKVIPLLEYIAANLAKLYKDNNKET</w:t>
            </w:r>
          </w:p>
        </w:tc>
      </w:tr>
      <w:tr w:rsidR="00E44679" w:rsidRPr="00E340F8" w14:paraId="21C277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D456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FC9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7E5|IBPA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6DE3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390FC5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6B4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1E0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3R9|IBPB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E47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072C77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0E9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5F8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LK0|ICDHX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1E6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EKIKVINPVVEMDGDEMTRVIWKFIKDKLIFPFLELDIKYFDLGLPNRDFTDDKVTIETAEATLKYNVAIKCATITPDEARVREFGLKKMWRSPNGTIRNILNGTVFREPIICRNIPRLVPGWTKPICIGRHAFGDQYRATDLIVNEPGKLKLVFEPSGSSQKTEFEVFNFTGGGVALAMYNTDESIRAFAESSMYTAYQKKWPLYLSTKNTILKIYDGRFKDIFQEVYEANWRSKYEAAGIWYEHRLIDDMVAYAMKSEGGYVWACKNYDGDVQSDFLAQGYGSLGMMTSVLVCPDGKTIEAEAAHGTVTRHYRVHQKGGETSTNSIASIFAWSRGLAHRAKLDSNAALLSYTEKLEAACMGTVESGKMTKDLALLIHGAKVRRDQYVNTEEFIDAVAWELKRRLLGNNSRL</w:t>
            </w:r>
          </w:p>
        </w:tc>
      </w:tr>
      <w:tr w:rsidR="00E44679" w:rsidRPr="00E340F8" w14:paraId="5E5897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E780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2A77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W6|IBA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351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EIQSVLMNALSLQEVHVSGDGSHFQVIAVGELFDGMSRVKKQQTVYGPLMEYIADNRIHAVSIKAYTPAEWARDRKLNGF</w:t>
            </w:r>
          </w:p>
        </w:tc>
      </w:tr>
      <w:tr w:rsidR="00E44679" w:rsidRPr="00E340F8" w14:paraId="0200EA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B244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01DF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FZ0|IRO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DE1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LFVDDPAFASSMSSLEADIFSGAGQLPSSPWLDLDLDDDVQDLSMAPTTANAVSSGYGSGGSGSHRKLSHNAYERDRRKQLNELYSSLRALLPDADHTKLSIPTTVSRVLKYIPELQKQVENLERKKKELTTTSTTNCKPGVLGSQLMSEGMAPIVSATCINDMEIMVQVSLLSNVAGSVLPLSKCIKVLENEGLHFISSSTSSGFGNRTFYSIHLQRSEGTINEECPAFCERLEKVVRNKAKL</w:t>
            </w:r>
          </w:p>
        </w:tc>
      </w:tr>
      <w:tr w:rsidR="00E44679" w:rsidRPr="00E340F8" w14:paraId="2C50CB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A9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0F49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4408|KGB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869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DLPVHNEYDASRFHQVTIRDPIAGADSTFTIPTRYVNLSFLNAGAQGTVVMADDLVTTQRVAIKKMQQPFVMTMSAKRAYREFILLTTIKHPNIIRLLNAFTPDTSLSTFREVYLVMELMTHNLHEVIHRLRLDHKTLSFFVYQSLCAIKHLHNSGVIHRDLKPSNIVVNDRCVLKVLDFGLARKKNVDTSMRMSDYVVTRYYRAPEVILGLPYSEKVDIWSVGCIFAEMINHTVLFPGKDRIDQWTKIYSVLGTPDDHFISQLGQSAAMYVRSLPRHQARAFSEIVPDTNFLPETENPRVHLTPHVARDLLFNMLKINPEERYSVEDALNHPYVKLWFKDDEVNAPASENRYDQEIDFADKTLIEWKELIFNEVQRYQADHDIFTG</w:t>
            </w:r>
          </w:p>
        </w:tc>
      </w:tr>
      <w:tr w:rsidR="00E44679" w:rsidRPr="00E340F8" w14:paraId="64027F8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909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2E40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E13|LON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5BE8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EPIDALETEFENALNSLEDNQLSKINGQLPEQVHVFPLLRRPFFPGMAAPLVIEPGPFYEVLKVVAKSDHKCVGLVLTRSEQAEIYKVGFSDLYQIGVLARVLRIIPMEQGGAQVILNMERRIKIEKPTSETKTLKANVSYIEDDPILTTELKAYAISILSTIKELLKLNPLFKEELQIFLGHSDFTEPGKLADFAVALTTASREELQDVLETFDIRKRIDKALILLKKELDISILQHNINQKIEATINKSQKDFFLREQLKTIKKELGIERDDKSLDREKFEARLKERVVPSDVMKVITEELEKLSVLDMQSAEYSVVRGYLDWLTTIPWGIYSQENHNLEEAEKILAHDHYGLEDIKQRILEFIGVGKLAKGVRGSIICLVGPPGVGKTSIGKSIARALNRKFYRFSVGGMRDEAEIKGHRRTYVGAMPGKMIQALKYCQTMNPVIMLDEVDKMGKSFQGDPASALLEVLDPEQNAEFLDHYLDVRCNLSEVLFIVTANVLDTIPEPLKDRMDILRLSGYIMQEKLEIAKKYLIPRNRKEMGLKALEVSFTQEALRSIINGYARESGVRNLENLLKKILRKLAVNIVREQEEHDKEQAKKKKSSRSKKPIAFVPTKHSITPSNLKDFLGKPVFTSDRFYERTPVGVCMGLAWTAMGGATLYIESIKVAGEKTVMKLTGQAGDVMKESAEIAWSYVHSSIHKYAPGYTFFEKSQVHIHIPEGATPKDGPSAGITMVTSLLSLILDTPVLDNLGMTGELTLTGRVLPIGGVKEKLVAARRSGLKVLIFPKDNLRDYEELPEYIRKGITVHFVDHYDQVFKISFPNKHQMKLC</w:t>
            </w:r>
          </w:p>
        </w:tc>
      </w:tr>
      <w:tr w:rsidR="00E44679" w:rsidRPr="00E340F8" w14:paraId="3A88EED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E3D5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94D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99|LON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780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SEYIEIPVLPLRDVVIYPYMVIPLFVGRDKSIKCIEASMNKNKKIMLVTQKEAEIDEPTDNDLFTIGTTASILQMLKLPDGTVKVLVEGLQRAKVKKINNENGYFTAQIQLICTPEITEKEQSILIRTTLNQFENYVKFNKKISPEILNSLNNITNASQLSDMIAIHMPLKLSEKQSILETYNTNERLERLMAIMESEIDLLQVEKRIRNRVKKQMEKSQREYYLNEQMKAIQKELGEMDETLDEHEILKRKITTIKMPKEAQEKMASELHKLKMMSPMSAEATVVRSYIDWMIQIPWNIRSKVKKNLTQAQKILDSDHFGLDKVKERILEYLAVQSRINTVKGPILCLVGPPGVGKTSLGQSIARATGRKYIRMALGGIRDEAEIRGHRRTYIGSMPGKIIQKMAKVGVKNPLFLLDEIDKMSCDIRVDPASALLEVLDPEQNVAFNDHYLEVDYDLSNVMFIATSNSTNIPAPLLDRMEIIRISGYTEFEKLNIAKSYLKPKQIKRNALKSNELTIEDSVVTNIIRYYTREAGVRNLERELSKICRKCVKNLILNKSLKKIKITTDNLHDYLGIKKYDFGKTNYKNQIGQVIGLAWTEVGGELLTIEAACISGKGKLIYTGSLGEVMQESIQAALTVVRSQANKLGIKKNFYEKNDIHVHVPEGATPKDGPSAGIAMCTAIVSCLTGIPVKSDIAMTGEITLRGQILTIGGLKEKLLAAHRGGIKKVLIPYDNEKDLQEIPKTILKGLFVHPVKHIKEVLNLSLENTPYFSSK</w:t>
            </w:r>
          </w:p>
        </w:tc>
      </w:tr>
      <w:tr w:rsidR="00E44679" w:rsidRPr="00E340F8" w14:paraId="3F05C4B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3FF8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381D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QT1|LON_CYTH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DCE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TEPVDMIPLITPEEEAEMDKEEFPSVLPILPVRNIVLFPGVVLPITVGRQKSIRLVKKFYKGDRTIGVVAQENQKSEEPSFQDIFKVGTVAKILRMFVLPDGNTTIIIQGKRRFKIEEQVQDEPFMQAKVSMLKDIHPDMSKKEVKALLQSVKESATKILKMNPEIPQDAQIAINNIESENFLTHFLSSNINAELKDKQKLLEFDDAVERATWLLQLMDKDIQMLEIKREIHTKVHTDIDQQQRDYFLRQQIKVLQDELGDFSSEQEFERLKEKALTKKWSDKVRAHFDKEMSKLQRVNPMAPDYPVTFNYLELLVDLPWGENSTDNFDLVRAKEILDEDHFGLTKVKQRILEYLAVLKLKNNMKAPILCLYGPPGVGKTSLGKSIAKALDRKYIRMSLGGVHDESEIRGHRKTYIGAMPGKIIQGIKRSETSNPVFILDEIDKISKDFRGDPSSALLEVLDPEQNSSFMDNFLEVEYDLSKVLFIATSNALDTIQPALRDRMEIIEINGYTLEEKIQIAKKYLIPKQKEEHGLKAKDISFTDAAIVKIIEDYTRESGVRNLERKIGAVVRNIAVAIAMETAYTKKIQPAQVREILGSEDFEKDTYQQDDLAGIVTGLAWTPYGGEILTIESIISKGKGKLTLSGQLGDVMKESASAALSLLRANVDAIGIDHRVFDHFDLHVHVPAGATPKDGPSAGIALYTSLASTFTQRKIKPALAMTGEITLRGKVLPVGGIKEKILAAKRAGIKEIILSKKNKKDIEEIHPPDIADLKFHFVETADEVLAIALLKQKIKKPFNLEVPEEPKKKDK</w:t>
            </w:r>
          </w:p>
        </w:tc>
      </w:tr>
      <w:tr w:rsidR="00E44679" w:rsidRPr="00E340F8" w14:paraId="615148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57A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142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0P6|MCSB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4857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NIHDNISQWMKSNEETPIVMSSRIRLARNLENHVHPLMYATENDGFRVINEVQDALPNFELMRLDQMDQQSKMKMVAKHLISPELIKQPAAAVLVNDDESLSVMINEEDHIRIQAMGTDTTLQALYNQASSIDDELDRSLDISYDEQLGYLTTCPTNIGTGMRASVMLHLPGLSIMKRMTRIAQTINRFGYTIRGIYGEGSQVYGHTYQVSNQLTLGKSELEIIETLTEVVNQIIHEEKQIRQKLDTYNQLETQDRVFRSLGILQNCRMITMEEASYRLSEVKLGIDLNYIELQNFKFNELMVAIQSPFLLDEEDDKSVKEKRADILREHIK</w:t>
            </w:r>
          </w:p>
        </w:tc>
      </w:tr>
      <w:tr w:rsidR="00E44679" w:rsidRPr="00E340F8" w14:paraId="42F62F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554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CA4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TY9|MK1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7E5E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KRGFYKQDINKTAWELPKTYLAPAHVGSGAYGAVCSAIDKRTGEKVAIKKLSRPFQSEIFAKRAYRELLLLKHMHHENVIGLLDVYTPATSVRNFQDFYLVMPFMQTDLQKIMGMEFSEEKVQYLVYQMLKGLKYIHSAGIVHRDLKPGNLAVNEDCELKILDFGLARHTDAEMTGYVVTRWYRAPEVILSWMHYNQTVDIWSVGCIMAEMLTGKTLFKGKDYLDQLTQILKVTGVPGAEFVQKLKDKAAKSYIQSLPQSPKKDFTQLFPRASPQAVDLLDKMLELDVDKRLTAAQALAHPLFEPLRDPEEETEAQQPFDDALERENLSVDEWKQHIYKEIANFSPIARKDSRRRSGMKLQ</w:t>
            </w:r>
          </w:p>
        </w:tc>
      </w:tr>
      <w:tr w:rsidR="00E44679" w:rsidRPr="00E340F8" w14:paraId="66460D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B0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6330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L44|MPH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441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VLLSPNGYVFASPKPLGRFINSKSGGRKLFFSVVRASSDDADCNAEECAPEKEVGTVSMEWLAGEKTKVVGTFPPRKPRGWTGYVEKDTAGQTNVYSIEPAVYVAESAISSGTAGSSADGAENTAAIVAGIALIAVAAASSILLQVGKDAPTRPKAVDYSGPSLSYYINKFKPSEIVQPSTPSVTEAPPVAELETSLPETPSVAQQETSLPETMASEAQPEASSVPTTSSTS</w:t>
            </w:r>
          </w:p>
        </w:tc>
      </w:tr>
      <w:tr w:rsidR="00E44679" w:rsidRPr="00E340F8" w14:paraId="112490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7BEF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AE09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VET0|NPF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55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QTMRCILVACVALALLAAGCRVEASNSRPPRKNDVNTMADAYKFLQDLDTYYGDRARVRFGKRGSLMDILRNHEMDNINLGKNANNGGEFARGFNEEEIF</w:t>
            </w:r>
          </w:p>
        </w:tc>
      </w:tr>
      <w:tr w:rsidR="00E44679" w:rsidRPr="00E340F8" w14:paraId="3F40BED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C2EB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D03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7431|NEMR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DFFE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HTEHDTREHLLATGEQLCLQRGFTGMGLSELLKTAEVPKGSFYHYFRSKEAFGVAMLERHYAAYHQRLTELLQSGEGNYRDRILAYYQQTLNQFCQHGTISGCLTVKLSAEVCDLSEDMRSAMDKGARGVIALLSQALENGRENHCLTFCGEPLQQAQVLYALWLGANLQAKISRSFEPLENALAHVKNIIATPAV</w:t>
            </w:r>
          </w:p>
        </w:tc>
      </w:tr>
      <w:tr w:rsidR="00E44679" w:rsidRPr="00E340F8" w14:paraId="5B218EE6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E55F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7B2F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D731|NST1_NEOF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E42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PAPHTQHSPSSTMLNSSSTTAHAAPSTNGDVHAPKDHHLSSPSDTVSAPVNRKKQKRRQKQAARLAERQLANGHVSTDDTTQNGSSHANPERYHSDDGGADGPDHEQPTNGDVYDKDGQDSMDAHVDSQNPQGPNGTESSQKSTGRKSKKKKGKKARNNSHAQGDETSTPMSTPSVSMSHPLPPPLPSHLASHNILKPAKNRSIWNTSTQEERENIKTFWLELGEEERRQLVKVEKDAVLKKMKEQQRHSCSCTVCGRKRTAIEEELEVLYDAYYEELEQYANHNQGSFEKGSPMVPPPRLYQPPLRSPGQHTRTQGQFHPSRGRIHELTEEDDDLEEDYDEEEDDGDEPYSDEELDEEDEETRAARADFFAFGNSLTVKVADDLLKNDGKHFIDMMEQLAERRMQREEDTQYGIAAAHESLHSGHNHGPFDDEDYDDEEDEDYDSQEEEDYEEDEMDAMTEEQRMEEGRRMFQIFAARMFEQRVLTAYREKVAEQRQQKLIEELMEEETRNEQRNAKKAREAQKRKDKKRLQKQAKEEERARREAEKAAEEAAAKAEQEKKLEEQRKKREEQRKKKEAERKAQEEERARKEAEKLRRQREERERQAEAERKQREEKKRREEARRKEKEERELREKKAKEERDRKAQEEQAKKDTAKGGEEAKDQEKRDDQAKRSSQQGPVPIPSNLHHLQGFSPAVAHSPHVPSATPVLPKAPTPARPRQPSQQDSHSSSPHSQAPSTDPSQASLSPRSMPVSQSSGVASGNSQQGHGLHAMLHQPQPSTPLSPLGRSIPPGFSSVNGIPPNPPGLSGMVARPPVGHDLPSYPPHSGPFISPFRGYPAPSGIPAPPGINGARPMPPGRGFPLEPGQGFAFHGQQIPGAFSTPQGGLPHRHSRQPSGSLERSPLENHAQPMPISRPSPIKRPSSTQQDQQKGGDRTTQRDVDDLSAHLGSSALLDDTDVPLSSTLSQSLPGATAPGTFPGPARASFGGPSLFPDPLSASKHANFAVSPAVSGGTWGAQIPFGTSAFPSAQTWGTGHASGWSNNAFGSGGHHRAHTSRPVAIRLLVIQACKQLNTMSPFKGADGYHDVNLVLRQVEQLRPQNEPSISLKEMLDICDTEGNTQNGGGTFSIKKDETREFVKFEPDNNSAASGHRGSIVPGEIGSPVPSSSLPAFGGIGTPSVLRQYSSPPMGF</w:t>
            </w:r>
          </w:p>
        </w:tc>
      </w:tr>
      <w:tr w:rsidR="00E44679" w:rsidRPr="00E340F8" w14:paraId="0B14BC0B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73E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94D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8B5|ACA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6D81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ASSSLATSGRRRSSSGGGGGSWGSIGSAADPFDIPAKGAPVESLKKWRQAALVLNASRRFRYTLDLKREEQREEVISKIRAQAHVVRAAFRFKEAGQVHVQQKEVAAPPVDGALGFGIKEDQLTALTRDHNYSALQQYGGISGVARMLKTDTEKGISGDDSDLTARRNAFGSNTYPRKKGRSFLAFLWDACKDLTLIILMVAAAVSLALGITTEGIKEGWYDGASIAFAVLLVVVVTATSDYKQSLQFQNLNEEKQNIKLEVVRGGRRISVSIYDLVAGDVVPLKIGDQVPADGILISGHSLSVDESSMTGESKIVHKDQKSPFLMSGCKVADGYGTMLVTAVGINTEWGLLMASISEDSGEETPLQVRLNGVATFIGMVGLSVALAVLVVLLARYFTGHTYNPDGSVQYVKGKMGVGQTIRGIVGIFTVAVTIVVVAVPEGLPLAVTLTLAFSMRKMMRDKALVRRLSACETMGSATTICSDKTGTLTLNQMTVVEAYFGGKKMDPPDNVQVLSASISSLIVEGIAQNTSGSIFEPENGQDPEVTGSPTEKAILSWGLKLGMRFNDTRTKSSILHVFPFNSEKKRGGVAVHLGGSESEVHIHWKGAAEIILDSCKSWLAADGSKHSMTPEKISEFKKFIEDMAASSLRCVAFAYRTYEMVDVPSEDRRADWILPEDDLIMLGIVGIKDPCRPGVKDSVRLCAAAGIKVRMVTGDNLQTARAIALECGILSDPNVSEPVIIEGKAFRALSDLEREEAAEKISVMGRSSPNDKLLLVKALRKRGHVVAVTGDGTNDAPALHEADIGLSMGIQGTEVAKESSDIIILDDNFASVVRVVRWGRSVYANIQKFIQFQLTVNVAALIINVVAAVSSGNVPLNAVQLLWVNLIMDTLGALALATEPPTDHLMQRPPVGRREPLITNVMWRNLIIMALFQVIVLLTLNFRGTSLLQLKNDNQAHADKVKNTFIFNTFVLCQVFNEFNARKPDELNIFKGITGNHLFMAIVAITVVLQALIVEFLGKFTSTTRLTWQLWLVSIGLAFFSWPLAFVGKLIPVPERPLGDFFACCCPGSKQAADAKGDDADHSDV</w:t>
            </w:r>
          </w:p>
        </w:tc>
      </w:tr>
      <w:tr w:rsidR="00E44679" w:rsidRPr="00E340F8" w14:paraId="323B2C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7E9E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9670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224|AID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67B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WQTHTVFNQPIPLNNSNLYLSDGALCEAVTREGAGWDSDFLASIGQQLGTAESLELGRLANVNPPELLRYDAQGRRLDDVRFHPAWHLLMQALCTNRVHNLAWEEDARSGAFVARAARFMLHAQVEAGSLCPITMTFAATPLLLQMLPAPFQDWTTPLLSDRYDSHLLPGGQKRGLLIGMGMTEKQGGSDVMSNTTRAERLEDGSYRLVGHKWFFSVPQSDAHLVLAQTAGGLSCFFVPRFLPDGQRNAIRLERLKDKLGNRSNASCEVEFQDAIGWLLGLEGEGIRLILKMGGMTRFDCALGSHAMMRRAFSLAIYHAHQRHVFGNPLIQQPLMRHVLSRMALQLEGQTALLFRLARAWDRRADAKEALWARLFTPAAKFVICKRGMPFVAEAMEVLGGIGYCEESELPRLYREMPVNSIWEGSGNIMCLDVLRVLNKQAGVYDLLSEAFVEVKGQDRYFDRAVRRLQQQLRKPAEELGREITHQLFLLGCGAQMLKYASPPMAQAWCQVMLDTRGGVRLSEQIQNDLLLRATGGVCV</w:t>
            </w:r>
          </w:p>
        </w:tc>
      </w:tr>
      <w:tr w:rsidR="00E44679" w:rsidRPr="00E340F8" w14:paraId="7641F2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FA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9DF6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41|G17M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0B72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VVKEYTNDEQLMKDVEELQKMGVAKEDVYVLAHDDDRTERLADNTNANTIGAKETGFKHAVGNIFNKKGDELRNKIHEIGFSEDEAAQFEKRLDEGKVLLFVTDNEKVKAWA</w:t>
            </w:r>
          </w:p>
        </w:tc>
      </w:tr>
      <w:tr w:rsidR="00E44679" w:rsidRPr="00E340F8" w14:paraId="098159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FD58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A7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055|GPD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0DE7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ADRLNLTSGHLNAGRKRSSSSVSLKAAEKPFKVTVIGSGNWGTTIAKVVAENCKGYPEVFAPIVQMWVFEEEINGEKLTEIINTRHQNVKYLPGITLPDNLVANPDLIDSVKDVDIIVFNIPHQFLPRICSQLKGHVDSHVRAISCLKGFEVGAKGVQLLSSYITEELGIQCGALSGANIATEVAQEHWSETTVAYHIPKDFRGEGKDVDHKVLKALFHRPYFHVSVIEDVAGISICGALKNVVALGCGFVEGLGWGNNASAAIQRVGLGEIIRFGQMFFPESREETYYQESAGVADLITTCAGGRNVKVARLMATSGKDAWECEKELLNGQSAQGLITCKEVHEWLETCGSVEDFPLFEAVYQIVYNNYPMKNLPDMIEELDLHED</w:t>
            </w:r>
          </w:p>
        </w:tc>
      </w:tr>
      <w:tr w:rsidR="00E44679" w:rsidRPr="00E340F8" w14:paraId="63BBD6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54EF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6E4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281|GRPE2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C43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KENKLDEKKIFKNNKIEEKKENLIDAITVQNQKIENLKLKLLQNQKKINDIELRKLANIENIKKNTEEKIEKIKKTEIERFLKSIIPVIDSLEDILNLSTTVDIKDQPIIKGIELTLESLLNILNKLGVKIEGQKNKVFNPDIHELVSRELSKETLPNHVISVNKKGFTFNKIVLRKASVIVAEN</w:t>
            </w:r>
          </w:p>
        </w:tc>
      </w:tr>
      <w:tr w:rsidR="00E44679" w:rsidRPr="00E340F8" w14:paraId="2E97A2F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130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4F6B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NW8|GP13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DFD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PMLLKNGYNGNATPVTTTAPWASLGLSAKTCNNVSFEESRIVLVVVYSAVCTLGVPANCLTAWLALLQVLQGNVLAVYLLCLALCELLYTGTLPLWVIYIRNQHRWTLGLLACKVTAYIFFCNIYVSILFLCCISCDRFVAVVYALESRGRRRRRTAILISACIFILVGIVHYPVFQTEDKETCFDMLQMDSRIAGYYYARFTVGFAIPLSIIAFTNHRIFRSIKQSMGLSAAQKAKVKHSAIAVVVIFLVCFAPYHLVLLVKAAAFSYYRGDRNAMCGLEERLYTASVVFLCLSTVNGVADPIIYVLATDHSRQEVSRIHKGWKEWSMKTDVTRLTHSRDTEELQSPVALADHYTFSRPVHPPGSPCPAKRLIEESC</w:t>
            </w:r>
          </w:p>
        </w:tc>
      </w:tr>
      <w:tr w:rsidR="00E44679" w:rsidRPr="00E340F8" w14:paraId="4F83C1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54C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8FC2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C41|GRPE_COX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2E76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NNPESETKAKNKWEKVMEAEEEQEEGRGDGSQEMEPHREGLEFPSREKLEGQLTRMERKVDEYKTQYLRAQAEMDNLRKRIEREKADIIKFGSKQLITDLLPVADSLIHGLESPASEDPQVKSMRDGMSLTLDLLHNTLAKHGVQVINPNPGDPFDPALHEAMSVQAVPDAKPDTIIQVLQKGYQLNGRVLRAARVIVAG</w:t>
            </w:r>
          </w:p>
        </w:tc>
      </w:tr>
      <w:tr w:rsidR="00E44679" w:rsidRPr="00E340F8" w14:paraId="590641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9863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227D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AV1|GRPE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451A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QTPAEEMPFEADDAAQEIEALKLEVAQLKEQALRYAAEAENTKRRAEREMNDARAYAIQKFARDLLGAADNLGRATAHSPKDSTDPAVKNFIIGVEMTEKELQSAFERNGLKKIDPAKGDKFDPHLHQAVTEQPSTEVAAGGVLMVMQAGYELMGRLVRPAMVAVAAKGSTGPASPDAPAASANPYAGAAAEGDSTGGAFDAKA</w:t>
            </w:r>
          </w:p>
        </w:tc>
      </w:tr>
      <w:tr w:rsidR="00E44679" w:rsidRPr="00E340F8" w14:paraId="64A070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00A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0EDA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IH2|GRPE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E170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TLDTQNLDANQAPEASGDDLAARVQVLEEQLAGAQDQALRVAADLQNVRRRAEQDVEKAHKFALEKFAGDLLPVIDSLERGLELSNPDDESIRPMREGIELTLKMFHDTLKRYQLEAIDPHGEPFNAEQHQAMAMQESADVEPNSVLKVFQKGYQLNGRLLRPAMVVVSKAPAPVSPSIDEKA</w:t>
            </w:r>
          </w:p>
        </w:tc>
      </w:tr>
      <w:tr w:rsidR="00E44679" w:rsidRPr="00E340F8" w14:paraId="0F2D5B0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F6D1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CD19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W11|GRPE_MET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52E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RKKENMDSKERNQKEAERSEARNSESPAEKAGETKVSPENEPSSPEAEKNPEEACREENEILKDQLFRLAADFDNFRKRTARQMEENRKSVLEQVLLDFVEVTDNFDRAIKSARTAEDMGPIVSGIEQLSKQFFSILEKYGLERVKCEKAGEFDPHRHEAIHHIETSEVPDNTIVEIYKEGYALNEKVVRPALVSVARSPEEAEK</w:t>
            </w:r>
          </w:p>
        </w:tc>
      </w:tr>
      <w:tr w:rsidR="00E44679" w:rsidRPr="00E340F8" w14:paraId="739F8E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0A4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0FB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45|GRPE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228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MSNNKTSEEAKANGKKSQSETLEESKLENMNSEESTETTQTESMETAETETSLQTELESAKKEIESLKDSWARERAEFQNFKRRSAQEFVSIRKEAVKSLVSGFLNPIDNLERVGATQTNSEELKPFVDGVTMILKEFYSVLEKSNVIRFDPKGEPFDPMSMEALSSEEGDQYSEETVIDVYQPGYYYKENEDKFTLRPARVRIGKPKS</w:t>
            </w:r>
          </w:p>
        </w:tc>
      </w:tr>
      <w:tr w:rsidR="00E44679" w:rsidRPr="00E340F8" w14:paraId="300706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30E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6B3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N5|GRPE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80A3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NIENNEQTINDIAEDIVETANPEITELKAEIEELKDKLIRTTAEIDNTRKRLEKARDEAKDYAIATFAKELLNVSDNLSRALAHKPANSDIEVTNIIAGVQMTKDELDKIFHKHHIEEIKPEIGSMFDYNLHNAISQIEHPDHAPNSIITLMQSGYKIRDRLLRPATVQVVKKSE</w:t>
            </w:r>
          </w:p>
        </w:tc>
      </w:tr>
      <w:tr w:rsidR="00E44679" w:rsidRPr="00E340F8" w14:paraId="78A34CE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8BFB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459F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RF3|HFQ_MET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0BD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PDETAPEKA</w:t>
            </w:r>
          </w:p>
        </w:tc>
      </w:tr>
      <w:tr w:rsidR="00E44679" w:rsidRPr="00E340F8" w14:paraId="4BEB6A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91D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822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SM3|HFQ_RHO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BAD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KQNLQDAFLNHVRKAKVPVTIFLINGVKLQGVITWFDNFCVLLRRDGQSQLVYKHAISTIMPGQPINLYEGDD</w:t>
            </w:r>
          </w:p>
        </w:tc>
      </w:tr>
      <w:tr w:rsidR="00E44679" w:rsidRPr="00E340F8" w14:paraId="256DE5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665D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194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AK9|HFQ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295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PQDDVPSGE</w:t>
            </w:r>
          </w:p>
        </w:tc>
      </w:tr>
      <w:tr w:rsidR="00E44679" w:rsidRPr="00E340F8" w14:paraId="3D6C53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0A27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A8C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NW5|GRPE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036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DQSVNNTEEDFNVETEDNQNDTNIENSVSNTDNSEANASDSENNSEESIKDEESESQDTKIKELEKLANDNEEKYLRLYAEFENYKRRIQKENQINATYKAQGVLTDILPSIDNIERALQIEGDDESFKSLQKGVQMVHESLLRALKDNGLEEILAEGKEFDPNLHQAVVQDDNPDFKSGEVTQELQKGYKLKDRVLRPSMVKVNQ</w:t>
            </w:r>
          </w:p>
        </w:tc>
      </w:tr>
      <w:tr w:rsidR="00E44679" w:rsidRPr="00E340F8" w14:paraId="1FB737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BB1A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FE0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A3Y0|HFQ_NATT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96D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TINLQDNVLNQVRKNKITVTIFLVNGYKIRGLIKSFDNFTLLMEVNGEQQMIYKHAVSTIIPGKTLNLFSDQSDKNDQEQ</w:t>
            </w:r>
          </w:p>
        </w:tc>
      </w:tr>
      <w:tr w:rsidR="00E44679" w:rsidRPr="00E340F8" w14:paraId="7EDC21F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D27F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643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XW7|HFQ_SHE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CF39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SAHQGTAHGEESDAE</w:t>
            </w:r>
          </w:p>
        </w:tc>
      </w:tr>
      <w:tr w:rsidR="00E44679" w:rsidRPr="00E340F8" w14:paraId="439F3B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108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959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RP4|HFQ_RUE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92E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RQNLQDAFLNHVRKTKVPVTIFLINGVKLQGVITWFDNFCVLLRRDGQSQLVYKHAISTIMPAQPISLYEGEDAN</w:t>
            </w:r>
          </w:p>
        </w:tc>
      </w:tr>
      <w:tr w:rsidR="00E44679" w:rsidRPr="00E340F8" w14:paraId="36937A4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CB4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864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EF5|HFQ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2A94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1FF1EA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C63D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331E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YU7|HFQ_RHIE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2E0E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AAS</w:t>
            </w:r>
          </w:p>
        </w:tc>
      </w:tr>
      <w:tr w:rsidR="00E44679" w:rsidRPr="00E340F8" w14:paraId="19CD73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9AC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1C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7911|HLDD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D7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VTGGAGFIGSNIVKALNDKGITDILVVDNLKDGTKFVNLVDLNIADYMDKEDFLIQIMAGEEFGDVEAIFHEGACSSTTEWDGKYMMDNNYQYSKELLHYCLEREIPFLYASSAATYGGRTSDFIESREYEKPLNVYGYSKFLFDEYVRQILPEANSQIVGFRYFNVYGPREGHKGSMASVAFHLNTQLNNGESPKLFEGSENFKRDFVYVGDVADVNLWFLENGVSGIFNLGTGRAESFQAVADATLAYHKKGQIEYIPFPDKLKGRYQAFTQADLTNLRAAGYDKPFKTVAEGVTEYMAWLNRDA</w:t>
            </w:r>
          </w:p>
        </w:tc>
      </w:tr>
      <w:tr w:rsidR="00E44679" w:rsidRPr="00E340F8" w14:paraId="58276F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C3F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17F3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UFE8|HFQ_AGR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EB7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GAA</w:t>
            </w:r>
          </w:p>
        </w:tc>
      </w:tr>
      <w:tr w:rsidR="00E44679" w:rsidRPr="00E340F8" w14:paraId="034DA9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FD9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A890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A48|HFQ_BU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B63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39EDB4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FD3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3734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5W3|HFQ_BRU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E73B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624C99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2A30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9A6D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GP2|HFQ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57B1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KKVAKALPIQDPYLNALRKEKINVAIYLVNGVKLQGRVDSFDQFVVLLRSNVTQMVYKHAISTIVPARDPKAYEFEAQETEAKDSE</w:t>
            </w:r>
          </w:p>
        </w:tc>
      </w:tr>
      <w:tr w:rsidR="00E44679" w:rsidRPr="00E340F8" w14:paraId="460092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BA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AADA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E42|HFQ_CLO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8C6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55C6FF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0020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F07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107|HFQ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264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2E4860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640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E72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R1J7|HFQ_CUP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0D8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AVNFRVDDSAEA</w:t>
            </w:r>
          </w:p>
        </w:tc>
      </w:tr>
      <w:tr w:rsidR="00E44679" w:rsidRPr="00E340F8" w14:paraId="7B0CDD8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A8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8F70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ZA3|HRCA_RHIE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E0B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RSTSVSDAVAVLDERSREIFRRIVEGYLESGEPLGSRNLSRLLPMSLSPASVRNVMSDLEELGLIYSPHISAGRLPTQIGLRFFVDAFMQVGDLSAEDRANIDRQVRAESGGNPVESMMNEASRMLSGISRGAGLVITSKSDPVLKHVEFIRLEPTKALAVLVGDHDQVENRIIELPAGVTSSQLTEAANFLNAHMSGQTLPELRKQLSQLKDDVRHELDALSRDLVERGIAVWAGSPDEGKPAQLIIRGRANLLEGLGGAEDLDRLRMLFDDLEKKDSLIEILSLAESGSGVRIFIGSENKLFSLSGSSLIVAPYRDDDDRIVGAVGVIGPTRLNYSRIVPMVDYTAQLVSRLSRNPL</w:t>
            </w:r>
          </w:p>
        </w:tc>
      </w:tr>
      <w:tr w:rsidR="00E44679" w:rsidRPr="00E340F8" w14:paraId="5CF35B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9AD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14E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W22|IRAP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C7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2ECB46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09C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8F1C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Q15|IRAM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6FE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SCGISFSVIWSKIKLIIWYQSDAFLPPESIFTLTHTGIMLNNKVLPVTIYNVVPFNKTFWNLIKNSQECPTNTDNVLNECFNNRCTLQICPYGLKQQSP</w:t>
            </w:r>
          </w:p>
        </w:tc>
      </w:tr>
      <w:tr w:rsidR="00E44679" w:rsidRPr="00E340F8" w14:paraId="4D7E14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550C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D54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VU5|KIN1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B4F7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NDFLTPKAIANRIKAKGLQKLRWYCQMCQKQCRDENGFKCHCMSESHQRQMQVFGQNPTRVVDGYSEEFEQTFLDLMRRSHRFSRIAATVVYNEYINDRHHVHMNSTEWATLTEFIKHLGKTGKCKVEETPKGWFITYIDRDSETLFKERLKNKRVKSDLAEEEKQEREIQRQIERAAEKLNGGGGEGETSGNDEVVDDGDDERKKDEDLRLKSGVKVGFALGGGVKQVATGKERGESSKLLFGDEENDKVERGEKRKRSGDSGRSEKERRSALDELMKEEEKKKERMNRKDYWLFEGIIVKVMSKALAEKGYYKQKGVVKKVIDNYVGEIKMLDSKHVLRVDQKELETVLPQIGGMVKIVNGAYRGSNARLLGVDTEKFCAKVQIEKGVYDGRVIKSIEYEDICKLA</w:t>
            </w:r>
          </w:p>
        </w:tc>
      </w:tr>
      <w:tr w:rsidR="00E44679" w:rsidRPr="00E340F8" w14:paraId="0EC5810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D389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505F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88|LON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5A7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ERSERIKIPVLPLRDVVVYPHMVIPLFVGRKKSIHCIETSMNNDKKIMLIAQKEASKDEPSTNDLFNIGTISSILQMLKLPDGTVKVLVEGLQRACIKNIESNGEHLVAEVELIISPTVIDKEQEVLIRTTVNQFESYIKLNKKIPSEILNTLSQTKNAEKLADTIAAHMPLKLADKQSVLEIYNVNERLEFLMAIMETEIDLLKVEKRIRNRVKKQMEKSQREYYLNEQIKAIQKELGDMDEIPDENKILKRKIKSLKMPKEAKEKTESELQKLKMMSPMSAEATVVRSYIDWMIQVPWNIKTKIKKDIQEAKKILDIDHFGLEKVKERILEYLAVQSRTNKVKGPILCLIGPPGVGKTSLGKSIAKSTGRKYVRMALGGIRDEAEIRGHRRTYIGSMPGKLMQKMVKAKVKNPLFLLDEIDKMSCDIRVDPASALLEVLDPEQNINFNDHYLEVDYDLSDVMFVATSNSMNIPAPLLDRMEIIRLSGYTENEKLNIAKCYLYPKQMERNALKRNELIITDCAIISIIQYYTREAGVRSLEREISKICRKVVKLLILNKSLKKIEINSKNLKKFLGIKRFDYGKTNNLNQIGQVVGLAWTEVGGELLTIETACVSGKGKLTYTGSLGEVMQESIQAALTVVRSQAKKLGIKKDFHEKHDIHVHVPEGATPKDGPSAGIAMCTAIVSSLTKNPVKSNIAMTGEITLQGRVLTIGGLKEKLLAAHRGGVKTVLIPYENKRNLEEIPKNIIEGLTIYPVKNIEEVLKIALENTPYV</w:t>
            </w:r>
          </w:p>
        </w:tc>
      </w:tr>
      <w:tr w:rsidR="00E44679" w:rsidRPr="00E340F8" w14:paraId="301AC1C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F3C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E61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851|M4K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BD0F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RDVSLQDPRDRFELLQRVGAGTYGDVYKARDTVTSELAAVKIVKLDPGDDISSLQQEITILRECRHPNVVAYIGSYLRNDRLWICMEFCGGGSLQEIYHATGPLEERQIAYVCREALKGLHHLHSQGKIHRDIKGANLLLTLQGDVKLADFGVSGELTASVAKRRSFIGTPYWMAPEVAAVERKGGYNELCDVWALGITAIELGELQPPLFHLHPMRALMLMSKSSFQPPKLRDKTRWTQNFHHFLKLALTKNPKKRPTAEKLLQHPFTTQQLPRALLTQLLDKASDPHLGTPSPEDCELETYDMFPDTIHSRGQHGPAERTPSEIQFHQVKFGAPRRKETDPLNEPWEEEWTLLGKEELSGSLLQSVQEALEERSLTIRSASEFQELDSPDDTMGTIKRAPFLGPLPTDPPAEEPLSSPPGTLPPPPSGPNSSPLLPTAWATMKQREDPERSSCHGLPPTPKVHMGACFSKVFNGCPLRIHAAVTWIHPVTRDQFLVVGAEEGIYTLNLHELHEDTLEKLISHRCSWLYCVNNVLLSLSGKSTHIWAHDLPGLFEQRRLQQQVPLSIPTNRLTQRIIPRRFALSTKIPDTKGCLQCRVVRNPYTGATFLLAALPTSLLLLQWYEPLQKFLLLKNFSSPLPSPAGMLEPLVLDGKELPQVCVGAEGPEGPGCRVLFHVLPLEAGLTPDILIPPEGIPGSAQQVIQVDRDTILVSFERCVRIVNMQGEPTATLAPELTFDFPIETVVCLQDSVLAFWSHGMQGRSLDTNEVTQEITDETRIFRVLGAHRDIILESIPTDNPEAHSNLYILTGHQSTY</w:t>
            </w:r>
          </w:p>
        </w:tc>
      </w:tr>
      <w:tr w:rsidR="00E44679" w:rsidRPr="00E340F8" w14:paraId="26D2027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91F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829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7K2|LON_GEO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6640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QEHTTTEPTIVAEEELRIPELLPLLPIRDVVVYPFMIIPLFVGREMSIKAVDQALAGDRMIMLATQHDIGDEDPTPDKIYNVGTVAMIMRMLKLPDGRVKILVQGLVKARIAEFVEFKPFHTVRIERLVEPVAVDNLETEALMRTVREQLAKIAELGKQISPEVMVILENITDPGSMADLIASNLGLKLSEAQMLLEIEDPVRRLTKVNDLLAREHEMLSVQAQIQNAAREEMGKNQKEYYLREQMKAIQQELGDHDGKEELEELRKAIETARMPENVEKEALKQLGRLERMHGDSGEAGVIRTYLDWLIEIPWSKTTRDSLDIIRAKKILDEDHSYLDKVKERILEFLAVRKLNKQMKGPILCFVGPPGVGKTSLGKSIARALNRKFVRISLGGVRDEAEIRGHRRTYLGALPGRIIQGMKQAGTRNPVFMLDELDKLGYDYKGDPSAALLEVLDPQQNNAFSDHYVNLPYDLSNVLFVATANHSDPIPSALFDRMEVINIPGYTEEEKLEIAIRYLVPRQMKDNGLKAKHIVFEEEALKEIIAKYTREAGLRNLEREIGNVCRKVARKIAEGHKRQIRVTPAAVATFLGAAKFLRDDEMDKNEVGVVNGLAWTSVGGEVLHIEATTMAGKGGMALTGQLGDVMKESVQAALAYIRSHGSEFHINPDWFQENEIHVHVPAGAVPKDGPSAGCAMATALISVLTKVPVKKDVAMTGEISLRGKVLPIGGLKEKILAAVRAGMKMVIIPEQNRKDLEDIPKAMQKKVKIVPVKEIDEVLKLALEKFPIPAPKGKAKPATPKVVVRPSKEISA</w:t>
            </w:r>
          </w:p>
        </w:tc>
      </w:tr>
      <w:tr w:rsidR="00E44679" w:rsidRPr="00E340F8" w14:paraId="5FA4F8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B4A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2FA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YY73|MAFF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7B7E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DPLSSKALKIKRELSENTPHLSDEALMGLSVRELNRHLRGLSAEEVTRLKQRRRTLKNRGYAASCRVKRVCQKEELQKQKSELEREVDKLARENAAMRLELDALRGKCEALQGFARSVAAARGPAALVAPASVITIVKSAPSPGPGPAPGPGPASGPGPAPGPAPAACS</w:t>
            </w:r>
          </w:p>
        </w:tc>
      </w:tr>
      <w:tr w:rsidR="00E44679" w:rsidRPr="00E340F8" w14:paraId="2632ED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EB1E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F1AE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AG6|MKC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CF35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QQEAPIYYGRSVNKVYNQEFIIDSRFKIVKELGHGAYGIVCSAKYDNGSKKVPDSNNGNASSSANASFVAIKKITNIFSKNILCKRALRELKLLQFFRGHKNITCLYDLDIIPNPMTGEFNEIYLYEELMECDMHQIIRSGQPLSDQHYQSFIYQVLCGLNFIHSADVLHRDLKPGNLLVNADCELKICDFGLARGFSENPDENAGFMTEYVATRWYRAPEIMLSFTNYTKAIDIWSVGCILAELLGGKPLFRGKDYVDQLNQILMILGTPPESTLQRIGSHRAQNYVRSLPITRKASYEELFPDANPLALDLLERMLTLDPRERITVRDALNHKYLELWHDPKEEIECQVKFDFKSFETVDGLDEMKQLIMDEVQKFREFVRKPIEEQQRIQMQLHMQKREEQRQEEEEKELLEQQRQFPAQESMDISQTPYNNLETNIGTPQVEDDYPRPQELDEFTFSNLESSSSMNLFQDMAKPSGEEYIKLEEELGFGLDGAMFNNYCNDHQ</w:t>
            </w:r>
          </w:p>
        </w:tc>
      </w:tr>
      <w:tr w:rsidR="00E44679" w:rsidRPr="00E340F8" w14:paraId="3F8F3F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CDD6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A47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179|MET2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EE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ERELLVATQAVRKASLLTKRIQSEVISHKDSTTITKNDNSPVTTGDYAAQTIIINAIKSNFPDDKVVGEESSSGLSDAFVSGILNEIKANDEVYNKNYKKDDFLFTNDQFPLKSLEDVRQIIDFGNYEGGRKGRFWCLDPIDGTKGFLRGEQFAVCLALIVDGVVQLGCIGCPNLVLSSYGAQDLKGHESFGYIFRAVRGLGAFYSPSSDAESWTKIHVRHLKDTKDMITLEGVEKGHSSHDEQTAIKNKLNISKSLHLDSQAKYCLLALGLADVYLRLPIKLSYQEKIWDHAAGNVIVHEAGGIHTDAMEDVPLDFGNGRTLATKGVIASSGPRELHDLVVSTSCDVIQSRNA</w:t>
            </w:r>
          </w:p>
        </w:tc>
      </w:tr>
      <w:tr w:rsidR="00E44679" w:rsidRPr="00E340F8" w14:paraId="735A7A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7D6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F319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864|MQS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A9F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CPVCHQGEMVSGIKDIPYTFRGRKTVLKGIHGLYCVHCEESIMNKEESDAFMAQVKAFRASVNAETVAPEFIVKVRKKLSLTQKEASEIFGGGVNAFSRYEKGNAQPHPSTIKLLRVLDKHPELLNEIR</w:t>
            </w:r>
          </w:p>
        </w:tc>
      </w:tr>
      <w:tr w:rsidR="00E44679" w:rsidRPr="00E340F8" w14:paraId="6A7A00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160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70C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DR8|MY10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593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PCCEKNGLKKGPWTSEEDQKLVDYIQKHGYGNWRTLPKNAGLQRCGKSCRLRWTNYLRPDIKRGRFSFEEEETIIQLHSFLGNKWSAIAARLPGRTDNEIKNFWNTHIRKKLLRMGIDPVTHSPRLDLLDISSILASSLYNSSSHHMNMSRLMMDTNRRHHQQHPLVNPEILKLATSLFSQNQNQNLVVDHDSRTQEKQTVYSQTGVNQYQTNQYFENTITQELQSSMPPFPNEARQFNNMDHHFNGFGEQNLVSTSTTSVQDCYNPSFNDYSSSNFVLDPSYSDQSFNFANSVLNTPSSSPSPTTLNSSYINSSSCSTEDEIESYCSNLMKFDIPDFLDVNGFII</w:t>
            </w:r>
          </w:p>
        </w:tc>
      </w:tr>
      <w:tr w:rsidR="00E44679" w:rsidRPr="00E340F8" w14:paraId="72E627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61F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7891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S92|NICK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00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TLDDTKRNAIAEKLADAKLLQELIIENQERFLRESTDNEISNRIRDFLEDDRKNLGIIETVIVQYGIQKEPRQTVREMVDQVRQLMQGSQLNFFEKVAQHELLKHKQVMSGLLVHKAAQKVGADVLAAIGPLNTVNFENRAHQEQLKGILEILGVRELTGQDADQGIWGRVQDAIAAFSGAVGSAVTQGSDKQDMNIQDVIRMDHNKVNILFTELQQSNDPQKIQEYFGQIYKDLTAHAEAEEEVLYPRVRSFYGEGDTQELYDEQSEMKRLLEQIKAISPSAPEFKDRVRQLADIVMDHVRQEESTLFAAIRNNLSSEQTEQWATEFKAAKSKIQQRLGGQATGAGV</w:t>
            </w:r>
          </w:p>
        </w:tc>
      </w:tr>
      <w:tr w:rsidR="00E44679" w:rsidRPr="00E340F8" w14:paraId="15D000B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7795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A93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570|NAC1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997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IKNKTLPEMTTEQALLSMEALPLGFRFRPTDEELINHYLRLKINGRDLEVRVIPEIDVCKWEPWDLPGLSVIKTDDQEWFFFCPRDRKYPSGHRSNRATDIGYWKATGKDRTIKSKKMIIGMKKTLVFYRGRAPRGERTNWIMHEYRATDKELDGTGPGQNPYVLCRLFHKPSDSCDPAHCEEIEKVNFTPTTTTRCSPDDTSSEMVQETATSGVHALDRSDDTERCLSDKGNNDVKPDVSVINNTSVNHAETSRAKDRNLGKTLVEENPLLRDVPTLHGPILSEKSYYPGQSSIGFATSHMDSMYSSDFGNCDYGLHFQDGASEQDASLTDVLDEVFHNHNESSNDRKDFVLPNMMHWPGNTRLLSTEYPFLKDSVAFVDGSAEVSGSQQFVPDILASRWVSEQNVDSKEAVEILSSTGSSRTLTPLHNNVFGQYASSSYAAIDPFNYNVNQPEQSSFEQSHVDRNISPSNIFEFKARSRENQRDLDSVVDQGTAPRRIRLQIEQPLTPVTNKKERDADNYEEEDEVQSAMSKVVEEEPANLSAQGTAQRRIRLQTRLRKPLITLNNTKRNSNGREGEASHRKCEMQEKEDISSSSSWQKQKKSLVQFSSVVIIVAVIVVLVEIWKESRDAKCSFLFHQLDSFKGMFT</w:t>
            </w:r>
          </w:p>
        </w:tc>
      </w:tr>
      <w:tr w:rsidR="00E44679" w:rsidRPr="00E340F8" w14:paraId="6354D26E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B8B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C7CD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ZN9|NST1_CHAG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68E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NRNPPPPPSGPVPPSPTSKNTAKYTNKDGSKFITVPKMNTPIDSAQPSPTASSLAAKPALPPGPETEPPQTVNRKKQKRRAKAAAKAAAERAQNSPAINGLPSPSPTNDQQSADADPEDDEDEPGTGHDSGNQSLYLNGGAHGGAPGKSKKSKKKKKKNATGPAGGFPNNNPYAQDDRDHSPEPILPPPPPQQNRPGMSREKIWNTNSQEERERIKEFWLGLSEAERKSLVKVEKDAVLKKMKEQQKHTCSCTVCGRKRTAIEEELEGLYDAYYEELEQYANHPNQGEGPPMLRPRRSFGSMGGMRPRGLHSRFSNHQPSRGRIVDELEGDEEEEEVEAEAEDDGEGDEEGEDVYSEDELEDDMYSEEEQEPSEELHRSDYAADFFNFGNSLTVQGRDRLPILPSFLQNYPFSGTGNNAYGSSSLGGILTVADDLLKNDGKKFIEMMEQLAERRMAREEDARGQFERAYDHPNGERYVHSHPPPPDEEEFEDEEEEYEEDDEEEYNSPDEEDTMTEEQRMEEGRRMFQIFAARMFEQRVLTAYREKVAKERQAKLLEEIEAENQQDAQRKAKKAKDAQRRKDRAAKKKEAQAEEKARREAEKAAEEAARRAEEARKAEEQRAKAEEKRKKKEAQRKAEEEERQRKEAERLRKIQDREEAERKAREAREREKKTREEARLREKEAREQKERKDRERREQQERERREKEAKAKAEREAKEAKEAKEAKEGKDTKERRKKEERAAHKAAALAPAIPVPITLPKRSATQQPPAPPVAPVPVLPQQSTSYASPKVPVATPALPKAPTPMRARQTSQQDGSTASSGAASNSGSMASQNPSPHPITPVHASPGLMAPPSKSGVMGIGSQGSAQPPSHSASPMSFPAKLLPPQHSPFGIPPMGSAMSYPPPGLSQMPLGFANPLHREPLFPPMPGFRPASGMMPMPPGLNGPGVNRGFPLHPPPGFLGGPMESPAPSMAQAMSPGLQRDNQSPHSRQGSGSFDPSQPISRPTPIGRPASVVQGQRPSNWSPSSGPPKPEPEAHLGSRALLDDLDDGPQDFPGRLSRGGSAPGPRPAPGFPMPPFGMDPMFSHNPWAPPGVVQPNLFGPHPPPSFSPLSAHTPMGMPWGHAMPSASTFGTPGAVDRPIEPRSVAVRKMLRRACEDLANAGSAEGRDSFIPLEMIKVQVENFNHGYPIDEKDLLDICETEGNEVNGGGSFDVVNDGQGGRSIRFVSGDQRTAPQPVQLAVGYNPGSPIGGGR</w:t>
            </w:r>
          </w:p>
        </w:tc>
      </w:tr>
      <w:tr w:rsidR="00E44679" w:rsidRPr="00E340F8" w14:paraId="6DE8C02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199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F1C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0E5|NRG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9367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YQQSYPITNKLLNASAAGSTSTASIIDGGCTLSKPGSGKTKSTTSLPSFNELLTSIPLPNEFKPSTKNTNQAAAATATSPYNYYMGPPAQHRLPTPPPYPMSSPTTATAATPLSQQSPHLQPQQTLQQPQPYHQQYYNYQYAAPPYPHPSQVPPPASYQQRHQQPMYQNTNGVPIIIRPSPGLITPTSTTFDHAKIRSNSTGDLSANSLALSSNNNTQSKDPRRKHVCKVCSRSFTTSGHLARHNRIHTGERKHQCPWPTCEARFARQDNCNQHYKTHTNGKNKRNRQQHRTLEASHVGTKYNTKSLV</w:t>
            </w:r>
          </w:p>
        </w:tc>
      </w:tr>
      <w:tr w:rsidR="00E44679" w:rsidRPr="00E340F8" w14:paraId="5164DB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212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FA4E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JZ41|OPUCD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B511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LKQLIDYYQTNGSYVMEEFWRHFLMSAYGVIFAAIIAIPLGVYIARKKRLAGWVIQIANIIQTIPALAMLAVLMLIMGLGTNTVVLSLFLYSLLPILKNTYTGIRNVDGALLESGKAMGMTKWQVLRLIEMPLALSVIMAGIRNALVIAIGVAAIGTFVGAGGLGDIIVRGTNATNGTAIILAGAIPTAVMAILADVLLGWVERTLNPVKNKRKPLTEAL</w:t>
            </w:r>
          </w:p>
        </w:tc>
      </w:tr>
      <w:tr w:rsidR="00E44679" w:rsidRPr="00E340F8" w14:paraId="234A435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3C6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6555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A15|AB1K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8B8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VGQSLGLTLVGDGLSLRNSKINVGKSKFFSVNRRRLARAALVQARPKEDGAAASPSPSSRPASVVQYRRADLADDLQAEARALGRAIDASIYSPELIARKHGSQPFKALRRSLEILGALGGFALKLGIDQKQGNLEKNMKKRAIELRRIFTRLGPTFVKLGQGLSTRPDLCPPDYLEELAELQDALPTFPDAEAFACIERELDLSLETIFSSVSPEPIAAASLGQVYKAQLRYSGQVVAVKVQRPGIEEAIGLDFYLIRGVGKLINKYVDFITTDVLTLIDEFACRVYQELNYVQEAQNARRFKKLYADKADVLVPDIFWDYTSRKVLTMEWVEGTKLNEQLAIESQGLKVLDLVNTGIQCSLRQLLEYGFFHADPHPGNLLATPDGKLAFLDFGMMSETPEEARFAIIGHVVHLVNRDYEAMARDYYALKFLSPDVDVTPIIPALRDFFDDALNYTVSELNFKTLVDGLGAVFYQYPFNVPPYYALILRSLTVLEGLALYADPNFKVLAASYPYFAKRLLTDPNPYLRDALIELLFKDGKFRWNRLENLLQQGSKDRDFSAKDALQPVLKLLLDPNGEELRLLVIKEAVRVSEAIALGTVVDTYNSLPEFLRSLVFNGNGNGPLTMSTAELQSTLELRDQVSRIWGLLQSSESFDPAILQPILQVLQQPEARRLGGRVAGGVGQRLAARFLQQLLRATTPSSAPSP</w:t>
            </w:r>
          </w:p>
        </w:tc>
      </w:tr>
      <w:tr w:rsidR="00E44679" w:rsidRPr="00E340F8" w14:paraId="791385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05B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23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B39|GRPE_CHE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6887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GFAMNTHSKDERAPENGQAENMAVENGAEAAQAADRATPVSEEDVLLRLAKENEDLKERALRLTAEMENLRKRTQRDVADARVYGIANFARDMLTVSDNLQRALQAVSEEARAQADSGLKALVEGVEMTERAMLATLERHGVKRVDPNGEKFDPHFHQAMFEVPNADVPNNTVVQVVQPGYVIGDRVLRPAMVGVAKGGPKAETPAATSEQAAQGPEGA</w:t>
            </w:r>
          </w:p>
        </w:tc>
      </w:tr>
      <w:tr w:rsidR="00E44679" w:rsidRPr="00E340F8" w14:paraId="65A5A7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F83A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3F7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GV9|GRPE_FRA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6BC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VQVETAQESASGALEELSVEEQLERAKDTIKELEDSCDQFKDEALRAKAEMENIRKRAERDVSNARKFGIEKFAKELLPVIDSIGQALKHEVKHEEAIAMKEGIELTAKMLVDILKKNGVEELDPKGEKFDPNLHEAMAMIPNPEFEDNTIFDVFQKGYMLNGRIVRAAKVVIVKN</w:t>
            </w:r>
          </w:p>
        </w:tc>
      </w:tr>
      <w:tr w:rsidR="00E44679" w:rsidRPr="00E340F8" w14:paraId="6F4372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1EE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A2F3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P460|GRPE_XANO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5CF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DHPEFDSEDLAQNPPETDPLKAEIESLRSEIALVKADALRERADLENQRKRIARDVENARKFANEKLLGELLPVFDSLDAGLTAAGTQPSPLRDGLDMTYKQLLKVAADNGLTLLDPVGQPFNPDQHQAISQGEAEGIAPGHVVQVFQKGYLLNDRLLRPALVVVAKQD</w:t>
            </w:r>
          </w:p>
        </w:tc>
      </w:tr>
      <w:tr w:rsidR="00E44679" w:rsidRPr="00E340F8" w14:paraId="476783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9A4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E1B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H27|GRPE_SYN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5365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HMKGNGGEVPENSEMSGSEELVAVEPGEPDYRELLARKEEELKQSQDRLLRMAAELDNTRKRLEREKSEGIAYANEGLMKDLLPVLDNLERALEHSENEADCGSLVEGVRMTLKGFLDSLARFGCTPFESVGNAFDPNFHEAVMQEEVADYPERTVIREFQKGYTLKERLLRPAMVVVSKAAGDT</w:t>
            </w:r>
          </w:p>
        </w:tc>
      </w:tr>
      <w:tr w:rsidR="00E44679" w:rsidRPr="00E340F8" w14:paraId="6CC53D1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2BE0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6186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JE6|GRPE_LAC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80D7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QEEQQKQTAPENEKAPKKDIKKEASDKKGDQTSKLKEEIADLKKQLADKDDKYLRAEAEIQNMTNRFNKERAQILKYDGQDLAKSILPVLDNLKRALAIEVVDDNGKQLKKGIQMVHDHLVKALNDHGITEIKADGETFDPTLHQAVQTVPVEEGQKPETVVNVLQAGYQLKDRVLRPAMVVVAQ</w:t>
            </w:r>
          </w:p>
        </w:tc>
      </w:tr>
      <w:tr w:rsidR="00E44679" w:rsidRPr="00E340F8" w14:paraId="2C3A86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C4B1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CB4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NU6|GRPE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E6BF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6037FD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4F1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15E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B23|GRPE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FA4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GNPHEQVTVTDKRRIDPDTGEVRSIPLGDTPGGSEPAGMTDRSANSTDTMVDKVAELTSDLQRVQADFANYRKRALRDQQTASDRAKATVISQLLGVLDDFDRAREHGDLDSGPLKSVADKLMSALTGLGLVAFGVEGEDFDPVLHEAVQHEGDGGEGSKPVIGDVLRHGYKLGDQVLRHALVGVVDTIAGDGAETVAIVAPVDSTAKTEQGELGDNVTPHKEDGD</w:t>
            </w:r>
          </w:p>
        </w:tc>
      </w:tr>
      <w:tr w:rsidR="00E44679" w:rsidRPr="00E340F8" w14:paraId="678C84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F3DD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90C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BQ4|GRPE_LA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5D8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EEKNSQASAAPNEGEVKAKQEQTSAKEPAAKAGETEKVADLQKQVEELTKQLDDQKDQNLRAQAEMQNMTKRFKKEQAQLLKYDGQDLAKGILPVLDNLKRALEIEVEDENGQQLKKGIQMVHDHLEKALADHDIKEVEALNQPFDPTTQQAVQTVAASGDQKPDTVVQVLQAGYVLHDRVLRPAMVIVAQ</w:t>
            </w:r>
          </w:p>
        </w:tc>
      </w:tr>
      <w:tr w:rsidR="00E44679" w:rsidRPr="00E340F8" w14:paraId="24D73D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BC3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B324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3M6|GRPE_LEG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7BD6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NKKDWKKFKDEHKEEHKVENEILEEEIDEKSQHQEPALGHPSYTALEEQLTLAEQKAHENWEKSVRALAELDNVRRRMEREVANAHKYGVEKLISALLPVVDSLEQALQLADKNSDPSMHEGLELTMKLFLDALQKFDVEQIDPLGQTFDPQQHEAMSMQPAPGAPPNSVITVFQKGYKLSDRVIRPARVIVSTK</w:t>
            </w:r>
          </w:p>
        </w:tc>
      </w:tr>
      <w:tr w:rsidR="00E44679" w:rsidRPr="00E340F8" w14:paraId="7EBD746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6F7D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2B6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110|GSTX6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262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QEDVKLLGIVGSPFVCRVQIALKLKGVEYKFLEENLGNKSDLLLKYNPVHKKVPVFVHNEQPIAESLVIVEYIDETWKNNPILPSDPYQRALARFWSKFIDDKIVGAVSKSVFTVDEKEREKNVEETYEALQFLENELKDKKFFGGEEFGLVDIAAVFIAFWIPIFQEIAGLQLFTSEKFPILYKWSQEFLNHPFVHEVLPPRDPLFAYFKARYESLSASK</w:t>
            </w:r>
          </w:p>
        </w:tc>
      </w:tr>
      <w:tr w:rsidR="00E44679" w:rsidRPr="00E340F8" w14:paraId="58DC59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27A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8D27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6X2|GRPE_S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320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TNKAQDNQVEEIVEGELLNENATEATDEASLMDELTQANFRVEELEKALQEAEAKVDAQKDSVIRAAAEVDNIRRRSAMDVEKAHKFALEKFINELLPVLDNMERALQGTDAEAEATKAIYEGVELTAKSFMSTVEKFGLVQVDPQGDTFNPELHQAIGMQPSADFPANTVMMVMQKGYTLNERLLRPAMVMVSQG</w:t>
            </w:r>
          </w:p>
        </w:tc>
      </w:tr>
      <w:tr w:rsidR="00E44679" w:rsidRPr="00E340F8" w14:paraId="59D54A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65B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59F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KWZ6|GRPE_GE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D191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EKQVMEQATYDEPEREQPIEEEAAPQPEEESGGVPLEEAGGEEAAEPAEKAPTAEELAAAKAQIAELEAKLSEMEHRYLRLYADFENFRRRTRQEMEAAEKYRAQSLASDLLPVLDNFERALKIETDNEQAKSILQGMEMVYRSLVDALKKEGVEAIEAVGKPFDPYLHQAVMQAEAEGYEPNTVVEELQKGYKLKDRVLRPAMVKVSQ</w:t>
            </w:r>
          </w:p>
        </w:tc>
      </w:tr>
      <w:tr w:rsidR="00E44679" w:rsidRPr="00E340F8" w14:paraId="5A37B8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9C2A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1827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499|GRPE_MYC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A00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LKNKKNNKNYYSQNKNKTKAEFQKPHVKKNQYLKLKTKLDTALLEVQNLKDLNETLKKDIESERQLNLAEISNLTKKYNQKEIEIQKYGASKLARDLIQPLEILKKVVNAPNNNEVVQAYVKGFEMIVSQINNVLESHHIKAMNVKVGDMFNPHLHDANEAVESDEYKTNQIVGVLSDGYMIHDKVLIYAIVKVAK</w:t>
            </w:r>
          </w:p>
        </w:tc>
      </w:tr>
      <w:tr w:rsidR="00E44679" w:rsidRPr="00E340F8" w14:paraId="027E41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D9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8F6D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T11|HFQ_NEI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39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KGQMLQDPFLNALRKEHVPVSIYLVNGIKLQGQVESFDQYVVLLRNTSVTQMVYKHAISTIVPARSVNLQHENRPQAAPASTLVQVETVQQPAE</w:t>
            </w:r>
          </w:p>
        </w:tc>
      </w:tr>
      <w:tr w:rsidR="00E44679" w:rsidRPr="00E340F8" w14:paraId="06C219F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AE17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B56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9331|HCHA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057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SDNPLNGYSICAFPDAADKQTPDIGYMPGHLTWYFGEELKKMGMNIINDDITGRVHKDRKLLTGDSPFAANALGKLAAQEMLAAYAS</w:t>
            </w:r>
          </w:p>
        </w:tc>
      </w:tr>
      <w:tr w:rsidR="00E44679" w:rsidRPr="00E340F8" w14:paraId="2519D94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6BB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146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3A5|HCHA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E23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KSKNPQVDIAEDNAFFPSEYSLSQYTSPVSDLDGVDYPKPYRGKHKILVIAADERYLPTDNGKLFSTGNHPIETLLPLYHLHAAGFEFEVATISGLMTKFEYWAMPHKDEKVMPFFEQHKSLFRNPKKLADVVASLNADSEYAAIFVPGGHGALIGLPESQDVAAALQWAIKNDRFVISLCHGPAAFLALRHGDNPLNGYSICAFPDAADKQTPEIGYMPGHLTWYFGEELKKMGMNIINDDIAGRVHKDRKVLTGDSPFAANALGKLAAQEMLAAYAG</w:t>
            </w:r>
          </w:p>
        </w:tc>
      </w:tr>
      <w:tr w:rsidR="00E44679" w:rsidRPr="00E340F8" w14:paraId="366B35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B19E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18DF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QN7|HCHA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48A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LLTGDSPFAANALGKLAAQEMLAAYAG</w:t>
            </w:r>
          </w:p>
        </w:tc>
      </w:tr>
      <w:tr w:rsidR="00E44679" w:rsidRPr="00E340F8" w14:paraId="75C00EA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F828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298A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YZ6|HFQ_THE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BB0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AEKFNLQDRFLNHLRVNKIEVKVYLVNGFQTKGFIRSFDSYTVLLESGNQQSLIYKHAISTIIPSSYVMLMPKKQETAQEAETSENEGS</w:t>
            </w:r>
          </w:p>
        </w:tc>
      </w:tr>
      <w:tr w:rsidR="00E44679" w:rsidRPr="00E340F8" w14:paraId="769822A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0058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3D88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UR4|HFQ_XAN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67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GNQAEDDDVEQ</w:t>
            </w:r>
          </w:p>
        </w:tc>
      </w:tr>
      <w:tr w:rsidR="00E44679" w:rsidRPr="00E340F8" w14:paraId="017303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775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0F8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MBM0|HFQ_SIN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661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LQMFENEEAAS</w:t>
            </w:r>
          </w:p>
        </w:tc>
      </w:tr>
      <w:tr w:rsidR="00E44679" w:rsidRPr="00E340F8" w14:paraId="3D1E36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EE3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80E1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I55|HFQ_VIBT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5E84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AVSHHSGEQQRAPSDRPEKTED</w:t>
            </w:r>
          </w:p>
        </w:tc>
      </w:tr>
      <w:tr w:rsidR="00E44679" w:rsidRPr="00E340F8" w14:paraId="6E7803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1B4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3F44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JK7|HICB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315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GSVMFEYALEVHEEPGSVWLSCAEIPEMHAAGDTLEEALDGAIDAMETALSIYVDDRRLIPTGDAGEQESDAVLRLPALTAAKVGLWNTLLESGVSKAELARRLGVQRPQVDRLVDFLHHSKIENVERALQQLGRRILLSVEAA</w:t>
            </w:r>
          </w:p>
        </w:tc>
      </w:tr>
      <w:tr w:rsidR="00E44679" w:rsidRPr="00E340F8" w14:paraId="192233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2305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92F9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IA1|HFQ_ANOF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895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TINIQDQFLNQLRKEETTVTVFLLNGFQLRGLVKGFDNFTVLLEVDGRQQLIYKHAISTFAPQKNVKIEIE</w:t>
            </w:r>
          </w:p>
        </w:tc>
      </w:tr>
      <w:tr w:rsidR="00E44679" w:rsidRPr="00E340F8" w14:paraId="23CBF5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2EF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D1DD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M89|HFQ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1ED4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GGGSNNYHHSNNAQPSSAASQDSEDAE</w:t>
            </w:r>
          </w:p>
        </w:tc>
      </w:tr>
      <w:tr w:rsidR="00E44679" w:rsidRPr="00E340F8" w14:paraId="27BBD3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A7E4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E70F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ZH9|HH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3CB3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QNGHNDEAETVSCGNGNCKSKIVPGDDHGGDESSGTKRRKKRKTQQKTMKRRELMSYCELPEYMKDNEYILNYYRADWSIRDAFFSVFSFHNESLNVWTHLIGFIFFVALTVANIIHHDGFFPVDAKSPGNVTRWPFFVFLGGSMFCLLASSICHLFCCHSKELNVFLLRIDYAGITAMIITSFFPPIFYIFQCTPRWYFIYLAGITSMGIFTIITLFTPSLSAPKYRAFRALLFASMGLFGIVPAAHALVVNWGNPQRNVTLVYELLMAVFYLVGTGFYVGRVPERLKPGWFDRVGHSHQIFHVFVLLGALSHYAAALLFLDWRDHVGC</w:t>
            </w:r>
          </w:p>
        </w:tc>
      </w:tr>
      <w:tr w:rsidR="00E44679" w:rsidRPr="00E340F8" w14:paraId="1CEC79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AC03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0391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7698|HICB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E7E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YPVTLTPAPEGGYMVSFVDIPEALTQGETVAEAMEAAKDALLTAFDFYFEDNELIPLPSPLNSHDHFIEVPLSVASKVLLLNAFLQSEITQQELARRIGKPKQEITRLFNLHHATKIDAVQLAAKALGKELSLVMV</w:t>
            </w:r>
          </w:p>
        </w:tc>
      </w:tr>
      <w:tr w:rsidR="00E44679" w:rsidRPr="00E340F8" w14:paraId="7EE9B5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055B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BCD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GR3|HFQ_BRU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9E5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51F212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F549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0BA5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887|HFQ_B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E20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4854D9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CD9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DA9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L84|HFQ_CL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DD28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INNLQDIFLNNARKERIPVTIFLVNGVQLKGIVKGFDSFTVVLDSDGKQQLVYKHAISTVSPAKPILFNNAQVFDN</w:t>
            </w:r>
          </w:p>
        </w:tc>
      </w:tr>
      <w:tr w:rsidR="00E44679" w:rsidRPr="00E340F8" w14:paraId="5C3A9E7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317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CFEA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809|HSP83_DR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6D61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IADRVTVTSKNNDDEQYVWESSAGGSFTVKADNSEPLGRGTKIVLYIKEDQTDYLEESKIKEIVNKHSQFIGYPIKLLVEKEREKEVSDDEADDEKKDDEAKKDMDTDEPKIEDVGEDEDADKKDKDGKKKKTIKEKYTEDEELNKTKPIWTRNPDDISQEEYGEFYKSLTNDWEDHLCVKHFSVEGQLEFRALLFIPRRTPFDLFENQKKRNNIKLYVRRVFIMDNCEDLIPEYLNFIKGVVDSEDLPLNISREMLQQNKVLKVIRKNLVKKTMELIEELTEDKENYKKFYEQFSKNLKLGVHEDSNNRAKLADFLRFHTSASGDDFCSLSDYVSRMKENQKHVYFITGESKDQVSNSAFVERVKARGFEVVYMTEPIDEYVIQHLKEYKGKQLVSVTKEGLELPEDEAEKKKREEDKAKFEGLCKLMKSILDSKVEKVVVSNRLVDSPCCIVTSQFGWSANMERIMKAQALRDTATMGYMAGKKQLEINPDHPIVEALRQKADADKNDKAVKDLVILLFETSLLSSGFSLDSPQVHASRIYRMIKLGLGIDEDEPMTTEDAHSGGDAPGLVEDTEDASHMEEVD</w:t>
            </w:r>
          </w:p>
        </w:tc>
      </w:tr>
      <w:tr w:rsidR="00E44679" w:rsidRPr="00E340F8" w14:paraId="1F807D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DF01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F9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152|HSF30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DEF5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VMKVKVEEDGIPTAVLPMEGLHDVGPPPFLSKTYEMVEDSSTDQVISWSTTRNSFIVWDSHKFSTTLLPRFFKHSNFSSFIRQLNTYGFRKVDPDRWEFANEGFLGGQKHLLKTIKRRRNVGQSMNQQGSGACIEIGYYGMEEELERLKRDKNVLMTEIVKLRQQQQSTRNQIIAMGEKIETQERKQVQMMSFLAKIFSNPTFLQQYLDKQVHRKDKQRIEVGQKRRLTMTPSVTGSDQPMNYSSSLQESEAELASIEMLFSAAMDNESSSNVRPDSVVTANGTDMEPVADDIWEELLSEDLISGDRAAEEVVVVEQPEFDVEVEDLVVKTPEWGEELQDLVDQLGFL</w:t>
            </w:r>
          </w:p>
        </w:tc>
      </w:tr>
      <w:tr w:rsidR="00E44679" w:rsidRPr="00E340F8" w14:paraId="1B106B2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556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E32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TMK3|HSP88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979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VVGFDFGTKNCTIAVAQKGGVDVIANEVSNRLTPSMVSFGEKERYLGESALTNQLRNIRNTITNIKRFIGQEFKTDTVQEELKHEMFQSYEMDNGFVGYNVTYAGEQCSFSSEAILGMLFGKLKKTTEAFVNNPVRDVVISVPVFWNDYQRRAILNAGSIAGLNIIRLINETTATALSYGIYKEWSETDPTNVLFVDVGDSATSVSAVQYKKGQLKVLGTASNPNIGSRVFDETLVKHFAKEFQTKYKINVFENKKALIRLRQACEKVKKILSSNNEAPVSIDSLMDDKDVKGMIDRATFEELANDDMNTIVEPLQRLLSELQMTPDQFQSIEITGGGTRSTSLQKKLSEVLGRDLSKTINSEESVCRGAALQCAMLSPVFRVRPFAVNDVASYPVSVHFKSVSGVEQKLDLFNLKSAIPTPKPLRISFPVTKAEGFEIVVNSTFGTIATVKVDNIPAFTNKSSIKAKVWLDIHGIFHIDEVKLVEQIPEEETAAPAETPAETPANGEAAKPAEEKKVKVKETSLVFTTSRKGLTNELLKAAIEEEGRMQASDLLAIETAEKKNALESYIYDMRSKLQSSLKEYVTPADAETFMTQLNKQMDWLESEEGEDQTKSVYAGKLEELRRLGNPIQKRKQDLEDYPDAVQTLKNIASYVKNEAMIPGERYDHIEKEEKEKLCKDCDDAVEWIDALVAKQQATPKTQPCIINTTEVLAKKTQLEVTAKMILGKPKPKPVEVPKEEPKDTPMESKDAPAEEPVATKDQKMDDILD</w:t>
            </w:r>
          </w:p>
        </w:tc>
      </w:tr>
      <w:tr w:rsidR="00E44679" w:rsidRPr="00E340F8" w14:paraId="4D147EE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EAF0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2240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276|HSP7M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FF1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ALLRSLRRREFATSSISAYRTLASNTKPSWCPSLVGAKWAGLARPFSSKPAGNEIIGIDLGTTNSCVAVMEGKNPKVIENSEGARTTPSVVAFNQKGELLVGTPAKRQAVTNPTNTLSGTKRLIGRRFDDPQTQKEMKMVPYKIVRGSNGDAWVEANGQQYSPTQIGAFILTKMKETAEAYLGKSINKAVITVPAYFNDAQRQAIKDAGAIAGLDVQRIINEPTAAALSYGMNSKEGLVAVFDLGGGTFDVSILEISNGVFEVKATNGDTFLGGEDFDNALLEFLVSEFKRTEGIDLSKDKLALQRLREAAEKAKIELSSTSQTDINLPFITADASGAKHLNITLTRSKFETLVNHLIERTRNPCKNCLKDAGVSLKDVDEVLLVGGMTRVPKVQEIVSEIFGKSPSKGVNPDEAVAMGAALQGGILRGDVKELLLLDVTPLARGIETLGGIFTRLINRNTTIPTKKSQVFSTAADNQTQVGIKVLQGEREMASDNKLLGEFDLVGIPPAPKGYCPQIEVIFDIDANGMVTVSAKDKATSKEQQITIRSSGGLSEDEIDKMVREAEMHAQRIKNARHLLISGIVQSTTIYSIEKSLSEYKEKVPKEVVTEIETAISDLRAAMGTENIDDIKAKLDAANKAVSKIGEHMAGGSSGGASGGGGAQGGDQPPEAEYEEVKK</w:t>
            </w:r>
          </w:p>
        </w:tc>
      </w:tr>
      <w:tr w:rsidR="00E44679" w:rsidRPr="00E340F8" w14:paraId="1108D6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55FD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D9A2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8N1|HRCA_LAC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4E47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KRQLLVLKEIIRLFTESGQPVGSKTLMQELPVHVSSATIRNDMAALEDAGLITKTHSSSGRVPSTQGYRYYLDHLVEPVRVSRHDLATIKQELGQRYSKMDEIVAQSAQILSNLTSYTAISLGPEVNNIKLTGFRLVPLGNHQVMAILVTNNGNVENQVFTVPPSISFDELEKAIRIVNDQLVGLPLVQVAQRLRTDVPSMLMQYLTSPDGFLDIFGNVLKSAASERFYVGGRLNLMDYLGDSDIHELKKIMSLIDADHGDLTELLGGPIRQTPVQVRLGPELKPIDLANLSLITASYDVGGHGTGMIALLGPTQMPYSKMIGLLDVFREELAKRLTDYYANFDQ</w:t>
            </w:r>
          </w:p>
        </w:tc>
      </w:tr>
      <w:tr w:rsidR="00E44679" w:rsidRPr="00E340F8" w14:paraId="529CED3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089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50B5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CQC4|HRCA_STR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5464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NEILNLIIDIFTKTHEPVGSKALQDSINSSSATIRNDMAALEKQGLLEKAHTSSGRKPSVAGFQYFVKHSLSFDRLAENELYEVIKAFDHEFFNLEDILQQAADLLTKLSGCTVVALDVEPSRQRLTAFDIVVLSQHTALAVFTLDESNTITSQFMIPRNFLKEDLDRLKGLVRERFLGQTVLDIHYKIRTEIPQIIQRYFTTTDNVIQLFEHIFGDIFKENVILSGKVQLLEFSDLTAYQFFDDPQKVAFEIRDSLAEDQMQSVRVADSRESCLADLTLISSKFLIPYRGFGVLAVVGPVNLDYQRLVSQMNVVNRVLTMKLTDFYRYLSSNHYEVH</w:t>
            </w:r>
          </w:p>
        </w:tc>
      </w:tr>
      <w:tr w:rsidR="00E44679" w:rsidRPr="00E340F8" w14:paraId="2F17E6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44D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9F19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YU9|HRCA_DEH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902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SRAEIILRSIVRQYITKAVPVSSSSILEDCGLDICSATIRNEVVRLEIEGYILRPHHSAGSIPADKGYRYYVESLKDVELPTNDKFLIRHLFHQVEKEMEEWLNLTVAVLSQRVQSMAVVTMPRQTQGKVHHIELVSLQDNLVLVVLILRGAKVKQQLVNFENVVSQPELTLISNRLNDAYDGLTRFQIEQKPLGLNHDELKVKDSLVKMMRGEDEQESREPFFDGLHYMLEQPEFHQNQRAQEIMQLLEQKKLSKMIVPPMPFNRGVQVYIGQENASAEIRDYSLIVSQYGIPDEAVGTIGVIGPTRMAYERALSAVSYLSLVMSTLVAELYGKAPVDKDE</w:t>
            </w:r>
          </w:p>
        </w:tc>
      </w:tr>
      <w:tr w:rsidR="00E44679" w:rsidRPr="00E340F8" w14:paraId="3C5D25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EAE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AAE8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NB3|HRCA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A62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TEKRRYEVLRAIVADYIASQEPVGSKSLLERHKLNVSSATIRNDMSVLESDGFIVQEHASSGRVPTERGYRLFVDSIHDIKPLSLAERRAILGFLEGGVDLEDVLRRSVQLLSQLTHQAAVVQLPTLKTARVKHCEVVPLSPMRLLLVLITDTGRVDQRNVELEEPLAAEEVNVLRDLLNGALGEKTLTAASDALEELAQQAPTDIRDAMRRCCDVLVNTLVDQPSDRLILAGTSNLTRLSRETSASLPMVLEALEEQVVMLKLLSNVTDLDQVRVHIGGENEDIELRSATVITTGYGSQGSALGGLGVVGPTYMDYSGTISKVSAVAKYVGRVLAGE</w:t>
            </w:r>
          </w:p>
        </w:tc>
      </w:tr>
      <w:tr w:rsidR="00E44679" w:rsidRPr="00E340F8" w14:paraId="31F21F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698D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598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6B0|HSLU_SUL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C879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DKELTPKQIVEELNKYIVGQYEAKKAVAVALRNRWRRQKLPEDLRDEVIPKNILMIGPTGVGKTEIARRLANLVKAPFIKVEATKFTEVGYVGRDVESIIRELVDVSFKMVKAEKMEEVREKAKAIAEEKILDYLVPKKPKRYGTLIEEEEESPAREKFREMLKNGQLDDKVVEIDVEEKVSAVVGGVVVPGLEDIESQLKELFSNLGPSKRKKRRLTVKEALKIIENEEAEKLIDMDEVQTLAVKRAENLGIVFIDEIDKVAARGSSKSGPDVSREGVQRDLLPIVEGTVVSTKYGPVKTDHILFIAAGAFHLAKPSDLIPELQGRFPIRVELKALTKDDFVKILTEPKNALIKQYIALMSTEGVELEFTEDAIQEIAQIAEEVNERTENIGARRLHTILERIMEDYSFNAPDLKGQKIVIDSKLVREKLGNVITNEDLTRYIL</w:t>
            </w:r>
          </w:p>
        </w:tc>
      </w:tr>
      <w:tr w:rsidR="00E44679" w:rsidRPr="00E340F8" w14:paraId="298D21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E79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562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6D9|HRCA_DES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0233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IDERKKQILRAIVLDYIATAEPVGSRTIARKYGLGISPATIRNEMADLEEMGYLEQPHTSAGRIPSQRGYRYYVDELMEPETPAEEEKLIIKTNYQAKVKSISEVIERTGQLMSQLTSYAALVSTPRVTGSTVQHVQLIAMGGGKAMVLVVTEPEKVHTRVIDLPENITAEDLETVSRVMNAKIRGHSLNDIRITILREIYLELLRHKAVVEYIMDLIEDSGESTEDRVYLGGILNILNQPEFRNVEKMKTLLSLLDQEALLSSLLAEQAGQEEGITVLIGDEFKCDLIQGCSLVSARYGVEGRAVGALAVLGPSRMDYARVTGLVEYLTRNLSRVLEKLYR</w:t>
            </w:r>
          </w:p>
        </w:tc>
      </w:tr>
      <w:tr w:rsidR="00E44679" w:rsidRPr="00E340F8" w14:paraId="7BA162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5647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031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AB7|HRCA_THE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3B5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SNKGEHQRNLNDRQRKVLYCIVKEYIENKKPVSSQRVLEVSNINFSSATIRNDMKKLEYLGYIYQPHTSAGRVPTDKGLRFYYEEMVKLSKETEELNLEVDTFRSIPLADPEKVLLLAGNLLARLAEGYVLIERPNPRDLKILRVMLIPVSEDYLIFSILTEFGISKITPIRIHEDLNWEEIERQLNFLLRGRTVEDVLTGKVETLRGSGILKLIESVMNEKLERYIDVGFENLLKDDTLSLEDIKHLLEEIKDHRFLESLIGNDKDVTVKIGKEIGSKKLERFAVFSGRYYKGSSPIGSVHLFTSKITRYDRNHRVFNYVLNRLSEYFTSAARR</w:t>
            </w:r>
          </w:p>
        </w:tc>
      </w:tr>
      <w:tr w:rsidR="00E44679" w:rsidRPr="00E340F8" w14:paraId="627FD1E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46B9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514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BL7|HSLV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432F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IVSVRREGKVVVAGDGQASQGDMIAKGNVKKVRRLYNDSVLVGFAGSTADAFILFDLCERKLEMHQGNLTKAAVELAKEWRSDRALRRLEAMLIVADKTTSLIISGTGDLINADNDLLTIGSGGYFARSAATALLENTDLDAREIATKALTIAGDIDVYTNHNHTVEELNA</w:t>
            </w:r>
          </w:p>
        </w:tc>
      </w:tr>
      <w:tr w:rsidR="00E44679" w:rsidRPr="00E340F8" w14:paraId="591FABC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A53C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168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RP57|HSLU_SHE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BCFC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KKAKRSVAVALRNRWRRMQLDADFRQEVTPKNILMIGPTGVGKTEIARRLAKLANAPFIKVEATKFTEVGYVGKEVEQIIRDLTDIAIKLTREQQMGKCRQLAEEHAEERILDALLPKPKNDWESTDTDTGSNTRQIFRKKLREGQLDDKEIDIDVAQPQIGIEIMSPPGMEEMTNQLQSLFKNMGQAPAKRRKMKIKEAFKLLIEEEAAKLVNQEDLKEQAIEMVEQHGIVFLDEIDKICKRGETSGPDVSREGVQRDLLPLVEGCTVTTKHGMVKTDHILFIASGAFQMAKPSDLIPELQGRLPIRVELDALSADDFKRILTEPHASLTEQYVALMGTEGVKVEFTESGIESIAKAAWQVNERTENIGARRLHTVMEKLMEDISYEASDKSGSAFVIDADYVSAHLDNLVQDEDLSRFIL</w:t>
            </w:r>
          </w:p>
        </w:tc>
      </w:tr>
      <w:tr w:rsidR="00E44679" w:rsidRPr="00E340F8" w14:paraId="27FD0B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0D34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A4E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Q68|HRCA_U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23BC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TKTSQEQVIELKLSDRQKKVLKSIVDEYTISATPVSSKLLVQKEFKDQSSATIRNEMMFLEKNGLIEKQHISGGRVPSLKGYDFYNKNLINKNNNVSDNFKMRLHKILSKRYSNIDEILNAAVSIINETTQLPAVVTKTSSDELLKRIDLVKINDNSALVLIVTSSENILTHSIKLDKNTKFNDLQTCFSVLDERLVDTKLSLISSKLDLIVDIVRNKLEEVEYYFSKIVHRVFDFYAYKPNIDSKTYGVKYLTKHSEFEDQQKLNDLLNLLEDSTIWQQIALNKKTDGLAKIMLGNEIGHEHLAIATTQINLANTNHQITVVGPTRMDYAKIKALLDFLKIEIEKILGSTNEH</w:t>
            </w:r>
          </w:p>
        </w:tc>
      </w:tr>
      <w:tr w:rsidR="00E44679" w:rsidRPr="00E340F8" w14:paraId="21AD9D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B6D7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80A9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7F6|HRCA_DESR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F4C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MDERKQQILLAIIKDYINTAEPVGSRTISRKYKLGVSPATIRNEMSDLEEMGYIEQPHTSAGRIPSNLGYRYYVDCLMQREQLSEEEEVTIRRGYENKVREVGEVLNRTGRMMAQLTHYTALVQMPSFRRSAYKHVQMVLMGPSQAILIVVMDTGAVHHQMMTVPESITQQDLDQISSVLNAKLQGRTMDNIRLTLIKEIYFELSKHRSILDLALELMQDRVISVAEDKIYLEGVFNILNQPEFHNVERVKILLSLLEQEDTLKDILDFTRDRQGITIKIGNENLRQEIQDCSMVTATYQVGDKILGTIGVLGPTRMDYARVVTVIDCMSRNLSRTLDRILKGQV</w:t>
            </w:r>
          </w:p>
        </w:tc>
      </w:tr>
      <w:tr w:rsidR="00E44679" w:rsidRPr="00E340F8" w14:paraId="1BD79DA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89E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A94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MW9|HRCA_RHIL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40B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IRSTSVSDAVAALDERSREIFRRIVEGYLESGEPLGSRNLSRLLPMSLSPASVRNVMSDLEDLGLIYSPHISAGRLPTQIGLRFFVDAFMQVGDLSAEDRASIDRQVRAESGGNPVESMMNEASRMLSGISRGAGLVITSKSDPVLKHVEFIRLEPTKALAVLVGDHDQVENRIIELPAGVTSSQLAEAANFLNAHMSGQTLPELRKQLSQLKDNVRHELDALSRDLVERGIAVWAGSPDEGKPAQLIIRGRANLLEGLAGAEDLDRLRLLFDDLEKKDSLIEILNLAETGSGVRIFIGSENKLFSLSGSSLIVAPYRDDDDRIVGAVGVIGPTRLNYSRIVPMVDYTAQLVSRLSRNPL</w:t>
            </w:r>
          </w:p>
        </w:tc>
      </w:tr>
      <w:tr w:rsidR="00E44679" w:rsidRPr="00E340F8" w14:paraId="6110BF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C710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CE88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0T9|HRCA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599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DRRFEVLRAIVADFVATKEPIGSKTLVERHNLGVSSATVRNDMAVLEAEGYITQPHTSSGRVPTEKGYREFVDRIDNVKPLSSSERRAILNFLESGVDLDDVLRRAVRLLAQLTRQVAIVQYPTLSTSSVRHLEVVALTPARLLLVVITDTGRVDQRIVELGDAIDEHELSKLRDMLGQAMEGKPLAQASIAVSDLASHLNGSDRLGDAVGRAATVLVETLVEHTEERLLLGGTANLTRNTADFGGSLRSVLEALEEQVVVLRLLAAQQEAGKVTVRIGHETEAEQMAGASVVSTAYGSSGKVYGGMGVVGPTRMDYPGTIANVAAVALYIGEVLGSR</w:t>
            </w:r>
          </w:p>
        </w:tc>
      </w:tr>
      <w:tr w:rsidR="00E44679" w:rsidRPr="00E340F8" w14:paraId="6F0194D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980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B7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VAB8|HRCA_PHY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C9F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DRKKIILKAVVESYSQKRQPVGSKSLIHLPELQFSSATIRYDMLKLEEEGFLKKNHTSSGRIPSFKGYTYYLTHLLTRDYDAANSFPLIDKVIQNKTFHKNKVIKEAIKLLNSLTSYTAMAIGPDVFNNSKISKIDFIPLNHKQALILIITNKGDVQHQNISLDQTKEISIYDLKDIVKIISDLLVGKYLSEAVKIIQSDFVKQTIAKYIRFQEQLIALFIEAFSSFASENTYFAGISEMTKKKEFSDLELIKKIMNLLERKELLKILLNQEGLSFKLSDELQLTPVKDYMILSIPFAIDANEKGTIAILGPSWMKYPKIIPLLEYLSIHLSKLNQE</w:t>
            </w:r>
          </w:p>
        </w:tc>
      </w:tr>
      <w:tr w:rsidR="00E44679" w:rsidRPr="00E340F8" w14:paraId="4EB374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B7D2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19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ZK4|HRCA_PHYM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6BFC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NRKKIILKSIIENYSKEAKPVSSKLLTYTLHLNVSSATIRADMAELEKQGYLLKKNYNSSGRIPSFKGYNYYLNNLIKRNEEFIEMFSFVDKIIQKKSFTKEQLIKKVLELLSEFTSYTAIAIGSDILKTSKINKIDLIYLNYFELIILIVTDKGHVQHQNIVLNQKKDVNMLDIKKVIIILNDLLKGKFLFEATLIIQSDIVKKTIGKYINCEEQFIESFVEIFANFVDNNCYLSGVLNILNQPEFNNIEIIKKLINCLTKKELIKIMTIKKRLTFKFSDNIELIQLENFTIISIPYSINKYEKGQIAILGPYRMNYHKVIPLLEYLSVYLSNLYDLNN</w:t>
            </w:r>
          </w:p>
        </w:tc>
      </w:tr>
      <w:tr w:rsidR="00E44679" w:rsidRPr="00E340F8" w14:paraId="41B136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947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07B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9D2|HRCA_PRO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CF4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IDLTPREREVLGIIIQAYVVSASPVSSRFIAKNYNLGLSDATIRNVMADLEDAGFISQPHTSAGRVPTDKGYRYYVDLIMMVQGIDDDEKRHIDSNLRLFTIDRKDSSEVLFAAAKVLGSISQQLSVVMSPRLSLGVFERLDMVLLSSSRIMVILSIQSLFVKTIVMELDLDVSRRQIEMVVDLLNQRLSGLTLDEIRTSIAERLADCDTDQGLLNRIVRSADELFDESPVLDRLYIAGAEYIVSQPEFDQPQKVRDLICMIEDKTRIARIVDLDGVVVPQVMTERDVSITIGRENPASTEGDFTVVTTPYFVGNTMGRLAVLGPKRMDYARVVRVVNYMADRLSTTFSDVN</w:t>
            </w:r>
          </w:p>
        </w:tc>
      </w:tr>
      <w:tr w:rsidR="00E44679" w:rsidRPr="00E340F8" w14:paraId="70BD01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8D0D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5587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6W3|HRCA_BACV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4D18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LLILQVIINDFIQSAQPVGSRTLSKKDEITFSSATIRNEMADLEELGFIEKTHSSSGRIPSEKGYRYYVDHLLSPVKLTKTDLDLIHSIFKEKIFELEKTVQKSAQILSDLTNYTSIVLGPTLSENYLKQIQIVPIQPDKAVAILVTNTGHVENRTINFPAKVDLADIEKLVNILNDRLAGVPMDELNERIFKEVVTYLRQHIANYDSILESLRSTFHPAAHVEKLFFGGKINMLNQPEFHDIERVRSLLSLIEKEQDVLKLFQSSKAGISIKIGKENDYEEMENCSLITATYTVDTKQIGSIAIIGPTRMNYSRVVSLLQHVTSDLSKAFTSLYDE</w:t>
            </w:r>
          </w:p>
        </w:tc>
      </w:tr>
      <w:tr w:rsidR="00E44679" w:rsidRPr="00E340F8" w14:paraId="0DD0C0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E8E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1A14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AGC4|HRCA_BUR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8509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TPIDAAAVARQVQSTLQAGEPQQKVVAAAASVLSNLSQFAGVVLTPRRSHVFKQIEFMRLSEKRILLIIVTPEGDVQNRMLATPRDYSPSQLTEASNYINAHFAGLSFDEVRRRLRDEIDQLRGDMTALMHAAVTASTEVPDTEDTVLISGERNLLEVADLSSDMARLRKLFDVFDQKTGLLQLLDVSSHAQGVQIFIGGESTLVPIEEMSVVTAPYEVNGKIVGTLGVIGPTRMAYNRVIPIVDITARLLSLTLSQQ</w:t>
            </w:r>
          </w:p>
        </w:tc>
      </w:tr>
      <w:tr w:rsidR="00E44679" w:rsidRPr="00E340F8" w14:paraId="6027B1A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79F2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4D3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4S6|HTPG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20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04F70C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D72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F41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LV9|HRCA_CH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69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RIEMSQLRASKKDSKISYVLLMATKLYLESSQPVGSKLLKETYCSDLSSATIRNYFAQLETDGFLRKNHISGGRIPTDLAFRYYVDHNVPFLEQEEILAIQQKLTELPEYSKNIVKDLQKASEVLSDILQLPVCFSSPRFESDSVINIQLVAIDDQRVVFVLSTEFGQVFTDVLWLPEQLPENSLKRIEGFLQNYLRKQPSDGLLSQKEEDLGMVLYNEVVVRYLTRYCHFSEEDLYQTGLSRLLKYGTFKEPETLAQGLAFFENRKHMCQLLNTYLHKETPTAFIGRELADIVGNTDPSCAVITIPYYMDHTPLGAFGVLGPMNLPYQQVFGTLSLFTERLKVILTQSFYKFKLSFRRPCPTDPRCSQRPAELTRSSSIKLLPAKELS</w:t>
            </w:r>
          </w:p>
        </w:tc>
      </w:tr>
      <w:tr w:rsidR="00E44679" w:rsidRPr="00E340F8" w14:paraId="7716A9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C7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17F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SZ6|HRCA_ACI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E6F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ERKLEVLRAIVEDFVSTNEPVGSKALVERHHLKVSPATVRNDMAALEDEGYIVQPHTSAGRVPTKKGYRLFVDRLSTIKPLSVAERRAIEHFLAGAVDLDDVISRTVRLLAQLTRQVAVVQYPTLDRSAVRHLELIRLSGTRVLLVVITDTGRVEQRQIDLPGELEETDTAELRNRLNAAIAGKRVVDVPDLLATFADGEPPARRSAATAIVSAVLDALVIRRDERVVVGGAANLARFPTDFPESVQPVLEALEEQVVLIRLLGEATRPSEVLVRIGEEDVHEGLRSTAVVSSAYGSKGRALASLGVVGPMRMDYPTTMAAVAAVARYVGRILAEN</w:t>
            </w:r>
          </w:p>
        </w:tc>
      </w:tr>
      <w:tr w:rsidR="00E44679" w:rsidRPr="00E340F8" w14:paraId="6B83CB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6B66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4D7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MPA5|HSPG7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790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LNNNNFENCKRQCSTNKSNKTIIDILPPMDVTMTNDKLIIETELAGISKDQIEIDIKDSILTIQGEKKKNLNKQQQQLVIEKSSTSPSSSTLDSKENGPSIEEFEDDIKPKSTTSTTTVSTATTTKENKEDENKTKSSDKKFISERSFGNFKRYLDLTKVLYQLDLNSINTQFENGLLTITINKKLHYSNTIKININ</w:t>
            </w:r>
          </w:p>
        </w:tc>
      </w:tr>
      <w:tr w:rsidR="00E44679" w:rsidRPr="00E340F8" w14:paraId="6FEF05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1BFB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AC0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60|IBPB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DABF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13DED0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A29E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A9F3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8Y2|IRAD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EE37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VQTVLPESTGNNTLSLRDSVCRDLFQLFSSPHSPLPILLVSGMPEWQGHNQSDKLLQSWYCRQLRSALLFHEPRIAALQVNLKEAYCYELAISLEMMLYHDDEPLTFDLVWQKGSWHRTMPQ</w:t>
            </w:r>
          </w:p>
        </w:tc>
      </w:tr>
      <w:tr w:rsidR="00E44679" w:rsidRPr="00E340F8" w14:paraId="7C3980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FCCD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58BB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E89|IRAD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3A9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AVPGGETLPPLLTRGMPEWHEVNVGDKRVLNWFCRELRAAILRYEPSINMLKVSVKDAHHQTLALSLEAMLQDESEPLRLEIAYSNGRWR</w:t>
            </w:r>
          </w:p>
        </w:tc>
      </w:tr>
      <w:tr w:rsidR="00E44679" w:rsidRPr="00E340F8" w14:paraId="2601BF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0FCE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E9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AA2|IRAD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EA92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VQTVLPESTGNNTLSLRDSVCRDLFQLFSSPHSPLPILLVSGMPEWQGHNQSDKLLQSWYCRQLRSALLFHEPRIAALQVNLKEAYCHELAISLEMMLYHDDEPLTFDLVWQKGSWHRTMPQ</w:t>
            </w:r>
          </w:p>
        </w:tc>
      </w:tr>
      <w:tr w:rsidR="00E44679" w:rsidRPr="00E340F8" w14:paraId="53F7A0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116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CD11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A47|IRAM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139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TCGISFSAIWGNMKMIIWYQSTIFLPPGSIFTPVKSGIILKDKEYPITIYHIAPFNKDLWSLLKSSQECPPGESKITNKCLHNSCIIKICPYGLK</w:t>
            </w:r>
          </w:p>
        </w:tc>
      </w:tr>
      <w:tr w:rsidR="00E44679" w:rsidRPr="00E340F8" w14:paraId="1C4AF4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DAF0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5C4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RF7|IPRA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364D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LSKPLQEFYRLDKCLSKHGTRFEFVNDKEIICSPDESNTHTFVILEGVVSLVRGDKVLIGIVQAPFIFGLADGVAKKEAQYKLIAESGCIGYRLSSSQTLAIIEQNQLWREAFCWIVWKSQVLELRDKQLIGNNSYDQIRATLMTMIEWDEELRSRIGVMNYIHQRTRVSRSVVAEVLAALRKGNYIEMNKGKLISINRLPSEY</w:t>
            </w:r>
          </w:p>
        </w:tc>
      </w:tr>
      <w:tr w:rsidR="00E44679" w:rsidRPr="00E340F8" w14:paraId="06AEEA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85E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29AB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Z84|IRRE_DEID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8BE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PAPPPTALAAAKARMRELAASYGAGLPGRDTHSLMHGLDGITLTFMPMGQRDGAYDPEHHVILINSQVRPERQRFTLAHEISHALLLGDDDLLSDLHDEYEGDRLEQVIETLCNVGAAALLMPAELIDDLLTRFGPTGRALAELARRADVSATSALYALAERTAPPVIYAVCALSRQEDEGEGGGAKELTVRASSASAGVKYSLSAGTPVPDDHPAALALDTRLPLAQDSYVPFRSGRRMPAYVDAFPERQRVLVSFALPAGRSEPDADKPEAPGDQS</w:t>
            </w:r>
          </w:p>
        </w:tc>
      </w:tr>
      <w:tr w:rsidR="00E44679" w:rsidRPr="00E340F8" w14:paraId="6E53BE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5B4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8DA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15|LEA11_HEL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35D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SGKNAAASAKETAANVAASAKAGMEKTKASLQEKGEKMTAHDPMQKEMAREKKEERKHEAEYEKQAAKEHNAAQKQTTGIGTGTHSYTTTNVTGHRTGTGGI</w:t>
            </w:r>
          </w:p>
        </w:tc>
      </w:tr>
      <w:tr w:rsidR="00E44679" w:rsidRPr="00E340F8" w14:paraId="5CB0BE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47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6EA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21|LEA5A_GOSH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601F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VSSFKFLGASVFDALYVSISRRGYSGAPPAAVTASFGRPGAMGKVERRYAMKESSSSETRAYSSAWAPDPVTGYYRPENCGAEIDAADLREMMLNHRVRSQ</w:t>
            </w:r>
          </w:p>
        </w:tc>
      </w:tr>
      <w:tr w:rsidR="00E44679" w:rsidRPr="00E340F8" w14:paraId="584436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49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AD8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Y720|LEA19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000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HQDQASYRAGETKAHTEEKAGQVMGASKDKASEAKDRASEAAGHAAGKGQDTKEATKEKAQAAKERASETAQAAKDKTSGTAQAARDKAAESKDQTGGFLGEKTEQAKQKAAETAGAAKQKTAETAQYTKDSAIAGKDKTGSVLQQASEQVKSTVVGAKDAVMSTLGMTEDKAGTDDGANKDTSATAAATETTARDH</w:t>
            </w:r>
          </w:p>
        </w:tc>
      </w:tr>
      <w:tr w:rsidR="00E44679" w:rsidRPr="00E340F8" w14:paraId="2A4E0DC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DC3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E0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GE9|LON1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CF14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DQIEFKTNVFVLALRDVVVFPGMVVPLFVGRPKSMNALNAAMKEDKQIFLVTQKNATEETPTIDNLYQTGVMANILQLLKLPDGTLKVLVEGVKRFELLALNDEENFLTGDIQQVESDEQLDNDGVVLVRTIQERFQDYAALKKKIPSEVLKSVQKITDPNRLVDTISANLKLGIEEKQTLLEILTINDRLEHILKTIETEIDLLESEQRINSRVKKKMDQTQRNFYLNTKLQAIHEELGDSSEDGVSEFTRLKEQIEQAGMTKDALKVAEDELKKLKMMSPQSPEANIIRTYIEWLVSIPWKKRSRVSKDLNKAQTILDKQHYGLEKVKERIIEYLAVQKRVNKMKGPILCLVGPPGVGKTSLARSIAEATNRKYVRMSLGGVRDEAEIRGHRKTYLGALPGRVIQKMKTAGTRNPLFLLDEIDKMARDLRGDPASALLEVLDPEQNKAFNDHYLEVDYDLSDVMFVATSNSMDIPEALLDRMEIIDLAGYTENEKLNIATQHLLPREIKEHGLKQGELEVPSDTILKIIQTYTREAGVRLLDQSLAKICRKSLKEIVTNEAKAPITVTPDTLDKYLGVAKYRFGLADETNQIGQVAGLAWTRVGGDLLRIEATAMPGKGKNTSTGQLGSVMQESTQAAMSVIRSRSKELGLPDDFYEKQDVHLHFPEGAIKKDGPSAGIAICTAIASVLTQIPVRSDVAMTGEITLRGEVLPIGGLKEKLLAAARGGIKTVLIPYENVRDLAEISDEVKEGLDIHPVQWIDEVFKIALESFPNVENDEISAISMKDAEMGKLVANKQSTKEIQKKSPKRH</w:t>
            </w:r>
          </w:p>
        </w:tc>
      </w:tr>
      <w:tr w:rsidR="00E44679" w:rsidRPr="00E340F8" w14:paraId="33D428E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746A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2B9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4348|LON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66A4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TNNTDSQNLDPNASEVEKLLDESAEAEEKVDDHTPPSELFILPLNKRPFFPGMAAPLLIEAGPHYEVLTLLAKSSQKHIGLVLTKKEDANTLKVGFNQLHRVGVSARILRIMPIEGGSAQVLLSIEDRIRIVKPIQDKYLKAKVSYHKENKELTEELKAYSISIVSIIKDLLKLNPLFKEELQIFLGHSDFTEPGKLADFSVALTTATREELQEILETTDMHDRIDKALVLLKKELDLSRLQSSINQKIEATITKSQKEFFLKEQLKTIKKELGLEKDDHAVDLEKFMERFNKRDVPQYAMDVIQDEMDKLQTLETSSAEYAVCRNYLDWLTIVPWGIQTKEYHDLKKAESILNKDHYGLEDIKQRILELISVGKLANGMKGSIICLVGPPGVGKTSIGRSIAKVLHRKFFRFSVGGMRDEAEIKGHRRTYIGAMPGKLVQALKQSQIMNPVIMIDEVDKIGSSYHGDPASALLEVLDPEQNKDFLDHYLDVRVDLSNVLFILTANVLDSIPDPLLDRMEVLRLSGYILEEKLQIATKYLVPRARKEMGLSAQNVTFQPEALKHMINNYAREAGVRTLNENIKKVLRKVALKIVQNQEKNLSKKSRFTITPKNLQDYLGKPVFSSDRFYEKTPVGVATGLAWTSLGGATLYIESVQVPSSSGKADMHLTGQAGDVMKESSQIAWTYLHSALERYAPGQPFFEKSQVHIHIPEGATPKDGPSAGITMVTSLLSLLLDVPVLNNLGMTGELTLTGRVLGIGGIREKLIAARRSKLNILIFPEDNRRDYDELPAYLKKGLKVHFVTHYDDVFKIAFPGV</w:t>
            </w:r>
          </w:p>
        </w:tc>
      </w:tr>
      <w:tr w:rsidR="00E44679" w:rsidRPr="00E340F8" w14:paraId="028C8BC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32B1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D594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SV5|LON_CLO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A08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LDDKNNIGRVIPVSDIVLLPGMYHTLKFNKFSETQIESLSDEDIVNIALPLKQNFGQSKLKEEDFHRVGVTFQVNAIEKTEKGYKAEIKILDRVEIKTFSIEEDSIKAEFEFAPDIIDLTEKSKDEMVEYIKKVTREISENFKGSEKFMLAVEGQKDLNKLMGYLSHFMQISSEEKYDLLETQSLKDRGLKFIDYLLKQKESLKLQFELAEKFTEKANKNYRETVLREQLKAIQEELNEGKSSPSKKDKNYLNRIEEAQMPDEIKEVALEELGKLESQSPNSAEYNVIKNYLELLIQLPWKKQEFKDIDLEEARRILDEQHYGLEKVKDRIIQHLAVMQLKNDKKGSILLLVGPPGVGKTSLGKSIAEALNRKYVRLSLGGVRDEAEIRGHRRTYVGAMPGRIIQSIKKAGEINPVMVLDEVDKLMASYNGDPASALLEVLDPEQNDTFTDHYLDVPYDLSNVFFIATANSLDTIPRPLLDRMEVIQISSYTMNEKFHIGKNHLISAVLEEHGLNDTQLVIEDAALERIISEYTLEAGVRGLKKQIATIARIASEKIVSNKVELPFKVKEDDLEDLLGRKVSSHDKAQDDNVPGVVTGLAWTSVGGEILFIEATGMLGSGQIVLTGQLGDVMKESAQISLSLLKSRLPINAINFRERDIHIHVPSGSVPKDGPSAGIALFTALASLVTGIKVDSKLAMTGEITLRGAVLPIGGLKEKLLGAQRAGITKVLIPKDNVVDLNEVPQEVKEQLTIIAVETVEDVLRETLGISLPRIEHIFNPNKFIEGTFKPAEE</w:t>
            </w:r>
          </w:p>
        </w:tc>
      </w:tr>
      <w:tr w:rsidR="00E44679" w:rsidRPr="00E340F8" w14:paraId="46C71610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DA60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A4A7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192|M3K9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AA7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PSRALLGCLASAAAAAPPGEDGAGAGAEEEEEEEEEAAAAVGPGELGCDAPLPYWTAVFEYEAAGEDELTLRLGDVVEVLSKDSQVSGDEGWWTGQLNQRVGIFPSNYVTPRSAFSSRCQPGGEDPSCYPPIQLLEIDFAELTLEEIIGIGGFGKVYRAFWIGDEVAVKAARHDPDEDISQTIENVRQEAKLFAMLKHPNIIALRGVCLKEPNLCLVMEFARGGPLNRVLSGKRIPPDILVNWAVQIARGMNYLHDEAIVPIIHRDLKSSNILILQKVENGDLSNKILKITDFGLAREWHRTTKMSAAGTYAWMAPEVIRASMFSKGSDVWSYGVLLWELLTGEVPFRGIDGLAVAYGVAMNKLALPIPSTCPEPFAKLMEDCWNPDPHSRPSFTNILDQLTTIEESGFFEMPKDSFHCLQDNWKHEIQEMFDQLRAKEKELRTWEEELTRAALQQKNQEELLRRREQELAEREIDILERELNIIIHQLCQEKPRVKKRKGKFRKSRLKLKDGNRISLPSDFQHKFTVQASPTMDKRKSLINSRSSPPASPTIIPRLRAIQLTPGESSKTWGRSSVVPKEEGEEEEKRAPKKKGRTWGPGTLGQKELASGDEGSPQRREKANGLSTPSESPHFHLGLKSLVDGYKQWSSSAPNLVKGPRSSPALPGFTSLMEMEDEDSEGPGSGESRLQHSPSQSYLCIPFPRGEDGDGPSSDGIHEEPTPVNSATSTPQLTPTNSLKRGGAHHRRCEVALLGCGAVLAATGLGFDLLEAGKCQLLPLEEPEPPAREEKKRREGLFQRSSRPRRSTSPPSRKLFKKEEPMLLLGDPSASLTLLSLSSISECNSTRSLLRSDSDEIVVYEMPVSPVEAPPLSPCTHNPLVNVRVERFKRDPNQSLTPTHVTLTTPSQPSSHRRTPSDGALKPETLLASRSPSSNGLSPSPGAGMLKTPSPSRDPGEFPRLPDPNVVFPPTPRRWNTQQDSTLERPKTLEFLPRPRPSANRQRLDPWWFVSPSHARSTSPANSSSTETPSNLDSCFASSSSTVEERPGLPALLPFQAGPLPPTERTLLDLDAEGQSQDSTVPLCRAELNTHRPAPYEIQQEFWS</w:t>
            </w:r>
          </w:p>
        </w:tc>
      </w:tr>
      <w:tr w:rsidR="00E44679" w:rsidRPr="00E340F8" w14:paraId="7FEBE3D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A64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07C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3X9|MPRB_MYC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280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PPPPSRLKPPRNTSSLSLRWRVMLLAMSMVAMVVVLMSVAVYAVVSRALYDDIDNQLHSRARLLIESGSLAADPGKAIEGTAYSDVNAMLVNPGRSIYTANQQGQTLPLGEAEKDVISGELLLSLRTANHQRILAVHLTNGSSLLISKSLAPTGQVLGRLGTVLLIVGGVGVAVAAIAGGMVARAGLRPVGRLTQAAERVARTDDLRPIPVFGSDELARLTEAFNMMLRALTESRERQARLVSDAGHELRTPLTSLRTNVELLMASQAPGAPRLPEEEMAGLRADVIAQIEELSTLVGDLVDLTRDEAGGVVYETVDMAEVVDRSLERVRRRRNDIEFDVNVVGWQVYGDAAGLARAVLNLLDNAAKWSPPGGRVGVRLTQTDPVHAELVVSDQGPGIPEAERRLVFERFYRSTAARAMPGSGLGLAIVKQVVLKHGGALRVEDTVPGGNPPGTSFYVMLPGRPLTPGGNGTAPVPAAQFDPDMRSAGSRADRRVIKNTETNGKSRSASKEL</w:t>
            </w:r>
          </w:p>
        </w:tc>
      </w:tr>
      <w:tr w:rsidR="00E44679" w:rsidRPr="00E340F8" w14:paraId="1D63596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164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BA63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4050|MSY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809F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HRREPHRRSGYQDDSAFTNTEKLVDELDHNVEPEQLLEKNRTDFKLMYVIVKFYRWFNNLSFITRWITIWFPLAGALVIPLAVGVSPYPNAKLGGVRIFWIFVWLEVAWGGFWVSRVIARLLPYILYPLMGILPFTMYKYTVILTALEMPLAIFFCSIVCVCTFSPIMIGKGNFTSTTVTTTTSATATPTASASSNAVESVFVTKTAASVPSWIKVITKILGAAVVTSIVLLLEKIFLHFIGFHYHEVQYQYRITDNKRNTAVLAKLLTAALDAPYHDSPRVRRQDYLLGLIDTRSMSESKGSGNGKLRKVKKISKNAKRIFSKTRNAISTAFTDMLGKHAKDLTPEQEFILETIRSKKKCLALARKIWYSLVPEGEDCFQKEDLIGLIPDDEINDIFHILDNDYSRTVTLDEMEQFTREISIEFRSISSSLRDVDLALGKLDRVGLGVVGIIAVLTFISFLDTSFATILAAFGTTLLSLSFVFSTSAQELMSSIIFLFSKHPFDISDVVIVNNIKYEVVSLSLLFTVFRTMGGSTVQAPNSLLNTLFIENLRRSQPQSETITIVSPFATDFKQLERLRDLLLTFVKENERDFRPIIDLNVSDFSTLDSLKFTVTYYYKSNWQNVSLQCVRRNKFMCALKNAIATTNLPAVADPVRGSPDYPFVIEQYNLERPEYSKTASRPQFSDISSTASSNSLSNKPGFAHSESRNYHTHDEDNSSDDNHKREDRGHLPAQYLRQSVATWQIPNLISAIEAYDSQNESSQENATYTVVESNGNANGDNTATNSQGATDNGQTTTNTTQNNVDNTQATTDNTQANTDNMQVAIDYSQNMDGQIQY</w:t>
            </w:r>
          </w:p>
        </w:tc>
      </w:tr>
      <w:tr w:rsidR="00E44679" w:rsidRPr="00E340F8" w14:paraId="43752F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6A3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A5CA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8QM64|MRPX_AZOO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4CF5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LAAVMLTSCLMVAVGASFADEMKKDDMKKDVMMKKDDMAKDEMKKDSMAKDGMKKDAMKKDAMMKKDGMTKDEMKK</w:t>
            </w:r>
          </w:p>
        </w:tc>
      </w:tr>
      <w:tr w:rsidR="00E44679" w:rsidRPr="00E340F8" w14:paraId="17E295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AD8A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AC70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D68|MPRA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5DE3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LAVDDDRAVRESLRRSLSFNGYSVELANDGVEALEMVARDRPDALVLDVMMPRLDGLEVCRQLRSTGDDLPILVLTARDSVSERVAGLDAGADDYLPKPFALEELLARIRALLRRTKPDDAAESVAMSFSDLTLDPVTREVARGQRWISLTRTEFALLEMLIANPRRVLTRSRILEEVWGFDFPTSGNALEVYVGYLRRKTEADGESRLIHTVRGVGYVLRETPP</w:t>
            </w:r>
          </w:p>
        </w:tc>
      </w:tr>
      <w:tr w:rsidR="00E44679" w:rsidRPr="00E340F8" w14:paraId="7509BF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8514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7D4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BR3|NCED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70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TFTPNSPASSCSIHHRASPSRGARNSVRFTRPRAAAAATNSVLSAPSSVPPAYVPPPPPPPTKMFPEAGDAAAAKAAARRCGKKKDGLNFFQRAAAVALDAFEEGFITNVLERPHALPRTADPAVQIAGNFAPVGEQPPVRSLPVSGRIPPFINGVYARNGANPHFEPTAGHHLFDGDGMVHAVRIRNGAAESYACRFTETARLGQERALGRAVFPKAIGELHGHSGIARLALFYARGLCGLVDPSHGTGVANAGLVYFNGRLLAMSEDDLPYQVRVTADGDLETVGRYDFDGQLGCAMIAHPKLDPVSGELFALSYDVIKKPYLKYFYFDADGTKSPDVEIELEQPTMIHDFAITENFVVVPDHQVVFKLGEMFRGGSPVVLDREKTSRFGVLPKHATSSLEMVWVDVPDCFCFHLWNAWEEAESGEVVVVGSCMTPADSIFNESDEHLESVLTEIRLNTRTGESTRRAVLPPAAQVNLEVGMVNRAMLGRKTRYAYLAVAEPWPKVSGFAKVDLATGELTKFEYGEGRFGGEPCFVPMGGAGAAASPARGEDDGYILSFVRDEAAGTSELLVVNAADMRLEATVQLPSRVPYGFHGTFINAGELATQA</w:t>
            </w:r>
          </w:p>
        </w:tc>
      </w:tr>
      <w:tr w:rsidR="00E44679" w:rsidRPr="00E340F8" w14:paraId="51D1B33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12DF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30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Y5|MYB7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2613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SPCCEKKNGLKKGPWTPEEDQKLIDYINIHGYGNWRTLPKNAGLQRCGKSCRLRWTNYLRPDIKRGRFSFEEEETIIQLHSIMGNKWSAIAARLPGRTDNEIKNYWNTHIRKRLLKMGIDPVTHTPRLDLLDISSILSSSIYNSSHHHHHHHQQHMNMSRLMMSDGNHQPLVNPEILKLATSLFSNQNHPNNTHENNTVNQTEVNQYQTGYNMPGNEELQSWFPIMDQFTNFQDLMPMKTTVQNSLSYDDDCSKSNFVLEPYYSDFASVLTTPSSSPTPLNSSSSTYINSSTCSTEDEKESYYSDNITNYSFDVNGFLQFQ</w:t>
            </w:r>
          </w:p>
        </w:tc>
      </w:tr>
      <w:tr w:rsidR="00E44679" w:rsidRPr="00E340F8" w14:paraId="78CB0D41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D499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1835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E1H4|NST1_COCI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D3C2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NSKRSMAPPTNVSKQISATSTSKKAPTKPTTQNSIAGAKSTGSPETRTSSPEHMESPETPTATTTVNRKKQKRRQKQAARLAAERQSSNMPAQNGDGGHDIVADFSRAATQGQHAAFDNDDLDYTDDETHYSTQGQRGLQHDKNGVLHQSQEPSKRKGKKKKNRKSRSQSHQAEGSSTSMSTPSASLARPVTLPPLSSSAYRSAHKVTKDRIWNTSTHEERERIKEFWLQLGEEERRSLVKVEKEAVLRKMKEQQKHSCSCTVCGRKRTAIEEELEVLYDAYYEELEQYANHKQGSFENGAPIGAPPRLYQPPLRTLDRHSHHPVAQHPSRGRVQELPDDDEDLDDDYDEDDEDDEPYSEDELEDAARTTRADFFAFGNSLTVKDGILTVADDLLKNDGKHFIDMMEQLAERRMQREEDTQYAAASAAHQSMHAGHNHGPPLDEEEYDDEEEEDYDSQDDEEYEEDEMDAMTEEQRMEEGRRMFQIFAARMFEQRVLTAYREKIARERQERLIEELEEENRLDVEREAKKAREAQKRKDKKKLQKQAKEEERAKREAERAAEEAAQKALEEKRLEEQRRKKEEQRKKREAEKKAQEEERQRKEAERQKRLKEERERQAEFERKQREQKEREKKKREEAKKREREEKEAKERELREKKIKEERERREREEKARQEKEAAAKAERESREKAKREEQAAQQAAAQAAAVQAAKRASQSGPTHLPPGLQHPQGPSALQSPHFQVATPVVPKAPTPIRPRQPSQQGSHASSPRSQPAHVDISQTSSLSPGSVSTTIPGKGVSQAPLLHHPQPSAPLSPLGGVGRGSHTLGFSPMQSLNGLPTNPGTIPAMGPRMPMAHDMSMYTNHSGPLGGQYRGFASPDSIPLPPGITGPRHLGQGRGFQMEVGHTSLPFHPQPNAAGPISAAAPQSSQNSGASLTHTRQPSISFERNQHETQPQSQPISRPAPIQRPASTVPHDQHKDESKTNQQEIDELSTQLGSSALLDDSDIPLTAPPSQPLSSALPPGLPGAGRIGFAGPSLFSDHLGSSKPHFSLGAPGSGAGWAHNPFGSPGFPAAPSWGPSSGAGWPTNAFGILGGSHRAHTSRPVAIRLSVIQACKQLNTTSGTDSSGYHNVNQILRQVEQLNSPNESQIGLDEMLDICDTEGNPQNGGGSFIIKNEGPKGTFVKFEPDNNSISSSTRGSVVPGDIGSPVPGSSLPTPGSGSRQFATTNISPTTGF</w:t>
            </w:r>
          </w:p>
        </w:tc>
      </w:tr>
      <w:tr w:rsidR="00E44679" w:rsidRPr="00E340F8" w14:paraId="6DCBDB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86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7D98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VQ1|NUCL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618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KSATKVVAEIKATKPLKKGKREPEDDIDTKVSLKKQKKDVIAAVQKEKAVKKVPKKVESSDDSDSESEEEEKAKKVPAKKAASSSDESSDDSSSDDEPAPKKAVAATNGTVAKKSKDDSSSSDDDSSDEEVAVTKKPAAAAKNGSVKAKKESSSEDDSSSEDEPAKKPAAKIAKPAAKDSSSSDDDSDEDSEDEKPATKKAAPAAAKAASSSDSSDEDSDEESEDEKPAQKKADTKASKKSSSDESSESEEDESEDEEETPKKKSSDVEMVDAEKSSAKQPKTPSTPAAGGSKTLFAANLSFNIERADVENFFKEAGEVVDVRFSTNRDDGSFRGFGHVEFASSEEAQKALEFHGRPLLGREIRLDIAQERGERGERPAFTPQSGNFRSGGDGGDEKKIFVKGFDASLSEDDIKNTLREHFSSCGEIKNVSVPIDRDTGNSKGIAYLEFSEGKEKALELNGSDMGGGFYLVVDEPRPRGDSSGGGGFGRGNGRFGSGGGRGRDGGRGRFGSGGGRGRDGGRGRFGSGGGRGSDRGRGRPSFTPQGKKTTFGDE</w:t>
            </w:r>
          </w:p>
        </w:tc>
      </w:tr>
      <w:tr w:rsidR="00E44679" w:rsidRPr="00E340F8" w14:paraId="7C9B95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A04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FB3C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358|ALDY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5499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ETLNKSFINGKWTGGESGRTEDILNPYDQSVITTASLATGKQLEDAFDIAQKAQKEWAKSTTEDRKAVLQKARGYLHENRDDIIMMIARETGGTIIKSTIELEQTIAILDEAMTYTGELGGVKEVPSDIEGKTNKIYRLPLGVISSISPFNFPMNLSMRSIAPAIALGNSVVHKPDIQTAISGGTIIAKAFEHAGLPAGVLNVMLTDVKEIGDGMLTNPIPRLISFTGSTAVGRHIGEIAGRAFKRMALELGGNNPFAVLSDADVDRAVDAAIFGKFIHQGQICMIINRIIVHQDVYDEFVEKFTARVKQLPYGDQTDPKTVVGPLINERQIEKALEIIEQAKTDGIELAVEGKRVGNVLTPYVFVGADNNSKIAQTELFAPIATIIKAGSDQEAIDMANDTEYGLSSAVFTSDLEKGEKFALQIDSGMTHVNDQSVNDSPNIAFGGNKASGVGRFGNPWVVEEFTVTKWISIQKQYRKYPF</w:t>
            </w:r>
          </w:p>
        </w:tc>
      </w:tr>
      <w:tr w:rsidR="00E44679" w:rsidRPr="00E340F8" w14:paraId="54967E5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C4E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189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2981|APR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DA1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AVTSSSTAISGSSFSRSGASSESKALQICSIRLSDRTHLSQRRYSMKPLNAESHSRSESWVTRASTLIAPEVEEKGGEVEDFEQLAKKLEDASPLEIMDKALERFGDQIAIAFSGAEDVALIEYARLTGKPFRVFSLDTGRLNPETYRLFDAVEKQYGIRIEYMFPDAVEVQALVRNKGLFSFYEDGHQECCRVRKVRPLRRALKGLKAWITGQRKDQSPGTRSEIPIVQVDPVFEGLDGGVGSLVKWNPLANVEGADVWNFLRTMDVPVNALHAQGYVSIGCEPCTRPVLPGQHEREGRWWWEDAKAKECGLHKGNIKEEDGAADSKPAAVQEIFESNNVVALSKGGVENLLKLENRKEAWLVVLYAPWCPFCQAMEASYIELAEKLAGKGVKVAKFRADGEQKEFAKQELQLGSFPTILLFPKRAPRAIKYPSEHRDVDSLMSFVNLLR</w:t>
            </w:r>
          </w:p>
        </w:tc>
      </w:tr>
      <w:tr w:rsidR="00E44679" w:rsidRPr="00E340F8" w14:paraId="3F7D10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7923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5873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197|API10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30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CLFLLCLCLVPIVVFSSTFTSQNLIDLPSESPLPKPVLDTNGKELNPNSSYRIISIGRGALGGDVYLGKSPNSDAPCPDGVFRYNSDVGPSGTPVRFIPLSGGIFEDQLLNIQFNIPTVRLCVSYTIWKVGINAYLRTMLLETGGTIGQADSSYFKIVKSSILGYNLLYCPITRPILCPFCRDDDFCAKVGVVIQKGKRRLALVNENPLDVNFKEV</w:t>
            </w:r>
          </w:p>
        </w:tc>
      </w:tr>
      <w:tr w:rsidR="00E44679" w:rsidRPr="00E340F8" w14:paraId="5AD8D9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F5F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7AC4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TS1|BZP2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D6A0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CCCKDCRGNQRVSNFDSLTGVFFGDLEFGPQNQRYIKMNEEEDKDQDRVTRGCSHTHSCNPPGPEDASHSHTCFHAHTHLIISDQQENDHSDSSNKKRLCGNREAVRKYREKKKARTAYLEDEVMRLQSLNEQFLRKLQSQEMVETELIRLRALLVEMQGKIEVELCSFSFQKQCNGSGFVFKEDGCNLATSNMMCEAARVECEEGQTLHDPIQSFVPQPPPFSR</w:t>
            </w:r>
          </w:p>
        </w:tc>
      </w:tr>
      <w:tr w:rsidR="00E44679" w:rsidRPr="00E340F8" w14:paraId="3588D6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D52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738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A51|GRPE_STRP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D60B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014E18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8DB9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1F55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VL9|GRPE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10CB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STRTTPEDSQASTTDSAATSTASEATQAATSATDDQAEQTTAVDPTQQITDLKAQLDAKDDQLLRAQAEIVNMQNRNKKEQAALLKYDGQALAKDVLPVLDNLERALATPADDEAAQQLKKGVEMVYGHLQDALKKHGVTEVAAAGEKFDPNIHQAVQTVPVDDDHPADTVVQVLQRGYLLKDRTLRPAMVVVAQ</w:t>
            </w:r>
          </w:p>
        </w:tc>
      </w:tr>
      <w:tr w:rsidR="00E44679" w:rsidRPr="00E340F8" w14:paraId="654AAF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03E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679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BU5|GRPE_L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65CB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EFPSEKNLDKEENTSKPKKAVKKEAAKGEETKKNNENQKLAKEIADLKEKNKDLEDKYLRSEAEIQNMQNRYTKERAQLIKYESQSLAKDVLPAMDNLERALSVEADDDVSKQLKKGVQMTLDALVKAMKDHGVVEIEADGVKFDPTLHQAVQTVAAENDDQKDHVVQVLQKGYQYKDRTLRPAMVVVAQ</w:t>
            </w:r>
          </w:p>
        </w:tc>
      </w:tr>
      <w:tr w:rsidR="00E44679" w:rsidRPr="00E340F8" w14:paraId="51DC23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30D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8C5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Q17|GRPE_TRE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2231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NHEKHADKKEAAKEELEKDLQPKDESAVKDEQGAGCGCETSKENPQEDKAEQNSSTGGKCEKNDDVLSPEKRIEELEAKCRDWQDQYLRKAADFENYRKRMIREKQEAIDYANSNLLLDLVQVLDDFDRAIDAGKTQGGESVNNAFVEGVVMIKNQMVSMLSSKYGLSYYPAKGEAFDPNLHEAVSMIQSPDVKEAVVGEELQKGYKLKERVIRHSKVMVLMPAEKQDEKKAEESEAADKKNEN</w:t>
            </w:r>
          </w:p>
        </w:tc>
      </w:tr>
      <w:tr w:rsidR="00E44679" w:rsidRPr="00E340F8" w14:paraId="285D98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449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CC3C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T05|GRPE_MYC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43E9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LKNKKINKKYYSQNRNKTKAEFQKADIKKNQYLNLKTKLNNVLLEVQNLKELNETLKKELKSEKQLNLAEISNLTKKYNQKELETKKYGASNLAKDLIQPLEILKKVVNAPNNNEVVQAYVKGFEMIINQINNVLESHHIKAMNVKVGDMFDPHLHDANEAVETDEYKTNQIVGVLSDGYMIHDKVLVYAIVKVAK</w:t>
            </w:r>
          </w:p>
        </w:tc>
      </w:tr>
      <w:tr w:rsidR="00E44679" w:rsidRPr="00E340F8" w14:paraId="4D1C43B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BF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351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P76|GRPE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ED6A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NIENNEQTINDIAEEIVETANPEVTALKAEIEELKDKLIRTTAEIDNTRKRLEKARDEAKDYAIATFAKELLNVSDNLSRALAHKPANSDVEVTNIIAGVQMTKDELDKVFHKHHIEEIKPEIGSMFDYNLHNAIAQIEHPDHAPNSIITLMQSGYKIRDRLLRPATVQVVKKP</w:t>
            </w:r>
          </w:p>
        </w:tc>
      </w:tr>
      <w:tr w:rsidR="00E44679" w:rsidRPr="00E340F8" w14:paraId="553A97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5E7D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AB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71ZJ6|GRPE_LIS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FEFC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RLADEIEQEELNILDETEETVEEEAAADTLTEEQAKILELENKLDEVENRYLRMQADFENVKKRHIADRDASQKYRSQSLAQDLLPALDSFEKALATTSDQEEVKQILKGMEMVYNQILVAFEKEGIEVIPAVGEQFDPNFHQAVMQDSDENAGSNEITAELQKGYKLKDRVIRPSMVKVNQ</w:t>
            </w:r>
          </w:p>
        </w:tc>
      </w:tr>
      <w:tr w:rsidR="00E44679" w:rsidRPr="00E340F8" w14:paraId="3C19F4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D78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A63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WS8|GRPE_PAR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E083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ERDVAQEQATYEQESPNAERQEELKENEHQEKNAPEEQEKVREENGRQDAQKDEIGDPEKAKEEQNEELAAANAKIAELEAKIKEMENRYLRLYADFENFRRRTRREMEAAEKYRAQSLVSDLLPVLDNFERALKIKAEDEQAKSILQGMEMVYRSVLDALKKEGVEAIEAVGKPFDPHLHQAVMQVEDSNYEPNTVVEELQKGYKLKDRVIRPAMVKVSQ</w:t>
            </w:r>
          </w:p>
        </w:tc>
      </w:tr>
      <w:tr w:rsidR="00E44679" w:rsidRPr="00E340F8" w14:paraId="627223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D79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1C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9A4|GRPE_PS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D13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LNEKDLNVEETGAGNAADTRVLELEEQLAAAKDQALRAVADLQNVRRRAEQDVEKAHKFALEKFSSDLLPVIDSLELALAHSSAEDEHVKQIREGVELTLKMFQDTLKRYNLEAVDPHGQPFNPEHHQAMAMQENAEVEPNSVLNVFQKGYLLNGRLLRPAMVVVSKAPSAAQPSINEKA</w:t>
            </w:r>
          </w:p>
        </w:tc>
      </w:tr>
      <w:tr w:rsidR="00E44679" w:rsidRPr="00E340F8" w14:paraId="1C02FD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D18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2F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S61|GRPE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B140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1906350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0FF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397B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GL4|GRPE_SH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4A3C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EEASLIDELTQANFRIEELEQLLADALAKVEEQKDSVIRAAAEVDNIRRRAAMDVEKANKFALEKFANELLPVLDNMERALQGTNPQDETTKAIYEGVELTQKSLLTAVAKFGVKPIDPQGQAFNPDQHQAIGMQPSAEFPANTVMLVMQKGYELNSRLLRPAMVMVSQGGPSQEINIEA</w:t>
            </w:r>
          </w:p>
        </w:tc>
      </w:tr>
      <w:tr w:rsidR="00E44679" w:rsidRPr="00E340F8" w14:paraId="07A795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2D1D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CB7D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658|HCH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9E65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LLTGDSPFAANALGKLAAQEMLAAYAG</w:t>
            </w:r>
          </w:p>
        </w:tc>
      </w:tr>
      <w:tr w:rsidR="00E44679" w:rsidRPr="00E340F8" w14:paraId="622FC3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1928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301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E644|GRPE_G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5BF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KKHDSHQHEKKADASQEKVEVAQPVSDADRIKELEEALAAKGLESAANWDKYLRERADLENYRKRVQKEKEEILKYGKEEIIVEILPALDNLERAIDHANEESAIVEGVRLTLSMLLSALKKFGVTPVDTPPGTPFNPEYHQAMGQVESADQEPNTVVAVFQKGYLLNERLLRPAMVTVAVKA</w:t>
            </w:r>
          </w:p>
        </w:tc>
      </w:tr>
      <w:tr w:rsidR="00E44679" w:rsidRPr="00E340F8" w14:paraId="4BC0F3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5E9E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023D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928|HFQ_YERE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0361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NPSGSTNNYHGSNPSAPQQPQQDSDDAE</w:t>
            </w:r>
          </w:p>
        </w:tc>
      </w:tr>
      <w:tr w:rsidR="00E44679" w:rsidRPr="00E340F8" w14:paraId="1FDA46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579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7E94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PW9|HFQ_BRU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153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1C7E3E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C39B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320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JT7|HFQ_CALB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8438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SLNLQDLFLNQLRKEKVNVTIFLLSGFQLKGVIKGFDNFTLIVETDNNKQQLIYKHAISSIMPSKPINYMAQAQNNQQASQQSNNNQG</w:t>
            </w:r>
          </w:p>
        </w:tc>
      </w:tr>
      <w:tr w:rsidR="00E44679" w:rsidRPr="00E340F8" w14:paraId="4CE1BB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365A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32CF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ZI8|HFQ_CUP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6196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AVNFRVDDSAEG</w:t>
            </w:r>
          </w:p>
        </w:tc>
      </w:tr>
      <w:tr w:rsidR="00E44679" w:rsidRPr="00E340F8" w14:paraId="0A0D99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D32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3FB9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L44|HFQ_CAL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C05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NLNLQDLFLNQLRKEKVNVTIFLLSGFQLKGVIKGFDNFTLVVETENNKQQLIYKHAISSILPSKPINYMAQVQNSQVQNTASQQSNNNQNQESK</w:t>
            </w:r>
          </w:p>
        </w:tc>
      </w:tr>
      <w:tr w:rsidR="00E44679" w:rsidRPr="00E340F8" w14:paraId="55DBA3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CA9B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AE6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L96|HSLU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BF10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YIIGQNKAKRAVAIALRNRWRRMQLNEMLRHEVTPKNILMIGPTGVGKTEIARRLAKLANAPFIKVEATKFTEVGYVGKEVDSIIRDLTDAAIKMVRLQSIDKNRTRAEELAEERILDVLIPPAKNNWGQAEEHQEPSSARQAFRKKLREGQLDDKEIEIDLAAAPMGVEIMAPPGMEEMTNQLQSMFQNLGGQKQKPRKLKIKEAFKLLVEEEAAKLVNPEELKEQAIEAVEQHGIVFIDEIDKICKRGGQSSGPDVSREGVQRDLLPLVEGCTVSTKHGMVKTDHILFIASGAFQTASPSDLIPELQGRLPIRVELQALTTEDFERILTEPSASLTEQYKALMGTEGVNIEFTAEGIRRIAEAAWQVNESTENIGARRLHTVLERLMEDISYDASEINGQSITIDADYVRNHLDELVADEDLSRFIL</w:t>
            </w:r>
          </w:p>
        </w:tc>
      </w:tr>
      <w:tr w:rsidR="00E44679" w:rsidRPr="00E340F8" w14:paraId="0A9BC7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95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567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IT5|HRCA_BA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E879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AITFSSATIRNEMADLEELGFIEKTHSSSGRVPSEKGYRFYVDHLLAPQNLPKDEIVQIKDLFAERIFEAEKIAQQSAQILSELTNYTAIVLGPKLSTNKLKNVQIVS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5A5066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3510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C4A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HG3|HRCA_B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073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VLHAIVDDYVRSAEPVGSRSISKREDIPYSPATIRNEMADLEELGFLEKPHSSAGRVPSQQGYRYYVDHLLSPHRLTVAERAGLSRLTTARLQAMEEVFQESARILSEMTSYVSIVLGPESINERLRHIQIIPMSNQKAVVILVSENGHVENRLVQVDENVTPSDLERTVNLLNERLVGTPLSSLQRKLNTELAQLFKAHINNYEHILHMLQQSMVPASGEKLFFSGKTNLMEQPEFQDVEKMRLLYKALEEENLLQKWLRAQQTDGLHVSIGQENELEAFESCSVITASYAIDGRHVGTLGVIGPTRMEYKRMIKVVDSLSKDLTKRLTGFER</w:t>
            </w:r>
          </w:p>
        </w:tc>
      </w:tr>
      <w:tr w:rsidR="00E44679" w:rsidRPr="00E340F8" w14:paraId="4A5E9D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63B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0F63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7U0|HRCA_AGRR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799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TTSSVTDAIAALDERSKEIFRRIVEGYLENGEPLGSRNLSRLLPMSLSPASVRNVMSDLEELGLIYSPHISAGRLPTQIGLRFFVDAFMQVGDLSAEDRATIDRQVRGSNRDQPMESVMTEASRMLSGISRGAGLVITSKNDPVLKHVEFIRLEPTKALAVLVGDHDQVENRIIELPAGITSSQLTEAANFLNAHMTGQTLPDLRRQLLTLKESVRHELDTLSHELVERGIAVWSGGEDEGKPTQLIVRGHANLLTEVGGAEDLDRLRLLFDDLEKKDSLIEILNLAESGPGVRIFIGSENKLFSLSGSSLIVAPYRDDDDRIIGAVGVIGPTRLNYARIVPMVDYTAQLFSRMSRPGL</w:t>
            </w:r>
          </w:p>
        </w:tc>
      </w:tr>
      <w:tr w:rsidR="00E44679" w:rsidRPr="00E340F8" w14:paraId="60EC14E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DC5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7C32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XX3|HRCA_RHO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A10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AKLLLKALVERYIADGQPVGSRTLSKASGLELSPATIRNVMSDLEDLGLIVSPHTSAGRIPTARGYRLFVDTMLTVRQEQFAAHVLAPDQPQKVISNAANLLSSLSQFVGVVIAPRRSSVFRHIEFLRLSERRLLVIIVSPEGDVQNRVIFTETDYSQAQLIEAANYLNSHYVGLAIEQVRERLKNEVESLRSEIASLMQAAVAVSSEAMSETQDEVVISGERNLLAVTDFSNDMGHLRRAFDLFEQKAQLMRLLDIAGQAEGVRIFIGGESQVVPFEDLSIVSAPYEVDGQVVGTLGVIGPTRMAYDRMIQIVDITSKLVSNALSYHK</w:t>
            </w:r>
          </w:p>
        </w:tc>
      </w:tr>
      <w:tr w:rsidR="00E44679" w:rsidRPr="00E340F8" w14:paraId="43C69D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B58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A3C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XB7|HRCA_PA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CDDD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QTLLKTLIERYIAEGQPVGSRTLSRYSGLELSPATIRNVMSDLEDLGLVISPHTSAGRIPTPRGYRLFVDTMLTVESAADEEAVTRTVKTTLQAGEPQKIVAAAASVLSNLSQFAGVVLTPRRSHVFKQIEFMRLSDKRILLIIVTPEGDVQNRIMATQRDFSPSQLVEASNYINAHFAGLSFDDVRRRLREEIDALRGDMTTLMHAAVTASTDESDTGETVLISGERNLLEVADLSSDMARLRKLFDVFDQKTSLLQLLDVSSHAAGVQIFIGGESNLVPIEEMSVVTAPYEVNGKIVGTLGVIGPTRMAYNRVIPIVDITARLLSLTLSQQ</w:t>
            </w:r>
          </w:p>
        </w:tc>
      </w:tr>
      <w:tr w:rsidR="00E44679" w:rsidRPr="00E340F8" w14:paraId="059DB1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220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25E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B70|HRCA_CAL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A290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DDRKKRILFAVVTDYIMTAEPIGSRTIAKKYNMGISSATIRNEMADLEEMGYLEQPHTSAGRIPSDKGYRFYVDTILQNFMKEDLSPPPRVREEVIAEFDEIVKKYAKILADITHHTTVAKMPKLNPDKIKRLQLIPVASNKMIMVVITDTGIVKNYLLNLCQSVDRNVFEFLNNLLNDKIAGKSEKAIFNFLEKELKDTLGDMAFMADELIKTILLSLKQLQETDVYTDGTLHILDFPEYKDLNKAKNFLSLLDNKSLLNEVLEPVDDFVDVKIGRENRFEEMRELSVIKTTYKINDRVVGTIGIIGPTRMDYRRLISELTLMTRELSNLLSSIYNDEV</w:t>
            </w:r>
          </w:p>
        </w:tc>
      </w:tr>
      <w:tr w:rsidR="00E44679" w:rsidRPr="00E340F8" w14:paraId="690560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A116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DDB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514|HRCA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311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RARALLKALIERYIADGQPVGSRTLSKVFDLSPATIRNVMADLEELGLIHSPHTSAGRVPTPRGYRMFVDSLLAVRAYQFEPAHIGELLPVSEPSRAVNAAAALLSNLTQFAGVVLTPKRTQIFRQIEFIRLSDKRVLLIIVTPEGDVQNRILSAQRDYTEAELLEAGNFFNVHFSGKSFDAVRRTLSTELAQLRDDISRLMQAAVEAGAEAADDGEAVVISGERKLLDVTDIASDMDRLRKMFSLFEKKTDLLQLLDVSSRAQGVQIYIGGDSQLVPMEEVSVITAPYGVDGKVIGTLGVIGPTRMAYERVIPIVDITARLLSNALSHNQ</w:t>
            </w:r>
          </w:p>
        </w:tc>
      </w:tr>
      <w:tr w:rsidR="00E44679" w:rsidRPr="00E340F8" w14:paraId="56EDAD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5F2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54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188|HRCA_XAN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A10F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SQSPMLDPRTRQLLRTLIARYIRDGEPVGSKTLAQHAGLDVSPATIRNILADLEDVGLLSSPHTSAGRVPTAHGYRVFVDSLVQMQPPGEEEVRRLRAELASGNGTQSLLGSASQMLSAMSHFVGVVSAPRREQFAFRHIDFVALDARRVLAILVFADNEVQNRVIEPRRAYEPAELERVANYLNAQFAGRALADIRACLLRELRMAKNEMEQLLAHSVDLASEALVPADADDMVMAGQTRLMGVQDLSDLDRLRELFEVFASKREILQLLERTIQAPGVRIFIGEETGMVSLEDVSLVTAPYTAHGQVLGVLGVIGPKRMAYDRLIPLVQTAADVLGAAMESPGTR</w:t>
            </w:r>
          </w:p>
        </w:tc>
      </w:tr>
      <w:tr w:rsidR="00E44679" w:rsidRPr="00E340F8" w14:paraId="1836E3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1B5C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C0BF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SM2|HRCA_ALKM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884E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LNERKLKILQAIIQDYIYTAEPVGSRSLSKKYDLQVSPATIRNEMADLEDMGYLIQPYTSAGRIPSDKGYRLYVDHLLQLEKNMVIQRDQIRSDLLNRFGEIEQLLQYSSKILSQLTNYTTIALAPQIKEVRLKHIQLIPMDEHHLLGIIITDTGLIKKTVLQVPEGLDAEAISKISEVINGRLQGVAIKGIPGEFTEEFTHELEQLSHGFDSVIPKMFQTLEELDKIELFLHGTTNIFNFPEFNDIFKAKSFLSMLEEKELISQLILSSSHKGMNATIGSENIYKEAKEYSLVTATYKIDEDVIGFVSIIGPTRMDYSNVMSTMGQVNKYINEVLKGKYK</w:t>
            </w:r>
          </w:p>
        </w:tc>
      </w:tr>
      <w:tr w:rsidR="00E44679" w:rsidRPr="00E340F8" w14:paraId="4A10CB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C28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FA8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1E5|HRCA_BARQ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800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KPIDDELKYLDERSRDIFRHIVEAYLNDGEPVGSRNLSRLLRQTLSPATIRNVMSDLEHLGLIYAPHVSAGRMPTQSGLRFFVDAFMEAGDLPNEERESIEAQVKEAGHAQSVEHFLVQASQILSDLSRGAGLVLASKYEGTLKHIEFVRLDGQQALAVLVTQQGEVENRIVHLPKGVTHAQLTEATNFLNAHIQGRTLSEAKEEIARLCSETRAALDHLSHHLVETGLALWGGEDADHKIHLIVRGRSNLLEDVKAEEDLERLRHLFDDLETRESMAQLLDLTDEGPGVRIFIGSENKLFSLSGSSLVVAPYRDSQQRVIGALGVIGPTRLNYARIVPMVNYTAQLVSQLLR</w:t>
            </w:r>
          </w:p>
        </w:tc>
      </w:tr>
      <w:tr w:rsidR="00E44679" w:rsidRPr="00E340F8" w14:paraId="639C0A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BC8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5AE1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Z00|HRCA_BUR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958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KVVAAAASVLSNLSQFAGVVLTPRRSHVFKQIEFLRLSDKRILLIIVTPEGDVQNRMIATQRDYSPAQLTEASNYINAHFAGLSFDEVRRRLRGEIDELRGDMTALMHAAVTASTEEPADEETVLISGERNLLEVADLSSDMARLRKLFDVFDQKTSLLQLLDVSSHAQGVQIFIGGESTLVPIDEMSVVTAPYEVNGKIVGTLGVIGPTRMAYNRVIPIVDITARLLSLTLSQQ</w:t>
            </w:r>
          </w:p>
        </w:tc>
      </w:tr>
      <w:tr w:rsidR="00E44679" w:rsidRPr="00E340F8" w14:paraId="54587D1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5675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DFB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2W4|HRCA_ACA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F6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SLTNRQQQVLRATVDHYIATAEPVGSKALAREYALSISPATIRNVMGRLEEEGLLFQPHTSAGRVPSDFGYRHYVDELVMPSTTLMSQIKQALDQKLRTDSWIFEVLLRDAAQILATLSGCVALITLPQAATSTIRHLHLVQVEPHRVMLILVTDAYETQSVMMELPHSAWDEVDPDRIEQELQILSNFLNHHFVGSSLQDLVALDPCELDREFQKYTDFLKILLTDLTQQCKSLSPKNILVGGLAEVLRQPEFSELQQAQTLIHLLEDGQDLLRPLFNELMADEIKQGADVVPRSTKVNVRIGSENSLESIQAYSLVSSTYQKGELPMGSVGVLGPTRMAYEKVIALVTVTADYLSTCLTQVA</w:t>
            </w:r>
          </w:p>
        </w:tc>
      </w:tr>
      <w:tr w:rsidR="00E44679" w:rsidRPr="00E340F8" w14:paraId="6B4241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C2CD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41E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3A0|HRCA_ACH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449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RQKLILKAIIDMYSEKGEPVGSKALMALPYLNYSSATLRYDMAVLEELGFLEKMHTSSGRVPSERGYRYYIEHLVTRDNDVTEVFPLIDEVFSKKALGREHTIKEALKLLTDLTSYTAVAVGPDILQSHIKRIEMVPLGLKDAVMLIVTDTGHVQHQQIHISDDMRMDDIKEVIHTLDDLLKNRTLEDALKVLKEEYAISELNQFMSYQSQIIDSFIEAFSKFASDSFYLSGMTNAFEQPEFNDVSHMKRFIDMMDRREIVKLIGTAEGISVRFGSDMEIKPLNQMTIISIPYQIDSKQKGTIALVGPSRMSYQKVIPLLEYIAANLAKLYKDNNKET</w:t>
            </w:r>
          </w:p>
        </w:tc>
      </w:tr>
      <w:tr w:rsidR="00E44679" w:rsidRPr="00E340F8" w14:paraId="717C3E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D40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11C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GW7|IBPA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07DB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5AF89C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7B4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A1D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E9|HSPG8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9FF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LNNNNNNNFENCKRQCSTNKSNKTIIDILPPMDVTMTNDKLIIETELAGISKDHIEIDIKDSILTIQGEKKKNLNKQQQQLVIEKSSTSPSSSTLDSKEDEPSIEEFEDDIKPKSTTSTTTVSTTTTATKENKEDENKTKPTDKKFISERSFGNFKRYLDLTKVLYQLDLNSINTQFENGLLTITINKKLHYPNPIKININ</w:t>
            </w:r>
          </w:p>
        </w:tc>
      </w:tr>
      <w:tr w:rsidR="00E44679" w:rsidRPr="00E340F8" w14:paraId="5F255A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9D2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7357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7R8|IBPA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EF9B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ALEAGQSQGNGGYPPYNVELVDENHYRIAIAVAGFAEQELEITTQDNLLIVRGAHNNEPAERTYLYQGIAERNFERKFQLAEHIQIKGAKLENGLLYIDMERIVPETLKPRRIEIK</w:t>
            </w:r>
          </w:p>
        </w:tc>
      </w:tr>
      <w:tr w:rsidR="00E44679" w:rsidRPr="00E340F8" w14:paraId="0C880E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FB60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B15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640|IBP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CCF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RSLSFIPNFNDHNVFSNRFNQIDKMFSTLTGEKPISDTPTYNLCQINEIEYQLTLSIPGYQEKELDISVHNNQLSIQGKKENSDTQECNKWLHKGIVFNNFSLNFNLDHKIKVKKAELSLGLLKLDFECNIPEEEKPKKISINVPNDTKKIDKK</w:t>
            </w:r>
          </w:p>
        </w:tc>
      </w:tr>
      <w:tr w:rsidR="00E44679" w:rsidRPr="00E340F8" w14:paraId="58931E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978B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CD1E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580|IFRH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8B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KSKILVVGGTGYLGRHVVAASARLGHPTSALVRDTAPSDPAKAALLKSFQDAGVTLLKGDLYDQASLVSAVKGADVVISVLGSMQIADQSRLVDAIKEAGNVKRFFPSEFGLDVDRTGIVEPAKSILGAKVGIRRATEAAGIPYTYAVAGFFAGFGLPKVGQVLAPGPPADKAVVLGDGDTKAVFVEEGDIATYTVLAADDPRAENKVLYIKPPANTLSHNELLSLWEKKTGKTFRREYVPEEAVLKQIQESPIPLNIILAIGHAAFVRGEQTGFEIDPAKGVDASELYPDVKYTTVDEYLNRFL</w:t>
            </w:r>
          </w:p>
        </w:tc>
      </w:tr>
      <w:tr w:rsidR="00E44679" w:rsidRPr="00E340F8" w14:paraId="0AF935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F4F8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A17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MN6|IRAD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9292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VVPGGETLPPLLTRGMPEWHEVNVGDKRVLNWFCRELRAAILRYEPSINMLEVSVKDAHHQTLALSLEAMLQDEPEPLRLEIAYSNGRWR</w:t>
            </w:r>
          </w:p>
        </w:tc>
      </w:tr>
      <w:tr w:rsidR="00E44679" w:rsidRPr="00E340F8" w14:paraId="042ECF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21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329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FG2|IRAP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290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75B55D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DD2C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0370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JK6|IRAP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F4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RHPRQ</w:t>
            </w:r>
          </w:p>
        </w:tc>
      </w:tr>
      <w:tr w:rsidR="00E44679" w:rsidRPr="00E340F8" w14:paraId="26B47F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DE8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D62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X56|IRAP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810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7C6089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84D7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5DB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XY7|IRRE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BED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ANVSPPCPSGVRGGGMGPKAKAEASKPHPQIPVKLPFVTAPDALAAAKARMRDLAAAYVAALPGRDTHSLMAGVPGVDLKFMPLGWRDGAFDPEHNVILINSAARPERQRFTLAHEIGHAILLGDDDLLSDIHDAYEGERLEQVIETLCNVAAAAILMPEPVIAEMLERFGPTGRALAELAKRAEVSASSALYALTEQTPVPVIYAVCAPGKPPREQAASDEDAGPSTEKVLTVRASSSTRGVKYTLASGTPVPADHPAALALATGMEVREESYVPFRSGRKMKAEVDAYPSRGIVAVSFEFDPARLGRKDSEQADRDEPQDAAQ</w:t>
            </w:r>
          </w:p>
        </w:tc>
      </w:tr>
      <w:tr w:rsidR="00E44679" w:rsidRPr="00E340F8" w14:paraId="5D66A4F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7995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56D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359|LCKB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C9D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STCCTPLCPFTAKQPSFLRKQQRITSDRFTFRGGGGGDAAAVVSSSGLRDLVFVVNPQGANGRTAKEWKKLLPHLRSRLGKDCNVSELLTSGPSHAIDITREAIRDGADAVIAVGGDGTLHEVVNGFFWEGKPVGYLSGEASRSTALGLIPLGTGSDFARTFGWNNDPCEAVERIARGMRSRIDVGVIDKEGKDLHYFINVADVHLSAKAGFYASKYKKFGNLCYVIGALQAFMGHHNQDMRIRVNGGEWEIYPQVTALCVGNAKYFGGGMKITPNAIPGNGNLEVVVLQNFKWYDFVLKLHKLYNGTHLSVNNVTSRSVQSIEVEEITDSGSIYVQSDGEHLGFLPRKFQVLPGAIDIIS</w:t>
            </w:r>
          </w:p>
        </w:tc>
      </w:tr>
      <w:tr w:rsidR="00E44679" w:rsidRPr="00E340F8" w14:paraId="221D0E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D444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5A3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O19|LHR31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72B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ANVVSRKASGLRQTPARATVAVKSVSGRRTTAAEPQTAAPVAAEDVFAYTKNLPGVTAPFEGVFDPAGFLATASIKDVRRWRESEITHGRVAMLAALGFVVGEQLQDFPLFFNWDGRVSGPAIYHFQQIGQGFWEPLLIAIGVAESYRVAVGWATPTGTGFNSLKDDYEPGDLGFDPLGLKPTDPEELKVMQTKELNNGRLAMIAIAAFVAQELVEQTEIFEHLALRFEKEAILELDDIERDLGLPVTPLPDNLKSL</w:t>
            </w:r>
          </w:p>
        </w:tc>
      </w:tr>
      <w:tr w:rsidR="00E44679" w:rsidRPr="00E340F8" w14:paraId="04140F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CD6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9260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191|LE194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88D3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GQQERSELDRMAREGETVVPGGTGGKTLEAQEHLAEGRSRGGQTRKEQLGEEGYREMGHKGGETRKEQLGEEGYREMGHKGGETRKEQLGEEGYREMGHKGGETRKEQMGEEGYREMGRKGGLSTMNESGGERAAREGIDIDESKFKTKS</w:t>
            </w:r>
          </w:p>
        </w:tc>
      </w:tr>
      <w:tr w:rsidR="00E44679" w:rsidRPr="00E340F8" w14:paraId="47B8CD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A39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00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200|LIAG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003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MLGKLLITAGILVFFAVVVKDVFAAGLGFINGTEADSASASPRDIDSMVIESDSKDVRIIAEERSDISAGISGDSGKLFVTENKRKLELTVKEKEFQFLNGFNRSTLIVRLPYDYKGDLAVRTSSGDVSVAGNDHLALSGLNAVSASGNTSVTDVRIQDLKVKASSGDVSISNTVSKTAGIDLASGDANLVHVSGSLDVKMTSGDFNAVLKKVTGPVSVTLTSGDANVSLPQNGSFAVNALSASGDVSSPYSFADKGHKEQHHITGTQGSGRHPIDIKTDSGDLAIR</w:t>
            </w:r>
          </w:p>
        </w:tc>
      </w:tr>
      <w:tr w:rsidR="00E44679" w:rsidRPr="00E340F8" w14:paraId="7CFCA2E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BBB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7453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9F5|LON_METB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A89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TMYPEQPDENRESIVMPLFEVVVYPKSRAKFLADKVTGEILLNDMKNAESVSAIGLTVKNGTKASDLSEESLYKIGNLLNITYVQPSDDGYLVVAKGIERVEAVSLYQKNGLFYATYRPVHDLPDFDEDAETEVMANIKKTIHEISARFQGSEQFTKSIDKMDSIDQIMGFVMPYIPVKLAEKQRLLELASVRERYLLFLHILTKHKENINLQIEMAKKVTDKISKSNREAMLREQLKVIQEELNEGDDSASGDAAYREKIENSTMPDEVKKKAFSELKKLETGGSHNPEAPGIRNYLDLLLDLPWITEEKKSIDIAEARRVLESNHNGLEKVKERIIQHLAVMKLKHEKQGSILLLIGPPGTGKTSLGKSIADALGRKYIRISLGGVKDEAEIRGHRRTYIGALPGRIIQGMRKAGTKNPVFILDEVDKLSASYSGDPASALLEVLDPEQNSTFSDHYLEIPYDLSDVLFIATANSMANIPWPLLDRMETIEISGYTKNEKLAIAKDHLVPCILEDHGLDAEKLKIEDEALKVIIDKYTREAGVRGLKKQLAKTARFVSEKIVSGKADLPYVVRADMLKEILGKEIIRQEEARKENVPGVVTGLAWTPVGGDILFIEGTFMPGSGKLTLTGQLGDVMKESAKISLSLVRSRLANTANSFDFTSSDIHIHVPSGATPKDGPSAGVTLFTALTSLIIGKAVDPKLAMTGEITLSGAVLPVGGIKEKVLAAHRAGIKKIILPKENERDLEDVPEDARNELQFVPVETIEEVLREALDIDLPRPVVPSSYPGSSYAPAHSV</w:t>
            </w:r>
          </w:p>
        </w:tc>
      </w:tr>
      <w:tr w:rsidR="00E44679" w:rsidRPr="00E340F8" w14:paraId="22F0333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0286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E376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JM6|LON2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4D63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PETMPVCPVRGSVIYPTMVMPIDAGRPISIRAIDEALARDRVLLIVSQRDKEVETPRPSDLFEVGTACNILKMRKNPDGSVQVLVQAFARVRVREWLDLGDHLEARGEVLADEPGEPILVKALVREVKDKFQALLKEGKYLAPEVAQFILNLEDPSQLADYVAFHMDFRLEDKQKVLETANVAERLRAVLVLLEAELALIETQRRIQQQVKEEIDRNQREYFLREQMKAIQRELHGEEGEQEVEEFRRKLEALDLPPVVRQEVERELNRFARMHPDSAEASVIRTYLDWIVNLPWNTRTEDNLDLERAKEILERDHYGLEKVKDRVLEYLAVRKLKAERAKRGEIPPDEVNKGPILLFVGPPGVGKTSIAKSIAEALGRKYVRVSLGGVRDESDIRGHRRTYIGAMPGRIIQGLRQAGTKNPVFLLDEVDKLGISYQGDPAAALLEVLDPAQNKEFVDHYLGVPFDLSEVMFICTANFPQNIPAPLYDRMEPIEFTSYTEQEKLEIAKRYLLPRQLKENGLEPEQVVVTEAALTRLITHYTREAGVRQLEREIGALLRKAARRILEEGKKRVRITEKDLEAYLGPPRFLPETEAREPQVGVATGMYYTPVGGDIMFVEVSVMPGKGNLILTGQLGDVMKESARAALSYAKKNALRFGIPLEKFDKSDIHIHVPAGAIPKEGPSAGVALVSALVSALTEVPVRHDIAMTGEITLTGRVLPIGGVKEKVLGARRAGIREVILPKLNEPDLADIPKPLRQNMTFHFVEHLDQVLDLALVGGLKALEERGRRSRSARRKKELVAHA</w:t>
            </w:r>
          </w:p>
        </w:tc>
      </w:tr>
      <w:tr w:rsidR="00E44679" w:rsidRPr="00E340F8" w14:paraId="70355CB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E9CA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18E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GP8|LON2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EC81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DDKVLEIPQTLPMLPVRDIVVFPYMIIPLFVGRDASIRSVEEALAKNRLIFLASQKDITEENPSPDNIYTVGTVAMIMRMRKLSDGRVKILIQGVAKGRVKNFTKTSPSFEVAVEKIEETPVQKTVVENEALIRTAKEHIERIIALGRPLSPDILLVLDDVSDPGRIADLIASNLGIKVQDAQKVLETSDATERLKLVNEILAAELEVMQTQSKNRTGAKDDMSKSQREYFLREQMKAIKNELGEGDSKSEEMDELREKLVNAGMPTHVEAEALKQLGRLERMHPDASEATMVRTYLDWMADLPWSKKSEDHIDLKRSKEILDEDHYELEKAKDRIMEFLAVRKLKPNLKGPILCFGGPPGVGKTSLGKSIARAMGREYFRIALGGVKDEAEIRGHRRTYVGAMPGKIIQALRQAKTSNPVIVLDEIDKLGSDFRGDPSAAMLEVLDPEQNATFRDNYLNVDFDLSNVLFIATANVLENIPPALRDRMEILNIPGYTENDKLLITKKHLIKRQIEANGITEENIKFTDEGIKYLIAGYTREAGLRNLEREVGSVCRKVAKMVVMEETNFVEVNATTVPELLGPPRFQRDDKIADSQVGVVQGLAWTQAGGEVLTIEALKMKGKGHLALTGQLGDVMKESAHAAMSYARAHQEELGIPEDFFEKYDVHVHLPAGAIPKDGPSAGITLTTALVSLMTGTPVRHDIAMTGEVTLQGRVLPVGGIREKCLAALNLGITNIIIPMACQKDLADIPKVFKDKINFILAENLDEVFAVAFDKSAKGQEKKPAAKKDPKKTKSLAA</w:t>
            </w:r>
          </w:p>
        </w:tc>
      </w:tr>
      <w:tr w:rsidR="00E44679" w:rsidRPr="00E340F8" w14:paraId="5B18626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33D6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C2EC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F8L0|LON4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054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LRSGASAPRSPFPLLPLRTGVLFPGTVLTLPVGRPRSVALLNAVHAGDVIGVIAQRDPKREDPRREDLHDIGTFARVVDISRVSNGYRLVIEGLDRFALSALVETEPTWRAEGTLAPEFLGDAEEARLLAASLRERAREVGPKTGTNLAEIAATSRAEPGVFADQVAGALGLPTEKEMEVLSELRVVPRLQRVAGLLAEASALADLKKKIDGDVRRELGKGQREVILREQLRAIQKELAGGEEGEDELSALRRRLDEAGLPEEARAVADRELRRLESVGPQSAEHNVIRTYLEWIADLPWSARAEVKDDLDAVKAKLDEEHRGLDDVKRRILEHMAVLKLTGKARATILCFAGPPGVGKTSLGQSIADATGRPFVRISLGGVHDEAELRGHRRTYVGALPGRIVHALKKAKVKNPIVLLDEVDKLGAGWRGSPEAALLEVLDPEQNRTFVDHYLELPFDLSEVVFLCTVNDLGALSAPLRDRLEVIELSGYTPDEKIAIARSHLVPKQLKEHAIDPGSLSITDEALAAIVRDYTREAGVRQLGREIKKLCRAVALEIARAADGKAPRVVVEASDLGTYLGKVRFFSDVAERTSVAGVATGLAWTPVGGDILFIETSRMPGKGRVEITGQLGDVMKESAKAALTYVRSHAIELGVDTAKLEAEDLHIHVPAGGVPKDGPSAGVTMFTALTSLLSARRVRSDTAMTGECTLRGRVLPVGGIKSKVLAAHRAGIKRVVLPQKNARDAEEIPKEVRAELELIFVEDMSQVIAAALEEAPIEAAGTGGVTGAAAGEPAAAA</w:t>
            </w:r>
          </w:p>
        </w:tc>
      </w:tr>
      <w:tr w:rsidR="00E44679" w:rsidRPr="00E340F8" w14:paraId="3D93538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830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55E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IIK1|LON_ANA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B39C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ERKETAMSDKEKKGAGAGAQVAPAMGPPVLINKEDIPAVLPILPLRNSVFFPGGVLPLAVGRQKTIALIKDAVRDEQVIGVVTQRRAEEEDPGAADLYTVGTVARVVKLLKMGEDNYSLVVQGLARFKVLELVQESPYLKARIEAVEDRSVVDDVEVEALAINLKKLAREVIELMPELPAAATELVESITHPGHLADLIAANVDVPIEEKQQVLETVELKARMKLVLELLNRKREILKLSNKIDSAVKGEMSKTQREYYLRQQLKAIKEELGELGEEEEELDELQERLKKAGLPPEVEKVAQKELNRLKSIPTASSEYTVARTYLDWIADLPWTKRTDDNLDIENARQILDTDHYGLDKIKKRILEYLAVRKLKNDMRGPILCFVGPPGVGKTSLGQSIARATGRKFVRLSLGGVRDEAEIRGHRRTYVGALPGRIIQSMKKAATVNPVMMLDEIDKLGADFRGDPSAALLEVLDPEQNHAFSDHYLDLSYDLSKVMFIGTANLLDPIPGPLKDRMEILELPGYTFEEKVHIAQNHLIPKQLREHGLSADAIAISEKALIKIIMAYTREAGVRNLERRIADVCRAIAVEVASGKIGASAKRSIEEADVLEILGPEKFYNETAERTEIAGVATGLAWTAAGGDILFIEATKMPGKGALTLTGQLGDVMKESAQAALSYLRSKSDSLGIPVNFLEKTDLHIHFPAGAIPKDGPSAGVTILTALVSLLTGIRVRSDVAMTGEVTLRGLVLPVGGIKEKVLAAHRAGIKRIIIPARNEKDLLDVPEQARKELEFVFAAHMDEVLQAALEENPVGRKPPAAPEPEGEKKPGATPTPPAKKPDEIRV</w:t>
            </w:r>
          </w:p>
        </w:tc>
      </w:tr>
      <w:tr w:rsidR="00E44679" w:rsidRPr="00E340F8" w14:paraId="696A73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F7D0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F898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GM8|MPRA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089C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SVELAHDGVEALDMIASDRPDALVLDVMMPRLDGLEVCRQLRGTGDDLPILVLTARDSVSERVAGLDAGADDYLPKPFALEELLARMRALLRRTKPEDAAESMAMRFSDLTLDPVTREVNRGQRRISLTRTEFALLEMLIANPRRVLTRSRILEEVWGFDFPTSGNALEVYVGYLRRKTEADGEPRLIHTVRGVGYVLRETPP</w:t>
            </w:r>
          </w:p>
        </w:tc>
      </w:tr>
      <w:tr w:rsidR="00E44679" w:rsidRPr="00E340F8" w14:paraId="2CBA7D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DB5B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558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985|MP2K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932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PSPSGGGGSGGGSGSGTPGPVGSPAPGHPAVSSMQGKRKALKLNFANPPFKSTARFTLNPNPTGVQNPHIERLRTHSIESSGKLKISPEQHWDFTAEDLKDLGEIGRGAYGSVNKMVHKPSGQIMAVKRIRSTVDEKEQKQLLMDLDVVMRSSDCPYIVQFYGALFREGDCWICMELMSTSFDKFYKYVYSVLDDVIPEEILGKITLATVKALNHLKENLKIIHRDIKPSNILLDRSGNIKLCDFGISGQLVDSIAKTRDAGCRPYMAPERIDPSASRQGYDVRSDVWSLGITLYELATGRFPYPKWNSVFDQLTQVVKGDPPQLSNSEEREFSPSFINFVNLCLTKDESKRPKYKELLKHPFILMYEERAVEVACYVCKILDQMPATPSSPMYVD</w:t>
            </w:r>
          </w:p>
        </w:tc>
      </w:tr>
      <w:tr w:rsidR="00E44679" w:rsidRPr="00E340F8" w14:paraId="2238C9C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6E57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8F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5L8|MPRB_MYC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22B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PPQPSRLKPPRNTSSLSLRWRVMLLAMSMVAMVVVLMSVAVYAVVSRALYDDIDNQLHSRARLLIESGSLAADPGKAIEGTAYSDVNAMLVNPGRSIYTANQQGQTLPLGEAEKDVISGELLLSLRTANHQRILAVHLTNGSSLLISKSLAPTGQVLGRLGTVLLIVGGVGVAVAAIAGGMVARAGLRPVGRLTQAAERVARTDDLRPIPVFGSDELARLTEAFNMMLRALTESRERQARLVSDAGHELRTPLTSLRTNVELLMASQAPGAPRLPEEEMAGLRADVIAQIEELSTLVGDLVDLTRDEAGGVVYETVDMAEVVDRSLERVRRRRNDIEFDVNVVGWQVYGDAAGLARAVLNLLDNAAKWSPPGGRVGVRLTQTDPVHAELVVSDQGPGIPEAERRLVFERFYRSTAARAMPGSGLGLAIVKQVVLKHGGALRVEDTVPGGNPPGTSFYVMLPGRPLTPGGNGTAPVPAAQFDPDMRSAGSRADRRVIKNTETNGKSRSASKEL</w:t>
            </w:r>
          </w:p>
        </w:tc>
      </w:tr>
      <w:tr w:rsidR="00E44679" w:rsidRPr="00E340F8" w14:paraId="1DB14CF5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A2C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616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839|MSY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0CE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TSPTSSPGRHHWSNSKDGMPPEYTNQDPNSDQADNENSDAKAHQPQHSPQHSTENQGHTGTSDTSSLEMELSKLHPESKQRQLPHSPEHERSRSPIASVVSYRSHMTLEDENQIFNAEMAVRGSQSLQRRPTGRSVRGSMRRLSSHRSKSMRTSKSKKSGDYERTAENEEAAQEAENHLDNFGVVTFGTEAPIKAPDHPVTIFGRIFKFIQQRSFYLRSLIYIIPLGVLLLIPVFIGRFYHPQPPYRDELGHEYERHLHVGGVDLMWMAIWWEIIWLSIWAARYAAKVIPYFFAFFVSFISNNVTKWRCMAVALEFPITLFLWMLAVYVSFLPIMTRRHIGDYGVPDHVRVKLPWQQSANNVLITLFITSIMNLVEKVLMQLIAMSLHRREYESRILYNKFAINELARLYGYARQRSFDFKDAIHRAQADVFKFADHQHGKKRAAAARVAQNALNKTTYKAISAFNFATDMVNKVAGEITNREVEKSSSPKSVVLHLLKTTRGCQSLARCLFEALVNPENPDLVLDDFIPVYTDETGEVDNATLEACYSIFDRDLNGDITCEEIELACVEIGKERKSISASLRDLNDSISKLDGICMFIVAVITLFIFLYLIARNFSGVLTSAGTTLLGLSWLFSGSAQELLSSIIFVFVKHPYDVGDRVDVMINGTVTSAMVKEISIMSTEFRLLTGKVIQAPNSLLNTLWILNMRRSDGIADPVTVNLKFGTTLQQIEQLRIKIIDFLKEEKRDYKPDLLTEVTDLPDLYSMSLCVVFFHKYNFQDEVLRMRRRNMFMCALMTYMQELDIVSPIFNSPGKSKDSPMYVNFNNGSMEGVKLSGGNDGGGTENHRDSTVGGGILKNPKAYPYREPTPPGSSDSDTASVSKKRVDFSLGTRHLMPAFDDVADIGSKRLGRDSLPDAVIENAGTEAMRREAEERRRAEEEEYERSQQESSSNEENENASRTSGARFSFSSKASRLSARPSARTVPPLQHISIQDLREPNENNTSKSARL</w:t>
            </w:r>
          </w:p>
        </w:tc>
      </w:tr>
      <w:tr w:rsidR="00E44679" w:rsidRPr="00E340F8" w14:paraId="5EECFF6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E222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4CB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VJ0|NCED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2B51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ICPAHCSVTHSLTMKSMRLSYIPPAASAAPQSPSYGRKKNASAAPPSAAASTTVLTSPLVTTTRTPKQTEQEDEQLVAKTKTTRTVIATTNGRAAPSQSRPRRRPAPAAAASAASLPMTFCNALEEVINTFIDPPALRPAVDPRNVLTSNFVPVDELPPTPCPVVRGAIPRCLAGGAYIRNGPNPQHLPRGPHHLFDGDGMLHSLLLPSPASSGDDPVLCSRYVQTYKYLVERDAGAPVLPNVFSGFHGVAGMARGAVVAARVLTGQMNPLEGVGLANTSLAYFAGRLYALGESDLPYAVRVHPDTGEVTTHGRCDFGGRLVMGMTAHPKKDPVTGELFAFRYGPVPPFVTYFRFDPAGNKGADVPIFSVQQPSFLHDFAITERYAIFPEIQIVMKPMDMVVGGGSPVGSDPGKVPRLGVIPRYATDESEMRWFEVPGFNIMHSVNAWEEAGGEELVLVAPNVLSIEHALEHMELVHSCVEKVRINLRTGVVTRTPLAAGNFDFPVINPAFLGRRNRYGYFGVGDPAPKIGGVAKLDFDRAGEGDCTVAQRDFGPGCFAGEPFFVADDVEGNGNEDDGYLVCYVHDEATGENRFVVMDARSPDLEIVAEVQLPGRVPYGFHGLFVTQAELQSQHQ</w:t>
            </w:r>
          </w:p>
        </w:tc>
      </w:tr>
      <w:tr w:rsidR="00E44679" w:rsidRPr="00E340F8" w14:paraId="08C1F1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100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918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QY1|NAC6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37D3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GLIGYRFSPTGEEVINHYLKNKLLGKYWLVDEAISEINILSHKPSKDLPKLARIQSEDLEWYFFSPIEYTNPNKMKMKRTTGSGFWKPTGVDREIRDKRGNGVVIGIKKTLVYHEGKSPHGVRTPWVMHEYHITCLPHHKRKYVVCQVKYKGEAAEISYEPSPSLVSDSHTVIAITGEPEPELQVEQPGKENLLGMSVDDLIEPMNQQEEPQGPHLAPNDDEFIRGLRHVDRGTVEYLFANEENMDGLSMNDLRIPMIVQQEDLSEWEGFNADTFFSDNNNNYNLNVHHQLTPYGDGYLNAFSGYNEGNPPDHELVMQENRNDHMPRKPVTGTIDYSSDSGSDAGSISTTSYQGTSSPNISVGSSSRHLSSCSSTDSCKDLQTCTDPSIISREIRELTQEVKQEIPRAVDAPMNNESSLVKTEKKGLFIVEDAMERNRKKPRFIYLMKMIIGNIISVLLPVKRLIPVKKL</w:t>
            </w:r>
          </w:p>
        </w:tc>
      </w:tr>
      <w:tr w:rsidR="00E44679" w:rsidRPr="00E340F8" w14:paraId="64B65E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698C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42A7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S65|NAC2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240A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VAVAGPSMEVEQDLPGFRFHPTEEELLDFYLSRVVLGKKLHFNIIGTLNIYRHDPWDLPGMAKIGEREWYFFVPRDRKAGNGGRPNRTTERGFWKATGSDRAIRSSGDPKRVIGLKKTLVFYQGRAPRGTKTDWVMNEYRLPDYGAARAAAPPPKEDMVLCKIYRKATPLKELEQRASAMEEMQRGSSHGDYTATRASLVHDASASTGDDYFSSDDVHDSGFLIQSSSSSAAPSGSSSKNGGAGAPREAKKEEADVTVTVASATSLQLPAVSQLPSLQLPAMDWLQDPFLTQLRSPWQDQHCLSPYAHLLYY</w:t>
            </w:r>
          </w:p>
        </w:tc>
      </w:tr>
      <w:tr w:rsidR="00E44679" w:rsidRPr="00E340F8" w14:paraId="4DE2F6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46D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19E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V9B0|MY1R1_SOL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D12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VYSDKSSSTPAVTGGGFGGEIMLFGVRVKVDPMRKSVSLNDLSQYEHPNANNNNNGGDNNESSKVAQDEGYASADDAVQHQSNSGRERKRGVPWTEEEHKLFLLGLQKVGKGDWRGISRNFVKTRTPTQVASHAQKYFLRRSNLNRRRRRSSLFDITTDSVSVMPIEEVENKQEIPVVAPATLPTTKTNAFPVAPTVGPIIFPVQIDKSREYPTLLRHDHGNSSMLVGPVPMFSMPNPSTAIDLNANHNSTIEPSSLSLRLSLSLDQGQASSTRHSAYNVMSSFSNGESIIRVA</w:t>
            </w:r>
          </w:p>
        </w:tc>
      </w:tr>
      <w:tr w:rsidR="00E44679" w:rsidRPr="00E340F8" w14:paraId="4A7D48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1D9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5EA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231|GRPE_STRP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19B6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533FBD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52DA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9D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WN0|GSK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1589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PPGPEPMELDAPPPPAAVAAAAATAGISEKVLQKKEEGGGDAVTGHIISTTIGGKNGEPKRTISYMAERVVGTGSFGIVFQAKCLETGETVAIKKVLQDRRYKNRELQLMRAMEHPNVICLKHCFFSTTSRDELFLNLVMEYVPETLYRVLKHYSNANQRMPLIYVKLYIYQLFRGLAYIHTVPGVCHRDVKPQNVLVDPLTHQVKLCDFGSAKVLVPGEPNISYICSRYYRAPELIFGATEYTTSIDIWSAGCVLAELLLGQPLFPGESAVDQLVEIIKVLGTPTREEIRCMNPNYTEFKFPQIKAHPWHKIFHKRMPPEAIDLASRLLQYSPSLRCTALDACAHSFFDELREPNARLPNGRPFPPLFNFKHELASASPELIHRLIPDHIRRQHGLNFAHAGS</w:t>
            </w:r>
          </w:p>
        </w:tc>
      </w:tr>
      <w:tr w:rsidR="00E44679" w:rsidRPr="00E340F8" w14:paraId="38213D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4F5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69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6X1|GRPE_NEIG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B1C0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RKEA</w:t>
            </w:r>
          </w:p>
        </w:tc>
      </w:tr>
      <w:tr w:rsidR="00E44679" w:rsidRPr="00E340F8" w14:paraId="7C7431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41A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33D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G55|GRPE_PE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D6F4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VMDEQESHKEYLDEILQAGEVQEDTVPLVEWSQGQSSPEGECTEARIAELETELARQKEQAGKYRDELLRRAADFENFRKQKEREAMMASSRALENIIRELLPVIDDVKRLLDHAPLSAERSSEARPYIEGVEMVKKNLEKWLDEKGVKAIASIGTMLDVNFHEAISQIDSPDAEPDMIVDEYQTGYLLGERVIRHAKVIVAR</w:t>
            </w:r>
          </w:p>
        </w:tc>
      </w:tr>
      <w:tr w:rsidR="00E44679" w:rsidRPr="00E340F8" w14:paraId="700995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A3E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337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IH8|GRPE_MYC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C1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NYKFSDFYFDKKLSGKEVEFSIQIQKREASSDKNLQSKNLIIDAINVQRDFSEKNKSSDNLEILNKQIEDKNDLIINLEKKVFDLTLENKKNIDDFNEKAKSFAKKAQEELDKYKLELKSFLENEFEEKKKFSFQKLFENIINPLNNFRLAIDAGSKQENSSIKSYVQGFEMLLNQTINILESYGLIIIRPEIGDTFNPEVHNAVELREEGTPNRILKINSLGYQFHERVLKPASVIVSK</w:t>
            </w:r>
          </w:p>
        </w:tc>
      </w:tr>
      <w:tr w:rsidR="00E44679" w:rsidRPr="00E340F8" w14:paraId="00F777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B9D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7705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T78|GRPE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25C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GNQKTEGNPPEQVTVTDKRRIDPETGEVRHVPPGDTPGGTAPQAATAESGGAATDKVAELTADLQRVQADFANYRKRALRDQQAAADRAKAAVVNQLLGVLDDLERARKHGDLESGPLKSVADKLESALTGLGLTAFGEEGEEFDPVLHEAVQHEGDGSKPVIGTVMRQGYKLGDQVLRHALVGVVDTVTEEGDGEAAATDEPTAAAAETRPPESDDNAGASGD</w:t>
            </w:r>
          </w:p>
        </w:tc>
      </w:tr>
      <w:tr w:rsidR="00E44679" w:rsidRPr="00E340F8" w14:paraId="1B4699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0E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606E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W78|GRPE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B9E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DGKTDKSGEPAAEVEPVVSKPYVMPDDPEDDALDALNKQLAEAKDRTLRTLAEMENLRKRTAREVSDARTYGISGFARDVLEIADNLQRALDAVPADARAAPDPGLKALIEGVELTERSLHNALEKHGVKKFDPAGEKFDPNVHQAMYEVPDPSIPVGTVAQVIQAGYMIGERVLRPALVGVAKGGAKAAAPE</w:t>
            </w:r>
          </w:p>
        </w:tc>
      </w:tr>
      <w:tr w:rsidR="00E44679" w:rsidRPr="00E340F8" w14:paraId="59F7D63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733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5D1B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970|GRPE_RHOP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38A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DGQKDNNQDTAQAAADPVVSKPYIMPDDPEEGSNEALVREAADARDKMLRTLAEMENLRKRTQKEVADARTYGVTSFARDVLDIADNLQRALDAVPAEARANAEPGLKALIEGVELTERSLLNALEKNGVKKFDPKGQKFDPNFQQAMYEVPDPSVPAGTVVQVVQAGFTIGDRVLRPALVGVAKGGAKAAPSDGGSETGNLN</w:t>
            </w:r>
          </w:p>
        </w:tc>
      </w:tr>
      <w:tr w:rsidR="00E44679" w:rsidRPr="00E340F8" w14:paraId="0D18FB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E2C3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71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BP7|GRPE_RA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DDE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TSDTPSNSDMPSDSQATQPNASATGQAAHAYSSQAQRASADAQAVAGDEAAVAEAVADVDVAELRRQLEAAEEKARQNYENWARATAEGENIRRRGQDDVAKAHKFAIEGFAEYLLPVMDSLQAALADTSGDATKLREGVELTLKQLYAAFEKGRVTELNPVGEKFDPHRHQAISMVPADQEANTVVAVLQRGYTLADRVLRPALVTVAAPK</w:t>
            </w:r>
          </w:p>
        </w:tc>
      </w:tr>
      <w:tr w:rsidR="00E44679" w:rsidRPr="00E340F8" w14:paraId="235B999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676E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F661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IF8|GSTU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122D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EKEEVKLLGVWYSPYAIRPKIALRLKSVDYDYVEENLFGSKSELLLKSNPVHKKVPVLLHNNKPIVESLNIVEYIDETWNSSAPSILPSHPYDRALARFWSDFVDNKWFPALRMAAITKSEDAKAKAMEEVEEGLLQLEDAFVSISKGKPFFGGEAIGFMDICFGSFVVLLKAREKFKAEKLLDESKTPSLCKWADRFLSDETVKNVAPEIEKVAEFLQELEVRAQSAASRS</w:t>
            </w:r>
          </w:p>
        </w:tc>
      </w:tr>
      <w:tr w:rsidR="00E44679" w:rsidRPr="00E340F8" w14:paraId="75F7108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204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5BD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766|HAL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7C34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FKDLGLHDYTLKNLMYENNCCKFYDAVDENNISYVLKFVPSDVTSEGDTFPFVDRFQVKEGVFLVYSSNDFGKEGTDYFTYTGSGGNEVHISGTSSEAGIKPQFIETCHPKHLKRGTKEQEDINSSTSKKSAVINNFSGEKTPNPRPQSSNISERETYVGILNVKCKNKNSSKIRSEKLVSSVIETKHTPGLASILSKEGTTYPNNADGKHISIVNPSSKIYHSSHKQIVKTPIPKSGLSPIERCPFNGQNIKCYSPRPLDHESPQRDFNNNFQLRILKSSVLQRRQSTQNS</w:t>
            </w:r>
          </w:p>
        </w:tc>
      </w:tr>
      <w:tr w:rsidR="00E44679" w:rsidRPr="00E340F8" w14:paraId="161F03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1F8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F32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R67|GRPE_MY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570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KILVKNNELTVDISAFDDKDEVLSLQRKNFNLILGKDSFLRGFDANLIGQKSLPLYEFSMVIPSDFKDEKLRGKTLDFKVHNKAKIKVNSETNLDKEKIKSLEKELANQKEKNALLLLDNVKLKSEKEKIIKDFKDEIKTFENRAREKIAEKLNLEKQLLENKFEDFKKYGSQKIFESIMPIIQNLLVAIE</w:t>
            </w:r>
          </w:p>
        </w:tc>
      </w:tr>
      <w:tr w:rsidR="00E44679" w:rsidRPr="00E340F8" w14:paraId="1B581F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E33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12E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IS6|GRPE_PSE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99EE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DQLNEKDLNAEEAAAVDNGARVQELEEQLAAAKDQSLRVAAEAQNSIRRAEQEVDKARKFALEKFSSDLLPVIDSLELALAHSSADDEHVKQIREGVELTLKMFQDTLKRYNLEAVDPHGQPFNPEHHQAMAMQENAEVEPNSVLNVFQKGYLLNGRLLRPAMVVVSKAPAAPQPSIDEKA</w:t>
            </w:r>
          </w:p>
        </w:tc>
      </w:tr>
      <w:tr w:rsidR="00E44679" w:rsidRPr="00E340F8" w14:paraId="0F3FE5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2D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26A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CL9|GRPE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52F9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QQTLDPQAPEQTDAPEAAKDLTARVQELEEQLAAAQDQSLRLVADLQNVRRRAEQDVEKAHKFALEKFAGDLLAVVDTLERGLQMSNPDDEAIRPMREGMELTLKMFDDTLRRYQVEAINPEGEPFNPEQHQAMVMEESATAEPGSVLKVFQKGYLISGRLLRPAMVVVSKAPSETPPSIDEQA</w:t>
            </w:r>
          </w:p>
        </w:tc>
      </w:tr>
      <w:tr w:rsidR="00E44679" w:rsidRPr="00E340F8" w14:paraId="5B96DB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50EF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FBD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B78|HCH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6DC7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QKDEKVMPFFEQHKSLFRNPKKLADVVASLNADSEYAAIFVPGGHGALIGLPESQDVAAALQWAIKNDRFVISLCHGPAAFLALRHGDNPLNGYSICAFPDAADKQTPEIGYMPGHLTWYFGEELKKMGMNIINDDITGRVHKDRKLLTGDSPFAANALGKLAAQEMLAAYAG</w:t>
            </w:r>
          </w:p>
        </w:tc>
      </w:tr>
      <w:tr w:rsidR="00E44679" w:rsidRPr="00E340F8" w14:paraId="66F959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7B9A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C1A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2L7|HFQ_RHO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FFCA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KQNLQDAFLNHVRKAKVPVTIFLINGVKLQGVITWFDNFCVLLRRDGQSQLVYKHAISTIMPGQPINLYEGDD</w:t>
            </w:r>
          </w:p>
        </w:tc>
      </w:tr>
      <w:tr w:rsidR="00E44679" w:rsidRPr="00E340F8" w14:paraId="0C357F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F05D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50A1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QA5|HCHA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6282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5F15332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73EB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140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FJ7|HFQ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3165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PGGGSNYHGNNTAASQQSQEADDAE</w:t>
            </w:r>
          </w:p>
        </w:tc>
      </w:tr>
      <w:tr w:rsidR="00E44679" w:rsidRPr="00E340F8" w14:paraId="5ECD83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8FC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E40D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9M9|HFQ_TOL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D600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VESFDQFVILLKNTVSQMVYKHAISTVVPARPVAHHTAPAAGDSDSQSEE</w:t>
            </w:r>
          </w:p>
        </w:tc>
      </w:tr>
      <w:tr w:rsidR="00E44679" w:rsidRPr="00E340F8" w14:paraId="001BAB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3C0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C592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9R5|HFQ_NEIG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A2C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KGQMLQDPFLNALRKEHVPVSIYLVNGIKLQGQVESFDQYVVLLRNTSVTQMVYKHAISTIVPARSVNLQHENKPQAAPASTLVQVETVQQPAE</w:t>
            </w:r>
          </w:p>
        </w:tc>
      </w:tr>
      <w:tr w:rsidR="00E44679" w:rsidRPr="00E340F8" w14:paraId="69DDAA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894F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C90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8W9|HFQ_THES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E13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FNLQDRFLNHLRVNKIEVKVYLVNGFQTKGFIRSFDSYTVLLESGNQQSLIYKHAISTIIPSSYVMLMPRKQEPEKEDETPEDQGS</w:t>
            </w:r>
          </w:p>
        </w:tc>
      </w:tr>
      <w:tr w:rsidR="00E44679" w:rsidRPr="00E340F8" w14:paraId="2E8316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B1F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4C5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JK8|HICA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11D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YSEFRRWLKAQGVEFQTGKGSHFKVSLNGKSTVFPDHGAKEMGEGLRKSIVKQLGLKD</w:t>
            </w:r>
          </w:p>
        </w:tc>
      </w:tr>
      <w:tr w:rsidR="00E44679" w:rsidRPr="00E340F8" w14:paraId="4DA7F6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121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EE49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3V9|HFQ_BL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964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KVQSLQDPFLNVLRRERVPVFIYLINGIKLQGEIESFDKFVILLRNTVNQMIYKHAISTIVPSRVVSYYVGRAGNHTTF</w:t>
            </w:r>
          </w:p>
        </w:tc>
      </w:tr>
      <w:tr w:rsidR="00E44679" w:rsidRPr="00E340F8" w14:paraId="22C824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97B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E07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S93|HFQ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D3E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GQMLQDPFLNILRKEHVPVSIYLVNGIKLQGQVESFDQYVVLLKNTVTQMVYKHAISTVVPARPVNIPHEHPAQKQEQAQDA</w:t>
            </w:r>
          </w:p>
        </w:tc>
      </w:tr>
      <w:tr w:rsidR="00E44679" w:rsidRPr="00E340F8" w14:paraId="546450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4E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112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ZD8|HICB2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309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MRYPVKFEHDETGWAVMFPDIPEALTGGDTREEALAMAQDALVTAFDFYFEDRREIPTPSTKGEAFVEVPASIAAKVLLLNTMLQTRTSNAELARLLGTRPQEIQRIVSLSHSTKIDTIANALNALGKHLELVAI</w:t>
            </w:r>
          </w:p>
        </w:tc>
      </w:tr>
      <w:tr w:rsidR="00E44679" w:rsidRPr="00E340F8" w14:paraId="603299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AD4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6FA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157|ISIA_SY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D144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DNPDVKYEWWAGNARFADLSGQFIGAHVAHAALIVFWAGAFTLFEISYFDPTLPMGEQNLILLPHLATLGLGIEGNGAINTEPYFVIGAIHLISSAVLAAGGLFHVLRGPQDLKTATGPARRFHFDWEDPKQLGLILGHHLLLLGLGAFLLVAKAMYFGGLYDTATQTVRLVTEPTLDPAVIYGYQTHFATVDNLEDIVGGHIYVGVLLVAGGIWHILVPPLQWAKKVLLFSGEAILSYSLGAIALAGFVAAYFCAVNTTAYPVEFYGPVLDVKLSIVPYFADTIELPMNEHTSRAWLANAHFFFAFFFLQGHLWHALRAMGFDFRRVEKVLSDPLDA</w:t>
            </w:r>
          </w:p>
        </w:tc>
      </w:tr>
      <w:tr w:rsidR="00E44679" w:rsidRPr="00E340F8" w14:paraId="615401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3EF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1A5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8612|KIN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9C82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NKNAFQAGQTAGKAEEKSNVLLDKAKDAAAGAGAGAQQAGKSVSDAAAGGVNFVKDKTGLNK</w:t>
            </w:r>
          </w:p>
        </w:tc>
      </w:tr>
      <w:tr w:rsidR="00E44679" w:rsidRPr="00E340F8" w14:paraId="7F58B6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D1B4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FE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WXF6|KCC2D_CAE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34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ACTKFSDNYDVKEELGKGAFSVVRRCVHKTTGLEFAAKIINTKKLSARDFQKLEREARICRKLQHPNIVRLHDSIQEESFHYLVFDLVTGGELFEDIVAREFYSEADASHCIQQILESIAYCHSNGVVHRDLKPENLLLASKAKGAAVKLADFGLAIEVNDSEAWHGFAGTPGYLSPEVLKKDPYSKPVDIWACGVILYILLVGYPPFWDEDQHRLYAQIKAGAYDYPSPEWDTVTPEAKSLIDSMLTVNPKKRITADQALKVPWICNRERVASAIHRQDTVDCLKKFNARRKLKAAISAVKMVTRMSGVLRTSDSTGSVASNGSTTHDTSQIAGTSSQPTSPAAEGAILTTMIATRNLSNLGRNLLNKKEQGPPSTIKESSESSQTIDDNDSEKAQKQDIVRVTQTLLDAISCKDFDTYTRLCDTSMTCFEPEALGNLIEGIEFHRFYFDGNRKNQVHTTMLNPNVHIIGEDAACVAYVKLTQFLDRNGEAHTRQSQESRVWSKKQGRWLCVHVHRSTQPSTNTTVSEF</w:t>
            </w:r>
          </w:p>
        </w:tc>
      </w:tr>
      <w:tr w:rsidR="00E44679" w:rsidRPr="00E340F8" w14:paraId="1DA1571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5AA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084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ID6|LON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F6E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SLPLMALRDIVVFPGVIAPVFVGRQKSLHALSNTTLSEEDNSKYILVTLQKKFDQENPNRNELYDVGILAKVIQIVKLPNTTAKILVEAIARVKISNIKGDEAFEANYEIIPDEEIFDANNMRSLVDNAVQLFAKYAGSDKKINAEIIETINKEISETSNFINIINILASHLITSLEEKQRLLEETSPFKRISTIINILTSNIVNSETEQALQQRVKKQIEKTQRDYYLHEQMKAIQKELDEDKSDLAEFDKKIKAAKLSKEAREKAEAELKKLRTMNQMSAESGVTRNYLETLLSLPWGKYDNSKIDINQAEKILNRDHFGLEKVKERIIEYLAVLQRSSKIRGPILCLIGPPGVGKTSLIKSIAEGMGRKYTKFALGGVRDEAEIRGHRKTYLGSMPGKILTQLKKVKTSNPVMLLDEIDKMGSDFRGDPASALLEVLDPEQNSHFVDHYLEVEYDLSNVIFIATANSYNLPRALIDRMEIIDISGYMEEEKIQIAKNYLVPKQLKMHKIKKDEITISDDAILDLIRYYTKESGVRSLEREIGALTRKALKQILADKKVKHISVDSNNLEEFLGARKYNFGLAEKNDQIGSTTGLAYTEVGGELLTIEALSFPGKGEIKTTGKLGDVMKESAMAAYSCFRSRAADFGLKYEDYKDFDVHIHVPAGAIPKDGPSAGCALFTTIVSLMTKIPVRRTVAMTGEVTLRGNVLPIGGLKEKLLAASRGGIKTVLIPEENVKDLKDIPPNIKSSLEIIPVSNIDQVLEHALTKKT</w:t>
            </w:r>
          </w:p>
        </w:tc>
      </w:tr>
      <w:tr w:rsidR="00E44679" w:rsidRPr="00E340F8" w14:paraId="169AAFD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6B2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3A36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EP8|LON_MET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4AB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MENENLSFTQQLRKDGFIKDIDTNPTCFDDTDSQNQLPIIFIPNTILLPHTDITLNLDKQHTDNLLHTVDDNNHGIILTPKKLEEGNGNVEFYDVGVILEIKSLTEDKENELLPEEYVLELKVKDKVYVNKILKKDGFFHAQYKILPEENTLTEDEITELNKNIDETVLEIAKFLPNTDKYTRKILGKLDTQDKLAEVFPFLKVPINKKQELLELDSVKIRALKVIQLLLEQKDAIGIQMELAKKLNKKMNETHKNTLLREQMKLIQEELNMTDDTPAHKTYRERIKDAQLPKEVEEAALEEVTKLERQGQNNAEENIIRNYLDTILQLPWHKEENPTIDIVKAKKQLNDDHYGLKKVKTRIIQHLTVLKMKKDKQGSILLFVGPPGTGKTSLGKSIAAALERPYVRVSLGGVNDESEIRGHRRTYLGALPGRIINGMKKAGKTNPVFVLDEIDKMTESLNGNPTSALLEVLDPEQNDSFSDNYLEVPYDLSDVFFIGTANSLQDIPGPLRDRLEIIELDSYTNTEKHHIADEHLIKEVLLEHGLTEDDLKITYDAIDCLIEKYTRESGVRGLKREIAAIARYVTEKIVVDNVERPYVVDENMLYDILGHEKSHYDKVPDSNPPGVVTGLAWTPIGGDILFIEAVLLPGEEKLKLTGQLGDVMKESAQIAQSLIKSRLATVLKDSDIEKRDIHIHVPAGSIPKDGPSAGVTLLTTIASLVTNTPVDSTLAMTGEISLRGKVLPVGGIKEKVIAAHRSGIKTVLLPEENMKDLDDVPCEVKDDMTFKPMKTVDEVLYEALGLKLPENKPLNISIDEINKVTP</w:t>
            </w:r>
          </w:p>
        </w:tc>
      </w:tr>
      <w:tr w:rsidR="00E44679" w:rsidRPr="00E340F8" w14:paraId="553FA80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57B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9D69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FD3|LON2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EA0E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YHNDSTDLETLEIQELETEMDDSMHEEDIEFNEFVDNTSEFEEAESNQQNEAIDGEHIANDQSDMDSTMTQLVTANSSKPDSLYLLPVKERPFFPGQTLPIILDKNSWSKTIKKVIDEKIHYIGIIYVEADDHHKAKPKDFAKTGTLIRIHEPKIKEDYIQLIAEGVCRFQIADWLSSSAPFRARVNYPNDIRNGSPKEFKAYGLAIMNAFKELLPLNPLYSEELKYFLNRYSASDSQHLADFAASLTAASNEKLQDLLDTLDLSERLEKVLSLFKHEIEVTKLQFNIRERVEENLSQQQREFFLHQQLKEIQKELGMVKDDRTADADLFQERLDKLELSEEATKKAEEELGKINMLDPQSPEYGVARNWLDWLTQLPWGKYSDDKLDLGRARKILNKGHDGLDDVKDRILEFLAVGALKGEISGSIICLVGPPGVGKTSIGRSIADTLGRKFYRFSVGGMRDEAEIKGHRRTYIGAMPGKFVQALKDCETANPVIMLDEIDKIGSSYQGDPASALLEVLDPEQNSEFMDHYMDVRFDLSKTLFVCTANTLDSIPGPLLDRMEVIRLSGYITEEKIQIAKHHLWPSLLEDAGLNKKQIQITPATIRHVIEGYAREAGVRNLKKQLAKLIRKLAIKFVNGDMEQTTLHVNDLEEMLGQPRFTPEKTNQQMGTVTGLAWTSMGGATLTIEASRVHTLNRGFKLSGQLGDVMQESASIAYSYIASNLDKYKADPEFFDKAFVHLHVPDGATPKDGPSAGVTMATALLSLARNEAIKKPLAMTGELSLTGQVLPVGGIREKVIAARRVGIKELILPDENRKDYDELPDYLKEGMTLHFAKHFDDVAKLTFHIRSKSSALKKYLSKAVISTEEKTEQETTS</w:t>
            </w:r>
          </w:p>
        </w:tc>
      </w:tr>
      <w:tr w:rsidR="00E44679" w:rsidRPr="00E340F8" w14:paraId="0A205DA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DE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FB9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067|LON_ERW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771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SERIEIPVLPLRDVVVYPHMVIPLFVGREKSIRCLEAAMDHDKKIMLVAQKEASTDEPGINDLFSVGTVASILQMLKLPDATVKVLVEGLQRARISALSDNGDHFTAKAEYLTSPEIEEREQEVLVRTAINQFEGYIKLNKKIPPEVLTSLNSIDDAARLADTVAAHMPLKLSDKQSVLEMSDVDERLEYLMAMMESEIDLLQVEKRIRNRVKKQMEKSQREYYLNEQMKAIQKELGEMDDAPDENEALKRKIDAARMPKEAREKTEAELQKLKMMSPMSAEATVVRGYIDWMVQVPWNARSKVEKDLQKRRQTLDTDHFGLERVKDRILEYLAVQSRVSKIKGPILCLVGPPGVGKTSLGQSIAKATGRKYVRMALGGVRDEAEIRGHRRTYIGSMPGKLIQKMAKVGVKNPLFLLDEIDKMSSDMRGDPASALLEVLDPEQNIAFNDHYLEVDYDLSDVMFVATSNSMNIPAPLLDRMEVIRLSGYTEDEKLNIAKKHLLSKQIERNALKEHELIVDDSAIVGIIRYYTRERGVRSLERELSKLCRKAVKTLLMDKSVKHIEINADNLKDYLGVQRYDYGRADSENRVGQVTGLAWTEVGGDLLTIETACVPGKGKLTYTGSLGEVMQESIQAALTVVRARAEKLGINGDFYEKRDIHVHVPEGATPKDGPSAGIAMCTALVSCLTGNPVRADVAMTGEITLRGQVLPIGGLKEKLLAAHRGGIKTVLIPDENKRDLEEIPENVIADLDIHPVKRIEEVLALALQNAPYGMQVASVK</w:t>
            </w:r>
          </w:p>
        </w:tc>
      </w:tr>
      <w:tr w:rsidR="00E44679" w:rsidRPr="00E340F8" w14:paraId="792E62A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4F5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809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736|LON_CHL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FF2B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PMSLFDDLPEEHDEPQEAPERRLPMVVLGEMVIMPHMTIPLQVPQGKSYRAMERAWEEDRDVLLIFVREHQLEGYKSNQPQNLPPIGVIAQLQEFAKLNDGTARVILEGQSRAQIIEAIQITPFYRVRCRPYTDPPVSGLEVEALMETVKQQVDEFVEHLGEVPQEAVQFVHRIDRPGHLADIVTWGPAFDFKDRLEVLNTLDPVERLRKVYLVLARQLELLKLRVKIQQDTKEVLDQSQREYFLREQLRIIRRELGEDEEGDDPIDELRRKIHELDAPEYVKNQALHELKRLAQQGMNNPESGVIRTYLDWILSLPWADEELPEISITEAQKVLDADHYGLEKVKERILEYLAVRKLAGDKMRSPILCFVGPPGVGKTSLGRSIARALGRKFVRTSLGGVRDEAEIRGHRRTYIGAMPGRIIQAMKNAKSKSPVYILDEVDKIGLDFRGDPTSALLEVLDPEQNNAFSDHYLEIPFDLSKVIFIATANQLDPIPLPLRDRMEIIEIGGYTEDEKLEIARGFLIPKQREFHGLTEDQIEFTEGAILKLIREYTREAGVRGLEREIASLCRKVARQVAEQTEANGELPPKFVIDEAAVVKYLGPERYTYGIAEEQDEVGVATGVAWTSAGGDILSIEVLPFKGKGQLQLTGQLGEVMKESAQTAVSYVRSRAADFGIDPNTFEETNIHIHIPEGAVPKDDPSAGITLTTALISALTGTPVRRDVAMTGEVTLRGKVLPIGGLKEKTLAAHRAGIRTFILPKENAKDISELPEKVRRELNLIPVSSMDEVLRIALSRMPTPANNQNGSHTNNRGQPSPAPAGT</w:t>
            </w:r>
          </w:p>
        </w:tc>
      </w:tr>
      <w:tr w:rsidR="00E44679" w:rsidRPr="00E340F8" w14:paraId="5F30CB1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C57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15C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0E4|LON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5C1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NYTKIDHELPLIPLRGLAIFPYMILNFDIGREISLKALDQAMMDEELIFLTSQKEAEVDEPGEEDFYHVGTICKVKQMIKLPGDTVRVLVEGVSRGRVKKIEQEDGYFRAVIEEIVFDSDNLDSETEVEIEAFVRNVFDAFEEYINIGNRVSPEILISLADIEDVDRFIDTIAANIYLKSSQKQEILEEFDIRKRLELIYSILLEEIDILKIEKKITLRVKKQMNKVQKEYYLREQLKAIQKELGEEEDINSEADEYREKLKKIKAPKTTKEKIEKEIDKFSKISSMSPDVSVSRNYLDTIFSLPWNKETKDKLDITKAKDILDEDHYGLEKVKERILEYLAIRTLAKSLKGPIICLVGPPGTGKTSIVKSIARALNRKFVRISLGGVRDEAEIRGHRRTYVGSIPGRIINGVKEAQTKNPVFLFDEIDKMAADYKGDPASAMLEVLDPEQNKDFVDHYLEIPFDLSKILFVTTANSLGNIPRPLLDRMEVIEVSGYIEEEKLNIAKKYLLPKQIKEHALKENFIKIDDETLRSIINHYTREAGVRTLERTIGKICRKVAKKYVEDPTLEEVVINKSDLETYLGKDMFKYQLAEVNPQIGLVNGLAWTEVGGVTLEVEVNVLKGKGEIVLTGKLGDVMKESAKTGISYIRSIVDKFDIDPEFYKTNDIHIHIPEGAVPKDGPSAGITMALAVISALTKRPVPGNIAMTGEITLRGRVLAVGGVKEKLLAAHRAGITKVLIPKECEADLDEIPENVKEKMEFVLVEHMDEVLEQALLKSGENNEN</w:t>
            </w:r>
          </w:p>
        </w:tc>
      </w:tr>
      <w:tr w:rsidR="00E44679" w:rsidRPr="00E340F8" w14:paraId="299634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EC40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7AB2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GVL7|MBR1_YEA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1E97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PLSAGDMNDEYSRGPIDDIDCLNFFERAVQDPCCEACDTEDADEELRAKLSSFNFQPDSSPCNAKCQQTLNPLCKIDEGLPAESELAPSRNGSVSEANSDTNSIASTVHDPVDSKYGGMPSLRKAKTTSYFTSSSSNNTTMRNPLKKCNTNINGLLVNRRSSSSSRQSIPELFSGACTKKKNNVLLKSETPNSEFSTNSLQHCNSRSFSLPRSRSRSSAIAIPTHLYGLEKYVSPELDTLTADPEESIERFSNNRPREISSCCPNDTGDTSSSLSHSNTSSSLNFPLGTNTNQFHQPRQPVQQQQSSKPNFGAGRKKSFIEMSLASSFAG</w:t>
            </w:r>
          </w:p>
        </w:tc>
      </w:tr>
      <w:tr w:rsidR="00E44679" w:rsidRPr="00E340F8" w14:paraId="2A79E8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633D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4DA5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179|LT01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D2A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TVLEVILAIILPPVGVFLRYKLGVEFWICLLLTILGYIPGIIYAVYVLVV</w:t>
            </w:r>
          </w:p>
        </w:tc>
      </w:tr>
      <w:tr w:rsidR="00E44679" w:rsidRPr="00E340F8" w14:paraId="50579A63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DD6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24C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U1V8|M3K9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7EC4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SRSLLGCLASATAAPPGDDATGAGAEEEEDEEEAAAELGSHAALPYWTAVFEYEAAGEDELTLRLGDVVEVLSKDSQVSGDEGWWTGQLNQRVGIFPSNYVTPRSAFSSRCQPGAEDPSCYPPIQLLEIDFAELTLEEIIGIGGFGKVYRAFWAGDEVAVKAARHDPDEDISQTIENVRQEAKLFAMLKHPNIIALRGVCLKEPNLCLVMEFARGGPLNRVLSGKRIPPDILVNWAVQIARGMNYLHDEAIVPIIHRDLKSSNILILQKVENGDLSNKILKITDFGLAREWHRTTKMSAAGTYAWMAPEVIRASMFSKGSDVWSYGVLLWELLTGEVPFRGIDGLAVAYGVAMNKLALPIPSTCPEPFAKLMEDCWNPDPHSRPSFTSILDQLTTIEESGFFEMPKDSFHCLQDDWKHEIQEMFDQLRAKEKELRTWEEELTRAALQQKNQEELLRRREQELAEREIDILERELNIIIHQLCQEKPRVKKRKGKFRKSRLKLKDGNRISLPSDFQHKFTVQASPTMDKRKSLISNRSSPPASPTIIPRLRAIQLTPGESSKTWGRSSVVPKEEGEEEEKRAPKKKGRTWGPGTLGQKELTSGDEGLKSLVDGYKQWSSSAPNLGKGPRSSPALPGFTSLMEIEDEDSEGPGSGENHQQHSPNQSYLCIPFPRGEDGDGPSSDGVHEEPTPVNSATSTPQLTPTNSLKRGGTHHRRCEVALLGCGAVLAATGLGFDLLEAGKCQLLPPEEPEPPAREEKKRREGLFQRASRPRRSTSPPSRKLFKKEEPMTLLGDPSASLTLLSLSSISECNSTRSLLRSDSDEIVVYEMPVSPVEAPPLTQCTHNPLVNVRVERFKRDPNQSLTPTHVTLTAPTQPSGHRRTPSDGALKPTAAPAVLGSRSPSSNGMSPSPGTGMLKTPSPSRDPGEFPRLPDPNVVFPPTPRRWNTQRDSTLERPKTLEFLPRPRPSANRQRLDPWWFVSPSHARSASPANSSSTETPSNLDSCFASSSSTVEERPGLPALLPLQAGPLLPAERTLLDLDAEGQSQDSTVPLCRAELNAHGPSPYEIQQEFWS</w:t>
            </w:r>
          </w:p>
        </w:tc>
      </w:tr>
      <w:tr w:rsidR="00E44679" w:rsidRPr="00E340F8" w14:paraId="31FB94A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AB3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576E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A06|M2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44B5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RGSLCPNPICLPPLEQSISKFLTQSGTFKDGDLRVNKDGIQTVSLSEPGAPPPIEPLDNQLSLADLEVIKVIGKGSSGNVQLVKHKLTQQFFALKVIQLNTEESTCRAISQELRINLSSQCPYLVSCYQSFYHNGLVSIILEFMDGGSLADLLKKVGKVPENMLSAICKRVLRGLCYIHHERRIIHRDLKPSNLLINHRGEVKITDFGVSKILTSTSSLANSFVGTYPYMSPERISGSLYSNKSDIWSLGLVLLECATGKFPYTPPEHKKGWSSVYELVDAIVENPPPCAPSNLFSPEFCSFISQCVQKDPRDRKSAKELLEHKFVKMFEDSDTNLSAYFTDAGSLIPPLAN</w:t>
            </w:r>
          </w:p>
        </w:tc>
      </w:tr>
      <w:tr w:rsidR="00E44679" w:rsidRPr="00E340F8" w14:paraId="7C011C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83A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76F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027|MID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5019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FTTKNSFRLLLLILSCISTIRAQFFVQSSSSNSSAVSTARSSVSRVSSSSSILSSSMVSSSSADSSSLTSSTSSRSLVSHTSSSTSIASISFTSFSFSSDSSTSSSSSASSDSSSSSSFSISSTSATSESSTSSTQTSTSSSSSLSSTPSSSSSPSTITSAPSTSSTPSTTAYNQGSTITSIINGKTILSNHYTTVTYTPSATADSSNKSKSSGLSKKNRNIVIGCVVGIGVPLILVILALIYMFCIQSSRTDFIDSDGKVVTAYRANKFTKWWYMLLGKKVSDEYHSDSPLGGSASSAGGLDLDEADDVMEQSSLFDVRIRDSDSVLPNANTADHNNTNSGGEPINSSVASNDIIEEKFYDEQGNELSPRNY</w:t>
            </w:r>
          </w:p>
        </w:tc>
      </w:tr>
      <w:tr w:rsidR="00E44679" w:rsidRPr="00E340F8" w14:paraId="620528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F15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F7F2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16|MGT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2F9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GNMNVFMAVLGIILFSGFLAAYFSHKWDD</w:t>
            </w:r>
          </w:p>
        </w:tc>
      </w:tr>
      <w:tr w:rsidR="00E44679" w:rsidRPr="00E340F8" w14:paraId="731CAE1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E88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C32E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7B0|BIP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CB5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VRGCAFLLGVLLAGSLFAFSVAKEETKKLGTVIGIDLGTTYSCVGVYKNGHVEIIANDQGNRITPSWVAFTDSERLIGEAAKNQAAVNPERTIFDVKRLIGRKFEDKEVQRDMKLVPYKIVNKDGKPYIQVKIKDGENKVFSPEEVSAMILGKMKETAEAYLGKKINDAVVTVPAYFNDAQRQATKDAGVIAGLNVARIINEPTAAAIAYGLDKKGGEKNILVFDLGGGTFDVSILTIDNGVFEVLATNGDTHLGGEDFDQRIMEYFIKLIKKKYSKDISKDNRALGKLRREAERAKRALSNQHQVRVEIESLFDGTDFSEPLTRARFEELNNDLFRKTMGPVKKAMDDAGLEKSQIHEIVLVGGSTRIPKVQQLLRDYFEGKEPNKGVNPDEAVAYGAAVQGSILSGEGGDETKDILLLDVAPLTLGIETVGGVMTKLIPRNTVIPTKKSQVFTTYQDQQTTVSIQVFEGERSMTKDCRLLGKFDLSGIPAAPRGTPQIEVTFEVDANGILNVKAEDKGTGKSEKITITNEKGRLSQEEIDRMVREAEEFAEEDKKVKERIDARNQLETYVYNMKNTVGDKDKLADKLESEEKEKVEEALKEALEWLDENQTAEKEEYEEKLKEVEAVCNPIISAVYQRTGGAPGGGADGEGGVDDEHDEL</w:t>
            </w:r>
          </w:p>
        </w:tc>
      </w:tr>
      <w:tr w:rsidR="00E44679" w:rsidRPr="00E340F8" w14:paraId="78EB17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505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680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4A5|BETL_LISM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A69D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LTNVFWGSGFLVLLAVLFGAFLPEQFETFTNHIQKFLTSNFGWYYLIVVAIIIIFCLFLVLSPIGSIRLGKPGEEPGYSNKSWFAMLFSAGMGIGLVFWGAAEPLSHYAVQAPGGEVGTQAAMKDALRYSFFHWGISAWSIYAIVALALAYFKFRKNAPGLISATLYPILGKHAKGPIGQLIDIIAVFATVIGVATTLGLGAQQINGGLTYLFGVPNNFTVQFTIIVIVTILFMLSAMSGLDKGIQLLSNVNIYVAGVLLVLTLILGPTLFIMNNFTNSFGDYLQNIIQMSFQTAPDAPDARKWIDSWTIFYWAWWLSWSPFVGIFIARISRGRTIRQFLLGVIVLPALVSVFWFAVFGGSAIFVEQHGNSGLSSLATEQVLFGVFNEFPGGMMLSIVAMILIAVFFITSADSATFVLGMQTTGGSLNPPNSVKVTWGLLQAGIASVLLYAGGLTALQNASIIAAFPFSIVIILMIVSLFVSLTREQEKLGLYVRPKKSQRSQL</w:t>
            </w:r>
          </w:p>
        </w:tc>
      </w:tr>
      <w:tr w:rsidR="00E44679" w:rsidRPr="00E340F8" w14:paraId="527CEE8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DF8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6490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673|CAM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076A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ICHGKPVEQQSKSLPVSGETNEAPTNSQPPAKSSGFPFYSPSPVPSLFKSSPSVSSSVSSTPLRIFKRPFPPPSPAKHIRAFLARRYGSVKPNEVSIPEGKECEIGLDKSFGFSKQFASHYEIDGEVGRGHFGYTCSAKGKKGSLKGQEVAVKVIPKSKMTTAIAIEDVSREVKMLRALTGHKNLVQFYDAFEDDENVYIVMELCKGGELLDKILQRGGKYSEDDAKKVMVQILSVVAYCHLQGVVHRDLKPENFLFSTKDETSPLKAIDFGLSDYVKPDERLNDIVGSAYYVAPEVLHRTYGTEADMWSIGVIAYILLCGSRPFWARTESGIFRAVLKAEPNFEEAPWPSLSPEAVDFVKRLLNKDYRKRLTAAQALCHPWLVGSHELKIPSDMIIYKLVKVYIMSTSLRKSALAALAKTLTVPQLAYLREQFTLLGPSKNGYISMQNYKTAILKSSTDAMKDSRVFDFVHMISCLQYKKLDFEEFCASALSVYQLEAMETWEQHARRAYELFEKDGNRPIMIEELASELGLGPSVPVHVVLQDWIRHSDGKLSFLGFVRLLHGVSSRTLQKA</w:t>
            </w:r>
          </w:p>
        </w:tc>
      </w:tr>
      <w:tr w:rsidR="00E44679" w:rsidRPr="00E340F8" w14:paraId="5CD087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D7C7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1BA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KN0|CHMO_ATRH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C2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ATTMLLKYPTTVCGIPNSSANNSTDPSNNIVQIPQTTTTNSPLLKFRTPNKPVNAVAAPAFPSVTTTTTTTPSSIQSLVKDFDPLVPAEDALTPPSSWYTEPAFYAHELDRIFYKGWQVAGYSDQVKEANQYFTGTLGNVEYLVCRDGEGKVHAFHNVCTHRASILACGSGKKSCFVCPYHGWVYGMNGSLTKASKATPEQSLNPDELGLVPLKVAVWGPFILISLDRSSREVGDVGSEWLGSCAEDVKAHAFDPNLQFINRSEFPIESNWKIFSDNYLDSSYHVPYAHKYYATELDFDTYQTDMVGNVTIQRVAGTSNNGFNRLGTQAFYAFAYPNFAVERYGPWMTTMHIVPLGPRKCKLVVDYYIEKSKLDDKDYIEKGIAINDNVQKEDVVLCESVQKGLETPAYRSGRYVMPIEKGIHHFHCWLHQVLK</w:t>
            </w:r>
          </w:p>
        </w:tc>
      </w:tr>
      <w:tr w:rsidR="00E44679" w:rsidRPr="00E340F8" w14:paraId="25F2FEB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DD4D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F0A7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403|CLPB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6886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FTTKFQEALSERQSLAIGKDNQFIEPVHLLTALLNQQGGSIAPILTASGVNVALLRNELKTELNKLPQVIGNGGDVQLSRQLINLLNLCDKFAQQNQDKFISSELFLFAALEERGTISDILKKCGAKKEQISQAIQHIRGGQNVNDQNAEESRQALEKYTIDLTARAESGKLDPVIGRDEEIRRAIQVLQRRTKNNPVLIGEPGVGKTAIVEGLAQRIVNGEVPEGLKNKRVLSLDMGALIAGAKYRGEFEERLKAVLNELSKEEGRVILFIDEIHTMVGAGKTDGAMDAGNLLKPSLARGELHCVGATTLDEYRQYIEKDAALERRFQKVFVDEPSVEDTIAILRGLKERYEIHHHVDITDPAIVAAATLSHRYISDRQLPDKAIDLIDEAASSIRMEIDSKPEPLDRLERRIIQLKLEQQALQKEEDEASRKRLEMLEKELAEKEREYAELEEVWKSEKATLSGSQHIKQELDTAKTELEQARRAGDLAKMSELQYGRIPDLEKQLEQAETSEGKEMTLLRYRVTDEEIAEVLSKATGIPVSKMMEGEKEKLLRMEDELHKRVIGQEEAVDAVANAIRRSRAGLSDPNRPIGSFLFLGPTGVGKTELCKTLAKFLFDSEDAMVRIDMSEFMEKHSVSRLVGAPPGYVGYEEGGYLTEAVRRRPYSVILLDEVEKAHADVFNILLQVLDDGRLTDGQGRTVDFRNTVVIMTSNLGSDLIQGNKDESYSEMKALVMSVVSQHFRPEFINRIDETVVFHPLGKENIRAIASIQLERLAKRMETRGYELVFTDALLDFIGEVGYDPIYGARPLKRAIQQEIENSLAQQILSGALLPGKVVTIDYANAEVQARQ</w:t>
            </w:r>
          </w:p>
        </w:tc>
      </w:tr>
      <w:tr w:rsidR="00E44679" w:rsidRPr="00E340F8" w14:paraId="544A61F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22BE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0240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Z5|DEGPL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647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RISNYRKGVAAVALSAALAGAFVVTGPLGALNEARAEAVHVTPPPQAGFADLVEKVRPAVVSVRVKKDVQETSNRGPQFFGPPGFDQLPDGHPLKRFFRDFGMEPRGDSRSDNRRGKANKPRPGHERPVAQGSGFVISEDGYVVTNNHVVSDGDAYTVVLDDGTELDAKLIGADPRTDLAVLKINAPKRKFVYVAFGDDNKVRVGDWVVAVGNPFGLGGTVTSGIVSARGRDIGAGPYDDFIQIDAAVNKGNSGGPAFDLSGEVIGINTAIFSPSGGSVGIAFAIPSSTAKQVVDQLIKKGSVERGWIGVQIQPVTKDIAASLGLAEEKGAIVASPQDDGPAAKAGIKAGDVITAVNGETVQDPRDLARKVANIAPGEKAALTVWRKNKAEEINVTIAAMPNDKGKSGSQSNDNDGGQGETLDSYGLTVVPSEDGKGVVVTDVDPDSDAADRGIRSGDVIVSVNNQTVKTAGDINKAITAAEKSGRKAVLLQLQSNDQSRFVALPINQE</w:t>
            </w:r>
          </w:p>
        </w:tc>
      </w:tr>
      <w:tr w:rsidR="00E44679" w:rsidRPr="00E340F8" w14:paraId="31CE34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9C2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0EC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5E5|DGK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26DB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YNSLSDFLKEFYIPTYVLSAETEEEEEEESRPTPASPVLVFINSKSGGQLGGELILTYRSLLNHNQVFDLDQETPDKVLRRIYLNLERLKDDDFARQIREKLKIIVAGGDGTAGWLLGVVCDLKLSHPPPIATVPLGTGNNLPFAFGWGKKNPGTDRTAVESFLEQVLKAKVMKIDNWHILMRMKTPKEGGSCDPVAPLELPHSLHAFHRVSPTDELNKEGCHTFRGGFWNYFSLGMDAQISYAFHSERKLHPEKFKNQLVNQSTYVKLGCTQGWFCASLFHPASRNIAQLAKVKIATRNGQWQDLHIPHSIRSIVCLNLPSFSGGLNPWGTPNPRKQRDRGLTPPFVDDGLIEVVGFRNAWHGLVLLAPNGHGTRLAQANRIRFEFHKGATDHTFMRMDGEPWKQPLPLDDETVMVEISHLGQVNMLATHDCRSRSVFDPSTPRHQDGAEDYDDNEDDSVAEGEEFRKFGAADTFKIPDEGEHSNKKGRASRRRNSNVHGWSHVL</w:t>
            </w:r>
          </w:p>
        </w:tc>
      </w:tr>
      <w:tr w:rsidR="00E44679" w:rsidRPr="00E340F8" w14:paraId="373406D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B2D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EF5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6N0|DNAK_NOV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714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GTPKVIENSEGARTTPSIVAFTKDGERLIGQPAKRQAVTNPDNTIFAVKRLIGRRFDDPMTQKDTELVPYTITKGKNGDAWVKAGGQDYSPSQISAFTLQKMKETAEAYLGETVTQAVITVPAYFNDAQRQATKDAGQIAGLEVLRIINEPTAAALAYGLDKQDGKTIAVYDLGGGTFDISILEIGDGVFEVKSTNGDTFLGGEDFDTAVVEYLADKFKAKEGMDLKTDKLALQRLKEAAEKAKIELSSAQTTEINLPFITARMEGGATTPLHLVETVTRADLEKLVAGLIQRTLDPCKKALADAGISAKEIDDVVLVGGMTRMPKVREVVKDFFGKEPHTGVNPDEVVAMGAAIQAGVLQGDVKDVLLLDVTPLSLGIETLGGIMTKMIDRNTTIPTKKSQVYSTAEDNQQAVTIRVFQGEREMAQDNKLLGQFDLVGIPPARRGVPQIEVTFDIDANGIVNVSAKDKGTGKEQQIRIQASGGLSDADIDQMVRDAEKFAEEDKKRRAAAEAKNNAESLIHATERQLEENGDKVDAGLKAEIEAAIAEAKTAVESGDIDAMNAKAQALTDKAMKMGQAIYEKEQATAASPGAEAPKADDDVVDAEFSEVDENK</w:t>
            </w:r>
          </w:p>
        </w:tc>
      </w:tr>
      <w:tr w:rsidR="00E44679" w:rsidRPr="00E340F8" w14:paraId="42546A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F704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85F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971|DNAJ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E1D2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32751F2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8F95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54E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430|DNAK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746C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NKPKVIENAEGARTTPSIVAYAEDNEILVGASAKRQAVTNPENTLFAIKRLIGRRFDEEVVQKDISVTPYKIVRADNNDAWIEARGRKIAPPEVSAQVLIKMKKTAEDYLGEPVTEAVITVPAYFNDSQRQATKDAGRIAGLEVKRIINEPTAAALAFGLDKKEGDRKIAVYDLGGGTFDISIIEIAEVEGEHQFEVLATNGDTFLGGEDFDSRVIEYLVDEFRKESGIDLKKDMLALQRLKDAAEKAKIELSSSQQTEVNLPYITADASGPKHLAVKITRAKLESLVEELIERTAGPCRTALKDAGLSVSDINDVILVGGQTRMPKVQEKVKEIFGKEPRKDVNPDEAVAIGAAIQGGVLKGDVKDVLLLDVTPLSLGIETLGGVMTKLIQKNTTIPTKAQQVFSTADDNQTAVTIHVLQGEREVASGNKSLGQFNLTDIPSAPRGMPQIEVIFDIDANGILHVSAKDKATGKENKIKIQASSGLSEDEIQKMVKDAEAHAEEDKKALDLVNSRNQCDAMIHSVRKSLAEYGDKLEGDEKSRIEAALKEAEEALKSGDKQTIDAKTQALTEASHKLAEKMYAQEQAQAGQQAGAGTASDQSQDKPVEGEVVDAEFEEVKDKK</w:t>
            </w:r>
          </w:p>
        </w:tc>
      </w:tr>
      <w:tr w:rsidR="00E44679" w:rsidRPr="00E340F8" w14:paraId="22C1542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393B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B5A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Z19|DNAK_ACI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93DE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KDVRVIENSEGARTTPSMVAFSESNERLVGQSAKRQAVTNPTNTLYAVKRLIGRRYDDPTVEKDKGLVSYNIVRGDNGDAWVESRGQRYAPSQISSFVLTKMKETAEAYLGEAVTQAVITVPAYFNDAQRQATKDAGKIAGLEVLRIINEPTAAALAYGMDKKQGGTIAVYDLGGGTFDISILELGDGVFEVKSTNGDTFLGGEDFDQRVIDYLAEEFKREQGIDLRKDKLALQRLKEAAEKAKIELSSSKETEINLPFITADASGPKHLVMKLTRAKLESLVDDLVERTLGPCRAALKDAGVTAGEIDEVILVGGMTRMPKVIETVKTFFGKEPARNVNPDEVVAIGAAIQGAVLKGDVKDVLLLDVTPLSLGIETLGGVFTRLIDRNTTIPTKKSQTFSTADDNQTAVTIKVYQGEREMAADNKLLGNFDLTGIPPAPRGVPQIEVTFDIDANGIVSVSAKDKATGKEQQIRIQASGGLSDTDIERMVKDAEANAAADKAKRELVDARNHADGLVHQTEKTLKDNEGKVSAQDKGEAEAAIAAVRSALEGSDLEAIKSATERLTQVAMRIGEAMYKAQAEAGAAQPGAETAAPGDKVVDAEFEDVDDKKKSA</w:t>
            </w:r>
          </w:p>
        </w:tc>
      </w:tr>
      <w:tr w:rsidR="00E44679" w:rsidRPr="00E340F8" w14:paraId="52F2B38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C52F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C041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464|DNAK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95E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NKPRVLENAEGDRTTPSIIAYTQEGEVLVGQPAKRQAITNPKNTLFAIKRLIGRKFKDDEVQRDIKIMPYNIVNSDNGDAWIDVKKQKMAPPQISAEVLKKMKKTAEDYLGETIKEAVITVPAYFNDAQRQATKDAGRIAGLEVKRIINEPTAAALAYGLDKGKGNRTIAVYDLGGGTFDISIIEIDEVDKEKTFEVLATNGDTHLGGEDFDSRLINYLVTEFKKEQGIDLRNDPLSMQRLKESAEKAKIELSSAQQTDVNLPYITADSNGPKHLNIKVTRAKLESLVEDLILRSIEPLKVALKDAGLSVTDINDVILVGGQTRMPMVQSKVADFFGKEPRKDVNPDEAVAVGAAVQGGVLSGDVKDVLLLDVTPLSLGIETMGGIMTSLINKNTTIPTKHSQIFSTAEDNQSAVTIHVLQGERKRSSDNKSLGQFNLDGINPAPRGTAQIEVTFDIDSDGILHVSAKDKKTGKEQKITIKASSGLNEEEIKKMVNDAEANSEADQKFEELIQTRNQGDQLVHSIKKQLNENKNSIEEESKKDIQLALNKLENALKGEDKSDIEKNIQNLLKISSKLTEINQKKSEKDQKDNNMSANKKDENVVDAEFEEIKDPKK</w:t>
            </w:r>
          </w:p>
        </w:tc>
      </w:tr>
      <w:tr w:rsidR="00E44679" w:rsidRPr="00E340F8" w14:paraId="086DB0D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DF06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FA2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110|DNAK_RI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3D5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HRNTIYAVKRLIGRNFIDPMVKKDQGIVPYNIVKADNGDAWVEADNNKYSPSQISAFILQKMKETAENYLGDKVTQAVITVPAYFNDAQRQATKDAGKIAGLEVLRIINEPTAAALAYGFEKSASKTIAVYDLGGGTFDVSILEIADGVFEVKSTNGDTFLGGEDFDTRILNHLIDVFKKENGIDLSNDPLALQRLKEAAEKAKKELSSAVTTNINLPYITADSSGPKHLNIKFTRAELEKLVDDLIEKTIEPCRKALQDAGFKASDIQEVVLVGGMTRMPKVQEAVKKFFGREPHKGVNPDEVVALGAAIQGGVLNKEVTDILLLDVTPLSLGIETLGGVFTRLIDRNTTIPTKKSQVFSTADDNQHAVTIRVFQGEREMAKDNKLLGQFNLEGIPLAPRGLPQIEVTFDIDANGIVHVSAKDKASGKEQKVTIQASGGLSDAEIEQMVKDAEQNADEDKKRKELIEAKNAADSLVYSTEKTLTEYGDKLSSDDKGAVEEALAALKAVLESEDTALIKEKTESLTAASMKIGEAMYKAQSESQPAAESAANDEKIVDADFQDVEKK</w:t>
            </w:r>
          </w:p>
        </w:tc>
      </w:tr>
      <w:tr w:rsidR="00E44679" w:rsidRPr="00E340F8" w14:paraId="2A2CC2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6D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C6B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DJ8|DNAJ_ACIE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F7C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PKNASDDELKKAYRKLAMKYHPDRNQGDAAKPAEEKFKEAKEAYEILSDAQKRAAYDQYGHAGVDPNMRGGMGGAEGFGGFAEAFGDIFGDMFGGARGRGGRQVYRGNDLSYAMDVTLEEAAKGKEAQIRIPSWESCETCHGSGAKPGTSAKTCGTCQGSGTVQMRQGFFSVQQTCPHCRGTGKIIPEPCTACHGQGRVKKQKTLEVKIPAGIDDGMRIRSTGNGEPGTNGGPPGDLYIEIRIRKHDIFERDGDDLHCQVPVSFITAALGGEIEVPTLQGKAAIDIPEGTQAGKQFRLRGKGIKGVRASYPGDLYCHIIVETPVKLTEHQRKLLKELDESLKKGGAKHSPSTESWTDRLKSFFS</w:t>
            </w:r>
          </w:p>
        </w:tc>
      </w:tr>
      <w:tr w:rsidR="00E44679" w:rsidRPr="00E340F8" w14:paraId="5198F6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310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48F8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7623|DNAJ1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651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AVKDYYEILGVNRDATKEEIKKAYRKLVRIYHPDINPDPSAQEKFKEINEAYHVLIDDERRSEYDAILSRNDVGKFRDFLEYIQEFVESIIQGEKGKKRRPRKGQDIKMKLPLTLEEAGLGCEKEIIYSRWMDCPVCEGMGVKGEAETVVCHACNGEGRRVSGIFNFPRPCSVCKGKGFIVKNPCPTCYGRGRVSAQHKIKVHIPPGTEEGEVLKVPEKGHLGYFGGKPGDLYLKVVLKEHPIFKKVGKDLHMEKVVSFPLAVLGGTVKVPTLEGEEIDVFIQPGTECGATKVVKEKGYPYENGRGDLIIHIRIGVPKNLSKSERKLLEKLAESIKEEGEEVYREGGSLVEKLSSLFKKNA</w:t>
            </w:r>
          </w:p>
        </w:tc>
      </w:tr>
      <w:tr w:rsidR="00E44679" w:rsidRPr="00E340F8" w14:paraId="0E0A3C8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39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107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08|DNAK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EF7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53292A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C1B3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1324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215|DNAK_STR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5D1C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TNAEGARTTPSVVAFAKNGEVLVGEVAKRQAVTNVDRTIRSVKRHMGTDWKIDLDGKSFNPQQMSAFILQKLKRDAESYLGEKVTDAVITVPAYFNDSERQATKEAGEIAGLNVLRIVNEPTAAALAYGLDKDDQTILVFDLGGGTFDVSLLEIGDGVVEVKATNGDNHLGGDDWDQRVVDYLVKQFANGHGVDLSKDKMALQRLREAAEKAKIELSSSTETTINLPYITASAEGPLHLDEKLTRSQFQQLTADLLDRCKTPFHNVIKDAGIQLSEIDHVVLVGGSTRMPAVAELVKELTGGQEANKGVNPDEVVAIGASLQAGVLKGEVKDVLLLDVTPLSLGIETKGGIMTKLIERNTTIPTKRSEIFTTAEDNQPSVQIQVYQGEREIAAYNKKLGMFELTGLPPAPRGVPQIEVAFDIDANGIMHVAAKDLGTGKEQKMTVTGGSSLPKDEVNRMREEAEKYAEEDHARREAAESRNQGEQLVYQTEKFLKDNEDKVPADVKTEVETAVGELKEKLKGEDSAEIRTATEKVRGRLPRIWARRCTANAQAEGAAPGADAPGDAQAKADDDVVDAEIVDDEKDTKGGAA</w:t>
            </w:r>
          </w:p>
        </w:tc>
      </w:tr>
      <w:tr w:rsidR="00E44679" w:rsidRPr="00E340F8" w14:paraId="3F5D918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448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F50B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GL7|DNAK_WO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B950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IGIDLGTTNSCVAIMQGKDTKVIENKEGARTTPSIVALTSSGERLIGAPAKRQATTNASNTFFATKRLIGRQYSDPEMKNLSVPYKVFAAKSGDAWVKTTDNKEYSPSQIGAFILQNMKEAAEAYLGEEVKDAVITVPAYFNDSQRQATKDAGKIAGLNVLRIVNEPTAAALAYGLDKKHGHTIVVYDLGGGTFDVSILEIGDGVFEVKATNGDTHLGGEDFDNGVVSYLLDEFKKSNGIDLKNDPMAMQRIKEAAEKAKIELSSAMETEINLPFITADASGPKHLNMKLTRAKLESLVNDLIERTMAPCKKALEDAGLSASQIGEVVLVGGMTRMPKVIEKVKEFFGKDPHRGVNPDEVVAIGAAIQAGIIQGDVRDVLLLDVTPLSLGIETLGGVFTPLIERNTTIPTKKSQVFSTAEDNQTAVTIKVHQGERKLAVDNKLLGQFSLEGIPPAPRGRPQIEVTFDIDANGIAHVSAKDKATGKEQKIRIQSSGGLSDNEINRMVKEAEEKAQEDEKRKKFIEVKNQADSLVHSTEKSLTEYGDKVSPEDRSAIENAVNELKEVSKSDNIDDADSIQQKVTNLSQLSMKLGEAMYQTSQQNSAENGFSSEGNPNDKEEKVVDSDYQDIDNKEENK</w:t>
            </w:r>
          </w:p>
        </w:tc>
      </w:tr>
      <w:tr w:rsidR="00E44679" w:rsidRPr="00E340F8" w14:paraId="30A3DF8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A4C5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4446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DK6|GRPE_BACH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02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NKEGVEVIEAVGKQFDPNEHQAIMQVEDSEFESNAVVEEFQKGYKLKDRVIRPSMVKVNQ</w:t>
            </w:r>
          </w:p>
        </w:tc>
      </w:tr>
      <w:tr w:rsidR="00E44679" w:rsidRPr="00E340F8" w14:paraId="6077F2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C445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A702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X60|GRPE_BRAH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129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EIKETSEDKEEENTEAEAVENNEKSEENAGNVEEDEITALKKRIEELENESADMKNKYMYAMAEAENIRKRTAKEKADSIKRANKGLLLSLLTFMDNFERALKAGEQDSNVQGSEYYKGIELIHKQFIDFMHDNGVSEIESLGEEFDPNVHEALTMIEVPDIDKEKVVEVYAKGYKLNDELLRTAKVVVGKPAAAKE</w:t>
            </w:r>
          </w:p>
        </w:tc>
      </w:tr>
      <w:tr w:rsidR="00E44679" w:rsidRPr="00E340F8" w14:paraId="2CBBC3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B011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8AB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726|GRPE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E6B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KDSKDVTMEDEETIASQEEIEVEGNSEESSKEEESNNSEISDENLSEENLKLKDENEKLKNELDAAKDRLLRLSAEYENYRNRTAKEKEGIYTDACSDVINEMLPTLDNLERAASTEGSAEDIKKGVEMVVKQFKNSLSKLGIEEIPSEGKFDPNLHNAVMHIEDEGYGENEVVEVLQKGYKRGDKVLRHSMVKVAN</w:t>
            </w:r>
          </w:p>
        </w:tc>
      </w:tr>
      <w:tr w:rsidR="00E44679" w:rsidRPr="00E340F8" w14:paraId="74A9A7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3E6F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3E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PC1|GRPE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45B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SETNVPLDPNVHQAIAMVESDDVAPGNVLGIMQKGYTLNGRTIRAAMVTVAKAK</w:t>
            </w:r>
          </w:p>
        </w:tc>
      </w:tr>
      <w:tr w:rsidR="00E44679" w:rsidRPr="00E340F8" w14:paraId="68859B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8C4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4E1A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BT4|GRPE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667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V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2D1D1D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893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05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7W5|GRPE_CHL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93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PNTSSEEIQTSEPSPDNELQVLQQENANLKAELQEQNDRYLMALAEAENSRKRLQKERTEMMQYAVENALMDFLPPIESMEKALGFASQTSEEVKNWAIGFQMILQQFKQIFEEKGVVEYSSKGELFNPYLHEAVEIEETTTIPEGTILEEFTKGYKIGDRPIRVAKVKVAKLPAKGNSDSNEEKE</w:t>
            </w:r>
          </w:p>
        </w:tc>
      </w:tr>
      <w:tr w:rsidR="00E44679" w:rsidRPr="00E340F8" w14:paraId="3D59F9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140B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F844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MR7|GRPE_STRT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75C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DIKEEEVKEEEATETTEEVVEETKEATETTEEVVEGTKEATETTEEVVEETKETSELEEAQARAEEFENKYLRVHAEMQNIQRRAKEERQQLQKYRSQDLAKAILPSLDNIERALAVEGLTDDVKKGLEMIQESLINGLKEEGIEEIAADGEFDHNFHMAIQTMPADDEHPADTIAQVFQKGYKLHDRILRPAMVVVYKEN</w:t>
            </w:r>
          </w:p>
        </w:tc>
      </w:tr>
      <w:tr w:rsidR="00E44679" w:rsidRPr="00E340F8" w14:paraId="3F9653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C66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0C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IK6|GRPE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43F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HENTLEKDLEAVGQEAQALEERLKAAEEELKGLKDKYLRLLADFDNYRKRMEEELKAREREGVLKALRALLPVLDDLDRALEFAEASPESIRQGVRAIRDGFFRILAGLGVEEVPGEGEAFDPRYHEAVGLLPGEPGKVAKVFQRGFRMGEALVRPARVAVGEEKQEEADLE</w:t>
            </w:r>
          </w:p>
        </w:tc>
      </w:tr>
      <w:tr w:rsidR="00E44679" w:rsidRPr="00E340F8" w14:paraId="2EC557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11CC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DE5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J05|GRPE_STRZ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E91B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7C3F12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C84E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809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S73|GRPE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AF0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K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48703C2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A633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230C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674|LDH2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97D9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22A963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C11E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B36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7U6|LDH2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D3B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7396FC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557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E71D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2G7|LPP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C80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ILERSMEGSGTWQGLVLVGIVTWICASSYLKFTHKFRSLLQPWVARQVVGGVPLILRIQKCQNGVLDAFFSGLSCVVSVPFYTAFLPLLFWSGHGRLARQMTLLIAFCDYLGNCIKDVVSAPRPSCPPVRRITATKDEEDNAMEYGLPSSHTLNTVCLSGYLLHYVLSSLEYESVSIQYYGFALACLLVALIAFGRVYLGMHSVVDIVSGLAIGVLILGLWLTVNEKLDDFITSKQNVSSFWTALSFLLLFAYPTPEHPTPSYEYHTAFNGVTLGIVTGVQQTYSQFHHEAAPRIFSPELPISSYLGRVMVGIPTILLVKFCSKSLAKWTLPMVSNALGIPIRSSMYIPKLKGYASGKKTDEPKNSVGYLQKLCEFLSHDSFDIDTGIRFFQYAGLAWSVVDLVPSLFSYVNL</w:t>
            </w:r>
          </w:p>
        </w:tc>
      </w:tr>
      <w:tr w:rsidR="00E44679" w:rsidRPr="00E340F8" w14:paraId="76052C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51C5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888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210|MYB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714F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EDNPNWFLRWEEELPSPEELIPISQTLITPHLALAFQIGSPNHHLGSKRTTAIYHQKLQSSTTPTTPTPTPPPMMMNSDFGGGDSTDLGSGSIGGEPARTLKRPRLVWTPQLHKRFVDAVGHLGIKNAVPKTIMQLMSVEGLTRENVASHLQKYRLYLRRMQGGNGNGITGGHVIVSDSATDRLFASSPVPAHFLSPDYLMPPLEHSYMGKHVITQQNQVVRNLRYEDSEYGHGSMKMLKLFPAGN</w:t>
            </w:r>
          </w:p>
        </w:tc>
      </w:tr>
      <w:tr w:rsidR="00E44679" w:rsidRPr="00E340F8" w14:paraId="1032A2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782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845F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9202|APY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457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SNSNFFNFLLFGFVTAIAFYSGTQFNKSSEQEEHINHANLYSVKKFDDGAKEYSIMLITDLDHDSKDGKKWKSLVSRGFLKVSADHKHADIHFDKDSEYYVDTNIAAGGRAMELSDLAVFNGKLYSIDDRTGLIYQISDKKALPWVLLNDGPGNVVKGFKGEWITVKDTELIVGGLGKEWTTTDGVYVNDHPMWVKHVSAHGAVHHENWKDVYIRVRRAAGIEYPGYMIHEAVQWSAIHRKWFFLPRRMSNEKYSEAEDENRGTNVLVIGNEELTDFEVVRVGSENNKSRGFAAFQFVPNTHHQLIVAIKSEEKDGKPVASYASVFDIHGNVILDEYLLHGPYKYEGIAFA</w:t>
            </w:r>
          </w:p>
        </w:tc>
      </w:tr>
      <w:tr w:rsidR="00E44679" w:rsidRPr="00E340F8" w14:paraId="42BAAC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EC2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DA1F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W92|ANM1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E9CF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SSVKKLEQLEYSLESVTDLSSSSVSSSSPAVATFSYVDGVTELRFLQSDSTHCFNFDLASAQLFKLGPVHFICVSDGSSSSEEKSFSKGVNIKFKNEKDSKDFCESFEEWRNDSVVQGSSLQNGTVSANKSKFDNKIEASSAKMYFHYYGQLLHQQNMLQDYVRTGTYYAAVMENHSDFAGRVVVDVGAGSGILSMFAAQAGAKHVYAVEASEMAEYARKLIAGNPLFADRITVIKGKVEDIELPEKADILISEPMGTLLVNERMLESYVIARDRFMTPKGKMFPTVGRIHMAPFSDEFLFIEMANKAMFWQQQNYYGVDLTPLYGSAHQGYFSQPVVDAFDPRLLVASPMFHMIDFTQMKEEDFYEIDIPLKFTASMCTRMHGLACWFDVLFDGSTVQRWLTTAPGAPTTHWYQIRCVLSQPIYVMAGQEITGRLHLIAHSAQSYTIDLTLSAKMWGPGASQGGILQSSTCKFDLKEPYYRMSQPQAYPVAQEPPLQPQPELSTQQDIQTPNDELEEELLQQLPQNPSAQL</w:t>
            </w:r>
          </w:p>
        </w:tc>
      </w:tr>
      <w:tr w:rsidR="00E44679" w:rsidRPr="00E340F8" w14:paraId="693DB8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70E4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0D57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U70|ATB2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DB61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QNVDDHNLLLISQLYPNVYTPLVPQQGGEAKPTRRRKRKSKSVVVAEEGENEGNGWFRKRKLSDEQVRMLEISFEDDHKLESERKDRLASELGLDPRQVAVWFQNRRARWKNKRVEDEYTKLKNAYETTVVEKCRLDSEVIHLKEQLYEAEREIQRLAKRVEGTLSNSPISSSVTIEANHTTPFFGDYDIGFDGEADENLLYSPDYIDGLDWMSQFM</w:t>
            </w:r>
          </w:p>
        </w:tc>
      </w:tr>
      <w:tr w:rsidR="00E44679" w:rsidRPr="00E340F8" w14:paraId="518035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E1C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27F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BZB9|GRPE_PRO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9A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DVSSSEHELSQDGSSQNNPSENFVSSSNSNESVNQVELSDNPEVEHQVKNDSVDTAKEQSSTSCESNIKGSDTEARLQQLEKEHETLNSQYMRIAADFDNFRKRQTRDQDDLKIQLTCTTLSEILPIVDNFERARQQLNPEGEEAQALHRSYQGLYKQLVEVLKNLGVAPMRVVDQAFDPSLHEAVMREPSDEKAEDIVIEELQRGYHLNGRVLRHALVKVSMGPGPKAVNEEIPDQSASNQELSESVDGPTKDEN</w:t>
            </w:r>
          </w:p>
        </w:tc>
      </w:tr>
      <w:tr w:rsidR="00E44679" w:rsidRPr="00E340F8" w14:paraId="3DC1AA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7F60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9F49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7A4|GRPE_MET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62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ELTNGPGPEPQPEPLEVESAPLEAAPAGEPDKALLEAQQQASENWDRFVRAQAEMENLRRRLEKDIQNAHKYALEKFAKELLPVMDSLELGIAASTGDAPDVAKLREGAELTLKQFKSVFEKFGIAVVDPLGEKFNPEQHQAMAMEPAGEAEPNTVVKVFQKGYLLNDRLLRPALVVVAQA</w:t>
            </w:r>
          </w:p>
        </w:tc>
      </w:tr>
      <w:tr w:rsidR="00E44679" w:rsidRPr="00E340F8" w14:paraId="710F04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BB44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3203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HH8|GSTUQ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C1F6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DQVILLDYWPSMFGMRTKMALAEKGVKYEYKETDPWVKTPLLIEMNPIHKKIPVLIHNGKPICESLIQLEYIDEVWSDASPILPSDPYQKSRARFWAEFIDKKFYDPSWKVWATMGEEHAAVKKELLEHFKTLETELGDKPYYGGEVFGYLDIALMGYYSWFKAMEKFGEFSIETEFPILTTWTKRCLERESVVKALADSDRIIEYVYVLRKKFGAA</w:t>
            </w:r>
          </w:p>
        </w:tc>
      </w:tr>
      <w:tr w:rsidR="00E44679" w:rsidRPr="00E340F8" w14:paraId="13837D8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196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D3C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W24|GRPE_RIC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CF94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NIENKEEEIINDIAEEVENTEIADLKAQIEELKDKLIRASAEIDNTRKRLEKARDEARDYAITTFAKELLNVSDNLSRALEHKPLDASVEVTNIIAGVQMTKDELDKVFHKHHIEEIKPEIGSTFDYNLHNAISQIEHPDHEPNSVINIMQVGYRIKDRLLRPATVQVTKKT</w:t>
            </w:r>
          </w:p>
        </w:tc>
      </w:tr>
      <w:tr w:rsidR="00E44679" w:rsidRPr="00E340F8" w14:paraId="227D43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739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AAE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516|GRPE_PSY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6652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NTNHESPEQNVAHDNIEHSDSILEETMKEFDPQHNSGEEMTIENEIDLDTFKARIAELEGEVKEAKEGTARANAEAYDAQKRMEQEADKSKKFALQKFARELLEIVDNLERAIENADANDPVAEGVQLTHKALLAVLHKNGIEVVDPQGEKFNADLHEAVDIDAEAEADTVGTVLQKGYSLNGRLLRPAMVRVGQ</w:t>
            </w:r>
          </w:p>
        </w:tc>
      </w:tr>
      <w:tr w:rsidR="00E44679" w:rsidRPr="00E340F8" w14:paraId="655EAF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721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2F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5F3|GRPE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E918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SQNPKPAEETARQAAEAAAPQQEAAANAATDSPASAEQAALAEAQAKIAELQESFLRAKAETENVRRRAQEDVAKAHKFAIESFAEHLLPVIDSLEAAVAHSSDDPAKVREGVELTLRQLTGALEKGRVVALNPVGEKFDPHRHQAISMVPADQEPNTVVAVLQKGFVIADRVLRPALVTVAAPK</w:t>
            </w:r>
          </w:p>
        </w:tc>
      </w:tr>
      <w:tr w:rsidR="00E44679" w:rsidRPr="00E340F8" w14:paraId="765C8C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6EBF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ABA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ZB0|GRPE_SH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91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EEASLIDELTQANFRIEELEQLLADALAKVEEQKDSVIRAAAEVDNIRRRAAMDVEKANKFALEKFANELLPVLDNMERALQGTNPQDETTKALFEGVELTQKSFLTAVAKFGVKPIDPQGQAFNPDQHQAIGMQPSAEYPANTVMLVMQKGYELNSRLLRPAMVMVSQGGPSQESASINIEA</w:t>
            </w:r>
          </w:p>
        </w:tc>
      </w:tr>
      <w:tr w:rsidR="00E44679" w:rsidRPr="00E340F8" w14:paraId="1A59B7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BFF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003D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W36|GRPE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359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TSEPTSQPDTQAAESAQSSAAAAGQAASAYSSQAQRASADAQAIAGDEAAVAEATIEPDTAELRRQLEAADEKARQNYENWARAVAEGENIRRRAQDDVARAHKFAIEGFAEYLLPVMDSLQAALADASGDVAKLREGVELTLKQLNAAFEKGRVTELNPVGEKFDPHRHQAISMVPADQEANTVVNVLQRGYTLADRVLRPALVTVAAPK</w:t>
            </w:r>
          </w:p>
        </w:tc>
      </w:tr>
      <w:tr w:rsidR="00E44679" w:rsidRPr="00E340F8" w14:paraId="74DEA1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EDB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0BFD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EY8|GRPE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45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11C37C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F2AA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891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X51|HCHA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101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RDTSRTPTPDHAEHNAFFPSPYSLSQYTSAKTDFDGADYPTPYKGGKKVLMIGTDERYILMQNGSMFSTGNHPVEMLLPMYHLDKAGFEFDVATLSGNPVKLEMWAMPGEDEAVKSIYAKYLPKLKAPQKLADLLEQAVADDSPYAAVFVPGGHGVLAGIPHSREVKRLLNAFLAKDRYIITLCHGPACLLAPAVEEKPEDYPFKDYEICVFPDALDTGANLEIGYMPGPLPWLVGENLQKLGVKILNKGITGQVHRDRKLLTGDSPLASNNLGKLAAKTLLEAFAR</w:t>
            </w:r>
          </w:p>
        </w:tc>
      </w:tr>
      <w:tr w:rsidR="00E44679" w:rsidRPr="00E340F8" w14:paraId="24C0B4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8BF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298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PY7|HFQ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C5F1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SAGDSEQADAEPGNA</w:t>
            </w:r>
          </w:p>
        </w:tc>
      </w:tr>
      <w:tr w:rsidR="00E44679" w:rsidRPr="00E340F8" w14:paraId="352338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E66F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5EC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I4K0|HCHA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2150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RDTSRTPTPDPAEHNAFFPSPYSLSQYTSAKTDFDGADYPTPYKGGKKVLMIGTDERYILMQNASMFSTGNHPVEMLLPMYHLDKAGFEFDVATLSGNPVKLEMWAMPGEDEAVKSIYAKYLPKLKAPRKLADLLEQAVADDSPYAAVFVPGGHGVLAGIPHSREVKRLLNAFLAKDRYIITLCHGPACLLAPAVEEKPEDYPFKGYEICVFPDALDTGANLEIGYMPGPLPWLVGENLQKLGVKILNKGITGQVHRDRKLLTGDSPLASNNLGKLAAKTLLEAFAR</w:t>
            </w:r>
          </w:p>
        </w:tc>
      </w:tr>
      <w:tr w:rsidR="00E44679" w:rsidRPr="00E340F8" w14:paraId="4147D17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4AD2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75B2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QP0|HFQ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5260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GRPVRLPTAGDAEQSESGND</w:t>
            </w:r>
          </w:p>
        </w:tc>
      </w:tr>
      <w:tr w:rsidR="00E44679" w:rsidRPr="00E340F8" w14:paraId="0B579A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3C6B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07E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IX6|HFQ_SH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F3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FNVSNHQATNAQAGYNAQHDETDEK</w:t>
            </w:r>
          </w:p>
        </w:tc>
      </w:tr>
      <w:tr w:rsidR="00E44679" w:rsidRPr="00E340F8" w14:paraId="354F41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EF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303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803|HFQ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5DA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GQSLQDPFLNALRKERVPVSIYLVNGIKLQGQIESFDQFVVLLKNSVSQMVYKHAISTVVPARNVKLSSNEGENIHPIGGTRSADAD</w:t>
            </w:r>
          </w:p>
        </w:tc>
      </w:tr>
      <w:tr w:rsidR="00E44679" w:rsidRPr="00E340F8" w14:paraId="7C0E9B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8CD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CF6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9X7|HFQ_XAN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E21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NNQAEDDDVEQ</w:t>
            </w:r>
          </w:p>
        </w:tc>
      </w:tr>
      <w:tr w:rsidR="00E44679" w:rsidRPr="00E340F8" w14:paraId="50A5C8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DC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8712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IE0|HFQ_BACC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D3D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395BB8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1B30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245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Y241|HIG1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122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DTGVSLPSYEEDQGSKLIRKAKEAPFVPVGIAGFAAIVAYGLYKLKSRGNTKMSIHLIHMRVAAQGFVVGAMTVGMGYSMYREFWAKPKP</w:t>
            </w:r>
          </w:p>
        </w:tc>
      </w:tr>
      <w:tr w:rsidR="00E44679" w:rsidRPr="00E340F8" w14:paraId="37DC77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C28C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9E71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1I3|HICB1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7CB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TRLARGGFSHRFIIKNMRYPVTLEPVEEGGYFVSFPDIPEALTQGDTREEALEMALDALITAFEFYFEDNEKIPLPGPVGQDYVDVPLSVASKVLMLNAFLDSKLTQIELANRMGVKKQEVTRIFDLRHSTKIDTVGKVASAIGHQLTLSIE</w:t>
            </w:r>
          </w:p>
        </w:tc>
      </w:tr>
      <w:tr w:rsidR="00E44679" w:rsidRPr="00E340F8" w14:paraId="2A77B5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EF42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E1E9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A3T5|HFQ_F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BEC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SNDEQDENVDDIHSDDLEIQENEGNIHE</w:t>
            </w:r>
          </w:p>
        </w:tc>
      </w:tr>
      <w:tr w:rsidR="00E44679" w:rsidRPr="00E340F8" w14:paraId="41226B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7EB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9669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R76|HFQ_ALKM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49E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NINLQDVFLNQVRKENIQITIYLVNGFQLKGFVKGFDNYTIVLDSDGKQQLIYKHAISTILPITPINFMQSSKKQGE</w:t>
            </w:r>
          </w:p>
        </w:tc>
      </w:tr>
      <w:tr w:rsidR="00E44679" w:rsidRPr="00E340F8" w14:paraId="07CA3A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948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73A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PDN3|HFA6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324D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NLPIPLEGLKETPPTAFLTKTYNIVEDSSTNNIVSWSRDNNSFIVWEPETFALICLPRCFKHNNFSSFVRQLNTYGFKKIDTERWEFANEHFLKGERHLLKNIKRRKTSSQTQTQSLEGEIHELRRDRMALEVELVRLRRKQESVKTYLHLMEEKLKVTEVKQEMMMNFLLKKIKKPSFLQSLRKRNLQGIKNREQKQEVISSHGVEDNGKFVKAEPEEYGDDIDDQCGGVFDYGDELHIASMEHQGQGEDEIEMDSEGIWKGFVLSEEEMCDLVEHFI</w:t>
            </w:r>
          </w:p>
        </w:tc>
      </w:tr>
      <w:tr w:rsidR="00E44679" w:rsidRPr="00E340F8" w14:paraId="5ECE4E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2AD8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C1ED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13|HSP17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C86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MLRSPFSDSNVLDHFLDEITGSVQFPYWRNADHNSFNFSDNIGEIVNDESKFSVQLDVSHFKPEDLKIELDGRELKIEGIQEKKSEHGYSKRSFSKMILLPEDVDLTSVKSAISNEGKLQIEAPKKTNSSRSIPINFVAKH</w:t>
            </w:r>
          </w:p>
        </w:tc>
      </w:tr>
      <w:tr w:rsidR="00E44679" w:rsidRPr="00E340F8" w14:paraId="605415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B6BC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584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96|HSP11_DAU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4B0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IPSFFGGRRSNVFDPFSLDVWDPFKDFPLVTSSASEFGKETAAFVNTHIDWKETPQAHVFKADLPGLKKEEVKVELEEGKVLQISGERNKEKEEKNDKWHRVERSSGKFLRRFRLPENAKVDEVKAAMANGVVTVTVPKVEIKKPEVKAIDISG</w:t>
            </w:r>
          </w:p>
        </w:tc>
      </w:tr>
      <w:tr w:rsidR="00E44679" w:rsidRPr="00E340F8" w14:paraId="4C263D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BDA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E90F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595|HSP18_STR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67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MRTDPFREFDRITRELTAPGTWSRPTAMPMDACREGDTYVVSFDLPGVDPEAIEIDIERNMLTVKAERGPAGNAEHVRMEVAERPLGVFSRQLVLADTLDTEQVRADYDAGVLTLRIPIAERAKRRRVKVGQGESHRQITG</w:t>
            </w:r>
          </w:p>
        </w:tc>
      </w:tr>
      <w:tr w:rsidR="00E44679" w:rsidRPr="00E340F8" w14:paraId="6EC1AA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014F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5AB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2D6|HFC1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A77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GGECKVHQLQAAGDGGPGAVAPFVAKTFHMVSDPSTNAVVRWGGAGNTFLVLDPAAFSDFLLPSYFKHRNFASFVRQLNTYGFRKVDPDRWEFAHESFLRGQAQLLPRIVRKKKKGGAAPGCRELCEEGEEVRGTIEAVQRLREEQRGMEEELQAMDQRLRAAESRPGQMMAFLAKLADEPGVVLRAMLAKKEELAAAGNNGSDPCKRRRIGADTGRGGVATGGDAAEMAQSRGTVPFPFSVLGQVFY</w:t>
            </w:r>
          </w:p>
        </w:tc>
      </w:tr>
      <w:tr w:rsidR="00E44679" w:rsidRPr="00E340F8" w14:paraId="399B50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285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6FD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E51|HTPG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CA0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KEFKAESKRLLEMMVNSIYSQKEIFLRELISNASDAIDKIYYRALSDDSITFNKDDYFIKVTANKEDRTLTVSDTGIGMTKEELESNLGTIAKSGSLAFKTENESKDGHDIIGQFGVGFYSAFMVADKVTVTTKALGEESGYQWESTGADGYTILPIAKESVGTEIRLKLKENSEDESYDEFLEEYRLTSIIKKYSDFIRYPIKMDVTKRELKEGTEDEYEDVIEEQTINSMVPIWRKNKNELKDEDYTNFYHEKRYGFDQPLKHIHISVDGAVRYNAILFIPENIPFDYYTKEFEKGLELYSNGVLIMEKCPDLLPDYYSFVKGMVDSEDLSLNISREMLQHDRQLKLIAKNIKNKITSHLKTLLKDEREKFEQFYRSFGRQLKYGVYSDFGANKEDLQDLLLFYSSTEKKMVTLDEYVSRMKEDQPYIYYATGESYARIEKLPQTEMVADKGYEILYFTEDVDEFAIKMLASYKEKEFRSVSSGDLGFEDDEQKDTAADTDEQKELFEHMKTILDGKVKDVRASKRLKSHPVCLTAEGEVSIEMEKVLRAMPDNQNVQAEKVLEINVNHDVFDVLKASFESDKDKVDLYTKLLYNQALLIEGLPVEDPVAFSNDICKVMA</w:t>
            </w:r>
          </w:p>
        </w:tc>
      </w:tr>
      <w:tr w:rsidR="00E44679" w:rsidRPr="00E340F8" w14:paraId="7B25A5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5B8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3B0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B86|HTPG_ANA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70EC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VEELKFSAEVGKVLSLVVHSLYTNKDIFLREVISNASDACDKLRYLFCSDQSLMEAGEELRIVISVDRDRRELTVRDNGIGMSRKELIDNLGTIASSGTQRFLEEFKGGKAQGCDLIGKFGVGFYSVFMVATDVVVESCKAGEKVGHRWQSSGDGVFSVSTIEGDVSRGTKVILTLREDEFDFLDKFRIEHIVTTYSDHVGYPIYLIASDGTEEKLNSGVAIWTKPKDEISESEHMEFFRSISHIGSNPWMVIHNKNEGTIEYINLLYVPSVKPFDLFHPDRRCSVKLYVNRVFITEDNVQVIPQYMRFLRGVIDSSDLPLNISRETLQNNMVIEKIKASVTRRVLTSLREKADSDPVSYKTFWENFGPVLKEGLCEAMDTESRESILSVCRFYSSNSKEGELISLGDYISRMKPGQEHIFYLSGNDLESAMRSPQIEGMVSNGIEVVLLVDPVDDFWTSVVLEYKGVPFKSVTRVDESDLEKFTEGDDQQSTKKKKEKKDTDDAQQKENVEAFIDYMKKVLGDSVSDIKVSRKLTTSLVCLAVPEHALDIRMERFLREQKQLSYKGSRILELNIKHPVLSGLLREYKDNGESELLENMVHVLFDQACIIEGEEVNSAVDFANRMNQVLARLFKK</w:t>
            </w:r>
          </w:p>
        </w:tc>
      </w:tr>
      <w:tr w:rsidR="00E44679" w:rsidRPr="00E340F8" w14:paraId="2F288BE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1D3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19D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3A1|HTPG_ACI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4FB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HTHSFQAEVAQLLHLVTHSLYSNKEIFLRELVSNASDACDKLRFEALNNAALYEDAPNLEVRVSFDKEARTLTITDNGIGMSEQEAIDHLGTIAKSGTRDFMNRLSGDQKADAQLIGQFGVGFYSGFIVADRITVESRRAGLPASEGVRWASGGAGDFEVEAIERAARGTSVILHLREDAEEFLNAWKIKQVIGKYSDHISLPILMEKEEWKESEKEGEPGQMVKTGEWETVNKASALWTRPKKDITDEQYQDFYKSISHDFENPLTWSHNRVEGNTEYTQLLYIPAKAPFDLWNRDKKAGVKLYVKRVFIMDDAESLMPSYLRFVKGVIDSADLPLNVSRELLQESRDVRLIRDGSVKRVLSMLEDLAKHDKHEAAAEGADGVQDVVSAEDKAKEGKYTQFYAEFGAVLKEGLGEDFANRERLAKLLRFASTTSDTPSVSFADYKARMKEGQEAIYYITADTLAAAKNSPQLEVFKKKGIEVLLMTDRVDEWALNYLQDFDGTPLQSVAKGAVDLGKLQDEAEKKAAEEAAEAFKPMLAKLKEALKDKAEDVRVTTRLVDSPACLVVQDGGMSTQLARLLKQAGQSAPDAKPVLEVNPEHALVKKLDGSVHFHDLAHILFDQALLAEGGLPEDPAAYVKRVNALLA</w:t>
            </w:r>
          </w:p>
        </w:tc>
      </w:tr>
      <w:tr w:rsidR="00E44679" w:rsidRPr="00E340F8" w14:paraId="7AABFF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8C91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A7B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G71|HSLU_AGRR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409B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VGQHEAKRAVAIALRNRWRRQQLEPDLRDEVMPKNILMIGPTGVGKTEISRRLAKLAGAPFIKVEATKFTEVGYVGRDVEQIIRDLVEVGIGLVREKKRAEVQAKAHMSAEERVLDALVGATASPATRDSFRKKLRDGQLDDKEIDIEVADTGSGMPGGFEIPGMPGANIGVLNLSEMFGKAMGGRTKKVRTTVKDSYKELVRDESDKLIDNEAIQREAVRSAEDDGIVFLDEIDKIAARDGGMGAGVSREGVQRDLLPLVEGTTVSTKYGPVKTDHILFIASGAFHVSKPSDLLPELQGRLPIRVELRPLTKEDFRRILTEPEASLIRQYKALMETEDLKLDFTDDAIDALADVAVHLNSTVENIGARRLQTVMERVLDEISYNASDRAGVSVTIDAAYVREHVGDLANNTDLSRFIL</w:t>
            </w:r>
          </w:p>
        </w:tc>
      </w:tr>
      <w:tr w:rsidR="00E44679" w:rsidRPr="00E340F8" w14:paraId="4EFB30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5DD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E44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NC2|HTPG_CL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2DF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EFKAESKRLLDIVINSIYTNREIFLRELISNASDAIDKVYYKTLGDSSLTFNKDDYYIKIKPNKEERTLTISDKGIGMTEKELDENLGVIAKSGSLQFKKENEIKDGFDIIGQFGVGFYSGFLVADKITVITKAFGADKAYKWESDGVDGYTISEAEKDSFGTDIILHLKANDEDENYDEFLEEYKLKSLIKKYSDFIRYPIKLDVTKSRVKEGTENEHEEYVEEETVNSMVPLWRRNKNELTDDDYNNFYVEKRFGFDKPLRHMHISVDGMISYNSILYIPENIPYDYYTKEYEKGLELYSNGVLIMEKCSELLPDYFGFVKGIVDSQDLSLNISREMLQHDRQLSRIAKNIKTKIKNELESMMKNDRESYEKFYKSFGRQLKYGVYDDFGMNKDELKDLLMFYSSKEKKMVSLAEYVERMAEDQKYIYYAVGESNERIEKMPQTEMVLDKGYEILYFTEDVDEFAIKMLMNYKEKEFKSVSSGDLGIESEEENKKENEENKGIFEAMKEALGEKISAVKASSRLKNYPVCLSSEGEVSIEMEKILSAMPNNQGVKAQKVLEVNTNHEVFNSLKDALENDKDKFNLYTKLLYNQALLVEGLSIENPVDFTNDICKLMK</w:t>
            </w:r>
          </w:p>
        </w:tc>
      </w:tr>
      <w:tr w:rsidR="00E44679" w:rsidRPr="00E340F8" w14:paraId="259526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C1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214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VT7|HTPG_DES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C3EE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IETKEFQTEIRQLLDIVINSLYTDREIFLRELISNAADASEKVRYMQLSGQNVKDQELPLEIRITPDENAKTLTIADAGIGMTKEDLIENIGTIAHSGSKAFVQRLAEAGDKKDVNLIGQFGVGFYSAFMVADKVSLTSRSYEPDAQGYRWESDGRGSYSISEEMDLPRGTSITLHLKEDAHSFAQADTVKRIIKQYSSFVPYPVYVGEEKINTVQALWTKNKNEISEEEYKEFYKYIANAYDEPLMRMHFSSDAPINLNALLFVPKSNMEKFGFGRMEAGVNLYCKKVLIQEKAKDIVPEWLRFARGVVDSEELPLNISRETMQDSALIAKLNKVVTSRFLKFLDDQAKNEPEIFKEFWNEFSIFLKEGAANDFTHRQEILKLLRFESSKTGEGELISLGDYVGRMKEGQEAIYFINGPTRQIIEEGPYLEVFKNKDYEVIYTYDGIDDYVFDMIREYDGKRLLSADHGDLNLADEDGASAEEKLLSEEELKEFNDWLKEVLGEKVTEVRESKRLVDSPAIILSHYGTHSMQRMMQLMNRDLQDVPAGILEINPKHVLIQRLNDLRKQEDSFAPLAAEQLFANAQIAAGIIVDPRSMVSRLNEILEKALR</w:t>
            </w:r>
          </w:p>
        </w:tc>
      </w:tr>
      <w:tr w:rsidR="00E44679" w:rsidRPr="00E340F8" w14:paraId="02A9F01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EE8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FDB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141|HSP6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053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ARSFLSSARTIARSSLMSARSLSDKPKGHVIGIDLGTTNSCVSIMEGKTPKVIENAEGVRTTPSTVAFTADGERLVGAPAKRQAVTNSANTLFATKRLIGRRYEDPEVQKDLKVVPYKIVKASNGDAWVEAQGKVYSPSQVGAFVLMKMKETAESYLGTTVNNAVVTVPAYFNDSQRQATKDAGQISGLNVLRVINEPTAAALAYGLDKDAGDKIIAVYDLGGGTFDVSILEIQKGVFEVKSTNGDTFLGGEDFDHALVHHLVGEFKKEQGVDLTKDPQAMQRLREAAEKAKCELSSTTQTDINLPYITMDQSGPKHLNLKLTRAKFEQIVGDLIKRTIEPCRKALHDAEVKSSQIADVLLVGGMSRMPKVQATVQEIFGKVPSKAVNPDEAVAMGAAIQGAVLAGDVTDVLLLDVTPLSLGIETLGGIMTKLITRNTTIPTKKSQVFSTAADGQTQVQIKVFQGEREMATSNKLLGQFSLVGIPPAPRGVPQVEVTFDIDANGIVNVSARDRGTGKEQQIVIQSSGGLSKDQIENMIKEAEKNAAEDAKRKELVEVINQAEGIIHDTEAKMTEFADQLPKDECEALRTKIADTKKILDNKDNETPEAIKEACNTLQQQSLKLFEAAYKNMAAKNSGGDAQEAKTAEEPKKEQN</w:t>
            </w:r>
          </w:p>
        </w:tc>
      </w:tr>
      <w:tr w:rsidR="00E44679" w:rsidRPr="00E340F8" w14:paraId="5419999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6BC2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06D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555|HTPG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526C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QFDTEVNDLLYLIIHSLYSHKEIFLRELISNASDAIDKLKFLSLTNEKFKNIALEPKIEISFDDKSILIKDNGIGMDEQDLTNHLGVIAKSGTKEFINNLKQDEKKSASLIGQFGVGFYSAFIVSEKVEVTSKKALESDAYIWSSDGKTGYEIEKAKKEESGTEIKLYLNKEGLEYANKWKIQEIIKKYSNHINYPIYIKYSEPIMKDGKQEGIEEKEEKLNETTALWTKNKSEIKAEEYNEFYKNTTFDYENPLMHIHTKAEGNLEYTNLFYVPSKAPYDLYYPNTKPGVKLFINRIFITDSEGSLLPNYLRFIKGIIDCQDLPLNVSREILQQNKILSKIKSSSVKKILSELEKLSKKNPEKFSEFSKEFGRCIKEGVYSDFENREKLISLIRFKSSSVDGFVSFKEYKERMNESQKSIYYITGGKENILKENPIVAAYKEKGFEILIMDDELDEAILNLIPEYEGLKLKAINKNETSNELKDENFKKIEEEFKDTLTKVKEILKDHIKEVNLSATLIKEPSAIIIDSNDPTYQMQKIMLSMGQEVKEIKPILELNPNNKIVQNLKNLEPEKLEKISILLFEEAMLTSGMPSKNPGKFINIINEFIEKDFL</w:t>
            </w:r>
          </w:p>
        </w:tc>
      </w:tr>
      <w:tr w:rsidR="00E44679" w:rsidRPr="00E340F8" w14:paraId="4C1DCC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26BC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0E0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945|HSP70_HYDO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4779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LLKMKEIADAYLGKKVTDVVITVPAYFNDSQRQATKDAGVIAGLNVLRIINEPNAAAIAYGLDKKVEKEKNVLIFDLGGGTFDVSILAIEDGIFEVKSTAGDTHLGGEDF</w:t>
            </w:r>
          </w:p>
        </w:tc>
      </w:tr>
      <w:tr w:rsidR="00E44679" w:rsidRPr="00E340F8" w14:paraId="06DC59F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4860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A8D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918|HSP70_DAV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5D1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AIGIDLGTTYSCVGIYRDDRIEIIANDQGNRTTPSFVAFTDTERLIGDSAKNQVAINPHNTVFDAKRLIGRKFQDAEVQADMKHFPFKVIEKAGKPVTQVEFKGETKDFTPEEISSMILTKMRETAESYLGGTVNNAVITVPAYFNDSQRQATKDAGLIAGLNVLRIINEPTAAAIAYGLDKKQEGEKNVLIFDLGGGTFDVSFLTIEEGIFEVKSTAGDTHLGGEDFDNRLVNHFSNEFKRKHKKDLSDNARALRRLRTACERAKRTLSSSAQTSIEIDSLFEGIDFFTSNTRARFEEVGQDLFRGNMEPGERTLRDDKIDKSSVHEIVLGGGSTRIPKVQKLVSDFFNGKEPCKSINPDEAVAYGAAVQAAILSGDTSSKSTKEILLLDVAPLSLGIETAGGVMTALIKRNTTIPTKKSETFSTFSDNQPGVLIQVFEGERARTKDINLMGKFELSGIRPAPRGVPQIEVTFDLDANGIMNVSALEKGTGKTNKIVITNDKGRLSKEEIERMLADAEKYKEEDEAEAGRIQAKNGLESYAYSLKNTVSDPKVEEKLSAEDKETLTGAIDKTVAWIDENQTATKEEYEAEQKQLESVANPVMMKIYGAEGGAPGGMPGQGAGAPPPGAGDDGPTVEEVD</w:t>
            </w:r>
          </w:p>
        </w:tc>
      </w:tr>
      <w:tr w:rsidR="00E44679" w:rsidRPr="00E340F8" w14:paraId="464EE6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7535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A45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JU7|HSLU_BRA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00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ADAKRAVSIALRNRWRRLQLDTGLREEVLPKNILMIGPTGVGKTEIARRLAKLAGAPFLKVEATKFTEVGYVGRDVEQIIRDLVEVAIHQVRERKRKDVAARAQLAAEERVLDALVGANSSAATRDSFRRKLRAGELNDKEIEIETQSSGGGMPMFEIPGMPGAQMGAISIGDIFGKLGGRTKTRRVTVEASHDILIAEESDKLLDSDQLVQEAINVVENNGIVFLDEIDKICVRENRHGGDVSREGVQRDLLPLIEGTTVSTKHGAVKTDHILFIASGAFHIAKPSDLLPELQGRLPIRVELQALTRDDMRRILTEPEASLIKQYVALMKTEGVTLDITDDAIDALADVAVAVNSTVENIGARRLQTVMERVLDDISFTASDRTGETMRVDAAYVQQHIGDLAKNADLSRFIL</w:t>
            </w:r>
          </w:p>
        </w:tc>
      </w:tr>
      <w:tr w:rsidR="00E44679" w:rsidRPr="00E340F8" w14:paraId="577531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AE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F408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UM5|HTPG_BU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51D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6AC639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EEB5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BE35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3Q3|HS16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137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RSGNVLDPMSVDFWADADPFGAVRSLAERCPVLTNVRVDWKETPTAHVFTADLPGVRKDQAKVEVEDGGVLVISGERAREEDVDGKNDERWHHVERSSGKFQRRFRLPRGARVDQVSASMDNGVLTVTVPKEETKKPQLKAIPISG</w:t>
            </w:r>
          </w:p>
        </w:tc>
      </w:tr>
      <w:tr w:rsidR="00E44679" w:rsidRPr="00E340F8" w14:paraId="0868D5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88FC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5614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QZ5|HTPG_ACI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5BF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KETMQFQTEINQLLQLMIHSLYSNKEIFLRELISNASDACDKLRFEALADPALLTGDSELKVEVDFDPEAGTITVRDNGIGMNRDEVIANIGTIAKSGTREFFERLSGDQTKDAKLIGQFGVGFYSAFIVADRVSLNTRRAGMEAEHGVRWESDGTGTYTLETLDLPARGTEIVLHLREEERQDLLSAWRLRSIINKYSDHIPLSIRMRKIGEGGKPGDEWETVNKASALWQRSKSEISDDEYKEFYRYVSHDYGDPLTWSHNHVEGRLEYTSLLFIPAKAPFDLWDHNHPHGIKLYVQRVFIMDDAEQLLPRYLRFVRGVIDSSDLPLNVSREILQGNRVIDQMRSGSVKRILGLLEEMAEKEPEKYQTFWNEFGRVLKEGPGEDYSNREQIARLLRFASTHTDTDTQNVSLADYLARMAEGQDKIYYITADSFLAAKNSPQLELLRKKGIEVLLLSDRVDEWLTSHLPEFEGKALTSVAKGALDLGAIETEEERKSQEETEKDAEGLVERIKNALGERVETVRVSHRLTSSPACIVLGERDMALYMQQLLKQAGHEISSTKPVLEINPTHPMLARIEGEKDDTRFAEWSALLLDQAILAEGGQLEDPAGFVARINQLMLALAG</w:t>
            </w:r>
          </w:p>
        </w:tc>
      </w:tr>
      <w:tr w:rsidR="00E44679" w:rsidRPr="00E340F8" w14:paraId="233B2A4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D7C3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803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NS6|HSLU_ACI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A4E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QELDKYIIGQSEAKRAVAIALRNRWRRGQVPPPLHQEITPKNILMIGPTGVGKTEIARRLAQLANAPFIKVEATKFTEVGYVGKDVESIIRDLTETAVDMIRNERQVALRQRAEELAEERILDILIPGPRDSSVPRSDEGTRQKFRKMLREGKLDAQEIEIEVSAPKGGVEIMAPAGMEEMTNQLREMFSNMAPGKTSTRRVTVSEAQRLLTDDEAAKLVNEEEVRALALERVQSGGIVFIDEIDKVAVRSGTQQGSDVSREGVQRDLLPLVEGSNVSTRYGVVKTDHILFIASGAFHLSKPSDLIPELQGRLPIRVELEALSAADLVRILQEPENALVRQYGALLASDGLALHFTQDGVQRIAEIAQQVNERVENIGARRLHTVMERLLEEVAFVAPDGSTTALEVDAAYVDSRLKDLAQDEDLSRYIL</w:t>
            </w:r>
          </w:p>
        </w:tc>
      </w:tr>
      <w:tr w:rsidR="00E44679" w:rsidRPr="00E340F8" w14:paraId="0EA76544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D09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237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549|HRQ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734E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GPIKKKLKSAGQGSGKTDAFRNFEQFFFRLNTLYTFLICRKHVVPTFKTLCGPIETALKRTVTKEDLAMVMALMPRECVFKYIDENQIYTETKIFDFNNGGFQQKENDIFELKDVDDQNQTQKSTQLLIFEFIDGTMQRSWSASDRFSQIKIPTYTTEEMKKMISKREALFKSRLREFILEKEKANLDPFSELTNLAQKYIPRERDYEDPIEAMMKAKQESNEMSIPNYSNNSVITTIPQMIEKLKSTEFYASQIKHCFTIPSRTAKYKGLCFELAPEVYQGMEHENFYSHQADAINSLHQGENVIITTSTSSGKSLIYQLAAIDLLLKDPESTFMYIFPTKALAQDQKRAFKVILSKIPELKNAVVDTYDGDTEPEERAYIRKNARVIFTNPDMIHTSILPNHANWRHFLYHLKLVVVDELHIYKGLFGSHVALVMRRLLRLCHCFYENSGLQFISCSATLKSPVQHMKDMFGINEVTLIHEDGSPTGAKHLVVWNPPILPQHERKRENFIRESAKILVQLILNNVRTIAFCYVRRVCELLMKEVRNIFIETGREDLVTEVMSYRGGYSASDRRKIEREMFHGNLKAVISTNALELGIDIGGLDAVLMCGFPLSMANFHQQSGRAGRRNNDSLTLVVASDSPVDQHYVAHPESLLEVNNFESYQDLVLDFNNILILEGHIQCAAFELPINFERDKQYFTESHLRKICVERLHHNQDGYHASNRFLPWPSKCVSLRGGEEDQFAVVDITNGRNIIIEEIEASRTSFTLYDGGIFIHQGYPYLVKEFNPDERYAKVQRVDVDWVTNQRDFTDVDPQEIELIRSLRNSDVPVYFGKIKTTIIVFGFFKVDKYKRIIDAIETHNPPVIINSKGLWIDMPKYALEICQKKQLNVAGAIHGAQHAIMGMLPRFIVAGVDEIQTECKAPEKEFAERQTKRKRPARLIFYDSKGGKYGSGLCVKAFEHIDDIIESSLRRIEECPCSDGCPDCVAASFCKENSLVLSKPGAQVVLHCILGHSEDSFIDLIKDGPEPNMPEIKVETVIPVSEHVNFSDDFKIIDVRRATKDDTHTNEIIKKEI</w:t>
            </w:r>
          </w:p>
        </w:tc>
      </w:tr>
      <w:tr w:rsidR="00E44679" w:rsidRPr="00E340F8" w14:paraId="56F06C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497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9AB3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UR7|HTPG_BUR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D64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ETMSFQAEVKQLLHLMIHSLYSNKEIFLRELVSNASDAADKLRFEGLADNALYENDPNLRIRIGYDKAARTITIDDNGIGMSRDEAIANLGTIARSGTKEFFTKLSGDQQKDAALIGQFGVGFYSGFIVADKITVETRRAGLPANEAVRWESAGEGDFTIDAIERAQRGTTITLHLREGEDDLLSSHRLKSIIQKYSDHIALPILMRKEEWDQEKGEMVLKDEDETVNQASALWTRSKSDVTDEQYTQFYQHIAHDHQDPLTWTHNRVEGRSEYTQLLFVPAHAPFDLWNRDYRGGLKLYVKRVFIMDDAEQLLPQYLRFVKGVVDSADLPLNVSREILQESRDVKAIREGVTKRALSMLEELANAEDDAGKEKYKTFWGAFGQVLKEGLGEDHANRERIAKLLRFASTHGDTDAQDVSLADYVSRMKPEQSKIYYVTADTWQAAKNSPHLEVFRKKGVEVLLLTDRVDEWMLSFLHEFDGKPLASVARGDLDLGELNDEEKKAQEQAGEAIKPVVEKMKEALGDKVKEVRVTFRLTDSPSCLVADDNDMSGYLQRMLKAAGQNAPAMQPILEINPEHALVKQLNADSADFGDWCHLLFDQALLAEGGMLDDPASFVKRTNALLLSRAA</w:t>
            </w:r>
          </w:p>
        </w:tc>
      </w:tr>
      <w:tr w:rsidR="00E44679" w:rsidRPr="00E340F8" w14:paraId="56BEE6A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735E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FA7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2R4|HTPG_S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EDBE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EALTNDNLYEGDGELRVRISADKEKGTVTIEDNGIGMTRDGVIEHLGTIAKSGTADFFKKLSGDESKDSQLIGQFGVGFYSSFIVADRVTVRTRAAGHSADEAVLWESAGEGDFTVETISKQTRGTEITLHLRDDEKEFADDYRLRSIITKYSDHISVPVEMFEAGTPAVEATEDTEAVAATEGSWKPMNKATALWTRNKSDVSDEEYQEFYKHISHDFTDPLLWSHNRVEGKQEYTSLLYIPAKAPWDMWNRDRKHGLKLFVQRVFVMDDAEQFMPSYLRFVQGLIDSNDLPLNVSREILQDNKVTTALRTAVTKRVLGMLEKLAKNDAEKYQSFWTEFGQVLKEGPAEDFANKERIAGLLRFASTHTGEATPNVSLADYIERMQEGQSKIYYIVADSHEAAANSPHLELLRKKGIEVLLMSERIDEWLINHLTEFDGKKLHSVTRGDLELGELEDDDEKEAQEKLQTESEGLVKRVKDSLGDKVSEVKVTTRLTDTPACVVAGEGEMSTQMIKLMQAAGQDVPEPKPTFELNPEHPLVARLNDEQDEQQFAQWSELLLQQALLSEKGSLADPSAFIKLMNQMLLASVK</w:t>
            </w:r>
          </w:p>
        </w:tc>
      </w:tr>
      <w:tr w:rsidR="00E44679" w:rsidRPr="00E340F8" w14:paraId="72D288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A305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1DD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827|HSP74_ANO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ED9D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AIGIDLGTTYSCVGVFQHGKVEIIANDQGNRTTPSYVAFSDTERLIGDAAKNQVAMNPTNTVFDAKRLIGRKFDDPKIQADMKHWPFTVVNDGGKPKIRVEFKGERKTFAPEEISSMVLTKMKETAEAYLGQSVKNAVITVPAYFNDSQRQATKDAGAIAGLNVMRIINEPTAAALAYGLDKNLKGERNVLIFDLGGGTFDVSILTIDEGSLFEVRSTAGDTHLGGEDFDNRMVGHFVEEFKRKHKKDLSKNARALRRLRTACERAKRTLSSSTEATIEIDALMDGIDYYTKISRARFEELCSDLFRSTLQPVEKALSDAKMDKSSIHDIVLVGGSTRIPKVQSLLQNFFAGKSLNLSINPDEAVAYGAAVQAAILSGDKDDKIQDVLLVDVAPLSLGIETAGGVMTKLIERNSRIPCKQTQIFSTYADNQPGVSIQVFEGERAMTKDNNLLGQFDLSGIPPAPRGVPQIEVTFDLDANGILNVAAKEKSTGKEKNITIKNDKGRLSQADIDRMVSEAEKFREEDEKQRERISARNQLEAYCFNLKQSLDGEGASKLSDADRKTVQDRCEETLRWIDGNTMADKEEFEHKMQELTKACSPIMTKLHQQAAGGPSPSSCAQQAGGFGGRTGPTVEEVD</w:t>
            </w:r>
          </w:p>
        </w:tc>
      </w:tr>
      <w:tr w:rsidR="00E44679" w:rsidRPr="00E340F8" w14:paraId="780DA9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C54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A729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3E7|HS16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E6E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RRSNVFDPFADFWDPFDGVFRSLVPATSDRDTAAFANARVDWKETPESHVFKADLPGVKKEEVKVEVEEGNVLVISGQRSKEKEDKNDKWHRVERSSGQFMRRFRLPENAKVDQVKASMENGVLTVTVPKAEVKKPEVKAIEISG</w:t>
            </w:r>
          </w:p>
        </w:tc>
      </w:tr>
      <w:tr w:rsidR="00E44679" w:rsidRPr="00E340F8" w14:paraId="1E0415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39E4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117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KF5|HSPG9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124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LNNNNFKNCKRQCPINKSNKTIIDIIPSMDVTMTNDKLIIETELAGISKDDIEIDIKDSILTIQGEKKKNLNKQQQQLVSEKSSTSPSTLDSKEDEPSIEEFEDDIKPKSATSTTTTTTKENKDDENKTKSSDKKFISERSFGNFKRYLDLTKVLYQLDLNSINTQFENGLLTITINKKLHYSNTIKININ</w:t>
            </w:r>
          </w:p>
        </w:tc>
      </w:tr>
      <w:tr w:rsidR="00E44679" w:rsidRPr="00E340F8" w14:paraId="37DF1A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388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6A75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541|HSP70_BRU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2E5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AIGIDLGTTYSCVGVFMHGKVEIIANDQGNRTTPSYVAFTDTERLIGDAAKNQVAMNPHNTVFDANRLIGRKFDDGSVQSDMKHWPFKVVNAGGGKPKVQVEYKGETKTFTPEEISSMVLVKMKETAEAFLGHAVKDAVITVPAYFNDSQRQATKDSGAIAGLNVLRIINEPTAAAIAYGLDKKGHGERNVLIFDLGGGTFDVSILTIEDGIFEVKSTAGDTHLGEDFDNRMVNHFVAEFKRNDKKDLASNPRALRRLRTACERAKRTLSSSSQASIEIDSLFEGIDFYTNITRARFEELCADLFRSTMDPVEKALRDAKMDKAQVHDIVLVGGSTRIPKVQKLLSDFFSGKELNKSINPDEAVAYGAAVQAAILSGDKSEAVQDLLLLDVAPLSLGIETAGGVMTALIKRNTTIPTKTSETFTTYSDNQPGVLIQVYEGERALTKDNNLLGKFELSGIPPAPRGVPQIEVTFDIDANGILNVSAQDKSTGKQNKITITNDKGRLSKDEIERMVQEAEKYKADDEAQKDRIAAKNALESYAFNMKQTIEDEKLKDKISEEDKKKIQEKCDETVRWLDGNQTAEKDEFEHRQKELESVCNPIITKLYQSAGGMPGGMPGGMPGGAPGAGSTGGGPTIEEVD</w:t>
            </w:r>
          </w:p>
        </w:tc>
      </w:tr>
      <w:tr w:rsidR="00E44679" w:rsidRPr="00E340F8" w14:paraId="4A2A6D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0859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5686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H31|HSLU_COX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B6C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TPREIVAELDKFIIGQNDAKRAVAIALRNRWRRMQLGEELRREIFPKNILMIGPTGVGKTEIARRLSDLAGAPFLKIEATKFTEVGYVGRDVESIIRDLVDVAVKMTREKAIRQVKSLAEEAAEERVLDALIPPARGGFQGEPTAEEKPTEKKESATRQLFRKKLRNGGLDDKEIEVEVSAHPSFEIMGPPGMEEMVSQLQGIMSSMSSRRSKSRRLKVKDALRILGEEEAAKLVDEDQIKSTALASVEQNGIVFIDEIDKIVKRDGAVGADVSREGVQRDLLPLVEGSTVFTKYGMVKTDHILFIASGAFHIAKPSDLVPELQGRFPIRVELKALTADDFVRILTEPKASLTEQYTELLKTENFGLSFTKDGIKRLAEIAYQVNDRSENIGARRLHTIMERLLEEVSFEATDKQGESITIDADYVNKQLKKLAEDEDLSRYIL</w:t>
            </w:r>
          </w:p>
        </w:tc>
      </w:tr>
      <w:tr w:rsidR="00E44679" w:rsidRPr="00E340F8" w14:paraId="2DE22C7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C62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05D9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J90|HTPG_FRA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81A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TITKEKRGTEVILHIKKEHLDLLEYHVLKGLVNKYSDCINTSIQMKKVEYDKDGKQTVKDEYETVNNTKAIWLRSKDEVTDEEYQEFYKYISHDFADALMWIHNKVEGNLEYNSLLYIPQNKPFDFWNRDKDYGLSLYVRRVFIMENKELLPPYLRFVKGVIDSADLPLNVSREILQHNKVIDKIKKAITTKILSELKKLASKDKEKYQKFWDSFGQVLKEGVSDDYSNKEKIAGLLRFATTQSGDSKQTVSLADYISRMKEGQDTIYYITSDSYKAAANNPQLEAFKKKGIEVILMTDRIDEWMMSTLTEFDGKHMKSIIKGDIDLDRFETPENKEKFEKEAKDFEKVLKEIKEVLKDKVEDVRLSKRLTDSPSCVVVNDYGMSLHMQKMMEEAGQSFMPGMGMKPILELNAEHNLVQKLKNEADTEIFADLSELLLLQAMFVEGAKIEDPMAFVKLVNKYIR</w:t>
            </w:r>
          </w:p>
        </w:tc>
      </w:tr>
      <w:tr w:rsidR="00E44679" w:rsidRPr="00E340F8" w14:paraId="13F232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040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3F7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456|HSP70_TRY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71B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YEGAIGIDLGTTYSCVGVWQNERVEIIANDQGNRTTPSYVAFTDSERLIGDAAKNQVAMNPRNTVFDAKRLIGRKFSDPVVQSDMKHWPFKVITKGDDKPVIQVQFRGETKTFNPEEVSSMVLSKMKEIAESYLGKQVKKAVVTVPAYFNDSQRQATKDAGTIAGLEVLRIINEPTAAAIAYGLDKVEDGKERNVLIFDLGGGTFDVTLLTIDGGIFEVKATNGDTHLGGEDFDNRLVAHFTDEFKRKNKGKDLSTNLRALRRLRTACERAKRTLSSAAQATIEIDALFDNVDFQATITRARFEELCGELFRGTLQPVERVLQDAKMDKRAVHDVVLVGGSTRIPKVMQLVSDFFRGKELKKSIQPDEAVAYGAAVQAFILTGGKSKQTEGLLLLDVTPLTLGIETAGGVMTSLIKRNTTIPTKKSQIFSTYADNQPGVHIQVFEGERAMTKDCHLLGTFELSGIPPPPRGVPQIEVTFDLDANGILNVSAEEKGTGKRNQIVLTNDKGRLSRAEIERMVREAAKYEAEDKDQVRQIDAKNGLENYAFSMKNAVNDPNVAGKIEEADKKTITSAVEEALEWLNNNQEASKEEYEHRQKELENLCTPIMTNMYQGMAGAGMPGGMPGGMPGGMPGGMPGGMPGGMPGGMPGGMPGGMPGGMPGGANPSSSSGPEVEEVD</w:t>
            </w:r>
          </w:p>
        </w:tc>
      </w:tr>
      <w:tr w:rsidR="00E44679" w:rsidRPr="00E340F8" w14:paraId="209734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756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2D1E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4F2|HSLU_CAMJ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AC0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TPKEIVKFLDDYVIGQKKAKKIIAIALRNRYRRMQLSPELQDDIVPKNILMIGSTGVGKTEIARRLAKMMGFPFIKIEASKYTEVGFVGRDVESMVRDLTNAALNLVKNEQREKNKDKINEFIENKILEKLLPPLPKGISDEKQEEYKNSLEKMRTKLRNGDLDESTIEIEISQNMFDTNPNLPPEMGAMQDIVKVIGVGSKKVKKEMKIKDAKNALKNEAGEKILDQESIKSEALKRSENEGIIFIDEIDKIAVSSGNSNRQDPSKEGVQRDLLPIVEGSNVQTKIGTLKTDHILFIAAGAFHLSKPSDLIPELQGRFPLRVELDSLDDKAFYEILTRPKNSLLKQYSQLLKTENLELDFDNEAIKEIAKIASRANEEMQDIGARRLHTVIEKLLEDLSFEADEYAGKKFVVDKKMVEEKLGDIIENKDLARYIL</w:t>
            </w:r>
          </w:p>
        </w:tc>
      </w:tr>
      <w:tr w:rsidR="00E44679" w:rsidRPr="00E340F8" w14:paraId="7C1F2E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C464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603A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KG8|HTPG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BF8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6D7952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3671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ABE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L569|HTPG_SHEB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F80F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DFFKNLSGESSKDSQLIGQFGVGFYSAFIVAKKVTVRTRAAGHKADEAVLWESEGEGNFTVDTITKASRGTEITLHLRDEEKEFADDWRLRSIITKYSDHISVPVEMWQEGTPESDGADGEKIPATEGQWKVMNKATALWMRSKADISDEEYQEFYKHISHDYTDALLWSHNRVEGKQEYTNLLYIPAKAPWDMWNRDRKHGLKLFVQRVFIMDDAEQFMPSYLRFVQGLIDSNDLPLNVSREILQDNHVTKAMRTGITKRVLGMLEKLAKDDAEKYQQFWAEFGQVLKEGPAEDFANRERIAGLLRFASTHTGSAAPTVSLDDYISRMKEGQTKIYYIVADSHEAAANSPHLELLRKKGIEVLLMSERIDEWLINHLTEYKEKQLHSVTRGDLELGELEDASEKEAQEKLEQESVALVERIKAALGSTVADVKVTSRLTDTPACVVAGEGEMSTQMIKLMQAAGQPVPEVKPTFEINPAHPLVSRLNDLQDEAAFADWSNLLLQQAQLSEKGSLADPSAFIKLMNQMLLANMK</w:t>
            </w:r>
          </w:p>
        </w:tc>
      </w:tr>
      <w:tr w:rsidR="00E44679" w:rsidRPr="00E340F8" w14:paraId="1148536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89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98BB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S77|HTPG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6CF6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ADNGVGMNRDEVIDHLGTIAKSGTKSFLESMGSDQAKDSQLIGQFGVGFYSAFIVADKVTVRTRAAGDKPENGVFWESAGEGEYTVADITKNDRGTEITLHLREGEDEFLDDWRVRSIISKYSDHIALPVEIEKREEKDGETVISWEKINKAQALWTRNKSEIKDDEYNEFYKHIAHDFTDPLTWSHNRVEGKQEYTSLLYIPSQAPWDLWNRDHKHGLKLYVQRVFIMDDAEQFMPNYLRFVRGLIDSNDLPLNVSREILQDSTVTRNLRSALTKRVLQMLEKLAKDDAEKYQTFWKQFGLVLKEGPAEDHANQEAIAKLLRFASTHTDSSAQTVSLEDYVSRMKEGQEKIYYITADSYAAAKNSPHLELLRKKGIEVLLLSDRIDEWMMNYLTEFDGKAFQSVAKADESIEKLADEVDENAKEAEKVLEPFVERVKTLLGDRVKDVRLTHRLTDTPAIVTTDADEMSTQMAKLFAAAGQSVPEVKYIFELNPDHVLVKRTADTKDEAQFKEWVELLLDQALFAERGTLEDPNQFIRRMNQLLVS</w:t>
            </w:r>
          </w:p>
        </w:tc>
      </w:tr>
      <w:tr w:rsidR="00E44679" w:rsidRPr="00E340F8" w14:paraId="46D40A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B3A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FAE2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827|HSP70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CDD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GVAVGIDLGTTYSCVGVFQHGKVEIIANDQGNRTTPSYVAFTDTERLIGDAAKNQVAMNPQNTVFDAKRLIGRKFNDPVVQCDLKHWPFQVVSDEGKPKVKVEYKGEEKSFFPEEISSMVLTKMKETAEAYLGHPVTNAVITVPAYFNDSQRQATKDAGVLAGLNILRIINEPTAAAIAYGLDKGARGEQNVLIFDLGGGTFDVSILTIDDGIFEVKATAGDTHLGGEDFDNRMVNHFVEEFKRKHKKDIGQNKRALRRLRTACDRAKRTLSSSSQASIEIDSLFEGIDFYTAITRARFEELCSDLFRGTLEPVEKALRDAKLDKSQIHEIVLVGGSTRIPKVQKLLQDFFNGRELNKSINPDEAVAYGAAVQAAILMGDKSENVQDLLLLDVAPLSLGLETAGGVMTVLIKRNTTIPTKQTQSFTTYSDNQPGVLIQVFEGERAMTKDNNLLGKFELSGIPPAPRGVPQIEVTFDIDANGILNVSAVEKSSGKQNKITITNDKGRLSKEDIEKMVQEAEKYKADDDAQRERVDAKNALESYAFNLKSMVEDENVKGKISDEDKRTISEKCTQVISWLENNQLAEKEEYAFQQKDLEKVCQPIITKLYQGGVPGGVPGGMPGSSCGAQARQGGNSGPTIEEVD</w:t>
            </w:r>
          </w:p>
        </w:tc>
      </w:tr>
      <w:tr w:rsidR="00E44679" w:rsidRPr="00E340F8" w14:paraId="7B894B6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190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605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5Z5|HSLU_DESR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9BA8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LTPRQTVRELDKYIVGQEKAKKAVAVALRNRYRRSKLKEDLIDEVVPKNILMIGPTGVGKTEIARRLAKLVKAPFVKIEATKFTEVGYVGRDVESMVRDLVETSIRMLKQEKVEEVEERAKRLADERIIELLAPYPNRPTQTKNPFEMLFGGVQDTQQEDKSWEQQNSRIKFERETLREKMSRCELEKDYLEIEVEDQSTPMLEVFSNSGVEEMGVNMQDVLGSIFPRKKRKRKVTVEEARKILTQQEAQKLIDMDELTAQAVKRAEDHGIIFLDEIDKIATREGTTGSADVSRGGVQRDILPIVEGSTVMTKYGPVKTDHILFIAAGAFHIAKPSDLIPELQGRFPIRVELESLSRSDFEQILTEPQNSLIKQYTELLGTEGLKIEFSKNSLVEIADIAYTVNEQNENIGARRLHTILEKLLEDVSFEAPELNGQSLTIDSDYVREKLKDVVTNRDLSRYIL</w:t>
            </w:r>
          </w:p>
        </w:tc>
      </w:tr>
      <w:tr w:rsidR="00E44679" w:rsidRPr="00E340F8" w14:paraId="45D9F9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1EF0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FF69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877|HSP71_PUC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6EA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AIGIDLGTTYSCVGVWQNDRVEIIANDQGNRTTPSYVAFTDTERLIGDSAKNQVAMNPHNTVFDAKRLIGRKFADAEVQSDIKHFPFTVFDKGGKPYIRVQYRGEDKEFSPEEISSMILTKMKEVAESYLGGTVTSAVVTVPAYFNDSQRQATKDAGTISGLNVLRIINEPTAAAIAYGLDKKTVGERNVLIFDLGGGTFDVSLLTIEEGIFEVKATAGDTHLGGEDFDNRLVNHFVQEFKRKHKKDLSSNPRALRRLRTACERAKRTLSSAAQTTIEIDSLFEGVDFYTSLTRARFEELCQDLFRSTLEPVEKVLRDAKIDKAAVHEIVLVGGSTRIPRIVKLVSDFFNGKEPNKSINPDEAVAYGAAVQAAILTGDTSEKTQDLLLLDVSPLSLGIETAGGVMTPLIKRNTTVPTKKSEIFSTYSDNQPGVLIQVYEGERARTKDNNLLGKFELAGIPPAPRGVPQIEVTFDIDANGILNVSASDKTTGKSNRITITNDKGRLSKEEIERMVNEAEKYKAEDEEATARITSRNALESYAYNLRNSLTDEKLADKFDAADKKKLEDAVNSTISWLDNSQEASKEEYEEHQKELEAVANPIMQKLYAGAGGAPGGAPGGFPGGAPGGFPGGAPAGEDGPSVEEVD</w:t>
            </w:r>
          </w:p>
        </w:tc>
      </w:tr>
      <w:tr w:rsidR="00E44679" w:rsidRPr="00E340F8" w14:paraId="3CCEBD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337C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3937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147|HSP90_PLAF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091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DFDGKKLKCCTKEGLDIHHSEEAKKDFETLKAEYEGLCKVIKDVLHKKVEKVVVGQRITDSPCVLVTSEFGWSANMERIMKAQALRDNSMTSYMLSKKIMEINARHPIISALKQKADADKSDKTVKYLIWLLFDTSLLTSGFALEEPTTFSKRIHRMIKLGLSIDEEENNDIDLPPLEETVDATDSKMEEVD</w:t>
            </w:r>
          </w:p>
        </w:tc>
      </w:tr>
      <w:tr w:rsidR="00E44679" w:rsidRPr="00E340F8" w14:paraId="79A71D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959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CBA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IB1|HSPQ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060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EGQPVHTYLAEAQLSSETQDEHPEQPSMDELARTIRKQLQAPRLRN</w:t>
            </w:r>
          </w:p>
        </w:tc>
      </w:tr>
      <w:tr w:rsidR="00E44679" w:rsidRPr="00E340F8" w14:paraId="58229A3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2CA1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33A4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4Y2|HTPG_MYC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2DBF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HVEQLEFQAEARQLLDLMVHSVYSNKDAFLRELISNASDALDKLRIEALRNKDLEVDTSDLHIEIDADKAARTLTVRDNGIGMAREEVVDLIGTLAKSGTAELRAQLREAKNAAASEELIGQFGIGFYSSFMVADKVQLLTRKAGESAATRWESSGEGTYTIESVEDAPQGTSVTLHLKPEDAEDDLHDYTSEWKIRNLVKKYSDFIAWPIRMDVERRTPASQEEGGEGGEETVTIETETLNSMKALWARPKEEVSEQEYKEFYKHVAHAWDDPLEIIAMKAEGTFEYQALLFIPSHAPFDLFDRDAHVGIQLYVKRVFIMGDCDQLMPEYLRFVKGVVDAQDMSLNVSREILQQDRQIKAIRRRLTKKVLSTIKDVQSSRPEDYRTFWTQFGRVLKEGLLSDIDNRETLLGISSFVSTYSEEEPTTLAEYVERMKDGQQQIFYATGETRQQLLKSPHLEAFKAKGYEVLLLTDPVDEVWVGMVPEFDGKPLQSVAKGEVDLSSEEDTSEAEREERQKEFADLLTWLQETLSDHVKEVRLSTRLTESPACLITDAFGMTPALARIYRASGQEVPVGKRILELNPSHPLVTGLRQAHQDRADDAEKSLAETAELLYGTALLAEGGALEDPARFAELLAERLARTL</w:t>
            </w:r>
          </w:p>
        </w:tc>
      </w:tr>
      <w:tr w:rsidR="00E44679" w:rsidRPr="00E340F8" w14:paraId="7129EFD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842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04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SJQ8|HSPB8_MAC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AC5A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MPFSCHYPSRLRRDPSGLSLSSRLLDDGFGMDPFPDDLTASWPDWALPRLSSAWPGTLRSGMVPRGPTATARFGVPAEGRTPPPFPGEPWKVCVNVHSFKPEELMVKIKDGYVEVSGKHEEKQQEGGIVSKNFTKKIQLPAEVDPVTVFASLSPEGLLIIEAPQVPPYSTFGESSFNNELPQDSQEVTCT</w:t>
            </w:r>
          </w:p>
        </w:tc>
      </w:tr>
      <w:tr w:rsidR="00E44679" w:rsidRPr="00E340F8" w14:paraId="382557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E23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C23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QZG9|HSPQ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BE8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320B35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A7E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397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S1U1|HSPB1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0FB7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SPSWDPFRDWYPAHSRLFDQAFGLPRLPEEWSQWLSHSGWPGYVRPLPPPAIEGPAAVAAPAYSRLLSRQLSSGVSEIQQTADRWRVSLDVNHFAPEELTVKTKDGVVEITGKHEERQDEHGFISRCFTRKYTLPPGVDPTQVSSSLSPEGTLSVEAPLPKPATQSAEITIPVTFEARAQLGGTEAGKSEKPGTK</w:t>
            </w:r>
          </w:p>
        </w:tc>
      </w:tr>
      <w:tr w:rsidR="00E44679" w:rsidRPr="00E340F8" w14:paraId="4B89A7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081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1D21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YB8|HTPG_RHOR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9335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TLSFQAEVSKLLDIVVHSLYSDRKIFLRELISNASDACDKLRYEGLTQPALLEGDGAFRIRLSIDAEAGTLTIADNGIGMNRHELIENLGTIARSGTQAFAEALKAKSQAASGDVSLIGQFGVGFYSAFMVADKVEVVTRRAGEAQGWRWSSDGKGSFSVSEVEGAGRGAAITLHLREDARDFLDEHRLREIVKTYSDHIAIPVDYAGKEGEPERLNEASALWTRPRDQITDEQYAEFYHHVAHGFETPWHTLHYRAEGKLEYTALLFVPGQQPFDLFTQDRKPRVKLYVNRVFITDDCEELLPSYLRFVRGVVDSSDLPLNVSREMLQDDPRLRKIKGGLTKRLIDDLAKRARDDESAYLTFWENFGAVLKEGIYEDFERKEDLVALARFRTTASDTPVSLETVIGRMKEGQSALYYITGDDATALARSPQVEGFVARGVEVLLLTDPIDEFWVSAVPKVGDTALKAVAQGSADLERLALIDGKQPPDDAEHAPAETAKMDALIAAMKAALGTAVADVRVSARLTDSPVCLVAKEGAMSLHLQKLLRQANQGSELSGDRVLEINPRHALVKTLAERAATGGSVDEAALLLMDQARILEGEAPADAIAFARRLTEVMGKGLI</w:t>
            </w:r>
          </w:p>
        </w:tc>
      </w:tr>
      <w:tr w:rsidR="00E44679" w:rsidRPr="00E340F8" w14:paraId="6AC7D7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E08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9D6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077|HSP74_L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38D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TKHRIDLGTTYSCVGVFKNEQVDIIANDQGNRTTPSYVAFTETERLIGDARRTRWHEPPGNTVFDEAHDRPQVRRPDLQSDMKHWPFKVIVKDGKPVISVEYQNQTKTFSRGDLGYGAAENEGDGGGYLGTTVKDAVITVPAYFNDSQRQATKDAGSIAGLNVLRIINEPTAAAIAYGMDRKGDKGEKNVLIFDLGGGTFDVTLLTIESGVFEVKATAGDTHLGG</w:t>
            </w:r>
          </w:p>
        </w:tc>
      </w:tr>
      <w:tr w:rsidR="00E44679" w:rsidRPr="00E340F8" w14:paraId="1CA9A4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9324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0E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KX0|HSPQ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2B92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CKFGIGQQIRHKLLGFPGVVIDIDPEYSLETPTWEEISGNDTPRSEPWYHVVMEDDEGQPIHTYLAEAQLMKEELSEHEHPSLNELAEVIQRRAPQLRH</w:t>
            </w:r>
          </w:p>
        </w:tc>
      </w:tr>
      <w:tr w:rsidR="00E44679" w:rsidRPr="00E340F8" w14:paraId="1336F16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0CE0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1A6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C0|HSP7O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F9F4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FDFGNENCLVAVARQRGIDVVLNDESNRETPAIVCFGDKQRFIGTAGAASTMMNPKNSISQIKRLIGRQFSDPELQRDIKSLPFSVTEGPDGYPLIHANYLGEKRAFTPTQVMGMMLSNLKGIAEKNLNTAVVDCCIGIPVYFTDLQRRAVLDAATIAGLHPLRLIHETTATALAYGIYKTDLPESDQLNVAFIDIGHASMQVCIAGFKKGQLKILSHAFDRSLGGRDFDEVLFNHFAAKFKDEYKIDVSQNAKASLRLRATCEKLKKVLSANPLAPLNIECLMDEKDVRGVIKREEFEEISIPILERVKRPLEKALSDAGLTVEDVHMVEVIGSGSRVPAMIKILTEFFGKEPRRTMNASECVSRGCALQCAILSPTFKVREFQVHESFPFSISLAWKGAASEAQNGGAENQQSTIVFPKGNPIPSVKALTFYRSGTFSVDVQYSDVNDLQAPPKISTYTIGPFQSSKGERAKLKVKVRLNLHGIVSVESATLLEEEEVEVPVTKEHSEETTKMDSDKASAEAAPASGDCDVNMQDAKDTSDATGTDNGVPESAEKPVQMETDSKAEAPKKKVKKTNVPLSELVYGALKTVEVEKAVEKEFEMALQDRVMEETKDRKNAVESYVYDMRNKLSDKYQEYITDSEREAFLANLQEVEDWLYEDGEDETKGVYVAKLEELKKVGDPVEVRYKESLERGSVIDQLGYCINSYREAAMSTDPKFDHIELAEKQKVLNECVEAEAWLRGKQQQQDTLPKYATPALLSADVKSKAEALDKFCRPIMTKPKPVAKAEAPQAKGGEQADEGKSEPEQPASAEPMETENPAEGST</w:t>
            </w:r>
          </w:p>
        </w:tc>
      </w:tr>
      <w:tr w:rsidR="00E44679" w:rsidRPr="00E340F8" w14:paraId="003432F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D808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CC3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5Z3|HSPQ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480D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ASKFGIGQQVRHKLLGYLGVIVDIDVEYSLEQPQEDDIASNATLRSAPWYHVVMEDDNGQPVHTYLAEAQLAYETSDEHPEQPSLDELAESIRHQLLAPRLRN</w:t>
            </w:r>
          </w:p>
        </w:tc>
      </w:tr>
      <w:tr w:rsidR="00E44679" w:rsidRPr="00E340F8" w14:paraId="7E4D959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9349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6E06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170|HS25P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F0B4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LSFAASALCSPLAPSPSVSSKSATPFSVSFPRKIPSRIRAQDQRENSIDVVQQGQQKGNQGSSVEKRPQQRLTMDVSPFGLLDPLSPMRTMRQMLDTMDRMFEDTMPVSGRNRGGSGVSEIRAPWDIKEEEHEIKMRFDMPGLSKEDVKISVEDNVLVIKGEQKKEDSDDSWSGRSVSSYGTRLQLPDNCEKDKIKAELKNGVLFITIPKTKVERKVIDVQIQ</w:t>
            </w:r>
          </w:p>
        </w:tc>
      </w:tr>
      <w:tr w:rsidR="00E44679" w:rsidRPr="00E340F8" w14:paraId="2BDBC51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70C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CE7F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181|HSP80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0A4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VETFAFQAEINQLLSLIINTFYSNKEIFLRELISNSSDALDKIRFESLTDKSKLDGQPELFIHIIPDKANNTLTIIDSGIGMTKADLVNNLGTIARSGTKEFMEALAAGADVSMIGQFGVGFYSAYLVAEKVVVTTKHNDDEQYVWESQAGGSFTVTRDTSGENLGRGTKMVLYLKEDQLEYLEERRLKDLIKKHSEFISYPISLWVEKTIEKEISDDEEEEEKKDEEGKVEEVDEEKEKEEKKKKKVKEVSNEWSLVNKQKPIWMRKPEEITKEEYAAFYKSLTNDWEEHLAVKHFSVEGQLEFKAVLFVPKRAPFDLFDTKKKPNNIKLYVRRVFIMDNCDELIPEYLSFVKGIVDSEDLPLNISRETLQQNKILKVIRKNLVKKCVELFFEIAENKEDYNKFYEAFSKNLKLGIHEDSQNRAKFAELLRYHSTKSGDEMTSLKDYVTRMKEGQNDIYYITGESKKAVENSPFLEKLKKKGYEVLYMVDAIDEYSIGQLKEFEGKKLVSATKEGLKLDESEDEKKKQEELKEKFEGLCKVMKDVLGDKVEKVIVSDRVVDSPCCLVTGEYGWTANMERIMKAQALRDSSMAGYMSSKKTMEINPENSIMDELRKRADADKNDKSVKDLVLLLFETALLTSGFSLEEPNTFGNRIHRMLKLGLSIDEESGDADADMPALEDPEADAEGSKMEEVD</w:t>
            </w:r>
          </w:p>
        </w:tc>
      </w:tr>
      <w:tr w:rsidR="00E44679" w:rsidRPr="00E340F8" w14:paraId="712BA2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24EA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1C1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42|HSPE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716B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YDLSPFWRSTIGFDRLLNLVNDTVDNGDTYPPYDIERTSEDQYRISLALVGFTPDDVAITAERSTLTVEGRKTDEDERDYLYRGISVRPFRRVFNLADYVQVKDATFEDGLLKIALTREMPEALKPRQIAIDVAGNDHQRSDRTQAA</w:t>
            </w:r>
          </w:p>
        </w:tc>
      </w:tr>
      <w:tr w:rsidR="00E44679" w:rsidRPr="00E340F8" w14:paraId="00A41A6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051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D0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6LV2|HS90A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2BE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AQDQPMEEEEVETFAFQAEIAQLMSLIINTFYSNKEIFLRELISNSSDALDKIRYESLTDPSKLDSGKELHINLIPNKQDRTLTIVDTGIGMTKADLINNLGTIAKSGTKAFMEALQAGADISMIGQFGVGFYSAYLVAEKVTVITKHNDDEQYAWESSAGGSFTVRTDTGEPMGRGTKVILHLKEDQTEYLEERRIKEIVKKHSQFIGYPITLFVEKERDKEVSDDEAEEKEDKEEEKEKEEKESDDKPEIEDVGSDE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SSAAVTEEMPPLEGDDDTSRMEEVD</w:t>
            </w:r>
          </w:p>
        </w:tc>
      </w:tr>
      <w:tr w:rsidR="00E44679" w:rsidRPr="00E340F8" w14:paraId="1B7DAD9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95C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E3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5V0|HSP7F_NAU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500F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FGLDLGNNNSVLAVARNRGIDIVVNEVSNRSTPSLVGFGQKNRFLGEAGKTKETSNIKNTVGNLKRIVGLDYTHPDFSTESQFFSSKLVELDDKKVGTQVRLAGESKTFSATQLAAMFIGKVKNTVQQETKSNINDICIAVPAWYSEEQRYSIADAAKVAGLNPVRIVNDVTAAAVSYGVFKTDLPEGDAKPRIVAFVDIGHSSYTCSIMAFKKGELKVLGTAYDKHFGGRDFDRAITEHFADEFKSKYKIDIRTNAKAYNRILTAAEKLKKVLSANTQAPFSAESVMDDVDVSSSMTREELEELVKPLLTRVTEPVTKALAQANLTVEDIDFVEIIGGTTRIPTLKNSISEAFNKPLSTTLNQDEAIAKGAAFICAIHSPTLRVRPFKFEDIHPYSVSYSWDKQVEEEESMEVFPAGSTFPSTKLITLQRTGDFQMSAYYTTPEQLPKGTKADIAKWEITGLQVPEGAESVPVKVVLRCDPSGLHTIEEAYTVEDIKVQEVVPLPEDAPEDAEPEFREVTKTVKKDALTIVAHTFALEGKPLNDLIEKENAMFAQDKLVAETEDRKNALEEYIYTLRGKLEEEYAPFASEAEKTKLTGMLAKAEEWLYDEGYDSIKAKYIAKYEELASLGNMIRGRYLAKEEEKRQALRSNQEASKMADLSAKLAAQRKAEAEAKENAKE</w:t>
            </w:r>
          </w:p>
        </w:tc>
      </w:tr>
      <w:tr w:rsidR="00E44679" w:rsidRPr="00E340F8" w14:paraId="79B57C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792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2E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930|HSPB1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80A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SPSWEPFRDWYPAHSRLFDQAFGVPRFPDEWSQWFSSAGWPGYVRPLPAATAEGPAAVTLARPAFSRALNRQLSSGVSEIRQTADRWRVSLDVNHFAPEELTVKTKEGVVEITGKHEERQDEHGYISRCFTRKYTLPPGVDPTLVSSSLSPEGTLTVEAPLPKAVTQSAEITIPVTFEARAQIGGPESEQSGAK</w:t>
            </w:r>
          </w:p>
        </w:tc>
      </w:tr>
      <w:tr w:rsidR="00E44679" w:rsidRPr="00E340F8" w14:paraId="16B41E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7722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6EC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0473|HSP7C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C55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LDANRLNGRQFDDGVVQSDMKHWPFNVINDNSRPKVQVEYKGESKSFYPEEISSMVLTKMKEIAEAYLGKTVSNAVITVPAYSNDSQRQATKDAGTISGLNVLVIINEPTAAAIAYGLDKKVGAERNVLIFDLGGGSFDVSILTIEDGIFEVKSTAGDTHLGGEDFDNRMVNHFITEFKRKHKKDISDNKRAVRRLRTACERAKRTLSSSTQASIEIDSLYEGIDFYTSITRARFEELNADLFRGTLDPVEKALRDAKMDKAQIHDIVLVGGSTRIPKIQKLLQDYFNGKELNKSINPDEAVAYGAAVQAAILSGDKSENVQDLLLLDVTPLSLGIETAGGVMTVLIKRNTTIPTKQTQTFTTYSDNQPGVLIQVYEGERAMTKDNNLLGKFELTGIPPAPRGVPQIEVTFDIDANGIMNVSAVDKSTGKENKITITNDKGRLSKEDIERMVQEAEKYKAEDDVQRDKVSAKNGLESYAFNMKSTVEDEKLKGKISDEDKQKILDKCNEVIGWLDKNQTAEREEFEHQQKELEKVCNPIITKLYQSAGGMPGGMPEGMPGGFPGAGAAPGGGSSGPTIEEVD</w:t>
            </w:r>
          </w:p>
        </w:tc>
      </w:tr>
      <w:tr w:rsidR="00E44679" w:rsidRPr="00E340F8" w14:paraId="196B8F4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F3F8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9243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YWQ1|HSP8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34C4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TETFAFQAEINQLLSLIINTFYSNKEIFLRELISNSSDALDKIRFESLTDKSKLDAQPELFIHIVPDKASNTLSIIDSGIGMTKSDLVNNLGTIARSGTKEFMEALAAGADVSMIGQFGVGFYSAYLVAERVVVTTKHNDDEQYVWESQAGGSFTVTRDTSGEQLGRGTKITLYLKDDQLEYLEERRLKDLIKKHSEFISYPISLWTEKTTEKEISDDEDEEEKKDAEEGKVEDVDEEKEEKEKKKKKIKEVSHEWSLVNKQKPIWMRKPEEITKEEYAAFYKSLTNDWEEHLAVKHFSVEGQLEFKAVLFVPKRAPFDLFDTRKKLNNIKLYVRRVFIMDNCEELIPEWLSFVKGIVDSEDLPLNISREMLQQNKILKVIRKNLVKKCVELFFEIAENKEDYNKFYEAFSKNLKLGIHEDSTNRNKIAELLRYHSTKSGDELTSLKDYVTRMKEGQNDIYYITGESKKAVENSPFLEKLKKKGYEVLYMVDAIDEYAVGQLKEFEGKKLVSATKEGLKLDESEDEKKRKEELKEKFEGLCKVIKEVLGDKVEKVVVSDRVVDSPCCLVTGEYGWTANMERIMKAQALRDSSMAGYMSSKKTMEINPENAIMEELRKRADADKNDKSVKDLVLLLFETALLTSGFSLDDPNTFGSRIHRMLKLGLSIDEDETAEADTDMPPLEDDAGESKMEEVD</w:t>
            </w:r>
          </w:p>
        </w:tc>
      </w:tr>
      <w:tr w:rsidR="00E44679" w:rsidRPr="00E340F8" w14:paraId="0275B8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6549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B7F2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M94|HSLU_ME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E46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HDAKRAVAIALRNRWRRLRLEGSMRDEVLPKNILMIGPTGCGKTEISRRLAKMAGAPFLKVEATKFTEIGYVGRDVEQIVRDLVETAISMIKEDKRKLVRAKAELAAEDRILDALVGPGASPPTRDSFRKKLRAGELEDKEIEVEIAQGSGGAMPMFELPNMPGAQIGAMSLGDMFGKAFGKGGKPRRMSVKDAVEPLITEEGDKLMDQDVIVREAIVEVENNGIVFLDEIDKICVREGSRGGADVSREGVQRDLLPLIEGANVPTKHGVVKTDHILFIASGAFHVSKPSDLLPELQGRLPIRVELAPLTEDDFRRILTDTEASLLKQYEALMRTEGVELSFTPDAVNALAKIAAQVNSSVENIGARRLQTVMERVLDEISFSATDRFGEKIEIDAAYVEQHIGDLARNADLSRFIL</w:t>
            </w:r>
          </w:p>
        </w:tc>
      </w:tr>
      <w:tr w:rsidR="00E44679" w:rsidRPr="00E340F8" w14:paraId="3767B1C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4598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0C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HS3|HSPQ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A5BD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NGQPVHTYLAEAQLRSEMRDEHPEQPSMDELARTIRKQLQAPRLRN</w:t>
            </w:r>
          </w:p>
        </w:tc>
      </w:tr>
      <w:tr w:rsidR="00E44679" w:rsidRPr="00E340F8" w14:paraId="74AC74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1B4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7B1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7541|HSPB6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4268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RVPVQPSWLRRASAPLPGFSTPGRLFDQRFGEGLLEAELASLCPAAIAPYYLRAPSVALPTAQVPTDPGYFSVLLDVKHFSPEEISVKVVGDHVEVHARHEERPDEHGFIAREFHRRYRLPPGVDPAAVTSALSPEGVLSIQATPASAQASLPSPPAAK</w:t>
            </w:r>
          </w:p>
        </w:tc>
      </w:tr>
      <w:tr w:rsidR="00E44679" w:rsidRPr="00E340F8" w14:paraId="6C446E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0B1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758C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H71|HSLU_SACD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9A5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REIVHELDQHIVGQQDAKKAVAIALRNRWRRMQLDAKLRTEITPKNILMIGPTGVGKTEIARRLAKLTNAPFIKVEATKFTEVGYVGRDVESIIRDLVDSSIKMMREQEMTKVRHRAEEAAEERILNALLPPARGEDGAVEDSSTRQIFRKKLREGQLDDKEIEIDVSATPVGVEIMAPPGMEDMTSQLQNMFSSMNTGKTKKTKLTVKKAFKKLTDEEAAKLVNEEELKAQAIDAAEQNGIVFIDEIDKVAKREGNSGADVSREGVQRDLLPLIEGCTVSTKHGMIKTDHILFITSGAFHVSKPSDLIPELQGRLPIRVELQALTPDDFERILTEPTASLTEQHQSLLATEGTQIEFTADGIRKIAEIAYQVNKSTENIGARRLHTVLEKLLEEISFAAGESDNNVTIDAAFVDGQLGELTKNEDLSRFIL</w:t>
            </w:r>
          </w:p>
        </w:tc>
      </w:tr>
      <w:tr w:rsidR="00E44679" w:rsidRPr="00E340F8" w14:paraId="61AFC27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E0E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4D9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BE8|HSLU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139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694B17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C54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BD1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U59|HSLU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074E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20FFD3A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CE99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DDC2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II6|HTPG_VIBT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803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ATQNKETRGFQSEVKQLLHLMIHSLYSNKEIFLRELISNASDAADKLRFQALSNGDLYQGDADLGVKLSFNAEANTLTISDNGIGMSRDNVIEHLGTIAKSGTADFFSKLSEDQSKDSQLIGQFGVGFYSAFIVADAVTVRTRAAGLANDQAVQWHSAGEGDYTIEDITKESRGTDIILHMREDGKEFLNEWRLREVIGKYSDHIGIPVSIFTAVKDDEGKDTEEKHWEQINKAQALWTRNKSDIEKEEYQEFYKHVSHDFADPLTWSHNKVEGKNDYTSLLYIPAKAPWDMMNRDHKSGLKLYVQRVFIMDDAEQFMPSYMRFVRGLIDSNDLPLNVSREILQDNKVTQSLRGACTKRVLTMLERMAKNDNDKYLEFWKEFGLVLKEGPAEDMANKEKIAGLLRFSSTEVDSSEQTIGLASYVERMKEGQDKIYYLTADSYAAAKNSPHLEQFKAKGIEVVLMYDRIDEYVMNYLTDFDGKQFQSITKAGLDLSKFEGEEEKEKQKETEEEFKSVVERTQSYLGGRVKEVRTTFKLATTPAVVVTDDFEMGTQMAKLLEAAGQAAPEVKYIFEINPEHALVKQMADEADEQAFGRWVELLLGQAMLAEKGSMEDPSQFLGAINELLTKR</w:t>
            </w:r>
          </w:p>
        </w:tc>
      </w:tr>
      <w:tr w:rsidR="00E44679" w:rsidRPr="00E340F8" w14:paraId="223AA76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670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12D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H61|HRCA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0D0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ISERNKLILEAIIEDYITTAEPVGSRAVTKRHGLTLSPATVRNVMADLEEMGYLVSPHTSAGRVPTDKAYRLYVDSLLAVRRIDKVERERIRKRYAEAGRDIGAVLHETSRLLSSVSHYTGIVLAPRFSATIFRHIEFVKLGGRRILVILVADNGTVQNRLIESDEEFSSEELIRMSNYLNELLVGVPVGQVRTRILEEMRNEKVLYDKLLARALQLSEQSLNDDGAQIFIEGQTNILEQPEFADSRRMRDLFRAFEEKNQLVGLLDRCLNAQGVQIFIGAETHLSQMEGLSIITSTYLTGKNTLGVLGVIGPTRMGYAKVIPIVDYTAKLVSRLLEGE</w:t>
            </w:r>
          </w:p>
        </w:tc>
      </w:tr>
      <w:tr w:rsidR="00E44679" w:rsidRPr="00E340F8" w14:paraId="337379F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34A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A462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121|HSF_KLU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6C9A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HNDSVETMDEISNPNNILLPHDGTGLDATGISGSQEPYGMVDVLNPDSLKDDSNVDEPLIEDIVNPSLDPEGVVSAEPSNEVGTPLLQQPISLDHVITRPASAGGVYSIGNSSTSSAAKLSDGDLTNATDPLLNNAHGHGQPSSESQSHSNGYHKQGQSQQPLLSLNKRKLLAKAHVDKHHSKKKLSTTRARPAFVNKLWSMVNDKSNEKFIHWSTSGESIVVPNRERFVQEVLPKYFKHSNFASFVRQLNMYGWHKVQDVKSGSMLSNNDSRWEFENENFKRGKEYLLENIVRQKSNTNILGGTTNAEVDIHILLNELETVKYNQLAIAEDLKRITKDNEMLWKENMMARERHQSQQQVLEKLLRFLSSVFGPNSAKTIGNGFQPDLIHELSDMQVNHMSNNNHNNTGNINPNAYHNETDDPMANVFGPLTPTDQGKVPLQDYKLRPRLLLKNRSMSSSSSSNLNQRQSPQNRIVGQSPPPQQQQQQQQQQGQPQGQQFSYPIQGGNQMMNQLGSPIGTQVGSPVGSQYGNQYGNQYSNQFGNQLQQQTSRPALHHGSNGEIRELTPSIVSSDSPDPAFFQDLQNNIDKQEESIQEIQDWITKLNPGPGEDGNTPIFPELNMPSYFANTGGSGQSEQPSDYGDSQIEELRNSRLHEPDRSFEEKNNGQKRRRAA</w:t>
            </w:r>
          </w:p>
        </w:tc>
      </w:tr>
      <w:tr w:rsidR="00E44679" w:rsidRPr="00E340F8" w14:paraId="46C652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1A8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318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EBD3|HSLV_MAC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D2D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QLHATTIFAIRHNGRAAMSGDGQVTLGQQVIMKQTARKVRRLFNDEVVAGFAGSVADAFTLFEMFEAKLYEYNGNLSRAAVELAKEWRGDKMLRQLEAMLIVMNKDELLVVSGTGEVIQPDDDIIAIGSGGNYALSAGRALKRHASTLSARDIAQASLETAADICVFTNHNIIIEEI</w:t>
            </w:r>
          </w:p>
        </w:tc>
      </w:tr>
      <w:tr w:rsidR="00E44679" w:rsidRPr="00E340F8" w14:paraId="6E41B8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4764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4C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JQ2|HSLU_TH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0B4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FDEMTPKEIVQELDKYIVGQYEAKKAVAIAVRNRIRRQKLPEEWRKEVLPKNILMIGPTGVGKTEIARRLAQLSGSPFLKVEATRFTEVGYVGKNVDSMIRDLVEISVNMVKQEKIKEVERQAEELVEERILDALVPESKAVPVVTNPFINLITGGQQQQYTPEDRRRFRAKREEMREKLRKGELENEEIEIELEETVSPFMGIFGPGMEDLGIEITNMFSGMLPKQKKKRKMKVSEARKVLLPLEAEKLIDMDKVVQEALDRAQNRGIIFIDEIDKIAGKESAVGPDVSRQGVQRDLLPIVEGTTIMTKYGPVRTDYILFIAAGAFHVSRPSDLIPELQGRFPIRVELSPLTEEDFVRILKEPENAIIKQYQALLSTEGVELVFTEDGIREMARIAYQLNQRLENIGARRLYTVAEKVLEEISFEAPDIPEKRVVVDAEYVRRRLEKIVQDEDLSAYIL</w:t>
            </w:r>
          </w:p>
        </w:tc>
      </w:tr>
      <w:tr w:rsidR="00E44679" w:rsidRPr="00E340F8" w14:paraId="474AB3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4ED7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C10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CI5|HRCA_RH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B47D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DPIGLIAPNAGLAQLNERSREIFRQIVESYLATGEPVGSRNISRLITVPLSPASVRNVMSDLEQLGLIYAPHTSAGRLPTELGLRFFVDALMQVGDLTEPERQSIQAQLASVGRAQSVEAALGEALTRLSGLTRAAAVVLTAKSNARLKHIEFVRLEPERALVVLVSEDGQVENRVLTLAAGVPSSALIEASNFLNARIRGRTLAEARLELETALSQDRAELDQLTQKVISAGIASWSGGANDDRQLIVRGHANLLEDLHALDDLERVRLLFDDLETKRGVIDLLGRAESAEGVRIFIGSENKLFSLSGSSTIIAPYSDGAGHIVGVLGVIGPTRLNYARVIPMVDYAARVVSQMLGG</w:t>
            </w:r>
          </w:p>
        </w:tc>
      </w:tr>
      <w:tr w:rsidR="00E44679" w:rsidRPr="00E340F8" w14:paraId="6B87C3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77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142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WEQ9|HRCA_LAC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2063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KRQLLVLKEIIRLFTESGQPVGSKTLMQELPVHVSSATIRNDMAALEDAGLITKTHSSSGRVPSTQGYRYYLDHLVEPVRVSRHDLATIKQELGQRYSKMDEIVAQSVQILSNLTSYTAISLGPEVNNIKLTGFRLVPLGNHQVMAILVTNNGNVENQVFTVPPSISSDELEKAIRIVNDQLVGLPLVQVAQRLRTDVPSMLMQYLTSPDGFLDIFGNVLKSAASERFYVGGRLNLMDYLGDSDIHELKKIMSLIDADHGDLTELLGGPIRQTPVQVRLGPELKPIDLANLSLITASYDVGGHGTGMIALLGPTQMPYSKMIGLLDVFREELAKRLTDYYANFDQ</w:t>
            </w:r>
          </w:p>
        </w:tc>
      </w:tr>
      <w:tr w:rsidR="00E44679" w:rsidRPr="00E340F8" w14:paraId="6F2A7C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6C8F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BED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JE5|HRCA_LAC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A2B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QRQKKILQAIVRQYTSTGQPVGSKHLAEKLPFKVSSATVRNEMAVLEDNDLILKEHSSSGRIPSKRGYRYYVDNLLDPQAVTDNDLVVIQNSLGNGFQKIDEIISHSADILSNLTSYTAFTLKPEQESVRLSGFRVVPLGNHKVIAILVTDSGEVENQSFTLPPDIDTDAMQAVIRMINDQLVGLPLSEVVKRLKDDIPLQVLHYMHSPDGFLDIFDNVLSQAARERFFVGGRLNLLDFASTHDPHAIQSLYGLLDKNDNLSNILDSTLTSDNGVNVKIGQEISKNKLLDDYSLITASYNVEQYGRGIIAVLGPTRMPYSRTIGIVNAFRQELAKRLLDFYRHYYDS</w:t>
            </w:r>
          </w:p>
        </w:tc>
      </w:tr>
      <w:tr w:rsidR="00E44679" w:rsidRPr="00E340F8" w14:paraId="6D025E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EF4D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856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TF7|HSLV_ARCB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69B2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DATTILAYKGKNKAVIGGDGQVTFGNTVLKGNATKIRTLYKDQILAGFAGSTADAFNLFDMFEGHLEACKGDLLKSVIAFSKEWRKDKVLRRLEAMMIVLNKEKIFILSGNGDVVEPEDGAIASIGSGGNFAISAARALAKHSSLDEEELVKESLMIAGELCIYTNQNIKILKLED</w:t>
            </w:r>
          </w:p>
        </w:tc>
      </w:tr>
      <w:tr w:rsidR="00E44679" w:rsidRPr="00E340F8" w14:paraId="473931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EC7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24E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66|HRCA_ST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3C6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S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583B04E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B28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B300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H08|HRCA_FUS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3765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NKKVRGEIMGISEREKLVLNAIVDYYLTVGDTIGSRTLVKKYGIELSSATIRNVMADLEDMGFIEKTHTSSGRIPTDMGYKYYLTELLKVEKITQEEIENISNVYNRRVDELENILKKTSTLLSKLTNYAGIAVEPKPDNKKVSRVELVYIDEYLVMAIIVMDDRRVKTKNIHLAYPISKEEVEKKVDELNAKIRNNEIAINDIEKFFTESTDIVYEYDDEDELSKYFINNLPSMLKNENIAEVTDVIEFFNERKDIRELFEKLIEQKAQENSKSNVNVILGDELGIKELEDFSFVYSIYDIGGAQGIIGVMGPKRMAYSKTMGLINHVSREVNKLINSMEKDKNKKV</w:t>
            </w:r>
          </w:p>
        </w:tc>
      </w:tr>
      <w:tr w:rsidR="00E44679" w:rsidRPr="00E340F8" w14:paraId="3AAC4E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38DB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44E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I9|HRCA_RHI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27B0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SAPLSKDQASLLDERSREIFRRIVEGYLDTGEPLGSRSLSRLLPMSLSPASVRNVMSDLEELGLIYSPHISAGRLPTQTGLRFFVDAFMQVGDLPADERANIDRQIGPVAGHEQSLEGLLTEASRMLSGMSRGAGLVLTAKNDVILKHVEFIRLEPTKALAVLVGDHNQVENRIIELPAGISSSQLTEAANFINAHLSGQTLQELRGQFQTQRTELQSELGMLAQDLVERGLAIWAGDNEEGKLGRLIVRGRSNLLEGLAGEEDIDRVRMLFDDLERKENLIEILNLAESGSGVRIFIGSENKLFSLSGSSLIVAPYRDEENRVVGAVGVIGPTRLNYARIVPMVDYTAQIMARLSRKQR</w:t>
            </w:r>
          </w:p>
        </w:tc>
      </w:tr>
      <w:tr w:rsidR="00E44679" w:rsidRPr="00E340F8" w14:paraId="0EBD49A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5C2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DDE8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LZ5|HRCA_CLO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256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DDRKIKILQAIINDYIHTGDPVGSRTIAKKYNLGVGSATIRNEMADLEDMGYLEQPHASSGRVPSNKGYRLYVDSLMENQLLTPEENLKIKQYIIDTAMLEVDKIVRQTSSLLSELTNLTCVIQTPSVNKSFIKSLQLMKVDSTTLVSVIITDAGVMKNHIIRVNSTPTIEELNKINAVINRRLVNLCIEQINLQVINQLKEDLQGYDELFNALLTPLYETLKNAADSPDLIMEGATNIFNYPEYNDIEKAKEMLSLLNDKESLRDLLKTNKDITIRIGEENYKPQAKECSIIAAEYSFGNRPIGTIGLIGPKRIDYSKVISIMAEIVKELNNILNNQSK</w:t>
            </w:r>
          </w:p>
        </w:tc>
      </w:tr>
      <w:tr w:rsidR="00E44679" w:rsidRPr="00E340F8" w14:paraId="57D7A9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BF13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630B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F74|HRCA_ANA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AE89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QLTNRQQHILWATVRHYIATAEPVGSKALIEEYDLGVSSATIRNVMGVLEKSGLLYQPHTSAGRVPSDSGYRIYVDKLITPSEVLAKEVESALQQRLQWEDWSLEILLQGAAQILASLSGCISLITMPQTNTATVRHLQLMQIEAGRIMLILVTDNYETHSKLMDLPPGRSEKPDPEVIDRELQIVSNFLNSHLRGRSLLEITTLDWSQLDREFQLYGEFLKTSVAGLANRTAAPAATQIMVRGVAEVLRQPEFSQLQQVQTIIQLLEEEQEQLWRLIFEEPELEDTNKSKVTVRIGAENPLEPIRTCSLISSTYRRGAVPLGSVGSSRPSRLDYENAIAVVAAAADYLSEAFS</w:t>
            </w:r>
          </w:p>
        </w:tc>
      </w:tr>
      <w:tr w:rsidR="00E44679" w:rsidRPr="00E340F8" w14:paraId="0418FF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96CC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3F0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7W4|HRCA_CHL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03E9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RIEMSQLRASKKDSKISYVLLMATKLYLESGQPVGSKLLEETYCSDLSSATIRNYFAQLETNGFLRKNHISGGRIPTDLAFRYYADHNAPFLEQEEILAIQQKLTELPEYSKNIVKDLQKASEVLSDILQLPVCFSSPRFESDSVINIQLVAIDDQRVVFVLSTEFGQVFTDVLWLPEQLPENSLKRIEGFLQNYLRKQPSDSLLSQKEEDLGMVLYNEVVVRYLTRYCHFSEEDLYQTGLSRLLKYETFKDPETLAQGLAFFENRKHMCQLLNTYLHKETPTAFIGRELTDIVGNTDPSCAVITIPYYMDRTPLGAFGVLGPMNLPYQQVFGTLSLFTERLKVILTQSFYKFKLSFRRPCPTDPRCSQRPAELTRSSSIKLLPAKELS</w:t>
            </w:r>
          </w:p>
        </w:tc>
      </w:tr>
      <w:tr w:rsidR="00E44679" w:rsidRPr="00E340F8" w14:paraId="1E9926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FD0F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59D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NS5|HRCA_CLO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A6A8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RKLQILRAIIQDYISTGEPVGSRTIAKKYNLGVSSATIRNEMADLEDMGFLEQPHTSAGRIPSSRGYRLYVDRMIEFERLSSEEEGLIRSSIIDGTLYEVDKIIKQTSALLSELTKMTCIVKAPSVHKSFVKSIQLLKVDDVSILCVLVTDNGVIRNTVIKVKSVPISEELIKISKIITERLKNLTIEQINLEVISNLNRALSGYEDIVNAVLPALYESLKGDETSEVFLEGTINIFNYPEYNNIHKAKEILELLHDKKSISELISDSDDMTVKIGDEIFVPEAKECSIISAGYHVGDRSLGTIALIGPRRINYSKVLSIMTEVMKELNETLKNK</w:t>
            </w:r>
          </w:p>
        </w:tc>
      </w:tr>
      <w:tr w:rsidR="00E44679" w:rsidRPr="00E340F8" w14:paraId="1F0367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DE6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3BA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C29|HRCA_CHL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D8B0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RIEMSQLRASKKDSKISYVLLMATKLYLESGQPVGSKLLEETYCSDLSSATIRNYFAQLETNGFLRKNHISGGRIPTDLAFRYYADHNAPFLEQEEILAIQQKLTELPEYSKNIVKDLQKASEVLSDILQLPVCFSSPRFESDSVINIQLVAIDDQRVVFVLSTEFGQVFTDVLWLPEQLPENSLKRIEGFLQNYLRKQPSDSLLSQKEEDLGMVLYNEVVVRYLTRYCHFSEEDLYQTGLSRLLKYETFKDPETLAQGLAFFENRKHMCQLLNTYLHKETPTAFIGRELTDIVGNTDPSCAVITIPYYMDRTPLGAFGVLGPMNLPYQQVFGTLSLFTERLKVILTQSFYKFKLSFRRPCPTDPRCSQRPAELTRSSSIKLLPAKELS</w:t>
            </w:r>
          </w:p>
        </w:tc>
      </w:tr>
      <w:tr w:rsidR="00E44679" w:rsidRPr="00E340F8" w14:paraId="0F538B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A8D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4942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F03|IBPB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916E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6976C2E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130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ABC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616|IBP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9468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RSFSFLPNIDQNSVFSNRFNQIDKIFSTLTGEKPLSDTPAYNLFQIDEHKYELILSIPGYEEKELDISVHNSQLTVQGKKQNQENDDKKIKKYLHKGIIFNDFSLNFNFDHKIQVKKAELFSGLLKINFECRVPDEEKPKKIFINIPNKVKEIEKNKI</w:t>
            </w:r>
          </w:p>
        </w:tc>
      </w:tr>
      <w:tr w:rsidR="00E44679" w:rsidRPr="00E340F8" w14:paraId="1794A3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2050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AA8E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3S0|IBPA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27F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1B702A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5012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DA14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MF3|IBPB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48B5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6082A1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0B6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FFC3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4H1|IBPB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FCC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578F11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838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CA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YM9|IBPB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CC81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22BD32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334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4A7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P619|ILV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5D3B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TKFCFSRFRTGN</w:t>
            </w:r>
          </w:p>
        </w:tc>
      </w:tr>
      <w:tr w:rsidR="00E44679" w:rsidRPr="00E340F8" w14:paraId="6AA2E74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3D3B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115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K32|IRAP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846E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7DE9B4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907D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36A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LV0|IRAP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F757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VKLAEKEEESKELVAQVEALEIVVTALLRHLDPNTQQTLIASVEGALEGVQPESNVPQRDTELLQQYVKKLLRHPRT</w:t>
            </w:r>
          </w:p>
        </w:tc>
      </w:tr>
      <w:tr w:rsidR="00E44679" w:rsidRPr="00E340F8" w14:paraId="6D1015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C9D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AE6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273|LEA1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FA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SAKEKISDMASTAKEKLNIGGAKAQGHAEKTMARTKKEKKLAQEREKSKEAQAKADLHQSKAEHAADAQVHGHHLPGHSTYPTRATGANYPPGQI</w:t>
            </w:r>
          </w:p>
        </w:tc>
      </w:tr>
      <w:tr w:rsidR="00E44679" w:rsidRPr="00E340F8" w14:paraId="08B1FE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0FD0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AD3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22|LEA5D_GOSH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611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VSSFKLLGASIFDGLYVSISRRGYSGAPPAAVTASFGRPGAMGKVERRDAMKESSSSETRAYSSAWAPDPVTGYYRPENCGAEIDAAELREMLLNHRVRSQ</w:t>
            </w:r>
          </w:p>
        </w:tc>
      </w:tr>
      <w:tr w:rsidR="00E44679" w:rsidRPr="00E340F8" w14:paraId="4E61F6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A4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97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138|LEA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7EF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SAKQKISDMASTAKEKMVICQAKADEKAERAMARTKEEKEIAHQRRKAKEAEANMDMHMAKAAHAEDKLMAKQSHYHVTDHGPHVPQQAPVPAPAPVMGHGYGHNPTGVTSVPPQTYHPTYPPTGHHNHHHY</w:t>
            </w:r>
          </w:p>
        </w:tc>
      </w:tr>
      <w:tr w:rsidR="00E44679" w:rsidRPr="00E340F8" w14:paraId="744145B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3A2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F54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1E8|LON_SAL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F962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LPVLPLTDAVLLPGMAIPVTLDPTTQAAVDAARATGDQRLLAVPRLDGEYGPVGVVATIEKVGRLPSGEPAAVVRGLARARIGSGVPGPGAALWVEAAELAEPAPAGRARELAREYRALMTSVLQQRGAWQVIDAIERMTDLSELADSAGYVSWLSLAQKTELLAAPDVTTRLELLVGWVRAHLAEQEVAEQINTDVREGLEKSQREFLLRQQLATIRKELGEDEPEGSADYRARVEAADLPAPVRDAALREVGKLERASDASPEAGWIRTWLDTVLEMPWNTRTEDNTDLVAARAVLDADHAGLTDVKDRILEYLAVRNRRVERNLGVVGGRGSGAVLALAGPPGVGKTSLGESVARALGRRFVRVSLGGVRDEAEIRGHRRTYVGALPGRIVRALREAGSMNPVVLLDEVDKLAVGYSGDPAAALLEVLDPAQNHTFRDHYLEVDLDLSDVLFLATANVVEAIPSPLLDRMELVTLDGYTEDEKVAIARDHLLPRQRERAGLTADEVTISDGVLARIAGEYTREAGVRQLERSLAKIFRKVAVTATTDPAPVHVDTGNLHRYLGRPKFSPESAERTAVPGVATGLAVTGAGGDVLFVEATSMAGEPGLTLTGQLGDVMKESAQIALSYLRSNGRRLGLDPNALAGRRIHLHVPAGAVPKDGPSAGITMVTALASLVSGRPVRPEFGMTGEVTLSGRALPIGGVKQKLLAAHRAGLTEVIIPQRNEPDLDDLPAEVREALTVHTLADVADVLALALRPADLDADSLDGEALATA</w:t>
            </w:r>
          </w:p>
        </w:tc>
      </w:tr>
      <w:tr w:rsidR="00E44679" w:rsidRPr="00E340F8" w14:paraId="638ED8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C42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383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239|LPXL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16E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EKLPQFQPHFLAPKYWLFWLGVAIWRSILCLPYPILRHIGHGFGWLFSHLKVGERRAAIARRNLELCFPDMPENEREVILQENLRSVGMAIIETGMAWFWSDSRIKKWSKVEGLHYLKENQKDGIVLVGVHFLTLELGARIIGLHHPGIGVYRPNDNPLLDWLQTQGRLRSNKDMLDRKDLRGMIKALRHEETIWYAPDHDYGRKNAVFVPFFAVPDTCTTTGSYYLLKSSQNSKVIPFAPLRNKDGSGYTVSISAPVDFTDLQDETAIAARMNQIVEKEIMKDITIYMWLHRRFKTRPDEKTPSLYD</w:t>
            </w:r>
          </w:p>
        </w:tc>
      </w:tr>
      <w:tr w:rsidR="00E44679" w:rsidRPr="00E340F8" w14:paraId="5761C32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123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9B24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H99|LON_LA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D9C4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YTRQLPVVALRNMAVMPGMLIHFDVNRKVSIEAIEAAMLLNQQVLLVSQIDAETENPTADDLYRVGTIAEIKQMIKLPGNVIRVLVTGLERATLDSLVSEQPYLKAQLTSKEAELLNLTEAEEEAMVRALRDLFEVYTTENNKLNKDIIRQVEASREIEKMVEQLSIHIPMTLEDKQLLLAASDLMEQYERLCLILADEIEVMRIKRELQNKVKDKVDKNQKDYIMREQLKVIKEELGETSSVSDIMQYLEQLKELVASDEVKEKIKKEIERFQNVAGSNSESAVARGYVETLLSLPWDKVSEDFMDLAYAKEVLETEHYGLKKVKERVLDFLAVRQLTEKGDSPIICLVGPPGTGKTSIARSIAKALNKEYVRISLGGVRDEAEIRGHRRTYVGALPGRIITGLKQAKVKNPLMLLDEIDKMSSDYKGDTASAMLEVLDSEQNCNFVDHYVEIPVDLSEVMFIATANTTQTIPKPLLDRMEIIEVSSYTENEKFHIAKNHLLNKQIEKNGLKKSQISISEKALRKIISDYTREAGVRGLERKISEVCRKIARELLEQESKENQNLIKSAKNKSNNKNQSHSEVAAAVEAEEISVTTKPSKIKVTEKNITTYLGKPKFRNEIASQKDEVGIVCGLAWTSVGGTTLQIEVNSLPGKGALILTGQMGDVMKESAQLGISYIRSLSKEYKISEEYFQKNDIHIHIPEGATPKDGPSAGITMATAMLSAITGKKVHAKVAMTGEITLRGRVLPIGGLKEKLLAAKNTGIKKVLIPEKNRPDLEELEQEITEGMEVICVATMDEVLKHALV</w:t>
            </w:r>
          </w:p>
        </w:tc>
      </w:tr>
      <w:tr w:rsidR="00E44679" w:rsidRPr="00E340F8" w14:paraId="450090E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886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35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RM8|LON_AMO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4E2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NMTLLGTLIEHSDGLPLLETNMKNMHKDHNQDASLTLLASKYNVLFPGIYMPMTLENASIIRLVKKVYETGGIIGIVAQKKEDVEATSAQDIFTIGTTARILKLINLPDERVRILLQGEEKFQIEDVIAETPYLLASISRLKDKTSNTQSKHFKAVVSSIKETVAKLISLQPEFPTEIKLLLDNINDFNLLTYFLASGLDTDIKSKQKLLEIHDSKKRGTVLLKYLLKDLEVSKLRKKIQDKVHTDIEQLQHDFYIRRQIKVLQEELGENEFEDEIDELRAEGEKKQWPKEVADYFYKALDKAERLSPNSADYPVLISHAELMLELPWSVYTTDNMDLKMAKKVLDTEHYGLEKVKERLLEYLAVRKLTQNMKGPILCLYGPPGVGKTSLGKSIAKALNRKYVKVSLGGLHDEAEIRGHRKTYVGAMPGRIIKGIQNSGSSNPVFMLDELDKITDLRGDPAAALLEVLDPEQNQAFVDTFLEVPYDLSKVLFIATANQLDTIPPALRDRLEIIEINGYTIEEKLQIAKKYLFPKQRKENGLKATDLSIHDTAIVKVIESYTRESGVRELDRKLASLVRKVGKAMVLEEPYPKKIHKEDVISLLGIELFDQEMYQQTHLPGVAIGLAWTPVGGDILFIEAILSAGKGKLTLSGQLGDVMKESAMTAFTYLKANTNLLGIPDKVFESYDLHIHLPAGAVPKDGPSAGITLFAALASLYTQRKVKDKVAMTGEITLRGKVLPVGGIKEKILAAKRAGIKEVILSKENKKDIQEIKQKDIQDLKFHYVEFVEEVIQLALQPSKVEAAKDWSITKKRKQQPGIGHVSTL</w:t>
            </w:r>
          </w:p>
        </w:tc>
      </w:tr>
      <w:tr w:rsidR="00E44679" w:rsidRPr="00E340F8" w14:paraId="215EC12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506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9A2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G89|LON_FLAJ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1EA2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HKILTIDNLSLQEFDSEAELIPLLTPEDEEEMNNEELPVSLPILPLRNTVLFPGVVIPISAGRDKSIKLINDANAGGKIIGVVSQINEEDEDPSKDDIHKIGTVARILRVLKMPDGNVTVILQGKKRFEIDEVVSEEPYMTASIKEVSEERPDENDSEFTAILDSVKELAIQIIKESPNIPSEATFAIKNIESQSFLINFVSSNMNLSVKEKQGLLSINGLKERALETLRYMNVELQKLELKNDIQSKVRFDLDQQQREYFLHQQMKTIQEELGGVSQEEEMDEMGQKAKTKKWDEKTQKHFEKELSKMRRMNPQSPDFGIQRNYLELFLELPWGEYSKDKFDLKHAQKVLDKDHFGLDEVKKRMIEHLAVLKLRNDMKSPIICLTGPPGVGKTSIGRSVAEALGREYVRISLGGLRDEAEIRGHRKTYIGAMPGRIIQSLKKAGTSNPVFILDEIDKLSSGNSGDPSSALLEVLDPEQNNAFYDNFLEMGYDLSKVMFIATSNNMAAIQPALRDRMEVIKMSGYTIEEKVEIAKRHLFPKQLEAHGLTSKDLTIGKKQLEKIVEGYTRESGVRNLETKIAQVIRNAAKAVAMEEEYNKKVTDEDIVKVLGVPRLERDKYENNDVAGVVTGLAWTSVGGDILFIESLISEGKGALTITGNLGNVMKESATIALEYIKANAKKLGLAIELFQKYNIHLHVPEGATPKDGPSAGIAMLTSLVSLLTQKKVKKSLAMTGEITLRGKVLPVGGIKEKILAAKRAGIKEIILCHENKSDIDEIKEEYLEGLTFHYVKEMSEVLAIALTDQNVKNAKTLK</w:t>
            </w:r>
          </w:p>
        </w:tc>
      </w:tr>
      <w:tr w:rsidR="00E44679" w:rsidRPr="00E340F8" w14:paraId="362F9A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51D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C6A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834|MDJ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EEFB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PIIIGLGVTMVALSVKSGLNAWTVYKTLSPLTIAKLNNIRIENPTAGYRDALKFKSSLIDEELKNRLNQYQGGFAPRMTEPEALLILDISAREINHLDEKLLKKKHRKAMVRNHPDRGGSPYMAAKINEAKEVLERSVLLRKR</w:t>
            </w:r>
          </w:p>
        </w:tc>
      </w:tr>
      <w:tr w:rsidR="00E44679" w:rsidRPr="00E340F8" w14:paraId="03B44D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3893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73A9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1161|M4K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31C0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RDVSLQDPRDRFELLQRVGAGTYGDVYKARDTVTSELAAVKIVKLDPGDDISSLQQEITILRECRHPNVVAYIGSYLRNDRLWICMEFCGGGSLQEIYHATGPLEERQIAYVCREALKGLHHLHSQGKIHRDIKGANLLLTLQGDVKLADFGVSGELTASVAKRRSFIGTPYWMAPEVAAVERKGGYNELCDVWALGITAIELGELQPPLFHLHPMRALMLMSKSSFQPPKLRDKTRWTQNFHHFLKLALTKNPKKRPTAERLLQHPFTTQHLPPALLTQLLDKASDPHLGTLSPEDSELETHDMFPDTIHSRSHHGPAERTPSEIQFHQVKFGAPRRKETDPLNEPWEEEWTLLGKEELSGSLLQSVQEALEERSLTIRPALELQELDSPDDAIGTIKRAPFLGLPHTESTSGDNAQSCSPGTLSAPPAGPGSPALLPTAWATLKQQEDRERSSCHGLPPTPKVHMGACFSKVFNGCPLQIHAAVTWVHPVTRDQFLVVGAEEGIYTLNLHELHEDTMEKLISQRCSWLYCVNNVLLSLSGKSTHIWAHDLPGLFEQRRLQHQAPLSIPTNRITQRIIPRRFALSTKIPDTKGCLQCRVVRNPYTGSTFLLAALPASLLLLQWYEPLQKFLLLKNFSSPLPSPAGMLEPLVLDGKELPQVCVGAEGPEGPGCRVLFHVLPLEAGLTPDILIPPEGIPGSAQQVIQVDRDTVLVSFERCVRIVNLQGEPTAALAPELTFDFTIETVVCLQDSVLAFWSHGMQGRSLDTNEVTQEITDETRIFRVLGAHRDIILESIPTDNPGAHSNLYILTGHQSSY</w:t>
            </w:r>
          </w:p>
        </w:tc>
      </w:tr>
      <w:tr w:rsidR="00E44679" w:rsidRPr="00E340F8" w14:paraId="6054D2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08E3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18AC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70|MAZF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9EB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RYVPDMGDLIWVDFDPTKGSEQAGHRPAVVLSPFMYNNKTGMCLCVPCTTQSKGYPFEVVLSGQERDGVALADQVKSIAWRARGATKKGTVAPEELQLIKAKINVLIG</w:t>
            </w:r>
          </w:p>
        </w:tc>
      </w:tr>
      <w:tr w:rsidR="00E44679" w:rsidRPr="00E340F8" w14:paraId="65D7C1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1E43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1B6A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0W4|MIRO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D88E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LGGKSSAGGRTSLRVAVAGDKGTGKSSLISAVASETFPDNVPRVLPPITLPADAFPDYIPITIVDTPSSIDNRIKLIEEFRKADVVLLTYACDQPSTLDRLSSYWLPELRRLEIKAPVIVVGCKLDLRDERSPARLEDIMSPIMKEYREIETCIECSALTLIQVPDVFYFASKAVLHPTFPLFDQEKQCLKPRLRRAVQRIFNLCDHDLDGALNDAELNDFQVNCFGAPLDPVELMGVKKVVQERQPDGVTDLGLTLPGFLFLFSLFIERGRPETAWAILRKCGYNDSLELHAELLPVPAKQSPDQSIELTNEAMDFLSGIFQLYDLDNDGALQPAELDDLFQTAPDSPWLEDPYKEAAEKTPGGSLTINGFLSEWALMTLLDPRKSLANLTYIGYGHDPASTFSVTRKRSVDRKKQRTERNVFQCFVFGPKKSGKSALLDSFLGRKFSNSYKATMGERYAANVIDQPGGSKKTLILREIPEDRVKKFLTNKESLAACDVAVVVYDSSDVYSWRKAREILMEVARRGEERGYGTPCLLVAAKDDLDPYPMSVQESDRVCMELGIDIPVSLSMKLGEPNSLFSRIVSTAENPHMSIPETESGRRSRNIRQLVNSSLLFVSVGTAVGFAGLAAYRAYSARKNA</w:t>
            </w:r>
          </w:p>
        </w:tc>
      </w:tr>
      <w:tr w:rsidR="00E44679" w:rsidRPr="00E340F8" w14:paraId="54B14C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25D3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2F3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L69|MPRB_MY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D40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PPPPSRLKPPRNTSSLSLRWRVMLLAMSMVAMVVVLMSVAVYAVVSRALYDDIDNQLHSRARLLIESGSLAADPGKAIEGTAYSDVNAMLVNPGRSIYTANQQGQTLPLGEAEKDVISGELLLSLRTANHQRILAVHLTNGSSLLISKSLAPTGQVLGRLGTVLLIVGGVGVAVAAIAGGMVARAGLRPVGRLTQAAERVARTDDLRPIPVFGSDELARLTEAFNMMLRALTESRERQARLVSDAGHELRTPLTSLRTNVELLMASQAPGAPRLPEEEMAGLRADVIAQIEELSTLVGDLVDLTRDEAGGVVYETVDMAEVVDRSLERVRRRRNDIEFDVNVVGWQVYGDAAGLARAVLNLLDNAAKWSPPGGRVGVRLTQTDPVHAELVVSDQGPGIPEAERRLVFERFYRSTAARAMPGSGLGLAIVKQVVLKHGGALRVEDTVPGGNPPGTSFYVMLPGRPLTPGGNGTAPVPAAQFDPDMRSAGSRADRRVIKNTETNGKSRSASKEL</w:t>
            </w:r>
          </w:p>
        </w:tc>
      </w:tr>
      <w:tr w:rsidR="00E44679" w:rsidRPr="00E340F8" w14:paraId="2E13584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E70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FEF9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GQ4|DEGPL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B2E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RLKSYFTILATVLVLGQAVSAQAAELPDFTQLVEQASPAVVNISTTQKLPDRRVSNSAQMPDLEGLPPMLREFFERGMPQPRSPRGDRQREAQSLGSGFIISADGYILTNNHVIADADEILVRLADRSELKAKLIGTDPRSDVALLKIDGKDLPVLKLGKSQDLKAGQWVVAIGSPFGFDHTVTQGIVSAIGRSLPNENYVPFIQTDVPINPGNSGGPLFNLAGEVVGINSQIYTRSGGFMGVSFAIPIDVAMDVSNQLKTGGKVSRGWLGVVIQEVNKDLAESFGLEKPAGALVAQIQDDGPAAKGGLQVGDVILSLNGQPIVMSADLPHLVGALKAGAKANLEVIRDGKRKNVELTVGAIPEEDKDLSMLPKSGVERSSNRLGVAVVELNDEQKKAFDLKGGVVIKEVQDGPAALIGLQPGDVITHLNNQAITSAKEFTEIAKALPKNRSVSMRVLRQGRASFITFKLAE</w:t>
            </w:r>
          </w:p>
        </w:tc>
      </w:tr>
      <w:tr w:rsidR="00E44679" w:rsidRPr="00E340F8" w14:paraId="3588BA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2E2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03BC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906|DEAD_KLE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647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FETTFADLGLKAPILEALTDLGYEKPSPIQAECIPHLLDGRDVLGMAQTGSGKTAAFSLPLLNNIDPELRAPQILVLAPTRELAVQVAEAMTEFSKHMRGVNVVALYGGQRYDVQLRALRQGPQIVVGTPGRLLDHLKRGTLDLSKLSGLVLDEADEMLRMGFIEDVETIMAQIPEGHQTALFSATMPEAIRRITRRFMKEPQEVRIQSSVTTRPDISQSYWTAYGMRKNEALVRFLEAEDFDAAIIFVRTKNATLEVAEALERNGYNSAALNGDMNQALREQALERLKDGRLDILIATDVAARGLDVERISLVVNYDIPMDSESYVHRIGRTGRAGRAGRALLFVENRERRLLRNIERTMKLTIPEVELPNAELLSKRRLEKFAAKVQQQLESSDLDQYRALLAKIHATAEGEELDVETLAAALLKMAQGERSLIVPPVAPMRPRREFRDRDDSFDRRGDRNDRGPRGDREDRPKRERRDVGDMELYRIEVGRDDGVEVRHIVGAIANEGDISSRYIGNIKLFASHSTIELPKGMPGEVLQHFTRTRILNKPMNMQLLGDAQPRTERRGGGERREGGRGFGGERREGGRGFGGERREGGRGEGRRFSGERREGRAPGRDDASAPRRDDSAGRRRFGGDA</w:t>
            </w:r>
          </w:p>
        </w:tc>
      </w:tr>
      <w:tr w:rsidR="00E44679" w:rsidRPr="00E340F8" w14:paraId="782470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258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04F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995|DAP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34D6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QVVFIVTLFLYLLITRWRRKNEKSFIASEEPKQPEWRDYTPAELKEYNGSKNSLVFLAIKGTVYNVTMGSKFYGPQGPYSAFAGHDASRGLAKNSFDDEFIPDSDAEELDDCSDLNDEERQALNDWKAFFDQKYQAVGRLISPREARAAATISETEEKVAHN</w:t>
            </w:r>
          </w:p>
        </w:tc>
      </w:tr>
      <w:tr w:rsidR="00E44679" w:rsidRPr="00E340F8" w14:paraId="5518EC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071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5C8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HZZ7|DNAK_ACIB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1C1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ARTTPSIIAYKDGEILVGQSAKRQAVTNPKNTLFAIKRLIGRRYEDQAVQKDIGLVPYKIIKADNGDAWVEVNDKKLAPQQISAEILKKMKKTAEDYLGETVTEAVITVPAYFNDAQRQATKDAGKIAGLDVKRIINEPTAAALAFGMDKKEGDRKVAVYDLGGGTFDVSIIEIADLDGDQQIEVLSTNGDTFLGGEDFDNALIEYLVEEFKKEQNVNLKNDPLALQRLKEAAEKAKIELSSSNATEINLPYITADATGPKHLVINVTRAKLEGLVADLVARTIEPCKIALKDAGLSTSDISDVILVGGQSRMPLVQQKVQEFFGREPRKDVNPDEAVAIGAAIQGAVLSGDKNDVLLLDVTPLTLGIETMGGVLTPIIEKNTTIPAKKSQVFSTAADNQPAVDISVYQGERKMAQQNKLLGNFQLGDIPPAPRGVPQIEVSFDINADGILKVSAKDKSTGKEQSIQIKANSGLSDAEIEAMIKDAEANAEEDRKFEELAKARNEADALISSSNKAVKDLGDKVTEDEKTAVNTAVSELEAATKENDVEAIKAKTEALQNILMPITQRAYEQAQQAGGAEGFDPNAFQGGDAGQQKADDGVVDAEFTEVKDDKK</w:t>
            </w:r>
          </w:p>
        </w:tc>
      </w:tr>
      <w:tr w:rsidR="00E44679" w:rsidRPr="00E340F8" w14:paraId="5A5019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46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469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IS5|DNAK_PSE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FE0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IENAEGARTTPSIVAYANDGEILVGQSAKRQAVTNPHNTLFAVKRLIGRRFEEEVVQKDIKLVPYKIVKGGNGDAWVQAGGKDMAPPQISAEVLKKMKKTAEDYLGEPVTEAVITVPAYFNDSQRQATKDAGRIAGLDVKRIINEPTAAALAYGMDKAKGDHTVIVYDLGGGTFDVSVIEIAEVDGEHQFEVLATNGDTFLGGEDFDMRLIDYLVDEFKKESGMDLKNDPLALQRLKEAAEKAKIELSSTQSTDVNLPYITADATGPKHLNVKISRAKLESLVEDLVQRTIEPCRIALKDAGIDASKIDDVILVGGQTRMPLVQKTVADFFGKEARKDVNPDEAVAMGAAIQGAVLAGDVKDVLLLDVSPLTLGIETMGGVMTALIEKNTTIPTKKSQVFSTADDNQGAVTIHVLQGERKQAAQNKSLGKFDLADIPPAPRGVPQIEVTFDIDANGILHVGAKDKATGKAQSIVIKANSGLSDEEIERMVRDAEANAEEDRKFEELAAARNQGDALVHSTRKMVVDAGDKVTAEEKAAIEAAVVALEAAVKGDDKAAIDAKVEELSKVSAPVAQKMYAEQSAEQPQGGAQQAEPEAKHDDVVDAEFEEVKGDDKK</w:t>
            </w:r>
          </w:p>
        </w:tc>
      </w:tr>
      <w:tr w:rsidR="00E44679" w:rsidRPr="00E340F8" w14:paraId="78B569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DF9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2956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692|DNAK_MYC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D753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AVGIDLGTTNXVXAV</w:t>
            </w:r>
          </w:p>
        </w:tc>
      </w:tr>
      <w:tr w:rsidR="00E44679" w:rsidRPr="00E340F8" w14:paraId="76EA8E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A24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91E6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H2X7|DNAK_ACT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431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AVTEAVITVPAYFNDAQRQATIDAGRIAGLDVKRIINEPTAAALAFGLGSTKENQVIAVYDLGGGTFDISIIEIDNFDGEQTFEVLATGGNTHLGGEDFDNRVIDYIIDEFKKEQGVDLRNDPMALQRVKEAAEKAKIELSSAQSTEVNLPYITADATGPKHLAINVTRAKLEALVEDLVASSIESLKTVLKDAGKSVNEINDIILVGGQTRMPLVQQKVAEFFGKEARKDVNPDEAVAIGAAVQGGVLKGDVKDVLLLDVTPLSLGIETMGGVMTVLIEKNTTIPTKKSQVFSTAEDNQSAVTIHVLQGERKQASANKSLGQFNLEGINPAPRGMPQIEVTFDIDANGVINVSAKDKNTGKEQQIRIQASSGLSDEEIEKMVRDAEANAEADKKFEELVQARNQADGIAHATRKQIEEAGDALNADDKAKIEAAIADLEKAAKGDDKAEIDAKTEALIKASEPLMQAAQAKAQAGEQPQQSAKDDGVVDAEFEEVKDNK</w:t>
            </w:r>
          </w:p>
        </w:tc>
      </w:tr>
      <w:tr w:rsidR="00E44679" w:rsidRPr="00E340F8" w14:paraId="0E8FC68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568E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B087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C454|DNAJ_HYP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5E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ERGVDEKALKSAYRKLAMKYHPDQNAGDTAAEDKFKEVGEAYAILSDPQKRAAYDRYGHGAFENGGMGGGSPFGGQGGNPEDIFQDLFSQVFGAGGFAGGRRRSGPQRGADLRYDLEITLEEAFYGKDETIHVPQAVACRPCEGTGAAPGTKPETCETCGGHGRVRAQQGFFTMERTCHICQGRGQIIRKPCKTCGGHGQVKEERKLQVKIPAGVESGMRIRLSGEGEPGTSGGPKGDLYIFVEVVEHDIFERDGPNLYCRAPVPMTTAALGGEIDIPTIDGGRARVAIPEGAQTGRKLRLRSKGMPSVRANGQTGDLYVEMFVETPQNLTARQKDLLRQFCDCSGADCHPESEGFLGKIKRFWGGEGDEKRPV</w:t>
            </w:r>
          </w:p>
        </w:tc>
      </w:tr>
      <w:tr w:rsidR="00E44679" w:rsidRPr="00E340F8" w14:paraId="0B54AC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C09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9F5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9R1|DNAK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4FA4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4C8642A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623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D358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D72|DNAK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0540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EATVIPNPEGNRTTPSVVAFKDGERQVGEVAKRQAITNPNTVISIKRHMGTNHKENIEGKEYTPQEISAIILQKLKSDAEAYLGEEVTKAVITVPAYFNDSQRQATKDAGKIAGLEVERIVNEPTAAALAYGLDKEDDQTILVYDLGGGTFDVSILELGDGFFEVKATSGDNKLGGDDFDQVIIDHLIAEFKKENGIDLSQDKMAMQRLKDAAEKAKKDLSGVTSTQISLPFITADATGPKHLELTLTRAKFEELSSHLVERTLGPTRQALQDSGLSASEIDKVVLVGGSTRIPAVQEAIKNLTGKEPHKGVNPDEVVALGAAVQAGVLTGDVKDVVLLDVTPLSLGIETMGGVFTKLIERNTTIPTSKSQIFSTAADNQPSVDIHVLQGEREMAADNKTLGRFQLTDIPPAPRGVPQIEVTFDIDANGIVNVKAKDLGTNKEQSITITSSSGLTDEEIDQMVKDAEANAEADKKRREEVELRNEADQLVFTTEKTLKDLGDNVDEAEKTKAEEAKEKLKKAIEANNIDEIRTAKEELQQVVQALTTKLYEQAAQQAQQAQSAEGDQGTAEKGQDDNVVDADYEEVNEEDKK</w:t>
            </w:r>
          </w:p>
        </w:tc>
      </w:tr>
      <w:tr w:rsidR="00E44679" w:rsidRPr="00E340F8" w14:paraId="6C3DEE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B82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CEC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6F9|DNAK1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7F14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IIGIDLGTTNSCVAVMEGGIAKIIENAEGSRTTPSIVAYANNETLAGQPAKRQSVTNSTNTLFAIKRLIGRKFDDKEVQKDIKLAPYKIVKADNGDAWVEVDGKALSPQEVSAQILRKLKKDAEAYLGETVTDAVITVPAYFNDSQRQATKDAGKIAGLNVKRIINEPTAAALAYGVDKNSNADQKVVVYDLGGGTFDLSIIEISNVDGEKQFEVLATNGDTFLGGEDFDLRLINYLADEFKKESGIDIHQDTLALQRIKEAAEKAKIELSSALQTEVNLPYVTADASGPKHLNVKVTRAKLESLVDDLVKSTIAPCEQALKDAGLSKADVSEVILVGGQTRMPKVQEAVKTFFSKEPRKDVNPDEAVAMGAAIQAGVMSGAVDDVLLLDVAPLSLGIETLGGVMTKLIEKNTTIPTRASETFSTAEDNQAAVTVHVLQGQREMATDNKSLGQFNLTDINPGPRGSVQVEVTFDIDVNGILNVSAKDKATGKEQSIKITASSGLTEDEINRMVKEAELHASEDKQKRELVDQRNQADQLIHTVQTSMTSLAQDQQTELKTLIEQLKMAVNGSDKAAIEMRQSALQEAYSKTMQTEQAQSQQAAQHQGNAANDGAKDEDIIDADFEDVSNG</w:t>
            </w:r>
          </w:p>
        </w:tc>
      </w:tr>
      <w:tr w:rsidR="00E44679" w:rsidRPr="00E340F8" w14:paraId="2DC1DC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D2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1B9D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W22|DNAK_RUT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72C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IGIDLGTTNSCVAIMDGGNVKIIENSEGDRTTPSIIAYPKDSEEVLVGQPAKRQAVTNPENTLYAIKRLIGRRFDEDAVQKDINLVPYKIVKVDNGDAWVEVKGKKMAAPEISAKVIGKMKKTAEDYLGEEVTEAVITVPAYFNDSQRQATKDAGKIAGLNVKRIINEPTAAALAYGVDKVKGNKTIAVYDLGGGTFDVSIIEMEDIDGEKHFEVLSTNGDTFLGGEDFDQRIIGYLVDEFKRDQGVDLTNDPMALQRLKEAAEKAKIELSSSEQTDVNLPYVTADASGPKHLNIKITRAKLELLVEDLLKRTIEPCKTALKDADLSASDIDEVILVGGQTRMPKVTKMVQDFFGKEPKKDVNPDEAVAMGAAIQAGVLGGDVKDVLLLDVTPLSLGIETMGGIMTKLIEKNTTIPTNASQIFSTAVDNQSAVTVHVLQGERNMSSANKSLGQFNLEGIPNAPKGQPQVEVTFDIDSDGILDVSAKDKNTGKEQSITIKASSGLSDEEVEKMIKDAEAHADEDKKFQELVASKNMADSLIHSTKKTLEELKNEVSDDEKSVIEMAITELEKAIKNDDKKAIDAKIQTLSKKAQPLTEKVQAKSSAENTSKEKSKADDDVVDADFEEVKDDK</w:t>
            </w:r>
          </w:p>
        </w:tc>
      </w:tr>
      <w:tr w:rsidR="00E44679" w:rsidRPr="00E340F8" w14:paraId="1A0B87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2ADD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7FC9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HT7|DNAK_SHEO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593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QPAKRQAVTNPNNTFFAIKRLIGRRFKDDEVQRDVNIMPFKIIAADNGDAWVESRGNKMAPPQVSAEILKKMKKTAEDFLGEEVTEAVITVPAYFNDSQRQATKDAGRIAGLEVKRIINEPTAAALAYGIDKKQGDNIVAVYDLGGGTFDISIIEIDSNDGDQTFEVLATNGDTHLGGEDFDNRLINYLADEFKKEQGLDLRKDPLAMQRLKEAAEKAKIELSSTNQTEVNLPYITADATGPKHLVVKITRAKLESLVEDLIIRTLEPLKVALADADLSVSDINEVILVGGQTRMPKVQEAVTNFFGKEPRKDVNPDEAVAVGAAIQAGVLSGDVKDVLLLDVTPLSLGIETMGSVMTKLIEKNTTIPTKAQQVFSTADDNQSAVTIHVLQGERKQASANKSLGQFNLDGIEPAPRGMPQIEVMFDIDADGILHVSATDKKTGKKQNITIKASSGLSEEEVAQMVRDAEAHAEEDKKFEELVQSRNQADGLVHATKKQVEEAGDALPSEDKAKIEAAMSAVETAVKGNDKEAIEKATQALIEASAKLMEIAQAKAQTQGGAQEGAAKQSNATADDVVDAEFEEVKDDKK</w:t>
            </w:r>
          </w:p>
        </w:tc>
      </w:tr>
      <w:tr w:rsidR="00E44679" w:rsidRPr="00E340F8" w14:paraId="2F9248B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4EA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4E3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EJ6|DNAK1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3677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VAVMEGGKPVVIANAEGMRTTPSVVGFSKDGERVVGQMARRQTVLNPQNTFFAVKRYIGRRYNELSPESKRVPYTIRKDEVGNIKVACPRLNKEFSAEEISAMVLKKLADDASAYLGSAVTGAVITVPAYFNDSQRQATRDAGRIAGLEVLRILNEPTAASLAYGLDRGDTETILVFDLGGGTFDVSILEVGDGVFEVKATSGDTQLGGNDFDKKIVDWLAEQFLETEGVDLRRDRQALQRLMEAAEKAKIELSAVSITDINLPFITATEDGPKHLETRLTRSQFEGLCVDLLGRVRNPVKRALKDAGLRPDDIEEVVLVGGSTRMPMVKQLVRDLIGIEPSENVNPDEVVAMGAAIQAGILAGEFKDVLLLDVTPLSLGLEAIGGVMKKLIPRNTTIPVRRSDIFSTSENNQNSVEIHVVQGEREMAGDNKSLGRFKLYGIPPAPRGIPQIQVAFDIDANGILQVTALDRTTGREQSITIQGASTLSESEVNRMIQEAQKYADVDRERKERVEKRTRSEALILQGERQLREVALEFGMQFARNRRQRIDNISRELKESLKENDDRGIDQAYADLQDALYELNREVRQYYAEDEDDDLFATIKDIFVGDKDKERDLPRDSYRERDAYNNRDYGRDYGRDYGRDSRPSYDNSRPPRKSPRPSYQDNWDDDDDWL</w:t>
            </w:r>
          </w:p>
        </w:tc>
      </w:tr>
      <w:tr w:rsidR="00E44679" w:rsidRPr="00E340F8" w14:paraId="5A68308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FC02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070A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Y9|DNAK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3A8E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3D82BBC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19D6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1F0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U55|DNAK_MAN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C660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ERTTPSIIAYTQDNEVLVGQPAKRQAVTNPKNTLFAIKRLIGRRFEDQEVQRDVNIMPFQIIKADNGDAWVDVKGDKLAPPQISAEVLKKMKKTAEDFLGETVTEAVITVPAYFNDAQRQATKDAGRIAGLEVKRIINEPTAAALAYGLDKGKGNQTIAVYDLGGGTFDLSIIEIDEVGGEKTFEVLATNGDTHLGGEDFDNRVINYLVDEFKKEQGVDLRNDPLAMQRLKEAGEKAKIELSSAQQTDVNLPYITADATGPKHLNIKLTRAKLEALVEDLVARSMEPVKVALSDAGLSVSQIDDVILVGGQTRMPLVQQKVAEFFGKEPRKDVNPDEAVAVGAAVQGGVLAGNVTDVLLLDVTPLSLGIETMGGVMTTLIEKNTTIPTKKSQVFSTAEDNQSAVTIHVLQGERKQASANKSLGQFNLEGINPAPRGMPQIEVTFDIDADGIIHVSAKDKGTGKEQQITIKASSGLSDEEIQQMVRDAEANAEADRKFEELVQARNQADALVHSTRKQLTEAGDKLSADDKAPIEKAVNELEAAAKGEDKAEIEAKIQALIQVSEKLMQAAQQQAQADAGAQQAQGNNGGDDVVDAEFEEVKDNK</w:t>
            </w:r>
          </w:p>
        </w:tc>
      </w:tr>
      <w:tr w:rsidR="00E44679" w:rsidRPr="00E340F8" w14:paraId="7E82A0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6A5E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C441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866|DNAJ_AGG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37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LLGISRSADEKEIKRAYKKLAMQYHPDRTKGDKEKEEKFKEIQEAYEVLNDKEKRAAYDQYGHAAFEQGTGFGGGSFGGADFGDIFGDMFGDIFGGGGRGRQRVVRGDDLRYDIEITLEEAVKGTTKDIKIHTLAPCDTCHGTGAEAGSKVETCPHCHGAGRLRRQQGFFVTEQPCHFCHGTGKKIEKPCKTCHGDGRVNKAKNLSVKIPAGVDTGNQLRLSGEGAAGENGAPAGDLYVVIHVKEHHIFERDGSNLYCEVPISFTMAALGGEIEVPTLDGRVKLKIPEETQTGKLFRMRGKGVTSTRSGYAGDLTCRIIVETPVKLNEEQKELLRKLEESLEGQTKQRPKSSSFLDGVKRFFDDLTK</w:t>
            </w:r>
          </w:p>
        </w:tc>
      </w:tr>
      <w:tr w:rsidR="00E44679" w:rsidRPr="00E340F8" w14:paraId="2BD93C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267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907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969|DNAJ_NEI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ADC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FYATLGVARTATDDEIKKAYRKLAMKYHPDRNPDNKEAEEKFKEVQKAYETLSDKEKRAMYDQYGHAAFEGGGQGGFGGFGGFGGAQGFDFGDIFSQMFGGGSGRAQPDYQGEDVQVGIEITLEEAAKGVKKRINIPTYEACDVCNGSGAKPGTSPETCPTCKGSGTVHIQQAIFRMQQTCPTCHGAGKHIKEPCVKCRGAGRNKAVKTVEVNIPAGIDDGQRIRLSGEGGPGMHGAPAGDLYVTVRIRAHKIFQRDGLDLHCELPISFATAALGGELEVPTLDGKVKLTVPKETQTGRRMRVKGKGVKSLRSSATGDLYCHIVVETPVNLTDRQKELLEEFERISTGLENQTPRKKSFLDKLRDLFD</w:t>
            </w:r>
          </w:p>
        </w:tc>
      </w:tr>
      <w:tr w:rsidR="00E44679" w:rsidRPr="00E340F8" w14:paraId="692960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1F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67B4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317|DNAK_AC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732A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ARTTPSIIAYKDGEILVGQSAKRQAVTNPKNTLFAIKRLIGRRYEDQAVQKDIGLVPYKIIKADNGDAWVEVNDKKLAPQQISAEILKKMKKTAEDYLGETVTEAVITVPAYFNDAQRQATKDAGKIAGLDVKRIINEPTAAALAFGMDKKEGDRKVAVYDLGGGTFDVSIIEIADLDGDQQIEVLSTNGDTFLGGEDFDNALIEYLVEEFKKEQNVNLKNDPLALQRLKEAAEKAKIELSSSNATEINLPYITADATGPKHLVINVTRAKLEGLVADLVARTIEPCKIALKDAGLSTSDISDVILVGGQSRMPLVQQKVQEFFGREPRKDVNPDEAVAIGAAIQGAVLSGDKNDVLLLDVTPLTLGIETMGGVLTPIIEKNTTIPAKKSQVFSTAADNQPAVDISVYQGERKMAQQNKLLGNFQLGDIPPAPRGVPQIEVSFDINADGILKVSAKDKSTGKEQSIQIKANSGLSDAEIEAMIKDAEANAEEDRKFEELAKARNEADALISSSNKAVKDLGDKVTEDEKTAVNTAVSELEAATKENDVEVIKAKTEALQNILMPITQRAYEQAQQAGGAEGFDPNAFQGGDAGQQKADDGVVDAEFTEVKDDKK</w:t>
            </w:r>
          </w:p>
        </w:tc>
      </w:tr>
      <w:tr w:rsidR="00E44679" w:rsidRPr="00E340F8" w14:paraId="029A16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753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091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W76|DNAK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AF0D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TPKVIENAEGMRTTPSIVAFSDDGERLVGQPAKRQAVTNPERTIFAVKRLIGRRYDDPTVEKDKQLVPYKIAKAGNGDAWVEADGKTYSPSQISAFTLQKMKETAEAHLGQKVDQAVITVPAYFNDAQRQATKDAGKIAGLEVLRIINEPTAAALAYGLDKSKAGTIAVYDLGGGTFDVSVLEIGDGVFEVKSTNGDTFLGGEDFDMRLVNYLADEFQKEQGINLRNDKLALQRLKEAAEKAKIELSSTTQTEINLPFITADQSGPKHLTMKLTRAKFEALVDDLVQKTIEPCRKALKDAGLTAGEIGEVVLVGGMTRMPKVQEVVKQLFGKEPHKGVNPDEVVAIGAAIQAGVLQGDVKDVLLLDVTPLSLGIETLGGVFTRIIDRNTTIPTKKSQVFSTAEDNQNAVTIRVFQGEREMAADNKILGQFDLMGIPPAPRGMPQIEVTFDIDANGIVNVSAKDKATGKEQQIRIQASGGLSEADIEKMVKDAEANAAEDKKRREAVDAKNQADSLVHSTEKALTEHGSKIEESERRAIEDAVSDLKEALKGDDAEAIKAKTNTLAQASMKLGEAMYKQQAEADAAKDAAKDDVVDAEFTEVDDDKKSA</w:t>
            </w:r>
          </w:p>
        </w:tc>
      </w:tr>
      <w:tr w:rsidR="00E44679" w:rsidRPr="00E340F8" w14:paraId="5642A2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5A1B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E66B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465|DNAJ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C1FE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QILGIPKSAEEREIKKAYKKLAMKYHPDRNQGDKTAEGKFKEIKEAYEILINEEKRSAYDQYGHAAFENGQSNSTYSTFTNSADFSDIFGDVFGDIFGGNRTQRAKKGADLCYNMEITLEEAVKGIKKEIQIPTLQKCKTCYGSGTRTGTKPRSCSTCHGKGQIHIRKGFFTVQQSCPTCHGKGTIITDPCNLCHGQGRVETYKILSVKIPPGLDTNDRIRLNNEGEAGANGAQSGDLYVQITVKKHPIFEREGNNLYCEVPINFTMAALGGEIEVPTLDGRVKLKIPYETQSGKLFRIRGRGVKSVQNRNQGDLLCRVVVETPVNLNEQQKNLLHELGNSFHGFRGEKNSPRSKRFFDGVKRFFDDLTR</w:t>
            </w:r>
          </w:p>
        </w:tc>
      </w:tr>
      <w:tr w:rsidR="00E44679" w:rsidRPr="00E340F8" w14:paraId="44642B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C3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8EB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BG9|DNAJ_THE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9DC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YYKILGVDRNASEEDIKKAFRELAKKWHPDLHPDNKAEAEEKFKEISEAYEVLSDPEKRRIYDQTGSVDFGGGGSNFNWDNFTHFSDINDIFNEIFGGNFGSDFFSGFGNRQSTRNIDLDMYTNLDISLEEAYYGTEKRIKFRRNAICPDCKGTGAKNGKLITCPTCHGTGQQRVVRGQGFFRMVTVTTCNTCGGKGRIPEEKCPRCNGTGTIVVDEDITVKIPRGATDNLRLRVSGKGQSYDGRTGDLYVILRIKQDKNLQRINDDLLLDQKINFGQAALGADIPIQIFNEKYNLKIPEGTQPGDVIKIKGAGMPHLNGHGSGDLLVRINVEVPKRLTAKQRELIRELFDIKENHKSWFH</w:t>
            </w:r>
          </w:p>
        </w:tc>
      </w:tr>
      <w:tr w:rsidR="00E44679" w:rsidRPr="00E340F8" w14:paraId="4CFC4E8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F02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CD9F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YVQ3|DNAK_LACH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5CBE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NRTTPSVVAFKDGEIQIGEVAKRQAITNPNTIVSIKRHMGEADYKVKVGDKEYTPQEISAFILQYIKKFSEDYLGEKVTDAVITVPAYFNDAQRQATKDAGKIAGLNVQRIINEPTASALAFGLNKDQDEKVLVYDLGGGTFDVSVLQLGDGVFQVLSTNGDTHLGGDDFDNRIMDWLIKNFKDENGVDLSKDKMAMQRLKDAAEKAKKDLSGVSSTHISLPFISAGEAGPLHLEADLTRAKFDELTSDLVEKTKVPFDNALKDAGLTVNDIDKVILNGGSTRIPAVQKAVKEWAGKEPDHSINPDEAVALGAAIQGGVISGDVKDIVLLDVTPLSLGIETMGGVFTKLIDRNTTIPTSKSQIFSTAADNQPAVDIHVLQGERPMAADDKTLGRFELTDIPPAPRGVPQIQVTFDIDKNGIVNVSAKDMGTGKEQKITIKSSSGLSDEEIKRMQKDAEEHAEEDKKRKEEVDLRNEVDQLIFTTDKTLKDTKDKLSDSDRKPVEDALEALKKAQKDNNLDEMKEKKDALSKAAQDLAVKLYQQNGGAQGAAGQAGPQGGNNGGAQDGEFHKVDPNK</w:t>
            </w:r>
          </w:p>
        </w:tc>
      </w:tr>
      <w:tr w:rsidR="00E44679" w:rsidRPr="00E340F8" w14:paraId="2D3D7B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5CA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213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MW6|DNAJ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E3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SYYEILEITQSADKETIKKAYRKMALKYHPDRNQGDKEAEDKFKLVNEAYEVLSNDEKRAIYDRYGKDALKGGGFGSSSSGFGGFEDLGDIFSSFFGEGFGSSSRRRKSSNDEKIPSDFIVNLKLSFKEAVFGCKKNIDFTYKCSCKTCNGTGAKDGKLQTCPKCQGRGQVGVSQGFITFAQTCPDCQGSGEKASEKCSDCKGLGYNESKDSVELNIPEGIDTGMKLRVNAKGNILKNGTRGDMYVKIIAAEDDTFVRDDDDIYIEFPVFFTQAILGQSIKVPTIRGEATLNLPKGAKDGQRFVLEKEGVKDVHSSRIGNQIVQISIKFPTSLNDEQKELLEKLSESFGIKDGMHQEQKGLFEKIANWFKS</w:t>
            </w:r>
          </w:p>
        </w:tc>
      </w:tr>
      <w:tr w:rsidR="00E44679" w:rsidRPr="00E340F8" w14:paraId="4FF3CE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B17D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215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W41|DNAJ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DC0D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GKNASDDEIKKAYRKLAMKYHPDRNPDSKEAEEKFKEAKEAYEMLSDADKKAAYDQYGHAGVDPNMAGGFGAGAQGFGGFAEAFGDIFGDIFGQAQQGGRRGAGPQMYRGADLRYSMEITLEQAAHGYDTQIRVPHWDECDHCHGKGAEPGSSVETCPTCHGAGQVRVSQGFFTMQQTCPKCHGNGKYIPKPCSKCHGQGKVKSQKTLEVKIPAGIDEGMRIRSSGNGEPGINGGPPGDLYVEIHIKAHSVFERDGDDLHCQMPISFAVAAMGGDIEVPTLGGRVTFNVPEGTQAGKTFRLRGKGIKGVRSGYAGDLYVHVVIETPVRLTEHQRELLRQFDKSVHEGGSRHSPQEQSWLDKVKNFFSS</w:t>
            </w:r>
          </w:p>
        </w:tc>
      </w:tr>
      <w:tr w:rsidR="00E44679" w:rsidRPr="00E340F8" w14:paraId="7C5B0A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4E5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BD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DK8|DNAK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180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DKPKVIENSEGHRTTPSIVAFTDDNEILVGQSAKRQSVTNPEKTLFAIKRLIGRRFDDPIVQKDIKMVPYKIMKADNGDAWVRVKDQDKAPPQISAEVLRKMKKTAEDYLGEEVKEAVITVPAYFNDSQRQATKDAGRIAGLEVKRIINEPTAAALAYGMDKKRGDSVIAVYDLGGGTFDISIIEIAEVDGEHQFEVLATNGDTFLGGEDFDLALIEYLASEFKKDTGIDLHNDPLALQRLKEAAEKAKIELSSAQQTDVNLPYITADASGPKHLNIKLTRAKLESLVEKLVERTIEPCKTALKDAGLTVSQINEVILVGGQTRMPLVQKTVEEFFGKEPRKDVNPDEAVAVGAAIQAAVLSGEVKDILLLDVTPLSLGIETMGGVMTKLIEKNTTIPTKATQVFSTADDNQTAVTVHVLQGEREQASANKSLGRFDLRDIPPAPRGVPQIEVTFDIDANGILNVSAKDKATGKAQSIVIKASSGLSEEEVAAMVKDAQSHAEEDKKFKEMAELRNQADSLIHSCEKSMKDLADELSEDEKKGIETAISELKEAVQGTDKARIEDKLKVLTDASAKMAERIYAKKSSEGQAAQGQTQSQESTKPAEEGVVDAEFEEVKEEDKK</w:t>
            </w:r>
          </w:p>
        </w:tc>
      </w:tr>
      <w:tr w:rsidR="00E44679" w:rsidRPr="00E340F8" w14:paraId="1D1BAA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9EE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EB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K6|DNAJ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0B43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QILGVSKTASQADLKKAYLKLAKQYHPDTTDAKDAEKKFKEINSAYDVLKDEQKRAAYDRFGHDTFQYQQSRGGGGNHGGFHPDINDIFGDFFSDFMGGGRRKPTSSKARGSDLKYDLTINLEEAFHGIEKNISFSSEVKCDTCHGTGSEKGETVTTCDACGGVGATRIQQGFFTIEQACHKCQGNGQIIKNPCKKCHGMGRYHKQRNLSVNIPAGVENATRIRHPGEGEAGIRGGNSGDLYVDIAIKPHDIYKVDGANLHCKLPISFVNAALGGEIEVPIIEGGKVNLTIPAGTQNGDQLRLRSKGMSKMRSTIRGDMLTHIHVEVPKNLSKRQRELLEEFKKESINEKENDGSFFNKMKSLWS</w:t>
            </w:r>
          </w:p>
        </w:tc>
      </w:tr>
      <w:tr w:rsidR="00E44679" w:rsidRPr="00E340F8" w14:paraId="537E13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66C6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E0F7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8R4|DJ1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7C02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SRTVLILCGDYMEDYEVMVPFQALQAFGITVHTVCPGKKAGDSCPTAVHDFCGHQTYFESRGHNFTLNATFDEVDLSKYDGLVIPGGRAPEYLALTASVVELVKEFSRSGKPIASICHGQLILAAADTVNGRKCTAYATVGPSLVAAGAKWVEPITPDVCVVDGSLITAATYEGHPEFIQLFVKALGGKITGANKRILFLCGDYMEDYEVKVPFQSLQALGCQVDAVCPEKKAGDRCPTAIHDFEGDQTYSEKPGHTFALTTNFDDLVSSSYDALVIPGGRAPEYLALNEHVLNIVKEFMNSEKPVASICHGQQILAAAGVLKGRKCTAYPAVKLNVVLGGGTWLEPDPIDRCFTDGNLVTGAAWPGHPEFVSQLMALLGIQVSF</w:t>
            </w:r>
          </w:p>
        </w:tc>
      </w:tr>
      <w:tr w:rsidR="00E44679" w:rsidRPr="00E340F8" w14:paraId="7BAB97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CCC7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0C49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071|DHB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5FA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KGIEGKIAFITGAAQGIGEAVARTLASQGAHIAAVDYNPEKLEKVVSSLKAEGRHAEAFPADVRDSAAIDEITARIEREMGPIDILVNVAGVLRPGLIHSLSDEEWEATFSVNSTGVFNASRSVSKYMMDRRSGSIVTVGSNAAGVPRTSMAAYASSKAAAVMFTKCLGLELAEYNIRCNIVSPGSTETDMQWSLWADENGAEQVIKGSLETFKTGIPLKKLAKPSDIADAVLFLVSGQAGHITMHNLCVDGGATLGV</w:t>
            </w:r>
          </w:p>
        </w:tc>
      </w:tr>
      <w:tr w:rsidR="00E44679" w:rsidRPr="00E340F8" w14:paraId="38865C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D27F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676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7Z1|DNAK_VIB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2481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ASVIAYTDGETLVGQPAKRQAVTNPTNTLFAIKRLIGRRFEDEEVQRDIEIMPYKIVKADNGDAWVEAKGQKMAAPQVSAEVLKKMKKTAEDFLGEEVTGAVITVPAYFNDAQRQATKDAGRIAGLEVKRIINEPTAAALAYGLDKKGGDRTIAVYDLGGGTFDISIIEIDEVEGEKTFEVLATNGDTHLGGEDFDNRLINYLVDEFKKEQGIDLKTDPLAMQRVKEAAEKAKIELSFTSQTDVNLPYVTADATAPKHMNVKVTRAKLESLVEDLVQRSLEPLKVALADADLSVNDITDVILVGGQTRMPMVQAKVAEFFGKEARRDVNPDEAVAMGAAVQGGVLAGDVKDVLLLDVTPLSLGIETMGGVMTKLVEKNTTIPTKANQVFSTAEDNQSAVTIHVLQGERKQAMYNKSLGQFNLEGIQPAPRGMPQIEVTFDLDADGILHVSAKDKQTGKEQKITIQASGGLSDDEIEKMVQEAEANKEADKKFEELATARNQADQMIHGTRKQVEEAGDALPAEDKEKIEAAVSELEDARKGDDKEAIDAKVQALMTASQKLMEIAQQQAQAQAAQGGDEAAQSKDDDVVDAEFEEVKDDKK</w:t>
            </w:r>
          </w:p>
        </w:tc>
      </w:tr>
      <w:tr w:rsidR="00E44679" w:rsidRPr="00E340F8" w14:paraId="7AA11E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FF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8CA6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Q18|DNAK_STRZ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DFDF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47B57B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0D2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C58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8Y7|DNAK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B5B3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4ADCD8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AD9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4CB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VZG1|DGK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565A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PVSKTDASKEKFVASRPSTADSKTMRGCGLANLAWVGVDKVELRQRLMMPEYLRLAMRDCIKRKDSSAIPDHLLLPGGAVADMAPHAPMVVFINPNSGGRHGPVLKERLQQLMSEEQVFDLTEVKPHEFVRYGLGCLEKVAAEGDECAKECRARLRIMVAGGDGTVGWVLGCLGELNKDGKSQIPPVGVIPLGTGNDLSRSFGWGGSFPFAWRSAVKRTLHRASMGPVARLDSWKILVSMPSGEVVDPPYSLKPAEENELDQGLDAGIDAPPLAKAYEGVFYNYLSIGMDAQVAYGFHHLRNTKPYLAQGPISNKIIYSSFGCSQGWFCTPCVNDPGLRGLRNIMKIHIKKVNCSQWEEIAVPKNVRSIVALNLHSYGSGSHPWGNLKPDYLEKRGFVEAHCDDGLIEIFGFKQGWHASFVMAELISAKHIAQAAAVRFELRGGDWRDAFLQMDGEPWKQPMSTEYSTFVEIKKVPYQSLMINNE</w:t>
            </w:r>
          </w:p>
        </w:tc>
      </w:tr>
      <w:tr w:rsidR="00E44679" w:rsidRPr="00E340F8" w14:paraId="3686FA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6B4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5527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805|GLNA2_FRA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C6D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QAEYIWIDGTEPEPLMRSKTRIIKDGKEPEIWGFDGSSTNQAPGSNSDCVLRPVFETPDPIRGGDNRLVLCEVQLTDFTPPTNTRAAALGVAERYADMSPMFGIEQEYTFFKDGRPYGWPEVGYPAPQGPYYCGVGGSKMPGRQIVERHTQACLDAGLAIEGTNAEVMMGQWEFQIGVLPAPAIGDQIWLGRWLLHRIAEDYGVEVSFAAKPIPGDWNGAGAHTNFSTKQTMEGWDAIVTCCEALGTRVTEHVTHYGKGIEDRLTGKHETAPWNKYSWGASDRGASVRIPWAVEKAKKGWLEDRRPNANMDPYLVTALMIDTCCSALAGDKPTLFVPSQTTPAPAEASV</w:t>
            </w:r>
          </w:p>
        </w:tc>
      </w:tr>
      <w:tr w:rsidR="00E44679" w:rsidRPr="00E340F8" w14:paraId="01E49E1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4F8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504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AZ7|GH3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F61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KKATRSTRVDGVSGEAVIEEFERVTRDAANVQRETLRRILAENGGVEYLRGLGLAGATDPATFRARVPLATHADLEPYIDRIADGDASPVLTAKPATSISLSSGTTQGKRKYLLFNEELVKSTMQIYRISYAFRNREFPVENGKALQFIYSSRETRTKGGLTATTATTNVYRSEEFKATMRDIQSQCCSPDEVIFGPDFAQSLYCHLLAGLLAAGDVQIVSATFAHSVVLAFQTFERAWEDLCADIRRGEVSPSRVTSPAVRRAMAALLAAPNPGLADEVARKCAALSNWYGVIPALWPNARYVYGIMTGSMEHYVKKLRHYAGGLPLVAAEYGASEGWVGANVEPGTPPERATFTVLPDIAYFEFIPLKPVAGDGGYAEAEPVGLTEVAAGELYEVVMTTFAGNTRSSSSCMTLVAYYYLQSKKWMNICRFCISVHETSRNLVTCTFAATGHIMFAQK</w:t>
            </w:r>
          </w:p>
        </w:tc>
      </w:tr>
      <w:tr w:rsidR="00E44679" w:rsidRPr="00E340F8" w14:paraId="72D799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9203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8E6E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LV8|GRPE_CH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53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PNTSSEEIQTSEPSPDNELQVLQQENANLKAELQEQNDRYLMALAEAENSRKRLQKERTEMMQYAVENTLMDFLPPIESMEKALGFASQASEEVKNWAIGFQMILQQFKQIFEEKGVVEYSSKGELFNPYLHEAVEIEETTTIPEETILEEFTKGYKIGDRPIRVAKVKVAKLPAKGNSDSNEEKE</w:t>
            </w:r>
          </w:p>
        </w:tc>
      </w:tr>
      <w:tr w:rsidR="00E44679" w:rsidRPr="00E340F8" w14:paraId="1231CE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367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0516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8H5|GRPE_COX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42B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NNPESETKAKNKWEKVMEAEEEQEEGRGDGSQEMEPHREGLEFPSREKLEGQLTRMERKVDEYKTQYLRAQAEMDNLRKRIEREKADIIKFGSKQLITDLLPVADSLIHGLESPASEDPQVKSMRDGMSLTLDLLHNTLAKHGVQVINPNPGDPFDPALHEAMSVQAVPDAKPDTIIQVLQKGYQLNGRVLRAARVIVAG</w:t>
            </w:r>
          </w:p>
        </w:tc>
      </w:tr>
      <w:tr w:rsidR="00E44679" w:rsidRPr="00E340F8" w14:paraId="3BE0EF7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CC8B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0AB6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5R8|GRPE_ENT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0E6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EEKQEELQEEMEAVDAAGVSEVEVEATEIENLKAELSEMEDKFLRARAEIANMSNRNKNERELLVRYRSQDLGKKILPSIDNLERAMAIEVSDEQGESLKKGISMVLESITVALKEEGIEEIPAMGETFDPNLHQAVQTVPASEETPADTIVEVLQKGYKLQDRVLRPSMVIVAQ</w:t>
            </w:r>
          </w:p>
        </w:tc>
      </w:tr>
      <w:tr w:rsidR="00E44679" w:rsidRPr="00E340F8" w14:paraId="2A28F2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505B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DC26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40|GRE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BE9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KVFPMTAEGKQKLEQELEYLKTVKRKEVVERIKIARSFGDLSENSEYDSAKEEQAFVEGRVTTLENMIRNAKIIEDDGGSNVVGLGKTVTFVELPDGDEESYTIVGSAEADPFEGKISNDSPIAKSLLGKKVDEEVTVQTPGGEMLVKIVKIS</w:t>
            </w:r>
          </w:p>
        </w:tc>
      </w:tr>
      <w:tr w:rsidR="00E44679" w:rsidRPr="00E340F8" w14:paraId="63B77A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FEAC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25DE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NA6|GRPE_BRUO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D11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PENPDLDQRDINNPRDREALKQAADDFLKARRAEARAEAAADEAEGEVDETANRIAVLEADNTELKDQMLRVAAEMENLRKRTQRDVQDARAYAITNFARDMLSVSDNLRRALDTIPADALEADSNLKSLSEGVEMTERAMLLALERHGVKKLEPEGQKFDPNFHQAMFEVPNPDLPNNTVVQVVQAGYAIGDRVLRPAMVGVSKGGPKVSAENGASTSEDNA</w:t>
            </w:r>
          </w:p>
        </w:tc>
      </w:tr>
      <w:tr w:rsidR="00E44679" w:rsidRPr="00E340F8" w14:paraId="38D374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E42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087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YX5|GRPE_BUR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561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TPSAEDIGSEKQAAQGAAPAAEAADAALAEAQAKVAELQESFLRAKAETENVRRRAQDDVSKAHKFAIESFAEHLLPVLDSLEAAVNDTSGDIAKVREGVELTLRQLTSALEKGRVVAINPIGEKFDPHQHQAISMVPAEQEPNTVVSVLQKGYTIADRVLRPALVTVAQPK</w:t>
            </w:r>
          </w:p>
        </w:tc>
      </w:tr>
      <w:tr w:rsidR="00E44679" w:rsidRPr="00E340F8" w14:paraId="5D74F83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04B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DE4B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TT2|GRPE_CHLT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0CA7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VKNSVETEENKASKDNATQAPNPTENHNTAQETEKAENSEKTESATQENESLDKLKKDVTNYREQLLRTVADFENLKKQKEREVASVRKFADESLIKELLPVLDDIERVLVNASKFLQASPEAQSYVDGVKLIQQNMMKVFEARGLKRIEAVGTPFDVHLHEALSQMEKEGAEPDTVIQEFAPGYTLNDKVVRHSKVIVSK</w:t>
            </w:r>
          </w:p>
        </w:tc>
      </w:tr>
      <w:tr w:rsidR="00E44679" w:rsidRPr="00E340F8" w14:paraId="0BDDAD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63B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0C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89|GRPE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8E08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2D608E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4C3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29F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8E3|GRPE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40B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51DB70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47F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228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0Y4|GRPE_SYNS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56D2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DASTSAQDQNVESNDVPAIPDVDAGTPIDPVVEETPTLDTEIDPANRLQQLEQELNSLKQEHEAVQSQYMRIAADFDNFRKRQARDQDDLRQQLVCSTLTEILPVVDNFERARQQLNPEGEEAQALHRSYQGLYKQLVDVLKQQGVARMEVVGQEFDPTLHEAVLREENQEHAEDIVCEELQRGYHRDGRVLRHAMVKVSMGPGPESSSDAASEQPQEGDA</w:t>
            </w:r>
          </w:p>
        </w:tc>
      </w:tr>
      <w:tr w:rsidR="00E44679" w:rsidRPr="00E340F8" w14:paraId="7422B8F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707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9004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978|GRPE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0F18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DQVSLENQTNPVSPEASDVPAVTPEESPQPTDAVLGEPSGEQSEDPRIGAATETEGGPLEQEKSSEEIIAILQKDLASHRQELAEQSEQLDSIKKRYVALAAEFDNFRKRTQREKEEQAKLIKGRTITELLPVVDNFERARTQIKPNSDGENQIHKSYQGVYKNLVDSLKGLGVAPMRPEGKPFDPKYHEAMLREPTAEYPEDTVIEELVRGYLLDDIVLRHSMVKVAVAPEEGAEVVNGEAGANP</w:t>
            </w:r>
          </w:p>
        </w:tc>
      </w:tr>
      <w:tr w:rsidR="00E44679" w:rsidRPr="00E340F8" w14:paraId="17FF13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1E3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3FF9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ZV4|GRPE_THE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464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EKKELTQECEELKEKYKELEEYAKRLKAEYENYREEVAREKRELIKNANEYLISKLIPVLDDFERALNQGEKGDAFYEGVKMIYKKLLNVLEKEGLTKIHVGEKFDPFEHEAVERVETEDVEEYTILEVVESGYKFHGKVLKPAKVKVAVKPRKKEERKVEEPSDKKE</w:t>
            </w:r>
          </w:p>
        </w:tc>
      </w:tr>
      <w:tr w:rsidR="00E44679" w:rsidRPr="00E340F8" w14:paraId="5A14E3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9FB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B3A2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TA4|GRPE_VIB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76C2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IKNKDEQLQQDAVETEAEVVGTDADIDWNQAADEIDEKEAKIAQLEAALLVSEERVKEQQDSVLRARAEVENMRRRSEQEVDKARKFALSRFAEELLPVIDNLERAIQAADGEVEAIKPLLEGVELTHKTFVDTIAKFGLKEINPHGEVFNPEFHQAMSIQESAEHEPNTVMFVMQKGYELNGRVLRPAMVMVSK</w:t>
            </w:r>
          </w:p>
        </w:tc>
      </w:tr>
      <w:tr w:rsidR="00E44679" w:rsidRPr="00E340F8" w14:paraId="486FF0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6266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0084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7A2|ITN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E3E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SSYVDGERDMEKGGMILLQSSENQNPMIDPSPTPSPSATATAPALVLSNSGKRMDQAGKKKYVKQVTGRHNDTELHLAAQRGDLAAVQQILKDINSQMEGILSGEEFDAEVAEIRASIVNEVNELGETALFTAADKGHLDVVKELLKYSSRESIAKKNRSGYDPLHIAAIQGHHAIVEVLLDHDATLSQTFGPSNATPLVSAAMRGHTEVVNQLLSKAGNLLEISRSNNKNALHLAARQGHVEVIKALLSKDPQLARRIDKKGQTALHMAVKGQSSEVVKLLLDADPAIVMQPDKSCNTALHVATRKKRAEIVELLLSLPDTNANTLTRDHKTALDIAEGLPLSEESSYIKECLARSGALRANELNQPRDELRSTVTQIKNDVHIQLEQTKRTNKNVHNISKELRKLHREGINNATNSVTVVAVLFATVAFAAIFTVPGGDNNDGSAVVVGRASFKIFFIFNALALFTSLAVVVVQITLVRGETKAEKRVVEVINKLMWLASMCTSVAFLASSYIVVGRKNEWAAELVTVVGGVIMAGVLGTMTYYVVKSKRTRSMRKKVKSARRSGSNSWHHSDFSNSEVDPIFAI</w:t>
            </w:r>
          </w:p>
        </w:tc>
      </w:tr>
      <w:tr w:rsidR="00E44679" w:rsidRPr="00E340F8" w14:paraId="378360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577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D3D9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4142|KO1_GIB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5E4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NSMNSTSHETLFQQLVLGLDRMPLMDVHWLIYVAFGAWLCSYVIHVLSSSSTVKVPVVGYRSVFEPTWLLRLRFVWEGGSIIGQGYNKFKDSIFQVRKLGTDIVIIPPNYIDEVRKLSQDKTRSVEPFINDFAGQYTRGMVFLQSDLQNRVIQQRLTPKLVSLTKVMKEELDYALTKEMPDMKNDEWVEVDISSIMVRLISRISARVFLGPEHCRNQEWLTTTAEYSESLFITGFILRVVPHILRPFIAPLLPSYRTLLRNVSSGRRVIGDIIRSQQGDGNEDILSWMRDAATGEEKQIDNIAQRMLILSLASIHTTAMTMTHAMYDLCACPEYIEPLRDEVKSVVGASGWDKTALNRFHKLDSFLKESQRFNPVFLLTFNRIYHQSMTLSDGTNIPSGTRIAVPSHAMLQDSAHVPGPTPPTEFDGFRYSKIRSDSNYAQKYLFSMTDSSNMAFGYGKYACPGRFYASNEMKLTLAILLLQFEFKLPDGKGRPRNITIDSDMIPDPRARLCVRKRSLRDE</w:t>
            </w:r>
          </w:p>
        </w:tc>
      </w:tr>
      <w:tr w:rsidR="00E44679" w:rsidRPr="00E340F8" w14:paraId="42D87EE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13D5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3BE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GB5|LON_CHL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A256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ETLREQTTAESEETSPTTPSPEPEVVETLPLIPLEGAVVFPYIVVSLTLDELGSASAEAAAREGRQVLLAARRPDAPADAPITDQLFNVGVVARIEQLGTLPNGASGVVVRGLVRAVLGEAVQTTPYLRFRFTRRPDVFERTPELEQLMVEVHAAIDAVLELRPGVTQEIRNFVRSIDDPGHLADNTGYSPDYTFAERQELLETFDVSERLRKVLMFYRKQFALLEVQAKLRQEVQESAARQQREFYLRQQLRAIQKELGEDTSEAAELDDLRQKLAAADLPEVARKEADRELSRLARINASSPEYQMVRTYLEWLAELPWNKYTGQPIDIAFARQVLDEDHHGLQKVKERILEYLAVKQRRAALGEENLRANREPILAFVGPPGVGKTSLGQSIARALGRSFVRMSLGGVRDEAELRGFRRTYIGSQPGRIIQELRRAGTADPVILLDEIDKLGIDYRGDPAAALLEVLDPEQNHTFTDHYLNLPFDLSRVLFLATANTWDTVPPALRDRMEVIELSGYIEDEKVQIAQIHLVPRQLRANGLRPEEAVVTEDAIRCIINEYTREAGVRNLERSIGAVLRKVARRLSEGEIDPANTPFVVDAAFVRAALGRPRFTNETRERIDQPGVAIGLVWTPVGGDIIFVEASAVEGKKELTITGQLGEVMRESAEAALTYVRSRARSLGIEPDFFETHAIHIHVPAGAVPKDGPSAGITMATALASAATGRLVRDDIAMTGEISLRGRVLPIGGIKEKALGAHRAGIRTVILPRRNLIDLDDLPPAVSAEMTFIPVDTLDEVLSIALLPPATTTDTLTVAQRSDVLTPAS</w:t>
            </w:r>
          </w:p>
        </w:tc>
      </w:tr>
      <w:tr w:rsidR="00E44679" w:rsidRPr="00E340F8" w14:paraId="0E836A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899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C8A3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223|MAOX_MES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3E20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GSNALNEMTNGSDGITGGVADVYGEEFATQDQLVTPWSFSVACGHSLLRDPQHNKGLAFTEKERDAHFLRGLLPPVVLSQELQEKKFLTTLRQYQVPLQKYMAMMDLQERNEKLFYKLLVDHVEELLPLVYTPTVGEGCQKYGSIFRRPQGLFISLKDKGRILELLRNWPEKKIQVIVVTDGERILGLGDLGCQGMGIPVGKLSLYSALGGVCPSACLPITLDVGTNNQKLLDDEFYIGLKQKRATGEEYAEFVQEFMSAVKQNYGEKILVQFEDFANHNAFELLEKYRTTHLVFNDDIQGTASVVLAGLIASLKLLGGTLADHKFLFLGAGEAGTGIAELIALEMSKKTKAPVEQMRKKIWLVDSKGLVVSSRKETLQQFKLPWAHEHEPITTLIDAVQAIKPTVLIGTSGKGKQFTKEVVEAMANINAKPLILALSNPTSQSECTAEEAYTWSQGHAIFASGSPFDPVEYEGRTFVPGQANNAYIFPGFGLGLIMCGAIRVHDDMLLAASEALASQVTGEHFIKGLIYPPFKDIRKISAHIAAGVAAKAYELGLASRLPQPADLVKFAESCMYNPTYRSFR</w:t>
            </w:r>
          </w:p>
        </w:tc>
      </w:tr>
      <w:tr w:rsidR="00E44679" w:rsidRPr="00E340F8" w14:paraId="51109E1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86DD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F0B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513|MANF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EDC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ATHGLAVALALSVLPASRALRQGDCEVCISYLGRFYQDLKDRDVTFSPASIEKELIKFCREARGKENRLCYYIGATEDAATKIINEVSKPLSHHIPVEKICEKLKKKDSQICELKYDKQIDLSTVDLKKLRVKELKKILDDWGETCKGCAEKSDYIRKINELMPKYAPKAASSRTDL</w:t>
            </w:r>
          </w:p>
        </w:tc>
      </w:tr>
      <w:tr w:rsidR="00E44679" w:rsidRPr="00E340F8" w14:paraId="1C7BD5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8CC5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75F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3B0|MANF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F40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LVLLISLVIVVASAAAPQCEVCKKVLDDVMAKVPAGDKSKPDAIGKVIREHCETTRNKENKFCFYIGALPESATSIMNEVTKPLSWSMPTEKVCLEKLKGKDAQICELKYDKPLDWKTIDLKKMRVKELKNILGEWGEVCKGCTEKAELIKRIEELKPKYVKEEL</w:t>
            </w:r>
          </w:p>
        </w:tc>
      </w:tr>
      <w:tr w:rsidR="00E44679" w:rsidRPr="00E340F8" w14:paraId="38DFAD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AFE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5F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272|MK13_PA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09E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KKGFYKQDVNKXXXELXKTYVSPTHVGSGAYGSVCSAIDKRSGEKVAIKKLSRPFQSEIFAKRAYRELLLLKHMQHENVIGLLDVFTPASSLRNFHDFYLVMXFMQTDLQKIMXMEFSEEKIQYLVYQMLKGLKYIHSAGVVHRDLKPGNLAVNEDCELKILDFGLARHADAEMTGYVVTRWYRAPEVILSWMHYNQTVDIWSVGCIMAEMLTGKTLFKGKDYLDQLTQILKVTGVPGTEFVQKLNDXAAKSYIQSLPQTPRKDFTQLFPRASPQAADLLEKMLELDVDKRLTAAQALTHPFFEPFRDPEEETEAQQPFDDSLEHEKLTVDEWKQHIYKEIVNFSPIARKDSRRRXGXKL</w:t>
            </w:r>
          </w:p>
        </w:tc>
      </w:tr>
      <w:tr w:rsidR="00E44679" w:rsidRPr="00E340F8" w14:paraId="634093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8C3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0AA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BR6|NCED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2A2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PIAAMTFAHPANVMTLASRQPKSKRSHISPATTAHRNLQTRLAHHHHATPASLPMAICNTVDKVINRFIDLPEQRPTVDPRRVLSGNFAPVDELPPTSCHVIRGSIPSCLAGGVYIRNGPNPQHRLPQRTHHLFDGDGMLHSLLIPSASSTLLSEPVLCSRYVHTYKYLLERETGGPVLPNFFAGFHGVAGLARAVVMIARVLAGQINLNKGFGLANTSITLFADCLYALCESDLPYSMHINPANGEVTTLGRCDFGGDLSFRMTAHPKKDPVTMELFAFRYNVFQPFITYFWFDRAGSKVADVPILSLQKPSVMHDFAITERYAIFPESQLIVNPMDMVMRGSSLVGLDRTMVPRIGVLPRYAKDESDMRWFEVPRFNMLHTTNGWEEADGEEIVLVAPNILSIEHMLGNMELMRARVDMVRINLCTGDVSCTALSPESLEFGVIHQGYVGRKNRYGYFGVSGPLPKIKGIRKLDFDLVGSGDCTVGRRDFGLGCFAGEPFFVPDNIDGYGNEDSGYVVCYTHEEDTGESWFVVMDAKSPELDIVAEVQLPSRIPYGFHGIFVKQAELLAQQ</w:t>
            </w:r>
          </w:p>
        </w:tc>
      </w:tr>
      <w:tr w:rsidR="00E44679" w:rsidRPr="00E340F8" w14:paraId="0E04F0C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77DB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239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59|ERD1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4AA0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YKNTVPEQETPKVATEESSAPEIKERGMFDFLKKKEEVKPQETTTLASEFEHKTQISEPESFVAKHEEEEHKPTLLEQLHQKHEEEEENKPSLLDKLHRSNSSSSSSSDEEGEDGEKKKKEKKKKIVEGDHVKTVEEENQGVMDRIKEKFPLGEKPGGDDVPVVTTMPAPHSVEDHKPEEEEKKGFMDKIKEKLPGHSKKPEDSQVVNTTPLVETATPIADIPEEKKGFMDKIKEKLPGYHAKTTGEEEKKEKVSD</w:t>
            </w:r>
          </w:p>
        </w:tc>
      </w:tr>
      <w:tr w:rsidR="00E44679" w:rsidRPr="00E340F8" w14:paraId="536C676B" w14:textId="77777777" w:rsidTr="005C1E46">
        <w:trPr>
          <w:trHeight w:val="3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63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4DD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WR2|GCN1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C41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ENPSSSIILDDQQQQDSFYSEIKELEKSIQSNKLSERKNTLTRINSIGKHELSTQENDATTTTTTTTVDLEEKLKVLIYLYFTSYSIGPDSQWIFSLVQSLKQLFKDISSATNTSLVTDELKINIVKFTLREIGRLAKLLPTNKRSKYVPQNTLMSFSLVLLNYFIDQIQSNSDLTTLLFAAQELLYRELTLQHMKNNQPIFNQILNKNKILTFYQNIVTKDSSNKSFFIVYFLLRNFTDQSNKQKEQDNTFKINDLLNIYNKTVIGSSQQKIEEHKFFKRLFNQLTNEDLQSIILPPLSRHIKRDQDQVFKILIFILENLSSDFNVIDLSSLLKSMLLPMLLPVIQSTISIEENRKLLKKTFTLIIERSKDTKLISSMITDDLLKTLSVAGNPSQKLIIISIISSIISTKNFIERLSLTTEKLQLSKQILQSISIYLEKELNKDNRNKGFKLLGKVMKMVEELPEQTIKIITNSLKNDDDIIKGQVILSLSKSLGPEANGTNKKVIQIINGFTETINTILKNVKNAKTCDPSTTTASLHYMLSLITTTGVPKNDIFTKYSTDKTTISNLYASTSFLHTDGFIQRTSKKDHAIDLLLTLFLRVKSFPSIKLNDKSPLYSSVLNCLLHSQWSVSKHSAIKIRSILSRNDSVDIDYPLLSNQLLIEFSTILFDDSLIITPQIINSNVESTTTTTTTISNKKNYLIAFRSILSKNIKSELYPMLSLICYHPFINYNWKRVSSLIQNDVNTTLSSNAIEISKYIFEKGLNQKKNKSYQQAFQQAINGLMNYNVPLLNEELVKLMVKALSYEPVLAITQQQWSIYHTLPTELFVEKQEQLVESRNDRKVKPKTAEEQRDEESRKRIEEKKKIQSGELEKQEKERQKQLAAQAVIRKDVQDVIDRLHLAMDTCQTMAKSSSNPQFVGEFMSPIIVALLQLMKHEITNHQFTQVFEKLICCVPSRFKLDRSFARHYIYIINNIYYRPTLSEIQILGFIQKILTHIRESIAKEALSGFAFNYFWPIIKNGLETTISFTIQEISMEIIQKHTAQGQAYPRGSMISSLIIVVSTNSRLEAQARNTIFQLIEGVETSDIGELMEGIISKHVQVRSICLQAIEKIPSIYSPSFVWEDKYIGSLWFARFDNHDANTSALAEKIWLATNQPTQLPEDFMKLLSDSTFNVNSETRKINALAIKEAATCHTHMIPEIVDNLFEIYEQNYPDEIRETPITSKFRISVATALSGLGNAIVEPEVLKSLFTKIIERGLFDPKEEVVQEFVSTGMSIINQQGVQFSGELLATFEAFLARPDNGTGEEDSIRANVVVYMGALAKHMDASNPKVSIVIDKLVDALSIPSESVQVGISKCIAQLIPSFKKQGDRLIPMLLEKLKNSSGNYADRRGAAFGLAGSVKGLGIGSLKNYSILDTLQSYIEDKKHPTSRQGALFAFECLCNTIGRVFEPYIIHILPKLLVCFGDNVSEVRDATADTAKAIMSQLSGHGVKIVLPALLKALDDRSWRTKEGSIELLGAMAFCAPKQLSSCLPTIVPKLTYVLNDTHTKVQEAAKEALSHIGSVIRNPEIQIHVPLLLQTYDDPEIHSKELLENLLSTNYVHTIDPASLSLLLPILERTLKERSSELKKMSCQIVGNLCSLTEPKDLVPYLNILMPVMKTVLLDPIPEVRAICARALGLLVRGMGEENFSTLIPWLLETVKSDQGAVERSGAAQGLSEVLASLDISRFNSLINELLAMTNSPRPHVREGILSIFIFTPISLGDLFLPYLPKVLPQVLKGLADDSDPVREVCMRCGQSIVLQFAVTGIEVIVPALEKVLFHENWRIRLSCVQLFGDLLFKLAGTTAQEVQSNNSSYNAKDDDDDEPGSSGNDIQKILGKERLGRILSSLYMMRFDNNSSVRQKVLLIWKYIVSNTPKTLREILPTLIEMIISSIGSNNVEKRQISAKTLGDIVSKLSDRILPEILPILERGLRSELEETRQGVCIGLSEVISSAKTQLLPYLSSVVTCITKALCDPLIDVREAAAKAFDHLYHTFGSKASNEILPQLIQLLDNSNNKDLAGYALDGLRQVILVRSSIVLPVLIPKLLSRPISTSNVTALSSLAADAGEGLYVHLSTIIPSLIESFTNPNTISNAKEIKEAAVSICKSIDEQGWDTLIGLLIEQTEIRLPNIRLGACELIGEFYNGNTMVTEYPEELLLSLLSLFNDPDALVQQAANNALGFITKSLKKDNLTYLPVFQKGIQLLVNETYEEVSTIPGFCLPKGLASVLPVLISGLMYGTSDQREQATNTLRTVINHTSADALKPFVMQITGPLILVIGDKFPWQVKSAILQTLSLLISKSPASMKIFLHQLQPTFIKCLSDSHKNVRTNAASALGLLMTLSSSVDQLVNSLITGISTADSISQESKLRALQSIFEKKPKVEQATLDKAIATIVDFLYQPSDDLRSMVAQTIGASSKCFTSLTELNQFIKTNLISPSQSVLSRYGKSLALGEIFKASGKNLIDSQSPNMPTIIKIIQTDCRDEKGPIRESSAYLAEAILVASPLTYAKDLVPSICHLIGDQSSSVSISALNVIKRFCKSNQQLSRQYLRDIVVPTMNRLKERTNLPLKLAAERTLVHSLQIFKESIVMDDLIKQLELSGDSSMANSLIDYHKRVLMKLSPDSDIEK</w:t>
            </w:r>
          </w:p>
        </w:tc>
      </w:tr>
      <w:tr w:rsidR="00E44679" w:rsidRPr="00E340F8" w14:paraId="1CA776C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C84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51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R46|GBUA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901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KVEELTKIFGKKASKASSLLSQGKSKTDILKETGATIGVNKASFSVEEGEIFVIMGLSGSGKSTLVRLLNRLIEPTSGKIWLDGKELSSLNKKELLEVRRKSMSMVFQNFGLFPNRTINRNVEYGLEIQGMDKEEREKNAAESLALVGLAGYGDQYPSQLSGGMQQRVGLARALANNPDILLMDEAFSALDPLNRKDMQDQLLDLQDKMKKTIIFITHDLDEALRIGDHIMIMRDGSVVQTGSPEEILAHPANEYVEKFIEDVDRSKVYTASNVMIRPEIVNFEKDGPRVALKRMREAGTSSVFVVKRNRELVGIVHAAEVSKLVKENITSLETALHRDVPTTGLDTPLAEIMDTISTTTIPIAVTEDGKLKGIIIRGSVLAALSGNEVNVNA</w:t>
            </w:r>
          </w:p>
        </w:tc>
      </w:tr>
      <w:tr w:rsidR="00E44679" w:rsidRPr="00E340F8" w14:paraId="2B5134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850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33C6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4B1|GRPE_CHLC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49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SNEHETENPSLPIPDNEIQDLQQEIATLKAELKEKNDKYLMVLAESENARKRMQKERQEMMQYAVENALIDFLVPIESMEKALGFASQMSDEVKNWALGFNMILQQFKQVFEEKGIVEYSSVGQKFNPFLHEAVETEETTKVPEGTIVEEFSKGYKIGERPIRVAKVKVAKAPAPQEKEEVEK</w:t>
            </w:r>
          </w:p>
        </w:tc>
      </w:tr>
      <w:tr w:rsidR="00E44679" w:rsidRPr="00E340F8" w14:paraId="449E39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539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123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IV1|GRPE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45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D</w:t>
            </w:r>
          </w:p>
        </w:tc>
      </w:tr>
      <w:tr w:rsidR="00E44679" w:rsidRPr="00E340F8" w14:paraId="04DFFC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12D3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4E8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204|GRPE_FRA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131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AKELLPVIDSIEQALKHEVKLEEAIAMKEGIELTAKMLVDILKKNGVEELDPKGEKFDPNLHEAMAMIPNPEFEDNTIFDVFQKGYMLNGRIVRAAKVVIVKN</w:t>
            </w:r>
          </w:p>
        </w:tc>
      </w:tr>
      <w:tr w:rsidR="00E44679" w:rsidRPr="00E340F8" w14:paraId="66E369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DC1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92D8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PL4|GRPE_BACC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83C3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EVKEAQVEEAVTSEDSEETVEEKSEAALLQEKVDELQAKLTETEGRMLRLQADFENYKRRVQMDKQAAEKYRAQSLVSDILPALDNFERAMQVEATDEQMKSLLQGMEMVYRQLLEAMTKEGVEAIEAVGKQFDPHEHQAVMQVEDSEFESNAVVEEFQKGYKLKDRVIRPSMVKVNQ</w:t>
            </w:r>
          </w:p>
        </w:tc>
      </w:tr>
      <w:tr w:rsidR="00E44679" w:rsidRPr="00E340F8" w14:paraId="10C767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4760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4F12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SB2|GRPE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794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353CE6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DFF3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08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KS8|GRPE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6322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NKQNQNLNTEETTEQQTEAETVEVTEEEVVQADLVEEPAAPDFEAQLAEAKASELRLRADFDNFKRRNRIEAENRAKYSSQTIVEKLLPLVDNLDRALQIESDNEETKSVLAGVEMVKRQLVETLQNEGVIEIPAVGEAFDPNLHQAVVQEPSEEHESGVVTAEFQKGYKLHDRVIRPSMVKVAE</w:t>
            </w:r>
          </w:p>
        </w:tc>
      </w:tr>
      <w:tr w:rsidR="00E44679" w:rsidRPr="00E340F8" w14:paraId="4174F8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536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DB3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3C0|GRPE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0D1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212644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7207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93FE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W17|GRPE_BUR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49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TPSAEDIGSEKQAAQGAAPAAEAADAALAEAQAKVAELQESFLRAKAETENVRRRAQDDVSKAHKFAIESFAEHLLPVLDSLEAAVNDTSGDIAKVREGVELTLRQLTSALEKGRVVAINPIGEKFDPHQHQAISMVPAEQEPNTVVSVLQKGYTIADRVLRPALVTVAQPK</w:t>
            </w:r>
          </w:p>
        </w:tc>
      </w:tr>
      <w:tr w:rsidR="00E44679" w:rsidRPr="00E340F8" w14:paraId="46EC8A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316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92AC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ZB4|GRPE_STR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DE6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IKNEEIVEEVEATEEVVETPEKSELDLANERAEEFENKYLRAHAEMQNIQRRANEERQTIQRYRSQDLAKKILPSLDNLERALQVEGLTEDVKKGLEMVQESLIQALKEEGVEEVATDVFDPNLHMAIQTVPATDDCPAEHIAQVFQKGYKLHERLLRPAMVVVSE</w:t>
            </w:r>
          </w:p>
        </w:tc>
      </w:tr>
      <w:tr w:rsidR="00E44679" w:rsidRPr="00E340F8" w14:paraId="17D381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7EB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8112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GE2|GRPE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A71B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2F29FD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1758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9FA7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0Q11|GRPE_SULD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1D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KKEELQSEAQVTKEETPQANEAAAEAEAIVNEFDLLQEELNSLKDKYARVHADFENIKKRLEREKYSAVEYANEKFAKDMIPVMDALHMALSSSSSIIDSAEHLEKLKEGIELTLKQLSTALEKHGITMVSHDAPFDPNIHNAIQSVDSDTVESGQIVQTFQTGYKYKDRPLREAMVVVAN</w:t>
            </w:r>
          </w:p>
        </w:tc>
      </w:tr>
      <w:tr w:rsidR="00E44679" w:rsidRPr="00E340F8" w14:paraId="78561C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E68F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91F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CPX8|GRPE_WOL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A63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NKEKKKKFADMVSKRKGDDQEDQQTGDLSEELNILKERAVQLEDHLRRAVADNENVKRIMQKQISDASDYAVTKFARDMIDSCDNLKKAMENLKDGDPIHEGIKVAHQKIVSDLKKHGIEEIDPIGNSFDSNLHQAVVEREDNEKEPGTIVEVLQTGYTIKNRLLRPAMVILSKKSADCESN</w:t>
            </w:r>
          </w:p>
        </w:tc>
      </w:tr>
      <w:tr w:rsidR="00E44679" w:rsidRPr="00E340F8" w14:paraId="537684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87F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D7AF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T46|GRPE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786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VTNVKQNIDDSVEQT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13BA836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BE0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DEC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4K3|KS6A5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76A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EGGSSGGAAGTSADGGDGGEQLLTVKHELRTANLTGHAERVGIENFELLKVLGTGAYGKVFLVRKISGHDTGKLYAMKVLKKATIVQKAKTTEHTRTERQVLEHTRQSPFLVTLHYAFQTETKLHLILDYINGGELFTHLSQRERFTEHEVQIYVGEIVLALEHLHKLGIIYRDIKLENILLDSNGHVMLTDFGLSKEFVADETERAYSFCGTIEYMAPDIVRGGDSGHDKAVDWWSLGVLMYELLTGASPFTVDGEKNSQAEISRRILKSEPPYPQEMSALAKDLIQHLLMKDPKKRLGCGPRDADEIKEHLFFQKINWDDLAAKKVPAPFKPVIRDELDVSNFAEEFTEMDPTYSPAALPQSSEKLFQGYSFVAPSILFKRNAAVIDPLQFHMEVERPGVTNVARSAMMKDSPFYQHYDLDLKDKPLGEGSFSICRKCVHKKSNQAFAVKIISKRMEANTQKEITALKLCEGHPNIVKLHEVFHDQLHTFLVMELLNGGELFERIKKKKHFSETEASYIMRKLVSAVSHMHDVGVVHRDLKPENLLFTDENDNLEIKIIDFGFARPKPPDNQPLKTPCFTLHYAAPELLNQNGYDESCDLWSLGVILYTMLSGQVPFQSHDRSLTCTSAVEIMKKIKKGDFSFEGEAWKNVSQEAKDLIQGLLTVDPNKRLKMSGLRYNEWLQDGSQLSSNPLMTPDILGSSGAAVHTCVKATFHAFNKYKREGFCLQNVDKAPLAKRRKMKKTSTSTETRSSSSESSHSSSSHSHGKTTPTKTLQPSNPADSNNPETLFQFSDSVA</w:t>
            </w:r>
          </w:p>
        </w:tc>
      </w:tr>
      <w:tr w:rsidR="00E44679" w:rsidRPr="00E340F8" w14:paraId="603EBD0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06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A240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7L6|LON_DESR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943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EIKSLPLLPLRGILVFPYMVIHLDVGREKSIQAIEEAMVQDRMIFLATQREAQTDEPTVDDIYNIGTVAEVKQLLKLPGGTIRVLVEGIARAKIEKYEHQDPYFRVEVQQYSEEFEKGAEVEALMRSLVYQFEQYVKLSKRIPPETVVSVVNLEEPGRLADIIASHLALKIEDKQNVLESVEIVDRLEKLCGIVAKELEIVELERKINIRVRKQMEKTQKEYYLREQMKAIQKELGEKDERVAECEEFREKISKAKFPKEAEEKALKEVERLEKMPPMAAEAAVVRNYLDWMLSLPWSKSTKDRIDINAAEEVLEADHYGLKDPKERITEYLAIRKLAKKMKGPILCLVGPPGVGKTSLGRSVARALDRKFVRISLGGVRDEAEIRGHRRTYVGAMPGRVIQGMRTAGSKNPVFLLDEIDKMASDFRGDPSSALLEVLDPEQNSTFSDHYIETPFDLSNVMFITTANNMYSIPRPLLDRMEVIQISGYTEEEKLQIAKRHLMPKQIKDHGLTEEMIQISENTILKVIREYTRESGVRNLERKIASICRKTAKKIVAGQAEKVKVTTQNLEQFLGIPRYRYGVAEQNDEVGTVTGMAWTEVGGDTLVIEVTTYKGTGRMTLTGKLGDVMKESAQAGYSFIRSRAQELGIDQEMFEKWDLHIHIPEGAIPKDGPSAGITMATAMASVLTGRKVRHDIAMTGEITLRGRVLPVGGIKEKVMAAHRAGIKLIILPNDNKKDLEDIPVNIKKQLEFKLVDHIDQVLAIALLEKEVVDTTTVLEPEAAVMDNPHFSAVDSQEVQQQGGTQLPS</w:t>
            </w:r>
          </w:p>
        </w:tc>
      </w:tr>
      <w:tr w:rsidR="00E44679" w:rsidRPr="00E340F8" w14:paraId="3C213D0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E598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09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GQ3|MAX2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5ACA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SKSSKVRIRNFIGRIFSPSDKDKDRDDEMKPSSSAMDISQPYNTVHRVHVGYDGQKFSGLPQPWMDILLRDISLADQKKDPNAVVTALKFYAQSMKENEKTKFMTTNSVFTNSDDDDVDVQLTGQVTEHLRNLQCSNGSATSPSTSVSASSSSARPLTNGNNHLSTASSTDTSLSLSERNNVPSPAPVPYSESAPQLKTFTGETPKLHPRSPFPPQPPVLPQRSKTASAVATTTTNPTTSNGAPPPVPGSKGPPVPPKPSHLKIASSTVSSGCSSPQQYSSARSVGNSLSNGSVVSTTSSDGDVQLSNKENSNDKSVGDKNGNTTTNKTTVEPPPPEEPPVRVRASHREKLSDSEVLNQLREIVNPSNPLGKYEMKKQIGVGASGTVFVANVAGSTDVVAVKRMAFKTQPKKEMLLTEIKVMKQYRHPNLVNYIESYLVDADDLWVVMDYLEGGNLTDVVVKTELDEGQIAAVLQECLKALHFLHRHSIVHRDIKSDNVLLGMNGEVKLTDMGFCAQIQPGSKRDTVVGTPYWMSPEILNKKQYNYKVDIWSLGIMALEMIDGEPPYLRETPLKAIYLIAQNGKPEIKQRDRLSSEFNNFLDKCLVVDPDQRADTTELLAHPFLKKAKPLSSLIPYIRAVREK</w:t>
            </w:r>
          </w:p>
        </w:tc>
      </w:tr>
      <w:tr w:rsidR="00E44679" w:rsidRPr="00E340F8" w14:paraId="2D857F9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2E48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B24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538|MK12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E9AC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PPARKGFYRQEVTKTAWEVRAVYQDLQPVGSGAYGAVCSAVDSRTGNKVAIKKLYRPFQSELFAKRAYRELRLLKHMRHENVIGLLDVFTPDETLDDFTDFYLVMPFMGTDLGKLMKHETLSEDRIQFLVYQMLKGLKYIHAAGVIHRDLKPGNLAVNEDCELKILDFGLARQADSEMTGYVVTRWYRAPEVILNWMRYTQTVDIWSVGCIMAEMITGKILFKGNDHLDQLKEIMKVTGTPPPEFVQKLQSAEAKNYMEGLPELEKKDFASVLTNASPQAVNLLEKMLVLDAEQRVTAAEALAHPYFESLRDTEDEPKAQKYDDSFDDVDRTLEEWKRVTYKEVLSFKPPRQLGARVPKETAL</w:t>
            </w:r>
          </w:p>
        </w:tc>
      </w:tr>
      <w:tr w:rsidR="00E44679" w:rsidRPr="00E340F8" w14:paraId="666CC1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7C92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11A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5B3|MT1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318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SCGSSCSCGSNCSCGKKYPDLEEKSSSTKATVVLGVAPEKKAQQFEAAAESGETAHGCSCGSSCRCNPCNC</w:t>
            </w:r>
          </w:p>
        </w:tc>
      </w:tr>
      <w:tr w:rsidR="00E44679" w:rsidRPr="00E340F8" w14:paraId="7F2DF8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3FC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45C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NV9|AH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687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VQKQKSLQDYTKSLFLEGILDSQFLQLQQLQDESNPDFVSQVVTLFFQDSDRILNDLSLSLDQQVVDFKKVDPHVHQLKGSSSSIGAQRVKNACVVFRSFCEQQNVEACHRCLQQVKQEYYLVKNRLETLFKLEQQIVASGGMIPAVELGF</w:t>
            </w:r>
          </w:p>
        </w:tc>
      </w:tr>
      <w:tr w:rsidR="00E44679" w:rsidRPr="00E340F8" w14:paraId="35853407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9D4A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370E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1WZ9|ATG9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528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IFSRLVPQDRGRSFYEDLRQTDPDADLESRAGIDIDEENLNRSYHDYDLDEAERLAGDESHISHSRGDVAGANTVHRRGQKANTARWLGAGVEDDVDNDVPESLLVETPRAPQHLLLSPSRAGPSHPRPTAVPGPSTRQNQAQWEATRHQQRLHNDDTMPHGPFSGRAGQGRPEPPPVGLMAGDPYEQAMWRWVNVSNLDNFIKDVYAYYRAAGFWCIIVQRILELVNAAFVAVFLTFLSQCVDYHKLPHSKKMEDIIIPKCTQNMSLVWNVGLWLFAIYFICRCFGLIIQLRQLKHLRDFYTHLLKIPEADMQSVSWQDVVGRIMALRDSHPRTAGNLTRVQRAWIGSQSKERLDAHDIANRIMRRENFMIAMLNKDVLDLTIPLPFFRNKQHMSECVVLAISFSILDFVFDNQGQVNPEFLKASRRRQLSQKLKSRFFFAGLMIFVMSPFIALYLILVYFLTYFHEFRNDPGALGARTYNSLAKWKFREFNELDHLFNDRMNMSHPFAKRYIDMFPKRKTEQVARTVSFITGSIVAVLGLATIFDSEAFLTFEITPDRSVLFYVSILATLWAVARGNISDDNEVYDPEFAMKSIIEFTHYEPDHWRGRLHSTEVKNEFSELYKPRPQIFLEEILSILLTPLVLLVSLPNSTDQIVDFFREFTIHVDGLGYVCLFSVFNFQQGHANQKQAAAADAPDNREEYYSTKHGKMAASFYGFLDHYVINPKTGLPGNQLPGSRQQFQHPPSFPGLQSPTLAADMRHSRMMRERGRSSGVQIQGSQGRTPQFRTPMPQPSPMASILLDPHHQPAPGAFGSRSMHRSRQMAVPHRGGYMSDRDIIEEAVTEDGQDDARFGKLGDEDIDESGGALDESTWQTSPTKTLSRENSGANPQETEVGVLGLIHQFQQAHMHLRR</w:t>
            </w:r>
          </w:p>
        </w:tc>
      </w:tr>
      <w:tr w:rsidR="00E44679" w:rsidRPr="00E340F8" w14:paraId="77E857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9C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B03E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032|GPX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5A1B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MTTSSSSYGTFSTVVNSSRPNSSATFLVPSLKFSTGISNFANLSNGFSLKSPINPGFLFKSRPFTVQARAAAEKTVHDFTVKDIDGKDVALNKFKGKVMLIVNVASRCGLTSSNYSELSHLYEKYKTQGFEILAFPCNQFGFQEPGSNSEIKQFACTRFKAEFPIFDKVDVNGPSTAPIYEFLKSNAGGFLGGLIKWNFEKFLIDKKGKVVERYPPTTSPFQIEKDIQKLLAA</w:t>
            </w:r>
          </w:p>
        </w:tc>
      </w:tr>
      <w:tr w:rsidR="00E44679" w:rsidRPr="00E340F8" w14:paraId="391603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5F1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FF5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FD3|GRPE_BAC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413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QTPEQEAEVEAQEEAVQADTEEVTQDEQSAFQEKIDELQQLLDEKENKILRVQADFENYKRRARTEVETVQKYRSQHVVSDLLPALDNFERALGIDPDNEQAKSLLEGMQMVYRQLVEALKNEGVEPIEAVGKEFDPNLHQAVMQVEDENFDSNIVVEELQKGYKLKDRVIRPSMVKVNQ</w:t>
            </w:r>
          </w:p>
        </w:tc>
      </w:tr>
      <w:tr w:rsidR="00E44679" w:rsidRPr="00E340F8" w14:paraId="0D0E3A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94F2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2AE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FN7|GRPE_ACH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7E30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EKDAVIVDETEHVDVDSKESKKEKKTKQQQKIEFLEAEVKELNDKYLRTLAEAENFKKRIQAEKIMDRKYAASSFATELLVPYEQFSKIVDFPSDNELLNNFLIGFKMIRDQFKSVLENEGVVEIKALGEVFDAKVHHAIEKESNKDKPNGTVLEVLQNGYLFKDRILRPAMVKINEWSEDNGEDK</w:t>
            </w:r>
          </w:p>
        </w:tc>
      </w:tr>
      <w:tr w:rsidR="00E44679" w:rsidRPr="00E340F8" w14:paraId="0445547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DDA7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617C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C30|GRPE_CHL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FE6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PNTSSEEIQTSEPSPDNELQVLQQENANLKAELQEQNDRYLMALAEAENSRKRLRKERTEMMQYAVENALMDFLPPIESMEKALGFASQTSEEVKNWAIGFQMILQQFKQIFEEKGVVEYSSKGELFNPYLHEAVEIEETTTIPEGTILEEFTKGYKIGDRPIRVAKVKVAKLPAKGNSDSNEEKE</w:t>
            </w:r>
          </w:p>
        </w:tc>
      </w:tr>
      <w:tr w:rsidR="00E44679" w:rsidRPr="00E340F8" w14:paraId="6BEA32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C5A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C53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VM0|GRPE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8867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7F764A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9522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64DC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LI0|GRPE_ACI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6EE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QHSAPQNAAATASPSDSPEAVEATMAAHAADELGRLQNELAELKAKSADLADQFLRAKAEAENARRRADEEVSKARKFGIESFAESLLPVADSLTAALAIKDATIEQLREGTDATLRQLTSALERNKVLAIQPGAGEKFDPHQHQAISMVPAEQEPNTIVSVLQKGYVIADRVLRPALVTVAAPK</w:t>
            </w:r>
          </w:p>
        </w:tc>
      </w:tr>
      <w:tr w:rsidR="00E44679" w:rsidRPr="00E340F8" w14:paraId="03CF15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1A8E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DFA0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231|GRPE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1BE2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VKA</w:t>
            </w:r>
          </w:p>
        </w:tc>
      </w:tr>
      <w:tr w:rsidR="00E44679" w:rsidRPr="00E340F8" w14:paraId="6CDC74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7BF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DB8B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2F1|GRPE_CLOD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802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KNEQQEVREENDTSINQESETQVELEEEVVNEECETSSEKTDEKEVDDENVTDINSKLAEKKLQDELDELNDKYQRLQAEYANYRRRTQQEKETIGVFANEKIITELIPVIDSMERALDACEDKEDTMYKGISLVHKQLIDTLVKFGVEEIEAESKEFDPNLHLAVMQESVDGVEANQIVMVLQKGYKLGTKVVRPSMVKVSC</w:t>
            </w:r>
          </w:p>
        </w:tc>
      </w:tr>
      <w:tr w:rsidR="00E44679" w:rsidRPr="00E340F8" w14:paraId="7E8C8F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77B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D6D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485|GRPE_CAMJ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06F2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QEFENENAENSEHLQDENLQNIEDVEQNKLQKDYDELKDKYMRANAEFENIKKRMEKEKLSAMAYANESFAKDLLDVLDALEAAINVECHDEISLKIKEGVQNTLDLFLKKLEKYGVTLIKEEKEFDPNLHEAMFHVDGENHQSGEVVTVLQKGYKIADRVIRPTKVSVAK</w:t>
            </w:r>
          </w:p>
        </w:tc>
      </w:tr>
      <w:tr w:rsidR="00E44679" w:rsidRPr="00E340F8" w14:paraId="5AF794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7B90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5DD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F8|H90B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425D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LGEKEVETFAFQAEIAQLMSLIINTFYSNKEIFLWELISNASDALDKIRYESLTDPSKLDSGKELKIDIIPNTQEHTLTLVDTGIGMTKADLINNLGTIAKFQDQTEYLEEMQVKEVVEKHSQFLGYPITLYLEKEREKEISDGKAEEEKGEKEEENKDDEEKPKIEDVGSDEEDDSGKDKKKKTKKIKEKYIDQEELNKTKPIWTRNTEDITQEEYGEFYKSLTNDWKDHLAVRYFSVEEYVSRMKEIQKSIYYITGESKEQVANSAFVEQVWKRDSRVVYMTEPIDGYQLKEFDGKSLVSVTKEGLELPEDGEEKKRMEERKAKFENLCKFMKETLDKKVEMVTVSNRLVSSSCCIVTSTYSWTANMEQIMKA</w:t>
            </w:r>
          </w:p>
        </w:tc>
      </w:tr>
      <w:tr w:rsidR="00E44679" w:rsidRPr="00E340F8" w14:paraId="008B37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026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9B48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6F7|GRPE_XYL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311F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DHPECDSEELTQNSPETDPLKVEVETLRGEIASIKADVLRERAELENQRKRLIRDVEQARKFANEKLLGELLPVFDSLDAGLTASGSEPSPLRDGLELTYKQLLKVAIDNGLMLLDPVGQLFNPEHHQAISQTEVTDVEPGHVIQVFQKGYLLNERLLRPALVVVAKQD</w:t>
            </w:r>
          </w:p>
        </w:tc>
      </w:tr>
      <w:tr w:rsidR="00E44679" w:rsidRPr="00E340F8" w14:paraId="1D97603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CF1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29D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X5H5|GSK3_CAE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460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LLSCSLKSGKQVTMVVASVATDGVDQQVEISYYDQKVIGNGSFGVVFLAKLSTTNEMVAIKKVLQDKRFKNRELQIMRKLNHPNIVKLKYFFYSSGDKKDELYLNLILEYVPETVYRVARHYSKQRQSIPMIYVKLYMYQLLRSLAYIHSIGICHRDIKPQNLLIDPETGILKLCDFGSAKYLVRNEPNVSYICSRYYRAPELIFGATNYTNSIDVWSAGTVIAELLLGQPIFPGDSGVDQLVEIIKVLGTPTREQIQSMNPNYKEFKFPQIKAHPWNKVFRVHTPAEAIDLISKIIEYTPTSRPTPQAACQHAFFDELRSPDARLPSGRALPQLEMDGPNEVSATGGDMAGPSA</w:t>
            </w:r>
          </w:p>
        </w:tc>
      </w:tr>
      <w:tr w:rsidR="00E44679" w:rsidRPr="00E340F8" w14:paraId="492B9F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5262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AA65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49|GRPE_STRP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1546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T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3A8D21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9E7C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C4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T70|GRPE_HIS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268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EKVEQEEISAELETQNEQEKPMEETEIQDGDALENAIARVQELEEQLIQAVKKEQDILLRTRAEIDNIRRRAEQDVEKAHKFALEKFAKDLLETIDNLERALSTPANVENETIKSLVDGVELTLKGLLSTVARFGVEPVGVIGETFNPELHQAISMQPTEGFESNQITVVLQKGYLLNGRVIRPAMVMVAQ</w:t>
            </w:r>
          </w:p>
        </w:tc>
      </w:tr>
      <w:tr w:rsidR="00E44679" w:rsidRPr="00E340F8" w14:paraId="36F181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482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4AD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BD8|GRPE_PARD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51D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MNPNEKKENASKNENVNNEEATNLQEEQSNAADEAAGSDNVSGEVEALQKKYNELNDSHLRLMAEFDNYRKRTMREKADLIKTGGEGALKNLLPIIDDFERALQNVRAAEDVEAVKEGVDLIFGKFMGYLSQQGVKPIEAIGKPFDTEEFEAIATIPAPEPDMKGKVLDCVQTGYTLFDKVIRHAKVVVGE</w:t>
            </w:r>
          </w:p>
        </w:tc>
      </w:tr>
      <w:tr w:rsidR="00E44679" w:rsidRPr="00E340F8" w14:paraId="40E60D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019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1D4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R00|GRPE_N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3EE5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QKEA</w:t>
            </w:r>
          </w:p>
        </w:tc>
      </w:tr>
      <w:tr w:rsidR="00E44679" w:rsidRPr="00E340F8" w14:paraId="3032219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A75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2EE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GD2|HIF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8B0B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NRKRNMERRRETSRHAARDRRSKESDIFDDLKMCVPIVEEGTVTHLDRIALLRVAATICRLRKTAGNVLENNLDNEITNEVWTEDTIAECLDGFVMIVDSDSSILYVTESVAMYLGLTQTDLTGRALRDFLHPSDYDEFDKQSKMLHKPRGEDTDTTGINMVLRMKTVISPRGRCLNLKSALYKSVSFLVHSKVSTGGHVSFMQGITIPAGQGTTNANASAMTKYTESPMGAFTTRHTCDMRITFVSDKFNYILKSELKTLMGTSFYELVHPADMMIVSKSMKELFAKGHIRTPYYRLIAANDTLAWIQTEATTITHTTKGQKGQYVICVHYVLGIQGAEESLVVCTDSMPAGMQVDIKKEVDDTRDYIGRQPEIVECVDFTPLIEPEDPFDTVIEPVVGGEEPVKQADMGARKNSYDDVLQWLFRDQPSSPPPARYRSADRFRTTEPSNFGSALASPDFMDSSSRTSRPKTSYGRRAQSQGSRTTGSSSTSASATLPHSANYSPLAEGISQCGLNSPPSIKSGQVVYGDARSMGRSCDPSDSSRRFSALSPSDTLNVSSTRGINPVIGSNDVFSTMPFADSIAIAERIDSSPTLTSGEPILCDDLQWEEPDLSCLAPFVDTYDMMQMDEGLPPELQALYDLPDFTPAVPQAPAARPVHIDRSPPAKRMHQSGPSDLDFMYTQHYQPFQQDETYWQGQQQQNEQQPSSYSPFPMLS</w:t>
            </w:r>
          </w:p>
        </w:tc>
      </w:tr>
      <w:tr w:rsidR="00E44679" w:rsidRPr="00E340F8" w14:paraId="59B5BA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3FA4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8B2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H41|HFQ_FRA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7A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IYNSFNPYHQNSNDEQDENVDDIHSDDLEIQENEGNIHE</w:t>
            </w:r>
          </w:p>
        </w:tc>
      </w:tr>
      <w:tr w:rsidR="00E44679" w:rsidRPr="00E340F8" w14:paraId="207429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15E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47BB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SA2|HSLO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E63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SLAVINGNNKQQMRGVARVQGEIPENADLKTLVGNGYVVITITPSEGERYQGVVGLEGDTLAACLEDYFMRSEQLPTRLFIRTGDVDGKPAAGGMLLQIMPAQNAQQDDFDHLATLTETIKTEELLTLPANEVLWRLYHEEEVTVYDPQDVEFKCTCSRERCADALKTLPDEEVDSILAEEGEIDMHCDYCGNHYLFNAMDIAEIRNNASPADPQVH</w:t>
            </w:r>
          </w:p>
        </w:tc>
      </w:tr>
      <w:tr w:rsidR="00E44679" w:rsidRPr="00E340F8" w14:paraId="6CED648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626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53E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6W3|HFQ_BACC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DDE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3B4E64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6B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243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984|HSP15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1CE3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FDAFTNGFMNDIFEFGDRSKFNRSAWLSCWGPALELRETEDTIEVDVEVPGIDKQNLKVDLHGSKLTISGERKKPEEEKAGPLIRWSERCVGAFSRTITLPQPVDEKLIHASLNNGILSIVMKKKNPEFTTRIVEIQ</w:t>
            </w:r>
          </w:p>
        </w:tc>
      </w:tr>
      <w:tr w:rsidR="00E44679" w:rsidRPr="00E340F8" w14:paraId="5D8262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6520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AC3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F55|HTPX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D23D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GLFLLTNIAVLAVAMITMNLLGVGSYMQGTSLDLGNLFAFAAIIGFAGSFVSLAMSKWLAKMSVGAKVIKEPRNADEQWLVETVRRQAEKAGIGMPEVAIYEGAEPNAFATGMTKNSALVAVSTGLLRHMRQNEVEAVLGHEVAHIANGDMVTMALLQGVVNTFVIFFAKIVAYVVDRVVLKNESEGHSITFIVVDIVAQILFGILASMITMWFSRKREFHADNGGAYLAGKENMIAALQRLQTMQPGELPDQMAAFGISARPSNIGDLFRSHPPLEKRIEALRATTQDQLKVA</w:t>
            </w:r>
          </w:p>
        </w:tc>
      </w:tr>
      <w:tr w:rsidR="00E44679" w:rsidRPr="00E340F8" w14:paraId="2212A8D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70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0FD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Z31|HTPX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B5B5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NLKTFILLASLTALLVVIGGLLGGSTGMLIALVFAGVMNFSAYWYSDVLVLKMYNAEPLPNNHFVNNIISELAHRAGTPVPKVYLINNSTPNAFATGRNPENASIAVTTGLLDRLTQEEITGVLAHELAHVIHRDTLINVVSATIAGAISGIANMFMWLSMFGHNSNNEEGVHPVVGMIMMIVAPLAAGLIQMAISRSREFEADAGGARISGNPQWLASALLKLDQANHEQYFDEAETHPSTAHLFIINPLNGEKLANLFSTHPSTAERVARLRAMY</w:t>
            </w:r>
          </w:p>
        </w:tc>
      </w:tr>
      <w:tr w:rsidR="00E44679" w:rsidRPr="00E340F8" w14:paraId="46A7C37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E3E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2182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NB6|HSO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95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AKAKGNAAFSSGDFTTAINHFTEAIALAPTNHVLFSNRSAAHASLHQYAEALSDAKETIKLKPYWPKGYSRLGAAHLGLNQFELAVTAYKKGLDVDPTNEALKSGLADAEASVARSRAAPNPFGDAFQGPEMWTKLTSDPSTRGFLQQPDFVNMMQEIQKNPSSLNLYLKDQRVMQSLGVLLNVKFRPPPPQGDEAEVPESDMGQSSSNEPEVEKKREPEPEPEPEVTEEKEKKERKEKAKKEKELGNAAYKKKDFETAIQHYSTAIEIDDEDISYLTNRAAVYLEMGKYNECIEDCNKAVERGRELRSDYKMVARALTRKGTALTKMAKCSKDYEPAIEAFQKALTEHRNPDTLKRLNDAERAKKEWEQKQYFDPKLGDEEREKGNDFFKEQKYPEAIKHYTEAIKRNPNDHKAYSNRAASYTKLGAMPEGLKDAEKCIELDPTFSKGYSRKAAVQFFLKEYDNAMETYQAGLEHDPSNQELLDGVKRCVQQINKANRGDLTPEELKERQAKGMQDPEIQNILTDPVMRQVLSDLQENPSAAQKHMQNPMVMNKIQKLISAGIVQMK</w:t>
            </w:r>
          </w:p>
        </w:tc>
      </w:tr>
      <w:tr w:rsidR="00E44679" w:rsidRPr="00E340F8" w14:paraId="5E88D6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01DF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E271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5904|HSP01_PSEM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3AC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VSNASDALDKLR</w:t>
            </w:r>
          </w:p>
        </w:tc>
      </w:tr>
      <w:tr w:rsidR="00E44679" w:rsidRPr="00E340F8" w14:paraId="5D9319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A525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AA8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MAF0|HSLO_STR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4712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LIKTISASGAFRAYVLDCTETVRYAQERHHTLSSSTVALGRTLIANQILAANQKGDSKVTVKVIGDSSFGHIISVADTKGHVKGYIQNPGVDIKKTATGEVLVGPFMGQGHFVTITDYGTGNPYTSTTPLITGEIGEDLAYYLTESEQTPSAVGLNVLLDQEDKVKVAGGFMLQVLPGASVEEISHYEKRIQEMPAISTLLASENHIDALLAAIYGEEPYKRLAEEQLSFQCDCSRERFASALMSLPKADLLTMLNEDKGAEIVCQFCGTKYQFDQTDLEVLINDKA</w:t>
            </w:r>
          </w:p>
        </w:tc>
      </w:tr>
      <w:tr w:rsidR="00E44679" w:rsidRPr="00E340F8" w14:paraId="1647D3B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39D8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449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HK2|HTPX_HAE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6B87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LLFLATNMAVMLVLGIILSVTGIAGNSTGGILIMALLFGFAGSLISLFLSKTMALRSVDGEVITQPRNQTERWLIDTVSRQAQKAGIPMPDVAIYHSPDVNAFATGATKSNSLVAVSTGLLNNMTEAEAEAVLAHEISHISNGDMVTMALLQGVLNTFVIFLSRVIATAVASSRNNNGEETRSSGIYFLVSMVLEMLFGVLASIIAMWFSRYREFRADAGSASLVGKEKMIMALQRLQQLHEPQNLEGSLNAFMINGKRSELFMSHPPLEKRIEALRNL</w:t>
            </w:r>
          </w:p>
        </w:tc>
      </w:tr>
      <w:tr w:rsidR="00E44679" w:rsidRPr="00E340F8" w14:paraId="6144D3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912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778B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794|HSP14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40C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GFFGGRRSNVFDPFSLDMWDPFKDFHVPTSSVSAENSAFVSTRVDWKETPEAHVFKADIPGLKKEEVKVQIEDDRVLQISGERNVEKEDKNDTWHRVERSSGKFTRRFRLPENAKVNEVKASMENGVLTVTVPKEEVKKPDVKAIEISG</w:t>
            </w:r>
          </w:p>
        </w:tc>
      </w:tr>
      <w:tr w:rsidR="00E44679" w:rsidRPr="00E340F8" w14:paraId="0282DF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789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82B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16|HSP21_HEL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363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DSLMGFDPLLRNLHYILEATDDNTTGNKSNNSGPSRAYVRDARAMAATPADVKECPNSYVFIVDMPGLKSGDIKVQVERDNVLVISGKRNREEEKEGVKYVRMERRMGKFMKKFALPEDANTDKISAICQDGVLTVTVEKLPPPEPKKPKTIQVQVA</w:t>
            </w:r>
          </w:p>
        </w:tc>
      </w:tr>
      <w:tr w:rsidR="00E44679" w:rsidRPr="00E340F8" w14:paraId="4E0FC3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C00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E477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GXX7|HTPG_ACT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B71E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NPALYEGDGELRVRVSFDETLGTLTISDNGIGMNREQVIDHLGTIAKSGTKEFLNSLGTDQAKDSQLIGQFGVGFYSAFIVADKVTVKTRAAGETQAVLWESAGEGDYTVADIEKATRGTDVILHLREEEKEFLSEWRLREIIGKYSDHIGLPVEIQTTEYDEEGKVSGQKWEKINKAQALWTRSKIEISDEEYQEFYKHLSHDYNDSLIWAHNKVEGKQDYTSLLYVPAKAPWDLFNRDQKHGLKLYVQRVFIMDDAEVFMPNYLRFMRGLLDTNDLPLNVSREILQENKITASLRAALTKRALQLLEKLAKDDQAKYQTFWNEFGLVLKEGVGEDFANKQQIASLFRFASTQTDSSEQTVSLADYVGRMKEGQKAIYFLTADSYVAAKNSPHLELFNKKGIEVLLLSDRIDEWVVGHLTEFDGKPLQSITKSDLDLGDLADKEQEESQKAQQAEFGSFLERAQSYFGERVKKVVLTHRLTDTPAVVSTDNDEMTTQMAKLFAAMGQKAPEVKYTFELNPDHRMVKKIADLTDETEFNDWIELLFEQALLAERGSLENPAAFIKRMNKLLG</w:t>
            </w:r>
          </w:p>
        </w:tc>
      </w:tr>
      <w:tr w:rsidR="00E44679" w:rsidRPr="00E340F8" w14:paraId="1DDFB20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D69D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5CB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HA8|HS105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DF8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PKNRTIGVAAKNQQITHANNTVSSFKRFHGRAFNDPFIQKEKENLSYDLVPMKNGGVGIKVMYMDEDHLFSVEQITAMLLTKLKETAENNLKKPVTDCVISVPSFFTDAERRSVLDAAQIVGLNCLRLMNDMTAVALNYGIYKQDLPNADEKPRVVVFVDMGHSSFQVSACAFNKGKLKVLGTAFDPFLGGKNFDEKLVEHFCAEFKTKYKLDAKSKIRALLRLHQECEKLKKLMSSNSTDLPLNIECFMNDKDVSAKMNRSQFEELCAELLQKIEVPLHLLMEQTHLKTEEVSAIEIVGGATRIPAVKERIARFFGKDVSTTLNADEAVARGCALQCAILSPAFKVREFSVTDAVPFPISLVWNHDSEETEGVHEVFSRNHAAPFSKVLTFLRRGPFELEAFYSDPQAVPYPEAKIGRFVVQNVSAQKDGEKSKVKVKVRVNTHGIFTISTASMVEKVPTEEEDGSSVEADMECPNQKPAESSDVDKNIQQDNSEAGTQPQVQTDGQQTSQSPPSPELTSEENKIPDADKANEKKVDQPPEAKKPKIKVVNVELPVEANLVWQLGRDLLNMYIETEGKMIMQDKLEKERNDAKNAVEECVYEFRDKLCGPYEKFICEQEHEKFLRLLTETEDWLYEEGEDQAKQAYIDKLEELMKMGTPVKVRFQEAEERPRVLEELGQRLQHYAKIAADFRGKDEKYNHIDESEMKKVEKSVNEVMEWMNNVMNAQAKRSLHQDPVVRTHEISAKVKELNNVCEPVVTQPKPKIESPKLERTPNGPNMDKKEDLEGKSNLGADAPHQNGECHPNEKGSVSMDLD</w:t>
            </w:r>
          </w:p>
        </w:tc>
      </w:tr>
      <w:tr w:rsidR="00E44679" w:rsidRPr="00E340F8" w14:paraId="465F2B8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BDA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C58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L81|HSLU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456C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REIVSELDAYIIGQSEAKRAVAIALRNRWRRMQLPEELRQEVTPKNILMIGPTGVGKTEIARRLAKLANAPFVKVEATKFTEVGYVGKEVDTIIRDLTDMAVKQIRKIEVEKNRMKAQDAAEERILDILLPRAKNKWGETEYEKDSATRQVFRKKLREGALDDSEIEVDISSQMNVEIMTPPGMEEMTSQLQSLFEGLSPSHSKKRRMKVKDAMKVLIDDEAAKLVNNEDLKQKAIESVEQNGIVFIDEIDKICKQSDRGGADVSREGVQRDLLPIIEGSTVNTKHGMVKTDHILFICSGAFQVARPSDLLPELQGRLPIRVELKSLTKEDFERILTEPSASLTLQYKELMKTEGVTVEFTPDGISKIAEAAFHVNEKTENIGARRLHTVLERLMDGISFDASERSGESVVIDEKYVSEVLNDVVDNEDLSRFIL</w:t>
            </w:r>
          </w:p>
        </w:tc>
      </w:tr>
      <w:tr w:rsidR="00E44679" w:rsidRPr="00E340F8" w14:paraId="23F9F7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14F3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E12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KC1|HSLU_ACI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E15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QEIVSELDRHIVGQSGAKRAVAIALRNRWRRQQVDPALRQEITPKNILMIGPTGVGKTEIARRLARLADAPFIKVEATKFTEVGYVGKDVDSIVRDLVEVAVKQTREADVKKVRARAEDAAEDRILDVLIPTARTGEQPADSTARQVFRKKLREGQLDDKEIEIDVADARPQLEIMGPQGMEEMAEQLRGMFSQMGHERRKARKLRIAEALKLLTDEEAGKLVNEEEVKTRALQNAEQNGIVFIDEIDKVATRQEAGGSDVSRQGVQRDLLPLVEGTTVSTKYGMVKTDHILFITSGAFHLAKPSDLIPELQGRFPIRVELESLSVGDFEAILTQTHASLVKQYQALLATEGVTLEFVPEGITRLAHIAFEVNERTENIGARRLSTVMERLLDEVSFDAAKLSGQTVRVDAAYVDGRLASLSQNEDLSRYIL</w:t>
            </w:r>
          </w:p>
        </w:tc>
      </w:tr>
      <w:tr w:rsidR="00E44679" w:rsidRPr="00E340F8" w14:paraId="0569C4E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A190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2621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PR3|HSLU_BUR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ECE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GEPLRQEITPKNILMIGPTGVGKTEIARRLAKLADAPFVKIEATKFTEVGYVGRDVDSIVRDLIEISVKQTREAEMRKVRSKATDQAEDRILDILLPQPRAVGFGGNADHANDDNNATRQTFRKRLREGQLDDKEVELDLEQPSAGMDIMAPPGMEEMTEQIRSMFSNLGSGKKQRRKVKIKEALKLLTDEEAAKMLNDEEVKTKAVQNVEQNGIVFLDEIDKITSRNNEGSGGEVSRQGVQRDLLPLVEGTTVNTKYGMVKTDHILFIASGAFHLAKPSDLIPELQGRFPIRVELDSLSVEDFEAILDATDASLVKQYQALLATEDVQLEFAADGIRRLAEIAYSVNEKTENIGARRLYTVIEKLLEEVSFSAGNHAGECVTIDATYVDRALGEVAQDEDLSRYVL</w:t>
            </w:r>
          </w:p>
        </w:tc>
      </w:tr>
      <w:tr w:rsidR="00E44679" w:rsidRPr="00E340F8" w14:paraId="5D9F0B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B2B5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E5AC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HJ9|HTPG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129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INNKETRGFQSEVKQLLHLMIHSLYSNKEIFLRELISNASDASDKLRFKALSNGDLYEGNADLGVKISFNVEANTLTISDNGIGMGREDVIEHLGTIAKSGTADFFSKLSEDQSKDSQLIGQFGVGFYSAFIVADAVTVRTRVAGAAKDQAVQWHSEGEGDYTIEDVTKESRGTDIILHMRDEGKEFLSEWRLKEVIGKYSDHIGIPVSIWTVEKDEEGKETEGKWEQVNKAQALWTRNKSEIEDAEYQEFYKHVSHDFADPLTWSHNKVEGKNDYTSLLYIPAKAPFDMMNRDHKSGLKLYVQRVFVMDDAEQFMPSYLRFVKGLIDSNDLALNVSREILQDNKVTQSLRGACTKRVLSMLEKIAKKDNDKYLSFWKEFGQVLKEGLAEDFANKDKIAGLLRFASTNKDSSEQAISLASYVERMKEDQDKIFYLTSDSYAAAKNSPHLEQFKSKGIEVVLMYDRIDEWLMSYLTEFDGKQFQSITKAGLDLSKFENEAEKEKQKETTEEFKSVVERTKAYLGDRVKEVRTTFKLATTPAVVVTDDFEMGTQMAKLLEAAGQAAPEVKYIFEINPEHALIKQMADEADEEAFGRWVEMLLGQAMLAERGSLDDPSQFLSAMNQLLSK</w:t>
            </w:r>
          </w:p>
        </w:tc>
      </w:tr>
      <w:tr w:rsidR="00E44679" w:rsidRPr="00E340F8" w14:paraId="6BF9FE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935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B8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B74|HSLU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EC2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LTPRQIVEYLDKYIIGQEAAKKAVAVALRNRYRRKLLPPHLKDEIIPKNILMIGPTGVGKTEIARRLAKLIKAPFVKVEATKFTEVGYVGRDVEGMIRDLVETSLRMVREEKIKMVEDKAYNLAVERLSEIMIPNPKKENIKNPFEMFFGGIREDAAKTDPAYDELNYRRRELQDKIKKGFLDNEMVEIEVEEQKTPMVEVFGVGGIEEMGLNFQDILGGLIPPRRKKRRVTVKEALKILTQQEAQKLIDMDEVQREAIKRAEEDGIVFLDEIDKIASTGNTHGPDVSRGGVQRDILPIVEGSTVLTKYGPVKTDHILFIAAGAFHMSKPSDLIPELQGRFPIRVELKSLTVEDFKKILTVPENALTKQYVELLATEGVNLKFTEDSLEEIAKMAYTVNERNENIGARRLITILEKVLEDLSFNAPEMWGQTVVIDRKFVQDKLSEIVHDSDLSRYIL</w:t>
            </w:r>
          </w:p>
        </w:tc>
      </w:tr>
      <w:tr w:rsidR="00E44679" w:rsidRPr="00E340F8" w14:paraId="328A00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A64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B7C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1560|HS16B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67A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VRRTNVFDPFADLWADPFDTFRSIVPAISGGGSETAAFANARMDWKETPEAHVFKADLPGVKKEEVKVEVEDGNVLVVSGERTKEKEDKNDKWHRVERSSGKFVRRFRLLEDAKVEEVKAGLENGVLTVTVPKAEVKKPEVKAIQISG</w:t>
            </w:r>
          </w:p>
        </w:tc>
      </w:tr>
      <w:tr w:rsidR="00E44679" w:rsidRPr="00E340F8" w14:paraId="4C603F1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43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CD6C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IN3|HTPG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8F5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Y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273880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626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D2E0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0917|HSPA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EF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YNISPLWRSTIGFDRVFDLVDAARHTAGEANYPPCNVERLSDDRYRISLALAGFSPDEITVTAEQSVLTIEGRKGEKGRRDFVYRGISSRPFKRQFGLAAHVRVEGARFDNGLLQIELVREIPDAMKPRRIPIDNLAASDVQQIEREAA</w:t>
            </w:r>
          </w:p>
        </w:tc>
      </w:tr>
      <w:tr w:rsidR="00E44679" w:rsidRPr="00E340F8" w14:paraId="3D4DBC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AD11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C1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6116|HTPG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441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EYTFQTEINQLLDLMIHSLYSNKEIFLRELVSNASDALDKLNYLMLTDEKLKGLNTTPSIHLSFDSQKKTLTIKDNGIGMDKNDLIEHLGTIAKSGTKNFLSALSGDKKKDSALIGQFGVGFYSAFMVASKIVVQTKKVNSDQAYAWVSDGKGKFEISECVKDEQGTEITLFLKDEDSHFASRWEIDSVVKKYSEHIPFPIFLTYTDTKHEGEGDNQKEIKEEKCEQINQASALWKMNKSELKDKDYKEFYQSFAHDNSEPLSYIHNKVEGSLEYTTLFYIPSTAPFDMFRVDYKSGVKLYVKRVFITDDDKELLPSYLRFVKGVIDSEDLPLNVSREILQQNKILANIRSASVKKILSEIERLSKDEKNYHKFYEPFGKVLKEGLYGDFENKEKLLELLRFYSKDKEKLISLKEYKENLKENQKSIYYLLGENLDLLKASPLLEKYAQKGYDVLLLSDEIDAFVMPGVNEYDKTPFKDASHSESLKELGLEEIHDEVKDQFKDLMKAFEENLKDEIKGVELSSHLTSAVALIGDEQNAMMANWMRQMGQSVPESKKTLELNPNHAILQKLLKCEDKEQLSAFIWLLYDGAKLLEKGALKDAKSFNERLNSVLLKAL</w:t>
            </w:r>
          </w:p>
        </w:tc>
      </w:tr>
      <w:tr w:rsidR="00E44679" w:rsidRPr="00E340F8" w14:paraId="5B4EAB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43FE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7F4D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7031|HSP70_T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D2C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PAIGIDLGTTYSCVAVYKDNNVEIIPNDQGNRTTPSYVAFTDTERLIGDAAKNQEARNPENTIFDAKRLIGRKFDDRTVQEDMKHWPFKVTNGPNGKPNIEVTFQGEKKTFHAEEISSMVLTKMKEIAEAFLGKSVKDVVITVPAYFNDSQRQATKDAGTIAGLNVMRIINEPTAAAIAYGLDKKGGGEKNVLIFDLGGGTFDVSILTIEDGIFEVKATAGDTHLGGEDFDNLLVEHCVRDFMRLNNGKNISSNKRALRRLRTHCERAKRVLSSSTQATIELDSLYEGIDYNTTISRARFEELCNEKFRSTLVPVEKALESSGLDKRSIHEVVLVGGSTRIPKIQTLIKNFFNGKEPCRSINPDEAVAYGAAVQAAILSGNQSEKIQELLLLDVAPLSLGLETAGGVMTVLIKRNTTIPTKKNQIFTTNEDRQEGVLIQVFEGERAMTKDNNLLGKFHLTGIAPAPRGVPQIEVTFDIDANGILNVTAMDKSTGKSEHVTITNDKGRLSQEEIDRMVEEAEKYKEEDEKRRKCVESKHKLENYCYSMKNTLSEDQVKQKLGADEVDNALNTITEALKWVETNQLAEHDEFEDKLKHVEGVCNPLVTKLYQSGGAPGAGPDMGAGFPGGAPPPSSSSGPTVEEVD</w:t>
            </w:r>
          </w:p>
        </w:tc>
      </w:tr>
      <w:tr w:rsidR="00E44679" w:rsidRPr="00E340F8" w14:paraId="12A33F7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1CB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15D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GG1|HTPG_FRA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4B7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RVETLEFQAEARQLLQLMVHSIYSNKDIFLRELISNASDALDKLRIASLVKDGPRVDSADLRIEIEADVNARTLTVRDNGIGMSRDEVVGLIGTIAKSGTAELLRKLRESEDGAASSDLIGQFGVGFYSTFMVADKVTLLTGKAGESGGTRWESDGAGTYVIETVDDAPRGTAVTVHLKPEDSEDRLYDYTDENKIREIVKRYSDFIAWPIRLVSAPAAKDRDSNDDGTAESGAGAENAGDRPLNSMKALWARPQSEVDKAEYDQFYQHLSHDWTGPLEVIHMKGEGTFEYEALLFIPSRAPLDLFTRDARRGVQLYVKRVFIMDDCAELLPNYLRFVRGVVDTHDLSLNISREILQQDRRIQLVRRRLVKKILASIRALQENDAERYRTLWKEFGAALKEGLLEDADNQDAILGLVSVDSTHDADRPTTLREYIERMKDAQNEIYYLTGDSRGMIENSPHMEAFRAKGYEVLILTDPVDEVWVERVAEFDGKPLKSIAKGEVDLDTDDEKKSSEAEREQLRKDFAALLPWLAAKLEDDVKEVRLSSRLTTSPACLVGDTFDMTPALEKMYRAMGHEMPRPKRILELNPTHALVMGLRAAHERDADSAALGDTAELLYGMALLAEGGELRDPARFTRLLAERLAEAL</w:t>
            </w:r>
          </w:p>
        </w:tc>
      </w:tr>
      <w:tr w:rsidR="00E44679" w:rsidRPr="00E340F8" w14:paraId="4760FE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C5D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E04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623|HSP72_PAR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C825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PAVGIDLGTTYSCVGVFQHGKVEIIANDQGNRTTPSYVAFTDTERLIGDAAKNKTASNPYRSLDAKRLIGRNFSDTNVKADMKHWPFTVIEEGGRPKIKIEFKGESKTFYAEEISSMVLLKMKETAEAYLGKESVTDAVVTVPAYFNDSQRQATKECGVISGMNILRIINEPTAAAIAYGLDKKGGAERNVLIFDLVGGTFDVSVLTIEEGIFEVKSTSRDTHLGGEDFDNRMVTHSSPEFKRKHKKDITPNKRAVRRLRTACERAKRTLSSSTQAKIEIDSLFEGIDYYTSVTRARFEELNSDLFRGTLEPVENALRDAKLDKEKIHEIVLVGGSTRIPKIQKLQDFFHGKELNKSINPDEAVAIVQ</w:t>
            </w:r>
          </w:p>
        </w:tc>
      </w:tr>
      <w:tr w:rsidR="00E44679" w:rsidRPr="00E340F8" w14:paraId="741F9B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105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661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K8D7|HTPG_CUPN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637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HETMSFQAEVKQLLHLMIHSLYSNKEIFLRELVSNASDATDKLRFEAIANPSLLENDADLAIRIEADAKARTLTITDNGIGMSRDEAIHNLGTIARSGTKEFFQQLSGDQQKDAALIGQFGVGFYSAFIVADKVTVETRRAGLGAEDAVRWESTGDGEFTIDAIARNERGTTITLHLREGEDDFLSAWRLKGIIQKYSDHISLPIRMPKEVWDAESSTYQRTAEWESVNQASALWTRAKSDITDEQYTAFYQHIAHDNEAPLAWTHNRVEGRSEYTQLLYIPARAPFDLWDRNHKAGLKLYVKRVFIMDDADQLLPGYLRWVKGVVDSADLPLNVSRELLQESRDVKAIREGCTKRVLSMLETLADSEEEAERAKYTTFWQQFGQALKEGIGEDQANLERVAKLLRFASTHNDTAEQNVALAAYVGRMKEGQDKIYYVTADTWSAAKNSPHLEVFRKKGIEVLLLTDRVDEWMLSFLREFDGKELVSVARGDLDLGKLADEAEKAEQEKAEADWKDVVDRAKTVLDGKAKDVRVTLRLTASASCLVSDEGDMSGYLQRLLKQAGQKAPDAQPILELNPEHALVQKLRDLPEGDAFSDRVQVLFDQALLAEGGMLDDPAAYVQRVNKLLA</w:t>
            </w:r>
          </w:p>
        </w:tc>
      </w:tr>
      <w:tr w:rsidR="00E44679" w:rsidRPr="00E340F8" w14:paraId="01D556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CB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A0D1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W43|HSPM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810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VLNFELAGVNKNDIKIEIKDSLLCIQGEKYKSMNNNNKNNLQINNDDKPMIEEEDDDSSSSSNNNNNNNNNNNNNNNNNNNNNNNNNSNNNNNKSSKTNDKKFISERSFGHFEKYLDLSPVFYQLDLSTINAQFEDGLLTITVRKTNLSNNIKIQIN</w:t>
            </w:r>
          </w:p>
        </w:tc>
      </w:tr>
      <w:tr w:rsidR="00E44679" w:rsidRPr="00E340F8" w14:paraId="7961F1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704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018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4S4|HSLU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309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IIDADYVSKHLDALVADEDLSRFIL</w:t>
            </w:r>
          </w:p>
        </w:tc>
      </w:tr>
      <w:tr w:rsidR="00E44679" w:rsidRPr="00E340F8" w14:paraId="721FA6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88AB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27A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811|HS22C_CHL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45A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SNYVFGNSAADPFFTEMDRAVNRMINNALGVAPTSAGKAGHTHAPMDIIESPTAFELHADAPGMGPDDVKVELQEGVLMVTGERKLSHTTKEAGGKVWRSERTAYSFSRAFSLPENANPDGITAAMDKGVLVVTVPKREPPAKPEPKRIAVTGA</w:t>
            </w:r>
          </w:p>
        </w:tc>
      </w:tr>
      <w:tr w:rsidR="00E44679" w:rsidRPr="00E340F8" w14:paraId="43394B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53EB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6C3B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22|HS22C_PET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21E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CKTLTCSASPLVSNGVVSATSRTNNKKTTTAPFSVCFPYSKCSVRKPASRLVAQATGDNKDTSVDVHVSNNNQGGNNQGSAVERRPRRMALDVSPFGLLDPMSPMRTMRQMMDTMDRLFEDTMTFPGSRNRGTGEIRAPWDIKDDENEIKMRFDMPGLSKEEVKVSVEDDVLVIKGEHKKEESGKDDSWGRNYSSYDTRLSLPDNVDKDKVKAELKNGVLLISIPKTKVEKKVTDVEIK</w:t>
            </w:r>
          </w:p>
        </w:tc>
      </w:tr>
      <w:tr w:rsidR="00E44679" w:rsidRPr="00E340F8" w14:paraId="767FD97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21E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F48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810|HS16A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0817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VRRSNVFDPFADLWADPFDTFRSIVPAISGGSSETAAFANARVDWKETPEAHVFKVDLPGVKKEEVKVEVEDGNVLVVSGERSREKEDKNDKWHRVERSSGKFVRRFRLPEDAKVEEVKAGLENGVLTVTVPKAEVKKPEVKAIEISG</w:t>
            </w:r>
          </w:p>
        </w:tc>
      </w:tr>
      <w:tr w:rsidR="00E44679" w:rsidRPr="00E340F8" w14:paraId="56F69E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C7E5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B37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9F8|HSLU_COX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6DEB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TPREIVAELDKFIIGQNDAKRAVAIALRNRWRRMQLGEELRREIFPKNILMIGPTGVGKTEIARRLSDLAGAPFLKIEATKFTEVGYVGRDVESIIRDLVDVAVKMTREKAIRQVKSLAEEAAEERVLDALIPPARGGFQGEPTAEEKPTEKKESATRQLFRKKLRNGELDDKEIEVEVSAHPSFEIMGPPGMEEMVSQLQGIMSSMSSRRSKSRRLKVKDALRILGEEEAAKLVDEDQIKSTALASVEQNGIVFIDEIDKIVKREGAVGADVSREGVQRDLLPLVEGSTVFTKYGMVKTDHILFIASGAFHIAKPSDLVPELQGRFPIRVELKALTADDFVRILTEPKASLTEQYTELLKTENFGLSFTKDGIKRLAEIAYQVNDRSENIGARRLHTIMERLLEEVSFEATDKQGESITIDADYVNKQLKKLAEDEDLSRYIL</w:t>
            </w:r>
          </w:p>
        </w:tc>
      </w:tr>
      <w:tr w:rsidR="00E44679" w:rsidRPr="00E340F8" w14:paraId="109B41E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3D4B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785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724|HSP90_T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872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KDETPDQEVYAFNADISQLLSLIINAFYSNKEIFLRELISNASDALEKIRYEAIKDPKQIEDQPDYYIRLYADKNNNTLTIEDSGIGMTKADLVNNLGTIAKSGTRAFMEALQAGSDMSMIGQFGVGFYSAYLVADKVTVVSKNNADDQYVWESTASGHFTVKKDDSHEPLKRGTRLILHLKEDQTEYLEERRLKELVKKHSEFISFPISLSVEKTQETEVTDDEAELDEDKKPEEEKPKDDKVEDVTDEKVTDVTDEEEKKEEKKKKKRKVTNVTREWEMLNKQKPIWMRLPSEVTNEEYAAFYKNLTNDWEDHLAVKHFSVEGQLEFKALLFVPRRAPFDMFESRKKKNNIKLYVRRVFIMDDCEELIPEWLSFVKGVVDSEDLPLNISRETLQQNKILKVIRKNLVKKCLELFNELTEKKEDFKKFYEQFSKNLKLGIHEDNANRSKIAELLRFETTKSGDELVSLKEYVDRMKSDQKYVYYITGESKQSVASSPFLETLRARDYEVLYMTDPIDEYAVQQIKEFEGKKLKCCTKEGLDLDEGEDEKKSFEALKEEMEPLCKHIKEVLHDKVEKVVCGTRFTDSPCALVTSEFGWSANMERIMKAQALRDSSITSYMLSKKIMEINPRHSIMKELKTRAANDKTDKTVKDLVWLLYDTALLTSGFNLDEPTQFGNRIYRMIKLGLSLDDEEHVEEDSSMPPLDEPVVDSKMEEVD</w:t>
            </w:r>
          </w:p>
        </w:tc>
      </w:tr>
      <w:tr w:rsidR="00E44679" w:rsidRPr="00E340F8" w14:paraId="74FFFF9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3D2F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72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EQ0|HTPG_XYL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BF11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EADKQTHGFQTEVKQLLQLMIHSLYSNKEIFLRELISNAADAADKLRFEALSAPALLEEDPNLRIRVEFDKQAHTITIDDNGIGMSRDEAIAHLGTIAKSGTADFLKTLSGDQRKDANLIGQFGVGFYSAFIVADHVDVYSRRAGLTAAEGVHWSSKGEGNFEVATIDKPQRGTRVVLHLKENEQHFAEGWTLRSTLKKYSDHIGLPIEMVKEEHHGKEEEKDAPKEAEWEAVNKASALWTRPKNDIKDEEYQEFYKHISHDMTNPLAWSHNKVEGKLEYTSLLYVPTRAPFDLYHRNAAKGLKLYVQRVFIMDQAEQFLPLYLRFIKGVVDSADLSLNVSREILQSGPVVDSMKAALSKRALDMLEKLAKDAPEDYKTFWKNFGQVLKEGPAEDYSNREKVASLLRFASTYDTSGDPSVALADYIARMKEGQDKLYYLTGESYAQIKDSPYLEVFRKKGIEVLLLVDRIDEWLMNYLHEFDGKSFVDIARGDLDLGNLDSEADKKAQEEIAKTKEALASRIKATLGEDVAEVRVSHRLTDSPAVLAIGEGDLGLQMRQLLEASGQKVPETKPVFEFNPSHPLIEKLDAEQDMDRFADLSHILFDQAALAAGDSLKDPANYVRRLNKLLLELSA</w:t>
            </w:r>
          </w:p>
        </w:tc>
      </w:tr>
      <w:tr w:rsidR="00E44679" w:rsidRPr="00E340F8" w14:paraId="510EA2A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FE1C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A4A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HZ5|HTPG_SH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D9B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EFFKNLSGEASKDSQLIGQFGVGFYSAFIVAKKVTVRTRAAGHKANEAVLWESEGEGSFTVDTITKASRGTEITLHLRDEEKEFADEWRLRSIITKYSDHISVPVEMWQEGTPERDGPDGEKIPATEGYWKVMNKATALWMRNKSEISDEEYQEFYKHISHDYTDALLWSHNRVEGKQEYTNLLYIPSKAPWDLWNRDRKHGLKLFVQRVFIMDDAEQFMPSYLRFVQGLIDSNDLPLNVSREILQDNHITKAMRTGITKRVLGMLEKLAKDDAEKYQQFWAEFGQVLKEGPAEDFANRERIAGLLRFASTHTGSAAPTVSLDDYLSRMKEGQTKIYYIVADSHEAAANSPHLELLRKKGIEVLLMSERIDEWLINHLTEYKEKQLHSVTRGELELGELEDAAEKEAQEKLAEESAPLVERIKAALGASVADVKVTSRLTDTPACVVTGEGEMSSQMIKLMQAAGQPVPEVKPTFEINPAHPLVSRLNDLQDEAAFADWSNLLLQQAQLSEKGSLADPSAFIKLMNQMLLANLK</w:t>
            </w:r>
          </w:p>
        </w:tc>
      </w:tr>
      <w:tr w:rsidR="00E44679" w:rsidRPr="00E340F8" w14:paraId="099E3CE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827E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2FE7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A875|HTPG_NATT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BDFC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QEFQAETKRLLDIVINSIYSNKEIFLRELISNASDAIDKLYYKSLTDNSLDFNKDDYYIKITVDKENRQLKISDTGIGMTRQELEDNIGVIARSGSLDFKKANEQEIKDGHDIIGQFGVGFYSAFMVAEEVTIISKAYGSDHAYKWESEGIEGYSVSPTEKESVGTDVILKIKENTDDEDYDQYLDEHRLKSIVKKYSDFIRYPIKMDLTKSKPKDDNEEEYEEYIEEETVNTMVPIWERNKNELTDEDYKNFYRERHYGFDEPITHIHINAEGTISFKAVLFIPERPPFNFYTKEFEKGLELYSNGVLIMNKCPDLLPDYFSFVRGVVDSEDLSLNISREMLQQDKQLKLIAKNIKNKVKKELKNVMENDREKYEEFFESFGTLLKYGIYSEFGQNKETLQDLLLFYSSKENKMVSLDEYISRMGEDQKYIYYATGESVERIDKLPQTEFVKDKGYEVLYLTEDVDEFAIKMMGSYQDVEFKSVSSKDLGLDSEDEETSDEKEKEYKGMFDKMAEILSDKVNTVRASERLKDHPVCLANEGEISIEMEKVLQSMPNNQNVQAEKALEINVNHDVFDKLTEAYEQDEDKFKLYTDLLYNQACLIEGLPIEDPVKYTNNVCKIMS</w:t>
            </w:r>
          </w:p>
        </w:tc>
      </w:tr>
      <w:tr w:rsidR="00E44679" w:rsidRPr="00E340F8" w14:paraId="773925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93A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289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CB9|HTPG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B10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KKKFDAEVGKILNLMIHSLYSNKEIFMRELISNASDACDKLRYLSQSNSELIAGDSNFKIIVKVDKDNGQIIIRDNGIGMNKEDLIENLGTIARSGTANFLKNLSGDSKKDNMLIGQFGVGFYSSFMVADKVTVTSRKAGESKVHTWESDGLGEYIVADSEQEFTRGTEIVLYIKKSETTFLDHFRLKHIVKSYSDHIAVPIYFCDEAGNNEIQLNSASALWTRPKSEITEDQYKEFYKSLSYAVDDPWVTLHNKNEGAIEFTNLLFIPSSKTFDLFHPDRKKRVKLYIKRVFISDENIDLIPSYLRFLRGVVDSEDLPLNISRESLQHNNVLEKIKNAITKRVLGELRKKKEELPEEYNKFWTNFGGALKEGLCEATTDHEKLLEVCIFRSALHNKMISIDEYIANFKEGQNTIYYLSGDNPDKLLSSPQIEGLLNKNIDVLLFTDTVDDFWVNVNSEYKGYAIKSATRSDIDVEQTTSQPKDKNTDSKKSDNEYKLLTDYFKEILGELVKEVKISKKLTLSPACLAVSDTAMDIRMERFLIEQKQIANASAKNLELNPKNKIIEKIFNDLKANNKNNNELVNLIFDQACILEGEPVADTGAFSKRLNDILQKAIL</w:t>
            </w:r>
          </w:p>
        </w:tc>
      </w:tr>
      <w:tr w:rsidR="00E44679" w:rsidRPr="00E340F8" w14:paraId="068F70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53FC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02D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161|HS22M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1BEE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NTNTQMTAYDQDRMXXXXLPVENVRVALEENTLIMKNGVLKVAVPKVKQEERKDV</w:t>
            </w:r>
          </w:p>
        </w:tc>
      </w:tr>
      <w:tr w:rsidR="00E44679" w:rsidRPr="00E340F8" w14:paraId="05839FE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DDBB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7679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3Y6|HSLU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2A80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5D19BB0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9B2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C6D7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Z71|HSLU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5132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N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295A17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9CF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0449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5878|HSPB2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91CC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RTVPHAHPATAEYEFANPSRLGEQRFGEGLLPEEILTPTLYHGYYVRPRAARAGEGGRAGASELRLSEGKFQAFLDVSHFTPDEVTVRTVDNLLEVSARHPQRLDRHGFVSREFCRTYVLPADVDPWRVRAALSHDGILNLEAPRGGRHLDTEVNEVYISLLPAPPDPEEEEEVARVEP</w:t>
            </w:r>
          </w:p>
        </w:tc>
      </w:tr>
      <w:tr w:rsidR="00E44679" w:rsidRPr="00E340F8" w14:paraId="434AD1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3FA6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F39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ZZF8|HSLU_PSEU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23B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EELRVEVTPKNILMIGPTGVGKTEIARRLAKLANAPFIKVEATKFTEVGYVGRDVESIIRDLADAAIKLLREQEIVKVRHRAEDAAEERILDALLPPARVGFNEDPAQSSDSNTRQLFRKRLREGQLDDKEIEIEINEAVGVDISAPPGMEEMTNQLQSLFANMGKGKTKSRKLKVKEALKLVREEEAGRLVNEEELKAKALEAVEQHGIVFIDEIDKVAKRGNSGGVDVSREGVQRDLLPLIEGCTVNTKLGMVKTDHILFIASGAFHLSKPSDLVPELQGRLPIRVELKALSPQDFERILSEPHASLTEQYRELLKTEGLKIEFKPEGIKRLAEIAWQVNEKTENIGARRLHTLLERLLEEVSFSAGDLAISPDAAPIEIDAEYVNSHLGDLAENEDLSRYIL</w:t>
            </w:r>
          </w:p>
        </w:tc>
      </w:tr>
      <w:tr w:rsidR="00E44679" w:rsidRPr="00E340F8" w14:paraId="2788BE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5C7B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EE46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DQ0|HTPX_ACIB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110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GLFLLTNLAVLVVAGIILSLFGVGSYHGAGGLNLGNLLVICFVFGMVGSLVSLFMSKWMAKKTTGTELIDPNAPRNQAESWLLQTVAELSQRAGINMPEVGIFPSYQSNAFATGWNKNDALVAVSSGLLERMNKDELRAVLAHEIGHVANGDMVTLALIQGVVNAFVMFFARVVGDFIDRNVFGRQDNEAPGMGYFIITMVLDIVFGILASAIVMWFSRYREYRADEAGARLAGKQAMISALLRLQAETELPDQMPKEMKAFAIAEGKEQGFSLAALFQTHPTIEQRVAALHQLDCP</w:t>
            </w:r>
          </w:p>
        </w:tc>
      </w:tr>
      <w:tr w:rsidR="00E44679" w:rsidRPr="00E340F8" w14:paraId="180F7A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06F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3853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HU0|HSPQ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DC7F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RPEQPSMDELAQTIRKQRQAPRLRN</w:t>
            </w:r>
          </w:p>
        </w:tc>
      </w:tr>
      <w:tr w:rsidR="00E44679" w:rsidRPr="00E340F8" w14:paraId="266F93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D713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050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6C5|HSPQ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359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SKFGLGQQIRHKLLGFPGVIIDIDPEYSLETPTWEEISGNDTPRSEPWYHVVMEDNEGQPMHTYLAEAHLMKEELSEHDHPSLNELAEVIQRRAPQLRH</w:t>
            </w:r>
          </w:p>
        </w:tc>
      </w:tr>
      <w:tr w:rsidR="00E44679" w:rsidRPr="00E340F8" w14:paraId="5946EE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790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064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N45|HSPQ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08F9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8BDA0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3A12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DC0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6D2|HSPQ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2EE2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58B6BBC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BFD2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0DC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BG6|HSPB6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314F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PVPVQPSWLRRASAPLPGFSAPGRLFDQRFGEGLLEAELASLCPAAIAPYYLRAPSVALPTAQVSTDSGYFSVLLDVKHFLPEEISVKVVDDHVEVHARHEERPDEHGFIAREFHRRYRLPPGVDPAAVTSALSPEGVLSIQATPASAQAQLPSPPAAK</w:t>
            </w:r>
          </w:p>
        </w:tc>
      </w:tr>
      <w:tr w:rsidR="00E44679" w:rsidRPr="00E340F8" w14:paraId="3CB1A8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E79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D5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LPA9|HSLU_DIN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7F8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KDAKRAVAVALRNRWRRKQLSDDLREEVYPKNILMIGPTGVGKTEISRRLAKLARAPFIKVEATKFTEVGYVGRDVEQIIRDLVENAITMTRDHMREEVKANAHQAAEERVIEAIAGSDAREATREMFRKKLKAGELDDTVIELEVADTSNPMSMFEIPGQPGMNPMGGGMDLVELFGKAFGGRTVRKKLTVAQSYEVLISEEADKLLDDEAVNRSAVTAVEQNGIVFLDEIDKVCARSDARGADVSREGVQRDLLPLIEGTTVSTKYGPVKTDHVLFIASGAFHIAKPSDLLPELQGRLPIRVELRPLTEQDFVRILTETDNALTLQYTALMGTESVTVTFAEDGIAALARIAAEVNQSVENIGARRLYTVMERVFEELSFAAPDRSGDEITVDAEFVEANLGALTRDTDLSRYVL</w:t>
            </w:r>
          </w:p>
        </w:tc>
      </w:tr>
      <w:tr w:rsidR="00E44679" w:rsidRPr="00E340F8" w14:paraId="7649B77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99FF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E80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378|HSP7C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9B2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AKSFYPEEVSSMVLTKMKEIAEAYLGKTVTNAVVTVPAYFNDSQRQATKDAGTIAGLNVLRIINEPTAAAIAYGLDKKVGAERNVLIFDLGGGTFDVSILTIEDGIFEVKSTAGDTHLGGEDFDNRMVNHFIAEFKRND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SWLDKNQTAEKEEFEHQQKELEKVCNPIITKLYQSAGGMPGGMPGGFPGGGAPPSGGASSGPTIEEVD</w:t>
            </w:r>
          </w:p>
        </w:tc>
      </w:tr>
      <w:tr w:rsidR="00E44679" w:rsidRPr="00E340F8" w14:paraId="348E1E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108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7E8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WI0|HSLU_RHO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098D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FSPREIVSELDRYIVGQHEAKRAVAIALRNRWRRQQLPEGLREEVLPKNILMIGPTGVGKTEIARRLARLAQAPFLKVEATKFTEVGYVGRDVEQIIRDLVEIAIGLTRERLRKEVASKAELRAEDRVLEALVGANASGETRQKFRKMLREGQLNDREIEIQVQDTSVQGLPTFDVPGMPGAQMGMINLGDIFGKALGGRTKVRRMSVSESYDVLMAEESDKLLDQEKVVSEAIQSVEQNGIVFLDEIDKITARSEVRGGADVSREGVQRDLLPLIEGTTVNTKHGPVKTDHVLFIASGAFHLAKPSDLLPELQGRLPIRVELKALSQEDFRRILTEPEASLIKQYKALLATEGMTLDFTDDGIDELARLAADINRSVENIGARRLHTVLERLLEEISFTASDRSGESVTIDAAYVRGQLQGLAQNTDLSKFIL</w:t>
            </w:r>
          </w:p>
        </w:tc>
      </w:tr>
      <w:tr w:rsidR="00E44679" w:rsidRPr="00E340F8" w14:paraId="47E8AB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40E5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9F4B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4P8|HTPG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104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MKGQETRGFQSEVKQLLHLMIHSLYSNKEIFLRELISNASDAADKLRFRALSNPELFEGDGELRVRLSFDKEKRTLTLSDNGIGMTRDEVIDNLGTIAKSGTKAFLESIGSDQAKDSQLIGQFGVGFYSAFIVADKVTVRTRAAGAPADTGVFWESAGEGDYTIADITKDERGTEITLHLREGEDEYLDDWRLRSVISKYSDHIALPVEIQVKNEEDGTVTWEKINKAQALWTRGKAEISDDEYKAFYKHIAHDFTDPLSWSHNRVEGKQEYTSLLYIPAQAPWDMWNRDHKHGLKLYVQRVFIMDEAEQFMPNYLRFVRGLIDSNDLPLNVSREILQDSRITQNLRSALTKRVLQMLEKLAKDDAEKYQQFWQQFGMALKEGPAEDGSNKETIAKLLRFASTHTDSSAQTVSLEDYVSRMAEGQEKIYYITADSYAAAKSSPHLELFRKKGIEVLLLSDRIDEWMMSYLTEFEGKAFQSVSKADDSLNKLADEENPEQQEAEKALEPFVERVKTLLGERVKDVRLTHRLTDTPAIVTTDADEMSTQMAKLFAAAGQQAPEVKYIFELNPDHGLVKRAAEVTDDTQFAQWVELLLDQALLAERGTLEDPNQFIRRMNQLLTA</w:t>
            </w:r>
          </w:p>
        </w:tc>
      </w:tr>
      <w:tr w:rsidR="00E44679" w:rsidRPr="00E340F8" w14:paraId="5533DB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036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6350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AV2|HTPG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0CE8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KGQETRGFQSEVKQLLHLMIHSLYSNKEIFLRELISNASDAADKLRFRALSAPELYEGDGELRVRLSFDKDQRTLTIADNGIGMNREEVIENLGTIAKSGTKAFLESIGSDQAKDSQLIGQFGVGFYSAFIVADKVTVRTRAAGAAADQGVFWESIGEGDYTIADVSKEDRGTEITLHLREGEDEYLDAWRLRSVIGKYSDHIALPVEIETKNEEDGTVTWEKINKAQALWTRSKADVTDEEYKEFYKHIAHDFTDPLSWSHNRVEGKQEYTSLLYIPAQAPWDMWNRDHKHGLKLYVQRVFIMDEAEQFMPNYLRFVRGLIDSNDLPLNVSREILQDSRVTQNLRGALTKRVLQMLEKLAKDDAEGYQKFWQQFGLVLKEGPAEDANNKETIAKLLRFASTQSESSAQTVSLEEYVGRMAEGQEKIYYITADSYAAAKSSPHLELFRKKGIEVLLLSDRIDEWMMSYLTEFDGKPFQSVSKADDALDKLADETEEQKAAEKQLEPFVDRVKTLLGDRVKDVRLTHRLTDTPAIVITDADEMSTQMAKLFAAAGQEAPAVKYIFELNPEHALVKRASDVGDNEQFAEWIDLLLDQALLAERGTLEDPNQFIRRMNKLLSA</w:t>
            </w:r>
          </w:p>
        </w:tc>
      </w:tr>
      <w:tr w:rsidR="00E44679" w:rsidRPr="00E340F8" w14:paraId="04ABCE4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746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4889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TN3|HTPG_VIB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20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ATTNKETRGFQSEVKQLLHLMIHSLYSNKEIFLRELISNASDAVDKLRFQALSHPDLYQGDAELGVKLSFDKDKNTLTISDNGIGMTRDEVIENLGTIAKSGTAEFFSKLSQEQSKNSQLIGQFGVGFYSAFIVADAVTVRTRAAGSAPADAVQWYSKGEGEYTVETINKESRGTDIILHLREEGKEFLSEWRLRDVISKYSDHIGIPVYIQTSVMDEEGKATEETKWEQINKAQALWTRAKSEVTDEEYKEFYKHVSHDFADPLVWSHNKVEGKNDYTSLLYIPAKAPWDLFNREHKHGLKLYVQRVFIMDDAAQFMPSYLRFVRGLIDSNDLPLNVSREILQDNKITQSLRQACTKRVLTMLERMASNDADNYQKFWKEFGLVMKEGPAEDFANREKIASLLRFASTHIDSAEQTISLASYVERMKEGQDKIYYLTADSYTAAKNSPHLEQFKSKGIEVILMFDRIDEWLMNYLPEFEGKAFQSITKAGLDLSQFEDEAEKEKHKETEEQFKSVVERLKGYLGSRVKEVRTTFKLANTPAVVVTDDYEMGTQMAKLLAAAGQPVPEVKYILEVNPEHALVKRMADEADEQTFGRWAEVLLGQAMLAERGSMEDPSQFLGAVNQLLAPSH</w:t>
            </w:r>
          </w:p>
        </w:tc>
      </w:tr>
      <w:tr w:rsidR="00E44679" w:rsidRPr="00E340F8" w14:paraId="7249CF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1507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CAE3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MV9|HS71B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752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AAIGIDLGTTYSCVGVFQHGKVEIIANDQGNRTTPSYVAFTDTERLIGDAAKNQVALNPQNTVFDAKRLIGRKFGDPVVQSDMKHWPFQVINDGDKPKVQVSYKGETKAFYPEEISSMVLTKMKEIAEAYLGY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KDNNLLGRFELSGIPPAPRGVPQIEVTFDIDANGILNVTATDKSTGKANKITITNDKGRLSKEEIERMVQEAEKYKAEDEVQRERVSAKNALESYAFNMKSAVEDEGLKGKISEADKKKVLDKCQEVISWLDANTLAEKDEFEHKRKELEQVCNPIISGLYQGAGGPGPGGFGAQGPKGGSGSGPTIEEVD</w:t>
            </w:r>
          </w:p>
        </w:tc>
      </w:tr>
      <w:tr w:rsidR="00E44679" w:rsidRPr="00E340F8" w14:paraId="44C5E4A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C2D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618E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445|HS21C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C35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NAPFALVSRLSPAARLPIRAWRAARPAPLSTGGRTRPLSVASAAQENRDNSVDVQVSQAQNAGNQQGNAVQRRPRRAGFDISPFGLVDPMSPMRTMRQMLDTMDRLFDDAVGFPTRRSPAARARRRMPWDIMEDEKEVKMRFDMPGLSREEVRVMVEDDALVIRGEHKKEAGEGQGEGGDGWWKERSVSSYDMRLALPDECDKSQVRAELKNGVLLVSVPKRETERKVIDVQVQ</w:t>
            </w:r>
          </w:p>
        </w:tc>
      </w:tr>
      <w:tr w:rsidR="00E44679" w:rsidRPr="00E340F8" w14:paraId="4524E45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2C5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8BA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9838|HSP7F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C54C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RTNVVGIDFGNSKTVIAVARNRAIDVIVNEVSNRSTPSLVSYGERSRFLGEAAKSAEASNFRNTVGSLKRLAGRTYDDPEIKDIESNFISAKLTEVDGFVGAKVQYLNEETAFSNIQLIAAYFTKIKAIAEAELIGSVSDVVISIPAWFTDIQRRALLEAANIAGLNPLRLMNDNAAAALTYGITKTDLPEPESPRRVAIVDFGHSNYSVSIVEFSRGQFHIKSTVCDRNLGSRNMDKALIDYFAAEFKEKYKIDVLSNPKATFRLATAVERLKKVLSANANAPLNVEMIMNDIDASSFIKRSDFEELIKPLLERLTPPIEKALELAGIKKEDLYSIEMVGGCTRVPIVKEVIANYFGKGLSFTLNQDEAVARGCALSCAILSPVFRVREFHVHDVTTYPITFSWEPIPENPEEDSSLEVFSEGNPIPSTKILTFYRKAPFKLLAAYSKEAQLPGSIKQNIAQYLINDVVPNKDGDLSIVKIKVRLDLHGILVVEQAYIVEEQEVEEPVETSPEEEAEKKTDEPVKMRKVKKLVKVADLSVSVQEDRLPTEVLEKYREAEHQMIATDKLVAETVDRKNALEEYIYDTRAKLDDIYAPFTNEEESSKFKEMLTKAEDWLYEEGEDTTKAVYTAKLEDLMRVGGPIRQRYLDAEEAKRQKVQAEREAAKAATKSEAEKQKPSGKFEEGTGGRAPPPPPAEEVAPENEEVETMEIDEQKE</w:t>
            </w:r>
          </w:p>
        </w:tc>
      </w:tr>
      <w:tr w:rsidR="00E44679" w:rsidRPr="00E340F8" w14:paraId="386DF19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96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3EB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L28|HTPG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65CC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MKGQETRGFQSEVKQLLHLMIHSLYSNKEIFLRELISNASDAADKLRFRALSNPELFEGDGELRVRLSFDKEKRTLTLSDNGIGMTRDEVIDNLGTIAKSGTKAFLESIGSDQAKDSQLIGQFGVGFYSAFIVADKVTVRTRAAGAPADTGVFWESAGEGDYTIADITKDERGTEITLHLREGEDEYLDDWRLRSVISKYSDHIALPVEIQVKNEEDGTVTWEKINKAQALWTRGKAEISDDEYKAFYKHIAHDFTDPLSWSHNRVEGKQEYTSLLYIPAQAPWDMWNRDHKHGLKLYVQRVFIMDEAEQFMPNYLRFVRGLIDSNDLPLNVSREILQDSRITQNLRSALTKRVLQMLEKLAKDDAEKYQQFWQQFGMALKEGPAEDGSNKETIAKLLRFASTHTDSSAQTVSLEDYVSRMAEGQEKIYYITADSYAAAKSSPHLELFRKKGIEVLLLSDRIDEWMMSYLTEFEGKAFQSVSKADDSLNKLADEENPEQQEAEKALEPFVERVKTLLGERVKDVRLTHRLTDTPAIVTTDADEMSTQMAKLFAAAGQQAPEVKYIFELNPDHGLVKRAAEVTDDTQFAQWVELLLDQALLAERGTLEDPNQFIRRMNQLLTA</w:t>
            </w:r>
          </w:p>
        </w:tc>
      </w:tr>
      <w:tr w:rsidR="00E44679" w:rsidRPr="00E340F8" w14:paraId="74315B4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D92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408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2U6|HSLU_MA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8BF4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RETVNALDNHIIGQQKAKRAVAIALRNRWRRMQLPEEMRAEVTPKNILMIGPTGVGKTEIARRLAKLANAPFIKIEATKFTEVGYVGRDVESIIRDLVEMAIKMLREQETAKLRHKAEDAAEDRILDVLLPPARGGDPELEDNSTRQTFRKKLREGQLDDKEIDIDVADSPMGVEIMTPPGMEEMTSQLQNLFSSFGSQKTKKRKMKVKDAFRQVRDEEAAKLVNEEELKARAVEAVEQNGIVFLDEIDKVAKSSERSGGEVSREGVQRDLLPLVEGCTVSTKYGMIKTDHILFIASGAFHLSKPSDLIPELQGRLPIRVELDALTVDDFKRILVEPSMSLTKQYVALAKTEHINLNFTEEGIHRIAEIAFQVNERTENIGARRLHTVLERLLEEVSYSASDMPNDQTVDITAAYVDEQLGEIAENEDLSQYIL</w:t>
            </w:r>
          </w:p>
        </w:tc>
      </w:tr>
      <w:tr w:rsidR="00E44679" w:rsidRPr="00E340F8" w14:paraId="5D83A7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868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3CE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941|HSPQ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D52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6B1AE9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5C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7E1C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SJ8|HTPG_RHO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41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QTLSFQAEVAQLLHLVTHSLYSNKEIFLRELISNASDACDKLRYEAINDSGLYEDAPTLEVRVSFDPAAKTLTISDNGIGMSAQEAIDHLGTIAKSGTKDFVSKLSGDQKADSQLIGQFGVGFYSGFIVADKITVESRRAGMKASEGVRWISGGAGDFEVETIERAARGTSVILHLRDDAMDYCSAWKLKSIINKYSDHISLPILMEKEEWKDGELINPSDEKGGRQPGGMVKTGEWETVNKGNAIWARAKKDITPEQYTEFYKQISHDFEAPLAYTHNRVEGSTEYTQLLYLPSKAPMDLFNREKSAGVKLYVKRVFIMDDAEALLPTYLRFVKGVVDSADLPLNVSRELLQESRDVKAIREGCTKRVLGMLEDLAKHDKLPAPSADGGTDTTAGVSDVLSEEDKANEGKYSKFYAEFGAVLKEGLGEDYANKDRLAKLLRFASSSTDTVSVSFADYKARMKEGQEAIYYITADTPAAAKNSPQLEVFKKKGIEVLLMTDRVDEWALNYLQEFDGTPLQSVAKGAVDLGKLQDEAEKKAAEEAAETFKPLLAKLKEALKDKAEDVRVTTRLVDSPACLVVQDHGMSTQLARMLKQAGQAAPDVKPVLEVNAEHPLVKKLDGSVHFNDLAHILFDQALLAEGGLPADPAAYVKRVNALLV</w:t>
            </w:r>
          </w:p>
        </w:tc>
      </w:tr>
      <w:tr w:rsidR="00E44679" w:rsidRPr="00E340F8" w14:paraId="5274B7D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8452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50F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PA5|HTPG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3ED4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MKGQETRGFQSEVKQLLHLMIHSLYSNKEIFLRELISNASDAADKLRFRALSNPELFEGDGELRVRLSFDKEKRTLTLSDNGIGMTRDEVIDNLGTIAKSGTKAFLESIGSDQAKDSQLIGQFGVGFYSAFIVADKVTVRTRAAGAPADTGVFWESAGEGDYTIADITKDERGTEITLHLREGEDEYLDDWRLRSVISKYSDHIALPVEIQVKNEEDGTVTWEKINKAQALWTRGKAEISDDEYKAFYKHIAHDFTDPLSWSHNRVEGKQEYTSLLYIPAQAPWDMWNRDHKHGLKLYVQRVFIMDEAEQFMPNYLRFVRGLIDSNDLPLNVSREILQDSRITQNLRSALTKRVLQMLEKLAKDDAEKYQQFWQQFGMALKEGPAEDGSNKETIAKLLRFASTHTDSSAQTVSLEDYVSRMAEGQEKIYYITADSYAAAKSSPHLELFRKKGIEVLLLSDRIDEWMMSYLTEFEGKAFQSVSKADDSLNKLADEENPEQQEAEKALEPFVERVKTLLGERVKDVRLTHRLTDTPAIVTTDADEMSTQMAKLFAAAGQQAPEVKYIFELNPDHGLVKRAAEVTDDTQFAQWVELLLDQALLAERGTLEDPNQFIRRMNQLLTA</w:t>
            </w:r>
          </w:p>
        </w:tc>
      </w:tr>
      <w:tr w:rsidR="00E44679" w:rsidRPr="00E340F8" w14:paraId="4362C3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BCC6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1C27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E33|HSLU_RH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33FC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ADAKRAVAIALRNRWRRLQLEGILREEVLPKNILMIGPTGVGKTEIARRLAKLAGAPFLKVEATKFTEVGYVGRDVEQIIRDLVEVAIAQVRERKRKDVQARAQIAAEERVLDALVGPGSSPATRDSFRRKLRAGDLNDKEIEVETQASSGSPMFEIPGMPGGQIGAISIGDIFGKMGGRTKTRRLTVADSHDILINEEADKLLDNDQLVQEAINVVENNGIVFLDEIDKICVRDGRSGGEVSREGVQRDLLPLIEGTTVATKHGAVKTEHILFIASGAFHIAKPSDLLPELQGRLPIRVELNALTRDDMRRILTEPEASLIKQYIALLQTEGVTLEFSDDAIDALADVAVGVNSTVENIGARRLQTVMERVLDEISFVAPDRGGETIRIDADYVQKNVGDLAKNTDLSRFIL</w:t>
            </w:r>
          </w:p>
        </w:tc>
      </w:tr>
      <w:tr w:rsidR="00E44679" w:rsidRPr="00E340F8" w14:paraId="1E746AD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FC9C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070F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660|HSP85_TRY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E49D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FAFQAEINQLMSLIINTFYSNKEIFLRELISNSSDACDKIRYQSLTNQAVLGDESHLRIRVVPDKANKTLTVEDTGIGMTKAELVNNLGTIARSGTKAFMEALEAGGDMSMIGQFGVGFYSAYLVADRVTVVSKNNDDEAYTWESSAGGTFTVTPTPDCDLKRGTRIVLHLKEDQQEYLEERRLKDLIKKHSEFIGYDIELMVEKATEKEVTDEDEDEAAATKNEEGEEPKVEEVKDDAEEGEKKKKTKKVKEVTQEFVVQNKHKPLWTRDPKDVTKEEYAAFYKAISNDWEEPLSTKHFSVEGQLEFRAILFVPKRAPFDMFEPSKKRNNIKLYVRRVFIMDNCEDLCPEWLAFVRGVVDSEDLPLNISRENLQQNKILKVIRKNIVKKALELFEEIAENKEDYKKFYEQFGKNVKLGIHEDSANRKKLMELLRFHSSESGEDMTTLKDYVTRMKEGQKCIYYVTGDSKKKLETSPFIEQARRRGFEVLFMTEPIDEYVMQQVKDFEDKKFACLTKEGVHFEETEEEKKQREEEKTAYERLCKAMKDVLGDKVEKVVVSERLATSPCILVTSEFGWSAHMEQIMRNQALRDSSMSAYMMSKKTMEINPAHPIVKELKRRVEADENDKAVKDLVYLLFDTALLTSGFTLDDPTSYAERIHRMIKLGLSLDDEDNGNEEAEPAAAVPAEPVAGTSSMEQVD</w:t>
            </w:r>
          </w:p>
        </w:tc>
      </w:tr>
      <w:tr w:rsidR="00E44679" w:rsidRPr="00E340F8" w14:paraId="353EA95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32C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8C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UM2|HSP7I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6EE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ALLRSFRRREVQMASVSAFKSVSANGKNSMFGKLGYLARPFCSRPVGNDVIGIDLGTTNSCVSVMEGKTARVIENAEGSRTTPSVVAMNQKGELLVGTPAKRQAVTNPTNTIFGSKRLIGRRFDDPQTQKEMKMVPYKIVKAPNGDAWVEANGQKFSPSQIGANVLTKMKETAEAYLGKSINKAVVTVPAYFNDAQRQATKDAGKIAGLDVQRIINEPTAAALSYGMNNKEGVIAVFDLGGGTFDVSILEISSGVFEVKATNGDTFLGGEDFDNTLLEYLVNEFKRSDNIDLTKDNLALQRLREAAEKAKIELSSTTQTEINLPFITADASGAKHLNITLTRSKFEGLVGKLIERTRSPCQNCLKDAGVTIKEVDEVLLVGGMTRVPKVQEIVSEIFGKSPCKGVNPDEAVAMGAAIQGGILRGDVKDLLLLDVVPLSLGIETLGAVFTKLIPRNTTIPTKKSQVFSTAADNQMQVGIKVLQGEREMAADNKVLGEFDLVGIPPAPRGMPQIEVTFDIDANGITTVSAKDKATGKEQNITIRSSGGLSDDEINRMVKEAELNAQKDQEKKQLIDLRNSADTTIYSVEKSLSEYREKIPAEIASEIETAVSDLRTAMAGEDVEDIKAKVEAANKAVSKIGEHMSKGSGSSGSDGSSGEGTSGTEQTPEAEFEEASGSRK</w:t>
            </w:r>
          </w:p>
        </w:tc>
      </w:tr>
      <w:tr w:rsidR="00E44679" w:rsidRPr="00E340F8" w14:paraId="69F3D4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F3B8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ECE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370|HRCA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7D5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RQILNLIVSLYAKDHTPIGSKSLLDSIQASSATIRNDMKALERLGLIQKEHTSSGRIPSVSGYKYFVENVIQLEEFSQNDLFKVMKAFDGDFYRLSDLFKTAAKSLSELTGLTSFVLNAPQRDQQLVSFEMVMLDNHSVLSVITLGTGEVRTNQFILPKSMTEADLAVFSNLVKERLVGKKVIDIHYTLRTEIPQIVQRYFKVTSEVLQLFESIFDDLFKEHLTVAGHKNIFDYATDNLAELYKLFSDDERMLHEIREITNNDEMRAVKFDNDEKFMKNLTIISQKFVIPYRGFGTLTVVGPVEMDYQRTLSVLDLVAKVLTMKLSDYYRYLDGNHYEISK</w:t>
            </w:r>
          </w:p>
        </w:tc>
      </w:tr>
      <w:tr w:rsidR="00E44679" w:rsidRPr="00E340F8" w14:paraId="538C71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EAC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DD6C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SH7|HSLU_PARL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86E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FSPREIVSELDRYIVGQRDAKRAVAIALRNRWRRQQLPDALRDEVLPKNILMIGPTGVGKTEISRRLAKLAEAPFLKVEATKFTEVGYVGRDVEQIIRDLVEIALAMTRERKRKDVQAKAHVAAEGRVLDALVGANASEATRESFRRKLRDGELDEKEIEVEVADSGGGMPTFDIPGMPGSQMGMINLSDIMGKAFGGRTKTRRMAVRDSYDVLVAEESDKLLDQEQLTQEAIRSVENNGIVFLDEIDKICARAERQGGDVSREGVQRDLLPLIEGTTVATKHGAVKTDHILFIASGAFHIAKPSDLLPELQGRLPIRVELQALSKDDMRRVLTEPEASLIKQYVALLNTENVTLDFTDDGIDAIADIATSVNSTVENIGARRLHTVMERVLDEVSFAATDKAGETVTIDGAYVRKHLGDLSKNTDLSKFIL</w:t>
            </w:r>
          </w:p>
        </w:tc>
      </w:tr>
      <w:tr w:rsidR="00E44679" w:rsidRPr="00E340F8" w14:paraId="4136FD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DBE8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7A4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IT8|HSLU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EF9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NKAKRAVAVALRNRWRRMQLAPDLRQEVTPKNILMIGPTGVGKTEIARRLAKLANAPFIKVEATKFTEVGYVGKEVEQIIRDLTDSAVKMTREQQMKKCRFRAEELAEERILDALLPKAKEDWDSEKKDDSGTRQIFRKKLREGQLDDKEIDIDIAAPQIGVEIMAPPGMEEMTNQLQGLFQNLGQSTSKRKKLKIKDAFKQLIEDEAAKLVNQEDLKEQAIDLVEQNGIVFLDEIDKICKRGETSGPDVSREGVQRDLLPLVEGCTVSTKHGMVKTDHILFIASGAFQMSKPSDLIPELQGRLPIRVELDPLTANDFKRILTEPNASLTEQYIALMATEGVTISFLESGIDKLAEAAWQVNERTENIGARRLHTVMEKLMEDISFDASDKSGSAFVIDADYVTEHLDTLVQDEDLSRFIL</w:t>
            </w:r>
          </w:p>
        </w:tc>
      </w:tr>
      <w:tr w:rsidR="00E44679" w:rsidRPr="00E340F8" w14:paraId="06BA583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B64E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E0BE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PV2|HSLU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AC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3F7372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65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99D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B28|HRCA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D4C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IKPTPIKRVGKHDRERRVLLGLVDYYIQTGKPVGSNTLKEAGFEDLSSATIRNYFAQLEEEGYLLQSHSSGGRIPTDLAYRIYAHAYLNTNEPYPKQNPFEAFKSFESKEIAIFLQEAAEKLSWETNCAVFLSAPRFDHDFIANLKLVPLDAYRCLCIIMTDFGVIKTEVMHLPVKLSSFGIKRIENYFHCRLTNLGEPENLEPEEETVAQTFYNELMLRYIVGYSNFIDVDLYRTGFSRLLFYSDFQDTNLLASSLSLFENAHSMRLLLKECKALNHLRFWIGDDLSSFANSSPRCSVLTIPYYINYKPVGAVGLLGPTRLPYRALFSLLKLFSDCISETVTKNVYKFKIDYRQPEQSLYLKKEESLLIGQSRFLIEDKRP</w:t>
            </w:r>
          </w:p>
        </w:tc>
      </w:tr>
      <w:tr w:rsidR="00E44679" w:rsidRPr="00E340F8" w14:paraId="08BB5A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FF30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EB89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PR4|HSFA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107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KKRSPQHPAAAAPPPAVGGGGGGEVSGDGGASTANGPVVPKPSEVAPFLTKVYDMVSDPATDNVISWAEGGGSFVIWDSHAFERDLHRHFKHSNFTSFIRQLNTYGFRKVHPDRWEWANEGFIMGQKHLLKTIKRRKKSSQESPSEIQKAPVKTAPGTENIEIGKYGGLEKEVETLKRDKALLMQQLVDLRHYQQTSNLEVQNLIERLQVMEQNQQQMMALLAIVVQNPSFLNQLVQQQQQQRRSNWWSPDGSKKRRFHALEQGPVTDQETSGRGAHIVEYLPPVPETSGQVNPVEGAICSANSQPVPSPAVATPMDMQTSNVADTLGSSEEPFADNSTLHEWDDNDMQLLFDDNLDPILPPFENDGQMGPPLSVQDYDFPQLEQDCLMEAQYNSNNPQYADVITEA</w:t>
            </w:r>
          </w:p>
        </w:tc>
      </w:tr>
      <w:tr w:rsidR="00E44679" w:rsidRPr="00E340F8" w14:paraId="480E4F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97D1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C0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561|HSCA_ACIB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EB89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SAPHQHRIAIGIDLGTTHSLVATVLSGKPKVLNDVQNRRLLPSIVHYGDNTTHYGEEAKPFIIADPKNTIVSVKRFMGRSKADIKFQHPYELVGSENEMPAFETRAGRKTPVEISAEILKQLKARAEDSLQNPVNGAVITVPAYFDEAQRQATRDAAQLAGLNVLRLLNEPTAAAVAYGLDQESNLATDRNYVIYDLGGGTFDVSILRFSQGVFEVLATGGHTALGGDDLDRLIVKWAKKQLNIDVLSDEDYAVFIVAARQAKEQLSTQDSVELKLLEATLTLDRPTFESIIQVALDKTISVCKRVLRDAKLELTDIQNVVLVGGSTRSYAVQKAVREVFAQEPLCTINPDEVVAIGASITANQLIGNSQDGSLLLDVTPLSLGLETMGGLVERLISRNTAIPVARRQEFTTYQDGQTAMLIHVVQGERDLVEHCRSLGRFVLHGIPPMTAGQARIEVTFQVDADGLLTVSAREATSGVQAHIDIKPSYGLSEADTERLLIEGFQHAEEDKNLRHLKETKVEAERELEALEQALKVDADLLDEKQLEALNSAKGSLKAQLEGSDIQAIEQAVQQLKVHSDAFAALRMNRHIDHALKGTKLDDWSKSN</w:t>
            </w:r>
          </w:p>
        </w:tc>
      </w:tr>
      <w:tr w:rsidR="00E44679" w:rsidRPr="00E340F8" w14:paraId="41CA13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003F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855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WX9|HRCA_MYC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5FD7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ITQRQKELLKYIVEDYVATANPVGSKVVIEKYMPNISAATVRNDMAFLEKLGLLEKNHTSSGRVPSTAGYKFYEKNFSKPYINDENLKLKLRNVFADRTMSIDVVIEESCKIISESTKLPMIKIENNTEVLLKRIDMVEINKQSAMVIVITSDGNLTKNIIHFKDDSILKDISICIRIFNDRLIDCPIKEIATKIDSMKSIIKEKVKEYEFVLQELIERIFQIKSKMIKTVHGQSSLLAVPEFQDTEKLKEILQILESTSIWEQIAFKQNQTGSNTLITFGDEVSHEDIVFAQTDLNINEQNKTKLVMVAPTRVDYSKIKGLLEFIKNEFEKGWK</w:t>
            </w:r>
          </w:p>
        </w:tc>
      </w:tr>
      <w:tr w:rsidR="00E44679" w:rsidRPr="00E340F8" w14:paraId="5DFEFA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4E4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569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969|HRCA_RHOP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3597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HDPIGLIAPNAGLAQLNERSREIFRQIVESYLATGEPVGSRNISRLISVPLSPASVRNVMADLEQLGLIYAPHTSAGRLPTELGLRFFVDALMQIGDLTEPERQSIQAQLSSVGRAHTVEAALGEALTRLSGLTRAAAVVLTAKANVRLKHIEFVRLEPERALVILVAEDGQVENRVLTLPPGVPSSALIEAANYLNARIRGRTLAEARLELESLMVQNKAELDQLTQKVIAAGIASWSGGDGEDRQLIVRGHANLLEDLHALDDLERVRLLFDDLETKRGVIDLLGRAESADGVRIFIGSENKLFSLSGSSTIIAPYSDGAGHIVGVLGVIGPTRLNYARVIPMVDYTARIVSRMLGG</w:t>
            </w:r>
          </w:p>
        </w:tc>
      </w:tr>
      <w:tr w:rsidR="00E44679" w:rsidRPr="00E340F8" w14:paraId="79972B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D91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7ECA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E36|HRCA_LIS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1B4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4F7573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67C8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796E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748|HSLO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9E7E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5BEBCC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D6E4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03A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AL1|HRCA_XAN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E247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SQSPMLDPRARHLLRTLIARYIRDGEPVGSKTLAQHAGLDVSPATIRNILADLEDIGLLSSPHTSAGRVPTAHGYRVFVDSLVQMQPPGEEEVRRLRAELASSNGTQSLLGSASQMLSAMSHFVGVVSAPRREQFAFRHIDFVPLDARRVLAILVFADNEVQNRVIEPRRAYEPAELERVANYLNAQFAGRALSDIRASLLRELRLAKNEMEQLLAHSVDLASEALVPADDDGMVMAGQTRLMGVQDLSDLDRLRELFEAFASKREILQLLERTIQAPGVRIFIGEETGMVSLDDVSLVTAPYTAGGQVLGVLGVIGPKRMAYDRVIPLVQTAAQMLGAAMEPPGTR</w:t>
            </w:r>
          </w:p>
        </w:tc>
      </w:tr>
      <w:tr w:rsidR="00E44679" w:rsidRPr="00E340F8" w14:paraId="3E7A89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13A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877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499|HRC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288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LLILQVIINDFIKSAQPVGSRTLSKKDEITFSSATIRNEMADLEELGFIEKTHSSSGRVPSEKGYRYYVDHLLSPVKLTKSDLDQIHSIFKEKIFELEKTVQKSAQILSDLTNYTSIVLGPKLSENYLKQIQIIPIQPDMAVAILVTNTGHVENKTINFPTKMDLSDIEKLVNILNDRLSGVPMDELNERIFKEVVMYLRQHIKNYDNILDALRSTFHSTNHVEKLFFGGKINMLNQPEFHDITRVRSLLSLIEKEQDVLKLVQSPHTGISIKIGKENDYEEMENCSLITASYSVDQKQIGSIAIIGPTRMNYSRVVSLLQHVTSDLSKALTSLYDE</w:t>
            </w:r>
          </w:p>
        </w:tc>
      </w:tr>
      <w:tr w:rsidR="00E44679" w:rsidRPr="00E340F8" w14:paraId="34FAD50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0BE8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D9D4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NA5|HRCA_BURM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B7A9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2201C3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CB2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3FBD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7B7|HRCA_BRU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4898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6C7EF1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C402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638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67|HRCA_STRP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2E6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S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04F422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0409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EC7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1G1|HSPG4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70B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LFDILNTLNNNNNNNNYTGCKRQYSINKRVDIIPSMDVTLTNDKLIIETELTGVSKNDIDINIKDSILIIQGEKKKSIIKNQQQQQQQQQLENSNNKENDEPSIEEFEEDVKSKSELNKTTLNTTENKDEDKTTQNINKEFISERSFGNFKRYLNLSEILYQLDLNSIDTQFENGLLTITIKKKFDSSNTIKININ</w:t>
            </w:r>
          </w:p>
        </w:tc>
      </w:tr>
      <w:tr w:rsidR="00E44679" w:rsidRPr="00E340F8" w14:paraId="24CF05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DB8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450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C3L5R9|HRCA_B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C00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YSSATIRNEMADLEELGFIEKTHSSSGRVPSEKGYRFYVDHLLAPQNLPNDEIVQIKDLFVERIFEAEKIAQQSAQILSELTNYTAIVLGPKLSTNKLKNVQIVPLDRQTAVAIIVTDTGHVQSKTITVPESVDLSDLEKMVNILNEKLSGVPMSELHNKIFKEIVTVLRGYVHNYDSAIKML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TFQVPLSEKIYFGGKANMLSQPEFHDIHKVRSLLTMIDNEAEFYDILRHKQVGIQVKIGRENSATAMEDCSLISATYSIGEEQLGTIAILGPTRMQYSRVISLLQLFTRQFTDGLKK</w:t>
            </w:r>
          </w:p>
        </w:tc>
      </w:tr>
      <w:tr w:rsidR="00E44679" w:rsidRPr="00E340F8" w14:paraId="68F6A0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131F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3D6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UU6|IBPA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45D4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728D21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FB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A477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GA7|IBPB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90C2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297F1A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44C0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921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MX7|IBPA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B13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4FBE7D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2D20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5306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3W9|IBPB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2A16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396EC6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D05E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DB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170|IKU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B00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PRQNDHLGVNRIGKNIRKSPLHQSTFAASTSNGAAPRLQTQPQVYNISKNDFRSIVQQLTGSPSRESLPRPPQNNSLRPQNTRLQRIRPSPLTQLNRPAVPLPSMAPPQSHPQFARQPPHQPPFPQTTQQPMMGHRDQFWSNTAESPVSEYMRYLQSSLGDSGPNANQMQPGHEQRPYIPGHEQRPYVPGNEQQPYMPGNEQRPYIPGHEQRSYMPAQSQSQSQPQPQPQPQQHMMPGPQPRMNMQGPLQPNQYLPPPGLVPSPVPHNLPSPRFNAPVPVTPTQPSPMFSQMYGGFPSPRYNGFGPLQSPTSQFLQPSPTGYPNMFSPRSPYPLLSPGVQYPQPLTPNFSFSQIAQQGSLGPGAGPSQGPPQPPPSPGLMFPLSPSGFFPMPSPRWNDY</w:t>
            </w:r>
          </w:p>
        </w:tc>
      </w:tr>
      <w:tr w:rsidR="00E44679" w:rsidRPr="00E340F8" w14:paraId="4929D90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CAD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A0C6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2T4|IRAP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FD5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307BE4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76C2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37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488|ISIA_FI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ED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DNPKVKYDWWAGNARFANLSGLFIGAHVAQAALTTLWAGAFTWFELSRYQSGVPMGEQGLILLPHLATLGFGVGAGGQIVDTYPYFVIGALHIISSAVLGAGALLHTFKGPENLKDATGPAREFHFEWDDANKLGLILGHHLLFLGAGALLLVAKAMFWGGLYDTTIHDVRVVTEPTLNPFIIFGYQTHFASVDNLEDVVGGHIYVGLLLIFGGVWHILVKPLAWAKKLLIFSGEAILSYSLGGIALAGFVAAYFCAVNTLAYPVEFYGPPLEVKFWYLRPYFADTIQLPYGNYTSRAWLANTHFFLAFFFLQGHLWHALRAIGFDFKRVEKALSAVETSS</w:t>
            </w:r>
          </w:p>
        </w:tc>
      </w:tr>
      <w:tr w:rsidR="00E44679" w:rsidRPr="00E340F8" w14:paraId="069992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F3DB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3803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P5|IPR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9B4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VVKPLQEFGKLDKCLSRYGTRFEFNNEKQVIFSSDVNNEDTFVILEGVISLRREENVLIGITQAPYIMGLADGLMKNDIPYKLISEGNCTGYHLPAKQTITLIEQNQLWRDAFYWLAWQNRILELRDVQLIGHNSYEQIRATLLSMIDWNEELRSRIGVMNYIHQRTRISRSVVAEVLAALRKGGYIEMNKGKLVAINRLPSEY</w:t>
            </w:r>
          </w:p>
        </w:tc>
      </w:tr>
      <w:tr w:rsidR="00E44679" w:rsidRPr="00E340F8" w14:paraId="0394FC1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9658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E11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6Y1|LDH2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354B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ILEDTFDSIKYLLED</w:t>
            </w:r>
          </w:p>
        </w:tc>
      </w:tr>
      <w:tr w:rsidR="00E44679" w:rsidRPr="00E340F8" w14:paraId="570662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96F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A437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Y17|MATMC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E151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HQELSAGSPISYDFLDPDWCFKRYLTKDALHSIETGKGAAYFVPDGFTPILIPNSQSYLLDGNSAQLPRPQPISFTLDQCKVPGYILKSLRKDTTSTERTPRPPNAFILYRKEKHATLLKSNPSINNSQVSKLVGEMWRNESKEVRMRYFKMSEFYKAQHQKMYPGYKYQPRKNKVKR</w:t>
            </w:r>
          </w:p>
        </w:tc>
      </w:tr>
      <w:tr w:rsidR="00E44679" w:rsidRPr="00E340F8" w14:paraId="241621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2E1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8F0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539|MK1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0A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ERPTFYRQELNKTIWEVPERYQNLSPVGSGAYGSVCAAFDTKTGLRVAVKKLSRPFQSIIHAKRTYRELRLLKHMKHENVIGLLDVFTPARSLEEFNDVYLVTHLMGADLNNIVKCQKLTDDHVQFLIYQILRGLKYIHSADIIHRDLKPSNLAVNEDCELKILDFGLARHTDDEMTGYVATRWYRAPEIMLNWMHYNQTVDIWSVGCIMAELLTGRTLFPGTDHIDQLKLILRLVGTPGAELLKKISSESARNYIQSLTQMPKMNFANVFIGANPLAVDLLEKMLVLDSDKRITAAQALAHAYFAQYHDPDDEPVADPYDQSFESRDLLIDEWKSLTYDEVISFVPPPLDQEEMES</w:t>
            </w:r>
          </w:p>
        </w:tc>
      </w:tr>
      <w:tr w:rsidR="00E44679" w:rsidRPr="00E340F8" w14:paraId="00EE648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1EE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CFE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026|MPK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A42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GSGQPAADTEMTEAPGGFPAAAPSPQMPGIENIPATLSHGGRFIQYNIFGNIFEVTAKYKPPIMPIGKGAYGIVCSAMNSETNESVAIKKIANAFDNKIDAKRTLREIKLLRHMDHENIVAIRDIIPPPLRNAFNDVYIAYELMDTDLHQIIRSNQALSEEHCQYFLYQILRGLKYIHSANVLHRDLKPSNLLLNANCDLKICDFGLARVTSESDFMTEYVVTRWYRAPELLLNSSDYTAAIDVWSVGCIFMELMDRKPLFPGRDHVHQLRLLMELIGTPSEEELEFLNENAKRYIRQLPPYPRQSITDKFPTVHPLAIDLIEKMLTFDPRRRITVLDALAHPYLNSLHDISDEPECTIPFNFDFENHALSEEQMKELIYREALAFNPEYQQ</w:t>
            </w:r>
          </w:p>
        </w:tc>
      </w:tr>
      <w:tr w:rsidR="00E44679" w:rsidRPr="00E340F8" w14:paraId="19F1AE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948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5AF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2766|CP8B1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FED3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WGLLGALLMVMVGWLCLPGLLRQRRPQEPPLDKGSIPWLGHAMTFRKNMLEFLKHMRSKHGDVFTVQLGGQYFTFVMDPVSFGPILKDGQRKLDFVEYAKGLVLKVFGYQSIEGDHRMIHLASTKHLMGHGLEELNKAMLDSLSLVMLGPEGRSPDASRWHEDGLFHFCYGVMFKAGYLSLFGHTSDKRQDLLQAEEIFIKFRRFDLLFPRFVYSLLGPREWREVGRLQQLFHELLSVKHNPEKDGMSNWIGHMLQYLSEQGVAPAMQDKFNFMMLWASQGNTGPASFWALIYLLKHPEAMRAVKEEATRVLGEPRLEAKQSFTVQLSALQHIPVLDSVMEETLRLGAAPTLYRVVQKDILLKMASGQECLLRQGDIVTLFPYLSVHMDPDIHPEPTTFKYDRFLNPNGSRKVDFYKAGQKIHHYTMPWGSGVSICPGRFFALSEMKLFVLLMVQYFDLELVDPNTPVPPIDPRRWGFGTMQPTHDVRIRYRLKPLE</w:t>
            </w:r>
          </w:p>
        </w:tc>
      </w:tr>
      <w:tr w:rsidR="00E44679" w:rsidRPr="00E340F8" w14:paraId="44904A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DDB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D5DC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1N6|DDRB_DEIG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82A2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HIEFITDLGAKVTVDVESADKLLDVQRQYGRLGWTSGEVPVGGYQFPLENEPDFDWSLIGARKWTNPEGEEMILHRGHAYRRRELEAVDSRKMKLPAAVKYSRGAKNTDPEHVREKADGEFEYVTLAIFRGGKRQERYAVPGSNRPQAGAPARSAATRAQGARPGAVAVQDEETPF</w:t>
            </w:r>
          </w:p>
        </w:tc>
      </w:tr>
      <w:tr w:rsidR="00E44679" w:rsidRPr="00E340F8" w14:paraId="3A327B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8FB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AAEA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1R8|DDRA_DEID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EE6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SDVQKRLQAPFPAHAVAWKPGVITKDRSRALMLAHIDARNVQDRLDAVCPDAWSFEVEVVPGTRLPTVKGRLTVLGVSREDIGEAPEGDLGTLKAAASDALKRCAVQFGIGRYLYDLPKQWVAWNDAKREPVSPPELPEWARPDHERSPGGAHLVQAMDQLRYEMPEDLELQREVYKHLKAALGSLHPISGGNQGRAA</w:t>
            </w:r>
          </w:p>
        </w:tc>
      </w:tr>
      <w:tr w:rsidR="00E44679" w:rsidRPr="00E340F8" w14:paraId="1C0EC4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188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97DE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6K7|DNAK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484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079BE64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32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A010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4X01|DNAK_BAC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A04C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FEGNEPVVIANSEGKRTTPSIVAFVDGGERKVGDPAKRQAITNPTRTIFSIKRFMGENWDQVQKEIARVPYKVVKGDNNTPRVDIDGRLYTPQEISAMILQKMKKTAEDYLGQEVTEAVITVPAYFSDSQRQATKEAGQIAGLEVKRIVNEPTAAALAYGLDKAHKDMKIAVFDLGGGTFDISILEFGGGVFEVLSTNGDTHLGGDDFDQVIIDWLVQEFKNDEGADLTQDPMAMQRLKEAAEKAKIELSSSTSTEINLPYIMPVGGVPKHLVKTLTRAKFESLAHNLIQACLEPCKKAMQDAGLSNSDIDEVILVGGSSRIPAVQKLVEDFFGKTPSKGVNPDEVVAVGAAVQGAVLTDEIKGVVLLDVTPLSMGIETLGGVMTKLIDANTTIPARKSETFSTAADNQTEVTIHVLQGERPMAAQNKSIGQFNLTGIAPARRGVPQIEVTFDIDANGILKVSAKDKATGKEQAIRIEASSGLSKEEIEKMKAEAEANAEADKKEREKIDKLNQ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DSLIFQTETQLKELGDKLPADKKAPIEAALQKLKDAHKAQDMTTIDSAMAELNTAFQAASAEMYAQSGAQGGAQAGPDMNAGQSNAGQNNGKQDDNVQDADFEEVK</w:t>
            </w:r>
          </w:p>
        </w:tc>
      </w:tr>
      <w:tr w:rsidR="00E44679" w:rsidRPr="00E340F8" w14:paraId="285E0D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DD6C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91EA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ET8|DNAK_CH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DCE5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NRTTPSMVAFTKSGDRLVGQAAKRQAITNPKNTIYSIKRFVGRKFDEVPNEKKLAPYDIVNEGGEARVKINDKAYSPQEISAMILQKMKQTAEDFLGEKVSEAVITVPAYFNDAQRQATKDAGRIAGLDVKRIINEPTAAALAYGLDKKQSSEKVAVFDLGGGTFDISILELGDGVFEVKSTDGDTHLGGDDFDQKIINFLADEFKKQEGIDLRNDAIALQRLKEAAEKAKVELSSRTDTEINLPFITATQEGPKHLVINLTRAKFEAMCSDLFDKILEPCHRAVKNSSVEIKDIDEVVLVGGSTRIPKVQALVKEFFGREPNKSVNPDEVVAVGAAIQGGVLKGDVTDVLLLDVSPLSLGIETLGGVMTRLIEANTTIPTRKQEVFSTAGDNQTSVEVHVLQGERPMASDNKTLGRFHLGDIPPAPRGLPQIEVTFDIDSNGILSVSAKDKATGKEQSIKIEASGKLSDAEIEKMKRDAKEHAAEDMKKKEEIDSKNAADGLIFSTEKQLAELGDKIPSDKRPALEGALEKLKDATKNGTTESIKNAMDELSKVWNDVSSNLYQAPGAETNASEPTQNTDGSGHTKKSGNDGEVENAEFEVIDGNGK</w:t>
            </w:r>
          </w:p>
        </w:tc>
      </w:tr>
      <w:tr w:rsidR="00E44679" w:rsidRPr="00E340F8" w14:paraId="650652A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3F8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C9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EY9|DNAK_COR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F74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VGIDLGTTNSVVSVLEGGEPQVIANSEGSRTTPSVVAFAKNGEVLVGQSAKNQAVTNVDRTIRSVKRHVGTDWTIAIDDKKYTSQEISARTLMKLKRDAEAYLGEDVTDAVITVPAYFSDAQRQATKEAGQIAGLNVLRIVNEPTAAALAYGLEKGEKEQTILVFDLGGGTFDVSLLEIGDGVVEVRATAGDNELGGDDWDQRIVDWLVEKFKTAQGVDLSKDKMAMQRLREAAEKAKIELSSSQSANVNLPYITVDADKNPLFLDETLSRTEFQRITQDLLDRTKTPFNQVIKDAGVTVSEIDHVVLVGGSTRMPAVSELVKELTGGREPNKGVNPDEVVAVGAALQAGVLRGEVKDVLLLDVTPLSLGIETKGGVMTKLIERNTTIPTKRSETFTTADDNQPSVQIQVFQGEREIAAHNKLLGSFELGGIAPAPRGVPQIEVTFDIDANGIVHVTAKDKGTGKENTIKIQDGSGLSQEEIDRMVKDAEAHAEEDKKRREEQETRNSAESMAYQTRKFLDENGEKVSEEIKTKVTEAADAVDEALKGEDIEAIKTAVEKLSTESQEMGKAIYEAEAANAGAADATNVDPNVVDAEVVEDDDKDGNK</w:t>
            </w:r>
          </w:p>
        </w:tc>
      </w:tr>
      <w:tr w:rsidR="00E44679" w:rsidRPr="00E340F8" w14:paraId="57D7629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9CB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728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ZG3|DNAK2_PROM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004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AVMEGGKPTVIANAEGFRTTPSVVAYTKNQDQLVGQIAKRQAVMNPENTFYSAKRFVGRRVDEVNEESKEVSYGIEKAGSNVKLKCPVLDKQFSPEEVSAQVLRKLSEDAGKYLGENITQAVITVPAYFNDSQRQATKDAGKIAGLEVLRIINEPTAAALAYGLDKKSNERILVFDLGGGTFDVSVLEVGDGVFEVLSTSGDTHLGGDDFDRCIVDHLASIFKSNEGIDLRQDKQALQRLTEAAEKAKIELSNATQSEINLPFITATPEGPKHLDLNLTRANFEELASKLIDRCRVPVEQALKDAKLSTGEIDEIVMVGGSTRMPAVQELVKRVTGKDPNQTVNPDEVVAVGAAIQGGVLAGEVKDILLLDVTPLSLGVETLGGVMTKMITRNTTVPTKKSETYSTAVDGQTNVEIHVLQGEREMASDNKSLGTFRLDGIPSAPRGVPQIEVTFDIDANGILSVTAKDKGSGKEQSISITGASTLSDNEVDKMVKDAESNASVDKEKREKIDLKNQAETLVYQTEKQLGELGDKVDASAKAKVEEKSKALKEATSKEDYEAMKKLLEELQQELYAIGSSVYQQPGNQPPAPGTPDSNESNDKGGDDDVIDADFTETKD</w:t>
            </w:r>
          </w:p>
        </w:tc>
      </w:tr>
      <w:tr w:rsidR="00E44679" w:rsidRPr="00E340F8" w14:paraId="352614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EF5A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71E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9T3|DNAJ_WOL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0D1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FDYYEILEIERSASGEEIKKAYRKMAMKYHPDRNEGSSEAEEMFKRVNEAYQVLSDEGKRQLYDRYGKQGLESQGYSGFSGRGFEDVFDDLGSIFDSVFGGGFSSSSRKRSGPKYNLDLAMELDLSFKEAIFGCKKEIKIRYKDACPDCKGTGAKEGKIETCPDCGGRGQVFIRQGFMTFAQTCPKCGGSGERIKEKCPKCNGKGHENKEENLEVSIPEGVDTDNRIRVSRKGHVGKNGERGDLYLVVRVEEDEHFMRHGNDIYLHVPLFFSTVPLGTTLKIPSLRGELELKIPPNTKDKEQFVFKNEGVKDVHSAKKGNLIAQVKIVYPAKINDEQRELLEKLSRSFGVEGTPHEKGFEGVFEKIKGWFS</w:t>
            </w:r>
          </w:p>
        </w:tc>
      </w:tr>
      <w:tr w:rsidR="00E44679" w:rsidRPr="00E340F8" w14:paraId="65265B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7FB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8485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BP3|DNAK_RA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0FB8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GNTPKVIENAEGARTTPSIIAYMEDGEILVGAPAKRQAVTNPKNTLYAVKRLIGRKFEEKEVQKDIGLMPYSIVKADNGDAWVEVRGQKLAPPQISAETLRKMKKTAEDYLGEEVTEAVITVPAYFNDSQRQATKDAGRIAGLDVKRIINEPTAAALAFGLDKNEKGDRKIAVYDLGGGTFDISIIEIADVDGEKQFEVLSTNGDTFLGGEDFDQRIIDYIIGEFKKEQGVDLSKDVLALQRLKEAAEKAKIELSSTQQTEINLPYITADASGPKHLNLKITRAKLEALVEDLIARTIDPCRTAIKDAGVKVSDIHDVILVGGMTRMPKVQEKVKEFFGKEARKDVNPDEAVAVGAAIQGQVLGGDRTDVLLLDVTPLSLGIETLGGVMTKMIGKNTTIPTKFSQTFSTADDNQPAVTIKVYQGEREMASGNKMLGEFNLEGIPPAPRGTPQIEVSFDIDANGILHVGAKDKATGKENKITIKASSGLSEAEIERMVKDAEANAEEDKKLRELVDSRNQGEALVHSTKKALGEYGDKLEAGEKDKIEAAIKELEETLKGTDKAAIDAKTEALATASQKLGEKVYADMQAKGEAGGAEQAAGAQAGAQAGQGAPHDDNVVDAEFKEVNDKK</w:t>
            </w:r>
          </w:p>
        </w:tc>
      </w:tr>
      <w:tr w:rsidR="00E44679" w:rsidRPr="00E340F8" w14:paraId="01EEBE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A046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AB01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R22|DNAK_RICR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743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PRNTIYAVKRLIGRNFIDPMVRKDQGIVPYNIVKADNGDAWVEADNNKYSPSQISAFILQKMKETAENYLGDKVTQAVITVPAYFNDAQRQATKDAGKIAGLEVLRIINEPTAAALAYGFEKSASKTIAVYDLGGGTFDVSILEISDGVFEVKSTNGDTFLGGEDFDTRILNHLIDVFKKENGIDLSKDPLALQRLKEAAEKAKKELSSAVTTDINLPYITADSSGPKHLNIKFTRAELEKLVDDLIEKTIEPCRKALQDAGFKASDIQEVVLVGGMTRMPKVQEAVKKFFGREPHKGVNPDEVVALGAAIQGGVLNKEVTDILLLDVTPLSLGIETLGGVFTRLIDRNTTIPTKKSQVFSTADDNQHAVTIRVFQGEREMAKDNKLLGQFNLEGIPPAPRGLPQIEVTFDIDANGIVHVSAKDKASGKEQKVTIQASGGLSDAEIEQMVKDAEQNADEDKKRKELIEAKNAADSLVYSTEKTLTEYGDKLSSDDKGAVEEALAALKAVLESEDTALIKEKTASLTAASMKIGEAMYKAQSESQPAAENATNDEKIVDADFQDVEKK</w:t>
            </w:r>
          </w:p>
        </w:tc>
      </w:tr>
      <w:tr w:rsidR="00E44679" w:rsidRPr="00E340F8" w14:paraId="793BF4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038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A95F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241|DRPD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BF6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LMNKAKNFVAEKVANVEKPKASVEDVDLKDVGRHGITYLTRICVENPYSASIPVGEIKYTLKSAGRVIVSGNIPDPGSLKGNDKTMLEPAIKVPHSALVSLIKDIGADMDIDYVLELGLVVDLPVIGNFTIPLSHKGEMKLPGLSDIF</w:t>
            </w:r>
          </w:p>
        </w:tc>
      </w:tr>
      <w:tr w:rsidR="00E44679" w:rsidRPr="00E340F8" w14:paraId="669117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0E9F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0E44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5955|DRE1_PSEM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73E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PAGRKKFQETRHPIYRGVRLRKSGKWVCEVREPNKKSRIWLGTFK</w:t>
            </w:r>
          </w:p>
        </w:tc>
      </w:tr>
      <w:tr w:rsidR="00E44679" w:rsidRPr="00E340F8" w14:paraId="4164CD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44C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0E2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4P7TSF2|ENVZ_SH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CEA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RFSPRSSFARTLLLIVTLLFASLVTTYLVVLNFAILPSLQQFNKVLAYEVRMLMTDKLQLEDGTQLVVPPAFRREIYRELGISLYSNEAAEEAGLRWAQHYEFLSHQMAQQLGGPTEVRVEVNKSSPVVWLKTWLSPNIWVRVPLTEIHQGDFSPLFRYTLAIMLLAIGGAWLFIRIQNRPLVDLEHAALQVGKGIIPPPLREYGASEVRSVTRAFNHMAAGVKQLADDRTLLMAGVSHDLRTPLTRIRLATEMMSEQDGYLAESINKDIEECNAIIEQFIDYLRTGQEMPMEMADLNAVLGEVIAAESGYEREIETALYPGSIEVKMHPLSIKRAVANMVVNAARYGNGWIKVSSGTEPNRAWFQVEDDGPGIAPEQRKHLFQPFVRGDSARTISGTGLGLAIVQRIVDNHNGMLELGTSERGGLSIRAWLPVPVTRAQGTTKEG</w:t>
            </w:r>
          </w:p>
        </w:tc>
      </w:tr>
      <w:tr w:rsidR="00E44679" w:rsidRPr="00E340F8" w14:paraId="03BE9C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C74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F4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982|ENVZ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BA4A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MRFSPRSSFARTLLLIVTLLFVSLVTTYLVVLNFAILPSLQQFNKVLAYEVRMLMTDKLQLEDGTQLVVPPAFRREIYRELGISLYTNEAAEEAGLRWAQHYEFLSHQMAQQLGGPTEVRVEVNKSSPVVWLKTWLSPNIWVRVPLTEIHQGDFSPLFRYTLAIMLLAIGGAWLFIRIQNRPLVDLEHAALQVGKGIIPPPLREYGASEVRSVTRAFNHMAAGVKQLADDRTLLMAGVSHDLRTPLTRIRLATEMMGEEDGYLAESINKDIEECNAIIEQFIDYLRTGQEMPMEMADLNSVLGEVIAAESGYEREINTALQAGSIQVKMHPLSIKRAVANMVVNAARYGNGWIKVSSGTESHRAWFQVEDDGPGIKPEQRKHLFQPFVRGDSARSTSGTGLGLAIVQRIIDNHNGMLEIGTSERGGLSIRAWLPVPVARVQGTTKEA</w:t>
            </w:r>
          </w:p>
        </w:tc>
      </w:tr>
      <w:tr w:rsidR="00E44679" w:rsidRPr="00E340F8" w14:paraId="209257D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836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F953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Y4|ELO3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050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LINSITYFLSEHPYIVGFRWSNSQSWGSTWSFLFTSISLYIAVSSSLHILLSAVRRSNRSVPLGHIPEIHSLLMSILSATIFAGILLSAAAEIRDTRWLWRRSKTATPLQWLLCFPLGTRPSGRVFFWSYVFYLTRFLHMFRTIFAVLRSRRLAVSQLFCNSVMAFTSFLWLEFSQSYQILAILSTTLVYSVVYGYRFWTGFGLPGSAFPSFVVNCQLVLVGCNLVSHAGVLTMHLFKGGCNGIGAWGLNSVLNGAILLLFLNFYVRMHSPMRRHINKMNSQRNA</w:t>
            </w:r>
          </w:p>
        </w:tc>
      </w:tr>
      <w:tr w:rsidR="00E44679" w:rsidRPr="00E340F8" w14:paraId="5EC3F6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4197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9D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445|G3P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7D44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KVGINGFGRIGRIVFRNAIEAGTVDVVAVNDPFIETHYAAYMLKYDSQHGQFKGTIETYDEGLIVNGKKIRFHTERDPANIPWGQDGAEYIVESTGVFTTQEKASAHLKGGAKKVVISAPSADAPMFVMGVNNETYKKDIQVLSNASCTTNCLAPLAKVINDNFGIIEGLMTTVHSYTATQKVVDGPSAKDWRGGRTAATNIIPSSTGAAKAVGKVIPSLNGKLTGMAMRVPTSNVSVVDLTVRTEKAVTYDQIKDAVKKASENELKGILGYTEDDIVSTDLNGDTRSSIFDAKAGIALNSNFIKLVSWYDNEWGYSRRVVDLITYISKVDAQ</w:t>
            </w:r>
          </w:p>
        </w:tc>
      </w:tr>
      <w:tr w:rsidR="00E44679" w:rsidRPr="00E340F8" w14:paraId="5F359FC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DF3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A18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979|GGPS_SY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032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SLVILYHREPYDEVRENGKTFYRDKTSPNGIMPTLKSFFANAEQSTWVAWKQISGKQQENFQAKMAFPGQENSVVHRIPLSADQVKNFYHITSKEAFWPILHSFPWQFTYDSSDWENFKQINEMFAEAACEDADDDALFWVHDYNLWLTPYFIRQKKPNAKIAFFHHTPFPSVDIFNILPWREAIVDSLLCCDLCGFHLPRYVQNFVAVARSLRKVEITRQVPVDEHAFTAVGTALAEPEITTQLKYKDHLVNLDAFPVGTNPTQIRAQVEKASTQERIRKIREELGSNKLILSAGRVDYVKGTKEMLVCYERLLERRPELQTKVNLVVAAAKAASGMRVYKNAQSEIERLVGRINGRFAKLNWTPILLFTSALSYEELLGFFGAADIAWITPLRDGLNLVAKEYVVAHGCDDGVLILSEFAGSAVELPDAILTNPYAAKRMDESIDQALAMPVEEQQRRMKSMYQAIQRYDVQQWANHMFREAKATAVLGKEPTPV</w:t>
            </w:r>
          </w:p>
        </w:tc>
      </w:tr>
      <w:tr w:rsidR="00E44679" w:rsidRPr="00E340F8" w14:paraId="018580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4035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5B8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MQ9|GRPE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377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EQKQEQPIENAAENSAQKPEEVTETDVQTEQNVTDPLEEAIARVQELEEQLADAAKKEQDALLRARAEVDNMRRRAEQDVEKAHKFALEKFAKDLLNTIDNLERALATPANVEDESVKGLFDGVELTLKELLATVARFGIEPVGLVGESFNPEFHQAISMQPTEGFETNQITTVLQKGYLLNSRVIRPAMVMVAA</w:t>
            </w:r>
          </w:p>
        </w:tc>
      </w:tr>
      <w:tr w:rsidR="00E44679" w:rsidRPr="00E340F8" w14:paraId="299A9B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AF6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C5B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5FA13|GRPE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4E9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VNEEAVVEEQVEAVGTEADVEWNESAEDSQEAKIAELEAALLASQAQIKEQQDTVLRAKAEEQNVRRRAEEDVDKARKYALKKFAGELLPVLDNLERALENGDKENEAAKALLEGVELTLQTFVSTVEKFGLTVINPMGEAFNPELHQAIGMQASPDHESNTVMIVMQKGYTLNDQVLRPAMVMVAQ</w:t>
            </w:r>
          </w:p>
        </w:tc>
      </w:tr>
      <w:tr w:rsidR="00E44679" w:rsidRPr="00E340F8" w14:paraId="5DED5A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595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B283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7E2|GRPE_ALKE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6DA8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KQREAERQQSEDKAHSEAESAEAGQAPEAQAAEDGAESASGDSGDELTELQQALEEARARAEENWNECLRARAEMQNIQRRAQADVEKARKYAVEKIAGDLLGVKDSLEMGVKAAKEEGADPQKLLEGSELTLKMLSQVLERFNVQEIDPQGERFNPEHHEAVAAQPSHEHEPNTVLNVMQKGYALHDRVLRPAMVVVSQKAPEPPPSGSIDEQA</w:t>
            </w:r>
          </w:p>
        </w:tc>
      </w:tr>
      <w:tr w:rsidR="00E44679" w:rsidRPr="00E340F8" w14:paraId="0D989B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B2F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A433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563|GRPE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4B0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KNKFTDASFENCDLKNPSDRDALKQAADKFLKAHAAEADADVKGGGEALVDPLAALQDENKELKDQLLRLAADMENLRRRTARDVADAKAYSIANFARDMLSVSDNLNRALDAIPEGAKENDAGLKTLAEGVEMTERAMIAALERHGVQKIHPEGQKFDPHFHQAMFEIPNSDVPDNTVQQVVQAGYIIGERVLRPAIVGVAKGGAKDISVESDSD</w:t>
            </w:r>
          </w:p>
        </w:tc>
      </w:tr>
      <w:tr w:rsidR="00E44679" w:rsidRPr="00E340F8" w14:paraId="0DC0BB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DAE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5D21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YF1|GRPE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E636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EEKNNIEDKALDNEQEMDQESTSKAVEELSIEEQLERARDTIKELEETCDSFKDEALRARAEMENVRKRAERDVSNARKFGIEKFAKELLPVIDSIEQALKHEVKLEEAIAMKEGIELTSKMLVDTLKKNGLEELDPKGEKFDPNLHEAMAMIPNSEFEDNTIFDVFQKGYMLNGRVVRAAKVVIVKN</w:t>
            </w:r>
          </w:p>
        </w:tc>
      </w:tr>
      <w:tr w:rsidR="00E44679" w:rsidRPr="00E340F8" w14:paraId="45AEF2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C34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3D6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N75|GRPE_TROW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AFB4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SNETERMEESEETHSSDIRSASESDHASGSDHTESADEIPTADAEQGELEQLEKLKDDLARERAAFHNFRMARAKQAEIERDRTRSEVIRVILPVLDDFARIEKHSTLDDPFKAVITKLRSAMEKIGLTAFGNPGDPFNPELHEALFQNPSPDVQTETVQDVIEAGYCLGETVIRAAKVVVQVPNG</w:t>
            </w:r>
          </w:p>
        </w:tc>
      </w:tr>
      <w:tr w:rsidR="00E44679" w:rsidRPr="00E340F8" w14:paraId="322C0D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ABF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D084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VMF2|GRPE_STRG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7C07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TPGFEEKPDVPSGATPDDAEPKAADSSEEETAAPAGDLDPTVGLTAQLDQARTALGERTADLQRLQAEYQNYRRRVERDRVTVKEIAVANLLSELLPVLDDVGRARDHGELVGGFKSVAESLETTVAKLGLQQFGKEGEPFDPTIHEALMHSYAPDVTETTCVAILQPGYRIGERTIRPARVAVAEPQPGATPAAAKEEKTDDEESGGTEEV</w:t>
            </w:r>
          </w:p>
        </w:tc>
      </w:tr>
      <w:tr w:rsidR="00E44679" w:rsidRPr="00E340F8" w14:paraId="3D1A52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01A0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6BE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Q83|GRPE_U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B9B9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NENIKHQNNDKVNNQVDKKETKNHNKQEFKYKELYEHELKKNKELQNINTLLKDKNQQLEEQISQLNQDFIKQLETKAKQAQQILEQKVNELEARHEAKVNDAVFKIFKFKMEPLLDAINHFTKIVNQNYDDPKIQAFIEGFKMFSQNMIDGLDNLKITKISPQVNDSLNDEIMEVFEVVENTNKPSMHVVEVISDGFKYNDKVIKFAVVKVAK</w:t>
            </w:r>
          </w:p>
        </w:tc>
      </w:tr>
      <w:tr w:rsidR="00E44679" w:rsidRPr="00E340F8" w14:paraId="158D29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FC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3B0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2F3|GRPE_MEIR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7F09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EPVVETPEAQNDLPEVERLKGEVEFLKAELEASKNKFLRLYADFENYKKRMVQELEAAQRNGKFDAVRALLGTLDDLERALGFASVKPEDLIPGVRSVLENFTRSLKSLGVEAVPGVGAEFDPRYHEAIGAVEGEEGKVMHVYQQGFKYGDLLVRPARVVVGSGAKPEEAEA</w:t>
            </w:r>
          </w:p>
        </w:tc>
      </w:tr>
      <w:tr w:rsidR="00E44679" w:rsidRPr="00E340F8" w14:paraId="00D557E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901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87DE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RNG7|GRPE_NEI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63E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QKEA</w:t>
            </w:r>
          </w:p>
        </w:tc>
      </w:tr>
      <w:tr w:rsidR="00E44679" w:rsidRPr="00E340F8" w14:paraId="2BF9CE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99F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651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ZNP6|GRPE_PSEU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0D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AQAQDQAAEAGAGDELTTRVQVLEEQLAAAQDQSLRVAADLQNVRRRAEQDVEKAHKFALEKFAGDLLPIIDSLERGLDLSSPDDESIRPMREGIELTLKMFQDTLKRYQLEAIDPHGQPFSADQHQAMAMQESADVEPNTVLKVFQKGYQLNGRLLRPAMVVVSKAPSPATPSINEQA</w:t>
            </w:r>
          </w:p>
        </w:tc>
      </w:tr>
      <w:tr w:rsidR="00E44679" w:rsidRPr="00E340F8" w14:paraId="74CC7A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7F05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0AC0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PT6|GRPE_GEOM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982B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KKHGSHAGAHHTDEPAAETVAPAAEGAPAAADRVKELEEALAAKEAEAAANWDKFVRERADLENYRKRTQKEKEELLKYGNESLIVEILPVVDNMERALDHSDDDSASAVIEGVRMTLNMLLSTLKKFGVTVVEAEKGTPFDPAVHQAMCQVENTDVPANSVVEIFQKGYLLNERLIRPAMVSVSK</w:t>
            </w:r>
          </w:p>
        </w:tc>
      </w:tr>
      <w:tr w:rsidR="00E44679" w:rsidRPr="00E340F8" w14:paraId="1C45E7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7D86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9A56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US8|GSTUH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EC4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DVKLIGAWASPFVMRPRIALNLKSVPYEFLQETFGSKSELLLKSNPVHKKIPVLLHADKPVSESNIIVEYIDDTWSSSGPSILPSDPYDRAMARFWAAYIDEKWFVALRGFLKAGGEEEKKAVIAQLEEGNAFLEKAFIDCSKGKPFFNGDNIGYLDIALGCFLAWLRVTELAVSYKILDEAKTPSLSKWAENFCNDPAVKPVMPETAKLAEFAKKIFPKPQA</w:t>
            </w:r>
          </w:p>
        </w:tc>
      </w:tr>
      <w:tr w:rsidR="00E44679" w:rsidRPr="00E340F8" w14:paraId="001FE1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BDE1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059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0M5|HCHA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2024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D</w:t>
            </w:r>
          </w:p>
        </w:tc>
      </w:tr>
      <w:tr w:rsidR="00E44679" w:rsidRPr="00E340F8" w14:paraId="7F39CA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242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F96F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RN9|HFQ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36D9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PPVSHHSNTPSGSTNNYHGSNPSAPQQPQQDSDDAE</w:t>
            </w:r>
          </w:p>
        </w:tc>
      </w:tr>
      <w:tr w:rsidR="00E44679" w:rsidRPr="00E340F8" w14:paraId="48A21C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256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D31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MN9|HFQ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F449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70F0BC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39E7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EB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W63|HFQ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B90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NNNPSGGSSNYHHGSTPASQPSQPESDDAE</w:t>
            </w:r>
          </w:p>
        </w:tc>
      </w:tr>
      <w:tr w:rsidR="00E44679" w:rsidRPr="00E340F8" w14:paraId="7A1D14B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8F70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E68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NU8|HFQ_THE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401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FNLQDRFLNILRTSKIPVKVYLVNGFQTKGIIRSFDNFTMLLENGNQQNLIYKHAVSTIMPESFVRLTSKQQQEGKDSDEEE</w:t>
            </w:r>
          </w:p>
        </w:tc>
      </w:tr>
      <w:tr w:rsidR="00E44679" w:rsidRPr="00E340F8" w14:paraId="0BFDF7E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B081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6CAC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SQ5|HFQ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1C1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QSLQDIFLNVLRRERIQVSIYLFNGIKLQGHIESFDQFVIVLKNTISQMVYKHAVSTIVPSKFVSHYANNSSNYSNHSGDRN</w:t>
            </w:r>
          </w:p>
        </w:tc>
      </w:tr>
      <w:tr w:rsidR="00E44679" w:rsidRPr="00E340F8" w14:paraId="0EB8B12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1B7A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2C4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ZD9|HICA2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CF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EFRRWLKAQGAEFKDGTNHLKVFLNGKQTTMPRHPSKEIPEPLRKLILKQPGIK</w:t>
            </w:r>
          </w:p>
        </w:tc>
      </w:tr>
      <w:tr w:rsidR="00E44679" w:rsidRPr="00E340F8" w14:paraId="27A78F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712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336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0U3K0|HRCA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606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ASFSPTLDSRSRQLLRTLISCYIQNGEPVGSKTLAQQAGLDISPATIRNILADLEELGLLNSPHTSAGRVPTAHGYRMFVDSLVQMQPPSEDDIRRLRVEMAGGGTQALLGNASEILSAMTHFVGVVSAPRREQFVFRHIDFVPLDARQIMAILIFADNEVQNRVIEPRRVYEPGELERVSNYLNAHFIGRTLADIRTTVLCELRKAKDEM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LLAHSLDLASQMLVPNDSEDIVVTGQTRLMALQDLSDMDRLRELFEIFASKREILQLLERTINAPGVRIFIGEETGMVSMEDISLVTAPYAAHGQVLGVLGVIGPKRMAYDRVIPLVQVVAQVLGTALEPPTMP</w:t>
            </w:r>
          </w:p>
        </w:tc>
      </w:tr>
      <w:tr w:rsidR="00E44679" w:rsidRPr="00E340F8" w14:paraId="5DF98FE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35AF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8EFB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9C8|HFB2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4A1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QTAAAVVVGGGAAATMGEPSPPPPAPAAEAAGVGVGQQQRTVPTPFLTKTYQLVDDPAVDDVISWNDDGSTFVVWRPAEFARDLLPKYFKHNNFSSFVRQLNTYGFRKIVPDRWEFANDCFRRGERRLLCEIHRRKVTPPAPAATTAAVAAAIPMALPVTTTRDGSPVLSGEEQVISSSSSPEPPLVLPQAPSGSGSGGVASGDVGDENERLRRENAQLARELSQMRKLCNNILLLMSKYASTQQLDAANASSAAGNNNNNNCSGESAEAATPLPLPAVLDLMPSCPGAASAAAPVSDNEEGMMSAKLFGVSIGRKRMRHDGGGDDDHAATVKAEPMDGRPHGKDEQSAETQAWPIYRPRPVYQPIRACNGYEYDRAGSDQDGSNST</w:t>
            </w:r>
          </w:p>
        </w:tc>
      </w:tr>
      <w:tr w:rsidR="00E44679" w:rsidRPr="00E340F8" w14:paraId="50D4AC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396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8620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V5|HFA7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9CF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SSSSRARSMPPPVPMEGLQEAGPSPFLTKTFEMVGDPNTNHIVSWNRGGISFVVWDPHSFSATILPLYFKHNNFSSFVRQLNTYGFRKIEAERWEFMNEGFLMGQRDLLKSIKRRTSSSSPPSLNYSQSQPEAHDPGVELPQLREERHVLMMEISTLRQEEQRARGYVQAMEQRINGAEKKQRHMMSFLRRAVENPSLLQQIFEQKRDREEAAMIDQAGLIKMEEVEHLSELEALALEMQGYGRQRTDGVERELDDGFWEELLMNNENSDEEEANVKQD</w:t>
            </w:r>
          </w:p>
        </w:tc>
      </w:tr>
      <w:tr w:rsidR="00E44679" w:rsidRPr="00E340F8" w14:paraId="045F3B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FB3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67B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KN0|HTPG_ALKM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1DB9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KEFKAESKRLLDLMINSIYTHKEIFLRELISNSSDAIDKIYYKALTDESMIFNKEDYYIKITTDKENKMLIISDMGIGMTKEELEENLGVIAQSGSFTFKKENEIKDGFDIIGQFGVGFYSAFMVADSVTVISKALGSDQGYKWESIGAEGYTIEPYEKESVGTEIILKLKENTEDEKYEDYLEAYRLKTIIKKYSDFIRYPIKMDIETSKPKEGAEGEYEEIVEEQVVNSMVPMWRRNKNELTKEDYDLFYSEKHYGFDKPLKHIHISADGAVRYNAILFIPEKIPYDFYTKEYEKGLELYSSGVLIMNKCSDLLPDYFSFVKGMVDSEDLSLNISREMLQHDRQLKIIAKKIKEKIKSELELLLKNERERYEEFYDSFGRQIKYGVYSDFGQNKETLKDLLLFYSSKEKKMVTLDEYVGRMKEDQKYIYYASGDSIEKIDKMPQTELLAEQGYEILYFADDVDEFAIRVLVDYKEKEFKSVSSGDLGIEEKDEKEEQEEQTQGSKEVFAFMKEALSQKVKDVRPSKRLKNHPVCLATDGDVTIEMEKILSAMPNNQEIKAERVLEININHDVFKTLKEAFDNDQEKLKIYTNVLYNQALLIEGLTINDPVEFTNDICKLMS</w:t>
            </w:r>
          </w:p>
        </w:tc>
      </w:tr>
      <w:tr w:rsidR="00E44679" w:rsidRPr="00E340F8" w14:paraId="156ED1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6D1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E32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4G3|HTPX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11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ITNLAVMLVFGLVLSLTGIQSSSVQGLMIMAGLFGFGGAFVSLLMSKWMALRSVGGEVIEQPRNETERWLVETVRSQSQQAGIAMPQVAIYHAPDINAFATGARRDASLVAVSTGLLQNMSRDEAEAVIAHEISHIANGDMVTMTLVQGIVNTFVIFISRLIAQVVSGFLSGNRDEGESSNGNPMVYFAVATVLELVFGILASIITMWFSRYREFHADAGSAKLVGREKMIAALQRLKTSYEPQEEGSMMAFCINGKSKSFSELFMSHPPLDKRIEALRSGEYLK</w:t>
            </w:r>
          </w:p>
        </w:tc>
      </w:tr>
      <w:tr w:rsidR="00E44679" w:rsidRPr="00E340F8" w14:paraId="3C65ABA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70F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8BAB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ETJ0|HTPX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511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FVFGIILSLTGIQGRSVQGLMIMAGLFGFGGAFVSLLMSKWMALRSVGGQVIENPTSEVERWLLDTVRRQSEQVGIKMPQVAIYDAPDINAFATGARRDASLVAVSTGLLASMSRDEAEAVIAHEISHVANGDMVTMTLLQGVVNTFVIFISRIIAQFVANFISSDEESENSNGNPWVYMGVSMVLEIVFGILASIITMWFSRYREFHADAGSAKLVGREKMIAALQRLKTSYEPQEESSMMAFCINGRNKSFSELFLSHPPLDKRIEALRSGEYLK</w:t>
            </w:r>
          </w:p>
        </w:tc>
      </w:tr>
      <w:tr w:rsidR="00E44679" w:rsidRPr="00E340F8" w14:paraId="2ED63C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7608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29F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N79|HTPG_CLO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7D8E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DYYIKVVSDKENRVLKIADTGIGMTKEELENNLGVIAKSGSLQFKKENEVKEGYDIIGQFGVGFYSAFLVSDDVTVISKAFGSNEAYKWNSKGAEGYTIEPCEKEAYGTEIILKIKDNTEEENYDEFLEEYTLKSIIKKYSDFIRYPIKMDLTKTKPKEDNKEEFEEYKEEETINSMVPIWRKNKNELKAEDYENFYAEKHYGFDKPIKYIHTSVDGVVSYNAILFIPETTPYDFYTKEYEKGLELYSSGVLIMNKCGDLLPDYFGFVKGIVDSEDLSLNISREILQHDRQLKLIAKNIKTKIKNELESLLKKERDKYEKFYESFGRQLKYGVYSDFGSNKDILQDLLMFYSSKEKKMVTLAEYVSRMPEDQKYIYYAVGESNERIEKLPQIEGVLDKGYEVLYFTDDIDEFAIKMLMNYKEKEFKSVSSGDLGIEGEEKENTSSSDDKENKELFESMKDILSGKVKDVRASKRLKNHPVCLANEGELSIEMEKVLNAMPNNQNIKADKVLEININHDVFKSLKEAYEGDKEKLKLYTDLLYNQALLIEGLAINDPVEFTNNICKIMK</w:t>
            </w:r>
          </w:p>
        </w:tc>
      </w:tr>
      <w:tr w:rsidR="00E44679" w:rsidRPr="00E340F8" w14:paraId="3814C5B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D0E6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283C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IHP6|HSLU_XA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9E5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FSPREIVSELDRHIVGQANAKRAVAIALRNRWRRQQLDDKLREEVLPKNILMIGPTGVGKTEISRRLARLAGAPFLKVEATKFTEVGYVGRDVEQIVRDLVEVGIGLVREARRKDVQAKAHLAAENRVLDALVGATASPATRDAFRKRLRAGELDDKEVEIEVQAGGQGMPMFEIPGMPGTQMGAVNLGDMLGKAFGGRSKPRRVNVKEAHPLLLAEEADKLIDQDAIVQDAIHQVENNGIVFLDEIDKIAGREGRSGADVSREGVQRDLLPLIEGTTVSTKHGPVKTDHILFIASGAFHVSKPSDLLPELQGRLPIRVELEALTRADFVRILTETEASLVKQSVALMGTEGVTLTITTDAVEAIADAAVEVNSNVENIGARRLQTVIERVLDDLSFSAPDRSGETVVVDAEYVRSRVADLARNADLSRFIL</w:t>
            </w:r>
          </w:p>
        </w:tc>
      </w:tr>
      <w:tr w:rsidR="00E44679" w:rsidRPr="00E340F8" w14:paraId="526182C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2E8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C31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619|HS90B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9A9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QVQHGEDEVETFAFQAEIAQLMSLIINTFYSNKEIFLRELISNASDALDKIRYESLTDPSKLDTGKDLKIDIVPNPRDPTLTLLDTGIGMTKADLVNNLGTIAKSGTKAFMEALQAGADISMIGQFGVGFYSAYLVAEKVVVITKHNDDEQYAWESSAGGSFTVRTDHGEPIGRGTKVILYLKEDQTEYLEERRVKEVVKKHSQFIGYPITLYVEKEREKEVSDDEAEEEKVEKEEEESKDEEKPKIEDVGSDEEEEEGEKSKKKKTKKIKEKYIDQEELNKTKPIWTRNPDDITQEEYGEFYKSLTNDWEDHLAVKHFSVEGQLEFRALLFIPRRAPFDLFENKKKKNNIKLYVRRVFIMDSCDELIPEYLNFIRGVVDSEDLPLNISREMLQQSKILKVIRKNIVKKCLELFTELAEDKENYKKFYEAFSKNLKLGIHEDSTNRKRLSELLRYHTSQSGDEMTSLSEYVSRMKESQKSIYYITGESKEQVANSAFVERVRKRGFEVVYMTEPIDEYCVQQLKEFDGKTLVSVTKEGLELPEDEEEKKNMEESKAKFETLCKLMKEILDKKVEKVTISNRLVSSPCCIVTSTYGWTANMERIMKAQALRDNSTMGYMMAKKHLEINPDHPIVETLRQKADANKNDKAVKDLVVLLFETALLSSGFSLEDPQTHSNRIYRMIKLGLGIDEDEVIAEESSIAPPDEIPPLEGDEDTSRMEEVD</w:t>
            </w:r>
          </w:p>
        </w:tc>
      </w:tr>
      <w:tr w:rsidR="00E44679" w:rsidRPr="00E340F8" w14:paraId="7C287DA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E1EC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39A6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PT10|HSP83_ANO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61B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PQEGETFAFQAEIAQLMSLIINTFYSNKEIFLRELISNSSDALDKIRYESLTDPSKLESGKELFIKIIPNKEAGTLTLIDTGIGMTKADLVNNLGTIAKSGTKAFMEALQAGADISMIGQFGVGFYSAYLVADKVVVTSKNNDDEQYVWESSAGGSFTVRPDSGEPLGRGTKIVLHIKEDQLEYLEESKIKQIVNKHSQFIGYPIKLLVEKEREKEVSDDEAEEEKKEEKEEKKDDEPKLEDAEDDEDKKDKKKKTVKVKYTEDEELNKTKPIWTRNADDISQEEYGEFYKSLTNDWEDHLAVKHFSVEGQLDFRALLFVPRRMPFDLFENKKKKNNIKLYVRRVFIMDNCEELIPDYLNFIKGVVDSEDLPLNISREMLQQNKILKVIRKNLVKKCLELFEELAEDKETYKKFYDQFSKNLKLGVHEDSQNRQKLADLLRFNTSASGDEYCSLNDYVGRMKENQTQIYFITGESIDQVKNSAFVERVKKRGFEVIYMTEPIDEYVIQQLKEYKGKQLVSVTKEGLELPEDEAEKKKREEDKAKFENLCKVMKSVLESKVEKVMVSNRLVDSPCCIVTSQYGWSANMERIMKAQALRDSSAMGYMAGKKHLEINPDHAIIETLRQRAEADKNDKAVKDLVILLFETALLSSGFSLDEPGTHASRIYRMIKLGLGIDEDEPMTTEESSSGAAAAAPASGDAPPLVDDSEDLSHMEEVD</w:t>
            </w:r>
          </w:p>
        </w:tc>
      </w:tr>
      <w:tr w:rsidR="00E44679" w:rsidRPr="00E340F8" w14:paraId="60F9F27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92D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A22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774|HSP7M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160C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RFTNVVRSGLRFQSKGASFKIGASLHGSRMTARWNSNASGNEKVKGPVIGIDLGTTTSCLAIMEGQTPKVIANAEGTRTTPSVVAFTKDGERLVGVSAKRQAVINPENTFFATKRLIGRRFKEPEVQRDIKEVPYKIVEHSNGDAWLEARGKTYSPSQIGGFILSKMRETASTYLGKDVKNAVVTVPAYFNDSQRQATKAAGAIAGLNVLRVVNEPTAAALAYGLDKKNDAIVAVFDLGGGTFDISILELNNGVFEVRSTNGDTHLGGEDFDVALVRHIVETFKKNEGLDLSKDRLAVQRIREAAEKAKCELSSLSKTDISLPFITADATGPKHINMEISRAQFEKLVDPLVRRTIDPCKRALKDANLQTSEINEVILVGGMTRMPRVVETVKSIFKREPAKSVNPDEAVAIGAAIQGGVLSGHVKDLVLLDVTPLSLGIETLGGVFTRLINRNTTIPTRKSQVFSTAADGQTAVEIRVFQGERELVRDNKLIGNFQLTGIAPAPKGQPQIEVSFDVDADGIINVSARDKATNKDSSITVAGSSGLTDSEIEAMVADAEKYRASDMARKEAIENGNRAESVCTDIESNLDIHKDKLDQQAVEDLRSKITDLRETVAKVNAGDEGITSEDMKKKIDEIQQLSLKVFESVYKNQNQGNESSGDNSAPEGDKK</w:t>
            </w:r>
          </w:p>
        </w:tc>
      </w:tr>
      <w:tr w:rsidR="00E44679" w:rsidRPr="00E340F8" w14:paraId="77590B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816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D5A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Y58|HSLU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9C6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0DBB57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1109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86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CM7|HSPQ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861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KLLGYLGVVIDIDPEYSMEQPKADEIAANTDLRFAPWYHVVMEDEEGQPVHTYLAEAQLDGEAQEAHPEQPSLDELAESIRHQLQAPRLRN</w:t>
            </w:r>
          </w:p>
        </w:tc>
      </w:tr>
      <w:tr w:rsidR="00E44679" w:rsidRPr="00E340F8" w14:paraId="5A681C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1275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395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F27|HRCA_HUN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9399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DERKKRILQSIIDDYISTAEPVGSRTVARKHELGLSSATIRNEMADLEEMGYLTQPHTSAGRIPSDKGYRFYVDQLMKQSELTMEEIYSIKSAMDTKINELSQLLKQVSVAMSKITKYASMAALPEKKNSVLKAVQVVPVEKGKALVVVITNSGTIKNSLINISETVLPEHLVYVSNIFNEKLSGLTIGQINMPVIREIELLMGPSQDILMPVLNGVTDCIEQIDKSEVFLEGAINMLNYPEFSNVERAREFLKLMVEKDLISRVLKDANSEKDKIVIKIGHENDIEEMKECSLITTTYTAGDVVIGTIGIIGPTRMEYSKVLAAINYMKSKMKEHVERLIGKDLSGK</w:t>
            </w:r>
          </w:p>
        </w:tc>
      </w:tr>
      <w:tr w:rsidR="00E44679" w:rsidRPr="00E340F8" w14:paraId="304FB2C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0AF9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162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KR6|HYOU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1C2F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VRRQRPRRLLCWALVAVLLADLLALSDTLAVMSVDLGSESMKVAIVKPGVPMEIVLNKESRRKTPVTVTLKENERFLGDSAAGMAIKNPKATLRYFQHLLGKQADNPHVALYRSRFPEHELIVDPQRQTVRFQISPQLQFSPEEVLGMVLNYSRSLAEDFAEQPIKDAVITVPAFFNQAERRAVLQAARMAGLKVLQLINDNTATALSYGVFRRKDINSTAQNVMFYDMGSGSTVCTIVTYQTVKTKEAGMQPQLQIRGVGFDRTLGGLEMELRLREHLAKLFNEQRKGQKAKDVRENPRAMAKLLREANRLKTVLSANADHMAQIEGLMDDVDFKAKVTRVEFEELCADLFDRVPGPVQQALQSAEMSLDQIEQVILVGGATRVPKVQEVLLKAVGKEELGKNINADEAAAMGAVYQAAALSKAFKVKPFVVRDAVIYPILVEFTREVEEEPGLRSLKHNKRVLFSRMGPYPQRKVITFNRYSHDFNFHINYGDLGFLGPEDLRVFGSQNLTTVKLKGVGESFKKYPDYESKGIKAHFNLDESGVLSLDRVESVFETLVEDSPEEESTLTKLGNTISSLFGGGTSSDAKENGTDAVQEEEESPAEGSKDEPAEQGELKEEAEPPAEETSQPPPSEPKGDAAREGEKPDEKESGDKPEAQKPNEKGQAGPEGAAPAPEEDKKPKPARKQKMVEEIGVELAVLDLPDLPEDELARSVQKLEELTLRDLEKQEREK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ANSLEAFIFETQDKLYQPEYQEVSTEEQREEISGKLSATSTWLEDEGFGATTVMLKDKLAELRKLCQGLFFRVEERRKWPERLSALDNLLNHSSIFLKGARLIPEMDQVFTEVEMTTLEKVINDTWAWKNATLAEQAKLPATEKPVLLSKDIEAKMMALDREVQYLLNKAKFTKPRPRPKDKNGTRAEPPLNASAGDQEEKVIPPAGQTEEAKPILEPDKEETGTEPADSEPLELGGPGAGPEQEEQSAGQKRPSKNDEL</w:t>
            </w:r>
          </w:p>
        </w:tc>
      </w:tr>
      <w:tr w:rsidR="00E44679" w:rsidRPr="00E340F8" w14:paraId="02A5E59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897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B4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I18|HSLU_SH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7A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QKAKRSVAIALRNRWRRMQLAADLRQEVTPKNILMIGPTGVGKTEIARRLARLAKAPFIKVEATKFTEVGYVGKEVEQIIRDLTDSAIKLTREEQMAKCKFRAEEAAEERILDALLPKPKEDWDNEKPSDNATRQVFRKKLREGQLDDKEIEIDIAAPQAGIEIMSPPGMEEMTNQLQSMFQNMGPGASKRRKMPIKEAHKLLIEEEAAKLVNADDLKEQAIELVEQHGIVFLDEIDKICKRGESSGPDVSREGVQRDLLPLVEGCTVNTKHGMVKTDHILFIASGAFQMSKPSDLIPELQGRLPIRVELEALSADDFKRILTEPHASLTEQYVALMGTEGVEVEFKDSGIDAIAEAAWQVNERTENIGARRLHTVMERLMEELSYEASDKSGSVTVVDADYVKAHLDNLVQDEDLSRFIL</w:t>
            </w:r>
          </w:p>
        </w:tc>
      </w:tr>
      <w:tr w:rsidR="00E44679" w:rsidRPr="00E340F8" w14:paraId="48BAD6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6532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536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QP9|HSLO_ACT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BC6D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TKDNDKLYRYLFQNRAVRGEWVRLNDTFTETLNTHQYPKAVQNLLGEMLVATSLLTAIMKFEGTITVQIQGDGPLKLAVVNGNEKQQLRALARTQAEIADNASLSEMIGNGVLVISIMPNDGERYQGVIALDKPTIRECLEDYFIRSEQLQTHLVIRTGEYEGKAVAGGLLLQIMPDSTGTPEDFEHLMTLAETVKDEELFGLEAEELLFRLYHEEQVEVYPPQETEFHCGCSRGRSGNAILLLPMEEIDEMLAEKNGVIDMQCECCGTQYFFDKNAIMEFKQEADKLNQLGL</w:t>
            </w:r>
          </w:p>
        </w:tc>
      </w:tr>
      <w:tr w:rsidR="00E44679" w:rsidRPr="00E340F8" w14:paraId="21F1D9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CB9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8C7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52|HSF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A0B9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DNSNNNNNNNVIAPFIVKTYQMVNDPSTDWLITWGPAHNSFIVVDPLDFSQRILPAYFKHNNFSSFVRQLNTYGFRKVDPDRWEFANEHFLRGQKHLLNNIARRKHARGMYGQDLEDGEIVREIERLKEEQRELEAEIQRMNRRIEATEKRPEQMMAFLYKVVEDPDLLPRMMLEKERTKQQQQVSDKKKRRVTMSTVKSEEEEVEEDEGRVFRVMSSSTPSPSSTENLYRNHSPDGWIVPMTQGQFGSYETGLVAKSMLSNSTSSTSSSLTSTFSLPESVNGGGGGGCGSIQGERRYKETATFGGVVESNPPTTPPYPFSLFRGGF</w:t>
            </w:r>
          </w:p>
        </w:tc>
      </w:tr>
      <w:tr w:rsidR="00E44679" w:rsidRPr="00E340F8" w14:paraId="6BE49F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33C5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C7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N19|HOS1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4666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LTSVELNFLVFRYLQESGFTHAAFTLGYEAGINKSNIDGNMVPPGALIKFVQKGLQYMEMEANLSNSEVDIDEDFSFFQPLDLISKDVKELQDMLREKKRKERDMEKERDRSKENDKGVEREHEGDRNRAKEKDRHEKQKEREREREKLEREKEREREKIEREKEREREKMEREIFEREKDRLKLEKEREIEREREREKIEREKSHEKQLGDADREMVIDQTDKEIAGDGSTGAEPMDIVMTPTSQTSHIPNSDVRILEGHTSEVCACAWSPSASLLASGSGDATARIWSIPEGSFKAVHTGRNINALILKHAKGKSNEKSKDVTTLDWNGEGTLLATGSCDGQARIWTLNGELISTLSKHKGPIFSLKWNKKGDYLLTGSVDRTAVVWDVKAEEWKQQFEFHSGPTLDVDWRNNVSFATSSTDSMIYLCKIGETRPAKTFTGHQGEVNCVKWDPTGSLLASCSDDSTAKIWNIKQSTFVHDLREHTKEIYTIRWSPTGPGTNNPNKQLTLASASFDSTVKLWDAELGKMLCSFNGHREPVYSLAFSPNGEYIASGSLDKSIHIWSIKEGKIVKTYTGNGGIFEVCWNKEGNKIAACFADNSVCVLDFRM</w:t>
            </w:r>
          </w:p>
        </w:tc>
      </w:tr>
      <w:tr w:rsidR="00E44679" w:rsidRPr="00E340F8" w14:paraId="064FC45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C0F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AC7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8368|HPF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D74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NIRGENIEVTPALKDHVERKIGKLERYFDHSVDADVNVNLKFYNDKESKVEVTIPMTDLALRSEVHNEDMYNAIDLATNKLERQIRKHKTKVNRKFREQGSPKYLLANGLGSDTDIAVQDDIEEEESLDIVRQKRFNLKPMDSEEAILQMNMLGHNFFVFTNAETNLTNVVYRRNDGKYGLIEPTE</w:t>
            </w:r>
          </w:p>
        </w:tc>
      </w:tr>
      <w:tr w:rsidR="00E44679" w:rsidRPr="00E340F8" w14:paraId="6BA88C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C2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67C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WI0|HSCB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675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PCHFAQFDLQPAFLVDLDELGQRYRELVRSVHPDRFADAPEREQRLALERAAQLNEAYQTLKSAPRRALYLLTLSGHELPLEATVQDPEFLLQQMQLREELEELQDSADLAGVATFKRRLKAAQAELEREFAACWDDAQRREEAERLVRRMQFLDKLAQEVRQLEERLDD</w:t>
            </w:r>
          </w:p>
        </w:tc>
      </w:tr>
      <w:tr w:rsidR="00E44679" w:rsidRPr="00E340F8" w14:paraId="5DBB32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18C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EBF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GE1|MK14B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27D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KARPTFYRQELNKTIWEVPERYQNLSPVGSGAYGSVMSAFDGKAGLRVAVKKLSRPFQSIIHAKRTYRELRLLKHMKHENVIGLLDVFSPATSLEGFNDVYLVTHLMGADLNNIVKCQKLTDDHVQFLIYQILRALKYIHSADIIHRDLKPSNLAVNEDCELKILDFGLARLTDDEMTGYVATRWYRAPEIMLNWMHYNMTVDIWSVGCIMAELLTGRTLFPGTDHINQLQQIMRLTGTPPASLISRMPSHEARNYISSLPHMPKRNFADVFIGANPLAVDLLEKMLVLDTDKRITASQALAHPYFAQYHDPDDEPEADPYDQSFESRDLEIEEWKSKIYIQNRN</w:t>
            </w:r>
          </w:p>
        </w:tc>
      </w:tr>
      <w:tr w:rsidR="00E44679" w:rsidRPr="00E340F8" w14:paraId="5DFEBE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82B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887E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EL6|MPRB_MYCV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6EFD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NAGRWPGQPPGPPAPTHPASSVSLRWRVMLLAMSMVVISVVLMAVAVFAVTSRALYDDIDNQLRSRAQMLIESRSLDIDPGKAIEGTAYSDMNAMFYIPGRSKYTANQQGQTLPVGQPEQDVMDGTLLLSLRTVEHQRVLAIRLASGNTLLLSKSLAPTGKVLKRLGTVLLIVGGLGVAVAAIAGGMVASAGLRPVGRLTQAAERVARTDDLRPIPVIGNDELARLTETFNMMLRALAESRERQARLVTDAGHELRTPLTSLRTNVELLMESMKPGAPRIPEEDMAELRTDVIAQIEEMSTLVGDLVDLTRDDAGNAVHETVEITEVIDRSLERVRRRRNDIQFDVAVTPWQVYGDAAGLGRAVLNLLDNAAKWSPPGGRVGVGLTQIDALHAELVVSDRGPGIPPQERALVFERFFRSTSARSMPGSGLGLAIVKQVVLKHGGTLRIEDTVPGGTPPGTAMHVVLPGRPSPAGSDEAER</w:t>
            </w:r>
          </w:p>
        </w:tc>
      </w:tr>
      <w:tr w:rsidR="00E44679" w:rsidRPr="00E340F8" w14:paraId="5D2EF6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E51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1442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123|MPRA_MYC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4F9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RILVVDDDRAVRESLRRSLSFNGYSVELAHDGVEALDMIASDRPDALVLDVMMPRLDGLEVCRQLRGTGDDLPILVLTARDSVSERVAGLDAGADDYLPKPFALEELLARMRALLRRTKPEDAAESMAMRFSDLTLDPVTREVNRGQRRISLTRTEFALLEMLIANPRRVLTRSRILEEVWGFDFPTSGNALEVYVGYLRRKTEADGEPRLIHTVRGVGYVLRETPP</w:t>
            </w:r>
          </w:p>
        </w:tc>
      </w:tr>
      <w:tr w:rsidR="00E44679" w:rsidRPr="00E340F8" w14:paraId="6A9BE1A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B08E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571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3I7|MPRB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4914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PPNSWRPTGPLPTSSLSLRWRVMMLAMSMVALVVVLMAVAVYAVVSRALYDDLDNQLHSRARLLIESGSLAADPGKAIEGTAYSDVNAMLVIPGRSIYTANQQGQTLPLGEPEKDVISGELLMSLRTANHQRVLAVHLANGSSLLISKSLAPTVQVLRRLGTVLLIVGGIGVAVAAIAGGAVARAGLRPVGRLTEAAERVARTDDLRPIPVVGSDELARLTEAFNMMLRALAESRERQARLVSDAGHELRTPLTSLRTNVELLMAAQEPGAPPLPEDEMAGLRADVIAQIEELSTLVGDLVDLTREDAGGITPEPVDMADVIDRSLERVRRRRNDIEFDVDVIGWQVFGDAQGLGRAVLNLLDNAAKWSPPGGRVGVRLHQVDHMHAEIVVSDQGPGIPPEERRLVFERFYRSDAARAMPGSGLGLAIVQQVVLKHGGALRIDETVPGGNPPGASVHMLLPGQRIPDPGATRSAEGFVDDRGGHTVATE</w:t>
            </w:r>
          </w:p>
        </w:tc>
      </w:tr>
      <w:tr w:rsidR="00E44679" w:rsidRPr="00E340F8" w14:paraId="17ECCC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2B9E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64CE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9X2|MP2K6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E5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SKGKKRNPGLKIPKEAFEQPQTSSTPPRDLDSKACISIGNQNFEVKADDLEPIVELGRGAYGVVEKMRHVPSEQIMAVKRIRATVNSQEQKRLLMDLDISMRTVDCPFTVTFYGALFREGDVWICMELMDTSLDKFYKQVIDKGQTIPEDILGKIAVSIVKALEHLHSKLSVIHRDVKPSNVLINALGQVKMCDFGISGYLVDSVAKTIDAGCKPYMAPERINPELNQKGYSVKSDIWSLGITMIELAILRFPYDSWGTPFQQLKQVVEEPSPQLPADKFSEEFVDFTSQCLKKNSKERPTYPELMQHPFFTLHESKATDVASFVKSILGD</w:t>
            </w:r>
          </w:p>
        </w:tc>
      </w:tr>
      <w:tr w:rsidR="00E44679" w:rsidRPr="00E340F8" w14:paraId="77A586F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6EC9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2313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217|AST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9D7B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WINGDWITGQGASRVKRNPVSGEVLWQGNDADAAQVEQACRAARAAFPRWARLSFAERHAVVERFAALLESNKAELTAIIARETGKPRWEAATEVTAMINKIAISIKAYHVRTGEQRSEMPDGAASLRHRPHGVLAVFGPYNFPGHLPNGHIVPALLAGNTIIFKPSELTPWSGEAVMRLWQQAGLPPGVLNLVQGGRETGQALSALEDLDGLLFTGSANTGYQLHRQLSGQPEKILALEMGGNNPLIIDEVADIDAAVHLTIQSAFVTAGQRCTCARRLLLKSGAQGDAFLARLVAVSQRLTPGNWDDEPQPFIGGLISEQAAQQVVTAWQQLEAMGGRPLLAPRLLQAGTSLLTPGIIEMTGVAGVPDEEVFGPLLRVWRYDTFDEAIRMANNTRFGLSCGLVSPEREKFDQLLLEARAGIVNWNKPLTGAASTAPFGGIGASGNHRPSAWYAADYCAWPMASLESDSLTLPATLNPGLDFSDEVVR</w:t>
            </w:r>
          </w:p>
        </w:tc>
      </w:tr>
      <w:tr w:rsidR="00E44679" w:rsidRPr="00E340F8" w14:paraId="3B8D20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381F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7F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Q5|FQ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7AF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VYIVYYSMYGHVEKLAEEIRKGAASVEGVEAKLWQVPETLHEEALSKMSAPPKSESPIITPNELAEADGFVFGFPTRFGMMAAQFKAFLDATGGLWRAQALAGKPAGIFYSTGSQGGGQETTALTAITQLVHHGMLFVPIGYTFGAGMFEMENVKGGSPYGAGTFAGDGSRQPTELELQQAFHQGQYIASITKKLKGSTA</w:t>
            </w:r>
          </w:p>
        </w:tc>
      </w:tr>
      <w:tr w:rsidR="00E44679" w:rsidRPr="00E340F8" w14:paraId="13C388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215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452F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GC0|FPRA2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3B3D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IKIKDNIFSVGVLNPSLRIFDIIMKTEYGTSYNAYLIKGKKNVLIDTVHGRFFDEYLENIKSVIDPSSIDYVIMNHCEPDHSGSLARLYEVAPQIKVIASNAGKIYLKNITNKETLDVKAVKTNDTLDIGNGKVLKFAIAPFLHWPDSMFTILEEDKIAFTCDFLGCHFCEPRMFDTKITYMPKYEKSFKEYYDAIFSPFKPYVVKGLDILDALDLDFIATSHGPILTREGLLAASKQKYRDLSSEIQSTTKYIPIFYCSAYGNTEILANEIASGIKSVLNDANIEMLDIINYDYSDLKEKINICDAFMLGTPTINKDALFPIWELIGGIDAVNCKNKPASAFGSFGWSGEAIPFVISRLKELKLKVFQDGFTCLFVPSEDDIKKAFKFGEDFAKSI</w:t>
            </w:r>
          </w:p>
        </w:tc>
      </w:tr>
      <w:tr w:rsidR="00E44679" w:rsidRPr="00E340F8" w14:paraId="4C1D2C3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55F4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8BD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87|GRPE_AGR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770C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DTKKPGPDADVAEEFVDPAQAGEEQAETAEPDPVELLKAENADLRDKFLRLAAEMDNLRRRTERDVKDAKAYSLAGFARDMLAVSDNLRRALEAIPDELKTNGEAGLNGLIEGVEMTERSMLSTLERHGVKKIDAEGQKFDPNFHQAMFEVPNTAVPNNTVLQVIQAGFTIGDRVLRPAMVGVAKGGPKAEPSASAEPGTSSLNEKDA</w:t>
            </w:r>
          </w:p>
        </w:tc>
      </w:tr>
      <w:tr w:rsidR="00E44679" w:rsidRPr="00E340F8" w14:paraId="019EC2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363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437B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WT7|GRPE_ARCB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EC91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KDEILEQETVETKEEIKTEEAEQKTESLEEKVARLESELKESEEKFLRAYADFENMKKRLEKEKYQAIDYASEKFAKDLLTPLDTLEMALNSAKADVDANELLEKLKEGIELTLKNFITTFEKHNITKVETDGEFDPNVHNAVMQVDSAEHNSGQIVQELQKGYVLKDRLLRPSMVSIAN</w:t>
            </w:r>
          </w:p>
        </w:tc>
      </w:tr>
      <w:tr w:rsidR="00E44679" w:rsidRPr="00E340F8" w14:paraId="366FB4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8E97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A3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7|GPX4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B4E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KDQGLEILAFPCNQFG</w:t>
            </w:r>
          </w:p>
        </w:tc>
      </w:tr>
      <w:tr w:rsidR="00E44679" w:rsidRPr="00E340F8" w14:paraId="7A9BB9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6549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B69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A8C4|GRPE_BAC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662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KEKEKMAEELNVEETKDTAEEQPQDDQAEEAAPLTHEEQLEKELEDAQAVIEEQKDKYLRLSAEFDNYRKRTMKEKAELILNGGEKSISSILPVIDDFERAIKTMETAKDVKAVKEGVELIYNKFMAVMAQNGVKVIETKDQPLDTDYHEAIAVIPAPSEEQKGKILDCVQTGYTLNDKVIRHAKVVVGE</w:t>
            </w:r>
          </w:p>
        </w:tc>
      </w:tr>
      <w:tr w:rsidR="00E44679" w:rsidRPr="00E340F8" w14:paraId="4F1717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35C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5C6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YB4|GPX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726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ASSSSSVSEKSIHQFTVKDSSGKEVDLSVYQGKVLLVVNVASKCGFTESNYTQLTELYRKYKDQGFVVLAFPCNQFLSQEPGTSEEAHQFACTRFKAEYPVFQKVRVNGQNAAPVYKFLKSKKPSFLGSRIKWNFTKFLVGKDGQVIDRYGTTVSPLSIQKDIEKALAQEL</w:t>
            </w:r>
          </w:p>
        </w:tc>
      </w:tr>
      <w:tr w:rsidR="00E44679" w:rsidRPr="00E340F8" w14:paraId="3CD2F1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DA60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AD22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BK6|GRPE_ACI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1BAD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AQDIQNEQVEQSNEQTQAEGVEQANDVTVESLQAQITKLEENLKLEKARTANAVYEAQKSVERIQRESEKHKETVLEKFAKELLDSVDNLERAIQAAGDEETPVLEGVKLTLKSLLTTLEKFGVVEADTQNGFNADLHQAVGIDPNAKANEIGTVLQKGYTLNGRLLRPAMVMVGQ</w:t>
            </w:r>
          </w:p>
        </w:tc>
      </w:tr>
      <w:tr w:rsidR="00E44679" w:rsidRPr="00E340F8" w14:paraId="2B28A3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3E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FE5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216|GPDH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C73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GSIEAKSLQSNGSVHHIGLNLEEKLDEFRRLLGKSEKDPLRIVSVGAGAWGSVFAALLQESYGGFRDKFQIRIWRRAGRAVDRETAEHLFEVINSREDILRRLIRRCAYLKYVEARLGDRTLYADEILKDGFCLNMVDTPLCPLKVVTNLQEAVWDADIVVNGLPSTETREVFEEISKYWKERITVPIIISLSKGIETALEPVPHIITPTKMIHQATGVPIDNVLYLGGPNIAAEIYNKEYANARICGAAKWRKPLAKFLRQPHFIVWDNSDLVTHEVMGGLKNVYAIGAGMVAALTNESATSKSVYFAHCTSEMIFITHLLAEEPEKLAGPLLADTYVTLLKGRNAWYGQMLAKGEINRDMGDSISGKGMIQGVSAVGAFYQLLSQSSLSILPSEEKKPVAPVESCPILKTLYKILITREQSTQAILQALRDETLNDPRDRIEIAQSHAFYRPSLLGQP</w:t>
            </w:r>
          </w:p>
        </w:tc>
      </w:tr>
      <w:tr w:rsidR="00E44679" w:rsidRPr="00E340F8" w14:paraId="30BF0E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15EA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C87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LB0|GSTL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503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SPPKIFVEDRQVPLDATSDPPALFDGTTRLYISYTCPFAQRVWITRNLKGLQDEIKLVPIDLPNRPAWLKEKVNPANKVPALEHNGKITGESLDLIKYVDSNFDGPSLYPEDSAKREFGEELLKYVDETFVKTVFGSFKGDPVKETASAFDHVENALKKFDDGPFFLGELSLVDIAYIPFIERFQVFLDEVFKYEIIIGRPNLAAWIEQMNKMVAYTQTKTDSEYVVNYFKRFM</w:t>
            </w:r>
          </w:p>
        </w:tc>
      </w:tr>
      <w:tr w:rsidR="00E44679" w:rsidRPr="00E340F8" w14:paraId="7865FE2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A7FE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D7A2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3245|GRPE_T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7408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GGDVQGQGVASGCDEALERADSLRASDPVPVESGEGSVPGEHSQELETGASEETLRERVNVLQEQYLRKAADLENYRKRALRERQEAVEHAYAALLADIVAVLDDFDRAIEAADHASSTEVEASSAFREGVLMIRKQLSSVLETKYGLEYYPVLGERFDPNLHEALSMSPSASVHEKIVGAELQKGYRVRNRILRHAKVMVLTPEEQTEPDRGDGPSE</w:t>
            </w:r>
          </w:p>
        </w:tc>
      </w:tr>
      <w:tr w:rsidR="00E44679" w:rsidRPr="00E340F8" w14:paraId="1DFFAC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D38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87D2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GY9|GRPE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A5E9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TKEEIKNEKVDEEVTEELTEEALEDIVEEEINELDEAQKLATEWENKFLRVSAEMQNVQRRGNEERLQLIKYRSQDLAKKILSSLDNLERALAVEGLTDDVKKGLEMVQESLISALKEEGVEEVSYESFDHNIHMAVQTVPADDEHPADSIVQVFQKGYQLHERLLRPAMVVVAQ</w:t>
            </w:r>
          </w:p>
        </w:tc>
      </w:tr>
      <w:tr w:rsidR="00E44679" w:rsidRPr="00E340F8" w14:paraId="6FCE4A9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8BC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727C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785|GRPE_LEP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0EE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TPKADIPSDNAALEAQGIASELIDDSAARIAELEAKNADLADAYLRAKAEADNIRRRADDDIAKSRKFAVESFAESLLPVKDSLEAAIVSHAAGKGSPEQVIEGVHATLRQLGQALERNKVLEVNPPAGTKFDPHQHQAISVVPAEQEANTVVAVLQKGYLIADRVLRPALVTVAAAK</w:t>
            </w:r>
          </w:p>
        </w:tc>
      </w:tr>
      <w:tr w:rsidR="00E44679" w:rsidRPr="00E340F8" w14:paraId="420224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0C6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A733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TE3|GRPE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675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DKKTIPEEQVEAEQVVVEEVEAELVENDESAQPQEEAEASNEDLNMIEVLNKKLALAEQQIVDQQADVARAQADVVNARRIAAQDVQKAHKFALVKFADGLLPVIDSLEMAISHADKEDETLKPMIEGVELTLKSMLDTVDKFGLKVIDPKDEAFDPEKHQAMSMRAVPDVAPNQVIAVMQKGYELNGRVIRPAMVMVSKAED</w:t>
            </w:r>
          </w:p>
        </w:tc>
      </w:tr>
      <w:tr w:rsidR="00E44679" w:rsidRPr="00E340F8" w14:paraId="24ABF14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2F2C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D368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JB7|HCHA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63D3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KLSKQPTPDKAEDNAFFPSPYSLSQYTAPKTDFDGVEHKGAYKDGKWKVLMIAAEERYVLLENGKMFSTGNHPVEMLLPLHHLMEAGFDVDVATLSGYPAKLELWAMPTEDEAVISTYNKLKEKLKQPKKLADVIKNELGPDSDYLSVFIPGGHAAVVGISESEDVQQTLDWALENDRFIVTLCHGPAALLSAGLNREKSPLEGYSVCVFPDSLDEGANIEIGYLPGRLKWLVADLLTKQSLKVVNDDMTGRTLKDRKLLTGDSPLASNELGKLAVNEMLNAIQNK</w:t>
            </w:r>
          </w:p>
        </w:tc>
      </w:tr>
      <w:tr w:rsidR="00E44679" w:rsidRPr="00E340F8" w14:paraId="1B7451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53F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6B2E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LS0|HLPD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E663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MLNLYVLGIMLTLLSIFVRVMESLGGLLESPLPGSSWITRGQLANTQPPKGLPDHPSRGVQ</w:t>
            </w:r>
          </w:p>
        </w:tc>
      </w:tr>
      <w:tr w:rsidR="00E44679" w:rsidRPr="00E340F8" w14:paraId="5EA671E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5F0E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BCFC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NC7|HFQ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328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TLQEPFLNALRKERIPVSIYLVNGIKLQGQIDSFDQFVVLLKNTVSQMVYKHAISTIVPSRPVKLAMPEDMQPED</w:t>
            </w:r>
          </w:p>
        </w:tc>
      </w:tr>
      <w:tr w:rsidR="00E44679" w:rsidRPr="00E340F8" w14:paraId="1975F8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6C0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FD55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SD5|HFQ_MAN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B91C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PQQQQQHSQQTESAAPAAEPQAE</w:t>
            </w:r>
          </w:p>
        </w:tc>
      </w:tr>
      <w:tr w:rsidR="00E44679" w:rsidRPr="00E340F8" w14:paraId="552989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D8F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80A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0Y0|HFQ_MET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8CD7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KGQMLQDPFLNTLRKEHVPVSIYLVNGIKLQGQVDSFDQYVILLKNTVTQMVYKHAISTIVPGRAVSIPHGPTPTSES</w:t>
            </w:r>
          </w:p>
        </w:tc>
      </w:tr>
      <w:tr w:rsidR="00E44679" w:rsidRPr="00E340F8" w14:paraId="36792E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95D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704E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BW6|HFQ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90B4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GQLLQDPFLNTLRKEHIPVSIYLVNGIKLQGHIDSFDQYVVLLKNTVTQMVYKHAISTVVPARAVNIPFEAPPISDA</w:t>
            </w:r>
          </w:p>
        </w:tc>
      </w:tr>
      <w:tr w:rsidR="00E44679" w:rsidRPr="00E340F8" w14:paraId="3DC82F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ED6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445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TQ8|HFQ_XANC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7B5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NNQAEDDDVEQ</w:t>
            </w:r>
          </w:p>
        </w:tc>
      </w:tr>
      <w:tr w:rsidR="00E44679" w:rsidRPr="00E340F8" w14:paraId="3D16130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55C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21C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025|HFQ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061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AVNFRVDEASDA</w:t>
            </w:r>
          </w:p>
        </w:tc>
      </w:tr>
      <w:tr w:rsidR="00E44679" w:rsidRPr="00E340F8" w14:paraId="5650AF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E56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A106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M65|HFQ_CLO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764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64D44B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668E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760D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3P9|HFQ_ACT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0340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SQMVYKHAISTVVPARSVSHNNGGTSHTQQAPAVEAVADKAE</w:t>
            </w:r>
          </w:p>
        </w:tc>
      </w:tr>
      <w:tr w:rsidR="00E44679" w:rsidRPr="00E340F8" w14:paraId="0755D7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538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E16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VL0|HBL1_MED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BB1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LDTKGFTEEQEALVVKSWNAMKKNSAELGLKLFLKIFEIAPSAQKLFSFLKDSKVPLEQNTKLKPHAMSVFLMTCESAVQLRKSGKVTVRESSLKKLGANHFKYGVVDEHFEVTKFALLETIKEAVPEMWSPAMKNAWGEAYDQLVNAIKSEMKPSS</w:t>
            </w:r>
          </w:p>
        </w:tc>
      </w:tr>
      <w:tr w:rsidR="00E44679" w:rsidRPr="00E340F8" w14:paraId="7911EE7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4452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0F6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BR4|HFQ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A74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AVSHHSASDRPQGERPQEKTEE</w:t>
            </w:r>
          </w:p>
        </w:tc>
      </w:tr>
      <w:tr w:rsidR="00E44679" w:rsidRPr="00E340F8" w14:paraId="4898F7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F67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2A7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QW99|HFQ_ID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19B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TLQDPFLNALRRERIPVSIYLVNGIKLQGQIESFDQFVVLLKNTVSQMVYKHAISTVVPARIPQNYLPQQAGEDMAEIED</w:t>
            </w:r>
          </w:p>
        </w:tc>
      </w:tr>
      <w:tr w:rsidR="00E44679" w:rsidRPr="00E340F8" w14:paraId="053BF5C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4DB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DFF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AH01|HFQ_BUR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3EC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1A278B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0B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82F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JU8|HSLO_ERWT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11CE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DQMHRYLFENHAVRGELVTVSQTWNEIIQGHDYPQPVQQILGELLVATSLLTATLKFDGDITVQLQGDGPLKMAVINGNNRQEMRGVARMQGEIAEGSSLKEMIGNGYLVITISPEVGERYQGVVGLEGDTLAACLEDYFMRSEQLPTRLFIRSGEAEKGLGAGGILLQVLPAQDASLDDFNHLATLTETIKTEELLDLPAHDVLWRLYHQEEVTLFDPQAVSFKCSCSRQRCGEVLRTLPPEEVDQMLQEDGHIDMHCDYCGNNYVYDAVDIAALRTDSADNDRQVH</w:t>
            </w:r>
          </w:p>
        </w:tc>
      </w:tr>
      <w:tr w:rsidR="00E44679" w:rsidRPr="00E340F8" w14:paraId="3CAF8F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19B7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B24D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RX3|HFB2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54F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PAAGTPPFLTKTYAMVEDPSTDETISWNDSGTAFVVWRPAEFARDLLPKHFKHSNFSSFVRQLNTYGFKKVVADRWEFANDCFRRGEKHLLGGIQRRKGSGTGGAGAAPAGGIPTAIPISSPPTSSGGEPAVSSSPPRGAAGIAAGVSGAVAELEEENARLRRENARLARELARARRVCDGVRRLVSRYDHDHGGGEEEAGEGDVKPMLFGVAIGGKRSREENGEDEEEEEEEGADEDGEDDEVEEDDEERERHAARRVPVREGKVRRTTELSDLDVLALSVRAAAAARPGGASRDRKSSVS</w:t>
            </w:r>
          </w:p>
        </w:tc>
      </w:tr>
      <w:tr w:rsidR="00E44679" w:rsidRPr="00E340F8" w14:paraId="03AA6AE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0FD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B85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9403|HFA4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A18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ENNHGVSSSSLPPFLTKTYEMVDDSSSDSIVSWSQSNKSFIVWNPPEFSRDLLPRFFKHNNFSSFIRQLNTYGFRKADPEQWEFANDDFVRGQPHLMKNIHRRKPVHSHSLPNLQAQLNPLTDSERVRMNNQIERLTKEKEGLLEELHKQDEEREVFEMQVKELKERLQHMEKRQKTMVSFVSQVLEKPGLALNLSPCVPETNERKRRFPRIEFFPDEPMLEENKTCVVVREEGSTSPSSHTREHQVEQLESSIAIWENLVSDSCESMLQSRSMMTLDVDESSTFPESPPLSCIQLSVDSRLKSPPSPRIIDMNCEPDGSKEQNTVAAPPPPPVAGANDGFWQQFFSENPGSTEQREVQLERKDDKDKAGVRTEKCWWNSRNVNAITEQLGHLTSSERS</w:t>
            </w:r>
          </w:p>
        </w:tc>
      </w:tr>
      <w:tr w:rsidR="00E44679" w:rsidRPr="00E340F8" w14:paraId="5BF5DF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D4D5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131D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VBA4|HFC1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677B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LHTELALGLIGCCGGDGQQQTAPFVAKTYQMVCDPRTDALVRWGRDNNSFVVVDPAAFSQLLLPCFFKHGNFSSFVRQLNTYGFRKVHPDRWEFAHESFLRGQTHLLPRIVRRKKRGEGGGGGGGASCSFGGGAGEHQVAAAAASVGMSGEEEDAAEDVLAKEAALFEEVQRLRHEQTAIGEELARMSQRLQATERRPDQLMSFLAKLADDPNAVTGHLLEQAAERKRRRQHLPSHEPTVCPLPPAPPPQPPQPLLALAGAAAMDGTYWWTTEHHHHHHHQMKPMTVLPSLEPPTASCGVHQVPELGGGGVMGLTTDGEAKVEPPFPFCLLGQAFF</w:t>
            </w:r>
          </w:p>
        </w:tc>
      </w:tr>
      <w:tr w:rsidR="00E44679" w:rsidRPr="00E340F8" w14:paraId="6BAF53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877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29D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B00|HTPX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CA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MTGLLIMALLFGFGGSIVSLMMSKWMALKSVGGEVIEQPRNETERWLMNTVAQQAQQVGIAMPQVAIYHAPDINAFATGARRDASLVAVSTGLLQNMSRDEAEAVIAHEISHIANGDMVTMTLIQGVVNTFVIFISRVIAQIAAGFLGGNREDEGESSNGNPLIYFAVATVLELVFGILASIITMWFSRYREFHADAGSARLVGREKMIAALQRLKTSYEPQEASSMMAFCINGKAKSMSELFMTHPPLDKRIEALRSGEYLK</w:t>
            </w:r>
          </w:p>
        </w:tc>
      </w:tr>
      <w:tr w:rsidR="00E44679" w:rsidRPr="00E340F8" w14:paraId="62D441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12F5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5FA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HF6|HSLO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ECB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DNHTYPQPVKTVLAELLVATSLLTATLKFAGDITVQLQGDGPLSLAVINGNNQQQMRGVARVQGDIPDNADLKTLVGNGYLVITITPEEGERYQGVVGLEGDTLAACLEDYFLRSEQLPTRLFIRTGDVDGKPAAGGMLLQVMPAQNAQAEDFDHLAMLTETIKSEELLTLPANDVLWRLYHEEEVTLYDPQDVEFKCTCSRERCAGALKTLPDEEVDSILAEEGEIDMHCDYCGNHYLFNAMDIAEIRNNASPADPQVH</w:t>
            </w:r>
          </w:p>
        </w:tc>
      </w:tr>
      <w:tr w:rsidR="00E44679" w:rsidRPr="00E340F8" w14:paraId="316A59B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D71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489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TH1|HSO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AEA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AKSKGNAAFSSGDYATAITHFTEAINLSPTNHILYSNRSASYASLHRYEEALSDAKKTIELKPDWSKGYSRLGAAFIGLSKFDEAVDSYKKGLEIDPSNEMLKSGLADASRSRVSSKSNPFVDAFQGKEMWEKLTADPGTRVYLEQDDFVKTMKEIQRNPNNLNLYMKDKRVMKALGVLLNVKFGGSSGEDTEMKEADERKEPEPEMEPMELTEEERQKKERKEKALKEKGEGNVAYKKKDFGRAVEHYTKAMELDDEDISYLTNRAAVYLEMGKYEECIEDCDKAVERGRELRSDFKMIARALTRKGSALVKMARCSKDFEPAIETFQKALTEHRNPDTLKKLNDAEKVKKELEQQEYFDPTIAEEEREKGNGFFKEQKYPEAVKHYSEAIKRNPNDVRAYSNRAACYTKLGALPEGLKDAEKCIELDPSFTKGYSRKGAIQFFMKEYDKAMETYQEGLKHDPKNQEFLDGVRRCVEQINKASRGDLTPEELKERQAKAMQDPEVQNILSDPVMRQVLVDFQENPKAAQEHMKNPMVMNKIQKLVSAGIVQVR</w:t>
            </w:r>
          </w:p>
        </w:tc>
      </w:tr>
      <w:tr w:rsidR="00E44679" w:rsidRPr="00E340F8" w14:paraId="779936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FFD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52C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6L5|HSP1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36CE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SVVGGEPLLAVAMQQLLDLDLPDELERQLNPPTRAYVRDRRAMANTPMDVKELRASGALVLAVDMPGVAPADVRVEVEDGNVLAISGERRRPAGDGDDGGEGVKYLRMERRMGKFMRRFPLPESADLDGVRAEYKDGVLTVTVDKKPPPEPKKPRVVEVKVAGAGEPKGKGK</w:t>
            </w:r>
          </w:p>
        </w:tc>
      </w:tr>
      <w:tr w:rsidR="00E44679" w:rsidRPr="00E340F8" w14:paraId="0794C0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930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5DA1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YN0|HTPG_CAMJ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1C16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QTEVNQLLQLMIHSLYSNKEIFLRELISNASDALDKLNFLSVSDDKYKSLKFEPKIEIKIDKDKKTLSISDNGIGMDKDDLINNLGTIAKSGTKSFLENLSGDAKKDSQLIGQFGVGFYSAFMVASKIEVLSKKALDDKAYLWSSDANGYEIDDANKEEQGTSITLYLKDDEFANAYKIESIIEKYSNHIQFPIFMEKEEFTPAKEGEEEGKTELKISQINKANALWRMQKSSLKAEDYERFYEQNFHDSNKPLLYLHTKSEGKLEYNSLFFIPQNAPFDLFRVDYQSGLKLYVKRVFISDDDKELLPTYLRFVRGIIDVEDLPLNVSREILQENQILKGVKEASVKKILGELEKLKNNDKEKYLSFFKTFGKVLKEGLYGFGGEKDSLLKLMLYKSTKGENLRSLEEYKNDLQGEQKEIFYIAGNNESLLRTSPLLEEYKQKNIEVLLMDDEIDSLVTPMLEFEGLKFVAINQVEDKNELSDEEKNTFAPLVAKFKELLKDQVEDVRLTSRLKDSPSCIVYDKNKPDFAMQQLLKQMGQEQNFKPILEINPKHAIFTGLKNNESFSADIATLVLNMAKLSEGMGVDNPAEFNASLTKIINKAFS</w:t>
            </w:r>
          </w:p>
        </w:tc>
      </w:tr>
      <w:tr w:rsidR="00E44679" w:rsidRPr="00E340F8" w14:paraId="101E436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A97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4B6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D34|HTPG_BUR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468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ETMSFQAEVKQLLHLMIHSLYSNKEIFLRELVSNASDAADKLRFEGLADNALYENDPNLRIRIGFDKAARTITIDDNGIGMSRDEAIANLGTIARSGTKEFFTKLSGDQQKDAALIGQFGVGFYSGFIVADKITVETRRAGLPANEAVRWESAGEGDFTIDAIERAQRGTTITLHLREGEDELLSSHRLKSIIQKYSDHIALPILMQKEEWDQEKGEMVLKDEDETVNQASALWTRSKSDITDEQYTQFYQHVAHDHQDPLTWTHNRVEGRSEYTQLLFVPAHAPFDLWNRDYRGGLKLYVKRVFIMDDAEQLLPQYLRFVKGVVDSADLPLNVSREILQESRDVKAIREGVTKRALSMLEELANAEEEAGKEKYKTFWSAFGQVLKEGLGEDHANRERIAKLLRFASTHGDTDAQDVSLADYVSRMKPEQSKIYYVTADTWQAAKNSPHLEVFRKKGVEVLLLTDRVDEWMLSFLHEFDGKPLASVARGDLDLGELNDEEKKAQEQAGEAIKPVVEKMKEALGDKVKEVRVTFRLTDSPSCLVADDNDMSGYLQRMLKAAGQNAPAMQPILEINPEHALVKQLNADSASFGDWCHLLFDQALLAEGGMLDDPASFVKRTNALLLSRAA</w:t>
            </w:r>
          </w:p>
        </w:tc>
      </w:tr>
      <w:tr w:rsidR="00E44679" w:rsidRPr="00E340F8" w14:paraId="21A99DF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0D3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A29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LF0|HSPQ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B46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6E8BE1B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1DC2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B9BF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722|HS74L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E30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LNCYIAVARSGGIETIANEYSDRCTPACISLGSRTRAIGNAAKSQIVTNVRNTIHGFKKLHGRSFDDPIVQTERIRLPYELQKMPNGSTGVKVRYLEEERPFAIEQVTGMLLAKLKETSENALKKPVADCVISIPSFFTDAERRSVMAAAQVAGLNCLRLMNETTAVALAYGIYKQDLPSLDEKPRNVVFIDMGHSAYQVSVCAFNKGKLKVLATTFDPYLGGRNFDEALVDYFCDEFKTKYKINVKENSRALLRLYQECEKLKKLMSANASDLPLNIECFMNDLDVSSKMNRAQFEQLCASLLARVEPPLKSVMDQANLQREDINSIEIVGGATRIPAVKEQVTRFFLKDISTTLNADEAVARGCALQCAILSPAFKVREFSITDLVPYSVTLRWKTSFEEGTGECEVFSKNHPAPFSKVITFHKKEPFELEAFYTNLHEVPYPDPRIGNFTIQNVFPQSDGDSSKVKVKVRINIHGIFSVASASVIEKQNLEGDHNDAAMETEAPKSEGKEDVDKMQVDQEEGGHQKCHAEHTPEEEIDHTGAKAKAPPSDKQDRINQTIKKGKIKSIDLPIQSSLYRQLTQDLLNSYIENEGKMIMQDKLEKERNDAKNAVEEYVYDFRDKLGTVYEKFITP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DMNKLSAMLEDTENWLYEEGEDQPKQVYVDRLQELKKYGQPIQMKYVEHEERPKALNDLGKKIQLVLKVIEAHRNKDERYDHLDPAEMERVEKYISDSMNWLNSKMNAQNKLSLTQDPVVKVSEIVTKSKELDNFCNPIVYKPKPKVEAPEDKAKTGSEHNGPMDGQSGSETSPDPPKGSSQHTDSGEMEVD</w:t>
            </w:r>
          </w:p>
        </w:tc>
      </w:tr>
      <w:tr w:rsidR="00E44679" w:rsidRPr="00E340F8" w14:paraId="1FE9D6E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F4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80A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J2M3|HSP82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6190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QETYEFQAEITQLMSLIINTVYSNKEIFLRELISNASDALDKIRYQSLSDPKVLESDPELFIRLTPKPEEKVLEIRDSGIGMTKAELINNLGTIAKSGTKAFMEALSAGADVSMIGQFGVGFYSLFLVADRVQVISKHNDDEQYIWESNAGGSFTVTLDEVNERIGRGTILRLFLKEDQLEYLEEKRIKEVVKRHSEFVAYPIQLLVTKEVEKEVPVEEEEKKEETEDDKKPKLEEVDEEEEDKEKSKTKKVKENVKELEELNKTKPLWTRNPSEVTQEEYNAFYKSISNDWEDPLAVKHFSVEGQLEFRAILFIPKRAPFDLFESKKKKNNIKLYVRRVFITDEAEELIPEWLSFVKGVVDSEDLPLNLSREMLQQNKIMKVIKKNIVKKLIEAFNEIAEDSEQFEKFYSAFAKNIKLGIHEDSQNRASLAKLLRYNSTKSVDEQTSLADYVTRMPEHQKNVYFITGESIKAVEKSPFLDALKAKNFEVLFLVDPIDEYAFQQLKEFEGKQLVDITKDFELEESEEEKKQREEEIKEFEPLTAALKEVLGDQVEKVVVSYKLIDAPAAIRTGQFGWSANMERIMKAQALRDSTMSSYMASKKIFEISPKSAIIKELKKRVEDNGAQDRTVKDLTSLLYETALLTSGFTLEEPASFATRINRLISLGLNIDEEESTETAAETATEAPVEEVAPETAMEEVD</w:t>
            </w:r>
          </w:p>
        </w:tc>
      </w:tr>
      <w:tr w:rsidR="00E44679" w:rsidRPr="00E340F8" w14:paraId="3582843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E54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FCE0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589|HSP7F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2AD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FGLDLGNNNSVLAVARNRGIDIVVNEVSNRSTPSVVGFGPKNRYLGETGKNKQTSNIKNTVANLKRIIGLDYHHPDFEQESKHFTSKLVELDDKKTGAEVRFAGEKHVFSATQLAAMFIDKVKDTVKQDTKANITDVCIAVPPWYTEEQRYNIADAARIAGLNPVRIVNDVTAAGVSYGIFKTDLPEGEEKPRIVAFVDIGHSSYTCSIMAFKKGQLKVLGTACDKHFGGRDFDLAITEHFADEFKTKYKIDIRENPKAYNRILTAAEKLKKVLSANTNAPFSVESVMNDVDVSSQLSREELEELVKPLLERVTEPVTKALAQAKLSAEEVDFVEIIGGTTRIPTLKQSISEAFGKPLSTTLNQDEAIAKGAAFICAIHSPTLRVRPFKFEDIHPYSVSYSWDKQVEDEDHMEVFPAGSSFPSTKLITLNRTGDFSMAASYTDITQLPPNTPEQIANWEITGVQLPEGQDSVPVKLKLRCDPSGLHTIEEAYTIEDIEVEEPIPLPEDAPEDAEQEFKKVTKTVKKDDLTIVAHTFGLDAKKLNELIEKENEMLAQDKLVAETEDRKNTLEEYIYTLRGKLEEEYAPFASDAEKTKLQGMLNKAEEWLYDEGFDSIKAKYIAKYEELASLGNIIRGRYLAKEEEKKQAIRSKQEASQMAAMAEKLAAQRKAEAEKKEEKKDTEGDVDMD</w:t>
            </w:r>
          </w:p>
        </w:tc>
      </w:tr>
      <w:tr w:rsidR="00E44679" w:rsidRPr="00E340F8" w14:paraId="6CE3537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167C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DD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7901|HS90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413D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SKQDRTLTIVDTGIGMTKADLINNLGTIAKSGTKAFMEALQAGADISMIGQFGVGFYSAYLVAEKVTVITKHNDDEQYAWESSAGGSFTVRTDTGEPMGRGTKVILHLKEDQTEYLEERRIKEIVKKHSQFIGYPITLFVEKERDKEVSDDEAEEKEEKEEEKEKEEKESDDKPEIEDVGSDEEEEEKKDGDKKKKKKIKEKYIDQEELNKTKPIWTRNPDDITNEEYGEFYKSLTNDWEEHLAVKHFSVEGQLEFRALLFVPRRAPFDLFENRKKKNNIKLYVRRVFIMDNCEELIPEYLNFIRGVVDSEDLPLNISREMLQQSKILKVIRKNLVKKCLELFTELAEDKENYKKFYEQFSKNIKLGIHEDSQNRKKLSELLRYYTSASGDEMVSLKDYCTRMKENQKHIYFITGETKDQVANSAFVERLRKHGLEVIYMIEPIDEYCVQQLKEFEGKTLVSVTKEGLELPEDEEEKKKQEEKKTKFENLCKIMKDILEKKVEKVVVSNRLVTSPCCIVTSTYGWTANMERIMKAQALRDNSTMGYMAAKKHLEINPDHSIIETLRQKAEADKNDKSVKDLVILLYETALLSSGFSLEDPQTHANRIYRMIKLGLGIDEDDPTVDDTSAAVTEEMPPLEGDDDTSRMEEVD</w:t>
            </w:r>
          </w:p>
        </w:tc>
      </w:tr>
      <w:tr w:rsidR="00E44679" w:rsidRPr="00E340F8" w14:paraId="454222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06D9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782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V6H6|HSF_NOS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EA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DKTPKINKFIRRLYKIVNDNSFSEIQWTTDGLRFYITDKTAFMLNGLKYLSKTTEYSAFVRLLYVYGFSKSKSLNAYEEEYYHKNFKRDGDNLLPCIQRTVETKTTLLQKNTNRTPNQLQDLLQYLNNQNFKLEGEIKSLKDRVDQQDCTINGLVQLLTRIFRTNDSNKDMLLPLNITEHGSPINNELRINYDKNQVARLMADTPNIDGRLENTNIELSNNKNFLFDSDDEDSIYKTNFF</w:t>
            </w:r>
          </w:p>
        </w:tc>
      </w:tr>
      <w:tr w:rsidR="00E44679" w:rsidRPr="00E340F8" w14:paraId="41AAE8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27D7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E8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890|HSP83_LEI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DBE9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KKVKEVTKEYEVQNKHKPLWTRDPKDVTKEEYAAFYKAISNDWEDPMATKHFSVEGQLEFRSIMFVPKRAPFDMFEPNKKRNNIKLYVRRVFIMDNCEDLCPDWLGFVKGVVDSEDLPLNISRENLQQNKILKVIRKNIVKKCLEMFDEVAENKEDYKQFYEQFGKNIKLGIHEDTANPKKLMEFLRFYSTESGLEMTTLKDYVTRMKEGQKSIYYITGDSKKKLESSPFIEQARRRGLEVLFMTEPIDEYVMQQVKDFEDKKFACLTKEGVHFEESEEEKQQREEEKAACEKRCKTMKEVLGDKVEKVTVSDRLSTSPCILVTSEFGWSAHMEQIMRNQAVRDSSMSAYMMSKKTMELNPRHPIIKVLRRRVEADENDKAVKDLVFLLFDTSLLTSGFQLEDPTGYAKRINRMIKLGLSLDEEEEAAEATVVETAPAEVTVGTSSMEQVD</w:t>
            </w:r>
          </w:p>
        </w:tc>
      </w:tr>
      <w:tr w:rsidR="00E44679" w:rsidRPr="00E340F8" w14:paraId="5BA2A5F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ACB6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DC4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K9|HS90A_PA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935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TGEPMGRGTKVIPHLKEDQTEYLEERRIKEIVKKHSQFIGYPITLFVEKERDKEVSDDEAEEKEDKEEEKEKEEKESEDKPEIEDVGSDE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TSAAVTEEMPPLEGDDDTSRMEEVD</w:t>
            </w:r>
          </w:p>
        </w:tc>
      </w:tr>
      <w:tr w:rsidR="00E44679" w:rsidRPr="00E340F8" w14:paraId="0D982F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C647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BEE7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335|HSF24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BE8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TAPAPFLLKTYQLVDDAATDDVISWNEIGTTFVVWKTAEFAKDLLPKYFKHNNFSSFVRQLNTYGFRKIVPDKWEFANENFKRGQKELLTAIRRRKTVTSTPAGGKSVAAGASASPDNSGDDIGSSSTSSPDSKNPGSVDTPGKLSQFTDLSDENEKLKKDNQMLSSELVQAKKQCNELVAFLSQYVKVAPDMINRIMSQGTPSGSSLEELVKEVGGVKDLEEQGSYNDNDDKEDDDEKGDTLKLFGVLLKEKKKKRGPDENIETCGGRGKMMKTVDYNGPWMKMSSPAGESSKVCN</w:t>
            </w:r>
          </w:p>
        </w:tc>
      </w:tr>
      <w:tr w:rsidR="00E44679" w:rsidRPr="00E340F8" w14:paraId="6DF991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6A28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A0FE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QFZ9|HRCA_CORG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528D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ATEKRRYEVLRAIVADYIASQEPVGSKSLLERHKLNVSSATIRNDMSVLESDGFIVQEHASSGRVPTERGYRLFVDSIHDIKPLSLAERRAILGFLEGGVDLEDVLRRSVQLLSQLTHQAAVVQLPTLKTARVKHCEVVPLSPMRLLLVLITDTGRVDQRNVELEEPLAAEEVNVLRDLLNGALGEKTLTAASDALEELAQQAPTDIRDAMRRCCDVLVNTLVDQPSDRLILAGTSNLTRLSRETSASLPMVLEALEEQVVMLKLLSNVTDLDQVRVHIGGENEDIELRSATVITTGYGSQGSALGGLGVVGPTYMDYSGTISKVSAVAKYVGRVLAGE</w:t>
            </w:r>
          </w:p>
        </w:tc>
      </w:tr>
      <w:tr w:rsidR="00E44679" w:rsidRPr="00E340F8" w14:paraId="417D5D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9DF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2AE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KD4|HRCA_STR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0C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AEMTGYTSVILDVEPARQRLTGFDVVQLSNHDALAVMTLDESKPVTVQFAIPRNFLTRDLIAFKAIVEERLLDN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4C4A4F3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5C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7B3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KX6|HRCA_MOO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97A9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DERKQKVLAAVIQDYILTGEPVGSRTIARRYNLGVSPATIRNEMADLEEMGLLEQPHTSAGRIPSDQGYRYYVDCLMPPAHLTPEEEEYVRRRYNQKMLEIEQVLAETTRLISEMTSYAAIALGPDQGRASLEEVQVLPIQVANKALLVAVTSTGVVEHRVLTIPEGVTPEDLNRISRVLNARLQGRALEDLRQMVLSDIYQELAQHRNLVNLVRDLLQQLLSLESGERVYRNGTLNILNQPEFKDLDRVREILSFLDQDEALRRIFMTTPSTGLTIRIGQENKIEGIDKCSVVTISYAVEGKIMGKVGLLGPTRMQYSRAISVLRCVADALSQTLEQLYR</w:t>
            </w:r>
          </w:p>
        </w:tc>
      </w:tr>
      <w:tr w:rsidR="00E44679" w:rsidRPr="00E340F8" w14:paraId="0F4BC0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CD71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0E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827|HOR7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CA0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SQVVVSAVAFTGLVSAANSSNSSSSKNAAQPIAGLNNGKVAGAAGVALAGALAFLI</w:t>
            </w:r>
          </w:p>
        </w:tc>
      </w:tr>
      <w:tr w:rsidR="00E44679" w:rsidRPr="00E340F8" w14:paraId="249A791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91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9A3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G54|HRCA_PE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6FFF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RDLNLRERQVLGIIIQAYVVTAAPVGSRYIARNYNLGFSDATIRNVMAELEDEGYISQPHTSAGRIPTDKGYRYYVDLIMTFQSLDDNEKKRIEENIGQISIDRKGTSSDVLLSAVKVLGTISRQLSVVLSPTLSNAIFEKLDMVLLSSTRMMVILSIQSLFVKTIVMELDLEVSRQTIDGVVDMLNQRLSGLTLAEIRRSITRRLSGCSCDSGLKNLIVRSAGTLFDESPIFERLYISGTEYIVDQPEFKQPDKVRELITMIEDKFSMAKLVENSGPSRMDITISIGKENCERQAEDLTIVSAPYYVGNMVGKLGILGPKRMDYEHAVRVLNYMADSLSTTLSGVN</w:t>
            </w:r>
          </w:p>
        </w:tc>
      </w:tr>
      <w:tr w:rsidR="00E44679" w:rsidRPr="00E340F8" w14:paraId="4489AB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233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B05B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DK0|HRCA_FRA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C46C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DRRLEVLRAIVEDFVLSNEPVGSKALAERHNLGVSPATVRNDMSALEEEGYITQPHTSAGRIPTDKGYRLFVDRLSGVKPLSRAERRAIQSFLEGAVDLDDVVRRSVRLLAQLTRQVAVVQYPSLSSSSIRHIEVVTLGPYRLLMVLITDTGRVEQRIVDSLVPVDDEVAGELRSVLNCALAGRRLVDAPDIVAALPDSTRSELRPYLTTVAGAVLESLVERQEERIAMAGTANLTRSPVDFADSLRSILEALEEQVVLMKLIGSARETGTVTVRIGRETDVDALRSTAVVATGYGRGPFALGGMGVLGPMRMDYPGTMAAVRAVAKYVGELLGAD</w:t>
            </w:r>
          </w:p>
        </w:tc>
      </w:tr>
      <w:tr w:rsidR="00E44679" w:rsidRPr="00E340F8" w14:paraId="65330B4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840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5337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S62|HRCA_ROS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E9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DLTDRRQLILKLAIQEFIESSQPVASELLVRKYRLNVSPATVRNELAALEELGYLTHLHTSAGRVPTDAGYRYFVENLMDRTPLSATEQRTIRHQFYQVRSELDQWIQLAGAVLARTAQNASVVTPPRAQQARLKHLELISIHDTTALMVLVLHDGTIRQQTLTLDMALSQEELSRRASRINERCADAPVERVEEFLKQERAHEPPGGDALACQVLDLIVKAMHQFNEHLNSDIHSDGLIEILNQPEFSQVERVRRMIEILQSRRALGTLIPRALSSSGVQVVIGGEHSYDEMREYSVVLSRYGGGEIVGVLGVIGPTRMAYPRAISAVRYISAVMSDLLAELYGIEGDTHWEVES</w:t>
            </w:r>
          </w:p>
        </w:tc>
      </w:tr>
      <w:tr w:rsidR="00E44679" w:rsidRPr="00E340F8" w14:paraId="1466E8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45A9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7A9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WUF0|HRCA_LAC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F83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ETIIRDYTDLGQPIGSKTLQEQLPIRVSSATIRNEMAVLEKQGFITKEHSSSGRIPSLKGYRYYVDNLVKPVKIDSKSVRSIQSLFGNEYRRVDEIIEMSAKILSDLTNYTAITLRPEASDLKLEGFRMVPLGNGQVMVILVASDGSVESQIYNLPNNIDGESLEAVIRLINDKLVGSSLSEVTSKLQELQPLLTKYIEKSDGFIDVFGGILDKAIKEQFYIGGRRNLLNFANGNNLEQIKSLYSLIDDESDKIGGLVDNTTNPHDHHGISVKIGDEMSDRLLLDYSLVSATYNVGSHGRGMIAILGPTNMPYSKMIGLVEVFQKELTKKLIDYYRNFDK</w:t>
            </w:r>
          </w:p>
        </w:tc>
      </w:tr>
      <w:tr w:rsidR="00E44679" w:rsidRPr="00E340F8" w14:paraId="136819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E22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E8C5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VHU3|HRCA_BAC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8A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VDDFIGSAQPVGSRTLAKKDEITFSPATIRNEMADLEELGFIEKTHSSSGRVPSEKGYRFYVDHLLAPQNLPTDEIVQIKDLFAERIFEAEKIAQQSAQILSELTNYTAIVLGPKLSTNKLKNVQIVPLDRQTAVAIIVTDTGHVQSKTITVPESVDLSDLEKMVNILNEKLSGIPMAELHNKIFKEIVTVLRGYVHNYDSAIKMLDGTFQVPLSEKIYFGGKANMLSQPEFHDIHKVRSLLTMIDNEAAFYDILRHKQVGIQVKIGRENSSTAMEDCSLISATYSIGEEQLGTIAILGPTRMQYSRVISLLQLFTRQFTDGLKK</w:t>
            </w:r>
          </w:p>
        </w:tc>
      </w:tr>
      <w:tr w:rsidR="00E44679" w:rsidRPr="00E340F8" w14:paraId="11004D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A9CD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484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307|HRCA_RUM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CD4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LDDRKLKILQAIIDDYIYSAEPVGSRTIAKKHELGLSSATIRNEMADLEEMGLLEQPYTSAGRIPSDRGYRLYVDQLMKIDELNECEIEKIRSDMNIRINELSQLIRSASAVMAKITKYTSMAVSPHMKKSVLKSVQVVPIESGKALVIIVTDANIVRNNLIRIPESVTPAFLIQISNMLNEQLKGFTLEMLKSDILNEKFEKLTALPFRLIKPILDGIEELIITIDNPEVYLEGATNILNFPEFKEVDKAKEFLNILDEKKLVSDLLTNSVNDNNEIIIHIGNENAMEGIKDCSLVTASYSVGNHVIGTIGIIGPTRMEYSRVVSSMNYIRNKINQEILKLLDNG</w:t>
            </w:r>
          </w:p>
        </w:tc>
      </w:tr>
      <w:tr w:rsidR="00E44679" w:rsidRPr="00E340F8" w14:paraId="49CDC0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A2FE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F95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GE8|HRCA_PA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EF2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QTLLKTLIERYIAEGQPVGSRTLSRYSGLELSPATIRNVMSDLEELGLVISPHTSAGRIPTPRGYRLFVDTMLTVEPSADEDAVMRAVKTTLQPGEPQKVVAAAASVLSNLSQFAGVILTPRRSHVFKQIEFLRLSDKRILLIIVTPEGDVQNRIMATQRDFTPSQLVEASNYINAHFAGLSFDEVRRRLREEIDELRGDMTTLMHAAVTASTDVTDTGETVLISGERKLLEVADLSSDMARLRKLFDVFDQKTSLLQLLDVSSHAQGVQIFIGGESNLVPIEEMSVVTAPYEVNGKIVGTLGVIGPTRMAYNRVIPIVDITARLLSMTLSQQ</w:t>
            </w:r>
          </w:p>
        </w:tc>
      </w:tr>
      <w:tr w:rsidR="00E44679" w:rsidRPr="00E340F8" w14:paraId="04B15C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4C3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D71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147|HRCA_MES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9665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ERQAKILKVIVSEYIKTNQAVSSKRIQELLNIKVSSATIRNDSAALEEMNFLEKQHTSSGRVPSTKGYRYYVDHLMEFDDYNESLKENLKSILFQRGTKIENVLEQASQIISEMTKMTAIVTKQNLNSELMVKKIDLIPLSETMASVIFILSNGEMQNQLFNLKDISLSDLSISIKIFSDCLVDTPVKEIENNISLIRPNLETTVKNYDLILETFMSNILQTKESKKEIVGMKNMLENPEFNDTDKLRKVINIMENMSPFDWFDVSYSSNQKMIQISTKIGEEISEDLSDISIVETAIKTEQGSTMLTLVGPKRVDYSQANQLINLIVEIINGDDHKNE</w:t>
            </w:r>
          </w:p>
        </w:tc>
      </w:tr>
      <w:tr w:rsidR="00E44679" w:rsidRPr="00E340F8" w14:paraId="1D02C5F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F33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B8A5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GZ0|HRCA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BAB0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RQILNLIVSLYAKEHTPIGSKSLLDSIQASSATIRNDMKVLEKLGLIQKEHTSSGRVPSVSGYKYFVENVIQLDEFSQNDLFKVMKAFDGDFYRLSDLFKTAAKSLSGLTGLTSFVLNAPQRDQQLVSFEMVMLDSHSVLSVITLGTGEVRTNQFILPKSMTEADLAVFSNLVKERLVGKKVIDIHYTLRTEIPQIVQRYFKVTSEVLQLFESIFDDLFKERLTVAGRKNIFDYATDNLAELYKLFSDDERMLHEIREITNNDEMRAVKFDNDEKYMKNLTIISQKFVIPYRGFGTLTVVGPVEMDYQRTLSVLDLVAKVLTMKLSDYYRYLDGNHYEISK</w:t>
            </w:r>
          </w:p>
        </w:tc>
      </w:tr>
      <w:tr w:rsidR="00E44679" w:rsidRPr="00E340F8" w14:paraId="220AB1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724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2767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1W4|HRCA_PAR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A99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QVIIDDFIRSGQPVGSRALSKKHEISLSSATIRNEMADLEELGYIEKTHASSGRVPSEKGYRYYVDHLLSPQRLTQEDIQKIKSIFAERIYDLEKVVQKSAQILSDLTNYTSIALGPAVKDNKLKRIQIIPLNKQTAVAIIVTDTGHVKNHVITVPASVDPSDLEKMVNILNERLIGVPLIDLKDKIYKEVADVLRMHIHNYDSMLKTIADTLDIPQEEKMFFAGKTNMLNQPEFSDIQKVRSLMKMIEQEKDFYRLLRKHNRKGIQVTIGRENQLSGMENCSLITATYSIGKEQLGTIAILGPTRMEYSRVITILNRVASDLSTVLTKWYQNN</w:t>
            </w:r>
          </w:p>
        </w:tc>
      </w:tr>
      <w:tr w:rsidR="00E44679" w:rsidRPr="00E340F8" w14:paraId="0DF596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3908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FDE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YG9|HRCA_BAC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4DC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AEIVQIKDLFAERIFEAEKIAQQSAQILSELTNYTAIVLGPKLSTNKLKNVQIVPLDRQTAVAIIVTDTGHVQSKTITVPESVDLSDLEKMVNVLNEKLSGVPMEELHNKIFKEIVTVLRGYVHNYDSAIRMLDGTFQVPLSEKIYFGGKANMLSQPEFHDIQKVRSLLTMIDNEAEFYDILRHKQVGIQVKIGRENTSTAMEDCSLISATYSIGEEQLGTIAILGPTRMQYSRVISLLQLFTRQFTDGLKK</w:t>
            </w:r>
          </w:p>
        </w:tc>
      </w:tr>
      <w:tr w:rsidR="00E44679" w:rsidRPr="00E340F8" w14:paraId="349A3C9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8B47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3DD3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I25|HRCA_BUR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D0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TPIDAEAVARQVQHTLQAGEPQQRVVAAAASVLSNLSQFAGVVLTPRRSHVFKQIEFMRLSDKRILLIIVTPEGDVQNRMLATPRDYSPSQLTEASNYINAHFAGLSFDEVRRRLRDEIDQLRGDMTTLMHAAVTASTEVPDTEDTVLISGERNLLEVADLSSDMARLRKLFDVFDQKTGLLQLLDVSSHAQGVQIFIGGESTLVPIEEMSVVTAPYEVNGQIVGTLGVIGPTRMAYNRVIPIVDITARLLSLTLSQQ</w:t>
            </w:r>
          </w:p>
        </w:tc>
      </w:tr>
      <w:tr w:rsidR="00E44679" w:rsidRPr="00E340F8" w14:paraId="6E84A52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147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10F4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AV3|HRCA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8229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LFPGPIVRTPGLAELDARARDIFRRVVESYLETGEPVGSRTISKGGVALSPASIRNTMQDLAQLGLLDAPHTSAGRMPTHAGLRMFVDGFLEVGDVAEQEKRAIEARLAVKGRSFEEALAEASSILSGLAGGAGIVVTPVREGGVKHVEFVPLGGGQVLAVMVFEDGQVENRLMRQAPGVTPSALQEASNFLNARLRGRTLTEARTEMGGELDAARRQLNETAARLVEDGLAAWSGGEGDARSLIVRGQANLLADARAREDIDRVRQLFDDLSRRAQLIGLLDDVRDAEGVRIYIGAETRLFSLSGSSVIAAPYMTGRQKVLGAIGVIGPARLNYARVIPLVDYTARVLGRMMDG</w:t>
            </w:r>
          </w:p>
        </w:tc>
      </w:tr>
      <w:tr w:rsidR="00E44679" w:rsidRPr="00E340F8" w14:paraId="299B06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C015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12C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97|HRCA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BA9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5A16BA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53D0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666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TJ4|HRCA_BUR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024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TPIDAEAVARQVQHTLQAGEPQQRVVAAAASVLSNLSQFAGVVLTPRRSHVFKQIEFMRLSDKRILLIIVTPEGDVQNRMLATPRDYSPSQLTEASNYINAHFAGLSFDEVRRRLRDEIDQLRGDMTTLMHAAVTASTEVPDTEDTVLISGERNLLEVADLSSDMARLRKLFDVFDQKTGLLQLLDVSSHAQGVQIFIGGESTLVPIEEMSVVTAPYEVNGQIVGTLGVIGPTRMAYNRVIPIVDITARLLSLTLSQQ</w:t>
            </w:r>
          </w:p>
        </w:tc>
      </w:tr>
      <w:tr w:rsidR="00E44679" w:rsidRPr="00E340F8" w14:paraId="1581AF1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ED5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DFE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1F8|HSPG3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0B24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LFDILNTLNNNNNNNNNYAGCKRQHSINKRVDIIPSMDVTLTNDKLIIETELTGVSKNDIDINIKDSILIIQGEKKKSIIKHQQQQQHQQQQQQQQQQQQQQQQQQQQQQQQQQQQQQQLENSNKENDEPSIEEFEEDVKSKSELNKTTLNTTENKDEDKTTQNISKKFISERSFGNFKRYLNLSEILYQLDLNSINTQFENGLLTITIKKKFDSSNTIKININ</w:t>
            </w:r>
          </w:p>
        </w:tc>
      </w:tr>
      <w:tr w:rsidR="00E44679" w:rsidRPr="00E340F8" w14:paraId="0BD75A6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2797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EC94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JW8|HTPG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14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TSSKETLGFQAEVKQLLQLMIHSLYSNKDIFLRELISNASDAADKLRFEALSDAALFENDPELKIRIAFDRDARTLTISDNGIGMSRQEVIDHIGTIAKSGTREFFSQLSGDQKKDAALIGQFGVGFYSAFIVADRVTLTTRRAGLTAEHGVRWESEGAGDYTLETVEKPQRGTEIVLHLREGEDEFLSDWKIKSVIRTYSDHITLPIVMKKTEWKDGVETPTDEDETVNKASALWARPKKDISDDEYNEFYKHVAHDFEPPLAWSHNRVEGKQEYISLLYVPSHAPFDLYDREKRHGIKLYVRRVFIMDDAEQLMPQYLRFVRGVIDSADLPLNVSREILQSSRDIDAIKNGSVKKVLGMLEDLAENQPEKYVEFWKEFGKVMKEGPGEDFANKEKIAGLLRFASTHTDTDAQVVSLKDYVGRMKEGQTAIYYITADSFAAAQHSPHLEIFRKKGIEVLLLSDRVDEWLTGNLHEFDGKPLKSVAKGGLDLGELEDEAEKTAQKEAEESMKPLVERIKAMLGERVKDVRVTHRLTDSPACLVTGEGDMSANLERLLKAAGQAAPTVKPTLEINPSHALVTRLDSESDEDRFKDWANLLFEQALLAEGGQLDDPASFVRRLNGLLAMLPG</w:t>
            </w:r>
          </w:p>
        </w:tc>
      </w:tr>
      <w:tr w:rsidR="00E44679" w:rsidRPr="00E340F8" w14:paraId="48A299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B334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83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GA8|IBPA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57F0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6A0B56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E46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AC5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X93|IBPA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0CE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6E0B41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57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1BF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KS6|IBPB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0A73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4E10E8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E418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7D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7E6|IBPB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148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0F5D2D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A5E4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322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8Z9V6|IBPB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60F9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11D365E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B7DD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AEC4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WC5|IBPA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FBD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2E127AD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F91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0AFE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IJ2|IBPA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C8DE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68CF2F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FE8F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39C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L03|IBPB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448C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31C7E39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552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0B2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PJ5|ICDHP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9F4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KLTHGVFTYRASLTAMLSSSTSAGLSSSFVSSRFLSSGIFSSGASRNRVTFPVQFHRASAVRCFASSGGSDRIQVQNPIVEMDGDEMTRVIWSMIKEKLILPYLDLDIKYFDLGILNRDATDDKVTVESAEAALKYNVAIKCATITPDEGRVKEFGLKSMWRSPNGTIRNILDGTVFREPIMCSNIPRLVPGWEKPICIGRHAFGDQYRATDTVIKGPGKLKMVFVPEDGNAPVELDVYDFKGPGVALAMYNVDESIRAFAESSMAMALTKKWPLYLSTKNTILKKYDGRFKDIFQEVYEANWKQKFEEHSIWYEHRLIDDMVAYAVKSEGGYVWACKNYDGDVQSDLLAQGFGSLGLMTSVLLSADGKTLESEAAHGTVTRHFRLHQKGQETSTNSIASIFAWTRGLEHRAKLDKNEKLMDFVKKLESSCVNTVETGKMTKDLALLIHGPKVSRDLFLNTEEFIDAVASKLKTQFKELPLV</w:t>
            </w:r>
          </w:p>
        </w:tc>
      </w:tr>
      <w:tr w:rsidR="00E44679" w:rsidRPr="00E340F8" w14:paraId="4758AF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301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1BE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9113|IER5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BC14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KLEAHRIVSISLGKIYNSRVQRGGIKLHKNLLVSLVLRSARQVYLSDPCPGLYLAGPAGTPAVPPPQQPGEPVAGPPSGWGEPPPPVARAAWPEPEPQPQPQPQRPSVCHTPGAGSSEPVAAVAGSGEALRGGEEDSAAAAWGRVERPRAASSGGGSDACPEGPRAVRRPCGCPPAVEERSSEDGSPAPPAPCPRKRGAAGVGGGRASCSAPGSTPLKKPRRNSEEQPVTGEDDTDEEMETGNVANLISIFGSSFSGLLRKSPAGGREEEEAEEGGPEAAEPGQICCDKPVLRDMSPWSTAIVAF</w:t>
            </w:r>
          </w:p>
        </w:tc>
      </w:tr>
      <w:tr w:rsidR="00E44679" w:rsidRPr="00E340F8" w14:paraId="182DD6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5FF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88E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VM4|IRAD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6963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PLRKSVCSDLLTLFNSPHSALPSLLVSGMPEWQVHNPSDKHLQSWYCRQLRSALLFHEPRIAALQVNLKEAYCHTLAISLEIMLYHDDESLTFDLVWDNGGWRSATLENVS</w:t>
            </w:r>
          </w:p>
        </w:tc>
      </w:tr>
      <w:tr w:rsidR="00E44679" w:rsidRPr="00E340F8" w14:paraId="10444BF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89B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A0F9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5L6|IRAP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83C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CAQVEALEIIVTAMLRNMAQNDQQRLIEQVEGALYEVKPDASIPDDDTELLRNYVKKLLKHPRQ</w:t>
            </w:r>
          </w:p>
        </w:tc>
      </w:tr>
      <w:tr w:rsidR="00E44679" w:rsidRPr="00E340F8" w14:paraId="1B6358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238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C3FE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DF0|IRAP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F9AC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26CF5E0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420C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DFC7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8654|KS6A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031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AQLADPWQKMAVESPSDSAENGQQIMDEPMGEEEINPQTEEGSIKEIAITHHVKEGHEKADPSQFELLKVLGQGSFGKVFLVKKISGSDARQLYAMKVLKKATLKVRDRVRTKMERDILVEVNHPFIVKLHYAFQTEGKLYLILDFLRGGDLFTRLSKEVMFTEEDVKFYLAELALALDHLHSLGIIYRDLKPENILLDEEGHIKLTDFGLSKESIDHEKKAYSFCGTVEYMAPEVVNRRGHTQSADWWSFGVLMFEMLTGTLPFQGKDRKETMTMILKAKLGMPQFLSPEAQSLLRMLFKRNPANRLGAGPDGVEEIKRHSFFSTIDWNKLYRREIHPPFKPATGRPEDTFYFDPEFTAKTPKDSPGIPPSANAHQLFRGFSFVAITSDDESQAMQTVGVHSIVQQLHRNSIQFTDGYEVKEDIGVGSYSVCKRCIHKATNMEFAVKIIDKSKRDPTEEIEILLRYGQHPNIITLKDVYDDGKYVYVVTELMKGGELLDKILRQKFFSEREASAVLFTITKTVEYLHAQGVVHRDLKPSNILYVDESGNPESIRICDFGFAKQLRAENGLLMTPCYTANFVAPEVLKRQGYDAACDIWSLGVLLYTMLTGYTPFANGPDDTPEEILARIGSGKFSLSGGYWNSVSDTAKDLVSKMLHVDPHQRLTAALVLRHPWIVHWDQLPQYQLNRQDAPHLVKGAMAATYSALNRNQSPVLEPVGRSTLAQRRGIKKITSTAL</w:t>
            </w:r>
          </w:p>
        </w:tc>
      </w:tr>
      <w:tr w:rsidR="00E44679" w:rsidRPr="00E340F8" w14:paraId="4C66727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5744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FD1B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V77|LON_MYC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19E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KKNEKTTNNKEIANVLVTRGIVFYPNTKIRIEIGREKSIAAINDSKEKKQNMIVVSQENPSIDSPSKNEIFTVGTLCSFEIDNKHPDGSYSIIFTGIKRVKINKLSEKASDGEIKTKFFYADYSEIEEDTKLSKSNEEAIKDLHAKFENELNNLTFFPKKDLALSKENRHTIVDWLPIALKFSLEEKQQLLEEPSLSKRIEKILSFTIDERVSQKIDSEISKKINTNLSKQQKEFYLRERVRAIKEELGDISSKEDDAESIRDRVRNNPYPEHIKKRILSEVNKLESSSNSNEYSMSKTYIDWLIDLPYWQKTDDVDSLADVENVLNNNHYGLEKVKERIIEYLAVRMKSKSAKGSIICLVGPPGVGKTSLAQSIAEALKKKFVKVSLGGMRDEAELKGHRKTYIGAMPGRIIKAMSKAGVVNPVFLLDEIDKLGSDHKGDPASAMLDILDPEQNNRFSDNYIEEDYDLSNVLFIATANYEENIPEPLHDRLEIIRLSSYTENEKLSIAKNYLVKKILVESALKKDELKFTDDGLSYIIKRYTREAGVREVERAIRQIARKFVVRQQKEKLTSQTIGVEEVKYYLKKEIYDYTKKDKEYMPGVVNGMAYTTAGGDLLPIEATFAPGKGKIEITGNLKETMKESVNVALGYVKTNAVKFGIDPKIFGEIDLHVHVPSGGIPKDGPSAGIALTTAILSALKNVKIPSNVAMTGEITLRGRVLIIGGVKEKTISAYRGGANDIFMPKEDERYLDDVPEEVRSKIKITLVDTYDDVYNRLFK</w:t>
            </w:r>
          </w:p>
        </w:tc>
      </w:tr>
      <w:tr w:rsidR="00E44679" w:rsidRPr="00E340F8" w14:paraId="7487AF4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426E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A0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JL4|LON_CAL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2069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IAVTKRTIPVIPLRGLVVFPYMMLHFDVGRQISLKALEEAMNSDQQVLLLAQKDPKQEEPSPEDLYQYGTVAKIKQMLKLPSETSRILVEGLSRAKVIGYVSVDPYFLVEVEEYKEKGGNLDDPELEALIRNVVSAFEEYARLTSRIPPDAILSVTTIQNPGQLADVIAANVIVKLEDKQLLLEQVDLKERLTKLYELILREKEIIEIERKITIKVKKQIDKMQKEYYLREQLKAIQSELGEKDSLFSEAQEYREQVQKLGLSNENLQKVYKEIDRLEKLPPNSPEIGVIRTYLEWIIDLPWNVKSEEKIDINVVKNVLDEDHYGLTKVKERILEYIAVRKLKNNLKGPILCLVGPPGVGKTSIAKSIARALNRNYVRISLGGLRDEAEIRGHRKTYVGAMPGRIIYALRQAKTKNPLILLDEIDKMSQDFRGDPASALLEVLDSEQNYAFRDHYVEIPFDLSEVMFIATANTLETIPRPLLDRLEVIEITGYTEEEKVEIAKRYLFPKQIEQNGLKKSQIRYDEAVIRDIISFYTRESGVRNLEREIARLCRRVAKEILEENKKMVRITTRNLEKYLGVRKYRRDELIEEDRIGIVTGLAWTPFGGETLSVEALVMPGSGKLELTGQLGDVMKESAKAAVSIIRARAKELGIDENFYKEYDIHIHVPEGAIPKDGPSAGVTMATAMVSALSKKPVRHDVAMTGEITLSGRVLPIGGVKEKILAAKRVGIKNVILPYENKKDVDELEDYVKKDMNFVFVKAIDEVFKIAIKE</w:t>
            </w:r>
          </w:p>
        </w:tc>
      </w:tr>
      <w:tr w:rsidR="00E44679" w:rsidRPr="00E340F8" w14:paraId="18EE8C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5CB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FB48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849|MFM3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17A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MANTVSSSVVNTGNKPSETLNKTVKNYTPKVPYMCVIA</w:t>
            </w:r>
          </w:p>
        </w:tc>
      </w:tr>
      <w:tr w:rsidR="00E44679" w:rsidRPr="00E340F8" w14:paraId="712141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8DC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97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145|MANF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7CE3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MWATQGLAVALALSVLPGSRALRPGDCEVCISYLGRFYQDLKDRDVTFSPATIENELIKFCREARGKENRLCYYIGATDDAATKIINEVSKPLAHHIPVEKICEKLKKKDSQICELKYDKQIDLSTVDLKKLRVKELKKILDDWGETCKGCAEKSDYIRKINELMPKYAPKAASARTDL</w:t>
            </w:r>
          </w:p>
        </w:tc>
      </w:tr>
      <w:tr w:rsidR="00E44679" w:rsidRPr="00E340F8" w14:paraId="012730A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DB8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B51C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759|MK1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E5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PRAGFYRQELNKTVWEVPQRLQGLRPVGSGAYGSVCSAYDARLRQKVAVKKLSRPFQSLIHARRTYRELRLLKHLKHENVIGLLDVFTPATSIEDFSEVYLVTTLMGADLNNIVKCQALSDEHVQFLVYQLLRGLKYIHSAGIIHRDLKPSNVAVNEDCELRILDFGLARQADEEMTGYVATRWYRAPEIMLNWMHYNQTVDIWSVGCIMAELLQGKALFPGSDYIDQLKRIMEVVGTPSPEVLAKISSEHARTYIQSLPPMPQKDLSSIFRGANPLAIDLLGRMLVLDSDQRVSAAEALAHAYFSQYHDPEDEPEAEPYDESVEAKERTLEEWKELTYQEVLSFKPPEPPKPPGSLEIEQ</w:t>
            </w:r>
          </w:p>
        </w:tc>
      </w:tr>
      <w:tr w:rsidR="00E44679" w:rsidRPr="00E340F8" w14:paraId="1842F2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206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423C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812|MK14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98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NQSYVFYRQELNKTLWEVPDRYQNLTPVGSGAYGSVCSSFDTRTALRIAVKKLSRPFQSIIHAKRTYRELRLLKHMKHENVIGLLDVFSPAKSFEEFNDVYLVTHLMGADLNNIVKCQKLTDDHVQFLIYQILRGLKYIHSAGIIHRDLKPSNLAVNEDCELKILDFGLARHTDEEMTGYVATRWYRAPEIMLNWMHYNQTVDIWSVGCIMAELLTGRTLFPGTDHIDQLKLILRLVGTPEPELLQKISSEAARNYIQSLPYMPKMNFEDVFLGANPQAVDLLEKMLVLDTDKRITAAEALAHSYFAQYHDPDDEPIAEPYDQSFESRELDIEEWKRLTYEEVTCFVPPPLDSEEMES</w:t>
            </w:r>
          </w:p>
        </w:tc>
      </w:tr>
      <w:tr w:rsidR="00E44679" w:rsidRPr="00E340F8" w14:paraId="31272F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534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D3EF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10MB4|MYB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06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MAHERDASSEEEVMGGDLRRGPWTVEEDLLLVNYIAAHGEGRWNSLARSAGLKRTGKSCRLRWLNYLRPDLRRGNITPQEQLLILELHSRWGNRWSKIAQHLPGRTDNEIKNYWRTRVQKHAKQLKCDVNSQQFKDVMRYLWMPRLVERIQAAAAGQQQQQEGGTDTPPLSWQHGGSDGLYESPELPAPDASCWPAEYC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AGGAQSGGTPAPELSSTTAGSSSLSTDSGAGAQPSWPTQADGAEWFTTACDASSATGGVAMRDTELELAQPPCQGGQTWTTSESSLPGLTFPDLAVADFEIGGFDVDSFWTSMEDDQLWCPTQAAV</w:t>
            </w:r>
          </w:p>
        </w:tc>
      </w:tr>
      <w:tr w:rsidR="00E44679" w:rsidRPr="00E340F8" w14:paraId="5D5C8D2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5BF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999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XL9|NAC6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CBB7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PPIEPAVTTTFPGFKFSPTDIELISYYLKRKMDGLERSVEIIPEVEIYNFEPWDLPDKSIVKSDSEWFFFCARGKKYPHGSQNRRATKIGYWKATGKERNVKSGSEVIGTKRTLVFHIGRAPKGGRTEWLMHEYCMIGVSLDALVICRLRRNTEFQGSTIQKPPQPSLPLDKHVNLRNEAISESIYGWETMVDFYLSSESGQELLSEIAESSQSSQNPQVPSEEDFYADILRDEIVKLDDPAVSGNTLINVPRLQTESNTTRVLPLPDMVDKQMQSLLQKLPLQNDTGEENNISMSNCFIGIYSIKSINRARWDVVVWLLVMIAVLVFYLV</w:t>
            </w:r>
          </w:p>
        </w:tc>
      </w:tr>
      <w:tr w:rsidR="00E44679" w:rsidRPr="00E340F8" w14:paraId="27A045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9F6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ABDC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TC3|MYB9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316F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SSKGLRKGAWTAEEDSLLRLCIDKYGEGKWHQVPLRAGLNRCRKSCRLRWLNYLKPSIKRGRLSNDEVDLLLRLHKLLGNRWSLIAGRLPGRTANDVKNYWNTHLSKKHESSCCKSKMKKKNIISPPTTPVQKIGVFKPRPRSFSVNNGCSHLNGLPEVDLIPSCLGLKKNNVCENSITCNKDDEKDDFVNNLMNGDNMWLENLLGENQEADAIVPEATTAEHGATLAFDVEQLWSLFDGETVELD</w:t>
            </w:r>
          </w:p>
        </w:tc>
      </w:tr>
      <w:tr w:rsidR="00E44679" w:rsidRPr="00E340F8" w14:paraId="09F0B2B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8979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F8B4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VNM1|NPFR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414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ISMNQTEPAQLADGEHLSGYASSSNSVRYLDDRHPLDYLDLGTVHALNTTAINTSDLNETGSRPLDPVLIDRFLSNRAVDSPWYHMLISMYGVLIVFGALGNTLVVIAVIRKPIMRTARNLFILNLAISDLLLCLVTMPLTLMEILSKYWPYGSCSILCKTIAMLQALCIFVSTISITAIAFDRYQVIVYPTRDSLQFVGAVTILAGIWALALLLASPLFVYKELINTDTPALLQQIGLQDTIPYCIEDWPSRNGRFYYSIFSLCVQYLVPILIVSVAYFGIYNKLKSRITVVAVQASSAQRKVERGRRMKRTNCLLISIAIIFGVSWLPLNFFNLYADMERSPVTQSMLVRYAICHMIGMSSACSNPLLYGWLNDNFRKEFQELLCRCSDTNVALNGHTTGCNVQAAARRRRKLGAELSKGELKLLGPGGAQSGTAGGEGGLAATDFMTGHHEGGLRSAITESVALTDHNPVPSEVTKLMPR</w:t>
            </w:r>
          </w:p>
        </w:tc>
      </w:tr>
      <w:tr w:rsidR="00E44679" w:rsidRPr="00E340F8" w14:paraId="330AC4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04C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9944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FVP6|NAC1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69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SSRDSCFKAGKFSAPGFRFHPTDEELVVYYLKRKICCKKLRVNAIGVVDVYKVDPSELPGLSMLKTGDRQWFFFTPRNRKYPNAARSSRGTATGYWKATGKDRVIEYNSRSVGLKKTLVFYRGRAPNGERTDWVMHEYTMDEEELGRCKNAKEYYALYKLYKKSGAGPKNGEQYGAPFQEEEWVDSDSEDADSVAVPDYPVVRYENGPCVDDTKFCNPVKLQLEDIEKLLNEIPDAPGVNQRQFDEFVGVPQGNSAEVIQSTLLNNSSGEYIDPRTNGMFLPNGQLYNRDSSFQSHLNSFEATSGMAPLLDNEKEEYIEMNDLLIPELGASSTEKSTEFLNHGEFGDVNEYDQLFNDISVFQGTSTDLSCLSNFTNNTSGQRQQLLYEQFQYQTPENQLNNYMHPSTTLNQFTDNMWFKDDQAALYVQPPQSSSGAFTSQSTGVMPESMNPTMSVNPQYKEGQNGGGTRSQFSSALWELLESIPSTPASACEGPLNQTFVRMSSFSRIRFNGTSVTSRKVTVAKKRISNRGFLLLSIMGALCAIFWVFKATVGVMGRPLLS</w:t>
            </w:r>
          </w:p>
        </w:tc>
      </w:tr>
      <w:tr w:rsidR="00E44679" w:rsidRPr="00E340F8" w14:paraId="18AF55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1D0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02F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660|PLA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AA5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RDVLLPFLLLLATVSAVAFAEDDPDCVYTFYLRTGSIWKAGTDSIISARIYDKDGDYIGIKNLQAWAGLMGPDYNYFERGNLDIFSGRAPCLPSPICALNLTSDGSGDHHGWYVNYVEITTAGVHAQCSTQDFEIEQWLATDTSPYELTAVRNNCPVKLRDSVSRVGSEIRKKLSWVV</w:t>
            </w:r>
          </w:p>
        </w:tc>
      </w:tr>
      <w:tr w:rsidR="00E44679" w:rsidRPr="00E340F8" w14:paraId="718884A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7BEC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344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761|RADA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2A3D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KRTTKFVCQACGYESAKWMGKCPNCNEWNQMVEALEPSKKSRSAFNHTGEPSKATPITQIASETEKRVETNMPELNRVLGGGVVPGSMVLVGGDPGIGKSTLLLQVSAQLTLTNKKVLYISGEESIKQTKLRAERLQVSGDNLYVYAETNLEAVQETIDFVKPDFVVIDSIQTVYHSDVTSAAGSVSQVRECTATLMRIAKMQNIAIFIVGHVTKEGAIAGPRLLEHMVDTVLYFEGERHHAYRILRAVKNRFGSTNEMGIFEMRDVGLVEVANPSEVFLEERLEGASGSTVVASMEGTRPVLVEIQALVSPTMFGNAKRMATGIDYNKVSLIMAVLEKRVGLMLQNQDAYLKAAGGVKLDEPAVDLAVAVSVASSYRDKPTRSTDCFIGELGLTGEIRRVARIEQRVQEAAKLGFKRIFIPKNNEGNWKIPKDVQVVGVETIGEALKKALPD</w:t>
            </w:r>
          </w:p>
        </w:tc>
      </w:tr>
      <w:tr w:rsidR="00E44679" w:rsidRPr="00E340F8" w14:paraId="6F1F04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558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D3D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8179|RBM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7525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EGKLFVGGLNFNTDEQALEDHFSSFGPISEVVVVKDRETQRSRGFGFITFTNPEHASVAMRAMNGESLDGRQIRVDHAGKSARGTRGGGFGAHGRGRSYSRGGGDQGYGSGRYYDSRPGGYGYGYGRSRDYNGRNQGGYDRYSGGNYRDNYDN</w:t>
            </w:r>
          </w:p>
        </w:tc>
      </w:tr>
      <w:tr w:rsidR="00E44679" w:rsidRPr="00E340F8" w14:paraId="52512D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FA0A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679F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9086|RBM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71F1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EGKLFVGGLNFNTDEQALEDHFSSFGPISEVVVVKDRETQRSRGFGFITFTNPEHASDAMRAMNGESLDGRQIRVDHAGKSARGSRGGAFGGRGRSYSRGGGDQGYGSGRYDSRPGGYGYGYGRSRDYSGSQGGYDRYSGGNYRDNYDN</w:t>
            </w:r>
          </w:p>
        </w:tc>
      </w:tr>
      <w:tr w:rsidR="00E44679" w:rsidRPr="00E340F8" w14:paraId="027FA7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391B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DDA2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687|RCL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AA1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KSVLFATLLSGVMAFSTNADDKIILKHISVSSVSASPTVLEDTIADIARKYNASSWKVTSMRIDNNSTATAVLYK</w:t>
            </w:r>
          </w:p>
        </w:tc>
      </w:tr>
      <w:tr w:rsidR="00E44679" w:rsidRPr="00E340F8" w14:paraId="6D42BB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3DA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627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A52|RH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EBA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NPGRGGGRRGGGAMDDDKLVFETTDGIEPITSFNDMGIKEDVLRGVYEYGFEKPSAIQQRAVMPILQGRDVIAQAQSGTGKTSMIALSVCQVVDTSSREVQALILSPTRELATQTEKTIQAIGLHANIQAHACIGGNSVGEDIRKLEHGVHVVSGTPGRVCDMIKRRSLRTRAIKLLILDESDEMLSRGFKDQIYDVYRYLPPDLQVCLVSATLPHEILEMTSKFMTEPVKILVKRDELTLEGIKQFFVAVEKEEWKFDTLCDLYDTLTITQAVIFCNTKRKVDYLSEKMRSHNFTVSSMHGDMPQKERDAIMNEFRSGDSRVLITTDVWARGIDVQQVSLVINYDLPNNRELYIHRIGRSGRFGRKGVAINFVKSDDIKILRDIEQYYSTQIDEMPMNVADLI</w:t>
            </w:r>
          </w:p>
        </w:tc>
      </w:tr>
      <w:tr w:rsidR="00E44679" w:rsidRPr="00E340F8" w14:paraId="668193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0D8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1B91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TP2|SIGH_MYC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76A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VDRVEPETPPEREETDAELTARFERDAIPLLDQLYGGALRMTRNPADAEDLLQETMVKAYAGFRSFREGTNLKAWLYRILTNTYINSYRKKQRQPSEYPTDEITDWQLASNAEHSSTGLRSAEVEALEALPDTEIKAALQALPEEFRMAVYYADVEGFPYKEIAEIMETPIGTVMSRLHRGRRQLRDLLAGVARDRGFIRGPQLGEPEEVTS</w:t>
            </w:r>
          </w:p>
        </w:tc>
      </w:tr>
      <w:tr w:rsidR="00E44679" w:rsidRPr="00E340F8" w14:paraId="6CAAE4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028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E09A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6RET3|SHO1_CRYG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9993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GGHSFDVGYVMRHPVFLVTFIIAIPSWIIAFAGQCAAEAKYSSSNGRTPVAGTLWFNIWLQLMLTVSLAISSDDLALHRFQLSIFLAIATALAVGGVEFIFQTPGAYIAIGVGWLLLTMVNLVWIVYLTSEEDTFLYNVLNSGGNGGLSSHNRRIGTSVQRRDETPGYGGGEMGLGNSMGGMPRGISSNTINSGGYGGGYAPASMEGTPQKVTSVTRNEYGHTGVQSPGIDESVPRPQRAKALYAYSASPDDPNEVSFMKGEILEVVDATGKWFQVRTPAGVTGIAPSNYLVLL</w:t>
            </w:r>
          </w:p>
        </w:tc>
      </w:tr>
      <w:tr w:rsidR="00E44679" w:rsidRPr="00E340F8" w14:paraId="78EFA55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0A7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C8C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BVC2|SHO1_DE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B8A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SISNFIGDPFAISTLSFGLIAWIISIAGAGASNQDKFPHFSWWGIMYQLVIMVVITVLYLYNTIELYKFTLVGLLSIAFVYSTNSTNHLIYKTGDSGMLCCAAGCILLSMLNLIWILYFGGHPESPTNQFIDSFSLKTHSHNHGHLPSADNKAADGDIDDEVEYKRYSSSQGNTQFQDNNLRQSQLTTNNKSVNTPYMSSSQLNGLENFSSSDVHQSRDLTSNKRQTVYNDTNSVNDTGNVFRYKAKALYSYDANPEDINEISFAKDELLEVDDIDGKWWQAKRSNGQVGICPSNYVKLMD</w:t>
            </w:r>
          </w:p>
        </w:tc>
      </w:tr>
      <w:tr w:rsidR="00E44679" w:rsidRPr="00E340F8" w14:paraId="38D135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A65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7BD7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073|SHO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FAF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SSKIRPTPRKPSRMATDHSFKMKKFYADPFAISSISLAIVSWVIAIGGSISSASTNESFPRFTWWGIVYQFLIICSLMLFYCFDLVDHYRIFITTSIAVAFVYNTNSATNLVYADGPKKAAASAGVILLSIINLIWILYYGGDNASPTNRWIDSFSIKGIRPSPLENSLHRARRRGNRNTTPYQNNVYNDAIRDSGYATQFDGYPQQQPSHTNYVSSTALAGFENTQPNTSEAVNLHLNTLQQRINSASNAKETNDNSNNQTNTNIGNTFDTDFSNGNTETTMGDTLGLYSDIGDDNFIYKAKALYPYDADDDDAYEISFEQNEILQVSDIEGRWWKARRANGETGIIPSNYVQLIDGPEEMHR</w:t>
            </w:r>
          </w:p>
        </w:tc>
      </w:tr>
      <w:tr w:rsidR="00E44679" w:rsidRPr="00E340F8" w14:paraId="40145D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0B89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A0C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26|SRPB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3A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VIFLPQGDWLGLSFRLLLAMLVGAVIGLNRQRGGRPAGMRTFTLVAMGSALFVMVPIQAEGDSSFAAINALSRTVQGVAAGVGFLGAGLILQRAPKTKRSGRPRVSGLTTAATIWITAALGAVIGCGLWQLGLIGTFFTLLTLSGFKRLQRIAWLRQSWERLIAWEAKTLPPDAEEEDDD</w:t>
            </w:r>
          </w:p>
        </w:tc>
      </w:tr>
      <w:tr w:rsidR="00E44679" w:rsidRPr="00E340F8" w14:paraId="43EB0F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52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3F3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C57|MYBS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E5B2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RCSHCSHNGHNSRTCPNRGVKIFGVRLTDGSIRKSASMGNLSLLSSAAGSTSGGASPADGPDAAPTAADGYASDDFVQGSSSATRDRKKGVPWTEEEHRRFLLGLQKLGKGDWRGISRNFVVSRTPTQVASHAQKYFIRQSNMTRRKRRSSLFDMVPDESMDLPPLPGGQEPETQVLNQPALPPPREEEEVDSMESDTSAVAESSSASAIMPDNLQSTYPVIVPAYFSPFLQFSVPFWQNQKDEDGPVQETHEIVKPVPVHSKSPINVDELVGMSKLSIGESNQETVSTSLSLNLVGGQNRQSAFHANPPTRAQA</w:t>
            </w:r>
          </w:p>
        </w:tc>
      </w:tr>
      <w:tr w:rsidR="00E44679" w:rsidRPr="00E340F8" w14:paraId="38B4C2A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BBC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216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TC4|MYB1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5270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PCCEKMGLKRGPWTPEEDQILVSFILNHGHSNWRALPKQAGLLRCGKSCRLRWMNYLKPDIKRGNFTKEEEDAIISLHQILGNRWSAIAAKLPGRTDNEIKNVWHTHLKKRLEDYQPAKPKTSNKKKGTKPKSESVITSSNSTRSESELADSSNPSGESLFSTSPSTSEVSSMTLISHDGYSNEINMDNKPGDISTIDQECVSFETFGADIDESFWKETLYSQDEHNYVSNDLEVAGLVEIQQEFQNLGSANNEMIFDSEMDFWFDVLARTGGEQDLLAGL</w:t>
            </w:r>
          </w:p>
        </w:tc>
      </w:tr>
      <w:tr w:rsidR="00E44679" w:rsidRPr="00E340F8" w14:paraId="2E9067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9CCD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8DF7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53|ORTT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6FC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YQHMLVFYAVMAAIAFLITWFLSHDKKRIRFLSAFLVGATWPMSFPVALLFSLF</w:t>
            </w:r>
          </w:p>
        </w:tc>
      </w:tr>
      <w:tr w:rsidR="00E44679" w:rsidRPr="00E340F8" w14:paraId="6ADE9B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266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4D2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L5|RAT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D5EC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LFVGFLLMEIVMPQISRTALVPYSAEQMYQLVNDVQSYPQFLPGCTGSRILESTPGQMTAAVDVSKAGISKTFTTRNQLTSNQSILMNLVDGPFKKLIGGWKFTPLSQEACRIEFHLDFEFTNKLIELAFGRVFKELAANMVQAFTVRAKEVYSAR</w:t>
            </w:r>
          </w:p>
        </w:tc>
      </w:tr>
      <w:tr w:rsidR="00E44679" w:rsidRPr="00E340F8" w14:paraId="4BF3C1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0BF5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C29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923|RL10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5D6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AIETKKVVVEEIASKLKESKSTIIVDYRGLNVSEVTELRKQLREANVEFKVYKNTMTRRAVEQAELNGLNDFLTGPNAIAFSTEDVVAPAKVLNDFAKNHEALEIKAGVIEGKVSTVEEVKALAELPSREGLLSMLLSVLQAPVRNLALAAKAVAEQKEEQGA</w:t>
            </w:r>
          </w:p>
        </w:tc>
      </w:tr>
      <w:tr w:rsidR="00E44679" w:rsidRPr="00E340F8" w14:paraId="2C36099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60F3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60F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J3|RSH2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33C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ATTIALYASPPSSVCSTPHQISCDLDLTSRSSSTSSSMASSPQKPIVGGLSSLFSSASVKSSSSSSCSYSTGVDEFSSLRYDRSDDLKDLSFSSSFGYSPAKFVNSFRRDHQSPISVLHGPVSCSCSPPMRMSRDRNLDGSFRLGASGLFNGFVRKALGSCVDYEFGSDSVLVDELTFPMEVDTIKPYARDLLRRAQLRHKIFNDESVIKAFYEAEKAHRGQMRASRDPYLQHCVETAMLLANIGANSTVVVAGLLHDTIDDSFMSYDYILRNFGAGVADLVEGVSKLSQLSKLARENNTACKTVEADRLHTMFLAMADARAVLIKLADRLHNMKTLYALSPVKQQRFAKETLEIFAPLANRLGISTWKVQLENLCFKHLYPNQHNEMSTMLEDSFDEAMITSAIEKLEQALKKAGISYHVLCGRHKSLYSIYSKMLKKKLTVDEIHDIHGLRLIVDNEGDCYKALGVVHSLWSEVPGKLKDYITHPKFNGYQSLHTVVMDNGTVPLEVQIRTQEMHLQAEFGFAAHWRYKEGGCKYSSFVLQMVEWARWVVTWHCEAMSKDRSSISSSDSIKPPCKFPSHSEDCPASYKPNSSQDGPVYVIVIENDKMSVQEFPASSTVSDLLSRAGPGSSRWSMYGIPAKEELRPRLNQIPVSDLKWKLKMGDVVELTPTIPDESLTEYREEIQRMYDRGLAFSRPGTMVGWGS</w:t>
            </w:r>
          </w:p>
        </w:tc>
      </w:tr>
      <w:tr w:rsidR="00E44679" w:rsidRPr="00E340F8" w14:paraId="74BE77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1A2B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F1E1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LE0|SAP10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74D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GNEMQARNGGGAAMCAAGCGFFGSAATDGLCSKCYKQQQPQPRHLIGTAAGDSDKTSLKVVADLSTLVIKDNSGVGGEGTTVMAPPATVTKAKNRCKACRKKVGLLGFPCRCGGMFCGAHACAFDYKAAGREAIARHNPLVVAPKINKI</w:t>
            </w:r>
          </w:p>
        </w:tc>
      </w:tr>
      <w:tr w:rsidR="00E44679" w:rsidRPr="00E340F8" w14:paraId="356E84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930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A208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8QM61|SIGF_AZOO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257E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INREESFRAKEERLKDLFVRGLSGNNAAYQTFLGELSSYLRAFLRKRLIRLPDEVEDLVQEALLAVHNQRHTYDPSQPLSAWVQAIARYKLVDLFRRRAIYEQRNDTLDDGMDLFSSADAEAAEARRDLNKLLADLPDHFRLPIMHTKLEGLSVREAADVSGMSESAIKVGVHRGLKALAAKIRGAL</w:t>
            </w:r>
          </w:p>
        </w:tc>
      </w:tr>
      <w:tr w:rsidR="00E44679" w:rsidRPr="00E340F8" w14:paraId="5C952E4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ED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C9A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VI2|SHO1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5FC1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LRASNLLGDPFALATSSIAMLGWLIAFIASIAADVQDPYPSFQWWAIAYSFCCNVGVIVVFLTDTGLTYGVAVVGYLAASLVMNSISANSMFNSKSTSSFQAAGAGFILLCMVNIVWTFYFGSAPQAKHRGFIDSFALNKENQGSYGANRPMSSAYGARPETTTSRPQMYTSAQLNGFETSSPVSGYHGGAPGETRSPSQARFTSLGGPNASNPDTVGEIPPPTEYPYKAKAIYKYEANPEDANEIGFEKGEELEVSDVSGRWWQARKANGETGIAPSNYLILL</w:t>
            </w:r>
          </w:p>
        </w:tc>
      </w:tr>
      <w:tr w:rsidR="00E44679" w:rsidRPr="00E340F8" w14:paraId="243A410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D81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05D8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WPF5|SEBA_ASP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59B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TYTMAQTPVQGQPSFAYYPTESQSRQQHFTSHPFEMQYYGQVSSYPQQQAQQQHSMPEQQPVYAAQPMLNMHQMATTNAFRGALSMTPIASPQPTHLKPTIIVQQDSPALMPLDTRFVSNDFYGFPSTPPLSTSGSTISSPPSSNGSLHTPINDCFFSFEKVEGVKEGCESDVHCELLANTDWSRSDSPPLTPVFIQPQSLTASQSSDLLSAQIPCPSLSPSPSPDSATFISHPQSILSAEPSGSDFCDPRQLTVESSVGAPAELPPLPTLSCNEEEPKVVLGSATVTLPVHEGLSPSFSSSSEDPLGSLPTFDSFSDLDSEDEFANKLVDFHPIGNTYFQGDKRQRLGTYLLDEDEFLSERSLEDLDDQEAFAQSGLPSVESTDFLAVEGDATQSTEEMSSKKRVTSRRSLKKASTSESSSDSLAKKTQASATSRSGHSDTTSTVQQSTASSRQNSTANTSNSESPAAPVSVNRRGRKQSLTDDPSKTFVCSLCSRRFRRQEHLKRHYRSLHTQDKPFECHECGKKFSRSDNLAQHARTHGGGSIVMGVIDTNSSNTQPAFDEPEPRALGLALYEAANAATSKSTTSESSDGTISDTSSVGGRPAKKRRRDDHV</w:t>
            </w:r>
          </w:p>
        </w:tc>
      </w:tr>
      <w:tr w:rsidR="00E44679" w:rsidRPr="00E340F8" w14:paraId="38AAE1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DE4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ADCE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6832|SODM2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CDA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LPNLPYAYDALEPYIDQRTMEFHHDKHHNTYVTKLNATVEGTELEHQSLADMIANLDKVPEAMRMSVRNNGGGHFNHSLFWEILSPNSEEKGGVIDDIKAQWGTLDEFKNEFANKATTLFGSGWTWLVVNDGKLEIVTTPNQDNPLTEGKTPILLFDVWEHAYYLKYQNKRPDYMTAFWNIVNWKKVDELYQAAK</w:t>
            </w:r>
          </w:p>
        </w:tc>
      </w:tr>
      <w:tr w:rsidR="00E44679" w:rsidRPr="00E340F8" w14:paraId="0BEB06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ABF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F187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Q6|SODM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A0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NLPYAYDALEPHIDKQTMEIHHDKHHNTYVTKLNSAVEGTDLEAKSIEEIVANLDSVPSNIQTAVRNNGGGHLNHSLFWELLSPNSEEKGEVVDKIKEQWGSLDEFKKEFADKAAARFGSGWAWLVVNNGQLEIVTTPNQDNPITEGKTPILGLDVWEHAYYLKYQNKRPDYINAFWNVVNWEKVNELYNATK</w:t>
            </w:r>
          </w:p>
        </w:tc>
      </w:tr>
      <w:tr w:rsidR="00E44679" w:rsidRPr="00E340F8" w14:paraId="128E6F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5CC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647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788|SRFAD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8FC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LFKSFDASEKTQLICFPFAGGYSASFRPLHAFLQGECEMLAAEPPGHGTNQTSAIEDLEELTDLYKQELNLRPDRPFVLFGHSMGGMITFRLAQKLEREGIFPQAVIISAIQPPHIQRKKVSHLPDDQFLDHIIQLGGMPAELVENKEVMSFFLPSFRSDYRALEQFELYDLAQIQSPVHVFNGLDDKKCIRDAEGWKKWAKDITFHQFDGGHMFLLSQTEEVAERIFAILNQHPIIQP</w:t>
            </w:r>
          </w:p>
        </w:tc>
      </w:tr>
      <w:tr w:rsidR="00E44679" w:rsidRPr="00E340F8" w14:paraId="07F7A2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5A6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64E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851|OXO2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9757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YSKTLAVSLFAVLLLAPAVLASDPDPLQDFCVADLDGKAVSVNGHPCKPMSEAGDDFLFSSKLAKAGNTSTPNGSAVTELDVAEWPGTNTLGVSMNRVDFAPGGTNPPHVHPRATEIGIVMKGELLVGILGSLDSGNKLYSRVVRAGETFLIPRGLMHFQFNVGKTEASMVVSFNSQNPGIVFVPLTLFGSNPPIPTPVLTKALRVEAGVVELLKSKFAAGF</w:t>
            </w:r>
          </w:p>
        </w:tc>
      </w:tr>
      <w:tr w:rsidR="00E44679" w:rsidRPr="00E340F8" w14:paraId="0A97921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27A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B4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40|PDC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8B6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KIGAIDTCKPTTGDIGSPPSNAVATIQDSAPITTTSESTLGRHLSRRLVQAGVTDVFSVPGDFNLTLLDHLIAEPELNNIGCCNELNAGYAADGYARSRGVGACVVTFTVGGLSVLNAIAGAYSENLPVICIVGGPNSNDFGTNRILHHTIGLPDFSQELRCFQTVTCYQAVVNNLEDAHEQIDKAIATALKESKPVYISISCNLAATPHPTFARDPVPFDLTPRMSNTMGLEAAVEATLEFLNKAVKPVMVGGPKLRVAKASEAFLELADASGYPLAVMPSTKGLVPENHPHFIGTYWGAVSTPFCSEIVESADAYIFAGPIFNDYSSVGYSLLLKKEKAIIVHPDRVVVANGPTFGCVLMSDFFRELAKRVKRNETAYENYERIFVPEGKPLKCKPGEPLRVNAMFQHIQKMLSSETAVIAETGDSWFNCQKLKLPKGCGYEFQMQYGSIGWSVGATLGYAQATPEKRVLSFIGDGSFQVTAQDISTMIRNGQKAIIFLINNGGYTIEVEIHDGPYNVIKNWNYTGLVDAIHNGEGKCWTTKVRYEEELVEAIKTATTEKKDSLCFIEVIVHKDDTSKELLEWGSRVSAANGRPPNPQ</w:t>
            </w:r>
          </w:p>
        </w:tc>
      </w:tr>
      <w:tr w:rsidR="00E44679" w:rsidRPr="00E340F8" w14:paraId="6AA245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CC72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40DD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946|PARK7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70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RALVILAKGAEEMETVIPVDVMRRAGIKVTVAGLAGKDPVQCSRDVVICPDASLEDAKKEGPYDVVVLPGGNLGAQNLSESAAVKEILKEQEKRKGLIAAICAGPTALLAHEIGFGSKVTTHPLAKDKMMNGSHYSYSENRVEKDGLILTSRGPGTSFEFALKIVEVLVGKEVADQVKAPLVLKD</w:t>
            </w:r>
          </w:p>
        </w:tc>
      </w:tr>
      <w:tr w:rsidR="00E44679" w:rsidRPr="00E340F8" w14:paraId="26E07A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A94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025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119|PHOE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32FB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TLAIVVSIIASASVHAAEVYNKNGNKLDVYGKVKAMHYMSDYDSKDGDQSYVRFGFKGETQINDQLTGYGRWEAEFAGNKAESDSSQQKTRLAFAGLKLKDIGSFDYGRNLGALYDVEAWTDMFPEFGGDSSAQTDNFMTKRASGLATYRNTDFFGIVDGLDLTLQYQGKNEDRDVKKQNGDGFGTSVSYDFGGSDFAVSGAYTLSDRTREQNLQRRGTGDKAEAWATGVKYDANDIYIATFYSETRNMTPVSGGFANKTQNFEAVIQYQFDFGLRPSLGYVLSKGKDIEGVGSEDLVNYIDVGAIYYFNKNMSAFVDYKINQLDSDNTLGINDDDIVAIGLTYQF</w:t>
            </w:r>
          </w:p>
        </w:tc>
      </w:tr>
      <w:tr w:rsidR="00E44679" w:rsidRPr="00E340F8" w14:paraId="3578A1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D096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C95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K1|PHOH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4B3D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SCTGHVLDNQRATTRGVFSSGSHLVTLHFQPHPFFSCVTDAVNGARSRFSAFYPKANYGLQGSQPSDVRAHNRAANGACDEYKQLKVLSMGRQKAVIKARREAKRVLRRDSRSHKQREEESVTSLVQMGGVEAIGMARDSRDTSPILARNEAQLHYLKAIESKQLIFATGEAGCGKTWISAAKAAEALIHKDVDRIIVTRPVLQADEDLGFLPGDIAEKFAPYFRPVYDVLVRRLGASFMQYCLRPEIGKVEIAPFAYMRGRTFENAVVILDEAQNVTAAQMKMFLTRLGENVTVIVNGDITQCDLPRGVCSGLSDALERFEEDEMVGIVRFGKEDCVRSALCQRTLHAYS</w:t>
            </w:r>
          </w:p>
        </w:tc>
      </w:tr>
      <w:tr w:rsidR="00E44679" w:rsidRPr="00E340F8" w14:paraId="49F3D1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DA8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E07C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490|PP1_PHA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190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AVLDDVIRRLLEGKGGKQVQLSESEIRQLCVHARQIFLSQPILLELRAPMRVCGDIHGQYQDLLRLFEYGGYPPAANYLFLGDYVDRGKQSLETICLLLAYKIRYPDKIFLLRGNHEEAKINRIYGFYDECKRRFNVRLWKIFTDCFNCLPVSALIDDKILCMHGGLSPELESLDQIKEIQRPTEIPDSGLLCDLLWSDPDSSIEGWAESDRGVSCTFGPDVVAEFLDKNDLDLVCRGHQVVEDGYEFFAKRRLVTIFSAPNYGGEFDNAGALLSVDDSLVCSFEILKPADRASGSSSKMNFKKPPKMGKI</w:t>
            </w:r>
          </w:p>
        </w:tc>
      </w:tr>
      <w:tr w:rsidR="00E44679" w:rsidRPr="00E340F8" w14:paraId="58D995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B99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FB04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EI2|PS6A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DB58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PMVEDTSSFEEDQLASMSTEDITRATRLLDNEIRILKEDAQRTNLECDSYKEKIKENQEKIKLNKQLPYLVGNIVEILEMNPEDDAEEDGANIDLDSQRKGKCVVLKTSTRQTIFLPVVGLVDPDSLKPGDLVGVNKDSYLILDTLPSEYDSRVKAMEVDEKPTEDYNDIGGLEKQIQELVEAIVLPMTHKERFEKLGVRPPKGVLLYGPPGTGKTLMARACAAQTNATFLKLAGPQLVQMFIGDGAKLVRDAFQLAKEKAPCIIFIDEIDAIGTKRFDSEVSGDREVQRTMLELLNQLDGFSSDERIKVIAATNRADILDPALMRSGRLDRKIEFPHPTEEARARILQIHSRKMNVHPDVNFEELARSTDDFNGAQLKAVCVEAGMLALRRDATEVNHEDFNEGIIQVQAKKKASLNYYA</w:t>
            </w:r>
          </w:p>
        </w:tc>
      </w:tr>
      <w:tr w:rsidR="00E44679" w:rsidRPr="00E340F8" w14:paraId="118BDE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48D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24D1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I5C3|PYL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8B5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GLVGGGGWRVGDDAAGGGGGGAVAAGAAAAAEAEHMRRLHSHAPGEHQCSSALVKHIKAPVHLVWSLVRSFDQPQRYKPFVSRCVVRGGDLEIGSVREVNVKTGLPATTSTERLELLDDDEHILSVKFVGGDHRLRNYSSIVTVHPESIDGRPGTLVIESFVVDVPDGNTKDETCYFVEAVIKCNLTSLAEVSERLAVQSPTSPLEQ</w:t>
            </w:r>
          </w:p>
        </w:tc>
      </w:tr>
      <w:tr w:rsidR="00E44679" w:rsidRPr="00E340F8" w14:paraId="435F2C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DF7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975B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U51|RHA2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A614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QGQLSDVSSDSIPLMLLALLATFFRHVRSLLLFPSSAPVVVVTSNLSVLADQLNLNRLFSYRYSDNAASDCIVCLSKLKTGEEVRKLDCRHVFHKQCLEGWLQHLNFNCPLCRSPLLPHHHQGHGSDASISAFPLRSTSTASSH</w:t>
            </w:r>
          </w:p>
        </w:tc>
      </w:tr>
      <w:tr w:rsidR="00E44679" w:rsidRPr="00E340F8" w14:paraId="3735C9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4D3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26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5|RPOH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180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MQSLALAPVGNLDSYIRAANAWPMLSADEERALAEKLHYHGDLEAAKTLILSHLRFVVHIARNYAGYGLPQADLIQEGNIGLMKAVRRFNPEVGVRLVSFAVHWIKAEIHEYVLRNWRIVKVATTKAQRKLFFNLRKTKQRLGWFNQDEVEMVARELGVTSKDVREMESRMAAQDMTFDLSSDDDSDSQPMAPVLYLQDKSSNFADGIEDDNWEEQAANRLTDAMQGLDERSQDIIRARWLDEDNKSTLQELADRYGVSAERVRQLEKNAMKKLRAAIEA</w:t>
            </w:r>
          </w:p>
        </w:tc>
      </w:tr>
      <w:tr w:rsidR="00E44679" w:rsidRPr="00E340F8" w14:paraId="3AAC9F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7BD6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A39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Q32|SCDA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BCF9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EDIVADVVTDYPKSADIFRNAGIDFCCGGQESIASAVNHKPNIDLNSLLNKLNHIDNTEGNSTINPKFLNVESLIQYIQSAYHETLKEEFKNLTPYMTKLAKVHGPSHPYLLKLQDLYREFRDSMLDHIRKEDEEDFPKLIQYSQGQDVQNIKIILEDLINDHEDTGQLLNVMNQLTSDYQTPEEACGTWKLVYQRLQNIERQTHQHVHLENHVLFKKVS</w:t>
            </w:r>
          </w:p>
        </w:tc>
      </w:tr>
      <w:tr w:rsidR="00E44679" w:rsidRPr="00E340F8" w14:paraId="519E92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6EE7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A204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K16|SCL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8D16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MCADSGNLMAIAQQVIQQQQQQQQQQQRHHHHHHLPPPPPPQSMAPHHHQQKHHHHHQQMPAMPQAPPSSHGQIPGQLAYGGGAAWPAGEHFFADAFGASAGDAVFSDLAAAADFDSDGWMESLIGDAPFQDSDLERLIFTTPPPPVPSPPPTHAAATATATAATAAPRPEAAPALLPQPAAATPVACSSPSPSSADASCSAPILQSLLSCSRAAATDPGLAAAELASVRAAATDAGDPSERLAFYFADALSRRLACGTGAPPSAEPDARFASDELTLCYKTLNDACPYSKFAHLTANQAILEATGAATKIHIVDFGIVQGIQWAALLQALATRPEGKPTRIRITGVPSPLLGPQPAASLAATNTRLRDFAKLLGVDFEFVPLLRPVHELNKSDFLVEPDEAVAVNFMLQLYHLLGDSDELVRRVLRLAKSLSPAVVTLGEYEVSLNRAGFVDRFANALSYYRSLFESLDVAMTRDSPERVRVERWMFGERIQRAVGPEEGADRTERMAGSSEWQTLMEWCGFEPVPLSNYARSQADLLLWNYDSKYKYSLVELPPAFLSLAWEKRPLLTVSAWR</w:t>
            </w:r>
          </w:p>
        </w:tc>
      </w:tr>
      <w:tr w:rsidR="00E44679" w:rsidRPr="00E340F8" w14:paraId="7CC883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65EC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2AC0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3731|SERPH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C7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FLVLALCGLAAAVPSEDRKLSDKATTLADRSTTLAFNLYHAMAKDKNMENILLSPVVVASSLGLVSLGGKATTASQAKAVLSADKLNDDYVHSGLSELLNEVSNSTARNVTWKIGNRLYGPASINFADDFVKNSKKHYNYEHSKINFRDKRSALKSINEWAAQTTDGKLPEVTKDVEKTDGALIVNAMFFKPHWDEKFHHKMVDNRGFMVTRSYTVGVPMMHRTGLYNYYDDEAEKLQVVEMPLAHKLSSMIFIMPNHVEPLERVEKLLNREQLKTWASKMKKRSVAISLPKVVLEVSHDLQKHLADLGLTEAIDKTKADLSKISGKKDLYLSNVFHAAALEWDTDGNPYDADIYGREEMRNPKLFYADHPFIFMIKDSKTNSILFIGRLVRPKGDKMRDEL</w:t>
            </w:r>
          </w:p>
        </w:tc>
      </w:tr>
      <w:tr w:rsidR="00E44679" w:rsidRPr="00E340F8" w14:paraId="31569E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76E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4E8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TI28|SHO1_VAN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00E4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PSRANAKARRAGHHVRHSFGISNLVGDPFAISTISISMISWVITLGGSIASATDRESFPRFTWWGIAYQALLLFIMIVIYCYDLVDYYKGFISSGSGVAFIYNTNSATNLVYSNGARKAAASAGVILLSVINLIWVFYYGGDNASPTNRWIDSFSLRGIRPSAYEDALIRSLRRRSAVHSRNLQNAALERENLHLSTNLYNGVDQNQNYVSAVGLTGFENTNPNSTNSNFNSPYRDQQNDEVISMQIRNPTDTLKTSNENVNTFVTESSNGNTETTMGDTLGLYSEFGDESFPYTARALYSYQADDADGYEVSFEQGEILKVSDIEGRWWKSKKETGEVGIIPSNYVQLIEDDEGI</w:t>
            </w:r>
          </w:p>
        </w:tc>
      </w:tr>
      <w:tr w:rsidR="00E44679" w:rsidRPr="00E340F8" w14:paraId="7AFD4E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5F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A15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VR1|SKO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B61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DHKSKFDLELNPFERSFATKESSSVSLNELAAASNNDAISDVNSVATSGSSINNGSSSNKHNLHIPNISSVNQQQGVNGKLPGITPPLFTPGGRRLPPIGLSPGGTTSRQYSNSTNSGSLQSNTDTLGSNIWGGLPTNQTFQPQPQPQPQPQQQQQPQQQQQTQQPHNFNQFMSGMRKTGLTPNESNIRSGLTPGGLTNFGFGSNLVPGLSTPGALLNGPITPGLSSLLGITQTPSSLLVPTTSSFSQNNQSHLIQPAANTSVGPIPESTALGPHVNIPQANQLQQDQSSQALVGGLPPSQPQPQPQPVIAQQIHTIPENQSIAFDMTQPAVANAHLPESKPDLSETANLQRDLNPTADTTTNTTTATKKRKNDTAGGTNKKAKVAKGKKKEPKSKSKGKNNQEDDQNASNKPEDENVPGKENGNEENHKVEAESKEEHLQNGNETTTTKTNNTGNSSNGTTTTTTTKSKSKKNSNVSEDDKRKNFLERNRVAASKCRQRKKLLIQKMEEELEFYSNGYRELSAEVNELRGAILLLKEKHNIQDEIIDGLLSKPTTVPTNVTSIPSTIPTTLNPT</w:t>
            </w:r>
          </w:p>
        </w:tc>
      </w:tr>
      <w:tr w:rsidR="00E44679" w:rsidRPr="00E340F8" w14:paraId="2980E1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A6EB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57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THE5|POG1_VAN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6C44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STTEPDVGTTSNIETTTTLQNKNVNEVDQNKKSEQSNPSFKEVVLKDIGLGEATDLENVSDDVFNNYLAIRLERERKEIELLKESNLEKLSVIIKNCIECNSFTDETMKRLINLVDNNYNNSVHFSPKSKRRKLESTSPPMSSSSVPNKETNNIQQSNSYQLRNNYDEEQENQKSQTQGSKSLLSRPNIYSFPPKQTQPASQQHVQLAAIVQRQSTLTTPLSSTYGSNSNNSMNTQLPLSDKSLRSNVQEKIVQQGSMSQRDIINGSNMSSQYSSQVYPPGYYQTRYGQQMVVVYPDSDSPQINQTSTIQHQQQLPHTYPPHYHQQQQLHQNQLVPQQHQQLQQQSISKHQLFGQKNPMSPQSHYLPNNESQNLGVINHRRSFSSGTYPVVNSRSKSPDRSMPLTVQKQMNFLIHTPKHPPPT</w:t>
            </w:r>
          </w:p>
        </w:tc>
      </w:tr>
      <w:tr w:rsidR="00E44679" w:rsidRPr="00E340F8" w14:paraId="4503FA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4FDD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FAF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9VC4|PROP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FBA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PIRSKKKIKNEPRLTVDDVNVVPPKKIRPAIKGTVVGNFMEWYDFGIYGYLTVTMTAVFTQGLPQEWQLLAVMFGFAVSYLVRPLGGLVLGPLGDKVGRQKVLYVTMAMMAVSTALIGLLPTAASIGAWALVLLYLLKMVQGFSTGGEYAGATTYVAEFAPDRRRGFFGAFLDMGSYLGFAAGASVVAITTWVTTHFYGATAMEDFGWRIPFLTAIPLGIIAVYLRTRIPETPAFENNQDEPNAVVEKDTEDPYARLGLAGVIRHHWRPLLIGIAIVAATNTAGYALTSYMPVYLEEQIGLHSASAAAVTVPILVVMSLLLPFVGMWSDRVGRKPVYATAVAATLILMVPAFLIMNTGTIGAVLIALSMVAIPTGLYVALSASALPALFPTASRFSGMGISYNISVSLFGGTTPLITQFLLQKTGLDIVPALYIMFFSAIAGVALLFMTESSQKPLLGSFPTVETKSEAVEIVKNQDEDPNIDLSHMPFPDEENVGAEKQNA</w:t>
            </w:r>
          </w:p>
        </w:tc>
      </w:tr>
      <w:tr w:rsidR="00E44679" w:rsidRPr="00E340F8" w14:paraId="76D580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A1D5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7F2C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V8|PSP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D372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RWQQAGQKVKPGFKLAGKLVLLTALRYGPAGVAGWAIKSVARRPLKMLLAVALEPLLSRAANKLAQRYKR</w:t>
            </w:r>
          </w:p>
        </w:tc>
      </w:tr>
      <w:tr w:rsidR="00E44679" w:rsidRPr="00E340F8" w14:paraId="1175D6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A782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39F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857|PSP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A20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KGLLALALVFSLPVFAAEHWIDVRVPEQYQQEHVQGAINIPLKEVKERIATAVPDKNDTVKVYCNAGRQSGQAKEILSEMGYTHVENAGGLKDIAMPKVKG</w:t>
            </w:r>
          </w:p>
        </w:tc>
      </w:tr>
      <w:tr w:rsidR="00E44679" w:rsidRPr="00E340F8" w14:paraId="779310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AF1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8DA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845|PUM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F6CF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AGKSDLSLPKTFACSAFAACVGEVCTIPLDTAKVRLQLQKSALAGDVTLPKYRGLLGTVGTIAREEGLRSLWKGVVPGLHRQCLFGGLRIGMYEPVKNLYVGKDFVGDVPLSKKILAGLTTGALGIMVANPTDLVKVRLQAEGKLAAGAPRRYSGALNAYSTIVRQEGVRALWTGLGPNVARNAIINAAELASYDQVKETILKIPGFTDNVVTHILSGLGAGFFAVCIGSPVDVVKSRMMGDSGAYKGTIDCFVKTLKSDGPMAFYKGFIPNFGRLGSWNVIMFLTLEQAKKYVRELDASKRN</w:t>
            </w:r>
          </w:p>
        </w:tc>
      </w:tr>
      <w:tr w:rsidR="00E44679" w:rsidRPr="00E340F8" w14:paraId="63A6DA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FB95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B1A2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9C8|RADA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AA05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TKTQWTCNQCGATAPKWLGQCPGCHNWNSLVEEYVPQARSGTSSRSSTSAIALSSIELENESRIFIDHAGWDRILGGGVVRGSLTLLGGDPGIGKSTLLLQTAERLASQKYKVLYVCGEESVTQTSLRAKRLNISSPLIYLFPETNLDNIKQQIATLEPDILIIDSIQIIFNPTLNSAPGSVAQVREVTYELMQIAKSAQITTFIIGHVTKSGEIAGPRVLEHLVDTVLYFEGNSHANYRMIRSVKNRFGPTNELLILSMHADGLKEVSNPSGLFLQEKTGPTTGSMIIPIIEGSGALLIELQALVSSSPFANPVRKTAGFDPNRFSLLLAVLEKRAQVKLFTMDVFLSITGGLKIIEPAADLGALLAVASSLYNRLLPNNSIVIGEVGLGGEIRHVAHLERRIKEGKLMGFEGAILPEGQISSLPKEIRENFRLQGVKTIKDAIRLLL</w:t>
            </w:r>
          </w:p>
        </w:tc>
      </w:tr>
      <w:tr w:rsidR="00E44679" w:rsidRPr="00E340F8" w14:paraId="6E7E17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290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C93F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Z6|RBP1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85FE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LARIGGRHLKSVCLINSSASCFFTQRRGVASKLFIGGLSFCTTEQGLSEAFSKCGQVVEAQIVMDRVSDRSKGFGFVTFASADEAQKALMEFNGQQLNGRTIFVDYAKAKQSLGGGGGYPIARGPPDPAVIAATRTTETSKSD</w:t>
            </w:r>
          </w:p>
        </w:tc>
      </w:tr>
      <w:tr w:rsidR="00E44679" w:rsidRPr="00E340F8" w14:paraId="59BDED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463E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D14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7G2|RBF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007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FGRPQRVAQEMQKEIALILQREIKDPRLGMMTTVSGVEMSRDLAYAKVYVTFLNDKDEDAVKAGIKALQEASGFIRSLLGKAMRLRIVPELTFFYDNSLVEGMRMSNLVTSVVKHDEERRVNPDDSKED</w:t>
            </w:r>
          </w:p>
        </w:tc>
      </w:tr>
      <w:tr w:rsidR="00E44679" w:rsidRPr="00E340F8" w14:paraId="5E8EB1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5D8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7A2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2TPS8|SBMC_CITR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1FF1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EIRQVDKRTVAGFHLVGPWEQTVKQGFEQLMKWVEGRQIVTDEWIAVYFDNPDVVPAEKLRCSTVVSVPADFVVPANSEGVSLSEIDGGQYATAVARVTDNDFSTPWYQFFNSLAQDNKYEMACKPCFEVYLNDGCTEGYWDIEMYIAVQPLSR</w:t>
            </w:r>
          </w:p>
        </w:tc>
      </w:tr>
      <w:tr w:rsidR="00E44679" w:rsidRPr="00E340F8" w14:paraId="17AD8A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022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9EE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B74|SGK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9F0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AARDTLTYSRMRGMVAILIAFMKQRRMGLNDFIQKIANNSYACKHPEVQSILKISPPQEPELMNANPSPPPSPSQQINLGPSSNPHAKPSDFHFLKVIGKGSFGKVLLARHKAEEAFYAVKVLQKKAILKKKEEKHIMSERNVLLKNVKHPFLVGLHFSFQTADKLYFVLDYINGGELFYHLQRERCFLEPRARFYAAEIASALGYLHSLNIVYRDLKPENILLDSQGHIVLTDFGLCKENIEHNGTTSTFCGTPEYLAPEVLHKQPYDRTVDWWCLGAVLYEMLYGLPPFYSRNTAEMYDNILNKPLQLKPNITNSARHVLEGLLQKDRTKRLGAKDDFMEIKNHVFFSLINWEDLINKKITPPFNPNVSGPSDLRHFDPEFTEEPVPNSIGRSPDSLLLTASVKEAAEAFLGFSYAPPMDSFL</w:t>
            </w:r>
          </w:p>
        </w:tc>
      </w:tr>
      <w:tr w:rsidR="00E44679" w:rsidRPr="00E340F8" w14:paraId="43822E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B260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3163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L0TCG5|SIGJ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B72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SEFEALRQHLMSVAYRLTGTVADAEDIVQEAWLRWDSPDTVIADPRAWLTTVVSRLGLDKLRSAAHRRETYTGTWLPEPVVTGLDATDPLAAVVAAEDARFAAMVVLERLRPDQRVAFVLHDGFAVPFAEVAEVLGTSEAAARQLASRARKAVTAQPALISGDPDPAHNEVVGRLMAAMAAGDLDTVVSLLHPDVTFTGDSNGKAPTAVRAVRGSDKVVRFILGLVQRYGPGLFGANQLALVNGELGAYTAGLPGVDGYRAMAPRITAITVRDGKVCALWDIANPDKFTGSPLKERRAQPTGRGRHHRN</w:t>
            </w:r>
          </w:p>
        </w:tc>
      </w:tr>
      <w:tr w:rsidR="00E44679" w:rsidRPr="00E340F8" w14:paraId="0E44278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066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204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5AD87|SHO1_LEPM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E0F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YGSVSSPSLRKMENGYGHGQRASLSFGRIIGDPFALATISIGVLAWIIAFVSSIISAIHGGFPNFAWWTLVFMFFCIAGVTVTVASDAERTYHVAIVGFLAAGLVFTTSSVNSLVYSPIAPFEAAAAGYILLSMIAVRDCISSSLSQPATNAPRPQIVWIFYYGSQPQASHRAFVDSYALHKEHPGSRSSRPISHGYTNRPETQVASQAPQMYTSAQLNGFETSSPVSGYPGGPAGANGRNSSVPQFGGMPNNGIPNAATPTQDEAHQQEASIEYPYRAKAIYSYEANPDDANEISFQKHDVLEVSDVSGRWWQAKKPNGETGIAPSNYLILL</w:t>
            </w:r>
          </w:p>
        </w:tc>
      </w:tr>
      <w:tr w:rsidR="00E44679" w:rsidRPr="00E340F8" w14:paraId="2C89B6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C92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82B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9SA05|SHO1_VE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B73C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SRAQYGRRGMNMGNVIGDPFALASISIAMLAWVIAFISSIVAAVQTNDLPNLAWWILALEVGIVGAVFFVIASDTIQTYHVALTAYQTLALATLSILLNRIVYDGRGAMQAASAGYVLLSVVMALWMIYFGSAPSASPRAYVDSFALQKEGHGSRNTMTYGTGRPETSTSVQPPQMYTSAQLNGFENPSPVGGISQSQAPRNSAVPNLNSTGVTANGKPPGQDQEVGPPTEYPYRAKAIYSYEANPEDANEISFSKHEILEVSDVSGRWWQARKESGDTGIAPSNYLILL</w:t>
            </w:r>
          </w:p>
        </w:tc>
      </w:tr>
      <w:tr w:rsidR="00E44679" w:rsidRPr="00E340F8" w14:paraId="0F4B72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2057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9D1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NEM4|SHO1_ASP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A88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YSTPSSSLHKPSPYNESRRMARFRPSNILGDPFALATISISILAWVIAFISSIVSAINARGYPTYSWWGVAYSLCIILGMTAVFGTDTGSVYGVAIVGYLSAGMVITTLGVNSLVYRSDSASQAAGAGFILMSMVIVIWIFYFGSTPQASHRGFIDSFALQKEHPGAYGNGRPMSTAFGNRPETTSSQAPQMYTSAQLNGFETSSPVSGYPGGAPGSENRSSSQPRFGNPSNANLTANGNENEVPQPTEYPYRAKAIYSYDANPEDANEISFTKHEILEVSDVSGRWWQARKSNGDTGIAPSNYLILL</w:t>
            </w:r>
          </w:p>
        </w:tc>
      </w:tr>
      <w:tr w:rsidR="00E44679" w:rsidRPr="00E340F8" w14:paraId="49604F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D4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CC0A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K3|SRK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CA2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AFTFQTLHPDTIMDALFEHGIRVDSGLTPLNSYENRVYQFQDEDRRRFVVKFYRPERWTADQILEEHQFALQLVNDEVPVAAPVAFNGQTLLNHQGFYFAVFPSVGGRQFEADNIDQMEAVGRYLGRMHQTGRKQLFIHRPTIGLNEYLIEPRKLFEDATLIPSGLKAAFLKATDELIAAVTAHWREDFTVLRLHGDCHAGNILWRDGPMFVDLDDARNGPAVQDLWMLLNGDKAEQRMQLETIIEAYEEFSEFDTAEIGLIEPLRAMRLVYYLAWLMRRWADPAFPKNFPWLTGEDYWLRQTATFIEQAKVLQEPPLQLTPMY</w:t>
            </w:r>
          </w:p>
        </w:tc>
      </w:tr>
      <w:tr w:rsidR="00E44679" w:rsidRPr="00E340F8" w14:paraId="6F1019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D65B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89E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R88|STRK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AE12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TGCGLFACVRRCDGGDVRKRGEAGAMSSRVAADPAGVEEEGSCKNVAAASARQLAWADVESVTGGFSSRVIGHGGFSTVYLASLSSSRLGAVKVHCSSERLHRAFRQELEVLLSLRHPHIVRLLGYCDERDEGVLVFEYAPNGDLHERLHCSEVAGGVASVLPWARRVAIAFQVAMALEYLHESRHPAVIHGDIKASNVLLDANMNAKLCDFGFAHVGFSATVGCRPSARAVMGSPGYVDPHLIRSGVATKKSDVYSFGVLLLELVTGKEAVCRDTGRRLTAAVGPMLSEGKVADVVDRRLGGEHDGAEAAVMAELAMQCIGDSPGLRPSMADVVRALQEKTSALASAVGSRLDRKMMF</w:t>
            </w:r>
          </w:p>
        </w:tc>
      </w:tr>
      <w:tr w:rsidR="00E44679" w:rsidRPr="00E340F8" w14:paraId="3C01E4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1C6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7CC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DZ7|RADA_ST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CA1E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ATFICQECGYQSPKYLGRCPNCSAWSSFVEEVEVKEVKNARVSLAGEKSRPVKLKDVDNISYHRTQTDMSEFNRVLGGGVVPGSLILIGGDPGIGKSTLLLQVSTQLANKGTVLYVSGEESAEQIKLRSERLGDIDNEFYLYAETNMQAIRTEIENIKPDFLIIDSIQTIMSPDITGVQGSVSQVREVTAELMQLAKTNNIATFIVGHVTKEGTLAGPRMLEHMVDTVLYFEGERHHTFRILRAVKNRFGSTNEIGIFEMQSGGLVEVLNPSQVFLEERLDGATGSAVVVTMEGSRPILAEVQSLVTPTVFGNARRTTTGLDFNRVSLIMAVLEKRCGLLLQNQDAYLKSAGGVKLDEPAIDLAVAVAIASSYKEKPTSPQEAFLGEIGLTGEIRRVTRIEQRINEAAKLGFTKVYAPKNALQGIDIPQGIEVVGVTTVGQVLKAVFS</w:t>
            </w:r>
          </w:p>
        </w:tc>
      </w:tr>
      <w:tr w:rsidR="00E44679" w:rsidRPr="00E340F8" w14:paraId="2FE85B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9E8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421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9188|REG6_PYRH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A85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VPLDEIDKKIIKILQNDGKAPLREISKITGLAESTIHERIRKLRESGVIKKFTAIIDPEALGYSMLAFILVKVKAGKYSEVASNLAKYPEIVEVYETTGDYDMVVKIRTKNSEELNNFLDLIGSIPGVEGTHTMIVLKTHKETTELPIK</w:t>
            </w:r>
          </w:p>
        </w:tc>
      </w:tr>
      <w:tr w:rsidR="00E44679" w:rsidRPr="00E340F8" w14:paraId="1166CA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014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1E7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5685|RCL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463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YLHLLSRGDKIGLTLIRLSIAIVFMWIGLLKFVPYEADSITPFVANSPLMSFFYEHPEDYKQYLTHEGEYKPEARAWQTANNTYGFSNGLGVVEVIIALLVLANPVNRWLGLLGGLMAFTTPLVTLSFLITTPEAWVPALGDAHHGFPYLSGAGRLVLKDTLMLAGAVMIMADSAREILKQRSNESSSTLKTEY</w:t>
            </w:r>
          </w:p>
        </w:tc>
      </w:tr>
      <w:tr w:rsidR="00E44679" w:rsidRPr="00E340F8" w14:paraId="437ADF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9C7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E4A1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777|RGS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138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LHNPSSPPPSYEAVTSYRNGNSIDSGDKRQQCSRLMKITSNGRPYSKDFLELFSTMVISTNFSRNRYRFSYVENSCTLLQLLSTLENLQLSQVNRIKSRCGSKVLKSTTKFTIPKTAAKCLCNTFLNARLLQIVNNPSARKFSNEKCLLQLTRKGYSVVSEFLQHNGHNSQAELYASKWNHSAPVIVSISRFSSTDQILKDSSFCEMLLVRMLGSVHEIGKSKNPLLVPVYSVSSPSPKDSLSKVTKYQMFGIDIAEWLMCNTMLLDWSEMETVASDLLIHSYIAYENNSETPLKFSYAKGVSYFLTGKGIATLGWTKNVSNNKLINKINEVEKGSTNKEILETILRKPNLQTYFFEFLKKNFCDENQRFYSEVCEFNDYFSHANETNDHEAIRESFAHACGIYNCFLSSNAPNAVNLPSDLYEKITNHMALAMEVEPLNEWLQLIHILLLEAQTAVLDLMAGDSLLKFLELNGGLGI</w:t>
            </w:r>
          </w:p>
        </w:tc>
      </w:tr>
      <w:tr w:rsidR="00E44679" w:rsidRPr="00E340F8" w14:paraId="6DF635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D39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BEED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7|RPOE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9C73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AFIKAYRALDSFRGDSAFYTWLYRIAVNTAKNYLVAQGRRPPSSDVDAIEAENFESGGALKEISNPENLMLSEELRQIVFRTIESLPEDLRMAITLRELDGLSYEEIAAIMDCPVGTVRSRIFRAREAIDNKVQPLIRR</w:t>
            </w:r>
          </w:p>
        </w:tc>
      </w:tr>
      <w:tr w:rsidR="00E44679" w:rsidRPr="00E340F8" w14:paraId="2B44F39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64C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84F4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O99|RSGI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AB0E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KGIVMDIKKHSVVVLTPNGEFITCKRKGDSCMIGEEISFDEQEQKASRFSIPYFLKPASLLVACFLCALLFFYNQPEEKVFAYVSVDINPSLEVSVTKDLRVIDLQACNDDGRRILKELKQWENKQLQEVIRTIIKQSQEDKYLTNDKQVMLTAIAKDKLLEPKLEKVMKELKKEYELKHITVEYQSSTMQVRENAIKAGIGTGVYIKQENEKNKSVTPPATPSNPVENEEERQSQPDSSPDVVPDLSSVKDKKYEKPEYKEQKKIEEQPTKQIKENNGRGSQQENRGNQQENNGRESQQGNNGNQQGNNGRESQQGNNGNQQGNNGRGSQGNNGHQQENNGRGSQGNNGNQQGNNGRGSQGNNGHQQENNGRGSQGNNGNQQGDNGRGSQQGNNGNQQGDNGRGSQKENVGNEQGNNGRGSQQENRGHQQGNEKKNQ</w:t>
            </w:r>
          </w:p>
        </w:tc>
      </w:tr>
      <w:tr w:rsidR="00E44679" w:rsidRPr="00E340F8" w14:paraId="09E5AEA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4196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3046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HA2|RSH1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028C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ASSMSVSVECVNICNLTKGDGNARSDCSALSCAWKAPRALTGFLASTAHPPVCSVYSCGRNGRKSRMKACAWQRYEYEVGFSEAPYFVNVRNILKSRLSCGGHKRWELYCVSAESSSGASSDVTVETLWEDLFPSISYLPRKELEFVQKGLKLAFEAHHGQKRRSGEPFIIHPVAVARILGELELDWESIVAGLLHDTVEDTNFITFEKIEEEFGATVRHIVEGETKVSKLGKLKCKTESETIQDVKADDLRQMFLAMTDEVRVIIVKLADRLHNMRTLCHMPPHKQSSIAGETLQVFAPLAKLLGMYSIKSELENLSFMYVSAEDYDRVTSRIANLYKEHEKELTEANRILVKKIEDDQFLDLVTVNTDVRSVCKETYSIYKAALKSKGSINDYNQIAQQLRIVVKPKPSVGVGPLCSPQQICYHVLGLVHEIWKPIPRTVKDYIATPKPNGYQSLHTTVIPFLYESMFRLEVQIRTEEMDLIAERGIAVYYNGKSLSTGLVGNAVPLGRNSRGKTGCLNNADFALRVGWLNAIREWQEEFVGNMSSREFVDTITRDLLGSRVFVFTPKGEIKNLPKGATVVDYAYLIHTEIGNKMVAAKVNGNLVSPTHVLENAEVVEIVTYNALSSKSAFQRHKQWLQHAKTRSARHKIMRFLREQAAQCAAEITQDQVNDFVADSDSDVEDLTEDSRKSLQWWEKILVNVKQFQSQDKSRDTTPAPQNGSVWAPKVNGKHNKAIKNSSSDEPEFLLPGDGIARILPANIPAYKEVLPGLDSWRDSKIATWHHLEGQSIEWLCVVSMDRKGIIAEVTTVLAAEGIALCSCVAEIDRGRGLAVMLFQIEANIESLVSVCAKVDLVLGVLGWSSGCSWPRSTENAQVLEC</w:t>
            </w:r>
          </w:p>
        </w:tc>
      </w:tr>
      <w:tr w:rsidR="00E44679" w:rsidRPr="00E340F8" w14:paraId="7EF334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6AF4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308B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602|SPX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163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LYTSPSCTSCRKARAWLEEHEIPFVERNIFSEPLSIDEIKQILRMTEDGTDEIISTRSKVFQKLNVNVESMPLQDLYRLINEHPGLLRRPIIIDEKRLQVGYNEDEIRRFLPRKVRSFQLREAQRLAN</w:t>
            </w:r>
          </w:p>
        </w:tc>
      </w:tr>
      <w:tr w:rsidR="00E44679" w:rsidRPr="00E340F8" w14:paraId="433B54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3ADF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A86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504|PPRA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1D0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PLAFLICSGHNKGSMARAKAKDQTDGIYAAFDTLMSTAGVDSQIAALAASEADAGTLDAALTQSLQEAQGRWGLGLHHLRHEARLTDDGDIEILTDGRPSARVSEGFGALAQAYAPMQALDERGLSQWAALGEGYRAPGDLPLAQLKVLIEHARDFETDWSAGRGETFQRVWRKGDTLFVEVARPASAEAALSDAAWDVIASIKDRAFQRELMRRSEKDGMLGALLGARHAGAKANLAQLPEAHFTVQAFVQTLSGAAARNAEEYRAALKTAAAALEEYQGVTTRQLSEVLRHGLRES</w:t>
            </w:r>
          </w:p>
        </w:tc>
      </w:tr>
      <w:tr w:rsidR="00E44679" w:rsidRPr="00E340F8" w14:paraId="0D27B8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19C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233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696|PSP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360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LLFVIGFFVMLMVTGVSLLGIIAALVVATAIMFLGGMLALMIKLLPWLLLAIAVVWVIKAIKAPKVPKYQRYDRWRY</w:t>
            </w:r>
          </w:p>
        </w:tc>
      </w:tr>
      <w:tr w:rsidR="00E44679" w:rsidRPr="00E340F8" w14:paraId="0DD616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CC59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91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8S0|PYL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025D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HVERALREGLTEEERAALEPAVMAHHTFPPSTTTATTAAATCTSLVTQRVAAPVRAVWPIVRSFGNPQRYKHFVRTCALAAGDGASVGSVREVTVVSGLPASTSTERLEMLDDDRHIISFRVVGGQHRLRNYRSVTSVTEFQPPAAGPGPAPPYCVVVESYVVDVPDGNTAEDTRMFTDTVVKLNLQMLAAVAEDSSSASRRRD</w:t>
            </w:r>
          </w:p>
        </w:tc>
      </w:tr>
      <w:tr w:rsidR="00E44679" w:rsidRPr="00E340F8" w14:paraId="134491B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2F1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184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1499|RN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2428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PFQEREAEKYANPIPSREFILEHLTKREKPASRDELAVELHIEGEEQLEGLRRRLRAMERDGQLVFTRRQCYALPERLDLVKGTVIGHRDGYGFLRVEGRKDDLYLSSEQMKTCIHGDQVLAQPLGADRKGRREARIVRVLVPKTSQIVGRYFTEAGVGFVVPDDSRLSFDILIPPDQIMGARMGFVVVVELTQRPTRRTKAVGKIVEVLGDNMGTGMAVDIALRTHEIPYIWPQAVEQQVAGLKEEVPEEAKAGRVDLRDLPLVTIDGEDARDFDDAVYCEKKRGGGWRLWVAIADVSYYVRPSTPLDREARNRGTSVYFPSQVIPMLPEVLSNGLCSLNPQVDRLCMVCEMTVSSKGRLTGYKFYEAVMSSHARLTYTKVWHILQGDQDLREQYAPLVKHLEELHNLYKVLDKAREERGGISFESEEAKFIFNAERRIERIEQTQRNDAHKLIEECMILANISAARFVEKAKEPALFRIHDKPSTEAITSFRSVLAELGLELPGGNKPEPRDYAELLESVADRPDAEMLQTMLLRSMKQAIYDPENRGHFGLALQSYAHFTSPIRRYPDLTLHRAIKYLLAKEQGHQGNTTETGGYHYSMEEMLQLGQHCSMAERRADEATRDVADWLKCDFMLDQVGNVFKGVISSVTGFGFFVRLDDLFIDGLVHVSSLDNDYYRFDQVGQRLMGESSGQTYRLGDRVEVRVEAVNMDERKIDFSLISSERAPRNVGKTAREKAKKGDAGKKGGKRRQVGKKVNFEPDSAFRGEKKTKPKAAKKDARKAKKPSAKTQKIAAATKAKRAAKKKVAE</w:t>
            </w:r>
          </w:p>
        </w:tc>
      </w:tr>
      <w:tr w:rsidR="00E44679" w:rsidRPr="00E340F8" w14:paraId="4B587D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967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4B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4|RPOH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C7C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MQSLALAPVGNLDSYIRAANAWPMLSADEERALAEKLHYHGDLEAAKTLILSHLRFVVHIARNYAGYGLPQADLIQEGNIGLMKAVRRFNPEVGVRLVSFAVHWIKAEIHEYVLRNWRIVKVATTKAQRKLFFNLRKTKQRLGWFNQDEVEMVARELGVTSKDVREMESRMAAQDMTFDLSSDDDSDSQPMAPVLYLQDKSSNFADGIEDDNWEEQAANRLTDAMQGLDERSQDIIRARWLDEDNKSTLQELADRYGVSAERVRQLEKNAMKKLRAAIEA</w:t>
            </w:r>
          </w:p>
        </w:tc>
      </w:tr>
      <w:tr w:rsidR="00E44679" w:rsidRPr="00E340F8" w14:paraId="4D408C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C925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9FAE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10|RPOH_SER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56C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EMQTLALVPQGSLEAYIRAANAYPMLTAEEERELAERLHYQGDLDAAKQLILSHLRFVAHIARNYSGYGLPQADLIQEGNIGLMKAVRRFNPEVGVRLVSFAVHWIKAEIHEYVLRNWRIVKVATTKAQRKLFFNLRKTKQRLGWFNQDEVELVARELGVTSKDVREMESRMAAQDMTFDPTPDDEARDGQSMAPVLYLQDKSSDFAEGIEEDNWESNAADKLAYALEGLDERSQHIIRARWLDDDNKSTLQELADQYGVSAERVRQLEKNAMKKLKMAIEA</w:t>
            </w:r>
          </w:p>
        </w:tc>
      </w:tr>
      <w:tr w:rsidR="00E44679" w:rsidRPr="00E340F8" w14:paraId="5DFD0B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50F0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34B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JLA7|SAP1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25D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SGRGMLDGGADDVGLWLGMQDFLVFCESAMYATCPLCGLFSDSPKEGRSGGGGGSEGQRTDSRLQLPTTSIVDSPGKRSLCVRASDGAGERDAGRAAAAPVRERLWLLRLCQHPRPLLQVLPRQPPPDRDVPGAVVIVVHGASRRGTVPEGIPVDEGAMPPPPPPRAKTKSRCAACGRRVGLMGFECRCGAVFCGAHPLLGQARLWLRLQGRAGRDAIARANPVVSADKVDKL</w:t>
            </w:r>
          </w:p>
        </w:tc>
      </w:tr>
      <w:tr w:rsidR="00E44679" w:rsidRPr="00E340F8" w14:paraId="0EC6C3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B29F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B05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QP4|SAPK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29E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YELLKDIGAGNFGVARLMRNKETKELVAMKYIPRGLKIDENVAREIINHRSLRHPNIIRFKEVVVTPTHLAIVMEYAAGGELFDRICNAGRFSEDEARYFFQQLICGVSYCHFMQICHRDLKLENTLLDGSPAPRLKICDFGYSKSSLLHSKPKSTVGTPAYIAPEVLSRREYDGKTADVWSCGVTLYVMLVGAYPFEDPDDPKNFRKTIGRIMSIQYKIPEYVHVSQDCRQLLSRIFVANPAKRITIREIRNHPWFLKNLPRELTEAAQAMYYKKDNSAPTYSVQSVEEIMKIVEEARTPPRSSTPVAGFGWQEEDEQEDNSKKPEEEQEEEEDAEDEYDKQVKQVHASGEFQLS</w:t>
            </w:r>
          </w:p>
        </w:tc>
      </w:tr>
      <w:tr w:rsidR="00E44679" w:rsidRPr="00E340F8" w14:paraId="266F22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4E2C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10E3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012|SBM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719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EIKQEEKRTVAGFHLVGPWEQTVKKGFEQLMMWVDSKNIVPKEWVAVYYDNPDETPAEKLRCDTVVTVPGYFTLPENSEGVILTEITGGQYAVAVARVVGDDFAKPWYQFFNSLLQDSAYEMLPKPCFEVYLNNGAEDGYWDIEMYVAVQPKHH</w:t>
            </w:r>
          </w:p>
        </w:tc>
      </w:tr>
      <w:tr w:rsidR="00E44679" w:rsidRPr="00E340F8" w14:paraId="4C22D4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8E99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B4E7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J7MAN2|SAHS2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2AAC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RFVLALVVFAGAAIVWAADDAAHEEGVEWTGKPWMGKWESDPSKDENVEEFKKKLQLPMSHSEMNKNSKVWIHHYKKGDEYHHKIIINDAHYKNDIVFKLGQESAGSYNGSSFSVKYEDKDGALVGSVHYTGTKEQSLDKTINNVFKLEGDHLVKTSTIEGVTMKRHYNKRQ</w:t>
            </w:r>
          </w:p>
        </w:tc>
      </w:tr>
      <w:tr w:rsidR="00E44679" w:rsidRPr="00E340F8" w14:paraId="444EBA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3000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98A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TX8|SBMC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83F4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EIKQEKKRTIAGFHLVGPWEKTVKQGFDQLMMWVENHNIEPLEWVAVYYDNPDEVPAEKLRCDTVVTVPENFCLPENSEGVNVTEIAGGQYAVTVARVQGHDFGTPWYQFINSLLEDSQYQMAHKPCFEVYLNNGAVDGYWDIEMYVPVLPK</w:t>
            </w:r>
          </w:p>
        </w:tc>
      </w:tr>
      <w:tr w:rsidR="00E44679" w:rsidRPr="00E340F8" w14:paraId="0AA124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43CA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24B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YH4|SCDA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CE9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VSIEAASLEKKNVDLNELLQRLNDVEQTNTPGSLNPKFLNVSSLIQYIQAAYHEPLREEFKNLTPYVTKLSKVHGPNHPYLVELKETYDTFKNGMLEHMQKEDDVDFPKLIKYEQGEVVDDINTVIDDLVSDHIATGQLLVKMSDLTSSYEPPIEACGTWRLVYQRLKALEVLTHEHVHLENHVLFKKVS</w:t>
            </w:r>
          </w:p>
        </w:tc>
      </w:tr>
      <w:tr w:rsidR="00E44679" w:rsidRPr="00E340F8" w14:paraId="3CDAF9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F4B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7157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CR0|SCL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239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MCTDSGNLMAIAQQLIKQKQQQQSQHQQQEEQEQEPNPWPNPSFGFTLPGSGFSDPFQVTNDPGFHFPHLEHHQNAAVASEEFDSDEWMESLINGGDASQTNPDFPIYGHDPFVSFPSRLSAPSYLNRVNKDDSASQQLPPPPASTAIWSPSPPSPQHPPPPPPQPDFDLNQPIFKAIHDYARKPETKPDTLIRIKESVSESGDPIQRVGYYFAEALSHKETESPSSSSSSSLEDFILSYKTLNDACPYSKFAHLTANQAILEATNQSNNIHIVDFGIFQGIQWSALLQALATRSSGKPTRIRISGIPAPSLGDSPGPSLIATGNRLRDFAAILDLNFEFYPVLTPIQLLNGSSFRVDPDEVLVVNFMLELYKLLDETATTVGTALRLARSLNPRIVTLGEYEVSLNRVEFANRVKNSLRFYSAVFESLEPNLDRDSKERLRVERVLFGRRIMDLVRSDDDNNKPGTRFGLMEEKEQWRVLMEKAGFEPVKPSNYAVSQAKLLLWNYNYSTLYSLVESEPGFISLAWNNVPLLTVSSWR</w:t>
            </w:r>
          </w:p>
        </w:tc>
      </w:tr>
      <w:tr w:rsidR="00E44679" w:rsidRPr="00E340F8" w14:paraId="4919A5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8FC8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FB4E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EW0|SHO1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007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SRGQYGGGRKGMSLGNVIGDPFALATISIAGLAWLIAFIASIVAQIQTTQGFPTYTWWTVVFYFFLIPGVFVVVASDTIQTYHVALVGYMACGLVLTTSSVNGLVYSTNGAKEAAAAGFILLSMVTIVWIFYFGSAPSAMPRAYLDSFALSKESTSNNRQTMTGGGYGIGRPETSTSVQPPQMYTSAQLNGFENPSPVNGMRNSGAPPSGFPTTPGPASGLPKTTTPPAGGAADAEIVPPTEYPYRAKAIYTYEANPDDANEISFSKHEILEVSDVSGRWWQARKETGETGIAPSNYLILL</w:t>
            </w:r>
          </w:p>
        </w:tc>
      </w:tr>
      <w:tr w:rsidR="00E44679" w:rsidRPr="00E340F8" w14:paraId="6598EB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FD60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62B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654|TIP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B9E5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SKIAFVLSAIASLAVADTSAAETAELQAIIGDINSHLSDYLGLETGNSGFQIPSDVLSVYQQVMTYTDDAYTTLFSELDFDAITKTIVKLPWYTTRLSSEIAAALASVSPASSEAASSSEAASSSKAASSSEATSSAAPSSSAAPSSSAAPSSSAESSSKAVSSSVAPTTSSVSTSTVETASNAGQRVNAGAASFGAVVAGAAALLL</w:t>
            </w:r>
          </w:p>
        </w:tc>
      </w:tr>
      <w:tr w:rsidR="00E44679" w:rsidRPr="00E340F8" w14:paraId="20FC30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942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6D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216|TIGA_ASPN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14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RLSNLVSCLGLASAVTAAVVDLVPKNFDDVVLKSGKPALVEFFAPWCGHCKNLAPVYEELGQAFAHASDKVTVGKVDADEHRDLGRKFGVQGFPTLKWFDGKSDEPEDYKGGRDLESLSSFISEKTGVKPRGPKKEPSKVEMLNDATFKGAVGGDNDVLVAFTAPWCGHCKNLAPTWEALANDFVLEPNVVIAKVDADAENGKATAREQGVSGYPTIKFFPKGSTESVPYEGARSEQAFIDFLNEKTGTHRTVGGGLDTKAGTIASLDELIASTSAADLAAAVKKAATELKDKYAQYYVKVADKLSQNAEYAAKELARLEKILAKGGSAPEKVDDLISRSNILRKFVGEEKEAKDEL</w:t>
            </w:r>
          </w:p>
        </w:tc>
      </w:tr>
      <w:tr w:rsidR="00E44679" w:rsidRPr="00E340F8" w14:paraId="78159B0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EA8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D86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4D2|PM19L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25D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VGRTMIAPLLVLNLIMYLIVIGFASWNLNHYINGETNHPGVAGNGATFYFLVFAILAGVVGAASKLAGVHHVRSWGAHSLAAGAASALIAWAITALAFGLACKEIHIGGYRGWRLRVLEAFVIILAFTQLLYVAMLHGGLFSGNHAAGAGGYGGDYPADHHHKPAAAARV</w:t>
            </w:r>
          </w:p>
        </w:tc>
      </w:tr>
      <w:tr w:rsidR="00E44679" w:rsidRPr="00E340F8" w14:paraId="1346B7D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E85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8F4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ZD4|PRS4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03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QGPSGGLNRQGDRKPDGGDKKEKKFEPAAPPARVGRKQRKQKGPEAAARLPTVTPSTKCKLRLLKLERIKDYLLMEEEFVANQERLKPQEEKAEEDRSKVDDLRGTPMSVGNLEELIDENHAIVSSSVGPEYYVGILSFVDKDQLEPGCSILMHNKVLSVVGILQDEVDPMVSVMKVEKAPLESYADIGGLEAQIQEIKEAVELPLTHPELYEDIGIKPPKGVILYGEPGTGKTLLAKAVANSTSATFLRVVGSELIQKYLGDGPKLVRELFRVADDLSPSIVFIDEIDAVGTKRYDAHSGGEREIQRTMLELLNQLDGFDSRGDVKVILATNRIESLDPALLRPGRIDRKIEFPLPDIKTRRRIFQIHTSKMTLSEDVNLEEFVMTKDEFSGADIKAICTEAGLLALRERRMKVTHPDFKKAKEKVMFKKKEGVPEGLYM</w:t>
            </w:r>
          </w:p>
        </w:tc>
      </w:tr>
      <w:tr w:rsidR="00E44679" w:rsidRPr="00E340F8" w14:paraId="4BE059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088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A4FC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D82|RRBR1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802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FKCVVCGYIYTGEDAPEKCPVCGAGKDKFVEVKDEGEGWADEHKIGVAKGVDKEVLEGLRANFTGECTEVGMYLAMARQADREGYPEVAEAYKRIAFEEAEHASKFAELLGEVVVADTKTNLQMRVDAEKGACEGKKELATLAKKLNYDAIHDTVHEMCKDEARHGSAFRGLLNRYFK</w:t>
            </w:r>
          </w:p>
        </w:tc>
      </w:tr>
      <w:tr w:rsidR="00E44679" w:rsidRPr="00E340F8" w14:paraId="15E531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D9A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B603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11|RPOH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9DF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AYPMALVSQDSLDSYIRSVNGYPMLSADEERELAERLHYKGDIDAAKGLILSHLRFVVHVARGYSGYGLPMADLVQEGNIGLMKAVKRFNPEMGVRLVSFAVHWIKAEIHEYVLRNWRIVKIATTKAQRKLFFNLRKSKKRLGWFNNGEVETVARELGVEPAEVREMESRLAAQDAAFEMSAEDDENGMAYTAPVLYLEDKHSDLADNLEAENWEAHTTQRLSMALASLDERSQHIVRARWLDDDNKTTLQDLAEMYGVSAERIRQLEKNAMRKLKEAVGEF</w:t>
            </w:r>
          </w:p>
        </w:tc>
      </w:tr>
      <w:tr w:rsidR="00E44679" w:rsidRPr="00E340F8" w14:paraId="42A8B8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8F0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66D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B3|RPOH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334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MQSLALAPVGNLDSYIRAANAWPMLSADEERALAEKLHYHGDLEAAKTLILSHLRFVVHIARNYAGYGLPQADLIQEGNIGLMKAVRRFNPEVGVRLVSFAVHWIKAEIHEYVLRNWRIVKVATTKAQRKLFFNLRKTKQRLGWFNQDEVEMVARELGVTSKDVREMESRMAAQDMTFDLSSDDDSDSQPMAPVLYLQDKSSNFADGIEDDNWEEQAANRLTDAMQGLDERSQDIIRARWLDEDNKSTLQELADRYGVSAERVRQLEKNAMKKLRAAIEA</w:t>
            </w:r>
          </w:p>
        </w:tc>
      </w:tr>
      <w:tr w:rsidR="00E44679" w:rsidRPr="00E340F8" w14:paraId="457913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B38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44B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VC6|SGK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6F86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AEAARSTLTYSRMRGMVAILIAFMKQRRMGLNDFIQKIASNTYACKHAEVQSILKMSHPQEPELMNANPSPPPSPSQQINLGPSSNPHAKPSDFHFLKVIGKGSFGKVLLARHKAEEVFYAVKVLQKKAILKKKEEKHIMSERNVLLKNVKHPFLVGLHFSFQTADKLYFVLDYINGGELFYHLQRERCFLEPRARFYAAEIASALGYLHSLNIVYRDLKPENILLDSQGHIVLTDFGLCKENIEHNGTTSTFCGTPEYLAPEVLHKQPYDRTVDWWCLGAVLYEMLYGLPPFYSRNTAEMYDNILNKPLQLKPNITNSARHLLEGLLQKDRTKRLGAKDDFMEIKSHIFFSLINWDDLINKKITPPFNPNVSGPSDLRHFDPEFTEEPVPSSIGRSPDSILVTASVKEAAEAFLGFSYAPPVDSFL</w:t>
            </w:r>
          </w:p>
        </w:tc>
      </w:tr>
      <w:tr w:rsidR="00E44679" w:rsidRPr="00E340F8" w14:paraId="5EC7DE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ECFC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99B1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7N4|S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4247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PWGGVTCCLSAAALYLLGRSSGRDAEVLETVTRVNQLKELAQLLELDSKILPFIVAVSGRVGSETPIKCEHSGIRGVIVEETAEQHFLKHNETGSWVQDSALMLSMSKEVPWFLDDGTSRVHVMGARGATGFALTVGSEVFEESGRSLVRGTLDYLQGLKMLGVKRIERVLPTGIPLTIVGEAVKDDIGEFRIQKPDRGPFYVSSKSLDQLISNLGKWSRLYKYASMGFTVLGVFLITKHVIDSVLERRRRRQLQKRVLDAAAKRAELESEGSNGTRESISDSTKKEDAVPDLCVICLEQEYNAVFVPCGHMCCCTACSSHLTSCPLCRRRIDLAVKTYRH</w:t>
            </w:r>
          </w:p>
        </w:tc>
      </w:tr>
      <w:tr w:rsidR="00E44679" w:rsidRPr="00E340F8" w14:paraId="253D12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B86C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16D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XN6|PRP3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AE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LEDSFLADLDELSDNEAELDENDGDVGKEEEDVDMDMADLETLNYDDLDNVSKLQKSQRYADIMHKVEEALGKDSDGAEKGTVLEDDPEYKLIVDCNQLSVDIENEIVIVHNFIKDKYKLKFQELESLVHHPIDYACVVKKIGNETDLALVDLADLLPSAIIMVVSVTALTTKGSALPEDVLQKVLEACDRALDLDSARKKVLEFVESKMGSIAPNLSAIVGSAVAAKLMGTAGGLSALAKMPACNVQVLGHKRKNLAGFSSATSQSRVGYLEQTEIYQSTPPGLQARAGRLVAAKSTLAARVDATRGDPLGISGKAFREEIRKKIEKWQEPPPARQPKPLPVPDSEPKKRRGGRRLRKMKERYQVTDMRKLANRMAFGTPEESSLGDGLGEGYGMLGQAGSNRLRVSSVPSKLKINAKVAKKLKERQYAGGATTSGLTSSLAFTPVQGIELCNPQQALGLGSGTQSTYFSESGTFSKLKKI</w:t>
            </w:r>
          </w:p>
        </w:tc>
      </w:tr>
      <w:tr w:rsidR="00E44679" w:rsidRPr="00E340F8" w14:paraId="255A900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0B9F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FD90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W8E7I1|RBM3_CAPH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998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EGKLFVGGLNFNTDERALEDHFSSFGPISEVVVVKDRETQRSRGFGFITFTNPEHASNAMRAMNGESLDGRQIRVDHAGKSARGSRGGAFGSYERGRGYPRGGGDQGYGSGRYDNRPGAYGFGYGYGYGRSRDYGGRSQGGYDRYSGGNYRDNYDN</w:t>
            </w:r>
          </w:p>
        </w:tc>
      </w:tr>
      <w:tr w:rsidR="00E44679" w:rsidRPr="00E340F8" w14:paraId="4285C7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541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283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813|RNS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10D9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ILLASLCLISLLVILPSVFSASSSSEDFDFFYFVQQWPGSYCDTQKKCCYPNSGKPAADFGIHGLWPNYKDGTYPSNCDASKPFDSSTISDLLTSMKKSWPTLACPSGSGEAFWEHEWEKHGTCSESVIDQHEYFQTALNLKQKTNLLGALTKAGINPDGKSYSLESIRDSIKESIGFTPWVECNRDGSGNSQLYQVYLCVDRSGSGLIECPVFPHGKCGAEIEFPSF</w:t>
            </w:r>
          </w:p>
        </w:tc>
      </w:tr>
      <w:tr w:rsidR="00E44679" w:rsidRPr="00E340F8" w14:paraId="1351848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35B3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22E7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0ZSY9|RPOE_SAL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66B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TDQVLVERVQKGDQKAFNLLVVRYQHKVASLVSRYVPSGDVPDVVQESFIKAYRALDSFRGDSAFYTWLYRIAVNTAKNYLVAQGRRPPSSDVDAIEAENFESGGALKEISNPENLMLSEELRQIVFRTIESLPEDLRMAITLRELDGLSYEEIAAIMDCPVGTVRSRIFRAREAIDNKVQPLIRR</w:t>
            </w:r>
          </w:p>
        </w:tc>
      </w:tr>
      <w:tr w:rsidR="00E44679" w:rsidRPr="00E340F8" w14:paraId="2A01D9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5552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3CB3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WW4|SCDA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B384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IVIDYPKAADIFRSVGIDFCCGGQVSIEAASLEKKNVDLNELLQRLNDVEQTNTPGSLNPKFLNVSSLIQYIQAAYHEPLREEFKNLTPYVTKLSKVHGPNHPYLVELKETYDTFKSGMLEHMQKEDDVDFPKLIKYEQGEVVNDINTVIDDLVSDHIATGQLLVKMSDLTSSYEPPIEACGTWRLVYQRLKALEVLTHEHVHLENHVLFKKVS</w:t>
            </w:r>
          </w:p>
        </w:tc>
      </w:tr>
      <w:tr w:rsidR="00E44679" w:rsidRPr="00E340F8" w14:paraId="1B64268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0098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DCB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V69|SCDA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28CD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NDIVADVVTDYPKAADIFRSVGIDFCCGGQISIEAASLEKKNVDLNELLQRLNDIEQTNTPGSLNPKFLNVSSLIQYIQAAYHEPLREEFKNLTPYVTKLSKVHGPNHPYLVELKETYDTFKNGMLEHMQKEDDVDFPKLIKYEQGEVVDDINTVIDDLVSDHIATGQLLVKMSDLTSSYEPPIVACGTWRLVYQRLKALEVLTHEHVHLENHVLFKKVS</w:t>
            </w:r>
          </w:p>
        </w:tc>
      </w:tr>
      <w:tr w:rsidR="00E44679" w:rsidRPr="00E340F8" w14:paraId="413825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25AD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83B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0SBQ8|SBMC2_DICD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567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RFDVAPPKKVHCLRVIGPYYQSVPDGFQKLMAWSQEQQLPWTETLAFYWDDPSETEQDQLRADVALVLPEGTAIGENTLGVREETVPGGLFAVLHTIVSNGEFAKAWNELYDLIAQNGYKPARGICFESYLCDGSSGNWEIEIWQSVDPNDGAQ</w:t>
            </w:r>
          </w:p>
        </w:tc>
      </w:tr>
      <w:tr w:rsidR="00E44679" w:rsidRPr="00E340F8" w14:paraId="1976EC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5C5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817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457|SERPH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C83A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LLLGTLCLLAVALAAEVKKPVEAAAPGTAEKLSSKATTLAERSTGLAFSLYQAMAKDQAVENILLSPLVVASSLGLVSLGGKATTASQAKAVLSAEKLRDEEVHTGLGELVRSLSNSTARNVTWKLGSRLYGPSSVSFADDFVRSSKQHYNCEHSKINFRDKRSALQSINEWASQTTDGKLPEVTKDVERTDGALLVNAMFFKPHWDEKFHHKMVDNRGFMVTRSYTVGVTMMHRTGLYNYYDDEKEKLQLVEMPLAHKLSSLIILMPHHVEPLERLEKLLTKEQLKTWMGKMQKKAVAISLPKGVVEVTHDLQKHLAGLGLTEAIDKNKADLSRMSGKKDLYLASVFHATAFEWDTEGNPFDQDIYGREELRSPKLFYADHPFIFLVRDNQSGSLLFIGRLVRPKGDKMRDEL</w:t>
            </w:r>
          </w:p>
        </w:tc>
      </w:tr>
      <w:tr w:rsidR="00E44679" w:rsidRPr="00E340F8" w14:paraId="073560EC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5E8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C65C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0Q4|SIZ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C79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EANCKEKLSYFRIKELKDVLTQLGLSKQGKKQELVDRILTLLSDEQAARLLSKKNTVAKEAVAKLVDDTYRKMQVSGASDLASKGQVSSDTSNLKVKGEPEDPFQPEIKVRCVCGNSLETDSMIQCEDPRCHVWQHVGCVILPDKPMDGNPPLPESFYCEICRLTRADPFWVTVAHPLSPVRLTATTIPNDGASTMQSVERTFQITRADKDLLAKPEYDVQAWCMLLNDKVLFRMQWPQYADLQVNGVPVRAINRPGGQLLGVNGRDDGPIITSCIRDGVNRISLSGGDVRIFCFGVRLVKRRTLQQVLNLIPEEGKGETFEDALARVRRCIGGGGGDDNADSDSDIEVVADFFGVNLRCPMSGSRIKVAGRFLPCVHMGCFDLDVFVELNQRSRKWQCPICLKNYSVEHVIVDPYFNRITSKMKHCDEEVTEIEVKPDGSWRVKFKRESERRELGELSQWHAPDGSLCPSAVDIKRKMEMLPVKQEGYSDGPAPLKLGIRKNRNGIWEVSKPNTNGLSSSNRQEKVGYQEKNIIPMSSSATGSGRDGDDASVNQDAIGTFDFVANGMELDSISMNVDSGYNFPDRNQSGEGGNNEVIVLSDSDDENDLVITPGPAYSGCQTDGGLTFPLNPPGIINSYNEDPHSIAGGSSGLGLFNDDDEFDTPLWSFPSETPEAPGFQLFRSDADVSGGLVGLHHHSPLNCSPEINGGYTMAPETSMASVPVVPGSTGRSEANDGLVDNPLAFGRDDPSLQIFLPTKPDASAQSGFKNQADMSNGLRSEDWISLRLGDSASGNHGDPATTNGINSSHQMSTREGSMDTTTETASLLLGMNDSRQDKAKKQRSDNPFSFPRQKRSNNEQDHQTRHRSLNKICIILCAGKN</w:t>
            </w:r>
          </w:p>
        </w:tc>
      </w:tr>
      <w:tr w:rsidR="00E44679" w:rsidRPr="00E340F8" w14:paraId="76A0A0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D3F6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B10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226|SGK1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3CD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KTEAARSTLTYSRMRGMVAILIAFMKQRRMGLNDFIQKLANNSYACKHPEVQSYLKISQPQEPELMNANPSPPPSPSQQINLGPSSNPHAKPSDFHFLKVIGKGSFGKVLLARHKAEEAFYAVKVLQKKAILKKKEEKHIMSERNVLLKNVKHPFLVGLHFSFQTADKLYFVLDYINGGELFYHLQRERCFLEPRARFYAAEIASALGYLHSLNIVYRDLKPENILLDSQGHIVLTDFGLCKENIEHNGTTSTFCGTPEYLAPEVLHKQPYDRTVDWWCLGAVLYEMLYGLPPFYSRNTAEMYDNILNKPLQLKNITNSARHLLEGLLQKDRTKRLGAKDDFMEIKSHIFFSLINWDDLINKKITPPFNPNVSGPSDLRHFDPEFTEEPVPSSIGRSPDSILVTASVKEAAEAFLGFSYAPPMDSFL</w:t>
            </w:r>
          </w:p>
        </w:tc>
      </w:tr>
      <w:tr w:rsidR="00E44679" w:rsidRPr="00E340F8" w14:paraId="76E71D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480E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5F86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1V8|SHO1_LOD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A981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KIRNFTGDPFAIATVSFGLIAWIVALAGAAASSQGSFPHFTWWGIAYQIVIILVITVLYLNNNIELYKFTLVGLVSIGFIYTTNSTNNLVYNSSSSGNLCCAAGCILLSILNLIWILYFGGHPESPTNQFIDSFSSNKYANEYIGRSSVLKTEPFDDQQGFNSAASKRFTSTGISLPQENVSQMSQTNTHSQQQQHSTNAANASNATSYFPLTQLHGLENSSQDMMGSAPRDLTQNTNTNSSGTKRNTLYTDSEGGTGITFRYKAKALYSYDANPDDINEISFIKDEILDVDDVDGKWWQARRANGQVGICPSNYVKLIDT</w:t>
            </w:r>
          </w:p>
        </w:tc>
      </w:tr>
      <w:tr w:rsidR="00E44679" w:rsidRPr="00E340F8" w14:paraId="4B221F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70FA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EA2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02|SNO4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B85F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KRALISLTSYHGPFYKDGAKTGVFVVEILRSFDTFEKHGFEVDFVSETGGFGWDEHYLPKSFIGGEDKMNFETKNSAFNKALARIKTANEVNASDYKIFFASAGHGALFDYPKAKNLQDIASKIYANGGVIAAICHGPLLFDGLIDIKTTRPLIEGKAITGFPLEGEIALGVDDILRSRKLTTVERVANKNRAKYLAPIHPWDDYSITDGKLVTGVNANSSYSTTIRAINALYS</w:t>
            </w:r>
          </w:p>
        </w:tc>
      </w:tr>
      <w:tr w:rsidR="00E44679" w:rsidRPr="00E340F8" w14:paraId="48567502" w14:textId="77777777" w:rsidTr="005C1E46">
        <w:trPr>
          <w:trHeight w:val="3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19A6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03F8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HRS2|SWTI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6E52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NIASDNVPLSRFGVLVAQLESIVASASQKNPDPLLCFEILSDLISAIDEEPKESLLVTQRKCEDALYSLVTLGARRPVRHLASVAMAKIISNGDSISIYSRASSLQGFLSDGKRSDPQRVAGAAQCLGELYRHFGKKITSGLFETTSIVTKLVKFNEDFVRQEAFILLHNALEGCGGTAAATAYSEAYRLITRFSTLDKSFVVRIAAARCLKAFSNIGGPGLGTSEFDTLASYCVKGIEDSESSVRDAFAEALGSLLALGMHPEAHVQPRGKGPFPPAKKLEGGLQRHLILPFTKAVGSRAKNTRFGLALSWVFFLQAIRIRYLDSDSELQDYSLPIMDMLRGDSSIDAHALACVLYILRVGVIDQMMEPSQRSFSVFLGKQLQSSNASPSMKIVALRALSYTLKTLGEVPHEFKEFFDDTVGAALSHFLDLVRVEAALTLRALAEVDPTCVGGLTSFAVTTLNALRESLSFEKGDKLKTDLASLHGQAATLAALVSISPGLSLGYPARLPRSVLEVSKKMLTESRRNVTVASSEKEAGWLLLSSLLNSMPKEEFGDQDFDILILWTDVFAGNPEHLIKQQAELKSMLSVWSAAIDALTAFVRRFVSCNDGILLQPVLANLRSALSCVSTMANKRFSDVKTLVDILIIRILIAYQSIPDPLAYKSEHQQIIQLCTTPYRDPSGFEESSCLKSLLDKRDAWLGPWIPGRDWFEDELRYFQGGEDGLAPSVWESKVSSFPLPETVKKTLVNQMVLCFGIMFASQDSQGMLSLLSVIQQCLKAGKKQQWRTASLTNICAGLLAGLKALHALRPQQLTTEVLSSGQAIFQNILTEGDICASQRRAACEGLGLLARLGNDIFTARMTRVLLGDLSGVTDPNYGGSIALALGCIHHSAGGMALSSLVPATVNSVSSLTKTSVLGLKIWALHGLLLTIEAAGLSFVSHVQAALGLALDILLTEESGWIDLSQGIGRLINAIVAVLGPELSPGSILFSRCKSVIAEISSWQEIPTLLESVCFTQQLILFAPQAVSVHIHVKNLLMTLASRQPIIRRLSVSTLRHLVEKDPVSVIDEQIEDNLFQMLDEETDSEIGNLIRSTLIRLLYATCPSRPSRWMLICRNMALAASAGRSAETSIAENDPAYTRENLGDDDEDMVSSSSGKSIRANPDKDKTLRYRTRVFAAECLSLLPEAVGNDAAHFDILLARNLASNRQSSGDWLVLQLQELISLAYQISTIQFENMRPIGVGLLSTILEKFKLVADPELPGHLLLEQYQAQLLSAVRTALDANSGPVLLEAGLQLATKIMTSGIIRSDQVAVKRIFSLLSRPLNDFNELYYPSFAEWVTSKIKIRLLAAHASLKCYIFTFLRKHHGEVPVEFEALLPMFSKSSDLLGRYWIQVLKGYSYICLCQNLKKSQCSFLDEILPHTVSRRLQPCLEEAWPVILQALVLDAIPVNHSVEEFSDRSLISTHRMVTLEAEDFQFLWGFAVLVLFQGMHPASSMQVIPFSSAKIKSSGDSSINESSFQGLKLYEIALPVFQSLSAGRFFSSGFLSIDLCQELLQVLSYSFHMDSSWDILAVSVVQQISQNCPKDFLESEEFAYSTIELCLGYLFKILHRHNEISPDDGIWDNMLSPLFISIKTLVKRFELKHRLNSAPLAFLLSGYKCIRQVPTDAYLPKALEIVKSTNDLLLELTRASSQKPYTDGTNFAADSGFHLRAIFGACLHMVGDLTRDCINGIQLVDSKRSGLRKLLQLKLVFCLEQLFSLAKLAYEFDCPVDETNTNSICIVMLKSCQISIAAVVKDSNVQVQATVLQVLKSLVQRYNNPEEKSFVILFVGELIGDIVSLMQRALLKPVNTESVVIAGECLRFIMLLQTHSITDELQKGFMSLFLEVVLVVFSKTSDGVSQEVLELRNVAVRLVSHLAQLPSSAVHFKDVLLSLPVTHRQQLQDIIRASVSKDSALAKPKSLVPAMDIKLPAPVVATPEKVTSTANMVKEEALSTMPTSFNQVSTVESGTDEEEEEEEDDDDDDWDTFQSFPASTNLEGSESKTESVAEEEPDLPGRSSIQDDESNAEETDDQHLASDHATDITREDSNDKSKEVVEEETVEPCFTTREDSVDKSKEVEEETVKPCLIEDALTSQNDKTSSGDHPVEINEQSVESKNLESENIGTDIKLASTEVESPALDDLEPQQIQKSPEDESSKEHVGADVIVTEETIAENKSDVDYI</w:t>
            </w:r>
          </w:p>
        </w:tc>
      </w:tr>
      <w:tr w:rsidR="00E44679" w:rsidRPr="00E340F8" w14:paraId="7A8B1D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D3A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EFA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275|TAX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6987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DGDCRPLGFLLGLPFAFLSLLLSIIGVIIWIVGLLLSCICPCCLCVTVLVEIAIGLIKAPIHVMEWFMSKIPC</w:t>
            </w:r>
          </w:p>
        </w:tc>
      </w:tr>
      <w:tr w:rsidR="00E44679" w:rsidRPr="00E340F8" w14:paraId="00E8A1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FF93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DCB4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422|TMC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172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INEIEIPSRKDEIRQVTPKDPMHEIEDKSTYHAKIKKSDSGTVLGAIPLNSRSSSNSSVTSTGQSSRRVTKKTTKKKKKNACYFDTCSSAASKFIGDCNFCKGHFCSKHRLMENHACNGLTSCKEQLHQRNADKLEAEQTKAPKIQI</w:t>
            </w:r>
          </w:p>
        </w:tc>
      </w:tr>
      <w:tr w:rsidR="00E44679" w:rsidRPr="00E340F8" w14:paraId="257B7CE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8E5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F9C9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P52|PQT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A75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YYKFKSARDYDTISMDGPFITVGLLKEKIYETKHLGSGKDLDIVISNAQTNEEYLDEAMLIPKNTSVLIRRVPGRPRIRIITREEPRVEDKVENVQADMNNVITADASPVEDEFDEFGNDLYSIPDAPAVHSNNLCHDSAPADDEETKLKALIDTPALDWHQQGADSFGPGRGYGRGMAGRMGGRGFGMERTTPPPGYVCHRCNVSGHFIQHCSTNGNPNFDVKRVKPPTGIPKSMLMATPNGSYSLPSGAVAVLKPNEDAFEKEMEGLTSTTRSVGEFPPELKCPLCKEVMRDAALASKCCLKSYCDKCIRDHIIAKSMCVCGATHVLADDLLPNKTLRDTINRILESGNSSAENAGSMCQVQDMESVRCPPPKALSPTTSAASGGEKKPAPSNNNETSTLKPSIEIAEITSAWASAEIVKVEKPVDASANIQGSSNGKEAAVSQLNTQPPKEEMPQQVASGEQGKRKKKKPRMSGTDLAGPDYMMPMGPGPGNQYFNGFQPGFNGVQHGFNGVQPGFNGFHHGFNGFPGPFPGAMPPFVGYGFGGVIHPDPFAAQGFGFPNIPPPYRDLAEMGNRMNLQHPIMGREEFEAKKTEMKRKRENEIRRSEGGNVVRDSEKSRIMNNSAVTSSPVKPKSRQGPPPPISSDYDRRRRSDRSSPERQSSRRFTSPPRSSSRKSERDRHHDLDSEHDRRRDRPRETDRKHRKRSEKSSSDPTVEIDDNNKSNVFTRISFPEESSGKQRKTSKSSPAPPESSVAPVSSGRRHHSRREREMVEYDSSDDEDRHFKRKPSRYKRSPSVAPSDAGDEHFRHSKRSKGERARA</w:t>
            </w:r>
          </w:p>
        </w:tc>
      </w:tr>
      <w:tr w:rsidR="00E44679" w:rsidRPr="00E340F8" w14:paraId="56DC74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72B7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55C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17|PSP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192C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IGRFKDIMSANINALLDKAENPEKMVDQYLRNMNSDLAKVKAETAAVMAEEQRAKREYHECQADMEKMESYAMKALQAGNESDARKFLERKTSLESKLSELQAANQIAATNAAQMRKMHDKLVSDIGELEARKNMIKAKWAVAKTQERMNKLGASVSSTSQSMSAFGRMEDKVNKALDQANAMAELNSAPQDDMADLSAKYDTGGSSQVDDELAALKAKMMLDK</w:t>
            </w:r>
          </w:p>
        </w:tc>
      </w:tr>
      <w:tr w:rsidR="00E44679" w:rsidRPr="00E340F8" w14:paraId="01C970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6B8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96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MH5|RADA_BRU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7FE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RVQFICQNCGAVHSRWAGKCDSCGEWNTLIEEGTNSGIGSGPAAMLSKRKGRAVALTSLSGEIEDAPRIVSGISELDRVTGGGFVRGSALLIGGDPGIGKSTLLTQAAAALSNRGHRIVYVSGEEAVAQIRLRAQRLGVAASAVELAAETNVEDIIATISSDNSGSKRPDLVIIDSIQTLWTDMADSAPGTVTQVRSSAQAMIRYAKQTGAAVVLVGHVTKDGQIAGPRVVEHMVDGVLYFEGEGGHHYRILRTVKNRFGPTDEIGVFEMSDGGLREVSNPSELFLGERNEKSPGAAVFAGMEGTRPVLVEIQALVAPSSLGTPRRAVVGWDGGRLAMILAVLESHCGVRFGQHDVYLNVAGGYRISEPAADIAVAAALVSSMAGIALPPDCVYFGEISLSGAVRAVSHAVQRLKEAEKLGFRQAEVPNGSGELWKDRNFRLMETAALADLVARIAASGAGKK</w:t>
            </w:r>
          </w:p>
        </w:tc>
      </w:tr>
      <w:tr w:rsidR="00E44679" w:rsidRPr="00E340F8" w14:paraId="2B83CDE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E9F1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ECB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595|SAP1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4BB5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RGTEAFPDLGAQCDREDCNQLDFLPFDCDGCGKTFCAEHRTYRDHGCARAADQGRTVVVCEACGDAIERRAGDGGGDDAAVLEAHARSRRCDPARKRKPRCPVPRCKETLTFSNTSGCKGCGQKVCLKHRFPADHACAGAGAGAASKAAGAAAAARSAGQCGRDAQKKEGGGWKLPQSVRNMKIF</w:t>
            </w:r>
          </w:p>
        </w:tc>
      </w:tr>
      <w:tr w:rsidR="00E44679" w:rsidRPr="00E340F8" w14:paraId="07928D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7F3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723A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9XVF1|SBMC_CROT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433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TIEHVLTRKIAGFHLVGPWEKTVPQGFEQLTLWVDNFHIQPQAWLAVYYDNPQQVAPEKLRADTVVEVPADFTLPENSVGVILTDLPGGQYAVARARVENHDFGTPWLAFFTRLHQDVRYQMAARPCFEIYLNDGKRDGYWEIDMYIPVQTSGE</w:t>
            </w:r>
          </w:p>
        </w:tc>
      </w:tr>
      <w:tr w:rsidR="00E44679" w:rsidRPr="00E340F8" w14:paraId="272C2C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542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57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0J1|SODM1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A2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ELPKLPYAFDALEPHFDKETMEIHHDRHHNTYVTKLNAAVEGTDLESKSIEEIVANLDSVPANIQTAVRNNGGGHLNHSLFWELLSPNSEEKGTVVEKIKEQWGSLEEFKKEFADKAAARFGSGWAWLVVNNGQLEIVTTPNQDNPLTEGKTPILGLDVWEHAYYLKYQNKRPDYIGAFWNVVNWEKVDELYNATK</w:t>
            </w:r>
          </w:p>
        </w:tc>
      </w:tr>
      <w:tr w:rsidR="00E44679" w:rsidRPr="00E340F8" w14:paraId="43C2EC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FC5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4162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618|THI4_FUS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76A5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PAAVSPPSRSAELATSTKLPVMSKNINTKTVEEMLGQWDDFKFAPIRESQVSRAMTRRYFQDLDNYAESDIVIIGAGSCGLSAAYILGKKRPDLKIAIIEASVSPGGGAWLGGQLFSAMIMRKPADAFLREVGVPYEDEGNYVVVKHAALFTSTIMSKVLQMPNIKLFNATCVEDLITRPSEEGVRIAGVVTNWTLVSMHHDDQSCMDPNTINAPLIISTTGHDGPMGAFCVKRLVSMQRIEKLGGMRGLDMNLAEDAIVKGTREIVPGLIVGGMELSEVDGANRMGPTFGAMALSGLKAAEEALKIFDTRKKQNDL</w:t>
            </w:r>
          </w:p>
        </w:tc>
      </w:tr>
      <w:tr w:rsidR="00E44679" w:rsidRPr="00E340F8" w14:paraId="2A8D8EB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028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63B8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RG1|TM7S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A3E4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RLRLLVLAVLAAGSAEAQANSSDGFLEFSVGKFTYFVLSKSSPQEAVLRHISSNVTFLLFQIHSQYQNTTVSFTKTLLPSTSGTGNDRGLVFILRPEQAVCTWYLETGDTKPVQSVALTLSYSERDPIPGGCNLEFDLDIDPNLYLDYNFFETTIKFAPANIGYARATEPPPCDVSTSRESRWRLRYDVYQYFLPEGDLTEASLLHHLQRMAQVAQVKASAIKVATLTADDKTAVSFSSLPGQGVIYNVIVWDPSLNTSAAYVPVHTYACSFESVDGNCASPGRVSTKVFSTLFALLGLFVCFFGHRFWKTDLFFVGFIFLGFFFYILITRLTPLQYDVRLALTAVAGSFGGLLLVASWWRFGILTLCMLCVGLVLGFLVSSGTFFTPLGNLNVFHDDGVFWVTFSCIALLVPVIFMGCLRILNILACGVVGSYSVVLAVNSYMFTSLSYITLNVLRRALNTDFRGAFIRVPFQTNDYIILAVWGMLAVSGITLQIRRERGQPPFPPHPYKLWKQERERRVTNILDPSHHIPPLRERLYGRVARIKELFQKEQPAGERTPLLL</w:t>
            </w:r>
          </w:p>
        </w:tc>
      </w:tr>
      <w:tr w:rsidR="00E44679" w:rsidRPr="00E340F8" w14:paraId="47CCF82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A83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3F0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FM6|PSP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34D4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IFSRFADIVNANINALLEKAEDPQKLVRLMIQEMEDTLVEVRSTSARALAEKKQLTRRIEQASAREVEWQEKAELALLKEREDLARAALIEKQKLTDLIKSLEHEVTLVDDTLARMKKEIGELENKLSETRARQQALMLRHQAANSSRDVRRQLDSGKLDEAMARFESFERRIDQMEAEAESHSFGKQKSLDDQFAELKADDAISEQLAQLKAKMKQDNQ</w:t>
            </w:r>
          </w:p>
        </w:tc>
      </w:tr>
      <w:tr w:rsidR="00E44679" w:rsidRPr="00E340F8" w14:paraId="5CF515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58D2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7F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GG1|RADA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149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KTKFMCQECGYESAKWMGKCPGCQSWNSMVEEFTEVKAKSSRSYVTSGAGIAKPQPITKVEREQEPRIDTSMKELNRVLGGGIVPGSLVLVGGDPGIGKSTLLLQLSARLADLKQRVLYISGEESVKQTKIRSDRLGVLSDHLYVLAETDMEKIEQAIGEVDPTLVIIDSIQTVYQDEITSAPGSVAQVRECTASFMRIAKTTGVAIFIVGHVTKQGAIAGPKLLEHMVDSVLYFEGERHHTYRILRAVKNRFGSTNEMGIFEMKESGLEEVANPSEIFLEDRSSGVAGSTVVASMEGTRPVLVELQALISPTSFGNPRRMATGVDHNRISLLMAVLEKRVGMLLQNQDAYVNVAGGVRLDEPAIDLGIAVSIASSFRNQHTNPHEVVIGEIGLTGEVRRVSRIDQRVNEAAKLGFKRVIIPDKNLGGWTIPSTIEVIGVSTVQDALEVTLGR</w:t>
            </w:r>
          </w:p>
        </w:tc>
      </w:tr>
      <w:tr w:rsidR="00E44679" w:rsidRPr="00E340F8" w14:paraId="054A90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3C7F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E12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79|REL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5DC4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INLRIDDELKARSYAALEKMGVTPSEALRLMLEYIADNERLPFKQTLLSDEDAELVEIVKERLRNPKPVRVTLDEL</w:t>
            </w:r>
          </w:p>
        </w:tc>
      </w:tr>
      <w:tr w:rsidR="00E44679" w:rsidRPr="00E340F8" w14:paraId="4E290F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83E3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AD9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515|RAS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B1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TSSSQSFTIFVDGWLIRHRYFVEQLMCASSLDETNRISLEEQQSLVAQFLSHCLQYYQEKFASVSLAGDNVFTFFCPPWFNSYAKLILWVGDFKPSLVFKLTEVSVADLTRHQKDRISSLKSETRRKEREVMRDFALVQQSVADPPVMLAARRVGAVGMVDGEETDLEEAMEVLKAGMAAAMNNADQLRCSTVGKVVEILTPPQAIKVLRTIGQLHLRLRDRDQERA</w:t>
            </w:r>
          </w:p>
        </w:tc>
      </w:tr>
      <w:tr w:rsidR="00E44679" w:rsidRPr="00E340F8" w14:paraId="6622CF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13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BE7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EEQ2|RL362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E6E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LNSLRTAKERHPDCQIVKRKGRLYVICKSNPRFKAVQGRKKKR</w:t>
            </w:r>
          </w:p>
        </w:tc>
      </w:tr>
      <w:tr w:rsidR="00E44679" w:rsidRPr="00E340F8" w14:paraId="56E62D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90D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4E09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3QFZ3|SCDA_STAL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C656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ETIVAEVVTDYPKAADVFKHAGIDFCCGGAISIEQASQKSKLSLEALLSQLQQLERQSEPGGGLNPKYLSVASLIQYIQAAYHEPLKEELKQLTPYITKVAKVHGPQHDYLIELKALYTQYKNNMTAHTAQEDDHDFPKMIAFSNGQDVAEIEQIILDLKTDHDEVGQILKKMNQLTNDYTIPNEACNTWRLVYQRLQAIEKATYRHVHLENHVLFNKLHA</w:t>
            </w:r>
          </w:p>
        </w:tc>
      </w:tr>
      <w:tr w:rsidR="00E44679" w:rsidRPr="00E340F8" w14:paraId="3164EF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27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4A4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0|ANGI_SAI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070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PHLLLLVFILGLGLTPPTLAQNDSRYIKFLDQHYDPKTKNGNDKYCEKMMRLRNMISPCKEINTFIHGNKASIKAICGNQNGQPYNGNQRISTSAFQVTICRHIGGSPRPPCRYRATAGFRNIVIACENGLPVHLDESIFRP</w:t>
            </w:r>
          </w:p>
        </w:tc>
      </w:tr>
      <w:tr w:rsidR="00E44679" w:rsidRPr="00E340F8" w14:paraId="2ED0C9D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3F8A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B3B6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5Z2|CLPE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EF6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QNCNINEATIHLYTSVNGQKKQIDLCQNCYQIMKSGGQEALFGAGNASNGNSDEPFNPFNDIFSALQGQDFNGAASNQTPPTQTGGRGPRGPQNPRAKQPKGMLEEFGINITESARRGEIDPVIGRDEEIKRVIEILNRRTKNNPVLIGEPGVGKTAVVEGLAQKIVDGDVPQKLQNKEVIRLDVVSLVQGTGIRGQFEERMQKLMDEIRKRNDVIMFIDEIHEIVGAGSAGDGNMDAGNILKPALARGELQLVGATTLNEYRIIEKDAALERRMQPVKVDEPSVDETITILRGIQARYEDYHHVKYTDEAIEAAAHLSNRYIQDRFLPDKAIDLLDESGSKKNLTLKFVDPEDINRRIADAESKKNEATKAEDFEKAAHFRDQISKLRELQKQEVTDEDMPVITEKDIEQIVEQKTQIPVGDLKEKEQTQLINLADDLKAHVIGQDEAVDKISKAIRRSRVGLGKPNRPIGSFLFVGPTGVGKTELAKQLAKELFGSSESMIRFDMSEYMEKHSVAKLIGAPPGYVGYEEAGQLTERVRRNPYSLILLDEIEKAHPDVMHMFLQILEDGRLTDAQGRTVSFKDSLIIMTSNAGTGKVEASVGFGAAREGRTKSVLGQLGDFFSPEFMNRFDGIIEFSALSKENLLKIVDLMLDEVNEQIGRNDIHLSVTQAAKEKLVDLGYNPAMGARPLRRIIQENIEDSIADFYIEHPEYKQLVADLIDDKIVISNQTQETAETTDEEVPAE</w:t>
            </w:r>
          </w:p>
        </w:tc>
      </w:tr>
      <w:tr w:rsidR="00E44679" w:rsidRPr="00E340F8" w14:paraId="7207EC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DCCD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C358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A87|CLPB2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28D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FDPNKFTVKAQEALQAASMLASSKQNQQIEPEHLLSVMLGDHDNIACQIARKLETPVDTLLSVVDREIDRIPKVTGASATGQYISSDLGKVFDTALKEAEQLKDEYISSEHLFIAMSEAGVKVSKLLKDAGIDRNAILKVLTSFRGSQRVTSQNAEESYQSLKKYSRNLNDLVIKGKLDPVIGRDDEIRRVLQILSRRTKNNPVLIGEPGVGKTAIVEGIAQRIVGGDVPENLKSKQIAALDIAALVAGTKFRGEFEERLKALVKEVQASDGEVILFIDELHLLVGAGSAEGSMDAANILKPALARGELRCIGATTLDEYRKHIEKDAALERRFQTVIVDQPSVEDTVSILRGLKEKYEIHHGVRIKDAALVAAAELSNRYIADRFLPDKAIDLIDEACSRLRLEIDSEPEELDRINRELRRLEIEREALKRELEATGSV</w:t>
            </w:r>
          </w:p>
        </w:tc>
      </w:tr>
      <w:tr w:rsidR="00E44679" w:rsidRPr="00E340F8" w14:paraId="63829F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FFC7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879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X9|CSP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73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7D4283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A5E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41C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E6X1|DNAK_MAC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619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LEGGEPKVIANPEGNRTTPSVVAFKNGETQVGEVAKRQAITNPNTIISIKRHMGTDYKENIEGKEYSPQEISAMILQNLKATAESYLGEKVTKAVITVPAYFNDAERQATKDAGKIAGLEVERIINEPTAAALAYGLDKTDKEQKVLVFDLGGGTFDVSILELGDGVFEVLSTSGDNKLGGDDFDQVIIDYLVEEFKKENGLDLSQDKMAMQRLKDAAEKAKKDLSGVSSTQISLPFISAGEAGPLHLEVTLSRAKFEELSHTLVERTMGPTRQAMKDAGLSNADIDEVILVGGSTRIPAVQEAIKKELGKEPNKGVNPDEVVAMGAAIQGGVITGDVKDVVLLDVTPLSLGIETMGGVSTVLIERNTTIPTSKSQVFSTAADNQPAVDIHVLQGERQMAADNKTLGRFQLTDIPPAPRGVPQIEVTFDIDKNGIVNVTAKDLGTQKEQKITIQSSSSLSDEEIDRMVKDAEANAEADKKRREEVDLRNEADQLVFATDKAIKDLEDKVDAAEKEKAEAAKEELKKALEGNDLEEIKAKKDTLNEIVQGLSMKLYEQMAQAQQGAEGAASQDDDVVDADFTEVKDDDNK</w:t>
            </w:r>
          </w:p>
        </w:tc>
      </w:tr>
      <w:tr w:rsidR="00E44679" w:rsidRPr="00E340F8" w14:paraId="248EE9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B5C5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5918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NX2|DNAJ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03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AKNASEAELKKAFRRLAMKHHPDRNPGDKESEEKFKEAKEAYEILTDPQKRAAYDQFGHAGVDPSAGGGARGGASFSDIFEDIFGDIFGGGRGGGSRVYRGSDLQYNLELTLEEAVFGTEVKIRVPSLVECGECHGSGAEKGTTPETCGTCGGVGQVRMQQGFFSVQQTCPRCHGTGKMITHPCKACHGQGRVEEHKTLSVKVPAGVDSGDRIRLSGEGEAGINGGPPGDLYVQIHVKAHKLFTRKGNDLMCEVPISFATAALGGELEIPTLDGRVNLKIPEETQSGRLFRLRAKGVKSVHGGAQGDLICRVSVETPVNLTKRQKELLKELDETMKAGGTRHSPQEEGWLDGVKGFFEDLKFWNK</w:t>
            </w:r>
          </w:p>
        </w:tc>
      </w:tr>
      <w:tr w:rsidR="00E44679" w:rsidRPr="00E340F8" w14:paraId="5AAB39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AE50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54F8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FC6|DNAK_MET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C4B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GKPRVIENAEGTRTTPSIVAYQDDGEILAGAPAKRQAVTNPKNTLYAVKRLIGRRFEEKEVQKDIGLMPYTITKADNGDAWVEVRGQKMAPPPNSAEVLRKMKKTAEDYLGEEVTEAVITVPAYFNDSQRQATKDAGRIAGLEVKRIINEPTAAALAFGLDKQEGDRKIAVYDLGGGTFDISIIEIAEIDGEHQFEVLSTNGDTFLGGEDFDNRLIDFLADEFKKEKRLDLRNDLLAKQRLKEAAEKAKIELSSAQQTEVNLPYITADATGPKHLVVKITRTKFESLVEDLIERSIKPCEVALKDAGVKPSDIQDVILVGGQTRMPKVQEKVKEFFGKEPRKDVNPDEAVAVGAAIQGGVLQGDVKDVLLLDVTPLSLGIETLGGVMTKLIKKNTTIPTKASQVFSTAEDNQNAVTIQVLQGEREMAAGNKSLGQFNLSDIPPAPRGMPQIEVTFDIDANAILHVSAKDKATGKENKITIKANSGLSEEEIKRMEEDAAAYADEDRKLRELVDARNSADGMVHSVKKSLSEHGDKLEAGEKEKIEAAIKDVEDAIKGDDKEAIEAKTNALMEASQKLGEKVYAEQQAQQGGAEEAQPQGEKTVDADVVDAEFEEVKDDKK</w:t>
            </w:r>
          </w:p>
        </w:tc>
      </w:tr>
      <w:tr w:rsidR="00E44679" w:rsidRPr="00E340F8" w14:paraId="5615B60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D850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829D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LN0|DNAK_SH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359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QPAKRQAVTNPNNTFFAIKRLIGRRFKDDEVQRDVNIMPFKIIQADNGDAWVESRGNKMAPPQVSAEILKKMKKTAEDFLGEEVTEAVITVPAYFNDSQRQATKDAGRIAGLEVKRIINEPTAAALAYGIDKKQGDNIVAVYDLGGGTFDISIIEIDSNDGDQTFEVLATNGDTHLGGEDFDNRLINYLADEFKKEQGLDLRKDPLAMQRLKEAAEKAKIELSSTNQTEVNLPYITADATGPKHLVVKITRAKLESLVEDLIIRTLEPLKVALADADLSVSDINEVILVGGQTRMPKVQEAVTNFFGKEPRKDVNPDEAVAVGAAIQAGVLSGDVKDVLLLDVTPLSLGIETMGSVMTKLIEKNTTIPTKAQQVFSTADDNQSAVTIHVLQGERKQASANKSLGQFNLDGIEPAPRGMPQIEVMFDIDADGILHVSATDKKTGKKQNITIKASSGLSEEEVAQMVRDAEAHAEEDKKFEELVQSRNQADGLVHATKKQVEEAGDALPADDKAKIEAAMSAVEVATKGNDKEAIEKATQELIEASAKLMEIAQAKAQTQGGAQEGAAKQSNATADDVVDAEFEEVKDDKK</w:t>
            </w:r>
          </w:p>
        </w:tc>
      </w:tr>
      <w:tr w:rsidR="00E44679" w:rsidRPr="00E340F8" w14:paraId="322CBF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F57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6E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MF9|DNAK_RI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4C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PSNTIYAVKRLIGRNFTDPMVKKDQDIVPYNIVKADNGDAWVEADSNKYSPSQISAFILQKMKETAENYLGEKVTQAVITVPAYFNDAQRQATKDAGKIAGLEVLRIINEPTAAALAYGFDKAASKTIAVYDLGGGTFDVSILEIGDGVFEVKSTNGDTFLGGEDFDTRILNHLIDVFKKESGIDLRNDPLALQRLKEAAEKAKKELSSAVTTDINLPYITADSTGPKHLNIKFTRAEFEKLVDDLIEKTVEPCITALKDAGLKASDIQEVVLVGGMTRMPKVQEAVKKFFGREPHKGVNPDEVVALGAAIQGGVLNKEVTDILLLDVTPLSLGIETLGGVFTRLIDRNTTIPTKKSQVFSTADDNQHAVTIRVFQGEREMAASNKLLGQFNLEGIPPAPRGVPQIEVTFDIDVNGIVHVSAKDKASGKEQKVTIQASGGLSDAEIEQMVKDAEQNAYEDKKRKELIEAKNAADSLVYSTEKSLTEYGDKLSSEDKGAAEEALSALKAVLESEDAALIKEKTERLTAASMKIGEAMYKAQSENQPAGENTANDDKVVDADFQDVAKK</w:t>
            </w:r>
          </w:p>
        </w:tc>
      </w:tr>
      <w:tr w:rsidR="00E44679" w:rsidRPr="00E340F8" w14:paraId="5729FF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CC0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71B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QJW5|DNAJ_HAEI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C8D8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EVLGLQKGASEDDIKRAYKRLASKHHPDKNQGSKEAEEKFKEINEAYEVLGDDQKRAAYDQYGHAAFEQGGGTGGFGGGFGGADFGDMFGDIFGDIFGGGRGRQRVVRGEDLRYDLEISLEEAVKGTTKDIQINTLAHCDSCGGSGAEKGSKVETCPHCHGSGRIRRQQGFFVSESICPTCHGSGKKIEKPCRSCHGEGRVHKKENLSVKIPAGVDTGNQLRLAGKGAAGENGAPAGDLYVVIHVREHNIFERDGSNLYCEVPISFATAALGGEIEVPTLDGRVKLKIPAETQTGKLFRMRGKGVASTRSGYAGDLICRIVVETPVNLTSEQKELLHKLEESLQGKDLSKHAPKSSGFLDGVKKFFDNLGKSDK</w:t>
            </w:r>
          </w:p>
        </w:tc>
      </w:tr>
      <w:tr w:rsidR="00E44679" w:rsidRPr="00E340F8" w14:paraId="1EAE03D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D3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6EBB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5VW3|DNAJ_HYD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37C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IKDYYQILGVSKDATAEEIKKAYRRLAKEYHPDISADENASEKFKEINEAYHILSDEERRKEYDRILKSGDEKSYRDFMEYIQDFLESIWQGMRRSPKPKKGGDVRLKLELTLEEAAFGCEKDIEYERWIDCPTCEGKGYVGKMEKVTCHACEGTGRRVSGIFSFPRPCSVCKGRGFIIKNQCPACSGRGRVAMHSLLRVNVPPGTDEGDVLKVPGKGHTGERGGEAGDLYLRVSLKPHPIFKKVGKDLYMEAFISFPLAVLGGTTKIKTLEGSYQEVFLQPGTECGSTKRLQGLGYPIAGGRGDLIITFRIEVPKNVNSNIRALIEKLAKELGEEGIEYQSGVITKILSLLKL</w:t>
            </w:r>
          </w:p>
        </w:tc>
      </w:tr>
      <w:tr w:rsidR="00E44679" w:rsidRPr="00E340F8" w14:paraId="2566C3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5D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292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V16|DNAJ_LEG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1DF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RDYYELLEVSRNASDAEIKKAYRRLAMKYHPDRNPGDTSAEEKFKEIQKAYNILSDKQKRAAYDQFGHAGVDPSMGGGPGGFGGFGGFGDVFEDIFENIFSGGRGQGRQSRGQRGADLQFNVQLTLEEAAIGKEVEITVPRHGTCTVCEGSGAKKGTSPKTCETCQGMGQVRIQQGFFSIQQTCPTCHGEGKIISDPCASCHGQGRVRESKKINVKIPAGVDNGDRVRLSGEGEAGVHGGGSGDLYVQISLKKHAIFERHENDLHCEVPISFATAALGGSIEVPTLEGRVTLKIPAETQTGKVFRLRSKGMKSVRGYGQGDLLCKVVVETPVNLSREQKELLNKLQDSLENAKGTHSPKTSSWFAGVKKFFEDMKF</w:t>
            </w:r>
          </w:p>
        </w:tc>
      </w:tr>
      <w:tr w:rsidR="00E44679" w:rsidRPr="00E340F8" w14:paraId="1F9C07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764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D218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RU1|DNAK_NITH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1556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TPKVIENAEGMRTTPSIVAFSDDGERLVGQPAKRQAVTNPERTIFAVKRLIGRRYDDPTVEKDKHLVPYKIAKAGNGDAWVEVDGKTYSPSQISAFTLQKMKETAEAHLGQKVDQAVITVPAYFNDAQRQATKDAGKIAGLEVLRIINEPTAAALAYGLDKAKQGTIAVYDLGGGTFDVSILEIGDGVFEVKSTNGDTFLGGEDFDMRLVSYLADEFQKEQGINLRNDKLALQRLKEAAEKAKIELSSTTQTEINLPFITADQSGPKHLTMKLTRAKFEALVDDLVQKTIEPCRKALKDAGLTAGEIGEVVLVGGMTRMPKVQEVVKQLFGKEPHKGVNPDEVVAIGAAIQAGVLQGDVKDVLLLDVTPLSLGIETLGGVFTRIIDRNTTIPTKKSQVFSTAEDSQNAVTIRVFQGEREMAADNKILGQFDLMGIPPAPRGMPQIEVTFDIDANGIVNVSAKDKATGKEQQIRIQASGGLSEADIDKMVKDAEANAIEDKKRREAVDAKNHADSLVHSTEKALAEHGSKIEDSERRAIEDAVSDLKEALKGDDAEAIKAKTNTLAQASMKLGEAMYKQQAEADAAKDAAKDDVVDAEFTEVDDDKNKKSA</w:t>
            </w:r>
          </w:p>
        </w:tc>
      </w:tr>
      <w:tr w:rsidR="00E44679" w:rsidRPr="00E340F8" w14:paraId="257E78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C8A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7FC0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3L0|IBPA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10C5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7A2F7D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F27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125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S56|IL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704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ITAQLKRGISRQFSTGSIRRTLSRQFTRQSSLDPRRTNMRFSFGRQSSLDPIRRSPDSSKSDDEPHMSVPENLDSTMQLLFMASKGDVRGIEELLDEGIDVNSIDLDGRTALHIAACEGHLGVVKALLSRRANIDARDRWGSTAAADAKYYGNLDVYNLLKARGAKVPKTRKTPMTVSNPREVPEYELNPLEVQVRKSDGISKGAYQVAKWNGTRVSVKILDKDSYSDPERINAFRHELTLLEKVRHPNVIQFVGAVTQNIPMMIVVEYNPKGDLSVYLQKKGRLSPSKALRFALDIARGMNYLHECKPDPIIHCDLKPKNILLDRGGQLKISGFGMIRLSKISQDKAKVANHKAHIDLSNYYIAPEVYKDEIFDLRVDAHSFGVILYEITEGVPVFHPRPPEEVARMMCLEGKRPVFKTKSRSYPPDIKELIEKCWHPEAGIRPTFSEIIIRLDKIVANCSKQGWWKDTFKFPWK</w:t>
            </w:r>
          </w:p>
        </w:tc>
      </w:tr>
      <w:tr w:rsidR="00E44679" w:rsidRPr="00E340F8" w14:paraId="45C629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E71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1F1C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2Y2|IRAM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9A8A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VVIDTVIQPTCGISFSAIWGDMKKIIWYQSTIFLPPGSIFTPVKLGIILKEKEYPITIYNIAPFNKNLWSLLKSSQECPPGESKITNKCLHNSCIIKICPYGLK</w:t>
            </w:r>
          </w:p>
        </w:tc>
      </w:tr>
      <w:tr w:rsidR="00E44679" w:rsidRPr="00E340F8" w14:paraId="522F14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2084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851A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XN1|IRAD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FE0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LLTLFNSPHSALPSLLVSGMPEWQVHNPSDKHLQSWYCRQLRSALLFHEPRIAALQVNLKEAYCHTLAISLEIMLYHDDEPLTFDLVWDNGGWRSATLENVS</w:t>
            </w:r>
          </w:p>
        </w:tc>
      </w:tr>
      <w:tr w:rsidR="00E44679" w:rsidRPr="00E340F8" w14:paraId="696A4C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3215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66B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274|ISIA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6DB2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GNDTVQYEWWAGNARFADQSGLFIAAHVAQAALTAFWAGAFTLFEISRFDPTQAMGDQGLILLPHLATLGWGVGDGGQIVDTYPYFVIGSIHLIASAVLGAGALFHTLRAPADLSTLKGQGKKFHFTWENPQQLGIILGHHLLFLGAGALLLAGKAMYWGGLYDATTQTVRLVSQPTLDPLVIYGYQTHFASISSLEDLVGGHIFVGFLLIGGGIWHILVPPLGWAKKVLLFSGEAILSYSLGGIALAGFVAAYFCAVNTLAYPPEFYGPPLAIKLGIFPYFADTVELPMHAHTSRAWLANAHFFLAFFFLQGHLWHALRALGFDFKRVEQAFDSLQT</w:t>
            </w:r>
          </w:p>
        </w:tc>
      </w:tr>
      <w:tr w:rsidR="00E44679" w:rsidRPr="00E340F8" w14:paraId="3A1CB2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F7B4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D67D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P77|IRAD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902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LLTLFNSPHSALPSLLVSGMPEWQVHNPSDKHLQSWYCRQLRSALLFHEPRIAALQVNLKEAYCHTLAISLEIMLYHDDEPLTFDLVWDNGGWRSATLENVS</w:t>
            </w:r>
          </w:p>
        </w:tc>
      </w:tr>
      <w:tr w:rsidR="00E44679" w:rsidRPr="00E340F8" w14:paraId="14FF8E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F3D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CA64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IJ3|IRAM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7D0A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SCGISFSVIWSKIKLIIWYQSDAFLPPESIFTLTHTGIMLNNKVLPVTIYNVVPFNKTFWNLIKNSQECPTNTDNVLNECFNNRCTLQICPYGLKQQSP</w:t>
            </w:r>
          </w:p>
        </w:tc>
      </w:tr>
      <w:tr w:rsidR="00E44679" w:rsidRPr="00E340F8" w14:paraId="3AEE1B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15F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786E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675|ISIA_SYN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30D1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NNPEVTYDWWAGNARFANLSGLFIAAHVAQAALIMFWAGAFTLYEISWLTADQSMGEQGLILLPHLATLGLGVGDGGQVTDTYPLFVVGAVHLIASAVLGAGALFHTFRAPSDLAAASGAAKRFHFDWNDPKQLGLILGHHLLFLGVGALLLVAKATTWGGLYDAASQTVRLVTEPTLNPAVIYGYQTHFASIDNLEDLVGGHVYVGVMLIAGGIWHILVPPFQWTKKVLIYSGEAILSYSLGGIALAGFVAAYFCAVNTLAYPVEFYGAPLEIKLGVTPYFADTVQLPFGAHTPRAWLSNAHFFLAFFCLQGHLWHALRAMGFDFRRVEKALSSVEA</w:t>
            </w:r>
          </w:p>
        </w:tc>
      </w:tr>
      <w:tr w:rsidR="00E44679" w:rsidRPr="00E340F8" w14:paraId="65AE32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A903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4D4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18|LEA14_GOSH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590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LLEKAKDFVVDKVANIKKPEASVSDVDLKHVSRECVEYGAKVSVSNPYSHSIPICEISYNFRSAGRGIASGTIPDPGSLKASDTTMLDVPVKVPYNILVSLVKDIGADWDIDYELELGLTIDLPIVGNFTIPLSQKGEIKLPTLSDIF</w:t>
            </w:r>
          </w:p>
        </w:tc>
      </w:tr>
      <w:tr w:rsidR="00E44679" w:rsidRPr="00E340F8" w14:paraId="779991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7E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7663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DK1|LDH2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CC59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222BAF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6335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14C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V4|LAP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4D4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YLLIFLLVLAIFVISVTLGAQNDQQVTFNYLLAQGEYRISTLLAVLFAAGFAIGWLICGLFWLRVRVSLARAERKIKRLENQLSPATDVAVVPHSSAAKE</w:t>
            </w:r>
          </w:p>
        </w:tc>
      </w:tr>
      <w:tr w:rsidR="00E44679" w:rsidRPr="00E340F8" w14:paraId="740ABCE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0244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105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M80|LON_ROSC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DA7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LPTQDPPDIPEVLPILPLNNVVLFPGMFLPLVVSGDTWVKLVDEAALATKMVGVFMRTQPGEGFDPLALARTGAVALIVRMLRLPHGAVQILVQGQARIQIRQLIVTEPYPQARVAIHRDPAVLSVEVSGLARAALAAFQQIIQLSPTLPDELAIVAANTAQPGMLADLIAANLNLKPEDQQLVLDTLDVQERLRQVLSFLEREREILTIGRKAQEEMSKSQREYVLRQQLEAIKRELGETDDHAAEIAELRRRLEAANLPEEARKEAEREISRLERMPPGAAEYVVARTYLDWLLDLPWNVSTEDNLDLTQARQVLDEDHYDLERIKERIIEYLAVRKLRLEQDASGSARGPILCFVGPPGVGKTSLGTSIARALGRKFVRVALGGVRDEAEIRGHRRTYIGALPGRIIQGINRAGSNNPVFMLDEVDKLSVGFQGDPAAALLEVLDPEQNVAFVDRYLDVPFDLSRALFICTANRSDTIPPALLDRMELLELAGYTEMEKLEICRRYLIQRQRNEQGLAERAPTITEAALRRLIREYTHEAGVRDLERRIGAIYRKMATRAAEGQPLPDQVDAPDLDDLLGPPRFRSETLLGEDEVGVVTGLAWTPTGGDVLFVEASVVPGNGQLTLTGQLGDVMKESARAALTYARSRARALNIPTDFAQICDIHIHVPAGAVPKDGPSAGITMASALISALTDRRAYKHVAMTGEITLRGKVLPIGGVKEKVLAAQRAGVRTVLLPKANAPDLRELPEETRQQIDIVLVEHMDEVLPRVLHPKSESVTLAEPAPPDGAGTVQAT</w:t>
            </w:r>
          </w:p>
        </w:tc>
      </w:tr>
      <w:tr w:rsidR="00E44679" w:rsidRPr="00E340F8" w14:paraId="2563D89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FCE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87F4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S21|LON_LAWI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BF5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FDTNDDSIAKNSLAPYNQETEQQQEEGAMKINAGTEDDVQPQEIPSSIPILPLRDVVVFNYMIVPLFVGRERSIQAVESATTHGQHIFLCAQKDSQIENPTEEDLYSVGTVALILRLLKMPDGRLKALVQGISRARCLTIHNEDGYLTATVELLQEPQPTVKPTEQEALLRYAREQCEKILALRGIPTGEIMGVLSNVNEPGRLADLIAANLRLKTEEAQEILQCLEPIDRLHLVITHLTHEAEVATMQVKIQTSAREGMDKAQKDYFLREQLKAIRKELGDAIDADEEIEEVSSALNKAGLPAEVRKEVDKQLRRLSTMHADSAEAGVIRTYLDWIAELPWKKTSKDQLDIHKAKTILNEDHYGLVKIKDRILEYLSVRKLNPKSKGPILCFAGPPGVGKTSLGRSIAKSLGRKFQRISLGGMHDEAEIRGHRRTYIGAMPGRLIQAMKQAGTKNPVILLDEIDKLGNDFRGDPSSALLEALDPEQNHNFSDHYLNVPFDLSKVLFLCTANHLEHIPAALKDRLEIISLPGYTQQEKLAIARKYILPKQLKENGLKENELIISDTCLEKIIREYTREAGLRNMEREIGSLCRKVARKKAEGKKPPFRITTNQIEKFLGIPRFIDDDTEKTLPPGVALGLAWTPAGGEILYIEVSTVKGKGNLLLTGQLGDVMKESAQAALSYARSKASSLNISPDFAKSMDIHIHIPAGATPKDGPSAGVTLTTALISALTGKSVRGDLCMTGEITLRGRVLPVGGIKEKVLAGVARGLGHVIIPTKNTKDLEEIPQELKKKIKIHTVSHIDEVLPLAFSETIPVVTKKKQTKQPTS</w:t>
            </w:r>
          </w:p>
        </w:tc>
      </w:tr>
      <w:tr w:rsidR="00E44679" w:rsidRPr="00E340F8" w14:paraId="3802E04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799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EAF4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RII6|LON_PORG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C53E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RKYIRLGEDDEDDGFPVFFPVLSVCEEDEDFKVKEDHMQEEMPILALRNMILFPGVAMPIMVGREKSLKLIRYVEKKGVYFGAVSQRDMDVEEPDRADLYDVGVVAEIIRVLEMPDGTTTAIVQGRQRFALQEITATEPFMKGRVKLLPDILPGKNKDHEFEALVSTIQDMSLKMMELMVERPPRELILSMRRNKNPMYQINFASANISTSIAVKQELLEISKMKDRGYRLLYLLHKELQVMELKASIQMKTREEMDKQQKEYFLQQQIKTIQEELGGNINDIEVQELRTKATTMKWSSEVAETFEKELRKLERLHPQSPDYSVQMQYVQTIISLPWGVFSKDNFNLKRAQSVLDRDHFGLEKVKERIIEHLAVLKMKGDMKSPIICLYGPPGVGKTSLGKSIAESLGRKYVRISLGGLHDEAEIRGHRRTYIGAMCGRIIQSLQRAGTSNPVFVLDEIDKIDSDYKGDPSSALLEVLDPEQNNAFHDNYLDIDFDLSHVLFIATANSLSSISRPLLDRMELIDVSGYIIEEKVEIAARHLIPKQLVEHGFRKNDIKFSKKTIEKLIDDYTRESGVRTLEKQIAAVIRKITKEAAMNVVHTTKVEPSDLVTFLGAPRYTRDRYQGNGDAGVVIGLAWTS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GEILFIETSLHRGREPKLTLTGNLGDVMKESAVIALDYIRAHSDELGISQEIFNNWQVHVHVPEGAIPKDGPSAGITMVTSLVSALTRRKVRAGIAMTGEITLRGKVLPVGGIKEKILAAKRSGITEIILCEENRKDIEEINDIYLKGLKFHYVSNINEVLKEALLEEKVIDTTDIYSFGKKTEEEKAEKVEKTEKKQRKK</w:t>
            </w:r>
          </w:p>
        </w:tc>
      </w:tr>
      <w:tr w:rsidR="00E44679" w:rsidRPr="00E340F8" w14:paraId="36C90F4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638E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6B8F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811|LON_PSEL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736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FEKLEKLARESFQSPEVPETLPLIHLRNGMIIFPQTVVPVHVAREKTLLALEQSIESYQQFVFVTSQKDPSVEEPSFDQLYEIGTVSKVLQVVQLPDGSFRVLLEGLERARAYEVVQDNPFLVKLEILKVNYRKTKKLEALIRSVRESFAKYAYYTQRYSQETLSAMSEISDANRLADFVASLLPLQLKQRQSLLEQLKPAKRLEMILEILSHENEILEIERELDTKVKKRIEENQKEFFLREKLKAITEELGEKDTEADQLKARLQKLKLPEHAKQKATLEIERLEKMSPYSAEATVIRTYLDWLFNLPWDNSTEDRQDISQAEKILQASHYGLKEAKERILEFLAVRKRSNSVKAPILCFVGPPGVGKTSLARAVSQALNRKFAHMSLGGLRDEAEIKGHRRTYVGAMPGRILQLIRTAQSKNPVLLLDEIDKMAVSFQGDPAAALLEVLDPEQNKEFVDHYLEIPFDLSNVLFITTANVTHTIPPALLDRMEIIELEGYTDYEKSIIARQYIIPKLMGENALNEATFKITQGAIKKIIHTYTREAGVRQLTRMLQRLMRKSALKIEQGAKSVVIKSKDLEHFLGPQPVQNDIMLSKPEIGAVHGLAWTEYGGVVMVVESLLMPGKGDLILTGRLGEVMRESARIALSVARSFCGQDCKEKFQQSDIHINLPEGAVPKDGPSAGITMTVAMISSVLGKPVRNDTAMTGEITLRGKILAVGGVKEKILAAHRHGIKRILLPKTNEKDLKRIPPQVKDKMEFIFVEDIEKAVEKSCS</w:t>
            </w:r>
          </w:p>
        </w:tc>
      </w:tr>
      <w:tr w:rsidR="00E44679" w:rsidRPr="00E340F8" w14:paraId="0C41DCD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5D1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7A3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810|LON_AZO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6B7A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AQSMFEIPRGALYPVPPLRDIVVFPHMIVPLFVGREKSVRALEDVMKDDKQILLVTQKNAAQDDPTPADIYSVGTVGTVLQLLKLPDGTVKVLVEGGQRASITKFAENEDFFQAHADLVEEKVGESQELEALGRAVVSQFEQYIKLNKKIPPEVLVSINQIEEPGKLADTVASHLALKIPEKQQLLECATVSERLERVYAFMEGEIGVLQVEKRIRNRVKRQMEKTQREYYLNEQLKAIQKELGETEDGRDESAELEEKINKTRFSKEARDKALAELKKLRSMSPMSAEATVVRNYLDWMLSIPWKKRTKVKKDLKLAQKILDADHYGLEKVKERILEYLRVQNRMNKVKGPIQSLVGPPGVGKTSLGKSIAKSTGRNFVRMSLGGVRDEAEVRGHRRTYIGSMPGKVIQGMKKAKSSNPLFLLDEIDKLGADWRGDPSSALLEVLDPEQNGTFNDHYLEVDYDLSDVMFVCTANTMRMPQPLLDRMEIIRVAGYTEDEKVEISKRHLIEKQVEANGLKKGEFAISDDALRDLIRYYTREAGVRSLEREIANLCRKAVKEILMKGSAGAKVSVTRRNLDKYAGVRRFHFGEAELEDLVGVTTGLAWTEVGGELLSIEAVSLPGKGRVTTTGKLGDVMKESVQAAESYVKSRATAFGIKPTLFEKRDIHVHVPEGATPKDGPSAGVAMITSIVSVLTGIAVRKDVAMTGEITLRGRVLPIGGLKEKLLAALRGGLKHVLIPKDNEKDLAEIPDNVKRGLEIIPVSTVDDVLKHALVREVEPIEWKEPEAVEPAVAKPQTDGGGEVLRH</w:t>
            </w:r>
          </w:p>
        </w:tc>
      </w:tr>
      <w:tr w:rsidR="00E44679" w:rsidRPr="00E340F8" w14:paraId="4CE93D1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C1C7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2B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J198|LON_DES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E3B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YNDKNYLLHMSGPDSDTGPGIENEDPRAVENPGHDLAESEGGLAAAMQSIPDTLPILPVRDVVIFNYMILPLFIGREKSVQAVEAALKSGRHLLVCAQKEEATEDPGPEDIYQVGTVVQVMRMLKMPDSRVKILVQGVSRARVREFSQVEPFLEAHIETLPEATPKVDATVEALLRSVREQSEKVLSLRGLSSPDVLAVLQGVDDPGRLADLIAANMRMKTADAQQILETEDPLDRLMLVNTQLQREVEVATVQARIQSSAREGMDKAQKDYFLREQLKAIRSELGDKDDEGEEELESLRAALDKAGMPKDVRKEADKQLRRLAGMHADSSEANVVRTYLDWLAELPWKKLSRDRLDIAHAKQILDEDHCGLEKIKDRILEFLSVRKLNPQSKGPILCFAGPPGVGKTSLGRSVARALGRKFQRLSLGGMHDEAEIRGHRRTYIGAMPGRIIQSLKQAGTRNPVIVLDEVDKLGADFRGDPSSALLEVLDPEQNHTFSDHYLNVPFDLSKVMFLCTANHLETIPAPLRDRMEVITLPGYTMQEKAEIARKHLLPKKIKENGLQEKDVTLDDAALEKVIREYTREAGLRNLERELSSICRKLARRKAEGKKGPFRVSTADVEKLLGAPRFIEDEKEKKLMPGMALGLAWTPAGGEVLTVEATVMKGKGGLTLTGQLGDVMKESAQAALSYIRSRAEELGVDPSFVSEYDIHVHVPAGATPKDGPSAGVTLTTALISALNGHRVRADLCMTGEITLQGRVLPVGGIKEKILAGVARGLKHVVIPWQNTKDLEDVPKELLKRITVHPVHHYDELLPLVFEGKSGKGGVSGAGQAGDKGGKSKAAAGKKDVVAARPAKPAAPARRRKDKTEDELPTAEAGA</w:t>
            </w:r>
          </w:p>
        </w:tc>
      </w:tr>
      <w:tr w:rsidR="00E44679" w:rsidRPr="00E340F8" w14:paraId="2574E9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DA04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ECB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T0N5|MK13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92C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TRKKGFYKQDVNKTAWELPKTYVSLTHIGSGAYGSVCSAIDKRSGEKVAIKKLSRPFQSEIFAKRAYRELLLLKHMQHENVIGLLDVFTPASSLRNFHDFYLVMPFMQTDLQKIMGMEFSEDKIQYLVYQMLKGLKYIHSAGVVHRDLKPGNLAVNEDCELKILDFGLARHTDVEMTGYVVTRWYRAPEVILSWMHYNQTVDIWSVGCIMAEMLTGKTLFKGKDYLDQLTQILKVTGVPGAEFVQKLNDKAAKSYIQSLPQSPKKDFSQLFPRASPQATDLLEKMLELDVDKRLTASQALAHPFFEPFRDPEEETEAQQPLEDSLEREKLIVDEWKQHIYKEIVNFSPIARKDSRRRSGMKLQ</w:t>
            </w:r>
          </w:p>
        </w:tc>
      </w:tr>
      <w:tr w:rsidR="00E44679" w:rsidRPr="00E340F8" w14:paraId="7F60BA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2D7B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E70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081|CSP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986B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GKVKWFNSEKGFGFIEVEGQDDVFVHFSAIQGEGFKTLEEGQAVSFEIVEGNRGPQAANVTKEA</w:t>
            </w:r>
          </w:p>
        </w:tc>
      </w:tr>
      <w:tr w:rsidR="00E44679" w:rsidRPr="00E340F8" w14:paraId="59ADF8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E3B3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6F3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JB8|CTSR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1B6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074946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2BF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7F70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857|DDIT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EEA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SLPFAFETVSSWELEAWYEDLQEVLSSDEIGGTYISSPGNEEEESKTFTTLDPASLAWLTEEPGPAEVTSTSQSPRSPDSSQSSMAQEEEEEDQGRTRKRKQSGQCAARAGKQRMKEKEQENERKVAQLAEENERLKLEIERLTREVETTRRALIDRMVSLHQA</w:t>
            </w:r>
          </w:p>
        </w:tc>
      </w:tr>
      <w:tr w:rsidR="00E44679" w:rsidRPr="00E340F8" w14:paraId="55FC12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10E2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D1CF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8899|DDR48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1E3C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FDKVKQFANSNNNNNDSGNNNQGDYVTKAENMIGEDRVNQFKSKIGEDRFDKMESKVRQQFSNTSINDNDSNNNDSYGSNNNDSYGSNNNDSYGSNNNDSYGSNNNDSYGSNNDDSYGSSNKKKSSYGSNNDDSYGSSNNNDSYGSNNNDSYGSNNNDSYGSNNDDSYGSSNKNKSSYGSNNDDSYGSNNDDSYGSSNKKKSSYGSSNNDSYGSNNDDSYGSNNNDSYGSNNDDSYGSSNKKKSSYGSNNDDSYGSSNNNDSYGSNNDDSYGSSNKNKSSYGSSSNDDSYGSSNNDDSYGSSNKKKSSYGSNNDDSYGSNNDDSYGSSNKKKSSYGSSNNDSYGSNNDDSYGSSNKKKSSYGSNNDDSYGSSNNNDSYGSNNDDSYGSSNRNKNSYGSSNYGSSNNDDSYGSSNRGGRNQYGGDDDY</w:t>
            </w:r>
          </w:p>
        </w:tc>
      </w:tr>
      <w:tr w:rsidR="00E44679" w:rsidRPr="00E340F8" w14:paraId="7F8967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5963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3A18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VZ0|DNAJ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BD8A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DYYEILGVSRDAEEREIKKAYKRQAMKFHPDRNRGNAEAEAKFKEIKEAYEVLTDAQKRAAYDQYGHAAFEQGGMGGGGASGADFSDIFGDVFGDIFGGGRRQRVSRGADLRYNMELSLEEAVRGVTREIRIPTLEECDVCHGSGAKPGTSAVTCPTCHGQGQVQMRQGFFAIQQTCPTCQGQGKIIKDPCTKCHGHGRVEKSKTLSVKIPAGVDTGDRIRLSGEGEVGEHGAAAGDLYVQVQVCKHPIFEREENNLYCEVPINFAMAALGGEIEVPTLDGRVKLKVPAETQTGKLFRMRGKGVKSVRGGSQGDLLCRVVVETPVKLNERQKQLLRELEESFGGPSGDQNSPRSKSFLDGVKKFFDDLTR</w:t>
            </w:r>
          </w:p>
        </w:tc>
      </w:tr>
      <w:tr w:rsidR="00E44679" w:rsidRPr="00E340F8" w14:paraId="15DD3A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72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C820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AXX6|DNAK_RUB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2E2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IGIDLGTTNSCVAVLEGGDPVVIPNAEGERTTPSVVAFDRKSGERLVGQLARRQAVTNPERTVYSIKRFMGRRYNDVKQEAERVGYQVVPGPHGDVRVRLGDKDYSPPEISAMILQKLKRDAEDYLGEEVTDAVITVPAYFEDAQRQATKDAGRIAGLNVKRIINEPTAAALAYGLDKENDQTILVFDLGGGTFDVSILELGDGVFEVKATSGNNHLGGDDFDAKVVEWIVEEFKKAEGIDLSRDKMAMQRLVEAAEKAKKELSSTTSTNINLPFITADANGPKHLDLTLTRAQFNKLTADLVEATAGPVRQAMQDAGLKPGDVDQVILVGGSTRIPAVQEKVKELTGKEPHKGINPDEVVAIGAAIQAGVLAGEVKDVLLLDVTPLSLGIETKGGVFTKLIERNTTIPTRKSEIFTTAEDNQQSVEIKVYQGEREIAAHNKLIGNFQLVGIPPAPRGVPQIEVTFDIDANGILNVGAKDLGTGKEQKITITASSGLSDQEIEQMVRDAEAHAEEDRRKREEAEIRNNADNLVYSVERSLKEVDGKVDSSTREEIEKAIKEAKEALAGDDIEEIKRKQEALMSASHKLSQVLYQQAQEQQQSGSSGGSSDEDVVEDAEIVDEEDEEKRDDNR</w:t>
            </w:r>
          </w:p>
        </w:tc>
      </w:tr>
      <w:tr w:rsidR="00E44679" w:rsidRPr="00E340F8" w14:paraId="50701F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2729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7822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NF8|DNAK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54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GGEPKVLVNEEGARTTPSVVAYTKDGDRLVGQIAKRQAVTNPENTIYSAKRFIGRRFEEIQEEIKLVPYTVVAKGNDCAFKVQGKTASPEEIGAAVLAKLKKVAEDYLGEPVTEAVVTVPAYFNDAQRQATKDAGRIAGLEVKRIINEPTAAALAYGMDKKKDEKIVIYDFGGGTFDVSILEVGDGVVEVRATNGDTHLGGDNFDTVILEWLITEFKKDQAIDLKNDKMALQRLKEAAEKAKIELSSAQETEINLPFITADQSGPKHLQTRLSRAKFDQMTEDLVKRSMEPCRKALADSGLKASEIDEVVLVGGSTRIPAIQKAVKDFFGKEPNRSVNPDEVVAIGAAVQGGVLAGDVKDVLLLDVTPLSLGIETLGGVMTTLIERNTAIPSKKSQVFSTAADNQPAVDIHVLQGERKMAGDNKTLGRFELVGIPPAPRGVPQVEVTFDIDANGILHVSAKDMSSGKSQQIKITAQSGMSEDEIKRAVADAEGHAEEDKRKAEAATQRNNLDNLVYQTEKLIKDSGAQLPESEVKSANEAVAEAKKILENKSASGDELKGAFERLQNLTHKLTSELYKKQGAQPGAEGQQADAAEGGEASANKGGDDVIDADYKDVN</w:t>
            </w:r>
          </w:p>
        </w:tc>
      </w:tr>
      <w:tr w:rsidR="00E44679" w:rsidRPr="00E340F8" w14:paraId="6C3960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658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C8E7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331|DNAK_AGG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6A9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VGIDLGTTNSCVAVMEGEKPRVIENAEGDRTTPSIIAYTNDNETLVGQPAKRQAVTNPKNTLFAIKRLIGRRFEDEEVKRDIDIMPFAITKADNGDAWVEVKGEKLAPPQISAEVLKKMKKAAEDYLGEPVTEAVITVPAYFNDAQRQATKDAGRIAGLDVKRIINEPTAAALAYGLDKGTGNKTIAVYDLGGGTFDLSIIEIDEVGGEKTFEVLATNGDTHLGGEDFDNRIINYLVDEFKKEQGIDLRNDPLAMQRLKEAAEKAKIELSSAQQTDVNLPYITADATGPKHLNIKLTRAKLESLVEDLVAKSLEPVRIALKDAGKSPSEIDDVILVGGQTRMPLVQQEVEKFFGKAPRKDVNPDEAVAIGAAVQGGVLAGDVKDVLLLDVTPLSLGIETMGGVMTTLIEKNTTIPTKKSQVFSTAEDNQSAVTIHVLQGERKQASANKSLGQFNLEGINPVPRGMPQIEVTFDIDADGIIHVSAKDKGTGKEQQITIKSSSGLSDEEIQQMVRDAEANAESDRKFEELVQARNQADHLIHSTRKQLDEAGDKVPAADRGTIESALSDLEKAAKGEDKAVIEAKIKALAEVAQKLAQTAQPHGDPQQAQSNSKPNDDVVDAEFEEVKDNK</w:t>
            </w:r>
          </w:p>
        </w:tc>
      </w:tr>
      <w:tr w:rsidR="00E44679" w:rsidRPr="00E340F8" w14:paraId="223B56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257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514C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709|DNAK_DEL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FE06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IIGIDLGTTNSXVA</w:t>
            </w:r>
          </w:p>
        </w:tc>
      </w:tr>
      <w:tr w:rsidR="00E44679" w:rsidRPr="00E340F8" w14:paraId="32CBB06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7239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2D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B26|DNAK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15D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SQSQTKKGRIIGIDLGTTNSCVAVMEGGAPKVIASAEGTRTTPSVVAYKGNERLVGIPAKRQAVTNPENTITSSKRFIGRKYQEVLSEIKTVPYKVTNNNNGDAVFEIQGKIVTPEEIAAQILIKMKETAEAYLGEKITEAVITVPAYFNDSQRQSTKDAGRIAGLDVKRIIPEPTAAALAYGLDKENADKKIAVFDLGGGTFDISVLEIGDGVFEVLSTSGDTHLGGDDFDNAILNWMLETFKQEQGIDLRNDKMALQRLRDAAEKAKIELSGVQQTEINQPFITMDASGPKHLTMTLTRSKLESLTHDLIERTREPCLKALKDSGLNKDDISEVILVGGMSRMPAVQEVVKSIFGKEGHKGVNPDEVVAVGAAIQGGVLTGVVKDVLLLDVTPLTLGIETLGGVMTPLVERNTTIPTQKKQIFSTAADNQPAVTIRVLQGERKMANDNKEIGRFDLADIPPSPRGTPQIEVAFDIDADGILHVSAKDLSSGKEQKIRIEAQSGLQEEEIKRMVRDAEEHAEEDKKRKEEVEIRNEADSLAFRAQKALDEYKDKVPQQIADDISNKIEAVKKALETTDIARIRSAKDELERQMQQIGEVMSKAAGQSETQSTGPGSYQESSNQSSQHQTNNNKPDDIEEAEVEILDDKKP</w:t>
            </w:r>
          </w:p>
        </w:tc>
      </w:tr>
      <w:tr w:rsidR="00E44679" w:rsidRPr="00E340F8" w14:paraId="1FFC9CC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3C09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3C03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6F6|DNAK2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647C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VGIDLGTTNSVIAVWEGGEPSVVPNSEGNRTTPSVVAFTDTGERLVGQLARRQAILNPKGTIYSAKRFIGRHFDEISDEARAVTYDVVEGDGGAARFKVRDKLYAPEEISAQVLRKLADDASKQLGERVTEAVITVPAYFNDAQRTATKDAGRIAGLEVLRIINEPTAAALAYGMDKKEHETVLVFDLGGGTFDVSILDVGDGVVEVRSTAGDSHLGGDDFDRRLVDYLADDFQQENGIDLRKDPQALQRLFEAAEKAKTELSSVTQTQVSLPFITADASGPKHLTDTVMRSTFEQITSDLVERCLGPVQQAMADAKVGESDIDEVILVGGSTRIPAVQALVRRLTGGKDPNMSVNPDEVVALGAAIQAGVLKGEVKDVLLLDVTPLSLGVETRGGVMTKIIERNTTIPVRRSETFSTAEDNQPAVDVVVLQGERERAADNRVLGRFQLTDIRPAPRGEPQVEVTFDIDANGILNVTARDKDTGKEQGITISESSNLDRSEVERMVQEAERNQGQDQALREAVDARNELDAVAYQVEKRLAELGDAAPAHEKARAEMLVSDARAAVKEEAGVERVRPLTSELQQVLAGLAAHQGAATADGGPAQHAATGGPTSGGGGGDDVIDAEFDKG</w:t>
            </w:r>
          </w:p>
        </w:tc>
      </w:tr>
      <w:tr w:rsidR="00E44679" w:rsidRPr="00E340F8" w14:paraId="717260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170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FDF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HF9|DNAJ_MYC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6EEC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DYYEILGLTKSASKDEIKKAYRTLAKTYHPDVNKETNAEEKFKEITEAYEILNDDVKREQYNQFGHAAFDPNAGGFGGQNPFTNAEGFSGFSDFSGFGSIFTDFFGGFGNSQRANPNRAQRGEDRHAVIKISFIDSVLGKEIVEPLEKFETCNTCNGSGAKSQSDIITCTQCSGMGEQIKITKTFLGQMQQNVICSKCNGIGKEIVEKCLICKGKTHTKTTKNITIKIPAGIQNGQTLRVENYGNAGLNGGSNGNLILSIKVSPHKHFVRKNNDIILRLPVSIKSVIGSEKVEVPTPYGFEIIKIDPNIKTGDELIIKNKGIITKYESGKMIVIFEIFIPKLTSFEKKEISTILEKNADKFYEKWIKEFE</w:t>
            </w:r>
          </w:p>
        </w:tc>
      </w:tr>
      <w:tr w:rsidR="00E44679" w:rsidRPr="00E340F8" w14:paraId="1D8012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E755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CFC1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922|DNAK_BORB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4775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IEKGLNGDARVNISNIKKQMSPPEISAATLTKMKETAEAYLGEKVTEAVITVPAYFNDAQRQATKDAGKIAGLEVKRIVNEPTAAALAYGIEKKHEEIVAVYDLGGGTFDISILELGDGVFEVKSTNGDTHLGGDNFDDEIIKHLISEFKKESAIDLSNDKMALQRLKEAAEKAKIELSGAQEASINLPFITADANGPKHLQYTLTRAKFEQMVDHLVQKTKEPCLKAIKDAGLKASDINEVILVGGSTRIPAIQKIVKDIFGQDPNKGVNPDEAVAIGAAIQGGILTGETKDMVLLDVTPLSLGIETLGGVMTKLIERNTTIPTKKSQVFSTAADNQTSVDIKVLQGEREMAAQNRILGNFILDGIPAAPRGVPQIEVSFDIDANGIVHVSAKDMGTGKEQKIRIESSSGLSESEIDRMVKDAEAHAEEDKKLKENIEAKNTANSLIYQTEKSLKEYSEKISSEDKEAIESKIKELKESLEKEDISLIKSRTEELQKASYKIAEMMYKDSSQQNANSQQENGPQSNTSEEGKEADYEVVDEDKK</w:t>
            </w:r>
          </w:p>
        </w:tc>
      </w:tr>
      <w:tr w:rsidR="00E44679" w:rsidRPr="00E340F8" w14:paraId="17C9AD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533D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619E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DW8|DNAK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022E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YVMEGKDPKCITNPEGGRTTPSVVAFTDKERLVGDIAKRQAVTNPERTVFAVKRLMGRRGDAPEVGRWKEHSPYRIVAGANGDAAVEVQGRPYSAPEISAMILGKLKADAEAYLGETVTEAVITVPAYFNDAQRQATKDAGRIAGLDVKRIINEPTAASLAYGFDRKANEKIAVFDLGGGTFDISILEVGDNVVEVRATNGDTFLGGEDFDQRIISYLVDEFRRENGGIDLARDRMALQRLKEAAEKAKKDLSTSMETEVNLPFITADQTGPKHLMMKLSRAKLEKLVEDLVERTVEPCRKALADAGLTAAQIDEVVLVGGMTRMPLVQKRVSEFFGKEPNRSVNPDEVVAMGAAIQGGILAGDVKDVLLLDVTPLSLGIETLGGVFTRLIERNTTIPTRKSQTFTTAADNQPSVSIHVLQGERPMASDNMTLGRFELTGIPPAMRGVPQIEVSFDIDANGIVNVAAKDLGTGKEQSIRITASSGLSEDEIQRLVKEAEAHADDDKKKQELIEARNQADGLIYGTEKSIRDLGDKLDAALKADIETKVTALRGLLESEDVDAIKKASDELAQASHKLAEQLYKQQAQAGGPEAGAQPEGDAGARKQDDDVVDADYTEVKK</w:t>
            </w:r>
          </w:p>
        </w:tc>
      </w:tr>
      <w:tr w:rsidR="00E44679" w:rsidRPr="00E340F8" w14:paraId="4B4C7B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238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1E4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QR3|DNAK_REN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79C3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VGIDLGTTNSVVSVLEGGEPTVIANAEGGRTTPSVVAFSKSGEVLVGEIAKRQAVNNIDRTIASVKRHMGTDWTIDIDDKKYTAQEISARTLMKLKNDAESYLGEKVTDAVITVPAYFNDAERQATKEAGEIAGLNVLRIVNEPTAAALAYGLDKGKEDELILVFDLGGGTFDVSLLEVGKDDDGFSTIQVRATSGDNRLGGDDWDQRVVDYLLNQLKVKGIDLSKDKIALQRLREAAEQAKKELSSATSTNISLQYLSVTPDGPVHLDEQLTRAKFQELTSDLLERTKKPFNDVIAEAGIKVSDIDHIVLVGGSTRMPAVTELVKQLAGGKDPNKGVNPDEVVAVGAALQAGVLKGERKDVLLIDVTPLSLGIETKGGVMTKLIERNTAIPTKRSETFTTADDNQPSVAIQVFQGEREFTRDNKPLGTFELTGIAPAQRGVPQVEVTFDIDANGIVHVSAKDKGTGKEQSMTITGGSSLSKEDIERMVADAEAHAAEDKTRREQADVRNSAEQLAYSVDKILSENDDKLPEEVKTEVKADVESLKAALAGTDEYAVKAASEKLQASQTKLGEAIYASTQAEGAAPAGDAAGAPAGEAKPEEDIVDAEIVDEEPKNEKK</w:t>
            </w:r>
          </w:p>
        </w:tc>
      </w:tr>
      <w:tr w:rsidR="00E44679" w:rsidRPr="00E340F8" w14:paraId="52C8BE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395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12C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KF3|DNAK_SH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84B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DKARVIENAEGDRTTPSIIAYTADETLVGQPAKRQAVTNPTNTVFAIKRLIGRRFKDDEVQRDVDIMPFKIIGADNGDAWVEAQGKKMAPPQISAEILKKMKKTAEDYLGEEVTEAVITVPAYFNDSQRQATKDAGRIAGLEVKRIINEPTAAALAYGIDKKQGDNIVAVYDLGGGTFDISIIEIDSVDGEQTFEVLATNGDTHLGGEDFDNRLINYLADEFKKEQSLDLRNDPLAMQRLKEAAEKAKIELSSTTQTEVNLPYITADATGPKHLVVKITRAKLESLVEDLITRSLEPLKVALADADLSVSDINEVILVGGQTRMPKVREEVSSFFGKELRQDVNPDEAVAIGAAVQAGVLSGDVKDVLLLDVTPLSLGIETMGSVMTKLIEKNTTIPTKASQTFSTADDNQAAVTIHVLQGERKQSSGNKSLGQFNLEGIEPAPRGMPQIEVAFDIDADGILHVSATDKKTGKAQNITIKASSGLSDEEVEAMVRDAEAHADEDAKFEELVTARNQADGMVHATKKQIEEAGEELPADEKEKIEAAMANVDTATKGSDKEAIEKATQELMEASSKLMEIAQAKAQAQQGQPEGAGEAQQDAHAADDVVDAEFEEVKDDKK</w:t>
            </w:r>
          </w:p>
        </w:tc>
      </w:tr>
      <w:tr w:rsidR="00E44679" w:rsidRPr="00E340F8" w14:paraId="7EF6C2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334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0D9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0M1|DNAK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D2FB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EPKVIPNPEGNRTTPSVVAFKNEERQVGEVAKRQAITNPNTIMSVKRHMGTDYKVEIEGKEYTPQEISAIILQNLKASAEAYLGETVTKAVITVPAYFNDAERQATKDAGRIAGLEVERIINEPTAAALAYGLEKQDEEQKILVYDLGGGTFDVSILELADGTFEVISTAGDNRLGGDDFDQVIIDHLVAEFKKENNIDLSQDKMALQRLKDAAEKAKKDLSGVTQTQISLPFISAGAAXPLHLELTLTRAKFEELSANLVERTLEPTRRALKDAGLSASELDRVILVGGSTRIPAVQEAIKRETGKEPYKGVNPDEVVALGAAVQGGVLTGDVEGVLLLDVTPLSLGIETMGGVFTKLIERNTTIPTSKSQVFSTAADNQPAVDIHVLQGERPMSADNKTLGRFQLTDIPPAPRGIPQIEVTFDIDANGIVNVRAKDLGTSKEQAITIQSSSGLSDEEVDRMVKEAEANADADQKRKEEVELRNEADQLVFQTDKVVKDLEGKVDAAEVAKATEAKEALQAAIEKNELEEIRAKKDALQEIVQQLTVKLYEQAQAAAGQAEGAQGAQDAGAKKDNVVDAEFEEVKEDK</w:t>
            </w:r>
          </w:p>
        </w:tc>
      </w:tr>
      <w:tr w:rsidR="00E44679" w:rsidRPr="00E340F8" w14:paraId="187BF7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8A9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7C0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8Y8|DNAJ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11AF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3B1F5E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90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469E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GP6|DNAK_DES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313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AGEPKVITNSEGNRTTPSVVALTEGGDRLVGQTAKRQAITNPENTVFGVKRLIGRKFDSPQIQGDKKVLPYKIEASANGDTRINLRGKQHSPAEISSFILANIKKTAEDYLGEEVTEAVITVPAYFNDSQRQATKDAGKIAGLTVKRIINEPTAASLAYGLDKKGEEKIVVFDLGGGTFDVSVLEIGDGVFEVKSTNGDTHLGGEDFDLRIIDYIADEFKKSQGIDIRGDKMALQRLKEAAEKAKMELSSAVETDINLPFITADASGPKHLDVKLTRAKLESLVADLLDNLVAPCKTALKDAGLTSSDINEVVLVGGMTRMPAVQERVEKIFSKKPHKGVNPDEVVAMGAAIQAGVLQGDVHDVLLLDVTPLSLGIETLGGVMTKLIDKNTTIPTKKSQVFSTAADSQPAVSIHVLQGEREMAAGNKTLGQFELTDLPPAPRGVPQIEVTFDIDANGIVHVAAKDKATGKEQSIRITAASGLSEEEIKKMVNDAELHADEDKKKHELVDAKNTAESLIHQTEKTLKEHGDKVDAATKTAIEAACEELKKVKEGTDAAIIKEKSEALTQASHKLAEAMYQQAAQESGQTEGAAQDPKGAAQDDDVVDADFEEVKDHKK</w:t>
            </w:r>
          </w:p>
        </w:tc>
      </w:tr>
      <w:tr w:rsidR="00E44679" w:rsidRPr="00E340F8" w14:paraId="0F17FC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9E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78F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GV8|DNAK_FRA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40FC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MNPDEAVAVGAAIQGGVLAGDVKDVLLLDVTPLSLGIETMGGVMTKLIERNTTIPTKKSQVFSTAEDNQPAVTIHVLQGEREMASANKSLGRFDLADIPPAPRGMPQIEVTFDIDANGILNVSAKDKATGKEQNIVIKSSSGLSEEDIEKMVQDAEANAEADKKFHDLVTARNTADNLIHSSRKAIQELGEKVTAAEKEKIEEACKELEAATKGDDKQAIEAKTKALEEAFAPIAQKAYAEQAQAAGAQGGAKAEEPKKEEDVVDADFEDVEDDKK</w:t>
            </w:r>
          </w:p>
        </w:tc>
      </w:tr>
      <w:tr w:rsidR="00E44679" w:rsidRPr="00E340F8" w14:paraId="0BC26E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3622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C85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6W3|DNAK_LAC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2DF9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MEGNEPKIITNPEGSRTTPSVVSFKNGETQVGEVAKRQAITNPNTISSIKSHMGEAGYTVEVDGKKYTPQEISAMILQYLKKYAEDYIGDTVTQAVITVPAYFNDAQRQATKDAGKIAGLDVKRIINEPTASSLAYGLDKKDKDEKILVYDLGGGTFDVSILELGDGVFQVLSTNGDTHLGGDDFDQKIMDWLIDGFKEEHGVDLSQDKMALQRLKDAAEKAKKDLSGVQEAQISLPFISAGENGPLHLEKTLSRAQFNQLTNDLVERTKQPVLNALKDADLTFDDIDEVILNGGSTRIPAVQEMVKELTGKEPNHSINPDEAVALGAAIQGGVLTGDVKDVVLLDVTPLSLGIETMGGVFTKLIDRNTTIPTSKSQIFSTAADNQPAVDIHVLQGERPMAADNKTLGNFQLTDIPAAPRGVPQIKVTFDIDKNGIVNVSAEDQGTHKKQNITIKSNSGLSDEEIERMKKDAEEHAEADKKKKEEVDLKNEVDQELFQVDKTLKEVKGKVPEDDIKKAESARDELKKAKESGNLDEMKAKKDALNKVIQDLSVKLYQQAQGAQGGAANGQPGDSQQNGNDNGNDDNTVDGDFKDVTPDDKK</w:t>
            </w:r>
          </w:p>
        </w:tc>
      </w:tr>
      <w:tr w:rsidR="00E44679" w:rsidRPr="00E340F8" w14:paraId="50AA27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573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42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N6M3|DNAJ_CLOK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DF75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EILGLDKGASDQDIKKAFRKLALKYHPDRNPNDKKAEEKFKEINEAYQVLTDPQKKAQYDQFGTTDFNGGGFQGGFGGFDFSDLGGFGDIFDSFFGGGFSSGRRKNGPERGSDLEYTLSLTFEEAVFGVEKEISVTRNERCETCNGTGAKKGSHPHTCDKCNGTGQVRHQRSTPLGNFVTMTTCDKCGGRGTIIKNPCEECRGKGIVRKHRKIKVKVPAGVDTGNIIPIRGQGEHGKNGGPSGDLYINLRVSPHSKFKRKGFDIYLDAHISFGKAALGTSLKVPSIDGDVKYEIPPGTQPGTVFRLKGKGVPKVDGRGRGDQYVNVIVDIPKNLNEKQKEALMMFMEASGEIQPRDVEKKSFIDKIFKNDSK</w:t>
            </w:r>
          </w:p>
        </w:tc>
      </w:tr>
      <w:tr w:rsidR="00E44679" w:rsidRPr="00E340F8" w14:paraId="501F69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C3E2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D7AB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MB2|DNAK_CHL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D7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YRTTPSMVAFTKTGERLIGQAAKRQAVTNPKNTIFSIKRFMGRKYDEVPNEKKFASYDVVNEGGDARVKIGEKSYSPQEISAMILQKMKQTAEDFLGEKVTEAVITVPAYFNDAQRQATKDAGKIAGLEVKRIINEPTAAALAYGLDKKKENEKVAVFDLGGGTFDISILELGDGVFEVKSTDGDTHLGGDDFDQVIIDYLADEFKKQEGIDLRKDAIALQRLKEAAEKAKIELSSRTDTEINLPFITATQEGPKHLVINLTRAKFEAMSATLFDKVLEPCRRALKNSKLDMKEIDEVVLVGGSSRIPKVQALVKEFFGKEPNKSVNPDEVVAIGAAIQGGVLQGDVTDVLLLDVTPLSLGIETLGGVMTKLIEANSTIPTRKQETFSTAADNQTSVEVHVLQGERPMASDNKTLGRFHLGDIPPAPRGIPQIEVTFDIDANGILNVSAKDKATGKEQSIKIEASGKLTEAEIEKMKEDAKAHADEDQKRKEEIDLKNSADSLIFSTEKQLSELGDKLPADKKAEIESALEKLKEAHKAGSADAIKPAMDELSKVWSEAASNLYQQPGAEAGAAPQPETNGQQESKGGDGAVNAEYEVIDGDDDKK</w:t>
            </w:r>
          </w:p>
        </w:tc>
      </w:tr>
      <w:tr w:rsidR="00E44679" w:rsidRPr="00E340F8" w14:paraId="159C8C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1CA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DB0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I2G3|DNAJ_CAMH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EFB2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YYEILGVPKDADSDEIKKAFRKLALKYHPDRNAGDKEAEEKFKEINEAYQVLGNDERRQTYDRYGKEGLNGAFGNDFGGFDFGDIFDTFFGGGGFNKSRSQRYDDAYDLDSEILVSISFKDAFFGVSKDIKYKIKKPCKTCDGTGSKDKKLNTCPYCGGSGKIVKRSGFLSFAQTCPFCKGSGQIVKEKCHDCAGKGFIEEQVNVKFDIPKGVNTGIRIRIAKKGNISKSGEIGDLYVAVQVKDDKFFVRSADDIYIEVPVFFTQAILGKTIKVPTMHGEKELQLKVGSKDKDQFVIEKEGFENIRTKIAGNLIVQINVQTPKKLTDEQIELLEKLHESFDKTADGIFDKIKNWFK</w:t>
            </w:r>
          </w:p>
        </w:tc>
      </w:tr>
      <w:tr w:rsidR="00E44679" w:rsidRPr="00E340F8" w14:paraId="151A85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BAD4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7E8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133|DNAJ1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5F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DFYKILGLERKASDDEIKKAYRKLALKYHPDKNKSPQAEERFKEIAEAYEVLSDKKKRDIFDNYGEDGLKGGQPGPDGGGQPGAYTYQFHGDPRATFAQFFGSSDPFGAFFTGGDNMFSGGQGGNTNEIFWNIGGDDMFAFNAQAPSRKRQQDPPIEHDLFVSLEEVDKGCIKKMKISRMATGSNGPYKEEKVLRITVKPGWKAGTKITFPQEGDSAPNKTPADIVFIIRDKPHSLFKREGIDLKYTAQISLKQALCGALVSVPTLQGSRIQVNPNHEIIKPTTTRRINGLGLPVPKEPSRRGDLIVSFDIKFPDTLAPSLQNQLSELLPN</w:t>
            </w:r>
          </w:p>
        </w:tc>
      </w:tr>
      <w:tr w:rsidR="00E44679" w:rsidRPr="00E340F8" w14:paraId="66F48A4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880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6D64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RT8|DNAK_HEL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C627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VYTPQEISAKILMKLKEDAESYLGESVTEAVITVPAYFNDSQRKATKEAGTIAGLNVLRIINEPTSAALAYGLDKKESEKIMVYDLGGGTFDVTVLETGDNVVEVLATGGDAFLGGDDFDNRVIDFLASEFKSETGIEIKNDVMALQRLKEAAENAKKELSSAMETEINLPFITADATGPKHLVKKLTRAKFESLTEDLVEETISKIESVIKDAGLTKNEISEVVMVGGSTRIPKVQERVKAFINKDLNKSVNPDEVVAVGASIQGGVLKGDVKDVLLLDVTPLSLGIETLGGVMTKVIDRGTTIPAKKSQVFSTAEDNQPAVSIMVLQGERELARDNKSLGKFDLQGIAPAPRGVPQIEVTFDIDANGILTVSAQDKNTGKSQEIKISGSSGLSDSEIEKMVKDAELHKEEDARKKEVIEARNHADSLAHQTQKSLDEHKTNLNENDANEIQNAINALKECVKNDNATKAELEDKTKLLAQAAQKLGEAMANKNNAEQPKKKDDDVIDAEVE</w:t>
            </w:r>
          </w:p>
        </w:tc>
      </w:tr>
      <w:tr w:rsidR="00E44679" w:rsidRPr="00E340F8" w14:paraId="02ED4E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6A8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1254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265|DNAJ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3E5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GKRDYYEVLGISKNASSQDIKRAFRKLAMQYHPDRHKAENETTQKQNEEKFKEVNEAYEVLSDEEKRKLYDQFGHEGLNASGFHEAGFNPFDIFNSVFGEGFSFGMDGDSPFDFIFNRSKKRQQQIVVPYNLDIALVIEINFFEMTNGCNKTIKYERKVSCHSCNGFGAEGGESGLDLCKDCNGNGFVIKNQRSIFGTIQSQVLCSTCNGQGKQIKVKCKTCRSNKYTVTNQIKEINIPAGMYSGEALVDESGGNEFKGHYGKLIIQVNVLASKIFKRSDNNVIANVLVDPMVAIVGGVIELPTLEGIKEFNIRPGTKSGEQIVIPNGGIKFSKSFKRKAGDLIIIISYARPCEYTNLELKKLREFIKPNQEVKQYLNTLKNEYKT</w:t>
            </w:r>
          </w:p>
        </w:tc>
      </w:tr>
      <w:tr w:rsidR="00E44679" w:rsidRPr="00E340F8" w14:paraId="507A63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F9DB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20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V19|DJ1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F2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VQKSALLLCGDYMEAYETIVPLYVLQSFGVSVHCVSPNRNAGDRCVMSAHDFLGLELYTELVVDQLTLNANFDDVTPENYDVIIIPGGRFTELLSADEKCVDLVARFAESKKLIFTSCHSQVMLMAAGILAGGVKCTAFESIKPLIELSGGEWWQQPGIQSMFEITDCVKDGNFMSTVGWPTLGHGIKLLLESLGGKVCSLEKKQASVLFLIGDYVEDYGINVPFRALQALGCKVDAVTPNKKKGEVCATAVYDLEDGRQIPAEKRGHNFFVTASWDDICVDDYDCVVVPGGRSPELLVMNEKAVALVKSFAEKDKVFAAIGQGKLLLAATGVLKGKRCASGKGMKVMVKVAGGEAVMEKGCVTDGKVVTAASATDLPAFLFDLSTALGLTVMF</w:t>
            </w:r>
          </w:p>
        </w:tc>
      </w:tr>
      <w:tr w:rsidR="00E44679" w:rsidRPr="00E340F8" w14:paraId="6828AE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4652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D30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GI7|DNAJ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A3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31781E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B9E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33F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5829|DNAK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FBA1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TKLEALNEKAQGLAVKLYEQAAAAQQAQEGAEGAQATGNAGDDVVDGEFTEK</w:t>
            </w:r>
          </w:p>
        </w:tc>
      </w:tr>
      <w:tr w:rsidR="00E44679" w:rsidRPr="00E340F8" w14:paraId="50CB8E7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5F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555B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DG8|DNAJ_GL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B181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LYETLNVSRDASKEDIKRAYRKLARQYHPDVNKDAGAEDTFKELSRAYEVLSDDDQRARYDRFGEAGLNGGVGGGPGDFAGAAGFGDISDIFESFFGGFAGAGTGGRRATRPGGPTRGDDLRYDMVLEFQEAIFGGEKEITINHLITCETCRGSGSKPGSGPMTCRNCGGQGQIRQARRTPFGLFTQVAACPNCQGTGEVIESPCPTCSGRGRNQKQTTIKITIPAGVDAGSRLRVQGEGDAGMRGGPPGDLFIYVSVRNHPVFRREGQDIYSIAEISYLQAILGSQMSVETVDGPQTVVVPPGTQPETVLTLDGKGVPRIGNPTRRGNHYLQLKVVIPTKLGAEERELLTKLAKARGEKVSKKEGLEGLIDSIGNLFH</w:t>
            </w:r>
          </w:p>
        </w:tc>
      </w:tr>
      <w:tr w:rsidR="00E44679" w:rsidRPr="00E340F8" w14:paraId="2C1ED8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67F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FAB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1D9|EG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3083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PRQCAAACRTGGGGGGVVRCRAVAAAGGAVAVRDAVVAPVARRGAARKTAETVAGMWREVQGCGDWEGMLEPAPHPVLRGEVARYGELVGACYKAFDLDPASRRYLNCKYGRERMLEEVGMGGAGYEVTRYIYAAADVSVPTMEPSTSGRGRWIGYVAVSTDEMSRRLGRRDVLVSFRGTVTPAEWMANLMSSLEAARLDPCDPRPDVKVESGFLSLYTSADKTCRFGGAGSCREQLLREVSRLVAAYSGGGEDVSVTLAGHSMGSALALLSAYDLAELGLNRAAPVTVFSFGGPRVGNAAFKARCDELGVKALRVTNVHDPITKLPGVFLNEATAGVLRPWRHSCYTHVGVELPLDFFKVGDLASVHDLATYISLLRGADKKQPAAAAADAGGVLAKVMDFVGRRRGGGALPWHDAAMIQMGGLVQTLGLI</w:t>
            </w:r>
          </w:p>
        </w:tc>
      </w:tr>
      <w:tr w:rsidR="00E44679" w:rsidRPr="00E340F8" w14:paraId="475D11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57A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BF47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KE0|ESL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66F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SENSRNLEAGLLLRKNQNDINECRITAVVLFSTFVSVCGSFCFGCAAGYSSVAQTGIINDLGLSVAQYSMFGSIMTFGGMIGAIFSGKVADLMGRKGTMWFAQIFCIFGWVAVALAKDSMWLDIGRLSTGFAVGLLSYVIPVYIAEITPKHVRGAFVFANQLMQSCGLSLFYVIGNFVHWRNLALIGLIPCALQVVTLFFIPESPRLLGKWGHEKECRASLQSLRGDDADISEEANTIKETMILFDEGPKSRVMDLFQRRYAPSVVIGVGLMLLQQLSGSSGLMYYVGSVFDKGGFPSSIGSMILAVIMIPKALLGLILVEKMGRRPLLLASTGGMCFFSLLLSFSFCFRSYGMLDELTPIFTCIGVVGFISSFAVGMGGLPWIIMSEIFPMNVKVSAGTLVTLANWSFGWIVAFAYNFMLEWNASGTFLIFFTICGAGIVFIYAMVPETKGRTLEDIQASLTDFLQ</w:t>
            </w:r>
          </w:p>
        </w:tc>
      </w:tr>
      <w:tr w:rsidR="00E44679" w:rsidRPr="00E340F8" w14:paraId="5C8DFE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64B8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F4D2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2Q9|GSK3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3245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LLSCSLKSGKQVTMVVASVATDGVDQQVEISYYDQKVIGNGSFGVVFLAKLSTTNEMVAIKKVLQDKRFKNRELQIMRKLNHPNIVKLKYFFYSSGEKKDELYLNLILEYVPETVYRVARHYSKQRQQIPMIYVKLYMYQLLRSLAYIHSIGICHRDIKPQNLLIDPESGVLKLCDFGSAKYLVRNEPNVSYICSRYYRAPELIFGATNYTNSIDVWSAGTVMAELLLGQPIFPGDSGVDQLVEIIKVLGTPTREQIQSMNPNYKEFKFPQIKAHPWNKVFRVHTPAEAIDLISKIIEYTPTSRPTPQAACQHAFFDELRNPDARLPSGRPLPTLEMDGPMGTGEVSTTSGDVAGPSA</w:t>
            </w:r>
          </w:p>
        </w:tc>
      </w:tr>
      <w:tr w:rsidR="00E44679" w:rsidRPr="00E340F8" w14:paraId="21CE28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7689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7C1B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9D1|GRPE_PRO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376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ASMHKEEKHEKGQHKQPADEQPLGIDPEVSSGEASEGACQESDAKVQELEKALEEAQQQAEKYRGEMMRFAADFENFRKQKERELQAAGTRSIENTIRELLPLVDDMKRVMEHAPDDLEQSGEARPYLEGVELLWKNLLKWFERKGVKQIEACGQKLDVNFHEAITQVDHPDAEPDTVIEEYQTGYVMGDKVLRHAKVIVAR</w:t>
            </w:r>
          </w:p>
        </w:tc>
      </w:tr>
      <w:tr w:rsidR="00E44679" w:rsidRPr="00E340F8" w14:paraId="781389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FE0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D510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0D0|GRPE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E624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6BA74B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94EA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F88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GP0|GRPE_SHEL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55B9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SNKAQEPQIEETEAVAVETEVVEDAASLMDELTQANFRVEELEQALAAAEAKVEEQKDSVIRAAAEVENVRRRAAIDVEKAHKFALEKFANELLPVIDNMERALQGTSSEDEATKAIYEGVELTLKTFTSAVAKFGLTQVDPQGEAFNPDHHQAIGMQPSEEFPANTVMMVMQKGYMLNERLLRPAMVMVSQGGASVDTQA</w:t>
            </w:r>
          </w:p>
        </w:tc>
      </w:tr>
      <w:tr w:rsidR="00E44679" w:rsidRPr="00E340F8" w14:paraId="264B3E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1AB6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CE75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RF2|GRPE_LEP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82E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TNQSLEDQNVQVEEGQTISDEAIEQAVEGAEKELDNAKKEIESLKDSWLRERAEFQNYKRRTANDLLNARKESIKKFAEGLTGALDNLERVSNVPNQTPEVVAFVEGIKMVQKEFYSVLEKEGIKRLDPKGQPFDPMLMEAIASEESAEFTEETVVETYQAGYYHEEGESKQSIRPARVKVGKPQS</w:t>
            </w:r>
          </w:p>
        </w:tc>
      </w:tr>
      <w:tr w:rsidR="00E44679" w:rsidRPr="00E340F8" w14:paraId="73E72BB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03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D82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KU1|GRPE_LA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151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NMDFKDLMADEAEDIIEKDIARVNQASEDIDQENQSEVVDDTTENEDASEEVYEEDTASEDGSKEKKSFFKKKEKKDKKDEKIDELTDRLMRNMAEFENFRKRTEKEKTQMFEVGAKDIIERILPVIDNFERGLAAVSVEEKDSAFVQGIEKIYKQLVTTLEAAGVKQIEAAGKEFDPDFHNAVMHAEDEEYGENIVAEEFQKGYMYRETVVRHSMVKVVN</w:t>
            </w:r>
          </w:p>
        </w:tc>
      </w:tr>
      <w:tr w:rsidR="00E44679" w:rsidRPr="00E340F8" w14:paraId="0AF11F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84DF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785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C5L7|GRPE_PROM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9EC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DAPTPAHDPAAEGLEASVPLESVASMNSDEGQPSAQSAPLADNEARLQQLEQEHSSLREEHETLRSQYMRIAADFDNFRKRQSRDQDDLRLQLICTTLSEILPVVDNFERARQQLEPQGEEAQALHRSYQGLYKQLVEVLKQLGVASMRVVGQAFDPTLHEAVSREPSEEHPEDVVTEELQRGYHLNGRVLRHALVKVSMGPGPQSGASPSSAQSNDDSTATFQGEADPAEPGV</w:t>
            </w:r>
          </w:p>
        </w:tc>
      </w:tr>
      <w:tr w:rsidR="00E44679" w:rsidRPr="00E340F8" w14:paraId="36CA01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608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468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HH6|GSTUO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A44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VILLDFWASMFGMRTRIALAEKRVKYDHREEDLWNKSSLLLEMNPVHKKIPVLIHNGKPVCESLIQIEYIDETWPDNNPLLPSDPYKRAHAKFWADFIDKKVNVTARRIWAVKGEEQEAAKELIEILKTLESELGDKKYFGDETFGYVDIALIGFHSWFAVYEKFGNVSIESECSKLVAWAKRCLERESVAKALPESEKVITFISERRKKLGLE</w:t>
            </w:r>
          </w:p>
        </w:tc>
      </w:tr>
      <w:tr w:rsidR="00E44679" w:rsidRPr="00E340F8" w14:paraId="405CBD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A60A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DDFD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LB8|HFQ_ME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522B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RPQNLQDTFLNFVRKNKVPLTIFLVNGVKLQGVVTWFDNFCVLLRRDGHSQLVYKHAISTIMPGQPIQMFESGEDAAAS</w:t>
            </w:r>
          </w:p>
        </w:tc>
      </w:tr>
      <w:tr w:rsidR="00E44679" w:rsidRPr="00E340F8" w14:paraId="79F14D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E645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11D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ZYY0|HFQ_PSEU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D85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TDADGADAEPGNA</w:t>
            </w:r>
          </w:p>
        </w:tc>
      </w:tr>
      <w:tr w:rsidR="00E44679" w:rsidRPr="00E340F8" w14:paraId="6D8096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38B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108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W4P9|HFQ_MAG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1609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SQNVQDVFLNFIRKNKTPVTIFLVNGVKLQGIVTWFDNFSVLLRRDGHTQLVYKHAISTVMPSTPISLFEPPIKENGEE</w:t>
            </w:r>
          </w:p>
        </w:tc>
      </w:tr>
      <w:tr w:rsidR="00E44679" w:rsidRPr="00E340F8" w14:paraId="728FD0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2C4C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FFB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204|HFQ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DD8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635D25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38C0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2B69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H57|HFQ_XYL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8DF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TIESFDQFVVLLRNTVSQMVYKHAISTVVPARNVRVGPGGGYVQSGSDTLQINDDEVE</w:t>
            </w:r>
          </w:p>
        </w:tc>
      </w:tr>
      <w:tr w:rsidR="00E44679" w:rsidRPr="00E340F8" w14:paraId="62DAEB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8588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C27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IY9|HFQ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9A4F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TESEAGDAEPGNA</w:t>
            </w:r>
          </w:p>
        </w:tc>
      </w:tr>
      <w:tr w:rsidR="00E44679" w:rsidRPr="00E340F8" w14:paraId="5FFF54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2A1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7797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2K8|HFQ_PE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E8F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PQINLQDAFLNQVRKENIPVTIFLVNGFQLKGMVRGFDNFTVILESEGKQLMVYKHAISTVSPLKPVSTSFSEAKAPEKS</w:t>
            </w:r>
          </w:p>
        </w:tc>
      </w:tr>
      <w:tr w:rsidR="00E44679" w:rsidRPr="00E340F8" w14:paraId="059F33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497F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B88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Q84|HFQ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AA19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LQMFENEEAAS</w:t>
            </w:r>
          </w:p>
        </w:tc>
      </w:tr>
      <w:tr w:rsidR="00E44679" w:rsidRPr="00E340F8" w14:paraId="1A89E5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74B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F3FC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HA2|HFQ_SACD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319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VLRKERIPVSIYLVNGIKLQGQVESFDQFVVLLKNTVSQMVYKHAISTVVPSRPVRVPLLNADGTSAEDENGG</w:t>
            </w:r>
          </w:p>
        </w:tc>
      </w:tr>
      <w:tr w:rsidR="00E44679" w:rsidRPr="00E340F8" w14:paraId="5EAC6B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23B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28A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G7|HFQ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011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742FA4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9769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A6B0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R70|HFQ_BA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C76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MPQKNVAIELE</w:t>
            </w:r>
          </w:p>
        </w:tc>
      </w:tr>
      <w:tr w:rsidR="00E44679" w:rsidRPr="00E340F8" w14:paraId="77087C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C917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9D5E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88|LDHA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D7E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KASSLSELGFDAGGASSGFFRPVADGCPATPTSSAVPHRRLTKISVIGAGNVGMAIAQTILTQNLADEIALVDALPDKLRGEALDLQHAAAFLPRVRISGTDAAVTKNSDLVIVTAGARQIPGETRLNLLQRNVALYRKIVPPVAEHSPDALLLVVSNPVDVLTYVAWKLSGFPASRVIGSGTNLDSSRFRFLIAEHLDVNAQDVQAYMVGEHGDSSVAIWSSISVGGMPAFKSLRDSHRSFDEAALEGIRRAVVGGAYEVIGLKGYTSWAIGYSVASLAASLLRDQRRVHPVSVLASGFHGISDGHEVFLSLPARLGRGGILGVAEMDLTEAEAAQLRRSAKTLWENCQLLDL</w:t>
            </w:r>
          </w:p>
        </w:tc>
      </w:tr>
      <w:tr w:rsidR="00E44679" w:rsidRPr="00E340F8" w14:paraId="6B53C0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96D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704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R1|LCY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86E0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GERRNGDSMSHNHRAPKKPRLAGLLTESDIDSEFAHHQTGVARINNGSFGCCPGSVLEAQREWQLRYLRQPDEFYFNGLRRGLLASRTVISDLINADDVDEVSLVDNATTAAAIVLQKVGRCFSEGKYKKEDTVVMFHCAFQSVKKSIQAYVSRVGGSTVEVRLPFPVNSNEEIISKFREGLEKGRANGRTVRLAIIDHITSMPCVLMPVRELVKICREEGVEQVFVDAAHAIGSVKVDVKEIGADYYVSNLHKWFFCPPSIAFFYCKKRGSESDVHHPVVSHEFGNGLPIESAWIGTRDYSSQLVVPSVMEFVNRFEGGMEGIMMKNHDEAVRMGLMLADAWGTNLGSPPEMCVGMVMIGLPSKLCVGSDEDAIKLRSYLRVHYSVEVPVFYLGLRDGEEGVKDKDSGLITAYVRISHQVYNKTEDYERLRDAITELVKDQMTCQNLPAL</w:t>
            </w:r>
          </w:p>
        </w:tc>
      </w:tr>
      <w:tr w:rsidR="00E44679" w:rsidRPr="00E340F8" w14:paraId="1579340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1A00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9C91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481|LON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9093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VTKKSQILVVRGQVIFPFVPFSLDVGRPRSRKIIKALKTLKTKRLVLVTQKFTGEQNPEFNDIYHVGTLCEIDEIVDVPGVDSKTVDYRIKGRGLQRVLIEKFSDADINEVSYQLLNSTVKDEANVDRFLQRIFPEKEEIEQLMEGAEKFLELENISKTVNVPKGLKQLDIITFKLANLVPNTESIKQAILEENEIANRLEKIIQAGIEDLQKIQDYGRSKNKETEFDKLDSKITRKINEQLSRQQRDFYLREKLRIIREEIGISSKKEDEVASIRKKLDENPYPEAIKKRILSELEHYENSSSSSQESTLTKTYIDTLLNLPWWQKSKDNSDVKNLIKTLDKNHTGLDKVKERIVEYLAVQLRTQKNKGPIMCLVGPPGVGKSSLAKSIAEALDKKFVKISLGGVHDESEIRGHRKTYLGSMPGRILKGMTRAKVINPLFLLDEIDKMTSSNQGYPSGALLEVLDPELNNKFSDNYVEEDYDLSKVMFIATANYIEDIPEALLDRMEIIELTSYTEQEKIEIAKNHLIKRCLEDADLNSEELKFTDEAISYIIKFYTREAGVRQLERLIQQVVRKYIVAMQKDGIKQETIDVNAVKKYLKKEIFDHTMRDEVSLPGIVNGMAYTPTGGDLLPIEVTHVAGKGELILTGNLKQTMRESANVALGYVKANAERFNINPSLFKKIDINIHVPGGGIPKDGPSAGAALVTAIISSLTGKKVDPTVAMTGEITLRGKVLVIGGVKEKTISAYRGGVTTIFMPEKNERYLDEVPKEIVDKLNIIFVKEYSDIYNKLFS</w:t>
            </w:r>
          </w:p>
        </w:tc>
      </w:tr>
      <w:tr w:rsidR="00E44679" w:rsidRPr="00E340F8" w14:paraId="631D413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CEE0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9662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GZQ6|LON_UNCT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504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DRFSNDKNEMPKIPDVLPLLPVRDIILYPAMVLPLAVGREKSIKALEESMSTNRLVFIVTQKNIQIEDPTPKDVYNIGTICEVLQMLKMPDGTLKALVEGISRAQWTDFKLSDKGYIEVGLKVFDENTLKMPEVEAIMRQTIALFEQYVKLNPRIPIDISVSVSNIADPARLADTIASHLVIKNNDKQTILELVDPVKRLEKIIQILNAEIEILNIERRIQNRVRNQIEKTQKEYYLTEQMKAIQKELKQKDEAQKDLDDLKGKLKKTKMPQAAKSAADKEMSRLEKMMPMSPEATVIRTYLEWILDLPWEKSTIDNLDLNRAKEVLDQDHYGLEKVKDRVLEYLAVLSRVQKIKGPILCFIGPPGVGKTSIAKSVARSLGRNFVRISMGGVKDEAEIRGHRRTYIGSMPGKIIQSIKKAGSNNPVFILDEIDKIGSDWRGDPSSALLEVLDPEQNYTFNDHYLDVDFDLSNVMFITTANTLNNIPVTLFDRLELIRFSSYTDVEKRHIAEDFIVPKQLKEHGLKPEEFIFDDGALDIVIKNYTHEAGVRNLTREIANLCRKVVKGLEFNKELKSITIKPENLNKYLGIAYYERERIAENDVGVATGLAWTEVGGETLTIEVNKMGGKNSLVLTGKLGDVMKESAQAALTYVRSSSQKLKIDENMFSNTDFHVHVPEGAVPKDGPSAGIALATALASVCMNKPIKKKIAMTGEVTLRGRVLSIGGLKEKVLAAYREGITMILFPESNKKDLVDIPEDVIKKLQMIPVSHMDEVISLTIERLPENKNIKMDKRNGENGI</w:t>
            </w:r>
          </w:p>
        </w:tc>
      </w:tr>
      <w:tr w:rsidR="00E44679" w:rsidRPr="00E340F8" w14:paraId="72E2A87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5B05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E5B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6605|LON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8F6A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LFQTPQVEAGIKEYPLMPLRDIVIFPTMVQPLFVGRRFSIRAIEEANKKDKLIFLVLQKDKDVEEPKEEDIYKVGVVAYILRTVPIEDARVKVLVQGLKRGVIKKLEWKEDHYVAQVDVIEERDIPPESQTIEDKALIKAVKESIDKLVSLGKQIIPDLVVLIKELEEPGKLADMVASILDIKSSQAQEILETFDPRERLKKVYKFLQDEIGLLEVKQRISEIARERMEKEQREYYLRQQLKAIQEELGEAGGIKAEIEEYTKKFEEVKECMPEEGVKEVEKNIKRLERLHPESAEAGVIRTWLDWVLDLPWCTRTEDNYDLERAREILDRDHYDLEKVKDRIIEYLAIRKLTQGKEAPTQILAFVGPPGVGKTSLGRSIAEALGRKFVRIALGGIRDEAEIRGHRRTYVGAMPGRIIQAIKQAGTKNPVIMLDEIDKLAISFQGDPAAALLEVLDPEQNKKFTDLYIGIPFDLSEVIFICTGNRADTIPTPLLDRMELIMLSGYSEEEKLFIAKKHLIPKLIPLHGFSPEEIEFTDEAILEIIRGYTREAGVRNLQRQISAVLRKIAVKKLQGEKGPFNITPELVRKLLGVPRYRPEREKKPLVGVATGLAWTEVGGEIMFIEATKMKGKGSLVLTGSLGDIMKESAQAALSYIRSKAEDYGIDPDIFSQVDVHVHVPEGAVPKDGPSAGVAIATALLSLFTDIPVRMDVAMTGEITLRGRVLPVGGLKEKILAAKRAEIYEVILPAKNKDEVMEELPEYVREKMTLHFVDNLEEVFKIALVREPKPLKEA</w:t>
            </w:r>
          </w:p>
        </w:tc>
      </w:tr>
      <w:tr w:rsidR="00E44679" w:rsidRPr="00E340F8" w14:paraId="777AB6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66B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689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RK0|MAS5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855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DPKGYYKVLELSPGASVAEVRKAYAKQQAKYHLDSPYMKNKLKNAASDEEREKIKKECGEMSARLNSAKSVLFDEKKKKEYDSGMGEFGAHFSGGGYSDIFDIFSQFTGGRGHQRTNKVSSTKYVITVSLRESFVGKVSKFNVRTEKVCTTCDGKGGKDVETCKKCNGNGVYTSRRSLGGFVTLAETRCDGCDGSGHKIKGKPCSTCNGAEYIQDKTMFEVNIKPGVRKGEKIVFEGMGDQRRGHVPGDVIFIIDVQEDSRFERCGNDLVGNIDIPLYTAIGGGVVYFTHIDGRQLEINVSPFRTFDTALKIRNEGFKGSRTGNLILKPNIIIGSESDRAKIMQVLSAPSKKPYGTFTKVNSEFGSMPEPERDHEDASEEGAQSARSFFNNFSFF</w:t>
            </w:r>
          </w:p>
        </w:tc>
      </w:tr>
      <w:tr w:rsidR="00E44679" w:rsidRPr="00E340F8" w14:paraId="2F9EA6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6F6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18B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1B7|MK1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070D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TRKRGFYKQDINKTAWELPKTYLAPAHVGSGAYGAVCSAIDKRTGEKVAIKKLSRPFQSEIFAKRAYRELLLLKHMHHENVIGLLDVFTPASSLRSFHDFYLVMPFMQTDLQKIMGMEFSEDKVQYLVYQMLKGLKYIHSAGIVHRDLKPGNLAVNEDCELKILDFGLARHTDTEMTGYVVTRWYRAPEVILSWMHYNQTVDIWSVGCIMAEMLTGKTLFKGKDYLDQLTQILKVTGVPGAEFVQKLKDKAAKSYIQSLPQSPKKDFTQLFPRASPQAADLLDKMLELDVDKRLTAAQALAHPFFEPFRDPEEETEAQQPFDDALEHEKLSVDEWKQHIYKEISNFSPIARKDSRRRSGMKLQ</w:t>
            </w:r>
          </w:p>
        </w:tc>
      </w:tr>
      <w:tr w:rsidR="00E44679" w:rsidRPr="00E340F8" w14:paraId="3F1C0B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70A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8E2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859|MPK4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CA47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MVDPPNGMGNQGKHYYTMWQTLFEIDTKYVPIKPIGRGAYGIVCSSINRATNEKVAIKKINNVFDNRVDALRTLRELKLLRHLRHENVIALKDIMMPVHRRSFKDVYLVYELMDTDLHQIIKSSQPLSNDHCQYFLFQLLRGLKYLHSAGILHRDLKPGNLLVNANCDLKICDFGLARTNNTKGQFMTEYVVTRWYRAPELLLCCDNYGTSIDVWSVGCIFAELLGRKPIFPGTECLNQLKLIVNVLGTMSEADIEFIDNPKARKYIKTLPYTPGIPLTSMYPQAHPLAIDLLQKMLVFDPSKRISVTEALEHPYMSPLYDPSANPPAQVPIDLDIDENLGVDMIREMMWQEMLHYHPEVVAGVNM</w:t>
            </w:r>
          </w:p>
        </w:tc>
      </w:tr>
      <w:tr w:rsidR="00E44679" w:rsidRPr="00E340F8" w14:paraId="6B2CA0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F083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034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AZ5|AH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A0C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LIAQLQRRFCDFTISLYHQGFLDDQFTELKKLQDECSPDFVAEVVTLFFEDCEKLISNMARALDQTGNVDFKLVGSSVHQLKGSSSSVGAKRVKGLCVTLKECCDSQNYEGCVRCLQQVDIEYKTLKAKLQDLFNLEQQIVQAGGRIPQVDI</w:t>
            </w:r>
          </w:p>
        </w:tc>
      </w:tr>
      <w:tr w:rsidR="00E44679" w:rsidRPr="00E340F8" w14:paraId="3E2A0F4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05B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05D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0117|GSH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E0E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LTKGSPLTWAETVPHIDYIKKHGIAQFINLYHRLKSRHGDQLKWGDEIEYTIVKFDDANKKVRVSCKAEELLNKLQAEEQVNAMLGTANRFLWRPEFGSYMIEGTPGMPYGGLIACFNIVEANMKLRRQVVKKLLKKDETCLSISFPSLGVPGFTFPEVAADRKNDDAANSVFWPEQAVFLGHPRFKNLTKNIKGRRGSKVAINVPIFKDTNTPSPFVEDLSALGGPDDTRDAKPDHIYMDHMGFGMGCCCLQVTFQAVNVDEARWLYDQLTPITPILLALSAATPIFRGKLSNVDSRWDIISASVDDRTPEERGLEPLKNSKWVIDKSRYDSTDCYIYPCSVGYNDIPLQYDETIYKQLIDGNIDEPLAKHIAHMFIRDPHQVFRERIEQDDEKSSEHFETIQSSNWMNMRFKPPPPDAPEIGWRVEFRPTEVQLTDFENAAYCCFVVLLTRMMISFRLTYLMPISMVTENMKRAQQKDAVLNQKFLFRKGLAECKSAPENLKGSEKCGPPSQDIEEMSIDEIINGKKNGFPGLISLIRQFLDSADVDVDTRCTISQYLNFISKRATGEINTLAHWTRGFVQSHPAYKHDSDVNDNIVYDLLKKMDAISNGEDHCEKLLGCYRSKTDHAISAAVRKAEEHMIVSSQKRAH</w:t>
            </w:r>
          </w:p>
        </w:tc>
      </w:tr>
      <w:tr w:rsidR="00E44679" w:rsidRPr="00E340F8" w14:paraId="6DF273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7D6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138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CQ7|GRPE_STRZ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689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40FFBF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4A9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E88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VA7|GRPE_STRG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0F5A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KHEEHPEDVEVKETVETAEQAESASPEKSELELANERADDFENKYLRAHAEMQNIQRRANEERQLLQRYRSQDLAKAILPSLDNLERALAVEGLTDDVKKGLEMVQESLVHALKEEGIEEIPADGEFDHNYHMAIQTVPADDEHPADTIAQVFQKGYKLHDRILRPAMVVVYN</w:t>
            </w:r>
          </w:p>
        </w:tc>
      </w:tr>
      <w:tr w:rsidR="00E44679" w:rsidRPr="00E340F8" w14:paraId="351D008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00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F3E7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481|GRPE_LEG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F59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NKKDWKKFKDEHKEEHKVENEILEEETDEESQHQEPALGHPSYTALEEQLTLAEQKAHENWEKSVRALAELENVRRRMEREVANAHKYGVEKLISALLPVVDSLEQALQLADKNSDPSMHEGLELTMKLFLDALQKFDVEQIDPLGQTFDPQQHEAMSMQPAPGAPPNSVITVFQKGYKLSDRVIRPARVIVSTK</w:t>
            </w:r>
          </w:p>
        </w:tc>
      </w:tr>
      <w:tr w:rsidR="00E44679" w:rsidRPr="00E340F8" w14:paraId="0CFAFA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A98F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E4FA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790|GRPE_HAE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6F75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QTEKEQVEQDVSQATELAQEAQEAQTQDVEPELQQNNEIDPLEEAIARVQELEAYIAEADKREQDIQLRARAEVENIRRRAEQDVEKAHKFALEKFSKEMLTVVDNLERGLQALEGVDESVKSGVELTHKGLVSTLNNFGVEAVGVVGEAFNPELHQAISMQPAEGIEANHISVVLQKGYTLHGRVIRPAMVMVAS</w:t>
            </w:r>
          </w:p>
        </w:tc>
      </w:tr>
      <w:tr w:rsidR="00E44679" w:rsidRPr="00E340F8" w14:paraId="6B08E6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5897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BABE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HT2|GRPE_LEP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20DE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TNQSLEDQNVQVEEGQTISDEAIEQAVEGAEKELDNAKKEIESLKDSWLRERAEFQNYKRRTANDLLNARKESIKKFAEGLTGALDNLERVSNVPNQTPEVVAFVEGIKMVQKEFYSVLEKEGIKRLDPKGQPFDPMLMEAIASEESAEFTEETVVETYQAGYYHEEGESKQSIRPARVKVGKPQS</w:t>
            </w:r>
          </w:p>
        </w:tc>
      </w:tr>
      <w:tr w:rsidR="00E44679" w:rsidRPr="00E340F8" w14:paraId="031512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744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31FA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421|GSTU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668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EEVKLLGIWASPFSRRVEMALKLKGIPYEYVEEILENKSPLLLALNPIHKKVPVLVHNGKTILESHVILEYIDETWPQNPILPQDPYERSKARFFAKLVDEQIMNVGFISMARADEKGREVLAEQVRELIMYLEKELVGKDYFGGKTVGFLDFVAGSLIPFCLERGWEGIGLEVITEEKFPEFKRWVRNLEKVEIVKDCVPPREEHVEHMNYMAERVRSS</w:t>
            </w:r>
          </w:p>
        </w:tc>
      </w:tr>
      <w:tr w:rsidR="00E44679" w:rsidRPr="00E340F8" w14:paraId="5BC9B0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727F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951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QY9|GRPE_SHEW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6F8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DSSKAKQNQVDEAVEGEILTESEVETGNDEASLMDELTQANFRVEELEQALAEANAKIEEQKDSVTRAAASEANIRRRAAQDVEKAHKFALEKFANELLPVIDNMERALQGTNAEAEETKAIYEGVELTLKSFVSTVDKFGLKEVNPHGESFNPEHHQAIGMQPSPEFPANTVMMVMQKGYILNDRLLRPAMVMVSQGGSGVDTQA</w:t>
            </w:r>
          </w:p>
        </w:tc>
      </w:tr>
      <w:tr w:rsidR="00E44679" w:rsidRPr="00E340F8" w14:paraId="35196E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76A6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169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BV8|HCHA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6E8C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019E39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C12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42E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AC3|HFQ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A2F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NKGQLLQDPFLNTLRREHVPVSIYLVNGIKLQGQIESFDQYVVLLRNTVTQMVYKHAISTIVPGRAVSFATGESEESPAS</w:t>
            </w:r>
          </w:p>
        </w:tc>
      </w:tr>
      <w:tr w:rsidR="00E44679" w:rsidRPr="00E340F8" w14:paraId="72E111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44F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7C5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J89|HCHA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2EF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0201DA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5EB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D3A2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91|GRPE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FCA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3A5392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15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51A2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LQ4|HFQ_XAN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D31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GNQAEDDDVEQ</w:t>
            </w:r>
          </w:p>
        </w:tc>
      </w:tr>
      <w:tr w:rsidR="00E44679" w:rsidRPr="00E340F8" w14:paraId="312141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1C8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945C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NR0|HFQ_PSEA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A34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KERIPVSIYLVNGIKLQGQVESFDQFVILLKNTVSQMVYKHAISTVVPSRALPVAATNPHADADENQ</w:t>
            </w:r>
          </w:p>
        </w:tc>
      </w:tr>
      <w:tr w:rsidR="00E44679" w:rsidRPr="00E340F8" w14:paraId="707B867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ECB2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762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F98|HFQ_BACH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6AA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18BF8E5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E3AA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220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CI2|HFQ_BAC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59F2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07290F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C59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1EC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3E8|HTPG_DESA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7DB2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HGAAAEKHEFRTEVRKLLHIITHSLYTNREIFLRELVSNASDALDKLRFAQTRGEAAPAADLDLNIAITVNEETRTLTVSDTGIGMTRQELIDNLGTIASSGSERFLKELAEKGEQASNIIGRFGVGFYAVFMVADSVTVTTRSALDASGAWRWTSDGLGSFELEEALDAPERGTRIDIRLKEDAGDFLKKDHLKDVIRRHSNFIPFPVSVEGEHVNTTPALWREPRFQVTEEQYKDFYTFLTFDTQAPMDTIHLSIDAPVQFTSLAFIPNFGNELFGYDRDKYGLDLYVRRVLISKEYKALIPEYLSFLKGVVDTEDLPLNISRETLQENALIAKIRQTLVKQVLAHLAKLAESDAEKYATFWRTHGRVFRMGYNDYINRDKFIPLLRFNSSALDDEKGLCSLDDYIGRAREGQKTVWYVSAPNREAARLNPHVEIFRRKGIEVLYLYEAADEFIMESLGKWNEFEFRSAEHADADALKDFDDVEKKDAPEALDEEGRKTLSSLLSHMKTLLGDKVEDVRESARLSDSPACLASKDGGMTASMEKLMRVMNKDESVPRKVLEINPDHPLTRNLLRLYRADADDRLLAQATEQLYESALLLEGYLRDPHALVGRVNSLLEQATGWYAEVRKL</w:t>
            </w:r>
          </w:p>
        </w:tc>
      </w:tr>
      <w:tr w:rsidR="00E44679" w:rsidRPr="00E340F8" w14:paraId="62AA43B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4014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6A8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VS1|HTPG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249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KQQTMGFQTEVKQMLHLVVHSLYSNKEIFLRELISNASDALDKLRFLALSNGSLFENDSDLKISIQINEKLQTITISDNGIGLSWEEAVENLGTIAKSGTKEFISQLTGEQAKDSQLIGQFGVGFYSAFIVADKVTVKSRRAGLQPEDGIVWESKGDGEFTIGYEKKSTRGTEITLHLKPENDEFLSDWRIRGIISKYSDHICWPIVMKKLSEEGKESKEFETVNKATALWTLQKSEISEEDYKQLYKHISHDYMDPLTWSHNHVEGKHEYITLLYIPAHAPFDLWQHEAKHGLKLYVKRVFIMDEATQFLPRYLRFVKGIVDASDLPLNISREILQDNKQVESIRAACTKRVLSMLEKMATNDKETYQKFWNEFGLVLKEGPIEDFANKEAIAKLLRFSTTASGSEKQEVSLEEYVSRMKEGQDKIYYITASSYNAAKNSPHLEIFRKKGIEVLLLSDKVDEWLVGYMNEFAGKKLQSISKGKVELGDDETSEQIKEQEKTLEPLIKHIKSVLNERVKDVLLTNRLTDSPACVVADEQDMGLEMQRILQAAGQQVPVSKPIFEINPDHALIKRLHDIQDDNQFELWVTMLFEQAVLAEGGQLDNPADFVNRVNRLLVSS</w:t>
            </w:r>
          </w:p>
        </w:tc>
      </w:tr>
      <w:tr w:rsidR="00E44679" w:rsidRPr="00E340F8" w14:paraId="0B7D49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F44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C96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I226|HTPG_CAMH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3B71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KFKTEVNQLLNLMINSLYSNKEIFLRELISNASDALDKLNYLALTKDEYKKLTYTPKIEITLDKEAKTLTISDTGIGMDENELENNLGTIARSGTKGFIEQLSGDAKKDSNLIGQFGVGFYSAFMVADKIEVLTKKPLSDEAFSWKSDANDYTIEKAEKADFGTQITLYLKDDEFLDSYRLENIIKKYSNHIPYPIFLQKEKYVASQKEGEEGHYESEISQVNKANALWRLPKSNLKEQDYFDFYKQISHDSSDPLLYIHTKAEGVHEYTTLFFVPSVQPFDLFRVDYQSGVKLYVKRVFITDDAKELLPPYLRFVRGIIDIEDLPLNVSREILQENRIMQTVKAASVKKILGELEKIKNSDKEKYAKFYKLFGKVLKEGLWGFSTEKDEILKLCLFKSSKTGELIDLAEYKKSMAAEQKEIYYISGGKAETLKNSPLLEEFNAKNIEVLICDDEIDTIIMPMIGEFDKTPIKSVMDADFSDDKGEISAQDLEIAEKIKENLKDKVKDVKISKRLKNALGVLVFDKNDPNYAMQAIYKQMGQENLPEVLPILEINKDHEIIKKLIANQSEIAKISNIIFDLAKLSEGQNIDDASEFAKNVSEIIAKAI</w:t>
            </w:r>
          </w:p>
        </w:tc>
      </w:tr>
      <w:tr w:rsidR="00E44679" w:rsidRPr="00E340F8" w14:paraId="5B8B1E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809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E546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HI5|HTPG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C91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AENVEHLNFQAEAKQLLRLMIHSLYSNKEIFLRELISNASDAADKLRFEGLSDTALYESDPDLKIRIAYDKEARTITISDNGIGMSRQEVIDNIGTIAKSGTREFIDSLTGDQARDANLIGQFGVGFYSAFIVADKVTLTTRRAGLTTEHGVRWESSGEGEYTLETVEKRDRGTEVVLHLREDEDELLSSFQLRSIIRKYSDHITLPIIMKKEVWDDESKAYKISDEEETVNQASAIWARPKNEITQEQYDEFYKHVAHDFEPPLAHVHARVEGKQEYIQLLYIPAHAPFDLFDREHRHGLKLYIKRVFIMDDAEKLLPGYLRFVRGIIDSNDLPLNVSREILQESKDIDSIRAGSVKKVLGLIEDLATSDKSEDQEKFKIFWREFGQVLKEGVAEDYSNRERIAKLLRFTSTHDEQEEQTVSLDDYIARMKPEQEKIYYITADGLKAAQSSPHLEIFRKKGIEVLLLHDRIDEWLTANLNEYAGKSLQSIAKGDLDLGKLEDEVEKQEHEKEAGDFQELTAKMKEVLGELVKDVRITYRLTESPACLVADTHDMSGNLGRLLKSAGQKVPDSKPFLEINPHHPMVQRLKYEEAKFADWSHILFDQALLAEGGQLEDPASFVRRLNDLLLQNILSGK</w:t>
            </w:r>
          </w:p>
        </w:tc>
      </w:tr>
      <w:tr w:rsidR="00E44679" w:rsidRPr="00E340F8" w14:paraId="5446E0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293E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5CA9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QP7|HSPQ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EFD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6F62EA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24E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899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I91|HSPI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893F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KLSKTTPFFFRRAFLCGRRGGYPESNLSNFGRPTASTLSTSQSSGICETNDYSNKPYFFQVKFEDRFSKKIDKFNECFRHFYYSHGGQQYMDKFESIFDNWEHEFSKTRGFRSPKTFINESDKGIEIRVELPGFSKENVKIDFSNGLLNIDALNKNTTIQQPSSNNQQVESQHQSLMEFKKSIKLPEDIDVSLIKAIMNNGILEISIPKNSYVKSTTINVQ</w:t>
            </w:r>
          </w:p>
        </w:tc>
      </w:tr>
      <w:tr w:rsidR="00E44679" w:rsidRPr="00E340F8" w14:paraId="6259C2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C0AC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966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J53|HTPG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512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SLSNPDLYEGDGELRVRVSFDKDKRTLTISDNGVGMTRDEVIDHLGTIAKSGTKSFLESLGSDQAKDSQLIGQFGVGFYSAFIVADKVTVRTRAAGEKPENGVFWESAGEGEYTVADITKEDRGTEITLHLREGEDEFLDDWRVRSIISKYSDHIALPVEIEKCEEKDGETVISWEKINKAQALWTRNKSEITDEEYKEFYKHIAHDFNDPLTWSHNRVEGKQEYTSLLYIPSQAPWDMWNRDHKHGLKLYVQRVFIMDDAEQFMPNYLRFVRGLIDSSDLS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4F4563A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836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4515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420|HSP7C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499E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LFLLGLIALSAVSVYCEEEEKTEKKETKYGTIIGIDLGTTYSCVGVYKNGRVEIIANDQGNRITPSYVAFSGDQGDRLIGDAAKNQLTINPENTIFDAKRLIGRDYNDKTVQADIKHWPFKVIDKSNKPSVEVKVGSDNKQFTPEEVSAMVLVKMKEIAESYLGKEVKNAVVTVPAYFNDAQRQATKDAGTIAGLNVVRIINEPTAAAIAYGLDKKDGERNILVFDLGGGTFDVSMLTIDNGVFEVLATNGDTHLGGEDFDQRVMEYFIKLYKKKSGKDLRKDKRAVQKLRREVEKAKRALSTQHQTKVEIESLFDGEDFSETLTRAKFEELNMDLFRATLKPVQKVLEDSDLKKDDVHEIVLVGGSTRIPKVQQLIKEFFNGKEPSRGINPDEAVAYGAAVQGGVISGEEDTGEIVLLDVNPLTMGIETVGGVMTKLIGRNTVIPTKKSQVFSTAADNQPTVTIQVFEGERPMTKDNHQLGKFDLTGLPPAPRGVPQIEVTFEIDVNGILHVTAEDKGTGNKNKITITNDQNRLSPEDIERMINDAEKFAEDDKKVKDKAEARNELESYAYNLKNQIEDKEKLGGKLDEDDKKTIEEAVEEAISWLGSNAEASAEELKEQKKDLESKVQPIVSKLYKDAGAGGEEAPEEGSDDKDEL</w:t>
            </w:r>
          </w:p>
        </w:tc>
      </w:tr>
      <w:tr w:rsidR="00E44679" w:rsidRPr="00E340F8" w14:paraId="7C3769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0E13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19A6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E66|HSPQ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02B0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49F80D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C49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C1C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251|HSPQ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DBFF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KFGIGQQVRHKLLGYLGVIIDVDPEYSLEKPSLEEISADDSLRRSPWYYVVMEDEDGKPVHTYLAEAQLGYEISPVHPEQPKLDELSASIKKQLKTPRLRN</w:t>
            </w:r>
          </w:p>
        </w:tc>
      </w:tr>
      <w:tr w:rsidR="00E44679" w:rsidRPr="00E340F8" w14:paraId="49EBCA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255F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D58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1V6|HSLU_PELC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EB7B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FTPREIVSELDRYIIGQKQAKRAVAVALRNRWRRQQVADELRDEIAPKNIIMIGPTGVGKTEIARRLARLAQAPFIKVEASKFTEVGYVGRDVESMVRDLLDLAIIMIREEEARKVRVKAEDLAEERLLDLLLPGAQSRDPDLSGEEAGEGGTRDKLRKLLRKGALDERKVELEVQAAQMPMMEVFTPQGTEEMGINFKEMFGNLFPKKTKRRQIKVSEAREILIEQEAERLVDMEKVNTLARERVEQSGIIFIDEIDKIAGQNGRQGPDVSREGVQRDILPIVEGSTVSTKYGPVKTDHILFVAAGAFHVAKPSDLIPELQGRFPIRVELTSLGEEEFFRILTEPKNALIRQYEALMETEGIRLHFTEEAIREIARIATQVNSQTENIGARRLHTIMEKLLEELSFEAPEHREQSVEIDVDYVRKQLSDIARDEDLSRYIL</w:t>
            </w:r>
          </w:p>
        </w:tc>
      </w:tr>
      <w:tr w:rsidR="00E44679" w:rsidRPr="00E340F8" w14:paraId="79CA7E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BA49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9D98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GB5|HSPQ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F901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NGQPVHTYLAEAQLRSEMRDEHPEQPSMDELARTIRKQLQAPRLRN</w:t>
            </w:r>
          </w:p>
        </w:tc>
      </w:tr>
      <w:tr w:rsidR="00E44679" w:rsidRPr="00E340F8" w14:paraId="67A2788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E9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C3E7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4P2|HSP8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8E99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TETFAFQAEINQLLSLIINTFYSNKEIFLRELISNSSDALDKIRFESLTDKSKLDAQPELFIHIVPDKASNTLSIIDSGIGMTKSDLVNNLGTIARSGTKEFMEALAAGADVSMIGQFGVGFYSAYLVAERVVVTTKHNDDEQYVWESQAGGSFTVTRDTSGEQLGRGTKITLYLKDDQLEYLEERRLKDLIKKHSEFISYPISLWTEKTTEKEISDDEDEEEKKDAEEGKVEDVDEEKEEKEKKKKKIKEVSHEWSLVNKQKPIWMRKPEEITKEEYAAFYKSLTNDWEEHLAVKHFSVEGQLEFKAVLFVPKRAPFDLFDTRKKLNNIKLYVRRVFIMDNCEELIPEWLSFVKGIVDSEDLPLNISREMLQQNKILKVIRKNLVKKCVELFFEIAENKEDYNKFYEAFSKNLKLGIHEDSTNRNKIAELLRYHSTKSGDELTSLKDYVTRMKEGQNDIYYITGESKKAVENSPFLEKLKKKGYEVLYMVDAIDEYAVGQLKEFEGKKLVSATKEGLKLDESEDEKKRKEELKEKFEGLCKVIKEVLGDKVEKVVVSDRVVDSPCCLVTGEYGWTANMERIMKAQALRDSSMAGYMSSKKTMEINPENAIMEELRKRADADKNDKSVKDLVLLLFETALLTSGFSLDDPNTFGSRIHRMLKLGLSIDEDETAEADTDMPPLEDDAGESKMEEVD</w:t>
            </w:r>
          </w:p>
        </w:tc>
      </w:tr>
      <w:tr w:rsidR="00E44679" w:rsidRPr="00E340F8" w14:paraId="603E05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F65D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74D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6627|HS71L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07E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NKGMAIGIDLGTTYSCVGVFQHGKVEIIANDQGNRTTPSYVAFTDTERLIGDAAKNQVAMNPQNTVFDAKRLIGRKFNDPVVQSDMKLWPFQVINEAGKPKVMVSYKGEKKAFYPEEISSMVLTKMKETAEAFLGHNVTNAVITVPAYFNDSQRQATKDAGVIAGLNVLRIINEPTAAAIAYGLDKGSHGERHVLIFDLGGGTFDVSILTIDDGIFEVKATAGDTHLGGEDFDNRLVSHFVEEFKRKHKKDISQNKRAVRRLRTACERAKRTLSSSTQANLEIDSLYEGIDFYTSITRARFEELCADLFRGTLEPVEKSLRDAKMDKAKIHDIVLVGGSTRIPKVQKLLQDYFNGRDLNKSINPDEAVAYGAAVQAAILMGDKSEKVQDLLLLDVAPLSLGLETAGGVMTVLIKRNSTIPTKQTQIFTTYSDNQPGVLIQVYEGERAMTRDNNLLGRFDLTGIPPAPRGVPQIEVTFDIDANGILNVTAMDKSTGKANKITITNDKGRLSKEEIERMVQEAERYKAEDEGQREKIAAKNALESYAFNMKSAVGDEGLKDKISESDKKKILDKCNEVLSWLEANQLAEKDEFDHKRKELENMCNPIITKLYQSGCTGPTCTPGYTPGRAATGPTIEEVD</w:t>
            </w:r>
          </w:p>
        </w:tc>
      </w:tr>
      <w:tr w:rsidR="00E44679" w:rsidRPr="00E340F8" w14:paraId="7ACD1E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6D24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11B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WI7|HSLU_RHIE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E27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IGQHEAKRAVAIALRNRWRRQQLDPSLRDEVMPKNILMIGPTGVGKTEISRRLAKLAGAPFIKVEATKFTEVGYVGRDVEQIIRDLVEVGIGLVREKKRAEVQAKAHVSAEERVLDALVGTTASPATRENFRKKLRDGELDDKEIDIEVADTGSGMGGFEIPGMPGANIGVLNLSEMFGKAMGGRTKKVRTTVKASYTDLIRDESDKLIDNEVIQREAVRSTENDGIVFLDEIDKIAARDGGMGAGVSREGVQRDLLPLVEGTTVSTKYGPVKTDHILFIASGAFHVSKPSDLLPELQGRLPIRVELRPLNKEDFRRILTETEASLIRQYRALMETESLSLDFTEDAIDALADVAVHLNSSVENIGARRLQTVMERVLDDISYNAPDRSGTAITIDAAYVREHVGDLAQNTDLSRFIL</w:t>
            </w:r>
          </w:p>
        </w:tc>
      </w:tr>
      <w:tr w:rsidR="00E44679" w:rsidRPr="00E340F8" w14:paraId="4C04497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0D5E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E5AC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3986|HS90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1DF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ETFAFQAEINQLLSLIINTFYSNKEIFLRELISNSSDALDKIRFESLTDKSKLDGQPELFIHIIPDKTNNTLTIIDSGIGMTKADLVNNLGTIARSGTKEFMEALAAGADVSMIGQFGVGFYSAYLVADKVVVTTKHNDDEQYVWESQAGGSFTVTRDTSGEALGRGTKMILYLKEDQMEYIEERRLKDLVKKHSEFISYPISLWIEKTIEKEISDDEEEEEKKDEEGKVEEIDEEKEKEEKKKKKIKEVTHEWDLVNKQKPIWMRKPEEINKEEYAAFYKSLSNDWEEHLAVKHFSVEGQLEFKAILFVPKRAPFDLFDTKKKPNNIKLYVRRVFIMDNCEDIIPDYLGFVKGIVDSEDLPLNISRETLQQNKILKVIRKNLVKKCLELFFEIAENKEDYNKFYEAFSKNLKLGIHEDSQNRTKIAELLRYHSTKSGDELTSLKDYVTRMKEGQNEIFYITGESKKAVENSPFLEKLKKKGYEVLYMVDAIDEYAIGQLKEFEGKKLVSATKEGLKLEETDDEKKKKEELKEKFEGLCKVIKDVLGDKVEKVIVSDRVVDSPCCLVTGEYGWTANMERIMKAQALKDSNTGGYMSSKKTMEINPENSIMDELRKRAEADKNDKSVKDLVLLLFETALLTSGFSLDEPNTFGSRIHRMLKLGLSIEEDDAVEADAEMPPLEDDADAEGSKMEEVD</w:t>
            </w:r>
          </w:p>
        </w:tc>
      </w:tr>
      <w:tr w:rsidR="00E44679" w:rsidRPr="00E340F8" w14:paraId="2C4CA5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8261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133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NB3|HSLU_RHI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8AFE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IGQHDAKRAVAIALRNRWRRQQLDPSLRDEVMPKNILMIGPTGVGKTEISRRLAKLAGAPFIKVEATKFTEVGYVGRDVEQIIRDLVEVGIGLVREKKRAEVQAKAHVSAEERVLDALVGTTASPATRENFRKKLRDGELDDKEIDIEVADAGSGMGGFEIPGMPGANIGVLNLSEMFGKAMGGRTKKVRTTVKASYSDLIRDESDKLIDNEVIQREAVRSTENDGIVFLDEIDKIAARDGGMGAGVSREGVQRDLLPLVEGTTVSTKYGPVKTDHILFIASGAFHVSKPSDLLPELQGRLPIRVELRPLNKDDFRRILTETEASLIRQYRALMETESLSLEFTDDAIDALADVAVHLNSSVENIGARRLQTVMERVLDDISYNAPDRGGTAVTIDAAYVREHVGDLAQNTDLSRFIL</w:t>
            </w:r>
          </w:p>
        </w:tc>
      </w:tr>
      <w:tr w:rsidR="00E44679" w:rsidRPr="00E340F8" w14:paraId="0EA53A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883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6BB7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ZG8|HRCA_LEU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1C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KLILSAIIYEYTQTARAVGSKSLQEQLNIKVSSATIRNEMAALESASLIKKLHTSAGRVPSRAGYRYYLDHLMANHSVTEHDVNMVIQSFRGNFHEIDDLLDESARTLSEFTGATAIILKPQRHDIKVSGFRLVPLENQQLIAVLVTSDGKVTSQTFKLPRELAISSLDSMVKYINDQMTGRPVLEVLQMMQSDELPTQMSRVIKTPGAFLQLFGDVLSRSVGDQVHIGGRLNVLNFDESLNNKADLKRLLEFLESAKDIRNVAQTLGSHTVVKISQEIHEPLLKSFSLITRGFTIPNQGDGVIALLGPIRMPYARNILLIDAYGEALTQKMIEYT</w:t>
            </w:r>
          </w:p>
        </w:tc>
      </w:tr>
      <w:tr w:rsidR="00E44679" w:rsidRPr="00E340F8" w14:paraId="7BEB77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B62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6E08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T04|HRCA_MYC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5708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IKILQTIVEEFIKTNQPVGSKRILELLNMKISSATIRNESATLEHEGYLEKQHTSSGRTPSTKGYRYYVDNIMKLDSADYTRLKIYLNQLLDLRKYDIDKTINYASEIISELTKMTAVVIKKQNIKDIKLKKIELILLSEFLASVLFIFSDGDVQNKMFNLKDVALSDLKIAIKLFSDVLVDVKLDEIDQYLNDLKHQLFLSIKQYDYVLNTFINTILESKNEQKETHGMRYMLENPEFNDTNKLKNAVKLVEQLSPFDWFNIAYESNKNMNKIAIKIGNEIDQINDDISMIATELKIGNSSTVLTLVGPKRVDYNQVNQLMNLIIEIINTKEN</w:t>
            </w:r>
          </w:p>
        </w:tc>
      </w:tr>
      <w:tr w:rsidR="00E44679" w:rsidRPr="00E340F8" w14:paraId="3B4FF8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5CA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92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KS7|HRCA_EXI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5A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RAIVDDYIKTAQPVGSRTLSKRSDVTFSSATIRNEMADLEEMGLIEKPHTSAGRIPSELGYRFYVDHLIRPESISPQEAKALKSLFAHSVNENDRLIRHTADLLSELTHYTTLVLGPKEEGQRLHHLELIPLAEGRVVIVLVTETGHVEHKTLQLAEALSREAASRLMERLNQTLRGTPLRQLRLRLLEEIRRFRSEHSEQTTLLSKALDIVLTDQHEERPLIYLGGKANMFDQPEFQDVAKLRPVLELIEQQEALFDFLSPSLDNQILITIGSENNVDALKDCSVIRAHYSVDGVSLGTLALIGPKRMDYNRGINSIIHLLQAFQTELRKNSLD</w:t>
            </w:r>
          </w:p>
        </w:tc>
      </w:tr>
      <w:tr w:rsidR="00E44679" w:rsidRPr="00E340F8" w14:paraId="33FD3C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F10E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CCB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GE8|HSF4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89EA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APAALPTEPGPSPVPAFLGKLWALVGDPGTDHLIRWSPSGTSFLVSDQSRFAKEVLPQYFKHSNMASFVRQLNMYGFRKVVSIEQGGLLRPERDHVEFQHPSFVRGREQLLERVRRKVPALRSDDGRWRPEDLGRLLGEVQALRGVQEITEARLRELRQQNEILWREVVTLRQSHGQQHRVIGKLIQCLFGPLQTGSSGAGAKRKLSLMLDEGSSCPTPAKFNTCPLPGALLQDPYFIQSPLPETTLGLSSSHRTRGPIISDIHEDSPSPDGTRLSPSSGGRREKGLALLKEEPASPGGEGEAGLALAPNECDFCVTAPPPLSVAVVQAILEGKGNFSPEGPRNAQQPEPRGPREVPDRGTLGLDRGARSPENLLPPMLLRAPPESVEPAGPLDVLGPSHQGREWTLMDLDMELSLMQPLGPERSETELAVKGLNSPGPGKDSTLGAPLLLDVQAALGGPALSLPGALTIYSTPESRANYLGPGANPSP</w:t>
            </w:r>
          </w:p>
        </w:tc>
      </w:tr>
      <w:tr w:rsidR="00E44679" w:rsidRPr="00E340F8" w14:paraId="214439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FC5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E9E2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AD4|HRCA_HEL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A1BF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MNDRKQKVLWAIIQDYVSTAEPVGSRTIARKYDLGVSPATIRNEMSDLEELGLIEQPYTSSGRIPSDYGYRYFVDCLMERETLNPEELRKVKRAMSERLQEVNSIMQQTTNLLAELTNYTAVALGPQVGKTTFQQIHFFPVMPTKAVAVVVTSAGVMENKILDIPESMTPEDLQKVSVMINERLQGLTMAQVRASLCMELNEALKKQKQVLSRSLELIDEALHGDSGERFFLAGMMNIFKQPEFKDVEKLQNLLGILEQHQTMRELMHDHPEPGIHIKIGAENRHEGVRNCSMVTASYHLDGEVLGVIGLIGPTRMEYSKAVAVVEELTEQLSAVLKKCLIVRGI</w:t>
            </w:r>
          </w:p>
        </w:tc>
      </w:tr>
      <w:tr w:rsidR="00E44679" w:rsidRPr="00E340F8" w14:paraId="3E19A7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5A0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FF0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ZV5|HRCA_THE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068B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NRKNNEALKKLNDRQRKVLYCIVREYIENKKPVSSQRVLEVSNIEFSSATIRNDMKKLEYLGYIYQPHTSAGRIPTDKGLRFYYEEMLKISKETSEADLAVETFKSMPLADPEKVLFLAGNLLARLTEGYVLIERPNTRDLKILRVMLIPVSEDYLIFSILTEFGVSKVTPIKTQERLNWEEIERQLNFLLRGRTVGEVLMGKIESLKGSGFLRLIESLIGETVERYLDAGLENLLKDETLTLEDIRNLLEEVKDQKFLESLVGEGITVRIGREIGRKKLEKFAVFSGKYFKGESPIGSVYLFTSKVTKYDRNHRVFEYILNRLSEYFTSTSRR</w:t>
            </w:r>
          </w:p>
        </w:tc>
      </w:tr>
      <w:tr w:rsidR="00E44679" w:rsidRPr="00E340F8" w14:paraId="66763A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367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9ACA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UQ6|HSLO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5734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15BF0F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BECD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D88B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HC5|HRCA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C81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1C32106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CAD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F9F9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0T8|HSLU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563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IPELQGRLPIRVELQALTTSDFERILTEPNASVTVQYKALMATEGVNIEFTDSGIKRIAEAAWQVNETTENIGARRLHTVLERLMEEISYNASDLHGQNITIDAEYVSKHLDALVADEDLSRFIL</w:t>
            </w:r>
          </w:p>
        </w:tc>
      </w:tr>
      <w:tr w:rsidR="00E44679" w:rsidRPr="00E340F8" w14:paraId="02C7C3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AB2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A2D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JM4|HRCA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3EC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4460E3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A201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100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2163|HRCA_STR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C85B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ERRLEVLRAIVQDYVGTEEPVGSKALTERHRLGVSPATVRNDMAALEDEGYIAQPHTSAGPIPTDKGYRLFVDRLADVKPMTAPERRAIHHFLDQAVDLDDVVARTVRLLAHVTRQVAVVQYPSLTRSTVRHVELLSMAPARLMLVLITDTGRVEQRMIDCPAPFGESSVADLRARLNSQVAGRRFADVPQLVQDLPESFESEDRPTVSTVLSTLLETLVEETEERLMIGGTANLTRFGHDFPLTIRPVLEALEEQVVLLKLLGEAKDSAMTVRIGHENAHEGLSSTSVVSVGYGSGREAVAKLGVVGPTRMDYPGTMGAVRAVARYVGQILAES</w:t>
            </w:r>
          </w:p>
        </w:tc>
      </w:tr>
      <w:tr w:rsidR="00E44679" w:rsidRPr="00E340F8" w14:paraId="54F2510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06F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8BC4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LY7|HRCA_ST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EE10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NLLNFANLAAYQFFDQPQKVALEIREGLREDQMQNVRVADGQESCLADLAVISSKFLIPYRGVGILAIIGPVNLDYQQLINQINVVNRVLTMKLTDFYRYLSSNHYEVH</w:t>
            </w:r>
          </w:p>
        </w:tc>
      </w:tr>
      <w:tr w:rsidR="00E44679" w:rsidRPr="00E340F8" w14:paraId="4C84A4D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1C25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D6BD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WA8|HRCA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3634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0167D4A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B39A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2D94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ZB46|HRCA_BRE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22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DRQQMILNAIVDNYIHSAEPVGSRTISKRDDIGFSSATIRNEMSDLEELGYLEQPHTSAGRVPSTKGYRFYVDNLIQPHLLEETELGKLKQLFAERILHAEQVVEYTAQILSQLTNYTAIVLGPEIFEHRLKHIQIVPLNAEQAVAIVVTHTGRVENKLIDLPEGIGAGEIEKLVNLLNAKLTDVPLWQLRQRLYQEISGEMQRHTEQYEEILQLLNNSLTQEEERVYLRGATKIMNQPEFRDVDKVKDILELLEQHDQLMNVIGMQGDGLTVRIGQENQLDAIKQCSIITTSYSLGGKPVGMVGILGPTRMEYGKVITVLNHLAEGLSRMLTSQFEK</w:t>
            </w:r>
          </w:p>
        </w:tc>
      </w:tr>
      <w:tr w:rsidR="00E44679" w:rsidRPr="00E340F8" w14:paraId="5AD889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566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493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B41|HRCA_CHE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534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PVADQSLQSLDARSRDIFRLIVESYLQRGEPVGSRNLSRLLPTQLSPATIRNVMSDLEHLGLIYAPHVSAGRLPTQQGLRFFVDAFMEVGDLSEEERRVIEAQIKASGRGQSLDHMLTEASQMLSGLSRGAGLVLAAKTEAPLKHIEFIQLEPRKALAILVSQNGDVENRVIELPAGVTASQLVEASNFLNAHIRGRTLAEAKSEMARLKEETREALDSLSQSLVEQGLAIWAGAESDTPARIIIRGRANLLENVTAQADLELLRHLFDDLETKEALIQLLGLAEEGPGVRIFIGSENKLFSLSGSSLIVAPYRDQDSRVIGALGIIGPTRLNYARIVPMVDYTAQLVGRLLR</w:t>
            </w:r>
          </w:p>
        </w:tc>
      </w:tr>
      <w:tr w:rsidR="00E44679" w:rsidRPr="00E340F8" w14:paraId="521092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19EE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6F6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1M6|HRCA_BIF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BD7A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SRRMLVLRAVVEDYIRSQEPVGSTTLTRDHDLGVSSATVRNDMAALEDEGYLIQPHTSAGRVPTEKGYRYFVDRLATVVPLSEAQRRGINSFLSGSVNLQDTLQRAARLLAQITGQVAVVAAPSLSKSTLRHIEIVPVSINTLLAVVITDTGRVAQHILNVTKLPDVTTLTHLTNEINTQCSGVSLTRTADCVRQMGARKEYHAISTLAETLAQAFDGMADDERASELYMAGTSRLAHQRTVADLAPLFDALEEQVVLMKLMSSLSETTQSDGVGVAIGSETHTPGLLHASVVTSGYGRTSAAATDGATHAAASSQTENQSGDDTRQAGEPVAFVGSIGPTHMDYAATMAAVRAVARYLTAFLAHDEGQPAD</w:t>
            </w:r>
          </w:p>
        </w:tc>
      </w:tr>
      <w:tr w:rsidR="00E44679" w:rsidRPr="00E340F8" w14:paraId="4717B9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DCC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9833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I24|IBPA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6A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32184D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247F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43AF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CK0|IBPA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DA1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DLERVIPEANKPRRIEIN</w:t>
            </w:r>
          </w:p>
        </w:tc>
      </w:tr>
      <w:tr w:rsidR="00E44679" w:rsidRPr="00E340F8" w14:paraId="736037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8E6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9FAE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Y83|IBPB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F8F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6BB7BE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4BC1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407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P87|INLH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A875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RWNSVFKLVLMVTAILGLSLYVTTSQGVEVRAESITQPTAINVIFPDPALANAIKIAAGKSNVTDTVTQADLDGITTLSAFGTGVTTIEGVQYLNNLIGLELKDNQITDLTPLKNLTKITELELSGNPLKNVSAIAGLQSIKTLDLTSTQITDVTPLAGLSNLQVLYLDLNQITNISPLAGLTNLQYLSIGNAQVSDLTPLANLSKLTTLKADDNKISDISPLASLPNLIEVHLKNNQISDVSPLANTSNLFIVTLTNQTITNQPVFYQNNLVVPNVVKGPSGAPIAPATISDNGTYASPNLTWNLTSFINNVSYTFNQSVTFKNTTVPFSGTVTQPLTEAYTAVFDVDGKQTSVTVGANELIKEPTAPTKEGYTFTGWYDAKTGGTKWDFATDKMPAEDITLYAQFTINSYTATFDIDGKLTTQKVTYQSLLEEPVAPTKDGYTFTGWYDAKTGGTKWDFATGKMPAGNITLYAQFTKNDNPNPDDPTTNTPTGNGDGTSNPSNSGGNTTLPTAGDENTMLPIFIGVFLLGTATLILRKTIKVK</w:t>
            </w:r>
          </w:p>
        </w:tc>
      </w:tr>
      <w:tr w:rsidR="00E44679" w:rsidRPr="00E340F8" w14:paraId="620BCB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03B0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E5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KK2|IRAM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D7E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SVENNLVCPTTGTAFALTSGAENLKFILWYKGDYFLRTGSVISPEDSGVLANGKKRNIKILHVFPYSNALWASFHNRIDCPGNGVVTINHCARQQQCVFTLCPYGARTVTG</w:t>
            </w:r>
          </w:p>
        </w:tc>
      </w:tr>
      <w:tr w:rsidR="00E44679" w:rsidRPr="00E340F8" w14:paraId="536729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E9B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2CA7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193|JAC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285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YLVQRRFTSTFYELFPKTFPKKLPIWTIDQSRLRKEYRQLQAQHHPDMAQQGSEQSSTLNQAYHTLKDPLRRSQYMLKLLRNIDLTQEQTSNEVTTSDPQLLLKVLDIHDELSQMDDEAGVKLLEKQNKERIQDIEAQLGQCYNDKDYAAAVKLTVELKYWYNLAKAFKDWAPGKQLEMNH</w:t>
            </w:r>
          </w:p>
        </w:tc>
      </w:tr>
      <w:tr w:rsidR="00E44679" w:rsidRPr="00E340F8" w14:paraId="3B1867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9D3E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79F3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WR4|IRAP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71C8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59A68C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4FD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3A64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339|KIN17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2BE2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SDFLSPKAIANRIKSKGLQKLRWYCQMCQKQCRDENGFKCHCMSESHQRQLLLASENPQQFMDYFSEEFRNDFLELLRRRFGTKRVHNNIVYNEYISHREHIHMNATQWETLTDFTKWLGREGLCKVDETPKGWYIQYIDRDPETIRRQLELEKKKKQDLDDEEKTAKFIEEQVRRGLEGKEQETPVFTELSRENEEEKVTFNLNKGAGGSAGATTSKSSSLGPSALKLLGSAASGKRKESSQSSAQPAKKKKSALDEIMELEEEKKRTARTDAWLQPGIVVKIITKKLGEKYHKKKGVVKEVIDRYTAVVKMTDSGDRLKLDQTHLETVIPAPGKRVLVLNGGYRGNEGTLESINEKAFSATIVIETGPLKGRRVEGIQYEDISKLA</w:t>
            </w:r>
          </w:p>
        </w:tc>
      </w:tr>
      <w:tr w:rsidR="00E44679" w:rsidRPr="00E340F8" w14:paraId="176754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7694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34CE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WF6|LDH2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EAC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FGKKVVLIGDGSVGSSYAFAMVTQGVADEFVIIDIAKDKVKADVQDLNHGTVHSPSPVDVKAGEYEDCKDADLVVITAGAPQKPGETRLQLVEKNTKIMKSIVKSVMDSGFDGYFLIAANPVDILTRFVKEYTGLPAERVIGSGTVLDSARLQYLISQELGVAPSSVDASIIGEHGDTELAVWSQANVAGISVYDTLKEQTGSEAKAEEIYVNTRDAAYEIIQAKGSTYYGIALALMRISKAILNNENNVLNVSIQLDGQYGGHKGVYLGVPTLVNQHGAVKIYEMPLSAEEQALFDKSVKTLEDTFDSIKYLLED</w:t>
            </w:r>
          </w:p>
        </w:tc>
      </w:tr>
      <w:tr w:rsidR="00E44679" w:rsidRPr="00E340F8" w14:paraId="7A57FF1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8A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F4B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Y71|LON_HAL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D4B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QEMVTKETEKYIELPLLASRGVVVFPHMVIPLLVGREKSIEALEKAMVKDKEIIILSQKDEKIEDPDPEDLYTIGTIAEVKQLVKLPNGMLKVVVEGIKRARIIDFIEIDEYFEVRAEILDQTVPEVDLEMKALMKAVLNKFQEYIKYNRNLPSETIMTVTNIEEPARFSDTIASHLELKFRQEQDLLEAISIKERLNKLLEIIKDEIEILKVEQKIQKKVRKQVEKTQKEYYLREQLKAIKEELDEDEEDDEIEEYRNKAEELDLPEKIREKVDKEIEKLKKTPSMSPEATVIRNYLDCVLDLPWNKVREEKIDLDEAKNVLDSEHYGLEDVKERILEYLAVRKLAPQKKSPILCLIGAPGVGKTSLGRSIARALGRDFVRLSLGGVRDEAEIRGHRRTYIGSRPGRIINAMREAGSKNPVFLLDEVDKMSSDFRGDPAAALLEVLDPEQNNEFTDHYLELPFDLSKVLFVTTANVAYPIPAPLLDRMEVIELPGYTEDEKVEIALRHLIPRILNEHGLTEDEIHFSSNSIYRIIREYTREAGVRNLERKLAAITRKVSKEIVEGRGRQARVTTQSIEKYLGVPKFKYEKAQKKDRVGVATGMAYTQTGGDILDIEVAVVPGKGKLTLTGSLGDVMKESARAALSYIRSKQEELGLS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DNFHEEYDLHVHVPKGATPKDGPSAGITIASAIASALTGQPVKGKYAMTGEVTLRGRVLPVGGIKTKIMAARRAGLKDIIMPEENKKDFEEIPVKIKKDIRVNFVNHMDQVLDLILGGDEDEN</w:t>
            </w:r>
          </w:p>
        </w:tc>
      </w:tr>
      <w:tr w:rsidR="00E44679" w:rsidRPr="00E340F8" w14:paraId="56740B7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E1C3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192E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WS8|LON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0D68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SLPLMALRDMVLFPGVIAPIFVGRKKSLQALSRTTISEENNTKYILVTLQKKFDQENPSKHELYNTAILAKIIQIVKLPNNTAKILIEAVARVKLSDIKDEESFEANYEIIPDEEILDMHNMRSLVDNAVQLFNKYAMNDKKVNTEIIETINKEISNKTNFINIINILASHLITSLETKQQLLEETSPVKRITTVITTLTSNIVNSETEHALQQRVRKQIEKTQRDYYLHEQMKAIQKELDEDKSELADIEKKIKSLKLSKEAKEKAESEFKKLRAMNQMSAESGVTRNYLETLLSLPWGKYDNSKIDINQAEKILNRDHFGLEKVKERIIEYLAVLQRSNKIRGPILCLIGPPGVGKTSLVKSIAEGMGRKYAKFSLGGVRDEAEIRGHRKTYLGSMPGKILGQLKKVKTSNPVMLLDEIDKMSSDFRGDPASALLEVLDPEQNSHFVDHYLEVEYDLSNVVFIATANSHDLPRALSDRMEKIYISGYVEEEKLQIAKNYLVPKQFKVHKIKKDEITISEDAILDLIRYYTKESGVRALEREICALTRKALKQILADNTVKNISIDSNNLEEFLGAKKYNFGLVEKEDQIGSTTGLAYTEVGGELLTIEALAFSGKGEIKTTGKLGDVMKESAMAAYSCFRSRAPNFGLKYDNYKDFDIHIHVPAGAIPKDGPSAGCALFTTIVSLMTKIPVHRTVAMTGEITLRGNVLPIGGLKEKLLAASRGGIKTVLIPEENVKDLKDIPPNIKENLEIISVSNIDQVLKHALVEMPINKGLSYDL</w:t>
            </w:r>
          </w:p>
        </w:tc>
      </w:tr>
      <w:tr w:rsidR="00E44679" w:rsidRPr="00E340F8" w14:paraId="61BAD96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E86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4FD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LN0|LON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6F6D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SLPLMALRDMVVFPGVIAPIFVGRQKSLQALSHTTVSEEDNSKYILVTLQKKFDQENPSKHELNNTAILAKIIQIVKLPNNTAKILIEAVARVKLSNIKGNDAFEANYEIIPDEEIFDVNNMRSLVDNAVQLFSKYAINDKKVNAEIIETINKEISNSTNFINIINILASHLITSLEAKQHLLEETSPFKRITTVISTLTSNIVNSETEQALQQRVRKQIEKTQRDYYLHEQMKAIQKELDEDKSELADIEKKIKSLKLSKEAKEKAESELKKLRSMNQMSAESGVTRNYLETLLSLPWGKYDNSKIDINQAEKILNRDHFGLEKVKERIIEYLAVLQRSSKIRGPILCLIGPPGVGKTSLVKSIAEGMGRKYTKFALGGVRDEAEIRGHRKTYLGSTPGKILGQLKKVKTSNPVMLLDEIDKMSSDFRGDPASALLEVLDPEQNSHFVDHYLEVEYDLSNVIFIATANSHDLPRALSDRMEKIYISGYVEEEKLQIAKNYLVPKQFKMHKIKKDEITISETAILDLIRYYTKESGVRALEREIGALTRKALKQILADKTVKHIAIDSSNLEEFLEAKKYNFGLAEKEDQIGSTTGLAYTEVGGELLTIEALAFPGKGEIKTTGKLGDVMKESAMAAYSCFRSRATNFGLKYDNYKDFDIHIHVPAGAIPKDGPSAGCALFTTIVSLMTKIPVHRTVAMTGEITLRGNVLPIGGLKEKLLAASRGGIKTVLIPEENVKDLKDIPPNIKESLEIISVSNIDQVLKHALVETPINK</w:t>
            </w:r>
          </w:p>
        </w:tc>
      </w:tr>
      <w:tr w:rsidR="00E44679" w:rsidRPr="00E340F8" w14:paraId="162EF5F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33A1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C5D9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6N0|LON_SULS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A4F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PFEDKLDLLELPSTYPLIPTRDVIVFPYMVFPLFIGRPFSIKAVEEALDNNQRYIFLSLQKDKEKEIPTKKDIHEIGVVATIIRMMKLEDNRIKILVQGVSRGRIKELKKVDDYYQVGVEIIEDPEVEETLEVQALKHSLKDLLDKAISLGKQIVPDLVEIIKSVEEPGRLADLVASILDIKAEEAQQILEILDPVERLRVVHDKFLKEVGILELQQKIRISAREAIEKDQREYFLRQQIKAIQEELGERDEKQEEIENYKKKIEESGMPDEIKEEALKQLKRLEKMHPDSAEAGVIRTYLDWLVELPWNKRTKDRLDLKIAKKILDEDHYDLEKIKERILEYLAVLKLKKESSKDKSIKGPILCFVGPPGVGKTSLGRSIAKALNRKFVRISLGGVRDEAEIRGHRRTYVGAMPGKIIQAIKQARTKNPVIMLDEVDKIGLDFRGDPTAALLEVLDPEQNKEFIDHYLGVPFDLSEVMFICTANRLDTIPRPLLDRMEVIRLSGYSEEEKLHIAKKYLIPKQLKENGLDEKTVEFSDKAITFLIRGYTREAGVRNLERQIGSIIRKIAKKIIETGKKRKYKITPSLIKKFLGAPIYSTEKEEKDEVGVVTGLAWTEVGGEILKIEVTKMDGKGNLVLTGSLGDVMKESARIAFSYVKSKAKELGIDPEEFGKYDLHIHVPAGAIPKDGPSAGIAITTGIASVFTNRPVRSDVAMTGEITLRGKVLPVGGLKEKILAAKRAGIKTVILPKDNKEEVMSDLPPYVRKSMNLIFVDHIDEVFKIALREEKKEVENQESES</w:t>
            </w:r>
          </w:p>
        </w:tc>
      </w:tr>
      <w:tr w:rsidR="00E44679" w:rsidRPr="00E340F8" w14:paraId="7AFC1B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9DA7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9F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V1|LPXL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E555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LPKFSTALLHPRYWLTWLGIGVLWLVVQLPYPVIYRLGCGLGKLALRFMKRRAKIVHRNLELCFPEMSEQERRKMVVKNFESVGMGLMETGMAWFWPDRRIARWTEVIGMEHIRDVQAQKRGILLVGIHFLTLELGARQFGMQEPGIGVYRPNDNPLIDWLQTWGRLRSNKSMLDRKDLKGMIKALKKGEVVWYAPDHDYGPRSSVFVPLFAVEQAATTTGTWMLARMSGACLVPFVPRRKPDGKGYQLIMLPPECSPPLDDAETTAAWMNKVVEKCIMMAPEQYMWLHRRFKTRPEGVPSRY</w:t>
            </w:r>
          </w:p>
        </w:tc>
      </w:tr>
      <w:tr w:rsidR="00E44679" w:rsidRPr="00E340F8" w14:paraId="16F0023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B31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2B2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EJ3|LON_CAM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D0C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NENKGFPTEIPIIVEDELFLYPFMITPLFLSDEENLKALELAIQGETPILVVPTKPQQDGARDFDGIYDAGVIGTIMRRVPLPDGRVKVLFQGIDKGKILKQSGINPLRGIVDMLHVKRPSQVKTDALIVVLREKVRELSQFNHFFPPDLLKTIEESAEAVRVCDLVSSALRLKKQIAYSFFVEENLEQRLLKLIDYVIEEIEANKLQKEIKNKVHSKIDKTNKEYFLKEQLKQIQAELGADTSREEELEEYRKKLDAKKKFMAEDAYKEIKKQIDKLSRMHPDSADANTLQSYLDWVLEIPFENVAKKKSSIAEVSKHLNADHYSLEKPKERIEEYFALRELLELRGVGEKVNNGAILCFAGPPGVGKTSLANSIAKALKRELVRIALGGLEDVNELRGHRRTYIGAMPGRIVQGLIEAKQMNPVVVLDEIDKVGRSYRGDPTAVLLEILDPEQNNKFRDYYLNFNIDLSKIIFIATANDVSMIPAALRDRMEFIELSSYTPQEKFEIAKKYLLPQELKKHGLKPSDVSISKEALELIISDYTRESGVRNLRRRIADILRKVAKNILTKKNEGKISVTAKNLKEFLEKKVYEIEPADKKDQIGLVNGLAWTSVGGDVLRIEAIRIQGKGSMQITGQLGDVMKESAQIAFSVVKVLIDNKKLKVPMPIVPKFDDDKHKLEASDVYRRYDLHLHVPEGAVPKDGPSAGITMATAIASILTDTKVKHDIAMTGEITLTGRVLPIGGLKEKLIAAHKAGIKTALIPRKNYDRDLVDIPAEVKADMKIIAVDTIDDVLKNALVAKK</w:t>
            </w:r>
          </w:p>
        </w:tc>
      </w:tr>
      <w:tr w:rsidR="00E44679" w:rsidRPr="00E340F8" w14:paraId="0F8EDCB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92C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16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PX3|LON_BRU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2940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IEQKTPVGGSETGGADGLYAVLPLRDIVVFPHMIVPLFVGREKSIRALEEVMGVDKQILLATQKNAADDDPAPDAIYEIGTIANVLQLLKLPDGTVKVLVEGTARAKISKFTDREDYHEAYAAALQEPEEDAVEIEALARSVVPDFENYVKLNKKISPEVVGAASQIDDYSKLADTVASHLAIKIPEKQEMLSVLSVRERLEKALSFMEAEISVLQVEKRIRSRVKRQMEKTQREYYLNEQMKAIQKELGDSEDGRDEVAEIEERITKTKLSKEAREKALAELKKLRSMSPMSAEATVVRNYLDWLLSIPWGKKSKVKQDLNFAQEVLDAEHFGLGKVKERIVEYLAVQARSTKIKGPILCLVGPPGVGKTSLARSIAKATGREYVRMSLGGVRDEAEIRGHRRTYIGSMPGKVIQSMKKAKKSNPLFLLDEIDKMGQDFRGDPSSAMLEVLDPEQNATFMDHYLEVEYDLSNVMFVTTANTMNIPVPLLDRMEIIRIAGYTEDEKLEIAKRHLLPKAIKDHALQPKEFSVTEDALRNVIRHYTREAGVRSLEREVMTLARKAVTEILKTKKKSVKITDKNLSDYLGVEKFRFGQIDGEDQVGVVTGLAWTEVGGELLTIEGVMMPGKGRMTVTGNLRDVMKESISAAASYVRSRAIDFGIEPPLFDKRDIHVHVPEGATPKDGPSAGIAMVTAIVSVLTGIPVRKDIAMTGEVTLRGRVLPIGGLKEKLLATLRGGIKKVLIPEENAKDLAEIPDNVKNNLEIVPVSRVGEVLKHALVRQPEPIEWTEQENPTAVPPVEDEAGASLAH</w:t>
            </w:r>
          </w:p>
        </w:tc>
      </w:tr>
      <w:tr w:rsidR="00E44679" w:rsidRPr="00E340F8" w14:paraId="7189D37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B6AD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1F7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FG2|LON_DICT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4CF6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ELNQTQDIPEVLPILPLRETVVYPQMLIPLIVGREKSIRLVEDALSGNKLIGMCMQKTPVEDPTPDDIYRIGTVGIIVRSLRFPDNTLRLFVQGLQRIRVIEFLETEPYFKAKVEVIEEKVEKTVEIEGMMRNLLNLFQKMASLIPQFPEELLINAMNIQEPGRLADFIAFNTNLNINEKQEILETIDVKERLQKVTYYLTRELEILEIANKIQNEVKNEIEKSQKEYFLRQQMKAIQKELGEIDPREMEINELRQKLQEAKLPPEAMKEAERELERLSLMPPGSAEYTVTRTYLDWLISLPWAISTEDNLDIKRAEEILNEDHYDLEKVKERILEYLAVRKLKSDMKGPILCFVGPPGVGKTSLGKSIARALGRKFVRISLGGIRDEAEIRGHRRTYVGALPGRIIQGIRKAESNNPVFMLDEIDKLGSDFRGDPAAALLEVLDPEQNNAFVDNYLGVPFDLSKVMFIATANVLYTIPPALLDRMEVIELPGYTEYQKMGIAKGFLIPRQLKEHGLEKEQIEFSDDAIRKIIREYTREAGVRNLEREIASIIRKVAKGIAEGSITEKVIVKVEDVPKYLGPEKYTYGMKGEKDEVGVATGLAWTEAGGDILFVEALVVEGKGNLILTGKLGEVMQESAKTALSYVRSKLKDLNVSYELLEKADIHVHVPSGAIPKDGPSAGVTIATAIASALTRRPVKKDIGMTGEITLRGKVLPVGGIREKVLAAHRAGLTAVIMPKENKKDLEEIPEEVKKEITFYFVEHADEVLNLALLEVKESAEQRNPERIG</w:t>
            </w:r>
          </w:p>
        </w:tc>
      </w:tr>
      <w:tr w:rsidR="00E44679" w:rsidRPr="00E340F8" w14:paraId="76E855B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82E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6E01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JE3|LON_AYW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4E1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TKSKKLKSDLSIGEFEDIFQEIPEQLPVVVISEIMPIPNVDFRIEVSDNSYLKALKESETNANSFVILLTQKGLSHNKPKLTNLQRYGVLAQIITKVKIPHGDFKVRFRILQRVKIDKFLQKEPFLKVSYEKVKTVYGSIEEEKALIKLVIEKIMDKPFQLLVQNTNNFLDIIKTEPETENITDIIIFNLKIDDLDKYKYLKESHLNKRIFYILQDIQSLLIGLDLEQKINEKVKQSIDENQKEFYLREKMKAIQLELGDKAKKEEEIAELRDKIKKTPLPPEIKKKALQELSRYQTSSLMAESFVIKNYLDFLLELPWGKTSQDENDLVAIEKSLNNQHYGLQKVKERILEYAAVKIMTKKNPQNILCLVGPPGVGKTSLASSIAKALGRQFVRQSLGGLKEESEIRGHRRTYIGAMPGRILAGIRDAKTVNPVFLLDEIDKLVTNYNFDPASALLEVLDPQQNINFMDHFLSEPFDLSQVLFIATANYLDNVPEALKDRMEIIEVSSYTEKDKINIASKYLLKKQLKNHGITDTNLVIDNDTILYLIRHYTKEAGVRELDRILAELARKTVKECLIKKKEQVIITTKNVTKYLGKEKYLNLLDEQKEKIGSTNGLAYTYFGGDLLPVEVTYYKGKGQLVLTGKLGEVLKESAYTALSFIKANCQNLGIDANIFAENDFHIHLPEAAIPKDGPSAGITIATSLVSAITQKYIKKGLGMTGEITLRGNILAIGGLKEKAIAANRSGLDTIFIPQENLKDIEDIPEEVRNKLNIIPVSNISDVFSQVFVV</w:t>
            </w:r>
          </w:p>
        </w:tc>
      </w:tr>
      <w:tr w:rsidR="00E44679" w:rsidRPr="00E340F8" w14:paraId="7E2F2C6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2D8E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D1B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L78|LON_BORD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E9C4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REIEYFMEEIKDTVSKEKKRSKNSGGILPHFDKPVRVPLIAVPSHPVFPSMFIPIVIVSDIDMKAVDYVIKGNGIISLFVLRDKFLEKSGNNKDGKLTINYQKDIYSVGVTAKIVKKINLPDGGYNIFVSTIDRVKFVKVVLNEDFPIIEVDYLKQIPIKKYDVNLKAIYSSILLKTKEIFSHRKMPEFQLNMVNIEDKGRLCDVVAGMIASSKESHQEVLETLSVKDRLKKVLELLYEELNLIEIQNKIAKGIQEKLEKQQKEFFLKEQLKAIKTELGVGDEKNSEFLKMKSKIDALALKGEALDAVGRELEKFSFLERHSSEYIVVRNYLELITNLPWEDTKVDFDKFNLQRAEKILDKTHYGMREVKDRILEYISVLKLRKSQKGAIMLLVGPPGVGKTSIGAAIAEVLNTKFFRFSVGGIRDESEIKGHRRTYVGALPGKIIQGLRITKTNSPVFLIDEIDKVSSSHYGDPFSVLLEVLDPEQNVNFRDHYLDLPFDISNVFFILTANSLETIPTPLLNRMEVIQLSGYVDDEKIEIARKYLIPKVLKENGVDKDSLKFQSSSLVQIAREYARDNGLRNFEKYLKQIVRKIARKLVEDQSVKAYQISKENLEEYIGIPVFRKEKFLDKAMSPGMVMGLAWTNYGGSTLIIETVKTESKSPGIKLTGRLGDVMKESANIAFTYVNSISNELKVHKSFFEKYMIHLHIPEGATPKDGPSAGITIASAFISLALNKTVRPNLAMTGELSLTGNVMAIGGLKAKIIAAKRNGVEHIIIPKANKVDLDDIPINIKNGINFHLVDSMKEVIKLLF</w:t>
            </w:r>
          </w:p>
        </w:tc>
      </w:tr>
      <w:tr w:rsidR="00E44679" w:rsidRPr="00E340F8" w14:paraId="21A246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C78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AB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ND6|M3K2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AF1A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VRGETIGFGTFSTVSTATKSRNSGDFPALIAVKSTDAYGAASLSNEKSVLDSLGDCPEIIRCYGEDSTVENGEEMHNLLLEYASRGSLASYMKKLGGEGLPESTVRRHTGSVLRGLRHIHAKGFAHCDIKLANILLFNDGSVKIADFGLAMRVDGDLTALRKSVEIRGTPLYMAPECVNDNEYGSAADVWALGCAVVEMFSGKTAWSVKEGSHFMSLLIRIGVGDELPKIPEMLSEEGKDFLSKCFVKDPAKRWTAEMLLNHSFVTIDLEDDHRENFVVKVKDEDKVLMSPKCPFEFDDWDSFTLDSNPSFDSPVERLGSLVSGSIPDWSVGGSWLTVR</w:t>
            </w:r>
          </w:p>
        </w:tc>
      </w:tr>
      <w:tr w:rsidR="00E44679" w:rsidRPr="00E340F8" w14:paraId="10E5524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65C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436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A77|GRPE_SYN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35D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EASTPAQDPSVEPLDAAPVAAEPEVMSTETPAEGSLTDPAERLQQLEHELQTLKQEHETLQSQYMRIAADFDNFRKRQSRDQEDIRQQLVCSTLSEILPVVDNFERARQQLNPESEEAQALHRSYQGLYKQLVDVLKQQGVARMEVVGQLFDPTLHEAVLREESTEQPEDVVIEELQRGYHLNGKVLRHALVKVSMGPGPSADAEGAASAEAEDS</w:t>
            </w:r>
          </w:p>
        </w:tc>
      </w:tr>
      <w:tr w:rsidR="00E44679" w:rsidRPr="00E340F8" w14:paraId="518EBD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922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49C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69|GSTF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D57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VKLYGMAYSTCTKRVYTTAKEIGVDVKIVPVDLMKGEHKEPAYLDNYHPFGVIPVLEDEDGTKIYESRAISRYLVAKYGKGSSLLPSPSDPKAYGLFEQAASVEYSSFDPPASSLAYERVFAGMRGLKTNEELAKKYVDTLNAKMDGYERILSKQKYLAGNDFTLADLFHLPYGAMVAQLEPTVLDSKPHVKAWWAASLRVIPGRLLRNSSKEFM</w:t>
            </w:r>
          </w:p>
        </w:tc>
      </w:tr>
      <w:tr w:rsidR="00E44679" w:rsidRPr="00E340F8" w14:paraId="27DDE8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1437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9065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369|GRPE_VIB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839A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IKNKDEQLQQDAVETEAEVVGTDADIDWNQAADEIDEKEAKIAQLEAALLVSEERVKEQQDSVLRARAEVENMRRRSEQEVDKARKFALSRFAEELLPVIDNLERAIQAADGEVEAIKPLLEGVELTHKTFVDTIAKFGLKEINPHGEVFNPEFHQAMSIQESAEHEPNTVMFVMQKGYELNGRVLRPAMVMVSK</w:t>
            </w:r>
          </w:p>
        </w:tc>
      </w:tr>
      <w:tr w:rsidR="00E44679" w:rsidRPr="00E340F8" w14:paraId="7FCF7D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2C60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8D0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PZ4|GRPE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8FE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5D8631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052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C5F0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227|GRPE_JAN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AD8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QDKYAEQAASIEDPVTAEAASATTPTLEEQLAASQLLVQELQDSFLRAKAEVENFRRRAQEDVTRAHKFAIEGFAEMLLPVKDSLEMALQVETPSVESLKEGVEMTLKQLNAAFEKNRLLEIKPQQGDKLDPMKHQAMSLVPADQEPNTVVNTLQKGYLIADRLLRPALVTVAQEK</w:t>
            </w:r>
          </w:p>
        </w:tc>
      </w:tr>
      <w:tr w:rsidR="00E44679" w:rsidRPr="00E340F8" w14:paraId="346911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1A21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34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XD2|GRPE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7EE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KDNQTTSEPENEQEIIDVNDSGEQPEENETEQPQEEAVENDEIAKLQQEKDETYNRLVRLQAEFDNYKRRTLKEREADRKYKSQDLITELLPAIDNFERALQVEVTEENKSIIDGIMMVYRQLQEALTSQGVEPIKTEGEVFDPNLHHAVMQIEDENMDSNTVVEELQKGYQLKDRVIRPAMVKVNK</w:t>
            </w:r>
          </w:p>
        </w:tc>
      </w:tr>
      <w:tr w:rsidR="00E44679" w:rsidRPr="00E340F8" w14:paraId="4E4CEF9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FB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C6B3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MS0|GSTU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E09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NKKSDNSLSRDTLQIKKRKKTTMAQNGSNTTVKLIGTWASPFAIRAQVALHLKSVEHEYVEETDVLKGKSDLLIKSNPIHKKVPVLIHGDVSICESLNIVQYVDESWPSDLSILPTLPSERAFARFWAHFVDGKLFESIDAVAGAKDDAARMTLAGNLMENLAALEEAFQKSSKGGDFFGGGNIGFVDITVGAIVGPISVIEAFSGVKFLRPDTTPGLIQWAEKFRAHEAVKPYMPTVAEFIEFAKKKFSV</w:t>
            </w:r>
          </w:p>
        </w:tc>
      </w:tr>
      <w:tr w:rsidR="00E44679" w:rsidRPr="00E340F8" w14:paraId="55EF33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9170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9B2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GZ5|GRPE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541D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NIENNEQTINDIAEEIVETANPEVTALKAEIEELKDKLIRTTAEIDNTRKRLEKARDEAKDYAIATFAKELLNVSDNLSRALAHKPANSDVEVTNIIAGVQMTKDELDKVFHKHHIEEIKPEIGSMFDYNLHNAIAQIEHPDHAPNSIITLMQSGYKIRDRLLRPATVQVVKKP</w:t>
            </w:r>
          </w:p>
        </w:tc>
      </w:tr>
      <w:tr w:rsidR="00E44679" w:rsidRPr="00E340F8" w14:paraId="768B79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925A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AA2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13|HCHA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0FD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5FF701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C865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6DB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X33|HFQ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6B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SEQS</w:t>
            </w:r>
          </w:p>
        </w:tc>
      </w:tr>
      <w:tr w:rsidR="00E44679" w:rsidRPr="00E340F8" w14:paraId="7DEED9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9DC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7FEE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GZ1|HFQ_RHI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DB7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AAS</w:t>
            </w:r>
          </w:p>
        </w:tc>
      </w:tr>
      <w:tr w:rsidR="00E44679" w:rsidRPr="00E340F8" w14:paraId="7346BB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217A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599A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RFR7|HFQ_SHE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85D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PQDDVPSGE</w:t>
            </w:r>
          </w:p>
        </w:tc>
      </w:tr>
      <w:tr w:rsidR="00E44679" w:rsidRPr="00E340F8" w14:paraId="2E6132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02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DF83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IN9|HFQ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CEB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HNHLQDVFLNTLRKERIPVSVFLVNGIKLMGRIESFDQFVVLLKGQDQAAQMIFKHAISTISPSREVVLPQRDAEA</w:t>
            </w:r>
          </w:p>
        </w:tc>
      </w:tr>
      <w:tr w:rsidR="00E44679" w:rsidRPr="00E340F8" w14:paraId="5CA78A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CB58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0FE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F266|HFQ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3977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TGTNQAGTNYSGGNATQQDDVAE</w:t>
            </w:r>
          </w:p>
        </w:tc>
      </w:tr>
      <w:tr w:rsidR="00E44679" w:rsidRPr="00E340F8" w14:paraId="27DACF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70C5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519A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HG1|HFQ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9AF5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KGQLLQDPFLNVLRKEHIPVSIYLVNGIKLQGHIDSFDQYVVLLRNSVTQMVYKHAISTIVPGKAVSIPVPAETLPE</w:t>
            </w:r>
          </w:p>
        </w:tc>
      </w:tr>
      <w:tr w:rsidR="00E44679" w:rsidRPr="00E340F8" w14:paraId="784CB4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68D1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4A6E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NK1|GRPE_STA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8A8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KDQSVNNEEFAEKEDNTAKDSNTDEQIEKTASEDDVQNDSSAVDDKEKEIQQLKEEVNEQEEKYLRLYAEFENYKRRIQNENQTLKTYQAQCVLTDILPTIDNIERALQIEGEDESFKSLQKGVQMVYESLLRALEENGLEKIEAVGQQFDPNFHQAVMQDEDDSFESNAVTQELQTGYKLKDRVLRPSMVKVNQ</w:t>
            </w:r>
          </w:p>
        </w:tc>
      </w:tr>
      <w:tr w:rsidR="00E44679" w:rsidRPr="00E340F8" w14:paraId="18C14D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C64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1506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P16|GRPE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A5A5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DQSVNNTEEDFNVETEDNQNDTNIENSVSNTDNSEANASDSENNSEESIKDEESESQDTKIKELEKLANDNEEKYLRLYAEFENYKRRIQKENQINATYKAQGVLTDILPSIDNIERALQIEGDDESFKSLQKGVQMVHESLLRALKDNGLEEILAEGKEFDPNLHQAVVQDDNPDFKSGEVTQELQKGYKLKDRVLRPSMVKVNQ</w:t>
            </w:r>
          </w:p>
        </w:tc>
      </w:tr>
      <w:tr w:rsidR="00E44679" w:rsidRPr="00E340F8" w14:paraId="02E621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C941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135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A21|HFQ_SHE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D46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FNVGSHQGGSSNYNAQQDDSAGEQ</w:t>
            </w:r>
          </w:p>
        </w:tc>
      </w:tr>
      <w:tr w:rsidR="00E44679" w:rsidRPr="00E340F8" w14:paraId="7D7060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B0B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5A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VD2|HFQ_BA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CB54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HLQDVFLNTVRKQKISLTIFLVNGVKLTGIVTSFDSFCVLLRRDGHAQLVYKHAISTIMPGQPVQMFEGESPE</w:t>
            </w:r>
          </w:p>
        </w:tc>
      </w:tr>
      <w:tr w:rsidR="00E44679" w:rsidRPr="00E340F8" w14:paraId="377A50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3604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4745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ZZ4|HFQ_LEP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51E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DKLDLTIYLLNGVPLKGKVVSFDNFTIVLEQENKQSLVYKHAISTIIPAKIIKLYTEETKDAVQG</w:t>
            </w:r>
          </w:p>
        </w:tc>
      </w:tr>
      <w:tr w:rsidR="00E44679" w:rsidRPr="00E340F8" w14:paraId="7EAE71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71C1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1F5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IJ3|HFQ_FRA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FF1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IYNSFNPYHQNSNDEQDENVDDIHSDDLEIQENEGNIHE</w:t>
            </w:r>
          </w:p>
        </w:tc>
      </w:tr>
      <w:tr w:rsidR="00E44679" w:rsidRPr="00E340F8" w14:paraId="1BD92B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33FD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DD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437|HFQ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B355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NHHTAPTEAVENVETQAE</w:t>
            </w:r>
          </w:p>
        </w:tc>
      </w:tr>
      <w:tr w:rsidR="00E44679" w:rsidRPr="00E340F8" w14:paraId="4F4DD6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FC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F3BE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7H8|HFQ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CF5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KQNLQDTFLNSVRKSKTPLTIFLVNGVKLQGVVSWFDNFCVLLRRDGQSQLVYKHAISTIMPAQPVQLYEPSADADD</w:t>
            </w:r>
          </w:p>
        </w:tc>
      </w:tr>
      <w:tr w:rsidR="00E44679" w:rsidRPr="00E340F8" w14:paraId="69609E7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35F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7F76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LY0|HTPG_AER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E3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VHAETHGFQTEVKQLLSLMAHSLYSNKEVFLRELISNASDAADKLRFKALSDASLFENDGQLRVRLVVDKENRTLTISDNGIGMTRDQVIEHLGTIAKSGTAEFFKNLSGDQGRDSQLIGQFGVGFYSAFIVADKVTVVSRAAGTAPEQGVQWESEGEGSFTVADVTKEGRGTDVILHLRAEEEEFLDDWRLRAVVAKYSDHISVPVEMFKEGTPDREEDGETVVGTPGEWEQVNRATALWTRNPKEIKDEEYQEFYKHVAHDFEDPLLWGHNRVEGAQEYTSLLYVPARAPFDLYNREQKHGLKLYVQRVFIMDDAEQFMPTYLRFVKGVLDSNDLPLNVSREILQDNKVTVSLRKACSKRVLTMLAKLAKDDAEKYAKFWSEFGNVLKEGPAEDYANREEIAKLLRFASTAGEGEAQTVSLEDYVGRMKEGQQKIYYITADSFAAAKNSPHLEIFRKKGVEVLLMWERVDEWLMSHLTEFDGKQLVSVTRGELDLGDLEDEASKQAQEEAEKANAGLVERVKTSLGEAVKEVRVTHRLTDSPSCIVTDNHGMSTQMIKLMRAAGQPVPEQKYILELNPDHALVKKLDTIEDEALFGEWVTLLHEQAQLAEQGGLNDPASFVSRINRLLLQA</w:t>
            </w:r>
          </w:p>
        </w:tc>
      </w:tr>
      <w:tr w:rsidR="00E44679" w:rsidRPr="00E340F8" w14:paraId="31F79C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AB8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D455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793|HSP13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E0D9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IFGGRRSNVFDPFSLDVWDPFKDFHFPTSLSAENSAFVNTRVDWKETPEAHVFEADIPGLKKEEVKVQIEDDRVLQISGERNLEKEDKNDTWHRVERSSGNFMRRFRLPENAKVEQVKASMENGVLTVTVPKEEVKKPDVKAIEISG</w:t>
            </w:r>
          </w:p>
        </w:tc>
      </w:tr>
      <w:tr w:rsidR="00E44679" w:rsidRPr="00E340F8" w14:paraId="67C981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30A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2F1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CZ5|HTPG_BAC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7F18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EFKAESKRLLDIMINSIYSQKEVFLRELISNASDAIDKIYYKALTDDSLTFNKDDYYIKISADKENRTLTIADTGIGMTKEELEEHLGTIAKSGSLAFKQENELKDGHDIIGQFGVGFYAAFMVADTVTVITKAHGSDEAHQWESAGADGYTIEPAAKESAGTDVILKLKENTDDENYDEYLDVHRLKAIIKTYSDFIRYPIKMDVAVNKPKEGAENEFEEVQEEQTVNSMVPIWRKNKSELKDEDYEAFYKEKHYGFDKPLAHIHTSVDGAVRYHAILFIPENIPFNYYTKEFEKGLELYSNGVLIMEKCPDLLPDHFSFVKGMVDSEDLSLNISREMLQHDRQLKLIAKNISKKIKNELKSLLKNDREKYESFYQSFGRQLKFGVYNDFGAHKDLLKDLLLFYSSKEKKLVTLEEYVSRMPEDQKYIYYASGDSYDRIEKLPQTELVSEKGYEILYFTEDIDEFAIKMLANYQEKEFKSVSSGDLGIENDDEQNQSDGDDSQYKDLFEEMKKTLDGKVKSVRASKRLKTHSVCLAADGEVTIEMEKILNAMPDNQHVKADKVLEINTNHEVFKTLQNAFDNDKDKFKLYTGLLYNQALLIEGLPIEDPVEFTNDICKVMA</w:t>
            </w:r>
          </w:p>
        </w:tc>
      </w:tr>
      <w:tr w:rsidR="00E44679" w:rsidRPr="00E340F8" w14:paraId="43E6AB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3D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1C3F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ZZ0|HTPG_BUR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C036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LTIDDNGIGMSRDEAIANLGTIARSGTKEFFSKLSGDQQKDAALIGQFGVGFYSGFIVADKITVETRRAGLPASEGVRWESAGEGDFSVDTIERAARGTTITLHLREGEDELLSSYRLKSIVQKYSDHVALPILMKKEEWDQEKGEMVEKDEDETVNQASALWTRAKSDVTE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GKVKDVRVTFRLTDSPSCLVADDNDMSGYLQRMLKAAGQNAPSFQPILEINPEHPLVKALKADGADFGDWCHLLFDQALLAEGGALEDPASFVKRTNALLLSRAA</w:t>
            </w:r>
          </w:p>
        </w:tc>
      </w:tr>
      <w:tr w:rsidR="00E44679" w:rsidRPr="00E340F8" w14:paraId="64ED29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7B7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266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FD7|HTPG_HELH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F660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HQFQTEITQLLDLMIHSLYSHKEIFLRELISNASDALDKLSYLTLTQENLKTLSFEPRIDISFDEEKKTITIEDNGIGMNENDMKEHLGIIAKSGTKSFLSQLSGDKKKDSALIGQFGVGFYSAFMVAHRVVVQSKKAGEEKAYAWVSEGKGEYEIGECVKESQGTQITLYLREEDAHFASRWEIEGIIHKYSEHIAFPIYLAFVESKFEGEGENKKEIKENKQSQINTAKALWKIPKAELKDTDYKEFYATLSHDNNEPMRWIHTKVEGNLEYTTLFYIPQKAPFDLFRVDYQSGVKLYVKRVFITDDDKELLPPYLRFVRGVIDSEDLPLNVSREILQQNKILANIKSASTKKILSEITNIAKNEADYKTFYEQFGKVLKEGLYGDYENKEKILELLRFDSFKSEYISLKAYKESMGNEQKSIYYMLGENKDALKNAPLLEKFAQKGFDVLLLSDEIDAIVMPMVGEYDKVPLKSINSKEALAELGEESIDEATQNAYEPLIKGFKDALGEQIAEVKLSSLGDAPLTLIKEDNNPMMANLMAQMGQKVPETKPILQLNITHPLFEKLKTAQEDKIKQSALLLFGAALILEGSTLKNAKDFNTELNSLLLQSL</w:t>
            </w:r>
          </w:p>
        </w:tc>
      </w:tr>
      <w:tr w:rsidR="00E44679" w:rsidRPr="00E340F8" w14:paraId="56EE8D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55B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4056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RM0|HTPG_DES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4570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AKNYEFQAETKKLLDIVINSLYTERDVFVRELISNSADALEKMRHEALTCQEVLDEDLPLEITIDLDEEAHTLTISDSGIGMTEQELVNNLGVIAHSGSGSFYAELAEAVKKDVNLIGQFGVGFYAAFMAGNKVRVQTRSWDGSQGHEWLSEGAGSFTITPLDGLARGTRIVVELKDDAHEYAQDWKIKNVIEQYSSFVSFPIKLKGEVVNTVQALWSRSKSEISDEEYNEFYKFIGNATEDPSYRLHFSADAPLSIKSLLFVPKENFEVMGFGRVEPGVNLYCQRILIDQHSENILPGWLRFLKGVVDSEDLPLNISRQSLQDNALVSKIRRVVTKRFLKYLAEEATRDESQYLQFWSTFGIYLKEGVTTDYEYQKELGKLLRFETSKSELGVPVSLADYLLRMNPDQEKIYYINGASRAAIEAGPYVEMFKKKDIEIVYTLDPIDDFVLSHLQEFEGKKLVSADGADISLDKEEAEDALVDESGVDKAELAELLTWMKEELKDEVGDVLSSHRLVDAPAMIVNADGFMSASMERVLAASRKEQGIAGVDGSKKHLEINGKNPLIKQLAELRKADAGFAGEVAHQILDNAMIQAGLVVDPLKMVARNYKILDRAVSRA</w:t>
            </w:r>
          </w:p>
        </w:tc>
      </w:tr>
      <w:tr w:rsidR="00E44679" w:rsidRPr="00E340F8" w14:paraId="0639E3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AF99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B26E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VS4|HTPG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388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AEAAAPESRTFEADVAKLLHLMVHSVYSDKDVFLRELISNAADACEKLRYEAITTPALLGEDARPRITLAIDAEGGRLTVEDNGIGMSRDEMVEALGTIARSGTKAFMERIEAAAGGEKAELIGQFGVGFYSAFMVAEKVDVISRRAGADTANIWSSDGKGAYTVGEIDVAQAPARGTRVVLHLNEDGKAYADRFRIERIVKEQSGHVPVPIYIVEKLDAEPEEIADGVALWTKSKSDISAEDYADFYRSVAGQFDQPALTVHFRAEGRHEYTALVFVPSTKPFDLFEPERTGRVKLYVKRVFITDDAELLPRYLRFVRGVVDSADLPLNLSREMLQDSAILAAIRKGVTGRVLTELEKLAQSDAEAYAGIWSNFGAVLKEGLYEDYERRAQLLNLARFKTTTSGTAADTGWRTLKDYVADLKENQTAIYYITGDLARVEHAPQLEGFRARGVEVLLLPDQVDSFWVTAGVDYEGKPFKSVTQGAADLSLIPLPKSDEAETPEPEAKDTGDFIAFVKETLGDQVADVRASDRLTTSAVCLVAPESGIDRRLEKLLASAGRLGDAAKPVLEINPRHPLVAALAAHGASDSNFRADAAHLLLDQARVLDGDQPSDPQAFAERLMRVMQRGLPTA</w:t>
            </w:r>
          </w:p>
        </w:tc>
      </w:tr>
      <w:tr w:rsidR="00E44679" w:rsidRPr="00E340F8" w14:paraId="25688F6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B0C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4AF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869|HSLU_BURM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5DD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REALKLLTDEEAAKMLNDEEVKTKAVQNVEQNGIVFLDEIDKITSRNHEGGGGEVSRQGVQRDLLPLVEGTTINTKYGMVKTDHILFIASGAFHLAKPSDLIPELQGRFPIRVELDSLSVKDFEAILVATDASLVKQYQALLATEDVKLEFADDGIRRLAEIAYAVNEKTENIGARRLYTVIEKLLEEVSFAAGNHAGQSVTIDSAYVDRALGEVSKDEDLSRYVL</w:t>
            </w:r>
          </w:p>
        </w:tc>
      </w:tr>
      <w:tr w:rsidR="00E44679" w:rsidRPr="00E340F8" w14:paraId="3F6F5B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1C6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490C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HT8|HTPG_FRA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4D5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TITKEKRGTEVILHIKKEHLDLLEYHVLKGLVNKYSDCINTSIQMKKVEYDKDGKQTVKDEYETVNNTKAIWLRSKDEVTDEEYQEFYKYISHDFADALMWIHNKVEGNLEYNSLLYIPQNKPFDFWNRDKDYGLSLYVRRVFIMENKELLPPYLRFVKGVIDSADLPLNVSREILQHNKVIDKIKKAITTKILSELKKLASKDKEKYQKFWDSFGQVLKEGVSDDYSNKEKIAGLLRFATTQSGDSKQTVSLADYISRMKEGQDTIYYITSDSYKAAANNPQLEAFKKKGIEVILMTDRIDEWMMSTLTEFDGKHMKSIIKGDIDLDRFETPENKEKFEKEAKDFEKVLKEIKEVLKDKVEDVRLSKRLTDSPSCVVVNDYGMSLHMQKMMEEAGQSFMPGMGMKPILELNAEHNLVQKLKNEADTEIFADLSELLLLQAMFVEGAKIEDPMAFVKLVNKYIR</w:t>
            </w:r>
          </w:p>
        </w:tc>
      </w:tr>
      <w:tr w:rsidR="00E44679" w:rsidRPr="00E340F8" w14:paraId="4D63AF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109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0CE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JH9|HSLU_BRU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2B18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KDAKRAVAIALRNRWRRQQLEGQMREEVMPKNILMIGPTGVGKTEISRRLAKLAGAPFVKVEATKFTEVGYVGRDVEQIIRDLVEIAITLVREKRREDVKAKAHLNAEERVLDALVGKTASPATRDSFRKKLRNGEMDDKEIEIEVSDSGASPNFEIPGMPGANIGVLNISDMLGKAMGGRTKTRKTTVKDSYPILINDESDKLLDQDQIVQEALRVSEDEGIVFIDEIDKIAAREGGSGAGVSREGVQRDLLPLVEGTTVATKYGPVKTDHILFITSGAFHVSKPSDLLPELQGRLPIRVELSALTREDFRRILTETEASLIKQYIALMETEEVKLEFSDDAIDALADIAVDLNATVENIGARRLQTVMEKVLDEISFTAPDKAGATFIIDAAYVKEKIGGLAKNTDLSRFIL</w:t>
            </w:r>
          </w:p>
        </w:tc>
      </w:tr>
      <w:tr w:rsidR="00E44679" w:rsidRPr="00E340F8" w14:paraId="1397600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46A2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D620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791|HSP70_DAU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A63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GGKAIGIDLGTTYSCVGVWQNDRVEIIANDQGNRTTPSYFAFTDTSRLIGDAKNQVAMNPSNTVFDAKRLIGRRFNHPSVQSDMKLWPLQVIPGPGEKPMIVVNYKGESKQFAAEEISSMVLIKMLEIAEAFLGHSVNDAVVTVPAYFNDSQRQATKDTGVIAGLNVMRIINEPNCAQIAYGLDKKSSNPPEQNVLIFDLGGGTFDVSLLTIEEGIYEVKAPKSDTHLGGEDFDNRLVNRFVTEFLTNNKKDIRWECEALRRLRTACERAKRTLSSSTAQTTIEIDSLYEGVDFYTTITRARFEELNMDLFKKCMDPVEKCLRDSKIDKAQVHEVVLVGGSTRIPKVQQLLQDFFNGKELCKSINPDEAVAYGAAVQAAILSGEGNERSDLLLLDVTPLSLGLETAGGVMTVLIPRNTTIPTKKEQIFSTYSDNQPGVLIQVYEGERARTRDNKLLGKLLGKFELTGIPPAPRGVPQINVVFDIDANGILNVFAEDKTAGVKNKITITNDNGRLSKDEIEKLVKEAEKYKAEDEEVKKKVEAKNALENYAYNMRNTIKDDKIPGKLDAGDKEKIETAVNEAIEWLEKNQLAEVDELEDKLKELEGLCNPIIARLYQGRGDVPIGGPGDMPGGGYGGSRGSSGAGPKIEEVD</w:t>
            </w:r>
          </w:p>
        </w:tc>
      </w:tr>
      <w:tr w:rsidR="00E44679" w:rsidRPr="00E340F8" w14:paraId="16CD22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4C8C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A55A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93|HTPG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7ED5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NKNQKKTYNFKSETKELLHLMIHSLYSNREIFFRELISNAADAIDKLKFNAISAPELYENDTNLYIRIFSNKNNNSLTISDNGIGMKYEDIINNLGTIAKSGTKEFIKTLNKNNKIKNDLIGQFGVGFYSSFIVSEKVIVKTRFAGLKENQGVIWTSDGKGTYEVNEINKKERGTEVTLYLTKDHYEFLETWKIQNTVSKYSDHISIPIELNTYDEKEKTYFWKQINQAEAIWTRPKSEITELQYKNFYKKIANDTNDPLTWTHNKVEGNQEYTILLFIPSKSAWDIWNRDNKHGLKLYVKRVYIMDDAEQFLPNYLRFVKGIIDSNDLPLNVSREILQDHKLVYNLKKSLTKKVLQVLHSLSQNVSKYEIFWKQFGLILKEGPAEDSENRTSISNLIRFSSLLNNTQKPTMSLENYVKNMKQNQEKIYFITADNYASAVSSPHLEFFKKKNIDVLILSDKIDEWMMNYLIEYNEKKFQSVSKDDKSIEKLVHEQNSQNETYQENMNDFLNRAKKTLSDKIKDIRFTHKLTNTPAMVITDSNEMSTQMAKLFSAAGQTVPTIKYILEINPNHLLIKKINNEKNEKKFKNWINFLFEQCLLAEKNTLDNPNKFIARINDLLINN</w:t>
            </w:r>
          </w:p>
        </w:tc>
      </w:tr>
      <w:tr w:rsidR="00E44679" w:rsidRPr="00E340F8" w14:paraId="25E79C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AE02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408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822|HS17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271F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EFGRFPIFSILEDMLEAPEEQTEKTRNNPSRAYMRDAKAMAATPADVIEHPDAYVFAVDMPGIKGDEIQVQIENENVLVVSGKRQRDNKENEGVKFVRMERRMGKFMRKFQLPDNADLEKISAACNDGVLKVTIPKLPPPEPKKPKTIQVQVA</w:t>
            </w:r>
          </w:p>
        </w:tc>
      </w:tr>
      <w:tr w:rsidR="00E44679" w:rsidRPr="00E340F8" w14:paraId="78B5EFD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7216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D9DA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5X3|HTPG_HAE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A22D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QPELYEGDGELRVRISIDEALGTITISDNGIGMSREQVIDHLGTIAKSGTKEFLNALGSDQAKDSQLIGQFGVGFYSSFIVADKVTVRTRAAGSDASQGVLWESAGEGDYTVADIEKAGRGTDVILHLRDDEKEFLSEWRLRDIIGKYSDHIGLAVEIQTKEYDDEGKETGTKWEKINKAQALWTRSKNEISDEEYKEFYKHISHDFADPLIWSHNKVEGKQEYTSLLYVPSKAPWDLFQREQKHGLKLYVQRVFIMDDVEVFMPNYLRFMRGLLDTNDLPLNVSREILQENKVTQSLRTALTKRSLQMLEKLAKDNIEQYQQFWNAFGLVLKEGVGEDFANKNQVAALVRFASTHTDSSEQAVSLSDYIARMKEGQKAIYFLTADSYQAAKNSPHLELFNKKGIEVLLLSDRIDEWFISHLTEFDGKPLQSITKSDLDLGDLADKEEEETQKVQEAEFASFLERAKGYLGERVKKVVLTHRLTDTPAVVSTDSDEMTTQMAKLFAAMGQQAPEVKYTFELNPEHSMVKRIADIADEAEFNDWIELLFEQALLAERGTLENATAFIKRMNKLLGA</w:t>
            </w:r>
          </w:p>
        </w:tc>
      </w:tr>
      <w:tr w:rsidR="00E44679" w:rsidRPr="00E340F8" w14:paraId="14066F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BEC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3A2E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MJ7|HTPG_MYCT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67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HVEQLEFQAEARQLLDLMVHSVYSNKDAFLRELISNASDALDKLRIEALRNKDLEVDTSDLHIEIDADKAARTLTVRDNGIGMAREEVVDLIGTLAKSGTAELRAQLREAKNAAASEELIGQFGIGFYSSFMVADKVQLLTRKAGESAATRWESSGEGTYTIESVEDAPQGTSVTLHLKPEDAEDDLHDYTSEWKIRNLVKKYSDFIAWPIRMDVERRTPASQEEGGEGGEETVTIETETLNSMKALWARPKEEVSEQEYKEFYKHVAHAWDDPLEIIAMKAEGTFEYQALLFIPSHAPFDLFDRDAHVGIQLYVKRVFIMGDCDQLMPEYLRFVKGVVDAQDMSLNVSREILQQDRQIKAIRRRLTKKVLSTIKDVQSSRPEDYRTFWTQFGRVLKEGLLSDIDNRETLLGISSFVSTYSEEEPTTLAEYVERMKDGQQQIFYATGETRQQLLKSPHLEAFKAKGYEVLLLTDPVDEVWVGMVPEFDGKPLQSVAKGEVDLSSEEDTSEAEREERQKEFADLLTWLQETLSDHVKEVRLSTRLTESPACLITDAFGMTPALARIYRASGQEVPVGKRILELNPSHPLVTGLRQAHQDRADDAEKSLAETAELLYGTALLAEGGALEDPARFAELLAERLARTL</w:t>
            </w:r>
          </w:p>
        </w:tc>
      </w:tr>
      <w:tr w:rsidR="00E44679" w:rsidRPr="00E340F8" w14:paraId="173AC1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DD3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023C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792|HSPB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E85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RRVPFSLLRGPSWDPFRDWYPHSRLFDQAFGLPRLPEEWSQWLGGSSWPGYVRPLPPAAIESPAVAAPAYSRALSRQLSSGVSEIRHTADRWRVSLDVNHFAPDELTVKTKDGVVEITGKHEERQDEHGYISRCFTRKYTLPPGVDPTQVSSSLSPEGTLTVEAPMPKLATQSNEITIPVTFESRAQLGGPEAAKSDETAAK</w:t>
            </w:r>
          </w:p>
        </w:tc>
      </w:tr>
      <w:tr w:rsidR="00E44679" w:rsidRPr="00E340F8" w14:paraId="527EF81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254B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E14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GE9|HSLU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CD9F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QEVTPKNILMIGPTGVGKTEIARRLAKLANAPFLKVEATKFTEVGYVGRDVESIIRDLADAALKMLREQEVHKMRHRAEDAAEERILDALLPPARPVGFSEEPVQSGDSNTRQLFRKRLREGQLDDKEIDIEVAESPAGVEIMAPPGMEEMTNQLQNLFANMGKGKKKSRKLKIKEAFKLIRDEEAARLVNEEDLKARALEAVEQNGIVFIDEIDKVAKRGNTSGADVSREGVQRDLLPLIEGSTVNTKLGMVKTDHILFIASGAFHLSKPSDLVPELQGRLPIRVELKALSPQDFERILTEPHAALTEQYRELLKTEGLHIEFLEDGIKRIAEIAWQVNEKTENIGARRLHTLLERLLEEVSFSAADLAGKQQGEPIRIDAAYVNEHLGELAQDEDLSRYIL</w:t>
            </w:r>
          </w:p>
        </w:tc>
      </w:tr>
      <w:tr w:rsidR="00E44679" w:rsidRPr="00E340F8" w14:paraId="3569A2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003B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FD89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X25|HSLU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9C5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LLGYRDLNMTPREIVEELDRHIIGQKHAKRAVANALRSRWRRKQVAEPLRSEITPKNILMIGPTGVGKTEIARRLAKLAEAPFIKVEATKFTEVGYVGRDVDSIIRDLVETSIKLEKNRAKERVKSKAREAALERVLDVLVPRKKQTAWTGEEEIDPARKMYRERILREEMNDTVIEIETNQSMSANVEIMTPPGMEEMSSQLSEMFKSFGREKKTKRKMTIAKALIQLAEEEAEALVSHEEIKSAAIDNAEQNGIVFIDEIDKVARRSDVGGADVSREGVQRDLLPLVEGCTISTKYGMIKTDHILFIASGAFHLAKPSDLIPELQGRLPVRVELDALTADDFKRILTEPDASLIKQYTALFATEQLHLEFTEDGINKIAEIAYHVNKTTENIGARRLHTLIERLTDSLSFDAADRRDGDRVIIDAAYVEKTLGEISNNEDLSRFIL</w:t>
            </w:r>
          </w:p>
        </w:tc>
      </w:tr>
      <w:tr w:rsidR="00E44679" w:rsidRPr="00E340F8" w14:paraId="1829A7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9580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7A5B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DJ8|HSF1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063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PVGPGAAGPSNVPAFLTKLWTLVSDPDTDALICWSPSGNSFHVLDQGQFAKEVLPKYFKHSNMASFVRQLNMYGFRKVVHIEQGGLVKPERDDTEFQHPCFLRGQEQLLENIKRKVTSVSTLRSEDIKIRQDSVTKLLTDVQLMKGKQESMDSKLLAMKHENEALWREVASLRQKHAQQQKVVNKLIQFLISLVQSNRILGVKRKIPLMLNDGGPAHPMPKYGRQYSLEHIHGPGPYPAPSPAYSGSSLYSPDAVTSSGPIISDITELAPGSPVASSGGSVDERPLSSSPLVRVKEEPPSPPQSPRAEGASPGRPSSMVETPLSPTTLIDSILRESEPTPVASTTPLVDTGGRPPSPLPASAPEKCLSVACLDKTELSDHLDAMDSNLDNLQTMLTSHGFSVDTSTLLDLFSPSVTVPDMSLPDLDSSLASIQELLSPQEPPRPLEAEKSSPDSGKQLVHYTAQPLLLLDPGSVDVGSSDLPVLFELGEGSYFSEGDDYSDDPTISLLTGSEPPKAKDPTVS</w:t>
            </w:r>
          </w:p>
        </w:tc>
      </w:tr>
      <w:tr w:rsidR="00E44679" w:rsidRPr="00E340F8" w14:paraId="1DBA6F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BF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49EA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6S5|HSFA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BDF7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AAGARGGGAGGGGGGPAPFLLKTYEMVDDPSTDAVVSWSDASDASFVVWNHPEFAARLLPAYFKHSNFSSFIRQLNTYGFRKIDPERWEFANEYFIKGQKHLLKNIHRRKPIHSHSHPPGALPDNERAIFEDEIERLSREKSNLQADLWKSKQQQSGTMNQIEDLERRVLGMEQRQTKMIAFLQQASKNPQFVNKLVKMAEASSIFTDAFNKKRRLPGLDYSIENTETTSFYDDHSSTSKQETGNLLNQHFSDKLRLGLCPAMTESNIITLSTQSSNEDNRSPHGKHPECDMMGRECLPLVPQMMELSDTGTSICPSKSSCFAPPISDEGLLTCHLSLTLASCSMDVDKSQGLNANGTTIDNPTEAATATMEKDDTIDRSFDDNQKKSADSRTADATTPRADARVASEAPAAPAAVVNDKFWEQFLTERPGCSETEEASSGLRTDTSREQMENRQAYDHSRNDREDVEQLKL</w:t>
            </w:r>
          </w:p>
        </w:tc>
      </w:tr>
      <w:tr w:rsidR="00E44679" w:rsidRPr="00E340F8" w14:paraId="65F38F6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5F1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AC9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TW6|HSP7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558C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AQIHVLGGIGFASSSSSKRNLNGKGGTFMPRSAFFGTRTGPFSTPTSAFLRMGTRNGGGASRYAVGPVRVVNEKVVGIDLGTTNSAVAAMEGGKPTIVTNAEGQRTTPSVVAYTKSGDRLVGQIAKRQAVVNPENTFFSVKRFIGRKMNEVDEESKQVSYRVVRDENNNVKLECPAINKQFAAEEISAQVLRKLVDDASRFLNDKVTKAVITVPAYFNDSQRTATKDAGRIAGLEVLRIINEPTAASLAYGFDRKANETILVFDLGGGTFDVSVLEVGDGVFEVLSTSGDTHLGGDDFDKRVVDWLAAEFKKDEGIDLLKDKQALQRLTEAAEKAKIELSSLTQTNMSLPFITATADGPKHIETTLTRAKFEELCSDLLDRVRTPVENSLRDAKLSFKDIDEVILVGGSTRIPAVQELVRKVTGKEPNVTVNPDEVVALGAAVQAGVLAGDVSDIVLLDVTPLSIGLETLGGVMTKIIPRNTTLPTSKSEVFSTAADGQTSVEINVLQGEREFVRDNKSLGSFRLDGIPPAPRGVPQIEVKFDIDANGILSVSAVDKGTGKKQDITITGASTLPKDEVDQMVQEAERFAKDDKEKRDAIDTKNQADSVVYQTEKQLKELGEKIPGEVKEKVEAKLQELKDKIGSGSTQEIKDAMAALNQEVMQIGQSLYNQPGAGGPGAGPSPGGEGASSGDSSSSKGGDGDDVIDADFTDSQ</w:t>
            </w:r>
          </w:p>
        </w:tc>
      </w:tr>
      <w:tr w:rsidR="00E44679" w:rsidRPr="00E340F8" w14:paraId="116CB4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D250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6D84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0S2|HSLU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837D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7B95562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648E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C757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533|HSF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8684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SNVPAFLSKLWTLVEETHTNEFITWSQNGQSFLVLDEQRFAKEILPKYFKHNNMASFVRQLNMYGFRKVVHIESGIIKQERDGPVEFQHPYFKQGQDDLLENIKRKVSSSKPEENKIRQEDLTKIISSAQKVQIKQETIESRLSELKSENESLWKEVSELRAKHAQQQQVIRKIVQFIVTLVQNNQLVSLKRKRPLLLNTNGAPKKNLYQHIVKEPTDNHHHKVPHSRTEGLKSRERISDDIIIYDVTDDNVDEENIPVIPETNEDVVVDSSNQYPDIVIVEDDNEDEYAPVIQSGEQSEPAREPLRVGSAGSSSPLMSSAVQLNGSSSLTSEDPVTMMDSILNDNINLLGKVELLDYLDSIDCSLEDFQAMLSGRQFSIDPDLLVDLFTSSVQMNPTDNIKYTKSENKGLEATKSSVVQHVSEEGRKSKSKPDKQLIQYTAFPLLAFLDGNSASAIEQGSTTASSEVVPSVDKPIEVDELLDSSLDPEPTQSKLVRLEPLTEAEASEATLFYLCELAPAPLDSDMPLLDS</w:t>
            </w:r>
          </w:p>
        </w:tc>
      </w:tr>
      <w:tr w:rsidR="00E44679" w:rsidRPr="00E340F8" w14:paraId="4F245A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16C6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BB7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AA4|HSLU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53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L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62A7E3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A8C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986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2230|HSFB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CC82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AGEHLRCNDNVNDEERLPLEFMIGNSTSTAELQPPPPFLVKTYKVVEDPTTDGVISWNEYGTGFVVWQPAEFARDLLPTLFKHCNFSSFVRQLNTYGFRKVTTIRWEFSNEMFRKGQRELMSNIRRRKSQHWSHNKSNHQVVPTTTMVNQEGHQRIGIDHHHEDQQSSATSSSFVYTALLDENKCLKNENELLSCELGKTKKKCKQLMELVERYRGEDEDATDESDDEEDEGLKLFGVKLE</w:t>
            </w:r>
          </w:p>
        </w:tc>
      </w:tr>
      <w:tr w:rsidR="00E44679" w:rsidRPr="00E340F8" w14:paraId="642F39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D19C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753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JK8|HSLU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EE47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1C28E8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58E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3103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2T7|HSLU_PS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6343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KLANAPFLKVEATKFTEVGYVGRDVESIIRDLADAAMKMLREQEIIRVRHRAEDAAEDRILDALLPQARVTSFSEEAAQTSSDSNTRQLFRKRLREGQLDDKEIEIEVADAVGVEIAAPPGMEEMTNQLQSLFANMGKGKRKARKLKVKEALKMVRDEEASRLVNDDDLKAKALEAVEQHGIVFIDEIDKVAKRGNVGGADVSREGVQRDLLPLIEGCTVNTKLGMVKTDHILFIASGAFHLSKPSDLVPELQGRLPIRVELKALTPEDFERILQEPHASLTEQYRELLKTEGLNIEFKADGIKRLAEIAYQVNEKTENIGARRLHTLLERLLEEVSFSAGDLASAHDEAPIQIDAAYVNGHLGELAQNEDLSRYIL</w:t>
            </w:r>
          </w:p>
        </w:tc>
      </w:tr>
      <w:tr w:rsidR="00E44679" w:rsidRPr="00E340F8" w14:paraId="7D27A28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DD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FE8C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531|HSF3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5489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EGSALPGAPGAAPVPGFLAKLWALVEDPQSDDVICWSRNGENFCILDEQRFAKELLPKYFKHNNISSFIRQLNMYGFRKVVALENGMITAEKNSVIEFQHPFFKQGNAHLLENIKRKVSAVRTEDLKVCAEDLHKVLSEVQEMREQQNNMDIRLANMKRENKALWKEVAVLRQKHSQQQKLLSKILQFILSLMRGNYIVGVKRKRSLTDAAGASPSKYSRQYVRIPVESGQAMAFSEHNSDDEDGNRTGLIIRDITDTLENATNGLLAVAHTSGRDRETQTALDPGLPICQVSQPNELSCAEPIPPVHINDVSKPNEMGNVAVELHTAQANAPEDPVSVIDSILNENNSGNQNDPLLDREEIQDFLNCIDASLEELQAMLSGKQYSFGSEAFSDVFNPELPALDMNLMETSPGMENIANMEDSTEDLGASERETAGSKGGQEGTESCDSSVLFQNCVLKWNFSSL</w:t>
            </w:r>
          </w:p>
        </w:tc>
      </w:tr>
      <w:tr w:rsidR="00E44679" w:rsidRPr="00E340F8" w14:paraId="498D9BD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924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85A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NX8|HSCA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D48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PQPHQRRLAVGIDLGTTNSLVAALRSGVTAPLADADGQVILPSVVRYHADRVEVGACAKRAAAADPFNTISSVKRLMGRGLADVKQLGEQLPYRFRQAESQMPFIETVQGAKSPVEISAEILRALRERAEAALGGELVGAVITVPAYFDDAQRQATKDAARLAGLNVLRLLNEPTAAAVAYGLDRQAEGVVAIYDLGGGTFDISILRLTKGVFEVLATGGDTALGGDDFDHAVADWILQQAGVSEDLAPGEQRELLKIACDAKERLSVDETVQVAYAGWAGELHRETFDALIEPLIARSLRSCRRAVRDSGVELDEITAVVMVGGSTRVPKVRSSVGQLFGREPLTDIDPDEVVAIGAAIQAETLAGNNRDGEELLLLDVIPLSLGLETMGGLMEKIIPRNTTIPVARAQDFTTYKDGQSAMMIHVLQGERELISDCRSLARFELRGIPPMVAGAAKIRVTFQVDADGLLSVSARELASGVEASIQVKPSYGLTDGEIARMLEDSFRKADQDRDARALREQLVDAQRLLEAVEAALIADGERLLSAEERAAIEAQMAELRALLDSQDVSAIERQIKRLSQITDAFAARRLDSTVKAALAGRRLNDIED</w:t>
            </w:r>
          </w:p>
        </w:tc>
      </w:tr>
      <w:tr w:rsidR="00E44679" w:rsidRPr="00E340F8" w14:paraId="51C8DD8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036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58FE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947|HS90B_RABI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333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SPQDRTLTLVDTGIGMTKADLINNLGTIAKSGTKAFMEALQAGADISMIGQFGVGFYSAYLVAEKVVVITKHNDDEQYAWESSAGGSFTVRADHGEPIGRGTKVILHLKEDQTEYLEERRVKEVVKKHSQFIGYPITLYLEKEREKEISDDEAEEEKGEEKKEEEDKEDD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AAEEPSAAVPEEIPPLEGDEDASRMEEVD</w:t>
            </w:r>
          </w:p>
        </w:tc>
      </w:tr>
      <w:tr w:rsidR="00E44679" w:rsidRPr="00E340F8" w14:paraId="635A7C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E8A7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6B7F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U14|HTPX_VIB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1A48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LLFLATNLAVVLVLSVVLNIVYAVTGMQPGSLSGLLVMAAVFGFGGAFISLLMSKSMALRSVGGVVIDTPRNEMEHWLLETVRRQANQAGIGMPTVAIYDAPDMNAFATGAKRDDSLVAVSTGLLHNMTRDEAEAVLAHEVSHIANGDMVTMTLMQGVVNTFVIFLSRFIANIVASRDSEEGEGSNMMVYFGVSMVLELVFGFLASFITMWYSRHREFHADAGAAQLVGKHKMIAALERLKMGQESHLEGSMMAFGITGKRSLSELMMTHPPLEKRIAALRNM</w:t>
            </w:r>
          </w:p>
        </w:tc>
      </w:tr>
      <w:tr w:rsidR="00E44679" w:rsidRPr="00E340F8" w14:paraId="38D13A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74B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33AF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5V6|HSLU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E64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NGIKLTPKDIVSKLDEYIVGQDDAKRKVAIALRNRYRRSLLDEETKQEIAPKNILMIGPTGVGKTEIARRMAKVVGAPFIKVEATKFTEVGYVGRDVESMVRDLVDVAVRLVKDQKKGLVKDEAVNKANEKLVKLLVPSMKKKASNNSNPLESLLGGAIPNFGNNDDEEEETPTEEIKTKRSEIKKQLLDGKLEEEKVRIKVEQDPGALGMLGTNQNQQMQDMMNQLMPKRKVEREVPVKTARKILADDFADELIDQETANQEALELAEQMGIIFIDEIDKVATNNANSGQDVSRQGVQRDILPILEGSMIQTKYGTVNTEHMLFIGAGAFHVSKPSDLIPELQGRFPIRVELESLTVDDFYRILTEPKLSLIKQYEALLQTEEVTVNFTKEAITRLAEMAYQVNQDTDNIGARRLHTILEKMLEDLSFEAPSMPNAVVDITPQYVDDKLKSISTNKDLSAFIL</w:t>
            </w:r>
          </w:p>
        </w:tc>
      </w:tr>
      <w:tr w:rsidR="00E44679" w:rsidRPr="00E340F8" w14:paraId="6DFC72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AF9D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32EF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7X7|HSP7N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0918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GEGPAIGIDLGTTYSCVGVWQHDRVEIIANDQGNRTTPSYVAFTDSERLIGDAAKNQVAMNPVNTVFDAKRLIGRRFSDASVQSDMKFWPFKVTPGQADKPMIFVNYKGEEKQFAAEEISSMVLIKMREIAEAYLGSSIKNAVVTVPAYFNDSQRQATKDAGVIAGLNVLRIINEPTAAAIAYGLDKKATSVGIKNVLIFDLGGGTFDVSLLTIEEGIFEVKATAGDTHLGGEDFDNRMVNHFVQEFKRKNKKDISGDARALRRLRTACERAKRTLSSTAQTTVEVDSLFEGIDFYSPITRAKFEEMNMDLFRKCMEPVMKCLRDSKMDKSMVHDVVLVGGSTRIPKVQQLLQDFFNGKELCKSINPDEAVAYGAAVQAAILSGEGNEKVQDLLLLDVTPLSLGIETIGGVMTTLIQRNTTIPAKKEQEFTTTVDNQPDVLIQVYEGERARTIDNNILGQFVLSGIPPAPRGIPQFTVCFDIDSNGILNVSAEDKATGKKNKITITNDKGRLSKDDIEKMVQEAEKYKSEDEEHKKKVEAKNGLENYAYNVGNTLRDMGEKLPAADKKKFEDSIEEVIQWLDDNQLAEADEFEHKMKELESVWSTIITKMYQG</w:t>
            </w:r>
          </w:p>
        </w:tc>
      </w:tr>
      <w:tr w:rsidR="00E44679" w:rsidRPr="00E340F8" w14:paraId="5AABEF1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B45C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3FDB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1T6|HSLU_THEP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DEF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YTPKEIVEELDKYIVGQKEAKKSVAVALRNRYRRNLLSDDFKEEVTPKNIIMVGPTGVGKTEIARRIAKLVEAPFVKVEATKFTEVGYVGRDVDSMVRDLVEAAVRMVKEEKLKKVTEKAKKIAEDRLIDYIVGKRKKQAKNPFEMLFNYPAAEKSEETEEESMQYKREEIRQKLRNGELDNYVVEIEVTDTSTPMMEMYTNLGSEEMNINLQDIFADILPKKKKIKKVPVYEAKRILESEEAQNLIDMDEVIEEAIKRAENDGIIFIDEIDKIASSGYTAGPDVSREGVQRDILPIIEGCTVMTKYGPVKTDHILFIAAGAFNIAKVSDLIPELQGRFPVRVSLKPLTKEDFIRILKEPKNALTKQYQELLRTEGIEVKYTDEAIEAIAEVAYLINQQSEDIGARRLHTVMEKLFEELSFNAPDLKGQQIVITEEYVKEQLKDSLNKYEVNKYIL</w:t>
            </w:r>
          </w:p>
        </w:tc>
      </w:tr>
      <w:tr w:rsidR="00E44679" w:rsidRPr="00E340F8" w14:paraId="6FDA0D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006E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97E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EB9|HRCA_LEIX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FE2B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SERSLDVLRAIVQDYVSSCEPVGSKSIVERHSFGVSAATIRNDMALLEEEELIAAPHTSSGRIPTDKGYRLFVDHLAEARPLSPAQRTAIEILLGQSVDLDDVLSRTVRLLSQLTNQTAIVQYPSLSRSRIRHIELVSLAPRRLLSVLITDSGAVEQRVIELTDELAEADIAEIRGAINGAAAGLSLADAAVRLSELPDALADRARALVAPVASALLDQIAANRQDRLMMAGAANLVRTGDDFPSSITPVLEAIEEQVVLLRLFDEMAHDQHSVAVSIGRENDGFGLTEASVMSSGYSSAGADIARVGLIGPLRMDYSGNMAAVRAVARYLSRLLGD</w:t>
            </w:r>
          </w:p>
        </w:tc>
      </w:tr>
      <w:tr w:rsidR="00E44679" w:rsidRPr="00E340F8" w14:paraId="4F4C26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542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7CE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JWP8|HRCA_CORJ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D617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GTEHRRNQVLRAIVSDFIASHEPVGSKMLVDRHQLGVSSATIRNDMAVLEAEGYITQQHASSGRIPTVKGYRRFVDGINEVKPLSTPERRAILDFLEHGVDLEDVLRRSVQLLSQLTRQVAVVQMPDLRRGRVKHCELVKLGSHRILLVLITDTGRVDQRNVDLGQPISDDDLPRLRDLVNSAMVGRTLDDACTNIAALANEAKGNSMPEELRDVALVVTTVLVETLLERPNDRLILAGTPNLMRTSELSPVVEALEEQVVVLKLLNSVRDLQVQVSIGEENEDEELRGASVVSTGYGNANAVLGGMGVVGPTHLDYSGTISSVTAVAHYVSRILSEE</w:t>
            </w:r>
          </w:p>
        </w:tc>
      </w:tr>
      <w:tr w:rsidR="00E44679" w:rsidRPr="00E340F8" w14:paraId="0075EC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6363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E08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6Z1|HTPX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FF0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LVFGLVLSLTGIQSSSVQGLMIMAGLFGFGGAFVSLLMSKWMALRSVGGEVIERPRNETEYWLLETVRRQSQQVGIAMPQVAIYQAPDINAFATGARRDASLVAVSTGLLQNMSRDEAEAVIAHEISHVANGDMVTMTLIQGVVNTFVIFISRLIAQIAAGFLSGDRDGESNSPGNPMVYFAVSMVLELVFGILASIITMWFSRHREFHADAGSAKLVGREKMIAALQRLKTSYEPQEAGSMMAFCINGKSKTFSELFMSHPPLDKRIEALRSGQYLK</w:t>
            </w:r>
          </w:p>
        </w:tc>
      </w:tr>
      <w:tr w:rsidR="00E44679" w:rsidRPr="00E340F8" w14:paraId="0D6364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EEA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4502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L0E5|HRCA_THER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8488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QLTERQRQILRHVVEEYLRSGRAVGSKALVERASLSVSPATVRNDMSVLEALDFLAHPHTSAGRVPTEHGLRYYVQHLMEESQLSSEEQLMIRHQFRQVEQQVPSWLKLAASVLAETSGNVGLVTPPRARVERLRHFELISLRRRVVLLVLVTQSGTIHQSLLELPQPLEQEELSALSQRLNPELRWLDRAAIERRAQGAEPTVALVLQRLAEALHFIEHQQRSELYAEGLEHVIRQPEFAQANLAHLLLEVLRGGMLLTWLLPRLDPSEEVRVLIGSDLALRELRPFSLILTAYRSGAESTGWLGVLGPQRMAYARAVAAVRFLASVVSELMSELSGGPDREGG</w:t>
            </w:r>
          </w:p>
        </w:tc>
      </w:tr>
      <w:tr w:rsidR="00E44679" w:rsidRPr="00E340F8" w14:paraId="7B4DF4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241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93F2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53K3|HRCA_CHL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DAA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SWISKRESKILYILLTTTELYLKTGQPVGSKTLKEYECSNLSTATIRNYFSELESEGFLKKNHISGGRIPTDLAFRYYVDHCADFSQSELPESTTRLLNQLPEESQNIVKDLQKALEILGEALQLPTCFSSPRFENDSITNIQISLVDEQRVVVILSTEFGQVFTETLWLPETSSPASVKRIETFLQSYVRKQPPTEILSQKEEDLGMTLYNEVVVRYLTRYCNFSEEDLYQTGLSKLLKYDAFKDPDTLALGLSFFENRRHMCKLLDIGMHRDRPTAFIGNELSTIFGTPNPQCAVITTPYYMNRTPLGAFGVLGPINLPYREIFQTLTIFADKVKDSLTQSFYKFKLSFRRPCPSDPKLSKEPTLLARYSSIKLLPPKETS</w:t>
            </w:r>
          </w:p>
        </w:tc>
      </w:tr>
      <w:tr w:rsidR="00E44679" w:rsidRPr="00E340F8" w14:paraId="55373A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B42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53E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A50|HRCA_STRP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B70B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HLLNFANLAAYQFFDQPQKVALEIREGLREEQMQNVRVADGQESCLADLAVISSKFLIPYRGVGILAIIGPVNLDYQQLINQVNVVNRVLTMKLTDFYRYLSSNHYEVH</w:t>
            </w:r>
          </w:p>
        </w:tc>
      </w:tr>
      <w:tr w:rsidR="00E44679" w:rsidRPr="00E340F8" w14:paraId="5B9B99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DDE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4245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W12|HRCA_SYNS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6F44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LSRRQEQVLQATVHHYVDTMEPVGSRTLVQRFSMPASSATIRSAMGALEQRGLLTQPHTSSGRIPSALGYRHYVDCLLPEPAATVLHLERELTGLSLGWAALDDLLLQLARRLTDFTGLMSLITRPTRTQPQLAAIRLVQSGERLLVMLVENSGHASHLNLRLPHATSDELDAIERWAEQQLRGGALNWEKLPTQLQRSGDVLRHALEHPSISAEPTTLVHGLSRLVAEPEFQSAQDLGPLLQLIDDEPMALISPGAEARVLIGQEHPQSALEACSVVQAPYRCGQEGTGHIALIGPMRMAYATACSAVERVARHLELLLS</w:t>
            </w:r>
          </w:p>
        </w:tc>
      </w:tr>
      <w:tr w:rsidR="00E44679" w:rsidRPr="00E340F8" w14:paraId="14323C3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6A51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CA7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129|HTRE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298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EYTKNYHHLTRIATFCALLYCNTAFSAELVEYDHTFLMGQNASNIDLSRYSEGNPAIPGVYDVSVYVNDQPIINQSITFVAIEGKKNAQACITLKNLLQFHINSPDINNEKAVLLARDETLGNCLNLTEIIPQASVRYDVNDQRLDIDVPQAWVMKNYQNYVDPSLWENGINAAMLSYNLNGYHSETPGRKNESIYAAFNGGMNLGAWRLRASGNYNWMTDSGSNYDFKNRYVQRDIASLRSQLILGESYTTGETFDSVSIRGIRLYSDSRMLPPTLASFAPIIHGVANTNAKVTITQGGYKIYETTVPPGAFVIDDLSPSGYGSDLIVTIEESDGSKRTFSQPFSSVVQMLRPGVGRWDISGGQVLKDDIQDEPNLFQASYYYGLNNYLTGYTGIQITDNNYTAGLLGLGLNTSVGAFSFDVTHSNVRIPDDKTYQGQSYRVSWNKLFEETSTSLNIAAYRYSTQNYLGLNDALTLIDEVKHPEQDLEPKSMRNYSRMKNQVTVSINQPLKFEKKDYGSFYLSGSWSDYWASGQNRSNYSIGYSNSTSWGSYSVSAQRSWNEDGDTDDSVYLSFTIPIEKLLGTEQRTSGFQSIDTQISSDFKGNNQLNVSSSGYSDNARVSYSVNTGYTMNKASKDLSYVGGYASYESPWGTLAGSISANSDNSRQVSLSTDGGFVLHSGGLTFSNDSFSDSDTLAVVQAPGAQGARINYGNSTIDRWGYGVTSALSPYHENRIALDINDLENDVELKSTSAVAVPRQGSVVFADFETVQGQSAIMNITRSDGKNIPFAADIYDEQGNVIGNVGQGGQAFVRGIEQQGNISIKWLEQSKPVSCLAHYQQSPEAEKIAQSIILNGIRCQIQ</w:t>
            </w:r>
          </w:p>
        </w:tc>
      </w:tr>
      <w:tr w:rsidR="00E44679" w:rsidRPr="00E340F8" w14:paraId="3C9C4C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3D6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389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VF3|HPP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8D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EAEIKEHLKPQASSETIDKKHNVKGKRLWQKVKYQLVEFHSLPAYLRDNEYIIGHYRSEWPIKQILLSIFTIHNETLNVWTHLIGFFLFLALTIYTATKVPSVVDLHSLQHRLPDLLRKTDLHKLHSELMSRLPSSPSSWHVMDLLYNCLPERFSHGNYTDMCVLHSVREDLANLIAPLIFRPITRWPFYAFLGGAIFCLLASSTCHLLSCHSERVSYIMLRLDYAGIAALIATSFYPPVYYSFMCDPFFCNLYLGFITILGIATVLVSLLPVFQSLEFRVVRASLFFGMGFSGLAPILHKLIIFWDQPEALHMTGYEILMGLLYGLGAVVYATRIPERWMPGKFDIAGHSHQLFHVLVVAGALTHYRAGL</w:t>
            </w:r>
          </w:p>
        </w:tc>
      </w:tr>
      <w:tr w:rsidR="00E44679" w:rsidRPr="00E340F8" w14:paraId="6E93E3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FC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80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GHW2|HRCA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0A7E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LSNRARKILFAAVTEFIATGDPVGSRTLARKYGLDLSAASIRNVLADLEEAGYLHQPHTSAGRIPTDRALRLFIDALVELRSLSPEQQAELSARFTEIYAGANDPLRETGRYLSELSGAAAVVAAPRAELRALAQLRFIPTKPGQLLAVLVFADGSVANRFISVDEAINEGELTRIHNLLTDVIEGRTLGEIRDLFARRLADERLQIDALRRRAFELGSKATADVTPRSEVVIEGQNRLIDLPEYADVDRLKKLMKALEEREELVDLLDRTLAAGAGEVTVFVGSEAGDLGGGQLSLVAAPYMENGRVAGTVGVLGPTRMDYAKVMPLVDATAAAMTEVRGKVK</w:t>
            </w:r>
          </w:p>
        </w:tc>
      </w:tr>
      <w:tr w:rsidR="00E44679" w:rsidRPr="00E340F8" w14:paraId="2EDE86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7ACB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D192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564|HRCA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076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HKLIDDELKYLDERSRDIFRHIVEAYLNDGGPVGSRNLSRLLRQTLSPATIRNVMSDLEHLGLIYAPHVSAGRMPTQSGLRFFVDAFMEAGDLPNEERENIEAQVKEAGHAQSVEHFLVQASQVLSDLSRGAGLVLATKHEGTLKHIEFVRLDGEHALAVLVTQQGGVENRIVHLPEGVTHAQLTEATNFLNAHIQGLTLSEAKEEIARLCSETRAALDHLSHHLVETGLALWGGEGADHKIRLIVRGRSNLLEDVKAEEDLKRLRHLFDDLETRESMAQLLDLTDEGSGVRIFIGSENKLFSLSGSSLVVAPYRDSQQKVIGALGVIGPTRLNYARIVPMVDYTAQLVSQLLR</w:t>
            </w:r>
          </w:p>
        </w:tc>
      </w:tr>
      <w:tr w:rsidR="00E44679" w:rsidRPr="00E340F8" w14:paraId="68BA87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D371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B02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PL5|HRCA_BACC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957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DEIVQIKDLFAERIFEAEKIAQQSAQILSELTNYTAIVLGPKLSTNKLKNVQIVPLDRQTAVAIIVTDTGHVQSKTITVPESVDLSDLEKMVNILNEKLSGVPMSELHNKIFKEIVTVLRGYVHNYDSAIKILDGTFQVPLSEKIYFGGKANMLSQPEFHDIQKVRSLLTMIDNEAEFYDILRHKQVGIQVKIGRENSATAMEDCSLISATYSIGEEQLGTIAILGPTRMQYSRVISLLQLFTRQITDGLKK</w:t>
            </w:r>
          </w:p>
        </w:tc>
      </w:tr>
      <w:tr w:rsidR="00E44679" w:rsidRPr="00E340F8" w14:paraId="79D210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E12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876C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NK2|HRCA_STA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1C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NRQQSILNAIVEDYVDYGLPVGSKTVIERHQVNVSPATIRNEMKILEGMGLIEKAHASSGRSPSIKGFRYYVDQLLENTSPRTEFNNQRLNKLLADYNYNLSNALSVYANELSMSTKYTTLIMKPNQSKDLITDVHLFNTVAHLVIMVIVFESGNVEHLQLAVPEKISKNRLVQIANYIKSIFNADMRNDFSDETFMHSNDYLIVNQLIDLLNQRLNDITTDIFFGGKANLIDTLNEQNVNSIQQILQYLESNKILKLFEDDNHSGIDVKIGQEIDNGLEDISIILSDYHIDNHLKGHVAVIGPTAMRYQNVIQLLYKV</w:t>
            </w:r>
          </w:p>
        </w:tc>
      </w:tr>
      <w:tr w:rsidR="00E44679" w:rsidRPr="00E340F8" w14:paraId="26E169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CCF8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4E9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NW4|HRCA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01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RQLSILNAIVEDYVDFGQPIGSKTLIHRHHLDVSPATIRNEMKQLEEMHFIEKTHTSSGRVPSESGIRYYVNRLLEQTSHQSQNKIQRLNQLLIENHYDSSTALTNFAHELSMKSQYATLVVRPNHKQDVINDIHLIRANNHLIILVMVFSSGHVENIHFVSHAQLNNINLNKIANFLTEHFSFNRKVLTQNIESYFSQKEELLLANEVVEMINLQIGNQSNSIYMGGKVKLIDALNESNVSSIQPILQYIESNKITELLEDISTSQINVRIGKEIDDSLSDISIVTSQYHFDESLKGQIAVIGPTAMHYQNVIQLLNRIW</w:t>
            </w:r>
          </w:p>
        </w:tc>
      </w:tr>
      <w:tr w:rsidR="00E44679" w:rsidRPr="00E340F8" w14:paraId="664E0EC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A70B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82E3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96|HRCA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6E5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749CC1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9A4E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BB9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IS9|HRCA_CL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EF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RKLQILRAIIQDYISTGEPVGSRTIAKKYNLGVSSATIRNEMADLEDMGFLEQPHTSAGRIPSSRGYRLYVDRMIEFERLSSEEEGLIRNSIIDGTLYEVDKIIKQTSALLSELTKMTCIVKAPSVHKSFVKSIQLLKVDDVSILCVLVTDNGVIRNTVIKVKSVPISEELIKISKIITERLKNLTIEQINLEVISNLNRALSGYEDIVNAVLPALYESLKGDETSEVFLEGTINIFNYPEYNNIHKAKEILELLHDKKSISELISDSDDMTVKIGDEIFVPEAKECSIISAGYHVGDKSLGTIALIGPRRINYSKVLSIMTEVMKELNETLKNK</w:t>
            </w:r>
          </w:p>
        </w:tc>
      </w:tr>
      <w:tr w:rsidR="00E44679" w:rsidRPr="00E340F8" w14:paraId="47933F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BD85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C4A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JD0|IRAP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EAB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LKEEESKELCAQVEALEIIVTAMLRNMAQNDQQRLIDQVEGALYEVKPDASIPDDDTELLRDYVKKLLKHPRQ</w:t>
            </w:r>
          </w:p>
        </w:tc>
      </w:tr>
      <w:tr w:rsidR="00E44679" w:rsidRPr="00E340F8" w14:paraId="3F23B90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E8AB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196B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371|L2DTL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3E3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YNKLRAREHGYGNERTYDFALRRLSVAKEDSWRGIAPANYCPDFNPEPPIFSAKFANCDGYRHILAIANEDGKITLQDTTQRNHQPEEQSLVGPQCHFNAVFDLEWAPGQMRFVSASGDHTARLWEVAGSGIRGLNSYVGHTRSVKSAAFKRTDPAVFATGGRDGAILIWDIRANLNMDLTSRVDNCIYSGHTGGPGTPVSQRKQRTRTPKMAGGTTSSSITGLAFQDNDTLISCGAGDGVIKVWDLRRNYTAYKKEPLPRHKLPYAGSSTFRGFTNLIVDASGTRLYANCMDNTIYCYNLASYSQRPLACYKGLLNSTFYIKSCLSPDGKYLLSGSSDERAYIWNLDHAEEPLVALAGHTVEVTCVAWGSSHDCPIVTCSDDARHKIWRIGPDLDGLSEAERAEKYRGTASYVREFGKKAFGPSSGNHKYNLRDLESTPRSLKRLMDQNERTPGSVEKTTTKRSFLEMLGVAGQETEATEQPQKRAKPLESRGRRLFGPSSQETACRHIQLQSINEEDASPSKRQKENSAAEDVSPLHKLLSTPSHSPLSENVNHVYTSPPTTSAAAAAVAADALNPPPISAAIYSPTSNLPNYVLDGEAPHLGIMSPKRKAKEKVDWLTNIRKQKLMSGRAHVTLSEKISEEQQADVLASPRLQSLRQSECSPRIHASPRRRISHTDGGGGTPAGSSSHSHSQSQPKTPTSSRRNSETTLLRFFSIQRSSSVPAEETTTTNAAPSSSDPHPPAVTAPAATPLSMRTPTTAVGSD</w:t>
            </w:r>
          </w:p>
        </w:tc>
      </w:tr>
      <w:tr w:rsidR="00E44679" w:rsidRPr="00E340F8" w14:paraId="55E66A6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F1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59D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DX8|LON_GEO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68DC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NITINMPEIVPLYPLREIIAFPYMVFTIFLKQEDMPPFEEAVLFNNLVALVKLREEPTGELFPALHEIGTLCKVMQINKLAGGGAKVVLEGVIRVRLLAIVQQTPVALSRLEPVREFAEKSMVSEALVGSLNALLKIALSYGRPLPDDVMKMIDFIDNPARLSDLVALYLNLPIDELQKLLETVDPLERLKKVYMHLTNEVQRLQIKGEVQAEVTKKVGKSQKEFLLREQMKQIQEELGEEDSRLGEANELRSKVESAHMPEDVRRIAEKEMRRLERINPASPEYTVSRTYLDYLTTIPWQVSTPDNRDINQAETILNEDHYDLKKVKERILEYLAVRSLKDKMKGPILCFVGPPGVGKTSLGKSIARTLGRKFIRISLGGMRDEAEIRGHRRTYIGALPGRIIQEINRAGSNNPVFMLDEVDKIGADFRGDPASALLEVLDPEQNFSFTDHYLDVPFDLTNVMFITTANQLDPIPAPLKDRMEVITLSGYTDEEKLNIAKSYLVAREVEENGLASMAPQFTDEAIYRVTHDYTREAGVRNLQRNIASICRKIAKEVAQGKKARPIVNPETVSELLGAPKFFDEVASEKDRVGVATGLAWTESGGDIIFVEATKMKGKEDLILTGSLGEVMKESVRAALSFVKANCAELGIDKKMFDETTLHIHVPAGSIPKDGPSAGITMATAIVSLFSGRAARRDVAMTGEMSLTGRVLAIGGLKEKVLAARRAGVKKVLAPAKNKKDLEDIPENVKNELEFFFVEDIREVFVQALNPTSPAPTAATSARTPAGAPPPQ</w:t>
            </w:r>
          </w:p>
        </w:tc>
      </w:tr>
      <w:tr w:rsidR="00E44679" w:rsidRPr="00E340F8" w14:paraId="4545294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8BF8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C5A0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038|LDH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ADE5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ATSLSELGFDAGDASSGFFRPVSGDSSTPTSQHHRRRLTKVSVIGAGNVGMAIAQTILTRDLADEIALVDAVPDKLRGEMLDLQHAAAFLPRTRLVSGTDMSVTRGSDLVIVTAGARQIQGETRLDLLQRNVALFRKIVPPLAEQSHDALLLVVSNPVDVLTYVAWKLSGFPASRVIGSGTNLDSSRFRFLLAEHLDVNAQDVQAYMVGEHGDSSVAVWSSVSVAGMPVLKSLQESHRCFDEEALEGIRRAVVDSAYEVISLKGYTSWAIGYSVASLAASLLRDQRRIHPVSVLARGFHGIPDGTTSSSACPPRRPRRRPGRREMELTEEEAKRLRRSAKTIWENCQLLGL</w:t>
            </w:r>
          </w:p>
        </w:tc>
      </w:tr>
      <w:tr w:rsidR="00E44679" w:rsidRPr="00E340F8" w14:paraId="33E76A35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4E6D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C12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5099|M3K5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EA4F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EAGEGITFSVPPFASVGFCTIPEGGSCRRGGGAATAAEGEPSLQPLLVPPPPPPPGSFWNVESAAAPGTSCPTTAPGSSATRGRGNSGSGGGRRTTVAYVINEASQGQLVVAESEALQSLREACEAVGATLETLHFGKLDFGETAVLDRFYNADIAVVEMSDAFRQPSLFYHLGVRESFSMANNIILYCDTNSDSLQSLKEIICQKNTVCTGNYTFIPYMVTPHNKVYCCDSSFMKGLTELMQPNFELLLGPICLPLVDRFVQLLKVAQASSSQYFRESILSDIRKARNLYTGKELAAELARIRQRVDNIEVLTADIVINLLLSYRDIQDYDSIVKLVETLEKLPTFDLASHHHVKFHYAFALNRRNLPGDRAKALDIMIPMVQSEEQVASDMYCLVGRIYKDMFLDSNFTDTESRDHGASWFKKAFESEPTLQSGINYAVLLLAAGHQFESSFELRKVGVKLSSLLGKKGNLEKLQSYWEVGFFLGASVLANDHLRVIQASEKLFRLKTPAWYLKSIVETILIYKHFVKLTTEQPSAKQELVDFWMDFLVEATKTDVTVVRFPVLILEPTKIYQPSYLSINNEVEEKTISIWHVLPDDKKGIHEWNFGASSVRGVSISKFEERCCFLYVLHNSDDFQIYFCTELHCKRFFEMVNTITEEKGRGAEDGDCEGDSLEYDYEYDENGDRVVLGKGTYGIVYAGRDLSNQVRIAIKEIPERDSRYSQPLHEEIALHKHLKHKNIVQYLGSFSENGFIKIFMEQVPGGSLSALLRSKWGPLKDNEQTIGFYTKQILEGLKYLHDNQIVHRDIKGDNVLINTYSGVLKISDFGTSKRLAGINPCTETFTGTLQYMAPEIIDKGPRGYGKAADIWSLGCTIIEMATGKPPFYELGEPQAAMFKVGMFKVHPEIPESMSAEAKAFILKCFEPDPDKRACANDLLIDEFLKVSSKKKKTQPKLSALSTGSNEYLRSISLPVPVLVEDTSSSSEYGSVSPDTELKADPFSFKARAKSCGEKDGKGIRTLFLGIPDENFEDHSAPPSPEEKDSGFFMLRKDSERRATLHRILTEDQDKVVRNLMESLAQGAEEPKLKWEHITTLISSLREFVRSTDRKIIATTLSKLKLELDFDSHGISQVQVVLFGFQDAVNKVLRNHNIKPHWMFALDSIIRKAVQTAITILVPELRPHFSLASESDTADPEDLDVEDEHEELSSNQTVRRPQAITEDAVATSGVSTLSSTVSHDSQNAHRSLNVQLGRMKIETNRLLEELVRKERELQALLHQAIEEKDQEIRHLKLKSQPIDIPGFPVCHLNSPGTTTEDSELPGWLRENGADEDTISRFLAEDYTLVDVLYYVTRDDLKCLRLRGGMLCTLWKAIIDFRNKC</w:t>
            </w:r>
          </w:p>
        </w:tc>
      </w:tr>
      <w:tr w:rsidR="00E44679" w:rsidRPr="00E340F8" w14:paraId="7D969F1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E24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D122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747|AAD4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15EF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MNKEQAFELLDAFYEAGGNCIDTANSYQNEESEIWIGEWMKSRKLRDQIVIATKFTGDYKKYEVGGGKSANYCGNHKHSLHVSVRDSLRKLQTDWIDILYVHWWDYMSSIEEVMDSLHILVQQGKVLYLGVSDTPAWVVSAANYYATSHGKTPFSIYQGKWNVLNRDFERDIIPMARHFGMALAPWDVMGGGRFQSKKAMEERKKNGEGLRTVSGTSKQTDKEVKISEALAKVAEEHGTESVTAIAIAYVRSKAKNVFPLVGGRKIEHLKQNIEALSIKLTPEQIEYLESIIPFDVGFPTNFIGDDPAVTKKASLLTAMSAQISFD</w:t>
            </w:r>
          </w:p>
        </w:tc>
      </w:tr>
      <w:tr w:rsidR="00E44679" w:rsidRPr="00E340F8" w14:paraId="04C6B3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6251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F5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ZA1|DRE2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6744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DIGEGESCCGRRKQQQQQNISSSKSRKCCPLRRSRKGCMKGKGGPENQRCPFRGVRQRTWGKWVAEIREPNRGARLWLGTFNTALDAARAYDSAARALYGDCARLNLLLAAATAGAPPAAATPSVATPCSTNDDSNNSSSTTHQQQLTTMLQLDDDNYTLQPSSSDQEDFETYVTRLPKAEDFGLEGFQEVPLDVLDEAGGGISIWDLSICPADFMATAATTTAKSS</w:t>
            </w:r>
          </w:p>
        </w:tc>
      </w:tr>
      <w:tr w:rsidR="00E44679" w:rsidRPr="00E340F8" w14:paraId="0EA306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F07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6F93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63|ERD1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3E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IKNVPEQEVPKVATEESSAEVTDRGLFDFLGKKKDETKPEETPIASEFEQKVHISEPEPEVKHESLLEKLHRSDSSSSSSSEEEGSDGEKRKKKKEKKKPTTEVEVKEEEKKGFMEKLKEKLPGHKKPEDGSAVAAAPVVVPPPVEEAHPVEKKGILEKIKEKLPGYHPKTTVEEEKKDKE</w:t>
            </w:r>
          </w:p>
        </w:tc>
      </w:tr>
      <w:tr w:rsidR="00E44679" w:rsidRPr="00E340F8" w14:paraId="3F6F7BC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501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973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X02|GRPE_HYP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55BE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NKPGEAAELDAGVAPEAQPETELTVEELIIRLEAEKADMNGQILRLLADLDNTRKRADRQVSEARIYAIEKFAADLLSVSDNLSRALDALPDSERENLTDAGKNLLGGIEMTAKELNTALSRHGVVPVPAEPGAVFDPNVHQAVAQIPSPQPSGTIAQLFQPGWKIGDRTLRAAMVAVSTGPAN</w:t>
            </w:r>
          </w:p>
        </w:tc>
      </w:tr>
      <w:tr w:rsidR="00E44679" w:rsidRPr="00E340F8" w14:paraId="6A2A1D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C7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AFB3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KVC1|GRPE_LIS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8BB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RLADEIEQEELNILDETEETVEEEAAADTLTEEQAKILELENKLDEVENRYLRMQADFENVKKRHIADRDASQKYRSQSLAQDLLPALDSFEKALATTSDQEEVKQILKGMEMVYNQILVAFEKEGIEVIPAVGEQFDPNFHQAVMQDSDENAGSNEITAELQKGYKLKDRVIRPSMVKVNQ</w:t>
            </w:r>
          </w:p>
        </w:tc>
      </w:tr>
      <w:tr w:rsidR="00E44679" w:rsidRPr="00E340F8" w14:paraId="3A71AC2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C88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A9B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UA7|GRPE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50E5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ENKQVNHTSQQLGESTEVKQAIMSESPAQINNNESANEVTEPVAIPTNVVGDTTATEDNGFTATQIQEANTAALAELTQQISSLKTQLDERSTQYMRIAADFENYRKRTQKEKEELDLQVKRNTILELLPIVDNFERARSHLKPQTESEMTIHKSYQGVYKQLVDSLKRLGVSPMRPEGQEFDPNLHEAVMREPTDEHPEGTVLEELVRGYYLGDRVLRHSMVKVAAPKEDTLPAQENQSSPADS</w:t>
            </w:r>
          </w:p>
        </w:tc>
      </w:tr>
      <w:tr w:rsidR="00E44679" w:rsidRPr="00E340F8" w14:paraId="605989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E70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212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7Z3|GRPE_VIB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7A13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EKKMHEEELQQQETVEADTEAEAEAVGTDADIEWNEESALDETEAKIAQLEAALLSSEAKVKEQQDAVLRAKAEVENMRRRTEQEIDKARKFALNKFAEELLPIIDNLERAIQAADTESEVVQPILEGITLTHKTFIDTISKFGLKEINPEGEAFNPELHQAMSIQESADHESNTVMFVMQKGYELNGRVIRPAMVMVAK</w:t>
            </w:r>
          </w:p>
        </w:tc>
      </w:tr>
      <w:tr w:rsidR="00E44679" w:rsidRPr="00E340F8" w14:paraId="0726792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0E7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573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JM3|GRPE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44E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RLADEIEQEELNILDEAEEAVEEEATADTLTEEQAKILELENKLDEVENRYLRMQADFENVKKRHIADRDASQKYRSQSLAQDLLPALDSFEKALATTSDQEEVKQILKGMEMVYNQILIAFEKEGIEVIPAVGEQFDPNFHQAVMQDSDENAGSNEITAELQKGYKLKDRVIRPSMVKVNQ</w:t>
            </w:r>
          </w:p>
        </w:tc>
      </w:tr>
      <w:tr w:rsidR="00E44679" w:rsidRPr="00E340F8" w14:paraId="72FD0A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01E8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3D1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YL1|GRPE_SHE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F7D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DSSKAKQNQVDEAVEGEIITDNENETVTGEASLMDELTQANFRVEELEQALEAATAKVDEQKDSVIRAAAEVDNIRRRAAIDVEKARKFALEKFANELLPVIDNMERALQGTDAEAEATKAVYEGVELTLKSFIGTVEKFGLTVVNPQGETFNPEHHQAIGMQPSPDFPANTVMMVMQKGYILNERLLRPAMVMVSQGGAAVDTQA</w:t>
            </w:r>
          </w:p>
        </w:tc>
      </w:tr>
      <w:tr w:rsidR="00E44679" w:rsidRPr="00E340F8" w14:paraId="33345B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943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9927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KS2|GRPE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9E4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2ACAE7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B8A4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90EA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RLV4|GRPE_SHE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8EF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VDELTQANFRIEELEQLLADALAKVEEQKDSVIRAAAEVDNIRRRAAMDVEKANKFALEKFANELLPVLDNMERALMGTNPEDEATKAIYQGVELTQKSLLTAVAKFGVKQIDPQGESFNPDQHQAIGMQPSADFPANTVMLVMQKGYELNSRLLRPAMVMVSQGGPSQETATIDIEA</w:t>
            </w:r>
          </w:p>
        </w:tc>
      </w:tr>
      <w:tr w:rsidR="00E44679" w:rsidRPr="00E340F8" w14:paraId="3D20B3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216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A3EA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WA8|GRPE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63DC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DNIENNNIEEENLNIETQVVANEEIALLKAEIKELQDKLIRTTAEIDNTRKRLEKARDEAKDYAIATFAKELLNVSDNLSRALAHKPSNADVEVTNIISGVQMTKDELDKIFHKHHIEEIKPEIGSMFDYNVHNAISHIEHPDHKPNSIITLMQSGYKIRDRLLRPATVQVVKKP</w:t>
            </w:r>
          </w:p>
        </w:tc>
      </w:tr>
      <w:tr w:rsidR="00E44679" w:rsidRPr="00E340F8" w14:paraId="195562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807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719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IY3|HFQ_MET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E6E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QGEEGAEKG</w:t>
            </w:r>
          </w:p>
        </w:tc>
      </w:tr>
      <w:tr w:rsidR="00E44679" w:rsidRPr="00E340F8" w14:paraId="264488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BD1E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4169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DC7|GRPE_GEOU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6672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KHGTNSISEALKVKAAVEQETATPEPTPQSETESADKIKQLEEALAAKEAEAAANWDKVLRERADLENYRKRVQKEKEELLKYGNESLILEILPAIDNMERALEHACDESMSAIVEGIKMTLCMLQSTLKKFGVAPVDAGKGTTFDPAYHQAMNQVESSEHEPNTIVSEFQKGYLLNERLLRPALVSVATAPKEQ</w:t>
            </w:r>
          </w:p>
        </w:tc>
      </w:tr>
      <w:tr w:rsidR="00E44679" w:rsidRPr="00E340F8" w14:paraId="19D44D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2605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BBE6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E11|HFQ_VER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4C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EPFLNTLRREHVPVSIYLVNGIKLQGQIESFDQYVVLLRNTVTQMVFKHAISTIVPGRAVHFSTAEPADANSNNG</w:t>
            </w:r>
          </w:p>
        </w:tc>
      </w:tr>
      <w:tr w:rsidR="00E44679" w:rsidRPr="00E340F8" w14:paraId="7961B5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B189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D5F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IR5|HFQ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E6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NPSGSTNNYHGSNPSAPQQPQQDSDDAE</w:t>
            </w:r>
          </w:p>
        </w:tc>
      </w:tr>
      <w:tr w:rsidR="00E44679" w:rsidRPr="00E340F8" w14:paraId="0CE0BB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F8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1CE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WX1|HFQ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850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37635CB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8B3D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B0DC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7T1|HFQ_BU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0CB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5C0810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E94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9C7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2C8|HFQ_ALI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6CE7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AVSHHSASDRPQGERPQEKTEE</w:t>
            </w:r>
          </w:p>
        </w:tc>
      </w:tr>
      <w:tr w:rsidR="00E44679" w:rsidRPr="00E340F8" w14:paraId="1A8544E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71E5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8994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971|HFQ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17D6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RTQNLQDTFLNHVRKSKTPLTIFLVNGVKLQGVVTWFDNFCVLLRRDGHSQLVYKHAISTIMPGHPVQLFDPTDEVASEKA</w:t>
            </w:r>
          </w:p>
        </w:tc>
      </w:tr>
      <w:tr w:rsidR="00E44679" w:rsidRPr="00E340F8" w14:paraId="17A952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B03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3C3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QN6|HFQ_BRUO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2403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29E19E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C352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BB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RX6|LEA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65BB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LANAKIQSVFGSEKLSNAVFRRGFAAAAKTALDGSVSTAEMKKRAGEASSEKAPWVPDPKTGYYRPETVSEEIDPAELRAILLNNKQ</w:t>
            </w:r>
          </w:p>
        </w:tc>
      </w:tr>
      <w:tr w:rsidR="00E44679" w:rsidRPr="00E340F8" w14:paraId="3EAF72E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795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979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HK0|LON_FUS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E0B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APFLPIRDLVIFPNVVTPIYVGRANSIATLEKAIANKTKLVLGLQKDASQENPTFDGDIYEVGVIANIVQIIRMPNNNIKVLVEAEDRVKIKNIEKEENEYVTTYTVIKETLKDSKETEAIYRKVFTRFEKYVSMIGKFSSELILNLKKIEDYSNGLDIMASNLNISSEKKQEILEISNVRDRGYRILDEIVAEMEIASLEKTIDDKVKNKMNEAQRAYYLKEKISVMKEELGDFSQDDDVIEIVDRLKNTELPKEVREKLEAEVKKLTKMQPFSAESSVIRNYIEAVLELPWNSETNDVLDLKKASQILERDHYGLKDAKEKVLDYLAVKKLNPSMNGVILCLSGPPGIGKTSLVKSIAESMGRKFVRVSLGGVRDEAEIRGHRRTYVGSMPGKIMKAMKEAGTNNPVMLLDEIDKMSNDFKGDPASAMLEVLDPEQNKNFEDHYIDMPFDLSKVFFVATANDLRNVSAPLRDRMDILQLSSYTEFEKLHIAQKFLLKQAQKENGLANIDIKIPDKVMFKLIDEYTREAGVRNLKREIITICRKLAREVVEKDTKKFNLKPTDLEKYLGKAKFRPEKSRKATGKIGVVNGLAWTAVGGVTLDVQGVDTPGKGEVTLTGTLGNVMKESASVAMTYVKANLKKYPPKDKDFFKDRTIHLHFPEGATPKDGPSAGITITTAIVSVLTNKKVRQDIAMTGEITITGDVLAIGGVREKVIGAHRAGIKEVILPEDNRVDTDEIPDELKSTMKIHFAKTYDDVSKLVFVK</w:t>
            </w:r>
          </w:p>
        </w:tc>
      </w:tr>
      <w:tr w:rsidR="00E44679" w:rsidRPr="00E340F8" w14:paraId="696EBE3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D89C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007E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FQ5|LON_PA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10D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DSENETSESSPAGEATASTSALPDEPLILLPVRNAVLFPGMVLPFTAGRGQVKEDVQAAVKRQQPLGVVLQRDPRVQDPTFDDLNTIGTVANVVRYVTSPEDGAHHLICQGVERFRLIAPVEGLGFRAARVEFLPETTARNPAVDARALVLRQRAGEMIGLLPNAGGELVRALDAIELPGLLADTIAGLLDIPPERKQEILETLDVCKRLDKVLDAVAGRIEVLRLSQEIGEQTRGRIDQRQREMMLREQLRTIQNELGENIESREEVRKLTEAIEAAHMPPEVESHARKELGRLERMPEASSEYSISVSYLEWLTELPWPLPAEAPIDIARARQILDEAHFGLDKVKRRILEYLGVRKLNPHGKAPILCFLGPPGVGKTSLGQSIARALERPFVRVSLGGVHDEAEIRGHRRTYIGAMPGNIIQAIRKAGARNCVMLLDELDKLGQGVHGDPAAAMLEVLDPEQNASFRDNYLGVPFDLSAIVFVATANQIEGIAGPLRDRMEILDLPGYTEAEKFQIAQRFLVPRQLEACGLTAAQCELPDETLRAIIRDYTREAGVRSLERQIGAVFRYVALRVAEDPSTHERIEPDRLSSILGHRRFESEVAMRTSLPGVVTGLAWTPVGGDLLFIEASSTPGGGRLVLTGQLGDVMKESVQAALTLVKSRCESLHIDCSNFDKRDIHVHVPAGAVPKDGPSAGVAMFIAIASLLMGRAVRSDCAVTGEISLRGIVLPVGGIKEKVLAALRGGIKTVLLPARNAPDLEDIPVDARNQMRFVLLETVDDAVREIIEDESVTSSRNVDI</w:t>
            </w:r>
          </w:p>
        </w:tc>
      </w:tr>
      <w:tr w:rsidR="00E44679" w:rsidRPr="00E340F8" w14:paraId="211DFDB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84F7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173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D92|LON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499D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KSLPLMALRDMVVFPGVIAPIFVGRKKSLQALSRTTISEENNSKYILVTLQKKFDQENPSKHELYNTAILAKIIQIVKLPNNTAKILIEAVARVKLSNIKDEEAFEANYEIIPDEEILDIHNMRSLVDNAVQLFSKYAMNDKKVNAEIIETINKEISNRTNFINIINILSSHLITSLETKQQLLEETNPVKRITTVITTLTSNIVNSETEHALQQRVRKQIEKTQRDYYLHEQMKAIQKELDEDKSELADIEKKIKSLKLSKEAKEKAESEFKKLRAMNQMSAESGVTRNYLETLLSLPWGKYDNSKIDINQAEKILNRDHFGLEKVKERIIEYLAVLQRSSKIRGPILCLIGPPGVGKTSLVKSIAEGMGRKYTKFSLGGVRDEAEIRGHRKTYLGSMPGKILGQLKKIKTSNPVMLLDEIDKMSSDFRGDPASALLEVLDPEQNSHFVDHYLEVEYDLSNVVFIATANSHDLPRALSDRMEKIYISGYVEEEKLQIAKNYLVPKQFKMHKIKEDEITISEAAILDLIRYYTKESGVRALEREICALTRKALKQILANKTVKHISIDSNNLEEFLGAKKYNFGLAEKEDQIGSTTGLAYTEVGGELLTIEALAFSGKGEIKTTGKLGDVMKESAMAAYSCFRSRATNFGLKYDNYKDFDIHIHVPAGAIPKDGPSAGCALFTTIVSLMTKIPVHRTVAMTGEITLRGNVLPIGGLKEKLLAASRGGIKTVLIPEENVKDLKDIPPNIKENLEIISVSNIDQVLKHALVEMPINKGLSYDL</w:t>
            </w:r>
          </w:p>
        </w:tc>
      </w:tr>
      <w:tr w:rsidR="00E44679" w:rsidRPr="00E340F8" w14:paraId="0F5E31C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9C21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C6E4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772|LON_BRE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273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ERSGKRELPLLPLRGLLVYPTMVLHLDVGREKSIRALEQAMVDDNKILLATQEEVHIEEPDAEQIYSIGTVARVKQMLKLPNGTIRVLVEGLQRAKIEEYLQKEDYFVVSITYLKEEKAEENEVEALMRSLLTHFEQYIKLSKKVSPETLTSVQDIEEPGRLADVIASHLPLKMKDKQEILETVNIQERLEILLTILNNEREVLELERKIGNRVKKQMERTQKEYYLREQMKAIQKELGDKDGRQGEVDELRAQLEKSDAPERIKAKIEKELERLEKMPSTSAEGSVIRTYIDTLFALPWTKTTEDNLDIKHAEEVLDEDHYGLEKPKERVLEYLAVQKLVNSMRGPILCLVGPPGVGKTSLARSVARALGREFVRISLGGVRDEAEIRGHRRTYVGALPGRIIQGMKQAGTINPVFLLDEIDKLASDFRGDPASALLEVLDPNQNDKFSDHYIEETYDLTNVMFITTANSLDTIPRPLLDRMEVISISGYTELEKLNILRGYLLPKQMEDHGLGKDKLQMNEDAMLKLVRLYTREAGVRNLNREAANVCRKAAKIIVGGEKKRVVVTAKTLEALLGKPRYRYGLAEKKDQVGSVTGLAWTQAGGDTLNVEVSILAGKGKLTLTGQLGDVMKESAQAAFSYIRSRASEWGIDPEFHEKNDIHIHVPEGAIPKDGPSAGITMATALVSALTGIPVKKEVGMTGEITLRGRVLPIGGLKEKCMSAHRAGLTTIILPKDNEKDIEDIPESVREALTFYPVEHLDEVLRHALTKQPVGDKK</w:t>
            </w:r>
          </w:p>
        </w:tc>
      </w:tr>
      <w:tr w:rsidR="00E44679" w:rsidRPr="00E340F8" w14:paraId="44FB1DE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97F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7A3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M0|LON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376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ERSERIEIPVLPLRDVVVYPHMVIPLFVGREKSIRCLEAAMDHDKKIMLVAQKEASTDEPGVNDLFTVGTVASILQMLKLPDGTVKVLVEGLQRARISALSDNGEHFSAKAEYLESPTIDEREQEVLVRTAISQFEGYIKLNKKIPPEVLTSLNSIDDPARLADTIAAHMPLKLADKQSVLEMSDVNERLEYLMAMMESEIDLLQVEKRIRNRVKKQMEKSQREYYLNEQMKAIQKELGEMDDAPDENEALKRKIDAAKMPKEAKEKAEAELQKLKMMSPMSAEATVVRGYIDWMVQVPWNARSKVKKDLRQAQEILDTDHYGLERVKDRILEYLAVQSRVNKIKGPILCLVGPPGVGKTSLGQSIAKATGRKYVRMALGGVRDEAEIRGHRRTYIGSMPGKLIQKMAKVGVKNPLFLLDEIDKMSSDMRGDPASALLEVLDPEQNVAFSDHYLEVDYDLSDVMFVATSNSMNIPAPLLDRMEVIRLSGYTEDEKLNIAKRHLLPKQIERNALKKGELTVDDSAIIGIIRYYTREAGVRGLEREISKLCRKAVKQLLLDKSLKHIEINGDNLHDYLGVQRFDYGRADNENRVGQVTGLAWTEVGGDLLTIETACVPGKGKLTYTGSLGEVMQESIQAALTVVRARAEKLGINPDFYEKRDIHVHVPEGATPKDGPSAGIAMCTALVSCLTGNPVRADVAMTGEITLRGQVLPIGGLKEKLLAAHRGGIKTVLIPFENKRDLEEIPDNVIADLDIHPVKRIEEVLTLALQNEPSGMQVVTAK</w:t>
            </w:r>
          </w:p>
        </w:tc>
      </w:tr>
      <w:tr w:rsidR="00E44679" w:rsidRPr="00E340F8" w14:paraId="3228495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82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807F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965|MEI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A7D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METESPLSITSPSPSDSTFQVDMEKTMHALPSSLLDSPLLSTNEHYPPKSTLLLSGPSPIRNIQLSATKSSESNSIDYLTDTQNIFPNFVNNENNYQFSTAPLNPIDACRVGERKVFTTGNVLLSADRQPLSTWQQNISVLSESPPQNGIQSYISSSEQAAQALTRKPSVTGFRSSSLNSNSDDIDIFSHASRYLFVTNLPRIVPYATLLELFSKLGDVKGIDTSSLSTDGICIVAFFDIRQAIQAAKSLRSQRFFNDRLLYFQFCQRSSIQKMINQGATIQFLDDNEGQLLLNMQGGSVLSILQLQSILQTFGPLLIMKPLRSQNVSQIICEFYDTRDASFALDELDGRIIHNCCLQVAYYDAMADSVSTSSASSLSVPRGFSGMLNNNSEWNNSMTMSSNQETPTAASCAVSRIGSSYGMSNNFGSVPLGRTESSPAWGTSGYYDVSSTSPVAPSDRNPSRQYNSIRYGLDVNPIAPPNSSRLKQRNSDLLNGINPQWSPFSSNTGKVFDSPTGSLGMRRSLTVGANASCSNPTNLSFASLTLHDSKADSTLSASSLNPDLNLQRYTPTVEKHASDRNSVDYAQIASGIDTRTTVMIKNIPNKFTQQMLRDYIDVTNKGTYDFLYLRIDFVNKCNVGYAFINFIEPQSIITFGKARVGTQWNVFHSEKICDISYANIQGKDRLIEKFRNSCVMDENPAYRPKIFVSHGPNRGMEEPFPAPNNARRKLRSIASAQQIGLFPPTASKC</w:t>
            </w:r>
          </w:p>
        </w:tc>
      </w:tr>
      <w:tr w:rsidR="00E44679" w:rsidRPr="00E340F8" w14:paraId="2B34EA07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9154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48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683|M3K5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8D3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EADEGITFSVPPFAPSGFCTIPEGGICRRGGAAAVGEGEEHQLPPPPPGSFWNVESAAAPGIGCPAATSSSSATRGRGSSVGGGSRRTTVAYVINEASQGQLVVAESEALQSLREACETVGATLETLHFGKLDFGETTVLDRFYNADIAVVEMSDAFRQPSLFYHLGVRESFSMANNIILYCDTNSDSLQSLKEIICQKNTMCTGNYTFVPYMITPHNKVYCCDSSFMKGLTELMQPNFELLLGPICLPLVDRFIQLLKVAQASSSQYFRESILNDIRKARNLYTGKELAAELARIRQRVDNIEVLTADIVINLLLSYRDIQDYDSIVKLVETLEKLPTFDLASHHHVKFHYAFALNRRNLPGDRAKALDIMIPMVQSEGQVASDMYCLVGRIYKDMFLDSNFTDTESRDHGASWFKKAFESEPTLQSGINYAVLLLAAGHQFESSFELRKVGVKLSSLLGKKGNLEKLQSYWEVGFFLGASVLANDHMRVIQASEKLFKLKTPAWYLKSIVETILIYKHFVKLTTEQPVAKQELVDFWMDFLVEATKTDVTVVRFPVLILEPTKIYQPSYLSINNEVEEKTISIWHVLPDDKKGIHEWNFSASSVRGVSISKFEERCCFLYVLHNSDDFQIYFCTELHCKKFFEMVNTITEEKGRSTEEGDCESDLLEYDYEYDENGDRVVLGKGTYGIVYAGRDLSNQVRIAIKEIPERDSRYSQPLHEEIALHKHLKHKNIVQYLGSFSENGFIKIFMEQVPGGSLSALLRSKWGPLKDNEQTIGFYTKQILEGLKYLHDNQIVHRDIKGDNVLINTYSGVLKISDFGTSKRLAGINPCTETFTGTLQYMAPEIIDKGPRGYGKAADIWSLGCTIIEMATGKPPFYELGEPQAAMFKVGMFKVHPEIPESMSAEAKAFILKCFEPDPDKRACANDLLVDEFLKVSSKKKKTQPKLSALSAGSNEYLRSISLPVPVLVEDTSSSSEYGSVSPDTELKVDPFSFKTRAKSCGERDVKGIRTLFLGIPDENFEDHSAPPSPEEKDSGFFMLRKDSERRATLHRILTEDQDKIVRNLMESLAQGAEEPKLKWEHITTLIASLREFVRSTDRKIIATTLSKLKLELDFDSHGISQVQVVLFGFQDAVNKVLRNHNIKPHWMFALDSIIRKAVQTAITILVPELRPHFSLASESDTADQEDLDVEDDHEEQPSNQTVRRPQAVIEDAVATSGVSTLSSTVSHDSQSAHRSLNVQLGRMKIETNRLLEELVRKEKELQALLHRAIEEKDQEIKHLKLKSQPIEIPELPVFHLNSSGTNTEDSELTDWLRVNGADEDTISRFLAEDYTLLDVLYYVTRDDLKCLRLRGGMLCTLWKAIIDFRNKQT</w:t>
            </w:r>
          </w:p>
        </w:tc>
      </w:tr>
      <w:tr w:rsidR="00E44679" w:rsidRPr="00E340F8" w14:paraId="1B5AC0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02C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E27F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RD5|LT02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45A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TFIEVILAIILPPVGVFLRYGLAVEFWICLLLTLLGYIPGIIYAVYVLVA</w:t>
            </w:r>
          </w:p>
        </w:tc>
      </w:tr>
      <w:tr w:rsidR="00E44679" w:rsidRPr="00E340F8" w14:paraId="452BC7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21D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8B4B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7U331|MATMC_SCH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CA18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HQELSAGSPISYDFLDPDWCFKRYLTKDALHSIETGKGAAYFVPDGFTPILIPNSQSYLLDGNSAQLPRPQPISFTLDQCKVPGYILKSLRKDTTSTERTPRPPNAFILYRKEKHATLLKSNPSINNSQVSKLVGEMWRNESKEVRMRYFKMSEFYKAQHQKMYPGYKYQPRKNKVKR</w:t>
            </w:r>
          </w:p>
        </w:tc>
      </w:tr>
      <w:tr w:rsidR="00E44679" w:rsidRPr="00E340F8" w14:paraId="154126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9A96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9E84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PI5|ADPO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5B9A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AGEEVEAARWAEAEDERKEGLRRRRRYGLVEYRALPGYMRDNEYILRHYRCEWPLPQVLLSAFSIHNETLNVWTHLIGFFIFLVLTIYTATQVPNVVDLQSLQHLPDVLRNADLHKIQTELVACLPSLPHLSDLQKLKDELKSSWNSIEVLPSLSRWHLLELLSSCLPHRFTHSNETSLSVLQSMKEDIANMIAPQLIRPIPRWPFYAFLGGAMFCLLASSTCHLLSCHSRRLAYIMLRLDYAGIAALIATSFYPPVYYSFMCYPFFCNLYLSCITILGVATIAFSLLPVFQNPEFRTIRACLFFGMGASGVIPVIHKLILFWHQPEALHTTAYEVLMGLFYGIGALVYATRVPERWMPGKFDIAGHSHQLFHVLVVAGAYTHYHSGLVYLKWRDVQGC</w:t>
            </w:r>
          </w:p>
        </w:tc>
      </w:tr>
      <w:tr w:rsidR="00E44679" w:rsidRPr="00E340F8" w14:paraId="4E39EE6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5B5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E45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XX3|FTSH_OENO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8BF4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KNRGFFRSSLSYAFVILAVIFLIYSFFGRSDGSVKHLSTTTFLKELKNNKIKDFTIQPGDSGVYTIAGDFKKAQKSSSSSSSTTTLLSGYQSSVTKFTAYVLPNNSSLKQITTAAQKAGVAVNPKPAASNFWGSMLTLILPTLIMFALLYWMLIGSQRGQGGSGGPGGIMSFGRSKAKPADPKQNKIRFADVAGEEEEKQELVEVVEFLKDPKKFTKLGARIPKGVLLEGPPGTGKTLLAKAVAGEAKTPFFSISGSDFVEMFVGVGASRVRDLFENAKKSAPSIIFIDEIDAVGRRRGAGMGGGNDEREQTLNQILIEMDGFEGSEGVIVLASTNRSDVLDPALLRSGRFDRKILVGAPDVKGREAILRVHAKNKPLAADVDLKVIAQQTPGFVGADLENLLNEAALLAARNDEKAVTAADIDEAEDRVIAGPAKKDRKTTQDERETVAYHEAGHAIVGLVLNDAQVVRKVTIVPRGRAGGYALMMPKDERYLMSEKDAKEELAGLMGGRAAEILINHVASSGASNDFQQATQIAREMVTQYGMSDKLGMVQLEGSSNVFVGDPNNPNPPYSQKTSELIDEEVRRLTNEAYKRAVDIIKSHPKQHKAIAEALLKYETLDEAQIRSLFETGEIPSDLVKDSQRPARPLSYEESKAALKKNGAVDNKEAEDELKRTKMIRKMKMIPSRVPIQLQKRRQPRRLQLLDAVNNKFD</w:t>
            </w:r>
          </w:p>
        </w:tc>
      </w:tr>
      <w:tr w:rsidR="00E44679" w:rsidRPr="00E340F8" w14:paraId="34955B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7CA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7947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NS6|GRPE_CLO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AB4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NKDFNEELKENIQEELDNETKAENPNIDEEVEEVSEDIKADEKVIDFEELKALKEENTMFKSKTKKLENELEALKDRLLRISAEYENYRKRTDKEKERIYTDACEDVLIKMLPVLDNLERALAVDGTVEDLKKGVEMTVRQFEDALEKLQVEEISTENGFDPELHQAMMVVEQEGAEPNQVAQVFQKGYKRGDKVIRHSMVTVTK</w:t>
            </w:r>
          </w:p>
        </w:tc>
      </w:tr>
      <w:tr w:rsidR="00E44679" w:rsidRPr="00E340F8" w14:paraId="4ED5C0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EC7C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9F8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FG6|GRPE_FRA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3CA6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SKELLPVIDSIEQALKHEVKLEEAIAMKEGIELTAKMLVDILKKNGVEELDPKGEKFDPNLHEAMAMIPNPEFEDNTIFDVFQKGYMLNGRIVRAAKVVIVKN</w:t>
            </w:r>
          </w:p>
        </w:tc>
      </w:tr>
      <w:tr w:rsidR="00E44679" w:rsidRPr="00E340F8" w14:paraId="47807F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575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EF0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BI1|GRPE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C31E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75AADB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B87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31E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7Y0|GRPE_ACI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708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EKEESPSTEAEGAGAEVVNWEERAETYRNDYLRALADIENLRKRHEKQVEDARNYAVDRFARELLPVVDSLELALASPVEGAESIALLRQGLENTLTLFAKALGKAGIAPIEMGEGRFDPHLHQAIAMVETEGEANRVLAVHQKGYVMHDRLLRPSMVSVSKAPKAAQ</w:t>
            </w:r>
          </w:p>
        </w:tc>
      </w:tr>
      <w:tr w:rsidR="00E44679" w:rsidRPr="00E340F8" w14:paraId="1B1DA4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BEB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148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SW9|GRPE_CHRS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66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PQTPTDEELARAERDAEPQPGDATDDEVELEGVVEDVEASEADAEALENPEADALAARVEELEQALADAKDQTARAAAEAQNVRRRAEQDVEKARKFALEKFVKELLPVVDSLEKALESMQEGASEVHREGVSMTLKLQLDVLAKFGVEAVDPQGEPFDPQVHEAMTMVPNPEVEPNTVIEVMQKGYLLNGRLVRPAMVVVSQAAN</w:t>
            </w:r>
          </w:p>
        </w:tc>
      </w:tr>
      <w:tr w:rsidR="00E44679" w:rsidRPr="00E340F8" w14:paraId="5CD2D9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4917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28DB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W99|GRPE_BO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7FA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QEPVDPIQDAGVEAPDLQAEIDALRAELAAAQAQAQAHQEQALRAMAEAENVRRRAQEDVSKARKFGIESFAESLVPVKDSLEAALAQPEQTAQALREGVEVTLKQLNGAFERNMLKDIAPAQGDKFDPHLHQAISSVPAPQPANTVVQLLQKGYVIADRTLRPALVVVSAGQG</w:t>
            </w:r>
          </w:p>
        </w:tc>
      </w:tr>
      <w:tr w:rsidR="00E44679" w:rsidRPr="00E340F8" w14:paraId="2B276E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DEE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EB0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E46|GSTF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F878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VKLYGQVTAACPQRVLLCFLEKGIEFEIIHIDLDTFEQKKPEHLLRQPFGQVPAIEDGDFKLFESRAIARYYATKFADQGTNLLGKSLEHRAIVDQWADVETYYFNVLAQPLVINLIIKPRLGEKCDVVLVEDLKVKLGVVLDIYNNRLSSNRFLAGEEFTMADLTHMPAMGYLMSITDINQMVKARGSFNRWWEEISDRPSWKKLMVLAGH</w:t>
            </w:r>
          </w:p>
        </w:tc>
      </w:tr>
      <w:tr w:rsidR="00E44679" w:rsidRPr="00E340F8" w14:paraId="7036F5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D94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7B72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XV2|GRPE_RUT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F536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KSTEKEDINPTIKAVSQTPKEKEDNLKEQLIQAQQSAKDNWDKLLRSQAEMENLKRRNAKDVENAHKFALDSFVKALLEVKDSLSMGIKTAQEEKATVKHIVEGLEMTNKVFLSTLEKFGVVMINPEDEAFNPELHEAVTMIPMPGKDSNSVLEVVQFGFTLNGRLVRPAMVVVAQ</w:t>
            </w:r>
          </w:p>
        </w:tc>
      </w:tr>
      <w:tr w:rsidR="00E44679" w:rsidRPr="00E340F8" w14:paraId="7320CD3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65D5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AABE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AS6|GSTU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55FE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MNRSKNDEYVKLLGAWPSPFVLRTRIALNLKNVAYEYLEEEDTLSSESVLNYNPVHKQIPILIHGNKPIRESLNIVMYVDETWLSGPPILPSDPFDRAVARFWDVYIDEHCFTSINGVAVAKGEENINAAIAKLEQCMALLEETFQECSKGRGFFGGENIGFIDIGFGSMLGPLTVLEKFTGVKFIHPENTPGLFHWADRFYAHEAVKPVMPDIEKLVQFARLKFNTSIFK</w:t>
            </w:r>
          </w:p>
        </w:tc>
      </w:tr>
      <w:tr w:rsidR="00E44679" w:rsidRPr="00E340F8" w14:paraId="5AA850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6CB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0BD9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CT4|GRPE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A853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YNIENNNVEEENPNVETQVVDNEEIVRLKAEIEELKDKLIRTTAEIDNTRKRLEKARDEAKDYAIATFAKELLNVSDNLARALAHKPANSDVEVTNIISGVQMTKDELDKIFHKHHIEEIKPAIGSMFDYNLHNAISHIEHPDHEPNSIITLMQSGYKIRDRLLRPAAVQVVKKP</w:t>
            </w:r>
          </w:p>
        </w:tc>
      </w:tr>
      <w:tr w:rsidR="00E44679" w:rsidRPr="00E340F8" w14:paraId="45B111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923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6EB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12|HCHA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5C0E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468746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0800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089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1H4|GRPE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147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QTLDQQTPEQPTGAAEDLTARVQELEEQLAAAQDQALRMVADLQNVRRRAEQDVEKAHKFALEKFAGDLLAVVDTLERGLEMSDPNDEAIKPMREGMELTLKMFDDTLRRYQVEALNPEGEPFNPEQYQAMAMQESASAEPGSVLKVFQKGYLLNGRLLRPAMVVVSKAPAETPPSIDEQA</w:t>
            </w:r>
          </w:p>
        </w:tc>
      </w:tr>
      <w:tr w:rsidR="00E44679" w:rsidRPr="00E340F8" w14:paraId="1B44E7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B8C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9A1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N88|HCHA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56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AGRVHKDRKVLTGDSPFAANALGKLAAQEMLAAYAG</w:t>
            </w:r>
          </w:p>
        </w:tc>
      </w:tr>
      <w:tr w:rsidR="00E44679" w:rsidRPr="00E340F8" w14:paraId="7560A1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806D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F925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WF3|HCHA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8E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VLTGDSPFAANALGKLAAQEMLAAYAG</w:t>
            </w:r>
          </w:p>
        </w:tc>
      </w:tr>
      <w:tr w:rsidR="00E44679" w:rsidRPr="00E340F8" w14:paraId="36BDFA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3164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F22D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AH5|HCHA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C0F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KSKNPQVDIAEDNAFFPSEYSLSQYTSPVSDLDGVDYPKPYRGKHKILVIAADERYLPTDNGKLFSTGNHPIETLLPLYHLHAAGFEFEVATISGLMTKFEYWAMPHKDEKVMPFFEQHKSLFRNPKKLADVVASLNADSEYAAIFVPGGHGALIGLPESEDVAAALQWAIENDRFVISLCHGPAAFLALRHGDNPLNGYSICAFPDAADKQTPEIGYMPGHLTWYFGEELKKMGMNIINDDITGRVHKDRKVLTGDSPFAANALGKLAAQEMLAAYAG</w:t>
            </w:r>
          </w:p>
        </w:tc>
      </w:tr>
      <w:tr w:rsidR="00E44679" w:rsidRPr="00E340F8" w14:paraId="6846E8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515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5B34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WA9|GRPE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084B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3108E0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515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F365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V11|HFQ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92E2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DRPASDRPAEKSEE</w:t>
            </w:r>
          </w:p>
        </w:tc>
      </w:tr>
      <w:tr w:rsidR="00E44679" w:rsidRPr="00E340F8" w14:paraId="42C087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99AD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908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6B7|HCHA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20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TGRVHKDRKLLTGDSPFAANALGKLAAQEMLAAYAG</w:t>
            </w:r>
          </w:p>
        </w:tc>
      </w:tr>
      <w:tr w:rsidR="00E44679" w:rsidRPr="00E340F8" w14:paraId="30A38E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16B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FDE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9J4|HFQ_PARD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B4D6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DKQNLQDAFLNHVRKGKVPVTIFLINGVKLQGVITWFDNFCVLLRRDGQSQLVYKHAISTIMPGQPISLYEGED</w:t>
            </w:r>
          </w:p>
        </w:tc>
      </w:tr>
      <w:tr w:rsidR="00E44679" w:rsidRPr="00E340F8" w14:paraId="632783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A3D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02F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SR7|HFQ_SH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EFAF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AGHQNAQGGYGAQDDMPSGE</w:t>
            </w:r>
          </w:p>
        </w:tc>
      </w:tr>
      <w:tr w:rsidR="00E44679" w:rsidRPr="00E340F8" w14:paraId="6F021B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E75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B256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1E7|HFQ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BF7B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HSGSDTLQINDDEVE</w:t>
            </w:r>
          </w:p>
        </w:tc>
      </w:tr>
      <w:tr w:rsidR="00E44679" w:rsidRPr="00E340F8" w14:paraId="17BE36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E1E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23B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W33|HFQ_RHO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AE53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IESFDQYVVLLRNTVTQMVYKHAISTIVPGRAVNFSTGEGDEPAAA</w:t>
            </w:r>
          </w:p>
        </w:tc>
      </w:tr>
      <w:tr w:rsidR="00E44679" w:rsidRPr="00E340F8" w14:paraId="2D8011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4CB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0BEB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AD4|HFQ_PS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5C06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PVSIYLVNGIKLQGSIESFDQFVVLLKNTVSQMVYKHAISTVVPARPVRLPSPSDSEHGDSEPGNA</w:t>
            </w:r>
          </w:p>
        </w:tc>
      </w:tr>
      <w:tr w:rsidR="00E44679" w:rsidRPr="00E340F8" w14:paraId="17C4A3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2AE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612F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BH9|HFQ_LEP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572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EKIDLTIYLLNGVPLKGKVVSFDNFTIILENENKQNLVYKHAISTIIPAKPIKLHSEETPKEAGGV</w:t>
            </w:r>
          </w:p>
        </w:tc>
      </w:tr>
      <w:tr w:rsidR="00E44679" w:rsidRPr="00E340F8" w14:paraId="51DCAF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B167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FD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663|HFQ_HAE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FC6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SQMVYKHAISTVVPARAISHNNNSNHAHQAAPVQSAEVVEKVE</w:t>
            </w:r>
          </w:p>
        </w:tc>
      </w:tr>
      <w:tr w:rsidR="00E44679" w:rsidRPr="00E340F8" w14:paraId="1315BD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EE4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A16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JW9|HFQ_BUR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6AB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67BE12F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0AB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A5A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LQ2|HFQ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A68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QPA</w:t>
            </w:r>
          </w:p>
        </w:tc>
      </w:tr>
      <w:tr w:rsidR="00E44679" w:rsidRPr="00E340F8" w14:paraId="1A4A59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EB83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30D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UH8|HFA6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186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SFRFIKEEFPAGFSDSPSPPSSSSYLYSSSMAEAAINDPTTLSYPQPLEGLHESGPPPFLTKTYDLVEDSRTNHVVSWSKSNNSFIVWDPQAFSVTLLPRFFKHNNFSSFVRQLNTYGFRKVNPDRWEFANEGFLRGQKHLLKNIRRRKTSNNSNQMQQPQSSEQQSLDNFCIEVGRYGLDGEMDSLRRDKQVLMMELVRLRQQQQSTKMYLTLIEEKLKKTESKQKQMMSFLARAMQNPDFIQQLVEQKEKRKEIEEAISKKRQRPIDQGKRNVEDYGDESGYGNDVAASSSALIGMSQEYTYGNMSEFEMSELDKLAMHIQGLGDNSSAREEVLNVEKGNDEEEVEDQQQGYHKENNEIYGEGFWEDLLNEGQNFDFEGDQENVDVLIQQLGYLGSSSHTN</w:t>
            </w:r>
          </w:p>
        </w:tc>
      </w:tr>
      <w:tr w:rsidR="00E44679" w:rsidRPr="00E340F8" w14:paraId="2F6373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69C0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0BE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97|HSP12_DAU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D87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IPSFFGSRRSNVLNPFSLDIWDPFQDYPLITSSGTSSEFGKETAAFANTHIDWKETPQAHVFKADLPGLKKEEVKVEVEEGKVLQISGERNKEKEEKNNKWHRVEFSSGKFLRRFRLPENANVDEVKAGMENGVLTVTVPKVEMKKPEVKSIHISG</w:t>
            </w:r>
          </w:p>
        </w:tc>
      </w:tr>
      <w:tr w:rsidR="00E44679" w:rsidRPr="00E340F8" w14:paraId="1BA7EC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5FE6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17F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DW9|HSLO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510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SDQSQRFLFDDTDVRGEMVDLERSYSEVLAKHPYPEPVAQLLGEMLAAASLLCGTLKFDGLLVLQARSSGAVPLLMVECSSDRQVRGLARYSAEAIGAGAGMQELMPEGVLTLTVDPVKGQRYQGIVALEGVNLAECLSNYFASSEQLPTRFWLNADGRRARGLLLQQLPADRLKDPEAREASWQHLTTLADTLTAEELLALDNETVLHRLYHEETVRLFEPQPLVFHCSCSRERSANALVSLGQADCERLLEEEEGAITIDCQFCNQRYLFDASDVAQLFAGAGSQGPSATRH</w:t>
            </w:r>
          </w:p>
        </w:tc>
      </w:tr>
      <w:tr w:rsidR="00E44679" w:rsidRPr="00E340F8" w14:paraId="4FFDBB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53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CC9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6F8|HRCA_XYL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7E2F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ASFSPTLDSRSRQLLRTLISCYIQNGEPIGSKTLAQQAGLDISPATIRNILADLEELGLLNSPHTSAGRVPTAHGYRMFVDSLVQMQPPSEDDIRRLRVEMTGGGTQTLLGSASEILSAMTHFVGVVSAPRREQFVFRHIDFVPLDARQIMAILIFADNEVQNRVIEPRRVYEPGELERVSNYLNAHFIGRTLADIRTTVLCELRKAKDEMEQLLAHSLDLASQMLVPNDSEDIVVTGQTRLMALQDLSDMDRLRELFEIFASKREILQLLERTIDAPGVRIFIGEETGMVSMEDISLVTAPYAAHGQVLGVLGVIGPKRMAYDRVIPLVQVVAQVLGTALEPPTMP</w:t>
            </w:r>
          </w:p>
        </w:tc>
      </w:tr>
      <w:tr w:rsidR="00E44679" w:rsidRPr="00E340F8" w14:paraId="162FD4D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157F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C110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J84|HTPG_BAC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A2D7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KGNIGVTTENIFPIIKKFLYSDHEIFLRELVSNAVDATQKLNTLASISEFKGELGDLTVHVSLGKDTITISDRGIGLTAEEIDKYINQIAFSGANDFLEKYKNDANAIIGHFGLGFYSAFMVSKKVEIITKSYKEGAQAVKWTCDGSPEFTLEEVEKADRGTDIVLYIDDDCKEFLEESRISALLKKYCSFLPVPIAFGKKKEWKDGKQVETAEDNVINDTIPLWTKKPSELSDEDYKKFYRELYPMSDEPLFWIHLNVDYPFHLTGILYFPKVKSNIDLNKNKIQLYCNQVYVTDSVEGIVPDFLTLLHGVLDSPDIPLNVSRSYLQSDSNVKKISTYISKKVSDRLQSIFKNDRAQFEEKWNDLKIFINYGMLTQEDFYDKAQKFALFTDTDGKYYTFEEYQTLIKDNQTDKDKNLIYLYANNKDEQFAYIEAAKNKGYNVLLMDGQLDVAMVSMLEQKLEKSRFTRVDSDVVDNLIVKEDKKSDVLEASKQEALSAAFKSQLPKMEKVEFNVMTQALGENGSPVMITQSEYMRRMKEMANIQAGMSFYGEMPDMFNLVLNSDHKLVKEVLADEEKECSAAIAPIQTELEDVTKRRDALKKKQEGKKDEDIPTVEKDELNDLDKKWDELKQQKDSIFAGYAGKNKVVRQLIDLALLQNNMLKGEALNNFVKRSIELI</w:t>
            </w:r>
          </w:p>
        </w:tc>
      </w:tr>
      <w:tr w:rsidR="00E44679" w:rsidRPr="00E340F8" w14:paraId="1C54FE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04A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80A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011|HSP11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7D6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RIFGDRRSSSMFDPFSIDVFDPFRELGFPGTNSGETSAFANTRIDWKETPEAHVFKADLPGLKLEEVKVEVEEDRVLQISGERNMEKEDKNDKWQRVERSSGKFMRRFRLPENAKMDQVKASMENGVLTVTVPKEEMKKPDVKSIEISG</w:t>
            </w:r>
          </w:p>
        </w:tc>
      </w:tr>
      <w:tr w:rsidR="00E44679" w:rsidRPr="00E340F8" w14:paraId="744937B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AE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4522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C16|HSLU_ACI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5372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QEIVSELDRHIVGQNGAKRAVAIALRNRWRRQQVDASLRHEITPKNILMIGPTGVGKTEIARRLARLADAPFIKVEATKFTEVGYVGKDVDSIVRDLVEVAVKQTREADMKKVRVRAEDAAEDRILDVLIPPARGAGVDTARTGEPAGDSTARQVFRKKLREGQLDDKEIEIDLADARPQFEIMSPAGMEEMTEQLRGMFSQMGQERRRARKLKIAEAMKLLVEEEAAKLVNEEEVKTRALANAEQNGIVFIDEIDKVASRQEAGGADVSRQGVQRDLLPLVEGTTVSTKYGMVKTDHILFIASGAFHLAKPSDLIPELQGRFPIRVELTSLSVQDFEAILTQTHASLVKQYQALLETEGVTLDFTPEGITRLAHIAFEVNERTENIGARRLSTVMERLLDEVSYDATRLSGQTVVVDAGYVNARLQSLSQDEDLSRYIL</w:t>
            </w:r>
          </w:p>
        </w:tc>
      </w:tr>
      <w:tr w:rsidR="00E44679" w:rsidRPr="00E340F8" w14:paraId="6707E87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EAB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4A89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U0F0|HSLO_STRE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85C5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LIKTISVSGAFRAYVLDCTETVRAAQERHHTLSSSTVALGRTLIANQILAANQKGDSKVTVKVIGDSSFGHIISVADTKGHVKGYIQNPGVDIKKTATGEVLVGPFMGQGHFVTITDYGTGNPYTSTTPLITGEIGEDLAYYLTESEQTPSAVGLNVLLDQEDKVKVAGGFMLQVLPEASDEEISRYEKRIQEMPAISSLLASENHIDALLAAIYGKEPYKRLAEEQLSFQCDCSRERFASALMSLPKADLLTMLNEDKGAEIVCQFCGTKYQFDQADLEVLINDKT</w:t>
            </w:r>
          </w:p>
        </w:tc>
      </w:tr>
      <w:tr w:rsidR="00E44679" w:rsidRPr="00E340F8" w14:paraId="15516B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6D50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AABF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631|HSP2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76A9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RMFGLETPLMVALQHLLDVPDGDAGAGGDKAGGGGPTRTYVADARAMAVTPADVKELPGAYAFVVDMPGLGTGDIKVQVEDERVLVISGERRREEREDAKYLRMERRMGKFMRKFVLPDNADMDKISAVCRDGVLTVTVEKLPPPEPKKPKTIEVKVA</w:t>
            </w:r>
          </w:p>
        </w:tc>
      </w:tr>
      <w:tr w:rsidR="00E44679" w:rsidRPr="00E340F8" w14:paraId="1CD994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91B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3EE0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979|HSP6C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253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IPFVLNLDSPDSMYYGHDMFPNRMYRRLHSRQHHDLDLHTLGLIARMGAHAHHLVANKRNGELAALSRGGASNKQGNFEVHLDVGLFQPGELTVKLVNECIVVEGKHEEREDDHGHVSRHFVRRYPLPKEFDSDAIVSTLSEDGVLNITVPPLVSKEELKERIIPIKHVGPSDLFQNGNGHKEAGPAASASEPEAK</w:t>
            </w:r>
          </w:p>
        </w:tc>
      </w:tr>
      <w:tr w:rsidR="00E44679" w:rsidRPr="00E340F8" w14:paraId="65B7DC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0FB0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0131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545|HSP22_IPO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E545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RNFGLSNFGLEPQLLSTIQDMLDFADDHDRAGRAPPEQPIRAYVRDAKAMAATPADVKEYPNSYVFIADMPGVKAAEIKVQVEDDNVLVVSGERTEREKDEKDGVKYLRMERRVGKFMRKFVLPENANVEAINAVYQDGVLQVTVEKLPPPEPKKPKTVEVKVA</w:t>
            </w:r>
          </w:p>
        </w:tc>
      </w:tr>
      <w:tr w:rsidR="00E44679" w:rsidRPr="00E340F8" w14:paraId="0AFB0B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8B5B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535B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XW4|HSLU_AGRV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E1C9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IGQNDAKRAVAIALRNRWRRQQLDESLRDEVMPKNILMIGPTGVGKTEISRRLAKLAGAPFIKVEATKFTEVGYVGRDVEQIIRDLVEIGIGLIKEKKRLEVEAKAHAGAEERVLDALVGATASPATRDSFRKKLRAGELDDKEIDIEVAETSSGMPGFEIPGMPGANVGILNLSDMFGKAMGGRTKKVRTTVKTSYADLIRDESDKLIDNEVIQREAVKSVENDGIVFLDEIDKIANREGAMGAGVSREGVQRDLLPLVEGTTVATKYGPVKTDHILFIASGAFHVSKPSDLLPELQGRLPIRVELKALTKEDFRRILTETEASLIRQYIALMATEQLDLEFTEDAIDALADVAVNLNSSIENIGARRLQTVMERVLYDISFNAPDRGGAKVMIDSAYVREHVGEIAADADLSRYIL</w:t>
            </w:r>
          </w:p>
        </w:tc>
      </w:tr>
      <w:tr w:rsidR="00E44679" w:rsidRPr="00E340F8" w14:paraId="67EA57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F571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07E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W31|HS17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786C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IPSFFNNNRRSNIFDPFSLDVWDPFKELTSSSLSRENSAIVNARVDWRETPEAHVFKADLPGLKKEEVKVEIEEDSVLKISGERHVEKEDKNDTWHRVERSSGQFTRRFRLPENVKMDQVKAAMENGVLTVTVPKAETKKADVKSIQISG</w:t>
            </w:r>
          </w:p>
        </w:tc>
      </w:tr>
      <w:tr w:rsidR="00E44679" w:rsidRPr="00E340F8" w14:paraId="3C0399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1BC1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D59C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DP6|HSPQ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41A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5A954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1853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3BB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189|HTPG_WO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702E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KMHNVQETENLKFDAEVGKVLNIVIHSLYTNKDIFLRELISNASDACDKLRYESQLNPNLLDLSDELKITISSNKDKNELYITDNGIGMNRQDLIDNLGTIASSGTQKFLDAIKNSKDSSQTVELIGKFGVGFYSSFMVASEVIVESRKAGEEESWIWQSKGDGEYSISKSDNQVPRGTKITLIMHPEENEFLDKFRVENIVTTYSDHINFPVEFIDEEGKSEKLNSKAAIWTKPKNDVTQEEHNDFFRSVAHVGGEPWMILHNKNEGAIEYTNLLYVPSIKPFDLFHPDRRCSVKLYVNKVFITEDNVQIIPQYLRFLKGIVDSPDLPLNISRETLQNNRVVEQIRKSLTKRAISELGKKAKENLEEYTKFWTNFGAVLKEGLCEAMPTDEREALLSICRFHSTGDEKLVSIDDYISRMKPEQEHIYYLTGNSLDSVKNSPQLEGFVSKGLEVLLFVDPVDDFWTSVIHEYKDQKIKSVTRADVDLEKFSSEEDKTDEENKSNEEKTEETILQYFTTVLGDSVKSVKISKKLTDSPVCLAVDEGAMDLRMERFLREQKQLNYRTPKVLEINTKHPLIKSIMKSYAESGENPTLEDMIHLLFYQACIVEGEEMDDVSLFAKRLNNLLGKISV</w:t>
            </w:r>
          </w:p>
        </w:tc>
      </w:tr>
      <w:tr w:rsidR="00E44679" w:rsidRPr="00E340F8" w14:paraId="3D98B7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1074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FD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ER7|HTPG_GEOU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92B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STKKFETEVQQLLDLVIHSLYSNKDIFLRELVSNASDAIDKVKFESHSNMDILEGNTDWKIKLIPDKTAGTLTIRDNGIGMNVVEVEENIGTIARSGTRAFMENLKDKNVQNNPELIGQFGVGFYASFMVADKVTLITRKAGDKNAACRWESTGDGSYTIEDCEKETRGTDITLHLKDEMKEYLDEWKIRSIIKKYSDYVQYPVVMDVTRDEPAKGVDGEVIEGGGTIEKTTEETLNSMKAIWTRAKSEISEEEYEEFYKHISHDYDKPFRTIHYSAEGTSEFKALIYIPSHKPFDLFMRDHKKGVHLYVKRVFITDNCEALLPDYLRFMKGVVDSSDLPLNVSREILQEDIQIKRIEKNLVGKILSTLVETKEKTPEDYLKFYKEFGPVLKEGVHFDHANKEKLQELILFESSKTEAGNYISLKEYVARMPEAQKEIYYITGASRSALENSPHLEIFRKKGFEVLYMTDPVDEWVVQSLTDYDGKKLHAVDRGDLELDSAEEKKEKEAKQEEAKKQYQGVLDFVKEQLKDKVKEVRFSSRLTDSACCLVADEYGLNANMEKILKAMNQDVPESKRVLELNPDHPLMQVLSSIFEKDKENPRLADYCGLLYDQALLTEGSPVPDPLRFTRLVAELMVKAAEK</w:t>
            </w:r>
          </w:p>
        </w:tc>
      </w:tr>
      <w:tr w:rsidR="00E44679" w:rsidRPr="00E340F8" w14:paraId="7E0686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B245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1BAE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ZH7|HTPG_MARH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07A9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EANKETLGFQTEVKQLLHLMIHSLYSNKEIFLRELISNASDAEDKLRFAALKDDKLFEGDSDLKIRLDYDKDAGTITIADNGIGMTRDDVIANLGTIAKSGTAEFLKQLSGDEKKDSKLIGQFGVGFYSAFIVADKVEVFTRKAGEPADNGVHWESKGDGEFTIEPVSREQRGTEIVLHLKPEDKEFADGWKLRSLVKKYSDHISFPVVMKSESEEEDKKGEEETVNDATALWTLPRTEIKDEEYKEFYKHIAHDFEDPLTWSHNKVEGKLDYTSLLYIPKRAPFDLYNREAPRGLKLYVQRVFIMDDAEQFLPLYLRFTKGVIDSNDLSLNVSREILQNDSTVESIRTALTKRVLDMLSKLAKKGGDEYQGFWDEFGTVLKEGPAEDFSNREKIAGLLRFASTHTGEATQNVSLDDYISRMKEGQNKIYYITGDNFAAAKSSPHLEVFRKKGIEVLILSDRIDEWMMGYLSEYDGKQFQDVARGDLDLGEVETEEDKKHQEEAAKEHKDLLERIKTALEDQVQEVRVTNRLTDSPACLVVGQFDMGAQMKKIMEAAGQKVPESKPIFEINVDHPLVQRLETEQGEQRFKELSAVLFDQATLASGEQLKDPGAYVSRLNRLLLELAN</w:t>
            </w:r>
          </w:p>
        </w:tc>
      </w:tr>
      <w:tr w:rsidR="00E44679" w:rsidRPr="00E340F8" w14:paraId="3AFF31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699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3A5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JL8|HSLU_DEC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FA50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MTPQEIVSELDKHIVGQKNAKKAVAIALRNRWRRSQVAEPLRQEITPKNILMIGPTGVGKTEIARRLARLANAPFIKIEATKFTEVGYVGRDVETIIRDLVEMAIKSHRERAMKAMRARAEDAAEERILDVLLPTVRGPNFFAENSESTAAENTTRQKFRKKLREGELDDKEVDIEVAAPSLQAEIFAPPGMEELTQQIQGMFQSVGGGKKKSRKLSIKEALKLLTDEEAAKLVNDDDVKQEAVKAVEQNGIVFLDELDKIASRSEMHGADVSRQGVQRDLLPLVEGTTVSTKYGMIKTDHILFIASGAFHLSKPSDLIPELQGRFPIRVELDSLSVADFECILTQTDACLTRQYQALLETEGVQLEFVEDGIRRLAEIAFQVNEKTENIGARRLHTVMEKLLEEVSFDAGKVGLDKVLIDAAYVNTKLGELAADEDLSRYVL</w:t>
            </w:r>
          </w:p>
        </w:tc>
      </w:tr>
      <w:tr w:rsidR="00E44679" w:rsidRPr="00E340F8" w14:paraId="3FF05FE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0B4A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442F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NS1|HTPG_PE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CF7C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TTKQFQTEVKQLLDLVIHSLYSNRDIFLRELISNSSDAIDKIRFEAHSNEELLEGNSDWKIKLIPDKDAGTLTILDNGIGMTMAEVEENIGTIARSGTKAFMQALKDKSATDNPELIGQFGVGFYASFMVADRVILETRKGGTASDGCRWESIGDGSYTIEECSLDRRGTEIVLHLKDEFKEYLEEWKIRSIVKKYSDYIQYPVVMDITRTETPKGVDGEEIEGAGTIEKTVEETLNSMKAIWARPKSEVTEEEYQEFYKHISHDFENPFNTIHFSAEGISEFKALIYLPAKKPFDLFMADRKKGLQLYVKRVFITDRCEELLPDYLRFVKGVVDSSDLPLNVSREILQEDVQIKRIQKSLVGKILSTLAEVKEKNFDEYVNFWKEFGPVLKEGLHFDYANKEKLQELALFESTATEAGSFTSLKEYVERMPE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QEIYFITGDSRATLKISPHLEAFKAKGYEVLFLTDPVDEWVVQALTEYKEKKLKAVDRGDVDLDSEEEKKEKETKQEEARKEYGDLISFIKSHLEDRVKDARLSKRLTDSACCLVADEYGINANMERILKAMNQPVPDSKRVLELNPDHPIMKIMTEIFRENKEDARLTDYADLLYDQALLTEGSPIKDPLRFTRLVSELMVKAATK</w:t>
            </w:r>
          </w:p>
        </w:tc>
      </w:tr>
      <w:tr w:rsidR="00E44679" w:rsidRPr="00E340F8" w14:paraId="579EC7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B2E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429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72|HSP70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B99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IIANDQGNR</w:t>
            </w:r>
          </w:p>
        </w:tc>
      </w:tr>
      <w:tr w:rsidR="00E44679" w:rsidRPr="00E340F8" w14:paraId="367516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589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B9F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522|HTPX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6FCF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01CD25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E2D7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80DC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X83|HTPG_SHE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850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NLMIHSLYSNKEIFLRELVSNAADASDKLRYEALTNDALYEGDGELRVRISTNKEKGTVTIEDNGIGMTRDTVIEHLGTIAKSGTADFFKNLSGDESKDSQLIGQFGVGFYSSFIVADKVTVRTRAAGHGSDEGVQWESAGEGDFTVDTIVKETRGTEIVLHLREEEKEFADDYRLRSIITKYSDHISVPVEMWEEGTPAIEATEEQEAVAATDGQWQSMNKATALWTRNKSDVSKEEYEEFYKHISHDFTDPLLWSHNRVEGKQEYTSLLYIPSKAPWDMWNRDRKHGLKLFVQRVFVMDDAEQFMPSYLRFVQGLIDSNDLPLNVSREILQDNKVTTALRTAVTKRVLGMLEKLAKNDAEKYQTFWAEFGQVLKEGPAEDMVNKERIAGLLRFASTHTEDAAPTVSLADYVSRMQEGQSKIYYIVADSHEAAANSPHLELLRKKGIEVVLMSERIDEWLINHLTDFDGKQLHSVTRGDLELGDLEDAGEKEAQEKLETESEGLVKRIKDSLGEKVSAVKVTTRLTDTPACVVAGEGEMSTQMIKLMEAAGQAVPESKPTFEINPEHPLVARLNDEQDEALFAQWSDLLLQQAQLSEKGSLADPSAFIKLMNEMLLAKLK</w:t>
            </w:r>
          </w:p>
        </w:tc>
      </w:tr>
      <w:tr w:rsidR="00E44679" w:rsidRPr="00E340F8" w14:paraId="3C41BC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28A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054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9887|HS22C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ABF0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GDNKDNSVEVQHVSKGDQGTAVEKKPRRTAMDISPFGILDPWSPMRSMRQILDTMDRVFEDTMTFPGRNIGGGEIRAPWDIKDEEHEIRMRFDMPGLAKEDVKVSVEDDMLVIKGGHKSEQEHGGDDSWSSRTYSSYDTRLKLPDNCEKDKVKAELKNGVLYITIPKTKVERKVIDVQVQ</w:t>
            </w:r>
          </w:p>
        </w:tc>
      </w:tr>
      <w:tr w:rsidR="00E44679" w:rsidRPr="00E340F8" w14:paraId="0D24DD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F392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40A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N89|HTPG_MET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97D0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LERHAFGAEVGRLLDLVVHALYSEREIFLRELVANAADAVDRRRFGALTDPALSLPADAKVRIRPDKAARTLAISDPGIGMSKEDLAQNLGTIARSGTRAFSQSLADAKPDERPSLIGQFGVGFYSAFMVADRVEVTSRKAGSDEAWTWASEGQGEYTLSPATRAEPGTDVVLHIKADADEYLEPLRLETIVRKWADHITVPITLLRDGEEVSGNEGTALWRKPKSEVSEEAYTAFYRHVTHNFDAPWATLHWRAEGALDFTALLFIPGMKPFLAVEEERESRVRLHVRRMFITDEAGLLPSWLRFVQGVVDTEDLPLNVSREMLQATPVLARIRRAVTGKVMAELKSRAKDAESYATFWQAFGPVLKEGIWEDAEHRDDIAALLRFRSTAVEGWTSFADYVSRMKPNQEAIYILVGDDAAALARSAQIEGFRARGIEVLLLSDHVDAFWPERLDKFDGKPIRSITQSADDLSAFAPEGEAAGEAADLTELLPKLKEILKDDVAEVRASQRLVESAVLLSASSGGPDLQMQRLLRRAGRGFGAGLPVLELNPRHALVRRIAERARAGEDVGEAAQTLLDLAHVQGGDPPRDPVAFARRVAAALAAQA</w:t>
            </w:r>
          </w:p>
        </w:tc>
      </w:tr>
      <w:tr w:rsidR="00E44679" w:rsidRPr="00E340F8" w14:paraId="1C317B1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447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2B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XG0|HSLU_HEL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60D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LNMTPREIVTYLDEYIIEQKEAKKFIAIALRNRYRRLQLEKSLQEEITPKNILMIGSTGVGKTEIARRMAKIMKLPFVKVEASKYTEVGFVGRDVESMVRDLVNNSVLLVENEHKEKLKDKIEEAVVEKIAKKLLPPLPSGVSEEKKQEYANSLLRMQQRIVQGELDSREIEIEVRKKSIEIDSNVPPEILRVQENLIKVFHKEQDKVKKTLSVKEAKEALKAEISDTLLDSEAIKMEGLKRAESSGVIFIDEIDKIAISPKEGGRQDPSKEGVQRDLLPIVEGSVVNTKYGSIKTEHILFIAAGAFHLSKPSDLIPELQGRFPLRVELENLTEEIMYMILTQTKTSIIKQYQALLKVEGVEVAFEDDAIKELAKLSYNANQKSEDIGARRLHTTIEKVLEDISFEAEDYSGQKVTITKELVQSKLGDLVADENLVKYIL</w:t>
            </w:r>
          </w:p>
        </w:tc>
      </w:tr>
      <w:tr w:rsidR="00E44679" w:rsidRPr="00E340F8" w14:paraId="58A765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4CF9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1DC7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178|HTPG_VIB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6D0D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VSHNKETRGFQSEVKQLLHLMIHSLYSNKEIFLRELISNASDASDKLRFQALSNPDLYEGNADLGVKLAFDESANTLTISDNGIGMSRDDVIEHLGTIAKSGTAEFFSKLSDDQSKDSQLIGQFGVGFYSAFIVADAVTVCTRAAGLAADEAVQWQSAGEGDYTVETITKDSRGTDIVLHMREEGKEFLNEWRLRDVISKYSDHIGIPVSIQTSVRDDEGKETGEKKWEQINKAQALWTRNKSEISEEEYQEFYKHVSHDFADPLTWSHNRVEGKNDYTSLLYIPAKAPWDMMNRDHKSGLKLYVQRVFIMDDAEQFMPSYMRFVRGLIDSNDLPLNVSREILQDNKVTQSLRNACTKRVLTMLDRMAKNDTEKYQSFWKEFGLVMKEGVAEDMANKEKVAGLLRFASTEVDSAEQTVGLASYVERMKEGQDKIYFLTADSYAAAKNSPHLEQFRAKGIEVILMFDRIDEWLMNYLTEFDGKQFQSITKAGLDLSKFEDEAEKEKQKETEEEFKSVVERTQSYLGDRVKEVRTTFKLATTPAVVVTDDFEMGTQMAKLLEAAGQAVPEVKYIFEINPEHALVKRMADEADEEVFGRWVEVLLGQAMLAERGSMEDPSQFVGAINKLLTKV</w:t>
            </w:r>
          </w:p>
        </w:tc>
      </w:tr>
      <w:tr w:rsidR="00E44679" w:rsidRPr="00E340F8" w14:paraId="6181B06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DCB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973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P05|HTPG_SHE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358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EALTNDALYEGDGELRVRISADKEKGTVTIEDNGIGMTRDGVIEHLGTIAKSGTAEFFKNMSGDESKDSQLIGQFGVGFYSSFIVADRVTVRTRAAGHSADEAVLWESAGEGDFTVETITKQSRGTEITLHLRDDEKEFADDYRLRSIITKYSDHISVPVEMYEEGTPAVEATEEGGEAIPATEGHWKLMNKATALWTRNKSDVSDEEYQEFYKYISHDFTDPLLWSHNRVEGKQEYTSLLYIPAKAPWDMWNRDRKHGLKLFVQRVFVMDDAEQFMPSYLRFVQGLIDSNDLPLNVSREILQDNKVTTALRTAVTKRVLGMLEKLAKNDAEKYQSFWTEFGQVLKEGPAEDFANKERVAGLLRFASTHTGEATANVSLADYVERMKEGQSKIYFIVADSYEAAANSPHLELLRKKGIEVLLMSERIDEWLINHLTEFDGKKLHSVTRGDLELGELEDASEKEAQEKLETESEGLVKRVKDSLGDKVSAVKVTTRLTDTPACVVAGEGEMSTQMIKLMQAAGQDVPESKPTFELNPEHPLVARLNDEQDEQRFAQWSELLLQQALLSEKGSLADPSAFIKLMNQMLLASVK</w:t>
            </w:r>
          </w:p>
        </w:tc>
      </w:tr>
      <w:tr w:rsidR="00E44679" w:rsidRPr="00E340F8" w14:paraId="0F3A9C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5A3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C1C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830|HTPX_ACIB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F39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GLFLLTNLAVLVVAGIILSLFGVGSYHGAGGLNLGNLLVICFVFGMVGSLVSLFMSKWMAKKTTGTELIDPNAPRNQAESWLLQTVAELSQRAGINMPEVGIFPSYQSNAFATGWNKNDALVAVSSGLLERMNKDELRAVLAHEIGHVANGDMVTLALIQGVVNAFVMFFARVVGDFIDRNVFGRQDNEAPGMGYFIITMVLDIVFGILASAIVMWFSRYREYRADEAGARLAGKQAMISALLRLQAETELPDQMPKEMKAFAIAEGKEQGFSLAALFQTHPTIEQRVAALHQLDCP</w:t>
            </w:r>
          </w:p>
        </w:tc>
      </w:tr>
      <w:tr w:rsidR="00E44679" w:rsidRPr="00E340F8" w14:paraId="5A8637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82E1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116F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037|HS18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DD01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IFGGRRSNVFDPFSQDLWDPFEGFFTPSSALANASTARDVAAFTNARVDWKETPEAHVFKADLPGLKKEEVKVEVEDKNVLQISGERSKENEEKNDKWHRVERASGKFMRRFRLPENAKMEEVKATMENGVLTVVVPKAPEKKPQVKSIDISGAN</w:t>
            </w:r>
          </w:p>
        </w:tc>
      </w:tr>
      <w:tr w:rsidR="00E44679" w:rsidRPr="00E340F8" w14:paraId="2DF9FA8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03E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6016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765|HSPQ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491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TLLGYLGVIVDVDPEYSLAEPEEDEIAANDELRAAPWYHVVMEDDDGQPIHTYLAEAQLSSETRDEHPEQPSLDELAKTIRQQLQAPRLRN</w:t>
            </w:r>
          </w:p>
        </w:tc>
      </w:tr>
      <w:tr w:rsidR="00E44679" w:rsidRPr="00E340F8" w14:paraId="4E90150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0D94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17B1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S4N2|HS71B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B8E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VAIGIDLGTTYSCVGVFQHGKVEIIANDQGNRTTPSYVAFTDTERLIGDAAKNQVALNPQNTVFDAKRLIGRKFGDPVVQADMKHWPFRVINDGDKPKVQVSYKGETKAFYPEEISSMVLTKMKEIAEAYLGHPVS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RDNNLLGRFELSGIPPAPRGVPQIEVTFDIDANGILNVTATDKSTGKANKITITNDKGRLSKEEIERMVQEAEKYKAEDEIQRERVSAKNALESYAFNMKSAVEDEGLKGKISEADKKKVLDKCQEVISWLDANTLAEKDEFEHKRKELEQVCNPIISGLYQGAGGPGAGGFGAQAPKGGSGSGPTIEEVD</w:t>
            </w:r>
          </w:p>
        </w:tc>
      </w:tr>
      <w:tr w:rsidR="00E44679" w:rsidRPr="00E340F8" w14:paraId="4DC9508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840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6BAB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JV83|HSPBB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A945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PSTFQPHLSPFMDFHWPVRSLWPETRPLFFQFEQEMMRHMQEMRHNMEFMERLHQRIFDEIDHVSPMTTFKPISFQLGKEGSHYALTLDTQDFSPEELAVKQVGRKLRVSGKTEKKQDDGKGSYSYRCQEFRQEFDLPEDVNPESVSCSLNNGQLQIQAPREGNTVSNERVIPITYTPAVKNPALQNSEPENQAVEAEAAEN</w:t>
            </w:r>
          </w:p>
        </w:tc>
      </w:tr>
      <w:tr w:rsidR="00E44679" w:rsidRPr="00E340F8" w14:paraId="08CE28F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2BC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9DF8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145|HSP74_TRY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4BEC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YEGAIGIDLGTTYSCVGVWQNERVEIIANDQGNRTTPSYVAFTDSERLIGDAAKNQVAMNPTNTVFDAKRLIGRKFSDSVVQSDMKHWPFKVVTKGDDKPVIQVQFRGETKTFNPEEISSMVLLKMKEVAESYLGKQVAKAVVTVPAYFNDSQRQATKDAGTIAGLEVLRIINEPTAAAIAYGLDKADEGKERNVLIFDLGGGTFDVTLLTIDGGIFEVKATNGDTHLGGEDFDNRLVAHFTEEFKRKNKGKDLSSNLRALRRLRTACERAKRTLSSAAQATIEIDALFENIDFQATITRARFEELCGDLFRGTLQPVERVLQDAKMDKRAVHDVVLVGGSTRIPKVMQLVSDFFGGKELNKSINPDEAVXYGAAVQAFILTGGKSKQTEGLLLLDVAPLTLGIETAGGVMTALIKRNTTIPTKKSQIFSTYSDNQPGVHIQVFEGERTMTKDCHLLGTFDLSGIPPAPRGVPQIEVTFDLDANGILSVSAEEKGTGKRNQIVITNDKGRLSKADIERMVSDAAKYEAEDKAHVXXIDAKNGLENYAFSMKNTINDPNVAGKLDDADKNAVTTAVEEALRWLNDNQEASLEEYNHRQKELEGVCAPILSKMYQGMGGGDGPGGMPEGMPGGMPGGMPGGMGGGMGGAAASSGPKVEEVD</w:t>
            </w:r>
          </w:p>
        </w:tc>
      </w:tr>
      <w:tr w:rsidR="00E44679" w:rsidRPr="00E340F8" w14:paraId="31B8F9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05EA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F23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QC0|HTPX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B6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YLLTNLAVIVVASITLSLLGVDSYLAQNGSGLNLTSLLIFSAVFGFAGSLISLLISKPMAKWSAKVQTINEPSNQAERWLLDTVKELSDKAGIKMPEVGVFPAQQSNAFATGWNKNDALVAVSQGLLTRFRPEEVRAVLAHEIGHVANGDMVTLSLIQGVVNTFVIFAARVVGYVIDSFMRRDGGGGLGFGYYIVVIVTEIIFGIAASTIVMKFSRFREYRADVAGAQLADRRDMISALQRLKAEAKVPNQMPDSLVAFGINSGVKQGLKALFSSHPPLDDRIAALQEKRHG</w:t>
            </w:r>
          </w:p>
        </w:tc>
      </w:tr>
      <w:tr w:rsidR="00E44679" w:rsidRPr="00E340F8" w14:paraId="51E55F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4088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CC7F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6110|HSPH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E94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TYDFSPLWRSTIGFDRLFDLVETAQRAGEDNYPPYNIERVSEDRYQISLAIAGFSPDEVSVTAEQNAVIVEGNKADKAEREYLYRGISARPFKRQFNLADYVQVQSAAFENGLLKIELIREIPEAMKPRRIAINAAPSGTVHQLEGRAA</w:t>
            </w:r>
          </w:p>
        </w:tc>
      </w:tr>
      <w:tr w:rsidR="00E44679" w:rsidRPr="00E340F8" w14:paraId="14C4BC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7E82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5E4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D37|HSLU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CF8F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MTPQEIVHELDKHIIGQEAAKRSVAIALRNRWRRQQVGEPLRHEITPKNILMIGPTGVGKTEIARRLARLADAPFIKIEATKFTEVGYVGRDVDSIIRDLVESAIKQAREHEIRKNKPLAEDRAEERILDALLPSARDSGFDANPSEENNATRQKFRKKLREGELDDKEIDIEITMSQASMEIFAPPGMEELTSQIQGMFQNMGASKKKSRKLRIREARKLLTEEEAARLINDEELKLNAVQNVEQNGIVFLDEIDKITSRSEVSSSDISRQGVQRDLLPLVEGTTISTKYGMIRTDHILFIASGAFHLAKPSDLIPELQGRFPIRVELDSLSADDFKQILTNTDACLIRQYQALLKTEGIELNFSEDAIERLAEIAFSVNEITENIGARRLHTVMEKLLEDISFNATRYSGSTHVIDAAYVDERLGKLSQSEDLARYVL</w:t>
            </w:r>
          </w:p>
        </w:tc>
      </w:tr>
      <w:tr w:rsidR="00E44679" w:rsidRPr="00E340F8" w14:paraId="2997822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86C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C3F0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359|HTPG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50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ATTNKETRGFQSEVKQLLHLMIHSLYSNKEIFLRELISNASDAVDKLRFQALSHPDLYQGDAELGVKLSFDKDKNTLTISDNGIGMTRDEVIENLGTIAKSGTAEFFSKLSQEQSKNSQLIGQFGVGFYSAFIVADAVTVRTRAAGSAPADAVQWYSKGEGEYTVETINKESRGTDIILHLREEGKEFLSEWRLRDVISKYSDHIGIPVYIQTSVMDEEGKATEETKWEQINKAQALWTRAKSEVTDEEYKEFYKHVSHDFADPLVWSHNKVEGKNDYTSLLYIPAKAPWDLFNREHKHGLKLYVQRVFIMDDAAQFMPSYLRFVRGLIDSNDLPLNVSREILQDNKITQSLRQACTKRVLTMLERMASNDADNYQKFWKEFGLVMKEGPAEDFANREKIASLLRFASTHIDSAEQTISLASYVERMKEGQDKIYYLTADSYTAAKNSPHLEQFKSKGIEVILMFDRIDEWLMNYLPEFEGKAFQSITKAGLDLSQFEDEAEKEKHKETEEQFKSVVERLKGYLGSRVKEVRTTFKLANTPAVVVTDDYEMGTQMAKLLAAAGQPVPEVKYILEVNPEHALVKRMADEADEQTFGRWAEVLLGQAMLAERGSMEDPSQFLGAVNQLLAPSH</w:t>
            </w:r>
          </w:p>
        </w:tc>
      </w:tr>
      <w:tr w:rsidR="00E44679" w:rsidRPr="00E340F8" w14:paraId="0075FC6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895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2C70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416|HSP78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E18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QATKAPIQKYLQRTQLLRRSTPRIYTIVQCKRSICSFNARPRVANKLLSDIKTNALNEVAISTCALKSSYGLPNFKRTYVQMRMDPNQQPEKPALEQFGTNLTKLARDGKLDPVIGRDEEIARAIQILSRRTKNNPCLIGRAGVGKTALIDGLAQRIVAGEVPDSLKDKDLVALDLGSLIAGAKYRGEFEERLKKVLEEIDKANGKVIVFIDEVHMLLGLGKTDGSMDASNILKPKLARGLRCISATTLDEFKIIEKDPALSRRFQPILLNEPSVSDTISILRGLKERYEVHHGVRITDTALVSAAVLSNRYITDRFLPDKAIDLVDEACAVLRLQHESKPDEIQKLDRAIMKIQIELESLKKETDPVSVERREALEKDLEMKNDELNRLTKIWDAERAEIESIKNAKANLEQARIELEKCQREGDYTKASELRYSRIPDLEKKVALSEKSKDGDKVNLLHDSVTSDDISKVVAKMTGIPTETVMKGDKDRLLYMENSLKERVVGQDEAIAAISDAVRLQRAGLTSEKRPIASFMFLGPTGTGKTELTKALAEFLFDDESNVIRFDMSEFQEKHTVSRLIGAPPGYVLSESGGQLTEAVRRKPYAVVLFDEFEKAHPDVSKLLLQVLDEGKLTDSLGHHVDFRNTIIVMTSNIGQDILLNDTKLGDDGKIDTATKNKVIEAMKRSYPPEFINRIDDILVFNRLSKKVLRSIVDIRIAEIQDRLAEKRMKIDLTDEAKDWLTDKGYDQLYGARPLNRLIHRQILNSMATFLLKGQIRNGETVRVVVKDTKLVVLPNHEEGEVVEEEAEK</w:t>
            </w:r>
          </w:p>
        </w:tc>
      </w:tr>
      <w:tr w:rsidR="00E44679" w:rsidRPr="00E340F8" w14:paraId="3D1064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61E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CCBF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G67|HSLU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D70C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ADSAMKMVRVQAIEKNRYRAEEMAEERILDVLIPPAKNNWGQNEQPQEPSAARQAFRKKLREGQLDDKEIEIDLAAAPMGVEIMSPPGMEEMTSQLQSMFQNLGGQKQKPRKLKIKDAMKLLIEEEAAKLVNPEELKQDAIDAVEQHGIVFIDEIDKICKRGESNGPDVSREGVQRDLLPLVEGCTVSTKHGMVKTDHILFIASGAFQVAKPSDLIPELQGRLPIRVELQALTTDDFERILTEPNASITVQYKALMATEGVTIEFTADGIKRIAQAAWQVNETTENIGARRLHTVLERLVEDISYEASDLNGQSITIDADYVSKHLDALVADEDLSRFIL</w:t>
            </w:r>
          </w:p>
        </w:tc>
      </w:tr>
      <w:tr w:rsidR="00E44679" w:rsidRPr="00E340F8" w14:paraId="2BF07A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FEE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B629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5N6|HSLU_MET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576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FIVGQHDAKRAVAIALRNRWRRQQLTGPLREEVAPKNILMIGPTGCGKTEIARRLARLANAPFLKVEATKFTEVGYVGRDVEQIVRDLVEVAIGLTRQAKREGVKAKAEAAAENRILDALVGPTASQATRDSFRRKLRNSELDDKEVELELTSSAPAGMPMFEIPGVPGASMGAINIGDMLGKALGGQRGKPRRILVRDAYAPLMAEESDKLVDDEALVREAIREVENNGIVFLDEIDKICAREGRSSGDVSREGVQRDLLPLIEGTTVATKHGPVKTDHVLFIASGAFHVSKPADLLPELQGRLPIRVELQPLTVDDFKQILTATEASLLKQTVALMETEGVTLTFTDDAVDALARVAVEVNSSVENIGARRLQTVLERVIDEISFTATDRSGETVPIDAAYVRERVQDLASNADLSRFIL</w:t>
            </w:r>
          </w:p>
        </w:tc>
      </w:tr>
      <w:tr w:rsidR="00E44679" w:rsidRPr="00E340F8" w14:paraId="211B20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9071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C93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FT8|HTPG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64B2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VDKLRFEALAKPELLEDGAELKIRVSFDKDAKTVTLEDNGIGMNRDDVITHLGTIAKSGTADFMKNLSGDQKKDSHLIGQFGVGFYSAFIVADKVDVYSRRAGTAASEGVHWSSKGEGEFEVATIDKPERGTRIVLHLKSGEEEFADGWRLRNIIKKYSDHIALPIELPKEVAAAEGEEKPEVEWETVNRASALWTRPRTEVKDEEYQEFYKHIAHDFENPLSWSHNKVEGKLEYSSLLYVPARAPFDLYQREAPKGLKLYVQRVFVMDQAESFLPLYLRFIKGVVDSNDLSLNVSREILQKDPIIDSMKSALTKRVLDMLEKLAKNEPEQYKGFWKNFGQVMKEGPAEDFANKEKIAGLLRFASTNGTDGEQIVGLAEYLARAKEGQDKIYYLTGETYAQVKNSPHLEVFRKKGIEVLLLTDRIDEWLMSYLSEFDGKTFVDVARGDLDLGNLDSEEDKKAAEEVAKSKEGLVERLKTALGDSVAEVRVSHRLTDSPAILAIGEQDLGLQMRQILEASGQKVPDSKPIFEFNPSHPLIEKLDNEASEDRFSDLSHILFDQAALAAGDSLKDPAAYVSRLNKLLVELSA</w:t>
            </w:r>
          </w:p>
        </w:tc>
      </w:tr>
      <w:tr w:rsidR="00E44679" w:rsidRPr="00E340F8" w14:paraId="54609E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C461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E9FA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23|HSPQ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8FD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3E70FF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A271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F00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2S2|HSLU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6C5E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242CE0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143B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3651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NQ1|HSLU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E458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05DF5A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08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DF79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8694|HSP72_UST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353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AIGIDLGTTYSCVAVWQNDRVEVIANDQGNRTTPSYVAFTDSERLIGDAAKNQVAMNPHNTVFDAKRLIGRKFDDAEVQSDMKHWPFEVTSVGGKPQIRIEYKGEKKTFTPEEISSMVLLKMRETAEAYLGGTVKDAVVTVPAYFNDSQRQATKDAGIISGLNVMRIINEPTAAAIAYGLDKKTEGEKNVLIFDLGGGTFDVSLLTIEEGIFEVKATAGDTHLGGEDFDNRLVNHFVQEFKRKNKKDLTTNARALRRLRTACERAKRTLSSAAQTTIEIDSLFEGIDFYTSITRARFEELCGDLFSHTIEPVEKVLRDSKIDKGSVHEIVLVGGSTRIPKVQKLLTDFFNGRELNKSINPDEAVAYGAAVQAAILSGDTSEKTQDLLLLDVAPLSMGIETAGGVFTPLIKRNTTVPTKKSEIFSTYADNQPGVLIQVFEGERARTKDNNLLGKFELSGIPPAPRGVPQIEVTFDVDANAILNVSAAEKGTGKSEKITIRNDKGRLSSEQIEEMLKQAEQFAEEDKQALERTQAKNGLESYIYNVRNTTNEPQLKDKLEAADKEALEKIVKEGIEWLDSNTTASTDELKDKQKEIEEQVNPIMTKIYSAAGGAPGGMPGGAPGAAPGGAAPGGDDGPTVEELD</w:t>
            </w:r>
          </w:p>
        </w:tc>
      </w:tr>
      <w:tr w:rsidR="00E44679" w:rsidRPr="00E340F8" w14:paraId="2AC811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664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70B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BZ5|HSFA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0FA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GALGNSSASVSGGEGAGGPAPFLVKTYEMVDDSSTDQIVSWSANNNSFIVWNHAEFSRLLLPTYFKHNNFSSFIRQLNTYGFRKIDPERWEFLNDDFIKDQKHLLKNIHRRKPIHSHSHPPASSTDQERAVLQEQMDKLSREKAAIEAKLLKFKQQKVVAKHQFEEMTEHVDDMENRQKKLLNFLETAIRNPTFVKNFGKKVEQLDISAYNKKRRLPEVEQSKPPSEDSHLDNSSGSSRRESGNIFHQNFSNKLRLELSPADSDMNMVSHSIQSSNEEGASPKGILSGGDPNTTLTKREGLPFAPEALELADTGTCPRRLLLNDNTRVETLQQRLTSSEETDGSFSCHLNLTLASAPLPDKTASQIAKTTLKSQELNFNSIETSASEKNRGRQEIAVGGSQANAAPPARVNDVFWEQFLTERPGSSDNEEASSTYRGNPYEEQEEKRNGSMMLRNTKNIEQLTL</w:t>
            </w:r>
          </w:p>
        </w:tc>
      </w:tr>
      <w:tr w:rsidR="00E44679" w:rsidRPr="00E340F8" w14:paraId="4F9C63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4CB5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DFAD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JB6|HSLU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18E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EELRVEVTPKNILMIGPTGVGKTEIARRLAKLANAPFIKVEATKFTEVGYVGRDVESIIRDLADAAIKMLREQEMTRVRHRAEDAAEDRILDALLPPARMGFSNEEAPTQDSNTRQLFRKRLREGQLDDKEIEIEVAEMAGIEIATPPGMEEMTNQLQNLFANMGKGKKKARKLKVKEALKLVRDEEAGRLVNEEELKAKALEAVEQHGIVFIDEIDKVAKRGNVGGADVSREGVQRDLLPLIEGCTVNTKLGMVKTDHILFIASGAFHLSKPSDLVPELQGRLPIRVELKALSPQDFERILSEPHASLTEQYCALLKTEGLNIQFQPEGIKRLAEIAWQVNEKTENIGARRLHTLLERLLEEVSFSAGDLASAHDDKAIQIDAEYVNSHLGELAQNEDLSRYIL</w:t>
            </w:r>
          </w:p>
        </w:tc>
      </w:tr>
      <w:tr w:rsidR="00E44679" w:rsidRPr="00E340F8" w14:paraId="67F8E7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974A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191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WE2|HTPG_RUT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D2B8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QIHTFQTEVSQLLDLMIHSLYSNKEIFLRELVSNSSDAVDKLKFKSLSDDTLIEGKEELQIHINTNKDASTITITDNGIGMTEAEVNKNIGTIANSGTKKFLKSLDEKQTKDSNLIGQFGVGFYSSFIVADKVELITRKAGSKSKKGTKWTSTGKGKYSIERVNCLNFGTSVTLHIKKDEKEFLDDYRLRGIISKYSDHITVPIMMIKASEDGKDIEYERINKANAFWSQDKRDLKQENYDEFYKSLTYDFEAPLTQLHNRVEGNIDYTSLLFIPSKAPHDMWEPKRKGGIKLYAKRVFIMEDNEALMPLYLRFVKGVIDTADLPLNVSREILQGNKVVDTIRKASVSRVLKELEKMAKNKPEDYEKFWQEFGMVMKEGVVEDFANKDKIAKLLRFTTNKSESAAQTATLECYVKSMQKDQKAIYYITAETYEAAKGSPHLEIFNQKDIEVLLLSDRVDEWMVNNFGKFEDVPLKSITKGDLEGLDSKEEKKAKEEVSKNFEKVIEKMQKILDTQVKEIKVSSRLSDSPSCLVVDENEMGGNMERIMKSLGQDVPDTKPILEINPNHPLVKKLKTKIDEDLVKVLFDQAVLSEGVQLKDPAEFVKRINKLIN</w:t>
            </w:r>
          </w:p>
        </w:tc>
      </w:tr>
      <w:tr w:rsidR="00E44679" w:rsidRPr="00E340F8" w14:paraId="55D3E8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DE15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DB7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900|HSP7M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7BD6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LLRSLQRRNLSSSSVSAFRSLTGSTKTSYATHKLASLTRPFSSRPAGNDVIGIDLGTTNSCVSVMEGKNPKVIENSEGARTTPSVVAFNQKSELLVGTPAKRQAVTNPTNTLFGTKRLIGRRFDDAQTQKEMKMVPYKIVRAPNGDAWVEANGQQYSPSQIGAFVLTKIKETAEAYLGKTISKAVVTVPAYFNDAQRQATKDAGRIAGLDVQRIINEPTAAALSYGMNNKEGLIAVFDLGGGTFDVSILEISNGVFEVKATNGDTFLGGEDFDNALLDFLVSEFKRTESIDLAKDKLALQRLREAAEKAKIELSSTSQTEINLPFISADASGAKHLNITLTRSKFEALVNNLIERTKAPCKSCLKDANISIKDVDEVLLVGGMTRVPKVQQVVSEIFGKSPSKGVNPDEAVAMGAALQGGILRGDVKELLLLDVTPLSLGIETLGGIFTRLISRNTTIPTKKSQVFSTAADNQTQVGIKVLQGEREMAADNKSLGEFDLVGIPPAPRGLPQIEVTFDIDANGIVTVSAKDKSTGKEQQITIRSSGGLSDDEIDKMVKEAELHAQRDQERKALIDIRNSADTSIYSIEKSLAEYREKIPAEVAKEIEDAVSDLRTAMAGENADDIKAKLDAANKAVSKIGQHMSGGSSGGPSEGGSQGGEQAPEAEYEEVKK</w:t>
            </w:r>
          </w:p>
        </w:tc>
      </w:tr>
      <w:tr w:rsidR="00E44679" w:rsidRPr="00E340F8" w14:paraId="7D08FA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F7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3671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3885|HSP7C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9C80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SVVQSDMKHWPFTVVNDAGRPKVQVEYKGETKSFYPEEISSMVLTKMKEIAEAYLGKTVTNAVVTVPAYFNDSQRQGTKDAGTIAGLNVLRIINEPTAAAIAYGLDKKVGAERNLLIFDLGGGTFDVSILTIENGIFEVKSTAGDTHLGGEDFDNRLVNHFIAEFKRKHKKDISENKRAVRRLRTACERAKRTLSSSTQASIEIDSLYEGIDFYTSITRARFEKLNADLFRGTLDPVEKALRDAKLDKSQIHDIVLVGGSTRIPKIQKLLQDFFNGKELNKSINPDEAVAYGAAVQAAILSGDKSENVQDLLLLDVTPLSLGIETAGGVMTVLIKRNTTIPTKQTQTFTTYSDNQPGVLIQVYEGERAMTKDNNLLGKFELTGIPPAPRGVPQIEVTFDIDANGILNVSAVDKSTGKENKITITNDKGRLSKEDIERMVQEAEKYKAEDEKQRDKVSSKNSLDSYAFNMKATVEDEKLPGKILDEDHQNILDKCNEIINWLDKNQTAEKEEFEHQQKELEKVCNPIITKLYQSAGGMPGGMPGGFPGGGAPPSGGASSGPTIEEVD</w:t>
            </w:r>
          </w:p>
        </w:tc>
      </w:tr>
      <w:tr w:rsidR="00E44679" w:rsidRPr="00E340F8" w14:paraId="7FD48D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35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8890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YU3|HSPQ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163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04F921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390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D97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ZI1|HSLU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CD10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44360A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95E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132E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172|HSLU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C01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VGYVGRDVESMVRDLVDVSVRLVKAQKKSLVQDEATAKANEKLVKLLVPSMKKKASQTNNPLESLFGGAIPNFGQNNEDEEEPPTEEIKTKRSEIKRQLEEGKLEKEKVRIKVEQDPGALGMLGTNQNQQMQEMMNQLMPKKKVEREVAVETARKILADSYADELIDQESANQEALELAEQMGIIFIDEIDKVATNNHNSGQDVSRQGVQRDILPILEGSVIQTKYGTVNTEHMLFIGAGAFHVSKPSDLIPELQGRFPIRVELDSLSVEDFVRILTEPKLSLIKQYEALLQTEEVTVNFTDEAITRLAEIAYQVNQDTDNIGARRLHTILEKMLEDLSFEAPSMPNAVVDITPQYVDDKLKSISTNKDLSAFIL</w:t>
            </w:r>
          </w:p>
        </w:tc>
      </w:tr>
      <w:tr w:rsidR="00E44679" w:rsidRPr="00E340F8" w14:paraId="28709E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4BE1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03D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G1|HS90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0D7C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LTDPSKLDSGKEPHISLIPNKQDRTLTIVDTGIGMTKADLINNLGTITKSETKVFMEVLQAGADISMIGQFSVGFYSAYSVAEKVTVITKHNNDEQYAWESSLRGSFTEYREFYKSLTINWEDYLAVKHFSVEGQLEFRAFLFVPRLAPFELLETRKKKNKIKLSARRDLIMDNCEELIPEYLNFIRGVVDSEDLPLNIFRETKDQVANSTIVQRLWKHGLEVIYTIEPIDEYCVQQLKEFEGKTLVSVTKEDLELPEDEEEKKKQEEGKQKTKQKKNQSLRTSAKSTYGWTANMERIMKAQALRDNSTTGYMAAKKHLEINPDHSFIDTLRQKAETDKNDKSVKDLVILLYETALLSSDFGLEGPQTHANRIYRMNKLGLGTDEDDPTADDTSAAVTEEMPPLEGDDDTSRMEK</w:t>
            </w:r>
          </w:p>
        </w:tc>
      </w:tr>
      <w:tr w:rsidR="00E44679" w:rsidRPr="00E340F8" w14:paraId="4CA0B34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BDD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2C62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AB1|HSP7Q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BD2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FDVGNENCVIAVAKQRGIDVLLNDESNRENPAMVSFGEKQRFMGAAAAASATMHPKSTISQLKRLIGRKFREPDVQNDLRLFPFETSEDSDGGIQIRLRYMGEIQSFSPVQILGMLLSHLKQIAEKSLKTPVSDCVIGIPSYFTNSQRLAYLDAAAIAGLRPLRLMHDSTATALGYGIYKTDLVANSSPTYIVFIDIGHCDTQVCVASFESGSMRVRSHAFDRNLGGRDFDEVLFNHFALEFKEKYNIDVYTNTKACVRLRASCEKVKKVLSANAEAQLNIECLMEEKDVRSFIKREEFEQLSAGLLERLIVPCQKALADSGLSLDQIHSVELVGSGSRIPAISKMLSSLFKRELGRTVNASECVARGCALQCAMLSPVFRVRDYEVQDSYPFAIGFSSDKGPINTPSNELLFPKGQIFPSVKVLTLHRENTFQLEAFYANHNELSPDIPTQISSFMIGPFHISHGEAARVKVRVQLNLHGIVTIDSATLIEYHKENITSEEMISEENHQSSAMKDGSLDPSSGSIGNEPKAIKRMEIPVVANVSGALTKDELSEAKQRENSLVEQDLKMESTKDKKNALESFVYEMRDKMLNTYRNTATESERECIARNLQETEEWLYEDGDDESENAYIEKLNDVKKLIDPIENRFKDGEERVQASKDLLKTIADNRMAAESLPPPRKNAVLDECHKAERWLHEKTTEQESLPKDANPELQSAEIRRKADALNATCKYIGKSNSPPAKPEHNGSYGSRKSDDMELD</w:t>
            </w:r>
          </w:p>
        </w:tc>
      </w:tr>
      <w:tr w:rsidR="00E44679" w:rsidRPr="00E340F8" w14:paraId="0A39781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0AD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2530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8B9|HSLU_RHOP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B0C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FIVGQADAKRAVAIALRNRWRRLQLEGSLREEVLPKNILMIGPTGVGKTEIARRLAKLAGAPFLKVEATKFTEVGYVGRDVEQIIRDLVEVAIAQVREKKRKDVQARAQVAAEERVLDALVGPGSGPATRDSFRKKLRAGELNDKEIEIETQAGSGSPMFEIPGMPGAQIGAVSLGDIFGKMGGRTKKRRLTVADSHEILVNEEADKLLDTDQLVQEAIAAVENNGIVFLDEIDKICVRDGRSGGEVSREGVQRDLLPLIEGTTVSTKHGAVKTEHILFIASGAFHIAKPSDLLPELQGRLPIRVELNALSRDDMRRILTEPEASLIKQYVALMKTEGVTLDFSDDAIDALADVAVAVNSTVENIGARRLQTVMERVLDEISFVAPDRHGETFQVDADYVKTNVGDLAKNTDLSRFIL</w:t>
            </w:r>
          </w:p>
        </w:tc>
      </w:tr>
      <w:tr w:rsidR="00E44679" w:rsidRPr="00E340F8" w14:paraId="60D261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C1B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F3F3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J73|HRCA_SYNJ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DBD6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ELTPRQRKILWATVRSYIATAEPVGSKTLAQSYNFGVSTATIRNDLATLEQVGLLFQPHTSAGRVPSDFGYRVYVNDLLTSANSGGIPHDAPQPDPHPALQQLMDQLGRELGDDLDSLLQRVAQLLAHLSGCIALITPPQGPVVAIHHVQLVSVAPGRVMVLVVTDSYQTHSALVSPPDWPSDSREDLEDELQLLSNFLTLKLRGKTFAELQDLSWLKLDEEFRTYGHWLQQLLRSVVQRCLQPSLGQVFSAGMAELMRQPEFSQARQVQAVMQLIEEGAKQLQGMIGLHFADGGDPQLAYLPPLPSSTEMDQESGQSARKTPVIIYIGSENPLESLHHCTVIASTYHRRSAPLGTVTLLGPTRMAYERSIAAVQAVASHLTRALA</w:t>
            </w:r>
          </w:p>
        </w:tc>
      </w:tr>
      <w:tr w:rsidR="00E44679" w:rsidRPr="00E340F8" w14:paraId="5713AD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FBE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A22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MA6|HSLV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0878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YRGTTIVSVRRGNNVVIGGDGQVSLGNTVMKGNARKVRRLFHGKVIAGFAGGTADAFTLFERFEAQLEKHQGHLVRAAVELAKDWRTDRALRRLEALLAVADKESSLIITGNGDVIEPEKDGLIAIGSGGPFAQSAATALLDNTDLPARDIVAKALTIAGDICIYTNHNHTFEELDG</w:t>
            </w:r>
          </w:p>
        </w:tc>
      </w:tr>
      <w:tr w:rsidR="00E44679" w:rsidRPr="00E340F8" w14:paraId="444115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E1E7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825E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9V3|HSLU_TH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77B4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YTPKEIVEELDKYIVGQKEAKKSVAVALRNRYRRNLLPDDFKEEVTPKNIIMVGPTGVGKTEIARRIAKLVEAPFVKVEATKFTEVGYVGRDVDSMVRDLVEAAVRMVKEEKLKKVTEKAKKIAEDRLIDYIIGKRKKQTKNPFEVLFNYPSAEKSEETEEESMQYKREEIRQKLRNGELDNYVVEIEVTDTSTPMLEMYTNLGSEEMNINLQDIFADILPKKKKIKKVPVYEAKRILESEEAQNLIDMDEVIEEAIKRAENDGIIFIDEIDKIASSGYTAGPDVSREGVQRDILPIIEGCTVMTKYGPVKTDHILFIAAGAFNVAKVSDLIPELQGRFPVRVNLKPLTKEDFIRILKEPKNALTKQYQELLRTEGIEVKYTDEAIEAIAEVAYLINQQSEDIGARRLHTVMEKLFEELSFNAPELGGQQIVITEEYVKEQLKDSLNKYEVSKYIL</w:t>
            </w:r>
          </w:p>
        </w:tc>
      </w:tr>
      <w:tr w:rsidR="00E44679" w:rsidRPr="00E340F8" w14:paraId="07165E7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E978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B12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828|HSP83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307C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VADKVTVTSKNNDDEQYVWESSAGGSFTVRADNSEPLGRGTKIVLYIKEDQTDYLEESKIKEIVNKHSQFIGYPIKLLVEKEREKEVSDDEADDEKKEGDEKKEMETDEPKIEDVGEDEDADKKDKDAKKKKTIKEKYTEDEELNKTKPIWTRNPDDISQEEYGEFYKSLTNDWEDHLAVKHFSVEGQLEFRALLFIPRRTPFDLFENQKKRNNIKLYVRRVFIMDNCEDLIPEYLNFMKGVVDSEDLPLNISREMLQQNKVLKVIRKNLVKKTMELIEELTEDKENYKKFYDQFSKNLKLGVHEDSNNRAKLADFLRFHTSASGDDFCSLADYVSRMKDNQKHVYFITGESKDQVSNSAFVERVKARGFEVVYMTEPIDEYVIQHLKEYKGKQLVSVTKEGLELPEDESEKKKREEDKAKFESLCKLMKSILDNKVEKVVVSNRLVDSPCCIVTSQFGWSANMERIMKAQALRDTATMGYMAGKKQLEINPDHPIVETLRQKADADKNDKAVKDLVILLFETSLLSSGFSLDSPQVHASRIYRMIKLGLGIDEDEPMTTDDAQSAGDAPSLVEDTEDASHMEEVD</w:t>
            </w:r>
          </w:p>
        </w:tc>
      </w:tr>
      <w:tr w:rsidR="00E44679" w:rsidRPr="00E340F8" w14:paraId="6D7DFB5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3203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B16F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N29|HSLV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0D8A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NLSLHGTTILCLKKNEEIIIAADGQVSHGNTVLKSTARKLRTIANNKIIAGFAGSTADGLALFEKLAVKIEQHKHNLLRSAVELAKDWRSDKYLRRLEAMMIVADRSHILILTGNGDVVEPENNVAAIGSGGLFALSAARALMSYENNLTAEEIALKSMNIAADLCVFSNHNIIMEKVV</w:t>
            </w:r>
          </w:p>
        </w:tc>
      </w:tr>
      <w:tr w:rsidR="00E44679" w:rsidRPr="00E340F8" w14:paraId="786BFF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213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7CEA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W2|HRCA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593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RIKVGSDLNKKESLLDAFVKTYLQTLEPISSKRLKELANLKVSCATIRNYFQILSKEGMLHQAHSSGARLPTFKAFENYWHKSLRFEVLKVNEKRLKSASENFGLFTLLKKPSLERLERVIECEKRFLILDFLAFSCAVGYSVKMEKFLLELVGRSVKEVRLIAASVNALSLARQLERLEYSSAQITRFNLMGLKTLLNSPLFFDILEGKVLERFKKGLHFIEPDCMLVTRPIEFQNERMQLLCVGKLECDYEGFFQTISKEE</w:t>
            </w:r>
          </w:p>
        </w:tc>
      </w:tr>
      <w:tr w:rsidR="00E44679" w:rsidRPr="00E340F8" w14:paraId="4B01A6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2AC8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624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FH8|HRCA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52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342D91B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5997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66F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8X3|HSLU_THES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8FC2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FDEMTPKEIVQELDKYIVGQYEAKKAVAIAVRNRIRRQKLPEEWRKEVLPKNILMIGPTGVGKTEIARRLAQLSGSPFLKVEATRFTEVGYVGKNVDSMIRDLVEISVNMVKQEKIKEVERQAEELVEERILDALVPESKAVPVVTNPFINLITGGQQQQYTPEDRRRFRAKREEMREKLRKGELENEEIEIELEETVSPFMGIFGPGMEDLGIEITNMFSGMLPKQKKKRKMKVSEARKVLLPLEAEKLIDMDKVVQEALDRAQNRGIIFIDEIDKIAGKESAVGPDVSRQGVQRDLLPIVEGTTIMTKYGPVRTDYILFIAAGAFHVSRPSDLIPELQGRFPIRVELSPLTEEDFVRILKEPENAIIKQYQALLSTEGVELVFTEDGIREMARIAYQLNQRLENIGARRLYTVAEKVLEEISFEAPDIPEKRIVVDAEYVRRRLERIVQDEDLSAYIL</w:t>
            </w:r>
          </w:p>
        </w:tc>
      </w:tr>
      <w:tr w:rsidR="00E44679" w:rsidRPr="00E340F8" w14:paraId="6A8408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3BE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D5C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902|HRCA_MYCH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D2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LDSKKEKYLKQIVENFIKTGESIGSLNLKQSYGIKKSPSYLRAIMNQLEKEGFLEKSHSSSGRIPTLQGFQYYAEFLSFDENENLANKLKDLFARRRINIENTISEAVKLISESVGTTLIATTNNENERLMSINLTQISQNEGIIVVVSSSGNVENKKITFSEQIPRQDVKIAIRLFQERLINTPLLEISSKLAILKQELEKQIKHSDELLHHFMEKIFNFQVQNKSNIYNKNSLILDKEISRAKLVDLLYIIEKKSIWEMLEDRTTKDDDTLKISIKSPEVSFISKKFEKFLPIKEISMVGAAKKINYSAARTGIKLLEDFLSNKSKIRKG</w:t>
            </w:r>
          </w:p>
        </w:tc>
      </w:tr>
      <w:tr w:rsidR="00E44679" w:rsidRPr="00E340F8" w14:paraId="752DE1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38A9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BF70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1M9|HSLV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3A85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TTLHATTIYAVRHNGKAAMAGDGQVTLGQQVIMKQTARKVRRLYEGKVLAGFAGSVADAFTLFEKFETKLQQFSGNLERAAVELAQEWRGDKQLRQLEAMLIVMDKDAILVVSGTGEVIAPDDDLIAIGSGGNYALSAGRALKRHASHLSAEEMAYESLKVAADICVFTNDNIVVETL</w:t>
            </w:r>
          </w:p>
        </w:tc>
      </w:tr>
      <w:tr w:rsidR="00E44679" w:rsidRPr="00E340F8" w14:paraId="65ACB8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41F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490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YW7|HRCA_R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1D21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DLTDRRRLILKLAIQEFIESSQPVASDLLVRKYRLNVSPATVRNELAALEELGYLTHLHTSAGRVPTDAGYRYFVENLMDRTPLSATEQRTIRHQFYQVRSELDQWIQLAGAVLARTAQNASVVTPPRAQQARLKHLELIAIHETTALMVLVLHDGTIRQQTLTLDVAMTQEELSRCAAQINERCCDAPVERIEEVLKQERAQEPPGGNALVCQVLDLVVKAMHQFNEHISSDIHSDGLIEILNQPEFSRVERVRRMVEILQSGRALGTLIPRALSSSGVQVVIGGEHSYDEMREYSVVLSRYGGGEIVGVLGVIGPTRMAYPRAISAVRYISAVMSDLLAELYGIEGANRLNSEP</w:t>
            </w:r>
          </w:p>
        </w:tc>
      </w:tr>
      <w:tr w:rsidR="00E44679" w:rsidRPr="00E340F8" w14:paraId="31C4B5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2DFF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B1BF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3N8|HRCA_LEP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0304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ERAKMLLKTLVERYIADGQPVGSRTLSKTSGLELSPATIRNVMSDLEELGLIASPHTSAGRIPTARGYRLFVDSMLTSRAFAREVADTGSAPLLQPDQPKRVIANAAQLLSSLSQFVGVVTVPKKPSVFRHMEFLRLGERRVLLILVSPDGDVQNRVLFTAHDYTQSQLVEATNYLNAHYAGLSIEGVRERLKLEVDALRGEIGTLMQAAVQAGTEAVNEDTEQLIVSGERNLLGVQDFGSDMGSIRKMFDLFEQKTQLLRLLDGSSRADGVRIYIGGESGVVPIEELSVVSAPYEVDGQVVGTLGVIGPTRMAYERMIQIVDITSRLVGNALSQKQG</w:t>
            </w:r>
          </w:p>
        </w:tc>
      </w:tr>
      <w:tr w:rsidR="00E44679" w:rsidRPr="00E340F8" w14:paraId="15D0FC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609B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437A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SK1|HRCA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B4D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RNPGTKGIASALDERSGEIFRRIVESYLESGEPLGSRNLSRLLPVSLSPASVRNVMSDLEDLGLIYSPHVSAGRLPTQLGLRFFVDAFMQVGNLSPEERASIERQVHPGNRDRSVENLLTEASQMLSGMSRGAGLVITTKSDPVLKHVEFIRLAPTKALAVLVGEHDQVENRIIELPAGITSAQLTEAANFVNAHLAGQTIPELRTQLEKVKETVRGELDALSQDLVERGLAIWSGSEGDGQPARLIVRGRANLLEGLEGTDDIERLRMLFDDLEKKDSLIEILNLAESGPGVRIFIGSENKLFSLSGSSLIVAPYRDSDDRIVGAVGVIGPTRLNYSRIVPMVDYTAQLMSRLSR</w:t>
            </w:r>
          </w:p>
        </w:tc>
      </w:tr>
      <w:tr w:rsidR="00E44679" w:rsidRPr="00E340F8" w14:paraId="1AE155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95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6E5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4B1|HRCA_LA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CD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ELILKTIIMDFTQSHEPVGSKTVMNQLPVKVSSATVRNEMAALEEKGLLEKTHSSSGRIPSTAGYRYYLDHLINPVKIPASVYNRIIYQLDQPFQQVNEIVQEAAKILSDLTNYTAFAAGPETRSVKVTGFRIVPLSSHQVMAILVTDDGNVKNQIYTLPHHTNGEEIEKAVRLINDQLVGKPLSSVNEVLLKRIADHLVAGGSAPEILDLLQDVIKDAASEQMYVDGQINLLSNYESDDLAKVKSLYKLIDQNDAISSLIGFNPKDEIKNDSKSKVQVKLGSELQSDLLEDYSLLTAQYSVGKYGKGTIALLGPTNMPYSQMIGLLEYFRNELAKKLLDYYGRFK</w:t>
            </w:r>
          </w:p>
        </w:tc>
      </w:tr>
      <w:tr w:rsidR="00E44679" w:rsidRPr="00E340F8" w14:paraId="072289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8B53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042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S56|HRCA_SYM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4D0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RKNKVLQAIIEDYVATAEPVGSRTIARKYNLGVSPATIRNEMSDLEELGYLEQPHTSAGRIPSNLGYRYYVDCLMPERPINPAEQELIRSTFQRKIRELDTLVRETARLLSETTHLTAVISGPQFEKAVFKEIRIVPLGNDRALLIYITDSGLVENQVVEVPLQVTMLELQQVAELLSEHLRGRRVETLSRTALQSLHRELSRYGTLLEQALHFLEQKLEPGDRHRLYFGGTSHMLDQPEFRDVQKLRGVLSFLEQEEAVAAVLGLDRLTEGVEIQIGEEIRLRELADCSVVTATYRVGDRIIGKMGVIGPRRMEYPKVVSILNAIASHLSEMNRLF</w:t>
            </w:r>
          </w:p>
        </w:tc>
      </w:tr>
      <w:tr w:rsidR="00E44679" w:rsidRPr="00E340F8" w14:paraId="557EE6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786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EE11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CU2|HRCA_BAC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1570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FSSATIRNEMADLEELGFIEKTHSSSGRVPSEKGYRFYVDHLLAPQNLPNAEIVQIKDLFAERIFEAEKIAQQSAQILSELTNYTAIVLGPKLSTNKLKNVQIVPLDRQTAVAIIVTDTGHVQSKTITVPESVDLSDLEKMVNILNEKLSGVPMEELHNKIFKEIVTVLRGYVHNYDSAIKMLDGTFQVPLSEKIYFGGKANMLSQPEFHDIQKVRSLLTMIDNEAEFYDILRHKQVGIQVKIGRENSSTAMEDCSLISATYSIGEEQLGTIAILGPTRMQYSRVISLLQLFTRQFTDGLKK</w:t>
            </w:r>
          </w:p>
        </w:tc>
      </w:tr>
      <w:tr w:rsidR="00E44679" w:rsidRPr="00E340F8" w14:paraId="3A97456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6A9F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72B9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VA6|HRCA_STRG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42E6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NEILNLIIDIFTKTHEPVGSKALQDSINSSSATIRNDMAALEKQGLLEKAHTSSGRKPSVAGFQYFVKHSLSFDRLAENELYEVIKAFDHEFFNLEDILQQAADLLAKLSGCTVVALDVEPSRQRLTAFDIVVLSQHTALAVFTLDESNTITSQFMIPRNFLREDLDRLKALVQERFLGQTVLDIHYKIRTEIPQIIQRYFTTTDNVIHLFEHIFGDIFKENVIVSGKVGLLNFSDLKAYQFFDDSQKVAFEIRDSLAEDQMQSVRVADSRESCLSDLTIISSKFLIPYRGFGILAVIGPVNLDYQRVVSQVNVINRVLTMKLTDFYRYLSSNHYEVH</w:t>
            </w:r>
          </w:p>
        </w:tc>
      </w:tr>
      <w:tr w:rsidR="00E44679" w:rsidRPr="00E340F8" w14:paraId="3600DB3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4E99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74B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4JW9|IMPCT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05BB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EQENEILAISSIYPDSFSEIETIVGEEENDGFEDNDSQYSKIYQVIITPNISCLDENSLEDNNNSNNNNNNNNNNNNNGLIIDTSYDYLIYFKFKYTKEYPSNEPPIISIKATWLQKSDQSILLSHLEDLWNQNELVIFQMISWLQEESIEILNNHYKSIKKFSHYHLKKSLNTQQLNQNQNQFENQNQNQNQNQNQNQNKEKEKEKVPTIYTGQSVTEKKSKFQAHLAIVHSEREVQLVLNQLLSFKKIYEATHNMYAYRFQLENGEINEYYNDDGEDGAGDKMLFTLSKNQAKEILIVCTRWFGGILLGGRRYVHIVNTTKDILNLYNTNSLSQCSLEFN</w:t>
            </w:r>
          </w:p>
        </w:tc>
      </w:tr>
      <w:tr w:rsidR="00E44679" w:rsidRPr="00E340F8" w14:paraId="33441B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E7A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942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JJ1|IRAD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FF7B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VQTVLPESTGNNTLSLRDSVCRDLFQLFSSPHSPLPILLVSGMPEWQGHNQSDKLLQSWYCRQLRSALLFHEPRIAALQVNLKEAYCHELAISLEMMLYHDDEPLTFDLVWQKGNWHRTMPQ</w:t>
            </w:r>
          </w:p>
        </w:tc>
      </w:tr>
      <w:tr w:rsidR="00E44679" w:rsidRPr="00E340F8" w14:paraId="136D24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DE38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1A83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AHG5|LEA1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07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RQDRREARAEADARRAAEEIARARDERVMQAEVDARSAADEIARARADRGAATMGADTAHHAAGGGGILESVQEGAKSFVSAVGRTFGGARDTAAEKTSQTADATRDKLGEYKDYTADKARETNDSVARKTNETADASRDKLGEYKDYTADKTRETKDAVAQKASDASEATKNKLGEYKDALARKTRDAKDTTAQKATEFKDGVKATAQETRDATADTARKAKDATKDTTQTAADKARETAATHDDATDKGQGQGLLGALGNVTGAIKEKLTVSPAATQEHLGGGEERAVKERAAEKAASVYFEEKDRLTRERAAERVDKCVEKCVEGCPDATCAHRHGKM</w:t>
            </w:r>
          </w:p>
        </w:tc>
      </w:tr>
      <w:tr w:rsidR="00E44679" w:rsidRPr="00E340F8" w14:paraId="32E72CB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0B6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0FC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5N1|LON1_HER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A0E7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VERTTTIPDEIAILPLLGTVAYPQTIMPLAIGQPESIRLIDDLMAGQRIVGLMALKNEDERPNPVLPEDFYQLGSAAVVHKLMKLPDGTLRAAMQVLERIEIVEIIQTEPYYRAKIRVMPDALAESEQLEVTALMRSIGTIASQIAPLIPQFPTELLNSVLSEEDPRRLAYLVASYARMSVTDRQAVLAEPSIKQKLLKLNEVLTRELNVLQIGQQIQSQVQDEMSKTQREYVLREQLKAIRKELGENNEQEVEVDRLAEQIEAAGMSAEAHQQAMRELDRLRQMPTAAAEYSVIRGYLETLIALPWQKRSDDTIDVAQATEVLDADHYGLDEIKERILDYLAVRELRRKRSPERDPGRGAILCFVGPPGVGKTSLGRSIAKAMNREFVRLSLGGVHDEAEIRGHRRTYIGAMPGSLIQAIRRSGVNNPVVLLDEIDKLSSDHRGDPTSAMLEVLDPAQNTNFRDHYLDVAWDLSPVMFIATANTLQTIPAPLRDRLEIIQLGSYTMREKYEIASRYLVPEQREQHSLAPNEVEIDHEALLVAIEEYTREAGVRNLEQQIGTLMRKAARQVALGSATPIVLDPAKTREYLGKRRYFSEIHERTDRPGIVTGLVWTPVGGDIIFIEATKMTGRGNFALSGQLGDVMKESARAALSWVRAEGEAYGIDPNFAQHYDLHVHVPAGAQPKDGPSAGIAMATALVSLLTGRVLRDDVAMTGEITLRGKVLPIGGVREKVLAAHRAGIRTIILPQRNLADLDEIPADVLAEVQFHGVEHVGQVIELALRAEASEAPVSVPESAVMPNLFQSDVEVLVH</w:t>
            </w:r>
          </w:p>
        </w:tc>
      </w:tr>
      <w:tr w:rsidR="00E44679" w:rsidRPr="00E340F8" w14:paraId="2D4113A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AAD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68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334|LON2_PELC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E95A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HPLDAIPPELPVYPLHDQVIFPHMSFPLFIGKEHMGLVEEALRNNRLLVVLTVLAIDPITGREQFARVGTICRINQVLRFPEGGCKIILEGVNRVRLITTLQVTPFAMASVSLIPERENRNSVAQALMQSIIALLRVAQSLGQMLPEDAHHAIDRIDESGKLADSLAVYLNMEVKDQQRLLETLDPLERLKDVYLFLTTEIQKMQARGGGSADRSRQAVRSQKEHLLREQLKHIQNQLGEEDPHQADIRQFRSIVQSDEMPEVVRSVAEKELARLERINPSSPEYTVARSYVEYLCNMPWQRGTSDILDIDRAQQTLDDDHYDLVEVKERILEFLAVHSLKSSLKGPILCFVGPPGVGKTSLGRSIARSLGRKFIRISLGGMKDEAEIRGHRRTYIGAMPGRIIQEICRAGANNPVFMLDEVDKIGQDFRGDPAAALLEVLDPEQNYSFTDHYLDVPFDLSHVMFITTANVMDTVPPPLRDRMEVLRLPGYSDEEKLQIAFKYLIPKQVSENGLDKHPLQFEEQAVLKIIKNYTREAGVRSIDRQIASVCRKVAKAVAQGKDAPEVIRSDQVEKMLGPRKYFSDVAAEEDRVGVVTGLAWTESGGDIIFVEVSTMAGRKDLTLTGSLGNVMQESAKTALSYVRAHHADFGIDAQVFENLDIHLHVPSGAIPKDGPSAGVTIATALISQLTRRPARRNVAMTGELTLTGRILPIGGVKEKVLAARRAGVTTVLLPERNRENLKELDDHILAEMTVLLVDNLSEVVAHTLIPDTEHGPRLFDCPQHLAVDPPSGS</w:t>
            </w:r>
          </w:p>
        </w:tc>
      </w:tr>
      <w:tr w:rsidR="00E44679" w:rsidRPr="00E340F8" w14:paraId="076694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9AAD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ECBF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ZZM4|MBR1_YEAS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79C4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EKTTDKSLSAGDMNDEYSRGPIDDIDCLNFFERAVQDPCCEACDTEDADEELRAKLSSFNFQPDSSPCNAKCQQTLNPLCKIDEALSAESELAPSRNGSVSEANSDTNSIASTVHDPVDSKYGGMPSLRKAKTTSYFASSSSNNTTMRNPLKKCNTNINGLLVNGRSSSSSRQSIPELFSGACTKKKNNVLLKSETPNSEFSSNSLQHCNSRSFSLPRSRSRSSAIAIPTHLYGLEKYVSPGLDTLTADPEESIERFSNNRPREISSCCPNDTGDTSSSLSHSNTSSSLNFPLGTNTNQFHQPRQPVQQQQSSKPNFGAGRKKSFIEMSLASSFAG</w:t>
            </w:r>
          </w:p>
        </w:tc>
      </w:tr>
      <w:tr w:rsidR="00E44679" w:rsidRPr="00E340F8" w14:paraId="6B7018F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63D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7DD3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9P1|ABAH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175D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SALFLTLFAGSLFLYFLRCLISQRRFGSSKLPLPPGTMGWPYVGETFQLYSQDPNVFFQSKQKRYGSVFKTHVLGCPCVMISSPEAAKFVLVTKSHLFKPTFPASKERMLGKQAIFFHQGDYHAKLRKLVLRAFMPESIRNMVPDIESIAQDSLRSWEGTMINTYQEMKTYTFNVALLSIFGKDEVLYREDLKRCYYILEKGYNSMPVNLPGTLFHKSMKARKELSQILARILSERRQNGSSHNDLLGSFMGDKEELTDEQIADNIIGVIFAARDTTASVMSWILKYLAENPNVLEAVTEEQMAIRKDKEEGESLTWGDTKKMPLTSRVIQETLRVASILSFTFREAVEDVEYEGYLIPKGWKVLPLFRNIHHSADIFSNPGKFDPSRFEVAPKPNTFMPFGNGTHSCPGNELAKLEMSIMIHHLTTKYSWSIVGASDGIQYGPFALPQNGLPIVLARKPEIEV</w:t>
            </w:r>
          </w:p>
        </w:tc>
      </w:tr>
      <w:tr w:rsidR="00E44679" w:rsidRPr="00E340F8" w14:paraId="491192E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7ACB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8B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349|1433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EEA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LGRDQYVYMAKLAEQAERYEEMVQFMEQLVTGATPAEELTVEERNLLSVAYKNVIGSLRAAWRIVSSIEQKEESRKNDEHVSLVKDYRSKVESELSSVCSGILKLLDSHLIPSAGASESKVFYLKMKGDYHRYMAEFKSGDERKTAAEDTMLAYKAAQDIAAADMAPTHPIRLGLALNFSVFYYEILNSSDKACNMAKQAFEEAIAELDTLGEESYKDSTLIMQLLRDNLTLWTSDMQEQMDEA</w:t>
            </w:r>
          </w:p>
        </w:tc>
      </w:tr>
      <w:tr w:rsidR="00E44679" w:rsidRPr="00E340F8" w14:paraId="22323F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3E8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5C2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HEA1|DNAJ_GLU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C57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KLDYYAVLEVTRDANGDELKKAYRRLAMQYHPDRNPGDASAEARFKEINEAYDILKDEQKRAAYDRFGHAAFEGGGPGAGGFDFGGGLGDIFEQMFGDMMGGRRGGRRSGSDIQIQVSISFTEAFTGVKKPITVPTRVTCESCEGTGSADRDQGAETCPTCHGAGKVRAQQGFFLVERACPTCHGAGKVVRNPCAACHGAGTVERERTLEVAIPAGVEDGTRIRLSGEGEAGGKGAAPGDLYIHVAVEPHPIFQRDGANIYCRVPLRMSLAALGTEIEVPVVDGSRTKVKVPAGTQTGENFRLRGKGFSVLRSSARGDMYIQVSVETPRHLTKRQRELLEEFEAEAGDHERANPESTGFFSKVRDFFEGKL</w:t>
            </w:r>
          </w:p>
        </w:tc>
      </w:tr>
      <w:tr w:rsidR="00E44679" w:rsidRPr="00E340F8" w14:paraId="671AF2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B435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6270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HZ0|DNAK_STRP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73A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E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038DCA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C7A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26B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CQ8|DNAK_STRZ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3CF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TKLEALNEKAQGLAVKLYEQAAAAQQAQEGAEGAQATGNAGDDVVDGEFTEK</w:t>
            </w:r>
          </w:p>
        </w:tc>
      </w:tr>
      <w:tr w:rsidR="00E44679" w:rsidRPr="00E340F8" w14:paraId="1D0CFF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8B0C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708A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AB8|DNAK_ANA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74AC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IMAAERIIGIDLGTTNSCVAVMEAGTAKVIENSEGSRTTPSVVAFTENERLVGELAKRQANINAQNTIYASKRIIGRRYDDMRDVKCPYEVFPAKNGDAWIRARGEGYSPVQIGAFVLEKIKETAERYFGAPVKKAVITVPAYFNDAQRQATKDAGTIAGLDVVRIINEPTAAALAYGLDKGDKQRTIVVYDLGGGTFDVSVLEIAEGVFEVKATNGDTKLGGEDFDNAVMEHMMESFKQETGIDLHNDPMAVQRIKEAAEKAKIELSSRLETDITLPFISSDSTGAKHLSLKLTRAKFEGLVSELIERTIEPCKKALDDAGIKDTSKIDEVVLVGGMTRMPKVIQRVKDFFGGKEPCKGVNPDEVVAIGAAIQGGILTGDVRDVLLLDVAPLSLGIETLGGVFTPLIERNTTIPTKKSQVFSTAEDGQTAVTIKVYQGERKMAVDNKLLGQFSLEGIPSAPRGIPQIEVTFDIDANGIVHVSAKDKASGKEQTIKIQSSGGLSEEEIKKMVQDAQDRAEEDEKRKKRVELKNSAEALIHSTEKSLNDYGDKISSADKSGIEAAIKELRECLSNDDSSSDVIQQKYDALMQLSMKLGEAAYSAQKDSGTSTDSTASDTSGNPEERVVDSEYQEIKKDDEDKK</w:t>
            </w:r>
          </w:p>
        </w:tc>
      </w:tr>
      <w:tr w:rsidR="00E44679" w:rsidRPr="00E340F8" w14:paraId="4A60B8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A487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F401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WW0|DNAK_VIB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F8F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ASVVAYTDGETLVGQPAKRQAVTNPTNTLFAIKRLIGRRFEDEEVQRDIEIMPYKIVKADNGDAWVEAQGQKMAAPQVSAEILKKMKKTAEDFLGEEVTGAVITVPAYFNDAQRQATKDAGRIAGLEVKRIINEPTAAALAYGLDKSGGDRTIAVYDLGGGTFDISIIEIDEVEGEKTFEVLATNGDTHLGGEDFDTRLINYLVDEFNKEQGINLKNDPLAMQRVKEAAEKAKIELSSTSQTDVNLPYVTADATGPKHMNVKVTRAKLESLVEDLVQRSLEPLKVALADADLSVNDITDVILVGGQTRMPMVQAKVAEFFGKEARRDVNPDEAVAMGAAVQGGVLAGDVKDVLLLDVTPLSLGIETMGGVMTKLVEKNTTIPTKANQVFSTAEDNQSAVTIHVLQGERKQASFNKSLGQFNLEGIQAAPRGMPQIEVTFDLDADGILHVSAKDKQTGKEQKITIQASGGLSDEDIEKMVQEAEANKEADKKFEELAAARNQADQMIHGTRKQVEEAGEALPAEEKEKIEAAISELETARKGDDKEAIDAKVQALMTAAQKLMEIAQQQAQAQQAQGADADAQQSKEDDVVDAEFEEVKDDKK</w:t>
            </w:r>
          </w:p>
        </w:tc>
      </w:tr>
      <w:tr w:rsidR="00E44679" w:rsidRPr="00E340F8" w14:paraId="623756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A08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DA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SX0|DNAK_CHRS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2CF8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ILDGGNAKVIENAEGARTTPSIIAYTDDGETLVGQAAKRQAVTNPSNTLYAIKRLIGRKFKDDVVQKDIKMVPYTIAEADNGDAWVEVKGNKLAPPQVSAEVLKKMKKTAEDYLGEEVTEAVITVPAYFNDSQRQATKDAGRIAGLEVKRIINEPTAAALAYGMDKARGDKTIAVYDLGGGTFDISIIEVADVDGETQFEVLATNGDTFLGGEDFDLKLIDYLVQQFKSDSGIDLSGDSLAMQRLKEAAEKAKIELSAAQQTEVNLPYITADNTGPKHLNVKVTRAKLESLVEELVQNSLAPCKTALSDAGLSASEIDEVILVGGQTRMPLVQKKVADFFGKDARKDVNPDEAVAVGAAIQGGVLGGDVKDVLLLDVTPLTLGIETLGGVMTPLIEKNTTIPTKKTQVFSTADDNQTAVTIHVLQGERKQSSGNKSLGRFDLADIPPAPRGVPQIEVAFDLDANGILNVSAKDKATGKEQSIVIKASGGLSDEEIDQMVKDAEAHEAEDKKFEELVQLRNQADGMVHAARKTLEEAGDKVDASEKEQIETAISELEEATKGDDQEHIQAKLDALTEASGNLAQKMYAEQGDAGAEGGEQPAGDGAQKKEDDVVDAEYEEVNDDQKKQ</w:t>
            </w:r>
          </w:p>
        </w:tc>
      </w:tr>
      <w:tr w:rsidR="00E44679" w:rsidRPr="00E340F8" w14:paraId="284A6A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F62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8296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VMF3|DNAK_STRG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E27F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TNAEGARTTPSVVAFAKNGEVLVGEVAKRQAVTNVDRTIRSVKRHMGTDWKIDLDGKSFNPQQMSAFILQKLKRDAESYLGEKVTDAVITVPAYFNDSERQATKEAGEIAGLNVLRIVNEPTAAALAYGLDKDDQTILVFDLGGGTFDVSLLEIGDGVVEVKATNGDNHLGGDDWDQRVVDYLVKQFANGHGVDLSKDKMALQRLREAAEKAKIELSSSTETTINLPYITASAEGPLHLDEKLTRSQFQQLTADLLDRCKTPFHNVIKDAGIQLSEIDHVVLVGGSTRMPAVAELVKELTGGQEANKGVNPDEVVAIGASLQAGVLKGEVKDVLLLDVTPLSLGIETKGGIMTKLIERNTTIPTKRSEIFTTAEDNQPSVQIQVYQGEREIAAYNKKLGMFELTGLPPAPRGVPQIEVAFDIDANGIMHVAAKDLGTGKEQKMTVTGGSSLPKDEVNRMREEAEKYAEEDHARREAAESRNQGEQLVYQTEKFLKDNEDKVPADVKTEVETAVGELKEKLKGEDSAEIRTATEKVAAVSQKLGQAMYANAQAEGAAPGADAPGDAQAKADDDVVDAEIVDDEKDTKGGAA</w:t>
            </w:r>
          </w:p>
        </w:tc>
      </w:tr>
      <w:tr w:rsidR="00E44679" w:rsidRPr="00E340F8" w14:paraId="76A444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DDE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6AA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185|DHR18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294E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YQNRPGGQATDEYGNPIQQQYDEYGNPMGGGGYGTGGGGGATGGQGYGTGGQGYGSGGQGYGTGGQGYGTGTGTEGFGTGGGARHHGQEQLHKESGGGLGGMLHRSGSGSSSSSEDDGQGGRRKKGITQKIKEKLPGHHDQSGQAQAMGGMGSGYDAGGYGGEHHEKKGMMDKIKEKLPGGGR</w:t>
            </w:r>
          </w:p>
        </w:tc>
      </w:tr>
      <w:tr w:rsidR="00E44679" w:rsidRPr="00E340F8" w14:paraId="5661A90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EAA5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CE34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YW0|EXE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B7D4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LSTPPSQNLAFSPAASATSSRLTPSSKRSFYPHRLPDPTALCRCSSSSGSNSSSSSSSDDNPRWDSAIQDVLKSAIKRFDSVLSWYATLDNDDGEQGSENVEKIDDDWDWDRWKKHFDQVDDQDRLLSVLKSQLNRAIKREDYEDAARLKVAIAATATNDAVGKVMSTFYRALLEERYKDAVYLRDKAGAGLVGWWSGISEDVKDPFGLIVQITAEHGRYVARSYNPRQLSTSAAGAPLFEIFLTLDGKGNYKKQAVYLKWKEIFPDVPTMPSRTLTPGRFLTSPGRKEDTGNLAVESSEDEESDNSDDDSDLLEESSGFQSFLRDMIPGVKVKVMKVTAPGRVDKDFISKVIEQIADEEDEENDLDIEDIDVEDDTKAEIDEKNADIELESVTDEIIDNNGGREIAVKFVIGDIVDRLSGNQPLKESLRSPANLESVENSSFYLRLEKDLNVKESKGVEGTTLVDGKGSRQSRRRIENIMGDLAKSIEKEKKISVKMLKDVGELLSLTLSQAQNRQQLSGLTKFRRIDVTPSLDPLDGLYIGAHGLYTSEVIHLKRKFGQWKGGKESKKPTDIEFYEYVEAVKLTGDPYVPAGKVAFRAKIGRRYELPHKGLIPEEFGVIARYKGQGRLADPGFRNPRWVDGELVILDGKYVKGGPVVGFVYWAPEYHFVMFFNRLRLQA</w:t>
            </w:r>
          </w:p>
        </w:tc>
      </w:tr>
      <w:tr w:rsidR="00E44679" w:rsidRPr="00E340F8" w14:paraId="48013F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EEF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44A5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2|G16O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9A78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TKEQTQHLYHKLLDMQKELSGEKKETESMTEEVGELSNGVDNHMADHGTLVTDRMTDQTVKEIDRELLEEVNRALQKMKDGTYGVCEKTGQEIPYERLEAVPYARMTVEAQADVEDDLETDAPSYEREFHEQVKDLSNKETIDQKSSQTYEILDREQDSK</w:t>
            </w:r>
          </w:p>
        </w:tc>
      </w:tr>
      <w:tr w:rsidR="00E44679" w:rsidRPr="00E340F8" w14:paraId="28B760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DE7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322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9858|GPX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BB0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FYDLAPKDKDGNPFPFSNLKGKVVLVVNTASKCGFTPQYKGLEALYQKYKDRGFIILGFPCNQFGNQEPGSDEEIAQFCQKNYGVTFPVLAKINVNGDNVDPVYQFLKSQKKQLGLERIKWNFEKFLVNRQGQVIERYSSISKPEHLENDIESVL</w:t>
            </w:r>
          </w:p>
        </w:tc>
      </w:tr>
      <w:tr w:rsidR="00E44679" w:rsidRPr="00E340F8" w14:paraId="385934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F6D3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291B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2SYZ6|GRPE_BUR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75D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NAAPAAEAALAEAQAKIAELQESFLRAKAETENVRRRAQDDVAKAHKFAIESFAENLLPVLDSLEAAVGDTSGDLAKVREGVELTLRQLTSALEKGRVAALNPVGEKFDPHLHQAISMVPADQEPNTVVAVLQKGYTIADRVLRPALVTVAQPK</w:t>
            </w:r>
          </w:p>
        </w:tc>
      </w:tr>
      <w:tr w:rsidR="00E44679" w:rsidRPr="00E340F8" w14:paraId="11C133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3B4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47CE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0M1|GRPE_BOR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D350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KKRCEESEKIKEQENETLPNEDSPSMGKKVAELENEISNLKDLYLRKQAEFENFRKRLEKDKENFIKFANENIMKDIINFLDNLERAIDSSKQSKDFDTLLSGISMIESEVLSSFDKKYNLKKFGKPGEDFDPSQHEAISIEEKEGVKTPEIVEVYQKGYCYNNRVLRTAKVKVAQSKN</w:t>
            </w:r>
          </w:p>
        </w:tc>
      </w:tr>
      <w:tr w:rsidR="00E44679" w:rsidRPr="00E340F8" w14:paraId="7B9BEB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EB1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0C8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EV0|GRPE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5219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PENPDLDQRDINNPRDREALKQAADDFLKARRAEAAADEAEGEVDETANRIAVLEADNTELKDQMLRVAAEMENLRKRTQRDVQDARAYAITNFARDMLSVSDNLRRALDAIPADALEADSNLKSLSEGVEMTERAMLLALERHGVKKLEPEGQKFDPNFHQAMFEVPNPDLPNNTVVQVVQAGYAIGDRVLRPAMVGVSKGGPKVSAENGASTSEDNA</w:t>
            </w:r>
          </w:p>
        </w:tc>
      </w:tr>
      <w:tr w:rsidR="00E44679" w:rsidRPr="00E340F8" w14:paraId="47FAF5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A92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C822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3L4|GRPE_CUP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651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QKQTPSTPTPDTAAEAAVNAATAAPETAGADDVAAQLAALEAKAREHYDMYVRAVAEGENIRRRAQEDVSKAHKFAIENFADNLLPVMDSLQAALADGSGDIAKLREGVELTARQLSAAFERGKIVELNPVGEKFDPHRHQAISMVPSEQESNTVVTVLQRGYTIADRVLRPALVTVSAPK</w:t>
            </w:r>
          </w:p>
        </w:tc>
      </w:tr>
      <w:tr w:rsidR="00E44679" w:rsidRPr="00E340F8" w14:paraId="6FDE35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9CD4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951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H40|GRPE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CF46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ISMIEGVELTLKSLLDAVGKFGIEVVGETHVPFNPEVHQAMTMLESADHEPNHVMMVMQKGYTLNGRLLRPAMVAVSKAKS</w:t>
            </w:r>
          </w:p>
        </w:tc>
      </w:tr>
      <w:tr w:rsidR="00E44679" w:rsidRPr="00E340F8" w14:paraId="73EB98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C57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95F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2E4|GRPE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BA37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7CAB69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5851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334C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60|GSTF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0FF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IKVFGHPASTATRRVLIALHEKNVDFEFVHVELKDGEHKKEPFILRNPFGKVPAFEDGDFKIFESRAITQYIAHEFSDKGNNLLSTGKDMAIIAMGIEIESHEFDPVGSKLVWEQVLKPLYGMTTDKTVVEEEEAKLAKVLDVYEHRLGESKYLASDHFTLVDLHTIPVIQYLLGTPTKKLFDERPHVSAWVADITSRPSAQKVL</w:t>
            </w:r>
          </w:p>
        </w:tc>
      </w:tr>
      <w:tr w:rsidR="00E44679" w:rsidRPr="00E340F8" w14:paraId="5A9F5C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EA29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597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Y46|GRPE_LEP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67FE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TSNSENKTSEEAKASEKNSRSITLEETKLENMNSEESTQTTESTQAQAAEAADSELSLQSELDAAKKEVESLKDSWARERAEFQNFKRRSAQEFVSIRKEAVKSLVSGFLNPIDNLERVGATQSPSEELKPFVEGVAMILKEFYAVLEKSNVIRFDPKGESFDPMSMEALSSEEGDQYSEETVIDVYQAGYYYKENEDKFTLRPARVRIGKPKS</w:t>
            </w:r>
          </w:p>
        </w:tc>
      </w:tr>
      <w:tr w:rsidR="00E44679" w:rsidRPr="00E340F8" w14:paraId="5B09C0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A2B1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DF7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DK9|GRPE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627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NKKDWKKFKDEHKEEYKVENEILEEETDEESQHQEPALGHPSYTALEEQLTLAEQKAHENWEKSVRALAELENVRRRMEREVANAHKYGVEKLISALLPVVDSLEQALQLADKNSDPSMHEGLELTMKLFLDALQKFDVEQIDPLGQTFDPQQHEAMSMQPAPGAPPNSVITVFQKGYKLSDRVIRPARVIVSTK</w:t>
            </w:r>
          </w:p>
        </w:tc>
      </w:tr>
      <w:tr w:rsidR="00E44679" w:rsidRPr="00E340F8" w14:paraId="7BB1A8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19A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A4BA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S02|GRPE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8B3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NTPDEQVSQESEMEQGQQAEAAPETVDVVDPRDERIAELEAALSQAQQREHDSVLRAKAEMENVRRRSEQDVEKAHKFALERFAGELLPVIDNLERALDMSDKANAELASTIEGIELTLKSLLDAVRKFGLDVVGDTHVPFNPEVHQAMTMLESDEHEPNQVMMVMQKGYTLNGRLIRPAMVAVSKAKS</w:t>
            </w:r>
          </w:p>
        </w:tc>
      </w:tr>
      <w:tr w:rsidR="00E44679" w:rsidRPr="00E340F8" w14:paraId="16C258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A04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BF12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0|GS13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3EF1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KFEVGSVYTGKVTGLQAYGAFVALDEETQGLVHISEVTHGFVKDINEHLSVGDEVQVKVLAVDEEKGKISLSIRATQAAPEKKESKPRKPKAAQVSEEASTPQGFNTLKDKLEEWIEMSNRKDLIKK</w:t>
            </w:r>
          </w:p>
        </w:tc>
      </w:tr>
      <w:tr w:rsidR="00E44679" w:rsidRPr="00E340F8" w14:paraId="631CE9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C5D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183B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F74|HFQ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B14E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SGDQPAEPGNA</w:t>
            </w:r>
          </w:p>
        </w:tc>
      </w:tr>
      <w:tr w:rsidR="00E44679" w:rsidRPr="00E340F8" w14:paraId="755EB8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266B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FD83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DZ0|HFQ_OLI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2B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SKTPLTIFLVNGVKLQGIVTWFDNFCLLLRRDGHSQLVYKHAISTIMPGAPISLFEGGEDTPA</w:t>
            </w:r>
          </w:p>
        </w:tc>
      </w:tr>
      <w:tr w:rsidR="00E44679" w:rsidRPr="00E340F8" w14:paraId="5EB919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CF2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B03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100|HFQ_YE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2482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0A795A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1159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9D4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6K8|HFQ_MET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3760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PDETAPEKA</w:t>
            </w:r>
          </w:p>
        </w:tc>
      </w:tr>
      <w:tr w:rsidR="00E44679" w:rsidRPr="00E340F8" w14:paraId="4DE23A9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8A3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C31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XY2|HCHA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1EB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TLEGYSVCVFPDSLDEGANIEIGYLPGRLKWLVADLLTKQGLKVVNDDMTGRTLKDRKLLTGDSPLASNELGKLAVNEMLNAIQNK</w:t>
            </w:r>
          </w:p>
        </w:tc>
      </w:tr>
      <w:tr w:rsidR="00E44679" w:rsidRPr="00E340F8" w14:paraId="650726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EF9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1B87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J73|HFQ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32D4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GVSIYLVNGIKLQGTIESFDQFVILLKNTVSQMVYKHAISTVVPVRPIRLPSASESEQGDAEPGNA</w:t>
            </w:r>
          </w:p>
        </w:tc>
      </w:tr>
      <w:tr w:rsidR="00E44679" w:rsidRPr="00E340F8" w14:paraId="5DA64E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8F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5A84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IC4|HCHA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F41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69CEE8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19A7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31E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QYN1|HFQ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202F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461AF2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35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0F41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6U8G6|HFQ_SIN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0B2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LQMFENEEAAS</w:t>
            </w:r>
          </w:p>
        </w:tc>
      </w:tr>
      <w:tr w:rsidR="00E44679" w:rsidRPr="00E340F8" w14:paraId="4356C3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DF6C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448A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SN1|HFQ_NITW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7C80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DRAQNLQDTFLNHVRKTKTPLTIFLVNGVKLQGIVTWFDNFCLLLRRDGHSQLVYKHAISTIMPGAPIQLFEGGEDAPL</w:t>
            </w:r>
          </w:p>
        </w:tc>
      </w:tr>
      <w:tr w:rsidR="00E44679" w:rsidRPr="00E340F8" w14:paraId="0946A2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4C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E8F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345|HFQ_NEI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C1F7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KGQMLQDPFLNALRKEHVPVSIYLVNGIKLQGQVESFDQYVVLLRNTSVTQMVYKHAISTIVPARSVNLQHENRPQAAPTSTLVQVETVQQPAE</w:t>
            </w:r>
          </w:p>
        </w:tc>
      </w:tr>
      <w:tr w:rsidR="00E44679" w:rsidRPr="00E340F8" w14:paraId="6E1DBE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C2B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FFB3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693|HSP11_HEL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9333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IPSFFTSKRSNIFDPFSLDTWDPFQGIISTEPARETAAIVNARIDWKETPEAHVLKADLPGMKKEEVKVEVEDGRVLQISGERCREQEEKDDTWHRVERSSGKFIRRFRLPENAKMDEVKAMMENGVLTVVVPKEEEEKKPMVKAIDISG</w:t>
            </w:r>
          </w:p>
        </w:tc>
      </w:tr>
      <w:tr w:rsidR="00E44679" w:rsidRPr="00E340F8" w14:paraId="727284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10C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C702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A60|HTPX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C8AB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NLKTFILLASLTALLVVIGGLLGGSTGMLVALLFAGIMNFSAYWYSDTLVLKMYNAEPLSNNHFVYHIVSELAHRAGTSVPKVYLINNSTPNAFATGRNPENASIAVTTGLLDRLTQEEITGVLAHELAHVIHRDTLINVVSATIAGAISGIANMFMWLSMFGHNSNNEEGVHPVVGMIMMIVAPLAAGLIQMAISRSREFEADAGGARISGNPQWLASALLKLDQANHEQYFDEAETHPATAHLFIINPLNGEKLANLFSTHPSTAERVARLRAMY</w:t>
            </w:r>
          </w:p>
        </w:tc>
      </w:tr>
      <w:tr w:rsidR="00E44679" w:rsidRPr="00E340F8" w14:paraId="6AFCD8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59A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BF53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581|HSP16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F30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MLRSPYSDSNALDHFLDELTGSVQFPYWRNADHNSFNFSDNIGEIVNDESKFSVQLDVSHFKPENLKIKLDGRELKIEGIQETKSEHGYLKRSFSKMILLPEDADLPSVKSAISNEGKLQIEAPKKTNSSRSIPINFVAKH</w:t>
            </w:r>
          </w:p>
        </w:tc>
      </w:tr>
      <w:tr w:rsidR="00E44679" w:rsidRPr="00E340F8" w14:paraId="0180F6A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05E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CE9C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GK2|HSLO_PSE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47E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PDTDFTQRFLFDDRDVRGEMVALERSYAEVLAKHAYPRPVQHLLGELMAAAALLVGTLKFDGLLVLQAQSQGPVPLLAIEYTSEHDIRGLARFEAEQIKDDARLADLMPGGHLVLTIIPVNGQRYQGTVELDGQDLSECFTNYFVMSQQVHTSISLTADGVRARGLLVQQLPAEIHKDIEEREESWAHVKALANTVKAEELLGLDNETVLHRLYHEDAVRLFDIQPLRFRCSCSRERSSNALVSLGEQDAKALVEECGGTVEIDCQFCNERYLFDASDVAQLFAGGGTDVPSETQH</w:t>
            </w:r>
          </w:p>
        </w:tc>
      </w:tr>
      <w:tr w:rsidR="00E44679" w:rsidRPr="00E340F8" w14:paraId="2BD4F1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820B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FE2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BZ5|HTPX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D992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567A9A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E5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413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432|HSP3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32E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KKVLLALTSYNDVFYSDGAKTGVFVVEALHPFNTFRKEGFEVDFVSETGKFGWDEHSLAKDFLNGQDETDFKNKDSDFNKTLAKIKTPKEVNADDYQIFFASAGHGTLFDYPKAKDLQDIASEIYANGGVVAAVCHGPAIFDGLTDKKTGRPLIEGKSITGFTDVGETILGVDSILKAKNLATVEDVAKKYGAKYLAPVGPWDDYSITDGRLVTGVNPASAHSTAVRSIDALKN</w:t>
            </w:r>
          </w:p>
        </w:tc>
      </w:tr>
      <w:tr w:rsidR="00E44679" w:rsidRPr="00E340F8" w14:paraId="5C2F0DA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75E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AC7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QP81|HTPG_HAEI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A0A0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QETRGFQSEVKQLLQLMIHSLYSNKEIFLRELISNASDAADKLRFKALSNPALYEGDGDLRVRVSFDADKGTITISDNGIGMTREQVIDHLGTIAKSGTKEFLTALGQDQAKNSQLIGQFGVGFYSAFIVADKVTVKTRAAGEEADKAVLWESAGEGEYSVADIEKKSRGTDVILHLREDEKEFLNEWRLREIIGKYSDHIGLPVEMLTKEYDDEGKECGEKWEKINKSDALWTRSKNDVSDEEYKAFYKHLSHDFVDPVTWAHNKVEGNQAYTSLLYVPAKAPWDLFNREHKHGLKLYVQRVFIMDDAEQFMPNYLRFMRGLIDSNDLPLNVSREILQDNKITAALRKALTKRSLQMLEKLAKDDAEKYLKFWKEFGLVLKEGPAEDFANKETIAKLLRFASTHNDGSEQTVSLEDYILRMKEGQKAIYYITADSYVAAKNSPHLELFNKKGIEVLLLSDRIDEWMLSYLTEFDGKQLQSITKADLDLGDLADKESETQKQQDKAFGSFIERVKNLLGERVKTVRLTHNLTDTPAVVSTDNDQMTTQMAKLFAAAGQPVPEVKYTFELNPEHYLVKKVADIADETEFADWVELLLEQAMLAERGSLENPAAFIKRINKLLG</w:t>
            </w:r>
          </w:p>
        </w:tc>
      </w:tr>
      <w:tr w:rsidR="00E44679" w:rsidRPr="00E340F8" w14:paraId="61DCBA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2AE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F08A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4L0|HTPG_FRA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F70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TITKEKRGTEVILHIKKEHLDLLEYHVLKGLVNKYSDCINTPIQMKKVEYDKDGKQTVKDEYETVNNTKAIWLRSKDEVTDEEYQEFYKYISHDFADALMWIHNKVEGNLEYNSLLYIPQNKPFDFWNRDKDYGLSLYVRRVFIMENKELLPPYLRFVKGVIDSADLPLNVSREILQHNKVIDKIKKAITTKILSELKKLASKDKEKYQKFWDSFGQVLKEGVSDDYSNKEKIAGLLRFATTQSGDSKQTVSLADYISRMKEGQDTIYYITSDSYKAAANNPQLEAFKKKGIEVILMTDRIDEWMMSTLTEFDGKHMKSIIKGDIDLDKFETPENKEKFEKETKDFEKVLKEIKEVLKDKVEDVRLSKRLTDSPSCVVVNDYGMSLHMQKMMEEAGQGFMPGMGMKPILELNAEHNLVQKLKNEADTEIFADLSELLLLQAMFVEGAKIEDPMAFVKLVNKYIR</w:t>
            </w:r>
          </w:p>
        </w:tc>
      </w:tr>
      <w:tr w:rsidR="00E44679" w:rsidRPr="00E340F8" w14:paraId="00906F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7B6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4184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JZ5|HSLO_SY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904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QLIRGTAADNGIRVVGVISTNLTEEARQRHKLSYVATAALGRTMASALLISSSMKKQEARLNLRIKGDGPLGGLLVDAGPDGTVRGYVQNPGVELPPNAKGKLDVGGAVGKGFLYAVKDFGRGYPYSSTVELVSGEIGDDVTHYLATSEQTPSALLVGVFVGAEGVTAAGGILLQILPKAARDESLVAKLESRLGQLSGFTPLLQQGKSLHDIFQDLLGDEDLNIFPETQMVRFDCGCTFERMMGALKMLGQDELLDMIEKDGGAEATCNFCNEVYHADVDHLSRLVEELKADAH</w:t>
            </w:r>
          </w:p>
        </w:tc>
      </w:tr>
      <w:tr w:rsidR="00E44679" w:rsidRPr="00E340F8" w14:paraId="1E5C70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016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5F27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AK3|HTPG_MET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8153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AENRVTLGFEAEVKQLLHLMIHSLYGNKEIFLRELISNASDAADKLRFSALGNDALYEGDSRLRVRIEFDKAARTLSISDNGIGMTREEVQHNIGTIARSGTRHFFESLTGDEAKDSQLIGQFGVGFYSAFIVADKVVLETRKAGVPAEEGARWESSGEGSYTLETLTRPERGTRVTLHLREGEDEFLDGWKLRAIIRKFSDHISLPIEMKRETGEPKEGEEAPAEVWETVNSASALWAKNRDEITDEAYDEFYKHVSHDFQEPLARVHSRVEGTNEYTLLLYIPKHAPFDLWDRDSKRGVKLYVRKVFIMEDSDKLMPRYLRFVRGVIDSDSLPLNVSREILQENKQLEKIRGGAVKKVLGLLEDLANNEPEKYQAFWKEFGQVLKEGLIEDFANKDRLAKLLRFSSTHTDSEEQTVTLDEYVSRMKEGQDKIYFVSAESFGAARNSPHLEIFRKKDIEVLLLSDRIDEWLVSYLTEYEGKPLQSVARGDLDLGKLEGEEEKAEAAAEKEAFAPLTERLKKALEAKVNDVRLSHRLTDSPACLISESYGMSRTMERIMKSAGQNIPGSKPILEINPHHGLIARLNTEADQTRFQDLASLLLDQAVLAEGGQLDDPAEFVHKLNGLLQSLL</w:t>
            </w:r>
          </w:p>
        </w:tc>
      </w:tr>
      <w:tr w:rsidR="00E44679" w:rsidRPr="00E340F8" w14:paraId="451EAC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5095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853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632|HSP22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936F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VMFGLETPLMAALQHLLDVPDGDAGAGGDNKTGSGGSATRTYVRDARAMAATPADVKELPGAYAFVVDMPGLGTGDIRVQVEDERVLVVSGERRREEREDDAKYLRMERRMGKFMRKFVLPDNADVDKVAAVCRDGVLTVTVEKLPPPEPKKPKTIEVKVA</w:t>
            </w:r>
          </w:p>
        </w:tc>
      </w:tr>
      <w:tr w:rsidR="00E44679" w:rsidRPr="00E340F8" w14:paraId="44FFED2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B99B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8D52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733|HTPX_PSE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7F2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LLFLATNLAVVLIASITLSLFGFNGFMAANGVDLNLNQLLVFCAVFGFAGSLFSLFISKWMAKMSTSTQVITQPRTRHEQWLLQTVEQLSREAGIKMPEVGIFPAYEANAFATGWNKNDALVAVSQGMLERFSYDEVKAVLAHEIGHVANGDMVTLALVQGVVNTFVMFFARIIGNFVDKVIFKNEGGRGIAYFVATIFAEVVLGFLASAITMWFSRKREFRADEAGARLAGTGAMIAALQHLRSEQGLPVHMPDSLTAFGINGGIKQGMARLFMSHPPLEERIDALRRRG</w:t>
            </w:r>
          </w:p>
        </w:tc>
      </w:tr>
      <w:tr w:rsidR="00E44679" w:rsidRPr="00E340F8" w14:paraId="6D0416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3A72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351D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7F7|HTPG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B69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NRTLTIADNGIGMNRDEVIDHLGTIAKSGTKSFLESMGSDQAKDSQLIGQFGVGFYSAFIVADKVTVRTRAAGDSAENGVFWESHGEGEYTVDDITKADRGTEITLHLREGEDDFLNDWRVRSIISKYSDHIALPVEIEKREEQDGETVVSWEKINKAQALWTRNKSEIKDDEYNEFYKHIAHDFTDPLTWSHNRVEGKQEYTSLLYIPAQAPWDMWNRDHKHGLKLYVQRVFIMDDAEQFMPNYLRFTRGLIDSNDLPLNVSREILQDSTVTRNLRNALTKRTLQMLEKLAKDDAEKYQTFWKQFGLVLKEGPAEDSGNVESIAKLLRFASTHTDSSEQTVSLEDYVSRMKEGQEKIYYITADSYAAAKSSPHLELLRKKGIEVLLLSDRIDEWMMNYLTEFDGKAFQSVAKADESIDKLADEVDETAKEAEKALEPFVERVKTLLGDRVKEVRFTHRLTDTPAIVTTDADEMGTQMAKLFAAAGQAMPEVKYIFELNPDHPLVKRAADTQDEARFSEWVELLLDQSLLAERGTLEDPNQFIKRVNALLLG</w:t>
            </w:r>
          </w:p>
        </w:tc>
      </w:tr>
      <w:tr w:rsidR="00E44679" w:rsidRPr="00E340F8" w14:paraId="73D0182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E41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2EC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Z3|HTPG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209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2ACC78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3BF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410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UW3|HS22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506F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PRRGIEVRQAVGDGAAPRWRMSLLENTFSSFLQSIGGGVAADGAAARAVFGEGSLFSPFLFGKFFDPADAFPLWEFEPEVLLAALRRGARTTVDWAETDSEYYLRADIPGGRKCDVEVSGDDAMRVVDVSGLWRAAPPPPPPDGRDWRAGRWWEHGFVRRVELPEDADWRKVEAFFDDGEGLLEIKVPKSGDAHQAAAATA</w:t>
            </w:r>
          </w:p>
        </w:tc>
      </w:tr>
      <w:tr w:rsidR="00E44679" w:rsidRPr="00E340F8" w14:paraId="62DE0C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452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1DF1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AB0|HSPB8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6EF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MPFSCHYPSRLRRDPFRDSPLSSRLLDDGFGMDPFPDDLTASWPDWALPRLSSAWPGTLRSGMVPRGPTATARFGVPAEGRTPPPFPGEPWKVCVNVHSFKPEELMVKTKDGYVEVSGKHEEKQQEGGIVSKNFTKKIQLPAEVDPVTVFASLSPEGLLIIEAPQVPPYSTFGESSFNNELPQDSQEVTCT</w:t>
            </w:r>
          </w:p>
        </w:tc>
      </w:tr>
      <w:tr w:rsidR="00E44679" w:rsidRPr="00E340F8" w14:paraId="6EA8AE1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86D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45F0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XE4|HTPG_HALH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2398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DTQSETLEFQAEVQQLLSLMIHSVYSNREVFLRELISNASDAIDKLRFEALQQESLYEDDPELKIRVEADPEARTVTVIDNGIGMSREDVIENLGTIAHSGTRRFLEQLTGDQHKDAQLIGQFGVGFYSAFVVADRVEVYTRKAGAAAAEGVRWSSDGQGAYTVDTVERAERGTAVVLHLPEAQQEFCDDMRLRQIIRKYSDHISVPIEMPVRNADQGDDADSEAEAPQWEIVNRASALWMRPKSEISEEDYQELYKHVAHDFDDPLTWIHNHVEGRQSYVSLLYIPKRPPFDLYEQKPAHGVKLYVRRVFITEDTEHLLPRYLRFVRGVIDSDDLPLNISREMLQHNPMISSLRSASVKRILDRLECMAKNEPEDYATFWQAFGRVFKEGIAEDPGNRERIARLLRFSSTHEEKETPDVSLDDYVARMKDGQEKIYYVTAESFNAARNSPHLEIFRRHGIEVLLLPDPVDEWLVAHLHEYDGKQLASVAKGELDLEALGEEDDKQARQEKEQAYEDLCKRLGETLGERVSEVRVSHRLTDSPACLVVGEYDFGMGMQRLLQAAGHQLPAGQPALEVNPDHSVIERLATESGQRFEDWALTLYEQSLLAEGGQLEDPAAYVRRVNNLLAG</w:t>
            </w:r>
          </w:p>
        </w:tc>
      </w:tr>
      <w:tr w:rsidR="00E44679" w:rsidRPr="00E340F8" w14:paraId="7A3C58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2C49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1B9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3E6|HTPG_PEL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0AE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QNTAVQEFEYKAEMKQLLDLIVHSLYTHPEIFLRELVSNASDALSKARFSALTDDTMAKVSGEAAIRISLDAKTAAFAIEDTGIGMTEEELIANLGTVARSGTLGFMQALRQEKKELDGNLIGQFGVGFYSVFMVTDDVTVETRSARAGSEGLRWRSSGQGTYTIEKIDKKEPGTRISFTLKDEHKEFAEEYRVEHIIKKYSNFVDFPIYLETKQLNSITALWQRPKSELKQEEVNEFYKFISNDFNEPLDYLHVSVEGAVSFKAILFLPKEAPMELLYRQGELENKGPQLYVKKVMIQHECRDLLPEYLRFIAGVVDTEDLSLNVSREIVQSSPVMSKIRQILTGKILGWFEELATAQPEKFRTFYKAFGPIVKIGLNTDFTNRDKLIELLRFESTKTGEGEYVTLKEYAARMAPDQKEIYYHSGAGRAQLLANPNLEYFQDKGIEVLLLSDPVDVFVIPSIHEYDKKQLKSIEKADIDFSKATKDKTEPIAENLLVPLLKIFRETLGEGIEDVVESHRLVSSPVTLVSGKDAMDSQMERMMKMMQQEMPAGRKILEVNPSHPIIRNLSGMMMANDNNPLIRTAIHQLYEGALLLEGGLDSTTGFVSRMNELIEAATLSR</w:t>
            </w:r>
          </w:p>
        </w:tc>
      </w:tr>
      <w:tr w:rsidR="00E44679" w:rsidRPr="00E340F8" w14:paraId="2B4063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61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2693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329|HSP4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F59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YQPSLSLYDVLNALSNQTGQRGQQGYPRQPQRPQRYHPHYGQVHVGGHHPRHHPLYSRYNGVPNTYYYQFPGQAYYYSPEYGYDDEDGEEEDQDEDMVGDSGTTRQEDGGEDSNSRRYPSYYHCNTARNNRTNQQANSLNDLLTALIGVPPYEGTEPEIEANTEQEGEKGEEKDKKDKSEAPKEEAGETNKEKPLNQLEESSRPPLAKKSSSFAHLQAPSPIPDPLQVSKPETRMDLPFSPEVNVYDTEDTYVVVLALPGANSRAFHIDYHPSSHEMLIKGKIEDRVGIDEKFLKITELKYGAFERTVKFPVLPRIKDEEIKATYNNGLLQIKVPKIVNDTEKPKPKKRIAIEEIPDEELEFEENPNPTVEN</w:t>
            </w:r>
          </w:p>
        </w:tc>
      </w:tr>
      <w:tr w:rsidR="00E44679" w:rsidRPr="00E340F8" w14:paraId="2C2982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2D1B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8F1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XW3|HTPG_MA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4827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DTQKETLGFQTEVKQLLHLMIHSLYSNKEIFLRELISNASDAVDKLRFESVANADLLAEDPNLRVRIEFDKDTNTVVIDDNGVGMSREEAITNLGTIAKSGTSAFLEQLSGDQKKDSQLIGQFGVGFYSAFIVADKVTVETRRAGVAADQAVRWVSDGSGEFTIENIEKDSRGTRIILHLKAGEKEFADNFRLRHLVTKYSDHISIPVEMEKPVYPEMDEEGNPKPVDENKAPEYEAVNSAKALWTRPRNEVTDEEYQEFYKHISHDYQEPLKWSHNKVEGKLEYSSLLYIPSKAPYDLWNRDMQRGLKLYVQRVFIMDEAEAFLPPYMRFVKGVVDSNDLSLNVSREILQNDHAVDSMRSALTKRVLDMLGKMAKNEPEDYQKFWDEFGNVIKEGPADDMGNKDKIAGLLRFSSTHTDAAAQTVSLADYIERMQEGQDKIYYIYAESHNTAKNSPHLEILRKKGFEVLLLSDRIDEWMMSSLQEFEGKSFQDVTKGKLDLADQENEEEKKEKEEKAEKMKPLLDRMKAVLNEKVAGVNSTDRLTNSPACLVVGEYDMGLQMRRLLEQAGQKLPESKPTLEVNPDHPIVAKMDSETDEERFADMAWLLFEQATLSEGGQLEDPATFVSRMNKLIVQLSK</w:t>
            </w:r>
          </w:p>
        </w:tc>
      </w:tr>
      <w:tr w:rsidR="00E44679" w:rsidRPr="00E340F8" w14:paraId="49099D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77F1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71EF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826|HSP7A_DRO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0ED4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LPAVGIDLGTTYSCVGVFQHGKVEIIANDQGNRTTPSYVAFTESERLIGDAAKNQVAMNPNNTIFDAKRLIGRRFDDATVQSDMKHWPFEAFAENGKPRIRGTFDVSVLTIEDGFEVKATAGDTHLGREDFDNRLVNHLVQEFQRKHGKDLGQNKRALRRLRTACERAKRTLSSSTQASIEIDSLFEGVDFYTSVTRARFEELNGDLFRGT</w:t>
            </w:r>
          </w:p>
        </w:tc>
      </w:tr>
      <w:tr w:rsidR="00E44679" w:rsidRPr="00E340F8" w14:paraId="5F2BFAE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B32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C2E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TBQ6|HSPB9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D86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VGSSLPSGSQSASQCPSVAFTERNQVATLPVQRLTEDAAAVRDNVHTEDGFQMKLYAHGFTPEELLVQVNSGCLVVTGQRQLEGCNPDGTGFRVAQKVHQQMSLPPDLDPAAMTCCLTPSGQLCVRGQCRALPPSEAQTGPASRFRSRGSKKLA</w:t>
            </w:r>
          </w:p>
        </w:tc>
      </w:tr>
      <w:tr w:rsidR="00E44679" w:rsidRPr="00E340F8" w14:paraId="0621B3E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44D0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FABA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4001|HSP90_EIM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D799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KETFAFNADIQQLMSLIINTFYSNKEIFLRELISNASDALDKIRYEAITEPEKLKTKPELFIRLIPDKANNTLTIENSGIGMTKADLVNNLGTIARSGTKAFMEALQAGGDISMIGQFGVGFYSAYLVADSVTVVSKHNDDEQYVWESAAGGSFTVQKDDKYEPLGRGTRIILHLKEDQGEYLEERRLKDLVKKHSEFISFPIELAVEKTHEREVTESEDEEEKKADEKAEEKEGEEKKEGEEKKEGEEEKKEKTGKTKKVQEVTREWEQLNKQKPLWMRKPEEVTEEEYASFYKSLSNDWEEHLAVKHFSVEGQLEFKALLFVPKRAPFDLFETRKKRNNIKLYVRRVFIMDDCEDIIPEWLNFVKGVVDSEDLPLNISRESLQQNKILKVIRKNLVKKCLEMFAEIEEKKENYAKFYEQFSKNLKLGIHEDSANRAKIAELLRFHSSKSGEDMVSFKEYVDRMKEGQKDIYYITGESRQTVANSPFLEKLTKKGYEVLYMTDPIDEYAVQQLKEFDNHKLRCCTKEGLEIDESEEEKKKFEELKAEFEPLLKLIKEVLHDKVDKVVLSNRITDSPCVLVTTEFGWSANMERIMKAQALRDNSMTSYMVSKKTMEVNGHHSIMIEIKNKAAVDKSDKTVKDLIWLLYDTALLTSGFSLEEPTQFAARIHRMIKLGLSIDDDEEAKDDDLPPLEEVEGAADEASKMEEVD</w:t>
            </w:r>
          </w:p>
        </w:tc>
      </w:tr>
      <w:tr w:rsidR="00E44679" w:rsidRPr="00E340F8" w14:paraId="0E2FD0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FFB2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6851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931|HSP30_ONC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EE1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SRGFQSSLSPLMDFYWPVRSLWPEVRPLLSQRDLLQRNLLEVKSSLELMAKLQQQIFEELDNVPSSLTIQPVSYKHDKDGEGFALTLDTKDFSPEELSVKQVGRKLRVSGKTEKKLDDGEGSYSYRCQEFRQEFDLPEKVNPETVTCSLAHDGKLHIQAPKNTLSGEEEVAERVVPINCSLDVKTPQFLSKTEGSITDTQKKQENTISKED</w:t>
            </w:r>
          </w:p>
        </w:tc>
      </w:tr>
      <w:tr w:rsidR="00E44679" w:rsidRPr="00E340F8" w14:paraId="6D242C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6DA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AA9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X97|HSPC1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527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YIPAIFAIILSSNIAIASKNYDYINATPLRQVADLIDSHITNIDHLFNNRLMFYESSSIKSKFITKDKQYVIIMEVPGFDKNQIKVKLNGKKLFIAGNIEEKNKANDSDNYMNKNFNYVISLYEDVDQTNISARLKNGILTIILPRIEVKEQDAKEITIN</w:t>
            </w:r>
          </w:p>
        </w:tc>
      </w:tr>
      <w:tr w:rsidR="00E44679" w:rsidRPr="00E340F8" w14:paraId="5C855F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C8C1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ADF0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825|HSP71_ANO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F282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AIGIDLGTTYSCVGVFQHGKVEIIANDQGNRTTPSYVAFSDTERLIGDAAKNQVAMNPTNTVFDAKRLIGRKFDDPKIQADMKHWPFTVVNDCGKPKIRVEFKGERKTFAPEEISSMVLTKMKETAEAYLGQSVKNAVITVPAYFNDSQRQATKDAGAIAGLNVMRIINEPTAAALAYGLDKNLKGERNVLIFDLGGGTFDVSILTIDEGSLFEVRATAGDTHLGGEDFDNRMVAHFVEEFKRKFKKDLSKNARALRRLRTACERAKRTLSSSTEATIEIDALMDGIDYYTKISRARFEELCSDLFRSTLQPVEKALSDAKMDKSSIHDIVLVGGSTRIPKVQSLLQNFFAGKSLNLSINPDEAVAYGAAVQAAILSGDKDDKIQDVLLVDVAPLSLGIETAGGVMTKLIERNSRIPCKQTKIFSTYADNQPGVSIQVFEGERAMTKDNNLLGQFDLSGIPPAPRGVPQIEVTFDLDANGILNVAAKDKSSGKEKNITIKNDKGRLSQADIDRMVSEAEKYREEDEKQREAIAARNQLEAYCFNLKQSLDGEGSSKLSEADRRTVQDRCDETLRWIDGNTMAEKEEYEHQMQELSRVCSPIMTKLHQQAAGGPQPTSCGQQAGGFGGRTGPTVEEVD</w:t>
            </w:r>
          </w:p>
        </w:tc>
      </w:tr>
      <w:tr w:rsidR="00E44679" w:rsidRPr="00E340F8" w14:paraId="0EC6919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5A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2DE3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FX8|HTPG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71B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VDKLRFEALSKPELLEGGAELKIRVSFDKDAKTVTLEDNGIGMSREDVITHLGTIAKSGTADFMKNLTGDQKKDSHLIGQFGVGFYSAFIVADQVEVFSRRAGLPASEGVHWSSKGEGEFEVATIDKAERGTRIVLHLKSGEDEFADGWRLRNIIKKYSDHIALPIELPKEAAAAEGEEKPALEWETVNRASALWTRPRTEIKDEEYQEFYKHIAHDFENPLSWSHNKVEGKLEYSSLLYVPARAPFDLYQREAPKGLKLYVQRVFVMDQAESFLPLYLRFIKGVVDSNDLSLNVSREILQKDPIIDSMKSALTKRVLDMLEKLAKNEPEQYKGFWKNFGQVMKEGPAEDFANKEKIAGLLRFASTQGDDGEQNVSLADYLARAKEGQDKIYFLTGESYAQVKNSPHLEVFRKKGIEVLLLTDRIDEWLMSYLNEFDGKSFVDVARGDLDLGNLDSEEDKKAAEEVAKTKEGLVERIKTALGESVSEVRVSHRLTDSPAILAIGEQDLGLQMRQILEASGQKVPDSKPIFEFNPTHPLIEKLDGEQSEERFGDLSHILFDQAALAAGDSLKDPAAYVRRLNKLLVELSV</w:t>
            </w:r>
          </w:p>
        </w:tc>
      </w:tr>
      <w:tr w:rsidR="00E44679" w:rsidRPr="00E340F8" w14:paraId="4067328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CB8E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1CB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VE8|HSLU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D01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335480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0B3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00C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MV8|HS71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BDFB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AAIGIDLGTTYSCVGVFQHGKVEIIANDQGNRTTPSYVAFTDTERLIGDAAKNQVALNPQNTVFDAKRLIGRKFGDPVVQSDMKHWPFQVINDGDKPKVQVSYKGETKAFYPEEISSMVLTKMKEIAEAYLGY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YSDNQPGVLIQVYEGERAMTKDNNLLGRFELSGIPPAPRGVPQIEVTFDIDANGILNVTATDKSTGKANKITITNDKGRLSKEEIERMVQEAEKYKAEDEVQRERVSAKNALESYAFNMKSAVEDEGLKGKISEADKKKVLDKCQEVISWLDANTLAEKDEFEHKRKELEQVCNPIISGLYQGAGGPGPGGFGAQGPKGGSGSGPTIEEVD</w:t>
            </w:r>
          </w:p>
        </w:tc>
      </w:tr>
      <w:tr w:rsidR="00E44679" w:rsidRPr="00E340F8" w14:paraId="5C64B54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B09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40F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6N7|HTPG_PSEF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AF47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SVETQKETLGFQTEVKQLLHLMIHSLYSNKEIFLRELISNASDAVDKLRFEALSKPELLEGGAELKIRVSFDKDAKTVTLEDNGIGMSREDAITHLGTIAKSGTADFMKNLSGDQKKDSHLIGQFGVGFYSAFIVADKVEVFSRRAGLDASEGVHWSSKGEGEFEIATVDKADRGTRIVLHLKDGEDEFADGWRLRNIVKKYSDHIALPIELPKEQAAAEGEETPAQEWEVVNRASALWTRPRTEIKDEEYQEFYKHIGHDYENPLSWSHNKVEGKLEYSSLLYVPARAPFDLYQREAPKGLKLYVQRVFVMDQAESFLPLYLRFIKGVVDSNDLSLNVSREILQKDPIIDSMKSALTKRVLDMLEKLAKNEPEQYKGFWKNFGQVMKEGPAEDFANKEKIAGLLRFASTQGDDGEQVVSLAEYLARAKEGQDKIYYLTGETYAQVKNSPHLEVFRKKGIEVLLLTDRIDEWLMSYLNEFDGKSFVDVARGDLDLGNLDSEEEKKEAEEVAKSKEGLVERIKASLGDAVSEVRVSHRLTDSPAILAIGEQDLGMQMRQILEASGQKVPDSKPIFEFNPAHPLIEKLDGEQSEERFGDLSHILFDQAALAAGDSLKDPAAYVRRLNKLLVELSV</w:t>
            </w:r>
          </w:p>
        </w:tc>
      </w:tr>
      <w:tr w:rsidR="00E44679" w:rsidRPr="00E340F8" w14:paraId="42DDD88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8AAC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FDDB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4588|HSP7D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D015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GDTHLGGEDF</w:t>
            </w:r>
          </w:p>
        </w:tc>
      </w:tr>
      <w:tr w:rsidR="00E44679" w:rsidRPr="00E340F8" w14:paraId="290A6B0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C9BF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D539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HU9|HSPB3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718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LRHLIETPVRYEQEFEARGLEDCRLDHALYALPGPTTVDLGKARAAQAPPVDAAEMPPQRGESRFQVLLDVVQFLPEDIIIQTFEGWLLIKAQHGTRMDEHGFISRSFTRQYKLPDGIETKDLSAILCHDGILVVEVKDSAGTK</w:t>
            </w:r>
          </w:p>
        </w:tc>
      </w:tr>
      <w:tr w:rsidR="00E44679" w:rsidRPr="00E340F8" w14:paraId="5AB8C0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B8B7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5CA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21|HSPQ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091D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6C845EB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B9B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E18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41|HSPD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AD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YDFSPLWRSTIGFDRLFDLAESAQRATEDNYPPYNIERLGDDRYQISLAVAGFSPDEISVTAEQNVVTIEGNKTDKTEREFMYRGISTRAFKRQFNLADYVQVKNASFDNGLLKIELVREIPEAMKPRRIAINGATSDNLHKLESRAA</w:t>
            </w:r>
          </w:p>
        </w:tc>
      </w:tr>
      <w:tr w:rsidR="00E44679" w:rsidRPr="00E340F8" w14:paraId="7AE6F9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288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B3C6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Q51|HTPG_RI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D6A7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KKKFDAEVGKILNLMIHSLYSNKEIFMRELISNASDACDKLRYLSQSHSELVASDSNFKITVKVDKDNWQIIIRDNGIGMNKEDLIDNLGTIARSGTANFLKSLSGDSKKDNMLIGQFGVGFYSSFMVADKVTVTSRKAGEDTVHVWESDGLGEYIVSDSDKEFTRGTEIILHIKKEEDIFLDHFRLKHIVKSYSDHVAVPIYFFDEAGNNEIQLNSASALWTRPKSEITEEQYKEFYKSLSYAVDDPWITMHNKNEGAIEFTNLLFIPSSKTFDLFHPDRKRRVKLYIKRVFISDENIDLIPSYLRFLRGVVDSEDLPLNISRESLQHNSVLEKIKNAITKRVLGELRKKKEESSEEYNKFWANFGGALKEGLCEATTDHEKLLEVCIFRSALHNKMISLDEYIAGFKEEQNTIYYLSGDNPDKLLSSPQIEGLLSKNIDVLLFTDTVDDFWVNVNSEYKGHAIKSATRSDIDVEQTTSQSEDKNTHSKKSDDEYKLLTDYFKETLGKLVKEVKISKKLTSSPACLAVSDSAMDIRMERFLIEQKQITAASAKNLELNPKNKIIEKIFNDLKANNKNNEELVNLIFDQACILEGEPVADTGAFSKRLNDIVQKAIL</w:t>
            </w:r>
          </w:p>
        </w:tc>
      </w:tr>
      <w:tr w:rsidR="00E44679" w:rsidRPr="00E340F8" w14:paraId="7FDEE07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0B34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F931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5A8|HSLU_PSEL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E13C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FDNLTPKEIVRELDKYIIGQYQAKKAVAIAIRNRIRRQKLPDIWQKEVLPKNILMIGPTGVGKTEIARRLAQLSGSPFLKVEATRFTEVGYVGKNVDSMVRDLVEISVNMVKKERMEQVKDKAEQMVEERILDALIPESRKPQNISFMGLFTASQQQQPSPEERRSLRQKREEIRQKLRNGELENEMIEIEIEKEISPFIGALGQGELEDLGIDLGSMLGSLMPKTRQKKRMTVSEARRTLLPIESEKLIDMDKATQEALERAQNRGIIFIDELDKIAVKSSGSGPDVSRQGVQRDLLPIVEGTTIMTKYGPVRTDYILFIGSGAFHMSRPSDLIPELQGRFPIRVELSSLTRKDFVRILVEPENAITKQYQALLSTEGIELIFTEDGIEEMAKIAYELNQRLENIGARRLYTVVEKVLEEISFEAPDVQEKKIIIDAKYVMGKLENIISDEDVSSYIL</w:t>
            </w:r>
          </w:p>
        </w:tc>
      </w:tr>
      <w:tr w:rsidR="00E44679" w:rsidRPr="00E340F8" w14:paraId="654EAF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5563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C52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K92|HSPB8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71D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LPFPCSYPSRLRRDPFRDSPLSSRLLDDGFGMDPFPDDLTAPWPEWALPRLSSAWPGTLRSGMVPRGPPATARFGVPAEGRSPPPFPGEPWKVCVNVHSFKPEELMVKTKDGYVEVSGKHEEKQQEGGIVSKNFTKKIQLPAEVDPATVFASLSPEGLLIIEAPQVPPYSPFGESSFNNELPQDNQEVTCS</w:t>
            </w:r>
          </w:p>
        </w:tc>
      </w:tr>
      <w:tr w:rsidR="00E44679" w:rsidRPr="00E340F8" w14:paraId="25B1CF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AD53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5D9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E05|HSPQ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FD0B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2869B8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7379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F72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UW5|HS23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772F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MRTAAAAAMLACIAVVLASTAADGALLPWFGGGGARDEAVPELGLLAAADPFRILEHVPFGFDRDDVAMLSMARVDWRETGDAHEVVVDVPGMRKEDLRVEVEDNRVLRISGERRREETTEQKGGGDHWHREERSYGRFWRQLRLPDNADLDSIAASLDNGVLTVRFRKLAPDQIKGPRVVGIASAGGDDGGKKSIGGAGEGQNQQAKKVEL</w:t>
            </w:r>
          </w:p>
        </w:tc>
      </w:tr>
      <w:tr w:rsidR="00E44679" w:rsidRPr="00E340F8" w14:paraId="76C4AE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C5CE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86EB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FB9|HTPG_PSE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1312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ETQKETLGFQTEVKQLLHLMIHSLYSNKEIFLRELISNASDAADKLRFEALAKPELFEGDADLKIRLSFDKDAGTVTLEDNGIGMSREDVIAHLGTIAKSGTADFMKNLTGDQKKDSHLIGQFGVGFYSAFIVADKVDVYSRRAGQPAAEGVHWSSKGEGEFEVATIDKPQRGTRIVLHLKKDEQEFADGWRLRNVVKKYSDHIALPIQLPKEQAATEGEEQPAEEWETVNRASALWTRSRTEVKDEEYQEFYKHIGHDFENPLAWSHNKVEGKLEYNSLLYVPARAPFDLYQREAPRGLKLYVQRVFIMDQAESFLPLYLRFIKGVVDSNDLSLNVSREILQKDPIIDSMKTALTKRVLDMLEKLAKNEPEKYKGFWKNFGQVLKEGPAEDFANKEKIAGLLRFASTQDDSGEQSVALADYLARAKEGQDKIYYLTGESYAQVKNSPHLEVFRKKGIEVLLLTDRIDEWLMSYLNEFDGKAFVDIARGDLDLGKLDSEEDKKAQEEVAKDKEGLVERLKGALGDSVAEVRVSHRLTDSPAILAIGEQDLGLQMRQILEASGQKVPESKPIFEFNPSHPLIEKLDHEQSEDRFAELSHILFDQAALAAGDSLKDPAAYVRRLNKLLVELSA</w:t>
            </w:r>
          </w:p>
        </w:tc>
      </w:tr>
      <w:tr w:rsidR="00E44679" w:rsidRPr="00E340F8" w14:paraId="630954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5D5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2144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6237|HS71L_MES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3B1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TPSYVAFTDTERLWPFQVINEAGKPKDAGVIAGLNVLRATAGDTHLGGEDFDNRLVSHFVEEFKRLRTACERAKIHDIVLVGGSTRLLQDYFNGRDLNKITITNDKGRLSKEEIER</w:t>
            </w:r>
          </w:p>
        </w:tc>
      </w:tr>
      <w:tr w:rsidR="00E44679" w:rsidRPr="00E340F8" w14:paraId="63651B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7D3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49E6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WJ4|HTPG_RIC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08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KKKFDAEVGKILNLMIHSLYSNKEIFMRELISNASDACDKLRYLSQSEAELVAGDSNFKITVKGDKNNGQVIIRDNGIGMNKEDLIENLGTIARSGTANFLKNLSGDSKKDNMLIGQFGVGFYSSFMVADKVTVTSRKAGEDKVYVWESEGEGEYIVSNSDREFSRGTEIALHIKKEEDSFLDHFRLKHIVKSYSDHIAVPIYFFDEGDNNEIQLNSASALWTRSKSEITEEQYKEFYKSLSYAVDDPWVTMHNKNEGAIEFTNLLFIPSSKTYDLFHPDRKRRVKLYIKRVFISDENIDLIPSYLRFLRGVVDSEDLPLNISRESLQHNNVLEKIKNAITKRVLGELKKKKEDSPDEYNNFWANFGGALKEGLCEATTDHEKLLEVCIFRSALHNKMISLDEYIKGFKEGQNTIYYLSGDNPDKLLSSPQIEGLLSKNIDVLLFTDTVDDFWVNVNSEYKGHAIKSATRSDIDVDQATSSSEEKNKDDKKSDDEYKSLTDYFKEVLGILVKDVKISKKLTSSPACLAVSEAAMDIRMERFLIEQKQIANASAKNLELNPKNKIIEKIFNDLKANNKNNEELVKLIFDQACILEGEPVADTGAFSKRLNDIVQKAIL</w:t>
            </w:r>
          </w:p>
        </w:tc>
      </w:tr>
      <w:tr w:rsidR="00E44679" w:rsidRPr="00E340F8" w14:paraId="7C6A8B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CA5E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9C98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1W2|HSPQ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8153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2F4434B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7E9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433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0C0|HSP7M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8B7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SRLSRALPRTAPFARAPAFRLPSTAARRWNSTEEKVKGQVIGIDLGTTNSAVAVMEGKTPKIIENAEGARTTPSVVAFAQDGERLVGIAAKRQAVVNPENTLFATKRLIGRKFTDAEVQRDIKEVPYKIVQHTNGDAWVEARGEKYSPAQIGGFVLGKMKETAENYLSKPVKNAVVTVPAYFNDSQRQATKDAGQIAGLNVLRVVNEPTAAALAYGLEKEADRVVAVYDLGGGTFDISVLEIQKGVFEVKSTNGDTHLGGEDFDISLVRHIVQQFKKESGLDLSNDRMAIQRIREAAEKAKIELSSSLQTEINLPFITADASGAKHINLKMTRAQLESLVEPLISRTVDPVRKALKDANLQSSEVQDIILVGGMTRMPKVTESVKSLFGREPAKSVNPDEAVAIGAAIQGAVLAGEVTDVLLLDVTPLSLGIETLGGVFTRLINRNTTIPTKKSQTFSTAADFQTAVEIKVFQGERELVKDNKLLGNFQLVGIPPAHRGVPQIEVTFDIDADSIVHVHAKDKSTNKDQSITIASGSGLSDAEIQSMVEDAEKYGAQDKERKAAIEAANRADSVLNDTEKALKEFEDRLDKAEAEQIREKINTLREFVAKNQSGEVAATAEELKQKTDELQTASLTLFDKMHKAQSEQQQQPNQGETGQGENKP</w:t>
            </w:r>
          </w:p>
        </w:tc>
      </w:tr>
      <w:tr w:rsidR="00E44679" w:rsidRPr="00E340F8" w14:paraId="5ED7CFF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A65C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316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7E0|HS7C2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1B78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SIGIDLGTTYSCVGVWQNDRVEIIANDQGNRTTPSYVAFNETERLIGDAAKNQVAMNPTNTIFDAKRLIGRKFSDPVIQSDMKHWPFKVIAKEGDKPHLQVEFKGEVKTFSPEEVSSMVLLKMKETAEAYLGKTINNAVITVPAYFNDSQRQATKDAGAIAKLNVQRIINEPTAAAIAYGLEKKSQGERNILIFDLGGGTFDVSLLTIEDGVFEVKATAGDTHLGGEDFDNRLVNHFVDEFKRKHKKDLMTNQRALRRLRTACERAKRTLSSSAQASIEIDSLFEGIDFYTSITRARFEELCADLFRGCLDPVDKVLKDSKLDKKTIHEIVLVGGSTRIPKVQQLLQDHFNGKELNKSINPDEAVAYGAAVQAAILSNEGGAKVADILLLDVAPLSMGLETAGGVMTTLIPRNTTIPCKKNQTFSTYSDNQTGVLVQVYEGERAMTRDNNLLGKFELTNIPPAPRGVPQIEVTFDIDANGILNVSAEDKSTGNKHKITITNDKGRLTAEQIEKMVKDAEMFKAQDEAQREVVESKNKLENYAYTVRSTIKDDKIAAKLSKEDRKTVEEKSDEAINWLHANDSATKEEYEKAMKDLEAVCSPIISKVYGQQGGENPGNFSGAKTTEEDLD</w:t>
            </w:r>
          </w:p>
        </w:tc>
      </w:tr>
      <w:tr w:rsidR="00E44679" w:rsidRPr="00E340F8" w14:paraId="108667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174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E930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3C9|HSPQ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F0E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001D36B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447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DD98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6068|HSP83_DR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264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XSXTDPXKLXXXXXXXXXXIPNKTAGTLTIIDTGIXMTKSDLVNNLGTIAKSGTKAFMEALQAGADISMIGQFGVGFYSAYLIADRVTVTSKNNDDEQYVWESSAGGSFTVKADNSEPLGRGTKIXLYIKEDQTDYLEESKIKEIVNKHSQFIGYPXKXXXEKERXKEVSDDEADDEKKDDEAKKDMDTDEPKIEDVGEDEDADKKDKDGKKKKTIKEKY</w:t>
            </w:r>
          </w:p>
        </w:tc>
      </w:tr>
      <w:tr w:rsidR="00E44679" w:rsidRPr="00E340F8" w14:paraId="54A72A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C8C7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A4C0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T97|HSPQ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82D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29A44B6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2900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167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2705|HS90A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EE57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TGEPMGRGTKVILHLKEDQTEYLEERRIKEIVKKHSQFIGYPITLFVEKERDKEVSDDEAEEKEDKEEEKEKEEKESEDKPEIEDVGSDE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SSAAVTEEMPPLEGDDDTSRMEEVD</w:t>
            </w:r>
          </w:p>
        </w:tc>
      </w:tr>
      <w:tr w:rsidR="00E44679" w:rsidRPr="00E340F8" w14:paraId="7E28AB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C68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7E8D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RB6|HSLV_BOR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108E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KGTTVIAIRRAGKTVVAADGQVTFGYTVLKSNAVKIRKLVNGKILAGFAGSTSDAITLFEKFEEKVKSREDGIIDIKRAAVDLAKDWRADKILHKLEAMMLVADSDNILLISGTGDVVEPEEDVISIGSGGNYAYSAALAYMENKKLSAADIAFKALKIAARVCIYTNSNIVLEEIG</w:t>
            </w:r>
          </w:p>
        </w:tc>
      </w:tr>
      <w:tr w:rsidR="00E44679" w:rsidRPr="00E340F8" w14:paraId="2B394B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3ACE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236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6C7|HSLU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61F6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2301F6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072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2C2D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MG4|HSLO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DDA4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S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2D4F87A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5C6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6A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GE1|HRCA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4A6D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50B59F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2D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48AF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XZ0|HRCA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75AE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276C57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B0FF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55C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B70|HRCA_NODS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BFA6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QLTNRQQHILWATVRHYIATAEPVGSKALVDEYDLGVSSATIRNVMGVLEKSGLLYQPHTSAGRIPSDSGYRIYVDQLITPGLRDAARTDVLAKEVELALQNRLHWEDWSLEAVLQGAAQILATVSGCISLITMPQTTTAILRHLQLMQIEANKIMLIVVTDDYETHSKLMNLSPTEEEAKLDADGIDHELKIVSNFLNTHLRGRSLLELATLDWSDLDQEFQRYGEFLKGSVTELTRRHLTPTTTQIMVRGVAEVLRQPEFSQLQQVQTIIQLLEEEQDQLWRLIFAEPETEEAGKSKVTVRIGTENPLEPIRTCTLITSTYRRGLLPVGSVGVLGPTRLDYDSAIAVVAAAADYLSDAFS</w:t>
            </w:r>
          </w:p>
        </w:tc>
      </w:tr>
      <w:tr w:rsidR="00E44679" w:rsidRPr="00E340F8" w14:paraId="67242F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630E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7A6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TV4|HTPX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FD0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FLFLATNLAIIVVLSIVLRLLGVERILDESGTNLNLNALLIFAAVFGFGGSFISLAISKWMAKKTMRVHVIEQPRNSTEQWLLETVRRQAREAGIGMPEVGIFNSPDPNAFATGMSKNNALVAVSTGLMDRMNADEVEAVLGHEVAHVANGDMVTLALIQGVVNTFVIFLARVVGHFVDRVVFKNEQGHGPAFWITTIVAEIVFAILASIIVMWFSRQREFRADAGGARLAGREKMISALEKLRAVHTPSQMPDQMAAFGIRGGMGQGLKKLFMSHPPLEERIMALKAMQR</w:t>
            </w:r>
          </w:p>
        </w:tc>
      </w:tr>
      <w:tr w:rsidR="00E44679" w:rsidRPr="00E340F8" w14:paraId="402DFB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3F8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F4B2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RF2|HRCA_GLU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FC8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QPPLFRPSIPMPHGLGDREAAILREIVEEYVETGEPIGSQTLAQRLQPSLSPATIRNVMAELARAGLLFSPHVSAGRLPTEKGVRLFVDGLLQFSSLTEEDRASIDSRLDIHGRSYQDILSEASSLLSGLSSAAGLVLAPKSDATLKHIEFVALGPGRVLVILVGSDGQVENRIIETPPGVPPSALVEAGNYLNSRLGDLTLGNLRERVRAEMDASRHELDALTASVIESGLATWDADGGTLFVKGQGKLLADITEIERLTTIRMLFDHLETQETMLQLLQLADASEGVRIYIGRESGMFGMSGVSMIVAPARNEAQKIVGAIGVIGPTRLNYGRIVPVVDYTARMVGRLLG</w:t>
            </w:r>
          </w:p>
        </w:tc>
      </w:tr>
      <w:tr w:rsidR="00E44679" w:rsidRPr="00E340F8" w14:paraId="11E1198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29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6CC1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2C4|HRCA_MYC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56BE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EDRRFEVLRAIVADFVATKEPIGSKTLVDRHNLGVSSATVRNDMAVLEAEGYITQPHTSSGRVPTEKGYREFVDRLDDVKPMSSAERRAILSFLESGVDLDDVLRRAVRLLAQLTRQVAVVQYPMLSTSTVRRLEVVALTPARLLLIVITDSGRIDQRIVELGDAIDEDELTQLRDLLGQALEGKPLTTASIAVSDLASHLGGQGRLANAVGRSATVLVESLVEHREERLLLGGTANLTRNTADFGGSLRSLLEALEEQVVVLRLLAKQQEAGKVTVRIGHETEAEEMAGASVVTTAYGSAGKVFGGMGVLGPTRMDYPGTIANVAAVALYIGEVLGNR</w:t>
            </w:r>
          </w:p>
        </w:tc>
      </w:tr>
      <w:tr w:rsidR="00E44679" w:rsidRPr="00E340F8" w14:paraId="4FB0B7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C3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A1F0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EZ5|IRAM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8C1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VVIDTVIQPTCGISFSAIWGDMKMIIWYQSTIFLPPGSIFTPVKPGIILKDKEYPITIYNIAPFNKNLWSLLKSSQECPPGESEITNKCLHKSCIIKICPYGLK</w:t>
            </w:r>
          </w:p>
        </w:tc>
      </w:tr>
      <w:tr w:rsidR="00E44679" w:rsidRPr="00E340F8" w14:paraId="4BE9F9A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8876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2612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549|IPDE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B15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ISLILLLSLFSFSYGAYNCNKLNCSSKNTKCRTFSCTSVVGCYYTDKCTSPDLCHNSACNASTGNCTLTTISCNDNNPCTDDFCHPGYGCYSVPNSCDPGVICQQNCNDNDPCTYDFCDALNICRHSETYCNDGDACTLNTCGVNGCNFTKISCDDNDPCTADYCSTLYGCYHEPIECSIKVPCNIDSDCNRNNGCETFTCNLSTNTCDYYAKNCGGWPCINNQCTTGSISN</w:t>
            </w:r>
          </w:p>
        </w:tc>
      </w:tr>
      <w:tr w:rsidR="00E44679" w:rsidRPr="00E340F8" w14:paraId="3DCF477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1A7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E86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HZ1|LON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CEA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KKSLPLMALRDMVVFPGVIAPIFVGRPKSLQALSHTTISEEDNSKYILVTLQKKFDQENPSTHELYNTAILAKIIQIVKLPNNTAKILIEAVARVKLSNIKGEEAFEANYEIIPDEEIFDVNNMRSLVDNAVQLFSKYAINDKKVNAEIIETINKEISNSTNFIDIINILASHLITSLEAKQHLLEETSPFKRITTVISMLNSNIVNSETEQALQKRVRKQIEKTQRDYYLHEQMKAIQKELDEDKSELADIENKIKSLKLSKEAKEKAEAELKKLRTMNQMSAESGVTRNYLETLLSLPWGKYDNSKIDINQAEKILNRDHFGLEKVKERIIEYLAVLQRSSKIRGPILCLIGPPGVGKTSLVKSIAEGMGRKYTKLALGGVRDEAEIRGHRKTYLGSMPGKILGQLKKVKTSNPVMLLDEIDKMSSDFRGDPASALLEVLDPEQNSHFVDHYLEVEYDLSNVIFIATANSHDLPRALSDRMEKIYISGYVEETKLQIARNYLVPKQFKMHKIKKDEITISETAILDLIRYYTKESGVRALEREIGALTRKALKQILADKSVKHIAIDSNHLEEFLGAKKYNFGLAEKEDQIGSTTGLAYTEVGGELLTIEALAFPGKGEIKTTGKLGDVMKESAMAAYSCFRSRATNFGLKYDNYK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DFDIHIHVPAGAIPKDGPSAGCALFTTIVSLMTKIPVHRTVAMTGEITLRGNVLPIGGLKEKLLAASRGGIKTVLIPEENVKDLKDIPPNIKESLEIISVSNIDQVLKHALVGTPINK</w:t>
            </w:r>
          </w:p>
        </w:tc>
      </w:tr>
      <w:tr w:rsidR="00E44679" w:rsidRPr="00E340F8" w14:paraId="7BE4417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F58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32F5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516|LON_MAG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FBB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RSDEPEVVDAIIEDQQGAQATTDATPPVRIENSLPTELVIYPLGGRPFFPGMLTPIQVEGSPYYETIKKAMDSHGRLFGILASHAEDGQEVFDANQLFGIGTVVRILEASVNEEAKQIKLLAEGLWRFEVRDVVSVGPPIVAQVTHHNNPVSVVDTDALKPYTMAVINTLKEILKYDSLYQEQVKMFLSRHNFSEPDRLADFVASMTSSSREELQEVLETLPIMARLEKVLTLLKKELEVVKLQNKIQRQVEEGIAEHQRQFFLREQLKEIQKELGITKDDRTAEIDRFRERLEKLTLSEEAEQKIEEELDKLAILETGSSEYGVTRNYVDWLTSLPWGVHSTDKLNIARARRILDRDHDGLEDVKERILEFLAVGKLKGEIGGSIILLVGPPGVGKTSIGRSVATAVGREFYRFSVGGMRDEAEIKGHRRTYVGAMPGKFVQAIKHTKVANPLIMLDEVDKIGASYQGDPASALLEVLDPEQNSEFLDHYMDVRFDLSKVLFICTANQLDTIPRPLLDRMEVIRLSGYITSEKVRIARNHLLPKQLEKNGLDKSQLRVSNGALREIIEGYAREAGVRRLEQKIGAIARKVAVKVLEEAELPISVGQNDLDSYLGKPDFREEKPLTGVGIVTGLAWTALGGATLDIESAQTSTEGNTLLLTGQLGDVMKESARIAFSFLQSNVEKLGGKSERLKGNIHLHVPEGATPKDGPSAGITIATALLSLARTQPLPRRLAMTGEITLTGSVLAVGGVREKVIAARRVGIRELIIPEACRKDYDEVPEHIREGFTVHFVKKYAEVAKLVFG</w:t>
            </w:r>
          </w:p>
        </w:tc>
      </w:tr>
      <w:tr w:rsidR="00E44679" w:rsidRPr="00E340F8" w14:paraId="50959B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AFE5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F59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BK64|AHSA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EE1B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WGEGDPRWIVEERADATNVNNWHWTERDASNWSTEKLKTLFLAVRVENEEGKCEVTEVNKLDGEASINNRKGKLIFFYEWTIKLNWTGTSKSGVQYKGHVEIPNLSDENSVDEVEISVSLAKDEPDTNLVALMKEDGVKLLREAVGIYISTLKTEFTQGMILPTVNGESVDPVGQPALKTETCKAKSAPSKSQAKPVGVKIPTCKITLKETFLTSPEELYRVFTTQELVQAFTHAPAALEADRGGKFHMVDGNVTGEFTDLVPEKHIAMKWRFKSWPEGHFATITLTFIDKNGETELCMEGRGIPAPEEERTRQGWQRYYFEGIKQTFGYGARLF</w:t>
            </w:r>
          </w:p>
        </w:tc>
      </w:tr>
      <w:tr w:rsidR="00E44679" w:rsidRPr="00E340F8" w14:paraId="7638DF9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6C74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BDA7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1LD2|ATG3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ADC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LYSVVNTLRDRYAPVSHTSTFRQTGEITPEEFVAAGDYLVFKFPTWSWGDADSESRRASHLPPGKQFLVTRNVPCNRRLNENFAGDAGLEEAVVDDGDEFKGSKGDDDGWLRTGGLSSSQPLKAREVRTVDDAGNAGERAQPDDDDDIPDMEDEEDDEAIIRDTDASGQTSSRRTYTLYIMYSPYYRTPRLYLSGYGANGQPLPPHNMMEDIMGDYKDKTVTLEDFPFFANNIKMASVHPCKHAPVMKTLLDRADAALKLRREKLKTGDASGQQAGLEGLADEFNKLGVSGKGDASKIDKNDEWEDIQHDDVADQEVAIRVDQYLVVFLKFIASVTPGIEHDFTMGV</w:t>
            </w:r>
          </w:p>
        </w:tc>
      </w:tr>
      <w:tr w:rsidR="00E44679" w:rsidRPr="00E340F8" w14:paraId="3C8485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E6D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D47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5990|F107A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7B70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EIQRERADIGGLMARPEYREWNPELIKPKKLLNPVKASRSHQELHRELLMNHRRGLGVDSKPELQRVLEHRRRNQLIKKKKEELEAKRLQCPFEQELLRRQQRLNQLEKPPEKEEDHAPEFIKVRENLRRIATLTSEEREL</w:t>
            </w:r>
          </w:p>
        </w:tc>
      </w:tr>
      <w:tr w:rsidR="00E44679" w:rsidRPr="00E340F8" w14:paraId="1CABDE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FC56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90B0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W96|G3P_PL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61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VGINGFGRIGRIVFRNALEVGGVDVVAINDPFIDLDYMVYMFKYDSVHGRFKGSIEAKDGKLIVEGKPIHIFAEKDPANIPWGSVGADYVVESTGVFTTIDKASAHLKGGEKVVISAPSADAPMFVCGVNLETYDPKYKVISNASSTTNCLTPLAKVIHDKFGIVEGLISTIHATTATQKTVDGPSHKDWRGGRSVNNNIIPSSTGAANWVGKVIPSLNGKLTGLSFRVPTLDVSVVDLVVRLEKPADYKEIVAAIKEASETTHKGILGFTSDSVVSTDFVGSTDSSIFDSTAGIQLNPNFVKLIAWYDNEYGYSRRVVDLLKYVAEKDGAQ</w:t>
            </w:r>
          </w:p>
        </w:tc>
      </w:tr>
      <w:tr w:rsidR="00E44679" w:rsidRPr="00E340F8" w14:paraId="13F850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73C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C04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K92|FPRA1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72B7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LCENVYWVGVKDQKLRVFDIIMNTKKGSTYNSYLINDDKVAIIDTVKDGFYDEFLKSIKSVIGDKKVDYIVVQHTELDHSGSMYRLIKEYPEAKVVSSKAANMYLKEIVNDEFNSLDAMEVKELNLGKNTLEFISAPNLHWPDTMFTYNKENNILFTCDVMGCHYCPDGSIKDEGGEDYLPEMRYYFDVIMSPFKKFVNMGLDKIKDLKLDMIAPSHGPVHINDIEESVKLYREWAKEKEPKEKNVQIFYITAYGNTGIMAKHLCEDINKKGVKAEVHEITDMKMEDIVELIADANGVLVGSPTINQDAVRPVWDVLSSVCPIVNRGKAAAAFGSYGWSGEGVPMMMDRLKSLKFKTPDNGLKFKFVPASKEFSEADKFVDDFIGLL</w:t>
            </w:r>
          </w:p>
        </w:tc>
      </w:tr>
      <w:tr w:rsidR="00E44679" w:rsidRPr="00E340F8" w14:paraId="5EACB21B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73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DC4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LGQ9|GHR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E4F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SRILLLSMFFLSAMGQLPSQDIMALLEFKKGIKHDPTGFVLNSWNDESIDFNGCPSSWNGIVCNGGNVAGVVLDNLGLTADADFSLFSNLTKLVKLSMSNNSLSGVLPNDLGSFKSLQFLDLSDNLFSSSLPKEIGRSVSLRNLSLSGNNFSGEIPESMGGLISLQSLDMSSNSLSGPLPKSLTRLNDLLYLNLSSNGFTGKMPRGFELISSLEVLDLHGNSIDGNLDGEFFLLTNASYVDISGNRLVTTSGKLLPGVSESIKHLNLSHNQLEGSLTSGFQLFQNLKVLDLSYNMLSGELPGFNYVYDLEVLKLSNNRFSGSLPNNLLKGDSLLLTTLDLSGNNLSGPVSSIMSTTLHTLDLSSNSLTGELPLLTGGCVLLDLSNNQFEGNLTRWSKWENIEYLDLSQNHFTGSFPDATPQLLRANHLNLSYNKLTGSLPERIPTHYPKLRVLDISSNSLEGPIPGALLSMPTLEEIHLQNNGMTGNIGPLPSSGSRIRLLDLSHNRFDGDLPGVFGSLTNLQVLNLAANNLSGSLPSSMNDIVSLSSLDVSQNHFTGPLPSNLSSNIMAFNVSYNDLSGTVPENLKNFPPPSFYPGNSKLVLPAGSPGSSASEASKNKSTNKLVKVVIIVSCAVALIILILVAILLFCICKSRRREERSITGKETNRRAQTIPSGSGGGMVVSAEDLVASRKGSSSEILSPDEKLAVATGFSPSKTSNLSWSPGSGDSFPADQQLARLDVRSPDRLVGELHFLDDSIKLTPEELSRAPAEVLGRSSHGTSYRATLDNGVFLTVKWLREGVAKQRKEFAKEVKKFSNIRHPNVVTLRGYYWGPTQHEKLILSDYISPGSLASFLYDRPGRKGPPLAWTQRLKIAVDVARGLNYLHFDRAVPHGNLKATNILLDGAELNARVADYCLHRLMTQAGTVEQILDAGILGYRAPELAASRKPLPSFKSDVYAFGVILLEILTGRCAGDVITGEQEGVDLTDWVRLRVAEGRGAECFDSVLTQEMGSDPVTEKGMKEVLGIALRCIRSVSERPGIKTIYEDLSSI</w:t>
            </w:r>
          </w:p>
        </w:tc>
      </w:tr>
      <w:tr w:rsidR="00E44679" w:rsidRPr="00E340F8" w14:paraId="00DA2E9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39A3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3403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754|GBTR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16F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KTSSRFANINPNVFVSTIMIIAIFLAIVILAPDAFELLTQQLKNWITESFSWFYVLSVAFFLIVLGYIACSSSGKIKLGPDHSQPDYSNSSWFAMLFTAGMGIGLMFFGIAEPIMHYVSPPSGEPETILAAQQSMRVTFFHWGLHAWGIYAIVALSLSYFAYRHDLPLKIRSSLYPLIGKKIYGPMGDAVDTFATIGTIFGVATTLGFGVTQISSGLNYLFGFEPTSFSKVVLIIIVSAMAALSVGLGLDKGVKRLAELNLVLAVTLLAFVFFTSATVYLLQTTIQNTGQYISNLFEMTFNLYAYQPNGWIGGWTIMYWAWWISWSPFVGMFIARVSRGRTIREFIIGVMLIPTGFTLIWMGFMGNAGLYSILHDGNLSLLNAVQRDSSVALFEFLHSLPFSGVMSLLATVLVVLFFVTSADSGALVVDYLTAKSEDSPVWQRLFWIVVMAGLAIILLLAGGLTALQSATIMSALPFTFIMLLICWGLIKALRIDSTKMQAIQEARTTPRAIQNPRSWQQRLGLIMHYPHSKVEVDAYIKKHVQRAFESLEREFKRRHLTVAISETDDGLQLKVDHHDEINFIYHVVSRETMPPSFMLEQEHNADVEKYFQAEVFLREGGQNYDVMDWTEEDLIQDIIDQYERHLYFLSVMRAQTGN</w:t>
            </w:r>
          </w:p>
        </w:tc>
      </w:tr>
      <w:tr w:rsidR="00E44679" w:rsidRPr="00E340F8" w14:paraId="12A09C3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391B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D3CD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Y24|GRPE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7A23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TNPFGRKKDMSDDQKKNNQPDTEADNAENIKFAADDTELRAGDETDADFEMPEGFPEMDENMFGQVQEMMAKLERVDELEKENADLKNRLGRLASDFEGYRNRTTIESAEAHDKGVSKAAEALMPVYDDIDRALSLSVDDAAKLVPGMQAVQNKVLTIFGTLGLEATGREGEQFDPQWHEAIQVVAGDEDEKIVQTYQLGFKMGDRLVRPARVVVSRKG</w:t>
            </w:r>
          </w:p>
        </w:tc>
      </w:tr>
      <w:tr w:rsidR="00E44679" w:rsidRPr="00E340F8" w14:paraId="3A0D1B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96D8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DA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340|GRPE1_BUC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70E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HNEEEQLEKKIEKNQDPKINHKKYDSDNLIKKNLIQFLEIQLKESEEKIIEKEEIVEKEIVLIHNRFNKEIEKSIKFSLEKIIIDFLPIIDNIERALNLIETINLKQEKYTEILKKLQFICNLLEKFFYLFNIKKINDTNVLFNPSIHQAMSIHYTNDIISNQIVTVMQSGYILHKSRLLRPAMVVVSKEKI</w:t>
            </w:r>
          </w:p>
        </w:tc>
      </w:tr>
      <w:tr w:rsidR="00E44679" w:rsidRPr="00E340F8" w14:paraId="67C898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E588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BFA3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AJ5|GRPE_ERYL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FC2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DTKKQDTAADAEVEKEMEGVPEHLRDDRGSEEDASDDLSAALESLKSDLEAAKQETLYAKAETQNVRRRMEKDIQDARTYAATGFARDILSIADNLARAIDAIPQELREDEKFKGLVAGIEATQRELDKVFAQHGVSRIAAMGLPLDPNQHQAMMEVPTDEVEPGTIVQEMQAGYMIRDRLLRPSMVGVAKKPD</w:t>
            </w:r>
          </w:p>
        </w:tc>
      </w:tr>
      <w:tr w:rsidR="00E44679" w:rsidRPr="00E340F8" w14:paraId="20B8E76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51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CE59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2Y6|GRPE_BRU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5BED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PENPDLDQRDINNPRDREALKQAADDFLKARRAEARAEAAADEAEGEVDETANRIAVLEADNTELKDQMLRVAAEMENLRKRTQRDVQDARAYAITNFARDMLSVSDNLRRALDAIPADALEADSNLKSLSEGVEMTERAMLLALERHGVKKLEPEGQKFDPNFHQAMFEVPNPDLPNNTVVQVVQAGYAIGDRVLRPAMVGVSKGGPKVSAENGASTSEDNA</w:t>
            </w:r>
          </w:p>
        </w:tc>
      </w:tr>
      <w:tr w:rsidR="00E44679" w:rsidRPr="00E340F8" w14:paraId="20F298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9121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B35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D70|GRPE_BU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B9D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51AC67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CD9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D5B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GHU4|GRPE_SOR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EB2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EQNGSNQNTGETAEAHAERAEAAEQQASTPEDKLGEAQAEAARMREQLLRTAADFDNFRKRSRREVEEAQRRGREAILKDLLPVFDNLERAASHAESAPDAKSVAEGVRIVTKQFVDTLDRMGIKRIAAVGKPFDPSVHEAIQQLDSTEHPAGVVIAEVQPGYMLGDYLIRAAMVVVSKGSPVEPAPAAN</w:t>
            </w:r>
          </w:p>
        </w:tc>
      </w:tr>
      <w:tr w:rsidR="00E44679" w:rsidRPr="00E340F8" w14:paraId="13BA1F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F8CE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0D9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AD5|GRPE_ST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70F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T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4BF1A1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5DEE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4A6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8K3|GRPE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E8E0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TQPEQNQPLTGAPSPEELEAAQAANEFDALTQAQAELVTLQAKNTELADSYLRAKAETENARRRADDEIAKARKFALESFAESLLPVVDSLEAGLAHKDATPEQIREGADATLKQLKTTLERNKIVEINPASGSRFDPHQHQAISMVPAEQEANTVVSVLQKGYLISDRVLRPALVTVTAPK</w:t>
            </w:r>
          </w:p>
        </w:tc>
      </w:tr>
      <w:tr w:rsidR="00E44679" w:rsidRPr="00E340F8" w14:paraId="661BB5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CA6F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27FF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R3M5|GRPE_WOLW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7CC1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SKEKKKKFADMVSRQKGDDQQSDNHKQTDDLNEDLNTLKERAVQLEDHLRRAVADNENVKRIMQKQISDASDYAVTKLARDMIDSCDNLKRVMEILKDGDPVHEGIKVAYQKIINDLKKHGIEEVDPLGELFDSNLHQAVVEREDNEKKPGTIVEVLQTGYTIKNRLLRPAMVILSKKSADCGSD</w:t>
            </w:r>
          </w:p>
        </w:tc>
      </w:tr>
      <w:tr w:rsidR="00E44679" w:rsidRPr="00E340F8" w14:paraId="430E65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10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63A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IT00|GRPE_VIB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1761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VTEEELDQIIEEAEKVEAAAQEAEAELEEIGDEKDAKIAQLEAALLSSETKVKDQQDAVLRSKAEVENMRRRTEQEIDKARKYALNKFAEELLPVIDNLERAIQAADAEHEVVKPILEGVELTHKTFVDAVSKFGLKEINPEGEAFNPEFHQAMSIQESPDHESNTVMFVMQKGYELNGRVVRPAMVMVAK</w:t>
            </w:r>
          </w:p>
        </w:tc>
      </w:tr>
      <w:tr w:rsidR="00E44679" w:rsidRPr="00E340F8" w14:paraId="1EE221E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6D3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1A75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HC2|GRPE_HALM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1403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DFAESVTEANAESDTETAADAESSAAEDASAADDAAPEESTGDEQAGETTAESSDAESVTVSERVAEYDDELAAEVEALEARVADLEASVADLETERDEAEETASDLESRLKRTQADFQNYKKRAKKRQQQIKERATEDFVERVVTVRDNLVRALDQDEDADIRDGIESTLKEFDRILEDENVEIIDPEPGTDVDPTRHEVMMRVESDQPADTIADVFQPGYEMAEKVIRAAQVTVSKE</w:t>
            </w:r>
          </w:p>
        </w:tc>
      </w:tr>
      <w:tr w:rsidR="00E44679" w:rsidRPr="00E340F8" w14:paraId="122F85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3BF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761C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4W9|GRPE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26EB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VDELTQANFRIEELEQLLADALAKVEEQKDSVIRAAAEVDNIRRRAAMDVEKANKFALEKFANELLPVLDNMERALMGTNPEDEATKAIYQGVELTQKSLLTAVAKFGVKQIDPQGESFNPDQHQAIGMQPSADFPANTVMLVMQKGYELNSRLLRPAMVMVSQGGPSQETATIDIEA</w:t>
            </w:r>
          </w:p>
        </w:tc>
      </w:tr>
      <w:tr w:rsidR="00E44679" w:rsidRPr="00E340F8" w14:paraId="35298A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1A10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4A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YI4|GRPE_RHO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6E7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DQAPREETVEAPELTEAPEIDELETLRAERDELRDRFMRALADAENSRKRADRDRREAEQYGGTRLARDLLPVYDNLSRALEVATDEQRAAAAALIEGVELTLRELRNVMNKHGVRPITPQVGDTFDPQQHQAMFEAPVPGTKAGQIIQVMTEGFMIHDRLLRPAQVGVSSNTGA</w:t>
            </w:r>
          </w:p>
        </w:tc>
      </w:tr>
      <w:tr w:rsidR="00E44679" w:rsidRPr="00E340F8" w14:paraId="6FA992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B074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780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ZR9|GRPE_POLA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3A96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NQNPPPEQEDVAADPQVNEAAASEPAAVKTPEQEIADLNQQIGELQDNFLRAKAEGENIRRRAVEDIAKAHKFAIESFAEHLVPVTDSLYAALSTDAGDAKAFKEGLEITLKQLLSAFEKGRMTEINPAVGDKFDPHHHQAIASVPSEQDPNTVVSVLQRGYTVADRVLRPALVTVSAPK</w:t>
            </w:r>
          </w:p>
        </w:tc>
      </w:tr>
      <w:tr w:rsidR="00E44679" w:rsidRPr="00E340F8" w14:paraId="762EEF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5642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4A2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FG9|GRPE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E78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745A9E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B05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5A3C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D99|GRPE_RHI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E077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TTKNGPDATAADAAADAAANVEIDNSVQEEAKQPDPLELLKAENAELRDRYLRLAAEMDNLRRRTEREVKDAKSYSVAGFARDMLAVSDNLRRALDAISPEAKATADAGLTTLIEGVEMTERSMLSALERHGVRKLEPVGQKFDPNFHQAMFEVPNSEVPNNTVVQVVQAGFTIGERVLRPAMVGVAKGGPKPVEAEINSVFDEKDA</w:t>
            </w:r>
          </w:p>
        </w:tc>
      </w:tr>
      <w:tr w:rsidR="00E44679" w:rsidRPr="00E340F8" w14:paraId="7A34BE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8913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36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JA5|HFQ_FERN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459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FNLQDRFLNILRTKKIEVKVYLVNGFQTKGIVRSFDNFTVLIESGKQQTLIYKHAISTILPAEYIMLMKTEEEQQEQQEAEQE</w:t>
            </w:r>
          </w:p>
        </w:tc>
      </w:tr>
      <w:tr w:rsidR="00E44679" w:rsidRPr="00E340F8" w14:paraId="2C2DBF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770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476E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388|HFA2E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5EE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RVVNPVKVESGPSTGVANGQPPRPMDGLADGGPPPFLTKTYDMVDDPTTDAVVSWSATNNSFVVWDPHLFGNVLLPRYFKHNNFSSFVRQLNTYGFRKVDPDKWEFANEGFLRGQKHLLKSIKRRKPPNSSPSQQSLGSFLEVGHFGYEGEIDQLKRDKHLLMAEVVKLRQEQQNTKSDLQAMEQKLQGTEQKQQHMMAFLSRVMHNPEFIRQLFSQSEMRKELEEFVSKKRRRRIDQGPELDSMGTGSSPEQVSQVMFEPHDPVDSLFNGVPSDLESSSVEANGGKAQQDVASSSSEHGKIKPSNGELNEDFWEDLLHEGGLDEDTRNPAIDDMNLLSQKMGYLNSSSTKSPQ</w:t>
            </w:r>
          </w:p>
        </w:tc>
      </w:tr>
      <w:tr w:rsidR="00E44679" w:rsidRPr="00E340F8" w14:paraId="6A7E1E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71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837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3N4|HTPX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8F24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VLFLLTNLAVMLVFGIILSLTGIQGSSVQGLMIMAGLFGFGGAFVSLLMSKWMALRSVGGQVIEQPANEVEHWLVETVRSQAEQVNIAMPQVAIYAAPDINAFATGARRNASLVAVSSGLLDNMSRAEAEAVIAHEISHIANGDMVTMTLLQGIVNTFVIFISRLLAQAVSSFLSGNSDEEESNSSGNPIVYMVASMVLEIVFGILASIITMWFSRYREFHADAGSAKLVGREKMIAALQRLKTSYEPQEEGGMMAFCINGKSKTFSELFMSHPPLDKRIEALRSGQYLNK</w:t>
            </w:r>
          </w:p>
        </w:tc>
      </w:tr>
      <w:tr w:rsidR="00E44679" w:rsidRPr="00E340F8" w14:paraId="60C48E5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20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A33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B44|HTPG_COX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3B94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QPQAETLSFEAEVKQLLHLVAHSLYSNKEIFLRELISNSSDAADKLRYQALSDAALYENDADLKIWIDFDKDNRTITIRDNGIGMSREEVIENLGTIAKSGTRAFRELLAEKKAEDSQLIGQFGVGFYSAFIVADRVVVRTRRAGMKADQGVEWESTGEGEYTLKNIDKPTRGTEVVLHLKESEEEFLDSLRLRAIITKYSDHILLPIVMKKIKTSGADDEDKNETPEEEVVNRANALWVLPKDKIKDEEYKELYKHIAHDFEDPLAWVHNKVEGKLEYTTLLYIPARAPFDLWNREGQRGLKLYVKRIFIMDDAEHFMPMYLRFVKGIVDSNDLPLNISRELLQSNEVINKIKAGCVKRILSLLEDLAKNDKEKYASFWKAFGQVLKEGPAEDFANRDRIANLLRFASTHNDTDEQNVSLQDYISRMKPEQNKIYYIVADTYTSAKNSPLLEVFRKKDIEVLLMSDRVDEWLVAHLNEFEGKSLQSIAKGTLDLGDLEKEEKVETEKFEKDFDELLKQFKEVLGEKIKDVRITHRLTDSPTCVVFDENEMSGHLQRLLIQTGQDFMQAKPILEINPSHPLILRVKNESDKTRFNRWADLLLNQALLAEGEQLKDPASFVKGLNELLLDS</w:t>
            </w:r>
          </w:p>
        </w:tc>
      </w:tr>
      <w:tr w:rsidR="00E44679" w:rsidRPr="00E340F8" w14:paraId="31CE25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9473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1FA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5477|HSP21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51F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RVMGLESPLFHTLQHMMDMSEDGAGDNKTHNAPTWSYVRDAKAMAATPADVKEYPNSYVFEIDMPGLKSGDIKVQVEDDNLLLICGERKRDEEKEGAKYLRMERRVGKLMRKFVLPENANTDAISAVCQDGVLSVTVQKLPPPEPKKPRTIQVKVA</w:t>
            </w:r>
          </w:p>
        </w:tc>
      </w:tr>
      <w:tr w:rsidR="00E44679" w:rsidRPr="00E340F8" w14:paraId="1F685C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8904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00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PS7|HTPG_ACT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341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NPALYEGDGELRVRVSFDETLGTLTISDNGIGMNREQVIDHLGTIAKSGTKEFLNSLGTDQAKDSQLIGQFGVGFYSAFIVADKVTVKTRAAGETQAVLWESAGEGDYTVADIEKATRGTDVILHLREEEKEFLSEWRLREIIGKYSDHIGLPVEIQTTEYNEEGKASGQKWEKINKAQALWTRSKNEISDEEYQEFYKHLSHDYNDSLIWAHNKVEGKQEYTSLLYVPAKAPWDMFNREQKHGLKLYVQRVFIMDDAEVFMPNYLRFMRGLLDTNDLPLNVSREILQENKITASLRAALTKRALQLLEKLAKDDQAKYQTFWNEFGLVLKEGVGEDFANKQQIASLFRFASTQTDSSEQTVSLADYVGRMKEGQKAIYFLTADSYVAAKNSPHLELFNKKGIEVLLLSDRIDEWVVGHLTEFDGKPLQSITKSDLDLGDLADKEQEESQKAQQAEFGSFLERAQSYFGERVKKVVLTHRLTDTPAVVSTDNDEMTTQMAKLFAAMGQKAPEVKYTFELNPDHQMVKKIADLTDETEFNDWIELLFEQALLAERGSLENPAAFIKRMNKLLG</w:t>
            </w:r>
          </w:p>
        </w:tc>
      </w:tr>
      <w:tr w:rsidR="00E44679" w:rsidRPr="00E340F8" w14:paraId="53B4E99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ADA8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1B4D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688|HSP90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B9E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AETFAFQAEIAQLMSLIINTFYSNKEIYLRELISNASDALDKIRYQALTEPSELDTGKELFIKITPNKEEKTLTIMDTGIGMTKADLVNNLGTIAKSGTKAFMEALQAGADISMIGQFGVGFYSAFLVADKVVVTSKNNDDDSYQWESSAGGSFVVRPFNDPEVTRGTKIVMHIKEDQIDFLEERKIKEIVKKHSQFIGYPIKLVVEKEREKEVEDEEAVEAKDEEKKEGEVENVADDADKKKTKKIKEKYFEDEELNKTKPIWTRNPDDISNEEYAEFYKSLSNDWEDHLAVKHFSVEGQLEFRALLFVPQRAPFDLFENKKSKNSIKLYVRRVFIMENCEELMPEYLNFIKGVVDSEDLPLNISREMLQQSKILKVIRKNLVKKCMELIDEVAEDKDNFKKFYEQFGKNLKLGIHEDSTNRKKLSDFLRYSTSAGDEPTSLKEYVSRMKENQTQIYYITGESKDVVAASAFVERVKSRGFEVLYMCDPIDEYCVQQLKEYDGKKLVSVTKEGLELPETEEEKKKFEEDKVAYENLCKVIKDILEKKVEKVGVSNRLVSSPCCIVTSEYGWSANMERIMKAQALRDSSTMGYMAAKKHLEINPDHAIMKTLRDRVEVDKNDKTVKDLVVLLFETALLASGFSLEEPQSHASRIYRMIKLGLDIGDDEIEDSAVPSSCTAEAKIEGAEEDASRMEEVD</w:t>
            </w:r>
          </w:p>
        </w:tc>
      </w:tr>
      <w:tr w:rsidR="00E44679" w:rsidRPr="00E340F8" w14:paraId="3CA677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72E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179D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QZ58|HSPB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0958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LRHLIETPVRYQEEFEARGLEDCRLDHALYALPGPTIEDLRKARGTPKALAEDSDSAETPPGEGKSRFQILLDVVQFLPEDIIIQTFEGWLLIKAQHGTRMDEHGFISRSFTRQYKLPDGVETKDLSAILCHDGILVVEVKDPLETK</w:t>
            </w:r>
          </w:p>
        </w:tc>
      </w:tr>
      <w:tr w:rsidR="00E44679" w:rsidRPr="00E340F8" w14:paraId="08656F1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4D35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120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FN30|HTPX_STR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DA3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RIALFLATNFAVLILASIVMSLLGVNPSQMSGLLVMAAIFGFGGSFISLLLSKWMAKRSTGAVVITEPRNQTERWLLATVERQAKAAGIGMPEVAVYEGPEINAFATGANRNNALVAVSTGLLHNMSEDEAEAVLGHEIAHVANGDMITMALLQGVLNTFVIVLARVVGGIIDSALSGNREGGGRGFAYYIIVFVLEMVFGLFATMISMWFSRHREFRADAGGASLAGRQKMIAALERLQLNHGQSTLPTQIAAFGIAGSTAKKLFMSHPPLEERIAALRASTVA</w:t>
            </w:r>
          </w:p>
        </w:tc>
      </w:tr>
      <w:tr w:rsidR="00E44679" w:rsidRPr="00E340F8" w14:paraId="0DC317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649C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DB21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JW4|HTPG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9AF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SPDLYEGDGDLRVRVSFDKDKRTLTIADNGIGMTRDEVIDHLGTIAKSGTKAFLESMGSDQAKDSQLIGQFGVGFYSAFIVADKVTVRTRAAGVSADEAVFWESEGEGEYTVADISKADRGTEITLHLREGEDEFLNDWRVRSIISKYSDHIALPVEIETREEKDGETIVSWEKINKAQALWTRSKGEVSDDEYKAFYKHIAHDFTDPLTWSHNRVEGKQEYTSLLYIPSQAPWDMWNRDHKHGLKLYVQRVFIMDDAEQFMPNYLRFVRGLIDSNDLPLNVSREILQDSSITRNLRSALTKRVLQMLEKLAKDDAEKYQTFWKQFGLVLKEGPAEDSANQEAIAKLLRFASTHTDSAAQTVSLADYVSRMKEGQEKIYYITADSYAAAKSSPHLELLRKKGIEVLLLSDRIDEWMMSYLTEFDGKAFQSVAKADESLEKLADEVDESAKEAEKALEPFVERVKTLLGDRVKEVRLTHRLTDTPAIVTTDNDEMSTQMAKLFAAAGQAVPEVKYIFELNPDHQLVKRTADTQDEAQFKEWVELLLDQALFAERGTLEDPNQFIRRMNQLLVS</w:t>
            </w:r>
          </w:p>
        </w:tc>
      </w:tr>
      <w:tr w:rsidR="00E44679" w:rsidRPr="00E340F8" w14:paraId="450DA4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6928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5F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P2U8|HTPG_XANO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890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DTDKQTLGFQTEVKQLLQLMIHSLYSNKEIFLRELVSNAADAADKLRFEALVKPELLEGSGELRIRVDYDKDARTVTIDDNGIGMSREDAVSHLGTIAKSGTADFLKHLSGDQKKDANLIGQFGVGFYSAFIVADQVDVYSRRAGLPAREGVHWSSRGEGEFEVASVDKPERGTRIVLHLKDGEDTFADGWTLRGILKKYSDHIGLPIEMRKEHYGEAADKPAEPEWEAVNRASALWTRPKSEIKDEEYQEFYKHIAHDAGNPLAWSHNKVEGKLEYTSLLFVPGRAPFDLYHRDSAKGLKLYVQRVFIMDQAEQFLPLYLRFIKGVVDSSDLSLNVSREILQSGPVVDSMKSALTKRSLDMLEKLAKDKPDDYATFWRNFGQALKEGPAEDYANREKIAGLMRFSSTHDTTGAQSVGLADYVSRLAEGQDKLYYLTGESYAQIKDSPHLEVFRKKGIEVLLLTDRIDEWLMSYLTEFDGKSFVDVARGDLDLGKLDSEEDKKAQEEVAKSKEGLASRIKAALGEDVAEVRVSHRLTDSPAILAIGQGDLGLQMRQLLEASGQAVPESKPVFEFNPTHPLIEKLDAEQDMDRFCDLSQVLFDQAALAAGDSLKDPAGYVKRLNKLLLELSV</w:t>
            </w:r>
          </w:p>
        </w:tc>
      </w:tr>
      <w:tr w:rsidR="00E44679" w:rsidRPr="00E340F8" w14:paraId="305D8B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5DC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7058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BL8|HSLU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FE71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DKAKRSVAIALRNRWRRMQLAPELRTEVTPKNILMIGPTGVGKTEIARRLAKLANAPFIKVEATKFTEVGYVGKEVESIIRDLTDVAIKMTHQQAVEKVKFRAEEHAEDRILDILLPPARDAWGNNEEGDNDSGTRQSFRKKLREGKLDDKEIEVDVAAPQVGVEIMAPPGMEEMTNQLQGMFQNLSGGNTTKKRKMKIVDALKALTEEEGAKLVNPEELKEQAIFNVENHGIVFIDEIDKICKGSNSHSGDVSREGVQRDLLPLVEGSTVSTKHGMVKTDHMLFITSGAFQMAKPSDLIPELQGRLPIRVELEALTANDFKRILTEPNASLTEQYIALLATENVKVEFTEDGISRIAESAFQVNETTENIGARRLHTVMERLMEEISYDASEKNGESLIVDAEYVSSRLGELVADEDLSRFIL</w:t>
            </w:r>
          </w:p>
        </w:tc>
      </w:tr>
      <w:tr w:rsidR="00E44679" w:rsidRPr="00E340F8" w14:paraId="439FC3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B58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437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914|HSP3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5BF3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GKVLLVASSYYGPFYPDGMNTGVHFAELLIPYQVFREAGYEVQLTSETGKCKFDDHSIKKSALGEVERDAFDNKDNEFWYALKDIKPADKINYKEFCIMFIAGGHAAMFDLPHATNLQTLAQQIYASNGVLAAVCHGPVMLPFVDDTKSPEGRSVVYGKKVTAFNSTGELVMGVSSALRERNMQDLNSLFREAGAEFVDPPTPMSDFTQVDGRIVTGVNPMSAKSTAEAAIKVSQSLRKT</w:t>
            </w:r>
          </w:p>
        </w:tc>
      </w:tr>
      <w:tr w:rsidR="00E44679" w:rsidRPr="00E340F8" w14:paraId="139DE6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138B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C97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LV0|HS14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BE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NMEVNAGSSGEIPSPIRNRFQKSGSQAVYEVTETKKSCVTRVDMPGCPESDLTYWVDANNVHFFADEPAMPEYENAGRKYGGSMIFNPEAYDVKKTKVKLINGVLWITVPKIPGKNASINVKERILHY</w:t>
            </w:r>
          </w:p>
        </w:tc>
      </w:tr>
      <w:tr w:rsidR="00E44679" w:rsidRPr="00E340F8" w14:paraId="1D05AA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8F3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CF4E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KR7|HSPC1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0F9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SAKLYIPSIAAIILSSNIAMAXNNYDTGHATPLRQVADLIDNQITNIDNLFKNRLPLYESNSIKSNFITKDKQYIIIMEVPGFDKSQIKIKVNGNKLFITRNIEEKNKADDSDNYMNKNFNYVISLYEDVDQANISSSLKNGILTIILPRIEIKEQDAREITIN</w:t>
            </w:r>
          </w:p>
        </w:tc>
      </w:tr>
      <w:tr w:rsidR="00E44679" w:rsidRPr="00E340F8" w14:paraId="2FB4639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6879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15BB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3866|HSP70_TRIR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D99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AVGIDLGTTYSCVGIFRDDRIEIIANDQGNRTTPSFVAFTDTERLIGDAAKNQVAMNPINTVFDAKRLIGRKFNDAEVQADMKHFPFKVVEKSGKPIVQVEFKGEEKQFTPEEISSMVLTKMRETAEAYLGGTVNNAVITVPAYFNDSQRQATKDAGLIAGLNVLRIINEPTAGGIAYGLDKKADGERNVLIFDFGGGTFDVSLLTIEEGIFEVKSTAGDTQLGGEEFDNRLVNHFVNEFKRKNKKDLSTNARALRRLRTACERAKRTLSSAAQTSIEIDSLYEGVDFYTSITRARFEELCQDLFRSTMEPVERVLRDAKIDKSSVHEIVLVGGSTRIPKIQKMVSDFFNGKEPNKSINPDEGVAYGAAVQAAILSGDTSSKSTNEILLLDVAPLSLGIETAGGVMTPLIKRNTTIPTKKSETFSTFSDNQPGVLIQVFEGERARTKDNNLLGKFELTGIPPAPRGVPQIEVTFDVDANGIMNVSALEKGTGKTNKIVITNDKGRLSKEEIERMLAEAEKYKAEDEAETARIGAKNGLESYAYSLKNTLSDSKVDEKLDAADKEKLKSEIDKVVAWLDDNQTATKEEYESQQKELEGVANPIMMKFYGAGGEGGAPGGFPGAGAGGPGGFPGAGAGGAAAHDDGPTVEEVD</w:t>
            </w:r>
          </w:p>
        </w:tc>
      </w:tr>
      <w:tr w:rsidR="00E44679" w:rsidRPr="00E340F8" w14:paraId="133671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5C72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A103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082|HSPB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1C6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RSVPHAHPATAEYEFANPSRLGEQRFGEGLLPEEILTPTLYHGYYVRPRAAPAGEGSRAGASELRLSEGKFQAFLDVSHFTPDEVTVRTVDNLLEVSARHPQRLDRHGFVSREFCRTYVLPADVDPWRVRAALSHDGILNLEAPRGGRHLDTEVNEVYISLLPAPPDPEEEEEAAIVEP</w:t>
            </w:r>
          </w:p>
        </w:tc>
      </w:tr>
      <w:tr w:rsidR="00E44679" w:rsidRPr="00E340F8" w14:paraId="5621BEE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AB5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CAC3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KM5|HTPG_MET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B93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TLSFQAEVQQLLHLVTHSLYSNKEIFLRELISNASDACDKLRFEALNDAALYEDASTLEVRVSFDKEARTITIADNGIGMSADEVIANLGTIAKSGTREFVGKLSGEQAKDAQLIGQFGVGFYSGYIVADRITVESRRAGLKAEEGVRWSSAGTGDFEVENLVRAQRGTSVTLHLRDGEDEFLSAWKLKSVIGRYSDHISLPILMRGQVWDAEKSEYVTQDAWETVNKAAALWARPKSEITDAEYKSFYEQFSHDSTPPLAYTHNRVEGRSEYIQLLYLPAKAPHDLWNRDRQGGIKLYVKRVFIMDDAQALMPSYLRFVKGVIDSSDLPLNVSRELLQESRDVKAIREGSTKRVLGMLEEMAGSEDAARRDQYAAFWREFGAVLKEGVGEDHANRERLAKLLRFASTQADEGVSLADYLARMKDGQEAIYYITADTTAAARHSPQLEVFRKKGIEVLLLTDRVDEWMLSHLFEFEGKPLQSVAKGAVDLGKLQDEGEKQQAEAAAEAFKPVLEKLKDTLKERAKDVRVTTRLVDSPACLVVEDGDISGHLARLLKQAGQSAPTSLPILEVNTEHALVKRLDGSERFDDLAQVLFDQAVLAEGGQLDDPAAYVQRVNRLLV</w:t>
            </w:r>
          </w:p>
        </w:tc>
      </w:tr>
      <w:tr w:rsidR="00E44679" w:rsidRPr="00E340F8" w14:paraId="6131F1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61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0C0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BY9|HSPB7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68A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RTSSTFRAERSFHSSSSSSSSSTSSSASRALPAQDPPMEKALSMFSDDFGSFMRPHSEPLAFPARPGGAGNIKTLGDAYEFAVDVRDFSPEDIIVTTSNNHIEVRAEKLAADGTVMNTFAHKCQLPEDVDPTSVTSALREDGSLTIRARRHPHTEHVQQTFRTEIKI</w:t>
            </w:r>
          </w:p>
        </w:tc>
      </w:tr>
      <w:tr w:rsidR="00E44679" w:rsidRPr="00E340F8" w14:paraId="567076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0917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E8CE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3853|HS17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48A1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IFGGRRTNVFDPFSLDVFDPFEGFLTPSGLANAPAMDVAAFTNAKVDWRETPEAHVFKADLPGLRKEEVKVEVEDGNILQISGERSNENEEKNDKWHRVERSSGKFTRRFRLPENAKMEEIKASMENGVLSVTVPKVPEKKPEVKSIDISG</w:t>
            </w:r>
          </w:p>
        </w:tc>
      </w:tr>
      <w:tr w:rsidR="00E44679" w:rsidRPr="00E340F8" w14:paraId="3658EB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76F7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FE3A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H6|HSLU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1D0B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703A02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4854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CF1C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BC0|HSLU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841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1D3BCE0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8B4A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C8D3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W0F3|HSLU_MET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5F39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FIVGQKDAKRAVAIALRNRWRRQQLKGPLRDEVAPKNILMIGPTGCGKTEIARRLARLAGAPFLKIEATKFTEVGYVGRDVEQIVRDLVEVGIGLTREEKRKAVKAKAEAAAESRILDALVGPTASQATRESFRKKLRASELDDKEVEIELAPSGSQGLPMFEIPGMPGASMGAINISDMLGKALGGQRGKPRRITVAEAYAPLIAEESDKLVDDDALTREAIREVEDNGIVFLDEIDKICAREGRSGADVSREGVQRDLLPLIEGTTVATKHGPVKTDHILFIASGAFHVSKPSDLLPELQGRLPIRVELQPLTVEDFKQILTATEASLIKQTVALMETEGVTLDFTEDAIDALARVAVEVNGSVENIGARRLQTVLERVIDEISFTATDRSGETVPIDAAYVRDRVEDLAANADLSRFIL</w:t>
            </w:r>
          </w:p>
        </w:tc>
      </w:tr>
      <w:tr w:rsidR="00E44679" w:rsidRPr="00E340F8" w14:paraId="1285D8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5B5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1FB1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I3C5|HTPG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D62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ADKLRFEALANPELLEGGAELKIRVSFDKEANTVTLEDNGIGMSREDVVTHLGTIAKSGTADFLKNLSGDQKKDSHLIGQFGVGFYSAFIVADKVDVYSRRAGQPASEGVHWSSKGEGEFDVATIDKPERGTRIVLHLKKGEEEFADGWRLRNVIKKYSDHIALPIELPKEFHGEEADKPAEPEWETVNRASALWTRPRAEVKDEEYQEFYKHVAHDFENPLSWSHNKVEGKLEYTSLLYVPGRAPFDLYHREAPRGLKLYVQRVFIMDQADEFLPLYLRFIKGVVDSNDLSLNVSREILQKDPVIDSMKSALTKRVLDMLEKLAKNEPEQYKTFWKNFGQVLKEGPAEDFGNKEKIAGLLRFASTGDDSGEQSVALADYIGRMKEGQDKIYYLTGESYSQVKNSPHLEVFRKKGIEVLLLTDRIDEWLMSYLPEFDGKQFVDVARGDLDLGSLDSEEDKKAQEEVAKSKEGLIERLKKVLDEQVSEVRVSHRLTDSPAILAIGEQDLGLQMRQILEASGQKVPDSKPIFEINPQHPLIEKLDAEPDEDRFGELSHILFDQAALAAGDSLKDPGAYVRRLNKLLVELSA</w:t>
            </w:r>
          </w:p>
        </w:tc>
      </w:tr>
      <w:tr w:rsidR="00E44679" w:rsidRPr="00E340F8" w14:paraId="0213B6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DB77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867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87|HSP72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23C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AVGIDLGTTYSCVAHFANDRVEIIANDQGNRTTPSFVAFTDTERLIGDAAKNQAAMNPANTVFDAKRLIGRKFDDHEVQGDIKHFPFKVVDKASKPMIQVEYKGETKTFSPEEISSMILGKMKETAEGFLGTTVKDAVVTVPAYFNDSQRQATKDAGTIAGLNVMRIINEPTAAAIAYGLDKKSEAEKNVLIFDLGGGTFDVSLLSIEDGIFEVKATAGDTHLGGEDFDNRLVNFFIQEFKRKNKKDISTNQRALRRLRTACERAKRTLSSSAQTSIEIDSLYEGIDFYTSITRARFEELCADLFRSTLEPVDKVLSDAKIDKSKVDEIVLVGGSTRIPKVQKLVSDYFNGKEPNRSINPDEAVAYGAAVQAAILSGDTSSKTQDLLLLDVAPLSLGIETAGGIMTKLIPRNSTIPTKKSETFSTYADNQPGVLIQVFEGERAQTKDNNLLGKFELSGIPPAPRGVPQIEVTFDIDANGILNVSALEKGTGKTQKITITNDKGRLSKEEIEKMVSEAEKFKEEDEKEASRVQAKNQLESYAYSLKNTLGEEQFKSKLDASEIEEVTKAADETISWLDANQTATQEEFADQQKELESKANPIMTKAYQAGATPSGAAGAAPGGFPGGAAPEPSNDGPTVEEVD</w:t>
            </w:r>
          </w:p>
        </w:tc>
      </w:tr>
      <w:tr w:rsidR="00E44679" w:rsidRPr="00E340F8" w14:paraId="2DD0082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882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804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CL4|HSLU_CHE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5682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YIIGQKEAKRAVAIALRNRWRRQQLEPGLREEVMPKNILMIGPTGVGKTEISRRLAKLAGAPFVKVEATKFTEVGYVGRDVEQIVRDLVEVAIALTREKMREGVEARAHLNAEERVLEALVGRTASPATRDSFRQKLRSGELDDKEIEIQVADAGGGMGSFEIPGMPGANIGVLNINDMLQKAMGGGRTKTVKTTVKDSYKFLINDESDKLLDQDEVVRRALSSAENDGIVFIDEIDKIASREGGMGAGVSREGVQRDLLPLVEGTTVATKYGPVKTDHVLFIASGAFHVAKPSDLLPELQGRLPIRVELRALEKEDFRRILTETEASLIKQYIALMETEGVELEFTEDAIVRLAEVAVDLNASVENIGARRLQTVMERVLDEISYNAPDRSGSKMVIDAAYVDQHVGDLAKNTDLSRFIL</w:t>
            </w:r>
          </w:p>
        </w:tc>
      </w:tr>
      <w:tr w:rsidR="00E44679" w:rsidRPr="00E340F8" w14:paraId="536A1D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58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899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JB0|HSPC3_RICF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7A6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YLSEITNLIYYINLKEVCMLYNNIKSYLLSGITVILLTGHPVIAADNVSKPDNKSQTAYLQHPPDLRPFSIFDYYLDNMFEHKLSAYSSSAIRTKFITQDKQYILVLEVPGYDKSQIKVKVNSNKLFITGNVEQNNKSEASDDYTKRNFNYVVSLYEDVDQNNISSNLKNGILTITLPRIEVKEKDAKEIPIQ</w:t>
            </w:r>
          </w:p>
        </w:tc>
      </w:tr>
      <w:tr w:rsidR="00E44679" w:rsidRPr="00E340F8" w14:paraId="6CB2A6C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04D7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CAD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AM3|HSPB9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5241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VGSSFSTGQREPGENRVASRCPSVALAERNQVATLPVRLLRDEVQGNGCEQPSFQIKVDAQGFAPEDLVVRIDGQNLTVTGQRQHESNDPSRGRYRMEQSVHRQMQLPPTLDPAAMTCSLTPSGHLWLRGQNKCLPPPEAQTGQSQKPRRGGPKSSLQNESVKNP</w:t>
            </w:r>
          </w:p>
        </w:tc>
      </w:tr>
      <w:tr w:rsidR="00E44679" w:rsidRPr="00E340F8" w14:paraId="5BEA4C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B58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FD1D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4558|HSPB6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70D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PVPVQPSWLRRASAPLPGLSAPGRLFDQRFGEGLLEAELAALCPTTLAPYYLRAPSVALPVAQVPTDPGHFSVLLDVKHFSPEEIAVKVVGEHVEVHARHEERPDEHGFVAREFHRRYRLPPGVDPAAVTSALSPEGVLSIQAAPASAQAPPPAAAK</w:t>
            </w:r>
          </w:p>
        </w:tc>
      </w:tr>
      <w:tr w:rsidR="00E44679" w:rsidRPr="00E340F8" w14:paraId="458D30D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312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30E1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8600|HSP74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4A5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IDLGFQSCYVAVARAGGIETIANEYSDRCTPACVSFGPKNRSVGAAAKSQVISNAKNTVQGFKRFHGRAFSDPFVEAEKSNLAYDIVQLPTGLTGIKVTYMEEERNFTTEQVTAMLLSKLKETAESVLKKPVVDCVVSVPSFYTDAERRSVMDATQIAGLNCLRLMNETTAVALAYGIYKQDLPALEEKPRNVVFVDMGHSAYQVSVCAFNRGKLKVLATAFDTTLGGRKFDEVLVNHFCEEFGKKYKLDIKSKVRALLRLSQECEKLKKLMSANASDLPLSIECFMNDIDVSGTMNRGKFLEMCDDLLARVEPPLRSILDQSKLKKEDIYAVEIVGGATRIPAVKEKISKFFGKELSTTLNADEAVTRGCALQCAILSPAFKVREFSITDVVPYPISLRWNSPAEEGSSDCEVFPKNHAAPFSKVLTFYRKEPFTLEAYYSSPQDLPYPDPAIAQFSVQKVTPQSDGSSSKVKVKVRVNVHGIFSVSSAALVEVHKSEESEEPMETDQNAKEEEKMQVDQEEPHTEEQQPQTPAENKAESEEMETSQAGSKDKKMDQPPQAKKAKVKTSTVDLPIESQLLWQLDREMLGLYTENEGKMIMQDKLEKERNDAKNAVEEYVYEMRDKLSGEYEKFVSEDDRNNFTLKLEDTENWLYEDGEDQPKQVYVDKLAELRTLGQPIKTRFQESEERPKLFEELGKQIQQYMKVISSFKNKEDQYEHLDAADMTKVEKSTNEAMEWMNSKLNLQNKQSLTADPVVKTKEIEAKIKELTNICSPIISKPKPKVEPPKEEPKHAEQNGPVDGQGDNPGTQAAEHGADTAVPSDGDKKLPEMDID</w:t>
            </w:r>
          </w:p>
        </w:tc>
      </w:tr>
      <w:tr w:rsidR="00E44679" w:rsidRPr="00E340F8" w14:paraId="3DA398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972A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40A9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MW0|HS71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BDB3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TAIGIDLGTTYSCVGVFQHGKVEIIANDQGNRTTPSYVAFTDTERLIGDAAKNQVALNPQNTVFDAKRLIGRKFGDPVVQSDMKHWPFQVVNDGDKPKVQVNYKGENRSFYPEEISSMVLTKMKEIAEAYLGHPVTNAVITVPAYFNDSQRQATKDAGVIAGLNVLRIINEPTAAAIAYGLDRTGKGERNVLIFDLGGGTFDVSILTIDDGIFEVKATAGDTHLGGEDFDNRLVSHFVEEFKRKHKKDISQNKRAVRRLRTACERAKRTLSSSTQASLEIDSLFEGIDFYTSITRARFEELCSDLFRGTLEPVEKALRDAKLDKAQIHDLVLVGGSTRIPKVQKLLQDFFNGRDLNKSINPDEAVAYGAAVQAAILMGDKSENVQDLLLLDVAPLSLGLETAGGVMTALIKRNSTIPTKQTQTFTTYSDNQPGVLIQVYEGERAMTRDNNLLGRFELSGIPPAPRGVPQIEVTFDIDANGILNVTATDKSTGKANKITITNDKGRLSKEEIERMVQEAERYKAEDEVQRERVAAKNALESYAFNMKSAVEDEGLKGKISEADKKKVLDKCQEVISWLDSNTLAEKEEFVHKREELERVCNPIISGLYQGAGAPGAGGFGAQAPKGGSGSGPTIEEVD</w:t>
            </w:r>
          </w:p>
        </w:tc>
      </w:tr>
      <w:tr w:rsidR="00E44679" w:rsidRPr="00E340F8" w14:paraId="03E2E12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164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9174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4629|HSP71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2BE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KGEGPAIGIDLGTTYSCVGVWQHDRVEIIANDQGNRTTPSYVGFTDTERLIGDAAKNQVALNPINTVFDAKRLIGRRFSDASVQEDMKLWPFKVIPGPGDKPMIVVTYKGEEKEFAAEEISSMVLTKMKEIAEAFLGSTVKNAVVTVPAYFNDSQRQATKDAGVISGLNVMRIINEPTAAAIAYGLDKKATSAGEKNVLIFDLGGGTFDVSLLTIEEGIFEVKATAGDTHLGGEDFDNRMVNHFVHEFKRKHKKDITGNPRALRRLRTACERAKRTLSSTAQTTIEIDSLYEGVDFYSTITRARFEELNMDLFRKCMEPVEKCLRDAKMDKSTVHDVVLVGGSTRIPKVQQVAMTNFFNGKELCKSINPDEAVAYGAAVQAAILSGEGNEKVQDLLLLDVTPLSLGLETAGGVMTVLIPRNTTIPTKKEQVFSTYSDNQPGVLIQVFEGERRARTRDNNLLGKFELSVIPPAPRVVPQITVCFDIDANGILNVSAEDKTTGQKNKITITNDKGRLSKEEIEKMVQEAEKYKAEDEELKKKVEAKNSLENYAYNMRNTVKDEKIGSKLSSDDKKKIEDAVDQAISWLESNQLAEVDEFEDKMKELEGICNPIIAKMYQGAGGDAGVPMDDDAPPSGGSSAGPKIEEVD</w:t>
            </w:r>
          </w:p>
        </w:tc>
      </w:tr>
      <w:tr w:rsidR="00E44679" w:rsidRPr="00E340F8" w14:paraId="3665DD7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E453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75C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DW3|HSLU_DESV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56DC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LTPREIVSELDRFVVGQEKAKRMVAVAMRNRWRRQRLEPSLRDEVAPKNIIMMGPTGVGKTEIARRLARLCGAPFIKVEATKYTEVGYVGRDVESMVRDLMEIGVSLIRDEEATRVRARAEAAAEERLLDLLLPQSPADGGETRQSTRDKLRGLWRQGHLDDREVDMEVEESTKGPQMDIFAMPGMESMGNQFRDLMGKAFPARRKMRKMKLREAWNLLVDEEASRLLDQDKVVDIARERVEQTGIIFIDELDKVASGEGTHRTTDISREGVQRDLLPIVEGSVVNTKYGMVRTDHILFIAAGAFHFSKPSDLIPELQGRFPLRVELDALGRDEFYRILTEPHNALTRQYAALLATEGVTVSFTDDGLREIAAFAEEVNEETENIGARRLYTMMERILADISFDAPDRPGEHVTVDAAYVRTHLEDVRVDKDLSRYIL</w:t>
            </w:r>
          </w:p>
        </w:tc>
      </w:tr>
      <w:tr w:rsidR="00E44679" w:rsidRPr="00E340F8" w14:paraId="69D6ED3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ED09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83D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RIQ1|HTPG_SHE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1A8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DKGTVTIEDNGVGMTRDGVIEHLGTIAKSGTAEFFKNLSGEASKDSQLIGQFGVGFYSAFIVAKKVTVRTRAAGHKADEAVLWESEGEGSFTVETITKASRGTEITLHLRDEEKEFADDWRLRSIITKYSDHISVPVEMWQEGTPERDGPDGEKIPATEGYWKVMNKATALWMRNKSEISDEEYQEFYKHISHDYTDALLWSHNRVEGKQEYTNLLYIPSKAPWDLWNRDRKHGLKLFVQRVFIMDDAEQFMPSYLRFVQGLIDSNDLPLNVSREILQDNHITKAMRTGITKRVLGMLEKLAKDDAEKYQQFWAEFGQVLKEGPAEDFANRERIAGLLRFASTHTGSAAPTVSLDDYISRMKEGQTKIYYIVADSYDAAANSPHLELLRKKDIEVLLMSERIDEWLINHLTEYKEKQLHSVTRGELELGELEDAAEKEAQEKLAEESAPLIERIKAALGTKVADVKVTSRLTDTPACVVTGEGEMSTQMIKLMQAAGQPVPEVKPTFEVNPAHPLVSRLNDLQDETAFADWSNLLLQQAQLSEKGSLADPSAFIKLMNQMLLANMK</w:t>
            </w:r>
          </w:p>
        </w:tc>
      </w:tr>
      <w:tr w:rsidR="00E44679" w:rsidRPr="00E340F8" w14:paraId="3229FB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6A1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80B1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7S0|HTPG_SAL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C0C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TLEFQAEARQLLQLMVHSIYSNKDVFLRELISNASDALDKLRLASLRDKDLDVDTADLHIAIEIDPDARTLTVRDNGIGMSRDEVVQVIGTIAKSGTAELLRTLRESADAETSQELIGQFGVGFYAAFMVADRVVLVTREAGATDGTRWESSGEGTYTIASATDAPQGTAVTLHLKPADSEDNLHDYATEWTVRQIVKRYSDFIAHPIRMAVEQPGTDGGESTTEVQTLNSMKALWARSRDEVEPAEYHEFYKHVSHDWADPLEVVHMRGEGTFEYEALLFLPTHAPLDLFSPQGRRGVQLYVKRVFIMDDCEALMPGYLRFVKGVVDAHDLSLNISRELLQQDRQIQVVRRRLVKKILATVKELKANQPEKYRTFWTEFGAVVKEGLIDDTENRDSLLEILSVASTHDPAEPTDLADYVTRMKDGQTDIYYATGENRSTIENSPHMEAFRAKGFEVLLLTDPVDEVWVERVGEYEGKTLRSVAKGQVDLDTEEERSAAEAERERQRTEYADLLTWLSSTLADQVREVRLSARLTTSPACVVGDAHDVTPTLEKMYRAMGHEVPQVKRILELNPTHPLVSGLRKAREQGVTEESLKETAELLYGMALLAEGGELADPSHFTRILAERLARTL</w:t>
            </w:r>
          </w:p>
        </w:tc>
      </w:tr>
      <w:tr w:rsidR="00E44679" w:rsidRPr="00E340F8" w14:paraId="60E0FD7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ABF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7F4A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CE1|HSPQ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1F4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50263A8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68DB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9C7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QR8|HSP7F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3382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VGIDIGNYKTVIASSKENGKVYGDEQGKRSIRTVMELSTPVRRFGNGVTNDVEQSLDLRSRSFRDALEDKKGWGNLAMFMKYIDRVVKKNTPTHPPICMAVPAYFKERERRILVDIANTMDFKLEGLITDISAIAMFACVRRENMPSEFLLFDFGFSKTTAGLFSFEKNVLKPLYMKTVRVGSMQFDEKLIDIIVEKHSLEKSRLVREKIKRNLDKIKTTLNSTKCCNIQLFITENPLEVIITQEEYRNAVKSYLSDLDSFVSSVIKETEFNGLVEVVGGNSISFLIKEMLRDKVEYQVTLDVSDSTAIGAALGMACMSLRTRYSLHDIVGREISIRIQGEDVSPTVIFKSTELVEGNPKIVTYNRKESFVLEILEDGEVISTLNVVKGETKETKAIHVSFSIGKFGTVCVNSVECEESVDYEYKPFRISDIDLDDIKALEMKYRDGELGLERIGTMRNELETMAVGLGDALYNKFGKITNDEELNTVREVAMDLFDMPQSETVGQEEEVRNTILSKLEFISKKLSDYRDAAVEDLKKHKDMINEFRKEYGSVFTPSFYKLQGLLYKVDEYLKDFDLNLFNVKLFDESFIMEIKGDIQKYLEKAKLEIEEKRKEEERKSKKENAQEGTSSKPESKEESEAKEDNDEESDVASIDE</w:t>
            </w:r>
          </w:p>
        </w:tc>
      </w:tr>
      <w:tr w:rsidR="00E44679" w:rsidRPr="00E340F8" w14:paraId="182EFB0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9FB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E39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938|HTPG_POR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325D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GTIGVTSDNIFPVIKKFLYSDHEIFLREIVSNAVDATQKLKTLTSVGEFKGETGDLRVTVSVDEVARTITVSDRGVGMTEEEVEKYINQIAFSSAEEFLEKYKDDKAAIIGHFGLGFYSAFMVSERVDVITRSFREDATAVKWSCDGSPEYTLEPADKADRGTDIVMHIDEENSEFLKKEKIEGLLGKYCKFLTVPIIFGKKQEWKDGKMQDTDEDNQINDTHPAWTKKPADLKDEDYKEFYRSLYPMSEEPLFWIHLNVDYPFNLTGILYFPKIKNNLDLQRNKIQLYCNQVYVTDEVQGIVPDFLTLLHGVIDSPDIPLNVSRSYLQSDANVKKISSHITKKVADRLEEIFKNDRPTFEEKWDSLKLFVEYGMLTDEKFYERAAKFFLFTDMDGHKYTFDEYRTLVEGVQTDKDGQVVYLYATDKHGQYSHVKRASDKGYSVMLLDGQLDPHIVSLLEQKLEKTHFVRVDSDTINNLIRKEERAEVKLSDTERATLVKLFEARLPRDEKKHFNVAFESLGAEGEAILITQAEFMRRMRDMAQLQPGMSFYGELPDSYNLVLNTDHPLIDRVLSGEKESVEPSLTELRAKIAELKAEEAKLLDEEKGKKPEEIPVATKEAKENNAVEQAKTEGSINDQLTKYAQDNELIGQLIDLALLGSGLLTGEALAEFIRRSQRLL</w:t>
            </w:r>
          </w:p>
        </w:tc>
      </w:tr>
      <w:tr w:rsidR="00E44679" w:rsidRPr="00E340F8" w14:paraId="7E34CB4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61BC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0E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SB1|HSP7B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2756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AKSNTSRAIGIDLGTTFSCVAGYISGKVEVITNQDGERTTPSVVSFDENNCTVVGTAARNMVGSDPMSVIFDAKRMIGREFDDPKIQNAIKGWPFKVVRYNHREKREEPNKVSEGSNSYDNIAIKITRNGKTNYYAPVEISGKVLLYLKNAAEARLGGTVDSAVVTVPAYFEEPQKDVTKAAATIAGFDPNKVRLLAEPTAAAMAYGHIQTQKNANFSAKEDVLVFDLGGGTFDVSLLDFEFNGAAGSLGIVKAIDGDTFLGGQDFDNLLINYCISEFLKKNSSIKQSDLKESALLRLRAECTRVKAVLSSATSSAIYVPCFHMTDDLNVQITRARFELLCDHLFRRCMERTKGCLLRSAGVPEVEYSADGSKLLLNPSLEKTLNEVKNNISKVLLVGGSSRIPKIKALLAEYFGAHKVIEPVNADEAVAYGAAYQAASIYSDAVDAGSSLLLIDCVPLNLSIETAGGVATALIHCGDNIPIKKTETFTTYEDNQTAVTINVYEGNRAMCKDNKKIGSFNLDGIIAAPRGVPKIEVTFDVDHNGILIVTAQDKQTGKENQIKVTNSQNRLSQEEIERMTKEARDNEQRDNETKEKMGKRMAFDQAISSFKAFVEKANNISEEKKSESLRVIKENEEWLSNAQRPEDFEVEELERRSNDFQSFTSDIMKDVGMGGAPAA</w:t>
            </w:r>
          </w:p>
        </w:tc>
      </w:tr>
      <w:tr w:rsidR="00E44679" w:rsidRPr="00E340F8" w14:paraId="173B85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67C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8A5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IC0|HSPQ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7D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17DBEE4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8659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B6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D77|HOGA1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1ADE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RPLVPGVYVPTVAFFAENEDVDVATVEKHAAYLAKSGVAGIVVQGSNGEAVHLDREERNLITSATRHALDSVGATSMPVIVGTGAPSTRETINLCKDAAAAGGDYVLVLPPSYYKSLVSSAALLDHFRAVADASPIPVLIYNFPGASAGLDLSSDDILALSSHPNIIGTKLTCGNTGKLTRIVAQAGPSFLTFGGSCDFTLQTLIGGGAGVIAGTANIIPRACVRIMELYRAGRVEEAQKVQAIVARADWLAIKGGFVAVKSALQSYRGYGQQPRRPCVAPSSEEAAALKEAFSESIELERQLESQ</w:t>
            </w:r>
          </w:p>
        </w:tc>
      </w:tr>
      <w:tr w:rsidR="00E44679" w:rsidRPr="00E340F8" w14:paraId="7D60FF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5001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08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7X3|HSLU_RA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413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MTPSEIVSELDKHIIGQHKAKKAVAVALRNRWRRQQVGDPLRQEITPKNILMIGPTGVGKTEIARRLAKLADAPFIKIEATKFTEVGYVGRDVDTIVRDLAEMAVKQTRESEMKKVRAKAEDAAEDRILDVLIPPPRDIGFAQPEEKDSTARQTFRKKLREGQLDDKEIELEVSAGAPSMDIMGPPGMEDMTEQIRSMFAGLGQGKKNRRKMKVSEAFKLLIDEEAAKLVNEDELKQKAVANVEQNGIVFLDEIDKIASRSEYGGGEVSRQGVQRDLLPLVEGTTVNTKYGMIKTDHILFIASGAFHLSKPSDLIPELQGRFPIRVELDSLSVEDFRAILTQTDASLTKQYQALLKTEGVDLVFAEDGIRRLAEIACSVNEKVENIGARRLYTVMERLLEDLSFHAHKSSGETVTIDAAYVDERLSELSGNEDLSRYVL</w:t>
            </w:r>
          </w:p>
        </w:tc>
      </w:tr>
      <w:tr w:rsidR="00E44679" w:rsidRPr="00E340F8" w14:paraId="6014E5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256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BFDE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JB6|HTPG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C53F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DTKATETRAFEADVSRLLHMMVHSVYSDKDVFLRELISNAADACEKLRFEAVSRPELLGDDPKPRISISADPDNKEITVEDNGIGMSRDDMAEALGTIARSGTRAFIERVGSGTEDTQLIGQFGVGFYSAFMVADRVDVISRLAGSEEAWRWSSDGKGSYEIAPAPLEAAPRRGTRVVLHLMDDAVSYTGSYRLEQLAKSQSGHVPVPITLIEKPGAEARDIADGTALWVRPKSEIKPEEYTDFYRSVAGQYDEPAATIHFRAEGRQEYSVLAFVPGSRPFDLFDQDRKGRMKLYVRRVFITDDADLLPRYLRFVRGLVDSADLPLNVSREMIQESPLLASIRKGLTNRVLGDLAKLAENEAEAYAKVWENFGVVLKEGLYEDYERREQLLKLARFHSTASGEGWRGLADYVAAMKEGQKAIFFMAGDDRARLEASPQLEGFKARGIEVLLLTDPVDSFWVTMAPDFDGKPFKSVTQGVAELSDIPLLDDAKKPDTAAAPEVDGFLAFVKSALGDAVSDVKASDRLTESAVCLVAPEHGPDRQFERLMNAAGRLDKAAKPILEINPRHERVLALAGLGDEDQAFKDDAAHLLYDEARVLDGDKPADARAFSERLARLIARGIAKG</w:t>
            </w:r>
          </w:p>
        </w:tc>
      </w:tr>
      <w:tr w:rsidR="00E44679" w:rsidRPr="00E340F8" w14:paraId="515841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A335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3FC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5661|HS21C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24D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YTSLTSSPLVSNVSVGGTSKINNNKVSAPCSVFVPSMRRPTTRLVARATGDNKDTSVDVHHSSAQGGNNQGTAVERRPTRMALDVSPFGVLDPMSPMRTMRQMIDTMDRLFEDTMTFPGRNRASGTGEIRTPWDIHDDENEIKMRFDMPGLSKEDVKVSVENDMLVIKGEHKKEEDGRDKHSWGRNYSSYDTRLSLPDNVVKDKIKAELKNGVLFISIPKTEVEKKVIDVQIN</w:t>
            </w:r>
          </w:p>
        </w:tc>
      </w:tr>
      <w:tr w:rsidR="00E44679" w:rsidRPr="00E340F8" w14:paraId="6B432A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D28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85B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82|HTPG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47D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ELFEGDGELRVRLSFDKEKRTLTLSDNGIGMTRDEVIDNLGTIAKSGTKAFLESIGSDQAKDSQLIGQFGVGFYSAFIVADKVTVRTRAAGAPADTGVFWESAGEGDYTIADITKDERGTEITLHLREGEDEYLDDWRLRSVISKYSDHIALPVEIQVKNEEDGTVTWEKINKAQALWTRGKAEISDDEYKAFYKHIAHDFTDPLSWSHNRVEGKQEYTSLLYIPAQAPWDMWNRDHKHGLKLYVQRVFIMDEAEQFMPNYLRFVRGLIDSNDLPLNVSREILQDSRITQNLRSALTKRVLQMLEKLAKDDAEKYQQFWQQFGMALKEGPAEDGSNKETIAKLLRFASTHTDSSAQTVSLEDYVSRMAEGQEKIYYITADSYAAAKSSPHLELFRKKGIEVLLLSDRIDEWMMSYLTEFEGKAFQSVSKADDSLNKLADEENPEQQEAEKALEPFVERVKTLLGERVKDVRLTHRLTDTPAIVTTDADEMSTQMAKLFAAAGQQAPEVKYIFELNPDHGLVKRAAEVTDDTQFAQWVELLLDQALLAERGTLEDPNQFIRRMNQLLTA</w:t>
            </w:r>
          </w:p>
        </w:tc>
      </w:tr>
      <w:tr w:rsidR="00E44679" w:rsidRPr="00E340F8" w14:paraId="5122EEE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D429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2E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IV1|HTPG_RIC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0941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KKKFDAEVGKILNLMIHSLYSNKEIFMRELISNASDACDKLRYLSQSEAELVAGDSNFKITVKGDKNNGQVIIRDNGIGMNKEDLIENLGTIARSGTANFLKNLSGDSKKDNMLIGQFGVGFYSSFMVADKVTVTSRKAGEDKVYVWESEGEGEYIVSSSDREFSRGTEIALHIKKEEDSFLDHFRLKHIVKSYSDHIAVPIYFFDEGDNNEIQLNSASALWTRSKSEITEEQYKEFYKSLSYAVDDPWVTMHNKNEGAIEFTNLLFIPSSKTYDLFHPDRKRRVKLYIKRVFISDENIDLIPSYLRFLRGVVDSEDLPLNISRESLQHNNVLEKIKNAITKRVLGELKKKKEDSPDEYNNFWANFGGALKEGLCEATTDHEKLLEVCIFRSALHNKMISLDEYIKGFKEGQNTIYYLSGDNPDKLLSSPQIEGLLSKNIDVLLFTDTVDDFWVNVNSEYKGHTIKSATRSDIDVDQATSSSEEKNKDDKKSDDEYKSLTDYFKEVLGILVKDVKISKKLTSSPACLAVSEAAMDIRMERFLIEQKQIANASAKNLELNPKNKIIEKIFNDLKANNKNNEELVKLIFDQACILEGEPVADTGAFSKRLNDIVQKAIL</w:t>
            </w:r>
          </w:p>
        </w:tc>
      </w:tr>
      <w:tr w:rsidR="00E44679" w:rsidRPr="00E340F8" w14:paraId="3CC9C0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48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1FA9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2P4|HSLU_SHE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BD7F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KAKRSVAVALRNRWRRMQLDAALRHEVTPKNILMIGPTGVGKTEIARRLAKLANAPFIKVEATKFTEVGYVGKEVEQIIRDLTDTAIKLTREVEMKKCRTRAEEAAEERVLDALLPRPKNDWDNNSDDNSSSRQIFRKKLREGQLDDKEIEIDIAGPQIGVEIMSPPGMEEMTNQLQSLFQNMGQAPAKRKKMKIKEALKQLVDEEAAKLVNQEDLKEKAIELVEQHGIVFIDEIDKICKRGETSGPDVSREGVQRDLLPLVEGCTVNTKHGMVKTDHILFIASGAFQMSKPSDLIPELQGRLPIRVELDALTASDFKRILTEPHASLTEQYVALMATEGVTIEFTETGIDRIAQAAWQVNERTENIGARRLHTVMERLMEDISFEASDKSGSKFTIDADYVNAHLDNLVQDEDLSRFIL</w:t>
            </w:r>
          </w:p>
        </w:tc>
      </w:tr>
      <w:tr w:rsidR="00E44679" w:rsidRPr="00E340F8" w14:paraId="7A96F2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E26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C3F8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TP9|HSFB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107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EAAAAVGKQQQKGGGGRGGGGGGPAPFLTKTNQMVEESATDEVISWGKEGRSFVVWKPVEFARDLLPLHFKHCNFSSFVRQLNTYGFRKVVPDRWEFANGNFRRGEQGLLSGIRRRKATTPQSSKSCGSGVNVAFPPPLPPLPPEPSATTSSGNDRSSSSASSPPRADITSENEQLRKDNQTLTMELARARRHCEELLGFLSRFLDVRQLDLRLLMQEDMRAAAGGVGGEQRVQEHAREEKCVKLFGVLLDDTHGAATRKRARCEEAAASERPIKMIRIGEPWVSVPSSGPARCGGDN</w:t>
            </w:r>
          </w:p>
        </w:tc>
      </w:tr>
      <w:tr w:rsidR="00E44679" w:rsidRPr="00E340F8" w14:paraId="4392500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F2A7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126E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SJ1|HSPQ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35E4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2B7B7CD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624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7FF5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I34|HSLU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0BB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VPPAKNNWGQTEQQQEPSAARQTFRKKLREGQLDDKEIEINLAAAPMGVEIMAPPGMEEMTSQLQSL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6D847E7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721B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878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931|HSP7Q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B666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SGRLNFLKLNINSRLLYSTNPQLTKKVIGIDLGTTNSAVAYIRDSNDKKSATIIENDEGQRTTPSIVAFDVKSSPQNKDQMKTLVGMAAKRQNAINSENTFFATKRLIGRAFNDKEVQRDMAVMPYKIVKCESNGQAYLSTSNGLIQSPSQIASILLKYLKQTSEEYLGEKVNLAVITVPAYFNDSQRQATKDAGKLAGLNVLRVINEPTAAALSFGIDDKRNNGLIAVYDLGGGTFDISILDIEDGVFEVRATNGDTHLGGEDFDNVIVNYIIDTFIHENPEITREEITKNRETMQRLKDVSERAKIDLSHVKKTFIELPFVYKSKHLRVPMTEEELDNMTLSLINRTIPPVKQALKDADIEPEDIDEVILVGGMTRMPKIRSVVKDLFGKSPNSSVNPDETVALGAAIQGGILSGEIKNVLLLDVTPLTLGIETFGGAFSPLIPRNTTVPVKKTEIFSTGVDGQAGVDIKVFQGERGLVRNNKLIGDLKLTGITPLPKGIPQIYVTFDIDADGIINVSAAEKSSGKQQSITVIPNSGLSEEEIAKLIEEANANRAQDNLIRQRLELISKADIMISDTENLFKRYEKLISSEKEYSNIVEDIKALRQAIKNFKANENDMSIDVNGIKKATDALQGRALKLFQSATKNQQNQGK</w:t>
            </w:r>
          </w:p>
        </w:tc>
      </w:tr>
      <w:tr w:rsidR="00E44679" w:rsidRPr="00E340F8" w14:paraId="79E9973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F4D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5383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2192|HSP83_DROA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79E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VADKVTVTSKNNDDEQYIWESSAGGSFTVRADNSEPLGRGTKIVLYIKEDQTDYLEESKIKEIVNKHSQFIGYPIKLLVEKEREKEVSDDEADDDKKEDEKKEMDTDEPKIEDVGEDEDADKKDKDAKKKKTIKEKYTEDEELNKTKPIWTRNPDDISQEEYGEFYKSLTNDWEDHLAVKHFSVEGQLEFRALLFIPRRTPFDLFENQKKRNNIKLYVRRVFIMDNCEDLIPEYLNFIKGVVDSEDLPLNISREMLQQNKVLKVIRKNLVKKTMELIEELTEDKENYKKFYDQFSKNLKLGVHEDSNNRAKLADFLRFHTSASGDDFCSLSDYVSRMKENQKHVYFITGESKDQVSNSAFVERVKARGFEVVYMTEPIDEYVIQHLKEYKGKQLVSVTKEGLELPEDDAEKKKREEDKAKFESLCKLMNAILDNKVEKVVVSNRLVDSPCCIVTSQFGWSANMERIMKAQALRDTATMGYMAGKKQLEINPDHPIVETLRQKADADKNDKAVKDLVILLFETSLLSSGFSLDSPQVHASRIYRMIKLGLGIDEDEPMTTEDAQSAGDAPSLVEDTEDASHMEEVD</w:t>
            </w:r>
          </w:p>
        </w:tc>
      </w:tr>
      <w:tr w:rsidR="00E44679" w:rsidRPr="00E340F8" w14:paraId="5F2090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5A90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753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ZQ9|HRCA_LAC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19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RQILNLIVSLYAKDHTPIGSKSLLDSIQASSATIRNDMKALERLGLIQKEHTSSGRIPSVSGYKYFVENVIQLEEFSQNDLFKVMKAFDGDFYRLSDLFKTAAKSLSELTGLTSFVLNAPQRDQQLVSFEMVILDNHSVLSVITLGTGEVRTNQFILPKSMTEADLAVFSNLVKERLVGKKVIDIHYTLRTEIPQIVQRYFKVTSEVLQLFESIFDDLFKEHLTVAGRKNIFDYATDNLAELYKLFSDDERMLHEIREITNNDEMRAVKFDNDEKFMKNLTIISQKFVIPYRGFGTLTVVGPVEMDYQRTLSVLDLVAKVLTMKLSDYYRYLDGNHYEISK</w:t>
            </w:r>
          </w:p>
        </w:tc>
      </w:tr>
      <w:tr w:rsidR="00E44679" w:rsidRPr="00E340F8" w14:paraId="294FEC1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5B7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8562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NF4|HRCA_CORE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285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TEKRRYEVLRAIVADYIESQEPVGSKALLERHKLNVSSATIRNDMSVLESDGYIVQEHASSGRVPTEKGYRLFVDSIHDIKPLSLAERRAILGFLEGGVDLEDVLRRSVQLLSQLTHQAAVVQLPTLKTARVKHCEVVSLSPVRLLLVLITDTGRVDQRNVELDEPLEADQVTVLKDLLNGALAEKTLTDASEALQELSRNAPSDIRSTMEKCSGVLVATLVEQPSDRLILAGASNLTRLTRETAASVPMVLEALEEQVVMLKLLSNVTDLDHVTVHIGEENEDLQLRSASVVTTGYGSAGNTLGGLGVVGPTYMDYPGTISKVSAVARYVGRVLAGE</w:t>
            </w:r>
          </w:p>
        </w:tc>
      </w:tr>
      <w:tr w:rsidR="00E44679" w:rsidRPr="00E340F8" w14:paraId="445172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0BA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F5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5F6|HRCA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3F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QTLLKTLIERYIAEGQPVGSRTLSRYSGLELSPATIRNVMSDLEDLGLVISPHTSAGRIPTPRGYRLFVDTMLTVESAADEEAVMRTVKTTLQAGEPQKIVAAAASVLSNLSQFAGVVLTPRRSHVFKQIEFMRLSDKRILLIIVTPEGDVQNRIMATQRDFSPSQLVEASNYINAHFAGLSFDDVRRRLREEIDELRGDMTTLMHAAVTASTDEADTGETVLISGERNLLEVADLSSDMARLRKLFDVFDQKTSLLQLLDVSSHAAGVQIFIGGESNLVPIEEMSVVTAPYEVNGKIVGTLGVIGPTRMAYNRVIPIVDITARLLSLTLSQQ</w:t>
            </w:r>
          </w:p>
        </w:tc>
      </w:tr>
      <w:tr w:rsidR="00E44679" w:rsidRPr="00E340F8" w14:paraId="4D295A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61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0098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D802|HSLV_MYX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F9B8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HGTTILCVRRDGKVAIASDGQVSLEKTVMKNTAKKVRRLGEGQVLAGFAGSTADAFTLFERFEAKLKEHQKNMARACVELGKDWRTDRFLRRLEALLIVADKEKTFILSGAGDVIEPDYGIAAVGSGGPYAFAAARALMAHTQMSARDVVHQSLTIAGEIDIYTNANISIEEL</w:t>
            </w:r>
          </w:p>
        </w:tc>
      </w:tr>
      <w:tr w:rsidR="00E44679" w:rsidRPr="00E340F8" w14:paraId="3126E6E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7EE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B00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A83|HRCA_TH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68DE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DDRKKKILYAVITDYIMTAEPIGSRTIAKKYNIGLSSATIRNEMADLEEMGYLEQPHTSAGRIPSDKGYRFYVDSILRNYINNDPPISYNTREEIIAEFDEIVKKYARILANITHHTTVAKMPKLNPDRIKKIQLIPVASNKMIFLVVTDTGIVKNYLLNLCQNVDRTIFEFLNNLLNEKIAGKSEKDIFEFLQQDLRQMLGEMAFIADELINTILLSLKQLQETDIYADGTSHILDFPEYKDLGKAKNFFNLLDNKSLLNEVLEPEVDFIDVRIGSENKFEEMKDLSVIKTTYKINGRVVGTIGIIGPTRMDYRKLISEINVMTKELSNLLSSIYNDEI</w:t>
            </w:r>
          </w:p>
        </w:tc>
      </w:tr>
      <w:tr w:rsidR="00E44679" w:rsidRPr="00E340F8" w14:paraId="296918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742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A12E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R68|HRCA_MY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8C7B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ENKEIKLETKKTILFKNIVELYLRTGKPIGSKFLVEQDYGLGKSSATIRNMMHEFEEIGLLEKSHISSGRIPSTLGLKYYVKYLANSEDSDLKKQLKKLFFQRKLTIDETIELAAKSISEIVGLTMVTSTENSFETLKSIQLVLLDKNESIIIIVLSSGKVISKKLAMKDSIVLDDLRIAVRIFKERLIDTKVSELHEKTLALKPILKISIQNYEDILQEFIINIFDFEVSQTNNVYGKKNIILARDIKREDLTKIIKLIESTSIWQTIEDNLEEEENIKIEIRPDNSSFLSKKISIDNKIREISVVGSKKMDYAKAKSALMLIEDLVEENKKKEKGNNEDNEE</w:t>
            </w:r>
          </w:p>
        </w:tc>
      </w:tr>
      <w:tr w:rsidR="00E44679" w:rsidRPr="00E340F8" w14:paraId="34841C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D682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5D9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CYY5|HRCA_VA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87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AKLLLKTLVERYIAEGQPVGSRTLSRAPGLDLSPATIRNVMSDLEGLGLITSPHTSAGRIPTARGYRLFVDTMLTAQREHMNAPSHLPPDQPQKVIANAANLLSNLSQFVGVVMTPRRASVFKQIEFLRLSDRRLLVIIVSPDGDVQNRVIFPEADYTQSQLVEASNYINAHYAGLTIEQVRDRLQSEVEKLRGEIAALMQAAVKVSSEVLTEAQEDDVVISGERNLLSVTDFSSDMGQLRRAFELFEQKAQLMRLLDVSSKAEGVRIFIGGESQVVPIEELSIVSANYEVDGQVVGTLGVIGPTRMPYERMIQIVDITSRLVSNALSHRK</w:t>
            </w:r>
          </w:p>
        </w:tc>
      </w:tr>
      <w:tr w:rsidR="00E44679" w:rsidRPr="00E340F8" w14:paraId="291868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3F1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F08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HQ19|HRCA_CYAP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9A9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RLNERQQQVLWATVRHYIATAEPVGSKALAEEYNLKVSAATIRNIMGALEQGGLLYQPHTSAGRVPSDSGYRIYVDYLMTPANDLSRRVEQLLSDRLNPTSISLEAVLRGAAQILATLSGYITLITLPQTLTATIRWLQLVRVETSRVMLIVVTDNYETRSALMELGDTADTEESRIERELEVLTNFLNHQLRGRSLTELANLDWQQLDREFQRHGDTLRTLLQDLLQRSQPVGSNQILISGLSEVLQQPEFSQLQQVQTILHLLEDEQDQLWPLICEWSVATDAAPITLPSQQRVRILIGSENPLEPMRMCTLVSSTYQRGSVPIGSVGVLGPTRMPYDKVIPLVEATADYLSDTLGQPA</w:t>
            </w:r>
          </w:p>
        </w:tc>
      </w:tr>
      <w:tr w:rsidR="00E44679" w:rsidRPr="00E340F8" w14:paraId="2C77EF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5C34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5FA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GB8|HRCA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D877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1D518B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2147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AFC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WI1|HSCA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4F25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PKPHERRLAVGIDLGTTNSLVAAVRSGVAEPLPDAQGRLILPSAVRYHAERAEVGESARAAAAEDPFNTVISVKRLMGRGLEDVKQLGEQLPYRFRQGESHMPFIETVQGLKSPVEVSADILRELRQRAETTLGGELVGAVITVPAYFDDAQRQATKDAARLAGLNVLRLLNEPTAAAVAYGLDKGAEGLVAIYDLGGGTFDISILRLTRGVFEVLATGGDTALGGDDFDHAIAGWVIEEAGLSADLDPGSQRQLLQIACAAKERLTDEASVRVAYGDWSGELSRATLDELIEPFVARSLKSCRRAVRDSGVDLEEIRSVVMVGGSTRVPRVRTAVGELFGCEPLTDIDPDQVVAIGAAIQADALAGNKRGEELLLLDVIPLSLGLETMGGLMEKVIPRNTTIPVARAQEFTTYKDGQTAMMIHVLQGERELVKDCRSLARFELRGIPPMVAGAAKIRVTFQVDADGLLGVSARELSSGVEASIQVKPSYGLTDGEIARMLKDSFDYAGDDKAARALREQQVEAQRLLEAVQSALDVDGERLLDEEERLAIAAQMDTLRELAGGSDTAAIENQIKRLSQVTDAFAARRMDATVKAALSGRRLNEIEE</w:t>
            </w:r>
          </w:p>
        </w:tc>
      </w:tr>
      <w:tr w:rsidR="00E44679" w:rsidRPr="00E340F8" w14:paraId="507AC2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5A2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BF4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H61|HRCA_THEY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B69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DTMLDERTKKVLYAVVESYIEKPEPVGSRYIMKKYGFDVCSATIRNIMSDLEDAGFLSQPHTSAGRVPTDKAYRFYVDYIFQSELFSQSLEIKRVIENLTKKLRKLRNNMNSLFLETTQSLSQATRYLGLALLPATEKTALHRVDFIKFKDDLVIAVVVNDKGIVKNKIIKVYPEITQKELNSLADFVNRNYHGKTIDEIRDDLIVRIKKEKIFWDRLISKILKMCQEALYFSREDVYVSGFYHIMHLPDFSDIEKLREVAKTIQDRHLLLKLFENISEDDEVKVIIGQENPVEEFRSFSIIASPYKEKDKSLGVIALVGPKRMNYQRAIMLVNAFARSLTRTLSD</w:t>
            </w:r>
          </w:p>
        </w:tc>
      </w:tr>
      <w:tr w:rsidR="00E44679" w:rsidRPr="00E340F8" w14:paraId="366EFF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96A3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0FE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5E1|HRCA_SIN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A1E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RNPDKKGIASALDERSGEIFRRIVESYLESGEPLGSRNLSRLLPISLSPASVRNVMSDLEDLGLIYSPHVSAGRLPTQTGLRFFVDAFMQVGNLSPEERASIERQVGPGNRDHSVENLLTEASQMLSGMSRGAGLVITTKSDPVLKHVEFIRLAPTKALAVLVGEHDQVENRIIELPAGITSAQLTEAANFVNAHLAGQTIPELRTQLEKVKETVRGELDALSQDLVERGLAIWSGSEGDGQPARLIVRGRANLLEGLEGTEDIERLRMLFDDLEKKDSLIEILNLAESGPGVRIFIGSENKLFSLSGSSLIVAPYRDSDDRIVGAVGVIGPTRLNYSRIVPMVDYTAQLMSRMSR</w:t>
            </w:r>
          </w:p>
        </w:tc>
      </w:tr>
      <w:tr w:rsidR="00E44679" w:rsidRPr="00E340F8" w14:paraId="617207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4372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898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HM80|HRCA_MYC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C812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ADERRFEVLRAIVADFVATHEPIGSKSLVERHNLGVSSATIRNDMAVLEAEGYIAQPHTSSGRVPTEKGYREFVDRLDDVKPLSMVERRAIQGFLESGVDLDDVLRRAVRLLAQLTRQVAVVQYPTLSTSKVRHLEVIALTPARLLMVVITDSGRVDQRIVELGDVIDDHQLSQLRELLGQALEGKKLAAASVAVADLAGQLSGAGGLGDAVGRSATVLLESLVEHTEERLLMGGTANLTRNAADFGGSLRSILEALEEQVVVLRLLAAQQEAGKVTVRIGHETEAEQIVGTSMVSTAYGSNDTVYGGMGVLGPTRMDYPGTIASVAAVALYIGEVLGAR</w:t>
            </w:r>
          </w:p>
        </w:tc>
      </w:tr>
      <w:tr w:rsidR="00E44679" w:rsidRPr="00E340F8" w14:paraId="6A3E3A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9024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C37D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J31|HRCA_BRU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B2B1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197CAC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515C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CB6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81|HTPG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07E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ETFEFQVEARQLLQLMIHSVYSNKDVFLRELVSNASDALDKLRLAALRDDAPDADVSDLHIELEVDKDARTLTVRDNGIGMSYDEVTRLIGTIANSGTAKFLEELREAKDAAGADGLIGQFGVGFYSGFMVADEVTLVTRHAGETEGTRWTSRGEGTYTLERIGEAPQGTAVTLHLKPADVENQLHDYTSAWKIKEIVKRYSDFITWPVRLLPEPGGDGSDGEGAEAREAETLNSMKALWARPRDEVSDDEYHELYKHIAHDWRDPLETIRLQAEGTFEYQALLFVPSHAPHDLFTQGYQRGVQLYVKRVFIMDDCEELLPPHLRFVKGVVDAQDLSLNVSREILQQDRHIRMIQRRLTKKVLSTVKDLRTSAPDRYATFWREFGAVLKEGLVTDSDNRDAILAACSFASTHDAEEPTALKDYVERMKEGQDDIYYMTGESRQAIENSPHMEAFRAKGVEVLLLTDAVDEVWVDAVGEYEGKTLRSVAKGEIDLSGTEADKSDAEKEKQGEEYAGLLGWMTEH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GEEVKEVRLSSRLTVSPACVVSDAGELTPALENMYRAMGQEVPGAKRILELNPEHQLVKSLNRAWTDRQDRAELTETAELLHALAVLAEGGRPKEPARFVQLMADRLERTL</w:t>
            </w:r>
          </w:p>
        </w:tc>
      </w:tr>
      <w:tr w:rsidR="00E44679" w:rsidRPr="00E340F8" w14:paraId="66C29D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FF80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F885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YQ7|IBPA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2573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5A2A41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EA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AB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3949|HTPG_T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C413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YEFQTEVSQLLTLIIHSLYSHKEIFLRELISNASDALDKLKYEALVDGTYKQLHCEARIDIAFEEDAQRLVVRDTGIGMNAEDLRANLGTIARSGTKAFLSTLTRDQKQDSNLIGQFGVGFYSAFMVASKVEVITKKAAENTVWKWTSEGQNAYTLDEVDAAAFPVLEGVAEGSAGTCVVLHLSQENSEFATRWRLEEVIKKYSDHIAFPIYLHYLQKEYDKDGAVTDTQKKVDQVNDAGALWKRPKSELKEEDYHRFYQTLTRDSTPPLLYVHTKAEGTQEYVTLFYVPAKAPFDLFHADYKPGVKLFVKRVFITDDEKELLPVYLRFVRGVIDSEDLPLNVSREILQQNRVLAAIKSASVKKLLGEFKRLAECDGKKYDEFITQYNRPLKEGLYSDYEHREQLLELVRFRTLSESVPEDGWTSFAEYVSRMKPDQKAIYYIAGNDDRVLRQSPHAESYRLQGFEVLVMSDDIDGIVMPSVSKYKEWELRAINRLGSEEELRPNEETDAAAQREQGFKPLLERLTHILSDSVKEVRLSKRLSDSVSCIVIDENDPTVQMERLMRATGQTHKSKIKPILEINASHTLVQKLKESTDEAFVEDLAFVLLDQALLIEGMDVGSSVDFVKRVNRLLARG</w:t>
            </w:r>
          </w:p>
        </w:tc>
      </w:tr>
      <w:tr w:rsidR="00E44679" w:rsidRPr="00E340F8" w14:paraId="2BA75D8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0F2E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824D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4|IBP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E7E7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42BE93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BBD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5B97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UT5|IBPA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CA2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257E8D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23A3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3B3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YV3|IBPB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C195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SMQGSQEPIDFPPYNIEKKDDNHYRITLALAGFRQSDLDIEVEGPRLTVKGSPAPSEKAVEYLHQGLVFKPFTLSFTLAEHLHVSDAHFENGLLHIDLVRDVPEALQPQRIAIGGGRPALNQQSAEDAS</w:t>
            </w:r>
          </w:p>
        </w:tc>
      </w:tr>
      <w:tr w:rsidR="00E44679" w:rsidRPr="00E340F8" w14:paraId="64E4E0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F7D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3FA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TP1|IBPA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B3A5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4CD190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889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95AA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YN0|IBPA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B8C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55369FED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AEF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AD2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704|IMH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98BA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QLSQIGKNLTDELAKGLADDMSPTPSEQQIEDDKSGLPKEIQAKLRKFEKYEQKYPLLLSAYKNEKLKSEKLEAVEKILAENTPISNIDDAVDTLPAFFQDLNNKNNLLNDEIKRLTKQNSEIPESASSETLKDKEEEFLKKEQNYKNDIDDLKKKMEALNIELDTVQKEKNDTVSGLREKIVALENILKEEREAKKQKEEVSISELKEELAIKNHSLEDSRMKITELEQNLSSKSTIMEEKSSELAELNITLKEKERKLSELEKKMKELPKAISHQNVGNNNRRKKNRNKGKKNKGGITTGDISEEETVDNSINTEEYDKLKENLQELQEKYKDCEDWKQKYEDIEAELKDAKELENSQLEKSAKELETLNTELIDTKKSLKEKNSELEEVRDMLRTVGNELVDAKDEIKESSSKQNEEVKTVKLELDDLRHKNATMIEAYEAKNTELRSKIELLSKKVEHLKNLCTEKEKEQTTSQNKVAKLNEEISQLTYEKSNITKELTSLRTSYKQKEKTVSYLEEQVKQFSEQKDVAEKSTEQLRKDHAKISNRLDLLKKENETLHNDIAKNSNSYEEYLKENGKLSERLNILQEKYNTLQNVKSNSNEHIDSIKRQCEELNVKLKESTKKILSLEDELNEYANIVQDKTREANTLRRLVSDSQTDDSSKQKELENKLAYLTDEKNKLEAELDLQTSRKATELQEWKHTVTELKSEIHALKLREEGLKSEVDALKHVNNDIKRKTQATSDDSDQLEQITSNLKLSLSKADEKNFELQSANEKLLNLNNELNKKFDRLLKNYRSLSSQLNALKERQYSDKSGRVSRSGSIGTLANANIDSSPANNSNPTKLEKIRSSSSLELDSEKNEKIAYIKNVLLGFLEHKEQRNQLLPVISMLLQLDSTDEKRLVMSLK</w:t>
            </w:r>
          </w:p>
        </w:tc>
      </w:tr>
      <w:tr w:rsidR="00E44679" w:rsidRPr="00E340F8" w14:paraId="2876BD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23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1D97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X32|IRAP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D31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14BE2C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24A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F646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QN1|IRAD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FD3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SPLDRLLVEGIGPHELVRRKLMCLFNSCASAGGETLPPLLTRGMPEWHGLNVGDKRVLNWFCRELRAAILRYEPRINVLRVSVKDAYHQPLALYLEAILQDEPEPLRLDITYYNGRWR</w:t>
            </w:r>
          </w:p>
        </w:tc>
      </w:tr>
      <w:tr w:rsidR="00E44679" w:rsidRPr="00E340F8" w14:paraId="3953EE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C466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928B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Q35|ISIA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F2E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DNPNIKYDWWAGNARFANLSGLFIGAHVAQAALTTLWAGAFTWFEISRYKPEIPMGEQGLILLPHLATLGFGVGVSGQVVNTYPYFVIGALHLISSAVLGAGALFHTFKGPRNLKNTTGSARKFHFEWNDPKQLGLILGHHLLFLGMAALLLVGKAMFWGGLYDATTQVVRVVNHPTLNPFVIYGYQTHFASVNNLEDLVGGHIYVGLILIGGGIWHIVKEPLPWAKKLLIFSGEAILSYSLGGIALAGFVAAYFCAVNTLAYPVEFYGAPLELKFGVTPYFADTVKLADGGYSARAWLANAHFFLAFFFLQGHLWHALRAIGVDFRQIEKSLNAISSAE</w:t>
            </w:r>
          </w:p>
        </w:tc>
      </w:tr>
      <w:tr w:rsidR="00E44679" w:rsidRPr="00E340F8" w14:paraId="0E98EAB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FDE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2EE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2B9|KS6A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A2CC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EDEDEGCAVELQITEANLTGHEEKVSVENFALLKVLGTGAYGKVFLVRKTGGHDAGKLYAMKVLRKAALVQRAKTQEHTRTERSVLELVRQAPFLVTLHYAFQTDAKLHLILDYVSGGEMFTHLYQRQYFKEAEVRVYGGEIVLALEHLHKLGIIYRDLKLENVLLDSEGHIVLTDFGLSKEFLTEEKERTFSFCGTIEYMAPEIIRSKAGHGKAVDWWSLGILLFELLTGASPFTLEGERNTQAEVSRRILKCSPPFPLRIGPVAQDLLQRLLCKDPKKRLGAGPQGAQEVKSHPFFQGLDWVALAARKIPAPFRPQIRSELDVGNFAEEFTRLEPVYSPAGSPPPGDPRIFQGYSFVAPSILFDHNNAVMADVLQAPGAGYRPGRAAVARSAMMQDSPFFQQYELDLREPALGQGSFSVCRRCRQRQSGQEFAVKILSRRLEENTQREVAALRLCQSHPNVVNLHEVLHDQLHTYLVLELLRGGELLEHIRKKRLFSESEASQILRSLVSAVSFMHEEAGVVHRDLKPENILYADDTPGAPVKIIDFGFARLRPQSPAEPMQTPCFTLQYAAPELLAQQGYDESCDLWSLGVILYMMLSGQVPFQGASGQGGQSQAAEIMCKIREGRFSLDGEAWQGVSEEAKELVRGLLTVDPAKRLKLEGLRSSSWLQDGSARSSPPLRTPDVLESSGPAVRSGLNATFMAFNRGKREGFFLKSVENAPLAKRRKQKLRSAAASRRGSPVPASSGRLPASAAKGTTRRANGPLSPS</w:t>
            </w:r>
          </w:p>
        </w:tc>
      </w:tr>
      <w:tr w:rsidR="00E44679" w:rsidRPr="00E340F8" w14:paraId="5A8C8D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720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DA4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644|LEA5_CIT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212B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LFKAKLLLAPVADGISLSISRRGYAAAAPLGTISRTGIMEKNDLRPAVREDSGASSAWAPDPITGYYRPENRAVEIDPAELREMLLNHKVRAH</w:t>
            </w:r>
          </w:p>
        </w:tc>
      </w:tr>
      <w:tr w:rsidR="00E44679" w:rsidRPr="00E340F8" w14:paraId="4EB2D0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17A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6B24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XS1|LYS3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5472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FALLVSITLCYSFPAPLQTNVSEPFGLLQKVSEQVIDPDYNIPEVKDAPAIPYDERNSPTHAYSVDISFHTTPSDMDCLRDQGYKSVFVRALNPIGNTYFDRNALNTINNAFEAGLGSEVYITPNINSTRSGADQISLVYQNLLANGINVRSIWIQVTSPTNWVAPMAVRIEFIQDMIRSAKNLGLSVGIYTSFYDWLEITGGWNTFSSDVFLWYWHVLSMGTDGETTPTLEDFRPFGPWRQATVKQFGQVEKLCGMIVNRNVYSTGNQHLSQIVHFSTHQENSSSEKKLIRVGGIGF</w:t>
            </w:r>
          </w:p>
        </w:tc>
      </w:tr>
      <w:tr w:rsidR="00E44679" w:rsidRPr="00E340F8" w14:paraId="7CB2223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F9F7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9D47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N08|LON_MY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C94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LPYIAIRNQLIAPYSTATVKIGRPNSLAAIQFAQTGFNGEIYIFYTKDNKMVDSIKKTSDLEEYGVKAKIKEIVEQGKLQNVVFEVEELVKVKEIYKELGKYSFTSDIFASVTEVEYSGNFDILSDYRSKAKMLIEKLSNLHDEIGSYIYGGRRGIKELEKAFSANTNISPLTHDSFNVDIWKIIDALTIEHSWKEYFAIINETNLEKNYELAINMLINAIKMGKLDEEVNSTMRGDLENQQRDFLLRERLRQIKKLLKDDEAGAKAIENMEDAEENARQYPDYVIEALKTEQNRLASMMPASPEANISKTYIDLITTLPWKKVSGELLDIDNVRKILDKHHYGLEKPKERILEFISVLTYTKKENEKNEYVPVKGEENRFIDKNLFVNKTGNFLKDRVNNIPILTLIGPPGTGKTTLAKSIAEALGRQFVKISLGGVKDESEIRGHRRTYVGALPGKIISGIKKAGVSNPVILLDEIDKMSSDFRGDPLSALLEVLDPEQNTNFQDHYLDLEYDLSKVLFIATANSFDSIPAPLYDRVEFLELSTYTLIEKTRIARTHLLSKILSLNALTEKQYQITDEVLAYIIKNYTRESGVRNLQRLLDSIARKIVVRILDKKVDKEFVIDKAIVREFLGPELYNEKGDETQPKAGVVNALAYTAYG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TSMTIEVTTFPTTAKGALNLTGQLKDVMRESATISLAYVRSNAEKFGIKDFDFENTSIHIHVPEGAIQKDGPSAGVTFTTAIISALSKKAVPNTIAMTGEITLRGKVLPIGGLKEKSLAASQIGIKTIFIPKDNEKNLIDVPEEVKKDIKFVPVEYYDEIFKYIFEAKNK</w:t>
            </w:r>
          </w:p>
        </w:tc>
      </w:tr>
      <w:tr w:rsidR="00E44679" w:rsidRPr="00E340F8" w14:paraId="1D8F44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7CC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7FA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1Y1|ANGI_RHIA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9FF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SRYRDFLTKHYDATPQGRNDRYCESMMRRRGLTSPCKDINTFIHGNSRHIKAICGDENGNPYGENLRISKSPFQVTTCNLRGGSSRPPCRYRATAGFRNIVVACENDLPVHLDQSIFRP</w:t>
            </w:r>
          </w:p>
        </w:tc>
      </w:tr>
      <w:tr w:rsidR="00E44679" w:rsidRPr="00E340F8" w14:paraId="1A271A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4D5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B4AC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1Y4|ANGI_TRA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F44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SRYRDFLTKHYDATPQGRNDRYCESMMRRRGLTSPCKDINTFIHGNSRHIKAICGDENGNPYRENLRISKSPFQVTTCNLRGGSPWPPCRYRATAGFRNIVVACENDLPVHLDQSIFHP</w:t>
            </w:r>
          </w:p>
        </w:tc>
      </w:tr>
      <w:tr w:rsidR="00E44679" w:rsidRPr="00E340F8" w14:paraId="36E234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2DF4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1C27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S3|AR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173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SNNVNGCFGDTKLTKVFVGGLAWDTHKEAMYDHFIKYGDILEAVIISDKLTRRSKGYGFVTFKDAKAATRACEDSTPIINGRRANCNLASLGGRLRKSPTMTSPQQGPKNGNRATPPHVGNHSQWYYPSGFTNQQHQQQNHQAVPFYGYPSAYVAPNMTFNQKVGYVGGTYMNGYYAQMQPQPQSQPQPQYYHHHMYGGGRVMVGAASPMVPFYTVYPYHQSQAIGFPQPSFSKPLSFSTPPISGTVGGESIQKKAIH</w:t>
            </w:r>
          </w:p>
        </w:tc>
      </w:tr>
      <w:tr w:rsidR="00E44679" w:rsidRPr="00E340F8" w14:paraId="24C624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133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AE12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0851|ASP2_STR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3B8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KIQQRNSDIYSMTPFNFFEDFRRNLFNDLKSNLIKTDIHETDNEYVVEAELPGIPKEDIQVNYENGVLTISGQRQIDAAIEDEKGKLIHSERSLTSVRRQYLLENVKEDEIKASYSDGILKVTLPKDSNKEIKTSIPIE</w:t>
            </w:r>
          </w:p>
        </w:tc>
      </w:tr>
      <w:tr w:rsidR="00E44679" w:rsidRPr="00E340F8" w14:paraId="14DF65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80A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643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8W8|GRPE_ACIB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C7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AQDIQNEQVEQSNEQTQAEGVEQANDVTVESLQAQITKLEENLKLEKARTANAVYEAQKSVERIQRESEKHKETVLEKFAKELLDSVDNLERAIQAAGDEETPVLEGVKLTLKSLLTTLEKFGVVEADTQNGFNADLHQAVGIDPNAKANEIGTVLQKGYTLNGRLLRPAMVMVGQ</w:t>
            </w:r>
          </w:p>
        </w:tc>
      </w:tr>
      <w:tr w:rsidR="00E44679" w:rsidRPr="00E340F8" w14:paraId="5D5EC5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3DC2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62C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YG8|GRPE_BAC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AB1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TKEGVEVIEAVGKQFDPNEHQAIMQVEDSEFESNAVVEEFQKGYKLKDRVIRPSMVKVNQ</w:t>
            </w:r>
          </w:p>
        </w:tc>
      </w:tr>
      <w:tr w:rsidR="00E44679" w:rsidRPr="00E340F8" w14:paraId="3157BE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C8F0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AF8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T61|GRPE_BIFA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056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FNKDDYLNDLPDADELANGQASPDADGADAPSDTGEQLKDDMLKDAAAEQSAGEQASEESAKAAAEATADAASDGDAEGSSLTPLGQAKKEAAEYLEALQRERAEFINYRNRTKKDMDRARQQGIIDVLTAMLPGLDDIDRIREHGEMDDSFKAVAAKIDKTFEKFGVEKFGLKGEDFDPTKHEAILHKPDPEASKATVDTVVEAGYRIGDRVIRAARVVVASPQN</w:t>
            </w:r>
          </w:p>
        </w:tc>
      </w:tr>
      <w:tr w:rsidR="00E44679" w:rsidRPr="00E340F8" w14:paraId="63BC21A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3D88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B695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XI4|GRPE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863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ESTSNKEELSAEQLADDIVQQAEEQVEDQHDHAHEVISAEQEKINELELALATAQSTVADQKDSVIRAKAEVDNIRRRAAQDVEKARKFALEKFAGEMLTSVDNLERALQNIDKEDESNKGVIEGVELTLQGLITSLDKFGVKAVDPQDQPFNPELHQAMSMQEVPGVAPNTVIAVMQKGYELNGRLIRPAMVMVSKAAPTVDATA</w:t>
            </w:r>
          </w:p>
        </w:tc>
      </w:tr>
      <w:tr w:rsidR="00E44679" w:rsidRPr="00E340F8" w14:paraId="6E14F9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6532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6C9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R7|GRPE1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B5A8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KKEEKINNLKKEEKINNLKKEEKINNLKKEEKEKNDDVQNKIIDLLEIKLKKSQEKIINMQLKNHEEILKLNYRLNSDIEKSRKFSLEKVIIEFLPIIDNIERALSVIKDKKEAFYLEIINKMNFIFSLLEEILSEFNVSKINEKNISFDPEIHQAMSINYNDEIEDNHVVDVMQSGYMLHKARLLRPAMVIVSKRKNN</w:t>
            </w:r>
          </w:p>
        </w:tc>
      </w:tr>
      <w:tr w:rsidR="00E44679" w:rsidRPr="00E340F8" w14:paraId="363EF7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D9E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420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4S6|GRPE_BU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BFE8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TPSAEDIGSEKQAAQGAAPAAEAADAALAEAQAKVAELQESFLRAKAETENVRRRAQDDVSKAHKFAIESFAEHLLPVLDSLEAAVNDTSGDIAKVREGVELTLRQLTSALEKGRVVAINPIGEKFDPHQHQAISMVPAEQEPNTVVSVLQKGYTIADRVLRPALVTVAQPK</w:t>
            </w:r>
          </w:p>
        </w:tc>
      </w:tr>
      <w:tr w:rsidR="00E44679" w:rsidRPr="00E340F8" w14:paraId="0444C4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9F93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A26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6W2|GRPE_LAC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AB0D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QEEQQKQTAPENEKAPKKDIKKEASDKKGDQTSKLKEEIADLKKQLADKDDKYLRAEAEIQNMTNRFNKERAQILKYDGQDLAKSILPVLDNLKRALAIEVVDDNGKQLKKGIQMVHDHLVKALNDHGITEIKADGETFDPTLHQAVQTVPVEEGQKPETVVNVLQAGYQLKDRVLRPAMVVVAQ</w:t>
            </w:r>
          </w:p>
        </w:tc>
      </w:tr>
      <w:tr w:rsidR="00E44679" w:rsidRPr="00E340F8" w14:paraId="591E4D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8E8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5DBB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253|GRPE_PS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2F6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LNEKDLNAEEAGAVDNGARVQELEEQLAAAKDQSLRAVADLQNVRRRAEQDVEKAHKFALEKFAGDLLPVIDSLELALAHSSAEDEQVKKIREGVELTLKMFQDTLKRYNLEAIDPHGQPFNAEHHQAMAMQESAEVEPNSVLNVFQKGYLLNGRLLRPAMVVVSKAPSAPQPSIDEKA</w:t>
            </w:r>
          </w:p>
        </w:tc>
      </w:tr>
      <w:tr w:rsidR="00E44679" w:rsidRPr="00E340F8" w14:paraId="20FDA1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969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5F4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E66|GRPE_MET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19A5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EKTKSEAEEIEQNNKEEEQEKSVEELLEEKEQEIQQYKDKLQRIHADFENFKKRSIKEKQEFVKFANEGLILKVLEAYEDLERALEVKEDKNLREGVELIYKKLTKILEDEGVEPIETKNQKFDPYKHEALMTEDNDDYENNEIIQDLQKGYTLNSKVIRYSKVKVCKK</w:t>
            </w:r>
          </w:p>
        </w:tc>
      </w:tr>
      <w:tr w:rsidR="00E44679" w:rsidRPr="00E340F8" w14:paraId="363011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2784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05C2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PC0|GRPE_RI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17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NIENNEQTINDIAEEIVEKANPEITELKAEIEELKDRLIRTTAEIDNTRKRLEKARDEAKDYAIATFAKELLNVSDNLSRALAHKPANSDIEVTNIIAGVQMTKDELDKIFHRHHIEEIKPEIGSMFDYNLHNAISQIEHPDHEPNSIITLMQSGYKIRDRLLRPATVQVAKKS</w:t>
            </w:r>
          </w:p>
        </w:tc>
      </w:tr>
      <w:tr w:rsidR="00E44679" w:rsidRPr="00E340F8" w14:paraId="1A9F78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1E3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F648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IS5|GRPE_LISW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41D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RLADEIEQEELNILDESEETVEEEATADALTEEQAKILELENKLDEVENRYLRMQADFENVKKRHIADRDASQKYRSQSLAEDLLPALDSFEKALATTSDQEEVKQILKGMEMVYNQILVAFEKEGIEVIPAVGEQFDPNFHQAVMQDSDENAASNEITAELQKGYKLKDRVIRPSMVKVNQ</w:t>
            </w:r>
          </w:p>
        </w:tc>
      </w:tr>
      <w:tr w:rsidR="00E44679" w:rsidRPr="00E340F8" w14:paraId="782852A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CE74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5FE4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9J8|GRPE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52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DEQVLDQKEAAKGQQADAAPETADVADPRDARIAELEAQLSELQQRERDNMLRVRAEADNVRRRAEMDVEKAHKFAVEKFASEMLPVIDNLERALDTADKANESLAAMIEGVELTLKSLLDAVRKFGIEVVGDVNVPFNPEVHQAMTMLPSADHQPNHVMMVMQKGYTLNGRLLRPAMVAVSKAQD</w:t>
            </w:r>
          </w:p>
        </w:tc>
      </w:tr>
      <w:tr w:rsidR="00E44679" w:rsidRPr="00E340F8" w14:paraId="76374D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F898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F2F4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UD4|GRPE_PSEA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A453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QAQKDDAQPVNEAAIDATAEQADAEVEELSAEQARILELEAALAASEATLAAQKDSVMRAIADADNVRKRAEGEVDKARKFALEKFASELLPVADNLERALQVADKENEAIKPVIEGVDITLKSFVSSIEKFGMKVIDPQGETFNPEQHQAMSMQENAELPANTVMAVMQKGYELNGRLLRPAMVMVSRAPEGGVDTQA</w:t>
            </w:r>
          </w:p>
        </w:tc>
      </w:tr>
      <w:tr w:rsidR="00E44679" w:rsidRPr="00E340F8" w14:paraId="6AC162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99A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F101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59240|GRPE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E2C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EQKATQEQATYEEWTAPEPQEEKAEERGGNEPQEENAENLQQENTQAQQEALEEQPKAEQEQNDELAAANAKNCRTRSEDKRNGNRYLRLYADFENFRRRTRQEMEAAEKYRAQSLVSDLLPALDNFERALKIETENEQAKSILQGMEMVYRSVLDALKKEGVEAIEAVGKPFDPHLHQAVMQVEDSNYEPNTVVEEFQKGYKLKDRVIRPAMVKVSQ</w:t>
            </w:r>
          </w:p>
        </w:tc>
      </w:tr>
      <w:tr w:rsidR="00E44679" w:rsidRPr="00E340F8" w14:paraId="4C5E569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8D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355A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M85|GRPE_METS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D347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DKNEDQKEEETKTLQEKYDELLEELDSKNKELAKINEDLEKQKEETQEYISLSQRLQADFENFKKINEKKSKDIIKFANEPLIKNILDSYEDLERALENSKTEKELRDGVELIYSKIKDVLTKEGLEEIPAKGEKFDPFKHEALMVANDENVENGYIIDELMKGYTLKGKVIKYSKVRVCKK</w:t>
            </w:r>
          </w:p>
        </w:tc>
      </w:tr>
      <w:tr w:rsidR="00E44679" w:rsidRPr="00E340F8" w14:paraId="17BE42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2D0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C55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9332|HCHA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E09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SDNPLNGYSICAFPDAADKQTPDIGYMPGHLTWYFGEELKKMGMNIINDDITGRVHKDRKRLTGDSPFAANALGKLAAQEMLAAYAS</w:t>
            </w:r>
          </w:p>
        </w:tc>
      </w:tr>
      <w:tr w:rsidR="00E44679" w:rsidRPr="00E340F8" w14:paraId="67D3B77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192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39D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BE4|GRPE_MY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0A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NIQIKSSLDDLKNFVQNPKSQNQKIKAVNQLMYNEFVKIETAINNINNYIENLTHRLELTNENFKTKVQEVESKAQQKINDRIEELDKRKKEEIENAKKYAIEKSIDSAINIVDQLEIALEFASLDPAVKNYVSGFKMVLNSFVNWLASVNIHRMDIKPGDKFDEKYMSASDKASDPDYPADHVCKVMKSGYKLYDRVVRHAMVAVSDGVGYVEPASSEQEQPQTPAKSTQTPPAQETASAPAKTKPTAPPTNNLNANKPPVVSNPPHQKPVQPPQSNTPGPKQPITHQVIKKS</w:t>
            </w:r>
          </w:p>
        </w:tc>
      </w:tr>
      <w:tr w:rsidR="00E44679" w:rsidRPr="00E340F8" w14:paraId="10D909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317D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9A7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US6|GSTU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E233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NDTVKLIGSWSSPYSLRARVALHLKSVKYEYLDEPDVLKEKSELLLKSNPIHKKVPVLLHGDLSISESLNVVQYVDEAWPSVPSILPSDAYDRASARFWAQYIDDKCFAAVDAVVGAKDDEGKMAAVGKLMECLAILEETFQKSSKGLGFFGGETIGYLDIACSALLGPISVIEAFSGVKFLRQETTPGLIKWAERFRAHEAVKPYMPTVEEVVAFAKQKFNVQ</w:t>
            </w:r>
          </w:p>
        </w:tc>
      </w:tr>
      <w:tr w:rsidR="00E44679" w:rsidRPr="00E340F8" w14:paraId="4ABBEC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6035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FAEB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W3|GRPE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2D5F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EHDHLSPKEPESYQKAYACKEQQGEEKQEASEKEGEIKEDFELKYQEMREQYLRVHADFENVKKRLERDKSMALEYAYEKIALDLLPVIDALLGAHKSAVEVDKESALTKGLELTMEKLHEVLARHGIEGIECLEEFDPNFHNAIMQVKSEEKENGKIVQVLQQGYKYKGRVLRPAMVSIAKND</w:t>
            </w:r>
          </w:p>
        </w:tc>
      </w:tr>
      <w:tr w:rsidR="00E44679" w:rsidRPr="00E340F8" w14:paraId="1CF783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5D78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6B6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8U9|HFQ_SER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28DE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TPSGGTSNYHHGNNPSAPQQPQQESDDAE</w:t>
            </w:r>
          </w:p>
        </w:tc>
      </w:tr>
      <w:tr w:rsidR="00E44679" w:rsidRPr="00E340F8" w14:paraId="643549F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7FDE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8E2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449|HFQ_PSE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F12C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PVSIYLVNGIKLQGQIESFDQFVVLLKNTVSQMVYKHAISTVVPARPVRLPSPSDAEHGDSEPGNA</w:t>
            </w:r>
          </w:p>
        </w:tc>
      </w:tr>
      <w:tr w:rsidR="00E44679" w:rsidRPr="00E340F8" w14:paraId="4E376E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6474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DF13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60|HA22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C39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FWTFLTALHSGAGPIVMLLYPLYASVIAMESTTKVDDEQWLAYWIIYSFLSLTELILQSLIEWIPIWYTVKLVFVAWLVLPQFQGAAFIYNRVVREQFKKHGVLRSTHSKPTKPNILHSIFPHREGHEAHSH</w:t>
            </w:r>
          </w:p>
        </w:tc>
      </w:tr>
      <w:tr w:rsidR="00E44679" w:rsidRPr="00E340F8" w14:paraId="20F529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8D32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E80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ZEY6|HFQ_BRE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F95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TINIQDTFLNHLRKENIAVTIYLVNGFQLRGYIKAFDNFTIVIDSEGKQQLVYKHAISTFTPQRPVSLMSQENNQQ</w:t>
            </w:r>
          </w:p>
        </w:tc>
      </w:tr>
      <w:tr w:rsidR="00E44679" w:rsidRPr="00E340F8" w14:paraId="5B41588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563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562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ME7|HFQ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ED5E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FLNALRKERIPVSIFLVNGIKLQGQIESFDQYVVLLKNAVSQMVYKHAISTVVPARNPRATGNPAMAAGATAAPAADEGYGNQ</w:t>
            </w:r>
          </w:p>
        </w:tc>
      </w:tr>
      <w:tr w:rsidR="00E44679" w:rsidRPr="00E340F8" w14:paraId="45876FA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EF12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A108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BL6|HIF3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CD1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WDQDRSNTELRKEKSRDAARSRRSQETEVLYQLAHTLPFARGVSAHLDKASIMRLTISYLRMHRLCAAGEWNQVEKGGEPLDACYLKALEGFVMVLTAEGDMAYLSENVSKHLGLSQLELIGHSIFDFIHPCDQEELQDALTPRPNLSKKKLEAPTERHFSLRMKSTLTSRGRTLNLKAATWKVLHCSGHMRAYKPPAQTSPAGSPRSEPPLQCLVLICEAIPHPASLEPPLGRGAFLSRHSLDMKFTYCDERIAEVAGYSPDDLIGCSAYEYIHALDSDAVSRSIHTLLSKGQAVTGQYRFLARTGGYLWTQTQATVVSGGRGPQSESIICVHFLISRVEETGVVLSLEQTEQHTRRPPRLSASSQKGIPGNSVDSPAPRILAFLHPPALSEASLAADPRRFCSPDLRRLMAPILDGPPPAATPSTPQATRRPQSPLPADLPDKLTVGLENAHRLSTAQKNKTVETDLDIAQDPDTLDLEMLAPYISMDDDFQLNSSEQLPKVHRRPPRVARRPRARSFHGLSPPIPEPSLLPRWGSDPRLNCSSPSRGDRPTASLMPGTRKRALAQSSEDKGLELLETKPPKRSPRLEPGSFLLPPLSLSFLLQGRQLPGNQQDPRAPLVHSHEPLGLAPSLLSLCQHEETVQPRNRFPPAAGLGQTH</w:t>
            </w:r>
          </w:p>
        </w:tc>
      </w:tr>
      <w:tr w:rsidR="00E44679" w:rsidRPr="00E340F8" w14:paraId="5624679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3D6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EBF9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EAW4|HFQ_BU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785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35C46B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A658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B06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E1Z3|HFQ_CL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B48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PANNLQDIFLNGARKNRIPVIVYLTNGFQIRGIVKGFDNFTVILECDGKQMMVYKHALSTITPSKAILFNTPAGTDDRS</w:t>
            </w:r>
          </w:p>
        </w:tc>
      </w:tr>
      <w:tr w:rsidR="00E44679" w:rsidRPr="00E340F8" w14:paraId="640893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49B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CCF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H87|HFQ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7170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GGGSSNYHHGGSAQGSSAPQQDSDDAE</w:t>
            </w:r>
          </w:p>
        </w:tc>
      </w:tr>
      <w:tr w:rsidR="00E44679" w:rsidRPr="00E340F8" w14:paraId="117371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15E7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586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WE3|HFQ_DES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2F4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APINLQDTFLNQVRKENMPVTIYLVNGFQLKGLVRGFDNFTVVIEFEGKQQMVYKHAISTVMPLRPINLVAASQSSTEER</w:t>
            </w:r>
          </w:p>
        </w:tc>
      </w:tr>
      <w:tr w:rsidR="00E44679" w:rsidRPr="00E340F8" w14:paraId="015BF6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DB73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FA17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K70|HFQ_BOR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6FA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TLQDPFLNTLRKEHVPVSIYLVNGIKLQGQIESFDQYVVLLRNTVTQMVYKHAISTVVPARAVNFQVDVPAE</w:t>
            </w:r>
          </w:p>
        </w:tc>
      </w:tr>
      <w:tr w:rsidR="00E44679" w:rsidRPr="00E340F8" w14:paraId="229C451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FB1B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6C2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1I1|HSLO_FIN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2AA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KLYIATDSTESFRFNIVDSTDLVQSVRDIHNTSATASAALGRLSTMAAIMSHELKNESHNITLNLQGNGQGGMLISTVNGRGEVKSYVSHPEVDLPTKSNKKLDVGSFVGNEGLLTVIKDFKLKEPYIGQTSLVSGEIAEDFSNYFYQSDQRPTVVALGVLVDTDLSIKSAGGLFIQALPGFDESLIDKLESDINKFPPISSLFVTHDDPFDILNQYFSDFDLKLLGQKEVQYLCDCNRDRVERSLISLGKETLTELIEEDGKAELVCDFCNKKYNFSKEELMELRDNI</w:t>
            </w:r>
          </w:p>
        </w:tc>
      </w:tr>
      <w:tr w:rsidR="00E44679" w:rsidRPr="00E340F8" w14:paraId="0BDA5F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133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BB1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34696|HSP1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118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YHYFRPAQRSVFGDLMRDMAQMERQFTPVCRGSPSESSEIVNNDQKFAINLNVSQFKPEDLKINLDGHTLSIQGEQELKTEHGYSKKSFSRVILLPEDVDVGAVASNLSEDGKLSIEAPKKEAIQGRSIPIQQAPVEQKTSE</w:t>
            </w:r>
          </w:p>
        </w:tc>
      </w:tr>
      <w:tr w:rsidR="00E44679" w:rsidRPr="00E340F8" w14:paraId="59FF2E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9DD6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93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BN7|HSLO_LAC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F6F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YLIKAINASKDLRLLTINGKDLVAEAQKRHDTWSASSAVLGRSLLGTLLLAGAELKGDQELTLRLLGDGPVGAAVVTAKSDLTVKGYVQNNHVALPAREDGHIDVKKAVGKGWLQVTKDLGLKQPYTGEVPIVSGEIAEDLTYYLAKSEQIPSAVGLSVFVNPNDTIGAAGGFLLQALPGASEELLQETEDRIKALPQLSSAFLDGMTPEDLAKKILGDDCKILEKDEVSYHCDCSKEKYAGMLETLKGSQLKEMIDEDHGAELVCNFCGNKYNFTEAELQAILDKKLGK</w:t>
            </w:r>
          </w:p>
        </w:tc>
      </w:tr>
      <w:tr w:rsidR="00E44679" w:rsidRPr="00E340F8" w14:paraId="43DF41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95DA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942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20|HSP12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9D2D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LQISGERNVEKEDKNDTWHRVERSSGKFMRSFRLPDNAKVDQVKASMENGVLTVTVPKEEIKKPDVKAIEISG</w:t>
            </w:r>
          </w:p>
        </w:tc>
      </w:tr>
      <w:tr w:rsidR="00E44679" w:rsidRPr="00E340F8" w14:paraId="6C2B8B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DCF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21A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AV8|HTPX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866D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69FC00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9E0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A53A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4717|HSP01_PIN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B835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VVDSNDLPLNVSELVSNASDALDKLSSSPCVLVSGKFWDNFGKTZTVEVEDDSAEAKTLSKFLNAALTDKTEEVVRNWKLMNAAELLSEINRLSSSEWQAALR</w:t>
            </w:r>
          </w:p>
        </w:tc>
      </w:tr>
      <w:tr w:rsidR="00E44679" w:rsidRPr="00E340F8" w14:paraId="6A0946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CD3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686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083|HSP11_PIN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93E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FDPFSLDVWDPFQA</w:t>
            </w:r>
          </w:p>
        </w:tc>
      </w:tr>
      <w:tr w:rsidR="00E44679" w:rsidRPr="00E340F8" w14:paraId="39CC25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E526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04F5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Q2Z1|HTPX_SAL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47EF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03B595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BDC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FA2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VPG1|HTPG_ALC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B4D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EKQTHGFQAEVSRLLHLMIHSLYSNREIFLRELISNASDACDKLRFEALDNPALLEQGGEPQITLRVDKDAGTLTIADNGIGMSENEVVDNLGTIARSGTEKFLANLSGDQKKDAQLIGQFGVGFYSAFIVAETVTVETRKAGEAVNNGVRWESDGKGEFTVETVPRDEQGTAVILHLRDDAKDFLDDFKIRQVIGQYSDHVAFPIVLETPQEGDKDTKTETLNSATALWQRPRSEVTDEEYQSFYKHISHDFQDALTWSHNKVEGKLEYTSLLYVPAQAPFDLYQREANRGLKLYVQRVFIMDDAEQFLPQYLRFIKGVIDAPDLPLNVSRELLQDYGPVQKIRSALTKRVLQMLKKLSNDDKQYAKFWAQFGSVIKEGVAEDRDNQQSIAALLRFATSKTPDSVSTSLDQYLESKPADQDCIYYLLADTPSAARQSPHLEVFRKKGIEVLLLSDPVDEWMVGYLESYKEVKLVNAARGELDLGDESEQANNDDPLIQRLAASLTEQVEAVRATTRLVDSPACLVLAEDQLGPQMRRMLEAAGQPVPENKPVLEVNLDHTLLQALTRIEEDEKFNDFAALLLDQAMLAEGQLPKDPAATARRMQALLSQSV</w:t>
            </w:r>
          </w:p>
        </w:tc>
      </w:tr>
      <w:tr w:rsidR="00E44679" w:rsidRPr="00E340F8" w14:paraId="4B9402E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4BD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91B7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A5E0|HTPG_F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3CE1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IITKEKRGTEVILHIKKEHLDLLEYHVLKGLVNKYSDCINTPIQMKKVEYDKDGKQTVKDEYETVNNTKAIWLRSKGEVTNEEYQEFYKYISHDFADALMWIHNKVEGNLEYNSLLYIPQNKPFDFWNRDKDYGLSLYVRRVFIMENKELLPPYLRFVKGVIDSADLPLNVSREILQHNKVIDKIKKAITTKILSELKKLASKDKEKYQKFWDSFGQVLKEGVSDDYSNKEKIAGLLRFATTQSGDSKQTVSLADYISRMKESQDTIYYITSDSYKAAANNPQLEAFKKKGIEVILMTDRIDEWMMSTLTEFDDKHMKSIIKGDIDLDKFETPENKEKFEKEAKDFEKVLKEIKEVLKDKVEDVRLSKRLTDSPSCVVVNDYGMSLHMQKMMEEAGQSFMPGMGMKPILELNAEHNLVQKLKNEADTEIFADLSELLLLQAMFVEGAKIEDPMAFVKLVNKYIR</w:t>
            </w:r>
          </w:p>
        </w:tc>
      </w:tr>
      <w:tr w:rsidR="00E44679" w:rsidRPr="00E340F8" w14:paraId="265C43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401F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0CF0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IIZ0|HSLU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6C2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FSPREIVSELDRHIVGQGKAKRAVAIALRNRWRRQQLQGHMREEVLPKNILMIGPTGVGKTEISRRLARLAGAPFLKVEATKFTEVGYVGRDVEQIIRDLVEVGIGLVREQKRKDVQARAHLAAEERVLDALVGANSSSTTRDAFRKKLRAGELDEKEVEIEVQAGAQGMPMFEIPGMPGAQMGAVSLGDMLGKAFGGRTKARRVLVKDAHPLLLTEEADKLIDQEATTQEAIYAVENNGIVFLDEIDKIAQREGRSGADVSREGVQRDLLPLIEGTTVSTKHGPVKTDHILFIASGAFHVSKPSDLLPELQGRLPIRVELEALTRADFVRILTETEASLVKQSVALMGTEGVTLDISPDAVEAIADVAVEVNSTVENIGARRLQTVMERVLDELSFTAPDRSGETVSIDAAYVRERVADLAKNADLSRFIL</w:t>
            </w:r>
          </w:p>
        </w:tc>
      </w:tr>
      <w:tr w:rsidR="00E44679" w:rsidRPr="00E340F8" w14:paraId="1FCD55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973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EB8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Q31|HTPG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C69E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TTTNSASETLGFQAEVKQLLHLMIHSLYSNKEIFLRELVSNASDACDKLRFEAIDQPGLLDGDGELAIRVDYDKAARTITISDNGIGLSRDEAVANLGTIARSGTREFFSQLTGDKQKDAQLIGQFGVGFYSSFIVADKVTVLSRRAGLAANEAIRWESDGQGEFSIAPAEKAGRGTDVVLHLRADEDELLNGWKLREILRRYSDHISLPIRMAKEDWDAEKGEQVKGDELETVNQANALWTRNKSDITDEQYREFYKTVSHDYDDPLAWTHNRVEGRSEYTQLLYVPKHAPFDLWDRDARRGVKLYVKRVFIMDDAEQLLPSYLRFVRGVIDSADLPLNVSREILQESRDVRAIREGSAKRVLSLLEDMAENKAEDYATFWTEFGQVLKEGTGEDAANRERIARLLRFASTHDGEQAQTVSFADYVGRMKDGQDKIYYVTADTFTAAANSPHLEIFRKKGIEVLLLSDRVDEWMLSYLREFDGKSLVSVAKGGLDLAELADEEEKKRQSEVAETFKPLVERLQQALAEQVKEVRVTQRLVDSPACVVVGQNELSPHLLRMLKAAGQEAPEVKPVLEINPDHALIARIRDASDAEFGDWAALLLDQALLAEGAQIADPAAFVKRLNGLLLKA</w:t>
            </w:r>
          </w:p>
        </w:tc>
      </w:tr>
      <w:tr w:rsidR="00E44679" w:rsidRPr="00E340F8" w14:paraId="69A57C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636A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EC51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E61|HTPG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C0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NPTSSVREFEYKAEMKQLLNLIVHSLYTHPEIFLRELISNASDALGKARFRMLSSDEGLDKSGDLKITITVDKESGSFVIEDTGIGMSEEELISNLGTVASSGTLGFMEALKEQQKEGQRLDANLIGQFGVGFYSVFMVTDEVTVETKSIESGLQGWRWKSSGQGSYTIEPVEREARGTRISFILKEEFREFAQEYRVEQIIKKYSNFVEYPIYIGSRQINSMTALWQRPKSELKQEEVNEFYKFIANDFKDPLDYLHVSVEGAVSFKALLFIPSEAPMELLYNQGALEKRGPQLYVKKVLIQHECRDLLPEYLRFVSGVVDTEDLPLNVSRELVQASPVMAKIKQILTTKLLGWFDTIAKEEPEKFRAFYKAFGTILKIGLNTDFTNRDKLIDLLRFETTKTVEGEYVTLKEYVGRMAEGQTEIYYHSGSSRAQMLAHPNLEYFRKRDIEVLLLSDPVDVFVIPSIFEYDKKPLKSIEKAEIDMSTVEPEGERLSAEGTVGVISLFKEVLGERVADVVESRRLVSSPVTLVSGKDALDSQFEKMMKMMNKDADMPSTKKILEINTAHPIIRNLAGKHAVGLSTDPVVRAAVTQLFESALLLEGDLESVADYVSRMNELVEAATRS</w:t>
            </w:r>
          </w:p>
        </w:tc>
      </w:tr>
      <w:tr w:rsidR="00E44679" w:rsidRPr="00E340F8" w14:paraId="6981C2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680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6674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VT67|HSLU_BAC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9CC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LHFTPRQIVEKLDQYIIGQKDAKKAVAVALRNRYRRSKLVENLRDEIAPKNILMIGPTGVGKTEVARRMAKLVGAPFIKVEATKFTEVGYVGRDVESMVRDLVETSVRIVKEEMVVKVQDKAEEQANQRLVEILVPSPEKQSGFKNPLEMLFGGNQNSNQTSDAQEDDEIEKKRQDVERKLAAGLLEDEVISIEVTEQQSSMFDMLQGTGMEQMGMNFQDALGSIMPKKTKKRKLSVKEARKLLTNEEAQRLIDMDEVTQEAVYRAEQLGIIFIDEIDKIAGKQSNSVDVSREGVQRDILPIVEGSNVATKYGSVKTDYILFVAAGAFHMSKPSDLIPELQGRFPIRVELTKLSADDFVKILIEPDNALIKQYTALLATEGIEIEFSDEAIRKIAEIAYQVNQDTDNIGARRLHTVMEKLLEDLSFEASEITLEKITITPQYVEEKLATIAKNKDVSQFIL</w:t>
            </w:r>
          </w:p>
        </w:tc>
      </w:tr>
      <w:tr w:rsidR="00E44679" w:rsidRPr="00E340F8" w14:paraId="43A782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FCEB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F18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M2|HTPG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565F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EYTFQTEINQLLDLMIHSLYSNKEIFLRELISNASDALDKLNYLMLTDEKLKGLNTTPSIHLSFDSQKKTLTIKDNGIGMDKSDLIEHLGTIAKSGTKSFLSALSGDKKKDSALIGQFGVGFYSAFMVASKIVVQTKKVTSHQAYAWVSDGKGKFEISECVKEEQGTEITLFLKEEDSHFASRWEIDSVVKKYSEHIPFPIFLTYTDTKFEGEGDNKKEVKEEKCDQINQASALWKMNKSELKEKDYKDFYQSFAHDNSEPLSYIHNKVEGSLEYTTLFYIPSKAPFDLFRVDYKSGVKLYVKRVFITDDDKELLPSYLRFVKGVIDSEDLPLNVSREILQQNKILANIRSASVKKILSEIERLSKDNKNYHKFYEPFGKVLKEGLYGDFENKEKLLELLRFYSKDKGEWISLKEYKENLKENQKSIYYLLGENLDLLKASPLLEKYAQKGYDVLLLSDEIDAFVMPGVNEYDKTPFRDASHSESLKELGLAEIHDEVKDQFKDLIKAFEENLKDEIKGVELSGHLTSAVALIGDEPNAMMANWMRQMGQSVPESKKTLELNPNHAILQKLLKCEDKEQLSAFIWLLYDGAKLLEKGALKDAKSFNERLNSVLLKAL</w:t>
            </w:r>
          </w:p>
        </w:tc>
      </w:tr>
      <w:tr w:rsidR="00E44679" w:rsidRPr="00E340F8" w14:paraId="173FF4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3B3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29C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7A8|HSLU_CAU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BFE1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FSPREIVSELDRYIVGHTEAKKAVAVALRNRWRRRRVPADLRDEVTPKNILLIGPTGVGKTEIARRLAKLAQAPFLKVEATKFTEVGYVGRDVDQIVRDLVESALSMVRDKRRGGVKAKAEAAAEERILDALTGPGSTAARESFRKKLRAGELDDKEVELQLADTGGGGMFEIPGQPGASVLNLSEMMKSFGGGRTKTHKTTVVGAWAPLIAEESDKLLDQEALTQEALELAENHGIVFLDEIDKVASSSQRGGADVSREGVQRDLLPLIEGTTVSTKYGPVKTDHILFIASGAFHVAKPSDLLPELQGRLPIRVELKGLTRDDLRRILTEPEANLIRQHQALLLTEGVTLVFTEEAIDAVADAAVAVNASVENIGARRLQTILEKVVEEISFTAADRSGETVTVDADYVQARIGALAANADLSRFIL</w:t>
            </w:r>
          </w:p>
        </w:tc>
      </w:tr>
      <w:tr w:rsidR="00E44679" w:rsidRPr="00E340F8" w14:paraId="2ED1877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13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AE6D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IX0|HSLU_CAL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9D9E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LTPQEIVRELDKYIVGQERAKRCVAIALRNRYRRAKLPKELQDEITPKNILMVGPTGVGKTEIARRLAKLVNAPFVKVEATKFTEVGYVGRDVDSMVRDLVENAISLVKSEYMEKMKERAKALVEDRILEILIPEPHARKAGFKNPFEALFGAPSQEPEQTYQTTDDYIRTQREILREKLRSGELEDKVIEVEVEDTVKPPFEMIMGTISDEMGISFQDVFGSLFPKKKKKKKMTIREAREVLEQEEYNKLIDMDEVIKEAIHRAEQHGIIFIDEIDKIAGRGSGVGPDVSREGVQRDILPIVEGSTVMTKYGPVKTDHILFIAAGAFHVAKVSDLIPELQGRFPVVVELHPLTEEDFKKILTQPKNAITKQYIELMKTEGVNITFTDDAIEAIAKVAVKINEQSENIGARRLHTVVEKIMEDISFEYANVEKPIDVVIDKDYVYSKVSDMIKDKDLNRFII</w:t>
            </w:r>
          </w:p>
        </w:tc>
      </w:tr>
      <w:tr w:rsidR="00E44679" w:rsidRPr="00E340F8" w14:paraId="22EBDCF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45C7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FBB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2T5|HTPG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DC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ETMSFQAEVKQLLHLMIHSLYSNKEIFLRELISNASDAADKLRFEAIENSALYENDPNLRIRVSYDKDARTITIDDNGIGMSRDEAIANLGTIARSGTKEFFGKLSGDQQKDAALIGQFGVGFYSGFIVADRITVETRRAGLPASEGVRWESAGEGDFAVEQIERAARGTTITLHLRADEDELLSSHRLKSIIQKYSDHVALPILMKKEEWDAEKSAMVTKDEDETVNQASALWTRSKSDITDEQYKQFYQHLSHDHQDPLTWTHNRVEGRSEYTQLLYVPTHAPFDMFNRDHRGGLKLYVKRVFIMDDAEQLLPAYLRFVKGVVDSADLPLNVSREILQESRDVKAIREGVTKRVLSMLEDLANSDNEADKEKYAGFWKEFGQVLKEGIGEDFANRERIAKLLRFASTHTDTPEQTVSLADYVARMKPEQTKIYYVTADTWQAATHSPHLEVFRKKGVEVLLLTDRVDEWILSFLTEFEGKPLQSVARGDLDLGALNDEEKEAQEKVSEEFKPLVEKMKEALKDKAKDVRLTFRLTDSPSCLVADDGEMSGYLQRMLKAAGQQAPSFHPILEVNPEHALVKGLHADSANFDDWCHLLFDQALLAEGGALEDPASFVKRTNALLLARANEA</w:t>
            </w:r>
          </w:p>
        </w:tc>
      </w:tr>
      <w:tr w:rsidR="00E44679" w:rsidRPr="00E340F8" w14:paraId="22C470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89B1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78A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8F8|HSPB6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3D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PVSVQPSWLRRASAPLPGLSAPGRLFDQRFGEGLLEAELAALCPAALAPYYLRAPSVALPTAQVSTDPGHFSVLLDVKHFSPEEIAVKVVGDHVEVHARHEERPDEHGYIAREFHRRYRLPPGVDPAAVTSALSPEGVLSIQAAPAPAQAPLQSPPGAAAK</w:t>
            </w:r>
          </w:p>
        </w:tc>
      </w:tr>
      <w:tr w:rsidR="00E44679" w:rsidRPr="00E340F8" w14:paraId="092EC2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0A9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93FB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F03|HSP3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1636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VLLALTSYNETFYSDGKKTGVFVVEALHPFEVFRKKGYEIQLASETGTFGWDDHSVVPDFLNGEDKEIFDNVNSEFNVALKNLKKASDLDPNDYDIFFGSAGHGTLFDYPNAKDLQKIATTVYDKGGVVSAVCHGPAIFENLNDPKTGEPLIKGKKITGFTDIGEDILGVTDIMKKGNLLTIKQVAEKEGATYIEPEGPWDNFTVTDGRIVTGVNPQSAVKTAEDVIAAFECN</w:t>
            </w:r>
          </w:p>
        </w:tc>
      </w:tr>
      <w:tr w:rsidR="00E44679" w:rsidRPr="00E340F8" w14:paraId="2D2C5E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D56E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FD8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A09|HTPG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8D5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TATKEHLNFQTEVKQLLKLMIHSLYSNKEIFLRELISNASDAADKLRFEALTDGALYESDSDLKIRVSYDKEARTITVADNGIGMSRQEVIDHIGTIAKSGTREFFDALTGDQAKDAHLIGQFGVGFYSAFIVADKVTLTTRRAGLTHEHGVRWESGGEGDYTLETIDKPGRGTEVTLHLREGEDELLNGWRLRSIIRKYSDHITLPIVMKKEEWSQEKNENTVTEEDETINQASALWARPKNEISEEQYNEFYKHVAHDFEPPLAYVHARVEGKQEYTQLLYVPSRAPFDLYDRESRHGIKLYVRRVFIMDDAKQLLPNYLRFVRGIIDSNDLPLNVSREILQESKDIEAMRAGSVKKVLGLLDDLAQSETDEGKAKFKTFWKEFGQVMKEGVAEDYANRERIAKLLRFVSTHSDSEEQDVSLSDYVGRMKDGQEKIYYVTADSLTAAKSSPHLEIFRKKDIEVILLFDRVDEWLVANLPEFEGKHLQSVAKGSLDLGKLEDEAEKKEQEKEAGEYKELTEKIKEVLGEQVKDVRITLRLTESPACLVTETHDMSGNLERLLKSAGQKVTHTKPILEINPYHPMVERLKSEETHFADWSHILFDQALLAEGGQLEDPASFVKRINQLFLSTGSKE</w:t>
            </w:r>
          </w:p>
        </w:tc>
      </w:tr>
      <w:tr w:rsidR="00E44679" w:rsidRPr="00E340F8" w14:paraId="719BDFA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44C1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381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U50|HTPG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551F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LERHAFGAEVGRLLDLVVHALYSEREIFLRELVANAADAVDRRRFGALTDPALALPAEAKVRIRPDKAARTLTISDPGIGMGKEDLAQNLGTIARSGTRAFSQSLAEAKPDERPSLIGQFGVGFYSAFMVADRVEVTSRRAGSDEAWTWASDGEGEYTLSPATREEPGTDVVLHMKADADEYLEPLRIETIVRKWADHITVPITLLRDGEEVSGNEGTALWRKPKAEITEETYTAFYRHLTHNFDTPWATLHWRAEGALDFSALLFIPSMKPFLAVEEERESKVRLHVRRMFITDEAGLLPSWLRFVQGVVDTEDLPLNVSREMLQATPVLARIRRAVTAKVLSELKSRAKDADGYASFWQAFGPVLKEGIWEDAEQRDDIAGLIRFRSSAVEGWTSFADYVSRMKPNQEAIYILVGDDTKALASSAQIEGFRARGIEVLLLSDHVDAFWPERLDKFDGKPIRSITQSADDLSAFAPEGESEGEAADLADLVPKLKEILKDDVTDVRASQRLVESAVLLSASSGGPDLQMQRLLRRAGRGFGAGLPVLELNPRHALVRRLAERAKTGEDIAEAAQTLLDLAHVQGGDAPRDPVAFARRVATALAAQG</w:t>
            </w:r>
          </w:p>
        </w:tc>
      </w:tr>
      <w:tr w:rsidR="00E44679" w:rsidRPr="00E340F8" w14:paraId="2B2DF54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E076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3545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QWR2|HTPG_ID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CA69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GQMEKHGFQTEVKQLLHLMIHSLYSNKEIFLRELVSNASDAADKLRFKALSDNSLYGDDSDLHVRVSVDKDSRTITISDNGVGMTRDDVMNNLGTIAKSGTAEFFGQLSGDEAKDSKLIGQFGVGFYSAFIVADEVTVRTRSALDKDARGVEWRSQGEGDFEIADIDKARRGTDIILHLKDDADEFLDENRLRGIINKYSEHLSIPVQMWKEPVPESEDDEGNKVEGQPGEWETVNSGQALWTREKSDITDEEYKEFYKTVAHDFDEPLLWSHNKVEGTTEYTNLLYIPKRAPWDLWNREQQHGVKLYVKRVFIMDDAEQLMPTYLRFVRGLVDSNDLPLNVSREILQDNKITRAMRNGSTKKVLQMLKKLAKDDKEQYQQFWDTFGNVLKEGPAEDHTNRERIAELLRFASTHNDGAVQSVSLDDYIERMKEGQDKIFYIVADSYEAARNNPALEIFNKKGIEVLLLSERIDEWLMSHLTEFKEKQLQSVTRGDLDLGELDDEEDKAEQEKAEEAFKENLERFEKALGDKVKKVRVTNRLTNSPACIITDDNDMSTQMAKLMEAAGQAVPETKYIFEVNPEHPLVQRMLTKEDDTFKEWAEVLLDQATLAERGNLKDPASFVTRLNKLMLNA</w:t>
            </w:r>
          </w:p>
        </w:tc>
      </w:tr>
      <w:tr w:rsidR="00E44679" w:rsidRPr="00E340F8" w14:paraId="3026AA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26F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3E0F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G1|HS17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2BC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VAINHFFGLPEAIEKLILPISRSGESNNESRGRGSSNNIPIDILESPKEYIFYLDIPGISKSDIQVTVEEERTLVIKSNGKRKRDDDESEEGSKYIRLERRLAQNLVKKFRLPEDADMASVTAKYQEGVLTVVIKKLPPQPPKPKTVQIAVS</w:t>
            </w:r>
          </w:p>
        </w:tc>
      </w:tr>
      <w:tr w:rsidR="00E44679" w:rsidRPr="00E340F8" w14:paraId="179FF3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66E8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E9E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PI2|HTPG_SHE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7B6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DFFKNLSGESSKDSQLIGQFGVGFYSAFIVAKKVTVRTRAAGHKADEAVLWESEGEGNFTVDTITKASRGTEITLHLRDEEKEFADDWRLRSIITKYSDHISVPVEMWQEGTPESDGADGEKIPATEGQWKVMNKATALWMRSKADISDEEYQEFYKHISHDYTDALLWSHNRVEGKQEYTNLLYIPAKAPWDMWNRDRKHGLKLFVQRVFIMDDAEQFMPSYLRFVQGLIDSNDLPLNVSREILQDNHVTKAMRTGITKRVLGMLEKLAKDDAEKYQQFWAEFGQVLKEGPAEDFANRERIAGLLRFASTHTGSAAPTVSLDDYISRMKEGQTKIYYIVADSHEAAANSPHLELLRKKGIEVLLMSERIDEWLINHLTEYKEKQLHSVTRGDLELGELEDASEKEAQEKLEQESVALVERIKAALGSTVADVKVTSRLTDTPACVVAGEGEMSTQMIKLMQAAGQPVPEVKPTFEINPAHPLVSRLNDLQDEAAFADWSNLLLQQAQLSEKGSLADPSAFIKLMNQMLLANMK</w:t>
            </w:r>
          </w:p>
        </w:tc>
      </w:tr>
      <w:tr w:rsidR="00E44679" w:rsidRPr="00E340F8" w14:paraId="76AA92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4F58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1AA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752|HSP30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02E8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FPRGFYGSYGSDPSFTNLFRLLDDFDTYTREVQGSAPETGSRRHTQPTRTFSPKFDVRETEQTYELHGELPGIDRDNVQIEFTDPQTIVIRGRVERNYTAGTPPAQVAGVLTEKGEPHSPAAHHATVEDDVDEDNRSVATTATGANNQNNQQVAQRASAPTTEEKPKAPAEKYWVSERSIGEFSRTFNFPGRVDQNAVSASLNNGILTITVPKAKKHETIRIAIN</w:t>
            </w:r>
          </w:p>
        </w:tc>
      </w:tr>
      <w:tr w:rsidR="00E44679" w:rsidRPr="00E340F8" w14:paraId="6E299B0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C282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22B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WV5|HTPG_V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B71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KQTHSFQTEVSQLLHLMIHSLYSNKEIFLRELISNASDAVDKLKFKSLSDDTLIEGKEALQIHIDVNKDANTITITDNGIGMSEVEVNKNIGTIANSGTKKFLKSLNETQAQDSNLIGQFGVGFYSSFIVSDKVEIITRKAGSKSKKGTKWASTGKGKYSIESIDRPDFGTSVILHIKKDEKEFLDDYRLRNIISKYSDHITVPIMMVKVSEDNKDIEYERINKANAFWAQDKQDLKQKDYDEFYKSLTYDLEAPLTQLHNRVEGNIDYTSLLFIPSKSPFDIWEPKRKGGIKLYAKRVFIMEDNEALMPLYLRFVKGVIDTADLSLNLSREILQDNKVIKAIRKASVKRILSVLEKMAKNKPEDYATFWQEFGMLMKEGVVEDTINKDKIAKLLRFTTNKSKNATQTVTLEHYIKNIQKDQKAIYYITAETYETAKGSPHLENFNQKNIEVLLLSDRVDEWMVSNFREFDGIQLKSIAKGNLEDFDSKEEKKAKEEVAKNFEIVIEKMQKILDSQVKEIKISSRLSESPSCLVADENEMGGNMERIMKSLGQDIPDTKPILEINPTHSLVKKLKTKIDEDLVKVLFDQAVLSEGGQLKDPAEFVKRINKLIN</w:t>
            </w:r>
          </w:p>
        </w:tc>
      </w:tr>
      <w:tr w:rsidR="00E44679" w:rsidRPr="00E340F8" w14:paraId="60D6FBC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2C3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975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3012|HTPG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C01A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QVEQLEFQAEARQLLDLMVHSVYSNKDAFLRELISNASDALDKLRLEAFRNKDLDPRTVDTSDLHIEIEVDKNTRILTVRDNGIGMTRAEVVDLIGTLAKSGTAKLRQKLHAAKNLKDTAASEGLIGQFGIGFYSSFMVANKVELLTRKAGETAATRWSSDGEATYTIESVDEAPQGTSVTLHLKPEDFEDELHDYTSEWKIRELVKKYSDFIAWPIRMEVERRAPATSDGEGADGEEQVTIETQTINSMKALWTKSKDEVSEDEYKEFYKHIAHAWDDPLEVIAMKAEGTFEYQALLFIPSHAPFDLFNSDAKIGMQLYVKRVFIMSDCDQLMPMYLRFVKGVVDAEDMSLNVSREILQQNRQINAIRRRLTKKVLSAIKDLQAERPQDYRTFWTQFGKVLKEGLMSDSDNRDTLLHISSFASTHSDEEPTTLAQYVERMKDGQDQIFYATGESRQQVMNSPHLEAFKAKGYEVLLLTDPVDEVWVGMAPEFDGKPLKSVARGEVDLESEEEKTAHEAERKEQEQNFAGLVNWLKETLSDHVKEVRLSTRLTESPACLITDAFGITPALARIYRASGQDVPFGKRILELNPNHPLITGLQQAHENGGDDTHLRQLSETAELLYGTALLAEGGALENPAKFAGLLADLLSRSM</w:t>
            </w:r>
          </w:p>
        </w:tc>
      </w:tr>
      <w:tr w:rsidR="00E44679" w:rsidRPr="00E340F8" w14:paraId="49F3748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6B6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C5E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52|HSP7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9B96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RGPAIGIDLGTTYSCVGVFQHGKVEIIANDQGNRTTPSYVAFTDTERLIGDAAKNQVAMNPTNTIFDAKRLIGRKFEDATVQSDMKHWPFRVVSEGGKPKVQVEYKGETKTFFPEEISSMVLTKMKEIAEAYLGGKVHSAVITVPAYFNDSQRQATKDAGTITGLNVLRIINEPTAAAIAYGLDKKGCAGGEKNVLIFDLGGGTFDVSILTIEDGIFEVKSTAGDTHLGGEDFDNRMVSHLAEEFKRKHKKDIGPNKRAVRRLRTACERAKRTLSSSTQASIEIDSLYEGVDFYTSITRARFEELNADLFRGTLEPVEKALRDAKLDKGQIQEIVLVGGSTRIPKIQKLLQDFFNGKELNKSINPDEAVAYGAAVQAAILIGDKSENVQDLLLLDVTPLSLGIETAGGVMTPLIKRNTTIPTKQTQTFTTYSDNQSSVLVQVYEGERAMTKDNNLLGKFDLTGIPPAPRGVPQIEVTFDIDANGILNVTAADKSTGKENKITITNDKGRLSKDDIDRMVQEAERYKSEDEANRDRVAAKNALESYTYNIKQTVEDEKLRGKISEQDKNKILDKCQEVINWLDRNQMAEKDEYEHKQKELERVCNPIISKLYQGGPGGGSGGGGSGASGGPTIEEVD</w:t>
            </w:r>
          </w:p>
        </w:tc>
      </w:tr>
      <w:tr w:rsidR="00E44679" w:rsidRPr="00E340F8" w14:paraId="03336C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C96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4AF4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HN9|HTPX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919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56DA33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B40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7B9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GZ8|HTPG_DEC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9F99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SATANANRETLGFQAEVKQLLQLMIHSLYSNKEIFLRELVSNASDACDKLRFEALNNSALYGDDSELKIRIAFDKDARTITISDNGIGLSRDEAVEHLGTIAKSGTKEFFSALTGDQAKDAHLIGQFGVGFYSSFIIADKVTVVSRRAGVEANQAVCWESGGEGDYTVEMVEKATRGTDVTLHLREGEDEFLGGWKLKSIIRKYSDHITLPIVMKKEDWKDGEQVMTEEDETVNQANALWVRSKSDITEEQYKEFYKHVAHDFEDPLAWTHARVEGKQEYTQLLYIPARAPFDLWDRNARHGIKLYVRRVFIMDDAEQLMPLYMRFVRGVVDSSDLPLNVSREILQQSKDIDGIRSGCTRKVLGMLEDLAENDKEKYAKFWEAFGSVLKEGVGEDHANKEKIAGLIRFSSTHNDTAEQNVSLADYIGRMKEGQEKIYFVTADTFNAAKNSPHLEIFRKKGIEVLLLSDRVDEWVVGHLTEFDGKHLQSVAKGGLDLGKLEDEAEKQEAEKAADDYKELLEKVKTSLGDKVKDVRVTYRLTDSPSCLVSDEHDPSGNLARLMKAAGQPMPNSKPILEINPQHPAVMRLKYEESRFDDWAALLFEQATLAEGGQLDDPAGFVKRINDLMMALSAK</w:t>
            </w:r>
          </w:p>
        </w:tc>
      </w:tr>
      <w:tr w:rsidR="00E44679" w:rsidRPr="00E340F8" w14:paraId="55712B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E6D9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240C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E4A8|HS189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04F6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ITSMLGRKQNAQQKGGGGGGRTGGGGGGEIEPVSVDIMEPFMDAISLTAFAAAPSAAAAAAGVPSTASMDWKETAAAHVFMADMPGVRREEVRVEVEEEKVLRISGQRARAAEEKGERWHRVERSSERFVRTVRLPPNANTDGVHAALDNGVLTITIPKDNDRKPHARIIPITN</w:t>
            </w:r>
          </w:p>
        </w:tc>
      </w:tr>
      <w:tr w:rsidR="00E44679" w:rsidRPr="00E340F8" w14:paraId="53E52B6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A24E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B0D7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4C6|HTPG_SHE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5794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QLMIHSLYSNKEIFLRELVSNAADAADKLRYLALTDDTLYEGNGDLRVRVSANKEKGTVTISDNGIGMTRDSVIEHLGTIAKSGTKEFFSNLSGEASKDSQLIGQFGVGFYSAFIVAKKVTVRTRAAGHAANEGVLWESEGEGSFNVESITKNERGTEIVLHLRDEETEFADDYRLRSIITKYSDHISVPVQMWNEGTPESDGPDGEKVAATEGEWKVMNKATALWTRNKSDITEEEYQEFYKHISHDYSDALKWSHNRVEGKQEYTSLLYIPAKAPWDMWNRDHKHGLKLFVQRVFIMDEAEQFLPTYLRFVRGLIDSNDLPLNVSREILQDNQVTTAMRVGITKRVLGMLEKLAKDEPEQYQSFWAEFGQVLKEGPAEDFANKERIAGLLRFASTHDNSAATTVSLEAYIERMKAGQDKIYYIVADSHEAAANSPHLELLRKKGIEVLLLSERIDEWLVNHLTEFKDKKLHSVTRGDLELGELEDAADKEAHDKVAEESKGLIERVKAALADSVSEVRVTSRLTDTPACVVAGEGEMSTQMIKLMQAAGQPVPESKPTFEINPTHPLVEHLNNETDEQLFADWANLLLQQALLSEKGSLADPSAFIKLTNQMLLASVK</w:t>
            </w:r>
          </w:p>
        </w:tc>
      </w:tr>
      <w:tr w:rsidR="00E44679" w:rsidRPr="00E340F8" w14:paraId="2BC832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BDF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48D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9N5|HSPQ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846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1B2A529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379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3CF4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EN0|HTPG_XYL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83ED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LEADKQTHGFQTEVKQLLQLMIHSLYSNKEIFLRELISNAADAADKLRFEALSAPSLLEEDPNLRIRVEFDKQAHTITIDDNGIGMSRDEAIAHLGTIAKSGTADFLKALSGDQRKDANLIGQFGVGFYSAFIVADHVDVYSRRAGLTAAEGVHWSSKGEGNFEVATIDKPQRGTRVVLHLKENEQHFAEGWTLRSTLKKYSDHIGLPIEMLKEHHGKEEEKDTPQEAEWEAVNKASALWTRPKNDIKDEEYQEFYKHISHDMTNPLAWSHNKVEGKLEYTSLLYVPTRAPFDLYHRNAAKGLKLYVQRVFIMDQAEQFLPLYLRFIKGVVDSADLSLNVSREILQSGPVVDSMKTALSKRALDMLEKLAKDAPEDYKTFWKNFGQVLKEGPAEDYSNREKVASLLRFASTYDTSGDPSVALTDYIARMKEGQDKLYYLTGESYAQIKDSPYLEVFRKKGIEVLLLVDRIDEWLMNYLHEFDGKSFVDIARGDLDLGNLDSEADKKAQEEIAKTKEALASRIKATLGEDVAEVRVSHRLTDSPAVLAIGEGDLGLQMRQLLEASGQKVPETKPVFEFNPSHPLIEKLDAEQDMDRFADLSRILFDQAALAAGDSLKDPANYVRRLNKLLLELSA</w:t>
            </w:r>
          </w:p>
        </w:tc>
      </w:tr>
      <w:tr w:rsidR="00E44679" w:rsidRPr="00E340F8" w14:paraId="46DE39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AF1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4E4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649|HSPB1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A7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RVPFTFLTSPSWEPFRDWYHGSRLFDQSFGMPHIPEDWYKWPSGSAWPGYFRLLPSESALLPAPGSPYGRALSELSSGISEIRQSADSWKVTLDVNHFAPEELVVKTKDNIVEITGKHEEKQDEHGFISRCFTRKYTLPPGVEATAVRSSLSPDGMLTVEAPLPKPAIQSSEITIPVTVEAKKEEPAKK</w:t>
            </w:r>
          </w:p>
        </w:tc>
      </w:tr>
      <w:tr w:rsidR="00E44679" w:rsidRPr="00E340F8" w14:paraId="6CECEBC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577D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815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TF8|HTPX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D92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VIFLLTNLAVMVVFGILLTCVGTHSSNTVRLMIISGLFGFCGAFISLLMSKFIALRSVGGKVISQPQNETEHWLLNIILNQAQKIGITMPQVAIYNAPDMNAFATGPSRNNSLVAVSTGLLQNMPRTEIEAVIAHEISHISNGDMVTITLISGIVNTFVIFISRFLAQLTAGFIGSNNEESNNGNKLVYMIVSTILELAFGILASIIVLWFSRYREFYADAGSANIVGCDKMIAALQRLKTSYEPKVTNNIKIFCINGYQKSLSEFFMSHPPLNKRIEALRYGTYMK</w:t>
            </w:r>
          </w:p>
        </w:tc>
      </w:tr>
      <w:tr w:rsidR="00E44679" w:rsidRPr="00E340F8" w14:paraId="24331E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E87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752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1N8|HSLU_PA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27BA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GRAKKAVAVALRNRWRRQQVEDPLRQEITPKNILMIGPTGVGKTEIARRLAKLADAPFIKIEATKFTEVGYVGRDVDSIVRDLIEISVKQTRETEMRKVRTKAEDQAEDRILDILLPSARPVGFGASSSAADTVDESSTTRQTFRKRLREGLLDDKEIELDVEQPQVGMDIMGPPGMEDMTEQIRSMFANIGGGKKTRRKLKVKEALKVLTDEEAGKMLNDEEVKTKAVQNVEQNGIVFLDEIDKIASRNEAGGGEVSRQGVQRDLLPLVEGTTINTKYGMVKTDHILFIASGAFHLAKPSDLIPELQGRFPIRVELDSLSVNDFESILVSTDASLVKQYQALLATEDVHLEFADDGIRRLAEIAYSVNEKTENIGARRLYTVIEKLLEEVSFAAGNHSGRTVQIDAAYVDRALNEVAEDEDLSRYVL</w:t>
            </w:r>
          </w:p>
        </w:tc>
      </w:tr>
      <w:tr w:rsidR="00E44679" w:rsidRPr="00E340F8" w14:paraId="27AFFB8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89A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FC71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RGR5|HTPG_PORG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9582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GTIGVTSDNIFPVIKKFLYSDHKIFLREIVSNAVDATQKLKTLTSVGEFKGETGDLRVTVSVDEVARTITVSDRGVGMTEEEVEKYINQIAFSSAEEFLEKYKDDKAAIIGHFGLGFYSAFMVSERVDVITRSFREDATAVKWSCDGSPEYTLEPADKADRGTDIVMHIDEENSEFLKKEKIEGLLGKYCKFLTVPIIFGKKQEWKDGKMQDTDEDNQINDTHPAWTKKPADLKDEDYKEFYRSLYPMSEEPLFWIHLNVDYPFNLTGILYFPKIKNNLDLQRNKIQLYCNQVYVTDEVQGIVPDFLTLLHGVIDSPDIPLNVSRSYLQSDANVKKISSHITKKVADRLEEIFKNDRPTFEEKWDSLKLFVEYGMLTDEKFYERAAKFFLFTDMDGHKYTFDEYRTLVEGVQTDKDGQVVYLYATDKHGQYSHVKRASDKGYSVMLLDGQLDPHIVSLLEQKLEKTHFVRVDSDTINNLIRKEERAEVKLSDTERATLVKLFEARLPRDEKKHFNVAFESLGAEGEAILITQAEFMRRMRDMAQLQPGMSFYGELPDSYNLVLNTDHPLIDKVLSGEKESVEPSLTELRAKIAELKTEEAKLLDEEKGKKPEEIPVATKEAKENNAVEQAKTEGSINDQLTKYAQDNELIGQLIDLALLGSGLLTGEALAEFIRRSQRLL</w:t>
            </w:r>
          </w:p>
        </w:tc>
      </w:tr>
      <w:tr w:rsidR="00E44679" w:rsidRPr="00E340F8" w14:paraId="6D409B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520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B258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CZ2|HTPG_ORI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EEC6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YKFDAEVGKVLHLVIHTLYTNKKIFLRELISNASDACDKLRYLSQSNAELLQGESDFKITVSMDKEKRYIILQDNGIGMNKEDLTQNLGTIASSGTQKFLEQLGNDAKKDNMLIGQFGVGFYSSYMVADEVKVISKKAGEAQAYQWSSKGEGEYYIEDCEADFIRGTKITLHIKPEYDNYLDHFQIKDIIKTYSDHISVPIYYVGVDGKEQQVNSSSALWTRSKSDITDEQYEEFYRNIAYAIDKPWVTIHNKSEGVIEFTNLLFIPSSKTFDLFHPDRKSRVKLYIKKVFITDENVALIPKYMRFLRGVVDSEDLSLNISRETLQHSPLIDKIQASITKRVITELEKQKTKDQGEYETFWNNFGAVLKEGLCEGTADVDKLLKICLFRSALQDKFISLDEYIANLKSEQKNIYYITGDDLEALKSSPQIEGLLSRNIDVLLLTDDVDKFWVMVTRKYNDYVLKSVTSANIEIDNCDTKTAKSSDTNNDGKDDTSSSDDQNCEQLIKYFKEVLGDKVKSVEVSKKLTRSPVCLTVPEGSMDIRTERFLIEQKQLSSHSSKILEINPNHTIIKKINENIKLNQNLDVNKQLVMTLLDQSYLIEGQPIPDLQDYCNRINFFIEKSVN</w:t>
            </w:r>
          </w:p>
        </w:tc>
      </w:tr>
      <w:tr w:rsidR="00E44679" w:rsidRPr="00E340F8" w14:paraId="0482C8C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9D0F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73E4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QW3|HSLU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0BD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MTPKEIKHELDRHIIGQDNAKRAVAIALRNRWRRMQLDKEMRQEVTPKNILMIGPTGVGKTEIARRLAKLANAPFIKVEATKFTEVGYVGKEVESIVRDLVDVAIKLTREEEMAKVAHKAEDLAEDRILDILIPPAKTGNDWETVKTEDSATRQSFRKKLREGKLDDKEVEIDLPAPQIGVEIMAPPGMEEMTNQLQGMFQSMSGKDKTKKRKMKIKEALKVLIESEAAKLVNEEDIKEKALFSAENNGIIFIDEIDKICKRGDSAGPDVSREGVQRDLLPLIEGSTVSTKHGMVKTDHMLFIASGAFQVAKPSDLIPELQGRLPIRVELEALTEEDLAKILTEPKASLSEQYKALLATEGITLQFSKDGIDKIAKSAWHVNETTENIGARRLHTLMERILDELSYEASERKGESITIDENYVANTLDDLLENEDLSRYIL</w:t>
            </w:r>
          </w:p>
        </w:tc>
      </w:tr>
      <w:tr w:rsidR="00E44679" w:rsidRPr="00E340F8" w14:paraId="03AA99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5DFD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C08A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FH4|HSLU_MET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8F0B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VGQADAKRAVAIALRNRWRRQQLHGPLREEVAPKNILMIGPTGCGKTEISRRLARLANAPFLKVEATKFTEVGYVGRDVEQIVRDLVEVGIGLKRDEKRRSVQARAEAAAEARILDALVGPTAGQATRDSFRRRLRAGELDDKEVEIELASAAPSGLPMFEIPGVPGAAMGAINLGDMLGKALGGQKGKPRRVTVRDAHAPLMAEESDKLLDQDAIVQEAVREVEDNGIVFLDEVDKICAREGRGGADVSREGVQRDLLPLIEGTTVATKHGPVKTDHILFIASGAFHVSKPSDLLPELQGRLPIRVELAPLTVDDFRRILTETEASLLKQAVALMATEGVAVTFTEDAVDALARVAVEVNSSVENIGARRLQTVLERVLDEISFTAPDRAGESVTIDAAYVRERVESLAQNADLSRFIL</w:t>
            </w:r>
          </w:p>
        </w:tc>
      </w:tr>
      <w:tr w:rsidR="00E44679" w:rsidRPr="00E340F8" w14:paraId="5D931A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C7E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08E7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Q72|HS18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A9BB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RSNVFDPFSLDLWDPFDGFPFGSGSRSSGSIFPSFPRGTSSETAAFAGARIDWKETPEAHVFKADVPGLKKEEVKVEVEDGNVLQISGERSKEQEEKTDKWHRVERSSGKFLRRFRLPENTKPEQIKASMENGVLTVTVPKEEPKKPDVKSIQVTG</w:t>
            </w:r>
          </w:p>
        </w:tc>
      </w:tr>
      <w:tr w:rsidR="00E44679" w:rsidRPr="00E340F8" w14:paraId="260C3B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7AAA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E2B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6Y2|HSLU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9D92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IIDADYVSKHLDALVADEDLSRFIL</w:t>
            </w:r>
          </w:p>
        </w:tc>
      </w:tr>
      <w:tr w:rsidR="00E44679" w:rsidRPr="00E340F8" w14:paraId="02F17E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54C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E80C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1696|HS71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459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AIGIDLGTTYSCVGVFQHGKVEIIANDQGNRTTPSYVAFTDTERLIGDAAKNQVALNPQNTVFDAKRLIGRKFGDAVVQSDMKHWPFQVVNDGDKPKVQVNYKGESRSFFPEEISSMVLTKMKEIAEAYLGHPVTNAVITVPAYFNDSQRQATKDAGVIAGLNVLRIINEPTAAAIAYGLDRTGKGERNVLIFDLGGGTFDVSILTIDDGIFEVKATAGDTHLGGEDFDNRLVSHFVEEFKRKHKKDISQNKRAVRRLRTACERAKRTLSSSTQASLEIDSLFEGIDFYTSITRARFEELCSDLFRGTLEPVEKALRDAKMDKAQIHDLVLVGGSTRIPKVQKLLQDFFNGRDLNKSINPDEAVAYGAAVQAAILMGDKSENVQDLLLLDVAPLSLGLETAGGVMTALIKRNSTIPTKQTQTFTTYSDNQPGVLIQVYEGERAMTRDNNLLGRFELSGIPPAPRGVPQIEVTFDIDANGILNVTATDKSTGKANKITITNDKGRLSKEEIERMVQEAERYKAEDEVQRDRVAAKNALESYAFNMKSAVEDEGLKGKLSEADKKKVLDKCQEVISWLDSNTLADKEEFVHKREELERVCSPIISGLYQGAGAPGAGGFGAQAPKGASGSGPTIEEVD</w:t>
            </w:r>
          </w:p>
        </w:tc>
      </w:tr>
      <w:tr w:rsidR="00E44679" w:rsidRPr="00E340F8" w14:paraId="65B226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7C65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5A3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J06|HTPX_CELJ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0B1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IGLFLLTNLAVLVVAGVVLSLLGVGNYRTADGLDLTNLLIFCAVFGFVGSFISLFLSKWMAKKTMGVQLIEQPRNADEKWLVDTVVELSQKAGIKTPEIGVFAAQESNAFATGWNRNDALVAVSLGLLQRFERDEVKAVLAHEIGHVANGDMITLSLIQGVVNTFVMFFARIIGDLVDRVIFKNEEGRGIAFFITTIVAELVLGILASMIVAAFSRYREYRADAAGATLADRGAMIRALQRLQAEMSAGVESPLPSSMRAFGISGGVRNLFASHPPLEARIQALRDSAHG</w:t>
            </w:r>
          </w:p>
        </w:tc>
      </w:tr>
      <w:tr w:rsidR="00E44679" w:rsidRPr="00E340F8" w14:paraId="41C3B88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888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963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818|HS90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3956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ETFAFQAEINQLLSLIINTFYSNKEIFLRELISNSSDALDKIRFESLTDKSKLDGQPELFIHIIPDKTNNTLTIIDSGIGMTKADLVNNLGTIARSGTKEFMEALAAGADVSMIGQFGVGFYSAYLVADKVVVTTKHNDDEQYVWESQAGGSFTVTRDTSGEALGRGTKMVLYLKEDQMEYIEERRLKDLVKKHSEFISYPISLWIEKTIEKEISDDEEEEEKKDEEGKVEEVDEEKEKEEKKKKKIKEVSHEWDLVNKQKPIWMRKPEEINKEEYAAFYKSLSNDWEEHLAVKHFSVEGQLEFKAILFVPKRAPFDLFDTKKKPNNIKLYVRRVFIMDNCEDIIPEYLGFVKGIVDSEDLPLNISRETLQQNKILKVIRKNLVKKCLELFFEIAENKEDYNKFYEAFSKNLKLGIHEDSQNRTKIAELLRYHSTKSGDELTSLKDYVTRMKEGQNDIFYITGESKKAVENSPFLEKLKKKGIEVLYMVDAIDEYAIGQLKEFEGKKLVSATKEGLKLDETEDEKKKKEELKEKFEGLCKVIKDVLGDKVEKVIVSDRVVDSPCCLVTGEYGWTANMERIMKAQALRDSSMGGYMSSKKTMEINPENSIMDELRKRADADKNDKSVKDLVLLLFETALLTSGFSLDEPNTFGSRIHRMLKLGLSIDDDDVVEADADMPPLEDDADAEGSKMEEVD</w:t>
            </w:r>
          </w:p>
        </w:tc>
      </w:tr>
      <w:tr w:rsidR="00E44679" w:rsidRPr="00E340F8" w14:paraId="16D6E01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8C27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DD0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633|HS90A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F7C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IIPNKQDRTLTIVDTGIGMTKADLINNLGTIAKSGTKAFMEALQAGADISMIGQFGVGFYTAYLVAEKVTVITKHNDDEQYAWESSAGGSFTVRTDTGEPMGRGTKVILHLKEDQTEYMEERRIKEIVKKHSQFIGYPITLFVEKERDKEVSDDEAEEKEDKEEEKEKEEKGIDDKPEIEDVGSDEEEEEKKDGDKKKKKKIKEKYIDQEELNKTKPIWTRNPDDITNEEYGEFYKSLTNDWEEHLAVKHFSVEGQLEFRALLFVPRRAPFDLFENRKKKNNIKLYVRRVFIMDNCEELFPEYLNFIRGVVDSEDLPLNISREILQQSKILKVIRKNLVRKCLELFHELAEDKENYKKFYEQFSKNIKLGIHEDSQNRKKLSELLRYYTSASGDEMVSLKDYCTRMKENQKHIYFITGETKDQVANSAFVERLRKHGLEVIYMIEPIDEYCVQQLKEFEGKTLVSVTKEGLELPEDEEEKKKQEEKKTKFENLCKIMKDILEKKVEKVVVSNRLVTSPCCIVTSTYGWTANMERIIKAQALRDNSTMGYMAAKKHLEINPDHSIIETLRQKAEADKNDKSVKDLVILLYETALLSSGFSLEDPQTHANRIYRMIKLGLGIDEDDPTVDDTSAAVTEEMPPLEGDDDTSRMEEVD</w:t>
            </w:r>
          </w:p>
        </w:tc>
      </w:tr>
      <w:tr w:rsidR="00E44679" w:rsidRPr="00E340F8" w14:paraId="7CA8E0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609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AB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QU1|HSLV_LEP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728D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NKIRSTTILCVRKSGKVAIGGDGQVSMGNTVMKNTAKKIRRLYDGKILSGFAGSAADAFTLFELFEKKVQEFGGSLSRSAVELAREWRTDRMLRKLEALLIVADKEESFLISGTGDVISPDEGVIAIGSGGSYALAAAKALYDHTDLSAREIVESSMKIAANICIYTNDHITLEEIL</w:t>
            </w:r>
          </w:p>
        </w:tc>
      </w:tr>
      <w:tr w:rsidR="00E44679" w:rsidRPr="00E340F8" w14:paraId="5002D1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B573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1577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187|HSLU_RIC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A33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TKTTYKKDPMGLTPSQIVNELNRFIVGQEKAKKAVAIALRNRCRRKRVEGNLRNEIVPKNILMIGSTGVGKTEIARRLAKLTNSPFYKIEATKFTEVGYVGRDVESIMRDLVEIAVNTEKTLAKTKVDINAREKAIERILDSLVGKTSSSETREKFKEKILNGELDDTEIEISVADTTPVGSGSFEIPGMPGASMGVLNLGDMIGRALGSSKTKTKKMLVKDAMAIIIPEESEKLIDQEKIIQQAINLAENDGIVFIDEIDKIASTGSSGAKNAEISREGVQRDLLPLIEGTTVNTKYGPVKTDHILFIASGAFHIAKPSDLLPELQGRLPIRVELNSLTKDDMIKILLEPETSLIKQYSALIGTEDVCLEFAASAIEKIADYAITVNLEVEDIGARRLHTILENLLEDISFEASEMKGKKITIDDKFVENQLSKIITNLDLAKFVL</w:t>
            </w:r>
          </w:p>
        </w:tc>
      </w:tr>
      <w:tr w:rsidR="00E44679" w:rsidRPr="00E340F8" w14:paraId="6B7718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320C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031A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KE54|HSLU_RHI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ADA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YIIGQHDAKRAVAIALRNRWRRQQLDPSLRDEVMPKNILMIGPTGVGKTEISRRLAKLAGAPFIKVEATKFTEVGYVGRDVEQIIRDLVEVGIGLMREKKRAEVQAKAHVSAEERVLDALVGTTASPATRENFRKKLRDGELDDKEIDIEVADAGSGMGGFEIPGMPGANIGVLNLSEMFGKAMGGRTKKVRTTVKASYTDLIRDESDKLIDNEVIQREAVRATENDGIVFLDEIDKIAARDGGMGAGVSREGVQRDLLPLVEGTTVSTKYGPVKTDHILFIASGAFHVSKPSDLLPELQGRLPIRVELRPLNKEDFRRILTETEASLIRQYRALMETENLNLDFTDDAIDALADVAVHLNSSVENIGARRLQTVMERVLDDISYNAPDRAGAAITIDAAYVREHVGDLAQNTDLSRFIL</w:t>
            </w:r>
          </w:p>
        </w:tc>
      </w:tr>
      <w:tr w:rsidR="00E44679" w:rsidRPr="00E340F8" w14:paraId="33B612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ECE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2DF0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BK1|HSPQ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35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NGQPVHTYLAEAQLRSEMRDEHPEQPSMDELARTIRKQLQAPRLRN</w:t>
            </w:r>
          </w:p>
        </w:tc>
      </w:tr>
      <w:tr w:rsidR="00E44679" w:rsidRPr="00E340F8" w14:paraId="07D1AA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ECC1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B6DC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6B1|HSLU_RHO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25A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KEAKRAVAVALRNRWRRKQLADDLRDEVYPKNILMIGPTGVGKTEISRRLARLAKAPFLKVEATKFTEVGYVGRDVDSIIRDLVDAAIVETRARMREDVKARAAKAAEDRVIEAVAGRDAREQTREMFRGKLKRGELDSTVIEIDVADTSNPMQMLDPTGQGQMGMMNLGEIFGKAFGGRTQRRKMTVAESHDILMNEEADKLLDDEVVKATALEAVQQNGIVFIDEIDKVCARSDMRGADVSREGVQRDLLPLIEGTTVSTKYGPVKTDHILFIASGAFHIAKPSDLLPELQGRLPIRVELRALTEEDFVRILSETDNALTLQYKALMQTEKVGITFTEDGIAALASIAAEVNRSVENIGARRLYTVMERVFEELSFHAPDRSGEEVTVDAAYVEKNLGELARSSDLSRYVL</w:t>
            </w:r>
          </w:p>
        </w:tc>
      </w:tr>
      <w:tr w:rsidR="00E44679" w:rsidRPr="00E340F8" w14:paraId="7013FE6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8650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D6CF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773|HSP7C_ICT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D1BB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SERLIGDAAKNQVAMNPTNTIFDAKRLIGRRFEDSVVQADMKHWPFKVISDGGRPRLEVEYKGEAKNFYPEEISSMVLVKMKEIAEAYLGKSINNAVITVPAYFNDSQRQRTKDAGTISGLNVLRIINEPTAAAIAYGLDKKVGSERNVLIFDLGGGTFDVSILTIEDGIFDLKSTAGDTHLGGEDFDNRMVNHFIAEFKRKHKKDISDNKRAVRRLATACERAKRTLSSSTQASIEIDSLYEGVDFYTSITRARFEELNADLFRGTLDPVEKALRDAKMDKAQVHDIVLVGGSTRIPKMEKLLQDFFNGKELNKSINPDEAVAYGAAVQAESSLGDKSENVQDLVLLDVTPLSLGIETAGGVMTVLIKRNTTIPTKQTQTFTTYSDNQPGVLIQVYEGERAMTKDNNLLGKFELTGIPPAPRGVPQIEVTFDIDANGIMNVSAVDKSTGKENKITITNDKGRLSKEDIERMVQEAEKYKAEDDVQRDKVSAKNGLESYAFNMKSTVEDEKLKGKISDEDKHKILDKCNEVISWLDKNQTAEKDEYEHQQKDLEKVCNPIITKLYQSDGGMPGGMPDGMPGGFQELGAAPGGGSSGPTIEEVD</w:t>
            </w:r>
          </w:p>
        </w:tc>
      </w:tr>
      <w:tr w:rsidR="00E44679" w:rsidRPr="00E340F8" w14:paraId="55E4682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3F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F34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ZC5|HSLU_YER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1FE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0E111E7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7CC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0F1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ZJ0|HSP7F_ASH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B530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FGLDFGNNSSVLAVARNRGIDIVVNEVSNRSTPSLVGFGQKNRFLGEAGKNKQTSNIKNTVDNLKRIVGLDHAHSDFEEEAKFFSSKLVKMEDGKIGAQVRFAGEQQVFSATQIAAMFMNRAKTIVQDETKGKVTDVALAVPAWYNEAQRYAAADAARIAGLNPVRVVNDVTAAAVSYGVFKTDLPEGEEKPRRVAFVDIGHSSYTCSIGSFKKGELKILGTAYDKHFGGRNFDRAITEHFAEEFKGKYKIDIRENAKAYNRVMTAAEKLKKVLSANTAAPFNIESVMNDVDVSSQLTREELEELVAPLLKRVTEPVTKALAQAKLTPEDIDFVEIIGGTTRIPCLKNAISAAFNKPLSTTLNQDEAIAKGAAFICAIHSPTLKVRPFKFEDIHEYSVSYHWDQQVEDEDHLEVFPAGSSYPSTKLITLHRTGDFTMTAKYTNPEVLPAGMPEEIAKWEITGVKVPEGETSVPVKLKLRCDPSGFHIIENAYTVEDIKVKEQIPPAADAPEDAEPEYKEVTKTVKKDTLQIVAHTFALEEAVLNELIEKENELAAQDKLVAETEDRKNTLEEYVYTLRGKLDEEYAAFASDEEKTKLKDMLAKAEEWLYDEGYDSTKAKYIAKYEELASLGNVIRGRYMAKEEEKRQALRAKQEAAQMAEMAEKLAAQRAAEQKAQESKAESDKDAEGDIDLD</w:t>
            </w:r>
          </w:p>
        </w:tc>
      </w:tr>
      <w:tr w:rsidR="00E44679" w:rsidRPr="00E340F8" w14:paraId="66082F7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AC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70EC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74225|HSP88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3C6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VDFGALNTVIAVARNRGVDVITNEVSNRATPSLVGFGPKSRYIGEPAKTQEISNLKNTVGCLKRLAGRTLDDPDVAIEQQFISATLVDVNGEVGAEVTYLGEKRKFSATELIAMFMSKIKQTTQAEVKVAVQELVLSVPAWFTDKQRRSILDAAEIAGLRPLRLINDTTAAALGWGITKLDLPGPEEKPRRVAFVDVGYSNYTCSIVEFKKGELSVKSTACDRHFGGRNFDKALLDHLHKEFLGKYKIDIFTNPKAVCRVLAAAEKLKKILSANQQAPLNIESLMNDIDVRAMITRQEFEAMVEPLLAKVHVPLEQALADAKLTKDDIDIIEVVGGGSRVPSVKERIQAFFGKQLSFTMNQDEAIARGCAFSCAILSPVFKVRDFQVQDIINYPIEFTWEKDADIPDEDTSLVVFNKGNVLPSTKILTFYRKQPFDLEARYTNPEELPGKTSPFIGRFSIKGVHATEGPEDFMICKLKARINIHGILNVESAYYVEDQEVEEEVKDENGDVVMEGDKPKTRKVKKQVRKGELPVVSATPSLDPAAKNAAIEREQAMIMEDKLVADTEEKKNELETYIYDLRNKLDDQYADLASEEEKEKIRAKLMEVEDWLYDEGDDATKAVYVAKIEEIRALAGPVVQRYFDKVEAERQALQEKLEAEKAAKKAEEEARKAKEAAEKAAQEGAKDDEMTDADAPKPVVEEA</w:t>
            </w:r>
          </w:p>
        </w:tc>
      </w:tr>
      <w:tr w:rsidR="00E44679" w:rsidRPr="00E340F8" w14:paraId="716150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10D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71A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BN6|HRCA_LIS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70E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S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53B51C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54C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3C57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D4U3|HRCA_GEO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EEB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QVIIDDFIRSGQPVGSRTLSKKHEIALSSATIRNEMADLEELGYIEKTHVSSGRVPSEKGYRYYVDHLLSPQRLTQEDIQKIKSIFAERIYELEKVVQKSAQILSDLTNYTSIALGPAVKENKLKRIQIIPLNQQTAVAIIVTDTGHVENHVITVPASVNPSDLEKMVNILNERLIGVPLVDLKDKIYKEVADVLRTHIHNYDSMLKTIVDTLDIPQEEKMFFAGTTNMLNQPEFSDIQKVRSLMKMIEQEKDFYRLLRKHNRKGIQVTIGRENQLSGMENCSLITATYSIGNEQLGTIAILGPTRMEYSRVITILNRVASDLSTALTKWYQNN</w:t>
            </w:r>
          </w:p>
        </w:tc>
      </w:tr>
      <w:tr w:rsidR="00E44679" w:rsidRPr="00E340F8" w14:paraId="4AE1BAE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62F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2E3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D55|HSLU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6D9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29F071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CB36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FDB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U16|HSLV_HEL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273A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EATTILGYRGEMGGKKFALIGGDGQVTLGNCVVKANATKIRSLYHNQVLSGFAGSTADAFSLFDMFERILESKKGDLFKSVVDFSKEWRKDKYLRRLEAMMIVLNLDHIFILSGTGDVLEAEDNKIAAIGSGGNYALSAARALDHFAHLEPRKLVEESLKIAGDLCIYTNTNIKILEL</w:t>
            </w:r>
          </w:p>
        </w:tc>
      </w:tr>
      <w:tr w:rsidR="00E44679" w:rsidRPr="00E340F8" w14:paraId="6D3203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336D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013A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953|HSF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2129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TASTISSNGGTNQGMESSSANSPEMNGTQNSMSVGMSGSGSSQNRKITQFSNKLYNMVNDSSTDSLIRWSDRGDSFLVIGHEDFAKLVLPRYFKHNNFSSFVRQLNMYGFHKVPHIQQGVLQSDSPNELLEFANPNFQRDQPELLCLVTRKKAGSQPVEESNTSLDMSTISSELQNIRIQQMNLSNELSRIQVDNAALWQENMENRERQRRHQETIDKILRFLASVYLDGKQKPPSKVMPKSRRLLLEAKYPTVSPTNEPSAHSRPSPQGTTANSSSASISSLHNTTPDGEGKYRSVQNGRALNYVSSFNSDSHSPKDYISQSYTNEPGLKKESADSFNNSIDSYISPNQSPNTDVPSLNRDDTTDPKVVNTGDIINMLDDANSIEGSNMNSLSPLLFDYPNSLYPVNNTSSEQHHNSYRGSVSNSQPSGNLSESTNLQPVQPVDYMSNSNPSYGSYNAEDQLTNFHPGYAMDQKRISKLSDGITKQDQNIQALADILGIPLGDGKIDDAGFSANSPTNLNLPVSSDLDSVLNIPPNEDVFPDSNPVFDEFTNISNLTSPIEASNGNTFGSNPVSLPNQQKSVNPSLMTVSSPRQVRKKRKSSIGA</w:t>
            </w:r>
          </w:p>
        </w:tc>
      </w:tr>
      <w:tr w:rsidR="00E44679" w:rsidRPr="00E340F8" w14:paraId="206A476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CDEA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BB41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GKX8|HS90B_HOR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C5C6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D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AAEEPSAAVPDEIPPLEGDEDASRMEEVD</w:t>
            </w:r>
          </w:p>
        </w:tc>
      </w:tr>
      <w:tr w:rsidR="00E44679" w:rsidRPr="00E340F8" w14:paraId="177B37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42FD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8C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UN6|HRCA_DES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0D2C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MDERKKKILRAIVQDYISTAEPVGSRTIARKFDLGISPATIRNEMSDMEELGLIEQPHTSAGRIPSDAGYRYYVDCLLEKSSIADDVKDVIEKETTKRIAEIQTVIAHSSKLLSELTHLTSIVIGPDKGKSAFNQMHFLPYEPGKAIMVVVKENGVVENQIVEIGENVTAEELQRIANVFNHKMRGHSMEEVKRDMLHEIYSELTRQRFLIDNALELLSAVLSNSPEESSKVYLGGTLNMLNQPEFRDVEKIRNLFQIFEEGAQIIKVLHPQKEGLAVTIGGENKLKELRDCSIITGTYWIDGEPLGTIGLIGPTRMDYGKAMAMVDYMTRTLTELLTVRRRN</w:t>
            </w:r>
          </w:p>
        </w:tc>
      </w:tr>
      <w:tr w:rsidR="00E44679" w:rsidRPr="00E340F8" w14:paraId="53FE26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04F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2FBA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Q76|HSLU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084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170570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F45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AC6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358|HTR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AD57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YRDENRTKGNENEVFLTKENDQSASYSARNVIHDQEKKKRGFGWFRPLLGGVIGGSLALGIYTFTPLGDHDSQDTAKQSSSQQQTQSVTATSTSSESKKSSSSSSAFKSEDSSKISDMVEDLSPAIVGITNLQAQSNSSLFGSSSSDSSEDTESGSGSGVIFKKENGKAYIITNNHVVEGASSLKVSLYDGTEVTAKLVGSDSLTDLAVLQISDDHVTKVANFGDSSDLRTGETVIAIGDPLGKDLSRTVTQGIVSGVDRTVSMSTSAGETSINVIQTDAAINPGNSGGPLLNTDGKIVGINSMKISEDDVEGIGFAIPSNDVKPIAEELLSKGQIERPYIGVSMLDLEQVPQNYQEGTLGLFGSQLNKGVYIREVASGSPAEKAGLKAEDIIIGLKGKEIDTGSELRNILYKDAKIGDTVEVKILRNGKEMTKKIKLDQKEEKTS</w:t>
            </w:r>
          </w:p>
        </w:tc>
      </w:tr>
      <w:tr w:rsidR="00E44679" w:rsidRPr="00E340F8" w14:paraId="0D8871C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BBBC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3658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WJ6|HRCA_SPH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F23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PPITELTTRARDVFRLVVDAYLETGQPVGSRTLSKLATLNLSPASIRNVMQDLEEYGLLASPHTSAGRMPTEQGLRLFVDGMMQVAEPSAEDRAQIEASLSEGGPIESALAQATAALSGLSACAGLVLVPKHERVLKQVAFVPMSERQALVVLVAGDGTVENRIIDVPAGLDPSALVEAGNFISATLSGLTLTEAMARVRREIEAERIAIDRAAQDLVSRGLAIWSSDGADRPVLIVRGQANLLDDSAVGDLDRVRQLLDELETKQDIAQLLDSAREGSATRIFIGSENKLFSLSGSSVIAAPYRGADGRVVGVVGVIGPTRLNYARIVPMVDFTAQSLSRLIR</w:t>
            </w:r>
          </w:p>
        </w:tc>
      </w:tr>
      <w:tr w:rsidR="00E44679" w:rsidRPr="00E340F8" w14:paraId="64442EF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80B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DF7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4D3|HRCA_PRO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2D20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HKRRATPPYHQDPDVTALESLPARQQQVLQATVHHYVDTIEPVGSKTLVQRFGLKASAATVRSAMGALEQRGLLTQPHTSAGRVPSPQGYRHYVDCLLPPPGSAAQHLERELTNLSLRWAALDDLMWQLARRLTDFTGLMSLITRPARPKPTLQAVRLVRSGDRLLVMLVESSNQASHLNLRLPHEASNELEAIEEWTRDQLATTGNGSLDWSSLPPQLNLSGSLLREAIHSHSQAQTPAESDAVFHGMSRLLAQPEFSSSASLQPLLELMDTQPAAVVPVGSEQLGGVWIGAEHPKSALEACSVVQAPYHSSGEGIGQVALVGPMRMAYATAKAAVSSVANHLERLLC</w:t>
            </w:r>
          </w:p>
        </w:tc>
      </w:tr>
      <w:tr w:rsidR="00E44679" w:rsidRPr="00E340F8" w14:paraId="08A9DC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CA3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57D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2I3|HRCA_CL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1F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DDRKIKILQAIINDYIHTGDPVGSRTIAKKYNLGVGSATIRNEMADLEDMGYLEQPHASSGRVPSNKGYRLYVDSLMENQLLTPEENLKIKQYIIDTAMLEVDKIVRQTSSLLSELTNLTCVIQTPSVNKSFIKSLQLMKVDSTTLVSVIITDAGVMKNHIIRVNSTPTIEELNKINAVINRRLVNLCIEQINLQVINQLKEDLQGYDELFNALLTPLYETLKNAADSPDLIMEGATNIFNYPEYNDIEKAKEMLSLLNDKESLRDLLKTNKDITIRIGEENYKPQAKDCSIIAAEYSFGDRPIGTIGLIGPKRIDYSKVISIMAEIVKELNNILNNQSK</w:t>
            </w:r>
          </w:p>
        </w:tc>
      </w:tr>
      <w:tr w:rsidR="00E44679" w:rsidRPr="00E340F8" w14:paraId="4EA5BA8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8E4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312E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C491|HRCA_BEU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D28E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RRLEVLRAIVRDYVSTREPVGSRALVERHALGVSPATIRNDMAALEESGYIAQPHTSAGRVPTDKGYRLFVDRLSTLKPLTPAERRAIEHLLDEAVDLDDVVDRTVRLLAQITHQVAVVQYPSLRRTTLRHIELVPMAPGRLLVVMIMDTGRVEQRTIELAADAAPDEAVVAELRARLNAVGAGRRMPRLGVELEMLPTYFAPADRPFVDAVNAVIAEALAEETEERIVMAGTANLARSDTDFPRTISPVLEALEEQVVLLRLLSEMALDAEEVRSERGDGISVRIGHENRHAGLAETSIVASGYGGVAADDAVAYLGVLGPTRMDYPTTMASVRAVARYLSRALGG</w:t>
            </w:r>
          </w:p>
        </w:tc>
      </w:tr>
      <w:tr w:rsidR="00E44679" w:rsidRPr="00E340F8" w14:paraId="278C0E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F1A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9BFD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2K9|HSPG2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36E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KTLNNNNNNINNNKIESCKRQYTVNKRIDIIPSMDVTMTNDKLIIETELPGVSKNDIDINIKDSILIIQGEKKNNIIKLQQQQQQQSEKSSQSTNNKDDDEPSIEEYEDDTKLKSNLNKNTENKDENKTTSSITNKKFISERSFGNFKRYLNLSEILYQLDLNSINTQFENGLLTITINKKSDNFQIKLKSI</w:t>
            </w:r>
          </w:p>
        </w:tc>
      </w:tr>
      <w:tr w:rsidR="00E44679" w:rsidRPr="00E340F8" w14:paraId="61429B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027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3D6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PF1|IBPA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6DF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2A8098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6568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6901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GZ5|IBPA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5943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65D0FC1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5782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3806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GL1|IBPB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652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SMQGSQEPIDFPPYNIEKKDDNHYRITLALAGFRQSDLDIEVEGPRLTVKGSPAPTEKAVEYLHQGLVFKPFTLSFTLAEHLHVSDAHFENGLLHIDLVRDVPEALQPQRIAIGGGRPALNQQPAEDA</w:t>
            </w:r>
          </w:p>
        </w:tc>
      </w:tr>
      <w:tr w:rsidR="00E44679" w:rsidRPr="00E340F8" w14:paraId="5490973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64D7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A84F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385|ICT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90D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WTNTFKWCSKTEKETTTADAKVCASVQGLKALQQQIMDSTTVRGSVNNTMTPGGINQWHFHNKRANKVCTPTVLIHGYAASSMAFYRTFENLSDNIKDLYAIDLPANGASEAPALQVNKTKKIKSLRFKHIEDDVVIPVIEKRPPAEDIKSHLEQYESYFVDRIEQWRKDNKLRKINVVGHSFGGYISFKYALKYPDSIEKLCLISPLGVENSIHAITHKWEPNTTYPLTFTDPSSRYYTRKLNVPRFIFENQLNVLKWMGPIGSKLCSNYISTAYVKVPDQIYKDYLLHSFVGKNQTVQPQTIKVFTHLFERNLIARDPIINNVRFLNPATPVMFMYGEHDWMDKYAGYLTTESMLKNKAKASYVEVPDAGHNLFLDNPQHFASSLVSFLSK</w:t>
            </w:r>
          </w:p>
        </w:tc>
      </w:tr>
      <w:tr w:rsidR="00E44679" w:rsidRPr="00E340F8" w14:paraId="5867079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558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19F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BA4|IRAD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A5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LLTLFNSPHSTLPSLLVSGMPEWQVHNPSDKHLQSWYCRQLRSALLFHEPRIAALQVNLKEAYCHTLAISLEIMLYHDDEPLTFDLVWDNGGWRSATLENVS</w:t>
            </w:r>
          </w:p>
        </w:tc>
      </w:tr>
      <w:tr w:rsidR="00E44679" w:rsidRPr="00E340F8" w14:paraId="35190F4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9B4F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3D10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534|IRAP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A8A0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4C2BBC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6B97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9602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JY6|IRAD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F69E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SVPGGETLPPLLTRGMPEWHEVNVGDKRVLNWFCRELRAAILRYEPSINMLKVSVKDAHHQTLALSLEAMLQDESEPLRLEIAYSNGRWR</w:t>
            </w:r>
          </w:p>
        </w:tc>
      </w:tr>
      <w:tr w:rsidR="00E44679" w:rsidRPr="00E340F8" w14:paraId="0D4C5F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F949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91C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853|IRAD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E1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LLRKSVCSDILTLFNSPHSALPSLLVSGMPEWQVHNQSDKHLQSWYCRQLRSALLFHEPRIAALQVNFKEAYCHTLAISLEIMLYHDGEPLTFDLVWDNGGWCSAMLENVS</w:t>
            </w:r>
          </w:p>
        </w:tc>
      </w:tr>
      <w:tr w:rsidR="00E44679" w:rsidRPr="00E340F8" w14:paraId="670FFA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FDBC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4363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514|LE10_HEL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4DBB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QQGQQTRKIPEQEKKDLDQRAAKGETVVPGGTRGKSLEAQERLAEGRSKGGQTRKDQLGTEGYKEMGKKGGQTTGDKSAGEREEEEEED</w:t>
            </w:r>
          </w:p>
        </w:tc>
      </w:tr>
      <w:tr w:rsidR="00E44679" w:rsidRPr="00E340F8" w14:paraId="135AEFD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FDD5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E84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E4AVP3|LEAM_RAMV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C90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ARNAGRAGYRGVVAYQQAASFSVSSAKAAGSRSSGGSDAGDYAREAAEHAKAGLKDLKNEASWKAKGVANQAAGAFERAKDTVKEGVHDMKRSGSRVFEQGQEEVEAGAQHAKAGYQSAKNAAQDTAATLKDKAGSAWNQAKHVVEDKGEDVVEAVKDTASKVWGKAKHVAEDVKENAQSPGGIADKASDVWSAAKDKAADVLSGAKHTAENLAHKAQAAIHDATASSGSQSQSQSQSQYRQGQQQGRQDQQQSKSQWGQTSPQSPDGFRPQAGQGPQGGKGPGQAGGRR</w:t>
            </w:r>
          </w:p>
        </w:tc>
      </w:tr>
      <w:tr w:rsidR="00E44679" w:rsidRPr="00E340F8" w14:paraId="60BBCF5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AF7E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985A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XT5|DNAK_MY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CAF2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VIIGIDLGTTNSVVSIVDNGSPVVLENLNGKRTTPSVVSFKDGEIIVGDNAKNQIETNPDTVASIKRLMGTSKTVHVNNKDYKPEEISAMILEHLKKYAEEKIGHKVEKAVITVPAYFDNAQREATKIAGKIAGLEVLRIINEPTAAALAFGLDKVKKEQKILVFDLGGGTFDVSILELAEGTFEVLSTAGDNRLGGDDWDNEIVKWLIDLIKKDYKTDVTNNKMAMARLKAAAEKAKIDLSSSQQATIMLPFLVMQQGSEPISVEATLRRSQFEEMTSHLVERCRKPIETALADAKIKISDLDDVILVGGSTRIPAVQQLVESILNKKANRSVNPDEVVAMGAAIQGAVLAGEIDDVLLVDVTPLTLGIETAGGIATPLIPRNTRIPITKSEVFTTFEDNQSEVTIRIVQGERPLASENKLLGQFNLGGIRVAPRGVPQIEVSFKIDANGITTVLAKDKDTNKEQSITIKNSSKLSESEIEEMIKDAEKNREADAKRAEEISTIIQAENLVNSLEKEMNDGNIVIPEEEKAKIADYIKEVKELINNKDVEQLKKKIDELNAAYNMAKSAAASSNKDDSLNNNSSSNNDEETFE</w:t>
            </w:r>
          </w:p>
        </w:tc>
      </w:tr>
      <w:tr w:rsidR="00E44679" w:rsidRPr="00E340F8" w14:paraId="2F5FEE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0E6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279E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2D2|DNAK_MA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05B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EKARVIENAEGDRTTPSIVAFAEDGEVLVGQSAKRQAVTNPTNTLFAVKRLIGRKFKDDVVQKDISMVPYKIIAADNGDAWVEVKGDKKAPPQISAEVLKKMKKTAEDYLGEKVTEAVITVPAYFNDSQRQATKDAGKIAGLEVKRIINEPTAAALAYGLDKSSGDSTIAVYDLGGGTFDISIIEIADVDGEKQFEVLSTNGDTFLGGEDFDMRVIEYLAAEFKKSSGIDLHNDPLALQRLKEAGEKAKVELSSSSQTEVNLPYITADATGPKHLNVKLTRSKLESLVEELVLKSLEPCRQALKDADLTASDIDEVILVGGQTRMPLVQAKVTEFFGKEPRKDVNPDEAVAIGASIQGAVLSGDVKDVLLLDVTPLSLGIETMGGVMTTLIEKNTTIPTKKSQTFSTAEDNQNAVTIHALQGERKQASQNKSLGRFDLADIPPAPRGVPQIEVSFDIDANGILSVSAKDKATGKEQSIVIKSSSGLSDEEVEKMVQDAEANAEEDRKFEELVQVRNTADGMIHATRKTLVDAGDKATAEEKEAIETAITELEEALTSNDKEKIEEKTNALTQASGTLAQKMYAEAEAGAQPAEGEQAKSQDDAVDAEFEEVKEDKK</w:t>
            </w:r>
          </w:p>
        </w:tc>
      </w:tr>
      <w:tr w:rsidR="00E44679" w:rsidRPr="00E340F8" w14:paraId="670555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45C0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01D4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G30|DNAK_BAC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3F72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FEGNEPVVIANSEGKRTTPSIVAFVDGGERKVGDPAKRQAITNPTRTIFSIKRFMGENWDQVQKEIARVPYKVVKGDNNTPRVDIDGRLYTPQEISAMILQKMKKTAEDYLGQEVTEAVITVPAYFSDSQRQATKEAGQIAGLEVKRIVNEPTAAALAYGLDKAHKDMKIAVFDLGGGTFDISILEFGGGVFEVLSTNGDTHLGGDDFDQVIIDWLVQEFKNDEGADLTQDPMAMQRLKEAAEKAKIELSSSTSTEINLPYIMPVGGVPKHLVKTLTRAKFESLAHNLIQACLEPCKKAMQDAGLSNSDIDEVILVGGSSRIPAVQKLVEDFFGKTPSKGVNPDEVVAVGAAVQGAVLTDEIKGVVLLDVTPLSMGIETLGGVMTKLIDANTTIPARKSETFSTAADNQTEVTIHVLQGERPMAAQNKSIGQFNLTGIAPARRGVPQIEVTFDIDANGILKVSAKDKATGKEQAIRIEASSGLSKEEIEKMKAEAEANAEADKKEREKIDKLNQADSLIFQTETQLKELGDKLPADKKAPIEAALQKLKDAHKAQDMTTIDSAMAELNTAFQAASAEMYAQSGAQGGAQAGPDMNAGQSNAGQNNGKQDDNVQDADFEEVK</w:t>
            </w:r>
          </w:p>
        </w:tc>
      </w:tr>
      <w:tr w:rsidR="00E44679" w:rsidRPr="00E340F8" w14:paraId="77510E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A902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D256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875|DNAK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3DD6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KIIGIDGLTTNSWVAVLESDKVHV</w:t>
            </w:r>
          </w:p>
        </w:tc>
      </w:tr>
      <w:tr w:rsidR="00E44679" w:rsidRPr="00E340F8" w14:paraId="7ED67D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A8C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22D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21|DNAK2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6B70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CVAVMEGGKPTVIANAEGFRTTPSVVAFAKNQDRLVGQIAKRQAVMNPENTFYSVKRFIGRRPDEVTNELTEVAYKVDTSGNAVKLDSSNAGKQFAPEEISAQVLRKLAEDASKYLGETVTQAVITVPAYFNDSQRQATKDAGKIAGLEVLRIINEPTAAALAYGLDKKSNERILVFDLGGGTFDVSVLEVGDGVFEVLATSGDTHLGGDDFDKKIVDFLAGEFQKNEGIDLRKDKQALQRLTEAAEKAKIELSSATQTEINLPFITATQDGPKHLDLTLTRAKFEELASDLIDRCRIPVEQAIKDAKLALSEIDEIVLVGGSTRIPAVQAIVKQMTGKEPNQSVNPDEVVAIGAAIQGGVLAGEVKDILLLDVTPLSLGVETLGGVMTKLIPRNTTIPTKKSETFSTAADGQTNVEIHVLQGEREMASDNKSLGTFRLDGIPPAPRGVPQIEVIFDIDANGILNVTAKDKGSGKEQSISITGASTLSDNEVDRMVKDAEANAAADKERRERIDLKNQADTLVYQSEKQLSELGDKISADEKSKVEGFIQELKDALAAEDYDKIKSIIEQLQQALYAAGSSVYQQASAEASANAQAGPSSSSSSSSGDDDVIDAEFSESK</w:t>
            </w:r>
          </w:p>
        </w:tc>
      </w:tr>
      <w:tr w:rsidR="00E44679" w:rsidRPr="00E340F8" w14:paraId="4F274F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9195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BF9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KB3|DNAJ_MAR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2CB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DKTADEKTLKSAYRKQAMKYHPDRNPGDAEAEAQFKVVGEAYSVLSDPNKRAAYDRMGHAAFEQGGGMGGGQGPFGGGGGAADFADIFEQVFGEAFNMGGGGGRRGGRGQAGPARGSDLRFDMEISLEDAFNGKDETIKVPTAMNCERCDGQGNEPGTELETCGTCQGAGRIRRSQGFFTMEQTCPQCGGRGQYVKTPCNDCDGVGRVRKTRTLNVTVPAGVEDGTRIRLAGEGEAGARGGPRGDLYIFISVREHEIFERDGPNLYCRTPASMVQAALGCTIQVPTIEGGKAEMKIAEGAQTGKRMRMRGKGMPRLRGGPRGDMIVELFVETPRNLCDRQKELLKEFCDLSGEGCNPDSAGFFNKVKQFWDEVTTDDGRPNAG</w:t>
            </w:r>
          </w:p>
        </w:tc>
      </w:tr>
      <w:tr w:rsidR="00E44679" w:rsidRPr="00E340F8" w14:paraId="0A2B5FB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21F7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29A2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GN6|DNAJ_THE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3A43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YYAILGVSREASQEEIKKAYRRLALKYHPDRNPGDKEAEERFKEINEAYAVLSDPKKRAAYDRGHLEAPEYRPEDLFDLFFQEVFGVRGHRRPPRGEDLEAEVEVELQDLLHGAEKEVRYTRLVPCEACGGEGGRRTPCPTCRGQGVVESYRQSFFGTVVTRTACPHCKGRGYLLAETCPACRGRGRVPREERVRVQVPPGMDEGHLLRVPGYGNLGPGGPGDLYLRIRVRPHPHLERQGPDLVYRLRLGLAQAALGARVVVPGLEGPIPLDIPPGTGHGEVFALEGGGLPLPGGRGRGTLRVVVELAVPKKLSPKAQKLLRAYAEEVGEEVAPEGFWERLKGFFRK</w:t>
            </w:r>
          </w:p>
        </w:tc>
      </w:tr>
      <w:tr w:rsidR="00E44679" w:rsidRPr="00E340F8" w14:paraId="4D5ED49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45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2EF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1F8|DNAJ_BARQ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DD00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DYYEILGVTRECDDKKLKSAFRKLAMQYHPDRNAGDKEAERRFKEIGEAYEVLKDPQKRAAYDRFGHAAFENNNQGGGNPFGGFAAGGFSDIFEDFFGEIMGGGHRKRSDGRERGADLSYNMEVTLEEAFSGKTAQINIPSSIVCDSCEGSGAKKGSKPQICGTCHGAGRVRAAQGFFSIERTCHACNGRGEVITDPCPKCQGTRRVEKNRSLSVNIPAGIEDGTRIRLSGEGDAGIRGGPNGDLYIFLSVKPHEFFQREGADLHCRIPLSMVTAALGGEFEVSDLDGIKARVKIPEGTQNGRQFRLKGKGMPMLRRQQVRGDLYIHITIETPQKLTQEQRELLQKFEKLSNHENSPQSHGFFSRMKEFFENISGQN</w:t>
            </w:r>
          </w:p>
        </w:tc>
      </w:tr>
      <w:tr w:rsidR="00E44679" w:rsidRPr="00E340F8" w14:paraId="71A271A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0D7F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D53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F08|DNAK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9EF1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VGIDLGTTNSCIAVMEGGEVIVIPNAEGGRTTPSVVAFGKNGERIVGQVAKRQAITNPERTVISIKRHMGTNYRVKIDDKEYTPQEISAMILQKLKQDAEAYLGEKIEKAVITVPAYFTDAQRQATKDAGRIAGLEVLRIINEPTAAALAYGLDKEGEQTILVYDLGGGTFDVSILEIGDGVFEVKATAGNNRLGGDDFDQRIIDWLVENFKKEHGIDLRNDKMAMQRLKEAAEKAKIELSGVLETQINLPFIAANQNGPLHIDVTLTRAKFNELTADLVEATMGPTRQALADAGLKPEDIDKILLVGGSTRIPAVQEAIRKFFNKEPHKGINPDECVAIGAAIQAAVLAGEVKDVVLLDVTPLSLGIETLGGVFTKLIERNTTIPTSKSQIFTTAADNQTSVEIHVLQGERPMAADNVSLGRFTLTGIPPAPRGVPQIEVRFDIDVNGIVHVSAKDLGTGREQSITITNTSNLSEAEIKRMVEEAERYAEEDRKRKEEVETRNQADSLIYQAEKTLKDFKDKANPDLVARVEKAIAELREAMNSKDVQLMRAKMEELTKPLYELTSSIYQQSANQNQTQTGTNTQGNVYDADYKVNDDK</w:t>
            </w:r>
          </w:p>
        </w:tc>
      </w:tr>
      <w:tr w:rsidR="00E44679" w:rsidRPr="00E340F8" w14:paraId="5EF32A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EEAA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193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X57|DNAJ_V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B17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DFYEILGIAKNTDVKQIKKAYKRLAMKHHPDRVKDNKELAEKKFKEIQKAYAILSDTQKRQAYDQFGHAGINGNAGATSGTSFSSSGFGDIFGDIFGGGSQQSNNRGSDLRYDLEIDLKEAAQGTTVKIRIPKNETCDTCSGTGAKPGTSVKTCLTCGGAGQIQIQQGFFAVQRPCNACSGTGQRIESTCNNCHGKGVVHKQKTLSVKIPAGVDTGNRIRLSGEGEAGIRGGLSGDLYVQIHVKKHAIFERQDSDLYCEVPIDFATAVLGGQVEVPTLDNKLNIKVPAGTQTGKLFRLRSKGITHLQHGGSGDVICKVKLETPINLSKKQQDLLQKFSNSCGKKHHPESNSFFGKMKSFFE</w:t>
            </w:r>
          </w:p>
        </w:tc>
      </w:tr>
      <w:tr w:rsidR="00E44679" w:rsidRPr="00E340F8" w14:paraId="24305DB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AC6E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293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997|DNAJ1_CUTA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84E4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DYYEILGVSHDASADEIKKAYRRKAMKLHPDVAGPGSEEEFKKVQEAYEILQDPQKRAVFDRGGDPNARMGGFGEGGFSSAGFDFTNLVDAMFGGSSPFGSGGGRGPRSRTRRGQDALVRMRLSLAEAVFGVTKSLEVDTAVVCPKCQGKGAQSGSEPVTCDTCQGRGEVITVQRSFLGDIRTSQPCPTCHGYGTVIPDPCQECSGEGRVRTTRTINVKIPAGVADGNRIHLDSRGEVGPGGGPAGDLYIEMTVSPHDVFTRHGDDLEMVVTIPMTAAALGTKVPMHTLEADREDFAEDTKTVTVEVPAGTQSGTRIVVSERGVPRLRRNGRGDLGVTFIVQTPTKLDSHQKDLLRQLAEAREETNASASVEKSGGRGMFSRIKEAFGG</w:t>
            </w:r>
          </w:p>
        </w:tc>
      </w:tr>
      <w:tr w:rsidR="00E44679" w:rsidRPr="00E340F8" w14:paraId="2AB1F3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890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94B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XP6|DNAJ_RIC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CDA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QILGVSKTASSAELKKAYHKLAKQYHPDNAAAGDTNAEKKFKEINAAYDVLKDEQKRAAYDRFGHDAFQNQQSRRGAGGGTSSFHPDINDIFGDFFSDFMGGSRRSRPTSSKVRGSDLKYDLTINLEEAFHGIEKNISFSSEVQCDTCHGNGSEKGETITTCDACSGVGVTRIQQGFFTIEQTCHKCQGNGQMIKNPCKKCHGMGRYHKQRNLLVNIPAGVENGTRIRHTGEGEAGIRGGNSGDLYVDISIKPHDIYKVDGANLHCKLPISFVNAALGGEVEVPIIEGGKVNLTIPAGTQNGDQLRLRSKGMSKMRSTIRGDMLTHIHVEVPKNLSKRQRELLEEFKKESMSEKENDSSFFNKMKSLWS</w:t>
            </w:r>
          </w:p>
        </w:tc>
      </w:tr>
      <w:tr w:rsidR="00E44679" w:rsidRPr="00E340F8" w14:paraId="4C84B1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CB82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612B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F2V6|DNAJ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DEC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FYEVLGLSKTADEKEIKRAYKRLAMKYHPDRNQGDKDSESKFKEIKEAYEVLSDPQKRAAYDQYGHAAFEQGGFGGQGGGGFGGADFSDIFGDVFGDIFGGGRRQQRAARGSDLQYNMDLTLEEAVRGITKEIRIPTLETCDKCHGSGAKEGTSAETCSTCHGAGQVHLRQGFFTVQQPCPTCHGRGKVIKEPCSKCHGDGRVERYKTLSVKIPAGVDTGDRIRLSGEGEAGEQGAPAGDLYVQVHVRQHHIFERDGNNLYCEVPINFAVAALGGEIEVPTLDGRVKLKIPAETQTGKMFRMKGKGVKSVRSHGVGDLMCRVVVETPVKLNEKQKQLMEQLGESFGGKGGEKNTPRSKSFLDGVKKFFDDLTK</w:t>
            </w:r>
          </w:p>
        </w:tc>
      </w:tr>
      <w:tr w:rsidR="00E44679" w:rsidRPr="00E340F8" w14:paraId="2810328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AC8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521A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762|DNAJ2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C7A4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GLLGVSRNASDADIKRAYRKLARELHPDINPDEAAQAKFKEISMAYEVLSDPEKRRIVDLGGDPMENAAASPSGFGGFGGLGDVFEAFFGGSSASRGPIGRVRPGSDSLLPMWLDLEECATGVTKQVTVDTAVLCDRCQGKGTNGDSAPIPCDTCGGRGEVQTVQRSLLGQMVTARPCPTCRGVGVVIPDPCCQCVGDGRVRARREITVKIPSGVGDGMRVRLAAQGEVGPGGGPAGDLYVEVHEQAHDIFVRDGDDLHCTVSVPMVDAALGTTITVDAILDGMSEIDISPGTQPGSVIELRGQGMPHLRSNTRGNLHVHVEVMVPTRLDQHDTELLRELKRRRSRDVAEVRSTHAAGGGLFSRLRETFTNR</w:t>
            </w:r>
          </w:p>
        </w:tc>
      </w:tr>
      <w:tr w:rsidR="00E44679" w:rsidRPr="00E340F8" w14:paraId="584F3F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704C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32A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2702|DNAJ_RHO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DC08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DFYEVLGVSKGASAEEIKKAYRSKAKELHPDRNQGQSAAEAQFKEVNGAYDVLKDGDKKAAYDRYGHAAFEGGMGGGGPRGPYGQGADFSSAFSDVFEDLFGDFMGGRGGPGGGGRRVRRRGSDLRYNMRVTLEEAFKGAQKTITVPGSAACGSCNGTGAEGGAEPQTCPTCSGLGKVRAQNGFFTVERTCPTCGGQGQVVKNPCRVCHGSGRIEKERTLSVNIPAGVETGTRIRLAGEGEAGMRGGPSGDLYIFIEVREHAIFQRDGVNLFCRVPVSMVSAALGGEVEVPTIDGGRSKVKVPVGSQSGRQMRLRGKGMPALRGGGIGDMVIELAVETPVNLTARQKELLDEFQRIQAENNPEGASFFQKVKSFWDGMKG</w:t>
            </w:r>
          </w:p>
        </w:tc>
      </w:tr>
      <w:tr w:rsidR="00E44679" w:rsidRPr="00E340F8" w14:paraId="20C8755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468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637D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FN7|DGK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D678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EVGFSLIQWLISSGADSPFIFGWLVTGSVGLLAVIYTFLKWQKKTSLNWVKAAAREKKKVWKRLRVPLSHHQWTDDYGYGQQPSTCCVCLYSLVPGQNVSNKASLSIPVHRCAVCGVAAHFYCSSSAAKDCKCVAQAGSDHVRHHWSERWVNMDDNADMTAFCFYCDEPCGIPFIEASPMWHCLWCQRLIHVKCHMIMSKESGDACDLGSLRRVILSPVHVKLNEANGVDGVLTTIKNELASIRGHVRRKRHRGKNGNGQSLNGKLLEDSVSDPVKTVVNGLVVKKLRRDRSIDCLKQVSDMPNAKGLQNGIGGHKRNKSAALNFMKKFSLVDLPPDARPLLVFINAKSGGQLGPFLHRRLNMLLNPVQVFELGSCQGPDAGLDLCSKVKYFRVLVCGGDGTVAWVLDAIEKRNFESPPPVAILPLGTGNDLSRVLQWGRGISVVDGQGSLRTFLQDIDHAAVTMLDRWSVKIVEESTEKFPAREGHKFMMNYLGIGCDAKVAYEFHMMRQEKPEKFCSQFVNKLRYAKEGARDIMDRACADLPWQVWLEVDGKDIEIPKDSEGLIVLNIGSYMGGVDLWQNDYEHDDNFSIQCMHDKTLEVVCVRGAWHLGKLQVGLSQARRLAQGKVIRIHVSSPFPVQIDGEPFIQQPGCLEITHHGQVFMLRRASDEPRGHAAAIMNEVLLDAECKGVINASQKKVLLQQMALHLS</w:t>
            </w:r>
          </w:p>
        </w:tc>
      </w:tr>
      <w:tr w:rsidR="00E44679" w:rsidRPr="00E340F8" w14:paraId="2B20CAE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4A9D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7679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TY3|DNAK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1DDF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DKPKVIENSEGHRTTPSIVAFTDDNEILVGQSAKRQSVTNPEKTLFAIKRLIGRRFDDPIVQKDIKMVPYKIMKADNGDAWVRVKDQDKAPPQISAEVLRKMKKTAEDYLGEEVKEAVITVPAYFNDSQRQATKDAGRIAGLEVKRIINEPTAAALAYGMDKKRGDSVIAVYDLGGGTFDISIIEIAEVDGEHQFEVLATNGDTFLGGEDFDLALIEYLASEFKKDTGIDLHNDPLALQRLKEAAEKAKIELSSAQQTDVNLPYITADASGPKHLNIKLTRAKLESLVEKLVERTIEPCKTALKDAGLTVSQINEVILVGGQTRMPLVQKTVEEFFGKEPRKDVNPDEAVAVGAAIQAAVLSGEVKDILLLDVTPLSLGIETMGGVMTKLIEKNTTIPTKATQVFSTADDNQTAVTVHVLQGEREQASANKSLGRFDLRDIPPAPRGVPQIEVTFDIDANGILNVSAKDKATGKAQSIVIKASSGLSEEEVAAMVKDAQSHAEEDKKFKEMAELRNQADSLIHSCEKSMKDLADELSEDEKRGIETAISELKEAVQGTDKARIEDKLKVLTDASAKMAERIYAKKSSEGQAAQGQTQSQESTKPAEEGVVDAEFEEVKEEDKK</w:t>
            </w:r>
          </w:p>
        </w:tc>
      </w:tr>
      <w:tr w:rsidR="00E44679" w:rsidRPr="00E340F8" w14:paraId="584495B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1559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11FC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LH9|DNAJ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202B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072040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2FD9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B71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QW8|DNAJ_DESV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9E33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DYYEVLGVARDASEDEIKRQYRKLALQYHPDRNPDNPEAEQMFKEAAEAYDVLRDADKRARYDRFGHAGLNGNGGGHGFANADDVFAHFSDIFGDLFGFATGSSRMRGPRPQAGADLRYNLSISFRQAAKGDEVTLRLPKKVTCDECNGSGAAAGTKPETCRHCGGNGQIRQSQGFFQIAVPCPVCRGEGQVIPTPCPKCKGSGILQQVRELAVRIPAGVDTGNRLRLRGEGEPGLHGGPPGDLYVVVSVEQDKTFRRQGQDLVITHEVSFVQAALGDRIEVPTLDDPVTLDIPKGTQSGEVFRLTDQGLPYLGHHQKGDLLVEVRVLTPVSLTKKQEELLREFAKLEEGKPFEKVKKVARKIGKAMGME</w:t>
            </w:r>
          </w:p>
        </w:tc>
      </w:tr>
      <w:tr w:rsidR="00E44679" w:rsidRPr="00E340F8" w14:paraId="6FE4259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521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9B16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FK6|DNAJ_CAML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A8DA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NYYEILEISQTSDKETIKKAYRKMALKYHPDRNQGDKEAEEKFKLVNEAYEVLSNDEKRSIYDRYGKEGLKGQAGGFGGFGDVDLGDIFSSFFGDGFGFGSSTRKKEKGNKYPQDLKITTKISFKEAVFGCKKKIDFSYKSFCKSCKGSGSENGKLDTCPHCGGKGQVGVRQGFMTFVQSCDHCKGSGQIIKDKCKTCHGNGYEEIKDHIELDIPEGIDSGMSLRVQNKANELPNSSQRGDLYIKIIVEDDDKFIRHDDDIYTIVPVFFTQAALGKTIKVSTIRGEADLKLPVGAKDKQKFELTNEGVKNIHNGKLGSHIVQIEIKFPKNLTDEQKNLLLQLEKSFGLADEEAFIEQESLFDKIKSWFSH</w:t>
            </w:r>
          </w:p>
        </w:tc>
      </w:tr>
      <w:tr w:rsidR="00E44679" w:rsidRPr="00E340F8" w14:paraId="20FCD7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821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1CC8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VP7|DNAJ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3310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C549B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0C1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59A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1G8|DJ1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CA13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MAQKSVLMLCGEFMEAYETIVPLYVLQAFGVSVHCVSPGRKTGDKCVMAAHDLLGLEIYTELVVDHLTLNANFDGVIPDQYDAIIIPGGRFTELLSADEKCVSLVARFAELKKLIFTSCHSQLFLAAAGLLTGGMKCTAFESMKPFIELSGGAWWQQPGVQTLFEITDCVKDGSFMSTMGWPTLGHSLKVLLESLGSKISSSKENHQTSLLFLIGDCVEDYSINVPFKAFQALGCKVDAVTPTKKRGEKCATIVHDLEDGRQLPTEKFGHNFYVTVAWDDVSVDDYDCIVVPGGRSPELLVMNPKAVELVRKFVEKGKFVAAIGMGNWLLAATGALKKKRCASSYGTKVAVKVAGGEIVESERCVTDDKLVTAASTSDLPAFLYALSTALGLSVVF</w:t>
            </w:r>
          </w:p>
        </w:tc>
      </w:tr>
      <w:tr w:rsidR="00E44679" w:rsidRPr="00E340F8" w14:paraId="405D6D8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EE3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1CC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1T8|DNAK_ST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89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PKIIANPEGNRTTPSVVSFKNGEIIVGDAAKRQAVTNPDTVISIKSKMGTSEKVSANGKEYTPQEISAMILQYLKGYAEEYLGEKVTKAVITVPAYFNDAQRQATKDAGKIAGLEVERIVNEPTAAALAYGLDKTDKEEKILVFDLGGGTFDVSILELGDGVFDVLATAGDNKLGGDDFDQKIIDYMVEEFKKENGIDLSTDKMALQRLKDAAEKAKKDLSGVTSTQISLPFITAGEAGPLHLEMTLTRAKFDDLTRDLVERTKTPVRQALSDAGLSLSDIDEVILVGGSTRIPAVVEAVKAETGKEPNKSVNPDEVVAMGAAIQGGVISGDVKDVVLLDVTPLSLGIETMGGVFTKLIERNTTIPTSKSQVFSTAADNQPAVDIHVLQGERPMAADNKTLGRFQLTDIPAAPRGVPQIEVTFDIDKNGIVSVKAKDLGTQKEQTIVIQSNSGLTDEEIERMMKDAEANAEADAKRKAEVELRNEVDQAIFATEKTIKETEGKGFDTERDAAQSALDELKKAQESGNLDDMKAKLEALNEKAQALAVKLYEQAAAAQQAQAGAEGAQATDNSGDDVVDGEFTEK</w:t>
            </w:r>
          </w:p>
        </w:tc>
      </w:tr>
      <w:tr w:rsidR="00E44679" w:rsidRPr="00E340F8" w14:paraId="2B8B95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3F1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C2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XA0|DHAR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BDC0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VEVCVKAAVGHPDTLGDCPFSQRVLLTLEEKKVPYEMKLIDVQNKPDWFLKISPEGKVPVFNGGDGKWIPDSDVITQVIEEKYPTPSLVTPPEYASVGSKIFSCFTTFLKSKDPNDGSEKALLTELQALEEHLKAHGPFINGQNISAADLSLAPKLYHLQVALEHFKGWKIPEDLTNVHAYTEALFSRESFIKTKAAKEHLIAGWAPKVNA</w:t>
            </w:r>
          </w:p>
        </w:tc>
      </w:tr>
      <w:tr w:rsidR="00E44679" w:rsidRPr="00E340F8" w14:paraId="297AAB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FF8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1286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QF7|DRE2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C1B6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GEGRRGDCSVQVRKKRTRRKSDGPDSIAETIKWWKEQNQKLQEENSSRKAPAKGSKKGCMAGKGGPENSNCAYRGVRQRTWGKWVAEIREPNRGRRLWLGSFPTALEAAHAYDEAARAMYGPTARVNFADNSTDANSGCTSAPSLMMSNGPATIPSDEKDELESPPFIVANGPAVLYQPDKKDVLERVVPEVQDVKTEGSNGLKRVCQERKNMEVCESEGIVLHKEVNISYDYFNVHEVVEMIIVELSADQKTEVHEEYQEGDDGFSLFSY</w:t>
            </w:r>
          </w:p>
        </w:tc>
      </w:tr>
      <w:tr w:rsidR="00E44679" w:rsidRPr="00E340F8" w14:paraId="5F0143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E4B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46B1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3L9|EIL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1281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GAAVTMVDRRMAFAAEADVDSKAAFGFFGGECFVGEGDLVNPAPPPPQQQQVHEGGFAAEDESDGDDDDDDDDDVDDIEELERRMWRDRVRHKRLKELQQSRAGRESRAGDAGGGGRQQRQSQEQARRKKMSRAQDGILKYMLKMMEVCNAQGFVYGIIPEKGKPVSGASDNLRSWWKEKVRFDRNGPAAIAKYQADNAVPGCDGDAGGAAPAGPHSLHELQDTTLGSLLSALMQHCDPPQRRFPLEKGVPPPWWPEGSEAWWPEAGVPKELGPPPYKKPHDLKKAWKVAVLTAVIKHMSPDVDKVRRLVRQSKCLQDKMTAKEIVTWLAVLKQEEDLYLKLHPGALPPPLSAASFNASVSGEYDVEGVDGDEAGNNNLQKAQNDATAFMDLTTTMDAALSNNKFLIMPLMKEEAIDVDFIQKRSEPELMLSSDSHARVYTCGNVQCPHSNYALGFLDRNERNAHQYACKHNAAAAAAESKPPPPHIFEPLGSFDFDLPVDGQRCLAGLMTMYDNDVAAATQMHHHHHQQQQANFFIRDDAPFGGDVAATAAAAPEFRFSSNFNVTGGGAVDYGGAMQQPPAKYAGSNWFY</w:t>
            </w:r>
          </w:p>
        </w:tc>
      </w:tr>
      <w:tr w:rsidR="00E44679" w:rsidRPr="00E340F8" w14:paraId="3F2B39A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8D7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EBFC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555|ERP29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3FD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VPGAVSLSPLLSVLLGLLLLSAPHGASGLHTKGALPLDTVTFYKVIPKSKFVLVKFDTQYPYGEKQDEFKRLAENSASSDDLLVAEVGISDYGDKLNMELSEKYKLDKESYPVFYLFRDGDFENPVPYSGAVKVGAIQRWLKGQGVYLGMPGCLPAYDALAGQFIEASSREARQAILKQGQDGLSGVKETDKKWASQYLKIMGKILDQGEDFPASELARISKLIENKMSEGKKEELQRSLNILTAFRKKGAEKEEL</w:t>
            </w:r>
          </w:p>
        </w:tc>
      </w:tr>
      <w:tr w:rsidR="00E44679" w:rsidRPr="00E340F8" w14:paraId="1A8C0C0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4F0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AFF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207|FKB70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9CD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DFDIPAGDDMMMGDGMGDFGGAEGPGMKVGEENEIGKQGLKKKLLKEGEGWDTPEVGDEVEVHYTGTLLDGKKFDSSRDRDDTFKFKLGQGQVIKGWDQGIKTMKKGENALFTIPPELAYGESGSPPTIPANATLQFDVELLSWTSVRDIAKDGGIFKKILKEGDKWENPKDPDEVFVKYEARLEDGTVVSKSEGVEFTVKDGHLCPALAKAVKTMKKGEKVLLAVKPQYGFGEMGRPAAGEGGAVPPNASLVIDLELVSWKTVTEIGDDKKILKKVLKEXEGYERPNEGAVVTVKITGKLQDGTVFLKKGHDEQEPFEFKTDEEAVIEGLDRAVLNMKKGEVALVTIPPEYAYGSTESKQDAIVPPNSTVIYEVELVSFVKDKESWDLNNSEKIEAAGTKKEEGNALFKSGKYARASKRYEKAAKFIEYDTSFSEDEKKQSKQLKITCNLNNAACKLKLKDYKQAEKLCTKVLELDSRNVKALYRRAQAYTQLADLELAEVDIKKALEIDPENRDVKLTYKTLKEKIKEINKKDAKFYSNMFSKMTKPSAEESKA</w:t>
            </w:r>
          </w:p>
        </w:tc>
      </w:tr>
      <w:tr w:rsidR="00E44679" w:rsidRPr="00E340F8" w14:paraId="218F58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6B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E6AE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5|G16U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BE3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SLAKGQKVDLTKTNPGLSKVVVGLGWDTNKYDGGHDFDLDSSVFLLDAAGKCASPNDFIFYNQLEGGNGSVVHSGDNLTGAGEGDDENVKVNLSAVPANIDKISFVITIHDAEARSQNFGQVSNAFVRIVNEETNEELIRYDLAEDFSIETAIIAGELYRHNGEWKFSAIGSGYQGGLARIATDYGLQVG</w:t>
            </w:r>
          </w:p>
        </w:tc>
      </w:tr>
      <w:tr w:rsidR="00E44679" w:rsidRPr="00E340F8" w14:paraId="385DD3A4" w14:textId="77777777" w:rsidTr="005C1E46">
        <w:trPr>
          <w:trHeight w:val="3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4A87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15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105|GCN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DE18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EPGIEAHGHKDRMLYAMLLSKDTSLAFLGSKKIMIDILQHICRTQDIDEESAIAALEDIFETLPRNLSRDARKQIEITINHLVSRLPSIVLPFLVRRLTTIAGRLDRFRSTVSVSFDCLNWVNSMIPNLPEKELQYWILELLPLQSSFLSYALRDGKPSVADSAIKSTRRCYRSLFCKKMDSLKKLVSFLLTETENAILPPKSLPLYGVIISTCYYFHQSPNPRNEISQQAELFSKIMAQNVLMAKPALEKYLYHEFCYSLGLLLSVDQLKLYLLPSIEKALLRSPEIIFSGILSSLAHGFADSKVDASSLILSSVLTSFVNGLKSSNAEVRRNCFQTFKDLSANASDNESLSRVASELITSLRTGKVTASDQRVLFVDALSSLSLKHIDASMLLNELLPLFTKAKESDFNSLASLIVKTLKFLLMNGRNPGDKIYDFLSKSLQRPVAHESMFWLTSLATMAWDLPASDDVQIEFINFFLNNLSILTEKALMSVSGATQNGTYLAPIIYLSFGVNKLSVWNSERISHTLELQDILVKLSTPKNNDVFIFSSKITNKLNDDQSKLWYFQGLCDFAKVSDNLLFSNFVERWFQSVIGVFSFASRENSNRALKILKSAILYRPHLRMSICSQLWNYHADFEKSKSVGKFDSAKYDEISSLFQSLILSSMSADTSNFSNQELVDFDKYLVELLFLSFAFKDKFDWIRFCQVSKRDPATLVSERIHSIIEEIELLLSSAIKDSKETAAIASISMIVFVAPEESIPLFVNVFRNQLLHLNISSVSSTDLEIWKTPEGVLWDNVLEKKSSKKLDKNTKDYETKRWEAEVRAKQSAKKPAKLSKDQQALVDAQLDAEAKIRSRVNLIALSLERGLGIIRSLGEAVQLAPALWVEDAIDVLLFHNVLKYSEPFLKNLAYDTFLLTLKASGFSERLGDRSYSSSLASILAHTFSVNSSENIKELTKSILYKLRFAIEQNYFEPQMFACIFPLLYDLTFNITNSDEEDEAELQLLVTEILEFQALYSASLRRMRSKLIKSLLHLLEIAPTQYQENKNSLLSLCEGLHSTYTDEELNLLLSNLFHPESSIRSAVLQALQAFDLSRFEFIKEIFLELYDDNETNASIAHQISTQNGLDATETSFFELQIFFTQDSDYLQQIIGKSLIDLLDEFEELGQFIPKELMRTYRENALPSAPEYDEYGIIKKETIGRDLGRIARESVAVSFFHISKYLSSNLLLPFLEFLLTASEAEAQIPVTDASQKVSSKMLEAGKLAIFQSGAHQVEALMELFEQKLNVDSLPTDANDRLREATVVLFGTVAQHLPSNDPRLAVVMDSLLSVLSTPSESVQLAVAVCLPPLVKKSLGKSKEYYELLSNKLMNSTSLADQKGAAYGLAGLVKGYGIKAFQDFNILDSLSELISNRQNATHRQVALFAVEAFSRILGIYFEPYLPDLLPLLLTSFGDNANEVREATMDAVKQIMSQLSAFGVKLLLPTLLDGLNEYNWRSKKASVEILGLMSYMAPKQLSVFLPTIIPKLSEVLTDSHSQVRNTANKSLLRFGDVISNPEIQTLVPTLLKALSDCTRYTDDALEALLKTSFVHYLDPPSLALVIPILKYGLRERNAGTKRQSAKIFGLMASLTEPENLAVYLESLMPRLREVLIDPVPDTRATAAKALGSLIEKLGEKKFPTLIPELFNVLRSECSEVDRQGAAQGLSEILAGLGLARLEDVLPEILKNTSSPVPHIRESFISLLIYLPATFGSRFQPYLARAIPPILSGLADDSELVQTASLRAAKMIVNNYATKSVDLLLPELEKGLFDNAWRIRLSSVQLVGDLVFKLAGINRKALQEDEEEEGTHSDVSRKALLDIIGQERHDRILSTLYIVRQDIAAVVRTPAIQIWKAIVVNTPRTVREILPTLTSIIVSNLNSSSNDRRTMCVKSLGDLLKKAGFDVLPQLLPVLKQGLESANSGDRIGVCIALEELINSATPEQLEIYSDDFVYAVRRALMDGDLEVRETAAEAFDSLQSILGDRAVDDVLPQLLKLLESENQSEQALSALREIISRRSSTIFPVLIPTLIKKPVSAFNARALSSLAQVAGVTLNKRLPSILNALMESSLASTGDDLVALNGAIDKVNLSVKDQEGLQILMAHFYSFSESEDFRKRLFAAEHMLVFFQNCKLDYYRYVGDWVRHFITLFEDKSQDVVVAAVAAQNTLVSALRKDQLDSLVSIAYHSLRDVGSQGVNLPAFEVAQGVNSILPIFLYGLMHGTMDQREQSALGIADIVLKTEPSKLRPFVTQITGPLIRIIGERFPVEVKCAILYTLNIILSKISTFLRPFLPQLQRTFAKCLGDPSSEVIRSRAATALGTLITLQTRLAPIITELVSGARTPDAGVRKAMLNALFAVVSKSGQNMNEASAEAIEQLLDEISAESSEHMVICAKLYGALFSHLPDAQAKQLLESKVLSLEIQSEFSVLILNAAVKFGSQKIIELKLSDIVCSIISTASLQKEVTIAENGILALGKALLADIPQSFGNAKNLVEALKVNIEAPPSTSQDSRRLALLIIRVVSKENYSLIKPHISILAPAIFGCVRAIVIPVKLAAEAAFLALFQLVEDDSVLNKYIETLEGPRARSFVDYSRRVAVKLAAAERDRINSGSERVKLEEVEDLAEINAVGRDNEVSTNDP</w:t>
            </w:r>
          </w:p>
        </w:tc>
      </w:tr>
      <w:tr w:rsidR="00E44679" w:rsidRPr="00E340F8" w14:paraId="58B0CF1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8D13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3E1F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JR1|GRPE_BRA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4E4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PDLHQNDPENPAQASEPVVSKPYIMPDDPETGSAEAYAKEAAEARDKMLRTLAEMENLRKRTAREVADARMYGITGFARDVLDIADNLQRALDAVPAETRANADAGLKSLIEGVELTERSLLNTLEKNGVKKFDPTGQKFDPNFQQAMYEVPDPSVPSGTVVQVVQAGFMIGERVLRPALVGVSKGGAKAAPAASNDQSNSAA</w:t>
            </w:r>
          </w:p>
        </w:tc>
      </w:tr>
      <w:tr w:rsidR="00E44679" w:rsidRPr="00E340F8" w14:paraId="0BB4BE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04C4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EF55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V34|GRPE_CAM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A623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QEIENENAQNSENLQDDLQDNEKNETNELQKELEELKDKYMRANAEFENIKKRMEKEKLSAMAYANESFAKDLLDVLDALEAAVNVECQDEISLKIKEGVQNTLDLFLKKLEKHGVALIKDEKEFDPNLHEAMFHVDSENHQSGEVVQVLQKGYKIADRVIRPTKVSVAK</w:t>
            </w:r>
          </w:p>
        </w:tc>
      </w:tr>
      <w:tr w:rsidR="00E44679" w:rsidRPr="00E340F8" w14:paraId="29FD11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ECF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FDE0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066|GRC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9BD3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GIQITKAANDDLLNSFWLLDSEKGEARCIVAKAGYAEDEVVAVSKLGDIEYREVPVEVKPEVRVEGGQHLNVNVLRRETLEDAVKHPEKYPQLTIRVSGYAVRFNSLTPEQQRDVIARTFTESL</w:t>
            </w:r>
          </w:p>
        </w:tc>
      </w:tr>
      <w:tr w:rsidR="00E44679" w:rsidRPr="00E340F8" w14:paraId="2DDA87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8A1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2E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3A5|GRPE_ALI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472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VNEEAVVEEQVEAVGTEADVEWNESAEDSQEAKIAELEAALLASQAQVKEQQDTVLRAKAEEQNVRRRAEEDVDKARKYALKKFAGELLPVLDNLERALESGDKENEAAKALLEGVELTLQTFVSTVEKFGLTVINPMGEAFNPELHQAIGMQASPDHESNTVMIVMQKGYTLNDQVLRPAMVMVAQ</w:t>
            </w:r>
          </w:p>
        </w:tc>
      </w:tr>
      <w:tr w:rsidR="00E44679" w:rsidRPr="00E340F8" w14:paraId="7847DB8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8CF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06E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Q47|GRD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525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EKDHEVEWLEAQKIEISVDLLAAAKQHLLFLETVDRNRWLYDGPALEKAIYRYNACWLPLLVKYSESSSVSEGSLVPPLDCEWIWHCHRLNPVRYNSDCEQFYGRVLDNSGVLSSVDGNCKLKTEDLWKRLYPDEPYELDLDNIDLEDISEKSSALEKCTKYDLVSAVKRQSPFYYQVSRSHVNSDIFLQEAVARYKGFLYLIKMNRERSLKRFCVPTYDVDLIWHTHQLHPVSYCDDMVKLIGKVLEHDDTDSDRGKGKKLDTGFSKTTAQWEETFGTRYWKAGAMHRGKTPVPVTNSPYASDVLVKDPTAKDDFQNLIQFPEVEVVEVLLEIIGVRNLPDGHKGKVSVMFSKTQPDSLFNAERRLTILSEVGEKQVATFQCEPTGELVFKLISCSPSKIPVSREPKNLGFASLSLKEFLFPVITQLSVEKWLELTPSKGSQTDTKPISLRVAVSFTPPVRSPSVLHMVQSRPSCKGSCFFPIIGKSRLAKSSTHIVDETQTEVITLQIRNSADGGILKDDQRQVMGVTDSGETRVLAVYTGSFWSLLDSKWSLKQINASTADNPLFEILGPRVVKIFSGRKLDYEPKHCANLRSDLDFMTLVEFSKQHPYGKTVGLVDMRFGSIEAKENWLLLPGIVSAFILHTVLKKGGSEGFNVTTKDIKEESKQTKLVAATENNVNANSTNVETQTAITAPKKGSGCGGGCSGECGNMVKAANASGCGSSCSGECGDMVKSAANASGCGSGCSGECGNMVKAANASGGGYGARCKAAKASGCGGGCGGGCGGGCGDMVKSVNASGCGGGCNGECGNMVKAA</w:t>
            </w:r>
          </w:p>
        </w:tc>
      </w:tr>
      <w:tr w:rsidR="00E44679" w:rsidRPr="00E340F8" w14:paraId="0D1EC3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BD8A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739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UC9|GRPE_BAR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D450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DEKNKFTDASFENCDLKNPADRDTLKQAADELLKMHRGKEEVCADVEEEKNESTDLLATLQDENKELKDQFLRLAADMENLRRRTIRDVADAKIYSIANFARDMLSVSDNLNRALEAIPADARESDTNLKMLAEGVEMTERAMMAALEHHGVKKICPEGQKFDPNFHQAMFEISNSDVPDNTVQQVVQAGYIIGERVLRPAMVGVAKGGPKENSTEADSA</w:t>
            </w:r>
          </w:p>
        </w:tc>
      </w:tr>
      <w:tr w:rsidR="00E44679" w:rsidRPr="00E340F8" w14:paraId="67BAB6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4BB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FEF0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K55|HAL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618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SESVQETLGLDFPHPSKPRVLLAASGSVAAIKFESLCRSFSEWAEVRAVATKASLHFIDRTSLPSNIILYTDDDEWSTWKKIGDEVLHIELRKWADIMVIAPLSANTLAKIAGGLCDNLLTCIVRAWDYSKPLFVAPAMNTFMWNNPFTSRHLETINLLGISLVPPITKRLACGDYGNGAMAEPSVIDSTVRLACKRQPLNTNSSPVVPAGRNLPSS</w:t>
            </w:r>
          </w:p>
        </w:tc>
      </w:tr>
      <w:tr w:rsidR="00E44679" w:rsidRPr="00E340F8" w14:paraId="7ABD5A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EABF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BC8B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984|GRPE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318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HQTPPEEDLTVANGDSAEAVSEPDVTVASGQEAAELAAQLALVAADRDRLKTELDEQNSAYLRLAADFENFRRRTLKEREELELQSKRTTITELLPVIDNFDRARAQIKPQGEEAEAIHKSYQGLYKQLVDCLKRIGVSPMRAEGQPFDPSLHDAVLREETTEHPDGIVLEELQRGYLLGDLVLRHALVKVSIAAEENSAAVTE</w:t>
            </w:r>
          </w:p>
        </w:tc>
      </w:tr>
      <w:tr w:rsidR="00E44679" w:rsidRPr="00E340F8" w14:paraId="717971E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35F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4343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852|GSTF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00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KVYGPHFASPKRALVTLIEKGVAFETIPVDLMKGEHKQPAYLALQPFGTVPAVVDGDYKIFESRAVMRYVAEKYRSQGPDLLGKTVEDRGQVEQWLDVEATTYHPPLLNLTLHIMFASVMGFPSDEKLIKESEEKLAGVLDVYEAHLSKSKYLAGDFVSLADLAHLPFTDYLVGPIGKAYMIKDRKHVSAWWDDISSRPAWKETVAKYSFPA</w:t>
            </w:r>
          </w:p>
        </w:tc>
      </w:tr>
      <w:tr w:rsidR="00E44679" w:rsidRPr="00E340F8" w14:paraId="3E5C76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129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ED2A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852|GTA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817B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VRKAIIPAAGLGTRFLPATKAMPKEMLPIVDKPTIQYIIEEAVEAGIEDIIIVTGKSKRAIEDHFDYSPELERNLEEKGKTELLEKVKKASNLADIHYIRQKEPKGLGHAVWCARNFIGDEPFAVLLGDDIVQAETPGLRQLMDEYEKTLSSIIGVQQVPEEETHRYGIIDPLTSEGRRYQVKNFVEKPPKGTAPSNLAILGRYVFTPEIFMYLEEQQVGAGGEIQLTDAIQKLNEIQRVFAYDFEGKRYDVGEKLGFITTTLEFAMQDKELRDQLVPFMEGLLNKEEI</w:t>
            </w:r>
          </w:p>
        </w:tc>
      </w:tr>
      <w:tr w:rsidR="00E44679" w:rsidRPr="00E340F8" w14:paraId="697A00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41A9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1B3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WI9|HFQ_CLO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8EB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KQQNNLQDIFLNNARKNKIQIIIHLVNGFQLKGTVKGFDNFTVILDCDNKQMLIYKHAISTITPTKPILFADNEYETT</w:t>
            </w:r>
          </w:p>
        </w:tc>
      </w:tr>
      <w:tr w:rsidR="00E44679" w:rsidRPr="00E340F8" w14:paraId="60089B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777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BE5B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HZ0|HFB4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D29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LVERCGEMVVSMEMGPHGGGGAAAGKPVPAPFLTKTYQLVDDPCTDHIVSWGEDDTTFVVWRPPEFARDLLPNYFKHNNFSSFVRQLNTYGFRKIVADRWEFANEFFRKGAKHLLAEIHRRKSSQPPPPPMPHQPYHHHHHLNPFSLPPPPPAYHHHHLIQEEPATTAHCTVAGDGGEGGDFLAALSEDNRQLRRRNSLLLSELAHMKKLYNDIIYFLQNHVAPVTTTTTTPSSTAMAAAQHHLPAAASCRLMELDSPDHSPPPPPPKTPATDGGDTVKLFGVSLHGRKKRAHRDDDDGVHDQGSEV</w:t>
            </w:r>
          </w:p>
        </w:tc>
      </w:tr>
      <w:tr w:rsidR="00E44679" w:rsidRPr="00E340F8" w14:paraId="324476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557B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80E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X67|HFQ_DES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E4C4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APINLQDTFLNQVRKENMPVTIYLVNGFQLKGLVRGFDNFTVVIEFEGKQQMVYKHAISTVMPLRPINLVAASQASAEER</w:t>
            </w:r>
          </w:p>
        </w:tc>
      </w:tr>
      <w:tr w:rsidR="00E44679" w:rsidRPr="00E340F8" w14:paraId="1B4D2E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73E7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80AB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3V5|HFQ_HAMD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380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KERIPVSIYLINGIKLQGQIESFDQFVILLKSTSPSLKNTICQVIYKHAVSTVVPSRAVSSSPHHAPPLQKPEDDGS</w:t>
            </w:r>
          </w:p>
        </w:tc>
      </w:tr>
      <w:tr w:rsidR="00E44679" w:rsidRPr="00E340F8" w14:paraId="750788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001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94A8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597|HFQ_MET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000D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PDETAEKA</w:t>
            </w:r>
          </w:p>
        </w:tc>
      </w:tr>
      <w:tr w:rsidR="00E44679" w:rsidRPr="00E340F8" w14:paraId="5B717D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17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9BB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012|HSP12_SOL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B5A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RIFGDRRSTSVFDPFSIDVFDPFKELGFTVSNSGETSAFANTRIDWKETPEAHVFKADLPGLKKEEVKVEVEEDRVLQISGERNVEKEDKNDTWHRVERSSGKFMRRFRLPENAKMDQVKASMENGVLTVTVPKEEVNNPDVKSIEISG</w:t>
            </w:r>
          </w:p>
        </w:tc>
      </w:tr>
      <w:tr w:rsidR="00E44679" w:rsidRPr="00E340F8" w14:paraId="6A9B36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E78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708E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K72|HFA4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15D5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ENNGGSSSLPPFLTKTYEMVDDSSSDSVVAWSENNKSFIVKNPAEFSRDLLPRFFKHKNFSSFIRQLNTYGFRKVDPEKWEFLNDDFVRGRPYLMKNIHRRKPVHSHSLVNLQAQNPLTESERRSMEDQIERLKNEKEGLLAELQNQEQERKEFELQVTTLKDRLQHMEQHQKSIVAYVSQVLGKPGLSLNLENHERRKRRFQENSLPPSSSHIEQVEKLESSLTFWENLVSESCEKSGLQSSSMDHDAAESSLSIGDTRPKSSKIDMNSEPPVTVTAPAPKTGVNDDFWEQCLTENPGSTEQQEVQSERRDVGNDNNGNKIGNQRTYWWNSGNVNNITEKAS</w:t>
            </w:r>
          </w:p>
        </w:tc>
      </w:tr>
      <w:tr w:rsidR="00E44679" w:rsidRPr="00E340F8" w14:paraId="2DBE65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88AF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C045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2B0|HFB2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433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QGAGEADAGGGEPPPAAVMTAAAEALAGQRSLPTPFLTKTYQLVEDPAVDDVISWNEDGSTFVVWRPAEFARDLLPKYFKHNNFSSFVRQLNTYGFRKIVPDRWEFANDCFRRGEKRLLCDIHRRKVVAAAAAAPPPPSPGMATAAAAVASGAVTVAAAPIPMALPVTRAGSPAHSSEEQVLSSNSGSGEEHRQASGSGSAPGGGGGGSASGGDMGEENERLRRENARLTRELGHMKKLCNNILLLMSKYAATQHVEGSAGISSIANCSGESSEAVPPPPPLPPAILDLMPSCPALATAAAAAGLAIDGEPDPSARLFGVSIGLKRTRDDAAAAADEDGGGEDQAEHGGADVKPEAADPHPAGGGGGSSTEASPESHPWPIYRPTPMYHAVRPTCNGPDRAGSDQDGSSSSQTMGPGEFDDLQKMMVVQQSNFVMHWGRSECGSGVRGFGW</w:t>
            </w:r>
          </w:p>
        </w:tc>
      </w:tr>
      <w:tr w:rsidR="00E44679" w:rsidRPr="00E340F8" w14:paraId="4F81EE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4A4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899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4368|HSP16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3B5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QPFFGFPPTVNDLFSDFVSYSPRLNNQIPGELSPSIDVHEGKDTVSVDVELPGVKKEDVQVHYDSGKLTISGEVVNERKNESTEGNQRWSERRFGSFSRTITIPAKIDADRIEANFSNGLLTVTLPKVEKSQTKKQIAIK</w:t>
            </w:r>
          </w:p>
        </w:tc>
      </w:tr>
      <w:tr w:rsidR="00E44679" w:rsidRPr="00E340F8" w14:paraId="43E33D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AB7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083A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JK3|HSLU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C03C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VEVTPKNILMIGPTGVGKTEIARRLAKLANAPFIKVEATKFTEVGYVGRDVESIIRDLADAAIKMFREQEMIRVRHRAEDAAEERILDALLPQARTGFNSDDAAPAQDSNTRQLFRKRLREGQLDDKEIEIEVAEAAGVDISAPPGMEEMTNQLQSLFANMGKGKRKNRKLKVKEALKLVRDEEASRLVNDEELKAKALEAVEQHGIVFIDEIDKVAKRGNAGGVDVSREGVQRDLLPLIEGCTVNTKLGMVKTDHILFIASGAFHLSKPSDLVPELQGRLPIRVELKALSPQDFERILSEPHASLTEQYRELLKTEGLNIEFLPEGIKRLAEIAWQVNEKTENIGARRLHTLLERLLEEVSFSAGDLASAHSEEPIRIDAAYVNSHLGELAQNEDLSRYIL</w:t>
            </w:r>
          </w:p>
        </w:tc>
      </w:tr>
      <w:tr w:rsidR="00E44679" w:rsidRPr="00E340F8" w14:paraId="289F34F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AB69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EFE5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VB9|HSP7F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454C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FGVDLGNNNTVIACAKNRGIDIVVNEVSNRSTPSLVGFGHKSRYLGESAKNQQTSNIKNTVDNLKRIVGLPHDHPDFEIEKKFFTIPLIKNEVDGGVSGKVKYLTKNHEFTATQLLAMYLDKIKDTALKETKGNISDICLSVPGWYTEKQRRAAADACKIAGLNPVRIVNEVTAAAVGYGVFKAGELPEDEYKKVAFVDVGHSSYQVSIAAVKKGELKILGSAYDKHFGGRNFDFAIAEHFAKEFKSKYKIDVHENPKAFYRVLVAAEKLKKVLSANTQAPFNIESVMNDVDVSSSLTREELEELVQPLLDRINVPIETALKDAGITVDELDSIEVIGGSSRIPAVKTRISEIFGKPLSFTLNQDEAIAKGNAYICACHSPTVRVRPFKFEDYNQYTVSYFWDKEDEEDDHLEVFPKGGLFPSTKIITLFRKGPSFEIEAKYTKPEELPKGTELHIAKWKISGVVPNEGESSIATKIKLRNDPSGFYTIESAHTVEEQIVKELIEPAEGEEVDEDAEPQYREVKKLVKKNDLTIECESAALPDAELQAFIEKEASMVMEDKLVFDTEERKNQLEEYIYELRGKLDEEYKDFASDQEKEKLSGLLMKAEDWLYEDGEDSTKAKYIAKYEELASIGNVIKGRYLAKEQEKKEQYRQKQEAAQAAAMAEKMAAQREASKKQESSSSGKNNKDTEGDVDMD</w:t>
            </w:r>
          </w:p>
        </w:tc>
      </w:tr>
      <w:tr w:rsidR="00E44679" w:rsidRPr="00E340F8" w14:paraId="04CF61D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BF3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196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ML8|HRCA_LACS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5A00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SMILKYIIDDYSKTGVPIGSKALAEQLPIHVSSATIRNEMAVLSHQNFIEKLHTSSGRVPSNQGYRYYIDNLAKPAKLDTKRLEYISEMLDGSFQQIDEIVRQSADILSHLTDYTALTFSPELTTENTIKHLQLVNLGLNRMMVVIVMGNEQVESQSFLVTNQYIDSQLSLATNLLNQQLVGKTAREVKQVFQSKILTELHTYLPDTKQFVRAIQAILSKIDDDHYFISGQMNMFEQNGKQDFSKIKSLYSMFNNDNGIDALLEKSSKPISVKIGAEFDNDWLKDYSIITGSYDLGNHGIGRIALIGPMRMSYPNMLGVVDAFRHELKNRISGYYRSYDQ</w:t>
            </w:r>
          </w:p>
        </w:tc>
      </w:tr>
      <w:tr w:rsidR="00E44679" w:rsidRPr="00E340F8" w14:paraId="7C6648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EA36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32D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GY94|HSLO_ACT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3781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TKDNDKLYRYLFQNRAVRGEWVRLNDTFTETLNTHQYPKAVQNLLGEMLVATSLLTAIMKFEGTITVQIQGDGPLKLAVVNGNEKQQLRALARTQAEIADNASLSEMIGNGVLVISIMPNDGERYQGVIALDKPTIRECLEDYFIRSEQLQTHLVIRTGEYEGKAVAGGLLLQIMPDGTGMPEDFEHLMTLAETVKDEELFGLEAEELLFRLYHEEQVEVYPPQETEFYCGCSRERSGNAILLLPMEEIDEMLAEKNGVIDMQCECCGTQYFFDKNAIMEFKQEADKLNQLGL</w:t>
            </w:r>
          </w:p>
        </w:tc>
      </w:tr>
      <w:tr w:rsidR="00E44679" w:rsidRPr="00E340F8" w14:paraId="4CCF81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F70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56D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1J9|HSLU_SH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B1A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KKAKRSVAVALRNRWRRMQLDADFRQEVTPKNILMIGPTGVGKTEIARRLAKLANAPFIKVEATKFTEVGYVGKEVEQIIRDLTDIAIKLTREQQMGKCRQRAEEHAEERILDALLPKPKNDWDNTDSDTSSNTRQIFRKKLREGQLDDKEIDIDVAQPQVGIEIMSPPGMEEMTNQLQSLFKNMGQAPAKRRKMKIKEAFKLLIEEEAAKLVNQEDLKEQAIELVEQHGIVFLDEIDKICKRGETSGPDVSREGVQRDLLPLVEGCTVTTKHGMVKTDHILFIASGAFQMAKPSDLIPELQGRLPIRVELDALSADDFKRILTEPHASLTEQYIALMATEGVTIEFAESGIESIAKAAWQVNERTENIGARRLHTVMEKLMEDISYEASDKSGSSFVIDADYVSAHLDNLVQDEDLSRFIL</w:t>
            </w:r>
          </w:p>
        </w:tc>
      </w:tr>
      <w:tr w:rsidR="00E44679" w:rsidRPr="00E340F8" w14:paraId="1228D0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AD2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559E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6U9|HSLU_XYL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A96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KTDFTSSTMTPREIVQELDRHIVGQQVAKRSVAIALRNRWRRMQLPEELRNEVMPKNILMIGPTGVGKTEIARRLATLANAPFVKVEATRFTEVGYVGKDVEQIGRDLVDTAVKMYREQAKVRVRTQVEEYAEERILDALLPRRSVGIGFDVDADVIRQEPSAHDSETRAKFRRMLRSGELEDREIELDVAVNVSMDIMTPPGMEEMGQQLRQMFSNIGGGKSQKRKLTIKAARPLLIEEEAAKLVNEDEIRAAAIEACEQNGIVFIDEIDKVVKRGDTVGGGDVSREGVQRDLLPLVEGSNVSTKYGTIRTNHILFIASGAFHLTKPSDLIPELQGRFPIRVELDALSKADFIRILTEPKAALTKQYQELLKTEGVSLDFTEDAIDRIAEIAYLVNERQENIGARRLHTVLERLLETLSYESPDRDGESVTVDADYVNAHLGELVKDPDLSRYIL</w:t>
            </w:r>
          </w:p>
        </w:tc>
      </w:tr>
      <w:tr w:rsidR="00E44679" w:rsidRPr="00E340F8" w14:paraId="77737B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D2E6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D76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CY4|HSLU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8B2E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38D4A1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4EF2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C18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LG5|HTPX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3B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LVFGLVLSLTGIQSSSVQGLMIMAGLFGFGGAFVSLLMSKWMALRSVGGEVIERPRNETEYWLLETVRRQSQQVGIAMPQVAIYQAPDINAFATGARRDASLVAVSTGLLQNMSRDEAEAVIAHEISHVANGDMVTMTLIQGVVNTFVIFISRLIAQIAAGFLSGDRDGESNSPGNPMVYFAVSMVLELVFGILASIITMWFSRHREFHADAGSAKLVGREKMIAALQRLKTSYEPQEAGSMMAFCINGKSKTFSELFMSHPPLDKRIEALRSGQYLK</w:t>
            </w:r>
          </w:p>
        </w:tc>
      </w:tr>
      <w:tr w:rsidR="00E44679" w:rsidRPr="00E340F8" w14:paraId="3A30FF0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416D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9E3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938|HRCA_NOS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64EE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QLTNRQQHILWATVRHYIATAEPVGSKALVEEYDLGVSSATIRNVMGVLEKSGLLYQPHASAGRVPSDSGYRIYVDQLITPSLRSRSVSQTDATRTETLGREIEVALQKHLQWEDRSLETLLQGAAQILATLSGCISLITMPQTTTALLRHLQLVQIEAGRIMLIVVTDGYETHSKLMDLSPIPEETQRDSEVIDRELQIVSNFLNTHLRGRSLLELANLNWSELDQEFQRYGEFLKNSVAELTRRTLAPTATQIMVRGVSEVLRQPEFSQLQQVQTIIHLLEEEQDQLWRLIFEEPEPEDIGKSRVTVRIGAENPLEPIRTCTLISSNYRRGSIPVGSVGVLGPTRLDYESAIAVVASAADYLSEAFSYFNP</w:t>
            </w:r>
          </w:p>
        </w:tc>
      </w:tr>
      <w:tr w:rsidR="00E44679" w:rsidRPr="00E340F8" w14:paraId="3C2D232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B3B1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B95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BU6|HRCA_L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CBB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ELILKTIIMDFTQTHEPVGSKTVMNQLPIKVSSATIRNEMAVLEDQGLIEKTHSSSGRIPSSEGYRYYLDNLVEPLKLPESVYNTIGSQLDRPFHQVNEIVQEAARILSDLTNYTAFAEGPEKRDVKVTGFRIVPLSSRQVMAILVTSDGNVQNQVYALPHNIYGEEIEKAVHMINDQLVGKSLNEINVSLLSELAKSELGGEHVTELLSLVEDVLKDAASEQMYVDGQINLLNNTSEHNVKDIRSLYELIDHDNLFSNLMDSKADSKDKNYPIKVKLGSELPNDLLKNYSLLTAEYNVGSHGKGTIALLGPTNMPYSQMIGLLEYFRNELAKKLLDYYGKFQ</w:t>
            </w:r>
          </w:p>
        </w:tc>
      </w:tr>
      <w:tr w:rsidR="00E44679" w:rsidRPr="00E340F8" w14:paraId="4A46A4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AA85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C412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TB0|HRCA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1100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025863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02A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AE8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MD0|HRCA_RHI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D23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IRSTSVSDAVAALDERSREIFRRIVEGYLESGEPLGSRNLSRILPMSLSPASVRNVMSDLEELGLIYSPHVSAGRLPTQIGLRFFVDAFMQVGDLSAEERASIDRQVRVESGGNPVESMMNEASRMLSGISRGAGLVITSKSDPVLKHVEFIRLEPTKALAVLVGDHDQVENRIIELPAGVTSSQLTEAANFLNAHMSGQTLPELRKQLSRLKDDVRHELDALSRDLVERGIAVWAGSPDEGKPTQLIIRGRANLLEGLAGAEDLDRLRLLFDDLEKKDSLIEILNLAESGSGVRIFIGSENKLFSLSGSSLIVAPYRDDDDRIVGAVGVIGPTRLNYSRIVPMVDYTAQLVSRLSRSQL</w:t>
            </w:r>
          </w:p>
        </w:tc>
      </w:tr>
      <w:tr w:rsidR="00E44679" w:rsidRPr="00E340F8" w14:paraId="619AEE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F40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171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6320|HSFB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D01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VTAAQRSVPAPFLSKTYQLVDDHSTDDVVSWNEEGTAFVVWKTAEFAKDLLPQYFKHNNFSSFIRQLNTYGFRKTVPDKWEFANDYFRRGGEDLLTDIRRRKSVIASTAGKCVVVGSPSESNSGGGDDHGSSSTSSPGSSKNPGSVENMVADLSGENEKLKRENNNLSSELAAAKKQRDELVTFLTGHLKVRPEQIDKMIKGGKFKPVESDEESECEGCDGGGGAEEGVGEGLKLFGVWLKGERKKRDRDEKNYVVSGSRMTEIKNVDFHAPLWKSSKVCN</w:t>
            </w:r>
          </w:p>
        </w:tc>
      </w:tr>
      <w:tr w:rsidR="00E44679" w:rsidRPr="00E340F8" w14:paraId="08A5994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B21E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5788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51|HSC90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1FB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SQVERFTFQAEINQLMSLIINTFYSNKEVFLRELISNASDALDKIRYQSLTDASVLESKTELEIKIIPDKTAKTLTLIDSGIGMTKTDMVKNLGTIARSGTKNFMEQLQSGAADISMIGQFGVGFYSAYLVADTVIVHSKNNDDEQYVWESSAGGEFTIALDHTEPLGRGTKIVLHMKEDQLDYLDETKIKNLVKKHSEFIQYPISLLTIKEKEVDEETTAKEGEEESTDAKIEEIEEEKEKKKVKVQEKEWDVLNKTKPLWTRNPSDVTKEEYNSFYKSISNDWEEPLAVKHFSVEGQLEFKAILFVPKKAPFDLFESKKKANNIKLYVKRVFIMDNCADIIPEYLNFVRGIVDSEDLPLNISRETLQQNKILTVIRKNLVKKCIELFNEIAENSEDYKKFYEAFSKNLKLGVHEDSQNREKFADLLRYQTSKSGDELVTLKEYVGRMKEGQNEIYYITGESKKAVENSPFIEGLKKKNLEVIYMCDPIDEYAVQQLKEYDGKKLVSITKEGLKLDETEDEKKKAEQDKAANEELLKQVKDVLGDKVEKVVLSTRLANSPCVLVTSEYGWSANMERIMKAQALRDSSMSSYMSSKKTLELNPDHPIVRDLAKKAAEKSKTFKDFVYLLYETALLTSGFSLDEPSSFASRIHRMIKLGLSIQDDSSATTEESTNTTTSDDIPPLEENDEPSEMEKVD</w:t>
            </w:r>
          </w:p>
        </w:tc>
      </w:tr>
      <w:tr w:rsidR="00E44679" w:rsidRPr="00E340F8" w14:paraId="1FD058C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F54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F873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QY1|HSLU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6BAC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GYIVGQHNAKRAVAIALRNRWRRMQLDEALRHEVTPKNILMIGPTGVGKTEIARRLAKLANAPFIKVEATKFTEVGYVGKEVDSIIRDLTDAAVKMVRLQSIEQNRFRAEELAEERVLDVLIPPAKNNWGQPEESGEPSSARQNFRKKLREGQLDEKEIEINLAAAPMGVEIMAPPGMEEMTNQLQSMFKNLAGQKQKPRKIKIKEAMKLLVEEEAAKLVNPEELKEKAIEAVEQHGIVFIDEIDKICKRDEVSGLDVSREGVQRDLLPLVEGCTVSTKHGMVKTDHILFIASGAFQVSSPSDLIPELQGRLPIRVELEALTTEDFERILTEPSASLTTQYIALMATEGVSITFTEDGIKRIAEAAWQVNECTENIGARRLHTVLERLMEDISYDASEWNGKTISIDADYVHGHLDELVSDEDLSRFIL</w:t>
            </w:r>
          </w:p>
        </w:tc>
      </w:tr>
      <w:tr w:rsidR="00E44679" w:rsidRPr="00E340F8" w14:paraId="6C6CBEE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E9FE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C59C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9I1|HTR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15E7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RRDGQNDQHQTEPSHTEQQNTENQKLIGHSEQELLDAPVSYEAGRQETASALEMEKQETAVKKEKKRRAAWLSPILGGIIGGGLMLGIAPYLPSDQNQATETASANKQVQSDNFTTAPITNASNIADMVEDLEPTIVGISNIQTSQNNTFGTGGGSSSESESGTGSGVIFKKDSDKAYIITNNHVVEGANKLTVTLYNGETETAKLVGSDTITDLAVLEISGKNVKKVASFGDSSQLRTGEKVIAIGNPLGQQFSGTVTQGIISGLNRTIDVDTTQGTVEMNVLQTDAAINPGNSGGPLINASGQVIGINSLKVSESGVESLGFAIPSNDVEPIVDQLLQNGKVDRPFLGVQMIDMSQVPETYQENTLGLFGDQLGKGVYVKEVQANSPAEKAGIKSEDVIVKLNGKDVESSADIRQILYKDLKVGDKTTIQVLRKGKTKTLNATLTKQTESSSS</w:t>
            </w:r>
          </w:p>
        </w:tc>
      </w:tr>
      <w:tr w:rsidR="00E44679" w:rsidRPr="00E340F8" w14:paraId="556BAE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E5B2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07B7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DW6|HRCA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263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LGSRETHVLTTIIESYITSAAPVGSRTVSRRSGLALSPASMRNTMSDLTDMGFLEQPHTSAGRIPTPKAFRLYVDALLRQSARRDEAPLHMVEALHGHEPEVGALLRRASNLVSEHARQVSMVLAPGPAEARLRSLDFVPAGEGLVLAVLVLEGGMVRTRLVRDDTHFGSDELVRFGNYINAHYRGHTLSGIRNSIHHELSGGGAQLEAMCAQALALGSLALDSIDDDRELYVNGTRNILDQAEFAELGRMRELMDALEERSRLLELLDRTILEDDVHVTFYPDDVSGGAQRRAPDGLRGCSMVSAPYGGASPLGVIGVIGPVRMDYRKVLPLVGAVSRVLTQLLRERFATG</w:t>
            </w:r>
          </w:p>
        </w:tc>
      </w:tr>
      <w:tr w:rsidR="00E44679" w:rsidRPr="00E340F8" w14:paraId="0CE736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11CE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199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4B0|HRCA_CHLC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097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SWISKRESKILYILLTTTELYLKTGHPVGSKTLKEYEGSNLSTATIRNYFSELEAEGFLKKNHISGGRIPTDLAFRYYVDHCADCSQDELPESTINLLNQLPEESQNIVKDLQKASELLGEALQLPTCFSSPRFDNDSVTNIQLSLVDEQRAVVILSTEFGQIFTDTLWLSEASNPASLKRIEIFLQSYVRKQSPMEILSQKEEDIGMTLYNEVVVRYLTRYCNFSEEDLYQTGLSKLLRYESFKDPDMLALGLSFFENRRHMCKLLDIGMHRDRPTAFIGNELSDIFRTPNPQCAVITIPYYMNRTPLGAFGVLGPVNLPYKEIFKTLTIFADKIKASLTQSFYKFKLSFRRPCPSDPTLSKEPTLLARYSSIKLLPPKETS</w:t>
            </w:r>
          </w:p>
        </w:tc>
      </w:tr>
      <w:tr w:rsidR="00E44679" w:rsidRPr="00E340F8" w14:paraId="6CF2B5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1D45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015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UK7|HRCA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A5D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EREKILLKTLVERYIHEGQPVGSRSLAKFSGLDLSPATIRNVMTDLEEMGYVSSPHTSAGRMPTTLGYRFFVDTLLVVKSLDNEQITLLENQLHPNNPTHLMNVTSRLLSELTRFVGVVVTPKRMGGAVFRHIEFVALTEKRILLILVTPEGDVQNRIILTETAYSQSDLIEAGNFLNQHYAGCTLEEIRSGLQRELTQLRRDMTGLMNAAIEIGNDALQESSEAVVIAGEHRLFDVRDLSDNLSSLKSLFEMFERKSKLLQLMELSRQAHGVKIFIGGESDETMLEEVSVVTAPYEMEGKIVGTVGVIGPRRMAYERIIPIVDITAKLLSSNLS</w:t>
            </w:r>
          </w:p>
        </w:tc>
      </w:tr>
      <w:tr w:rsidR="00E44679" w:rsidRPr="00E340F8" w14:paraId="5777B5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287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AD79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498|HRCA_MYC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22A0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KRQVKILQTIVEEFIKTNQPVGSKRILELLDIKISSATIRNESAILEHEGYLEKQHTSSGRTPSTKGYRYYVDNIMKLDSADYTRLKIYLNQLLDLRKYDIDKTINYASEIISELTKMTAVVIKKQNIKNIKLKKIELILLSEFLASVLFIFSDGDVQNKMFNLKDISLSDLKIAIKLFSDFLVDVKLDEIDQYLNDLKHQLSLSIKQYDYVLNTFINTILESKNEQKETHGMRYMLENPEFNDTNKLKNAVKLVEQLSPFDWFNIAYESNKNMNKIAIKIGNEIDQINDDISMIATELKIGNSSTVLTLVGPKRVDYNQVNQLMNLIIEIINAKEN</w:t>
            </w:r>
          </w:p>
        </w:tc>
      </w:tr>
      <w:tr w:rsidR="00E44679" w:rsidRPr="00E340F8" w14:paraId="4FB0B66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7B82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B61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4C1|HRCA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12E3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14451E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22B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5D27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T56|HRCA_ACI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C9AE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AKLLLKALIERYIADGQPVGSRTLSRSSGLDLSPATIRNVMADLEDIGLIASPHTSAGRIPTAKGYRLFVDTMLTVQRGELCSPELAPDQPQKVIANAAQLLSSLSQFVGVVMAPRRPSVFRHIEFLRLSERRLLVIIVSPDGDVQNRVIFTEVDHSQSQLAEAANFLNSHYSGLGMEEVRERLKTEVDQLRGEIASLMQAAVNVGSEAMAASQEEVVISGERNLLALSDFSNDMGNLRKAFDLFEQKTQILRLLDVSNRAEGVRIFIGGESQVVPFEELSVVSAPYEVDGQVVGTLGVIGPTRMPYDRMIQIVDITSKLVTNALSHRR</w:t>
            </w:r>
          </w:p>
        </w:tc>
      </w:tr>
      <w:tr w:rsidR="00E44679" w:rsidRPr="00E340F8" w14:paraId="4EC2A8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A7A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F7B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2X3|IMPCT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748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GDAGSDQRQNEEIEAMAAIYGEEWCVIDDCAKIFCIRISDDIDDPKWTLCLQVMLPNEYPGTAPPIYQLNAPWLKGQERADLSNSLEEIYIQNIGESILYLWVEKIRDVLIQKSQMTEPGPDVKKKTEEEDVECEDDLILACQPESSLKALDFDISETRTEVEVEELPPIDHGIPITDRRSTFQAHLAPVVCPKQVKMVLSKLYENKKIASATHNIYAYRIYCEDKQTFLQDCEDDGETAAGGRLLHLMEILNVKNVMVVVSRWYGGILLGPDRFKHINNCARNILVEKNYTNSPEESSKALGKNKKVRKDKKRNEH</w:t>
            </w:r>
          </w:p>
        </w:tc>
      </w:tr>
      <w:tr w:rsidR="00E44679" w:rsidRPr="00E340F8" w14:paraId="09B01C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B7F8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459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1Z1|IBPA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C731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21DFCA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00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833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4S4|IBPB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6272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HDLSPLLRQWIGFDKLANALQSTAEHQAFPPYNIEKSDDNHYRITLALAGFRQDDLDIQLEGTRLTVKGTPEKPETETKWLHQGLVIQPFSLSFTLADHMEVTGATFTNGLLHIDLTRNVPEALAPQRIAISDRPALNS</w:t>
            </w:r>
          </w:p>
        </w:tc>
      </w:tr>
      <w:tr w:rsidR="00E44679" w:rsidRPr="00E340F8" w14:paraId="101733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6226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746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YW4|IBPA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AA6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2E531B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26F1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0AC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CJ9|IBPB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D6B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TGESQSFPPYNIEKSDDNHYRITLALAGFRQEDLDIQLEGTRLTVKGTPAQPEKEIKWLHQGLVTQPFSLSFTLAENMEVSGATFTNGLLHIDLTRNEPETIAPQRIAISERPALNS</w:t>
            </w:r>
          </w:p>
        </w:tc>
      </w:tr>
      <w:tr w:rsidR="00E44679" w:rsidRPr="00E340F8" w14:paraId="73E876B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4A98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B672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7K8|IRAP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5070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CQ</w:t>
            </w:r>
          </w:p>
        </w:tc>
      </w:tr>
      <w:tr w:rsidR="00E44679" w:rsidRPr="00E340F8" w14:paraId="1F8E67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2062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62CA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MA8|IRAP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101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CQ</w:t>
            </w:r>
          </w:p>
        </w:tc>
      </w:tr>
      <w:tr w:rsidR="00E44679" w:rsidRPr="00E340F8" w14:paraId="20879A1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1AFF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BA4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119|IRAP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3886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VKLAQKEEEAKELTVQVEALEIVVTALLRHMEHDAQQALIQDIEQAIDQVTPCPPVNDQDAMLLQQYLKKLLRHPRS</w:t>
            </w:r>
          </w:p>
        </w:tc>
      </w:tr>
      <w:tr w:rsidR="00E44679" w:rsidRPr="00E340F8" w14:paraId="605DA64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2F4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6BBF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0N8|IRAM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E18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KVVDTVISPSTGVSFSCIHSLKNLRLTLWYQADVYMPPGSIIIPFNKGVLINDKLYPVTVYNVTRFNPVLWKSLKENSHCPGNCNPKSEACSYPFECLVSVCPFGLTRNIQIDNKKV</w:t>
            </w:r>
          </w:p>
        </w:tc>
      </w:tr>
      <w:tr w:rsidR="00E44679" w:rsidRPr="00E340F8" w14:paraId="38C897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C04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F40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ZF4|IRAP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36D6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6CA593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7B2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26F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G49|IRAP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B7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NEQEMLIRQVEGALEGVKPDASVPDHDTELLRQYVKKLLRHPRH</w:t>
            </w:r>
          </w:p>
        </w:tc>
      </w:tr>
      <w:tr w:rsidR="00E44679" w:rsidRPr="00E340F8" w14:paraId="7190CF6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1EE8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D401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995|LON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50B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DFPKILPLLVEEDTFLYPFMIAPIFLQNNASIKAVAYAKNNKSLVFIACQKDKLNDNEAPYYDVGVIGSVMREANMPNGRVKLLFNGIAKGRILEPAKENEQGFLEAQISPIEYLEYDKENIQAIVEVLKEKVITLANVSSLFPPDLIKALEDNDDPNRIADLIAAALHLKKDQAYSLFANNNTEQRLLDLIDIVIEETKTQKLQKEIKSKVHQKMEQTNKEYFLKEQLKQIQKELGTDKQRDEDLNQYYQKLESIKPFLKEEAFKEIKKQIDRLSRTHADSSDSATLQNYIETMLDVPFGQYGKKALDIKHVREQLDKDHYSLKRPKERIVEYFATMQLLEMRRKKKPEKKDKTKGTILCFYGPPGVGKTSLANSIAKAIERPLVRIALGGLEDVNELRGHRRTYIGSMPGRIVQGLIEAKKMNPVMVLDEIDKVDRSVRGDPASALLEILDPEQNTAFRDHYANFSIDLSQVIFIATANNIDRIPAPLRDRMEFISVSSYTPNEKEEIAKNYLIPQELEKHALKPSEVEISHECLKLIIEKYTREAGVRDLRRQIATIMRKVALKYLEDNPHQKGRTKKGKNEKSEDQKSEDQKSENQKSENKDFCVSITPNNLKEYLERMVFEIDPIDEENKIGIVNGLAWTPVGGDVLKIEVLKIRGKGELKLTGSLGDVMKESAIIAFSVVKVLLDNETLKVPKIPSETDAEGKKKKKVLKVYNAYDLHLHVPEGATPKDGPSAGIAMASVMASILCDRATRSEVAMTGELTLSGEVLPIGGLKEKLIAAFKAGIKTALIPVKNYERDLDEIPAEVRENLNIVAVKNIAEVLEKTLL</w:t>
            </w:r>
          </w:p>
        </w:tc>
      </w:tr>
      <w:tr w:rsidR="00E44679" w:rsidRPr="00E340F8" w14:paraId="71578BB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70C0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86E6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3208|ATB40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413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TVDDQNMAFISQLYPDVYTQIVQPGEVKQPKRRRKKTKGSVASADGGNGLFRKRKLTDEQVNMLEMSFGDEHKLESERKDRLAAELGLDPRQVAVWFQNRRARWKNKRLEEEYNKLKNSHDNVVVDKCRLESEVIQLKEQLYDAEREIQRLAERVEGGSSNSPISSSVSVEANETPFFGDYKVGDDGDDYDHLFYPVPENSYIDEAEWMSLYI</w:t>
            </w:r>
          </w:p>
        </w:tc>
      </w:tr>
      <w:tr w:rsidR="00E44679" w:rsidRPr="00E340F8" w14:paraId="53D69B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8D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7E34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S26|ERP4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9F06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PAVFLSLPDLRCSLLLLVTWVFTPVTTEITSLDTENIDEILNNADVALVNFYADWCRFSQMLHPIFEEASDVIKEEFPNENQVVFARVDCDQHSDIAQRYRISKYPTLKLFRNGMMMKREYRGQRSVKALADYIRQQKSDPIQEIRDLAEITTLDRSKRNIIGYFEQKDSDNYRVFERVANILHDDCAFLSAFGDVSKPERYSGDNIIYKPPGHSAPDMVYLGAMTNFDVTYNWIQDKCVPLVREITFENGEELTEEGLPFLILFHMKEDTESLEIFQNEVARQLISEKGTINFLHADCDKFRHPLLHIQKTPADCPVIAIDSFRHMYVFGDFKDVLIPGKLKQFVFDLHSGKLHREFHHGPDPTDTAPGEQAQDVASSPPESSFQKLAPSEYRYTLLRDRDEL</w:t>
            </w:r>
          </w:p>
        </w:tc>
      </w:tr>
      <w:tr w:rsidR="00E44679" w:rsidRPr="00E340F8" w14:paraId="693AC1D6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075B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4766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X30|GCN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481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SSSKKKKKRGGSGRRGQLKDHGSNADEDNELLSEEITALSAIFQEDCKVVSDSRSPPQIAIKLRPYSKDMGYEDTDISAMLIVRCLPGYPYKCPKLQITPEQGLTTADAEKLLSLLEDQANSNAREGRVMIFNLVEAAQEFLSEIIPESHDEESVPCLTAHRSTQFIEQPMLSNIAKSCSGGPFVYGFIDLFSGLEDARNWSLTPDENRGIVSSVQSHPLDTSRILHQKPDKNLKRFEDHAKEEVALPAPIAKLNTVQEENVDDTSISSFDSSKSTDDVESGLFQNEKKESNLQDDTAEDDSTNSESESLGSWSSDSLAQDQVPQISKKDLLMVHLLRVACTSRGPLADALPQITDELHELGILSEEVLDLASKSSPDFNRTFEHAFNQNMASTSVPQFWEPPSDSCEPNASLPSSRYLNDFEELKPLGQGGFGHVVLCKNKLDGRQYAVKKIRLKDKEIPVNSRIVREVATLSRLQHQHVVRYYQAWFETGVVDPFAGANWGSKTAGSSMFSYSGAVSTEIPEQDNNLESTYLYIQMEYCPRTLRQVFESYNHFDKDFAWHLIRQIVEGLAHIHGQGIIHRDFTPNNIFFDARNDIKIGDFGLAKFLKLEQLDQDGGFSTDVAGSGVDSTGQAGTYFYTAPEIEQDWPKIDEKADMYSLGVVFFELWHPFGTAMERHVILTNLKLKGELPLKWVNEFPEQASLLRRLMSPSPSDRPSATELLKHAFPPRMESELLDNILRIMQTSEDSSVYDRVVSVIFDEEVLEMKSHQSSRSRLCADDSYIQYTEINTELRDYVVEITKEVFRQHCAKHLEVIPMRLLSDCPQFSRKTVKLLTNGGDMLELCYELRLPFVHWISVNQKSSFKRYEISHVYRRAIGHSPPNPCLQADFDIVGGTLSLTEAEVLKVIVDITTHIFHRGSCDIHLNHGDLLDAIWSWAGIKAEHRRKVAELLSMMGSLRPQSSERKLKWVFIRRQLLQELKLPEAVVNRLQTVASRFCGDADQALPRLRGALRADRPTRKALDELSNLLTYLRVWRIEEHVHIDVLMPPTESYHRNLFFQVFLTKENSSGTSNDGVLLAVGGRYDWLVQEVCDREHKMNLPGAVGVSLALETIFQHLPMDLRPIRNEVSTSVLVCSRGGGGLLVQRMELVAELWEKSIKAEFVPTPDPSLTEQYEYANEHEIKCLVIITESGVAQNQIEFVKVRHLELKKEKVVGREELVKFLLDAMAVQFRNPSVWS</w:t>
            </w:r>
          </w:p>
        </w:tc>
      </w:tr>
      <w:tr w:rsidR="00E44679" w:rsidRPr="00E340F8" w14:paraId="7888F8A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2B1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AF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XJ4|GLR3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555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LVMIREVSMAKAIRVVLLCVSVLWVVPKECACRSNFSRNSSSSSSSSLRPLRQRPSSVNVGALFTYDSFIGRAAKPAVKAAMDDVNADQSVLKGIKLNIIFQDSNCSGFIGTMGALQLMENKVVAAIGPQSSGIAHMISYVANELHVPLLSFGATDPTLSSLQFPYFLRTTQNDYFQMHAIADFLSYSGWRQVIAIFVDDECGRNGISVLGDVLAKKRSRISYKAAITPGADSSSIRDLLVSVNLMESRVFVVHVNPDSGLNVFSVAKSLGMMASGYVWIATDWLPTAMDSMEHVDSDTMDLLQGVVAFRHYTIESSVKRQFMARWKNLRPNDGFNSYAMYAYDSVWLVARALDVFFRENNNITFSNDPNLHKTNGSTIQLSALSVFNEGEKFMKIILGMNHTGVTGPIQFDSDRNRVNPAYEVLNLEGTAPRTVGYWSNHSGLSVVHPETLYSRPPNTSTANQRLKGIIYPGEVTKPPRGWVFPNNGKPLRIGVPNRVSYTDYVSKDKNPPGVRGYCIDVFEAAIELLPYPVPRTYILYGDGKRNPSYDNLVNEVVADNFDVAVGDITIVTNRTRYVDFTQPFIESGLVVVAPVKEAKSSPWSFLKPFTIEMWAVTGGFFLFVGAMVWILEHRFNQEFRGPPRRQLITIFWFSFSTMFFSHRENTVSSLGRFVLIIWLFVVLIINSSYTASLTSILTIRQLTSRIEGIDSLVTSNEPIGVQDGTFARNYLINELNILPSRIVPLKDEEQYLSALQRGPNAGGVAAIVDELPYIEVLLTNSNCKFRTVGQEFTRTGWGFAFQRDSPLAVDMSTAILQLSEEGELEKIHRKWLNYKHECSMQISNSEDSQLSLKSFWGLFLICGITCFMALTVFFWRVFWQYQRLLPESADEERAGEVSEPSRSGRGSRAPSFKELIKVVDKREAEIKEILKQKSSKKLKSTQSAAGTSQSQHGEIT</w:t>
            </w:r>
          </w:p>
        </w:tc>
      </w:tr>
      <w:tr w:rsidR="00E44679" w:rsidRPr="00E340F8" w14:paraId="5DA0C6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940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DCA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NA4|GRPE_ACI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47EE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EKEESPSTEAEGAGAEVVNWEERAETYRNDYLRALADIENLRKRHEKQVEDARNYAVDRFARELLPVVDSLELALASPVEGAESIALLRQGLENTLTLFAKALGKAGIAPIEMGEGRFDPHLHQAIAMVETEGEANRVLAVHQKGYVMHDRLLRPSMVSVSKAPKAAQ</w:t>
            </w:r>
          </w:p>
        </w:tc>
      </w:tr>
      <w:tr w:rsidR="00E44679" w:rsidRPr="00E340F8" w14:paraId="518481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ECE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97F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517|GRPE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05D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QEPVDSTPESGENAATPGLEDDLSAELAALRAELEAAQATVKAQQEQVLRAAAEAENVRRRAQEDVAKARKFGIESFAESLVPVKDSLEAALAQPDQAAQAWREGVEVTLKQLTAAFERNLLKEIAPAQGDKFDPHLHQAISSVPADQPANTVLQLLQKGYVIADRTLRPALVVVSAGQG</w:t>
            </w:r>
          </w:p>
        </w:tc>
      </w:tr>
      <w:tr w:rsidR="00E44679" w:rsidRPr="00E340F8" w14:paraId="7CEE9F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7859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FF20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VR0|GRPE_SYN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9450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TEDAYPELQEEEIDVEAELEKLILEDREAEASTSSGEASAEASQDLSETLKQLQQELEITRQQLKEKEESYIRLYADFENYRRRTQREKEEFSQKERQKFVLEILPVVDSFERAQQQLKLETDREREVHNSYQSVYRLLVECLKKMGVSRMKSVGQPFDPNLHEAIARQPSSEYPEDVVAVEYQPGYKLGDLVIRHAMVAVSSGSPTSEPSPSDPATPKPEPESTPASPQNPQHS</w:t>
            </w:r>
          </w:p>
        </w:tc>
      </w:tr>
      <w:tr w:rsidR="00E44679" w:rsidRPr="00E340F8" w14:paraId="07CA96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C5A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080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3T3|GRPE_ST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F158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IKKDDLQEEVEATETEETVEEVIEEI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09091C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0622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7612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2Y2|GRPE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AA1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264D6F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A86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2FC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253|GRPE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2F15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4CD0D7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FCB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FAD0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8384|GRPE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264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PHDQEPIEKQKLPGMDDVLETEHSGTVAGNTERAGEDAAPSLEQQLKEAEIRAAEHHDAWLRAKAETENIRKRAQTDIASAHKYAIDNFSVQLLAVMDSLDAALATENSTLENLRDGVELTRKQLAAVFEKFNIHTIDPQGEKFDPHQHEAMCAVESDFAPNTVIQVMQKGYMLHDRVIRPAMVTVSKAKGT</w:t>
            </w:r>
          </w:p>
        </w:tc>
      </w:tr>
      <w:tr w:rsidR="00E44679" w:rsidRPr="00E340F8" w14:paraId="192DB9C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F66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381A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GQ5|GRPE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9E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AKDERAPSEAEAAEANAERTEGSIDGDYEALVRLLKENEELKDRALRVAAEMENLRRRTARDVHDARTYAVANFARDMLSVSDNLRRALDAIPAEAKASGDAGFKALIEGVDLTERAMLSALERHGVKKLAPEGEKFDPNFHQAMFEVPNPDVPANTVVQVVQPGYSIGERVLRPAMVGVAKGGPKIAAEAPVEPGPVNEQAEKDA</w:t>
            </w:r>
          </w:p>
        </w:tc>
      </w:tr>
      <w:tr w:rsidR="00E44679" w:rsidRPr="00E340F8" w14:paraId="58FFEE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3C8D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07F7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PM0|GRPE_ONY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B2F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EKDQDNLDNLETQAKELHKDCKECKNCQKEETKTTNKDNQKEDETVKNQSNQSNQSNQTKQTNTKQQKHQPKENSHLQITKLQTQIKELQQQLTQQKKSFDEELLKNQAELINFKKRAQTQKANELKYASSNFITNLLMPLEQLEKVIDMPTQNELLQKYLLGFKLLQQQIKKVLQDEGVEEIEALNKPFDPALHHALETVCDPKKPDKTNLAVLQKGYLYKKRILRPTLVKVNEWSDKNDKNE</w:t>
            </w:r>
          </w:p>
        </w:tc>
      </w:tr>
      <w:tr w:rsidR="00E44679" w:rsidRPr="00E340F8" w14:paraId="2EF2F3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703A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128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2A3|GRPE_NEIM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BB77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QKEA</w:t>
            </w:r>
          </w:p>
        </w:tc>
      </w:tr>
      <w:tr w:rsidR="00E44679" w:rsidRPr="00E340F8" w14:paraId="36EE228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6778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37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181|GRPE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403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R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5FB097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B0A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63D2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CX3|HFQ_ERWT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8580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TGGGSNNYHHGSSPAPSSQPQQDSADAE</w:t>
            </w:r>
          </w:p>
        </w:tc>
      </w:tr>
      <w:tr w:rsidR="00E44679" w:rsidRPr="00E340F8" w14:paraId="4C363D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AC71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95BD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RBI9|HSLU_PHEZ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B77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FSPREIVSELDRFIVGHPEAKRAVAVALRNRWRRRRVPDDLRDEVTPKNILMIGPTGVGKTEIARRLAKLAQAPFLKVEATKFTEVGYVGRDVDQIVRDLVESAIQMVREKRRAAVRARAEAAAEERILDALTGPGSTAAREAFRRKLRAGELDDKEVELQLADTSSPFGAMDIPGQPGASMGVLNLGDMFGKAFGGRTKTHKTTVSGAWVPLIAEESDKLVDQEALTQEALELAENQGIVFLDEIDKVASRQDRAGADVSREGVQRDLLPLIEGTTVSTKHGPVKTDHILFIASGAFHVAKPSDLLPELQGRLPIRVELKALSRQDMRRILTEPEANLIRQHQALLATEGVTLTFTEDAIDALADAAVAVNGSVENIGARRLQTILEKVLEEVSFTAADRDGETITVDAAYVNGRIGDLAGNADLSKFIL</w:t>
            </w:r>
          </w:p>
        </w:tc>
      </w:tr>
      <w:tr w:rsidR="00E44679" w:rsidRPr="00E340F8" w14:paraId="417985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F185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A07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2N8|HSPQ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6742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7033B52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160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5DA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WL1|HSA3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7BA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YYRWKSFEENEDRPEKPRRYGVTEMRGPHYSVLSQNLLQEIFESMGQFVDGLKFSGGSNSLIPKSFIKQAIEMAHEHGVYVSTGDWAEHMLRSGPSAFKDYVEECKQLGFDTIELNANLLEVPEETLLRYVRLIKNGGLRAKPMFAVKFNKSDIPGRNRAFGSYVVPEPRSSEFVEDIDLLIRKAERCLEAGADTIMIDADDVCKYADSLRADIIAKVIGRLGIEKTMFEASDAKLVEWFIKRYGPNVNLYVDHSQIMDLECLRGRHLGKDHQSVLSSSYFLF</w:t>
            </w:r>
          </w:p>
        </w:tc>
      </w:tr>
      <w:tr w:rsidR="00E44679" w:rsidRPr="00E340F8" w14:paraId="3A2442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B99B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93D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VN7|HTPX_XANC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ED64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RVVLFLLTNFAVLILAGIVMSVLGVNPTQMSGLLVMAAIFGFGGSFISLLLSKFMAKRSTGAQVITEPRTQTERWLVDTVRRQAQAAGIGMPEVAIYDGPEINAFATGANRNNALVAVSTGLLQHMREDEAEAVLGHEIAHIANGDMVTMALLQGVLNTFVIVLARVVGGIIDSALSGNRDSGRGFAYYIIVFVLEMVFGLFATMIAMWFSRRREFRADAGGAQLAGRNKMIAALERLSLNHGQNTLPSQVQAFGISGGVGEGLRRLFLSHPPLTERIAALRASNGTAM</w:t>
            </w:r>
          </w:p>
        </w:tc>
      </w:tr>
      <w:tr w:rsidR="00E44679" w:rsidRPr="00E340F8" w14:paraId="3235675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154B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0244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N30|HSLU_RIC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0663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TKTTYKKDPMGLTPSQIVNELNRFIVGQEKAKKAVAIALRNRCRRKRVEGNLRNEIVPKNILMIGSTGVGKTEIARRLAKLTNSPFYKIEATKFTEVGYVGRDVESIIRDLVEIAVNTEKTLAKTKVDIHAREKAIERILDSLVGKTSSSETREKFKEKILNGELDDKEIEISVADTTPVGGGSFEIPGMPGASMGVLNLGDMIGRALGSSKTKTKKMLVKDAMAIIIPEESEKLIDQEKIIQQAINLAENDGIVFIDEIDKIASTGSSGAKNAAISREGVQRDLLPLIEGTTVNTKYGPVKTDHILFIASGAFHIAKPSDLLPELQGRLPIRVELNSLTKDDMIKILLEPETSLIKQYSALIGTEDVRLEFAASAIEKIADYAITVNLEVEDIGARRLHTILENLLEDISFEASEMKGKKITIDDKFVENQLSKIITNLDLAKFVL</w:t>
            </w:r>
          </w:p>
        </w:tc>
      </w:tr>
      <w:tr w:rsidR="00E44679" w:rsidRPr="00E340F8" w14:paraId="1202FFE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C9B3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EF28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7521|HS90B_DANR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1A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MRQEEEAETFAFQAEIAQLMSLIINTFYSNKEIFLRELVSNASDALDKIRYESLTDPTKLDSGKDLKIDIIPNVQERTLTLIDTGIGMTKADLINNLGTIAKSGTKAFMEALQAGADISMIGQFGVGFYSAYLVAEKVTVITKHNDDEQYAWESSAGGSFTVKVDHGEPIGRGTKVILHLKEDQTEYIEEKRVKEVVKKHSQFIGYPITLYVEKERDKEISDDEAEEEKAEKEEKEEEGEDKPKIEDVGSDDEEDTKDKDKKKKKKIKEKYIDQEELNKTKPIWTRNPDDISNEEYGEFYKSLTNDWEDHLAVKHFSVEGQLEFRALLFIPRRAPFDLFENKKKKNNIKLYVRRVFIMDNCEELIPEYLNFIRGVVDSEDLPLNISREMLQQSKILKVIRKNIVKKCLELFAELAEDKDNYKKFYDAFSKNLKLGIHEDSQNRKKLSELLRYQSSQSGDEMTSLTEYVSRMKENQKSIYYITGESKDQVAHSAFVERVCKRGFEVLYMTEPIDEYCVQQLKDFDGKSLVSVTKEGLELPEDEDEKKKMEEDKAKFENLCKLMKEILDKKVEKVTVSNRLVSSPCCIVTSTYGWTANMERIMKAQALRDNSTMGYMMAKKHLEINPDHPIMETLRQKAEADKNDKAVKDLVILLFETALLSSGFSLDDPQTHSNRIYRMIKLGLGIDEDEDVPVEEPSSAAAPEDIPPLEGDDDASRMEEVD</w:t>
            </w:r>
          </w:p>
        </w:tc>
      </w:tr>
      <w:tr w:rsidR="00E44679" w:rsidRPr="00E340F8" w14:paraId="40EDDF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1FE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7709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DZ0|HSP7J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ACD1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ALLRSIRRREVVSSPFSAYRCLSSSGKASLNSSYLGQNFRSFSRAFSSKPAGNDVIGIDLGTTNSCVAVMEGKNPKVIENAEGARTTPSVVAFNTKGELLVGTPAKRQAVTNPTNTVSGTKRLIGRKFDDPQTQKEMKMVPYKIVRAPNGDAWVEANGQQYSPSQIGAFILTKMKETAEAYLGKSVTKAVVTVPAYFNDAQRQATKDAGRIAGLDVERIINEPTAAALSYGMTNKEGLIAVFDLGGGTFDVSVLEISNGVFEVKATNGDTFLGGEDFDNALLDFLVNEFKTTEGIDLAKDRLALQRLREAAEKAKIELSSTSQTEINLPFITADASGAKHFNITLTRSRFETLVNHLIERTRDPCKNCLKDAGISAKEVDEVLLVGGMTRVPKVQSIVAEIFGKSPSKGVNPDEAVAMGAALQGGILRGDVKELLLLDVTPLSLGIETLGGVFTRLITRNTTIPTKKSQVFSTAADNQTQVGIRVLQGEREMATDNKLLGEFDLVGIPPSPRGVPQIEVTFDIDANGIVTVSAKDKTTGKVQQITIRSSGGLSEDDIQKMVREAELHAQKDKERKELIDTKNTADTTIYSIEKSLGEYREKIPSEIAKEIEDAVADLRSASSGDDLNEIKAKIEAANKAVSKIGEHMSGGSGGGSAPGGGSEGGSDQAPEAEYEEVKK</w:t>
            </w:r>
          </w:p>
        </w:tc>
      </w:tr>
      <w:tr w:rsidR="00E44679" w:rsidRPr="00E340F8" w14:paraId="2774F3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9142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BD2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254|HRCA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5EA1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7F88503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A3E4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8D08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H8R9|HRCA_PSE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949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PRKLEVLRAIVEDYVHSREPVGSKALVERHHLGVSSATIRNDMAALEDEGLITAPHTSAGRIPTDKGYRLFVDQISAVKPLSQAERRAIQSLLEGSDDLDDVLDRTVRLLSQLTNQVAVVQYPHLSRALIRHIEFVLLAPRKVLVVLIANSGNVEQRVIDVGQDLADDALSALRTRFLGTLAGTPLARLAQALPAVVSSVSPGERQAAQALAHALEILAHSSREDRMVMAGTANLARSNVDFPLSIGPVLEALEEQVVMLRLLSDMAQDHRGVAVSIGRENPYDGLAEASVVATGYGPDSVAKIGILGPTRMDYPNTMAAVRAVARYLSRILGP</w:t>
            </w:r>
          </w:p>
        </w:tc>
      </w:tr>
      <w:tr w:rsidR="00E44679" w:rsidRPr="00E340F8" w14:paraId="485BEF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7B6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44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YY1|HSFA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DCDE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PKKDAVSKPTPISVPVSRRSDIPGSLYVDTDMGFSGSPLPMPLDILQGNPIPPFLSKTFDLVDDPTLDPVISWGLTGASFVVWDPLEFARIILPRNFKHNNFSSFVRQLNTYGFRKIDTDKWEFANEAFLRGKKHLLKNIHRRRSPQSNQTCCSSTSQSQGSPTEVGGEIEKLRKERRALMEEMVELQQQSRGTARHVDTVNQRLKAAEQRQKQLLSFLAKLFQNRGFLERLKNFKGKEKGGALGLEKARKKFIKHHQQPQDSPTGGEVVKYEADDWERLLMYDEETENTKGLGGMTSSDPKGKNLMYPSEEEMSKPDYLMSFPSPEGLIKQEETTWSMGFDTTIPSFSNTDAWGNTMDYNDVSEFGFAAETTSDGLPDVCWEQFAAGITETGFNWPTGDDDDNTPMNDP</w:t>
            </w:r>
          </w:p>
        </w:tc>
      </w:tr>
      <w:tr w:rsidR="00E44679" w:rsidRPr="00E340F8" w14:paraId="2DCFB1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EDE5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7F4A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KU2|HRCA_LAC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5E6E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LDDRKLKILQAIIRNYLETGEPVGSRTISKYTDLNLSSATIRNEMSDLEELGYIIQPHTSAGRIPSDKGYRLYVDTMMEDKVTEVENMRDMLLEKADKMETLLQQVARLLAVNTNYATMVTSPQYRSRKVKFLQVSEVDTTQILTIIVLEGNIVKNKIIAIAEPLDKETLLKLNIVLNTFLQGLDLSEINLALIRQMKEQAAEHSSVVSDILDAVAQAISEEDDIQIFTSGATNILKYPELNDMEKASELLYTLEEKKQLTNLMNNEVSSGENRGIQVYIGNETPVDSMKDCAVVTATYQIEEGVYGKIGIIGPKRMDYEKVVSTLQNLMCQLDDIFKKDNDR</w:t>
            </w:r>
          </w:p>
        </w:tc>
      </w:tr>
      <w:tr w:rsidR="00E44679" w:rsidRPr="00E340F8" w14:paraId="7077C89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CB3C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F70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NA1|HSLU_RHOR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FEDD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FTPREIVSELDRHIVGQKDAKRAVAIALRNRWRRQQLSEALRDEVLPKNILMIGPTGVGKTEIARRLAKLAQAPFLKVEATKFTEVGYVGRDVESIIRDLVETALTQERDRLRKQVNAKAEANAEERVLDALVGDRASPETRQKFRKMLREGQINDKEIEVQVQDSGGALPTMDIPGMPGAQMGMLNLNDIFGKAFGNRTKARKMTVEDSHAVLVREEADKLLDEEQVVKAAIAAVENNGIVFLDEIDKIATASERRGGDVSREGVQRDLLPLIEGTTVSTKYGPVKTDHVLFIASGAFHTAKPADLLPELQGRLPIRVELSALNAGDFKRILLEPEASLITQYKALLATEGVTLEFPDDTVEAIAEIATEINGSVENIGARRLHTVLERLLEEISFTATDRSGETIVVTRDMVKERVGALAAKADLSRFIL</w:t>
            </w:r>
          </w:p>
        </w:tc>
      </w:tr>
      <w:tr w:rsidR="00E44679" w:rsidRPr="00E340F8" w14:paraId="5F4C3FF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57E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CFFF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UKA5|HSLO_ECO2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84A8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783DE3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E1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DFED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6W1|HRCA_LAC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A8E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QRQKKILQAIVRQYTSTGQPVGSKHLAEKLPFKVSSATVRNEMAVLEDNDLILKEHSSSGRIPSKRGYRYYVDNLLDPQAVTDNDLVVIQNSLGNGFQKIDEIISHSADILSNLTSYTAFTLKPEQESVRLSGFRVVPLGNHKVIAILVTDSGEVENQSFTLPPDIDTDAMQAVIRMINDQLVGLPLSEVVKRLKDDIPLQVLHYMHSPDGFLDIFDNVLSQAARERFFVGGRLNLLDFASTHDPHAIQSLYGLLDKNDNLSNILDSTLTSDNGVNVKIGQEISKNKLLDDYSLITASYNVEQYGRGIIAVLGPTRMPYSRTIGIVNAFRQELAKRLLDFYRHYYDS</w:t>
            </w:r>
          </w:p>
        </w:tc>
      </w:tr>
      <w:tr w:rsidR="00E44679" w:rsidRPr="00E340F8" w14:paraId="012E5A8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3A5F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80BF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IS6|HRCA_LISW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82E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LKKLDKSDRQMIRSFFSENYYEMEGLIQNSALMLSDLTNYTSILLGPEATKNHLSGFRFVPINNFQAMLILITDQGHVDNHLVTIPEGTTLSDIERMVNILNERLVGLSLDDLKVQIPMEVKELLGKHVRNYESFMHVFSDSFAQASQQKVYFGGKTNILNQPEFHDINKVREMLHLMEEEQDVYELFRDIPDGLQVKIGRENNNSLMEDCSIITATYNIAGERVGGIVLLGPTRMEYNRMMGLVDVMSRDLTDVLTKLYRDNQN</w:t>
            </w:r>
          </w:p>
        </w:tc>
      </w:tr>
      <w:tr w:rsidR="00E44679" w:rsidRPr="00E340F8" w14:paraId="24BC69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5379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76A2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LS0|HRCA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4D6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YSSATIRNEMADLEELGFIEKTHSSSGRVPSEKGYRFYVDHLLAPQNLPNDEIVQIKDLFV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6A5DB38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330D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8C4F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A06|HTRA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D02D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NIGKLLLTGVVGGAIALGGSAIYQSTTNQSANNSRSNTTSTKVSNVSVNVNTDVTSAIKKVSNSVVSVMNYQKDNSQSSDFSSIFGGNSGSSSSTDGLQLSSEGSGVIYKKSGGDAYVVTNYHVIAGNSSLDVLLSGGQKVKASVVGYDEYTDLAVLKISSEHVKDVATFADSSKLTIGEPAIAVGSPLGSQFANTATEGILSATSRQVTLTQENGQTTNINAIQTDAAINPGNSGGALINIEGQVIGITQSKITTTEDGSTSVEGLGFAIPSNDVVNIINKLEADGKISRPALGIRMVDLSQLSTNDSSQLKLPSSVTGGVVVYSVQSGLPAASAGLKAGDVITKVGDTAVTSSTDLQSALYSHNINDTVKVTYYRDGKSNTADVKLSKSTSDLETSSPSSSN</w:t>
            </w:r>
          </w:p>
        </w:tc>
      </w:tr>
      <w:tr w:rsidR="00E44679" w:rsidRPr="00E340F8" w14:paraId="7B1725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BE01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5C3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E230|HRCA_STRP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ED27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HLLNFANLAAYQFFDQPQKVALEIREGLREDQMQNVRVADGQESCLADLAVISSKFLIPYRGVGILAIIGPVNLDYQQLINQVNVVNRVLTMKLTDFYRYLSSNHYEVH</w:t>
            </w:r>
          </w:p>
        </w:tc>
      </w:tr>
      <w:tr w:rsidR="00E44679" w:rsidRPr="00E340F8" w14:paraId="2F5058C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06BF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DB18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QV7|HRCA_BIF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379B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RRMLVLRAVVEDYIRSQEPVGSTSLTRDHDLGVSSATIRNDMAALEDEGYLIQPHTSAGRVPTEKGYRYFVDRLATVVPLSEAQRRGINSFLSGSVSLKDALQRSARLLSEITGQVAVVTSPSLAKATLRHVEMVPVAMTTLLAVVITDTGRVAQHGLTIASMPAVDEINRLSNTVNEQCVGLSLSKSAETVRSIAASAGYESVRGVADALADAFESMALDERANELYMSGTSHLAHSRSLTDLAPLFDALEEQVVLMKLMSNLSEETNASGVGVAIGSEMHTPGLLHASVVSSGYGRSGEAGEPAGNDPVGEPETESETESQTNDMEPIAFVGSIGPTHMDYAATMAAVRAVARYLTAFLSEGRTQD</w:t>
            </w:r>
          </w:p>
        </w:tc>
      </w:tr>
      <w:tr w:rsidR="00E44679" w:rsidRPr="00E340F8" w14:paraId="0870ED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6A1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B814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W08|HSLU_JAN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06E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TPREIVSELDRFIIGQSDAKRAVAVALRNRWRRKQLGDDLRDEVYPKNILMIGPTGVGKTEISRRLAKLAKAPFIKVEATKFTEVGYVGRDVEQIIRDLVDAAQVMIRENMREEVKAKAHDAAEERVIEALAGKDAREQTRDMFRKKLRAGELDDTVIELEVADNSNPLGGFEIPSQPGGMGGMGPGMMNLGDLFKGMGGRTVKRRLTVAASYDLLIEDEADKLLDAETVTKEALSAVEQSGIVFIDEIDKVCAKSDARGADVSREGVQRDLLPLIEGTTVSTKHGPVKTDHILFIASGAFHIAKPSDLLPELQGRLPIRVNLRALTEDDFVRILTETDNALTRQYTALMATEEVAVEFTDGGIRALAHIAAEVNESVENIGARRLYTVLERVFEELSFTAPDRSGDAVTVDEAFVEQNLGELTRSTDLSRYVL</w:t>
            </w:r>
          </w:p>
        </w:tc>
      </w:tr>
      <w:tr w:rsidR="00E44679" w:rsidRPr="00E340F8" w14:paraId="2A7483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47F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9F4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831|IBPA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85C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5A9E92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37B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DB31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F04|IBPA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1701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452A2B0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674B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D70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PA7|IBPB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72DA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4A9A0C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C164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2A8B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GZ6|IBPB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3DF9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2E36CFC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D6CD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976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SE2|ICE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936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DGNNGGGVWLNGGGGEREENEEGSWGRNQEDGSSQFKPMLEGDWFSSNQPHPQDLQMLQNQPDFRYFGGFPFNPNDNLLLQHSIDSSSSCSPSQAFSLDPSQQNQFLSTNNNKGCLLNVPSSANPFDNAFEFGSESGFLNQIHAPISMGFGSLTQLGNRDLSSVPDFLSARSLLAPESNNNNTMLCGGFTAPLELEGFGSPANGGFVGNRAKVLKPLEVLASSGAQPTLFQKRAAMRQSSGSKMGNSESSGMRRFSDDGDMDETGIEVSGLNYESDEINESGKAAESVQIGGGGKGKKKGMPAKNLMAERRRRKKLNDRLYMLRSVVPKISKMDRASILGDAIDYLKELLQRINDLHNELESTPPGSLPPTSSSFHPLTPTPQTLSCRVKEELCPSSLPSPKGQQARVEVRLREGRAVNIHMFCGRRPGLLLATMKALDNLGLDVQQAVISCFNGFALDVFRAEQCQEGQEILPDQIKAVLFDTAGYAGMI</w:t>
            </w:r>
          </w:p>
        </w:tc>
      </w:tr>
      <w:tr w:rsidR="00E44679" w:rsidRPr="00E340F8" w14:paraId="0AF3B6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CD8C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821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KS2|IBP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8A1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LFSRITGEQPLSENPNYNLIQLDKYNYELSVSVPGYKKEELEVSIINNRLNINSKSKKEKEKETKKINWIHQGILKNNFSISFKLEHKIKIKYANLKHGILNLSFFYDLPDQEKPKKISINEEHDHKCNI</w:t>
            </w:r>
          </w:p>
        </w:tc>
      </w:tr>
      <w:tr w:rsidR="00E44679" w:rsidRPr="00E340F8" w14:paraId="5DC6DD7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A92B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ECA8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3Y5|IRAP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FF0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CAQVEALEIIVTAMLRNMAQNDQQRLIEQVDGALYEVKPDASIPDDDTELLRNYVKKLLKHPRQ</w:t>
            </w:r>
          </w:p>
        </w:tc>
      </w:tr>
      <w:tr w:rsidR="00E44679" w:rsidRPr="00E340F8" w14:paraId="6FA6F4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B4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E9AD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TE1|IRAP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A081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166270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FB60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C307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R69|IPYR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F21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AYSTVRVGKKYSPSFKVYVTQDGKIVSPFHDIPLYMSGNREIVSVVNEIPRFENGKFEINKEEAFNPIKQDIKKGWPRFVKNVFPMKGYLWNYGALPQTWENPHEVDRHTGARGDNDPLDVIEIGRKRKEVGEVYQAKVLGSIALVDEGECDWKVVVIDVNDEKAKEINDIEDVRKVYEGLLEQTIFWFKNYKVPDGKPKNNFALDGKYMDKKFTVGIIKSAYENWCGMINSKSDTNICKENSTLMDKVDSPAIIQEDLSDEEVPECVHQFEFIK</w:t>
            </w:r>
          </w:p>
        </w:tc>
      </w:tr>
      <w:tr w:rsidR="00E44679" w:rsidRPr="00E340F8" w14:paraId="64C2F6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8B3B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72C2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3U5|DDROP_DEID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91D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CERLRELRQERGLRLKDIAGAAQISVPYLSDLERGRTNPSLETLQSLASTYGITVHDLLEGVEFYGDQTAGALPQGLADLIADPALGAQLTPDWIRTLARIELRGKRPRDKQDWFEIYLHLKRILD</w:t>
            </w:r>
          </w:p>
        </w:tc>
      </w:tr>
      <w:tr w:rsidR="00E44679" w:rsidRPr="00E340F8" w14:paraId="35CE7B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A0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EF2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IB6|DDIT3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DDC4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SLPFSFGALSSWELEAWYEDLQEVLSSDENRGTCVSPPGNKEEESKSFTTLDPASLAWLTEEPGPPEVTHTSQSPCSPESSQSSLAQEEEEEDQGRTRKRKQSGQSPARAGKQRMKEKEQENERKVAQLAEENERLKQEIERLTREVEATRRALIDRMVNLHQA</w:t>
            </w:r>
          </w:p>
        </w:tc>
      </w:tr>
      <w:tr w:rsidR="00E44679" w:rsidRPr="00E340F8" w14:paraId="7F0D62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5A7F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E378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J41|DNAJ_SYN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9D8B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RDYYEILGVTRQASEEEIKKAYRKLALKYHPDRNPGDKDSEELFKEAAEAYEVLHDAQKKRIYDTYGHEGLRGTGFSGFRGFEDIFSSFGDVFQEFFNFGFGAGGQSRTAARPGDDLLYDLSLTFEEAVFGTEKEIRLQTLTTCEECNGSGAEPGTRETVCPVCQGSGQVVQSQGFFRISATCTRCQGMGKVLVSPCKTCNGQGRTRQSKTVQVRVPAGVDTGTRLRLRGEGESGYRGGVAGDLYVRLHVNPHEFFERDGDNLYCKVSVSFAQAILGDQIEIPTLDGGRELKIQPGTQPGAVIRFSGEGVPRLRGYGRGDLFIEVEVKIPTRITPRQEEIVTEFMQIEKEKSGEKVRKWPWSKRKDREKKSMAESTREART</w:t>
            </w:r>
          </w:p>
        </w:tc>
      </w:tr>
      <w:tr w:rsidR="00E44679" w:rsidRPr="00E340F8" w14:paraId="030DCA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7A68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144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I58|DNAK2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B6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CVAVMEGGKPTVIANAEGFRTTPSVVAYTKNGDRLVGQIAKRQAVMNPENTFYSVKRFIGRRFDEVTHEATEVSYKVLNVNGNVKLDCPALGKQFAPEEISAQVLRKLKEDASKYLGEEVTQAVITVPAYFNDSQRQATKDAGKIAGLEVLRIINEPTAASLAYGLDKKANETILVFDLGGGTFDVSILEVGDGVFEVLATSGDTHLGGDDFDKKIVDYLAESFRAQEGIDLRKDRQALQRLTEAAEKAKIELSSVMQTEINLPFITATQDGPKHLDMTLTRAKFEELCSDLIDRCRVPVEQALKDAKLSKDQIDEVVLVGGSTRIPAIQELVKRLLGKDPNQSVNPDEVVAVGAAIQAGVLAGEVKDILLLDVTPLSLGVETLGGVMTKIIPRNTTIPTKKSEVFSTAVDGQTNVEIHVLQGEREMAADNKSLGTFRLDGIPPAPRGVPQIEVTFDIDANGILNVTARDKGTGKQQSISITGASTLPKEEVERMVREAEMNAAADKAKREKIETKNQAEQLCYQAEKQLNELGDKVSTSDKDRLTSLIANLRSEIGTEAEKKPIDAIDFGRVKSLMQDLQQALYSVGSSVYQSAQSSDGTGSSSSGGSGSGGDDEVIDAEFSETK</w:t>
            </w:r>
          </w:p>
        </w:tc>
      </w:tr>
      <w:tr w:rsidR="00E44679" w:rsidRPr="00E340F8" w14:paraId="6B61312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27B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273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DX9|DNAK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4B9A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DNAEGERTTPSIIAFANSERLVGQPAKRQAVTNPRNTIYAVKRLIGRNFTDPMVRKDQGLVPYNIVKADNGDAWVEADNHKYSPSQISAFILQKMKETAENYLGEKVTQAVITVPAYFNDAQRQATKDAGKIAGLEVLRIINEPTAAALAYGFEKSSSKTIAVYDLGGGTFDVSILEISDGVFEVKSTNGDTFLGGEDFDTRILNHLIEVFKKESGIDLSKDPLALQRLKEAAEKAKKELSSTSTTDINLPYITADSTGPKHLNIKFTRAELEKLVDDLIEKTIEPCRQALKDAGFKPNDIQEVVLVGGMTRMPKVQEAVKKFFGREPHKGVNPDEVVALGAAIQGGVLNKEVTDILLLDVTPLSLGIETLGGVFTRLIDRNTTIPSKKSQVFSTADDNQHAVTIRVFQGEREMAKDNKLLGQFNLEGIPPAPRGVPQIEVTFDIDANGIVHVSAKDKASGKEQKVTIQASGGLSDAEIEQMVKDAEHNADEDKKRKELIETKNAADSLVYSTEKTLREYGDKLSSEEKGTVEEALTSLKAALESEDASLIKEKTGNLTAANMKIGEAMYKTQTENQHSEANTVNNEKVVDADFQDVDKK</w:t>
            </w:r>
          </w:p>
        </w:tc>
      </w:tr>
      <w:tr w:rsidR="00E44679" w:rsidRPr="00E340F8" w14:paraId="4B7FBB0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A840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ACF4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GC1|DNAJ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2625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DQPSNFKDRAKRFFKGE</w:t>
            </w:r>
          </w:p>
        </w:tc>
      </w:tr>
      <w:tr w:rsidR="00E44679" w:rsidRPr="00E340F8" w14:paraId="12F48F5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360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3CE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P34|ECTB_SP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3680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LTKEKNGMEIIEERESAVRSYSRSFPTVFEKAKDHLVWDVDGKEYIDFFAGAGSLNYGHNNEKMKTKIMDYVMNDGISHSLDMGTVARAEFLETFNEVILRPRNLDYKVMFPGPTGTNTVESALKIARKVTGRQNIISFTNAFHGMTLGSLSISGNSSIRNGAGVPLTNTISMPYDTFFKNGNAIDYLEQYLEDTGSGVDLPAAMILETVQGEGGINAASFEWLRGIEKLCRRYDILLIIDDVQAGCGRTGTFFSFEPAGIQPDIVCLSKSIGGYGLPLAITLIKPEHDIWEPGEHNGTFRGNNMAIVAATEALSYWKTDDLAKSVQKKSKIIKLRFEQIVEDYPELKATTRGRGFMQGIACGKGKEAYATKICAKAFEKGVIMETSGPSGEVVKFLGALTIDETSLIKGLGILEEATEEVVRQ</w:t>
            </w:r>
          </w:p>
        </w:tc>
      </w:tr>
      <w:tr w:rsidR="00E44679" w:rsidRPr="00E340F8" w14:paraId="380BB4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B28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B93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P33|ECTC_SP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AD36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VRTIDEIIGTENEVESDTWTSRRLLLEKDGMGFSFHETIIYAGTETHIHYQNHLEAVYCVGGDGEIETVSDGKVYPIQDGTMYALDQHDEHYPRGGKTDMRLICTFNPPLVGTETHDENGVYPLLSKQPVGK</w:t>
            </w:r>
          </w:p>
        </w:tc>
      </w:tr>
      <w:tr w:rsidR="00E44679" w:rsidRPr="00E340F8" w14:paraId="6777CE6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3F1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F814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AT5|EXEC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5F2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TQPCLIGQIIAVPQFHILFSPRNSLKPELSTNKRTNFSVSIGLRHSFASSISTCNPKAPSLSCLRNCAAVDGADTSSSEDKWDWDWDRWNRHFSEIEEVESVVSLLKSQLEDAVEKEDFEEAVKLKQAISEATVDDAVAEIMRQLQTAVNEERYHDASRLCNETGSGLVGWWVGLPRDSEEPFGRIVHITPGVGRFIGKSYSPRQLVAEAAGTPLFEIFVIKDTDGGYVMQVVYVQHVKQNLTISENSFSKVQQSSKSSINDPSILDVRGSELKVDKKEDTQLNAGEPTEEGIKNVIKFLKDKIPGLKLKVMDVIKIPEEEIVGSDDATEELVGEGTEETNSSDDEEEVEEEENDSIEAISSMDSADYGKHSNTKLVIGGVLHNIEDSSIDDEIVRVSANIMDTERDSFILHVPGRSKRDIDTRKNRVSKEQVTALAAQGLSDLLPPEVAEAFWGEKASLKVSKHVHEIVKLAINQAQKGNHLSEYTAFNRIITPESNLDPFDGLYVGAFGPYGTEIVQLKRKYGRWDDAEGSNSSDIEFFEYVEAVKLTGDPNVPAGQVTFRARIGNGSRMTNHGLFPEELGVLASYRGQGKIADFGFKKPRWVEGKLLKLNGKGMGPYVKGADLGFLYIGPEQSFLVLFNRLRLPE</w:t>
            </w:r>
          </w:p>
        </w:tc>
      </w:tr>
      <w:tr w:rsidR="00E44679" w:rsidRPr="00E340F8" w14:paraId="390D63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3595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F45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EBY8|FB11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EBCC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WSKLPEELLGLIALRLYSVIELIRFRSICKSWRSSASGVNKNHSLSSPLIYFKPLQIILARAQANGQILSKYHGTVLSRATFFRVTLASSPDQGWLIKSDTDLKYRNFHLLNCLSRKALGRSRKLISLSEFIVSEIQESYAVVGRRTRETASEFKRVFLVRVQGGDHRVLVIGIDGKIRFWKGGIWNGIKKQVAQFSDFVLDEGLTYAVDTKGIMWWISSAYDIIRYGTKLHENITNGSCGEKRFVRCRGELYIVDRLIDENLLKRKADSYDDNAIVHFRNADYTNADLWEDGNGNDDFFAAQAHRFIHVLHDNLGNVSCKPFERDPPKTIGFKVYKNDEELLKWVEVKSLGDKAIVIATDACFSVSAHEFYGCLPNSIYFTDKKEEEVKVFKLDDGSITTMSESEQSCFQMFVPSFL</w:t>
            </w:r>
          </w:p>
        </w:tc>
      </w:tr>
      <w:tr w:rsidR="00E44679" w:rsidRPr="00E340F8" w14:paraId="0CB0B4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B8E9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881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NX8|GAPN_AP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B81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SGVYADIIEGDVFKYYSDGEWKKSSSGKSVAIINPTTRMTQFKVQACTQEEVNKAMETAKKVQKQWAKTPLWKRAELLHKAAAILKEHKAAIADCLVKEIAKPAKDSVTEVVRSGDLVSYCAEEGVRLLGEGKFLVSDSFPGNERTKYCLTSKIPLGVILAIPPFNYPVNLAVSKIGPALIAGNALVLKPPTQGAVACLHMVHCFHLAGFPKGLISCITGKGSEIGDFLTMHPGVNCISFTGGDTGIAISKKAGMVPLQMELGGKDACIVLEDADLDLVASNVIKGGFSYSGQRCTAIKVILVMQSVADTLVEKVNAKVAKLTVGPPEDNSDITPVVSESSANFIEGLVKDAKEKGATFCQEYKREGNLIWPLLLDNVKPDMRIAWEEPFGPILPVIRINSAEEGIHHCNASNFGLQGCVFTRDINKAMLISDAMESGTIQINSAPARGPDHFPFQGLKDSGIGSQGITNSINMMTKIKTTVINLPSPSYTMG</w:t>
            </w:r>
          </w:p>
        </w:tc>
      </w:tr>
      <w:tr w:rsidR="00E44679" w:rsidRPr="00E340F8" w14:paraId="679A0E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FDF0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288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R44|GBUC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F5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KLITTAVLAMLIFTLAACGTTLAPYDAKKDLGEQINYTITGIDAGAGIMLATQNAIKDYHLDDDNWQLQTSSTAAMTSTLQKAMKDKRPIVVTGWTPHWMFTKFDLKFLDDPKNVYGNAENIHTIVRKGLKEDKPSAYQVLDNFFWTAEDMSEVMLEVNDGVDPEEAAKKWIKNNPDKVAKWTDGVEKVDGDEIKLTYVAWDSEIASTNVVAEALKQVGYKPTIQAMEIQPMWASVATDAADGMVAAWLPNTSGIYYKDYKGKFEDLGPNLKGAKIGLAVPKYMTNINSIEDLKTSK</w:t>
            </w:r>
          </w:p>
        </w:tc>
      </w:tr>
      <w:tr w:rsidR="00E44679" w:rsidRPr="00E340F8" w14:paraId="250504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3866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B8E2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Q17|GRPE_STRZ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AE1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GMVQESLIHALKEEGIEEIAADGEFDHNYHMAIQTLPADDEHPVDTIAQVFQKGYKLHDRILRPAMVVVYN</w:t>
            </w:r>
          </w:p>
        </w:tc>
      </w:tr>
      <w:tr w:rsidR="00E44679" w:rsidRPr="00E340F8" w14:paraId="2D91BE6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7C4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D3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V14|GRPE_LEG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A1A0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NKKDWKKFRDEHKEEHKVENEILEEETDEESQHQEPALGHPSYTALEEQLTLAEQKAHENWEKSVRALAELENVRRRMEREVANAHKYGVEKLISALLPVVDSLEQALQLADKNSDPSMHEGLELTMKLFLDALQKFDVEQIDPLGQTFDPQQHEAMSMQPAPGAPPNSVITVFQKGYKLSDRVIRPARVIVSTK</w:t>
            </w:r>
          </w:p>
        </w:tc>
      </w:tr>
      <w:tr w:rsidR="00E44679" w:rsidRPr="00E340F8" w14:paraId="1CEDFE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41DB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8B70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DC1|HFQ_CELJ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6B06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VLRKERVPVSIYLVNGIKLQGQVESFDQFVVLLKNTVSQMVYKHAISTVVPSRAVRVPLLNEAGGAEGEEDEQAE</w:t>
            </w:r>
          </w:p>
        </w:tc>
      </w:tr>
      <w:tr w:rsidR="00E44679" w:rsidRPr="00E340F8" w14:paraId="632BC0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45F1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3FBF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ZB1|HFQ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ABF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ANDDQDENVDDIHSDELEVQENQENINE</w:t>
            </w:r>
          </w:p>
        </w:tc>
      </w:tr>
      <w:tr w:rsidR="00E44679" w:rsidRPr="00E340F8" w14:paraId="3CD279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8C89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8360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DJ0|HFQ_BAC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29EF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INIQDQFLNQIRKDNTFVTVFLLNGFQLRGQVKGFDNFTVLLETEGKQQLIYKHAISTFAPQKNVNLELE</w:t>
            </w:r>
          </w:p>
        </w:tc>
      </w:tr>
      <w:tr w:rsidR="00E44679" w:rsidRPr="00E340F8" w14:paraId="5971A6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87E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CB9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HN6|HFQ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AC4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TLQDPFLNTLRKEHVPVSIYLVNGIKLQGQIESFDQYVVLLRNTVTQMVYKHAISTVVPARAVNFQVEVPAE</w:t>
            </w:r>
          </w:p>
        </w:tc>
      </w:tr>
      <w:tr w:rsidR="00E44679" w:rsidRPr="00E340F8" w14:paraId="120800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372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86A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796|HFQ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017C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PINIQDQFLNQIRKENTYVTVFLLNGFQLRGQVKGFDNFTVLLESEGKQQLIYKHAISTFAPQKNVQLELE</w:t>
            </w:r>
          </w:p>
        </w:tc>
      </w:tr>
      <w:tr w:rsidR="00E44679" w:rsidRPr="00E340F8" w14:paraId="18614F9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0D2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4B2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FD1|HFQ_ALKO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24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NINLQDVFLNQVRKENIGITIFLVNGFQLKGFVRGFDNYTIVLDSDGKQQMIYKHAVSTISPNSPVNFSAALKKIND</w:t>
            </w:r>
          </w:p>
        </w:tc>
      </w:tr>
      <w:tr w:rsidR="00E44679" w:rsidRPr="00E340F8" w14:paraId="222CD9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368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9A2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H87|HFQ_BAC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0790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5E2E77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A85F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5AEF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IUM6|HFQ_BACC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9250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1F8C442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A1F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127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BC2|HFQ_HAH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AF4F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SLQDPYLNALRKERIPVSIFLVNGIKLQGQIESFDQFVILLKNTVSQMVYKHAISTVVPARNVRIAAQGEGENEASNA</w:t>
            </w:r>
          </w:p>
        </w:tc>
      </w:tr>
      <w:tr w:rsidR="00E44679" w:rsidRPr="00E340F8" w14:paraId="3ADAF1D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1F0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E08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5Q0|HFQ_DESR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2BA8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PQINLQDAFLNQVRKENIPVTIFLINGFQLKGMVKGFDNFTVILESDGKQLMVYKHAISTISPLRPVNTSFSENKPI</w:t>
            </w:r>
          </w:p>
        </w:tc>
      </w:tr>
      <w:tr w:rsidR="00E44679" w:rsidRPr="00E340F8" w14:paraId="322AB9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7D5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8F7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A74|HFQ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C26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2AE4158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1F8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B19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KX8|HFB4D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FFE4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LVERCGGEMVVSMERSHGRSTTTAAAVTAAPAPFLSKTYQLVDDPSTDDVVSWGEDEATFVVWRPPEFARDLLPNYFKHNNFSSFVRQLNTYGFRKIVADRWEFANEFFRKGAKHLLSEIHRRKSSSCSQPQPPPPFPMHQHYPLSLFSPPTTPRSPPVGAAAAAAYHFQEEYCSSPADYAGGGGDLLAALSEDNRQLRRRNSLLLSELAHMRKLYNDIIYFLQNHVEPVAPPPLAAATSCRLVELGPSTTERRRCAASPSGDNDDDAAVRLFGVRLDDDHGKKRRVQLVQEDEGDEQGSEG</w:t>
            </w:r>
          </w:p>
        </w:tc>
      </w:tr>
      <w:tr w:rsidR="00E44679" w:rsidRPr="00E340F8" w14:paraId="61E6C02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1A07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911E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832|HSP11_OXYR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469C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NNWFNTGRRSNIFDPFSLDEIWDPFFGLPSTLSTVPRSETAAETAAFANARIDWKETPEAHVFKADLPGVKKEEVKVEVEDGNVLRISGQRAREKEEKNDTWHRVERSSGQFMRKFRLPENAKVDQVKAGMENGVLTVTVPKNEAPKPQVKAINVY</w:t>
            </w:r>
          </w:p>
        </w:tc>
      </w:tr>
      <w:tr w:rsidR="00E44679" w:rsidRPr="00E340F8" w14:paraId="5A156D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66E5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72A1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534|HSLO_HAE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AF4C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YQTDNDKLYRYLFKDRAVRGEWVRLNKTFTDTLNSHEYPRIVRNLLGEMMVATNLLTATLKFKGNITIQIQGNGPLKLLLVNGSDSQQIRALARLQDDVYDDMTLSELVGNGILVITIAPTNGERYQGVIALDKPTIAECLEDYFIRSEQLQTQLLIRSGEYEGKPVAAGLLLQIMPDGTGSQEDFEHLATLAATVKDEELFGLTAENLLYRLYHEETVEIYPPSAVEFHCGCSLERSGSALLLISDDEIENILTEHGGSIDMQCECCGTHYFFDKKTIEKLKA</w:t>
            </w:r>
          </w:p>
        </w:tc>
      </w:tr>
      <w:tr w:rsidR="00E44679" w:rsidRPr="00E340F8" w14:paraId="2009B6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09A8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8CFC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2V8|HSP1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B64F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LFFGGPFRRILYGRPFPPDWASASATAAMDWVETPTSHVLRINVPGLGKDDVKVQVEDGNVLTVRGAAPHAAAEKEREREKDVVWHVAERGRPEFAREVALPAEVRVEQIRASVDNGVLTVVVPKEPAPARPRTRPIAVSSKL</w:t>
            </w:r>
          </w:p>
        </w:tc>
      </w:tr>
      <w:tr w:rsidR="00E44679" w:rsidRPr="00E340F8" w14:paraId="1406DF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30F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927F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ZQ24|HSLO_ST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3A6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TISESGAFRAFVLDSTETVRTAQEKHQTQASSTVALGRTLIASQILAANEKGNTKLTVKVLGSSSLGAIITVADTKGNVKGYVQNPGVDIKKTATGEVLVGPFVGNGQFLVITDYGTGNPYNSITPLISGEIGEDLAFYLTESQQTPSAVGLNVLLDEEDKVKVAGGFLVQVLPGAKKEEIARFEKRIQEMPAISTLLESDDHIEALLKAIYGDEAYKRLSEEEIRFQCDCSHERFMNALASLPSSDLQEMKEEDHGAEITCQFCQTTYNFDEKDLEELIRDKS</w:t>
            </w:r>
          </w:p>
        </w:tc>
      </w:tr>
      <w:tr w:rsidR="00E44679" w:rsidRPr="00E340F8" w14:paraId="34E88DE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A755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76C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TV7|HSP15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8D89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AVLNEKNHSVTSEETKKERVRILAPRVDIYSDEENIYLLADLPGVEEKDVQVQLEKDQLIISGKTSNKDIQGELRYSEFRTGEYKRTFTLTESVEEDRISAVYKNGVLNLTLPKRKPLTKKIEVRSE</w:t>
            </w:r>
          </w:p>
        </w:tc>
      </w:tr>
      <w:tr w:rsidR="00E44679" w:rsidRPr="00E340F8" w14:paraId="01A43AF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9832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E78D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MU9|HTPG_BOR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241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QFDTEVNDLLYLIIHSLYSHKEIFLRELISNASDAIDKLKFLSLTNEKFKNIALEPKIEITFDDKSILIKDNGIGMNEQELTNHLGVIAKSGTKEFINNLKQDEKKSANLIGQFGVGFYSAFIVSEKVEVTSKKALESDAYIWSSDGKTGYEIEKAKKEDPGTEIKLYLNKEGLEYANKWKIQEIVKKYSNHINYPIYIKYNEPIMKDGKQEGIEEKEEKLNETTALWTKNKSEIKTEEYNEFYKNTTFDYENPLMYIHTKAEGNLEYTNLFYIPSKAPYDLYYPNTKPGVKLFINRIFITDSEGSLLPNYLRFIKGIIDCQDLPLNVSREILQQNKILSKIKSSSVKKILSELEKLSKKNPEKFSEFSKEFGRCIKEGVYSDFENREKLISLIRFKSSSVDGFVSFKEYKERMNEGQKSIYYITGGKENILKENPIVTAYKEKGFEILIMDDELDEAILNLIPEYEGLKLKAINKNETSNELKDENFKKIEEEFKDTLTRVKEILKDQIKEVNLSATLIKEPSAIIVDSNDPTYQMQKIMLSMGQEVKEIKPILELNPNNKIVQNLKNLEPEKLEKISILLFEEALLTSGMPSKNPRKFINIINEFLEKDLL</w:t>
            </w:r>
          </w:p>
        </w:tc>
      </w:tr>
      <w:tr w:rsidR="00E44679" w:rsidRPr="00E340F8" w14:paraId="65ECA59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762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B14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1C5|HTPG_ARO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0BB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EHAAGAQTLNFQAEVKQLLHLMIHSLYSNREIFLRELVSNASDACDKLRFEALDKPELFEGDSELAIRVGFDSEAKTVTVSDNGIGMSRDEVITHLGTIAKSGTKEFFSQLTGDQKKDAHLIGQFGVGFYSAFIVADKVTVVTRRAGLAAAEGVKWECAMTGDAAGEYTVEAIEKAARGTEITLHLREGQEDLLSGWKLRGLIRKYSDHIVQPILMKKEEWDKDKNEQVTTDEDETVNQANALWTRSRNDITEEEYKGFYKHVGHDFDEPLAWTHARVEGRHEYTQLLYIPSHAPFDMWDRNARHGIKLYVKRVFIMDDAEKLMPAYLRFVRGVVDSSDLPLNVSREILQESKDIDTIRSGCTKKVLGLLESLATSDEAADREKYATFWKEFGPVLKEGVGEDFANKDKIAGLLRFASTHADTPDEVVSLADYLARMKEGQDKIYYVTAESFNAAKNSPHLEIFRKKGIEVLLLTDRVDEWVIGNLPEFDGKALVSVAKGGLDLGKLEDEAEKKETEKAADEYKELLEKMKASLGERVKEVRVTHRLTDSPACLVADEHDVGMNLARILKAAGQQAPASKPILEINPQHPAVMRLKYEERQFDDWAAVLFDQALLAEGGTLDDPATFVKRINQLMMAMGGSAGTD</w:t>
            </w:r>
          </w:p>
        </w:tc>
      </w:tr>
      <w:tr w:rsidR="00E44679" w:rsidRPr="00E340F8" w14:paraId="6B847AE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98F6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25D8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ZC1|HTPG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E6E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35489C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6B5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CFF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EX9|HTPG_CH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1AC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TNAPVQEFEYKAEMKQLLDLIVHSLYTHPEIFLRELVSNAADALSKARFSSLTDGGLMAAAGEDAIHITLDKEKLLFVIEDSGIGMSEDELIANLGTVAKSGTLGFMQSLQEQKKELDGNLIGQFGVGFYSVFMVTENVTVETRSAQEGSEGLRWQSSGQGTYTIEKVEKKERGTRISFTLKEEYKEFAEEYRVEQVIKKYSNFVDFPIYLGEKQLNSVTALWQRPKSELQEGDVHEFYKFISNDFEDPLDYLSVSVEGAVSFKALLFLPQNAPMELLYRQGELENKGPQLYVKKVMIQNECRDLLPEYLRFIAGVVDTEDLSLNVSREVVQSSPVMAKIRQILTTKILGWFEELAVEQPEKFKTFYKAFGPIVKIGLNTDFTNRDKLIELLRFESTKTGEGEFVTLKEYVARMGGEQKEIYYHSGAGRAQLLANPNLEYFQSRGIEVLLLSDPVDVFVIPSIHEYDSKQLKSIEKADIDFSKEKTEGEEPVAENLLVPLLAKFREALGEDIADVVESHRLVSSPVTIVGGKDAMDSQMERMMKMMQQEMPAAKKVLEVNPRHPIIRNLSGMMIANADNPLINSAIRQLYEGALLLEGDLSSTTGFVQRMNELIEAATLSR</w:t>
            </w:r>
          </w:p>
        </w:tc>
      </w:tr>
      <w:tr w:rsidR="00E44679" w:rsidRPr="00E340F8" w14:paraId="46A4AE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9898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2583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QM7|HFA1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3B6B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SKVTTSDGGGDSMETKPSPQPQPAAILSSNAPPPFLSKTYDMVDDHNTDSIVSWSANNNSFIVWKPPEFARDLLPKNFKHNNFSSFVRQLNTYGFRKVDPDRWEFANEGFLRGQKHLLQSITRRKPAHGQGQGHQRSQHSNGQNSSVSACVEVGKFGLEEEVERLKRDKNVLMQELVRLRQQQQSTDNQLQTMVQRLQGMENRQQQLMSFLAKAVQSPHFLSQFLQQQNQQNESNRRISDTSKKRRFKRDGIVRNNDSATPDGQIVKYQPPMHEQAKAMFKQLMKMEPYKTGDDGFLLGNGTSTTEGTEMETSSNQVSGITLKEMPTASEIQSSSPIETTPENVSAASEATENCIPSPDDLTLPDFTHMLPENNSEKPPESFMEPNLGGSSPLLDPDLLIDDSLSFDIDDFPMDSDIDPVDYGLLERLLMSSPVPDNMDSTPVDNETEQEQNGWDKTKHMDNLTQQMGLLSPETLDLSRQNP</w:t>
            </w:r>
          </w:p>
        </w:tc>
      </w:tr>
      <w:tr w:rsidR="00E44679" w:rsidRPr="00E340F8" w14:paraId="79E42A0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698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CD7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ML2|HTPG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AF1C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NQQTLGFQTEVKQLLQLMIHSLYSNKEIFLRELISNASDAADKLRFKALSAPELYEGDGDLKVRIRFDEKKGTLTVSDNGIGMTREQATEHLGTIAKSGTKEFLTALGQDQAKDSQLIGQFGVGFYSAFIVADKVEVRSRAAGVPAEQGVLWTSAGEGEYSVEDIEKKERGTEITLFLREDEKEFLNEWRLREIIGKYSDHIGLPVEILTKEFDEEGKESDVKWEKINKAQALWTRAKGEISDEEYQEFYKHISHDFADPLVWQHNKVEGNQEYTSLLYVPSKAPWDLFNREQKHGLKLYVQRVFIMDDAEVFMPNYLRFMRGLLDSNDLPLNVSREILQDNKTTAALRKALTKRSLQMLEKLAKDEAEKYATFWKEFGLVLKEGVGEDFANREQIAKLFRFASTHTDSSEQSVSLADYIARMKEGQKAVYYITADSYVAAKNSPHLELFNKKGIEVLLLSDRIDEWMLSYLTEFDGKPLQSITKADLDLGDLADKTEAEKEKAQDEALSGFIERVKTLLGERVKDVRLTHRLTDTPAVVSTDNDQMTTQMAKLFAMSGQPVPEVKYTFELNPDHALVKKTAALTDESAFADWVELLLEQAMLSERGTLENPTAFIKRVNTLLAG</w:t>
            </w:r>
          </w:p>
        </w:tc>
      </w:tr>
      <w:tr w:rsidR="00E44679" w:rsidRPr="00E340F8" w14:paraId="35F51D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2DC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CDD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8B0|HTPG_MAG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CEC8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TETEVREFQTEVSQLLDLMIHALYSNKEIFLRELISNASDANDKLRFAGLSDDSLFEGDSELTIKLEFDKEAGTFSIMDNGIGMSRDEVISNIGTIAKSGTKEFFKSLTGDQQRDAHLIGQFGVGFYSSFIVADKVTLETRKAGAGAEQGVRWISAGDGSYTLENMEKAERGTRITLHMREDEKEFLDAWRLRSIVRKFSDHVTWPVKMLEELPPAPPAKEGEEPEPPKTPEWETVNKASALWTLSKNDITEDEYKEFYKHVGHDFEDPMEWVHARMEGRMEYTLLLYIPGRAPFDLWDRDRRGGLKLFVRRVFIMDTSEELLPRYLRFVRGVIDSADLPLNVSREILQQNRQVEAIKKGLVHKVLGMLEEMLKNDPEKYATFWKEFGMVLKEGMIEDFANKERIAKLCRFSTTHDGERVPKIALADYVERMKEGQEAIYYVTGESFEACSSSPHLEIFRKKGIEVLLLSDRVDEWTVTHLTEFDGKPLQAITKGELDLSKFAGGEEEAKDEEAEKAQEEALKPITERMAKVLEGQVKEVRLSHRLTESPACLVGDAHDMSATLERLLKEAGQEVPTAKRILEINPSHALLKRLADEADEEKFGELTHVLHDQALLAEGGQLKDPSQFVKRLNKLLMG</w:t>
            </w:r>
          </w:p>
        </w:tc>
      </w:tr>
      <w:tr w:rsidR="00E44679" w:rsidRPr="00E340F8" w14:paraId="7CEAD9A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727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DB2F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C32|HTPG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C5A8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TTTNSASETLGFQAEVKQLLHLMIHSLYSNKEIFLRELVSNASDACDKLRFEAIDQPGLLDGDGELAIRVDYDKAARTITISDNGIGLSRDEAVANLGTIARSGTREFFSQLTGDKQKDAQLIGQFGVGFYSSFIVADKVTVLSRRAGLAANEAIRWESDGQGEFSIAPAEKAGRGTDVVLHLRADEDELLNGWKLREILRRYSDHISLPIRMAKEDWDAEKGEQVKGDELETVNQANALWTRNKSDITDEQYREFYKTVSHDYDDPLAWTHNRVEGRSEYTQLLYVPRHAPFDLWDRDARRGVKLYVKRVFIMDDAEQLLPSYLRFVRGVIDSADLPLNVSREILQESRDVRAIREGSAKRVLSLLEDMAENKAEDYATFWTEFGQVLKEGTGEDAANRERIARLLCFASTHDGEQAQTVSFADYVGRMKDGQDKIYYVTADTFTAAANSPHLEIFRKKGIEVLLLSDRVDEWMLSYLREFDGKSLVSVAKGGLDLAELADEEEKKRQSEVAETFKPLVERLQQALAEQVKEVRVTQRLVDSPACVVVGQNELSPHLLRMLKAAGQEAPEVKPVLEINPDHALIARIRDASDAEFGDWAALLLDQALLAEGAQIADPAAFVKRLNGLLLKA</w:t>
            </w:r>
          </w:p>
        </w:tc>
      </w:tr>
      <w:tr w:rsidR="00E44679" w:rsidRPr="00E340F8" w14:paraId="63E308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CD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2A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185|HTPG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BAFF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TVKKFETEVQQLLDLVIHSLYSNKDIFLRELISNASDAIDKVLFESHQNAAVIEGEPEGKIKLIPDKDAGTLTIRDNGVGMTLEEVEKNIGTIAHSGTKAFLANLKEQNVADHPELIGQFGVGFYASFMVADRVTLVTRRAGHDKAAGVRWESTGDGTYTVEECAKETRGTEITLHLKEEMKEYLDEWKIRSIVRKYSDYVQYPIVMDVTRTEVPKGVNGEEIEGAGTIEKTEEETLNSMKAIWTRSKSEVTEEEYEEFYKHVSHDFEKPLKTIHYSAEGTSEFKALLYLPAHKPFDLFMPERKKGVQLYVRRVFITDSCEQLLPDYLRFVKGVVDSSDLPLNVSREILQEDVQIKRIQKSLVSKILSTLSEMREKEADSYLDFYKEFGPVLKEGVHFDYANRDKLQDLLLFESTATDAGSFVSLKEYVERMPEGQEEIYFITGTSRAALEQSPHLEIFRKKGYEVLFLTDPVDEWVVQGLPEYGGKKLKAVDRGDVIPATEEEKKEQEAKREEAAKQYGDLLSFVKEKLAERVKEVRLSNRLTDSACCLVADEHGLNANMERILRAMNQTVPESKRILELNPDHPIMQVMATLFGKDKTNPRLADYCDLLYDQALLTEGSPIADPLRFTRLVAELMVADGKAAAGE</w:t>
            </w:r>
          </w:p>
        </w:tc>
      </w:tr>
      <w:tr w:rsidR="00E44679" w:rsidRPr="00E340F8" w14:paraId="14D3C5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D634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9800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TZ5|HTPG_RICR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A0C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QEKKKFDAEVGKILNLMIHSLYSNKEIFMRELISNASDACDKLRYLSQSNSELVAGDSNFKITVKVDKDNGQIIIRDNGIGMNKDDLIENLGTIARSGTANFLKSLSGDSKKDNMLIGQFGVGFYSSFMVADKVTVTSRKAGEDKVHIWESDGLGEYTVSDSDKEFTRGTEIILHIKKEEDTFLDHFRLKHIVKSYSDHIAVPIYFFDEAGNNEIQLNSASALWTRPKSEITEEQYKEFYKSLSYAIDDPWITMHNKNEGAIEFTNLLFIPSSKTFDLFHPDRKRRVKLYIKRVFISDENIDLIPSYLRFLRGVVDSEDLPLNISRESLQHNSVLEKIKNAITKRVLGELRKKKEESPEEYNKFWANFGGALKEGLCEATTNHEKLLEVCIFRSALHNKMISLDEYIANFKEGQSTIYYLSGDNPDKLLSSPQIEGLLSKKIDVLLFTDTVDDFWVNVNSKYKEHAIKSATRSDIDVEQTTSQSEAKNTDSKKSDDEYKLLTDYFKETLGELVKEVKISKKLTSSPACLAVSDAAMDIRMERFLIEQKQIANASAKNLELNPKNKIIEKIFNDLKANNKNNEELVNLIFDQACILEGEPVADTGAFSKRLNDIVQKAIL</w:t>
            </w:r>
          </w:p>
        </w:tc>
      </w:tr>
      <w:tr w:rsidR="00E44679" w:rsidRPr="00E340F8" w14:paraId="03FD6A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58E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72D6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U74|HSLU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8DB8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22F6A26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E575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DB9C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RG8|HSLU_DES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074B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LTPRETVRELDRYIVGQNQAKRAVAIALRNRYRRSLLPEGMQEEVLPKNILMIGPTGVGKTEIARRLAKLVRAPFLKVEATKFTEVGYVGRDVESIVRDLVEISLRMVKAEKMEEVEIQAAQAAEKRLEALLVPGKRQENNSSNPFQFLFNQGQEKEETVTPEIERDRTFIRERLHRGELDEQVIEVEVEDNQPLLPDFLGTGMEINTNLQDMMAGMLPKKRHKRKVTVREARRILTTEEAQKLIDHDEAVQEAIRRVEQEGMVFLDEIDKIAGRDGASGPDVSRGGVQRDILPIVEGSTINTKYGPVKTDHILFIAAGAFHVAKPSDLIPELQGRFPIRVELESLSIEDFQRILTEPQSSLIKQYSALLETEGIKVEFTENAIDELAKVAYEVNSNTENIGARRLHTIVERVLEELSFEASELPEDYTVTINREYIQHRLGNIVRNQDLSRYIL</w:t>
            </w:r>
          </w:p>
        </w:tc>
      </w:tr>
      <w:tr w:rsidR="00E44679" w:rsidRPr="00E340F8" w14:paraId="4339E8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C1D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98C8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PI5|HSLU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4DF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HEELRVEVTPKNILMIGPTGVGKTEIARRLAKLANAPFIKVEATKFTEVGYVGRDVESIIRDLADAAIKLLREQEIIKVRHRAEDAAEDRILDALLPPARVGFNEDPAQSNDSNTRQLFRKRLREGQLDDKEIEIEINEAVGVDISAPPGMEEMTNQLQSLFANMGKGKTKSRKLKVKDALKLVREEEAGRLVNDEELKAKALEAVEQHGIVFIDEIDKVAKRGNSGGVDVSREGVQRDLLPLIEGCTVNTKLGMVKTDHILFIASGAFHLSKPSDLVPELQGRLPIRVELKALSPQDFERILSEPHASLTEQYRELLKTEGLKIEFKPEGIKRLAEIAWQVNEKTENIGARRLHTLLERLLEEVSFSAGDLAISPDAAPIEIDAEYVNSHLGDLAENEDLSRYIL</w:t>
            </w:r>
          </w:p>
        </w:tc>
      </w:tr>
      <w:tr w:rsidR="00E44679" w:rsidRPr="00E340F8" w14:paraId="7B2BDE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8EB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B4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A35|HSLU_PS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4D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KLANAPFLKVEATKFTEVGYVGRDVESIIRDLADAALKMLREQEIIRVRHRAEDAAEDRILDALLPQARVTSFSEEAAQTSSDSNTRQLFRKRLREGQLDDKEIEIEVADAVGVEIAAPPGMEEMTNQLQSLFANMGKGKRKARKLKVKEALKMVRDEEASRLVNEEELKAKALEAVEQHGIVFIDEIDKVAKRGNVGGADVSREGVQRDLLPLIEGCTVNTKLGMVKTDHILFIASGAFHLSKPSDLVPELQGRLPIRVELKALTPEDFERILQEPHASLTEQYQALLKTEGLNIEFLADGIKRLAEIAYQVNEKTENIGARRLHTLLERLLEEVSFSAGDLASTHDEAPIQIDAAYVNSHLGELAQNEDLSRYIL</w:t>
            </w:r>
          </w:p>
        </w:tc>
      </w:tr>
      <w:tr w:rsidR="00E44679" w:rsidRPr="00E340F8" w14:paraId="4B0D9C1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208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D27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590|HSP79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60C9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FGLDLGNNNSVLAVARNRGIDVVVNEVSNRSTPSLVGFGPRNRYLGESGKTKQTSNVKNTVENLKRIIGLKFKDPEFDIENKFFTSKLVQLKNGKVGVEVEFGGKTHVFSATQLTAMFIDKVKHTVQEETKSSITDVCLAVPVWYSEEQRYNIADAARIAGLNPVRIVNDVTAAAVSYGVFKNDLPGPEEKPRIIGLVDIGHSTYTCSIMAFRKGEMKVLGTAYDKHFGGRDFDRAITEHFADQFKDKYKIDIRKNPKAYNRILIAAEKLKKVLSANTTAPFSVESVMDDIDVSSQLSREELEELVEPLLKRVTYPITNALAQAKLTVNDIDFVEIIGGTTRIPVLKKSISDVFGKPLSSTLNQDEAVAKGAAFICAIHSPTLRVRPFKFEDIDPYSVSYTWDKQVDDEDRLEVFPANSSYPSTKLITLHRTGDFSMKAVYTHPSKLPKGTSTTIAKWSFTGVKVPKDQDFIPVKVKLRCDPSGLHIIENAYTTEDITVQEPVPLPEDAPEDAEPQFKEVTKTIKKDVLGMTAKTFALNPVELNDLIEKENELRNQDKLVAETEDRKNALEEYIYTLRAKLDDEYSDFASDAEKEKLKNMLATTENWLYGDGDDSTKAKYIAKYEELASLGNIIRGRYLAKEEEKRQALRANQETSKMNDIAEKLAEQRRARAASDDSDDNNDENMDLD</w:t>
            </w:r>
          </w:p>
        </w:tc>
      </w:tr>
      <w:tr w:rsidR="00E44679" w:rsidRPr="00E340F8" w14:paraId="76A0F7F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28EF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74F0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IR9|HSLU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498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5BDA3B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6F3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C7D4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9B1|HTPX_BU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1D23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RIVLFLLTNLAVMLIFSLILFLTGIQSNTIYGLLIMSGLFGFSGSILSLILSKWIALRSVNGEIITHPRNEVESWLINTVRQQSIQKGIIMPQIAVYHATDINAFATGARRNSALIAVSTGLLENMTHHEAEAVIAHEISHIANGDMITMTLVQGVVNTFVIFISRFLSQIISNVMSSNRNENNTEEKNSFVYFLVSTFLELIFGILASIITMWFSRHREFYADASSAKMVGREKMIAALNRLKTSHEPQESDSMIAFCINGKSKSFLKLFASHPSLENRIEALYNQEYM</w:t>
            </w:r>
          </w:p>
        </w:tc>
      </w:tr>
      <w:tr w:rsidR="00E44679" w:rsidRPr="00E340F8" w14:paraId="76A0F98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1C12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005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QZ57|HSPB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B11C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LRHLIETPVRYQEEFEARGLEDCRLDHTLYALPGPTIEDLSKARGAGTPQALAEDSASTEKPPGEGKSRFQILLDVVQFLPEDIIIQTFEGWLLIKAQHGTRMDEHGFISRSFTRQYKLPDGVETKDLSAILCHDGILVVEVKDSLGTK</w:t>
            </w:r>
          </w:p>
        </w:tc>
      </w:tr>
      <w:tr w:rsidR="00E44679" w:rsidRPr="00E340F8" w14:paraId="5929F6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90B1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E78B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M26|HSLU_PSE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EC3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KLANAPFLKVEATKFTEVGYVGRDVESIIRDLADAALKMLREQEIIRVRHRAEDAAEDRILDALLPQARVTSFSEEAAQTSSDSNTRQLFRKRLREGQLDDKEIEIEVADAVGVEIAAPPGMEEMTNQLQSLFANMGKGKRKARKLKVKEALKMVRDEEASRLVNEEELKAKALEAVEQHGIVFIDEIDKVAKRGNVGGADVSREGVQRDLLPLIEGCTVNTKLGMVKTDHILFIASGAFHLSKPSDLVPELQGRLPIRVELKALTPEDFERILQEPHASLTEQYQALLKTEGLNIAFQADGIKRLAEIAYQVNEKTENIGARRLHTLLERLLEEVSFSAGDLASTHDEAPIQIDAAYVNSHLGELAQNEDLSRYIL</w:t>
            </w:r>
          </w:p>
        </w:tc>
      </w:tr>
      <w:tr w:rsidR="00E44679" w:rsidRPr="00E340F8" w14:paraId="14F5BF0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D6AF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08A1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930|HS71A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392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VAIGIDLGTTYSCVGVFQHGKVEIIANDQGNRTTPSSVAFTDTERLIGDAAKNQVALNPQNTVFDAKRLIGRKFGDPVVQGDMKHWPFRVINDGDKPKVQVSYKGETKGFYPEEISSMVLTKMKEIAEGYLGHPVSNAVITVPAYFNDSQRQATKDAGVIAGLNVLRIINEPTAAAIAYGLDRTGKGERNVLIFDLGGGTFDVSILTIDDGIFEVKATAGDTHLGGEDFDNRLVNHFVEEFKRKHKKDYSQNKRAVRRLRTACERAKRTLSSSTQASLEIDSLFEGIDFYTSITRARFEELCSDLFRSTLEPVEKALRDAKLDKAQIHDLVLVGGSTRIPKVQKLLQDFFNGRDLNKSINPDEAVAYGAAVQAAILMGDKSENVQDLLLLDVAPLSLGLETAGGVMTALIKRNSTIPTKQTQIFTTYSDNQPGVLIQVYEGERAMTRDNNLLGRFELSGIPPAPRGVPQIEVTFDIDANGILNVTATDKSTGKANKITITNDKGRLSKEEIERMVQEAEKYKAEDEIQRERVGAKNALESYAFNMKSVVEDEGLKGKISEADKKKVLDKCQEVISWLDANTLAEKDEFEHKRKELEQVCNPIISGLYQGAGGPGPGGFGAPDLKGGSGSGPTIEEVD</w:t>
            </w:r>
          </w:p>
        </w:tc>
      </w:tr>
      <w:tr w:rsidR="00E44679" w:rsidRPr="00E340F8" w14:paraId="14826D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AEC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026E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SS62|HSF_ENC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4E4A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SSTSFNFDKIPKFIMKLYKATNNEKYKGICWTPDGLKIHIYDRDVFVKETLPLISKTREFGTFVRMLNSYGFVKSKDIEEEDIYYNKNFRKGREDLLGFDDSLRMIKRKKSSDIRMRIGDGSLKEIVEYLYVQNQELYTELSVCKERIERQERALNGLIEILSRVFRTNSQDLGARIKPSGHNPHNEMDFFLGELSGPLKEGCEPASPPLQDKGIPELSFKPGGIPHADSDTKDDNYDPFF</w:t>
            </w:r>
          </w:p>
        </w:tc>
      </w:tr>
      <w:tr w:rsidR="00E44679" w:rsidRPr="00E340F8" w14:paraId="5CC4556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A477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94BC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ID3|HSLU_PET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0BA4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IDELTPKKVVEKLDNYIIGQKEAKKQVAIALRNRIRRLSLSEDVRKDVIPKNILMIGSTGVGKTEIARRLAEVANAPFVKVEATRFTEVGYVGKNVESMVRELVDSSVNMVKKEMMEEVKDKAQRLVEERIVEVLVPSKKRAKAQPSFMDVMQLFNQNAEYSQNKDYDENEDENIRRRREELLEKLRNGELEDVEIEVEVEEQSSPMFAGLGPELEDMGIQFGEMFQNLMPKKKKRRRMKISEARKVLEPIESEKLIDQDKLIQEGVSRAENSGIIFIDEIDKITSKGVSSGPDVSREGVQRDLLPIVEGTTVMTKYGSISTDYILFIAAGAFSEAKPSDLIPELQGRFPIRAELSDLTKEDFIRILTQPKNAILKQYQYLLQTDGVKIEFTEDGVERMADIAFELNEKVENIGARRLYTVVEKVLEEVSFEAPASGEWELKIDSNYVDLRLGKVYGDEDLREYIL</w:t>
            </w:r>
          </w:p>
        </w:tc>
      </w:tr>
      <w:tr w:rsidR="00E44679" w:rsidRPr="00E340F8" w14:paraId="556D52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0CF0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6CF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733|HSPS_MET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DB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GRDPFDSLFERMFKEFFATPMTGTTMIQSSTGIQISGKGFMPISIIEGDQHIKVIAWLPGVNKEDIILNAVGDTLEIRAKRSPLMITESERIIYSEIPEEEEIYRTIKLPATVKEENASAKFENGVLSVILPKAESSIKKGINIE</w:t>
            </w:r>
          </w:p>
        </w:tc>
      </w:tr>
      <w:tr w:rsidR="00E44679" w:rsidRPr="00E340F8" w14:paraId="2F20203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F076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F4D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A20|HSLU_XYL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B468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KTDFTSSTMTPREIVQELDRHIVGQQAAKRSVAIALRNRWRRMQLPEELRNEVMPKNILMIGPTGVGKTEIARRLATLANAPFVKVEATRFTEVGYVGKDVEQIGRDLVDTAVKMYREQAKVRVRTQAEEYAEERILDALLPRRSVGIGFDADADAIRQEPSAHESETRAKFRRMLRSGELEEREIELDVAVNVSMDIMTPPGMEEMGQQLRQMFSNIGGGKSQKRKLAIKAARPLLIEEEAAKLVNEDEIRAAAIEACEQNGIVFIDEIDKVVKRGDTVGGGDVSREGVQRDLLPLVEGSNVSTKYGTIRTNHILFIASGAFHLTKPSDLIPELQGRFPIRVELDALSKADFIRILTEPKAALTKQYQELLKTEGVSLDFTEDAIDRIAEIAYLVNERQENIGARRLHTVLERLLETLSYESPDRDGESVTVDADYVNAHLGELVKDPDLSRYIL</w:t>
            </w:r>
          </w:p>
        </w:tc>
      </w:tr>
      <w:tr w:rsidR="00E44679" w:rsidRPr="00E340F8" w14:paraId="373C6E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81C6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9ED2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XG1|HSLV_HEL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F3B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EATTILGYRGEFNNKKFALIGGDGQVTLGNCVVKANATKIRSLYHNQVLSGFAGSTADAFSLFDMFERILESKKGDLFKSVVDFSKEWRKDKYLRRLEAMMIVLNLDHIFILSGTGDVLEAEDNKIAAIGSGGNYALSAARALDCFAHLEPKKLVEESLKIAGDLCIYTNTNIKILEL</w:t>
            </w:r>
          </w:p>
        </w:tc>
      </w:tr>
      <w:tr w:rsidR="00E44679" w:rsidRPr="00E340F8" w14:paraId="769C221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627B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31E3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G70|HSLV_AGRR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0360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IVTIRKGGKVVMAGDGQVSLGQTVMKGNARKVRRIGKGDVIAGFAGATADAFTLLERLEKKLEQYPGQLMRAAVELAKDWRTDKYLRNLEAMMLVADKSVTLAITGNGDVLEPEHGALAIGSGGNYALAAARALMDTDKSAEDVARRALDIAADICVYTNHNVVIETLDAEA</w:t>
            </w:r>
          </w:p>
        </w:tc>
      </w:tr>
      <w:tr w:rsidR="00E44679" w:rsidRPr="00E340F8" w14:paraId="7CDFF45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D4CB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9E7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741|HSP83_LEI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2BC2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FAFQAEINQLMSLIINTFYSNKEIFLRDVISNASDACDKIRYQSLTDPSVLGDATRLCVRVVPDKENKTLTVEDNGIGMTKADLVNNLGTIARSGTKAFMEALEAGADMSMIGQFGVGFYSAYLVADRVTVTSKNNSDEVYVWESSAGGTFTITSAPESDMKLPARITLHLKEDQLEYLEARRLKELIKKHSEFIGYDIELMVEKTTEKEVTDEDEEEAKKADEDGEEPKVEEVTEGEEGKKKKTKKVKEVTKEYEVQNKHKPLWTRDPKDVTKEEYAAFYKAISNDWEDPPATKHFSVEGQLEFRAIMFVPKRAPFDMLEPNKKRNNIKLYVRRVFIMDNCEDLCPDWLGFVKGVVDSEDLPLNISRENLQQNKILKVIRKNIVKKCLEMFEEVAENKEDYKQFYEQFGKNIKLGIHEDTANRKKLMELLRFYSTESGEVMTTLKDYVTRMKAEQNSIYYITGDSKKKLESSPFIEQAKRRGFEVLFMTEPYDEYVMQQVKDFEDKKFACLTKEGVHFEESEEEKRQREEEKATCEKLCKTMKEVLGDKVEKVTVSERLSTSPCILVTSEFGWSAHMEQMMRNQALRDSSMAQYMMSKKTMELNPKHPIIKELRRRVEADENDKAVKDLVFLLFDTSLLTSGFQLEDPTYAERINRMIKLGLSLDEEEEEEAVEAAVAETAPAEVTAGTSSMELVD</w:t>
            </w:r>
          </w:p>
        </w:tc>
      </w:tr>
      <w:tr w:rsidR="00E44679" w:rsidRPr="00E340F8" w14:paraId="3F343C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ADE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748D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MR7|HTPG_VIBV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7540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TVANNKETRGFQSEVKQLLHLMIHSLYSNKEIFLRELISNASDAADKLRFQALSNPALYENDAELGVKLSFNEEHNTLTISDNGIGMSREEVISHLGTIAKSGTAEFFSKLSQEQSKDSQLIGQFGVGFYSAFIVADAVTVRTRAAGLNADQAVLWHSAGEGEYTVEDITKESRGTDIILHMREDGKEFLNEWRLRDVIGKYSDHIGIPVSIQTRVRDEEGKETEEVKWEQINKAQALWTRNKSDISDEEYQEFYKHVSHDFADPLLWSHNRVEGKNDYTSLLYIPSKAPWDMMNRDHKSGLKLYVQRVFIMDDAEQFMPSYLRFVRGLIDSNDLPLNVSREILQDNKVTQSLRGACTKRVLTMLERLAKNDTEKYQTFWKEFGLVMKEGPAEDYANREKVAALLRFASTEVDSAEQTVSLESYVERMKEGQDKIYYLTADSYAAAKNSPHLEQFKAKGLEVILMFDRIDEWLMNYLTEFDGKQFQSITKAGLDLSQFEDEQEKEKQKETEQEFQSVVERTKSYLGDRVKEVRTTFKLANTPAVVVTDDFEMGTQMAKLLAAAGQAVPEVKYIFEINPNHTLVKQMADEADEEAFGRWVEVLLGQAMLAERGSMEDPSQFLTAINSLLTKG</w:t>
            </w:r>
          </w:p>
        </w:tc>
      </w:tr>
      <w:tr w:rsidR="00E44679" w:rsidRPr="00E340F8" w14:paraId="38D1144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F77F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E6D4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532|HSF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369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AVGPGAAGPSNVPAFLTKLWTLVSDPDTDALICWSPSGNSFHVFDQGQFAKEVLPKYFKHNNMASFVRQLNMYGFRKVVHIEQGGLVKPERDDTEFQHPCFLRGQEQLLENIKRKVTSVSTLKSEDIKIRQDSVTRLLTDVQLMKGKQECMDSKLLAMKHENEALWREVASLRQKHAQQQKVVNKLIQFLISLVQSNRILGVKRKIPLMLSDSNSAHSVPKYGRQYSLEHVHGPGPYSAPSPAYSSSSLYSSDAVTSSGPIISDITELAPTSPLASPGRSIDERPLSSSTLVRVKQEPPSPPHSPRVLEASPGRPSSMDTPLSPTAFIDSILRESEPTPAASNTAPMDTTGAQAPALPTPSTPEKCLSVACLDKNELSDHLDAMDSNLDNLQTMLTSHGFSVDTSALLDLFSPSVTMPDMSLPDLDSSLASIQELLSPQEPPRPIEAENSNPDSGKQLVHYTAQPLFLLDPDAVDTGSSELPVLFELGESSYFSEGDDYTDDPTISLLTGTEPHKAKDPTVS</w:t>
            </w:r>
          </w:p>
        </w:tc>
      </w:tr>
      <w:tr w:rsidR="00E44679" w:rsidRPr="00E340F8" w14:paraId="62CBFEC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02D3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7070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427|HRCA_EXI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A86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RAIIDDYIQTAQPVGSRTLSKRDDLTFSSATIRNDMADLEDMGLIEKPHTSAGRIPSEVGYRYYVDHLVEKQIIDERETGRLEERLKQSSKESEILIRQAADLLSDLTNYTTVALGPNSQMETLARVDFMPLDERRGVVLIVTDQGHVEHRTVMFESRVAPDVIEETIRLLNDRLVGTPIGQLKIRIGEEVAKLQLAQRQQYENMMQLIQSTVGIQTPSSLYLGGKKKIFNQPEFQTLDTLRPFLEWIDEQERLTHWLESLPNREIYVSIGSENGIVALQNCSVITSDYTLDGKTFGTIAMIGPTRMNYRHGVQMMGQIIEALRRTKLDE</w:t>
            </w:r>
          </w:p>
        </w:tc>
      </w:tr>
      <w:tr w:rsidR="00E44679" w:rsidRPr="00E340F8" w14:paraId="7C3859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F971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77D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7M1V3|HSLO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D6E5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1154DB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C6D0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364C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KVC2|HRCA_LIS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2743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3FBBAD6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E82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83C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YL6|HSLO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C90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IAPDTGVLDDVVSAFQIENLPVRGRVVRLGAAIDEVLTRHDYPEPVANLLGEACALAALVGSSLKFEGRLIVQAQGDGPVRYVVVDYDTSGGLRGYCRFDPEEVAAVSEGFVRPGAKTLLGGGVFIMTLDQGPDMDRYQGVTPIEGETLALCAEQYFAQSEQTPTRVRLAVGQADTGQGATWRAGGILIQVIAGDQARGETQDAWTHVQALFETTGEDELIDPTVSTPTLLWRLFNEDGVRLLDEKPLKAFCRCSEDRIGVVMDSFSAEEVAEMVEPDGKIHVTCEYCSRIYKLDPPGA</w:t>
            </w:r>
          </w:p>
        </w:tc>
      </w:tr>
      <w:tr w:rsidR="00E44679" w:rsidRPr="00E340F8" w14:paraId="246CBD5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F90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4CC7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D6H2|IFT25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997D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VDLCSVTEGTEVILATSSDEKHPPENIIDGNPETFWTTTGMFPQEFIICFHKHVKIEKLVIQSYLVRTLRIEKTTSKEPLDFEQWVEKDLVHTEGQLQNEEIVARDGYATFLRFIIVSAFDHFASVHSISAEGLTVSSLP</w:t>
            </w:r>
          </w:p>
        </w:tc>
      </w:tr>
      <w:tr w:rsidR="00E44679" w:rsidRPr="00E340F8" w14:paraId="0709C71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A8CC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BA74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169|KIN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14A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NKNAFQAGQAAGKAEEKSNVLLDKAKDAAAAAGASAQQAGKSISDAAVGGVNFVKDKTGLNK</w:t>
            </w:r>
          </w:p>
        </w:tc>
      </w:tr>
      <w:tr w:rsidR="00E44679" w:rsidRPr="00E340F8" w14:paraId="61DBACF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268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B7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5162|CAMT_MES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8DFA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TNVEENKQTQEQQPKEIKHQEVGHKSLLQSDALFQYILETSVYPREPEPMKELRDITAKHPWNLMTTSADEGQFLNMLLKLINAKNTIEIGVYTGYSLLASALALPDDGKILAMDINRENYELGLPVIQKAGVAHKIDFREGPALPVLDLLIEDAKNHGSFDFAFVDADKDNYGNYHKRLIDLVKIGGVIGYDNTLWNGSVAAPADAPMRKYVRYYRDFVMEFNKAIAADPRVEICQLPVGDGITLCRRIS</w:t>
            </w:r>
          </w:p>
        </w:tc>
      </w:tr>
      <w:tr w:rsidR="00E44679" w:rsidRPr="00E340F8" w14:paraId="0152B9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8865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A2A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F9|DEAD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A46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TNMTFSSFGLNSCIITALNDIGYVQPSPIQAACIPYLIKGKDVLGMAQTGSGKTAAFALPLLHNIKLDVRVPQILVLTPTRELAVQVAEAFSNFSKKLIGVHVLALYGGQRYDLQLKSLRKGPQIIVGTPGRLLDHLKRRTLSLSNLHSLVLDEADEMLRMGFIEDVETIMTEIPDRHQTALFSATMPEAIRRISRRFMKNPKEIRIQSNITTRPDIQQSYWMVYGKKTDALIRFLEAEDFSATIIFVRTKNATLEVSEVLERYGYNSAALNGDMNQSLREQTLEKLKDGRLDILIATDVAARGLDVDRISFVINYDIPMDSESYVHRIGRTGRAGRKGKALLFVENRERRLLRNIERAMNISISEVNLPKSDFLSKRRLEKFAQKVQIQLDSKDLHEYRGLLPKLQPNNNSLDIESLAAALLKMAQGERSLIVKPESIVRARHLKIKDTYRNNNYKSLNYVSRYNRDKNVDLYRIDVGRNDGVEVRHIVGAIANEGDISSRKIGNVRLFSNYSTIELPKGLSNTLPKTFIRTKILNKFINIKLLYNSNFKGNYNDIKDVKVYNSNKLRSKKMNNKKFVSSGVRKKIKTNISCNRRRSV</w:t>
            </w:r>
          </w:p>
        </w:tc>
      </w:tr>
      <w:tr w:rsidR="00E44679" w:rsidRPr="00E340F8" w14:paraId="0695B6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980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11A1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ZUS0|DNAJ_OPIT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6757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DYYELLGVQKGASEEELKKAYRKKAVQYHPDKNPGNKEAEEMFKKISHAYEVLKDPEKRAAYDRYGPAAFEGAGAGAGMGGMRGGGGFHDPFDIFREVFGQQGGMGGGIFEEMFGGGRGGGGQDGADLRYDLEITLEEAARGAEKEISFRKLVACERCDGSGAEPGSKRVTCPTCRGAGQVRRSGGIITFTQTCPTCGGMGTKIEKPCTVCHGEGRVRRTTKLNVRIPPGVDNGSRLRSSGNGEAGVAGGQNGDLYIVISVQEHELFERQGDDLFCEIPIKFTLATLGGTIEVPTLFGKASLKIPVGTQSGTTFRLRDKGMPSLRGGRQGDQLVRVHVEVPQSLTPEQRKILEDFARVSGDASEPTSRSFFEKAKKFF</w:t>
            </w:r>
          </w:p>
        </w:tc>
      </w:tr>
      <w:tr w:rsidR="00E44679" w:rsidRPr="00E340F8" w14:paraId="1ED6DC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637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07E5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1A3|DNAK_BOR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03CC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IEKGLNGDARVNISNIKKQMSPPEISAATLTKMKETAEAYLGEKVTEAVITVPAYFNDAQRQATKDAGKIAGLEVKRIVNEPTAAALAYGIEKKHEEIVAVYDLGGGTFDISILELGDGVFEVKSTNGDTHLGGDNFDDEIIKHLISEFKKESAIDLSNDKMALQRLKEAAEKAKIELSGAQEASINLPFITADANGPKHLQYTLTRAKFEQMVDHLVQKTKEPCLKAIKDAGLKASDINEVILVGGSTRIPAIQKIVKDIFGQDPNKGVNPDEAVAIGAAIQGGILTGETKDMVLLDVTPLSLGIETLGGVMTKLIERNTTIPTKKSQVFSTAADNQTSVDIKVLQGEREMAAQNRILGNFILDGIPAAPRGVPQIEVSFDIDANGIVHVSAKDMGTGKEQKIRIESSSGLSESEIDRMVKDAEAHAEEDKKLKENIEAKNTANSLIYQTEKSLKEYSEKISSEDKEAIENKIKELKESLDKEDISLIKSRTEELQKASYKIAEMMYKDSSQQNASNQQENGTQSNTSEEGKEADYEVVDEDKK</w:t>
            </w:r>
          </w:p>
        </w:tc>
      </w:tr>
      <w:tr w:rsidR="00E44679" w:rsidRPr="00E340F8" w14:paraId="42160F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DCC1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4E2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KA4|DNAK_CAL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E1CA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ILGIDLGTTNSCMAVIEGGQPVVIPNAEGFRTTPSVVAFTKTGERLVGHAAKRQAITNPERTIISIKRDMGTNRRIKIDDKEYSPEEISAMILMKLKADAEAYLGEKITQAVITVPAYFTDSQRQATKNAGRIAGLEVLRIINEPTAAALAYGLDKEGHQKIMVYDLGGGTFDVSILEIGEGVIEVLATSGNNRLGGDDFDQRIIDYIADEFMKEHGIDLRKDKVALQRLKDAAERAKIELSSALQTTINLPFITADANGPKHIDMVLTRAKFEELIKDLVEKTREPVETALSDAKLTPEQIDKVILVGGSTRIPYVQEFVKKLTGKEPFKGINPDECVAIGAAIQAGVLGGQVKDILLLDVTPLSLGIETLGGVFTKIIERNTTIPTRKSQIFTTAADGQTQVEIHVLQGERPLAKDNKTLGRFILDGIPPAPRGVPQIEVTFDIDANGIVHVSAKDLGTGREQKITITSQTHLSEEEIQRAIKEAEMYAEQDRKRKELIETRNKADSIIYQTEKLLRDLGDKMTATEKEQIEAKLKALKDVMNGEDKERIERAIDELTKSFYDVSTRLYQQGYTQAGPQGGTNPGGQGGTDGNVNTDYKVY</w:t>
            </w:r>
          </w:p>
        </w:tc>
      </w:tr>
      <w:tr w:rsidR="00E44679" w:rsidRPr="00E340F8" w14:paraId="3EE12A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67AF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D28D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W89|DNAK_RHO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7AD8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IMDGAQPRVIENSEGARTTPSIVGFTDSERLVGQPAKRQAVTNPSNTVFAVKRLIGRRVGDAEVEKDKKLVPYAIVNGGNGDAWVEVRGEKYSPSQISAFILQKMKETAEAYLGESVTQAVITVPAYFNDAQRQATKDAGKIAGLEVLRIINEPTAAALAYGLDKKDTKTIAVYDLGGGTFDITILEIDDGLFEVKSTNGDTFLGGEDFDMRIVNYLADEFKKEHGVDLTLDKMALQRLKEAAEKAKIELSSSQQTEINQPFISMDRNTGQPLHMVMKLTRAKLESLVADLIKKSLKPCEAALKDAGVSKSDIDEVVLVGGMTRMPRVVEEVTKFFGKEPHKGVNPDEVVALGAAIQAGVLQGDVKDVVLLDVTPLSLGIETLGGVFTRLIDRNTTIPTKKSQVFSTAEDNQNAVTIRVFQGEREMAADNKMLGQFNLEDIPPAPRGMPQIEVTFDIDANGIVSVSAKDKGTGKSQNITIQASGGLSDEDIEKMVRDAEANAEADKKRRELVETKNQGESLLHSTRKSIEEHGDKVDPSTVEAIELAMGALEESLKTEDAGKIKGGIQNLTEAAMRLGEAIYKASQSETGAAPDEDGPRSVDDDIVDADFEDLGENKRK</w:t>
            </w:r>
          </w:p>
        </w:tc>
      </w:tr>
      <w:tr w:rsidR="00E44679" w:rsidRPr="00E340F8" w14:paraId="3F74729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B1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8A83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VHX4|DNAK_CORU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DB77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VGIDLGTTNSVVSVLEGGEATVIANSEGARTTPSVVAFAKNGEVLVGQSAKNQAVTNVDRTISSVKRHIGNDSWNVEIDDKKYTAQEISARTLMKLKRDAESYLGEDVTDAVITVPAYFNDSQRQATKDAGQIAGLNVLRIVNEPTAAALAYGLEKGDKEQTILVFDLGGGTFDVSLLEIGDGVVEVRATSGDNKLGGDDWDQAIVDWLVEKFKNANGIDLTKDKMALQRLREAAEKAKIELSSSQQASINLPYITVDGDKNPLFLDETLSRTEFQRITQDLLDRTKKPFQAVLKDADVDINEIEHVVLVGGSTRMPAVTDLVKELTGGKEPNKGVNPDEVVAVGAALQAGVLRGEVKDVLLLDVTPLSLGIETKGGVMTKLIERNTTIPTKRSETFTTAEDNQPSVQIQVFQGEREMAQHNKLLGSFELGGIAPAPRGVPQIEVTFDIDANGIVHVTAKDKGTGKENTIKIQDGSGLSQDEIDQMIKDAEAHAEEDKKRREEQEVRNSAESTVYQTRKFVEDNKDKVSEDIQNKVEEAAKAVDEALKGEDIEAIKDAMEKLSAESQEMGKAIYESEAAQAGEAGGAEDAGSEDPNVVDAEVVDEDDSEDEKK</w:t>
            </w:r>
          </w:p>
        </w:tc>
      </w:tr>
      <w:tr w:rsidR="00E44679" w:rsidRPr="00E340F8" w14:paraId="615A31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5CDE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CCDD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170|DNAJ1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4EC7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KDFIEKDYYKVLGVPKDATEAEIKKAYRKLARENHPDANKGNVKAEERFKEISEANDILGDPKKRKEYDEARALFGNGGFRPGPGAGGGGTFNFDLGDLFGGGAQGGGGQGGAGGFGGGLGDVFGGLFNRTGGGPGTGTRTQPRRGQDIESEVTLSFTEAIEGATVPLRMSSQAPCKACSGTGDKNGTPRVCPTCVGTGQVARGSGGGFSLTDPCPDCKGRGLIAEDPCEVCKGSGRAKSSRTMQVRIPAGVSDGQRIRLRGKGTPGERGGPAGDLYVVVHVKEHPVFGRRGDNLTVTVPVTYAEAALGGEVRVPTLGGPSVTLKLPAGTPNGRTMRARGKGAVRKDGTRGDLLVTVEVSVPKDLTGKARDALQAYREATADEDPRAELFQAAKGA</w:t>
            </w:r>
          </w:p>
        </w:tc>
      </w:tr>
      <w:tr w:rsidR="00E44679" w:rsidRPr="00E340F8" w14:paraId="1BC9A6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34C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5512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6R4|DRE2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29F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DQRTTAKAIMPPVEMPPVQPGRKKRPRRSRDGPTSVAETIKRWAELNNQQELDPQGPKKARKAPAKGSKKGCMKGKGGPENTRCDFRGVRQRTWGKWVAEIREPNQQSRLWLGTFPTAEAAACAYDEAARAMYGPMARTNFGQHHAPAASVQVALAAVKCALPGGGLTASKSRTSTQGASADVQDVLTGGLSACESTTTTINNQSDVVSTLHKPEEVSEISSPLRAPPAVLEDGSNEDKAESVTYDENIVSQQRAPPEAEASNGRGEEVFEPLEPIASLPEDQGDYCFDIDEMLRMMEADPTNEGLWKGDKDGSDAILELGQDEPFYYEGVDPGMLDNLLRSDEPAWLLADPAMFISGGFEDDSQFFEGL</w:t>
            </w:r>
          </w:p>
        </w:tc>
      </w:tr>
      <w:tr w:rsidR="00E44679" w:rsidRPr="00E340F8" w14:paraId="3DFEB8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FC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B05B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WL6|DRE1E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AEF5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WAYYGSGYSSSGTPSPVGGDGDEDSYMTVSSAPPKRRAGRTKFKETRHPVYKGVRSRNPGRWVCEVREPHGKQRIWLGTFETAEMAARAHDVAAMALRGRAACLNFADSPRRLRVPPLGAGHEEIRRAAVEAAELFRPAPGQHNAAAEAAAAVAAQATAASAELFADFPCYPMDGLEFEMQGYLDMAQGMLIEPPPLAGQSTWAEEDYDCEVNLWSY</w:t>
            </w:r>
          </w:p>
        </w:tc>
      </w:tr>
      <w:tr w:rsidR="00E44679" w:rsidRPr="00E340F8" w14:paraId="35E43CC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0255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910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16|FABI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04E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SLEGRNIVVMGVANKRSIAWGIARSLHEAGARLIFTYAGERLEKSVHELAGTLDRNDSIILPCDVTNDAEIETCFASIKEQVGVIHGIAHCIAFANKEELVGEYLNTNRDGFLLAHNISSYSLTAVVKAARPMMTEGGSIVTLTYLGGELVMPNYNVMGVAKASLDASVKYLAADLGKENIRVNSISAGPIRTLSAKGISDFNSILKDIEERAPLRRTTTPEEVGDTAAFLFSDMSRGITGENLHVDSGFHITAR</w:t>
            </w:r>
          </w:p>
        </w:tc>
      </w:tr>
      <w:tr w:rsidR="00E44679" w:rsidRPr="00E340F8" w14:paraId="10F626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BA4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D86F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752|FNX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4436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QVNLATEQTSLLYPEVSRKKEELSVNKWTILPALWVGGFLSALDMTIVASLYPVIGSEFKLMNNASYIVTAYLITNTAFQPLYGRLSDIFGRRPTVVFANAAFTLGTFWCGISRSLPELCMARALAGIGGGGLGTMSSIISSDIVSLRERGTWQGITNIVWGIGGSLGGPLGGLIAQRWGWRTAFHFQVPMGILSTILVAWRVRVKPTVRNSNASLLSRIDYLGSFLLVTGITALVVTFNMGGDAFPWVSPVIITLLVSSVLILFAFYWVEKNIAVEPIAPVEILSQPTPLNVCLGNFFNAFCSFVIVYELPLFFETTLLMP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SEAGVRIFPYVISTSVGSLCSGLYMKKTGRYRNLVIAGFFFMLMGIVSFAVLTSFGHRTPLILISLCLAMTGCSYGMNLTSTLIAIISSLAPEEQAVATGLSYLFRATGSVIGISLSQTTTLSILMKQLASNLKDDPDKDDLIRRLRESISIIPNLPKDIQKLVIKSYATAFTWTFALVAIIAFAGFWCSLRIKQFYLHTSVDRS</w:t>
            </w:r>
          </w:p>
        </w:tc>
      </w:tr>
      <w:tr w:rsidR="00E44679" w:rsidRPr="00E340F8" w14:paraId="648E43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3CE8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C10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ZG5|GRPE_AGRV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5AE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TAKNGPDAAADAQIEPQVQEETNSTAEDAGQDNNPTAALQAENAELRDRFLRLAAEMDNLRRRTERDVKDAKSYAVTAFARDMLAVSDNLRRAIDAVPAEAKEEAQAGLTALIEGVEMTERAMLSTLERHGVRKIEPEGQKFDPNFHQAMFEIPNPQVPNNTVVQVVQPGYTIGDRVLRPAMVGVAKGGPKAETAQAADA</w:t>
            </w:r>
          </w:p>
        </w:tc>
      </w:tr>
      <w:tr w:rsidR="00E44679" w:rsidRPr="00E340F8" w14:paraId="7863490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C67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985C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K66|GRPE_AYW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2D9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LEKEQDNLDNLKTQTKELHKDYTECQNCQKEETQTTNKDNQKEDETFKNQPNKTKQTNTKQQKHLSKESSHQQITKLQTQIKELQQKLSQQKKTFDEGLLKNQAEFINFKKRAQTQKENELKYASSNFINNLLMPLEQLEKVIDMPTQNELLQKYLLGFKLLQKQIKKVLQDEGVEEIEALNKPFDPTFHHALETVCDFEKPDKTNLAVLQKGYLYKKRILRPTLVKVNEWSDKNEKNE</w:t>
            </w:r>
          </w:p>
        </w:tc>
      </w:tr>
      <w:tr w:rsidR="00E44679" w:rsidRPr="00E340F8" w14:paraId="1D4D8F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F58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BD36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283|GRPE_BORB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F27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ETKSESEKTNKQDNKNTKSQKKENLNLVNSDKKIAELENEISNLKDLYLRKQAEFENFRKRLEKEKDNFVKFANETIMKDVVNFLDNLERAINSSKKSKDFDNLLTGISMIENEILSIFDKKYNLKKFGENGENFDPSRHEAISIEEKEGLKNPEIVEVYQKGYCYNDRILRTAKVKVAQSKN</w:t>
            </w:r>
          </w:p>
        </w:tc>
      </w:tr>
      <w:tr w:rsidR="00E44679" w:rsidRPr="00E340F8" w14:paraId="6AE222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7EE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7CD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6J9|GRPE_ECOL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4A99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1E510D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44A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154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WT4|GRPE_STRR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13CA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AMVQESLIHALKEEGIEEIAADGEFDHNYHMAIQTLPGDDEHPVDTIAQVFQKGYKLHDRILRPAMVVVYN</w:t>
            </w:r>
          </w:p>
        </w:tc>
      </w:tr>
      <w:tr w:rsidR="00E44679" w:rsidRPr="00E340F8" w14:paraId="1F82CF8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11B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DA45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HN3|GRPE_SYN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985F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DASTPEQDPAQVVADGQQPVETPNDPVETPSASDPGSAAEVSPQTGNNEARLEQLEREHTTLRDEHDVLRGQYMRIAADFDNFRKRQSRDQDDLKIQLTCSTLSEILPVVDNFERARQQLDPQGEEAQALHRSYQGLYKQLVDVLKQLGVAPMRVVGQEFDPTLHEAVLREPSDAHPEDVVIEELQRGYHLNGKVLRHAMVKVSMGPGPQDGASSQPAEAPAADAPAEDSGSGDGNG</w:t>
            </w:r>
          </w:p>
        </w:tc>
      </w:tr>
      <w:tr w:rsidR="00E44679" w:rsidRPr="00E340F8" w14:paraId="306BD1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5F9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102D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RY5|GSTF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FB2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IKVFGHPASTATRRVLIALHEKNLDFEFVHIELKDGEHKKEPFIFRNPFGKVPAFEDGDFKLFESRAITQYIAHFYSDKGNQLVSLGSKDIAGIAMGIEIESHEFDPVGSKLVWEQVLKPLYGMTTDKTVVEEEEAKLAKVLDVYEHRLGESKYLASDKFTLVDLHTIPVIQYLLGTPTKKLFDERPHVSAWVADITSRPSAKKVL</w:t>
            </w:r>
          </w:p>
        </w:tc>
      </w:tr>
      <w:tr w:rsidR="00E44679" w:rsidRPr="00E340F8" w14:paraId="2693193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C38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F92B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FMY4|GRPE_STR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08ED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HEQPDIESQQSAADAAATAGVNDEVERLRAEIEQVKADALRERADLENQRKRVARDIEQARKFANEKLLGDLLPVFDSLDAGLKAAGDDPHPLREGLELTYKQLLKVAADNGLVLLDPIGQPFNPEHHQAISQVPTPGAAPGSVVTVFQKGYLLNERLLRPALVVVAAD</w:t>
            </w:r>
          </w:p>
        </w:tc>
      </w:tr>
      <w:tr w:rsidR="00E44679" w:rsidRPr="00E340F8" w14:paraId="66C5B8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3BD1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D8CA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RT9|GRPE_HEL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DB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KHNQEHDHLSQEEPESCEKACACKEQQGEEMQEASGKECEIKEDFELKYQEMHEKYLRVHADFENVKKRLERDKSMALEYAYEKIALDLLPVIDALLGAHRSAAEVDKESALTKGLELTMEKLHEVLARHGIEGIECLEEFDPNFHNAIMQVKSEEKENGKIVQVLQQGYKYKGRVLRPAMVSIAKND</w:t>
            </w:r>
          </w:p>
        </w:tc>
      </w:tr>
      <w:tr w:rsidR="00E44679" w:rsidRPr="00E340F8" w14:paraId="106D99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496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E6A7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F7|H90B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AB73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ISLIINTFYSNEEIFLQELISNASDALDKIRYESLTDPSKLDSGKELKIDIIPNPQERTLALVDTGIGMTKADLINNLRTIAKSGTKACMEALQAEKLVVITKHNDDEQYAWESSAGGSFTVHADHGEPIGRGTKVILHLKEDQTEYLEERRVKEVVKKHSQFIGYPITLYLEKEQDKEISDDEAEEEKGEKEEEDKDDEEKPKIKDVGSDEEDDSKEYGEFYKSLTSDWEDHLAVKHFSVEGQLEFRALLFSPRRAPFDLFENKKKKNNIKLYVRRVFIMDSCDELIPEYLNFIHGVVDSEDLPLNISREMLQQSKILKYVSHMKETQKSTYYITGESKEQVANSAFVERVRKQGFEVVYMTEPIDEYCVQQLKEFDGKSLVSVTKEGLELPEDEEEKKKMEESKEKFENLCKLMKEILDKKVEKVTISNRLVSSPCCIVTSTYGWTANMEQIMKAQALRDNSTMGYMMAKKHLEINPDHPIMETLRQKAEADKNDKAVKDLVVLLFETALLSSGFSLEDPQTHSNHIYHMIKLGLGTDEDEVAAEEPSDAVPDEIPPLEGDEDASRMEEVD</w:t>
            </w:r>
          </w:p>
        </w:tc>
      </w:tr>
      <w:tr w:rsidR="00E44679" w:rsidRPr="00E340F8" w14:paraId="3DD462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31A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1635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0862|GRPE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1161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IKNKDEQLQQDAVETEAEVVGTDADIDWNQAADEIDEKEAKIAQLEAALLVSEERVKEQQDSVLRARAEVENMRRRSEQEVDKARKFALSRFAEELLPVIDNLERAIQAADGEVEAIKPLLEGVELTHKTFVDTIAKFGLKEINPHGEVFNPEFHQAMSIQESAEHEPNTVMFVMQKGYELNGRVLRPAMVMVSK</w:t>
            </w:r>
          </w:p>
        </w:tc>
      </w:tr>
      <w:tr w:rsidR="00E44679" w:rsidRPr="00E340F8" w14:paraId="1FA0BA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4E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603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FL2|GRPE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1494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ISMIEGVELTLKSLLDAVGKFGIEVVGETHVPFNPEVHQAMTMLESADHEPNHVMMVMQKGYTLNGRLLRPAMVAVSKAKS</w:t>
            </w:r>
          </w:p>
        </w:tc>
      </w:tr>
      <w:tr w:rsidR="00E44679" w:rsidRPr="00E340F8" w14:paraId="105499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117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11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E37|GRPE_LIS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2F7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KLADEIEQEELNILDETEETVEEEAAADTLTEEQAKILELENKLDEVENRYLRMQADFENVKKRHIADRDASQKYRSQSLAQDLLPALDSFEKALATTSDQEEVKQILKGMEMVYNQILVAFEKEGIEVIPAVGEQFDPNFHQAVMQDSDENAGSNEITAELQKGYKLKDRVIRPSMVKVNQ</w:t>
            </w:r>
          </w:p>
        </w:tc>
      </w:tr>
      <w:tr w:rsidR="00E44679" w:rsidRPr="00E340F8" w14:paraId="4C84FE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9505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010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Z9P1|GRPE_HEL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DA0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KHDHLSQKEPESYQKACACKEQQDEEMQEAGEKEGEIKEDFELKYKEMHEKYLRVHADFENVKKRLERDKSMALEYAYEKIALDLLPVIDALLGAHKSAAEENKESALTKGLELTMEKLHEVLARHGIEGIECLEEFDPNFHNAIMQVKSEEKENGKIVQVLQQGYKYKGRVLRPAMVSIAKND</w:t>
            </w:r>
          </w:p>
        </w:tc>
      </w:tr>
      <w:tr w:rsidR="00E44679" w:rsidRPr="00E340F8" w14:paraId="58AE87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245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8AA9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MC9|GRPE_RHI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961B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DTTKNGPDATAADAAADATAYVENETAQQEPAQPDPIELLKAENGELRDRYLRLAAEMDNLRRRTEREVKDAKSYSVAGFARDMLAVSDNLRRALDAISPETKATADAGLSTLIEGVEMTERAMLSALERHGVRKLEPVGQKFDPNFHQAMFEVPNPDVPNNTVVQVVQAGFTIGERVLRPAMVGVAKGGPKPAEAETNSVFDEKDA</w:t>
            </w:r>
          </w:p>
        </w:tc>
      </w:tr>
      <w:tr w:rsidR="00E44679" w:rsidRPr="00E340F8" w14:paraId="52E4D2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929E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E077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MC6|HFQ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61B8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SNNSNQQNYQQEQQTDSNVEKAE</w:t>
            </w:r>
          </w:p>
        </w:tc>
      </w:tr>
      <w:tr w:rsidR="00E44679" w:rsidRPr="00E340F8" w14:paraId="496E1FC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48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F1E9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5Z7|HFQ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A48A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DKLDLTIYLLNGVPLKGKVVSFDNFTIVLEQENKQSLVYKHAISTIIPAKIIKLYTEEAKDNKDAAQG</w:t>
            </w:r>
          </w:p>
        </w:tc>
      </w:tr>
      <w:tr w:rsidR="00E44679" w:rsidRPr="00E340F8" w14:paraId="09671B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53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335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7FMX9|HFQ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998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045BE4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896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D70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RJF9|HFQ_MOO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34B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TQGNLQDLFLNVLRRDNTPVTIYLVNGFQLKGVVRGFDNFTVVLDADGKQQMIYKHAISTIMPFRPVNLMAESRAQAEAKQ</w:t>
            </w:r>
          </w:p>
        </w:tc>
      </w:tr>
      <w:tr w:rsidR="00E44679" w:rsidRPr="00E340F8" w14:paraId="76F71C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6641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EAC2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0M7|HCHA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32D3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14BD98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0988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5B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F71|HFQ_XYLF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20E9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HSGSDTLQINDDEVE</w:t>
            </w:r>
          </w:p>
        </w:tc>
      </w:tr>
      <w:tr w:rsidR="00E44679" w:rsidRPr="00E340F8" w14:paraId="128EED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7E2D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B08C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FB5|HFQ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0FF7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01460F9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31D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53E4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MN9|HFQ_SHE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03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AGHQNAQGGYGAQDDMPSGE</w:t>
            </w:r>
          </w:p>
        </w:tc>
      </w:tr>
      <w:tr w:rsidR="00E44679" w:rsidRPr="00E340F8" w14:paraId="5C39F8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17A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51E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RA5|HFQ_STR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B671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SLQDPFLNALRRERVPVSVYLVNGIKLQGTIESFDQFVVLLRNTVSQMVYKHAISTVVPARNVKVGPGGGYVQSGEGGQAGDEADE</w:t>
            </w:r>
          </w:p>
        </w:tc>
      </w:tr>
      <w:tr w:rsidR="00E44679" w:rsidRPr="00E340F8" w14:paraId="34F068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109D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69CC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H331|HFQ_ACT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D00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SQMVYKHAISTVVPARSVSHNNGGTSHTQQAPAVEAVADKAE</w:t>
            </w:r>
          </w:p>
        </w:tc>
      </w:tr>
      <w:tr w:rsidR="00E44679" w:rsidRPr="00E340F8" w14:paraId="48DB4F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D9D1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461F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XF2|HFQ_CAU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35ED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EKKQNLQDTFLNSVRKSKTPLTIFLVNGVKLQGVVSWFDNFCVLLRRDGQSQLVYKHAISTIMPAQPVQLYEPSADQDD</w:t>
            </w:r>
          </w:p>
        </w:tc>
      </w:tr>
      <w:tr w:rsidR="00E44679" w:rsidRPr="00E340F8" w14:paraId="060935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772B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D86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GS1|HFQ_AE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B356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SQMVYKHAISTVVPARAVNHHQHAPGAAGEEQGEAEA</w:t>
            </w:r>
          </w:p>
        </w:tc>
      </w:tr>
      <w:tr w:rsidR="00E44679" w:rsidRPr="00E340F8" w14:paraId="620891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600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9E7A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AJ61|HRCA_URE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DEFF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TKTSQEQVIELKLSDRQKKVLKSIVDEYTISATPVSSKLLVQKEFKDQSSATIRNEMMFLEKNGLIEKQHISGGRVPSLKGYDFYNKNLINKNNNVSDNFKMRLHKILSKRYSNIDEILNAAVSIINETTQLPAVVTKTSSDELLKRIDLVKINDNSALVLIVTSSENILTHSIKLDKNTKFNDLQTCFSVLDERLVDTKLSLISSKLDLIVDIVRNKLEEVEYYFSKIVHRVFDFYAYKPNIDSKTYGVKYLTKHSEFEDQQKLNDLLNLLEDSTIWQQIALNKKTDGLAKIMLGNEIGHEHLAIATTQINLANTNHQITVVGPTRMDYAKIKALLDFLKIEIEKILGSTNEH</w:t>
            </w:r>
          </w:p>
        </w:tc>
      </w:tr>
      <w:tr w:rsidR="00E44679" w:rsidRPr="00E340F8" w14:paraId="4FB1703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D5CF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02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Q33|HSF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AC51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MNMTTDYRDPLLDLFGTESNSGNETSSPSDIPVINRSGTFNQQQFSPLLTQQSLYNTPNSGSTPNIFDPNYTQMQEEQTSPSSNKLQPEDPPRKKRNTRSQTKIHQQSEGDEYNSNDYKDSIDLDKPPVVEPSPPFFVESDTTPEFVIPTPTSEQQQQQHHELIAQDYQRSNNSNQFGNLTHYEPNLPPLPPLSESILPQTNTFHPLVLPHDPRHAITAGPANNSQQQQQQQQQDSSIPSDGISSKIQQLHAPSLSNNQSASQRKKKESSGPKTRPAFVMKIWSMVNDPANHEYIRWNDDGKTFQVFHREDFMKVILPKYFKHNNFASFVRQLNMYGWHKVQDVANGTLNQNSDKNGQDEIWQFENPNFIKDREDLLDKIVRNKSSSNQDDVSGVSFNGINNSANLSLILQELETIKMNQYVISEDLRRVRQDNKMLWQENYLNRERNQVQGRTLDKILKFLSVVYGNNANKILNGHGFADFNDSNNIMTQYRPSPMGSPLLSRPQTQPPPSNSRFARDNNQTAQPTYESPLSTSDTNNNNNNTFEYQQAVNRPRLMLTNRAHSRRPSMSRTKSTPEGSIEEIIRSYSNDKAAESNVNRMYEQLVGHQPGATTNNNNHSSSTAISAPSPRHSFLQELNLPGTPRNLDDLEKHINKEGQSIQQVQDWIDKLAQEQHEKQQQQQGNDDDDDFDVNEFLKDATTTPSSNVPNGGHYNNGNISFVGSPIAMTPGSNVSSNINDSDGNEKKSKKRSIEEVSDH</w:t>
            </w:r>
          </w:p>
        </w:tc>
      </w:tr>
      <w:tr w:rsidR="00E44679" w:rsidRPr="00E340F8" w14:paraId="04AEB5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2A2F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E5C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9U8|HSLU_SHEL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107D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QNAKRSVAIALRNRWRRMQLDAALRQEVTPKNILMIGPTGVGKTEIARRLAKLAKAPFIKVEATKFTEVGYVGKEVEQIIRDLTDAAVKLTREEQMAKCKFRAEEAAEERILDALLPKPKEDWDTEKKDDTGTRQVFRKKLREGQLDDKEIEIDIAAPQVGIEIMSPPGMEEMTSQLQSMFQNMGPGASKRRKMTIKEAYKLLIEEEAAKLVNPDDLKEQAIELVEQHGIVFLDEIDKICKRGDTSGPDVSREGVQRDLLPLVEGCTVNTKHGMVKTDHILFIASGAFQMSKPSDLIPELQGRLPIRVELEALSANDFKRILTEPHASLTEQYVALMATEGVKVEFSESGIERIAQAAWQVNERTENIGARRLHTVMERLMEDLSFEASDKSGSTTVIDADYVNAHLENLVQDEDLSRFIL</w:t>
            </w:r>
          </w:p>
        </w:tc>
      </w:tr>
      <w:tr w:rsidR="00E44679" w:rsidRPr="00E340F8" w14:paraId="5651BE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465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5887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YC7|HRCA_ST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4370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AEMTGYTSVILDVEPARQRLTGFDVVQLSNHDALAVMTLDESKPVTVQFAIPRNFLTRDLIAFKAIVEERLLDN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6F224E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0037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EC5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D3X8|HRCA_PE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C50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DDRKQKVLLAIVHDYIATAEPVGSRTIAKKYKLGVSPATIRNEMADLEEMGYIEQPHTSAGRIPSERGYRYYVDYLMKRQELSREEEELIRREYEAKVRDVGQVIQKTGQLLSQLTNYTAVVLSPQIESSRFKYIQLVSMHPSQAMVIVVMDNGIVHNRMIEVPESITCADMETISRVLNAKLRGLTMESIRLTLMKEIYFELARHKHILDLAMELIQDSLLHKVEDKIYLGGVFNMLNQPEFHDVEKVKTLLGILEQEKLLRDLITSGGSEEGVTVRIGGEIMHEDIRECSMVTAPYSVCGRKIGSLGVLGPTRMEYAKVVSVVDFMTKNLSQVLERIVRGTGR</w:t>
            </w:r>
          </w:p>
        </w:tc>
      </w:tr>
      <w:tr w:rsidR="00E44679" w:rsidRPr="00E340F8" w14:paraId="4F0CC5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1B61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6F20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793|HRCA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3075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526623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026E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5C20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2A0|HRCA_STR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47C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SEMTGYTSVILDVEPARQRLTGFDVVQLSNHDALAVMTLDESKPVTVQFAIPRNFLTRDLIAFKAIVEERLLDGSVM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518402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FA3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D9C1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8Y5|HRCA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D013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NNDKLNTISNFVTNKLTEFNQNLQDDIVSFVQSEQEEIFINKLLNTMNNHISNQSNSIYMGGKVKLIDALNESNVSSIQPILQYIESNRIAELLQDISSPNINVKIGNEIDDSLSDISIVTSQYHFDETLKGQIAVIGPTAMHYQNVIQLLNRIW</w:t>
            </w:r>
          </w:p>
        </w:tc>
      </w:tr>
      <w:tr w:rsidR="00E44679" w:rsidRPr="00E340F8" w14:paraId="7422C5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6D0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BC1C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75|HTRC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A05D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EVEKWRPFGHPDGDIRDLSFLDAHQAVYVQHHEGKEPLEYRFWVTYSLHCFTKDYEHQTNEEKQSLMYHAPKESRPFCQHRYNLARTHLKRTILALPESNVIHAGYGSYAVIEVDLDGGDKAFYFVAFRAFREKKKLRLHVTSAYPISEKQKGKSVKFFTIAYNLLRNKQLPQPSK</w:t>
            </w:r>
          </w:p>
        </w:tc>
      </w:tr>
      <w:tr w:rsidR="00E44679" w:rsidRPr="00E340F8" w14:paraId="53E881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F0C4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AEC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6A9|HRCA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17E6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KRAQILLKTLVERYISEGQPVGSRSLSKFSGLDLSAATIRNVMADLEDMGLVASPHASAGRIPTHQGYRFFVDTLLVVKPLDVIEIHQLQDQLHPDNPSRLINSASQLLAELTRFAGVVVSPKRNSAIFRYIEFMSLSEKRVLLIIVTPEGDVQNRVLFTDRNYSQSELTEAANFINHNYAGCAIDEIRTRLQSELKQLRQDMTSLMTAAIDAGDAAIRENSEAVIVAGERKLLDVQDLSSNMASLKKLFDLFERKTALLQLLEFSRKAEGVQIFIGEECGVVTMDEFSVVTAPYRVDGKMVGTVAVIGPTRMAYERVIPVVDMTARLLSSALSLH</w:t>
            </w:r>
          </w:p>
        </w:tc>
      </w:tr>
      <w:tr w:rsidR="00E44679" w:rsidRPr="00E340F8" w14:paraId="11849C1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BA6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03E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794|HRCA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9C9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405F98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465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A76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PG2|HRCA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BEEB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SRDKKDLILESIIQTYLLDNAPIGSNELNSNLCIPASTIRVYLKRLSDEGLITQLHISSGRIPTILTMQNYWQNFWEKEQDKNIHIKNESFLKELSKEFEIYCLVYGGRSLVLKEVLDLNTKFIVLDFEDEELVLKYEKEAWNFLQSLIGLDLSSIEKIALRVHFIDLVEKIASLRQNLICYRSNEERAYQIYQNDEFVKLLDCQIHRHFKESLEFEPLFKEGFMGLKVDAQFLGEDVNIILAGSVYTDYKKILQYIKEAA</w:t>
            </w:r>
          </w:p>
        </w:tc>
      </w:tr>
      <w:tr w:rsidR="00E44679" w:rsidRPr="00E340F8" w14:paraId="01496D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4DD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584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JR2|HRCA_BRA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18B7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DPINLMTPPAGLAQLNERSREIFRQIVESYLATGEPVGSRNISRLIAVPLSPASVRNVMADLEQLGLIYAPHTSAGRLPTEAGLRFFVDALMQVGDMTEAERQSIQSQLAAVGRAQSVEAALDEALTRLSGLTRAAAVVLTAKSNTRLKHIEFVRLEPEQALVVLVGEDGQVENRVLTLPPGVPSSALTEASNFLNARIRGRTLAEARLELETALAQDRAELDQLTQKVIAAGVASWSGGDSDDRQLIVRGHANLLEDLHALDDLERVRRLFDDLETKRGVVDLLGRAESAEGVRIFIGSENKLFSLSGSSTIVSPYSDATGRIVGVLGVIGPTRLNYARVIPTVDYAARLLSRLMGG</w:t>
            </w:r>
          </w:p>
        </w:tc>
      </w:tr>
      <w:tr w:rsidR="00E44679" w:rsidRPr="00E340F8" w14:paraId="4705E9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FED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7815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PC5|HRCA_CH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CDEC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FHDLSERERQVLSIIIQAYVMNASPVGSRYIARNYNLGLSDATIRNVMADLEDAGYISQPHTSAGRVPTDKGYRYYVDLIMRVQGIDDEEINRIDRNFRLLKYDPKDSADILQAAAKVLGSISQQLSVVISPRLSNALFERLDLVVLSSSRIMVVLSIQSLFVRTIVMELSLEVSRQQIDNVIDLLNQRLSGLTLREIRNSISRRLADCDKDRELLNMIVGSADNLFDDTPVLERLYIAGAEHIVNQPEFDQPQKVRDLVCMIEDKNRMVELLEKEGRVKPVTSSGMDVSISIGRENSATTAEDFTVVTTPYYVGNTIGRLGVLGPKRMDYERVVRLVNYMADRLSHSLS</w:t>
            </w:r>
          </w:p>
        </w:tc>
      </w:tr>
      <w:tr w:rsidR="00E44679" w:rsidRPr="00E340F8" w14:paraId="6E9438A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D60B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86AC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Z37|HSLU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9EB5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AAKRSVAIALRNRWRRMQLNEELRHEVTPKNILMIGPTGVGKTEIARRLAKLANAPFIKVEATKFTEVGYVGKEVDSIIRDLTDAAIKMVRMQSIDKNRYRAEELAEERVLDVLIPPAKNNWGQAEQPQEPSAARQAFRKKLREGQLDDKEIEIDLAAAPMGVEIMSPPGMEEMTSQLQSMFQNLGGQKQKPRKLKIKDAMKLLIEEEAAKLVNPEELKQEAIDAVEQHGIVFIDEIDKICKRGGNSSGPDVSREGVQRDLLPLVEGCTVSTKHGMVKTDHILFIASGAFQVASPSDLIPELQGRLPIRVELKALTTHDFERILTEPNASITVQYKALMATEGVNIEFTEDGIKRIAQAAWQVNETTENIGARRLHTVLERLVEDISYDASEMNGQTVIIDAEYVSKHLDVLVADEDLSRFIL</w:t>
            </w:r>
          </w:p>
        </w:tc>
      </w:tr>
      <w:tr w:rsidR="00E44679" w:rsidRPr="00E340F8" w14:paraId="3EFE0E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4ED1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C85C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5|IBP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A069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1FE903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6EF6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F44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QY7|IBPA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D52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3562FF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2CAA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8D04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T60|IBPA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FBA1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IVKGAHAAEQKERTYLYQGIAERNFERKFQLAENIHVRGANLVNGLLYIDLERVIPEANKPRRIEIN</w:t>
            </w:r>
          </w:p>
        </w:tc>
      </w:tr>
      <w:tr w:rsidR="00E44679" w:rsidRPr="00E340F8" w14:paraId="27C5E5A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DDC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AA2F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6CE8|IBPKA_TYPI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FD69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SSTYLLAIIALAVSSVFAAGPTAVPLGTAGNYAILASAGVSTVPQSVITGAVGLSPAAATFLTGFSLTMSSTGTFSTSTQVTGQLTAADYGTPTPSILTTAIGDMGTAYVNAATRSGPNFLEIYTGALGGKILPPGLYKWTSPVGASADFTIIGTSTDTWIFQIAGTLGLAAGKKIILAGGAQAKNIVWVVAGAVSIEAGAKFEGVILAKTAVTLKTGSSLNGRILSQTAVALQKATVVQK</w:t>
            </w:r>
          </w:p>
        </w:tc>
      </w:tr>
      <w:tr w:rsidR="00E44679" w:rsidRPr="00E340F8" w14:paraId="1D84C3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0876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A8EC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FY9|IBPB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7AC9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ALQTAGESQSFPPYNIEKSDDNHYRITLALAGFRQEDLDIQLEGIRLVVKGTPQQPEKETTWLHQGLVSQAFSLSFTLADNMEVSGATFTNGLLHIDLTRNEPEQIAPQRIAISERPALNS</w:t>
            </w:r>
          </w:p>
        </w:tc>
      </w:tr>
      <w:tr w:rsidR="00E44679" w:rsidRPr="00E340F8" w14:paraId="00A329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462A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D0F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MS6|IRAP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D4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LKLAQKEEESKELVAQVEALEIIVTAMLRNMAQSEQQMLIRQVEGALEGVKPDASVPDHDTELLRQYVKKLLRHPRH</w:t>
            </w:r>
          </w:p>
        </w:tc>
      </w:tr>
      <w:tr w:rsidR="00E44679" w:rsidRPr="00E340F8" w14:paraId="4B3042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3C1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AF70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R2J0|IRAD_ECOU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7DBF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VQTVLPESTGNNTLSLRDSVCRDLFQLFSSPHSPLPILLVSGMPEWQGHNQSDKLLQSWYCRQLRSALLFHEPRIAALQVNLKEAYCHELAISLEMMLYHDDEPLTFDLVWQKGNWHRTMPQ</w:t>
            </w:r>
          </w:p>
        </w:tc>
      </w:tr>
      <w:tr w:rsidR="00E44679" w:rsidRPr="00E340F8" w14:paraId="3C3156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5F1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800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QYA5|IRAD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CAA5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PTIPVALFDRLLVEGISPHELVRRKLMCLFNSCAVPGGETLPPLLTRGMPEWHEVNVGDKRVLNWFCRELRAAILRYEPSINMLKVSVKDAHHQTLALSLEAMLQDESEPLRLEIAYSNGRWR</w:t>
            </w:r>
          </w:p>
        </w:tc>
      </w:tr>
      <w:tr w:rsidR="00E44679" w:rsidRPr="00E340F8" w14:paraId="1252412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D3EB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06D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GK8|ISCR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89AA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TSKGRYAVTAMLDVALNSEAGPVPLADISERQGISLSYLEQLFSRLRKNGLVSSVRGPGGGYLLGKDASSIAVGEVISAVDESVDATRCQGKGGCQGGDKCLTHALWRDLSDRLTGFLNNITLGELVNNQEVLDVSGRQHTHDAPRTRTQDAIDVKLRA</w:t>
            </w:r>
          </w:p>
        </w:tc>
      </w:tr>
      <w:tr w:rsidR="00E44679" w:rsidRPr="00E340F8" w14:paraId="700322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9AA0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04A5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3I1|CTSR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3DDA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KLFEESNEDVVEIQRANIAQRFDCVPSQLNYVIKTRFTNEHGYEIESKRGGGGYIRITKIENKDATGYINHLLQIIGPSISQQQAYYILDGLLDKGLISEREARMIQVIVDRETLKMDVVARDIIRANILKRLLPIINFY</w:t>
            </w:r>
          </w:p>
        </w:tc>
      </w:tr>
      <w:tr w:rsidR="00E44679" w:rsidRPr="00E340F8" w14:paraId="0816D8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4FD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4E73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HYF3|DCYD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B67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GRSLTLSRVKLELARRSMSATSVPSMADFLTKKPYSPPSWASHLRPLPSHTFSLAHLPTPIHRWNLPGLPNGTELWIKRDDFTGMELSGNKVRKLEFLMAEAVDQHADTVITIGGIQSNHCRATATASNYLNLNSHLILRTSKLLADEDPGLVGNLLVERLVGANVHLISKEEYSSIGSEALTNALKEKLEKEGKKPYVIPVGGSNSLGTWGYIEAAREIEEQLNYRPDDLKFDDIVVACGSGGTIAGISLGSWLGALKAKVHAFSVCDDPDYFYDFVQGLLDGLHAGVNSRDIVNIHNAKGKGYAMNTSEELEFVKKVASSTGVILDPVYSGKAAYGLINEITKDPKCWEGRKILFIHTGGLLGLYDKVDQMASLMGNWSRMDVSESVPRKDGVGKMF</w:t>
            </w:r>
          </w:p>
        </w:tc>
      </w:tr>
      <w:tr w:rsidR="00E44679" w:rsidRPr="00E340F8" w14:paraId="2E1D966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8D2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83C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8F5|DEGPL_PS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7FF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RLKSYLMMFAAVLMLGQVLTAQAEEALPDFTTLVEQASPAVVNISTKQKLPDRRIAAGQMPDLEGLPPMFREFFERNMPQQPRSPRGDRQREAQSLGSGFIISSDGYVLTNNHVVADADEIIVRLSDRSELQAKLVGTDPRTDVALLKVDGKNLPTVKLGDSEKLKVGEWVLAIGSPFGFDHSVTKGIVSAKGRTLPNDTYVPFIQTDVAINPGNSGGPLFNMKGEVVGINSQIFTRSGGFMGLSFAIPIDVAIDVSNQLKKDGKVSRGWLGVVIQEVNKDLAESFGLDKPAGALVAQVLENGPAAKGGLQ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VGDVILSMNGQPIVMSADLPHLVGGLKDGEKAKLEIIRNGKRQNLDISVGALPDDDVEIGAGTEGGAERSSNRLGVSVADLTAEQKKSLELKGGVVIKEVQDGPAAMIGLRPGDVISHLNNQAIGSAKEFTEIAKELPKNRSVSMRVLRQGRASFITFKLAE</w:t>
            </w:r>
          </w:p>
        </w:tc>
      </w:tr>
      <w:tr w:rsidR="00E44679" w:rsidRPr="00E340F8" w14:paraId="0AB7002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1EC9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15B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IH1|DNAK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6AC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IENAEGARTTPSIIAYANDGEILVGQSAKRQAVTNPHNTLYAVKRLIGRRFDEEVVQKDIQMVPYKIVKADNNDAWVEVNGQKMAPPQISAEILKKMKKTAEDYLGEAVTEAVITVPAYFNDSQRQATKDAGRIAGLDVKRIINEPTAAALAYGMDKAKGDHTVIVYDLGGGTFDVSVIEIAEVDGEHQFEVLATNGDTFLGGEDFDIRLIDYLVDEFKKESGMNLKGDPLAMQRLKEAAEKAKIELSSSQQTDVNLPYITADATGPKHLNVKISRAKLESLVEDLVQRTIEPCRIALKDAGIDVGSINDVILVGGQTRMPLVQKTVTDFFGKEARKDVNPDEAVAMGAAIQGAVLAGDVKDVLLLDVSPLTLGIETMGGVMTALIEKNTTIPTKKSQVFSTADDNQGAVTIHVLQGERKQAAQNKSLGKFDLADIPPAPRGVPQIEVTFDIDANGILHVGAKDKATGKTQSIVIKANSGLSDEEIQQMIRDAEANSEEDRKFEELATARNQGDALVHSTRKMVADAGDKVTAEEKTAIEAAVVALEAAVKGDDKAAIDAKVEELSKVSAPVAQKMYAEQAQPAEGAAPHAESAEKADDVVDAEFEEVKDHK</w:t>
            </w:r>
          </w:p>
        </w:tc>
      </w:tr>
      <w:tr w:rsidR="00E44679" w:rsidRPr="00E340F8" w14:paraId="1842D0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8EC5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AA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AR4|DNAK_MYC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BDCB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VVAIIENQKPVVLENPNGKTTTPSVVAFKNNEEIVGDAAKRQLETNPEAIASIKRLMGTDKTVRANERDYKPEEISAKILAYLKEYAEKKIGHKVTKAVITVPAYFDNAQREATKNAGKIAGLQVERIINEPTAAALAFGLDKTEKEMKVLVYDLGGGTFDVSVLELSGGTFEVLSTSGDNHLGGDDWDNEIVNWLVKKIKEEYDFDPKSDKMALTRLKEEAEKTKINLSNQSVSTVSLPFLGMGKNGPINVELELKRSEFEKMTAHLIDRTRKPIVDALKQAKIEASDLDEVLLVGGSTRMPAVQSMIEHTLNKKPNRSINPDEVVAIGAAIQGGVLAGEISDVLLLDVTPLTLGIETLGGIATPLIPRNTTIPVTKSQIFSTAEDNQTEVTISVVQGERQLAADNKMLGRFNLSGIEAAPRGLPQIEVSFSIDVNGITTVSAKDKKTGKEQTITIKNTSTLSEEEINKMIQEAEENREADALKKDKIETTVRAEGLINQLEKSITDQGEKIDPKQKELLEKQIQELKDLLKEEKTDELKLKLDQIEAAAQSFAQATAQQANTSESDPKADDSNTIDAEIKQD</w:t>
            </w:r>
          </w:p>
        </w:tc>
      </w:tr>
      <w:tr w:rsidR="00E44679" w:rsidRPr="00E340F8" w14:paraId="6D8C24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3B0D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734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QC2|DNAK_SHE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5596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GKARVLENAEGDRTTPSIIAYTADETLVGQSAKRQAVTNPTNTVYAIKRLIGRRFKDDEVQRDVDIMPFKIISADNGDAWVEAQGKKMAPPQISAEILKKMKKTAEDFLGEEVTEAVITVPAYFNDSQRQATKDAGRIAGLEVKRIINEPTAAALAYGIDKKQGDNIVAVYDLGGGTFDISIIEIDSVDGEQTFEVLATNGDTHLGGEDFDNRMIKYLADEFKKEQGLDLRNDPLAMQRLKEAAEKAKIELSSTTQTEVNLPYITADATGPKHLVVKITRAKLESLVEDLIKRSLEPLKVALADADLSVSDINEVILVGGQTRMPKVREEVSAFFGKELRQDVNPDEAVAIGAAVQAGVLSGDVKDVLLLDVTPLSLGIETMGSVMTKLIEKNTTIPTKASQTFSTADDNQSAVTIHVLQGERKQSSGNKSLGQFNLEGIEAAPRGMPQIEVAFDIDADGILHVSATDKKTGKAQNITIKASSGLSDEEVEAMIRDAEAHADEDAKFEELVKSRNQADGMVHATKKQIEEAGEALPADEKEKIEAAMANVETAVKGNDKEAIEKSTQELMEASSKLMEIAQAKAQAEQGQPEGEAKSAKPEDDVVDAEFEEVKDDKK</w:t>
            </w:r>
          </w:p>
        </w:tc>
      </w:tr>
      <w:tr w:rsidR="00E44679" w:rsidRPr="00E340F8" w14:paraId="6A99698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E3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B4E4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647|DNAK_ERYR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9BB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SVMDGGEAKVITNPEGNRTTPSVVSFKNGERIVGDAAKRQVVTNPNSAVSVKRLIGTGEKVTLEGKDYTPEEISAMILGYMKSYAEDYLGEKVTKAVITVPAYFNDAQRQATKDAGKIAGLEVERIINEPTAAALAFGIDKTDKEEKVLVFDLGGGTFDVSILELADGTFEVLSTAGDNKLGGDDFDNIVVDYLVDIFKKENGIDLSSDKMAMQRLKEAAEKAKKDLSSTVNASISLPFISAGENGPLHLETTLSRAKFEEMTKSLVERTMVPVRQALKDAGLTKNDIHQVLLVGGSTRIPAVVEAVKNDLGKEPNKSVNPDEVVAMGAAIQGGVISGDGKDVLLLDVTPLSLGIETMGGVMTVLIERNTTIPTSKSQVFSTAADNQPAVDINVLQGERPMAKDNKSLGLFKLDGIAPAKRGIPQIEVTFDIDVNGIVNVSAMDKGTNKKQSITISNSSGLSDEEIERMVREAEENASEDLRLKEEAELKNRAEQFIHQIDESLASEDSPVDDAQKEEVTKLRDELQAAMDNNDFETLKEKLDQLEQAAQAMSQAMYEQQAGQAEVDASSSDETVVDAEFEEKN</w:t>
            </w:r>
          </w:p>
        </w:tc>
      </w:tr>
      <w:tr w:rsidR="00E44679" w:rsidRPr="00E340F8" w14:paraId="6F2CBFC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736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5DB0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IB4|DNAK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42C9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7CD659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C71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E6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8GZ3|DNAJ_HALW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6BD4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FYDVLGVSRNADGDDIKQAYRKKAAKYHPDVSDDPNAEEKFKKIKKAKEVLTDGEKRQMYDQLGHDRFQQAEKRGGVGGGGNSSGGSARGDPFGGMGGQGSPFGDIFEQFFGGGQGQRRQGNRPRQGQNLQTRVQLDLEEVYTGVEKQFTVRRPEKCPDCNGRGHPSDADVRTCPQCNGQGQTTTVRETALGRVQQTQTCPRCDGSGEMYTQTCSTCNGDGVTRQEATLSVDIPAGIRDGQTLRMEREGAPGDNGGPRGDLLIDVSVRDHPDFERDGDDLYYRLAISFPQAVFGSTVEVPTVNGETTLDISAGTQSGEEFRIRNEGIPHLRGRGTGDLYVQVQIVTPENLSQKQREALEAFAEAGGESVDVSQGFFEKIKSSF</w:t>
            </w:r>
          </w:p>
        </w:tc>
      </w:tr>
      <w:tr w:rsidR="00E44679" w:rsidRPr="00E340F8" w14:paraId="0DC217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32A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4F4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98|DNAK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E5B7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YERGESKVIPNKEGKNTTPSVVAFTDKGEVLVGDSAKRQAVTNPEKTIYSIKRIMGLMINEDAAKEAKNRLPYHITERNGACAIEIAGKIYTPQEISAKVLMKLKEDAEAFLGESVTDAVITVPAYFNDAQRKATKEAGTIAGLNVLRIINEPTSAALAYGLDKKDSEKIVVYDLGGGTFDVTVLETGDNVVEVLATGGNAFLGGDDFDNKLIDFLANEFKDETGIDLKNDVMALQRLKEAAENAKKELSSANETEINLPFITADASGPKHLVKKLTRAKFEGMIDSLVAETITKINEVVSDAGLKKDEIKEIVMVGGSTRVPLVQEEVKKAFNKDLNKSVNPDEVVAIGAAIQGAVIKGDVKDVLLLDVTPLSLGIETLGGVMTKIIEKGTTIPTKKEQVFSTAEDNQSAVTINVLQGEREFSRDNKSLGNFNLEGIPPAPRGMPQIEVTFDIDANGILTVSAKDKATGKAQEIKITGSSGLSEEEINNMVKDAELHKEEDKKRKEAVDARNAADSLAHQVEKSLSELGEKVAAADKENIQKALDDLRETLKNQNASKEEIESKMKALSEVSHKLAENMYKKDEPNTANDKKKKDDDVIDAEVE</w:t>
            </w:r>
          </w:p>
        </w:tc>
      </w:tr>
      <w:tr w:rsidR="00E44679" w:rsidRPr="00E340F8" w14:paraId="3B688E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FBCB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C955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KA0|DNAJ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DD07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SRDASERDIKKAYKRLAMKFHPDRNQGDETAPEKFKEVKVAYEILTDAQKRAAYDQYGHAAFEQGGMGGGGGFGGGQGDFGDIFGDVFGDIFGGGRRGGQQRAQRGSDLRYNMELTLEEAVRGCEKDIEIPTLAACEPCDGTGAKKGTSSTTCSTCHGQGQVQMRQGFFAVQQACPTCHGKGKIIKDPCNSCHGDGRVQKTKTLNVKIPSGVDTGDRIRLSGEGEAGEHGAPAGDLYVQVHVKEHNIFDRDGNNLYCEVPVSFTMAALGGEVEVPTLDGRVSLKVPLETQTGRMFRMRGKGVKGVRTHSAGDLIVKLIVETPVKLTKRQRELLKEFQESFDGKDAKKHNPKSEGFLSGVKNFFDDLTK</w:t>
            </w:r>
          </w:p>
        </w:tc>
      </w:tr>
      <w:tr w:rsidR="00E44679" w:rsidRPr="00E340F8" w14:paraId="76962F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253B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602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PD2|DNAK_CH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00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SQPTVIENSEGNRTTPSVVGFTKTGDRLVGQAAKRQAITNPKNTIFSIKRFMGRRFDEVGEEKKMAPYELINDSGEARVKINDKVYSPQEISAMVLQKMKQTAEDFLGEKVTEAVITVPAYFNDAQRQATKDAGRIAGLEVKRIINEPTAAALAYGLDKKNASEKVAVFDLGGGTFDISILELGEGVFEVKSTDGDTHLGGDDFDQKIIDYIAEEFKKQEGIDLRKDAITLQRLKEAAEKAKIELSSRSDTEINLPFITATQEGPKHLVINLTRAKFEAISADLFNKVLDPCRRAVKNAKIEMREIDEVVLVGGSTRIPKIQALVKEFFGKEPNKSVNPDEVVAIGAAIQGGVLKGDVTDVLLLDVTPLSLGIETLGGVMTKLIEANTTIPTKKQEVFSTASDNQTSVEVHVLQGERPMAADNKTLGRFHLGDIPPAPRGIPQVEVIFDIDANGILHVSAKDKATGKEQSIRIEASSKLSDAEINKMKDDAKQHADEDKKRKEEIDIKNSADALIFSTEKQLTELGEKIPTDKKSALEGSLDKLRDAYKNGTTESIKSAMDDLNSQWNSIASDLYQSGAGAAQAQPEAPQNSGSSQSSGGDGAVNAEYEVINDDKK</w:t>
            </w:r>
          </w:p>
        </w:tc>
      </w:tr>
      <w:tr w:rsidR="00E44679" w:rsidRPr="00E340F8" w14:paraId="2CD543B1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ACE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26F1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2K8|E2AK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1215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GRGAPGRGRDEPPESYPQRQDHELQALEAIYGADFQDLRPDACGPVKEPPEINLVLYPQGLTGEEVYVKVDLRVKCPPTYPDVVPEIELKNAKGLSNESVNLLKSRLEELAKKHCGEVMIFELAYHVQSFLSEHNKPPPKSFHEEMLERRAQEEQQRLLEAKRKEEQEQREILHEIQRRKEEIKEEKKRKEMAKQERLEIASLSNQDHTSKKDPGGHRTAAILHGGSPDFVGNGKHRANSSGRSRRERQYSVCNSEDSPGSCEILYFNMGSPDQLMVHKGKCIGSDEQLGKLVYNALETATGGFVLLYEWVLQWQKKMGPFLTSQEKEKIDKCKKQIQGTETEFNSLVKLSHPNVVRYLAMNLKEQDDSIVVDILVEHISGVSLAAHLSHSGPIPVHQLRRYTAQLLSGLDYLHSNSVVHKVLSASNVLVDAEGTVKITDYSISKRLADICKEDVFEQTRVRFSDNALPYKTGKKGDVWRLGLLLLSLSQGQECGEYPVTIPSDLPADFQDFLKKCVCLDDKERWSPQQLLKHSFINPQPKMPLVEQSPEDSEGQDYVETVIPSNRLPSAAFFSETQRQFSRYFIEFEELQLLGKGAFGAVIKVQNKLDGCCYAVKRIPINPASRQFRRIKGEVTLLSRLHHENIVRYYNAWIERHERPAGPGTPPPDSGPLAKDDRAARGQPASDTDGLDSVEAAAPPPILSSSVEWSTSGERSASARFPATGPGSSDDEDDDEDEHGGVFSQSFLPASDSESDIIFDNEDENSKSQNQDEDCNEKNGCHESEPSVTTEAVHYLYIQMEYCEKSTLRDTIDQGLYRDTVRLWRLFREILDGLAYIHEKGMIHRDLKPVNIFLDSDDHVKIGDFGLATDHLAFSADSKQDDQTGDLIKSDPSGHLTGMVGTALYVSPEVQGSTKSAYNQKVDLFSLGIIFFEMSYHPMVTASERIFVLNQLRDPTSPKFPEDFDDGEHAKQKSVISWLLNHDPAKRPTATELLKSELLPPPQMEESELHEVLHHTLTNVDGKAYRTMMAQIFSQRISPAIDYTYDSDILKGNFSIRTAKMQQHVCETIIRIFKRHGAVQLCTPLLLPRNRQIYEHNEAALFMDHSGMLVMLPFDLRIPFARYVARNNILNLKRYCIERVFRPRKLDRFHPKELLECAFDIVTSTTNSFLPTAEIIYTIYEIIQEFPALQERNYSIYLNHTMLLKAILLHCGIPEDKLSQVYIILYDAVTEKLTRREVEAKFCNLSLSSNSLCRLYKFIEQKGDLQDLMPTINSLIKQKTGIAQLVKYGLKDLEEVVGLLKKLGIKLQVLINLGLVYKVQQHNGIIFQFVAFIKRRQRAVPEILAAGGRYDLLIPQFRGPQALGPVPTAIGVSIAIDKISAAVLNMEESVTISSCDLLVVSVGQMSMSRAINLTQKLWTAGITAEIMYDWSQSQEELQEYCRHHEITYVALVSDKEGSHVKVKSFEKERQTEKRVLETELVDHVLQKLRTKVTDERNGREASDNLAVQNLKGSFSNASGLFEIHGATVVPIVSVLAPEKLSASTRRRYETQVQTRLQTSLANLHQKSSEIEILAVDLPKETILQFLSLEWDADEQAFNTTVKQLLSRLPKQRYLKLVCDEIYNIKVEKKVSVLFLYSYRDDYYRILF</w:t>
            </w:r>
          </w:p>
        </w:tc>
      </w:tr>
      <w:tr w:rsidR="00E44679" w:rsidRPr="00E340F8" w14:paraId="66A848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92B4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26F6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8TU8|F107A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BDDB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EIQRERADIEGLMARPEYREWNSELIKPKKLLNPVKASRSHQELHRELLMNHKRGLGMDSKPELQRVLEHRRRNQLIKKKEEELEAKRMQCPFKQELLRRQQRLNQLENPPQRDEDHAPEFIKVRENLRRITTLTSEERAL</w:t>
            </w:r>
          </w:p>
        </w:tc>
      </w:tr>
      <w:tr w:rsidR="00E44679" w:rsidRPr="00E340F8" w14:paraId="0D092F5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F194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D778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088|FRMSR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32F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STGFHHADHVNYSSNLNKEEILEQLLLSYEGLSDGQVNWVCNLSNASSLIWHAYKSLAVDINWAGFYVTQASEENTLILGPFQGKVACQMIQFGKGVCGTAASTKETQIVPDVNKYPGHIACDGETKSEIVVPIISNDGKTLGVIDIDCLDYEGFDHVDKEFLEKLAKLINKSCVFK</w:t>
            </w:r>
          </w:p>
        </w:tc>
      </w:tr>
      <w:tr w:rsidR="00E44679" w:rsidRPr="00E340F8" w14:paraId="7ACC509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A0F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EEB9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535|GCN20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456F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GSQVRKAASSIDPIVTDYAVGYFNHLSGITFDAVQSKQVDLSTEVQFVSDLLIDAGASKAKVKELSESILKQLTTQLKENEAKLELTGDTSKRLLDINVLKSHNSKSDINVSLSMLGVNGDIEHTGRKMETRVDLKKLAKAEQKIAKKVAKRNNKFVKYEASKLINDQKEEDYDSFFLQINPLEFGSSAGKSKDIHIDTFDLYVGDGQRILSNAQLTLSFGHRYGLVGQNGIGKSTLLRALSRRELNVPKHVSILHVEQELRGDDTKALQSVLDADVWRKQLLSEEAKINERLKEMDVLRQEFEEDSLEVKKLDNEREDLDNHLIQISDKLVDMESDKAEARAASILYGLGFSTEAQQQPTNSFSGGWRMRLSLARALFCQPDLLLLDEPSNMLDVPSIAYLAEYLKTYPNTVLTVSHDRAFLNEVATDIIYQHNERLDYYRGQDFDTFYTTKEERRKNAQREYDNQMVYRKHLQEFIDKYRYNAAKSQEAQSRIKKLEKLPVLEPPEQDKTIDFKFPECDKLSPPIIQLQDVSFGYDENNLLLKDVNLDVQMDSRIALVGANGCGKTTLLKIMMEQLRPLKGFVSRNPRLRIGYFTQHHVDSMDLTTSAVDWMSKSFPGKTDEEYRRHLGSFGITGTLGLQKMQLLSGGQKSRVAFAALCLNNPHILVLDEPSNHLDTTGLDALVEALKNFNGGVLMVSHDISVIDSVCKEIWVSEQGTVKRFEGTIYDYRDYILQSADAAGVVKKH</w:t>
            </w:r>
          </w:p>
        </w:tc>
      </w:tr>
      <w:tr w:rsidR="00E44679" w:rsidRPr="00E340F8" w14:paraId="16FD6379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B9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576D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GN1|GCN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22ED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AKRLELCKEIQENEIEALKAIFMDDFEELKVRNAWNVTNGHVYCIHLCSRSANSKSIAKLDLCIELGRSYPYVKPVIKLQNGENVLNSQIRFLLDKLDTKAKDLLGEEMIFELASIVQDYLNDWQSDLSSQFASLEEERAVQLKHDRERAEVDLQLRLKREKDALFEEEQTLQNKIQDELQRRSYETPQSSSKKKTNSKETTSLETLPTSIYFDCSISVRDCHDSLVTFNRVLPLYTISHSNLSTLTLVKPESKEISLQDCVFLLRTVRISTPYWSTEDGKREIQELEYELESLKVIRHDLLASIYEYQLERETRGYGWRLYVLQEYSPKFTLFSLLQTVLTLDVETVRAFSNNILEGLAELHRLGISHKSLHLDNVVLFHSGHRTFAKLMDFGFTRTLRDMNASHPFNINSQSITNILPEGLYPPEVSESSFAAASRKTDIWCFGLLVLQMLCGAHVLNKFSSLKLIMTHVIPLLPGSYQDLVRRCLMRDSRKRPSAIDLLSSHVIRLGTAVLPPVEQGTFSKSARPSYGGQQDGIIDLLYRKSVSRYETDFEELEFLGRGGFGEVVKVKNRIDGRFYAVKKLVLLSDDKENSRILREVMTLSRLHHEHVVRYYTAWVETEANDTVTEIISSDSESLSQSLNMAVDFRQSSSLPADKLSSLDIHFEDDYNSSADEEDPEASDISFQYSNTSDKEGSSDKDSSIEEASSVKTQENGLNATLYIQMEYCEKLSLQDIIRDKIPVDEMWRLFRQILEALAYIHSRGMMHRDLKPGNIFLDENRNVKLGDFGLATENENYQDNNDKWKNRQSADEDLTTGVGTALYVAPELLSRRNGVRYDAKVDMYSLGIILFEMCMTFSTSMERIRIIDTIRSPSISFPSTFPFSRASHEFKVIHCLLQHDPTKRPSSQELLESEAIPPKVGEEFIQEGLRLLSNPNTPYYLKLLKVLFGQVPDRHKDFTYDFNLSEESGVLSKVSDRGWDSLLACLVRDHVVKVFRRHGAKERESHILFPKSSQYDKDQASVSLLDKNGTLLQLPYDTVLPYARNVARNAVEEEKTYLISDVFREAKGGGRPKAIKEISFDITTNSDNLDWYDAETIKALDEVLTEIPSLTESCILINHADILSSILDYLQVSKDKRRMATHILGQINQRLTLSQVRNQLRIESLVPSTTLDDLSLFDFRENYEEGASKLRKIFGKEMPQKMRTALNYMERVVKLLRALKISHQLYFMPLCVYNFEFYDGGLMFQAINLAEKSELICAGGRYDKLVRFFDPPLMRTARKKHVVGICFALEKLVFSMLRYIRFHNSKQSSKHSPSPTLKSVGPWAPRRVDVLVTSIGKDSILEKCSLLQELWALNIQADIVLRGASSLEEIVTHYRSEGINWVLVVRQKNTQMEHSVKARNILKNEDDEIRFDEVGMWLLGEINERKRNESMLQSKRILDSAQQDVAKFVDTSQSNLDVQLISLKDVNDRKYKWKHKQNAMNKVYDLVQSAIRESSEDAIALAVDCDSEAMEKLRSTTTLDEESWKRLIESCPASQREYMQRLQKKLVTLAEQDKKRVWICSFRTNEIYLYGLK</w:t>
            </w:r>
          </w:p>
        </w:tc>
      </w:tr>
      <w:tr w:rsidR="00E44679" w:rsidRPr="00E340F8" w14:paraId="0783B6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DDDF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E6CE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EDZ4|GRPE_BU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82F8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ATPSAEDIGSEKQAAQGAAPAAEAADAALAEAQAKVAELQESFLRAKAETENVRRRAQDDVSKAHKFAIESFAEHLLPVLDSLEAAVSDTSGDIAKVREGVELTLRQLTSALEKGRVVAINPVGEKFDPHQHQAISMVPAEQEPNTVVTVLQKGYMIADRVLRPALVTVAQSK</w:t>
            </w:r>
          </w:p>
        </w:tc>
      </w:tr>
      <w:tr w:rsidR="00E44679" w:rsidRPr="00E340F8" w14:paraId="48B380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471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7F2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PC6|GRPE_CH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6917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TSHHKAEQKEKRAGEESGRESEVLDHKIEELENELIGAREQADKLREELLRKAAEFENFRRQKEREALMAGSRTLETVIRELLPFVDDVVRIVEHAPELLEKTEDARPYVDGAELLKKNLVRWLEDKGVTRIDALGKKMDVNLHEAITQVEYPDVEPETVVEVFQDGYVLGDRVLRHTKVVVAK</w:t>
            </w:r>
          </w:p>
        </w:tc>
      </w:tr>
      <w:tr w:rsidR="00E44679" w:rsidRPr="00E340F8" w14:paraId="3B01D4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534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E986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H0M9|GRPE_ACT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EB3F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QNENAQAQAEQVEVANEAQLEQTAEVQQEQPVEAELAAAYARINELETYVAEADNREKDIQLRAQAEIQNIRRRAEQDIEKAHKFALEKFSKELLTVVDNLERGLNALDTAVTDEKTQALVDGVEMTHKEFISTLAKFGVEAVGVVGEAFNPEVHEAISMQPAEGIEANHISVVLQKGYTLQGRVLRPAMVMVAG</w:t>
            </w:r>
          </w:p>
        </w:tc>
      </w:tr>
      <w:tr w:rsidR="00E44679" w:rsidRPr="00E340F8" w14:paraId="65A7AD8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3C5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E9C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ZJ2|GRD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F72D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EKEQTLEWNEAQKIDISVDLLAAAKKHLLFLGAVDRNRCLYDGPALQRAIYRYNAYWLPLLAQYTESSSICQGPLVPPLDCEWVWHCHRLNPVRYKTDCEQFYGRVLDNSGVVSSVNGNCKSQTETLWKRLYPTEPYDLDFANAISEPADVSALEKCTTYDLVLAVKRQSPFFYQVSRAHVDNDVFLQEAVARYKAFLYLIKGNRERSIKLFCVPTYDIDLIWHTHQLHAISYCNDLTKMIGKVLEHDDTDSDRSKGKKLDTGFSGTTAQWEETFGRRYWKAGAMNRGNTPKPVTTSPYVCSGKKSIAKEEESQNVIQYPEVKVIEVILEIVGVKNLPDAHKGKVFVLFSKTQPDSLFNAERRLTVLSESCGEKQVALFQCEPTGELSFQLMSSKSKSLGFTSLSFSEFLSPVTKLSVEKWLELTPTKRGKADDPNPISLRVAVSFTPPTRSPTVLHLVQARPSLKGSCFLPMLRKVRLAKSFTRVVDETETEVINLQMRNSNDAAPKGDRRQVIGVKECGETYVLAEYDGTFWSLLDSKWSLKQTCNPATDGPLFELSGTRMVKVYSGRKLEYEPKHCSKLRSEQDFMTAVEFSKQHPYGKAVGLLDLKFGSIEANEKWLVLPGMVSSFILSDLLKKEGFSAAAKDTVKANGITEESTEIDVLSQEKLEEETMMDVDTTTPVAVAAEKINGGARCFSKELSGNMIEEEGGHCGGCGGCGGCGGGGGCGGGGRCGGMTKIEGCGGGSCTGGSTGCGNCGGGCGNMMKNNANGNAPSVENDAVTA</w:t>
            </w:r>
          </w:p>
        </w:tc>
      </w:tr>
      <w:tr w:rsidR="00E44679" w:rsidRPr="00E340F8" w14:paraId="1044779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B84A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1BE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H80|GRPE_CHL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C11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SNAHEAENPTVPTPDNEIQDLQQEIATLKAELKEKNDKYLMVLAESENARKRMQKERQEMMQYAVENALIDFLVPIESMEKALGFASQMSDEVKNWALGFNMILQQFKQVFEEKGIVEYSSVGQKFNPFLHEAVETEETTKVPEGTIVEEFSKGYKIGDRPIRVAKVKVSKAPAPQGTEAEIENNNE</w:t>
            </w:r>
          </w:p>
        </w:tc>
      </w:tr>
      <w:tr w:rsidR="00E44679" w:rsidRPr="00E340F8" w14:paraId="0BB3F3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AD8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847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8Y6|GRPE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C092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58E427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8F8A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C8B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5Q2|GRPE_SPHW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CF4D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NIGENEVETPETEPSAEAEVESPFAKLEGELEKLRNEVLYAQAETQNVRRRLEKEKADASAYAATGFARDMLSVADNLGRALAAIPAELREDDRIGSLLTGIEMTAKELENVFQRNGISKIEALGAKLDPNRHQAMVELPSADAEPGTVIQEMQAGYMIKDRLLRPALVGVAKTPEA</w:t>
            </w:r>
          </w:p>
        </w:tc>
      </w:tr>
      <w:tr w:rsidR="00E44679" w:rsidRPr="00E340F8" w14:paraId="77EFF412" w14:textId="77777777" w:rsidTr="005C1E46">
        <w:trPr>
          <w:trHeight w:val="3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C7E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277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VL6|GRV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31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VSRGAVASTTGGAVEEPEYLARYLVVKHSWRGRYKRILCISSGGIVTLDPNTLAVTNSYDTGSNFDGASPLVGRDENTESVGGEFTVNVRTDGKGKFKAMKFSSRCRASILTELYRLRWNQIRPVAEFQVLHLRRRNAEWVPYKLKITFVGLELVDSKSGNSRWILDFRDMGSPAIILLSDAYRTKSADSAGFVLCPMYGRKSKAFRAAPGTTNSSIVASLAKTAKSMVGVFLSVDDSQLLTVSEYMTRRAKEAVGAEETPNGWWSVTRLRSAAHGTLNMPGLSLAIGPKGGLGEHGDAVALQLILTKASLVERRIDNYEVVIVRPLSSVSSLVRFAEEPQMFAIEFSDGCPVLVYASISRDNLLAAILDTLQTEGHCPIPVLPRLTMPGHRIDPPCGRVSLISGPQHLVADLETCSLHLKHLAAAAKDAVAEGGSVPGCRARLWRRIREFNACIPYTGVPANSEVPEVTLMALITMLPSTPNLPVDAPPLPPPSPKAAATVIGFVTCLRRLLSSRSAASHIMSFPAAVNRIMGLLRNGSEGVAAEAAGLIASLIGGWSADLSTAPDSRGEKHATIMHTKSVLFAQQGYVTILVNRLKPMSVSPLFSMAIVEVFEAMVCDPHGETTQYTVFVELLRQIAALRRRLFALFAHPAESVRETIAVIMRTIAEEDAIAAESMRDAALRDGALLRHLLNAFSLPASERREVSRQLVALWADSYQPALDLLSRVLPPGLVAYLHTRPDDVVDDTDQEGSSTNRRQKRLLQQRRGRIAKGMGAQDIPLPPGNNVEAGDAAKHMSANASVPDNFQRRAADSSSEASNPQASAFPGVDSTIAGVSQNGYPAFASVTTNANGHEQPETNASDVVGSDPNLYGIQNSVLPAPAQVIVESTAVGSGKLLLNWREFWRAFGLDHNRADLIWNERTRQELIEALKAEVHNLDVEKERTEDISPGDVEATTGQEIIPRISWNYSEFSVSYRSLSKEVCVGQYYLRLLLESGNAGKAQDFPLRDPVAFFRALYHRFQCDADMGLTIDGAVPDELGSSGDWCDMSRLDGFGGGGGASVRELCARAMAIVYEQHYNTIGPFEGTAHITALIDRTNDRALRHRLLLLLKALVKVLLNVEGCVVVGGCVLAVDLLTVVHENSERTPIPLQSNLIAATAFMEPPKEWMYIDKGGAEVGPVEKDVIRSLWSKKDIDWTTKCRALGMSDWKKLRDIRELRWAVAVRVPVLTPSQVGDAALSILHSMVSAHSDLDDAGEIVTPTPRVKRILSSTRCLPHIAQALLSGEPVIVEAGAALLKDVVTRNSKAMIRLYSTGAFYFALAYPGSNLYSIAQLFSVTHVHQAFHGGEEATVSSSLPLAKRSVLGGLLPESLLYVLERSGPAAFAAGMVSDSDTPEIIWTHKMRAENLICQVLQHLGDYPQKLSQHCHSLYDYAPMPPVTYPELRDEMWCHRYYLRNLCDEIQFPNWPIVEHVEFLQSLLVMWREELTRKPMDLSEGEACKILEISLNNVSSDDLNRTASVELNEEISNISKQIQNLDEEKLKRQYRKLAMRYHPDKNPEGREKFLAVQKAYECLQATMQGLQGPQPWRLLLLLKAQCILYRRYGHVLRPFKYAGYPMLLDAVTVDKDDNNFLSNDRSPLLVAASELVSLTCAASSLNGEELVRDGGVQLLSTLLSRCMCVVQPTTSQHEPAAIIVTNVMRTLSVISQFESARAGFLELPSLIEDIVHCTELERVPAAVDAALQSIAKVSVFPELQHGLLKAGALWYILPLLLQYDSTAEESNSVESHGVGVSIQIAKNEHALQASQALSRLTGLCADESLTPYNATAADVLKALLTPKLASLLKDEVAKDLLSKLNTNLETPEIIWNSATRSELLNFVDEQRACQCPDGSYDLKNAQSFSYDALSKEVFVGNVYLKVYNDQPDSEISEPESFCNALIDFISSLVHTELPSVSEDQNLIEDRNSSNDTPELQSSVAEPSLIEEHSDHQPSSEGMKNEECFLIDHLQLGLTALQNLLTKYP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DLASVFSSKERLLPLFECFSVAIASKTDIPKLCLNVLSRLTAYAPCLETMVSDGSSLLLLLQMLHSAPSFREGALHVLYALASTPELAWAAAKHGGVVYILELLLPLQKEIPLQQRAAAASLLGKLVAQPMHGPRVAITLVRFLPDGLVSIIRDGPGEAVVHALERTTETPELVWTPAMAASLSAQIATMASDIYREQQKGSVIEWDVPEQSAGQQEMRDEPQVGGIYVRRFLKDPKFPLRNPKRFLEGLLDQYLSAMAATHYEQHPVDPELPLLLSAALVSLLRVHPALADHIGHLGYVPKLVAAVAYEGRRETMSSGEVKAEEIGSDGVNESTDPSSLPGQTPQERVRLSCLRVLHQLAASTTCAEAMAATSAGNAQVVPLLMKAIGWLGGSILALETLKRVVVAGNRARDALVAQGLKVGLIEVLLGLLDWRTGGRYGLSSHMKWNESEASIGRVLAVEVLHGFATEGAHCSKVREILDASEVWSAYKDQKHDLFLPSNTQSAAGVAGFIENSSNSLTYALTAPPPPSHP</w:t>
            </w:r>
          </w:p>
        </w:tc>
      </w:tr>
      <w:tr w:rsidR="00E44679" w:rsidRPr="00E340F8" w14:paraId="05F9FE1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7361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6E96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DP1|GRPE_GL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8AD4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NERTTENFQPQDPSYAEAATTEASAAEATGFIARIDQLAAENSDLQKKLADYEQKYTRLMADFDNFRKRTQREKDELAYFVSAKLLKDILPVFDNFDRARAFAQPDNEREEKLHNSYQQVYRQFLSVLEKMGVTAMEAIGQPFDPAQHEAILREESAGVSQETVVAELQKGYLLADKVLRPAMVKVAIPEAGS</w:t>
            </w:r>
          </w:p>
        </w:tc>
      </w:tr>
      <w:tr w:rsidR="00E44679" w:rsidRPr="00E340F8" w14:paraId="5316054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957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5BD9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7776|GRPE_L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ABC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QEKAENQEKPTEETVEETPKKETPFEPVMEADEVEETTEAQAPVEEADDKLAELQKKYDAMEDSFLRSQAEIKNIQMRNQKEQANLLKYDGQSLAKDVLPVLDNLERALAAEATDESLKKGVQMTYDHMKHALEDHGVKEIEAQGQAFDPTIHQAVQTVAVDGDQKADTVVQVFQKGYYLKDRVLRPAMVVVAQ</w:t>
            </w:r>
          </w:p>
        </w:tc>
      </w:tr>
      <w:tr w:rsidR="00E44679" w:rsidRPr="00E340F8" w14:paraId="737175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D65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1B83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F059|GRPE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7E89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NVHEEQVSKEKEGMESVMNESQEQVKSEDAQAEFDAQAELVQALARVDELEKQLQQSQKTEREAMIRAQAEIENIRRRTQQDVEKAHKFALEKFSNELLPVLDNLERALSAADHENEQMQPMIEGLELTLKSFLDAVRKFGIEVVEEKNVAFNPEVHQAMTLIDSPEHEANHVVDVMQKGYTLNGRLLRPAMVVVSK</w:t>
            </w:r>
          </w:p>
        </w:tc>
      </w:tr>
      <w:tr w:rsidR="00E44679" w:rsidRPr="00E340F8" w14:paraId="6C429A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A9C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F74F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VJ9|GRPE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43A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TEQHDDVEAVEPEVSAEQVDPRDEKIANLEAQLAEAQKREREVMLRAKADEDNLRRRTEQDIEKAHKFALEKFVNELLPVIDSLDRALEVADKANPDLAPMVEGIELTLKSMLDVVRKFGVEVIADTNVPLDPNVHQAIAMVESEDVAAGNVLAVMQKGYTLNGRTIRAAMVTVAKAK</w:t>
            </w:r>
          </w:p>
        </w:tc>
      </w:tr>
      <w:tr w:rsidR="00E44679" w:rsidRPr="00E340F8" w14:paraId="3BFCEF0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2D3F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FCCE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063|HAL3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9AA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MEVDTVTRKPRILLAASGSVASIKFSNLCHCFSEWAEVKAVASKSSLNFVDKPSLPQNVTLYTDEDEWSSWNKIGDPVLHIELRRWADVMIIAPLSANTLAKIAGGLCDNLLTCIVRAWDYSKPLFVAPAMNTLMWNNPFTERHLVLLDELGITLIPPIKKKLACGDYGNGAMAEPSLIYSTVRLFWESQARKQRDGTS</w:t>
            </w:r>
          </w:p>
        </w:tc>
      </w:tr>
      <w:tr w:rsidR="00E44679" w:rsidRPr="00E340F8" w14:paraId="3079F3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6A6A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757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KI6|GRPE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99D4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AAEQQVEATQETGEGVDPRVAELEAQLAAAVQRERESLLRAKAEVENIRRRTEQDVEKAHKFALEKFSAELLPVIDNLERALDTADKTNAELAAMIEGVELTLKSLLDAVGKYGIQVVSETNVPFNPEVHQAMTMLESADHEPNHVMMVMQKGYTLNGRLLRPAMVAVSKAKA</w:t>
            </w:r>
          </w:p>
        </w:tc>
      </w:tr>
      <w:tr w:rsidR="00E44679" w:rsidRPr="00E340F8" w14:paraId="431DF7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201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4909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ZA4|GRPE_RHIE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69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TTKNGPDATAADAAADAAAYVENDTVQEETAQPDPLELLKAENSELRDRYLRLAAEMDNLRRRTEREVKDAKSYSVAGFARDMLAVSDNLRRALDAISPEAKATADAGLTSLIEGVEMTERAMLSALERHGVRKLEPVGQKFDPNFHQAMFEVPNSEVPNNTVVQVVQAGFTIGERVLRPAMVGVAKGGPKPAEAETNSVFDEKDA</w:t>
            </w:r>
          </w:p>
        </w:tc>
      </w:tr>
      <w:tr w:rsidR="00E44679" w:rsidRPr="00E340F8" w14:paraId="4A8532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B85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9FF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V4|HA22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5B8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GAGNFLKVLLRNFDVLAGPVVSLVYPLYASVQAIETQSHADDKQWLTYWVLYSLLTLIELTFAKLIEWLPIWSYMKLILTCWLVIPYFSGAAYVYEHFVRPVFVNPRSINIWYVPKKMDIFRKPDDVLTAAEKYIAENGPDAFEKILSRADKSKRYNKHEYESYETMYGEGYQY</w:t>
            </w:r>
          </w:p>
        </w:tc>
      </w:tr>
      <w:tr w:rsidR="00E44679" w:rsidRPr="00E340F8" w14:paraId="44291B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FC6C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0F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CM0|HCHA_ECO4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782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KSKNPQVDIAEDNAFFPSEYSLSQYTSPVSDLDGVDYPKPYRGKHKILVIAADERYLPTDNGKLFSTGNHPIETLLPLYHLHAAGFEFEVATISGLMTKFEYWAMPHKDEKVMPFFEQHKSLFRNPKKLADVVASLNADSEYAAIFVPGGHGALIGLPESEDVAAALQWAIENDRFVISLCHGPAAFLALRHGDNPLNGYSICAFPDAADKQTPEIGYMPGHLTWYFGEELKKMGMNIINDDITGRVHKDRKVLTGDSPFAANALGKLAAQEMLAAYAG</w:t>
            </w:r>
          </w:p>
        </w:tc>
      </w:tr>
      <w:tr w:rsidR="00E44679" w:rsidRPr="00E340F8" w14:paraId="6FEDD6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273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070D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7B6|HFQ_RH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936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APA</w:t>
            </w:r>
          </w:p>
        </w:tc>
      </w:tr>
      <w:tr w:rsidR="00E44679" w:rsidRPr="00E340F8" w14:paraId="65C0B5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4220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DA7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Y47|HFQ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174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SGGTSSNYHHGSSAQNTSAQQDSEETE</w:t>
            </w:r>
          </w:p>
        </w:tc>
      </w:tr>
      <w:tr w:rsidR="00E44679" w:rsidRPr="00E340F8" w14:paraId="377195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FD9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015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JP8|HFQ_TH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A405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FNLQDRFLNHLRVNKIEVKVYLVNGFQTKGFIRSFDSYTVLLESGNQQSLIYKHAISTIIPSSYVMLMPRKQETAQEAETSENEGS</w:t>
            </w:r>
          </w:p>
        </w:tc>
      </w:tr>
      <w:tr w:rsidR="00E44679" w:rsidRPr="00E340F8" w14:paraId="4ED1EE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9418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7232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IW30|HFQ_RHO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0B12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SPA</w:t>
            </w:r>
          </w:p>
        </w:tc>
      </w:tr>
      <w:tr w:rsidR="00E44679" w:rsidRPr="00E340F8" w14:paraId="4FBA3F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BD45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3147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J67|HIC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9009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EFRRWLESQGVDVANGSNHLKLRFHGRRSVMPRHPCDEIKEPLRKAILKQLGLS</w:t>
            </w:r>
          </w:p>
        </w:tc>
      </w:tr>
      <w:tr w:rsidR="00E44679" w:rsidRPr="00E340F8" w14:paraId="7BA21C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1C5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40C1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80873|GS39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3A3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YPKELPAQTQSRQPGIESEMNPSPVYEYEDYKGADKLKGKVALITGGDSGIGRAVSVAYAKEGADIAIVYKDEHEDAEETKKRVEQEGVKCLLIAGDVGEEEFCNEAVEKTVKELGGLDILVNNAGEQHPKESIKDITSEQLHRTFKTNFYSQFYLTKKAIDYLKPGSAIINTTSINPYVGNPTLIDYTATKGAINAFTRTMAQALVKDGIRVNAVAPGPIWTPLIPATFPEETVAQFGQDTPMGRPGQPVEHVGCYVLLASDESSYMTGQTLHVNGGNFVTT</w:t>
            </w:r>
          </w:p>
        </w:tc>
      </w:tr>
      <w:tr w:rsidR="00E44679" w:rsidRPr="00E340F8" w14:paraId="34863A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1B7A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453D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ED2|HA22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4B1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LWTSLSALHSLAGPVVMLLYPLYASVIAIESPSKVDDEQWLAYWILYSFLTLSELILQSLLEWIPIWYTAKLVFVAWLVLPQFRGAAFIYNKVVREQFKKYGILKPKVEHQAE</w:t>
            </w:r>
          </w:p>
        </w:tc>
      </w:tr>
      <w:tr w:rsidR="00E44679" w:rsidRPr="00E340F8" w14:paraId="19802A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8ACB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A7FF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GW9|HFQ_BUR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FC20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34EB45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F6F3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EFD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B74|HFQ_BEI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A924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DRPQNLQDTFLNFVRKNKVPLTIFLVNGVKLQGVVTWFDNFCVLLRRDGHSQLVYKHAISTIMPGAPIQMFEPGDEAGHAG</w:t>
            </w:r>
          </w:p>
        </w:tc>
      </w:tr>
      <w:tr w:rsidR="00E44679" w:rsidRPr="00E340F8" w14:paraId="6B3FEF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C507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B00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S67|HFQ_LEP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116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DKLDLTIYLLNGVPLKGKVVSFDNFTIVLEQENKQSLVYKHAISTIIPAKIIKLYTEETKDAVQG</w:t>
            </w:r>
          </w:p>
        </w:tc>
      </w:tr>
      <w:tr w:rsidR="00E44679" w:rsidRPr="00E340F8" w14:paraId="59FE825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E50B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E5E0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982|HFQ_LEG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E40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HLLQDPFLNELRKEKVPVSVFLVNGIKLHGIIDSFDQYVVMLKNSITQMVYKHAISTVVPSRMVKIPAEESSGEEEGTVAD</w:t>
            </w:r>
          </w:p>
        </w:tc>
      </w:tr>
      <w:tr w:rsidR="00E44679" w:rsidRPr="00E340F8" w14:paraId="632B14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DA6E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C1FE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M86|HFQ_FRA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5057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SNDEQDENVDDIHSDDLEIQENEGNIHE</w:t>
            </w:r>
          </w:p>
        </w:tc>
      </w:tr>
      <w:tr w:rsidR="00E44679" w:rsidRPr="00E340F8" w14:paraId="43C6D29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C07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FCA1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612|HTPX_ACI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C7DF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GLFLLTNLAVLVVAGIILSLFGVGSYHGAGGLNLGNLLVICFVFGMVGSLVSLFMSKWMAKKTTGTELIDPNAPRNQAESWLLQTVAELSQRAGINMPEVGIFPSYQSNAFATGWNKNDALVAVSSGLLERMNKDELRAVLAHEIGHVANGDMVTLALIQGVVNAFVMFFARVVGDFIDRNVFGRQDNEAPGMGYFIITMVLDIVFGILASAIVMWFSRYREYRADEAGARLAGKQAMISALLRLQAETELPDQMPKEMKAFAIAEGKEQGFSLAALFQTHPTIEQRVAALHQLDCP</w:t>
            </w:r>
          </w:p>
        </w:tc>
      </w:tr>
      <w:tr w:rsidR="00E44679" w:rsidRPr="00E340F8" w14:paraId="585BB1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8AE0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C02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IH5|HSLU_SHE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F5B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KAKRSVAVALRNRWRRMQLDADFRQEVTPKNILMIGPTGVGKTEIARRLAKLANAPFIKVEATKFTEVGYVGKEVEQIIRDLTDIAIKLTREQQMGKCRQRAEEHAEERILDALLPKPKNDWESTETDSSSNTRQVFRKKLREGQLDDKEIDIDVAQPQIGVEIMSPPGMEEMTNQLQSLFKNMGQAPAKRRKMKIKEAFKLLIEEEAAKLVNQEDLKEQAIEMVEQHGIVFLDEIDKICKRGETSGPDVSREGVQRDLLPLVEGCTVTTKHGMVKTDHILFIASGAFQMSKPSDLIPELQGRLPIRVELDALSADDFKRILTEPHASLTEQYIALMNTEGVKVEFSESGIDSIAKAAWQVNERTENIGARRLHTVMEKLMEDISYEASEKSGSAFVIDADYVSAHLDNLVQDEDLSRFIL</w:t>
            </w:r>
          </w:p>
        </w:tc>
      </w:tr>
      <w:tr w:rsidR="00E44679" w:rsidRPr="00E340F8" w14:paraId="63753C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BE6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AFF3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RK1|HSLU_VER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BE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MTPQEIVSELDKHIVGQSSAKRAVAIALRNRWRRQQVQGSLRQEITPKNILMIGPTGVGKTEIARRLAKLADAPFIKVEATKFTEVGYVGKDVDSIIRDLADMAVKQTRESEMKKVRARAEDAAEDRILDVLIPPPRGADGAEPAADGTTRQMFRKKLREGLLDDKDIEIDVTESRPHLEIMGPQGMEEMTEQLRSMFSQFGQDKRRTRKLKIAEAMKLLTDEEAGKLVNEEEIKTRALANAEQNGIVFIDEIDKVATRQETSGADVSRQGVQRDLLPLVEGTTVSTKYGMIKTDHILFIASGAFHLSRPSDLIPELQGRFPIRVELESLSVQDFEAILTQTHASLVKQYQALLATEDVTLAFVPQGITRLACIAFEVNERTENIGARRLSTVMERLLDEVSFDATRLSGQTVTIDEGYVDQRLQQLSLNEDLSRYIL</w:t>
            </w:r>
          </w:p>
        </w:tc>
      </w:tr>
      <w:tr w:rsidR="00E44679" w:rsidRPr="00E340F8" w14:paraId="2BF8E3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95A9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A61E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5550|HRCA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F6AA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VIIDDFIRSGQPVGSRTLSKKHEIALSSATIRNEMADLEELGYIEKTHVSSGRVPSEKGYRYYVDHLLSPQRLTKDDIQKIKSIFAERIYELEKVVQKSAQILSDLTNYTSIALGPAVKENKLKRIQIIPLNQQTAVAIIVTDTGHVENHVITVPASVNPSDLEKMVNIFNERLIGVPLVDLKDKIYKKVADVLRKHIRNYDSMLQTIVETLDIPQEEKMFFAGKTNMLNQPEFNDIQKIRPLMKMIEQEKDFYRLLRKHNRKGIQVTIGRENQLSEMENCSLITATYSIGDEQLGTIAILGPTRMEYSRVITILNRVASDLSIALTKWYQNG</w:t>
            </w:r>
          </w:p>
        </w:tc>
      </w:tr>
      <w:tr w:rsidR="00E44679" w:rsidRPr="00E340F8" w14:paraId="16415E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46D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C743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2Z0|HSLU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75E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I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7BD4FD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D9D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12BE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568|HS90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31B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WYESLTDPSKLDSGKELHINLIPNKQDQTLTIVDTGIGMTKADLINNLGTIAKSGTKAFMEALQAGADISMIGQFGVSFYSAYLVAEKVTVITKHNDDEQYAWESSAGGSFTVRTDTGERMGRGTKVILHLKEDQTEYLEEQRIKEIVKKHSQLIGYPITLFVEKECDKEVSDDETEEKEDKEEEKEKEEKESKDKPEIEDVGSDEEEEKKDGDKKKKKTKEKYIDQEELNKTKPIWTRNPDDITNEEYGEFCKNLTNDWEDHLAVKHFSVEGQLEFRALLFVP</w:t>
            </w:r>
          </w:p>
        </w:tc>
      </w:tr>
      <w:tr w:rsidR="00E44679" w:rsidRPr="00E340F8" w14:paraId="0E135FE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18D2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BC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CY7|HRCA_RH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FDE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HDPIGLIAPNAGLAQLNERSREIFRQIVESYLATGEPVGSRNISRLISVPLSPASVRNVMADLEQLGLIYAPHTSAGRLPTELGLRFFVDALMQIGDLTEPERQSIQAQLSSVGRAHTVEAALGEALTRLSGLTRAAAVVLTAKANVRLKHIEFVRLEPERALVILVAEDGQVENRVLTLPPGVPSSALIEAANYLNARIRGRTLAEARLELESLMVQNKAELDQLTQKVIAAGIASWSGGDGEDRQLIVRGHANLLEDLHALDDLERVRLLFDDLETKRGVIDLLGRAESADGVRIFIGSENKLFSLSGSSTIIAPYSDGAGHIVGVLGVIGPTRLNYARVIPMVDYTARIVSRMLGG</w:t>
            </w:r>
          </w:p>
        </w:tc>
      </w:tr>
      <w:tr w:rsidR="00E44679" w:rsidRPr="00E340F8" w14:paraId="138853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53BE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1C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W26|HRCA_RALS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917D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RATILLKTLIERYIAEGQPVGSRTLSKYSGLDLSPATIRNVMSDLEEMGFIASPHTSAGRVPTPRGYRLFVDTMLTAGPLDILGMHDRMAQQIAGTIAEQVRAQLASHGSESSQRVIAAAAQTLSNLSQFAGIVMTPRRTHAFRQIEFLRLSETRILLIVVTPEGDVQNRIIHTDTPYTPSQLVEAANYINAHYGGMTFDAVRERLRGELNALQADMTSLMQAAVEAGSSAVSDEDPVVISGERKLLEVEDLSSSMDKLRRLFAVFEQKTGLLQLLDVSSRAEGVQIFIGGESSLVPHEDMAVITAPYEVDGKIVGTLGVIGPMRMAYERVIPIVDITAKLLSSTLSQH</w:t>
            </w:r>
          </w:p>
        </w:tc>
      </w:tr>
      <w:tr w:rsidR="00E44679" w:rsidRPr="00E340F8" w14:paraId="0E2385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ED5C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F97D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MCK2|HRCA_TRIV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4278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VQLTNRQQHILWATVRHYIATAEPVGSKALVEEYDLGVSSATIRNVMGVLEKSGLLYQPHTSAGRVPSDSGYRIYVDQLITPSLRDTTRTEVLAKEVESALQQHLQWEDWSLEILLQGAAQILASLSGCISLITMPQTNTASVRHLQLVQIETGRIMLILVTDSYETHSKLMDLPPARSETKPDPEVIDRELQIVSNFLNSHLRGRSLLEISTLDWSQLDREFQSYGEFLKNSVAELAHRSAAPAATQIMVRGLAEVLRQPEFSQLQQVKTIIQLLEEEQEQLWRLIFEEPELEDTHKSKVTVRIGAENPLEPIRTCSLISSTYRRGGVPLGSVGVLGPTRLDYESAIAVVAAAADYLSEAFS</w:t>
            </w:r>
          </w:p>
        </w:tc>
      </w:tr>
      <w:tr w:rsidR="00E44679" w:rsidRPr="00E340F8" w14:paraId="53E0B3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BEF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6CC5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P57|HRCA_SYN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EAEF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LPRRQQEVLQATVHHYVDTIEPVGSKTLVQRFGLQASSATVRSAMGALEQKGLLVQPHPSAGRIPSPRGYRHYVDCLLPKPGAAVHHLEQELTQLSLRWAALDDLLQQLTRRLTDFTGLMSLITLPQPSEQRLHAIRLVPTDERLLVMLVADSSQTHHLNLRLPHGSVHQVAALERWTDDQLHQSGQISWESLPQQLQTCGQALREALHNEEGRFISPSDQSAHVHGVSRLVAQPEFSDSTKVAPLLDLMDCNPAAFIPSGPGHDDWVWIGGEHPHTALSDCSVIQSSYRDGQGGVGQVALVGPMRMAYATARAAVQCVAKHLNHLLS</w:t>
            </w:r>
          </w:p>
        </w:tc>
      </w:tr>
      <w:tr w:rsidR="00E44679" w:rsidRPr="00E340F8" w14:paraId="1AE505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A4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5A0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CM8|HSLU_SAL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839B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28AE15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121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720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DK5|HRCA_BACH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E21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YSSATIRNEMADLEELGFIEKTHSSSGRVPSEKGYRFYVDHLLAPQNLPNDEIVQIKDLFA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35B835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751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C89A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I25|HSPG1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DB86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SINNKNNNHSNYYSCKRLKSNNNNNNNNFRNNSIKRIDIIPSMDVTITDNNIIIETELAGISKDNIEIDIKDSILTIQGEKKINNNYKQQQQQHSDKTKTNNELPLIEENKKEFRKYLSERSFGNFKRCLDLTSILYQLDLSTIKSNFENGLLIITINKKSDLSNSSFKININ</w:t>
            </w:r>
          </w:p>
        </w:tc>
      </w:tr>
      <w:tr w:rsidR="00E44679" w:rsidRPr="00E340F8" w14:paraId="5CD9424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F233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B47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9V5|IBPA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2CB2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6124B61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D18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6C31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D74|IBPA_YE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A5F1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665A86F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6A2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4C87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WJ7|IBPA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E41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LLENNQSQSNGGYPPYNVELVDENHYRIAIAVAGFAESELEITAQDNLLVVKGAHADEQKERTYLYQGIAERNFERKFQLAENIHVRGANLVNGLLYIELERVIPEANKPRRIEIN</w:t>
            </w:r>
          </w:p>
        </w:tc>
      </w:tr>
      <w:tr w:rsidR="00E44679" w:rsidRPr="00E340F8" w14:paraId="6D972C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F7C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369D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2L8|IBPB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564B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YIDLTRNEPETIPPQRIAINERSALNS</w:t>
            </w:r>
          </w:p>
        </w:tc>
      </w:tr>
      <w:tr w:rsidR="00E44679" w:rsidRPr="00E340F8" w14:paraId="15A432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94B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FAF8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VY09|IER5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22B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KLEAHRIVSISLGKIYNSRVQRGGIKLHKNLLVSLVLRSARQVYLSDPCPGLYLAGPAGTPAPPPQQQPGEPAAGPPAGWGEPPPPAARASWPETEPQPERSSVSDAPRVGDEVPVATVTGVGDVFQGGEADATEAAWSRVEGPRQAAAREAEGTAGGWGVFPEVSRAARRPCGCPLGGEDPPGTPAATPRAACCCAPQPAEDEPPAPPAVCPRKRCAAGVGGGPAGCPAPGSTPLKKPRRNLEQPPSGGEDDDAEEMETGNVANLISIFGSSFSGLLRKSPGGGREEEEGEESGPEAAEPGQICCDKPVLRDMNPWSTAIVAF</w:t>
            </w:r>
          </w:p>
        </w:tc>
      </w:tr>
      <w:tr w:rsidR="00E44679" w:rsidRPr="00E340F8" w14:paraId="1CCDEC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400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399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757|IRAP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237F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VKLAQKEEESKELVAQVEALEIVVTALLRQMAQTDQQALIQSIESALEDARPGSQVPVQDSEMLQQYVKKLLRHPRN</w:t>
            </w:r>
          </w:p>
        </w:tc>
      </w:tr>
      <w:tr w:rsidR="00E44679" w:rsidRPr="00E340F8" w14:paraId="375703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FC1E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18D3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529|IRAP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6B31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5098EB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C4B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3B2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S77|IRAM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5EE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WIVIDTVIQPTCGISFSAIWGNMKMIIWYQSTIFLPPGSIFTPVKSGIILKDKEYPITIYHIAPFNKDLWSLLKSSQECPPGESKITNKCLHNSCIIKICPYGLK</w:t>
            </w:r>
          </w:p>
        </w:tc>
      </w:tr>
      <w:tr w:rsidR="00E44679" w:rsidRPr="00E340F8" w14:paraId="4D40C8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DA7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2DA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ZF6|AIRP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6BFF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CCCCLPSIPESSRTIDEHLPLSRATPSSLSNAYSSPLSPPIPLAITNINLQTSPPKLPRTQGNSSEASPGLTQVVPEKKTWHVDDLTDFELKKQYREAIDECPICLEEYEIDNPKLLTKCGHDFHLACILAWMERSEACPVCDKELVLTES</w:t>
            </w:r>
          </w:p>
        </w:tc>
      </w:tr>
      <w:tr w:rsidR="00E44679" w:rsidRPr="00E340F8" w14:paraId="2F5F50A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C2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F94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QZ2|DRE2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7F2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IEPKVMMVGANKKQRTVQASSRKGCMRGKGGPDNASCTYKGVRQRTWGKWVAEIREPNRGARLWLGTFDTSREAALAYDSAARKLYGPEAHLNLPESLRSYPKTASSPASQTTPSSNTGGKSSSDSESPCSSNEMSSCGRVTEEISWEHINVDLPVMDDSSIWEEATMSLGFPWVHEGDNDISRFDTCISGGYSNWDSFHSPL</w:t>
            </w:r>
          </w:p>
        </w:tc>
      </w:tr>
      <w:tr w:rsidR="00E44679" w:rsidRPr="00E340F8" w14:paraId="31F206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A6B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B86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135|ENO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306D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ISKIHARSVYDSRGNPTVEVDVVTETGLHRAIVPSGASTGQHEAHELRDGDKSKWLGKGVLTAVKNVNETIGPAVIKENLDVKEQSKIDEFLNKLDGTPNKSNLGANAILGVSLAIAKAGAAEKGVPLYAHISDLAGTKKPYVLPVPFQNVLNGGSHAGGRLAFQEFMIVPDTASSFSEGLRQGAEVYHKLKALAKKKYGQSAGNVGDEGGVAPDIQTAEEALDLITEAIEQAGYTGKIHIAMDVASSEFYKPEEKKYDLDFKNPDSDPSKWLTYEQLADLYKSLAAKYPIVSIEDPFAEDDWEAWSYFYKTSDFQIVGDDLTVTNPLRIKKAIELKSCNALLLKVNQIGTLTESIQAAKDSYADGWGVMVSHRSGETEDVTIADISVGLRSGQIKTGAPARSERLAKLNQILRIEEELGENAVYAGQNFRKSVNL</w:t>
            </w:r>
          </w:p>
        </w:tc>
      </w:tr>
      <w:tr w:rsidR="00E44679" w:rsidRPr="00E340F8" w14:paraId="35C1C5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EC73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1B1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M0R3K6|F107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4DA5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GPEYREWNSELIKPKKLLNPVKASRSHQELHRELLMNHKRGLGMDRKPELQRVLEHRRRNQLIKKKEEELEAKRMQCPFEQELLRRQQRLNQLENPPQREEDHAPEFIKVRENLRRITTLTSEERAL</w:t>
            </w:r>
          </w:p>
        </w:tc>
      </w:tr>
      <w:tr w:rsidR="00E44679" w:rsidRPr="00E340F8" w14:paraId="57233A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D40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240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FE4|ERF1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2186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QERKIQTSSTKKEMPLSSSPSSSSSSSSSSSSSSCKNKNKKSKIKKYKGVRMRSWGSWVSEIRAPNQKTRIWLGSYSTAEAAARAYDVALLCLKGPQANLNFPTSSSSHHLLDNLLDENTLLSPKSIQRVAAQAANSFNHFAPTSSAVSSPSDHDHHHDDGMQSLMGSFVDNHVSLMDSTSSWYDDHNGMFLFDNGAPFNYSPQLNSTTMLDEYFYEDADIPLWSFN</w:t>
            </w:r>
          </w:p>
        </w:tc>
      </w:tr>
      <w:tr w:rsidR="00E44679" w:rsidRPr="00E340F8" w14:paraId="348BE53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B78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A79C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316|GRPE_AC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2FD1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AQDIQNEQVEQSNEQTQAEGVEQANDVTVESLQAQITKLEENLKLEKARTANAVYEAQKSVERIQRESEKHKETVLEKFAKELLDSVDNLERAIQAAGDEETPVLEGVKLTLKSLLTTLEKFGVVEADTQNGFNADLHQAVGIDPNAKANEIGTVLQKGYTLNGRLLRPAMVMVGQ</w:t>
            </w:r>
          </w:p>
        </w:tc>
      </w:tr>
      <w:tr w:rsidR="00E44679" w:rsidRPr="00E340F8" w14:paraId="26FFA8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E543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4CF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EM6|GRPE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6454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20FDFBA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E10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59C4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F6|H90B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E0B7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INTFYSNKEIFLQELISNASDALDKIRYESLTDPSKLDGGKELKIDIIPNPRECILTLVNTGIGMTKADLINNLGAIAKSGTEAFMEAFQSCAEISMIGQFGVGFYSAYLVAEKVAITKHNDEEQYSWVSSAGSSFTLHVDHGEPIDRDTKVILHLKEDQTEYLEERWVKEVVKKHPQFIGCLIAVYLEKEPEKEISDDEEEKGEKEEEDKDDKEKPKTEDVGSDEEDDTDKNNKKKTKKIKEKYTDREELNQTKPIWTRNPDDITQEECGEFYKSLTSAWEDHLAVKQFPVEEQEENEQLCVHHVWIMDSFDDLMPEYVGFVREDKENNKKLDEVFSKISWLGIHEDSINWRHLSELLWSHTFQSGDEMTSLSEYVSCMKEAQKSICDIIGECKEQVANSAFVEQEWKKGFEVIYMSEPIDEYCVQQLKEFDGKSLLSVTKEGLELPEDEEEKKIMEESNVKFENLCRLMKEILDKKVERVTISSRLVSSPCRIVTSTYS</w:t>
            </w:r>
          </w:p>
        </w:tc>
      </w:tr>
      <w:tr w:rsidR="00E44679" w:rsidRPr="00E340F8" w14:paraId="55CA2A5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AC4B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C8F9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5ZMX0|GRPE_RHIL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088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DTTKNGPDATAADAAADAAAYVENDIAQEEAPQPDALELLKAENGELRDRYLRLAAEMDNLRRRTEREVKDAKSYSVAGFARDMLAVSDNLRRALDAIPAEVKDAADAGLSTLIEGVEMTERAMLSALERHGVRKLEPVGQKFDPNFHQAMFEVPNPDVPNNTVVQVVQAGFSIGERVLRPAMVGVAKGGPKAAEAETNSVFDEKDA</w:t>
            </w:r>
          </w:p>
        </w:tc>
      </w:tr>
      <w:tr w:rsidR="00E44679" w:rsidRPr="00E340F8" w14:paraId="3F8492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C71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F78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MPH5|GRPE_LAWI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34E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HTPLQPKHEITDQADQDTSAEMLVEEEDKKEIGPNYITEEEAQEIRLRALAEMENFKKRLQKDHDEQIRYAIDNLLTDMLPVLDSLDLAIQYGSNDDACKDILMGVSMTRKLFLDTLKQYGVTVLGEINEPFNPELHEAIAHEEREDIPEGHVSTLHQRGYQLYERLLRPAKVSVSSNKNNSNTNK</w:t>
            </w:r>
          </w:p>
        </w:tc>
      </w:tr>
      <w:tr w:rsidR="00E44679" w:rsidRPr="00E340F8" w14:paraId="46FDDE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05D6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0115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3Q4|GRPE_PROM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937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KQSDNVENLEDNVSQEVNKNEDSSVIENQTSEDKQTLEVDDENIYAEDLKNTITNNDARLEQLEKEHETLKSQYVRIAADFDNFRKRQSRDQDDLKVQLVSKALTAILPIVDNFERARQQLKPESEEAQTLHRSYQGLYKQLVEVLKQQGVSPMRVVAQQFDPKLHEAVLREPSQEFNEDIIIEELQRGYHLEGKVLRHALVKVSMGPGQQNSQEPEEKDKVEEDIDSENPISEEN</w:t>
            </w:r>
          </w:p>
        </w:tc>
      </w:tr>
      <w:tr w:rsidR="00E44679" w:rsidRPr="00E340F8" w14:paraId="74C619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489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04ED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RU2|GRPE_PO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0C52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ENQTPPPEQENLAADPAVETTAETPAVKTPEQEVAELNQKIGELQDNFLRAKAEGENIRRRAVEDIAKAHKFAIESFAEHLVPVTDSLYAALNTDAGDAKAFKEGLEITLKQLLSAFEKGRMTEINPAVGDKFDPHHHQAIASVPSEQESNTVVSVLQRGYTVADRVLRPALVTVSAPK</w:t>
            </w:r>
          </w:p>
        </w:tc>
      </w:tr>
      <w:tr w:rsidR="00E44679" w:rsidRPr="00E340F8" w14:paraId="438C89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D3A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369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V45|GRPE_HEL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26D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EHDHLSQKEPESYQKACACKEQQGEEKQEASEKECEIKEDFELKYKEMHEKYLRVHADFENVKKRLERDKSMALEYAYEKIALDLLPVIDALLGAYKSAAEENKESALTKGLELTMEKLHEVLARHGIEGIECLEEFDPNFHNAIMQVKSEEKENGKIVQVLQQGYKYKGRVLRPAMVSIAKND</w:t>
            </w:r>
          </w:p>
        </w:tc>
      </w:tr>
      <w:tr w:rsidR="00E44679" w:rsidRPr="00E340F8" w14:paraId="192DC0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95F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BC40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RB5|HCHA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FA3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SDNPLNGYSICAFPDAADKQTPDIGYMPGHLTWYFGEELKKMGMNIINDDITGRVHKDRKLLTGDSPFAANALGKLAAQEMLAAYAS</w:t>
            </w:r>
          </w:p>
        </w:tc>
      </w:tr>
      <w:tr w:rsidR="00E44679" w:rsidRPr="00E340F8" w14:paraId="627C08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5F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F4A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J95|HFQ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557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ALHITPTQSSQPGYVQHDDAPAE</w:t>
            </w:r>
          </w:p>
        </w:tc>
      </w:tr>
      <w:tr w:rsidR="00E44679" w:rsidRPr="00E340F8" w14:paraId="734C01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6A4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EBBD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D067|HFQ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C929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PGGSNNYHGSNTTAQQQSQDADDAE</w:t>
            </w:r>
          </w:p>
        </w:tc>
      </w:tr>
      <w:tr w:rsidR="00E44679" w:rsidRPr="00E340F8" w14:paraId="5EA3E2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E19D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6FC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9T0|HFQ_PS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D8D6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PVSIYLVNGIKLQGSIESFDQFVVLLKNTVSQMVYKHAISTVVPARPVRLPSPTDSEHGDSEPGNA</w:t>
            </w:r>
          </w:p>
        </w:tc>
      </w:tr>
      <w:tr w:rsidR="00E44679" w:rsidRPr="00E340F8" w14:paraId="4A7A37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347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4C82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PP7|HFQ_MAR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366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DKKQNLQDVFLNSVRKTKTPLTIFLVNGVKLQGVVTWFDNFCVLLRRDGLSQLVYKHAISTIMPAAPVSLFEDDKADDDAAEESATD</w:t>
            </w:r>
          </w:p>
        </w:tc>
      </w:tr>
      <w:tr w:rsidR="00E44679" w:rsidRPr="00E340F8" w14:paraId="0CC8A5A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9EF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8FF2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582|HFQ_ACI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54E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IESFDQYVVLLRNTVTQMVYKHAISTIVPGRAVNFSTAEPAADGDNQ</w:t>
            </w:r>
          </w:p>
        </w:tc>
      </w:tr>
      <w:tr w:rsidR="00E44679" w:rsidRPr="00E340F8" w14:paraId="654EC30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8726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C981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N08|HFQ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A36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NAQQQYQQQAAQAASAQSNETSSQAE</w:t>
            </w:r>
          </w:p>
        </w:tc>
      </w:tr>
      <w:tr w:rsidR="00E44679" w:rsidRPr="00E340F8" w14:paraId="62924E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9BF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42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1I2|HICA1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4FFC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EFRRWLEAQGVEVSNGTNHLKLRYQGKRSIMPRHPSQEIKEPLRKAIIKQLGL</w:t>
            </w:r>
          </w:p>
        </w:tc>
      </w:tr>
      <w:tr w:rsidR="00E44679" w:rsidRPr="00E340F8" w14:paraId="71D449E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CA7F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9B8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0D8|HFQ_GE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7C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TINIQDQFLNQLRKEGIQVTVFLLNGFQLRGYIKGFDNFTVLLEVQGKQQLIYKHAISTFAPERNIHFETEQ</w:t>
            </w:r>
          </w:p>
        </w:tc>
      </w:tr>
      <w:tr w:rsidR="00E44679" w:rsidRPr="00E340F8" w14:paraId="2030EB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45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7F65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0Z5|HTPG_ACT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5A38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NPALYEGDGELRVRVSFDETLGTLTISDNGIGMNREQVIDHLGTIAKSGTKEFLNSLGTDQAKDSQLIGQFGVGFYSAFIVADKVTVKTRAAGETQAVLWESAGEGDYTVADIEKATRGTDVILHLREEEKEFLSEWRLREIIGKYSDHIGLPVEIQTTEYNEEGKASGQKWEKINKAQALWTRSKNEISDEEYQEFYKHLSHDYNDSLIWAHNKVEGKQEYTSLLYVPAKAPWDLFNRDQKHGLKLYVQRVFIMDDAEVFMPNYLRFMRGLLDTNDLPLNVSREILQENKITASLRAALTKRALQLLEKLAKDDQAKYQTFWNEFGLVLKEGVGEDFANKQQIASLFRFASTQTDSSEQTVSLADYVGRMKEGQKAIYFLTADSYVAAKNSPHLELFNKKGIEVLLLSDRIDEWVVGHLTEFDGKPLQSITKSDLDLGDLADKEQEESQKAQQAEFGSFLERAQSYFGERVKKVVLTHRLTDTPAVVSTDNDEMTTQMAKLFAAMGQKAPEVKYTFELNPDHRMVKKIADLTDETKFNDWIELLFEQALLAERGSLENPAAFIKRMNKLLG</w:t>
            </w:r>
          </w:p>
        </w:tc>
      </w:tr>
      <w:tr w:rsidR="00E44679" w:rsidRPr="00E340F8" w14:paraId="20459EC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BFC6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13F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X1N1|HSLU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0A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LGYVGRDVESMVRDLVDVSVRLVKAQKKSLVQDEATAKANEKLVKLLVPSMKKKASQTNNPLESLFGGAIPNFGQNNEDEEEPPTEEIKTKRSEIKRQLEEGKLEKEKVRIKVEQDPGALGMLGTNQNQQMQEMMNQLMPKKKVEREVAVETARKILADSYADELIDQESANQEALELAEQMGIIFIDEIDKVATNNHNSGQDVSRQGVQRDILPILEGSVIQTKYGTVNTEHMLFIGAGAFHVSKPSDLIPELQGRFPIRVELDSLSVEDFVRILTEPKLSLIKQYEALLQTEEVTVNFTDEAITRLAEIAYQVNQDTDNIGARRLHTILEKMLEDLSFEAPSMPNAVVDITPQYVDDKLKSISTNKDLSAFIL</w:t>
            </w:r>
          </w:p>
        </w:tc>
      </w:tr>
      <w:tr w:rsidR="00E44679" w:rsidRPr="00E340F8" w14:paraId="02693C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EA4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EA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4564|HS18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A5C4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IPISNRRRLSPGDRIWEPFELMNTFLDFPSPALFLSHHFPSLSREIFPQTSSSTVNTQLNWTETPTAHVFKAYLPGVDQDEVIAFVDEEGYLQICTGDNKFMSRFKLPNNALTDQVTAWMEDEFLVVFVEKDASSSPPQLPEIEENRNVRVVEITGDDD</w:t>
            </w:r>
          </w:p>
        </w:tc>
      </w:tr>
      <w:tr w:rsidR="00E44679" w:rsidRPr="00E340F8" w14:paraId="675606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3A5C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63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879|HS71B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9676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TAIGIDLGTTYSCVGVFQHGKVEIIANDQGNRTTPSYVAFTDTERLIGDAAKNQVALNPQNTVFDAKRLIGRKFGDAVVQSDMKHWPFQVVNDGDKPKVQVNYKGESRSFFPEEISSMVLTKMKEIAEAYLGHPVTNAVITVPAYFNDSQRQATKDAGVIAGLNVLRIINEPTAAAIAYGLDRTGKGERNVLIFDLGGGTFDVSILTIDDGIFEVKATAGDTHLGGEDFDNRLVSHFVEEFKRKHKKDISQNKRAVRRLRTACERAKRTLSSSTQASLEIDSLFEGIDFYTSITRARFEELCSDLFRGTLEPVEKALRDAKMDKAQIHDLVLVGGSTRIPKVQKLLQDFFNGRDLNKSINPDEAVAYGAAVQAAILMGDKSENVQDLLLLDVAPLSLGLETAGGVMTALIKRNSTIPTKQTQTFTTYSDNQPGVLIQVYEGERAMTRDNNLLGRFELSGIPPAPRGVPQIEVTFDIDANGILNVTATDKSTGKANKITITNDKGRLSKEEIERMVQEAERYKAEDEVQRDRVAAKNALESYAFNMKSAVEDEGLKGKLSEADKKKVLDKCQEVISWLDSNTLADKEEFVHKREELERVCSPIISGLYQGAGAPGAGGFGAQAPPKGASGSGPTIEEVD</w:t>
            </w:r>
          </w:p>
        </w:tc>
      </w:tr>
      <w:tr w:rsidR="00E44679" w:rsidRPr="00E340F8" w14:paraId="606250B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4DE8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E29C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Z28|HSLU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A7C5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VGYVGRDVESMVRDLVDVSVRLVKAQKKSLVQDEATAKANEKLVKLLVPSMKKKASQTNNPLESLFGGAIPNFGQNNEDEEEPPTEEIKTKRSEIKRQLEEGKLEKEKVRIKVEQDPGALGMLGTNQNQQMQEMMNQLMPKKKVEREVAVETARKILADSYADELIDQESANQEALELAEQMGIIFIDEIDKVATNNHNSGQDVSRQGVQRDILPILEGSVIQTKYGTVNTEHMLFIGAGAFHVSKPSDLIPELQGRFPIRVELDSLSVEDFVRILTEPKLSLIKQYEALLQTEEVTVNFTDEAITRLAEIAYQVNQDTDNIGARRLHTILEKMLEDLSFEAPSMPNAVVDITPQYVDDKLKSISTNKDLSAFIL</w:t>
            </w:r>
          </w:p>
        </w:tc>
      </w:tr>
      <w:tr w:rsidR="00E44679" w:rsidRPr="00E340F8" w14:paraId="685E7D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09C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3487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YP8|HSLU_SHEB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2CC3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QKAKRSVAVALRNRWRRMQLDVDFRQEVTPKNILMIGPTGVGKTEIARRLAKLANAPFIKVEATKYTEVGYVGKEVEQIIRDLTDIAIKLTREQQMGKCRQRAEENAEERILDALLPKPKNDWESTETDSSSNTRQVFRKKLREGQLDDKEIDIDVAQPQVGVEIMSPPGMEEMTNQLQSLFKNMGQAPAKRRKMKIKEAFKLLIEEEAAKLVNQEDLKEQAIEMVEQHGIVFLDEIDKICKRGETSGPDVSREGVQRDLLPLIEGCTVTTKHGMVKTDHILFIASGAFQMSKPSDLIPELQGRLPIRVELDALSANDFKRILTEPHASLTEQYIALMNTEGVKVEFSESGIDSIAKAAWQVNERTENIGARRLHTVMEKLMEDISYEASEKSGSAFVIDADYVSAHLDNLVQDEDLSRFIL</w:t>
            </w:r>
          </w:p>
        </w:tc>
      </w:tr>
      <w:tr w:rsidR="00E44679" w:rsidRPr="00E340F8" w14:paraId="5ADE8AF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EF85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E09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2H8|HTPX_VIB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09D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LLFLATNLAVVLVLSVVLNIVYAVTGMQPGSLSGLLVMAAVFGFGGAFISLLMSKSMALRSVGGVVIDTPRNEMEHWLLETVRRQANQAGIGMPTVAIYDAPDMNAFATGAKRDDSLVAVSTGLLHNMTRDEAEAVLAHEVSHIANGDMVTMTLMQGVVNTFVIFLSRFIANIVASRDSEEGEGSNMMVYFGVSMVLELVFGFLASFITMWYSRHREFHADAGAAQLVGKHKMIAALERLKMGQESHLEGSMMAFGITGKRSLSELMMTHPPLEKRIAALRNM</w:t>
            </w:r>
          </w:p>
        </w:tc>
      </w:tr>
      <w:tr w:rsidR="00E44679" w:rsidRPr="00E340F8" w14:paraId="49E7784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86D3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7F8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S84|HSLU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6DA8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HIIGQDKAKRAVAIALRNRWRRMQLNEELRHEVTPKNILMIGPTGVGKTEIARRLAKLANAPFIKVEATKFTEVGYVGKEVDSIIRDLTDAAVKMVRHQSIEKMRYRAEELAEERILDVLIPPAKNNWGVPDESQEPSATRQTFRKKLREGQLDDKEIEIDLAAAPMGVEIMAPPGMEEMTNQLQSMFQNIAGQKQKPRKIKIKEALKLLIEEEAAKLVNPEELKQQAIDAVEQHGIVFIDEIDKICKRGQTSGPDVSREGVQRDLLPLVEGCTVSTKHGMVKTDHILFIASGAFQVSSPSDLIPELQGRLPIRVELQALTTDDFERILTEPSASLTEQYKALMATEGVTIEFTREGIRKIAEAAWQVNERTENIGARRLHTVLERLMEDISYDASESSGQSITIDAEYVGKHLDELVADEDLSRFIL</w:t>
            </w:r>
          </w:p>
        </w:tc>
      </w:tr>
      <w:tr w:rsidR="00E44679" w:rsidRPr="00E340F8" w14:paraId="46642F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FEB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CBB6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JM73|HTPX_YERE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359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LVFGLVLSLTGIQSSSVQGLMIMAGLFGFGGAFVSLLMSKWMALRSVGGEVIEQPRNETERWLLDTVRRQSQQAGIAMPQVAIYQAPDINAFATGARRDASLVAVSTGLLQNMSRDEAEAVIAHEISHVANGDMVTMTLIQGIVNTFVIFISRLIAQVAAGFLSGDRDNEGSSSGNPMVYFAVSMVLELVFGILASIITMWFSRHREFHADAGSARLVGREKMIAALQRLKTSYEPQEAGNLMAFCINGKSKSFSELFMSHPPLDKRIEALRSGEYLK</w:t>
            </w:r>
          </w:p>
        </w:tc>
      </w:tr>
      <w:tr w:rsidR="00E44679" w:rsidRPr="00E340F8" w14:paraId="6F5810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7A84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2D1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RP78|HRCA_FRA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C9C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EERRLEVLRAIVEDFVLSNEPVGSKALAERHNLGVSPATVRNDMSALEEEGYITQPHTSAGRIPTDKGYRLFVDRLSGVKPLSRAERRAIQSFLEGAVDLDDVVRRSVRLLAQLTRQVAVVQYPSLSSSSVRHIEVVTLGPRRMLMVMITDTGRVEQRIIDSLTPVDEEIAGELRATLNCALAGQRLVDAPEVVATLPDQARPELRPCLATMTGAVLESLVDRPEERLAMAGTANLTRASVDFADSLRSILEALEEQVVLMKLIGSARETGTVTVRIGRETDVDALRSTAVVATGYGRGPFALGGMGVVGPMRMDYPWTMAAVRAVAKYVGELLGAD</w:t>
            </w:r>
          </w:p>
        </w:tc>
      </w:tr>
      <w:tr w:rsidR="00E44679" w:rsidRPr="00E340F8" w14:paraId="763570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6EEA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2318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R4H2|IBPA_YE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5CC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SDLAPLYRSAIGFDRLFNLLESGQNQSNGGYPPYNVELVDENNYRIAIAVAGFAEQELEITTQDNLLIVRGSHANEPAQRTYLYQGIAERNFERKFQLAEHIKIKGANLVNGLLYIDLERLVPESLKPRRIEIK</w:t>
            </w:r>
          </w:p>
        </w:tc>
      </w:tr>
      <w:tr w:rsidR="00E44679" w:rsidRPr="00E340F8" w14:paraId="7C4677F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8F9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ECD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X92|IBPB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EE5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211EEC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75FA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0B85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9B7|IBPA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0BD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6EA89F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6DD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118A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W8|IBAG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EFA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NEIQSVLMNALSLQEVHVSGDGSHFQVIAVGELFDGMSRVKKQQTVYGPLMEYIADNRIHAVSIKAYTPAEWARDRKLNGF</w:t>
            </w:r>
          </w:p>
        </w:tc>
      </w:tr>
      <w:tr w:rsidR="00E44679" w:rsidRPr="00E340F8" w14:paraId="0132B0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EE93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9AA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9375|IRA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9DB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SLRKSVCSDLLTLFNSPHSALPSLLVSGMPEWQVHNPSDKHLQSWYCRQLRSALLFHEPRIAALQVNLKEAYCHTLAISLEIMLYHDDEPLTFDLVWDNGGWRSATLENVS</w:t>
            </w:r>
          </w:p>
        </w:tc>
      </w:tr>
      <w:tr w:rsidR="00E44679" w:rsidRPr="00E340F8" w14:paraId="57459FB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B783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6B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NV97|IRAD_ECO7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8722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KISGNKTSLLRKSVCSDLLTLFNSPHSALPSLLVSGMPEWQVHNPSDKHLQSWYCRQLRSALLFHEPRIAALQVNLKEAYCHTLAISLEIMLYHDDEPLTFDLVWDNGGWRSATLENVS</w:t>
            </w:r>
          </w:p>
        </w:tc>
      </w:tr>
      <w:tr w:rsidR="00E44679" w:rsidRPr="00E340F8" w14:paraId="38EE1C4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0C1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F521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22|AIR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146E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SFKDSLKALEADIQFANTLASEYPEEYDGGYVQMRLSYSPAAHLFLFLLQWTDCHFAGALGLLRILIYKAYVDGKTTMSLHERKTSIREFYDVLFPSLLQLHGGITDVEERKQKEICDKRYRKKDRTDKGKMSEIDLEREEECGICLEIRNKVVLPTCNHSMCINCYRNWRARSQSCPFCRGSLKRVNSGDLWIYTCSAEIADLPAIYKENLKRLLIYIDKLPLVTSDPNLVPYAPLPR</w:t>
            </w:r>
          </w:p>
        </w:tc>
      </w:tr>
      <w:tr w:rsidR="00E44679" w:rsidRPr="00E340F8" w14:paraId="1C68D22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BFC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C0F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3950|ANGI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DCDF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VLLLVFVLGLGLTPPTLAQDNSRYTHFLTQHYDAKPQGRDDRYCESIMRRRGLTSPCKDINTFIHGNKRSIKAICENKNGNPHRENLRISKSSFQVTTCKLHGGSPWPPCQYRATAGFRNVVVACENGLPVHLDQSIFRRP</w:t>
            </w:r>
          </w:p>
        </w:tc>
      </w:tr>
      <w:tr w:rsidR="00E44679" w:rsidRPr="00E340F8" w14:paraId="454459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51E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7A8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J9K4|ARNS_SUL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A8AE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MSFILLISTSMILISVFSYVLIALIVLGIVLSLISLLSPRVSYVSSVYLIGLTVYLNPGFSLTQSLINTVPILGEINMLSGLLKTPVTSIISSLFSLALLNLGIKGYEIYLSKHADIVKLDSIIFSQHGLPKQANWNIVVNSEVKLLKSNEKLILSNTPEAKYELCPTLVDHKYYVPNKVTGLAFEGEVIRINYSPVDGVPYEKFRNCFTVFEVEGLPPDTSFVIEINGASLKLKDRKFAKLSLEPLYWKVNEIRISREDEEEIYEPDIKEGLTFRGGTVKINFRRKVIRYKTAKIPSIENWDPGIWVGQEVYGYRVIEVIGLGGNGYVMKVEKNGLLYAMKVLSVNKFTNSLEHFDNLLKESENLEKLSKDPRLVSIYGSFVDKNNIQSALAGDYTSYYKYPPAIIMEFMEGGTLFDLISRVDLVQSKYWQYIVKLVIKEIAKALTFLHKRGYVHLDVKPQNIFLKEKINGEPEVVYKILSSTPGIIKLGDLGSAVRVGEKITQATPAYSPPEQIEAVITGKGAQPSMDNYALGVTLYKLLTMKNLDYVNYLDKAFDEYIKGDPSIAMKYINMAKMSMVNFKPKLPHNTLPELANVVQGTLVVDPKRRLTSYDIVKILEG</w:t>
            </w:r>
          </w:p>
        </w:tc>
      </w:tr>
      <w:tr w:rsidR="00E44679" w:rsidRPr="00E340F8" w14:paraId="4D2A512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BE8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633B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D99|EXEC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FB70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AVSTAPRAPLPAGAVSSSCCSSSSSSASMSRRWDPSPNPSSGSGSRLFLAARRGERLRVRRLAGAAPAPAPRRRVSSVVRCGGGGGGVRSPDDADAGSGERRRGWDALFHDAFQGAVRRWSEYVGSHWPLAPAGKDAGLGKRVESRREEQVRGEVEEEEGKWSWERWKQHFALIEESERLVDELQLQLRTAVYREDFRSAHKLKLAIAATSKNDTVGRAISDLNSAIEEERYMDATYIRDHAGAGLLGWWSGISGNLSDPYGLIIRISAEHGRYVAKSYDTRQLNSDGPGFPIFEIYFAEANGGYNLQAVHLKPDDSDSQQLSNTLREKLGMDSINISSSSFGAKHEDHNEGVNMDDQNSDDSDISAGPAGFKNLPSDSTPVPRVKILKVVPMENVNQDYIIKIFDQMSDEDDENDNPEDEIESSEDIGDGDNVEEAEAASAEDNVDESGDESDIEALISIDFITEDDKDFMSPSSTKAFERMPARLERRDRFSFSFYTEQYSKRQDVEKVQGISKEKVGLRTAQQDDDDLQFDRVKLVGSNRKLSVLQLGIKQHNNKVQQKLYGVTHFSRIQIPVSSDPLTGLYMTASGFDSEILSLQRKFGQWREDDSSEEHRDLQFYEYVEAVKLTGDNLVPAGQVVFRAKVGKHYQLPHKGIIPRELGVVARYKGERRIADPGFQNPRWVDGELLILDGKFIRDGPVIAFFYWTSNFHLFEFFRRLKLPD</w:t>
            </w:r>
          </w:p>
        </w:tc>
      </w:tr>
      <w:tr w:rsidR="00E44679" w:rsidRPr="00E340F8" w14:paraId="164D41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775A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CB15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DD9|GRPE_BEI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F6C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TNNQGTSGRPDDDHTTEEVASVFNDPGAQAPAGEPDPFVVLENLQLENAGLKDKVLRTYADMENLRRRSEKEVADAKLYGVTSFARDMLTFADNLHRAIESLPAEAKQAVDGPLKTFVEGIELTERDFLSRLAKYGVKKIEPLGNKFDPNLHEALFEIPDESVVSGTVKQVVEDGYVIGERVLRPAKVGVSRGGPKA</w:t>
            </w:r>
          </w:p>
        </w:tc>
      </w:tr>
      <w:tr w:rsidR="00E44679" w:rsidRPr="00E340F8" w14:paraId="1C7FBCE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E3C9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A39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3P4|GRPE_BIF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078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FNKDEYLNDLPDMDDLSGQAAPAAASADSAAAAAGATQEGAAQPAAAQSQENGDSAAADGADKAGAADGKADDTLTPLGQAKKEAAEYLEALQRERAEFINFRNRAQKEQERFRQHGIIDVLTALLPALDDIDRIREHSEMDDSFKAVANKIDKAFEKFGVEKFGEKGEDFDPTKHDAILHKPDPNAEKETVDTVVEAGYRIGDRVIRAARVVVASPQN</w:t>
            </w:r>
          </w:p>
        </w:tc>
      </w:tr>
      <w:tr w:rsidR="00E44679" w:rsidRPr="00E340F8" w14:paraId="0FEF06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7E44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1D96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VEC6|GRPE_ERWT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22F3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NTPNEQASDEIETEQAKNQGADTAAEAADQRDERIAQLEAQLAESQGGVRDAQLRAQAEIENIRRRAELDVEKAHKFALEKFSNELLPVIDSLERALEVADKSNPELAAMIEGIDLTMKSLLGAVRKFGVEVVGDTNVPFNPEVHQAMSMMESEEVEPNHVMMVMQRGYTLNGRLLRPAMVAVAKSKG</w:t>
            </w:r>
          </w:p>
        </w:tc>
      </w:tr>
      <w:tr w:rsidR="00E44679" w:rsidRPr="00E340F8" w14:paraId="05B202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CF30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7306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S567|GRPE_BURM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D46E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79D143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18A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09C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PN6|GRPE_CUP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2EDC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QNQTPTPNTQAAEDAARTPEAGADEVGRLTQQVAELEAKAKEHYDMFLRATAEGENIRRRSQDEVAKAHKFAIESFADNLVPVMDSLQAALADGTGDLGKLREGVELTARQLAAAFERGRIVEVNPVGEKFDPHRHQAISMVPSEQEPNTVVNVLQRGYMIADRVLRPALVTVSAPR</w:t>
            </w:r>
          </w:p>
        </w:tc>
      </w:tr>
      <w:tr w:rsidR="00E44679" w:rsidRPr="00E340F8" w14:paraId="62F620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0DE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C3F2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F09|GRPE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37FD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KDKEEKVTGENLEPEDKNLEQEDKEEVVGPQEEQQIDEAKNWEEEYNKLLDEHNRLKNQYLRLYADFDNYRKRTQREKEELLKYEGMEFLKKLLPVLDNFERALKEKDTDPQKVIEGVELTHRQLLEILNQHEVKAIEAQGQPFNPELHEALMVEVREDLEENTVIEELVKGYFYKDKVLRPALVKVSKKQ</w:t>
            </w:r>
          </w:p>
        </w:tc>
      </w:tr>
      <w:tr w:rsidR="00E44679" w:rsidRPr="00E340F8" w14:paraId="41BBCE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42B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0D38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983|GRPE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B71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4ECC396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0CC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E2F2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MY9|GRPE_BOR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7CA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KETKNETEKTNKQDNKNTKSQKKENLNLVNSDKKITELENEISNLKDLYLRKQAEFENFRKRLEKEKDNFVKFANETIMKDVVNFLDNLERAINSSKKSKDFDNLLTGISMIENEILSIFDKKYNLKKFGENGENFDPSRHEAISIEEKEDFKNPEIVEVYQKGYCYNDRILRTAKVKVAQSKN</w:t>
            </w:r>
          </w:p>
        </w:tc>
      </w:tr>
      <w:tr w:rsidR="00E44679" w:rsidRPr="00E340F8" w14:paraId="149F2D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C2C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5D5A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Q54|GRPE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279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</w:t>
            </w:r>
          </w:p>
        </w:tc>
      </w:tr>
      <w:tr w:rsidR="00E44679" w:rsidRPr="00E340F8" w14:paraId="63543F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A741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57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148|GRPE_MES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150B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EKELKKEETSVENKEKKVATEEIKKEKKDYKKIIQDLEKQIESCQKEIEFQKSLRNADIANLTKKRNEQEALVRKYGSSNLAEDLIKPIDLLKKVVETPTDIPELQNYLMGFKMIISQIENAFETNGIKAMGVKAGDEFDSSFHEANESLENSGMESNKIVSVISDGYMIHDRVLIHAIVKVAK</w:t>
            </w:r>
          </w:p>
        </w:tc>
      </w:tr>
      <w:tr w:rsidR="00E44679" w:rsidRPr="00E340F8" w14:paraId="14868F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11B0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B5CC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6T9|GRPE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865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NRPQPDQPELTVTSESSVQETGENKARTPEQEGEAMPSLEQLLKKAELDAAEHYDAWLRAKAEGENIRKRAQMDVTNAHKYAIENFSTELLSVMDSLEAALAVENATVENFKSGMELTLKQLTATFAKFNIKQLSPQGEKFDPHLHQAMCMVESELPHNTVVQVMQKGYVLNDRVIRPALVSVSKGKES</w:t>
            </w:r>
          </w:p>
        </w:tc>
      </w:tr>
      <w:tr w:rsidR="00E44679" w:rsidRPr="00E340F8" w14:paraId="5FE444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3A42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2E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X32|GRPE_HALH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5B5B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QRQSTTDGQPETRDPAQATAEAAEQTQATQASAAVEGELQDGSADSATGASLSADDGADPEALRQRVEELEKALADAEQKAEEHWDQVLRMRAELENARRRAEKDVDQAKRQGLEKVCGDLLQVKDSLEMGVQAAEDAEADREKLLEGSQLTLKMLNQVFERFEIEEINPQGERFNPDYHEAMAAQPSDEQEPNTVLQVVQKGYRLQDRLLRPALVVVAKKGDGGAGSGGSVDETA</w:t>
            </w:r>
          </w:p>
        </w:tc>
      </w:tr>
      <w:tr w:rsidR="00E44679" w:rsidRPr="00E340F8" w14:paraId="73EF7D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A97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2F09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148|GSPA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8F7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DEIMHIVSCADDNYARHLGGMFVSLLTNMDQEREVKLYVIDGGIKPDNKKRLEETTLKFGVPIEFLEVDTNMYEHAVESSHITKAAYYRISIPDLIKDESIKRMIYIDCDALVLEDISKLWDLDIAPYTVAAVEDAGQHERLKEMNVTDTGKYFNSGIMIIDFESWRKQNITEKVINFINEHPDEDFLVLHDQDALNAILYDQWYELHPRWNAQTYIMLKLKTPSTLLGRKQYNETRENPAIVHFCGGEKPWNSNTKHPYRDEYFHYMSYTKWNTIGNPAINQ</w:t>
            </w:r>
          </w:p>
        </w:tc>
      </w:tr>
      <w:tr w:rsidR="00E44679" w:rsidRPr="00E340F8" w14:paraId="5151FB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B2F8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FBF7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106|HIC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47F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EFRRWLESQGVDVANGSNHLKLRFHGRRSVMPRHPCDEIKEPLRKAILKQLGLS</w:t>
            </w:r>
          </w:p>
        </w:tc>
      </w:tr>
      <w:tr w:rsidR="00E44679" w:rsidRPr="00E340F8" w14:paraId="5C6DB8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37C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9785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578|HIG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F080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LITQKALKDAAEKYPQHKTELVALGNTIAKGYFKKPESLKAVFPSLDNFKYLDKHYVFNVGGNELRVVAMVFFESQKCYIREVMTHKEYDFFTAVHRTKGKK</w:t>
            </w:r>
          </w:p>
        </w:tc>
      </w:tr>
      <w:tr w:rsidR="00E44679" w:rsidRPr="00E340F8" w14:paraId="321C137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4A4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AF9C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AC4|HFQ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135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SVNIQDHFLNQLRKENIPVTVFLLNGFQLRGLVKGFDNFTVILETEGKQQLVYKHAISTFAPQRNVQMKTENEPS</w:t>
            </w:r>
          </w:p>
        </w:tc>
      </w:tr>
      <w:tr w:rsidR="00E44679" w:rsidRPr="00E340F8" w14:paraId="286A0A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459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89B0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0L0|HFQ_LEG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556E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HLLQDPFLNELRKEKVPVSVFLVNGIKLHGIIDSFDQYVVMLKNSITQMVYKHAISTVVPSRMVKIPAEESSGEEEGTVAD</w:t>
            </w:r>
          </w:p>
        </w:tc>
      </w:tr>
      <w:tr w:rsidR="00E44679" w:rsidRPr="00E340F8" w14:paraId="05A9382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21F7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215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CW5|HFA1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3C91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TVCESVATAKSSTAVMSSIPPFLSKTYDMVDDPLTDDVVSWSSGNNSFVVWNVPEFAKQFLPKYFKHNNFSSFVRQLNTYGFRKVDPDRWEFANEGFLRGQKQILKSIVRRKPAQVQPPQQPQVQHSSVGACVEVGKFGLEEEVERLQRDKNVLMQELVRLRQQQQVTEHHLQNVGQKVHVMEQRQQQMMSFLAKAVQSPGFLNQFSQQSNEANQHISESNKKRRLPVEDQMNSGSHGVNGLSRQIVRYQSSMNDATNTMLQQIQQMSNAPSHESLSSNNGSFLLGDVPNSNISDNGSSSNGSPEVTLADVSSIPAGFYPAMKYHEPCETNQVMETNLPFSQGDLLPPTQGAAASGSSSSDLVGCETDNGECLDPIMAVLDGALELEADTLNELLPEVQDSFWEQFIGESPVIGETDELISGSVENELILEQLELQSTLSNVWSKNQQMNHLTEQMGLLTSDALRK</w:t>
            </w:r>
          </w:p>
        </w:tc>
      </w:tr>
      <w:tr w:rsidR="00E44679" w:rsidRPr="00E340F8" w14:paraId="6ED5BE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DBE6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31B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6Q7|HSFA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337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HNTDPPPTTMVDAAAALLLEPKLEGYDDDGGGEPLQPAPFVSPLDQLMQPPRPLEALLQGPQLPPFLSKTYDLVCEPELDGVISWGHAGNSFVVWDPSAFARDVLPHHFKHNNFSSFVRQLNTYGFRKVHADRWEFAHEDFLRHSKHLLKKIVRRRSSPTQQSGLQPGSSGESGLDPELNTLRREKSALLQEVTRLKQEHLQTIEQMSTLNQRLESAEDRQKQMVSFLAKLLQNPTFLRQLKMHRQQKEIDSTRVKRKFLKHVPHGNIDSGESSSQHTGESNLDFSPTSLDLPATHSDILDLQNFLLEDGDLNLAMLPENIGLDGIEAPDDIGALVQGFDTQEELELGSGVELLEIPPASGPRGQDPTIGRSKGKNVLSPGLDATSSEADCLGSFSDNMGMLSDSMLQTAGKLMDADDDERIWGVDASSALQSSCSGTSQQAYGSLVSDPYLMEMANKPEKFWELDFQALDDGDLQLDKCVIDDPALQQQRGNMNS</w:t>
            </w:r>
          </w:p>
        </w:tc>
      </w:tr>
      <w:tr w:rsidR="00E44679" w:rsidRPr="00E340F8" w14:paraId="18928D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F3E0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07D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2YT45|HRCA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65B9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LEDYVDFGQPVGSKTLIERHNLNVSPATIRNEMKQLEDLNYIEKA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341640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4F2A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2DD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ZL9|HSLU_SHES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B425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KKAKRSVAVALRNRWRRMQLDADFRQEVTPKNILMIGPTGVGKTEIARRLAKLANAPFIKVEATKFTEVGYVGKEVEQIIRDLTDIAIKLTREQQMGKCRQRAEEHAEERILDALLPKPKNDWDSTDSDANSNTRQIFRKKLREGQLDDKEIDIDVAQPQVGIEIMSPPGMEEMTNQLQSLFKNMGQAPAKRRKMKIKEAFKLLIEEEAAKLVNQEDLKEQAIELVEQHGIVFLDEIDKICKRGETSGPDVSREGVQRDLLPLVEGCTVTTKHGMVKTDHILFIASGAFQMAKPSDLIPELQGRLPIRVELDALSADDFKRILTEPHASLTEQYIALMATEGVTIEFAESGIESIAKAAWQVNERTENIGARRLHTVMEKLMEDISYEASDKSGSSFVIDADYVSAHLDNLVQDEDLSRFIL</w:t>
            </w:r>
          </w:p>
        </w:tc>
      </w:tr>
      <w:tr w:rsidR="00E44679" w:rsidRPr="00E340F8" w14:paraId="004489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BC1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B4D8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EL0|HSLU_SIN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F36A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FSPREIVSELDRYIIGQKDAKRAVAIALRNRWRRQQLSDELRDEVMPKNILMIGPTGVGKTEISRRLAKLAGAPFVKVEATKFTEVGYVGRDVEQIVRDLVEVGISLVREKRRAEVKAKAHQNAEERVLDALVGTTASPATRDSFRKKLRANELDDKEIEVDVAETGNPGGAFEIPGMPGANIGVLNLSEMFGKALGGRTRKIKTTVKDSYALLVNDESDKLLDNEQIQREAVASAENDGIVFLDEIDKIATREGGIGAGVSREGVQRDLLPLVEGTTVATKYGPVKTDHILFIASGAFHVAKPSDLLPELQGRLPIRVELRALTKEDFRRILTETEASLIRQYKALLETEGVTLDFTEDAIDALAEVAVQLNSNVENIGARRLQTVMERVLDDVSFNAPDRGGQGVTIDADYVRVHVGDLAANTDLSRYIL</w:t>
            </w:r>
          </w:p>
        </w:tc>
      </w:tr>
      <w:tr w:rsidR="00E44679" w:rsidRPr="00E340F8" w14:paraId="08E3E90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621F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678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6M4|HRCA_NOV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4B2C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TLTDLTDRAREIFRLVVEGYIASGHPVGSKALAGHGSVNLSPASIRSVLQELQDAGLLAAPHTSAGRMPTEFGLRLFVDGIMQVAEPSAAERAQIERGLVAGGTIESALAAASTALSELSAGAAVVMVPKREPRLVQISFVPLSPLRALAVLVSEDGGIENRVIDLPEPVGPSALEQAGNYLTSRLHGRTLGEAAGVVRAEIAGGRSALDEASADLVQRGLVVWTQDATARPVMVVRGQANLLDETALQDIERVRQLLEELEGAEAIARVLDAAREAQATRIFIGSENRLFSLSGSSVIASPWRDGDGRVVGVVGVIGPTRLNYARVVPMVDFTAQTLGKFIGQDGFSRK</w:t>
            </w:r>
          </w:p>
        </w:tc>
      </w:tr>
      <w:tr w:rsidR="00E44679" w:rsidRPr="00E340F8" w14:paraId="7C96C2A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6F49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6A11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Z26|HSCA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3594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SEPGLSAAPHQRRLAAGIDLGTTNSLVATVRSGQAETLADHEGRHLLPSVVHYQQQGHSVGYDARTNAALDTANTISSVKRLMGRSLADIQQRYPHLPYQFQASENGLPMIETAAGLLNPVRVSADILKALAARATEALAGELDGVVITVPAYFDDAQRQGTKDAARLAGLHVLRLLNEPTAAAIAYGLDSGQEGVIAVYDLGGGTFDISILRLSRGVFEVLATGGDSALGGDDFDHLLADYIREQAGIPDRSDNRVQRELLDAAIAAKIALSDADSVTVNVAGWQGEISREQFNELIAPLVKRTLLACRRALKDAGVEADEVLEVVMVGGSTRVPLVRERVGEFFGRPPLTSIDPDKVVAIGAAIQADILVGNKPDSEMLLLDVIPLSLGLETMGGLVEKVIPRNTTIPVARAQDFTTFKDGQTAMSIHVMQGERELVQDCRSLARFALRGIPALPAGGAHIRVTFQVDADGLLSVTAMEKSTGVEASIQVKPSYGLTDSEIASMIKDSMSYAEQDVKARMLAEQKVEAARVLESLHGALAADAALLSAAERQVIDDAAAHLSEVAQGDDVDAIEQAIKNVDKQTQDFAARRMDQSVRRALKGHSVDEV</w:t>
            </w:r>
          </w:p>
        </w:tc>
      </w:tr>
      <w:tr w:rsidR="00E44679" w:rsidRPr="00E340F8" w14:paraId="5BF348A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B7B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44C1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7Q9|HRCA_STR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D0BD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ESSSATIRNDMAKLEKLGLLEKAHTSSGRMPSPAGFKYFVEHSLRLDSIDEQDIYHVIKAFDFEAFKLEDMLQKASHILSEMTGYTSVILDVEPARQRLTGFDVVQLSNHDALAVMTLDESKPVTVQFAIPRNFLTRDLIAFKAIVEERLLDGSVMDIHYKLRTEIPQIVQKYFVTTDNVLQLFDYVFSELFLETVFVAGKVNSLTYSDLSTYQFLDNEQQVAISLRQGLKEGEMASVQVADSQEAALADVSVLTHKFLIPYRGFGLLSLIGPIDMDYRRSVSLVNIIGKVLAAKLGDYYRYLNSNHYEVH</w:t>
            </w:r>
          </w:p>
        </w:tc>
      </w:tr>
      <w:tr w:rsidR="00E44679" w:rsidRPr="00E340F8" w14:paraId="397ECB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378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53C5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I8|HRCA_AGR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C617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SAPLSKDQASLLDERSREIFRRIVEGYLDTGEPLGSRSLSRLLPMSLSPASVRNVMSDLEELGLIYSPHISAGRLPTQTGLRFFVDAFMQVGDLPADERANIDRQIGPVAGHEQSLEGLLTEASRMLSGMSRGAGLVLTAKNDVILKHVEFIRLEPTKALAVLVGDHNQVENRIIELPAGISSSQLTEAANFINAHLSGQTLQELRGQFQTQRTELQSELGMLAQDLVERGLAIWAGDNEEGKLGRLIVRGRSNLLEGLAGEEDIDRVRMLFDDLERKENLIEILNLAESGSGVRIFIGSENKLFSLSGSSLIVAPYRDEENRVVGAVGVIGPTRLNYARIVPMVDYTAQIMARLSRKQR</w:t>
            </w:r>
          </w:p>
        </w:tc>
      </w:tr>
      <w:tr w:rsidR="00E44679" w:rsidRPr="00E340F8" w14:paraId="115B23A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54D2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0BC6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BY5|HRCA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F3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ERRLEVLRAIVQDYVGTEEPVGSKALTERHNLGVSPATVRNDMAALEDEGYIAQPHTSAGRIPTDRGYRLFVDKLAGVKPMTGPERRAIQNFLDGAVDLDDVVGRTVRLLAQLTRQVAVVQYPSLTRSTVRHVELLSLAPARVMLVLITDTGRVEQRMIDCPAPFGETSLADLRARLNSRVAGRRFADVPQLVQDLSEAFDPEDRGTVTTVLSTLLETLVEETEERLMIGGTANLTRFGHDFPLTIRPVLEALEEQVVLLKLLGSAGDSGMTVRIGHENAYEGLNSTSVVSVGYGSGDEAVAKLGVVGPTRMDYPGTMGAVRAVARYVGQILAES</w:t>
            </w:r>
          </w:p>
        </w:tc>
      </w:tr>
      <w:tr w:rsidR="00E44679" w:rsidRPr="00E340F8" w14:paraId="170F863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7387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29A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GH9|HRCA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6635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RARALLKALIERYIADGQPVGSRTLSKVFDLSPATIRNVMADLEELGLIHSPHTSAGRVPTPRGYRMFVDSLLAVRAYQFEPAHIGELLPVSEPSRAVNAAAALLSNLTQFAGVVLTPKRTQIFRQIEFIRLSDKRVLLIIVTPEGDVQNRILSAQRDYTEAELLEAGNFFNVHFSGKSFDAVRRTLSTELAQLRDDISRLMQAAVEAGAEAADDGEAVVISGERKLLDVTDIASDMDRLRKMFSLFEKKTDLLQLLDVSSRAQGVQIYIGGDSQLVPMEEVSVITAPYGVDGKVIGTLGVIGPTRMAYERVIPIVDITARLLSNALSHNQ</w:t>
            </w:r>
          </w:p>
        </w:tc>
      </w:tr>
      <w:tr w:rsidR="00E44679" w:rsidRPr="00E340F8" w14:paraId="3CA7753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9D34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01DB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HA4|HRCA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46E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DRARILLKTLVERYISEGEPVGSRTLSKHAGLDLSPASIRNIMSDLEEMGFVASPHTSAGRVPTPRGYRFFVDTLLTVRPLDQVSVNHLENSLAASDPQRLMTAASTLLSDLSQFAGLVMTPRRNPAFRQIEFLTLSDKRVLLIIVTMEGEVENRVIVTEQSYSAAALTEAANYFNQNFAGHSFDHVRSKLRDELGRMRDDITRLMAAAVDAGTQALDASQDNVVVSGSRKLLDVEELSSNMRSLRRLFDAFEKKTGLLQLLDQSRSAAGVQIFIGGESELLPLDECSLVTAPYSVDGVVVGTLGVVGPTRMAYERVVPIVDVTAKILSSALSQHK</w:t>
            </w:r>
          </w:p>
        </w:tc>
      </w:tr>
      <w:tr w:rsidR="00E44679" w:rsidRPr="00E340F8" w14:paraId="5F35A5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4816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8663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AD4|HRCA_ST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A43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TFDFEAFKLEDMLQKASHILA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731000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2730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787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KIH9|HRCA_MYC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1336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MKEKRDEILLKIIDLYIKSGQPVSSKQLISEYKLAVSSATIRNIMADLENEGFLEKTHTSSGRIPSISGYKFFAEHSKSKTNELLESKLKEIFSKRYLSIDVTLDEAAKAINEIIGLTLVTSSNVNTEVLKSIQLIELNNYSATIILVTSTGQVANKTIDLTNFQDIKLEDVRIAIRLFKERLINTSLINLREKALALKPILSKYIKNYETILQSFIGNVFEFENKNHVYGKSNIIKQEGIDRLHLTQILDLIENNSIWNMIESKVEEDETLKIDVRNSNISLISKKIFVNNTTKEISVIGSNRMDYISAKSAIALLESFIKPKFSKKNN</w:t>
            </w:r>
          </w:p>
        </w:tc>
      </w:tr>
      <w:tr w:rsidR="00E44679" w:rsidRPr="00E340F8" w14:paraId="43952D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F22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0478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ZM6|HRCA_ST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85BC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TFDFEAFKLEDMLQKASHILA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694F60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02B1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4D4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GKC6|HRCA_ANOF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CBAA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DRQLLILKIIVDDFIRSGQPVGSRTLSKKEQITFSSATIRNEMADLEELGFIEKTHISSGRVPSQKGYRYYVDHLLPPVRLTQKDVQTIQSIFHEQIYELEKLIQKSAQILSDLTNYTTVVLGPSVKEHKLKTIQIIPLNAETAVAIIVTDTGYVEKHVVTLPPSIPPSDVEKMVNILNERLTGVPLEDLTDKIQTEVAHVLREHIQSYDHMLRMISSSLDLNAPAQMFLSGKMNMLRQPEFSDIDKLRGLFNIIEQEKEFYRLLRKHNQQGIQVKIGTENDVEGMENCSLITATYSVGGEKLGTIAVLGPTRMEYSRVISLLNLVATDLSKALTMWYQKD</w:t>
            </w:r>
          </w:p>
        </w:tc>
      </w:tr>
      <w:tr w:rsidR="00E44679" w:rsidRPr="00E340F8" w14:paraId="316768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2FFC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067A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8G6|IMPTA_XE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A56D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TEEENLQSQIDEVEALTSIYGDEWCVIDEAERIFCITVSDSSNKPTWTLCLQVILPAEYPASSPPLYQLNAPWLRGEDRLTLANNLEEIYLQNLGENILYQWVEKIREFLLGKSQTSDPGPCLKSTSEETDVDDDCEIPAEELNESFKNSMLFGLNDSSGVEEIPPIIHGETITDRRSTFQAHLAPVVSPYQVKLILNKLYENKKIATATHNIYAYRIYIKERNSFIQDCEDDGETAAGKRMLHLMQILDARDVMVVVSRWYGGILLGPDRFKHINNCARNILMEHKYCSAGEESSKQTAKSKKVGKECKKKADH</w:t>
            </w:r>
          </w:p>
        </w:tc>
      </w:tr>
      <w:tr w:rsidR="00E44679" w:rsidRPr="00E340F8" w14:paraId="03227B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1B00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FA12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8M2|HRCA_BAC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AF7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LQTIIDDFIGSAQPVGSRTLAKKDEITYSSATIRNEMADLEELGFIEKTHSSSGRVPSEKGYRFYVDHLLAPQNLPNDEIVQIKDLFVERIFEAEKIAQQSAQILSELTNYTAIVLGPKLSTNKLKNVQIVPLDRQTAVAIIVTDTGHVQSKTITVPESVDLSDLEKMVNILNEKLSGVPMSELHNKIFKEIVTVLRGYVHNYDSAIKMLDGTFQVPLSEKIYFGGKANMLSQPEFHDIHKVRSLLTMIDNEAEFYDILRHKQVGIQVKIGRENSATAMEDCSLISATYSIGEEQLGTIAILGPTRMQYSRVISLLQLFTRQFTDGLKK</w:t>
            </w:r>
          </w:p>
        </w:tc>
      </w:tr>
      <w:tr w:rsidR="00E44679" w:rsidRPr="00E340F8" w14:paraId="7F3943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F35E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6C13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CYV2|IBPA_PEC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476D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PDFSPLYRSAIGFDRLFNLLETGQTQSNGGYPPYNVELVDENQYRIAIAVAGFAEQELDITAHDNLLIVKGAHAGEQVARNYLYQGIAERNFERKFQLAEHIQVKGANLENGLLYIDLERIVPEAMKPRRIEIK</w:t>
            </w:r>
          </w:p>
        </w:tc>
      </w:tr>
      <w:tr w:rsidR="00E44679" w:rsidRPr="00E340F8" w14:paraId="503F4A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E10F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11F4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4H6|IBPA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EDB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373511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2AA0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6864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GM7|IBPB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E9C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STMQGGQEPQGFPPYNIEKTDDNHYRISLALAGFKQSELDIEVEGPRLTVRGKPTPVEKQVEYLHQGLVRKEFSLTFTLAEHLNVDNAQFENGLLHIDLLRQVPEALQPQRIAIGSATPQERQVLESPEAPDQQ</w:t>
            </w:r>
          </w:p>
        </w:tc>
      </w:tr>
      <w:tr w:rsidR="00E44679" w:rsidRPr="00E340F8" w14:paraId="204EE1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EBD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0D54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AN9|IRA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64C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FKLAQKEEESKELCAQVEALEIIVTAMLRNMAQNDQQRLIDQVEGALYEVKPDASIPDDDTELLRDYVKKLLKHPRQ</w:t>
            </w:r>
          </w:p>
        </w:tc>
      </w:tr>
      <w:tr w:rsidR="00E44679" w:rsidRPr="00E340F8" w14:paraId="4A99287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3423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30AF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GG4|IRAM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74B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WRVVDSVVSTDTNSVFTLISSQQSFKLILWYKATFYLSSGDTLSINGASITVNNHPVELTLYRTTVYNARFWQTIVNSNTHCAGNHRQSVGRCGYRRKCKLLYCPFQKH</w:t>
            </w:r>
          </w:p>
        </w:tc>
      </w:tr>
      <w:tr w:rsidR="00E44679" w:rsidRPr="00E340F8" w14:paraId="75834C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25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7B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T14|IRAD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5F7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SLRKSVCSDLLTLFNSPHSALPSLLVSGMPEWQVHNPSDKHLQSWYCRQLRSALLFHEPRIAALQVNLKEAYCHTLAISLEIMLYHDDEPLTFDLVWDNGGWRSATLENVS</w:t>
            </w:r>
          </w:p>
        </w:tc>
      </w:tr>
      <w:tr w:rsidR="00E44679" w:rsidRPr="00E340F8" w14:paraId="5D499277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0EA1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59AA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6554|IRC20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9BE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VGALLAREYNVTAEKCDFFLENGSFDSVIAALPALNQEQETVTQKVSKNGKELINVASVNIEIPERISLSNNGRQLFKFIVDIEILPCENDNEATLVVSSDSVSLFQIGFKMENNSKIAVDKQLPLILDICAHKNQERALRNQLENRKSLERKPSRKRRKKNSNVNDPEKLLKSRIHELSLSYKDFECSPVVFRYNDSSLTWVLSFNLKLKFLNNKFNRFSVEANQILDLTFSNRDENEFERYHKHSHIHSNFIQKQFISQILEYSKDRLSKIKPFLPQSIPDLKVNLLPFQRESVEWMLIKEGHGNSLSDTPTVIDEVGLIDFMNEYYAYGYELIARSPDEVGPSLLWNKLTGYILTTEDAAHLYNQYRKERLSGDYPVCAKGVLAEEMGLGKTIEILSLILLNRRKLKDSEATFIDDENRTITKTKTTLIICPNAILKQWLEEIELHANSLKWYTYRGYNEIMKDCKTVDEAVQQLCQYDIIVTSYNIIATEVHHAEFNRSIRSRRLKSPKYDYSSPLALMQFYRIILDEVQMLRSSSTYSAKCTSLLHRIHTWGVSGTPIQNIYNFRMIMSYLKLHPFCDEVDFIRTLQEEIKLRNEAKDYTSNDFVCQLKGVRFSIKDCMNIFYRYDLCIRHSKANVASQIHIPRQHNFIIPLEFAPIEWDNYLNLWNNFLELSGYNSDGSGSPRVSNAFLNEWLSRLRYICCHALFPEILSTRQKRLHGHLSRISNIDDILISMRMDAFDSLIGYYRERFHLSIKQAQYELEISNTPAKALESFIKIRDDLMIHIRQKFNVEDPFDKSLNLSEDEDEHMDERFGEKETSSGDESDREINGAKNHDNHNNDGMLSNHLKKKGLRAMMNLLHDCYFFLGSVYYNLGTRKLEEADDKHRKEKTEEVVYSDVFPKNELEEIEENRLLEQENYANAEILRKSILSSEARKVDMTIKMARTKFAPMTSNIPLRLINIEFDHKNDYSSNLAVSRCFKSLSKLIEGLNEQTKNFNELLDELLIIIYEPVHRTEDDDSTNKIIGNEEYSTSIDSQDKIFSLLGCLEIILQNRDNILTSESEVKIPKHLVPEGSIISKYQKQLLNSLRLISGTPLRTVFDELKNSRIVRRISSSNESESTIQNFEDYLLQYEVESKSLFKYNKQVRESLKILGSIYNAKTEYYSQLQRISDSLVSLHSLSAPQLSHLIRTINKSLGGTLDAKINNIESRLIYLKNLSRLKDTLNDNQILSCSICLGEVEIGAIIKCGHYFCKSCILTWLRAHSKCPICKGFCSISEVYNFKFKNSTEKREKEIQEPRREGADSSQDNSNENSIISNMSEVEKLFGNKYEQFHQINEVHQIHIKESFGAKIDFVIKLISYLRLKSEQENADPPQVILYSQKTEYLKVIGKVLKLYHIEHLACLSNTANVGETINNFKRQPSVTCLLLNVKTLGAGLNLINAKHIFLLDPILNNSDELQAMGRNNRIGQDEETFVWNFMIRNTVEENILRYKCILEERKRKEKSKKGDKYDEAQDETDNEESDDAKFEISVVDQEVSNEHLWNCFFHGSD</w:t>
            </w:r>
          </w:p>
        </w:tc>
      </w:tr>
      <w:tr w:rsidR="00E44679" w:rsidRPr="00E340F8" w14:paraId="15FC89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84D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4ED0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NV8|AH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91A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LIAQLQRQFRDYTISLYQQGFLDDQFTELKKLQDDGSPDFVSEVLSLFFEDCVKLISNMARALDTTGTVDFSQVGASVHQLKGSSSSVGAKRVKTLCVSFKECCEAKNYEGCVRCLQQVDIEYKALKTKLQDMFNLEKQIIQAGGIVPQVDIN</w:t>
            </w:r>
          </w:p>
        </w:tc>
      </w:tr>
      <w:tr w:rsidR="00E44679" w:rsidRPr="00E340F8" w14:paraId="3468B7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12B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679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P35|ECTA_SP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86C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WVISKQGSTAVAEQEETLVFRVPTEDDGKAIWNLINYPGVLDLLSSYSYFMWAKFFDQTSVVGETNEQIVGFYIGLHTTEYGPDTLFYLASCSDETQRQKGLASRMLQAILHRYAWRNIRYLEATVGTSNEAPEALFQKLSRDLKTAYHVTEFFTEDQFPGKGHEDERLFKIGPFQQV</w:t>
            </w:r>
          </w:p>
        </w:tc>
      </w:tr>
      <w:tr w:rsidR="00E44679" w:rsidRPr="00E340F8" w14:paraId="28934B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51CC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1D61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HK95|FAU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7D9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YESGFTTRRTYSSRPVTTSYAVTTPRLDLCTDRPGSHRSRASSDYSYTSKSSVEKSSYDSSNPHSYRPERSTYTSTVEKTSRSGPGGSYNYSTERTSTTGAGPGGYSYSSTTSGNLPGGTKYRHFSYHV</w:t>
            </w:r>
          </w:p>
        </w:tc>
      </w:tr>
      <w:tr w:rsidR="00E44679" w:rsidRPr="00E340F8" w14:paraId="50A104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D175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A165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651|FMP45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D147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FKRFVNLLVFLFLLGAGLLTFFLILSGGRESGTLKNFYWLQADTNGFNSAPSTTRWYNYNWCGYEDGQLANCSSRAPAKPFSPRDNFGNSVNLPSSFRNNRDTYYYLSRVGWAMLLISLFFIVLALVPGFLATFLPFKAVPVLYCVLSWLAFFFIILAACLYTGCYVKARKTFRNSGRSARLGPKNFAFIWTSVFLMLVNAIWSTIFSATHKAHSTYSDHDMYAQYESPSVDTGAQMEKSTYNSGATDGAGPITAAPVVGQPQPTTTTTPAGNGKFFQKLKTRKQVPSAELEPAGDGGLAGPVTVRD</w:t>
            </w:r>
          </w:p>
        </w:tc>
      </w:tr>
      <w:tr w:rsidR="00E44679" w:rsidRPr="00E340F8" w14:paraId="5936D5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26A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9A33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DW7|GRPE_DESV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A3DB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DTTTPDDAAAFEAAATTSGTATSAGENIPGDLLPLCREHICPVCPEKAQADEQRLRALADLENTKKRLQREKDEQVRYAAETVLADLLPTLDNLDLALQYGQGSAECRNMLVGVEMTRKLLLEALGRHGLEAVGEAGEPFTPELHEAMSHEDRGDMPADHVATVMMKGYRLKERLLRPAKVTVSRTPG</w:t>
            </w:r>
          </w:p>
        </w:tc>
      </w:tr>
      <w:tr w:rsidR="00E44679" w:rsidRPr="00E340F8" w14:paraId="609622E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A698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2AD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YG2|GRPE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69A9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DPKESLETNIQETESQEKLPETPIIEEEPILTLPDDQINQLQQEVAELKDQLIWQKAENENLRKRQARELENAYKFASERLLKDLLPVIDSLNLGLQAALDTENEAVKQFITGSEMTLTMFQETLARHGIEEINPVGEKFNPELHEAVTMTPSEAHEPNTVIQVTQKGYLLNGRTVRAAQVIVSK</w:t>
            </w:r>
          </w:p>
        </w:tc>
      </w:tr>
      <w:tr w:rsidR="00E44679" w:rsidRPr="00E340F8" w14:paraId="279096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C4C8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D1A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367|GRPE_CAU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03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QTPAEDVAFEADDASQEIEALKLEVAALKDQALRYAAEAENTKRRAERESNDARAYAIQKFARDLLGAADNLSRATAMSPRDSQDPAVTNYIIGVEMTEKELQGAFERNGLKKIDPAKGEKFDPHLHQAVMEQPSTEVAAGGVLQVLQAGYELMGRLVRPAMVAVAAKGSTGPGAPAEPAAAPNPYASNGADTGGSFDTKA</w:t>
            </w:r>
          </w:p>
        </w:tc>
      </w:tr>
      <w:tr w:rsidR="00E44679" w:rsidRPr="00E340F8" w14:paraId="06EE92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E44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E90D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R450|GRPE_CUP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ACB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QKQTPSNQTATPAGDEATSTAAASPETGAPDTAAAAVDDVAAQLAALEAKASEHYDLYMRAVAEGENIRRRAQEDVAKAHKFAIENFADNLLPVMDSLQAALADGSGDIAKLREGVELTARQLAAAFERGKIVELNPVGEKFDPHRHQAISMVPADQEPNTVVTVLQRGYTIADRVLRPALVTVAAPK</w:t>
            </w:r>
          </w:p>
        </w:tc>
      </w:tr>
      <w:tr w:rsidR="00E44679" w:rsidRPr="00E340F8" w14:paraId="0E87A3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713E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880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1U7|GRPE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F8F9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MPDEQVSEDMEVVSEQQNSADKAEASETESVVDPRVAELEEQLKQAQQRERDAILRAKAEVENIRRRTEQDVEKAHKFALERFANELLPVIDNLERALEVADRTNTEIAPMVEGIELTLKSFLGAVGKFGIEVVGDTNVPFNPEIHQAMTMMESDQHEPNHVMMVMQKGYTLNGRLLRPAMVAVSK</w:t>
            </w:r>
          </w:p>
        </w:tc>
      </w:tr>
      <w:tr w:rsidR="00E44679" w:rsidRPr="00E340F8" w14:paraId="1B79F7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935C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55A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CM1|GRPE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DA1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TEQHDDVEAVEPEVSAEQVDPRDEKIANLEAQLAEAQKREREVMLRAKADEDNLRRRTEQDIEKAHKFALEKFVNELLPVIDSLDRALEVADKANPELAPMVEGIELTLKSMLDVVRKFGVEVIADTNVPLDPNVHQAIAMVESEDVAAGNVLAVMQKGYTLNGRTIRAAMVTVAKAK</w:t>
            </w:r>
          </w:p>
        </w:tc>
      </w:tr>
      <w:tr w:rsidR="00E44679" w:rsidRPr="00E340F8" w14:paraId="1662181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214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31F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3B7|GRPE_MET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59D5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HEDKTPEQQENKTPETELQQENAPATPQEAGAAGSIDDRIAELEAKLAEQQAAVLYAKAEGENIRRRAAEDIEKARKFALEKFSSELLAVKDSLDAALNVGSATLESYRDGVELTAKQLTAVFEKFSIVEINPVGEKFDPNKHQAIGTVESEAESNTVVNVLQKGYTLNDRVLRPALVMVAK</w:t>
            </w:r>
          </w:p>
        </w:tc>
      </w:tr>
      <w:tr w:rsidR="00E44679" w:rsidRPr="00E340F8" w14:paraId="07D0DC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4378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7D7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W30|GSTU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D560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EESVKLLGFWASPFSRRVEMALKLKGVPYEYLEEDLPNKTPLLLELNPLHKKVPVLVHNDKILLESHLILEYIDQTWKNSPILPQDPYEKAMARFWAKFIDDQILTLGFRSLVKAEKGREVAIEETRELLMFLEKEVTGKDFFGGKTIGFLDMIAGSMIPFCLARLWKGIGIDMIPEEKFPELNRWIKNLEEVEAVRGCIPPREKQIERMTKIAETIKSA</w:t>
            </w:r>
          </w:p>
        </w:tc>
      </w:tr>
      <w:tr w:rsidR="00E44679" w:rsidRPr="00E340F8" w14:paraId="2007BF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97E3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0639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PJP5|HFQ_RHO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E101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KQNLQDAFLNHVRKAKVPVTIFLINGVKLQGVITWFDNFCVLLRRDGQSQLVYKHAISTIMPGQPINLYEGDD</w:t>
            </w:r>
          </w:p>
        </w:tc>
      </w:tr>
      <w:tr w:rsidR="00E44679" w:rsidRPr="00E340F8" w14:paraId="287ECC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E2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8A85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SV2|HFQ_SHE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2625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AQDDAPSGE</w:t>
            </w:r>
          </w:p>
        </w:tc>
      </w:tr>
      <w:tr w:rsidR="00E44679" w:rsidRPr="00E340F8" w14:paraId="6E56D3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674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17D6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IB6|HFQ_CLOB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936A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QQNNLQDIFLNSARKNKMPVTIYLSTGFQINGTVKGFDSFTVILDSEGKQMLIYKHAITTVTPEKPILFVDNES</w:t>
            </w:r>
          </w:p>
        </w:tc>
      </w:tr>
      <w:tr w:rsidR="00E44679" w:rsidRPr="00E340F8" w14:paraId="5DA90B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026A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AE8A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TF5|HFQ_HIS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AA6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SVQHHHIVQTQEMQAEVLAENQTE</w:t>
            </w:r>
          </w:p>
        </w:tc>
      </w:tr>
      <w:tr w:rsidR="00E44679" w:rsidRPr="00E340F8" w14:paraId="640A5F5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2CC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D4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1C0|HFQ_EXI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55E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SYNIQDHFLNQLRKEMVPTTVFLVSGFQIRGVIKSFDNFTVIVESEGRQQLIYKHAISTFSPARNVTLYEPDAVEVTEG</w:t>
            </w:r>
          </w:p>
        </w:tc>
      </w:tr>
      <w:tr w:rsidR="00E44679" w:rsidRPr="00E340F8" w14:paraId="670C13F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F97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B45A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UH8|HHP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FF31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RRSAKKSPAMVTVTDWKGLDCGEETRIVRRLMKFEDLPEYLKDNEFIHNHYRCQWSLKDTFLSAFSWHNETLNIWTHLIGFGIFLWMTVVSCLETTEISLAGVFNGMAGVRICLSSNQTLLHDSNVTHHISCLTSQGEAIPKWPWLVYLVGAMGCLICSSVSHLLACHSKRFNVFFWRLDYAGISLMIVASFFAPIYYAFSCHPNFRLLYLSSISILGLLAIITLLSPALSTPRFRPFRANLFLAMGSSAVIPATHVLCLYWDHPNVFIALGYEIATALSYFVGATFYVSRVPERWKPGAFDMAGHSHQIFHVFVVMGALAHCVTTLLIIDFSRASPSCGF</w:t>
            </w:r>
          </w:p>
        </w:tc>
      </w:tr>
      <w:tr w:rsidR="00E44679" w:rsidRPr="00E340F8" w14:paraId="4FA6C6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6753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0DA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K69|HFQ_BURM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0660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76DB11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1EA0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EDC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6S3|HFQ_FRA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DDD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SNDEQDENVDDIHSDDLEIQENEGNIHE</w:t>
            </w:r>
          </w:p>
        </w:tc>
      </w:tr>
      <w:tr w:rsidR="00E44679" w:rsidRPr="00E340F8" w14:paraId="2AA125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3DF0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486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TR1|HFQ_CL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0D63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INNLQDIFLNNARKERIPVTIFLVNGVQLKGIVKGFDSFTVVLDSDGKQQLVYKHAISTVSPAKPILFNSAQVFDN</w:t>
            </w:r>
          </w:p>
        </w:tc>
      </w:tr>
      <w:tr w:rsidR="00E44679" w:rsidRPr="00E340F8" w14:paraId="460833A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2026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7B8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EP2|HSOP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65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AKAKGNAAFSSGDFNSAVNHFTDAINLTPTNHVLFSNRSAAHASLNHYDEALSDAKKTVELKPDWGKGYSRLGAAHLGLNQFDEAVEAYSKGLEIDPSNEGLKSGLADAKASASRSRASAPNPFGDAFQGPEMWSKLTADPSTRGLLKQPDFVNMMKEIQRNPSNLNLYLQDQRVMQALGVLLNIQIRTQQAGDDMEIGEEEMAVPSRKEPEVEKKRKPEPEPEPEPEFGEEKQKKLKAQKEKELGNAAYKKKDFETAIQHYSTAMEIDDEDISYITNRAAVHLEMGKYDECIKDCDKAVERGRELRSDYKMVAKALTRKGTALGKMAKVSKDYEPVIQTYQKALTEHRNPETLKRLNEAERAKKELEQQEYYDPNIGDEEREKGNDFFKEQKYPDAVRHYTEAIKRNPKDPRAYSNRAACYTKLGAMPEGLKDAEKCIELDPTFLKGYSRKGAVQFFMKEYDNAMETYQKGLEHDPNNQELLDGVKRCVQQINKANRGDLTPEELKERQAKGMQDPEIQNILTDPVMRQVLSDLQENPAAAQKHMQNPMIMNKIQKLISSGIVQMK</w:t>
            </w:r>
          </w:p>
        </w:tc>
      </w:tr>
      <w:tr w:rsidR="00E44679" w:rsidRPr="00E340F8" w14:paraId="76E13B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B18A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1FB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7C0|HFA6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7566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QTPRARRAAHPNSHMASSSSSSSLCRLLIPRPTTRRFSGGGGEGGMAAAAPVKREVKPEAGEGWGGGDLGVVPPPPRPMEGLGEAGPAPFVAKTYEMVADAATDAVVSWGPGGSGASFVVWDPHALAAGVLPRFFKHANFSSFVRQLNTYGFRKVTPDRWEFANEAFLAGQKHLLKNIKRRRVSKPLVDSQLRNKASVVFGQPEAPGEVVSLKRDRAALRAEVIMLKQQYNACKSQLIAMEEMVRNIERRQQQTIGFFAKVLTNPAFVQQVLLNYVNKNGLRGAAKRQRLMENEEQHADSPLNKGMEAASVMEADVSPGSTGCGTVGKVETTPMCNFQNIENMCDDVWEELDALPETGMEQEEKAGIGSFDVEEFVGRPCGWVDDCPYLVEPMQFVEH</w:t>
            </w:r>
          </w:p>
        </w:tc>
      </w:tr>
      <w:tr w:rsidR="00E44679" w:rsidRPr="00E340F8" w14:paraId="1646E1A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002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4AC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YXJ3|HSLO_LACH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F0DC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YLVKSIDKTKNLRLLTITAKDVVGEAQKRHDLWSASAAVLGRTLVGSLLLAGAELTDKEELTVRLLGNGPVGPTIVTAMSDLKVKGYVKNPHIALSPKKNGHIDVKKAVGQGMLEVTKDLGLKEPYTGQVPIVSGEIAEDFAYYLTKSEQIPSAVGLSVFVNPNNSIGEAGGFMLQALPGASDALITETIKRIKALPALSTEFLDGMTPEDLARKILGTDCKILEKDDVAFSCDCSKEKYAGILETLKSSQLKAMINEDHGAELTCNFCGNKYHYTENELKDILAKKKEEKDY</w:t>
            </w:r>
          </w:p>
        </w:tc>
      </w:tr>
      <w:tr w:rsidR="00E44679" w:rsidRPr="00E340F8" w14:paraId="3775A3F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4B99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483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JX0|HTPG_CITK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5971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ADNGVGMNRDDVIDHLGTIAKSGTKSFLESMGSDQAKDSQLIGQFGVGFYSAFIVADKVTVRTRAAGDKPENGVFWESAGEGEYTVADITKDDRGTEITLHLREGEDEFLDDWRVRSIISKYSDHIALPVEIEKQEEKDGETIVSWEKINKAQALWTRNKSEIKDDEYNEFYKHIAHDFTDPLTWSHNRVEGKQEYTSLLYIPSQAPWDMWNRDHKHGLKLYVQRVFIMDDAEQFMPNYLRFVRGLIDSNDLPLNVSREILQDSTVTRNLRSALTKRVLQMLEKLAKDDAEKYQTFWKQFGLVLKEGPAEDHANQEAIAKLMRFASTHTDSSAQTVSLEDYISRMKEGQEKIYYITADSYAAAKSSPHLELLRKKGIEVLLLSDRIDEWMMNYLTEFDGKAFQSVSKVDESLEKLADEVDESAKEAEKALTPFVERVKTLLGDRVKEVRLTHRLTDTPAIVTTDADEMSTQMAKLFAAAGQAVPEVKYIFELNPDHVLVKRTADTQDEAQFNEWVELLLDQALFAERGTLEDPNQFIRRMNQLLVS</w:t>
            </w:r>
          </w:p>
        </w:tc>
      </w:tr>
      <w:tr w:rsidR="00E44679" w:rsidRPr="00E340F8" w14:paraId="406110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20E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6BDE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HX8|HTPG_BURM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43C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620AE4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BB2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6C7F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SM8|HSLU_BUR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12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AEMRKVRSKATDQAEDRILDILLPQPRAVGFGGNAEHANDDNNATRQTFRKRLREGQLDDKEVELDLEQPSVGMDIMAPPGMEEMTEQIRSMFSNLGSGKKQRRKVKIKEALKLLTDEEAAKMLNEEEVKTKAVQNVEQNGIVFLDEIDKITSRNNEGSGGEVSRQGVQRDLLPLVEGTTVNTKYGMVKTDHILFIASGAFHLAKPSDLIPELQGRFPIRVELDSLSVEDFEAILDATDASLVKQYQALLATEDVQLEFAADGIRRLAEIAFAVNEKTENIGARRLYTVIEKLLEEVSFSAGNHAGERVTIDAKYVDRALGEVAQDEDLSRYVL</w:t>
            </w:r>
          </w:p>
        </w:tc>
      </w:tr>
      <w:tr w:rsidR="00E44679" w:rsidRPr="00E340F8" w14:paraId="129BCA8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F426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6792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XA4|HSLU_BU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7CB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KEALKLLTDEEAAKMLNDEEVKTKAVQNVEQNGIVFLDEIDKITSRNHEGGGGEVSRQGVQRDLLPLVEGTTINTKYGMVKTDHILFIASGAFHLAKPSDLIPELQGRFPIRVELDSLSVKDFEAILVATDASLVKQYQALLATEDVKLEFADDGIRRLAEIAYAVNEKTENIGARRLYTVIEKLLEEVSFAAGNHAGQSVTIDSAYVDHALGEVSKDEDLSRYVL</w:t>
            </w:r>
          </w:p>
        </w:tc>
      </w:tr>
      <w:tr w:rsidR="00E44679" w:rsidRPr="00E340F8" w14:paraId="6A2FFE6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B5C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0F7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SQ8|HS26M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740D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ARLALRNLQQKLSPSLMGQSCERGLVGNRHNPMKLNRFMATSAGEQEDKMNTEVSVSEKKSPRQNFPRRRGRKSLWRNTDDHGYFTPTLNEFFPPTIGNTLIQATENMNRIFDNFNVNPFQLMGQVKEQDDCYKLRYEVPGLTKEDVKITVNDGILTIKGDHKAEEEKGSPEEDEYWSSKSYGYYNTSLSLPDDAKVEDIKAELKNGVLNLVIPRTEKPKKNVQEISVE</w:t>
            </w:r>
          </w:p>
        </w:tc>
      </w:tr>
      <w:tr w:rsidR="00E44679" w:rsidRPr="00E340F8" w14:paraId="3D27A0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404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730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RF9|HSLU_BA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9E9E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LHFTPRQIVEKLDQYIIGQKDAKKAVAVALRNRYRRSKLPEDLRDEIAPKNILMIGPTGVGKTEVARRMAKLVGAPFIKVEATKFTEVGYVGRDVESMVRDLVETSVRIVKEEMMVKVKDKAEEQANQRLVEILVPSPQKQTGFKNPLEMLFGGNQNVNQTSESQDDTEIQKKRQEVEKQLAAGLLEEEIVSIEVTEQQSSMFDMLQGTGMEQMGMNFQDALGSFMPKKTKKRKLSVKEARKVLTNEEAQRLIDMDEVTQEAVYRAEQLGIIFIDEIDKIAGKQSNSVDVSREGVQRDILPIVEGANVATKYGSVKTDYILFVAAGAFHMSKPSDLIPELQGRFPIRVELTKLSVDDFVKILIEPDNALVKQYAALLATEGIEIEFSDEAIRKIAEIAYQVNQDTDNIGARRLHTIMEKLLEDLSFEASEITLEKVTITPQYVEEKLATIAKNKDVSQFIL</w:t>
            </w:r>
          </w:p>
        </w:tc>
      </w:tr>
      <w:tr w:rsidR="00E44679" w:rsidRPr="00E340F8" w14:paraId="1F037DC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750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F5F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T59|HSPQ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C86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KLFGYLGVIIDVDPEYSLDKPYIDKIAADDSLRTAPWYHVVMEDEDGKPVHTYLAEAQLGYEAFLEHPEQPTLDELAESIRLQLQAPRLRN</w:t>
            </w:r>
          </w:p>
        </w:tc>
      </w:tr>
      <w:tr w:rsidR="00E44679" w:rsidRPr="00E340F8" w14:paraId="427D2C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FCD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02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F72|HTPG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6298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TETHAFQTEVNQLLKLMIHALYSNKEIFLRELVSNASDALDKLRFESVSNDALSEGESELAIQVGFDKEARTVSIIDNGIGMTRDEVIANIGTIANSGTKKFLENMTGDQAKDSHLIGQFGVGFYASFIVADKVTLTTRKAGDDKSEGTRWESAGEGEYTLETVEKETKGTEITLHLKEDMDEFLDDFRLKSIITTYSDHINFPIKMWQVKLDEEGKETEEKSLEQVNKATAIWTQPKSELSDEDYNNFYQTISHDYENPLAHIHNKVEGTLEYTSLLYLPKKAPFDLYDRDRRYGLKLYVKRVFIMDDAEHLMPTYLRFVRGVIDSNDLPLNVSREILQSNRVVDKIRSASVKRVLDQLAKMAKAEDQSDYETFWDQFGNVMKEGVIEDFANKDKIAKLLRFSSTHESSGPTQRVSLQDYIDRMGEGQEAIYYITADTYAAATGSPHLEMFRKKGIEVLLLTDRIDEWLVSHLTEFEGKQLKSVTSADLKEFDEEADKELSEEDKKAREALTEKVKKAIEDQVSDVKITHRLTDSPACVVSAEGDISAHMARMMEQMGQAMPKQKPVLELNPDHALVKKLDSLEDEPKVKEWSLFLLEQAQLAEGDQLEKPADFIKRMNALLSEVI</w:t>
            </w:r>
          </w:p>
        </w:tc>
      </w:tr>
      <w:tr w:rsidR="00E44679" w:rsidRPr="00E340F8" w14:paraId="7750B0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1325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94D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X83|HS26M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5E6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TVALKGRPLATLLRQLLAADAPPAATGRPVAAAPAASGKPVTAPAAATATNAASRRLYNTEGAPLRRYDVVDESGTDSGDEYDATDDGRRLTVPFFFSASDVLDPFGAPTSLGRLLALMEDAAVATAAAPGTNGLATAAARRGGWWVAKEDDDAVHLKVSMPGLGKEHVKVWAEQNSLVIKGEGEKDPEDDADAAPPRYTRRIELPADAFKMDKIKAEMKNGVLRVAVPKLKEEERKDVFQVNVE</w:t>
            </w:r>
          </w:p>
        </w:tc>
      </w:tr>
      <w:tr w:rsidR="00E44679" w:rsidRPr="00E340F8" w14:paraId="524EB8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8C31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4F98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J50|HS177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958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RRGNAFDPFSLDLWDPVDGFPFGSGGSSSSSGSLFPRANSDAAAFAGARIDWKETPEVHVFKADVPGLKKEEVKVEVDDGNILQISGERSREQEEKSDKWHRVERSSGKFLRRFRLPENTKPEQIKASMENGVLTVTVPKEEPKKPDVKSIQISG</w:t>
            </w:r>
          </w:p>
        </w:tc>
      </w:tr>
      <w:tr w:rsidR="00E44679" w:rsidRPr="00E340F8" w14:paraId="443E141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FF50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B1F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50E5|HSPGA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3ECC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HNNNNNFENCKRQCSTNKSNKTIIDILPSMDVTMTNDKLIIETELAGISKDHIEIDIKDSILTI</w:t>
            </w:r>
          </w:p>
        </w:tc>
      </w:tr>
      <w:tr w:rsidR="00E44679" w:rsidRPr="00E340F8" w14:paraId="70B0C4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965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8E14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DQ3|HSPC1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B56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YIPAIFAIILSSNIAIASKNYDYISLTPLRHVADLIDSHITNIDHLFNNRLTFYESSSLKSKFITKDKQYIIVMEVPGFDKSQIKVKLNGKKLFIAGNIEDKNKANDSDNYMNKNFNYVISLYEDVDQKSISARLKNGILTIILPRIEVKEQDSREITIN</w:t>
            </w:r>
          </w:p>
        </w:tc>
      </w:tr>
      <w:tr w:rsidR="00E44679" w:rsidRPr="00E340F8" w14:paraId="15DB6E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5E8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CC1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I65|HSLU_CELJ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3EA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MTPREIVHELDKHIVGQQDAKRAVAIALRNRWRRMQLPADMRSEVTPKNILMIGPTGVGKTEIARRLAKLANAPFIKVEATKFTEVGYVGRDVESIIRDLVDVAIKLRREQAMKAVQYRAAEAAEERILDVLLPPARDTSEEESKHESSTRQIFRKKLREGQLDDKEIEIDVAAASVGVEIMAPPGMEEMTSQLQNMFSSLGRERTKKTKMTVKKAFKQLQDEEAAKLVSEEDIKTQALETVEQNGIVFIDEIDKVARRGNVSGADVSREGVQRDLLPLIEGCTVSTKHGMVKTDHILFITSGAFHLSKPSDLIPELQGRLPIRVELQALTPDDFERILTEPKASLTEQQQALLKTEGVDIQFTQDGIRRIAETAFDVNERTENIGARRLHTILERLLEDVSFDAGNDTSSIRIDGAYVDAHLGELAKNEDLSRYIL</w:t>
            </w:r>
          </w:p>
        </w:tc>
      </w:tr>
      <w:tr w:rsidR="00E44679" w:rsidRPr="00E340F8" w14:paraId="2B7B4C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26B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BEB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254|HS22M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446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LALKRFLSSGLLSSSFLRPVASSASRSFNTNAMRQYDQHSDDRNVDVYRHSFPRTRRDDLLLSDVFDPFSPPRSLSQVLNMVDLLTDNPVLSAASRRGWDARETEDALFLRLDMPGLGKEDVKISVEQNTLTIKGEEGAKESEEKEKSGRRFSSRIDLPEKLYKIDVIKAEMKNGVLKVTVPKMKEEERNNVINVKVD</w:t>
            </w:r>
          </w:p>
        </w:tc>
      </w:tr>
      <w:tr w:rsidR="00E44679" w:rsidRPr="00E340F8" w14:paraId="34C0D6E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1FB9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0DD6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C0P1|HSLU_DES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F03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LTPREIVSELDKFIIGQSDAKRMVAIAMRNRWRRQQLPPELRDEIAPKNIIMMGPTGVGKTEIARRLAKLAGCPFFKVEATKFTEVGYVGRDVESMVRDLMEIGINLVRKEEMEKVKVKAEKHAEDALLDILLPSSKPKQPGMGFFNPAAPEEQEEQPSADQSSTREKFRKMWREGKLDDREVEIEVSVQGGGVEIMSMPGMEDMGMQVNDMIGKMFPNKKKMRKVKIREAYDILIQQESDKLIDMDNVAELARERVEQGGILFLDEIDKIAGNQEGGGSANVSREGVQRDLLPVVEGCVVNTKYGMVKTDHILFISAGAFSYAKPSDLIPELQGRFPLRVELTSLDKDDFYRILTEPQNALTVQYKALLETENLNIDFSREALEEVALNAQKFNEETENIGARRLYTIMEKILSDLSFEAPDRSGDSIVIDKEYVQKQLQDVTEDRDLSRYIL</w:t>
            </w:r>
          </w:p>
        </w:tc>
      </w:tr>
      <w:tr w:rsidR="00E44679" w:rsidRPr="00E340F8" w14:paraId="03F766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007D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E462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741|HSP77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AE18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APRELAVGIDLGTTYSCVGVFQQGRVEILANDQGNRTTPSYVAFTDTERLVGDAAKSQAALNPHNTVFDAKRLIGRKFADTTVQSDMKHWPFQVVSEGGKPKVRVCYRGEDKTFYPEEISSMVLSKMKETAEAYLGQPVKHAVITVPTYFSNSQRQATKDAGAIAGLKVLPIINEATAAAIAYGLDRRGAGKRNVLIFDLGGGTFDVSVLSIDAGVFEVKATAGDTHLGGEDFDNRLVNHFMEEFRRKHGKDLSGNKRALRRLRTACERAKRTPSSSTQATLEIDSLFEGVDFYKSITRARFEELCSDLFRSTLEPVEKALRDAKLDKAQIHDFVLGGGLHSHPQGAEVAAGLLQRQGAEQEHQP</w:t>
            </w:r>
          </w:p>
        </w:tc>
      </w:tr>
      <w:tr w:rsidR="00E44679" w:rsidRPr="00E340F8" w14:paraId="573D79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200D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BF4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6NU5|HSPGC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556C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IFDILNTLNNNNNNKNYFESCKRQRTNNKTNKTIIDILPPMDVTMTNDKLIIETELAGISKDDIEISINDSILTIQGEKKKNLNKQLIIEKSSSSPSLLDTKEDEASIEEFDEDDIKPKSTETTSTLSNSKENKKDENKSKSTEKKFISERSFGNFKRYLDLTKFLYQLDLNSINTQFENGLLTITINKKLHYSNTIKININ</w:t>
            </w:r>
          </w:p>
        </w:tc>
      </w:tr>
      <w:tr w:rsidR="00E44679" w:rsidRPr="00E340F8" w14:paraId="6226727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618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0B7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TE5|HTPG_WO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07E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ELKMHNVKGTENLKFDAEVGKVLNIVIHSLYTNKDIFLRELVSNASDACDKLRYESQLNPNLLDSSGELKITISSNKDENELYVTDNGIGMSRQDLIGNLGTIASSGTQKFLDAIKNSKDSSQAVELIGKFGVGFYSSFMVASEVIVESRKAGEEESWVWRSTGDGEYSISKLDNQIPCGTKITLVMRPEENEFLDKFRIENIVTTYSDHINFPVEFIDEEGKSEKLNSKAAIWTKLKNDVTQEEHNDFFRGVAHVGGEPWMILHNKNEGAIEYTNLLYVPSIKPFDLFHPDRRCSVKLYVNKVFITEDNVQIIPQYLRFLKGVVDSPDLPLNISRETLQNNRVVEQIRKSLTKRVISELGKKAKENLEEYTKFWTNFGAVLKEGLCEAMPTEEREALLSICRFHSTGDKKLVSIDDYISRMKPEQGYIYYLTGNSLDSVKNSPQLEGFISKGLEVLLFVDPVDDFWTSVIHEYKGQKFKSVTRADVDLEKFSPEEKDKENKSDEERAEGNTDSILQYFTKVLGNAVKSVKISKKLTDSPVCLAVDEGAMDLRMERFLREQNQLNYRTPKVLEVNTKHSVIKSIIKSYAENGENPTLEDMVHLLFYQACIVEGEEMDDASLFAKKLNNLLGKVII</w:t>
            </w:r>
          </w:p>
        </w:tc>
      </w:tr>
      <w:tr w:rsidR="00E44679" w:rsidRPr="00E340F8" w14:paraId="4096FA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32F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4DB8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PH7|HSLU_DESV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D3F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LTPREIVSELDKYIVGQNAAKRMVAVAMRNRWRRQQLDPALRDEIAPKNIIMMGPTGVGKTEIARRLAKLSASPFIKVEATKFTEVGYVGRDVESMVRDLMEIGIALVRAEENEKVRVKAEARAEERLLDLLLPGGAPQPAPAQGMGGLTFDLSASHSGGQAIPQPPAQADASQASPPTGTGSAPDSRSSTREKLRTLWHGGKLDDREVDMEVEESGGPQVGVLSMPGLEDVGSQVRDMFSKVFPSRRKRRRMKVRDAFNLLTQEEADRLIDHDRVSDLARERVEQTGIIFIDEIDKIASGSTQKSSDVSREGVQRDLLPIVEGSVVNTKYGMVRTDHILFIAAGAFHFSKPSDLIPELQGRFPLRAELSALGKDDFLRILTEPHNALTRQYTALLQTEGVHIEFTGDALREIAAFAEETNAQTENIGARRLYTILEKILADLSFEAPDRSGDRVTVDSDYVREHLADVRANKDLSRYIL</w:t>
            </w:r>
          </w:p>
        </w:tc>
      </w:tr>
      <w:tr w:rsidR="00E44679" w:rsidRPr="00E340F8" w14:paraId="0F6E19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76C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873F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J94|HSPQ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8A08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33F6E6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DA78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5FE4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H26|HSLU_DES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DAD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LKPREIVQELDKYIIGQDHAKRFVAIALRNRWRRRQVPQDLRDEIAPKNIILIGPTGVGKTEISRRLAKLADVPFLKVEATKFTEVGYVGRDVESMIRDLVEVTVNMVREKEEDEVALPAMKAAEERILDILLPPRRETQPFADAEGETTLEIVTRGDSNQDSTREKLRKMLHSGKFDDRYVDLEINERNTPVVEIFSNMGMEEVGFNFKDMLGGLMPKNTKKRKVKVSEAMEILTQQEAQGLIDMEKVVKKALSRVEESGIIFLDEIDKIAVGGGKGQGPDVSREGVQRDLLPIVEGTTVNTKYGMVKTDHILFIASGAFHMTKPSDLTPELQGRFPIRVELDSLTEHDFMRILTEPKNAIMLQYQELLKTEGVELVFTQDSVAEIASIAKEVNDRTENIGARRLHTVMECLLEDILYDAPEVPEKKITIGAEMVRAKLESIKEDEDLSRYIL</w:t>
            </w:r>
          </w:p>
        </w:tc>
      </w:tr>
      <w:tr w:rsidR="00E44679" w:rsidRPr="00E340F8" w14:paraId="51E4C8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E7D4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25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830|HS17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8121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GRFPIISILEDMLEVPEDHNNEKTRNNPSRVYMRDAKAMAATPADVIEHPNAYAFVVDMPGIKGDEIKVQVENDNVLVVSGERQRENKENEGVKYVRMERRMGKFMRKFQLPENADLDKISAVCHDGVLKVTVQKLPPPEPKKPKTIQVQVA</w:t>
            </w:r>
          </w:p>
        </w:tc>
      </w:tr>
      <w:tr w:rsidR="00E44679" w:rsidRPr="00E340F8" w14:paraId="1304B1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FAF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E9F2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479|HTPG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0857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ADNGVGMNRDEVIDHLGTIAKSGTKSFLESMGSDQAKDSQLIGQFGVGFYSAFIVADKVTVRTRAAGDKPENGVFWESAGEGEYTVADITKNDRGTEITLHLREGEDEFLDDWRVRSIISKYSDHIALPVEIEKREEKDGETVISWEKINKAQALWTRNKSEIKDDEYNEFYKHIAHDFTDPLTWSHNRVEGKQEYTSLLYIPSQAPWDLWNRDHKHGLKLYVQRVFIMDDAEQFMPNYLRFVRGLIDSNDLPLNVSREILQDSTVTRNLRSALTKRVLQMLEKLAKDDAEKYQTFWKQFGLVLKEGPAEDHANQEAIAKLLRFASTHTDSSAQTVSLEDYVSRMKEGQEKIYYITADSYAAAKNSPHLELLRKKGIEVLLLSDRIDEWMMNYLTEFDGKAFQSVAKADESIEKLADEVDENAKEAEKALEPFVERVKTLLGDRVKEVRLTHRLTDTPAIVTTDADEMSTQMAKLFAAAGQSVPEVKYIFELNPDHVLVKRTADTKDEAQFKEWVELLLDQALFAERGTLEDPNQFIRRMNQLLVS</w:t>
            </w:r>
          </w:p>
        </w:tc>
      </w:tr>
      <w:tr w:rsidR="00E44679" w:rsidRPr="00E340F8" w14:paraId="4A76F0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0B6A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061B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120|HSP7C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54D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NWLDKNQTAEKEEFEHQQKELEKVCNPIITKLYQSAGGMPGGMPGGMPGGFPGGGAPPSGGASSGPTIEEVD</w:t>
            </w:r>
          </w:p>
        </w:tc>
      </w:tr>
      <w:tr w:rsidR="00E44679" w:rsidRPr="00E340F8" w14:paraId="2D3A249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EDE2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24FB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FF7|HTPG_SHEO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DC8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EFFKNLSGEASKDSQLIGQFGVGFYSAFIVAKKVTVRTRAAGHKANEAVLWESEGEGSFTVETITKATRGTEITLHLRDDEKEFADDWRLRSIITKYSDHISIPVEMWQEGTPERDGPDGEKIPATEGYWKAMNKATALWMRNKSEITDEEYQEFYKHISHDYTDALLWSHNRVEGKQEYTNLLYIPSKAPWDLWNRDRKHGLKLFVQRVFIMDDAEQFMPSYLRFVQGLIDSNDLPLNVSREILQDNHITKAMRTGITKRVLGMLEKLAKDDAEKYQQFWAEFGQVLKEGPAEDFANRERIAGLLRFASTHTGSAAPTVSLDDYISRMKEGQTKIYYIVADSHEAAANSPHLELLRKKGIEVLLMSERIDEWLINHLTEYKEKQLHSVTRGELELGELEDAAEKEAQEKLAEESAPLIERIKAALGASVADVKVTSRLTDTPACVVTGEGEMSTQMIKLMQAAGQPVPEVKPTFEVNPAHPLVSRLNDLQDEAAFADWSNLLLQQAQLSEKGSLADPSAFIKLMNQMLLANLK</w:t>
            </w:r>
          </w:p>
        </w:tc>
      </w:tr>
      <w:tr w:rsidR="00E44679" w:rsidRPr="00E340F8" w14:paraId="46A41F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9A39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A846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080|HSP7S_SPIO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B35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ASSVVNPENTFFSVKRFIGRKMTEVDEESKQVSYTVVRDENNNVKLECPAIGKQFAAEEISAQVLRKLVDDASKFLNDKVTKAVVTVPAYFNDSQRTATKDAGRIAGLEVLRIINEPTAASLAYGFEKKNNETILVFDLGGGTFDVSVLEVGDGVFEVLSTSGDTHLGGDDFDKRIVDWLASSFKRDEGIDLLKDKQALQRLTETAEKAKMELSSLTQANISLPFITATADGPKHIETTLTRAKFEELWSDLLDRLRTPVENSLRDAKLSFSDLDEVILVGGSTRIPAVIELVKKMTGKAPNVTVNPDEVVALGAAVQAGVLAGDVSDIVLLDVTPLSIGLETLGGVMTKIIPRNTTLPTSKSEVFSTAADGQTSVEINVLQGEREFVRDNKSLGSFRLDGIPPAPRGVPQVEVKFDIDANGILSVTAIDKGTGKKQDITITGASTLPGDEVERMVSEAEKFAKEDKEKREVIDTKNQADSVVYQTEKQLKELGEKVPVPVKEKVEAKLGELKDAINGGETQAIKDAMAALNQEVMQLGQSLYNQPGAGGEPGAAQAQHQEQSSARQIQRAKDPKEMLLMLTSQTASELVEEVVSKMH</w:t>
            </w:r>
          </w:p>
        </w:tc>
      </w:tr>
      <w:tr w:rsidR="00E44679" w:rsidRPr="00E340F8" w14:paraId="31467E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533E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A2AA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V81|HTPG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7F2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ADKLRFEALAKPELLEGGAELKIRLSFDKDAKTVTLEDNGIGMSRDEVIAHLGTIAKSGTADFLKNLSGDQKKDSHLIGQFGVGFYSAFIVADKVDVFTRRAGLSAAEGVHWSSKGEGEFEVATVEKAERGTRIVLHLKSGEEEFADGWRLRNIVKKYSDHIALPIELPKEHYGEEKDKPAEVEWETVNRASALWTRPRAEVKDEEYQEFYKHVAHDFENPLTWSHNKVEGKLEYTSLLYVPGRAPFDLYHREAPKGLKLYVQRVFIMDQADEFLPLYLRFIKGVVDSNDLSLNVSREILQKDPVIDSMKSALTKRVLDMLEKLAKDKPEEYKAFWKAFGQVLKEGPAEDFANKEKIAGLLRFASTAGEGDEQSVSLADYLGRVKDGQDKIYYLTGESYAQIKNSPHLEVFRKKGIEVLLLTDRIDEWLMSYLTEFDGKQFVDVARGDLDLGKLDSEEDKKAQEEVAKAKEGLIERLKGALGEQVKEVRVSHRLTDSPAILAIGEQDLGLQMRQILEASGQKVPESKPIFEFNPSHPLIERLDAEADEDRFVDLTHILFDQAALAAGDSLKDPAAYVQRLNKLLVELSA</w:t>
            </w:r>
          </w:p>
        </w:tc>
      </w:tr>
      <w:tr w:rsidR="00E44679" w:rsidRPr="00E340F8" w14:paraId="1AA844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61A9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ADBA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5P5|HSP7F_LAC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E9D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FGLDLGNNSSVLAVARNRGIDIIVNEVSNRSTPSLVGFGQKNRFLGESGKNKQTSNIKNTVDNLKRIVGLDYDHPDFEQESKYFSSKLVKLDDGKVGAQVRFAGKQQTFSATQLAAMYINKVKTTAVQETKGNITDVAIAVPAWYTEEQRYSIGDAAKIAGLNPVRIVNDVTAAAVSYGVFKTDLPEGEEKPRVVAFVDIGHSTYTCTIAAFKKGELKVLATAYDKHFGGRDFDRAITEHFADEFKTKYKIDIRENPKAYSRILAAAEKLKKVLSANTAAPFSVESVMNDVDVSSQLSREELEELVSPLLSRVTEPITKALAQANLTPEEVDYVEIVGGTTRIPSLKNAISEAFGKQLSTTLNQDEAIAKGAAFICAIHSPTLRVRPFKFEDIHPYSVSYSWDKQEEDEDHLEVFPAGSSYPSTKLITLQRTGDFSMQAKYTNKEELPEGTSAEIAKWDITGVQVSEGETSVPVKLKLRCDPSGLHIIEDAYTVEDIKVQELVPLPADAPEDAEPEYREVTKTVKKDTLTIIAHTFALEEKALNALIEKENELSAQDKLVAETEDRKNALEEYIYTLRGKLDEEYSDFASDDEKTRLKEMLAKAEDWLYDEGYDSIKAKYIAKYEELASLGNIIRGRYLAKEEEKRQALRSKQEASKMAELAEKLAAQRKAESEKKESKADAEGDVELD</w:t>
            </w:r>
          </w:p>
        </w:tc>
      </w:tr>
      <w:tr w:rsidR="00E44679" w:rsidRPr="00E340F8" w14:paraId="58A199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581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04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5C3|HTPG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23C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44B42C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89F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6B2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6265|HS74L_MES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F0BD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VVGIDLGFLNCYIAVARSGGIETIANEYSDRCTPACISLGSRSQIVTNVRNTIHGFKKIRLPYELQKMPNGSTGVKVRLKVLATTFDPYLGGRVEPPLKSVMDQANLQREDINSIEIVGGATRIPAVKEQVTRFFLKDISTTLNADEAVARNHPAPFSKSIDLPIQSSLYRNAVEEYVYDFRDKFITPEDMNKYGQPIQMKYVEHEERPK</w:t>
            </w:r>
          </w:p>
        </w:tc>
      </w:tr>
      <w:tr w:rsidR="00E44679" w:rsidRPr="00E340F8" w14:paraId="13295F1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21F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C9A2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R4P1|HS90A_MA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73F9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TGEPMGRGTKVILHLKEDQTEYLEERRIKEIVKKHSQFIGYPITLFVEKERDKEVSDDEAEEKEDKEEEKEKEEKESEDKPEIEDVGSDE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TSAAVTEEMPPLEGDDDTSRMEEVD</w:t>
            </w:r>
          </w:p>
        </w:tc>
      </w:tr>
      <w:tr w:rsidR="00E44679" w:rsidRPr="00E340F8" w14:paraId="386B68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3222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6013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1U34|HSP7C_SAGO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CBB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NWLDKNQTAEKEEFEHQQKELEKVCNPIITKLYQSAGGMPGGMPGGFPGGGAPPSGGASSGPTIEEVD</w:t>
            </w:r>
          </w:p>
        </w:tc>
      </w:tr>
      <w:tr w:rsidR="00E44679" w:rsidRPr="00E340F8" w14:paraId="71FE10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A23F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69D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N6W1|HSPQ_SA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10CF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HTYLAEAQLRSEMRDEHPEQPSMDELARTIRKQLQAPRLRN</w:t>
            </w:r>
          </w:p>
        </w:tc>
      </w:tr>
      <w:tr w:rsidR="00E44679" w:rsidRPr="00E340F8" w14:paraId="3903BD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BB8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0374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MJ36|HSPB8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8E4B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MPFSCHYPSRLRRDPFRDSPLPSRLLDDDFGMDPFPDDLTSSWRNWALPRFSTGWPGTLRSGMVPRGPTAAARFGVPAEGRSPPPFPGEPWKVCVNVHSFKPEELMVKTKDGYVEVSGKHEEKQQEGGIVSKNFTKKIQLPAEVDPVTVFASLSPEGLLIIEAPQVPPYSPFGESNFNNELPQDSQEVTCT</w:t>
            </w:r>
          </w:p>
        </w:tc>
      </w:tr>
      <w:tr w:rsidR="00E44679" w:rsidRPr="00E340F8" w14:paraId="5895BF4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7C7D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DDD2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499|HS90B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D983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E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TAEEPSAAVPDEIPPLEGDEDASRMEEVD</w:t>
            </w:r>
          </w:p>
        </w:tc>
      </w:tr>
      <w:tr w:rsidR="00E44679" w:rsidRPr="00E340F8" w14:paraId="6134F4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D8E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3B1E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H60|HSPK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FE92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MEFDPRRERRKVQKKMNVFDHRLISSNSNHRINIWRPTVSIKDNKTHISIIFELAGISRDQISIEVTKENTLVITGEKKSKGGLNNLPSSSSSINSDSTTNTNTNTTTTTTTAPPPPSDAQLKNIITIGKFIRSYKLPPGTDSSKIKATMDDGLLEIIIPKDTPSEDRLKIPIQSKL</w:t>
            </w:r>
          </w:p>
        </w:tc>
      </w:tr>
      <w:tr w:rsidR="00E44679" w:rsidRPr="00E340F8" w14:paraId="1C716AA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91E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D5F9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HI4|HSLU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E168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VGYVGRDVESMVRDLVDVSVRLVKAQKKSLVQDEATAKANEKLVKLLVPSMKKKASQTNNPLESLFGGAIPNFGQNNEDEEEPPTEEIKTKRSEIKRQLEEGKLEKEKVRIKVEQDPGALGMLGTNQNQQMQEMMNQLMPKKKVEREVAVETARKILADSYADELIDQESANQEALELAEQMGIIFIDEIDKVATNNHNSGQDVSRQGVQRDILPILEGSVIQTKYGTVNTEHMLFIGAGAFHVSKPSDLIPELQGRFPIRVELDSLSVEDFVRILTEPKLSLIKQYEALLQTEEVTVNFTDEAITRLAEIAYQVNQDTDNIGARRLHTILEKMLEDLSFEAPSMPNAVVDITPQYVDDKLKSISTNKDLSAFIL</w:t>
            </w:r>
          </w:p>
        </w:tc>
      </w:tr>
      <w:tr w:rsidR="00E44679" w:rsidRPr="00E340F8" w14:paraId="0D4417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1494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98C1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J31|HSPQ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371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6EC543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4934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6DF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AH8|HSLV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759A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HNPTTIYGTTIVTVRKDGKVVIAGDGQVSLGNTVMKGNARKVRRIGKGNVIAGFAGTTADAFTLLERLEAKLEQYPDQLMRASVELAKDWRTDRYLRKLEAMMLVADSKVTLALTGTGDVLEPEQGVMAIGSGGNYALAAARALIETDKSAEEIARKAMNIAADICIYTNHNIIVESLDAQ</w:t>
            </w:r>
          </w:p>
        </w:tc>
      </w:tr>
      <w:tr w:rsidR="00E44679" w:rsidRPr="00E340F8" w14:paraId="36CBD7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C6D0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457E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KWZ5|HRCA_GEOK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008A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DRQLLILQVIIDDFIRSGQPVGSRTLSKKHQIAFSSATIRNEMADLEELGYIEKTHISSGRVPSEKGYRYYVDHLLPPQRLTRADIQKIRSVFAERIYELEKLMQKSAQILSELTNYTSIALGPTFKESKLKQMQIVPLNEQTAVAIVVTDTGHVENRVVTIPSSMDAGDLEKMVNIFNERLNGVPLIDLKEKMETEVADVLRRHIRNYDSVLNTLIETLDAPEEEKVFFAGKANMLNQPEFSDIQKVRPLLDIIEQEKDIYRLLRKQTQKGVRVSIGHENELRGMENCSLITATYSVGDEPLGAIAILGPTRMEYSRVITVLNRVASDLSAALAKWYQSQ</w:t>
            </w:r>
          </w:p>
        </w:tc>
      </w:tr>
      <w:tr w:rsidR="00E44679" w:rsidRPr="00E340F8" w14:paraId="033B1F1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24D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993D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Y2S7|HSLU_SHE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F5E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AHIIGQKKAKRSVAVALRNRWRRMQLDVDFRQEVTPKNILMIGPTGVGKTEIARRLAKLANAPFIKVEATKFTEVGYVGKEVEQIIRDLTDIAIKLTREQQMGKCRQLAEEHAEERILDALLPKPKNDWESTDTDTGSNTRQIFRKKLREGQLDDKEIDIDVAQPQIGIEIMSPPGMEEMTNQLQSLFKNMGQAPAKRRKMKIKEAFKLLIEEEAAKLVNQEDLKEQAIEMVEQHGIVFLDEIDKICKRGETSGPDVSREGVQRDLLPLVEGCTVTTKHGMVKTDHILFIASGAFQMAKPSDLIPELQGRLPIRVELDALSADDFKRILTEPHASLTEQYVALMGTEGVKVEFTESGIESIAKAAWQVNERTENIGARRLHTVMEKLMEDISYEASDKSGSAFVIDADYVSAHLDNLVQDEDLSRFIL</w:t>
            </w:r>
          </w:p>
        </w:tc>
      </w:tr>
      <w:tr w:rsidR="00E44679" w:rsidRPr="00E340F8" w14:paraId="0F0455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2577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7391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6U0|HRCA_LA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9952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NDRAQRLLKTLVERYIADGQPVGSRTLTQLSGLDISPASVRNVMAELEDMGLVASPHTSAGRVPTARGYRVFVDKLLTMHPLEQQALRQVESGIHPDSPLRMAAAASQLLSDLTHFAGVVITPQRADAAFRQIEFLRLSEKRILLILVTPLGDVQNHLLVTDRDYTPGELIETANYLNHHYAGQSLEHITRDLEQELASLQGHIARLMTAAIHASKEATSQDDIVVSGEKRLLSVEELSSDLASLRRLFDMFEHKTELLHLLNISRQAQGVSLFIGEESGLSPLDGCTVVTAPYTFDGTRVGTLGVVGPTRMNYERVIPIVDITARLVSSALSSPLSGSDAPSSH</w:t>
            </w:r>
          </w:p>
        </w:tc>
      </w:tr>
      <w:tr w:rsidR="00E44679" w:rsidRPr="00E340F8" w14:paraId="21E2F50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F81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EE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0152|HSF8_SOL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488A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PNSYGSGKAAVGDGVGAPMLQTAPAPAPIPSANAPPPFLVKTYDMVDDPSTDKIVSWSPTNNSFVVWDPPEFAKDLLPKYFKHNNFSSFVRQLNTYGFRKVDPDRWEFANEGFLRGQKHLLKSISRRKPAHGHAQQQQQPHGNAQQQMQPPGHSASVGACVEVGKFGLEEEVERLKRDKNVLMQELVRLRQQQQATDNQLQGMVQRLQGMELRQQQMMSFLAKAVNRPGFLAQFVQQQNESNKRIAEGSKKRRIKQDIESQDPSVTPADGQIVKYQPGINEAAKAMLRELSKLDSSPRLDNFSNSPESFLIGDGSPQSNASSGRVSGVTLQEVPPTSGKPLLNTASAIAGQSLLPATSEMQSSHLGTCSEIINNQLSNIIPLVGGEDLHPGSLSASDMIMPELSQLQGILPENNTDVIGCDSFMDTSAVEGKVGLDIIGSCLSPGADIDWQSGLLDEIEEFPSVGDPFWEKFLQSPCSPDAAMDDDISNTSETKPQINGWDKTQNMEHLTEQMGATNIKQQKHMI</w:t>
            </w:r>
          </w:p>
        </w:tc>
      </w:tr>
      <w:tr w:rsidR="00E44679" w:rsidRPr="00E340F8" w14:paraId="512ADBA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DEA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5B5F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9V7|HTPX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709C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LVFGLVLSLTGIQSSSVQGLMIMAGLFGFGGAFVSLLMSKWMALRSVGGEVIERPRNETEYWLLETVRRQSQQVGIAMPQVAIYQAPDINAFATGARRDASLVAVSTGLLQNMSRDEAEAVIAHEISHVANGDMVTMTLIQGVVNTFVIFISRLIAQIAAGFLSGDRDGESNSPGNPMVYFAVSMVLELVFGILASIITMWFSRHREFHADAGSAKLVGREKMIAALQRLKTSYEPQEAGSMMAFCINGKSKTFSELFMSHPPLDKRIEALRSGQYLK</w:t>
            </w:r>
          </w:p>
        </w:tc>
      </w:tr>
      <w:tr w:rsidR="00E44679" w:rsidRPr="00E340F8" w14:paraId="30079E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3936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EF0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1ZJ5|HRCA_LIS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33B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LIFRAIIDHFTWTIQPVGSKNLLKEKGLPYSSATIRNEMGVLEEYGFIEKTHSSSGRVPSEKGYRFYVDYLLQPKKLDKSDRQMIRSFFSENYYEMEGLIQNSALMLSDLTNYTSILLGPEATKNHLSGFRFVPINNFQAMLILITDQGHVDNHLVTIPEGTTLSDIERMVNILNERLVGLSLDDLKVQIPMEVKELLGKHVRNYESFMHVFSDSFAQASQQKVYFGGKTNILNQPEFHDINKVREMLHLMEEEQDVYELFRDIPDGLQVKIGRENNNSLMEDCSIITATYNIAGERVGGIVLLGPTRMEYSRMMGLVDVMSRDLTDVLTKLYRDNQN</w:t>
            </w:r>
          </w:p>
        </w:tc>
      </w:tr>
      <w:tr w:rsidR="00E44679" w:rsidRPr="00E340F8" w14:paraId="695299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319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C9A7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W4H2|HRCA_ACI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39C5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SKLLLKALVERYIAEGQPVGSRTLSRASGLELSPATIRNVMADLEDLGLIASPHTSAGRVPTAKGYRLFVDTMLTVQQEQLPTVQLMPEQPQKVIANAAHLLSSLSQFVGVVMAPRRASVFRHIEFLRLSEKRFLVIIVSPDGDVQNRVIFTEVDYSQSQLVEAANFLNANYAGLTMEQVRERLKLEVDKLRGEIAALMQAAVSVGSEAMSGSQDEVVFSGERNLLSVSDFSSNMSHLRRAFDLFEQKTQILRLLDISSRAEGVRIFIGGESQVVPFEELSVVSAPYEVDGQVVGTLGVIGPTRMSYDRMIQIVDITSKLVSNALSHRK</w:t>
            </w:r>
          </w:p>
        </w:tc>
      </w:tr>
      <w:tr w:rsidR="00E44679" w:rsidRPr="00E340F8" w14:paraId="626AA6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0DF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0D47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792|HRCA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83FC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DRQLSILNAIVEDYVDFGQPVGSKTLIERHNLNVSPATIRNEMKQLEDLNYIEKTHSSSGRSPSQLGFRYYVNRLLEQTSHQKTNKLRRLNQLLVENQYDVSSALTYFADELSNISQYTTLVVHPNHKQDIINNVHLIRANPNLVIMVIVFSSGHVEHVHLASDIPFSNDKLNTISNFVTNKLTEFNQNLQDDIVSFVQSEQEEIFINKLINTMNNHISNQSNSIYMGGKVKLIDALNESNVSSIQPILQYIESNRIAELLQDISSPNINVKIGNEIDDSLSDISIVTSQYHFDETLKGQIAVIGPTAMHYQNVIQLLNRIW</w:t>
            </w:r>
          </w:p>
        </w:tc>
      </w:tr>
      <w:tr w:rsidR="00E44679" w:rsidRPr="00E340F8" w14:paraId="2B177D5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943C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ED7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PL9|HRCA_ONY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3E7B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MLSDRKKLILKAVVENYSQKGQPVGSKLLTHLPYLKFASATIRYDMVQLEKEGFLQKNHTSSGRVPSFKGYTYYLNHLLTRDHDVACMFESIDKVIQKKRFCKGQVIKEALSLLNNLTNYTAMAIGSDIFNNSKINKIDFIPLNSTQAVILIITDKGNVQHQNISLDQTKEISIYDLKDVVQVVNDLLTDKFLSEAANIIQSDFFKQTIAKYICFQEQLIALFMEVFSSFASENLYFSGVSKMLEKPELSNPEIIKKFMGLLERKELLKIMLNQDSLSFKFSDGLQLTPLKDCMILSIPFDVNPNEKGRIAVVGPSWMKYPKVIPILEYLAVHLSKLND</w:t>
            </w:r>
          </w:p>
        </w:tc>
      </w:tr>
      <w:tr w:rsidR="00E44679" w:rsidRPr="00E340F8" w14:paraId="3A0602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310C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C457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A1M7|HRCA_NATT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4E89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NWRKQKILKTIISDYIKRAEPVGSRTLTKRYEFDLSPATIRNEMADLEDMGFLEQPHTSAGRIPTERGYRFFVDELITRCLSVPQQELLLKKLTKFKALEINEIVQVTARALAEMTDYTSLVLGPQTSKSAFQEIQVFPIDQQRVLMVLTTDTGIIESKPVPVSGNLSKQELSNIVQHLNKRLKGLTIDDITPSLLKELRTDLIKEVDLVEKAMHILADSFRHSSANVALGGTKNILNQPEFNDLKKVKELLSFFENEEVLAELLSESEGIVVRIGKENPRDEVKDCSLVTASYELNGRPLGTIGVLGPTRMDYSRVIAIVAQIANELTMALDKKKITEE</w:t>
            </w:r>
          </w:p>
        </w:tc>
      </w:tr>
      <w:tr w:rsidR="00E44679" w:rsidRPr="00E340F8" w14:paraId="15AC965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942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1B5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VC0|HRCA_XAN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F3EB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ASQSPMLDPRARQLLRTLIARYIRDGEPVGSKTLAQHAGLDVSPATIRNILADLEDVGLLSSPHTSAGRVPTAHGYRVFVDSLVQMQPPGEEEVRRLRAELASGNGTQSLLGSASQMLSAMSHFVGVVSAPRREQFAFRHIDFVALDARRVLAILVFADNEVQNRVIEPRRAYEPAELERVANYLNAQFAGRALADIRACLLRELRMAKSEMEQLLAHSVDLASEALVPADAEDMVMAGQTRLMGVQDLSDLDRLRELFEAFASKREILQLLERTIQAPGVRIFIGEETGMVSLEDVSLVTAPYAANGQVLGVLGVIGPKRMAYDRLIPLVQTAADVLGAAMESPGTR</w:t>
            </w:r>
          </w:p>
        </w:tc>
      </w:tr>
      <w:tr w:rsidR="00E44679" w:rsidRPr="00E340F8" w14:paraId="775B5B4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114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7CB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46|HRCA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945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TERHKRILKALVDEFIQENRPVGSKTLFDKHDIGLSPASIRTVLKDLEDFGYLASKHTSGGRIPTERGYRFYVDSLVILYELTLKEKQRIQQEYLKMQFKLDQILKATASVLSSLSNAAGIVIGPAKNLDTLKHIELIHVRGDEILMILVMRSGTVLHRNIFVDQNYSQEALYQVSKYLNDNLKGYDIYEIQNVIIPKLMIRKDGPEDFIRIADLISSAMTPDNSEVTLYIDGFKNLYANFRDEEQQLSQVLSLLDDQGFLKAFFSEYIDQDGVFTIIGKDGDRSMSGVSIITSNYKMGEKKIGALGIIGPQRMDYNRALPLVDFTSKLVSEMVTRISK</w:t>
            </w:r>
          </w:p>
        </w:tc>
      </w:tr>
      <w:tr w:rsidR="00E44679" w:rsidRPr="00E340F8" w14:paraId="51E300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C8B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B0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F8|HNS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AA0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ALKILNNIRTLRAQARECTLETLEEMLEKLEVVVNERREEESAAAAEVEERTRKLQQYREMLIADGIDPNELLNSLAAVKSGTKAKRAQRPAKYSYVDENGETKTWTGQGRTPAVIKKAMDEQGKSLDDFLIKQ</w:t>
            </w:r>
          </w:p>
        </w:tc>
      </w:tr>
      <w:tr w:rsidR="00E44679" w:rsidRPr="00E340F8" w14:paraId="66348BE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9EA1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9466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2Q8|HRCA_CLO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36D2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INGVIIMEMDKRKIKILQAIIHDYIQTAEPVGSRTIAKKYDLGVSSATIRNEMSDLEDMGYLEQLHSSSGRKPSDKGYRLYVDKLMNIQKLSSMEECAIKTHIINSALYEIEKVVREASAILADLTKLTTVVMSPSSIESYIKSIQLIGLDANTVLLVLVIDTGIIKNNVIKLHAKMTIDELVKINRILNIKLNKIRVESINLDFLKVVLEEFKDYEKWLKDILPVLYETLLSGIDSNEIYLEGATNIFNYPEYNDIQRAKDFLSLIDDKDKVKNLIKSDDNITIKIGKENFIEDAKDCTIITAVYKLKDRPLGTIGVIGPTRMPYSRVVSILSTLVDELDKLLKDDNI</w:t>
            </w:r>
          </w:p>
        </w:tc>
      </w:tr>
      <w:tr w:rsidR="00E44679" w:rsidRPr="00E340F8" w14:paraId="03A023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E7D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FBB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MEJ2|HRCA_SIN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4DB1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RNPEKKGIASTLDERSGEIFRRIVETYLESGEPLGSRNLSRLLPMSLSPASVRNVMSDLEDLGLIYSPHVSAGRLPTQTGLRFFVDAFMQVGNLSAEERTSIERQVRRADRDQPIDSLLAEASQMLSGMSRGAGLVITTKSDPVLKHVEFIRLAPTKALAVLVGDHDQVENRIIELPAGITSAQLTEAANFVNAHLAGQTIPELRSQLEKVKETVRGELDALSQDLVERGLAIWSGSEGDEKPARLIVRGRANLLEGLEGTEDIERLRMLFDDLEKKDSLIELLDLAESGPGVRIFIGSENKLFSLSGSSLIVAPYRDSDDRIVGAVGVIGPTRLNYSRIVPMVDYTAQLMSRLSR</w:t>
            </w:r>
          </w:p>
        </w:tc>
      </w:tr>
      <w:tr w:rsidR="00E44679" w:rsidRPr="00E340F8" w14:paraId="040CB96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88F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9E59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QM1|HRCA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EDFC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SRLTARQQTILSATVRHYVRTAEPVGSKALAEQYGLSVSAATIRNAMGVLERAGLLYQPHTSAGRVPSEGGYRLYVDQLMEPDRALQRQTEQQLSQQLPDRRQSLEALLRGAAQILASLSGYLSLITFPLGLEFQVRHLQLVAIAPHQVLLIVVNDSYETQSALLTLPELDRDLEADQLDRQLLLLSNFLNQELQGRSLQALANLDWPVLGSELQSLAGILQQGLQDLEKRWQPTPATSLLVCGLADLLRQPEFNELQQVQALLELLEGEQTQLLPLMLADPAADQVRVRIGSELPLAPIRSCSLVSAFYCREQQPVGSVSLIGPTRMLYENAVAAVEATASYLSEAIAS</w:t>
            </w:r>
          </w:p>
        </w:tc>
      </w:tr>
      <w:tr w:rsidR="00E44679" w:rsidRPr="00E340F8" w14:paraId="0FE094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30C1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8261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4S1|HRCA_BU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649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APIDAEAVARQVQNTLQAGEPQQRVVAAAASVLSNLSQFAGVVLTPRRSHVFKQIEFMRLSDKRILLIIVTPEGDVQNRMLATPRDYSPSQLTEASNYINAHFAGLSFDEVRRRLRDEIDQLRGDMTTLMHAAVTASTEVPDTEDTVLISGERNLLEVADLSSDMARLRKLFDVFDQKTGLLQLLDVSSHAQGVQIFIGGESTLVPIEEMSVVTAPYEVNGQIVGTLGVIGPTRMAYNRVIPIVDITARLLSLTLSQQ</w:t>
            </w:r>
          </w:p>
        </w:tc>
      </w:tr>
      <w:tr w:rsidR="00E44679" w:rsidRPr="00E340F8" w14:paraId="613CFA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A9D6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9ECC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IQ9|HRCA_MY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38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DRRFEVLRAIVADFVATKEPIGSKTLVERHNLGVSSATVRNDMAVLEAEGYITQPHTSSGRVPTEKGYREFVDRLDDVKPLSSAERRAILKFLETGVDLDDVLRRAVRLLAQLTRQVAIVQYPTLSTSSVRHLEVVALTPARLLLVVITDTGRVDQRIVELGDAIDEHELATLRDLLGQALEGKRLSAASVAVSDLATHLSGSPGMSHRLADAVGRSATVLVETLVEHTEERLLLGGTANLTRNTADFGGSLRSVLEALEEQVVVLRLLAAQQEAGKVTVRIGHETEAEQMAGTSVVTTAYGSSGKVYGGMGVVGPTRMDYPGTIANVAAVALYIGEVLGTR</w:t>
            </w:r>
          </w:p>
        </w:tc>
      </w:tr>
      <w:tr w:rsidR="00E44679" w:rsidRPr="00E340F8" w14:paraId="796CA1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5A3A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946F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4R2|HRCA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7B8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TERQQDILNLIIDIFTKTHEPVGSKALQESINSSSATIRNDMAELEKQGLLEKAHTSSGRMPSVAGFQYYVKHSLDFDRLAENEVYEIVKAFDQEFFKLEDILQEAANLLTDLSGCTVVALDVEPSRQRLTAFDIVVLGQHTALAVFTLDESRTVTSQFLIPRNFLQEDLLKLKSIIQERFLGHTVLDIHYKIRTEIPQIIQRYFTTTDNVIDLFEHIFKEMFNENIVMAGKVHLLNFANLAAYQFFDQPQKVALEIREGLREDQMQNVRVADGQESCLADLAVISSKFLIPYRGVGILAIIGPVNLDYQQLINQVNVVNRVLTMKLTDFYRYLSSNHYEVH</w:t>
            </w:r>
          </w:p>
        </w:tc>
      </w:tr>
      <w:tr w:rsidR="00E44679" w:rsidRPr="00E340F8" w14:paraId="2C1834A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E21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E724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8G3|HRCA_BRU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67D3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7106E9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A799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BD24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727|HRCA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38D3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EERKLKILQAIINDYINNGEPVGSRTIAKKYNLGISSATIRNEMADLEEMGYIEQLHTSSGRKPSDKGYRLYVDRLMEIPSMSVEEEMLIKAKIIDSALYEIDKLVKQAMSLVSEMTKLTCVVKSLSARKSYIKSISLINIEPNMILCVFITDSGMIKNSIIRVKSNIENSSLERIANILNSKLKGLTIEQINLEVINNIKKDLREYGHIFDCIMPNLYDILREADSTEVYKEGTMNIFNYPEFKDIEKAKEFLSVIDDRRILDTLFNASGGVTVNIGNENSIKEARDFSVVSSVYKYNGRPLGTIGIIGPTRIPYSKVIKVIMEVVDQINNNLDKMNNS</w:t>
            </w:r>
          </w:p>
        </w:tc>
      </w:tr>
      <w:tr w:rsidR="00E44679" w:rsidRPr="00E340F8" w14:paraId="68BDA5E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3127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D7A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850|HRCA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74FA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VTIVLVGLEMARSKVSKRDSKILDILFATTELYLKTGQPVGSKTLKESFCSDLSTATIRNYFAELEAEGFLKKNHTSGGRIPTDLALRHYVDHQEECPEAEISAPIFDKISQLPSESRNIIKDLQKATELLGEILDLPTFFSSPRFENDSVTNIQITQVDKQRAVTILSTEFGQIFTDTLWLPEACDTLSIKRIEKFLQNYIRKLPTNEELSKKEEHLSMSLYNEVVVRYLTRYCNFSEEDLYQTGMSKLLKYEAFKDPEVLALGLSLFENRRQMCELLNIGMHKGRATAFIGKELSDILGTSNPGCSVITIPYYMNRSPLGALGILGPINLPYKEALPLLKLFANKINETLTQSFYKFKLSFRRPLTSNCKLSNEPILRTEYSSIKLLPSKETL</w:t>
            </w:r>
          </w:p>
        </w:tc>
      </w:tr>
      <w:tr w:rsidR="00E44679" w:rsidRPr="00E340F8" w14:paraId="348826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927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6A4D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B20|IBPA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3AD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099AB3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46BF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2A90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C04|IBPB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FE87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174911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DE6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8D9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T61|IBPB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3FC3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TAGESQSFPPYNIEKSDDNHYRITLALAGFRQEDLDIQLEGTRLVVKGTPQQPEKETTWLHQGLVSQAFSLSFTLADNMEVSGATFTNGLLHIDLTRNEPEQIAPQRIAISERPALNS</w:t>
            </w:r>
          </w:p>
        </w:tc>
      </w:tr>
      <w:tr w:rsidR="00E44679" w:rsidRPr="00E340F8" w14:paraId="4EFCAB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3637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F6B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6193|IBPB_AZ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EAF6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FSMAPLFRQSIGFDRFNDLFESALRNEAGSTYPPYNIEKHGDERYRIVIAAAGFQESDLDVQVERGVLSVSGGKRENRSEGVTYLHQGIAQRAFKLSFRLVDHIEVKGAELRNGLLSIELVRIVPERPAPSAFRSAAAGRPLES</w:t>
            </w:r>
          </w:p>
        </w:tc>
      </w:tr>
      <w:tr w:rsidR="00E44679" w:rsidRPr="00E340F8" w14:paraId="0E9EE0D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13F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F3FB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JD4|IMB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0DC0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EVTQLLINAQSIDGTVRKHAEESLKQFQEQNLAGFLLSLAGELANDEKPVDSRKLAGLVLKNALDAKEQHRKYELVQRWLALDMSTKSQIRAFLLKTLSAPVPDVRSTASQVIAKVAGIELPQKQWPELIVSLLSNIHQLPAHVKQATLETLGYLCEEVSPDVVEQEHVNKILTAVVQGMNAAEGNTDVRLAATRALYMALGFAQANFNNDMERDYIMRVVCEATLSPEVKIRQAAFECLVSIASTYYEKLAHYMQDIFNITAKAVREDDESVALQAIEFWSSICDEEIDILEEYGGEFAGDSDVPCFYFTKQALPGLVPLLLETLLKQEEDQDLDEGAWNIAMAGGTCLGLVARAVGDDIVPHVMPFIEEKISKPDWREREAATYAFGSILEGPSADKLMAIVNAALTFMLNALTNDPSNHVKDTTAWTLGRIFEFLHGSTIETPIINQANCQQIITVLIQSMNDAPNVAEKACGALYFLAQGYEDIGPSSPLTPFFQEIIKSLLAVAHREDATESRLRTAAYEALNEVVRCSTDETSTMVLQLVPVIMMELHNTLEGEKLSLDEREKQNELQGLLCGCLQVIIQKLGSEPTKSKFMEYADQMMGLFLRVFGCRSATAHEEAMLAIGALAYAAGPNFAKYMPEFYKYLEMGLQNFEEYQVCAVTVGVVGDVCRALEDKILPYCDGIMTQLLKDLSSNQLHRSVKPPIFSCFGDIALAIGEDFDKYWRYSMPMLQSAAELSAHSAGADDEMTEYTNSLRNGILEAYSGIFQGFKNSAKTQLLIPFAPHILQFLDSIYMEKDMDEVVMKTAIGVLGDLADTLGSHVGGLIQQSVSSKEFLNECLSSEDHTIKEAAEWAKHAITRAISV</w:t>
            </w:r>
          </w:p>
        </w:tc>
      </w:tr>
      <w:tr w:rsidR="00E44679" w:rsidRPr="00E340F8" w14:paraId="486406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2478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4256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DX6|IRAD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FA8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QSLQAVLPEISGNKTSPLRKSVCSDLLTLFNSPHSALPSLLVSGMPEWQVHNPSDKHLQSWYCRQLRSALLFHEPRIAALQVNLKEAYCHTLAISLEIMLYHDDESLTFDLVWDNGGWRSATLENVS</w:t>
            </w:r>
          </w:p>
        </w:tc>
      </w:tr>
      <w:tr w:rsidR="00E44679" w:rsidRPr="00E340F8" w14:paraId="39639E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63F7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0D8B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5A7|IRAP_KLEP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B922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IAELLVKLAQKEEEAKELTVQVEALEIVVTALLRHMEHDAQQALIQDIEQAIDQVTPCPPVNDHDAMLLQQYLKKLLRHPRS</w:t>
            </w:r>
          </w:p>
        </w:tc>
      </w:tr>
      <w:tr w:rsidR="00E44679" w:rsidRPr="00E340F8" w14:paraId="500ECC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4AF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9FDF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347|ISIA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60C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YNNPEVTYDWWAGNARFANLSGLFIAAHVAQAALIMFWAGAFTLYEISWLTADQSMGEQGLILLPHLATLGLGVGDGGQVTDTYPLFVVGAVHLIASAVLGAGALFHTFRAPSDLAAASGAAKRFHFDWNDPKQLGLILGHHLLFLGVGALLLVAKATTWGGLYDAASQTVRLVTEPTLNPAVIYGYQTHFASIDNLEDLVGGHVYVGVMLIAGGIWHILVPPFQWTKKVLIYSGEAILSYSLGGIALAGFVAAYFCAVNTLAYPVEFYGAPLEIKLGVTPYFADTVQLPFGAHTPRAWLSNAHFFLAFFCLQGHLWHALRAMGFDFRRVEKALSSVEA</w:t>
            </w:r>
          </w:p>
        </w:tc>
      </w:tr>
      <w:tr w:rsidR="00E44679" w:rsidRPr="00E340F8" w14:paraId="7D3DCC2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D85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4CF1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KL8|IRO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DD06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PSERGDVATAIRPAAADKLVHGPISDKKCRKKVPRKVHKSEREKLKRGHLNDLFGELGNMLEADRQSNGKACILTDTTRILRDLLSQVKSLRQENSTLQNESNYVTMERNELQDENGALRSEISDLQNELRMRATGSPGWGHGATGSPLPVPPSPGTVFPSQQPMQPSPMTTSTVFPLQQPLPQPTVIEPSARQPLELKLFLEAPPAEDPEPSEDQEAPNNVARPQPRYPTEASSWPISLGLPRMEDEQM</w:t>
            </w:r>
          </w:p>
        </w:tc>
      </w:tr>
      <w:tr w:rsidR="00E44679" w:rsidRPr="00E340F8" w14:paraId="511B76B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CEE8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A88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812|KS6A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5092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AQLADPWQKMAVESPSDSAENGQQIMDEPMGEEEINPQTEEVSIKEIAITHHVKEGHEKADPSQFELLKVLGQGSFGKVFLVKKISGSDARQLYAMKVLKKATLKVRDRVRTKMERDILVEVNHPFIVKLHYAFQTEGKLYLILDFLRGGDLFTRLSKEVMFTEEDVKFYLAELALALDHLHSLGIIYRDLKPENILLDEEGHIKLTDFGLSKESIDHEKKAYSFCGTVEYMAPEVVNRRGHTQSADWWSFGVLMFEMLTGTLPFQGKDRKETMTMILKAKLGMPQFLSPEAQSLLRMLFKRNPANRLGAGPDGVEEIKRHSFFSTIDWNKLYRREIHPPFKPATGRPEDTFYFDPEFTAKTPKDSPGIPPSANAHQLFRGFSFVAITSDDESQAMQTVGVHSIVQQLHRNSIQFTDGYEVKEDIGVGSYSVCKRCIHKATNMEFAVKIIDKSKRDPTEEIEILLRYGQHPNIITLKDVYDDGKYVYVVTELMKGGELLDKILRQKFFSEREASAVLFTITKTVEYLHAQGVVHRDLKPSNILYVDESGNPESIRICDFGFAKQLRAENGLLMTPCYTANFVAPEVLKRQGYDAACDIWSLGVLLYTMLTGYTPFANGPDDTPEEILARIGSGKFSLSGGYWNSVSDTAKDLVSKMLHVDPHQRLTAALVLRHPWIVHWDQLPQYQLNRQDAPHLVKGAMAATYSALNRNQSPVLEPVGRSTLAQRRGIKKITSTAL</w:t>
            </w:r>
          </w:p>
        </w:tc>
      </w:tr>
      <w:tr w:rsidR="00E44679" w:rsidRPr="00E340F8" w14:paraId="1F4044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A73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BC97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6|ANGI_CHL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1DB8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SRYRDFLAKHYDATPQGRNDRYCESTMRRRHLTSPCKDINTFIHGNRHHIKAICGDENGNPYGENLRISKSPFQVTTCNLRGGSPRPPCQYRATRGSRNIVVGCENGLPVHLDESIFRP</w:t>
            </w:r>
          </w:p>
        </w:tc>
      </w:tr>
      <w:tr w:rsidR="00E44679" w:rsidRPr="00E340F8" w14:paraId="0A0743C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9046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00B1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AK1|ECTT_VI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B1E7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TLNNPVFYVSAFVVFLLVIIGATLPNRFGAVAEKLFHFTTIHFGWFYLLAVFVFVVFLITLSLSKFGKIKLGATLTKPEYSFFTWIGMLFSAGFGAGLVFWGVAEPMSHFFKTPFPAVEAMSEEAARVAMGYAFFHWGVSQWSVFAIVGLVIAYLQFRKKRRGLISTSIQPIIGKNKFIADTVDSLAVIATVMGVATSLGLGILQMNGGLKSVFDVPTSIWVQMAIAGVMLITYLISSSTGLDRGIKWLSNINLGSLFIIIVFVFMAGPTVFILNTFVLGLGDYFSNFIGYSLRLTPYTGDTWVREWTIFYWAWSTAWSPFVGAFIARVSRGRSIRQYVLGVLVVSPAIACIWIAAFGGTAVYNDLMNGTSIAEAVNADIAVALFETYQHLPMTTILSILSIFLIFTFLVTSADSATYILGVMTSRGSLNPTLVTKIVWGLLITAIAVVLLLAGGLEALQTASLISALPFTVILLLMMASFTRMLSKGEKKAEQDKE</w:t>
            </w:r>
          </w:p>
        </w:tc>
      </w:tr>
      <w:tr w:rsidR="00E44679" w:rsidRPr="00E340F8" w14:paraId="72234C71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BF9F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44AD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814|EIN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CC7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EIVNVRPQLGFIQRMVPALLPVLLVSVGYIDPGKWVANIEGGARFGYDLVAITLLFNFAAILCQYVAARISVVTGKHLAQICNEEYDKWTCMFLGIQAEFSAILLDLTMVVGVAHALNLLFGVELSTGVFLAAMDAFLFPVFASFLENGMANTVSIYSAGLVLLLYVSGVLLSQSEIPLSMNGVLTRLNGESAFALMGLLGASIVPHNFYIHSYFAGESTSSSDVDKSSLCQDHLFAIFGVFSGLSLVNYVLMNAAANVFHSTGLVVLTFHDALSLMEQVFMSPLIPVVFLMLLFFSSQITALAWAFGGEVVLHDFLKIEIPAWLHRATIRILAVAPALYCVWTSGADGIYQLLIFTQVLVAMMLPCSVIPLFRIASSRQIMGVHKIPQVGEFLALTTFLGFLGLNVVFVVEMVFGSSDWAGGLRWNTVMGTSIQYTTLLVSSCASLCLILWLAATPLKSASNRAEAQIWNMDAQNALSYPSVQEEEIERTETRRNEDESIVRLESRVKDQLDTTSVTSSVYDLPENILMTDQEIRSSPPEERELDVKYSTSQVSSLKEDSDVKEQSVLQSTVVNEVSDKDLIVETKMAKIEPMSPVEKIVSMENNSKFIEKDVEGVSWETEEATKAAPTSNFTVGSDGPPSFRSLSGEGGSGTGSLSRLQGLGRAARRHLSAILDEFWGHLYDFHGQLVAEARAKKLDQLFGTDQKSASSMKADSFGKDISSGYCMSPTAKGMDSQMTSSLYDSLKQQRTPGSIDSLYGLQRGSSPSPLVNRMQMLGAYGNTTNNNNAYELSERRYSSLRAPSSSEGWEHQQPATVHGYQMKSYVDNLAKERLEALQSRGEIPTSRSMALGTLSYTQQLALALKQKSQNGLTPGPAPGFENFAGSRSISRQSERSYYGVPSSGNTDTVGAAVANEKKYSSMPDISGLSMSARNMHLPNNKSGYWDPSSGGGGYGASYGRLSNESSLYSNLGSRVGVPSTYDDISQSRGGYRDAYSLPQSATTGTGSLWSRQPFEQFGVAERNGAVGEELRNRSNPINIDNNASSNVDAEAKLLQSFRHCILKLIKLEGSEWLFGQSDGVDEELIDRVAAREKFIYEAEAREINQVGHMGEPLISSVPNCGDGCVWRADLIVSFGVWCIHRVLDLSLMESRPELWGKYTYVLNRLQGVIDPAFSKLRTPMTPCFCLQIPASHQRASPTSANGMLPPAAKPAKGKCTTAVTLLDLIKDVEMAISCRKGRTGTAAGDVAFPKGKENLASVLKRYKRRLSNKPVGMNQDGPGSRKNVTAYGSLG</w:t>
            </w:r>
          </w:p>
        </w:tc>
      </w:tr>
      <w:tr w:rsidR="00E44679" w:rsidRPr="00E340F8" w14:paraId="497A534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3876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112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SM6|GRPE_BAU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CA78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QDKNYSDDQISQDSEIDTIEAVSETEAVSETNEIIDMRDDRIQKLEVELVQAQQRERDLLLRSKAEIENMRRRNEIEVEKVYKFSLERFVSELLPVIDNLERALEMSDKSSQNLASTIEGIELTLKSLLNVVQKFGIKVVSETHVPFNPDIHQAMTILESEEHEPNHVIIVMQKGYLLNGRLIRPAMVTVSKTKS</w:t>
            </w:r>
          </w:p>
        </w:tc>
      </w:tr>
      <w:tr w:rsidR="00E44679" w:rsidRPr="00E340F8" w14:paraId="07FA132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DA6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B3B1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EY9|GRPE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A506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6F0871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BD08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FAC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874|GRPE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9242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QTVEQNETEEQEIIEEQAAADEQQEETNESELLQNQINELQGLLEEKENKLLRVQADFENYKRRSRLEMEASQKYRSQNIVTDLLPALDSFERALQVEADNEQTKSLLQGMEMVHRQLVEALKKEGVEAIEAVGQEFDPNLHQAVMQAEDENYGSNIVVEEMQKGYKLKDRVIRPSMVKVNQ</w:t>
            </w:r>
          </w:p>
        </w:tc>
      </w:tr>
      <w:tr w:rsidR="00E44679" w:rsidRPr="00E340F8" w14:paraId="222A12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F730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10CD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EX8|GRPE1_STR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9FF9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TPGFDEKPDVPSGATPEDAEPKAAPSEGAAPAGDAAAAAQTAAQTAGLTAQLDQVRTALGERTADLQRLQAEYQNYRRRVERDRIAVKEIAIANLLTELLPTLDDIGRAREHGELVGGFKSVAESLETVAAKMGLQQFGKEGEPFDPTIHEALMHSYAPDVTETTCVAILQPGYRIGERTIRPARVAVAEPQPGAQTVKADEAEAADDKESGGPEEG</w:t>
            </w:r>
          </w:p>
        </w:tc>
      </w:tr>
      <w:tr w:rsidR="00E44679" w:rsidRPr="00E340F8" w14:paraId="0FEB15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070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7D67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Q34|GRPE_TE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FDE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EPQNSPEEFAEDQQADVALEEASSDSSETAADVDLVARIEALEAELTEAKEQALRAAAEMHNVRRRAEQDVEKAHKFGLEKFVSDMLPVADNLGRALEAAAAEGADMTAVTEGVDLTLKSLMDSLKKHGVESVNPEGEPFNPELHQAMTAVENPDAEPNTVINVYQVGYTLHGRLVRPAMVVVSK</w:t>
            </w:r>
          </w:p>
        </w:tc>
      </w:tr>
      <w:tr w:rsidR="00E44679" w:rsidRPr="00E340F8" w14:paraId="00E6B2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A28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798B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2761|GSTF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E255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TIYAPLFASSKRAVVTLVEKGVSFETVNVDLMKGEQRQPEYLAIQPFGKIPVLVDGDYKIFESRAIMRYIAEKYRSQGPDLLGKTIEERGQVEQWLDVEATSYHPPLLALTLNIVFAPLMGFPADEKVIKESEEKLAEVLDVYEAQLSKNEYLAGDFVSLADLAHLPFTEYLVGPIGKAHLIKDRKHVSAWWDKISSRAAWKEVSAKYSLPV</w:t>
            </w:r>
          </w:p>
        </w:tc>
      </w:tr>
      <w:tr w:rsidR="00E44679" w:rsidRPr="00E340F8" w14:paraId="40517C0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47FD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D2EE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B27|GRPE_PARU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232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KDEEQIKQNVEEDLSSTVEQTGEENIEFPSAPNHPKQVLVTDEELKALKKEATEYKDKYLRLLADSENARKRLQKERQEISRYALENMVVDFLKPLDNLENALKFAQGMSDEVKNWAFGFQMILTQFKDVLASNGITALESQGTFFDPHLHEAIEMVETDSYAPGIIVEENVRGYKMGDRMIRPARVKVAKAISAIDPQDKSELNENN</w:t>
            </w:r>
          </w:p>
        </w:tc>
      </w:tr>
      <w:tr w:rsidR="00E44679" w:rsidRPr="00E340F8" w14:paraId="435F57B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0EE8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F5F6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7X0|GRPE_GEOL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F9C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EQQDLQTEQEAAVETAELTPEQQLVQLQEKLAAKEQEAKDNWDKLLRERADLENYRKRASREKEELLNYGIKSLVEEVLPVLDNLERALEHANEDGLPALVEGVKMTHTLLQTALKKFGVCAVDGNCGTLFDPAFHQAMAQVETSDHPNNTIVQEFQKGYLLKERLLRPSMVSVAKNP</w:t>
            </w:r>
          </w:p>
        </w:tc>
      </w:tr>
      <w:tr w:rsidR="00E44679" w:rsidRPr="00E340F8" w14:paraId="2BAB58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B40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A78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Y32|GRPE_RIC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7AA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NIENNEEEIRKAPSANDREELTELKAQIEELKDKLIRTTAEIDNTRKRLEKARDEAKDYAIATFAKELLNVSDNLARALAHTPAKLDVEVINIIEGVQMTKDELDKIFHKHHIEEIKPEIGSMFDYNLHNAISQIDNTKYAPNSVITVMQSGYKIKDRLLRPATVQVTKKPKQEE</w:t>
            </w:r>
          </w:p>
        </w:tc>
      </w:tr>
      <w:tr w:rsidR="00E44679" w:rsidRPr="00E340F8" w14:paraId="723EDD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6C3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8A5E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WYY0|HCHA_STA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6477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PLEGYSVCVFPDSLDEGANIEIGYLPGRLKWLVADLLTKQGLKVVNDDMTGRTLKDRKLLTGDSPLASNELGKLAVNEMLNAIQNK</w:t>
            </w:r>
          </w:p>
        </w:tc>
      </w:tr>
      <w:tr w:rsidR="00E44679" w:rsidRPr="00E340F8" w14:paraId="2C838E7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94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C99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112|HCHA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C870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GDNPLNGYSICAFPDAADKQTPEIGYMPGHLTWYFGEELKKMGMNIINDDIAGRVHKDRKVLTGDSPFAANALGKLAAQEMLAAYAG</w:t>
            </w:r>
          </w:p>
        </w:tc>
      </w:tr>
      <w:tr w:rsidR="00E44679" w:rsidRPr="00E340F8" w14:paraId="1FD902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FC4B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F14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6L8|HFQ_RH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BB7D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SGEDSPA</w:t>
            </w:r>
          </w:p>
        </w:tc>
      </w:tr>
      <w:tr w:rsidR="00E44679" w:rsidRPr="00E340F8" w14:paraId="073F65C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3424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6456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ZL0|HFQ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4564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KEHIPVAIYLVNGIKLQGQIESFDQFVILLKNTVSQMVYKHAISTVVPARAIAAIPHVESD</w:t>
            </w:r>
          </w:p>
        </w:tc>
      </w:tr>
      <w:tr w:rsidR="00E44679" w:rsidRPr="00E340F8" w14:paraId="2F07E51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3105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AF90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YA9|HFQ_SYNW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3FA0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QINLQDAFLNQVRKDKIPVTVFLVNGFQIKGMVRGFDNFTVIIEVDQKQQLVYKHAISTVAPLRPISMLNLEAKSDDD</w:t>
            </w:r>
          </w:p>
        </w:tc>
      </w:tr>
      <w:tr w:rsidR="00E44679" w:rsidRPr="00E340F8" w14:paraId="0D4BCA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EC3A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9EAB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KZ5|HFQ_PSE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91B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KVPVSIYLVNGIKLQGSIESFDQFVVLLKNTVSQMVYKHAISTVVPARPVRLPSPTDGEHGDSEPGNA</w:t>
            </w:r>
          </w:p>
        </w:tc>
      </w:tr>
      <w:tr w:rsidR="00E44679" w:rsidRPr="00E340F8" w14:paraId="66C4E80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A0D0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62D4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RTY9|HFQ_XAN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913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NNQAEDDDVEQ</w:t>
            </w:r>
          </w:p>
        </w:tc>
      </w:tr>
      <w:tr w:rsidR="00E44679" w:rsidRPr="00E340F8" w14:paraId="623747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0745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101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RD5|HFQ_SHE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FE2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NSHTAAPSPAGGFNGQQDDNNDQ</w:t>
            </w:r>
          </w:p>
        </w:tc>
      </w:tr>
      <w:tr w:rsidR="00E44679" w:rsidRPr="00E340F8" w14:paraId="5DC624C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CB9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C17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LJ6|HFQ_CUP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EBC3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AVNFRVDDSSES</w:t>
            </w:r>
          </w:p>
        </w:tc>
      </w:tr>
      <w:tr w:rsidR="00E44679" w:rsidRPr="00E340F8" w14:paraId="5149DE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7D5C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5196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EX2|HFQ_BUR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F55E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TTS</w:t>
            </w:r>
          </w:p>
        </w:tc>
      </w:tr>
      <w:tr w:rsidR="00E44679" w:rsidRPr="00E340F8" w14:paraId="771B0A7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ECEF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B43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Q51|HFQ_JAN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121E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NKQNLQDAFLNHVRKTKVPVTIFLINGVKLQGVITWFDNFCVLLRRDGQSQLVYKHAISTVMPAQPISLYDGEE</w:t>
            </w:r>
          </w:p>
        </w:tc>
      </w:tr>
      <w:tr w:rsidR="00E44679" w:rsidRPr="00E340F8" w14:paraId="2EB570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6D6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A305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7697|HIC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05D4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YPVTLTPAPEGGYMVSFVDIPEALTQGETVAEAMEAAKDALLTAFDFYFEDNELIPLPSPLNSHDHFIEVPLSVASKVLLLNAFLQSEITQQELARRIGKPKQEITRLFNLHHATKIDAVQLAAKALGKELSLVMV</w:t>
            </w:r>
          </w:p>
        </w:tc>
      </w:tr>
      <w:tr w:rsidR="00E44679" w:rsidRPr="00E340F8" w14:paraId="6AF231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9DC4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9374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6A4|HFA6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D78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STVKQEEVEVVVLDGEEEAAAAAAPVPLPAAMGVGAAVAPFLVKTFEMVEDPATDAVVSWGGAARNSFVVWDPHAFAAGLLPLHFKHANFSSFLRQLNTYGFRKVSADRWEFANEDFLGGQRHLLANIRRRRRGAGTGSTTPRAVNCGGGGGEGEVERLRRDKEALARELARLRRQQQEARAQLLDMERRVRGTERRQEQCTEFLARALRSPDVLDNIARRHAAAVERKKRRMLAAAADDDGLTFEALALAAAADTSHSTGGAVTTDMIWYELLGEEQAEIDIEVDQLVASASAAADTASEAEPWEEMGEEEVQELVQQIDCLASPSS</w:t>
            </w:r>
          </w:p>
        </w:tc>
      </w:tr>
      <w:tr w:rsidR="00E44679" w:rsidRPr="00E340F8" w14:paraId="7F965B7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7D8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2199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328|HSP10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FD61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IEVTADAASTWDWPLQHNDGVVKVHNTKEKFEVGLDVQFFTPKEIEVKVSGQELLIHCRHETRSDNHGTVAREINRAYKLPDDVDVSTVKSHLATRGVLTITASKKA</w:t>
            </w:r>
          </w:p>
        </w:tc>
      </w:tr>
      <w:tr w:rsidR="00E44679" w:rsidRPr="00E340F8" w14:paraId="1F26F1A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409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1266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WAN3|HSLO_LAC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7BD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YIASALSRDEHFRIFAADATQTVREAQRRHDTWSASSAALGRTLVATALLAASGLKNADDMLTVRIKGDGPVGALVTDGTNVGTVRGYVEEPHVNLPLNLVGKIDVARAVGKRGLLAVTKDIGVGDPFTGQVPLVSGELAEDFTYYLAKSEQIPAAVGLSVFVNADNTIQVAGGFMLQALPGANDAELSELEANVKTLPLVSELLKSGLTPEQIIQRIAGDEPVQFLDAQPLKFACNCSKEHFGDIMATLPHAQLQEMIDQDGGAETTCKFCGNQYHYSVADLEALMARHE</w:t>
            </w:r>
          </w:p>
        </w:tc>
      </w:tr>
      <w:tr w:rsidR="00E44679" w:rsidRPr="00E340F8" w14:paraId="7255BD6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110E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5D6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J16|HFA4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C2C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GGGGGSLPPFLSKTYEMVDDPSTDAVVGWTPAGTSFVVANQPEFCRDLLPKYFKHNNFSSFVRQLNTYGFRKVDPEQWEFANEDFIKGQRHRLKNIHRRKPIFSHSSHSQGAGPLTDNERKDYEEEIERLKSDNAALSSELQNNTLKKLNMEKRMQALEEKLFVVEDQQRSLISYVREIVKAPGFLSSFVQQQDHHRKKRRLPIPISFHEDANTQENQIMPCDLTNSPAQTFYRESFDKMESSLNSLENFLREASEEFGNDISYDDGVPGPSSTVVLTELHSPGESDPRVSSPPTRMRTSSAGAGDSHSSRDVAESTSCAESPPIPQMHSRVDTRAKVSEIDVNSEPAVTETGPSRDQPAEEPPAVTPGANDGFWQQFLTEQPGSSDAHQEAQSERRDGGNKVDEMKSGDRQHLWWGKRNVEQITEKLGLLTSTEKT</w:t>
            </w:r>
          </w:p>
        </w:tc>
      </w:tr>
      <w:tr w:rsidR="00E44679" w:rsidRPr="00E340F8" w14:paraId="6855BD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0BD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8FA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A76|HSLO_LA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0455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YLVKSVAENGQFRAYAVNATALVEEAHQIHDTWSAASAALGRAMVGTLLLATSGLQGEAGMTVKIQGDGPVGFIVVDGTAQGTVKAYMQNPHVHLPLNAKGKIDVAGAVGKTGTLSVTKMAPGDKTPYTGEVNLVSGELGDDFTYYLAQSEQIPSAVGLSVFVQSDDHIEVAGGFLIQVLPGASDEAINHLETTLRELPLVSDLLREGKTPEQILETIFAGRDLKILEKMPVEYKCDCSKDRFEKALASLSKDDLQEMIDNDHGAEAVCRFCGHKYHFSEEELKYLVATK</w:t>
            </w:r>
          </w:p>
        </w:tc>
      </w:tr>
      <w:tr w:rsidR="00E44679" w:rsidRPr="00E340F8" w14:paraId="1A9FB2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5F6A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77CC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8RP11|HSOP_WHE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FCB4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AKAKGNAAFSAGRFEEAAGHFSDAIALAPANHVLYSNRSAALASIHRYSDALADAEKTVELKPDWAKGYSRLGAAHLGLGDAASAAAAYEKGLALDPSNEGLKAGLADAKKAAAAPPRRAPSGGADAIGQMFQGPELWTKIASDPATRAYLDQPDFMQMLREVQRNPSSLNTYLSDPRMMQVLSLMLNIKIQTPQDSDFSQSSSPSQPPPQQQKQQPETKAREMEPEPQPEPMEVSDEEKERKERKAAALKEKEAGNASYKKKDFETAIQHYTKALELDDEDISYLTNRAAVYIEMGKYDECIEDCDKAVERGRELRADFKMVARALTRKGTALAKLAKNSKDYDIAIETFQKALTEHRNPDTLKRLNEAEKAKKDLEQQEYYDPKLADEEREKGNEMFKQQKYPEAIKHYNEAIRRNPKDARVYSNRAACYTKLGAMPEGLKDAEKCIELDPTFTKGYTRKGAVQFFMKEYEKAMETYQAGLKYDPNNQELLDGIRRCVEQINKANRGDISQEDLQEKQSKAMQDPEIQNILTDPIMRQVLMDFQENPRAAQDHLKDPGVAQKIQKLINAGIVQTR</w:t>
            </w:r>
          </w:p>
        </w:tc>
      </w:tr>
      <w:tr w:rsidR="00E44679" w:rsidRPr="00E340F8" w14:paraId="6A55C7C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9EB8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1DF6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9C0|HTPG_BUR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89F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ETMSFQAEVKQLLHLMIHSLYSNKEIFLRELVSNASDAADKLRFEGLADNALYENDPNLRIRIGYDKAARTITIDDNGIGMSRDEAIANLGTIARSGTKEFFTKLSGDQQKDAALIGQFGVGFYSGFIVADKITVETRRAGLPANEAVRWESAGEGDFTIDAIERAQRGTTITLHLREGEDDLLSSHRLKSIIQKYSDHIALPILMRKEEWDQEKGEMVLKDEDETVNQASALWTRSKSDVTDEQYTQFYQHIAHDHQDPLTWTHNRVEGRSEYTQLLFVPAHAPFDLWNRDYRGGLKLYVKRVFIMDDAEQLLPQYLRFVKGVVDSADLPLNVSREILQESRDVKAIREGVTKRALSMLEELANAEDDAGKEKYKTFWGAFGQVLKEGLGEDHANRERIAKLLRFASTHGDTDAQDVSLADYVSRMKPEQSKIYYVTADTWQAAKNSPHLEVFRKKGVEVLLLTDRVDEWMLSFLHEFDGKPLASVARGDLDLGELNDEEKKAQEQAGEAIKPVVEKMKEALGDKVKEVRVTFRLTDSPSCLVADDNDMSGYLQRMLKAAGQNAPAMQPILEINPEHALVKQLNADSADFGDWCHLLFDQALLAEGGMLDDPASFVKRTNALLLSRAA</w:t>
            </w:r>
          </w:p>
        </w:tc>
      </w:tr>
      <w:tr w:rsidR="00E44679" w:rsidRPr="00E340F8" w14:paraId="7C84C0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DE03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360F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5AHH4|HSP2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0986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WFGFFDPDFDDFFGRPRKYATEVPPNFNPRKIAQGDNGKGQQVSRYGAGAGHPHRALARRDDFFDDFWKNFSSGKYFVGFDDNVKTTEESDKYVVSYDQENLSPDEVNVDFDKQENELIITVTQETEKDGTKKSSTFHSNLKFEKPVNFDDISAEIGEQGVQVTLPKVHADHEKIVNIPISKAAAKK</w:t>
            </w:r>
          </w:p>
        </w:tc>
      </w:tr>
      <w:tr w:rsidR="00E44679" w:rsidRPr="00E340F8" w14:paraId="4686A8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D08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8E34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N83|HSLO_LACL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8572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SISKNGHFRAFALDSTLTVREAQERHQTWPTSTVALGRTLIAAQILGANEKGDTKITVKVLGDGAMGPIIAVADSKGHVKGYVKNRELDYKKASTGEVLVAPFVGNGFLVVVKDMGLKQPYSGQVDLITGEIGEDLAWYFLSSEQTPSSVGVNVLLNEDSDTVKIAGGFMLQALPDATDEEITEIEHNIKSMPSIATMLTRDEPLKTMLDNIYGDMEYKNLGEFPLAFKCDCSKERFLEGIKSLGRQPIEEMIAEDHGAEIICQFCENKYEYSEEELKALIN</w:t>
            </w:r>
          </w:p>
        </w:tc>
      </w:tr>
      <w:tr w:rsidR="00E44679" w:rsidRPr="00E340F8" w14:paraId="0ED662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F2E8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C15F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ZQ6|HTPG_FRAT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801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TITKEKRGTEVILHIKKEHLDLLEYHVLKGLVNKYSDCINTPIQMKKVEYDKDGKQTVKDEYETVNNTKAIWLRSKDEVTDEEYQEFYKYISHDFADALMWIHNKVEGNLEYNSLLYIPQNKPFDFWNRDKDYGLSLYVRRVFIMENKELLPPYLRFVKGVIDSADLPLNVSREILQHNKVIDKIKKAITTKILSELKKLASKDKEKYQKFWDSFGQVLKEGVSDDYSNKEKIAGLLRFATTQSGDSKQTVSLADYISRMKEGQDTIYYITSDSYKAAANNPQLEAFKKKGIEVILMTDRIDEWMMSTLTEFDGKHMKSIIKGDIDLDKFETPENKEKFEKEAKDFEKVLKEIKEVLKDKVEDVRLSKRLTDSPSCVVVNDYGMSLHMQKMMEEAGQSFMPGMGMKPILELNAEHNLVQKLKNEADTEIFADLSELLLLQAMFVEGAKIEDPMAFVKLVNKYIR</w:t>
            </w:r>
          </w:p>
        </w:tc>
      </w:tr>
      <w:tr w:rsidR="00E44679" w:rsidRPr="00E340F8" w14:paraId="0797639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89E0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6A51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TD3|HTPX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D6C0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SLFLLTNLAVMVVFGIVLSLTGIQSSSAAGLMIMAGLFGFGGAFVSLLMSKSMALRSVGGEVIEQPRNETERWLLNTVRQQAQQANITMPQVALYHAPDINAFATGARRDASLVAVSTGLLQNMNRDEAEAVIAHEISHIANGDMVTMTLIQGVVNTFVIFISRILAQLAAGFMSSGRDEGESGNGNPLVYFAVSMVLELVFGVLASIITLWFSRHREFHADAGSARLVGREKMIAALQRLKTSYEPQEASSMMAFCINGRNKTFSELFMSHPPLDKRIEALRSGAYLQ</w:t>
            </w:r>
          </w:p>
        </w:tc>
      </w:tr>
      <w:tr w:rsidR="00E44679" w:rsidRPr="00E340F8" w14:paraId="44DE7D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D3E7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6319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519|HSP9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71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PARKSFTEQGKEKMTPDSSKSTLDKAKESITGAYDKVASAFTSDEDKSTSQEAHDKAQRFVDDKL</w:t>
            </w:r>
          </w:p>
        </w:tc>
      </w:tr>
      <w:tr w:rsidR="00E44679" w:rsidRPr="00E340F8" w14:paraId="567A2B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939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83BC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2S7|HTPX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FE5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157009B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F24C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68DF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KE3|HTPG_CUP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516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HETMSFQAEVKQLLHLMIHSLYSNKEIFLRELVSNASDATDKLRFEAIANPALLENDADLAIRIEADPAARTLKITDNGIGMSRDEAIRNLGTIARSGTKEFFQQLSGDQQKDAALIGQFGVGFYSAFIVADKVTVETRRAGLAADEAVRWESAGDGEFSIDAINRAERGSTITLHLREGEDDFLSSYRLQNIIRKYSDHISLPIRMPKEEWDAEAQQQKVTGEWESVNQASALWTRSKSDITDEQYQAFYQHIAHDHEAPLAWTHNRVEGRSEYTQLLYIPARAPFDLWDRNHKAGLKLYVKRVFIMDDADQLLPAYLRWVKGVVDSADLPLNVSRELLQESRDVKAIREGCAKRVLSMLEAMADSEDEAERAKYKTFWEQFGQVLKEGVGEDHGNGERIAKLLRFATTHGDTAEQSVSLVDYVGRMKEGQDKIYYVTADTWVAAKSSPHLEVFRKKGIEVVLLTDRVDEWLLSYLHEFDGKQLVSVARGDLDLGALADEAEKAEQEKASADWKEVVDRAKSVLEGKAKDVRVTLRLTDSASCLVSDDGDMSGYLQRLLKQAGQKAPDAQPILELNPEHALVKKLRDLPDGEAFGDRVRVLFDQALLAEGGMLDDPAAYVQRVNRLLA</w:t>
            </w:r>
          </w:p>
        </w:tc>
      </w:tr>
      <w:tr w:rsidR="00E44679" w:rsidRPr="00E340F8" w14:paraId="26CFC0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31A1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0D7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QZ4|HSLU_BRU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2EE9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KDAKRAVAIALRNRWRRQQLEGQMREEVMPKNILMIGPTGVGKTEISRRLAKLAGAPFVKVEATKFTEVGYVGRDVEQIIRDLVEIAITLVREKRREDVKAKAHLNAEERVLDALVGKTASPATRDSFRKKLRNGEMDDKEIEIEVSDSGASPNFEIPGMPGANIGVLNISDMLGKAMGGRTKTRKTTVKDSYPILINDESDKLLDQDQIVQEALRVSEDEGIVFIDEIDKIAAREGGSGAGVSREGVQRDLLPLVEGTTVATKYGPVKTDHILFITSGAFHVSKPSDLLPELQGRLPIRVELSALTREDFRRILTETEASLIKQYIALMETEEVKLEFSDDAIDALADIAVDLNATVENIGARRLQTVIEKVLDEISFTAPDKAGATFIIDAAYVKEKIGGLAKNTDLSRFIL</w:t>
            </w:r>
          </w:p>
        </w:tc>
      </w:tr>
      <w:tr w:rsidR="00E44679" w:rsidRPr="00E340F8" w14:paraId="3B1EDA5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0E0F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8384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G52|HSLU_LIS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7470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LTLMNQLTPKQIVEKLDQYIIGQTGAKKSVAVALRNRYRRQLMDESIRDEIIPKNILMIGPTGVGKTEIARRIAKIVRAPFSKVEATKFTEVGYVGRDVESMVRDLVEVSVRLVKEEKMQLVRVKAEKNAEKRLIKLLAPSQKKKQTTSQNPLEALFGGMNQPDESAEEEVDQELKNKRSQIEWRLQNGELDDEIVTVEVKEQQNPMLDMMRGAGMDQMNGMQDALSGMFPAKKKKRKVTVREAKKILFEDEASKLIDADELAAEGIHRAEQMGMIFIDEIDKIASKEGGGNAQVSREGVQRDILPIVEGSQISTKYGTVNTEYILFIAAGAFHMSKPSDLIPELQGRFPIRIELDKLTQEDFYKILTEPDNALIKQYKALLKTEGIDLIFTKEAVERIAEIAFQVNQDSDNIGARRLHTILEKLLEDLLFEAPEINMESIKVTENYVNEKLAPIMQNKDLTQFIL</w:t>
            </w:r>
          </w:p>
        </w:tc>
      </w:tr>
      <w:tr w:rsidR="00E44679" w:rsidRPr="00E340F8" w14:paraId="6479F2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AC47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3278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Y57|HSLU_FRAT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432F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IMTPKTIVHELERHIIGQNDAKKAVAIALRNRWRRMQLDNEMRQEVTPKNILMIGPTGVGKTEIARRLAKLADAPFIKVEATKFTEVGYVGKDVESIIRDLVETAVKMKREEAKEKVTEKAARLAEDRILDVLIPPARTSESKVGFANEPAEDAASKKEKENKTREIFRKKIQNGELDDKEIEIEVAVAPKTIGVMGPPGMEDMTSQLQDLFSSLSTDKKKNKKMRIKDAIKLAQDEEAAKLVNEEDIKARALEAVEQNGIVFLDEIDKVCRKSSNSGADVSREGVQRDLLPLVEGSTVSTKYGVIKTDHILFIASGAFHVAKPSDLIPELQGRLPIRVELKSLEIEDFVRILREPDCSILKQYIALMKTEGIDLSFEEDAIRKIAEIAYKVNEEVENIGARRLHTVMERLLEKISFDAPELVEKNINITTDYVNEKLGNLVKNKDLSQYIL</w:t>
            </w:r>
          </w:p>
        </w:tc>
      </w:tr>
      <w:tr w:rsidR="00E44679" w:rsidRPr="00E340F8" w14:paraId="556B14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4A2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C4D9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IX0|HTPG_SACD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E536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EATVETRGFETEAKQLLHLMIHSLYSNKEIFLRELVSNASDAADKLRFEALKQPELLEQDSELKITIDFDKEAKTLSITDNGIGMNRDEVIANLGTIARSGTAQFMANLSGDQKKDSQLIGQFGVGFYSAFIVADKVEVLTRRAGSEPSEGVRWVSEGEAEYSIENIEKAARGTTIILHLKKDQEEFADGWRLRSIIKKYSDHISLPVEMPKEAAPGEDKEEKAEVEYEVINTAKALWARSRSDVTDEEYKEFYKHVSHDYTDPLSWSHNRVEGKLDYTSLIYIPSKAPFDMYNREKPRGVKLYVQRTFIMDDAEQFLPLYLRFIKGVVDSNDLSLNVSREILQQDPNIDSMRSALTKRVLDMLEKMAKKEPEKYATFWKEFGEVLKEGPAEDFANKEKIAKLLRFATTHKNTNEQDQSLDAYIERMKEGQDKIYYVVAENFNTAKNSPHLEVFRKKGIEVLLLSNRIDDWLMGHLMEYDGKQFQDVGKGSLDLGKLDSEEDKKEQEKVEEAMAPFVERMKAALAEQVEEVRITHRLTESPACLVVGEHDMGAQMRRLLEAAGQAVPESKPIIEINPTHPLVQKLDQEQDEDRFKDLSHILFDQASLAEGGSLKDPAAYVSRLNKLLLELSN</w:t>
            </w:r>
          </w:p>
        </w:tc>
      </w:tr>
      <w:tr w:rsidR="00E44679" w:rsidRPr="00E340F8" w14:paraId="6D9618C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EEB8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1AB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YS9|HTPG_CUP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8125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PHETMSFQAEVKQLLHLMIHSLYSNKEIFLRELVSNASDATDKLRFEAIANPSLLENDADLAIRIEADTAARTLKITDNGIGMSRDEAIRNLGTIARSGTKEFFQQLSGDQQKDAALIGQFGVGFYSAFIVADKVTVETRRAGVAADEAVRWESTGDGEFTVDAITRAERGTTITLHMREGEDDFLSAWRLKSIIQKYSDHISLPIRMPKEVWDADTSAYKRTDEWESVNQASALWTRPKSDITDEQYIAFYQHIAHDNEAPLSWTHNRVEGRSEYTQLLYIPARAPFDLWDRNHKHGLKLYVKRVFIMDDAEQLLPSYLRWVKGVIDSADLPLNVSRELLQESRDVKAIREGSTKRVLSMLESLADSEEEAERAKYTTFWQQFGQALKEGLGEDNANQERIAKLLRFASTQNDNAEQSVSLAAYVGRMKEGQDKIYYVTADTWAAAKNSPHLEVFRKKGIEVLLLTDRVDEWMLSFLREFDGKELVSVARGDLDLGSLADEAEKAEQEKAETEWKDVVARAKTVLEGKAKDVRVTLRLTASASCLVSDEGDMSGYLQRLLKQAGQKAPDAQPILELNPEHALVKKLRDLPEGDGFNDRLLVLFDQALLAEGGMLDDPAAYVQRVNKLLA</w:t>
            </w:r>
          </w:p>
        </w:tc>
      </w:tr>
      <w:tr w:rsidR="00E44679" w:rsidRPr="00E340F8" w14:paraId="6B72FA0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424C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E4C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A28|HSLU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142F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IIDADYVSKHLDALVADEDLSRFIL</w:t>
            </w:r>
          </w:p>
        </w:tc>
      </w:tr>
      <w:tr w:rsidR="00E44679" w:rsidRPr="00E340F8" w14:paraId="1F9D1A9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EF3C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EA5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SL9|HTPG_EH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E015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DVVNSEKLKFDAEVGKVLKLVIHSLYTNKDIFLRELISNASDACDKLRYESLSNQDLIDGDTDFKIVISVDQDKNRLYISDNGIGMNRQDLIDNLGTIAHSGTQRFLDAINNETSSQGVVELIGKFGVGFYSAFMVASEVIVESRKAGESIGYQWRSAGDGEFIISQLEDGQFPRGTKITLILKTEESEFVDKFRIEHIVTTYSYHINYPVYFLNDAGEEEKLNSDAAIWTKSKDEISAQEHQNFFRSVAHVGGEPWMILHNKNEGVIEYTNLLYIPSIKPFDLFHPDRKCSVKLYVNKVFITEDNVQIIPQYLRFLKGIIDSSDLPLNISRETLQNNKVIEKIKQSIVKRVLSELKKKAENDINDYKKFWENFGSVLKEGLCESMNTEFREELLSACRFYSTNSDDSLISLEDYIERMKEGQDNIYYLTGNDLDSIKKSPQLEGFVSRGIEVILLIDPVDDFWTNVVTDYQRVPLKSVIRADEDLEKLAHLKKDEEVGESKDENPDSKEKVDAFVKYAIQVLDKLVSGVRVSKKLTNSPVCLAVADGSMDIRMERFLREQKQLNYKSTKILEINPKHPIVSRMIDEYANTGENAVLDNMLHLLLGQACILEGEELEDVSSFAERMNNVLVKVYQ</w:t>
            </w:r>
          </w:p>
        </w:tc>
      </w:tr>
      <w:tr w:rsidR="00E44679" w:rsidRPr="00E340F8" w14:paraId="164011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11C5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2DD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Y03|HTPG_SH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9A7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ETHGFQTEVKQLLHLMIHSLYSNKEIFLRELVSNAADAADKLRYLALTNDALYEGDGELRVRISADKEKGTVTIEDNGVGMTRDGVIEHLGTIAKSGTAEFFKNLSGEASKDSQLIGQFGVGFYSAFIVAKKVTVRTRAAGHKANEAVLWESEGEGSFTVDTITKASRGTEITLHLRDEEKEFADEWRLRSIITKYSDHISVPVEMWQEGTPERDGPDGEKIPATEGYWKVMNKATALWMRNKSEISDEEYQEFYKHISHDYTDALLWSHNRVEGKQEYTNLLYIPSKAPWDLWNRDRKHGLKLFVQRVFIMDDAEQFMPSYLRFVQGLIDSNDLPLNVSREILQDNHITKAMRTGITKRVLGMLEKLAKDDAEKYQQFWAEFGQVLKEGPAEDFANRERIAGLLRFASTHTGSAAPTVSLDDYLSRMKEGQNKIYYIVADSHEAAANSPHLELLRKKGIEVLLMSERIDEWLINHLTEYKEKQLHSVTRGELELGELEDAAEKEAQEKLAEESAPLIERIKAALGASVADVKVTSRLTDTPACVVTGEGEMSSQMIKLMQAAGQPVPEVKPTFEVNPAHPLVSRLNDLQDEAAFADWSNLLLQQAQLSEKGSLADPSAFIKLMNQMLLANLK</w:t>
            </w:r>
          </w:p>
        </w:tc>
      </w:tr>
      <w:tr w:rsidR="00E44679" w:rsidRPr="00E340F8" w14:paraId="026D3F6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DA2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81D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D8V9|HSLU_GEOS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F934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ALTPRQIVEKLDQFIVGQKEAKKAVAIALRNRYRRSLLDEKLRDEVVPKNILMIGPTGVGKTEIARRLAKLVGAPFVKVEATKFTEVGYVGRDVESMVRDLVETSVRLVKERKMNEVKDRAEQQANKRLVELLVPGKQKQTMKNPLELLFGGAQTSQQDTYQTYEDDHIEQKRRQVAWQLANGQLEDEMVTIEVEEQQPMFFDFLQGAGIEQMGMNMQDALSSLIPKRRKKRKLKVREARKVLTNEEAQKLIDMDEVTQEAIRLAEQSGIIFIDEIDKIARSGQAASSADVSREGVQRDILPIVEGSTVMTKYGPVKTDHILFIAAGAFHMAKPSDLIPELQGRFPIRVELTKLSVDDFVKILVEPDNALIKQYKALLATEGINLEFSDDAIRKIAEVAFEVNQTTDNIGARRLHTIMEKLLEDLLFEAPDITLDEVVITPQYVEQKLGNIVKNKDLSEFIL</w:t>
            </w:r>
          </w:p>
        </w:tc>
      </w:tr>
      <w:tr w:rsidR="00E44679" w:rsidRPr="00E340F8" w14:paraId="3CA8652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51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0AE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1W58|HSP90_CAE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0C37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AETFAFQAEIAQLMSLIINTFYSNKEIYLRELISNASDALDKIRYQALTEPSELDTGKELFIKITPNKEEKTLTIMDTGIGMTKADLVNNLGTIAKSGTKAFMEALQAGADISMIGQFGVGFYSAFLVADKVVVTSKNNDDDSYQWESSAGGSFVVRPYNDPELTRGTKITMYIKEDQVDFLEERKIKEIVKKHSQFIGYPIKLVVEKEREKEVEDEEAVESKDEEKKEGDVENVGEDADAEKDKKKTKKIKEKYFEDEELNKTKPIWTRNPDDISNEEYAEFYKSLSNDWEDHLAVKHFSVEGQLEFRALLFAPQRAPFDLFENKKSKNSIKLYVRRVFIMENCEELMPEYLNFIKGVVDSEDLPLNISREMLQQSKILKVIRKNLVKKCMELFDEIAEDKDNFKKFYEQFGKNLKLGIHEDSTNRKKLSEFLRYATSAGEEPTSLKEYVSRMKENQTQIYYITGESKEVVAASAFVERVKSRGFEVLYMCDPIDEYCVQQLKEYDGKKLVSVTKEGLELPETEEEKKKFEEDKVAYENLCKVIKDILEKKIEKVAVSNRLVSSPCCIVTSEYGWSANMERIMKAQALRDSSTMGYMAAKKHLEINPDHAIMKTLRERVEADKNDKTVKDLVVLLFETALLSSGFSLEEPQSHASRIYRMIKLGLDIGDEDIEESAVPSSCTAEAKIEGADEDASRMEEVD</w:t>
            </w:r>
          </w:p>
        </w:tc>
      </w:tr>
      <w:tr w:rsidR="00E44679" w:rsidRPr="00E340F8" w14:paraId="49798FC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3E7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F972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834|HSP70_L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AA4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FDGAIGIDLGTTYSCVGVWQNERLDIIANDQGNRTTPSYVAFTDSERLIGDAAKNQVAMNPHNTVFDAKRLIGRKFNDSVVQSDMKHWPFKVTTKGDDKPVISVQYRGEEKTFTPEEISSMVLLKMKETAEAYLGKQVKKAVVTVPAYFNDSQRQATKDAGTIAGLEVVRIINEPTAAAIAYGLDKGDDGKERNVLIFDLGGGTFDVTLLTIDRGIFEVKATNGDTHLGGEDFDNRLVTFFTEEFKRKNKGKNLASSHRALRRLRTACERAKRTLSSATQATIEIDALFENIDFQATITRARFEELCGDLFRSTIQPVERVLQDAKMDKRSVHDVVLVGGSTRIPKVQSLVSDFFGGKELNKSINPDEAVAYGAAVQAFILTGGKSKQTEGLLLLDVTPLTLGIETAGGVMTALIKRNTTIPTKKSQIFSTYADNQPGVHIQVFEGERAMTKDCHLLGTFDLSGIPPAPRGVPQIEVTFDLDANGILNVSAEEKGTGKRNQITITNDKGRLSKD</w:t>
            </w:r>
          </w:p>
        </w:tc>
      </w:tr>
      <w:tr w:rsidR="00E44679" w:rsidRPr="00E340F8" w14:paraId="592B29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D4D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D5F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Q92|HSPQ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F814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AACBF5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E18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6F53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914|HSP33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009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KRALISLTSYHGPFYKDGAKTGVFVVEILRSFDTFEKHGFEVDFVSETGGFGWDEHYLPKSFIGGEDKMNFETKNSAFNKALARIKTANEVNASDYKVFFASAGHGALFDYPKAKNLQDIASKIYANGGVIAAICHGPLLFDGLIDIKTTRPLIEGKAITGFPLEGEIALGVDDILRSRKLTTVERVANKNGAKYLAPIHPWDDYSITDGKLVTGVNANSSYSTTIRAINALYS</w:t>
            </w:r>
          </w:p>
        </w:tc>
      </w:tr>
      <w:tr w:rsidR="00E44679" w:rsidRPr="00E340F8" w14:paraId="14DFA21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348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6B68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7V2|HS24M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8B58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IVASKRIPLFRLVEQLLAASPAQGAASALRPVAVAGGSRAYNTGAQLRRHERDESDDDSGRGYDTRRPTRDATMPAFFSDVFRDPFSAPQSLGRLLSLMDDLATPAGRAGAATLRRGWNAKESEEALHLRVDMPGLGKEHVKVWAEQNSLVIKGEGEKEAGEDEGAAPARYSGRIELAPEVYRMDQIKAEMKNGVLKVVVPKVKEEQRRDVFQVNVE</w:t>
            </w:r>
          </w:p>
        </w:tc>
      </w:tr>
      <w:tr w:rsidR="00E44679" w:rsidRPr="00E340F8" w14:paraId="0DE016B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92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2857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6X0|HSLU_PARX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A22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GRAKKAVAVALRNRWRRQQVEEPLRQEITPKNILMIGPTGVGKTEIARRLAKLADAPFIKIEATKFTEVGYVGRDVDSIVRDLIEISVKQTRETEMRKVRTKAEDQAEDRILDILLPSARPVGFGASSGAADTVDEGSTTRQTFRKRLREGLLDDKEVELDVEQPQVGMDIMGPPGMEDMTEQIRSMFANIGGGKKTRRKMKVKEALKALTDEEAARMLNDEEVKTKAVQNVEQNGIVFLDEIDKIASRNEAGGGEVSRQGVQRDLLPLVEGTTINTKYGMVKTDHILFIASGAFHLAKPSDLIPELQGRFPIRVELDSLSVNDFESILVSTDASLVKQYQALLATEDVHLEFADDGIRRLAEIAYAVNEKTENIGARRLYTVIEKLLEEVSFAAGNHSGRTVQIDAAYVDRALNEVAEDEDLSRYVL</w:t>
            </w:r>
          </w:p>
        </w:tc>
      </w:tr>
      <w:tr w:rsidR="00E44679" w:rsidRPr="00E340F8" w14:paraId="6B31FF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D524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E64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I8F9|HSP71_ORY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125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KSVSIGIDLGTTYSCVGVFQHGKVEIIANDQGNRTTPSYVAFTDTERLIGDAAKNQVALNPSNTVFDAKRLIGRRFDEPVVQADMKHWPFKVVSEGGKPKIQVDYKGENKTFFPEEISSMVLVKMKEIAEAYLGHKVSNAVITVPAYFNDSQRQATKDAGVIAGLNVQRIINEPTAAAIAYGLDKGKSGERNVLIFDLGGGTFDVSILTIEDGIFEVKATAGDTHLGGEDFDNRMVNHFVEEFKRKHKKDISQNKRALRRLRTACERAKRTLSSSSQASIEIDSLFEGIDFYTSVTRARFEELCSDLFRGTLEPVEKALRDAKMDKGQIHDVVLVGGSTRIPKIQKLLQDFFNGRELNKSINPDEAVAYGAAVQAAILSGDTSGNVQDLLLLDVAPLSLGIETAGGVMTALIKRNTTIPTKQTQVFSTYADNQPGVLIQVYEGERAMTKDNNLLGKFDLTGIPPAPRGVPQIEVTFDIDANGILNVSAVDKSTGNENKITITNDKGRLSKEDIERMVQEAEKYKAEDEQQRDKIAAKNSLESLAFNLKSSAQDDSLKDKISQEDRKRVVEKCDETIAWLENNQLADKDEFQHKQKELEKVCNPIISKLYQGGMPSGSCREQARADSQGPTIEEVD</w:t>
            </w:r>
          </w:p>
        </w:tc>
      </w:tr>
      <w:tr w:rsidR="00E44679" w:rsidRPr="00E340F8" w14:paraId="74ED69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323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F565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N47|HSLU_PSEA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330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RHIIGQKNAKRAVSVALRNRWRRMQLSGDLRQEVTPKNILMIGPTGVGKTEIARRLAKLANAPFIKVEATKFTEVGYVGKEVETIIRDLADIAVKMAKEQETKKVKYRAEEAAEERILDVLLPPAENQWGEKEQNEDKGTRQTFRKKLREGQLDDKEIEIDVALPQVGVEIMAPPGMEEMTNQLQGMFQNLSGSQKKKKKLKIKEAFKLLIEEEAARLVNQEDLKANAIESLEQNGIVFIDEIDKICKREGSNSGGDVSREGVQRDLLPLVEGSTVSTKHGMVKTDHILFIASGAFQMAKPSDLIPELQGRLPIRVELEALTAGDFIRILTEPNASLTEQYIALLKTEGVDVDFTQDGIERIAQAAWQVNERTENIGARRLHTVMERLMEEISFDASEKSGEQLTVDAKYVNDHLEMLVENEDLSRFIL</w:t>
            </w:r>
          </w:p>
        </w:tc>
      </w:tr>
      <w:tr w:rsidR="00E44679" w:rsidRPr="00E340F8" w14:paraId="5F4D7B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16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2D56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018|HSP7C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676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PAVGIDLGTTYSCVGVFQHGKVEIIANDQGNRTTPSYVAFTDTERLIGDAAKNQVAMNPTNTVFDAKRLIGRRFDDAVVQSDMKHWPFMVVNDAGRPKVQVEYKGETKSFYPEEVSSMVLTKMKEIAEAYLGKTVTNAVVTVPAYFNDSQRQATKDAGTIAGLNVLRIINEPTAAAIAYGLDKKVGAERNVLIFDLGGGTFDVSILTIEDGIFEVKSTAGDTHLGGEDFDNRMVNHFIAEFKRKHKKDISENKRAVRRLRTACERAKRTLSSSTQASIEIDSLYEGIDFYTSITRARFEELNADLFRGTLDPVEKALRDAKLDKSQIHDIVLVGGSTRIPKIQKLLQDFFNGKELNKSINPDEAVAYGAAVQAAILSGDKSENVQDLLLLDVTPLSLGIETAGGVMTVLIKRNTTIPTKQTQTFTTYSDNQPGVLIQVYEGERAMTKDNNLLGKFELTGIPPAPRGVPQIEVTFDIDANGILNVSAVDKSTGKENKITITNDKGRLSKEDIERMVQEAEKYKAEDEKQRDKVSSKNSLESYAFNMKATVEDEKLQGKINDEDKQKILDKCNEIISWLDKNQTAEKEEFEHQQKELEKVCNPIITKLYQSAGGMPGGMPGGFPGGGAPPSGGASSGPTIEEVD</w:t>
            </w:r>
          </w:p>
        </w:tc>
      </w:tr>
      <w:tr w:rsidR="00E44679" w:rsidRPr="00E340F8" w14:paraId="6B4F8EC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4AD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895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323|HS90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808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ETFAFQAEINQLLSLIINTFYSNKEIFLRELISNSSDALDKIRFESLTDKSKLDGQPELFIRLVPDKSNKTLSIIDSGIGMTKADLVNNLGTIARSGTKEFMEALQAGADVSMIGQFGVGFYSAYLVAEKVVVTTKHNDDEQYVWESQAGGSFTVTRDVDGEPLGRGTKITLFLKDDQLEYLEERRLKDLVKKHSEFISYPIYLWTEKTTEKEISDDEDEDEPKKENEGEVEEVDEEKEKDGKKKKKIKEVSHEWELINKQKPIWLRKPEEITKEEYAAFYKSLTNDWEDHLAVKHFSVEGQLEFKAILFVPKRAPFDLFDTRKKLNNIKLYVRRVFIMDNCEELIPEYLSFVKGVVDSDDLPLNISRETLQQNKILKVIRKNLVKKCIEMFNEIAENKEDYTKFYEAFSKNLKLGIHEDSQNRGKIADLLRYHSTKSGDEMTSFKDYVTRMKEGQKDIFYITGESKKAVENSPFLERLKKRGYEVLYMVDAIDEYAVGQLKEYDGKKLVSATKEGLKLEDETEEEKKKREEKKKSFENLCKTIKEILGDKVEKVVVSDRIVDSPCCLVTGEYGWTANMERIMKAQALRDSSMSGYMSSKKTMEINPDNGIMEELRKRAEADKNDKSVKDLVMLLYETALLTSGFSLDEPNTFAARIHRMLKLGLSIDEDENVEEDGDMPELEEDAAEESKMEEVD</w:t>
            </w:r>
          </w:p>
        </w:tc>
      </w:tr>
      <w:tr w:rsidR="00E44679" w:rsidRPr="00E340F8" w14:paraId="659648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251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CCB0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AC9|HSPB8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8E3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MPFPCHYTSRRRRDPFRDSPLSSRLLDDGFGMDPFPDDLTASWPDWALPRLSSAWPGTLRSGMVPRGPTAMTRFGVPAEGRSPPPFPGEPWKVCVNVHSFKPEELMVKTKDGYVEVSGKHEEKQQEGGIVSKNFTKKIQLPAEVDPVTVFASLSPEGLLIIEAPQVPPYSPFGESSFNNELPQDGQEVTCT</w:t>
            </w:r>
          </w:p>
        </w:tc>
      </w:tr>
      <w:tr w:rsidR="00E44679" w:rsidRPr="00E340F8" w14:paraId="507AA99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789D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4650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DH5|HSLU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9905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RLANAPFIKVEATKFTEVGYVGRDVESIIRDLADAAVKMLREQEIQKVKYRAEDAAEERILDALLPAARPAMGFGDEPAREDSNTRQLFRKRLREGQLDDKEIDIEVADNPAGVEIMAPPGMEEMTNQLQNLFSGMSKGKKKTRKLKVADALKMIRDEEAARLVNEEELKARALEAVEQHGIVFIDEIDKIAKRANAGGADVSREGVQRDLLPLIEGCTVNTKLGMVKTDHILFIASGAFHLSKPSDLVPELQGRLPIRVELKALSPNDFERILTEPHASLTEQYRELLKTEGLGIEFAEDGIKRLAEIAWQVNEKTENIGARRLHTLLERLLEEVSFSAADLASEHSDKPIRIDAGYVNSHLGELAEDEDLSRYIL</w:t>
            </w:r>
          </w:p>
        </w:tc>
      </w:tr>
      <w:tr w:rsidR="00E44679" w:rsidRPr="00E340F8" w14:paraId="17DDAAF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C7E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0FE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MW1|HS71B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137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TAIGIDLGTTYSCVGVFQHGKVEIIANDQGNRTTPSYVAFTDTERLIGDAAKNQVALNPQNTVFDAKRLIGRKFGDPVVQSDMKHWPFQVVNDGDKPKVQVNYKGENRSFYPEEISSMVLTKMKEIAEAYLGHPVTNAVITVPAYFNDSQRQATKDAGVIAGLNVLRIINEPTAAAIAYGLDRTGKGERNVLIFDLGGGTFDVSILTIDDGIFEVKATAGDTHLGGEDFDNRLVSHFVEEFKRKHKKDISQNKRAVRRLRTACERAKRTLSSSTQASLEIDSLFEGIDFYTSITRARFEELCSDLFRGTLEPVEKALRDAKLDKAQIHDLVLVGGSTRIPKVQKLLQDFFNGRDLNKSINPDEAVAYGAAVQAAILMGDKSENVQDLLLLDVAPLSLGLETAGGVMTALIKRNSTIPTKQTQTFTTYSDNQPGVLIQVYEGERAMTRDNNLLGRFELSGIPPAPRGVPQIEVTFDIDANGILNVTATDKSTGKANKITITNDKGRLSKEEIERMVQEAERYKAEDEVQRERVAAKNALESYAFNMKSAVEDEGLKGKISEADKKKVLDKCQEVISWLDSNTLAEKEEFVHKREELERVCNPIISGLYQGAGAPGAGGFGAQAPKGGSGSGPTIEEVD</w:t>
            </w:r>
          </w:p>
        </w:tc>
      </w:tr>
      <w:tr w:rsidR="00E44679" w:rsidRPr="00E340F8" w14:paraId="406574E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F5C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A71A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VY7|HTPG_XANC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AB51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DTDKQTLGFQTEVKQLLQLMIHSLYSNKEIFLRELVSNAADAADKLRFEALVKPDLLEGSGELRIRVDFDKDARTVTIDDNGIGMSREDAVSHLGTIAKSGTADFLKHLSGDQKKDANLIGQFGVGFYSAFIVADQVDVYSRRAGLPASDGVHWSSRGEGEFEVASVDKPERGTRIVLQLKEGEESFADGWTLRNILKKYSDHIGLPIEMRKEHYGEDADKPAEPEWEVVNRASALWTRPKSEIKDEEYQEFYKHVAHDAGNPLAWSHNKVEGKLDYTSLLFVPGRAPFDLYHRDSAKGLKLYVQRVFIMDQAEQFLPLYLRFIKGVVDSADLSLNVSREILQSGPVVDSMKSALTKRALDMLEKLAKDKPDDYATFWRNFGQALKEGPAEDYANREKVAGLLRFSSTHDTTGAQSVALADYVGRMTEGQDKLYYLTGESYAQIKDSPHLEVFRKKGIEVLLLTDRIDEWLMSYLTEFDSKSFVDVARGDLDLGKLDSEEDKKAQEEVAKSKEGLASRIKAALGDDVAEVRVSHRLTDSPAILAIGQGDLGLQMRQLLEASGQAVPETKPVFEFNPAHPLIEKLDAEQDMDRFGDLSRVLFDQAALAAGDSLKDPAGYVRRLNKLLLELSA</w:t>
            </w:r>
          </w:p>
        </w:tc>
      </w:tr>
      <w:tr w:rsidR="00E44679" w:rsidRPr="00E340F8" w14:paraId="08763BB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42AF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5231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JR9|HSPQ_YE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33DB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3892791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DDC8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535B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5293|HSP83_LEI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FD46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FAFQAEINQLMSLIINTFYSNKEIFLRELISNASDACDKIRYQSLTDPSVLGESPRLCIRVVPDKENKTLTVEDNGIGMTKADLVNNLGTIARSGTKAFMEALEAGGDMSMIGQFGVGFYSAYLVADRVTVTSKNNSDESYVWESSACGTFTITSTPESDMKRGTRITLHLKEDQMEYLEPRRLKELIKKHSEFIGYDIELMVEKTTEKEVTDEDEEDTKKADEDEEPKVEEVREGDEGEKKKTKKVKEVTKEYEVQNKHKPLWTRDPKDVTKEEYAAFYKAISNDWEDPRATKHFSVEGQLEFRSIMFVPKRAPFDMFEPNKKRNNIKLYVRRVFIMDNCEDLCPDWLGFVKGVVDSEDLPLNISRENLQQNKILKVIRKNIVKKCLEMFDEVAENKEDYKQFYEQFGKNIKLGIHQDTANRKKLMEFVRFYSSESGEEMTTLKDYVTRMKAGQKSIYYITGDSKKKLESSPFIEQAKRRGLEVLFMTEPIDEYVMQQVKDFEDKKFACLTKEGVHFEESEEEKQQREEEKAACEKLCKTMKEVLGDKVEKVIVSECLSTSPCILVTSEFGWSAHMEQIMRNQALRDSSMAQYMMSKKTMELNPRHPIIKELRRRVDADENDKAVKDLVFLLFDTSLLTSGFQLEDPTGYAERINRMIKLGLSLDEEEEVVAAEATVAETAPAEVTAGTSSMEQVD</w:t>
            </w:r>
          </w:p>
        </w:tc>
      </w:tr>
      <w:tr w:rsidR="00E44679" w:rsidRPr="00E340F8" w14:paraId="7C72E6D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3C7E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C4A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813|HSF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BEC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SRSSAKAVQFKHESEEEEEDEEEQLPSRRMHSYGDAAAIGSGVPAFLAKLWRLVDDADTNRLICWTKDGQSFVIQNQAQFAKELLPLNYKHNNMASFIRQLNMYGFHKITSIDNGGLRFDRDEIEFSHPFFKRNSPFLLDQIKRKISNNKNGDDKGVLKPEAMSKILTDVKVMRGRQDNLDSRFSAMKQENEVLWREIASLRQKHAKQQQIVNKLIQFLITIVQPSRNMSGVKRHVQLMINNTPEIDRARTTSETESESGGGPVIHELREELLDEVMNPSPAGYTAASHYDQESVSPPAVERPRSNMSISSHNVDYSNQSVEDLLLQGNGTAGGNILVGGAASPMAQSVSQSPAQHDVYTVTEAPDSHVQEVPNSPPYYEEQNVLTTPMVREQEQQKRQQLKENNKLRRQAGDVILDAGDILVDSSSPKAQRTSIQHSTQPDVMVQPMIIKSEPENSSGLMDLMTPANDLYSVNFISEDMPTDIFEDALLPDGVEEAAKLDQQQKFGQSTVSSGKFASNFDVPTNSTLLDANQASTSKAAAKAQASEEEGMAVAKYSGAENGNNRDTNNSQLLRMASVDELHGHLESMQDELETLKDLLRGDGVAIDQNMLMGLFNDSDLMDNYGLSFPNDSISSEKKAPSGSELISYQPMYDLSDILDTDDGNNDQEASRRQMQTQSSVLNTPRHEL</w:t>
            </w:r>
          </w:p>
        </w:tc>
      </w:tr>
      <w:tr w:rsidR="00E44679" w:rsidRPr="00E340F8" w14:paraId="43744C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0E4C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900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0613|HSF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BD8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PVGPGAAGPSNVPAFLTKLWTLVSDPDTDALICWSPSGNSFHVFDQGQFAKEVLPKYFKHNNMASFVRQLNMYGFRKVVHIEQGGLVKPERDDTEFQHPCFLRGQEQLLENIKRKVTSVSTLKSEDIKIRQDSVTKLLTDVQLMKGKQECMDSKLLAMKHENEALWREVASLRQKHAQQQKVVNKLIQFLISLVQSNRILGVKRKIPLMLNDSGSAHSMPKYSRQFSLEHVHGSGPYSAPSPAYSSSSLYAPDAVASSGPIISDITELAPASPMASPGGSIDERPLSSSPLVRVKEEPPSPPQSPRVEEASPGRPSSVDTLLSPTALIDSILRESEPAPASVTALTDARGHTDTEGRPPSPPPTSTPEKCLSVACLDKNELSDHLDAMDSNLDNLQTMLSSHGFSVDTSALLDLFSPSVTVPDMSLPDLDSSLASIQELLSPQEPPRPPEAENSSPDSGKQLVHYTAQPLFLLDPGSVDTGSNDLPVLFELGEGSYFSEGDGFAEDPTISLLTGSEPPKAKDPTVS</w:t>
            </w:r>
          </w:p>
        </w:tc>
      </w:tr>
      <w:tr w:rsidR="00E44679" w:rsidRPr="00E340F8" w14:paraId="5742F79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AC2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E780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829|HSP8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16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TFEFQAEITQLMSLIINTVYSNKEIFLRELISNASDALDKIRYKSLSDPKQLETEPDLFIRITPKPEQKVLEIRDSGIGMTKAELINNLGTIAKSGTKAFMEALSAGADVSMIGQFGVGFYSLFLVADRVQVISKSNDDEQYIWESNAGGSFTVTLDEVNERIGRGTILRLFLKDDQLEYLEEKRIKEVIKRHSEFVAYPIQLVVTKEVEKEVPIPEEEKKDEEKKDEEKKDEDDKKPKLEEVDEEEEKKPKTKKVKEEVQEIEELNKTKPLWTRNPSDITQEEYNAFYKSISNDWEDPLYVKHFSVEGQLEFRAILFIPKRAPFDLFESKKKKNNIKLYVRRVFITDEAEDLIPEWLSFVKGVVDSEDLPLNLSREMLQQNKIMKVIRKNIVKKLIEAFNEIAEDSEQFEKFYSAFSKNIKLGVHEDTQNRAALAKLLRYNSTKSVDELTSLTDYVTRMPEHQKNIYYITGESLKAVEKSPFLDALKAKNFEVLFLTDPIDEYAFTQLKEFEGKTLVDITKDFELEETDEEKAEREKEIKEYEPLTKALKEILGDQVEKVVVSYKLLDAPAAIRTGQFGWSANMERIMKAQALRDSSMSSYMSSKKTFEISPKSPIIKELKKRVDEGGAQDKTVKDLTKLLYETALLTSGFSLDEPTSFASRINRLISLGLNIDEDEETETAPEASTAAPVEEVPADTEMEEVD</w:t>
            </w:r>
          </w:p>
        </w:tc>
      </w:tr>
      <w:tr w:rsidR="00E44679" w:rsidRPr="00E340F8" w14:paraId="33A118B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1F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5B8E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581|HS74L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6A78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SAMLEDTENWLYEELSLTQDPVV</w:t>
            </w:r>
          </w:p>
        </w:tc>
      </w:tr>
      <w:tr w:rsidR="00E44679" w:rsidRPr="00E340F8" w14:paraId="0A29CD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3CFE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EB9B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4811|HSP83_DR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C32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AETFAFQAEIAQLMSLIINTFYSNKEIFLRELISNASDALDKIRYESLTDPSKLDSGKELYIKLIPNKTAGTLTIIDTGIGMTKSDLVNNLGTIAKSGTKAFMEALQAGADISMIGQFGVGFYSAYLVADKVTVTSKNNDDEQYVWESSAGGSFTVRADNSEPLGRGTKIVLFIKEDQTDYLEESKIKEIVNKHSQFIGYPIKLLVEKEREKEVSDDEDDEKKEGDEKKEMDTDEPKIEDVGEDEDADKKDKDAKKKKTIKEKYTEDEELNKTKPIWTRNPDDISQEEYGEFYKSLTNDWEDHLAVKHFSVEGQLEFRALLFIPRRTPFDLFENQKKRNNIKLYVRRVFIMDNCEDLIPEYLNFIKGVVD</w:t>
            </w:r>
          </w:p>
        </w:tc>
      </w:tr>
      <w:tr w:rsidR="00E44679" w:rsidRPr="00E340F8" w14:paraId="44173E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C6B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1ACA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HU9|HRCA_COR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E66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STDARRQEVLRAIVADYIASQSPVGSKALLERYQLGVSSATIRNDMAVLEAEGLIAQEHASSGRVPTQKGYRQFVDTLHDVKPLSKAERRAMLTFLEGGVDLEDVLRRSVQLLAQVTKQAAVVQLPNLKVSRVKHCEVVALSPVRLLLVLITDNGRVDQRNVELDDVIDPEQTHRLRDILNTALEGKTLTEASVELAALVDDSPADIRPHLLKAATTLIETLVEQPSDRLIMAGTSNLTRVALTEGLPSIIEALEEQVVVLKLLARVPDLGNVSVSIGEENEADELRQTSVVATRYGFGTGSEAAALGGLGVVGPTYMDYSGTISKVSAVARYVSEILAGE</w:t>
            </w:r>
          </w:p>
        </w:tc>
      </w:tr>
      <w:tr w:rsidR="00E44679" w:rsidRPr="00E340F8" w14:paraId="378EE99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C8B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1FD2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710|HS90B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B4E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D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EVTISNRLVSSPCCIVTSTYGWTANMERIMKAQALRDNSTMGYMMAKKHLEINPDHPIVETLRQKAEADKNDKAVKDLVVLLFETALLSSGFSLEDPQTHSNRIYRMIKLGLGIDEDEVAAEEPSAAVPDEIPPLEGDEDASRMEEVD</w:t>
            </w:r>
          </w:p>
        </w:tc>
      </w:tr>
      <w:tr w:rsidR="00E44679" w:rsidRPr="00E340F8" w14:paraId="72D6A7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A48A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6C68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SD6|HTPX_XAN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F2EF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RIFLFLLTNLAVLMLAGIVMSLLGVNPAQMSGLLVMAAIFGFGGSFISLLLSKFMAKRSTGAQVITEPRTPTERWLLETVRRHAQAAGIGMPEVAVYDGPEINAFATGANRNDALVAVSTGLLQNMDQDEAEAVLGHEIAHVANGDMVTMALLQGVLNTFVIVLARVVGGIIDSALSGNREGGRGFAYYIIVFALEMVFGLFATMIAMWFSRRREFRADAGGAQLAGRSKMIAALERLSLNHGQNTLPSQVQAFGISGGVGEGLRRLFLSHPPLTERIAALRAASGSAM</w:t>
            </w:r>
          </w:p>
        </w:tc>
      </w:tr>
      <w:tr w:rsidR="00E44679" w:rsidRPr="00E340F8" w14:paraId="4B1619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DCCB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78C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8W91|HRCA_LAC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882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MILKEIIRLFTESGQPVGSKKLMSELPMHVSSATIRNDMADLENVGLIEKTHSSSGRVPSMKGYRYYLDHLIQPAVLNPMDVATVQQSFGRHYHKIDEIVSQSANILSNLTSYTAITLGPEMAAIRLTGFRLVPLGNHQVMAIIVTSAGTVDNQVFTIPNAISGDELEKAIRVVNDHLIGLPLTVVSQKLKIEVPALLMQYMGSPGGFLNIFDDVLKQASQERLYVGGQSNLLNFSELTDVSQLKSIYNIINQSDDLAKLLELSPGEANSQVQVRLGNEMTNDLLKNYSLMTVNYDVGEHGQGLIALLGPTSMPYSRMIGLLDLFREELAKKLIDYYADFDDSQS</w:t>
            </w:r>
          </w:p>
        </w:tc>
      </w:tr>
      <w:tr w:rsidR="00E44679" w:rsidRPr="00E340F8" w14:paraId="64BCBFA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DBE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2D9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819|HSP83_IPO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1EB2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VQMAEAETFAFQAEINQLLSLIINTFYSNKEIFLRELISNASDALDKIRFESLTDKSKLDAQPELFIRLVPDKTNKTLSIIDSGVGMAKADLVNNLGTIARSGTKEFMEALQAGADVSMIGQFGVGFYSAYLVAEKVIVTTKHNDDEQYIWESQAGGSFTVTRDVDGEQLGRGTKITLFLKEDQLEYLEERRIKDLVKKHSEFISYPIYLWTEKTTEKEISDDEDDEPKKEEEGDIEEVDEDKEKEGKKKKKIKEVSHEWQLINKQKPIWLRKPEEITKEEYASFYKSLTNDWEDHLAVKHFSVEGQLEFKAILFVPKRAPFDLFDTRKKMNNIKLYVRRVFIMDNCEELIPEYLGFVKGVVDSDDLPLNISREMLQQNKILKVIRKNLVKKCIEMFNEIAENKDDYNKFYEAFSKNLKLGIHEDSQNRAKLADLLRYYSTKSGDELTSLKDYVTRMKEGQKDIYYITGESKKAVENSPFLERLKKKGYEVLFMVDAIDEYAVGQLKEYDGKKLVSATKEGLKLEDDDEEEKKKREEKKKSFENLCKIIKDILGDKVEKVVVSDRIVDSPCCLVTGEYGWTANMERIMKAQALRDSSMSSYMSSKKTMEINPDNGIMEELRKRAEADKNDKSVKDLVLLLFETALLTSGFSLDDPNTFGARIHRMLKLGLSIDEEEAGDDADMPALEEEAGEESKMEEVD</w:t>
            </w:r>
          </w:p>
        </w:tc>
      </w:tr>
      <w:tr w:rsidR="00E44679" w:rsidRPr="00E340F8" w14:paraId="178251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122B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269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635|HSFB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E1C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MMVENSYGGYGGGGGERIQLMVEGQGKAVPAPFLTKTYQLVDDPATDHVVSWGDDDTTFVVWRPPEFARDLLPNYFKHNNFSSFVRQLNTYGFRKIVPDRWEFANEFFKRGEKHLLCEIHRRKTSQMIPQQHSPFMSHHHAPPQIPFSGGSFFPLPPPRVTTPEEDHYWCDDSPPSRPRVIPQQIDTAAQVTALSEDNERLRRSNTVLMSELAHMKKLYNDIIYFVQNHVKPVAPSNNSSYLSSFLQKQQQQQPPTLDYYNTATVNATNLNALNSSPPTSQSSITVLEDDHTNHHDQSNMRKTKLFGVSLPSSKKRSHHFSDQTSKTRLVLDQSDLALNLMTASTR</w:t>
            </w:r>
          </w:p>
        </w:tc>
      </w:tr>
      <w:tr w:rsidR="00E44679" w:rsidRPr="00E340F8" w14:paraId="4C0792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5B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991E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9Z6|HSLV_ANA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2D1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RDSYTMYGTTILCIRQGGSVIIAGDGQVSMGSAIMKTSAKKIKRLAGDSVITGFAGATADAFTLFERLEAKLEKHPGQLMRACVELAKDWRRDKYLRRLEAMMIVADKSVSLIISGGGDVLEPENGIAAIGSGGNFALSAARALCAARDELSLDMTLEYIATAAMAVASEICVYTNNNIIMEKIEE</w:t>
            </w:r>
          </w:p>
        </w:tc>
      </w:tr>
      <w:tr w:rsidR="00E44679" w:rsidRPr="00E340F8" w14:paraId="260054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8972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F02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H396|HRCA_METF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07D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KRAQILLKTLIEHYISDGQPVGSRKLSVASGLDLSPASIRNIMSELEDHGFIASPHTSAGRIPTQRGYRLFVDTLLTVQPLQNQEIRKLENVLSSPDPQELINKAAELLSSLTHFAGLVMIPKRQGAAFRHLEFLPLSEKRILVIIVTTDGAVQNRIILAEKPYSASDLTQASNFFNQHYAGNTLDEVKQKLHEELKQMQSDMTRLMAAALEASSKTADNKDGVVIAGKRNLLDVQDLSTNVSSLRKLFEMFEHRTSLMQLLDQSQKASGVQIFIGGESGYLPLDECSMVTAPYETNGQTIGTLGVIGPTRMAYERVIPIVDITAKLLSNALSNNH</w:t>
            </w:r>
          </w:p>
        </w:tc>
      </w:tr>
      <w:tr w:rsidR="00E44679" w:rsidRPr="00E340F8" w14:paraId="128F65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B5F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7E8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7447|HRCA_MYCG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3ED5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NLTPRQAQILKAIINEYIAYAIPVGSKLLTKKYFKNLSGGTLRNEMAALEKKGFLKKNHISSGRVPSQIGYQYYVKVLNVSNTTNDLKTRLRSVILQQHKTIDEVIELGVKFINEIINLPVVLTNFSSDEVLKKIDLIILDKSFALFLLVSASGKVFKKTISYANQRQFEDIVICVRIFNDRIIDTRFSEINNQLEVLKEIIRTKVHEYQYVIDEILFKLFDLDQIEANKKIYGIQYLAKQPEFANQEKLTKILNLLEDTSVWQQMAFINQTNQKTNIVFGDQLGFKEISVASTLINTTSEAKHQLAIVGPTRMDYQKIKALLTTLKEEIEKYDKKIHNQT</w:t>
            </w:r>
          </w:p>
        </w:tc>
      </w:tr>
      <w:tr w:rsidR="00E44679" w:rsidRPr="00E340F8" w14:paraId="0BA5B09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341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F65B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G99|HSLV_CAML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2912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HATTILAYKGKNKSVIGGDGQVSFGNTVLKNNAVKIRKLNNGKVLAGFAGSTADAFNLFDMFEKLLSSSKGDLLKAAIDFSKEWRKDKYLRKLEAMMLVLDRNHIFLLSGTGDVVEPEDGAIAAIGSGGNYALSAARALAKHSNLDEENLVKESLQIAGEICIYTNTNIKTYVIEDDK</w:t>
            </w:r>
          </w:p>
        </w:tc>
      </w:tr>
      <w:tr w:rsidR="00E44679" w:rsidRPr="00E340F8" w14:paraId="505337A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74A2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88A0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HU5|HRCA_KOC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737B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PRRVQILRAIVEDYVHSREPVGSKALVERHRLPVSSATVRNDMAALEEAGLIVAPHTSSGRIPTDRGYRVFVDQIAALQPLTGAQRRAIQVFLEGAHDLDDVMERTVRLLAQLTHQAAVIQYPVRAGITVRHVELVDVGAGTVLVILIPTSGRVAQRAVELAEPLDEVQLLELRARVLARVLGSTLETVPGRVAGLAEELPEALRHAGDRVSEALAVLAAASDEHRLVMAGTANLARFSGDFPQSISPVLEALEEQVTMLRLLSAMQQDERGVAVRIGSEECDDPLAEASVVATGYGPHAASKVGVVGPTRMDYPTTMAAVRAVARYLSRNLGD</w:t>
            </w:r>
          </w:p>
        </w:tc>
      </w:tr>
      <w:tr w:rsidR="00E44679" w:rsidRPr="00E340F8" w14:paraId="67C4F0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8BC6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4486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P15|HRCA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EC35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RQLSILNAIVEDYVDFGQPIGSKTLIHRHHLDVSPATIRNEMKQLEEMHFIEKTHTSSGRVPSESGIRYYVNRLLEQTSHQSQNKIQRLNQLLIENHYDSSTALTNFAHELSMKSQYATLVVRPNHKQDVINDIHLIRANNHLIILVMVFSSGHVENIHFVSHAQLNNINLNKIANFLTEHFSFNRKVLTQNIESYFSQKEELLLANEVVEMINLQIGNQSNSIYMGGKVKLIDALNESNVSSIQPILQYIESNKITELLEDISTSQINVRIGKEIDDSLSDISIVTSQYHFDESLKGQIAVIGPTAMHYQNVIQLLNRIW</w:t>
            </w:r>
          </w:p>
        </w:tc>
      </w:tr>
      <w:tr w:rsidR="00E44679" w:rsidRPr="00E340F8" w14:paraId="1AF8421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4F6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5FB9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2644|HSLJ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4E7C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VAAFVALSLLMAGCVSNDKIAVTPEQLQHHRFVLESVNGKPVTSDKNPPEISFGEKMMISGSMCNRFSGEGKLSNGELTAKGLAMTRMMCANPQLNELDNTISEMLKEGAQVDLTANQLTLATAKQTLTYKLADLMN</w:t>
            </w:r>
          </w:p>
        </w:tc>
      </w:tr>
      <w:tr w:rsidR="00E44679" w:rsidRPr="00E340F8" w14:paraId="0FFC13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0BBB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7ED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NV58|HTPG_SODG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BF5A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QPDLYEGDGELRVRLSCDKEKRTLTFSDNGIGMRREEVIDNLGTIAKSGTKAFLESMGSDQLKDSQLIGQFGVGFYSAFIVADKVTVRTRAAGAKPDGGVFWESAGEGDYTIADITKPERGTEITLHLREGEDDFLDDWRLKSVIGKYSDHIVLPVEIETRSKSEEEGSDEEVVTWEKINKAQALWTRNKADISDDEYKEFYKHLSHDFSEPLSWSHNRVEGKQEYTSLLYIPAKAPWDMWNREHKHGLKLYVQRVFIMDDAEQFMPNYLRFVKGLIDSNDLPLNVSREILQDSRVTQNLKGALTKRALSMLEKLAKDDAQQYQSFWQEFGLVLKEGAGEDPTNGEAVAKLLRFASTHGDSPAQTVSLEEYVGRMVEGQEKIYYITADSYAAAKSSPHLELLRKKGIEVLLFSDRIDEWMMSYLTEFDGKAFQSVSKADPSLDKLADEEDEEQKEVEKALEPFVERVKTYLGERVKEVRLTHRLTDTPAVVTTDADDMTTQMAKLFAAAGQAAPEIKYIFELNPDHALVKRTANLGDDGAFGDWVELLLDQALLAERGTLDDPNQFIRRMNQLLNA</w:t>
            </w:r>
          </w:p>
        </w:tc>
      </w:tr>
      <w:tr w:rsidR="00E44679" w:rsidRPr="00E340F8" w14:paraId="2BF4912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863A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892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20|HS30E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03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LSLLQPSHSPLCPCSQPALTLFGQLEDKNLGDNDLERRMQSVNEVCQLLFQDMDISRIRDQIRQPGAPESEGTSPNTGKDGKDPGNSL</w:t>
            </w:r>
          </w:p>
        </w:tc>
      </w:tr>
      <w:tr w:rsidR="00E44679" w:rsidRPr="00E340F8" w14:paraId="45084F6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70B6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216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0R39|HTPG_SULD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FC02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QFQTEANQILNLMIHSLYSNKEIFIRELVSNASDALDKLNMLVLTNDEYKGVNFSPRIDIIADKEAKTLTIKDSGIGMNEEDLMNNLGTIAKSGTKAFLENLSGDQKKDSHLIGQFGVGFYASFMVAHKVEVTTKKAATEQAYLWISKGDGEFEIEKTTRESHGTTIVMHLNDDESEFLDSYRIEGIIKKYSNHIPFAIFMDKDKFIPAKKDEDGKEIEPSRNEVENIQINRANALWTISKNEISDEEYKDFYSSIAHSSEEPLAWMHNKAEGAIEYTTLFYIPSKAPMDMYRVDYQTGIKLYINRVFITDDEKELMPTYLRFLRGVIDSKDLPLNVSREILQSNAVMAKIKNASVKKVLSELAKMAKRDAKKYDDFFTQFGNVLKEGLYSDYGNRENILELLKFNTINSDEKIMIEEFIKNVDETKKEIYYITGKTSLSMLKSSPALERFKSRGINVLVLNEEIDTIIFPMVTEYKEYKLIHVNDVKFEENENDKKAQEKSSKEFEGLTKELKESLGDSVKSVEVTFDLVDSPVKLKEDKEDPAFMMAQIMKQMGQSGDTPAPAPILQINPKHELIIKLKNSADINLINDAAHLLLDQAKLFDGVQLEDTAGFVLRLNRVIAKAI</w:t>
            </w:r>
          </w:p>
        </w:tc>
      </w:tr>
      <w:tr w:rsidR="00E44679" w:rsidRPr="00E340F8" w14:paraId="521A02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DBFD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A9A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58|IBPB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27D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04B97A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CE66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3D11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67|HSP76_PI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D775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REVAIGIDLGTTYSCVGVFQHGRVEILANDQGNRTTPSYVAFTDTERLVGDAAKSQAALNPQNTVFDAKRLIGRKFADPTVQSDLKHWPFQVVSEGGKPKVRVSYRGEDKAFYPEEISSMVLSKMKETAEAYLGQPVRHAVITVPAYFNDSQRQATKDAGAIAGLNVLRIINEPTAAAIAYGLDRRGAGERNVLIFDLGGGTFDVSVLTIDAGVFEVKATAGDTHLGGEDFDNRLVNHFMEEFRRKHRKDLSRNKRALRRLRTACERAKRTLSSSTQATLEIDSLFEGVDFYTSITRARFEELCSDLFRSTLEPVEKALRDAKLDKAQIHDIVLVGGSTRIPKIQKLLQDFFNGRELNKSINPDEAVAYGAAVQAAVLMGDKCEKVQDLLLLDVAPLSLGLETAGGVMTTLIQRNATIPTKQTQTFTTYSDNQPGVLIQVYEGERAMTRDNNLLGRFELSGIPPAPRGVPQIEVTFDIDANGILSVTATDRSTGRANKITITNDKGRLSKEEVERMVREADEYKVEDEAQRDRVAAKNSLEAYVFHVKGSLHEESLRDKIPEEDRCKVQDKCQEVLTWLEHNQLAEKEEYEHQKRELEQICRPIFSRLYGAPGIPGGSSCGAQARQGAPSTGPVIEEVD</w:t>
            </w:r>
          </w:p>
        </w:tc>
      </w:tr>
      <w:tr w:rsidR="00E44679" w:rsidRPr="00E340F8" w14:paraId="62E9D4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97BC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2E9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MC8|IBPB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894A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YDLSPLLRQWIGFDKLANALQNSGESQSFPPYNIEKSDDNHYRITLALAGFRQEDLDIQLEGTRLTVKGTPEQPENEPKWLHQGLVMQPFSLSFTLAENMEVSGATFTNGLLHIDLTRNEPETIAPQRIAINERSALNS</w:t>
            </w:r>
          </w:p>
        </w:tc>
      </w:tr>
      <w:tr w:rsidR="00E44679" w:rsidRPr="00E340F8" w14:paraId="2A5BFB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965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19E5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9C6|IBPA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8CB7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38737C7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DDD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D5D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WH04|DEAD_MY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1DF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PEYSPAASAATFADLQIHPRVLRAIGDVGYESPTAIQAATIPALMAGSDVVGLAQTGTGKTAAFAIPMLSKIDITSKVPQALVLVPTRELALQVAEAFGRYGAYLSQLNVLPIYGGSSYAVQLAGLRRGAQVVVGTPGRMIDHLERATLDLSRVDFLVLDEADEMLTMGFADDVERILSETPEYKQVALFSATMPPAIRKLSAKYLHDPFEVTCKAKTAVAENISQSYIQVARKMDALTRVLEVEPFEAMIVFVRTKQATEEIAEKLRARGFSAAAISGDVPQAQRERTITALRDGDIDILVATDVAARGLDVERISHVLNYDIPHDTESYVHRIGRTGRAGRSGAALIFVSPRELHLLKAIEKATRQTLTEAQLPTVEDVNTQRVAKFADSITNALGGPGIELFRRLVEEYEREHDVPMADIAAALAVQCRGGEAFLMAPDPPLSRRNRDQRRDRPQRPKRRPDLTTYRVAVGKRHKIGPGAIVGAIANEGGLHRSDFGQIRIGPDFSLVELPAKLPRATLKKLAQTRISGVLIDLRPYRPPDAARRHNGGKPRRKHVG</w:t>
            </w:r>
          </w:p>
        </w:tc>
      </w:tr>
      <w:tr w:rsidR="00E44679" w:rsidRPr="00E340F8" w14:paraId="3D5510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7BF3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3738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A11|DNAK_ALIF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E2A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TPRVLENAEGERTTASVIAYTDGETLVGQPAKRQAVTNPQNTLFAIKRLIGRRFEDEEVQRDIEIMPFKIVKADNGDAWVEAKGQKMAAPQVSAEVLKKMKKTAEDFLGEEVTGAVVTVPAYFNDAQRQATKDAGRIAGLDVKRIINEPTAAALAYGLDKKGGDRTIAVYDLGGGTFDISIIEIDNVDGEQTFEVLATNGDTHLGGEDFDNRLINYLVSEFEKEQGINLKNDPLAMQRVKEAAEKAKIELSSAQQTDVNLPYVTADATGPKHMNVKVTRAKLESLVEDLVIRSLEPLKVALADSDLSVDEITDVILVGGQTRMPMVQAKVAEFFGKEARRDVNPDEAVAMGAAVQGGVLAGDVKDVLLLDVTPLSFGIETMGGVMTKLIEKNTTIPTKADQTFSTAEDNQSAVTIHVLQGERKQATYNKSLGQFNLEGIQPAPRGMPQIEVTFDLDADGILNVSAKDKSTGKEQKITIQASGGLTDEEIEAMVQEAEANKDADKKFEELVTARNQADQMIHGTQKQIEEAGDALPADEKEKIEAAIKALEEVKSGNDKEAIDAKTQELMQAAQKLMEIAQQKAQAQQGADAGEQPKQDDDVVDAEFEEVKDK</w:t>
            </w:r>
          </w:p>
        </w:tc>
      </w:tr>
      <w:tr w:rsidR="00E44679" w:rsidRPr="00E340F8" w14:paraId="660328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E9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EFF1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J83|DNAJ_THE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1530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DYYKILGVDRNATDEEIKKAFRELAKKWHPDLHPENKQEAEEKFKEISEAYEVLSDPQKRRMYDQTGTVDFGAGGQNFNWDNFTHYSDLNDIFNDIFGGNFASDFFSGFGRGQREEQYDLDLYTNLDITLEDAYYGTEKRIKYRRNAMCPDCNGTGAKNGKLITCPTCNGTGQQRIVRGQGFFRMVTVTTCQTCGGRGRIPEEKCPRCNGTGTVVVNEDISVKIPKGATDNLRLRVQGKGQSYNGRTGDLYVVLRVRNDRNVQRINDDLMIDQKINFAQAALGDTIEVNLFREKYSLKIPEGTQPGEVLRIKGAGMPHLNGHGSGDLLVRVNVEVPKRLTQKQKDLIREIFDIKENHRSWFH</w:t>
            </w:r>
          </w:p>
        </w:tc>
      </w:tr>
      <w:tr w:rsidR="00E44679" w:rsidRPr="00E340F8" w14:paraId="793096A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2DE5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D946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NW7|DNAJ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095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NKSASKDEIKKAYRKLSKKYHPDINKEEGADEKFKEISEAYEVLSDENKRVNYDQFGHDGPQGGFGSQGFGGSDFGGFEDIFSSFFGGGSRQRDPNAPRKGDDLQYTMTITFEEAVFGTKKEISIKKDVTCHTCNGDGAKPGTSKKTCSYCNGAGRVSVEQNTILGRVRTEQVCPKCEGSGQEFEEPCPTCKGKGTENKTVKLEVTVPEGVDNEQQVRLAGEGSPGVNGGPHGDLYVVFRVKPSNTFERDGDDIYYNLDISFSQAALGDEIKIPTLKSNVVLTIPAGTQTGKQFRLKDKGVKNVHGYGYGDLFVNIKVVTPTKLNDRQKELLKEFAEINGENINEQSSNFKDRAKRFFKGE</w:t>
            </w:r>
          </w:p>
        </w:tc>
      </w:tr>
      <w:tr w:rsidR="00E44679" w:rsidRPr="00E340F8" w14:paraId="61A358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00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DD5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149|DNAK_MES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0C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RIIGIDLGTTNSVVSIMEGGQPIILENPEGQRTTPSVVAFKNEDIIVGGAAKRQAVTNPNVVISVKSKMGTNEKIDINGKKYTPEQISAEILRYMKKYAEEKVGEKITKAVITVPAYFNDSQRKATKDAGKIAGLDVERIINEPTAAALAYGLEKKDKEEKVLVYDLGGGTFDVSILELADGTFEVLSTSGDNKLGGDNFDTQIINWLIEKIKTESGVDLKNDKMALQRLKDEAEKAKINLSSQLEVEINLPFIAMNENGPVSFSTQFSRTEFDKITKDLVERTSKPVKDALQAAKLSASDIDEVLLVGGSTRIPAVQKIVKELLGKEPNRSINPDEVVAMGAAIQGGVLAGDVTDVLLLDVTPLSLGIETMGGVMTKLIDRNTTIPTEKSQIFSTAVDNQPAVDINVLQGERPMAADNKSLGQFQLTGIKPAPKGTPQIEVTFKIDVNGIVSVIAKDKATNEEKSITISNSGALSDADIEKMIKEAEANAEADEIKRKNIELKHKAESYVAIIESSLTQEGQEIPQEQKEQAEKMVAEVKELIEKEDYEALETKVNELEQMIQMASQFAQAQTAQPEEGNSDSEENK</w:t>
            </w:r>
          </w:p>
        </w:tc>
      </w:tr>
      <w:tr w:rsidR="00E44679" w:rsidRPr="00E340F8" w14:paraId="35632F1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8E67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36B3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IF59|DNAK_PSEE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8F9C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ENGTAKVIENAEGARTTPSIIAYANDGEILVGQSAKRQAVTNPHNTLFAVKRLIGRRFDEEVVQKDIKLVPYKIVKASNGDAWVQASGKDMAPPQISAEVLKKMKKTAEDYLGEPVTEAVITVPAYFNDSQRQATKDAGRIAGLDVKRIINEPTAAALAYGMDKAKGDHTVIVYDLGGGTFDVSVIEIAEVDGEHQFEVLATNGDTFLGGEDFDMRLIDYLVDEFKKESGMDLKNDPLALQRLKEAAEKAKIELSSAQSTDVNLPYITADATGPKHLNVKISRAKLEALVEDLVTRTIEPCRIALKDAGIDASKIDDVILVGGQTRMPMVQKAVADFFGKEARKDVNPDEAVAMGAAIQGAVLAGDVKDVLLLDVSPLTLGIETMGGVMTALIEKNTTIPTKKSQVFSTADDNQGAVTIHVLQGERKQASQNKSLGKFDLADIPPAPRGVPQIEVTFDIDANGILHVGAKDKATGKAQSIVIKANSGLSDEEVERMVRDAEANAEEDRKFEELAAARNQGDALVHSTRKMVADAGDKVTAEEKTAIEAAVVALEAAVKGDDKAAIDAKVEELSKVSAPVAQKMYAEQQAEQPQGGAQQAEPEAKHDDVVDAEFEEVKDNNKQ</w:t>
            </w:r>
          </w:p>
        </w:tc>
      </w:tr>
      <w:tr w:rsidR="00E44679" w:rsidRPr="00E340F8" w14:paraId="40BC0B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1242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9F23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970|DNAJ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544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44BCC27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03F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AA46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22|DNAK3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61F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VVGIDLGTTNSVIAVMEGGKPMVIANAEGVRTTPSVVGVSKTGERLVGELARRQLVLNPRNTFANIKRFIGRRYDELTDESKRVPYTVRRDPEGNVRIVCPQLSREFAPEEVAAMILRKLAEEASRYLGEPVTGAVITVPAYFNDSQRQATRDAGRIAGLEVKRILNEPTAASLAYGLDRRDNQTILVFDLGGGTFDVSVLKVGNGVFEVKATSGDTQLGGNDFDRRIVDWLAEQFLEAEGIDLRRDRQALQRLIEAAEKAKIELSGVSVTDINLPFITATEDEPKHLETRLTRSEFEALCEDLLERMMRPLRRALKDARLQPQDIDEVVLVGGSTRMPMVQQLVRSLIGREPNQNVNPDEVVAIGAAIQAGILAGEVKDILLLDVTPLSLGLETIGGVMKKLIPRNTAIPVRRSDIFSTAENNQTMVEIHILQGERQLAEGNKSLGRFKLTGIPPAPRGVPQVQVSFDIDANGILQVSALDKTTGREQTVTIQGASTLSQEEVKRMMKDAELYAQQDRQLKARIEKRNRAQTLIAQSERRLREISLDFGLYFAESKRRRIESTIRELKDYLERQDDRGLDLALAELQDALFDLNQETAARLRDEEGEGFFEPLKQTFASLRGDGNRDFERSWDDRGGDRWDADPWDRSRRSTPSYGYDDRRSPVSDPYRGERWVEEQTSMSRREPVRDRNGGNGSVRPEPAPRRGRPTWEEDQPPRRDRSSQPPAKPASGRRWNDGWDDDDDEWF</w:t>
            </w:r>
          </w:p>
        </w:tc>
      </w:tr>
      <w:tr w:rsidR="00E44679" w:rsidRPr="00E340F8" w14:paraId="50B92AF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7E69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926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1H3|DNAK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AB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ENGNVKVIENAEGARTTPSIIAYTNDGETLVGQPAKRQAVTNPQNTLYAVKRLIGRRFEENVVQKDIQMVPYSIVKADNGDAWVEVKGQKMAPPQISAEVLKKMKKTAEDYLGEPVTEAVITVPAYFNDSQRQATKDAGRIAGLDVKRIINEPTAAALAYGLDKAKGDHTVIVYDLGGGTFDVSVIEIAEVDGEHQFEVLATNGDTFLGGEDFDIRLIDYLVDEFKKESGINLKGDPLAMQRLKEAAEKAKIELSSTQQTDVNLPYVTADASGPKHLNVKVSRAKLESLVEDLVQRTIEPCRTALKDAGLDVSDIHEVILVGGQTRMPLVQKTVAEFFGKEARKDVNPDEAVAVGAAIQGAVLAGDVKDVLLLDVTPLTLGIETLGGVMTGLIEKNTTIPTKKSQVFSTADDNQGAVTIHVLQGERKQAAQNKSLGKFDLADIPPAPRGVPQIEVTFDIDANGILHVSAKDKATGKQQSIVIKASSGLSEDEIQQMVRDAEANAEEDRKFEELAAARNQGDALVHATRKMITEAGDKATAEDKATIEKALGELEAAVKGDDKAEIEAKMSALSQASTPLAQKMYAEQAQQGEDAPQGEQAKAADDVVDAEFEEVKDNK</w:t>
            </w:r>
          </w:p>
        </w:tc>
      </w:tr>
      <w:tr w:rsidR="00E44679" w:rsidRPr="00E340F8" w14:paraId="3167147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235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B670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GW9|DNAK_FRA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F67E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ILLLDVTPLSLGIETMGGVMTKLIERNTTIPTKKSQVFSTAEDNQPAVTIHVLQGEREMASANKSLGRFDLADIPPAPRGMPQIEVTFDIDANGILNVSAKDKATGKEQNIVIKSSSGLSEEDIEKMVQDAEANAEADKKFHDLVTARNTADNLIHSSRKAIQELGDKVTAAEKEKIEEACKELEAATKGDDKQAIESKTKALEEAFAPIAQKAYAEQAQAAVAQGGAKAEEPKKEEDVVDADFEDVEDDKK</w:t>
            </w:r>
          </w:p>
        </w:tc>
      </w:tr>
      <w:tr w:rsidR="00E44679" w:rsidRPr="00E340F8" w14:paraId="101C630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88A3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EC74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V33|DNAK_CAM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4F2A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YERGESKVIPNKEGKNTTPSVVAFTDKGEVLVGDSAKRQAVTNPEKTIYSIKRIMGLMINEDAAKEAKNRLPYHITERNGACAIEIAGKIYTPQEISAKVLMKLKEDAEAFLGESVVDAVITVPAYFNDAQRKATKEAGTIAGLNVLRIINEPTSAALAYGLDKKDSEKIVVYDLGGGTFDVTVLETGDNVVEVLATGGNAFLGGDDFDNKLIDFLANEFKDETGIDLKNDVMALQRLKEAAENAKKELSSANETEINLPFITADASGPKHLVKKLTRAKFEGMIDSLVAETITKINEVVSDAGLKKDEIKEIVMVGGSTRVPLVQEEVKKAFNKDLNKSVNPDEVVAIGAAIQGAVIKGDVKDVLLLDVTPLSLGIETLGGVMTKIIEKGTTIPTKKEQVFSTAEDNQSAVTINVLQGEREFSRDNKSLGNFNLEGIPPAPRGMPQIEVTFDIDANGILTVSAKDKATGKAQEIKITGSSGLSEEEINNMVKDAELHKEEDKKRKEAVDARNAADSLAHQVEKSLSELGEKVAAADKENIQKALDDLRETLKNQNASKEEIESKMKALSEVSHKLAENMYKKDEPNTANDKKKKDDDVIDAEVE</w:t>
            </w:r>
          </w:p>
        </w:tc>
      </w:tr>
      <w:tr w:rsidR="00E44679" w:rsidRPr="00E340F8" w14:paraId="344498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0F06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78BD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UA7|DNAK1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FE6A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DKPRVIENAEGERTTASVVAYTQDGETLVGQPAKRQAVTNPENTLYAIKRLIGRRFEDEEVQRDLKIMPFKIVKADNGDAWVEAKGQKMAAPQVSAEILKKMKKTAEDFLGEEVTAAVITVPAYFNDAQRQATKDAGRIAGLEVKRIINEPTAAALAYGLDKKGGDRTIAVYDLGGGTFDISIIEIDEVEGEKTFEVLSTNGDTHLGGEDFDNRLINYLVEEFKKEQGMDLRNDPLAMQRLKEAAEKAKIELSSAQQTDVNLPYITADATGPKHMNIKVTRAKLESLVEDLVQRSLEPLKVALSDAGLSVSEITDIIVVGGQTRMPMVQAKVAEFFGKEPRKDVNPDEAVAVGAAVQAGVLAGDVKDVLLLDVTPLSLGIETMGGVMTKLIEKNTTIPTKANQVFSTAEDNQSAVTIHVLQGERKQSSYNKSLGQFNLEGIQAAARGMPQIEVTFDLDADGILHVSAKDKSTGKEQKITIQSSSGLSEEDIEKMVQEAEANKESDKKFEELVTARNQADQLIHGTRKQVEEAGEALPAEDKEKIEAAVSELEEARKAEDKEAIDAKVQALVAASQKLMEIAQQQAQAQQAPGGEGEQEAKQDDNVVDAEFEEVKDEKK</w:t>
            </w:r>
          </w:p>
        </w:tc>
      </w:tr>
      <w:tr w:rsidR="00E44679" w:rsidRPr="00E340F8" w14:paraId="53F14C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ADAB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965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Z39|DNAK_PARL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B08B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EGSSAKVIENSEGMRTTPSMVAFTQDGERLVGQSAKRQAVTNPTNTLFAIKRLIGRSYDDPTTQKDKGMVPYDIVKAPNGDAWVEAHGEKYSPSQISAFILQKMKETAESYLGEKVEKAVITVPAYFNDAQRQATKDAGKIAGLEVLRIINEPTAAALAYGLDKKEGELIAVYDLGGGTFDVSILEIGDGVFEVKSTNGDTFLGGEDFDMRLVNYLADEFKKENGIDLRGDKLALQRLKEAAEKAKIELSSASQTEVNLPFITADASGPKHLTMKITRSKLEALVADLIQRTIDPCKAALKDAGVTAGQINEIVLVGGQSRMPKIREAVKQFFGKEPNMSVNPDEVVAMGAAIQAGVLQGDVKDVLLLDVTPLSLGIETLGGVFTRLIERNTTIPTKKAQTFSTAEDNQSAVTIRVFQGEREMAADNKLLGQFDLVGIPAAPRGVPQIEVAFDIDANGIVNVSAKDKATNKEQTIRIEASGGLSEADIEQMVKDAEAHAEEDKKRREEVETRNHAEALANATEKTLQENADKIGGDVKADVEAALEALRTALKEGSSEDIKAKMEALTQTSMKMGEALYKSAQAEAESEAAGGTDASGDDVVDADFEEVDDDKKDQDKSA</w:t>
            </w:r>
          </w:p>
        </w:tc>
      </w:tr>
      <w:tr w:rsidR="00E44679" w:rsidRPr="00E340F8" w14:paraId="2547B6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233A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96DA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7352|DNAJ_MET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37F8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DRGADKKEIKKAYRRLARKYHPDVSDDPDAAEKFKEISEAYAVLSDDEKRARYDRFGHAGMDGFSQEDIFNNINFEDIFSGLGFDIGNIFDMFGFGGGRRHGPQRGADISYTLDISLEDAYNGLETDIRVPHTKKCPVCHGSRAEPGTGTRTCQTCGGSGQVRQVRNTILGQMMNITTCPDCQGEGTVVEKPCSNCNGKGVVRKTSTIHVKVPAGVETGSRLRVPGEGEMGLRGGEPGDLYVVIKVKPHSIFRREGANLYTEKPISFVQAALGDTVEVPTLDRPVKLRIPAGTQSGTTFRVKGHGMPHLKWNGYGNLYVKVKVVTPRKLSPRQKELLREFASISGDEIHEDKGFFDKVKDAIIH</w:t>
            </w:r>
          </w:p>
        </w:tc>
      </w:tr>
      <w:tr w:rsidR="00E44679" w:rsidRPr="00E340F8" w14:paraId="7D0F77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AA4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FCA4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F07|DNAJ_CARH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33C4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YYEILGVARNATPEEIKKAYRKLARKYHPDVNKDDPNAAEKFKEINEAYEVLSDPEKRARYDQFGHAGVDGNFAGQGGFGGGAGINFEDIFSGFGGFGDLFDMVFGSGRKARQGPVPGDDIEAVLELTLEEAVFGGEKELRVTRTETCGHCHGNGAEPGTPIITCPTCQGRGQIHQEVKTLFGRMVRSQVCSTCRGEGKIPKTPCRECGGSGLVRKTRSITVKIPPGIDHGHRLRIAGGGEAGRFGGPPGDLYVYIKIKPHKLFKREDIHLKLEKEISFVQAALGAKVEIPTIDGGTEILEIPEGTQTGTVFTIKGKGVPVVNGSGRGNLYVTVKVVTPTKLTERQKQLLREFEEISKQKEETFKEKFNKFKNKFAL</w:t>
            </w:r>
          </w:p>
        </w:tc>
      </w:tr>
      <w:tr w:rsidR="00E44679" w:rsidRPr="00E340F8" w14:paraId="3561A4D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73D7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3075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V67|DNAJ_RIC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166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QILGVSKTANSADLKKAYHKLAKQYHPDNAAAGDTNAEKKFKEINAAYEVLKDEQKRAAYDRFGHDAFQNQQARGGAGSQGGHPFGADINDIFGDFFSDFMGGGGRRKPTSSKVRGSDLKYNLTINLEEAFHGVEKNISFSSEVKCDTCHGSGSEKGETTTTCDACGGVGATRVQQGFFMIEQTCHKCQGNGQIIKNPCKKCHGLGRYHKQRNLSVNIPAGVENGTRIRHPGEGEAGIRGGNNGDLYVDIAIKPHDIYKVDGANLHCKLPISFVNAALGGEVAVPVIEGGKVNLTIPAGTQNGDQLRLCGKGMSKIRSTIRGDMLAHVHVEVPKNLSKRQRELLEELRGESANEKENDGSFFNKMKSLWS</w:t>
            </w:r>
          </w:p>
        </w:tc>
      </w:tr>
      <w:tr w:rsidR="00E44679" w:rsidRPr="00E340F8" w14:paraId="2E9540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FDE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11BC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2133|DRE2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6BE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YEQTGTEQPKKRKSRARAGGLTVADRLKKWKEYNEIVEASAVKEGEKPKRKVPAKGSKKGCMKGKGGPDNSHCSFRGVRQRIWGKWVAEIREPKIGTRLWLGTFPTAEKAASAYDEAATAMYGSLARLNFPQSVGSEFTSTSSQSEVCTVENKAVVCGDVCVKHEDTDCESNPFSQILDVREESCGTRPDSCTVGHQDMNSSLNYDLLLEFEQQYWGQVLQEKEKPKQEEEEIQQQQQEQQQQQLQPDLLTVADYGWPWSNDIVNDQTSWDPNECFDINELLGDLNEPGPHQSQDQNHVNSGSYDLHPLHLEPHDGHEFNGLSSLDI</w:t>
            </w:r>
          </w:p>
        </w:tc>
      </w:tr>
      <w:tr w:rsidR="00E44679" w:rsidRPr="00E340F8" w14:paraId="48BFA6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C7F1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95B6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M93|DPM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7D73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METKGEKKYKYSIIIPTYNERLNIAIIVYLIFKHLRDVDFEIIVVDDGSPDGTQEIVKQLQQLYGEDRILLRARAKKLGLGTAYIHGLKHATGDFVVIMDADLSHHPKYLPSFIKKQLETNASIVTGTRYVKGGGVHGWNLMRKLTSRGANVLAQTLLWPGVSDLTGSFRLYKKSALEDVISSCVSKGYVFQMEMIVRATRKGYHIEEVPITFVDRVFGTSKLGGSEIVEYLKGLVYLLLTT</w:t>
            </w:r>
          </w:p>
        </w:tc>
      </w:tr>
      <w:tr w:rsidR="00E44679" w:rsidRPr="00E340F8" w14:paraId="2C895DA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71D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1414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A6J4|F107A_PAN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511B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EIQRGRADIGGLMARPEYREWNPELIKPKKLLNPVKASRSHQELHRELLMNHRRGLGVDSKPELQRVLEHRRRNQLIKKKKEELEAKRLQCPFEQELLRRQQRLNQLEKPPEKEEDHAPEFIKVRENLRRIATLTSEEREL</w:t>
            </w:r>
          </w:p>
        </w:tc>
      </w:tr>
      <w:tr w:rsidR="00E44679" w:rsidRPr="00E340F8" w14:paraId="5357793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DACC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DB7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CG2|FOS1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468B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EQPSSTTNTTTSSGSGSDSNHYFELGPRNPINQAHPTSVIVPPRQHHHQIHQQQTDNSPLTPCTPYYPSNAYGLPLFFGTDFLQFQPSDIPSPLTPNISSPLTPHPFGPIPAIPTNQIYNRTFTDFYSTAASSPMVQYSTVKKSSAGRKPKEEDNMEDDDDDKRLKRRQRNKEAAARCRQRRIDLMKELQDQVNDFKNSNDKKMAECNNIRNKLNSLKNYLETHDCKLSREERTHEINRLIIPPSTVPPSQPYLQHSLRVHPPRADSVPYSIRSGHSSSSSEQHSPVEDYKPSIDQLLLPPISCIQNIKDRNINSMPPPALPASTSAAGIHVITSIPVSHANSLHGRSENVFAEPERKIPKIELDQTLTSLTMPDDVERPSALPTLSRIVENQPITTPSRPFRLGGEYQNQTPQSTGNGLFGGPPGPFDLLSSNTGLTPSGQPTMNFVSTPTPIQPHPDADLRPL</w:t>
            </w:r>
          </w:p>
        </w:tc>
      </w:tr>
      <w:tr w:rsidR="00E44679" w:rsidRPr="00E340F8" w14:paraId="21989F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D25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FB9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106|GPP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0D7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TTKPLSLKVNAALFDVDGTIIISQPAIAAFWRDFGKDKPYFDAEHVIQVSHGWRTFDAIAKFAPDFANEEYVNKLEAEIPVKYGEKSIEVPGAVKLCNALNALPKEKWAVATSGTRDMAQKWFEHLGIRRPKYFITANDVKQGKPHPEPYLKGRNGLGYPINEQDPSKSKVVVFEDAPAGIAAGKAAGCKIIGIATTFDLDFLKEKGCDIIVKNHESIRVGGYNAETDEVEFIFDDYLYAKDDLLKW</w:t>
            </w:r>
          </w:p>
        </w:tc>
      </w:tr>
      <w:tr w:rsidR="00E44679" w:rsidRPr="00E340F8" w14:paraId="0512FC1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2791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00E5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EB6|GRPE_CAM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7A8A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VKEQNLPEVEPVQEAASDSVNLDALGDISKVEKLEKELGEITDKYYRANAEFENIKKRYEKEKADVASYANEKFARDLLPVIDALEIAANFDPEDDEFAKKIKEGILITINQFKKCFEKHGVSEIATDADFDPNVHNAVLRVDSEEKQSGQIVQALQKGYMINGRVLRPAMVSVAN</w:t>
            </w:r>
          </w:p>
        </w:tc>
      </w:tr>
      <w:tr w:rsidR="00E44679" w:rsidRPr="00E340F8" w14:paraId="69FAE92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5DFD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CD87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VYM5|GRPE_MAG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DB5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DQTAEQMPAAESADQSADQGPAAESAAPPAVDSERIKELEAEIAKLKNDVLYAKAETENTRRRLEQQAEDRGRYAISNIAKDVLSVADNLRRALDSVPASAREGNESLTALTTGVEMTERELLATFERYGIKLVAAQGERFDPNLHQAMMEMEDPSQIEGTVVLVMQAGYTLHDRLLRPALVGVAKGGPKSGGNNVDTKV</w:t>
            </w:r>
          </w:p>
        </w:tc>
      </w:tr>
      <w:tr w:rsidR="00E44679" w:rsidRPr="00E340F8" w14:paraId="74B961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CF34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1F7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FH9|GRPE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D411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K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2D420D5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DC07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172A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422|GRPE_NI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D13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RAQEQEKVQEDQKMQNEQNECEEVEKKLQECEEKYLRVHADFENTKKRLEREKIQAIEYSLEKFAQDLLPALDSLDMALAAVSHDNLNAEEAVKELKKGIELTIDQFIKAFNKNGIEVIEIEEGGEFNPHLHEAILQVDDAEKKAGQIVQVIQKGYKYKERILRPAKVSVAKGNE</w:t>
            </w:r>
          </w:p>
        </w:tc>
      </w:tr>
      <w:tr w:rsidR="00E44679" w:rsidRPr="00E340F8" w14:paraId="6E1734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058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BC56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9C9|GRPE_PRO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409E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DAPTPAHDPAAEGLEASVPLESVASINSDEGQSSAQSAPLADNEARLQQLEQEHSSLREEHETLRSQYMRIAADFDNFRKRQSRDQDDLRFQLICTTLSEILPVVDNFERARQQLEPQGEEAQALHRSYQGLYKQLVDVLKQMGVASMRVVGQVFDPTLHEAVSREPSEEHPEDVVTEELQRGYHLNGRVLRHALVKVSMGPGPQSGASPSSAQPNDDSTATFQGEADPAQPGV</w:t>
            </w:r>
          </w:p>
        </w:tc>
      </w:tr>
      <w:tr w:rsidR="00E44679" w:rsidRPr="00E340F8" w14:paraId="11A0FF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45B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33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JU0|GRPE_PEW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58B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FMNFEECSKQNTNNCKQHEKNIDENNCSCKEKKVQSKKVSSDHSSSEDNASSDINSNKAETLTLNCGDQSDNKNSISDIESNKFIPNENDFQMLKKQLNDLKAENVNLKRDLQEAHQQRTNDNLKYLADFDNFKKRITVQTNREIKYALTDFIKNILIPLEQFEKVLEMPKVDDSVKSFLLGFKMIHKQVKDILQKEGVEEIKALGVKFDPNFHYALEKISDLKQPNGINVLVLQKGFLYKDLVIKPAMVKVNEWSDKNND</w:t>
            </w:r>
          </w:p>
        </w:tc>
      </w:tr>
      <w:tr w:rsidR="00E44679" w:rsidRPr="00E340F8" w14:paraId="2B0A0AE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65C8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D53E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8017|GRPE_MYC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DD18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NSLTITEILSSIRTLLVKHNKAKVTQIEKELLQAVAELEKKFKQQVQNFNELQQKIPNLQKVNEEFRLKVEKIQEEAQKKIQEKVAELTIKSKEELENAKKYVIEKSIDQPLIIIDQFEIALSYAQKDPQVKNYTTGFNMVLDAFSRWLEGFGVTKIAIEPGAQFDEKVMAALEVVPSDQPANTVVKVSKSGYKLHDKVIRFASVVVSQGNKTE</w:t>
            </w:r>
          </w:p>
        </w:tc>
      </w:tr>
      <w:tr w:rsidR="00E44679" w:rsidRPr="00E340F8" w14:paraId="459D43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514B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D34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TL2|GRPE_SHEB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9E5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IDELTQANFRIEELEQLLAEALAKVEEQKDSVIRAAAEVDNIRRRAAMDVEKANKFALEKFANELLPVLDNMERALMGTNPEDEATKSIYQGVELTQKSLLTAVAKFGVKQIDPQGQSFNPDQHQAIGMQPSAEFPANTVMLVMQKGYELNSRLLRPAMVMVSQGGPNQESATIDIEA</w:t>
            </w:r>
          </w:p>
        </w:tc>
      </w:tr>
      <w:tr w:rsidR="00E44679" w:rsidRPr="00E340F8" w14:paraId="4361B40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388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A798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ZD3|GRPE_SHE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86D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NNTSQDQVEEAVTPEIVVDEASLMDELTQANFRIEELEQLLAESETALAERKDVEMRAAAETQNIRTRAAKDVEQARKFALEKFANELLPVIDNMERALQGTNPEDEATKAIYEGVELTMKGFLTSVEKFGVTQVNPQGQAFNPEHHQAIGMQPSAEYPANTVMMVMQKGYLLNDRLLRPAMVMVSQGGGSVDVEA</w:t>
            </w:r>
          </w:p>
        </w:tc>
      </w:tr>
      <w:tr w:rsidR="00E44679" w:rsidRPr="00E340F8" w14:paraId="2FAE710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446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86D9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2Q67|HFQ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52E8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DKLDLTIYLLNGVPLKGKVVSFDNFTIVLEQENKQSLVYKHAISTIIPAKIIKLYTEEAKDNKDAAQG</w:t>
            </w:r>
          </w:p>
        </w:tc>
      </w:tr>
      <w:tr w:rsidR="00E44679" w:rsidRPr="00E340F8" w14:paraId="5845B39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3232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734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X76|HFQ_VIBC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065D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DRPQGDRPQEKSED</w:t>
            </w:r>
          </w:p>
        </w:tc>
      </w:tr>
      <w:tr w:rsidR="00E44679" w:rsidRPr="00E340F8" w14:paraId="73EB12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082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A9D4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WP0|HFQ_PSEA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3A20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TAISTVVPSRPVRLPSGDQPAEPGNA</w:t>
            </w:r>
          </w:p>
        </w:tc>
      </w:tr>
      <w:tr w:rsidR="00E44679" w:rsidRPr="00E340F8" w14:paraId="45F1988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4476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834A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4Q4|HFQ_RH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C03D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GGEDAPA</w:t>
            </w:r>
          </w:p>
        </w:tc>
      </w:tr>
      <w:tr w:rsidR="00E44679" w:rsidRPr="00E340F8" w14:paraId="5BED047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7601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1FF4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HU8|HFQ_SHEW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E936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SAHHSSPAPTPAGGFNGQNDETSE</w:t>
            </w:r>
          </w:p>
        </w:tc>
      </w:tr>
      <w:tr w:rsidR="00E44679" w:rsidRPr="00E340F8" w14:paraId="6FCB75B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D1A9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51B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3G3|HCHA_SHIF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6D5E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SDNPLNGYSICAFPDAADKQTPDIGYMPGHLTWYFGEELKKMGMNIINDDITGRVHKDRKRLTGDSPFAANALGKLAAQEMLAAYAS</w:t>
            </w:r>
          </w:p>
        </w:tc>
      </w:tr>
      <w:tr w:rsidR="00E44679" w:rsidRPr="00E340F8" w14:paraId="3278EB3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6F3D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983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2Q2|HFQ_RUM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1AE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NTINLQDIFLNQVRKEHIAVTIYLTNGFQLKGLVKGFDNFTVVLDTDGKQQLVYKHAISTISPMKSVNLIFNEQGKE</w:t>
            </w:r>
          </w:p>
        </w:tc>
      </w:tr>
      <w:tr w:rsidR="00E44679" w:rsidRPr="00E340F8" w14:paraId="0668E2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E35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A56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K9L8|HFQ_TH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DA9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KAAINLQDIFLNQVRKEHVPVTVYLINGFQLKGLVKGFDNFTVVLESENKQQLLIYKHAISTITPQKPVIFSASDKDEKREE</w:t>
            </w:r>
          </w:p>
        </w:tc>
      </w:tr>
      <w:tr w:rsidR="00E44679" w:rsidRPr="00E340F8" w14:paraId="213189B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C448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2F26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VJ8|HIT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DF64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GAKRKGVSKAGRKAAVAETQNDEVIEETTKTTQEESQQHEEEVVDEVKENGEEEEAKGDQEEEEDAKPDSLEEDEENQEDEVKAEEVKEEVEKKPVARRGGKRKRATKKDTEIKDEKKPVPKAKKPRAAKVKEEPVYFEEKRSLEDLWKVAFPVGTEWDQLDALYEFNWDFQNLEEALEEGGKLYGKKVYVFGCTEPQLVPYKGANKIVHVPAVVVIESPFPPSDKIGITSVQREVEEIIPMKKMKMDWLPYIPIEKRDRQVDKMNSQIFTLGCTQRRSALRHMKEDQLKKFEYCLPYFYQPFKEDELEQSTEVQIMFPSEPPVVCEFDWEFDELQEFVDKLVEEEALPAEQADEFKEYVKEQVRAAKKANREAKDARKKAIEEMSEDTKQAFQKMKFYKFYPQPSPDTPDVSGVQSPFINRYYGKAHEVL</w:t>
            </w:r>
          </w:p>
        </w:tc>
      </w:tr>
      <w:tr w:rsidR="00E44679" w:rsidRPr="00E340F8" w14:paraId="7E7B16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7D29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B166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FY1|HFQ_ACIE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AB1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IESFDQYVVLLRNTVTQMVYKHAISTIVPGRAVNFSTAEPAADGDNQ</w:t>
            </w:r>
          </w:p>
        </w:tc>
      </w:tr>
      <w:tr w:rsidR="00E44679" w:rsidRPr="00E340F8" w14:paraId="7CB3B7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0C6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D3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SA0|HFQ_CLOB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97E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307180A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A509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B13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SZW5|HFQ_JAN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CA7E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GQLLQDPFLNALRKEHVPVSIYLVNGIKLQGHIESFDQYVVLLRNTVTQMVYKHAISTVVPARAVNLSLESEAE</w:t>
            </w:r>
          </w:p>
        </w:tc>
      </w:tr>
      <w:tr w:rsidR="00E44679" w:rsidRPr="00E340F8" w14:paraId="097D8C4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28D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D545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HS2|HIF3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DE0B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WDQDRSSTELRKEKSRDAARSRRSQETEVLYQLAHTLPFARGVSAHLDKASIMRLTISYLRMHRLCAAGEWNQVRKEGEPLDACYLKALEGFVMVLTAEGDMAYLSENVSKHLGLSQLELIGHSIFDFIHPCDQEELQDALTPRPSLSKKKSEAATGRHFSLRMKSTLTSRGRALNLKAATWKVLHCSGHMRAYKPPAQTSPAGSPRSEPPLQCLVLICEAIPHPASLEPPLGRGAFLSRHSLDMKFTYCDERIAEVAGYSPDDLIGCSAYEYIHALDSDAVSRSIHTLLSKGQAVTGQYRFLARTGGYLWTQTQATVVSGGRGPQSESIICVHFLISRVEENGVVLSLEQTEQHTRRPPQLGTSSKKGIPGNSLDPPAPRILAFLHPPALSEASLAADPRRFCSPDLRRLMAPILDGPPTAATPSTPQAARRPQSPLPADLPDQLAVGLENAHRLSTARKNKTMETDLDIAQDPDTPDLEMLAPYISMDDDFQLNSSEQLPKVHRRPPRTARRPRARSFHGLSPPIPEATLLPRWGSDPRLNCSSPSKGDPPTAPLTPRTRKRALAQSSEDKGLELLETKPPKRSPRLEPGSVLLPPLSLSFLLQGRQLPGNQPDPRAPLVDSHEPLGLAPSLLSLYQHEETIQSRNHFLPAAGLAQTH</w:t>
            </w:r>
          </w:p>
        </w:tc>
      </w:tr>
      <w:tr w:rsidR="00E44679" w:rsidRPr="00E340F8" w14:paraId="4D8E445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7A29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911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NBS2|HFQ_FRAT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BAC1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SNDEQDENVDDIHSDDLEIQENEGNIHE</w:t>
            </w:r>
          </w:p>
        </w:tc>
      </w:tr>
      <w:tr w:rsidR="00E44679" w:rsidRPr="00E340F8" w14:paraId="700D64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E03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98C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HKR8|HFQ_BACC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B03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07C24C1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E77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4CA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ZK1|HFQ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AA6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NHLLQDPFLNELRKEKVPVSVFLVNGIKLHGIIDSFDQYVVMLKNSITQMVYKHAISTVVPSRMVKIPAEESSGEEEGTVAD</w:t>
            </w:r>
          </w:p>
        </w:tc>
      </w:tr>
      <w:tr w:rsidR="00E44679" w:rsidRPr="00E340F8" w14:paraId="0778CC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F08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299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MN7|HFA2A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7AF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LRVIVKEEELDFAAAAAAAAAGEGSPSSWAVGVMDLPRPMEGLGEAGPPPFLCKTYEVVDDPGTDTVISWGFAGNSFVVWDANAFAAVLLPRYFKHSNFSSFVRQLNTYGFRKVDPDRWEFANEGFLRGKKELLKTIKRRRPPPSSPPSSSSSSSSSQHQQQPAAACLEVGQFGRDGVVNRLQRDKSVLIAEVVKLRQEQQTTRAQMQAMEERISAAEQKQQQMTVFLARAMKNPGFLQMLVDRQAGQHGARNRVLEDALSKKRRRPIEYLLTRNGETCAAGESAAMLAADGVAEPDGDTTPRGDGGGGGGGDTESFWMQLLSLGLEEKQREDGVAGGVQESNSGGADVDNDEEDDDDDVDVLVQSIYHLSPK</w:t>
            </w:r>
          </w:p>
        </w:tc>
      </w:tr>
      <w:tr w:rsidR="00E44679" w:rsidRPr="00E340F8" w14:paraId="502412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415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7223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U94|HFB4C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C78A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CGSWSDCEAAAAAAQKAVPAPFLTKTYQLVDDPATDHIVSWGDDRVSTFVVWRPPEFARDILPNYFKHNNFSSFVRQLNTYGFRKVVPERWEFANEFFRKGEKQLLTEIHRRKTSSASTASPSPPPFFAPPHFPLFHHPGVAAAQHHHAFVGDDGVVAAHGIGMPFPQPHWREPNLPVATRLLALGGPAPSPSSAEAGGAGRAATAAVLMEENERLRRSNTALLQELAHMRKLYNDIIYFVQNHVRPVAPSPAAAAFLQGLGMQARKKPAAANVLNNSGGSTTSSSSLTIAEEPSPPPQQQHLAGEKSGGEAGNSSAARSSAPTKLFGVHLSAAPCGAGSKRASSPEEHPPTSPATKPRLVLECDDLSLTVAPSSSSQQQLSAASSPTSTS</w:t>
            </w:r>
          </w:p>
        </w:tc>
      </w:tr>
      <w:tr w:rsidR="00E44679" w:rsidRPr="00E340F8" w14:paraId="38E2BB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F3A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B7C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AZN1|HSLO_STRG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4C1C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TISENGSFRAYVLDSTETVRTAQEKHQTQASSTVALGRTLIASQILAANEKGQTKITVKVLGTSSLGAIITVADTEGNVKGYVQNPGVDIKKTATGEVLVGPFVGQGEFLVITDYGTGNPYNSMTPLISGEIGEDLAFYLTESQQTPSAVGLNVLLDENDKVKVAGGFLVQVLPGAKEAEIARFEKRIQEMPAISKLLESDDHIEALLAAIYGDEPYKRLSEEEIRFQCDCSKERFMNALATLPKADLEEMRDQDQGAEIICQFCQTAYHFDQNDLEELIRDKS</w:t>
            </w:r>
          </w:p>
        </w:tc>
      </w:tr>
      <w:tr w:rsidR="00E44679" w:rsidRPr="00E340F8" w14:paraId="1716FC2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4C6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C1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JI3|HTPG_ANAP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A2FE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IEELKFDAEVGKVLSLVVHSLYTNKDIFLRELLSNASDACDKLRHEFLSNHDLMEEGEELKVVISVDKDSKQLSICDNGIGMNRDELIANLGTIASSGTQRFLEALGGDKAKGYDLIGKFGVGFYSVFMVASEVVVDTCRAGESVGYRWRSSGDGGFTIEKLGEDVPRGTKITLTLKEDESGFLDKFRIEHVVTTYSDHLGYPVYFLDEKGEEEKLNSGIAIWTKPKAEVTAAEHLEFFRSVAHIGSEPWMVIHNKNEGAIEYTNLLYIPSVKPFDLFHPDRRCSVKLYVNRVFITEDNVQIIPQYLRFIRGVIDSSDLPLNISRETLQNNRIVEKIKTSVTKKVLSALKEKAESDHESYSKFWENFGPVLKEGLCEAMDTESREGVLSVCKFHTSACAAGELVSLADYISRMKPGQESIFYLSGDDLESTKRSPQIEKLVSSGIEVILLVDPVDDFWTSVVSEYKGVPFKSVMRVGEKDLEKCIGASDDSGDKTSEDSGESASDKESIGSFIEYLKKVLDGVVSDVRVSKKLTTSLVCLAVPDNSMDIRMERFLREQKQLNYKGNRILEINIDHPIAKSLLKEHEARGESELLNGIVHLLYDEACIIEGEEIRSTVDFASRINGVLAKIFSSK</w:t>
            </w:r>
          </w:p>
        </w:tc>
      </w:tr>
      <w:tr w:rsidR="00E44679" w:rsidRPr="00E340F8" w14:paraId="4E5EE63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D46F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B38F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U16|HTPG_CLO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A13A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EFKAESKRLLDIVINSIYTNREIFLRELISNASDAIDKVYYKTLGDSSLTFNKDDYYIKIKPNKEERTLTISDKGIGMTEKELDENLGVIAKSGSLQFKKENEIKDGFDIIGQFGVGFYSGFLVADKITVITKAFGADKAYKWESDGVDGYTISEAEKDSFGTDIILHLKANDEDENYDEFLEEYKLKSLIKKYSDFIRYPIKLDVTKSRVKEGTENEHEEYVEEETVNSMVPLWRRNKNELTDDDYNNFYVEKRFGFDKPLRHMHISVDGMISYNSILYIPENIPYDYYTKEYEKGLELYSNGVLIMEKCSELLPDYFGFVKGIVDSQDLSLNISREMLQHDRQLSRIAKNIKTKIKNELESMMKNDRESYEKFYKSFGRQLKYGVYDDFGMNKDELKDLLMFYSSKEKKMVSLAEYVERMAEDQKYIYYAVGESNERIEKMPQTEMVLDKGYEILYFTEDVDEFAIKMLMNYKEKEFKSVSSGDLGIESEEENKKENEENKGIFEAMKEALGEKISAVKASSRLKNYPVCLSSEGEVSIEMEKILSAMPNNQGVKAQKVLEVNTNHEVFNSLKDALENDKDKFNLYTKLLYNQALLVEGLSIEDPVDFTNDICKLMK</w:t>
            </w:r>
          </w:p>
        </w:tc>
      </w:tr>
      <w:tr w:rsidR="00E44679" w:rsidRPr="00E340F8" w14:paraId="7287A5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B3E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FDC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CUU4|HTPG_HEL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FB9B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EYTFQTEINQLLDLMIHSLYSNKEIFLRELISNASDALDKLNYLMLTDEKLKGLNITPSIHLSFDSQKKTLTIKDNGIGMDKNDLIEHLGTIAKSGTKSFLSALSGDKKKDSALIGQFGVGFYSAFMVASKIVVQTKKVTNHQAYAWVSDGKGKFEISECVKEEQGTEITLFLKEEDSHFASRWEIDGIVKKYSEHIPFPIFLTYTDTKFEGEGDHKKEVKEEKCDQINQASALWKMNKSELKDKDYKDFYQSFAHDNSEPLSYIHNKVEGSLEYTTLFYIPSKAPFDMFRVDYKSGVKLYVKRVFITDDDKELLPSYLRFVKGVIDSEDLPLNVSREILQQNKILANIRSASVKKILSEIERLSKDEKNYHKFYEPFGKVLKEGLYGDFENKEKLLELLRFYSKDKEKLISLKEYRENLKENQKSIYYLLGENL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LKASPLLEKYAQKGYDVLLLSDEIDAFVMPGVNEYDKTPFRDASHSESLKELGLEEINDEVKDQFKDLMKAFEENLKDEIKGVELSSHLTSAVALIGDEQNAMMANFMRQMGQSVPESKKTLELNPNHAILQKLLKCEDKEQLSAFIWLLYDGAKLLEKGALKDAKSFNERLNSVLLKAL</w:t>
            </w:r>
          </w:p>
        </w:tc>
      </w:tr>
      <w:tr w:rsidR="00E44679" w:rsidRPr="00E340F8" w14:paraId="1D829E9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DF6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574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876|HTPG_ACI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7F9B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XASQNYSFQAEVAQ</w:t>
            </w:r>
          </w:p>
        </w:tc>
      </w:tr>
      <w:tr w:rsidR="00E44679" w:rsidRPr="00E340F8" w14:paraId="4EB05A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0B1A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F1DB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XP4|HTPG_CLOB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7AD0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DYYIRVVSDKENRILKIADTGIGMTKEELENNLGVIAKSGSLQFKKENEVKEGYDIIGQFGVGFYSAFLVSDDVTVISKAFGSNEAYKWNSKGAEGYTIEPCEKEAYGTEIILKIKDNTEEENYDEFLEEYTLKSIIKKYSDFIRYPIKMDLTKTKPKEDNKEEFEEYKEEETINSMVPIWRKNKNELKSEDYENFYAEKHYGFDKPIKYIHTSVDGVVSYNAILFIPETTPYDFYTKEYEKGLELYSSGVLIMNKCGDLLPDYFGFVKGIVDSEDLSLNISREILQHDRQLKLIAKNIKTKIKNELESLLKKERDKYEKFYESFGRQLKYGVYSDFGSNKDILQDLLMFYSSKEKKMVTLAEYVSRMPEEQKYIYYAVGESNERIEKLPQIEGVLDKGYEVLYFTDDIDEFAIKMLMNYKEKEFKSVSSGDLGIEGEEKENTSNSDDKKNKELFESMKDILSGKVKDVRASKRLKNHPVCLANEGELSIEMEKVLNAMPNNQNIKADKVLEININHDVFKSLKEAYEGDKEKLKLYTDLLYNQALLIEGLAINDPVEFTNNICKIMK</w:t>
            </w:r>
          </w:p>
        </w:tc>
      </w:tr>
      <w:tr w:rsidR="00E44679" w:rsidRPr="00E340F8" w14:paraId="6203482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80F3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02A1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QI8|HSLU_AE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EFCF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RHIIGQADAKRAVAVALRNRWRRMQLDEEMRHEVTPKNILMIGPTGVGKTEIARRLAKLANAPFIKVEATKFTEVGYVGKEVDSIIRDLTDAAIKLVRETEMEKMKYRAEEAAEERILDALLPNPRNSWGEEEKADNSNTRQIFRKKLREGQLDDKEIELELAASPMGVEIMTPPGMEEMANQLQGLFQNLGQNQKKKRKIKVKEAMKALIEEEAARLVNPEELKQKAIAAVENNGIVFLDEIDKICKRGESSGPDVSREGVQRDLLPLVEGCTVNTKHGMVKTDHILFVASGAFQIAKPSDLIPELQGRLPIRVELTALTTDDFERILTEPNASLTDQYQALMATEGVKIEFTKDGIRRLAEAAWQVNERTENIGARRLHTVMERLMEDISYDASEKSGETFVIDTDYVNAHLGKLIEDEDLSRFIL</w:t>
            </w:r>
          </w:p>
        </w:tc>
      </w:tr>
      <w:tr w:rsidR="00E44679" w:rsidRPr="00E340F8" w14:paraId="3E8EA2F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F4F7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CFC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4641|HS104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8363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YPFTDKAAKTLSDAYSIAQSYGHSQLTPIHIAAALLSDSDSNGTTLLRTIVDKAGGDGQKFERSVTSRLVRLPAQDPPPEQVTLSPESAKLLRNAHELQKTQKDSYIAQDHFIAVFTKDDTLKSLLAEAGVTPKAFEFAVNNVRGNKRIDSKNAEEGFDALNKFTVDLTELARNGQLDPVIGREDEIRRTIRVLSRRTKNNPVLIGEPGVGKTSIAEGLARRIIDDDVPANLSNCKLLSLDVGSLVAGSKFRGEFEERIKSVLKEVEESETPIILFVDEMHLLMGAGSGGEGGMDAANLLKPMLARGKLHCIGATTLAEYKKYIEKDAAFERRFQIILVKEPSIEDTISILRGLKEKYEVHHGVTISDRALVTAAHLASRYLTSRRLPDSAIDLVDEAAAAVRVTRESQPEVLDNLERKLRQLRVEIRALEREKDEASKERLKAARKEAEQVEEETRPIREKYELEKSRGSELQDAKRRLDELKAKAEDAERRNDFTLAADLKYYGIPDLQKRIEYLEQQKRKADAEAIANAQPGSEPLLIDVVGPDQINEIVARWTGIPVTRLKTTEKERLLNMEKVLSKQVIGQNEAVTAVANAIRLSRAGLSDPNQPIASFLFCGPSGTGKTLLTKALASFMFDDENAMIRIDMSEYMEKHSVSRLIGAPPGYVGHEAGGQLTEQLRRRPYSVILFDEIEKAAPEVLTVLLQVLDDGRITSGQGQVVDAKNAVIIMTSNLGAEYLTTDNESDDGKIDSTTREMVMNSIRGFFRPEFLNRISSIVIFNRLRRVDIRNIVENRILEVQKRLQSNHRSIKIEVSDEAKDLLGSAGYSPAYGARPLNRVIQNQVLNPMAVLILNGQLRDKETAHVVVQNGKIFVKPNHEANANGSADIDMDGIDDDVNDEELE</w:t>
            </w:r>
          </w:p>
        </w:tc>
      </w:tr>
      <w:tr w:rsidR="00E44679" w:rsidRPr="00E340F8" w14:paraId="28F403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0DA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419E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8418|HSP70_SCH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799F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AIGIDLGTTYSCVGVFQHGKVEIIANDQGNRTTPSYVAFTDSERLIGDGAKNQVAMNPTNTVFDAKRLIGRRFDDPSVQSDMKHWPFEVTQVGGKLKICVEYKGEKKMFSAEEISSMVLTKMKEVAESYLGRTVSDAVITVPAYFNDSQRQATKDAGAIAGLNVLRIINEPTAAAIAYGLDKKVGGERNVLIFDLGGGTFDVSILTIEDGIFEVKSTAGDTHLGGEDFDNRMVDHFVKEFQKKYNKDIRSNKRALRRLRTACERAKRTLSSSAQTNLEIDSLCDGTDFYTVITRARFEELNADLFRGTLDPVEKALRDAKMDKSQIHDIVLVGGSTRIPKVQKLLQDFFNGKELNKSINPDEAVAYGAAVQAAILSGEKCEAVQDLLLLDVAPLSLGLETAGGVMTALIKRNTTIPTKQTQTFTTYSDNQPGVLIQVFEGERALTKDNNLLGKFELSGIPPAPRGTPQIEVTFDIDANGILNVSAVDKGTGKQNKITITNDKGRLSKEEIERMVADADKYKAEDEKQRDRVSAKNSLESYVYTMKQQVEGELKEKIPESDRQVIISKCEDTISWLDVHQSAEKHEYESKREELEKVCAPIITKVYQAGGMPGGMHEASGAGGGSGKGPTIEEVD</w:t>
            </w:r>
          </w:p>
        </w:tc>
      </w:tr>
      <w:tr w:rsidR="00E44679" w:rsidRPr="00E340F8" w14:paraId="4C9984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3ADE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8206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160|HSP20_NIP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36F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WPVDRFERMMMEDPMRAMDRFGRMGDMDHWMSRRMMPYWRDADHSMLHVGNQKEVINDDKKFAVSLDVKHFKPNELKVQLDDRDLTVEGMQEVKTEHGYIKKQFVHRWSLPEDCDLDAVHTELDNHGHLSIEAPEDGPSQKFQSSAHSSSAEEEEVGDIEPVNKRILYK</w:t>
            </w:r>
          </w:p>
        </w:tc>
      </w:tr>
      <w:tr w:rsidR="00E44679" w:rsidRPr="00E340F8" w14:paraId="46B621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858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9A7D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FPN9|HTPG_CLO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CE41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DYYIRVVSDKENRILKIADTGIGMTKEELENNLGVIAKSGSLQFKKENEVKEGYDIIGQFGVGFYSAFLVSDDVTVISKAFGSNEAYKWNSKGAEGYTIEPCEKEAYGTEIILKIKDNTEEENYDEFLEEYTLKSIIKKYSDFIRYPIKMDLTKTKPKEDNKEEFEEYKEEETINSMVPIWRKNKNELKSEDYENFYAEKHYGFDKPIKYIHTSVDGVVSYNAILFIPETTPYDFYTKEYEKGLELYSSGVLIMNKCGDLLPDYFGFVKGIVDSEDLSLNISREILQHDRQLKLIAKNIKTKIKNELESLLKKERDKYEKFYESFGRQLKYGVYSDFGSNKDILQDLLMFYSSKEKKMVTLAEYVSRMPEDQKYIYYAVGESNERIEKLPQIEGVLDKGYEVLYFTDDIDEFAIKMLMNYKEKEFKSVSSGDLGIEGEEKENTSNSDDKENKELFESMKDILSGKVKDVRASKRLKNHPVCLANEGELSIEMEKVLNAMPNNQNIKADKVLEINMNHDVFKSLKEAYEGDKEKLKLYTDLLYNQALLIEGLAINDPVEFTNNICKIMK</w:t>
            </w:r>
          </w:p>
        </w:tc>
      </w:tr>
      <w:tr w:rsidR="00E44679" w:rsidRPr="00E340F8" w14:paraId="4945C2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1E03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68E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HD7|HTPG_NITH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A26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TIDSDGAAESRVFEADVAKLLQMMVHSVYSDKDVFLRELISNAADACERLRYDAISDPALLADDARPQIAITIDAERRQLTVDDNGIGMSRDEMVDALGTIARSGTKAFIEQAKVEQAKSAEAGDGVTVIGQFGVGFYSAFMVADQVDVISRRAGAGEAWRWSSDGKGTFTVTPADESEAPARGTRVMLHLTEDAKGYTDRLKLEQIVREQSGHVPVPIVLVEQPGAAPTEIADGAALWTKPRGEIGTSEYVDFYRSVAGHFDEPALTVHFRAEGRQEFTALLFVPQTRSFDLFETDRKGPIKLYVKRVFITDDADLLPRYLRFVRGVVDSADLPLNISREMIQESPILAAIKKSITGRVLSELEKLAEKDAQAYGKVWEAFGPMFKEGIYDAADRRDAILSLCRFRTTAGSLRSLKDYVGALKDNQTSIYYLAGQDAARLEASPHLEGFRARGVEVLLLSDPVDSFWVTSAPSFEGKPFKSVTQGDTDLAAIPRVDASAETLQEVSASVTEFLAFLKTTLADLVSDVRSSERLTDSPVCLIAAESGPDRQLEKILVGVGQLTGASKPVLEVNPRHPLIASLAALGDGDRAFKEDTARMLLDDARVLDGDRPSDALEFSRRLARIVERGLRGSTA</w:t>
            </w:r>
          </w:p>
        </w:tc>
      </w:tr>
      <w:tr w:rsidR="00E44679" w:rsidRPr="00E340F8" w14:paraId="6375CCE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B3C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97F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292|HSP90_ASPF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B15E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ETFEFQAEISQLLSLIINTVYSNKEIFLRELISNASDALDKIRYQSLSDPTKLDTGKDLRIDIIPDKENKTLTIRDTGIGMTKADLINNLGTIARSGTKQFMEALSAGADISMIGQFGVGFYSAYLVADRVTVVSKNNDDEQYIWESAAGGTFTLTQDTEGEQLGRGTKIILHLKDEQTDYLNESRIKEVVRKHSEFISYPIYLHVLKETEKEVPDEEAEETKEEEDEEKKAKIEEVDDEEEEEKKKKKKTKTVKESKIEEEELNKTKPIWTRNPADITQEEYASFYKSLSNDWEDHLAVKHFSVEGQLEFRAILYVPKRAPFDLFETKKTKNNIKLYVRRVFITDDATDLIPEWLGFIKGVVDSEDLPLNLSRETLQQNKIMKVIKKNIVKKTLELFNEIAEDREQFDKFYSAFSKNIKLGIHEDAQNRQTLAKLLRYQSTKSGDEATSLADYVTRMPEHQKQIYYITGESIKAVAKSPFLDSLKQKNFEVLFLVDPIDEYAFTQLKEFDGKKLVDITKDFELEETEEEKAEREKEEKEYENLAKSLKNILGDKVEKVVVSHKLVGSPCAIRTGQFGWSANMERIMKAQALRDTSMSSYMSSKKTFEISPKSSIIKELKKKVEADGENDRTVKSITQLLFETSLLVSGFTIEEPASFAERIHKLVSLGLNIDEEAETTEEKATEEAAPAEATTGESAMEEVD</w:t>
            </w:r>
          </w:p>
        </w:tc>
      </w:tr>
      <w:tr w:rsidR="00E44679" w:rsidRPr="00E340F8" w14:paraId="19B5F3B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4329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D6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HZ3|HTPG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C3A5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QTEVNQLLQLMIHSLYSNKEIFLRELISNASDALDKLNFLSVSDDKYKSLKFEPKIEIKIDKDKKTLSISDNGIGMDKDDLINNLGTIAKSGTKSFLENLSGDAKKDSQLIGQFGVGFYSAFMVASKIEVLSKKALDDKAYLWSSDANGYEIDDANKEEQGTSITLYLKDDEFANAYKIESIIEKYSNHIQFPIFMEKEEFTPAKEGEEEGKTELKISQINKANALWRMQKSSLKAEDYERFYEQNFHDSNKPLLYLHTKSEGKLEYNSLFFIPQNAPFDLFRVDYQSGLKLYVKRVFISDDDKELLPTYLRFVRGIIDVEDLPLNVSREILQENQILKGIKEASVKKILGELEKLKNNDKEKYLSFFKTFGKVLKEGLYGFGGEKDSLLKLMLYKSTKGENLRSLEEYKNDLQGEQKEIFYIAGNNESLLRTSPLLEEYKQKNIEVLLMDDEIDSLVTPMLEFEGLKFVSINQVEDKNELSDEEKNTFAPLVAKFKELLKDQVEDVRLTSRLKDSPSCIVYDKNKPDFAMQQLLKQMGQEQNFKPILEINPKHAIFTGLKNNESFSADIATLVLNMAKLSEGMGVDNPAEFNASLTKIINKAFS</w:t>
            </w:r>
          </w:p>
        </w:tc>
      </w:tr>
      <w:tr w:rsidR="00E44679" w:rsidRPr="00E340F8" w14:paraId="2A69537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53B8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E1A9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M20|HTPG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338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VPELYEGDGDLKVRIRFDEEKGTLTISDNGIGMTRDEVIDHLGTIAKSGTKEFLSALGQDQAKDSQLIGQFGVGFYSAFIVADKVTVKTRAAGVSADKAVLWESAGEGEYSVADIDKKERGTEITLHLREDEKAFLNDWRLREIIGKYSDHIGLPVEILAKEYDDEGKETGIKWEKINKAQALWTRAKNEISEEEYQEFYKHLSHDFTDPLLWAHNKVEGNQEYTSLLYVPAKAPWDLFNREHKHGLKLYVQRVFIMDDAQVFMPNYLRFMRGLLDSNDLPLNVSREILQDNKVTSALRKALTKRALQMLEKLAKDDAEKYQRFWQEFGLVLKEGPAEDFANKETIAKLLRFASTHNDSSQQSVSLEDYVARMKEGQKAIYYITADTYVAAKNSPHLELFNKKGIEVLLLSDRIDEWMLSYLTEFDGKPLQTISKADLDLGDLADKEEDSQKAQDEQYASFVERVKTLLGERVKEVRLTHRLTDTPAVVSTGDDQMTTQMAKLFAAAGQAMPEVKYTFELNPEHGLVQKVAEIADEQQFADWIELLLEQAMLAERGSLENPVAFIKRMNTLLSKLTSH</w:t>
            </w:r>
          </w:p>
        </w:tc>
      </w:tr>
      <w:tr w:rsidR="00E44679" w:rsidRPr="00E340F8" w14:paraId="0541708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B431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CFA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1U2|HSP76_SAGO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F7E6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APRELAVGIDLGTTYSCVGVFQQGRVEILANDQGNRTTPSYVAFTDTERLVGDAAKSQAALNPLNTVFDAKRLIGRKFADATVQADMKHWPFQVVSEGCKPKVRVSYRGEDKSFYPEEISSMVLSKMKETAEAYLGQPVKHAVITVPAYFNDSQRQATKDAGAIAGLNVLRIINEPTAAAIAHGLDRRGAGERNVLIFDLGGGTFDVSVLSIDAGVFEVKATAGDTHLGGEDFDNRLVNHFVEEFRRKHRKDLSWNKRALRRLRTACERAKRTLSSSTQATLEIDSLFEGVDFYTSITRARFEELCSDLFRSTLEPVEKALRDAKLDKAQIHDVVLVGGSTRIPRVQKLLQDFFNGKELNKSINPDEAVAYGAAVQAAVLMGDKCEKVRDLLLLDVAPLSLGLETAGGVMTTLIQRNATIPTKQTQTFTTYSDNQPGVFIQVYEGERAMTKDNNLLGRFELSGIPPAPRGVPQIEVTFDIDANGILSVTATDRSTGKANKITITNDKGRLSKEEVERMVREAEQYKAEDEAQRDRVAAKNSLETHVFHVKGSLQEESLRDKIPKEDRHKVQDKCQEVLAWLEHNQLADKEEYEHQKRELEQICRPIFSRLYGGPGVPGGSSCGAQARQGDRSTGPIIEEVD</w:t>
            </w:r>
          </w:p>
        </w:tc>
      </w:tr>
      <w:tr w:rsidR="00E44679" w:rsidRPr="00E340F8" w14:paraId="6635AD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652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1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082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XD1|HTPG_ECOH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3C4B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GQETRGFQSEVKQLLHLMIHSLYSNKEIFLRELISNASDAADKLRFRALSNPDLYEGDGELRVRVSFDKDKRTLTISDNGVGMTRDEVIDHLGTIAKSGTKSFLESLGSDQAKDSQLIGQFGVGFYSAFIVADKVTVRTRAAGEKPENGVFWESAGEGEYTVADITKEDRGTEITLHLREGEDEFLDDWRVRSIISKYSDHIALPVEIEKREEKDGETVISWEKINKAQALWTRNKSEITDEEYKEFYKHIAHDFNDPLTWSHNRVEGKQEYTSLLYIPSQAPWDMWNRDHKHGLKLYVQRVFIMDDAEQFMPNYLRFVRGLIDSSDLPLNVSREILQDSTVTRNLRNALTKRVLQMLEKLAKDDAEKYQTFWQQFGLVLKEGPAEDFANQEAIAKLLRFASTHTDSSAQTVSLEDYVSRMKEGQEKIYYITADSYAAAKSSPHLELLRKKGIEVLLLSDRIDEWMMNYLTEFDGKPFQSVSKVDESLEKLADEVDESAKEAEKALTPFIDRVKALLGERVKDVRLTHRLTDTPAIVSTDADEMSTQMAKLFAAAGQKVPEVKYIFELNPDHVLVKRAADTEDEAKFSEWVELLLDQALLAERGTLEDPNLFIRRMNQLLVS</w:t>
            </w:r>
          </w:p>
        </w:tc>
      </w:tr>
      <w:tr w:rsidR="00E44679" w:rsidRPr="00E340F8" w14:paraId="2EF13BD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91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59C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L80|HSLU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2FF5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TPKEIVKFLDDYVIGQKKAKKIIAIALRNRYRRMQLSPELQDDIVPKNILMIGSTGVGKTEIARRLAKMMGFPFIKIEASKYTEVGFVGRDVESMVRDLANAALNLVKNEQREKNKDKIDEFIENKILEKLLPPLPKGISDEKQEEYKNSLEKMRTKLRNGDLDESTIEIEISQNMFDTNPNLPPEMGAMQDIVKVIGVGSKKVKKEMKIKDAKNALKNEAGEKILDQESIKSEALKRAENEGIIFIDEIDKIAVSSGNSNRQDPSKEGVQRDLLPIVEGSNIQTKIGTLKTDHILFIAAGAFHLSKPSDLIPELQGRFPLRVELDSLDDKALYEILTRPKNSLLKQYSQLLKTENLELEFDDEAIKEIAKIASRANEEMQDIGARRLHTVIEKLLEDLSFEADEYAGKKFVVDKKMVEEKLGDIIENKDLARYIL</w:t>
            </w:r>
          </w:p>
        </w:tc>
      </w:tr>
      <w:tr w:rsidR="00E44679" w:rsidRPr="00E340F8" w14:paraId="431A033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90F4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368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FF4|HTPG_MYC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003C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PHVEQLEFQAEARQLLDLMIHSVYSNKDSFLRELISNASDALDKLRLEAFRNKDLDVDTSDLHIEIVVDKEARTLTVRDNGIGMSRDEVVRLIGTLAKSGTAELRQQLREAKDANANEELIGQFGIGFYASFMVADRVELLTRKAGESEATRWESTGEGSYTIETVDQAGGEVPQGTSVTLHLKPEDREDELHDYTSEWKIRELVKQYSDFIAWPVRMDVERRTPASEEGGEETVTVETQTLNSMKALWARPRDEVSDEEYTEFYKHVAHAWDEPLETIAMRAEGTFEYQALLFIPSHAPFDLFQQNATVGVQLYVKRVFIMGDCDQLMPPYLRFVKGVVDAQDMSLNVSREILQQDRQIRAIRRRLTKKVLSTIAEMQAERPEKYRTFWTQFGRVLKEGLLSDTDNQETLLRVSSFASTRSDDEPTTLAEYVERMPEGQTQIFYAAGESRQQLLNSPHLEAFKAKGYEVLLLTDPVDEVWVESIHEFDGKPLQSVAKGEVDLDSEADKEAQETERQQREKEFADVIAWLTEVLGDHVKEVRLSTRLTDSPACLITDTFGITPALARMYRASGQPVPVEKRILELNPTHPLVVGLREAHESRGADDELAGTAELLYGTALLAEGGALEDPARFAGLLADRLTRMVGEQS</w:t>
            </w:r>
          </w:p>
        </w:tc>
      </w:tr>
      <w:tr w:rsidR="00E44679" w:rsidRPr="00E340F8" w14:paraId="230277A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F99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F54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YQC6|HSP71_CANL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D9B5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AAIGIDLGTTYSCVGVFQHGKVEIIANDQGNRTTPSYVAFTDTERLIGDAAKNQVALNPQNTVFDAKRLIGRKFGDPVVQSDMKHWPFQVVNDGDKPKVQVSYKGETKAFYPEEISSMVLTKMKEIAEAYLGY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RDNNLLGRFELSGIPPAPRGVPQIEVTFDIDANGILNVTATDKSTGKANKITITNDKGRLSKEEIERMVQEAEKYKAEDEVQRDRVSAKNALESYAFNMKSAVEDEGLKGKISEADKKKVLDKCQEVISWLDANTLAEKDEFEHKRKELEQVCNPIITGLYQGAGGPGAGGFGAQAPKGGSGSGPTIEEVD</w:t>
            </w:r>
          </w:p>
        </w:tc>
      </w:tr>
      <w:tr w:rsidR="00E44679" w:rsidRPr="00E340F8" w14:paraId="15DF7DA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B51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65D6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U56|HSLU_BAR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17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VVFSPREIVSELDRFIIGQKDAKRSVAIALRNRWRRQQLEGQIREEVMPKNILMIGPTGVGKTEIARRLAKLAGAPFVKVEATKFTEVGYVGRDVEQIIRDLVEIAISLVREKKRDEVQERAHINAEERVLEALVGKTASPATRDNFRQKLRAGELDDKEIEIEVANNSNNSAPTFDIPGMPGAQMGIMNLSDIFGKIGGRTKIRKTTVKDAFKPLIDDESEKLLDQDQIIQEALCITENDGIVFIDEIDKIATQDGGAGAAISREGVQRDLLPLVEGTIVATKYGQIKTDHILFIASGAFHVSKPSDLLPELQGRLPIRVELNALTKEDLRRILTEPEASLIKQYIALMATEDVHLEITDDAIDTLADIAVDLNARIENIGARRLQTVMERVLDEISFTAPDKAGTSFKVDATYVRQSVGELASDVDLSRFIL</w:t>
            </w:r>
          </w:p>
        </w:tc>
      </w:tr>
      <w:tr w:rsidR="00E44679" w:rsidRPr="00E340F8" w14:paraId="26738C3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E46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629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RT6|HTPG_PSEA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5AB2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VAHQETHGFQTEVKQLLQLMIHSLYSNKEIFLRELVSNAADAADKLRFKALSNDSLYEGDGDLCVKLSIDKDAGSITISDNGIGMDRASVIEHLGTIAKSGTSEFFSNLSGDQAKDSQLIGQFGVGFYSAFIVAEKVVVRSRAAGDDASKGVEWTSEGEGEFTVADIEKADRGTEITLFLREDEKEFADDWRLRSIVSKYSDHISIPVMMYKEEVPESDGPDGEKVPAQPAKWEAVNKATALWTRDKSEVSDEEYKEFYKHISHDFADPLVWSHNKVEGKTEYNSLLYIPAKAPFDMWNRDQKHGLKLYVQRVFIMDDAEQFMPTYLRFVKGLLDSNDLPLNVSREILQDNKITQAIRQGCTKRVLQMLERVAKNDSEKYQGFWAEFGNVLKEGPAEDHANKEKVAGLLRFASTENDSDAQNVSLADYVSRMKDGQDKIYYITADSYKAAKSSPHLEIFRKKGIEVLLMSDRVDEWLMSHLTEFDEKSFQSITHGELDLGDLDDEDSKKAQEEAEKQVEGLTERVKTVLGDKVAEVKFTHRLTDSPACIVADGTGMSTQMIKLMQAAGQPVPEAKYHFELNPEHSLVKMLADEQDEERFGQWTEVLFDQAALSEQGSLKDPAAFVHNLNTLLMNLAK</w:t>
            </w:r>
          </w:p>
        </w:tc>
      </w:tr>
      <w:tr w:rsidR="00E44679" w:rsidRPr="00E340F8" w14:paraId="67D7844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D82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D40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EPX0|HSPB8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E1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GQLPFPCSYPSRLRRDPFRDSPLSSRLLDDGFGMDPFPDDLTAPWPEWALPRLSSAWPGTLRSGMVPRGPTATARFGVPAEGRNPPPFPGEPWKVCVNVHSFKPEELMVKTKDGYVEVSGKHEEKQQEGGIVSKNFTKKIQLPAEVDPVTVFASLSPEGLLIIEAPQVPPYSPFGESSFNNELPQDNQEVTCS</w:t>
            </w:r>
          </w:p>
        </w:tc>
      </w:tr>
      <w:tr w:rsidR="00E44679" w:rsidRPr="00E340F8" w14:paraId="0CED08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FBB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C0E7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385|HSPB7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76E9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RTSSAFRAERSFRSSSSSSSSSSSSASRALPAQDPPMEKALSMFSDDFGSFMLPHSEPLAFPARPGGQGNIKTLGDAYEFTVDMRDFSPEDIIVTTFNNHIEVRAEKLAADGTVMNTFAHKCQLPEDVDPTSVTSALREDGSLTIRARRHPHTEHVQQTFRTEIKI</w:t>
            </w:r>
          </w:p>
        </w:tc>
      </w:tr>
      <w:tr w:rsidR="00E44679" w:rsidRPr="00E340F8" w14:paraId="7771600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5A90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5E8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KQ2|HTPG_PSEH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AA6F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AQKETLGFQTEVKQLLNLMIHSLYSNKEIFLRELVSNASDAADKLRFLALSQGDLYQGDADLRVRISADKEANTITISDNGIGMTRDEVISSLGTIAKSGTAEFFKNLTGDQSKDSQLIGQFGVGFYSAFIVADLVTVRTRKAGETTAYEWESQGEGEYTLQEIEKEGRGTDIILHLREEEKEFADEWRLRSIVTKYSDHISTPVQMYKAEVPESEGEDGEKIPAVPGEWESINRATALWTRDKSELSDDEYKEFYKHVSLDWEDPLSWAHNKVEGKTEYTSLLYIPKKAPFDLWNRDRQSGLKLYVQRVFIMDDAEQFMPSYLRFVKGLLDSNDLPLNVSREILQDNKVTQAIRKGCTSRIIKMLERMAKNKADDYQVFWNEFGQVIKEGPAEDAANKEAICKLLRFSSTHTDSATQDVSLEQYVERMNEGQEKIYYVVADTFTAAKNSPHLEIFRKKGIEVLLLSDRVDEWMMSHLTEFADKQLQSITRGDLDLGKLDDEETKKAQEESEKEVAGLVERIKTALGDEVKEVRFTHRLTDSPACVVSDDNDMSSQMQKLMESVGQAAPEAKPVFELNPEHQLVKHLNDEQDEDKFAQWSHVLLDQALLAERGTLKDPTGFVTRLNKLMLELSK</w:t>
            </w:r>
          </w:p>
        </w:tc>
      </w:tr>
      <w:tr w:rsidR="00E44679" w:rsidRPr="00E340F8" w14:paraId="7F220E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7D4D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16B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5938|HSP71_LEI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C9C1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SQKVQGDVIGVDLGTTYSCVA</w:t>
            </w:r>
          </w:p>
        </w:tc>
      </w:tr>
      <w:tr w:rsidR="00E44679" w:rsidRPr="00E340F8" w14:paraId="3AD991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94DC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C1F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3E7|HSLU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F151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RLANAPFIKVEATKFTEVGYVGRDVESIIRDLADAAVKMLREQEIQKVKYRAEDAAEERILDALLPAARPAMGFGDEPAREDSNTRQLFRKRLREGQLDDKEIDIEVADNPAGVEIMAPPGMEEMTNQLQNLFSGMSKGKKKTRKLKVAEALKLIRDEEAVRLVNEEELKARALEAVEQHGIVFIDEIDKIAKRANAGGADVSREGVQRDLLPLIEGCTVNTKLGMVKTDHILFIASGAFHLSKPSDLVPELQGRLPIRVELKALSPNDFERILTEPHASLTEQYRELLKTEGLAIEFAEDGIKRLAEIAWQVNEKTENIGARRLHTLLERLLEEVSFSAADLASEHSDKPILIDAGYVNSHLGELAEDEDLSRYIL</w:t>
            </w:r>
          </w:p>
        </w:tc>
      </w:tr>
      <w:tr w:rsidR="00E44679" w:rsidRPr="00E340F8" w14:paraId="6D7043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B1E2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5C99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D801|HSLU_MYX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866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FTPREVVSELDRYIVGQNAAKRAVAIALRNRWRRQQVDDDLRDEIHPKNIIMIGPTGVGKTEIARRLAKLAQAPFVKVEASKFTEVGYVGRDVESMIRDLVEAAIALVREEETEKVGPRAEELAEDRLIELMQGGGVKSSSATPPFGFAPPPPPPVQRVSDSAREKFRAQLRAGTLDDVEVEVETAESSPTFMRGFSGQGMEEIGVNLQDLFKNVPGMNKTRRRRVRVPEALQLLRKEEAAKLVDPDRVQREAVARAEMNGIIFIDEIDKIASREGGKGGGGPDVSREGVQRDILPIVEGSTINTKYGVVKTDHMLFIAAGAFHVSKPSDLIPELQGRFPIRVELEPLTGEDLVRILREPKNSLLRQYTALLSTEGVRLSFTDDAVTELARIAQQANESTANIGARRLHTILERLLDEVSFSASEMGPRDFQVDAAYVRERLAAIVQDEDLSRYIL</w:t>
            </w:r>
          </w:p>
        </w:tc>
      </w:tr>
      <w:tr w:rsidR="00E44679" w:rsidRPr="00E340F8" w14:paraId="0AC73E2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D233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19B8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6LV1|HS90B_BOV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C24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VNNLGTIAKSGTKAFMEALQAGADISMIGQFGVGFYSAYLVAEKVVVITKHNDDEQYAWESSAGGSFTVRADHGEPIGRGTKVILHLKEDQTEYLEERRVKEVVKKHSQFIGYPITLYLEKEREKEISDDEAEEEKGEKEEEDKD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TAEEPSAAVPDEIPPLEGDEDASRMEEVD</w:t>
            </w:r>
          </w:p>
        </w:tc>
      </w:tr>
      <w:tr w:rsidR="00E44679" w:rsidRPr="00E340F8" w14:paraId="4AE9896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A8D3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D469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LC5|HSP83_BO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DC5D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METQPAEVETFAFQAEIAQLMSLIINTFYSNKEIFLRELISNSSDALDKIRYESLTDPSKLDSGKELYIKIIPNKNEGTLTIIDTGIGMTKADLVNNLGTIAKSGTKAFMEALQAGADISMIGQFGVGFYSSYLVADRVTVHSKHNDDEQYVWESSAGGSFTVRPDSGEPLGRGTKIVLHVKEDLAEFMEEHKIKEIVKKHSQFIGYPIKLMVEKEREKELSDDEAEEEKKEEEDEKPKIEDVGEDEDEDKKDTKKKKKTIKEKYTEDEELNKTKPIWTRNADDITQDEYGDFYKSLTNDWEDHLAVKHFSVEGQLEFRALLFVPRRAPFDLFENKKRKNNIKLYVRRVFIMDNCEDLIPEYLNFIRGVVDSEDLPLNISREMLQQNKILKVIRKNLVKKCLELFEELAEDKENYKKYYEQFSKNLKLGIHEDSQNRAKLSELLRYHTSASGDEACSLKEYVSRMKENQKHIYYITGENRDQVANSSFVERVKKRGYEVVYMTEPIDEYVVQQMREYDGKTLVSVTKEGLELPEDEEEKKKREEDKVKFEGLCKVMKNILDNKVEKVVVSNRLVESPCCIVTAQYGWSANMERIMKAQALRDTSTMGYMAAKKHLEINPDHSIVETLRQKAEADKNDKAVKDLVILLYETALLSSGFTLDEPQVHASRIYRMIKLGLGIDEDEPIQVEEPASGDVPPLEGDADDASRMEEVD</w:t>
            </w:r>
          </w:p>
        </w:tc>
      </w:tr>
      <w:tr w:rsidR="00E44679" w:rsidRPr="00E340F8" w14:paraId="7B68235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48B5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74E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277|HSP82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656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DVHMAGGAETETFAFQAEINQLLSLIINTFYSNKEIFLRELISNASDALDKIRFESLTDKSNVNAQPELFIRLVPDKASKTLSIIDSGVGMTKSDLVNNLGTIARSGTKEFMEALAAGATDVSMIGQFGVGFYSAYLVADRVMVTTKHNDDEQYVWESQAGGSFTVTHDTTGEQLGRGTKITLFLKDDQLEYLEERRLKDLVKKHSEFISYPIYLWTEKTTEKEISDDEEEEDNKKEEEGDVEEVDDEDKDTKDKSKKKKKVKEVSHEWVQINKQKPIWLRKPEEITRDEYASFYKSLTNDWEDHLAVKHFSVEGQLEFKAILFVPRRAPFDLFDTRKKLNNIKLYVRRVFIMDNCEELIPEWLGFVKGVVDSDDLPLNISRETLQQNKILKVIRKNLVKKCIEMFFEIAENKDDYAKFYDAFSKNIKLGIHEDSQNRAKLADLLRYHSTKSGDETTSLKDYVTRMKEGQKDIYYITGESRKAVENSPFLERLKKKGYEVLFMVDAIDEYAVGQLKEYDGKKLVSATKEGLKLDDEDDEEAKKRREERKKRFEELCKVIKDILGDRVEKVVVSDRIVDSPCCLVTGEYGWTANMERIMKAQALRDSSMSAYMSSKKTMEINPDNGIMEELRKRAEADRNDKSVKDLVLLLFETALLTSGFSLDDPNTFAARIHRMLKLGLNIDEDAAADEDADMPALDEGAAEESKMEEVD</w:t>
            </w:r>
          </w:p>
        </w:tc>
      </w:tr>
      <w:tr w:rsidR="00E44679" w:rsidRPr="00E340F8" w14:paraId="53BF35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219D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949A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FM0|HTPG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00B8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TVANNKETRGFQSEVKQLLHLMIHSLYSNKEIFLRELISNASDAADKLRFQALSNPALYENDAELGVKLSFNEEHNTLTISDNGIGMSREEVISHLGTIAKSGTAEFFSKLSQEQSKDSQLIGQFGVGFYSAFIVADAVTVRTRAAGLSADQAVLWHSAGEGEYTVEDITKESRGTDIILHMREDGKEFLNEWRLRDVIGKYSDHIGIPVSIQTRVRDEEGKETEEVKWEQINKAQALWTRNKSDISDEEYQEFYKHVSHDFADPLLWSHNRVEGKNDYTSLLYIPSKAPWDMMNRDHKSGLKLYVQRVFIMDDAEQFMPSYLRFVRGLIDSNDLPLNVSREILQDNKVTQSLRGACTKRVLTMLERLAKNDTDKYQTFWKEFGLVMKEGPAEDYANREKVASLLRFASTEVDSAEQTVSLESYVERMKEGQDKIYYLTADSYAAAKNSPHLEQFKAKGLEVILMFDRIDEWLMNYLTEFDGKQFQSITKAGLDLSQFEDEQEKEKQKETEQEFQSVVERTKSYLGDRVKEVRTTFKLANTPAVVVTDDFEMGTQMAKLLAAAGQAVPEVKYIFEINPNHTLVKQMADETDEEAFGRWVEVLLGQAMLAERGSMEDPSQFLTAINSLLTKG</w:t>
            </w:r>
          </w:p>
        </w:tc>
      </w:tr>
      <w:tr w:rsidR="00E44679" w:rsidRPr="00E340F8" w14:paraId="52BA897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7AB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01B0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T08|HTPX_AC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EE15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GLFLLTNLAVLVVAGIILSLFGVGSYHGAGGLNLGNLLVICFVFGMVGSLVSLFMSKWMAKKTTGTELIDPNAPRNQAESWLLQTVAELSQRAGINMPEVGIFPSYQSNAFATGWNKNDALVAVSSGLLERMNKDELRAVLAHEIGHVANGDMVTLALIQGVVNAFVMFFARVVGDFIDRNVFGRQDNEAPGMGYFIITMVLDIVFGILASAIVMWFSRYREYRADEAGARLAGKQAMISALLRLQAETELPDQMPKEMKAFAIAEGKEQGFSLAALFQTHPTIEQRVAALHQLDCP</w:t>
            </w:r>
          </w:p>
        </w:tc>
      </w:tr>
      <w:tr w:rsidR="00E44679" w:rsidRPr="00E340F8" w14:paraId="312B580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387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598D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QQ6|HSP8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8CD7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TETFAFQAEINQLLSLIINTFYSNKEIFLRELISNSSDALDKIRFESLTDKSKLDAQPELFIHIVPDKASNTLSIIDSGVGMTKSDLVNNLGTIARSGTKEFMEALAAGADVSMIGQFGVGFYSAYLVAERVVVTTKHNDDEQYVWESQAGGSFTVTRDTSGEQLGRGTKITLYLKDDQLEYLEERRLKDLVKKHSEFISYPISLWTEKTTEKEISDDEDEEEKKDAEEGKVEDVDEEKEEKEKKKKKIKEVSHEWNVMNKQKPIWLRKPEEITKEEYAAFYKSLTNDWEEHLAVKHFSVEGQLEFKAILFVPKRAPFDLFDTRKKQNNIKLYVRRVFIMDNCEELIPEWLSFVKGIVDSEDLPLNISREMLQQNKILKVIRKNLVKKCVELFFEIAENKEDYNKFYEAFSKNLKLGIHEDSTNRTKIAELLRYHSTKSGDELTSLKDYVTRMKEGQSEIYYITGESKKAVENSPFLEKLKKKGYEVLYMVDAIDEYAVGQLKEFEGKKLVSATKEGLKLDESEDEKKRQEELKEKFEGLCKVIKEVLGDKVEKVVVSDRVVDSPCCLVTGEYGWTANMERIMKAQALRDSSMAGYMSSKKTMEINPENSIMDELRKRADADKNDKSVKDLVMLLFETALLTSGFSLEDPNTFGTRIHRMLKLGLSIDEDESAEADADMPPLEDDAGESKMEEVD</w:t>
            </w:r>
          </w:p>
        </w:tc>
      </w:tr>
      <w:tr w:rsidR="00E44679" w:rsidRPr="00E340F8" w14:paraId="12FFE8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DD80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8470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L97|HSLV_HEL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D5B7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EATTILGYRGEMGGKKFAFIGGDGQVTLGNCVVKANATKIRSLYHNQVLSGFAGSTADAFSLFDMFERILESKKGDLFKSVVDFSKEWRKDKYLRRLEAMMIVLNLDHIFILSGTGDVLEAEDNKIAAIGSGGNYALSAARALDHFAHLEPKKLVEESLKIAGDLCIYTNTNIKILEL</w:t>
            </w:r>
          </w:p>
        </w:tc>
      </w:tr>
      <w:tr w:rsidR="00E44679" w:rsidRPr="00E340F8" w14:paraId="48C58C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95F1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638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6CY2|HSLU_ROS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D56D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LTPREIVSELDRFIIGQNDAKRAVAVALRNRWRRKQLADDLRDEVYPKNILMIGPTGVGKTEISRRLAKLARAPFLKVEATKFTEVGYVGRDVEQIIRDLVDNAISMTRDHMRDDVKANAHQAAEERVITAIAGEDARESTREMFRKKLKAGDLDDTVIELDVADTSSPFPMMDIPGQPGGNMGMMNLGDIFGKALGGRTTRKKMTVSQSYDILIGEEADKLLDDETVNRAAIEAVEQNGIVFLDEIDKVCAKSDTRGGDVSREGVQRDLLPLIEGTTVSTKHGPIKTDHILFIASGAFHIAKPSDLLPELQGRLPIRVELRALTEEDFVRILTETDNALTLQYTALMGTEEVTVSFTEDGIAALAKIAAEVNQSVENIGARRLYTVMERVFEELSFSAPDRAGEEIIVDAAFVDENLGALAKSTDVSRYVL</w:t>
            </w:r>
          </w:p>
        </w:tc>
      </w:tr>
      <w:tr w:rsidR="00E44679" w:rsidRPr="00E340F8" w14:paraId="5F6DC9C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A9F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FD48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D55|HSCA_ACIB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C75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QIAEPGQSSAPHQHRIAIGIDLGTTHSLVATVLSGKPKVLNDVQNRRLLPSIVHYGDNTTHYGEEAKPFIIADPKNTIVSVKRFMGRSKADIKFQHPYELVGSENEMPAFETRAGRKTPVEISAEILKQLKDRAEDSLQNPVNGAVITVPAYFDEAQRQATRDAAQLAGLNVLRLLNEPTAAAVAYGLDQESNLATDRNYVIYDLGGGTFDVSILRFSQGVFEVLATGGHTALGGDDLDRLIVKWAKKQLNIDVLSDEDYAVFIVAARQAKEQLSTQDSVELKLLEATLTLDRPTFESIIQVALDKTISVCKRVLRDAKLELTDIQNVVLVGGSTRSYAVQKAVREVFAQEPLCTINPDEVVAIGASITANQLIGNSQDGSLLLDVTPLSLGLETMGGLVERLISRNTAIPVARRQEFTTYQDGQTAMLIHVVQGERDLVEHCRSLGRFVLHGIPPMTAGQARIEVTFQVDADGLLTVSAREATSGVQAHIDIKPSYGLSEADTERLLIEGFQHAEEDKNLRHLKETKVEAERELESLEQALKVDADLLDEKQLDALNSAKESLKAQLEGSDIQAIEHAVQQLKVHSDAFAALRMNRHIDHALKGTKLDDWSKSN</w:t>
            </w:r>
          </w:p>
        </w:tc>
      </w:tr>
      <w:tr w:rsidR="00E44679" w:rsidRPr="00E340F8" w14:paraId="634705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E25F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08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FC6|HRCA_STR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4085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NDILNLIVELFTQTHEPVGSKALQRTIDSSSATIRNDMAKLEKLGLLEKAHTSSGRMPSPAGFKYFVEHSLRLDSIDEQDIYHVIKAFDFEAFKLEDMLQKASHILSEMTGYTSVILDVEPARQRLTGFDVVQLSNHDALAVMTLDESKPVTVQFAIPRNFLTRDLIAFKAIVEERLLDSSVIDIHYKLRTEIPQIVQKYFVTTDNVLQLFDYVFSELFLETVFVAGKVNSLTYSDLSTYQFLDNEQQVAISLRQSLKEGEMASVQVADSQEAALADVSVLTHKFLIPYRGFGLLSLIGPIDMDYRRSVSLVNIIGKVLAAKLGDYYRYLNSNHYEVH</w:t>
            </w:r>
          </w:p>
        </w:tc>
      </w:tr>
      <w:tr w:rsidR="00E44679" w:rsidRPr="00E340F8" w14:paraId="5CB2A0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99F6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9B15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Y24|HRCA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84CC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DRQLSILNAIVEDYVDLGQPIGSKTLIERHKLNVSPATIRNEMKQLEDLELIEKTHTSSGRYPSESGIRYYVNQLLQETSHQQQTKMQRLKDLVIENHYDLSSTLSDFANELSIASQYTTLVMRPNHKQDIINNIHLIRANAYLVIMVVVFTSGHVEHLHLASEVPLSNDELTKISNFVTAKYNEWNNHRFENELNAFVKSDTEKDFIKDMLNMIDIHFDNQSNGIFMGGKVKLIDALNESNVSSIQPILQYIESNKITQLLDEMSNTSINVKIGHEIESSLSDISIVTSEYHIDDRLKGQIAVIGPTAMNYQNVIRLLNTIW</w:t>
            </w:r>
          </w:p>
        </w:tc>
      </w:tr>
      <w:tr w:rsidR="00E44679" w:rsidRPr="00E340F8" w14:paraId="7F075C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CC02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8395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YP1|HSLU_SYNW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1DA3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LTPREIVEELDKYIIGQQEAKKAVAIALRNRYRRKLLPDELREEIYPKNIIMIGSTGVGKTEIARRLARLVKAPFIKVEASKFTEVGYVGRDVDSMVRDLVETSIRLVKQEKMAAVEQKGRQMAEERIVDILLPFDGRKSKSPKNPFEFLLGSIQERDDVDDESERRRREIGQRREILRQKINRLELEDETIEIEVEEKNPSFMEIFSGSGVEEMGINLQDMLGNLMPRNKKKRKVSIAEARRILTYEESQRLLDMDEIHREGIKRAEEDGIIFLDEIDKIASKESNYGPDVSRGGVQRDILPIVEGSTVITKYGPARTDHVLFIAAGAFHVSKPSDLIPELQGRFPIRVELESLKKEDLKRILTEPNNSLIKQYIALLSTEKLTMDFTPEAIDYIAERAYEVNSRTEDIGARRLHTVMEKLLEDLLFNSPDMAGEKLVIDIDYVAERLDRIVEDEDLSRYIL</w:t>
            </w:r>
          </w:p>
        </w:tc>
      </w:tr>
      <w:tr w:rsidR="00E44679" w:rsidRPr="00E340F8" w14:paraId="2FC673D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7F6F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DCAB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998|HRCA_CUTA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B668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KLDVLKAIVTDYVSSKEPVGSKALVERHGLRVSPATVRNDMAVLEEEGYITHPHTSAGRIPTDKGYRLFVDRIATLKPLSAPERRAIQAFMTGAVDLDDIVRRTVRLLAQITHQVAIMQYPVATTGTIRHLELVSLSTDRILIVLIMSSGSVEQQIVELPGHDEQSLAALRTRLNETLVGLTVAEAADSLNRFLDDLGPAEGPRAASVIATVLEILAVDPSARVVVAGVPNLTAFGAQWETAVRPVLEALEEQVVLMRLLGEATAGEAGEVTVRIGAENTDVPFQSTSLVASTYGPEDALSSLGVVGPIRMDYPSTMAAVRAVARYVGRFLAEG</w:t>
            </w:r>
          </w:p>
        </w:tc>
      </w:tr>
      <w:tr w:rsidR="00E44679" w:rsidRPr="00E340F8" w14:paraId="4E329B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57BB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ADE7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WB6|HRCA_SYNR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937D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PLPRRQQQVLQATVQHYVDTVEPVGSRTLVRRFGLDASPATVRSAMGALEQKGLLTQPHTSAGRVPSPKGYRQFVDALLPEPGAAVVQLQRELAELSLQWAALDDLLHHLARRLADLTGLMSIITRPQRQEPRLKALRLVRSGDRLLVFLVESSAASSSLNLRLPPDSSAQLQALEHWLNDQLSKSAINWSGLPSHLQSVGAPLKQALASHNRGRNRQAEGALTTGLAGLLCQPEFQLTTSLRPLLQLVEQQPHELLNPAAATASGGVWIGQEHPHPALSGCAVVQAPYATASGGEGSVALVGPMRMAYATALAAVEAVAGTLSRLLA</w:t>
            </w:r>
          </w:p>
        </w:tc>
      </w:tr>
      <w:tr w:rsidR="00E44679" w:rsidRPr="00E340F8" w14:paraId="1ABE779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955C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0D15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4S8|HSLO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0715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HDQLHRYLFENFAVRGELVTVSETLQQILENHDYPQPVKNVLAELLVATSLLTATLKFDGDITVQLQGDGPMNLAVINGNNNQQMRGVARVQGEIPENADLKTLVGNGYVVITITPSEGERYQGVVGLEGDTLAACLEDYFMRSEQLPTRLFIRTGDVDGKPAAGGMLLQVMPAQNAQQDDFDHLATLTETIKTEELLTLPANEVLWRLYHEEEVTVYDPQDVEFKCTCSRERCADALKTLPDEEVDSILAEDGEIDMHCDYCGNHYLFNAMDIAEIRNNASPADPQVH</w:t>
            </w:r>
          </w:p>
        </w:tc>
      </w:tr>
      <w:tr w:rsidR="00E44679" w:rsidRPr="00E340F8" w14:paraId="7507C0D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FE07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74EB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66|HRCA_LYS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8A5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NRQLQILQVIIDDFILSAQPVGSRQISKKQGITFSPATIRNEMADLEELGYLEKTHTSSGRVPSEKGYRFYVDHLLSPQGINSRDIQQIQSIFNDRLVEVEHIIRKSANILSELTSYTSILLGPDVQRHRVKRFSIVPLSSDTAVAIIVTNNGHVENRLFNLPPDFTASDLEKMVNILNDRLIGVSLEELHKSLEAEVLAVLQQHVQSADDFYPRTRNSDNAIIQKAKIFYGGKTNMFNQPEFHDLNKVRMILDLMETTSQVQSLFHPNESGIHIRIGSENKQLEMENCSVITTTYSIGDDQQGAIAIIGPTRMDYKRVVALLDVIRLDLTQAFTKNRSE</w:t>
            </w:r>
          </w:p>
        </w:tc>
      </w:tr>
      <w:tr w:rsidR="00E44679" w:rsidRPr="00E340F8" w14:paraId="4ADF9B9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7E1D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3D80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7775|HRCA_L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6FD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ERQLMILKEIIRLFTESGQPVGSKKLMSELPMHVSSATIRNDMADLENVGLIEKTHSSSGRVPSMKGYRYYLDHLIQPAVLNPMDVATVQQSFGRHYHKIDEIVSQSANILSNLTSYTAITLGPEMAEIRLTGFRLVPLGNHQVMAIIVTSAGTVDNQVFTIPNAISGDELEKAIRVVNDHLIGLPLTVVSQKLKTEVPALLMQYMGSPGGFLNIFDDVLKQASQERLYVGGQSNLLNFSELTDVSQLKSIYNIINQSDDLAKLLELSPGEANSQVQVRLGDEMTNDLLKNYSLMTVNYDVGEHGQGLIALLGPTSMPHSRMIGLLDLFREELAKKLIDYYADFDDNQS</w:t>
            </w:r>
          </w:p>
        </w:tc>
      </w:tr>
      <w:tr w:rsidR="00E44679" w:rsidRPr="00E340F8" w14:paraId="24DC96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16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C953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CD6|HRCA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8607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YRDLTLRERQVLGIIIQSYVVSAMPVGSRTIARNYNLGLSDATIRNVMADLEADGFISQPHTSAGRVPTDKGYRYYVDLIMNVSRIDEEEKRMIDDRFSNRNSELKGTSAEVLGTAARVLGSISRQLAVVLPPRLSNAVFERLDIVQLASSRIMVVIAIQSLFVKTIVMELNAEISRQKIDAVVDVLNERLPGLTLEEIRSTIAQRLSDFKGSEELMNSIVSSADTLFDESSILEQLYVSGTENIVDQPEFKQPEKVRDIITMIEDKFGMARLVDNAVPSALRQVSECEVAISIGTENRTGKAADLTIVSSPYFAGKMIGRVGVMGPKRMNYEHAVRVVNYMAGCLSEALSGNN</w:t>
            </w:r>
          </w:p>
        </w:tc>
      </w:tr>
      <w:tr w:rsidR="00E44679" w:rsidRPr="00E340F8" w14:paraId="0269CD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90E8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39DD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KP8|HRCA_POL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E237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SRARLLLKALVERYIADGQPVGSRTLSKASGLELSPATIRNVMSDLEDLGLIVSPHTSAGRIPTARGYRLFVDTMLTTQRDPFSVAGQMARIAPDQPLKVISNAAHMLSSLSQFVGVVMAPRRTSVFRHIEFLRLSEKRFLVIIVSPDGDVQNRVIFTETDYTASQLIEASNFLNSHYAGMAIEEVRERLKNEVEALRGEIATLMQEAVLVSSEAIESRDEVVVSGERNLLAVSDFSSDMGNLRKLFDLFEQKAQLMRLLDVSSRAEGVRIYIGGESQVIPYQELSVVTAPYEVDGQVVGTLGVIGPMRMPYEKMIQIVDITSKLVSTALSHSK</w:t>
            </w:r>
          </w:p>
        </w:tc>
      </w:tr>
      <w:tr w:rsidR="00E44679" w:rsidRPr="00E340F8" w14:paraId="7FB461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EEF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F5CC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RU4|HRCA_NITH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A08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HHDPIGLIAPNTGLAQLNERSRDIFRQIVESYLATGEPVGSRNISRLITMPLSPASVRNVMSDLEQLGLIYAPHTSAGRLPTEFGLRFFVDALMQVGDLTETERQSIQTQLASVGKAQSVEAALDQALTRLSGLTRAAAVVLTAKSNVRLKHIEFVRLEPEKALVVLVAEDGQVENRVLTLPSGVPASALTEASNFLNARIRGRTLAEARLELETALTQSKAELDQLTQKVIAAGIASWSGGDSDDRQLIVRGHANLLEDLHALEDLERVRLLFDDLETKRGVIDLLGRAERADGVRIFIGSENKLFSLSGSSTIIAPYNDGAGHIVGVLGVIGPTRLNYARVIPMVDYAARIVSQMLGG</w:t>
            </w:r>
          </w:p>
        </w:tc>
      </w:tr>
      <w:tr w:rsidR="00E44679" w:rsidRPr="00E340F8" w14:paraId="76C1D3C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047F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9131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47|HRCA_LEP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1A6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TERHKRILKALVDEFIQENRPVGSKTLFDKHDIGLSPASIRTVLKDLEDFGYLASKHTSGGRIPTERGYRFYVDSLVILYELTLKEKQRIQQEYLKMQFKLDQILKATASVLSSLSNAAGIVIGPAKNLDTLKHIELIHVRGDEILMILVMRSGTVLHRNIFVDQNYSQEALYQVSKYLNDNLKGYDIYEIQNVIIPKLMIRKDGPEDFIRIADLISSAMTPDNSEVTLYIDGFKNLYANFRDEEQQLSQVLSLLDDQGFLKAFFSEYIDQDGVFTIIGKDGDRSMSGVSIITSNYKMGEKKIGALGIIGPQRMDYNRALPLVDFTSKLVSEMVTRISK</w:t>
            </w:r>
          </w:p>
        </w:tc>
      </w:tr>
      <w:tr w:rsidR="00E44679" w:rsidRPr="00E340F8" w14:paraId="438653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E55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6422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DD6|HRCA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9C2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SERRLKVLRAIVQDYVGTEEPVGSKALTERHNLGVSPATVRNDMAALEDEGFIAQPHTSAGRIPTDKGYRLFVDKLAGVKPMTAPERRAIQNFLEGAVDLDDVVARTVRLLAQLTRQVAVVQYPSLTRSTVRHVELLSLAPARLMLVLITDTGRVEQRMVDCPAPFGEASLADLRARLNSRVAGRRFADVPALVEDLAEPFEAEDRGTVSTVLSTLLETLVEENEERLMIGGTANLTRFGHDFPLVIRPVLEALEEQVVLLKLLGEAKDPGVTVRIGHENAHEGLNSTSVVSVGYGSGGEAVAKLGVVGPTRMDYPGTMGAVRAVARYVGQILAES</w:t>
            </w:r>
          </w:p>
        </w:tc>
      </w:tr>
      <w:tr w:rsidR="00E44679" w:rsidRPr="00E340F8" w14:paraId="2E4EEEE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3018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1DE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D74|HRCA_BU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2D20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PRARTLLKTLIERYIADGQPVGSRTLSRYSGLELSPATIRNVMSDLEELGLVSSPHTSAGRVPTPRGYRLFVDTMLTVESPIDSDAVTRLVQTTLQAGEPQQRVVAAAASVLSNLSQFAGVVLTPRRSHVFKQIEFLRLSDKRILLIIVTPEGDVQNRMIATQRDYAPAQLTEASNYINAHFAGLSFDEVRRRLREEIDQLRGDMTALMHAAVTASTEEPDDEETVLISGERNLLEVADLSSDMARLRKLFDVFDQKTSLLQLLDVSSHAQGVQIFIGGESTLVPIDEMSVVTAPYEVNGKIVGTLGVIGPTRMAYNRVIPIVDITARLLSLTLSQQ</w:t>
            </w:r>
          </w:p>
        </w:tc>
      </w:tr>
      <w:tr w:rsidR="00E44679" w:rsidRPr="00E340F8" w14:paraId="665C95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30A6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7FDD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58|HS32_DICD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648C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QFFGTIVTKEEPVNLELDEGDIFHLTKAIIHPKSQGKGKVYLTAVISLMEEDEMEEDDVDDEEESPREDIVEIPIGILEAGKIDQIDLNLHYNFGQIVRFELQAENGAGYVVALSGSVITMEQGGCDDEDCDDEHCINHEDDEEIDSDEEFGDSDQDEEDSDDEEIPQLIAPATKKGKITEISEVPESKKEKTPEPKKVPEPKKEQVKQPTQPQQKKAAAQQPEKANNKPAAASPAKPQNNQSKNAPKQPQQQQQSPAKNNNNKRPQNQNENNKKKQKN</w:t>
            </w:r>
          </w:p>
        </w:tc>
      </w:tr>
      <w:tr w:rsidR="00E44679" w:rsidRPr="00E340F8" w14:paraId="66FCA5B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DD4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416E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WL4|IDM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361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TMPEIVSPLVAENSQEQEESVLISLDIEEDKLFLLHFIIGTYFGPDLRKQHHRPKQSAFQIQALKNVVVDELSGSLMKRAELERVYYHIIRNVDPSLVMKPKKLREYFNAKRNDSNRDYPLFVDLFPRKLHPETHVRHKFKFIRSIVFINDPDTSCMREECVARFKRLTGLDSFALSLSVDVTKSNGVVAANEVKVEIDESVEPVKEDNAGTCTSGEESDVAAKPEVKSEAHGGLMVGLMDIGECDDAYLFRVSLPGVKRDERYFSCEVEDNGKVLVRGVTTTGGKRVKRYSHVFEMQTRSLCPPGNFSVSFRLPGPVHPHEFSGNFGTDGILEGVVMKNLQKQTV</w:t>
            </w:r>
          </w:p>
        </w:tc>
      </w:tr>
      <w:tr w:rsidR="00E44679" w:rsidRPr="00E340F8" w14:paraId="049D8CC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6F40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FB8D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YQ8|IBPB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D4F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4C722B6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2E90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710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UT6|IBPB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97B1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GQSFPPYNIEKSDDNHYRITLALAGFRQEDLEIQLEGTRLSVKGTPEQPKEEKKWLHQGLMNQPFSLSFTLAENMEVSGATFVNGLLHIDLIRNEPEPIAAQRIAISERPALNS</w:t>
            </w:r>
          </w:p>
        </w:tc>
      </w:tr>
      <w:tr w:rsidR="00E44679" w:rsidRPr="00E340F8" w14:paraId="375777D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708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147F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7|AQP10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6E58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APTYIRQSTTGTATTAPTTMPVHPDTTYYKTTTTTVSDAPRAIADVNDDNHDNYDETTGLRSGEKKTRPLVTSTTAPIDAGRMTLGQKISRWTRIGSDLAREALAEFLGSFILIVFGNGVVAQVVLSRGAHGNFLSINIGYGLAVAFGVYIAGGISGGHLNPAVSLAFAALGKLPWRKLPVYMFAQYAGCICASAIVHAIYYDALNNYDGGNRTRGDTWQSTAGIHASYPQEFLYWQTGLADQIFATSFLMIGILALTDNRNTGPPGGVVPILVGCLVMAIGLAYGFNCGYPINPARDMGPRLFTLMAGWGSRTFSNYNPYIFNDYYQRIPYWFWIPVVGPHLGALLGAAIYFFFIGNHWPTLHRNVLELQVGHRDNSDDIELLAAKSRRPIEVVTTTETTRERRT</w:t>
            </w:r>
          </w:p>
        </w:tc>
      </w:tr>
      <w:tr w:rsidR="00E44679" w:rsidRPr="00E340F8" w14:paraId="6D3AF65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9D15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4E91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1MJ0|ANGI_GOR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2889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VLLLVFVLGLGLTPPTLAQDNSRYTHFLTQHYDAKPQGRDDRYCESIMRRRGLTSPCKDINTFIHGNKRSIKAICENKNGNPHRENLRISKSSFQVTTCKLHGGSPWPPCQYRATAGFRNVVVACENGLPVHLDQSIFRRP</w:t>
            </w:r>
          </w:p>
        </w:tc>
      </w:tr>
      <w:tr w:rsidR="00E44679" w:rsidRPr="00E340F8" w14:paraId="3EE727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09D1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A6E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CTG5|AQP8_MIL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BF0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AESRNHYKEVPTIEHYSEAIGITNRKKMDWRGWLRKSTLVRSQLIRGCMAEFLAVFVLMVFIEGSAATAIFTNRRQDILFGSISSGLGVAMAVYVAGGVSGAFLNPAVALAFAVLGKLSWKNCIFYMISQYLAAFVASCTMFAYLYEALNNFDGGERQMFGPNGTAHIWSTYPQPFLSPHTAFADQVFCTAILLIVVLAMCDSKNWKPHNGFLPIAIGLLIITISCTLSYNAGAAMNPSRDLAPRFFSYLAGYGTEPFGVKGYTWFFVPVLGSHCGAIIGGAIYQLFIGGQWPDDTSDTNSVSSMSYNEDNSTLTKRKQVSNIVHDSKGAKGSSTAPVN</w:t>
            </w:r>
          </w:p>
        </w:tc>
      </w:tr>
      <w:tr w:rsidR="00E44679" w:rsidRPr="00E340F8" w14:paraId="17469F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E459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3C4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N21|APX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83F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YPVVSAEYQEAVEKARQKLRALIAEKSCAPLMLRLAWHSAGTFDVSSKTGGPFGTMKTPAELSHAANAGLDIAVRMLEPIKEEIPTISYADFYQLAGVVAVEVSGGPAVPFHPGREDKPAPPPEGRLPDATKGSDHLRQVFGAQMGLSDQDIVALSGGHTLGRCHKERSGFEGPWTRNPLQFDNSYFTELLSGDKEGLLQLPSDKALLSDPAFRPLVEKYAADEKAFFEDYKEAHLKLSELGFADA</w:t>
            </w:r>
          </w:p>
        </w:tc>
      </w:tr>
      <w:tr w:rsidR="00E44679" w:rsidRPr="00E340F8" w14:paraId="6302CC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5BE7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F24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4036|ERD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BFD9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QKSMEKGLLRKSLSIRERKFPNEDAFLESGLSRKSPREVKKPQNDDGECRVTASVFLSTFVAVSGSFCTGCGVGFSSGAQAGITKDLSLSVAEYSMFGSILTLGGLIGAVFSGKVADVLGRKRTMLFCEFFCITGWLCVALAQNAMWLDCGRLLLGIGVGIFSYVIPVYIAEIAPKHVRGSFVFANQLMQNCGISLFFIIGNFIPWRLLTVVGLVPCVFHVFCLFFIPESPRWLAKLGRDKECRSSLQRLRGSDVDISREANTIRDTIDMTENGGETKMSELFQRRYAYPLIIGVGLMFLQQLCGSSGVTYYASSLFNKGGFPSAIGTSVIATIMVPKAMLATVLVDKMGRRTLLMASCSAMGLSALLLSVSYGFQSFGILPELTPIFTCIGVLGHIVSFAMGMGGLPWIIMAEIFPMNVKVSAGTLVTVTNWLFGWIITYTFNFMLEWNASGMFLIFSMVSASSIVFIYFLVPETKGRSLEEIQALLNNSVQ</w:t>
            </w:r>
          </w:p>
        </w:tc>
      </w:tr>
      <w:tr w:rsidR="00E44679" w:rsidRPr="00E340F8" w14:paraId="580AE0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5A23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0DE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2ZDT7|FLDP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AD2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AVVVYFSGYGHTKRVAQAAAEGAQASLVEIDSEGNIPEAAWDLLDQAQSILFGAPTYMGSVPWQFKKFADATSRKWFVRQWQDKVFGGFTNSASLNGDKQVSLILMHTLASQHGGIWVSLGLAPANTSASSRADINNLGASVGALVQSPSDADAQAIPSGDLETVKLYAARVARIGQQLHA</w:t>
            </w:r>
          </w:p>
        </w:tc>
      </w:tr>
      <w:tr w:rsidR="00E44679" w:rsidRPr="00E340F8" w14:paraId="6275C37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5F1A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1B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JD0|GRPE_BUR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D6B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ATQSAEDIGSEKQAAQGAAPAAEAADAALAEAQAKVAELQESYLRAKAETENVRRRAQDDVSKAHKFAIEGFAEHLLPVLDSLEAAVNDTSGDITKVREGVELTLRQLTNALEKGRVVALNPVGEKFDPHQHQAISMVPAEQEPNTVVTVLQKGYTIADRVLRPALVTVAQPK</w:t>
            </w:r>
          </w:p>
        </w:tc>
      </w:tr>
      <w:tr w:rsidR="00E44679" w:rsidRPr="00E340F8" w14:paraId="03CC135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D791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A58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F924|GRPE_ACI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5F58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KLHEEELTPEGMDAAQNADPAGDPVSENEGALPAAEPQAQILQEEVERLRAERDAALADREAFQDRLARLQAEFDNARKREAKERSEFRDYSVASTAEAFLPVLDNFQLALASTGTAEQLRMGVELIVKQMDEALRSLSIIPIETVGAQFDPRVHEALEMVEREDVPDHQVIEEVRRGYRIRERLMRPALVRIASNSKQTQA</w:t>
            </w:r>
          </w:p>
        </w:tc>
      </w:tr>
      <w:tr w:rsidR="00E44679" w:rsidRPr="00E340F8" w14:paraId="55F742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0DAF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1331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GI2|GRPE_BOR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5BC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QEPVDSTPESGENAATPGLEDDLSAELAALRAELEAAQATVKAQQEQVLRAAAEAENVRRRAQEDVAKARKFGIESFAESLVPVKDSLEAALAQPDQAAQAWREGVEVTLKQLTAAFERNLLKEIAPAQGDKFDPHLHQAISSVPADQPANTVLQLLQKGYVIADRTLRPALVVVSAGQG</w:t>
            </w:r>
          </w:p>
        </w:tc>
      </w:tr>
      <w:tr w:rsidR="00E44679" w:rsidRPr="00E340F8" w14:paraId="190A30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5A2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0A3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IT0|GRPE_CLO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3576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NKDFNEELKENIQEELDNETKAENPNIDEEVEEVSEDIKADEKVIDFEELQALKEENTMFKSKTKKLENELEALKDRLLRISAEYENYRKRTDKEKERIYTDACEDVLIKMLPVLDNLERALAVDGTVEDLKKGVEMTVRQFEDALEKLQVEEISTENGFDPELHQAMMVVEQEGAEPNQVAQVFQKGYKRGDKVIRHSMVTVTK</w:t>
            </w:r>
          </w:p>
        </w:tc>
      </w:tr>
      <w:tr w:rsidR="00E44679" w:rsidRPr="00E340F8" w14:paraId="747EE3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F304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FD9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YA6|GRPE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3D5F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D</w:t>
            </w:r>
          </w:p>
        </w:tc>
      </w:tr>
      <w:tr w:rsidR="00E44679" w:rsidRPr="00E340F8" w14:paraId="00D1ED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EF16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4DF1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I635|GRPE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2E49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77AAA3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9131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6FB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134|GRPA_MEDS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5DD4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LISSEVSARDLTETTSDAKKEVVEKTNEVNDAKYGGGYNHGGGGYNGGGYNHGGGGYNNGGGYNHGGGGYNNGGGGYNHGGGGYNNGGGGYNHGGGGYNNGGGGYNHGGGGYNGGGYNHGGGGYNHGGGGCQYHCHGRCCSHAEFVAMQAKDNTQN</w:t>
            </w:r>
          </w:p>
        </w:tc>
      </w:tr>
      <w:tr w:rsidR="00E44679" w:rsidRPr="00E340F8" w14:paraId="3FF4747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4DC9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45D3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QHI9|GRPE_CORG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BD0E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PNGMPDNPGDPENTDPEATSADRAEQAAEEAAARQAEESPSGQALEEEISPELEAEINDLLSDVDPDLDGDGEVSAVETQLAERTEDLQRVTAEYANYRRRTERERQGIIDTARASVVTQLLPLLDDLDLAEQHGDLNEGPLKSLSDKLINILGGLKVESFGEIGEAFDPEIHEAVQDLSQGDVKVLGTVLRKGYRLGDRVIRTAMVLIGDPEES</w:t>
            </w:r>
          </w:p>
        </w:tc>
      </w:tr>
      <w:tr w:rsidR="00E44679" w:rsidRPr="00E340F8" w14:paraId="7164E99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241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3708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F59|GRPE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4BEA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INEEALKQQDAAEVEVEAVGTDADIEWNEEADESAAKIAELEAALLASEARVKEQQDSVLRAKAEVENMRRRTEQEIDKARKYALNRFAEELLPVIDNLERAIQAADAESEAVKPLLEGVELTHKTFVDVVSKFGLKEINPEGQPFNPEWHQAMSIQESPDHESNTVMFVMQKAMN</w:t>
            </w:r>
          </w:p>
        </w:tc>
      </w:tr>
      <w:tr w:rsidR="00E44679" w:rsidRPr="00E340F8" w14:paraId="7976D1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6132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45B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GX9|GRPE_WO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B853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SKEKKKKFADMVSRQKGDDQQSDNHKQTDDLNEDLNTLKERAVQLEDHLRRAVADNENVKRIMQKQISDASDYAVTKLARDMIDSCDNLKRVMEILKDGDPVHEGIKVAYQKIINDLKKHGIKEVDPLGELFDSNLHQAVVEREDNEKEPGTIVEVLQTGYTIKNRLLRPAMVILSKKSADCGND</w:t>
            </w:r>
          </w:p>
        </w:tc>
      </w:tr>
      <w:tr w:rsidR="00E44679" w:rsidRPr="00E340F8" w14:paraId="5AAC0B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9A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27B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941|GRPE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DD7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DKKEEIKEEVEATEPTTEESVEEVAEETSENKELQEALERAEDFENKYLRAHAEMQNIQRRANEERQSLQRYRSQDLAKAILPSLDNLERALAVEGLTDDVKKGLEMVQESLIQALKEEGVEEVELENFDPNLHMAVQTLDADDDHPADSIAQVLQKGYQLHERLLRPAMVVVYN</w:t>
            </w:r>
          </w:p>
        </w:tc>
      </w:tr>
      <w:tr w:rsidR="00E44679" w:rsidRPr="00E340F8" w14:paraId="04FCD6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39F6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C53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SA3|GRPE_WO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0279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SKERKKKFTGMVNKQKSEDQQNNSKQADDLDELKTLKERAVQLEDHLRRAVADNENVKRIMQKQISDANDYAVTKFARDMIDSCDNLKRVMEILKDDDPVHEGIKVAYKKIMNDLKKHGIEEIDPIGELFDSNLHQAVVEREDNEKKTGTIVEVLQTGYTIKNRLLRPAMVIISKKNC</w:t>
            </w:r>
          </w:p>
        </w:tc>
      </w:tr>
      <w:tr w:rsidR="00E44679" w:rsidRPr="00E340F8" w14:paraId="746002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ABCE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14EC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238|GS26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D43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QDIKQKVLDVLDHHKVGSLATVQKGKPHSRYMTFFHDGLTIYTPTSKETHKAEEIENNPNVHILLGYDCEGFGDAYVEVAGKAKINNSAELKDKIWSSKLERWFDGKDDPNLVILEIEPEDIRLMNAGEKTPVSLEL</w:t>
            </w:r>
          </w:p>
        </w:tc>
      </w:tr>
      <w:tr w:rsidR="00E44679" w:rsidRPr="00E340F8" w14:paraId="3AA62C4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55A1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2F84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RL4|GRPE_ZY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030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EQKKYEDAENLESKSENPEEASAEKSENGVEDLQAENEKLKKDLLYSKAEAQNTRRRLEKEKSEAIAYSVTGFARDMLSVADNMERALAAIPDDIKQDEKIKNLVTGIEMTGKELLNILQRHGIKRVESVGQKLDPNLHQAMIEIESEKPEGTVVQEMQAGYTIHDRLLRPAMVGVAKAQSGETKSA</w:t>
            </w:r>
          </w:p>
        </w:tc>
      </w:tr>
      <w:tr w:rsidR="00E44679" w:rsidRPr="00E340F8" w14:paraId="541B987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FCAF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E1C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VPQ6|GRPE_PSEU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540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NQNPETPEQSQADVAEDLAARVQSLEEQLAAAQDQSLRVAAELQNIRRRAEQDVEKAHKFALEKFAGDLLAVADSLERGLELSNPDDEAVKPMREGVELTLKLLLDTLARHQLEQLDPHGEPFNPEHHQAMAMEESTHVEPGSVLKVFQKGYLLNGRLLRPAMVVVSKAPADAPPSIDEKA</w:t>
            </w:r>
          </w:p>
        </w:tc>
      </w:tr>
      <w:tr w:rsidR="00E44679" w:rsidRPr="00E340F8" w14:paraId="1E4C567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B629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5403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I46|GRPE_PROM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1212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DVSSSEHELSQDGSSQNNPSENSVSSPNSNESVNQVELSDNPEVEPQVKNDSVDTANEQSSTSCESNIKGSDTEARLQQLEKEHETLNSQYMRIAADFDNFRKRQTRDQDDLKIQLTCTTLSEILPIVDNFERARQQLNPEGEEAQALHRSYQGLYKQLVEVLKNLGVAPMRVVDQAFDPSLHEAVMREPSDEKAEDIVIEELQRGYHLNGRVLRHALVKVSMGPGPKVINEEIPDQSASNQELSESVDGSTKDEN</w:t>
            </w:r>
          </w:p>
        </w:tc>
      </w:tr>
      <w:tr w:rsidR="00E44679" w:rsidRPr="00E340F8" w14:paraId="3142E76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9D0A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A264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9267|GRPE_LYS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F850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MRRIQVTETTENKDLVQGDVQAETATEEVERSEVQEEIELSVEEQYEANVAELQAKLDDDEENRHLRLRADFDNMRRRQQLDGEAAEKYRAQSLLSDLLPVLDNFERALQVETTSEETASIIKGIEMVYRSLLEATVFEGLQVIKAEGEQFDPNIHQAVMQEQDSEKETGVVLRELQKGYILKDRVLRPTMVSVNE</w:t>
            </w:r>
          </w:p>
        </w:tc>
      </w:tr>
      <w:tr w:rsidR="00E44679" w:rsidRPr="00E340F8" w14:paraId="13C32C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B35D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22CB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NU1|GRPE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BF07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EQHIEKEEQLQEEKHEEQQKTEETEVEAVNGVDPLEEAILRVQELEAQLTEMVKKEQDFLLRSRAEMDNIRRRAEQDVEKAHKFGLEKFSKDILNTIDNLERALATPANLEDESIKSLFDGVELTLKELLATVSRFGVEAVGVVGETFNPEVHQAISMQPMEGFETNQITVVLQKGYLLNGRVIRPAMVMVAA</w:t>
            </w:r>
          </w:p>
        </w:tc>
      </w:tr>
      <w:tr w:rsidR="00E44679" w:rsidRPr="00E340F8" w14:paraId="1B3A724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94A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7339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BT6|HCHA_STA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7BD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VNELSKQPTPDKAEDNAFFPSPYSLSQYTAPKTDFDGVEHKGAYKDGKWKVLMIAAEERYVLLENGKMFSTGNHPVEMLLPLHHLMEAGFDVDVATLSGYPVKLELWAMPTEDEAVISTYNKLKEKLKQPKKLADVIKNELGPDSDYLSVFIPGGHAAVVGISESEDVQQTLDWALDNDRFIVTLCHGPAALLSAGLNREKSTLEGYSVCVFPDSLDEGANIEIGYLPGRLKWLVADLLTKQGLKVVNDDMTGRTLKDRKLLTGDSPLASNELGKLAVNEMLNAIQNK</w:t>
            </w:r>
          </w:p>
        </w:tc>
      </w:tr>
      <w:tr w:rsidR="00E44679" w:rsidRPr="00E340F8" w14:paraId="215572A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3E8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45D0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4N7S6|HAT1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59FD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SDLWSVDANSALELSLVEPTEDGLTTVTRFHPRFTYPLFGEEEQIFGYQDLKINLQYHAPDMRPNVKITHSKKFKSIGETQPTDLDALLQGYLPPVAFAKKREFEDAIRLMPADWTPPGEILSEFDGVDGAKFEIRRSNLADDASRQIIDRVQLLILLFIEGGSYIGTDTTDSLDRWDIFFLYNIKPSTTDGTSRYQFAGYSTVYKFFPLQRFPLEPKEAHENLELPSGEFPFSNLRSRTRISQFLILPPFQKSGNGSRLYRTIYDYCLRDPNVIEVTVEDPNEAFDDMRDVADLDFLRQKSEFTDLRINTDIHIPKQGAAPRGVVDEVKSEEARCLYRIAPRQFSRVLEMHLMSRLAETVRPTLVDDKVVAKPTKIETHEYDLWKLFVKQRLYRHNKEVLSQLDRHDRIERLNETLGSVELEYARILALAERRTQATSSNLKRKLDDDENTEGSSSKKARVEDA</w:t>
            </w:r>
          </w:p>
        </w:tc>
      </w:tr>
      <w:tr w:rsidR="00E44679" w:rsidRPr="00E340F8" w14:paraId="22B60D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CCB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BBF0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ZIW2|HFQ_YE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F5B8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SRPVSHHSNTPSGSTNNYHGSNPSAPQQPQQDSDDAE</w:t>
            </w:r>
          </w:p>
        </w:tc>
      </w:tr>
      <w:tr w:rsidR="00E44679" w:rsidRPr="00E340F8" w14:paraId="3AC142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30F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4B7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IM2|HFQ_RHOP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533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RAQNLQDTFLNHVRKTKTPLTIFLVNGVKLQGIVTWFDNFCLLLRRDGHSQLVYKHAISTIMPGAPIQLFESGEDSPA</w:t>
            </w:r>
          </w:p>
        </w:tc>
      </w:tr>
      <w:tr w:rsidR="00E44679" w:rsidRPr="00E340F8" w14:paraId="38162BC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23F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9B1D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4C5|HFQ_MARH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BF4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ALRKERIPVSIFLVNGIKLQGQIESFDQFVILLKNTVSQMVYKHAISTVVPARNVRLPQQNPAGEGESED</w:t>
            </w:r>
          </w:p>
        </w:tc>
      </w:tr>
      <w:tr w:rsidR="00E44679" w:rsidRPr="00E340F8" w14:paraId="704617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9AE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823D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9V4|HFQ_RA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724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AVNFRVDEAPDA</w:t>
            </w:r>
          </w:p>
        </w:tc>
      </w:tr>
      <w:tr w:rsidR="00E44679" w:rsidRPr="00E340F8" w14:paraId="482494B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F4A0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C3BE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CXH1|HFQ_VA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7E3E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TLRREHVPVSIYLVNGIKLQGQIESFDQYVVLLRNTVTQMVYKHAISTIVPGRAVNFSAAENDDAAA</w:t>
            </w:r>
          </w:p>
        </w:tc>
      </w:tr>
      <w:tr w:rsidR="00E44679" w:rsidRPr="00E340F8" w14:paraId="566D5BE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6A73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DE8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024|HFQ_SHE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0FEF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TGHQNAQGGYGAQDDAPSGE</w:t>
            </w:r>
          </w:p>
        </w:tc>
      </w:tr>
      <w:tr w:rsidR="00E44679" w:rsidRPr="00E340F8" w14:paraId="26CAB4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6AE3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AEAB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YU0|HFQ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F883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SNTSVGASVGNYHSGGVSAPAAQQESDGTE</w:t>
            </w:r>
          </w:p>
        </w:tc>
      </w:tr>
      <w:tr w:rsidR="00E44679" w:rsidRPr="00E340F8" w14:paraId="71BB18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719E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C7E4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RH7|HFQ_TE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85D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VLRKERIPVSIYLVNGIKLQGQVESFDQFVVLLKNTVSQMVYKHAISTVVPSRPVRVPMLNPESTGNDDMESGA</w:t>
            </w:r>
          </w:p>
        </w:tc>
      </w:tr>
      <w:tr w:rsidR="00E44679" w:rsidRPr="00E340F8" w14:paraId="398746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952F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430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R42|HFQ_SHES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72D5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VESFDQFVILLKNTVSQMVYKHAISTVVPARPFNVAGHQNAQGGYGAQDDMPSGE</w:t>
            </w:r>
          </w:p>
        </w:tc>
      </w:tr>
      <w:tr w:rsidR="00E44679" w:rsidRPr="00E340F8" w14:paraId="2993FCB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B46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68D7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VBB2|HFA2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1A64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PMLNAVKEEESHGDGGGLEVVAGEDGAAAVAAGVAPRPMEGLHDAGPPPFLTKTYDMVDDAGTDAAVSWSATSNSFVVWDPHAFATVLLPRFFKHNNFSSFVRQLNTYGFRKVDPDRWEFANENFLRGQRHLLKNIKRRKPPSHTASNQQSLGPYLEVGHFGYDAEIDRLKRDKQLLMAEVVKLRQEQQNTKANLKAMEDRLQGTEQRQQQMMAFLARVMKNPEFLKQLMSQNEMRKELQDAISKKRRRRIDQGPEVDDVGTSSSIEQESPALFDPQESVEFLIDGIPSDLENSAMDAGGLVEPQDFDVGASEQQQIGPQGELNDNFWEELLNEGLVGEENDNPVVEDDMNVLSEKMGYLNSNGPTAGE</w:t>
            </w:r>
          </w:p>
        </w:tc>
      </w:tr>
      <w:tr w:rsidR="00E44679" w:rsidRPr="00E340F8" w14:paraId="6AA0B8E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51B1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998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6582|HSP12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286B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YHYFRPAQRSVFGDLMRDMALMERQFAPVCRISPSESSEIVNNDQKFAINLNVSQFKPEDLKINLDGRTLSIQGEQELKTDHGYSKKSFSRVILLPEDVDVGAVASNLSEDGKLSIEAPKKEAVQGRSIPIQQAIVEEKSAE</w:t>
            </w:r>
          </w:p>
        </w:tc>
      </w:tr>
      <w:tr w:rsidR="00E44679" w:rsidRPr="00E340F8" w14:paraId="3966BA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E35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1C95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V12|HFA7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AE5E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NPFLPEGCDPPPPPQPMEGLHENAPPPFLTKTFEMVDDPNTDHIVSWNRGGTSFVVWDLHSFSTILLPRHFKHSNFSSFIRQLNTYGFRKIEAERWEFANEEFLLGQRQLLKNIKRRNPFTPSSSPSHDACNELRREKQVLMMEIVSLRQQQQTTKSYIKAMEQRIEGTERKQRQMMSFLARAMQSPSFLHQLLKQRDKKIKELEDNESAKRKRGSSSMSELEVLALEMQGHGKQRNMLEEEDHQLVVERELDDGFWEELLSDESLASTS</w:t>
            </w:r>
          </w:p>
        </w:tc>
      </w:tr>
      <w:tr w:rsidR="00E44679" w:rsidRPr="00E340F8" w14:paraId="6AD635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1919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063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443|HSLO_STR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1C0A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TLSKSGHFRAFVLDSTETVKTAQEKHDTMASSTVALGRTLIANQILAVNEKGDTKITLKILASGAVGAIISVANTKGQVKGYIQNPDLDYKRTATGEVIVGPLVGNGQFLVITDYGTGHPYNSMTPLISGEIGEDFAYFLTDSQQTPSAVGLNVLLDEEDKVKVAGGFLLQVLPGATEVEIARFEKRIQEMPAISSLLASENHIEALLSAIYGDDDFKRLSEEEIGFVCDCSKDRFLDALASLPKADLQEMKEEDKGVDITCQFCQTHYHFDENDLEELING</w:t>
            </w:r>
          </w:p>
        </w:tc>
      </w:tr>
      <w:tr w:rsidR="00E44679" w:rsidRPr="00E340F8" w14:paraId="67080A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30B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8D42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E36|HTPG_BURL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2BDE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ETMSFQAEVKQLLHLMIHSLYSNKEIFLRELVSNASDAADKLRFEGLADNALYEDDPNVRIRIGYDKAARTITIDDNGIGMSRDEAIANLGTIARSGTKEFFTKLSGDQQKDAALIGQFGVGFYSGFIVADKITVETRRAGLPASEAVRWESAGEGDFTIDAIERAQRGTTITLHLREGEDELLSSHRLQSIIQKYSDHIALPILMQKEEWDQEKGEMVLKDEDETVNQASALWTRSKSEVSDEQYTQFYQHIAHDHQDPLTWTHNRVEGRSEYTQLLFVPSHAPFDMWNRDYRGGLKLYVKRVFIMDDAEQLLPQYLRFVKGVVDSADLPLNVSREILQESRDVKAIREGVTKRALSMLEELANAEEDAGKEKYKTFWGAFGQVLKEGLGEDHANRERIAKLLRFASTHGDTDAQDVSLADYVSRMKPEQSRIYYVTADAWQAAKNSPHLEVFRKKGVEVLLLTDRVDEWMLSFLQEFDGKPLASVARGDLDLGELNDEEKKAQEEAGEAIKPVVEKMKEALGDKVKEVRVTFRLTDSPSCLVADDNDMSGYLQRMLKAAGQNAPAMQPILEINPEHALVKQLKADSADFGDWCHLLFDQALLAEGGMLDDPASFVKRTNALLLSRAA</w:t>
            </w:r>
          </w:p>
        </w:tc>
      </w:tr>
      <w:tr w:rsidR="00E44679" w:rsidRPr="00E340F8" w14:paraId="02CE6D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68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892D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UN4|HTPG_CLOB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A367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MDKIYYKTLTEDSLKFERDDYYIKVVFDKENRVLKIADTGIGMTKEELENNLGVIAKSGSLQFKKENEVKEGYDIIGQFGVGFYSAFLVSDDVTVISKAFGSNEAYKWNSKGAEGYTIEPCEKEAYGTEIILKIKDNTEEENYDEFLDEYTLKSIIKKYSDFIRYPIKMDLTKTKPKEDNKEEFEEYKEEETINSMVPIWRKNKNELKAEDYENFYAEKHYGFDKPIKYIHTSVDGVVSYNAILFIPETTPYDFYTKEYEKGLELYSSGVLIMNKCGDLLPDYFGFVKGIVDSEDLSLNISREILQHDRQLKLIAKNIKTKIKNELESLLKKERDKYEKFYESFGRQLKYGVYSDFGSNKDILQDLLMFYSSKEKKMVTLAEYVSRMPEDQKYIYYAVGESNERIEKLPQIEGVLDKGYEVLYFTDDIDEFAIKMLMNYKEKEFKSVSSGDLGIEGEEKENTSSSDDKENKELFESMKDILSGKVKDVRASKRLKNHPVCLANEGELSIEMEKVLNAMPNNQNIKADKVLEININHDVFKPLKEAYEGDKEKLKLYTDLLYNQALLIEGLTINDPVEFTNNICKIMK</w:t>
            </w:r>
          </w:p>
        </w:tc>
      </w:tr>
      <w:tr w:rsidR="00E44679" w:rsidRPr="00E340F8" w14:paraId="18A1A5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435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75BB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821|HFA1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A86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VPESVPSPNSNTPSIPPPVNSVPPFLSKTYDMVDDPLTNEVVSWSSGNNSFVVWSAPEFSKVLLPKYFKHNNFSSFVRQLNTYGFRKVDPDRWEFANEGFLRGRKQLLKSIVRRKPSHVQQNQQQTQVQSSSVGACVEVGKFGIEEEVERLKRDKNVLMQELVRLRQQQQATENQLQNVGQKVQVMEQRQQQMMSFLAKAVQSPGFLNQLVQQNNNDGNRQIPGSNKKRRLPVDEQENRGDNVANGLNRQIVRYQPSINEAAQNMLRQFLNTSTSPRYESVSNNPDSFLLGDVPSSTSVDNGNPSSRVSGVTLAEFSPNTVQSATNQVPEASLAHHPQAGLVQPNIGQSPAQGAAPADSWSPEFDLVGCETDSGECFDPIMAVLDESEGDAISPEGEGKMNELLEGVPKLPGIQDPFWEQFFSVELPAIADTDDILSGSVENNDLVLEQEPNEWTRNEQQMKYLTEQMGLLSSEAQRK</w:t>
            </w:r>
          </w:p>
        </w:tc>
      </w:tr>
      <w:tr w:rsidR="00E44679" w:rsidRPr="00E340F8" w14:paraId="144AA4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6603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999B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W07|HTPG_BU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E5F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6AC209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A2C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1789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AP2|HSLO_SYNS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FA92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DCLVRATAAGGGIRLVAVITTEATREARRRHRLSYLTTVMLGRAMSAGLLLASSMKVRHGRVNLRIGSDGPIGGLFVDAGRDGRVRGYVGHPELELDPIEDEAGHYSFDFNAAAGTGYLHVVRDEGKGEPFSSTVELVRGGIGEDVASYLLHSEQTPSAVFVGETISQEGLECSGGLLVQVLPKAAREPALVALLEERCREIHNFSKHLRDNQDHLEDLLKDVFPDLDPQPIPVGEPLQPIQFSCPCSRERSINALRLFGKEELNKMLKEDKGAELTCHFCSEVYKVDEKELSELINSL</w:t>
            </w:r>
          </w:p>
        </w:tc>
      </w:tr>
      <w:tr w:rsidR="00E44679" w:rsidRPr="00E340F8" w14:paraId="7483A5C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F0EC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A12F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V23|HTPG_ARCB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AFA6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QFQTEVGQLLHLMTHSLYSNKEIFIRELVSNASDAIDKLNYLRLTDENLKDKYAQWKGEINISFDEKDKSLSIIDNGIGMNEADLIASIGTIAKSGTKSFVEALTGDAKKDSNLIGQFGVGFYSVFMVADKVDVISKKAGEEQAYKWSSTGTGEFDLTPCTKESNGTVIYIKLKDEEAGEFASKYRIKNIVEKYSNHIAYPIFLNYDEEVSEALSEEDEKAGKKPEKKIERKHEQINAATALWMQPKAKLKEQDYNDFYKSISHDSSDPMLTIHTKTEGVNEYTTLFYIPKIAPMDMYRADFQSGVKLYVKRVFITDDEKELLPTYLRFVRGIIDSEDLPLNVSREILQENRILANIKQGSVKKILAEIKKLSKDEEKYAEFVAQYIRPLKEGVYQDYTNKEAILELLRYKSSKTEAGKMTSLEAYKERANSEQKAIYYIVGENEKVLRNSPLLESYKKNDIEVLILDDKEIDEIITPAIGAFKEWEFKDITAIEPPKVEQSEEEKKEVEEKFQDILSKIKDKLGDAVKDVKVTSRLSESPSCVVKDAADAQMAAMAHMFRAMGQAMPESAPILEINPEHEIVKKLNGCADEATIEDVSWILLDQAKLSEGMEITDTVAFAQRLSRITAKAL</w:t>
            </w:r>
          </w:p>
        </w:tc>
      </w:tr>
      <w:tr w:rsidR="00E44679" w:rsidRPr="00E340F8" w14:paraId="33BAFF7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7CCD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EFA5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FR0|HTPX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A3BD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LLFLATNLAVVLIASITLSLFGFNGFMAANGVDLNLNQLLVFCAVFGFAGSLFSLFISKWMAKMSTGTQIISQPRTRHEQWLLQTVEQLSRDAGIKMPEVGIFPAYEANAFATGWNKNDALVAVSHGLLERFSPDEVKAVLAHEIGHVANGDMVTLALVQGVVNTFVMFFARIIGNFVDKVIFKSENGQGIAYYITTIFAELVLGFLASAIVMWFSRKREFRADDAGARLAGTDAMIGALQRLRSEQGVPVNMPDSLTAFGINAGLKKGLAGLFMSHPPLEQRIEALRRRG</w:t>
            </w:r>
          </w:p>
        </w:tc>
      </w:tr>
      <w:tr w:rsidR="00E44679" w:rsidRPr="00E340F8" w14:paraId="6C0513A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E7A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D36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T37|HSLU_BRUO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60E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FSPREIVSELDRFIIGQKDAKRAVAIALRNRWRRQQLEGQMREEVMPKNILMIGPTGVGKTEISRRPAKLAGAPFVKVEATKFTEVGYVGRDVEQIIRDLVEIAITLVREKRREDVKAKAHLNAEERVLDALVGKTASPATRDSFRKKLRNGEMDDKEIEIEVSDSGASPNFEIPGMPGANIGVLNISDMLGKAMGGRTKTRKTTVKDSYPILINDESDKLLDQDQIVQEALRVSEDEGIVFIDEIDKIAAREGGSGAGVSREGVQRDLLPLVEDTTVATKYGPVKTDHILFITSGAFHVSKPSDLLPELQGRLPIRVELSALTREDFRRILTETEASLIKQYIALMETEEVKLEFSDDAIDALADIAVDLNATVENIGARRLQTVMEKVLDEISFTAPDKAGATFIIDAAYVKEKIGGLAKNTDLSRFIL</w:t>
            </w:r>
          </w:p>
        </w:tc>
      </w:tr>
      <w:tr w:rsidR="00E44679" w:rsidRPr="00E340F8" w14:paraId="17A1F8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D069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74DF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V42|HTPG_CLOB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BEB1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NYYIRVVSDKENRILKIADTGIGMTKEELENNLGVIAKSGSLQFKKENEVKEGYDIIGQFGVGFYSAFLVSDDVTVISKAFGSNEAYKWNSKGAEGYTIEPCEKETYGTEIILKIKDNTEEENYDEFLEEYTLKSIIKKYSDFIRYPIKMDLTKTKPKEDNKEEFEEYKEEETINSMVPIWRKNKNELKAEDYENFYAEKHYGFDKPIKYIHTSVDGVVSYNAILFIPETTPYDFYTKEYEKGLELYSSGVLIMNKCGDLLPDYFGFVKGIVDSEDLSLNISREILQHDRQLKLIAKNIKTKIKNELESLLKKERDKYEKFYESFGRQLKYGVYSDFGSNKDILQDLLMFYSSKEKKMVTLAEYVSRMPEDQKYIYYAVGESNERIEKLPQIEGVLDKGYEVLYFTDDIDEFAIKMLMSYKEKEFKSVSSGDLGIEGEEKENTSNSDDKENKELFESMKDMLSGKVKDVRASKRLKNHPVCLANEGELSIEMEKVLNAMPNNQNIKADKVLEININHDVFKSLKEAYEGDKEKLKLYTDLLYNQALLIEGLAINDPVEFTNNICKIMK</w:t>
            </w:r>
          </w:p>
        </w:tc>
      </w:tr>
      <w:tr w:rsidR="00E44679" w:rsidRPr="00E340F8" w14:paraId="05AC12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BE9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FAA8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992|HSP26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1D3C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FNSPFFDFFDNINNEVDAFNRLLGEGGLRGYAPRRQLANTPAKDSTGKEVARPNNYAGALYDPRDETLDDWFDNDLSLFPSGFGFPRSVAVPVDILDHDNNYELKVVVPGVKSKKDIDIEYHQNKNQILVSGEIPSTLNEESKDKVKVKESSSGKFKRVITLPDYPGVDADNIKADYANGVLTLTVPKLKPQKDGKNHVKKIEVSSQESWGN</w:t>
            </w:r>
          </w:p>
        </w:tc>
      </w:tr>
      <w:tr w:rsidR="00E44679" w:rsidRPr="00E340F8" w14:paraId="07D49B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4FB2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85F3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208|HTPG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E059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EFKAESKRLLDMMINSIYTQKEIFLRELISNSSDAIDKIYYKALTDDALTFDKDSYYIKVAADKDARTLTISDTGIGMTKDELEQHLGTIAKSGSLAFKKENELKDGHDIIGQFGVGFYAAFMVADVVTVISKALGSEEAYKWESAGADGYTIEPCEKDSVGTDIILKIKENTEDDSYDEFLEEYRLKAIIKKYSDFIRYPIKMDTTINKPKEGSENEFEEVQEEQTVNSMVPIWRKNKSELTDEDYEKFYAEKHYGFDKPLTHVHISVDGAVRYNAILFVPENMPFDYYSKEYEKGLELYSNGVLIMNKCADLLPDHFSFVKGMVDSEDLSLNISREMLQHDRQLKLIAKNISKKIKSELQSLLKKDREKYETFYKSFGRQLKFGVYNDFGANKDQLKDLLLFYSSKEKKLVSLDEYVSRMPEEQKFIYYATGDSYDRIEKLPQTEMVADKGYEILYFTEDIDEFAIKMLASYQEKEFKSVSSGDLGIDTDEDQKQSEEEESKYKDLFEEMKNILSDKVKNVRISKRLKSHPVCLAADGEVTIEMEKILNAMPDSQNVKAEKVLEINPNHEVFQTLQDAFEQDKEKLSLYTNLLYNQALLIEGLPIQDPVEFTNNICKVMV</w:t>
            </w:r>
          </w:p>
        </w:tc>
      </w:tr>
      <w:tr w:rsidR="00E44679" w:rsidRPr="00E340F8" w14:paraId="56AA5EA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600C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D103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B42|HTPG_HAEI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8155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QETRGFQSEVKQLLQLMIHSLYSNKEIFLRELISNASDAADKLRFKALSNPALYEGDGDLRVRVSFDADKGTITISDNGIGMTREQVIDHLGTIAKSGTKEFLTALGQDQAKNSQLIGQFGVGFYSAFIVADKVTVKTRAAGEEADKAVLWESAGEGEYSVADIEKKSRGTDVILHLCEDEKEFLNEWRLREIIGKYSDHIGLPVEMLTKEYDDEGKECGEKWEKINKSDALWTRSKNDVSDEEYKAFYKHLSHDFADPVTWAHNKVEGNQAYTSLLYVPAKAPWDLFNREHKHGLKLYVQRVFIMDDAEQFMPNYLRFMRGLIDSNDLPLNVSREILQDNKITAALRKALTKRSLQMLEKLAKDDAEKYLQFWKEFGLVLKEGPTEDFANKETVAKLLRFASTHNDGSEQAVSLEDYILRMKEGQKAIYYITADSYVAAKNSPHLELFNKKGIEVLLLSDRIDEWMLSYLTEFDGKQLQSITKADLDLGDLADKESETQKQQDEAFGSFIERVKNLLGERVKTVRLTHNLTDTPAVVSTDNDQMTTQMAKLFAAAGQPVPEVKYTFELNPEHHLVKKVADIADETEFADWVELLLEQAMLAERGSLENPAAFIKRINKLLG</w:t>
            </w:r>
          </w:p>
        </w:tc>
      </w:tr>
      <w:tr w:rsidR="00E44679" w:rsidRPr="00E340F8" w14:paraId="5F5D92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FDD3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A6F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675|HSP32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C3F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AKGKNALLVASSYYGPFYPDGKNTGVHFSELLIPYNVFKKAGFNVQFVSENGSYKFDDHSIEESKLGDFERKVFNDKNDDFWTNLNNMKKASDIVGKDYQLLFVAGGHAAMFDLPKATNLQAVAREVFTNGGVLSAVCHGPVLLANVKNPQSVEGKTVVYHKHVTAFNKAGEEKMGVMDELKKRGMKSLNEIFAEAGATFIDPPNPNVNFTQIDGKIVTGVNPQSAKSTAEAAVSAL</w:t>
            </w:r>
          </w:p>
        </w:tc>
      </w:tr>
      <w:tr w:rsidR="00E44679" w:rsidRPr="00E340F8" w14:paraId="1915D37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B902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A378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981|HTPG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221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QKKEVYSFQSEVKQLLHLMIHSLYSNKEIFLRELISNASDAIDKLRFQSISNPELYENDSDFKIQISINKSQGTLIISDNGIGMTRQDVVENLGTIAKSGTKSFIKSLEKKEKNVKNELIGEFGVGFYSSFIVSKKVSVRTRFAGSKSNLGVLWESSGEGEYNITDIKKKTRGTEITLFLKKEEEEFLELWRIEGIVSKYSDHITVPVKIQKYDEKNKIYFWEKINKAKALWTQNKATISEKEYQEFYKHLTNDQNNPLFWSHNHVEGINEYISLLFIPEKAAWDIWNRDNKSGLKLYVKRVYIMDNSQAFLPNYLRFIRGLIDSNNLPLNVSREILQDNSITQNLKKALIKRSLKMLQTLSKKDNEKYQIFWNQFGSVLKEGPAEDSNNLNLIASLLRFTSIQNNSSEQNISLEKYISNMHEKQEKIYYITADSYTSAKNSPHLELFNKKNIDVLLLSDRIDEWMMNYLTEFEGKKFQSISKEDLSLNKLTKENENKKETSTEMIEFLKKVKKTLGDKVKSVRLTYRLTETPCIVLSDSNEMSTQMAKLFSAAGQSVPELKYIFEINPEHKLIQKICKIKENEKFDEWIKLLLDQALFAEKGNLENPHEFIARTNKLILEQ</w:t>
            </w:r>
          </w:p>
        </w:tc>
      </w:tr>
      <w:tr w:rsidR="00E44679" w:rsidRPr="00E340F8" w14:paraId="474498F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5D3F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67C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3B0|HTPG_CLOB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9997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NYYIRVVSDKENRILKIADTGIGMTKEELENNLGVIAKSGSLQFKKENEVKEGYDIIGQFGVGFYSAFLVSDDVTVISKAFGSNEAYKWNSKGAEGYTIEPCEKETYGTEIILKIKDNTEEENYDEFLEEYTLKSIIKKYSDFIRYPIKMDLTKTKPKEDNKEEFEEYKEEETINSMVPIWRKNKNELKAEDYENFYAEKHYGFDKPIKYIHTSVDGVVSYNAILFIPETTPYDFYTKEYEKGLELYSSGVLIMNKCGDLLPDYFGFVKGIVDSEDLSLNISREILQHDRQLKLIAKNIKTKIKNELESLLKKERDKYEKFYESFGRQLKYGVYSDFGSNKDILQDLLMFYSSKEKKMVTLAEYVSRMPEDQKYIYYAVGESNERIEKLPQIEGVLDKGYEVLYFTDDIDEFAIKMLMSYKEKEFKSVSSGDLGIEGEEKENTSNSDDKENKELFESMKDMLSGKVKDVRASKRLKNHPVCLANEGELSIEMEKVLNAMPNNQNIKADKVLEININHDVFKSLKEAYEGDKEKLKLYTDLLYNQALLIEGLAINDPVEFTNNICKIMK</w:t>
            </w:r>
          </w:p>
        </w:tc>
      </w:tr>
      <w:tr w:rsidR="00E44679" w:rsidRPr="00E340F8" w14:paraId="1C47FE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AC8A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3EC4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AI5|HTPG_BACV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BE9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KKFKAESKRLLDMMINSIYTQKEIFLRELISNASDAIDKIYYKALTDDSLTFDQDNYYIKVTADKEARTLTVTDTGIGMTKDELEQHLGTIAKSGSLAFKQENDSKDGHDIIGQFGVGFYAAFMVADKVTVKSKALGSDEAYVWESEGAAGYTIAPCDKETIGTEITLKIKENTEDESYDEFLENYRIKAIVKKYSDFIRYPIKMEETVNKPKEGSENEFEEVQEEQTVNSMVPIWRKNKSELTDEDYEAFYAEKHYGFDKPLTHVHISVDGAVRYNSILFIPENMPFDYYTKEFEKGLELYSNGVLIMNKCADLLPDHFSFVKGMVDSEDLSLNISREMLQHDRQLKLIAKNINKKIKAELKSLLKNKREKYESFYESFGRQLKFGVYNDFGANKDVLKDLLLFYSSKEKKLVTLDEYVSRMPEDQKYIYYASGDSYERIEKLPQTEMVADKGYEILYFTEDIDEFAIKMLTSYEEKEFKSVSSADLGIDSDEDEKQTEAEENEYKDLFESMKEILADKVKNVRASKRLKSHPVCFATDGEVTIEMEKVLNAMPDSQQVKAEKVLEINPNHEVFETLKNAHGQDREKLALYTNLLYNQALLIEGLPIHDPVEFTNDICKVMV</w:t>
            </w:r>
          </w:p>
        </w:tc>
      </w:tr>
      <w:tr w:rsidR="00E44679" w:rsidRPr="00E340F8" w14:paraId="4FE69B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F3DE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AE07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4516|HTPG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56A4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QETRGFQSEVKQLLQLMIHSLYSNKEIFLRELISNASDAADKLRFKALSNPALYEGDGDLRVRVSFDADKGTITISDNGIGMTREQVIDHLGTIAKSGTKEFLTALGQDQAKNSQLIGQFGVGFYSAFIVADKVTVKTRAAGEEADKAVLWESAGEGEYSVADIEKKSRGTDVILHLREDEKEFLNEWRLREIIGKYSDHIGLPVEMLTKEYDDEGKECGEKWEKINKSDALWTRSKNDVSDEEYKAFYKHLSHDFVDPVTWAHNKVEGNQAYTSLLYVPAKAPWDLFNREHKHGLKLYVQRVFIMDDAEQFIPNYLRFMRGLIDSNDLPLNVSREILQDNKITAALRKALTKRSLQMLEKLAKDDAEKYLQFWKEFGLVLKEGPAEDFANKETVAKLLRFASTHNDGSEQTVSLEDYILRMKEGQKAIYYITADSYVAAKNSPHLELFNKKGIEVLLLSDRIDEWMLSYLTEFDGKQLQSITKADLDLGDLADKESETQKQQDEAFGSFIERVKNLLGERVKTVRLTHNLTDTPAVVSTDNDQMTTQMAKLFAAAGQPVPEVKYTFELNPEHHLVKKVADIADETEFADWVELLLEQAMLAERGSLENPAAFIKRINKLLG</w:t>
            </w:r>
          </w:p>
        </w:tc>
      </w:tr>
      <w:tr w:rsidR="00E44679" w:rsidRPr="00E340F8" w14:paraId="1910ACB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E7C5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8352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L53|HTPG_AE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045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VHAETHGFQTEVKQLLSLMAHSLYSNKEVFLRELISNASDAADKLRFKALSDASLFENDGQLRVRLVVDKENRTLTISDNGIGMTRDQVIEHLGTIAKSGTAEFFKNLSGDQGRDSQLIGQFGVGFYSAFIVADKVTVVSRAAGTAPEQGVQWESEGEGSFTVADVTKAGRGTDVILHLRAEEDEFLDDWRLRSVVSKYSDHISVPVEMYKEGTPDSVGEGEEDGETIVGTPGEWEQVNRATALWTRNPKEIKDEEYQEFYKHVAHDFEDPLLWGHNRVEGAQEYTSLLYVPARAPFDLYNRDQKHGLKLYVQRVFIMDDAEQFMPAYLRFVKGVLDSNDLPLNVSREILQDNKVTVSLRKACSKRVLTMLAKLAKDDAEKYAKFWSEFGNVLKEGPAEDYANREEIAKLLRFASTAGEGEAQTVSLEDYVGRMKEGQQKIYYITADSYAAAKNSPHLEIFRKKGVEVLLMWERVDEWLMSHLTEFDGKQLVSVTRGELDLGDLEDEASKQAQEEAEKANAGLVERVKQSLGEAVKEVRVTHRLTDSPSCIVTDAHGMSTQMIKLMRAAGQPVPEQKYILELNPDHALVKKLGAIEDEALFGEWVTLLHEQAQLAEQGGLNDPASFVSRINRLLLQA</w:t>
            </w:r>
          </w:p>
        </w:tc>
      </w:tr>
      <w:tr w:rsidR="00E44679" w:rsidRPr="00E340F8" w14:paraId="39FC539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BE44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62C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1233|HSP70_ONC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88D2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AKGPSIGIDLGTTYSCVGVFQHGKVEIIANDQGNRTTPSYVAFTDTERLIGDAAKNQVAMNPNNTVFDAKRLIGRKFNDQVVQADMKHWPFKVVSDGGKPKVQVDYKGENKSFNPEEISSMVLVKMREIAEAYLGQKVSNAVITVPAYFNDSQRQATKDAGVIAGLNVLRIINEPTAAAIAYGMDKGMSRERNVLIFDLGGGTFDVSILTIEDGIFEVKATAGDTHLGGEDFDNRLVSHFVEEFKRKHKKDISQNKRALRRLRTACERAKRTLSSSSQASIEIDSLFEGIDFYTSITRARFEEMCSDLFRGTLEPVEKALRDAKMDKAQIHDVVLVGGSTRIPKVQKLLQDFFNGRELNKSINPDEAVAYGAAIQAAILSGDKSENVQDLLLLDVAPLSLGIETAGGVMTALIKRNTTIPSKQTQTFTTYSDNQPGVMIQVYEGERAMTKDNNLLGKFELSGIPPAPRGVPQIEVTFDIDANGILNVSAVDKSTGKENKITITNDKGRLSKEDIERMVQDADKYKAEDDAQREKIAAKNSLESYAFNMKSSVEDDNMKGKISQEDKKKVVDRCDQTISWLENNQLGDKEEYEHQLKELEKVCQPIITKLYQQGGMPTGCCGDQARTSSGDSSQGPTIEEID</w:t>
            </w:r>
          </w:p>
        </w:tc>
      </w:tr>
      <w:tr w:rsidR="00E44679" w:rsidRPr="00E340F8" w14:paraId="4DFCFD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1EC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E4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SJ0|HTPG_HIS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2B5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APELYEGDGDLKVRISFDAEKGTLTISDNGIGMTREQVIDHLGTIAKSGTKEFLAALGQEQAKDSQLIGQFGVGFYSAFIVADKVTVKTRAAGEPIDRAVLWESAGEGEYSVADIEKRERGTEITLHLREEEKEFANEWRVREIIGKYSDHIGLPVEILAKEYDEEGKETGIKWEKINKAQALWTRSKGEISDEEYKEFYKHLSHDFADPLLWTHNKVEGNQEYTSLLYVPSKAPWDLFNREHKHGLKLYVQRVFIMDDAEQFMPNYLRFMRGLIDSNDLPLNVSREILQDNKVTAALRKALTKRSLQMLEKLAKDDEEKYLQFWKEFGLVLKEGPSEDFANKENIAKLLRFASSKNDSSEQTVSLEDYVARMKEGQKAIYYITADSYIAAKNSPHLELFNKKDIEVLLLSDRIDEWMLSYLTEFDGKQLQPITKADLDLGDLADKEQEEQKEQDKTFSSFIERVKTLLGERVKDVRLTHRLTDTPAVVSTDNDQMTTQMAKLFAAAGQPVPEVKYTFELNPEHHLVKKVADFADEDEFANWIELLLEQAMLAERGSLENPTAFIKRVNNLLG</w:t>
            </w:r>
          </w:p>
        </w:tc>
      </w:tr>
      <w:tr w:rsidR="00E44679" w:rsidRPr="00E340F8" w14:paraId="4DA4F0B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A69A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2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870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8V8|HTPX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0D77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LIMALLFGFGGSFISLLMSKWMALKSVGGEVIEQPRNERERWLMNTVATQARQAGIAMPQVAIYHAPDINAFATGARRDASLVAVSTGLLQNMSPDEAEAVIAHEISHIANGDMVTMTLIQGVVNTFVIFISRIIAQIAAGFLGGNRDEGEGSNGNPLIYFAVATVLELVFGILASIITMWFSRYREFHADAGSAKLVGREKMIAALQRLKTSYEPQEATSMMAFCINGKSKSLSELFMTHPPLDKRIEALRSGEYLK</w:t>
            </w:r>
          </w:p>
        </w:tc>
      </w:tr>
      <w:tr w:rsidR="00E44679" w:rsidRPr="00E340F8" w14:paraId="32E4AC7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B3C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488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1998|HSP90_BRU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A89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MNGETFAFQAEIAQLMSLIINTFYSNKEIFLRELISNSSDALDKIRYQALTEPAELETGKELYIKITPNKADKTLTIMDTGIGMTKADLVNNLGTIAKSGTKAFMEALQAGADISMIGQFGVGFYSAFLVADKVVVASKHNDDDCYQWESSAGGSFIIRQVNDPELTRGTKITLYIKEDQTDYLEERRIKEIVKKHSQFIGYPIKLTVEKERDKEVSDDEAEEEKKDEDKEKKEGEIEDVGEDEEEDKKDKDKKKKKIKEKYHEDEELNKTKPIWTRNPDDISNEEYAEFYKSLSNDWEDHLAVKHFSVEGQLEFRALLFVPQRAPFDLFENKKTKNAIKLYVRRVFIMENCDELMPEYLNFIKGVVDSEDLPLNISREMLQQSKILKVIRKNLVKKCLELFDEIAEDKDNFKKFYEQFSKNIKLGIHEDSTNRKKLSEFLRFYTSASSEEMTSLKDYVSRMKENQKQIYFITGESREAVASSAFVERVKRRGFEVIYMTDPIDEYCVQQLKEYDGKKLVSVTKEGLELPESEEEKKKFEEDKVKFENLCKVMKDILEKKVEKVAVSNRLVSSPCCIVTSEYGWSANMERIMKAQALRDSSTMGYMAAKKHLEINPDHSVIKALRERVEADKNDKTVKDLVVLLFETALLSSGFSLEDPQLHASRIYRMIKLGLDITEDEEEEAIASVSGEKDECVPNLVGAEEDASRMEEVD</w:t>
            </w:r>
          </w:p>
        </w:tc>
      </w:tr>
      <w:tr w:rsidR="00E44679" w:rsidRPr="00E340F8" w14:paraId="7D33A5B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99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ED13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Z48|HSLU_MET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2421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FIVGQKDAKRAVAIALRNRWRRQQLKGPLRDEVAPKNILMIGPTGCGKTEIARRLARLAGAPFLKIEATKFTEVGYVGRDVEQIVRDLVEVGIGLTREEKRKAVKAKAEAAAESRILDALVGPTASQATRESFRKKLRASELDDKEVEIELAPSGSQGMPMFEIPGMPGASMGAINISDMLGKALGGQRGKPRRITVAEAYAPLIAEESDKLVDDDALTREAIREVEDNGIVFLDEIDKICAREGRSGADVSREGVQRDLLPLIEGTTVATKHGPVKTDHILFIASGAFHVSKPSDLLPELQGRLPIRVELQPLTVEDFKQILTATEASLIKQTVALMETEGVTLDFTEDAIDALARVAVEVNGSVENIGARRLQTVLERVIDEISFTATDRSGETVPIDAAYVRDRVEDLAANADLSRFIL</w:t>
            </w:r>
          </w:p>
        </w:tc>
      </w:tr>
      <w:tr w:rsidR="00E44679" w:rsidRPr="00E340F8" w14:paraId="5DF05E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68A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EA2F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DP8|HTPG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BAE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MKGQETRGFQSEVKQLLHLMIHSLYSNKEIFLRELISNASDAADKLRFRALSNPELFEGDGELRVRLSFDKEKRTLTLSDNGIGMTRDEVIDNLGTIAKSGTKAFLESIGSDQAKDSQLIGQFGVGFYSAFIVADKVTVRTRAAGAPADTGVFWESAGEGDYTIADITKDERGTEITLHLREGEDEYLDDWRLRSVISKYSDHIALPVEIQVKNEEDGTVTWEKINKAQALWTRGKAEISDDEYKAFYKHIAHDFTDPLSWSHNRVEGKQEYTSLLYIPAQAPWDMWNRDHKHGLKLYVQRVFIMDEAEQFMPNYLRFVRGLIDSNDLPLNVSREILQDSRITQNLRSALTKRVLQMLEKLAKDDAEKYQQFWQQFGMALKEGPAEDGSNKETIAKLLRFASTHTDSSAQTVSLEDYVSRMAEGQEKIYYITADSYAAAKSSPHLELFRKKGIEVLLLSDRIDEWMMSYLTEFEGKAFQSVSKADDSLNKLADEENPEQQEAEKALEPFVERVKTLLGERVKDVRLTHRLTDTPAIVTTDADEMSTQMAKLFAAAGQQAPEVKYIFELNPDHGLVKRAAEVTDDTQFAQWVELLLDQALLAERGTLEDPNQFIRRMNQLLTA</w:t>
            </w:r>
          </w:p>
        </w:tc>
      </w:tr>
      <w:tr w:rsidR="00E44679" w:rsidRPr="00E340F8" w14:paraId="302CEC2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64F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0603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1Y6|HTPX_SHIB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CAC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462107B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6CB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BD76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AX8|HSLU_BUR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6685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GEPLRQEITPKNILMIGPTGVGKTEIARRLAKLADAPFVKIEATKFTEVGYVGRDVDSIVRDLIEISVKQTREAEMRKVRTKATDQAEDRILDVLLPQPRAVGFGGNADHANDDNNATRQTFRKRLREGQLDDKEVELDLEQPSAGMDIMAPPGMEEMTEQIRSMFSNLGSGKKQRRKVKIKEALKLLTDEEAAKMLNDEEVKTKAVQNVEQNGIVFLDEIDKITSRNNEGSGGEVSRQGVQRDLLPLVEGTTVNTKYGMVKTDHILFIASGAFHLAKPSDLIPELQGRFPIRVELDSLSVEDFEAILDATDASLVKQYQALLATEDVQLEFAADGIRRLAEIAYAVNEKTENIGARRLYTVIEKLLEEVSFSAGNHAGERVTIDAKYVEHALGEVSQDEDLSRYVL</w:t>
            </w:r>
          </w:p>
        </w:tc>
      </w:tr>
      <w:tr w:rsidR="00E44679" w:rsidRPr="00E340F8" w14:paraId="609DA35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32DB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289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0M7|HTPG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06BD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YTFETEVDKLLHLVIHSLYSNREIFLRELVSNSSDAIEKLRYESISNAALNEDDTDYAIRIDFDKDAKTITVSDNGIGMTEEEVIENLGTIAKSGTKKFLESLTGDKSKDNELIGQFGVGFYSSFIVADKVTVRTRKAGQDKSQATKWVSDAQNGFTVETITKEKRGTEITLHIKEDQLDLLDYHLLKSLVNKYSDCINTPIQMKKVEHDKDGKQIIKDEYETVNNTKAIWLRSKDEVTDEEYQEFYKYISHDFADALMWIHNKVEGNLEYNSLLYIPQNKPFDFWNRDKDYGLSLYVRRVFIMENKELLPPYLRFVKGVIDSADLPLNVSREILQHNKVIDKIKKAITTKILSELKKLASKDTEKYQKFWDSFGQVLKEGVSDDYSNKEKIAGLLRFATTESGDAKQTVSLADYVSRMKEGQDTIYYITSDSYKAAVNNPQLEAFKKKGIEVILMTDRIDEWMMSTLTEFDGKHMKSIIKGDIDLDKFETPENKEKFEKEAKDFEKVLKEIKEVLKDKVEDVRLSKRLTDSPSCVVVNDYGMSLHMQKMMEEAGQGFMPGMGMKPILELNAEHNLVQKLKNEADTEIFADLSELLLLQAMFVEGAKIEDPMAFVKLVNKYIR</w:t>
            </w:r>
          </w:p>
        </w:tc>
      </w:tr>
      <w:tr w:rsidR="00E44679" w:rsidRPr="00E340F8" w14:paraId="6DD2999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8F0E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1AE8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UDU8|HSP90_THE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4FD6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KEETPDQEVYAFNADISQLLSLIINAFYSNKEIFLRELISNASDALEKIRYEAIKDPKQIEDQPDYYIRLYADKNNNTLTIEDSGIGMTKADLVNNLGTIAKSGTRAFMEALQAGSDMSMIGQFGVGFYSAYLVADKVTVVSKNNADDQYVWESSASGHFTVKRDDSHEPLKRGTRLILHLKEDQTEYLEERRLKELVKKHSEFISFPISLSVEKTQETEVTDDEAEPEEEKKLEEEDKDKEEKVEDVTDEKVTDVTEEEEKKEEKKKKKRKVTNVTREWEMLNKQKPIWMRLPTEVTNEEYASFYKNLTNDWEDHLAVKHFSVEGQLEFKALLFVPRRAPFDMFESRKKKNNIKLYVRRVFIMDDCEELIPEWLSFVKGVVDSEDLPLNISRETLQQNKILKVIRKNLVKKCLELFNELTEKKEDFKKFYEQFSKNLKLGIHEDNANRSKIAELLRFETTKSGDELVSLKEYVDRMKSDQKFVYYITGESKQSVASSPFLETLKARDYEVLYMTDPIDEYAVQQIKEFEGKKLKCCTKEGLELDEGEDEKKSFEALKEEMEPLCKHIKEVLHDKVEKVVCGTRFTDSPCALVTSEFGWSANMERIMKAQALRDSSITSYMLSKKIMEINPRHSIMKELKARAANDKTDKTVKDLVWLLYDTALLTSGFNLDEPTQFGNRIYRMIKLGLSLDDEEHVEDDSSMPPLDEPVVDSKMEEVD</w:t>
            </w:r>
          </w:p>
        </w:tc>
      </w:tr>
      <w:tr w:rsidR="00E44679" w:rsidRPr="00E340F8" w14:paraId="18C39F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5B27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166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QT3|HSLU_CYTH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95A4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LQGFLTPTEIVAELDKYIIGQHDAKRNVAIALRNRWRRMHADADMRKEIMPNNILLIGPTGVGKTEIARRLAKLADAPFTKVEASKFTEVGYVGRDVESMVRDLVEQAVNMVKTQKKEEVKIKVSQVVEDILLDLLIPPVKSTGMGFKTASTQSIDTNEIPDNDQELNERTRELFREKIRSGELDERKVEINVQQQGPGVGVVGGAMDEASMMNIQEMIGNMMPKKTKKRKLSIAEARKILLEEESAKLIDMDDVKDEAIRKTENMGIIFIDEIDKVASSKKGNGPDVSREGVQRDLLPIVEGSAVNTKYGTVHTDHILFIAAGAFHVSKPSDLIPELQGRFPIRVELNSLTEADFYHILKEPKNALTRQYQALLSSENVNIEFHDDALKAISEIAFELNVEVENIGARRLHTVMSHLLNELLFDVPDKIETHSTVVITKELVDQKLKGLVKNRDLSQFIL</w:t>
            </w:r>
          </w:p>
        </w:tc>
      </w:tr>
      <w:tr w:rsidR="00E44679" w:rsidRPr="00E340F8" w14:paraId="003113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C519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744E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F28|HTPX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ED28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ALFLLTNLAVMVVFGLVLSLTGIQSSSVQGLMIMALLFGFGGSFVSLLMSKWMALRSVGGEVIEQPRNERERWLVNTVATQARQAGIAMPQVAIYHAPDINAFATGARRDASLVAVSTGLLQNMSPDEAEAVIAHEISHIANGDMVTMTLIQGVVNTFVIFISRILAQLAAGFMGGNRDEGEESNGNPLIYFAVATVLELVFGILASIITMWFSRHREFHADAGSAKLVGREKMIAALQRLKTSYEPQEATSMMAFCINGKSKSLSELFMTHPPLDKRIEALRTGEYLK</w:t>
            </w:r>
          </w:p>
        </w:tc>
      </w:tr>
      <w:tr w:rsidR="00E44679" w:rsidRPr="00E340F8" w14:paraId="1EB7009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C51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1977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ML9|HSLU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13A5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SHIIGQDKAKRSVAIALRNRWRRMQLQPELRAEVTPKNILMIGPTGVGKTEIARRLAKLANAPFIKVEATKFTEVGYVGKEVDSIIRDLTDVAIKMTHQQAVEKVKFRAEEQAEDRILDILLPPARDAWGKNEEGDNDSGTRQSFRKKLREGKLDDKEIDVDVAAPQVGVEIMAPPGMEEMTNQLQGMFQNLSGGETTKKRKMKIKDALKALAEEEGAKLVNPEELKEQAIFNVENHGIVFIDEIDKICKGSNSQSGDVSREGVQRDLLPLVEGSTVSTKHGMVRTDHMLFITSGAFQMAKPSDLIPELQGRLPIRVELEALTANDFKRILTEPNASLTEQYIALLATENVNIEFTEDGISRIAESAFRVNETTENIGARRLHTVMERLMEEISYDASEKGGDSLTVDDAYVTSRLGELIENEDLSRFIL</w:t>
            </w:r>
          </w:p>
        </w:tc>
      </w:tr>
      <w:tr w:rsidR="00E44679" w:rsidRPr="00E340F8" w14:paraId="437C216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9F2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8C6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7J7|HTPG_PSEA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8586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ADKLRFEALANPELLEGGAELKIRVSFDKEANTVTLEDNGIGMSREDVVTHLGTIAKSGTADFLKNLSGDQKKDSHLIGQFGVGFYSAFIVADKVDVYSRRAGQPASEGVHWSSKGEGEFDVATIDKPERGTRIVLHLKKGEEEFADGWRLRNVIKKYSDHIALPIELPKEFHGEEAEKPAEPEWETVNRASALWTRPRAEVKDEEYQEFYKHVAHDFENPLSWSHNKVEGKLEYTSLLYVPGRAPFDLYHREAPRGLKLYVQRVFIMDQADEFLPLYLRFIKGVVDSNDLSLNVSREILQKDPVIDSMKSALTKRVLDMLEKLAKNEPEQYKTFWKNFGQVLKEGPAEDFGNKEKIAGLLRFASTGGDSGEQSVALADYIGRMKEGQDKIYYLTGESYSQVKNSPHLEVFRKKGIEVLLLTDRIDEWLMSYLPDFDGKSFVDVARGDLDLGSLDSEEDKKAQEEVAKSKEGLIERLKKVLDEQASEVRVSHRLTDSPAILAIGEQDLGLQMRQILEASGQKVPESKPIFEINPQHPLIEKLDAEPDEDRFGELSHILFDQAALAAGDSLKDPGAYVRRLNKLLVELSA</w:t>
            </w:r>
          </w:p>
        </w:tc>
      </w:tr>
      <w:tr w:rsidR="00E44679" w:rsidRPr="00E340F8" w14:paraId="0D0605F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1AA3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ECC3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4789|HSP70_ECH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1685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SKGPAVGIDLGTTFSCVGVFQHGKVEIIANDQGNRTTPSYVAFTDTERLIGDAAKNQVAMNPTNTVFDAKRLIGRRFDDRAVQDDIKHWAFKVINAGGKPKIEVEYRGETKCFSAEEISSMVLLKMKETAEAYLGKKVSDTVISVPAYFNDSQRQATKDAGTISGLNVLRIINEPTAAAIAYGLDKKVERERNVLIFDLGGGTFDVSILSIEDGIFEVKSTAGDTHLGGEDFDSRLVNHFVEEFKRKHKGKDLTTNKRAVRRLRTACERAKRTLSSSAQANIEIDSLLEGIDFYTSITRARFEELCSDLFRSTLDPVEKALRDAKLDKGAVHEIVLVGGSTRIPKVQKLLQDFFNGRELNKSINPDEAVAYGAAVQAAILTGDKSEAVQDLLLLDVAPLSLGLETAGGVMTALIKRNTTIPTKQTQTFTTYSDNQPGVLIQVYEGERAMKRDNNLLGKFELSGIPPGPRGVPQIEVTFDIDANGILNVSAVDKSTGKQNKITITRDKGRLSKEEIERMVNDAEKFKQEDEKQRDRVAAKNGLESYAFSMKSTVEDEKVKEKIGESDRRRIMEKCEETVKWLDGNQQAEKEEYEHRQKELESVCNPIIAKMYQEAGGVGGIPGGIPGGGMPGGTPGGGIPAGMAGGMSGDPSSGGRGPTIEEVD</w:t>
            </w:r>
          </w:p>
        </w:tc>
      </w:tr>
      <w:tr w:rsidR="00E44679" w:rsidRPr="00E340F8" w14:paraId="2B3564F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209B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F170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7D3|HSP71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6914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AAAIGIDLGTTYSCVGVFQHGKVEIIANDQGNRTTPSYVAFTDTERLIGDAAKNQVALNPQNTVFDAKRLIGRKFGDPVVQSDMKHWPFQVINDGDKPKVQVSYKGETKAFYPEEISSMVLTKMKEIAEAYLGYPVTNAVITVPAYFNDSQRQATKDAGVIAGLNVLRIINEPTAAAIAYGLDRTGKGERNVLIFDLGGGTFDVSILTIDDGIFEVKATAGDTHLGGEDFDNRLVNHFVEEFKRKHKKDISQNKRAVRRLRTACERAKRTLSSSTQASLEIDSLFEGIDFYTSITRARFEELCSDLFRSTLEPVEKALRDAKLDKAQIHDLVLVGGSTRIPKVQKLLQDFFNGRDLNKSINPDEAVAYGAAVQAAILMGDKSENVQDLLLLDVAPLSLGLETAGGVMTALIKRNSTIPTKQTQIFTTYSDNQPGVLIQVYEGERAMTKDNNLLGRFELSGIPPAPRGVPQIEVTFDIDANGILNVTATDKSTGKANKITITNDKGRLSKEEIERMVQEAEKYKAEDEVQRERVSAKNALESYAFNMKSAVEDEGLKGKISEADKKKVLDKCQEVISWLDANTLAEKDEFEHKRKELEQVCNPIISGLYQGAGGPGPGGFGAQGPKGGSGSGPTIEEVD</w:t>
            </w:r>
          </w:p>
        </w:tc>
      </w:tr>
      <w:tr w:rsidR="00E44679" w:rsidRPr="00E340F8" w14:paraId="63D765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7030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036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592|HSP7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ADC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AVGIDLGTTYSCVAHFSNDRVDIIANDQGNRTTPSFVGFTDTERLIGDAAKNQAAMNPANTVFDAKRLIGRNFNDPEVQGDMKHFPFKLIDVDGKPQIQVEFKGETKNFTPEQISSMVLGKMKETAESYLGAKVNDAVVTVPAYFNDSQRQATKDAGTIAGLNVLRIINEPTAAAIAYGLDKKGKEEHVLIFDLGGGTFDVSLLSIEDGIFEVKATAGDTHLGGEDFDNRLVNHFIQEFKRKNKKDLSTNQRALRRLRTACERAKRTLSSSAQTSVEIDSLFEGIDFYTSITRARFEELCADLFRSTLDPVEKVLRDAKLDKSQVDEIVLVGGSTRIPKVQKLVTDYFNGKEPNRSINPDEAVAYGAAVQAAILTGDESSKTQDLLLLDVAPLSLGIETAGGVMTKLIPRNSTIPTKKSEVFSTYADNQPGVLIQVFEGERAKTKDNNLLGKFELSGIPPAPRGVPQIEVTFDVDSNGILNVSAVEKGTGKSNKITITNDKGRLSKEDIEKMVAEAEKFKEEDEKESQRIASKNQLESIAYSLKNTISEAGDKLEQADKDAVTKKAEETIAWLDSNTTATKEEFDDQLKELQEVANPIMSKLYQAGGAPEGAAPGGFPGGAPPAPEAEGPTVEEVD</w:t>
            </w:r>
          </w:p>
        </w:tc>
      </w:tr>
      <w:tr w:rsidR="00E44679" w:rsidRPr="00E340F8" w14:paraId="69BAF5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C69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4B73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BQS6|HSPB9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A5CD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VGNTFSNESRVASRCPSVGLAERNRVATMPVRLLRDSPAAQEDNDHARDGFQMKLDAHGFAPEELVVQVDGQWLMVTGQQQLDVRDPERVSYRMSQKVHRKMLPSNLSPTAMTCCLTPSGQLWVRGQCVALALPEAQTGPSPRLGSLGSKASNLTR</w:t>
            </w:r>
          </w:p>
        </w:tc>
      </w:tr>
      <w:tr w:rsidR="00E44679" w:rsidRPr="00E340F8" w14:paraId="5B3CB6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70D3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82E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3N4|HTPG_NO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D2C7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HVEQLEFQAETHQLLELMIHSVYSNKDTFLRELISNASDALDKLRLESFKDKDLHVDTADLHIELEVDKDNRILTVRDNGIGMSRAEVVDLIGTLAKSGTAELRRKLSEAKSEAAAEELIGQFGIGFYSTFMVADKVTLTTRKAGETGGTRWESSAGSSTYTIEDLAEAPQGTAVSLHLKPADEEDHLYDYTQEWKLREIVKKYSDFIAWPIRMQVERTVTEGEGEDKQEKTIVEEQTLNSRKALWTRPRGEVSDEEYKEFYKHVSHAWDEPLEIIPLKAEGTFEYQALLFLPSQAPFDLFTREHKRGVQLYVKRVFIMDNCEELMPEYLRFVKGVVDAQDLSLNVSREILQQDRQIQMIRKRLVKKVLATVKDLQQAEDQSKYQTFWREFGRVLKEGLLSDFDNRETILQVSSFASTHSDSELTTLAQYVERMPEGQDAIYYMTGESRQQVESSPHMEAFKAKGREVLILTDPVDEMWVGSVPEFDGKRFQSIAKGEVDLESEEEKKASEALREQQDKEFADLLSWLGKTLEENIKEVRLTNRLTTSPACLVGDVFDFTPMLERMYRASGQPVPVSKRILELNPTHPLVTGLRDAYDQRKQDADEGKVPELTETAELLYGTAVLAEGGELKDPARFAHILTDRLTRTL</w:t>
            </w:r>
          </w:p>
        </w:tc>
      </w:tr>
      <w:tr w:rsidR="00E44679" w:rsidRPr="00E340F8" w14:paraId="5473B03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2B37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FAA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TE2|HTPG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F5B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GTHINKETRGFQSEVKQLLHLMIHSLYSNKEIFLRELISNASDAADKLRFRALSQPDLFENDADIGVKLSFNAEAGTLTVSDNGIGMNRDDVIEHLGTIAKSGTKDFFSKLSNDESKDSQLIGQFGVGFYSSFIVAKSVTVNTRAAGEAADKGVSWTSEGEGDYTVEDINKTTRGTDIILHLRDDEAEFLNEHRLRDIIGKYSDHIGIPVHILVTENDDEGKPTGSKWEQINKAQALWTRNKSEITEEEYKEFYNHVSHDFAEPLTWSHNRVEGTQDYTSLLYVPSKAPWDMNNRDSKHGLKLYVQRVFIMDDAQQFMPSYLRFMRGLIDSNDLPLNVSREILQDNKVTQALRKASTKRALTMLDRMAKNDAEKYQTFWTEFGQVLKEGPAEDFSNREKIANLLRFSSTHNDTADQTVSVADYVSRMKEGQEKIYFLTADSFTAAKNSPHLEQFRAKGLEVILMHDRIDEWLMSQLPEFDGKPFQAITKADLDLSKFENEEDKEKQKEAAEEFKSVVERAKGYLGTRVKDVRTTFKLHDTPAVVVTDENEMGTQMAKLLAAAGHDAPEVQYIFEINPEHGLVKQMANEADEETFGRWVELLLGQAMLAERGSLEDPSQYVAAVNKLLTKV</w:t>
            </w:r>
          </w:p>
        </w:tc>
      </w:tr>
      <w:tr w:rsidR="00E44679" w:rsidRPr="00E340F8" w14:paraId="758D18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3D1F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FAD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MR3|HSLU_BA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4A7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IVFSPRETVSELDRFIIGQNDAKRSVAIALRNRWRRQQLDEPMREEVMPKNILMIGPTGVGKTGIARRLAKLSGAPFVKVEATKFTEVGYVGRDVEQIIRDLVEIAVSLVREKKRDEIKEKAHMNAEERVLDALVGKTASPATRDSFRKKLREGELDEKEIEIEVADNNSNSASTFDIPGMPGAQMGIMNLSDILGKMGNRTKVRKTTVRDAFKPLIDDESEKLLDQEQIIQEALRVAENDGIVFIDEIDKIATKDGGASAAVSREGVQRDLLPLVEGTTIATKYGQIKTDHILFIASGAFHVSKPSDLLPELQGRLPIRVELNPLTREDLRRILTEPEASLIKQYIALMATEEVHLEITDDAIDALADIAVDLNARIENIGARRLQTVMERVLDEISFTAPDKAGTSFKIDAAYVRKSIGELAADIDLSRFIL</w:t>
            </w:r>
          </w:p>
        </w:tc>
      </w:tr>
      <w:tr w:rsidR="00E44679" w:rsidRPr="00E340F8" w14:paraId="77C692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EA7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7C68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9710|HS15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B12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FQTIQVMPWEYVLASQSLNNYQENHVRWSQSPDSHTFSVDLPGLRKEEIKVEIEDSIYLIIRTEATPMSPPDQPLKTFKRKFRLPESIDMIGISAGYEDGVLTVIVPKRIMTRRLIDPSDVPESLQLLARAA</w:t>
            </w:r>
          </w:p>
        </w:tc>
      </w:tr>
      <w:tr w:rsidR="00E44679" w:rsidRPr="00E340F8" w14:paraId="5B1F15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DE7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D537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E45|HSPQ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B60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EVDELAVNAELRAAPWYHVVMEDDDGQPVHTYLAEAQLSGEMQEEHPEQPSMDELARSIRQQLQAPRLRN</w:t>
            </w:r>
          </w:p>
        </w:tc>
      </w:tr>
      <w:tr w:rsidR="00E44679" w:rsidRPr="00E340F8" w14:paraId="26D00AA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9212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E86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JI3|HSP7F_CAN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F303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PFGLDFGNDNSVLAVARNRGIDIVVNEVSNRSTPSMVGFGQKNRFLGESAKTKQTSNIKNTVGNLKRILGLDYDHPDFQEESKFFTSKLVKLEDGKIGTQVRFAGESTTFSATQLNAMFINKVKQTVETETKANITDVCIAVPTWYTEEQRYAAADAARIAGLNPVRIVNDITAAGVSYGVFKTDLPEGEEKPRIVAFIDIGHSSYTCSIMAFKKGELKVLGTAWDKNFGGRNFDRAITEHFADEFKTKYKIDIRENPKAYNRVMTSAERLKKVLSANTAAPFSVENVMNDVDASSQLSREELEELVKPMLERVTEPVTKALAQAGLTKDDVDFVEIIGGTTRIPTLKNSISEAFGKPLSTTLNQDEAIAKGAAFICAIHSPTLRVRPFKFEDIHQFSVSYKWDKQVEDEDHLEVFPANSNFPSTKLITLHRSGDFSMEANYTNKEELPPHLDANIAKWDITGVQIPEGETSVPVKLKLRCDPSGLHIIEEAYSLEDIVVKEEVPLPEDAPEDAVPEVKEVTKTVKKDTLEITAHTFTLADDKLNTLIEKENDMTAQDRLVAETEDRKNNLEEYIYTLRGKLDEEYSDFASDAEKTKLKDMLAKAEEWLYEDGFDTIKAKYIAKYEELAAIGNVIRGRYLAKEEEKKQALRAKQEAANLAALSEKLAAQRSADSEAKKDATPEGDAQMDLD</w:t>
            </w:r>
          </w:p>
        </w:tc>
      </w:tr>
      <w:tr w:rsidR="00E44679" w:rsidRPr="00E340F8" w14:paraId="15F45AC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35C4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C0F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DR7|HTPG_N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8268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TEHKNTYSFDADASKVLNLVIHSLYRHKDVFLRELISNASDALNKLREASYFDQELLEDNPELEILISLNKEKKILEISDNGIGMDEKELVENLGTVARSGTEKFLESLKDKKVDLIGQFGVGFYSVFMVADKVEVETRKAGTKKGYIWGSRGRDSFYVDELGESVSRGTKIRIYLKDNSEEFLDKFKLEHVVVTNSNHIAFPIYLIDEKGEKDQINSASAIWTKNKTEITDEEHQNFFRDVAHVGGKPWMIIHNKNEGSTEYINLLYVPSIKPFDLYNPDRRASVKLYIKKVFITEENVQLIPQYLRFLKGVVDCADLPLNISRETLQYNNALVKIKKSLTNRVLNELKKRADSNPEEYISGFWNNFGAVLKEGLCEAMPTDERERLFALCRFYSLKKEKLISLDEYIQDMHPEQKEIYCLCSTSFESAKNSPQLEGFVSRGLDVLFFTDPVDDFWISVSHEYKSYNIKSITRSSIDLDAFAELEKAGQEVQQHHDKEIDRLIAKMQEVLKDEVESVRISKRLTESPVCLAVPDGAMDIRMEKFMLEQKQLHSRSKKILEINASHPVIGKIIGKVDSPEVEDLIFLLYDQACILQGDEVRNPVRMSKALTRLLLMT</w:t>
            </w:r>
          </w:p>
        </w:tc>
      </w:tr>
      <w:tr w:rsidR="00E44679" w:rsidRPr="00E340F8" w14:paraId="138C19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4B54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057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076|HSP71_L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9A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ARRVCGSAAASAACLARHESQKVQGDVIGVDLGTTYSCVATMDGDKARVLENSEGFRTTPSVVAFKGSEKLVGLAAKRQAITNPQSTFYAVKRLIGRRFEDEHIQKDIKNVPYKIVRAGNGDAWVQDGNGKQYSPSQIGAFVLEKMKETAENFLGHKVSNAVVTCPAYFNDAQRQATKDAGTIAGLNVIRVVNEPTAAALAYGMDKTKDSLIAVYDLGGGTFDISVLEIAGGVFEVKATNGDTHLGGEDFDLALSDYILEEFRKTSGIDLSKERMALQRVREAAEKAKCELSSAMETEVNLPFITANADGAQHIQMRISRSKFEGITQRLIERSIAPCKQCMKDAGVELKEINDVVLVGGMTRIRSGGGGEEVLPEGPVRGVNPDEAVALGAATLGGVLRGKASDLILVDVTPLSLGTSVVGDVFVPIIPKNTTIPCMRSHIFTTVDDGQTAIKFKVFQGEREIASENQIRGEFDLSGIPPAPRGVPQVEVTFDIDANGICHVTAKDKATGKTQNITITANGGLSKEQIEQMIRDSEQHAEADRVKRELVEVRNNAETQLTTAERQLGEWKYVSDAEKENVKTLVAELRKAMENPNVAKDDLAAATDKLQKAVMECGRTEYQQAAAANSGQC</w:t>
            </w:r>
          </w:p>
        </w:tc>
      </w:tr>
      <w:tr w:rsidR="00E44679" w:rsidRPr="00E340F8" w14:paraId="76A35A2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B45C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3CE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KV5|HSPQ_YER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5C86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HGYLGVVIDIDPEYSLAPPEPDEVANNKTLRSSPWYHVVIEDDDGQPVHTYLAEAQLTYEDVDAHPEQPSLDELAASIRHQLQAPHLRN</w:t>
            </w:r>
          </w:p>
        </w:tc>
      </w:tr>
      <w:tr w:rsidR="00E44679" w:rsidRPr="00E340F8" w14:paraId="00403A3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C67A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62BB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961|HSF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EF0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AANTGTTNESNVSDAPRIEPLPSLNDDDIEKILQPNDIFTTDRTDASTTSSTAIEDIINPSLDPQSAASPVPSSSFFHDSRKPSTSTHLVRRGTPLGIYQTNLYGHNSRENTNPNSTLLSSKLLAHPPVPYGQNPDLLQHAVYRAQPSSGTTNAQPRQTTRRYQSHKSRPAFVNKLWSMLNDDSNTKLIQWAEDGKSFIVTNREEFVHQILPKYFKHSNFASFVRQLNMYGWHKVQDVKSGSIQSSSDDKWQFENENFIRGREDLLEKIIRQKGSSNNHNSPSGNGNPANGSNIPLDNAAGSNNSNNNISSSNSFFNNGHLLQGKTLRLMNEANLGDKNDVTAILGELEQIKYNQIAISKDLLRINKDNELLWQENMMARERHRTQQQALEKMFRFLTSIVPHLDPKMIMDGLGDPKVNNEKLNSANNIGLNRDNTGTIDELKSNDSFINDDRNSFTNATTNARNNMSPNNDDNSIDTASTNTTNRKKNIDENIKNNNDIINDIIFNTNLANNLSNYNSNNNAGSPIRPYKQRYLLKNRANSSTSSENPSLTPFDIESNNDRKISEIPFDDEEEEETDFRPFTSRDPNNQTSENTFDPNRFTMLSDDDLKKDSHTNDNKHNESDLFWDNVHRNIDEQDARLQNLENMVHILSPGYPNKSFNNKTSSTNTNSNMESAVNVNSPGFNLQDYLTGESNSPNSVHSVPSNGSGSTPLPMPNDNDTEHASTSVNQGENGSGLTPFLTVDDHTLNDNNTSEGSTRVSPDIKFSATENTKVSDNLPSFNDHSYSTQADTAPENAKKRFVEEIPEPAIVEIQDPTEYNDHRLPKRAKK</w:t>
            </w:r>
          </w:p>
        </w:tc>
      </w:tr>
      <w:tr w:rsidR="00E44679" w:rsidRPr="00E340F8" w14:paraId="7550B8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0580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135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FG4|HRCA_DESV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8102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LGSRETHVLTTIIESYITSAAPVGSRTVSRRSGLALSPASMRNTMSDLTDMGFLEQPHTSAGRIPTPKAFRLYVDALLRQSARRDEAPLHMVEALHGHEPEVGALLRRASNLVSEHARQVSMVLAPGPAEARLRSLDFVPAGEGLVLAVLVLEGGMVRTRLVRDDTHFGSDELVRFGNYINAHYRGHTLSGIRNSIHHELSGGGAQLEAMCAQALALGSLALDSIDDDRELYVNGTRNILDQAEFAELGRMRELMDALEERSRLLELLDRTILEDDVHVTFYPDDVSGAAQRRAPDGLRGCSMVSAPYGGASPLGVIGVIGPVRMDYRKVLPLVGAVSRVLTQLLRERFATG</w:t>
            </w:r>
          </w:p>
        </w:tc>
      </w:tr>
      <w:tr w:rsidR="00E44679" w:rsidRPr="00E340F8" w14:paraId="0BB0B7C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CEB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5F5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SD8|HSLU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A2C6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AGIRLTPKEIVSKLNEYIVGQNDAKRKVAIALRNRYRRSLLDEESKQEISPKNILMIGPTGVGKTEIARRMAKVVGAPFIKVEATKFTEVGYVGRDVESMVRDLVDVSVRLVKAQKKSLVQDEATAKANEKLVKLLVPSMKKKASQTNNPLESLFGGAIPNFGQNNEDEEEPPTEEIKTKRSEIKRQLEEGKLEKEKVRIKVEQDPGALGMLGTNQNQQMQEMMNQLMPKKKVEREVAVETARKILADSYADELIDQESANQEALELAEQMGIIFIDEIDKVATNNHNSGQDVSRQGVQRDILPILEGSVIQTKYGTVNTEHMLFIGAGAFHVSKPSDLIPELQGRFPIRVELDSLSVEDFVRILTEPKLSLIKQYEALLQTEEVTVNFTDEAITRLAEIAYQVNQDTDNIGARRLHTILEKMLEDLSFEAPSMPNAVVDITPQYVDDKLKSISTNKDLSAFIL</w:t>
            </w:r>
          </w:p>
        </w:tc>
      </w:tr>
      <w:tr w:rsidR="00E44679" w:rsidRPr="00E340F8" w14:paraId="02DF48C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8828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9558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9845|HSP7E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6348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VPKFLPRLARQAGVVPSHMSGASSMFRNLPGASNGISSQLRYKSGEVKGAVIGIDLGTTNSCLAVMEGKQAKVIENAEGARTTPSHVAFTKDGERLVGMPAKRQAVTNSANTFYATKRLIGRRFDDPEVKKDITNLSYKVVKASNGDAWVSSTDGKVYSPSQIGAFILMKMKETAEAYLNTPVKNAVVTVPAYFNDSQRQATKDAGQIAGLNVLRVINEPTAAALAYGMDKTEDKIIAVYDLGGGTFDISILEIQKGVFEVKSTNGDTLLGGEDFDNHIVNFLVAEFKKDSGIDIRKDNIAMQRLKEAAEKAKCELSSSQQTDINLPYLTMDAAGPQHMNLKLTRSKLESLVGDLIKRTIQPCQKALSDAEVSKSEIGEVLLVGGMTRMPKVQSTVQELFGRQPSRSVNPDEAVAVGAAVQGGVLAGDVTDVLLLDVTPLSLGIETLGGVFTRLISRNTTIPTKKSQVFSTASDGQTQVEIKVHQGEREMANDNKLLGSFTLVGIPPAPRGVPQIEVVFDIDANGIVHVSAKDKGTGKEQQIVIQSSGGLSKDEIENMIKKAEEYATADKQKRELIEIVNQGESIVHDTETKMEEFKSQLPAEECEKLKKEIADLRTLLANKETADLEEVRKATSSLQQSSLKLFELAYKKMSAERESNAGAGSSDSSSSSDTSGEAKKEEKN</w:t>
            </w:r>
          </w:p>
        </w:tc>
      </w:tr>
      <w:tr w:rsidR="00E44679" w:rsidRPr="00E340F8" w14:paraId="7C3000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F7F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773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DI1|HRCA_KIN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51A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DRRLAVLRAIVEDYVSSHEPVGSKALVERHQLGVSPATIRNDMAVLEEEGYITQPHTSAGRIPTDKGYRLFVDRLANVKPMSPAEKRAIQTFLEGADDVDDIVDRTVRLLAQITRQAAVVQYPSLSRAAVRHVELVPVGGRSALLVLITDSGRVEQRVLDVRSAADPESLAAALAALRTRVNARVVGKRLRDAREDLTDLVQQTPPGDLAVAAEVAVALGDCLTAGLEERVVIAGTANLVKSGADLSTSLGSVLEALEEHVVLLRLVQELTEDSDRGGLTVRIGAENLHLGLDGTSVVTSGYGTGPDTVLARLGVLGPTRMDYPTTMAAVRAVSRYVSRILAQ</w:t>
            </w:r>
          </w:p>
        </w:tc>
      </w:tr>
      <w:tr w:rsidR="00E44679" w:rsidRPr="00E340F8" w14:paraId="039CA4B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1F5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5E72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PT3|HRCA_DEH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4BA8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SRAEIILRSIVRQYITKAVPVSSSSILEDCGLDICSATIRNEVVRLEIEGYILRPHHSAGSIPADKGYRYYVESLKDVELPTNDKFLIRHLFHQVEKEMEEWLNLTVAVLSQRVQSMAVVTMPRQTQGKVHHIELVSLQDNLVLVVLILRGAKVKQQLVNFENVVSQPELTLISNRLNDAYDGLTRFQIEQKPLGLNHDELKVKDSLVKMMRGEDEQESREPFFDGLHYMLEQPEFHQNQRAQEIMQLLEQKKLSKMIVPPMPFNRGVQVYIGQENASAEIRDYSLIVSQYGIPDEAVGTIGVIGPTRMAYERALSAVSYLSLVMSTLVAELYGKAPVDKDE</w:t>
            </w:r>
          </w:p>
        </w:tc>
      </w:tr>
      <w:tr w:rsidR="00E44679" w:rsidRPr="00E340F8" w14:paraId="688816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684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7166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QL9|HSLU_SHE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7D43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HELDTHIIGQHDAKRSVAIALRNRWRRMQLDVDFRQEVTPKNILMIGPTGVGKTEIARRLAKLAKAPFIKVEATKFTEVGYVGKEVEQIIRDLTDSAIKMTREDQMKKCKFKAEEAAEERILDALLPKPKEDWDNEKPDDSATRQIFRKKLREGQLDDKEIEIDVAAPQVGIEIMSPPGMEEMTNQLQSMFQNMGPGDSKRRKMPIKEAYKLMIEEEAAKLVNQDDMKEQAIELVEQHGIVFLDEIDKICKRGESSGPDVSREGVQRDLLPLVEGCTVNTKHGMVKTDHILFIASGAFQMSKPSDLIPELQGRLPIRVELSALTADDFKRILTEPHASLTEQHVAMMGTEDVKIEFTEDGIESIAQAAWQVNERTENIGARRLHTVMERLMEDLSYDASDKSGNTFVIDAEYVSSHLDDLVQDEDLSRFIL</w:t>
            </w:r>
          </w:p>
        </w:tc>
      </w:tr>
      <w:tr w:rsidR="00E44679" w:rsidRPr="00E340F8" w14:paraId="69F19A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E197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88F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QXM0|HSLU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9A7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0458AFB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D1F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214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F80|HSLU_SALG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10E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NKHIIGQDNAKRSVAIALRNRWRRMQLDEELRHEVTPKNILMIGPTGVGKTEIARRLAKLANAPFIKVEATKFTEVGYVGKEVDSIIRDLTDAAVKMVRVQAIEKNRYRAEELAEERILDVLIPPAKNNWGQAEQQQEPSAARQTFRKKLREGQLDDKEIEINLAAAPMGVEIMAPPGMEEMTSQLQSMFQNLGGQKQKPRKLKIKDAMKLLVEEEAAKLVNPEELKQDAIDAVEQHGIVFIDEIDKICKRGETSGPDVSREGVQRDLLPLVEGCTVSTKHGMVKTDHILFIASGAFQVAKPSDLIPELQGRLPIRVELQALTTSDFERILTEPNASVTVQYKALMATEGVNIEFTDSGIKRIAEAAWQVNETTENIGARRLHTVLERLMEEISYNASDLHGQNITIDAEYVSKHLDALVADEDLSRFIL</w:t>
            </w:r>
          </w:p>
        </w:tc>
      </w:tr>
      <w:tr w:rsidR="00E44679" w:rsidRPr="00E340F8" w14:paraId="7E025E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59D4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4C3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DN7|HRCA_RH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0BB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AIDPGSQPLALQSLDMRSRDIFRRIVDSYLRDGEPVGSRSLSRILPSSLSPATIRNVMSDLEHLGLIYAPHISAGRLPTQAGLRFFVDAFMELGDLSDEERRTIEAQVRASGSGATLEHMLTEASQMLSGMSRGAGLVLAAKNEVALKHIEFIQLEPTKALAVLVSQNGDVENRVVELPAGITVSQLHEASNFLNAHIRGRTLAEARTEIARIKEETRAALDTLSQDLVEKGLAVWAGAESGLPARLIVRGRANLLENVTAQADIELLRHLFEDMETQDGLIQLLDLAEQGSGVRIFIGSENKLFSLSGSSLVVAPYRDKDARVVGALGVIGPTRLNYARIVPMVDYTAQLISRMLR</w:t>
            </w:r>
          </w:p>
        </w:tc>
      </w:tr>
      <w:tr w:rsidR="00E44679" w:rsidRPr="00E340F8" w14:paraId="20188B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EDED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B335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N01|HRCA_MYC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1538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RTNYPQLTEKQNHFFKLIVDTYIKTGASVASKELVKRCNLKCSSATIRNVMASLEQIGFLEKYHISSGRVPSTLGLEYYAKFLVYNPKKYFDQKLEDLLAKRRIKIDATLEEAAAIVSEVAGVTVVATSNNAAETMKSIQLTTLSELSAIVVIVTSSGRVESKIFNFENSDISLEDLRVAIRLFKERLVDTPLIHLANKARALTPIFGQQLKNYELILQKFIKNIFVFEEETTNKTFNKGAIVLSRNISREEIANVLDLIEKHSVWESIDNDLDEDNNIKLDVSRPNLSIISKKIDFSNEKNIKEITVIGPNNLDYGESFEALEMLEKIIKEKK</w:t>
            </w:r>
          </w:p>
        </w:tc>
      </w:tr>
      <w:tr w:rsidR="00E44679" w:rsidRPr="00E340F8" w14:paraId="2EE905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ABE0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E0A5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P2A1|HTPX_XANO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3A5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NRIFLFLLTNVAVLMLAGVVMSVLGVNPAQMSGLLVMAAIFGFGGSFISLLLSKFMAKRSTGAQVITEPRTPTERWLLETVRRQAQAAGIGMPEVAVYDGPEINAFATGANRNNALVAVSTGLLQHMDQDEAEAVLGHEIAHVANGDMVTMALLQGVLNTFVIVLARVVGGIIDSAVSGNRDSGRGFAYYIIVFVLEMVFGMFATMIAMWFSRRREFRADAGGAQLAGRSKMIAALERLSLNHGQNTLPSQVQAFGISGGVGDGLRRLFLSHPPLTERIAALRAANGTAM</w:t>
            </w:r>
          </w:p>
        </w:tc>
      </w:tr>
      <w:tr w:rsidR="00E44679" w:rsidRPr="00E340F8" w14:paraId="115BE2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964F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68A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656|HRCA_MYC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CED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LKKQHEEILKAVVGAYLTQKNEISSALLVKNYGIKFSPAKVRYLMTALEDEGLLVKETKSSGRKPTNKGLEYYAKFLSNAFDLKLINNLEKIFLNRKDNIYNTIEEVTKELASLTGATFVTKFKDPNLILKSINLFEVSESLATIILVVSNGEVLSRKIDIPENKAIKISDLKIAMNIFQDNLIDCKLIDLEKRILLLKDILAEKIIQYEDVIESYVKSILGIGIKSQIYGRENIILSRKIAREDVNEILNILEKNSIWDALEKNSNDFEEIRISINSKGAFFSKRIDENNNLTEISVVAPNESDSNSIKSGIMLLTKIITNNINEKEKDKNERKHS</w:t>
            </w:r>
          </w:p>
        </w:tc>
      </w:tr>
      <w:tr w:rsidR="00E44679" w:rsidRPr="00E340F8" w14:paraId="3C38AA4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069D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C816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426|HRCA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0B2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RIEMSQLRASKKDSKISYVLLMATKLYLEGGQPVGSKLLKETYCSDLSSATIRNYFAQLETDGFLRKNHISGGRIPTDLAFRYYADHNAPFLEQEEILAIQQKLTELPEYSKNIVKDLQKASEVLSDILQLPVCFSSPRFESDSVINIQLVAIDDQRVVFVLSTEFGQVFTDVLWLPEQLPENSLKRIEGFLQNYLRKQPSDSLLSQKEKDLGMVLYNEVVVRYLTRYCHFSEEDLYQTGLSRLLKYETFKDPETLAQGLAFFENRKHMCQLLNTYLHKETPTAFIGRELTDIVGNTDPSCAVITIPYYMDRTPLGAFGVLGPMNLPYQQVFGTLSLFTERLKVILTQSFYKFKLSFRRPCPTDPRCSQRPAELTRSSSIKLLPAKELS</w:t>
            </w:r>
          </w:p>
        </w:tc>
      </w:tr>
      <w:tr w:rsidR="00E44679" w:rsidRPr="00E340F8" w14:paraId="490A279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E909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2278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E33|HRCA_CHLL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7FE1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SPELTLRERQVLGIVIQSYVVSAAPVGSRYIARNYNLGLSDATIRNVMADLEREGFISQPHTSAGRVPTDKGYRYYVDLIMHVQRINDEEKRRIDADFGQLTCERKGTSTEVLFSAAKVLGTISRQLSVVLSPAFSNAVFEKLDMVLLSSSRMMVILSIRSLFLRTIVMELDIEVSRQMVDDVVAVLNERLSGLTLVEIRRTLVVRLSDCTCDSALLDRIVRSSGELFDETPMIERLYISGAEYIIDQPEFKQPEKVRDLISMIEDKTSVAKLVDDATAAVEAVKPQGMDVSITIGKENIERKAGELTILSTPYYVGDMVGKLGILGPTRMDYEHAVRVLNYMADCLSTTLSEVP</w:t>
            </w:r>
          </w:p>
        </w:tc>
      </w:tr>
      <w:tr w:rsidR="00E44679" w:rsidRPr="00E340F8" w14:paraId="778F5E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9CDE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2066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B6B7|HRCA_MYC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06AF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DDRRFEVLRAIVADFVATKEPIGSKTLVERHNLGVSSATVRNDMAVLEAEGYITQPHTSSGRVPTEKGYREFVDRLDDVKPLSSAERRAILKFLETGVDLDDVLRRAVRLLAQLTRQVAIVQYPTLSTSSVRHLEVVALTPARLLLVVITDTGRVDQRIVELGDAIDEHELATLRDLLGQALEGKRLSAASVAVSDLATHLSGSPGMSHRLADAVGRSATVLVETLVEHTEERLLLGGTANLTRNTADFGGSLRSVLEALEEQVVVLRLLAAQQEAGKVTVRIGHETEAEQMAGTSVVTTAYGSSGKVYGGMGVVGPTRMDYPGTIANVAAVALYIGEVLGTR</w:t>
            </w:r>
          </w:p>
        </w:tc>
      </w:tr>
      <w:tr w:rsidR="00E44679" w:rsidRPr="00E340F8" w14:paraId="6C1A79F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1B45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35B4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JRN9|HRCA_SYN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4D3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ELTPRQRKILWATVRRYIATAEPVGSKTLAQSYNLGVSTATIRNDLATLEQVGLLFQPHTSAGRIPSDFGYRVYVNDLLSSANMDGIPNDAPQPEPHPALQQLLDQLNRELGDDLDSFLQRVAQLLAHLSGCIALITPPQGPVVAVHHVQLLSVGPGRVMVLVVTDSYQTHSALVSPPDWPDDRREDLEDELQLLSNFLTLKLRGKTFAELQDLSWLKLDEEFRAYSHWLQQLLRSVVQRYLRPSLGQVFSAGMTELMRQPEFSQAQRMQAVAQLLEEGSEQLQGMIGLYSTPGCLFTSEAALSAPSAREKASSSTADQDPSHNVPVIIYIGSENPLESLHHCTVIASVYRRRSAPLGTVTLLGPTRMAYERSIAAVQTVASHLTRALA</w:t>
            </w:r>
          </w:p>
        </w:tc>
      </w:tr>
      <w:tr w:rsidR="00E44679" w:rsidRPr="00E340F8" w14:paraId="65C5E85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C513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9865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8J0|HRCA_BRA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8DB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HDPINLMTPPAGLAQLNERSREIFRQIVESYLATGEPVGSRNISRLIAVPLSPASVRNVMADLEQLGLIYAPHTSAGRLPTEAGLRFFVDALMQVGDMTEAERQSIQSQLASVGRAQSVEAALDEALTRLSGLTRAAAVVLTAKSNTRLKHIEFVRLEPERALVVLVGEDGQVENRVLALPPGVPSSALTEASNFLNARIRGRTLAEARLELETALAHDRAELDQLTQKVIAAGVASWSGGDSDDRQLIVRGHANLLEDLHALEDLERVRRLFDDLETKRGVVDLLGRAENADGVRIFIGSENKLFSLSGSSTIVSPYSDATGRIVGVLGVIGPTRLNYARVIPTVDYAARLVSRLLGG</w:t>
            </w:r>
          </w:p>
        </w:tc>
      </w:tr>
      <w:tr w:rsidR="00E44679" w:rsidRPr="00E340F8" w14:paraId="53BD771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F43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8E7B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IHN8|HRCA_ANAD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015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DELDRREREILRALVQDYIHTGEPVASQPLLSRHELEWSPATVRSVMADLEALGFLEKPHASSGRIPTERGYRLYVDTMLKVRPPSPADRDRIERLAQAAPDVSSLIEGTADLLHSLSHHAGVVTTPRPQADPVRQLEFVRLRENRVLVVFVSAAGIVTNKLVQLEFTMEPAELERAAAYLNEKLHARAEAAEPELAALRAAILGDMRADQSALHDLLQKALVLAEQSFAAAGVEKVVMEGESSFLDAPEFSDVQKARALLRGFAEKDRILRVLDRVLTAQEVQIFIGAESEFATVPDVSVVAAPYGRGDRVLGTLAVVGPTRMNYARVIPLVDLTARQISRALAALSEGG</w:t>
            </w:r>
          </w:p>
        </w:tc>
      </w:tr>
      <w:tr w:rsidR="00E44679" w:rsidRPr="00E340F8" w14:paraId="6083E7E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8E0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D16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U1A7|HRCA_STRE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A380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ERQSNILNLIVDLFTQTHEPVGSKALQSVIASSSATIRNDMAKLEKLGLLEKAHTSSGRMPSAAGFKYFVEHSLNLGSIDEQDFYQLVKAFDFEAFKLEDVLLRASQMLSDMTGYTAAILDVEPARQRLTGFDIVQLSSHDALAVLTLDESKPLTVQFAIPKNFMNRDLLVLKGIVADRLLGKDVMTVHYKLRTEIPQIVQKYFTVTDNVLDLFDYIFVGLFRETIFVSGKVAALDYAGLVTYQFLDEEQRLALSIRQSLSEEEMATVQVADSSEPALANVTLLTYKFLIPYRGFGLLSLIGPVDMDYRRSVSLINVIGQLLAVKLRDYYRYLNSNHYEVH</w:t>
            </w:r>
          </w:p>
        </w:tc>
      </w:tr>
      <w:tr w:rsidR="00E44679" w:rsidRPr="00E340F8" w14:paraId="1D8FC2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63D2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7ED7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4UJT7|HRCA_ANA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2C96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DELDRREREILRALVQDYIHTGEPVASQPLLSRHELEWSPATVRSVMADLEALGFLEKPHASSGRIPTERGYRLFVDTMLKVRPPSVADRDRIERLAQAAPDVSSLIEGTADLLHSLSHHAGVVTTPRPQADPVRQLEFVRLRENRVLVVFVSEAGIVTNKLVQLEFAMEPAELERAAAYLNEKLHARADAAELAALRAAILTDMRA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SALHDLLQKALVLAEQSFAGTGVEKVVMEGESSFLDAPEFSDVQKARALLRGFAEKDRILRVLDRVLTAQEVQIFIGAESEFATVPDVSVVAAPYGRGDRVLGTLAVVGPTRMNYARVIPLVDLTARQISRALAALSEGG</w:t>
            </w:r>
          </w:p>
        </w:tc>
      </w:tr>
      <w:tr w:rsidR="00E44679" w:rsidRPr="00E340F8" w14:paraId="58AA798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123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E002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RN2|HRCA_CLO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BB83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DDRKIRILQAIINDYIRTGDPVGSRTIAKNYNLGIGSATIRNEMADLEDMGYLEQPHASAGRIPSSKGYRLYVDQLMDNQMLTVEEDLRIKQYIIDSAMLEVDKIVKQTSALLSELTKLTCVIETPSVKRSFIKSIQLIKVDDHNLVSVFLTDTGVIKNHIMKLNNRVPEVETLTRINEVINNRLVNLSIQEINLEVINNLKKDLGAYEEIFNALLPILYETLNSADSTEVFMEGTTNIFNYPEYNDIDKAKEMLSLLNDKEALMELFNPQDNITVSIGDENYKPQARDCSIISAEYSFKDRPIGKIGLIGPRRINYSKVIMIMSEVIKELNNILSNPK</w:t>
            </w:r>
          </w:p>
        </w:tc>
      </w:tr>
      <w:tr w:rsidR="00E44679" w:rsidRPr="00E340F8" w14:paraId="05C85B8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05BA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D8C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RGM6|HRCA_BRU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D357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PPEHQLLSSLDQRSRDIFRLIVETYLNDGDPVGSRNLSRLLPHTLSPATIRNVMSDLEHLGLIYAPHISAGRLPTQIGLRFFVDAFLEVGDLPPEERSSIEAQVRAAGTSNSVESVLTEASQVLSGLSRGAGLVLTNKTDVALKHIEFVRLEPMRALAVLVMQNGDVENRVIDLPAGISTSQLIEASNFLNAHIHGHTLSEAKSELRKLSEETRRELDQLSQELVAKGLAVWSGAGADQPARLIVRGRANLLENVHAQEDIERLRHLFDDLETKDGMVQLLDLAEAGSGVRIFIGSENKLFSLSGSSLVVAPYRDSEQRVIGALGVIGPTRLNYARIVPMVDYTAQIVSRLLR</w:t>
            </w:r>
          </w:p>
        </w:tc>
      </w:tr>
      <w:tr w:rsidR="00E44679" w:rsidRPr="00E340F8" w14:paraId="0EEE9D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6CBD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9CDE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UG2|HRCA_BIFA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0E0B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TRRMQILRAVVEDYIRQQEPIGSGALAAKHHLGVSPATIRNDMAALEDEGYLTQPHTSAGRIPTEKGYRYFVNSLSTPIPLTAEQRESISSALSGSASLQDTLQRAARILSTITGQYAMVSAPSLSRSLMRHVELLPLAAHTLLLVTITETGRVVQRLVSTDTLPNTEQTQCICETINTHCRLLTFRQCAQSIRTLPTDSEGGFTPQLRDAIAAVFSDMENEERPNELFTSGAASLTHQHIDAASLAPLFDALEEQVVLMRLMYDLTGQPGQEGVGVAIGSETHTPGLLHASVVSSGYGQSSTPSANVEHEEYDTGTKPTMPIAVIGSIGPTHMNYAVTMAAVHAVSRYLTEFLRVGHNGWQE</w:t>
            </w:r>
          </w:p>
        </w:tc>
      </w:tr>
      <w:tr w:rsidR="00E44679" w:rsidRPr="00E340F8" w14:paraId="20D711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11F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85FA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0218|HS30C_XEN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E413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PLSLVQPSHSPLCPCSQPALTLWPATRLIFGHLEDDILSMRNDMERRMQRVNEACRLLSKDTEMRRITDQNRQSRESEGTSPNSGKDGKDHFELTLNVRDFSPHELTVKTQGRRVIVTGKHERKSDTEDGNYFHEYREWKREAELPESVNPEQVVCSLSKNGHLHIQAPRLALPPAPETPIPISMDTAPRDAQELPPDAQTSNAEGDQKVD</w:t>
            </w:r>
          </w:p>
        </w:tc>
      </w:tr>
      <w:tr w:rsidR="00E44679" w:rsidRPr="00E340F8" w14:paraId="0D77868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CA50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83FF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DRX0|HRCA_BIF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1FC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RRMLVLRAVVEDYIRSQEPVGSTSLTRDHDLGVSSATIRNDMAALEDEGYLIQPHTSAGRVPTEKGYRYFVDRLATVVPLSEAQRRGINSFLSGSVSLKDALQRSARLLSEITGQVAVVASPSLAKATLRHVEMVPVAMTTLLAVVITDTGRVAQHGLTIASMPAVDEINRLSNTVNEQCDGLSLSKSAETVRSIAASAGYESVRGVADALADAFESMALDERANELYMSGTSHLAHSRSLADLAPLFDALEEQVVLMKLMSNLSEETNASGVGVAIGSEMHTPGLLHASVVSSGYGRSGAAGEPAGNDPVGEPETESETESQTNDTEPIAFVGSIGPTHMDYAATMAAVRAVARYLTAFLSEGRTQD</w:t>
            </w:r>
          </w:p>
        </w:tc>
      </w:tr>
      <w:tr w:rsidR="00E44679" w:rsidRPr="00E340F8" w14:paraId="3D161BE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7122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3985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JX46|HRCA_ART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BA8F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PRKLEVLRAIVEDYVHSREPVGSKALVERHHLGVSSATIRNDMAALEDEGLITAPHTSAGRIPTDKGYRLFVDQISAVKPLSQAERRAIQTLLEGSEDLDDVLERTVRLLSQLTNQVAVVQYPHLSRAMVRHIEFVLLAPRQVLIVLIADTGKVEQRVIDVGQELGDDALAGLRARFLKSLAGTPLSLLPQALPAVVAGCEPSRRHAAQALARGLDALASSSREERMVMAGTANLARSNVDFPLSIGPVLEALEEQVVMLRLLSDMAQDPRGVTVSIGRENPYDGLAEASVVATGYGPGSSAKVGVLGPTRMDYPTTMAAVRAVARYLSRILGP</w:t>
            </w:r>
          </w:p>
        </w:tc>
      </w:tr>
      <w:tr w:rsidR="00E44679" w:rsidRPr="00E340F8" w14:paraId="49371E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3A7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96C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066|HSP76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B274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APRELAVGIDLGTTYSCVGVFQQGRVEILANDQGNRTTPSYVAFTDTERLVGDAAKSQAALNPHNTVFDAKRLIGRKFADTTVQSDMKHWPFRVVSEGGKPKVRVCYRGEDKTFYPEEISSMVLSKMKETAEAYLGQPVKHAVITVPAYFNDSQRQATKDAGAIAGLNVLRIINEPTAAAIAYGLDRRGAGERNVLIFDLGGGTFDVSVLSIDAGVFEVKATAGDTHLGGEDFDNRLVNHFMEEFRRKHGKDLSGNKRALRRLRTACERAKRTLSSSTQATLEIDSLFEGVDFYTSITRARFEELCSDLFRSTLEPVEKALRDAKLDKAQIHDVVLVGGSTRIPKVQKLLQDFFNGKELNKSINPDEAVAYGAAVQAAVLMGDKCEKVQDLLLLDVAPLSLGLETAGGVMTTLIQRNATIPTKQTQTFTTYSDNQPGVFIQVYEGERAMTKDNNLLGRFELSGIPPAPRGVPQIEVTFDIDANGILSVTATDRSTGKANKITITNDKGRLSKEEVERMVHEAEQYKAEDEAQRDRVAAKNSLEAHVFHVKGSLQEESLRDKIPEEDRRKMQDKCREVLAWLEHNQLAEKEEYEHQKRELEQICRPIFSRLYGGPGVPGGSSCGTQARQGDPSTGPIIEEVD</w:t>
            </w:r>
          </w:p>
        </w:tc>
      </w:tr>
      <w:tr w:rsidR="00E44679" w:rsidRPr="00E340F8" w14:paraId="2D1DAF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8BD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39A9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HM2|IBPA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31FF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44B4CD5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E5AE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545C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288|IBP_BUC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67E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HSFSLEPKYENTMLSQRFKEIDKLFSTLSGKKIISDSVPPYDILQLKENFYKLIVSVPGYLEKNLEISTQYDQLIIIGKKEITENTNEKKETVEKILHQEIYTGDFSLSFRLNERISVMSATLDQGLLTIYFEYQIPEKQKIQKIQINVK</w:t>
            </w:r>
          </w:p>
        </w:tc>
      </w:tr>
      <w:tr w:rsidR="00E44679" w:rsidRPr="00E340F8" w14:paraId="01E7512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6A0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ABDE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4H5|IBPB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7739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MRQWIGFDKLANALQNAGESQSFPPYNIEKSDDNHYRITLALAGFRQEDLEIQLEGTRLSVKGTPEQPKEEKKWLHQGLMNQPFSLSFTLAENMEVSGATFVNGLLHIDLIRNEPEPIAAQRIAISERPALNS</w:t>
            </w:r>
          </w:p>
        </w:tc>
      </w:tr>
      <w:tr w:rsidR="00E44679" w:rsidRPr="00E340F8" w14:paraId="25BA0B8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202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2B85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K29|IBPA_ES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BF5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FDLSPLYRSAIGFDRLFNHLENNQSQSNGGYPPYNVELVDENHYRIAIAVAGFAESELEITAQDNLLVVKGAHADEQKERTYLYQGIAERNFERKFQLAENIHVRGANLVNGLLYIDLERVIPEAKKPRRIEIN</w:t>
            </w:r>
          </w:p>
        </w:tc>
      </w:tr>
      <w:tr w:rsidR="00E44679" w:rsidRPr="00E340F8" w14:paraId="050CF8D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598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A444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P6A0|CLPB_XAN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DA69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MDKLTSRFQQALADAQSLAVGRDHNIIEPVHVLAALLDQSGGSTRPLLSQSGVNVPALRERLGEALDTLPKVSGQEGNLSIGNDLNRLLNQTDKLAQQHGDAFIASEWFVLAAADDASPLGVALRAAGGDKKKIEAAIDKLRGGETVQSENAEEQRQALEKYTIDLTARAESGKLDPVIGRDEEIRRTIQVLQRRTKNNPVLIGEPGVGKTAIVEGLAQRIINGEVPEGLRGKRVLSLDMGALIAGAKFRGEFEERLKAVLSDLSKNEGQIILFIDELHTMVGAGKADGAMDAGNMLKPALARGELHCIGATTLDEYRKYIEKDAALERRFQKVFVGEPTVEDTIAILRGLKERYAVHHGVEITDPAIVAAATLSNRYITDRQLPDKAIDLMDEAASRIRMEIDSKPEELDRLERRLIQLKIQREMLKKEKDEASRQRLADLESDIDKLEREFSDLNEVWKSEKAALQGTTKIKEQIEHAKLELEAAQRRQDYAKMSEIQYGVLPQLEKQMLLANEVEHHDFKLVQDRVTAEEIAEVVSRWTGIPVNKMLEGERDKLLRMEDELHRRVVGQEEAIKVVSDAVRRSRAGLSDPNRPSGSFLFLGPTGVGKTELCKALADFLFDSTEAMIRIDMSEFMEKHSVSRLIGAPPGYVGYEEGGYLTEAVRRRPYSLILLDEVEKAHADVFNILLQVLDDGRLTDGQGRTVDFRNTVIVMTSNLGSHQIQELSGDGSAEAYTQMKAAVMGVVQAHFRPEFINRLDDIVVFHPLDKAQIKSIARIQLQGLEKRLAERGLKLDLDDPALELLGNVGFDPVYGARPLKRAIQSQVENPLAQQILSGQYTSGDTVRVRTEGGHLAFTKG</w:t>
            </w:r>
          </w:p>
        </w:tc>
      </w:tr>
      <w:tr w:rsidR="00E44679" w:rsidRPr="00E340F8" w14:paraId="617661F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B3E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F93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VB5|CLPB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DC1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E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TDRMIREVVTDEEIGDIVSQWTGIPVSKLVETEREKLLHLSDILHKRVVGQDKAVDLVSDAVVRARAGIKDPNRPIGSFLFLGPTGVGKTELAKSLAASLFDSEKHMIRIDMSEYMEKHAVSRLIGAPPGYIGHDEGGQLTEAVRRNPYSVILLDEVEKAHTDVFNVLLQILDEGRLTDSKGRSVDFKNTIIIMTSNIGSQVLLENVKETGEITESTEKAVMTNLNAYFKPEILNRMDDIVLFKPLSIDDMSMIVDKILTQLNIRLLEQRISIEVSDDAKAWLGQEAYEPQYGARPLKRFVQRQIETPLARMMIKEGFPEGTTIKVNLNSDNNLTFNVEKIHE</w:t>
            </w:r>
          </w:p>
        </w:tc>
      </w:tr>
      <w:tr w:rsidR="00E44679" w:rsidRPr="00E340F8" w14:paraId="26996C5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9983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556F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I09|CLPE_LAC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A94A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QNCNINEATIHLYTSVNGQKKQIDLCQNCYQIMKSGGQEALFGAGNASNGNSDEPFNPFNDIFSALHGQDFNGAASTQTPPTQTGGRGPRGPQNPRAKQPKGMLEEFGINITESARRGEIDPVIGRDEEIKRVIEILNRRTKNNPVLIGEPGVGKTAVVEGLAQKIVDGDVPQKLQNKEVIRLDVVSLVQGTGIRGQFEERMQKLMDEIRKRNDVIMFIDEIHEIVGAGSAGDGNMDAGNILKPALARGELQLVGATTLNEYRIIEKDAALERRMQPVKVDEPSVDETITILRGIQARYEDYHHVKYTDEAIEAAAHLSNRYIQDRFLPDKAIDLLDESGSKKNLTLKFVDPEDINRRIADAETKKNEATQAEDFEKAAHFRDQITKLRELQNHEVSDDEIPVITEKDIEQIVEQKTHIPVGDLKEKEQTQLINLADDLKAHVIGQDEAVDKIAKAIRRSRVGLGKPNRPIGSFLFVGPTGVGKTELAKQLAKELFGSSESMIRFDMSEYMEKHSVAKLIGAPPGYVGYEEAGQLTERVRRNPYSLILLDEIEKAHPDVMHMFLQILEDGRLTDAQGRTVSFKDSLIIMTSNAGTGKVEASVGFGAAREGRTKSVLGQLGDFFSPEFMNRFDGIIEFSALSKENLLKIVDLMLDEVNEQIGRNDIHLSVTQAAKEKLVDLGYNPAMGARPLRRTIQENIEDSIADFYIEHPEYKELVADLIDDKIVISNQAQETAETTDEEVPAE</w:t>
            </w:r>
          </w:p>
        </w:tc>
      </w:tr>
      <w:tr w:rsidR="00E44679" w:rsidRPr="00E340F8" w14:paraId="076C15B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DD8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16AB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9G7|CLPB_LIS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B218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QKFTQQVQQTIADAQNLAIASEHQEIDVIHVFKVLLTESDFAKRAYDVAEVNVEALQKVVDESLRKIPVVSGSGVNYGQAMSQALFQLMRDAEKEQKQLDDDFVSTEHLILAVMDQKSNPITVELKKQNKSKKQINEAILKIRGGKKVTSQNAEENYEALTKYGRDLVAEVRSGKLDPVIGRDAEIRNVIRILSRKTKNNPVLIGEPGVGKTAIVEGLAQRIVRKDVPEGLKDKTIISLDIGSLIAGAKYRGEFEERLKAVLQEVKQSDGQILLFIDEIHTIVGAGKTDGAMDAGNMLKPMLARGELHCIGATTLDEYRQYIEKDAALERRFQKVLVPEPTVEDTVSILRGLKERFEIHHGVNIHDNALVAAASLSNRYITDRFLPDKAIDLVDEACATIRVEIDSMPSELDEVTRKVMQLEIEEAALKEEKDPASERRLEMLQRELADYKEEANKMKSKWESEKSEISKIREVREQIDHLRHELEEAENNYDLNKAAELRHGKIPAVEKELLALETENREKTAQEDRILQEEVTENEIAEIVGRWTGIPVTKLVEGEREKLLKLADVLHQKVIGQDDAVQLVSDAVLRARAGIKDPKRPIGSFIFLGPTGVGKTELAKALAYNMFDSEDHMIRIDMSEYMEKHSVSRLVGAPPGYVGYEEGGQLTEAVRRNPYSIVLLDEIEKAHPDVFNILLQVLDDGRITDSQGRLIDFKNTVIIMTSNIGSNLLLERTEEGEISPELESDVMQILQSEFKPEFLNRVDDIILFKPLTLADIKGIVEKLVEELQIRLADQEITITISDNAKAFIAEEAYDPVYGARPLKRYIVRHVETPLAREIVSGKIMPHSSVEIDLQDKEFTFKVTE</w:t>
            </w:r>
          </w:p>
        </w:tc>
      </w:tr>
      <w:tr w:rsidR="00E44679" w:rsidRPr="00E340F8" w14:paraId="6B2214A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8A5F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733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1|CSPA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2687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06E1A3F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7E3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C57E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J91|CLPB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8B16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EKYTERVRGFIQSAQTFALSSGNQQFTPEHILKVLIDDDEGLAASLVERAGGRVGDVRMGLQSALEKLPKVSGGNDQLYLSQPLAKVFSLAEELASKAGDSFVTVERLLTALAMEKSAKTSEILSAAGVTPTALNRVINDMRKGRTADSASAESNYDALKKYARDLTEDARAGKLDPVIGRDEEIRRTIQVLSRRTKNNPVLIGEPGVGKTAIAEGLALRIVNGDVPESLKDKQLMALDMGALIAGAKYRGEFEERLKAVLSEVQTAAGQIILFIDEMHTLVGAGKTDGAMDASNLLKPALARGELHCVGATTLEEYRKYVEKDAALARRFQPVFVDEPTVEDTISILRGLKEKYEQHHKVRVSDSALVAAAMLSNRYITDRFLPDKAIDLVDEAASRLRMQVDSKPEELDEIDRRIMQLKIEREALKVETDAASKDRLQRIEKELSDLEEESAELTAKWQAEKQKLGLAADLKRQLEEARNALAIAQRNGEFQKAGELAYGTIPQLEKQLADAESQENKGSLLEETVTPDHVAQVISRWTGIPVDRMLEGEREKLLRMEDEIGKRVVGQGEAVQAISKAVRRARAGLQDPNRPIGSFIFLGPTGVGKTELTKALASFLFQDDTAMVRIDMSEFMEKHSVSRLIGAPPGYVGYEEGGVLTEAVRRRPYQVILFDEIEKAHPDVFNVLLQVLDDGRLTDGQGHTVDFRNTVIIMTSNLGAEYLVNLGENDDVETVRDDVMGVVRASFRPEFLNRVDEIILFHRLRREDMGAIVDIQMQRLQYLLSDRKITLQLEDDAREWLANKGYDPAYGARPLKRVIQKEVQDPLAERILLGDILDGSLVKITAGSDRLNFRPISGAFSAAEPEREDEKA</w:t>
            </w:r>
          </w:p>
        </w:tc>
      </w:tr>
      <w:tr w:rsidR="00E44679" w:rsidRPr="00E340F8" w14:paraId="500433F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5CFB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31C7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DWG2|CRJ34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C88E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ILWVLLTVMAVSLLLHAGVEGVNFDIENQCPYTVWAAGTPFGGGIELKRGQSWRVNVPGGARGRFWGRTGCSFDGNGRGRCNTGDCGGLLNCQGSGGVPSTLLEYALNQYQNLDFYDISLVDGFNLRMTVVLSNTNCKRIACNSDINSKCPGELKVVDGCRSACAAFNTPAYCCTGSFLDNCPPTGYSQFFKRECPLAYSYAKDDPTSTFTCPGGSDYKIIFCGNGDSQSNSTSTSSGSLYAVE</w:t>
            </w:r>
          </w:p>
        </w:tc>
      </w:tr>
      <w:tr w:rsidR="00E44679" w:rsidRPr="00E340F8" w14:paraId="0FBDC7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4B3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67E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W6C7|CRJ37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7147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VSDLALLLVAGLVAISLHMQEAGAVKFELKNQCEYTVWAAGLPGGGQQLDQGQTWPVEVPAGTKGARFWGRTGCSFDASGRGTCKTGDCNSQLSCQVSGGVPTTLAEYTLNGDGNKDFYDVSLVDGFNVPLSINPTNSQCFAPACKADVNAACPAQLKVDGGCNSACTVFQTDEYCCRGTHVDNCSPSSYSMIFKNQCPQAYSYAKDDSSSTFTCPSGTTDYSIVFCP</w:t>
            </w:r>
          </w:p>
        </w:tc>
      </w:tr>
      <w:tr w:rsidR="00E44679" w:rsidRPr="00E340F8" w14:paraId="5EE040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93E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5CFA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22|CSPS_STR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FE89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NGTVKWFNAEKGFGFITSED</w:t>
            </w:r>
          </w:p>
        </w:tc>
      </w:tr>
      <w:tr w:rsidR="00E44679" w:rsidRPr="00E340F8" w14:paraId="3E77059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241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8F68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JCB2|CPL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A89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VAKNLSPERESKRQKKEPEIMEPSFPLLSPNNCGHWYIRYGFCIVCKSTVDKTIEGRVFDGLHLSSEALALTKRLITKFSCLNMKKLHLVLDLDLTLIHSVRVPCLSEAEKYLIEEAGSTTREDLWKMKVRGDPISITIEHLVKLRPFLCEFLKEANEMFTMYVYTKGTRPYAEAILKLIDPKKLYFGHRVITRNESPHTKTLDMVLADERGVVIVDDTRKAWPNNKSNLVLIGRYNYFRSQSRVLKPHSEEKTDESENNGGLANVLKLLKGIHHKFFKVEEEVESQDVRLTMSVVENFSSEPKAKRRKIEPTINESSSSLSSSSSCGHWYICHGICIGCKSTVKKSQGRAFDYIFDGLQLSHEAVALTKCFTTKLSCLNEKKLHLVLDLDHTLLHTVMVPSLSQAEKYLIEEAGSATRDDLWKIKAVGDPMEFLTKLRPFLRDFLKEANEFFTMYVYTKGSRVYAKQVLELIDPKKLYFGDRVITKTESPHMKTLDFVLAEERGVVIVDDTRNVWPDHKSNLVDISKYSYFRLKGQDSMPYSEEKTDESESEGGLANVLKLLKEVHQRFFRVEEELESKDVRSLLQEIDFELNVESVE</w:t>
            </w:r>
          </w:p>
        </w:tc>
      </w:tr>
      <w:tr w:rsidR="00E44679" w:rsidRPr="00E340F8" w14:paraId="56E1746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1F84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8E1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JE7|CTSR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60E9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2D5DC6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3C3F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51A4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1R4|CTSR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181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4ABB173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63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074C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697|CYS3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1BD4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ADFNFGDFTTTYTSPTIPAYPDTLGQLQPIQPNPQAAYPPVSQHHASHHVQHPHQPGYVLSNPPQLSGNKRKASDAMSVPPTPGARVMSFEEASRLAAEEDKRKRNTAASARFRIKKKQREQALEKSAKEMSEKVTQLEGRIQALETENKWLKGLVTEKHGSKEDILKLLREFSAHAAKVSKDAAAAAADKAEAAADKADAERAREESSFCVSTSSPSSDESVDTDNKKRRKD</w:t>
            </w:r>
          </w:p>
        </w:tc>
      </w:tr>
      <w:tr w:rsidR="00E44679" w:rsidRPr="00E340F8" w14:paraId="2CD21F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76DF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6A98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9113|DDR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61ED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SQVFISAISVFGLATSVNAQNASNTTSNAAPALHAQNGQLLNAGVVGAAVGGALAFLI</w:t>
            </w:r>
          </w:p>
        </w:tc>
      </w:tr>
      <w:tr w:rsidR="00E44679" w:rsidRPr="00E340F8" w14:paraId="6BEF86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1F3E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AFB2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T48|DNAJ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5FE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S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0C595C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F6A7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770B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8U5|DNAK_MYCH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F4F4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VVAIIENQKPVVLENPNGKRTTPSVVAFKNNEEIVGDAAKRQLETNPEAIASIKRLMGTDKTVRANERDYKPEEISAKILAYLKEYAEKKIGHKVTKAVITVPAYFDNAQREATKNAGKIAGLQVERIINEPTAAALAFGLDKTEKEMKVLVYDLGGGTFDVSVLELSGGTFEVLSTSGDNHLGGDDWDNEIVNWLVKKIKEEYDFDPKSDKMALTRLKEEAEKTKINLSNQSVSTVSLPFLGMGKNGPINVELELKRSEFEKMTAHLIDRTRKPIVDALKQAKIEASDLDEVLLVGGSTRMPAVQSMIEHTLNKKPNRSINPDEVVAIGAAIQGGVLAGEISDVLLLDVTPLTLGIETLGGIATPLIPRNTTIPVTKSQIFSTAEDNQTEVTISVVQGERQLAADNKMLGRFNLSGIEAAPRGLPQIEVSFSIDVNGITTVSAKDKKTGKEQTITIKNTSTLSEEEINKMIQEAEENREADALKKDKIETTVRAEGLINQLEKSITDQGEKIDPKQKELLEKQIQELKDLLKEEKTDELKLKLDQIEAAAQSFAQATAQQANTSESDPKADDSNTIDAEIKQD</w:t>
            </w:r>
          </w:p>
        </w:tc>
      </w:tr>
      <w:tr w:rsidR="00E44679" w:rsidRPr="00E340F8" w14:paraId="7ADF65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4B7F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5F3C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I20|DNAK_PSYW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978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IGIDLGTTNSCVAVMEGDKVKVIENAEGTRTTPSIIAYKDGEILVGQSAKRQAVTNPNNTLYAIKRLIGRRFDDKVVQKDIGMVPYKIVKADNGDAWVEVNDKKMAPPQISAEILQKMKKTAEDYLGEKVTDAVVTVPAYFNDSQRQATKDAGKIAGLNVKRIINEPTAAALAYGMDKKKGDSTVAVYDLGGGTFDVSIIEIADVDGEQQFEVLSTNGDTFLGGEDFDLALIDYLVEEFKKEQNFNLKGDPLAMQRLKEAAEKAKIELSSAQSTEVNLPYITADASGPKHLVVTISRSKLEALTEALVKRTIDPCKVALEDAGLKASDIDDVILVGGQTRMPLVQKTVEEFFGQEPRKDVNPDEAVAVGAAIQGAVLSGDKTDVLLLDVTPLTLGIETMGGVMTGIIEKNTMIPTKKSQVFSTAEDNQPAVTIKVFQGERKVAAQNKLLGEFNLTDIPPAPRGMPQIEVTFDINADGIMNISAKDKGTGKEQSIQIKADSGLSDEEIEQMVRDAEANAAEDEKFAALAQVRNEADGRIHAIQKALKDAEDKVTEEEKSSVETAISDLELAAKEDDHDDIKAKLEALDNAFLPISQKIYAAGQGAEGAAPQADATEANAADDDVVDAEFTEVNEDDKK</w:t>
            </w:r>
          </w:p>
        </w:tc>
      </w:tr>
      <w:tr w:rsidR="00E44679" w:rsidRPr="00E340F8" w14:paraId="0847040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3483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B06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HA6|DNAK_SALD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887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LVQTRNQGDHLLHSTRKQVEEAGDKLPADDKTAIESALNALETALKGEDKAAIEAKMQELAQVSQKLMEIAQQQHAQQQAGSADASANNAKDDDVVDAEFEEVKDKK</w:t>
            </w:r>
          </w:p>
        </w:tc>
      </w:tr>
      <w:tr w:rsidR="00E44679" w:rsidRPr="00E340F8" w14:paraId="283C7B2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723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7353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2701|DNAK_RHO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4F1D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IMDGSQPRVIENSEGARTTPSIVAYTDNERLVGQPAKRQAVTNPTNTVFAVKRLIGRRTTDAEVEKDKKLVPYNIVDGGNGDAWVEVRGEKFSPAQVSAVILQKMKETAESYLGETVTQAVITVPAYFNDAQRQATKDAGKIAGLEVLRIINEPTAAALAYGLDKKDSKTIAVYDLGGGTFDISVLEIDDGLFEVKSTNGDTFLGGEDFDMRIVNYLADEFKKEHGVDLTKDKMALQRLKEAAEKAKIELSSASQTEINQPFISMNAATGVPLHMVMKLTRAKLESLVDDLIKASLKPCAAALKDAGVSKDEIDEVVLVGGMTRMPRVVEEVTKFFGKEPHKGVNPDEVVALGAAIQAGVLQGDVKDVVLLDVTPLSLGIETLGGVFTRLIDRNTTIPTKKSQIFSTAEDNQNAVTIRVFQGEREMAADNKMLGMFNLENIPPAPRGVPQIEVTFDIDANGIVSVKAKDKGTGKEQQITIQASGGLSDDDIEKMIKDAEANAEADKKRKELVEAKNTGESLLHSTRKSLEEHGDKVDGSTVEMIELACNALEESLKSEDPGKIKGAVQNLTDAAMKLGEAIYKAQASEAGPASDDEDGPRSVDDDIVDADFEDMGENKRK</w:t>
            </w:r>
          </w:p>
        </w:tc>
      </w:tr>
      <w:tr w:rsidR="00E44679" w:rsidRPr="00E340F8" w14:paraId="1FE6788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4D17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7A3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4R3|DNAJ_TRI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37EF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EILGVSRSADKEELKRAYRRLARKYHPDVNKEPGSEERFKEINRAYEILSDPEMKARFDRFGEAGVSGGAASGFSTDFSDSFADIFESFFSGFGGAGTQGRRRTGPVRGDDLRLDLNLEFIEAIFGGDKELTIKHLETCGTCNGSGAKPGTKPQTCSTCGGTGQVRRATRTPFSSFTQVSVCPSCNGSGQIIEEKCVDCGGRGQKEATKKIKITIPGGVDNGTRLRVSNEGDAGRMGGPPGDLYVFLSVKNHPEFQRDGINIISQIKISYLQAILGCCLEINTVDGKTELTIPSGTQPNAILTLEDKGVPRLGNSVSRGAHLITIEIDIPTKITPEEKELLEKLAKIKGERTGKGGIEGFLGSWFQQK</w:t>
            </w:r>
          </w:p>
        </w:tc>
      </w:tr>
      <w:tr w:rsidR="00E44679" w:rsidRPr="00E340F8" w14:paraId="61155DB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A9F6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5727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PS5|DNAJ_ZY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82B2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LDYYSLLEVERTADDKTIKTSYRRLAMRYHPDRNPGDSDAEERFKAISEAYDCLKDPQKRAAYDRYGKDAFQGGGGFGGFGGGAQDFGGFSDIFESVFGEFMGGRGQARSSVQRGADLRYDLKISLEEAFKGKTVDIEIDVASVCDACHGSGAKAGSGRKTCDTCHGSGRIRVQQGFFVVEQSCPVCQGKGEVISDPCPECHGEGRCEKHKTLSVNIPAGVDDGTRIRLSGEGEAGVHGGPAGDLYIFIHVTPHQVFQRESYNLFAHVPISFTKAALGGSIHVPSLDGEQYEISIPAGIQSGKQLKRRGAGMPVLNGRGRGDLIIQIDVETPTRLTAKQRELLEQFRETETGEECPKSSGFFSKLKTILTGE</w:t>
            </w:r>
          </w:p>
        </w:tc>
      </w:tr>
      <w:tr w:rsidR="00E44679" w:rsidRPr="00E340F8" w14:paraId="5BEE6EF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BA3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5816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4B2|DNAK_CHLC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544B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KSSKIIGIDLGTTNSCVSVMEGGQAKVITSSEGTRTTPSIVAFKGNETLVGIPAKRQAVTNPEKTLASTKRFIGRKHSEVESEIKTVPYKVASGSNGDVVFLVDGKQYTPEEIGAQVLIKMKETAEAYLGEPVTEAVITVPAYFNDSQRASTKDAGRIAGLDVKRIIPEPTAAALAYGIDKAGDKKIAVFDLGGGTFDISILEIGDGVFEVLSTNGDTHLGGDDFDEVIIKWMIEEFKKQEGIDLSKDNMALQRLKDAAEKAKIELSGVSSTEINQPFITMDASGPKHLTLTLTRAHFEKLASTLLERTKAPCQKALADAKLSASDIDDVLLVGGMSRMPAVQEVVKSIFGKEPNKGVNPDEVVAIGAAIQGGVLGGEVKDVLLLDVIPLSLGIETLGGVMTPLVERNTTIPTQKKQIFSTAADNQPAVTIVVLQGERPMAKDNKEIGRFDLTDIPPAPRGHPQIEVTFDIDANGILHVSAKDAASGREQKIRIEASSGLKEDEIQRMINDAEKHKEEDKKRREASDARNEADSMIFRAEKAISDYKDNIPESLVKEIEERIEKVRTVLKEEAPVEKIKDASEELSRHMQKIGEAMQSQSASAAASSAANAQGGPNINTEDLKKHSFSTKPPAGNSASSNSNNENIEEADVEIVDKPND</w:t>
            </w:r>
          </w:p>
        </w:tc>
      </w:tr>
      <w:tr w:rsidR="00E44679" w:rsidRPr="00E340F8" w14:paraId="2B0C694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24DD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47DF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A658|DNAK_MYC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4B6F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VLGIDLGTTNSVVSIVEGKNPTVLENPNGKRTTPSVVAFKNGEIIVGDAAKRQVETNPDTIISIKRLMGTNKTVKANNKEYKPEEISAMILSYMKDYAEKKLGQKVSKAVITVPAYFDNAEREATKNAGRIAGLEVLRIINEPTAAALAFGLDKNKAMKVLVYDLGGGTFDVSVLDLEDGTFEVLSTSGDNHLGGDDWDNEIVKWLTKEIKTKYSYDVSKDKYALARLKENAEKAKIDLSNQSVVQINIPFLAMSANGPINVELSLKRSEFEAMTSHLLDRTRKPIEDALKEAKLSANDIHEVLLVGGSTRMPAVQDMVKRTLGKEPNRSINPDEVVSIGAAIQGGVLAGHIDDILLLDVTPLTLGIETLGGVATPLIPRNTTIPATKSQVFSTAADNQTEVTISVIQGERQMASDNKMLGRFNLTGIEAAPRGVPQIEVTFSIDVNGITKVSAKDMKTQKEQTITIENSSKLSEEEIQKFIKDAEANKEADAKRKEEAETIVRAESLIDQVKKALEAQGDKADAKTKEESDKLIKELQDLIDKKDIPTLKAKLEEVENMMKNFANFAQQANATKDQSSKDQEEVATVVEE</w:t>
            </w:r>
          </w:p>
        </w:tc>
      </w:tr>
      <w:tr w:rsidR="00E44679" w:rsidRPr="00E340F8" w14:paraId="6E4E61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30B5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BA1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736|DNAK_HAE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29B6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SVTEAVITVPAYFNDAQRQATIDAGKIAGLDVKRIINEPTAAALAFGLGSSKENQVIAVYDLGGGTFDISIIEIDNFDGEQTFEVLATGGNTHLGGEDFDNRVIDYIIDEFKKEQNIDLRNDAMALQRVKEAAEKAKIELSSAQSTEVNLPYITADATGPKHLALNITRAKLEALVEDLVASSIESLKAVLKDADKGVSEIHDIILVGGQTRMPLVQQKVAEFFGKEARKDVNPDEAVAIGAAVQGGVLKGDVKDVLLLDVTPLSLGIETMGGVMTTLIEKNTTIPTKKSQVFSTAEDNQSAVTIHVLQGERKRAADNKSLGQFNLEGINPAPRGMPQIEVTFDIDANGVINVSAKDKNTGKEQQIRIQASSGLSDEEIQQMVRDAEANADADRKFEEVVQARNQADGIAHATRKQIAEAGDALSVADKEKIEAAVAELETAAKGEDKAEIEAKIEAVIKASEPLMQAVQAKAQQAGGEQPQQSSAKDDGVVDAEFEEVKDNK</w:t>
            </w:r>
          </w:p>
        </w:tc>
      </w:tr>
      <w:tr w:rsidR="00E44679" w:rsidRPr="00E340F8" w14:paraId="39274A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F87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D02D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8N5|DNAJ_LAC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6EA1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QKDYYETLGVSRDADDDTIRKAFRKLSKKYHPDLNHAPGAEQKFKDINEAYQVLSDPQKRAAYDQYGSADGPQGFGGAGAGQGGFSDFGGGQGGFGGFDDIFSQFFGGAGGGAQANPSAPRQGADLQYRMDLTFEEAIFGKDTKISYDREAVCHTCNGSGAKPGTSPVTCHKCHGSGYIQVQRNTAFGAMMTRQVCDVCGGTGKEIKEKCPTCHGTGHEQERHTIDVKVPAGVEDGQQMRLQQAGEAGTNGGPYGDLYIVFRVAPSKKYQRDGSEIYLTIPLSFAQAALGDEIKVDTVHGAVELKIPAGTQSQTKFRLRGKGAPRLRGNGTGDQIVTVEVQTPKHLNEKQKSALMQFAAASGEDVTPHNGTLFDRVKEAFKGGK</w:t>
            </w:r>
          </w:p>
        </w:tc>
      </w:tr>
      <w:tr w:rsidR="00E44679" w:rsidRPr="00E340F8" w14:paraId="691A5FE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73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C4B6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Y22|DNAK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A7B6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IAILEGDEPKVIQNPEGARTTPSVVAFKNDETQVGEVAKRQAITNPNTIQSIKRHMGTDYKVDVDGKSYTPQEISAMVLQNLKSTAEDYLGESVDKAVITVPAYFNDSERQATKDAGKIAGLEVERIINEPTAAALAYGLDKTEQDQKVLVFDLGGGTFDVSILELGDGVFEVLSTAGDNKLGGDDFDQVIIDHLVAEFKKENSVDLSKDKMALQRLKDAAEKAKKDLSGVSQTQISLPFISAGENGPLHLELTLTRSKFEELADSLIRRTMEPTRQAMKDAGLSSSDIDEVILVGGSTRIPAVQEAVKKEVGKDPHKGVNPDEVVAMGAAIQGGVITGDVKDVVLLDVTPLSLGIEIMGGRMNTLIERNTTIPTSKSQVYSTAADNQPAVDIHVLQGERPMAADNKTLGRFQLTDIPAAPRGVPQIEVTFDIDKNGIVNVTAKDLGTNKEQNITIQSSSALSDDEIDRMVKDAEENAEADKKRREESDLRNEADSLVFQVEKTITDLGENISEEDKQNAEDKKEALKSALEGEDIDDIKAKKEDLEKVVQDLSTKVYEQAAQAQQQAQGEDANASQDSNVEDADFKEVKDDDNQDNQK</w:t>
            </w:r>
          </w:p>
        </w:tc>
      </w:tr>
      <w:tr w:rsidR="00E44679" w:rsidRPr="00E340F8" w14:paraId="7A753CB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DEFD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A3D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BCG1|DPNP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A64A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ERERYIAELAVQRATILTQKVFNEKAKGTVSKDDKSPVTIGDFGAQALIIQAIRKNFPNDEIVAEEEASTLREDKALSAEIWRLVKDIKLEDAESNELLGGSLPSEEAMLDIIDEGKSAGGPKGRIWALDPIDGTKGFLRGGQYAVCLGLLEDGDVKVGAIGCPNLPVDDAATISSSIGVDQNSGAGNGVLFSAIKGAGSVSRPLTSGARAESKSISMRPVPDIAQAVFCEGVEAGHSAQGDNAAVAQLLGITSPSVRLDSQAKYCSIARGAGDIYLRLPVKKDYQEKIWDHAAGDLIVREAGGQVTDIYGQTLDFSKGRTLAANKGVVAAPKAIQDEVISAVKKVLKL</w:t>
            </w:r>
          </w:p>
        </w:tc>
      </w:tr>
      <w:tr w:rsidR="00E44679" w:rsidRPr="00E340F8" w14:paraId="54BB38F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A7A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9AFA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SY2|EL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98F9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SPEFYRPSPPAFSPSCAAGTSTTEVDEYSCCRTPTPGIREPATCPPAPRKPRPVACRKLLFDPAQQQGKGKAISLRLDELERLFRPITNNANLHLQTNKPTHT</w:t>
            </w:r>
          </w:p>
        </w:tc>
      </w:tr>
      <w:tr w:rsidR="00E44679" w:rsidRPr="00E340F8" w14:paraId="1E4AB5B4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859A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8655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F36|FGT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8A3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SPVQPPPPLPAQPHSAAGGVIRGDVQVRCAGCRVILRVKTGVVEFSCPTCQLPQMLPPELLSRARPQFPQSPQQPPQPIQTLPPPIQQQLKPLNLPRPPVPAHGIDPTKMQLPCANCQAILNVPHGLTRFSCPQCHVELAVDVSKLNRSLTASQSHSNPPTPAAPTVPPPPPPEEVNEEAIEVEREEDEGGTAGETFMDYRPPKLSIGPPHPDPIVETSSLSAVQPPEPTYDLKIKEELERSKALSCLQIETLVYACQRHLQHLADGTRAGFFVGDGAGVGKGRTIAGLIWENWKHGRRKALWISIGSDLKYDARRDLDDVGATCVGVNPLNKLPYSKLDSKNVGIKEGVVFLTYNSLIASSEKGRSRLQQLVQWCGPEFDGLLIFDECHKAKNLVPEAGSQPTRIGQAVVDIQDKIPQARVIYCSATGASEPRNMGYMVRLGLWGAGTSFSDFNKFLGALDKGGTGALELVAMDMKARGMYVCRTLSYKGAEFEIVEARLEAGMEAMYNKSAEFWAELRIELLSASAFLPNEKPNSSQLWRLYWSSHQRFFRHLCMSAKVPVTVRLAKKALSTNKCVVIGLQSTGEARTEEAVNKYGLELDDFVSGPRELLLKFVEENYPLPEQPEPLSEDDSVKELQRKRHSASPGVSIRGRVRKMAKWKPDSDNESDLESEADSADDSNDSDDEFQICQICSGEDERKKLLHCSECDKLFHPDCVVPPVIDLPSEAWICFSCKEKTEEYIQARRLYIAELQKRYEAALERKSKIIEIIRSLNLPNNPLDDIVDQLGGPEKVAEMTGRRGMLVRASNGKGVTYQARNTKDITMEMVNMHEKQLFMDGKKLVAIISEAGSAGVSLQADRRAVNQKRRVHLTLELPWSADRAIQQFGRTHRSNQTSAPEYRLLFTNLGGERRFASIVAKRLETLGALTQGDRRAGPSGPSLSAYNYDSNFGKKSLMVMYRGIMEQEKLPVLPPGCSIDEPETVKEFLTKARAALVAVGIVRDSVLANGKDVGRFSGRIIDSDMHDVGRFLNRLLGLPPDIQNRLFELFTSILDVLVHNARIEGSFDSGIVDMKANSVELLSTPKTVHVDQMSGASTMLFTFTLDRGVTWESASSMLEGKRRDGLGSANDGFFESKREWLGRRHFILAFESAASGLFKIVRPAVGESIREMSLSELKTKYRKLSSLEKARTGWEDEYEVSSKQCMHGPKCKLGEYCTVGRRIQEVNVVGGLILPIWGTIEKALSKQARHSHKRIRVIRIETTTDNQRIVGLSIPNAAVETVLQDLAWVQEIDD</w:t>
            </w:r>
          </w:p>
        </w:tc>
      </w:tr>
      <w:tr w:rsidR="00E44679" w:rsidRPr="00E340F8" w14:paraId="79938DB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297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1DC7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4B0|GRPE_LA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6EC5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EEFPHEKDLKDEVTPDKAPKKDPKAASKEEVKEDPAKDYEKEIAELSAKNKDLEDKYLRSEAEIQNMQARYAKERAQLIKYESQSLAKEVLPAMDNLERALAVKADDEAAKQLQKGVQMTLDSLVKSMKDQGITEIKAEGETFDPALHQAVQTVAAENDDQKDHVVKVLQKGYQYKDRTLRPAMVVVAQ</w:t>
            </w:r>
          </w:p>
        </w:tc>
      </w:tr>
      <w:tr w:rsidR="00E44679" w:rsidRPr="00E340F8" w14:paraId="27A6148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B053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742A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ML7|GRPE_LACS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9A2C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KKAEDKQPIIKDEAVEEPKSDSKVNALSAKIAELQQQLDDSQNDYLRAQAEIQNMQKRSQKEQSALAKYGAQRLAKEVVPVMDDLKRALQVQVDNDSGQQLKTGIEMVYKHLEKALNDNDIKEIDADGVAFDPELHQAVQTVPADDDHPADTVVQVLQSGYKLADRVLRPAMVVVAQ</w:t>
            </w:r>
          </w:p>
        </w:tc>
      </w:tr>
      <w:tr w:rsidR="00E44679" w:rsidRPr="00E340F8" w14:paraId="09CD91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6F5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3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F7CA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6DA8|GRPE_YE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A82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5E1E8A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5CA9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EF87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7RX5|GRPE_VIB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2629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NKVTEEELDQIIEEAEKVEAAAQEAEAELEEIGDEKDAKIAQLEAALLSSETKVKDQQDAVLRAKAEVENMRRRTEQEIDKARKYALNKFAEELLPVIDNLERAIQAADTENEVIKPILEGVELTHKTFVDVVAKFGLKEINPEGETFNPEFHQAMSIQESPDHESNTVMFVMQKGYELNGRVIRPAMVMVAK</w:t>
            </w:r>
          </w:p>
        </w:tc>
      </w:tr>
      <w:tr w:rsidR="00E44679" w:rsidRPr="00E340F8" w14:paraId="5ECA96B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AE2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635A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M95|GRPE_RHO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A3A3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EQPNEELQSEDEQFDPQETVSFEGETAANDEAFAEAGEETRDEEMTRLRGEVEEASKRVLQAQAEAENFRKRLRRDTEAQLKFAGMPLVTDILQVRDNLLRAIEAATTAGDGESAAGLVEGVSMVRKQLDDVLAKHAIKEIPAEGELFDPNFHEAISQMPHPEIASGMVAHVATPGFQMHDRVVRPAQVVVSTGDGSA</w:t>
            </w:r>
          </w:p>
        </w:tc>
      </w:tr>
      <w:tr w:rsidR="00E44679" w:rsidRPr="00E340F8" w14:paraId="2ADB4E8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058C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456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7350|GRPE_MET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CF3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EDKKTDSRSQQECQKELEELRERLKDLENEIKKKEEEVREYTSHLQRLQADFDNYKKQMEKQELEIIKNANERLILKLLDVYEDLERAIENQDSSMDGLEVIYRKFRDTLTKEGLSEIPAEGEKFDPFLHEAVMVEDHDGYEDGIIIEELSRGYRLNDRIIKHSIVKVCKKS</w:t>
            </w:r>
          </w:p>
        </w:tc>
      </w:tr>
      <w:tr w:rsidR="00E44679" w:rsidRPr="00E340F8" w14:paraId="21E570D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60B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652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7B8|HFQ_ARO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9D3A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TLRREHVPVAIYLVNGIKLQGQIESFDQYVVLLKNTVTQMVYKHAISTVVPARPVNIQQQDSGEGNS</w:t>
            </w:r>
          </w:p>
        </w:tc>
      </w:tr>
      <w:tr w:rsidR="00E44679" w:rsidRPr="00E340F8" w14:paraId="1A4F6D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269B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2B7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T31|HFQ_GRAB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2CB6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EKSQNVQDVFLNHVRKSKTPVTVFLVNGVKLQGIITWFDNFSVLLRRDGHTQLVYKHAISTVMPGAPIQLFDATKPEGDLGRDTAAYSDE</w:t>
            </w:r>
          </w:p>
        </w:tc>
      </w:tr>
      <w:tr w:rsidR="00E44679" w:rsidRPr="00E340F8" w14:paraId="016A717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1F1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3A0A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WD9|HFQ_BURT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ABF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6FEE53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8ED5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9F1E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A69|HFQ_CAL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5961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KAAINLQDIFLNQVRKEHVPVTVYLINGFQLKGTVKGFDNFTVVLESESKQQLLIYKHAISTISPQKPVIFSGSEKDDKKEE</w:t>
            </w:r>
          </w:p>
        </w:tc>
      </w:tr>
      <w:tr w:rsidR="00E44679" w:rsidRPr="00E340F8" w14:paraId="7015B1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165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2616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RJ83|HFQ_BRU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4B1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SVRKQKISLTIFLINGVKLTGIVTSFDNFCVLLRRDGHSQLVYKHAISTIMPSQPVQMFEGEEA</w:t>
            </w:r>
          </w:p>
        </w:tc>
      </w:tr>
      <w:tr w:rsidR="00E44679" w:rsidRPr="00E340F8" w14:paraId="2845C2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62E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037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KX32|HFQ_CLOB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B4DB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VVNNLQDIFLNGARKNRIPVTIYLTNGFQLKGFVKGFDNFTVILDSDGKQMMIYKHAISTINPAKPLLFVQNPNGDDYKDKE</w:t>
            </w:r>
          </w:p>
        </w:tc>
      </w:tr>
      <w:tr w:rsidR="00E44679" w:rsidRPr="00E340F8" w14:paraId="5AFB1E3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4DC9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24B8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184|HTPG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D171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VQNFNAEIKQLLDIVIHSLYSHKEIFLRELLSNASDAIDKLKFNSLTHPSLLPENWQPAIRLEPNSETKTLKIIDNGIGMTQEEVVEFIGTIARSGAKAFMQMNAEMKTKPELIGQFGVGFYSAFMVADRVTLHTQKAGSNDGTVWESMGDGTYSLDSVPRPEGTGTTITLHMKDFKEEDEVQNFTDKWVLKSLVKKYSDFIAHPIKMMGETEEETLNSQKALWLKSPSEVTKEEYKEFYQHLTHDWNEPLRTVHYRAEGTMEFNALLYVPGKKPWNYNMRDMEYGLSLYIKRVFIMADCKDLLPPYLRFVKGLVDSSDLSLNVSRELLQQDRQVTQIRKNVTNKALSTLKDLLTKERSAYEDFWTEFGATLKEGLPSDAANKEKLQDLLLFHSTSSDKMTTMDEYVARMKETQKDIYYITGDSLSQVSNSPYLEKLKEKGFEVLLLVDPVDEWVVDALSEFKGKKLQSIMREGLDLDTAEEKQQKEQEKKQAEVTLKPVLESMKKTLESDVKDVVLSDRLTNTPACLVASSADPSAHMQKLMAQMGKEYAGQQVKRIMEINPNHPVFEKMLKASPEQQTKWAEILYAQALLTEGSNLPDPVKFSQQIAELMVQAADSTKH</w:t>
            </w:r>
          </w:p>
        </w:tc>
      </w:tr>
      <w:tr w:rsidR="00E44679" w:rsidRPr="00E340F8" w14:paraId="2D77E8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C366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4B74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19|HSP11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CBD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FFGGRRSSVFDPFSLDVWDPFKDFPFPSSLSAENSAFVSTRVDWKETPEAHVFKADIPGLKKEEVKLEIQDGRVLQISGERNVEKEDKNDTWHRVERSSGKLVRRFRLPENAKVDQVKASMENGVLTVTVPKEEIKKPDVKAIDISG</w:t>
            </w:r>
          </w:p>
        </w:tc>
      </w:tr>
      <w:tr w:rsidR="00E44679" w:rsidRPr="00E340F8" w14:paraId="1ABB1C2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30AB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223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VP5|HTPG_CAMJ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A5F5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FQTEVNQLLQLMIHSLYSNKEIFLRELISNASDALDKLNFLSVSDDKYKSLKFEPKIEIKIDKDKKTLSISDNGIGMDKDDLINNLGTIAKSGTKSFLENLSGDAKKDSQLIGQFGVGFYSAFMVASKIEVLSKKALDDKAYLWSSDANGYEINDASKEEQGTSITLYLKDDEFANTYKIESIIEKYSNHIQFPIFMEKEEFTPAKEGEEEGKTELKISQINKANALWRMQKSSLKAEDYERFYEQNFHDSNKPLLYLHTKSEGKLEYNSLFFIPQNAPFDLFRVDYQSGLKLYVKRVFISDDDKELLPTYLRFVRGIIDVEDLPLNVSREILQENQILKGVKEASVKKILGELEKLKNNDKEKYLSFFKTFGKVLKEGLYGFGGEKDSLLKLMLYKSTKGENLRSLEEYKNDLQGEQKEIFYIAGNNESLLRTSPLLEEYKQKNIEVLLMDDEIDSLVTPMLEFEGLKFIAINQVEDKNELSDEEKNTFAPLVAKFKELLKDQVEDVRLTSRLKDSPSCIVYDKNKPDFAMQQLLKQMGQEQNFKPILEINPKHAIFTGLKNNESFSADIATLVLNMAKLSEGMGVDNPAEFNASLTKIINKAFS</w:t>
            </w:r>
          </w:p>
        </w:tc>
      </w:tr>
      <w:tr w:rsidR="00E44679" w:rsidRPr="00E340F8" w14:paraId="7582940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330F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F7E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H0|HSLR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8DD7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KPAVEVRLDKWLWAARFYKTRALAREMIEGGKVHYNGQRSKPSKIVELNATLTLRQGNDERTVIVKAITEQRRPASEAALLYEETAESVEKREKMALARKLNALTMPHPDRRPDKKERRDLLRFKHGDSE</w:t>
            </w:r>
          </w:p>
        </w:tc>
      </w:tr>
      <w:tr w:rsidR="00E44679" w:rsidRPr="00E340F8" w14:paraId="382F795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75D3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48FB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FP7|HTPG_CH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F6E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NDTPGMREYEYKAEMKQLLELIVHSLYTHPEIFLRELISNASDALSKVRFNALTDESIINSDAGLAIRITLDPEAHTIVIEDNGTGMTEEELILNLGTVARSGTLGFLQALKEQQKELDGNLIGQFGVGFYSVFMVTDEVTVETRSSGADSAGYRWRSGAAGTFTIERIEKEQRGTKISFALKDEFKEFSEAYRIEQIIRKYSNFVDFPIFLGDNQINTISALWQRSKNEVSDEERNEFYKFLSNDFNPPLDSLHLSVEGKVCFKALLFLPEEAPPELMYRQGDLESRGPQLYVKKVLIQQECRDLLPEYLRFVAGVVDTEDLPLNVSREVVQSSKVMANIRQILTGKILSWFESMATDQPEKFRKFYKAFGPFLKIGLNTDFTHRDRIIGLMRFESTKTAEGEYVTFKEYVERMEAGQNEIYYHSGSNRIQLLAHPNLEYFQHKGIEVLLLSDPVDVFVIPSIHEYDKKPLKSIEKADIDFTRTGDDKTEPPLPETLSQPLLGLFRQTIGDVIEDVVESHRLVSSPVTLVSGKDSLDSSMEKMMKMMHAEMPAAKKILEVNTSHPIIKNLSGMIMANEHNPLIRTVIQQLYDGALLHEGNLDATTGFLQRMNELIEAATMSR</w:t>
            </w:r>
          </w:p>
        </w:tc>
      </w:tr>
      <w:tr w:rsidR="00E44679" w:rsidRPr="00E340F8" w14:paraId="1C0D03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4E8A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7C5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292|HTPG_BU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CEE3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7ACE37C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3EC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08E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K8U3|HTPX_PSEF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1E2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RILLFLATNLAVVLIASITLSLFGFNGFMAANGVDLNLNQLLIFCAVFGFAGSLFSLFISKWMAKMSTSTQIITQPRTRHEQWLLHTVEQLSREAGIKMPEVGIFPAYEANAFATGWNKNDALVAVSQGLLERFSPDEVKAVLAHEIGHVANGDMVTLALIQGVVNTFVMFFARIIGNFVDKVIFKNEEGQGIAYYVATIFAELVLGILASAIVMWFSRKREYRADEAGARLAGTNAMIGALQRLRSEQGLPVHMPDTLNAFGINGGIKQGLARMFMSHPPLEERIEALRRRG</w:t>
            </w:r>
          </w:p>
        </w:tc>
      </w:tr>
      <w:tr w:rsidR="00E44679" w:rsidRPr="00E340F8" w14:paraId="3C9102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3FB8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8C1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CL8|HSLU_BEI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5994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FSPREIVSELDRYIVGQNDAKRAVAIALRNRWRRLKLEGAMREEVLPKNILMIGPTGCGKTEIARRLAKLANAPFLKVEATKFTEVGYVGRDVEQIIRDLVETAIVMVKAEKRKSLEAKAHQSVEERLLDALVGANAAQTTRDSFRKKLRDGDLEDKEIEIELAQATGNLPMFDLPNMPGAAVGAISIGDIFAKSLGRSTKRRRSTVKEAREPLLAEESEKLMDQEQIIAQAIHSVENNGIVFLDEIDKICAREGRGGADVSREGVQRDLLPLIEGTSVATKHGTIKTDHILFIASGAFHVAKPSDLLPELQGRLPIRVELLPLNEEDFRRILTETEVSLIKQYEALLATEGVNLVFTPEAVSSLAKVAVQVNSSVENIGARRLQTVMERVLDEVSYTAPDRSGQTITIDAAYVEKNIGDLAKNTDLSRFIL</w:t>
            </w:r>
          </w:p>
        </w:tc>
      </w:tr>
      <w:tr w:rsidR="00E44679" w:rsidRPr="00E340F8" w14:paraId="59D882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13E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3C49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12|HTPG_MYCB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DAED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HVEQLEFQAEARQLLDLMVHSVYSNKDAFLRELISNASDALDKLRIEALRNKDLEVDTSDLHIEIDADKAARTLTVRDNGIGMAREEVVDLIGTLAKSGTAELRAQLREAKNAAASEELIGQFGIGFYSSFMVADKVQLLTRKAGESAATRWESSGEGTYTIESVEDAPQGTSVTLHLKPEDAEDDLHDYTSEWKIRNLVKKYSDFIAWPIRMDVERRTPASQEEGGEGGEETVTIETETLNSMKALWARPKEEVSEQEYKEFYKHVAHAWDDPLEIIAMKAEGTFEYQALLFIPSHAPFDLFDRDAHVGIQLYVKRVFIMGDCDQLMPEYLRFVKGVVDAQDMSLNVSREILQQDRQIKAIRRRLTKKVLSTIKDVQSSRPEDYRTFWTQFGRVLKEGLLSDIDNRETLLGISSFVSTYSEEEPTTLAEYVERMKDGQQQIFYATGETRQQLLKSPHLEAFKAKGYEVLLLTDPVDEVWVGMVPEFDGKPLQSVAKGEVDLSSEEDTSEAEREERQKEFADLLTWLQETLSDHVKEVRLSTRLTESPACLITDAFGMTPALARIYRASGQEVPVGKRILELNPSHPLVTGLRQAHQDRADDAEKSLAETAELLYGTALLAEGGALEDPARFAELLAERLARTL</w:t>
            </w:r>
          </w:p>
        </w:tc>
      </w:tr>
      <w:tr w:rsidR="00E44679" w:rsidRPr="00E340F8" w14:paraId="7622217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023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035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XA7|HTPG_COL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DE0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TNQVQNHAFASDNAKILQLMIHSLYSNKEIFLRELVSNAADAADKLRFKALSDNTLYENDGDLRVRVSCDKENNTLTISDNGIGMNVDEVIEHLGTIAKSGTAEFFSQLSGDQASDSQLIGQFGVGFYSAFIVADKVTVRTRKAGDSATDGVEWISAGEGEFTTAKIEKTNRGTDIILHLKEDESEYADDWRLKSIVTKYSDHISVSVEMLTAEVPAVEAVAEVTDEKDNVTRPAADAVDAIPALWEPVNKATALWTREKADITDEEYKEFYKHVSHDFGDPLLWEHNRVEGKTEYTSLLYVPTKAPFDMYNREKQHGLKLFVQRVFIMDDAEQFMPTYLRFVKGLLDSNDLPLNVSREILQDNKVTQAIRKGCTKRVLKMLEKLGNKDADKYQGFWDEFGQVLKEGPAEDHANKEQVAGLLRFASTHEDSTTQNVSLASYIERMKEGQDKIYFVVADSFEAAKNSPHLEVFRKKGIEVLLMSDRIDEWLVSHLTEFDGKQLQSVTRGGLDLGDMDDAETKEAQEKLEKEYDSVVKRIKASLDGKVKEVKLSQRLTDSPACIVADDDDMSSQMAKLMASVGQEVPDTLPIFEINGEHALVKHVADEQDDDMFNQWVEVLFEQAMLAERGSLKDPASFVSRLNKLMLSLTK</w:t>
            </w:r>
          </w:p>
        </w:tc>
      </w:tr>
      <w:tr w:rsidR="00E44679" w:rsidRPr="00E340F8" w14:paraId="3AAF75A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69F2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87E0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992|HSP3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C41D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KRALISLTSYHGPFYKDGAKTGVFVVEILRSFDTFEKHGFEVDFVSETGGFGWDEHYLPKSFIGGEDKMNFETKNSAFNKALARIKTANEVNASDYKIFFASAGHGALFDYPKAKNLQDIASKIYANGGVIAAICHGPLLFDGLIDIKTTRPLIEGKAITGFPLEGEIALGVDDILRSRKLTTVERVANKNGAKYLAPIHPWDDYSITDGKLVTGVNANSSYSTTIRAINALYS</w:t>
            </w:r>
          </w:p>
        </w:tc>
      </w:tr>
      <w:tr w:rsidR="00E44679" w:rsidRPr="00E340F8" w14:paraId="46DAED5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408A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127C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GH4|HTPG_FUS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4AC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EEKIFKAETKELLNLMIHSIYTNKEIFLRELISNANDAIDKLKFQSLTDTDILKDNDKFRIDISVDKDNRTLTISDNGIGMTYEEVDDNIGTIAKSGSKLFKEQLEEAKKGDIDIIGQFGVGFYSGFIVADKITLETKSPYSENGVKWISSGDGNYEIEEIAKQDRGTKITLHLKDGDEYNEFLEDWKIKDLVKKYSNYIRYEIYFGDEVINSTKPIWKKDKKELKDDDYNEFYKATFHDWNDPLLHINLKVQGNIEYNALLFIPKKLPFDYYTKNFKRGLQLYTKNVFIMEKCEDLIPEYFNFISGLVDCDSLSLNISREILQQNAELQVISKNLEKKITSELEKILKNDREKYVEFWKEFGRSIKAGVQDMFGMNKEKLQDLLIFVSSHDDKYTTLKEYVDRMGDNKEILYVPAESVDAAKYLPKMEKLKEQGREVLILTDKIDEFTLMAMRDYSGKEFKSINSSDFKFSDDKEKEEEVKKIADENKELIEKAKEFLKDKVSEVELSNNIGNSASSLLAKGGLSLEMEKTLSEMTNNNDMPKAEKVLAINPEHVLFNRLKSSVNTEDFNKLVDVLYNQALLLEGFNIENPAEFIKNLNSLIK</w:t>
            </w:r>
          </w:p>
        </w:tc>
      </w:tr>
      <w:tr w:rsidR="00E44679" w:rsidRPr="00E340F8" w14:paraId="1C9389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D03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CDC3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8983|HSP70_ALT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C221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TNKIVITNDKGRLSKEEIERMLAEAEKYKAEDEAEAARISAKNALESYAYSLRNTLSDSKVDEKLDAGDKQKLTAEIDKTVQWLDDNQTATKDEYESQQKELEGVANPIMMKFYGAGGEGGMPGGMPGGGMPGGAPGGAAGDDGPTVEEVD</w:t>
            </w:r>
          </w:p>
        </w:tc>
      </w:tr>
      <w:tr w:rsidR="00E44679" w:rsidRPr="00E340F8" w14:paraId="2CDB2FB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0EB3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0001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K64|HTPG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3E0F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ETQKETLGFQTEVKQLLHLMIHSLYSNKEIFLRELISNASDAVDKLRFEALSKPELLEGGAELKIRVSFDKDAKTVTLEDNGIGMSREDVITHLGTIAKSGTADFMKNLSGDQKKDSHLIGQFGVGFYSAFIVADQVEVFSRRAGTPANEGVHWSSKGEGEFEVATVDKADRGTRIVLHLKNGEEEFADGYRLRNIIKKYSDHIALPIELPKEQAPAAEGEEVPALEWETVNRASALWTRPRTEVKDEEYQEFYKHVAHDYENPLSWSHNKVEGKLEYTSLLYVPARAPFDLYQREAPRGLKLYVQRVFVMDQAESFLPLYMRFVKGVVDSNDLSLNVSREILQKDPIIDSMKSALTKRVLDMLEKLAKNEPEQYKGFWKNFGQVLKEGPAEDFANKEKIAGLLRFASTSDDSGEQSVSLAEYLARAKEGQDKIYYLTGESYAQVKNSPHLEVFRKKGIEVLLLTDRIDEWLMSYLSDFDGKGFVDVARGDLDLGNLDSEEDKKAQEEIAKDKEGLIERLKAALGESVSEVRVSHRLTDSPAILAIGEQDMGLQMRQILEASGQKVPDSKPIFEFNPAHPLIGKLDAEQSEERFGDLSHILFDQAALSAGDSLKDPAAYVRRLNKLLVELSV</w:t>
            </w:r>
          </w:p>
        </w:tc>
      </w:tr>
      <w:tr w:rsidR="00E44679" w:rsidRPr="00E340F8" w14:paraId="1CBB8D0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C32F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FAFF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6019|HSP70_THE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1990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GPAIGIDLGTTYSCVAVYKDNNVEIIPNDQGNRTTPSYVAFTDTERLIGDAAKNQEARNPENTIFDAKRLIGRKFDDRTVQEDMKHWPFKVTNGPNGKPNIEVTFQGEKKTFHAEEISSMVLTKMKEIAESFLGKSVKDVVITVPAYFNDSQRQATKDAGTIAGLNVMRIINEPTAAAIAYGLDKKGGGEKNVLIFDLGGGTFDVSILTIEDGIFEVKATAGDTHLGGEDFDNLLVEHCVRDFMRLNNGKNISSNKRALRRLRTHCERAKRVLSSSTQATIELDSLYEGIDYNTTISRARFEELCNEKFRSTLVPVEKALESSGLDKRSIHEVVLVGGSTRIPKIQTLIKNFFNGKEPCRSINPDEAVAYGAAVQAAILSGNQSEKIQELLLLDVAPLSLGLETAGGVMTVLIKRNTTIPTKKNQIFTTNEDRQEGVLIQVFEGERAMTKDNNLLGKFHLTGIAPAPRGVPQIEVTFDIDANGILNVTAMDKSTGKSEHVTITNDKGRLSQEEIDRMVEEAEKYKEEDEKRRRCVESRHKLENYCYSMKNTLSEDQVKQKLGADEVDSALSTITDALKWVEANQLAEHDEYEDKLKHVEGVCNPLVTKLYQSGAAPGGPDMSGGFPGGAAPPPQSSGPTVEEVD</w:t>
            </w:r>
          </w:p>
        </w:tc>
      </w:tr>
      <w:tr w:rsidR="00E44679" w:rsidRPr="00E340F8" w14:paraId="411F81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EC2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0FEB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W65|HSLU_D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BBC9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LTPAEIVIELDKYIVGQAKAKRSVAIALRNRWRRRQVPEAMREEIAPKNIILIGPTGVGKTEIARRLARLTDSPFLKIEASKFTEVGYVGRDVESMVRDLVELTVTHLKVSEREAVREKAVRLAEERILDVLLPRPEGPQRADGDEPLGSHIEIVSDDDGRVSTREKLRTMLRAGKLKDRYVDLELADRSMPMVEIFSNSGLEEMGVNFKDMFAGLLPKNKKRRKVKVPEALEMLTDEEAQNLVDMDRVVRMAVEKVEQSGIIFLDEIDKIVATSKGSGPDVSREGVQRDLLPIVEGSTVMTKHGAVKTDHILFIASGAFHMCKPSDLIPELQGRFPIRVELDALGKEEFFRILIEPENALLLQYIELLRTEGVDVAFADEAVREIAAMAEEVNAGTENIGARRLHTLMEYLLEDLLFDAPDRAGTKVAIDRAYVTDRLKTIRGNEDLSRFIL</w:t>
            </w:r>
          </w:p>
        </w:tc>
      </w:tr>
      <w:tr w:rsidR="00E44679" w:rsidRPr="00E340F8" w14:paraId="04367D4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B14F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5329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AF6|HTPG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6588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ASHKETLGFQTEVKQLLNLMIHALYSNKEIFLRELISNGADAADKLRFEALTDDALYEDDSALHIRLSYDKDKRTLTIADNGIGMGRQEVVENIGTIAKSGTRAFLESLSGDQAKDARLIGQFGVGFYSAFIVADKVVLETRRAGFGPEHGVRWESGGAGDYTIETIEKATRGTVVTLHLREGEDEFLDGWRLRHIVTRYSDHIDLPIEIKREIGDEEKSEENGEEWEQINKATALWTLPKNDIKEEEYQAFYKHVAHDFEDPLAWTHNRVEGKLEYTSLLFIPPRAPFDLWERDRTQGIKLYVQRVFIMDDTEQLMPRYLRFVRGVVDSNDLPLNISREILQNNRVIDSIRAGSVKKILGLLEDMAKHEAKKYQSFWKEFGQVMKEGVGEDSGNREQIARLLRFASTHHDTAEQTVSLADYLSRMKEGQDKIYYITADSFPAAKSSPHLEVFRKKGIEVLLLSDRVDEWLVASLPEFEGKSLQSVTKGELDLGHLEDEQEKQQQKEVEEDFQNLVERVKNNLGDKVKEVRVTHRLTDSPVCLVVEQHDMSGYLERLLKEAGQQAPHIQPILELNPAHPIIARLKGEESEENFGDWAHLLFEQALLAEGGRLEEPALFVKRLNSLLLAMAD</w:t>
            </w:r>
          </w:p>
        </w:tc>
      </w:tr>
      <w:tr w:rsidR="00E44679" w:rsidRPr="00E340F8" w14:paraId="07EF92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70AD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BE4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2478|HS150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060B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YKKTLVASALAATTLAAYAPSEPWSTLTPTATYSGGVTDYASTFGIAVQPISTTSSASSAATTASSKAKRAASQIGDGQVQAATTTASVSTKSTAAAVSQIGDGQIQATTKTTAAAVSQIGDGQIQATTKTTSAKTTAAAVSQISDGQIQATTTTLAPKSTAAAVSQIGDGQVQATTTTLAPKSTAAAVSQIGDGQVQATTKTTAAAVSQIGDGQVQATTKTTAAAVSQIGDGQVQATTKTTAAAVSQIGDGQVQATTKTTAAAVSQITDGQVQATTKTTQAASQVSDGQVQATTATSASAAATSTDPVDAVSCKTSGTLEMNLKGGILTDGKGRIGSIVANRQFQFDGPPPQAGAIYAAGWSITPDGNLAIGDNDVFYQCLSGTFYNLYDEHIGSQCTPVHLEAIDLIDC</w:t>
            </w:r>
          </w:p>
        </w:tc>
      </w:tr>
      <w:tr w:rsidR="00E44679" w:rsidRPr="00E340F8" w14:paraId="3DB65F4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CAB7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F94A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EZ57|HS18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A338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YYPMEEEEEVHERPRFRRPVHPWQWHHWQNLLGLLSSSSPSPATAAAAQRCSHVSWEETAAAHLYSASLPGVRKEEIRVEVEDAMYLVIRTELDDGGDGDGGGGGGRRSFARKFRLPAMVDADGISAEYTHGVLRVTVPRLHTRARPVVNLAGGGGGGGGPACDPVARAA</w:t>
            </w:r>
          </w:p>
        </w:tc>
      </w:tr>
      <w:tr w:rsidR="00E44679" w:rsidRPr="00E340F8" w14:paraId="1CA1831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727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667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R5J8|HTPG_CUP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36BA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HETMSFQAEVKQLLHLMIHSLYSNKEIFLRELVSNASDATDKLRFEAIANPSLLENDADLAIRIEADAKARTLKITDNGIGMSRDEAIRNLGTIARSGTKEFFQQLSGDQQKDAALIGQFGVGFYSAFIVADKVTVETRRAGLGAEEAVRWESTGDGEFTVDAIARAERGTTITLHLREGEDDFLSAWRLKSIIQKYSDHISLPIRMPKEVWDAEASTYKRTDEWESVNQASALWTRAKSDITDEQYTAFYQHIAHDNEAPLAWTHNRVEGRSEYTQLLYIPARAPFDLWDRNHKAGLKLYVKRVFIMDDAEQLLPGYLRWVKGVVDSADLPLNVSRELLQESRDVKAIREGCTKRVLSMLETLADSEDEAERAKYATFWQQFGQALKEGVGEDQANQERVAKLLRFASTHNDTAEQNVALAAYVGRMKEGQDKIYYVTADTWSAAKNSPHLEVFRKKGIEVLLLTDRVDEWMLSYLREFDGKELVSVARGDLDLGKLADEAEKAEQEKAEADWKDVIERARAVLAGKAKDVRVTLRLTESASCLVSDEGDMSGYLQRLLKQAGQKAPDAQPILELNPEHALVKKLRDLPEGEAFSDRLQVLFDQALLAEGGMLEDPAAYVQRVNKLLA</w:t>
            </w:r>
          </w:p>
        </w:tc>
      </w:tr>
      <w:tr w:rsidR="00E44679" w:rsidRPr="00E340F8" w14:paraId="53DF64E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E8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0A79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NN6|HSLU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F28B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6FAC7B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2EC7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B629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8S0|HSPQ_ECOD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713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5CBF0C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17F6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677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265|HSP7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8866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IGIDLGTTYSCVGHFSNNRVEIIANDQGNRTTPSYVAFTDTERLIGDAAKNQVAMNPHNTIFDAKRLIGRRFNDPEVQSDMKHWPFKVIEKDGKPLIQVEFKGETKTFTPEEISSMVLLKMRESAEAFLGGKVTDAVVTVPAYFNDSQRQATKDAGLIAGLNVLRIINEPTAAAIAYGLDRSNQHETNVLIFDLGGGTFDVSLLTIEEGIFEVKATAGDTHLGGEDFDSRLVNHFAQEFKRKNKKDITGNARAVRRLRTACERAKRTLSSSAQASIEIDSLYEGIDFYTSITRARFEELCADLFRNTMEPVEKVLRDSKIDKSSVNEIVLVGGSTRIPRIQKLVSDFFNGKEPCKSINPDEAVAYGAAVQAAILVGDTSEKTQDLLLLDVAPLSLGIETAGGVMTPLIKRNTTIPTKKSEVFSTYADNQPGVLIQVFEGERARTKDCNLLGKFELSGIPPAPRGVPQIEVTFDVDANGILNVSALEKGTGKTQKITITNDKGRLSKEEIDRMVSEAEKYKAEDEAETSRIQAKNHLESYAYSLRNSLDDPNLKDKVDASDKEAIDKAVKETIEWLDHNTTAAKDEYEDKQKELEGVANPIMAKIYQAGGAPGGAPGGMPGGAPGGAPGGADNGPEVEEVD</w:t>
            </w:r>
          </w:p>
        </w:tc>
      </w:tr>
      <w:tr w:rsidR="00E44679" w:rsidRPr="00E340F8" w14:paraId="62DA76C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849F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512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8FG0|HS905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FED2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FHHVGQAGLELLTSGHPALERRPEYLEERRIKEIVKKHSQFIGYPITLFVEKKRNKQVSDAEAEKKEDKRKKKKESNDKPEIEDVGSDEEEEKKDADKKKKKSKEKYIDQELNKTKPIWTRNPDAITNEEYGEFHQSLTNNWEDHLAVKHFSVEGQLEELKDSRRVMKANQKHIYYITGETKDQVANSAFVECLQKHGLEVIYMIELIDKYCVQQLKELESKTVVSVAKEGLELPEDEEEKKKQEEKKTKFENLCKIMKDMLEKKVKKVVVSNCMEDPQRHTNKIYRMIKLGLGVDEYDPTANDINAAITKEMPPLRGGDDTSRMEEVGGSG</w:t>
            </w:r>
          </w:p>
        </w:tc>
      </w:tr>
      <w:tr w:rsidR="00E44679" w:rsidRPr="00E340F8" w14:paraId="2BD875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0BCD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E597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L98|HSLU_HEL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E30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LNMTPREIVAYLDEYIIGQKEAKKSIAIAFRNRYRRLQLEKSLQEEITPKNILMIGSTGVGKTEIARRIAKIMELPFVKVEASKYTEVGFVGRDVESMVRDLVNNSVLLVENEHKEKLKDKIEEAVIEKIAKKLLPPLPSGVSEEKKQEYANSLLKMQQRIAQGELDSREIEIEVRKKSIEIDSNVPPEILRVQENLIKVFHKEQDKVKKTLSVKEAKEALKAEISDTLLDSEAIKMEGLKRAESSGVIFIDEIDKIAVSSKEGSRQDPSKEGVQRDLLPIVEGSVVNTKYGSIKTEHILFIAAGAFHLSKPSDLIPELQGRFPLRVELENLTEEIMYMILTQTKTSIIKQYQALLKVEGVGIAFEDDAIKELAKLSYNANQKSEDIGARRLHTTIEKVLEDISFEAEDYSGQKVTITKELVQSKLEDLVADENLVKYIL</w:t>
            </w:r>
          </w:p>
        </w:tc>
      </w:tr>
      <w:tr w:rsidR="00E44679" w:rsidRPr="00E340F8" w14:paraId="67AA28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191B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4CB2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DY72|HS178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615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VLSRMLLDRFFPGAGGVVAGEARPPMDWRETPVAHVFEMDLPGLAKDQVAVEVVDGHILRVRAGGEHEDANNAAKAGKASGEEEEENDGVRWHCRERAAGRRRAAVTQFRLPEDAAADEASARMADGVLTVTVPKRKGKKRHAGNGKAAGDDKPVCCRFWP</w:t>
            </w:r>
          </w:p>
        </w:tc>
      </w:tr>
      <w:tr w:rsidR="00E44679" w:rsidRPr="00E340F8" w14:paraId="6B88F00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E04D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045E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0583|HSP71_TRY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B951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ARRLRGAGSLAAASLARWQSSKVTGDVIGIDLGTTYSCVAVMEGDKPRVLENTEGFRATPSVVAFKGQEKLVGLAAKRQAVTNPQSTFFAVKRLIGRRFEDSNIQHDIKNVPYKIGRSSNGDAWVQDANGKQYSPSQVGAFVLEKMKETAENFLGRKVSNAVVTCPAYFNGPQRQATKDAGTIAGLNVIRVVNGPTAAALAYGLDKTKDSMIAVYDLGGGTFDISVLEIAGGVFEVKATNGDTHLGGEDFDLCLSDYILTEFKKSTGIDLSNERMALQRIREAAEKAKCELSTTMETEVNLPFITANQDGAQHVQMTVSRSKFESLAEKLVQRSLGPCKQCIKDAAVDLKEISEVVLVGGMTRMPKVIEAVKQFFGRDPFRGVNPDEAVALGGATLGGVLRRDVKGLVLLDVTPLSLGVETLGGVFTRMIPKNTTIPTKKSQTFFSTAAFNQTQVGIKVFQGEREMAADNQMMGQFDLVGIPPAPRGVPQIEVTFDIEPNGICHVTAKDKATGKTQNITITASGGLSKEQIERMIRDSESHAESDRLKRELVEVRNNAETQANTAERQLTEWKYVSDAEKENVRTLLRACRKSMENPNVTKDELSAATDKLQKAVMECGRTEYQQAAAGNSSSSSGNTDSSQGEQQQQGDQQKQ</w:t>
            </w:r>
          </w:p>
        </w:tc>
      </w:tr>
      <w:tr w:rsidR="00E44679" w:rsidRPr="00E340F8" w14:paraId="09F246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D0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45D3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ZJ2|HSLU_DES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C6A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LTPREIVAELNKFVVGQEQAKRMVAVAVRNRWRRQHLPSDLRDEVSPKNIIMMGPTGVGKTEIARRLARLSGAPFIKVEATKFTEVGYVGRDVESMVRDLMEIGINLVRDEENARVRKAAEAAAESRLMDLLLPNSFGQEERASTREKLLQQFRLGFLDEREVEMEVTEQGGGGVDIFAIPGMEQMGGQVKDMFSKAFPPKHSRRKMKIRDAFNVLVQEESGKLVDQDALSQRAKERVEQTGIIFIDEIDKIASSSQNRTSDISREGVQRDLLPIVEGSSVNTKYGMIRTDHILFIAAGAFHFSKPSDMIPELQGRFPLRVELQALGREEFLRILTEPDNALTKQYEALLGTEQIRLSFTMDGLEEIAAFAEDINSRTENIGARRLYTIMEKILADISFDAPDMPGAQIVVNKDYVVEHLQDVRGDQDLTQYIL</w:t>
            </w:r>
          </w:p>
        </w:tc>
      </w:tr>
      <w:tr w:rsidR="00E44679" w:rsidRPr="00E340F8" w14:paraId="76D83E5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762D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CE8D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540|HSP98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1F5A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SKMEFTDRAKKALEDAMALAEQYAHSQLLPVHLAVALLDPLPDPSKDQQNAPAGATSSLFRQVIERAHGDPQLFDRALKKALVRLPSQDPPPDHVSMAPSFHTVLRKANELQKTQKDTYIAVDHLITALAEEPSIMNALKEANIPKPKLVTDAIQAIRGTKRVDSRNADTEEEHENLAKFTIDMTAMAREGKIDPVIGREEEIRRVIRILSRRTKNNPVLIGEPGVGKTTVVEGLAQRIVNADVPDNLANCKLLSLDVGALVAGSKYRGEFEERMKGVLKEISESKEMIILFIDEIHLLMGAGASGEGGMDAANLLKPMLARGQLHCIGATTLAEYRKYIEKDAAFERRFQQVIVKEPSVSETISILRGLKEKYEVHHGVTISDAAIVAAANLAARYLTSRRLPDSAIDLIDEAAAAVRVARESQPEIIDSLERKLRQLKIEIHALSREKDEASKARLEQAKKDAENVEEELRPLREKYEQEKQRAKALQEARMKLESLRQKAEEASRMGDHSRAADLQYYAIPEQEAVIKRLEKEKAAADAALNAAAAETGGAMITDVVGPDQINEIVARWTGIPVTRLKTSEKEKLLHMEKHLSKIVVGQKEAVQSVSNAIRLQRSGLSNPNQPPSFLFCGPSGTGKTLLTKALAEFLFDDPKAMIRFDMSEYQERHSLSRMIGAPPGYVGHDSGGQLTEALRRKPFSILLFDEVEKAAKEVLTVLLQLMDDGRITDGQGRVVDARNCIVVMTSNLGAEYLSRPNAKDGKIDPTTRELVMNALRNYFLPEFLNRISSIVIFNRLTRREIRKIVELRIAEIQKRLQDNDRNVKIEVSEEAKDKLGALGYSPAYGARPLQRVLEKEVLNRLAVLILRGSIRDGEVARVVVQDGKITVLPNHPEVNDEDDEMMLDEEDAVDEVAPESEMDEDLYDD</w:t>
            </w:r>
          </w:p>
        </w:tc>
      </w:tr>
      <w:tr w:rsidR="00E44679" w:rsidRPr="00E340F8" w14:paraId="29B25A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DCB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9604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ZL59|HSLU_MET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2886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SPREIVSELDRFIVGQKDAKRAVAIALRNRWRRQQLKGPLRDEVAPKNILMIGPTGCGKTEIARRLARLAGAPFLKVEATKFTEVGYVGRDVEQIVRDLVEVGIGLTREEKRKAVKAKAEAAAESRILDALVGPTASQATRESFRKKLRNSELDDKEVEIELAPSGPQGMPMFEIPGMPGASMGAINISDMLGKALGGQRGKPRRITVADAYAPLIAEESDKLVDDDALTREAIREVEDNGIVFLDEIDKICAREGRSGADVSREGVQRDLLPLIEGTTVATKHGPVKTDHILFIASGAFHVSKPSDLLPELQGRLPIRVELQPLTVEDFKQILTATEASLIKQTVALMETEGVTLDFTEDAIDALARVAVEVNGSVENIGARRLQTVLERVIDEISFTATDRSGETVPIDAGYVRERVADLAANTDLSRFIL</w:t>
            </w:r>
          </w:p>
        </w:tc>
      </w:tr>
      <w:tr w:rsidR="00E44679" w:rsidRPr="00E340F8" w14:paraId="3B0E5D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349B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3114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9886|HS21C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EBD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SVSLSTIASPILSQKPGSSVKSTPPCMASFPLRRQLPRLGLRNVRAQAGGDGDNKDNSVEVHRVNKDDQGTAVERKPRRSSIDISPFGLLDPWSPMRSMRQMLDTMDRIFEDAITIPGRNIGGGEIRVPWEIKDEEHEIRMRFDMPGVSKEDVKVSVEDDVLVIKSDHREENGGEDCWSRKSYSCYDTRLKLPDNCEKEKVKAELKDGVLYITIPKTKIERTVIDVQIQ</w:t>
            </w:r>
          </w:p>
        </w:tc>
      </w:tr>
      <w:tr w:rsidR="00E44679" w:rsidRPr="00E340F8" w14:paraId="178AE9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1345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58AB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UE6|HSLU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AF4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IIDADYVSKHLDALVADEDLSRFIL</w:t>
            </w:r>
          </w:p>
        </w:tc>
      </w:tr>
      <w:tr w:rsidR="00E44679" w:rsidRPr="00E340F8" w14:paraId="7308004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3080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C17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PN6|HSLU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76AE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DLRQEVTPKNILMIGPTGVGKTEIARRLAKLANAPFLKVEATKFTEVGYVGRDVESIIRDLADAAVKMLREQEMTKVRHRAEDAAEERILDALLPPARQAFGDEPVRSEDSNTRQLFRKRLREGQLDDKEIDIEVAESPMGVEIMTPPGMEEMTSQLQNLFAGLGKGKKKSRKLKVADALKLVRDEEAARLVNEEELKARALEAVEQHGIVFIDEIDKVAKRGNTGGADVSREGVQRDLLPLIEGCTVNTKLGMVKTDHILFIASGAFHLAKPSDLVPELQGRLPIRVELKALSPQDFERILTEPHASLTEQYAALLKTEGLNIEFAEEGIKRLAEIAWQVNEKTENIGARRLHTLLERLLEEVSFSAGDLAGQQSGEPIRIDAAYVNGHLGELAQDEDLSRYIL</w:t>
            </w:r>
          </w:p>
        </w:tc>
      </w:tr>
      <w:tr w:rsidR="00E44679" w:rsidRPr="00E340F8" w14:paraId="03D71A9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FE9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ABF2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S21|HTPG_XAN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8F4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ETDKQTLGFQTEVKQLLQLMIHSLYSNKEIFLRELVSNAADAADKLRFEALVKPELLEGSGELRIRVDYDKDARTVTIDDNGIGMSREEAVSHLGTIAKSGTADFLKHLSGDQKKDANLIGQFGVGFYSAFIVADQVDVYSRRAGLPASEGVHWSSRGEGEFEIASVDKPERGTRIVLHLKEGEESFADGWTLRGILKKYSDHIGLPIEMRKEHYGEAADKPAEPEWEAVNRASALWTRPKSEIKDEEYQEFYKHIAHDAGNPLAWSHNKVEGKLEYTSLLFVPGRAPFDLYHRDSAKGLKLYVQRVFIMDQAEQFLPLYLRFIKGVVDSSDLSLNVSREILQSGPVVDSMKSALTKRSLDMLEKLAKDKPDDYATFWRNFGQALKEGPAEDYANREKIAGLLRFSSTHDTTGAQSVGLADYVSRLAEGQDKLYYLTGESYAQIKDSPHLEVFRKKGIEVLLLTDRIDEWLMSYLTEFDGKSFVDVARGDLDLGKLDSEEDKKAQEDLAKSKEGLASRIKAALGDDVAEVRVSHRLTDSPAILAIGQGDLGLQMRQLLEASGQAVPESKPVFEFNPTHPLIEKLDAEQDMDRFGDLSRVLFDQAALAAGDSLKDPAAYVRRLNKLLLELSV</w:t>
            </w:r>
          </w:p>
        </w:tc>
      </w:tr>
      <w:tr w:rsidR="00E44679" w:rsidRPr="00E340F8" w14:paraId="5AAC55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238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BD41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6DHM6|HSLU_PEC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7EC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SYIIGQHKAKRAVSIALRNRWRRMQLDEALRHEVTPKNILMIGPTGVGKTEIARRLAKLANAPFIKVEATKFTEVGYVGKEVDSIIRDLTDSAIKMVRLQSIEKNRFRAEEMAEDRILDVLIPPAKNNWGQAESTPEPSAARQAFRKKLREGQLDDKEIEIDLAAAPVGVEIMAPPGMEEMTNQLQSMFQNLAGQKQKARKIKIKDAFKLLIEEEAAKLVNPEELKQQAIEAVEQHGIVFIDEIDKICKRGESSGPDVSREGVQRDLLPLVEGCTVSTKHGMVKTDHILFIASGAFQVASPSDLIPELQGRLPIRVELQALTTEDFERILTEPSASLTEQYKALMATEGVDISFTADGIRRIAEAAWQVNESTENIGARRLHTVMERLIEDVSYDASEMNGQSVTIDADYVRNHLDELVADEDLSRFIL</w:t>
            </w:r>
          </w:p>
        </w:tc>
      </w:tr>
      <w:tr w:rsidR="00E44679" w:rsidRPr="00E340F8" w14:paraId="1446BD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4C7A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05B5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KY8|HSP7H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1B9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AAYTVASDSENTGEEKSSSSPSLPEIALGIDIGTSQCSIAVWNGSQVHILRNTRNQKLIKSFVTFKDEVPAGGVSNQLAHEQEMLTGAAIFNMKRLVGRVDTDPVVHASKNLPFLVQTLDIGVRPFIAALVNNAWRSTTPEEVLAIFLVELRLMAEAQLKRPVRNVVLTVPVSFSRFQLTRFERACAMAGLHVLRLMPEPTAIALLYAQQQQMTTHDNMGSGSERLAVIFNMGAGYCDVAVTATAGGVSQIKALAGSPIGGEDILQNTIRHIAPPNEEASGLLRVAAQDAIHRLTDQENVQIEVDLGNGNKISKVLDRLEFEEVNQKVFEECERLVVQCLRDARVNGGDIDDLIMVGGCSYIPKVRTIIKNVCKKDEIYKGVNPLEAAVRGAALEGAVTSGIHDPFGSLDLLTIQATPLAVGVRANGNKFIPVIPRNTMVPARKDLFFTTVQDNQKEALIIIYEGEGETVEENHLLGYFKLVGIPPAPKGVPEINVCMDIDASNALRVFAAVLMPGSSSPVVPVIEVRMPTVDDGHGWCAQALNVKYGATLDLITLQRKM</w:t>
            </w:r>
          </w:p>
        </w:tc>
      </w:tr>
      <w:tr w:rsidR="00E44679" w:rsidRPr="00E340F8" w14:paraId="28B616F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D4B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F81A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1501|HS90A_CHI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2760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AVQTQDQPMEEEVETFAFQAEIAQLMSLIINTFYSNKEIFLRELISNSSDALDKIRYESLTDPSKLDSGKDLKINLIPNKHDRTLTIVDTGIGMTKADLVNNLGTIAKSGTKAFMEALQAGADISMIGQFGVGSYSAYLVAEKVTVITKHNDDEQYAWESSAGGSFTVRLDNGEPLGRGTKVILHLKEDQTEYLEERRIKEIVKKHSQFIGYPIRLFVEKERDKEVSDDEAEEKEEEKEEKEEKTEDKPEIEDVGSDEEEEKKDGDKKKKKKIKEKYIDEEELNKTKPIWTRNPDDITNEEYGEFYKSLTNDWEDHLAVKHFSVEGQLEFRALLFVPRRAPFDLFENRKKKNNIKLYVRRVFIMDNCEELIPEYLNFMRGVVDSEDLPLNISREMLQQSKILKVIRKNLVKKCLELFTELAEDKENYKKFYEQFSKNIKLGIHEDSQNRKKLSELLRYYTSASGDEMVSLKDYCTRMKENQKHVYYITGETKDQVANSAFVERLRKHGLEVIYMIEPIDEYCVQQLKEFEGKTLVSVTKEGLELPEDEEEKKKQEEKKAKFENLCKIMKDILEKKVEKVVVSNRLVTSPCCIVTSTYGWTANMERIMKAQALRDNSTMGYMAAKKHLEINPDHSIIETLRQKAEADKNDKSVKDLVILLYETALLSSGFSLEDPQTHANRIYRMIKLGLGIDEDDTAAEEASPAVTEEMPPLEGDDDTSRMEEVD</w:t>
            </w:r>
          </w:p>
        </w:tc>
      </w:tr>
      <w:tr w:rsidR="00E44679" w:rsidRPr="00E340F8" w14:paraId="7AE81EF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9BA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EE6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5Y6|HSLU_NIT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25D1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LTPREIVHELDKHIIGQDAAKRSVAIALRNRWRRQQVQDPLRQEITPKNILMIGPTGVGKTEIARRLAKLADAPFIKVEATKFTEVGYVGRDVDSIIRDLVEAAVKQSRERETQKMRARAEDHAEERILDVLLPVARETGLQMDSIEAESATRQKFRKKLREGELNDKEIEIELATPHTHMEIFAPPGMEELTTQIQGMFQNLGAERKRMRKLKIREAMKLLIDEEASKLVNDEELKLRAVQNVEQNGIVFLDEIDKITSRSETSGADVSRQGVQRDLLPLVEGTTISTKYGMIKTDHILFIASGAFHLAKPSDLIPELQGRFPIRVELTSLSAGDFVQILTNTDACLKRQYEALLETEGVRLEFTPDAVKRLAEIAFAVNEKTENIGARRLYTAMEKLLEDVSFDAEKHHGDAVVIDAAYVDKRLGDLAQSEDLARYVL</w:t>
            </w:r>
          </w:p>
        </w:tc>
      </w:tr>
      <w:tr w:rsidR="00E44679" w:rsidRPr="00E340F8" w14:paraId="6552735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FA13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BB86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H5|HSLU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2A0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2DF9D43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1F4D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EB6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B22|HSPQ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3E3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VYSLSEPSPDELAVNDELRAAPWYHVVMEDDNGLPVHTYLAEAQLSSELQDEHPEQPSMDELAQTIRKQLQAPRLRN</w:t>
            </w:r>
          </w:p>
        </w:tc>
      </w:tr>
      <w:tr w:rsidR="00E44679" w:rsidRPr="00E340F8" w14:paraId="712511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E4A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9A21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QS4|HSPQ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9CD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ASKFGIGQQVRHSLLGYLGVVVDIDPEYSLDEPSPDELAVNDELRAAPWYHVVMEDDDGQPVRTYLAEAQLRSEMRDEHPEQPSMDELARTIRKQLQAPRLRN</w:t>
            </w:r>
          </w:p>
        </w:tc>
      </w:tr>
      <w:tr w:rsidR="00E44679" w:rsidRPr="00E340F8" w14:paraId="38CF133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112B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AEE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4058|HS90B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793A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VHHGEEEVETFAFQAEIAQLMSLIINTFYSNKEIFLRELISNASDALDKIRYESLTDPSKLDSGKELKIDIIPNPQERTLTLVDTGIGMTKADLINNLGTIAKSGTKAFMEALQAGADISMIGQFGVGFYSAYLVAEKVVVITKHNDDEQYAWESSAGGSFTVRADHGEPIGRGTKVILHLKEDQTEYLEERRVKEVVKKHSQFIGYPITLYLEKEREKEISDDEAEEEKGEKEEEDKEDEEKPKIEDVGSDEEDDSGKDKKKKTKKIKEKYIDQEELNKTKPIWTRNPDDITQEEYGEFYKSLTNDWEDHLAVKHFSVEGQLEFRALLFIPRRAPFDLFENKKKKNNIKLYVRRVFIMDSCDELIPEYLNFIRGVVDSEDLPLNISREMLQQSKILKVIRKNIVKKCLELFSELAEDKENYKKFYEAFSKNLKLGIHEDSTNRRRLSELLRYHTSQSGDEMTSLSEYVSRMKETQKSIYYITGESKEQVANSAFVERVRKRGFEVVYMTEPIDEYCVQQLKEFDGKSLVSVTKEGLELPEDEEEKKKMEESKAKFENLCKLMKEILDKKVEKVTISNRLVSSPCCIVTSTYGWTANMERIMKAQALRDNSTMGYMMAKKHLEINPDHPIVETLRQKAEADKNDKAVKDLVVLLFETALLSSGFSLEDPQTHSNRIYRMIKLGLGIDEDEVTAEEPSAAVPDEIPPLEGDEDASRMEEVD</w:t>
            </w:r>
          </w:p>
        </w:tc>
      </w:tr>
      <w:tr w:rsidR="00E44679" w:rsidRPr="00E340F8" w14:paraId="7C8871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010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360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A098|HSLU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405E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7B2388F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822B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D05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WC7|HSLU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05EB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RLDALVADEDLSRFIL</w:t>
            </w:r>
          </w:p>
        </w:tc>
      </w:tr>
      <w:tr w:rsidR="00E44679" w:rsidRPr="00E340F8" w14:paraId="7D5ABDD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4AED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8581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1V7|HSLV_PELC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4EB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RGTTIICVRHQGQVTMAGDGQVTLGNTVMKHGARKIRRMYEGRILAGFAGSTADAFTLFEKFEAKVQEFHGNLPKAAVALAKDWRTDQILRKLEALLIVADTNTTLVLSGAGDVIEPDDGIAAIGSGGSYALAAARALTRHAGLPSEQIATEALRIAGEICIYTNDHISSESLP</w:t>
            </w:r>
          </w:p>
        </w:tc>
      </w:tr>
      <w:tr w:rsidR="00E44679" w:rsidRPr="00E340F8" w14:paraId="6BB8B1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322A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A14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EW3|HSLU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1A8D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MTPREIVHELNRHIIGQDDAKRAVAIALRNRWRRMQLPAELRAEVTPKNILMIGPTGVGKTEIARRLARLANAPFIKVEATKFTEVGYVGRDVESIIRDLADAAVKMLREQEIQKVKYRAEDAAEERILDALLPAARPAMGFGDEPAREDSNTRQLFRKRLREGQLDDKEIDIEVADNPAGVEIMAPPGMEEMTNQLQNLFSGMSKGKKKTRKLKVAEALKLIRDEEAVRLVNEEELKARALEAVEQHGIVFIDEIDKIAKRANAGGADVSREGVQRDLLPLIEGCTVNTKLGMVKTDHILFIASGAFHLSKPSDLVPELQGRLPIRVELKALSPNDFERILTEPHASLTEQYRELLKTEGLAIEFAEDGIKRLAEIAWQVNEKTENIGARRLHTLLERLLEEVSFSAADLASEHSDKPILIDAGYVNSHLGELAEDEDLSRYIL</w:t>
            </w:r>
          </w:p>
        </w:tc>
      </w:tr>
      <w:tr w:rsidR="00E44679" w:rsidRPr="00E340F8" w14:paraId="1520AF7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6D5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8FF2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GKX7|HS90A_HOR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5190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HTQDQPMEEEEVETFAFQAEIAQLMSLIINTFYSNKEIFLRELISNSSDALDKIRYESLTDPSKLDSGKELHINLIPNKQDRTLTIVDTGIGMTKADLINNLGTIAKSGTKAFMEALQAGADISMIGQFGVGFYSAYLVAEKVTVITKHNDDEQYAWESSAGGSFTVRTDTGEPMGRGTKVILHLKEDQTEYLEERRIKEIVKKHSQFIGYPITLFVEKERDKEVSDDEAEEKEDKEEEKEKEEKESDDKPEIEDVGSDEEEEEKKDGDKKKKKKIKEKYIDQEELNKTKPIWTRNPDDITNEEYGEFYKSLTNDWEDHLAVKHFSVEGQLEFRALLFVPRRAPFDLFENRKKKNNIKLYVRRVFIMDNCEELIPEYLNFIRGVVDSEDLPLNISREMLQQSKILKVIRKNLVKKCLELFTELAEDKENYKKFYEQFSKNIKLGIHEDSQNRKKLSELLRYYTSASGDEMVSLKDYCTRMKENQKHIYYITGETKDQVANSAFVERLRKHGLEVIYMIEPIDEYCVQQLKEFEGKTLVSVTKEGLELPEDEEEKKKQEEKKTKFENLCKIMKDILEKKVEKVVVSNRLVTSPCCIVTSTYGWTANMERIMKAQALRDNSTMGYMAAKKHLEINPDHSIIETLRQKAEADKNDKSVKDLVILLYETALLSSGFSLEDPQTHANRIYRMIKLGLGIDEDDPTADDSSAAVTEEMPPLEGDDDTSRMEEVD</w:t>
            </w:r>
          </w:p>
        </w:tc>
      </w:tr>
      <w:tr w:rsidR="00E44679" w:rsidRPr="00E340F8" w14:paraId="4D502D02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7B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2BC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432|HYOU1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A2C4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TVRRQRPRRLLCWTLVAVLLADLLALSDTLAVMSVDLGSESMKVAIVKPGVPMEIVLNKESRRKTPVTVTLKENERFLGDSAAGMAIKNPKATLRYFQHLLGKQADNPHVALYRDRFPEHELNIDPQRQTVRFQISPQLQFSPEEVLGMVLNYSRSLAEDFAEQPIKDAVITVPAFFNQAERRAVLQAARMAGLKVLQLINDNTATALSYGVFRRKDINSTAQNVMFYDMGSGTTVCTIVTYQTVKTKEAGMQPQLQIRGVGFDRTLGGLEMELRLREHLAKLFNEQRRGQKAKDVRENPRAMAKLLREANRLKTVLSANADHMAQIEGLMDDVDFKAKVTRVESEELCADLFERVPGPVQQALQSAEMSLDEIEQVILVGGATRVPKVQEVLLKAVGKEELGKNINADEAAAMGAVYQAAALSKAFKVKPFVVRDAVIYPILVEFTREVEEEPGVRSLKHNKRVLFSRMGPYPQGKVITFNRYSHDFNFHINYGDLGFLGPEDLRVFGSQNLTTVKLKGVGESLKKYPDYESKGIKAHFNLDESGVLSLDRVESVFETLVEDSPEEESTLTKLGNTISSLFGGGTSSDAKENGTDAVQEEEESPTEGSKDEPGEQGDLKEETEAPVEDTSQPPPPEPKGDAAPEGEKPDEKESGGKSEAQKPEEKGQSGPEGVPPAPEEEKKQKPARKQKMVEEIGVELAVLDLPDLPEDELARSVKKLEDLTLRDLEKQEREKAANSLEAFIFETQDKLYQPEYQEVSTEEQREEISGKLSATSTWLEDEGFGATTVMLKEKLAELKKLCQGLFFRVEERRKWPERLSALDNLLNHSSIFLKGARLIPEMDQIFTEVEMTTLEKVINDTWAWKNATLAEQAKLPATEKPVLLSKDIEAKMMALDREVQYLLNKAKFTKPRPRPKDKNGTRTEPPLNATAGDQEEKVIPPAGQPEEAKPILEPDKEETTTEPTDSEPLELGGPGAESEPKEQTAGQKRSSKNDEL</w:t>
            </w:r>
          </w:p>
        </w:tc>
      </w:tr>
      <w:tr w:rsidR="00E44679" w:rsidRPr="00E340F8" w14:paraId="17DC6ED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DB8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5A7C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V47|HSLU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6ABC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NITIDADYVSKHLDALVADEDLSRFIL</w:t>
            </w:r>
          </w:p>
        </w:tc>
      </w:tr>
      <w:tr w:rsidR="00E44679" w:rsidRPr="00E340F8" w14:paraId="10B3350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94C7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B96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2995|HS90A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FE23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ETQTQDQPMEEEEVETFAFQAEIAQLMSLIINTFYSNKEIFLRELISNSSDALDKIRYESLTDPSKLDSGKELHINLIPNKQDRTLTIVDTGIGMTKADLINNLGTIAKSGTKAFMEALQAGADISMIGQFGVGFYSAYLVAEKVTVITKHNDDEQYAWESSAGGSFTVRTDTGEPMGRGTKVILHLKEDQTEYLEERRIKEIVKKHSQFIGYPITLFVEKERDKEVSDDEAEEKEEKEEEKEKEEKESDDKPEIEDVGSDEEEEEKKDGDKKKKKKIKEKYIDQEELNKTKPIWTRNPDDITNEEYGEFYKSLTNDWEEHLAVKHFSVEGQLEFRALLFVPRRAPFDLFENRKKKNNIKLYVRRVFIMDNCEELIPEYLNFIRGVVDSEDLPLNISREMLQQSKILKVIRKNLVKKCLELFTELAEDKENYKKFYEQFSKNIKLGIHEDSQNRKKLSELLRYYTSASGDEMVSLKDYCTRMKENQKHIYFITGETKDQVANSAFVERLRKHGLEVIYMIEPIDEYCVQQLKEFEGKTLVSVTKEGLELPEDEEEKKKQEEKKTKFENLCKIMKDILEKKVEKVVVSNRLVTSPCCIVTSTYGWTANMERIMKAQALRDNSTMGYMAAKKHLEINPDHSIIETLRQKAEADKNDKSVKDLVILLYETALLSSGFSLEDPQTHANRIYRMIKLGLGIDEDDPTVDDTSAAVTEEMPPLEGDDDTSRMEEVD</w:t>
            </w:r>
          </w:p>
        </w:tc>
      </w:tr>
      <w:tr w:rsidR="00E44679" w:rsidRPr="00E340F8" w14:paraId="5F6A884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05E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CFD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6T2|HRCA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8F8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QRQLSILNAIVEDYVDLGQPIGSKALIDRHHLDVSPATIRNEMKQLEDLNFLEKTHSSSGRSPSEEGFRLYVDQLLKQTSRQNKNKIQRLNQLLIENHYDISSALSYFANELSMKSHYATLVVRPKHSEEMINNVHLIKANDSIMILVIIYNSGHVEHFHLNSALELSSDRLIAISNFISNNNIEISAKLSDKIRSFANSNEENQFINDIVKMINSHISKQSNSIFLGGKVKLIDALNESNVSSIQPILQYLESERITELLQTISTNDINVKIGKEIDESLSDISIVTSQYHFDNSLKGQIAVIGPTAMRYQNVIQLLNQIW</w:t>
            </w:r>
          </w:p>
        </w:tc>
      </w:tr>
      <w:tr w:rsidR="00E44679" w:rsidRPr="00E340F8" w14:paraId="0B66D7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FB7F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4FE0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W48|HSBP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5BD0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GHDSEDTKQSTADMTAFVQNLLQQMQTRFQTMSDSIITKIDDMGGRINELEQSINDLRAEMGVEGTPPPASKSGDEPKTPASSS</w:t>
            </w:r>
          </w:p>
        </w:tc>
      </w:tr>
      <w:tr w:rsidR="00E44679" w:rsidRPr="00E340F8" w14:paraId="20F86AF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B6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AB8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EI9|HRCA_ACIE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509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SKLLLKALVERYIAEGQPVGSRTLSRASGLELSPATIRNVMADLEDLGLIASPHTSAGRVPTAKGYRLFVDTMLTVQQEQLPTVQLMPEQPQKVIANAAHLLSSLSQFVGVVMAPRRASVFRHIEFLRLSEKRFLVIIVSPDGDVQNRVIFTEADYSQSQLVEAANFLNANYAGLTMEQVRERLKLEVDKLRGEIAALMQAAVSVDSEAMSGSQDEVVFSGERNLLSVSDFSSDMSHLRRAFDLFEQKTQILRLLDISSRAEGVRIFIGGESQVVPFEELSVVSAPYEVDGQVVGTLGVIGPTRMPYDRMIQIVDITSKLVSNALSHRK</w:t>
            </w:r>
          </w:p>
        </w:tc>
      </w:tr>
      <w:tr w:rsidR="00E44679" w:rsidRPr="00E340F8" w14:paraId="323907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2CF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65D7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DY9|HRCA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1657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DDRARLLLKALVERYIADGQPVGSRTLSRASGLELSPATIRNVMSDLEELGLIVSPHTSAGRIPTARGYRLFVDTMLTTQRDQLSAGHITAPRLAPDQPQKVISNAAHMLSSLSQFVGVVMAPRRTSVFRHIEFLRLSEKRFLVIIVSPDGDVQNRVIFTEADYTQSQLIEASNFLNSHYAGMAIEEVRERLQNEVEALRGEIATLMQAAVQVSSEAIESRDEVVVSGERNLLAVSDFSSDMGNLRKLFDLFEQKAQLMRLLDVSSRAEGVRIYIGGESQVIPYQELSVVTAPYEVDGQVVGTLGVIGPMRMPYEKMIQIVDITSKLVSTALSHSK</w:t>
            </w:r>
          </w:p>
        </w:tc>
      </w:tr>
      <w:tr w:rsidR="00E44679" w:rsidRPr="00E340F8" w14:paraId="2CAB4D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DBEE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4B00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R29|HRCA_TET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74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QRQDNILHQIIHNYTNLGKPIGSKTLMEEGIAASSATIRNEMKTLEEYGLLVKPHSSSGRIPSLKGYRYYVDYLLEPEKLKKSEVDVMQQSLGKDFHEINDIIEQSAKILSKLTSYTALSIGPDVSNRKLTGFKMVPLNNRQVIAIIVTDKGNVENQVFSIPKSVDSEDLEKMVRIINDKLIGEPLLIVYQRLGTEIPMILHKYFQTTEGILDLFNNMLSEAFEEKIFVGGQMNLLNSDQIQNIDQFKSMLFMENSKQLNELLSTKDQPIQIRIGSELGNDLLSDMSLIQANYEIKDHGNGTIALLGSASMPYSKMLSLLDVFRQELAETLDDYYRSIDSFG</w:t>
            </w:r>
          </w:p>
        </w:tc>
      </w:tr>
      <w:tr w:rsidR="00E44679" w:rsidRPr="00E340F8" w14:paraId="4E5C6FB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C2E4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64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307|DNAK_SAL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5678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VVAVMEGDDPEVIENAEGSRTTPSVVAYKDDGERLVGAPAKRQAITNPENTVSSIKRFMGRFYDEVEDEIEEVPYEVVRGENDTARVQIGDRKYTPQEISAVVLQKLKQTAEDYLGQEVTDAVITVPAYFNDAQRKATQEAGEIAGLNVQRIINEPTAASLAYGLDDESDQVVAVYDLGGGTFDVSILELGDGVFEVNATYGDTHLGGDNFDKRLIDHIADEFEQDTGIDLRDDPMALQRLKEAAEEAKIELSSAKTTTINLPFITATDEGPQHLNMDLNRATFENLIEDLVEKTVPQMEKALDDAGHSKSDVDEVILVGGSTRVPLVQETVEDFFGKQANKSVNPDEVVSLGAAVQGGVLSGDVDDVLLLDVTPLNLGIETLGGVMTTLIEANTTIPTKESEVFSTAADNQTSVEVHVLQGDREMAKDNRTLGRFHLDGIPPAPRGTPQIEVTFDINADGILNVSAEDKDTGKEQSIRVEANSGLSDEEIEKMKEEAEQHAEEDERRKERADTINEANSMAYSVEQGLEEYGDKIPEDKRSTLQEALDALNEELETASADEDITALEDALEELNAAWSAAGEEIREAQQQQAQQGAAAGAGAGAAGAGAAAGAEGPAGGPTGGPASGNGAADSDEEDVQDADYEVVDEGDDE</w:t>
            </w:r>
          </w:p>
        </w:tc>
      </w:tr>
      <w:tr w:rsidR="00E44679" w:rsidRPr="00E340F8" w14:paraId="1B9064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3701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45F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8Y4|DNAJ_TOL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F240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ERSADEREIKKAYKRLAMKFHPDRNPDNPESEEKFKEAKEAYEILSDAQKRAAYDKFGHAGVDPNQAGPGGFGGGADFGDVFGDIFGDIFGGGRRSQRAARGSDLRYNMELTLEEAVRGVSKEIKVPTLVECDECHGSGARTGTSAQTCPTCHGSGQVQMRQGFFAVTQACPHCHGKGKIITDPCRKCHGDGRVQKTKTLSVKIPAGVDTGDRIRLAGEGEAGEFGAPAGDLYVQVHVKEHPIFVRDGNNLYCEIPISFTTAALGGEVAVPTLDGRVMLKIPVETQTGRMFRLRGKGVRSLRSGAEGDLLCKAVVETPVKLSDEQKELLKQLEDSLNGSGVKTHKPKADGFFEGVKRFFDDLTG</w:t>
            </w:r>
          </w:p>
        </w:tc>
      </w:tr>
      <w:tr w:rsidR="00E44679" w:rsidRPr="00E340F8" w14:paraId="4EF7541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6A8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47E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1V0|DNAK1_SYN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2978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VVGIDLGTTNSVIAVMEGGKPMVIANAEGVRTTPSVVGVSKTGERLVGELARRQLVLNPRNTFANIKRFIGRRYDELTDESKRVPYTVRRDPEGNVRIVCPQLSREFAPEEVAAMILRKLAEEASRYLGEPVTGAVITVPAYFNDSQRQATRDAGRIAGLEVKRILNEPTAASLAYGLDRRDNQTILVFDLGGGTFDVSVLEVGNGVFEVKATSGDTQLGGNDFDRRIVDWLAEQFLEAEGIDLRRDRQALQRLIEAAEKAKIELSGVSVTDINLPFITATEDEPKHLETRLTRSEFEALCEDLLERMMRPLRRALKDARLQPQDIDEVVLVGGSTRMPMVQQLVRSLIGREPNQNVNPDEVVAIGAAIQAGILAGEVKDILLLDVTPLSLGLETIGGVMKKLIPRNTAIPVRRSDIFSTAENNQTMVEIHILQGERQLAEGNKSLGRFKLTGIPPAPRGVPQVQVSFDIDANGILQVSALDKTTGREQTVTIQGASTLSQEEVKRMMKDAELYAQQDRQLKARIEKRNRAQTLIAQSERRLREISLDFGLYFAESKRRRIESTIRELKDYLERQDDRGLDLALAELQDALFDLNQETAARLRDEEGEGFFEPLKQTFASLRGDGNRDFERSWDDRGGDRWDADPWDRSRRSTPSYGYDDRRSPVSDPYRGERWVEEQTSMSRREPVRDRNGGNGSVRPEPAPRRGRPTWEEDQPPRRDRSSQPPAKPASGRRWNDGWDDDDDEWF</w:t>
            </w:r>
          </w:p>
        </w:tc>
      </w:tr>
      <w:tr w:rsidR="00E44679" w:rsidRPr="00E340F8" w14:paraId="3DF5275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61E7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FDB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KZN7|DNAK_CLOB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74FC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VKNNADQIVYQTEKTLTDLGDKVSAEDKATIEEKVKAVKDVKEGEDLEAIKKATEDLTQTFYGISSKIYQQANPEGAQGAGFDPNNMGGANADNASAGNDKKDDNVVDADFKVEDDK</w:t>
            </w:r>
          </w:p>
        </w:tc>
      </w:tr>
      <w:tr w:rsidR="00E44679" w:rsidRPr="00E340F8" w14:paraId="741B760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F31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A304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IA0|DNAK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EC0F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ENGKAKVIENAEGARTTPSIIAYANDGEILVGQSAKRQAVTNPHNTLFAVKRLIGRRFEEEVVQKDIKLVPYKIVKANNGDAWVEASGKQMAPPQISAEVLKKMKKTAEDYLGEAVTEAVITVPAYFNDSQRQATKDAGRIAGLDVKRIINEPTAAALAYGMDKAKGDHTVIVYDLGGGTFDVSVIEIAEVDGEHQFEVLATNGDTFLGGEDFDMRLIDYLVDEFKKESGMDLKNDPLALQRLKEAAEKAKIELSSSQSTDVNLPYITADATGPKHLNVKISRAKLESLVEDLVTRTIEPCRIALKDAGIDASKIDDVILVGGQTRMPMVQKAVSDFFGKEARKDVNPDEAVAMGAAIQGAVLAGDVKDVLLLDVSPLTLGIETMGGVMTALIEKNTTIPTKKSQVFSTADDNQGAVTIHVLQGERKQAAQNKSLGKFDLADIPPAPRGVPQIEVTFDIDANGILHVGAKDKATGKEQKITIKANSGLSDEEIQKMVRDAELNAEEDRKFEELAAARNQGDALVHSTRKMIADAGDKVTAEEKTAIEAAVVALEAAVKGDDKAAIDAKVEELSKVSAPVAQKMYAEQAQPAEGAAPHDEKAEKADDVVDAEFEEVKDHK</w:t>
            </w:r>
          </w:p>
        </w:tc>
      </w:tr>
      <w:tr w:rsidR="00E44679" w:rsidRPr="00E340F8" w14:paraId="02ABAE1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8CE3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FDE5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XI2|DNAK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C7A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DNAEGERTTPSIIAFANSERLVGQPAKRQAVTNPRNTIYAVKRLIGRNFTDPMVRKDQGLVPYNIVKADNGDAWVEADNNKYSPSQISAFILQKMKETAENYLGEKVTQAVITVPAYFNDAQRQATKDAGKIAGLEVLRIINEPTAAALAYGFEKSSSKTIAVYDLGGGTFDVSILEISDGVFEVKSTNGDTFLGGEDFDTRILNHLIDVFKKDSGIDLSKDPLALQRLKEAAEKAKKELSSTSATDINLPYITADSTGPKHLNIKFTRAELEKLVDDLIEKTIEPCRQALKDAGFKPTDIQEVVLVGGMTRMPKVQEAVKKFFGREPHKGVNPDEVVALGAAIQGGVLNKEVTDILLLDVTPLSLGIETLGGVFTRLIDRNTTIPSKKSQVFSTADDNQHAVTIRVFQGEREMAKDNKLLGQFNLEGIPPAPRGVPQIEVTFDIDANGIVHVSAKDKASGKEQKVTIQASGGLSDSEIEQMVKDAEHNADEDKKRKELIETKNAADSLVYSTEKTLREYGDKLSSEEKGAVEEALASLKSALESEDASLIKEKTNNLTAANMKIGETMYKAQTENQHSEANTVNDEKVVDADFQDVDKK</w:t>
            </w:r>
          </w:p>
        </w:tc>
      </w:tr>
      <w:tr w:rsidR="00E44679" w:rsidRPr="00E340F8" w14:paraId="3732447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42A7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29A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DJ5|DNAK_SAL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4702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73E1F0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792F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2C53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HPS1|DNAK_MYC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92B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DPVVVANSEGSRTTPSVVAFARNGEVLVGQPAKNQAVTNVDRTIRSVKRHMGGDWSIEIDDKKYTAPEISARVLMKLKRDAEAYLGEDIADAVITVPAYFNDAQRQATKDAGQIAGLNVLRIVNEPTAAALAYGLDKGEKEQTILVFDLGGGTFDVSLLEIGEGVVEVRATSGDNHLGGDDWDDRVVEWLVDKFKGTSGIDLTKDKMAMQRLREAAEKAKIELSSSQSTSINLPYITVDADKNPLFLDEQLTRAEFQRITQDLLDRTRKPFQSVIADTGISVSDIDHVVLVGGSTRMPAVTELVKELTGGKEPNKGVNPDEVVAVGAALQAGVLKGEVKDVLLLDVTPLSLGIETKGGVMTKLIERNTTIPTKRSETFTTADDNQPSVQIQVYQGEREIAAHNKLLGSFELTGIPPAPRGVPQIEVTFDIDANGIVHVTAKDKGTGKENTIRIQEGSGLSKDEIDRMIKDAEAHAAEDHKRREEADVRNQAETLVYQTEKFVKEQREAEGGSKVPEDTLNKVDAAVAEAKSALAGTDIAAIKSAMEKLGEESQALGQAIYEATQADAAAAGAPGGQPGGAEPGADDVVDAEVVDDDQESK</w:t>
            </w:r>
          </w:p>
        </w:tc>
      </w:tr>
      <w:tr w:rsidR="00E44679" w:rsidRPr="00E340F8" w14:paraId="7137F18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AFE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7F2C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6N3|DNAK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D27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TRTTPSIVAYKDSEILVGQSAKRQAVTNPKNTLFAIKRLIGRRYEDQAVQKDIGLVPYKIIKADNGDAWVEVNDKKLAPQQVSAEILKKMKKTAEDYLGETVTEAVITVPAYFNDAQRQATKDAGRIAGLDVKRIINEPTAAALAFGMDKKEGDRKVAVYDLGGGTFDVSIIEIADLDGDQQIEVLSTNGDTFLGGEDFDTALIDYLVEEFKKEQSVNLKNDPLALQRLKEAAEKAKIELSSSSSTEINLPYITADATGPKHLVINVTRAKLEGLVADLVARTIEPCRIALKDAGLSTSDISDVILVGGQSRMPMVQQKVQEFFGKEPRKDVNPDEAVAIGAAIQGAVLSGDKTDVLLLDVTPLTLGIETMGGVLTPIIEKNTTIPAKKSQVFSTAADNQPAVDISVYQGERKMAQQNKLLGNFQLGDIPPAPRGVPQIEVSFDINADGILKVSAKDKSTGKEQSIQIKANSGLSDAEIEAMIKDAEANAEEDRKFEELAKARNEADALVSSSNKAVKDLGDKVTEDEKTAITTAVSELEAATKENDVEDIKAKTEALQNILMPITQRAYEQAQGAGGAQGFDPNAFQGGDAGQQQKADDGVVDAEFTEVKDDKK</w:t>
            </w:r>
          </w:p>
        </w:tc>
      </w:tr>
      <w:tr w:rsidR="00E44679" w:rsidRPr="00E340F8" w14:paraId="23D041A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39D4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9875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BU4|DNAK_LAC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E575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KEPKIITNPEGNRTTPSVVAFKDGEIQVGEVAKRQAITNPNTIVSIKRHMGEADYKVKVGDKSYTPQEISAFILQYIKKFSEDYLGEEVKDAVITVPAYFNDAQRQATKDAGKIAGLNVQRIINEPTASALAYGLDKDDDDEKVLVYDLGGGTFDVSVLQLGDGVFQVLSTNGDTHLGGDDFDNRIMDWLIKNFKDENGVDLSKDKMAMQRLKDASEKAKKDLSGVSSTHISLPFISAGESGPLHLEADLTRAKFDELTNDLVEKTKIPFDNALKDAGLTVNDIDKVILNGGSTRIPAVQKAVKEWAGKEPDHSINPDEAVALGAAIQGGVISGDVKDIVLLDVTPLSLGIETMGGVFTKLIDRNTTIPTSKSQIFSTAADNQPAVDVHVLQGERPMAADDKTLGRFELTDIPPAPRGVPQIQVTFDIDKNGIVNVSAKDMGTGKEQKITIKSSSGLSDEEIKRMQKDAEEHAEEDKKRKDEADLRNEVDQLIFTTEKTLKETKGKVSDEDTKKVQEALDDLKKAQKDNNLDEMKEKKDALSKAAQDLAVKLYQQNGGAQGAAGQAGPQGGNPNDGNNGGAQDGEFHKVDPNK</w:t>
            </w:r>
          </w:p>
        </w:tc>
      </w:tr>
      <w:tr w:rsidR="00E44679" w:rsidRPr="00E340F8" w14:paraId="7D1DA6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73E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18E3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LJ82|DNAJ_CUP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E8A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GKNASDDEIKKAYRKLAMKHHPDRNPDNKEAEEKFKEVKEAYEMLSDPEKKAAYDQYGHAGVDPNMAGGFGGGGFGGGGFAEAFGDIFGDIFGQAAGGGRRGGGPQAYRGADLRYSMEISLEQAAHGHEAQIRVPHWDDCEHCHGNGAEPGSSVETCPTCNGVGQVRVSQGFFTMQQTCPKCHGSGKFIPKPCTKCHGQGKLKSQKTLEVKIPAGIDEGMRIRSSGNGEPGINGGPPGDLYVEVHIKQHPVFERDGDDLHCQMPISFATAALGGDIEVPTLGGRASFPVPEGTQAGKTFRLRGKGIKGVRSGYPGDLYVHVNVETPVKLTEAQKDILRQFDRSVHEGGSRHSPQEQSWLDKVKSFFS</w:t>
            </w:r>
          </w:p>
        </w:tc>
      </w:tr>
      <w:tr w:rsidR="00E44679" w:rsidRPr="00E340F8" w14:paraId="6C789A0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8386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DC80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0WY6|DNAJ_FUSN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3B7E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DKNASENDIKKAYRKAAMKYHPDKFANATDAEKKDAEEKFKEINEAYQVLSDNEKKQQYDQFGHAAFEQGGAGFGGGFNAGGFDFGDIFGDNIFGGGGGFGGFEGFSGFGGSSRRSYVEPGNDLRYNLEITLEEAAKGVEKTIKYKRTGKCEHCHGTGAEDDKMKTCPTCNGQGTIKTQQRTILGVMQSQSVCPDCHGTGKVPEKKCKHCRGTGTAKETVEKKINVPAGIDDGQKLKYAGLGEASQSGGPNGDLYIVIRIKPHDIFIRQGDNLYCEVPISYSTAVLGGEVEVPTLNGKKTVKVPEGTESGKLLKVSGEGIKSLKGYGKGDIIVKFTIETPKKLTDKQKELLQKFEESLNDKNYEQKTSFMKRLKKIFKDIID</w:t>
            </w:r>
          </w:p>
        </w:tc>
      </w:tr>
      <w:tr w:rsidR="00E44679" w:rsidRPr="00E340F8" w14:paraId="387FCF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BADC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B0F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KD6|DNAK_STR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29A3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AEFKKENGIDLSQDKMALQRLKDAAEKAKKDLSGVTQTQISLPFITAGSAGPLHLEMSLSRAKFDDLTRDLVERTKTPVRQALSDAR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58C28A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545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4608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899|DRE1G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B0A5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SAALSSDYSSGTPSPVAADADDGSSAYMTVSSAPPKRRAGRTKFKETRHPVFKGVRRRNPGRWVCEVREPHGKQRIWLGTFETAEMAARAHDVAALALRGRAACLNFADSPRRLRVPPIGASHDDIRRAAAEAAEAFRPPPDESNAATEVAAAASGATNSNAEQFASHPYYEVMDDGLDLGMQGYLDMAQGMLIDPPPMACDPAVGGGEDDNDGEVQLWSY</w:t>
            </w:r>
          </w:p>
        </w:tc>
      </w:tr>
      <w:tr w:rsidR="00E44679" w:rsidRPr="00E340F8" w14:paraId="52F598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46A4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26DD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J5|ENVZ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1BB4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RFSPRSSFARTLLLIVTLLFASLVTTYLVVLNFAILPSLQQFNKVLAYEVRMLMTDKLQLEDGTQLVVPPAFRREIYRELGISLYSNEAAEEAGLRWAQHYEFLSHQMAQQLGGPTEVRVEVNKSSPVVWLKTWLSPNIWVRVPLTEIHQGDFSPLFRYTLAIMLLAIGGAWLFIRIQNRPLVDLEHAALQVGKGIIPPPLREYGASEVRSVTRAFNHMAAGVKQLADDRTLLMAGVSHDLRTPLTRIRLATEMMSEQDGYLAESINKDIEECNAIIEQFIDYLRTGQEMPMEMADLNAVLGEVIAAESGYEREIETALYPGSIEVKMHPLSIKRAVANMVVNAARYGNGWIKVSSGTEPNRAWFQVEDDGPGIAPEQRKHLFQPFVRGDSARTISGTGLGLAIVQRIVDNHNGMLELGTSERGGLSIRAWLPVPVTRAQGTTKEG</w:t>
            </w:r>
          </w:p>
        </w:tc>
      </w:tr>
      <w:tr w:rsidR="00E44679" w:rsidRPr="00E340F8" w14:paraId="07F4527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F05A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CFBF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LE9|GRPE_BA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E4F7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KNKFTDASFENCDLKNPADRNTLKQAADEFLKTHKTEAREDVEEESKEVDPLASLQDENKELKNQLLRLAADMENLRRRTARDVADARAYSIANFARDMLSVSDNLNRALEAIPEGARESDAGLKSLAEGVEMTERAMMAALERHGVQKIHPEGQKFDPHFHQAMFEIPNADVPDNTVQQVVQAGYIIGERVLRPAIVGVAKGGTKEASIETDKASHQ</w:t>
            </w:r>
          </w:p>
        </w:tc>
      </w:tr>
      <w:tr w:rsidR="00E44679" w:rsidRPr="00E340F8" w14:paraId="2D70A3D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0D22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F674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1H4|GRPE_ARO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E1F4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ENKQPSEIQGELPQPPDGESVPPQPTNEQAPPDTDTMPRIEETLRQLELKAAEHHDAWLRARAETENVRRRAQEDIAKASKFAAEKFAAAMLPVKDSLEAALTIEKQTLESLREGVELTLKQLNAAFQNGGLTEEDPAGQKFDPNKHQAISAIEAEGEPNTVLNVLQKGYLLHGRVIRPAMVMVSKAKGT</w:t>
            </w:r>
          </w:p>
        </w:tc>
      </w:tr>
      <w:tr w:rsidR="00E44679" w:rsidRPr="00E340F8" w14:paraId="25E446D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4938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06B3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NA1|GRPE_BURM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321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1AD71D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7F7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5AAA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6W2|GRPE_BACV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44D6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QTAEQVEAAEQEEVTEQAEQAASQEQHEETAGQEEALQHQIDELQGLLDEKENKLLRVQADFENYKRRSRLEMEAAQKYRSQNVVTEILPALDNFERALQVEAESEQTKSLLQGMEMVRRQLMDALEKEGVEAIEAVGQEFDPNLHQAVMQVEDENFGSNIVIEELQKGYKLKDRVIRPSMVKVNQ</w:t>
            </w:r>
          </w:p>
        </w:tc>
      </w:tr>
      <w:tr w:rsidR="00E44679" w:rsidRPr="00E340F8" w14:paraId="01D0FD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A415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EC85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MZ85|GRPE_ACT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CFD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QNENAQAQAEQVEVANEAQLEQTAEIQQEQPVEAELAAAYARINELETYVAEADNREKDIQLRAQAEIQNIRRRAEQDVEKAHKFALEKFSKELLTVVDNLERGLNALDTAVTDEKTQALVDGVEMTHKEFISTLAKFGVEAVGVVGEAFNPEVHEAISMQPAEGIEANHISVVLQKGYTLQGRVLRPAMVMVAG</w:t>
            </w:r>
          </w:p>
        </w:tc>
      </w:tr>
      <w:tr w:rsidR="00E44679" w:rsidRPr="00E340F8" w14:paraId="068CDB1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9EBC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AD22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4VI6|GRPE_BAC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0F0D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KEKKTKQEEELKVDDIQDTVEGQSQNEEATEATEPLTAEEKLEKELKEAQAQIEDQKDKYLRLSAEFDNYRKRTVKEKAELILNGGEKSIKSILPVIDDMERALTTMETATDVNAVKEGVELIYNKFLSILSQDGVKVIETKDQPLDTDYHEAIAVIPAPTEEQKGKILDCVQTGYTLNGKVIRHAKVVVGE</w:t>
            </w:r>
          </w:p>
        </w:tc>
      </w:tr>
      <w:tr w:rsidR="00E44679" w:rsidRPr="00E340F8" w14:paraId="64EABB8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BE36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4A60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F4I907|GLYR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6B71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VSLSFASSSSKAMALCSICPRIPLRFRPKPISPFLSKPQICLAYRVYSSLQSTTPSTRDELGTVSIGFLGMGIMGSPMAQNLIKAGCDVTVWNRTKSKCDPLVGLGAKYKSSPEEVTATCDLTFAMLADPESAIDVACGKNGAIFGISSGKGYVDVSTVDVASSILISKQIKDTGALFLEAPVSGSKKPAEDGQLIFLTAGDKPLYEKAAPFLDIMGKSKFYLGEVGNGAAMKLVVNMIMGSMMASFAEGILLSQKVGLDPNVLVEVVSQGAINAPMYSLKGPSMIKSVYPTAFPLKHQQKDMRLALGLAESVSQSTPIAAAANELYKVAKSYGLSDEDFSAVIEALKAAKSREA</w:t>
            </w:r>
          </w:p>
        </w:tc>
      </w:tr>
      <w:tr w:rsidR="00E44679" w:rsidRPr="00E340F8" w14:paraId="6A5703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A44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A11C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MQ1|GRPE_TROW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D876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SNETERMEESEETHSSDIRSASESDHASGSDHTESADEIPTADAEQGELEQLEKLKDDLARERAAFHNFRMARAKQAEIERDRTRSEVIRVILPVLDDFARIEKHSTLDDPFKAVVTKLRSAMEKIGLTAFGNPGDPFNPELHEALFQNPSPDVQTETVQDVIEAGYCLGETVIRAAKVVVQVPNG</w:t>
            </w:r>
          </w:p>
        </w:tc>
      </w:tr>
      <w:tr w:rsidR="00E44679" w:rsidRPr="00E340F8" w14:paraId="0ED1FF8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3478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1228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46422|GSTF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A59F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IKVFGHPASIATRRVLIALHEKNLDFELVHVELKDGEHKKEPFLSRNPFGQVPAFEDGDLKLFESRAITQYIAHRYENQGTNLLQTDSKNISQYAIMAIGMQVEDHQFDPVASKLAFEQIFKSIYGLTTDEAVVAEEEAKLAKVLDVYEARLKEFKYLAGETFTLTDLHHIPAIQYLLGTPTKKLFTERPRVNEWVAEITKRPASEKVQ</w:t>
            </w:r>
          </w:p>
        </w:tc>
      </w:tr>
      <w:tr w:rsidR="00E44679" w:rsidRPr="00E340F8" w14:paraId="5763D43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446B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DB2E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XZ1|GRPE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9ADE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01DD03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D03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2D94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J84|GRPE_THE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ACF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PSEYARTPVRIEMQRSKERNSMVYKEMYNDAQRKYSEALDRISKLTDAYLREKAEVENFIKIKDREVEMSKKNANEKLLKDFLPVLDSIDAAIQAEKDNNLIRIRDQMLGVLSRYGLKPIKAEGSKFDPYLHEVVGVTADGEDGMVKYEVQRGYTLNDGVLRTSKVIVVKR</w:t>
            </w:r>
          </w:p>
        </w:tc>
      </w:tr>
      <w:tr w:rsidR="00E44679" w:rsidRPr="00E340F8" w14:paraId="32F95D1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DA5F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40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472|GRP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4401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VEYRCFVGGLRWATDDQSLQNAFSKYGDVIDSKIITDRETGRSRGFGFVTFASDEAMRQAIEAMNGQDLDGRNITVNEAQSRRSDGGGGFGGGGGGYGGQRREGGGGGYGGGGGGYGGGRSGGGGGYGSRDGGGGGYGGGGGGYGGSRGGSGGGNWRE</w:t>
            </w:r>
          </w:p>
        </w:tc>
      </w:tr>
      <w:tr w:rsidR="00E44679" w:rsidRPr="00E340F8" w14:paraId="29EFD54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7434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0B7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HA8|GRPE_HYDC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8D33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NKTELNEEQHNATAEGEVSEETHQAEDAVEHDLEAMLEEARKEAESQKELALRTLADMENLKRRTRMDVESAHKFALEKFVNELLPVLDSMEMGLDASSKEDVTIDSIREGLDMTFKQFLDVMQKFNVERVNPTGEKFDPQLHEAMTMIPSPDHDSQMVIEVFQKGYVLNDRLVRPARVVVAE</w:t>
            </w:r>
          </w:p>
        </w:tc>
      </w:tr>
      <w:tr w:rsidR="00E44679" w:rsidRPr="00E340F8" w14:paraId="5F68A6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D5DF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ED3C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EJ7|GRPE_PRO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48EA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EVSTSNQEDLVADQEVIASEESDLSPKEEKVSESTIDDDDSLNDAELQSNKQTLDNEARLEQLEKEHETLRSQYVRIAADFDNFRKRQSRDQDDLKLQLTCNTLSEILPVVDNFERARQQINPEGEEALTIHRNYQNLYKQLVDVLKKLGVAPMRVVGQSFDPTLHEALLREPSELMVEDMILEELVRGYHLNGRVLRHAQVKVSMGPGPKVDEEDKQIDEDSQADKRDEATTASNELD</w:t>
            </w:r>
          </w:p>
        </w:tc>
      </w:tr>
      <w:tr w:rsidR="00E44679" w:rsidRPr="00E340F8" w14:paraId="73B80F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CD92B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9CC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2B9|GRPE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FE16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390799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3ABE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9F29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3L7|HFQ_VIB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0438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YLVNGIKLQGQIESFDQFVILLKNTVNQMVYKHAISTVVPARPVSHHSGDRPASDRPAEKSEE</w:t>
            </w:r>
          </w:p>
        </w:tc>
      </w:tr>
      <w:tr w:rsidR="00E44679" w:rsidRPr="00E340F8" w14:paraId="0ACE1C9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9055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202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K967|HFQ_CUPN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D217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GPFLNALRKEHVPVSIYLVNGIKLQGNIESFDQYVVLLRNTVTQMVYKHAISTVVPARAVNFRVDDAAEA</w:t>
            </w:r>
          </w:p>
        </w:tc>
      </w:tr>
      <w:tr w:rsidR="00E44679" w:rsidRPr="00E340F8" w14:paraId="20C90C6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2AA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04AF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ISQ8|HFQ_BAC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6E1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7FE847A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EEC1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893B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JA8|HFQ_BAC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C530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SINIQDQFLNQIRKENTFVTVFLLNGFQLRGQVKGFDNFTVLIESEGKQQLIYKHAISTFAPQKNVQLELE</w:t>
            </w:r>
          </w:p>
        </w:tc>
      </w:tr>
      <w:tr w:rsidR="00E44679" w:rsidRPr="00E340F8" w14:paraId="787F11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122C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34ED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J28|HFQ_LEP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9566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KNNIQDQLLNTARKEKIDLTIYLLNGVPLKGKVVSFDNFTIILENENKQNLVYKHAISTIIPAKPIKLHSEETPKEAGGV</w:t>
            </w:r>
          </w:p>
        </w:tc>
      </w:tr>
      <w:tr w:rsidR="00E44679" w:rsidRPr="00E340F8" w14:paraId="63732A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C71E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E5F2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A77|HFQ_HAEI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9D31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NHHTTPTEAVENVETQAE</w:t>
            </w:r>
          </w:p>
        </w:tc>
      </w:tr>
      <w:tr w:rsidR="00E44679" w:rsidRPr="00E340F8" w14:paraId="3CEFC5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209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DCC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ENE6|HFQ_BACC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B579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724F21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71D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0662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P4Y3|HFQ_BAC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0762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QSINIQDQFLNQLRKENTFVTLYLLNGFQLRGLIKGFDNFTVLLETEGKQQLIYKHAISTFVPQKNVSIELE</w:t>
            </w:r>
          </w:p>
        </w:tc>
      </w:tr>
      <w:tr w:rsidR="00E44679" w:rsidRPr="00E340F8" w14:paraId="60C13AF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C270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5621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W5R3|HFQ_ENT3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50ED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GGGTGSNFHHGSNAQGSSAPAQDSDETE</w:t>
            </w:r>
          </w:p>
        </w:tc>
      </w:tr>
      <w:tr w:rsidR="00E44679" w:rsidRPr="00E340F8" w14:paraId="6806A5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007B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9E73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CW4|HFB2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C12D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PPVDAMITGESSSQRSIPTPFLTKTFNLVEDSSIDDVISWNEDGSSFIVWNPTDFAKDLLPKHFKHNNFSSFVRQLNTYGFKKVVPDRWEFSNDFFKRGEKRLLREIQRRKITTTHQTVVAPSSEQRNQTMVVSPSNSGEDNNNNQVMSSSPSSWYCHQTKTTGNGGLSVELLEENEKLRSQNIQLNRELTQMKSICDNIYSLMSNYVGSQPTDRSYSPGGSSSQPMEFLPAKRFSEMEIEEEEEASPRLFGVPIGLKRTRSEGVQVKTTAVVGENSDEETPWLRHYNRTNQRVCN</w:t>
            </w:r>
          </w:p>
        </w:tc>
      </w:tr>
      <w:tr w:rsidR="00E44679" w:rsidRPr="00E340F8" w14:paraId="25F3524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F8C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F3CB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WL6|HFQ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C4C6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TLQDPFLNTLRKEHVPVSIYLVNGIKLQGQIESFDQYVVLLRNTVTQMVYKHAISTVVPARAVNFQVEVPAE</w:t>
            </w:r>
          </w:p>
        </w:tc>
      </w:tr>
      <w:tr w:rsidR="00E44679" w:rsidRPr="00E340F8" w14:paraId="03BB40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A7A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4DB2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YB0|HFQ_FRAT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BF3E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ISSLQDPFLNALRKEKVSVSVYLVNGIKLQGQVEAFDQFCIVLRNTVNQMVYKHAISTIVPAKSVRMVYSSFNPYHQNSNDEQDENVDDIHSDDLEIQENEGNIHE</w:t>
            </w:r>
          </w:p>
        </w:tc>
      </w:tr>
      <w:tr w:rsidR="00E44679" w:rsidRPr="00E340F8" w14:paraId="3B82DD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99C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D6F4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5NRL5|HRCA_ZY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811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IPVIELSSRAREIFQLVVESYLGSGLPVGSKTLARQGVNLSPASIRYVLQELETKGLLLSPHISAGRMPTELGLRLFVNGMMQLSEPSEEERSAIEADVIRGHSPKERLVNATTTLSGLSACAGLVLVPKQELVLKQLGFVVLDDNRALAIIVGSDGSVENRVIELSSGFPASALTEASNYINAHFSGYSFSEAKKRLFSQIDLERSELDSAASDLIK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RGLAVWSEDSRKRPVLIVRGQSHLLQDASEDLDRAKQLLEELEDKKEIAGLLEKVSESDAAQIFIGSENKLFSLSGSSVIASPYHGEDGHMVGVVAVIGPTRLNYGRIVPMVDFTAKTLSRIIA</w:t>
            </w:r>
          </w:p>
        </w:tc>
      </w:tr>
      <w:tr w:rsidR="00E44679" w:rsidRPr="00E340F8" w14:paraId="505501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510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4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4762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928|HSP18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A1C6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GMVPFRRNNNGLMRREDFFDKMFDNFFSDDFFPTTTFNGNAGFKVDIKEDDDKYTVAADLPGVKKDNIELQYENNYLTINAKRDDIVETKDDNNNFVRRERSYGELRRSFYVDNIDDSKIDASFLDGVLRITLPKKVKGKDNGRRIDIH</w:t>
            </w:r>
          </w:p>
        </w:tc>
      </w:tr>
      <w:tr w:rsidR="00E44679" w:rsidRPr="00E340F8" w14:paraId="7CD9F1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130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CA3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151|HFA1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55BA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VNFKYFSFFIRTKMDGVTGGGTNIGEAVTAPPPRNPHPATLLNANSLPPPFLSKTYDMVEDPATDAIVSWSPTNNSFIVWDPPEFSRDLLPKYFKHNNFSSFVRQLNTYGFRKVDPDRWEFANEGFLRGQKHLLKKISRRKSVQGHGSSSSNPQSQQLSQGQGSMAALSSCVEVGKFGLEEEVEQLKRDKNVLMQELVKLRQQQQTTDNKLQVLVKHLQVMEQRQQQIMSFLAKAVQNPTFLSQFIQKQTDSNMHVTEANKKRRLREDSTAATESNSHSHSLEASDGQIVKYQPLRNDSMMWNMMKTDDKYPFLDGFSSPNQVSGVTLQEVLPITSGQSQAYASVPSGQPLSYLPSTSTSLPDTIMPETSQIPQLTRESINDFPTENFMDTEKNVPEAFISPSPFLDGGSVPIQLEGIPEDPEIDELMSNFEFLEEYMPESPVFGDATTLENNNNNNNNNNNNNNNNNNNNTNGRHMDKLIEELGLLTSETEH</w:t>
            </w:r>
          </w:p>
        </w:tc>
      </w:tr>
      <w:tr w:rsidR="00E44679" w:rsidRPr="00E340F8" w14:paraId="6C24B6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0F8B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791A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YZL0|HSLO_STA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E89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HDYIVKALAFDGEIRAYAALTTETVQEAQTRHYTWPTASAAMGRTMTATAMMGAMLKGDQKLTVTVDGQGPIGRIIADANAKGEVRAYVDHPQTHFPLNEQGKLDVRRAVGTNGSIMVVKDVGMKDYFSGASPIVSGELGEDFTYYYATSEQTPSSVGLGVLVNPDNTIKAAGGFIIQVMPGAKDETISKLEKAISEMTPVSKLIEQGLTPEGLLNEILGEDHVQILEKMPVQFECNCSHEKFLNAIKGLGEAEIQNMIKEDHGAEAVCHFCGNKYKYTEEELNVLLESLA</w:t>
            </w:r>
          </w:p>
        </w:tc>
      </w:tr>
      <w:tr w:rsidR="00E44679" w:rsidRPr="00E340F8" w14:paraId="2391AC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83A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8964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243|HSP11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D42B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IPSFFSGRRSNVFDPFSLDVWDPLKDFPFSNSSPSASFPRENPAFVSTRVDWKETPEAHVFKADLPGLKKEEVKVEVEDDRVLQISGERSVEKEDKNDEWHRVERSSGKFLRRFRLPENAKMDKVKASMENGVLTVTVPKEEIKKAEVKSIEISG</w:t>
            </w:r>
          </w:p>
        </w:tc>
      </w:tr>
      <w:tr w:rsidR="00E44679" w:rsidRPr="00E340F8" w14:paraId="670115E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80E5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612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MGJ3|HTPG_ALKO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3471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HSIYTQKEIFLRELISNASDAIDKIYYRALTDEALNFNKEDYYIKIIPDKEKRILRIIDTGIGMTKEELEENLGVIAKSGSLAFKSAHELKDGYDIIGQFGVGFYSSFMVAETVTVISKSIDSESGYKWESTGVDGYTIEPWDKDTVGTEIVLRIKEDTEDENYSEYLEEYRLRNIIKKYSDFIRYPIKMDIHNKRLKENSEDDYEDYVEEQTINSMVPIWRKNKNELTKEDYDNFYMEKRYGFDKPVKHIHISADGAVRYNAILFIPERTPFDYYTKEYEKGLELYSNGVLIMNKCSDLLPDYFSFVKGMVDSEDLSLNISREMLQHDRQLKLIGKNIKNKIKNELMSLLKEDRTQYEAFFEAFGRQLKYGIYSEFGSNKDVLQDLLLFYSSKEKKLVTLDEYISRMSEEQKYIYYATGESKERIEKLPQTELVSEKGFEILYLTEDIDEFAIKVLMSYKDKEFKSVSSSDLGIEDSETEKNTETEELENKELFEKMTALLSDKVTAVRISKRLKSHPVCLANEGEISIEMEKILSAMPNNENIKANKILEINGNHQVFEVLKDAYKNDSEKFGLFTELLYNQALLIEGLPINDPVEFSNSICKLMI</w:t>
            </w:r>
          </w:p>
        </w:tc>
      </w:tr>
      <w:tr w:rsidR="00E44679" w:rsidRPr="00E340F8" w14:paraId="21F5D0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B251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E6DA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3468|HSOP1_SOY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5982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AKAKGNAAFSAGDFAAAVRHFSDAIALSPSNHVLYSNRSAAHASLQNYAEALADAQKTVDLKPDWPKAYSRLGAAHLGLRRHRDAFSAYKTGLQLDPDNAALKSGLADAQAAASRPPPTSPFATAFSGPDMWARLTADPTARANLQDPEFVKIMQDIQKDPNKFNLHLSDQRVMHAIGVLLNVKIQTPNHDENDHDADDDVSEDEVVSQPEPEHEPEAAVEVAEEEEEEEKETRDRKGQAQKEKEAGNAAYKKKDFETAIGHYSKALELDDEDISYLTNRAAVYLEMGKFEDCIKDCEKAVERGKELRSDYKMIARALTRKGTALAKMAKCSKDFEPAIEIFQKALTENRNPDTLKKLNEAEKAKKELEQQEYFDPKLADEAREKGNELFKQQKYPEATKHYTEAIKRNPKDAKAYSNRAACYTKLGAMPEGLKDAEKCIELDPTFSKGYTRKGAVQFSMKEYDKALETYREGLKHDPNNQELLDGIRRCVEQINKASRGDFTPEELKERQAKAMQDPEIQSILQDPVMTQVLTDFQENPRAAEEHVKNPMVMNKIQKLISAGIVQMR</w:t>
            </w:r>
          </w:p>
        </w:tc>
      </w:tr>
      <w:tr w:rsidR="00E44679" w:rsidRPr="00E340F8" w14:paraId="0B6DF03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4BBE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DEAA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649|HTPG_AGG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51C7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NQETRGFQSEVKQLLQLMIHSLYSNKEIFLRELISNASDAADKLRFKALSNPDLYAGDGELRVCISFDSEKGTLTVSDNGIGMTREQVIDHLGTIAKSGTKEFLAALGSDQAKDSQLIGQFGVGFYSAFIVADKVTVKTRAAGEPADKGVLWESAGEGDYTVADIEKKSRGTDVILHLRDDEKEFLNEWRLRGIIGKYSDHIGLPVEMLTKEYEDEGKEIGEKWEKINKSDALWTRSKNEISDEEYKEFYKHLSHDFADPLLWAHNKVEGNQEYTSLLYVPSKAPWDLFNREHKHGLKLYVQRVFIMDDAEQFMPNYLRFMRGLIDSNDLPLNVSREILQDNKVTAALRKALTKRSLQMLEKLAKDDAEKYQQFWKEFGLVLKEGPAEDFANKEAIAKLLRFASTHNDSSEQNVSLEDYVSRMKEGQKAIYYITADSYVAARNSPHLELFNKKGIEVLLLSDRIDEWMLSYLTEFDGKPLQSITKADLDLGDLADKEAEEQKAQDESFGSFVERVKTLLGGRVKEVRLTHRLTDTPAVVSTDNDQMTTQMAKLFAAAGQPVPEVKYTFELNPEHHLVKKVAEIADEAQFADWVELLLEQAMLAERGSLENPAAFIKRINKLLG</w:t>
            </w:r>
          </w:p>
        </w:tc>
      </w:tr>
      <w:tr w:rsidR="00E44679" w:rsidRPr="00E340F8" w14:paraId="312DAA6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A509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6F40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786|HTPG_BU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02A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IGEDHANRERVAKLLRFASTHGDTDAQDVALADYVARMKPEQTKIYYVTADTWQAAKNSPHLEVFRKKGVEVLLLTDRVDEWMLSFLHEFDGKPLASVARGDLDLGALNDDEKKAQEETGEAMKPVVDKMKETLGEKVKDVRVTFRLTDSPSCLVADDNDMSGYLQRMLKAAGQSAPSFQPILEINPEHPLVKALKADGADFGDWCHLLFDQALLAEGGALEDPASFVKRTNALLLSRAA</w:t>
            </w:r>
          </w:p>
        </w:tc>
      </w:tr>
      <w:tr w:rsidR="00E44679" w:rsidRPr="00E340F8" w14:paraId="2C6ED9D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EF2B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527D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EU9|HTPG_CLO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B17F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KQFKAESKRLLDLMINSIYTHKEIFLRELISNSSDAIDKIYYKTLTDDSLKFERDDYYIKVVSDKENRVLKIADTGIGMTKEELENNLGVIAKSGSLQFKKENEVKEGYDIIGQFGVGFYSAFLVSDDVTVISKAFGSNEAYKWNSKGAEGYTIEPCEKEAYGTEIILKIKDNTEEENYDEFLEEYTLKSIIKKYSDFIRYPIKMDLTKTKPKEDNKEEFEEYKEEETINSMVPIWRKNKNELKAEDYENFYAEKHYGFDKPIKYIHTSVDGVVSYNAILFIPETTPYDFYTKEYEKGLELYSSGVLIMNKCGDLLPDYFGFVKGIVDSEDLSLNISREILQHDRQLKLIAKNIKTKIKNELESLLKKERDKYEKFYESFGRQLKYGVYSDFGSNKDILQDLLMFYSSKEKKMVTLAEYVSRMPEDQKYIYYAVGESNERIEKLPQIEGVLDKGYEVLYFTDDIDEFAIKMLMNYKEKEFKSVSSGDLGIEGEEKENTSSSDDKENKELFESMKDILSGKVKDVRASKRLKNHPVCLANEGELSIEMEKVLNAMPNNQNIKADKVLEININHDVFKSLKEAYEGDKEKLKLYTDLLYNQALLIEGLAINDPVEFTNNICKIMK</w:t>
            </w:r>
          </w:p>
        </w:tc>
      </w:tr>
      <w:tr w:rsidR="00E44679" w:rsidRPr="00E340F8" w14:paraId="61FBDF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A8C2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28A9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092|HSP34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F90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FMKTVQRPEHISLKSCIPFKSLQRQGIVFRLSVRMVMLADDHSISDSALSDSDKNAFKDKNNDFWKAIKNAKNASDINFSDYSIFFAAGGHGTLFDFPSATNLHKGAAKIYSMGGVIAAVCHGPVILPCIKDSTGFSIVKGKTVTAFNEIAEQQMNLMPTFEKYHFKTLNKLFQEAGSNFVDPQEPFDDFVKTDGKLVTGANPASAASTAKAALNSLNS</w:t>
            </w:r>
          </w:p>
        </w:tc>
      </w:tr>
      <w:tr w:rsidR="00E44679" w:rsidRPr="00E340F8" w14:paraId="02F30FF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203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2FF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CG9|HSLR_ECOL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2CB3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KPAVEVRLDKWLWAARFYKTRALAREMIEGGKVHYNGQRSKPSKIVELNATLTLRQGNDERTVIVKAITEQRRPASEAALLYEETAESVEKREKMALARKLNALTMPHPDRRPDKKERRDLLRFKHGDSE</w:t>
            </w:r>
          </w:p>
        </w:tc>
      </w:tr>
      <w:tr w:rsidR="00E44679" w:rsidRPr="00E340F8" w14:paraId="084EE13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B905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1E4A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918|HSP35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09DC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ERHEAAGETSEKPKVLFLLNSYYGPFYDDGDNTGVNVVDLYEAFKVFEENGFDIVIASDTGDYGFDDKSFRDPAIVDETQSIFSNPDCSLMKKLKNIARLDRLNPSDYVIVYIPGGYGCSFDFPHAKVVQDFLYRFYETKGIICAVAQANIALAYTTNSDGQALCTNRRVTGCTWKDEVQNGVLNVMNRLNFYSFGHIAENIGAIFESPPVYVEDPFIVEDGQLFTGSNTNSAKGVAMEAVRAVLNYDG</w:t>
            </w:r>
          </w:p>
        </w:tc>
      </w:tr>
      <w:tr w:rsidR="00E44679" w:rsidRPr="00E340F8" w14:paraId="23DF127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21CA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5AB9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598|HS105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9D62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VVGLDVGSQSCYIAVARAGGIETIANEFSDRCTPSVISFGSKNRTIGVAAKNQQITHANNTVSNFKRFHGRAFNDPFIQKEKENLSYDLVPLKNGGVGIKVMYMGEEHLFSVEQITAMLLTKLKETAENSLKKPVTDCVISVPSFFTDAERRSVLDAAQIVGLNCLRLMNDMTAVALNYGIYKQDLPSLDEKPRIVVFVDMGHSAFQVSACAFNKGKLKVLGTAFDPFLGGKNFDEKLVEHFCAEFKTKYKLDAKSKIRALLRLYQECEKLKKLMSSNSTDLPLNIECFMNDKDVSGKMNRSQFEELCAELLQKIEVPLYSLLEQTHLKVEDVSAVEIVGGATRIPAVKERIAKFFGKDISTTLNADEAVARGCALQCAILSPAFKVREFSVTDAVPFPISLIWNHDSEDTEGVHEVFSRNHAAPFSKVLTFLRRGPFELEAFYSDPQGVPYPEAKIGRFVVQNVSAQKDGEKSRVKVKVRVNTHGIFTISTASMVEKVPTEENEMSSEADMECLNQRPPENPDTDKNVQQDNSEAGTQPQVQTDAQQTSQSPPSPELTSEENKIPDADKANEKKVDQPPEAKKPKIKVVNVELPIEANLVWQLGKDLLNMYIETEGKMIMQDKLEKERNDAKNAVEEYVYEFRDKLCGPYEKFICEQDHQNFLRLLTETEDWLYEEGEDQAKQAYVDKLEELMKIGTPVKVRFQEAEERPKMFEELGQRLQHYAKIAADFRNKDEKYNHIDESEMKKVEKSVNEVMEWMNNVMNAQAKKSLDQDPVVRAQEIKTKIKELNNTCEPVVTQPKPKIESPKLERTPNGPNIDKKEEDLEDKNNFGAEPPHQNGECYPNEKNSVNMDLD</w:t>
            </w:r>
          </w:p>
        </w:tc>
      </w:tr>
      <w:tr w:rsidR="00E44679" w:rsidRPr="00E340F8" w14:paraId="2FAAC1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D41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C19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SX5|HTPG_BURP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EC8B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QQTMSFQAEVKQLLHLMIHSLYSNKEIFLRELVSNASDAADKLRFEALENNALYESDPNLRIRLSFDKAARTITIDDNGIGMSRDEAIANLGTIARSGTKEFFSKLSGDQQKDAALIGQFGVGFYSGFIVADRITVETRRAGLPASEGVRWESAGEGDFQVDTIERAARGTTITLHLREGEDELLSSYRLKSIVQKYSDHVALPILMKKEEWDQEKGEMVEKDEDETINQASALWTRAKSEVTDEQYKQFYQHVAHDHQDPLAWTHNRVEGRSEYTQLLFVPSHAPFDLWNRDYRGGLKLYVKRVFIMDDAEQLLPQYLRFIKGVVDSSDLPLNVSREILQESRDVKAIREGVTKRALSMLEELANAEDDAGKEKYKTFWSAFGQVLKEGVGEDHANRERVAKLLRFASTHGDTDAQDVALADYVARMKPEQTKLYYVTADTWQAAKNSPHLEVFRKKGVEVLLLTDRVDEWMLSFLHEFDGKPLASVARGDLDLGALNDDEKKAQEETGEAMKPVVDKMK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LGEKVKDVRVTFRLTDSPSCLVADDNDMSGYLQRMLKAAGQSAPSFQPILEINPEHPLVKALKADGADFGDWCHLLFDQALLAEGGALEDPASFVKRTNALLLSRAA</w:t>
            </w:r>
          </w:p>
        </w:tc>
      </w:tr>
      <w:tr w:rsidR="00E44679" w:rsidRPr="00E340F8" w14:paraId="0971EE2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C0DD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02D8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2TV8|HTPG_NITE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2C3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TAENIEHLNFQAEANQLLKLMIHSLYSNKEIFLRELISNASDAADKLRFEGLSDAALYESDPDLKIRIAYDKEARTITIIDNGIGMSRQEVINNIGTIAKSGTREFFDSLTGDQAKDANLIGQFGVGFYSAFIVADKVTLTTRRAGLTIEHGVRWESGGEGEYTLETVEKPDRGTEIVLHLREGEDELLSSFQLRSIIRKYSDHITLPIVMKKEVWDDESKSYRLSDEDETINQASAIWARPKNEITQEQYDEFYKHVAHDFEPPLAHVHARVEGKQEYIQLLYIPAHAPFDLFDREHRHGLKLYVRRVFIMDDAEKLLPGYLRFVRGIIDSSDLPLNVSREILQESKDIDSIRAGSVKKVLGLIEDLAMSDKSEDQEKFKTFWREFGQVLKEGIAEDYSNRERIAKLLRFTSTHDEREEQTVSLDDYIARMKPEQEKIYYITADGLKAAQSSPHLEIFRKKGIEVLLLCDRIDEWLVANLNEYTGKSLQSIAKGNLDLGKLEDEEEKKEHEKEAGDFQELTNKMKEVLGEQVKDVRITYRLTESPACLVADTHDVSGNLGRLLKSAGQKVPDSKPFLEINPHHPMIQRLKYEEAKFADWSHILFDQALLAEGGQLEDPAGFVKRLNDLLLQNILSGK</w:t>
            </w:r>
          </w:p>
        </w:tc>
      </w:tr>
      <w:tr w:rsidR="00E44679" w:rsidRPr="00E340F8" w14:paraId="7D965E8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CB2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2208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7K6|HSLU_BU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B13D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MTPAEIVSELDKHIIGQAKAKKAVAVALRNRWRRQQVAEPLRQEITPKNILMIGPTGVGKTEIARRLAKLADAPFIKIEATKFTEVGYVGRDVDSIVRDLIEISVKQTRETEMRKVRSKATDLAEDRILDVLLPQPRAVGFGASAEHANDDNNATRQTFRKRLREGQLDDKEIELDIEQPAVGMDIMAPPGMEEMTEQIRSMFSNLGSGKKQRRKVKIREALKLLTDEEAAKMLNDEEVKTKAVQNVEQNGIVFLDEIDKITSRNHEGGGGEVSRQGVQRDLLPLVEGTTINTKYGMVKTDHILFIASGAFHLAKPSDLIPELQGRFPIRVELDSLSVKDFEAILVATDASLVKQYQALLATEDVKLEFADDGIRRLAEIAYAVNEKTENIGARRLYTVIEKLLEEVSFAAGNHAGQSVTIDSAYVDRALGEVSKDEDLSRYVL</w:t>
            </w:r>
          </w:p>
        </w:tc>
      </w:tr>
      <w:tr w:rsidR="00E44679" w:rsidRPr="00E340F8" w14:paraId="6A8949E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4F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4F3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244|HSP41_PE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BA56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LKPLNMLLVPFLLLILAADFPLKAKASLLPFIDSPNTLLSDLWSDRFPDPFRVLEQIPYGVEKHEPSITLSHARVDWKETPEGHVIMVDVPGLKKDDIKIEVEENRVLRVSGERKKEEDKKGDHWHRVERSYGKFWRQFKLPQNVDLDSVKAKMENGVLTLTLHKLSHDKIKGPRMVSIVEEDDKPSKIVNDELK</w:t>
            </w:r>
          </w:p>
        </w:tc>
      </w:tr>
      <w:tr w:rsidR="00E44679" w:rsidRPr="00E340F8" w14:paraId="004B6D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E3F9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E4CF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KZ1|HTPG_MY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2A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HVEQLEFQAEARQLLDLMVHSVYSNKDAFLRELISNASDALDKLRIEALRNKDLEVDTSDLHIEIDADKAARTLTVRDNGIGMAREEVVDLIGTLAKSGTAELRAQLREAKNAAASEELIGQFGIGFYSSFMVADKVQLLTRKAGESAATRWESSGEGTYTIESVEDAPQGTSVTLHLKPEDAEDDLHDYTSEWKIRNLVKKYSDFIAWPIRMDVERRTPASQEEGGEGGEETVTIETETLNSMKALWARPKEEVSEQEYKEFYKHVAHAWDDPLEIIAMKAEGTFEYQALLFIPSHAPFDLFDRDAHVGIQLYVKRVFIMGDCDQLMPEYLRFVKGVVDAQDMSLNVSREILQQDRQIKAIRRRLTKKVLSTIKDVQSSRPEDYRTFWTQFGRVLKEGLLSDIDNRETLLGISSFVSTYSEEEPTTLAEYVERMKDGQQQIFYATGETRQQLLKSPHLEAFKAKGYEVLLLTDPVDEVWVGMVPEFDGKPLQSVAKGEVDLSSEEDTSEAEREERQKEFADLLTWLQETLSDHVKEVRLSTRLTESPACLITDAFGMTPALARIYRASGQEVPVGKRILELNPSHPLVTGLRQAHQDRADDAEKSLAETAELLYGTALLAEGGALEDPARFAELLAERLARTL</w:t>
            </w:r>
          </w:p>
        </w:tc>
      </w:tr>
      <w:tr w:rsidR="00E44679" w:rsidRPr="00E340F8" w14:paraId="237B99B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B906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4DEF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RC73|HSLO_STRP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E043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KIIKSIAQSGAFRAYVLDSTETVALAQEKHNTLSSSTVALGRTLIANQILAANQKGDSKITVKVIGDSSFGHIISVADTKGHVKGYIQNTGVDIKKTATGEVLVGPFMGNGHFVTIIDYGTGNPYTSTTPLITGEIGEDFAYYLTESEQTPSAIGLNVLLDENDKVKVAGGFMVQVLPGASEEEIARYEKRLQEMPAISHLLASKNHVDALLEAIYGDEPYKRLSEEPLSFQCDCSRERFEAALMTLPKADLQAMIDEDKGAEIVCQFCGTKYQFNESDMEALINDKA</w:t>
            </w:r>
          </w:p>
        </w:tc>
      </w:tr>
      <w:tr w:rsidR="00E44679" w:rsidRPr="00E340F8" w14:paraId="4D6C7C8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C49D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D575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6Y3|HSLU_CUP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0636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HTMTPSEIVSELDKHIIGQNKAKKAVAVALRNRWRRQQVAEPLRQEITPKNILMIGPTGVGKTEIARRLAKLADAPFIKIEATKFTEVGYVGRDVDTIVRDLAEMAIKQTRESEMKKVRTKAEEAAEDRLLDVLLPPPRDIGFSQPEEKDSNTRQVFRKKLREGQLDDKDIELEVAAGLPSMDIMGPPGMEEMTEQIRSMFAGMGQGKKHRRKMKVKEAFKLLIDEEAAKLVNDEELKHKAIANVEQNGIVFLDEIDKIANRSELGGGEVSRQGVQRDLLPLVEGTTVSTKYGMIKTDHILFIASGAFHLSKPSDLIPELQGRFPIRVELESLSVQDFEAILTQTDASLTKQYQALLKTEEVELQFAPDGIRRLAEIAFSVNEKVENIGARRLYTVMERLLEDLSFHASKSSGETVTIDAAYVNERLGDLAVNEDLSRYVL</w:t>
            </w:r>
          </w:p>
        </w:tc>
      </w:tr>
      <w:tr w:rsidR="00E44679" w:rsidRPr="00E340F8" w14:paraId="1C20D9B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F19C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0D1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IA6|HSLU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D053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MTPREIVSELDKHIIGQDNAKRSVAIALRNRWRRMQLNEELRHEVTPKNILMIGPTGVGKTEIARRLAKLANAPFIKVEATKFTEVGYVGKEVDSIIRDLTDAAVKMVRVQAIEKNRYRAEELAEERILDVLIPPAKNNWGQTEQQQEPSAARQAFRKKLREGQLDDKEIEIDLAAAPMGVEIMAPPGMEEMTSQLQSMFQNLGGQKQKARKLKIKDAMKLLIEEEAAKLVNPEELKQDAIDAVEQHGIVFIDEIDKICKRGESSGPDVSREGVQRDLLPLVEGCTVSTKHGMVKTDHILFIASGAFQIAKPSDLIPELQGRLPIRVELQALTTSDFERILTEPNASITVQYKALMATEGVNIEFTDSGIKRIAEAAWQVNESTENIGARRLHTVLERLMEEISYDASDLSGQTITIDADYVSKHLDALVADEDLSRFIL</w:t>
            </w:r>
          </w:p>
        </w:tc>
      </w:tr>
      <w:tr w:rsidR="00E44679" w:rsidRPr="00E340F8" w14:paraId="28C00AD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4D8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6E8E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2516|HSP23_DRO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5F8D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IPLLLSLADDLGRMSMVPFYEPYYCQRQRNPYLALVGPMEQQLRQLEKQVGASSGSSGAVSKIGKDGFQVCMDVSHFKPSELVVKVQDNSVLVEGNHEEREDDHGFITRHFVRRYALPPGYEADKVASTLSSDGVLTIKVPKPPAIEDKGNERIVQIQQVGPAHLNVKENPKEAVEQDNGNDK</w:t>
            </w:r>
          </w:p>
        </w:tc>
      </w:tr>
      <w:tr w:rsidR="00E44679" w:rsidRPr="00E340F8" w14:paraId="30F6829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6BFD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F716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4TH5|AB25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345D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FDGVENQMNGPDSSPRLSQDPREPRSLLSSSCFPITLKFVDVCYRVKIHGMSNDSCNIKKLLGLKQKPSDETRSTEERTILSGVTGMISPGEFMAVLGPSGSGKSTLLNAVAGRLHGSNLTGKILINDGKITKQTLKRTGFVAQDDLLYPHLTVRETLVFVALLRLPRSLTRDVKLRAAESVISELGLTKCENTVVGNTFIRGISGGERKRVSIAHELLINPSLLVLDEPTSGLDATAALRLVQTLAGLAHGKGKTVVTSIHQPSSRVFQMFDTVLLLSEGKCLFVGKGRDAMAYFESVGFSPAFPMNPADFLLDLANGVCQTDGVTEREKPNVRQTLVTAYDTLLAPQVKTCIEVSHFPQDNARFVKTRVNGGGITTCIATWFSQLCILLHRLLKERRHESFDLLRIFQVVAASILCGLMWWHSDYRDVHDRLGLLFFISIFWGVLPSFNAVFTFPQERAIFTRERASGMYTLSSYFMAHVLGSLSMELVLPASFLTFTYWMVYLRPGIVPFLLTLSVLLLYVLASQGLGLALGAAIMDAKKASTIVTVTMLAFVLTGGYYVNKVPSGMVWMKYVSTTFYCYRLLVAIQYGSGEEILRMLGCDSKGKQGASAATSAGCRFVEEEVIGDVGMWTSVGVLFLMFFGYRVLAYLALRRIKH</w:t>
            </w:r>
          </w:p>
        </w:tc>
      </w:tr>
      <w:tr w:rsidR="00E44679" w:rsidRPr="00E340F8" w14:paraId="5C97331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FD42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F12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038|ACOD_CYP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6743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REIKSPIWHPEPGTVEDVFDHTYKEKEGPKPPTVIVWRNVILMSLLHLGALYGLFLFPSARALTWIWFFGCLLFSALGITAGAHRLWSHRSYKASLPLQIFLALGNSMAFQNDIYEWSRDHRVHHKYSETDADPHNAVRGFFFSHVGWLLVRKHPDVIEKGRKLELSDLKADKVVMFQRRFYKPSVLLMCFFVPTFVPWYVWGESLWVAYFVPALLRYALVLNATWLVNSAAHMWGNRPYDSSINPRENRFVTFSAIGEGFHNYHHTFPFDYATSEFGCKLNLTTCCFIDLMCFLGLAREPKRVSREAVLARAQRTGDGSHWSG</w:t>
            </w:r>
          </w:p>
        </w:tc>
      </w:tr>
      <w:tr w:rsidR="00E44679" w:rsidRPr="00E340F8" w14:paraId="32674A5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90D6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90F6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7X0|ADR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50F2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SSSPRNWRYNVFTSFHGPDVRIKFLSHLRQQFVYNGITMFDDNGIERSQIIAPALKKAIGESRVAIVLLSKNYASSSWCLDELLEILKCKEYIGQIVMTVFYEVDPSHVRKQTGDFGIAFKETCAHKTEEERSKWSQALTYVGNIAGEDFIHWKDEAKMIEKIARDVSTKINVTPCRDFDDMVGLERHLKEMVSLLDLDKEGVKMVGISGPAGIGKSTIAKALHSRHSSTFQHNCFVDNLWENYKICTGEHGVKLRLHEQFVSKILKQNGLELTHLSVIKDRLQDKKVLIILDDVESLAQLETLADMTWFGPGSRVIVTTENKEILQQHGIGDIYQVGYPSESEALTIFCLSAFKQASPPDGFMDLADEVVRICDKLPLALCVLGSSLLRKSQTDWEDELPRLRNCLDGIESVLKVGFESLNEKDQALFLYITVFFNYECADHVTLMLAKSNLNVRLGLKNLANRYLIHIDHDQKKRVVVHRLLRVMAIQVCTKQKPWKSQILVDAEKIAYVLEEATGNRSIKGVSFDTAEIDELMISPKAFEKMCNLLFLKVYDAGWHTGKRKLDIPEDIKFPRTIRLFHWDAYSGKRLPSSFFAENLVEVNMQDSELQKLWEGTQCLANLKKIDLSRSSCLTELPDLSNATNLEDLYVGSCTALVELPSSIGNLHKLAHIMMYSCESLEVIPSLINLTSLTFLNMNKCSRLRRFPDIPTSIEDVQVTGTTLEELPASLTHCSGLQTIKISGSVNLKIFYTELPVSVSHINISNSGIEWITEDCIKGLHNLHDLCLSGCKRLVSLPELPRSLKILQADDCDSLESLNGHLNTPNAELYFANCFKLDAEARRAIIQQSFVSGWALLPGLEVPPEFGHRARGNSLIIPYSASNRFKVCVVMSLNHHQPFELVPRNLLYRWTVIGDSVSSDEKTFHLSHMFNADSVNSKLQKPHLFIFHSCLPFIFHSCLPFIFDISNIMLEFSSEYKDFDILECGVQILTDETDERNIWGSLVF</w:t>
            </w:r>
          </w:p>
        </w:tc>
      </w:tr>
      <w:tr w:rsidR="00E44679" w:rsidRPr="00E340F8" w14:paraId="06BCC6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9CB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22CB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6897|ATHB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EFB3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GGEYSPAMMSAEPFLTMKKMKKSNHNKNNQRRFSDEQIKSLEMMFESETRLEPRKKVQLARELGLQPRQVAIWFQNKRARWKSKQLETEYNILRQNYDNLASQFESLKKEKQALVSELQRLKEATQKKTQEEERQCSGDQAVVALSSTHHESENEENRRRKPEEVRPEMEMKDDKGHHGVMCDHHDYEDDDNGYSNNIKREYFGGFEEEPDHLMNIVEPADSCLTSSDDWRGFKSDTTTLLDQSSNNYPWRDFWS</w:t>
            </w:r>
          </w:p>
        </w:tc>
      </w:tr>
      <w:tr w:rsidR="00E44679" w:rsidRPr="00E340F8" w14:paraId="5F4C149F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1694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5587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LV8|ASG1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2B7C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KREIEDTQSPYSSTGLVSTGESPKTSTSTPTSSTNNRAATTTTNNTSTTSTSLLKSNSNLQPIAMTPSVSSTSLAINKPKSQENKRRRVTRACDTCRQKKVKCDGKQPCIHCTVYSYKCSYDQPNIRNKKNSGIPIPSQPSPAILQVAAQAAVAFGSNNNSSNQQSLQSLQQQQQHVVHQHQHQPLPADEPIPKTNLIIFQQIINALLPKLQLNGFDPNLQFDLNKFQKVVQYVMSKSQTFTLNLNEITELMQDPDSQIPPPPPASSSSSHHRRTLSVGSFDDSSNSAVSSPREVGLHLPSKEVALNLIYTTWNKACVLFRFYHRPSLLEEVDLLYSLDPMNYGDRQQKFLPFLYSILACGSLFSKTPYTMGTPSENEKNLEDDGFKYFLEARKLIDISNVGDINSIQTVVMMIIYLQCSARLSTCYSYIGIALRSALKEGLHRNLTLFQNSKKKLDPIEEDTRKRLFYTIYKMDIYINSLLGLPRSLNEDEFDQLLPVELDDENVTRTEYLFDKQQGRLSSSGCANQHTKLMFILSHIIKKMYPIKVKPEEAENSSNVNYSRDRIHAKVTELEVELKNWLDNLPQELKPIDPSSTTKDVIDEVPEKFRLANYYLHLAFLNCQIILYRPFIHFISDSMDGSSSDPRSLIRGRNCIKVARMVVKLANKMIDHKLLLGTYWFSMYTIFFSIACLIYYFHFANYNNNGQGFNYAGILFDDDLNIDMIKKDIEIGKKVLDNLKNSSNSSLRIYNILNTMFEQLNRRTASRSRQVTATTNSTTTTANTNSNSNSNSQPTTLPANFQNVNVKNTFENFDNMNHFVKKERERERESLSQLFDNTSMAKFESSSEIPKNVANIQRVATPL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NNKEIGEVSGGNLTSNYMPGVFDKLDTQIFGKILPPYMLEKNETMNYNSNNNNSNNVNNNFNNNNNAGEVNNNSNGVAYNNNAANWPLNNAEDGLNLEDLFGTLGNNGNGGTSSSNGLEYLDPF</w:t>
            </w:r>
          </w:p>
        </w:tc>
      </w:tr>
      <w:tr w:rsidR="00E44679" w:rsidRPr="00E340F8" w14:paraId="0E186F7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C00D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D782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6268|ANTF_ANT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ACA3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LDLGAASXFGALAFEGVA</w:t>
            </w:r>
          </w:p>
        </w:tc>
      </w:tr>
      <w:tr w:rsidR="00E44679" w:rsidRPr="00E340F8" w14:paraId="1924264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7827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8D77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0340|FLAV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317A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GLFYGTQTGVTQTIAESIQQEFGGESIVDLNDIANADASDLNAYDYLIIGCPTWNVGELQSDWEGIYDDLDSVNFQGKKVAYFGAGDQVGYSDNFQDAMGILEEKISSLGSQTVGYWPIEGYDFNESKAVRNNQFVGLAIDEDNQPDLTKNRIKTWVSQLKSEFGL</w:t>
            </w:r>
          </w:p>
        </w:tc>
      </w:tr>
      <w:tr w:rsidR="00E44679" w:rsidRPr="00E340F8" w14:paraId="73D3D9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DD5E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8576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FR6|GRPE_CHL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269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KHRDKPMPENEEPLQEQEGTLHAEPAEPQPQKEDRVAELEAALTAEKEQSGKLRDEVLRRAAEFENFRKQKEREAVQSSLRAKETILRELLPVLDDVERVLANAPEPEAIPVAAKPFIEGVELMKKNLDRWLEEKGVKPIEAIGLKLDVDFHEAISQIEHPEAEPDTIVEQYQTGYLLGDRVIRHAKVIVSR</w:t>
            </w:r>
          </w:p>
        </w:tc>
      </w:tr>
      <w:tr w:rsidR="00E44679" w:rsidRPr="00E340F8" w14:paraId="03425C0F" w14:textId="77777777" w:rsidTr="005C1E46">
        <w:trPr>
          <w:trHeight w:val="21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42EB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585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QRL3|CC88B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A692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GAKGPRLRGFLSGSLATWALGLAGLVGEAEESAGGTEEEEEEEEEEGALCTEKRFLRLIDGALLLRVLGIIAPSSRGGLRMVRGRDGPAACRMWNLCHLWGRLRDFYQEELQLLILSPPPDLQTMGCDPFSEEAVDELESILRLLLGASVQCEHRELFIRHIRGLSLDVQSELAGAIQEVTQPGAGVVLALAGPESGELVAEELEMQLRSLTGMMSRLARERDLGAQRLAELLLEREPAHLLLPEAPANASAEGVSHHLALQLTNAKAQLRRLRQEVEEKAEQLLDSQAEVQGLEAEIRRLRQETQALSAQAKRAELYREEAEALRERAGRLPRLQEELRRCREKLQAAEVFKGQLEEERVLSEALEASKVLLEEQLEVARERSARLHETQRENLLLRTRLGEAHADLDSLRHQLEQLVEENVELELELQRSLEPPPGSPGEASLPGAAPSLQDEVREAEAGRLRAVERENRELRGQLQMLQAQLGSQHPLLEEQRENSRQPPVPNRDPATPSALHHSPQSPACQIGGEGSESLDLPSPASYSDITRSPKCSQAPDSHPELESPLQMVSQDPQTSDQALQESDPTVETHQCLEKSGHRVPLQSPIVWDPPQGPEVRIEVQELLGETGSREAPQGELVHKAQVLKQESPKCRPRSAELTLREPLKDQKALDRELELSKQQKETGRHEQRPKGLESKLGPQKPQQTSEGVPDAWSREEPTPGETLVSAIPEEQALRDEVAQLRREVAGLEVKLQAQAQRLEARSAEALCLSEELAQARRTEAEAHQEAEAQAREQARLREAVDTASLELEAASREREALAEALAAAGRERRQWERDGPRLRAQVEAAEQQVQALESQVRCHLEEAEREHAEKQALREELEKAVLRGQELGDRLEHLQEELEQAALERQKFLQEQENQHQRYRHLEQRLEAELQAASTSKEEALMELKARALQLEEELIQLRQYPVDLATGARAGPRTVETQNGRLIEVERNNATLVAEKAALQGQLQHLEGQLGSLQGRAQELLLQSQRAQEHSSRLQAEKSMMEMQGQELHRKLGVLEEEVRAARRAQEETRGQQQALLRDHEALVQLQRRQETELEGLLVRHRDLKANMRALELAHRELQGRHEQLQAQRANVEAQEVALLAERERLMQDGHRQRGLEEELRRLQNEHERAQMLLAEVSRERGELQGERGELRSRLARLELERAQLEIQSQQLRESNQQLDLSACRLTTQCELLTQLRSAQEEENRQLLAEVQALSRENRELLERSLESRDHLHREQREYLDQLNALRREKQKLVEKIMDQYRVLEPGPLPRTKKGSWLADKVKRLIRPRREGALHGGPRLGADGAGSTESLGGPLETELPEGREADGTGSSSPAPMRRVQSSLCLGDETLAGGQRRRLSSRFPGGRSSASFSPGDTPRQRFRQRRPGPLGAPSTHSKGSGVEWDGSIKTLSEHEADDTREAFQEQKPEKQFLTPSLSQ</w:t>
            </w:r>
          </w:p>
        </w:tc>
      </w:tr>
      <w:tr w:rsidR="00E44679" w:rsidRPr="00E340F8" w14:paraId="3E5B0E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D256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402A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L01|CSPJ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BABF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KITGLVKWFNPEKGFGFITPKDGSKDVFVHFSAIQSNEFRTLNENQEVEFSVEQGPKGPSAVNVVAL</w:t>
            </w:r>
          </w:p>
        </w:tc>
      </w:tr>
      <w:tr w:rsidR="00E44679" w:rsidRPr="00E340F8" w14:paraId="25754E2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53B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B17C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WE2|CYL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0651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LATVVLLLVAAARQAPLAAGDHSANPRLPTCAAAPDVAAPQEHGDGGGVGGGRRILDITHAVRAELPVLGSCDGVGALVRLKKSMANGSRSNLSELRMSVHTGTHVDAPGHMWQPHFDAGLDVDTLDLGLLNGPALLVDVPRHSNVTAEVMESLNIPRGVRRVLFRTMNTDKRLMWQKESDLSFVGFTEDGAQWLVGYTDIKLVGVDYLSVASYEHMIPAHVVFLKSKEIVIVEALKLDDVEPGMYMLHCLPLRLAGAEGSPVRCILIK</w:t>
            </w:r>
          </w:p>
        </w:tc>
      </w:tr>
      <w:tr w:rsidR="00E44679" w:rsidRPr="00E340F8" w14:paraId="28B4BED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42D8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8011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A799|CTSR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3BEB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691F1AD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0A20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92E1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EU9|DEGPL_PSE1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E4FF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IPRMKSYFSLIAAVLMLGQVATAQAENLPDFTGLVEQASPAVVNISTRQKLPDRAIANQQMPDLEGLPPMLREFLERSMPPGSRPPGAGKGDRQRETQSLGSGFIISPDGYILTNNHVIDGADEILVRLSDRSELKAKLIGTDSRTDVAVLKIDGKDLPTAKLGNSNTLKVGEWVLAIGSPFGFDHSVTKGIVSAKGRSLPNDTYVPFIQTDVAINPGNSGGPLFNMAGEVVGINSQIFTRSGGFMGLSFAIPIDVAMDVANQLKASGKVSRGWLGVVIQEVNKDLAESFGLDKPAGALVAQVLEDGPAAKGGLQVGDVILSANGQPIIMSADLPHLIGNLKDGSKAELEVIRDGKRQKLTVTVGALPDEGQEMGDVAGTGAERSSNRLGVSVIELTAEQKKSLDLKGGVAIKEVTGGPASLIGLQPGDVITHLNNQAITSSKQFTEVAKSLPKDRSVSMRVLRQGRATFITFKLSE</w:t>
            </w:r>
          </w:p>
        </w:tc>
      </w:tr>
      <w:tr w:rsidR="00E44679" w:rsidRPr="00E340F8" w14:paraId="63422D5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5D0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1C2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4925|DEGPL_BARH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6510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KTFFTTLAAVSFSAALETALFFSGCGSSLWTTKAHANSVFSSLMQQQGFADIVSQVKPAVVSVQVKSNKKKKEWFFSDFFSTPGFDQLPDQHPLKKFFQDFYNRDKPSNKSLQRSHRLRPIAFGSGFFISSDGYIVTNNHVISDGTSYAVVLDDGTELNAKLIGTDPRTDLAVLKVNEKRKFSYVDFGDDSKLRVGDWVVAIGNPFGLGGTVTAGIVSARGRDIGTGVYDDFIQIDAAVNRGNSGGPTFDLNGKVVGVNTAIFSPSGGNVGIAFAIPAATAKQVVQQLIEKGLVQRGWLGVQIQPVTKEISDSIGLKEAKGALITDPLKGPAAKAGIKAGDVIISVNGEKINDVRDLAKRIANMSPGETVTLGVWKSGKEENIKVKLDSMPEDENMKDGSKYSNEHGNSDETLEDYGLIVAPSDDGVGLVVTDVDPDSDAADKGIRPGDVIVTVNNKSVKKVSDITDTIKNAQKLGRKAILLQVRTNDQNRFVALPIFKK</w:t>
            </w:r>
          </w:p>
        </w:tc>
      </w:tr>
      <w:tr w:rsidR="00E44679" w:rsidRPr="00E340F8" w14:paraId="02E7B7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D224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C25C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972|DNAJ_STAA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7627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073E73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5C6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0995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FR7|DNAK_PED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B023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MDGDKPKIITNPEGARTTPSVVAFKNGETQVGEVAKRQAITNPDTIASIKRHIGEAGYKVTVDGKSYTPQEVSAMILSYIKKFAEDYLGEEVDKAVITVPAYFDDSQRQATKDAGKIAGLDVKRIINEPTASSLAYGLDQNGKDEKILVYDLGGGTFDVSVLELGDGVFQVLSTNGDTHLGGDDFDQKIIDWLVDEFKKDNGVDLSQDKMALQRLKDAAEKAKKDLSGVSEAQISLPFISAGEAGPLHLEKTLTRAQFDQLTADLVERTKAPVENALKDAGLSASEIDEVILNGGSTRIPAVQEAVKNWTGKEPNHSINPDEAVALGAAVQGGVLTGDVKDVVLLDVTPLSLGIETMGGVFTKLIDRNTTIPTSKSQVFSTAADNQPAVDIHVLQGERPMAADNKTLGRFQLTDIPAAPRGIPQIEVKFDIDKNGIVNVSATDKGTGKEQKITIKSSSGLSDEEIDRMMKEAKENEEADKKRKEEVDLRNEVDQLIFTTDKTLKDLEGKVSEDEIKKAKDAKEALEKAQKDNNLDEMKAKKDDLSKIVQDLSVKLYQQAQEAQGQAADGAQANAGDAKTDDDNTVNGDFEEVDPDKDNK</w:t>
            </w:r>
          </w:p>
        </w:tc>
      </w:tr>
      <w:tr w:rsidR="00E44679" w:rsidRPr="00E340F8" w14:paraId="05C4E7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EC9E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8446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251|DNAJ_STAA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DB7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24B7DB5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EBBF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1FB6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VZ5|DNAK_SAL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B57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0D3421F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66B7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901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HH6|DNAK_CLOB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504A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IKNNADQIVYQTEKTLTDLGDKVSAEDKAQIEEKVKAVKDVKDGEDLEAIKKATEDLTQTFYGISSKIYQQANPEGAQGAGFDPNNMGGANAGNASAGNDKKDDNVVDADFKVEDDK</w:t>
            </w:r>
          </w:p>
        </w:tc>
      </w:tr>
      <w:tr w:rsidR="00E44679" w:rsidRPr="00E340F8" w14:paraId="177776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07E8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754C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Z0|DNAK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00B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058B26E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0CA7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79A8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MJZ1|DNAK_CALB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451D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ILGIDLGTTNSCMAVIEGGQPVVIPNAEGFRTTPSVVAFTKTGERLVGHAAKRQAITNPERTIISIKRDMGTNKRIKIDDKEYSPEEISAMILMKLKADAEAYLGEKITQAVITVPAYFTDSQRQATKNAGRIAGLEVLRIINEPTAAALAYGLDKEGHQKIMVYDLGGGTFDVSILEIGDGVIEVLATSGNNRLGGDDFDQRIIDYIADEFMKEHGIDLRQDKVALQRLKDAAERAKIELSSALQTTINLPFITADANGPKHIDMVLTRAKFEELIKDLVEKTREPVETALSDAKLTPEQIDKVILVGGSTRIPYVQEFVKKLTGKEPFKGINPDECVAIGAAIQAGVLAGQVKDILLLDVTPLSLGIETLGGVFTKIIERNTTIPTRKSQIFTTAVDGQTQVEIHVLQGERPLAKDNKTLGRFILDGIPPAPRGVPQIEVTFDIDANGIVHVSAKDLGTGREQKITITSQTHLSEEEIQRAIKEAEMYAEQDRKRKELIEARNRADSIIYQTEKLLRELGDKMTETEKQQIESKLKALKDVMNGEDKEQIERAIDELTKSFYDVSTRLYQQGYTASGPQGGPNPGGGQSGPDGNVNTDYKVY</w:t>
            </w:r>
          </w:p>
        </w:tc>
      </w:tr>
      <w:tr w:rsidR="00E44679" w:rsidRPr="00E340F8" w14:paraId="2467D81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612C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EAE7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J7D9|DNAJ_NITO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B9E3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ALGVARNASDAEIKKAYRRLAMRYHPDRNPDDKAAEEHFKEIQEAYDVLSDARKRTAYDQFGHAGVGAGASAGPGGHGFEGGSNFGDIFGDVFNDIFGAAAGRGGRRQAYRGADLRYNLDLTLEEAVAGTTAKIRIPTYVACKACEGSGAKPGTSPITCPTCGGHGQVRMQQGFFSLQQTCPRCHGSGQIVDSPCSTCRGEGRVREHKTLSVKIPPGVDTGDRIRLTGEGEAGESGGPPGDLYVQVQIKAHSIFSREGDALHCEVPVSFVAAALGGELDVPTLTGRAKLKIPAGTQSGQVFRLRGKGVSPVRGGSAGDLLCRVMVETPVNLNQEQKELLEKFEASMNRNKKHSPKHHSWLEGVKRFFEDMKF</w:t>
            </w:r>
          </w:p>
        </w:tc>
      </w:tr>
      <w:tr w:rsidR="00E44679" w:rsidRPr="00E340F8" w14:paraId="30B68BC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DA1B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EED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486|DNAJ_NI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0653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IDYYELLEVDRNASFEEIKKAYRKLALKYHPDRNPDNPEAEEKFKLINEAYQVLSDEEKRALYDQYGKAGLENQGFSGFNQKSFDDIMDFFESVFGETFGGGFGSRRRSDEKYPLDLSIEMEISFQEALFGTQKEVHYSFKVPCSACKGTGAKDGKLTACPECHGRGQIYYRQGFMTFSQTCPRCHGQGEVAQEHCEECSGKGYRIEKEKITIDIPEGIDSGNRIRAQSRGNVSASGMRGDLYITVFVQEDDHFVRYNDDIYMEVPIFFTQAALGETITIPTPRGERELQLNVGTKDKEQFVFKGEGFKNVHTGKKGNLIAQVKIIYPTSLNDEQKELLHKLQESFGVESKPHEEKFSSIFEKVKNWFTK</w:t>
            </w:r>
          </w:p>
        </w:tc>
      </w:tr>
      <w:tr w:rsidR="00E44679" w:rsidRPr="00E340F8" w14:paraId="6F6042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1D7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667A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PXH3|DNAK_RHIE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A8084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DAKVIENAEGARTTPSMVAFSDDGERLVGQPAKRQAVTNPTNTLFAVKRLIGRRYEDPTVEKDKHLVPFSIVKGDNGDAWVEANGKGYSPAQISAMILQKMKETAESYLGEKVEKAVITVPAYFNDAQRQATKDAGKIAGLEVLRIINEPTAAALAYGLDKKDGKTIAVYDLGGGTFDISILEIGDGVFEVKSTNGDTFLGGEDFDMRLVEYLVAEFKKDNGIDLKNDKLALQRLKEAAEKAKIELSSSQQTEINLPFITADASGPKHLTLKLTRAKLESLVDDLVQRTIAPCKAALKDAGVTAAEIDEVVLVGGMSRMPKVQEVVKQLFGKEPHKGVNPDEVVALGAAIQAGVLQGDVKDVLLLDVTPLSLGIETLGGVFTRLIERNTTIPTKKSQTFSTAEDNQQAVTIRVSQGEREMAADNKLLGQFDLVGLPPSPRGVPQIEVTFDIDANGIVQVSAKDKGTGKEQQIRIQASGGLSDADIEKMVKDAESHAAEDKKRREAVEAKNQAESLIHSTEKSLKDYGDKVSEADRTAISDAIAALKSATEATEADAEDIKAKTQTLMEVSMKLGQAIYEAQQAEGGAAADASAEEGGDNVVDADYEEIKDDDRKKSA</w:t>
            </w:r>
          </w:p>
        </w:tc>
      </w:tr>
      <w:tr w:rsidR="00E44679" w:rsidRPr="00E340F8" w14:paraId="3345A68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DC9D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8D58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E4S1|DNAK_SHEB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E68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AADNGDAWVESRGNKMAPPQVSAEILKKMKKTAEDFLGEEVTEAVITVPAYFNDSQRQATKDAGRIAGLDVKRIINEPTAAALAYGIDKKQGDNIVAVYDLGGGTFDISIIEIDSNDGDQTFEVLATNGDTHLGGEDFDNRLINYLADEFKKEQGLDLRKDPLAMQRLKEAAEKAKIELSSTNHTEVNLPYITADATGPKHLVIKITRAKLESLVEDLILRTLEPLKVALADADLSVTDINEVILVGGQTRMPKVQEAVTNFFGKEPRKDVNPDEAVAVGAAIQAGVLSGDVKDVLLLDVTPLSLGIETMGSVMTKLIEKNTTIPTKAQQVFSTADDNQSAVTIHVLQGERKQASANKSLGQFNLDGIEPAQRGQPQIEVMFDIDADGILHVSATDKKTGKKQNITIKASSGLSEEEVAQMVRDAEAHADEDKKFEELVQSRNQADGLVHATKKQVEEAGDALPSEDKEKIQAAMDAVDTAIKGNDKEAIEKATQNLIEASAKLMEIAQAKSQAQGGDNADAGKQANAAADDVVDAEFEEVKDDKK</w:t>
            </w:r>
          </w:p>
        </w:tc>
      </w:tr>
      <w:tr w:rsidR="00E44679" w:rsidRPr="00E340F8" w14:paraId="25F89E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114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020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7T4|DNAK_SHEB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C3F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SPAKRQAVTNPTNTFFAIKRLIGRRFKDDEVQRDVNIMPFKIIAADNGDAWVESRGNKMAPPQVSAEILKKMKKTAEDFLGEEVTEAVITVPAYFNDSQRQATKDAGRIAGLDVKRIINEPTAAALAYGIDKKQGDNIVAVYDLGGGTFDISIIEIDSNDGDQTFEVLATNGDTHLGGEDFDNRLINYLADEFKKEQGLDLRKDPLAMQRLKEAAEKAKIELSSTNHTEVNLPYITADATGPKHLVIKITRAKLESLVEDLILRTLEPLKVALADADLSVTDINEVILVGGQTRMPKVQEAVTNFFGKEPRKDVNPDEAVAVGAAIQAGVLSGDVKDVLLLDVTPLSLGIETMGSVMTKLIEKNTTIPTKAQQVFSTADDNQSAVTIHVLQGERKQASANKSLGQFNLDGIEPAQRGQPQIEVMFDIDADGILHVSATDKKTGKKQNITIKASSGLSEEEVAQMVRDAEAHADEDKKFEELVQSRNQADGLVHATKKQVEEAGDALPSEDKEKIQAAMDAVDTAIKGNDKEAIEKATQELIEASAKLMEIAQAKSQAQGGDNADAGKQANATADDVVDAEFEEVKDDKK</w:t>
            </w:r>
          </w:p>
        </w:tc>
      </w:tr>
      <w:tr w:rsidR="00E44679" w:rsidRPr="00E340F8" w14:paraId="1632889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E225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CDDC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S1F8|DNAK_FIN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F84D6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MEGGESVIVPNSEGNRTTPSIVAFTKDGERLVGETAKRQAITNPDRTITSIKREMGTEYKVNIDGKDYTPEEISAMILQKLKADTESYLGEEVTEAVITVPAYFTDSQRQATKNAGKIAGLNVKRIINEPTAAALAYGIDKETDQHKVMVYDLGGGTFDVSILEVGDGVFEVLATRGNNRLGGDDFDEKLLNYLADEFMKQNGVDLRKDPTSKQRLKDAAENAKKELSTRVSTNVNLPFISAVNGTPVHLNMDITRSKFDELTSDLVEESLKPVRQALEDAGLSHNDIEKVLLVGGSTRIPAVQEAVKKLIGKNPQKDINPDECVAIGAALQGGVLTGEVKDLLLLDVTPLSLGIETLGGVCTKLIERNTTIPTKKSQVFTTAADGQTSVEIKVLQGEREMAADNTLLGQFNLTEIPAAPRGVPQIEVTFDIDANGIVNVSAKDLGSGKQQAMTITSSTKMSDDEIKRKVDEASKYAEEDKNKKETIETKNSAESVIYQVEKTIKDLGDKVSETEKSDINSKIEALKSILDSGDNKDIKAKTDELTQEMYKLSSKLYENNAQQPGASQEAKKDDDVVDADYEVVDDDENK</w:t>
            </w:r>
          </w:p>
        </w:tc>
      </w:tr>
      <w:tr w:rsidR="00E44679" w:rsidRPr="00E340F8" w14:paraId="329989F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AFC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F3B3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SL5|DNAK_GLU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4C1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REGDETKVIENSEGARTTPSMVAFTDNGERLVGQAAKRQAVTNPANTLYAVKRLIGRRYDDPTVQKDKEMVPYAIVRGDNGDAWVEARGEKYAPSQIAAYVLGKMKETAESYLGETVSQAVITVPAYFNDAQRQATRDAGKIAGLEVLRIINEPTAAALAYGLGKRDSGTVAVYDLGGGTFDVSILEISDGVIEVKSTNGDTFLGGEDFDNRIIGFLADEFKKDQGIDLRGDKLALQRLKEAAEKAKIELSSSKETEINLPFITADASGPKHLVVKLSRAKLESLVDDLIQRTLGPCRAAIKDASVSANEIDEVILVGGMTRMPKVIETVKEFFGKDPARNVNPDEVVAIGAAVQGAVLKGDVKDVLLLDVTPLSLGIETLGGVFTRLIDRNTTIPTKKSQTFSTAEDNQNAVTIKVYQGEREMAADNKLLGNFDLQGIAPAPRGVPQIEVTFDIDANGIVNVSAKDKATNKEQQIKIQASGGLSDADIDRMVKDAEANASADKAKRELVELRNSTESLIHQTEKSITEGGDKVPAADKSEAEAAIAEAREALGGENLDTLKAASEKLTQAAMKVGQGVYQAGQGAEGGAAPEGEKKDENVVDADFEDLEDDSKKH</w:t>
            </w:r>
          </w:p>
        </w:tc>
      </w:tr>
      <w:tr w:rsidR="00E44679" w:rsidRPr="00E340F8" w14:paraId="466B7C4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4F61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504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HL1|DNAJ_CHL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4245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DYYEVLGLSRSATKDEIKKAYRKLAMQYHPDKNPDNKDAEEHFKEVNEAYEALSNDDKRRRYDQFGHAGVGSSAASGGGQYGAGASDFSDIFSAFNDMFGGGKQRGGFEDVFGGAAGAGGRRGRASGGIHGTDLKIRLKLTLEEIAHGVEKTLKIKKQIACTECNGTGSKSGATETCPTCHGSGEVRQAAKTMFGQFVNITACPTCGGEGRVVKDRCVSCYGEGIKQGEVTVKVTVPAGVQDSNYLTLRGQGNAGPRGGANGDLIVVIEEKPHEKFQRNGDDVIYHLALGFPDLVLGTKVDVPTLDGSVKLTIPPSTQPETMLRIPGHGIGHLRGSGRGDQYVRVNVFVPKEVSSHDRELLKELKNSSAISPADQNDREEKSFFEKARDIFS</w:t>
            </w:r>
          </w:p>
        </w:tc>
      </w:tr>
      <w:tr w:rsidR="00E44679" w:rsidRPr="00E340F8" w14:paraId="0E54FDC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8C00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0090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HZ38|DNAJ_PARL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A711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DVLGVSRNASADELKKAYRSLAKKYHPDQNQGDKEAEQRFKELNEAYDALKDEQSRAAYDQFGHAAFDGGMGARGGPGGMGGFGAGASMSDIFDDLFGEFMGGRGGRGGRRGDGGQTRGHDLRYNMEISLEEAFEGKKAQVRVPGSVACEVCTGTGAAPGSSPITCPTCQGHGKVRASQGFFTIERTCPTCHGRGQTIDKPCTNCHGAGRVEKERTLSVNIPAGVEDGTRIRLSGEGEAGMRGGPAGDLYIFLSVKPHRLFERDGADLFCRVPIAMVTATLGGEIEVPTLGGKKVKVKVPEGAQTGRQFRLRGKGMPVVNSRETGDLYIQITVETPVNLTKKQKELLKEFEQASTPGNNPESAGFFAKVKEFWDGFQN</w:t>
            </w:r>
          </w:p>
        </w:tc>
      </w:tr>
      <w:tr w:rsidR="00E44679" w:rsidRPr="00E340F8" w14:paraId="491DDF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97C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105F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3D3|DNAJ_COL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290E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TLEVSQDASEKEIKKAYKKLAMKYHPDRTQGDKSKEETFKEVKEAYEILNDDQKRAAYDQYGHAAFEQGGHGGGGGGHGGGFGQDFGDIFGDIFGGGGGGGRGRQRQQRGSDLRYNVELSLEDAVKGKSLEIKVPTYVSCEPCDGSGAKKGTSAKTCSTCHGHGQVQMRQGLFAVQQTCPTCSGKGKVIADKCTSCRGQGRVEKTKTLSVKIPAGVDTGDRIRLSGEGEAGEHGAPAGDLYVQVNVRDHDIFVRDENHLYCEVPISFVTASLGGEIEVPTLGGKVKLKVPKETQTGKMFRLRGKGVKSVRSTSTGDLMCKVVIETPVNLSGDQADLLRQLEEKMASSSKKHSPKETGFFDGVKKFFDDLKS</w:t>
            </w:r>
          </w:p>
        </w:tc>
      </w:tr>
      <w:tr w:rsidR="00E44679" w:rsidRPr="00E340F8" w14:paraId="4EBD66C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102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BE26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U7|DNAJ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C5A0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DYYKTLGVTQSSDEREIKRAYKKLAMKYHPDRNPGNKNSEEKFKTIKEAYEILIDPKKRTAYDQYGHSAFEQGNSTGNNNTFTHSFSSNSDFSDIFGDVFGDIFGGTRKQKSERQGSDLRYDMTLTLEEAVRGTIKEIKIPTLQKCPTCYGYGTKTGTKPQFCPTCRGNGQIQMRKGFFTVQQTCPQCHGEGNFIRDPCRRCHGNGRIEISKTLSVKVPPGVDTNDKIRLNNEGEAGENGAMAGNLYVQINVKKHPIFEREENNLYCEVPISFSMAALGGEIEVPTLDGKVKLKIPCETQSGKLLRIRGRGVKSIRNNNRQGDLLCRIIVETPVNLNDLQKDLLYKLGESFNGFKGEKNSPKSKRFFEGVKRFFDDLTR</w:t>
            </w:r>
          </w:p>
        </w:tc>
      </w:tr>
      <w:tr w:rsidR="00E44679" w:rsidRPr="00E340F8" w14:paraId="78023A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1C6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872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YF2|DNAK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D61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NGEILVGQAAKRQAVTNPDNTFFAIKRLIGRKYDDKAVQEDIKKKVPYAVIKADNGDAWVATKEGKKMAPPQVSAEVLRKMKKTAEDYLGEPVTEAVITVPAYFNDSQRQATKDAGKIAGLEVKRIINEPTAAALAYGVDSKKGEQTVAVYDLGGGTFDISIIEIADVDGDNQIEVLSTNGDTFLGGEDFDVALMNYLIDEFKKEQGIDLHNDKLALQRVREAAEKAKVELSSAQQTDVNLPYITADATGPKHLNIKVTRAKFESLVSDLVMRSLEPCKKALEDAGLSKSDITEVLLVGGQTRMPLVQEKVKEFFGKEPRKDVNPDEAVAVGAAIQGGVLAGDVKDVLLLDVTPLSLGIETMGGVMTKLIERNTTIPTKKSQVFSTAEDNQPAVTIHVLQGEREMASANKSLGRFDLADIPPAPRGIPQIEVTFDIDANGILNVSAKDKATGKEQNIVIKSSSGLSEDDIEKMVQDAEANAESDKKFHELVSARNTADNLIHSSRKAIAELGDKVSAEEKEKVEEACKDLESVVKGDDKDAIDAKTKALEEVFSPIAQKAYAEQAQAAGAQGGAQAEEPKKDDDVVDADFEDVEDNKK</w:t>
            </w:r>
          </w:p>
        </w:tc>
      </w:tr>
      <w:tr w:rsidR="00E44679" w:rsidRPr="00E340F8" w14:paraId="4DAA737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9CD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F92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UN4|DNAK_DES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F2B2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EAVVITNAEGNRTTPSVVGFSKTGERLAGQVAKRQAVSNPDKTVISIKRHMGTDYKVKIDDKSYSPQEISAMILQKLKADAEAYLGQTVTEAVITVPAYFTDAQRQATKDAGTIAGLDVKRIINEPTAAALAYGLDKQEDQTVLVFDLGGGTFDVSLLELSQGMVEVKATSGNNKLGGDDFDQRLIDYMVAEFKKDQGVDLAKDRVALQRLKEAAEKAKVELSGVSTTNVNLPFITMTGEGPAHLDMNITRAKFEELTADLVEATLGPTRQALADAKLSWNEVNQVILVGGSTRIPAVQEAIKKLSGKEPHKGVNPDEVVALGAAIQGGVLAGEVKDIILVDVTPLSLGIETLGGVFTRIIDRNTTVPTTKSQVFSTAADSQTSVDIHVLQGEREMAAYNKTLGRFQLSGIPPAPRGIPQIEVKFDIDANGIVHVSAKDMATGNEQKVTITASTGLSQEEIEKMKKDAEAHADEDKKRKELIDAKNQADSMVYQTEKTLKDFEGKIPDNEAEPIKKALEELKTAAAGENIELIKEKTEGVTKVLYPIIEKMYQQTGGAAPGPDMGADPGAGGAQGDDNVVDAEYTEVDKDQK</w:t>
            </w:r>
          </w:p>
        </w:tc>
      </w:tr>
      <w:tr w:rsidR="00E44679" w:rsidRPr="00E340F8" w14:paraId="705F38A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1D68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2C20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DH1|DNAK_GLOV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EC2B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VAVLEGGQPTVIANAEGSRTTPSVVAFTKNHDRLVGQLARRQAVLNPENTFYSVKRFIGRKYDEITDEAKQVAYRVVRDGSNVKLHSTNEDKDFAPEEISALVLRKLVDDASKYLGEKITQAVITVPAYFNDSQRQATKDAGRIAGIEVLRIINEPTAAALAYGLDKKANETILVFDLGGGTFDVSILEVGDGVFEVKSTSGDTHLGGDDFDRRIVDYLADEFKKLEGVDLRTDRQALQRLTEAAEKAKIELSGVTQTQINLPFITAGADGAKHLDMSLTRAKFESLCADLLRRVEKPVEQALRDAKLSKENIDEVVLVGGSTRIPAVQELVKRIIGKDPNQSVNPDEVVAVGAAIQAGVLSGEVRDVVLLDVTPLSLGVETLGGVATPIIPRNTTIPTRKSETFSTAADGQTSVEIHVIQGERSMAGDNKSLGRFRLDGIPPAPRGVPQVEVTFDIDANGILSVTAKDKASGKAQTISITGASTLSKDDVAKMVNEAESFAGEDKKRREAVDLKNEADSLAYQAERQLTEFGDKVDSSDKSKIEGLIKDLREALSREDMDKVASLKADLQQAVYDLSSKLYQQSAPSGAAAGPDEGAPSGSGGTSGTRGGDDVIDAEFTETK</w:t>
            </w:r>
          </w:p>
        </w:tc>
      </w:tr>
      <w:tr w:rsidR="00E44679" w:rsidRPr="00E340F8" w14:paraId="5F6D8B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0E73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806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YPM2|DNAJ_ONY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9EE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DYYHILGLDKDASPEDIKKAYRSLAKKYHPDISKEANAENKFKEVQEAYSVLGDASKKSNYDRFGDASDNGFSGFGGGGFDGFDSFGDSFFSSFGDIFGNQQTKKPSYDKKVEMTISFMDAVLGANKTIEITVEADCRVCHGKGAVSNQDVITCKRCGGNGQIITEQRTFLGNIRSRQVCPNCSGKGQEIKNKCYACHGQKRQKVKQSATFNIPAGIQEGMSLQVPGKGNFVPLSNNQKRRRSILLTFNSASS</w:t>
            </w:r>
          </w:p>
        </w:tc>
      </w:tr>
      <w:tr w:rsidR="00E44679" w:rsidRPr="00E340F8" w14:paraId="727C579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90B7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C9A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HZ11|DNAJ_EC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02E0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264273E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3A08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6EFB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9017|DGK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C1B4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DDGELGMFFPSWTSKNPIDTVESRGLMFSCFVAALVGILTIAYTAFQWRRNINLSWTKAIARSKKNPKARHKVPVAPHSWELDPIARAKNLNCCVCLKSMSPSQAIVASESFFHRCTICGAAAHFNCSSSAPKDCKCVSMVGFEHVVHQWAVRWTEGADQTDDSSFCSYCDESCSSSFLGGSPIWCCLWCQRLVHVDCHSNMSNETGDICDLGPLRRLILCPLYVKELTRNPSGGFLSSITHGANELASTALASIRIQSKKYKQTNETSADTGNSGSNCDESTESTADTGPTVNGAHAVLENSISVMNGDSSNGDSDSNGKLEKKPSVKRTGSFGQKEYHALRSKLKYELADLPSDARPLLVFINKKSGAQRGDSLRQRLHLHLNPVQVFELSSVQGPEVGLFLFRKVPHFRVLVCGGDGTAGWVLDAIEKQNFISPPAVAILPAGTGNDLSRVLNWGGGLGSVERQGGLSTVLQNIEHAAVTVLDRWKVSILNQQGKQLQPPKYMNNYIGVGCDAKVALEIHNLREENPERFYSQFMNKVLYAREGARSIMDRTFEDFPWQVRVEVDGVDIEVPEDAEGILVANIGSYMGGVDLWQNEDETYENFDPQSMHDKIVEVVSISGTWHLGKLQVGLSRARRLAQGSAVKIQLCAPLPVQIDGEPWNQQPCTLTISHHGQAFMLKRAAEEPLGHAAAIITDVLENAETNQVINASQKRTLLQEMALRLT</w:t>
            </w:r>
          </w:p>
        </w:tc>
      </w:tr>
      <w:tr w:rsidR="00E44679" w:rsidRPr="00E340F8" w14:paraId="3D4A947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64D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2542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ZTY4|DNAJ_LEGP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729E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RDYYELLEVSRNASDAEIKKAYRRLAMKYHPDRNPGDTSAEEKFKEIQKAYNILSDKQKRAAYDQFGHAGVDPSMGGGPGGFGGFGGFGDVFEDIFENIFSGGRGHGRQSRGQRGADLQFNVQLTLEEAAIGKEVEITVPRHGTCTVCEGSGAKKGTSPKTCETCQGMGQVRIQQGFFSIQQTCPTCHGEGKIISDPCASCHGQGRVRESKKINVKIPAGVDNGDRVRLSGEGEAGVHGGGSGDLYVQISLKKHAIFERHENDLHCEVPISFATAALGGSIEVPTLEGRVTLKIPAETQTGKVFRLRSKGMKSVRGYGQGDLLCKVVVETPVNLSREQKELLNKLQDSLENAKGTHSPKTSSWFAGVKKFFEDMKF</w:t>
            </w:r>
          </w:p>
        </w:tc>
      </w:tr>
      <w:tr w:rsidR="00E44679" w:rsidRPr="00E340F8" w14:paraId="7AACB1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2DC4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D1F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TB4|CRSH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4297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ATTSAAAIPTGGGGRRQHPHPRRPGLRPRRLHRLRLPAQAAAAAAASSPSTSSSSSSSSTPAEGGGRLVAELVGAFNELTGRMGEGLATSSSSRLLFRALKLALPALRDGDGGRALARALAIAASLADLQMDAEVISAGILREALDAGAISMRDVKSEIGISTAHLLHESLRLKHAPSKLDVLDDESASALRKFCLSYYDIRAVILELALKLDMMRHLDCLPRYLQRIKSLEVLKIYAPLAHAVGAGNLSLELEDLSFRYLFPHSYDHIDQWLRSQETENKLLIDSYKEQLLQALKDDDELSQIVQDISIQGRYKSRFSTMKKLVKDGRKPEEVNDILALRVILEPRCDGSSLDWGPRACHRTHEIIQAMWKEVPGRTKNYVTRPKENGYQSLHVAIDVSEPGKMRPLMEIQIRTKEMHKFAVGGEASHSLYKGGLTDPGEAKRLKAIMLAAAELAAMRLRDLPASDQGDSNCTNRAFCQLDKNGDGRISIEELTEVMEDLGAGGKDAKELMHLLDANSDGSLSSDEFEAFQRQIELMRSLDDKDDRYRKILKEKLQTIDSAGLIQVYRKQLGDKLLVS</w:t>
            </w:r>
          </w:p>
        </w:tc>
      </w:tr>
      <w:tr w:rsidR="00E44679" w:rsidRPr="00E340F8" w14:paraId="1F89E2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2F71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28D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9736|CP5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730B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SLVSILLSIALAWYVGYIINQLTSRNSKRPPIVFHWIPFVGSAVAYGMDPYVFFRECRAKYGDVFTFVCMGRKMTAFLGVQGNDFLFNGKLADLNAEEAYSHLTTPVFGKDVVYDIPNHVFMEHKKFIKSGLGFSQFRSYVPLILNEMDAFLSTSPDFGPGKEGVADLLKTMPVMTIYTASRTLQGAEVRKGFDAGFADLYHDLDQGFSPVNFVFPWLPLPRNRRRDRAHKIMQKTYLKIIKDRRSSTENPGTDMIWTLMSCKYRDGRPLKEHEIAGMMIALLMAGQHTSAATIVWVLALLGSKPEIIEMLWEEQKRVVGENLELKFDQYKDMPLLNYVIQETLRLHPPIHSHMRKVKRDLPVPGSKIVIPANNYLLAAPGLTATEEEYFTHATDFDPKRWNDRVNEDENAEQIDYGYGLVTKGAASPYLPFGAGRHRCIGEQFAYMHLSTIISKFVHDYTWTLIGKVPNVDYSSMVALPLGPVKIAWKRRN</w:t>
            </w:r>
          </w:p>
        </w:tc>
      </w:tr>
      <w:tr w:rsidR="00E44679" w:rsidRPr="00E340F8" w14:paraId="68CF946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D2D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EDA0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194|CTC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4241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LTAKERTDFTRSSLRNIRTSGHVPGIIYGKDTGNKPVSLDSVELIKTLRDEGKNAVITLEVSGEKHSVMVTDLQTDPLKNEITHADFQVVNMSEDIEVEVPIHLTGEAIGVKNGGVLQQPLYALTVKAKPKAIPQTIEADISSLDVNEVLTIADLPAGGDYSFNHESDEVVASILPPQQQEAAEVDEEESADAQPEGENEQ</w:t>
            </w:r>
          </w:p>
        </w:tc>
      </w:tr>
      <w:tr w:rsidR="00E44679" w:rsidRPr="00E340F8" w14:paraId="6D5D11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7C98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EE38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1895|CYST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F66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NLPFSSPSKQLNRFSFWQSISIPWVVTIIYLLLILVLPIAALLVKSASLGLEGFWQIATTPIAISTYNVTFITALAAGLVNGVMGTLVAWVLVRCQFPGKKIVDAMVDLPFALPTSVAGLVLATLYSQTGWVGRFFAPFGIQIAFSRLGVFVAMVFISLPFIVRTLQPVLQELEEEAEEAAWSLGATEFQTFWRVIFPPLIPPILTGIALGFSRAVGEYGSVVLIASNIPFKDLIAPVLVFERLEQYDYPAATVIGAVLLSVSLILLLIINLLQQWGRRYAND</w:t>
            </w:r>
          </w:p>
        </w:tc>
      </w:tr>
      <w:tr w:rsidR="00E44679" w:rsidRPr="00E340F8" w14:paraId="1BD6D17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6E1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2A9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5078|CSTA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EA91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GKYLVWTVLSVMGAFALGYIALNRGEQINALWIVVASVCIYLIAYRFYGLYIAKNVLAVDPTRMTPAVRHNDGLDYVPTDKKVLFGHHFAAIAGAGPLVGPVLAAQMGYLPGMIWLLAGVVLAGAVQDFMVLFVSTRRDGRSLGELVKEEMGPTAGVIALVACFMIMVIILAVLAMIVVKALTHSPWGTYTVAFTIPLALFMGIYLRYLRPGRIGEVSVIGLVFLIFAIISGGWVAESPTWAPYFDFTGVQLTWMLVGYGFVAAVLPVWLLLAPRDYLSTFLKIGTIVGLAVGILIMRPTLTMPALTKFVDGTGPVWTGNLFPFLFITIACGAVSGFHALISSGTTPKMLANEGQACFIGYGGMLMESFVAIMALVSACIIDPGVYFAMNSPMAVLAPAGTADVVASAAQVVSSWGFSITPDTLNQIASEVGEQSIISRAGGAPTLAVGMAYILHGALGGMMDVAFWYHFAILFEALFILTAVDAGTRAARFMLQDLLGVVSPGLKRTDSLPANLLATALCVLAWGYFLHQGVVDPLGGINTLWPLFGIANQMLAGMALMLCAVVLFKMKRQRYAWVALVPTAWLLICTLTAGWQKAFSPDAKVGFLAIANKFQAMIDSGNIPSQYTESQLAQLVFNNRLDAGLTIFFMVVVVVLALFSIKTALAALKDPKPTAKETPYEPMPENVEEIVAQAKGAH</w:t>
            </w:r>
          </w:p>
        </w:tc>
      </w:tr>
      <w:tr w:rsidR="00E44679" w:rsidRPr="00E340F8" w14:paraId="1F3856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2F46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BD29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PX5|DNAK_NOC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6ED0D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EPTVIANAEGARTTPSVVAFAKSGEVLVGEVAKRQAVTNVDRTIRSVKRHMGTDWLTKIDDKDFTPQQISAFVLQKLKRDAEAYLGEPVTDAVITVPAYFSDAQRQATKEAGEIAGLNVSRIVNEPTAAALAYGLDKGDDQTILVFDLGGGTFDVSLLEIGEGVVEVKATSGDNHLGGDDWDARIVDWMVKKFKDNNGVDLAADKIAKQRLQEAAEKAKIELSSSSETTIHLPYITHGESGPLHFEEKLTRSEFQRLTTDLLDRTKGPFQSVLKDGGVAIKDIDHVVLVGGSTRMPAVTEVVKELLGGKEPNKGVNPDEVVAVGAALQAGVLKGEVKDVLLLDVTPLSLGIETKGGVMTTLIERNTTIPTKRSEIFTTADDNQPSVEIKVAQGERQMWAQNQPLGNFELTGLPPAPRGIPKIEVTFDIDANGIVHVTAKDQASGKEQSMTISGGSALGKDEIDRMVREAEQYAEEDAKRREAVETRNQAEQLVYTTEKFLDENSDKLPDDVKTEVRADVDALKVTLEKEDASADDIRAGVTKLGESSQKMGAAMYAAAEADSAAAGGSAGATGESDDDVVDAEIVDEGGADDGAEGESK</w:t>
            </w:r>
          </w:p>
        </w:tc>
      </w:tr>
      <w:tr w:rsidR="00E44679" w:rsidRPr="00E340F8" w14:paraId="1A78F4A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4A4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B949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1H4|DNAK1_PROM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4386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QIVGIDLGTTNSVVGVIEAGRPVVIANSEGTRTTPSIVGFTKNSEIVIGDQARRQLVLNPKNTFYNLKRFIGRDWDELDETSISVPYNVKSNDKGSVRILSPFTEREYAPEELISSIIRKLINDAETYLGDTIDSAVITVPAYFNESQRQATKDSAVLAGIKVDRILNEPTAAALAYGFEKSSSNNVLVFDLGGGTFDVSLLRISNGVFDVKATCGDTQLGGNNFDSKIVDWIAERFLEKHKIDLRRDRQALQRLTEAAEKAKCELSGLQKTKISLPFITTSDDGPLHIEEEFDRKLFESLSDDLLDRLLEPVQIALEDSGWDAEQIDEVVLVGGSTRIPMVQQLVKTLVPNEPCQSVNPDEVVAIGAAIQSGIISGDLRDLLLNDVTPLSLGLETIGGLMKVLIPRNTPIPVRQSDVFSTSESNQSSVVVQVRQGERPLASENKSLGKFRLSGIPPAPRGIPQVQVAFDIDANGLLEVSATDRTTGRKQTVSISGGSNLNEQEINMMIAEAKSKSTEDRIKRSVIDRKNNALTLIAQAERRLRDASLEFGPYGAERQQRAVELAIQDVEEFIDDDDPQELEISVSSLQEALFGLNRRFAAEKKVDSNPLQGIKNTFGSLKDELFSDDYWDDDPWDNQMNSNSRNSRYGNSRDDDPWDNDYFL</w:t>
            </w:r>
          </w:p>
        </w:tc>
      </w:tr>
      <w:tr w:rsidR="00E44679" w:rsidRPr="00E340F8" w14:paraId="6208420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4DD8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8A88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8Y4|DNAK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B3C1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ARVLENSEGDRTTPSIIAYTQDGETLVGQPAKRQAVTNPQNTLFAIKRLIGRRFQDEEAQRDVAIMPYKIIAADNGDAWLEVKDQKMAPPQVSAEVLKKMKKTAEDYLGEPVTEAVITVPAYFNDAQRQATKDAGRIAGLEVKRIINEPTAAALAYGLDREVGNRTIAVYDLGGGTFDISIIEIDEVDGEKTYEVLATNGDTHLGGEDFDSRMINYLVDEFKKDQGIDLRNDPLAMQRLKEAAEKAKIELSSAQQTDVNLPYITADATGPKHMNIKVTRAKLESLVEDLVKRSMEPVRVALQDAGLSVSDVNDVILVGGQTRMPMVQKVVADFFGKEPRKDVNPDEAVAMGAAVQGGVLAGDVKDVLLLDVTPLSLGIETMGGVMTSLIVKNTTIPTKHSQVFSTAEDNQSAVTIHVLQGERKRAGDNKSLGQFNLDGIQAAPRGMPQIDVTFDIDADGILHVSAKDKNSGREQQITIKASSGLNEEEIQRMVRDAEANAESDRKFEELVQVRNQADQLVHGTRKQVEEAGDKLPAEDKTAIESAVAELEKVAKGEDKADIEAKIQALVQASAKLLEIAQQQAQAGATADAGDSAKKDDDVVDAEFEEVKDKK</w:t>
            </w:r>
          </w:p>
        </w:tc>
      </w:tr>
      <w:tr w:rsidR="00E44679" w:rsidRPr="00E340F8" w14:paraId="381EDCF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D91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5BDC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2KA5|DNAK_SHID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277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550B6BD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0F7C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353C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M86|DNAK_CLAM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510A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ANAEGARTTPSVVAFTKDGEVLVGETAKRQNVTNVDRTISSVKRHMGTDWTVGIDDKKYTSQELSARILGKLKRDAEQYLGDSVTDAVITVPAYFNDAERQATKEAGEIAGLNVLRIINEPTAAALAYGLDRGKEDELILVFDLGGGTFDVSLLEVGKDDDFSTIQVRSTAGDNRLGGDDWDQRIVDHLVKRFKESTGVDVSNDKIAKQRLKEAAEQAKKELSSSTSTSIQLPYLSLTENGPANLDETLTRAKFEELTNDLLERTRKPFEDVIREAGVSVGDVAHVVLVGGSTRMPAVVDLVKKLTGGKEPNKGVNPDEVVAVGAALQAGVLKGERKDVLLIDVTPLSLGIETKGGIMTKLIERNTAIPTKRSETFTTADDNQPSVAIQVFQGEREFTRDNKNLGTFELTGIAPAPRGIPQVEVTFDIDANGIVHVSAKDKGTGKEQSMTITGGSSLGKEDIERMVREAEEHAAEDKTRREQAEVRNNAEQLAYSIDKLIKENDDKLPEDVKSEVQGDVDGLKSALAGDDEDAVKTAFDKLSASQTKLGEAIYAQGQQEQAAGETPEGASEAKKDDEDIVDAEVVDEDDEDKKTDR</w:t>
            </w:r>
          </w:p>
        </w:tc>
      </w:tr>
      <w:tr w:rsidR="00E44679" w:rsidRPr="00E340F8" w14:paraId="35BC13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3423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312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RBI1|DNAK_CLA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FDB9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ANAEGARTTPSVVAFTKDGEVLVGETAKRQNVTNVDRTISSVKRHMGTDWTVGIDDKKYTSQELSARILGKLKRDAEQYLGDSVTDAVITVPAYFNDAERQATKEAGEIAGLNVLRIINEPTAAALAYGLDRGKEDELILVFDLGGGTFDVSLLEVGKDDDFSTIQVRSTAGDNRLGGDDWDQRIVDHLVKRFKESTGVDVSNDKIAKQRLKEAAEQAKKELSSSTSTSIQLPYLSLTENGPANLDETLTRAKFEELTNDLLERTRKPFEDVIREAGVSVGDVAHVVLVGGSTRMPAVVDLVKKLTGGKEPNKGVNPDEVVAVGAALQAGVLKGERKDVLLIDVTPLSLGIETKGGIMTKLIERNTAIPTKRSETFTTADDNQPSVAIQVFQGEREFTRDNKNLGTFELTGIAPAPRGIPQVEVTFDIDANGIVHVSAKDKGTGKEQSMTITGGSSLAKEDIERMVREAEEHAAEDKTRREQAEVRNNAEQLAYSIDKLIKENDDKLPEDVKSEVQGDVDGLKSALAGDDETAVKTAFDKLSASQTKLGEAIYAQGQQEQAAGEAPEGASEAKKDDEDIVDAEVVDEDDEDKKTDR</w:t>
            </w:r>
          </w:p>
        </w:tc>
      </w:tr>
      <w:tr w:rsidR="00E44679" w:rsidRPr="00E340F8" w14:paraId="4D5E669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3688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168A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7527|DAFA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BE87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ARSGWLSLEALSEYGLSLAAVRAYVEIGFVEPLEVGGAWYFREEDLLRMAKAERIRKDLGANLIGAALVVEILERT</w:t>
            </w:r>
          </w:p>
        </w:tc>
      </w:tr>
      <w:tr w:rsidR="00E44679" w:rsidRPr="00E340F8" w14:paraId="79D4987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91C0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86C0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3097|DNAJ2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9067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VRNYYQILGVPRNATAEEIKKSFRKLARQYHPDVNPNDKTAEEKFKDINEAYDVLSDETKRRELDSRLFGRFRRPPTSRFSPNSNGGRSPNGTSVNGQVRTPTGRTGTRQPAQSWQDFSETRRTKVVSPARPVPRDVEANLTLPLEKAYRGGKERIRLEDGRSLEVEMPGGMGDGQRIRLKQQGINGGDLYLKINLSPHPLFTLQGTDIACQVPVTPSEAILGGAIEVMTIDGLVKMTVPAGLKNGQKLRLAKKGFPNNQGDRGDQLVEIRVEIPPEPSPEELELYRRIREKETFNPRQKFFDF</w:t>
            </w:r>
          </w:p>
        </w:tc>
      </w:tr>
      <w:tr w:rsidR="00E44679" w:rsidRPr="00E340F8" w14:paraId="749205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A3E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6FD8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FXL5|DNAK_CLOB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C744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IKNNADQIVYQTEKTLTDLGDKVSAEDKAQIEEKVKAVKDVKDGEDLEAIKKATEDLTQTFYGISSKIYQQANPEGAQGAGFDPNNMGGANAGNASAGNDKKDDNVVDADFKVEDDK</w:t>
            </w:r>
          </w:p>
        </w:tc>
      </w:tr>
      <w:tr w:rsidR="00E44679" w:rsidRPr="00E340F8" w14:paraId="76B5130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EB8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5283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TS5|DNAK_SHE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79E7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LENAEGDRTTPSIIAYTDDETIVGQPAKRQAVTNPNNTFFAIKRLIGRRFKDDEVQRDVNIMPFKIIAADNGDAWVESRGNKMAPPQVSAEILKKMKKTAEDFLGEEVTEAVITVPAYFNDSQRQATKDAGRIAGLEVKRIINEPTAAALAYGIDKKQGDNIVAVYDLGGGTFDISIIEIDSNDGDQTFEVLATNGDTHLGGEDFDNRLINYLADEFKKEQGLDLRKDPLAMQRLKEAAEKAKIELSSTNQTEVNLPYITADATGPKHLVVKITRAKLESLVEDLIIRTLEPLKVALADADLSVSDINEVILVGGQTRMPKVQEAVSNFFGKEPRKDVNPDEAVAVGAAIQAGVLSGDVKDVLLLDVTPLSLGIETMGSVMTKLIEKNTTIPTKAQQVFSTADDNQSAVTIHVLQGERKQASANKSLGQFNLDGIEPAPRGMPQIEVMFDIDADGILHVSATDKKTGKKQNITIKASSGLSEEEVAQMVRDAEAHAEEDKKFEELVQSRNQADGLVHATKKQVEEAGDALPADDKAKIEAAMSAVEVATKGNDKEAIEKATQELIEASAKLMEIAQAKAQTQGGAQEGAAKQSNATADDVVDAEFEEVKDDKK</w:t>
            </w:r>
          </w:p>
        </w:tc>
      </w:tr>
      <w:tr w:rsidR="00E44679" w:rsidRPr="00E340F8" w14:paraId="021A2AF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A777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AF2D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421|DNAK_NIT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83F3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LGIDLGTTNSCMAIYEGKEAKVIPNKEGKNTTPSVVAFTDKGEVLVGDPAKRQMITNPKRTIYSVKRIMGMMCNEEKAQEAKKRLPYNIVDRNGACAVDVDGKVYTPQEISAKILMKLKEDAEAYLGQEITEAVITVPAYFNDAQRKATKEAGQIAGLNVLRIINEPTAAALAYGLDKKEAEKIVVYDLGGGTFDVTILETGDNVVEVLATGGDAFLGGDDFDNRIIDWLVDEFKKETGIDLKSDIMALQRLKEAAENAKKELSSAMETEINLPFITADQSGPKHLVKKLTRAKFESLIEDLVEKTITIANNVLKDSGLSKDEVNEVVLVGGSTRIPLVQQKVKEFFGKEPNKSVNPDEVVAVGAAIQGAVIKGDVKDVLLLDVTPLSLGIETLGGVMTKIIEKGTTIPVKKSQIFSTAEDNQPAVTIHVLQGEREMAKDNKSLGQFTLEGIPPAPRGVPQIEVTFDIDANGILTVSAKDKATGKEQKITVTGTSGLSEEEIQRMIQDAEAHKEEDRKRKELVETRNQADALAYQTEKSLKEVGNAISADERAQIEAALNDLKNVLKDENATKEQIEAKVQALTQVSHKLAEAMYKKEQGQTGGTEQGGTEQKKSGGDDDVIDAEVE</w:t>
            </w:r>
          </w:p>
        </w:tc>
      </w:tr>
      <w:tr w:rsidR="00E44679" w:rsidRPr="00E340F8" w14:paraId="2B57B20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EE39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10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YNI2|DNAJ2_NO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C0DF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EWIEKDYYKELGVSSTASQDEIKKAYRKLARDLHPDANPGDSKAEERFKAVSEAHAVLSDPAKRKEYDETRRLFAGGGYPRGGFGPGGAGGFSQGFDIGDIFGGTAAGDGGLGDILGGLFNRGGTRTTSRPRRGADVETETTLGFREAAQGVTVPLRMTSPSPCTTCHGSGAKPGTSPRVCPICNGTGVVSRNQGAFGFSEPCDGCRGTGSIIDDPCVDCHGSGIQNRTRTITVRIPPGVSDGQRIRLAGQGEAGLRGAPSGDLYVTVHVSQDKVFGRNGDDLTLVLPVSYAELVLGTTVSVPTLDGRVGVKVPPGTADGRTLRVRGRGVPKRGGGAGDLLVTVKVAVPQKLDDDALEALERYREAEKASGFDPRAGWAGA</w:t>
            </w:r>
          </w:p>
        </w:tc>
      </w:tr>
      <w:tr w:rsidR="00E44679" w:rsidRPr="00E340F8" w14:paraId="0D9447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5604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EFA9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YNI0|DNAK_NO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3B28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EPVVVANSEGSRTTPSIVAFAKNGEVLVGQPAKNQAVTNVDRTIRSVKRHIGTDWTVEIDGKKYTPQEISARTLMKLKRDAEAYLGEEITDAVITVPAYFEDAQRQATKEAGQIAGLNVLRIVNEPTAAALAYGLDKGDKEQTILVFDLGGGTFDVSLLEIGEGVVEVRATSGDNHLGGDDWDQRIVNWLVDKFKASSGIDLTKDKMAMQRLREAAEKAKIELSSSQSTSINLPYITVDADKNPLFLDEQLSRAEFQKITSDLLDRTRAPFQQVIKDAGISVSDIDHVVLVGGSTRMPAVSDLVRELTGGKEPNKGVNPDEVVAVGAALQAGVLKGEVKDVLLLDVTPLSLGIETKGGVMTKLIERNTTIPTKRSETFTTADDNQPSVQIQVFQGEREIAAHNKLLGSFELTGIPPAPRGVPQIEVTFDIDANGIVHVTAKDKGTGKENTIKIQDGSGLSKEEIDRMIKDAEQHAAEDKARREEAETRNQAETLVHQTEKFIKDNEDKVPADVKSKVEAAIAEANEALAGTDIAAVKAAVEKLATESQALGQAIYEAQGADAAASSNGAASSANDDQVVDAEVVDEPVDTEKK</w:t>
            </w:r>
          </w:p>
        </w:tc>
      </w:tr>
      <w:tr w:rsidR="00E44679" w:rsidRPr="00E340F8" w14:paraId="793D3B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7C1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2CE8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TA8|DNAK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CCF0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1E27D1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1FEB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92A8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70|DNAK_ST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4925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TEGAQANDSANNDDVVDGEFTEK</w:t>
            </w:r>
          </w:p>
        </w:tc>
      </w:tr>
      <w:tr w:rsidR="00E44679" w:rsidRPr="00E340F8" w14:paraId="74F227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8E01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5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DE6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J578|DNAK_STR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BC6E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AAAQQAAQGAEGAQANDSANNDDVVDGEFTEK</w:t>
            </w:r>
          </w:p>
        </w:tc>
      </w:tr>
      <w:tr w:rsidR="00E44679" w:rsidRPr="00E340F8" w14:paraId="5A1634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EF97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83E6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9463|DNAK_TRIC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216B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VVAAIEGGQPSVIVNAEGLRTTPSIVAYTKKQELLVGQIAKRQAVINPENTFFSVKRFIGSKELEISADSKKLPYKVVKDQNGNIKINCSSLNKEFSPEEISAQVLRKLINDATSYLGQDVTQAVITVPAYFNDSQRQATMDAGKIAGVEVLRIINEPTAASLAYGLDKKQNETILVFDLGGGTFDVSILEVGDGIFEVLATAGDTNLGGDDFDKVLVRWLVKEFEDQEGIDLTQDIQALQRLTEAAEKAKMELSTVEKTTIHLPFITADKTGPKHIEKELTRKTFETLCQELIERCQIPVEKALTDARLEKSDINEVVLVGGSTRIPAIQNLVESLTNKKPNQSVNPDEVVAIGAAIQAGILAGEIKDVLLLDVTPLSLGVETLGGVMTKIIARNTTIPVKKSEMFSTAVENQTNVEIHVLQGERELVAGNKSLGNFRLDGIPAAERGVPQIEVTFDINVDGLLSVKAKELETGIEQSVTIQGASNLDESEVSDMLAEAEKYAALNKEKRQNIDLKNQAETLCFEAEKELDLFKTSIPEEKQQNVQKLIENIRQDTQTDNFESLKLLVEELKMAMKDMVEAKPFVDQTDTDPMSNLNDL</w:t>
            </w:r>
          </w:p>
        </w:tc>
      </w:tr>
      <w:tr w:rsidR="00E44679" w:rsidRPr="00E340F8" w14:paraId="5531F6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71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E33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K42|DNAK_TH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BE1B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EFVVGIDLGTTNSVIAWMKPDGTVEVIPNAEGSRVTPSVVAFTKSGEILVGEPAKRQMILNPERTIKSIKRKMGTDYKVRIDDKEYTPQEISAFILKKLKNDAEAYLGGEIKKAVITCPAYFNDAQRQATKEAGIIAGLEVLRIINEPTAAALAYGLDKAGKEEKVLVYDLGGGTFDVSILEIGEGVIEVIATAGNNHLGGDDFDQRLIDWMAEEFKKQHGIDLREDRQALQRLRDAAEKAKIELSTKMETDVSLPFIAVSPSGQPLHLEMRITRSLFESLTRDLVEMTRGPIEQALNDAKLSPQDIDEIILVGGMTRVPMVQRFIKEFFGKEPNKSVNPDEAVAIGAAIQAAILAGTEGAKGRDIVLVDVTPLTLGIEVKGGLFEPIIPRNTKIPVRKSKIFTTVEDGQTEVEIRVYQGERPIARENIFLGSFKLVGIPPAPRGVPQIEVTFDIDSDGIVHVSAKDLGSGKEQSMVVTGRHKLSEDEIKRMIEDAKRYEEQDKRLKEEIELKNRADDLAYSVEKTLKEHGDKIPADLKSRLEDMIRELRDAINRNDIPKVKMLFDDLQKESMKIGEYLYKSATGGETSNQ</w:t>
            </w:r>
          </w:p>
        </w:tc>
      </w:tr>
      <w:tr w:rsidR="00E44679" w:rsidRPr="00E340F8" w14:paraId="24E699A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BF40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2D46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SE1|DNAK_WO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E87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IGIDLGTTNSCVAIQGKIIENKEGARTTPSVVAFTSSGERLIGAPAKRQATTNASNTFFATKRLIGRQYGDPEMKDLNVPYKVFAAKNGDAWIKTTDGKEYSPSQIGAFILQNLKEAAEAYLGEEVKDAVITVPAYFNDSQRQATKDAGKIAGLNVLRIVNEPTAAALAYGLDKKHGHTIVVYDLGGGTFDVSILEIGDGVFEVKATNGDTHLGGEDFDNAIVSYLLDEFKKSNGIGLKNDPMAMQRIKEAAEKAKIELSSAMETEINLPFITADANGPKHLNMKLTRAKLESLVNDLIERTMTPCKKALEDTGLSANQIGEVVLVGGMTRMPRVIEKVKEFFGKDPHRGVNPDEVVAIGAAIQAGIVQGDVRDVLLLDVTPLSLGIETLGGVFTPLIERNTTIPTKKSQVFSTAEDNQTAVTIKVHQGERKLAVDNKLLGQFSLEGIPPAPRGIPQIEVTFDIDANGIVHVSAKDKATGKEQKIRIQSSGGLSESEINRMIREAEEKAQEDEKRKKFVEVKNQADSLVHSTEKSLKEYGDKVSPEDKSAIENAVNELKEASKSDNIDDVDSIQQKITNLSQLSMKLGETIYKESQQQQGKESSAGSSTTNEEEKVVDSDYQDIDNKEENK</w:t>
            </w:r>
          </w:p>
        </w:tc>
      </w:tr>
      <w:tr w:rsidR="00E44679" w:rsidRPr="00E340F8" w14:paraId="743BB1C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A04B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8C4F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I581|GH35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D5D4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CSCEETINEFEMLTRDAARVQKDTLKKILEINASAEYLQNFGLGGRTDAESYKSCIPLCVHNDIEPYIQRIVDGDTSPVVTGEPITNLSLSSGTTHGKPKFIPFNDELLETTLQIYRTSYAFRNREYPIGQGKALQFVYGSKQVITKGGILATTATTNLYRRQRYKEGMKDIQSQCCSPDEVIFGPDFHQSLYCHLLCGLIYSEEVHSVFSTFAHSLVHAFQTFEEVWEDLCTDIRDGVLSKKVTAPSIREAVSKILKPNPELADSIYKKCIGLSNWYGVIPALWPNAKYVYGIMTGSMEPYLKKLRHYAGNLPLISADYGASEGWVGSNIDPTVPPEQVTYAVLPQVGYFEFIPLEKPIGEETENSASIHYIESDPVGLTEVEVGKIYEVVITNFAGLYRYRLGDVVKIARFHNSTPELQFICRRSLVLSINIDKNTEKDLQLAVEEASKFLEGEKLEVMDFTSFVERSSDPGRYVIFWELSGDASDEVLSSCANALDLAFIDAGYTGSRKIKTIGPLELRILRKGTFKEILDHFLSLGGAVSQFKTPRFVNPSNSKVLQILSRNVTQSYFSTAYGF</w:t>
            </w:r>
          </w:p>
        </w:tc>
      </w:tr>
      <w:tr w:rsidR="00E44679" w:rsidRPr="00E340F8" w14:paraId="1D8156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1EF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D71E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48646|GPX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A89C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RSSIRLLYIRRTSPLLRSLSSSSSSSSSKRFDSAKPLFNSHRIISLPISTTGAKLSRSEHSMAASSEPKSLYDFTVKDAKGNDVDLSIYKGKVLLIVNVASQCGLTNSNYTELAQLYEKYKGHGFEILAFPCNQFGNQEPGTNEEIVQFACTRFKAEYPIFDKVDVNGDKAAPVYKFLKSSKGGLFGDGIKWNFAKFLVDKDGNVVDRFAPTTSPLSIEKDVKKLLGVTA</w:t>
            </w:r>
          </w:p>
        </w:tc>
      </w:tr>
      <w:tr w:rsidR="00E44679" w:rsidRPr="00E340F8" w14:paraId="69E7654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DC36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202C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H53|GRPE_BAC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4C29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KQNEELNEQEELNETEAETAEAEQTAAEADAPAEETQTEMLEKQLKELQERLEEKENKLLRVQADFENYKRRARLDLEAAEKYRSQRIISDLLPALDNFERALQIDPDNEQTKSLLQGMEMVHRQILEALKNEGVEQIPSVGEQFDPNMHQAVMQVEDEAYESNAVVEELQKGYKLKDRVIRPSMVKVNQ</w:t>
            </w:r>
          </w:p>
        </w:tc>
      </w:tr>
      <w:tr w:rsidR="00E44679" w:rsidRPr="00E340F8" w14:paraId="43F75A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244A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3E7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53K2|GRPE_CHL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AE97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SNEHETENPSVPNPDNEIQDLQQEIATLKAELKEKNDKYLMVLAESENARKRMQKERQEMMQYAVENALIDFLVPIESMEKALGFASQMSDEVKNWALGFNMILQQFKQVFEEKGIVEYSSVGQKFNPFLHEAVETEETTKVPEGIIVEEFAKGYKIGDRPIRVAKVKVAKSPAPQEKEEEKK</w:t>
            </w:r>
          </w:p>
        </w:tc>
      </w:tr>
      <w:tr w:rsidR="00E44679" w:rsidRPr="00E340F8" w14:paraId="5514CE1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53E4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7C8B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6424|GRPE_CHL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FE76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PNTSSEEIQTSEPSPDNELQVLQQENANLKAELQEQNDRYLMALAEAENSRKRLQKERTEMMQYAVENALMDFLPPIESMEKALGFASQTSEEVKNWAIGFQMILQQFKQIFEEKGVVEYSSKGELFNPYLHEAVEIEETTTIPEGTILEEFTKGYKIGDRPIRVAKVKVAKLPAKGNSDSNEEKE</w:t>
            </w:r>
          </w:p>
        </w:tc>
      </w:tr>
      <w:tr w:rsidR="00E44679" w:rsidRPr="00E340F8" w14:paraId="3D2D19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3213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97D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4C6|GRPE_AZO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EF9B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DPTQNPNVTPELEQHAAPEAAAEAAPESSADVMPSLEETLRQAELKAAEHYDAWLRAKAEGENIRRRAQEDIAKATKFAAEKFASAMVPVKDSLEAALAVENQTVEKLREGVELTLKQLVSAFEGAGLAEENPLGQKFDPNKHQAISAIEAEGEPNTVINVLQKGYLLHERVVRPALVVVSKAKAQ</w:t>
            </w:r>
          </w:p>
        </w:tc>
      </w:tr>
      <w:tr w:rsidR="00E44679" w:rsidRPr="00E340F8" w14:paraId="63B5DB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3341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5A5E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4M6|GRPE_BACC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EC48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NKEGVEVIEAVGKQFDPNEHQAIMQVEDSEFESNAVVEEFQKGYKLKDRVIRPSMVKVNQ</w:t>
            </w:r>
          </w:p>
        </w:tc>
      </w:tr>
      <w:tr w:rsidR="00E44679" w:rsidRPr="00E340F8" w14:paraId="75472E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C5BF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43C6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LY1|GRPE_STR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1ACD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DIKNEEVEEVQEEEVVETAEETTPEKSELDLANERADEFENKYLRAHAEMQNIQRRANEERQNLQRYRSQDLAKAILPSLDNLERALAVEGLTDDVKKGLAMVQESLIHALKEEGIEEIAADGEFDHNYHMAIQTLPGDDEHPVDTIAQVFQKGYKLHDRILRPAMVVVYN</w:t>
            </w:r>
          </w:p>
        </w:tc>
      </w:tr>
      <w:tr w:rsidR="00E44679" w:rsidRPr="00E340F8" w14:paraId="4AD076A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D974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52BE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GB9|GRPE_STA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63F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V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2E01EB8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6555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7C2F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DB48|GRPE_STR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719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T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5C01F6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B44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66DA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6|GS18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D539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KIAVVLTYYFEDSEYTEPAKAFKEAGHELTVIEKEKGKTVKGKQGTAEVTVDASIDDVNSSDFDALLIPGGFSPDQLRADDRFVQFTKAFMTDKKPVFAICHGPQLLINAKALDGRKATGYTSIRVDMENAGADVVDKEVVVCQDQLVTSRTPDDIPAFNRESLALLEK</w:t>
            </w:r>
          </w:p>
        </w:tc>
      </w:tr>
      <w:tr w:rsidR="00E44679" w:rsidRPr="00E340F8" w14:paraId="277348A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5DA4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6A31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236|GRPE_THET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F051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HENTLEKDLEAVGQEAQALEERLKAAEEELKGLKDKYLRLLADFDNYRKRMEEELKAREREGVLKALRALLPVLDDLDRALEFAEASPESIRQGVRAIRDGFFRILAGLGVEEVPGEGEAFDPRYHEAVGLLPGEPGKVAKVFQRGFRMGEALVRPARVAVGEEKREEADLE</w:t>
            </w:r>
          </w:p>
        </w:tc>
      </w:tr>
      <w:tr w:rsidR="00E44679" w:rsidRPr="00E340F8" w14:paraId="59B7B3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82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1762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1WGK0|GRPE_VERE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24C5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NSPTTPSAPAPEEVEAAMAAHADDELARLQGELAELKAKSAELADQFLRAKAEAENARRRAEDEVAKARKFGIESFAESLLPVADSLDAALAIKEATPQQLREGADATLRQLTSTLERNKVLAINPAAGTKFDPHQHQAISVVPAEQEANTVVAVLQKGYVIAERVLRPALVTVSASK</w:t>
            </w:r>
          </w:p>
        </w:tc>
      </w:tr>
      <w:tr w:rsidR="00E44679" w:rsidRPr="00E340F8" w14:paraId="47F308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779B6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56B1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R28|GRPE_TET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E67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KKKNAEEFEETFSDKTSEDESTVENETVEENENEDVQAISEVDDLKAQLDEMEDKYLRASAELSNMNNRFRNERQTLQRYRSQDLGKKLLPAIDNLERAVAIEVEGEQNESLKKGVEMTLESLRSAMQEEGIEEISAQGETFDPTLHQAVQTVPATEDHPAETVVEVLQKGYKIYDRVLRASMVVVAQ</w:t>
            </w:r>
          </w:p>
        </w:tc>
      </w:tr>
      <w:tr w:rsidR="00E44679" w:rsidRPr="00E340F8" w14:paraId="0060AD5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CE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816B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JB3|GRPE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15BF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PQSRGHNLSQAMSDQTVTNPAAEAQEGEITPDTPDTVDKVENTPVENVENPAEATPGEEDQASEATSANAADLLEQIAALEAAKASLSQVVEERNSQYIRLAADFENFRKRTQREKEELELQIKCSVIADLLPVVDSFELARTHIQTETEAEEKIHRSYQGVYKQLVECLKRIGVSAMQAKGKPFDPNLHEAVLREATNEHPEGTVIEELKRGYMLGDRVLRHAMVKVAAPPEEGSASNTNPTNDVTDV</w:t>
            </w:r>
          </w:p>
        </w:tc>
      </w:tr>
      <w:tr w:rsidR="00E44679" w:rsidRPr="00E340F8" w14:paraId="4A484D0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728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0378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AB8|GRPE_THE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405D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EKKDLSQECEELKEKYRELEEYAKRLKAEYENYREEVAREKRELIKNANEYLISRLIPILDDFERALNQKDHEESFYEGVKLIYKKLLNTLEKEGLSKIQVGETFDPFEYEAVERVETDDVEEYTVLEVLESGYKFHGKVLKPAKVKVAVRPRKKDEESPDKKE</w:t>
            </w:r>
          </w:p>
        </w:tc>
      </w:tr>
      <w:tr w:rsidR="00E44679" w:rsidRPr="00E340F8" w14:paraId="4D5BB9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BF49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798E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GNX0|GRPE_THI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64F6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EQQQPNPAAQAPEGAVTEGAAPEFNPAVLLKQLEEAQAQAQEHFDKALRTQAEMENLRKRTARDVENARKFALEKFAGELLAVRDSLEMGLDAARGETDVEKIREGTELTLKMLAQVMEKFGVEAVDPQGQRFDPDRHQAMSMQPNAELEPNTVMAVLQKGYLLNDRLLRPAMVVVSKAPEGE</w:t>
            </w:r>
          </w:p>
        </w:tc>
      </w:tr>
      <w:tr w:rsidR="00E44679" w:rsidRPr="00E340F8" w14:paraId="144666E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F416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1630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TQR3|GRPE_MET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5A2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STKKESTHSKEESQTQAGNSEARKSGPSTKKAGEKTAEPEKATAGSGTEKSPEAACREENELLKDQLFRLAADFDNFKKRTARQMEENRKAVLEQVLLDFVEVTDNFERALKSAQTAEDMGSIVSGIEQLSKQFFSILQKYGLERIKCEKAGEFDPHRHEAVQHIETSEVPDNTIVDVYKPGYSLNEKVIRPALVSVARNPDETEK</w:t>
            </w:r>
          </w:p>
        </w:tc>
      </w:tr>
      <w:tr w:rsidR="00E44679" w:rsidRPr="00E340F8" w14:paraId="5C4C6C7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622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D0F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CI1|GRPE_OLI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F962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NDGQKDFSEAAAENAGSKPGEPRVSKPYIMPDDPEETPSEALVKEAAEAKDRMLRTLAEMENLRKRTQREVADARAYGIAGFARDVLEIADNLQRALDAVPAEARAAADPGLTALIEGVELTERSLHRALEKNGVKKLDAAGEKFDPNIHQAMFEVPDNSVPPGTVVQVIQTGYMIGDRVLRPALVGVSKAEPKPAA</w:t>
            </w:r>
          </w:p>
        </w:tc>
      </w:tr>
      <w:tr w:rsidR="00E44679" w:rsidRPr="00E340F8" w14:paraId="4546AF0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EA8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BFBC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188|GRPE_RHI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A75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DTKKPGPDADVAEEFVDPAQAGEEQAETAEPDPVELLKAENADLRDKFLRLAAEMDNLRRRTERDVKDAKAYSLAGFARDMLAVSDNLRRALEAIPDELKTNGEAGLNGLIEGVEMTERSMLSTLERHGVKKIDAEGQKFDPNFHQAMFEVPNTAVPNNTVLQVIQAGFTIGDRVLRPAMVGVAKGGPKAEPSASAEPGTSSLNEKDA</w:t>
            </w:r>
          </w:p>
        </w:tc>
      </w:tr>
      <w:tr w:rsidR="00E44679" w:rsidRPr="00E340F8" w14:paraId="698D877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B635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2D71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I2Y4|GRPE_HAE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6E6E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EKVEQEEISAELETQNEQEKPMEETEIQDGDALENAIARVQELEEQLIQAVKKEQDILLRTRAEIDNIRRRAEQDVEKAHKFALEKFAKDLLETIDNLERALSTPANVENETIKSLVDGVELTLKGLLSTVARFGVEPVGVIGETFNPELHQAISMQPTEGFESNQITVVLQKGYLLNGRVIRPAMVMVAQ</w:t>
            </w:r>
          </w:p>
        </w:tc>
      </w:tr>
      <w:tr w:rsidR="00E44679" w:rsidRPr="00E340F8" w14:paraId="3EF9D56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9275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C14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XFC7|APX1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898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NYPVVSAEYQEAVEKARQKLRALIAEKSCAPLMLRLAWHSAGTFDVSSKTGGPFGTMKTPAELSHAANAGLDIAVRMLEPIKEEIPTISYADFYQLAGVVAVEVSGGPAVPFHPGREDKPAPPPEGRLPDATKGSDHLRQVFGAQMGLSDQDIVALSGGHTLGRCHKERSGFEGPWTRNPLQFDNSYFTELLSGDKEGLLQLPSDKALLSDPAFCPLVEKYAADEKAFFEDYKEAHLKLSELGFADA</w:t>
            </w:r>
          </w:p>
        </w:tc>
      </w:tr>
      <w:tr w:rsidR="00E44679" w:rsidRPr="00E340F8" w14:paraId="5FAC4E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7DE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919A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N61|ANGI_AOT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DECC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HLLLLVFILGLGLTPPTLAQNDIRYIKFLDQHYDPKTKNGNDKYCEKMMRLRNMISPCKEINTFIHGNKASIKAICGNQNGEPHNGNQRISKSAFQVTICRHIGGSPRPPCRYRATAGFRNLVVACENDLPVHLDESIFRP</w:t>
            </w:r>
          </w:p>
        </w:tc>
      </w:tr>
      <w:tr w:rsidR="00E44679" w:rsidRPr="00E340F8" w14:paraId="26C75F3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5A1D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3306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VR0|ATB5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9A4E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HGRLMDDQMMLGSQVYPYTTQPQNSHCIIVNQIDGGEESKPVKRRRKRRSKGSSATNEEDVAEIGGMLRKRKLTDEQVNMLEYSFGNEHKLESGRKEKIAGELGLDPRQVAVWFQNRRARWKNKKLEEEYAKLKNHHDNVVLGQCQLESQILKLTEQLSEAQSEIRKLSERLEEMPTNSSSSSLSVEANNAPTDFELAPETNYNIPFYMLDNNYLQSMEYWDGLYV</w:t>
            </w:r>
          </w:p>
        </w:tc>
      </w:tr>
      <w:tr w:rsidR="00E44679" w:rsidRPr="00E340F8" w14:paraId="35E619B5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9D7E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08F3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NZJ5|E2AK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61C5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AISPGLLVRALLLLLLLLGLAARTVAAGRARGLPAPTAEAAFGLGAAAAPTSATRVPAAGAVAAAEVTVEDAEALPAAAGEQEPRGPEPDDETELRPRGRSLVIISTLDGRIAALDPENHGKKQWDLDVGSGSLVSSSLSKPEVFGNKMIIPSLDGALFQWDQDRESMETVPFTVESLLESSYKFGDDVVLVGGKSLTTYGLSAYSGKVRYICSALGCRQWDSDEMEQEEDILLLQRTQKTVRAVGPRSGNEKWNFSVGHFELRYIPDMETRAGFIESTFKPNENTEESKIISDVEEQEAAIMDIVIKVSVADWKVMAFSKKGGHLEWEYQFCTPIASAWLLKDGKVIPISLFDDTSYTSNDDVLEDEEDIVEAARGATENSVYLGMYRGQLYLQSSVRISEKFPSSPKALESVTNENAIIPLPTIKWKPLIHSPSRTPVLVGSDEFDKCLSNDKFSHEEYSNGALSILQYPYDNGYYLPYYKRERNKRSTQITVRFLDNPHYNKNIRKKDPVLLLHWWKEIVATILFCIIATTFIVRRLFHPHPHRQRKESETQCQTENKYDSVSGEANDSSWNDIKNSGYISRYLTDFEPIQCLGRGGFGVVFEAKNKVDDCNYAIKRIRLPNRELAREKVMREVKALAKLEHPGIVRYFNAWLEAPPEKWQEKMDEIWLKDESTDWPLSSPSPMDAPSVKIRRMDPFATKEHIEIIAPSPQRSRSFSVGISCDQTSSSESQFSPLEFSGMDHEDISESVDAAYNLQDSCLTDCDVEDGTMDGNDEGHSFELCPSEASPYVRSRERTSSSIVFEDSGCDNASSKEEPKTNRLHIGNHCANKLTAFKPTSSKSSSEATLSISPPRPTTLSLDLTKNTTEKLQPSSPKVYLYIQMQLCRKENLKDWMNGRCTIEERERSVCLHIFLQIAEAVEFLHSKGLMHRDLKPSNIFFTMDDVVKVGDFGLVTAMDQDEEEQTVLTPMPAYARHTGQVGTKLYMSPEQIHGNSYSHKVDIFSLGLILFELLYPFSTQMERVRTLTDVRNLKFPPLFTQKYPCEYVMVQDMLSPSPMERPEAINIIENAVFEDLDFPGKTVLRQRSRSLSSSGTKHSRQSNNSHSPLPSN</w:t>
            </w:r>
          </w:p>
        </w:tc>
      </w:tr>
      <w:tr w:rsidR="00E44679" w:rsidRPr="00E340F8" w14:paraId="0695CB06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7505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537F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D4A7V9|E2AK4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431C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GRGAAGRGPAEPQESYSQRQDHELQALEAIYGSDFQDLRPDARGRVREPPEINLVLYPQGLAGEEVYVQVELRVKCPPTYPDVVPEIELKNTKGLSNESVNLLKSHLEELAKKQCGEVMIFELAHHVQSFLSEHNKPPPKSFHEEMLERQAQEKQQRLLEARQKEEQEQREILHEIQKRKEEIKEEKKRKEMAKQERLEITSLTNQDHASKRDPAGHRAAAFLHGGSPDFVGNGKARAHSSGRSRRERQYSVCSGEASPGSCDILYFCVGSADQLMVHKGKCVGSDEQLGKVVYNALETATGSFVLLYEWVLQWQKKMGPCLTSQEKEKIDKCKKQIQGAETEFSSLVKLSHPNIVRYFAMNSREEKDSIVVDILAEHISGISLAAHLSHSGPVPMHQLRKYTAQLLAGLDYLHRNSVVHKVLSTASVLVDAEGTVKITDYSISKRLADICKEDVFEQTRVRFSDSALPYKTGKKGDVWRLGLLLLSLSQGQECEEYPVTIPSDLPADFQDFLKKCVCLDDKERWSPQQLLKHSFINPQPKMPLVEQSPEDSGGQDYIETIIPSNQLPSAAFFTETQRQFSRYFIEFEELQLLGKGAFGAVIKVQNKLDGCCYAVKRIPINPASRQFRRIKGEVTLLSRLHHENIVRYYNAWIERHERPAVPGTPPPDYIPQAQNSSATGGKASGDTEELGSVEAAAPPPILSSSVEWSTSAERSNSARFPVTGQDSSSDEEDEDERDGVFSQSFLPASDSDSDIIFDNEDENSKSQNQDEDCNEKDSRHEIEPSVTTEAVHYLYIQMEYCEKSTLRDTIDQGLFRDTSRLWRLFREILDGLAYIHEKGMIHRDLKPVNIFLDSDDHVKIGDFGLATDHLAFNAEGKQDDQAGDHVIKSDPSGHLTGMVGTALYVSPEVQGSTKSAYNQKVDLFSLGIILFEMSYHPMVTASERIFVLNQLRDPTSPKFPDDFEDGEHTKQKSVISWLLNHDPAKRPTAMELLKSELLPPPQMEESELHEVLHHTLANTDGKAYRTMMSQLFCQHSSPAIDYTYDSDILKGNFLIRTAKIQQLVCETIVRVFKRHGAVQLCTPLLLPRNRQIYEHNEAALFMDHSGMLVMLPFDLRVPFARYVARNNILNLKRYCIERVFRPRKLDRFHPKELLECAFDIVTSTANSSLPTAETIYTIYEVIQEFPALQERNYSIYLNHTMLLKAILLHCGIPEDKLSQVYVILYDAVTEKLTRREVEAKFCNLSLSSNSLCRLYKFIEQKGDLQDLTPTINSLIKQKTGIAQLVKYSLKDLEEVVGLLKKLGVKLQVSINLGLVYKVQQHNGIIFQFLAFSKRRQRVVPEILAAGGRYDLLIPKFRGPQALGPVPTAVGVSIAIDKIFAAVLNMGEPVTVSSCDLLVVSAGQMSMSRAINLTQKLWTAGITAEIMYDWSQSQEELQEYCRHHEITYVALVSDKEGSHVKVKSFEKERQTEKRVLESDLVDHVMQKLRTKVGDERNFRDASDNLAVQTLKGSFSNASGLFEIHGTTVVPTVSVISPEKLSASTRRRHEIQVQTRLQTTLANLHQKSSEIEILAVDLPKETILQFLSLEWDADEQAFNTTVKQLLSRLPKQRYLKLVCDEIYNIKVEKKVSVLFLYSYRDDYYRILF</w:t>
            </w:r>
          </w:p>
        </w:tc>
      </w:tr>
      <w:tr w:rsidR="00E44679" w:rsidRPr="00E340F8" w14:paraId="70A929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9A60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6D3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491|FMC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976F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PRTLRTYRGLIRAILKYERPSKIVNWGNLRKAMITKLEYAKKQNQRDSHENINRQLEKWKKLDPVSDRSLNLFIADSKSLRSILQNDIKWEKKVAQGQNVDEIFEHALDIIKFLDNQREYEELVDRYNPGNKLTQDEKVKRTANVVGLDVPT</w:t>
            </w:r>
          </w:p>
        </w:tc>
      </w:tr>
      <w:tr w:rsidR="00E44679" w:rsidRPr="00E340F8" w14:paraId="3D5A7BF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9B6A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58FF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3889|FMP4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5A9D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NYLKAARKIICIGRNYAAHIKELNNSTPKQPFFFLKPTSSIVTPLSSSLVKTTRPANSTFNGLNEDGTNPGPIFIPRGVKVHHEIELALIVSKHLSNVTKMKPEEVYDSISGVALALDLTARNVQDEAKKKGLPWTISKGFDTFMPISAIVSREKFSSYKSNLQDIFRVKCSVNGQLRQDGGTNLMLHPLHKILQHISTMISLEPGDIILTGTPAGVGELKPGDRVHCELLQNNDNIVDMNFECENRPGPYEFRET</w:t>
            </w:r>
          </w:p>
        </w:tc>
      </w:tr>
      <w:tr w:rsidR="00E44679" w:rsidRPr="00E340F8" w14:paraId="5B4D49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5396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BB63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N40|GRPE_BACC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F7DF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RNEQVVEEVKEAQVEEAVTPENSEETVEEKSEAALLQEKVDELQAKLTETEGRTLRLQADFENYKRRVQMDKQAAEKYRAQSLVSDILPALDNFERAMQVEATDEQTKSLLQGMEMVHRQLLEALNKEGVEVIEAVGKQFDPNEHQAIMQVEDSEFESNAVVEEFQKGYKLKDRVIRPSMVKVNQ</w:t>
            </w:r>
          </w:p>
        </w:tc>
      </w:tr>
      <w:tr w:rsidR="00E44679" w:rsidRPr="00E340F8" w14:paraId="5647B1A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0FD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205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1E4|GRPE_BARQ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75C6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EKNKFTDASFENCDLKNPVDRDTLKKATDEFLKTHEAEIHSEVKEENNEVSDPLAALQDENKELKDQLLRLVADMENLRRRTARDVADAKAYSIANFARDMLSVSDNLNRALEAIPEGAKENDAGLKTLAEGVEMTERAMIAALERHGVQKIYPEGQKFDPHFHQAMFEIPNCDVPDNTVQQVVQAGYIIGERVLRPAIVGVAKGGTKGVPVESGSA</w:t>
            </w:r>
          </w:p>
        </w:tc>
      </w:tr>
      <w:tr w:rsidR="00E44679" w:rsidRPr="00E340F8" w14:paraId="1D7F4A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7651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13C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GQ3|GRPE_BDEB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FC1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NNSQNSNPPNPENGEIASEIQKLQEQAEKFKNDYLYLRAEFENYKRNAIKERSELMKYGGERLVRDLLEVVDNFDRALSVNVSAENFNTFKQGVDMTAQELKSLLQRHNVIEIPAHGAPFDPSVHEALSSEATDQMAPGHIVRVFKKPYKLHDKVIRPGQVVVAKKPE</w:t>
            </w:r>
          </w:p>
        </w:tc>
      </w:tr>
      <w:tr w:rsidR="00E44679" w:rsidRPr="00E340F8" w14:paraId="4DAC703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658B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A9EA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KG91|GRPE_COX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9693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NNPESETKAKNKWEKVMEAEEEQEEGGGDGSQEMEPHREGLEFPSREKLEGQLTRMEHKVDEYKTQYLRAQAEMDNLRKRIEREKADIIKFGSKQLITDLLPVADSLIHGLESPASEDPQVKSMRDGMSLTLDLLHNTLAKHGVQVINPNPGDPFDPALHEAMSVQAVPDAKPDTIIQVLQKGYQLNGRVLRAARVIVAG</w:t>
            </w:r>
          </w:p>
        </w:tc>
      </w:tr>
      <w:tr w:rsidR="00E44679" w:rsidRPr="00E340F8" w14:paraId="5C355AF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5A1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4EAA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KCD7|GRPE_CHLT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01D4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KHHKEQEEIQEQETISAGAAETPAEETAAIPAATEADMDAEISARDAEIQKLREEVMRRAAEFENFRKQKEREAALSGTRMLENIVRELLPLIDDLKRLMSHIPAEMQAMAEAKPFIEGVELIHKNFMSLLERKGVKEIEAKGKMLDVNFHEAITQIDAPGAEPDTIVEEYQTGYTLGDRVIRHAKVIVAK</w:t>
            </w:r>
          </w:p>
        </w:tc>
      </w:tr>
      <w:tr w:rsidR="00E44679" w:rsidRPr="00E340F8" w14:paraId="115436D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F0DF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BFC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TB9|GRPE_ACT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7638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QNENAQAQAEQVEVANEAQLEQTAEVQQEQPVEAELAAAYARINELETYIAEADNREKDIQLRAQAEIQNIRRRAEQDVEKAHKFALEKFSKELLTVVDNLERGLNALDTAVTDEKTQALVDGVEMTHKEFISTLAKFGVEAVGVVGEAFNPEVHEAISMQPAEGIEANHISVVLQKGYTLQGRVLRPAMVMVAG</w:t>
            </w:r>
          </w:p>
        </w:tc>
      </w:tr>
      <w:tr w:rsidR="00E44679" w:rsidRPr="00E340F8" w14:paraId="78858A7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C96C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6142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D73|GRPE_BAC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4322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NEKTSVEETEEKAETEDEMLTEDPSNEDSDEANEEGNELSEEEKRIAELEGQVDELNQRLLRIQADYDNFRRRQREEKEAAAKYRAQSLIEELLPALDNFERALLVEPEQEETKTLLKGMEMVYRQVSEALKKEGLEVIETKGETFDPHLHQAVMQVEDAEFESNEIVEELQKGYKLKDRVIRPSMVKVNA</w:t>
            </w:r>
          </w:p>
        </w:tc>
      </w:tr>
      <w:tr w:rsidR="00E44679" w:rsidRPr="00E340F8" w14:paraId="1F102D6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1F32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E16F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Y23|GRPE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731C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QNESAFNENEEVNEETSQTDSVENNDETTETSQDNLQEDDSQEIAEDVDPKDEEIQQLKKDVQENEEKYLRLYAEFENYKRRIQKENQTMKAYKAQDVLNDILPTIDNIERALQIDGEDEQFKSLKKGVEMVHESLLNALKNNGLEKIETEGQQFDPNVHQAVVQDDNPDFESGQITQELQSGYKLKERVLRPSMVKVNQ</w:t>
            </w:r>
          </w:p>
        </w:tc>
      </w:tr>
      <w:tr w:rsidR="00E44679" w:rsidRPr="00E340F8" w14:paraId="78BC202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AA9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FA88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BG7|GRPE_THE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4DAB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PSSSNYIKDPISTEIIKSKTRNLKKRAEEAILYRSIAEQSSRKLAEISEAYKHKLADMENYLKIKDRETEIIRKNANESLIKDFLPVIDSMDAAIQAEKDNNLIRIRDQMLSILSKYGLQPIKAEGEKFDPYLHEAIGMTQDGEDGKIKYEVQRGYTLNNSVLRTSKVIVVKR</w:t>
            </w:r>
          </w:p>
        </w:tc>
      </w:tr>
      <w:tr w:rsidR="00E44679" w:rsidRPr="00E340F8" w14:paraId="01073CD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2AA5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0CD0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892|GRPE_STR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967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FNKLFKRRHSVSEEIKKDDLQEEVEATETEETVEEVIEETPEKSELELANERADEFENKYLRAHAEMQNIQRRSSEERQQLQRYRSQDLAKAILPSLDNLERALAVEGLTDDVKKGLEMTRDSLIQALKEEGVEEVEVDSFDHNFHMAVQTLPADDEHPADSIAEVFQKGYKLHERLLRPAMVVVYN</w:t>
            </w:r>
          </w:p>
        </w:tc>
      </w:tr>
      <w:tr w:rsidR="00E44679" w:rsidRPr="00E340F8" w14:paraId="35500D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B58B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A24D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X7|HA22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8DA0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GIGSLVKVIFKNFDVIAGPVISLVYPLYASVRAIESRSHGDDKQWLTYWALYSLIKLFELTFFRLLEWIPLYPYAKLALTSWLVLPGMNGAAYLYEHYVRSFLLSPHTVNVWYVPAKKDDDLGATAGKFTPVNDSGAPQEKIVSSVDTSAKYVGHSAFDDAYIY</w:t>
            </w:r>
          </w:p>
        </w:tc>
      </w:tr>
      <w:tr w:rsidR="00E44679" w:rsidRPr="00E340F8" w14:paraId="6A87949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1010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445B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MZG7|GRPE_LEU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7DC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EQQKETEQNIEEINDETVTEQIETDVDTLEKEAEVDPQQVEIEQLQSDVKELEDKLLRAQAEIQNIQQRHARELQTVRKYDGQKLAGAVLPAVDNLERALQVESEDAVTQQIKTGVEMTLGTLVQALRDNGISATGEVGETFDPTKHQAIQSVASDDVASDQIATVLQKGYMIQDRVLRPAMVAVAK</w:t>
            </w:r>
          </w:p>
        </w:tc>
      </w:tr>
      <w:tr w:rsidR="00E44679" w:rsidRPr="00E340F8" w14:paraId="6E5C2C6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5D7A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3D8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BN7|GRPE_LIS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CC51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KNKKEKLAEEIEQEELNSLDESVETVEEEATEETLTEEQAKILELENKLDEVENRYLRMQADFENVKKRHIADRDASQKYRSQSLAQDLLPALDSFEKALATTSDQEEVKQILKGMEMVYNQILVAFEKEGIEVIPAVGEQFDPNFHQAVMQDSDENAGSNEITAELQKGYKLKDRVIRPSMVKVNQ</w:t>
            </w:r>
          </w:p>
        </w:tc>
      </w:tr>
      <w:tr w:rsidR="00E44679" w:rsidRPr="00E340F8" w14:paraId="7BDDC76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20E7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65AE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JGE4|GRPE_PA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DE4A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SQNPTPADEAARQAAEAASGEPQDQARQPAAAAGEQPAQAQPAGAEAALAEAQAKLAELQESFLRAKAETENVRRRGQEDVAKAHKFAIESFAEHLLPVMDSLEAAVAHSTDDLAKVREGVELTLRQLTGALEKGKVVALNPVGEKFDPHRHQAISMVPADQEPNTVVAVLQKGYVIADRVLRPALVTVAAPK</w:t>
            </w:r>
          </w:p>
        </w:tc>
      </w:tr>
      <w:tr w:rsidR="00E44679" w:rsidRPr="00E340F8" w14:paraId="21CA6B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369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9BFF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8D5|GRPE_SHE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AAFD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TNPQQEPLEQVQDTEVVTDEAALVDELTQANFRIEELEQALAAAEAKVEEQKDSVVRAAAEVDNIRRRAAMDVEKANKFALEKFANELLPVLDNMERALAGTNAEDEATKAMYEGVSLTMKTLVNAVEKFGVKVVDPMGQPFNPEQHQAIGMQPNPEVPANHVMVVLQKGYELNGRLLRPAMVMVSQGGGVDTQA</w:t>
            </w:r>
          </w:p>
        </w:tc>
      </w:tr>
      <w:tr w:rsidR="00E44679" w:rsidRPr="00E340F8" w14:paraId="06B72B5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878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AAB6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BTV4|GRPE_PRO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1B8B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EQSDNVENKDENVSMDNNISENLPIAEEQTNEDKKLPDDNNEKIDAEDLKNTITNNDARLEQLEKEHETLKSQYVRIAADFDNFRKRQSRDQDDLKIQLVSKALTAILPIVDNFERARQQLKPEGDEAQTLHRSYQGLYKQLVEVLKQQGVAPMRVVGQQFDPNLHEAVLREPSEEQNEDIIIEELQRGYHLEGKVLRHALVKVSMGPGQQISQESEEKDKVDKDIDSEGSISEEN</w:t>
            </w:r>
          </w:p>
        </w:tc>
      </w:tr>
      <w:tr w:rsidR="00E44679" w:rsidRPr="00E340F8" w14:paraId="3B24DB2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069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8176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R32|GRPE_GEOT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9E76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DKQATYNELETEQPVSKEGADSQPEDEAIGAASEHADAQAGENPEAASTTADPAEQTSVEAEELAKAKAQVAELEEKLAEMEKRYLRLYADFENFRRRARQEMEAAEKYRAQSLASDLLPVLDNFERALKIETENEQAKSILQGVEMVYRSLLDALRKEGVEVIEAVGKPFDPHLHQAVMQTDEGGYEPNTVVEELQKGYKLKDRILRPAMVKVSQ</w:t>
            </w:r>
          </w:p>
        </w:tc>
      </w:tr>
      <w:tr w:rsidR="00E44679" w:rsidRPr="00E340F8" w14:paraId="1C0E513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F7F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4935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TYN5|GRPE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959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4E9538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4F02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32E4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2U3|GRPE_RI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686F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DDNIENNEQTINDIAEEIVETANPEVTALKAEIEELKDKLIRTTAEIDNTRKRLEKARDEAKDYAIATFAKELLNVSDNLSRALAHKPANSDVEVTNIIAGVQMTKDELDKVFHKHHIEEIKPEIGSMFDYNLHNAIAQIEHPDHAPNSIITLMQSGYKIRDRLLRPATVQVVKKP</w:t>
            </w:r>
          </w:p>
        </w:tc>
      </w:tr>
      <w:tr w:rsidR="00E44679" w:rsidRPr="00E340F8" w14:paraId="5CE089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B4C9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A1A2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DT7|HFQ_PSEH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D127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IPVSIFLVNGIKLQGKIQSFDQFVILLENTVNQMVYKHAISTVVPARAVNFQGVQENDDTEEPEAGNI</w:t>
            </w:r>
          </w:p>
        </w:tc>
      </w:tr>
      <w:tr w:rsidR="00E44679" w:rsidRPr="00E340F8" w14:paraId="57BD58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024F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A0CF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P1M4|HFQ_XANO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43E5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GNQAEDDDVEQ</w:t>
            </w:r>
          </w:p>
        </w:tc>
      </w:tr>
      <w:tr w:rsidR="00E44679" w:rsidRPr="00E340F8" w14:paraId="213C71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03B6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79DE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TM32|HFQ_ACI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587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REHVPVSIYLVNGIKLQGQIESFDQYVVLLRNTVTQMVYKHAISTIVPGRAVNFSTAEPADAESGN</w:t>
            </w:r>
          </w:p>
        </w:tc>
      </w:tr>
      <w:tr w:rsidR="00E44679" w:rsidRPr="00E340F8" w14:paraId="55D3F36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E442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D7A5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JF08|HFQ_AGRR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FAD5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QKISLTIFLINGVKLTGVVTSFDNFCVLLRRDGHSQLVYKHAISTIMPGQPMQMFESEEVAS</w:t>
            </w:r>
          </w:p>
        </w:tc>
      </w:tr>
      <w:tr w:rsidR="00E44679" w:rsidRPr="00E340F8" w14:paraId="67C073C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2EB4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CE8D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QND2|HFQ_HAEI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0EB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YLNALRRERIPVSIYLVNGIKLQGQIESFDQFVILLKNTVNQMVYKHAISTVVPARSVSHHNNNHHTTPTEAVENVETQAE</w:t>
            </w:r>
          </w:p>
        </w:tc>
      </w:tr>
      <w:tr w:rsidR="00E44679" w:rsidRPr="00E340F8" w14:paraId="57ECE87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2585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838A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N8I8|HFQ_CLOK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77D3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PANNLQDIFLNGARKNRIPVIVYLTNGFQIRGIVKGFDNFTVILECDGKQMMVYKHALSTITPSKAILFNTPAGTDDRS</w:t>
            </w:r>
          </w:p>
        </w:tc>
      </w:tr>
      <w:tr w:rsidR="00E44679" w:rsidRPr="00E340F8" w14:paraId="6683D6F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A01B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5506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8243|HFQ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D67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KSTNNLQDIFLNSARKNKIPVAIHLTNGFQMRGSVKGFDSFTVILESDGKQMMIYKHAVSTITPLRPILFNQPQQDEE</w:t>
            </w:r>
          </w:p>
        </w:tc>
      </w:tr>
      <w:tr w:rsidR="00E44679" w:rsidRPr="00E340F8" w14:paraId="13656D8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DA51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7CC1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332|HFQ_KL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0DA4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IYLVNGIKLQGQIESFDQFVILLKNTVSQMVYKHAISTVVPSRPVSHHSNNAGGGSSNYHHGGSAQGSSAPQQDSDDAE</w:t>
            </w:r>
          </w:p>
        </w:tc>
      </w:tr>
      <w:tr w:rsidR="00E44679" w:rsidRPr="00E340F8" w14:paraId="2480F83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278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5B81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Q0M9|HFQ_CLO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80C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KSTNNLQDLFLNNARINRISVTIFLTNGYKLEGLVKGFDNFTIILDNNGKQMMIYKHAVSTIIPKSPILFTNKEK</w:t>
            </w:r>
          </w:p>
        </w:tc>
      </w:tr>
      <w:tr w:rsidR="00E44679" w:rsidRPr="00E340F8" w14:paraId="2B0869A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EB6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6F6E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6Q2|HFQ_BOR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E3DF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TLQDPFLNTLRKEHVPVSIYLVNGIKLQGQIESFDQYVVLLRNTVTQMVYKHAISTVVPARAVNFQVEVPAE</w:t>
            </w:r>
          </w:p>
        </w:tc>
      </w:tr>
      <w:tr w:rsidR="00E44679" w:rsidRPr="00E340F8" w14:paraId="2B7C908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C91C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5670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4J5|HFQ_BUR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1771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AS</w:t>
            </w:r>
          </w:p>
        </w:tc>
      </w:tr>
      <w:tr w:rsidR="00E44679" w:rsidRPr="00E340F8" w14:paraId="275FA0B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C1B6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7F7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USH6|HFQ_BARB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07A5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ERSQHLQDVFLKTVRKQEISLTIFLVNGVKLTGIVTSFDNFCILLRRDGHAQLVYKHAISTIMPGQPIKIFEGEGCE</w:t>
            </w:r>
          </w:p>
        </w:tc>
      </w:tr>
      <w:tr w:rsidR="00E44679" w:rsidRPr="00E340F8" w14:paraId="782EF5A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A4CA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FB16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ZEN4|HFQ_MET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947A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RAQNLQDTFLNHVRKNKIPLTIFLVNGVKLQGVVTWFDNFCVLLRRDGHSQLVYKHAISTIMPGHPVQLFEPDETAPEKA</w:t>
            </w:r>
          </w:p>
        </w:tc>
      </w:tr>
      <w:tr w:rsidR="00E44679" w:rsidRPr="00E340F8" w14:paraId="4AC78D0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92CD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E28C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W3M0|EIL1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3225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GGGLVMDQGMMFPGVHNFVDLLQQNGGDKNLGFGALVPQTSSGEQCVMGEGDLVDPPPESFPDAGEDDSDDDVEDIEELERRMWRDRMKLKRLKELQLSRGKDPAGGVVGDPSKPRQSQEQARRKKMSRAQDGILKYMLKMMEVCRAQGFVYGIIPEKGKPVSGASDNLRGWWKEKVRFDRNGPAAIAKYQADNAVPGFESELASGTGSPHSLQELQDTTLGSLLSALMQHCDPPQRRYPLEKGVPPPWWPTGDEEWWPELGIPKDQGPPPYKKPHDLKKAWKVSVLTAVIKHMSPDIEKIRRLVRQSKCLQDKMTAKEISTWLAVVKQEEELYLKLNPGARPPAPTGGITSAISFNASSSEYDVDVVDDCKGDEAGNQKAVVVADPTAFNLGAAMLNDKFLMPASMKEEATDVEFIQKRSASGAEPELMLNNRVYTCHNVQCPHSDYGYGFLDRNARNSHQYTCKYNDPLQQSTENKPSPPAIFPATYNTPNQALNNLDFGLPMDGQRSITELMNMYDNNFVANKNLSNDNATIMERPNAVNPRIQIEEGFFGQGSGIGGSNGGVFEDVNGMMQQPQQTTPAQQQFFIRDDTPFGNQMGDINGASEFRFGSGFNMSGAVEYPGAMQGQQKNDGASEFEELE</w:t>
            </w:r>
          </w:p>
        </w:tc>
      </w:tr>
      <w:tr w:rsidR="00E44679" w:rsidRPr="00E340F8" w14:paraId="6F3A70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7918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A66A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6850|FOXO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4A44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LEQKSSLHCSKCRNFLQKFSQDMQAWNCRELDSPLPSDITLHNLEPARPDSGMSFSTDFDDDFFNLDLHQQERSASFGGVTQYSQQFLREKCSFSPYFHTSLETVDSGRTSLYGSNEQCGQLGGASSNGSTAMLHTPDGSNSHQTSFPSDFRMSESPDDTVSGKKTTTRRNAWGNMSYAELITTAIMASPEKRLTLAQVYEWMVQNVPYFRDKGDSNSSAGWKNSIRHNLSLHSRFMRIQNEGAGKSSWWVINPDAKPGRNPRRTRERSNTIETTTKAQLEKSRRGAKKRIKERALMGSLHSTLNGNSIAGSIQTISHDLYDDDSMQGAFDNVPSSFRPRTQSNLSIPGSSSRVSPAIGSDIYDDLEFPSWVGESVPAIPSDIVDRTDQMRIDATTHIGGVQIKQESKPIKTEPIAPPPSYHELNSVRGSCAQNPLLRNPIVPSTNFKPMPLPGAYGNYQNGGITPINWLSTSNSSPLPGIQSCGIVAAQHTVASSSALPIDLENLTLPDQPLMDTMDVDALIRHELSQAGGQHIHFDL</w:t>
            </w:r>
          </w:p>
        </w:tc>
      </w:tr>
      <w:tr w:rsidR="00E44679" w:rsidRPr="00E340F8" w14:paraId="36A761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FE9B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935E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858|G3PC1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925A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KIRIGINGFGRIGRLVARVVLQRDDVELVAVNDPFITTEYMTYMFKYDSVHGQWKHNELKIKDEKTLLFGEKPVTVFGIRNPEDIPWAEAGADYVVESTGVFTDKDKAAAHLKGGAKKVVISAPSKDAPMFVVGVNEHEYKSDLDIVSNASCTTNCLAPLAKVINDRFGIVEGLMTTVHSITATQKTVDGPSMKDWRGGRAASFNIIPSSTGAAKAVGKVLPALNGKLTGMSFRVPTVDVSVVDLTVRLEKAATYDEIKKAIKEESEGKLKGILGYTEDDVVSTDFVGDNRSSIFDAKAGIALSDKFVKLVSWYDNEWGYSSRVVDLIVHMSKA</w:t>
            </w:r>
          </w:p>
        </w:tc>
      </w:tr>
      <w:tr w:rsidR="00E44679" w:rsidRPr="00E340F8" w14:paraId="2EDF81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18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967E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MI7|GRPE_AE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7A7B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HEEQKVEAMEQVEAQPVEPTDVDSEVTAEQARIAELEAQLDAAQQASLEERERAIRAVAEMENLRRRAAQDVEKAHKFALEKFAAELLPVLDNLERAIELADKENEALKPMIEGVELTLKSMQSSVGKFGLNPLDPLNQPFDPNAHQAMSMIENAELAPNTVIAVMQKGYELNGRVIRPAMVMVSKAPA</w:t>
            </w:r>
          </w:p>
        </w:tc>
      </w:tr>
      <w:tr w:rsidR="00E44679" w:rsidRPr="00E340F8" w14:paraId="04981E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7B2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76C3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399|GRPE_ACH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2AA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EKDAVIVDETEHVDVDSKESKKEKKTKQQQKIEFLEAEVKELNDKYLRTLAEAENFKKRIQAEKIMDRKYAASSFATELLVPYEQFSKIVDFPSDNELLNNFLIGFKMIRDQFKSVLENEGVVEIKALGEVFDAKVHHAIEKESNKDKPNGTVLEVLQNGYLFKDRILRPAMVKINEWSEDNGEDK</w:t>
            </w:r>
          </w:p>
        </w:tc>
      </w:tr>
      <w:tr w:rsidR="00E44679" w:rsidRPr="00E340F8" w14:paraId="5E2799E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CF25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D7A1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7B6|GRPE_BRUC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50A0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KNKPENPDLDQRDINNPRDREALKQAADDFLKARRAEARAEAAADEAEGEVDETANRIAVLEADNTELKDQMLRVAAEMENLRKRTQRDVQDARAYAITNFARDMLSVSDNLRRALDAIPADALEADSNLKSLSEGVEMTERAMLLALERHGVKKLEPEGQKFDPNFHQAMFEVPNPDLPNNTVVQVVQAGYAIGDRVLRPAMVGVSKGGPKVSAENGASTSEDNA</w:t>
            </w:r>
          </w:p>
        </w:tc>
      </w:tr>
      <w:tr w:rsidR="00E44679" w:rsidRPr="00E340F8" w14:paraId="31E675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488C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4EC3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3575|GRPE_CHL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A0B2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PNTSSEEIQTSEPSSDNELQTLQQENANLKAELKEKNDRYLMALAEAENSRKRLQKERTEMMQYAVENALLDFLPPMESMEKALGFASQTSDEVKNWAIGFQMILQQFKQVFEDKGVVEYSSKGELFNPYLHEAVEIEETTDIPEGTILEEFTKGYKIGDRPIRVAKVKVAKFPTKGNNDSNEEKE</w:t>
            </w:r>
          </w:p>
        </w:tc>
      </w:tr>
      <w:tr w:rsidR="00E44679" w:rsidRPr="00E340F8" w14:paraId="16715CC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4688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6E3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F6N4|GRPE_ACI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8AAF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SQDLSSEQTTQDHEQTQTEGVEQGAEISVEDLKAQIGKLEESLKLEKARTANAVYEAEKVKERAEREADTAKKFALEKFAKSLLDSVDNLERAIQAAGKEKTPLLEGVELTLKSLTTTLEKFDVVSVDTTNGFNAELHQAVGIDPNAKSGEIGNVLQKGYTLSGRLLRPAMVTVGQ</w:t>
            </w:r>
          </w:p>
        </w:tc>
      </w:tr>
      <w:tr w:rsidR="00E44679" w:rsidRPr="00E340F8" w14:paraId="38784F8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00F8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5618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4GW8|GRPE_FRA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E6B3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SKELLPVIDSIEQALKHEVKLEEAIAMKEGIELTAKMLVDILKKNGVEELDPKGEKFDPNLHEAMAMIPNPEFEDNTIFDVFQKGYMLNGRIVRAAKVVIVKN</w:t>
            </w:r>
          </w:p>
        </w:tc>
      </w:tr>
      <w:tr w:rsidR="00E44679" w:rsidRPr="00E340F8" w14:paraId="71E14C5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8F08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3B0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A329|GRPE_F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524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AKELLPVIDSIEQALKHEVKLEEAIAMKEGIELTAKMLVDILKKNGVEELDPKGEKFDPNLHEAMAMIPNPEFEDNTIFDVFQKGYMLNGRIVRAAKVVIVKN</w:t>
            </w:r>
          </w:p>
        </w:tc>
      </w:tr>
      <w:tr w:rsidR="00E44679" w:rsidRPr="00E340F8" w14:paraId="5111B96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3A6A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0D6E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MB7|GRPE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5A02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EKETATPADVEVASQEEQIDQTTEAQVEEPSIEAELAGCYAKIHELETYIAEADKREQDIQLRAQAEIQNIRRRTEQDIEKAHKFALEKFAKELLTVVDNLERGLVALDTAVTDEKTQALVDGVEMTHKEFVSTLAKFGIEAIGEIGDVFNPELHQAISMQPAENIEANHLSQVLQKGYTLQGRVIRPAMVMVAA</w:t>
            </w:r>
          </w:p>
        </w:tc>
      </w:tr>
      <w:tr w:rsidR="00E44679" w:rsidRPr="00E340F8" w14:paraId="424756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02B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DF1D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G65|GRPE_YER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7B8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NEQVSEEMENTAEQQVEATQETGECVDPRVAELEVQLSDALQRERESLLRAKAEVENIRRRTELDVEKAHKFALERFSSELLPVIDNLERALDTADKTNTELTSMIEGVELTLKSLLDAVGKFGIEVVGETHVPFNPEVHQAMTMLESADHEPNHVMMVMQKGYTLNGRLLRPAMVAVSKAKS</w:t>
            </w:r>
          </w:p>
        </w:tc>
      </w:tr>
      <w:tr w:rsidR="00E44679" w:rsidRPr="00E340F8" w14:paraId="409BCE6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D145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6DD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VC9|GRPE_LEP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8627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TSNSENKTSEEAKASEKNSRSITLEETKLENMNSEESTQTTESTQAQAAEAADSELSLQSELDAAKKEVESLKDSWARERAEFQNFKRRSAQEFVSIRKEAVKSLVSGFLNPIDNLERVGATQSPSEELKPFVEGVAMILKEFYAVLEKSNVIRFDPKGESFDPMSMEALSSEEGDQYSEETVIDVYQAGYYYKENEDKFTLRPARVRIGKPKS</w:t>
            </w:r>
          </w:p>
        </w:tc>
      </w:tr>
      <w:tr w:rsidR="00E44679" w:rsidRPr="00E340F8" w14:paraId="06B7AA9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4A73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72BA8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KSH0|GRPE_NEIM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DB43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TQQQNSEEAVENVEAVETVETVGNADGVQEQAAAEPAYEDLQARIAELEAQLKDEQLRALANEQNLRRRHQQEIADTHKFAGQKFAVEMLPVKDYLEMALLDQSGNFDALKMGVQMTLNELQKAFDATQIKEINPKAGDKLDPNIHQAMQAVASEQEPNTVVGVMKKGYTLSDRVLRPAMVTVAQKEA</w:t>
            </w:r>
          </w:p>
        </w:tc>
      </w:tr>
      <w:tr w:rsidR="00E44679" w:rsidRPr="00E340F8" w14:paraId="051F4B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17F0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638E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UA8|GRPE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5EE2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EDKKLQDEQLQKETVEAAETVSAEEEFVEITAEEMQIARIAELEAALLSSDAKVKEAQDNVLRARAEGENVRRRSEVEIDKARKFALNKFTEELLPVIDNLERAIETADKNDEALKSMIEGVELTLKTMTATVEKFGLKQHNPVGEVFNPEFHQAMSIQESADHEPNTVMLVMQKGYELNGRIIRPAMVMVSKAAAGSVDMQA</w:t>
            </w:r>
          </w:p>
        </w:tc>
      </w:tr>
      <w:tr w:rsidR="00E44679" w:rsidRPr="00E340F8" w14:paraId="0413BE9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ADAE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1BC3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0S8|GRPE_PIC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477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TYNKKYIDSVEYDLIETRKRMWMMERKKNEELLKKYQQAMSDLEDYKNLYMRQRSEMENYQRYIEKTINNIKANANADLIKTMLPVLDSLDAGILHDEKLKPIRSQLIKILSNYGLKEIESRGKKFDPYLNEVVGIVKGDDDIVVEEVQKGYILNNEVLRTSKVIVSKGGNNEQDNRN</w:t>
            </w:r>
          </w:p>
        </w:tc>
      </w:tr>
      <w:tr w:rsidR="00E44679" w:rsidRPr="00E340F8" w14:paraId="19EB8C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483BA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A95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VY3|GRPE_HEL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E3D1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EHDLSQKELESCENSCTCEGKKQEASEKECEIKEDFELKYQEMHEKYLRVHADFENVKKRLERDKSMALEYAYEKIALDLLPVIDALLGAHKSASGDDKESALTKGLELTMEKLHEVLARHGIEGIECLEEFDPNFHNAIMQVKSEEKENGKIVQVLQQGYKYKGRVLRPAMVSIAKND</w:t>
            </w:r>
          </w:p>
        </w:tc>
      </w:tr>
      <w:tr w:rsidR="00E44679" w:rsidRPr="00E340F8" w14:paraId="4614302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868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6027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IA1|GRPE_PSEP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C531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TVDTQNPEANQAPEASGDDLATRVQVLEEQLAAAQDQSLRVAADLQNVRRRAEQDVEKAHKFALEKFAGDLLPIVDSLERGLELSSPDDESIRPMREGIELTLKMFHDTLTRYQLVAVSPQEGEPFNAVEHQAMAMQESADLEPNSILKVFQKGYQLNGRLLRPAMVVVSKAPAPVSPSIDEKA</w:t>
            </w:r>
          </w:p>
        </w:tc>
      </w:tr>
      <w:tr w:rsidR="00E44679" w:rsidRPr="00E340F8" w14:paraId="521E23E9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8943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DF45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CU92|CLPB_AGRF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7888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KYSERVRGFLQSAQTFALAENHQQFSPEHVLKVLLDDEQGMAASLIERAGGDAKEARLANDAALAKLPKVSGGNGGLSLTAPLAKVFSTAEDLAKKAGDSFVTVERLLQALAIESSASTSASLKKAGATAQALNQVINDIRKGRTADSANAEQGFDALKKYARDLTEEAREGRLDPVIGRDDEIRRTIQVLSRRTKNNPVLIGEPGVGKTAIAEGLALRIVNGDVPESLKDKKLMALDMGALIAGAKYRGEFEERLKAVLNEVQAENGGIILFIDEMHTLVGAGKADGAMDASNLLKPALARGELHCVGATTLDEYRKHVEKDPALARRFQPVLVDEPNVEDTISILRGLKEKYEQHHKVRISDSALVAAATLSNRYITDRFLPDKAIDLMDEAASRLRMQVDSKPEELDELDRRIIQLKIEREALKQETDQSSVDRLRKLEDELADTEEKADALTARWQAEKQKLGHAADLKKRLDEARNELAIAQRNGQFQRAGELTYGIIPGLEKELAAAEARDSSGAGSMVQEVVTPDNIAHVVSRWTGIPVDKMLEGQREKLLRMEDELAKSVVGQGEAVQAVSKAVRRSRAGLQDPNRPIGSFIFLGPTGVGKTELTKSLARFLFDDETAMVRLDMSEYMEKHSVARLIGAPPGYVGYEEGGALTEAVRRRPYQVVLFDEIEKAHPDVFNVLLQVLDDGRLTDGQGRTVDFKNTIIIMTSNLGSEFMTQMGDNDDVDSVRELVMERVRSHFRPEFLNRIDDIILFHRLRRDEMGAIVEIQLKRLVSLLADRKITLELDEDARSWLANKGYDPAYGARPLKRVIQKSVQDRLAEMILGGEIPDGSRVKVTSGTDRLLFKVKPAKGEAETETADAA</w:t>
            </w:r>
          </w:p>
        </w:tc>
      </w:tr>
      <w:tr w:rsidR="00E44679" w:rsidRPr="00E340F8" w14:paraId="27D596F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9548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D535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VE7|CLPB_POR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81CE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NNYTIKSQEALQQAVELTRRHGQQAIEPQHLLKAVMDQGESLTDFLFAKMGLNKGSIATAVDKLIEKLPHVSGGEPYLSHETNQVLQAAEDAAHRMKDKYVSLEHIVLAILTTRCEASTLLKDAGATEQLLQSAIEELRKGRNVTSQSAEEQYNALEKYAVNLCQRARDGKLDPVIGRDDEIRRVLQILSRRTKNNPILIGEPGVGKTAIAEGLAYRIVRGDVPENLRNKQIFSLDMGALIAGAKYKGEFEERLKAVVNEVTGAEGEIILFIDEIHTLVGAGKSEGAMDAANILKPALARGELRAIGATTLDEYRKYFEKDKALERRFQMVMVDEPDELSSISILRGLKEKYENHHKVRIKDDAIIAAVKLSHRYITERFLPDKAIDLMDEAAARLRMEVDSLPEELDEISRRIKQLEIEREAIKRENDEEKVQFLDREIAELKEKEASEKAQWQNEKDRINQIQQLKIDIEELKFQADRAEREGDYGRVAEIRYGLIKQKETEIDTIQQQLHELQRGGSMIKEEVEADDIADIVSRWTGIPVSRMLQSERDKLLHLEDELHKRVIGQDEAIRAVADAVRRSRAGLQDPKRPIGSFIFLGTTGVGKTELARALAELLFDDESMLTRIDMSEYQEKFSATRLIGAPPGYVGYDEGGQLTEAIRRKPYSVVLFDEIEKAHPDVFNVLLQVLDDGRLTDNKGHVVNFKNTLIIMTSNLGSDIIRERMQNLTAENRRSLTARTADEVMQLLKHTIRPEFLNRIDETIVFTPLTEKEIYEIVRLQLDGIVRQLADNDVVLHYTEAVVTFAAREGYDPQFGARPVKRVLQRFVLNELSKALLADTVDSTRPVLIDCIDGSIVFRNE</w:t>
            </w:r>
          </w:p>
        </w:tc>
      </w:tr>
      <w:tr w:rsidR="00E44679" w:rsidRPr="00E340F8" w14:paraId="54F6E53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0DD7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16E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404|CLPB_HELP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5737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FEKMTDQLHETLDSALALALHHKNAEVTPMHMLFAMLNNSQGILIQALQKMPVDIQALRLSVQSELNKFAKVSQISKQNIQLNQALIQSLENAQGLMAKRGDSFIATDVYLLANMGLFESVLKPYLDAKELQKTLESLRKGRTIQDKNDDSNLESLEKFGIDLTQKALENKLDPVIGRDEEIIRMMQILIRKTKNNPILLGEPGVGKTAVVEGLAQRIMNKEVPKTLLNKRVIALDLSLLVAGAKYRGEFEERLKKVIEEVKKSANVILFIDEIHTIVGAGASEGGMDAANILKPALARGELHTIGATTLKEYRKYFEKDMALQRRFQPILLNEPSINEALQILRGLKETLETHHNITINDSALIASAKLSSRYITDRFLPDKAIDLIDEGAAQLKMQMESEPAKLSSVKRSIQRLEMEKQALEMEKKESNAKRMQEILKELSDLKEEKIQLEAQFENEKEVFKEISRLKMEMESLKKEAERFKRNGDYQQAGEIEYSKIPENKKKEEELQRKWEAMQQNGALLQNALTENNIAEIVSQWTHIPVQKMLQSEKNRVLNIESELQKRVVGQEKAIKAIAKAIKRNKAGLSDSNKPIGSFLFLGPTGVGKTESAKALAQFLFDSDKNLIRIDMSEYLEKHAMSRLIGAAPGYVGYEEGGQLTEAVRRKPYSVVLLDEVEKAHPDVFNLLLQVLDEGHLTDSKGVRVDFKNTILILTSNVASGALLEENLSEAEKQKAIKESLRQFFKPEFLNRLDEIISFNALDSHAVINIVGILFENIQKKALERGINITLDEEAKELIAEAGFDRFYGARPLKRALYEMVEDKLAELILEDKVKENDSVAFVVENNEIVPKIK</w:t>
            </w:r>
          </w:p>
        </w:tc>
      </w:tr>
      <w:tr w:rsidR="00E44679" w:rsidRPr="00E340F8" w14:paraId="1AB1570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C4F9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5C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8B1|CLPB_PRO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9C99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ADQFTEKGWAAIVLAQQLAQQRKHQQLETEHLLLSLLQQNALAGRILEKAGVSIGNLQTAVEAHLQEQPTMQAAPDSVYLGKGVNDLLDQAEKHKQAFGDSFISIEHLLLALAGDNRCGRKLLNQAGVDAGKLKVAIDAVRGNQKVTDQNPEGTYESLEKYGRDLSAAAREGKLDPVIGRDDEIRRTIQILSRRTKNNPVLIGEPGVGKTAIVEGLAQRIVNGDVPAALQNRQLITLDMGALIAGAKYRGEFEERLKAVLKEVTASEGQIVLFIDEIHTVVGAGATGGAMDASNLLKPMLARGELRCIGATTLDEHRQHIEKDPALERRFQQVLVDQPTVQDTISILRGLKERYEVHHGVRIADNALVAAAVLSSRYIADRFLPDKAIDLMDESAARLKMEITSKPEEIDEIDRKIVQLEMEKLSLGRESDSVSKERLEKLERELAELAEQQSALNAQWQQEKGAIDDLSSLKEEIERVQLQVEQAKRSYDLNKAAELEYGTLAGLQKQLSEKETALAQDGEAGDKSLLREEVTEDDIADVIAKWTGIPVAKLVQSEMEKLLGLEAELHQRVIGQEQAVQAVADAIQRSRAGLSDPNRPIASFLFLGPTGVGKTELSKALASQLFDSEAALVRIDMSEYMEKHSVSRLIGAPPGYVGYEAGGQLTEAVRRRPYAVILFDEVEKAHQDVFNVMLQILDDGRVTDGQGRTVDFTNTVLILTSNIGSQSILDLGGDDSQYREMERRVHDALHAHFRPEFLNRLDETIIFHSLRREELRQIVALQVNRLRERLCDRKLGLEISDTAADWLANAGYDPVYGARPLKRAIQRELETPIAKSILAGLYGDSQIVHVDVDVDQERLSFR</w:t>
            </w:r>
          </w:p>
        </w:tc>
      </w:tr>
      <w:tr w:rsidR="00E44679" w:rsidRPr="00E340F8" w14:paraId="2243CAD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650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9B6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922|CSPA_YERE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E131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KGFGFITPADGSKDVFVHFSAIQSNDFKTLDEGQKVEFSIENGAK</w:t>
            </w:r>
          </w:p>
        </w:tc>
      </w:tr>
      <w:tr w:rsidR="00E44679" w:rsidRPr="00E340F8" w14:paraId="1AC1B9B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C9C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6CC7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3GX5|CSHA_BACC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1E6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STIENENLAYYKRIAEEMLEENDSVTVVAAALKMMTKEPDTTPIALTSEPPVVARGGGSKKRGGNGGGYRDGNRNRSRDGRGGDGRNRDRNRDGRNRDGNRDRNREGSRDGNRGRRGEGQGRPGSSNGRGERKHHSRKPQA</w:t>
            </w:r>
          </w:p>
        </w:tc>
      </w:tr>
      <w:tr w:rsidR="00E44679" w:rsidRPr="00E340F8" w14:paraId="2407395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FED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4423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WJ6|DNAK_RUE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21AD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IMDGAQPKVIENSEGARTTPSIVAFTDEERLVGQPAKRQAVTNPSNTIFGVKRLIGRRVDDAEVTKDKKMVPFTIVNGGNGDAWVEAKGEKYSPSQISAVILGKMKETAESYLGEEVTQAVITVPAYFNDAQRQATKDAGKIAGLEVLRIINEPTAAALAYGLDKKNSQTIAVYDLGGGTFDVTILEIDDGLFEVKSTNGDTFLGGEDFDMRIVNYLADEFKKEHGVDLSGDKMALQRLKEAAEKAKIELSSTTQTEINQPFISMGANGQPLHLVMKLTRAKLESLVGDLIKKSMDPCKAALKDAGISPSDVDEVVLVGGMTRMPKVFEEVTKFFGKEPHKGVNPDEVVAMGAAIQAGVLQGDVKDVVLLDVTPLSLGIETLGGVFTRLIDRNTTIPTKKSQVFSTAEDNQNAVTIRVFQGEREMAADNKILGQFNLEDIPPAPRGMPQIEVTFDIDANGIVSVSAKDKGTGKEHKITIQASGGLSDEDIEKMVKDAEENAEADKARKELVEARNQAESLIHSTEKSVEEHGDKVDPTTVEAIELAIAALKDDLDKDGVSAEKIKSGLQNVTEAAMKLGEAIYKAQSEGGDDEPAAADARPSDDDIVDAEFEDLGEDKRK</w:t>
            </w:r>
          </w:p>
        </w:tc>
      </w:tr>
      <w:tr w:rsidR="00E44679" w:rsidRPr="00E340F8" w14:paraId="0CBC9E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308D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5C0F7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8QY7|DNAK_MY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E07A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VVSIIENKKPVVLENFNGKRTTPSVVAFKNGEIQVGEIAKRQLETNPDTIASIKRLMGTTKTVKANGKTYKPEEISAMILSHLKEYAEKKVGKKLTKAVITVPAYFDNSQREATKIAGKIAGLDVLRIINEPTAAALSFGLDKKEKEMKVLVYDLGGGTFDVSVLELENGTFEVLSTSGDNHLGGDDWDHVIVEWLTKEIKNRYDFDPSKDKMVMTRLKEAAEKAKIDLSAQMVAQITLPFLSVTSKGPINVDLELKRSEFEKMTTHLVDRTRKPIEDALREAKIKASDLSEVLLVGGSTRIPAVQSMVEHVLGKKPNRSINPDEVVAIGAAIQGGVLAGDINDVLLLDVTPLTLGIETLGGVATPLIPRNTTIPVTKSQVFSTAADNQSEVTISVVQGERPMASDNKQLGQFNLSGIEPAPRGVPQIEVSFSIDVNGITTVKAKDLKTNKEQEITIKNSSKLSDEEVEKMVKEAEENREADKAKKEKVEVIVRAESLISQLEKSLVDQGDKVDAKAKEETQKQIQELKDLIKDDKIEELKVKLEQIEQAAQAFAQYSAQQAATENSKDSDTVEAEIVDDKAN</w:t>
            </w:r>
          </w:p>
        </w:tc>
      </w:tr>
      <w:tr w:rsidR="00E44679" w:rsidRPr="00E340F8" w14:paraId="297BBC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09AE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7C00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HG1|DNAK_BAC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1A8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EATVIPNPEGNRTTPSVVAFKDGERLVGEVAKRQAITNPNTVISIKRHMGTDYKVDIEGKSYSPQEISAIILQKLKADAEAYLGEKVTKAVITVPAYFNDSQRQATKDAGKIAGLEVDRIVNEPTAAALAYGLEKEDDQTILVYDLGGGTFDVSILELGDGFFEVKATSGDNKLGGDDFDEVIMDHLVAEFKKENGIDLSQDKMAMQRLKDAAEKAKKDLSGVTQTQISLPFITADATGPKHLELTLTRAKFDELSADLVERTLGPTRRALSDAGLSASDIDKVVLVGGSTRIPAVQEAIKKLTGKDPHKGVNPDEVVALGAAVQAGVLTGDVKDVVLLDVTPLSLGIETMGGVFTKLIERNTTIPTSKSQVFSTAADNQPSVDIHVLQGEREMAADNKTLGRFQLTDIPPAPRGVPQIEVTFDIDANGIVNVKAKDLGTNKEQSITITSSSGLSEEEIDKMVQEAEANAEADKKRREQVELRNEADQLVFSTEKTLKDLGDNVDQAEKDKAEAAKDKLKKALEADNTDDIKAAKDELQEIVTALTTKLYEQAAQAAQAQQDGGNESADKQDDNVVDADYEEVNDDDKK</w:t>
            </w:r>
          </w:p>
        </w:tc>
      </w:tr>
      <w:tr w:rsidR="00E44679" w:rsidRPr="00E340F8" w14:paraId="3E69A49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0B65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488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7W6|DNAK_CHL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F057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RKSNKIIGIDLGTTNSCVSVMEGGQPKVIASSEGTRTTPSIVAFKGGETLVGIPAKRQAVTNPEKTLASTKRFIGRKFSEVESEIKTVPYKVAPNSKGDAVFDVEQKLYTPEEIGAQILMKMKETAEAYLGETVTEAVITVPAYFNDSQRASTKDAGRIAGLDVKRIIPEPTAAALAYGIDKEGDKKIAVFDLGGGTFDISILEIGDGVFEVLSTNGDTHLGGDDFDGVIINWMLDEFKKQEGIDLSKDNMALQRLKDAAEKAKIELSGVSSTEINQPFITIDANGPKHLALTLTRAQFEHLASSLIERTKQPCAQALKDAKLSASDIDDVLLVGGMSRMPAVQAVVKEIFGKEPNKGVNPDEVVAIGAAIQGGVLGGEVKDVLLLDVIPLSLGIETLGGVMTPLVERNTTIPTQKKQIFSTAADNQPAVTIVVLQGERPMAKDNKEIGRFDLTDIPPAPRGHPQIEVTFDIDANGILHVSAKDAASGREQKIRIEASSGLKEDEIQQMIRDAELHKEEDKQRKEASDVKNEADGMIFRAEKAVKDYHDKIPAELVKEIEEHIEKVRQAIKEDASTTAIKAASDELSTRMQKIGEAMQAQSASAAASSAANAQGGPNINSEDLKKHSFSTRPPAGGSASSTDNIEDADVEIVDKPE</w:t>
            </w:r>
          </w:p>
        </w:tc>
      </w:tr>
      <w:tr w:rsidR="00E44679" w:rsidRPr="00E340F8" w14:paraId="2690B11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DB32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2C70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282|DNAK_BORB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E1D4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IEKGLNGDARVNISNIKKQMSPPEISAATLTKMKETAEAYLGEKVTEAVITVPAYFNDAQRQATKDAGKIAGLEVKRIVNEPTAAALAYGIEKKHEEIVAVYDLGGGTFDISILELGDGVFEVKSTNGDTHLGGDNFDDEIIKHLISEFKKESAIDLSNDKMALQRLKEAAEKAKIELSGAQEASINLPFITADANGPKHLQYTLTRAKFEQMVDHLVQKTKEPCLKAIKDAGLKASDINEVILVGGSTRIPAIQKIVKDIFGQDPNKGVNPDEAVAIGAAIQGGILTGETKDMVLLDVTPLSLGIETLGGVMTKLIERNTTIPTKKSQVFSTAADNQTSVDIKVLQGEREMAAQNRILGNFILDGIPAAPRGVPQIEVSFDIDANGIVHVSAKDMGTGKEQKIRIESSSGLSESEIDRMVKDAEAHAEEDKKLKENIEAKNTANSLIYQTEKSLKEYSEKISSEDKEAIESKIKELKESLEKEDISLIKSRTEELQKASYKIAEMMYKDSSQQNANSQQENGPQSNTSEEGKEADYEVVDEDKK</w:t>
            </w:r>
          </w:p>
        </w:tc>
      </w:tr>
      <w:tr w:rsidR="00E44679" w:rsidRPr="00E340F8" w14:paraId="5A972D4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E6AC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6CE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A328|DNAK_F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6E39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VLLLDVTPLSLGIETMGGVMTKLIERNTTIPTKKSQVFSTAEDNQPAVTIHVLQGEREMASANKSLGRFDLADIPPAPRGMPQIEVTFDIDANGILNVSAKDKATGKEQNIVIKSSSGLSEEDIEKMVQDAEANAEADKKFHDLVTARNTADNLIHSSRKAIQELGDKVTAAEKEKIEEACKELEAATKGDDKQAIEAKTKALEEAFAPIAQKAYAEQAQAAGAQGGAKAEEPKKEEDVVDADFEDVEDDKK</w:t>
            </w:r>
          </w:p>
        </w:tc>
      </w:tr>
      <w:tr w:rsidR="00E44679" w:rsidRPr="00E340F8" w14:paraId="5C107BD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B105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3405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WZ9|DNAK_HYPN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BC6F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MEGGQAKVIENAEGARTTPSVVAFTENGDRLIGQPARRQGVTNPDFTFYAIKRLIGRTFDDPTAQKDKAMSPFSIVKAPNGDAWVKGRDKDYSPQEISAFILTKMKETAEAYLGSKVTQAVITVPAYFNDAQRQATKDAGRIAGLEVLRIINEPTAAALAYGLDKGGNKTIAVYDLGGGTFDVSLLEIGDGVFEVLSTNGDTFLGGEDFDLRVVDFLASEFKKEQGIDLKGDKLALQRLKEEAEKAKKELSSATQYEVNLPFITADATGPKHLNIKLTRAKFESLVEDLVKRTIDPCQKALKDAGKTPAQIDEVVLVGGMTRMPAVQEAVKKFFNREPHKGVNPDEVVAIGAAIQGGVLQGDVKDVVLLDVTPLSLGIETLGGIFTRLIERNTTIPTKKSQVFSTAEDNQPAVTIKVAQGEREMASDNKQLGQFNLEGIAPAPRGLPQIEVTFDIDANGIVSVSAKDKATGKEQQITIQADGGLSEADIKNMMADAESNASTDKARRELVEAKNHAEALIHQTEKQLIEHGAKVTDAIKGDIEKAIADLKEAAAGDNAADIAAKHQALMNAAMKLGEAIYAAQGADAGEGEDAPQSGNDDVVDADFEEVDERK</w:t>
            </w:r>
          </w:p>
        </w:tc>
      </w:tr>
      <w:tr w:rsidR="00E44679" w:rsidRPr="00E340F8" w14:paraId="74EE803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6BDE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4262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AD7|DNAK_BRU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CEAD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AEGARTTPSIIAFTDGDERLAGQPAKRQAVTNPEGTLFAVKRLIGRRYDDPMVTKDKDLVPYKIVKGDNGDAWVEVHGKKYSPSQISAMILQKMKETAESYLGETVTQAVITVPAYFNDAQRQATKDAGKIAGLEVLRIINEPTAAALAYGLDKSEGKTIAVYDLGGGTFDVSVLEIGDGVFEVKSTNGDTFLGGEDFDIRLVEYLVAEFKKESGIDLKNDKLALQRLKEAAEKAKIELSSSQQTEINLPFITADQTGPKHLAIKLSRAKFESLVDDLVQRTVEPCKAALKDAGLKAGEIDEVVLVGGMTRMPKIQEVVKAFFGKEPHKGVNPDEVVAMGAAIQGGVLQGDVKDVLLLDVTPLSLGIETLGGVFTRLIERNTTIPTKKSQTFSTAEDNQSAVTIRVFQGEREMAADNKLLGQFDLVGIPPAPRGVPQIEVTFDIDANGIVNVSAKDKGTGKEHQIRIQASGGLSDADIEKMVKDAEANAEADKKRRESVEAKNQAESLVHSTEKSLAEYGDKVSADDKKAIEDAIAALKTSLEGEDAEDIKAKTQALAEVSMKLGQAMYEAAQAAEGAGAEGGEQASSSKDDVVDADYEEIDDNKKSS</w:t>
            </w:r>
          </w:p>
        </w:tc>
      </w:tr>
      <w:tr w:rsidR="00E44679" w:rsidRPr="00E340F8" w14:paraId="3DBB1CC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B9A9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6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AE46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CMS2|DNAJ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CA1C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DVLGVERGADEKEIKRAYKKLAMKYHPDRTQGNKELEEKFKEIQEAYEVLSDKQKRANYDQYGHAAFEQGGFGGGGFSGADFGDIFGDMFGDIFGGGRARQRVVRGDDLRYDLEISLEEAVRGTTKDIQINTLAHCDSCDGSGAEKGSKVETCSTCHGAGRVRRQQGFFVTEQVCPSCHGSGKKIEKPCKSCHGDGRVHKKKNLSVKIPAGVDTGNQLRLSGEGAAGENGAPNGDLYVVIHVRDHHIFERDGSNLYCEVPISFTMAALGGEIEVPTLDGRVKLKIPAETQTGKLFRMRGKGVTSARSAYAGDLICKIIVETPVKLNEEQKALLRQLEESLEGSSNKPKSSSFFDGVKKFFDNLGK</w:t>
            </w:r>
          </w:p>
        </w:tc>
      </w:tr>
      <w:tr w:rsidR="00E44679" w:rsidRPr="00E340F8" w14:paraId="78B20DC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4C9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AD7F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MM8|DNAK_HAH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58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EGDKPRVIENSEGGRTTPSIVAYTDDETLVGQSAKRQAVTNPTNTLFAIKRLIGRRFEDDVVQKDIKMVPYTIAKADNGDAWVDVKGKKMAPPQISAEVLKKMKKTAEDFLGEKVTEAVITVPAYFNDAQRQATKDAGRIAGLEVKRIINEPTAAALAYGMDKKGGDRKVAVYDLGGGTFDISIIEIADVDGEMQFEVLATNGDTFLGGEDFDLRLIDYLAQEFKKDSGIDLKGDPLAMQRLKEAAEKAKIELSSSQQTDVNLPYITADASGPKHLNVKVTRAKLESLVEELVERSLEPCRIALKDSGCSSSEIDEVILVGGQTRMPLVQSKVADFFGKEARKDVNPDEAVAIGAAIQGAVLSGDVKDVLLLDVTPLSLSIETMGGVSTPIIEKNTTIPTKKSQVFSTAEDNQTAVTIHVLQGERKQAQMNKSLGRFDLTGLPPAPRGVPQVEVTFDIDANGIMHVSAKDKATGKEQSIVIKASSGLSEDEIDKMVQDAEAHAAEDKKFEELAASRNQADALVHATQKTLKDAGDKVTAEEKVAIEAAIKELEEAIKGDDKEAIESRMQKLSEASSSMAQKMYAEQAAQQGGDAGAQAEDAAGKPADDAVDAEFEEVKDGDKK</w:t>
            </w:r>
          </w:p>
        </w:tc>
      </w:tr>
      <w:tr w:rsidR="00E44679" w:rsidRPr="00E340F8" w14:paraId="28825F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C6C3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4192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WJ5|DNAJ_RUE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9404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DVLGVSKGASADEIKKAYRGKAKELHPDRNKDNPDAESLFKEVNEAYEVLKDAEKKAAYDRFGHAAFEGGMGGGQRPGGGFGSGDFSSAFSDVFEDLFGDFMGGQRGGGGRRAARGSDLRYNLRVTLEEAFSGLQKTINVPTAVACSSCEGTGAEGGVEPTTCPTCSGMGKVRAQQGFFTVERTCPTCSGLGQIIKNPCKSCRGQGRVEKDRALSVNIPAGVETGTRIRLAGEGEAGMRGGPPGDLYIFVEVAKHELFERDGVNLYCRVPVSMAKAALGGAIEVPTIDGGRGRVQVPAGSQSGRQMRLRSKGMPALRGGGIGDMFIELAVETPVNLTSKQKDLLREFDELSEDNNPETKSFFSSVKSFWDGMKG</w:t>
            </w:r>
          </w:p>
        </w:tc>
      </w:tr>
      <w:tr w:rsidR="00E44679" w:rsidRPr="00E340F8" w14:paraId="6499EA6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9637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EA2A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BQ6|DNAJ_LACF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6764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DLYDVLGVKKDASEAEIKRAYRKLAAKYHPDVNHEPGAEKKFKKINEAYETLSDDQKRAQYDQFGTTGSQAGGFGGQGGFGGFGQGGFSQGGFGDFSDIFGDIFGGGRARRDPSAPQQGRDLQYTMTLDFMDAVFGKETSIKYNRSAECHTCHGSGAKPGKSAHTCSTCHGQGYVLRQRQTMMGMMQSQEVCPTCGGKGQVIDPADQCDTCHGAGVTEERHELKVKVPQGIDDGQQMRLQGQGEAGKNGGPYGDLYIVFRVTPSRDFKRDGNTIYVDQDISISQATLGDHVQAKTVHGDVDLKIPAGTQSETKFRLRGKGVPRVNGNGNGDEYVTVHVKTPKTLNKRQREAMLAFAAASGEDVKGVKAGFFDKLKDAFEDNK</w:t>
            </w:r>
          </w:p>
        </w:tc>
      </w:tr>
      <w:tr w:rsidR="00E44679" w:rsidRPr="00E340F8" w14:paraId="6F92F84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C2E0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31B2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R21|DNAJ_RICR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A42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YYQILGVSKTASQADLKKAYLKLAKQYHPDTTDAKDAEKKFKAINAAYDVLKDEQKRAAYDRLGHDAFQNQQSRGGGGNHGGFHPDINDIFGDFFSDFMGGSRRSSRPTSAKVRGSDLKYNLTINLEEAFHGIEKNINFSSAVKCNTCHGSGSEKGETVTTCDACSGVGATRMQQGFFTIEQACHKCQGNGHIIKNPCKKCHGMGRYHKQRNLSVNIPAGVENGTRIRHTGEGEAGIRGGNSGDLYVDITIKPHDIYKVDGANLHCKLPISFVNAALGGEIEVPVIEGGKVSLTIPAGTQNGDQLRLRSKGMSKMRSTIRGDMLTHIHVEVPKNLSKRQRELLEEFKKESINEKENDGSFFNKMKSLWS</w:t>
            </w:r>
          </w:p>
        </w:tc>
      </w:tr>
      <w:tr w:rsidR="00E44679" w:rsidRPr="00E340F8" w14:paraId="1D6911D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4BB3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2A86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5282|DNAK_N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724F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IAIGIDLGTTNSCVAIKDKVIENAEGARTTPSVVAFTSDGQTLVGAPAQRQAVTNAKNTIVASKRLIGRRFKDNVIKGIQKDYPYKIVEAKNGDAWIEAGGKSYSPSQVGANVLIKLKEAAETYTGKKVTKAVITVPAYFDDAQRTATKDAGRIAGLEVLRIINEPTAAALAYGLDKTATTKNIAVFDLGGGTFDVSILELGDGVFEVKATNGDTHLGGEDFDRMILNFLVEEFKKENGMDLKNDPLALQRLKEAAEKAKKELSSTQETDINLPYITADAAGPKHLNVKFTRAKLESLVSDLIDRTIEPCKKALKDSGLKREEINEVVLVGGMTRMPAVVKKVTEFFGKEPHKGVNPDEVVAIGAAIQANILAGGSDAQDIVLLDVTPLSLGIETLGGVFTKLIDRNTTIPTKRSQTFSTAEDNQSAVTIRVFQGERQMASDNKLLGQFSLGGIPPAPRGMPQIEVTFDIDANGIVHVSAKDKGTGKEQTVKIQASGGLTEEEIKKMVDEAASKADEDKKRRELVEAKNSAESLIHSTEKSLSEYGSKISSSDKQSIDDAISDLKSVLAKDDASLIKEKTDALSKVSMKLGEAMYKESQSASNDSSPKNDSTEEGERVVDPEYEEVKDEDSK</w:t>
            </w:r>
          </w:p>
        </w:tc>
      </w:tr>
      <w:tr w:rsidR="00E44679" w:rsidRPr="00E340F8" w14:paraId="5A0AF24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DD86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711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XD3|DNAJ_OCEI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129C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RDYYEILGIDKSASQDEIKKNYRKLARKYHPDVNKEADAAEKFKEVKEAYEVLSDDQKRAQYDQFGHSGPQSQGFGGFGGGAQDFGGFGDIFDMFFGGGGRSRDPNAPQQGNDLQYTMILDFEEAVFGKETDIEIPKEESCDTCNGSGAKPGTKPETCSHCHGSGQLNQEQNTPFGRVVNRRVCNYCQGTGKIIPDKCNTCGGSGTVQKNKKIHISIPAGIDEGQQIRVAGKGESGKNGGPAGDLFVVIKVRPHDFFVREGDHIFCELPLTYAQAALGDELEVPTVHGKVKVKVPAGTQTGKTFRIKGKGAPNVRGRGHGDQHIKIKVMTPTNLSEKQKDLLREFNELGGNESTDEQDDNIFQRFRRAFKGE</w:t>
            </w:r>
          </w:p>
        </w:tc>
      </w:tr>
      <w:tr w:rsidR="00E44679" w:rsidRPr="00E340F8" w14:paraId="4036A91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FE7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C733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WVR2|DNAJ_CROS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0FA4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GDYYDILGVDRNASKEDLKRAYRRLARKYHPDVNKEPGAEERFKEINRAYEVLSEPDTRSRYDQFGEAGVSGAGGFNYGDMGDMGGFADIFETIFSGFGGGMGTGGTRRRTGPVKGDDLRLDLKLDFREAVFGGEKEIRIPHLETCQVCKGDGAKPGTGAKTCSTCNGQGQVRRATRTPFGSFAQVSACPACNGQGQVIEEKCEVCNGAGRRQVTEKVKITIPAGVDDGTRLRVSRKGDAGLRGGPQGDLYVYLYVEPDKVFTRDKMNILSEITISYLQAILGCTVTVDTVDGEQELTIPAGTQPNTILTLENLGVPKLGNDAIRGDHLITVKVDIPTRINAEERELLEKLAHIKGQSHGKGGLEGFLGSLFHK</w:t>
            </w:r>
          </w:p>
        </w:tc>
      </w:tr>
      <w:tr w:rsidR="00E44679" w:rsidRPr="00E340F8" w14:paraId="33D5A8F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025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4CA4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RBC4|DNAK_FRAA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52F0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ANAEGSRTTPSVVAFAKNGEVLVGEVAKRQAVTNVERTIRSVKRHMGTDWKMKVDAKDLTPQEISAFILQKLKRDAESYLGETVADAVITVPAYFDDAQRQATTEAGTIAGLNVLRIVNEPTAAALAYGLDKGEKEQTILVFDLGGGTFDVSLLEIGDGVVEVKSTSGDTHLGGDDWDQRITDHLIKTFNGQHGVDLGKDKMALQRLREAAEKAKIELSQSSQTSINLPYITASAEGPLHLDVSLTRAEFQRMTSDLIDRCKHPFQQAVKDAGIKVSDIDHVVLVGGSTRMPAVVDLVRDLTGGKEPNKGVNPDEVVAVGASLQAGVLKGEVKDVLLLDVTPLSLGIETKGGIMTKLIERNTTIPTKRSEIFTTAEDSQPSVQIQVFQGEREMAAYNKKLGMFELTGLPPAPRGLPQIEVTFDIDANGIVHVSAKDLGTGKEQSMTITGGSALPRDDIDRMVRDAEQYAEEDRNRREEAETRNKAETLVYSTERFLAENGEKIDAAVKSDVEEKLGTLRGAVAGTDTAAIREAADALAAASQAMGQAMYEQAAQDGAGAPGSGGPADDDVVDAEIVDEEDKK</w:t>
            </w:r>
          </w:p>
        </w:tc>
      </w:tr>
      <w:tr w:rsidR="00E44679" w:rsidRPr="00E340F8" w14:paraId="5872E8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C027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AA1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SL4|DNAJ_GLUO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968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RIDYYESLEVSRTASQDELKKAFRKQAMRYHPDRNPGDDAAEQKFKEINEAYDVLKDEQKRAAYDRYGHDAFEGGMGGMGGGFGGGFAGAGGLGDIFDQMFGDMMGGRRDGGRRTGADVQVQVEITLMEAFTGVTKDVEVRTRVTCEACHGSGSADPKAGSSTCPTCHGAGKVRAQQGFFLVERPCPTCHGSGRTVANPCKVCHGTGTEAKTETISIDIPAGVEDGTRIRMAGKGEAGGEGVQPGDLYVHISVLSHDIFQRDGANIYCRVPLRMTQAALGTEVEVPVVDGGRSKVRIPAGTQTGETFRLRGKGFSVLRSSARGDMYIQVSVETPSHLTKRQRELLEEFEKEAGDDHAKGSPENSGFFAKVRDFFEGR</w:t>
            </w:r>
          </w:p>
        </w:tc>
      </w:tr>
      <w:tr w:rsidR="00E44679" w:rsidRPr="00E340F8" w14:paraId="7C666C4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C98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6044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69|DHG2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244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KDLTGKTAIVTGSSKGIGKAIAERFGKEKMNVVVNYHSDPSGADETLEIIKQNGGKAVSVEADVSKEEGIQALLDTALEHFGTLDVMVNNSGFNGVEAMPHEMSLEDWQRVIDVNVTGTFLGAKAALNHMMKNNIKGNVLNISSVHQQIPRPVNVQYSTSKGGIKMMTETLALNYADKGIRVNAIAPGTIATESNVDTKKEESRQKQLKKIPMKAFGKPEEVAAAAAWLVSEEASYVTGATLFVDGGMTLYPSQLE</w:t>
            </w:r>
          </w:p>
        </w:tc>
      </w:tr>
      <w:tr w:rsidR="00E44679" w:rsidRPr="00E340F8" w14:paraId="47118D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559D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904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H58|DNAJ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8AE2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KRDYYEVLGVHKNASDTEIKKAFRKLAIQYHPDKNPDDKEAEEKFKEITEAYEVLSDPQKRAQYDQFGHAGVGAGGFSGGGFGGFGAGTPFGDIFGDIFGDIFGGRPRGSRGRRGDDLQYNMELSFEEAAFGAEKEIQVPYGKRCGDCGGSGAKPGTEPKVCPTCRGAGQVRFQQGFFSVSKTCNHCNGEGRVVENPCTSCRGSGMIRDTKTLSVKVPAGVETGTRLKLSGEGGQGIKGGGNGDLYVAIAVREHPIFTREDNDVLCEIPVSFVQAALGCEIEVPTLDGKVSMKIPEGTQSGRIFRLRGKGVPQLQGYGRGDQLVIIKVETPSNLNKRQRELLEEFARISGEDVHPMKKSFFDKVMDFIS</w:t>
            </w:r>
          </w:p>
        </w:tc>
      </w:tr>
      <w:tr w:rsidR="00E44679" w:rsidRPr="00E340F8" w14:paraId="4346D6A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6520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9E99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U233|DNAJ_SHIB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760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QHGAPAGDLYVQVQVKQHPIFEREGNNLYCEVPINFAMAALGGEIEVPTLDGRVKLKVPGETQTGKLFRMRGKGVKSVRGGAQGDLLCRVVVETPVGLNEKQKQLLQELQESFGGPTGEHNSPRSKSFFDGVKKFFDDLTR</w:t>
            </w:r>
          </w:p>
        </w:tc>
      </w:tr>
      <w:tr w:rsidR="00E44679" w:rsidRPr="00E340F8" w14:paraId="4FFE29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A47E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A383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7TP2|DNAJ_SAL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F408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34AA70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935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F0B5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FMY5|DNAK_STRM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6BFB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GKARVIENSEGDRTTPSIVAYTKDGEVLVGASAKRQAVTNPKNTFYAVKRLIGRKFTDAEVQKDIAHVPYSILAHDNGDAWVATSDGKKMAPQEISAKVLEKMKKTAEDFLGEKVTEAVITVPAYFNDSQRQATKDAGRIAGLDVKRIINEPTAAALAYGLDKGDNKDRKIVVYDLGGGTFDVSVIEIANVDGEKQFEVLATNGDTFLGGEDFDNRVIEYLVEEFNKDQGIDLRKDPLALQRLKDAAERAKIELSSAQQTEVNLPYVTADASGPKHLNIKLTRAKLEALVDDLIKKSIEPCRVALNDAGLRSSDISEVILVGGQTRMPKVQQAVTEFFGKEPRKDVNPDEAVALGAAIQGGVLGGDVKDVLLLDVTPLSLGIETMGGVFTKIIEKNTTIPTKASQVFSTAEDNQSAVTVHVLQGEREQARFNKSLAKFDLSGIEPAPRGLPQVEVSFDIDANGILHVSAKDKKTNKEQKVEIKAGSGLSEEEIARMVADAEANREEDKKFQELVQARNQADALIHGTRSAITEHGSKVGGDVIGKVEAALADLETAMKGDDKAQIEAKSKALEEAGQSLFAAASADQGGAPGADAGNAGKAQDDVVDAEFTEVKDDKKS</w:t>
            </w:r>
          </w:p>
        </w:tc>
      </w:tr>
      <w:tr w:rsidR="00E44679" w:rsidRPr="00E340F8" w14:paraId="5697EC5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AA0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E950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DK7|DNAJ_LEGP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B8B2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RDYYELLEVSRNASDAEIKKAYRRLAMKYHPDRNPGDTSAEEKFKEIQKAYNILSDKQKRAAYDQFGHAGVDPSMGGGPGGFGGFGGFGDVFEDIFENIFSGGRGHGRQSRGQRGADLQFNVQLTLEEAAIGKEVEITVPRHGTCTVCEGSGAKKGTSPKTCETCQGMGQVRIQQGFFSIQQTCPTCHGEGKIISDPCASCHGQGRVRESKKINVKIPAGVDNGDRVRLSGEGEAGVHGGGSGDLYVQISLKKHAIFERHENDLHCEVPISFATAALGGSIEVPTLEGRVTLKIPAETQTGKVFRLRSKGMKSVRGYGQGDLLCKVVVETPVNLSREQKELLNKLQDSLENAKGTHSPKTSSWFAGVKKFFEDMKF</w:t>
            </w:r>
          </w:p>
        </w:tc>
      </w:tr>
      <w:tr w:rsidR="00E44679" w:rsidRPr="00E340F8" w14:paraId="473F8B0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51D1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D7E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21997|DERL2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CCFE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GVVAALEEMPPVTRFYTGACVLLTTAVHLEFVTPFHLYFNWELIIRKYQFWRLITSFCFFGSFGFSFLFNMIFTYRYCMMLEEGSFRGRRADFVYMFLFGAVLMILSGIFVQILFLGQAFTIMLVYIWSRRNPMIQMNFFGVLTFTAPYLPWVLLLFSLLLGNNAVVDFMGIACGHIYFFLEDVFPFQEHGKRFLKTPQWLVYLFDERRPEPLPEDERPGGFEWGDEQPEQEQHD</w:t>
            </w:r>
          </w:p>
        </w:tc>
      </w:tr>
      <w:tr w:rsidR="00E44679" w:rsidRPr="00E340F8" w14:paraId="1E7B104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C4F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844D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YS6|DRE1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AE51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FSAFSEMFGSDYESPVSSGGDYSPKLATSCPKKPAGRKKFRETRHPIYRGVRQRNSGKWVCELREPNKKTRIWLGTFQTAEMAARAHDVAAIALRGRSACLNFADSAWRLRIPESTCAKEIQKAAAEAALNFQDEMCHMTTDAHGLDMEETLVEAIYTPEQSQDAFYMDEEAMLGMSSLLDNMAEGMLLPSPSVQWNYNFDVEGDDDVSLWSY</w:t>
            </w:r>
          </w:p>
        </w:tc>
      </w:tr>
      <w:tr w:rsidR="00E44679" w:rsidRPr="00E340F8" w14:paraId="5B9B973E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B17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2049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QZ05|E2AK4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B396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GRGASGRGRAEPQESYSQRQDHELQALEAIYGSDFQDLRPDARGRVREPPEINLVLYPQGLAGEEVYVQVELQVKCPPTYPDVVPEIELKNAKGLSNESVNLLKSHLEELAKKQCGEVMIFELAHHVQSFLSEHNKPPPKSFHEEMLERQAQEKQQRLLEARRKEEQEQREILHEIQRRKEEIKEEKKRKEMAKQERLEITSLTNQDYASKRDPAGHRAAAILHGGSPDFVGNGKARTYSSGRSRRERQYSVCSGEPSPGSCDILHFSVGSPDQLMVHKGRCVGSDEQLGKVVYNALETATGSFVLLHEWVLQWQKMGPCLTSQEKEKIDKCKRQIQGAETEFSSLVKLSHPNIVRYFAMNSREEEDSIVIDILAEHVSGISLATHLSHSGPVPAHQLRKYTAQLLAGLDYLHSNSVVHKVLSASSVLVDAEGTVKITDYSISKRLADICKEDVFEQARVRFSDSALPYKTGKKGDVWRLGLLLLSLSQGQECGEYPVTIPSDLPADFQDFLKKCVCLDDKERWSPQQLLKHSFINPQPKLPLVEQSPEDSGGQDYIETVIPSNQLPSAAFFSETQKQFSRYFIEFEELQLLGKGAFGAVIKVQNKLDGCCYAVKRIPINPASRHFRRIKGEVTLLSRLHHENIVRYYNAWIERHERPAVPGTPPPDCTPQAQDSPATCGKTSGDTEELGSVEAAAPPPILSSSVEWSTSAERSTSTRFPVTGQDSSSDEEDEDERDGVFSQSFLPASDSDSDIIFDNEDENSKSQNQDEDCNQKDGSHEIEPSVTAEAVHYLYIQMEYCEKSTLRDTIDQGLFRDTSRLWRLFREILDGLAYIHEKGMIHRDLKPVNIFLDSDDHVKIGDFGLATDHLAFTAEGKQDDQAGDGVIKSDPSGHLTGMVGTALYVSPEVQGSTKSAYNQKVDLFSLGIIFFEMSYHPMVTASERIFVLNQLRDPTSPKFPDDFDDGEHTKQKSVISWLLNHDPAKRPTAMELLKSELLPPPQMEESELHEVLHHTLANIDGKAYRTMMSQIFCQHISPAIDYTYDSDILKGNFLIRTAKIQQLVCETIVRVFKRHGAVQLCTPLLLPRNRQIYEHNEAALFMDHSGMLVMLPFDLRVPFARYVARNNILNLKRYCIERVFRPRKLDRFHPKELLECAFDIVTSTTNSSLPTAETIYTIYEIIQEFPALQERNYSIYLNHTMLLKAILLHCGIPEDKLSQVYVILYDAVTEKLTRREVEAKFCNLSLSSNSLCRLYKFIEQKGDLQDLTPTINSLIKQKTGVAQLVKYSLKDLEDVVGLLKKLGVKLQVSINLGLVYKVQQHTGIIFQFLAFSKRRQRVVPEILAAGGRYDLLIPKFRGPQTVGPVPTAVGVSIAIDKIFAAVLNMEEPVTVSSCDLLVVSVGQMSMSRAINLTQKLWTAGITAEIMYDWSQSQEELQEYCRHHEITYVALVSDKEGSHVKVKSFEKERQTEKRVLESDLVDHVMQKLRTKVGDERNFRDASDNLAVQTLKGSFSNASGLFEIHGTTVVPNVIVLAPEKLSASTRRRHEIQVQTRLQTTLANLHQKSSEIEILAVDLPKETILQFLSLEWDADEQAFNTTVKQLLSRLPKQRYLKLVCDEIYNIKVEKKVSVLFLYSYRDDYYRILF</w:t>
            </w:r>
          </w:p>
        </w:tc>
      </w:tr>
      <w:tr w:rsidR="00E44679" w:rsidRPr="00E340F8" w14:paraId="1CC2A59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0607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5036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94513|EIF3E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5624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ELKSTSPLAVKYDLSQKIMQHLDRHLIFPLLEFLSLRQTHDPKELLQAKYDLLKDTNMTDYVANLWTNLHGGHTDEDMANAFAEKRRSVLQELSELEEEVQGILGVLENPDLIAALRQDKGQNLQHLQEHYNITPERIAVLYKFAQFQYNCGNYGGASDLLYHFRAFSKDPELNASATWGKFASEILTVDWDGAMEELGKLREMVDSKSFKDSAVQLRNRTWLLHWSLFPLFNHANGCDTLCDLFFYTPYLNTIQTSCPWLLRYLTVAVVTNQNNANQKPRNPRQSYQRRMRDLVRIISQENYEYSDPVTSFISALYTEVDFEKAQHCLRECEEVLKTDFFLVSLCDHFLEGARKLLAEAYCRIHSVISVDVLANKLEMDSAQLIQLVENRNNPSVAAASNVAADQSTEDESIESTSTNVVADDLITEAETATEAEEPEPEVQFGFKAKLDGESIIIEHPTYSAFQQIIDRTKSLSFESQNLEQSLAKSISELKHATV</w:t>
            </w:r>
          </w:p>
        </w:tc>
      </w:tr>
      <w:tr w:rsidR="00E44679" w:rsidRPr="00E340F8" w14:paraId="772E63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56F4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EB2B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KT1|ERF5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E60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AKNKGKSIRVLGTSEAEKKDEMELEEEFQFSSGKYKDSGPGSDMWLGDASSTSPRSLRKTRTFDRHNPYLVSSYATPQPPTTTTCSVSFPFYLPPAIQNQQRFLHPNDPSGQRQQQMISFDPQQQVQPYVAQQQQQQQHLLQYWRDILKLSPSGRMMMMNMLRQESDLPLTRPPVQPFSATKLYRGVRQRHWGKWVAEIRKPRNRTRLWLGTFDTAEEAAMAYDREAFKLRGETARLNFPELFLNKQEPTPVHQKQCETGTTSEDSSRRGEDDSSTALAVGGVSEETGWAEAWFNAIPEEWGPGSPLWDDYHFPISNHKDDLDATQNSSSDTI</w:t>
            </w:r>
          </w:p>
        </w:tc>
      </w:tr>
      <w:tr w:rsidR="00E44679" w:rsidRPr="00E340F8" w14:paraId="45EF8321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9959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05EE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P59|GLR3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90C5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FIFYLFSIFCCLCSCAQSQNISGRPDAVRIGAQFARNSTIGRVAAVAVLAAVNDINNDSNILPGTKLDLHMHDSSCNRFLGIVQALQFMEKDTVAIIGPLSSTTAHVLSHLANELHVPLMSFSATDPTLSSLEYPFFVRTTVSDQFQMTAVADLVEYYGWKQVTTIFVDNDYGRNAISSLGDELSKRRSKILYKAPFRPGASNNEIADVLIKVAMMESRVIILHANPDSGLVVFQQALKLGMVSNGYAWIATDWLTSYLDPSVHLDIGLLSTMQGVLTLRHHTENTRRKSMLSSKWSELLKEDSGHSRFLLSTYGLYAYDTVWMLAHALDAFFNSGGNISFSPDPKLNEISGRGLNLEALSVFDGGQLLLEKIHQVDFLGATGPVKFDSGGNLIQPAYDIVSIIGSGLRTVGYWSNYSGLSVISPETLYKKPANRTRETQKLHDVIWPGETINKPRGWVFPNNGNEIKIGVPDRVSYRQFVSVDSETGMVRGLCIDVFVAAINLLAYPVPYRFVPFGNNRENPSYSELINKIITDDFDAVVGDVTIITNRTKVVDFTQPYVSSGLVVLTSVKRQNSGGWAFLQPFTIKMWTVTGLFFLIIGTVVWMLEHRINDEFRGPPAKQLITVFWFSFSTLFFAHREDTRSTLGRFVIIIWLFVVLIIQSSYTASLTSILTVQQLTSPITGIDSLITSDVPIGFQVGSFAENYLAQELGVAHSRLKALGSPEEYKKALDLGPSKGGVAAIVDERPYIELFLYQNPKFAVVGSEFTKSGWGFAFPRDSPLSVDLSTAILELSENGDLQRIHDKWLASDMSSMSQASELDQDPDRLDVYSFSALFLICGLACIFALAIHACNLFYQYSRHAAEEDPAALQPSASDGSRSLSRRSKLQSFLSFADRREADIRRAAKEKASGLGGSGGSMSGVSFTSSGSGSTTASC</w:t>
            </w:r>
          </w:p>
        </w:tc>
      </w:tr>
      <w:tr w:rsidR="00E44679" w:rsidRPr="00E340F8" w14:paraId="1B11221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8671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C636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BNG4|GRPE_DEL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36F9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NSNPLQDAAPEEIEAAMAANAADELQRLQTELAELKAKSAELADQFLRAKAEAENVRRRAEDEVSKARKFGIESFAESLLPVCDSLDAALAIQQATPEQLREGADATLRQLTSALERNKVVTINPAAGEKFDPNLHQAISMVPAQQEANTVVSVLQKGYLIADRILRPALVTVAQPQ</w:t>
            </w:r>
          </w:p>
        </w:tc>
      </w:tr>
      <w:tr w:rsidR="00E44679" w:rsidRPr="00E340F8" w14:paraId="64A8005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55B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EF25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IX27|GRPE_FRAT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844D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QEKSNVEDKSLDIETAAQVETAQESASGALEELSVEEQLERAKDTIKELEDSCDQFKDEALRAKAEMENIRKRAERDVSNARKFGIEKFSKELLPVIDSIEQALKHEVKLEEAIAMKEGIELTAKMLVDILKKNGVEELDPKGEKFDPNLHEAMAMIPNPEFEDNTIFDVFQKGYMLNGRIVRAAKVVIVKN</w:t>
            </w:r>
          </w:p>
        </w:tc>
      </w:tr>
      <w:tr w:rsidR="00E44679" w:rsidRPr="00E340F8" w14:paraId="1E19D11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22D7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AEB8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EKA3|GRPE_ALI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FC17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EEKKVNEEIVVEDQIEAIGTEADVEWNESMEESQDAKIAELEAALLASQAQLKEQQDAVLRAKAEEQNVRRRAEGDIDKARKYALKKFAGELLPVIDNLERALESGDKENEAAKVLLEGVELTLQTFISTIEKFGLTVINPVGETFNPEHHQAIGMQASPDHESNTVMVVMQKGYSLNEQVIRPAMVMVAQ</w:t>
            </w:r>
          </w:p>
        </w:tc>
      </w:tr>
      <w:tr w:rsidR="00E44679" w:rsidRPr="00E340F8" w14:paraId="523488F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77F6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2B7E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L6T1|GRPE_STAH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A78F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KDESVKSNSEYTEEQEVKNEDTSTVENVEDTTSDSDNSSNDSSNEESSEETAVDPKDEEIQQLQLKANENEEKYLRLYAEFENYKRRIQKENETNKTYQSQRVLTDILPTIDNIERALQIEGDDESFKSLQKGVQMVHESLLRALKDNGLEEIESEGQAFDPNFHQAVVQDDNPDFKSGDITQELQKGYKLKDRVLRPSMVKVNQ</w:t>
            </w:r>
          </w:p>
        </w:tc>
      </w:tr>
      <w:tr w:rsidR="00E44679" w:rsidRPr="00E340F8" w14:paraId="0CCBDC9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76D7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E27C2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IT3|GRPE_TH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5743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DKKELTQECEELKEKYKELEEYAKRLKAEYENYREEVAREKRELIKNANEYLILKLIPVLDDFERALNQGEKRDAFYEGVKMIYKKLLNVLEKEGLTKIHVGEKFDPFEHEAVERVETEDVEEYTVLEVVESGYKFHGKVLKPAKVKVAVKPRKKEAEKVEKPSDEKE</w:t>
            </w:r>
          </w:p>
        </w:tc>
      </w:tr>
      <w:tr w:rsidR="00E44679" w:rsidRPr="00E340F8" w14:paraId="4787E8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D9CB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5318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G203|GRPE_PROM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EBE3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NQSDNIDNKEKDVSNQDNAPEDISSEQNSTNENDELTSQKKEAINTEELKNTISNNDARLKQLEKEHETLKNQYVRISADFDNFRKRQSRDQDDLKIQIVSKTLTAILPIVDNFERARQQLQPESEEAQALHRSYQGLYKQLVEVLKQQGVSPMRVVGQQFDPNLHEAVLREPSEESDEDFIIEELQRGYHLEGKVLRHALVKVSMGPGKQNSQQEVEKDTVEEDVNSEVNTSEDV</w:t>
            </w:r>
          </w:p>
        </w:tc>
      </w:tr>
      <w:tr w:rsidR="00E44679" w:rsidRPr="00E340F8" w14:paraId="386D3BA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141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AD2E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1444|GRPE_LEPI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CB6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TSNNKTSEEAKANEKKSQSETLEESKLENMNSEESTETTQTESMETAETETSLQTELESAKKEIESLKDSWARERAEFQNFKRRSAQEFVSIRKEAVKSLVSGFLNPIDNLERVGATQTNSEELKPFVDGVTMILKEFYSVLEKSNVIRFDPKGEPFDPMSMEALSSEEGDQYSEETVIDVYQPGYYYKENEDKFTLRPARVRIGKPKS</w:t>
            </w:r>
          </w:p>
        </w:tc>
      </w:tr>
      <w:tr w:rsidR="00E44679" w:rsidRPr="00E340F8" w14:paraId="5C3D52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19606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373F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IE2|GRPE_HELH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C97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QEEKQYNQNIQDNEEGTQMREELQESTSAQQTLQEQEIDYQAKYLELKDQYVRAFADFENTKKRLERDKNQSLEYAYERIMNDLLPVLDTLEKALESAQSNPEAGAIAQGLQLTLEGFLKVLSKHGVEVIATDGEFDPNLHECLMQVPDANKNDGEILQTLQKGFVYKHRVLRPSMVSVVKN</w:t>
            </w:r>
          </w:p>
        </w:tc>
      </w:tr>
      <w:tr w:rsidR="00E44679" w:rsidRPr="00E340F8" w14:paraId="28CBD8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9010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CAE8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TGM8|HCHA_ECOL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34D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QTSKNPQVDIAEDNAFFPSEYSLSQYTSPVSDLDGVDYPKPYRGKHKILVIAADERYLPTDNGKLFSTGNHPIETLLPLYHLHAAGFEFEVATISGLMTKFEYWAMPHKDEKVMPFFEQHKSLFRNPKKLADVVASLNADSEYAAIFVPGGHGALIGLPESQDVAAALQWAIKNDRFVISLCHGPAAFLALRHSDNPLNGYSICAFPDAADKQTPDIGYMPGHLTWYFGEELKKMGMNIINDDITGRVHKDRKLLTGDSPFAANALGKLAAQEMLAAYAS</w:t>
            </w:r>
          </w:p>
        </w:tc>
      </w:tr>
      <w:tr w:rsidR="00E44679" w:rsidRPr="00E340F8" w14:paraId="21568C4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3AC3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6395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06N3|HFQ_MET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6193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QNLQDPFLNTLRKEHVPVSIYLVNGIKLQGKVDSFDQYVIMLKNTVSQMVYKHAISTIVPGRPVRVPHAGESGDEEAE</w:t>
            </w:r>
          </w:p>
        </w:tc>
      </w:tr>
      <w:tr w:rsidR="00E44679" w:rsidRPr="00E340F8" w14:paraId="14D398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0E6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9EDA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GYM1|HFQ_XANO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3BE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QSNEGNQAEDDDVEQ</w:t>
            </w:r>
          </w:p>
        </w:tc>
      </w:tr>
      <w:tr w:rsidR="00E44679" w:rsidRPr="00E340F8" w14:paraId="191F665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88C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7677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IV5|HCHA_PSE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CE4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RDTSRTPTPDHAEHNAFFPSPYSLSQYTSAKTDFDGADYPTPYNGGKKVLMIGTDERYILMQNGSMFSTGNHPVEMLLPMYHLDKAGFEFDVATLSGNPVKLEMWAMPGEDEAVKSIYAKYLPKLKAPQKLADLLEQAVADDSPYAAVFVPGGHGVLAGIPHSREVKRLLNAFLAKDRYIITLCHGPACLLAPAVEEKPEDYPFKGYEICVFPDALDTGANLEIGYMPGPLPWLVGENLQKLGVKILNKGITGQVHRDRKLLTGDSPLASNNLGKLAAKTLLEAFAR</w:t>
            </w:r>
          </w:p>
        </w:tc>
      </w:tr>
      <w:tr w:rsidR="00E44679" w:rsidRPr="00E340F8" w14:paraId="0F532648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A6B5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9A81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YG2|CMTA4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586C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VAEDNSFTCDIATIFVAICRNPPANPSDSLFQYEISTLYQEAHSRWLKPPEVLFILQNHESLTLTNTAPQRPTSGSLLLFNKRVLKFFRKDGHQWRRKRDGRAIAEAHERLKVGNAEALNCYYAHGEQDPTFRRRIYWMLDPEYEHIVLVHYRDVSEREEGQQTGGQVYQFAPILSTQNVSYNQYIGDSSDIYQQSSTSPGVAEVNSNLEGSASSSEFGQALKMLKEQLSIGDEHVNSVDPHYIQPESLDSLQFLEYSDIDHLAQPTTVYQRPENNKLERCYGGNFGAQYSAKNDSNKLERCYGGYVGGAEYHSSNLMLVKNGSGPSGGTGGSGDQGSESWKDVLEACEASIPLNSEGSTPSSAKGLLAGLQEDSNWSYSNQVDQSTFLLPQDLGSFQLPASYSALVAPENNGEYCGMMEDGMKIGLPFEQEMRVTGAHNQKFTIQDISPDWGYANETTKVIIIGSFLCDPTESTWSCMFGNAQVPFEIIKEGVIRCEAPQCGPGKVNLCITSGDGLLCSEIREFEYREKPDTCCPKCSEPQTSDMSTSPNELILLVRFVQTLLSDRSSERKSNLESGNDKLLTKLKADDDQWRHVIGTIIDGSASSTSTVDWLLQELLKDKLDTWLSSRSCDEDYITCSLSKQEQGIIHMVAGLGFEWAFYPILAHGVNVDFRDIKGWSALHWAAQFGSEKMVAALIASGASAGAVTDPSRQDPNGKTAASIAASNGHKGLAGYLSEVALTNHLSSLTLEETENSKDTAQVQTEKTLNSISEQSPSGNEDQVSLKDTLAAVRNAAQAAARIQAAFRAHSFRKRKQREAALVACLQEYGMYCEDIEGISAMSKLTFGKGRNYNSAALSIQKNFRGYKDRKCFLELRQKVVKIQAHVRGYQIRKNYKVICWAVRILDKVVLRWRRKGVGLRGFRQDVESTEDSEDEDILKVFRKQKVDVAVNEAFSRVLSMSNSPEARQQYHRVLKRYCQTKAELGKTETLVGEDDDGLFDIADMEYDTLFSLP</w:t>
            </w:r>
          </w:p>
        </w:tc>
      </w:tr>
      <w:tr w:rsidR="00E44679" w:rsidRPr="00E340F8" w14:paraId="4B8C993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F04C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C335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594|CLPE_STR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E191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CQNCKINDSTIHLYTNLNGKQKQIDLCQNCYKIIKTDPNNSLFKGMTDLNNRDFDPFGDFFNDLNNFRPSSNTPPIPPTQSGGGYGGNGGYGSQNRGSAQTPPPSQEKGLLEEFGINVTEIARRGDIDPVIGRDDEIIRVIEILNRRTKNNPVLIGEPGVGKTAVVEGLAQKIVDGDVPHKLQGKQVIRLDVVSLVQGTGIRGQFEERMQKLMEEIRKREDIILFIDEIHEIVGAGSASDGNMDAGNILKPALARGELQLVGATTLNEYRIIEKDAALERRMQPVKVDEPTVDETITILKGIQKKYEDYHHVQYTDAAIEAAATLSNRYIQDRFLPDKAIDLLDEAGSKMNLTLNFVDPKVIDQRLIEAENLKSQATREEDFEKAAYFRDQIAKYKEMQKKKITDQDTPSISEKTIEHIIEQKTNIPVGDLKEKEQSQLIHLAEDLKSHVIGQDDAVDKIAKAIRRNRVGLGTPNRPIGSFLFVGPTGVGKTELSKQLAIELFGSADSMIRFDMSEYMEKHSVAKLVGAPPGYVGYDEAGQLTEKVRHNPYSLILLDEVEKAHPDVMHMFLQVLDDGRLTDGQGRTVSFKDAIIIMTSNAGTGKTEASVGFGAAREGRTNSVLGELGNFFSPEFMNRFDGIIEFKALSKDNLLQIVELMLADVNKRLSSNNIRLDVTDKVKEKLVDLGYDPKMGARPLRRTIQDYIEDTITDYYLENPSEKDLKAVMTSKGNIQIKSAKKAEVKSSEKEK</w:t>
            </w:r>
          </w:p>
        </w:tc>
      </w:tr>
      <w:tr w:rsidR="00E44679" w:rsidRPr="00E340F8" w14:paraId="130ABB4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DE89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4363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967|CITE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48CD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HMMAMNHGRFPDGTNGLHHHPAHRMGMGQFPSPHHHQQQQPQHAFNALMGEHIHYGAGNMNATSGIRHAMGPGTVNGGHPPSALAPAARFNNSQFMGPPVASQGGSLPASMQLQKLNNQYFNHHPYPHNHYMPDLHPAAGHQMNGTNQHFRDCNPKHSGGSSTPGGSGGSSTPGGSGSSSGGGAGSSNSGGGSGSGNMPASVAHVPAAMLPPNVIDTDFIDEEVLMSLVIEMGLDRIKELPELWLGQNEFDFMTDFVCKQQPSRVSC</w:t>
            </w:r>
          </w:p>
        </w:tc>
      </w:tr>
      <w:tr w:rsidR="00E44679" w:rsidRPr="00E340F8" w14:paraId="77D9911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BEB1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B65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EX1|CLB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36D6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LISGILFGIIFGVALMAGWSRMMTHRSSKRVAKAVDMKLLGSLSRDDLKKICGDNFPQWISFPAFEQVKWLNKLLSKMWPYIAEAATMVIRDSVEPLLEDYRPPGITSLKFSKLTLGNVAPKIEGIRVQSFKEGQVTMDVDLRWGGDPNIVLGVTALVASIPIQLKDLQVFTVARVIFQLADEIPCISAVVVALLAEPKPRIDYTLKAVGGSLTAIPGLSDMIDDTVDTIVKDMLQWPHRIVVPIGGIPVDLSDLELKPQGKLIVTVVKATNLKNKELIGKSDPYATIYIRPVFKYKTKAIENNLNPVWDQTFELIAEDKETQSLTVEVFDKDVGQDERLGLVKLPLSSLEAGVTKELELNLLSSLDTLKVKDKKDRGSITLKVHYHEFNKEEQMAALEDEKKIMEERKRLKEAGVIGSTMDAVGMVGSGLGAGVGMVGTGIGTGVGLVGSGVSSGVGMVGSGFGAVGSGLSKAGRFMGRTITGQSSKRSGSSTPVNTVPENDGAKQQ</w:t>
            </w:r>
          </w:p>
        </w:tc>
      </w:tr>
      <w:tr w:rsidR="00E44679" w:rsidRPr="00E340F8" w14:paraId="4BBCB8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9F02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36AE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Y15|CSHB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CD22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HPFEQFNLESSLIDAVKDLNFEKPTEIQNRIIPRILKRTNLIGQSQTGTGKSHAFLLPLMQLIDSEIKEPQAIVVAPTRELAQQLYDAANHLSQFKAGVSVKVFIGGTDIEKDRQRCNAQPQLIIGTPTRINDLAKTGHLHVHLASYLVIDEADLMIDLGLIEDVDYIAARLEDNANIAVFSATIPQQLQPFLNKYLSHPEYVAVDSKKQNKKNIEFYLIPTKGAAKVEKTLNLIDILNPYLCIIFCNSRDNANDLARSLNEAGIKVGMIHGGLTPRERKQQMKRIRNLEFQYVIASDLASRGIDIEGVSHVINFDVPNDIDFFTHRVGRTGRGNYKGVAITLYSPDEEHNISLIEDRGFVFNTVDIKDGELKEVKAHNQRQARMRKDDHLTNQVKNKVRSKIKNKVKPGYKKKFKQEVEKMKRQERKQFSKQQNRQKRKQNKKG</w:t>
            </w:r>
          </w:p>
        </w:tc>
      </w:tr>
      <w:tr w:rsidR="00E44679" w:rsidRPr="00E340F8" w14:paraId="2BFCBA8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F4C4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27A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TB2|CRSH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3E9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GGEVVVVDPAAAAVAPDVEHHAPAPRLTPAGSGGRLMAELLGVFNGLTERMGDDVATSSSWTLLFRALKLALPALRDAAGGRSLARALIVAASLADLQMDAEVISAGIVRQAMDAGAVAMADAEAQLGPGAAALLLESLDVKNAPSRVDVADEEAASAVRNRILSGYDVRAVILELAIRLDAMKHLDGVPKHQQRTTSLEVLKVFAPLAHAVGAGALSKELEDLSFWRLYPQAYAQVDQWLSGQEDDCKRVLATCKDDLLQALAADDELRHTVAGFDVKGRYKSRFSAMKKLVKDGRRPEDVHDILGMRVILDHRAGAGDGHRACIRTHEVIKGMWKDVPARTKDYIARPKGDGYRSLHIAVDMSEPGPEGKKRPLMEVQIRTKEMNDAAVFGHALYKGCLADPEEAKRLKDIMLAAAEVAAQHLRDEPATGDQTGVPAAAAAAASAGNIERAFRLLDKNGDGRISMEELTELMEDLGAGGKDAEELMRLLDDNNDGSLSSDEFALFQKRVELKAKLEDKDDEYKEILRQKLQKVDDTGLIHVYRKNLSDKLVSG</w:t>
            </w:r>
          </w:p>
        </w:tc>
      </w:tr>
      <w:tr w:rsidR="00E44679" w:rsidRPr="00E340F8" w14:paraId="2ADB05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8DD7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8170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Y80|DDRB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CDC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QIEFITDLGARVTVNVEHESRLLDVQRHYGRLGWTSGEIPSGGYQFPIENEADFDWSLIGARKWKSPEGEELVIHRGHAYRRRELEAVDSRKLKLPAAIKYSRGAKVSDPQHVREKADGDIEYVSLAIFRGGKRQERYAVPGGAAGNGQGRPAPQGQPAQARPQATAARPAARPPVQPGQEEETPF</w:t>
            </w:r>
          </w:p>
        </w:tc>
      </w:tr>
      <w:tr w:rsidR="00E44679" w:rsidRPr="00E340F8" w14:paraId="7034E71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7F9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CFEE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UDU1|DNAJ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F4B7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R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QIGLDEKDKQLLHELHESYGGPTGEHNSPRSKSFFDGVKKFFDDLTR</w:t>
            </w:r>
          </w:p>
        </w:tc>
      </w:tr>
      <w:tr w:rsidR="00E44679" w:rsidRPr="00E340F8" w14:paraId="4E3122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931E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B9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KSZ4|DNAK_METC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5385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RVIENAEGARTTPSIVAFTDDGERLVGQPAKRQAVTNPERTFFAIKRLIGRTYDDPLTQKDKGLVPYKIARGDNGDAWVEADGKKYSPSQISAFTLQKMKETAESHLGQPVTQAVITVPAYFNDAQRQATKDAGKIAGLEVLRIINEPTAAALAYGLDKKKAGTIAVYDLGGGTFDVSILEIGDGVFEVKSTNGDTFLGGEDFDNRVVEYLTAEFKKEQGIDLTKDKLALQRLKEAAEKAKIELSSATQTEINLPYITADASGPKHLALKLSRAKFESLVDDLVQRTIEPCRKALKDAGVSASEIDEVVLVGGQTRMPKVQEVVKAFFGKEPHKGVNPDEVVAIGAAVQAGVLQGDVKDVLLLDVTPLSLGIETLGGVFTRLIDRNTTIPTKKSQVFSTAEDNQNAVTIRVFQGEREMAADNKLLGQFDLVGIPPAPRGMPQIEVTFDIDANGIVNVTAKDKATNKEHQIRIQASGGLSDADIEKMVKDAEANAEADKKRRELVEVKNQGESLIHATEKSVAEYGDKVSAADKGAIESAITALRSALEGEDAEGIKAKTNDLMQASMKLGEAMYAASQTEGAPGADGAASTDEKKDDVIDADFQEVDENERKKRA</w:t>
            </w:r>
          </w:p>
        </w:tc>
      </w:tr>
      <w:tr w:rsidR="00E44679" w:rsidRPr="00E340F8" w14:paraId="00AAB0E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DF4F7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BACB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5555|DNAJ_STAA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2EB3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TIDQFGHDGPQGFGGQGFNGSDFGGFSGFGGGGFEDIFSSFFGGGS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3B0F8D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51D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AD03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TA7|DNAJ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798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30731AD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B060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68EA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358|DNAK2_SYNY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F3C2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AVMEGGKPTVIANAEGFRTTPSVVGYAKNGDRLVGQIAKRQAVMNPGNTFYSVKRFIGRKFDEITNEATEVAYSVVKDGNGNVKLDCPAQGKQFAPEEISAQVLRKLVDDASKYLGETVTQAVITVPAYFNDSQRQATKDAGKIAGIEVLRIINEPTAASLAYGLDKKDNETILVFDLGGGTFDVSILEVGEGVFEVLATSGDTHLGGDDFDKKIVDFLAGEFQKAEGIDLRKDKQALQRLTEAAEKAKIELSGVSQTEINLPFITATQDGPKHLDTTLSRAKFEEICSDLIDRCGIPVENAIRDAKIDKSALDEIVLVGGSTRIPAVQEVVKKILGKDPNQGVNPDEVVAVGAAIQGGVLSGEVKDILLLDVSPLSLGVETLGGVMTKIIPRNTTIPTKKSETFSTAVDGQSNVEIHVLQGEREMANDNKSLGTFRLDGIPPAPRGVPQIEVTFDIDANGILNVTAKDRGTGKEQSISITGASTLPDTEVDRMVKEAESNAAADKERREKIDRKNQADSLVYQAEKQITELGDKVPAADKIKAEGLIKDLKEAVAQEDDAKIQTVMPELQQVLYSIGSNMYQQAGAEAGVGAPGAGPEAGTSSGGGDDVIDAEFSEPEK</w:t>
            </w:r>
          </w:p>
        </w:tc>
      </w:tr>
      <w:tr w:rsidR="00E44679" w:rsidRPr="00E340F8" w14:paraId="2BD08F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D943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EE5C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2064|DNAK_MAN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629A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ARTTPSIIAYTDKETLVGQPAKRQAITNPKNTLFAIKRLIGRRFTDAEVQRDIEIMPFEISKADNGDAWVTVKGDKLAPPQISAEILKKMKKTAEDFLGEPVTEAVITVPAYFNDAQRQATKDAGRIAGLDVKRIINEPTAAALAYGLDSKKENQTIAVYDLGGGTFDISIIEIDNFDGEQTFEVRATNGDTHLGGEDFDNRVINYLVEEFKKQGVDLRNDPMAMQRVKEAAEKAKIELSSAQETEVNLPYITADATGPKHLNIKVTRAKLESLVEDLVNRSLEPLKTALADAGLSVGDINDVILVGGQTRMPLVQKKVADFFGKTRKDVNPDEAVMAIGAAVQGGVLSGSVTDVLLLDVTPLSLGIETMGGVMTTLIEKNTTIPTKKSQVFSTAEDNQSAVTIHVLQGERKRAADNKSLGQFNLEGINPAPRGMPQIEVTFDIDANGIINVSAKDKNTGKEQQIKIQASSGLSDAEVEQMVRDAEANAEADKKFEELVQVCNQADGIAHATRKQITEAGDALNADDKAKIEAAISELETAAKGEDKAEIEAKIEALIKASEPLMLAAQAKAQGGEQPQQSQKDDGVVDAEFEEVKDNK</w:t>
            </w:r>
          </w:p>
        </w:tc>
      </w:tr>
      <w:tr w:rsidR="00E44679" w:rsidRPr="00E340F8" w14:paraId="6D78B6D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6D7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2E7F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V43|DNAK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CD8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ENGNVKVIENAEGARTTPSIIAYTNDGETLVGQPAKRQAVTNPQNTLYAVKRLIGRRFEENVVQKDIQMVPYSIVKADNGDAWVEVKGQKMAPPQISAEVLKKMKKTAEDYLGEPVTEAVITVPAYFNDSQRQATKDAGRIAGLDVKRIINEPTAAALAYGLDKAKGDHTVIVYDLGGGTFDVSVIEIAEVDGEHQFEVLATNGDTFLGGEDFDIRLIDYLVDEFKKESGINLKGDPLAMQRLKEAAEKAKIELSSTQQTDVNLPYVTADASGPKHLNVKVSRAKLESLVEDLVQRTIEPCRTALKDAGLDVSDIHEVILVGGQTRMPLVQKTVAEFFGKEARKDVNPDEAVAVGAAIQGAVLAGDVKDVLLLDVTPLTLGIETLGGVMTGLIEKNTTIPTKKSQVFSTADDNQGAVTIHVLQGERKQAAQNKSLGKFDLADIPPAPRGVPQIEVTFDIDANGILHVSAKDKATGKQQSIVIKASSGLSEDEIQQMVRDAEANAEEDRKFEELAAARNQGDALVHATRKMITEAGDKATAEDKATIEKALGELEAAVKGDDKAEIEAKMNALSQASTPLAQKMYAEQAQQGEDAPQGEQAKAADDVVDAEFEEVKDNK</w:t>
            </w:r>
          </w:p>
        </w:tc>
      </w:tr>
      <w:tr w:rsidR="00E44679" w:rsidRPr="00E340F8" w14:paraId="507B907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0B92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7BE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Q24|DNAJ_AER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18E7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SKGADEREIKKAYKPLAMKFHPDRNQGDAASEEKFKEVKEAYEILTDENLRARYDQYGHAGVDQSQGGGGHGGFGGGADFGDAFGDIFGDIFGGRNGGGRRGPARGSDLRYTMELTLEEAVRGVSKEIKVPSLVHCEVCNGSGAHTGSTAQTCPTCHGAGQVQMRQGFFAVQQACPHCHGRGKIIKDPCRKCHGEGRYQKTKTLSVKIPAGVDTGDRIRLSGEGEAGEAGAPAGDLYVQVHVKEHEIFVRDGNNLYCEVPISFTAAALGGEIEVPTLDGRVKLKVTPETQTGKMFRMRGKGVKSVRSGQVGDLMCKVVIETPVKLTESQKELLRQLDESFSGAAAKTHKPRSEGFFEGVKRFFDDLTR</w:t>
            </w:r>
          </w:p>
        </w:tc>
      </w:tr>
      <w:tr w:rsidR="00E44679" w:rsidRPr="00E340F8" w14:paraId="1E6FD3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1F1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865E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K111|DNAJ_RICP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D4E5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YYQILGVSKTASQADLKKAYLKLAKQYHPDTTDAKDAEKKFKEINAAYDVLKDEQTRAAYDRLGHDAFQNQQSRGGGGNHGGFHPDINDIFGDFFSDFMGGSRRSSRPTSAKVRGSDLKYNLTINLEEAFHGIEKNISFSSTVKCDTCHGSGSEKGETVTTCDACSGVGATRMQQGFFTIEQACHKCQGNGHIIKNPCKKCHGMGRYHKQRNLSVNIPAGVENGTRIRHTGEGEAGIRGGNSGDLYVDITIKPHDIYKVDGANLHCKLPISFVNAALGGEIEVPVIEGGKVNLTIPAGTQNGDQLRLRSKGMSKMRSTIRGDMLTHIHVEVPKNLSKRQRELLEEFKKESINEKENDGSFFNKMKSLWS</w:t>
            </w:r>
          </w:p>
        </w:tc>
      </w:tr>
      <w:tr w:rsidR="00E44679" w:rsidRPr="00E340F8" w14:paraId="7FDA187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00E2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EE0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758|DNAK_BUC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A4B5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NKPRVLENAEGDRTTPSIIAYTQEGEVLVGQPAKRQAITNPKNTLFAIKRLIGRKFKDDEVQRDIKIMPYNIVNSDNGDAWIDVKKQKMAPPQISAEVLKKMKKTAEDYLGETIKEAVITVPAYFNDAQRQATKDAGRIAGLEVKRIINEPTAAALAYGLDKGKGNRTIAVYDLGGGTFDISIIEIDEVDKEKTFEVLATNGDTHLGGEDFDSRLINYLVTEFKKEQGIDLRNDPLSMQRLKESAEKAKIELSSAQQTDVNLPYITADSNGPKHLNIKVTRAKLESLVEDLILRSIEPLKVALKDAGLSVTDINDVILVGGQTRMPMVQSKVADFFGKEPRKDVNPDEAVAVGAAVQGGVLSGDVKDVLLLDVTPLSLGIETMGGIMTSLINKNTTIPTKHSQIFSTAEDNQSAVTIHVLQGERKRSSDNKSLGQFNLDGINPAPRGTAQIEVTFDIDSDGILHVSAKDKKTGKEQKITIKASSGLNEEEIKKMVNDAEANSEADQKFEELIQTRNQGDQLVHSIKKQLNENKNSIEEESKKDIQLALNKLENALKGEDKSDIEKNIQNLLKISSKLTEINQKKSEKDQKDNNMSANKKDENVVDAEFEEIKDPKK</w:t>
            </w:r>
          </w:p>
        </w:tc>
      </w:tr>
      <w:tr w:rsidR="00E44679" w:rsidRPr="00E340F8" w14:paraId="2C84218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EA7C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B830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VJE7|DNAK_LAC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2834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MEGNEPKIITNPEGSRTTPSVVSFKNGETQVGEVAKRQAITNPNTISSIKSHMGEAGYTVEVDGKKYTPQEISAMILQYLKKYAEDYIGDTVTQAVITVPAYFNDAQRQATKDAGKIAGLDVKRIINEPTASSLAYGLDKKDKDEKILVYDLGGGTFDVSILELGDGVFQVLSTNGDTHLGGDDFDQKIMDWLIDGFKEEHGVDLSQDKMALQRLKDAAEKAKKDLSGVQEAQISLPFISAGENGPLHLEKTLSRAQFNQLTNDLVERTKQPVLNALKDADLTFDDIDEVILNGGSTRIPAVQEMVKELTGKEPNHSINPDEAVALGAAIQGGVLTGDVKDVVLLDVTPLSLGIETMGGVFTKLIDRNTTIPTSKSQIFSTAADNQPAVDIHVLQGERPMAADNKTLGNFQLTDIPAAPRGVPQIKVTFDIDKNGIVNVSAEDQGTHKKQNITIKSNSGLSDEEIERMKKDAEEHAEADKKKKEEVDLKNEVDQELFQVDKTLKEVKGKVPEDDIKKAESARDELKKAKESGNLDEMKAKKDALNKVIQDLSVKLYQQAQGAQGGAANGQPGDSQQNGNDNGNDDNTVDGDFKDVTPDDKK</w:t>
            </w:r>
          </w:p>
        </w:tc>
      </w:tr>
      <w:tr w:rsidR="00E44679" w:rsidRPr="00E340F8" w14:paraId="3FD318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06E3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3C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CAZ0|DNAJ_ACA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97E2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DILGVSRSADPDELKRSYRRLARKYHPDVNKEPGAEDKFKEINKAYETLSDPQMRGRYDQFGEAGVSSAAGAGYQDFGDFGGFADIFETFFSGFGGSPQSGRRRSGPARGEDLRFDLKLKFREAVFGGEQQIRISHLESCKTCEGTGAKPGTRPQTCSTCQGSGQVRRMTRTPLGNFTQVSVCPTCNGQGQVVTEKCDSCGGRGQNQVSKKLQIKIPAGVDTGTRLRVSNEGDAGQKGGPPGDLYVYLFVQEDSEFRRDGTNVLSEFKISYLQAILGAQLPVKTVDGEETITIPAGTQPGTVLTLENHGVPRLGNPVSRGDHLITVIIDIPNRISTEERELLVQLASIRAEQTGKGGIEGFLGGIFGR</w:t>
            </w:r>
          </w:p>
        </w:tc>
      </w:tr>
      <w:tr w:rsidR="00E44679" w:rsidRPr="00E340F8" w14:paraId="2380511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6821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C745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NLY8|DNAJ2_COR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C54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SEWANKNYYADLGVSSSASEDEIKKAYRKLARENHPDKNPGDKAAEDRFKKAAEAYDVLGDDKKRKEYDELKALLASGGIRGGFGSGGAGFPGGFRTSTGGFDTSDLFGGGQGGGFSTDGGLGDIFGGLFNRGAGSHQSARPTRGADVQTEITLSFVEAAKGTTIPVELTGDAPCNTCHGSGSKSGHPAKCGTCDGTGFTSENKGAFGFSAPCATCGGTGEIITDPCDNCHGRGTVRKSRSITVRIPTGVEDGQKVRLAGQGEAGPNGKPAGDLFVKVHVKKDDVFTRDGSNILITIPVSFSELALGGAISVPTLNKPVKLKLPAGTPDGRTLRVRGRGIEARDSTGDLLVTVQVSVPKNLDDNAAEALRAYAEAETNSGFDPRANWAGQNR</w:t>
            </w:r>
          </w:p>
        </w:tc>
      </w:tr>
      <w:tr w:rsidR="00E44679" w:rsidRPr="00E340F8" w14:paraId="264D178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B371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15A0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Q07|DNAJ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BF05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GRDSSERDIKKAYKRLAMKFHPDRNPGDKAAEASFKEIKEAYEILTDGDKKAAYDQFGHAGVDPNRGGGGHGGGDFGDIFGDVFGDIFGGGRRGGQRQAARGSDLRYNLELSLEEAVRGLTKELRIPTLAACDLCDGSGAKKGTSASSCGTCHGQGQVQMRQGFFAVQQACPTCHGRGKIIKDPCGKCYGEGRVEKSKTLSVKIPAGVDTGDRIRLAGEGEAGEFGAPAGDLYVQVSVREHGIFTRDGNNLYCEVPISFSKAALGGEIEVPTLDGKVSLKIPTETQTGRMFRLRGKGVKSVRSHAIGDLLCKVVMETPVNLSEQQKELLREFEASLTGAGASKKHSPKAEGFFDGVKKFFQDLNS</w:t>
            </w:r>
          </w:p>
        </w:tc>
      </w:tr>
      <w:tr w:rsidR="00E44679" w:rsidRPr="00E340F8" w14:paraId="5C3E3C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8C8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7302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YA8|DNAJ_ECO5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406A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T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418233D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B5CA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1C5F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IUB7|DNAJ_NATP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81D2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FYSVLGVSRDADEDEIKQAYRKKASEYHPDVSDDPNAEEKFKQVKKAKEVLLDDEKRRMYDQMGHERFQEAEKRGATDTDRGRGGMGGMGGGGMGGMNDIFEQFFGGGGRSQSRSGPRQGSDLKTRLKVDLEDAYHGVTKQLTVTRPEECPDCDGAGHPPDADSRTCSACDGRGQQTTVRQTALGRVQQTRECPQCDGKGTIYSETCSTCRGDGQVRNETTLQVEVPAGIRDGQTLRMDGEGAPGENGGRKGDLLVEIRIDDHETFERDGDDLRCRHPISFPQAVFGDTVEVPTLDGAVEMDVPAGTQSGETFRLRGKGMPRLKRRGHGDLYVQVRVVTPESLNEEQREALEAFAEAGGEEIDVEQGFFEKLKSSF</w:t>
            </w:r>
          </w:p>
        </w:tc>
      </w:tr>
      <w:tr w:rsidR="00E44679" w:rsidRPr="00E340F8" w14:paraId="5BDDA6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0C49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771C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66921|DNAJ2_AQU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887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TKKDYYEILGVPRNASQEEIKKAYRRLVRKYHPDICKKPECEEKFKEINEAYQVLSDPEKRKLYDMYGHAAFEGAGAQQRVETTEIPPIEEILREFFDFDIGSIFERATGRRRARRRRSVKGEDIVVPVEITLEEAFKGTTVPIEVEREVPCSACGGTGYDESKSRTCPTCGGRGETVQGNWFFQVRQTCPTCGGEGVIYENCHACTGRGYGLVKETIKVKIPPGVRDGSKLVVEGKGHAGRYGGPPGDLYIIVKVKPHKIFERKGDDLYVDVNITYPEAVLGTEVEVPTLDGEKVKVKIPPGTKEGELIKVPGKGMPRLKGSGRGDLYVRVHIDVPKIGVLSKLLGDGKKVEELLKQLQEVLPKPERIVER</w:t>
            </w:r>
          </w:p>
        </w:tc>
      </w:tr>
      <w:tr w:rsidR="00E44679" w:rsidRPr="00E340F8" w14:paraId="799889C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56F9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F10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UYW4|DNAJ_R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3F04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KRDYYEVLGVQRNASQDEIKKAFRRLARQYHPDVNKAPDAEAKFKEINEAYEVLSDPEKRSMYDRFGHAGPTAAPGFDPFSSADPFSSIFETFFGGTMRGSQRGPQRGADLRYTLSISFEEAVFGVEKTIEFRRLETCPACRGSGAEPGTEPVRCPKCGGLGEIRQRAPLFNMVTVTTCDMCRGEGTVIAIPCRECRGEGRVRQTRKITVRVPPGVDNSSQIRISGEGDAGPRGGPYGNLYVVIDVQPHPYFIREGNDIILELPLNVAQAALGVEVEVPTIDGTEHLRIPPGVQSGAVFRIRGKGVPFLRSSGRGDQIVVVRVVIPTNLTDHQRRLFEELARSLEKEPIGGQRDEGFFGRIKNALGL</w:t>
            </w:r>
          </w:p>
        </w:tc>
      </w:tr>
      <w:tr w:rsidR="00E44679" w:rsidRPr="00E340F8" w14:paraId="7813B2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BEA97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C2B4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0U0|DNAJ_RIC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A222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SQNYYQILGVSKTASQADLKKAYLKLAKQYHPDTTDAKDAEKKFKEINAAYDVLKDEQKRAAYDRLGHDAFQNQQSRGGGGNHGGFHPDINDIFGDFFSDFMGGSRRSSRPTSAKVRGSDLKYNLTINLEEAFHGIEKNISFSSAVKCDTCHGSGSEKGETVTTCDACSGVGVTRMQQGFFTIEQACHKCQGNGHIIKKPCKKCHGMGRYHKQRNLSVNIPAGVENGTRIRHTGEGEAGIRGGNSGDLYVDIAIKPHDIYKVDGAHLHCKLPISFVNAALGGEIEVPVIEGGKVKLTIPAGTQNGDQLRLRNKGMSKMRSTIRGDMLTHMHVEVPKNLSKRQRELLEEFKKESINEKENDGSFFNKMKSLWS</w:t>
            </w:r>
          </w:p>
        </w:tc>
      </w:tr>
      <w:tr w:rsidR="00E44679" w:rsidRPr="00E340F8" w14:paraId="613038C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C0D0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0AA1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9Q3|DNAJ_DESV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D7FD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DYYEVLGVARDASEDDIKRAYRKLALQYHPDRNPDDPEAEQKFKEAAEAYDVLRDGEKRARYDRFGHAGVGNGGGFGQGFSSNEDIFAHFSDIFGDLFGFAGAAGGRSRGPRPQAGSDLRYNLTISFRQAAKGDEVTLRLPKSVPCDECGGSGAAPGTRPETCRHCGGAGQIRQSQGFFQIAMPCPVCRGEGTVITSPCPKCKGSGQTQQVKELSVRIPAGVDTGNRLRLRGEGEPGIHGGPAGDLYVVISVEDDKTFRRQGQDLVVTREISFVQASLGDRIDVPTLDDDITLDIPAGTQSGEVFRLVDKGLPYLGHGHTGDLLVEIRVVTPTRLTKKQEELLREFALLDEEKPLEKVKKMARKIGKAMGMD</w:t>
            </w:r>
          </w:p>
        </w:tc>
      </w:tr>
      <w:tr w:rsidR="00E44679" w:rsidRPr="00E340F8" w14:paraId="0E9B1B5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FEF0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601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CG4|DNAJ_EHRR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AFF0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SDYYDLLGLSKNATPEEIKKAYRKMALKYHPDKNPGDKAAEEKFKELSEAYDVLIDKDKRAAYDRYGHSAFSDGSGRGGFDFNSGFSTDFSDIFNDLFGGGFRGGRSSSKRQDGGTVGSDLRLDIEITLEDSFNGTKVPINYVTHVKCSSCSGSGSEGSVKSVQCNTCHGAGNIRTQQGFFTIERTCHVCNGEGEIIKNKCKKCSGSGRVRDEVNLLVTVPKGIESGDKIRLNGKGEAGYRGAQSGDLYVYPNIKKHKFFTRNGADLYCNVPIKMILATLGGHIEMPSIDGTWTKVKVPEGSQNGDKLRLKEKGMPVINSSRRGDMYIQITVETPINLTKQQKELLKKFDEEPNTVECNPQSTGFFQKVKSFWNDIRSS</w:t>
            </w:r>
          </w:p>
        </w:tc>
      </w:tr>
      <w:tr w:rsidR="00E44679" w:rsidRPr="00E340F8" w14:paraId="022995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74C9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589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3644|DNJH_ATRN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9827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GRAPKKSDSTRYYEILGVPKDASPEDLKKAYKKAAIKNHPDKGGDPEKFKELAHAYEVLSDPEKREIYDQYGEDALKEGMGGGGGMHDPFDIFQSFFGGSPFGGVGSSRGRRQRRGEDVVHPLKVSLEDLFTGTTKKLSLSRNVICSKCTGKGSKSGASMKCSGCQGTGMKVSIRHLGPSMIQQMQHPCNECKGTGETINDKDRCPQCKGEKVVQEKKVLEVVVEKGMQHGQKITFPGEADEAPDTVTGDIVFVLQQKEHPKFKRKGEDLFYEHTLSLTEALCGFRFVLTHLDGRQLLIKSNLGEVVKPDQFKAIEDEGMPIYQRPFMKGKMYIHFTVEFPDSLNPDQVKSLEAILPPKPSMSLTYMELDECEETTLHNVNIEEEMKRKQTQAQQEAYDEDDEPAGGQRVQCAQQ</w:t>
            </w:r>
          </w:p>
        </w:tc>
      </w:tr>
      <w:tr w:rsidR="00E44679" w:rsidRPr="00E340F8" w14:paraId="269B3D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4E0E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88CB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YF3|DNAJ_FRA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EBC2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QKCYYEILNVSKTASGVEIKRAYRKLAMKYHPDRNPDDKEAEIKFKEISEAYEILSDDGKRSRYDQFGHAGVNQQGGAGSAGGFGGFEDIFDTFFGGGTSRGSNRSRASRGSDLEYTIEISLEEAFFGVEKEINIPRMESCDSCDGTGSKSKTKTTCHACHGQGTIRRQQGFFAFEQTCPVCNGTGSSIADPCDDCYGSGKIKKQKTIKVKIPEGVDNGDRIRLQGEGDSGSNGAMNGDLYIQILVKEHKIFERRDMNLYCEMPISFTKACLGGEIKVPTLDGEVVLKVVPETQTGKVFRLRERGMKSLRGQRRGDLLCKVVVETPINLNSEQKELLEKFADSLGEDYQSKHSPKSKTWFDNVKDYAKKFFE</w:t>
            </w:r>
          </w:p>
        </w:tc>
      </w:tr>
      <w:tr w:rsidR="00E44679" w:rsidRPr="00E340F8" w14:paraId="71CDE19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812A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42C5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2912|DHSO_BO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A7E3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NYAAVLHGANDVRIEKIPVPEINDDEVLIKIDCVGICGSDVKLYSTGTCGADVIDKPIVIGHEGAGTVVKVGDKVSSLRVGDRVAIEPTQPCRSCELCKRGKYNLCVEPRYCSSMGAPGNLCRYYKHVADFCHKLPDNLTMEEGAAVQPLAIVIHACNRAKITLGSKIVILGAGPIGILCAMSAKAMGASKIILTDVVQSRLDAALELGADNVLLVRREYTDEEVVEKIVKLLGDRPDVSIDACGYGSAQRVALLVTKTAGLVLVVGIADKTVELPLSQALLREVDVVGSFRIMNTYQPALAAVSSGAIPLDKFITHRFPLNKTKEALDLAKSGAAMKILIHVQN</w:t>
            </w:r>
          </w:p>
        </w:tc>
      </w:tr>
      <w:tr w:rsidR="00E44679" w:rsidRPr="00E340F8" w14:paraId="4BF1C935" w14:textId="77777777" w:rsidTr="005C1E46">
        <w:trPr>
          <w:trHeight w:val="18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5408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D3AA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1Z1|E2AK3_R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51B0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ATQPRPRALLLLFLLLGCAAGISAVARARSLLAPTSDTAFGLGAAAAPTSAARVPAVATAEVTVEDAEALPAASGEQESRATESDDDVELRPRGRSLVIISTLDGRIAALDAENHGKKQWDLDVGSGSLVSSSLSKPEVFGNKMIIPSLDGDLFQWDRDRESMEAVPFTVESLLESSYKFGDDVVLVGGKSLTTYGLSAYSGKLRYICSALGCRRWDSDEMEEEEDILLLQRTQKTVRAVGPRSGSEKWNFSVGHFELRYIPDMETRAGFIESTFKLGGNKEDSKIISDVEEQDVDTVIKVSVADWKVMAFSKKGGRLEWEYQFCTPIASAWLVRDGKVIPISLFDDTSYTANEEVLEDEEDIVEAARGATENSVYLGMYRGQLYLQSSVRVSEKFPTRPKALESVNGESAIIPLPTIKWKPLIHSPSRTPVLVGSDEFDKCLSNDKYSHEEYSNGALSILQYPYDNGYYLPYYKRERNKRSTQITVRFLDSPHYSKNIRKKDPILLLHWWKEIFGTILLCIVATTFIVRRLFHPQPHRQRKESETQCQTESKYDSVSADNSDNSWNDIKHSGYVSRYLTDFEPIQCMGRGGFGVVFEAKNKVDDCNYAIKRIRLPNRELAREKVMREVKALAKLEHPGIVRYFNAWLETPPEKWQEEMDEIWLKDESTDWPLSSPSPMDAPSVKIRQMDPFSTKEQIEVIAPSPERSRSFSVGISCGRTSSSESQFSPLEFSGTDCGDNSDSEDAAHNLQDSCLTDCDMEDGTVDGDDEGHSFELCPSEASPYTRSREGTSSSIVFEDSGCDNASSKEDPRMNRLHNGHHYVNKLTEFKHSSSRSSSEATLSTSPTRPTTLSLDFTRNTVDRLQPSSPKVYLYIQMQLCRKENLKDWMNRRCSMEDREHRVCLHIFLQIAEAVQFLHSKGLMHRDLKPSNIFFTMDDVVKVGDFGLVTAMDQDEEEQTVLTPMPAYATHTGQVGTKLYMSPEQIHGNNYSHKVDIFSLGLILFELLYPFSTQMERVRTLTDVRNLKFPPLFTQKYPQEHMMVQDMLSPSPMERPEATDIIENAVFENLEFPGKTVLRQRSRSLSSSGTKHSRQPSSTFSPLPGN</w:t>
            </w:r>
          </w:p>
        </w:tc>
      </w:tr>
      <w:tr w:rsidR="00E44679" w:rsidRPr="00E340F8" w14:paraId="58E8902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C0E3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DEB9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J93|DRE1D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71F5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PFYSTFPDSFLSISDHRSPVSDSSECSPKLASSCPKKRAGRKKFRETRHPIYRGVRQRNSGKWVCEVREPNKKSRIWLGTFPTVEMAARAHDVAALALRGRSACLNFADSAWRLRIPETTCPKEIQKAASEAAMAFQNETTTEGSKTAAEAEEAAGEGVREGERRAEEQNGGVFYMDDEALLGMPNFFENMAEGMLLPPPEVGWNHNDFDGVGDVSLWSFDE</w:t>
            </w:r>
          </w:p>
        </w:tc>
      </w:tr>
      <w:tr w:rsidR="00E44679" w:rsidRPr="00E340F8" w14:paraId="61B8207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F010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A766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476|FTSH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07C2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RVFRNTIFYLLILLVVIGVVSYFQTSNPKTENMSYSTFIKNLDDGKVDSVSVQPVRGVYEVKGQLKNYDKDQYFLTHVPEGKGADQIFNALKKTDVKVEPAQETSGWVTFLTTIIPFVIIFILFFFLLNQAQGGGSRVMNFGKSKAKLYTEEKKRVKFKDVAGADEEKQELVEVVEFLKDPRKFAELGARIPKGVLLVGPPGTGKTLLAKACAGEAGVPFFSISGSDFVEMFVGVGASRVRDLFENAKKNAPCLIFIDEIDAVGRQRGAGLGGGHDEREQTLNQLLVEMDGFSANEGIIIIAATNRADILDPALLRPGRFDRQITVDRPDVIGREAVLKVHARNKPLDETVNLKSIAMRTPGFSGADLENLLNEAALVAARQNKKKIDARDIDEATDRVIAGPAKKSRVISKKERNIVAYHEGGHTVIGLVLDEADMVHKVTIVPRGQAGGYAVMLPREDRYFQTKPELLDKIVGLLGGRVAEEIIFGEVSTGAHNDFQRATNIARRMVTEFGMSEKLGPLQFGQSQGGQVFLGRDFNNEQNYSDQIAYEIDQEIQRIIKECYERAKQILTENRDKLELIAQTLLKVETLDAEQIKHLIDHGTLPERNFSDDEKNDDVKVNILTKTEEKKDDTKE</w:t>
            </w:r>
          </w:p>
        </w:tc>
      </w:tr>
      <w:tr w:rsidR="00E44679" w:rsidRPr="00E340F8" w14:paraId="2A4E544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C2FF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CEC6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H444|FTSH_CAUV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AC9E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FRNLAIWLVIVAVLGGVFVVSQNSRTKSSSEISYSQLLKDVDAGKIKSAEIAGQTVLAKTADNKTLTVNAPMNSEELVNRMVAKNADVKFKSGSISFLAILVQLLPILLVVGVWLFLMRQMQGGAKGAMGFGKSKARLLTENKNRITFEDVAGVDEAKEELQEVVDFLKDPAKFQRLGGKIPKGALLVGPPGTGKTLIARAVAGEAGVPFFTISGSDFVEMFVGVGASRVRDMFEQAKKNAPCIIFIDEIDAVGRHRGAGLGGGNDEREQTLNQLLVEMDGFEANEGIILIAATNRPDVLDPALLRPGRFDRQVVVPNPDVAGREKIIRVHMKNVPLAADVDVKTLARGTPGFSGADLANLVNEAALMAARKNRRMVTMQDFEQAKDKVMMGAERRSMAMNEEEKKLTAYHEGGHAIVALNVPLADPVHKATIVPRGRALGMVMQLPEGDRYSMKYQQMTSRLAIMMGGRVAEEIIFGKENITSGASSDIKAATDLARNMVTRWGYSDILGTVAYGDNQDEVFLGHSVARTQNVSEETARLIDSEVKRLVQYGLDEARRILTDKIDDLHTLGKALLEYETLSGEEIADILKGIPPKREEEEAATAVIAPSLVPLSPGAGASVTA</w:t>
            </w:r>
          </w:p>
        </w:tc>
      </w:tr>
      <w:tr w:rsidR="00E44679" w:rsidRPr="00E340F8" w14:paraId="1C6B4CD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037D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DF9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FM79|GRPE_CORE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344C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SYKLPDNPGDPDATDDEGIHPDEVENLIEEAERTQGGSEDDDLLTTEPDPVVDAREDDRDPTLEEDLEGDLQAVLDDIDAELGVADTPEATGDLPTTEAQLAERTEDLQRVTAEYANYRRRTERERAGIIDTAKSGVVSKLLPILDDLDLAEQHGDLEEGPLKAFADKFRNTLTGLKVEAFGVPGDTFDPEIHEAVQDLSEGDTKVLGTVLRKGYRFNDKLIRNAMVIIADPEK</w:t>
            </w:r>
          </w:p>
        </w:tc>
      </w:tr>
      <w:tr w:rsidR="00E44679" w:rsidRPr="00E340F8" w14:paraId="0163B3C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B70BE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55D7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RN3|GRPE_CLO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3C3F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NRDVKNEELEKEEIADEVAEKDNETQESNDAAETNEASKEASENIEAAEEDQEDLVKNQEEENKKLREELDATKDRLLRLTAEYDNYRKRTAKEKEGIYSDAYVDVLKEIVPILDNLERAVAADGSIEDLKKGIEMTIKGCKDSFAKLGVEEIDATGEFDPNLHNAVMHIEDEELGKNVVAEVFQKGYKKDDKIIRHTMVKVAN</w:t>
            </w:r>
          </w:p>
        </w:tc>
      </w:tr>
      <w:tr w:rsidR="00E44679" w:rsidRPr="00E340F8" w14:paraId="7119A6D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F5A5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D34F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VY0|GRPE_BOR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8C36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PQEPVDSTPESGENAATPGLEDDLSAELAALRAELEAAQATVKAQQEQVLRAAAEAENVRRRAQEDVAKARKFGIESFAESLVPVKDSLEAALAQPDQAAQAWREGVEVTLKQLTAAFERNLLKEIAPAQGDKFDPHLHQAISSVPADQPANTVLQLLQKGYVIADRTLRPALVVVSAGQG</w:t>
            </w:r>
          </w:p>
        </w:tc>
      </w:tr>
      <w:tr w:rsidR="00E44679" w:rsidRPr="00E340F8" w14:paraId="58E249D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218D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3A44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PW8|GRPE_CAM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521A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DTNKNENVDNIPDNFDDNVSFTKLNEDVKDELALAKESLMRATADFENIKKRLEREKGEAVKFANESFARDLLPVIDALEIASNLQSGDDEIANKIKDGINLTIEQFKKCFEKYGIKEIRTDAEFNPEFHNAINYIESDEVESGKIAAVYQKGYLYNDRVLRPSMVVIAK</w:t>
            </w:r>
          </w:p>
        </w:tc>
      </w:tr>
      <w:tr w:rsidR="00E44679" w:rsidRPr="00E340F8" w14:paraId="3D06C74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3735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65B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61Y2|ANGI_RHIB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BA3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MGLGLFLLVFMLGLGLTPPTLAQDNSRYRDFLTKHYDATPQGRNDRYCESMMRRRGLTSPCKDINTFIHGNSRHIKAICGDENGNPYGENLRISKSPFQVTTCNLRGGSSRPPCRYRATAGFRNIVVACENDLPVHLDQSIFRP</w:t>
            </w:r>
          </w:p>
        </w:tc>
      </w:tr>
      <w:tr w:rsidR="00E44679" w:rsidRPr="00E340F8" w14:paraId="71B03E4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180C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A22B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Z4A7|APR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6B05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ATASISSHSVALRDLKAARIGAVKQQVAAAPAAGTAAARAQRARAVRPLRAAEPARQPVSASAAAAPAAAPVAEDAAAAAVDAPAPAVDYEALAQELQGASPLEIMDRALAMFGSDIAIAFSGAEDVALIEYAKLTGRPFRVFSLDTGRLNPETYQLFDKVEKHYGIRIEYMFPDAGEVQALVRAKGLFSFYEDGHQECCRARKVRPLRRALRGLRAWITGQRKDQSPGTRAAIPVVQVDPSFEGLAGGAGSLVKWNPVANVDGKDVWTFLRAMDVPVNALHAQGYVSIGCEPCTRPVLPGQHEREGRWWWEDAKAKECGLHKGNIDDQGGAAAAAAHKAGGANGNGSAGAPDIFESSGVVSLTRAGVENLLRLESRAEPWLVVLYAPWCPFCQAMEASYLELAERLGGAGGGVKVGKFRADGEQKAFAQQELQLQSFPTILLFPSRTARPIKYPSEKRDVDSLLAFVNSLR</w:t>
            </w:r>
          </w:p>
        </w:tc>
      </w:tr>
      <w:tr w:rsidR="00E44679" w:rsidRPr="00E340F8" w14:paraId="3837F0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51A5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5631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J36|DNAK_RI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AE8B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KEPKVIENAEGERTTPSIIAFANGEKLVGQSAKRQAVTNPRNTIYAVKRLIGRNFIDPMVRKDQGIVPYNIVKADNGDAWVEADNNKYSPSQISAFILQKMKETAENYLGDKVTQAVITVPAYFNDAQRQATKDAGKIAGLEVLRIINEPTAAALAYGFEKSASKTIAVYDLGGGTFDVSILEIADGVFEVKSTNGDTFLGGEDFDTRILNHLIDVFKKENGIDLSKDPLALQRLKEAAEKAKKELSSAVTTDINLPYITADSSGPKHLNIKFTRAELEKLVDDLIEKTIEPCRKALQDAGFKASDIQEVVLVGGMTRMPKVQEAVKKFFGREPHKGVNPDEVVALGAAIQGGVLNKEVTDILLLDVTPLSLGIETLGGVFTRLIDRNTTIPTKKSQIFSTADDNQHAVTIRVFQGEREMAKDNKLLGQFNLEGIPLAPRGLPQIEVTFDIDANGIVHVSAKDKASGKEQKVTIQASGGLSDAEIEQMVKDAEQNADEDKKRKELIEAKNAADSLVYSTEKTLTEYGDKLSSDDKGAVEAALAALKAVLESEDTALIKEKTESLTAASMKIGEAMYKAQSESQPAAESATNDEKIVDADFQDVEKK</w:t>
            </w:r>
          </w:p>
        </w:tc>
      </w:tr>
      <w:tr w:rsidR="00E44679" w:rsidRPr="00E340F8" w14:paraId="0D7BC1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0301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5A3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B68|DNAK_CAL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D26B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FSCVAVMEGGQPVVIPNSEGTRTTPSVVAFTKEGERLVGHPARRQAIINPERTIMSIKRHMGTDYKVKIDDKEYTPQEISAMILQKLKADAEAYLGEKVTQAVITVPAYFNDSQRQATKDAGRIAGLEVLRIINEPTAAALAYGLDKEGNQKVMVYDLGGGTFDVSILEIGDGVFEVLATSGNNHLGGDDFDQRIIDWLADNFQKEHGIDLRKDRMALQRLKEAAERAKIELSSAMVTNINLPFITADASGPKHIDVNLTRAKFEELISDLVESTVGPVKQALSDAGLKPEDIDKVLLVGGSTRIPLVQETVKKIMGKEPHKGINPDEAVAIGAAIQAAVLAGEIKDILLLDVTPLSLGIETLGGVFTKIIERNTTIPVRKSQIFTTAADNQTSVEIHVLQGERPLAKDNKSLGRFILSGIPPAPRGVPQIEVTFDIDANGIVHVSAKDLATGKSQQITITGSTNLSEEEIQRMINEAKQYEEQDRKKREEIEIRNRADSLIYQAEKTMKDLGDKMTQAEKDEINKEIENVRKALEGTDVEAIKAASEKLSEAFYKVSTRLYQQAAGSANPGGSQGTSQGNVYEADYKVEDDNK</w:t>
            </w:r>
          </w:p>
        </w:tc>
      </w:tr>
      <w:tr w:rsidR="00E44679" w:rsidRPr="00E340F8" w14:paraId="0F43F45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AE7F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45FA0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A766|DNAK_EC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A515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LVQTRNQGDHLLHSTRKQVEEAGDKLPADDKTAIESALTALETALKGEDKAAIEAKMQELAQVSQKLMEIAQQQHAQQQTAGADASANNAKDDDVVDAEFEEVKDKK</w:t>
            </w:r>
          </w:p>
        </w:tc>
      </w:tr>
      <w:tr w:rsidR="00E44679" w:rsidRPr="00E340F8" w14:paraId="755735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022E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C5D1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PM1|DNAK_BOR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004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VEKGQNGDARVNISNIKKQMSPPEISAATLTKMKETAEAYLGEKVTEAVITVPAYFNDAQRQATKDAGKIAGLDVKRIVNEPTAAALAYGIEKKHEEIVAVYDLGGGTFDISILELGDGVFEVKSTNGDTHLGGDNFDDEIIKYLITEFKKDSAIDLSNDKMALQRLKEAAEKAKIELSGAQEASINLPFITADANGPKHLQYTLTRAKFEQMVDHLVQKTKEPCLKAIKDAGLKASDINEVILVGGSTRIPAIQKIVKEIFGQEPNKGVNPDEAVAIGAAIQGGILTGEAKDMVLLDVTPLSLGIETLGGVMTKLIERNTTIPTKKSQVFSTAADNQTSVDIKVLQGEREMASQNRVLGNFILDGIPAAPRGVPQIEVSFDIDANGIVHVSAKDMGTGKEQKIRIESSSGLSEEEIERMVKDAESHAEEDKKLKEGIEAKNIANSLIYQTEKSLKEYGEKITNQDKEAIENKIKELKDTLEGSDISLLKSKTEELQQASYKIAEMMYKDAQASSPAQNNAQNNAGSESKEADYEVVDEDKK</w:t>
            </w:r>
          </w:p>
        </w:tc>
      </w:tr>
      <w:tr w:rsidR="00E44679" w:rsidRPr="00E340F8" w14:paraId="2DCE8E0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A880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516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1649|FKB15_VIC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2E1B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FSIFLIFTIFIIASALVAAKSAADVTELQIGVKYKPASCEVQAHKGDKVKVHYRGKLTDGTVFDSSFERNSPIDFELGGGQVIKGWDQGLLGMCLGEKRKLKIPAKLGYGEQGSPPTIPGGATLIFDTELVGVNDKSLSEEKSTSSEL</w:t>
            </w:r>
          </w:p>
        </w:tc>
      </w:tr>
      <w:tr w:rsidR="00E44679" w:rsidRPr="00E340F8" w14:paraId="156D792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2B00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4AEC3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768|GIR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9B57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KEEQKQELEVLESIYPDELRIINDEYPKIKFEVAIKLELDTGDSTSVLTKEHTIIAEFKLPENYPDEPCLISLEAQEVALNDNEEDNEEDEDEVEYDDHGNKVLKKFENLPDLISFKGYLPELTVQLESQIETDMLLGMQMCFALISSIKERCEQWYSEQLNKLEKQYELEAQEREKKEQAKFHGTKVTRESYLEWRSKFRQELKLDERDQVRRMKAHHGKLTGKQMFEQGVVGTGDEYMEEDDASVDDVAKGLAKTEIANQ</w:t>
            </w:r>
          </w:p>
        </w:tc>
      </w:tr>
      <w:tr w:rsidR="00E44679" w:rsidRPr="00E340F8" w14:paraId="454E002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CC97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DE7D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8969|GRE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928D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LLNKFADKLHGNDHDERYEDDNDDQTRQQRHEKHQQREFRNQGSKADPYGEENQGNFPQRQQPQSNLGGNTQFGGNDFQQQTTDYTAGTGGGTYTQTYRETNTQGQLDDDEDDDFLTSGQQQKQGRTRGAQSNRYQSSNIGSGRRDLSGSGNDEYDDDSGNQGVW</w:t>
            </w:r>
          </w:p>
        </w:tc>
      </w:tr>
      <w:tr w:rsidR="00E44679" w:rsidRPr="00E340F8" w14:paraId="55C1E8E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693B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10FB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HW7|GRPE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9128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DGQAPEEIVTEQHEEVESVESAESAEQVDPRDEEIARLQSELTQAQNRERDTVLRMKAEMENLRRRTEQDIEKAHKFALEKFINELLPVIDSLDRALEVANKENQDMAAMVEGIELTLKSMLDVVRKFGVEVIADTNVPLDPNVHQAIAMVESEDVAPNHVLAVMQKGYTLNGRTIRAAMVTVAKAKA</w:t>
            </w:r>
          </w:p>
        </w:tc>
      </w:tr>
      <w:tr w:rsidR="00E44679" w:rsidRPr="00E340F8" w14:paraId="6D9333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10D4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C6C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JBR9|GRPE_BURV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226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ATQSAEDIGSAKQAAQGAAPAAEAADAALAEAQAKVAELQESYLRAKAETENVRRRAQDDVSKAHKFAIESFAEHLLPVLDSLEAAAVDTSGDIAKVREGVELTLRQLTSALEKGRVVAINPVGEKFDPHQHQAISMVPAEQEPNTVVAVLQKGYMIADRVLRPALVTVAQPK</w:t>
            </w:r>
          </w:p>
        </w:tc>
      </w:tr>
      <w:tr w:rsidR="00E44679" w:rsidRPr="00E340F8" w14:paraId="375DC35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35F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97E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2HD3|GRPE_BUR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038D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DQTTEETGREAQAAEPAAQAAENAAPAAEAALAEAQAKIAELQESFLRAKAETENVRRRAQDDVAKAHKFAIEGFAENLLPVLDSLEAAVGDTSGDLAKVREGVELTLRQLTSALEKGRVAALNPVGEKFDPHLHQAISMVPADQEPNTVVAVLQKGYTIADRVLRPALVTVAQPK</w:t>
            </w:r>
          </w:p>
        </w:tc>
      </w:tr>
      <w:tr w:rsidR="00E44679" w:rsidRPr="00E340F8" w14:paraId="0B22F5A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BB6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39D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ED3|GRPE_BAC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4701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PKEKKTKQEEELKVDDIQDTVEGQSQNEEATEATEPLTAEEKLEKELKEAQAQIEDQKDKYLRLSAEFDNYRKRTVKEKAELILNGGEKSIKSILPVIDDMERALTTMETATDVNAVKEGVELIYNKFLSILSQDGVKVIETKDQPLDTDYHEAIAVIPAPTEEQKGKILDCVQTGYTLNGKVIRHAKVVVGE</w:t>
            </w:r>
          </w:p>
        </w:tc>
      </w:tr>
      <w:tr w:rsidR="00E44679" w:rsidRPr="00E340F8" w14:paraId="5DE1E26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363B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9CC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LH1|GRPE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B535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QEFENENAENSEHLQDENLQNIEDVEQNRLQKDYDELKDKYMRANAEFENIKKRMEKEKLSAMAYANESFAKDLLDVLDALEAAINVECHDEISLKIKEGVQNTLDLFLKKLEKHGVALIKEEKEFDPNLHEAMFHVDSQNHQSGEVVTVLQKGYKIADRVIRPTKVSVAK</w:t>
            </w:r>
          </w:p>
        </w:tc>
      </w:tr>
      <w:tr w:rsidR="00E44679" w:rsidRPr="00E340F8" w14:paraId="2585F43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B7F4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21D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SZ3|GRPE_EHR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9198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SDNNTKSQQNNPTQTDEKSGEEIQSNQKPQRKFTAVLNKKKEKLNEDLSELDKLKQQLAHFQNQFRLAVADKENVKRIMQKNIDDTSIYAISNFARDLLSSCDNLETSLKNLKEDDSIHAGVLMTYKELLNTLERHNITRIDPIGEKFNPQFHKAVSQMTDEDKDENTILHVVQPGYIIKDKLLRPASVIISKKSD</w:t>
            </w:r>
          </w:p>
        </w:tc>
      </w:tr>
      <w:tr w:rsidR="00E44679" w:rsidRPr="00E340F8" w14:paraId="1018BE0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F7C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D709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6907|GSIB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83C4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NNKMSREEAGRKGGETTSKNHDKEFYQEIGQKGGEATSKNHDKEFYQEIGEKGGEATSKNHDKEFYQEIGEKGGEATSENHDKEFYQEIGRKGGEATSKNHDKEFYQEIGSKGGNARNND</w:t>
            </w:r>
          </w:p>
        </w:tc>
      </w:tr>
      <w:tr w:rsidR="00E44679" w:rsidRPr="00E340F8" w14:paraId="4FC756C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ED3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4D87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4NH08|GSK1_MAGO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6069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RPAAFNTLRMGEVIREKVQDGITGETRDLQYTQCKIVGNGSFGVVFQTKLSPSNEDAAIKRVLQDKRFKNRELQIMRIVRHPNIVQLKAFYYSNGERKDEVYLNLVQEFVPETVYRASRFFNKMKTTMPILEVKLYIYQLFRALAYIHSQGICHRDIKPQNLLLDPTTGILKLCDFGSAKILVENEPNVSYICSRYYRAPELIFGATNYTTKIDVWSTGCVMAELMLGQPLFPGESGIDQLVEIIKVLGTPTREQIRTMNPNYMEHKFPQIKPHPFNRVLRKADNNAIDLIARLLEYTPTERLGAIDAMVHPFFDDLRNPSTKLPDSRHQTGQVRDLPPLFDFNRHELSIAPQLNHQLVPPHVRPTLAAQGLDIDHFTPMRKEDMLARLD</w:t>
            </w:r>
          </w:p>
        </w:tc>
      </w:tr>
      <w:tr w:rsidR="00E44679" w:rsidRPr="00E340F8" w14:paraId="55E693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59F0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64C7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TA9|GRPE_STAA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46CB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NKDESVEKNTESTVEETNIKQNIDDSVEQAEESKGHLQDEAIEETSDENVIEEIDPKDQKINELQQLADENEEKYLRLYAEFENYKRRIQKENEINKTYQAQRVLTDILPAIDNIERALQIEGDDETFKSLQKGVQMVHESLINALKDNGLEVIKTEGEAFDPNIHQAVVQDDNPDFESGEITQELQKGYKLKDRVLRPSMVKVNQ</w:t>
            </w:r>
          </w:p>
        </w:tc>
      </w:tr>
      <w:tr w:rsidR="00E44679" w:rsidRPr="00E340F8" w14:paraId="74BC622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ECA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E2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B04|GRPE_XYLF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05E2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QDHPECDSEELTQNSPETDPLKVEVETLRGEIASIKADVLRERAELENQRKRLIRDVEQARKFANEKLLGELLPVFDSLDAGLTASGSEPSPLRDGLELTYKQLLKVATDNGLMLLDPVGQLFNPEHHQAISQTEVTDVEPGYVIQVFQKGYLLNERLLRPALVVVAKQD</w:t>
            </w:r>
          </w:p>
        </w:tc>
      </w:tr>
      <w:tr w:rsidR="00E44679" w:rsidRPr="00E340F8" w14:paraId="14A7F5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0D9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B69A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A34|GRPE_WOL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0E11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DNPANAEPQEEEVSLESQPSTPESGSDGSKEAELEAKIKELEDSYLRVHADFENTKKRLEREKFQALEYAYEKIAKDLLPIVDTLEIALKSANEVSGEESELQAKFKEGLELTLDNFSKVLQRHGIEMIACEGEFDPHLHECIMQVPSPSHQEGEIVQVFQKGYRYKERVLRPAMVSIAKSN</w:t>
            </w:r>
          </w:p>
        </w:tc>
      </w:tr>
      <w:tr w:rsidR="00E44679" w:rsidRPr="00E340F8" w14:paraId="1B61C7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7337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27B4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FR8|GRPE_PED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3CED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KKEEVKEEEVSEATSTEGSTDVESTNNDDLTTETQATTALDDIKKVEAERDELSDKYIRAQAEIVNMRRRNEKEQASLIKYDGQKLAKAILPALDNLERALAVESASEQLLKGVKMVQTDLLKALKENHVAEIEAEGQAFDPNMHQAVQTVPADDDHPADTVVQVLQKGYILKDRVLRPAMVIVAQ</w:t>
            </w:r>
          </w:p>
        </w:tc>
      </w:tr>
      <w:tr w:rsidR="00E44679" w:rsidRPr="00E340F8" w14:paraId="3994173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3C08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65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5333|GRPE_MYXX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6C8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VIEVEASGPSTPVEAEASASPADTTSPPSDAEATPSEDVAALRQEVESLKAQLEFSQAKGRETMERLREAHERAKEAQERTVRHAADLENYRKRAQKEKEEVQRFGSEKLLKDLLPVMDNLDRAIDAAAKSPDLDSFEKGVAMTRKSFEDALGRHGVKGFSAKGQVFDPRVHEAIQQVETADVPAGHVAYEVVRGFYLNERLVRPAMVVVARAPAEPVAAAEPPAVAEPATATTDTEAPAAPAQSENSSGGSQ</w:t>
            </w:r>
          </w:p>
        </w:tc>
      </w:tr>
      <w:tr w:rsidR="00E44679" w:rsidRPr="00E340F8" w14:paraId="4C613BA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4AE7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9864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9SWE5|HAL3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5E8D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GKRDRQDMEVNTTPRKPRVLLAASGSVAAIKFGNLCHCFTEWAEVRAVVTKSSLHFLDKLSLPQEVTLYTDEDEWSSWNKIGDPVLHIELRRWADVLVIAPLSANTLGKIAGGLCDNLLTCIIRAWDYTKPLFVAPAMNTLMWNNPFTERHLLSLDELGITLIPPIKKRLACGDYGNGAMAEPSLIYSTVRLFWESQAHQQTGGTS</w:t>
            </w:r>
          </w:p>
        </w:tc>
      </w:tr>
      <w:tr w:rsidR="00E44679" w:rsidRPr="00E340F8" w14:paraId="0C56A2D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3A4D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AFE3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C77|GRPE_LEIXX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C721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QNLGQGSDEPEREEPIVRDKRRIDPETGKVREPQDLSHEELVDVGPAGESQGEEILSDDDLDLLSGQTTADQLAADQLAADQLAAERLADLQRVTAEYANYRKRTESNREIERERAIGDAVKGLIPVLDDLERADTHGDLIEGSAFATIAAKLRASVERLGLLPYGEKGEPFDPQIHEAIFQQPTPGVTADTVADVVETGYRLGSTTVRVAKVVVAVPA</w:t>
            </w:r>
          </w:p>
        </w:tc>
      </w:tr>
      <w:tr w:rsidR="00E44679" w:rsidRPr="00E340F8" w14:paraId="565EC05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B271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B4EE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0WY9|GRPE_FUSN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2527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KDIKEEVLKEEINKEVNEELKNEEVKEETHEHEHKHGGHTCCGKHGHKHNDEEIGKLKAEIEEWKNEYLRKQADFQNFTKRKEKEVDELKKFASEKIITQFLGSLDNLERAIESSIESKDFDSLLKGIEMIVRNLKDIMSAEGVEEIKTEGVYDPVYHHAVGVEANEDFKEDEIVKVLQKGYMMKGKVIRPAMVIVCKK</w:t>
            </w:r>
          </w:p>
        </w:tc>
      </w:tr>
      <w:tr w:rsidR="00E44679" w:rsidRPr="00E340F8" w14:paraId="61CC813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050B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90E4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6M5|GRPE_NOVA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9F5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NDTRPTDAEVEAELKGVPEDMIDRTSDNDELAKLREELETARQDVLYAKAETQNVRRRMEKDVADARAYAATGFARDILSVADNLSRALESIPADLREDDKFKNLVAGLEATGREIEKVFSSHGIVRIAAMGLPLDPHQHQAMIEMPSADAEPGTVIQELQAGYMIKDRLLRPAMVAVAKKPD</w:t>
            </w:r>
          </w:p>
        </w:tc>
      </w:tr>
      <w:tr w:rsidR="00E44679" w:rsidRPr="00E340F8" w14:paraId="588989D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5CD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3171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YYM5|GRPE_SHIS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DAE4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I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798376C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A85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6166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NCY6|GRPE_RHO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59CC0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TDGQKDNNQDTAQAAADPVVSKPYIMPDDPEEGSNEALVREAADARDKMLRTLAEMENLRKRTQKEVADARTYGVTSFARDVLDIADNLQRALDAVPADARANAEPGLKALIEGVELTERSLLNALEKNGVKKFDPKGQKFDPNFQQAMYEVPDPSVPAGTVVQVVQAGFTIGDRVLRPALVGVAKGGAKAAPSDGGGETGNLN</w:t>
            </w:r>
          </w:p>
        </w:tc>
      </w:tr>
      <w:tr w:rsidR="00E44679" w:rsidRPr="00E340F8" w14:paraId="2E35C5F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705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3A9F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XC5|GRPE_PAR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F76D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TQENPTSQNPTPADETARQAAEAAAPQQEAAANAATDSPVNAEQSALAEAEAKIAELQESFLRAKAETENVRRRAQEDVAKAHKFAIESFAEHLLPVIDSLEAAVAHSSDDLQKVREGVELTLRQLTGALEKGRVVALNPVGEKFDPHRHQAISMVPAEQEPNTVVAVLQKGFVIADRVLRPALVTVAAPK</w:t>
            </w:r>
          </w:p>
        </w:tc>
      </w:tr>
      <w:tr w:rsidR="00E44679" w:rsidRPr="00E340F8" w14:paraId="5D9117B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FF8F7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45DB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0267|H1_SO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1285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IGEVENPTVVQRPTEASKVKEQAPATDKKPRAPKEKKPKSAKAVTHPPYFQMIKEALLALNEKGGSSPYAVAKYMEDKHKDELPANFRKILGLQLKNSAAKGKLIKIKASYKLSEAGKKETTTKTSTKKLPKADSKKKPRSTRATATAAKKTEVPKKAKATPKPKKVGAKRTRKSTPAKAKQPKSIKSPAAKRAKKIAV</w:t>
            </w:r>
          </w:p>
        </w:tc>
      </w:tr>
      <w:tr w:rsidR="00E44679" w:rsidRPr="00E340F8" w14:paraId="6B8E1B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47B6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3213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U5E2|GRPE_SIN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30CF5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ETNKNGPEAAAPEEFDAAAQPETAEEPEADVSAAAPDPLELAKAENAELRDKYLRLAAEMDNLRRRTERDVKDAKSYSVAGFARDMLAVSDNLRRALDAIPADAREAGDAGLKALIEGVEMTERSMLAALERHGVKQLDPTGQKFDPNFHQAMFEVPNPEVPNNTVVQVVQAGYTIGERVLRPAMVGVAKGGPKAASSEGETPPA</w:t>
            </w:r>
          </w:p>
        </w:tc>
      </w:tr>
      <w:tr w:rsidR="00E44679" w:rsidRPr="00E340F8" w14:paraId="3EBC4B6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C516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C8A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RY0|GRPE_HAL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96BC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DHAEHAADAADTDAPEGDDAGGDDGEQAGDDGTSALSERVRALDADNADALADDVAALEARVETLTDELADAEDEVADLTERVQTKQADFKNYKERAKRKQEEIRERATEDLVERLLDVRDNLDRALDQEESESDEDGIREGVELTRDEFDRVLETEGVTEIRPEPGDSVDAARHEVMMRVDSDQPAGTIVDVYRPGYEMSGRVVRAAQVTVSEE</w:t>
            </w:r>
          </w:p>
        </w:tc>
      </w:tr>
      <w:tr w:rsidR="00E44679" w:rsidRPr="00E340F8" w14:paraId="1D892C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A498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863A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1DG8|GRPE_PROM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148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ENQSDNIDIKENDVLNQDNAPEDNSSAAEKTIENDELSPQKTEEINTEELKNTISNNDARLEQLEKEHETLKNQYVRISADFDNFRKRQSRDQDDLKVQLVSKTLTAILPIVDNFERARQQLKPESEEAQALHRSYQGLYKQLVEVLKQQGVSPMRVVGQQFDPNLHEAVLREPSEEFKEDLIVEELQRGYHLEGKVLRHALVKVSMGHGQQNSQEEVEKDTVEEDIDSEENTSEDV</w:t>
            </w:r>
          </w:p>
        </w:tc>
      </w:tr>
      <w:tr w:rsidR="00E44679" w:rsidRPr="00E340F8" w14:paraId="4FDDE29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A5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DC49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WL03|GRPE_SHE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E09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AEASLIDELTQANFRIEELEQLLAEALAKVEEQKDSVIRAAAEVDNIRRRAAMDVEKANKFALEKFANELLPVLDNMERALMGTNPEDEATKSIYQGVELTQKSLLTAVAKFGVKQIDPQGQSFNPDQHQAIGMQPSAEFPANTVMLVMQKGYELNSRLLRPAMVMVSQGGPNQESATIDIEA</w:t>
            </w:r>
          </w:p>
        </w:tc>
      </w:tr>
      <w:tr w:rsidR="00E44679" w:rsidRPr="00E340F8" w14:paraId="5D2764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4A4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DB8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YF7|GRPE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3D92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EQNLDTQNPEAQAAENAAPSDDLAARVQALEEQLAAAQDQSLRMAAELQNVRRRAEQDVEKAHKFALEKFANDLLPVVDSLERGLELSSPDDEAIKGVREGMQLTLKLFIDTLARHQLEAVEPHGEPFNPEHHQAMAMEESTHVEPNSVLKVFQKGYLLNGRLLRPAMVVVSKAPTTPPPSIDEQA</w:t>
            </w:r>
          </w:p>
        </w:tc>
      </w:tr>
      <w:tr w:rsidR="00E44679" w:rsidRPr="00E340F8" w14:paraId="667F0C8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5964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66A8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E99|GRPE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52E0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VEAVEPNDSAEQVDPRDEKIANLEVQLAEAQTRERDTVLRIKAEMENLRRRTEQDIEKAHKFALEKFVNELLPVIDSLDRALEVADKANPDMAAMVEGIELTLKSMLDVVRKFGVEVIAETNVPLDPNVHQAIAMVESEEVPAGNVLGIMQKGYTLNGRTIRAAMVTVAKAK</w:t>
            </w:r>
          </w:p>
        </w:tc>
      </w:tr>
      <w:tr w:rsidR="00E44679" w:rsidRPr="00E340F8" w14:paraId="6EF1EC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103A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9ABD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L25|GRPE_SHED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4E7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TEPTNQDQAPIDEALTQEVAQDEASLMDELTQANFRVEELEQLLAESQAALAERKDVEMRAAAETQNIRTRAAKDVEQARKFALEKFANELLPVIDNMERALQGTNPEDEATKAIYEGVELTMKGFLTSVEKFGVKQVNPQGETFNPDHHQAIGMQPSPDFPANTVMMVMQKGYLLNDRLLRPAMVMVSQGGPSVDIEA</w:t>
            </w:r>
          </w:p>
        </w:tc>
      </w:tr>
      <w:tr w:rsidR="00E44679" w:rsidRPr="00E340F8" w14:paraId="39D1D7F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06F09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482A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PL1|GRPE_HEL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901D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DEHNQEHDHLSQKEPEFCEKACACKEQQNEEMQEASEKECEIKEDFELKYKEMHEKYLRVHADFENVKKRLERDKSMALEYAYEKIALDLLPVIDALLGAYKSAAEVDKESALTKGLELTMEKLHEVLARHGIEGIECLEEFDPNFHNAIMQVKSEEKENGKIVQVLQQGYKYKGRVLRPAMVSIAKND</w:t>
            </w:r>
          </w:p>
        </w:tc>
      </w:tr>
      <w:tr w:rsidR="00E44679" w:rsidRPr="00E340F8" w14:paraId="0D92F9F0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5705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81D4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HSW5|GRPE_SHES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B1E4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ESIKAEQDLIQEGVESEVSTEEASLIDELTQANFRIEELEQLLADALAKVEEQKDSVIRAAAEVDNIRRRAAMDVEKANKFALEKFANELLPVLDNMERALQGTNPQDETTKAIYEGVELTQKSFLTAVAKFGVKPIDPQGQAFNPDQHQAIGMQPSAEYPANTVMLVMQKGYELNSRLLRPAMVMVSQGGPSQEINIEA</w:t>
            </w:r>
          </w:p>
        </w:tc>
      </w:tr>
      <w:tr w:rsidR="00E44679" w:rsidRPr="00E340F8" w14:paraId="1C7ED4E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8B35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8F08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5B4|HFQ_PSEL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5149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KFNLQDRFLNMLRTGKIEVKVYLVNGFQTKGIIRSFDSYTILLESENQQNLIYKHAISTIMPSSFVRLVKKEEEEQEGQTESATNKTQ</w:t>
            </w:r>
          </w:p>
        </w:tc>
      </w:tr>
      <w:tr w:rsidR="00E44679" w:rsidRPr="00E340F8" w14:paraId="1B3D1D2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BB5E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360B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317|HFQ_WIGB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5216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TLRRERIPVSIYLVNGIKLQGYIESFDQFVILLKNSISQMIYKHAISTVVPNHTNNQEHNQSQYNNNNACISKP</w:t>
            </w:r>
          </w:p>
        </w:tc>
      </w:tr>
      <w:tr w:rsidR="00E44679" w:rsidRPr="00E340F8" w14:paraId="521541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952C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E76B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B2I691|HFQ_XYL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2492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GQSLQDPFLNALRRERVPVSVYLVNGIKLQGTIESFDQFVVLLRNTVSQMVYKHAISTVVPARNVRVGPGGGYVHSGSDTLQINDDEVE</w:t>
            </w:r>
          </w:p>
        </w:tc>
      </w:tr>
      <w:tr w:rsidR="00E44679" w:rsidRPr="00E340F8" w14:paraId="74E43DE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74D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04FD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GX7|HFQ_RUE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821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RQNLQDAFLNHVRKTKVPVTIFLINGVKLQGVITWFDNFCVLLRRDGQSQLVYKHAISTIMPAQPISLYEGEDSN</w:t>
            </w:r>
          </w:p>
        </w:tc>
      </w:tr>
      <w:tr w:rsidR="00E44679" w:rsidRPr="00E340F8" w14:paraId="0A86995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846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1FA6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207|HFQ_PSE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400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GHSLQDPYLNTLRKERVPVSIYLVNGIKLQGQIESFDQFVILLKNTVSQMVYKHAISTVVPSRPVRLPSGDQPAEPGNA</w:t>
            </w:r>
          </w:p>
        </w:tc>
      </w:tr>
      <w:tr w:rsidR="00E44679" w:rsidRPr="00E340F8" w14:paraId="413AE5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B572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F769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F408|HFQ_ACI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8F9B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NKPAQNIQDTFLNTVRKDKTPITIYLVSGVKLTGKIRSFDKYSVLLENNSQEQLIFKHAISTVVSSRSVLHGDHRPGVAGHGAPPISPTPPAGTHSTPGESSGA</w:t>
            </w:r>
          </w:p>
        </w:tc>
      </w:tr>
      <w:tr w:rsidR="00E44679" w:rsidRPr="00E340F8" w14:paraId="4227DFD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F0B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BD88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T87|HFQ_BURC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3B1F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KGQLLQDPFLNALRKEHVPVSIYLVNGIKLQGNIESFDQYVVLLRNTVTQMVYKHAISTVVPARPVNFHPDAEASS</w:t>
            </w:r>
          </w:p>
        </w:tc>
      </w:tr>
      <w:tr w:rsidR="00E44679" w:rsidRPr="00E340F8" w14:paraId="4502B9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C2CA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CFBA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HW7|HFQ_CHE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3D70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RSQNLQDLFLNTVRKSKNPLTIFLINGVKLTGVVTSFDNFCVLLRRDGHSQLVYKHAISTIMPSQPVQLFEAEEGSREG</w:t>
            </w:r>
          </w:p>
        </w:tc>
      </w:tr>
      <w:tr w:rsidR="00E44679" w:rsidRPr="00E340F8" w14:paraId="1788155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9D54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C7D9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QI5|CLPB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EB43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QMTYAVQGALQKAVAYSKEYELQNIEVEALLKAAMNENDSLFKSILERANIDVDQLIKAYDNQLSHYPTVQGDNVQYGQYISAKTNELLDKAEKYMKSYEDEFISMEHILRAAIDTDETTQKWVGNKVEVIKEIITKVRGGNHVTSQNPEVNYEALEKYGRDLVEEVRQGKMDPVIGRDEEIRNTIRILSRKTKNNPVLIGEPGVGKTAIVEGLAQRIVRKDVPESLLDKTIFELDLSALVAGAKYRGEFEERLKAVLKEVKESEGRIILFIDEIHMLVGAGKTDGAMDAGNMLKPMLARGELHCIGATTLNEYREYIEKDSALERRFQKVGVSEPDVEDTISILRGLKERYEVYHGVRIQDRALVAAAELSDRYITDRFLPDKAIDLVDQACATIRTEMGSNPTELDQVNRRVMQLEIEESALKNESDNPSKHRLEELQEELSNEKEKQSSLKSRVEQEKEKIAKVQEKRAELDSSRQALEDAQTEGNLEKAAELQYGTIPQLEKELQKFEEAFQDETGEDSERMIREVVSDEEIGDIVSQWTGIPVSKLVETEREKLLSLSDILHKRVVGQDKAVDLVSDAVVRARAGIKDPNRPIGSFLFLGPTGVGKTELAKSLASSLFDSEKHMIRIDMSEYMEKHAVSRLIGAPPGYVGHDEGGQLTEAVRRNPYSVILLDEVEKAHSDVFNVLLQILDEGRLTDSKGRSVDFKNTIIIMTSNIGSQVLLENVKDAGEISDDTEKAVMDSLHAYFKPEILNRMDDIVLFKPLSVNDMSMIVDKILTQLNMRLLDQHISIEVTEEAKKWLGEEAYEPQFGARPLKRFVQRQIETPIARMMIKESLPEGTIIKVDLNDNKELDFKVVKPTS</w:t>
            </w:r>
          </w:p>
        </w:tc>
      </w:tr>
      <w:tr w:rsidR="00E44679" w:rsidRPr="00E340F8" w14:paraId="578A70F2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A817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A9DC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4X4|CLPB_BIF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FBD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KFTTMAQEAVGDAIQSASAAGNAQVETLHVMDALLRQENGVARSLIEAAGGDPQAIGAAVRNALVALPSASGSSTSQPQASRQLTAAIAQAEKEMQQMGDEYVSTEHLLIGIAASKPNQSAEILEKNGVTAASLRKAVPGVRGGAKVTSPDAEGSYKALEKYSTDLTAAAKEGKLDPVIGRDQEIRRVIQILSRRTKNNPVLIGEPGVGKTAVVEGLAQRIVAGDVPTTLQGKKLISLDLGSMVAGSKYRGEFEERLKSVLNEIKNADGQIITFIDEIHTIVGAGAAEGSMDAGNMLKPMLARGELRLIGATTLDEYRENIEKDPALERRFQQVFVGEPSVEDTIAILRGLKQRYEAHHKVTIGDDALVAAATLSNRYISGRQLPDKAIDLVDEAAAHLRMELDSSPEEIDELQRKVTRLEMEEMQLKKAEDPASKERLGKLQAELADTREKLSGLKARWDAEQAGHNKVGDLRAKLDDLRVQADKYTREGNLAEASKILYGEIPSIQKELAAAESADAESADASAANPADEPMVPDRVDADSVAEIVSDWTGIPVGRLMQGENEKLLHMEDYLGKRVIGQKEAIAAVSDAVRRSRAGISDPNRPTGSFLFLGPTGVGKTELAKALADFLFDDEKAMVRIDMSEYMEKASVSRLIGAAPGYVGYEQGGQLTEAVRRRPYSVVLFDEVEKANPEIFDVLLQVLDDGRLTDGQGRTVDFKNTILIMTSNLGSQFLVNEDMDADAKKKAVMDAVHMNFKPEFLNRLDDIVMFHPLTREELGGIVDIQVAGVSQRLTDRRITLDVTDSAREWLANTGYDPAYGARPLRRLVQTEVGDQLARMLLAGKVHDGDTVLVDQTGGEHLELSAWASDQIVSDNPDVSVDNVTEDK</w:t>
            </w:r>
          </w:p>
        </w:tc>
      </w:tr>
      <w:tr w:rsidR="00E44679" w:rsidRPr="00E340F8" w14:paraId="08FBB90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1BD3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9CEC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7KG0|CLPB_CLO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1D81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VDKLTLKVQQAINDCQTIAVRYNHQQIDTIHLFMAIISQEDGLIPNILGKMGADVETVKRDTEAELDRMPKVLGEGAQNASIYATRRFEEVFVRGEKISRDFKDLYISVEHVMLALMDIDSGAIKSILDKNNISKKEFLKALREVRGNQRVDTSDPEGTYDALNKYGRDLVKDAKKHKLDPVIGRDEEIRRVIRILSRRTKNNPVLIGEPGVGKTAIVEGLAERIVRGDVPEGLKNKIIFSLDMGSLVAGAKYRGEFEERLKAVLKEVERSEGKIILFIDEIHTIVGAGKTEGAMDAGNIIKPMLARGELHCIGATTFDEYRKYIEKDKALERRFQKVQIDEPTVDDAISILRGLKERFEIHHGVRIHDNAIVAAAKLSDRYITGRFLPDKAIDLIDEAGAMVRMEIDSMPTELDMLKRKIFQMEIEKEALSKESDKFSRERLESIQKELSDLKDKDKAMTAKYDKEKAQIQGIKELKTKLDEIRGQIEKAEREYDLNKAAELKYGEVPKLEHEIEEKENLIKQNGQNAMLKEEVTEEQVSNIVSKWTGIPVSKLVEGERNKLMRLSDELEKRVVGQTEAVKSVADAVIRARAGLKDMSKPIGSFIFLGPTGVGKTELAKTLARVMFDSEDNIIRIDMSEYMEKYSVSRLIGSPPGYVGYEEGGQLTEAVRRKPYSVILFDEIEKAHSDVFNIFLQIFDDGRLTDNKGNTIDFKNSIIIMTSNIGSEHLLNNKGVSNVDEETKDKVMNELKGRFKPEFLNRLDDIIMFKPLSINEIGKIIDIFLENIKSKLKEKNIKIDIAEEAKKIIAEEGYDPVYGARPLKRYIENTIETHIAKMFISGEISEGDILKIEGSDSKLTIVKK</w:t>
            </w:r>
          </w:p>
        </w:tc>
      </w:tr>
      <w:tr w:rsidR="00E44679" w:rsidRPr="00E340F8" w14:paraId="5E3C00E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F4EC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229B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I02|CLPB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A17C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IQDFLTDNMLSNLESAASLAIHSKNNEVVPLHLLWALSVDSTSILNQILNKLNISKEALELEIKSRISKLATSSNVNRENIRFSNELINSLENAKGLMSANGDSYLSVDTWLISESQKSPIKEILAQFLDLREFQKELESLRAGRKMDSKTSDETLDSLNKFGIDLTLKASEGKLDPVIGREEEIERLMQILIRKTKNNPILLGEPGVGKTAIVEALAQRIIKKDVPKSLQNKKVIALDMSALIAGAKYRGEFEDRLKAVVNEVIKSENIILFIDEIHTIVGAGASEGSMDAANILKPALARGELHTIGATTLKEYRKYFEKDAALQRRFQPVNVGEPSVNEALAMLRGIKEKLEIHHNVTINDSALVAAAKLSKRYIADRFLPDKAIDLIDEAAAELKMQIESEPSSLRKVRKDIETLEVENEALKMENDEKNQKRLDEIAKELANLKEKQNALNSQFENEKSVFDGISAKKKEIDLLKNEASLAKARGEFQKAAELEYGKIPSLEKEVEILEDKWKKMSENGVLLKNQVDEDLVAGILSKWTGISVQKMLTSEKQKFLEVEKHLKESVIGQDKALSALARAIKRNKAGLNADNKPIGSFLFLGPTGVGKTQSAKALAKFLFDDEKAMIRFDMSEFMEKHSVSRLLGAPPGYIGHEEGGELTEAVRRKPYSVLLFDEVEKAHKDVFNVLLGILDDGRATDSKGVTVDFKNTIIILTSNIASNAIMNLSGKEQEDAVKNELKNFFKPEFLNRLDDIITFNPLGKDEAYEIVKLLFKDLQMSLENKGIKASLSENAALLIAKDGFDPDFGARPLRRAIYDLIEDKLSDMILADELHENDSIIIDAKDDEIIIKKA</w:t>
            </w:r>
          </w:p>
        </w:tc>
      </w:tr>
      <w:tr w:rsidR="00E44679" w:rsidRPr="00E340F8" w14:paraId="75135F5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FC9E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C4EE2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AZ3|CLPB_MY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6364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ASFTPTEEKNVLSKYSRNLNDEIARNAIDPTIGREEEIRRLIEILSRKNKNNPVLIGEPGVGKTAIVEGFARKIVNGDVPDNLKDVEVVELSLSSLIAGTQFQGSFEERLNKILKEVKNSSGKVILFIDEIHQLVGMGKNSSNSAMDAANILKPMMARGEIKVIGATTIDEYRKYIEKDGALERRMQKILVDEPTKQEALTIMRGLRERWEAFHKVRIFDDALVAAVEMSARYISDRYLPDKAIDLIDEAAAKIKTLIHSLPPELDNIKQKIIHLSTELAALEREKKENHSNVRLGRIEQLKKEIKDFTNKQNELTVKWTQQKTIYECINKLKEEVTNLTAEIERLQAKGEYTQASKLLYLEIPKRQEEIEKKTKELSEFTDNLIKTSISRVEIAEVISQATKIPLSKLVASEQQKLLNLKNDLSKYIKGQDHAIKNVSDAVLRGRAQINDPNRPIGSFLFLGPTGVGKTEVAKKLAYCLFDNEKAMVRIDMSEFMERHSVDKLIGSPPGYIGYDQPGVLSDAIRTKPYAVVLFDEIEKAHPDVLNILLQILDDGQLTDNHNRLVNFKNTIIIMTSNIGAEHILANNPAKTIEELKRKIRPELLNRIDELITFKALNDKDLSAIAQKLLSDLSDRIKKQQINITFDKKIVENVVKHGSNTVFGARPLKRYIQREVENFLAKKIIENKLEKNKSYVCTFNAETNEYTLVNLRKAVS</w:t>
            </w:r>
          </w:p>
        </w:tc>
      </w:tr>
      <w:tr w:rsidR="00E44679" w:rsidRPr="00E340F8" w14:paraId="585E2A9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3D42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20B3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3BY1|CLPB_BACC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CD3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QMTTKTQEAIMSAQSLAVSHHHQEVDTVHLLFTLLEEQDGLAVRIFQKMNVDIEALKQGAEGLIKKKPSVTGSGAEAGKLYITGALQQLLVRAGKEAEKLQDDYISVEHVLLAFTEEKGDINQLFTRFHITKDNLLQSLMTVRGNQRVTSQNPEATYEALEKYGRDLVAEVRAGKIDPVIGRDSEIRRVIRILSRKTKNNPVLIGEPGVGKTAIVEGLAQRIVKKDVPEGLKDRTIFALDMSALVAGAKFRGEFEERLQAVLNEIKKSEGRILLFIDELHTIVGAGKTEGAMDAGNMLKPMLARGELHCIGATTLDEYRKYIEKDPALERRFQQVLAEEPTVEDTISILRGLKERFEIYHGVNIHDRAIVAASVLSDRYISDRFLPDKAIDLVDEACATIRTEIDSMPTELDEVTRRIMQLEIEEAALGKEKDFGSQERLKTLQRELSDLKEVASGMRAKWEKEKEDIHKVRDLREHLERLRRELEEAEGNYDLNKAAELRHGKIPAIEKELKEAEEMGAHNKQENRLLREEVSEEEIADIVSRWTGIPVAKLVEGEREKLLRLEQILSERVIGQEEAVSLVSDAVLRARAGIKDPNRPIGSFIFLGPTGVGKTELAKTLAQSLFDSEEQMIRIDMSEYMEKHAVSRLIGAPPGYVGYEEGGQLTEAVRRKPYSVILLDEIEKAHPEVFNILLQMLDDGRITDSQGRTVDFKNTVIIMTSNIGSAHLLDGLEDDGSIKEESRELVMGQLRGHFRPEFLNRVDEIILFKPLTTNEIKGIVDKIVKELQGRLADRHITVELTDAAKEFVVEAGFDPMYGARPLKRYVQRQVETKLARELIASTITDNSHVVVDVENNELVVHVK</w:t>
            </w:r>
          </w:p>
        </w:tc>
      </w:tr>
      <w:tr w:rsidR="00E44679" w:rsidRPr="00E340F8" w14:paraId="0FEADA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9469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A6D9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H1|CLPX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F7CF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RKDGSGKLLYCSFCGKSQHEVRKLIAGPSVYICDECVDLCNDIIREEIKEVAPHRERSALPTPHEIRNHLDDYVIGQEQAKKVLAVAVYNHYKRLRNGDTSNGVELGKSNILLIGPTGSGKTLLAETLARLLDVPFTMADATTLTEAGYVGEDVENIIQKLLQKCDYDVQKAQRGIVYIDEIDKISRKSDNPSITRDVSGEGVQQALLKLIEGTVAAVPPQGGRKHPQQEFLQVDTSKILFICGGAFAGLDKVISHRVETGSGIGFGATVKAKSDKASEGELLAQVEPEDLIKFGLIPEFIGRLPVVATLNELSEEALIQILKEPKNALTKQYQALFNLEGVDLEFRDEALDAIAKKAMARKTGARGLRSIVEAALLDTMYDLPSMEDVEKVVIDESVIDGQSKPLLIYGKPEAQQASGE</w:t>
            </w:r>
          </w:p>
        </w:tc>
      </w:tr>
      <w:tr w:rsidR="00E44679" w:rsidRPr="00E340F8" w14:paraId="2C734EC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CCB5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4D1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9Z3S6|CSPA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E72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GTVKWFNSTKGFGFIQPDDGATDVFVHASAVERAGMRSLVEGQKVTYDIVRDTKSGKSSADNLRAA</w:t>
            </w:r>
          </w:p>
        </w:tc>
      </w:tr>
      <w:tr w:rsidR="00E44679" w:rsidRPr="00E340F8" w14:paraId="3267CE4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A222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182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UH3|CSHA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58D8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W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660EA1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60D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6813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F45|CSHA_STAA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C574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AREDDIKEKVENWMSKESESRLKRISTELLNEYNDVDLVAALLQELVEANDEVEVQLTFEKPLSRKGRNGKPSGSRNRNSKRGNPKFDSKSKRSKGYSSKKKSTKKFDRKEKSSGGSRPMKGRTFADHQK</w:t>
            </w:r>
          </w:p>
        </w:tc>
      </w:tr>
      <w:tr w:rsidR="00E44679" w:rsidRPr="00E340F8" w14:paraId="204F3DC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4C0E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7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E0BB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YSD9|CTSR_STA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82D5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HAVIDRETLSMDMVSRDIIRANILKRLLPVINYY</w:t>
            </w:r>
          </w:p>
        </w:tc>
      </w:tr>
      <w:tr w:rsidR="00E44679" w:rsidRPr="00E340F8" w14:paraId="77BFDF7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02E8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AC6F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7568|CTSR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72F2C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HNISDIIEQYLKRVLDQNGKEILEIKRSEIADKFQCVPSQINYVINTRFTSERGYIVESKRGGGGYIRIIKIKMNNEVVLINNIISQINTHLSQAASDDIILRLLEDKVISEREAKMMVSVMDRSVLHIDLPERDELRARMMKAMLTSLKLK</w:t>
            </w:r>
          </w:p>
        </w:tc>
      </w:tr>
      <w:tr w:rsidR="00E44679" w:rsidRPr="00E340F8" w14:paraId="1478564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EBEB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B105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R84|DNAK_MET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2390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TQPKVIENAEGARTTPSIVAFTDEGERLVGQPAKRQAVTNPSRTFFAIKRLIGRTYDDPMTQKDKGLVPYHIVRAGNGDAWVEADGKQFSPSQISAFTLQKMKETAESYLGQPVTQAVITVPAYFNDAQRQATKDAGKIAGLEVLRIINEPTAAALAYGLDKKKSGVIAVYDLGGGTFDVSILEIGDGVFEVKSTNGDTFLGGEDFDNRIVEYLAAEFKREQGIDLTRDKLALQRLKEAAEKAKIELSSATQTEINLPYITADASGPKHLALKLSRAKFESLVDDLIQRTIEPCRKALKDAGVAASEIDEVVLVGGMTRMPKIQDVVKTFFGKEPHKGVNPDEVVAIGAAVQAGVLQGDVKDVLLLDVTPLSLGIETLGGVFTRLIDRNTTIPTKKSQVFSTAEDNQNAVTIRVFQGEREMAADNKLLGQFDLVGIPPAPRGVPQIEVTFDIDANGIVNVTAKDKATGKEHQIRIQASGGLSDTEIQRMVQEAEANAAEDKKRRELVEVKNQGESLVHATEKSVKEYGDKVSESDRAGISTAIDALRQALAGEDVETIKARTTDLMQASMKLGEAMYAAQAGGGEAASAGAEDPQAKKDDVIDADFQEVDDKDHKKRA</w:t>
            </w:r>
          </w:p>
        </w:tc>
      </w:tr>
      <w:tr w:rsidR="00E44679" w:rsidRPr="00E340F8" w14:paraId="234165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91E6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4E96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WH2|DNAJ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0155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NQEYYDRLGVSKDASQDEIKKAYRRMSKKYHPDINKEPGAEEKYKEIQEAYDTLGDEQKRAAYDQYGPAGANGGFGDGSGFSGFDSSGFGGFEDIFSSFFGGGASRNPNAPRQGDDLQYRVNLQFEEAVFGTEKEVHYNREASCHTCNGSGAKPGTSPVTCSKCHGSGVINMDTQTPLGMMRRQVTCDVCHGTGQEIKEPCPTCHGTGHEKQSHKVSVKIPAGVETGQQIRLAGQGEAGFNGGPYGDLFVIINVLKSDKFERDGSTIYYSMDINFVQAALGDTVEVPTVHGNVELAIPAGTQTGKTFRLKGKGAPRLRGNGQGDQHVTVNVVTPTKLNDAQKEALQDFAKASGINPVHPKKKGFFNKVKDAFDEM</w:t>
            </w:r>
          </w:p>
        </w:tc>
      </w:tr>
      <w:tr w:rsidR="00E44679" w:rsidRPr="00E340F8" w14:paraId="62EA852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E794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3E20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MR77|DNAK_SAL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7C8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MQARVLENAEGDRTTPSIIAYTQDGETLVGQPAKRQAVTNPQNTLFAIKRLIGRRFQDEEVQRDVSIMPYKIIE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S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1BA5296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A033D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61F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L4Z2|DNAK_MAG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4643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SIMEGGEPKVIENSEGVRTTPSMVAFTNQGERLVGQAAKRQAVTNPTNTLYAIKRLIGRRFSDPLTAKDQGLVPYKIVKADNGDAWVEADGKKMSPSECSAMILQKMKQTAEDYLGESVSEAVITVPAYFNDAQRQATKDAGRIAGLEVLRIINEPTAAALAYGLDKKDGQTIAVFDLGGGTFDISILEIGDGVFEVKSTNGDTFLGGEDFDMAIIDYLADQFKKENSIDLRKDSMALQRLKEAAEKAKIELSSSNQTDINLPFITADASGPKHLNLSLTRAKLESLVDELVQRTLAPCRTALKDAGMTAADIDEVILVGGMTRMPKVQAVVGQFFGKEPHKGVNPDEVVAIGAAIQGGVLKGEVQDVLLLDVTPLSLGIETLGGVFTKLIEKNTTVPTRKSQVFSTAADNQSAVTIRVAQGEREMFSDNKTLGQFDLVGIAPAPRGMPQIEVTFDIDANGMVHVSAKDKGTGKEQSIHIEASGGLTSEEIDRMVHEAESHAEEDAKKRALIEARNNADSLVYSSEKSLKEHSDKLDDALKNQITAAIEDLKAVMPKEDPEAISSKTQALMELSMKMGEQIYKENPEAAGMDPEAAAHAAGMHGGAATGGGDGANKHGKGAEDVVEAEFEEVNDDKK</w:t>
            </w:r>
          </w:p>
        </w:tc>
      </w:tr>
      <w:tr w:rsidR="00E44679" w:rsidRPr="00E340F8" w14:paraId="120EF15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324B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7DD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E76|DNAK_BRU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11AC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MGTTNSCVAVMDGKNAKVIENAEGARTTPSIIAFTDGDERLAGQPAKRQAVTNPEGTLFAVKRLIGRRYDDPMVTKDKDLVPYKIVKGDNGDAWVEVHGKKYSPSQISAMILQKMKETAESYLGETVTQAVITVPAYFNDAQRQATKDAGKIAGLEVLRIINEPTAAALAYGLDKSEGKTIAVYDLGGGTFDVSVLEIGDGVFEVKSTNGDTFLGGEDFDIRLVEYLVAEFKKESGIDLKNDKLALQRLKEAAEKAKIELSSSQQTEINLPFITADQTGPKHLAIKLSRAKFESLVDDLVQRTVEPCKAALKDAGLKAGEIDEVVLVGGMTRMPKIQEVVKAFFGKEPHKGVNPDEVVAMGAAIQGGVLQGDVKDVLLLDVTPLSLGIETLGGVFTRLIERNTTIPTKKSQTFSTAEDNQSAVTIRVFQGEREMAADNKLLGQFDLVGIPPAPRGVPQIEVTFDIDANGIVNVSAKDKGTGKEHQIRIQASGGLSDADIEKMVKDAEANAEADKKRRESVEAKNQAESLVHSTEKSLAEYGDKVSADDKKAIEDAIAALKTSLEGEDAEDIKAKTQALAEVSMKLGQAMYEAAQAAEGAGAEGGEQASSSKDDVVDADYEEIDDNKKSS</w:t>
            </w:r>
          </w:p>
        </w:tc>
      </w:tr>
      <w:tr w:rsidR="00E44679" w:rsidRPr="00E340F8" w14:paraId="7806C00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4E34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3C64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6VNB1|DNAK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F7A8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DRTTPSIIAYTNDNETLVGQPAKRQAVTNPKNTLFAIKRLIGRRFEDNEVQRDVDIMPFKIIRADNGDAWVDVKGDKLAPPQVSAEVLKKMKKTAEDFLGETVTEAVITVPAYFNDAQRQATKDAGRIAGLDVKRIINEPTAAALAYGLDKGKGNQTIAVYDLGGGTFDLSIIEIDEVGGEKTFEVLATNGDT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HLGGEDFDNRVINYLVDEFKKEQGVDLRNDPLAMQRLKEAGEKAKIELSSAQQTDVNLPYITADATGPKHLNIKLTRAKLEALVEDLVARSMEPVKVALKDAGLSVSEIDDVILVGGQTRMPLVQQKVAEFFGKEPRKDVNPDEAVAVGAAVQGGVLSGNVTDVLLLDVTPLSLGIETMGGVMTTLIEKNTTIPTKKSQVFSTAEDNQSAVTIHVLQGERKQASANKSLGQFNLEGINPAPRGMPQIEVTFDIDADGIIHVSAKDKGTGKEQQITIKASSGLSDEEIQQMVRDAEANADADRKFEELVQARNQADALVHATRKQLTEAGDKLSADDKAPIEKAVSELEDAVKGDDKDAIEAKSQALIQVSEKLMQAAQQQAQANTQGQQSQGGNDDGVVDAEFEEVKDNK</w:t>
            </w:r>
          </w:p>
        </w:tc>
      </w:tr>
      <w:tr w:rsidR="00E44679" w:rsidRPr="00E340F8" w14:paraId="64A9CA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02EF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B237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QXL2|DNAJ_IDIL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F637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QDFYQVLGVSKDANERDIKKAYKRMAMKYHPDRTEGDKDMEIKFKEIKQAYEVLSDPQKRQMYDQYGHEAFEQARQGGAGHGAGGFGGGGADFADIFGDVFGDIFGGGRRQQARAQRGADLRYNLDMSLEEAVRGKTVELEIPTLVECRDCNGSGAKKGSKPQTCGHCHGSGQIQMRQGFFAVQQTCPQCRGTGTIIKDPCRTCHGHGRKEETKTLSVKIPAGVDTGDRIRLANEGEAGEHGAPAGDLYVQVHVREHPIFARDGNNLFCEVPVSFTKAALGGDIEVPTLEGKVKLKVPKETQTGKHFRLRGKGVKSVRTGEVGDLICKVMIETPVNLSSKQRDMLEELEDSMGTGDEAAKFRPKEKGFFDGVKQFFDDLRS</w:t>
            </w:r>
          </w:p>
        </w:tc>
      </w:tr>
      <w:tr w:rsidR="00E44679" w:rsidRPr="00E340F8" w14:paraId="49B24E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C8A5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8F4A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QGW2|DNAK_SHEL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2154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ARVIENAEGDRTTPSIIAYTGEEVLVGQPAKRQAVTNPKNTFFAIKRLIGRRFKDDEVQRDVDIMPFKIIAADNGDAWVEAHDKKMAPPQVSAEILKKMKKTAEDYLGEPVTEAVITVPAYFNDSQRQATKDAGRIAGLEVKRIINEPTAAALAYGIDKKQGDNIVAVYDLGGGTFDISIIEIDSVDGEQTFEVLATNGDTHLGGEDFDNRLINYLADEFKKEQSLDLRNDPLAMQRLKEAAEKAKIELSSTTQTEVNLPYITADATGPKHLVVKITRAKLESLVEDLIQRSLEPLKVALADADLSVSDINEVILVGGQTRMPKVRAEVSAFFGKELRQDVNPDEAVAIGAAVQAGVLAGDVKDVLLLDVTPLSLGIETMGSVMTKLIEKNTTIPTKASQTFSTADDNQSAVTIHVLQGERKQSSANKSLGQFNLEGIEPAPRGMPQIEVAFDIDADGILHVSATDKKTGKAQNITIKASSGLSDEEVEAMVRDAEAHADEDAKFEELVSARNQADGMVHATKKQIEEAGDALPSEDKEKIEAAMADVDTATKGNDKEAIEKATQALMEASAKLMEIAQAKAQAGQGEQAQQSNEAPADDVVDAEFEEVKDDKK</w:t>
            </w:r>
          </w:p>
        </w:tc>
      </w:tr>
      <w:tr w:rsidR="00E44679" w:rsidRPr="00E340F8" w14:paraId="305FD5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859B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A8DB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1J4|DNAK2_SYN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F69F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CVAVMEGGKPTVIANAEGFRTTPSVVAFAKNQDRLVGQIAKRQAVMNPENTFYSVKRFIGRRPDEVTNELTEVAYKVDTSGNAVKLDSSNAGKQFAPEEISAQVLRKLAEDASKYLGETVTQAVIPVPAYFNDSQRQATKDAGKIAGLEVLRIINEPTAAALAYGLDKKSNERILVFDLGGGTFDVSVLEVGDGVFEVLATSGDTHLGGDDFDKKIVDFLAGEFQKNEGIDLRKDKQALQRLTEAAEKAKIELSSATQTEINLPFITATQDGPKHLDLTLTRAKFEELASDLIDRCRIPVEQAIKDAKLALSEIDEIVLVGGSTRIPAVQAIVKQMTGKEPNQSVNPDEVVAIGAAIQGGVLAGEVKDILLLDVTPLSLGVETLGGVMTKLIPRNTTIPTKKSETFSTAADGQTNVEIHVLQGEREMASDNKSLGTFRLDGIPPAPRGVPQIEVIFVIDANGILNVTAKDKGSGKEQSISITGASTLSDNEVDRMVKDAEANAAADKERRERIDLKNQADTLVYQSEKQLSELGDKISADEKSKVEGFIQELKDALAAEDYDKIRSIIEQLQQALYAAGSSVYQQASAEASANAQAGPSSSSSSSSGDDDVIDAEFSESK</w:t>
            </w:r>
          </w:p>
        </w:tc>
      </w:tr>
      <w:tr w:rsidR="00E44679" w:rsidRPr="00E340F8" w14:paraId="12C9E0D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7FFF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76A1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F6Y8|DNAK_SALA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0D99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142DEF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C462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F6C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9993|DNAK_MYCL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AC8C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DPVVVANSEGSRTTPSTVAFARNGEVLVGQPAKNQAVTNVDRTIRSVKRHMGSDWSIEIDGKKYTAQEISARVLMKLKRDAEAYLGEDITDAVITTPAYFNDAQRQATKEAGQIAGLNVLRIVNEPTAAALAYGLDKGEREQTILVFDLGGGTFDVSLLEIGEGVVEVRATSGDNHLGGDDWDDRIVNWLVDKFKGTSGIDLTKDKMAMQRLREAAEKAKIELSSSQSTSVNLPYITVDSDKNPLFLDEQLIRAEFQRITQDLLDRTRQPFQSVVKDAGISVSEIDHVVLVGGSTRMPAVTDLVKELTGGKEPNKGVNPDEVVAVGAALQAGVLKGEVKDVLLLDVTPLSLGIETKGGVMTKLIERNTTIPTKRSETFTTADDNQPSVQIQVYQGEREIASHNKLLGSFELTGIPPAPRGVPQIEVTFDIDANGIVHVTAKDKGTGKENTIKIQEGSGLSKEEIDRMVKDAEAHAEEDRKRREEADVRNQAETLVYQTEKFVKEQRETENGSRVPEDTLNKVEAAVAEAKTALGGTDISAIKSAMEKLGQDSQALGQAIYEATQAASKVGGEASAPGGSNSTDDVVDAEVVDDERESK</w:t>
            </w:r>
          </w:p>
        </w:tc>
      </w:tr>
      <w:tr w:rsidR="00E44679" w:rsidRPr="00E340F8" w14:paraId="4471CBB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45DC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2010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E041|DNAK_CLOK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1638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GGDPVVIANSEGARTTPSVVSFQANGERLVGQVAKRQSITNPDKTIISIKREMGTNHKVNIDGKQYTPQEISAMVLQKIKADAEAYLGETVTQAVITVPAYFNDSQRQATKDAGKIAGLEVLRIINEPTAAALAYGMDKMDTNQKIFVYDLGGGTFDVSILELGDGVFEVKATNGDTHLGGDDFDKKIIDYIADTFKADNGIDLKNDKMALQRLKEAAEKAKIELSSSTQTNINLPFITADATGPKHIDMSLTRAKFNELTQDLVDRTIEPMKKALNDAGLTINDINKVILVGGSTRIPAVQEAVKSFTGKEPSKGVNPDECVAMGAAIQAGVLTGDVKDVLLLDVTPLTLGIETLGGVATPLIERNTTIPTKKSQVFSTAADGQTSVEIHVVQGERQMAADNKTLGRFTLSGIAPAPRGVPQIEVTFDIDANGIVNVSAKDKGTGKEANITITASTNLSDDEIDKAVKEAEKFEEQDKKRKESIEIKNNADQVVYQTEKTLKDLGDKVSSEDKKAIEEKVEAVKKVKDGDDLEAIKKATEDLTQTFYGISSKIYSQNAEPGADGGANSGANPGGTTGNTDTKDDNVVDAEYKVDDDK</w:t>
            </w:r>
          </w:p>
        </w:tc>
      </w:tr>
      <w:tr w:rsidR="00E44679" w:rsidRPr="00E340F8" w14:paraId="241E007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A179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D64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MT07|DNAJ_MYCM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B266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KDYYEVLGVSKTASEQEIRQAYRKLAKQYHPDLNKSPDAHDKMVEINEAADVLLDKDKRKQYDQFGHNAFDGSSGFSSNFADFEDLFSNMGSSGFSSFTNIFSDFFGSNKSDYQRSTKGQSVSVDIYLTFKELLFGVDKIIELDLLTNCSVCFGSGAESNSDISICNNCHGTGEVLIQKNMGFFQFQQSAKCNVCNGAGKIIKNKCKNCKGKGKYLERKKIEVNIPKGIRPNQQIKLSQKGHASINNGVNGDLIIDIYLKESKVFEIVNNNDILMTYNISYLDAILGNEIIIKTLDGDIKYKLPKSINSNEFIIINNKGLYKSINKDKRGDLIIKVNIVVPKNLNKKEKELIEQIYEQTSFNPENNIDQ</w:t>
            </w:r>
          </w:p>
        </w:tc>
      </w:tr>
      <w:tr w:rsidR="00E44679" w:rsidRPr="00E340F8" w14:paraId="67B2E9F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05A2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3B32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PU4|DNAK_DEHM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1C9C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EVAVMQGGEPVVIPSAEGSTLIPSVVAINKNGERIVGRQAKNQAILNPENTVYSIKRFMGRKWGEPAGRELPVEADAKRKPYKVIQGNNNEVRVVMGDKDFSPPEVSAMILQKLKSDAEAYLGEKVTEAVITVPAYFNDAQRQATKDAGAIAGLKVLRIINEPTAAALAYGLDKKKDETIAVYDLGGGTFDISILELGEGTFQVKSTAGDTHLGGDDFDQKIIDWLIAEYKKDQGIDLSKDKTALQRLKEAAEKAKIELSTVQQTEINLPFITADASGPKHLNIILTRSKLEQMVMDLVEKSLEPCRQALKDSGKTSAEINEVILVGGQTRMPLVQQKVKDFFGKEPNKGVNPDEVVAIGAAIQAGVLKGEVSDVLLLDVIPLTLGIETLGGVSTALITRNTTIPTSKSQVFSTAADNQPSVEIHVLQGERPMAADNRTLGRFMLDGILPAPRGVPQIEVTFDIDANGMLSVKAKDKGTGREQKITITASSGLSKEEVEKMTREAEAHAAEDTKRKEEIEARNVADNLAYNAEKTLRDNKDKIPAELNTELESKIAAVRTALQGNDVEAIKKTTQELSTALQSVGSAVYGKQQEGAPAQEEPSAEGKKADDEGTVEGEFREV</w:t>
            </w:r>
          </w:p>
        </w:tc>
      </w:tr>
      <w:tr w:rsidR="00E44679" w:rsidRPr="00E340F8" w14:paraId="6A5A67F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C5A7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BCA6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WH0|DNAJ_RICR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5036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NYYQILGVSKTASQADLKKAYLKLAKQYHPDTTDAKDAEKKFKAINAAYDVLKDEQKRAAYDRLGHDAFQNQQSRGGGGNHGGFHPDINDIFGDFFSDFMGGSRRSSRPTSAKVRGSDLKYNLTINLEEAFHGIEKNINFSSAVKCDTCHGSGSEKGETVTTCDACSGVGATRMQQGFFTIEQACHKCQGNGHIIKNPCKKCHGMGRYHKQRNLSVNIPAGVENGTRIRHTGEGEAGIRGGNSGDLYVDITIKPHDIYKVDGANLHCKLPISFVNAALGGEIEVPVIEGGKVSLTIPAGTQNGDQLRLRSKGMSKMRSTIRGDMLTHIHVEVPKNLSKRQRELLEEFKKESINEKENDGSFFNKMKSLWS</w:t>
            </w:r>
          </w:p>
        </w:tc>
      </w:tr>
      <w:tr w:rsidR="00E44679" w:rsidRPr="00E340F8" w14:paraId="0F98301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536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0A61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5551|DNAK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4D25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PKVIPNPEGNRTTPSVVAFKNGERLVGEVAKRQAITNPNTVISIKRHMGTDYKVEIEGKKYTPQEISAIILQYLKSYAEDYLGEPVTRAVITVPAYFNDAQRQATKDAGRIAGLEVERIINEPTAAALAYGLDKEEDQTILVYDLGGGTFDVSILELGDGVFEVKATAGDNHLGGDDFDQVIIDYLVDQFKQEHGIDLSKDKMALQRLKDAAEKAKKELSGVTQTQISLPFISANENGPLHLETTLTRAKFEELFAHLVERTMGPVRQALQDAGLTPEDIDKIILVGGSTRIPAVQEAIKRELGKEPHKGVNPDEVVAIGAAIQGGVIAGEVKDVVLLDVTPLSLGIETMGGVFTKLIERNTTIPTSKSQIFTTAADNQTTVDIHVLQGERPMAADNKTLGRFQLTGYPPAPRGVPQIEVTFDIDANGIVHVRAKDLGTNKEQSITIKSSSGLSEEEIQRMIKEAEENAEADRKRKEAAELRNEADQLIFTTEKTLKEVEGKVDEAEVKKAREAKDALKAALEKNDLDEIRKKKEALQEAVQQLSIKLYEQAAKQAQNQQAGADGATKKDDNIVDAEFEEVKDDK</w:t>
            </w:r>
          </w:p>
        </w:tc>
      </w:tr>
      <w:tr w:rsidR="00E44679" w:rsidRPr="00E340F8" w14:paraId="0D7BC4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7932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9809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IE3|DNAK_HELH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A8CA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AMAVYEGNEAKIIANKEGKNTTPSIVAFTDKGEILVGEPAKRQAVTNPKKTVYSIKRIMGLMFNEDKAKEAEKRLPYNIVDRNGACAVEIADKIYTPQEISAKILMKLKEDAQSYLGEDVTEAVITVPAYFNDSQRKATKEAGTIAGLNVLRIINEPTSAALAYGLDKKEAEKIMVYDLGGGTFDVTVLETGDNVVEVLATGGDAFLGGDDFDNRIIDWAAEEFKSDEGIDLKNDVMALQRLKDAAENAKKELSSAQETEINLPFITADASGPKHLVKKITRAKFESLIDDLIEDTIKKIEFVIKDAGLSQSDISEVVMVGGSTRIPKVQERVKAFISKDLNKSVNPDEVVAVGAAIQGGVLKGDVKDVLLLDVTPLSLGIETAGGISTKVVERGVTIPTKKTQIFSTYEDNQPAVSINVLQGERELARDNKSLGRFDLSGIPAAPRGVPQIEVTFDIDANGILTVSAKDKATGKSQEIKISGSSGLSDAEIEKMVKEAELHKEEDTKKKAIIELRNNADSLVYQTKKSLEEFKDKIESAEVEKIQSAVAALEETLKNENASKEELEEKIKNLTEVSHKLAEAAYAKEQGGTQQGTDTKKKDDDVIDAEVE</w:t>
            </w:r>
          </w:p>
        </w:tc>
      </w:tr>
      <w:tr w:rsidR="00E44679" w:rsidRPr="00E340F8" w14:paraId="4793DCB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2678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D80F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UA5|DNAJ_NOS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C6E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EILGVARDADKEEIKQAYRRLARKYHPDVNKEPGAEERFKEINRAYEVLSEPETRARYDRFGPEGVSGAGVGFQDMSDMGGFADIFESIFSGFAGGGMGGPTQQRRRGGPARGDDLRLDLKLDFREAVFGGEKEIRISHLETCETCSGSGAKPGTRPRTCSTCSGSGQVRRVTRTPFGSFTQVSTCPTCNGTGMVIEDKCDTCDGKGTNQVTKKLKITIPAGVDNGTRLRIKDEGDAGQRGGPPGDLYVYLFVNEDEEFQRDGINVISEIKVSYLQAILGCRLEVNTVDGPVELIIPAGTQPNTVMKLENRGVPRLGNPVSRGDHLLTVLIDIPTKVIPEERELLEKLAKIKGDRTGKGGLEGFLGNLFK</w:t>
            </w:r>
          </w:p>
        </w:tc>
      </w:tr>
      <w:tr w:rsidR="00E44679" w:rsidRPr="00E340F8" w14:paraId="4A6E668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863B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948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1G8|DNAJ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1512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125FF55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5F5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E191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2164|DNAJ2_STR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A8D0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DYYAVLGVRRDASQDEIKKAFRRLARELHPDVNPDPKTQERFKEINAAYEVLSDPQKKQVYDLGGDPLSQNGGGGAGGFGQGGFGNFSDIMDAFFGTASQRGPRSRTRRGQDAMIRLDIELDEAAFGTTKDIQVDTAVVCNTCNGEGAAPGTSAQTCDMCRGRGEVSQVTRSFLGQVMTSRPCPQCQGFATVVPTPCPECAGDGRVPSRRTLTVKIPAGVDNGTRIQLAGEGEVGPGGGPGGDLYVEIHELPHSVFQRRGDDLHCTVTIPMTGPRPSAPRCLETLDGMEEIDIRPGTQSGQSVPLHGRGITHLRGGGGRDLIVHVEVTTPGKLDAEQEHLLRELAKLRGEERPTGQFQPGQQGLFSRLKDAFNGRS</w:t>
            </w:r>
          </w:p>
        </w:tc>
      </w:tr>
      <w:tr w:rsidR="00E44679" w:rsidRPr="00E340F8" w14:paraId="420E911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52BC8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185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DD88|DNAK_LA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9A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NGQPKVIENSEGARTTPSVVAYMEDGEILVGAPAKRQAVTNAKNTIFASKRLIGRRFEEKEVQKDIDLMPFSIVKADNGDAWIDVRGKKLAPPQISAEVLRKMKKTAEDYLGEEVTEAVITVPAYFNDSQRQATKDAGRIAGLEVKRIINEPTAAALAFGMDKSEKGDKKIAVYDLGGGTFDISIIEIADVDGEKQFEVLATNGDTFLGGEDFDQRLIDYIVTEFKKEQGVDLKNDVMALQRLKEAAEKAKIELSSGQQTEINLPYITMDATGPKHLTMKITRAKFESLVDELIERSIEPCRVAIKDAGLKVSDIDDVILVGGQSRMPKVQEAVKTFFGKEPRRDVNPDEAVAVGAAIQGSVLSGERKDLLLLDVTPLSLGIETMGGIMTKLIQKNTTIPTKATQVFSTADDNQTAVTIHVLQGEREKAAANKSLGQFNLSDIPPAPRGLPQIEVTFDIDANGILHVSAKDKATGKQANITIQASSGLSEAEIEKMVRDAELNAEEDKKLAELVQARNQAEGLIHSVKKSLADYGDKIGSDEKARIEAAIKDAEEAVKGEDKAAIEAKSEELAKASQKLGEIMYAQAQAESQAAGEGQPDAGKKDDGNVVDAEFEEVKKDKQ</w:t>
            </w:r>
          </w:p>
        </w:tc>
      </w:tr>
      <w:tr w:rsidR="00E44679" w:rsidRPr="00E340F8" w14:paraId="5C829F6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3E171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D015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IPT0|DNAJ_AZOC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C2D5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CDRGADETVLKASFRKLAMKWHPDKNPGDPEAEIRFKEISEAYEVLKDPQKRGAYDRYGHAAFENGGGPGGAGFNADFASTFADIFDDLFGGSMGRSGARSAGGRARGADLRYNMDITLEEAFSGKTAQISIPTSISCEVCSGSGAKAGTQPKTCRTCNGAGKIRHAQGFFTLERTCPSCQGRGTVIEDPCPNCGGAGRVTRERTLQVQIPAGVEDGTRIRLGGEGEAGVRGGPPGDLYIFLSIEPHTFFQREGADLYCRAPISMVTAALGGTVEVPTIGGEKTKVKIPEGTQSGKRLRLPGAGMPVLRSRSFGDMYVQVVVETPQNLTKRQKELLAEFEGLSSTDTHPESNGFFAKMKDFFQGASSDND</w:t>
            </w:r>
          </w:p>
        </w:tc>
      </w:tr>
      <w:tr w:rsidR="00E44679" w:rsidRPr="00E340F8" w14:paraId="22B18BF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2AD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8D5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GDC8|DNAK_GEOU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8036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GEPIVIANAEGSRTTPSMVAITDSGERLVGQQAKRQAVTNPENTLFAIKRLIGRKFDSEAVKKDIAISPFKIVKADNGDAWVEVRGQKYSAPEISAMVLQKMKKTAEDYLGETVTDAVITVPAYFDDSQRQATKDAGKIAGLNVLRIINEPTAAALAYGLDKKKDEKIAVFDLGGGTFDISILELGEGVFEVKSTNGDTFLGGEDFDQDIIDWIAAEFKKDQGIDLRGDKMALQRLKEAAEKAKCELSTSLETDINLPFITADATGPKHLNLKLTRAKLEAICANLIAKLEGPCRTALKDAGLSPNDIDEVILVGGMTRMPIVQKKVQDIFGKVPNRSVNPDEVVAIGAAIQGGVLRGDVKDVLLLDVTPLSLGIETLGGVMTRLIEKNATIPCRKSQIFSTAADNQPAVSIHVLQGEREMSTDNKTLGNFELSGIPPAPRGVPQIEVTFDIDANGIVHVSAKDLGTGKEQSIRITASSGLSKEEIDKMVKDAEAHSSEDKKKRELIEARNQADSLAYSTEKSLKEFGDKIDAAEKQKIEDGLAALKKAMEGSDADAIKKASDELMQASHKLAEAVYAKAQPGEEQAGGAPHEGEAKDEKVVDADFEEVKEDKK</w:t>
            </w:r>
          </w:p>
        </w:tc>
      </w:tr>
      <w:tr w:rsidR="00E44679" w:rsidRPr="00E340F8" w14:paraId="1589A26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5231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5442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5213|DNAJ_CAMJ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777AF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ISYYEILEITQNADKETIKKAYRKMALKYHPDRNQGDKEAEDKFKLVNEAYEVLSNDEKRAIYDRYGKDALKGGGFGSSSSGFGGFEDLGDIFSSFFGEGFGSSRRRKSSNDEKIPSDFIVNLKLSFKEAVFGCKKNIDFTYKCSCKTCNGTGAKDGKLQTCPKCQGRGQVGVSQGFITFAQTCPDCQGIGEKASEKCSDCKGLGYNESKDSVELNIPEGVDTGMKLRVNAKGNILKNGTRGDMYVKIIAAEDDTFIRDDDDIYIEFPVFFTQAILGESIKVPTIRGEATLNLPKGAKDGQRFVLEKEGVKDVHSSRMGNQIVQISIKFPTSLNDEQKELLEKLSESFGIKDGMHQEQKGLFEKITNWFKS</w:t>
            </w:r>
          </w:p>
        </w:tc>
      </w:tr>
      <w:tr w:rsidR="00E44679" w:rsidRPr="00E340F8" w14:paraId="265508D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291A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E862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L91|DIS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048A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VTYIDDSGSEVIDPPKTEVLDVTELAGDPVPHSPKPNVVVSSSVRELLECPVCLSAMYPPIHQCSNGHTLCSGCKPRVHNRCPTCRHELGNIRCLALEKVAASLELPCKYQNFGCVGIYPYYCKLKHESQCQYRPYSCPYAGSECTVAGDIPYLVNHLKDDHKVDMHNGCTFNHRYVKSNPHEVENATWMLTVFSCFGQYFCLHFEAFQLGMAPVYIAFLRFMGDDLEAKNYSYSLEVGGTGRKMIWQGVPRSIRDSHRKVRDSYDGLIIQRNMALFFSGGERKELKLRVTGRIWKEQ</w:t>
            </w:r>
          </w:p>
        </w:tc>
      </w:tr>
      <w:tr w:rsidR="00E44679" w:rsidRPr="00E340F8" w14:paraId="6956575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400B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1550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RUG2|DNAJ_DEIR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CF93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YELLGVSRTASADEIKSAYRKLALKLHPDRNKEEGAAEKFAQVSEAYSVLSDTEKRAHYDRFGSAPGAGMPGGDXFGGMGGMGGVGFDPMDIFEQLFGGAAGMGGRGRRGPARGDDLETEVRITLEQARAGEEVEVTVDRLTECEHCHGTRTEPGGKPPVTCSTCNGSGAVRGQARTIFGVVETQQVCPTCKGDGKMVVDPCTVCHGRGRTLKSEPVKVKLPKGIDEGYRIRVAGQGNEGPGGNGDLYVHIEMEPHPELHRQDENLIFPARIGFATAALGGRIQVPTLDGPQEVEVKPGTQHGELHRLRGQGMPRLQGAGTGDLIVDYEIVVPKHLNAEAKDALQAYARAVGDEVPEEHEGLFGKIGKLFGRD</w:t>
            </w:r>
          </w:p>
        </w:tc>
      </w:tr>
      <w:tr w:rsidR="00E44679" w:rsidRPr="00E340F8" w14:paraId="1E7E279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609F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C6AE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EYE5|DNAJ_DICN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205C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DLYAILGVCRTANQDEIKKAYRKLSMKWHPDRNPNNKEEAEEKFKEINKAYEILSDSQKRASYDRFGFDAANQGAAGGGFSGGNFSDIFGDVFGDIFGNVRQTNGARQTRGHDLAYKIELSLEEAIHGVEKQIRIATQVRCGECHGSGMNAKSKKKTCPTCNGAGQVRMQQGFFSIAQPCPTCHGRGEIIENPCNKCQGTGRVKDTRVLTVNIPAGVDNGDRIRLSGEGEAGELGAPAGDLYIEIFVRAHPIFERQGNDLYCKMPISFTTACLGGDLEVPTLNGRVKLSIPEETQTGKTFRLKGKGVQSVRSNSVGDLYCTVTIETPINLSKAQKELLMNFEQALNEGGKTHTPQAKGFFDNIKQFFDNL</w:t>
            </w:r>
          </w:p>
        </w:tc>
      </w:tr>
      <w:tr w:rsidR="00E44679" w:rsidRPr="00E340F8" w14:paraId="207BCB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C160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92E7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IMB5|DNAK_STR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C235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NNNLDDMKAKLEALNEKAQGLAVKLYEQAAAAQQAQEGAEGAQATGNAGDDVVDGEFTEK</w:t>
            </w:r>
          </w:p>
        </w:tc>
      </w:tr>
      <w:tr w:rsidR="00E44679" w:rsidRPr="00E340F8" w14:paraId="7621DA7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4A7C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C9A8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CX56|DNAK_VES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9E47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IMDGGSVKIIENSEGDRTTPSIIAYPKDSEEVLVGQAAKRQAVTNPENTLYAIKRLIGRRFEEDAVQKDIDLVPYKIVKADNGDAWVKVKNKKMAAPEISAKVIGKMKKTAEDYLGEEVTEAVITVPAYFNDSQRQATKDAGKIAGLNVKRIINEPTAAALAYGVDKVKGDKTVVVYDLGGGTFDVSIIEMEDIDGEKHFEVLSTNGDTFLGGEDFDQRMIGYLVDEFKKDQGVDLTNDPMALQRLKEAAEKAKIELSSSEQTEVNLPYVTADASGPKHLNIKITRAKLESLVEDLLKRTIEPCKTALKDADLSTGDIDEVILVGGQTRMPKVTKMVQNFFDKEPKKDVNPDEAVAMGAAIQAGVLGGDVKDVLLLDVTPLSLGIETMGGVMTKLIEKNTTIPTNASQIFSTAADNQSAVTVHVLQGEREISSANKSLGQFNLEGINSAPKGQPQIEVTLDIDSDGILNVSAKDKNTGKKQSITIKASSGLSDEEVEKMVKDAEAHADEDQKFQKLVTSKNMADALIHSTKQTLDELKDEISIDEKSVIEASITDLEKVIKSDNKEAIDTKVKTLSEKAQLLAEKAQAKAGVKNTPQEEKNSDDVVDADFEEVKDDK</w:t>
            </w:r>
          </w:p>
        </w:tc>
      </w:tr>
      <w:tr w:rsidR="00E44679" w:rsidRPr="00E340F8" w14:paraId="5F31A71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C604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6B7FD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DNK0|DNAK_STA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7B2B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DEPKVIQNPEGARTTPSVVAFKNGETQVGEVAKRQAITNPNTIQSIKREMGTDYKVDVDGKNYTPQEISAMILQNLKSTAESYLGDKVDKAVITVPAYFNDAERQATKDAGKIAGLEVERIINEPTAAALAYGLDKTEQDEKVLVFDLGGGTFDVSILELGDGVFEVLSTAGDNKLGGDDFDQVIIDYLVEEFKKENGIDLSQDKMALQRLKDAAEKAKKDLSGVSQTQISLPFISAGESGPLHLEITLTRSKFEELSDELVRRTMGPTRQALSDAGLSSNDIDEVILVGGSTRIPAVQEAVKKEVGKEPNKSVNPDEVVAMGAAIQGGVISGDVKDVVLLDVTPLSLGIEIMGGRMNTLIERNTTIPTSKSQVYSTAADNQPAVDIHVLQGERPMASDNKTLGRFSLTDIPPAPRGVPQIEVTFDIDKNGIVNVTAKDLGTNKEQNITIESSSALSDDEIDRMVKDAEQNAEEDKKRREESDLRNEADSLVFQVDKTLKDLGDNVSEDDKKQAEDKKEALKSALEGQDLEDIKTKKEELEKVVQELSMKVYQQAQQGDAAGSNQSDVEDAEYTEVKDDDDKKDNK</w:t>
            </w:r>
          </w:p>
        </w:tc>
      </w:tr>
      <w:tr w:rsidR="00E44679" w:rsidRPr="00E340F8" w14:paraId="24E361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EE4EA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F0486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Q33|DNAK_TER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B8A0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LEGDKAKVIENAEGDRTTPSIVAFTDDNEILVGQSAKRQAVTNPRNTLFAVKRLIGRKFTDDVVQKDIKMVPYSIVGADNGDAWVEVKGDKKAPPQISAEVLKKMKKTAEDYLGEKVTEAVITVPAYFNDSQRQATKDAGKIAGLEVKRIINEPTAAALAYGMDKAKGDRTIAVYDLGGGTFDISVIEIADVDGEHQFEVLSTNGDTFLGGEDFDLRLIEYLAEEFKKSNGIDLHNDPLALQRLKEAAEKAKIELSSSQQTEVNLPYITADATGPKHLVVKLTRAKLESLVEELVNRSLEPVKMAIKDADLSVSEIDDVILVGGQTRMPLVQQKVAEFFGKEPRKDVNPDEAVAMGAAIQGAVLSGDVKDVLLLDVTPLTLGIETMGGVATPLIEKNTTIPTKKSQVFSTAEDNQTAVTIHVVQGERKQAAQNKSLGRFDLADIPPAPRGMPQVEVTFDIDANGILNVSAKDKATGKEQSIVIKASSGLSDDEIENMVKDAEANAEADRKFEELVSARNTLEGLVHATKKTLEEAGDKATAEEKSAIEAAITEAEEALKSGDKDAIEAATKKVTDASGSLAQKLYAEQSAQQQGSAGATGGEQPKADKAADDGVVDAEFEEVKDDK</w:t>
            </w:r>
          </w:p>
        </w:tc>
      </w:tr>
      <w:tr w:rsidR="00E44679" w:rsidRPr="00E340F8" w14:paraId="160A7C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31E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FA03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BT4|DNAK_THEN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8606B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EFVVGIDLGTTNSVIAWMKPDGTVEVIPNAEGSRITPSVVAFTKSGEILVGEPAKRQMILNPERTIKSIKRKMGTDYKVRIDDKEYTPQEISAFILKKLKKDAEAYLGGEIKKAVITCPAYFNDAQRQATKEAGIIAGLEVLRIINEPTAAALAYGLDKAGKEQKVLVYDLGGGTFDVSILEIGDGVIEVIATAGNNHLGGDDFDQRLIDWMAEEFKKQHGIDLREDRQALQRLRDAAEKAKIELSTKMETDVSLPFIAVSPSGQPLHLEMRITRSLFESLTRDLVEMTRGPIEQALNDAKLSPQDIDEIILVGGMTRVPMVQRFIKEFFGKEPNKSVNPDEAVAIGAAIQAAILAGTEGAKGRDIVLVDVTPLTLGIEVKGGLFEPIIPRNTKIPVRKSKIFTTVEDGQTEVEIRVYQGERPIARENIFLGSFKLVGIPPAPRGVPQIEVTFDIDSDGIVHVSAKDLGSGKEQSMVVTGRHKLSEEDIKRMIEDAKRYEEQDKRLKEEIELKNRADDLAYSVEKTLREHGDKIPADLKSKLENMIKELRDAINRNDIPRVKMLFDDLQKESMKIGEYLYKSATGGEATNQ</w:t>
            </w:r>
          </w:p>
        </w:tc>
      </w:tr>
      <w:tr w:rsidR="00E44679" w:rsidRPr="00E340F8" w14:paraId="486CF5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44EB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1676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G2J4|DER2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D2CF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AVEEWYRQMPIITRSYLTAAVVTTVGCTLEIISPYHLYLNPKLVVQHYEIWRLVTNFLYFRKMDLDFLFHMFFLARYCKLLEENSFRGRTADFFYMLLFGATVLTSIVLIGGMIPYISETFARILFLSNSLTFMMVYVWSKHNPFIHMSFLGLFTFTAAYLPWVLLGFSILVGSSTWVDLLGMIAGHVYYFLEDVYPRMTGRRPLKTPSFIKALFADDNVVVAQPPNAGIGAGARFGAMGLDPQAQ</w:t>
            </w:r>
          </w:p>
        </w:tc>
      </w:tr>
      <w:tr w:rsidR="00E44679" w:rsidRPr="00E340F8" w14:paraId="4300DC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1996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BA551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M0L0|DRE1A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464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SFSAFSEMFGSDYESSVSSGGDYIPTLASSCPKKPAGRKKFRETRHPIYRGVRRRNSGKWVCEVREPNKKTRIWLGTFQTAEMAARAHDVAALALRGRSACLNFADSAWRLRIPESTCAKDIQKAAAEAALAFQDEMCDATTDHGFDMEETLVEAIYTAEQSENAFYMHDEAMFEMPSLLANMAEGMLLPLPSVQWNHNHEVDGDDDDVSLWSY</w:t>
            </w:r>
          </w:p>
        </w:tc>
      </w:tr>
      <w:tr w:rsidR="00E44679" w:rsidRPr="00E340F8" w14:paraId="37430D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0CE5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DA9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FR2|DRE2C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8722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SEIVDRKRKSRGTRDVAEILRQWREYNEQIEAESCIDGGGPKSIRKPPPKGSRKGCMKGKGGPENGICDYRGVRQRRWGKWVAEIREPDGGARLWLGTFSSSYEAALAYDEAAKAIYGQSARLNLPEITNRSSSTAATATVSGSVTAFSDESEVCAREDTNASSGFGQVKLEDCSDEYVLLDSSQCIKEELKGKEEVREEHNLAVGFGIGQDSKRETLDAWLMGNGNEQEPLEFGVDETFDINELLGILNDNNVSGQETMQYQVDRHPNFSYQTQFPNSNLLGSLNPMEIAQPGVDYGCPYVQPSDMENYGIDLDHRRFNDLDIQDLDFGGDKDVHGST</w:t>
            </w:r>
          </w:p>
        </w:tc>
      </w:tr>
      <w:tr w:rsidR="00E44679" w:rsidRPr="00E340F8" w14:paraId="3751F1C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7047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7095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8178|ESI3_ELY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2D1A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SATVLEVILAIILPPVGVFLRYKLGVEFWICLLLTILGYIPGIIYAVYVLVV</w:t>
            </w:r>
          </w:p>
        </w:tc>
      </w:tr>
      <w:tr w:rsidR="00E44679" w:rsidRPr="00E340F8" w14:paraId="3995AD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B48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E924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1158|FLAV_SYN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1EC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GLFFGTQTGNTEELAQAIQAAFGGSDIVELFDVAEVDIEALRDFDQLIIGCPTWNVGELQSDWEALYDDLDDVDFSGKTIAYFGAGDQVGYADNFQDAMGVLEEKITSLGGKTVGQWPTAGYDHSESKAERDGKFVGLAIDEDNQPELTAERIQAWVAQLKPAFGL</w:t>
            </w:r>
          </w:p>
        </w:tc>
      </w:tr>
      <w:tr w:rsidR="00E44679" w:rsidRPr="00E340F8" w14:paraId="562D097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372F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3008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0879|G20U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B8A8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LIQAVNKQVANWTVMYVKLHNYHWYVKGKDFFTLHEKFEELYNETATYIDDLAERLLALNGKPIATMKESLETASVKEAAGNETAEQMVQSVYDDFTVIAEELKNGMDLADEVGDETTGDMLLAIHQNIEKHNWMLKAYLG</w:t>
            </w:r>
          </w:p>
        </w:tc>
      </w:tr>
      <w:tr w:rsidR="00E44679" w:rsidRPr="00E340F8" w14:paraId="0DAF198A" w14:textId="77777777" w:rsidTr="005C1E46">
        <w:trPr>
          <w:trHeight w:val="3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D0C8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A173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3892|GCN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E1E8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AILNWEDISPVLEKGTRESHVSKRVPFLQDISQLVRQETLEKPQLSEIAFVLLNTFTIYEDNRSKSLVTSILLDILNLEPCLLENFIRFISDVVISNPATKAVADYLNLLDWINSFLIFVSHNSNLFEEYIPKLLVAHSYATFGVETILDNQEEGKKSQDKQNQHRKRIRYCIFQTTVKAFLKCLKDNDDSISFMKISIKTVLESYSKLKITSVGVVMIMGALTQAALQLLSRQPALHSVLKENSAEKYCEYLGKEVFLGKNPPSSFCLEIGLKPFLKEFVSQELFIKFFIPNIEKAVLRSPEVGFSILSELYAGVSPEKVNLLNAFASSKLINQYFSSFKSSKEVVRSVSLQSMIILLRKISNTDTTLEDLTKLIDEIFKNIKSNLNADYKSLISKILIEIPLTHYEVSEKICKGLSPYIGKEGNEAALTLMLNAFFVHYFSLGKPIEDLDKIISAGFADKKPALKKCWFAAFLNNSNAASEEVILNFIDGCLEFVKDSIIHYQTHGHACILASIEFTNKILALDNTELNDRVMQLIETLPENSSIGDAILTAALSTELSIENRIHAVNLLQELFYKKPEFIGFSVIDAIERRMRVQELIPQQNTSFKYVTSVLLAITSELPDKEASIKVLINALVIAQWNIFNIKNGWAGLVLRARLDPAEVVKEHASVIMEKILEITGSCEWIDTIYGACGLQAAAYAAFIQPNEFTPILCKTIEADLTADDFSRLSEEDFEIFAGEEGVLVVDVLEESMNKKLSNKNSKEYETLMWEQKIRKEQAKKNVKKLSKEEQELVNEQLAKESAVRSHVSEISTRLKRGIRLVSELSKAACLVQNGIATWFPLAVTKLLYLCSEPNISKLTEDVNNVFLQLSQNVSERLGNIRLFLGLATLRVHNANGISQDYLQEPLVELLTRVLFRIKFVSNQAAIDSISLTYILPLLINVLEKGKAIALKNADKPVVKAEFVEEDEEEEHLLLAMEIISVHAEAFEDPSIPRISIVEVLLSLLSLPSKAKIAKDCFNALCQSISVAPNQEDLDMILSNLLSPNQFVRSTILETLDNEFELEPFMKYSPEVFICRFDSDPSNREIADFIWEFNKFVVNDELLKSLFPLFNQDDSGLRLFAANAYAFGAVSLFTSEENSSKDYLNDLLNFYKEKAKPLEPILDQFGLVLVSASEQKDPWQGRSTVAITLKIMAKAFSAEDDTVVNIIKFLVDDGGLVDREPIVRQEMKEAGVELITLHGSQNSKDLIPIFEEALSSSTDSALKENVIILYGTLARHLQQSDARIHTIIERLLSTLDTPSADIQQAVSACIAPLVFQFKQKVGDYLGILMEKLLNPTVASSMRKGAAWGIAGLVKGYGISALSEFDIIRNLIEAAEDKKEPKRRESVGFCFQYLSESLGKFFEPYVIEILPNILKNLGDAVPEVRDATARATKAIMAHTTGYGVKKLIPVAVSNLDEIAWRTKRGSVQLLGNMAYLDPTQLSASLSTIVPEIVGVLNDSHKEVRKAADESLKRFGEVIRNPEIQKLVPVLLQAIGDPTKYTEEALDSLIQTQFVHYIDGPSLALIIHIIHRGMHDRSANIKRKACKIVGNMAILVDTKDLIPYLQQLIDEVEIAMVDPVPNTRATAARALGALVERLGEEQFPDLIPRLLDTLSDESKSGDRLGSAQALAEVISGLGLTKLDEMLPTILAGVTNFRAYIREGFMPLLLFLPVCFGSQFAPYINQIIQPILSGLADNDENIRDTALKAGKLIVKNYATKAVDLLLPELERGMFDENDRIRLSSVQLTGELLFQVTGISSRNEFSEEDGDHNGEFSGKLVDVLGQDRRDRILAALFVCRNDTSGIVRATTVDIWKALVPNTPRAVKEILPTLTGMIVTHLASSSNVLRNIAAQTLGDLVRRVGGNALSQLLPSLEESLIETSNSDSRQGVCIALYELIESASTETISQFQSTIVNIIRTALIDESATVREAAALSFDVFQDVVGKTAVDEVLPYLLHMLESSDNSDFALLGLQEIMSKKSDVIFPILIPTLLAPPIDAFRASALGSLAEVAGSALYKRLSIIINALVDAIIGTSEDESTKGALELALDRVFLSVNDDEGLHPLLQQIMSLLKSDNIEKRIAVLERLPNFFDKTVLDFDVYIPNFVSHAILSLDDEDQRVVNGNFNALSTLLKKVDKPTLEKLVKPAKQSLALTGRQGQDVAAFKLPRGPNCVLPIFLHGLMYGSNDEREESALAIADVVSKTPAANLKPFVSVITGPLIRVVGERFSSDIKAAILFALNVLFIKIPMFLRPFIPQLQRTFVKSLSDATNETLRLRAAKALGALIEHQPRVDPLVIELVTGAKQATDEGVKTAMLKALLEVIMKAGSKLNENSKTNIVNLVEEEMLGSNDKLAVAYAKLIGSLSEILSNDEAHKILQDKVLNADLDGETGKFAILTLNSFLKDAPTHIFNTGLIDEFVSYILNAIRSPDVYFGENGTIAAGKLLLLEGEKRSPFVKKDAAEPFKIGDENINLLINELSKAVLQPASNSTDVRRLALVVIRTLARFKFDECIKQYFDVVGPSVFSCLRDPVIPIKLAAEKAYLALFKLVEEDDMHTFNEWFAKISDRGNSIETVTGTTIQLRSVGDYTKRVGKRLANVERERIAAGGDAETMFSDRFEDEREIWAVGGVELTTDI</w:t>
            </w:r>
          </w:p>
        </w:tc>
      </w:tr>
      <w:tr w:rsidR="00E44679" w:rsidRPr="00E340F8" w14:paraId="0DA345CB" w14:textId="77777777" w:rsidTr="005C1E46">
        <w:trPr>
          <w:trHeight w:val="3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737F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FE80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616|GCN1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8D23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TQVSETLKRFAGKVTTASVKERREILSELGKCVAGKDLPEGAVKGLCKLFCLTLHRYRDAASRRALQAAIQQLAEAQPEATAKNLLHSLQSSGIGSKAGVPSKSSGSAALLALTWTCLLVRIVFPSRAKRQGDIWNKLVEVQCLLLLEVLGGSHKHAVDGAVKKLTKLWKENPGLVEQYLSAILSLEPNQNYAGMLGLLVQFCTSHKEMDVVSQHKSALLDFYMKNILMSKVKPPKYLLDSCAPLLRYLSHSEFKDLILPTIQKSLLRSPENVIETISSLLASVTLDLSQYAMDIVKGLAGHLKSNSPRLMDEAVLALRNLARQCSDSSAMESLTKHLFAILGGSEGKLTVVAQKMSVLSGIGSVSHHVVSGPSSQVLNGIVAELFIPFLQQEVHEGTLVHAVSVLALWCNRFTMEVPKKLTEWFKKAFSLKTSTSAVRHAYLQCMLASYRGDTLLQALDLLPLLIQTVEKAASQSTQVPTITEGVAAALLLLKLSVADSQAEAKLSSFWQLIVDEKKQVFTSEKFLVMASEDALCTVLHLTERLFLDHPHRLTGNKVQQYHRALVAVLLSRTWHVRRQAQQTVRKLLSSLGGFKLAHGLLEELKTVLSSHKVLPLEALVTDAGEVTEAGKAYVPPRVLQEALCVISGVPGLKGDVTDTEQLAQEMLIISHHPSLVAVQSGLWPALLARMKIDPEAFITRHLDQIIPRMTTQSPLNQSSMNAMGSLSVLSPDRVLPQLISTITASVQNPALRLVTREEFAIMQTPAGELYDKSIIQSAQQDSIKKANMKRENKAYSFKEQIIELELKEEIKKKKGIKEEVQLTSKQKEMLQAQLDREAQVRRRLQELDGELEAALGLLDIILAKNPSGLTQYIPVLVDSFLPLLKSPLAAPRIKNPFLSLAACVMPSRLKALGTLVSHVTLRLLKPECVLDKSWCQEELSVAVKRAVMLLHTHTITSRVGKGEPGAAPLSAPAFSLVFPFLKMVLTEMPHHSEEEEEWMAQILQILTVQAQLRASPNTPPGRVDENGPELLPRVAMLRLLTWVIGTGSPRLQVLASDTLTTLCASSSGDDGCAFAEQEEVDVLLCALQSPCASVRETVLRGLMELHMVLPAPDTDEKNGLNLLRRLWVVKFDKEEEIRKLAERLWSMMGLDLQPDLCSLLIDDVIYHEAAVRQAGAEALSQAVARYQRQAAEVMGRLMEIYQEKLYRPPPVLDALGRVISESPPDQWEARCGLALALNKLSQYLDSSQVKPLFQFFVPDALNDRHPDVRKCMLDAALATLNTHGKENVNSLLPVFEEFLKNAPNDASYDAVRQSVVVLMGSLAKHLDKSDPKVKPIVAKLIAALSTPSQQVQ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SVASCLPPLVPAIKEDAGGMIQRLMQQLLESDKYAERKGAAYGLAGLVKGLGILSLKQQEMMAALTDAIQDKKNFRRREGALFAFEMLCTMLGKLFEPYVVHVLPHLLLCFGDGNQYVREAADDCAKAVMSNLSAHGVKLVLPSLLAALEEESWRTKAGSVELLGAMAYCAPKQLSSCLPNIVPKLTEVLTDSHVKVQKAGQQALRQIGSVIRNPEILAIAPVLLDALTDPSRKTQKCLQTLLDTKFVHFIDAPSLALIMPIVQRAFQDRSTDTRKMAAQIIGNMYSLTDQKDLAPYLPSVTPGLKASLLDPVPEVRTVSAKALGAMVKGMGESCFEDLLPWLMETLTYEQSSVDRSGAAQGLAEVMAGLGVEKLEKLMPEIVATASKVDIAPHVRDGYIMMFNYLPITFGDKFTPYVGPIIPCILKALADENEFVRDTALRAGQRVISMYAETAIALLLPQLEQGLFDDLWRIRFSSVQLLGDLLFHISGVTGKMTTETASEDDNFGTAQSNKAIITALGVERRNRVLAGLYMGRSDTQLVVRQASLHVWKIVVSNTPRTLREILPTLFGLLLGFLASTCADKRTIAARTLGDLVRKLGEKILPEIIPILEEGLRSQKSDERQGVCIGLSEIMKSTSRDAVLYFSESLVPTARKALCDPLEEVREAAAKTFEQLHSTIGHQALEDILPFLLKQLDDEEVSEFALDGLKQVMAIKSRVVLPYLVPKLTTPPVNTRVLAFLSSVAGDALTRHLGVILPAVMLALKEKLGTPDEQLEMANCQAVILSVEDDTGHRIIIEYLLEATRSPEVGMRQAAAIILNIYCSRSKADYTSHLRSLVSGLIRLFNDSSPVVLEESWDALNAITKKLDAGNQLALIEELHKEIRLIGNESKGEHVPGFCLPKKGVTSILPVLREGVLTGSPEQKEEAAKALGLVIRLTSADALRPSVVSITGPLIRILGDRFSWNVKAALLETLSLLLAKVGIALKPFLPQLQTTFTKALQDSNRGVRLKAADALGKLISIHIKVDPLFTELLNGIRAMEDPGVRDTMLQALRFVIQGAGAKVDAVIRKNIVSLLLSMLGHDEDNTRISSAGCLGELCAFLTEEELSAVLQQCLLADVSGIDWMVRHGRSLALSVAVNVAPGRLCAGRYSSDVQEMILSSATADRIPIAVSGVRGMGFLMRHHIETGGGQLPAKLSSLFVKCLQNPSSDIRLVAEKMIWWANKDPLPPLDPQAIKPILKALLDNTKDKNTVVRAYSDQAIVNLLKMRQGEEVFQSLSKILDVASLEVLNEVNRRSLKKLASQADSTEQVDDTILT</w:t>
            </w:r>
          </w:p>
        </w:tc>
      </w:tr>
      <w:tr w:rsidR="00E44679" w:rsidRPr="00E340F8" w14:paraId="0F9ACE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B939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EBBB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U46|CAHS2_HYP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9170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QYEKKVERTEVVYGGDRRVEGSASASAEKTTNYTHTEIRAPMVNPLPPIISTGAAGLAQEIVGEGFTASATRISGAAATTQVLESQASREQAFKDQEKYSREQAAIARAHDKDLEKKTEEYRKTAEAEAEKIRKELEKQHARDVEFRKDLVESAIDRQKREVDLEAKYAKKELEHERELAMNALEQSKMATNVQVQMDTAAGTTVSGGTTVSEHTEVHDGKEKKSLGEKIKSLF</w:t>
            </w:r>
          </w:p>
        </w:tc>
      </w:tr>
      <w:tr w:rsidR="00E44679" w:rsidRPr="00E340F8" w14:paraId="7B592F3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F74B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16E9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WVY0|CH602_ANA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1421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SFDEESRRALERGVNALADAVKITLGPKGRNVLLEKKYGTPQIVNDGITVAKEIELEDPLENTGARLIQEVASKTKDVAGDGTTTATVLVQALIKEGLKNVAAGINPVSLKRGIDKTTEALVEEIAKVAKPVEGSAIAQVATVSAGNDEEVGGMIAEAVERVTKDGVITVEESKSLTTELDVVEGMHIDRGYISPYFITNNERQTVELENARILITDKKINSIQELVPVLKKVARLGQPLLIVAEDVEGDALATLVVNKARGVLSVAAIKAPGFGERRKALLQDIAILTDGQLISEEIGLSLDTASIDALCTARTITIDKENTTIVAGTTTKPEIQKRIGQIRKQLEETDSEYDKEKLQERIAKLAGGIAVIKVGAVPETELKDRKLRIENALNATKAAVAESIGPGGGKTLIYLASKVDPIKAYFEEEEKIGADIVKRALEAPLRQIADNAGEEGSVIVSRVKDSDFNVGYNAATGEFEDLIAAGIIDPAKVVRSALQNAASIAGLVLTTEAIVVEKPEKKPAVPADPGMGGMGGMGGMGGMGGMGGMGMF</w:t>
            </w:r>
          </w:p>
        </w:tc>
      </w:tr>
      <w:tr w:rsidR="00E44679" w:rsidRPr="00E340F8" w14:paraId="3780893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7616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45F5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5969|CH101_RHOS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E58D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FKPLHDRVLVRRVQSDEKTKGGLIIPDTAKEKPAEGEVVSCGEGARKDSGELIAMSVKAGDRVLFGKWSGTEVTIDGAELLIMKESDILGILS</w:t>
            </w:r>
          </w:p>
        </w:tc>
      </w:tr>
      <w:tr w:rsidR="00E44679" w:rsidRPr="00E340F8" w14:paraId="2A9DA3C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1DD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162E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U18|CLPB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FF9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TSKFQIAISDAQSLALGRDHQYIEPVHLMVALLDQNGSPIRPLLTMLNVDVMQLRSKLGEMLDRLPKVSGIGGDVQLSSALGSLFNLCDKVAQKRQDAYISSEIYLLAAIEDKGPLGHLLKEFGLTEKKVSEAIEKIRGGQKVNDPNAEELRQALEKFTIDLTERAEQGKLDPVIGRDDEIRRTIQVLQRRTKNNPVIIGEPGVGKTAIVEGLAQRIINNEVPEGLRGRRVLSLDMGALVAGAKYRGEFEERLKSVLNELAKEEGNIILFIDELHTMVGAGKGEGSMDAGNMLKPALARGELHCVGATTLDEYRQYIEKDPALERRFQKVLVDEPTVEDTIAILRGLKERYELHHHVEITDPAIVAAASLSHRYISDRQLPDKAIDLIDEAASSIRMQIDSKPEALDKLERKIIQLKIEQQALSNEHDEASEKRLAILNEELQEKERDYAELEEVWKAEKAALSGTQHIKAALEQARMDLEVARRAGDLNRMSELQYGRIPELEKQLDLAAQAEMQEMTLLRNKVTDAEIAEVLSKQTGIPVSKMLEAEKEKLLRMEDVLHKRVIGQKEAVEVVANAIRRSRAGLSDPNRPIGSFLFLGPTGVGKTELCKTLANFLFDSEDAMVRVDMSEFMEKHSVARLVGAPPGYVGYEEGGYLTEAVRRKPYSVILLDEVEKAHPDVFNILLQVLDDGRLTDGQGRTVDFRNTVVIMTSNLGSSRIQENFARLDYQGIKEQVMDVVSKHFRPEFLNRVDESVVFHPLGQEHIKSIASIQLARLRQRLAERDYQLEVDDEALDLIAHVGFDPVYGARPLKRAIQQNVENPLAKSILAGKFLPGSPILLSVKDGNIFASQ</w:t>
            </w:r>
          </w:p>
        </w:tc>
      </w:tr>
      <w:tr w:rsidR="00E44679" w:rsidRPr="00E340F8" w14:paraId="5DFF2BA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A049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348A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HB0|CLPB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9F72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INKMTYAVQSALQQAVELSQQHKLQNIEIEAILSAALNESESLYKSILERANIEVDQLNKAYEDKLNTYASVEGDNIQYGQYISQQANQLITKAESYMKEYEDEYISMEHILRSAMDIDQTTKHYINNKVEVIKEIIKKVRGGNHVTSQNPEVNYEALAKYGRDLVEEVRQGKMDPVIGRDEEIRNTIRILSRKTKNNPVLIGEPGVGKTAIVEGLAQRIVKKDVPESLLDKTVFELDLSALVAGAKYRGEFEERLKAVLKEVKESDGRIILFIDEIHMLVGAGKTDGAMDAGNMLKPMLARGELHCIGATTLNEYREYIEKDSALERRFQKVAVSEPDVEDTISILRGLKERYEVYHGVRIQDRALVAAAELSDRYITDRFLPDKAIDLVDQACATIRTEMGSNPTELDQVNRRVMQLEIEESALKNESDNASKQRLQELQEELANEKEKQAALQSRVESEKEKIANLQEKRAQLDESRQALEDAQTNNNLEKAAELQYGTIPQLEKELRELEDNFQDEQGEDTDRMIREVVTDEEIGDIVSQWTGIPVSKLVETEREKLLHLSDILHKRVVGQDKAVDLVSDAVVRARAGIKDPNRPIGSFLFLGPTGVGKTELAKSLAASLFDSEKHMIRIDMSEYMEKH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VSRLIGAPPGYIGHDEGGQLTEAVRRNPYSVILLDEVEKAHTDVFNVLLQILDEGRLTDSKGRSVDFKNTIIIMTSNIGSQVLLENVKETGEITESTEKAVMTSLNAYFKPEI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NRMDDIVLFKPLSIDDMSMIVDKILTQLNIRLLEQRISIEVSDDAKAWLGQEAYEPQYGARPLKRFVQRQIETPLARMMIKEGFPEGTTIKVNLNSDNNLTFNVEKIHE</w:t>
            </w:r>
          </w:p>
        </w:tc>
      </w:tr>
      <w:tr w:rsidR="00E44679" w:rsidRPr="00E340F8" w14:paraId="3C2980B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3B0A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0600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G7|CLP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49B1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YSGERDNFAPHMALVPMVIEQTSRGERSFDIYSRLLKERVIFLTGQVEDHMANLIVAQMLFLEAENPEKDIYLYINSPGGVITAGMSIYDTMQFIKPDVSTICMGQAASMGAFLLTAGAKGKRFCLPNSRVMIHQPLGGYQGQATDIEIHAREILKVKGRMNELMALHTGQSLEQIERDTERDRFLSAPEAVEYGLVDSILTHRN</w:t>
            </w:r>
          </w:p>
        </w:tc>
      </w:tr>
      <w:tr w:rsidR="00E44679" w:rsidRPr="00E340F8" w14:paraId="401D962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3CA5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95E8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A9T4|CLPB_CAUV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178A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IDLYSDRAKQAVQSAQSLALARGHQQFAPEHILKVLLEEKDGLSRALIQSAGGRPDQLDGGVETLLAKTPRVDGAGGQLYMKPDTARVFAEAEKSAKAAGDAFVTTERLLIAIAKEGGEAAKLFKEAGVSAQSLETAANAMRKGRTADSANAEEGYEALKRYARDLTAAARDGKLDPVIGRDEEIRRTIQVLSRRTKNNPVLIGEPGVGKTAIVEGLALRIVNGDVPESLKDKKLLSLDMGSLIAGAKYRGEFEERLKAVLGEVTAAEGSIILFIDEMHTLVGAGKGDGAMDASNLLKPALARGELHCVGATTLDEYRKHVEKDAALARRFQPVFVSEPTVEDTVSILRGLKEKYEVHHGVRISDSAIVAAATLSNRYIADRFLPDKAIDLVDEASSRVRMQIDSKPEELDEIDRRLVQLKIEREALSKETDAASKQRLENLEVEIDDLQFRSDEMTARWKAEKEKVGGAAQAREALDRLRADLANAQRAGDFARAGQIQYGEIPALERRLAEAEAGDTQALTPEVVDAEQIAAVVSRWTGVPVEKMLEGEREKLLKMEDELRGRVVGQDEALEAVSDAVRRARAGLQDPSKPIGSFLFLGPTGVGKTELTKSLAEFLFADEAAITRMDMSEYMEKHSVSRLIGAPPGYVGYDEGGALTEAIRRRPYQVVLFDEIEKAHPDVFNVLLQVLDDGRLTDGQGRTVDFRNTLIIMTSNLGAEYLASQEDGEDVEAVRPMVMNTVRGHFRPEFLNRIDEIILFKRLSRHNMGDIVRIQLQRVEKLLADRRMALALDAEALNWLADKGYDPVYGARPLKRVIQKELVDPIAKKLLAGEIEDGGVIAVGVTDGQLSFGKAVLQ</w:t>
            </w:r>
          </w:p>
        </w:tc>
      </w:tr>
      <w:tr w:rsidR="00E44679" w:rsidRPr="00E340F8" w14:paraId="6957A34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1719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369B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VG0|CSHA_BA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FA31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TFRELGLSDSLLQSVESMGFEEATPIQAETIPHALQGKDIIGQAQTGTGKTAAFGLPLLDKVDTHKESVQGIVIAPTRELAIQVGEELYKIGKHKRVRILPIYGGQDINRQIRALKKHPHIIVGTPGRILDHINRKTLRLQNVETVVLDEADEMLNMGFIEDIEAILTDVPETHQTLLFSATMPDPIRRIAERFMTEPQHIKVKAKEVTMPNIQQFYLEVQEKKKFDVLTRLLDIQSPELAIVFGRTKRRVDELSEALNLRGYAAEGIHGDLTQAKRMSVLRKFKEGSIEVLVATDVAARGLDISGVTHVYNFDIPQDPESYVHRIGRTGRAGKKGIAMLFVTPRESGQLKNIERTTKRKMDRMDAPTLDEALEGQQRLIAEKLQSTIENENLAYYKRIAEEMLEENDSVTVVAAALKMMTKEPDTTPIALTSEPPVVSRGGGSKKRGGNGGGYRDGNRNRSRDGRGGDGRNRDRNRDGRNRDGNRDRNREGSRDGNRGRRGEGQGRPGSSNGRGERKHHSRKPQA</w:t>
            </w:r>
          </w:p>
        </w:tc>
      </w:tr>
      <w:tr w:rsidR="00E44679" w:rsidRPr="00E340F8" w14:paraId="714FDB0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1EE8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D3F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016|CSPB_BACC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8779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RGKVKWFNNEKGYGFIEVEGGSDVFVHFTAIQGEGFKTLEEGQEVSFEIVQGNRGPQAANVVKL</w:t>
            </w:r>
          </w:p>
        </w:tc>
      </w:tr>
      <w:tr w:rsidR="00E44679" w:rsidRPr="00E340F8" w14:paraId="7D37D4B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92D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E8C02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H995|CRJ32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50A7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MHTVWIALVPTLFVFLQGINVKAATFDITNQCPYTVWAAASPGGGRQLAKGQTWTIQVPAGTTGGRVWARTGCSFDRSGRGTCQTGDCNGMLSCQGYGQVPATLAEYALNQYMNLDFYDISLVDGFNVPISMTPTSTNPNCKGRITCLSDINSKCPSELKVNGGCKSACARYNTAQYCCTGASANNCGPTNYSKFFKGQCPQAYSYAKDDATSTFTCPSGTNYKVVFCG</w:t>
            </w:r>
          </w:p>
        </w:tc>
      </w:tr>
      <w:tr w:rsidR="00E44679" w:rsidRPr="00E340F8" w14:paraId="18F5C4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E82E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590C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DG5|CRERF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51A3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QPSVSGMDPPFGDAFRSHTFSEQTLMSTDLLANSSDPDFMYELDREMNYQQNPRDNFLSLEDCKDIENLETFTDVLDNEDALTSNWEQWDTYCEDLTKYTKLTSCDIWGTKEVDYLGLDDFSSPYQDEEVISKTPTLAQLNSEDSQSVSDSLYYPDSLFSVKQNPLPPSSFPSKKITNRAAAPVCSSKTLQAEVPSSDCVQKASKPTSSTQIMVKTNMYHNEKVNFHVECKDYVKKAKVKINPVQQGRPLLSQVHIDAAKENTCYCGAVAKRQERRGVEPHQGRGTPALPFKETQELLLSPLTQDSPGLVATAESGSLSASTSVSDSSQKKEEHNYSLFVSDNMREQPTKYSPEDDEDDEDEFDDEDHDEGFGSEHELSENEEEEEEEEDYEDDRDDDISDTFSEPGYENDSVEDLKEMTSISSRKRGKRRYFWEYSEQLTPSQQERILRPSEWNRDTLPSNMYQKNGLHHGKYAVKKSRRTDVEDLTPNPKKLLQIGNELRKLNKVISDLTPVSELPLTARPRSRKEKNKLASRACRLKKKAQYEANKVKLWGLNTEYDNLLFVINSIKQDIVNRVQNPREEREPSMGQKLEILIKDTLGLPVAGQTSEFVNQVLGKTAEGNPTGGLVGLRIPASKV</w:t>
            </w:r>
          </w:p>
        </w:tc>
      </w:tr>
      <w:tr w:rsidR="00E44679" w:rsidRPr="00E340F8" w14:paraId="4074AD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8B39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31F10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5942|DEGPL_RIC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9BF71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NLKIFLIVIVLMFNNIILAKENSNALKVVDQEENEFTAINSAPLKISEAARYSFADIVEPLIPAVVNISTIEYVNDKSENSEKDLLQENKHLGFMSDVLEKLNIPLNLEEIAKTPKSIPLGSGFIIAPNGLIVTNYHVIANVEKINIKLADNTEFLAKLIGSDSKTDLALLKIDSEEPLPFVEFGDSNDARVGDWVIAIGNPFGNLGGTVTSGIISSKGRDIDVDTDNIVDNFIQTDAAINNGNSGGPMFNLDQKVIGVNTAIFSPLGTNIGIGFAIPSNTAKPIIERLKKDGKVSRGRLGVTIQDLTEEISEVLGFKGTNGVLVSKVQENGPGYKAGIKKGDIIIKFGDRLVKNTKKLRVIIADTPINQEVKLKILRDAQELELPIKVTADNEEVINDSTEETNKAVIINKKENNLSITKNNITFSNLTEELRKKYDIPQDKTGIVIINIDEEESVFKLGDLITNINHDSIDDIRKLEVLYENAKKLEKQNILLLIERGDTSVFIPLSVS</w:t>
            </w:r>
          </w:p>
        </w:tc>
      </w:tr>
      <w:tr w:rsidR="00E44679" w:rsidRPr="00E340F8" w14:paraId="199983F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2B42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9A0C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6316|DCYD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CF6D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HNLTRFPRLEFIGAPTPLEYLPRFSDYLGREIFIKRDDVTPMAMGGNKLRKLEFLAADALREGADTLITAGAIQSNHVRQTAAVAAKLGLHCVALLENPIGTTAENYLTNGNRLLLDLFNTQIEMCDALTDPNAQLEELATRVEAQGFRPYVIPVGGSNALGALGYVESALEIAQQCEGAVNISSVVVASGSAGTHAGLAVGLEHLMPESELIGVTVSRSVA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LPKVVNLQQAIAKELELTASAEILLWDDYFAPGYGVPNDEGMEAVKLLARLEGILLDPVYTGKAMAGLIDGISQKRFKDEGPILFIHTGGAPALFAYHPHV</w:t>
            </w:r>
          </w:p>
        </w:tc>
      </w:tr>
      <w:tr w:rsidR="00E44679" w:rsidRPr="00E340F8" w14:paraId="5D8DD9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1688E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40A9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QHC2|DNAJ_STA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A777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ISKDASKDEIKKAYRKLSKKYHPDINKEEGADEKFKEISEAYEVLSDDNKRASYDQFGHDGPQGFGGQGFNGSDFGGFSGFGGGGFEDIFSSFFGGGRQRDPNAPQKGDDLQYTMTLTFEEAVFGTTKEISIRKDVTCETCHGDGAKPGTSKKTCSYCNGAGHVAVEQNTILGRVRTEQVCPKCNGSGQEFEEACPTCHGKGTENKTVKLEVKVPEGVDNEQQIRLAGEGSPGVNGGPAGDLYVVFRVKPSETFKRDGDDIYYKLNVSFPQAALGDEIKIPTLNNEVMLTIPAGTQTGKQFRLKEKGIKNVHGYGYGDLYVDIKVVTPTKLTDRQKELMKEFAQLNGEEINEQPSNFKDRAKRFFKGE</w:t>
            </w:r>
          </w:p>
        </w:tc>
      </w:tr>
      <w:tr w:rsidR="00E44679" w:rsidRPr="00E340F8" w14:paraId="040890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EA59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8317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I76|DNAK_PROM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1F40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AVMEGGKPTVIANAEGFRTTPSVVAYTKNQDQLVGQIAKRQAVMNPENTFYSSKRFVGRRVDEVNDESKEVSYGVEKAGSNVKIKCPILDKQFSPEEVSAQVLRKLSDDAGKYLGETVTQAVITVPAYFNDSQRQATKDAGKIAGLEVLRIINEPTAAALAYGLDKKSNERILVFDLGGGTFDVSVLEVGDGVFEVLSTSGDTHLGGDDFDRVIVDHLASTFKGNEGIDLRQDKQALQRLTEAAEKAKIELSNATQSEINLPFITATPEGPKHLDLTLTRGKFEELASNLIDRCRVPVEQALKDAKLSTGEIDEIVMVGGSTRMPAVKELVKRVTTKDPNQTVNPDEVVAVGAAIQGGVLAGEVKDILLLDVTPLSLGVETLGGVMTKMISRNTTVPTKKAETYSTAVDGQTNVEIHVLQGEREMASDNKSLGTFRLDGIPPAPRGVPQIEVTFDIDANGILSVNAKDKGSGKEQSISITGASTLSDNEVDKMVKDAEMNASADKEKREKIDIKNQAETLVYQAEKQIGELGDKVDEAAKAKVEEKRIKLKEATEKDDYESMKTLVEELQQELYSLGASVYQQANDASQAAADSNTDSKVDGDDVIDADFTETK</w:t>
            </w:r>
          </w:p>
        </w:tc>
      </w:tr>
      <w:tr w:rsidR="00E44679" w:rsidRPr="00E340F8" w14:paraId="77C44D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953D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552E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CB1|DNAK_RHOM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DE2F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VVAVMEGGEPKVIINPEGSRVTPSVVAFTADGEPLVGAPAKRQAITNPKNTIFSIKRFMGRFYDEVTEEISMVPYKVVRGENNTVRVEVEVGGEKRLYTPQEISAMILQKLKQTAEEYLGVPVTEAVITVPAYFNDAQRKATKEAGEIAGLKVRRILNEPTAAALAYGLDKKDKELKIAVYDLGGGTYDISILELGDGVFEVKATNGDTHLGGDNFDQRLIDYIADEFQKQEGIDLRKDPMALQRLKEAAEKAKIELSSAMKTTVNLPFITATAEGPKHLVMEITRAKFEQLIEDLVARTIPPMEQALKDAKLRKEDIDEVILVGGSTRIPLVQRTVEEFFGKKANKSVNPDEVVAIGAAIQAGVLSGEVQDVLLLDVTPLNLGIETLGGVMTVLIPANTTIPTRKSEIFTTASDNQTSVEIHVLQGNREMAADNRSLGRFILDGIPPAPRGVPQIEVTFDIDANGILHVSARDKATGKEQSIRIEASSGLTPEEIERMREEARRHAAEDRKRREQIEKLNQADSLIYMTEKNLREYGDKLPADKRAKIESALERLKEVHKARNFDELDSAIAQLNQAWNEASQDLYRAQQAAGAQTSDGASAQADSGGVREADYEVIDEDDKDKQ</w:t>
            </w:r>
          </w:p>
        </w:tc>
      </w:tr>
      <w:tr w:rsidR="00E44679" w:rsidRPr="00E340F8" w14:paraId="78B3EAA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D944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A1386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539|DNAK_MYCH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1F95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EIILGIDLGTTNSVVAIIENQKPVVLENPNGKRTTPSVVAFKNNEEIVGDAAKRQLETNPEAIASIKRLMGTDKTVRANERDYKPEEISAKILAYLKEYAEKKIGHKVTKAVITVPAYFDNAQREATKNAGKIAGLQVERIINEPTAAALAFGLDKTEKEMKVLVYDLGGGTFDVSVLELSGGTFEVLSTSGDNHLGGDDWDNEIVNWLVKKIKEVYDFDPKSDKMALTRLKEEAEKTKINLSNQSVSTVSLPFLGMGKNGPINVELELKRSEFEKMTAHLIDRTRKPIVDALKQAKIEASDLDEVLLVGGSTRMPAVQSMIEHTLNKKPNRSINPDEVVAIGAAIQGGVLAGEISDVLLLDVTPLTLGIETLGGIATPLIPRNTTIPVTKSQIFSTAEDNQTEVTISVVQGERQLAADNKMLGRFNLSGIEAAPRGLPQIEVSFSIDVNGITTVSAKDKKTGKEQTITIKNTSTLSEEEINKMIQEAEENREADALKKDKIETTVRAEGLINQLEKSITDQGEKIDPKQKELLEKQIQELKDLLKEDKTDELKLKLDQIEAAAQSFAQATAQQANTSESDPKADDSNTIDAEIKQD</w:t>
            </w:r>
          </w:p>
        </w:tc>
      </w:tr>
      <w:tr w:rsidR="00E44679" w:rsidRPr="00E340F8" w14:paraId="54B0933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3F1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D4AD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DZP7|DNAK_METI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08DA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HVLGIDLGTTNSCMAIVEGGQPVVLENSEGARTTPSIVAFTKSGERLVGQAAKRQAITNSKNTIYSIKRFIGRKFSEVQEEIKRVPYKVIEGKNGDCAVEVEVAGERRVYTPQEISAFILMKLKADAESKLGEKITQAVITVPAYFNDSQRQATKAAGEIAGLEVLRIINEPTAASLAYGLDKKKDERIAVYDLGGGTFDISVLEIGEGVFEVKATNGDTHLGGDDWDAAIMEWIISDFKKETGIDLHGQPDAVQRIKEEAEKAKIALSSALEYEINLPFITADQTGPKHIQKKLTRAKLEQLTEHLAERTVQPVLNCLKDAKLTAADIDELVLVGGMTRMPKIIEIARKLIGREPHKGVNPDEVVAVGAAIQGAVLKGQVKDVLLLDVTPLTLSIETAGGIATPMIPRNTTIPTRKSQIFSTFSDNQPSVEIKVLQGERPMARDNKLLGVFHLDGIPPAPRGVPQIEVTFDIDANGILHVSAKDLGTGREQKITITGSSGLSKEEIERMTKEAEAYREQDLKNKERAEAKNNADNAAYQAEKLLREYGDKVDSAKKMEVEKCIEKVREVIKGDDTEAIKRAMDELNEKVQAISVEMYRAASSKASAASSPPPPPGAGGQKSDVIDAEFEKVDKDKPQA</w:t>
            </w:r>
          </w:p>
        </w:tc>
      </w:tr>
      <w:tr w:rsidR="00E44679" w:rsidRPr="00E340F8" w14:paraId="52B688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0B81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7365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CXL0|DNAJ_HALO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FEA9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SKDYYEILGVSRDADQKEIKKAYRRLARKYHPDINKDDPDAEEKFKEISEAYEILSDPDKRARYDQYGHAGINEEDFNFEDFAQRGFGGFDDIFDMFFGGGMGRRRRGPRPGADLQYRMKIPFEDAAFGTTKKITIPRTETCDTCNGTGAKPGTSPKTCPQCNGSGQVRYTQRTPFGQFAQTRTCDRCGGRGTIIDDPCPTCQGSGKVRKQRKITVKIPPGVDTGTRLRMPNEGEAGDKGAPNGDLYIIIEVEPHDIFERKDDDIYCEVPISFVQAALGDKIEVPTLEGKVKFTIPEGTQPDTVFRLKNKGIPHLNGRGRGDEFIKVRVVIPEKMNDEQKELLRKFAEISGDEINPEQKSFIKKVKDAFGVG</w:t>
            </w:r>
          </w:p>
        </w:tc>
      </w:tr>
      <w:tr w:rsidR="00E44679" w:rsidRPr="00E340F8" w14:paraId="2412959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91F3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39F2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SDA0|DNAK_PEL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224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QGSQPTVIENSEGNRTTPSIIALTKTGDRLVGQAAKRQAITNPKNTIFSIKRFMGRKYDEINDEKKLAPYEIINEGGEARVKINDKIYSPQEVSAMILQKMKQTAEDFLGEKVTEAVITVPAYFNDAQRQATKDAGRIAGLDVKRIINEPTAAALAYGLDRKQTSEKVAVFDLGGGTFDISVLELGDGVFEVKSTDGDTHLGGDNFDQKIIDYIADEFKKQEGIDLRKDAITLQRLKEAAEKAKIELSSRTDTEINLPFITATQEGPKHLVINLTRAKFEALCADLFDKILDPCRRAIKNSKLEMKEIDEVVLVGGSTRIPKVQALVKDFFGKEPNKSVNPDEVVAIGAAIQGGVLKGDVTDVLLLDVTPLSLGIETLGGVMTKLIDANTTIPTRKQEVFSTAGDNQTSVEVHVLQGERPMATDNKTLGRFHLGDIPPSPRGIPQIEVTFDIDSNGILHVSAKDKATGKEQSIKIESSSKLTDAEISKMKEDAKEHAAEDQKRKEEIDTRNIADSLIF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TEKQLKELGDKIPADKRPVLEGSLEKLKEAYKNGTVESLKSAMEELNKEWSEIASHLYQSQGPESSQPETAAQSDSGEKSKKNSGDGNVENAEYEVIDGNDK</w:t>
            </w:r>
          </w:p>
        </w:tc>
      </w:tr>
      <w:tr w:rsidR="00E44679" w:rsidRPr="00E340F8" w14:paraId="0F8C47E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02C4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276D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4E9|DNAK_PARD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CAE23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DGSQPKVIENSEGARTTPSIVAFTDSERLVGQPAKRQAVTNPSNTVFAVKRLIGRRTTDAEVEKDKKLVPYAIVDGGNGDAWVEVRGDKYSPSQISAFILQKMKETAESYLGEPVTQAVITVPAYFNDAQRQATKDAGKIAGLEVLRIINEPTAAALAYGLDKKDSKTIAVYDLGGGTFDITILEIDDGLFEVKSTNGDTFLGGEDFDMRIVNYLADEFKKEHGVDLTKDKMALQRLKEAAEKAKIELSSSSQTEINQPFISMDKDSGTPLHMVMKLTRAKLESLVGDLIKRTMKPVQDALKDAGMSKGDIDEIVLVGGMTRMPKVVEEVTAFFGKEPHKGVNPDEVVALGAAIQAGVLQGDVKDVVLLDVTPLSLGIETLGGVFTRLIDRNTTIPTKKSQIFSTAEDNQNAVTIRVFQGEREMAADNKLLGQFNLENIPPAPRGMPQIEVTFDIDANGIVSVSAKDKGTGKEQKITIQASGGLSDDEIDRMVKDAEANAEADKQRKELVEAKNQAESLIHTTKKSLEEHGDKVDGSTVEAIELAVGALEEALKSEDAGKIKGGIQNLMDASMKLGEAIYKASQAEAGTGDAEGEAGPRDVDDEIVDADFEDLGEDKRK</w:t>
            </w:r>
          </w:p>
        </w:tc>
      </w:tr>
      <w:tr w:rsidR="00E44679" w:rsidRPr="00E340F8" w14:paraId="77B0AAC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3AEBB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53C7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T112|DNAK_MYCG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2B56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AVLEGGDPVVVANSEGSRTTPSVVAFARNGEVLVGQPAKNQAVTNVDRTIRSVKREIGTDWSVEIDGKNYTPQEISARVLMKLKRDAESYLGEDITDAVITVPAYFNDAQRQATKDAGQIAGLNVLRIVNEPTAAALAYGLDKGEKEQTILVFDLGGGTFDVSLLEIGEGVVEVRATSGDNHLGGDDWDDRIVEWLVDKFKGTSGIDLTKDKMAMQRLREAAEKAKIELSSSQSTSINLPYITVDADKNPLFLDEQLTRSEFQKITQDLLDRTRKPFQSVIKDAGISVGEIDHVVLVGGSTRMPAVSELVKEMTGGKEPNKGVNPDEVVAVGAALQAGVLKGEVKDVLLLDVTPLSLGIETKGGVMTKLIERNTTIPTKRSETFTTADDNQPSVQIQVFQGEREIASHNKLLGSFELTGIPPAPRGVPQIEVTFDIDANGIVHVTAKDKGTGKENTIKIQEGSGLSKEEIDRMIKDAEAHADEDRKRREEADVRNQAESLVYQTEKFVKEQREAEGGSKVPEDTLTKVDAAISDAKAALAGTDIAAIKSAMEKLGEESQALGQAIYEATQAEQAAGGAPGGESTGASNSGDDVVDAEVVEDDQERK</w:t>
            </w:r>
          </w:p>
        </w:tc>
      </w:tr>
      <w:tr w:rsidR="00E44679" w:rsidRPr="00E340F8" w14:paraId="4F7BAA3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4D1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46B3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HR1|DNAK_CHLL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6DF5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NRTTPSMVAVTKTGDRLVGQAAKRQAITNPKNTVFSIKRFMGRKYDEVPNEKKLASYDVINEGGEARVKINDKIYSPQEVSAMILQKMKQTAEDFLGEKVTEAVITVPAYFNDAQRQATKDAGRIAGLDVKRIINEPTAAALAYGLDKKMSSEKVAVFDLGGGTFDISILELGDGVFEVKSTDGDTHLGGDDFDQKIIDYLADEFKKQEGIDLRNDAIALQRLKEAAEKAKVELSSRTDTEINLPFITATQEGPKHLVINLTRAKFEAMCADLFEKILEPCHRAVKNSKLDMKEIDEVVLVGGSTRIPKVQTLVKEFFGKEPNRSVNPDEVVAIGAAIQGGVLKGDVTDVLLLDVSPLSLGIETLGGVMTRLIEANTTIPTRKQEVFSTAADSQTSVEVHVLQGERPMASDNKTLGRFHLGDIPPAPRGVPQIEVTFDIDSNGILSVSAKDKATGKEQTIRIEASGKLNDAEIEKMKQDAKEHAAEDQKKKEEIDIRNSADSLIFSTEKQLTELGDKIPADKKPRLEGSLEKLKEAYKNGTAESIKSAMDDLNKEWSDIASSLYQTPDAGAPGASGPSAGGEPETGKKGGDGEVQNAEYEVIDGNDK</w:t>
            </w:r>
          </w:p>
        </w:tc>
      </w:tr>
      <w:tr w:rsidR="00E44679" w:rsidRPr="00E340F8" w14:paraId="792F2E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3ECE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77F0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L397|DNAJ_ACHL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47F2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DVLGISKSASQDEIKKAYRSLAKKYHPDVSKEKDAETKFKEVQEAYDVLNDSNKKAQYDRFGHAGTGQDPFGGAGGGFGGFGGFDDIISQFFGGGQTRRTRQTSNVGEDLNMRMTIDFMEAVLGTTKNVSVDITQDCGHCHGSGAESSKDVHTCSKCHGQGFINVDQRTMFGTMRSQQVCPQCQGEGQTIDNKCHVCSGAGRVKAKKTVDVKVPAGVDNEMTLRVPGYGNGGRKGAESGDLYITFRVKPHKIFKRRGSDIILDVPITFTQAALGDKIDIPTIYGEVELTIPAGIQSGTELKLKNKGTKDPRTGKTGDQHVIVNIETPKNLSSEEKKLFEQLSKLDSPRKKSGWDKFKSFFTN</w:t>
            </w:r>
          </w:p>
        </w:tc>
      </w:tr>
      <w:tr w:rsidR="00E44679" w:rsidRPr="00E340F8" w14:paraId="3D11712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123D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D560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GF34|DNAK_NE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4EAC1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EIAIGIDLGTTNSCVAIKDKVIENAEGARTTPSVVAFTSDGQTLVGAPAQRQAVTNAKNTIVASKRLIGRRFKDNVIKGIQRDYPYKIIEAKNGDAWIEAGGKSYSPSQIGANVLIKLKEAAETYTGKKVTKAVITVPAYFDDAQRQATKDAGRIAGLEVLRIINEPTAAALAYGLDKTATTKNIAVFDLGGGTFDVSILELGDGVFEVKATNGDTHLGGEDFDRMILNFLVEEFKKENGMDLKNDPLALQRLKEAAEKAKKELSSTQETDINLPYITADAAGPKHLNVKFTRAKLESLVSDLIDRTIEPCKKALKDSGLKREEINEVVLVGGMTRMPAVVKKVTEFFGKEPHKGVNPDEVVAIGAAIQANILAGGSDAQDIVLLDVTPLSLGIETLGGVFTKLIDRNTTIPTKRSQTFSTAEDNQSAVTIRVFQGERQMASDNKLLGQFSLEGIPPAPRGMPQIEVTFDIDANGIVHVSAKDKGTGKEQTVKIQASGGLTEEEIKKMVDEAASKADEDKKRRELVEAKNSAESLIHSTEKSLSEYGSKISSSDKQSIDDAISDLKSVLAKDDASLIKEKTDALSKVSMKLGEAMYKESQSASNDPSPKNDSTEEGERVVDPEYEEVKDEDSK</w:t>
            </w:r>
          </w:p>
        </w:tc>
      </w:tr>
      <w:tr w:rsidR="00E44679" w:rsidRPr="00E340F8" w14:paraId="400959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2FDB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107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KAX0|DNAK_ELUM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8539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IIGIDLGTSNTAAAAMEGGRATIIPSAEGSSIGGKAFPSYVAFTKDGQRLVGEPARRQAIANPEGTVTAFKRRMGEDYKFTLRGQEFTPQQLSAFVLQKVKKDAEAFLGEPVEKAVITVPAYFNDNQRQATKDAGRIAGLEVVRLVNEPTAAALAYGIDKAGKEQKIMVFDLGGGTLDVTIMEMGKEGTFDVLSTSGDTKLGGTDMDNAIIEWMVSEFKKSTGIDLSADKQAAQRLKDAAEKAKIELSTTMETDINLPFISAGADGPKHLELKLSRAKLESLVDSIVKRCGASIDQALNDSSLKSTEIDKIILVGGPTRMPIVQKYVEDHAGKKIERGIDPMECVATGAAVQAGILTGDVKDVLLLDVTPLSLGLETLGGVTTRLIERNTTIPVRKTQVFSTASDNQPAVTINVLQGERPMAKDNVPLGKFDLDGIPPAPRGVPQIEVTFDIDANGILNVSAKDLGTNKQQHITITSKTKLSDDEVQKFVKEAEKFADEDKKTKERVDAKNEADSVLFQTEKALKEHGDKVPQEDRLNIDRALGDLKEALKGDDVERIKKAKDDALAASQKLGEIIYKESQAKAQGAAGPQPGAQAQGQPNDGGKEDVVEAEVVDK</w:t>
            </w:r>
          </w:p>
        </w:tc>
      </w:tr>
      <w:tr w:rsidR="00E44679" w:rsidRPr="00E340F8" w14:paraId="0E75F7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B5C6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59BA9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7VEJ6|DNAJ_PRO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B85A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FYDTLGVNRNADADSLKRAYRRLARQYHPDINKEAGAEERFKEIGRAYEVLGDPEKRARYDQFGEAGLGGSAGMPDMGDMGGFADIFETFFSGFGGPGSSGARTQRRGPQQGDDLRYDLTIDFNQAVFGQEREIKIPHLETCDVCRGTGAKPGTGPTTCSTCGGAGQVRRATRTPFGSFTQVSDCPTCSGSGQVISDSCQSCGGQGVKQVRKKLRI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NIPAGVDTGTRLRVSGEGNAGPRGGPSGDLYVFLKVKSHARLKRDGLNIHSEVNVSYLQAILGDTIEVDTVDGPTTLQIPSGTQPSAVLILDNKGIPKLGNPVARGNHCISVNIKIPSRLTDDEKILLEKLAIYYSAKGPQNHHHNSGLFSRLFKSNAS</w:t>
            </w:r>
          </w:p>
        </w:tc>
      </w:tr>
      <w:tr w:rsidR="00E44679" w:rsidRPr="00E340F8" w14:paraId="192E128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A24A0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FF77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RN5|DNAJ_CLOB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921B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KDYYELLGLQKGASDDEIKRAFRKLAVKYHPDRNQGNAEAEEKFKEINEAYQVLSDPEKKAKYDQFGSAAFDGSGGFGGGGFGGFDGFDMGGFGDIFESFFGGGGSNSRRRNGPVRGNDIEYTITLTFEEAVFGVEKEISVTRNENCEHCHGSGAEPGTNAKTCPTCSGSGQVRVQRQTPLGSFVSTSTCDTCRGTGKIIEKPCSECRGKGSVRKTRKIKVNIPAGVDTGNVMPLRGQGEHGLRGGSPGDLYVRINVTPSKVFTRKGNDVYIDAHISMPKAALGTEITVATVDGNVKYTVPPGTQSGTMFRLKGKGIQRVNSNGKGDQYVKVIVDIPKTLNKEQKEALYDFMRASGEEFDEANVPKKKLFGKNK</w:t>
            </w:r>
          </w:p>
        </w:tc>
      </w:tr>
      <w:tr w:rsidR="00E44679" w:rsidRPr="00E340F8" w14:paraId="5EB2E2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893E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41BB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631|DNAJ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FBBB2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SKSASKDEIKKAYRKLSKKYHPDINKEAGSDEKFKEVKEAYETLSDDQKRAHYDQFGHTDPNQGFGGGGFGGGDFGGFGFDDIFSSIFGGGTRRRDPNAPRQGADLQYTMTLSFEDAAFGKETTIEIPREETCETCKGSGAKPGTNPETCSHCGGSGQLNVEQNTPFGKVVNRRVCHHCEGTGKIIKNKCADCGGKGKIKKRKKINVTIPAGVDDGQQLRLSGQGEPGINGGPAGDLFVVFHVRAHEFFERDGDDIYCEMPLTFAQAALGDEVEVPTLHGKVKLKIPAGTQTGTKFRLRGKGVQNVRGYGQGDQHIVVRVVTPTNLTDKQKDIIREFAEVSGNLPDEQEMSFFDKVKRAFKGD</w:t>
            </w:r>
          </w:p>
        </w:tc>
      </w:tr>
      <w:tr w:rsidR="00E44679" w:rsidRPr="00E340F8" w14:paraId="14E156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FA71A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BF7B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M6D1|DNAK_STR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0466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PKIIANPEGNRTTPSVVSFKNGEIIVGDAAKRQAVTNPDTVISIKSKMGTSEKVSANGKEYTPQEISALILQYLKGYAEEYLGEKVTKAVITVPAYFNDAQRQATKDAGKIAGLEVERIVNEPTAAALAYGLDKTDKEEKILVFDLGGGTFDVSILELGDGVFDVLATAGDNKLGGDDFDQKIIDYMVEEFKKENGIDLSTDKMALQRLKDAAEKAKKDLSGVTSTQISLPFITAGEAGPLHLEMTLTRAKFDDLTRDLVERTKTPVRQALSDAGLSLSDIDEVILVGGSTRIPAVVEAVKAETGKEPNKSVNPDEVVAMGAAIQGGVISGDVKDVVLLDVTPLSLGIETMGGVFTKLIERNTTIPTSKSQVFSTAADNQPAVDIHVLQGERPMAADNKTLGRFQLTDIPAAPRGVPQIEVTFDIDKNGIVSVKAKDLGTQKEQTIVIQSNSGLTDEEIERMMKDAEANAEADAKRKAEVELRNEVDQAIFATEKTIKETEGKGFDTERDAAQSALDELKKAQESGNLDDMKAKLEALNEKAQALAVKLYEQAAAAQQAQAGAEGAQATDNSGDDVVDGEFTEK</w:t>
            </w:r>
          </w:p>
        </w:tc>
      </w:tr>
      <w:tr w:rsidR="00E44679" w:rsidRPr="00E340F8" w14:paraId="3488D9E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BB63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6DEB8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UDY4|DNJB4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58F3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DYYCILGIEKGASDEDIKKAYRKQALKFHPDKNKSPQAEEKFKEVAEAYEVLSDPKKREIYDQFGEEGLKGGAGGTDGQGGTFRYTFHGDPHATFAAFFGGSNPFEIFFGRRMGGGRDSEEMEIDGDPFSAFGFSMNGYPRDRNSVGPSRLKQDPPVIHELRVSLEEIYSGCTKRMKISRKRLNADGRSYRSEDKILTIEIKKGWKEGTKITFPREGDETPNSIPADIVFIIKDKDHPKFKRDGSNIIYTAKISLREALCGCSINVPTLDGRNIPMSVNDIVKPGMRRRIIGYGLPFPKNPDQRGDLLIEFEVSFPDTISSSSKEVLRKHLPAS</w:t>
            </w:r>
          </w:p>
        </w:tc>
      </w:tr>
      <w:tr w:rsidR="00E44679" w:rsidRPr="00E340F8" w14:paraId="529502D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1CA3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CB69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952|DHN2_HOR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9F8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QGQTGHATTDKVEEYGQPVAGHGGATGGPTGTHGAAAAAAGTGQLQPTRDDHKTDGVLRRSGSSSSSSSEDDGVGGRRKKGMKEKIKEKLPGGAHKDAAGQQHTPAAGEYAGTGTHGAEATGEKKGVMDKIKEKLPGGQH</w:t>
            </w:r>
          </w:p>
        </w:tc>
      </w:tr>
      <w:tr w:rsidR="00E44679" w:rsidRPr="00E340F8" w14:paraId="6159514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9C14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D6FC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VX5|DRE2F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9B3CA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SSSMKQWKKGPARGKGGPQNALCQYRGVRQRTWGKWVAEIREPKKRARLWLGSFATAEEAAMAYDEAALKLYGHDAYLNLPHLQRNTRPSLSNSQRFKWVPSRKFISMFPSCGMLNVNAQPSVHIIQQRLEELKKTGLLSQSYSSSSSSTESKTNTSFLDEKTSKGETDNMFEGGDQKKPEIDLTEFLQQLGILKDENEAEPSEVAECHSPPPWNEQEETGSPFRTENFSWDTLIEMPRSETTTMQFDSSNFGSYDFEDDVSFPSIWDYYGSLD</w:t>
            </w:r>
          </w:p>
        </w:tc>
      </w:tr>
      <w:tr w:rsidR="00E44679" w:rsidRPr="00E340F8" w14:paraId="775245C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8F93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2590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067|EFG_BACC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21F8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EXSKENTR</w:t>
            </w:r>
          </w:p>
        </w:tc>
      </w:tr>
      <w:tr w:rsidR="00E44679" w:rsidRPr="00E340F8" w14:paraId="002E88D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4AFE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A0A3C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AUY5|CIPB_EMEN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5BC9F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NINNAAAWLTEAKAHPFQVKEAPSYTPEENEILVKNHAVAINPVDGSLQSKAWWPMNYPTILGQDVAGEVVQVGPNVARFQPGDRVVGHAVGMATKRLQDNAFQAYTILQTNMASQLPSEISYEDAAVLPLGLSTAASGLFQDDVGSNAIQLGVAAGYEVFTTASPKNFDYVKELGASQVFDYHSATVAQDLVAALQGKTVAGAMDCIGFAATPLTVEVVSKSQGVKFVSTVKGGFQAPEGVTVKSVFGTTIKDNQVGKAIYEDYLPKALKAGSFIPAPVALVAGKGLESVQAAVDLQAQGTSAQKVVVSL</w:t>
            </w:r>
          </w:p>
        </w:tc>
      </w:tr>
      <w:tr w:rsidR="00E44679" w:rsidRPr="00E340F8" w14:paraId="69B5EB41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43A4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0F5A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QF3|CLPB_BLO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1A65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DRSFQLALSDAQSIAIGKDNQFIEPVHVMYTFLKEKKYKSIRNLLIHAGSNVDQLYKSVEQVCNDLPRVESVDGDREVQCSHALVKILNLCDKLAQKYHSNIIFSEVFIIAALQSQDVLSILLKKSGIVKELLEKLVQYEQSNYSIHDDSFKNRTQILEQFTVDITSLAEQNNLDPVIGRDEEIRRTIQVLQRRTKNNPVLIGNPGVGKTAIVEGLAQRIINKEVPEGLKNSRILSLDIAALLAGTKYRGEFEERFKKVLYAVSKDNNTILFIDELHVMVGAGKTDGSMDASNMIKPKLARGELHCVGATTLDEYSRYIEKDAALERRFQKIFIIEPNIENTIAILRGLKERYELHHNVHITDPAIVAAATLSNRYISDRQLPDKAIDLIDEAASSIRIQIDSKPEDLDRLDRRIIQLKLECQALKKESDELSKKRLEILSMELSQKEQEYSVLESEWKRERSSLFDIQNIKSDLEKAKTILDQSRRIGDLAQMSELQYGRIPELEKKLFNAIQSSNKKMRLLRNYVSEVEIAEVLSKWTGIPISRILANEKNKLLNMETILHQLVIGQDEAVRVISNAIRRSRSGLSDPKRPIGSFMFLGPTGVGKTELCKALSQFLFDTDNAMVRIDMSEFMEKHSVSKLLGAPPGYIGYESGAYLTESIRRRPYSIVLLDEIEKAHLDVFNILLQVLDDGRLTDNQGRMVDFNNTVIIMTSNLGSDLIQKKFDISDYDTMKKTVLNVVNQYFRPEFINRIDEIVVFHPLSIKHLIDIAN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IQLKYLYSRLEERGYPRTGITNKALLFLSKIGFDPIYGARPLKRIIQQYIENPLSQKILSDDLLPGRSITIDVQNDNIVFIQNDVIDDKDIYIN</w:t>
            </w:r>
          </w:p>
        </w:tc>
      </w:tr>
      <w:tr w:rsidR="00E44679" w:rsidRPr="00E340F8" w14:paraId="2248C7A4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0EFF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6352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570|CLPB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66BC0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QKFTQQVQQTIADAQNLAIASEHQEIDVAHVFKVLLTESDFAKRVYDVAEVDTDALQKVIENTLEKIPVVSGSGVNYGQAMSQALFQLMRDAEKEQQQLEDDFVSTEHLILAVMDQKSNPITAELKNQHKAKKQIKEAILKIRGGKRVTSQNAEENYEALTKYGRDLVAEVRSGKLDPVIGRDAEIRNVIRILSRKTKNNPVLIGEPGVGKTAIVEGLAQRIVRKDVPEGLKDKTIISLDIGSLIAGAKYRGEFEERLKAVLQEVKQSDGQILLFIDEIHTIVGAGKTDGAMDAGNMLKPMLARGELHCIGATTLDEYRQYIEKDAALERRFQKVLVPEPTVEDTVSILRGLKERFEIHHGVNIHDNALVAAASLSNRYITDRFLPDKAIDLVDEACATIRVEIDSMPSELDEVTRKVMQLEIEEAALKEEKDPASERRLEILQRELADYKEEANQMKSKWESEKNEISKIREVREQIDHLRHELEEAENNYDLNKAAELRHGRIPAVEKELLELEAENREKTAQEDRILQEEVTENEIAEIVGRWTGIPVTKLVEGEREKLLKLADVLHQKVIGQDDAVQLVSDAVLRARAGIKDPKRPIGSFIFLGPTGVGKTELAKALAFNMFDSEDHMIRIDMSEYMEKHSVSRLVGAPPGYIGYEEGGQLTEAVRRNPYSIVLLDEIEKAHPDVFNILLQVLDDGRITDSQGRLIDFKNTVIIMTSNIGSNLLLERTEEGEISPELESDVMQILQSEFKPEFLNRVDDIILFKPLTLADIKGIVEKLVEELQIRLADQEITITISDDAKAFIAEEAYDPVYGARPLKRYIVRHVETPLAREIVSGKIMPHSSVEIDLADKEFTFKVTE</w:t>
            </w:r>
          </w:p>
        </w:tc>
      </w:tr>
      <w:tr w:rsidR="00E44679" w:rsidRPr="00E340F8" w14:paraId="6A56B5B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5D1FA9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BC6C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61|CSPA_STR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88DB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STENGQDVFAHFSAIQTNGFKTLEEGQKVAFDVEEGQRGPQAVNITKLA</w:t>
            </w:r>
          </w:p>
        </w:tc>
      </w:tr>
      <w:tr w:rsidR="00E44679" w:rsidRPr="00E340F8" w14:paraId="5CE34155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872F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C30C7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55|CSPA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6621C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GTVKWFNAEKGFGFIERENGDDVFVHFSAIQGDGFKSLDEGQAVTFDVEEGQRGPQAANVQKA</w:t>
            </w:r>
          </w:p>
        </w:tc>
      </w:tr>
      <w:tr w:rsidR="00E44679" w:rsidRPr="00E340F8" w14:paraId="3A1EE850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154E31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CF8F4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209|CLPB2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B801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PTDPNRFTDQAWDAIVESQTVARQLRQQQLEVEHVLLALLDQESGVAAEILAKAGVAVANLRQPLEDFARRQPRNASGTQLYLGRGLDRLLDLAERARELWQDEFIGVEHLLMGFVEDDRIGRRLAQGLKLDAKTLETTIQALRSPAADEAEAEESEPSYPFLSKYGRDLTALAEQEKLDPVIGRDLEIRRVIQVLSRRSKNNPVLIGEPGVGKTAIAEGLAQRIVAGEVPDSLKQRRLISLDMGSLIAGAKYRGEFEERLRAVLHEVTHSDGQMVLFIDELHTVVGAGAGQQGSAMDAGNLLKPMLARGELRCIGATTTDEYRRTIEKDPALERRFQQVYVSQPSVEDTIAILRGLKERYEGHHGVKITDGALMAAAKLSHRYISDRFLPDKAIDLIDEASAQLKMEITSKPSELEDLERRLLQLEMEQLSLSGENGQASVHSDRLQQIQTELQTLQEQQARLNQQWQQEKQLLEELGRLQEEEETLRQQVNQAEREHDLNKGAELKFGQLEALQQQRQAIEEQIQALHANGQTLLREQVEEADIAEIVARWTNIPVQRLLESERQKLLQLESFLHQRVIGQDEAVVAVAAAIRRARAGMKDPSRPIGSFLFLGPTGVGKTELARALANCLFDAEDALIRFDMSEYMEKNSISRLIGAPPGYIGYEEGGQLSEAIRRHPYAVVLFDEVEKAHPDVFNLLLQVLDDGRITDSQGRTIDFCNAVIVMTSNIGSQFILEMGEEEASLDAVELKVLGALRQHFRPEFLNRIDDTILFQPLSRGQLQQIVDIQLQRLKRLLAEQAIALNVTPAAAANLADRGYDPVYGARPLKRAIQRLIENPVASLILEQQFDAGDALIVDVDAEGQLQFQVSKPVTATVVEPDDSPAIAVEAIPS</w:t>
            </w:r>
          </w:p>
        </w:tc>
      </w:tr>
      <w:tr w:rsidR="00E44679" w:rsidRPr="00E340F8" w14:paraId="11D5ECEF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C32A4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3A41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1018|CSPB_SPOG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003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KWFNSEKGFGFIEVEGQDDVFVHFSAIQGEGFKCLEEGQAVSFEIVEGNRGPQAAN</w:t>
            </w:r>
          </w:p>
        </w:tc>
      </w:tr>
      <w:tr w:rsidR="00E44679" w:rsidRPr="00E340F8" w14:paraId="0A49ABA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EF5A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6AEE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6H8|CYL3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51D4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AHLAPLFLLLLLLLLPLHAAATPSAHPAYPNEPPSCAAAVPVPERREAHGGGRILDITHYYREDMPSWESDGGVGQFLWLPASMRNGSRANNSEMRLPTHTGTHVDAPGHVFQHYFDAGFDVDSLDLEVLNGLALLVDVPRDDNITAKMMESLHIPKGIQRVLFRTLNTDRQLMWKKEFDTSYVGFMEDGAQWLVDNTDIKLVGIDYLSVAAFDDLIPSHLVLLKNRDIILVEGLKLENIMPGIYSLHCLPLRLRGAEGSPIRCILIK</w:t>
            </w:r>
          </w:p>
        </w:tc>
      </w:tr>
      <w:tr w:rsidR="00E44679" w:rsidRPr="00E340F8" w14:paraId="553747F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4B8C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6BFB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RN1|CTSR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A51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ADEDVVEIQRAHIAQRFDCVPSQLNYVIKTRFTNEHGYEIESKRGGGGYIRITKIENKDATGYINHLLQLIGPSISQQQGYYVIDGLLDKGLINEREAKMIQTIIDRETLKMDVVARDIIRANILKRLLPVINYY</w:t>
            </w:r>
          </w:p>
        </w:tc>
      </w:tr>
      <w:tr w:rsidR="00E44679" w:rsidRPr="00E340F8" w14:paraId="7E8B8FE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D08E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F767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9AP5|DEGPL_BUCB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52BF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ITMIFNTVLIFLVFLLISGFSWHKSEIPTQEKFFESKSFSLSTVLEKVIPSVVSITVEGNVTQSTRIPRQFQSSFNKKVLDCFGISRCMTRQGKFHALGSGVILDSKNGYIVTNSHVVDRANKIQVQLSNGCKHEAVVIGKDARFDIAIIKLKKVKNLHEIKMSNSDILKVGDYVIAIGNPYGLGETVTSGIISALHRSGLNIENYENFIQTDAAINRGNSGGALVNLKGELIGINTAILTPDGGNIGIGFAIPINMVNNLTTQILEYGQVKQNELGIVGMELNSDLAKVLKINVHRGAFISQVLSKSPADVSGIKPGDVIILLNRKPIASFATLRAEIASFPIKTKIELGILRNKKVKFIIVELKQKIQSKIDSSVLCKLISGASLSNFRIHGQNKGICVNYVNNGTPAYRTGLRKNDIIFEVNKYQVSSLSNFQKVLKTKPLILVLHVKRGNDVLYLVTH</w:t>
            </w:r>
          </w:p>
        </w:tc>
      </w:tr>
      <w:tr w:rsidR="00E44679" w:rsidRPr="00E340F8" w14:paraId="730A68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1BE7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8C4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BLH8|DNAK_SAL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D1C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SALETALKGEDKAAIEAKMQELAQVSQKLMEIAQQQHAQQQAGSADASANNAKDDDVVDAEFEEVKDKK</w:t>
            </w:r>
          </w:p>
        </w:tc>
      </w:tr>
      <w:tr w:rsidR="00E44679" w:rsidRPr="00E340F8" w14:paraId="0306FC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45E6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1B435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7US6|DNAK_RHOP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8449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TPKVIENAEGMRTTPSIVAFSDDGERLVGQPAKRQAVTNPERTFFAVKRLIGRRYDDPMVEKDKKLVPYKIVKASNGDAWVEADANTYSPSQVSAFILQKMKETAEAHLGAKVDQAVITVPAYFNDAQRQATKDAGKIAGLEVLRIINEPTAAALAYGLDKAKAGVIAVYDLGGGTFDVSILEIGDGVFEVKSTNGDTFLGGEDFDMRLVSYLADEFQKEQGINLRNDKLALQRLKEAAEKAKIELSSTTQTEINLPFITADQTGPKHLTMKLTRAKFEALVDDLVQKTIEPCRKALKDAGLTAGEIGEVVLVGGMTRMPKVQEVVKQLFGKEPHKGVNPDEVVAIGAAIQAGVLQGDVKDVLLLDVTPLSLGIETLGGVFTRIIDRNTTIPTKKSQVFSTAEDNQNAVTIRVFQGEREMAADNKVLGQFDLMGIPPSPRGMPQIEVTFDIDANGIVNVSARDKATGKEQQIRIQASGGLSEADIDKMVKDAEINAAEDKKRREAVDAKNHADALVHSTEKALAEHGAKVEEPERRAIEDALSDLREALKGDDAEAIKTKTNTLAQASMKLGEAMYKQQAEADAAKDAAKDDVVDAEFTEVDDDKNTKKSA</w:t>
            </w:r>
          </w:p>
        </w:tc>
      </w:tr>
      <w:tr w:rsidR="00E44679" w:rsidRPr="00E340F8" w14:paraId="1D6C17B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0101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A17A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Y21|DNAJ_STAS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E4D2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SASKDEIKKAYRKLSKQYHPDINKEEGADEKFKEISEAYEVLSDENKRANYDQFGHDGPQGGFGGQGFGGQDFSGFGGGGFEDIFSSFFGGGRQQRDPNAPRKGDDLQYTMTVTFDEAVFGSEKEISIRKDVACHTCDGEGAKPGTKKKTCHYCNGSGHVSVEQNTILGRVRTEKVCPVCSGSGQEFEEPCPTCHGKGTENKNVKISVTIPEGVDNEQQIRLAGEGAPGENGGPQGDLYIVFRVKPSEKFERDGDDIYYSLDISIAQATLGDEVKVPTLKGSVMLTIPAGTQTEKQFRLKEKGIKNVHGYGYGDLFININVVTPTKISDRQKELLREFAEIDGEELSEQPSNFRDKAKRFFKGE</w:t>
            </w:r>
          </w:p>
        </w:tc>
      </w:tr>
      <w:tr w:rsidR="00E44679" w:rsidRPr="00E340F8" w14:paraId="19F2A62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D7CA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7CF7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YF6|DNAK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36D0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LENAEGARTTPSIIAYANDGEILVGQSAKRQAVTNPHNTLYAVKRLIGRRFDEDVVQKDIQMVPYKIVKADNNDAWVEVNGQKMAPPQISAEVLKKMKKTAEDYLGEPVTEAVITVPAYFNDSQRQATKDAGRIAGLDVKRIINEPTAAALAYGMDKAKGDHTVIVYDLGGGTFDVSVIEIAEVDGEHQFEVLATNGDTFLGGEDFDIRLIDYLVDEFKKETGMNLKGDPLAMQRLKEAAEKAKIELSSSQQTDVNLPYITADATGPKHLNVKISRSKLESLVEDLVQRTIEPCRTALKDAGIDVSKIDDVILVGGQTRMPLVQKTVAEFFGKEPRKDVNPDEAVAMGAAIQGAVLAGDVKDVLLLDVSPLTLGIETMGGVMTALIEKNTTIPTKKSQVFSTADDNQSAVTIHVLQGERKQAAQNKSLGKFDLAEIPPAPRGVPQIEVTFDIDANGILHVSAKDKATGKQQSIVIKANSGLSEEEIQQMVRDAEANAEEDRKFEELATARNQGDQLVHATRKMLTEAGDKATADEKEAIEKAIGELEVAVKGDDKAAIEAKMNALSEATTPLAQKMYAEQPQGAAQPGAEESKDAADDVVDAEFEEVKENK</w:t>
            </w:r>
          </w:p>
        </w:tc>
      </w:tr>
      <w:tr w:rsidR="00E44679" w:rsidRPr="00E340F8" w14:paraId="121CFF3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DDB2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1DC9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E4T4|DNAK1_ALIF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D98D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TPRILENAEGERTTASVIAYTDGETLVGQPAKRQAITNPQNTLFAIKRLIGRRFEDEEVQRDIEIMPYKIIKADNGDAWVEAKGQKMAAPQVSAEILKKMKKTAEDFLGEEVTGAVVTVPAYFNDAQRQATKDAGRIAGLDVKRIINEPTAAALAYGLDKKGGDRTIAVYDLGGGTFDISIIEIDNVDGEQTFEVLATNGDTHLGGEDFDNRLINFLVDEFKKEQGFDLKNDPLAMQRVKEAAEKAKIELSSAQQTDVNLPYVTADATGPKHMNIKVTRAKLESLVEDLVVRTLEPLKVALADADLTIDGITDVILVGGQTRMPMVQAKVAEFFGKEARRDVNPDEAVAMGAAVQGGVLAGDVKDVLLLDVTPLSFGIETMGGVMTKLIEKNTTIPTKADQTFSTAEDNQSAVTIHVLQGERKQASYNKSLGQFNLEGIQAAPRGMPQIEVTFDLDADGILNVSAKDKSTGKEQKITIQASGGLTDEEIEAMVQEAEANKDADKKFEELVTARNQADQMIHGTKKQIEEAGDDLPTDEKEKIEAAITALEGVKSGDDKEAIDAKTQELMQAAQKLMEIAQQKAQAQQGAQAGEQPKQEDDVVDAEFEEVK</w:t>
            </w:r>
          </w:p>
        </w:tc>
      </w:tr>
      <w:tr w:rsidR="00E44679" w:rsidRPr="00E340F8" w14:paraId="79928D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7895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07D9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J7X9|DNAK_ACIF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3851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EGDKVKVIENSEGKRTTPSIVAITEEGEVLVGEAAKRQAVTNPENTVYEVKRLIGRKFDDAEVQKDLKHVPYKVIKADNGDAWVEVRDKKYSAQQISAFILQKMKKTAEDYLGEKVTEAVITVPAYFNDAQRQATKDAGRIAGLEVKRIINEPTAAALAFGEDKKPGDSKIAVYDLGGGTFDISIIEIAEMEGEHQFEVLSTNGDTFLGGGDFDSRVINYLADSFKAESGIDLRGDRLAMQRLKEAAEKAKIELSSAQQTDVNLPFITADQSGPKHLNMKLTRAKLESLVEDLIDRSMAPCRVAMKDANLATSRITDVILVGGQSRMPKVQEKVKDFFGQDPRKDVNPDEAVAIGAAIQGAVLSGEKKDVLLMDVTPLSLGIETLGGVMTKLIEKNTTIPTRKSQIFSTAEDNQSAVTVHVLQGERELARDNKSLARFDLTDIANAPRGMPQIEVTFDIDANGILHVSAKDNQTGKEQSIKITASSGLSEEEIKRMIQEAEAHAADDKKARALIEARNEADASVHGARKAVEEHAAAPEHDKTKVTEAISAVENAAKGEDVEAIKGAVATLMAAMSALLQSAAAGQAQAESGAGAQGNAKPDDVVDAEFEEVDKK</w:t>
            </w:r>
          </w:p>
        </w:tc>
      </w:tr>
      <w:tr w:rsidR="00E44679" w:rsidRPr="00E340F8" w14:paraId="04FC0E7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6455B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D566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XRU1|DNAK_PO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C1343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VENNAPKVVENAEGARTTPSIIAYVEDGEVLVGAPAKRQSVTNPKNTIYAVKRLMGRKFTDPEVQKDIGLMPYAIIQADNGDAWVEARDKKMAPQQVSAEILRKMKKTAEDYLGEEVTEAVITVPAYFNDSQRQATKDAGRIAGLDVKRIINEPTAAALAFGLDKQDKVDRKIAVYDLGGGTFDVSIIEIANVDGEKQFEVLSTNGDTFLGGEDFDQRIIDWIIAEFKKEQGVDLSKDVLALQRLKDAAEKAKIELSSAQQTEINLPYVTADAGGPKHLNLKLTRAKLESLVEELINRTAGPCLTAIKDAGVSVANIDDVILVGGQTRMPAVQDKVKEIFGKEPRKDVNPDEAVAVGAAIQGSVLSGDRKDVLLLDVTPLSLGIETLGGVMTKMIPKNTTIPTKHSQVYSTAEDNQPAVTIKCFQGEREMA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NKLLGEFNLEGIAPAQRGMPQIEVTFDIDANGILHVTAKDKNTGKENKITIKANSGLTEEEIQRMVKDAEANAAEDKKALELVTARNTADALAHSTKKALEEHGASLEATEKEAIEAALKDLDEAIKGSDKEAIDTKTEALGKASQKLGEKVMAAEQAKAGAAPGGAAPGTASDADVVDADFKEVDDKK</w:t>
            </w:r>
          </w:p>
        </w:tc>
      </w:tr>
      <w:tr w:rsidR="00E44679" w:rsidRPr="00E340F8" w14:paraId="0C5282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C312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B2C9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H79|DNAK_CHL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7D61E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QKKSSKIIGIDLGTTNSCVSVMEGGQAKVIVSSEGTRTTPSIVAFKGNETLVGIPAKRQAVTNPAKTLASTKRFIGRKYSEVESEIKTVPYQVASGSNGDVVFPIDGKQFTPEEIGAQVLIKMKETAEAYLGEPVTEAVITVPAYFNDSQRASTKDAGRIAGLDVKRIIPEPTAAALAYGIDKAGDKKIAVFDLGGGTFDISILEIGDGVFEVLSTNGDTHLGGDDFDEVIIKWMIEEFQKQEGIDLSKDNMALQRLKDAAEKAKIELSGMSSTEINQPFITMDANGPKHLTLTLTRAHFEKLASNLIERTKAPCQKALADAKLAASDIDDVLLVGGMSRMPAVQEVVKSIFGKEPNKGVNPDEVVAIGAAIQGGVLGGEVKDVLLLDVIPLSLGIETLGGVMTPLVERNTTIPTQKKQIFSTAADNQPAVTIVVLQGERPMAKDNKEIGRFDLTDIPPAPRGHPQIEVTFDIDANGILHVSAKDAASGREQKIRIEASSGLKEDEIQRMINDAEKNKEEDKKRREASDVRNEADSMIFRAEKAISDYKENIPESLTKEIEERIEKVRSALKEDAPTEKIKEASDELSRHMQKIGEAMQSQSASAAANAQDGPNINTEDLKKHSFSTKPPTGNSSSSANNENIEEADVEIVDKPND</w:t>
            </w:r>
          </w:p>
        </w:tc>
      </w:tr>
      <w:tr w:rsidR="00E44679" w:rsidRPr="00E340F8" w14:paraId="4D1440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4602E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D899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7870|DNAK_PAS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7F77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DRTTPSIIAYTQDNETLVGQPAKRQAVTNPKNTLFAIKRLIGRRFQDEEVQRDVSIMPFEIVAADNGDAWVGVKGEKMAPPQISAEVLKKMKKTAEDFLGEPVTEAVITVPAYFNDAQRQATKDAGRIAGLEVKRIINEPTAAALAYGLDKGQGNKTIAVYDLGGGTFDLSIIEIDEVGGEKTFEVLSTNGDTHLGGEDFDNRVINYLVDEFKKEQGVDLRNDPLAMQRLKEAGEKAKIELSSAQQTDVNLPYITADATGPKHLNIKLTRAKLESLVEDLVSRSLEPVKIALADAGLSVSQIDDVILVGGQTRMPLVQQKVEAFFGKAPRKDVNPDEAVAIGAAVQGGVLAGDVKDVLLLDVTPLSLGIETMGGVMTTLIEKNTTIPTKKSQVFSTAEDNQSAVTIHVLQGERKRAADNKSLGQFNLEGINPAPRGMPQIEVTFDIDADGIIHVSAKDKGTNKEQKITIKASSGLTDEEIQQMVRDAEANAEADRKFEELVQARNQADHLVHGTRKQLSEVGDKLSAEDKAPIEKAVADLEAAAKGEDKAEIETKVQALIQVSEKLMQAAQPQPEAQAQQAQSGKSNDDVVDAEFEEVKDNK</w:t>
            </w:r>
          </w:p>
        </w:tc>
      </w:tr>
      <w:tr w:rsidR="00E44679" w:rsidRPr="00E340F8" w14:paraId="61B685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0A7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8D42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HL2|DNAJ_METN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44FBA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ARTAGEGELKSAFRKLAMAYHPDRNPGDKEAEIKFKEVNEAYQTLSDGQKRAAYDRFGHAAFSQGAGGPGGPGFGADFGDFMSDIFDTFFGDARAGGAAGARGGRAGGRERGADLRYNLEITLEEAFTGKTETIRLPTSVTCEVCAGSGAKAGSKPRTCPTCGGYGRVRAAQGFFAIERTCPNCHGRGEIIDDPCTACGGAGRVTRERTLSVNVPAGVDDGLRIRLAGEGESGLRGGPAGDLYIFLSIKPHPFFQRDGADLFCRVPISMVTAALSGEITVPVIDGSHTTVRIPAGTQTNKQFRLKGKGMPVLRSRDVGDLYIQVFVETPQNLTKRQRELLQEFDQHGSQADNHPESAGFFSRVKEFFDGLSGSGRA</w:t>
            </w:r>
          </w:p>
        </w:tc>
      </w:tr>
      <w:tr w:rsidR="00E44679" w:rsidRPr="00E340F8" w14:paraId="2240A5C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39E9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B4C7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VFG6|DNAK_DESV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6322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YVMEGKDPKCITNPEGGRTTPSVVAFTDKERLVGDIAKRQAVTNPERTVFAVKRLMGRRGDAPEVGRWKEHSPYRIVAGANGDAAVEVQGRPYSAPEISAMILGKLKADAEAYLGETVTEAVITVPAYFNDAQRQATKDAGRIAGLDVKRIINEPTAASLAYGFDRKANEKIAVFDLGGGTFDISILEVGDNVVEVRATNGDTFLGGEDFDQRIISYLVDEFRRENGGIDLARDRMALQRLKEAAEKAKKDLSTSMETEVNLPFITADQTGPKHLMMKLSRAKLEKLVEDLVERTVEPCRKALADAGLTAAQIDEVVLVGGMTRMPLVQKRVSEFFGKEPNRSVNPDEVVAMGAAIQGGILAGDVKDVLLLDVTPLSLGIETLGGVFTRLIERNTTIPTRKSQTFTTAADNQPSVSIHVLQGERPMASDNMTLGRFELTGIPPAMRGVPQIEVSFDIDANGIVNVAAKDLGTGKEQSIRITASSGLSEDEIQRLVKEAEAHADDDKKKQELIEARNQADGLIYGTEKSIRDLGDKLDAALKADIETKVTALRGLLESEDVDAIKKASDELAQASHKLAEQLYKQQAQAGGPEAGAQPEGDAGARKQDDDVVDADYTEVKK</w:t>
            </w:r>
          </w:p>
        </w:tc>
      </w:tr>
      <w:tr w:rsidR="00E44679" w:rsidRPr="00E340F8" w14:paraId="5D8946F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23E9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BD09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I640|DNAK_CLOB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819B6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IKNNADQIVYQTEKTLTDLGDKVSAEDKAQIEEKVKAVKDVKDGEDLEAIKKATEDLTQTFYGISSKIYQQANPEGAQGAGFDPNNMGGANAGNASAGNDKKDDNVVDADFKVEDDK</w:t>
            </w:r>
          </w:p>
        </w:tc>
      </w:tr>
      <w:tr w:rsidR="00E44679" w:rsidRPr="00E340F8" w14:paraId="5ACDA3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74C6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023C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LK4|DNAK_FRAT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DFEE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VLLLDVTPLSLGIETMGGVMTKLIERNTTIPTKKSQVFSTAEDNQPAVTIHVLQGEREMASANKSLGRFDLADIPPAPRGMPQIEVTFDIDANGILNVSAKDKATGKEQNIVIKSSSGLSEEDIEKMVQDAEANAEADKKFHDLVTARNTADNLIHSSRKAIQELGDKVTAAEKEKIEEACKELEAATKGDDKQAIEAKTKALEEAFAPIAQKAYAEQAQAAGAQGGAKAEEPKKEEDVVDADFEDVEDDKK</w:t>
            </w:r>
          </w:p>
        </w:tc>
      </w:tr>
      <w:tr w:rsidR="00E44679" w:rsidRPr="00E340F8" w14:paraId="58AD0D0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00A1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3C50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138|DNAK_CAUS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DC6F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IMDGKTPKVIENAEGARTTPSVVAFLEDGERLVGQPAKRQAVTNPTNTLFAIKRLIGRNFADPVVAKDKAMVPYEIVKGPTGDAWVKAHGKDYSPQEVSAFILQKMKEAAESHLGEPVTKAVITVPAYFNDAQRQATKDAGKIAGLEVLRIINEPTAAALAYGLEMNEGKKIAVYDLGGGTFDVSVLEIGDGVFEVKSTNGDTFLGGEDFDLRIVDYLADEFKKEQGVDLRKDKLALQRLREEAEKAKKELSSTAQYEVNLPFISMNASGPLHLNIKLSRSKLEALVEDLITRTIGPCEQALKDAGLKKSDIDEVILVGGMSRMPKVQQAVQDFFGREPHKGVNPDEVVALGAAVQAGVLQGDVKDVLLLDVTPLTLGIETLGGVFTPLIERNTTIPTKRSQTFSTADDNQSAVTIRAFQGERPMAVDNKFLGQFDLQGIPPAPRGVPQIEVTFDIDANGIVNVHAKDKATNKEHSIRIQANGGLSDADIERMVKEAEANKASDEKKKALVEAKNQGEAIVHSTEKAFAEHGDKIGGAEKTAIETGLTDLKAALEGEDVEAIQAKTQALIQASMKLGEAMYGAQQGADGGEEAAHDDGVVDAEFEEVDDSKPSA</w:t>
            </w:r>
          </w:p>
        </w:tc>
      </w:tr>
      <w:tr w:rsidR="00E44679" w:rsidRPr="00E340F8" w14:paraId="646328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D8EB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C8DB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FG7|DNAK_FRAT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8813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LAIMDGKTAKVIENAEGHRTTPSVVAYTDSGEILVGQAAKRQAVTNPDNTFFAIKRLIGRKYDDKAVQEDIKKKVPYAVIKADNGDAWVATKEGKKMAPPQVSAEVLRKMKKTAEDYLGEPVTEAVITVPAYFNDSQRQATKDAGKIAGLEVKRIINEPTAAALAYGVDSKKGEQTVAVYDLGGGTFDISIIEIADVDGDNQIEVLSTNGDTFLGGEDFDLALMNYLIDEFKKEQGIDLHNDKLALQRVREAAEKAKVELSSAQQTDVNLPYITADATGPKHLNIKVTRAKFESLVSDLVMRSLEPCKKALEDAGLSKSDITEVLLVGGQTRMPLVQEKVKEFFGKEPRKDVNPDEAVAVGAAIQGGVLAGDVKDILLLDVTPLSLGIETMGGVMTKLIERNTTIPTKKSQVFSTAEDNQPAVTIHVLQGEREMASANKSLGRFDLADIPPAPRGMPQIEVTFDIDANGILNVSAKDKATGKEQNIVIKSSSGLSEEDIEKMVQDAEANAEADKKFH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VTARNTADNLIHSSRKAIQELGDKVTAAEKEKIEEACKELEAATKGDDKQAIESKTKALEEAFAPIAQKAYAEQAQAAVAQGGAKAEEPKKEEDVVDADFEDVEDDKK</w:t>
            </w:r>
          </w:p>
        </w:tc>
      </w:tr>
      <w:tr w:rsidR="00E44679" w:rsidRPr="00E340F8" w14:paraId="71586DE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0F98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4DD8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8VY3|DNAK_JANS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8604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IMDGSQPRVIENAEGARTTPSIVAFTDDERLAGQSAKRQAVTNPENTIFGVKRLIGRRINDEHLEKDKKNLPFEIVDGGNGDAWVKAKGETYSPSQISAFILQKMKETAESYLGEDVTQAVITVPAYFNDAQRQATKDAGKIAGLEVLRIINEPTAAALAYGLDKKETRTIAVYDLGGGTFDVTILEIDDGLFEVKSTNGDTFLGGEDFDMRIVNYLAEEFKKENSVDLTQDKMALQRLKEAAEKAKIELSSASQTEINQPFISMGSNGQPLHMVMKLTRAKLESLVGDLIKASIKPCAAALKDAGLSKGDIDEVVLVGGMTRMPKVIDEVTKFFGKEPHKGVNPDEVVAMGAAIQAGVLQGDVKDVVLLDVTPLSMGIETLGGVFTRLIDRNTTIPTKKSQIFSTADDNQSAVTLRVFQGEREMAADNKILGQFNLEGIPPAPRGVPQIEVTFDIDANGIVSVGAKDKGTGKEQQITIQASGGLSDDDIEAMVREAEENAEADKDRKDLVETRNQAESLVHGTEKSLEEHGEKVDPSTVEAIELALGALKETLETDDTAKIKGGIQNVTEAAMRLGEAIYKAEADKAEAAQDGAPEEEERGVDEDIVDADFEDLDDDRKRG</w:t>
            </w:r>
          </w:p>
        </w:tc>
      </w:tr>
      <w:tr w:rsidR="00E44679" w:rsidRPr="00E340F8" w14:paraId="4AEA6F0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7C24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D802C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P9E0|DNAJ_ANA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3F4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NDYYEILEVSRNASAEEIKKSYRKMVFKYHPDKNPGDKKAEEKFKKISEAYEVLSNPEKRAAYDRYGHSTFTSGGASGFDFTSGFSTDFSDIFQDFFGGGFGKSQRASSREHLRGSDLRYDVEVSLEDAFKGIKVPISYVTNVKCSSCSGIGSEGAVNSVKCGNCNGAGSVRTRKGFLTIEEVCNVCNGEGEVIKNKCRRCGGSGRVRNEVSLLVTVPKGIETGNKVRVNGKGEAGFRGAQEGDLYVYIRVKEHKFFTRRSSDLHCSVPIKMTIAALGGEIEMPSIDGSWTKLKIPEGTQSGDQIRMRGKGMPEVNSKDRRGDMYVHVTVETPVKLTKQQVDLLKKFEEESSANCSPKYQGFFQKIKDIWRDISSG</w:t>
            </w:r>
          </w:p>
        </w:tc>
      </w:tr>
      <w:tr w:rsidR="00E44679" w:rsidRPr="00E340F8" w14:paraId="463141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B12C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F826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EUC7|DNAJ_ARCB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FAC3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EIDYYELLEISRNSDKSTIKKAYRQMAMKYHPDKNPGDNEAEEKFKAINEAYQVLSDDEKKSIYDRYGKAGLEGHGQRGGGFSGGFDDLGSIFEEMFGFGTSSRSRRERKTYNYNLDVTIEVKLEFNEAVFGCNKEINYKYKTACKPCEGTGAKDGKLSTCPTCKGQGQVHSRQGFMTFAQTCPRCGGTGQATTDSCKSCKGTGYEEVKDNFKVDIPEGVNDGMRIRVSNKGNIAPNGQRGDLYLQVSVKEDSHFVRHDDDIYFEAPIFFTQVALGGTIKVPSLRGELELEIPKGAKDKQQFTFKGEGVKSVQGYGKGDLIIQIKIEYPKALNNEQKELLEKLQDSFGIESKPHETTFEGMFDKVKKWFS</w:t>
            </w:r>
          </w:p>
        </w:tc>
      </w:tr>
      <w:tr w:rsidR="00E44679" w:rsidRPr="00E340F8" w14:paraId="42421FB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BCD8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DA01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M32|DNAK_THE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8757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KEYVVGIDLGTTNSVIAWMKPDSSVEVIPNAEGARTTPSIVAFSKSGEILVGEPAKRQLILNSDRTIKSIKRKMGTDYKVKIDDKEYSPQEISAFILKKLKKDAEEYLGGEIKRAVITCPAYFNDAQRQATKEAGIIAGFDVLRIINEPTAAALAYGLDRKGKEEKVLVYDLGGGTFDVSILEIGDGVIQVIATSGNNHLGGDDFDQRIIDWLAEEFKKQHGVDLKEDKQALQRLRDAAEKAKIELSSKLETDISLPYITATAEGPLHLEMRLTRSMFESLTRDLVEMTRKPIEQALSDAKLKPEDIDEIILVGGMTRVPMIQNFIKEIFGKEPNKRVNPDEAVAMGAAIQAAILAGEEGAQGKDIVLVDVTPLTLGIEVKGGLFEPIIPRNSTIPIKKSKVFTTAEDGQTEVEIRVFQGERPIAADNILLGSFRLVGIPPAPRGVPQIEVTFDIDSDGIVHVSAKDLGTGKEQTMVVSGRHKLSEEDINKIIEDAKKYEEQDKRRKEEVELKNKADDLAYYIDKSLKEYGDKIPQDEKQKLETLVNDLRDAINKNDIARIKMLFDELEREKTKIGEYIYKQNQGNQQAENQ</w:t>
            </w:r>
          </w:p>
        </w:tc>
      </w:tr>
      <w:tr w:rsidR="00E44679" w:rsidRPr="00E340F8" w14:paraId="19A2C78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C84B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0691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LY0|DNAK_STR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EFF0D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1FCABE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CCD9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AE1B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LUH6|DNAK_SYNA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F6424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MEGGDPVVIANQEGNRTTPSIVAFTESGERLVGQVAKRQAVTNSENTVYAVKRLIGRKYNSKEVQYDKSISPFKISEAPNGDAQIEVRGRAYSPAEISSMVLVKMKQTAEDYLGEKITDAVITVPAYFNDSQRQATKDAGKIAGLNVLRIINEPTAAALAYGLDKKKDEKIAVFDLGGGTFDISILELGEGVFEVKSTNGDTHLGGEDFDQRIIDYLVSEFKKDQGIDIRSDKMALQRLKEAAEKAKMELSSSMETDINLPFITADASGPKHMNIKLTRARMEALVEELIDRLEGPCRTALKDAGLSPKDIDEVILVGGMTRMPRVQQKVKEIFDREPHKGVNPDEVVAVGAAIQGGVLGGEVKDVLLLDVTPLSLGIETLGGVMTKLIEKNTTIPTRKSQIFSTAADNQPAVSIHVLQGERSMAGDNRTLGRFDLVGIPPAPRGIPQIEVTFDIDANGIVHVSAKDLGTGKEQSIKITASSGLSETEIEKLVREAESHGEEDRKKKELVEARNSADAMAYGVEKNIKEFGDKVDAAEKARIEDAIAKVRKAVEGDDINAIRSAQDELTTASHKLAEAMYAKTSQAGAGPQPGAGPGTGGQGPGKKDEDVVDADFEEVK</w:t>
            </w:r>
          </w:p>
        </w:tc>
      </w:tr>
      <w:tr w:rsidR="00E44679" w:rsidRPr="00E340F8" w14:paraId="4C27EB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FE934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7D41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VJW9|DNAK_VIBT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4BEF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DKPRVLENAEGERTTASVIAYTEGETLVGQPAKRQAVTNPQNTLYAIKRLIGRRFEDEEVQRDIEIMPFNIVKADNGDAWVEAQGQKMAAPQVSAEVLKKMKKTAEDFLGEEVTGAVVTVPAYFNDAQRQATKDAGRIAGLDVKRIINEPTAAALAYGLDKQGGDRTIAVYDLGGGTFDISIIEIDEVEGEKTFEVLSTNGDTHLGGEDFDNRMINYLVDEFKKEQGIDLKADPLAMQRVKEAAEKAKIELSSTTQTDVNLPYVTADATGPKHMNIKVTRAKLESLVEDLVQRSLEPLKVALADADLSVGEITDVILVGGQTRMPMVQAKVTEFFGKEPRKDVNPDEAVAMGAAVQGGVLAGEVKDVLLLDVTPLSFGIETMGGVMTKLIEKNTTIPTKADQVFSTAEDNQSAVTIHVLQGERKQATYNKSLGQFNLEGIQPAPRGMPQVEVTFDLDADGILNVSAKDKATGKEQKITIQASGGLSEEEIEAMVQEAEANKEADKKFEELVTARNQADQMIHGTKKQVEEAGEALPADEKAKIEAAIEALESVKSGDDKEAIDAKVQELMQAAQKLMEIAQQKAQAEQAGADAGEQPKQDDDVVDAEFEEVKEDKK</w:t>
            </w:r>
          </w:p>
        </w:tc>
      </w:tr>
      <w:tr w:rsidR="00E44679" w:rsidRPr="00E340F8" w14:paraId="3128697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7FDD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B08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4409|DNAK_TROW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555A1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AVGIDLGTTNSVVAVLEGGEPNVIANAEGLRTTPSVVAFSRDGEVLVGDTAKRQAVTNVDNTISSVKRHIGTDWTKQIGDKKYTPQEISARILSKLKRDAEQYLGEKVTDAVITVPAYFNDAERQATKEAGEIAGLNVLRIINEPTAAALAYGLDKGKEDELILVFDLGGGTFDVSLLEVGKDDDFSTIQVRATSGDNRLGGDDWDQRIIDWLVDDFRKTTGVDLSSDKIAMQRLREASEQAKKELSSATSANIQLPYISLTESGPVNMDTTITRAQFEKMTEDLLERTKNPFRDVLKEAGVSVDKISHVVLVGGSTRMPAVSDLVKRETGKEPNKGVNPDEVVAVGAALQAGVLRGERKDVLLIDVTPLSLGIETKGGIMTKLIERNTAIPTKRSEVFTTAEDNQPSVSIQVFQGERELTQDNKNLGTFELTGIAPAPRGLPQIEVTFDIDANGIVHVSAKDKGTGKEQSMTITGGSGLSQDEIDRMIKEAEEHAAEDKNRRARVDQKNQAEQMVYTAEKLIGDNAKVNEEAKKELQADIDSLKSAIQADDHDLIKAGTDKLLASQQKFAQSVYETTKDDPKEQVVDAEVVDEDSGSSK</w:t>
            </w:r>
          </w:p>
        </w:tc>
      </w:tr>
      <w:tr w:rsidR="00E44679" w:rsidRPr="00E340F8" w14:paraId="501A433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6247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5B1A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K3T2|DNAK_STRA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25F4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EEFKKENGIDLSQDKMALQRLKDAAEKAKKDLSGVTQTQISLPFITAGSAGPLHLEMSLSRAKFDDLTRDLVERTKTPVRQALSDAGLSLSEIDEVILVGGSTRIPAVVEAVKAETGKEPNKSVNPDEVVAMGAAIQGGVITGDVKDVVLLDVTPLSLGIETMGGVFTKLIDRNTTIPTSKSQVFSTAADNQPAVDIHVLQGERPMAADNKTLGRFQLTDIPAAPRGIPQIEVTFDIDKNGIVSVKAKDLGTQKEQHIVIQSNSGLTDEEIDKMMKDAEANAEADAKRKEEVDLKNEVDQAIFATEKTIKETEGKGFDTERDAAQSALDELKKAQESGNLDDMKAKLEALNEKAQALAVKLYEQAAAAQQAAQGAEGAQSADSSSKGDDVVDGEFTEK</w:t>
            </w:r>
          </w:p>
        </w:tc>
      </w:tr>
      <w:tr w:rsidR="00E44679" w:rsidRPr="00E340F8" w14:paraId="68F4833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9201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742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R18|DRE2E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9E53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SYGRKRAWKKGPTRGKGGPQNAACEYRGVRQRTWGKWVAEIREPNKRTRLWLGSFATAEEAALAYDEAARRLYGPDAFLNLPHLRAASAAAAHQRLRWLPASAAAAAARGGAAAVPAYGLLNLNAQHNVHVIHQRLQELKNSSSSPTKPPPRTPTRANPPPPPLPTSSPCSTVTNSVGSAALPPPMSCFQALEQAMAATAAMESAPCDDDAAVVGFGADKPQLDLKEFLQQIGVLKADDDGATGKNGAVHGDDGELADAFGFGGSGEFDWDALAADMSDIAGGHGGALGANGGFQMDDLHEVEQFGGCMPIPIWDI</w:t>
            </w:r>
          </w:p>
        </w:tc>
      </w:tr>
      <w:tr w:rsidR="00E44679" w:rsidRPr="00E340F8" w14:paraId="2AB5DB49" w14:textId="77777777" w:rsidTr="005C1E46">
        <w:trPr>
          <w:trHeight w:val="3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5A11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546F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E9PVA8|GCN1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56F9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DTQVSETLKRFAVKVTTASVKERREILSELGRCIAGKDLPEGAVKGLCKLFCLTLHRYRDAASRRALQAAIQQLAEAQPEATAKNLLHSLQSSGVGSKACVPSKSSGSAALLALTWTCLLVRIVFPLKAKRQGDIWNKLVEVQCLLLLEVLGGSHKHAVDGAVKKLTKLWKENPGLVEQYFSAILSLEPSQNYAAMLGLLVQFCTNHKEMDAVSQHKSTLLEFYVKNILMSKAKPPKYLLDNCAPLLRFMSHSEFKDLILPTIQKSLLRSPENVIETISSLLASVTLDLSQYALDIVKGLANQLKSNSPRLMDEAVLALRNLARQCSDSSATEALTKHLFAILGGSEGKLTIIAQKMSVLSGIGSLSHHVVSGPSGQVLNGCVAELFIPFLQQEVHEGTLVHAVSILALWCNRFTTEVPKKLTDWFKKVFSLKTSTSAVRHAYLQCMLASFRGDTLLQALDFLPLLMQTVEKAASQGTQVPTVTEGVAAALLLSKLSVADAQAEAKLSGFWQLVVDEKRQTFTSEKFLLLASEDALCTVLRLTERLFLDHPHRLTNSKVQQYYRVLVAVLLSRTWHVRRQAQQTVRKLLSSLGGVKLANGLLDELKTVLNSHKVLPLEALVTDAGEVTEMGKTYVPPRVLQEALCVISGVPGLKGDIPSTEQLAQEMLIISHHPSLVAVQSGLWPALLTRMKIDPDAFITRHLDQIIPRITTQSPLNQSSMNAMGSLSVLSPDRVLPQLISTITASVQNPALCLVTREEFSIMQTPAGELFDKSIIQSAQQDSIKKANMKRENKAYSFKEQIIEMELKEEIKKKKGIKEEVQLTSKQKEMLQAQMDKEAQIRRRLQELDGELEAALGLLDAIMARNPCGLIQYIPVLVDAFLPLLKSPLAAPRVKGPFLSLAACVMPPRLKTLGTLVSHVTLRLLKPECALDKSWCQEELPVAVRRAVSLLHTHTIPSRVGKGEPDAAPLSAPAFSLVFPMLKMVLTEMPYHSEEEEEQMAQILQILTVHAQLRASPDTPPERVDENGPELLPRVAMLRLLTWVIGTGSPRLQVLASDTLTALCASSSGEDGCAFAEQEEVDVLLAALQSPCASVRETALRGLMELRLVLPSPDTDEKSGLSLLRRLWVIKFDKEDEIRKLAERLWSTMGLDLQSDLCSLLIDDVIYHEAAVRQAGAEALSQAVARYQRQAAEVMGRLMEIYQEK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YRPPPVLDALGRVISESPPDQWEARCGLALALNKLSQYLDSSQVKPLFQFFVPDALNDRNPDVRKCMLDAALATLNAHGKENVNSLLPVFEEFLKDAPNDASYDAVRQSVVVLMGSLAKHLDKSDPKVKPIVAKLIAALSTPSQQVQESVASCLPPLVPAVKEDAGGMIQRLMQQLLESDKYAERKGAAYGLAGLVKGLGILSLKQQEMMAALTDAIQDKKNFRRREGALFAFEMLCTMLGKLFEPYVVHVLPHLLLCFGDGNQYVREAADDCAKAVMSNLSAHGVKLVLPSLLAALEEESWRTKAGSVELLGAMAYCAPKQLSSCLPNIVPKLTEVLTDSHVKVQKAGQQALRQIGSVIRNPEILAIAPVLLDALTDPSRKTQKCLQTLLDTKFVHFIDAPSLALIMPIVQRAFQDRSTDTRKMAAQIIGNMYSLTDQKDLAPYLPSVTPGLKASLLDPVPEVRTVSAKALGAMVKGMGESCFEDLLPWLMETLTYEQSSVDRSGAAQGLAEVMAGLGVEKLEKLMPEIVATASKVDIAPHVRDGYIMMFNYLPITFGDKFTPYVGPIIPCILKALADENEFVRDTALRAGQRVISMYAETAIALLLPQLEQGLFDDLWRIRFSSVQLLGDLLFHISGVTGKMTTETASEDDNFGTAQSNKAIITALGVDRRNRVLAGLYMGRSDTQLVVRQASLHVWKIVVSNTPRTLREILPTLFGLLLGFLASTCADKRTIAARTLGDLVRKLGEKILPEIIPILEEGLRSQKSDERQGVCIGLSEIMKSTSRDAVLFFSESLVPTARKALCDPLEEVREAAAKTFEQLHSTIGHQALEDILPFLLKQLDDEEVSEFALDGLKQVMAVKSRVVLPYLVPKLTTPPVNTRVLAFLSSVAGDALTRHLGVILPAVMLALKEKLGTPDEQLEMANCQAVILSVEDDTGHRIIIEDLLEATRSPEVGMRQAAAIILNMYCSRSKADYSSHLRSLVSGLIRLFNDSSPVVLEESWDALNAITKKLDAGNQLALIEELHKEIRFIGNECKGEHVPGFCLPKRGVTSILPVLREGVLTGSPEQKEEAAKGLGLVIRLTSADALRPSVVSITGPLIRILGDRFNWTVKAALLETLSLLLGKVGIALKPFLPQLQTTFTKALQDSNRGVRLKAADALGKLISIHVKVDPLFTELLNGIRAVEDPGIRDTMLQALRFVIQGAGSKVDAAIRKNLVSLLLSMLGHDEDNTRISTAGCLGELCAFLTDEELNTVLQQCLLADVSGIDWMVRHGRSLALSVAVNVAPSRLCAGRYSNEVQDMILSNAVADRIPIAMSGIRGMGFLMKYHIETGSGQLPPRLSSLLIKCLQNPCSDIRLVAEKMIWWANKEPRPPLEPQTIKPILKALLDNTKDKNTVVRAYSDQAIVNLLKMRRGEELLQSLSKILDVASLEALNECSRRSLRKLACQADSVEQVDDTILT</w:t>
            </w:r>
          </w:p>
        </w:tc>
      </w:tr>
      <w:tr w:rsidR="00E44679" w:rsidRPr="00E340F8" w14:paraId="5D8DC9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AA4D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5E65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785|GPDH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55C35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DHLVETNSVPSRLVEERLDEIRRVMGKADDDPLRIVGVGAGAWGSVFIAMLQENYGKFRGKVSVRIWRRGGRAIDKATAEHLFEVINSREELLRRLIRRCAYLKYVEARLGDRVLYADEILKDGFCLNMIETPLCPLKVVTNLQEAVWDADIVINGLPSTETFQVFNEISKYWKERVNAPVIISLAKGVEAEFEPHPRIVTPTQMIHRATGIPLENILYLGGPNIASEVYNKEYANARICGSEKWRKPLGKFLRQSHFIVWDNSDLITHEVMGGLKNVYAIGAGMVATLTKESATSKSVYFAHCTSEMIFITHLLAKEPEKLAGPLLADTYVTLLKGRNAWYGQKLAKGELSLEMGDSIKGKGMIQGVSAVKAFFELLNQSSLSLQHPEEGKPVTPAELCPILKMLYRILITREFSCEAILEALRDETMNDPRELIEIAHSHLFFQPWLLGQKP</w:t>
            </w:r>
          </w:p>
        </w:tc>
      </w:tr>
      <w:tr w:rsidR="00E44679" w:rsidRPr="00E340F8" w14:paraId="7981CBA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7225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1BA5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7HK1|GRPE_DECA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A629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PENAQDAMLGNEPAVEPVVEPTAEQHTDTLPSIEEQFRALELKAAEHYDAWLRAKAEGENIRRRAQDDISKAHKFAVEKFAGELLAVKDSLEAALAVQEQTVDSFKSGVELTLKQLVSAFDKNALNEVNPAGEKFDPHKHQAIGMVDSEQEANTVVTVLQKGYMIADRVLRPALVMVAKGK</w:t>
            </w:r>
          </w:p>
        </w:tc>
      </w:tr>
      <w:tr w:rsidR="00E44679" w:rsidRPr="00E340F8" w14:paraId="5AD8CD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E05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EE839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CQ6|GRPE_BRE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0F9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LTQDPTAEEEQTETADQQESADVNWEQEAAHWKAQAEEHQNRMLRTMADMENLRRRVRKEQEDLAKYASQKVVEELLPILDNFERALAADKESMTVESLLTGVDMVYRQMVQVFDKEGLVAIAAKGQPFDPHVHQAVMQTQDPAFESGVVVEELQKGYMFKDRVVRPAMVKVNE</w:t>
            </w:r>
          </w:p>
        </w:tc>
      </w:tr>
      <w:tr w:rsidR="00E44679" w:rsidRPr="00E340F8" w14:paraId="05EED1F2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4EAB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094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SRE2|GRPE_CL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7AC5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DNKDFNEELKESIQEELDNETKSENPNIDEEVEEVSEDIKADEKVIDFEELKALKEENTMFKSKTKKLENELEALKDRLLRISSEYENYRKRTDKEKERIYTDACEDVLIKMLPVLDNLERALAVDGTVEDLKKGVEMTVRQFEDALEKLQVEEISTENGFDPELHQAMMVVEQEGSEPNQVAQVFQKGYKRGDKVIRHSMVTVTK</w:t>
            </w:r>
          </w:p>
        </w:tc>
      </w:tr>
      <w:tr w:rsidR="00E44679" w:rsidRPr="00E340F8" w14:paraId="03B8FE1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F8D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6798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9KCH1|GRPE_CAML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5750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EKQNGQIQEETVENSENQNNELEKLQAEYNELKDTYLRANAEFENIKKRMEKEKISATIYANESFAKDLLDVVDALEAAVNVEANDEISLKIKEGVQNTLDLLLKKLEKHMVKVIDAEGEFDPNLHEAMFHVESADHESNHIVQLLQKGYMMNDRIIRSAKVSVAK</w:t>
            </w:r>
          </w:p>
        </w:tc>
      </w:tr>
      <w:tr w:rsidR="00E44679" w:rsidRPr="00E340F8" w14:paraId="7F6AE0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F7C6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93F8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PW9|GRPE_CHLP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BDA4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KHHKEQEEIQETIKTEAAEENVGDETVAIPAATESDIEAEIAARDAEIQKLRDEVMRRAAEFENFRKQKEREAAQSGKRMLENTVRDLLPLLDDLKRLMEHIPAELQEMAEAKPFVEGVELIRKNFKSLLESKGVKEIEALGKVLDVNFHEAITQIDVPDTEPDTIVQEYQTGYTLGDRVIRHAKVIVAK</w:t>
            </w:r>
          </w:p>
        </w:tc>
      </w:tr>
      <w:tr w:rsidR="00E44679" w:rsidRPr="00E340F8" w14:paraId="1A88C21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22A88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4B2B5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A661|GRPE_CUTA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E1AB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DKNVNPDDDQADENRDDNVDERFADIVGDVDIDADQSATDSPAPEELSRESQLEALLAERTEDLQRLQAEYVNYKRRVDRDRALSRQSGVDKVITDLMPVLDSIAMARQHGEVEGGFKLVVDELEKVANNHGLTSFGEVGDVFDPNLHEALMQMPMEGVSVTSVSQVMQPGYKLGDRVLRPARVAVSDPDPNATSADESSQADGESAQADEDDETPRNE</w:t>
            </w:r>
          </w:p>
        </w:tc>
      </w:tr>
      <w:tr w:rsidR="00E44679" w:rsidRPr="00E340F8" w14:paraId="6800B3AA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8AF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E5C7C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ZYN1|GRPE_ECOB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155F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KEQKTPEGQAPEEIIMDQHEEIEAVEPEASAEQVDPRDEKVANLEAQLAEAQTRERDGILRVKAEMENLRRRTELDIEKAHKFALEKFINELLPVIDSLDRALEVADKANPDMSAMVEGIELTLKSMLDVVRKFGVEVIAETNVPLDPNVHQAIAMVESDDVAPGNVLGIMQKGYTLNGRTIRAAMVTVAKAKA</w:t>
            </w:r>
          </w:p>
        </w:tc>
      </w:tr>
      <w:tr w:rsidR="00E44679" w:rsidRPr="00E340F8" w14:paraId="1D08EA6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F967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F85B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HZZ8|GRPE_ACIB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DC21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EQNEQAQDIQNEQVEQSNEQTQAEGVEQANDVTVESLQAQITKLEENLKLEKARTANAVYEAQKSVERIQRESEKHKETVLEKFAKELLDSVDNLERAIQAAGDEETPVLEGVKLTLKSLLTTLEKFGVVEADTQNGFNADLHQAVGIDPNAKANEIGTVLQKGYTLNGRLLRPAMVMVGQ</w:t>
            </w:r>
          </w:p>
        </w:tc>
      </w:tr>
      <w:tr w:rsidR="00E44679" w:rsidRPr="00E340F8" w14:paraId="42EFD3D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14FE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6FB9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X2H8|CHOX_ARTG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25F9D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IDNIENLSDREFDYIVVGGGSAGAAVAARLSEDPAVSVALVEAGPDDRGVPEVLQLDRWMELLESGYDWDYPIEPQENGNSFMRHARAKVMGGCSSHNSCIAFWAPREDLDEWEAKYGATGWNAEAAWPLYKRLETNEDAGPDAPHHGDSGPVHLMNVPPKDPTGVALLDACEQAGIPRAKFNTGTTVVNGANFFQINRRADGTRSSSSVSYIHPIVEQENFTLLTGLRARQLVFDADRRCTGVDIVDSAFGHTHRLTARNEVVLSTGAIDTPKLLMLSGIGPAAHLAEHGIEVLVDSPGVGEHLQDHPEGVVQFEAKQPMVAESTQWWEIGIFTPTEDGLDRPDLMMHYGSVPFDMNTLRHGYPTTENGFSLTPNVTHARSRGTVRLRSRDFRDKPMVDPRYFTDPEGHDMRVMVAGIRKAREIAAQPAMAEWTGRELSPGVEAQTDEELQDYIRKTHNTVYHPVGTVRMGAVEDEMSPLDPELRVKGVTGLRVADASVMPEHVTVNPNITVMMIGERCADLIRSARAGETTTADAELSAALA</w:t>
            </w:r>
          </w:p>
        </w:tc>
      </w:tr>
      <w:tr w:rsidR="00E44679" w:rsidRPr="00E340F8" w14:paraId="4E15ACB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9F24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5AF3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VN5|CLPB_PSEA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2CE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DRLTSKLQLALSDAQSLAVGHDHPAIEPVHLLSALLEQQGGSIKPLLMQVGFDIAALRSGLNKELDALPKIQSPTGDVNLSQDLARLLNQADRLAQQKGDQFISSELVLLAAMDENTRLGKLLLGQGVSRKALENAVANLRGGEAVNDPNVEESRQALDKYTVDMTKRAEEGKLDPVIGRDDEIRRTIQVLQRRTKNNPVLIGEPGVGKTAIVEGLAQRIINGEVPDGLKDKRLLALDMGALIAGAKFRGEFEERLKAVLNELGKQEGRVILFIDELHTMVGAGKAEGAMDAGNMLKPALARGELHCVGATTLDEYRQYIEKDAALERRFQKVLVDEPSEEDTIAILRGLKERYEVHHGVSITDGAIIAAAKLSHRYITDRQLPDKAIDLIDEAASRIRMEIDSKPEELDRLDRRLIQLKIEREALKKEDDEATRKRLAKLEEDIVKLEREYADLEEIWKSEKAEVQGSAQIQQKIEQAKQEMEAARRKGDLESMARIQYQTIPDLERSLQMVDQHGKTENQLLRNKVTDEEIAEVVSKWTGIPVSKMLEGEREKLLRMEQELHRRVIGQDEAVVAVSNAVRRSRAGLADPNRPSGSFLFLGPTGVGKTELCKALAEFLFDTEEALVRIDMSEFMEKHSVARLIGAPPGYVGFEEGGYLTEAIRRKPYSVVLLDEVEKAHPDVFNILLQVLEDGRLTDSHGRTVDFRNTVVVMTSNLGSAQIQELAGDREAQRAAVMDAVNAHFRPEFINRIDEVVVFEPLAREQIAGIAEIQLGRLRKRLAERELSLELSQEALDKLIAVGFDPVYGARPLKRAIQRWIENPLAQLILAGKFAPGASISAKVEGDEIVFA</w:t>
            </w:r>
          </w:p>
        </w:tc>
      </w:tr>
      <w:tr w:rsidR="00E44679" w:rsidRPr="00E340F8" w14:paraId="5454125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8FCC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9FC4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2K265|CLPB_LISM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3416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QKFTQQVQQTIADAQNLAIASEHQEIDVAHVFKVLLTESDFAKRVYDVAEVDTDALQKVIENTLEKIPVVSGSGVNYGQAMSQALFQLMRDAEKEQQQLEDDFVSTEHLILAVMDQKSNPITAELKNQHKAKKQIKEAILKIRGGKRVTSQNAEENYEALTKYGRDLVAEVRSGKLDPVIGRDAEIRNVIRILSRKTKNNPVLIGEPGVGKTAIVEGLAQRIVRKDVPEGLKDKTIISLDIGSLIAGAKYRGEFEERLKAVLQEVKQSDGQILLFIDEIHTIVGAGKTDGAMDAGNMLKPMLARGELHCIGATTLDEYRQYIEKDAALERRFQKVLVPEPTVEDTVSILRGLKERFEIHHGVNIHDNALVAAASLSNRYITDRFLPDKAIDLVDEACATIRVEIDSMPSELDEVTRKVMQLEIEEAALKEEKDPASERRLEILQRELADYKEEANQMKSKWESEKNEISKIREVREQIDHLRHELEEAENNYDLNKAAELRHGRIPAVEKELLELEAENREKTAQEDRILQEEVTENEIAEIVGRWTGIPVTKLVEGEREKLLKLADVLHQKVIGQDDAVQLVSDAVLRARAGIKDPKRPIGSFIFLGPTGVGKTELAKALAFNMFDSEDHMIRIDMSEYMEKHSVSRLVGAPPGYIGYEEGGQLTEAVRRNPYSIVLLDEIEKAHPDVFNILLQVLDDGRITDSQGRLIDFKNTVIIMTSNIGSNLLLERTEEGEISPELESDVMQILQSEFKPEFLNRVDDIILFKPLTLADIKGIVEKLVEELQIRLADQEITITISDDAKAFIAEEAYDPVYGARPLKRYIVRHVETPLAREIVSGKIMPHSSVEIDLADKEFTFKVTE</w:t>
            </w:r>
          </w:p>
        </w:tc>
      </w:tr>
      <w:tr w:rsidR="00E44679" w:rsidRPr="00E340F8" w14:paraId="47E6EF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51AD1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A18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N62|CSHA_BAC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3636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ITFQDFQLSSDLTKAIKRMGFEEATPIQAQTIPLGLANKDVIGQAQTGTGKTAAFGIPLVEKINPESPNIQAIVIAPTRELAIQVSEELYKIGQDKRARVLPIYGGQDIGRQIRALKKNPHIIVGTPGRLLDHINRRTMRLQTVNTVVLDEADEMLNMGFIEDIESILSNVPAEHQTLLFSATMPAPIKRIAERFMTNPEHVKVKAKEMTVSNIQQFYLEVHERKKFDTLTRLLDIQSPELAIVFGRTKRRVDELTEALNLRGYTAEGIHGDLTQAKRMVALRKFKQGAIEVLVATDVAARGLDISGVTHVYNFDVPQDPESYVHRIGRTGRAGKTGMAMTFITPREKDMLRAIEQTTKRKMDRMKAPTLDEAIEGQQQVTVDRIRTIIEENNLNFYMTAAAELLEDHDSVTVVAAAIKMMTKEPDNTPVRLTEEAPLRTKRNKNHHHRSSKRRDGGGYRGKNNRSSYDKKRSSNDRRQKKSYNS</w:t>
            </w:r>
          </w:p>
        </w:tc>
      </w:tr>
      <w:tr w:rsidR="00E44679" w:rsidRPr="00E340F8" w14:paraId="1F1F9B97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B73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C9AE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1621|CS21_STRT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2B3F1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DSIKETIKETVNHQAEWPY</w:t>
            </w:r>
          </w:p>
        </w:tc>
      </w:tr>
      <w:tr w:rsidR="00E44679" w:rsidRPr="00E340F8" w14:paraId="2A1E9F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A0A1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64A8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Y8N0|CSHA_LIS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A208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KFSEFGLDEKIVKSVNRMGFEEATPIQEKTIPLGLEGKDLIGQAQTGTGKTAAFGLPMIHKIDQKSNNVQALIIAPTRELAIQVSEELYKLSYDKHVRVLAVYGGSDISRQIRSLKKNPQIVVGTPGRILDHINRRTLKLDHVETLVLDEADEMLNMGFIDDIETILKEVPAERQTLLFSATMPDPIRRIGERFMHSPELIRIKAKEMTALLIEQFFVKVHEKEKFDVLSRLLDVQAPELAIVFGRTKRRVDELSRALDMRGYVAEGIHGDLTQAKRMSVLRKFKEGKIDVLVATDVAARGLDISGVTHVYNYDIPQDPESYVHRIGRTGRAGKEGMAITFVQPREMGYLRIVEETTKKRMQPLQAPTWDEAFAGQLRVATEKIQEAITEENLADYKTFANELLEKYDATDIAAAMLKMLAKEPDKTPVHITEERPLPSRGGGGYKGKNGKGGKGGGYRGGSGKGGSYRDRNNSGKGRRSGGGSGGGSGSGGGGNRDRRGGGEQRSGGNKGNYSQKSK</w:t>
            </w:r>
          </w:p>
        </w:tc>
      </w:tr>
      <w:tr w:rsidR="00E44679" w:rsidRPr="00E340F8" w14:paraId="27E8955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DD80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39E73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P31168|COR47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CA31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EYKNNVPEHETPTVATEESPATTTEVTDRGLFDFLGKKEEEVKPQETTTLESEFDHKAQISEPELAAEHEEVKENKITLLEELQEKTEEDEENKPSVIEKLHRSNSSSSSSSDEEGEEKKEKKKKIVEGEEDKKGLVEKIKEKLPGHHDKT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DDVPVSTTIPVPVSESVVEHDHPEEEKKGLVEKIKEKLPGHHDEKAEDSPAVTSTPLVVTEHPVEPTTELPVEHPEEKKGILEKIKEKLPGYHAKTTEEEVKKEKESDD</w:t>
            </w:r>
          </w:p>
        </w:tc>
      </w:tr>
      <w:tr w:rsidR="00E44679" w:rsidRPr="00E340F8" w14:paraId="1CDE0C44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B666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9671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9W81|CTSR_STA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7FB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HNMSDIIEQYIKRLFEESNEDVVEIQRANIAQRFDCVPSQLNYVIKTRFTNEHGYEIESKRGGGGYIRITKIENKDATGYINHLLQLIGPSISQQQAYYIIDGLLDKMLINEREAKMIQAVIDRETLSMDMVSRDIIRANILKRLLPVINYY</w:t>
            </w:r>
          </w:p>
        </w:tc>
      </w:tr>
      <w:tr w:rsidR="00E44679" w:rsidRPr="00E340F8" w14:paraId="7C4BEE1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940C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86F5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5638|DDIT3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7F36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SLPFSFGTLSSWELEAWYEDLQEVLSSDENGGTYVSPPGNEEEESKIFTTLDPASLAWLTEEEPEPAEVTSTSQSPHSPDSSQSSLAQEEEEEDQGRTRKRKQSGHSPARAGKQRMKEKEQENERKVAQLAEENERLKQEIERLTREVEATRRALIDRMVNLHQA</w:t>
            </w:r>
          </w:p>
        </w:tc>
      </w:tr>
      <w:tr w:rsidR="00E44679" w:rsidRPr="00E340F8" w14:paraId="0CC4747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7FAF1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043E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9X49|DDR48_CAN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EE8DD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FGFGKDDDKDKNDRRDNDSYGSSNRRNNDDSYGSSSFGSSNDDDNSYGSSNKRSNDSYGSSNTDSYGSSNRRDNDSYGSSNNDSYGSSKTDSYGSSNRSGNDSYGSSNNDSYGSSNRKGNDSYGSSNTDSYGSSNTDSYGSSNTDSYGSSNKRGNDSYGSSNDDSYGSSNDDSYGSSNRRGNDSYGSSNDDSYGSSNRRGNSDSYGSSDY</w:t>
            </w:r>
          </w:p>
        </w:tc>
      </w:tr>
      <w:tr w:rsidR="00E44679" w:rsidRPr="00E340F8" w14:paraId="660EEEB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7B46F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3736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2894|DEGPL_RHIM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12B52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TTTVAGLAAVLLTTGLPAEVAQSFAEAVRVQAPAVPSFANVVDAVSPAVVSVRVQARERVSDDESNFTFDFGGRGFEDLPEDHPLRRFFREFAPRENDRADRWRDRRGPRGEGRLRPRAQGSGFFITEDGYLVTNNHVVSDGSAFTVIMNDGTELDAKLVGKDSRTDLAVLKVDDKRKFTYVSFADDEKVRVGDWVVAVGNPFGLGGTVTAGIISARGRDIGSGPYDDYLQVDAAVNRGNSGGPTFNLSGEVVGINTAIFSPSGGNVGIAFAIPASVAKDVVDSLIKDGTVSRGWLGVQIQPVTKDIAESLGLSEANGALVVEPQAGSPGEKAGIKNGDVVTALNGEPVKDPRDLARRVAALRPGSTAEVTLWRSGKSETVNLEIGTLPSDAKEPAPATGEAQPDEGQAGEEALADLGLTVTPSEDGKGVTIASVDPDSDAGDRGLKEGEKIVSVNNQEVKSADDVLKVINNAKKDGRSKALFQIEAQEGSRFVALPITQG</w:t>
            </w:r>
          </w:p>
        </w:tc>
      </w:tr>
      <w:tr w:rsidR="00E44679" w:rsidRPr="00E340F8" w14:paraId="29E5629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5E7D9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84CF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YP4|DDROC_DEID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1738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LHERLRELRSERGLRLKDVAEVAQISVPYLSDLERGRTNPSLETLQTLAGAYNITVHDLLEGVEFYGASTEGALPKGLSDLIADPTLGPQITPDWVRTLSRIELRGKRPRDKQDWYEIYLHLKRILS</w:t>
            </w:r>
          </w:p>
        </w:tc>
      </w:tr>
      <w:tr w:rsidR="00E44679" w:rsidRPr="00E340F8" w14:paraId="1C8C8C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051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185B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Q25|DNAK_AERS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AF8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LDGDTARVIENAEGDRTTPSIIAYADDGEILVGQPAKRQAITNPKNTLFAIKRLIGRRFEDEEVQRDLKIMPYAIAKADNGDAWVEVKGKKMAPPQISAEVLKKMKKTAEDYLGEPVTEAVITVPAYFNDAQRQATKDAGRIAGLDVKRIINEPTAAAFAYGVNKVKGERKVAVYDLGGGTFDISIIEIDEVEGETTFEVLATNGNTHLGGEDFDNRVINYLVDEFKREQGIDLRNDQLALQRLKDAAEKAKIELSSAQQTDVNLPYITADATGPKHMNIKVTRAKLESLVEDMVKDSLEPVRTALKDSGLAVGEIDDVILVGGQTRMPMVQKTVAEFFGKEPRKDVNPDEAVAMGAAIQGAVLSGEKTDVLLLDVTPLSLGIETMGSVMTALIEKNTTIPTKKSQVFSTAEDNQSAVTIHVLQGERKRASDNKSLGQFNLEGIRPAQRGLPQIEVTFDIDANGILHVSAKDKETNKEQKITIQASSGLSDEEIERMVREAEANAAEDKKFEELVQTRNQADGLVHSVRKQITEAGDALPADDKTKIETALSELEAVIKGDDKAVIEAKQQALLEASQKLMEIAQQQSQAQGAGADANQSSSSSKADDDVVDAEFEEVKDDKK</w:t>
            </w:r>
          </w:p>
        </w:tc>
      </w:tr>
      <w:tr w:rsidR="00E44679" w:rsidRPr="00E340F8" w14:paraId="0E03789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EB9E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3703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GKS3|DNAK_RUE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1978C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DGSQPRVIENAEGARTTPSIVAFTDEERLVGQPAKRQAVTNPDNTIFGVKRLIGRRFDDSDLAKDKKNLPFAVINGGNGDAWVEAKSEKYSPSQISAFILGKMKETAESYLGEEVTQAVITVPAYFNDAQRQATKDAGKIAGLEVLRIINEPTAAALAYGLDKAETQTIAVYDLGGGTFDVTILEIDDGLFEVKSTNGDTFLGGEDFDMRIVNYLADEFKKEHGVDLTKDKMALQRLKEAAEKAKIELSSSSQTEINQPFISMDPSSGQPLHLVIKLTRAKLESLVGDLIKNSMKPCAAALKDAGLSASDIDEVVLVGGMTRMPKVIEEVTKFFGKEPHKGVNPDEVVAMGAAIQAGVLQGDVKDVVLLDVTPLSLGIETLGGVFTRLIDRNTTIPTKKSQVFSTAEDNQNAVTIRVFQGEREMAADNKMLGQFNLEDIPPAPRGMPQIEVTFDIDANGIVSVSAKDKGTGKEQKITIQASGGLSDEDIEKMVKDAEDNAEADKERRELIEARNQAESLIHSTEKSIEDHGDKVDPSTIEAIELAIAALKDDLEGDKANAEKIKSGIQNVTEAAMRLGEAIYKAQAEEGGADEPSAADEDASAGPGDDDIVDAEFEDLDDNKR</w:t>
            </w:r>
          </w:p>
        </w:tc>
      </w:tr>
      <w:tr w:rsidR="00E44679" w:rsidRPr="00E340F8" w14:paraId="0C094FE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34FF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344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KWS7|DNAK_PART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1288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AVLEGGEPKVIPNPEGSRTTPSVVAFKNGERLVAKRQAITNPNTIISIKRHMGTDYKVEIEGKKYTPQEISAIILQYLKSYAEDYLGEPVTRAVITVPAYFNDAQRQATKDAGRIAGLQVERIINEPTAAALAYGLDKEEDQTILVYDLGGGTFDVSILELGDGVFEVKATAGDNHLGGDDFDQVIIDYLVEQFKQEHGIDLSKDKMALQRLKDAAEKAKKELSGVTQTQISLPFISANETGPLHIETTLTRAKFEELSAHLVERTMGPVRQALQDAGLTPADIDKVILVGGSTRIPAVQEAIKRELGKEPHKGVNPDEVVAIGAAIQGGVIAGEVKDVVLLDVTPLSLGIETMGGVFTKLIERNTTIPTSKSQIFTTAADNQTTVDIHVLQGERPMAADNKTLGRFQLTDIPPAPRGVPQIEVTFDIDANGIVHVRAKDLGTNKEQSITIKSSSGLSEEEIQRMIKEAEENAEADRKRKEAAELRNEADHLVFTTEKTLKEVEGKVDEAEVKKAREAKDALKAALEKNDIDDIRKKKEALQEIVQQLSVKLYEQAAKQAQAQQQTGAGDAAKKDDNVVDAEFEEVKDDNK</w:t>
            </w:r>
          </w:p>
        </w:tc>
      </w:tr>
      <w:tr w:rsidR="00E44679" w:rsidRPr="00E340F8" w14:paraId="4D1D3F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4B76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61F82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AU6|DNAK_MYCG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E304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NNGLIIGIDLGTTNSCVSVMEGAQKVVIENPEGKRTTPSVVSYKNGEIIVGDAAKRQMLTNPNTIVSIKRLMGTSKKVKINDKGVEKELTPEEVSASILSYLKDYAEKKTGQKISRAVITVPAYFNDAERQATKTAGKIAGLTVERIINEPTAAALAYGIDKGHREMKVLVYDLGGGTFDVSLLDIADGTFEVMATAGDNRLGGDDWDNKIIEWIIAEIKKDHPSLDLKSDKMAMQRLKEAAERAKIELSAQLETLISLPFIAVTPEGPVNAELTLSRAKFEELTKDLLERTRNPIADVLKEAKVDPSQVDEILLVGGSTRMPAVQKLVESMIPNKAPNRTINPDEVVAIGAAVQGGVLRGDVKDILLLDVTPLTL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IETLGGVATPIIKRNTTIPVSKSQIFSTAQDNQESVDVSIYQGERPMARENKSLGTFSLGGIQPAPKGKPQIEITFNIDANGILNVKAKDLTTGKENSITISNSSELDENEIQRMIRDAEANKERDAIVKQRIEMRYEGEGIVNTINEILGSKEAEALPAQEKASLTKIVDGINGALKAEKWDELKEQIDGFKKWRDDMSKKYGGGEAPAEPK</w:t>
            </w:r>
          </w:p>
        </w:tc>
      </w:tr>
      <w:tr w:rsidR="00E44679" w:rsidRPr="00E340F8" w14:paraId="429564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61DD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74CE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3968|DNAJ_NEI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2132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FYATLGVARTATDDEIKKAYRKLAMKYHPDRNPDNKEAEEKFKEVQKAYETLSDKEKRAMYDQYGHAAFEGGGQGGFGGFGGFGGAQGFDFGDIFSQMFGGGSGRAQPDYQGEDVQVGIEITLEEAAKGVKKRINIPTYEACDVCNGSGAKPGTSPETCPTCKGSGTVHIQQAIFRMQQTCPTCHGAGKHIKEPCVKCRGAGRNKAVKTVEVNIPAGIDDGQRIRLSGEGGPGMHGAPAGDLYVTVRIRAHKIFQRDGLDLHCELPISFATAALGGELEVPTLDGKVKLTVPKETQTGRRMRVKGKGVKSLRSSATGDLYCHIVVETPVNLTDRQKELLEEFERISTGLENQTPRKKSFLDKLRDLFD</w:t>
            </w:r>
          </w:p>
        </w:tc>
      </w:tr>
      <w:tr w:rsidR="00E44679" w:rsidRPr="00E340F8" w14:paraId="79FC8D3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2C8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CD6E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FVU0|DNAK_CLOB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27B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SVMEGGEPVVIPNAEGSRTTPSVVSFQANGERLIGQVAKRQAITNPEKTIISIKRYMGTDHKVNIDSTEYTPQQISAMVLQKLKADAEAYLGEKVTQAVITVPAYFNDSQRQATKDAGKIAGLEVLRIINEPTAASLAYGLDKMDTNEKILVYDLGGGTFDVSILELGDGVFEVKATNGDTKLGGDDFDQKLIDYIAETFKAENGIDLRNDKMAIQRLKEAAEKAKIELSSATQTNINLPFITADATGPKHIDMNLTRAKFNELTHDLVQRTLEPIKKSLEGSGYAMSDIDKIIMVGGSTRIPAVQDAVKDFTGKELSKGVNPDEVVAMGAAIQAGVLTGEVKDVLLLDVTPLTLGIETFGGVSTTLIEKNTTIPTRKSQVFSTAADGQTSVEIHVVQGERSMAADNKTLGRFTLSGIAPAPRGIPQIEVTFDIDANGIVNVSAKDKGTGKEANITITASTNLTDDEIEKAVNEAKKFEAEDKKRKESIEIKNNADQIVYQTEKTLTDLGDKVSAEDKAQIEEKVKAVKDVKDGEDLEAIKKATEDLTQTFYGISSKIYQQANPEGAQGAGFDPNNMGGANAGNASAGNDKKDDNVVDADFKVEDDK</w:t>
            </w:r>
          </w:p>
        </w:tc>
      </w:tr>
      <w:tr w:rsidR="00E44679" w:rsidRPr="00E340F8" w14:paraId="45ECC43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C1A9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87F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AY1|DNAK_EHRR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BD0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LCRGLFMAVIGIDLGTTNSCVAVMEGGDAKAIENSEGARTTPSIVAFTDSEVLVGDPAKRQATTNAKNTIYASKRLIGRRYQDTRDIKTSYDIVSAKNGDAWIKVRDKDYSPSQIGALILEKMKETAERHLGCKVEKAVITVPAYFDDAQRQATKDAGRIAGLDVIRIINEPTAAALAYGLNKSDKQKVIAVYDLGGGTFDVSILEIADGVFEVKSTNGDTMLGGEDFDHAIMEYLMDDFKKSTGIDLHSDAMAMQRIKEAAEKAKIELSSRMETDINLPFLSSDSTGPKHLSLKLTRATFENLVSDLVKRTIEPCKKALKDAGISADKIDEVVLVGGMTRVPKIIQTVKEFFGKEPHKGVNPDEVVAIGAAIQGGILAGDVRDVLLLDVTPLSLGIETLGGVFTPLIERNTTIPTKKSQVFSTAEDGQTAVTIKVFQGERKMANDNKLLGQFSLEGIPPAPRGMPQIEVTFDIDANGIVHVSAKDKASGKEQAIRIQSSGGLTDDEIQNMIKEAESKAEEDEKRKKFVEVKNNAENLVHSTEKSLKEHGDKISNADKLDIENAIRDLKDCISKDNIEDTDTMQNKLDHLMKVSMKLGEALYSNTNNATAGDNNTTDTGSSSNSDGSKVVDSDYQEIDKKDGK</w:t>
            </w:r>
          </w:p>
        </w:tc>
      </w:tr>
      <w:tr w:rsidR="00E44679" w:rsidRPr="00E340F8" w14:paraId="51FBFCE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72FF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C773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8XI3|DNAJ_RIC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CB9764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DYYQVLGVSKTASQADIKKAYLKLAKQYHPDTTNAHDAEKKFKEINAAYDVLKDEQKRAAYDRFGHDAFQNQQARGGGNNSGFHHDINDIFGDFFSDFMGSGRRKQTSSKIRGSDLKYDLTIKLEEAFHGIEKNISFSSEVKCDACHGTGSEKGETVTTCDSCGGVGVTRIQQGFFTLEQTCHKCQGNGQIIKNPCKKCHGMGRYHKQRNLSINIPAGVENGTRIRHSGEGEAGIRGGNNGDLYVDIAIKPHDIYKIDGANLHCKLPISFVHAALGGEIEVPVIEGGKVKLTIPAGTQNGDQLRLRSKGMSKIRSTIRGDMLTHIHVEVPKNLSKRQRELLEEFKKESINEKENDSSFFNKMKSMWS</w:t>
            </w:r>
          </w:p>
        </w:tc>
      </w:tr>
      <w:tr w:rsidR="00E44679" w:rsidRPr="00E340F8" w14:paraId="5DBABE0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111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9E3D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6Y8|DNAK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B4CA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58ADD23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1930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6BE7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LED4|DNAJ_BACF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9B52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RDYYEVLEVTKESTVEEIKKAYRKKAIQYHPDKNPGDKEAEEKFKEAAEAYDVLSNPDKRARYDQFGHAGMSGAAGNGGPFGGFSGGMSMDDIFSMFGDIFGGHSGGGFGGGFGGFGGFGGGGSQQRKFRGSDLRVKVKLNLKEISTGVEKKFKLKKYVPCSHCHGTGAEGNSGSETCPTCKGSGSVIRNQQTILGTMQTRTTCPTCNGEGKIIKDKCKVCGGEGIEYGEEVVTVKIPAGVAEGMQLSMGGKGNAGKHNGIPGDLLILVEEEPHPELIRDENDLVYNLLLSFPTAAIGGAVEIPTIDGKVKVKIEAGTQPGKVLRLRGKGLPSVNGYGTGDLLVNVSVYVPETLSKEEKSTLEKLEESKNFKPSTSIKEKIFKKFRSLFD</w:t>
            </w:r>
          </w:p>
        </w:tc>
      </w:tr>
      <w:tr w:rsidR="00E44679" w:rsidRPr="00E340F8" w14:paraId="6CB62C6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F6721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8ADB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NM2|DNAJ_ECO8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4138A8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B03175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D1DF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8695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A7ZHA5|DNAJ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2CC1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20E2AD0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0A2C5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889D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93S6|DNAJ_BL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0C60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SDYYEILGISKNADEREIKKSYKRLAMKFHPDRNPGNTTAETKFKEIKEAYEVLSNSEKRAAYDQYGHAAFESGSMGATSNSGGADFSDIFGDVFGDIFGGNRRSRAGRGSDLRYNIELSLEDAVRGIIKEICIPTLSTCEKCRGTGARSNAAIITCMTCHGQGQVQIRQGFFSVQQSCPTCHGHGKIIKEACNKCHGNGRVERSKTLSVKIPSGVNTGDRIRLSGEGESGKNGAPSGDLYVQIQIRKHPIFDREEKNLYCEVPISFSMAALGGEIEVPTLDGRVKLKIPPETQTGKLFRMRGKGVKSVRSGGNGDLLCRVVVETPVKLNDIQKRLLQDLSDSFEGPHGNRNSPRSKSFFDGVKKFFDDLTR</w:t>
            </w:r>
          </w:p>
        </w:tc>
      </w:tr>
      <w:tr w:rsidR="00E44679" w:rsidRPr="00E340F8" w14:paraId="5F5A8A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1542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99C2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8N3|DNAK_LAC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C65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AVAVLEGNQPKIITNPEGNRTTPSVVAFKDGEIQVGEVAKRQAITNPDTIVSIKRHMGEANYKVKVGDKEYTPQEISAMILQYIKKFSEDYLGEPVKDAVITVPAYFNDSQRQATKDAGKIAGLNVQRIINEPTASALAYGLDKGDKDEKILVYDLGGGTFDVSILQLGDGVFEVLSTNGDTHLGGDDFDNKIIDWLVAEFKKDNNIDLSKDKMAMQRLKDAAEKAKKDLSGVTQTQISLPFISAGPNGPLHLERTLTRAQFDEMTADLVAKTKIPVENALKDAKLTNADIDKVILNGGSTRTPAVQEAVKQWTGKDPDHSINPDEAVALGAAIQGGVISGDVKDVVLLDVTPLSLGIETMGGVFTKLIDRNTTIPTSKSQVFSTAADSQPAVDIHVLQGERPMAADDKTLGRFELTDIPPAPRGVPQIEVKFDIDKNGIVQVSAKDLGTGKSQNITIKSSSGLSDEEIERMKKEAEENADADEKRKEEVDLKNDVDQLLFQTDKTLKDVDGKVPEEDIKKVKDAQEALKKAQQENNLDDMKQKRDDLSKLVQDMTVKLYENAQKNQQAQGGPASGAATDAGAAQGSDDKKSDDDTINGDYKDVSDDDKK</w:t>
            </w:r>
          </w:p>
        </w:tc>
      </w:tr>
      <w:tr w:rsidR="00E44679" w:rsidRPr="00E340F8" w14:paraId="459C822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81DD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2D6D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Z18|DNAJ_ACIC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C9E6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TDYYELLGVSRGASADELKKAYRKLAMQYHPDRNPGDAAAEQKFKDINEAYDVLKDEQKRAAYDRFGHAAFENGGGPGAGGFGGGFGGFGGFEGGIGDIFEQMFGEAMGGRRGGRTERAGADLRAAVEIDLTQAFTGTKTEIRVPTRVSCDACSGTGSADKSAANDTCPTCGGAGRVRAQQGFFVVERTCPTCGGAGRTVRNPCRVCSGAGTVPRERTLSVTIPAGVEDGTRIRLSGEGEAGGRGASPGDLYVHVSIRPHPIFQRDGANVFCRVPLRMAQAALGGEIEVPAIDGTRARVKIPAGTQTGDQFRLRGKGFSVLRSTARGDMYIQVAVETPQNLTKRQRELLEEFEREAGNTASGSPEHEGFFAKVKEFFDGL</w:t>
            </w:r>
          </w:p>
        </w:tc>
      </w:tr>
      <w:tr w:rsidR="00E44679" w:rsidRPr="00E340F8" w14:paraId="239E5ED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3B1C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B64D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VM0|DNAK_LAC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C1B08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NKIIGIDLGTTNSAVAVLEGNEPKIITTPEGGRTVPSVVAFKDGETQVGEVAKRQAITNPNTVASIKRHMGEAGYKVSIEGKDYTPQQISAMILQYIKGFAEDYLGDTVEKAVVTVPAYFNDAQRQATKDAGKIAGLNIERIINEPTAAALAYGLDKTDKDEKILVYDLGGGTFDVSILELGDGVFEVLSTNGDTHLGGDDFDQKIIDWLVDGFKADNGVDLSKDKMALQRLKDAAEKAKKDLSGVSEAQISLPFISAGASGPLHLETTLTRAKFNELTADLVEKTRIPVENALKDADLSASDLDVVILNGGSTRIPAVQEAVEKWTGKESNHSINPDEAVALGAAVQGGVITGDVKDVVLLDVTPLSLGIETMGGVFTKLIDRNTTIPTSKSQVFSTAADNQPAVDIHVLQGERPMAADNKTLGRFQLTDIPAAPRGVPQIEVKFDIDKNGIVNVSAKDMGTNKEQKITIKSSSGLSDDEIDQMVKEAKENEEADKKRKEEVDLKNEVDQLIFTTDKTLKDLEGKVSEDEVKKAKDARDALKKAQDDNNIDEMKAKKDDLNKIVQDLSVKLYQQAQEAQGAQGGADSNAAGNANSAKGSDDNTVDGDFEDLDKDKDKK</w:t>
            </w:r>
          </w:p>
        </w:tc>
      </w:tr>
      <w:tr w:rsidR="00E44679" w:rsidRPr="00E340F8" w14:paraId="1E1F9B5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AA68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7603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424|DNAJ_EXI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5E27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LDKSASAQDIKRAYRKLARQYHPDINQEADAADKFKEIGEAYEVLSDEQKRAQYDRFGFEGANQFGGGGDFQGGFGDIFDMFFGGGGRRQDPNAPRRGEDYQYVVDLDFMESVTGKTETIELEIEVECDTCMGSGAKPGTKPETCNRCGGSGVETVEQNTILGRMVNQRPCSQCHGSGKTIKEKCPTCHGSGHVKKKQTVEVKIPAGIDNGQQIRLSGKGGPGVNGGPAGDLYVVVRVRAHEIFERVDQHIAMDMPITFAQAALGAEIEVPTVHGNVSLKVPAGTQTGSKFRLRGKGMPSVRGGANGDQYVSVIVMTPKNMTDRQKELLREFEEISGESGVEEEHGMFQKMKKFFSH</w:t>
            </w:r>
          </w:p>
        </w:tc>
      </w:tr>
      <w:tr w:rsidR="00E44679" w:rsidRPr="00E340F8" w14:paraId="04EE99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9854D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7FC9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3J3|DNAK_STR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F292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EKAVITVPAYFNDAQRQATKDAGKIAGLEVERIVNEPTAAALAYGMDKTDKDEKILVFDLGGGTFDVSILELGDGVFDVLATAGDNKLGGDDFDQKIIDFLVEEFKKENGIDLSQDKMALQRLKDAAEKAKKDLSGVTQTQISLPFITAGSAGPLHLEMSLSRAKFDDLTRDLVERTKTPVRQALSDAGLSLSEIDEVILVGGSTRIPAVVEAVKAETGKEPNKSVNPDEVVAMGAAIQGGVITGDVKDVVLLDVTPLSLGIETMGGVFTKLIDRNTTIPTSKSQVFSTAADNQPAVDIHVLQGERPMAADNKTLGRFQLTDIPAAPRGIPQIEVTFDIDKNGIVSVKAKDLGTQKEQHIVIQSNSGLTDEEIDKMMKDAEANAEADAKRKEEVDLKNEVDQAIFATEKTIKETEGKGFDTERDAAQSALDELKKAQESGNLDDMKAKLEALNEKAQALAVKLYEQAAAAQQAAQGAEGAQSADSSSKGDDVVDGEFTEK</w:t>
            </w:r>
          </w:p>
        </w:tc>
      </w:tr>
      <w:tr w:rsidR="00E44679" w:rsidRPr="00E340F8" w14:paraId="043EA8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08D2D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2A61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1CJ06|DNAK_STRZ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FAEC0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35E2654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DAF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2F89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2950|DHN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A8C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YGQQGQRGHGRTGHVDQYGNPVGGVEHGTGGMRHGTGTTGGMGQLGEHGGAGMGGGQFQPAREEHKTGGILHRSGSSSSSSSEDDGMGGRRKKGIKEKIKEKLPGGHKDDQHATATTGGAYGQQGHTGSAYGQQGHTGGAYATGTEGTGEKKGIMDKIKEKLPGQH</w:t>
            </w:r>
          </w:p>
        </w:tc>
      </w:tr>
      <w:tr w:rsidR="00E44679" w:rsidRPr="00E340F8" w14:paraId="2B21C41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5514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1200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H009|DNAK_UNCT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BC47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SNSAAAVMEGGKTTLIPSAEGTTLGGKAFPSYVAFTKDGQLLVGEPARRQAVTNPEGTINAFKRKMGTNYKYKVNGKEFTPQQLSAFILQKIKKDSEAYLGETITKAVITVPAYFNDDQRQATKDAGAIAGLEVVRLVNEPTAASLAYGIDKVGKEQKILVFDLGGGTLDVTIMEMGAEGTFEVLSTSGDTQLGGTDMDNALIDYIAEDFKKTNGIDLRNDKMAVQRLKEAAEKAKIELSNVLETDINLPFITADASGPKHLAMKFTRATLENLVRHIVERCKASIDQAVKDAKLTAETVTKIILVGGPTRMPIVQKFAEDHVGKKAERGIDPMECVCFGAAVQAAVLTGDVKDILLLDVTPLTLGLETMGGVRTSLIDRNTTVPAKRSQVFSTAADNQPSVEINVLQGERAMAKDNLSLGRFMLDGIPPAPRGVPQIEVTFDIDANGILHVSAKDKGTGKEQSIKISSSTKLSKDDIDKYVKEAEQYASEDVKRKEEIEVRNEADNLIYSVEKSLKDHGDKVSADERLIIEQSLTAAKDALKGSDVATIKSAKEALTTASHKLAEVVYKASQVQDTQGAAQGQSQGNPQQTADNRGKVVDAEIVDENKE</w:t>
            </w:r>
          </w:p>
        </w:tc>
      </w:tr>
      <w:tr w:rsidR="00E44679" w:rsidRPr="00E340F8" w14:paraId="6D766C5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6BAB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957F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9110|DNAK_STA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4490D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1F42523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2626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9B257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45P1|EULS3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0A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HHQHHRHHQRDDGEDDRQSFGVPPPHVDAPPQPHGLYQSQPHFDPYAPTPQAPAPYRSETQFEPHAPPPYRSEPYFETPAPPPSFGHVSHVGHQSPNESYPPEHHRYGGYQQPSNSLLESHGDHSGVTHVAHHSSNQPQSSSGVYHKPDENRLPDNLAGLAGRATVKVYSKAEPNYNLTIRDGKVILAPADPSDEAQHWYKDEKYSTKVKDADGHPCFALVNKATGEAMKHSVGATHPVHLIRYVPDKLDESVLWTESKDFGDGYRTIRMVNNTRLNVDAYHGDSKSGGVRDGTTIVLWDWNKGDNQLWKIFPF</w:t>
            </w:r>
          </w:p>
        </w:tc>
      </w:tr>
      <w:tr w:rsidR="00E44679" w:rsidRPr="00E340F8" w14:paraId="56490DCE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58D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7A4B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9SP5|EREC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A9D4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APAAASYRALVALLLVAVAVADDGSTLLEIKKSFRNVDNVLYDWAGGDYCSWRGVLCDNVTFAVAALNLSGLNLGGEISPAVGRLKGIVSIDLKSNGLSGQIPDEIGDCSSLKTLDLSFNSLDGDIPFSVSKLKHIESLILKNNQLIGVIPSTLSQLPNLKILDLAQNKLSGEIPRLIYWNEVLQYLGLRGNNLEGSISPDICQLTGLWYFDVKNNSLTGPIPETIGNCTSFQVLDLSYNKLSGSIPFNIGFLQVATLSLQGNMFTGPIPSVIGLMQALAVLDLSYNQLSGPIPSILGNLTYTEKLYMQGNKLTGPIPPELGNMSTLHYLELNDNQLSGFIPPEFGKLTGLFDLNLANNNFEGPIPDNISSCVNLNSFNAYGNRLNGTIPPSLHKLESMTYLNLSSNFLSGSIPIELSRINNLDTLDLSCNMITGPIPSTIGSLEHLLRLNLSNNGLVGFIPAEIGNLRSIMEIDMSNNHLGGLIPQELGMLQNLMLLNLKNNNITGDVSSLMNCFSLNILNVSYNNLAGVVPTDNNFSRFSPDSFLGNPGLCGYWLGSSCRSSGHQQKPLISKAAILGIAVGGLVILLMILVAVCRPHSPPVFKDVSVSKPVSNVPPKLVILHMNLSLLVYEDIMTMTENLSEKYIIGYGASSTVYKCVSKNRKPVAVKKLYAHYPQSFKEFETELETVGSIKHRNLVSLQGYSLSPVGNLLFYDYMENGSLWDVLHEGPTKKKKLDWETRLRIALGAAQGLAYLHHDCSPRIIHRDVKSKNILLDKDYEAHLTDFGIAKSLCVSKTHTSTYVMGTIGYIDPEYARTSRLNEKSDVYSYGIVLLELLTGKKPVDNECNLHHLILSKTANNAVMETVDPDIADTCKDLGEVKKVFQLALLCTKRQPSDRPTMHEVVRVLDCLVRPDPPPKSAQQLAMPQRPAVPSYINEYVSLRGTSVLSCANSSCTSDAELFLKFGEVISQNTE</w:t>
            </w:r>
          </w:p>
        </w:tc>
      </w:tr>
      <w:tr w:rsidR="00E44679" w:rsidRPr="00E340F8" w14:paraId="47D58A3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A38E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A2599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MH1|CLPB_HEL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5430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LFEKMTDQLHETLDSAIALALHHKNAEVTPMHMLFAMLNNSQGILIQALQKMPVDIEALKLSVQSELNKFAKVSQISKQNIQLNQALIQSLENAQGLMAKRGDSFIATDAYLLANMNLFESVLKPYLDTKELQKTLESLRKGRTIQDKNDDSNLESLEKFGIDLTQKALENKLDPVIGRDEEIIRMMQILIRKTKNNPILLGEPGVGKTAVVEGLAQRIVNKEVPKTLLNKRVVALDLSLLVAGAKYRGEFEERLKKVIEEVKKSANVILFIDEIHTIVGAGASEGGMDAANILKPALARGELHTIGATTLKEYRKYFEKDMALQRRFQPILLNEPSINEALQILRGLKETLETHHNITINDSALIASAKLSSRYITDRFLPDKAIDLIDEGAAQLKMQMESEPAKLSSVKRSIQRLEMEKQALEMENKESNHKRMQEILKELSDLKEEKIQLEAQFENEKEVFKEISRLKMEMEGLKKEAERFKRNGDYQQAAEIEYSKIPEKEKKEKELQHKWETMQQNGALLQNALTENNIAEIVSQWTHIPVQKMLQSEKNRVLNIESELQKRVVGQEKALKAIAKAIKRNKAGLSDSNKPIGSFLFLGPTGVGKTESAKALAQFLFDSDKNLIRIDMSEYMEKHAISRLIGAAPGYVGYEEGGQLTEAVRRKPYSVVLLDEVEKAHPDVFNLLLQVLDEGHLTDSKGVRVDFKNTILILTSNVASGALLEEDLSEADKQKAIKESLRQFFKPEFLNRLDEIISFNALDSHAIINIVGILFENVQKKALERGINITLDEKAKELIAEAGFDRFYGARPLKRALYEMVEDKLAELILEDKIKENDSVAFVVENNEIVPKIK</w:t>
            </w:r>
          </w:p>
        </w:tc>
      </w:tr>
      <w:tr w:rsidR="00E44679" w:rsidRPr="00E340F8" w14:paraId="378F9FE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2574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EE20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ME0|CSHA_STAE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B506D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KTVQTLEAMGFKEPTPIQKDSIPYALEGDDILGQAQTGTGKTGAFGIPLIEKVVGQQGVQSLILAPTRELAMQVAEQLREFSKGQKVQVVTVFGGMPIERQIKALKRGPQIVVGTPGRVIDHLNRRTLKTQGIHTLILDEADEMMNMGFIDDMRFIMDKIPAEQRQTMLFSATMPKAIQELVQQFMKAPKIIKTMNNEMSDPQIDEYYTIVKELEKFDTFTNFLDVHQPELAIVFGRTKRRVDELTSALLSKGYKAEGLHGDITQAKRLEVLKKFKNDQIDILVATDVAARGLDISGVSHVYNFDIPQDTESYTHRIGRTGRAGKEGIAVTFVNPIEMDYIRQIEDVNNRRMKALRPPHRKEV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KAREDDIKDRVQNWMSRENEPRLQRISSELLKEYDSTELVASLLQELVEANDEVEVQLTFEKPLARKNRSSKGGSRRSNHKRGNGKFDNKNRRSKGSKGQSSKKKNQKKFDRRDKQQKSGNQSLKGRTFADHQK</w:t>
            </w:r>
          </w:p>
        </w:tc>
      </w:tr>
      <w:tr w:rsidR="00E44679" w:rsidRPr="00E340F8" w14:paraId="56CE64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BF6B8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04DDA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Y82|CRK45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B856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VTSLLDTVFRRRKKKSTEFISFFEFDLDTIKAATNDFSELVGRGGFGFVYKGRLQNGQEIAVKILSTSSIRTERQFHNELIILSKLKHKNLINLLGFCTKRDQHGLVYEFMPNSSLDCFILDPHRAAQLNWEMCRNIIDGIARGLRYLHEESGLWVVHRDIKPGNILLDSDLKPKIVGFELARTMQQGENAAETTEIVGTVGYLDPEYIRSGRVSVKSDVYAFGVTILTIISRRKAWSVDGDSLIKYVRRCWNRGEAIDVIHEVMREEEREYSISEILRYIHIALLCVDENAERRPNIDKVLHWFSCFSTPLPDPTFGNRFLVEEETNWPWSPSLSPGHSSVTSPISSR</w:t>
            </w:r>
          </w:p>
        </w:tc>
      </w:tr>
      <w:tr w:rsidR="00E44679" w:rsidRPr="00E340F8" w14:paraId="68C59E9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FEA4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0453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W947|CTSR_GEO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16E7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NISDIIEQYLKQVLNMSDQDIVEIKRSEIANKFRCVPSQINYVINTRFTLERGYIVESKRGGGGYIRIMKVKTKSEAQLIDQLLELIDHRISQSSAEDVIKRLMEEKVISEREAKMMLSVMDRSVLYIDLPERDELRARMLKAMLTSLKYK</w:t>
            </w:r>
          </w:p>
        </w:tc>
      </w:tr>
      <w:tr w:rsidR="00E44679" w:rsidRPr="00E340F8" w14:paraId="5B16834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621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5F08F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L36|DEGPL_HAH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1E862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VCQKYTAVLLVWLSAVVSMRAGAVDLPDFTGLVERTSPAVVNISTVRKVGDDSAQYYFGGPEQDQIPEFFRHFFGDPYRRRGPQEAQSTGSGFIVSKDGYILTNNHVVAGADEIFVRLMDRRELTAKLIGSDEKSDLAVLKVEADDLPVLNLGKSSELKVGEWVVAIGSPFGFEYTVTAGIVSAKGRSLPNENYVPFIQTDVAINPGNSGGPLFNLEGEVVGINSQIYTRSGGFMGVSFAIPIDVALDVMNQLKDTGAVKRGWLGVLIQEVNKDLAESFNLNKPRGALVAQVMKGSPADKAGLQPGDVIVSYNGNEIGLSSELPHLVGRTSPGQKASMKVVRRGDEMDVAVEIGQLPADDNGVASVPAGQTAPQNNALNLQVRDLTDEEKESMQVAGGVMVAQVFPGPAATAGIQPNDVISSINNKDVETVAQFHEVVEKLPVGKSLPVLIIRQGNPAFIVLKLNNK</w:t>
            </w:r>
          </w:p>
        </w:tc>
      </w:tr>
      <w:tr w:rsidR="00E44679" w:rsidRPr="00E340F8" w14:paraId="6E59E21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B784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6B9B0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C0V0|DEG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282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TTLALSALALSLGLALSPLSATAAETSSATTAQQMPSLAPMLEKVMPSVVSINVEGSTTVNTPRMPRNFQQFFGDDSPFCQEGSPFQSSPFCQGGQGGNGGGQQQKFMALGSGVIIDADKGYVVTNNHVVDNATVIKVQLSDGRKFDAKMVGKDPRSDIALIQIQNPKNLTAIKMADSDALRVGDYTVAIGNPFGLGETVTSGIVSALGRSGLNAENYENFIQTDAAINRGNSGGALVNLNGELIGINTAILAPDGGNIGIGFAIPSNMVKNLTSQMVEYGQVKRGELGIMGTELNSELAKAMKVDAQRGAFVSQVLPNSSAAKAGIKAGDVITSLNGKPISSFAALRAQVGTMPVGSKLTLGLLRDGKQVNVNLELQQSSQNQVDSSSIFNGIEGAEMSNKGKDQGVVVNNVKTGTPAAQIGLKKGDVIIGANQQAVKNIAELRKVLDSKPSVLALNIQRGDSTIYLLMQ</w:t>
            </w:r>
          </w:p>
        </w:tc>
      </w:tr>
      <w:tr w:rsidR="00E44679" w:rsidRPr="00E340F8" w14:paraId="7A33CB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43E4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B403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6T0|DEGPL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773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TKQLRSWLAVLVGSSLLALPLSGQAVGKKESRVSELPQDVLLKEISGGFSKVATKATPAVVYIESFPKSQAVTHPSPGRRGPYENPFDYFNDEFFNRFFGLPSQREKPQSKEAVRGTGFLVSPDGYIVTNNHVVEDTGKIHVTLHDGQKYPATVIGLDPKTDLAVIKIKSQNLPYLSFGNSDHLKVGDWAIAIGNPFGLQATVTVGVISAKGRNQLHIADFEDFIQTDAAINPGNSGGPLLNIDGQVIGVNTAIVSGSGGYIGIGFAIPSLMANRIIDQLIRDGQVTRGFLGVTLQPIDAELAACYKLEKVYGALVTDVVKGSPADKAGLKQEDVIIAYNGKEVDSLSMFRNAVSLMNPDTRIVLKVVREGKVIEIPVTVSQAPKEDGMSALQRVGIRVQNLTPETAKKLGIAPETKGILIISVEPGSVAASSGIAPGQLILAVNRQKVSSIEDLNRTLKDSNNENILLMVSQGDVIRFIALKPEE</w:t>
            </w:r>
          </w:p>
        </w:tc>
      </w:tr>
      <w:tr w:rsidR="00E44679" w:rsidRPr="00E340F8" w14:paraId="0C4361A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14A0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5036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N3K0|DNAK_ACT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4035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AVTEAVITVPAYFNDAQRQATIDAGRIAGLDVKRIINEPTAAALAFGLGSTKENQVIAVYDLGGGTFDISIIEIDNFDGEQTFEVLATGGNTHLGGEDFDNRVIDYIIDEFKKEQGVDLRNDPMALQRVKEAAEKAKIELSSAQSTEVNLPYITADATGPKHLAINVTRAKLEALVEDLVASSIESLKTVLKDAGKSVNEINDIILVGGQTRMPLVQQKVAEFFGKEARKDVNPDEAVAIGAAVQGGVLKGDVKDVLLLDVTPLSLGIETMGGVMTVLIEKNTTIPTKKSQVFSTAEDNQSAVTIHVLQGERKQASANKSLGQFNLEGINPAPRGMPQIEVTFDIDANGVINVSAKDKNTGKEQQIRIQASSGLSDEEIEQMVRDAEANAEADKKFEELVQARNQADGIAHATRKQIEEAGDALNADDKAKIEAAIADLEKAAKGDDKAEIDAKTEALIKASEPLMQAAQAKAQAGEQPQQSAKDDGVVDAEFEEVKDNK</w:t>
            </w:r>
          </w:p>
        </w:tc>
      </w:tr>
      <w:tr w:rsidR="00E44679" w:rsidRPr="00E340F8" w14:paraId="543FB9A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005E0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7D3F6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83724|DNAK_NAEF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F72B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IIGIDLGTTNSXVAVMESN</w:t>
            </w:r>
          </w:p>
        </w:tc>
      </w:tr>
      <w:tr w:rsidR="00E44679" w:rsidRPr="00E340F8" w14:paraId="5E9485E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336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177AB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RPW7|DNAK_CAM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CB0BE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SIYERGESKVIPNKEGKNTTPSVVAFTDKGEILVGDTAKRQAVTNPEKTIFSIKRIMGLMMNEKNAKEAKNRLPYHIVDRNGACAVEIAGKTYTPQEISAKVLMKLKEDAEAFLGESVVDAVITVPAYFNDSQRKATKEAGTIAGLNVLRIINEPTAAALAYGLDKKEAEKIVVYDLGGGTFDVTVLETGDSVVEVLATGGNAFLGGDDFDNRLIDFLVSEFKSETGIDLKNDVMALQRLKEAAENAKKELSSAMETTINLPFITADATGPKHLTKTLSRAKFEGMIDDLVGETITKINEVVKDAGISKGDIKEVVMVGGSTRVPLVQEEVKKAFSKELNKSVNPDEVVAIGAAIQGAVIKGDVKDVLLLDVTPLSLGIETLGGVMSKLIEKGTTIPTKKSQTFSTAEDNQSAVTINVLQGEREFAKDNKSLGNFNLEGIMPAPRGVPQIEVTFDIDANGILTVSAKDKASGKAQNITISGSSGLSEEEINKMVNDAEAHKEDDKKRKEAVEARNAADSLAHQTEKSLSEMGEKIPAEDRAKIEAALNDLKEVLKDESASKEQIDVKVKALSEVSHKLAEAMYKDQNAGAADGGAEKKKKDDDVIDAEVE</w:t>
            </w:r>
          </w:p>
        </w:tc>
      </w:tr>
      <w:tr w:rsidR="00E44679" w:rsidRPr="00E340F8" w14:paraId="377B589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E168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6093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A8C2|DNAK_PELC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FF866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EPVVIANAEGSRTTPSMVAFTENGERLVGQQAKRQAVTNPENTLFAIKRLIGRKFDSDAVRRDIQISPFEIVKADNGDAWVDVRDKKYSPPEISAMILQKMKQTAEDYLGEKVTDAVITVPAYFNDSQRQATKDAGKISGLNVLRIINEPTAASLAYGLDKKSEEKIAVFDLGGGTFDISILELGDGVFEVKSTNGDTFLGGEDFDQHIMDYVADEFKKEQGIDLRNDKMALQRLKEACEKAKCELSTSMETDINLPFITADQSGPKHLNLRLTRSKLESICSSLLAKLVEPCRMALKDAGLSASDVDEVLLVGGMTRMPAVQAKVQEIFGKTPNKGVNPDEVVAIGAAIQGGVLKGEVKDVLLLDVTPLSLGIETLGSIMTKLIEKNTTIPCKKSQIFSTAADNQPAVSVHVLQGEREMAGDNKTIGRFELVGIPPAPRGVPQVEVTFDIDANGILHVSAKDLGTGKEQSIRITASSGLSDEEIDKMVKDAEAHSSEDKKKREIIEARNQADGLAYSTEKSLKEHGDKIDEETRNNIQTALDALKAAMEGDDPEDIRQKSEALATASHKLAEAVYKQTQEGAEAASEAGEQSAGDEGVVDAEFEEVDEQNK</w:t>
            </w:r>
          </w:p>
        </w:tc>
      </w:tr>
      <w:tr w:rsidR="00E44679" w:rsidRPr="00E340F8" w14:paraId="213EBDE1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03A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ADCD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G6W4|DNAJ_LAC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EA66A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QDYYDILGVSKDASEKDIKRAYRRLAAKYHPDVNHEPGAEEKFKKINEAYETLSDSQKRAQYDQFGSAGPQGAGGQGFGGFGGGQAYSNFGGGFDDIFSQFFGGGGRTRRDPTAPRQGRDLQYAMTLDFMDAVFGKTTTIKYDRDAECKTCHGTGAKPGKSPITCPRCHGAGVITSVRQTPLGNMQTQTTCPECNGTGKIIKPEDRCDTCHGAGHVHERHELEVKVPAGVDDGQQMRLQHQGDAGENGGPAGDLYIVFRVTPSREFRRDGSTIYVDRDISFAQAALGDEVKVKTVHGDVNLKIPAGTQSETNFRLRGKGVPHLNGNGNGDEHVTVHVKTPKSLNKRQREAMLAFAAASGEDVKGVKKTVLDKLRDAFEDK</w:t>
            </w:r>
          </w:p>
        </w:tc>
      </w:tr>
      <w:tr w:rsidR="00E44679" w:rsidRPr="00E340F8" w14:paraId="586C9C7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F0715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D8D1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W9A3|DNAK_PSEP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D94D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IENAEGARTTPSIVAYANDGEILVGQSAKRQAVTNPHNTLFAVKRLIGRRFEEDVVQKDIKLVPYKIVKANNGDAWVEAAGKEMAPPQISAEVLKKMKKTAEDYLGEPVTEAVITVPAYFNDSQRQATKDAGRIAGLDVKRIINEPTAAALAYGMDKAKGDHTVIVYDLGGGTFDVSVIEIAEVDGEHQFEVLATNGDTFLGGEDFDMRLIDYLVDEFKKESGMDLKNDPLALQRLKEAAEKAKIELSSAQSTDVNLPYITADATGPKHLNVKISRAKLESLVEDLVKRTIEPCRIALKDAGIDASKIDDVILVGGQTRMPLVQKEVADFFGKEARKDVNPDEAVAMGAAIQGAVLAGDVKDVLLLDVSPLTLGIETMGGVMTALIEKNTTIPTKKSQVFSTADDNQSAVTIHVLQGERKQAAQNKSLGKFDLADIPPAPRGVPQIEVTFDIDANGILHVGAKDKATGKTQSIVIKANSGLSDEEIERMVRDAEANAEEDRKFEELAAARNQGDALVHSTRKMVADAGDKVTAEEKTAIEAAVVALEAAVKGDDKAAIDAKVEELSKVSAPVAQKMYAEQSAEQP</w:t>
            </w:r>
          </w:p>
        </w:tc>
      </w:tr>
      <w:tr w:rsidR="00E44679" w:rsidRPr="00E340F8" w14:paraId="4D47D7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BB97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CB9EA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6D6|DNAK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36463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DASANNAKDDDVVDAEFEEVKDKK</w:t>
            </w:r>
          </w:p>
        </w:tc>
      </w:tr>
      <w:tr w:rsidR="00E44679" w:rsidRPr="00E340F8" w14:paraId="7202579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1757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C2E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NI2|DNAJ_TROW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1F8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LYGILGVDHDASVDEIRRAYRRLARELHPDINPDSADRFKAVTHAYNILSDPEQRQRYDRHVSGGFSSDFNLSDLFQSFFDTSAEFQRGSDLLVNIDIDLKTAIYGGSQVVKIDSLVVCDVCNGTRSEPGYKAEVCFDCNGSGVVRGEVRTTLGNLITQNTCSKCRGNGERIDHPCRRCYGNGSRSAPRDITINIPPGVETGMRIKIPNMGNAGGAMPGDLYVDCKVKEHPYFLRDGQDLYCRLDISLVDALLGTKVKIDSLDGELAVVIPALSQNRDVIRIANKGAVTLRGGKGDLCIVLNVLLMQKLDPEHRALLKKIMPNPPKPKLAKRTSGFFSWLKNKFT</w:t>
            </w:r>
          </w:p>
        </w:tc>
      </w:tr>
      <w:tr w:rsidR="00E44679" w:rsidRPr="00E340F8" w14:paraId="6B7867D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E752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6775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DRD6|DNAK_DESV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183A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YVMEGKDPKCITNPEGGRTTPSIVAFTDKERLVGDIAKRQAVTNPERTVFAVKRLMGRKGDAPEVNNWKTHSPYRIVAGANGDAAVEVQGRQYSAAEVSAMILGKLKADAEAYLGETVTDAVITVPAYFNDAQRQATKDAGRIAGLDVKRIINEPTAASLAYGFDRKTNEKIAVFDLGGGTFDISILEVGDNVVEVRATNGDTFLGGEDFDQRVINYLVEEFRRENGVDLSKDRMALQRLKEAAEKAKKDLSTSMETEINLPFITADQNGPKHLMMKLSRAKLEKLVEDLVDRTIEPCRKALADAGLSAAQIDEVVLVGGMTRMPLVQKKVGEFFGKEPNRSVNPDEVVAMGAAIQGGILAGDVKDVLLLDVTPLSLGIETLGGVFTRLIDRNTTIPTRKSQTFTTAADNQPSVSIHVLQGERPMAGDNMTLGRFELSGIPPAMRGTPQVEVTFDIDANGIVNVSAKDLGTGKEQSIRITASSGLSESEIQRLIKEAESHADEDKKKQELIEARNQADGLIYGTEKSIADLGDKLDAATKSDIEGKIEALKKVMDGSDLEAIKTASEELSRASHKLAEQLYQQSQQGQPGAGPEAGDAGHAGHAGSAKGDDDVVDADYTEVKK</w:t>
            </w:r>
          </w:p>
        </w:tc>
      </w:tr>
      <w:tr w:rsidR="00E44679" w:rsidRPr="00E340F8" w14:paraId="1254E85B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341F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B9B43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CVF3|DHN1_AVIM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7C51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YGDQYGRQTDEYGNPIRQTGEFGATGAYGANQQYGTTGTTVGYGTDQCVTTVTTGAQKTDQYGTPGTTGAYGTDQYGTTGTTGEYGTHGGGIAPGATDAGLAGGGGGHRRLGSSGSSSSEDDGQGGRRKKGIKEKIKEKLPGGGHGDDQTHPTPPGSGGYGYEHGGAAESPEHEEKKGIMDKIKEKLPGGHH</w:t>
            </w:r>
          </w:p>
        </w:tc>
      </w:tr>
      <w:tr w:rsidR="00E44679" w:rsidRPr="00E340F8" w14:paraId="173827B0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E62B4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BB2F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C31|DNAK_CHLT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1C5D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KRKSNKIIGIDLGTTNSCVSVMEGGQPKVIASSEGTRTTPSIVAFKGGETLVGIPAKRQAVTNPEKTLASTKRFIGRKFSEVESEIKTVPYKVAPNSKGDAVFDVEQKLYTPEEIGAQILMKMKETAEAYLGETVTEAVITVPAYFNDSQRASTKDAGRIAGLDVKRIIPEPTAAALAYGIDKEGDKKIAVFDLGGGTFDISILEIGDGVFEVLSTNGDTHLGGDDFDGVIINWMLDEFKKQEGIDLSKDNMALQRLKDAAEKAKIELSGVSSTEINQPFITIDANGPKHLALTLTRAQFEHLASSLIERTKQPCAQALKDAKLSASDIDDVLLVGGMSRMPAVQAVVKEIFGKEPNKGVNPDEVVAIGAAIQGGVLGGEVKDVLLLDVIPLSLGIETLGGVMTPLVERNTTIPTQKKQIFSTAADNQPAVTIVVLQGERPMAKDNKEIGRF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TDIPPAPRGHPQIEVTFDIDANGILHVSAKDAASGREQKIRIEASSGLKEDEIQQMIRDAELHKEEDKQRKEASDVKNEADGMIFRAEKAVKDYHDKIPAELVKEIEEHIEKVRQAIKEDASTTAIKAASDELSTRMQKIGEAMQAQSASAAASSAANAQGGPNINSEDLKKHSFSTRPPAGGSASSTDNIEDADVEIVDKPE</w:t>
            </w:r>
          </w:p>
        </w:tc>
      </w:tr>
      <w:tr w:rsidR="00E44679" w:rsidRPr="00E340F8" w14:paraId="28B0B05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575A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40C94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J254|DNAK_PSEP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A772A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ILENGNVKVIENAEGARTTPSIVAYANDGEILVGQSAKRQAVTNPHNTLFAVKRLIGRRFEEDVVQKDIKLVPYKIVKANNGDAWVEASGKEMAPPQISAEVLKKMKKTAEDYLGEPVTEAVITVPAYFNDSQRQATKDAGRIAGLDVKRIINEPTAAALAYGMDKAKGDHTVIVYDLGGGTFDVSVIEIAEVDGEHQFEVLATNGDTFLGGEDFDMRLIDYLVDEFKKESGMDLKNDPLALQRLKEAAEKAKIELSSAQSTDVNLPYITADATGPKHLNVKISRAKLESLVEDLVNRTIEPCRIALKDAGIDASKIDDVILVGGQTRMPLVQKAVADFFGKEARKDVNPDEAVAMGAAIQGAVLAGDVKDVLLLDVSPLTLGIETMGGVMTPLIEKNTTIPTKKSQVFSTADDNQGAVTIHVLQGERKQASQNKSLGKFDLADIPPAPRGVPQIEVTFDIDANGILHVGAKDKATGKTQSIVIKANSGLSDEEIEKMVRDAEANAEEDRKFEELAAARNQGDALVHSTRKMVADAGDKVTAEEKTAIEAAVVALEAAVKGDDKAAIDAKVEELSKVSAPVAQKMYAEQSAEQPQGGAQQQAEPEAKHDDVVDAEFEEVKGDDKK</w:t>
            </w:r>
          </w:p>
        </w:tc>
      </w:tr>
      <w:tr w:rsidR="00E44679" w:rsidRPr="00E340F8" w14:paraId="318057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68EAB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015F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CQC2|DNAK_STRSV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C3FA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IISIKSKMGTSEKVAANGKEYTPQEISAMILQYLKGYAEEYLGEKVTKAVITVPAYFNDAQRQATKDAGKIAGLEVERIVNEPTAAALAYGLDKQDKEEKILVFDLGGGTFDVSILELGDGVFDVLATAGDNKLGGDDFDQKIIDHMVAEFKKENGIDLSNDKMALQRLKDAAEKAKKDLSGVTSTQISLPFITAGDAGPLHLEMTLTRAKFDDLTRDLVERTKEPVRRALSDAGLSLSEIDEVILVGGSTRIPAVVEAVKAETGKEPNKSVNPDEVVAMGAAIQGGVITGDVKDVVLLDVTPLSLGIETMGGVFTKLIDRNTTIPTSKSQVFSTAADNQPAVDIHVLQGERPMAADNKTLGRFQLTDIPAAPRGIPQIEVTFDIDKNGIVSVKAKDLGTQKEQHIVIQSNSGLTDEEIDRMMKDAEANAEADKKRKEEVDLRNEVDQAIFATEKTIKETEGKGFDAERNAAQAALDELKKAQEDNNLDDMKAKLEALNEKAQALAVKLYEQAAAAQQAQAGAEGAENAGSTKADDDVVDGEFTEK</w:t>
            </w:r>
          </w:p>
        </w:tc>
      </w:tr>
      <w:tr w:rsidR="00E44679" w:rsidRPr="00E340F8" w14:paraId="32AEA89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97C4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060AA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8RR3|DNAK_STRP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76BEE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VISIKSKMGTSEKVSANGKEYTPQEISAMILQYLKGYAEDYLGEKVEKAVITVPAYFNDAQRQATKDAGKIAGLEVERIVNEPTAAALAYGMDKTDKDEKILVFDLGGGTFDVSILELGDGVFDVLATAGDNKLGGDDFDQKIIDFLVAEFKKENGIDLSQDKMALQRLKDAAEKAKKDLSGVTQTQISLPFITAGSAGPLHLEMSLSRAKFDDLTRDLVERTKTPVRQALSDAGLSLSEIDEVILVGGSTRIPAVVEAVKAETGKEPNKSVNPDEVVAMGAAIQGGVITGDVKDVVLLDVTPLSLGIETMGGVFTKLIDRNTTIPTSKSQVFSTAADNQPAVDIHVLQGERPMAADNKTLGRFQLTDIPAAPRGIPQIEVTFDIDKNGIVSVKAKDLGTQKEQHIVIKSNDGLSEEEIDRMMKDAEANAEADAKRKEEVDLKNEVDQAIFATEKTIKETEGKGFDTERDAAQSALDELKAAQESGNLDDMKAKLEALNEKAQALAVKMYEQAVAAQQAAQGAEGAQANDSANNDDVVDGEFTEK</w:t>
            </w:r>
          </w:p>
        </w:tc>
      </w:tr>
      <w:tr w:rsidR="00E44679" w:rsidRPr="00E340F8" w14:paraId="36479D6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86D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CF56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Q7X0|DNAK_PSYC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7255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DKVKIIENAEGTRTTPSIVAYKDDEILVGQSAKRQAVTNPNNTLFAIKRLIGRRFDDKVVQKDIGMVPYKIAKADNGDAWVEINGKKLAPPQVSAEILKKMKKTAEDYLGEAVTEAVVTVPAYFNDSQRQATKDAGKIAGLDVKRIINEPTAAALAYGMDKKQGDSTVAVYDLGGGTFDVSIIEIADVDGEQQFEVLATNGDTFLGGEDFDSALIDFLVAEFKKDQDVNLKGDSLAMQRLKEAAEKAKIELSSAQSTEVNLPYITADSSGPKHLVVTISRSKLESLTEELVQRTMGPCKIALEDAGIKIGDIDDVILVGGQTRMPLVQQKVQEFFGQEPRKDVNPDEAVAAGAAIQGAVLSGEKTDVLLLDVTPLTLGIETMGGILTPIIEKNTMIPTKKSQVFSTAEDNQPAVSIQVYQGERKIANQNKQLGRFDLTDIPPAPRGLPQIEVSFDINADGIMNISATDKGTGKAQSIQIKADSGLSDEEVEQMIRDAEANAAEDEKFANLAQVRNEADGRIHAVQKALKDAADKVSDDEKSSVEAAISELEAAAKEDDHEEIKAKLEALDNAFLPVSQKIYADAGASAEGMDPNQFQQGADNAGESNQADDDVVDAEFTEVEDDKK</w:t>
            </w:r>
          </w:p>
        </w:tc>
      </w:tr>
      <w:tr w:rsidR="00E44679" w:rsidRPr="00E340F8" w14:paraId="2E406B6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46DE9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A3F4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1YW3|DNJC3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7E599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APGSVGSRLGAVFPFLLVLVDLQYEGAECGVNADVEKHLELGKKLLAAGQLADALSQFHAAVDGDPDNYIAYYRRATVFLAMGKSKAALPDLTKVIALKMDFTAARLQRGHLLLKQGKLDEAEDDFKKVLKSNPSEQEEKEAESQLVKADEMQRLRSQALDAFDGADYTAAITFLDKILEVCVWDAELRELRAECFIKEGEPRKAISDLKAASKLKSDNTEAFYKISTLYYQLGDHELSLSEVRECLKLDQDHKRCFAHYKQVKKLNKLIESAEELIRDGRYTDATSKYESVMKTEPSVAEYTVRSKERICHCFSKDEKPVEAIRICSEVLQMEPDNVNALKDRAEAYLIEEMYDEAIQDYEAAQEHNENDQQIREGLEKAQRLLKQSQKRDYYKILGVKRNAKKQEIIKAYRKLALQWHPDNFQNEEEKKKAEKKFIDIAAAKEVLSDPEMRKKFDDGEDPLDAESQQGGGGNPFHRSWNSWQGFNPFSSGGPFRFKFHFN</w:t>
            </w:r>
          </w:p>
        </w:tc>
      </w:tr>
      <w:tr w:rsidR="00E44679" w:rsidRPr="00E340F8" w14:paraId="3DC4F8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65E6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5134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T5N4|DRE1B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6758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EEAAYRTVWSEPPKRPAGRTKFRETRHPVYRGVRRRGGRPGAAGRWVCEVRVPGARGSRLWLGTFATAEAAARAHDAAALALRGRAACLNFADSAWRMPPVPASAALAGARGVRDAVAVAVEAFQRQSAAPSSPAETFANDGDEEEDNKDVLPVAAAEVFDAGAFELDDGFRFGGMDAGSYYASLAQGLLVEPPAAGAWWEDGELAGSDMPLWSY</w:t>
            </w:r>
          </w:p>
        </w:tc>
      </w:tr>
      <w:tr w:rsidR="00E44679" w:rsidRPr="00E340F8" w14:paraId="00F0C2B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7A2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121782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Q6P8|ECFG_RHOP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C0BEF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LTDSLRDDILAAVPSLRAFAISLSGNADRADDLVQETLLRALANIDSFQPGSNLPAWLFTILRNLFRSDYRKRRREVEDADGSYAKTLKSQPGQTAHLEFEEFRAALDKLPQDQREALILVGASGFSYEDAAAICGCAVGTIKSRVNRARSKLSALLYVDGAEDFGPDDTVRAVIGGNG</w:t>
            </w:r>
          </w:p>
        </w:tc>
      </w:tr>
      <w:tr w:rsidR="00E44679" w:rsidRPr="00E340F8" w14:paraId="19A5815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6ADA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5D4D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EV2|CLPB_VIBV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74F9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LDRFTSKFQIAISDAQSLALGRDHQYIEPVHLMVALLDQNGSPIRPLLTILNVDVTHLRSKLSEMLDRLPKVSGIGGDVQLSSAMGAMFNLCDKIAQKRQDAYISSEIFLLAAIEDRGPLGQLFKELGLTEQKVSQAIEQIRGGQKVNDQNAEELRQALEKFTIDLTERAEQGKLDPVIGRDDEIRRTIQVLQRRTKNNPVIIGEPGVGKTAIVEGLAQRIINNEVPEGLRGRRVLSLDMGALVAGAKYRGEFEERLKSVLNELSKEEGNIILFIDELHTMVGAGKGEGSMDAGNMLKPALARGELHCVGATTLDEYRQYIEKDPALERRFQKVLVDEPTVEDTIAILRGLKERYELHHHVEITDPAIVAAASLSHRYVSDRQLPDKAIDLIDEAASSIRMQIDSKPEALDKLERKIIQLKIEQQALSNEHDEASEKRLRSLNEELNEKEREFAELEEIWNAEKAALSGTQHIKAALEQARMDMEFARRAGDLSRMSELQYGRIPELEKQLDLATQAEMQEMTLLKNKVTDNEIAEVLSKQTGIPVSKMLEAEKEKLLRMEEVLHKRVIGQKEAVEVVANAIRRSRAGLSDPNKPIGSFLFLGPTGVGKTELCKTLANFMFDSEDAMVRIDMSEFMEKHSVARLVGAPPGYVGYEEGGYLTEAVRRKPYSVILLDEVEKAHPDVFNILLQVLDDGRLTDGQGRTVDFRNTVVIMTSNLGSSRIQENFAMLDYQGIKEQVMEVVTKHFRPEFLNRVDETVVFHPLGQDHIKSIAAIQLNRLANRMEEHGYPLEVSDKALELIAQVGFDPVYGARPLKRAIQQSIENPLAKSILAGSVLPDKKIQLIVNNDQIVAHQ</w:t>
            </w:r>
          </w:p>
        </w:tc>
      </w:tr>
      <w:tr w:rsidR="00E44679" w:rsidRPr="00E340F8" w14:paraId="3BC233F2" w14:textId="77777777" w:rsidTr="005C1E46">
        <w:trPr>
          <w:trHeight w:val="15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5F75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3A87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H795|CLPD1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773F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CCCSTSSAVPGRRFAAAGAAAAAVAARWGAVGVGRAVVLAHPLRPAPRGGHAHAQQAGARRARRAVVRAVFERFTERAVKAVVLSQREAKGLGEGAVAPRHLLLGLIAEDRSAGGFLSSGINIERAREECRGIGARDLTPGAPSPSGSGLEMDIPFSGSCKRVFEVAVEFSRNMGCSFISPEHLALALFTLDDPTTNSLLRSLGADPSQLASVALTRLQAELAKDCREPAGASSFKVPKKSPAGAGRSAFSKSLNSKKEKGALDQFCLDLTTQASGGFIDPIIGREEEIERVVQIICRRTKNNPILLGEAGVGKTAIAEGLALRIANGDVPIYLVAKRIMSLDVGLLIAGAKERGELESRVTSLIREVREAGDVILFIDEVHNLIGSGTVGKGKGAGLDIGNLLKPPLARGELQCIAATTLDEHRMHFEKDKALARRFQPVLVEEPSQDDAVKILLGLREKYETYHKCKFTLEAINAAVYLSARYIPDRQLPDKAIDLIDEAGSRARMESFNRKKEGQSSILLKSPDEYWQEIRAAQNMHEVVSSNQMKYSPRQENGSAAIKAPSEDMNELTSELQVEEPIVVGTEEIARVASLWSGIPVQQLTADDRKLLVGLDGELRKRVIGQDDAVMAISRAVKRSRVGLNDPDRPIATLLFCGPTGVGKTELTKALAASYFGSESAMLRLDMSEYMERHTVSKLIGSPPGYIGYGETGTLTEAVRRKPFTVVLLDEIEKAHPDIFNILLQIFEDGHLSDSQGRRVSFKNTLIVMTSNIGSTSISKGRRSMGFMTEDTESSSYVAMKSLVMEELKAFFRPELLNRIDEMVVFRPLEKTQMLAILDIILQEVKGRLLALGIGLEVSDAMKDLICEEGYDKSYGARPLRRAVTHLIEDVISEAILFGEYKPGDTILMDIDAGGKLCMSHLNEKVVQLSDPTRTF</w:t>
            </w:r>
          </w:p>
        </w:tc>
      </w:tr>
      <w:tr w:rsidR="00E44679" w:rsidRPr="00E340F8" w14:paraId="34A74D2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4F9F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A71AD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PTX2|CIRBP_LIT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BD71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CDEGKLFVGGLSFDTDEQCLETVFSKYGQIQEVVVVKDRETKRSRGFGFVTFENCEDAKDAMAGMNGKTVDGRQIRVDQAGKSSNDRRGGYRGGSSGGGRGFFRGGRGRGGGGYGGSSRFDNRSGGGYGGWIPDYYSSGRESSYGDRSAGGRSYRDSYDSYG</w:t>
            </w:r>
          </w:p>
        </w:tc>
      </w:tr>
      <w:tr w:rsidR="00E44679" w:rsidRPr="00E340F8" w14:paraId="2B86F79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4893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4CEC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N78|CLPB_TROW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A0F64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SQSELDKYGTNLTKTAATNKLDPVIGRDAEIRRVCQILSRRTKNNPVLIGSAGVGKTAIVEGLAQRIVAGDVPESLRNKEIVSLDLSALLAGASYRGEFEKRVKNLLEEIQKSKVIIFIDEVHTLMSAGAAEGAIAAGNMLKPLLARGELRLIGATTLDEYREHLEKDPALERRFQQVFVGEPNLEDCIAIMRGLKERYEAHHKVSISDTALVTAVELSSRYITGRQLPDKAIDLLDEAASSLRMEIDSSPVELDQLRREVDRLRLEELALKSENDPTSEQRLRSITNQLSGKQEMLNTLQASWNSERARLNQIGALKEQIDIAKQSADIAQREGRLEDASRLLYATIPQLQKNLAEKLEEQDSAPLVSDQVMPEDIASVVEGWTGIPVKKLMQKDAKQLLHLEEDLSKSVIAQKVAIGVIADAVRRSRAGLSDPNRPSGTFLFLGPTGVGKTQLVKALASLLYDGEIVRIDMSEYSEKFSISRLIGAPPGYIGHESAGQLTESVRRRPYSVVLFDEAEKAHPEVFDILLQVLDEGRLTDSHGRTVDFRNTIIVLTSNIGSRYLSDISLEATTAHEYVNDEVRRTFRPEFLNRLDEIVIFEPLSQSDICQIVDLNIESLNKRIKDRRIVVTVSEDLRRWLSKSGYDVIYGARPLRRLIQREIEDRLAKLIIEGLIHDGQTASFDLSGGAVNAQVCS</w:t>
            </w:r>
          </w:p>
        </w:tc>
      </w:tr>
      <w:tr w:rsidR="00E44679" w:rsidRPr="00E340F8" w14:paraId="3D882A0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3D663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C575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8Q71|CLPB_PSEP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3EBA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IDRLTSKLQLAISDAQSLAVGMDHPAIEPVHLLQALLEQQGGSIKPLLMQVGFDINGLRQGLVKELDQLPKIQNPTGDVNMSQDLARLLNQADRLAQQKGDQFISSELVLLAAMDENSKLGKLLLSQGVSKKALENAINNLRGGAAVNDANAEESRQALDKYTVDLTKRAEEGKLDPVIGRDDEIRRTVQVLQRRTKNNPVLIGEPGVGKTAIAEGLAQRIINGEVPDGLKGKRLLALDMGALIAGAKYRGEFEERLKSLLNELSKQEGQIILFIDELHTMVGAGKGEGAMDAGNMLKPALARGELHCVGATTLNEYRQFIEKDAALERRFQKVLVEEPSEEDTIAILRGLKERYEVHHKVAITDGAIIAAAKLSHRYITDRQLPDKAIDLIDEAASRIRMEIDSKPEVLDRLDRRLIQLKVESQALKKEEDEAAKKRLEKLTEEIERLEREYSDLEEIWASEKAEVQGSAQIQQKIEQSRQELEAARRKGDLNRMAELQYGVIPDLERSLQMVDQHGKTDNQLLRNKVTEEEIAEVVSKWTGIPVAKMLEGEREKLLKMEELLHQRVIGQSEAVTAVANAVRRSRAGLSDPNRPSGSFLFLGPTGVGKTELCKALAEFLFDTEEAMVRIDMSEFMEKHSVARLIGAPPGYVGYEEGGYLTEAVRRKPYSVVLLDEVEKAHPDVFNVLLQVLEDGRLTDSHGRTVDFRNTVIVMTSNLGSAQIQELVGDREAQRAAVMDAVGAHFRPEFINRIDEVVVFEPLGREQIAGITEIQLGRLRSRLLERELSLSLSPEALDKLIAVGYDPVYGARPLKRAIQRWIENPLAQLILAGKFLPGTAITAKVEGDEIVFG</w:t>
            </w:r>
          </w:p>
        </w:tc>
      </w:tr>
      <w:tr w:rsidR="00E44679" w:rsidRPr="00E340F8" w14:paraId="45D2E5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BC198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0907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866|CLPX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733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FKFNEEKGQLKCSFCGKTQDQVRKLVAGPGVYICDECIELCTEIVEEELGTEEEVEFKDVPKPQEIREILNEYVIGQDQAKKSLAVAVYNHYKRINSNSKVDDVELSKSNISLIGPTGSGKTLLAQTLARILNVPFAIADATSLTEAGYVGEDVENILLKLIQAADYDVEKAEKGIIYIDEIDKVARKSENPSITRDVSGEGVQQALLKILEGTVASVPPQGGRKHPHQEFIQIDTTNILFICGGAFDGIEQIIKRRLGQKVIGFGADNKAADLEKEDLLSKVLPEDLLRFGLIPEFIGRLPVIASLEKLDEEALVAILTKPKNALVKQFKKMLELDNVELEFEEEALSEIAKKAIERKTGARGLRSIIEGIMLDVMFELPSRDDIEKCVITGATVTHGEPPRLLLKDGTEVSQDKTSA</w:t>
            </w:r>
          </w:p>
        </w:tc>
      </w:tr>
      <w:tr w:rsidR="00E44679" w:rsidRPr="00E340F8" w14:paraId="28F89A4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B1F37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3D5D1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X9L4|CSPA_STRP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CD601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GTVKWFNAEKGFGFISTENGQDVFAHFSAIQTSGFKTLEEGQKVAFDVEEGQRGPQAVNITKLA</w:t>
            </w:r>
          </w:p>
        </w:tc>
      </w:tr>
      <w:tr w:rsidR="00E44679" w:rsidRPr="00E340F8" w14:paraId="1E8724C9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4287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749BC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3984|CSPA_STRD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D8B4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ISTENGQDVFAHFSAIQTNGFKTLEEGQKVEFDVEEGQR</w:t>
            </w:r>
          </w:p>
        </w:tc>
      </w:tr>
      <w:tr w:rsidR="00E44679" w:rsidRPr="00E340F8" w14:paraId="1DF9FC4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9AF5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C28E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WH5|CSHA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D62F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NTVQSLESMGFKEPTPIQKDSIPYALQGIDILGQAQTGTGKTGAFGIPLIEKVVGKQGVQSLILAPTRELAMQVAEQLREFSRGQGVQVVTVFGGMPIERQIKALKKGPQIVVGTPGRVIDHLNRRTLKTDGIHTLILDEADEMMNMGFIDDMRFIMDKIPAVQRQTMLFSATMPKAIQALVQQFMKSPKIIKTMNNEMSDPQIEEFYTIVKELEKFDTFTNFLDVHQPELAIVFGRTKRRVDELTSALISKGYKAEGLHGDITQAKRLEVLKKFKNDQINILVATDVAARGLDISGVSHVYNFDIPQDTESYTHRIGRTGRAGKEGIAVTFVNPIEMDYIRQIEDANGRKMSALRPPHRKEVLQAREDDIKEKVENWMSKESESRLKRISTELLNEYNDVDLVAALLQELVEANDEVEVQLTFEKPLSRKGRNGKPSGSRNRNSKRGNPKFDSKSKRSKGYSSKKKSTKKFDRKEKSSGGSRPMKGRTFADHQK</w:t>
            </w:r>
          </w:p>
        </w:tc>
      </w:tr>
      <w:tr w:rsidR="00E44679" w:rsidRPr="00E340F8" w14:paraId="37532D2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5108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1BBA5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4078|CSPA_AERH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6D5135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KGFGFISPTDGSKDVFVHFSAIQTPGFKTLDEGQRVEFTIEQGQK</w:t>
            </w:r>
          </w:p>
        </w:tc>
      </w:tr>
      <w:tr w:rsidR="00E44679" w:rsidRPr="00E340F8" w14:paraId="60AA983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CF8B88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CC71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DWG1|CRJ35_CRYJ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39A6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LRLATLAMMVLFGSCRAGATVFTLVNKCSYTVWPGTLSGSGSSVLGEGGFTLAPGQSVPLTASSRWSGRFWGRTDCSFDASGKGSCITGDCGNVLNCAQAGGTPPVSLAEFTLGDKDFYDVSLVDGYNVPLSIAAVGGTGDCRTAGCVSDLRTSCPAELSVTSNGQVIACKSACAAFSTPEYCCTGDHGSPQTCSPSKYSQVFKSACPTAYSYAYDDATSTFTCSNADYTITFCPSS</w:t>
            </w:r>
          </w:p>
        </w:tc>
      </w:tr>
      <w:tr w:rsidR="00E44679" w:rsidRPr="00E340F8" w14:paraId="5A7F1C7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B9F83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194E9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5291|DEGPL_BUCA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8C2212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NIVLSGIMLFLTLLLSFGMSWGNKNFTSSQNVSSVQLAPSLAPMLEKVMPSVISINIEGSTVVHTSRLPHQFQPFFGHNSPFCQGNSPFRNSPFCRSNPNSNSMHEKFHALGSGVIINADKAYAVTNNHVVENANKIQVQLSDGRRYEASIIGKDSRSDIALIQLKNAKNLSAIKIADSDTLRVGDYTVAIGNPYGLGETVTSGIISALGRSGLNIEHYENFIQTDAAINRGNSGGALVNLKGELIGINTAILAPDGGNIGIGFAIPGNMVKNLTEQMVKFGQVKRGELGIIGMELNSDLAHVMKINAQKGAFVSQVLPNSSAFHAGIKAGDIIVSLNKKTISSFAALRAEVGSLPVSTKMELGIFRNGITKNVIVELKPSLKNSVSLGDIYTGIEGADLSDCSLNGQKGVKIENIKLNTQASKIGFKKDDIIVEVNQKVINNLNDLKNILDSKPNILVFSVKRGNNSIYLVSE</w:t>
            </w:r>
          </w:p>
        </w:tc>
      </w:tr>
      <w:tr w:rsidR="00E44679" w:rsidRPr="00E340F8" w14:paraId="57F40A7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745F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908D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XA87|DEAD_ECO5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A138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FETTFADLGLKAPILEALNDLGYEKPSPIQAECIPHLLNGRDVLGMAQTGSGKTAAFSLPLLQNLDPELKAPQILVLAPTRELAVQVAEAMTDFSKHMRGVNVVALYGGQRYDVQLRALRQGPQIVVGTPGRLLDHLKRGTLDLSKLSGLVLDEADEMLRMGFIEDVETIMAQIPEGHQTALFSATMPEAIRRITRRFMKEPQEVRIQSSVTTRPDISQSYWTVWGMRKNEALVRFLEAEDFDAAIIFVRTKNATLEVAEALERNGYNSAALNGDMNQALREQTLERLKDGRLDILIATDVAARGLDVERISLVVNYDIPMDSESYVHRIGRTGRAGRAGRALLFVENRERRLLRNIERTMKLTIPEVELPNAELLGKRRLEKFAAKVQQQLESSDLDQYRALLSKIQPTAEGEELDLETLAAALLKMAQGERTLIVPPDAPMRPKREFRDRDDRGPRDRNDRGPRGDREDRPRRERRDVGDMQLYRIEVGRDDGVEVRHIVGAIANEGDISSRYIGNIKLFASHSTIELPKGMPGEVLQHFTRTRILNKPMNMQLLGDAQPHTGGERRGGGRGFSGERREGGRNFSGERREGGRGDGRRFSGERREGRAPRRDDSTGRRRFGGDA</w:t>
            </w:r>
          </w:p>
        </w:tc>
      </w:tr>
      <w:tr w:rsidR="00E44679" w:rsidRPr="00E340F8" w14:paraId="379C548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41FF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F85D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3WI2|DNAK_LEU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32DE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GEPKIITNPDGGRTTPSVVSFKNGESQVGDVAKRQAITNPDTIISIKSHMGEAGYKVNANGKDYTPQEISAMILQYIKGYAEDYLGEKVEKAVITVPAYFNDAQRQATKDAGKIAGLEVERIINEPTAAALAYGLDKLDKDEKILVYDLGGGTFDVSILELGDGVFEVLSTNGDTHLGGDDFDNKVIDYLAEQFKSENGVDLKDDKLALQRLKDAAESAKKTLSSANEAQIDLPFIASGDNGPLHLQTSLTRAKFNELTADLIKKAEQPVLSALKDAGLSFSDIDEVILNGGSTRIPAVQESVKKMTGKEPNHSINPDEAVALGAAVQGGVITGDVKDVVLLDVTPLSLGIETMGGVFTKLIERNTTIPTSKSQVFSTAADNQPAVDIHVLQGERSMAADNKTLGRFQLADIPAAPRGVPQIEVTFDIDRNGIVNVSAKDLGTQKEQKITIQAAGGLSDEEIEKMMNDAKANEEADAKKKEAVDTRNEADQLIFQTEKTLEEVGDKLGDDEKKPTQDALEALKKAKEDAAADDADLTDLKAKSEELTKVAGELAMKLYQQAAPKDGAEGDAKSADDNTVDGDFEEVDPNKDDKK</w:t>
            </w:r>
          </w:p>
        </w:tc>
      </w:tr>
      <w:tr w:rsidR="00E44679" w:rsidRPr="00E340F8" w14:paraId="71D6227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6442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850235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LS31|DNAK2_PHOP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69AB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IALLDGDKPRVIENAEGERTTASVIAYTQDGEILVGQPAKRQAVTNPKNTLFAIKRLLGRRFEDEEVQRDIEIMPFNIVKADNGDAWVEAKGKKMAAPQVSAEVLKKMKKTAEDYLGEEVTGAVITVPAYFNDAQRQATKDAGRIAGLDVKRIINEPTAAALAYGLDKQGGERTIAVYDLGGGTFDISIIEIDEVDGEKTFEVLSTNGDTHLGGEDFDNRMINYLVGEFKKEQGIDLKSDPLAMQRVKEAAEKAKIELSSAQQTDVNLPYVTADAAGPKHMNVKVTRAKLESLVEDLVQRTLEPLKIALTDANLSITDITDVILVGGQTRMPMVQAKVTEFFGKEPRKDVNPDEAVAVGAAIQAGVLAGEVKDVLLLDVTPLSLGIETMGGVMTKLIEKNTTIPTKANQVFSTAEDNQSAVTIHVLQGERKQSSYNKSLGQFNLEGIQAGSRGTAQIDVTFDLDADGILHVSATDKATNKEQKITIQASGGLSNDDIEKMVQEAEANKE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DKMFEELVTARNQADQLVHSTRKQVEELGDALPADEKAKIDTAIADVETALKGEDKAAIDNATQALMTASQALVQMAQQQAQAQHAQSSQQTNDTTGQSSTDDDVFEAEFEEVKDK</w:t>
            </w:r>
          </w:p>
        </w:tc>
      </w:tr>
      <w:tr w:rsidR="00E44679" w:rsidRPr="00E340F8" w14:paraId="634E732C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EF532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9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FA241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G06|DNAJ_HELH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EBCFD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TFDYYEILEITRTSDKETIKKAYRKMALKYHPDRNPDDKDAEEQFKRVNEAYEVLSDDSKRQIYDKYGKEGLQNSGFSGFSGRDFSDIFGDLGSIFESAFGANFGFSTQKRGGGKYNLDEIVGLELSFTEAVFGCKKEIHNSFKIACSDCKGTGAKGGKLNTCKDCGGKGQVYMRQGFMTFAQTCPTCKGEGQSASEKCSKCKGSGFEISEESFEVSIPEGIDDGNRIRIGGRGNADKNGSRGDLYIAVSVAEDENFVRDGENVYIEVPVFFTSIVLGTTLKIPSLRGELELKIPPNTRDKEQFVFDNEGIKDVNSAYRGKFVAQIKITYPPKLNAEQRALTEKLQESFGIESEPYKNVFEECFTKVKQWLHKHSKNDKDTTK</w:t>
            </w:r>
          </w:p>
        </w:tc>
      </w:tr>
      <w:tr w:rsidR="00E44679" w:rsidRPr="00E340F8" w14:paraId="7B23C1A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A557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90B14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ILH7|DNAK_BART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0E0D6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SEGARTTPSVVAFTDGGERLVGQPAKRQAVTNPEGTVFAVKRLIGRRFDDPMVEKDKALVPYKIVKGDNGDAWVEEAGKKYSPSQISAMILQKMKETAESYLGEKVEQAVITVPAYFNDAQRQATKDAGKIAGLEVLRIINEPTAAALAYGLDKKDGKTIAVYDLGGGTFDISVLEIGDGVFEVKSTNGDTFLGGEDFDMRLVGYFADEFKKEQGIDLKNDKLALQRLKEAAEKAKIELSSSQQTEINLPFITADQSGPKHLTMKLTRAKFESLVDDLVQRTIEPCKAALKDAGLKAGEIDEVVLVGGMTRMPKIQQVVQNFFGKDPHKGVNPDEVVAMGAAIQGGVLQGDVKDVLLLDVTPLSLGIETLGGVFTRLIERNTTIPTKKSQVFSTADDNQSAVTIRVFQGEREMASDNKLLAQFDLVGIPPAPRGIPQIEVTFDIDANGIVNVSAKDKGTGKEHQIRIQASGGLSDADIEKMVKDAEEHAAEDKKRREGVEAKNQAEALIHSTEKSLNEYGDKVSVEEKGQIEAAISDLKSALEGSDTEEVTTKMQKLAEVSMKLGQAMYESSQAASADTETETKDDDVVDADFEEVNDKKK</w:t>
            </w:r>
          </w:p>
        </w:tc>
      </w:tr>
      <w:tr w:rsidR="00E44679" w:rsidRPr="00E340F8" w14:paraId="4A8A428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C879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6D81AA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1CI2|DNAK_RHOP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B8223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APKVIENAEGMRTTPSIVAFSDDGERLVGQPAKRQAVTNPERTFFAVKRLVGRRYDDPMVEKDKKLVPYKIVKASNGDAWVEADAKTYSPSQVSAFILQKMKETAEAHLGAKVDQAVITVPAYFNDAQRQATKDAGKIAGLEVLRIINEPTAAALAYGLDKAKAGVIAVYDLGGGTFDVSILEIGDGVFEVKSTNGDTFLGGEDFDMRLVSYLADEFQKEQGINLRNDKLALQRLKEAAEKAKIELSSTTQTEINLPFITADQSGPKHLTMKLTRAKFEALVDDLVQKTIEPCRKALKDAGLTAGEIGEVVLVGGMTRMPKVQEVVKQLFGKEPHKGVNPDEVVAIGAAIQAGVLQGDVKDVLLLDVTPLSLGIETLGGVFTRIIERNTTIPTKKSQVFSTAEDNQNAVTIRVFQGEREMAADNKILGQFDLMGIPPSPRGMPQIEVTFDIDANGIVNVSARDKATGKEQQIRIQASGGLSEADINKMVKDAEINAAEDKKRREAVDAKNHADALVHTTEKALAEHGAKVEEGERRAIEDALGDLREALKGDDAEAIKAKSNTLAQASMKLGEAMYKQQAEADAAKDAAKDDVVDAEFTEVDDDKPKKSA</w:t>
            </w:r>
          </w:p>
        </w:tc>
      </w:tr>
      <w:tr w:rsidR="00E44679" w:rsidRPr="00E340F8" w14:paraId="26C6E76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5277F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5BC3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7820|DNAK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5505A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LEGGEPKVIANAEGNRTTPSVVAFKNGERQVGEVAKRQSITNPNTIMSIKRHMGTDYKVEIEGKDYTPQEVSAIILQHLKSYAESYLGETVSKAVITVPAYFNDAERQATKDAGKIAGLEVERIINEPTAAALAYGLDKTDEDQTILVYDLGGGTFDVSILELGDGVFEVRSTAGDNRLGGDDFDQVIIDHLVSEFKKENGIDLSKDKMALQRLKDAAEKAKKDLSGVSSTQISLPFITAGEAGPLHLELTLTRAKFEELSSHLVERTMGPVRQALQDAGLSASEIDKVILVGGSTRIPAVQEAIKKETGKEAHKGVNPDEVVALGAAIQGGVITGDVKDVVLLDVTPLSLGIETMGGVFTKLIDRNTTIPTSKSQVFSTAADNQTAVDIHVLQGERPMSADNKTLGRFQLTDIPPAPRGVPQIEVSFDIDKNGIVNVRAKDLGTGKEQNITIKSSSGLSDEEIERMVKEAEENADADAKKKEEIEVRNEADQLVFQTEKTLKDLEGKVDEEQVKKANDAKDALKAAIEKNEFEEIKAKKDELQTIVQELSMKLYEEAAKAQQAQGGANAEGKADDNVVDAEYEEVNDDQNKK</w:t>
            </w:r>
          </w:p>
        </w:tc>
      </w:tr>
      <w:tr w:rsidR="00E44679" w:rsidRPr="00E340F8" w14:paraId="78F36A2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A75C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A44D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6W1|DNAK_BACV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C3784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LEGGEPTVIANAEGNRTTPSVVAFKNGERQVGEVAKRQSITNPNTIMSVKRHMGTDYKVEIEGKDYTPQEVSAIILQHLKAYAESYLGETVSKAVITVPAYFNDAERQATKDAGKIAGLEVERIINEPTAAALAYGLDKTDEDQTILVYDLGGGTFDVSVLELGDGVFEVRSTAGDNRLGGDDFDQVIIDHLVAEFKKENGIDLSKDKMALQRLKDAAEKAKKDLSGVSSTQISLPFITAGEAGPLHLELTLTRAKFEELSAHLVERTMAPVRQALQDADLSASEIDKVILVGGSTRIPAVQEAIKKETGKEAHKGVNPDEVVALGAAIQGGVITGDVKDVVLLDVTPLSLGIETMGGVFTKLIDRNTTIPTSKSQVFSTAADNQTAVDIHVLQGERPMSADNKTLGRFQLTDIPPAPRGVPQIEVSFDIDKNGIVNVRAKDLGTGKEQNITIKSSSGLSDDEIERMVKEAEENADADAKRKEEIEVRNEADQLVFQTEKTLKDLEGKVDEEQVKKANDAKDALKAAIEKNEIEDIKAKKDELQTIVQELSMKLYEEAAKAQQAEGGANAEGKKADDNVVDAEYEEVKDDETKK</w:t>
            </w:r>
          </w:p>
        </w:tc>
      </w:tr>
      <w:tr w:rsidR="00E44679" w:rsidRPr="00E340F8" w14:paraId="4CC08A1E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D3BAC3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B6CC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QH3|DNAK_CYTH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9A3A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SEAVVIPNSEGKRTTPSIVAFLENGERKVGDPAKRQAITNPTNTISSIKRFMGKKFSESKSEADRATYKLEAGSNDTPRVRIADRQYTPQELSAMILQKMKTTAEEYLGHEVKEAVITVPAYFNDAERQATKEAGQIAGLEVKRIINEPTAAALAYGMDKKGKDMTVAVFDLGGGTFDVSVLELGDGVFEVKSTNGDVHLGGDNFDEVIIDWLAGEFKSEEGLDLRQDPMALQRLKEAAEKAKIELSSSASTEINLPYIMPVNGMPKHLVKTLTRAKFEQLADSLIKRTLDPCKQALKDAGLSIGQIDEVILVGGSTRIPRIQEEVEKFFGKKPSKGVNPDEVVALGAAIQGGVLTGEVTDVLLLDVIPLSLGIETMGGVFTKLIEANTTIPSKKSEVFSTASDNQPSVEIHVLQGERAFAKDNRSIGRFHLGDIPPAPRNVPQIEVTFDIDANGILNVSAKDKGTGKEQKIRIEASSGLSADEIERMRNEAKANEGKDREEKEKIEKINQADSMIFQTEKQLKEFGDKLSAGNKSAIEASLEDLKKAFEAKDISAIDTAMAAINTAWQAASQEMYSAEQGAGQPGADAGQSGPSDSVTDVEFEEVDGDKK</w:t>
            </w:r>
          </w:p>
        </w:tc>
      </w:tr>
      <w:tr w:rsidR="00E44679" w:rsidRPr="00E340F8" w14:paraId="270DD71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7F79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274D7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7S53|DNAJ_SYM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85E77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LAKRDYYEILGVPRNATEAEIKKAFRNLARKYHPDANKDDPDAAEKFKEINEAYQVLSDPEKRARYDQFGHAAEQMGGAGGNPFEGFGGFGDFGGFSDIFEMFFGGAGRQRNPRGPVRGADLEYELELTLKEAAFGCTKELRVPRVEDCDTCHGSGARPGTQPVTCPKCGGTGQVQMTQHTVFGRFVNVMTCDRCRGEGKIVESPCPTCRGRGRVQKTQRVEVKVPGGVETGTRLRMPGYGEAGERGGPPGDLFIVMRVRPDRRFRREGDDLFTTTEISFIQAALGTEIEVETLDGPELIKIPEGTQPGDTIRLKGKGTHRLRGSGRGDLHVVISVKTPGRLSERERELLLEVAALRGERVAGMTENKEKSFLKKMKDALGGR</w:t>
            </w:r>
          </w:p>
        </w:tc>
      </w:tr>
      <w:tr w:rsidR="00E44679" w:rsidRPr="00E340F8" w14:paraId="0A1923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004C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9482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6073|DNAK_SALT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B4C53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ADDKTAIESALNALETALKGEDKAAIEAKMQELAQVSQKLMEIAQQQHAQQQAGSADASANNAKDDDVVDAEFEEVKDKK</w:t>
            </w:r>
          </w:p>
        </w:tc>
      </w:tr>
      <w:tr w:rsidR="00E44679" w:rsidRPr="00E340F8" w14:paraId="3A7E436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1834D4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5378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RG0|DNAK_ECOL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E09D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7924184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ED2C7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DCF03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2BZ91|DNAK_PROM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9CD04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CVAVMEGGKPTVIANAEGFRTTPSVVAYTKNQDQLVGQIAKRQAVMNPENTFYSAKRFVGRRVDEVNEESKDVSYGIEKAGSNVKLKCPVLDKQFSPEEVSAQVLRKLSEDAGKYLGENITQAVITVPAYFNDSQRQATKDAGKIAGLEVLRIINEPTAAALAYGLDKKSNERILVFDLGGGTFDVSVLEVGDGVFEVLSTSGDTHLGGDDFDRCIVNHLASVFKSNEGIDLREDKQALQRLTEAAEKAKIELSNATQSEINLPFITATPDGPKHLDLNLTRANFEELASKLIDRCRVPVEQALKDAKLSTGEIDEIVMVGGSTRMPAVQELVKRVTGKDPNQTVNPDEVVAVGAAIQGGVLAGEVKDILLLDVTPLSLGVETLGGVMTKMITRNTTVPTKKSETYSTAVDGQTNVEIHVLQGEREMASDNKSLGTFRLDGIPSAPRGVPQIEVTFDIDANGILSVTAKDKGSGKEQSISITGASTLSDNEVDKMVKDAESNASVDKEKREKIDLKNQAETLVYQTEKQLGELGDKVDDSAKAKVEEKSKALKEATSKEDYDSMKKLLEELQQELYAIGSSVYQQPGNQPPAPGGPNANASDDKGPDDDVIDADFTETKD</w:t>
            </w:r>
          </w:p>
        </w:tc>
      </w:tr>
      <w:tr w:rsidR="00E44679" w:rsidRPr="00E340F8" w14:paraId="11EE379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C3BD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5BC8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425|DNAK_EXIS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1C6F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GEAVVISNAEGNRTTPSVVAFKGEERQVGEVAKRQAITNPNTIQSIKRHMGTSHTVDVDGKKFTPQEISAIILQKLKKDAEDYLGESVTEAVITVPAYFNDAERQATKDAGKIAGLDVKRIINEPTAAALAYGLDKGEDHTILIYDLGGGTFDVSILELGDGVFEVVATAGDNRLGGDDFDQKVIDYLVAEFKKENGIDLGKDKMALQRLKDAAEKAKKDLSGVTSAHISLPFITAGEAGPLHLEMTLTRAKFEELTADLVERTMEPTRRALKDAGLTPSDLDKIILVGGSTRIPAVQKAIHDFTKKEPFKGVNPDEVVALGAAIQGGVLAGDVKDVVLLDVTPLSLGIETMGGVMTKLIDRNTTIPTSKSQVFSTAADNQPAVDIHVLQGERPMAPDNKTLGRFQLTDIPPAPRGVPQIEVKFDIDANGIVHVSAKDLGTNKEQSITIQSSSGIDEAEIERMVKEAEANAEADNKRKEEAELRNETDQLVFATDKAIKDLGEQVEEADKEKAEAAKEKAKTALEGSDLEAIRTAKDELSAVVQELTQKVYAKMAEQQGAEGAEPQAEAKQDDNVVDAEFEDLDDRK</w:t>
            </w:r>
          </w:p>
        </w:tc>
      </w:tr>
      <w:tr w:rsidR="00E44679" w:rsidRPr="00E340F8" w14:paraId="0F5B96B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AD7C7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1F315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IY0|DNAJ_NITE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B48B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QRDYYEVLGVGRDADESELKKVYRKLAMKYHPDRNAGDAKAEERFKEIKEAYEVLSDSNKRAAYDQFGHAGLNGGVGGAGAQGFSDAFSDIFSDLFGMRGGGRSSVHRGADLRYNLEITLEQAARGTETKIRIPRQEACDTCHGSGAKPGTSPKTCPTCNGHGQVRMQQGFFSIQQTCSHCHGSGKIVSDPCTDCQGAGRVKRHKTLSVRIPAGVDEGDSIRLTGEGEAGASGGLAGDLYVVIHLASHPVFQREGNHLHCEIPISFTVAALGGEIEVPTLDGHARIKVPTGTQTGKIFRLRSKGITGVRNQSTGDLLCHVAVETPVNLTPRQKELLEEFESISQKDGSLHHPRAKSWMEKAREFFTE</w:t>
            </w:r>
          </w:p>
        </w:tc>
      </w:tr>
      <w:tr w:rsidR="00E44679" w:rsidRPr="00E340F8" w14:paraId="372A709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B1BE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D99A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FXZ2|DNAK_STAA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F850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5715327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22D97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A157E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5558|DNAK_STRC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A647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AVGIDLGTTNSVVSVLEGGEPTVITNAEGARTTPSVVAFAKNGEVLVGEVAKRQAVTNVDRTIRSVKRHMGTDWKVNLDGKDFNPQQISAFVLQKLKRDAESYLGEKVTDAVITVPAYFNDAERQATKEAGEIAGLNVLRIVNEPTAAALAYGLDKDEQVILVFDLGGGTFDVSLLEIGDGVVEVKATNGDNNLGGDDWDQRVVDYLVKQFQSGHGVDLAKDKMALQRLREAAEKAKIELSSSTETTINLPYITASAEGPLHLDEKLTRAQFQQLTSDLLERCKTPFHNVIKDAGIQLSEIDHVVLVGGSTRMPAVAELVKELTGGKDANKGVNPDEVVAIGAALQAGVLKGEVKDVLLLDVTPLSLGIETKGGIMTKLIERNTTIPTKRSEIFTTAEDNQPSVQIQVYQGEREIAAYNKKLGMFELTGLPPAPRGVPQIEVAFDIDANGIMHVTAKDLGTGKEQKMTVTGGSSLPKDEVDRMRQEAEKYAEEDHARREAAESRNQGEQLVYQTEKFLKDNEDKVPGEVKTEVESAVAELKEKLKGEDTAEIRTATEKVAAVSQKLGQAMYADAQAAQAAGGEAPGADAGAEGKGADDDVVDAEIVDDERKDGAA</w:t>
            </w:r>
          </w:p>
        </w:tc>
      </w:tr>
      <w:tr w:rsidR="00E44679" w:rsidRPr="00E340F8" w14:paraId="5F849D2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33CD0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F1A61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PS6|DNAK_ZYMM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22423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QPKVIENAEGARTTPSIVAFTKDSERLIGQPAKRQAVTNSENTIFAVKRLIGRRFDDPVTKRDTELVPYHIVRGSNGDAWVKAGGQDYSPSQISAFILQKMKETAESYLGETVDQAVITVPAYFNDAQRQATKDAGKIAGLEVLRIINEPTAAALAYGLDKNDGKTIAVYDLGGGTFDISILEIGDGVFEVKATNGDTFLGGEDFDTKIVSYLAEEFKKAEGIDLTKDRLALQRLKEAAEKAKIELSSAQTTEVNLPFITADATGPKHLVKTISRAELERLVADLIDRTLEPVKKALADAGVKASDIDDVVMVGGMTRMPKVRQVVKEFFGKEPHTGVNPDEVVAMGAAIQAGVLQGDVKDVLLLDVTPLSLGIETLGGVFTRMIDRNTTIPTKKSQVYSTAEDNQNAVTIRVFQGEREMAADNKLLGQFDLVGIPPAPRGVPQIEVTFDIDANGIVNVSAKDKGTGKEQQIRIQASGGLSEGDIDKMVKDAEKFAADDKHRRELAEAKNNGDSLVHTTERQLTELGDKVDAALKTEVEAAVAAVKTALEGEDVAQINEKTQALGQVAMKLGQALYEQDQANNERHDTPETEKAEGDNVVDAEFQEIDDQDKK</w:t>
            </w:r>
          </w:p>
        </w:tc>
      </w:tr>
      <w:tr w:rsidR="00E44679" w:rsidRPr="00E340F8" w14:paraId="78D91766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8F07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2C8E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52960|DNAK_APH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7439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FAVLEGGKPLVIENVEGGRTTPSIVAFTKEKERLVGQLAKRQAVTNAENTIYSIKRFIGRRWEDTEQERNRVSYHCVPGRDKTVDVKCWGKQYTPQELSAMILQTLKAGAEAYLNETVTEAVITVPAYFTDAQRQATKDAGTIAGLNVMRIINEPTAAALAFGLDKQEQREQVLVYDLGGGTLDVSILQLGDGVFEVKATAGNNHLGGDDFDNVIVEWMLSEFQAQEGINLNEDKMAMQRLREAAERAKIELSTRPTTSINLPFITAFSKGGGEVGPKHLKLNLSRAKFNELSRPLVEKTIDPLKQAIEDSGLSVDQIDRILLVGGSTRIPEVQEALKKFFNGKEPDRSINPDEAVALGAAIQGGVLGQEQEVEDLLLLVVIPLSLGIETLGEVFTKVIERNTTIPTSKSQVFSTASDGQTSVEIHVLQGERAMANDNKTLGKFLLTGIPAAPRGVPQIEVSFDIDVNGILKVSAEDKGTGREQGIVIKETGGLSQQEIERMQQEAEQYADEDRKRMQRIELSNQADSLFYSHEATLKDNQGLIPQKVKATANKKKEELMAILEDPNVELGVIQTRLEDYRQAVLSMGSEVYSQGSSKSSARDYETVGEEEMTRETGNSQESNAAFSTQPEGTVNNDNLELEAVFSTYNDHTQGSDVATSSHDEIDLGDASDNSQTNFDLDDEDFNPFEDFDEEEEASTDDYEAVE</w:t>
            </w:r>
          </w:p>
        </w:tc>
      </w:tr>
      <w:tr w:rsidR="00E44679" w:rsidRPr="00E340F8" w14:paraId="07724A4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63A6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EEE6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SIN4|DNAK_THID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00629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MENGSPKVIENAEGARTTPSIVAYAEDGEILVGAPAKRQAVTNPKNTIFAVKRLIGRRFEEKEVQKDIGLMPYKIVKADNGDAWVEVRDKKMAAQQVSAEILRKMKKTAEDYLGEEVTEAVITVPAYFNDSQRQATKDAGRIAGLEVKRIINEPTAAALAFGMDKKEGDRKIAVYDLGGGTFDISIIEIAEMDGEHQFEVLSTNGDTFLGGEDFDQRLIDYIAEEFKKEQGVDLKKDVLALQRLKEAAEKAKIELSSGQQTEVNLPYITADASGPKHLAVKITRAKFESLVEELITRTIEPCKLALKDAGLTTSQIDDVILVGGQTRMPKVMDAVKDFFGKEPRRDVNPDEAVAVGAAIQGGVLQGEVKDVLLLDVTPLSLGIETLGGVMTKLIPKNTTIPTKASQVFSTADDNQSAVTVHVLQGEREMASGNKSLGQFNLSDIPPAPRGMPQIEVTFDIDANGILHVSAKDKATGKENKIRIQASSGLSEEEIQRMVKDAEANAAEDHKAFELAGARNAADAMIHSVKKSLAEYGDKVSADEKATIESALKEAEDAVREGDKETIETKTNALATASHKLAEQMYQAEQAKAQPAGETGNQSTGPGNDDVVDAEFEEVKDK</w:t>
            </w:r>
          </w:p>
        </w:tc>
      </w:tr>
      <w:tr w:rsidR="00E44679" w:rsidRPr="00E340F8" w14:paraId="1B7F9B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6990DB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8AF1C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G2J6|DER11_MAIZ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EEFD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SPAEYYKSLPPISKAYGTLCFFTTVLVQLQILHPLFLYLDYPLVFKKFEIWRLLTSFFFLAPFSMKFGIRLLMIARYGVMLEKGAFDKRTADFLWMMIFGAISLLVLSIIPLFNSFFLGIPMVSMLLYVWSRENPNAQINIYGLVQLRSFYLPWAMLLLDVIFGSSLMPGLLGIMVGHLYYFFAVLHPLATGKSYLKTPKWVHKIVARFRIGMQANSPVRPPANGNSGSGVFRGRSYRLNQ</w:t>
            </w:r>
          </w:p>
        </w:tc>
      </w:tr>
      <w:tr w:rsidR="00E44679" w:rsidRPr="00E340F8" w14:paraId="638A8B2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97C3C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2C1E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2249|ERP38_NEU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954BD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LLKSLVVASLAAAVAAKSAVLDLIPSNFDDVVLKSGKPTLVEFFAPWCGHCKNLAPVYEELATALEYAKDKVQIAKVDADAERALGKRFGVQGFPTLKFFDGKSEQPVDYKGGRDLDSLSNFIAEKTGVKARKKGSAPSLVNILNDATIKGAIGGDKNVLVAFTAPWCGHCKNLAPTWEKLAATFASDPEITIAKVDADAPTGKKSAAEYGVSGFPTIKFFPKGSTTPEDYNGGRSEADLVKFLNEKAGTHRTPGGGLDTVAGTIAALDEIVAKYTGGASLAEVAEEAKEAVKSLKNSAELKYADYYLRVLDKLSKSEGYATKEFARLEGILKKGGLAPAKVDELTVKVNVLRKFVEKAAEEAKEEL</w:t>
            </w:r>
          </w:p>
        </w:tc>
      </w:tr>
      <w:tr w:rsidR="00E44679" w:rsidRPr="00E340F8" w14:paraId="628214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5087B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66A5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57X6|EXEC2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E432E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AATACASPAAARPPLHIPLRSPPSAAHLPSAAASRRASSAACRCTASASASASPSTWDWTRWTRHFADVDQAESYASLLKFQLEEAVDNEDFAEASKLKKAILEATGNDAVAQVMSELKTAIEEQRYQDASRLTKLARTNLVGWWVGYAKDTDDSIGRIVRISPGVGRYVAKSFSPRQLVTASSGTPLFEIFLVRDDDETYTMKVVHMRPTKGTSSASSVSSATAESPAKEENESSLESSAISEGITDEANTDTTLKGDEDVEDKEQDVGNAKDSSVEGLKSVLNFFKSRIPEFKVQVINVDVSEEAELASDSSEELVQDDVKSTSENSLEDSTTEELQQDDVPDGDSDSAEDSKSPEMKLFISGVVHNKEDAGAKSYVRVPAEINNLEKDSFELYIPGKGSDRDLADTKAAKQKVADMAAKLASELMPSDVAKALWGTTKSSSKINKEVQELLKLTLSKARVKLTENTIFNRIITDSNGSDPFSGLYVGAFSPYGPEVVQLRRKFGHWNSTDEVEFFEYVEAVKLTGDLSVPAGQITFRAKIGKGKRLENRGAYPEEFGVIASYKGQGRIAQPGFKNPRWVDGELLVLNGKSTIPHLGGAELGFLYSVPEQSFLVLFDRLKLPE</w:t>
            </w:r>
          </w:p>
        </w:tc>
      </w:tr>
      <w:tr w:rsidR="00E44679" w:rsidRPr="00E340F8" w14:paraId="1424BF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27B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553B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13820|ERG5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6C5FA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MNQTETLIPAARNVIRVLGYEIEYSKWTICFALLAVCIAYDQISYQMQKGHIPGPRFKIPFMGSFLDSMKPTFEKYNAKWQTGPLSCVSVFHKFVVIASERDLARKILNSPSYVQPCVVDAGKKILKHTNWVFLDGRDHIEYRKGLNGLFTTRALASYLPAQEAVYNKYFKEFLAHSKDDYAQYMIPFRDINVATSCRTFCGYYISDDAIKHIADEYWKITAAMELVNFPIVLPFTKVWYGIQSRKVVMRYFMKAAAESRKNMEAGNAPACMMEEWIHEMIETRKYKSENKEGAEKPSVLIREFSDEEISLTFLSFLFASQDATSSAMTWLFQLLADHPDVLQKVREEQLRIRKGDIDVPLSLDLMEKMTYTRAVVKECLRLRPPVLMVPYRVKKAFPITPDYTVPKDAMVIPTLYGALHDSKVYPEPETFNPDRWAPNGLAEQSPKNWMVFGNGPHVCLGQRYAVNHLIACIGKASIMLDWKHKRTPDSDTQMIFATTFPQDMCYLKFSPFDASTVDWKNSKEAFSNEAVSAATVETESA</w:t>
            </w:r>
          </w:p>
        </w:tc>
      </w:tr>
      <w:tr w:rsidR="00E44679" w:rsidRPr="00E340F8" w14:paraId="05F887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CDA9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E98A3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19I0|AHSA2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6696F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WGQGNPHWIVEEREDGTNVNNWRWTERDATSLSKGKFQELLVGIVVENDAGRGEINELKQVEGEASCSSRKGKLIFFYEWNIKLGWKGIVKESGVKHKGLIEIPNLSEENEVDDTEVSLSKKKGDGVILKDLMKTAGTAKVREALGDYLKALKTEFTTGMILPTKAMATQELTVKRKLSGNTLQVQASSPVALGVRIPTVALHMMELFDTTVEQLYSIFTVKELTNKKIIMKWRCGNWPEEHYAMVALNFVPTLGQTELQLKEFLSICKEENMKFCWQKQHFEEIKGSLQLTPLNG</w:t>
            </w:r>
          </w:p>
        </w:tc>
      </w:tr>
      <w:tr w:rsidR="00E44679" w:rsidRPr="00E340F8" w14:paraId="7267722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7A06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64D23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RW96|2A5G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6915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KQIFGKLPRKPSKSSHNDSNPNGEGGVNSYYIPNSGISSISKPSSKSSASNSNGANGTVIAPSSTSSNRTNQVNGVYEALPSFRDVPTSEKPNLFIKKLSMCCVVFDFNDPSKNLREKEIKRQTLLELVDYIATVSTKLSDAAMQEIAKVAVVNLFRTFPSANHESKILETLDVDDEEPALEPAWPHLQVVYELLLRFVASPMTDAKLAKRYIDHSFVLKLLDLFDSEDQREREYLKTILHRIYGKFMVHRPFIRKAINNIFYRFIFETEKHNGIAELLEILGSIINGFALPLKEEHKLFLIRALIPLHRPKCASAYHQQLSYCIVQFVEKDFKLADTVIRGLLKYWPVTNSSKEVMFLGELEEVLEATQAAEFQRCMVPLFRQIARCLNSSHFQVAERALFLWNNDHIRNLITQNHKVIMPIVFPAMERNTRGHWNQAVQSLTLNVRKVMAETDQILFDECLAKFQEDEANETEVVAKREATWKLLEELAASKSVSNEAVLVPRFSSSVTLATGKTSGS</w:t>
            </w:r>
          </w:p>
        </w:tc>
      </w:tr>
      <w:tr w:rsidR="00E44679" w:rsidRPr="00E340F8" w14:paraId="7122EE0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940D2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C86A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38356|BSD2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A2F8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EQELLIGQEMNTLHAGSSTDGINVGNAGRTRDTQTGVEGETEIGSDEEDSIEDEGSSSGGNSTTERLVPHQLREQAARHIGKIGRHFNILDRLFKKRTQQSSDIQQGAMFDGVFSNLSAKPDTTETEGNNEQDIPPTYDEAAADMAPSYYGMDLNNSDIYYDEICIEGLPVGNIANLLWNIIVSTSFQFIGFLITYILHTSHAAKQGSRFGLGLTFIGYGYSMIPNDVTSKVGKNKSLNRMELEDPNEFDDVRLNSQSTTQDKFESHLNHGLDEEKQNIPWLAVFVAFLGLFITLKSIYDYIQVKKLEKKYLNQSQNQA</w:t>
            </w:r>
          </w:p>
        </w:tc>
      </w:tr>
      <w:tr w:rsidR="00E44679" w:rsidRPr="00E340F8" w14:paraId="7F59445C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64128C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6931B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6664|CSPA_KLEAK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48362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12FA5AB2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A0879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F7E839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1673|CLPE_BAC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38B52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CQHCHQNEATIRLNMQINSVHKQMVLCETCYNELTRKPSMSMGPQSFGFPFEQAFQPKEQSAAKQSEKKGLLDELAQNITNGAKAGLIDPVIGRDDEVARVIEILNRRNKNNPVLIGEPGVGKTAIAEGLALKIAEGDVPNKLKNKELYLLDVASLVANTGIRGQFEERMKQLITELKERKNVILFIDEIHLLVGAGSAEGSMDAGNILKPALARGELQVIGATTLKEYRQIEKDAALERRFQPVMVQEPSIEQAILILQGIKDKYEAYHGVTFSDEAIKACVTLSSRYIQDRHLPDKAIDLLDEAGSKANLLIDELNDEDAAERLTAIEAEKTKALEEENYELAAKLRDEELALEKKLNSSSAHTAVTVEAEHIQEIVEQKTGIPVGKLQADEQTKMKELEAKLHERVIGQEAAVQKVAKAVRRSRAGLKSKNRPVGSFLFVGPTGVGKTELSKTLADELFGTKDAIIRLDMSEYMEKHAVSKIIGSPPGYVGHEEAGQLTEKVRRNPYSIVLLDEIEKAHPDVQHMFLQIMEDGRLTDSQGRTVSFKDTVIIMTSNAGAGEKQTKVGFQSDDSVIEEQTLIDSLSMFFKPEFLNRFDSIIEFRSLEKEHLVKIVSLLLGELEETLAERGISLNVTDEAKEKIAELGYHPSFGARPLRRTIQEWVEDEMTDLLLDNGEITSFHVILEDDKIKVRAK</w:t>
            </w:r>
          </w:p>
        </w:tc>
      </w:tr>
      <w:tr w:rsidR="00E44679" w:rsidRPr="00E340F8" w14:paraId="5303B24E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7622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1284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Y3|CSPA_SALT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57921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GKMTGIVKWFNADKGFGFITPDDGSKDVFVHFSAIQNDGYKSLDEGQKVSFTIESGAKGPAAGNVTSL</w:t>
            </w:r>
          </w:p>
        </w:tc>
      </w:tr>
      <w:tr w:rsidR="00E44679" w:rsidRPr="00E340F8" w14:paraId="26825AAD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DC292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23E70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RP6|CSHA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862EF4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KELGISDKTVQTLEAMGFKEPTPIQKDSIPYALEGDDILGQAQTGTGKTGAFGIPLIEKVVGQQGVQSLILAPTRELAMQVAEQLREFSKGQKVQVVTVFGGMPIERQIKVLKRGPQIVVGTPGRVIDHLNRRTLKTQGIHTLILDEADEMMNMGFIDDMRFIMDKIPAEQRQTMLFSATMPKAIQELVQQFMKAPKIIKTMNNEMSDPQIDEYYTIVKELEKFDTFTNFLDVHQPELAIVFGRTKRRVDELTSALLSKGYKAEGLHGDITQAKRLEVLKKFKNDQIDILVATDVAARGLDISGVSHVYNFDIPQDTESYTHRIGRTGRAGKEGIAVTFVNPIEMDYIRQIEDVNNRRMKALRPPHRKEVLKAREDDIKDRVQNWMSRENEPRLQRISSELLKEYDSTELVASLLQELVEANDEVEVQLTFEKPLARKNRSSKGGSRRSNHKRGNGKFDNKNRRSKGSKGQSSKKKNQKKFDRRDKQQKSGNQSLKGRTFADHQK</w:t>
            </w:r>
          </w:p>
        </w:tc>
      </w:tr>
      <w:tr w:rsidR="00E44679" w:rsidRPr="00E340F8" w14:paraId="0C9CEC46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1DD57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66E3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14607|DDIT3_CRIG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2F5A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ESLPFTLETVSSWELEAWYEDLQEVLSSDENGGPYSSSLGNEEGESKTFTTLDPASLAWLTEEPGPAEVTSSSQSPRSPDSSQSCMAQEEEEDQGRTRKRKQSGQCPARGTGKQRMKEKEQENERKVAQLAEENERLKQEIERLTREVEATRPGSDRPHVNLQQV</w:t>
            </w:r>
          </w:p>
        </w:tc>
      </w:tr>
      <w:tr w:rsidR="00E44679" w:rsidRPr="00E340F8" w14:paraId="4960B61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21025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636C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XSC0|DEGPL_PSEM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5823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NLKSVTPLLMAALLWGQSLLAQASLPDFTALVEEASPAVVNISTRQKMPERSVAAQPGLPDLEGLPPMFREFFERSIPQMPRNPGGRQREAQSLGSGFIISADGYVLTNNHVVADADEIIVRLSDRSELEAKLIGADPRSDVALLKVEGKGLPTVRLGKSDELKVGEWVLAIGSPFGFDHSVTAGIVSAKGRNLPSDSYVPFIQTDVAINPGNSGGPLFNLKGEVVGINSQIFTRSGGFMGLSFAIPMEVALQVSEQLKADGKVTRGWLGVVIQEVNKDLAESFGLDRPAGALVAQVLEDGPADKGGLQVGDVILSLNGKPIVMSADLPHLVGGLKPGEKAEMDVVRDGSRKKLKVTIGTLPEEGQELAAAGSTKGGERSSNRLGVTVVELTAEQKKGLDLRGGVVVKEVLSGPAAMIGLRPGDVITHLNNQAIDSTATFAKVAQELPKNRSVSMRVLRQGRASFITFKLAE</w:t>
            </w:r>
          </w:p>
        </w:tc>
      </w:tr>
      <w:tr w:rsidR="00E44679" w:rsidRPr="00E340F8" w14:paraId="1442647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1E37AB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C067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24115|DEF1_NI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83D57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SLCFMAFAVLAMMLFVAYEVQAKSTCKAESNTFPGLCITKPPCRKACLSEKFTDGKCSKILRRCICYKPCVFDGKMIQTGAENLAEEAETLAAALLEEEMMDN</w:t>
            </w:r>
          </w:p>
        </w:tc>
      </w:tr>
      <w:tr w:rsidR="00E44679" w:rsidRPr="00E340F8" w14:paraId="16DC21B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2143C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6231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AKB1|DNAK_MARM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B221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MESGQPKVIENSEGVRTTPSVVAFTEDGERLIGQPAKRQAVTNPDYTFFAIKRLIGRMMDDPTVKKDIDMVPYKIVPSDSNDAWVQGRDKKYSPSEISAFTLQKMKETAESYLGEKVEKAVITVPAYFDDAQRQATKDAGKIAGLEVLRIINEPTAAALAYGLDKGENKTIAVFDLGGGTFDVSVLEIGDGVFEVKATNGDTFLGGEDFDMRIVQYLADEFKKENGIDLKSDKLALQRLKEEAEKAKKELSSATSYEVNLPFITADASGPKHLNIKLSRAKLEALVEDLVKRTLEPCKKALKDAGLSPSDIDDIVLVGGMTRMPKVQEAVKGFFGKDPHKGVNPDEVVAMGAAIQAGVLQGDVKDVLLLDVTPLSLGIETLGGVFTRLIDRNTTIPTKKSQTFSTADDNQTAVTIRVSQGEREMAADNKLLGQFDLVGIPPSPRGLPQIEVTFDIDANGIVNVSAKDKATGKEQQIRIQASGGLSDDDIEQMVKDAEANADADKKKKELVEAHNGAEAMIHQTEKQLEEFGDKVPGEDKDAIDAALTELKEVKDGEDLEAIQQKTQALVQAAMKLGEAMYAAQQTEAAEADAKSDAEGDEDVVDAEFSEVDDDKKKDA</w:t>
            </w:r>
          </w:p>
        </w:tc>
      </w:tr>
      <w:tr w:rsidR="00E44679" w:rsidRPr="00E340F8" w14:paraId="06451D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05868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05B85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G5EFS4|DCPS_CAEE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7E95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IADEELVREERAEESTQKWLQDAKFQEILGADSSHKSLFVLLSHPDGSQGILLANKSPFSEEKSDIEKLLATAQLQEISRNDIFGSYNIEIDPKLNLLKSQLIYPINDRLIAKYRQEEKFVIRETPELYETVTRPYIEKYQLNLNWVYNCLEKRSEVDKIVFEDPDNENGFVLLQDIKWDGKTLENLYVLAICHRHGLKSVRDLTGDDLEMLYNMRDKSLEAINQKYGLKTDQIKCYFHYQPSFYHLHVHFINLKYDAPASTTMSAILLDDVINNLELNPEHYKKSTLTFTRKNGDKLMEMFREALKN</w:t>
            </w:r>
          </w:p>
        </w:tc>
      </w:tr>
      <w:tr w:rsidR="00E44679" w:rsidRPr="00E340F8" w14:paraId="068CA24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48218A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F84D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V5U4|DNAK_ACIBY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C506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LEGDKVKVIENAEGARTTPSIIAYKDGEILVGQSAKRQAVTNPKNTLFAIKRLIGRRYEDQAVQKDIGLVPYKIIKADNGDAWVEVNDKKLAPQQISAEILKKMKKTAEDYLGETVTEAVITVPAYFNDAQRQATKDAGKIAGLDVKRIINEPTAAALAFGMDKKEGDRKVAVYDLGGGTFDVSIIEIADLDGDQQIEVLSTNGDTFLGGEDFDNALIEYLVEEFKKEQNVNLKNDPLALQRLKEAAEKAKIELSSSNATEINLPYITADATGPKHLVINVTRAKLEGLVADLVARTIEPCKIALKDAGLSTSDISDVILVGGQSRMPLVQQKVQEFFGREPRKDVNPDEAVAIGAAIQGAVLSGDKNDVLLLDVTPLTLGIETMGGVLTPIIEKNTTIPAKKSQVFSTAADNQPAVDISVYQGERKMAQQNKLLGNFQLGDIPPAPRGVPQIEVSFDINADGILKVSAKDKSTGKEQSIQIKANSGLSDAEIEAMIKDAEANAEEDRKFEELAKARNEADALISSSNKAVKDLGDKVTEDEKTAVNTAVSELEAATKENDVEVIKAKTEALQNILMPITQRAYEQAQQAGGAEGFDPNAFQGGDAGQQKADDGVVDAEFTEVKDDKK</w:t>
            </w:r>
          </w:p>
        </w:tc>
      </w:tr>
      <w:tr w:rsidR="00E44679" w:rsidRPr="00E340F8" w14:paraId="2F7EF27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C3A7B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A9BD5D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BTI7|DNAK_ACTP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76742E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ARVIENAEGARTTPSIIAYTDNETLVGQPAKRQAITNPKNTLFAIKRLIGRRFESEEVQRDIKIMPFEITRADNGDAWVNVKGDKLAPPQISAEVLKKMKKTAEDFLGEAVTEAVITVPAYFNDAQRQATIDAGRIAGLDVKRIINEPTAAALAFGLGSTKENQVIAVYDLGGGTFDISIIEIDNFDGEQTFEVLATGGNTHLGGEDFDNRVIDYIIDEFKKEQGVDLRNDPMALQRVKEAAEKAKIELSSAQSTEVNLPYITADATGPKHLAINVTRAKLEALVEDLVASSIESLKTVLKDAGKSVNEINDIILVGGQTRMPLVQQKVAEFFGKEARKDVNPDEAVAIGAAVQGGVLKGDVKDVLLLDVTPLSLGIETMGGVMTVLIEKNTTIPTKKSQVFSTAEDNQSAVTIHVLQGERKQASANKSLGQFNLEGINPAPRGMPQIEVTFDIDANGVINVSAKDKNTGKEQQIRIQASSGLSDEEIEQMVRDAEANAEADKKFEELVQARNQADGIAHATRKQIEEAGDALNADDKAKIEAAIADLEKAAKGDDKAEIDAKTEALIKASEPLMQAAQAKAQQAGGEQPQAKKDDGVVDAEFEEVKDNK</w:t>
            </w:r>
          </w:p>
        </w:tc>
      </w:tr>
      <w:tr w:rsidR="00E44679" w:rsidRPr="00E340F8" w14:paraId="0AF9900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952F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60B8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2S0M0|DNAK_BORH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98D40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HGKPVVIQNSEGGRTTPSIVAYTNKGERLVGQVAKNQMVTNPENTIYSIKRFMGRRFEEVASEIKMVPYKVEKGQNGDARVNISNIKKQMSPPEISAATLTKMKETAEAYLGETVTEAVITVPAYFNDAQRQATKDAGKIAGLDVKRIVNEPTAAALAYGIEKKNEEIVAVYDLGGGTFDISILELGDGVFEVKSTNGDTHLGGDNFDDEIIKHLITEFKKDSAIDLSNDKMALQRLKEAAEKAKIELSSAQEASINLPFITADANGPKHLQYTLTRAKFEQMVDHLVQKTKEPCLNAIKDAGLKASDINEVILVGGSTRIPAIQKIVKEIFAQEPNKGVNPDEAVAIGAAIQGGILTGETKDMVLLDVTPLSLGIETLGGVMTKLIERNTTIPTKKSQVFSTAADNQTSVDIKVLQGEREMASQNRVLGNFILDGIPAAPRGVPQIEVSFDIDANGIVHVSAKDMGTGKEQKIRIESSSGLSEEEIERMVRDAEAHAEEDKKLKESIETKNIANSLIYQTEKSLKEYGDKITSEDKEAIENKIKELKDALEGSDVSSIKSKTEELQQASYKIAEMMYKDAQASSSNQDNAQNNAGSESKEADYEVVDEDKK</w:t>
            </w:r>
          </w:p>
        </w:tc>
      </w:tr>
      <w:tr w:rsidR="00E44679" w:rsidRPr="00E340F8" w14:paraId="066C28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316BE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A54D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G1F9|DNAK_BARQ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29CDA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VAVMDGKNAKVIENSEGARTTPSVVAFTDGGERLVGQPAKRQAVTNPEGTIFAVKRLIGRRFDDPMVEKDKALVPYKIVKGDNGDAWVEEAGKKYSPSQISAMILQKMKETAESYLGEKVEQAVITVPAYFNDAQRQATKDAGKIAGLEVLRIINEPTAAALAYGLDKKDGKTIAVYDLGGGTFDISVLEIGDGVFEVKSTNGDTFLGGEDFDMRLVGYFADEFKKEQGIDLKNDKLALQRLKEAAEKAKIELSSSQQTEINLPFITADQSGPKHLTMKLTRAKFESLVDDLVQRTIEPCKAALKDAGLKAGEIDEVVLVGGMTRMPKIQEVVQSFFGKDPHKGVNPDEVVAMGAAI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QGGVLQGDVKDVLLLDVTPLSLGIETLGGVFTRLIERNTTIPTKKSQVFSTADDNQNAVTIRVFQGEREMANDNKLLAQFDLVGIPPAPRGVPQIEVTFDIDANGIVNVSAKDKGTGKEHQIRIQASGGLSDADIEKMVKDAEEHAAEDKKRREGVEARNQAEALIHSTEKSLTEYGDKISTEEKEQIETAISDLKSALDGTDPEEVTAKMQKLAEVSMKLGQAMYEASQAATANTETDTKSDDVVDADFEEISDKKK</w:t>
            </w:r>
          </w:p>
        </w:tc>
      </w:tr>
      <w:tr w:rsidR="00E44679" w:rsidRPr="00E340F8" w14:paraId="2041CD4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E4B49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94549D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25|DNAJ_LEG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E2B5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QRDYYELLEVSRNASDAEIKKAYRRLAMKYHPDRNPGDTSAEEKFKEIQKAYNILSDKQKRAAYDQFGHAGVDPSMGGGPGGFGGFGGFGDVFEDIFENIFSGGRGHGRQSRGQRGADLQFNVQLTLEEAAIGKEVEITVPRHGTCTVCEGSGAKKGTSPKTCETCQGMGQVRIQQGFFSIQQTCPTCHGEGKIISDPCASCHGQGRVRESKKINVKIPAGVDNGDRVRLSGEGEAGVHGGGSGDLYVQISLKKHAIFERHENDLHCEVPISFATAALGGSIEVPTLEGRVTLKIPAETQTGKVFRLRSKGMKSVRGYGQGDLLCKVVVETPVNLSREQKELLNKLQDSLENAKGTHSPKTSSWFAGVKKFFEDMKF</w:t>
            </w:r>
          </w:p>
        </w:tc>
      </w:tr>
      <w:tr w:rsidR="00E44679" w:rsidRPr="00E340F8" w14:paraId="66341D6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76DBF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8675B2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MG81|DNAJ_TRIV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020D26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DYYEILGVARDADKEEIKQAYRRLARKYHPDVNKEPGAEERFKEINRAYEVLSEPETRARYDRFGPEGVSGAGVGFQDMSDMGGFADIFESIFSGFAGGGMGGPTQQRRRGGPARGDDLRLDLKLDFREAVFGGEKEIRISHLETCETCSGSGAKPGTRPRTCSTCSGSGQVRRVTRTPFGSFTQVSTCPTCNGTGMVIEDKCDACDGKGTNQVTKKLKITIPAGVDNGTRLRIQQEGDAGQRGGPPGDLYVYLFVNEDEEFQRDGINVISEIKVSYLQAILGCRLEVNTVDGPVELIIPAGTQPNTVMKLENRGVPRLGNPVSRGDHLLTVLIDIPTKVIPEERELLEKLAKIKGDRTGKGGLEGFLGNLFK</w:t>
            </w:r>
          </w:p>
        </w:tc>
      </w:tr>
      <w:tr w:rsidR="00E44679" w:rsidRPr="00E340F8" w14:paraId="3774BE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858881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693F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B577|DNAK_PELL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BCDC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QGTQPTVIENSEGNRTTPSMVAFTKTGDRLVGQAAKRQAITNPKNTIFSIKRFIGRKFDEVPNEKKIAPYEVVNEGGEARVKINDKTYSPQEVSAMILQKMKQTAEDFLGEKVTEAVITVPAYFNDAQRQATKDAGRIAGLEVKRIINEPTAAALAYGLDRKQTSEKVAVFDLGGGTFDISILELGDGVFEVKSTDGDTHLGGDDFDQKIIDFLADEFKKQEGVDLRNDAIALQRLKEAGEKAKVELSSRTDTEINLPFITATPEGPKHLVINLTRAKFEGMCSDLFDKILEPCRRAVKNSKVEMKDIDEIVLVGGSTRIPKVQALVKEFFGKEPNRSVNPDEVVAIGAAIQGGVLKGDVTDVLLLDVTPLSLGIETLGGVMTKLIDANTTIPTRKQEVFSTAGDNQTSVEVHVLQGERPLAVDNKTLGRFHLGDIPPAPRGMPQIEVTFDIDSNGILNVSAKDKATGKEQSIKIESSSKLTDAEVEKMKEDAKVHAEEDQKRKEEIEVKNSADSLIFSTEKQLSELGEKIPADKKPVIEGALEKLKDAHKNGTIESIKGAMDELSKVWGEVASNLYQAEAPGADAPEGQAPQDGGSKKGGEGAVENAEYEVIDGDGK</w:t>
            </w:r>
          </w:p>
        </w:tc>
      </w:tr>
      <w:tr w:rsidR="00E44679" w:rsidRPr="00E340F8" w14:paraId="151DE852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B285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FAAC0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4SZR8|DNAK_POLAQ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AC67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VENNAPKVVENAEGGRTTPSIIAYVEDGEVLVGAPAKRQSVTNPKNTIYAVKRLMGRKFTDPEVQKDIGLMPYSIIAADNGDAWVEARDRKMAPQQVSAEILRKMKKTAEDYLGEEVTEAVITVPAYFNDSQRQATKDAGRIAGLDVKRIINEPTAAALAFGLDKQDKVDRKIAVYDLGGGTFDVSIIEIANVDGEKQFEVLSTNGDTFLGGEDFDQRIIDWIIAEFKKEQGVDLSKDVLALQRLKDAAEKAKIELSSAQQTEINLPYVTADASGPKHLNLKLTRAKLESLVEELINRTAGPCLTAIKDAGVNVSEIDDVILVGGQTRMPAVQDKVKEIFGKEPRKDVNPDEAVAVGAAIQGSVLSGDRKDVLLLDVTPLSLGIETLGGVMTKMIPKNTTIPTKHSQVYSTAEDNQPAVTIKCFQGEREMAAANKLLGEFNLEGIAPAQRGMPQIEVTFDIDANGILHVTAKDKTTGKENKITIKANSGLTEEEIQRMVKDAEANAAEDKKALELVTARNTADALAHSTKKALEEHGASLEASEKEAIEAALKELDEAIKGSDKEAIEAKTEALGKASQKLGEKVMAAEQAKSGGAAPGAAPGGAQQAAPDADVVDADFKEVDDKK</w:t>
            </w:r>
          </w:p>
        </w:tc>
      </w:tr>
      <w:tr w:rsidR="00E44679" w:rsidRPr="00E340F8" w14:paraId="677D3A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76647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9C110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F6W5|DNAK_NEIG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E9A10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IGIDLGTTNSCLAISENGQTKVIENAEGARTTPSIIAYLDGGEILVGAPAKRQAVTNAKNTIYAAKRLIGHKFEDKEVQRDIESMPFEIIKADNGDAWVKAQGKELSPPQISAEVLRKMKEAAEAYLGEKVTEAVITVPAYFNDSQRQATKDAGRIAGLDVKRIINEPTAAALAFGMDKGDNKDRKIAVYDLGGGTFDISIIEIANLDGDKQFEVLATNGDTFLGGEDFDQRLIDYIIDEFKKEQGIDLKQDVMALQRLKEAAEKAKIELSSGQQTEINLPYITMDATGPKHLAMKITRAKFESLVEDLIARSIEPCRTALKDAGLSTGDIDDVILVGGQSRMPKVQEAVKDFFGKEPRKDVNPDEAVAVGAAIQGEVLSGGRSDVLLLDVTPLSLGIETMGGVMTKLIQKNTTIPTKASQVFSTAEDNQSAVTIHVLQGERERASANKSLGQFNLGDIAPAPRGMPQIEVTFDIDANGILHVSAKDKGTGKAANITIQGSSGLSEEEIERMVKDAEANAEEDKKLTELVASRNQAEALIHSVKKSLADYGDKLDAAEKEKIEAALKEAEEAVKGDDKTAIDAKAEALGTASQKLGEMVYAQAQAEAQAGEGAQANASAKKDDDVVDADFEEVKDDKK</w:t>
            </w:r>
          </w:p>
        </w:tc>
      </w:tr>
      <w:tr w:rsidR="00E44679" w:rsidRPr="00E340F8" w14:paraId="042C0E2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A4568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B64A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6P1|DNAK_DEHM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5D0F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VGIDLGTTNSEVAVMQGGEPVVIPSAEGSTLIPSVVAVNKNGERIVGRQAKNQAILNPENTVYSIKRFMGRKWGEPAGRELPVEADAKRKPYKVIQGNNNEVRVVMGDKDFSPPEVSAMILQKLKSDAEAYLGEKVTEAVITVPAYFNDAQRQATKDAGAIAGLKVLRIINEPTAAALAYGLDKKKDETIAVYDLGGGTFDISILELGEGTFQVKSTAGDTHLGGDDFDQKIIDWLIAEYKKDQGIDLSKDKTALQRLKEAAEKAKIELSTVQQAEINLPFITADASGPKHLNIILTRAKLEQMVMDLVDKSLEPCRQALKDSGKTASEINEVILVGGQTRMPLVQQKVKEFFGKEPNKGVNPDEVVAIGAAIQAGVLKGEVSDVLLLDVIPLTLGIETLGGVSTALITRNTTIPTSKSQVFSTAADNQPSVEIHVLQGERPMAADNRTLGRFMLDGILPAPRGVPQIEVTFDIDANGILSVKAKDKGTGREQKITITASSGLSKEEVEKMTREAEAHAAEDSKRKEEIEARNVADNLAYNAEKTLRDNKDKIPAELNTELESKIAAVRTALQGTDVDAIKTTTQELSTALQSVGSAVYGQQQEQGAPAQEEPSAEGKKNDDEGTVEGEFREV</w:t>
            </w:r>
          </w:p>
        </w:tc>
      </w:tr>
      <w:tr w:rsidR="00E44679" w:rsidRPr="00E340F8" w14:paraId="2A2041C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9273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1B5B2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F7S6|DNAK_HAE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28597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ARTTPSIIAYTDKETLVGQPAKRQAITNPKNTLFAIKRLIGRRFTDSEVQRDIEIMPFEITKADNGDAWVSVKGEKMAPPQISAEVLKKMKKTAEDFLGEPVTEAVITVPAYFSDAQRQATKDAGRIAGLEVKRIINEPTAAALAYGLDSKKENQIVAVYDLGGGTFDLSIIEIDNLDGEQTFEVRATNGDTHLGGEDFDNRLINYLVEEFQKEQGVDLRNDSMAMQRVKEAAEKAKIELSSAQSTEVNLPYITADATGPKHLVLTVTRAKLEALVEDLVNRSLEPVKVALADAGLSVSEINDVILVGGQTRMPLVQKKVADFFGKEPRKDVNPDEAVAIGAAVQGGVLAGDVTDVLLLDVTPLSLGIETMGGVMTTLIEKNTTIPTKKSQVFSTAEDNQSAVTIHVLQGERKRASDN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KSLGQFNLEGINPAPRGMPQIEVTFDIDANGIINVSAKDKNTGKEQQIKIQASSGLSDAEIEQMVRDAEANAEADRKFEELVQTRNQADAIAHSTRKQIAEAGSNLADADKAKIEEAVAALEKAAKGEDKADIEAKIEALVKASEPLIQAGQAQAQQGQQQAQQSQKDDGVVDAEFEEVKDNK</w:t>
            </w:r>
          </w:p>
        </w:tc>
      </w:tr>
      <w:tr w:rsidR="00E44679" w:rsidRPr="00E340F8" w14:paraId="043C1F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288E54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D0E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6JPL0|DNAK_HELP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06816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DKAKEAEKRLPYKIVDRNGACAIEISGKVYTPQEISAKILMKLKEDAESYLGESVTEAVITVPAYFNDSQRKATKEAGTIAGLNVLRIINEPTSAALAYGLDKKESEKIMVYDLGGGTFDVTVLETGDNVVEVLATGGDAFLGGDDFDNRVIDFLASEFKSETGIEIKNDVMALQRLKEAAENAKKELSSAMETEINLPFITADATGPKHLVKKLTRAKFESLTEDLMEETISKIESVIKDAGLTKNEISEVVMVGGSTRIPKVQERVKAFINKELNKSVNPDEVVAVGASIQGGVLKGDVKDVLLLDVTPLSLGIETLGGVMTKVIDRGTTIPAKKSQVFSTAEDNQPAVSIMVLQGERELARDNKSLGKFDLQGIAPAPRGVPQIEVTFDIDANGILTVSAQDKNTGKSQEIKISGSSGLSDSEIEKMVKDAELHKEEDARKKEVIEARNHADSLAHQTQKSLDEHKTNLNENDANEIQNAINALKDCVKNDNATKAELEDKTKLLAQAAQKLGEAMANKNNAEQPKKKDDDVIDAEVE</w:t>
            </w:r>
          </w:p>
        </w:tc>
      </w:tr>
      <w:tr w:rsidR="00E44679" w:rsidRPr="00E340F8" w14:paraId="1C4B5F0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19DEE7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2D14A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3DF25|DNAK_HUNT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2240E7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EGGEPVVIPNSEGSRTTPSVVAFTKNNERLVGQVAKRQAITNPERTIISIKRDMGTDKRVKIDDKSYTPQEISAMILQKIKADAEAYLGEKVTQAVITVPAYFSDSQRQATKDAGRIAGLEVLRIINEPTAAALAYGLDKESDQKILVFDLGGGTFDVSILEIGDGVFEVLATSGNNRLGGDDFDQRIIDYLIDLFKKEHGIDLSTDKMAMQRLKEAAEKAKIELSGVTTTNINLPFITADANGPKHLDVTLTRAKFEELTADLVEKTMEPTRRALEDSGLTPDKIDKILLVGGSTRIPAVQEAVRKFFGKEPFKGINPDECVAIGAAIQAGVLTGEVKDLLLLDVTPLSLGIETLGGVFTKLIERNTTIPTKKSQIFSTAADGQTAVTVRVFQGERAMAADNKLLGEFTLDGIPPAPKGVPQIEVTFDIDANGIVHVSAKDLGTGKEQHITITASTNLSEAEIEKAINEAKKYEEEDRKRKESAETRNNADSMVFQAEKTLKDLGDKLSSEDKAKIEAEIEKVREALKGTDTQAIKKATEDLQQAFYSVSAKIYQQGQAAGANPGAQTTGGEQGNVYDAEYKVVDDDK</w:t>
            </w:r>
          </w:p>
        </w:tc>
      </w:tr>
      <w:tr w:rsidR="00E44679" w:rsidRPr="00E340F8" w14:paraId="4E009BD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89055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9F32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FU5|DNAJ_ECOS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7170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3AFC4C1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866A8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54B94A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FMX6|DJC76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91E4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TPAIFSPTTLPPSTATWPCSTSQKLITVRSPLKFKCRATSSSSSITDFDLYDLLGIDRSSDKSQIKSAYRALQKRCHPDIAGDPGHDMAIILNEAYQLLSDPISRQAYDKEQAKLEELRGYTGKPIYSVWCGPETEQRAAFVDEVKCVGCLKCALCAEKTFAIETAYGRARVVAQWADPESKIKEAIEACPVDCISMVERSDLAPLEFLMSKQPRGNVRIGVGNTVGERVSNVFVDVKKFQERYAKAMSRTTKETSQREVQISAVEAIRSISNWLYWRSSPYTKPLSPESNMSLTFTKRKKAVDPDIRKLQDVVAAMKQADQSGRTKEKGSAYLLGEDYWSPSNAALPSSGNNNGSKASSNPQVTRKTFPSEEKPTSRRENRRQFRIKKFPIGTAIVAVFLVQYQASYRAASELNDHIGGSLALSIVNSPWQQILLAGVTWYFIGAMLLQLVEAVQHKLEDKET</w:t>
            </w:r>
          </w:p>
        </w:tc>
      </w:tr>
      <w:tr w:rsidR="00E44679" w:rsidRPr="00E340F8" w14:paraId="544945D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005E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547AA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XI3|DNAK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7262E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VEGGNPKVIENAEGNRTTPSIIAYVEDGEILVGAPAKRQAVTNPKNTIYAAKRLIGRRFEDKEVQKDIDLMPFEILKAKNGDAWVKVRDQELAPPQISAEVLRKMKKAAEDYLGEEVTEAVITVPAYFNDSQRQATKDAGRIAGLEVKRIINEPTAAALAFGLAKQEGDRKIAVYDLGGGTFDVSIIEIADVDGEHQFEVLSTNGDTFLGGEDFDQRLIDYIVTEFKKEQGVDLKQDVMALQRLKEAAEKAKIELSSATQTEVNLPYITMDATGPKHLAMKITRAKFESLVDDLIARSIEPCRVALKDAGVSLSDITDVILVGGQTRMPKVQDAVKEFFGKEPRKDVNPDEAVAVGAAIQGSVLSGDRKDVLLLDVTPLSLGIETLGGVMTKLIQKNTTIPTKASQTFSTADDNQTAVTIHVLQGEREKAAANKSLGQFNLGDIPPAPRGIPQIEVEFNIDANGILHVSAKDKATGKQANITIQASSGLSEAEIERMVKDAEANAEEDKKLHELVTARNHAEGLIHSIKKSLGEHGDKIGADEKAKIESALKEAEEVVKGDDKEAIEAKAEELAKASQKLGEIMYAQAQAEAGAQGGAEQAEAGKKDEGNVVDAEFEEVKKDKA</w:t>
            </w:r>
          </w:p>
        </w:tc>
      </w:tr>
      <w:tr w:rsidR="00E44679" w:rsidRPr="00E340F8" w14:paraId="1E098D8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A08D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3732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4241|DNAK_VIB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8DE1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PSVIAYTDGETLVGQPAKRQAVTNPQNTLFAIKRLIGRRFEDEEVQRDIKIMPYKIVKADNGDAWVEAKGQKMAAPQVSAEVLKKMKKTAEDFLGEPVTAAVITVPAYFNDAQRQATKDAGRIAGLEVKRIINEPTAAALAYGLDKQGGDRTIAVYDLGGGTFDISIIEIDEVEGEKTFEVLSTNGDTHLGGEDFDNRMINYLVDEFKKDQGIDLRNDPLAMQRLKEAAEKAKIELSSAQQTDVNLPYITADATGPKHMNIKVTRAKLEALVEDLVQRSLEPLKVALADADLSVNDITDVILVGGQTRMPMVQKKVAEFFGKEPRKDVNPDEAVAVGAAVQGGVLAGEVKDVLLLDVTPLSLGIETMGGVMTKLIEKNTTIPTKANQVFSTAEDNQSAVTIHVLQGERKQAMYNKSLGQFNLEGINPAPRGMPQIEVIFDLDADGILHVSAKDKQTGKEQKITIQASGGLSDAEIEKMVQEAEANKEADKKFEELATARNQADQMIHATRKQITEAGEALPADEKAKIETAINELETAKKGEDKAEIDAKVQALMAAAQKLMEIAQQQAQAQGANAGQSSAKEDDVVDAEFEEVNDDKK</w:t>
            </w:r>
          </w:p>
        </w:tc>
      </w:tr>
      <w:tr w:rsidR="00E44679" w:rsidRPr="00E340F8" w14:paraId="65A07CEC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8781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830F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EJ4|ENVZ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F7F5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LRFSPRSSFARTLLLIVTLLFASLVTTYLVVLNFAILPSLQQFNKVLAYEVRMLMTDKLQLEDGTQLVVPPAFRREIYRELGISLYSNEAAEEAGLRWAQHYEFLSHQMAQQLGGPTEVRVEVNKSSPVVWLKTWLSPNIWVRVPLTEIHQGDFSPLFRYTLAIMLLAIGGAWLFIRIQNRPLVDLEHAALQVGKGIIPPPLREYGASEVRSVTRAFNHMAAGVKQLADDRTLLMAGVSHDLRTPLTRIRLATEMMSEQDGYLAESINKDIEECNAIIEQFIDYLRTGQEMPMEMADLNAVLGEVIAAESGYEREIETALYPGSIEVKMHPLSIKRAVANMVVNAARYGNGWIKVSSGTEPNRAWFQVEDD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PGIAPEQRKHLFQPFVRGDSARTISGTGLGLAIVQRIVDNHNGMLELGTSERGGLSIRAWLPVPVTRAQGTTKEG</w:t>
            </w:r>
          </w:p>
        </w:tc>
      </w:tr>
      <w:tr w:rsidR="00E44679" w:rsidRPr="00E340F8" w14:paraId="345263F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8E54E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4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0D5C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H3NIL4|ENVZ_SALT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A92D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RMRFSPRSSFARTLLLIVTLLFVSLVTTYLVVLNFAILPSLQQFNKVLAYEVRMLMTDKLQLEDGTQLVVPPAFRREIYRELGISLYTNEAAEEAGLRWAQHYEFLSHQMAQQLGGPTEVRVEVNKSSPVVWLKTWLSPNIWVRVPLTEIHQGDFSPLFRYTLAIMLLAIGGAWLFIRIQNRPLVDLEHAALQVGKGIIPPPLREYGASEVRSVTRAFNHMAAGVKQLADDRTLLMAGVSHDLRTPLTRIRLATEMMGEEDGYLAESINKDIEECNAIIEQFIDYLRTGQEMPMEMADLNSVLGEVIAAESGYEREINTALQAGSIQVKMHPLSIKRAVANMVVNAARYGNGWIKVSSGTESHRAWFQVEDDGPGIKPEQRKHLFQPFVRGDSARSTSGTGLGLAIVQRIIDNHNGMLEIGTSERGGLSIRAWLPVPVARVQGTTKEA</w:t>
            </w:r>
          </w:p>
        </w:tc>
      </w:tr>
      <w:tr w:rsidR="00E44679" w:rsidRPr="00E340F8" w14:paraId="3AE93F4D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D1AFE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4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25715F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STX5|ENPL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F1F8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KRTLVSVLFLFSLLFLLPDQGRKLHANAEESSDDVTDPPKVEEKIGGHGGLSTDSDVVHRESESMSKKTLRSNAEKFEFQAEVSRLMDIIINSLYSNKDIFLRELISNASDALDKIRFLALTDKDVLGEGDTAKLEIQIKLDKAKKILSIRDRGIGMTKEDLIKNLGTIAKSGTSAFVEKMQSSGDLNLIGQFGVGFYSAYLVADYIEVISKHNDDSQYVWESKANGKFAVSEDTWNEPLGRGTEIRLHLRDEAGEYLEESKLKELVKRYSEFINFPISLWASKEVETEVPVEEDESADEETETTSTEEEKEEDAEEEDGEKKQKTKKVKETVYEWELLNDVKAIWLRSPKEVTEEEYTKFYHSLSKDFTDEKPMAWSHFNAEGDVEFKAVLYVPPKAPHDLYESYYNSNKANLKLYVRRVFISDEFDELLPKYLSFLKGLVDSDTLPLNVSREMLQQHSSLKTIKKKLIRKALDMIRKLAEEDPDEIHDDEKKDVEKSGENDEKKGQYTKFWNEFGKSVKLGIIEDAANRNRLAKLLRFETTKSDGKLTSLDQYIKRMKKSQKDIFYITGSSKEQLEKSPFLERLIKKGYEVIFFTDPVDEYLMQYLMDYEDKKFQNVSKEGLKVGKDSKDKELKEAFKELTKWWKGNLASENVDDVKISNRLADTPCVVVTSKFGWSANMERIMQSQTLSDANKQAYMRGKRVLEINPRHPIIKELKDRIASDPEDESVKETAQLMYQTALIESGFILTDPKDFAARIYNSVKSGLNISPDAVADEEIEAAEEPETSEATETKSDDLAGGLNIEAEPVEQQEENTKDEL</w:t>
            </w:r>
          </w:p>
        </w:tc>
      </w:tr>
      <w:tr w:rsidR="00E44679" w:rsidRPr="00E340F8" w14:paraId="573F586B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2E34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9F41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1813|BMX_HUM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B0D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TKSILEELLLKRSQQKKKMSPNNYKERLFVLTKTNLSYYEYDKMKRGSRKGSIEIKKIRCVEKVNLEEQTPVERQYPFQIVYKDGLLYVYASNEESRSQWLKALQKEIRGNPHLLVKYHSGFFVDGKFLCCQQSCKAAPGCTLWEAYANLHTAVNEEKHRVPTFPDRVLKIPRAVPVLKMDAPSSSTTLAQYDNESKKNYGSQPPSSSTSLAQYDSNSKKIYGSQPNFNMQYIPREDFPDWWQVRKLKSSSSSEDVASSNQKERNVNHTTSKISWEFPESSSSEEEENLDDYDWFAGNISRSQSEQLLRQKGKEGAFMVRNSSQVGMYTVSLFSKAVNDKKGTVKHYHVHTNAENKLYLAENYCFDSIPKLIHYHQHNSAGMITRLRHPVSTKANKVPDSVSLGNGIWELKREEITLLKELGSGQFGVVQLGKWKGQYDVAVKMIKEGSMSEDEFFQEAQTMMKLSHPKLVKFYGVCSKEYPIYIVTEYISNGCLLNYLRSHGKGLEPSQLLEMCYDVCEGMAFLESHQFIHRDLAARNCLVDRDLCVKVSDFGMTRYVLDDQYVSSVGTKFPVKWSAPEVFHYFKYSSKSDVWAFGILMWEVFSLGKQPYDLYDNSQVVLKVSQGHRLYRPHLASDTIYQIMYSCWHELPEKRPTFQQLLSSIEPLREKDKH</w:t>
            </w:r>
          </w:p>
        </w:tc>
      </w:tr>
      <w:tr w:rsidR="00E44679" w:rsidRPr="00E340F8" w14:paraId="5D10BE21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2FDF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B9E41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XIW8|CH10_STRP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441CC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KPLGDRVVVRFDDEKEQTVGGFVLAGTHKESTRKATVLAVSETGVRTITGDSVLPSVSVGQEVLVENGHDLEVTVDDEKVSIIRESDIIAIVTK</w:t>
            </w:r>
          </w:p>
        </w:tc>
      </w:tr>
      <w:tr w:rsidR="00E44679" w:rsidRPr="00E340F8" w14:paraId="2B4683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65AEEE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98BD18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9P8|DEAD_SHI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F14D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FETTFADLGLKAPILEALNDLGYEKPSPIQAECIPHLLNGRDVLGMAQTGSGKTAAFSLPLLQNLDPELKAPQILVLAPTRELAVQVAEAMTDFSKHMRGVNVVALYGGQRYDVQLRALRQGPQIVVGTPGRLLDHLKRGTLDLSKLSGLVLDEADEMLRMGFIEDVETIMAQIPEGHQTALFSATMPEAIRRITRRFMKEPQEVRIQSSVTTRPDISQSYWTVWGMRKNEALVRFLEAEDFDAAIIFVRTKNATLEVAEALERNGYNSAALNGDMNQALREQTLERLKDGRLDILIATDVAARGLDVERISLVVNYDIPMDSESYVHRIGRTGRAGRAGRALLFVENRERRLLRNIERTMKLTIPEVELPNAELLGKRRLEKFAAKVQQQLESSDLDQYRALLSKIQPTAEGEELDLETLAAALLKMAQGERTLIVPPDAPMRPKREFRDRDDRGPRDRNDRGPRGDREDRPRRERRDVGDMQLYRIEVGRDDGVEVRHIVGAIANEGDISSRYIGNIKLFASHSTIELPKGMPGEVLQHFTRTRILNKPMNMQLLGDAQPHTGGERRGGGRGFGGERREGGRNFSGERREGGRGDGRRFSGERREGRAPRRDDSTGRRRFGGDA</w:t>
            </w:r>
          </w:p>
        </w:tc>
      </w:tr>
      <w:tr w:rsidR="00E44679" w:rsidRPr="00E340F8" w14:paraId="67E5E60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B2C53F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E9D4D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5I2|DNAK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3C501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QARVLENAEGDRTTPSIIAYTQDGETLVGQPAKRQAVTNPQNTLFAIKRLIGRRFQDEEVQRDVSIMPYKIIGADNGDAWLDVKGQKMAPPQISAEVLKKMKKTAEDYLGEPVTEAVITVPAYFNDAQRQATKDAGRIAGLEVKRIINEPTAAALAYGLDKEVGNRTIAVYDLGGGTFDISIIEIDEVDGEKTFEVLATNGDTHLGGEDFDTRLINYLVDEFKKDQGIDLRNDPLAMQRLKEAAEKAKIELSSAQQTDVNLPYITADATGPKHMNIKVTRAKLESLVEDLVNRSIEPLKVALQDAGLSVSDINDVILVGGQTRMPMVQKKVAEFFGKEPRKDVNPDEAVAIGAAVQGGVLTGDVKDVLLLDVTPLSLGIETMGGVMTPLITKNTTIPTKHSQVFSTAEDNQSAVTIHVLQGERKRASDNKSLGQFNLDGINPAPRGMPQIEVTFDIDADGILHVSAKDKNSGKEQKITIKASSGLNEEEIQKMVRDAEANAESDRKFEELVQTRNQGDHLLHSTRKQVEEAGDKLPVDDKTAIESALNALETALKGEDKAAIEAKMQELAQVSQKLMEIAQQQHAQQQAGSADASANNAKDDDVVDAEFEEVKDKK</w:t>
            </w:r>
          </w:p>
        </w:tc>
      </w:tr>
      <w:tr w:rsidR="00E44679" w:rsidRPr="00E340F8" w14:paraId="023609B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B6C4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5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393DB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7542|DNAK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5537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HKKSSKIIGIDLGTTNSCVSVMEGGQAKVITSSEGTRTTPSIVAFKGNEKLVGIPAKRQAVTNPEKTLGSTKRFIGRKYSEVASEIQTVPYTVTSGSKGDAVFEVDGKQYTPEEIGAQILMKMKETAEAYLGETVTEAVITVPAYFNDSQRASTKDAGRIAGLDVKRIIPEPTAAALAYGIDKVGDKKIAVFDLGGGTFDISILEIGDGVFEVLSTNGDTLLGGDDFDEVIIKWMIEEFKKQEGIDLSKDNMALQRLKDAAEKAKIELSGVSSTEINQPFITMDAQGPKHLALTLTRAQFEKLAASLIERTKSPCIKALSDAKLSAKDIDDVLLVGGMSRMPAVQETVKELFGKEPNKGVNPDEVVAIGAAIQGGVLGGEVKDVLLLDVIPLSLGIETLGGVMTTLVERNTTIPTQKKQIFSTAADNQPAVTIVVLQGERPMAKDNKEIGRFDLTDIPPAPRGHPQIEVSFDIDANGIFHVSAKDVASGKEQKIRIEASSGLQEDEIQRMVRDAEINKEEDKKRREASDAKNEADSMIFRAEKAIKDYKEQIPETLVKEIEERIENVRNALKDDAPIEKIKEVTEDLSKHMQKIGESMQSQSASAAASSAANAKGGPNINTEDLKKHSFSTKPPSNNGSSEDHIEEADVEIIDNDDK</w:t>
            </w:r>
          </w:p>
        </w:tc>
      </w:tr>
      <w:tr w:rsidR="00E44679" w:rsidRPr="00E340F8" w14:paraId="202B573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E206FE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D72AF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KMI5|DNAJ_AERH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D291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FYEVLGVSKDADEREIKKAYKRLAMKYHPDRNQGDAGAEEKFKEVKEAYEILTDANLRARYDQYGHAGVDQSQGGGGHGGFGGGADFGDIFGDVFGDIFGGSRGGGRRGPARGSDLRYTMELTLEEAVRGVSKEIKVPTLVHCEVCNGSGAHTGSSAQTCPTCHGSGQVQMRQGFFAVQQACPHCHGRGKIIKDPCRKCHGEGRYQKTKTLSVKIPAGVDTGDRIRLSGEGEAGEAGAPAGDLYVQVHVKEHEIFVRDGNNLYCEVPISFTAAALGGEIEVPTLDGRVKLKVTPETQTGKMFRMRGKGVKSVRSGQVGDLMCKVVVETPVKLTESQKELLRQLDESFSGAAAKTHKPKSEGFFEGVKRFFDDLTS</w:t>
            </w:r>
          </w:p>
        </w:tc>
      </w:tr>
      <w:tr w:rsidR="00E44679" w:rsidRPr="00E340F8" w14:paraId="5699E12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9BDA9C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262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LDG8|DNAK_PARD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E30F0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NEPVVIANSEGKRTTPSIVAFVEGGERKVGDPAKRQAITNPEKTIFSIKRFMGETYDQVQKEINRVPYKVVRGDNNTPRVDIEGRLYTPQEISAMILQKMKKTAEDYLGQEVTEAVITVPAYFSDAQRQATKEAGEIAGLTVRRIVNEPTAASLAYGLDKTNKDMKIAVFDLGGGTFDISILELGDGVFEVKSTNGDTHLGGDDFDHVIIDWLAEEFEREEGVDLRKDPMALQRLKEAAEKAKIELSSTTSTEINLPYIMPVNGIPKHLVKTLTRAKFEQLADGLIQACIEPCRQSLKDAGLSTSDIDEVILVGGSTRIPAVQAIVEKFFGKAPSKGVNPDEVVAVGAAIQGGVLTGEVKDVLLLDVTPLSLGIETMGGVMTKLIESNTTIPTKKSETFTTAVDNQPSVEIHILQGERSLAKDNKSIGRFHLDGIPAAQRGVPQIEVTFDIDANGILNVSAKDKGTGKVQSIRIEASSGLSDDEVKRMKEEAAANAEADKKEKERIDKLNQADSMIFQTEKQLKDLGDKLPADKKAPIEGALNKLKEAHKAQDIAGIDAAMAELNSVFQAASQEMYNAQGGGAQGGPQADPNFGGQQAGGNAGSSNNSKDGNVTDVDFEEVK</w:t>
            </w:r>
          </w:p>
        </w:tc>
      </w:tr>
      <w:tr w:rsidR="00E44679" w:rsidRPr="00E340F8" w14:paraId="3145EAF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85FFE7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5B319B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TE5|DNAJ_PSYI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EF4C1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CYEVLGISRDATEKEVKKAYKRLAMKYHPDRTSGNDELEVKFKEVKEAYEILNDSQKKAAYDQYGHDGVNQQGRGGFDNSDFGDQFGDIFGDIFGGGRRGGGGGGQRPQQGSDLRYNMELTLEEAVRGISKEIQIPTQVHCEQCNGSGAKKGTEAKTCGTCYGQGQVQMRQGFFAVNQACPTCRGQGKIISDPCHKCHGHGRYERSKNMSVKIPAGVDTGDRIRLSGEGEAGEHGGPAGDLYVQMNVLPHHVFERDGNNLHCEVPISFTEAALGSEIEVPTLDGRVKLKIPAETQTGRVFRMRNKGVKSVRSHATGDLMCKVMVETPVKLSSKQRDLLKEFETLCSSSSTKHKPKSEGFLTSIKTFFDDLSS</w:t>
            </w:r>
          </w:p>
        </w:tc>
      </w:tr>
      <w:tr w:rsidR="00E44679" w:rsidRPr="00E340F8" w14:paraId="6CB96EBE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52CC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8DC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53K1|DNAK_CHLFF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0C5F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EHKKSSKIIGIDLGTTNSCVSVMEGGQAKVITSSEGTRTTPSIVAFKGSETLVGIPAKRQAVTNPEKTLASTKRFIGRKYSEVESEIKTVPYKVTSGSNGDAVFQVEGKQYTPEEIGAHILMKMKETAEAYLGETITEAVITVPAYFNDSQRASTKDAGRIAGLDVKRIIPEPTAAALAYGIDKAGDKKIAVFDLGGGTFDISILEIGDGVFEVLSTNGDTHLGGDDFDEVIIKWMIEEFQKQEGIDLGKDNMALQRLKDAAEKAKIELSGMSSTEINQPFITMDANGPKHLTLTLTRAHFEKLASNLIERTKAPCIKALADAKLSASDIDDVLLVGGMSRMPAVQEIVKDIFGKEPNKGVNPDEVVAIGAAIQGGVLGGEVKDVLLLDVIPLSLGIETLGGVMTPLVERNTTIPTQKKQIFSTAADNQPAVTIVVLQGERPMAKDNKEIGRFDLTDIPPAPRGHPQIEVTFDIDANGILHVSAKDAASGREQKIRIEASSGLKEDEIQRMIRDAEQNKEEDKKRREASDVRNEADSMIFRAEKAINDYKANIPESLVKEIEERVEKVRSALKEDASTEKIKEASEELSRHMQKIGEAMQSQSASAAPSSAANAQGGPNINTEDLKKHSFSTKPPAGNSTSASSNNENIEEADVEIVDKPND</w:t>
            </w:r>
          </w:p>
        </w:tc>
      </w:tr>
      <w:tr w:rsidR="00E44679" w:rsidRPr="00E340F8" w14:paraId="648DC88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0DA71C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74B91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2S030|DNAJ_SALRD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916A39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PRDYYDILGVDEDASDKEIKKAYRKKAMEYHPDRNPDDPEAEQKFKEASEAYEVLSDPEKRQRYDQFGHDGVDSGAGGGRRGRGRGFHDIEDIFDAFSDIFGGAPGGGRGRGRSERGRGRPGSDLRVSLSLTLEEIAEGTEKNLRLQKYLECESCDGTGAEGGMGGQNFSMCPKCDGTGEIRQVSRSVFGQVVNVQPCPRCEGEGRIIDNLCDDCGGEGRVQGEESISINVPPGVMEGNYLTLGDAGNAGLRGGPSGDLRIEIEEEPHEHFERDGLDIYYDLHLSFPEAALGTEVDVPTLEGEARLEVDPGVQAGKILRMRDRGLPDLEGSGQGDQMIRVHVWTPQELTAEEEELLDQLRAHDNFQPRPPEEDTQKSFFRRVSDVFS</w:t>
            </w:r>
          </w:p>
        </w:tc>
      </w:tr>
      <w:tr w:rsidR="00E44679" w:rsidRPr="00E340F8" w14:paraId="4E57EAB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525D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E53F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8Y3|DNAJ_PHOL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DD0CD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SKTASEKEIKKAYKRLAMKYHPDRNQGDKEAESQFKEVKEAYEILTDDQKRAAYDQYGHAAFEQGGMGGGGADFSDIFGDVFGDIFGGGRRQQRPSRGADLRYSMELTLEEAVRGVTKEIRIPTLETCDICHGSGAKAGTSPVTCSTCQGAGQVHMRQGFFTVQQPCPHCHGRGQIIKDSCHKCHGHGRVERYKTLSVKIPAGVDTGDRVRLSGEGEAGAKGAPAGDLYVQVQVKSHHIFERQESNLYCEVPVNFAMAALGGEIEVPTLDGRVKLKIPAETQTGKMFRMKGKGVKSVRGGVQGDLLCRVVVETPVKLNERQKELLRELGESFGGAGEETNSPRSKSFFDGVKKFFDDLTK</w:t>
            </w:r>
          </w:p>
        </w:tc>
      </w:tr>
      <w:tr w:rsidR="00E44679" w:rsidRPr="00E340F8" w14:paraId="409B8AB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D3DA0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6001D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7VY4|DNAK_HELA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3300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AMAVYEGNEAKIIANKEGKNTTPSIVAFTDKGEILVGESAKRQAVTNPEKTIYSIKRIMGLMFNEEKAKEAEKRLPYKIVDRNGACAIEISGKVYTPQEISAKILMKLKEDAESYLGESVTEAVITVPAYFNDSQRKATKEAGTIAGLNVLRIINEPTSAALAYGLDKKESEKIMVYDLGGGTFDVTVLETGDNVVEVLATGGDAFLGGDDFDNRVIDFLATEFKNETGIEIKNDVMALQRLKEAAENAKKELSSAMETEINLPFITADATGPKHLVKKLTRAKFESLTEDLIEETISKIEGVIKDAGLTKNEISEVVMVGGSTRIPKVQERVKGFINKELNKSVNPDEVVAVGASIQGGVLKGDVKDVLLLDVTPLSLGIETLGGVMTKVIDRGTTIPAKKSQVFSTAEDNQPAVSIMVLQGERDLARDNKSLGKFDLQGIAPA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PRGVPQIEVTFDIDANGILTVSAQDKNTGKSQEIKISGSSGLSDSEIEKMVKDAELHKEEDARKKEVIEARNHADSLAHQTQKSLDEHKANLNENDANEIQNAINALKDCIKNDNATKAELEDKTKALVQAAQKLGEAMANKNNAEQPKKKDDDVIDAEVE</w:t>
            </w:r>
          </w:p>
        </w:tc>
      </w:tr>
      <w:tr w:rsidR="00E44679" w:rsidRPr="00E340F8" w14:paraId="7F891B5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A25F87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6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DBA6AA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GT07|DNAJ_BACC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99D4E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SKSASKDEIKKAYRRLAKKYHPDVSKEENAVEKFKEVQEAYEVLSDEQKRAQYDQFGHAGSSQGFGGGDFGGGFGFEDIFSSFFGGGSRRRDPNAPRQGADLQYQVTLEFEEAIFGKELNVEIPVEDPCDTCHGSGAKPGTTKETCKYCSGTGQISVEQNTPFGRIVNRQTCRHCSGTGQMIKEKCTTCHGTGKVRKRKKINVKIPAGIDNGQQIRVAGKGEAGVNGGPAGDLYVVVHVREHEFFERDGDHIICEMPLTFAQAALGAEVEVPTVHGKVKLKIPAGTQTGTEFRLKGKGAPNVRGYGQGDQYVVVRVVVPTNLTAHQKELLREFAGQEDKDDSLFGKLKRAFKGE</w:t>
            </w:r>
          </w:p>
        </w:tc>
      </w:tr>
      <w:tr w:rsidR="00E44679" w:rsidRPr="00E340F8" w14:paraId="3549141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EA19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E498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T226|DNAK_JAN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0CDE14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EGGKPKVIENSEGARTTPSVIAYQEDGEILVGAPAKRQAVTNPKNTLYAVKRLIGRKFDEKEVQKDIGMMPYQIVKADNGDAWISVRDKKLAAQQISAEILRKMKKTAEDYLGEEVTEAVITVPAYFNDAQRQATKDAGRIAGLDVKRIINEPTAAALAFGLDKGGKGDRKIAVYDLGGGTFDISIIEIADVDGEMQFEVLSTNGDTFLGGEDFDQRIIDYIIDEFKKINGLDLSKDAIALQRIKASAERAKIELSSSQQTEINEPYIAMANGAPVHLNLKITRAKLESLVEELISKTIEPCRTAIKDAGVKVSDIDDIILVGGMTRMPKVQETVKDFFGKDPRKDVNPDEAVAVGAAIQGSVLSGDRKDLLLLDVTPLSLGIETLGGVMTKMIQKNTTIPTKFSQVFSTADDNQPAVTIKVFQGEREMAVGNKALGEFNLEGIPPSARGTPQIEVTFDIDANGILHVGAKDKATGKENKITIKANSGLTEEEIQKMVQDAEANAEEDKRLKELAEAHNQGDALVHSTRKALTEYGDKLEAGEKEKIEAAIAELEEALKGSDKAAIDEKSAAVTTAAQKLGEKMYADMQAQQAAGAAGGDAGAGDAGHSHADSKPQQDDVVDADFKEVKDK</w:t>
            </w:r>
          </w:p>
        </w:tc>
      </w:tr>
      <w:tr w:rsidR="00E44679" w:rsidRPr="00E340F8" w14:paraId="286CC3E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93F33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E68EC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TAD7|DNAK_HELM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01D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EGGESVVIPNKEGARTTPSVVGFSKTGERLVGQVAKRQAITNPDRTVISIKRHMGTDYKVKIDDKNYTPQEISAMILQKLKADAEAYLGEPVTQAVITVPAYFTDSQRQATKDAGAIAGLEVMRIINEPTAAALAYGIDKGEDQTILVYDLGGGTFDVSILELGDGLFEVKATSGNNRLGGDDFDEKIINWMIAEFKKETGVDLRGDKMAMQRLKEAAEKAKIELSGVMSTNINLPFITATADGPQHLDMTLTRAKFDELTADLVEMTMGPTRQALQDAKLEPKDIDKVILVGGSSRIPAVQEAIRKYLGKEPFKGINPDEVVAMGAAIQAGVLGGEVKGIVLADVTPLSLGIETLGGICTVLIPRNTTIPTSKSETFTTAADNQTSVEVHVLQGERKLASQNKTLGRFHLSGIAPAPRGIPQIEVKFDIDANGIVHVSAKDKATGNEQKITITASTGLSKEEIERMIKDAELHAEEDRKRQEEVEIRNQADSMVYQAEKTLKDLGDKAEAADKAKIESAKEELKKALEGTDMEEIKKKTEALTTVVYELSTKLYQQASAPGAGPEGASGGFGGENKKDDNVVDADYTVIDDDKKKT</w:t>
            </w:r>
          </w:p>
        </w:tc>
      </w:tr>
      <w:tr w:rsidR="00E44679" w:rsidRPr="00E340F8" w14:paraId="1C9BDC3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FA567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75761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BW82|DNAK_GRAB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3FDA0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IMEGKDVRVLENAEGARTTPSMIAFTDSGERLVGQAAKRQAVTNPSNTLYAVKRLIGRRYDDPTVAKDKDLVPYAIVRGDNGDAWVEARGEKYAPSQISAFVLSKMKETAEAYLGEPVTQAVITVPAYFNDSQRQATKDAGRIAGLEVLRIINEPTAAALAYGMDKKNTGTIAVYDLGGGTFDVSILEIGDGVFEVKSTNGDTFLGGEDFDARVIDYLASEFQREQGIDLRKDKLALQRLKEAAEKAKIELSSSKETEINLPFITADASGPKHLVLKLSRAKLESLVDDLIQRTLEPCRKALKDAGVSAGEISDVILVGGMTRMPKVIEAVKQFFGKEPARNVNPDEVVAIGAAVQGAVLKGDVKDVLLLDVTPLSLGIETLGGVFTRLIDRNTTIPTKKSQVFSTAEDNQPAVTIKVYQGEREMAADNKSLGQFDLTGLPPAPRGVPQIEVTFDIDANGIVNVSAKDKATGKEQQIRIQASGGLSDADIQRMVQEAEANAEADKQRRALVEARNQAESLVHQVEKNLKEQGDKIAEADKGEAESAISATRTALEGDDLAALTQATERLSQVAMKIGEAMYKAQSEAPTGEAEAGPNGEKVVDADFEEVDPKKHS</w:t>
            </w:r>
          </w:p>
        </w:tc>
      </w:tr>
      <w:tr w:rsidR="00E44679" w:rsidRPr="00E340F8" w14:paraId="6C50176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25C01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A3E5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Y787|DNAJ_LEPC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0ACB2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RDYYEVLGVGKTASEDEIKKAYRKLAMKHHPDRNQGDGAKASEEKFKEAKEAYEMLSDAQKRAAYDQFGHAGVDPNAGGAGFRPGAGGEGYGGFAEAFGDIFGDIFGQQGGGGRRGAGGQQVYRGADLSYAMEITLEEAAHGKESQIRIPTWEECDTCHGSGAKPGTSAKPCTTCHGAGTVHLRQGFFSIQQTCPHCHGSGKIIPEPCTSCNGAGKVKKQKTLEVKIPAGINEGQRIALRGHGEPGTQGGPAGDLYVEIRIKQHEIFERDSDDLHCTVPVPLTTAALGGAIEVPTLSGSAEIELPEGTQHGKTFRLRGKGIKGIRSNYPGDLYCHVSVETPVKLTEHQRKLLKELDESFRKGGDKHSPTSKSWTDRVKDLFK</w:t>
            </w:r>
          </w:p>
        </w:tc>
      </w:tr>
      <w:tr w:rsidR="00E44679" w:rsidRPr="00E340F8" w14:paraId="7BBC6470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9EA1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B44DD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743|DFM1_YEAS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F1BE21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GPRNVRTLHGNGGRNNDVMGPKEFWLNIPPITRTLFTLAIVMTIVGRLNLINPWYFIYVWNLTFKKVQIWRLLTSCVMLSSRAMPALMELYSIYDRSSQLERGHFGPGLSNRRGPMVTVDYAYYLCFCILAITTATTIIYGSYYPVVLTSGFISCITYTWSIDNANVQIMFYGLIPVWGKYFPLIQLFISFVFNEGDFVISLIGFTTGYLYTCLDTHTLGPIWGMISRKADPTYGISPNGKFSTPWWFTSLYARITGAHNETATFNNNFANVPSSQRETRTFSGRGQRLGTAPATLSQTSGTDSGRASGSQLRSGPSNLNQFQGRGQRVGQTNSPSDSQ</w:t>
            </w:r>
          </w:p>
        </w:tc>
      </w:tr>
      <w:tr w:rsidR="00E44679" w:rsidRPr="00E340F8" w14:paraId="3491A9F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05661A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1BCC6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71500|DNAJ_MYCC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A7D50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KKDYYEVLGVSKTASEQEIRQAYRKLAKQYHPDLNKSPDAHDKMVEINEAADVLLDKDKRKQYDQFGHRAFDNSSGFSSNFTDFEDLFSNMGSSGFSSFTNIFSDFFGSNKSDYQRSTKGQSVSIDIYLTFKELLFGVDKIIELDLLTNCSACFGSGAESNSDINICNNCHGTGEVLVQKNMGFFQFQQSAKCNVCNGAGKIIKNKCKNCKGKGKYLERKKIEVNIPKGIRPNQQIKLSQKGHASTNNGVNGDLIIDIYLKESKVFEIINNNDILMTYNISYLDSILGNEIIIKTLDGDIKYKLPKSINSNEAIIINNKGLYKSINKDKRGDLIIKVNIVVPKNLTKKEKELIEQIYEQTSFNPENNINQ</w:t>
            </w:r>
          </w:p>
        </w:tc>
      </w:tr>
      <w:tr w:rsidR="00E44679" w:rsidRPr="00E340F8" w14:paraId="3CEA21DA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31DB9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6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AC31E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LZ52|DNAJ_METR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7245B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ILGVTKTATEGEMKVAFRKLAMTYHPDRNPGDKDAEIKFKEINEAYQCLSDGQKRAAYDRFGHAAFSQGGGGPGFGNEFGDFMSDIFDNFFGDGRGGGGARGRGGTPGRERGADLRYNLEITLEEAFTGKAETIKIPTSITCEVCDGSGAKPGSKPRTCPTCAGYGRVRAAQGFFAIERTCPNCHGRGEIVDDPCTACQGAGRVNRERTLSINVPAGVDDGLRIRLAGEGESGLRGGPAGDLYVFLSIKQHEFFQRDGADLFCRVPISMVTAALSGEITVPVIDGSQTQ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RIPAGTQTAKQFRIKGKGMPVLRSREVGDLYIQVFVETPQNLTKRQRELLQEFDLSASPENHPESAGFFSKVRDFFGGAVRP</w:t>
            </w:r>
          </w:p>
        </w:tc>
      </w:tr>
      <w:tr w:rsidR="00E44679" w:rsidRPr="00E340F8" w14:paraId="7C78950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7D217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6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827B4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T6D7|DNAJ_SALN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4CD44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19B740F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8FA742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B47D0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MIK3|DNAJ_CROS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D192BF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KDYYEILGVPKTADEREIKKAYKRLAMKFHPDRNQGDKEAEAKFKEIKEAYEILTDAQKRAAYDQYGHAAFEQGGMGGGGFGGGFGNGADFSDIFGDVFGDIFGGGRGRRASRGADLRYNMELTLEEAVRGVTKEIRIPTLEECEVCHGSGAKPGSQPQTCPTCHGAGQVQMRQGFFAVQQTCPHCQGRGTLIKDPCNSCHGHGRIEKTKTLSVKIPAGVDTGDRIRLAGEGEAGEQGAPAGDLYVQVQVKQHPIFEREGNNLYCEVPINFAMAALGGEIEVPTLDGRVMLKVPSETQTGKLFRMRGKGVKSVRGGAQGDLLCRVVVETPVGLNDRQKALLQELQESFGGPTGEKNSPRSKSFFDGVKKFFDDLTR</w:t>
            </w:r>
          </w:p>
        </w:tc>
      </w:tr>
      <w:tr w:rsidR="00E44679" w:rsidRPr="00E340F8" w14:paraId="56F941A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445F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80DEA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M0B1|DNAJ_ECO8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D824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687967C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9AE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27E47E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WV15|DNAK_LEG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9A53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DKPKVIENSEGHRTTPSIVAFTDDNEILVGQSAKRQSVTNPEKTLFAIKRLIGRRFDDPIVQKDIKMVPYKIMKADNGDAWVRVKDQDKAPPQISAEVLRKMKKTAEDYLGEEVKEAVITVPAYFNDSQRQATKDAGRIAGLEVKRIINEPTAAALAYGMDKKRGDSVIAVYDLGGGTFDISIIEIAEVDGEHQFEVLATNGDTFLGGEDFDLALIEYLASEFKKDTGIDLHNDPLALQRLKEAAEKAKIELSSAQQTDVNLPYITADASGPKHLNIKLTRAKLESLVEKLVERTIEPCKTALKDAGLTVSQINEVILVGGQTRMPLVQKTVEEFFGKEPRKDVNPDEAVAVGAAIQAAVLSGEVKDILLLDVTPLSLGIETMGGVMTKLIEKNTTIPTKATQVFSTADDNQTAVTVHVLQGEREQASANKSLGRFDLRDIPPAPRGVPQIEVTFDIDANGILNVSAKDKATGKAQSIVIKASSGLSEEEVAAMVKDAQSHAEEDKKFKEMAELRNQADSLIHSCEKSMKDLADELSEDEKKGIETAISELKEAVQGTDKARIEDKLKVLTDASAKMAERIYAKKSSEGQTAQGQTQSQESTKPAEEGVVDAEFEEVKEEDKK</w:t>
            </w:r>
          </w:p>
        </w:tc>
      </w:tr>
      <w:tr w:rsidR="00E44679" w:rsidRPr="00E340F8" w14:paraId="6BF5C55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48F95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3688AD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7L4D9|DNAJ_ECO5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CA39E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SKTAEEREIKKAYKRLAMKYHPDRNQGDKEAEAKFKEIKEAYEVLTDSQKRAAYDQYGHAAFEQGGMGGGGFGGGADFSDIFGDVFGDIFGGGRGRQRAARGADLRYNMELTLEEAVRGVTKEIRIPTLEECDVCHGSGAKPGTQPQTCPTCHGSGQVQMRQGFFAVQQTCPHCQGRGTLIKDPCNKCHGHGRVERSKTLSVKIPAGVDTGDRIRLAGEGEAGEHGAPAGDLYVQVQVKQHPIFEREGNNLYCEVPINFAMAALGGEIEVPTLDGRVKLKVPGETQTGKLFRMRGKGVKSVRGGAQGDLLCRVVVETPVGLNEKQKQLLQELQESFGGPTGEHNSPRSKSFFDGVKKFFDDLTR</w:t>
            </w:r>
          </w:p>
        </w:tc>
      </w:tr>
      <w:tr w:rsidR="00E44679" w:rsidRPr="00E340F8" w14:paraId="35A9EE6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EA01EF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FD03EC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ZK5|DNJ1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05EEE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RWSELCIVLFALSYAICVLAGKSYYDVLQVPKGASDEQIKRAYRKLALKYHPDKNQGNEEATRKFAEINNAYEVLSDEEKREIYNKYGEEGLKQFSANGGRGGGGGGMNMQDIFSSFFGGGSMEEEEKVVKGDDVIVELEATLEDLYMGGSMKVWREKNVIKPAPGKRKCNCRNEVYHRQIGPGMFQQMTEQVCDKCPNVKYEREGYFVTVDIEKGMKDGEEVSFYEDGEPILDGDPGDLKFRIRTAPHARFRRDGNDLHMNVNITLVEALVGFEKSFKHLDDHEVDISSKGITKPKEVKKFKGEGMPLHYSTKKGNLFVTFEVLFPSSLTDDQKKKIKEVFA</w:t>
            </w:r>
          </w:p>
        </w:tc>
      </w:tr>
      <w:tr w:rsidR="00E44679" w:rsidRPr="00E340F8" w14:paraId="42965E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32BB5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EDC8D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HFI0|DNAK_STAA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3DBD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TVLEGDEPKVIQNPEGSRTTPSVVAFKNGETQVGEVAKRQAITNPNTVQSIKRHMGTDYKVDIEGKSYTPQEISAMILQNLKNTAESYLGEKVDKAVITVPAYFNDAERQATKDAGKIAGLEVERIINEPTAAALAYGLDKTDKDEKVLVFDLGGGTFDVSILELGDGVFEVLSTAGDNKLGGDDFDQVIIDYLVAEFKKENGVDLSQDKMALQRLKDAAEKAKKDLSGVSQTQISLPFISAGENGPLHLEVNLTRSKFEELSDSLIRRTMEPTRQAMKDAGLTNSDIDEVILVGGSTRIPAVQEAVKKEIGKEPNKGVNPDEVVAMGAAIQGGVITGDVKDVVLLDVTPLSLGIEILGGRMNTLIERNTTIPTSKSQIYSTAVDNQPSVDVHVLQGERPMAADNKTLGRFQLTDIPPAERGKPQIEVTFDIDKNGIVNVTAKDLGTNKEQRITIQSSSSLSDEEIDRMVKDAEVNAEADKKRREEVDLRNEADSLVFQVEKTLTDLGENIGEEDKKSAEEKKDALKTALEGQDIEDIKSKKEELEKVIQELSAKVYEQAAQQQQQAQGANAGQNNDSTVEDAEFKEVKDDDKK</w:t>
            </w:r>
          </w:p>
        </w:tc>
      </w:tr>
      <w:tr w:rsidR="00E44679" w:rsidRPr="00E340F8" w14:paraId="38E4CC6F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B5D8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3DD1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YK6|DNAK_THEM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2A682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KEFVVGIDLGTTNSVIAWMKPDGTVEVIPNAEGSRVTPSVVAFTKSGEILVGEPAKRQMILNPERTIKSIKRKMGTDYKVRIDDKEYTPQEISAFILKKLKNDAEAYLGGEIKKAVITCPAYFNDAQRQATKEAGIIAGLEVLRIINEPTAAALAYGLDKAGKEEKVLVYDLGGGTFDVSILEIGEGVIEVIATAGNNHLGGDDFDQRLIDWMAEEFKKQHGIDLREDRQALQRLRDAAEKAKIELSTKMETDVSLPFIAVSPSGQPLHLEMRITRSLFESLTRDLVEMTRGPIEQALNDAKLSPQDIDEIILVGGMTRVPMVQRFIKEFFGKEPNKSVNPDEAVAIGAAIQAAILAGTEGAKGRDIVLVDVTPLTLGIEVKGGLFEPIIPRNTKIPVRKSKIFTTVEDGQTEVEIRVYQGERPIARENIF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GSFKLVGIPPAPRGVPQIEVTFDI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DSDGIVHVSAKDLGSGKEQSMVVTGRHKLSEDEIKRMIEDAKRYEEQDKRLKEEIELKNRADDLAYSVEKTLKEHGDKIPADLKSRLEDMIRELRDAINRNDIPKVKMLFDDLQKESMKIGEYLYKSATGGETSNQ</w:t>
            </w:r>
          </w:p>
        </w:tc>
      </w:tr>
      <w:tr w:rsidR="00E44679" w:rsidRPr="00E340F8" w14:paraId="77BF493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C83883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7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D0D10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3R27|DNAK_TETH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3DED2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SVLEGGESQIITNPEGNRTTPSAVAFKNGEIQVGEVAKRQAVTNSDTVTSIKRHIGEDGYKVEANNKSYTPQEISAMILQHIKSFSEDYLGEEVEKAVITVPAYFNDSQRQATKDAGKIAGLEVERIVNEPTAAALAYGLDKTEQDEKILVFDLGGGTFDVSILELGDGVFDVLSTAGDNKLGGDDFDEKIIDYMVSEFKKENGIDLSKDKMALQRLKDAAEKAKKDLSGVSSTQISLPFITAGEDGPLHLEMNMTRAKFDELTSSLVDRTKEPVRQALKDADLSQSDIDQVILVGGSTRIPSVVESVRKETGKEPNKSVNPDEVVAMGAAIQAGVISGDVKDVVLLDVTPLSLGIETMGGVFTKLIDRNTTIPTSKSQVFSTAADNQPAVDIHVLQGERPMAADNKTLGRFQLTDIPAAPRGVPQIEVSFDIDKNGIVNVSAKDLGTQKRTKITIQSSSGLSDDEIDKMVKDAEANAEADEKRKEEVDLRNEVDTLLFTVDKTLSDLDGKVDEEEVKKAENARDELKAAVEADDIEDMKTKRDALNEIVQNLSVKMYEQASQEQQGDQAAQGSDDASNASGDDDVVDADFEEVDDDDNDNQ</w:t>
            </w:r>
          </w:p>
        </w:tc>
      </w:tr>
      <w:tr w:rsidR="00E44679" w:rsidRPr="00E340F8" w14:paraId="2432A06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0693D6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06500F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1IA52|DNAK_STRP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E2E33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DTVISIKSKMGTSEKVSANGKEYTPQEISAMILQYLKGYAEDYLGEKVTKAVITVPAYFNDAQRQATKDAGKIAGLEVERIVNEPTAAALAYGLDKTDKEEKILVFDLGGGTFDVSILELGDGVFDVLSTAGDNKLGGDDFDQKIIDHLVAEFKKENGIDLSTDKMAMQRLKDAAEKAKKDLSGVTSTQISLPFITAGEAGPLHLEMTLTRAKFDDLTRDLVERTKVPVRQALSDAGLSLSEIDEVILVGGSTRIPAVVEAVKAETGKEPNKSVNPDEVVAMGAAIQGGVITGDVKDVVLLDVTPLSLGIETMGGVFTKLIDRNTTIPTSKSQVFSTAADNQPAVDIHVLQGERPMAADNKTLGRFQLTDIPAAPRGIPQIEVTFDIDKNGIVSVKAKDLGTQKEQTIVIQSNSGLTDEEIDRMMKDAEANAEADKKRKEEVDLRNEVDQAIFATEKTIKETEGKGFDAERDAAQAALDDLKKAQEDNNLDDMKAKLEALNEKAQGLAVKLYEQAAAAQQAQEGAEGAQATGNAGDDVVDGEFTEK</w:t>
            </w:r>
          </w:p>
        </w:tc>
      </w:tr>
      <w:tr w:rsidR="00E44679" w:rsidRPr="00E340F8" w14:paraId="7CED6DF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403B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C3689A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J3Y6|DRE1I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4C307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TSKLEEITGEWPPPALQAASTTSSSEPCRRLSPPSSKRPAGRTKFHETRHPVFRGVRRRGRAGRWVCEVRVPGRRGCRLWLGTFDAADAAARAHDAAMLALRGRAAACLNFADSAWLLAVPPPATLRCAADVQRAVARALEDFEQRESSSSVFPLAIDVVAEDAMSATSEPSAASDDDAVTSSSSTTDADEEASPFELDVVSDMGWSLYYASLAEGLLMEPPASGASSDDDDDAIVDSSDIADVSLWSY</w:t>
            </w:r>
          </w:p>
        </w:tc>
      </w:tr>
      <w:tr w:rsidR="00E44679" w:rsidRPr="00E340F8" w14:paraId="754A75C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A1C52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142F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0A8P3|FETP_ECOL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66515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RTIFCTFLQREAEGQDFQLYPGELGKRIYNEISKEAWAQWQHKQTMLINEKKLNMMNAEHRKLLEQEMVNFLFEGKEVHIEGYTPEDKK</w:t>
            </w:r>
          </w:p>
        </w:tc>
      </w:tr>
      <w:tr w:rsidR="00E44679" w:rsidRPr="00E340F8" w14:paraId="1A17FB0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49630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0CDE36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LXX4|BZP49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59AAE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PVLEDTYLTFSSDFDYIAIAPSPFDNFCNSNSDQVRNSISDLRFLIDDDDSFDDLYFPSENESFCIPPDATKREMSGDFTPASGISGDCVNEDTEKNTNGVLISTSSCYNRESPTDSDFSGTSQSLSFSGQDSAKRKTEIEEDSSDESRRLGKDGFASVIKVGGEEDDEKKKNVRLVRNRESAHLSRQRKKHYVEELEDKVKNMHSTISELSSKMSYFVAENVTLRQQMGTRFSSGPPMVPIVYPWMQYPAYMVKPQGSQVALLPIPRLKPKHSVAKVKKFKKVASFSVFGFLFCMFLFGALVNISYGEYKSNYVTDGVYDQSRGRVLVVDSSRVHCGGDSDQGVGRNVSETENLGPPRNSSEPLVASLFVPRNEKLVKIDGNLIIHSVLASEKARDSETKNEEGKSVLATTTKTLSPALPLPDSTSPRTRDVSKHLYSETGKGLSSSGSDDASNDQLKSTIANGKMQQWFREGVAGPMFSSGMCTEVFQFDVSSNSGAIIPASPHTQQCKNTSDTQKGKKNRRILSGGLPVSDFNLTKEDHNSSSKDKFRETKPGPSMVVSVLVDPREGGNGDIDGMMGGTKPQSRVFIVVLVDGVKYITYSCVLPRPDVPHLMTS</w:t>
            </w:r>
          </w:p>
        </w:tc>
      </w:tr>
      <w:tr w:rsidR="00E44679" w:rsidRPr="00E340F8" w14:paraId="5107360E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50685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63E40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0A0N7KIY3|BH156_ORY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43E72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HHHLLLQLSPPPPPPPLPAAHLMMSPSFFDAGVFADVGGDWMEDLMHLGELFGVGVGGDDDDNGGVDGGVGGGDDRMQEWQNNCEGAGSPDHQPSCGDGDGDGDGDVSPRDGELGDGDGDNSATRKRRDRSKTIVSERKRRVRMKEKLYELRALVPNITKMDKASIIADAVVYVKDLQAHARKLKEEVAALEEARPIRPPPPSAAAQRPQRQPRRVAAAAAQLARAADAAAVTTAAAAPHGARVAHVGAAQVGEGRFFVTVECEPAAAAARGGGGGVAAPVCAAVESLSCFTVESSTVGCSPDRVVATLTLKVSEAEEDVSAISECTVKLWVMAALLKEGFRPQPTVQIS</w:t>
            </w:r>
          </w:p>
        </w:tc>
      </w:tr>
      <w:tr w:rsidR="00E44679" w:rsidRPr="00E340F8" w14:paraId="15B35E55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CB199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44AF7A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6E4|CLPB_STRA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B0C66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AELTNRSRDALNAATTRAVSAGNPDLTPAHLLLALLEGQDNENLVDLLAAVERRPGGGSARAPSASLGSLPGVTGSTVAPPQPNRDLLAVIADAGRRAKDLGDEFLSTEHLLIGIRPTARPPRCSPGRAPTPEKLLEAFQNTRGGRRVTTPRPEGQYKALEKFGTDFTAAARERKLDPVIGRDQEIRRVVQVLSRRTKNNPVLIGEPGVGKTAVVEGLAQRIVKGDVPESLKDKRLVSLDLGAMVAGAKYRGEFEERLKTVLSEIKESDGQIVTFIDELHTVVGAGAADSAMDAGNMLKPMLARGELRMVGATTLDEYRERIEKDPALERRFQQVLVAEPSVEDSIAILRGLKGRYEAHHKVQIADSALVAAATLSDRYITSRFLPDKAIDLVDEAASRLRMEIDSSPLEIDELQRSVDRLKMEELALDRETDPASRQRLEKLRRDLADRERSCAAHRPWEKEKQSLNRVGELKERLDELRGQAERAQQHGDFDTASKLLYGEIPTLERDLRWRPAEEEAAKDTMVKEEVGPDDIADVVGSWTGIPAGRLLEGETQKLLRMEAELGRRLIGQSEAVQAVSDAVRTRAGIADPDRPTGSFLFLGPTGVGKTELAKALADFLFDDERAMIRIDMSEYGEKHSVARLVGAPPGYVGYEEGGQLTEAVRRRPYSVVLLDEVEKAHPGVFDILLQVLDDGRLTDGQGRTVDFRNTILVLTSNLGSQYLVGSAPEEEKRRQVMEVVRSSFKPEFLNRLDDLVIFSALDEDELARIAGLQIAGLARRLADRRLSLDVTPEALAWLAKEGFDPAYGARPLRRLIQTAIGDRLAKEILAGEVRDGDTVRVDRVEDGLLVGRAEG</w:t>
            </w:r>
          </w:p>
        </w:tc>
      </w:tr>
      <w:tr w:rsidR="00E44679" w:rsidRPr="00E340F8" w14:paraId="6166D477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1D36AE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8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5CDA9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M9X4|CLPB_WOLS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DE1903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AFEKMTHQLRETLEQALSLALHAKNPEVDLPHMAWALLINSTSILNQALNKMGVDKSALELEAKSLVDRLPQSSSLTKENIKISKRLADSLTQAEALGVKGGDKFIAVDTWLLANLKEEPLKSLFSKYLDVNELKKNLESIRGGAKIESATDDENLESLAKYGIDLTQKALENKLDPVIGRDEEISRMMQILIRKTKNNPILLGEPGVGKTAVVEGLAQRIIAKEVPLSLQNKRVVALDMSALIAGAKYRGEFEDRLKKVVEEVKKAGNVILFIDEIHTIVGAGASEGSMDAANILKPALARGELHTIGATTLKEYRKYFEKDAALQRRFQPIFLNEPTINEALQILRGIKERLEAHHNVTIYDSALVAAAKLSSRYITDRYLPDKAIDLIDEAAAELKMQIESEPTELSLIKRQIQRLEVEKEALLMEKESTHSEARIKEIQAELENAKERQRTLLAQFENEKAVFNEIASIKAKADELRRESELAKRSGDYNKAAEIDYGKIPELENREKELNTQWNRMQESGTLLKNAVSEESIAGIVSRWTQIPVKKMLQGEKEKVLGVEEELRKDVVGQDEALHAIARAIKRNKAGLSENNRPIGSFLFLGPTGVGKTQSAKTLAKFLFDSDKNLVRIDMSEYMEKHAASRLVGAPPGYVGYEEGGQLTEAIRRKPYSVVLFDEIEKAHPDVFNILLQVLDDGRLTDNKGVTVDFRNTIIILTSNIASDKIMENSDKERRESAVKAELKRYFKPEFLNRLDDIIIFNPLGLAQIVEIVEIMFEGIREKLKERQITLELTQSAKEQIAEVGFDPVYGARPLKRALYEEVEDRLAELILEDKISEGSHVVFDAQGGKIIARI</w:t>
            </w:r>
          </w:p>
        </w:tc>
      </w:tr>
      <w:tr w:rsidR="00E44679" w:rsidRPr="00E340F8" w14:paraId="76F86C2F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F1B9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463E0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3110|CLPB_TR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69D98B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NTDRYTVKASEALNDAISLAEAENHGQVEEEHLLHALLSQKDGIISPLIEKIGAKPDFLYDELLQCLRRKPRVTGPAAQTRCAPTLSKACARAERLALKNQDEYVSCEHLLLAISETDSNTARLLHSQGITSKTISAALKDIRGSKRVTSQDPESTFQCLEKYCRDLTTLAREEKIDPVIGRDEEIRRVMQVLSRRTKNNPVLIGEPGVGKTAIVEGLARRIVSGDVPESLKGKRLLSLDLGALVAGAKFRGEFEERLKAVIEAVQKSDGGVILFIDELHTLVGAGASEGSMDASNLLKPALARGELRSIGATTLNEYRKYIEKDAALERRFQQVYCVQPTVEDTIAILRGLQEKYEVHHGVRIKDEALVAATVLSDRYITNRFLPDKAIDLVDEAASRLKMEIESQPVELDQVERKILQLNIEKASLLKESDPASKERLEKLEKELAGFLERRAAMQVQWQNEKGRIEESRRYKEELERLRIEETMFSREGDLNKAAELRYGKIPELEKKIMLLTAEVEKKSGLEGQLLREEVCEEDIAKIISMWTGIPVSKMMASEQQKYLQLESVLMQRVVGQDEAVRVISDAIRRNKAGLSDTRRPLGSFLCVGPTGVGKTELARTLADFLFNDERALTRIDMSEYMEKHAISRLIGAPPGYVGYDEGGQLTEAVRRRPYSVLLFDEVEKAHQDVFNIFLQILDDGRLTDGQGRVVDFRNTIIIMTSNIGSEHILSARESRTHTSDLPVPETQSTEEQTLPEQIRGLLHTYFRPEFLNRIDEVLIFKRLTRKHIRLITDIQLQMVVERLESRHIKLRVRDAAKAYLAERGYDDTFGARPLKRAIQTELENALAREILSGRFRGGSTIVVDMCKDALCFTEQTS</w:t>
            </w:r>
          </w:p>
        </w:tc>
      </w:tr>
      <w:tr w:rsidR="00E44679" w:rsidRPr="00E340F8" w14:paraId="1B3AD65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5B40C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ED02BB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WN7|CLPB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329F22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FDKLTTKFQQALGDAQSLAVANDNPYIEPQHLLLAMLDDAEAGVGGLLARAGVNVPALKAGLKQAIDRLPRVQGHGGEITVSRDLANLLNIADKIAMKLGDEFIASELYLSALSQDKGEAGRLLKEHGGNHASIQAAIDAVRGGESVNSADAEGQREALKKYTMDLTERARQGKLDPVIGRDDEIRRAIQVLQRRTKNNPVLIGEPGVGKTAIVEGLAQRIVNGEVPESLKNKRLLVLDLAALIAGAKYRGEFEERLKAVLNDLSKDDGQTLIFIDEIHTLVGAGKADGAMDAGNMLKPALARGELHCIGATTLDEYRKYIEKDAALERRFQKVLVGEPSVEDTIAILRGLQEKYEIHHGVDITDPAIVAAAELSQRYITDRFLPDKAIDLIDEAASRIKMELDSKPEAMDKLDRRLIQLKIEREAVNKESDEASQKRLKLIEDEIAELSREYADLEEIWKAEKAAQQGSQSIKEEIDRLKVDMEELKRKGDWQKLAELQYGKLPQLEARLKEAESAGDKGEAKPNRLLRTQVGAEEIAEVVSRATGIPVSKMLTGEREKLLKMEDVLHQRVVGQDEAVSAVADAIRRSRSGLADPNKPYGSFLFLGPTGVGKTELCKTLASFLFDSKDHLIRIDMSEYMEKHSVARLIGAPPGYVGYEEGGYLTEQVRRKPYSVILLDEVEKAHPDVFNVLLQVLDDGRLTDGQGRTVDFKNTVIVMTSNIGSQQIQAMATDDYQVIKLAVMAEVKTQFRPEFINRIDEVVVFHGLDEKHIQSIARIQLKSLENRLAKLELSLQISDEALALLSEAGFDPVYGARPLKRAIQAELENPLAKAILAGKYPPKATVMVEARNGQLAFA</w:t>
            </w:r>
          </w:p>
        </w:tc>
      </w:tr>
      <w:tr w:rsidR="00E44679" w:rsidRPr="00E340F8" w14:paraId="3B982AEC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3B3DDF9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8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B658E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4FF1|CLPB_GEOS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17C60B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PEKMTIKTQEALAGAQQLAARQGNGSIEPEHLLVSLLEQEGGLIAPIIQKVGGAPAALRSAADVLVKRLPQVSGATAQAYLSPALNRILDAAQREADTMKDEFVSTEHLLLGFFADRQCAAARALLDAGVSRDNVLAALMEIRGGERVTDQNPEDTYQALAKYARDLTDLARQGKLDPVIGRDDEIRRVLQVLSRRTKNNPVLIGEPGVGKTAIVEGLAQRIVSGDVPETLKDKRLVALDMGALIAGAKYRGEFEERLKAVIREVAKSEGKVILFIDELHTLVGAGAAEGAMDASNMLKPALARGELHCIGATTLNEYRKYIEKDAALERRFQQVYTGEPSVEDTIAILRGLKEKYENYHGIRIKDSAIIAAATLSDRYITDRFLPDKAIDLIDEAASRLRIEIDSMPTEIDEVERRIIQLEIEKQALLRESQDPHSLERLKKLADELEELKAKSAELKGHWQREKDIIGRVSSLRQRLEEKREEAKKAEREGNLARTAEIRYGEIPAIEKEIADRSAELEDIRKEGKMLPEEVDGELVAEIVSRWTGIPVSRMMEGEADKLVHMEDRLITRVVGQDEALVLVANAIRRARSGLSDPNRPIGSFLFLGPTGVGKTETAKALAEFLFNDDQAIVRIDMSEYQEKHTVARLIGAPPGYVGYEEGGQLTEAVRRRPYSIVLFDEIEKAHPEVFNVLLQVLDDGRLTDGQGRTVDFRNTVIIMTSNLGSQWIQQYGSSDYARMKAMVTETLKEGFKPEFLNRIDEIVIYHALPLEQIKKIVDIQVECLKQRLADRRIVLELSDKAREYLSREGYDPAYGARPLKRTIQRKIQDPLALALLEGKFQEGDTVRVDLSVSGEELVITKK</w:t>
            </w:r>
          </w:p>
        </w:tc>
      </w:tr>
      <w:tr w:rsidR="00E44679" w:rsidRPr="00E340F8" w14:paraId="47939303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57B367A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8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89CCC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EW28|CLPB_MYCP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270AC6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FNFEPSNEKDILKKYSRNLNEEVSANKLNKIIGREQEIRRVIEILSRKEKNNPVLIGEPGVGKTAIVEGFVQKIISKEVPENLVHCVVYEVNLSSLIAGTFLQGEFEKRLNALIKEAKQNNGAVILFIDEIHQLMGMGKAGNNSGMDAANILKPIMARGEIKIIGATTSNEYRQYIEKDGALERRFQKILVEEPTPEEALTIMRGLKEKWEIYHKVRIQDNALVASVKLSERYISDKYLPDKAIDLIDEAAAKIKTEAHTSPSEPINKKIFYLETEKIALSKEEGTNQKERINEIEIELEKLKQERDLVEKEWKEQKEQQVALNKIKKEIEKNNWDVERYQNQGEYTEASKILYSVLPELKKKLEAIEKSISENKKVLIKDYISEIDVAEIISRITKIPLNKIFEKEQDKLLNLFNNLKKRVKGQDEALKLVSDTVLKNRVGINNPNRPIGSFLFVGPTGVGKTEVAKSLAENLFNTEKAIVRINMSEYMEKHSISRLIGAPPGYIGYEQAGELSEQIRRKPYSVVLLDEIEKAHPDILNVLLQVLDEGTLKDNQGRNINFKNTIIIMTSNVGALYLMENKEDMFERELKTSFKPEFLNRIDEIIKFNSITMEFAKEIAQKMLDDLEKRLKDNNYQITFDKSVVEYVAKNGYSKEYGARPINRFIQKTIENFITESILKNELIKDRSTIINFANNKLAILKSN</w:t>
            </w:r>
          </w:p>
        </w:tc>
      </w:tr>
      <w:tr w:rsidR="00E44679" w:rsidRPr="00E340F8" w14:paraId="2F0B12D8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BA38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8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3CFF7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1GM5|CLPB_BACC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420F2A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LNQMTTKTQEAIMSAQSLAVSHHHQEVDTVHLLLALLEEQDGLAVRIFQKMNVDIEALKQGAESLIKKKPSVTGSGAEVGKLYVTSALQQLLVRAGKEAEKLQDDYISVEHVLLAFSEEKGDINQLFTRLHITKDNLLQSLMTVRGNQRVTSQNPEATYEALEKYGRDLVAEVRAGKIDPVIGRDSEIRRVIRILSRKTKNNPVLIGEPGVGKTAIVEGLAQRIVKKDVPEGLKDRTIFALDMSALVAGAKFRGEFEERLQAVLNEIKKSEGRILLFIDELHTIVGAGKTEGAMDAGNMLKPMLARGELHCIGATTLDEYRKYIEKDPALERRFQQVLAEEPTVEDTISILRGLKERFEIYHGVNIHDRAIVAASVLSDRYISDRFLPDKAIDLVDEACATIRTEIDSMPTELDEVTRRIMQLEIEEAALGKETDRGSQERLKTLQRELSDLKEVASGMRAKWEKEKEDIHKVRDLREHLERLRRELEEAEGNYDLNKAAELRHGKIPAIEKELKEAEEMGAHNKQENRLLREEVSEEEIADIVSRWTGIPVAKLVEGEREKLLRLEQILSERVIGQEEAVSLVSDAVLRARAGIKDPNRPIGSFIFLGPTGVGKTELAKTLAQSLFDSEEQMIRIDMSEYMEKHAVSRLIGAPPGYVGYEEGGQLTEAVRRKPYSVVLLDEIEKAHPEVFNILLQMLDDGRITDSQGRTVDFKNTVIIMTSNIGSAHLLDGLEEDGSIKEESRDLVMGQLRGHFRPEFLNRVDEIILFKPLTTNEIKGIVDKIVKELQGRLADRHITVELTDAAKEFVVEAGFDPMYGARPLKRYVQRQVETKLARELIAGTITDNSHVVVDVENNELVVHVK</w:t>
            </w:r>
          </w:p>
        </w:tc>
      </w:tr>
      <w:tr w:rsidR="00E44679" w:rsidRPr="00E340F8" w14:paraId="317FC3F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6DEB8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4FF3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3E60|DNAK_RHOP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45028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NSKVIENAEGMRTTPSIVAISDDGERLVGQPAKRQAVTNPERTFFAVKRLVGRRYDDPMVEKDKKLVPYKIVKASNGDAWVEADGQTYSPSQVSAFILQKMKETAEAHLGQKVDQAVITVPAYFNDAQRQATKDAGKIAGLEVLRIINEPTAAALAYGLDKTKTGTIAVYDLGGGTFDVSILEIGDGVFEVKSTNGDTFLGGEDFDMRLVNYLADEFQKEQGINLRNDKLALQRLKEAAEKAKIELSSTTQTEINLPFITADQSGPKHLTMKLTRAKFEALVDDLVQKTIEPCRKALKDAGLTAGEIGEVVLVGGMTRMPKVQEVVKQLFGKEPHKGVNPDEVVAIGAAIQAGVLQGDVKDVLLLDVTPLSLGIETLGGVFTRIIERNTTIPTKKSQVFSTAEDNQNAVTIRVFQGEREMAADNKILGQFDLMGIPPSPRGMPQIEVTFDIDANGIVNVSAKDKATSKEQQIRIQASGGLSDADIDKMVKDAEANASEDKRRREAVDAKNHADALVHSTEKALAEHGSKVEDSERRAIEDALSDLRESLKSDDAEAIKTKTNTLAQASMKLGEAMYKQQAESDAAKHAAKDDIVDADFTEVDDDKNNKKSA</w:t>
            </w:r>
          </w:p>
        </w:tc>
      </w:tr>
      <w:tr w:rsidR="00E44679" w:rsidRPr="00E340F8" w14:paraId="3C77FB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DFEC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B72D6A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FLH2|DNAK_CAMJ8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FA29D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VIGIDLGTTNSCVAVYERGESKVIPNKEGKNTTPSVVAFTDKGEVLVGDSAKRQAVTNPEKTIYSIKRIMGLMINEDAAKEAKNRLPYHITERNGACAIEIAGKIYTPQEISAKVLMKLKEDAEAFLGESVVDAVITVPAYFNDAQRKATKEAGTIAGLNVLRIINEPTSAALAYGLDKKDSEKIVVYDLGGGTFDVTVLETGDNVVEVLATGGNAFLGGDDFDNKLIDFLANEFKDETGIDLKNDVMALQRLKEAAENAKKELSSANETEINLPFITADASGPKHLVKKLTRAKFEGMIDSLVAETITKINEVVSDAGLKKDEIKEIVMVGGSTRVPLVQEEVKKAFNKDLNKSVNPDEVVAIGAAIQGAVIKGDVKDVLLLDVTPLSLGIETLGGVMTKIIEKGTTIPTKKEQVFSTAEDNQSAVTINVLQGEREFSRDNKSLGNFNLEGIPPAPRGMPQIEVTFDIDANGILTVSAKDKATGKAQEIKITGSSGLSEEEINNMVKDAELHKEEDKKRKEAVDARNAADSLAHQVEKSLSELGEKVAAADKENIQKALDDLRETLKNQNASKEEIESKMKALSEVSHKLAENMYKKDEPNTANDKKKKDDDVIDAEVE</w:t>
            </w:r>
          </w:p>
        </w:tc>
      </w:tr>
      <w:tr w:rsidR="00E44679" w:rsidRPr="00E340F8" w14:paraId="22E7C54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EC57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DA1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9LZV9|DNAJ_NEIM0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37963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NQDFYATLGVARTATDDEIKKAYRKLAMKYHPDRNPDNKEAEEKFKEVQKAYETLSDKEKRAMYDQYGHAAFEGGGQGGFGGFGGFGGAQGFDFGDIFSQMFGGGSGRAQPDYQGEDVQVGIEITLEEAAKGVKKRINIPTYEACDVCNGSGAKPGTSPETCPTCKGSGTVHIQQAIFRMQQTCPTCHGAGKHIKEPCVKCRGAGRNKAVKTVEVNIPAGIDDGQRIRLSGEGGPGMHGAPAGDLYVTVRIRAHKIFQRDGLDLHCELPISFATAALGGELEVPTLDGKVKLTVPKETQTGRRMRVKGKGVKSLRSSATGDLYCHIVVETPVNLTDRQKELLEEFERISTGLENQTPRKKSFLDKLRDLFD</w:t>
            </w:r>
          </w:p>
        </w:tc>
      </w:tr>
      <w:tr w:rsidR="00E44679" w:rsidRPr="00E340F8" w14:paraId="786F9A8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087301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4CEE9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H760|DNAK_SHE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B6B24C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VLDGDKARVLENAEGDRTTPSIIAYTADETLVGQSAKRQAVTNPTNTVFAIKRLIGRRFKDDEVQRDVDIMPFKIISADNGDAWVEAQGRKMAPPQISAEILKKMKKTAEDFLGEEVTEAVITVPAYFNDSQRQATKDAGRIAGLEVKRIINEPTAAALAYGIDKKQGDNIVAVYDLGGGTFDISIIEIDSVDGEQTFEVLATNGDTHLGGEDFDNRMIKYLADEFKKEQGLDLRNDPLAMQRLKEAAEKAKIELSSTTQTEVNLPYITADATGPKHLVVKITRAKLESLVEDLIKRSLEPLKVALADADLSVSDINEVILVGGQTRMPKVREEVSAFFGKELRQDVNPDEAVAIGAAVQAGVLSGDVKDVLLLDVTPLSLGIETMGSVMTKLIEKNTTIPTKASQTFSTADDNQSAVTIHVLQGERKQSSGNKSLGQFNLEGIEAAPRGMPQIEVAFDIDADGILHVSATDKKTGKAQNITIKASSGLSDEEVEAMVRDAEAHADEDAKFEELVQARNQADGMVHGTKKQIEEAGEALPADEKEKIEAAMANVETAVKGNDKEAIEKSTQELMEASAKLMEIAQAKAQAQQGQPEGEAKAAKQDDDVVDAEFEEVKDDKK</w:t>
            </w:r>
          </w:p>
        </w:tc>
      </w:tr>
      <w:tr w:rsidR="00E44679" w:rsidRPr="00E340F8" w14:paraId="2F0A7A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88D1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7C840E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50026|DNAJ_SYNE7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86FAB4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NFRDYYALLGIPQSADQAAIKAAFRKLARQCHPDLNPGDRQAEERFKQISEAYEILSDPDRRAEYQRFSRYWQQQGAASVGSDDDYGDFPDFDIFVDELLGRRTVERSPRRSARRSAATSSALSRDLERSLEVDPKTALQGGSAQLQLEDGRLLEVDIPAGIQAGEYLRLRGQGIKGGDLLLRVQLQASNFQVQGSDVIYTLNVSPAMAVLGGQVTVPTLDGPVQMKLPASLRSGQRLRLAGKGYSKPSGDRGDQIVVIQLQLPTRLSPEERQLYEQLRSLEQSR</w:t>
            </w:r>
          </w:p>
        </w:tc>
      </w:tr>
      <w:tr w:rsidR="00E44679" w:rsidRPr="00E340F8" w14:paraId="34E7F18A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175E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B9E95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DH10|DNAK3_THEE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D58F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RSRSNGMGKIVGIDLGTTNSVIAVLEGGKPVVIANAEGSRTTPSVVAFGKDGERLVGQLARRQAVLNPQNTFYAVKRFIGREYSELTAESKRVPYTIRRDESGKVRIKCPRLQREFAPEEISAMVLRKLVEDASRYLGEPVTDAVITVPAYFNDSQRQATRDAGRIAGLNVRRIINEPTAAALAYGLDRQQEQTILVFDLGGGTFDVSILEVGDGVFEVKATSGDTQLGGNDFDKLIVDWLAEDFLAKEGIDLRRDRQSLQRLTDAAEKAKIELSGLLETNIDLPFVTATAEGPKHIETTLSRRQFEDLSQGLLQRLRYPVEQALMDAHLTPSQIDAVVLVGGATRMPMVQDLVRQMIGREPKQNVNPDEVVAVGAAIQAGILAGDVKDILLLDVTPLSLGVETIGGVTKVLIPRNTTIPVRRSDIFSTSENNQSQVEIHVVQGERELAAHNKSLGRFKLTGIPPAPRGVPQIQVSFDLDANGLLQVVALDRFSGREQSVVIQGASTLSEEEIQQMLLDAESNAAGDRQRRARIEKRNRSQDLINRAERQLREAAQEFGYQFAAEQRRGIEALVRQLQEAIRNEDDRQIDLTYAALEERLY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DFIRQLRLREEEAEDDEEVFKLPNLREAVNKGLDVVRGRERRRDDDEDEWAEPPRTRRSRSYSQRADSAPWDDWDDDW</w:t>
            </w:r>
          </w:p>
        </w:tc>
      </w:tr>
      <w:tr w:rsidR="00E44679" w:rsidRPr="00E340F8" w14:paraId="1E891F7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2A10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09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BB6E6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5UD2|DNAJ_PSEA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87606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EVLGVEKSASERDIKKAYKRLAMKYHPDRTQGDKAMEEKFKEVQEAYEILTDSQKRAAYDQYGHAGVDPNRGHGGGHGAGDFGDIFGDVFGDIFGGGRGGGRQSRAARGSDLRYNLELSLEEAVRGKSVEIRVPTLAECDTCDGSGAKKGSSAKTCTTCHGQGQVQMRQGFFAVQQACPTCGGKGKIITDPCDVCHGQGRVEKTKTLSVKVPAGVDTGDRIRLSNEGEAGENGAPAGDLYVQVHVKQHKIFERDGNNLYCEVPLSFTRAAIGGEIEVPTLEGKVKLKVTPETQTGKMFRLRNKGVKSVRSGSVGDLICKVVIETPVNLNSRQKELLQELEESMGKGKETAKNRPKESGFFDGVKKFFDDLTN</w:t>
            </w:r>
          </w:p>
        </w:tc>
      </w:tr>
      <w:tr w:rsidR="00E44679" w:rsidRPr="00E340F8" w14:paraId="06E27E3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D89C55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965988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28K2|DNAK_POLSJ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998D2F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SIMEGNTPRVIENSEGARTTPSIVAYQEDGEVLVGASAKRQAVTNAKNTLYAIKRLIGRKFTEKEVQKDINLMPYKIAAADNGDAWVEVRGKQISAQQVSADILRKMKKTAEDYLGEPVTEAVITVPAYFNDAQRQATKDAGRIAGLEVKRIINEPTAAALAFGLDKQEKGDRKIAVYDLGGGTFDISIIEIADVDGEKQFEVLSTNGDTFLGGEDFDQRIIDYIIAEFKKEQGVDLSKDVLALQRLKEAAEKAKIELSNSAQTDINLPYITADASGPKHLNIKLSRAKLEALVEELLERTLAPCRTAIKDAGVSVGDIHDVILVGGQTRMPKVQEMVKALFGKEPRKDVNPDEAVAVGAAIQGQVLSGDRTDVLLLDVTPLSLGIETMGGVMTKMIKKNTTIPTKFAQTFSTAEDNQPAVTIKVFQGEREIASGNKALGEFNLEGIPPAARGTPQIEVSFDIDANGILHVGAKDKGTGKENKITIKANSGLSEAEIQQMVKDAELHSADDKKKVEFVQAKNNAEAMVHSVRKSLGEYGDKLEVGEKEKIETAIKDMEEALKGDDKDAIEAKNTALMEASQKLGEKMYADMQSSQAAGAEAAAGGAGAEQAHAKPADDNVVDAEVKEVKKG</w:t>
            </w:r>
          </w:p>
        </w:tc>
      </w:tr>
      <w:tr w:rsidR="00E44679" w:rsidRPr="00E340F8" w14:paraId="166EE174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A0FC8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A8092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3MZ4|DNAJ_TROW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1723BD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LYGILGVDHNASVDEIRRAYRRLARELHPDINPDSADRFKAVTHAYNILSDPEQRQRYDRHVSGGFSSDFNLSDLFQSFFDTSAEFQRGSDLLVNIDIDLKTAIYGGSQVVKIDSLVVCDVCNGTRSEPGYKAEVCFDCNGSGVVRGEVRTTLGNLITQNTCSKCRGNGERIDHPCRRCYGNGSRSAPRDITINIPPGVETGMRIKIPNMGNAGGAMPGDLYVDCKVKEHPYFLRDGQDLYCRLDISLVDALLGTKVKIDSLDGELAVVIPALSQNRDVIRIANKGAVTLRGGKGDLCIVLNVLLMQKLDPEHRALLKKIMPNPPKPKLAKRTSGFFSWLKNKFT</w:t>
            </w:r>
          </w:p>
        </w:tc>
      </w:tr>
      <w:tr w:rsidR="00E44679" w:rsidRPr="00E340F8" w14:paraId="262273B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6CBEF0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9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89D438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32482|DNAK_LEG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43591A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IGIDLGTTNSCVAVMEGDKPKVIENSEGHRTTPSIVAFTDDNEILVGQSAKRQSVTNPEKTLFAIKRLIGRRFDDPIVQKDIKMVPYKIMKADNGDAWVRVKDQDKAPPQISAEVLRKMKKTAEDYLGEEVKEAVITVPAYFNDSQRQATKDAGRIAGLEVKRIINEPTAAALAYGMDKKRGDSVIAVYDLGGGTFDISIIEIAEVDGEHQFEVLATNGDTFLGGEDFDLALIEYLASEFKKDTGIDLHNDPLALQRLKEAAEKAKIELSSAQQTDVNLPYITADASGPKHLNIKLTRAKLESLVEKLVERTIEPCKTALKDAGLTVSQINEVILVGGQTRMPLVQKTVEEFFGKEPRKDVNPDEAVAVGAAIQAAVLSGEVKDILLLDVTPLSLGIETMGGVMTKLIEKNTTIPTKATQVFSTADDNQTAVTVHVLQGEREQASANKSLGRFDLRDIPPAPRGVPQIEVTFDIDANGILNVSAKDKATGKAQSIVIKASSGLSEEEVAAMVKDAQSHAEEDKKFKEMAELRNQADSLIHSCEKSMKDLADELSEDEKRGIETAISELKEAVQGTDKARIEDKLKVLTDASAKMAERIYAKKSSEGQAAQGQTQSQESTKPAEEGVVDAEFEEVKEEDKK</w:t>
            </w:r>
          </w:p>
        </w:tc>
      </w:tr>
      <w:tr w:rsidR="00E44679" w:rsidRPr="00E340F8" w14:paraId="6D0091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2BCF89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69A52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B4F0|DNAJ_PARD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94AFE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VLGVARGASADEIKKAYRAKAKQLHPDRNKDCKVSEAAFKEVNEAYECLKDDQKKAAYDRFGHAAFENGGGGFGRGNGHGDFGSAFADVFEDLFGDMMGRRAGGGGRSRASRGQDLRYNLRVSLEEAYNGAQKTINVPGSVACAACNGTGAEGAVEPATCPTCSGMGKVRATQGFFTVERTCPTCSGHGQIVKNPCQECRGAGRVQKERTLSVNIPAGVETGTRIRLAGEGDAGMRGGPAGDLYIFIEVREHPIFMRDGRMLACQVPVSMTTAALGGEIEVPTIDGGRSRVKVPPGTQSGKQLRLRGKGMPPLRHGPGLNGEAGDMLIELAVETPVNLTARQKELLREFEAINADNNPQTQGFFQKIKGFWDEMKG</w:t>
            </w:r>
          </w:p>
        </w:tc>
      </w:tr>
      <w:tr w:rsidR="00E44679" w:rsidRPr="00E340F8" w14:paraId="600ED9E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9D64EF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0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9F54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4F2V5|DNAK_PROM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47CBA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KNARVIENGEGDRTTPSIVAYAQDGEILVGQPAKRQAVTNSQNTLFAIKRLIGRRFEDAEVQRDVSIMPYKIIKADNGDAWVEARNEKMAPPQVSAEVLKKMKKTAEDYLGEPVTEAVITVPAYFNDAQRQATKDAGRIAGLDVKRIINEPTAAALAYGLDREVGNRTIAVYDLGGGTFDISIIEIDEVDGEKTYEVLSTNGDTHLGGEDFDSRLINYLVDEFKKEQGIDLRNDPLAMQRLKEAAEKAKIELSSAQQTDVNLPYVTADATGPKHLNIKVTRAKLESLVEDLVKRSMDPVKVALEDAGLKVSEVNDVILVGGQTRMPMVQKTVAEFFGKEPRKDVNPDEAVAMGAAVQGGVLAGDVKDVLLLDVTPLSLGIETMGGVMTSLIAKNTTIPTKHSQVFSTAEDNQSAVTIHVLQGERKRASDNKSLGQFNLDGIQPAPRGMPQIEVTFDIDADGILHVSAKDKNSGREQNITIKASSGLNEEEIQKMVRDAEANAEADRKFEELVQTRNQADQLVHGTRKQIEEAGDKLAANDKEAIEKALSELEIASKGEDKAAIEAKLQALVEASKPLLEIAQQQAQAGAGNTADATDAGAKKDDDVVDAEFEEVDGKDKK</w:t>
            </w:r>
          </w:p>
        </w:tc>
      </w:tr>
      <w:tr w:rsidR="00E44679" w:rsidRPr="00E340F8" w14:paraId="2BFEE5D7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C9F20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2567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R5I3|DNAJ_SALE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AFD21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RDYYEILGVSKTAEEREIKKAYKRLAMKYHPDRNQGDKEAEAKFKEIKEAYEVLTDAQKRAAYDQYGHAAFEQGGMGGGFGGGFNGGADFSDIFGDVFGDIFGGGRGRQRAARGADLRYNMDLTLEEAVRGVTKEIRIPTLEECDVCHGSGAKAGTQPQTCPTCHGSGQVQMRQGFFAVQQTCPHCQGRGTLIKDPCHKCHGHGRVEKSKTLSVKIPAGVDTGDRIRLAGEGEAGEHGAPAGDLYVQVQVKQHPIFEREGNNLYCEVPINFAMAALGGEIEVPTLDGRVMLKVPSETQTGKLFRMRGKGVKSVRGGAQGDLLCRVVVETPVGLSEKQKQLLKDLQESFGGPTGEKNSPRSKSFFDGVKKFFDDLTR</w:t>
            </w:r>
          </w:p>
        </w:tc>
      </w:tr>
      <w:tr w:rsidR="00E44679" w:rsidRPr="00E340F8" w14:paraId="7C14354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C43B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F20FCE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sp|Q75WD2|DN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J_ACEP3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932C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ATQLDYYAILEVSRTATADELKKSYRKLAMKYHPDRNPGDDAAEAKFKEINQAYDILKDEQKRAAYDQYGHAAFEGGGPGPGGFDFGGGFGGGGLGDIFEQMFGDMMGGRRGGRARTGNDIQTHVEITLEEAFSGVKKDVRVIT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RVACEACHGTGSDDGASGVEVCPSCHGAGKVRAQQGFFVVERPCPTCHGAGKVVKNPCKVCHGEGTVEKERTVEVQIPAGVEDGTRIRLSGEGEAGGNGVPPGDLYIHVSVTEHGIFQRDGANIYCRVPLRMAQAALGTEIEVPVIDGSRTKVKIPAGTQTGAHFRLRGKGFSVLRSTARGDMYIQVTVETPQNLSKRQRELLEEFEKEAGEDVKQSPEHTGFFRRVRDFFEGKE</w:t>
            </w:r>
          </w:p>
        </w:tc>
      </w:tr>
      <w:tr w:rsidR="00E44679" w:rsidRPr="00E340F8" w14:paraId="1BA91362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E4E174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0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4E0CBB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1KJ5|DNAJ_CHES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EF36CF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ADFYETLCVSRNADEKELKSAFRKLAMQYHPDRNPGDMEAEKKFKEINEAYETLRDPQKRAAYDRFGHAAFEQGMGARGGFNGGGFADIFEDIFGDIMGGARQRRSGGRERGADLRYNMEITLEESFTGKTAQIRVPTAVTCDECAGSGARPGSSPVQCPMCHGAGRVRASTGGFFSIERTCPQCQGRGQIIDDPCRKCSGQGRLTEERSLSVNIPAGIEDGTRIRLAGEGEAGLRGGPPGDLYIFLSIKPHEFFQRDGADLYCKVPISMTTAALGGSFEVTTLDGTQTRVKVPEGTQSGRQFRLRGKGMPVLRQPQVGDLYIQVAVETPQNLTRRQRELLEEFEKISSGENSPQSTGFFARMKDFFETFGE</w:t>
            </w:r>
          </w:p>
        </w:tc>
      </w:tr>
      <w:tr w:rsidR="00E44679" w:rsidRPr="00E340F8" w14:paraId="54CFC52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5958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EA679F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5FGL1|DNAK_FLAJ1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3A24F7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SVMEGNEAVVIPNAEGKRTTPSIIAFVEGGEIKVGDPAKRQAVTNPTKTIASIKRFMGHTFAETQDEAKRVPYSVVKGDNNTPRVDIDGRLYTAQELSAMTLQKMKKTAEDYLGQTVTEAVITVPAYFNDAQRQATKEAGEIAGLKVMRIINEPTAAALAYGLDKKGNDQKIAVYDLGGGTFDISVLELGDGVFEVLSTNGDTHLGGDDFDQVIIDWLADEFKTEEGIDLRLDPMSLQRLKEAAEKAKIELSSSAETEINLPYVTATASGPKHLVKKLSRAKFEQLSDTLVKRSMEPVAKALKDAGLSTSDIDEVILVGGSTRMPRIADEVEKFFGKKASKGVNPDEVVAIGAAIQGGVLSGDVKDVLLLDVTPLSLGIETMGGVLTKLIESNTTIPTKKSQVFSTAADSQPSVEIHVLQGERAMAADNKTIGRFHLDGIPPAPRGVPQIEVTFDIDANGIIKVSATDKGTGKSHDIRIEASSGLTAEEIEKMKKDAEANADADRIAKERAEKLNEADSTIFQTESQLKELGDKLTDDQKTAIEYALTELRMAHQSQDLDAIQKGLDNVNAAWKTATEAMYAQGGDQGQQAAPQQEQSGDNVEDVEFEEVK</w:t>
            </w:r>
          </w:p>
        </w:tc>
      </w:tr>
      <w:tr w:rsidR="00E44679" w:rsidRPr="00E340F8" w14:paraId="03F0CB3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1CA333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1CAA7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NXI1|DNAJ_CHRV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C4620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RDYYDVLGVNRDASDDDIKKAYRKLAMKYHPDRNPDSKEAEDKFKEVKEAYEILSDSQKRGAYDQFGHAGVDPQAGMGGGGQGFGGFGDFADIFSDIFGGGRGGSGGGRSNVYRGADLRYNMEITLEEAARGCEKQIRIPSHESCSTCNGTGAKPGTQPKTCATCGGHGQVRMSQGFFSIQQTCPTCHGTGKQITDPCGSCHGAGQKKTTKTLNVKIPAGVDEGDRIRLGGEGEPGQNGGPAGDLYVVTHIKQHAVFQRDGMDLHCEMPISFSTAALGGEVEIPTLDGMAKVKISPETQSGRVYRLRGKGVKAVRGAEYGDLHCHVVVETPVKLTERQKELLREFEAISQGDVATHNPRSKSFMDKLRDFFE</w:t>
            </w:r>
          </w:p>
        </w:tc>
      </w:tr>
      <w:tr w:rsidR="00E44679" w:rsidRPr="00E340F8" w14:paraId="5533527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B079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84488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7VQL3|DNAJ_BLOF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829C33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SDYYEILGVSKNADEREIKKSYKRLAMKFHPDRNPGDVSAESKFKEIKEAYEVLSNPEKRSAYDQYGHAIFEQNSGGMGGSNTGGSDFSDIFGDVFGDIFGGSRRSRSRRGSDLRYDIELSLEEAVKGVVREICVPTLVTCLQCRGSGAKSSASIVSCVTCHGHGQIQMRQGFFSVQQSCPSCNGHGKIIKEICNKCRGSGRIERTKTLSVKIPAGVSTGDRIRLSGEGESGKNGAPAGDLYVQVQIKKHPIFDREEKNLYCEVPISFSMAALGGEIEVPTLDGRVKLKIPPETQTGKLFRMRGKGVKSVRGIGGHGDLLCRVVVETPVRLSDRQKQLLQDLSDSFGGPYGHKNSPKSKTFFDGVKKFFDDLTR</w:t>
            </w:r>
          </w:p>
        </w:tc>
      </w:tr>
      <w:tr w:rsidR="00E44679" w:rsidRPr="00E340F8" w14:paraId="0FDEAEE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CEFD3F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A33C5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64VI7|DNAJ_BACFR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4EA36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EKRDYYEVLEVTKESTVEEIKKAYRKKAIQYHPDKNPGDKEAEEKFKEAAEAYDVLSNPDKRARYDQFGHAGMSGAAGNGGPFGGFSGGMSMDDIFSMFGDIFGGHSGGGFGGGFGGFGGFGGGGSQQRKFRGSDLRVKVKLNLKEISTGVEKKFKLKKYIPCSHCHGTGAEGNSGSETCPTCKGSGSVIRNQQTILGTMQTRTTCPTCNGEGKIIKDKCKVCGGEGIEYGEEVVTVKIPAGVAEGMQLSMGGKGNAGKHNGIPGDLLILVEEEPHPELIRDENDLVYNLLLSFPTAAIGGAVEIPTIDGKVKVKIEAGTQPGKVLRLRGKGLPSVNGYGTGDLLVNVSVYVPETLSKEEKSTLEKLEESKNFKPSTSIKEKIFKKFRSLFD</w:t>
            </w:r>
          </w:p>
        </w:tc>
      </w:tr>
      <w:tr w:rsidR="00E44679" w:rsidRPr="00E340F8" w14:paraId="043AE57B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CE8DE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CBF48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0ZB49|DNAJ_BREB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140F67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KRDLYEVLGVAKDADADEIKKAYRKLARQYHPDVNKEADAEEKFKEVKDAYDILSEPQKRAQYDRFGHQDPNQGFGGGGFDGSGMGGFGDIFDMFFGGNGRRANPNAPRKGSDLQFGLSIDFIDAIFGKETDVEIPKEAECDTCLGSGAKPGSGVDTCKTCSGTGQQEVVANTPFGRIVNRRVCSTCEGKGKVVKEKCSTCRGSGRVKVRRKIHLNIPAGVDDGAQLRVTGEGEPGANGGPPGDLYVVLRVKSHEFFEREGNDIYCEVPLTYAQAALGDEIEVPTVDGRVKLKIPAGTQTETFFRLRGKGVPHLRGNGRGDQHVKVRVITPTKLSDKQKELLRELAELSGEKPGQHGGEDEGFFEKMKRAFRGE</w:t>
            </w:r>
          </w:p>
        </w:tc>
      </w:tr>
      <w:tr w:rsidR="00E44679" w:rsidRPr="00E340F8" w14:paraId="754659B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2825B6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DF94F5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06942|DNAK_STRM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659D0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AVAVLEGTESKIIANPEGNRTTPSVVSFKNGEIIVGDAAKRQAVTNPETILSIKSKMGTSEKVSANGKEYTPQEISAMILQYLKGYAEDYLGEKVEKAVITVPAYFNDAQRQATKDAGKIAGLEVERIVNEPTAAALAYGLDKTDKDEKILVFDLGGGTFDVSILELGDGVFDVLATAGDNKLGGDNFDQKVIDWLVEEFKKENGIDLSTDKMALQRLKDAAEKAKKDLSGVTSTQISLPFITAGEAGPLHLETSLSRAKFDDLTRDLVERTKTPVRQALSDAGLSLSEIDEVILVGGSTRIPAVVDAVKAETGKEPNKSVNPDEVVAMGAAIQGGVITGDVKDVVLLDVTPLSLGIETMGGVFTKLIDRNTTIPTSKSQVFSTAADNQPAVDIHVLQGERPMAADNKTLGRFQLTDIPAAPRGVPQIEVTFDIDKNGIVSVKAKDLGTQKEQTIVIQSNSGLTDEEIDKMMKDAEANAEADAKRKEEVDLKNEVDQAIFTTEKTIKETEGKGFDTERDAAQAALDDLKKAQESGNLDDMKAKLEALNEKAQALAMKLYEQAAAAQQAQAGQEGAQSSDSDSSDKGGDDVVDGEFTEK</w:t>
            </w:r>
          </w:p>
        </w:tc>
      </w:tr>
      <w:tr w:rsidR="00E44679" w:rsidRPr="00E340F8" w14:paraId="7ACD5E33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26EC3CC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FE3CDB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22239|DHB_CRAPL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158E81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QFGGEKYGGRHTDEYGNPIQQGAGAHRGGGIMGGGQQAGQHGTTGVLGHGTAGQHGTTGGGLGHGTAGTGGALGGQHRRSGSSSSSSSSESDGEGGRRKKGMKDKMKEKLPGGHGTTTDQQQYGTAATHGQAQQHEKKGIMDKIKEKLPGGQH</w:t>
            </w:r>
          </w:p>
        </w:tc>
      </w:tr>
      <w:tr w:rsidR="00E44679" w:rsidRPr="00E340F8" w14:paraId="3FA83E6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A3B74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1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AB9DB4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10356|DJ1_SCHPO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71F1CF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VKVCLFVADGTDEIEFSAPWGIFKRAEIPIDSVYVGENKDRLVKMSRDVEMYANRSYKEIPSADDFAKQYDIAIIPGGGLGAKTLSTTPFVQQVVKEFYKKPNKWIGMICAGTLTAKTSGLPNKQITGHPSVRGQLEEGGYKYLDQPVVLEENLITSQGPGTAMLFGLKLLEQVASKDKYNAVYKSLSMP</w:t>
            </w:r>
          </w:p>
        </w:tc>
      </w:tr>
      <w:tr w:rsidR="00E44679" w:rsidRPr="00E340F8" w14:paraId="3198A3E5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46FA2A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9BEDBD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ERN8|DNAK_AMOA5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A03DF4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EGNEPVVIANSEGKRTTPSVVAFLNEGQGERKVGDAAKRQAIINPQNTISSIKRFMGKRYSDIAEESKLVPYQLEKGNNDTVRVRIGDRTYTPQEISAMILQKMKTTAEDYLGTTVKEAVITVPAYFNDAERQATKEAGQIAGLEVKRIINEPTAAALAYGLDKKNQDMKIAVFDLGGGTFDISILELGDGVFEVKSTNGDVHLGGDNFDQKLIDWLAEEFKKEESVDLRKDPTALQRLKEAAEKAKIELSGSSTTEVNLPYITAIDGVPKHLVKKITRAQFEQLVDGLVRRTLEPCKKAMQDAGLTVADIDEVILVGGSTRIPKIQEEVEKFFNKKPSKGVNPDEVVAVGAAIQGGVLTGEVKDVLLLDVIPLSFGIETLGGVYTKLIEANTTIPTKKSEVFSTAADSQSSVEIHVLQGERAMARDNRTIGKFHLDGIPPAPRGIPQIEVTFDIDANGILNVSAKDKGTGKEQKIRIEASSGLTDEEIKKMKQEAEANAEADKQEREKVDKLNTADATIFQAQKQLQELGDKIPADTKKSAEDAIEELKKAHEAKDIAAIDTAMSKVNAALQQLYAAAQQAGQAEGQAAQEPSQSTGNAQAEATDAEYEEVK</w:t>
            </w:r>
          </w:p>
        </w:tc>
      </w:tr>
      <w:tr w:rsidR="00E44679" w:rsidRPr="00E340F8" w14:paraId="2FB913E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47D4558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7E1942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0917|DRE2E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3FE596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KEDNGSKQSSSASVVSSRRRRRVVEPVEATLQRWEEEGLARARRVQAKGSKKGCMRGKGGPENPVCRFRGVRQRVWGKWVAEIREPVSHRGANSSRSKRLWLGTFATAAEAALAYDRAASVMYGPYARLNFPEDLGGGRKKDEEAESSGGYWLETNKAGNGVIETEGGKDYVVYNEDAIELGHDKTQNPMTDNEIVNPAVKSEEGYSYDRFKLDNGLLYNEPQSSSYHQGGGFDSYFEYFRF</w:t>
            </w:r>
          </w:p>
        </w:tc>
      </w:tr>
      <w:tr w:rsidR="00E44679" w:rsidRPr="00E340F8" w14:paraId="1D62E1E8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A3D109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3B2F10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GUW4|DRE1B_ORYSI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2D5C13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VEEAAYRTVWSEPPKRPAGRTKFRETRHPVYRGVRRRGGRPGAAGRWVCEVRVPGARGSRLWLGTFATAEAAARAHDAAALALRGRAACLNFADSAWRMPPVPASAALAGARGVRDAVAVAVEAFQRQSAAPSSPAETFADDGDEEEDNKDVLPVAAAEVFDAGAFELDDGFRFGGMDAGSYYASLAQGLLVEPPAAGAWWEDGELAGSDMPLWSY</w:t>
            </w:r>
          </w:p>
        </w:tc>
      </w:tr>
      <w:tr w:rsidR="00E44679" w:rsidRPr="00E340F8" w14:paraId="235C2A79" w14:textId="77777777" w:rsidTr="005C1E46">
        <w:trPr>
          <w:trHeight w:val="2400"/>
        </w:trPr>
        <w:tc>
          <w:tcPr>
            <w:tcW w:w="341" w:type="dxa"/>
            <w:shd w:val="clear" w:color="auto" w:fill="auto"/>
            <w:vAlign w:val="center"/>
            <w:hideMark/>
          </w:tcPr>
          <w:p w14:paraId="7581433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1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FC8F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JL04|FMN2_MOUSE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60E082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NQDGKLKRSAGDASHEGGGAEDAAGPRDAEITKKASGSKKALGKHGKGGGGSGETSKKKSKSDSRASVFSNLRIRKNLTKGKGACDSREDVLDSQALPIGELDSAHSIVTKTPDLSLSAEETGLSDTECADPFEVIHPGASRPAEAGVGIQATAEDLETAAGAQDGQRTSSGSDTDIYSFHSATEQEDLLSDIQQAIRLQQQQQQKLLLQDSEEPAAPPTAISPQPGAFLGLDQFLLGPRSEAEKDTVQALPVRPDLPETTKSLVPEHPPSSGSHLTSETPGYATAPSAVTDSLSSPAFTFPEAGPGEGAAGVPVAGTGDTDEECEEDAFEDAPRGSPGEEWVPEVEEASQRLEKEPEEGMRESITSAVVSLPGSPAPSPRCFKPYPLITPCYIKTTTRQLSSPNHSPSQSPNQSPRIKKRPDPSVSRSSRTALASAAAPAKKHRLEGGLTGGLSRSADWTEELGVRTPGAGGSVHLLGRGATADDSGGGSPVLAAKAPGAPATADGFQNVFTGRTLLEKLFSQQENGPPEEAEKFCSRIIAMGLLLPFSDCFREPCNQNAGSSSAPFDQDQLYTWAAVSQPTHSMDYSEGQFPRREPSMWPSSKLPEEEPSPKDVDTEPKSSILESPKKCSNGVQQEVFDVKSEGQATVIQQLEQTIEDLRTKIAELEKQYPALDLEGPRGLSGLENGLTASADVSLDALVLHGKVAQPPRTLEAKSIQTSPTEEGRILTLPPPKAPPEGLLGSPAAASGESALLTSPSGPQTKFCSEISLIVSPRRISVQLDAQQIQSASQLPPPPPLLGSDSQGQPSQPSLHTESETSHEHSVSSSFGNNCNVPPAPPLPCTESSSFMPGLGMAIPPPPCLSDITVPALPSPTAPALQFSNLQGPEMLPAPPQPPPLPGLGVPPPPPAPPLPGMGIPPPPPLPGMGIPPPPPLPGMGISPLPPLPGMGIPPPPPLPGVGIPPPPPLPGVGIPPPPPLPGVGIPPPPPLPGVGIPPPPPLPGVGIPPPPPLPGVGIPPPPPLPGVGIPPPPPLPGVGIPPPPPLPGSGIPPPPALPGVAIPPPPPLPGMGVPPPAPPPPGAGIPPPPLLPGSGPPHSSQVGSSTLPAAPQGCGFLFPPLPTGLFGLGMNQDRVARKQLIEPCRPMKPLYWTRIQLHSKRDSSPSLIWEKIEEPSIDCHEFEELFSKTAVKERKKPISDTISKTKAKQVVKLLSNKRSQAVGILMSSLHLDMKDIQHAVVNLDNSVVDLETLQALYENRAQSDELEKIEKHSRSSKDKENAKSLDKPEQFLYELSLIPNFSERVFCILFQSTFSESICSIRRKLELLQKLCETLKNGPGVMQVLGLVLAFGNYMNAGNKTRGQADGFGLDILPKLKDVKSSDNSRSLLSYIVSYYLRNFDEDAGKEQCVFPLAEPQELFQASQMKFEDFQKDLRKLKKDLKACEAEAGKVYQVSSAEHMQPFKENMEQFISQAKIDQESQEAALTETHKCFLETTAYYFMKPKLGEKEVSPNVFFSVWHEFSSDFKDAWKKENKLILQERVKEAEEVCRQKKGKSLYKVKPRHDSGIKAKISMKT</w:t>
            </w:r>
          </w:p>
        </w:tc>
      </w:tr>
      <w:tr w:rsidR="00E44679" w:rsidRPr="00E340F8" w14:paraId="35A9D7C1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D6170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3F6F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O81077|ABAH2_ARAT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5AAD49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QISSSSSSNFFSSLYADEPALITLTIVVVVVVLLFKWWLHWKEQRLRLPPGSMGLPYIGETLRLYTENPNSFFATRQNKYGDIFKTHILGCPCVMISSPEAARMVLVSKAHLFKPTYPPSKERMIGPEALFFHQGPYHSTLKRLVQSSFMPSALRPTVSHIELLVLQTLSSWTSQKSINTLEYMKRYAFDVAIMSAFGDKEEPTTIDVIKLLYQRLERGYNSMPLDLPGTLFHKSMKARIELSEELRKVIEKRRENGREEGGLLGVLLGAKDQKRNGLSDSQIADNIIGVIFAATDTTASVLTWLLKYLHDHPNLLQEVSREQFSIRQKIKKENRRISWEDTRKMPLTTRVIQETLRAASVLSFTFREAVQDVEYDGYLIPKGWKVLPLFRRIHHSSEFFPDPEKFDPSRFEVAPKPYTYMPFGNGVHSCPGSELAKLEMLILLHHLTTSFRWEVIGDEEGIQYGPFPVPKKGLPIRVTPI</w:t>
            </w:r>
          </w:p>
        </w:tc>
      </w:tr>
      <w:tr w:rsidR="00E44679" w:rsidRPr="00E340F8" w14:paraId="3C394A19" w14:textId="77777777" w:rsidTr="005C1E46">
        <w:trPr>
          <w:trHeight w:val="1200"/>
        </w:trPr>
        <w:tc>
          <w:tcPr>
            <w:tcW w:w="341" w:type="dxa"/>
            <w:shd w:val="clear" w:color="auto" w:fill="auto"/>
            <w:vAlign w:val="center"/>
            <w:hideMark/>
          </w:tcPr>
          <w:p w14:paraId="4FC6E4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3ABC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HG01|BIP_PICA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44F2B3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TFNKSVVSCAAIIYALLLVVLPLTTQQFVKAESNENYGTVIGIDLGTTYSCVGVMKAGRVEIIPNDQGNRITPSYVAFTEDERLVGDAAKNQIASNPTNTIFDIKRLIGHRFDDKVIQKEIKHLPYKVKDQDGRPVVEAKVNGELKTFTAEEISAMILGKMKQIAEDYLGKKVTHAVVTVPAYFNDAQRQATKDAGTIAGLEVLRIVNEPTAAAIAYGLDKTDEEKHIIVYDLGGGTFDVSLLTIAGGAFEVLATAGDTHLGGEDFDYRVVRHFIKVFKKKHGIDISDNSKALAKLKREVEKAKRTLSSQMSTRIEIDSFVDGIDFSESLSRAKFEELNMDLFKKTLKPVQQVLDDAKMKPDEIDDVVFVGGSTRIPKVQELIENFFNGKKISKGINPDEAVAFGAAVQGGVLSGEEGVEDIVLIDVNPLTLGIETSGGVMTTLIKRNTPIPTQKSQIFSTAADNQPVVLIQVYEGERAMAKDNNLLGKFELTGIPPAPRGVPQIEVTFTLDSNGILKVSATDKGTGKSNSI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ITNDKGRLSKEEIEKKIEEAEKFAQQDKELREKVESRNALENYAHSLKNQANDENGFGAKLEEDDKETLLDAINEALEFLEDNFDTATKDEFDEQKEKLSKVAYPITSKLYDAPPTSDEEDEDDWDHDEL</w:t>
            </w:r>
          </w:p>
        </w:tc>
      </w:tr>
      <w:tr w:rsidR="00E44679" w:rsidRPr="00E340F8" w14:paraId="65A21978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DC839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1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2B1F26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60533|CH10_MYCP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FAD47A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VNIKPLEDKILVQANEAETTTASGLVIPDTAKEKPQEGTVVAVGPGRWDDDGAKRIPLDVSEGDTVIYSKYGGTEIKYNGEEYLILSARDVLAVVSK</w:t>
            </w:r>
          </w:p>
        </w:tc>
      </w:tr>
      <w:tr w:rsidR="00E44679" w:rsidRPr="00E340F8" w14:paraId="7E74980F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B8081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D1BC2C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RD91|CHRD1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D0C5DB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LCYNRGCGQRFDPETNSDDACTYHPGVPVFHDALKGWSCCKRRTTDFSDFLSIVGCTKGRHNSEKPPESVKPEVKTTEKKELSELKPKFQEHIIQAPKPVEAIKRPSPDEPMTNLELKISASLKQALDKLKLSSGNEENKKEEDNDEIKIGTSCKNGGCSKTYRGLESLEEVCVYHSGVPISHEGMKYWSCCRRKTSDFNTFLAQEGCTKGKHMWTKKDAGKKVVPCRHDWHQTGGEVTISVYAKNSLPELSRVEANSTLLNVHIVFEGEKEFEQNVKLWGVIDVKRSYVTMTATKIEITMRKAEPMQWASLELPAAKKQEKQKDDTTD</w:t>
            </w:r>
          </w:p>
        </w:tc>
      </w:tr>
      <w:tr w:rsidR="00E44679" w:rsidRPr="00E340F8" w14:paraId="0164911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59FA827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A6B00C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4FNP9|DNAK_PELU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60A3A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SIMEGSQPKVLENAEGARTTPSVVAFTEDGEKLVGQPAKRQAVTNPENTIFAVKRLIGRSFEDPTVKKDIAAAPFKIVNSEKGDAWIEAKGEKYSPSQISAFILQKMKETAEKYLGQEVTKAVITVPAYFNDAQRQATKDAGKIAGLEVLRIINEPTAASLAYGLDKKQNKKIAVYDLGGGTFDVSILELGDGVFEVKSTNGDTFLGGEDFDNTIVDYLIGEFKKDSGIDLRSDKLALQRLKEAAEKAKIELSSAEQTDVNLPFITADKTGPKHINLKMTRAKLEALVEDLISRTLPPCKTALKDAGLTASEIDEIVMVGGMTRMPKVLSEVKNFFGKEPNKSVNPDEVVAMGAAIQAGVLQGDVKDVLLLDVTPLSLGIETLGGVSTKLIEKNTTIPTKKSQVFSTADDNQPAVSIRVLQGEREMASDNKMLGNFELVGIAPAPRGVPQIEVTFDIDANGIVSVSAKDKGTGKEQKIQIQASGGLSDEEIEKMVKDAEANKEEDKKKRESVDVRNQADTLLHSTEKNLKEHGAKVSDADKKAIEDASTDLKEAIKGTDTEEIKKKTETLVQASMKLGEAIYKSQEKKEGSPKEGDKNDEGKKDDNVVDADFEEVKEESKEGKEEDKEKSA</w:t>
            </w:r>
          </w:p>
        </w:tc>
      </w:tr>
      <w:tr w:rsidR="00E44679" w:rsidRPr="00E340F8" w14:paraId="5F15C76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A1F643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1538C2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94317|DNAK_BRA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34D68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AVMDGKNAKVIENSEGMRTTPSIVAVTDDGERLVGQPAKRQAVTNPERTFFAVKRLIGRRYDDPMVEKDKKLVPYKIVKASNGDAWVEADGQTYSPSQVSAFILQKMKETAEAHLGQKVDQAVITVPAYFNDAQRQATKDAGKIAGLEVLRIINEPTAAALAYGLDKTKTGTIAVYDLGGGTFDISILEIGDGVFEVKSTNGDTFLGGEDFDMRLVGYLADEFQKEQGINLRNDKLALQRLKEAAEKAKIELSSTTQTEINLPFITADQTGPKHLTMKLTRAKFEALVDDLIQKTVEPCRKALKDAGVTAGEIGEVVLVGGMSRMPKVQEVVKQLFGKEPHKGVNPDEVVAIGAAIQAGVLQGDVKDVLLLDVTPLSLGIETLGGVFTRIIDRNTTIPTKKSQVFSTAEDNQNAVTIRVFQGEREMAADNKMLGQFDLMGIPPAPRGMPQIEVTFDIDANGIVNVSAKDKATGKEQQIRIQASGGLSEADIEKMVKDAEANAEADKKRREAVTAKNEADGLVHSTEKALAEHGSKVAETERRAIEDAVSDLKEALKGDDAEAIKAKTQTLAQASMKLGEAMYKQQAEADAKKDAAKDDVVDAEFTEVDDDKNNKKSA</w:t>
            </w:r>
          </w:p>
        </w:tc>
      </w:tr>
      <w:tr w:rsidR="00E44679" w:rsidRPr="00E340F8" w14:paraId="7F1403E3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18F077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71E4C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5B7L7|DNAK_EDWI9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06F762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GKARVLENAEGDRTTPSIIAYTQDGEVLVGQPAKRQAVTNPQNTLFAIKRLIGRRFEDAEAQRDKDIMPYKIVAADNGDAWVEVKDQKIAPPQISAEVLKKMKKTAEDFLGETVTEAVITVPAYFNDAQRQATKDAGRIAGLDVKRIINEPTAAALAYGMDKGVGNRTIAVYDLGGGTFDISIIEIDDVDGEKTFEVLATNGDTHLGGEDFDSRLINYLVDEFKKEQGIDLRNDPLAMQRLKEAAEKAKIELSSAQQTDVNLPYITADATGPKHMNIKVTRAKLESLVEELVARSMEPLKVALKDAGLSVSDIDDVILVGGQTRMPMVQKQVADFFGKEPRKDVNPDEAVAIGAAVQGGVLAGDVKDVLLLDVTPLSLGIETMGGVMTALISKNTTIPTKHSQVFSTAEDNQSAVTIHVLQGERKRAADNKSLGQFNLDGIQPAPRGMPQIEVTFDIDADGILHVSAKDKNSGREQNITIKASSGLSEDEIKQMVRDAEANAEADRKFEELVQVRNQADQLVHGTRKLVEEAGDKLPATDKSAIEEAVKALEAASKGEDKADIEAKIQALVQSSAKLQELAQQQAQAGEAQADTSAKKDDDVVDAEFEEVKDKK</w:t>
            </w:r>
          </w:p>
        </w:tc>
      </w:tr>
      <w:tr w:rsidR="00E44679" w:rsidRPr="00E340F8" w14:paraId="5DFC3467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DE6205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07278D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1S8K7|DNAK_SHEA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2930A3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GKARVIENAEGDRTTPSIIAFTEDETLVGQPAKRQAVTNPTNTFFAIKRLIGRRFKDDEVQRDVNIMPFKIIQADNGDAWVESRGKKMAPPQVSAEVLKKMKKTAEDFLGEEVTEAVITVPAYFNDAQRQATKDAGRIAGLDVKRIINEPTAAALAYGIDKKQGDNIVAVYDLGGGTFDISIIEIDNNDGDQTFEVLATNGDTHLGGEDFDNRLINYLADEFKKEQGLDLRNDPLAMQRLKEAAEKAKIELSSTNQTEVNLPYITADATGPKHLVVKVTRAKLESLVEDLIQRSLEPLKVALADADLSVSDINEVILVGGQTRMPKVQEAVTNFFGKEPRKDVNPDEAVAVGAAVQAGVLAGDVKDVLLLDVTPLSLGIETMGSVMTKLIEKNTTIPTKASQVFSTADDNQSAVTIHVLQGERKQASANKSLGQFNLEGIEPAPRGMPQIEVTFDIDADGILHVSAKDKKTGKEQKITIKASSGLSDEEVAQMVRDAEAHADEDKKFEELAQARNQADGLVHATKKQVEEAGDALGSDDKAKIEAAIAEVEKAVKGNDKEAIDTATQSLIEASAKLVEIAQAKAQGAQSSAQGSSAEKTADDVVDAEFEEVKDDKK</w:t>
            </w:r>
          </w:p>
        </w:tc>
      </w:tr>
      <w:tr w:rsidR="00E44679" w:rsidRPr="00E340F8" w14:paraId="102BD555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F732B6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705448E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049W7|DNAJ_LACD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C7CF0B9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ANRDYYDVLGVSRDASDAEISKAYRKLAKKYHPDLNHEAGAEEKYKEVNEAYEVLHDPQKRQQYDQFGQAGMNGQGGFGGQYGGQGFGGADFGDFGDIFSSFFGGARQQVDPTAPQRGADLDYTMTIDFMDAIKGKTSEISYSRSTTCEVCKGSGAEKGTHPITCDKCGGSGMMTITQRSVLGMIQRQTTCDKCAGSGVIIQHPCHNCHGKGVKTQKQTLQVKVPAGIDNGQQIRLAGQGEAGKNGGPYGDLYIVFRVRPSKDFTRRGQTIYTTVPISFAQATLGDEINVKTVYGDTKLKIPAGTQPNQKFTLKEKGVPSLRGGSTGDQVTTVEIVIPKSINEAQRKALLEFVKASGGSIAPQEKGFFERLKEKLS</w:t>
            </w:r>
          </w:p>
        </w:tc>
      </w:tr>
      <w:tr w:rsidR="00E44679" w:rsidRPr="00E340F8" w14:paraId="4BA7B57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CA3D58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2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4445A7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3ZYV1|DNAK_DEHMC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D50465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VGIDLGTTNSEVAVMQGGEPVVIPSAEGSTLIPSVVAINKNGERIVGRQAKNQAILNPENTVYSIKRFMGRKWGEPAGRELPVEADAKRKPYKVIQGNNNEVRVVMGDKDFSPPEVSAMILQKLKSDAEAYLGEKVTEAVITVPAYFNDAQRQATKDAGAIAGLKVLRIINEPTAAALAYGLDKKKDETIAVYDLGGGTFDISILELGEGTFQVKSTAGDTHLGGDDFDQKIIDWLIAEYKKDQGIDLSKDKTALQRLKEAAEKAKIELSTVQQTEINLPFITADASGPKHLNIILTRSKLEQMVMDLVEKSLEPCRQALKDSGKTSAEINEVILVGGQTRMPLVQQKVKDFFGKEPNKGVNPDEVVAIGAAIQAGVLKGEVSDVLLLDVIPLTLGIETLGGVSTALITRNTTIPTSKSQVFSTAADNQPSVEIHVLQGERPMAADNRTLGRFMLDGILPAPRGVPQIEVTFDIDANGMLSVKAKDKGTGREQKITITASSGLSKEEVEKMTREAEAHAVEDTKRKEEIEARNVADNLAYNAEKTLRDNKDKIPAELNTELESKIAAVRTALQGNDVEAIKKTTQELSTALQSVGSAVYGKQQEGAPAQEEPSAEGKKADDEGTVEGEFREV</w:t>
            </w:r>
          </w:p>
        </w:tc>
      </w:tr>
      <w:tr w:rsidR="00E44679" w:rsidRPr="00E340F8" w14:paraId="5DB5C860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BE9C7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294DD6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5YAR3|DNAK_DICT6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3FF218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IVGIDLGTTNSLIAYLEGGRPTIIPNAEGSRLTPSVVAFTKDGQLLVGEPAKRQAIVNAERTIKSIKRHMGTNYKVKIDDKEYTPQEISAMILRKLKKDAEAYLGEPIEKAVITVPAYFSDAQRQATKDAGAIAGLEVVRIINEPTAAALAYGLDKEGHQKILVFDLGGGTFDVSILEIGEGVFEVIATAGNNRLGGDDFDERIVNWLVEMFMEEHGINLKEDRTALQRLFEAAEKAKIELSSKLQTEINLPFIAMKGNTPLHISVTLTRAKFEELTYDLVEKTKEPTERALKDAGLSPSQIDKIILVGGATRMPCIQEWIKKHFGKEPQRNVNPDEAVALGAAIQAGVIGGEIRDIVLVDVTPLSLGIETLGGVFTKIIERNTPIPVSKSQIFTTAADYQTSVEIHVLQGERALAKDNISLGRFILDGIPPAPR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GVPQIEVTFDIDVNGIVHVSARDKATGREQRITISNAIRLSEEEIKRMTEEAKRFEEEDRKRREEIETKNQAEHLIYTARKTLKDYGDKVSKDLVQRVEDKIKNLEELIKPERINVEQVKKGMEELTQALGEIGQFMYQSASAAGNPGQGQTNENPGGKTIDGDYKVN</w:t>
            </w:r>
          </w:p>
        </w:tc>
      </w:tr>
      <w:tr w:rsidR="00E44679" w:rsidRPr="00E340F8" w14:paraId="5A118939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21D4FBA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2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2C6AA9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8I304|DNAJ_RUMCH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A8ACE1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DKRDYYEVLGVDKNASDAELKKAYRNLAKKYHPDVNPGDTTAEAKFKEVNEAYEILSDSQKRSRYDQFGHAGTDPNGFGGAGGFSTDFDFGGIGDIFETFFGGSGFGGRSKTRRGPQKGADIKYSTEISFEEAAFGVEREINVSKMEVCSKCTGSGAKPGSNVTTCNHCNGTGQVQIKQNTPFGQFINTKTCDACKGEGKIITEPCPACNGKGRLRSTKKIKIDIPAGIDDGQTISLRGGGDPGVKGGPNGDLYVNIRVKPHPLFTRQGNNVVCEVPITFTQAALGAELEVPTLDGKVKYTVPEGTQTGSVFRLKGKGIPYLRGNGRGDQYVKVNIEVPKKLNDKQKALLREFAEISGDDSHEQRKGFFDKMKDAFK</w:t>
            </w:r>
          </w:p>
        </w:tc>
      </w:tr>
      <w:tr w:rsidR="00E44679" w:rsidRPr="00E340F8" w14:paraId="2ABF2A03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CA2F0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2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07A88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Z9E9|DNAJ_CHLPN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7C3B9E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YYSILGISKTASAEEIKKAYRKLAVKYHPDKNPGDAAAEKRFKEVSEAYEVLSDPQKRDSYDRFGKDGPFAGAGGFGGAGGMGNMEDALRTFMGAFGGEFGGGSFFDGLFGGLGEAFGMRSDPAGARQGASKKVHINLTFEEAAHGVEKELVVSGYKSCETCSGQGAVNPQGIKSCERCKGSGQVVQSRGFFSMASTCPECGGEGRIITDPCSSCRGQGRVKDKRSVHVHIPAGVDSGMRLKMEGYGDAGQNGAPSGDLYVFIDVESHPVFERRGDDLILELPIGFVDAALGMKKEIPTLLKTEGSCRLTVPEGIQSGTILKVRNQGFPNVHGKGRGDLLVRISVETPQNLSEEQKELLRTFASTEKAENFPKKRSFLDKIKGFFSDFTV</w:t>
            </w:r>
          </w:p>
        </w:tc>
      </w:tr>
      <w:tr w:rsidR="00E44679" w:rsidRPr="00E340F8" w14:paraId="1C1EB26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2BB6D5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6B5F4C1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7ZHA4|DNAK_ECO24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1F62CB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IMDGTTPRVLENAEGDRTTPSIIAYTQDGETLVGQPAKRQAVTNPQNTLFAIKRLIGRRFQDEEVQRDVSIMPFKIIAADNGDAWVEVKGQKMAPPQISAEVLKKMKKTAEDYLGEPVTEAVITVPAYFNDAQRQATKDAGRIAGLEVKRIINEPTAAALAYGLDKGTGNRTIAVYDLGGGTFDISIIEIDEVDGEKTFEVLATNGDTHLGGEDFDSRLINYLVEEFKKDQGIDLRNDPLAMQRLKEAAEKAKIELSSAQQTDVNLPYITADATGPKHMNIKVTRAKLESLVEDLVNRSIEPLKVALQDAGLSVSDIDDVILVGGQTRMPMVQKKVAEFFGKEPRKDVNPDEAVAIGAAVQGGVLTGDVKDVLLLDVTPLSLGIETMGGVMTTLIAKNTTIPTKHSQVFSTAEDNQSAVTIHVLQGERKRAADNKSLGQFNLDGINPAPRGMPQIEVTFDIDADGILHVSAKDKNSGKEQKITIKASSGLNEDEIQKMVRDAEANAEADRKFEELVQTRNQGDHLLHSTRKQVEEAGDKLPADDKTAIESALTALETALKGEDKAAIEAKMQELAQVSQKLMEIAQQQHAQQQTAGADASANNAKDDDVVDAEFEEVKDKK</w:t>
            </w:r>
          </w:p>
        </w:tc>
      </w:tr>
      <w:tr w:rsidR="00E44679" w:rsidRPr="00E340F8" w14:paraId="20E201A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60AF53F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135F5B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P48209|DNAK_HAEDU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E1F468A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LENAEGARTTPSIIAYTDKETLVGQPAKRQAITNPKNTLFAIKRLIGRRFTDNEVQRDIEIMPFEIAKADNGDAWVNVKGDKLAPPQISAEVLKKMKKTAEDFLGEPVTEAVITVPAYFNDAQRQATKDAGRIAGLEVKRIINEPTAAALAYGLDSKKENQIIAVYDLGGGTFDISIIEIDNFDGEQTFEVRATNGDTHLGGEDFDNRVINYLVEEFQKEQGVDLRNDPMAMQRVKEAAEKAKIELSSAQETEVNLPYITADATGPKHLNIKVTRAKLEALVEDLVSRSLEPLKTALADAGLSVSEINDVILVGGQTRMPLVQKKVADFFGKEPRKDVNPDEAVAIGAAVQGGVLAGDVTDVLLLDVTPLSLGIETMGGVMTSLIEKNTTIPTKKSQVFSTAEDNQSAVTIHVLQGERKRAADNKSLGQFNLEGINPAPRGMPQIEVTFDIDANGIINVSAKDKNTGKEQQIKIQASSGLSDEEVEQMVRDAEANAESDRQFEELVQTRNQADSIAHATRKQISEAGDALTAEDKAKIETALAELETAAKGEDKAEIEAKIEAVIKASEPLMQAAQAKAQTNQAGEQQSSAKDDSVVDAEFEEVKENK</w:t>
            </w:r>
          </w:p>
        </w:tc>
      </w:tr>
      <w:tr w:rsidR="00E44679" w:rsidRPr="00E340F8" w14:paraId="00688B8D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19668EF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2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E87095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6VNB0|DNAJ_ACTSZ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D7D711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KQDYYEILGVERGADEKAIKKAYKRLAMKYHPDRTKGDKTSEEKFKEINEAYEILSDKEKRAAYDQYGHAAFEQGGFGGAGAGGFGGGFGGFGGFEDIFSEMFGGGSSRQRVVRGDDLRYDIEITLEEAVRGITKDIQIQTLATCDHCNGSGAEKGSKVETCPTCHGHGRVRRQQGFFMTETTCPHCHGTGKKIEKPCKKCHGDGRVHKTESLSVKIPAGVDTGNQLRLAGKGAAGENGAPAGDLYVVIHVKEHHIFERDGNNLYCEVPISFTQAALGGEIEVPTLDGRAKLKIPEGTQTGTMFRMRGKGITAMRSGYSGDLICKITVETPVKLTDEQKDLLHKLEASLEGKTTQRPKSSSFLDGVKKFFDNLGK</w:t>
            </w:r>
          </w:p>
        </w:tc>
      </w:tr>
      <w:tr w:rsidR="00E44679" w:rsidRPr="00E340F8" w14:paraId="4C51CDD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5BE4E01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3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30C35588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0UWR4|DNAK_HISS2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50B50A1D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MDGDKPRVIENAEGERTTPSIIAYTNDNETLVGQPAKRQAVTNPKNTLFAIKRLIGRRFEDQEVQRDVAIMPFEITKADNGDAWVSVKGEKMAPPQISAEVLKKMKKTAEDFLGETVTEAVITVPAYFNDAQRQATKDAGRIAGLEVKRIINEPTAAALAYGLDKGKGNQTIAVYDLGGGTFDLSIIEIDEVGGEKTFEVLATNGDTHLGGEDFDNRVINYLVDEFKKEQGVDLRNDPLAMQRLKEAGEKAKIELSSAQQTDVNLPYITADATGPKHLNIKL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TRAKLEALVEDLVARSMEPVKVALSDAGLSVSEINDVILVGGQTRMPLVQQKVAEFFGKEPRRDVNPDEAVAIGAAVQGGVLAGDVKDVLLLDVTPLSLGIETMGGVMTTLIEKNTTIPTKKSQVFSTAEDNQSAVTIHVLQGERKQASANKSLGQFNLEGINPAPRGMPQIEVTFDIDADGIIHVSAKDKGTGKEQKITIKASSGLSDEEIQQMVRDAEANAEADRKFEELVQARNQADHLVHSTRKQLAEVGEKLSAEDKAPIESAVNELETAAKGEDKTEIDAKVQALIQVSEKLLQASQQQAQADAGAQQSQSTKGGEDVVDAEFEEVKDK</w:t>
            </w:r>
          </w:p>
        </w:tc>
      </w:tr>
      <w:tr w:rsidR="00E44679" w:rsidRPr="00E340F8" w14:paraId="56F1DFB6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795323C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34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5912FC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A8Z5V5|DNAK_SULMW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DE21FFC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SKIIGIDLGTTNSCVSVMEGNSPVVVPNSEGKRTTPSIIAFIEGGETKVGDPAKRQAVTNPSKTIFSIKRFMGRNFSEVTEELKNIPYKIIKGENDTPRVSIGNKLYTPQEISAMILQKMKKTAEDYLGNEVKQAVITVPAYFNDAQRQATKEAGEIAGLNVERIINEPTAAALAYGLDKNNQNKKIVVYDLGGGTFDISILELGDGVFEVLSTSGDTHLGGDDFDKVIIDWLVKEFKVEQGVDLSNDSMAYQRLKESAEKAKIELSSSTKTEINLPYITATPSGPKHLVKTLTRAKFEELSDDLIKRSLYPCKNALKASNLISKDIDEVILVGGSTRIPKIQEQVEKFFEKIPSKGVNPDEVVSIGAAIQGGVLSGDVKDVLLLDVTPLSLGIETLGGVFTKLIDSNTTIPTKKSEIFSTATDNQSAVTIRVGQGERSMFNDNKEIGRFDLIDIAPAPRGIPQIEVTFDIDANGILNVSAKDKSTGKEQSIRIQASSGLSKNEIERMKKEAQENADKDNKIKEEIEKINSADSIIFQTEKQLKEYGNKISEETKKKLEINLNNLKDARNSKNISDIDNYINKINNILSSSYQEIYKNNESVKNNESVKNNESVKNNESVKDVDFEEIK</w:t>
            </w:r>
          </w:p>
        </w:tc>
      </w:tr>
      <w:tr w:rsidR="00E44679" w:rsidRPr="00E340F8" w14:paraId="374CC234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82028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5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24CA189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3LTA5|DNAK_VIBCM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781E23B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IIGIDLGTTNSCVAVLDGDKPRVIENAEGERTTPSVIAYTDGETLVGQPAKRQAVTNPQNTLFAIKRLIGRRFEDEEVQRDIKIMPYKIVKADNGDAWVEAKGQKMAAPQVSAEVLKKMKKTAEDFLGEPVTAAVITVPAYFNDAQRQATKDAGRIAGLEVKRIINEPTAAALAYGLDKQGGDRTIAVYDLGGGTFDISIIEIDEVEGEKTFEVLSTNGDTHLGGEDFDNRMINYLVDEFKKDQGIDLRNDPLAMQRLKEAAEKAKIELSSAQQTDVNLPYITADATGPKHMNIKVTRAKLEALVEDLVQRSLEPLKVALADADLSVNDITDVILVGGQTRMPMVQKKVAEFFGKEPRKDVNPDEAVAVGAAVQGGVLAGEVKDVLLLDVTPLSLGIETMGGVMTKLIEKNTTIPTKANQVFSTAEDNQSAVTIHVLQGERKQAMYNKSLGQFNLEGINPAPRGMPQIEVIFDLDADGILHVSAKDKQTGKEQKITIQASGGLSDAEIEKMVQEAEANKEADKKFEELATARNQADQMIHATRKQITEAGEALPADEKAKIETAINELETAKKGEDKAEIDAKVQALMAAAQKLMEIAQQQAQAQGANAGQSSAKEDDVVDAEFEEVNDDKK</w:t>
            </w:r>
          </w:p>
        </w:tc>
      </w:tr>
      <w:tr w:rsidR="00E44679" w:rsidRPr="00E340F8" w14:paraId="5C3BF6E9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16C30AA7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6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37C604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C4L8Y5|DNAK_TOLAT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6585E200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IIGIDLGTTNSCVAILDGDTARVIENAEGDRTTPSIIAYTDDGEILVGQPAKRQSITNPKNTLYAIKRLIGRRYEDEEVQRDIKIMPFDIVRADNGDAWVDVKGRKLAAPQISAEVLKKMKKTAEDFLGEPVTEAVITVPAYFNDAQRQATKDAGRIAGLDVKRIINEPTAAAFAYGVNKVQGERKIAVYDLGGGTFDISIIEIDEMDGEKTFEVLSTNGDTHLGGEDFDNRLINYLVDEFKREQGIDLRKDQLALQRLKDSAEKAKIELSSAQQTEVNLPYITADATGPKHMNIKVTRSKLESLVEDLVKKTIEPLKTALKDAGLSVSQLDDIILVGGQTRMPMVQKAVADFFGKEPRKDVNPDEAVAMGAAIQGAVLAGEKHDVLLLDVTPLSLGIETMGSVMTTLIEKNTTIPTKKSQVFSTADDNQSAVTIHVLQGERKRATDNKSLGQFNLEGIRPAPRGLPQIEVTFDIDADGILHVSAKDKETGKEQNITIQASSGLSDDEIQRMVREAEANAAEDKKFEELVQARNHADALIHATRKQITEAGTALPADEKAKIDAAVKALEDALKSEDKATIEAKQQELMTASQKLMEIAQQQAQQHQHAHQGADAGADTAGGKAHDDVVDAEFEEVKDDKK</w:t>
            </w:r>
          </w:p>
        </w:tc>
      </w:tr>
      <w:tr w:rsidR="00E44679" w:rsidRPr="00E340F8" w14:paraId="2A84605B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037C2B7B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7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4D9CB133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WWG9|DNAK_PSESG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0F46CF1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DRIIGIDLGTTNSCVSILENGNVKVIENAEGTRTTPSIIAYANDGEILVGQSAKRQAVTNPHNTLYAVKRLIGRKFEEDVVQKDIQMVPYKIVKADNGDAWVEVNGQKMAPPQISAEILKKMKKTAEDYLGEAVTEAVITVPAYFNDSQRQATKDAGRIASVDVKRIINEPTAAALAYGMDKAKGDHTVIVYDLGGGTFDVSVIEIAEVDGEHQFEVLATNGDTFLGGEDFDIRLIDYFVHEFKKESGMNLKGDPLAMQRLKEAAEKAKIELSSSTQTEVNLPYITADATGPKHLVVKISRSKLESLVEDLVQRTIAPCEMALKDAGIDRSKINDVILVGGQTRMPLVQKLVTEFFGKEARKDVNPDEAVAMGAAIQGAVLAGDVKDVLLLDVSPLTLGIEAMGGVMTALIKKTPRFLPRNPSVLTADDNQENAVAIHVLQGERKQAGQNKSLGKFDLAEIPPAPRGVPQIEVTFDIDANGILHVGAKDKATGKQQSIVIKANSGLSEEEIQQMVRDAEVNSEEDRKFEELASARNQGDALVHSTRKMIADAGDKVTAEQKTAVEAALVALEAAIKGDDKAAIEAKVEELSKVSAPIAQKMYAEQAENPEAAAKPAEENAKADDVVDAEFEEVKDHK</w:t>
            </w:r>
          </w:p>
        </w:tc>
      </w:tr>
      <w:tr w:rsidR="00E44679" w:rsidRPr="00E340F8" w14:paraId="3B1C545A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33714E3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8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1CD24E9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8CP17|DNAK_STAES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4B1D38E4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KVIGIDLGTTNSCVSILEGDEPKVIQNPEGARTTPSVVAFKNGETQVGEVAKRQAITNPNTVQSIKRHMGTDYKVDIEGKSYTPQELSAMILQNLKSTAENYLGDTVDKAVITVPAYFNDGERQATKDAGKIAGLEVERIINEPTAAALAYGLDKTETDQKVLVFDLGGGTFDVSILELGDGVFEVLSTAGDNKLGGDDFDQVIIDYLVSEFKKENGVDLSQDKMALQRLKDAAEKAKKDLSGVSQTQISLPFISAGENGPLHLEISLTRSKFEELADSLIKKTMEPTRQALKDAGLSTSEIDEVILVGGSTRIPAVQEAVKKEIGKEPHKGVNPDEVVAMGAAIQAGVITGDVKDVVLLDVTPLSLGIEIMGGRMNTLIERNTTIPTSKSQVYSTAADNQPAVDIHVLQGERPMASDNKTLGRFQLTDIPPAPRGVPQIEVTFDIDKNGIVNVTAKDLGTNKEQNITIQSSSSLSDEEIDRMVKDAEENAEADKKRREEVDLRNEADSLVFQVEKTVKDLGENISDEDKKNAEEKKDALKTALEGEDIDDIKAKKEELEKVIQELSAKVYEQAQQAQQQAQEEQGSQDSTVEDADFKEVKDDEDKK</w:t>
            </w:r>
          </w:p>
        </w:tc>
      </w:tr>
      <w:tr w:rsidR="00E44679" w:rsidRPr="00E340F8" w14:paraId="5EE76158" w14:textId="77777777" w:rsidTr="005C1E46">
        <w:trPr>
          <w:trHeight w:val="900"/>
        </w:trPr>
        <w:tc>
          <w:tcPr>
            <w:tcW w:w="341" w:type="dxa"/>
            <w:shd w:val="clear" w:color="auto" w:fill="auto"/>
            <w:vAlign w:val="center"/>
            <w:hideMark/>
          </w:tcPr>
          <w:p w14:paraId="48DCCC2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39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990A445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B3CNB5|DNAK_WOLPP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1CFADC6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RAIGIDLGTTNSCVAIMQGKDAKVIENKEGARTTPSIVAFTSSGERLIGAPAKRQATTNANNTFFATKRLIGRQYSDPEMKNLGVPYKVFAAKNGDAWVKTTDGKEYSPSQIGAFILQNLKEAAEAYLGEEVKDAVITVPAYFNDSQRQATKDAGKIAGLNVLRIINEPTAAALAYGLDKKHGHTIVVYDLGGGTFDVSVLEIGDGVFEVKATNGDTHLGGEDFDNAVVNYLLGEFKKSNGIDLKNDPMAMQRIKEAAEKAKVELSSAMETEVNLPFVTVDASGPKHLNIKLTRAKLESLVNDLIERTIIPCKKALEDAGLSASQIGEVVLVGGMTRMPKVIEKVKEFFGKDPHRGVNPDEVVAIGAAIQAGIIQGDVRDVLLLDVTPLSLGIETLGGVFTPLIERNTTIPTKKSQVFSTAEDNQTAVTIKVHQGERKLAIDNKLLGQFSLEGIPPAPRGVPQIEVTFDIDANGIAHVSAKDKATGKEQKIRIQSSGGLSEDEINRMVREAEEKAQEDEKRKKFIEV</w:t>
            </w: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KNQADSLVHSTEKSLTEYGDKISPEDKSAIENAVNELKEVSKSDNIDDADSIQQKVTNLSQLSMKLGEAMYKESQQQQGGESSSTTNNEEEKVVDSDYQDMDNKEENK</w:t>
            </w:r>
          </w:p>
        </w:tc>
      </w:tr>
      <w:tr w:rsidR="00E44679" w:rsidRPr="00E340F8" w14:paraId="65427026" w14:textId="77777777" w:rsidTr="005C1E46">
        <w:trPr>
          <w:trHeight w:val="600"/>
        </w:trPr>
        <w:tc>
          <w:tcPr>
            <w:tcW w:w="341" w:type="dxa"/>
            <w:shd w:val="clear" w:color="auto" w:fill="auto"/>
            <w:vAlign w:val="center"/>
            <w:hideMark/>
          </w:tcPr>
          <w:p w14:paraId="6D8E50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140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07BAB3CE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9XJ56|ECP44_DAUCA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2090921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DDSVPQHSVEKTTEYESSDRGLFDFMKKEEKDETKVIATEFEEKVQVSEPEPKYEDCKVVEEEEEKAAKPSLLEKLHRSGSSSSSSSSDEEVEEGGEKKKKKEKKGLKEKIEEKIHHKEEDTSVPVEVVTEPEKKKGFMEKIKEKLPGGGKKVEEETVAPPPPPAAAPVDCAVEGDPAKKGILEKIKEKIPGYHPKTSTEEEKKDNDCASAKLIIRCLDRMFDYYYYASFSCGVGLILCFDPLLWGPLISFGTSG</w:t>
            </w:r>
          </w:p>
        </w:tc>
      </w:tr>
      <w:tr w:rsidR="00E44679" w:rsidRPr="00E340F8" w14:paraId="11D78D0D" w14:textId="77777777" w:rsidTr="005C1E46">
        <w:trPr>
          <w:trHeight w:val="300"/>
        </w:trPr>
        <w:tc>
          <w:tcPr>
            <w:tcW w:w="341" w:type="dxa"/>
            <w:shd w:val="clear" w:color="auto" w:fill="auto"/>
            <w:vAlign w:val="center"/>
            <w:hideMark/>
          </w:tcPr>
          <w:p w14:paraId="40D5472F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41</w:t>
            </w:r>
          </w:p>
        </w:tc>
        <w:tc>
          <w:tcPr>
            <w:tcW w:w="1061" w:type="dxa"/>
            <w:shd w:val="clear" w:color="auto" w:fill="auto"/>
            <w:vAlign w:val="center"/>
            <w:hideMark/>
          </w:tcPr>
          <w:p w14:paraId="5118A6B2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|Q5NVP3|F107A_PONAB</w:t>
            </w:r>
          </w:p>
        </w:tc>
        <w:tc>
          <w:tcPr>
            <w:tcW w:w="9054" w:type="dxa"/>
            <w:shd w:val="clear" w:color="auto" w:fill="auto"/>
            <w:vAlign w:val="center"/>
            <w:hideMark/>
          </w:tcPr>
          <w:p w14:paraId="39BFE596" w14:textId="77777777" w:rsidR="00E44679" w:rsidRPr="00E340F8" w:rsidRDefault="00E44679" w:rsidP="0076753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40F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SEIQRERADIGGLMARPEYREWNPELIKPKKLLNPVKASRSHQELHRELLMNHRRGLGVDSKPELQRVLEHRRRNQLIKKKKEELEAKRLQCPFEQELLRRQQRLNQLEKPPEKEEDHAPEFIKVRENLRRIATLTSEERVL</w:t>
            </w:r>
          </w:p>
        </w:tc>
      </w:tr>
    </w:tbl>
    <w:p w14:paraId="1B7C7A1F" w14:textId="1165AD10" w:rsidR="00B62F04" w:rsidRDefault="00B62F04" w:rsidP="00B62F04"/>
    <w:p w14:paraId="04AD0254" w14:textId="7C3EF6E0" w:rsidR="00B62F04" w:rsidRDefault="00B62F04" w:rsidP="00B62F04"/>
    <w:p w14:paraId="1691EF95" w14:textId="77A0D282" w:rsidR="00B62F04" w:rsidRDefault="00B62F04" w:rsidP="00B62F04"/>
    <w:p w14:paraId="587581BC" w14:textId="274A236B" w:rsidR="005C1E46" w:rsidRDefault="005C1E46" w:rsidP="005C1E46">
      <w:pPr>
        <w:pStyle w:val="Caption"/>
        <w:keepNext/>
      </w:pPr>
    </w:p>
    <w:p w14:paraId="623D803C" w14:textId="6C6D58C2" w:rsidR="005C1E46" w:rsidRDefault="005C1E46" w:rsidP="005C1E46"/>
    <w:p w14:paraId="39F2F7F3" w14:textId="391EE74A" w:rsidR="005C1E46" w:rsidRDefault="005C1E46" w:rsidP="005C1E46"/>
    <w:p w14:paraId="719BDCB1" w14:textId="036E7834" w:rsidR="005C1E46" w:rsidRDefault="005C1E46" w:rsidP="005C1E46"/>
    <w:p w14:paraId="400606C8" w14:textId="423F00B8" w:rsidR="005C1E46" w:rsidRDefault="005C1E46" w:rsidP="005C1E46"/>
    <w:p w14:paraId="060B796D" w14:textId="013DF144" w:rsidR="005C1E46" w:rsidRDefault="005C1E46" w:rsidP="005C1E46"/>
    <w:p w14:paraId="405D66B0" w14:textId="5A39557D" w:rsidR="005C1E46" w:rsidRDefault="005C1E46" w:rsidP="005C1E46"/>
    <w:p w14:paraId="649182C3" w14:textId="3D525153" w:rsidR="005C1E46" w:rsidRDefault="005C1E46" w:rsidP="005C1E46"/>
    <w:p w14:paraId="1A06B8DE" w14:textId="0EEEDCB7" w:rsidR="005C1E46" w:rsidRDefault="005C1E46" w:rsidP="005C1E46"/>
    <w:p w14:paraId="7C961791" w14:textId="251313A2" w:rsidR="005C1E46" w:rsidRDefault="005C1E46" w:rsidP="005C1E46"/>
    <w:p w14:paraId="67E4EE5D" w14:textId="54994EAF" w:rsidR="005C1E46" w:rsidRDefault="005C1E46" w:rsidP="005C1E46"/>
    <w:p w14:paraId="186C74CE" w14:textId="13C9C586" w:rsidR="005C1E46" w:rsidRDefault="005C1E46" w:rsidP="005C1E46"/>
    <w:p w14:paraId="3EAB727B" w14:textId="5253B97D" w:rsidR="005C1E46" w:rsidRDefault="005C1E46" w:rsidP="005C1E46"/>
    <w:p w14:paraId="70FFE452" w14:textId="23E71DEB" w:rsidR="005C1E46" w:rsidRDefault="005C1E46" w:rsidP="005C1E46"/>
    <w:p w14:paraId="74738B39" w14:textId="0FB0F528" w:rsidR="005C1E46" w:rsidRDefault="005C1E46" w:rsidP="005C1E46"/>
    <w:p w14:paraId="12B9C54B" w14:textId="7BD285D7" w:rsidR="005C1E46" w:rsidRDefault="005C1E46" w:rsidP="005C1E46"/>
    <w:p w14:paraId="566580C4" w14:textId="0F09BC31" w:rsidR="005C1E46" w:rsidRDefault="005C1E46" w:rsidP="005C1E46"/>
    <w:p w14:paraId="0385673E" w14:textId="2FD654EB" w:rsidR="005C1E46" w:rsidRDefault="005C1E46" w:rsidP="005C1E46"/>
    <w:p w14:paraId="4C849955" w14:textId="15FB232E" w:rsidR="005C1E46" w:rsidRDefault="005C1E46" w:rsidP="005C1E46"/>
    <w:p w14:paraId="5E815242" w14:textId="223D90CF" w:rsidR="005C1E46" w:rsidRDefault="005C1E46" w:rsidP="005C1E46"/>
    <w:p w14:paraId="2EE91F14" w14:textId="405A1FDA" w:rsidR="005C1E46" w:rsidRDefault="005C1E46" w:rsidP="005C1E46"/>
    <w:p w14:paraId="5C84C303" w14:textId="6C3A3B9B" w:rsidR="005C1E46" w:rsidRDefault="005C1E46" w:rsidP="005C1E46"/>
    <w:p w14:paraId="110D8A45" w14:textId="4F7E2E57" w:rsidR="005C1E46" w:rsidRDefault="005C1E46" w:rsidP="005C1E46"/>
    <w:p w14:paraId="36C49F11" w14:textId="30171263" w:rsidR="005C1E46" w:rsidRDefault="005C1E46" w:rsidP="005C1E46"/>
    <w:p w14:paraId="00293730" w14:textId="77777777" w:rsidR="005C1E46" w:rsidRPr="005C1E46" w:rsidRDefault="005C1E46" w:rsidP="005C1E46"/>
    <w:p w14:paraId="72B19531" w14:textId="48C72E8D" w:rsidR="005C1E46" w:rsidRDefault="005C1E46" w:rsidP="005C1E46"/>
    <w:p w14:paraId="1C51A59A" w14:textId="034AB846" w:rsidR="00E340F8" w:rsidRDefault="00E340F8" w:rsidP="005C1E46"/>
    <w:p w14:paraId="648C192A" w14:textId="6DAE41E4" w:rsidR="00E340F8" w:rsidRDefault="00E340F8" w:rsidP="005C1E46"/>
    <w:p w14:paraId="5122AC4E" w14:textId="77777777" w:rsidR="00E340F8" w:rsidRDefault="00E340F8" w:rsidP="005C1E46"/>
    <w:p w14:paraId="484F1FF0" w14:textId="1E891142" w:rsidR="005C1E46" w:rsidRDefault="005C1E46" w:rsidP="005C1E46"/>
    <w:p w14:paraId="0B67C701" w14:textId="77777777" w:rsidR="005C1E46" w:rsidRPr="005C1E46" w:rsidRDefault="005C1E46" w:rsidP="005C1E46"/>
    <w:p w14:paraId="7B33ADFC" w14:textId="70152295" w:rsidR="005C1E46" w:rsidRDefault="005C1E46" w:rsidP="005C1E46">
      <w:pPr>
        <w:pStyle w:val="NoSpacing"/>
      </w:pPr>
      <w:r>
        <w:lastRenderedPageBreak/>
        <w:t xml:space="preserve">Table </w:t>
      </w:r>
      <w:r>
        <w:fldChar w:fldCharType="begin"/>
      </w:r>
      <w:r>
        <w:instrText xml:space="preserve"> STYLEREF 2 \s </w:instrText>
      </w:r>
      <w:r>
        <w:fldChar w:fldCharType="separate"/>
      </w:r>
      <w:r w:rsidR="00383C06">
        <w:rPr>
          <w:cs/>
        </w:rPr>
        <w:t>‎</w:t>
      </w:r>
      <w:r w:rsidR="00383C06">
        <w:t>11</w:t>
      </w:r>
      <w:r>
        <w:fldChar w:fldCharType="end"/>
      </w:r>
      <w:r>
        <w:noBreakHyphen/>
      </w:r>
      <w:r>
        <w:fldChar w:fldCharType="begin"/>
      </w:r>
      <w:r>
        <w:instrText xml:space="preserve"> SEQ Table \* ALPHABETIC \s 2 </w:instrText>
      </w:r>
      <w:r>
        <w:fldChar w:fldCharType="separate"/>
      </w:r>
      <w:r w:rsidR="00383C06">
        <w:t>B</w:t>
      </w:r>
      <w:r>
        <w:fldChar w:fldCharType="end"/>
      </w:r>
      <w:r>
        <w:t>: Negative Data-Set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"/>
        <w:gridCol w:w="837"/>
        <w:gridCol w:w="9309"/>
      </w:tblGrid>
      <w:tr w:rsidR="00767530" w:rsidRPr="00E340F8" w14:paraId="7F5CC64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6F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393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AT76|AGL2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69E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RKIEIKRIENKSSRQVTFSKRRNGLIDKARQLSILCESSVAVVVVSASGKLYDSSSGDDISKIIDRYEIQHADELRALDLEEKIQNYLPHKELLETVQSKLEEPNVDNVSVDSLISLEEQLETALSVSRARKAELMMEYIESLKEKEKLLREENQVLASQMGKNTLLATDDERGMFPGSSSGNKIPETLPLLN</w:t>
            </w:r>
          </w:p>
        </w:tc>
      </w:tr>
      <w:tr w:rsidR="00767530" w:rsidRPr="00E340F8" w14:paraId="2421FE8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2EF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049E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452|AMPD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FBA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NIYQLALAALFGASFVAVSGFFMHFKALNLVLERGKERKENPDGDEPQNPTLVRRRSQVRRKVNDQYGRSPASLPDATPFTDGGGGGGGDTGRSNGHVYVDEIPPGLPRLHTPSEGRASVHGASSIRKTGSFVRPISPKSPVASASAFESVEESDDDDNLTNSEGLDASYLQANGDNEMPADANEEQISMAASSMIRSHSVSGDLHGVQPDPIAADILRKEPEQETFVRLNVPLEVPTSDEVEAYKCLQECLELRKRYVFQETVAPWEKEVISDPSTPKPNTEPFAHYPQGKSDHCFEMQDGVVHVFANKDAKEDLFPVADATAFFTDLHHVLKVIAAGNIRTLCHRRLVLLEQKFNLHLMLNADKEFLAQKSAPHRDFYNVRKVDTHVHHSACMNQKHLLRFIKSKLRKEPDEVVIFRDGTYLTLREVFESLDLTGYDLNVDLLDVHADKSTFHRFDKFNLK</w:t>
            </w:r>
            <w:bookmarkStart w:id="0" w:name="_GoBack"/>
            <w:bookmarkEnd w:id="0"/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YNPCGQSRLREIFLKQDNLIQGRFLGEITKQVFSDLEASKYQMAEYRISIYGRKMSEWDQLASWIVNNDLYSENVVWLIQLPRLYNIYKDMGIVTSFQNILDNIFIPLFEATVDPDSHPQLHVFLKQVVGFDLVDDESKPERRPTKHMPTPAQWTNAFNPAFSYYVYYCYANLYVLNKLRESKGMTTITLRPHSGEAGDIDHLAATFLTCHSIAHGINLRKSPVLQYLYYLAQIGLAMSPLSNNSLFLDYHRNPFPVFFLRGLNVSLSTDDPLQIHLTKEPLVEEYSIAASVWKLSACDLCEIARNSVYQSGFSHALKSHWIGKDYYKRGPDGNDIHKTNVPHIRVEFRDTIWKEEMQQVYLGKAVISDEVVP</w:t>
            </w:r>
          </w:p>
        </w:tc>
      </w:tr>
      <w:tr w:rsidR="00767530" w:rsidRPr="00E340F8" w14:paraId="390D22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2DFC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E6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79|AKA7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5FD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AAVDIQDDCGSPDVPQANPKRSKEEEEDRGDKNDHVKKRKKAKKDYQPNYFLSIPITNKKITTGIKVLQNSILQQDKRLTKAMVGDGSFHITLLVMQLLNEDEVNIGTDALLELKPFVEEILEGKHLALPFQGIGTFQGQVGFVKLADGDHVSALLEIAETAKRTFREKGILAGESRTFKPHLTFMKLSKAPMLRKKGVRKIEPGLYEQFIDHRFGEELLYQIDLCSMLKKKQSNGYYHCESSIVIGEKDRREPEDAELVRLSKRLVENAVLKAVQQYLEETQNKKQPGEGNSTKAEEGDRNGDGSDNNRK</w:t>
            </w:r>
          </w:p>
        </w:tc>
      </w:tr>
      <w:tr w:rsidR="00767530" w:rsidRPr="00E340F8" w14:paraId="7BB1F1C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FA4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505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JG1|AG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8E8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GPSGAAAGAYLPPLQQVFQAPRRPGIGTVGKPIKLLANYFEVDIPKIDVYHYEVDIKPDKCPRRVNREVVEYMVQHFKPQIFGDRKPVYDGKKNIYTVTALPIGNERVDFEVTIPGEGKDRIFKVSIKWLAIVSWRMLHEALVSGQIPVPLESVQALDVAMRHLASMRYTPVGRSFFSPPEGYYHPLGGGREVWFGFHQSVRPAMWKMMLNIDVSATAFYKAQPVIEFMCEVLDIRNIDEQPKPLTDSQRVRFTKEIKGLKVEVTHCGQMKRKYRVCNVTRRPASHQTFPLQLESGQTVECTVAQYFKQKYNLQLKYPHLPCLQVGQEQKHTYLPLEVCNIVAGQRCIKKLTDNQTSTMIKATARSAPDRQEEISRLMKNASYNLDPYIQEFGIKVKDDMTEVTGRVLPAPILQYGGRNRAIATPNQGVWDMRGKQFYNGIEIKVWAIACFAPQKQCREEVLKNFTDQLRKISKDAGMPIQGQPCFCKYAQGADSVEPMFRHLKNTYSGLQLIIVILPGKTPVYAEVKRVGDTLLGMATQCVQVKNVVKTSPQTLSNLCLKINVKLGGINNILVPHQRSAVFQQPVIFLGADVTHPPAGDGKKPSITAVVGSMDAHPSRYCATVRVQRPRQEIIEDLSYMVRELLIQFYKSTRFKPTRIIFYRDGVPEGQLPQILHYELLAIRDACIKLEKDYQPGITYIVVQKRHHTRLFCADKNERIGKSGNIPAGTTVDTNITHPFEFDFYLCSHAGIQGTSRPSHYYVLWDDNRFTADELQILTYQLCHTYVRCTRSVSIPAPAYYARLVAFRARYHLVDKEHDSGEGSHISGQSNGRDPQALAKAVQVHQDTLRTMYFA</w:t>
            </w:r>
          </w:p>
        </w:tc>
      </w:tr>
      <w:tr w:rsidR="00767530" w:rsidRPr="00E340F8" w14:paraId="5BBBD18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947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F64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741|ADA10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945C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RVLILLLSWVAGLGGQYGNPLNKYIRHYEGLSYDVDSLHQKHQRAKRAVSHEDQFLRLDFHAHGRHFNLRMKRDTSLFSEEFRVETSNAVLDYDTSHIYTGHIYGEEGSFSHGSVIDGRFEGFIQTHGGTFYVEPAERYIKDRTLPFHSVIYHEDDIKYPHKYGPQGGCADHSVFERMRKYQMTGVEEVTQTPQEKHAINGPELLRKKRTTVAEKNTCQLYIQTDHLFFKYYGTREAVIAQISSHVKAIDTIYQTTDFSGIRNISFMVKRIRINTTADEKDPTNPFRFPNIGVEKFLELNSEQNHDDYCLAYVFTDRDFDDGVLGLAWVGAPSGSSGGICEKSKLYSDGKKKSLNTGIITVQNYGSHVPPKVSHITFAHEVGHNFGSPHDSGTECTPGESKNLGQKENGNYIMYARATSGDKLNNNKFSLCSIRNISQVLEKKRNNCFVESGQPICGNGMVEQGEECDCGYSDQCKDECCYDANQPEGKKCKLKPGKQCSPSQGPCCTAHCAFKSKTEKCRDDSDCAKEGICNGITALCPASDPKPNFTDCNRHTQVCINGQCAGSICEKHGLEECTCASSDGKDDKELCHVCCMKKMEPSTCASTGSVQWNKYFLGRTITLQPGSPCNDFRGYCDVFMRCRLVDADGPLARLKKAIFSPELYENIAEWIVAYWWAVLLMGIALIMLMAGFIKICSVHTPSSNPKLPPPKPLPGTLKRRRPPQPIQQPQRQRPRESYQMGHMRR</w:t>
            </w:r>
          </w:p>
        </w:tc>
      </w:tr>
      <w:tr w:rsidR="00767530" w:rsidRPr="00E340F8" w14:paraId="4AE6338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61B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5B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V0|ADA1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A898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LLWALGLLGAGSPRPSPPLPNIGGTEEEQQASPERTQSRSLENQVVQDSPPINLTEVLQTGLPETLRIGLELDGENHILELQQNRDLVPGRPTLVWYQPDGTRMVSEGHSLENCCYRGRVQGRPSSWVSLCACSGIRGLVVLSPERSYTLELGPGDLQRPLIVSRIQDLLLPGHTCAPSWHAFVPTEAAPDLLLEQHHLRRLKRDVVTETKIVELVIVADNSEVRKYPDFQQLLNRTLEVALLLDTFFQPLNVRVALVGLEAWTQRDLIEMSSNPAVLLDNFLRWRRTDLLPRLPHDSAQLVTVTSFSGPMVGMAIQNSICSPDFSGGVNMDHSTSILGVASSIAHELGHSLGLDHDSPGNSCPCPGPAPAKSCIMEASTDFLPGLNFSNCSRWALEKALLDGMGSCLFEWPPSRAPMSSLCGNMFVDPGEQCDCGFPDECTDPCCDYFTCQLRPGAQCASDGPCCQNCKLQPAGWQCRLPTDDCDLPEFCLGDSSQCPPDIRLGDGEPCASGEAVCMHGRCASYTRQCQSLWGPGAQPAAPLCLQTANTRGNAFGSCGRSPSGSYMPCNLRDAICGQLQCQWGRNQPLLGSVQDQLSEVLEANGTQLNCSWVDLDLGNDVAQPLLALPGTACGPGLVCIGHRCQPVDLLGAQECRSKCHGHGVCDSSRHCHCDEGWAPPDCMTQLRATSSLTTGLLLSLLLLLVLVLLGASYWYRARLHQRLCQLKGSSCQY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AQSGPPERPGPPQRAQQMPGTKQANVSFPVPPSRPLPPNPVPKKLQAELADRSNPPTRPLPADPVVWRPKPQGPTKPPPPRKPLPANPQGRPPLGDLPGPGDGSLQLVVPSRPAPPPPAASSLYL</w:t>
            </w:r>
          </w:p>
        </w:tc>
      </w:tr>
      <w:tr w:rsidR="00767530" w:rsidRPr="00E340F8" w14:paraId="5C512D4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54B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71B0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477|ADDB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B7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EFLVGRSGSGKTKLIINSIQDELRRAPFGKPIIFLVPDQMTFLMEYELAKTPDMGGMIRAQVFSFSRLAWRVLQHTGGMSRPFLTSTGVQMLLRKLIEEHKQEFKVYQKASDKSGFTAQVERMLTEFKRYCLEPEDIRRMAESGTASEYRGERVLSEKLHDLSILYQQMEKSLADQYLHSEDYLTLLAEHIPLAEDIKGAHIYVDGFYQFTPQEFRVLEQLMVHAEHITFSLTADKPSYEREPHELELFRMTGKTYYRLHQKAKELNLDITYKELSGTERHTKTPELAHLEAQYEARPAIPYAEKQEALTVMQAANRRAELEGIAREIHALVREKGYRYKDVAILARQPEDYKDMVKEVFADYEIPYFIDGKASMLNHPLIEFIRSSLDVLKGNWRYEAVFRCVKTELLFPLNEPKAKVREQVDQLENYCIAYGIKGDRWTKGDRFQYRRFVSLDDDFAQTDQEIEMENMLNDTRDWIVPPLFQLQKRMKKAKTVQEKAEALYRYLEETDVPLKLDQERQRAEDDGRIIEAQQHQQAWDAVIQLLEEFVEMMGDDEISLDLFQQMIEAGAESLTFSLIPPALDQVFVGNMDLSRMYGTSCTFVLGANDGVLPARPDENGVLSDDDREWLKTIGVELSSGGRERLLDEHFLIYMAFSSPSDRLYVSYPIADAEGKTLLPSMIVKRLEELFPHHKERLLTNEPEQVSDEEQLMYVVNKSVAQSFTASQLRLWTREYDISDVWWSTYNVLMSEQDRLQSKKLFSSLFFRNEVKQLERSVSRQLYGERIQGSVSRMETFNACPFSHFASHGLHLKERQFFKLEAPDIGQLFHSSLKLISDRLREQKLDWRDLTKEQCELFSYDAVERLAPKLQKEILLSSNRHYYVKEKLQKIVTRVSGILSEHAKASGFVPIGLELGFGGKGPLPPLTFQLKNGCTMELVGRIDRVDKAESSKGLLLRIVDYKSSDKGLDLAEVYYGLALQMLTYLDLSITHSADWLGMRATPAGVLYFHIHDPMIQSNLPLGLDEIEQEIFKKFKMKGLLLGDQEVVRLMDTTLQEGRSNIINAGLKKDGSLRSDSAAVGEKEFDLLTKHVRRTFQEAGEQITDGRVSIEPYKMKNKTPCTYCAFKSVCQFDESLEENEYRPLKAEKDKTILEWIKKEADGNEHS</w:t>
            </w:r>
          </w:p>
        </w:tc>
      </w:tr>
      <w:tr w:rsidR="00767530" w:rsidRPr="00E340F8" w14:paraId="0825A13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41C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DA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XL4|AH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3E4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DSFSMSIENLPDSPMGSRKKKMQIRKVFDKMTEWVTPWRSNLESPREMMILRGDVEQDEFQYASSHCLSSYYSVFVVRLAIMVMLAILIGLLTVLTWHFTRIYTKQSLQTLAYGLRYELLQRPVLRMWSVLNTTSELTTAQVKLSEYVIKKYDKPTTQEELVEMYQAMKDVTWALFASAKALNAITINYRNGFVQAFHRDPASSSTFYIFSDLKNYSISGTGPEDVSGWNNKSIHGNMSAIWYQQQLDPVTGENLGKPLKIPPDDLINIAGISQVPDGEASWHVTVSKYMDSPLLSAALPVFDASNKSIVAVVGVTTALYSVGQLMRDLVEVHGGHIYLTSQEGYLLATSTDGPLLKNTSNGPQLMKATDSEEWVIKSGAQWLEKTYGSKRPHVVHAENVKLGDQRYYIDSFYLNLKRLPIVGVVIIPRKFIMGKVDERAFKTLIILISASVCIFFIGCVCILILTNGVSKEMKLRAELIRQLDARRRAEASSNYKSQFLANMSHELRTPMAAVIGLLDILISDDCLSNEQYATVTQIRKCSTALLRLLNNILDLSKVESGKLVLEEAEFDLGRELEGLVDMFSVQCINHNVETVLDLSDDMPALVRGDSARLVQIFANLISNSIKFTTTGHIILRGWCENINSLHDEMSVSVDRRKPWAPMKTKQVQHRNHLQKSCKNANKMVLWFEVDDTGCGIDPSKWDSVFESFEQADPSTTRTHGGTGLGLCIVRNLVNKMGGEIKVVQKNGLGTLMRLYLILSTPDTVDQNIQPDFSKYGLVVMLSMYGSTARMITSKWLRKHGIATVEASDWNELTQIIRDLLETGSRDNSFDSQHNISDPLRAELSNIVEIKNPVFVIVVDIGVLDLTTNIWKEQLNYLDRFSNKAKFAWLLKHDTSNTVKTELRRKGHVMMVNKPLYKAKMIQILEAVIKNRKRGLCNDLRNRGNGSDESHDCLEIDPTQFDTCSSDDSSETSGEKQVDKSVKPSTLHSPVLKNYLIDATTSNDDSTSASMTQKNPEEEDWKDRLYSGIALDGKNQKSLEGIRILLAEDTPVLQRVATIMLEKMGATVTAVWDGQQAVDSLNYKSINAQAPTEEHKSFEEETANKVTTRETSLRNSSPYDLILMDCQMPKMDGYEATKAIRRAEIGTELHIPIVALTAHAMSSDEAKCLEVGMDAYLTKPIDRKLMVSTILSLTKPSAFQTSLSA</w:t>
            </w:r>
          </w:p>
        </w:tc>
      </w:tr>
      <w:tr w:rsidR="00767530" w:rsidRPr="00E340F8" w14:paraId="62BAA4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55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8A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53|AL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37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QGRERDSVPKPSVLFLHPDLGVGGAERLVLDAALALQARGCSVKIWTAHYDPGHCFAESRELPVRCAGDWLPRGLGWGGRGAAVCAYVRMVFLALYVLFLADEEFDVVVCDQVSACIPVFRLARRRKKILFYCHFPDLLLTKRDSFLKRLYRAPIDWIEEYTTGMADCILVNSQFTAAVFKETFKSLSHIDPDVLYPSLNVTSFDSVVPEKLDDLVPKGKKFLLLSINRYERKKNLTLALEALVQLRGRLTSQDWERVHLIVAGGYDERVLENVEHYQELKKMVQQSDLGQYVTFLRSFSDKQKISLLHSCTCVLYTPSNEHFGIVPLEAMYMQCPVIAVNSGGPLESIDHSVTGFLCEPDPVHFSEAIEKFIREPSLKATMGLAGRARVKEKFSPEAFTEQLYRYVTKLLV</w:t>
            </w:r>
          </w:p>
        </w:tc>
      </w:tr>
      <w:tr w:rsidR="00767530" w:rsidRPr="00E340F8" w14:paraId="5C93AE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37B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D7E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30|AEP_YAR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4AA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ATAFTILTAVLAAPLAAPAPAPDAAPAAVPEGPAAAAYSSILSVVAKQSKKFKHHKRDLDEKDQFIVVFDSSATVDQIASEIQKLDSLVDEDSSNGITSALDLPVYTDGSGFLGFVGKFNSTIVDKLKESSVLTVEPDTIVSLPEIPASSNAKRAIQTTPVTQWGLSRISHKKAQTGNYAYVRETVGKHPTVSYVVDSGIRTTHSEFGGRAVWGANFADTQNADLLGHGTHVAGTVGGKTYGVDANTKLVAVKVFAGRSAALSVINQGFTWALNDYISKRDTLPRGVLNFSGGGPKSASQDALWSRATQEGLLVAIAAGNDAVDACNDSPGNIGGSTSGIITVGSIDSSDKISVWSGGQGSNYGTCVDVFAPGSDIISASYQSDSGTLVYSGTSMACPHVAGLASYYLSINDEVLTPAQVEALITESNTGVLPTTNLKGSPNAVAYNGVGI</w:t>
            </w:r>
          </w:p>
        </w:tc>
      </w:tr>
      <w:tr w:rsidR="00767530" w:rsidRPr="00E340F8" w14:paraId="5D880985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896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70F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23|AKA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805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MSVTLSPLRSQDLDPMATDASPMAINMTPTVEQGEGEEAMKDMDSDQQYEKPPPLHTGADWKIVLHLPEIETWLRMTSERVRDLTYSVQQDSDSKHVDVHLVQLKDICEDISDHVEQIHALLETEFSLKLLSYSVNVIVDIHAVQLLWHQLRVSVLVLRERILQGLQDANGNYTRQTDILQAFSEETKEGRLDSLTEVDDSGQLTIKCSQNYLSLDCGITAFELSDYSPSEDLLSGLGDMTSSQVKTKPFDSWSYSEMEKEFPELIRSVGLLTVAADSISTNGSEAVTEEVSQVSLSVDDKGGCEEDNASAVEEQPGLTLGVSSSSGEALTNAAQPSSETVQQESSSSSHHDAKNQQPVPCENATPKRTIRDCFNYNEDSPTQPTLPKRGLFLKEETFKNDLKGNGGKRQMVDLKPEMSRSTPSLVDPPDRSKLCLVLQSSYPNSPSAASQSYECLHKVGNGNLENTVKFHIKEISSSLGRLNDCYKEKSRLKKPHKTSEEVPPCRTPKRGTGSGKQAKNTKSSAVPNGELSYTSKAIEGPQTNSASTSSLEPCNQRSWNAKLQLQSETSSSPAFTQSSESSVGSDNIMSPVPLLSKHKSKKGQASSPSHVTRNGEVVEAWYGSDEYLALPSHLKQTEVLALKLENLTKLLPQKPRGETIQNIDDWELSEMNSDSEIYPTYHVKKKHTRLGRVSPSSSSDIASSLGESIESGPLSDILSDEESSMPLAGMKKYADEKSERASSSEKNESHSATKSALIQKLMQDIQHQDNYEAIWEKIEGFVNKLDEFIQWLNEAMETTENWTPPKAEMDDLKLYLETHLSFKLNVDSHCALKEAVEEEGHQLLELIASHKAGLKDMLRMIASQWKELQRQIKRQHSWILRALDTIKAEILATDVSVEDEEGTGSPKAEVQLCYLEAQRDAVEQMSLKLYSEQYTSSSKRKEEFADMSKVHSVGSNGLLDFDSEYQELWDWLIDMESLVMDSHDLMMSEEQQQHLYKRYSVEMSIRHLKKTELLSKVEALKKGGVLLPNDLLEKVDSINEKWELLGKTLGEKIQDTMAGHSGSSPRDLLSPESGSLVRQLEVRIKELKGWLRDTELFIFNSCLRQEKEGTMNTEKQLQYFKSLCREIKQRRRGVASILRLCQHLLDDRETCNLNADHQPMQLIIVNLERRWEAIVMQAVQWQTRLQKKMGKESETLNVIDPGLMDLNGMSEDALEWDEMDISNKLISLNEESNDLDQELQPVIPSLKLGETSNEDPGYDEEADNHGGSQYASNITAPSSPHIYQVYSLHNVELYEDNHMPFLKNNPKVTGMTQPNVLTKSLSKDSSFSSTKSLPDLLGGSNLVKPCACHGGDMSQNSGSESGIVSEGDTETTTNSEMCLLNAVDGSPSNLETEHLDPQMGDAVNVLKQKFTDEGESIKLPNSSQSSISPVGCVNGKVGDLNSITKHTPDCLGEELQGKHDVFTFYDYSYLQGSKLKLPMIMKQSQSEKAHVEDPLLRGFYFDKKSCKSKHQTTELQPDVPPHERILASASHEMDRISYKSGNIEKTFTGMQNAKQLSLLSHSSSIESLSPGGDLFGLGIFKNGSDSLQRSTSLESWLTSYKSNEDLFSCHSSGDISVSSGSVGELSKRTLDLLNRLENIQSPSEQKIKRSVSDITLQSSSQKMSFTGQMSLDIASSINEDSAASLTELSSSDELSLCSEDIVLHKNKIPESNASFRKRLTRSVADESDVNVSMIVNVSCTSACTDDEDDSDLLSSSTLTLTEEELCIKDEDDDSSIATDDEIYEDCTLMSGLDYIKNELQTWIRPKLSLTRDKKRCNVSDEMKGSKDISSSEMTNPSDTLNIETLLNGSVKRVSENNGNGKNSSHTHELGTKRENKKTIFKVNKDPYVADMENGNIEGIPERQKGKPNVTSKVSENLGSHGKEISESEHCKCKALMDSLDDSNTAGKEFVSQDVRHLPKKCPNHHHFENQSTASTPTEKSFSELALETRFNNRQDSDALKSSDDAPSMAGKSAGCCLALEQNGTEENASISNISCCNCEPDVFHQKDAEDCSVHNFVKEIIDMASTALKSKSQPENEVAAPTSLTQIKEKVLEHSHRPIQLRKGDFYSYLSLSSHDSDCGEVTNYIEEKSSTPLPLDTTDSGLDDKEDIECFFEACVEGDSDGEEPCFSSAPPNESAVPSEAAMPLQATACSSEFSDSSLSADDADTVALSSPSSQERAEVGKEVNGLPQTSSGCAENLEFTPSKLDSEKESSGKPGESGMPEEHNAASAKSKVQDLSLKANQPTDKAALHPSPKTLTCEENLLNLHEKRHRNMHR</w:t>
            </w:r>
          </w:p>
        </w:tc>
      </w:tr>
      <w:tr w:rsidR="00767530" w:rsidRPr="00E340F8" w14:paraId="169C55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216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787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909|ADE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E10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VEFLQELPKCEHHLHLEGTLEPDLLFPLAKRNDIILPEGFPKSVEELNEKYKKFRDLQDFLDYYYIGTNVLISEQDFFDLAWAYFKKVHKQGLVHAEVFYDPQSHTSRGISIETVTKGFQRACDKAFSEFGITSKLIMCLLRHIEPEECLKTIEEATPFIKDGTISALGLDSAEKPFPPHLFVECYGKAASLNKDLKLTAHAGEEGPAQFVSDALDLLQVTRIDHGINSQYDEELLDRLSRDQTMLTICPLSNVKLQVVQSVSELPLQKFLDRDVPFSLNSDDPAYFGGYILDVYTQVSKDFPHWDHETWGRIAKNAIKGSWCDDKRKNGLLSRVDEVVTKYSH</w:t>
            </w:r>
          </w:p>
        </w:tc>
      </w:tr>
      <w:tr w:rsidR="00767530" w:rsidRPr="00E340F8" w14:paraId="17E3A8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11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6AD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JW3|ALK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18E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DDFERCYRAIQSKDARFDGWFVVAVLTTGVYCRPSCPVRPPFARNVRFLPTAAAAQGEGFRACKRCRPDASPGSPEWNVRSDVVARAMRLIADGTVDRDGVSGLAAQLGYTIRQLERLLQAVVGAGPLALARAQRMQTARVLIETTNLPFGDVAFAAGFSSIRQFNDTVRLACDGTPTALRARAAARFESATASAGTVSLRLPVRAPFAFEGVFGHLAATAVPGCEEVRDGAYRRTLRLPWGNGIVSLTPAPDHVRCLLVLDDFRDLMTATARCRRLLDLDADPEAIVEALGADPDLRAVVGKAPGQRIPRTVDEAEFAVRAVLAQQVSTKAASTHAGRLVAAYGRPVHDRHGALTHTFPSIEQLAEIDPGHLAVPKARQRTINALVASLADKSLVLDAGCDWQRARGQLLALPGVGPWTAEVIAMRGLGDPDAFPASDLGLRLAAKKLGLPAQRRALTVHSARWRPWRSYATQHLWTTLEHPVNQWPPQEKIA</w:t>
            </w:r>
          </w:p>
        </w:tc>
      </w:tr>
      <w:tr w:rsidR="00767530" w:rsidRPr="00E340F8" w14:paraId="01FA50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C28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0E5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P8|AE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96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REAPESAQCLCPSLTIPNAKDVLRKRHKRRSRQHQRFMARKALLQEQGLLSMPPEPGSSPLPTPFGAATATEAASSGKQCLRAGSGSAPCSRRPAPGKASGPLPSKCVAIDCEMVGTGPRGRVSELARCSIVSYHGNVLYDKYIRPEMPIADYRTRWSGITRQHMRKAVPFQVAQKEILKLLKGKVVVGHALHNDFQALKYVHPRSQTRDTTYVPNFLSEPGLHTRARVSLKDLALQLLHKKIQVGQHGHSSVEDATTAMELYRLVEVQWEQQEARSLWTCPEDREPDSSTDMEQYMEDQYWPDDLAHGSRGGAREAQDRRN</w:t>
            </w:r>
          </w:p>
        </w:tc>
      </w:tr>
      <w:tr w:rsidR="00767530" w:rsidRPr="00E340F8" w14:paraId="12C18E3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E3B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4A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831|AGRL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DF33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LAAVLWSLCVTAILVTSATQGLSRAGLPFGLMRRELACEGYPIELRCPGSDVIMVENANYGRTDDKICDADPFQMENVQCYLPDAFKIMSQRCNNRTQCVVVAGSDAFPDPCPGTYKYLEVQYDCVPYKVKQKVFVCPGTLQKVLEPTSTHESEHQSGAWCKDPLQAGDRIYVMPWIPYRTDTLTEYASWEDYVAARHTTTYRLPNRVDGTGFVVYDGAVFYNKERTRNIVKYDLRTRIKSGETVINTANYHDTSPYRWGGKTDIDLAVDENGLWVIYATEGNNGRLVVSQLNPYTLRFEGTWETGYDKRSASNAFMVCGVLYVLRSVYVDDDSEAAGNRVDYAFNTNANREEPVSLAFPNPYQFVSSVDYNPRDNQLYVWNNYFVVRYSLEFGPPDPSAGPATSPPLSTTTTARPTPLTSTASPAATTPLRRAPLTTHPVGAINQLGPDLPPATAPAPSTRRPPAPNLHVSPELFCEPREVRRVQWPATQQGMLVERPCPKGTRGIASFQCLPALGLWNPRGPDLSNCTSPWVNQVAQKIKSGENAANIASELARHTRGSIYAGDVSSSVKLMEQLLDILDAQLQALRPIERESAGKNYNKMHKRERTCKDYIKAVVETVDNLLRPEALESWKDMNATEQAHTATMLLDVLEEGAFLLAD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VREPARFLAAKQNVVLEVTVLNTEGQVQELVFPQEYPSENSIQLSANTIKQNSRNGVVKVVFILYNNLGLFLSTENATVKLAGEAGSGGPGGASLVVNSQVIAASINKESSRVFLMDPVIFTVAHLEAKNHFNANCSFWNYSERSMLGYWSTQGCRLVESNKTHTTCACSHLTNFAVLMAHREIYQGRINELLLSVITWVGIVISLVCLAICISTFCFLRGLQTDRNTIHKNLCINLFLAELLFLVGIDKTQYEIACPIFAGLLHYFFLAAFSWLCLEGVHLYLLLVEVFESEYSRTKYYYLGGYCFPALVVGIAAAIDYRSYGTEKACWLRVDNYFIWSFIGPVSFVIVVNLVFLMVTLHKMVRSSSVLKPDSSRLDNIKSWALGAIALLFLLGLTWAFGLLFINKESVVMAYLFTTFNAFQGVFIFVFHCALQKKVHKEYSKCLRHSYCCIRSPPGGAHGSLKTSAMRSNARYYTGTQSRIRRMWNDTVRKQTESSFMAGDINSTPTLNRGTMGNHLLTNPVLQPRGGTSPYNTLIAESVGFNPSSPPVFNSPGSYREPKHPLGGREACGMDTLPLNGNFNNSYSLRSGDFPPGDGAPEPPRGRNLADAAAFEKMIISELVHNNLRGGSSGAKGPPPPEPPVPPVPGGSGEEEAGGPGADRAEIELLYKALEEPLLLPRAQSVLYQSDLDESESCTAEDGATSRPLSSPPGRDSLYASGANLRDSPSYPDSSPEGPSEALPPPPPAPPGPPEIYYTSRPPALVARNPLQGYYQVRRPSHEGYLAAPGLEGPGPDGDGQMQLVTSL</w:t>
            </w:r>
          </w:p>
        </w:tc>
      </w:tr>
      <w:tr w:rsidR="00767530" w:rsidRPr="00E340F8" w14:paraId="53015E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788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889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61|ARFG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44D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PSKQDILTIFKRLRSVPTNKVCFDCGAKNPSWASITYGVFLCIDCSGSHRSLGVHLSFIRSTELDSNWSWFQLRCMQVGGNASASSFFHQHGCSTNDTNAKYNSRAAQLYREKIKSLASQATRKHGTDLWLDSCVVPPLSPPPKEEDFFASHVSPEVSDTAWASAIAEPSSLTSRPVETTLENNEGGQEQGPSVEGLNVPTKATLEVSSIIKKKPNQAKKGLGAKKGSLGAQKLANTCFNEIEKQAQAADKMKEQEDLAKVVSKEESIVSSLRLAYKDLEIQMKKDEKMNISGKKNVDSDRLGMGFGNCRSVISHSVTSDMQTIEQESPIMAKPRKKYNDDSDDSYFTSSSSYFDEPVELRSSSFSSWDDSSDSYWKKETSKDTETVLKTTGYSDRPTARRKPDYEPVENTDEAQKKFGNVKAISSDMYFGRQSQADYETRARLERLSASSSISSADLFEEPRKQPAGNYSLSSVLPNAPDMAQFKQGVRSVAGKLSVFANGVVTSIQDRYGS</w:t>
            </w:r>
          </w:p>
        </w:tc>
      </w:tr>
      <w:tr w:rsidR="00767530" w:rsidRPr="00E340F8" w14:paraId="26DCCAE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0C2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5D80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SH1|APY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289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GRITELFTAASSRLPAGSQSSVPYMPTGSSPDVGTSVSDSISIGNGGRKNCLRHSASLQDFSSYHGFDPEESILPREAISWGQNGSSFSKEKGSVPNGTNPSTRRKLIRAVMIVMCLFLFAFLVYIVSMYIYTNWSRGASRYYVVFDCGSTGTRAYVYQASINYKKDSSLPIVMKSLTEGISRKSRGRAYDRMETEPGFDKLVNNRTGLKTAIKPLIQWAEKQIPKNAHRTTSLFVYATAGVRRLRPADSSWILGNVWSILAKSPFTCRREWVKIISGTEEAYFGWTALNYQTSMLGALPKKATFGALDLGGSSLQVTFENEERTHNETNLNLRIGSVNHHLSAYSLAGYGLNDAFDRSVVHLLKKLPNVNKSDLIEGKLEMKHPCLNSGYNGQYICSQCASSVQGGKKGKSGVSIKLVGAPNWGECSALAKNAVNSSEWSNAKHGVDCDLQPCALPDGYPRPHGQFYAVSGFFVVYRFFNLSAEASLDDVLEKGREFCDKAWQVARTSVSPQPFIEQYCFRAPYIVSLLREGLYITDKQIIIGSGSITWTLGVALLESGKALSSTLGLKSYETLSMKINPIALISILILSLLLLLCALSRVSNCLPRFFRKSYLPLFRHNSTSASSVLNIPSPFRFQRWSPMSTGVKTPLSPTVRGSPRRPFSFGSSIQLMESSLYSSSSCVMHSCSSDSLGDIQYDSTGSFWSSPRRSQMRLQSRRSQSREDLSSSLADSHMLKM</w:t>
            </w:r>
          </w:p>
        </w:tc>
      </w:tr>
      <w:tr w:rsidR="00767530" w:rsidRPr="00E340F8" w14:paraId="60D3BFD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1A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5D1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404|AR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07A8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TILKKMKQKERELRLLMLGLDNAGKTTILKKFNGEDIDTISPTLGFNIKTLEHRGFKLNIWDVGGQKSLRSYWRNYFESTDGLIWVVDSADRQRMQDCQRELQSLLVEERLAGATLLIFANKQDLPGALSSNAIREVLELDSIRSHHWCIQGCSAVTGENLLPGIDWLLDDISSRIFTAD</w:t>
            </w:r>
          </w:p>
        </w:tc>
      </w:tr>
      <w:tr w:rsidR="00767530" w:rsidRPr="00E340F8" w14:paraId="521B44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72BD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335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374|AGT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984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NFSFAATSRNITSSRPFDNLNATGTNESAFNCSHKPSDKHLEAIPVLYYMIFVIGFAVNIVVVSLFCCQKGPKKVSSIYIFNLALADLLLLATLPLWATYYSYRYDWLFGPVMCKVFGSFLTLNMFASIFFITCMSVDRYQSVIYPFLSQRRNPWQASYVVPLVWCMACLSSLPTFYFRDVRTIEYLGVNACIMAFPPEKYAQWSAGIALMKNILGFIIPLIFIATCYFGIRKHLLKTNSYGKNRITRDQVLKMAAAVVLAFIICWLPFHVLTFLDALTWMGIINSCEVIAVIDLALPFAILLGFTNSCVNPFLYCFVGNRFQQKLRSVFRVPITWLQGKRETMSCRKGSSLREMDTFVS</w:t>
            </w:r>
          </w:p>
        </w:tc>
      </w:tr>
      <w:tr w:rsidR="00767530" w:rsidRPr="00E340F8" w14:paraId="045CF09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1D3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D01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90|AN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E06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GPRDIPLLPGSPRRLSPQAGSRGGQGPKHGQQCLKMPGPRAPGLQGGSNRDPGQPCGGESTRSSSVINNYLDANEPVSLEARLSRMHFHDSQRKVDYVLAYHYRKRGVHLAQGFPGHSLAIVSNGETGKEPHAGGPGDIELGPLDALEEERKEQREEFEHNLMEAGLELEKDLENKSQGSIFVRIHAPWQVLAREAEFLKIKVPTKKEMYEIKAGGSIAKKFSAALQKLSSHLQPRVPEHSNNKMKNLSYPFSREKMYLYNIQEKDTFFDNATRSRIVHEILKRTACSRANNTMGINSLIANNIYEAAYPLHDGEYDSPEDDMNDRKLLYQEWARYGVFYKFQPIDLIRKYFGEKIGLYFAWLGLYTSFLIPSSVIGVIVFLYGCATIEEDIPSREMCDQQNAFTMCPLCDKSCDYWNLSSACGTAQASHLFDNPATVFFSIFMALWATMFLENWKRLQMRLGYFWDLTGIEEEEERAQEHSRPEYETKVREKMLKESNQSAVQKLETNTTECGDEDDEDKLTWKDRFPGYLMNFASILFMIALTFSIVFGVIVYRITTAAALSLNKATRSNVRVTVTATAVIINLVVILILDEIYGAVAKWLTKIEVPKTEQTFEERLILKAFLLKFVNAYSPIFYVAFFKGRFVGRPGSYVYVFDGYRMEECAPGGCLMELCIQLSIIMLGKQLIQNNIFEIGVPKLKKLFRKLKDETEAGETDSAHSKHPEQWDLDYSLEPYTGLTPEYMEMIIQFGFVTLFVASFPLAPVFALLNNVIEVRLDAKKFVTELRRPDAVRTKDIGIWFDILSGIGKFSVISNAFVIAITSDFIPRLVYQYSYSHNGTLHGFVNHTLSFFNVSQLKEGTQPENSQFDQEVQFCRFKDYREPPWAPNPYEFSKQYWFILSARLAFVIIFQNLVMFLSVLVDWMIPDIPTDISDQIKKEKSLLVDFFLKEEHEKLKLMDEPALRSPGGGDRSRSRAASSAPSGQSQLGSMMSSGSQHTNV</w:t>
            </w:r>
          </w:p>
        </w:tc>
      </w:tr>
      <w:tr w:rsidR="00767530" w:rsidRPr="00E340F8" w14:paraId="089402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68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197C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823|ADA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C40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DLDTGHNTSAPAHWGELKDDNFTGPNQTSSNSTLPQLDVTRAISVGLVLGAFILFAIVGNILVILSVACNRHLRTPTNYFIVNLAIADLLLSFTVLPFSATLEVLGYWVLGRIFCDIWAAVDVLCCTASILSLCAISIDRYIGVRYSLQYPTLVTRRKAILALLSVWVLSTVISIGPLLGWKEPAPNDDKECGVTEEPFYALFSSLGSFYIPLAVILVMYCRVYIVAKRTTKNLEAGVMKEMSNSKELTLRIHSKNFHEDTLSSTKAKGHNPRSSIAVKLFKFSREKKAAKTLGIVVGMFILCWLPFFIALPLGSLFSTLKPPDAVFKVVFWLGYFNSCLNPIIYPCSSKEFKRAFMRILGCQCRGGRRRRRRRRLGACAYTY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WTRGGSLERSQSRKDSLDDSGSCMSGTQRTLPSASPSPGYLGRGTQPPVELCAFPEWKPGALLSLPEPPGRRGRLDSGPLFTFKLLGDPESPGTEGDTSNGGCDTTTDLANGQPGFKSNMPLAPGHF</w:t>
            </w:r>
          </w:p>
        </w:tc>
      </w:tr>
      <w:tr w:rsidR="00767530" w:rsidRPr="00E340F8" w14:paraId="05A4D5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39C0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A3C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770|APOE_PAP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568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LWAALLVTFLAGCQAKVEQPVEPETEPELRQQAEWQSGQPWELALGRFWDYLRWVQTLSEQVQEELLSPQVTQELTTLMDETMKELKAYKSELEEQLSPVAEETRARLSKELQAAQARLGADMEDVRSRLVQYRSEVQAMLGQSTEELRARLASHLRKLRKRLLRDADDLQKRLAVYQAGAREGAERGVSAIRERLGPLVEQGRVRAATVGSLASQPLQERAQALGERLRARMEEMGSRTRDRLDEVKEQVAEVRAKLEEQAQQISLQAEAFQARLKSWFEPLVEDMQRQWAGLVEKVQAAVGASTAPVPSDNH</w:t>
            </w:r>
          </w:p>
        </w:tc>
      </w:tr>
      <w:tr w:rsidR="00767530" w:rsidRPr="00E340F8" w14:paraId="3AF524A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AEFB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E8A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ZK6|ANKS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683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LSDEASEPELLKRSLSMWHGLGAQGSPEELDVPLDLHTAASIGQHEVVKECVQRGELDLNKKNGGGWTALMYASYIGHDTIVHLLLEAGVSVNVPTPEGQTPLMLASSCGNESIAYFLLQQGAELEMKDIHGWTALFHCTSAGHQQMVKFLLESGANANVREPVYGYTPLMEAAASGHEIIVQYFLNHGVKVDTRDHSGATACMLARQFGHMKIVALMETHSPVLPKSLYRSPEKYEDLSSSDESWPVPQRQRPCRKKGLSIHEGPRALAKITAIGLGGKTQTTYEQVPPRGYVTFTSSDENTMESEGLCYRDVTSPINEQDVESSSSSSREEPTFCASLGPVWRSSSSDGLARAQGLSSEASIESNEDSDHARKSSVRKQTRSYLKNKSRHGNSDGHWPSSTGPASIPGSEPQTEKSPYSGPQDLATLLEQIGCLKYLQVFEEQDIDLRIFLTLTESDLKEIGITLFGPKRKMTSAIARWHSSARPPSDALELAYADRLETEMQELAIQLHKCCEEAEALRGQVSQEQELRAVVESCLLEQDSARKDIHAQLQEAQTLAQDAALVLDQLRACQAELSARLRQHHSPREGTPNPHFLSADSKGWPIPLQALSLPELSGALEDRVHEMGQALCSVTQSLEKLQMLNAKKWREP</w:t>
            </w:r>
          </w:p>
        </w:tc>
      </w:tr>
      <w:tr w:rsidR="00767530" w:rsidRPr="00E340F8" w14:paraId="3B568B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8C50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0551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873|AN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171A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EAANCIMENFVATLANGMSLQPPLEEVSCGQAESSEKPNAEDMTSKDYYFDSYAHFGIHEEMLKDEVRTLTYRNSMFHNRHLFKDKVVLDVGSGTGILCMFAAKAGARKVIGIECSSISDYAVKIVKANKLDHVVTIIKGKVEEVELPVEKVDIIISEWMGYCLFYESMLNTVLYARDKWLAPDGLIFPDRATLYVTAIEDRQYKDYKIHWWENVYGFDMSCIKDVAIKEPLVDVVDPKQLVTNACLIKEVDIYTVKVEDLTFTSPFCLQVKRNDYVHALVAYFNIEFTRCHKRTGFSTSPESPYTHWKQTVFYMEDYLTVKTGEEIFGTIGMRPNAKNNRDLDFTIDLDFKGQLCELSCSTDYRMR</w:t>
            </w:r>
          </w:p>
        </w:tc>
      </w:tr>
      <w:tr w:rsidR="00767530" w:rsidRPr="00E340F8" w14:paraId="014FA2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43B1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AC6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EE2|ANXD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E47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KVPSNVPLPEDDAEQLHKAFSGWGTNEKLIISILAHRNAAQRSLIRSVYAATYNEDLLKALDKELSSDFERAVMLWTLDPPERDAYLAKESTKMFTKNNWVLVEIACTRPALELIKVKQAYQARYKKSIEEDVAQHTSGDLRKLLLPLVSTFRYEGDDVNMMLARSEAKILHEKVSEKSYSDDDFIRILTTRSKAQLGATLNHYNNEYGNAINKNLKEESDDNDYMKLLRAVITCLTYPEKHFEKVLRLSINKMGTDEWGLTRVVTTRTEVDMERIKEEYQRRNSIPLDRAIAKDTSGDYEDMLVALLGHGDA</w:t>
            </w:r>
          </w:p>
        </w:tc>
      </w:tr>
      <w:tr w:rsidR="00767530" w:rsidRPr="00E340F8" w14:paraId="11DC199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139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F0E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207|AND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F28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QLGLGRVYPRPPSKTYRGAFQNLFQSVREAIQNPGPRHPEAASIAPPGACLQQRQETSPRRRRRQQHPEDGSPQAHIRGTTGYLALEEEQQPSQQQSASEGHPESGCLPEPGAATAPGKGLPQQPPAPPDQDDSAAPSTLSLLGPTFPGLSSCSADIKDILSEAGTMQLLQQQQQQQQQQQQQQQQQQQQQQEVISEGSSSVRAREATGAPSSSKDSYLGGNSTISDSAKELCKAVSVSMGLGVEALEHLSPGEQLRGDCMYASLLGGPPAVRPTPCAPLAECKGLSLDEGPGKGTEETAEYSSFKGGYAKGLEGESLGCSGSSEAGSSGTLEIPSSLSLYKSGAVDEAAAYQNRDYYNFPLALSGPPHPPPPTHPHARIKLENPSDYGSAWAAAAAQCRYGDLASLHGGSVAGPSTGSPPATASSSWHTLFTAEEGQLYGPGGGGGSSSPSDAGPVAPYGYTRPPQGLASQEGDFSASEVWYPGGVVNRVPYPSPSCVKSEMGPWMENYSGPYGDMRLDSTRDHVLPIDYYFPPQKTCLICGDEASGCHYGALTCGSCKVFFKRAAEGKQKYLCASRNDCTIDKFRRKNCPSCRLRKCYEAGMTLGARKLKKLGNLKLQEEGENSSAGSPTEDPSQKMTVSHIEGYECQPIFLNVLEAIEPGVVCAGHDNNQPDSFAALLSSLNELGERQLVHVVKWAKALPGFRNLHVDDQMAVIQYSWMGLMVFAMGWRSFTNVNSRMLYFAPDLVFNEYRMHKSRMYSQCVRMRHLSQEFGWLQITPQEFLCMKALLLFSIIPVDGLKNQKFFDELRMNYIKELDRIIACKRKNPTSCSRRFYQLTKLLDSVQPIARELHQFTFDLLIKSHMVSVDFPEMMAEIISVQVPKILSGKVKPIYFHTQ</w:t>
            </w:r>
          </w:p>
        </w:tc>
      </w:tr>
      <w:tr w:rsidR="00767530" w:rsidRPr="00E340F8" w14:paraId="244FD1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CE57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FCB2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56|AMY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572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LHTLLFSSLLFFIVFPTFTFSSTLLFQSFNWESWKKEGGFYNSLHNSIDDIANAGITHLWLPPPSQSVAPEGYLPGKLYDLNSSKYGSEAELKSLIKALNQKGIKALADIVINHRTAERKDDKCGYCYFEGGTSDDRLDWDPSFVCRNDPKFPGTGNLDTGGDFDGAPDIDHLNPRVQKELSEWMNWLKTEIGFHGWRFDYVRGYASSITKLYVQNTSPDFAVGEKWDDMKYGGDGKLDYDQNEHRSGLKQWIEEAGGGVLTAFDFTTKGILQSAVKGELWRLKDSQGKPPGMIGIMPGNAVTFIDNHDTFRTWVFPSDKVLLGYVYILTHPGTPCIFYNHYIEWGLKESISKLVAIRNKNGIGSTSSVTIKAAEADLYLAMIDDKVIMKIGPKQDVGTLVPSNFALAYSGLDFAVWEKK</w:t>
            </w:r>
          </w:p>
        </w:tc>
      </w:tr>
      <w:tr w:rsidR="00767530" w:rsidRPr="00E340F8" w14:paraId="503D9B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306E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B6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46|ASZ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59F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TLRGLAVAGGGESSDSEDDGWDIGYLDRSSQKLKRSLPVEEKNETFKKALTTGDISLVKELLDSGINVDSSFRYGWTPLMYAASVANAELVRFLLDRGANASFDKDKLTILISACSARGSEEQVLKCVELLLSRNADPNTACRRLMTPIMYAARDGHTQVVALLVAHGAEVNAQDENGYTALTWAARQGHKNVILKLLELGANKMLQTKDGRTPSEIAKRNKHLEIFNFLSLTLNPLEGKLQQLTKEETICKLLATDSDKEKDHIFSPYTAFGDLEIFLHGLGLEHMTDSLKEKDITLRHLLTMKKDELTKNGIASKDQQKILAALKELEVEEINFGKLPEVTKLEISGDEFLNFLLKLNKQCGHLITAVQNIITELPVNSHKIVLEWASPRNFTSVCEELVSNVEDLNEEVCRLKELIQKMQNERENDPTHIPLVEEVSTWKTRILKRSAVTVCGFGLLLFIGKLTLQRK</w:t>
            </w:r>
          </w:p>
        </w:tc>
      </w:tr>
      <w:tr w:rsidR="00767530" w:rsidRPr="00E340F8" w14:paraId="1FCB60D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8D3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A555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QH3|AM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015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EILSSLRSLMASHSPPLDALVVPSEDYHQSEYVSARDKRREFVSGFSGSAGLALITKKEARLWTDGRYFLQALQQLSDEWTLMRMGEDPLVEVWMSDNLPEEANIGVDSWCVSVDTANRWGKSFAKKNQKLITTTTDLVDEVWKSRPPSEMSPVVVHPLEFAGRSVSHKFEDLRAKLKQEGARGLVIAALDEVAWLYNIRGTDVAYCPVVHAFAILTTD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FLYVDKKKVSDEANSYFNGLGVEVREYTDVISDVALLASDRLISSFASKTVQHEAAKDMEIDSDQPDRLWVDPASCCYALYSKLDAEKVLLQPSPISLSKALKNPVELEGIKNAHVRDGAAVVQYLVWLDNQMQELYGASGYFLEAEASKKKPSETSKLTEVTVSDKLESLRASKEHFRGLSFPTISSVGSNAAVIHYSPEPEACAEMDPDKIYLCDSGAQYLDGTTDITRTVHFGKPSAHEKECYTAVFKGHVALGNARFPKGTNGYTLDILARAPLWKYGLDYRHGTGHGVGSYLCVHEGPHQVSFRPSARNVPLQATMTVTDEPGYYEDGNFGIRLENVLVVNDAETEFNFGDKGYLQFEHITWAPYQVKLIDLDELTREEIDWLNTYHSKCKDILAPFMNQTEMEWLKKATEPVSVSA</w:t>
            </w:r>
          </w:p>
        </w:tc>
      </w:tr>
      <w:tr w:rsidR="00767530" w:rsidRPr="00E340F8" w14:paraId="650FD9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DC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CC12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688|AMY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34E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VLLLSLIGFCWAQYDPHTSDGRTAIVHLFEWRWVDIAKECERYLAPKGFGGVQVSPPNENVVVHNPSRPWWERYQPISYKICTRSGNEDEFRDMVTRCNNVGVRIYVDAVINHMCGAGNPAGTSSTCGSYLNPNNREFPAVPYSAWDFNDNKCNGEIDNYNDAYQVRNCRLTGLLDLALEKDYVRTKVADYMNHLIDIGVAGFRLDAAKHMWPGDIKAVLDKLHNLNTKWFSQGSRPFIFQEVIDLGGEAIKGSEYFGNGRVTEFKYGAKLGTVIRKWNGEKMSYLKNWGEGWGLVPSDRALVFVDNHDNQRGHGAGGSSILTFWDARMYKMAVGFMLAHPYGFTRVMSSYRWNRNFQNGKDQNDWIGPPNNNGVTKEVTINADTTCGNDWVCEHRWRQIRNMVAFRNVVNGQPFSNWWDNNSNQVAFSRGNRGFIVFNNDDWALSATLQTGLPAGTYCDVISGDKVDGNCTGLRVNVGSDGKAHFSISNSAEDPFIAIHADSKL</w:t>
            </w:r>
          </w:p>
        </w:tc>
      </w:tr>
      <w:tr w:rsidR="00767530" w:rsidRPr="00E340F8" w14:paraId="0510B7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153B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9E8F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XK8|ASI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E29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KTEEEEVGGVQPVSIQAFASSSTLHGLAHIFSYERLSLKRALWALCFLGSLAVLLCVCTERVQYYFCYHHVTKLDEVAASQLTFPAVTLCNLNEFRFSQVSKNDLYHAGELLALLNNRYEIPDTQMADEKQLEILQDKANFRSFKPKPFNMREFYDRAGHDIRDMLLSCHFRGEACSAEDFKVVFTRYGKCYTFNSGQDGRPRLKTMKGGTGNGLEIMLDIQQDEYLPVWGETDETSFEAGIKVQIHSQDEPPFIDQLGFGVAPGFQTFVSCQEQRLIYLPSPWGTCNAVTMDSDFFDSYSITACRIDCETRYLVENCNCRMVHMPGDAPYCTPEQYKECADPALDFLVEKDQEYCVCEMPCNLTRYGKELSMVKIPSKASAKYLAKKFNKSEQYIGENILVLDIFFEVLNYETIEQKKAYEIAGLLGDIGGQMGLFIGASILTVLELFDYAYEVIKHRLCRRGKCQKEAKRNSADKGVALSLDDVKRHNPCESLRGHPAGMTYAANILPHHPARGTFEDFTC</w:t>
            </w:r>
          </w:p>
        </w:tc>
      </w:tr>
      <w:tr w:rsidR="00767530" w:rsidRPr="00E340F8" w14:paraId="37753F3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5205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9CC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H2P4|ARO12_LOD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AF1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EKVSILGKESIHVGYGIQSHIVEETIKCLASSTYVIISDTNMSKTPTYEKLQDSFQKELAKQRPQSRLLTYLIPPGENHKNRETKAEVEDFLLQQGCTRDTVILAVGGGVIGDMIGFVAATFMRGVRVVQVPTTLLSMVDSSVGGKTAIDTELGKNFIGAFHQPEFVFCDVSFLQTLPKRQLINGMAEVVKTAAIWDETEFTRLEGFAKRFLAEISAPTPNLESIKDELIKTVLGSVRVKAFVVSADEKEGGLRNLLNFGHTIGHAIEAILTPEALHGECVSIGMIKEAELSRYLGILPPSAVARLSKCLAAYGLPISVDEKIFSKIIGAKKNNLKIDSLIKKMLIDKKNDGSKIRCVLLESIGKCYESKAHQIFKEDIQVVMTDEVFVHPFANRHPESVSITPPGSKSISNRALILAALGEGTTRIKNLLHSDDTKHMLDAVVLMKGATVSFEDSGDTVVVQGHGGKLFACKEEIYLGNAGTASRFLTAVAALVNSTQDEKSVTLTGNARMQERPIAALVDALTTNGSKVDYLNKQGSLPLKIEAGNGFKGGRIELAATTSSQYVSAILMCAPYAEKEVTLSLVGGKPISQLYIDMTIAMMKDFGVDVTKSETEEYTYHIPKAVYQNPQEYVVESDASSATYPLAFAALTNSSCTIPNIGSSSLQGDARFAVDVLKPMGCTVEQTSKSTTVTGPPIGTLKALPEIDMEPMTDAFLTASVVAAVSQGTTTISGIANQRVKECNRIKAMVDELAKFGVSADETEDGISIHGVQLKDLKTPGGRGVKTYDDHRVAMSFSLLAGLCKDPVLIQERSTTGKTWPGWWDVLHSKFNAKLEGHEYIRQRSGSLRNGDRSIVIIGMRAAGKTTLSRWLAEHLNFKLLDLDQYLEKKLAVDIKLLVKEKGWDYFREKETEVLNECLEKFGKGHILATGGGIVEGEKPREALKNYTKSGGIVLHLHRDLKETVNFLSKDPTRPAYSDDIEEVWKRREKWYHECSNYHFYSTHCTSEAEFANLKLVFAKFVSKITGDDTFVLPATRSTFVTLTYPDLRKVPSLIKDVSETSNAVELRVDLLANQETAYIAEQIGLLRSVATDLPILYTVRTKSQCGQYPDEDEEGMRKLLMFGLKMGVDIIDLQLISSPSTIAEVISKRGHTKIIASHHDFTGDLKWDNVEWKNKYAQGVSIDADFVKLVGMAKTFDDNLLLENFRRQNTEKPLIGINMGPQGKLSRVLNKVLTPVTHELITDKPIGVGQLSLKEINQALFQIGGLLEKEFWVVGFPVSHSRSPALHNAAYAALGLPYKFDIFETDDAEKVYTQLMQKPTFGGLAVTIPLKLDIKKYCTELSESAKLIGAVNTVTPIADGRKGFLGDNTDWIGIANSFKKADFALASGVTNGLVVGGGGTSRAAIFALHSLGCQKIYLLNRTESKLQDLVDSFPDYDLEILLEKNASSVSIGLVVSCVPGDKALDETLMKKLDGVLSNNKGDKQTRPLLLEAAYKPRVTPIMELAKEKYDWTVIPGVEMLVNQGEAQFKLHTGYTAPYKVIHSAVLNE</w:t>
            </w:r>
          </w:p>
        </w:tc>
      </w:tr>
      <w:tr w:rsidR="00767530" w:rsidRPr="00E340F8" w14:paraId="7F01A6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065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4856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GFW1|AURKA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CB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CKENCISGLKTTVPPGDGPKRVPVTQHFPAQHLPSANSGQAQRVLCPSNSSQRLPSHTQKLVSSHKPVQNLKQKQSQATSGPRPVSRPLSNTQQSEQPQPAAPGNNPEKEAASKQKNEESKKRQWALEDFEIGRPLGKGKFGNVYLAREKQSKFILALKVLFKTQLEKAGVEHQLRREVEIQSHLRHPNILRLYGYFHDATRVYLILEYAPLGAVYRELQKLSKFDEQRTATYITELANALSYCHSKRVIHRDIKPENLLLGSAGELKIADFGWSVHAPSSRRTTLCGTLDYLPPEMIEGRMHDEKVDLWSLGVLCYEFLVGKPPFEANTYQETYKRISRVEFTFPDFVPEGARDLISRLLKHNPSHRPTLKEVLEHPWITANSKPASSHKKESTSKQP</w:t>
            </w:r>
          </w:p>
        </w:tc>
      </w:tr>
      <w:tr w:rsidR="00767530" w:rsidRPr="00E340F8" w14:paraId="1DB43B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635C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F23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047|AT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35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AVSGLSRQVRCFSTSVVRPFAKLVRPPVQVYGIEGRYATALYSAASKQNKLEQVEKELLRVAQILKEPKVAASVLNPYVKRSIKVKSLNDITAKERFSPLTTNLINLLAENGRLSNTQGVVSAFSTMMSVHRGEVPCTVTSASPLEEATLSELKTVLKSFLSQGQVLKLEAKTDPSILGGMIVRIGEKYVDMSVKTKIQKLGRAMREIV</w:t>
            </w:r>
          </w:p>
        </w:tc>
      </w:tr>
      <w:tr w:rsidR="00767530" w:rsidRPr="00E340F8" w14:paraId="5EDEEB7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FE7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48A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449|BUB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1EA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VQIEQAPKDYISDIKIIPSKSLLLITSWDGSLTVYKFDIQAKNVDLLQSLRYKHPLLCCNFIDNTDLQIYVGTVQGEILKVDLIGSPSFQALTNNEANLGICRICKYGDDKLIAASWDGLIEVIDPRNYGDGVIAVKNLNSNNTKVKNKIFTMDTNSSRLIVGMNNSQVQWFRLPLCEDDNGTIEESGLKYQIRDVALLPKEQEGYACSSIDGRVAVEFFDDQGDDYNSSKRFAFRCHRLNLKDTNLAYPVNSIEFSPRHKFLYTAGSDGIISCWNLQTRKKIKNFAKFNEDSVVKIACSDNILCLATSDDTFKTNAAIDQTIELNASSIYIIFDYEN</w:t>
            </w:r>
          </w:p>
        </w:tc>
      </w:tr>
      <w:tr w:rsidR="00767530" w:rsidRPr="00E340F8" w14:paraId="1E6B285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FBA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FF03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566|BUB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B0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KKEGGALSEAMSLEGDEWELSKENVQPLRQGRIMSTLQGALAQESACNNTLQQQKRAFEYEIRFYTGNDPLDVWDRYISWTEQNYPQGGKESNMSTLLERAVEALQGEKRYYSDPRFLNLWLKLGRLCNEPLDMYSYLHNQGIGVSLAQFYISWAEEYEARENFRKADAIFQEGIQQKAEPLERLQSQHRQFQARVSRQTLLALEKEEEEEVFESSVPQRSTLAELKSKGKKTARAPIIRVGGALKAPSQNRGLQNPFPQQMQNNSRITVFDENADEASTAELSKPTVQPWIAPPMPRAKENELQAGPWNTGRSLEHRPRGNTASLIAVPAVLPSFTPYVEETARQPVMTPCKIEPSINHILSTRKPGKEEGDPLQRVQSHQQASEEKKEKMMYCKEKIYAGVGEFSFEEIRAEVFRKKLKEQREAELLTSAEKRAEMQKQIEEMEKKLKEIQTTQQERTGDQQEETMPTKETTKLQIASESQKIPGMTLSSSVCQVNCCARETSLAENIWQEQPHSKGPSVPFSIFDEFLLSEKKNKSPPADPPRVLAQRRPLAVLKTSESITSNEDVSPDVCDEFTGIEPLSEDAIITGFRNVTICPNPEDTCDFARAARFVSTPFHEIMSLKDLPSDPERLLPEEDLDVKTSEDQQTACGTIYSQTLSIKKLSPIIEDSREATHSSGFSGSSASVASTSSIKCLQIPEKLELTNETSENPTQSPWCSQYRRQLLKSLPELSASAELCIEDRPMPKLEIEKEIELGNEDYCIKREYLICEDYKLFWVAPRNSAELTVIKVSSQPVPWDFYINLKLKERLNEDFDHFCSCYQYQDGCIVWHQYINCFTLQDLLQHSEYITHEITVLIIYNLLTIVEMLHKAEIVHGDLSPRCLILRNRIHDPYDCNKNNQALKIVDFSYSVDLRVQLDVFTLSGFRTVQILEGQKILANCSSPYQVDLFGIADLAHLLLFKEHLQVFWDGSFWKLSQNISELKDGELWNKFFVRILNANDEATVSVLGELAAEMNGVFDTTFQSHLNKALWKVGKLTSPGALLFQ</w:t>
            </w:r>
          </w:p>
        </w:tc>
      </w:tr>
      <w:tr w:rsidR="00767530" w:rsidRPr="00E340F8" w14:paraId="4FBE01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F6F4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FBD4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806|BUB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09B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TKVQVSDPEAEFLNSKQETGYEWELFKENVRPLKRGRNVGILNHALKSHSDHQLRKNLIEKRRNLIEAIDEYEGDDPLSPWIECIKWVQEAFPPGGECSGLLVIYEQCVRKFWHSERYKDDLRYLKVWLEYAEHCADAEVIYKFLEVNEIGKTHAVYYIAYALHIEFKNKVKTANEIFNLGISRDAKPVEKLNDAYKKFMVRTMRRSNTADEEPKENNDLPSRSFGTLLSRGDNNARRQALGSSNPQAKKLKPNQSSKTPFAIYADAVSDTTSGNQPESDKSRPEFGSWLMLGGRAERNKENNSLPRKWASFKVPQKPIVRTVAAASASTFEVFVDEEECTEEEEEKKKNDETISSSSNVLPLNGGREIKKETELLRQNPLRHFPPNSFLR</w:t>
            </w:r>
          </w:p>
        </w:tc>
      </w:tr>
      <w:tr w:rsidR="00767530" w:rsidRPr="00E340F8" w14:paraId="1EC974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0E2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118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46|C1Q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4EB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KIPWGSIPVLMLLLLLGLIDISQAQLSCTGPPAIPGIPGIPGTPGPDGQPGTPGIKGEKGLPGLAGDHGEFGEKGDPGIPGNPGKVGPKGPMGPKGGPGAPGAPGPKGESGDYKATQKIAFSATRTINVPLRRDQTIRFDHVITNMNNNYEPRSGKFTCKVPGLYYFTYHASSRGNLCVNLMRGRERAQKVVTFCDYAYNTFQVTTGGMVLKLEQGENVFLQATDKNSLLGMEGANSIFSGFLLFPDMEA</w:t>
            </w:r>
          </w:p>
        </w:tc>
      </w:tr>
      <w:tr w:rsidR="00767530" w:rsidRPr="00E340F8" w14:paraId="1A28DD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80A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884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9FDE0|BSK3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135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RVSKAVACCCCRSQHHGVVVESSEKTAEEDHGESYELPAFQEFSFEQLRLATSGFAVENIVSEHGEKAPNVVYKGKLDAQRRIAVKRFNRSAWPDPRQFLEEAKSVGQLRSKRLANLLGCCCEGDERLLVAEYMPNDTLAKHLFHWEAQAMKWPMRLRVVLYLAEALEYCTSKGRALYHDLNAYRVLFDDDCNPRLSCFGLMKNSRDGKSYSTNLAFTPPEYMRTGRITPESVIYSFGTLLLDVLSGKHIPPSHALDLIRDRNFNMLTDSCLEGQFSNEEGTELVRLASRCLHYEPRERPNVRSLVQALAPLQKDLETPSYELMDIPRGGATSVQSLLLSPLAEACSRKDLTAIHEILEKTGYKDDEGTANELSFQMWTNQMQDTLNSKKKGDNAFRQKDFSSAIDCYSQFIEVGTMVSPTIYARRCLSYLMNDKAEQALSDAMQALVISPTWPTAFYLQAAALLSLGMENEAQEAIKDGCAHETSSSSGH</w:t>
            </w:r>
          </w:p>
        </w:tc>
      </w:tr>
      <w:tr w:rsidR="00767530" w:rsidRPr="00E340F8" w14:paraId="4CD0AA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B707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A32B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2Y9|CC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D1F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GKKGKKPGIVSPFKRVFLKGEKSRDKKAHEKVTERRPLHTVVLALPERVEPDRLLSDYIEKEVKYLGQLTSIPGYLNPSSRTEILHFIDKAKRSHQLPGHLTQEHDAVLSLSAYNVKLAWRDGEDIILRVPIHDIAAVSYVRDDAAHLVVLKTAQDPGISPSQSLCAESSRGLSAGSLSESAVGPVEACCLVIMATESKVAAEELCSLLSQVFQIVYTESTIDFLDRAIFDGASTPTHHLSLHSDDSSTKVDMKDSYDADASTFCFPDSGDVGGLPPLPFCMQTSPHSKTVSESELSTSATELLQDYMLTLRTKLSSQEIQQFAALLHEYRNGASIHEFCISLRQLYGDSRKFLLLGLRPFIPEKDSQHFENFLETIGVKDGRGIITDSFGRHRRALSTTSTSTINGNRTTGSPDDRSAPSEGDEWDRMISDISSDIEALGCSMDQDSA</w:t>
            </w:r>
          </w:p>
        </w:tc>
      </w:tr>
      <w:tr w:rsidR="00767530" w:rsidRPr="00E340F8" w14:paraId="0FBA23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2D5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B73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V9|CBPB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D49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YGLGVLVAIILYEKHGLAFQSGHVLSALPRTSRQVQLLQNLTTTYEVVLWQPVTAEFIEKKKEVHFFVNASDVNSVKAYLNASRIPFNVLMNNVEDLIQQQTSNDTVSPRASSSYYEQYHSLNEIYSWIEVITEQHPDMLQKIYIGSSYEKYPLYVLKVSGKEHRVKNAIWIDCGIHAREWISPAFCLWFIGYVTQFHGKENTYTRLLRHVDFYIMPVMNVDGYDYTWKKNRMWRKNRSVHMNNRCVGTDLNRNFASKHWCEKGASSFSCSETYCGLYPESEPEVKAVADFLRRNINHIKAYISMHSYSQQILFPYSYNRSKSKDHEELSLVASEAVRAIESINKNTRYTHGSGSESLYLAPGGSDDWIYDLGIKYSFTIELRDTGRYGFLLPERFIKPTCAEALAAVSKIAWHVIRNS</w:t>
            </w:r>
          </w:p>
        </w:tc>
      </w:tr>
      <w:tr w:rsidR="00767530" w:rsidRPr="00E340F8" w14:paraId="059CEAF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F844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7602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ZK9|CAR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589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ESSDVPRELIESIKDVIGRKIKISVKKKVKLEVKGDKVENKVLVLTSCRAFLVTARIPTKLELTFSYLEIHGVVCSKSAQMIVETEKCSISMKMASPEDVSEVLAHIGTCLRKIFPGLSPVRIMKKVSMEPSERLASLQALWDSQTVAEQGPCGGFSQMYACVCDWLGFSYREEVQWDVDTIYLTQDTRELNLQDFSHLDHRDLIPIIAALEYNQWFTKLSSKDLKLSTDVCEQILRVVSRSNRLEELVLENAGLRTDFAQKLASALAHNPNSGLHTINLAGNPLEDRGVSSLSIQFAKLPKGLKHLNLSKTSLSPKGVNSLSQSLSANPLTASTLVHLDLSGNVLRGDDLSHMYNFLAQPNAIVHLDLSNTECSLDMVCGALLRGCLQYLAVLNLSRTVFSHRKGKEVPPSFKQFFSSSLALMHINLSGTKLSPEPLKALLLGLACNHNLKGVSLDLSNCELRSGGAQVLEGCIAEIHNITSLDISDNGLESDLSTLIVWLSKNRSIQHLALGKNFNNMKSKNLTPVLDNLVQMIQDEESPLQSLSLADSKLKTEVTIIINALGSNTSLTKVDISGNGMGDMGAKMLAKALQINTKLRTVIWDKNNITAQGFQDIAVAMEKNYTLRFMPIPMYDASQALKTNPEKTEDALQKIENYLLRNHETRKYLQEQAYRLQQGIVTSTTQQMIDRICVKVQDHLNSLRNCGGDAIQEDLKSAERLMRDAKNSKTLLPNLYHVGGASWAGASGLLSSPIQETLESMAGEVTRVVDEQLKALLESMVDAAENLCPNVMKKAHIRQDLIHASTEKISIPRTFVKNVLLEQSGIDILNKISEVKLTVASFLSDRIVDEILDALSHCHHKLADHFSRRGKTLPQQESLEIELAEEKPVKRSIITVEELTEIERLEDLDTCMMTPKSKRKSIHSRMLRPVSRAFEMEFDLDKALEEVPIHIEDPPFPSLRQEKRSSGFISELPSEEGKKLEHFTKLRPKRNKKQQPTQAAVCAANIVSQDGEQNGLMGRVDEGVDEFFTKKVTKMDSKKWSTRGSESHELNEGGDEKKKRDS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SSGFLNLIKSRSKSERPPTILMTEEPSSPKGAVRSPPVDCPRKDTKAAEHNGNSERIEEIKTPDSFEESQGEEIGKVERSDSKSSPQAGRRYGVQVMGSGLLAEMKAKQEKRAACAQKKLGNDAVSQDSSSPALSGVERSDGGGAVPKLHPGLPENRFGLGTPEKNTKAEPKAEAGSRSRSSSSTPTSPKPLLQSPKPSLAARPVIPQKPRTASRPDDIPDSPSSPKVALLPPVLKKVPSDKERDGQSSPQPSPRTFSQEVSRRSWGQQAQEYQEQKQRSSSKDGHQGSKSNDSGEEAEKEFIFV</w:t>
            </w:r>
          </w:p>
        </w:tc>
      </w:tr>
      <w:tr w:rsidR="00767530" w:rsidRPr="00E340F8" w14:paraId="0F669A9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FDE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0F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668|CASK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8D3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KSFFLVVTILALTLPFLGAQEQNQEQPIRCEKDERFFSDKIAKYIPIQYVLSRYPSYGLNYYQQKPVALINNQFLPYPYYAKPAAVRSPAQILQWQVLSNTVPAKSCQAQPTTMARHPHPHLSFMAIPPKKNQDKTEIPTINTIASGEPTSTPTTEAVESTVATLEDSPEVIESPPEINTVQVTSTAV</w:t>
            </w:r>
          </w:p>
        </w:tc>
      </w:tr>
      <w:tr w:rsidR="00767530" w:rsidRPr="00E340F8" w14:paraId="6383BA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45C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AD6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634|CAT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8139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GPSLLLAALLLLLSGDGAVRCDTPANCTYLDLLGTWVFQVGSSGSQRDVNCSVMGPQEKKVVVYLQKLDTAYDDLGNSGHFTIIYNQGFEIVLNDYKWFAFFKYKEEGSKVTTYCNETMTGWVHDVLGRNWACFTGKKVGTASENVYVNIAHLKNSQEKYSNRLYKYDHNFVKAINAIQKSWTATTYMEYETLTLGDMIRRSGGHSRKIPRPKPAPLTAEIQQKILHLPTSWDWRNVHGINFVSPVRNQASCGSCYSFASMGMLEARIRILTNNSQTPILSPQEVVSCSQYAQGCEGGFPYLIAGKYAQDFGLVEEACFPYTGTDSPCKMKEDCFRYYSSEYHYVGGFYGGCNEALMKLELVHHGPMAVAFEVYDDFLHYKKGIYHHTGLRDPFNPFELTNHAVLLVGYGTDSASGMDYWIVKNSWGTGWGENGYFRIRRGTDECAIESIAVAATPIPKL</w:t>
            </w:r>
          </w:p>
        </w:tc>
      </w:tr>
      <w:tr w:rsidR="00767530" w:rsidRPr="00E340F8" w14:paraId="3F8D71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010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9939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46|CFA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347C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WERLAVLVLLGAAACAAPPRGRILGGREAEAHARPYMASVQLNGAHLCGGVLVAEQWVLSAAHCLEDAADGKVQVLLGAHSLSQPEPSKRLYDVLRAVPHPDSQPDTIDHDLLLLQLSEKATLGPAVRPLPWQRVDRDVAPGTLCDVAGWGIVNHAGRRPDSLQHVLLPVLDRATCNRRTHHDGAITERLMCAESNRRDSCKGDSGGPLVCGGVLEGVVTSGSRVCGNRKKPGIYTRVASYAAWIDSVLA</w:t>
            </w:r>
          </w:p>
        </w:tc>
      </w:tr>
      <w:tr w:rsidR="00767530" w:rsidRPr="00E340F8" w14:paraId="0D2B347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3955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3F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260|CDC2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9B9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LQEPVQAAIWQALNHYAYRDAVFLAERLYAEVHSEEALFLLATCYYRSGKAYKAYRLLKGHSCTTPQCKYLLAKCCVDLSKLAEGEQILSGGVFNKQKSHDDIVTEFGDSACFTLSLLGHVYCKTDRLAKGSECYQKSLSLNPFLWSPFESLCEIGEKPDPDQTFKFTSLQNFSNCLPNSCTTQVPNHSLSHRQPETVLTETPQDTIELNRLNLESSNSKYSLNTDSSVSYIDSAVISPDTVPLGTGTSILSKQVQNKPKTGRSLLGGPAALSPLTPSFGILPLETPSPGDGSYLQNYTNTPPVIDVPSTGAPSKKSVARIGQTGTKSVFSQSGNSREVTPILAQTQSSGPQTSTTPQVLSPTITSPPNALPRRSSRLFTSDSSTTKENSKKLKMKFPPKIPNRKTKSKTNKGGITQPNINDSLEITKLDSSIISEGKISTITPQIQAFNLQKAAAEGLMSLLREMGKGYLALCSYNCKEAINILSHLPSHHYNTGWVLCQIGRAYFELSEYMQAERIFSEVRRIENYRVEGMEIYSTTLWHLQKDVALSVLSKDLTDMDKNSPEAWCAAGNCFSLQREHDIAIKFFQRAIQVDPNYAYAYTLLGHEFVLTEELDKALACFRNAIRVNPRHYNAWYGLGMIYYKQEKFSLAEMHFQKALDINPQSSVLLCHIGVVQHALKKSEKALDTLNKAIVIDPKNPLCKFHRASVLFANEKYKSALQELEELKQIVPKESLVYFLIGKVYKKLGQTHLALMNFSWAMDLDPKGANNQIKEAIDKRYLPDDEEPITQEEQIMGTDESQESSMTDADDTQLHAAESDEF</w:t>
            </w:r>
          </w:p>
        </w:tc>
      </w:tr>
      <w:tr w:rsidR="00767530" w:rsidRPr="00E340F8" w14:paraId="5350F1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89B1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637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7386|CED8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C66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KKHKSKLLLVPRDEEQEDAGIVAVLTDRIPSVLLVRWFDLFCFGFAMCSYALDFFSDIGIAIFHFWAGRYLSGSLVLAFALLPSVIINIISMVWMLDDEMHWKRRAHPRRTGTFELNQKRFIPLSKMIVLCICQMGPLFWYYKALYYGWMFRKSSNENTDGEKRKCFSKMVEAERDATLLRFFEAFLESAPQLIIQGSIAASYFQNYYQTGTYPYWLYFQAASLLLSIISISWSVVVQNRSLRMIRDDKVNIWPHEAVLQFCWRFLTILARIITLVALVLIFGINVVPLISVHLLVTLVHVIFLQAIHIDACTHIEKLLLLINTFIHIFIPFNMVEGNTRWRYLTAYSVEFIEMMLVCWLLPLSLNTFPYIEKVQVGVPISFIAGIAIMMMYYQFFHPNRRQLIVTQSQEDLSLNVQKSVETLTPKLESSLEISGEQNTSQDLVSELLLDVEHEN</w:t>
            </w:r>
          </w:p>
        </w:tc>
      </w:tr>
      <w:tr w:rsidR="00767530" w:rsidRPr="00E340F8" w14:paraId="546F22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4E5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7B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97|CAT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A55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LLLAVLCLGTALATPKFDQTFSAEWHQWKSTHRRLYGTNEEEWRRAIWEKNMRMIQLHNGEYSNGQHGFSMEMNAFGDMTNEEFRQVVNGYRHQKHKKGRLFQEPLMLKIPKSVDWREKGCVTPVKNQGQCGSCWAFSASGCLEGQMFLKTGKLISLSEQNLVDCSHAQGNQGCNGGLMDFAFQYIKENGGLDSEESYPYEAKDGSCKYRAEFAVANDTGFVDIPQQEKALMKAVATVGPISVAMDASHPSLQFYSSGIYYEPNCSSKNLDHGVLLVGYGYEGTDSNKNKYWLVKNSWGSEWGMEGYIKIAKDRDNHCGLATAASYPVVN</w:t>
            </w:r>
          </w:p>
        </w:tc>
      </w:tr>
      <w:tr w:rsidR="00767530" w:rsidRPr="00E340F8" w14:paraId="76A9B2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D76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35F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953|CHI2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5D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FKSLLAAAVVASSALASASNQVALYWGQNGAGGQERLAQYCQEADVDIILLSFLNLFPDPLNVNFANQCGNTFESGLLHCSQIGADIKTCQSLGKTVLLSLGGGVGDYGFSDVASATKFADTLWNKFGAGEDPERPFDDAVVDGFDFDIEHGGATGYPELATALRGKFAKDTSKNYFLSAAPQCPYPDASLGDLLSKVPLDFAFIQFYNNYCSINGQFNYDTWSKFADSAPNKNIKLFVGVPATSNIAGYVDTSKLSSAIEEIKCDSHFAGVSLWDASGAWLNTDEKGENFVVQVKNVLNQNACVAPSSSATTQSTTTTSSAVTQSTTTTSAAITQSATTTSAAVATKSNQIVTSSSSSSSSIFYGNSTTESSTGIATGTVLPTGSNENAATTGSGSNTKLAISTVTDVQKTVITITSCSEHKCVATPVTTGVVVVTDIDTVYTTYCPLTNSQVYVSVKTVVCTEETCVPSPTSTSQKPKASTTIKGVEKGQTTSYPVVGTTEGVKKIVTTSAQTVGSSTKYVTIELTSTITPVTYPTSVASNGTNTTVPVFTFEGGAAVANSLNSVWFTVPFLLAAFAF</w:t>
            </w:r>
          </w:p>
        </w:tc>
      </w:tr>
      <w:tr w:rsidR="00767530" w:rsidRPr="00E340F8" w14:paraId="0B09EE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41B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E8E1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101|CDC3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2680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DYSKWDKIELSDDSDVEVHPNVDKKSFIKWKQQSIHEQRFKRNQDIKNLETQVDMYSHLNKRVDRILSNLPESSLTDLPAVTKFLNANFDKMEKSKGENVDPEIATYNEMVEDLFEQLAKDLDKEGKDSKSPSLIRDAILKHRAKIDSVTVEAKKKLDELYKEKNAHISSEDIHTGFDSSFMNKQKGGAKPLEATPSEALSSAAESNILNKLAKSSVPQTFIDFKDDPMKLAKETEEFGKISINEYSKSQKFLLEHLPIISEQQKDALMMKAFEYQLHGDDKMTLQVIHQSELMAYIKEIYDMKKIPYLNPMELSNVINMFFEKVIFNKDKPMGKESFLRSVQEKFLHIQKRSKILQQEEMDESNAEGVETIQLKS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DSTELEVNLPDFNSKDPEEMKKVKVFKTLIPEKMQEAIMTKNLDNINKVFEDIPIEEAEKLLEVFNDIDIIGIKAILENEKDFQSLKDQYEQDHEDATMENLSLNDRDGGGDNHEEVKHTADTVD</w:t>
            </w:r>
          </w:p>
        </w:tc>
      </w:tr>
      <w:tr w:rsidR="00767530" w:rsidRPr="00E340F8" w14:paraId="3AC650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209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43F4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04|CDC3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F868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NRSSLQSGPLNSELLEEQKQEIYEAFSLFDMNNDGFLDYHELKVAMKALGFELPKREILDLIDEYDSEGRHLMKYDDFYIVMGEKILKRDPLDEIKRAFQLFDDDHTGKISIKNLRRVAKELGETLTDEELRAMIEEFDLDGDGEINENEFIAICTDS</w:t>
            </w:r>
          </w:p>
        </w:tc>
      </w:tr>
      <w:tr w:rsidR="00767530" w:rsidRPr="00E340F8" w14:paraId="699AFE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0C1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C3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PQ0|CH3L1_CAPH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C81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RASGTGFVVLVLLQSCAAYKLICYYTSWSQYREGDGSCFPDAIDPFLCTHIIYSFANISNNEIDTWEWNDVTLYDTLNTLKNRNPKLKTLLSVGGWNFGPERFSKIASKTQSRRTFIKSVPPFLRTHGFDGLDLAWLYPGRRDKRHLTGLVKEMKAEFAREAQAGTERLLLSAAVSAGKIAIDRGYDIAQISRHLDFISLLTYDFHGAWRQTVGHHSPLFRGQEDASSDRFSNADYAVSYMLRLGAPANKLVMGIPTFGRSFTLASSKTDVGAPISGPGIPGRFTKEKGILAYYEICDFLHGATTHRFRDQQVPYATKGNQWVAYDDQESVKNKARYLKNRQLAGAMVWALDLDDFRGTFCGQNLTFPLTSAVKDVLAEV</w:t>
            </w:r>
          </w:p>
        </w:tc>
      </w:tr>
      <w:tr w:rsidR="00767530" w:rsidRPr="00E340F8" w14:paraId="2A0FFB6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B5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90F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92|CDC7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FE5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NIQASSITLGDCLGKGAFGAVYRGLNIKNGETVAVKKVKLSKMLKSDLSVIKMEIDLLKNLDHPNIVKYRGSYQTNDSLCIILEYCENGSLRSICKNFGKIPENLVALYTFQVLQGLLYLHNQGVIHRDIKGANILTTKDGTIKLADFGVATKINALEDHSVVGSPYWMAPEVIELVGATTASDIWSVGCTVIELLDGNPPYYDLDPTSALFRMVKDEHPPLPSNISSAAKSFLMQCFQKDPNLRIKTRKLLKHPWVIMNQTSSKFSDAIDEVQKYNERVKESTLTAIIEPTSNRINPTLHSGRQSSYHMPESPKTPIAESPDHDNWDNEFQGTLKISDDVLKKSEHFMDFCSNFKGKNNSSSITSSPSKSRHAFNSDQISESNNFNASPLSTPLKAQFDPSKPALNRSIDHQKTPQHKRYLSTEFKENIPDGIEKFVETPRDSEFTDIFPTSSIKVQGLRKETGLGTLVLNKCYGSWNNEENEDGEESDIFDSIETNLENLDIENNIALDKRTHLASLLSSLLGSLRDKNIGSKDTTVSQIASILSEDLSLKREIIQAHGILPLLETLREIKTPDVQLLLLKLINTVAFDDHTTLQKVCFAGGLPLMLSFSNREHSFEFRYESAIFIQQMYRTSALTLQMFLSSNGLNSLLLFIKEDYGTNRDFVFVGVEGIWKLLRQQDYIPKNDICTMVVNDSLEPLTKAMLKALATDDDSSRMSLTRICEILLALSQADNYVKESLLCESALRRILRILLYLPHSDMAITLQFFKQLSMVPSSLSLLRKVHIIPLLTHILGDSKIEKGRKEIRSEALAALFNVCKLDKKSQEEAVISGAIPLLQEVIIKDRLFKEFALPILLALPQAGPVSRIYLWQNKCLDFFLSLLSDLNWQSAVFDTIASWLQFELREVQRVLAEKRNVQLVLKVFCISQSASSNRMLDTLGRVCQISPRLAASYGQPIIFQKFKEKLTHKGTKPIVVLNIFQIMKSMCEASSQSVAYIAHCGLPDVVANLNQTSDSVLVKELAKDLLKYLKVPQGPINEHKSPISKPHMPPPRWQPKQPLTQ</w:t>
            </w:r>
          </w:p>
        </w:tc>
      </w:tr>
      <w:tr w:rsidR="00767530" w:rsidRPr="00E340F8" w14:paraId="6A42BD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2B7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05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D42|CHM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6F7E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TLFQLKFTAKQLEKLAKKAEKDSKAEQAKVKKALLQKNVECARVYAENAIRKKNEGVNWLRMASRVDAVASKVQTAVTMKGVTKNMAQVTKALDKALSTMDLQKVSSVMDRFEQQVQNLDVHTSVMEDSMSSATTLTTPQEQVDSLIMQIAEENGLEVLDQLSQLPEGASAVGESSVRSQEDQLSRRLAALRN</w:t>
            </w:r>
          </w:p>
        </w:tc>
      </w:tr>
      <w:tr w:rsidR="00767530" w:rsidRPr="00E340F8" w14:paraId="37042C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7F7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3374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1BGN7|CGAS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FAC9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RRKATRKASETASGVSAPCVEGGLSAEPSEPAAVPEAPRPGARRCGAAGASGSRREKSRLDPREKPQVRARAARAEDQAEGPAAPTADAEPPAAPGHSLPRASTRSRGTASSARARRPQSGPPEGPGLGPRAPSPHLGRREEAPGAWKPRAVLEKLKLSRQEISVAAEVVNRLGDHLLRRLNSRESEFKGVDLLRTGSYYERVKISAPNEFDLMFTLEVPRIQLEEYCNSSAHYFVKFKRNPKGSPLDQFLEGGILSASKMLFKFRKIIKEEIKHIEDTDVIMERKKRGSPAVTLLIRKPREISVDIILALESKSSWPASTQKGLPISNWLGTKVKDNLKRQPFYLVPKHAKEGSLFQEETWRLSFSHIEKAILTNHGQTKTCCETEGVKCCRKECLKLMKYLLEQLKKKFGKQRGLDKFCSYHVKTAFLHVCTQNPHDSWWLYKDLELCFDNCVTYFLQCLKTEHLEHYFIPDVLSKQIEYEQNNGFPVFDEF</w:t>
            </w:r>
          </w:p>
        </w:tc>
      </w:tr>
      <w:tr w:rsidR="00767530" w:rsidRPr="00E340F8" w14:paraId="2CC4D08C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28E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5BE2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454|CENP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FE4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ALEEWKEGLPTRALQKIQELEGQLDKLKKEKQQRQFQLDSLEAALQKQKQKVENEKTEGTNLKRENQRLMEICESLEKTKQKISHELQVKESQVNFQEGQLNSGKKQIEKLEQELKRCKSELERSQQAAQSADVSLNPCNTPQKIFTTPLTPSQYYSGSKYEDLKEKYNKEVEERKRLEAEVKALQAKKASQTLPQATMNHRDIARHQASSSVFSWQQEKTPSHLSSNSQRTPIRRDFSASYFSGEQEVTPSRSTLQIGKRDANSSFFDNSSSPHLLDQLKAQNQELRNKINELELRLQGHEKEMKGQVNKFQELQLQLEKAKVELIEKEKVLNKCRDELVRTTAQYDQASTKYTALEQKLKKLTEDLSCQRQNAESARCSLEQKIKEKEKEFQEELSRQQRSFQTLDQECIQMKARLTQELQQAKNMHNVLQAELDKLTSVKQQLENNLEEFKQKLCRAEQAFQASQIKENELRRSMEEMKKENNLLKSHSEQKAREVCHLEAELKNIKQCLNQSQNFAEEMKAKNTSQETMLRDLQEKINQQENSLTLEKLKLAVADLEKQRDCSQDLLKKREHHIEQLNDKLSKTEKESKALLSALELKKKEYEELKEEKTLFSCWKSENEKLLTQMESEKENLQSKINHLETCLKTQQIKSHEYNERVRTLEMDRENLSVEIRNLHNVLDSKSVEVETQKLAYMELQQKAEFSDQKHQKEIENMCLKTSQLTGQVEDLEHKLQLLSNEIMDKDRCYQDLHAEYESLRDLLKSKDASLVTNEDHQRSLLAFDQQPAMHHSFANIIGEQGSMPSERSECRLEADQSPKNSAILQNRVDSLEFSLESQKQMNSDLQKQCEELVQIKGEIEENLMKAEQMHQSFVAETSQRISKLQEDTSAHQNVVAETLSALENKEKELQLLNDKVETEQAEIQELKKSNHLLEDSLKELQLLSETLSLEKKEMSSIISLNKREIEELTQENGTLKEINASLNQEKMNLIQKSESFANYIDEREKSISELSDQYKQEKLILLQRCEETGNAYEDLSQKYKAAQEKNSKLECLLNECTSLCENRKNELEQLKEAFAKEHQEFLTKLAFAEERNQNLMLELETVQQALRSEMTDNQNNSKSEAGGLKQEIMTLKEEQNKMQKEVNDLLQENEQLMKVMKTKHECQNLESEPIRNSVKERESERNQCNFKPQMDLEVKEISLDSYNAQLVQLEAMLRNKELKLQESEKEKECLQHELQTIRGDLETSNLQDMQSQEISGLKDCEIDAEEKYISGPHELSTSQNDNAHLQCSLQTTMNKLNELEKICEILQAEKYELVTELNDSRSECITATRKMAEEVGKLLNEVKILNDDSGLLHGELVEDIPGGEFGEQPNEQHPVSLAPLDESNSYEHLTLSDKEVQMHFAELQEKFLSLQSEHKILHDQHC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QMSSKMSELQTYVDSLKAENLVLSTNLRNFQGDLVKEMQLGLEEGLVPSLSSSCVPDSSSLSSLGDSSFYRALLEQTGDMSLLSNLEGAVSANQCSVDEVFCSSLQEENLTRKETPSAPAKGVEELESLCEVYRQSLEKLEEKMESQGIMKNKEIQELEQLLSSERQELDCLRKQYLSENEQWQQKLTSVTLEMESKLAAEKKQTEQLSLELEVARLQLQGLDLSSRSLLGIDTEDAIQGRNESCDISKEHTSETTERTPKHDVHQICDKDAQQDLNLDIEKITETGAVKPTGECSGEQSPDTNYEPPGEDKTQGSSECISELSFSGPNALVPMDFLGNQEDIHNLQLRVKETSNENLRLLHVIEDRDRKVESLLNEMKELDSKLHLQEVQLMTKIEACIELEKIVGELKKENSDLSEKLEYFSCDHQELLQRVETSEGLNSDLEMHADKSSREDIGDNVAKVNDSWKERFLDVENELSRIRSEKASIEHEALYLEADLEVVQTEKLCLEKDNENKQKVIVCLEEELSVVTSERNQLRGELDTMSKKTTALDQLSEKMKEKTQELESHQSECLHCIQVAEAEVKEKTELLQTLSSDVSELLKDKTHLQEKLQSLEKDSQALSLTKCELENQIAQLNKEKELLVKESESLQARLSESDYEKLNVSKALEAALVEKGEFALRLSSTQEEVHQLRRGIEKLRVRIEADEKKQLHIAEKLKERERENDSLKDKVENLERELQMSEENQELVILDAENSKAEVETLKTQIEEMARSLKVFELDLVTLRSEKENLTKQIQEKQGQLSELDKLLSSFKSLLEEKEQAEIQIKEESKTAVEMLQNQLKELNEAVAALCGDQEIMKATEQSLDPPIEEEHQLRNSIEKLRARLEADEKKQLCVLQQLKESEHHADLLKGRVENLERELEIARTNQEHAALEAENSKGEVETLKAKIEGMTQSLRGLELDVVTIRSEKENLTNELQKEQERISELEIINSSFENILQEKEQEKVQMKEKSSTAMEMLQTQLKELNERVAALHNDQEACKAKEQNLSSQVECLELEKAQLLQGLDEAKNNYIVLQSSVNGLIQEVEDGKQKLEKKDEEISRLKNQIQDQEQLVSKLSQVEGEHQLWKEQNLELRNLTVELEQKIQVLQSKNASLQDTLEVLQSSYKNLENELELTKMDKMSFVEKVNKMTAKETELQREMHEMAQKTAELQEELSGEKNRLAGELQLLLEEIKSSKDQLKELTLENSELKKSLDCMHKDQVEKEGKVREEIAEYQLRLHEAEKKHQALLLDTNKQYEVEIQTYREKLTSKEECLSSQKLEIDLLKSSKEELNNSLKATTQILEELKKTKMDNLKYVNQLKKENERAQGKMKLLIKSCKQLEEEKEILQKELSQLQAAQEKQKTGTVMDTKVDELTTEIKELKETLEEKTKEADEYLDKYCSLLISHEKLEKAKEMLETQVAHLCSQQSKQDSRGSPLLGPVVPGPSPIPSVTEKRLSSGQNKASGKRQRSSGIWENGRGPTPATPESFSKKSKKAVMSGIHPAEDTEGTEFEPEGLPEVVKKGFADIPTGKTSPYILRRTTMATRTSPRLAAQKLALSPLSLGKENLAESSKPTAGGSRSQKVKVAQRSPVDSGTILREPTTKSVPVNNLPERSPTDSPREGLRVKRGRLVPSPKAGLESNGSENCKVQ</w:t>
            </w:r>
          </w:p>
        </w:tc>
      </w:tr>
      <w:tr w:rsidR="00767530" w:rsidRPr="00E340F8" w14:paraId="2EB7CA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8164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F57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2Z9|CENPQ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81C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KANASKKNAQQLKRNPKRKKDNEEVVLSENKVRNTVKKNKNHLKDLSSEGQTKHTNLKHGKTAASKRKTWQPLSKSTRDHLQTMMESVIMTILSNSIKEKEEIQYHLNFLKKRLLQQCETLKVPPKKMEDLTNVSSLLNMERARDKANEEGLALLQEEIDKMVETTELMTGNIQSLKNKIQILASEVEEEEERVKQMHQINSSGVLSLPELSQKTLKAPTLQKEILALIPNQNALLKDLDILHNSSQMKSMSTFIEEAYKKLDAS</w:t>
            </w:r>
          </w:p>
        </w:tc>
      </w:tr>
      <w:tr w:rsidR="00767530" w:rsidRPr="00E340F8" w14:paraId="63E1F9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82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2A9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48|CD40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F34D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IETYSQPSPRSVATGLPASMKIFMYLLTVFLITQMIGSVLFAVYLHRRLDKVEEEVNLHEDFVFIKKLKRCNKGEGSLSLLNCEEMRRQFEDLVKDITLNKEEKKENSFEMQRGDEDPQIAAHVVSEANSNAASVLQWAKKGYYTMKSNLVMLENGKQLTVKREGLYYVYTQVTFCSNREPSSQRPFIVGLWLKPSSGSERILLKAANTHSSSQLCEQQSVHLGGVFELQAGASVFVNVTEASQVIHRVGFSSFGLLKL</w:t>
            </w:r>
          </w:p>
        </w:tc>
      </w:tr>
      <w:tr w:rsidR="00767530" w:rsidRPr="00E340F8" w14:paraId="0261F4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2989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989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02|CD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61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VGYVLDKDSPVYPGPARPASLGLGPQAYGPPAPPPAPPQYPDFSSYSHVEPAPAPPTAWGAPFPAPKDDWAAAYGPGPAAPAASPASLAFGPPPDFSPVPAPPGPGPGLLAQPLGGPGTPSSPGAQRPTPYEWMRRSVAAGGGGGSGKTRTKDKYRVVYTDHQRLELEKEFHYSRYITIRRKSELAANLGLTERQVKIWFQNRRAKERKVNKKKQQQQQPPQPPMAHDITATPAGPSLGGLCPSNTSLLATSSPMPVKEEFLP</w:t>
            </w:r>
          </w:p>
        </w:tc>
      </w:tr>
      <w:tr w:rsidR="00767530" w:rsidRPr="00E340F8" w14:paraId="627520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F51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F3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452|CAS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4A96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ILRAKRKQFINSVSIGTINGLLDELLEKRVLNQEEMDKIKLANITAMDKARDLCDHVSKKGPQASQIFITYICNEDCYLAGILELQSAPSAETFVATEDSKGGHPSSSETKEEQNKEDGTFPGLTGTLKFCPLEKAQKLWKENPSEIYPIMNTTTRTRLALIICNTEFQHLSPRVGAQVDLREMKLLLEDLGYTVKVKENLTALEMVKEVKEFAACPEHKTSDSTFLVFMSHGIQEGICGTTYSNEVSDILKVDTIFQMMNTLKCPSLKDKPKVIIIQACRGEKQGVVLLKDSVRDSEEDFLTDAIFEDDGIKKAHIEKDFIAFCSSTPDNVSWRHPVRGSLFIESLIKHMKEYAWSCDLEDIFRKVRFSFEQPEFRLQMPTADRVTLTKRFYLFPGH</w:t>
            </w:r>
          </w:p>
        </w:tc>
      </w:tr>
      <w:tr w:rsidR="00767530" w:rsidRPr="00E340F8" w14:paraId="0B3329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7705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CBF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1661|CHK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F8C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LTEAGTGPAATREFVEGWTLAQTLGEGAYGEVKLLINRQTGEAVAMKMVDLKKHPDAANSVRKEVCIQKMLQDKHILRFFGKRSQGSVEYIFLEYAAGGELFDRIEPDVGMPQHEAQRYFTQLLSGLNYLHQRGIAHRDLKPENLLLDEHDNVKISDFGMATMFRCKGKERLLDKRCGTLPYVAPEVLQKAYHAQPADLWSCGVILVTMLAGELPWDQPSTNCTEFTNWRDNDHWQLQTPWSKLDTLAISLLRKLLATSPGTRLTLEKTLDHKWCNMQFADNERSYDLVDSAAALEICSPKAKRQRLQSSAHLSNGLDDSISRNYCSQPMPTMRSDDDFNVRLGSGRSKEDGGDRQTLAQEARLSYSFSQPALLDDLLLATQMNQTQNASQNYFQRLVRRMTRFFVTTRWDDTIKRLVGTIERLGGYTCKFGDDGVVTVSTVDRNKLRLVFKAHIIEMDGKILVDCRLSKGCGLEFKRRFIKIKNALEDIVLKGPTTWPIAIATNSVP</w:t>
            </w:r>
          </w:p>
        </w:tc>
      </w:tr>
      <w:tr w:rsidR="00767530" w:rsidRPr="00E340F8" w14:paraId="742A73F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C58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CEA0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822|CDC15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F056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NGVSQSEAAPYVTKSSVKFRDNFWGSEDAGMDALMSRTKSSLSVLESIDEFYAKRASIEREYASKLQELAASSADIPEVGSTLNNILSMRTETGSMAKAHEEVSQQINTELRNKIREYIDQTEQQKVVAANAIEELYQKKTALEIDLSEKKDAYEYSCNKLNSYMRQTKKMTGRELDKYNLKIRQAALAVKKMDAEYRETNELLLTVTREWIDRWTEVCDAFQHIEEYRLEFLKTNMWAYANIISTACVKDDESCEKIRLTLENTNIDEDITQMIQNEGTGTTIPPLPEFNDYFKENGLNYDIDQLISKAPSYPYSSSRPSASASLASSPTRSAFRPKTSETVSSEVVSSPPTSPLHSPVKPVSNEQVEQVTEVELSIPVPSIQEAESQKPVLTGSSMRRPSVTSPTFEVAARPLTSMDVRSSHNAETEVQAIPAATDISPEVKEGKNSENAITKDNDDIILSSQLQPTATGSRSSRLSFSRHGHGSQTSLGSIKRKSIMERMGRPTSPFMGSSFSNMGSRSTSPTKEGFASNQHATGASVQSDELEDIDPRANVVLNVGPNMLSVGEAPVESTSKEEDKDVPDPIANAMAELSSSMRRRQSTSVDDEAPVSLSKTSSSTRLNGLGYHSRNTSIASDIDGVPKKSTLGAPPAAHTSAQMQRMSNSFASQTKQVFGE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TENSARESLRHSRSNMSRSPSPMLSRRSSTLRPSFERSASSLSVRQSDVVSPAPSTRARGQSVSGQQRPSSSMSLYGEYNKSQPQLSMQRSVSPNPLGPNRRSSSVLQSQKSTSSNTSNRNNGGYSGSRPSSEMGHRYGSMSGRSMRQVSQRSTSRARSPEPTNRNSVQSKNVDPRATFTAEGEPILGYVIALYDYQAQIPEEISFQKGDTLMVLRTQEDGWWDGEIINVPNSKRGLFPSNFVQTV</w:t>
            </w:r>
          </w:p>
        </w:tc>
      </w:tr>
      <w:tr w:rsidR="00767530" w:rsidRPr="00E340F8" w14:paraId="39DE3B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B10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D30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826|CEBPB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29B3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LVAWDAACLPIQPPAFKSMEVANFYYEADCLAALNKLHPRAAGGRSMTELTVGDHERAIDFSPYLDPLAASQQPAQPPPPAAAAGGNFEPACSSGGQDFLSDLFAEDYKGSGGGKKPDYTYISLTRHGHPCGSQSHKPGVLPGCFPPQIVETKVEPVFETLDSCKGPRKEEGGAGPGPGGMSSPYGSTVRSYLGYQSVPSGSSGNLSTSSSSSPPGTPNPSESSKSAAGAGGYSGPPAGKNKPKKCVDKHSDEYKLRRERNNIAVRKSRDKAKMRNLETQHKVLELTAENERLQKKVEQLSRELSTLRNLFKQLPEPLLASSPRC</w:t>
            </w:r>
          </w:p>
        </w:tc>
      </w:tr>
      <w:tr w:rsidR="00767530" w:rsidRPr="00E340F8" w14:paraId="705ACD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F2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F0C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3W5|CHLG_AVES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7A5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HPLAAAAATSSSSATFRPPLRFLSSPPSSLTLNRRRSFPVVCAADADAKETTKKPTIPDKAPAAGSSFNQLLGIKGAKQETNIWKIRLQLTKPVTWPPLVWGVLCGAAASGNFHWTVEDVTKSIVCMLMSGPCLTGYTQTINDWYDRDIDAINEPYRPIPSGAISENEVITQIWVLLLGGLGLGALLDIWAGHDFPIIFYLALGGSLLSYIYSAPPLKLKQNGWIGNFALGASYIGLPWWAGQALFGTLTPDIVVLTCLYSIAGLGIAIVNDFKSIEGDRTLGLQSLPVAFGMETAKWICVGAIDITQLSVAAYLLSTGKLYYALALLGLTIPQVILQFQYFLKDPVKYDVKYQASAQPFFVFGLLVTALATSH</w:t>
            </w:r>
          </w:p>
        </w:tc>
      </w:tr>
      <w:tr w:rsidR="00767530" w:rsidRPr="00E340F8" w14:paraId="3670EA6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9743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FE3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36|CDC1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02B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MADTDRVNLTPIQRASEKSVQYHLKQVIGRGSYGVVYKAINKHTDQVVAIKEVVYENDEELNDIMAEISLLKNLNHNNIVKYHGFIRKSYELYILLEYCANGSLRRLISRSSTGLSENESKTYVTQTLLGLKYLHGEGVIHRDIKAANILLSADNTVKLADFGVSTIVNSSALTLAGTLNWMAPEILGNRGASTLSDIWSLGATVVEMLTKNPPYHNLTDANIYYAVENDTYYPPSSFSEPLKDFLSKCFVKNMYKRPTADQLLKHVWINSTENVKVDKLNKFKEDFTDADYHWDADFQEEKLNISPSKFSLAAAPAAWAENNQELDLMPPTESQLLSQLKSSSKPLTDLHVLFSVCSLENIADTIIECLSRTTVDKRLITAFGSIFVYDTQHNHSRLRLKFIAMGGIPLIIKFEHLAKEFVIDYPQTLIECGIMYPPNFASLKTPKYILELVYRFYDLTSTAFWCRWCFKHLDISLLLNNIHERRAQSILLKLSSYAPWSFEKILPSLIDSKLKKKILISPQITYVVFKSINYMITTNDDKIHKSAIPSSSSLPLSSSPTRNSPVNSVQSPSRSPVHSLMATRPSSPMRHKSISNFPHLTISSKSRLLIELPEGFFTWLTSFFVDMAQIKDLSVLKYFTKLCYLTVHINSTFLNDLLDNDAFFAFIRNIDTIIPFIDDAKTAAFIWKQITAICVEMSLDMDQMSASLFSTAMNFIRKKNNTSISGLEIILNCLHFTLRNVNDDVAPTVGSSESHSVFLIKVNNDAAIELPIDQLVDLFYALNDDDVNLSKLISIFTKICSLPGFENLTINIIFHPNFYEKIVSFFDTYFNSLLIQIDLLKFIKLIFSKSLLKLYDYTGQPDPIKQTEPNRRNKATVFKLRAILVQITEFLNNNWNKDVPKRNSNQVGGDSVLICQLCEDIRSLSKKGSLQKVSSVTAAIGSSPTKDERSNLRSSKDKSDGFSVPITTFQT</w:t>
            </w:r>
          </w:p>
        </w:tc>
      </w:tr>
      <w:tr w:rsidR="00767530" w:rsidRPr="00E340F8" w14:paraId="6FCA3EE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DC27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EC4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024|CHA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26E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FFFKFGYAFLTITLMIMIWMSLARASMFDREMEETHYPPCTYNVMCTCSKSSTDLGIVHCKNVPFPALPRMVNQSKVFMLHMENTGLREIEPYFLQSTGMYRLKISGNHLTEIPDDAFTGLERSLWELILPQNDLVEIPSKSLRHLQKLRHLDLGYNHITHIQHDSFRGLEDSLQTLILRENCISQLMSHSFSGLLILETLDLSGNNLFEIDPNVFVDGMPRLTRLLLTDNILSEIPYDALGPLKSLRTLDISHNVIWSLSGNETYEIKASTKLNLDNLHLEYNHIEVLPPNSFKYFDTVNRTFFDGNPIHTLREDAFKPARIREIYMRYCGLTNISPVAFDSLVNSLQILDLSGNNLTKLHHKLFNNFDVLRVISMRDNKIKIQKPTETFNAVHYTLLKLDLSGDRNDPTNLQTLRNMTRMRNMRSLSISRLGSSSVGPEDFKDFGVELEDLQITRASLSGIQSHAFKHVRGLKRLDFSENGISSIENDAFHEIGHSLISLKMSHGYSGSALPAEPLRHLTSLQELDFSNNHISSMSDTSFHFLKNLRLLELHDNRIEQVLKGTFQGDIHSKLEEISLRFNHLTSISQHTFFDLEALRKLHLDDNKIDKIERRAFMNLDELEYLSLRGNKINNLADESFQNLPKLEILDMAFNQLPNFNFDYFDQVGTLSNLNVNVSHNQIRQLMYNSSWSGRNEHGGMYHSNIKILDLSHNNISIIHPGYFRPAEISLTHLHLGYNSLMNTTRDVFGNMPHLQWLDLSYNWIHELDFDAFKNTKQLQLVFFGHNYLSDIPQDIFKPVQGLRIVDFSHNHLRGLPDNLFYNGGMEKLDVSHNMMLKIPSSSLSSLAALTLCELHLSNNFISTIHSMDLSNKFRSLRYLDISYNYLLRIDDAVFATMPKLAVLDLSHNRDLKVMDKSFMGLENSLIKLGLENISLSTVPEIRLKYLREFRLGYNELPSIPQELAHNMSNLRMLDLSNNDLTNVPLMTQALPHLRRLMLSGNPITSLNNNSFDGVNEDLEMLDISNFRLHYFEYGCLDSLPHLRSLKLTAYSHLEHFNIPHLLRHHYNIRQLWIEAPQPFTRIVKKGSGPTQEMQTLQLGNPTDLQREMEGHLPSKLTNITFSGPQFTNLNERILRGMRSPYLYMQLFNTSLQALPPNFFKYMGRVRNISLDIRYHNRNLKKIPNPNTGAVPYLPNSVFLTDLKMSHTDLNCDCDLGWVEFWQRKRRQYICSSQTWTDTVFRTFMNSPCQVYGRHNCDEHDDDLRETRCENKGGQQLMEALKFDLECGWDNANCREAAFVVVMVCVAMVFWM</w:t>
            </w:r>
          </w:p>
        </w:tc>
      </w:tr>
      <w:tr w:rsidR="00767530" w:rsidRPr="00E340F8" w14:paraId="32DED7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CDC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103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731|CD8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A24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LTRFLSLNLLLLGESIILGSGEAKPQAPELRIFPKKMDAELGQKVDLVCEVLGSVSQGCSWLFQNSSSKLPQPTFVVYMASSHNKITWDEKLNSSKLFSAMRDTNNKYVLTLNKFSKENEGYYFCSVISNSVMYFSSVVPVLQKVNSTTTKPVLRTPSPVHPTGTSQPQRPEDCRPRGSVKGTGLDFACDIYIWAPLAGICVALLLSLIITLICYHRSRKRVCKCPRPLVRQEGKPRPSEKIV</w:t>
            </w:r>
          </w:p>
        </w:tc>
      </w:tr>
      <w:tr w:rsidR="00767530" w:rsidRPr="00E340F8" w14:paraId="3CA760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EC3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19C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59|CD79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754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LALSPVPSHWMVALLLLLSAEPVPAARSEDRYRNPKGSACSRIWQSPRFIARKRGFTVKMHCYMNSASGNVSWLWKQEMDENPQQLKLEKGRMEESQNESLATLTIQGIRFEDNGIYFCQQKCNNTSEVYQGCGTELRVMGFSTLAQLKQRNTLKDGIIMIQTLLIILFIIVPIFLLLDKDDSKAGMEEDHTYEGLDIDQTATYEDIVTLRTGEVKWSVGEHPGQE</w:t>
            </w:r>
          </w:p>
        </w:tc>
      </w:tr>
      <w:tr w:rsidR="00767530" w:rsidRPr="00E340F8" w14:paraId="206114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2F4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E08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F2|CHM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5127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KLGKFFKGGGSSKSRAAPSPQEALVRLRETEEMLGKKQEYLENRIQREIALAKKHGTQNKRAALQALKRKKRFEKQLTQIDGTLSTIEFQREALENSHTNTEVLRNMGFAAKAMKSVHENMDLNKIDDLMQEITEQQDIAQEISEA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QRVGFGDDFDEDELMAELEELEQEELNKKMTNIRLPNVPSSSLPAQPNRKPGMSSTARRSRAASSQRAEEEDDDIKQLAAWAT</w:t>
            </w:r>
          </w:p>
        </w:tc>
      </w:tr>
      <w:tr w:rsidR="00767530" w:rsidRPr="00E340F8" w14:paraId="741516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39F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13B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K5T2|CG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70BD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RVLIKNDVTELIGNTPMVYLNKIVDGCVARIAAKLEMMEPCSSIKDRIAYSMIKDAEDKGLITPGKSTLIEATGGNTGIGLASIGASRGYKVILLMPSTMSLERRIILRALGAEVHLTDISIGIKGQLEKAKEILSKTPGGYIPHQFINPENPEIHYRTTGPEIWRDSAGKVDILVAGVGTGGTVTGTGKFLKEKNKDIKVCVVEPSESAVLSGGKPGPHLIQGIGSGEIPANLDLSIVDEIIQVTGEEAIETTKLLAIKEGLLVGISSGASAAAALKVAKRPENVGKLIVVIFPSGGERYLSTELFESVRYEAENLPVE</w:t>
            </w:r>
          </w:p>
        </w:tc>
      </w:tr>
      <w:tr w:rsidR="00767530" w:rsidRPr="00E340F8" w14:paraId="68B25A1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F22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87E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X5|CHD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B0DA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IMDLFDDPNLFGLDSLTDDSFNQVTQDPIEEALGLPSSLDSLDQMNQDGGSGDVGNSSASDLVPPPEETASTELPKESTAPAPESLTLHDYTTQPTSQEQPAQPVLQTSTPTSGLLQVSKSQEILSQGNPFMGVSATAVSPSNTGGQPSQSAPKIVILKAPPNSSVTGAHVAQIQAQGITSTAQPLVAGTANGGKVTFTKVLTGTPLRPGVSIVSGNTVLATKVPGNQAAVQRIVQPSRPVKQLVLQPVKGSAPAGNPGATGPPLKPAVTLTSTPAQGESKRITLVLQQPQSGGPQGHRHVVLGSLPGKIVLQGNQLAALTQAKSAQGQPAKVVTIQLQVQQPQQKIQIVPQPPSSQPQPQPPPSAQPLTLSSVQQAQIMGPGQNPGQRLSVPLKMVLQPQAGSSQGASSGLSVVKVLSASEVAALSSPASCAPHTAGKTGMEENRRLEHQKKQEKANRIVAEAIARARARGEQNIPRVLNEDELPSVRPEEEGEKKRRKKSSGERLKEEKPKKSKTAAASKTKGKSKLNTITPVVGKKRKRNTSSDNSDVEVMPAQSPREDEESSIQKRRSNRQVKRKKYTEDLDIKITDDEEEEEVDVTGPIKPEPILPEPVPEPDGETLPSMQFFVENPSEEDAAIVDKVLSMRVVKKELPSGQYTEAEEFFVKYKNYSYLHCEWATISQLEKDKRIHQKLKRFKTKMAQMRHFFHEDEEPFNPDYVEVDRILDESHSVDKDNGEPVIYYLVKWCSLPYEDSTWELKEDVDEGKIREFKRIQSRHPELKRVNRPQANAWKKLELSHEYKNRNQLREYQLEGVNWLLFNWYNRQNCILADEMGLGKTIQSIAFLQEVYNVGIHGPFLVIAPLSTITNWEREFNTWTEMNTIVYHGSLASRQMIQQYEMYCKDSRGRLIPGAYKFDALITTFEMILSDCPELREIEWRCVIIDEAHRLKNRNCKLLDSLKHMDLEHKVLLTGTPLQNTVEELFSLLHFLEPSQFPSESEFLKDFGDLKTEEQVQKLQAILKPMMLRRLKEDVEKNLAPKQETIIEVELTNIQKKYYRAILEKNFSFLSKGAGHTNMPNLLNTMMELRKCCNHPYLINGAEEKILMEFREACHIIPQDFHLQAMVRSAGKLVLIDKLLPKLKAGGHKVLIFSQMVRCLDILEDYLIQRRYLYERIDGRVRGNLRQAAIDRFSKPDSDRFVFLLCTRAGGLGINLTAADTCIIFDSDWNPQNDLQAQARCHRIGQSKAVKVYRLITRNSYEREMFDKASLKLGLDKAVLQSMSGRDGNITGIQQFSKKEIEDLLRKGAYAAIMEEDDEGSKFCEEDIDQILLRRTTTITIESEGKGSTFAKASFVASENRTDISLDDPNFWQKWAKKADLDMDLLNSKNNLVIDTPRVRKQTRHFSTLKDDDLVEFSDLESEDDERPRSRRHDRHHTYGRTDCFRVEKHLLVYGWGRWRDILSHGRFKRRMTERDVETICRAILVYCLLHYRGDENIKSFIWDLISPAENGKTKELQNHSGLSIPVPRGRKGKKVKSQSTFDIHKADWIRKYNPDTLFQDESYKKHLKHQCNKVLLRVRMLYYLRQEVIGDQAEKVLGGAIASEIDIWFPVVDQLEVPTTWWDSEADKSLLIGVFKHGYEKYNTMRADPALCFLEKAGRPDDKAIAAEHRVLDNFSDLVEGIDFDKDCEDPEYKPLQGPPKDPDDEGDPLMMMDEEISVIDGDEAPVTQQPGHLFWPPGSALTARLRRLVTAYQRSYKREQMKIEAAERGDRRRRRCEAAFKLKEIARREKQQRWTRREQTDFYRVVSTFGVEYDPDNMQFHWDRFRTFARLDKKTDESLTKYFHGFVAMCRQVCRLPPAAGDEPPDPNLFIEPITEERASRTLYRIELLRRLREQVLCHPLLEDRLALCQPPGLELPKWWEPVRHDGELLRGAARHGVSQTDCNIMQDPDFSFLAARMNYMQNHQAGASAASLSRCSTPLLHQQCTSRTASPSPLRPDVPAEKSPEENAVQVPSLDSLTLKLEDEVVARSRLTPQDYEIRVASSDTAPLSRSVPPVKLEDDDDSDSELDLSKLSPSSSSSSSSSSSSSSSDESEDEKEEKLTADRSRPKLYDEESLLSLTMSQDGFPNEDGEQMTPELLLLQERQRASEWPKDRVLINRIDLVCQAVLSGKWPSNRRSQEMTTGGILGPGNHLLDSPSLTPGEYGDSPVPTPRSSSAASMVEEEASAVTTAAAQFTKLRRGMDEKEFTVQIKDEEGLKLTFQKHRLMANGVMGDGHPLFHKKKGNRKKLVELEVECMEEPNHLDVDLETRIPVINKVDGTLLVGDEAPRRAELDMWLQGHPEFAVDPRFLAYMEERRKQKWQRCKKNNKTELNCLGMEPVQPANSRNGKKGHYAETAFNRVLPGPIAPENSKKRVRRTRPDLSKMMALMQGGSTGSLSLHNTFQHSSSNLQSVSSLGHSSATSASLPFMPFVMGGAAAPPHVDSSTMLHHHHHHPHPHHHHHHHPGLRTTGYPSSPATTTSGTALRLPTLQHEDDDEEEDEDDDDLSQGYDSSERDFSLIDDPMMPANSDSSDDADD</w:t>
            </w:r>
          </w:p>
        </w:tc>
      </w:tr>
      <w:tr w:rsidR="00767530" w:rsidRPr="00E340F8" w14:paraId="629F209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5F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8CAD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62|CFTR_SQU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F97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IEKANAFSKLFFRWPRPILKKGYRQKLELSDIYQIPSSDSADELSEMLEREWDRELATSKKNPKLVNALRRCFFWRFLFYGILLYFVEFTKAVQPLCLGRIIASYNAKNTYEREIAYYLALGLCLLFVVRTLFLHPAVFGLQHLGMQMRIALFSLIYKKILKMSSRVLDKIDTGQLVSLLSNNLNKFDEGVAVAHFVWIAPVQVVLLMGLIWNELTEFVFCGLGFLIMLALFQAWLGKKMMQYRDKRAGKINERLAITSEIIDNIQSVKVYCWEDAMEKIIDDIRQVELKLTRKVAYCRYFSSSAFFFSGFFVVFLSVVPYAFIHTIKLRRIFTTISYNIVLRMTVTRQFPSAIQTWYDSLGAIRKIQDFLHKDEHKTVEYNLTTKEVEMVNVTASWDEGIGELFEKVKQNDSERKMANGDDGLFFSNFSLHVTPVLKNISFKLEKGELLAIAGSTGSGKSSLLMMIMGELEPSDGKIKHSGRISYSPQVPWIMPGTIKDNIIFGLSYDEYRYTSVVNACQLEEDITVFPNKDKTVLGDGGITLSGGQRARISLARALYKDADLYLLDSPFSHLDVTTEKDIFESCLCKLMVNKTRILVTSKLEHLKKADKILLLHEGHCYFYGTFSELQGEKPDFSSQLLGSVHFDSFSAERRNSILTETFRRCSVSSGDGAGLGSYSETRKASFKQPPPEFNEKRKSSLIVNPITSNKKFSLVQTAMSYPQTNGMEDATSEPGERHFSLIPENELGEPTKPRSNIFKSELPFQAHRRQSVLALMTHSSTSPNKIHARRSAVRKMSMLSQTNFASSEIDIYSRRLSEDGSFEISEEINEEDLKECFADEEEIQNVTTTWSTYLRYVTTNRNLVFVLILCLVIFLAEVAASLAGLWIISGLAINTGSQTNDTSTDLSHLSVFSKFITNGSHYYIFYIYVGLADSFLALGVIRGLPLVHTLVTVSKDLHKQMLHSVLQGPMTAFNKMKAGRILNRFIKDTAIIDDMLPLTVFDFVQLILIVVGAICVVSVLQPYTLLAAIPVAVIFIMLRAYFLRTSQQLKQLESEARSPIFSHLITSLRGLWTVRA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RQSYFETLFHKALNLHTANWFLYLSTLRWFQMRIDIVFVLFFIAVTFIAIATHDVGEGQVGIILTLAMNITSTLQWAVNSSIDVDGLMRSVSRVFKYIDIPPEGSETKNRHNANNPSDVLVIENKHLTKEWPSGGQMMVNNLTAKYTSDGRAVLQDLSFSVNAGQRVGLLGRTGAGKSTLLSALLRLLSTEGEIQIDGISWNSVSLQKWRKAFGVIPQKVFVFSGTFRKNLDPYEQWSDEEIWKVTEEVGLKSMIEQFPDKLNFVLVDGGYILSNGHKQLMCLARSILSKAKILLLDEPTAHLDPVTFQIIRKTLKHTFSNCTVILSEHRVEALLECQQFLVIEGCSVKQFDALQKLLTEASLFKQVFGHLDRAKLFTAHRRNSSKRKTRPKISALQEEAEEDLQETRL</w:t>
            </w:r>
          </w:p>
        </w:tc>
      </w:tr>
      <w:tr w:rsidR="00767530" w:rsidRPr="00E340F8" w14:paraId="0984CC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B10E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929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V3|CDA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E2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AGQMQNLESARAGRSVSTQTGSMTGQIPRLSKVNLFTLLSLWMELFPAEAQRQKSQKNEEGKHGPLGDNEERTRVSTDKRQVKRTGLVVVKNMKIVGLHCSSEDLHAGQIALIKHGSRLKNCDLYFSRKPCSACLKMIVNAGVNRISYWPADPEISLLTEASSSEDAKLDAKAVERLKSNSRAHVCVLLQPLVCYMVQFVEETSYKCDFIQKITKTLPDANTDFYYECKQERIKEYEMLFLVSNEEMHKQILMTIGLENLCENPYFSNLRQNMKDLILLLATVASSVPNFKHFGFYRSNPEQINEIHNQSLPQEIARHCMVQARLLAYRTEDHKTGVGAVIWAEGKSRSCDGTGAMYFVGCGYNAFPVGSEYADFPHMDDKQKDREIRKFRYIIHAEQNALTFRCQEIKPEERSMIFVTKCPCDECVPLIKGAGIKQIYAGDVDVGKKKADISYMRFGELEGVSKFTWQLNPSGAYGLEQNEPERRENGVLRPVPQKEEQHQDKKLRLGIH</w:t>
            </w:r>
          </w:p>
        </w:tc>
      </w:tr>
      <w:tr w:rsidR="00767530" w:rsidRPr="00E340F8" w14:paraId="162DC4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9A1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C7ED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794|CHB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14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LLIVNADDFGLSKGQNYGIIEACRNGIVTSTTALVNGQAIDHAVQLSRDEPSLAIGMHFVLTMGKPLTAMPGLTRDGVLGKWIWQLAEEDALPLEEITQELVSQYLRFIELFGRKPTHLDSHHHVHMFPQIFPIVARFAAEQGIALRADRQMAFDLPVNLRTTQGFSSAFYGEEISESLFLQVLDDAGHRGDRSLEVMCHPAFIDNTIRQSAYCFPRLTELDVLTSASLKGAIAQRGYRLGSYRDV</w:t>
            </w:r>
          </w:p>
        </w:tc>
      </w:tr>
      <w:tr w:rsidR="00767530" w:rsidRPr="00E340F8" w14:paraId="7D341C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C97E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06D8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618|CENPT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BBF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RKAAGNNENTEVSEIRTPFRERALEEQRLKDEVLIRNTPGYRKLLSASTKSHDILNKDPNEVRSFLQDLSQVLARKSQGNDTTTNKTQARNLIDELAYEESQPEENELLRSRSEKLTDNNIGNETQPDYTSLSQTVFAKLQERDKGLKSRKIDPIIIQDVPTTGHEDELTVHSPDKANSISMEVLRTSPSIGMDQVDEPPVRDPVPISITQQEEPLSEDLPSDDKEETEEAENEDYSFENTSDENLDDIGNDPIRLNVPAVRRSSIKPLQIMDLKHLTRQFLNENRIILPKQTWSTIQEESLNIMDFLKQKIGTLQKQELVDSFIDMGIINNVDDMFELAHELLPLELQSRIESYLF</w:t>
            </w:r>
          </w:p>
        </w:tc>
      </w:tr>
      <w:tr w:rsidR="00767530" w:rsidRPr="00E340F8" w14:paraId="71F25F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434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24CD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572|CDK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F7C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FEKIEKIGEGTYGVVYKGRNRLTGQIVAMKKIRLESDDEGVPSTAIREISLLKELKHENIVCLEDVLMEENRIYLIFEFLSMDLKKYMDSLPVDKHMESELVRSYLYQITSAILFCHRRRVLHRDLKPQNLLIDKSGLIKVADFGLGRSFGIPVRIYTHEIVTLWYRAPEVLLGSPRYSCPVDIWSIGCIFAEMATRKPLFQGDSEIDQLFRMFRILKTPTEDIWPGVTSLPDYKNTFPCWSTNQLTNQLKNLDANGIDLIQKMLIYDPVHRISAKDILEHPYFNGFQSGLVRN</w:t>
            </w:r>
          </w:p>
        </w:tc>
      </w:tr>
      <w:tr w:rsidR="00767530" w:rsidRPr="00E340F8" w14:paraId="08C3CD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D1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2BF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JI2|CCX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DD8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VSFLYSSKTPKFRGVFNGICALVLFCFFFDRSELLRNPLLRNASFVNGGSGSTSGGITQFMVIRRNARQIETNGSGNNSSLSSSSTVLCSGLHKHMGYADQCEFLKANPICSPDGFFDYLSFFYCSCRDFSILGYMMLGVWLVALFYLLGNTAADYFCCSLEKLSKLLRLPPTVAGVTLLPLGNGAPDVFASIAAFVGTDKGEVGLNSVLGGAVFVTSVVVGIVSLCVADKEVKIDKNCFIRDLSFFLFSLVSLLVILMVGRVTVRIAIAFVSIYVVYAFLVAANVILRKHAKRFKLEALTPLLPMQGSVFSPSVGEDMPMNTPLIETETEDGPPRLQSLPQWMWASNVAIYSNHFAKVSVHDEDRPPWGWIDDTAEVESSSCTKFTSLLEIPLTIPRRLTIPSVEEDTWSKTYAVASVSLAPVLLASLWSSQDDVSLQACGVAYFFSVVIGSTLGFLAYKNTEPDHPPRRFLIPWVLGGFIMSIVWFYMIANELVALLVTFGEIYGINPSILALTVLAWGNSMGDLVSNIALTMNGGDGVQIALSGCYAGPMFNTLVGLGMSMLFGAWSKSPDTYMLPEDKSLFYTLGFLVLGLVWAMVILPRNDMQPSRTLGVGLIAIYLIFVTFRLSCAMGFIPWAA</w:t>
            </w:r>
          </w:p>
        </w:tc>
      </w:tr>
      <w:tr w:rsidR="00767530" w:rsidRPr="00E340F8" w14:paraId="23A6E1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AD24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678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02|CDK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1D1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MNKMKNFKRRFSLSVPRTETIEESLAEFTEQFNQLHNRRNENLQLGPLGRDPPQECSTFSPTDSGEEPGQLSPGVQFQRRQNQRRFSMEDVSKRLSLPMDIRLPQEFLQKLQMESPDLPKPLSRMSRRASLSDIGFGKLETYVKLDKLGEGTYATVFKGRSKLTENLVALKEIRLEHEEGAPCTAIREVSLLKNLKHANIVTLHDLIHTDRSLTLVFEYLDSDLKQYLDHCGNLMSMHNVKIFMFQLLRGLAYCHHRKILHRDLKPQNLLINERGELKLADFGLARAKSVPTKTYSNEVVTLWYRPPDVLLGSTEYSTPIDMWGVGCIHYEMATGRPLFPGSTVKEELHLIFRLLGTPTEETWPGVTAFSEFRTYSFPCYLPQPLINHAPRLDTDGIHLLSSLLLYESKSRMSAEAALSHSYFRSLGERVHQLEDTASIFSLKEIQLQKDPGYRGLAFQQPGRGKNRRQSIF</w:t>
            </w:r>
          </w:p>
        </w:tc>
      </w:tr>
      <w:tr w:rsidR="00767530" w:rsidRPr="00E340F8" w14:paraId="173ABA9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2C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8B5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191|CD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061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LRHRGGCPGPGGAGAPPPREGEAAGGDHETESTSDKETDIDDRYGDLDARGDSDVPEVPPSSDRTPEILKKALSGLSSRWKNWWIRGILTLTMISLFFLIIYMGSFMLMLLVLGIQVKCFHEIITIGYRVYHSYDLPWFRTLSWYFLLCVNYFFYGETVADYFATFVQREEQLQFLIRYHRFISFALYLAGFCMFVLSLVKKHYRLQFYMFAWTHVTLLITVTQSHLVIQNLFEGMIWFLVPISSVICNDITAYLFGFFFGRTPLIKLSPKKTWEGFIGGFFSTVIFGFIAAYVLSKYQYFVCPVEYRSDVNSFVTECEPSELFQLQNYSLPPFLQAVLSRETVSLYPFQIHSIALSTFASLIGPFGGFFASGFKRAFKIKDFANTIPGHGGIMDRFDCQYLMATFVHVYITSFIRGPNPSKVLQQLLVLQPEQQLNIYRTLKIHLTEKGILQPTLKV</w:t>
            </w:r>
          </w:p>
        </w:tc>
      </w:tr>
      <w:tr w:rsidR="00767530" w:rsidRPr="00E340F8" w14:paraId="571E30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15E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63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280|CI1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116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GRKRPCGPGEHGQRIEWRKWKQQKKEEKKKWKDLKLMKKLERQRAQEEQAKRLEEEEAAAEKEDRGRPYTLSVALPGSILDNAQSPELRTYLAGQIARACAIFCVDEIVVFDEEGQDAKTVEGEFTGVGKKGQACVQLARILQYLECPQYLRKAFFPKHQDLQFAGLLNPLDSPHHMRQDEESEFREGIVVDRPTRPGHGSFVNCGMKKEVKIDKNLEPGLRVTVRLNQQQHPDCKTYHGKVVSSQDPRTKAGLYWGYTVRLASCLSAVFAEAPFQDGYDLTIGTSERGSDVASAQLPNFRHALVVFGGLQGLEAGADADPNLEVAEPSVLFDLYVNTCPGQGSRTIRTEEAILISLAALQPGLIQAGARHT</w:t>
            </w:r>
          </w:p>
        </w:tc>
      </w:tr>
      <w:tr w:rsidR="00767530" w:rsidRPr="00E340F8" w14:paraId="33E970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2CD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F1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56|CD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626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IREGEVAHEGDSVYTLNDFTKLEKIGEGTYGVVYKGKNRRTNAMVAMKKIRLESEDEGVPSTAVREISLLKELQHPNVVGLEAVIMQENRLFLIFEFLSFDLKRYMDQLGKDEYLPLETLKSYTFQILQAMCFCHQRRVIHRDLKPQNLLVDNNGAIKLADFGLARAIGIPIRVYTHEVVTLWYRAPEILMGAQRYSMGVDMWSIGCI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EMATKKPLFQGDSEIDELFRIFRVLGTPTELEWNGVESLPDYKATFPKWRENFLRDKFYDKKTGKHLLDDTAFSLLEGLLIYDPSLRLNAKKALVHPYFDNMDTSKLPAGNYRGELELF</w:t>
            </w:r>
          </w:p>
        </w:tc>
      </w:tr>
      <w:tr w:rsidR="00767530" w:rsidRPr="00E340F8" w14:paraId="0154767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F8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07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M91|CFA5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B560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QRFGTVQREVKGPTPKVVIVRSKPPKGQGAEHHLERIRRSHQKHNAILASIKSSERDRLKAEWDQHNDCKILDSLVRARIKDAVQGFIINIEERRNKLRELLALEENEYFTEMQLKKETIEEKKDRMREKTKLLKEKNEKERQDFVAEKLDQQFRERCEELRVELLSIHQKKVCEERKAQIAFNEELSRQKLVEEQMFSKLWEEDRLAKEKREAQEARRQKELMENTRLGLNAQITSIKAQRQATQLLKEEEARLVESNNAQIKHENEQDMLKKQKAKQETRTILQKALQERIEHIQQEYRDEQDLNMKLVQRALQDLQEEADKKKQKREDMIREQKIYHKYLAQRREEEKAQEKEFDRILEEDKAKKLAEKDKELRLEKEARRQLVDEVMCTRKLQVQEKLQREAKEQEERAMEQKHINESLKELNCEEKENFARRQRLAQEYRKQLQMQIAYQQQSQEAEKEEKRREFEAGVAANKMCLDKVQEVLSTHQVLPQNIHPMRKACPSKLPP</w:t>
            </w:r>
          </w:p>
        </w:tc>
      </w:tr>
      <w:tr w:rsidR="00767530" w:rsidRPr="00E340F8" w14:paraId="5879FF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505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273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83|CC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CA3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NNMLPQFIHGILSTSHSLFTRSIQELDEGATTPYDYDDGEPCHKTSVKQIGAWILPPLYSLVFIFGFVGNMLVIIILIGCKKLKSMTDIYLLNLAISDLLFLLTLPFWAHYAANEWVFGNIMCKVFTGLYHIGYFGGIFFIILLTIDRYLAIVHAVFALKARTVTFGVITSVVTWVVAVFASLPGIIFTKSKQDDHHYTCGPYFTQLWKNFQTIMRNILSLILPLLVMVICYSGILHTLFRCRNEKKRHRAVRLIFAIMIVYFLFWTPYNIVLFLTTFQESLGMSNCVIDKHLDQAMQVTETLGMTHCCINPVIYAFVGEKFRRYLSIFFRKHIAKRLCKQCPVFYRETADRVSSTFTPSTGEQEVSVGL</w:t>
            </w:r>
          </w:p>
        </w:tc>
      </w:tr>
      <w:tr w:rsidR="00767530" w:rsidRPr="00E340F8" w14:paraId="1855BE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5DA9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4CEB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907|CD3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C9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CEFSPVSGDKPCCRLSRRAQLCLGVSILVLILVVVLAVVVPRWRQQWSGPGTTKRFPETVLARCVKYTEIHPEMRHVDCQSVWDAFKGAFISKHPCNITEEDYQPLMKLGTQTVPCNKILLWSRIKDLAHQFTQVQRDMFTLEDTLLGYLADDLTWCGEFNTSKINYQSCPDWRKDCSNNPVSVFWKTVSRRFAEAACDVVHVMLNGSRSKIFDKNSTFGSVEVHNLQPEKVQTLEAWVIHGGREDSRDLCQDPTIKELESIISKRNIQFSCKNIYRPDKFLQCVKNPEDSSCTSEI</w:t>
            </w:r>
          </w:p>
        </w:tc>
      </w:tr>
      <w:tr w:rsidR="00767530" w:rsidRPr="00E340F8" w14:paraId="3815A4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56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37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74|CCR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038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KPRKNVLVVALLVIFQVCFCQDEVTDDYIGENTTVDYTLYESVCFKKDVRNFKAWFLPLMYSVICFVGLLGNGLVILTYIYFKRLKTMTDTYLLNLAVADILFLLILPFWAYSEAKSWIFGVYLCKGIFGIYKLSFFSGMLLLLCISIDRYVAIVQAVSAHRHRARVLLISKLSCVGIWMLALFLSIPELLYSGLQKNSGEDTLRCSLVSAQVEALITIQVAQMVFGFLVPMLAMSFCYLIIIRTLLQARNFERNKAIKVIIAVVVVFIVFQLPYNGVVLAQTVANFNITNSSCETSKQLNIAYDVTYSLASVRCCVNPFLYAFIGVKFRSDLFKLFKDLGCLSQERLRHWSSCRHVRNASVSMEAETTTTFSP</w:t>
            </w:r>
          </w:p>
        </w:tc>
      </w:tr>
      <w:tr w:rsidR="00767530" w:rsidRPr="00E340F8" w14:paraId="1BC5759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550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D3B2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6433|CCN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6F88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ATPMPQAATASSSSSASAAASASGIPITANNNLPFEKDKIWYFSNDQLANSPSRRCGIKGDDELQYRQMTAYLIQEMGQRLQVSQLCINTAIVYMHRFYAFHSFTHFHRNSMASASLFLAAKVEEQPRKLEHVIRAANKCLPPTTEQNYAELAQELVFNENVLLQTLGFDVAIDHPHTHVVRTCQLVKACKDLAQTSYFLASNSLHLTSMCLQYRPTVVACFCIYLACKWSRWEIPQSTEGKHWFYYVDKTVSLDLLKQLTDEFIAIYEKSPARLKSKLNSIKAIAQGASNRTANSKDKPKEDWKITEMMKGYHSNITTPPELLNGNDSRDRDRDRERERERERDPSSLLPPPAMVPQQRRQDGGHQRSSSVSGVPGSSSSSSSSSHKMPNYPGGMPPDAHTDHKSKQPGYNNRMPSSHQRSSSSGLGSSGSGSQRSSSSSSSSSQQPGRPSMPVDYHKSSRGMPPVGVGMPPHGSHKMTSGSKPQQPQQQPVPHPSASNSSASGMSSKDKSQSNKMYPNAPPPYSNSAPQNPLMSRGGYPGASNGSQPPPPAGYGGHRSKSGSTVHGMPPFEQQLPYSQSQSYGHMQQQPVPQSQQQQMPPEASQHSLQSKNSLFSPEWPDIKKEPMSQSQPQPFNGLLPPPAPPGHDYKLNSHPRDKESPKKERLTPTKKDKHRPVMPPVGSGNSSSGSGSSKPMLPPHKKQIPHGGDLLTNPGESGSLKRPNEISGSQYGLNKLDEIDNSNMPREKLRKLDTTTGLPTYPNYEEKHTPLNMSNGIETTPDLVRSLLKESLCPSNASLLKPDALTMPGLKPPAELLEPMPAPATIKKEQGITPMTSLASGPAPMDLEVPTKQAGEIKEESSSKSEKKKKKDKHKHKEKDKSKDKTEKEERKKHKKDKQKDRSGSGGSKDSSLPNEPLKMVIKNPNGSLQAGASAPIKLKISKNKVEPNNYSAAAGLPGAIGYGLPPTTATTTSASIGAAAPVLPPYGAGGGGYSSSGGSSSGGSSKKKHSDRDRDKESKKNKSQDYAKYNGAGGGIFNPLGGAGAAPNMSGGMGAPMSTAVPPSMLLAPTGAVPPSAAGLAPPPMPVYNKK</w:t>
            </w:r>
          </w:p>
        </w:tc>
      </w:tr>
      <w:tr w:rsidR="00767530" w:rsidRPr="00E340F8" w14:paraId="1346F0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3CC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68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810|CD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666B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VLGLLLLLLVHASPAPPEPCELDEESCSCNFSDPKPDWSSAFNCLGAADVELYGGGRSLEYLLKRVDTEADLGQFTDIIKSLSLKRLTVRAARIPSRILFGALRVLGISGLQELTLENLEVTGTAPPPLLEATGPDLNILNLRNVSWATRDAWLAELQQWLKPGLKVLSIAQAHSLNFSCEQVRVFPALSTLDLSDNPELGERGLISALCPLKFPTLQVLALRNAGMETPSGVCSALAAARVQLQGLDLSHNSLRDAAGAPSCDWPSQLNSLNLSFTGLKQVPKGLPAKLSVLDLSYNRLDRNPSPDELPQVGNLSLKGNPFLDSESHSEKFNSGVVTAGAPSSQAVALSGTLALLLGDRLFV</w:t>
            </w:r>
          </w:p>
        </w:tc>
      </w:tr>
      <w:tr w:rsidR="00767530" w:rsidRPr="00E340F8" w14:paraId="2A363F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148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90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42|CHEB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FAE5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IRVLSVDDSALMRQIMTEIINSHSDMEMVATAPDPLVARDLIKKFNPDVLTLDVEMPRMDGLDFLEKLMRLRPMPVVMVSSLTGKGSEVTLRALELGAIDFVTKPQLGIREGMLAYSEMIAEKVRTAARARIAAHKPMAAPTTLKAGPLLSSEKLIAIGASTGGTEAIRHVLQPLPLSSPAVIITQHMPPGFTRSFAERLNKLCQISVKEAEDGERVLPGHAYIAPGDKHMELARSGANYQIKIHDGPPVNRHRPSVDVLFHSVAKHAGRNAVGVILTGMGNDGAAGMLAMYQAGAWTIAQNEASCVVFGMPREAINMGGVSEVVDLSQVSQQMLAKISAGQAIRI</w:t>
            </w:r>
          </w:p>
        </w:tc>
      </w:tr>
      <w:tr w:rsidR="00767530" w:rsidRPr="00E340F8" w14:paraId="73AF8C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23A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AFAD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16|CD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ACF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PFQLLAVLFPGGNSEHAFQGPTSFHVIQTSSFTNSTWAQTQGSGWLDDLQIHGWDSDSGTAIFLKPWSKGNFSDKEVAELEEIFRVYIFGFAREVQDFAGDFQMKYPFEIQGIAGCELHSGGAIVSFLRGALGGLDFLSVKNASCVPSPEGGSRAQKFCALIIQYQGIMETVRILLYETCPRYLLGVLNAGKADLQRQVKPEAWLSSGPSPGPGRLQLVC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HVSGFYPKPVWVMWMRGEQEQQGTQLGDILPNANWTWYLRATLDVADGEAAGLSCRVKHSSLEGQDIILYWRNPTSIGSIVLAIIVPSLLLLLCLALWYMRRRSYQNIP</w:t>
            </w:r>
          </w:p>
        </w:tc>
      </w:tr>
      <w:tr w:rsidR="00767530" w:rsidRPr="00E340F8" w14:paraId="1A4B8D1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B66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9B3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B8|CNTN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110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WKLVILLPLINSCAGEGRFSRPIFIQEPQDVIFPLDLSRSEIILTCTANGYPSPHYRWKQNGTDIDFGMTYHYRLDGGSLAISSPRTDQDIGIYQCLATNPVGTILSRKAKLQFAYIEDFETKTRSTVSVREGQGVVLLCGPPPHFGELSYAWTFNDSPLYVQEDKRRFVSQDTGNLYFAKVEPSDVGNYTCFVTNKEAHRSVQGPPTPLVLRTDGVMGEYEPKIEVRFPETIQAAKDSSIKLECFALGNPVPDISWKRLDGSPMPGKIKYSKSQAILEIPKFQQEDEGFYECIAGNLRGRNLAKGQLIFYAPPEWEQKIQNTYLSIYDSLFWECKASGNPNPSYTWLKNGQRLNTEERIQIENGTLIITMLNISDSGIYQCAAENKYQTIYANAELRVLASAPDFSKNPIKKISVVQVGGDISIECKPNAFPKASISWKRGTENLKQSKRVLFLEDGSLKICNVTRADAGSYTCVATNQFGNGKSSGGLVVKERTIITVPPSKMDVTVGESIVLPCQVSHDPTMEVLFVWYFNGDIIDLKKGVAHFERIGGESVGDLMIRNIQLGHSGKYLCTVQTTLERLSAVADIIVRGPPGPPEDVKVEHISSTTSQLSWRPGPDNNSPIQIFTIQTRTPFSVGWQAVATVPEILNGQTYNATVVGLSPWVEYEFRVVAGNNIGIGEPSKPSELLRTKASVPNVAPGNINGGGGSRSELVITWEAIPEELQNGEGFGYIVMFRPVGTTAWMKERVALVESSKFIYRNESIMPLSPFEVKVGVYNNEGEGSLSTVTIVYSGEDEPQLAPRGTSVQSFSASEMEVSWNAIAWNRNTGRVLGYEVLYWTDNSKESMIGKIRVSGNVTTKNITGLRANTIYFASVRAYNTAGTGPSSLPVNVTTKKSPPSQPPANIAWKLSNSKLCLNWEHVKTMENESEVLGYKILYRQNRQSKTHILETNNTSAELLVPFEEDYLIEIRTVSDGGDGSSSEEIRIPKMSSLSSTGVQISKPSTQSLSMVGVFYCFAIHPLSR</w:t>
            </w:r>
          </w:p>
        </w:tc>
      </w:tr>
      <w:tr w:rsidR="00767530" w:rsidRPr="00E340F8" w14:paraId="4B2694E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6FF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65B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0X4|CLYB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A6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LLRRAARGAAAAALLRLKASLAADIPRLGYSSSSHHKYIPRRAVLYVPGNDEKKIKKIPSLNVDCAVLDCEDGVAANKKNEARLRIVKTLEDIDLGPTEKCVRVNSVSSGLAEEDLETLLQSRVLPSSLMLPKVESPEEIQWFADKFSFHLKGRKLEQPMNLIPFVETAMGLLNFKAVCEETLKVGPQVGLFLDAVVFGGEDFRASIGATSSKETLDILYARQKIVVIAKAFGLQAIDLVYIDFRDGAGLLRQSREGAAMGFTGKQVIHPNQIAVVQEQFSPSPEKIKWAEELIAAFKEHQQLGKGAFTFQGSMIDMPLLKQAQNTVTLATSIKEK</w:t>
            </w:r>
          </w:p>
        </w:tc>
      </w:tr>
      <w:tr w:rsidR="00767530" w:rsidRPr="00E340F8" w14:paraId="4B1D256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2C3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8E32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J36|CLPR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3EC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FNTTLHQPSLSPSCSIKLYSGLKPQSASFLASGYQNLNKEFYGRVYKSLQSGTGKASRSRVKMMPIGTPRVPYRNREEGTWQWVDIWNALYRERVIFIGQNIDEEFSNQILATMLYLDTLDDSRRIYMYLNGPGGDLTPSLAIYDTMKSLKSPVGTHCVGLAYNLAGFLLAAGEKGHRFAMPLSRIALQSPAGAARGQADDIQNEAKELSRIRDYLFNELAKNTGQPAERVFKDLSRVKRFNAEEAIEYGLIDKIVRPPRIKEDAPRQDESAGLG</w:t>
            </w:r>
          </w:p>
        </w:tc>
      </w:tr>
      <w:tr w:rsidR="00767530" w:rsidRPr="00E340F8" w14:paraId="7F37D6B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2FE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CD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JU5|CNIH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69D5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TFAAFCYMLTLVLCASLIFFVIWHIIAFDELRTDFKNPIDQGNPARARERLKNIERICCLLRKLVVPEYSIHGLFCLMFLCAAEWVTLGLNIPLLFYHLWRYFHRPADGSEVMYDAVSIMNADILNYCQKESWCKLAFYLLSFFYYLYSMVYTLVSF</w:t>
            </w:r>
          </w:p>
        </w:tc>
      </w:tr>
      <w:tr w:rsidR="00767530" w:rsidRPr="00E340F8" w14:paraId="538D972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352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45E6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739|COB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B41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CSRCHRLLLFLPLVLGLSAAPGWAGAPSVDVLRALRFPSLPDGVRRSKGVCPGDVAYRVARPAQLSAPTRQLFPGGFPKDFSLLTVVRTRPGLQAPLLTLYSAQGVQQLGLELGRPVRFLYEDQRGRPQASAQPIFRGLSLADGKWHHVAVAVKGQSVTLIVDCKKRVTRPLPRSVHPVLDTHGVVIFGAHILDDEVFEGDVQELLVVPGVQAAYQSCGQKDLECEREQRDGPQTQKPHRAQRSPKKEPARLHKPQSQEPQKQPTESLYYDYEPPYYDVMTTGTAPDYQYPTPGEEEGVLESSPLPFLEEEQTDLQVSPTADSFQAEEYGEGGTDSPAGFYDYTYGYGDDYREETELGPALSAETAHSGAVAHGPRGLKGEKGEPAVLEPGMFVEGPPGPEGPAGLAGPPGIQGNPGPVGDPGERGPPGRAGLPGSDGPPGPPGTSLMLPFRFGSSGGDKGPVVAAQEAQAQAILQQARLALRGPPGPMGYTGRPGPLGQPGSPGLKGESGDLGPQGPRGPQGLTGPPGKAGRRGRAGADGARGMPGEPGMKGDRGFDGLPGLPGEKGQRGDTGAQGLPGPPGEDGERGDDGEIGPRGLPGESGPRGLLGPKGPPGIPGPPGVRGMDGPHGPKGSLGPQGEPGPPGQQGTPGAQGLPGPQGAIGPHGEKGARGKPGLPGMPGSDGLPGHPGKEGPPGTKGNQGPSGPQGPLGYPGPRGVKGVDGIRGLKGHKGEKGEDGFPGFKGDIGVKGDRGEVGVPGSRGEDGPEGPKGRTGPTGDPGPTGLMGEKGKLGVPGLPGYPGRQGPKGSLGFPGFPGASGEKGARGLSGKSGPRGERGPTGPRGQRGPRGATGKSGAKGTSGGDGPHGPPGERGLPGPQGPNGFPGPKGPPGPAGKDGLPGHPGQRGEVGFQGKTGPPGPPGVVGPQGTAGESGPMGERGHSGPPGPPGEQGLPGTSGKEGTKGDPGPPGAPGKDGPAGLRGFPGERGLPGTAGGPGLKGNEGPAGPPGPAGSPGERGAAGSGGPIGPPGRPGPQGPPGAAGEKGVPGEKGPIGPTGRDGVQGPVGLPGPAGPPGVAGEDGDKGEVGDPGQKGTKGNKGEHGPPGPPGPIGPVGQPGAAGADGEPGARGPQGHFGAKGDEGTRGFNGPPGPIGLQGLPGPSGEKGETGDGGPMGPPGPPGPRGPAGPNGADGPQGSPGGVGNLGPPGEKGEPGESGSPGVQGEPGVKGPRGERGEKGESGQAGEAGPPGPKGPTGDNGPKGNPGPVGFPGDPGPPGEAGPRGQDGAKGDRGEDGEPGQPGSPGPTGENGPPGPLGKRGPAGTPGPEGRQGEKGAKGDPGAVGAPGKTGPVGPAGLAGKPGPDGLRGLPGSVGQQGRPGATGQAGPPGPVGPPGLPGLRGDAGAKGEKGHPGLIGLIGPTGEQGEKGDRGLPGPQGSPGQKGETGIPGASGPIGPGGPPGLPGPSGPKGAKGATGPAGPKGEKGVQGPPGHPGPPGEVIQPLPIQMPKKTRRSVDGSKLIQD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AVPTGGAPGSPAGLEEIFGSLDSLREEIEQMRRPAGTQDSPARTCQDLKLCHPELPDGEYWVDPNQGCARDAFRVFCNFTAGGETCVTPRDDVTQFSYVDSEGSPVGVVQLTFLRLLSVSAHQDVSYPCSGVSQDGPLKLRGANEDELSPETSPYVKEFRDGCQTQQGRTVLEVRTPVLEQLPVLDASFADLGAPTRRGGVLLGPVCFMG</w:t>
            </w:r>
          </w:p>
        </w:tc>
      </w:tr>
      <w:tr w:rsidR="00767530" w:rsidRPr="00E340F8" w14:paraId="5E8DF26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EC1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82DF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28|COB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29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PRASAAKPPTGRKMKARAPPPPGKAATLHVHSDQKPPHDGALGSQQNLVRMKEALRASTMDVTVVLPSGLEKRSVLNGSHAMMDLLVELCLQNHLNPSHHALEIRSSETQQPLSFKPNTLIGTLNVHTVFLKEKVPEEKVKPGPPKVPEKSVRLVVNYLRTQKAVVRVSPEVPLQNILPVICAKCEVSPEHVVLLRDNIAGEELELSKSLNELGIKELYAWDNRRETFRKSSLGNDETDKEKKKFLGFFKVNKRSNSKGCLTTPNSPSMHSRSLTLGPSLSLGSISGVSVKSEMKKRRAPPPPGSGPPVQDKASEKVSLGSQIDLQKKKRRAPAPPPPQPPPPSPLIPNRTEDKEENRKSTMVSLPLGSGSHCSPDGAPQVLSEAEETVSVGSCFASEDTTEDSGVMSSPSDIVSLDSQQDSMKYKDKWATDQEDCSDQDLAGTPDLGPQKSPLWEKNGSENSHLRTEKAVTASNDEEDLLIAGEFRKTLAELDEDLEEMEDSYETDTSSLTSSIHGASNHCPQDAMIPHGDTDAIPVTFIGEVSDDPVDSGLFSNRNNNAGSFDSEGVASRRDSLAPLQAEHSQPHEKAREEVPALHPASHDVGKGIRVALSNISKDGNLMETAPRVTSFASNLHTDNLNAKVKDKVYGCADGERTQATERVNSQPVNEKDSNDKNAALAPTSWHQRGQNPGKSYRLKHGLTTYKIIPPKSEMRCYDRDVSLSTGAIKIDELGNLVSPHATGIRIISLSSSVPEAESQPIGKVREFWRCNSVEKHLGRPSESSARGPPSTPVPTQTQNPESRLQADPKPISPQQKSAHHEGRNPLGEGRNQPPTMGMGHVRVPAAHTTEVTFLKPQRRTSSQYVASAIAKRIGAPKVHADVVRPHGYAEKGYAGKAPVLAAPPVTVKDDRTSSPHSETQGWKDGAQWPCVTPPNNHGEDLAVGAPPRGEVIGPHRKLSTQDRPAAIHRSSCFSLVQSSQRDRVSVGQSCGFSGKQSTSSQEASSASEPRRAPDGTDPPPPHTSDTQACSRELVNGSVRAPGHGEPSHPPGGSGTESHILLEREEKPSVFSTDGNETDSIWPPSIFGPKKKFKPVVQRPVPKDTSLHSALMEAIHSAGGKDRLRKTAEHTGEGRPAKLSYTEAEGERSALLAAIRGHSGTCSLRKVASSASEELQSFRDAALSAQGSESPLLEDLGLLSPPAIPPPPPPPSQALSAPRTASRFSTGTLSNTADARQALMDAIRSGTGAARLRKVPLLV</w:t>
            </w:r>
          </w:p>
        </w:tc>
      </w:tr>
      <w:tr w:rsidR="00767530" w:rsidRPr="00E340F8" w14:paraId="3A9335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A1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6148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V1|CNOT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14E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ATVDHSQRICEVWACNLDEEMKKIRQVIRKYNYVAMDTEFPGVVARPIGEFRSNADYQYQLLRCNVDLLKIIQLGLTFMNEQGEYPPGTSTWQFNFKFNLTEDMYAQDSIELLTTSGIQFKKHEEEGIETQYFAELLMTSGVVLCEGVKWLSFHSGYDFGYLIKILTNSNLPEEELDFFEILRLFFPVIYDVKYLMKSCKNLKGGLQEVAEQLELERIGPQHQAGSDSLLTGMAFFKMREMFFEDHIDDAKYCGHLYGLGSGSSYVQNGTGNAYEEEANKQS</w:t>
            </w:r>
          </w:p>
        </w:tc>
      </w:tr>
      <w:tr w:rsidR="00767530" w:rsidRPr="00E340F8" w14:paraId="11D996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A0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5F5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48|CO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335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CRSFAVAICILEISILTAQYTTSYDPELTESSGSASHIDCRMSPWSEWSQCDPCLRQMFRSRSIEVFGQFNGKRCTDAVGDRRQCVPTEPCEDAEDDCGNDFQCSTGRCIKMRLRCNGDNDCGDFSDEDDCESEPRPPCRDRVVEESELARTAGYGINILGMDPLSTPFDNEFYNGLCNRDRDGNTLTYYRRPWNVASLIYETKGEKNFRTEHYEEQIEAFKSIIQEKTSNFNAAISLKFTPTETNKAEQCCEETASSISLHGKGSFRFSYSKNETYQLFLSYSSKKEKMFLHVKGEIHLGRFVMRNRDVVLTTTFVDDIKALPTTYEKGEYFAFLETYGTHYSSSGSLGGLYELIYVLDKASMKRKGVELKDIKRCLGYHLDVSLAFSEISVGAEFNKDDCVKRGEGRAVNITSENLIDDVVSLIRGGTRKYAFELKEKLLRGTVIDVTDFVNWASSINDAPVLISQKLSPIYNLVPVKMKNAHLKKQNLERAIEDYINEFSVRKCHTCQNGGTVILMDGKCLCACPFKFEGIACEISKQKISEGLPALEFPNEK</w:t>
            </w:r>
          </w:p>
        </w:tc>
      </w:tr>
      <w:tr w:rsidR="00767530" w:rsidRPr="00E340F8" w14:paraId="5D2070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7DE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773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209|CL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C85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FEDDSFVILNDDASESVPVSGSFDATDSFSAFDGSLQVEDSVDDVFAAPSSDYGAYSNGDGIFGSNGDHDGPILPPPSEMESDEGFALREWRRQNAIQLEEKEKREKELLKQIIEEADQYKEEFHKKIEVTCENNKAANREKEKLYLENQEKFYAESSKNYWKAIAELVPKEVPTIEKRRGKKEQQDPKKPTVSVIQGPKPGKPTDLTRMRQILVKLKHNPPSHLKLTSQPPSEEAAAPPKNVPETKPTEAVTAA</w:t>
            </w:r>
          </w:p>
        </w:tc>
      </w:tr>
      <w:tr w:rsidR="00767530" w:rsidRPr="00E340F8" w14:paraId="2E3861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10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BB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ERP8|CLM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ABC1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LVLLWGCLVLPGYEALKGPKEISGFEGDTVSLRCTYVEKMKEHRKYWCRQGGILVSRCGDIVYANQDQEVTRGRMSIRDSPQELSMTVIMRDLTLKDSGKYWCGIDRLGRDESFEVTLIVFPGKRDNAVPAGTCCPSSPTPSFQPLTPTRSLQPKAKAWQTQLPEPRSSRPVVWLPLTTPQDSRAVASSVSKPSVSIPMVRMMAPVLILLSLLLAAGLIAFGSHMLRWRKKAWLATETQKNEKVYLETSLPGNGWTTEDSTIDLAVTPECLRNLNPSAVPSPETQNLSQSTEEEEAARSLDDDKEDVMAPPPLQMSAEELAFSEFISV</w:t>
            </w:r>
          </w:p>
        </w:tc>
      </w:tr>
      <w:tr w:rsidR="00767530" w:rsidRPr="00E340F8" w14:paraId="0C50647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0AB3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A48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XH8|CNT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859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SNNGMAMPSVPPKIDCSEAIQDSPKFRATVAQHAMYFNRLENRLNEMLRHITAMIDFSKNYTNTFYKLTVSVNQLCDESFSGNPLASTTFQGLSEAYAHTVNLFRTYFDHSNVVTFTKLSNFIKIELTKVAESRAHFENMSQSMDDALVKNASISRQKPADATEGRNALTAVGTCFAHTTLDYVANINIAHAHKDHMILDALWTLVRESSAFFSKGHATFDEWTAADNGAIADTIQTFAAKSKLIERKMQDVHSLVPKEMFQHPSGMPIEPDVMMEGYLYKRSSNAFKTWNRRWFQIKDKQLLYSHRSTDLEPATIMEENLRICLVRPAPSNIDRIGCFELVTPTRIHLLQADSESLCQDWMRALQRTILALHEGDSVDVASTSPRNKTTSMSSGVTLTSANAISPLSNAMDVTKGRSVSDPASTYTSANTSSISTAAGFSSSTTAFEQVRRVPGNEVCADCGSPAPKWVSINLGVVLCIECSGAHRSLGVQTSKVRSLCMDSIDNELRDVLLALGNRQVNEIFLAHLPPADSIVPPQINEKSARPAREAWIKAKYVERRFAVAEDTRARSSATNRQEHLKHKTSIGGNSSSNGVNRSSSYADVQDAESGGLLDADPWSADLSVPVPTASKRLSACGSDTNLDAIGSSSIDTKTVEWDSVKEACECGDLLALMTAYAQGFDLNALHNGTTALHIATRNGQTAAVEFLLLNGAKINMLDEKLNTPLHLAAKEGHTLPVCQLLKRGADSNLANVDSKTPLDIAMECTHADIVTLFRVTIMRNDFNADFNNPMDETVEAVISDIARRAATEKEQKKTESLKSTSDI</w:t>
            </w:r>
          </w:p>
        </w:tc>
      </w:tr>
      <w:tr w:rsidR="00767530" w:rsidRPr="00E340F8" w14:paraId="0D272C8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A55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232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493|CL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8CA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GLQVMGIALAVLGWLAVMLCCALPMWRVTAFIGSNIVTSQTIWEGLWMNCVVQSTGQMQCKVYDSLLALPQDLQAARALVIISIIVAALGVLLSVVGGKCTNCLEDESAKAKTMIVAGVVFLLAGLMVIVPVSWTAHNIIQDFYNPLVASGQKREMGASLYVGWAASGLLLLGGGLLCCNCPPRTDKPYSAKYSAARSAAASNYV</w:t>
            </w:r>
          </w:p>
        </w:tc>
      </w:tr>
      <w:tr w:rsidR="00767530" w:rsidRPr="00E340F8" w14:paraId="37F044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E49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9436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J1|CLU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0D2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FRDLRNFTEMMRALGYPRHISMENFRTPNFGLVSEVLLWLVKRYEPQTDIPPDVDTEQDRVFFIKAIAQFMATKAHIKLNTKKLYQADGYAVKELLKITSVLYNAMKTKGMEGSEIVEEDVNKFKFDLGSKIADLKAARQLASEITSKGASLYDLLGMEVELREMRTEAIARPLEINETEKVMRIAIKEILTQVQKTKDLLNNVASDEANLEAKIEKRKLELERN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RLETLQSVRPCFMDEYEKTEEELQKQYDTYLEKFQNLTYLEQQLEDHHRMEQERFEEAKNTLCLIQNKLKEEEKRLLKSGSNDDSDIDIQEDDESDSELEERRLPKPQTAMEMLMQGRPGKRIVGTMQGGDSDDNEDSEESEIDMEDDDDEDDDLEDESISLSPTKPNRRVRKSEPLDESDNDF</w:t>
            </w:r>
          </w:p>
        </w:tc>
      </w:tr>
      <w:tr w:rsidR="00767530" w:rsidRPr="00E340F8" w14:paraId="0A44A8F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F2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F2D8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59|CL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61C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HSKRTYCPDWDDKDWDYGKWRSSSSHKRRKRSHSSAQENKRCKYNHSKMCDSHYLESRSINEKDYHSRRYIDEYRNDYTQGCEPGHRQRDHESRYQNHSSKSSGRSGRSSYKSKHRIHHSTSHRRSHGKSHRRKRTRSVEDDEEGHLICQSGDVLSARYEIVDTLGEGAFGKVVECIDHKAGGRHVAVKIVKNVDRYCEAARSEIQVLEHLNTTDPNSTFRCVQMLEWFEHHGHICIVFELLGLSTYDFIKENGFLPFRLDHIRKMAYQICKSVNFLHSNKLTHTDLKPENILFVQSDYTEAYNPKIKRDERTLINPDIKVVDFGSATYDDEHHSTLVSTRHYRAPEVILALGWSQPCDVWSIGCILIEYYLGFTVFPTHDSKEHLAMMERILGPLPKHMIQKTRKRKYFHHDRLDWDEHSSAGRYVSRRCKPLKEFMLSQDVEHERLFDLIQKMLEYDPAKRITLREALKHPFFDLLKKSI</w:t>
            </w:r>
          </w:p>
        </w:tc>
      </w:tr>
      <w:tr w:rsidR="00767530" w:rsidRPr="00E340F8" w14:paraId="65DF835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2B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ABB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137|CLH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BFE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PIEFTELVDLMSLGISPQFLDFRSTTFESDHFVTVRETKDGTNSVAIVDLAKGNEVTRKNMGGDSAIMHPSQMVISVRANGTIVQIFNLETKSKLKSFTLDEPVIFWRWLSETTLGFVTARSILTSNVFDGNVNAKPQLLTLRHANLNNTQIINFVANKNLDWFAVVGILQENGRIAGRIQLFSKQRNISQAIDGHVAIFTNILLEGNGSTPVQVFVTGNRNATTGAGELRIIEIDHDASLPSQYQKETTDIFFPPDATNDFPIAVQVSEKYGIIYLLTKYGFIHLYELETGTNLFVNRITAESVFTAAPYNHENGIACINKKGQVLAVEISTSQIVPYILNKLSNVALALIVATRGGLPGADDLFQKQFESLLLQNDYQNAAKVAASSTSLRNQNTINRLKNIQAPPGAISPILLYFSTLLDKGKLNKEETIELARPVLQQDRKQLFEKWLKEDKLECSEELGDIVKPFDTTLALACYLRAGAHAKVISCLAELQQFEKIIPYCQKVGYQPNFLVLISSLIRSSPDRASEFAVSLLQNPETASQIDIEKIADLFFSQNHIQQGTSLLLDALKGDTPDQGHLQTRVLEVNLLHAPQVADAILGNNIFSHYDKPTIASLSEKAGLYQRALENYTDIKDIKRCVVHTNALPIDWLVGYFGKLNVEQSLACLKALMDNNIQANIQTVVQVATKFSDLIGPSTLIKLFEDYNATEGLYYYLASLVNLTEDKDVVYKYIEAAAKMKQYREIERIVKDNNVYDPERVKNFLKDANLEDQLPLVIVCDRFDFVHEMILYLYKSQNLKFIETYVQQVNPSKTAQVVGALLDMDCDEAFIQSLLQSVLGQVPINELTTEVEKRNRLKILLPFLEQSLSQGIQDQAVYNALAKIYIDSNNSPEKFLKENDQYDTLDVGHYCEKRDPYLAYIAYEKGQNDDDLIRITNENSMYKYQARYLLERSDLDLWNKVLNQENIHRRQLIDSVISVGIPELTDPEPVSLTVQAFMTNGLKLELIELLEKIILEPSPFNENVALQGLLLLSAIKYEPTKVSSYIEKLDNYDADEIAPLCIEHDLKEEAFEIYDKHEMYGKALKVLIEDIMSLDRAASYADKINTPELWSQIGTAQLDGLRIPDAIESYIKAEDPSNYENVIDIAEQAGKYEELIPFLLMARKTLKEPKIDGALILAYAELNKIHEIENLLAGSNVANLDHVGDKLFENKEYKAARLCYSAVSNYSKLASTLVYLGDYQAAVDTARKASNIKVWKLVNDACIEKKEFKLAQICGLNLIVHAEELDELVERYESNGYFEELISLFEAGLGLERAHMGMFTELAILYSKYEPDKTFEHLKLFWSRINIPKVIRAVEQAHLWSELVFLYAHYDEWDNAALTLIEKSTKDLDHAYFKEVVVKVSNLEIYYKAINFYVKFHPSLLVDLLTSLTPRLDIPRTVKIFSKSDNLPLIKPFLINVLPKNNSVVNQAYHDLMIEEEDYKALQDAVDSYDKFDQLGLASRLESHKLIFFKKIGALLYRRNKKWAKS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ILKEEKLWKDAIETAAISQDPKVVEALLTYFVETGNREGFVALLYAAYNLVRIEFVLEISWMNSLEDYIKPFEISIKKEQNDSIKKITEELAKKSGSNEEHKDGQPLMLMNSAMNVQPTGF</w:t>
            </w:r>
          </w:p>
        </w:tc>
      </w:tr>
      <w:tr w:rsidR="00767530" w:rsidRPr="00E340F8" w14:paraId="49097E0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BDD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81B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S2|CRU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EFF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RTAYLLFLYLSSSLLICIKNSFCNKNNTRCLSGPCQNNSTCKHFPQDNNCCLDTANNLDKDCEDLKDPCFSSPCQGIATCVKIPGEGNFLCQCPPGYSGLNCETATNSCGGNLCQHGGTCRKDPEHPVCICPPGYAGRFCETDHNECASSPCHNGAMCQDGINGYSCFCVPGYQGRHCDLEVDECVSDPCKNEAVCLNEIGRYTCVCPQEFSGVNCELEIDECRSQPCLHGATCQDAPGGYSCDCAPGFLGEHCELSVNECESQPCLHGGLCVDGRNSYHCDCTGSGFTGMHCESLIPLCWSKPCHNDATCEDTVDSYICHCRPGYTGALCETDINECSSNPCQFWGECVELSSEGLYGNTAGLPSSFSYVGASGYVCICQPGFTGIHCEEDVDECLLHPCLNGGTCENLPGNYACHCPFDDTSRTFYGGENCSEILLGCTHHQCLNNGKCIPHFQNGQHGFTCQCLSGYAGPLCETVTTLSFGSNGFLWVTSGSHTGIGPECNISLRFHTVQPNALLLIRGNKDVSMKLELLNGCVHLSIEVWNQLKVLLSISHNTSDGEWHFVEVTIAETLTLALVGGSCKEKCTTKSSVPVENHQSICALQDSFLGGLPMGTANNSVSVLNIYNVPSTPSFVGCLQDIRFDLNHITLENVSSGLSSNVKAGCLGKDWCESQPCQNRGRCINLWQGYQCECDRPYTGSNCLKEYVAGRFGQDDSTGYAAFSVNDNYGQNFSLSMFVRTRQPLGLLLALENSTYQYVSVWLEHGSLALQTPGSPKFMVNFFLSDGNVHLISLRIKPNEIELYQSSQNLGFISVPTWTIRRGDVIFIGGLPDREKTEVYGGFFKGCVQDVRLNSQTLEFFPNSTNNAYDDPILVNVTQGCPGDNTCKSNPCHNGGVCHSLWDDFSCSCPTNTAGRACEQVQWCQLSPCPPTAECQLLPQGFECIANAVFSGLSREILFRSNGNITRELTNITFAFRTHDTNVMILHAEKEPEFLNISIQDARLFFQLRSGNSFYTLHLMGSQLVNDGTWHQVTFSMIDPVAQTSRWQMEVNDQTPFVISEVATGSLNFLKDNTDIYVGDQSVDNPKGLQGCLSTIEIGGIYLSYFENLHGFPGKPQEEQFLKVSTNMVLTGCLPSNACHSSPCLHGGNCEDSYSSYRCACLSGWSGTHCEINIDECFSSPCIHGNCSDGVAAYHCRCEPGYTGVNCEVDVDNCKSHQCANGATCVPEAHGYSCLCFGNFTGRFCRHSRLPSTVCGNEKRNFTCYNGGSCSMFQEDWQCMCWPGFTGEWCEEDINECASDPCINGGLCRDLVNRFLCICDVAFAGERCELDLADDRLLGIFTAVGSGTLALFFILLLAGVASLIASNKRATQGTYSPSGQEKAGPRVEMWIRMPPPALERLI</w:t>
            </w:r>
          </w:p>
        </w:tc>
      </w:tr>
      <w:tr w:rsidR="00767530" w:rsidRPr="00E340F8" w14:paraId="2ABB312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3513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1EA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W5|CSP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DEA7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GKLGGFAFFLQRAVRCDGFIDNFFDRIPKFFQFMKSKFPSHQTSSSQADLLVSFSTSPGFLSFKDETKDTWYIQELYRVIIENAKDTHLADLLTETNRRVVEKYEADKVVFVCKQAPEFWSRFTKQLFFMSRNDVF</w:t>
            </w:r>
          </w:p>
        </w:tc>
      </w:tr>
      <w:tr w:rsidR="00767530" w:rsidRPr="00E340F8" w14:paraId="53E50C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589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2DEB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99|CLIC1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B89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EEQPQVELFVKAGSDGAKIGNCPFSQRLFMVLWLKGVTFNVTTVDTKRRTETVQKLCPGGQLPFLLYGTEVHTDTNKIEEFLEAVLCPPRYPKLAALNPESNTAGLDIFAKFSAYIKNSNPALNDNLEKGLLKALKVLDNYLTSPLPE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DETSAEDEGVSQRKFLDGNELTLADCNLLPKLHIVQVVCKKYRGFTIPEAFRGVHRYLSNAYAREEFASTCPDDEEIELAYEQVAKALK</w:t>
            </w:r>
          </w:p>
        </w:tc>
      </w:tr>
      <w:tr w:rsidR="00767530" w:rsidRPr="00E340F8" w14:paraId="06C6AC0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19B9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E52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42|CLH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778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ILPIRFQEHLQLQNLGINPANIGFSTLTMESDKFICIREKVGEQAQVVIIDMNDPSNPIRRPISADSAIMNPASKVIALKAGKTLQIFNIEMKSKMKAHTMTDDVTFWKWISLNTVALVTDNAVYHWSMEGESQPVKMFDRHSSLAGCQIINYRTDAKQKWLLLTGISAQQNRVVGAMQLYSVDRKVSQPIEGHAASFAQFKMEGNAEESTLFCFAVRGQAGGKLHIIEVGTPPTGNQPFPKKAVDVFFPPEAQNDFPVAMQISEKHDVVFLITKYGYIHLYDLETGTCIYMNRISGETIFVTAPHEATAGIIGVNRKGQVLSVCVEEENIIPYITNVLQNPDLALRMAVRNNLAGAEELFARKFNALFAQGNYSEAAKVAANAPKGILRTPDTIRRFQSVPAQPGQTSPLLQYFGILLDQGQLNKYESLELCRPVLQQGRKQLLEKWLKEDKLECSEELGDLVKSVDPTLALSVYLRANVPNKVIQCFAETGQVQKIVLYAKKVGYTPDWIFLLRNVMRISPDQGQQFAQMLVQDEEPLADITQIVDVFMEYNLIQQCTAFLLDALKNNRPSEGPLQTRLLEMNLMHAPQVADAILGNQMFTHYDRAHIAQLCEKAGLLQRALEHFTDLYDIKRAVVHTHLLNPEWLVNYFGSLSVEDSLECLRAMLSANIRQNLQIWVQVASKYHEQLSTQSLIELFESFKSFEGLFYFLGSIVNFSQDPDVHFKYIQAACKTGQIKEVERICRESNCYDPERVKNFLKEAKLTDQLPLIIVCDRFDFVHDLVLYLYRNSLQKYIEIYVQKVNPSRLPVVIGGLLDVDCSEDVIKNLILVVRGQFSTDELVAEVEKRNRLKLLLPWLEARIHEGCEEPATHNALAKIYIDSNNNPERFLRENPYYDSRVVGKYCEKRDPHLACVAYERGQCDLELINVCNENSLFKSLSRYLVRRKDPELWGSVLLESNPYRRPLIDQVVQTALSETQDPEEVSVTVKAFMTADLPNELIELLEKIVLDNSVFSEHRNLQNLLILTAIKADRTRVMEYINRLDNYDAPDIANIAISNELFEEAFAIFRKFDVNTSAVQVLIEHIGNLDRAYEFAERCNEPAVWSQLAKAQLQKGMVKEAIDSYIKADDPSSYMEVVQAANTSGNWEELVKYLQMARKKARESYVETELIFALAKTNRLAELEEFINGPNNAHIQQVGDRCYDEKMYDAAKLLYNNVSNFGRLASTLVHLGEYQAAVDGARKANSTRTWKEVCFACVDGKEFRLAQMCGLHIVVHADELEELINYYQDRGYFEELITMLEAALGLERAHMGMFTELAILYSKFKPQKMREHLELFWSRVNIPKVLRAAEQAHLWAELVFLYDKYEEYDNAIITMMNHPTDAWKEGQFKDIITKVANVELYYKAIQFYLEFKPLLLNDLLMVLSPRLAHTRAVNYFSKVKQLPLVKPYLRSVQNHNNKSVNESLNNLFITEEDYQALRTSIDAYDNFDNISLAQRLEKHELIEFRRIAAYLFKGNNRWKQSVELCKKDSLYKDAMQYASESKDTELAEELLQWFLQEEKRECFGACLFTCYDLLRPDVVLETAWRHNIMDFAMPYFIQVMKEYLTKVDKLDASESLRKEEEQATETQPIVYGQPQLMLTAGPSVAVPPQAPFGYGYTAPPYGQPQPGFGYSM</w:t>
            </w:r>
          </w:p>
        </w:tc>
      </w:tr>
      <w:tr w:rsidR="00767530" w:rsidRPr="00E340F8" w14:paraId="7EAFC47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C26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FD1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K9|CK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E9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VPQDLQLPPSQRAQSAFKEQRRQKLKEHLLRRKTLFAYKQENEMLSSSRDQRVVTSEDQVQEGTKVLKLKTKMADKENMKRPAESKNNTVVGKHCIPLKPSNELTNSTVVIDTHKPKDSNQTPHLLLTEDDPQSQHMTLSQAFHLKNNSKKKQMTTEKQKQDANMPKKPVLGSYRGQIVQSKINSFRKPLQVKDESSAATKKLSATIPKATKPQPVNTSSVTVKSNRSSNMTATTKFVSTTSQNTQLVRPPIRSHHSNTRDTVKQGISRTSANVTIRKGPHEKELLQSKTALSSVKTSSSQGIIRNKTLSRSIASEVIARPASLSNDKLMEKSEPVDQRRHTAGKAIVDSRSAQPKETSEERKARLSEWKAGKGRVLKRPPNSVVTQHEPAGQNEKPVGSFWTTMAEEDEQRLFTEKVNNTFSECLNLINEGCPKEDILVTLNDLIKNIPDAKKLVKYWICLALIEPITSPIENIIAIYEKAILAGAQPIEEMRHTIVDILTMKSQEKANLGENMEKSCASKEEVKEVSIEDTGVDVDPEKLEMESKLHRNLLFQDCEKEQDNKTKDPTHDVKTPNTETRTSCLIKYNVSTTPYLQSVKKKVQFDGTNSAFKELKFLTPVRRSRRLQEKTSKLPDMLKDHYPCVSSLEQLTELGRETDAFVCRPNAALCRVYYEADTT</w:t>
            </w:r>
          </w:p>
        </w:tc>
      </w:tr>
      <w:tr w:rsidR="00767530" w:rsidRPr="00E340F8" w14:paraId="2170226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11E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DBB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GL9|CRC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DB2D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QQSAVSAKGFSKGSSQGPAPCPAPAPTPAPASSSSCCGSGRGCCGDSGCCGSSSTSCCCFPRRRRRQRSSGCCCCGGGSQRSQRSNNRSSGCCSGC</w:t>
            </w:r>
          </w:p>
        </w:tc>
      </w:tr>
      <w:tr w:rsidR="00767530" w:rsidRPr="00E340F8" w14:paraId="0F5745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E51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BC8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001|CIS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2D2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FKNVALAASVAALSATASAEGYTPGEPWSTLTPTGSISCGAAEYTTTFGIAVQAITSSKAKRDVISQIGDGQVQATSAATAQATDSQAQATTTATPTSSEKISSSASKTSTNATSSSCATPSLKDSSCKNSGTLELTLKDGVLTDAKGRIGSIVANRQFQFDGPPPQAGAIYAAGWSITEDGYLALGDSDVFYQCLSGNFYNLYDQNVAEQCSAIHLEAVSLVDC</w:t>
            </w:r>
          </w:p>
        </w:tc>
      </w:tr>
      <w:tr w:rsidR="00767530" w:rsidRPr="00E340F8" w14:paraId="283891E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244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8D4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606|COP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EBB2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RLDIKRKLTARSDRVKSVDLHPTEPWMLASLYNGSVCVWNHETQTLVKTFEVCDLPVRAAKFVARKNWVVTGADDMQIRVFNYNTLERVHMFEAHSDYIRCIAVHPTQPFILTSSDDMLIKLWDWDKKWSCSQVFEGHTHYVMQIVINPKDNNQFASASLDRTIKVWQLGSSSPNFTLEGHEKGVNCIDYYSGGDKPYLISGADDRLVKIWDYQNKTCVQTLEGHAQNVSCASFHPELPIIITGSEDGTVRIWHSSTYRLESTLNYGMERVWCVASLRGSNNVALGYDEGSIIVKLGREEPAMSMDANGKIIWAKHSEVQQANLKAMGDAEIKDGERLPLAVKDMGSCEIYPQTIQHNPNGRFVVVCGDGEYIIYTAMALRNKSFGSAQEFAWAHDSSEYAIRESNSIVKIFKNFKEKKSFKPDFGAESIYGGFLLGVRSVNGLAFYDWDNTELIRRIEIQPKHIFWSDSGELVCIATEESFFILKYLSEKVLAAQETHEGVTEDGIEDAFEVLGEIQEIVKTGLWVGDCFIYTSSVNRLNYYVGGEIVTIAHLDRTMYLLGYIPKDNRLYLGDKELNIISYSLLVSVLEYQTAVMRRDFSMADKVLPTIPKEQRTRVAHFLEKQGFKQQALTVSTDPEHRFELALQLGELKIAYQLAVEAESEQKWKQLAELAISKCQFGLAQECLHHAQDYGGLLLLATASGNANMVNKLAEGAERDGKNNVAFMSYFLQGKVDACLELLIRTGRLPEAAFLARTYLPSQVSRVVKLWRENLSKVNQKAAESLADPTEYENLFPGLKEAFVVEEWVKETHADLWPAKQYPLVTPNEERNVMEEGKDFQPSRSTAQQELDGKPASPTPVIVASHTANKEEKSLLELEVDLDNLELEDIDTTDINLDEDILDD</w:t>
            </w:r>
          </w:p>
        </w:tc>
      </w:tr>
      <w:tr w:rsidR="00767530" w:rsidRPr="00E340F8" w14:paraId="71A4C7AA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426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677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040|CR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E50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IANASLSQQQKQRQAETATTTTTTVAASVETATTTARSRDRTKSAAQITSHLLKRAISVYSSPQWIPLFILIYLATDVASVAVPTKEAYFNGSTYLRLTTPMPIWDHSAISFRSCRGGEILAQQYNKNSIVISVLNDFLQISLAGPAVHGPNNRLDVKLPYQLLDNRWHTLQFKYEYGNLYLHVDRAASIFANSTYNSQFLTNQDIGYKDAILILGNSFSGCLLDGPGLQFVNNSTVQNVVFGHCPLTPGPCSDHDLFTRLPDNFCLNDPCMGHGTCSSSPEGYECRCTARYSGKNCQKDNGSPCAKNPCENGGSCLENSRGDYQCFCDPNHSGQHCETEVNIHPLCQTNPCLNNGACVVIGGSGALTCECPKGYAGARCEVDTDECASQPCQNNGSCIDRINGFSCDCSGTGYTGAFCQTNVDECDKNPCLNGGRCFDTYGWYTCQCLDGWGGEICDRPMTCQTQQCLNGGTCLDKPIGFQCLCPPEYTGELCQIAPSCAQQCPIDSECVGGKCVCKPGSSGYNCQTSTGDGASALALTPINCNATNGKCLNGGTCSMNGTHCYCAVGYSGDRCEKAENCSPLNCQEPMVCVQNQCLCPENKVCNQCATQPCQNGGECVDLPNGDYECKCTRGWTGRTCGNDVDECTLHPKICGNGICKNEKGSYKCYCTPGFTGVHCDSDVDECLSFPCLNGATCHNKINAYECVCQPGYEGENCEVDIDECGSNPCSNGSTCIDRINNFTCNCIPGMTGRICDIDIDDCVGDPCLNGGQCIDQLGGFRCDCSGTGYEGENCELNIDECLSNPCTNGAKCLDRVKDYFCDCHNGYKGKNCEQDINECESNPCQYNGNCLERSNITLYQMSRITDLPKVFSQPFSFENASGYECVCVPGIIGKNCEININECDSNPCSKHGNCNDGIGTYTCECEPGFEGTHCEINIDECDRYNPCQRGTCYDQIDDYDCDCDANYGGKNCSVLLKGCDQNPCLNGGACLPYLINEVTHLYNCTCENGFQGDKCEKTTTLSMVATSLISVTTEREEGYDINLQFRTTLPNGVLAFGTTGEKNEPVSYILELINGRLNLHSSLLNKWEGVFIGSKLNDSNWHKVFVAINTSHLVLSANDEQAIFPVGSYETANNSQPSFPRTYLGGTIPNLKSYLRHLTHQPSAFVGCMQDIMVNGKWIFPDEQDANISYTKLENVQSGCPRTEQCKPNPCHSNGECTDLWHTFACHCPRPFFGHTCQHNMTAATFGHENTTHSAVIVETTDVARRAIRSILDISMFIRTREPTGQVFYLGTDPRKAPTKNIGDSYVAAKLHGGELLVKMQFSGTPEAYTVGGQKLDNGYNHLIEVVRNQTLVQVKLNGTEYFRKTLSTTGLLDAQVLYLGGPAPTRESLLGATTEPGIIPVPGAGIPIEDTTVPKEADDSRDYFKGIIQDVKVSNGSLNLIVEMYSLNVTDVQVNAKPLGAVTIDRASVLPGEVSDDLCRKNPCLHNAECRNTWNDYTCKCPNGYKGKNCQEIEFCQHVTCPGQSLCQNLDDGYECVTNTTFTGQERSPLAFFYFQEQQSDDIVSEASPKQTLKPVIDIAFRTRAGGTLLYIDNVDGFFEIGVNGGRVTITWKLSALHFGESARFEKENTDGEWSRIYLRAHNSKLEGGWKGWESMVDPTPAFSTDIDQAAFQSLIATSTQVYLGGMPESRQARGSTLSAQQGSQFKGCVGEARVGDLLLPYFSMAELYSRTNVSVQQKAQFRLNATRPEEGCILCFQSDCKNDGFCQSPSDEYACTCQPGFEGDDCGTDIDECLNTECLNNGTCINQVAAFFCQCQPGFEGQHCEQNIDECADQPCHNGGNCTDLIASYVCDCPEDYMGPQCDVLKQMTCENEPCRNGSTCQNGFNASTGNNFTCTCVPGFEGPLCDIPFCEITPCDNGGLCLTTGAVPMCKCSLGYTGRLCEQDINECESNPCQNGGQCKDLVGRYECDCQGTGFEGIRCENDIDECNMEGDYCGGLGRCFNKPGSFQCICQKPYCGAYCNFTDPCNATDLCSNGGRCVESCGAKPDYYCECPEGFAGKNCTAPITAKEDGPSTTDIAIIVIPVVVVLLLIAGALLGTFLVMARNKRATRGTYSPSAQEYCNPRLEMDNVLKPPPEERLI</w:t>
            </w:r>
          </w:p>
        </w:tc>
      </w:tr>
      <w:tr w:rsidR="00767530" w:rsidRPr="00E340F8" w14:paraId="5E4156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8CB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1F7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26|CR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9B4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NAVHWFRKGLRLHDNPALKECIQGADTIRCVYILDPWFAGSSNVGINRWRFLLQCLEDLDANLRKLNSRLFVIRGQPADVFPRLFKEWNITKLSIEYDSEPFGKERDAAIKKLATEAGVEVIVRISHTLYDLDKIIELNGGQPPLTYKRFQTLISKMEPLEIPVETITSEVIEKCTTPLSDDHDEKYGVPSLEELGFDTDGLSSAVWPGGETEALTRLERHLERKAWVANFERPRMNANSLLASPTGLSPYLRFGCLSCRLFYFKLTDLYKKVKKNSSPPLSLYGQLLWREFFYTAATNNPRFDKMEGNPICVQIPWDKNPEALAKWAEGRTGFPWIDAIMTQLRQEGWIHHLARHAVACFLTRGDLWISWEEGMKVFEELLLDADWSINAGSWMWLSCSSFFQQFFHCYCPVGFGRRTDPNGDYIRRYLPVLRGFPAKYIYDPWNAPEGIQKVAKCLIGVNYPKPMVNHAEASRLNIERMKQIYQQLSRYRGLGLLASVPSNPNGNGGFMGYSAENIPGCSSSGSCSQGSGILHYAHGDSQQTHLLKQGRSSMGTGLSGGKRPSQEEDTQSIGPKVQRQSTN</w:t>
            </w:r>
          </w:p>
        </w:tc>
      </w:tr>
      <w:tr w:rsidR="00767530" w:rsidRPr="00E340F8" w14:paraId="7C3EA4A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AC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17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0G5|COP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6755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FSLTSHKKHRGHPSAGPSNAYQNLEKTSVLQETRTFNETPVNPRKCIHILTKILYLINQGEQLVAREATDCFFAMTKLFQSKDVVLRRMVYLGIKELSSIAEDVIIVTSSLTKDMTGKEDLYRAAAIRALCSITDNTMLQAVERYMKQCIVDKNAAVSCAALVSSLRLANTAGDVVKRWANEAQEALNSDNIMVQYHALGLLYHIRKSDRLAVSKLVNKLTRGSLKSPYAVCMLIRIACKLIEEEDIPSEELSDSPLFTFIESCLRHKSEMVIYEAAHAIVNLKNTNPRMLSPAFSILQLFCSSPKATLRFAAVRTLNKVAMTHPAAVTTCNLDLEGLITDSNRSVATLAITTLLKTGAESSVERLMKQISTFVAEISDEFKVVVVQAICALCTKYPRKHTVLMNFLSGMLREEGGLEYKTSIVDTIITIIEENADAKESGLSHLCEFIEDCEHVSLAVRILHLLGKEGPFAATPSKYIRFIYNRVILESPIVRAAAVTAMAQFGASCPALLSNILVLLGRCQMDPDDEVRDRATYYLSILNSERPELYKNYIIERENCSLALLEKSLVEHLNGDVDTRFDISIVPKAAIVKPVIANDVMLVTSSAPRPPKITREEESAARLAQLPGIQVLGPIHRSTAPIQLTESETEYTVQCIKHIFGQHVVFQFDCLNTLSDQILENVRVELTLPEGFTTRAVIPCPKLPYNDLQTTFVIVEFPPDAANSIATFGATLRFVVKDCDPNTGEPESEEGYDDEYMLEDLELTVADQIQKTRKNNFQVSWDAADSEEWLQAEDTFVLSAVTTLQDAVNTIVKILGLGAANLSENVPEGTHLHTLLCSGTFRGGAEILVRAKLALSEGVTLNLTVRSTDQDVAELITAAIG</w:t>
            </w:r>
          </w:p>
        </w:tc>
      </w:tr>
      <w:tr w:rsidR="00767530" w:rsidRPr="00E340F8" w14:paraId="20FBAD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3FBF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A2C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509|CP2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D0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GMLLVALLVCLTVMVLMSVWQQRKSKGKLPPGPTPLPFIGNYLQLNTEQMYNSLMKISERYGPVFTIHLGPRRVVVLCGHDAVREALVDQAEEFSGRGEQATFDWVFKGYGVVFSNGERAKQLRRFSIATLRDFGVGKRGIEERIQEEAGFLIDALRGTGGANIDPTFFLSRTVSNVISSIVFGDRFDYKDKEFLSLLRMMLGIFQFTSTSTGQLYEMFSSVMKHLPGPQQQAFQLLQGLEDFIAKKVEHNQRTLDPNSPRDFIDSFLIRMQEEEKNPNTEFYLKNLVMTTLNLFIGGTETVSTTLRYGFLLLMKHPEVEAKVHEEIDRVIGKNRQPKFEDRAKMPYMEAVIHEIQRFGDVIPMSLARRVKKDTKFRDFFLPKGTEVYPMLGSVLRDPSFFSNPQDFNPQHFLNEKGQFKKSDAFVPFSIGKRNCFGEGLARMELFLFFTTVMQNFRLKSSQSPKDIDVSPKHVGFATIPRNYTMSFLPR</w:t>
            </w:r>
          </w:p>
        </w:tc>
      </w:tr>
      <w:tr w:rsidR="00767530" w:rsidRPr="00E340F8" w14:paraId="5966E1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CD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E1E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27|CCND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5C6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CCEVDPVRRAVPDRNLLEDRVLQNLLTIEERYLPQCSYFKCVQKDIQPYMRRMVATWMLEVCEEQKCEEEVFPLAMNYLDRFLAGVPTPKTHLQLLGAVCMFLASKLKETIPLTAEKLCIYTDNSVKPQELLEWELVVLGKLKWNLAAVTPHDFIEHILRKLPQQKEKLSLIRKHAQTFIALCATDFKFAMYPPSMIATGSVGAAICGLQQDEEVNALTCDALTELLTKITHTDVDCLKACQEQIEAVLLNSLQQFRQEQHNGSKSVEDPDQATTPTDVRDVDL</w:t>
            </w:r>
          </w:p>
        </w:tc>
      </w:tr>
      <w:tr w:rsidR="00767530" w:rsidRPr="00E340F8" w14:paraId="6E2BA9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F7A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C4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96|CPFC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D958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KKMGLLVMAYGTPYKEEDIERYYTHIRRGRKPEPEMLQDLKDRYEAIGGISPLAQITEQQAHNLEQHLNEIQDEITFKAYIGLKHIEPFIEDAVAEMHKDGITEAVSIVLAPHFSTFSVQSYNKRAKEEAEKLGGLTITSVESWYDEPKFVTYWVDRVKETYASMPEDERENAMLIVSAHSLPEKIKEFGDPYPDQLHESAKLIAEGAGVSEYAVGWQSEGNTPDPWLGPDVQDLTRDLFEQKGYQAFVYVPVGFVADHLEVLYDNDYECKVVTDDIGASYYRPEMPNAKPEFIDALATVVLKKLGR</w:t>
            </w:r>
          </w:p>
        </w:tc>
      </w:tr>
      <w:tr w:rsidR="00767530" w:rsidRPr="00E340F8" w14:paraId="766510D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1A5B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416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56|DAA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F7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GVAEAVAAPHPAEGAETAEAVELSRALSRLLPGLEADSKPGRRRALEALRRALEEPGPAADPTAFQGPWARLLLPRLLRCLSDPAEGCRALAVHLLDLGLRRAARPRDALPRLLPALAARLAGPVPARRPPEACEELRLALVQLLGLAVDLCGAALAPHLDDALRALRCSLLDPFAAVRRESCSCAAALAQATPDHFHMQSESLIGPLMQTISHQHWKVRVAAIEATGAVIHFGNGKSVDDVLSHFAQRLFDDVPQVRRAVASVVGGWLLCLRDRYSFFHKLIPLLLSSLNDEVPEVRQLAASLWEDVGLQWQKENEEDLKDKLDFAPPTPPHYPPHERRPVLGCRELVFRNLSKILPALCHDITDWVVGTRVKSAQLLPVLLLHAEDHATQHLEVVLRTLFQACTDEEAAVVQSCTRSAELVGTFVSPEVFLKLILSTLKKTPSASGLLVLASAMRGCPREALQPHLAAIATELAQAHICQASENDLYLERLLLCVQALVSVCHEDCGVASLQLLDVLLTIVALAGATGLRDKAQETMDSLAMVEGVSSCQDLYRKHIGPLLERVTASHLDWTAHSPELLQFSVIVAQSGPALGEALPHVVPTLRACLQPSQDPQMRLKLFSILSTVLLRATDTINSQGQFPSYLETVTKDILAPNLQWHAGRTAAAIRTAAVSCLWALTSSEVLSAEQIRDVQETLMPQVLTTLEEDSKMTRLISCRIINTFLKTSGGMTDPEKLIRIYPELLKRLDDVSNDVRMAAASTLVTWLQCVKGANAKSYYQSSVQYLYRELLVHLDDPERAIQDAILEVLKEGSGLFPDLLVRETEAVIHKHRSATYCEQLLQHVQAVPATQ</w:t>
            </w:r>
          </w:p>
        </w:tc>
      </w:tr>
      <w:tr w:rsidR="00767530" w:rsidRPr="00E340F8" w14:paraId="7DC314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4430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A0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SU2|CXL1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FC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GFGPLSLAFFLFLLALLTLPGDGNQGSVAGSCSCDRTISSGTQIPQGTLDHIRKYLKAFHRCPFFIRFQLQSKSVCGGSQDQWVRELVDCFERKECGTGHGKSFHHQKHLPQASTQTPEAAEGTPSDTSTPAHSQSTQHSTLPSGALSLNKEHTQPWEMTTLPSGYGLEARPEAEANEKQQDDRQQEAPGAGASTPAWVPVLSLLAIVFFLTAAMAYVLCNRRATQQNSAGLQLWYTPVEPRP</w:t>
            </w:r>
          </w:p>
        </w:tc>
      </w:tr>
      <w:tr w:rsidR="00767530" w:rsidRPr="00E340F8" w14:paraId="392839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7C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D1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112|CP19A_TAEG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4AD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ETLNPLHYNITSLVPDTMPVATVPILILMCFLFLIWNHEETSSIPGPGYCMGIGPLISHGRFLWMGVGNACNYYNKTYGDFVRVWISGEETFIISKSSSVSHVMKHWHYVSRFGSKLGLQCIGMYENGIIFNNNPAHWKEIRPFFTKALSGPGLVRMIAICVESTTEHLDRLQEVTTELGNINALNLMRRIMLDTSNKLFLGVPLDENAIVLKIQNYFDAWQALLLKPDIFFKISWLCKKYKDAVKDLKGAMEILIEQKRQKLSTVEKLDEHMDFASQLIFAQNRGDLTAENVNQCVLEMMIAAPDTLSVTLFFMLILIAEHPTVEEEMMREIETVVGDRDIQSDDMPNLKIVENFIYESMRYQPVVDLIMRKALQDDVIDGYPVKKGTNIILNIGRMHKLEFFPKPNEFSLENFEKNVPSRYFQPFGFGPRSCVGKFIAMVMMKAILVTLLRRCRVQTMKGRGLNNIQKNNDLSMHPIERQPLLEMVFTPRRNANENQGDGMDQH</w:t>
            </w:r>
          </w:p>
        </w:tc>
      </w:tr>
      <w:tr w:rsidR="00767530" w:rsidRPr="00E340F8" w14:paraId="335731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0E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7497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83|CP2C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70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VLVLVLTLSSLLLLSLWRQSFGRGKLPPGPTPLPIIGNTLQIYMKDIGQSIKKFSKVYGPIFTLYLGMKPFVVLHGYEAVKEALVDLGEEFSGRGSFPVSERVNKGLGVIFSNGMQWKEIRRFSIMTLRTFGMGKRTIEDRIQEEAQCLVEELRKSKGAPFDPTFILGCAPCNVICSIIFQNRFDYKDPTFLNLMHRFNENFRLFSSPWLQVCNTFPAIIDYFPGSHNQVLKNFFYIKNYVLEKVKEHQESLDKDNPRDFIDCFLNKMEQEKHNPQSEFTLESLVATVTDMFGAGTETTSTTLRYGLLLLLKHVDVTAKVQEEIERVIGRNRSPCMKDRSQMPYTDAVVHEIQRYIDLVPTNLPHLVTRDIKFRNYFIPKGTNVIVSLSSILHDDKEFPNPEKFDPGHFLDERGNFKKSDYFMPFSAGKRICAGEALARTELFLFFTTILQNFNLKSLVDVKDIDTTPAISGFGHLPPFYEACFIPVQRADSLSSHL</w:t>
            </w:r>
          </w:p>
        </w:tc>
      </w:tr>
      <w:tr w:rsidR="00767530" w:rsidRPr="00E340F8" w14:paraId="4B1F62A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1D5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17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973|CXL1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522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SAAVVLCLVLLSLSGTQGIPLARTVRCTCIDFHEQPLRPRAIGKLEIIPASLSCPHVEIIATMKKNNEKRCLNPESEAIKSLLKAVSQRRSKRAP</w:t>
            </w:r>
          </w:p>
        </w:tc>
      </w:tr>
      <w:tr w:rsidR="00767530" w:rsidRPr="00E340F8" w14:paraId="73972D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9A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247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190|COLI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2CFA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LCSSRSGALLLALLLQASMEVRGWCLESSQCQDLTTESNLLACIRACKPDLSAETPVFPGNGDEQPLTENPRKYVMGHFRWDRFGRRNGSSSSGVGGAAQKREEEVAVGEGPGPRGDDAETGPREDKRSYSMEHFRWGKPVGKKRRPVKVYPNGAEDESAQAFPLEFKRELTGERLEQARGPEAQAESAAARAELEYGLVAEAEAEAAEKKDSGPYKMEHFRWGSPPKDKRYGGFMTSEKSQTPLVTLFKNAIIKNAHKKGQ</w:t>
            </w:r>
          </w:p>
        </w:tc>
      </w:tr>
      <w:tr w:rsidR="00767530" w:rsidRPr="00E340F8" w14:paraId="1B3B58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75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C69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90|CP1A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FCA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MFRLSIPISASELLLASTVFCLVLWVVKAWQPRLPKGLKSPPGPWGWPVLGNVLTLGKSPHLALSRLSQRYGDVLQIRIGSTPVLVLSGLDTIRQALVRQGDDFKGRPDLYSFSLVTDGQSLTFSPDSGPVWAARRRLAQNALKSFSIASDPASSCSCYLEEHVSKEAEVLLSRLQEQMAEVGRFDPYRYIVVSVANVICAMCFSKRYDHDDQELLSLVNLSNEFGEGVASANPLDFFPILRYLPNPALDFFKDLNKRFYSFMQKMVKEHYKTFEKGQIRDVTDSLIEHCQDKRLDENANIQLSDEKIVNVVLDLFGAGFDTVTTAISWSLLYLVTNPNVQKKIQKELDTVIGRARQPRLSDRPQLPYMEAFILETFRHASFVPFTIPHSTTRDTSLSGFYIPKGRCVFVNQWQINHDQKLWGNPSEFQPERFLTLDGTINKALSEKVILFGLGKRKCIGETIARLEVFLFLAILLQQVEFSVPEGTKVDMTPIYGLTMKHARCEHFQVRVRTEGAESPAA</w:t>
            </w:r>
          </w:p>
        </w:tc>
      </w:tr>
      <w:tr w:rsidR="00767530" w:rsidRPr="00E340F8" w14:paraId="23E26DC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FEB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8747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189|COL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DC6A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PRSCCSRSGALLLALLLQASMEVRGWCLESSQCQDLTTESNLLECIRACKPDLSAETPMFPGNGDEQPLTENPRKYVMGHFRWDRFGRRNSSSSGSSGAGQKREDVSAGEDCGPLPEGGPEPRSDGAKPGPREGKRSYSMEHF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WGKPVGKKRRPVKVYPNGAEDESAEAFPLEFKRELTGQRLREGDGPDGPADDGAGAQADLEHSLLVAAEKKDEGPYRMEHFRWGSPPKDKRYGGFMTSEKSQTPLVTLFKNAIIKNAYKKGE</w:t>
            </w:r>
          </w:p>
        </w:tc>
      </w:tr>
      <w:tr w:rsidR="00767530" w:rsidRPr="00E340F8" w14:paraId="2AEC2FE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B6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790A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28|CYT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914A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PLCTLLLLLATQAVALAWSPQEEDRIIEGGIYDADLNDERVQRALHFVISEYNKATEDEYYRRLLRVLRAREQIVGGVNYFFDIEVGRTICTKSQPNLDTCAFHEQPELQKKQLCSFQIYEVPWEDRMSLVNSRCQEA</w:t>
            </w:r>
          </w:p>
        </w:tc>
      </w:tr>
      <w:tr w:rsidR="00767530" w:rsidRPr="00E340F8" w14:paraId="300F2F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F5F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FA8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164|CTC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FBB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AVEAIVEESETFIKGKERKTYQRRREGGQEEDACHLPQNQTDGGEVVQDVNSSVQMVMMEQLDPTLLQMKTEVMEGTVAPEAEAAVDDTQIITLQVVNMEEQPINIGELQLVQVPVPVTVPVATTSVEELQGAYENEVSKEGLAESEPMICHTLPLPEGFQVVKVGANGEVETLEQGELPPQEDSSWQKDPDYQPPAKKTKKTKKSKLRYTEEGKDVDVSVYDFEEEQQEGLLSEVNAEKVVGNMKPPKPTKIKKKGVKKTFQCELCSYTCPRRSNLDRHMKSHTDERPHKCHLCGRAFRTVTLLRNHLNTHTGTRPHKCPDCDMAFVTSGELVRHRRYKHTHEKPFKCSMCDYASVEVSKLKRHIRSHTGERPFQCSLCSYASRDTYKLKRHMRTHSGEKPYECYICHARFTQSGTMKMHILQKHTENVAKFHCPHCDTVIARKSDLGVHLRKQHSYIEQGKKCRYCDAVFHERYALIQHQKSHKNEKRFKCDQCDYACRQERHMIMHKRTHTGEKPYACSHCDKTFRQKQLLDMHFKRYHDPNFVPAAFVCSKCGKTFTRRNTMARHADNCAGPDGVEGENGGETKKSKRGRKRKMRSKKEDSSDSEENAEPDLDDNEEEEEPAVEIEPEPEPQPQPPPPPQPVAPAPPPAKKRRGRPPGRTNQPKQNQPTAIIQVEDQNTGAIENIIVEVKKEPDAEPAEGEEEEAQAATTDAPNGDLTPEMILSMMDR</w:t>
            </w:r>
          </w:p>
        </w:tc>
      </w:tr>
      <w:tr w:rsidR="00767530" w:rsidRPr="00E340F8" w14:paraId="3DBDF99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ADE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F67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M9|CYG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F00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VPGEMEIERRERSEELSEAERKAVQAMWARLYANCEDVGVAILVRFFVNFPSAKQYFSQFKHMEDPLEMERSPQLRKHACRVMGALNTVVENLHDPDKVSSVLALVGKAHALKHKVEPVYFKILSGVILEVVAEEFASDFPPETQRAWAKLRGLIYSHVTAAYKEVGWVQQVPNATTPPATLPSSGP</w:t>
            </w:r>
          </w:p>
        </w:tc>
      </w:tr>
      <w:tr w:rsidR="00767530" w:rsidRPr="00E340F8" w14:paraId="70F137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1C6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B7C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466|CTD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83F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AVITQISKEEARGPLRGKGDQKSAVSQKPRSRGILHSLFCCVCRDDGEPLPAHSGAPLLVEENGAIPKHTPVQYLLPEAKAQDSDKICVVIDLDETLVHSSFKPVNNADFIIPVEIDGVVHQVYVLKRPHVDEFLQRMGELFECVLFTASLAKYADPVADLLDKWGAFRARLFRESCVFHRGNYVKDLSRLGRDLRRVLILDNSPASYVFHPDNAVPVASWFDNMSDTELHDLLPFFEQLSRVDDVYSVLRQPRPGS</w:t>
            </w:r>
          </w:p>
        </w:tc>
      </w:tr>
      <w:tr w:rsidR="00767530" w:rsidRPr="00E340F8" w14:paraId="0EBC3D7E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DF7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DE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RWC3|CUBN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3BC9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NMSLLFLWSLVIFLTFAESYGEAGGPELQRHKRNTELQQPRMAAERGNLVFFTGLAQNIEFRTGSQGKIKLNDEDVGECLRQIQKNKFDIMNLKRGIIGLPQNVSSQIHQLESKLVDLERRFQSLQLTVDGKVCSSNPCQNGATCLNLHDSFFCICPSQWKGPLCSDDVNECEIYSGTPLGCQNGATCINTPGSYSCLCSPETHGPQCASKYDDCEGGSEMRCVHGICEDLTRVQAGEPRFRCICHAGWTSPSNSTACTLDRDECSSWPAPCSALVPCFNTLGSFYCGACPTGWQGNGYICEDINECEINNGGCSVAPPVECVNTPGSYYCPSCPPGYQGDGRMCTLIDLCSVNNGGCHPHAACSLILGSLPLCTCLPGYTGNGYGLHGCVPLSNVCLTRPCLHGQCMETASGYVCNCDSGWAGMNCTENINECLSNPCLNGGTCVDGINAFSCECTRFWTGSLCHLPQQVCGGTMSDVSGSFSYMSPDVGYVHDVDCFWVLRTEEGKVLRITFTFFQLESVDNCPHEFLQIHDGDSPAAFPLGRFCGSSPPHELLSSDNALYFHFFSEHLRNERGFTIRWETRQPECGGVLTGTYGSLKSPGYPGKYPPGRDCVWKVIASPDLLITFTFGTLSLEHHDDCRKDYLEIRDGPLHQDPVLGKFCTSLSVPPLQTTGPFARIHFHSDNQINDQGFHITYLTTPSDLHCGGNFTDPEGLLSPDLSGPFTHSRQCIYVITQPLGEQIQVNFTHVELEGQSGCSQSYIEVRDDQTLLGKVCGNETPSHIKSITNSIWIRLKIDASVVRASFGAAYQVACGGELTGEGVIRSPFYPNVYPGERICRWTIHQPQSQVVLLNFTAFEMGSSAHCDTDYIEIGSSPVLGSPENKKYCGTDIPSFITSVYNSLHVVFVKSSSTENHGFMAKFSTEALACGEILTESSGIIQSPGHPNIYPHGVNCTWHILVQPGHLIHLEIRQFHLEFHYNCTRDYLEIYDTVSDTSLGRYCGKSIPPSLTSNTNSLKLIFVADADLAYEGFVINYEATDASAGNTTALLYRRIWIFTSPNFPSNYPNNMECIYRITVETSQQIALHFTDFSLEEPIGGACAADYVEITNGGYASSPPLGKYCGSNPPPRIISHSNKLWLKFKSDFFGSGPGFSAYWDGSLTGCGGNLTTPTGTFTSPNYPMPYYHSSECFWWLKSSHGSPFELEFNDFHLEYHPNCTLDYLDVYDGLSTSSHLLTRLCGNEKPPLIRSTGDSMSLKLRTDEGQQGGGFLVKYQQTCDNVVIVNRTYGILESIHYPKPYSVNQRCNWTIQATAGNTVNYTFLAFELESHANCSTDYLELYDGPQRMGRFCGAVIPPSGSTTGSRLQVLFHTDGVGQGERGFQMQWLVHGCGGELSGDTGTFSSPGYPVGYPANKECIWYIHSSPGSSIQLTIHDFDVEYHATCNFDVLEIYGGPDFHSPRIAQLCVQRSAENPMQVSSTGNELALRFKTDSSVNGRGFNVSWRAVPGGCGGIFQAPSGEIHSPNYPSPYRSNTECTWLIQVEKNHRVLLNFTDFDLEPQDSCIMAFDGLSSATARLVGVCGRQQLSNPIISTGSSLFVRFQSGPSRQSRGFRAQFRQACGGHILTDSFDTISSPRFPASYPNNQNCSWIIQAQPPFNHITLSFSHFGLESSSTCTRDFVEILDGSHSDAPLRGRYCGSSMPHPITSFGNALMLRFVSDSSVNFDGFHATYVASTSACGGIFHMAEGIFNSPGYPEVYPSNVECVWNIASSPGNQLQLSFITFQLEDSRDCSRDFVEIREGNATGRLVGRYCGNVLPLNYSSIIGHDLWIKFVSDGSGSGVGFQAAFNNIFGNDHIVGTHGKVASPLWPRNYPHNSNYQWIVNVNESQVIHGRILEMDVEGTFNCYYDKLRIYDGADIHSRLIGTYCGAQTESFSSTGSSLTFQFSSDSSISGRGFLLEWFAMDASDGPLPTIATGACGGFLRTGDAPVFLYSPGWPGSYSNGADCMWLIQAPDSTVELNILSLDIESHRTCDYDKLVIRDGDNNMAQELAVLCGREIPGPIRSTGEYMTIRFTSDFSVTRAGFNASFHKSCGGYLHADRGIITSPGYPEAYTSNLNCSWHVQVQQGLSIAVHFEQPFQVSNRDAFCNQGDYLVLKNGPDIYSPPLGPHGGNGRFCGSRPSSTLFTSDNELFVQFISDNSNEGQGFKITYEAKSLACGGNIYIHDADSSGYVASPNHPDNYPQHADCIWVIAAPSGRPIRLEFEDQFSIEITPNCTSSYLELRDGADSNAPVLAKFCGTSLPPSQLSSGEVMYLRFRSDNSPTHAGFKAKY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IAQCGGTVTGQSGVIESSGYPALPYANNLFCEWRLQGLSGHYLTIHFEDFNLQNSSGCERDFVEIWENHTSGNLLGRYCGNTVPDSIDTSGNVALVRFVTDGFLTASGFRLRFDSSMEGCGGDLQGPTGTFTAPNYLNPNPHGWMCEWRITVQEGRRVTLTLNDLRLEAHPFCNSEHVAVFNGIRSNSPQLEKRCSSVNGSNEIRSSGNTMKVVYFTDGSRPYGGFTASYTSSEDAVCGGSLTNSPEGNFTSPGYDGTRNYSRNLNCEWTLSNSNQGNSSIYIDFEDFYLESHQDCQFDVLEFRVDNADGLLIWRLCGSSKPTMPLVIPYPQVWIHFVTNERVEHIGFRARYSFTDCGGIQIGDHGVISSPNYPASYDSLTHCSWLLEAPQGHTITLTFSDFDIEAHASCAWDSVTVRNGGSPGSPIIGHYCGSSNPRTIQSGSNQLVVIFNTDSSVQNGGFYATWNTETSGCGGILHSDTGTIRSPHWPQNFPENSRCSWTVITHPSKHLEISFDNNFLIPSGDSQCLNSFVKVWAGTQEADKDLLATSCGNVSPGRIITPRNAFTAVFQSQETPAQGFSASFLSRCGRNFTNPSGYIVSPNYPKQYDNNMNCTYIIEASPLSVILLKVVSFHLEARSTVSGSCDSDGVHIIRGHSLSSTPLVTLCGDEALSPVTISGPVLLNFYSNAHTTDFGFKFSYRITPCGGTFNLSFGIIKSPSYSYSNYPNDMHCLYTVTVRDDRVIQLKFNDFDLVPSTFCSQDYLEIYDGSNISDPLLGKFCGSTLPPNVKSSNNTMFLVFKTDSVHTARGWKISFRETLGPQQGCGGYLTGSTHTFGSPDSDSNGRYDKNLNCIWFITAPVNKLIKLTFSTFALEAATSLQRCIYDYVKLYDGDSENANLAGTFCGSTVPAPFISSGNFLTVQFVSDSSLEREGFNATYTLLDMPCGGTYNATWTSQSIWSPSSSDPDVPLTTCTWVIEAPLHQQVEITVWTFQLHSQDCDQNYLEFRDPPERNGNPGIRFCGRNASAVPTFYSSLSTAIIIFKSEVFNTDSRVGFTYRIAGCSREYQKAFGRLRSPGWPAGYASDADCAVVLRAPQNHTISLFFHAFGLEDSGGCTRDFLEVRNGSESTSPLLGKYCGTLLPNPIFSQSRDLYLRFKSDSATSGRGYEIIWTSSPSGCGGTLYGDSGLVTSPGYPGTYPNHTHCEWVIIAPGGRPVTVSFSFISIDDPGECVQNYLMLYDGPDANSPSSGPYCGADTDVAPFAASSHRVFIRFHAEAAARPSALRLTWAS</w:t>
            </w:r>
          </w:p>
        </w:tc>
      </w:tr>
      <w:tr w:rsidR="00767530" w:rsidRPr="00E340F8" w14:paraId="3C587FC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8FB7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743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PP3|D2M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0B4B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KYVLATLLALFAQSMCIQELSLPPEGSHSTAATRSKKAKTAISEDIMYNYLMQFDYLPKSDLETGALRTEDQLKEAIRSLQSFGNITVTGEIDSATARLIQKPRCGVGDRRSADSFSPDNLYHEIGSNVRVRRFALQGPKWSRTDLTWSMVNRSMPDASKVERMVQTALDVWANHSKLTFREVYSDQADIQILFARRAHGDGYKFDGPGQVLAHAFYPGEGRGGDAHFDADETWNFDGESDDSHGTNFLNVALHELGHSLGLAHSAIPDAVMFPWYQNNEVAGNLPDDDRYGIQQLYGTKEKTWGPYKPQTTTTTTTTTTMRAMIYRADKPAYWPWNNPSNNPNNDRNRARERQEEERRRQEKERRRQEEERRHQEEERRRQVEERQRQEEERWRQEQERQEEENRRRKIEHKSQWERNPSKERNRPRERQEMERRRQEQERQEQERQEQEDRRRERERDRQLEWERRNRNGAREPVTPTANTTPRPTNKPYPTVHRQHHHHNKPRKPKPDSCMTYYDAISIIRGELFIFRGPYLWRIGTSGLYNGYPTEIRRHWSALPENLTKVDAVYENKQRQIVFFIGREYYVFNSVMLAPGFPKPLASLGLPPTLTHIDASFVWGHNNRTYMTSGTLYWRIDDYTGQVELDYPRDMSIWSGVGYNIDAAFQYLDGKTYFFKNLGYWEFNDDRMKVAHARAKLSARRWMQCARSANEVDDEQRWTASLVSEGEETGRSGSRELRINHFILSILLLAIANWRS</w:t>
            </w:r>
          </w:p>
        </w:tc>
      </w:tr>
      <w:tr w:rsidR="00767530" w:rsidRPr="00E340F8" w14:paraId="6FAF09E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2B4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1985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B0|CTD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120D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PAAGRVPAEGAPTAAVAEVRCPGPAPLRLLEWRVAAGAAVRIGSVLAVFEAAASAQSSGASQSRVASGGCVRPARPERRLRSERAGVVRELCAQPGQVVAPGAVLVRLEGCSHPVVMKGLCAECGQDLTQLQSKNGKQQVPLSTATVSMVHSVPELMVSSEQAEQLGREDQQRLHRNRKLVLMVDLDQTLIHTTEQHCQQMSNKGIFHFQLGRGEPMLHTRLRPHCKDFLEKIAKLYELHVFTFGSRLYAHTIAGFLDPEKKLFSHRILSRDECIDPFSKTGNLRNLFPCGDSMVCIIDDREDVWKFAPNLITVKKYVYFQGTGDMNAPPGSRESQTRKKVNHSRGTEVSEPSPPVRDPEGVTQAPGVEPSNGLEKPARELNGSEAATPRDSPRPGKPDERDIWPPAQAPTSSQELAGAPEPQGSCAQGGRVAPGQRPAQGATGTDLDFDLSSDSESSSESEGTKSSSSASDGESEGKRGRQKPKAAPEGAGALAQGSSLEPGRPAAPSLPGEAEPGAHAPDKEPELGGQEEGERDGLCGLGNGCADRKEAETESQNSELSGVTAGESLDQSMEEEEEEDTDEDDHLIYLEEILVRVHTDYYAKYDRYLNKEIEEAPDIRKIVPELKSKVLADVAIIFSGLHPTNFPIEKTREHYHATALGAKILTRLVLSPDAPDRATHLIAARAGTEKVLQAQECGHLHVVNPDWLWSCLERWDKVEEQLFPLRDDHTKAQRENSPAAFPDREGVPPTALFHPMPVLPKAQPGPEVRIYDSNTGKLIRTGARGPPAPSSSLPIRQEPSSFRAVPPPQPQMFGEELPDAQDGEQPGPSRRKRQPSM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ETMPLYTLCKEDLESMDKEVDDILGEGSDDSDSEKRRPEEQEEEPQPRKPGTRRERTLGAPASSERSAAGGRGPRGHKRKLNEEDAASESSRESSNEDEGSSSEADEMAKALEAELNDLM</w:t>
            </w:r>
          </w:p>
        </w:tc>
      </w:tr>
      <w:tr w:rsidR="00767530" w:rsidRPr="00E340F8" w14:paraId="1EE720A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1B09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4F2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QX6|CYF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574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HVTLEDALSNVDLLEELPLPDQQPCIEPPPSSIMYQANFDTNFEDRNAFVTGIARYIEQATVHSSMNEMLEEGHDYAVMLYTWRSCSRAIPQVKCNEQPNRVEIYEKTVEVLEPEVTKLMKFMYFQRKAIERFCSEVKRLCHAERRKDFVSEAYLLTLGKFINMFAVLDELKNMKCSVKNDHSAYKRAAQFLRKMADPQSIQESQNLSMFLANHNRITQCLHQQLEVIPGYEELLADIVNICVDYYENKMYLTPSEKHMLLKVMGFGLYLMDGNVSNIYKLDAKKRINLSKIDKFFKQLQVVPLFGDMQIELARYIKTSAHYEENKSKWTCTQSSISPQYNICEQMVQIRDDHIRFISELARYSNSEVVTGSGLDSQKSDEEYRELFDLALRGLQLLSKWSAHVMEVYSWKLVHPTDKFCNKDCPGTAEEYERATRYNYTSEEKFAFVEVIAMIKGLQVLMGRMESVFNQAIRNTIYAALQDFAQVTLREPLRQAVRKKKNVLISVLQAIRKTICDWEGGREPPNDPCLRGEKDPKGGFDIKVPRRAVGPSSTQLYMVRTMLESLIADKSGSKKTLRSSLDGPIVLAIEDFHKQSFFFTHLLNISEALQQCCDLSQLWFREFFLELTMGRRIQFPIEMSMPWILTDHILETKEPSMMEYVLYPLDLYNDSAYYALTKFKKQFLYDEIEAEVNLCFDQFVYKLADQIFAYYKAMAGSVLLDKRFRAECKNYGVIIPYPPSNRYETLLKQRHVQLLGRSIDLNRLITQRISAAMYKSLDQAISRFESEDLTSIVELEWLLEINRLTHRLLCKHMTLDSFDAMFREANHNVSAPYGRITLHVFWELNFDFLPNYCYNGSTNRFVRTAIPFTQEPQRDKPANVQPYYLYGSKPLNIAYSHIYSSYRNFVGPPHFKTICRLLGYQGIAVVMEELLKIVKSLLQGTILQYVKTLIEVMPKICRLPRHEYGSPGILEFFHHQLKDIIEYAELKTDVFQSLREVGNAILFCLLIEQALSQEEVCDLLHAAPFQNILPRVYIKEGERLEVRMKRLEAKYAPLHLVPLIERL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PQQIAIAREGDLLTKERLCCGLSMFEVILTRIRSYLQDPIWRGPPPTNGVMHVDECVEFHRLWSAMQFVYCIPVGTNEFTAEQCFGDGLNWAGCSIIVLLGQQRRFDLFDFCYHLLKVQRQDGKDEIIKNVPLKKMADRIRKYQILNNEVFAILNKYMKSVETDSSTVEHVRCFQPPIHQSLATTC</w:t>
            </w:r>
          </w:p>
        </w:tc>
      </w:tr>
      <w:tr w:rsidR="00767530" w:rsidRPr="00E340F8" w14:paraId="7232E14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D1B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706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301|CTN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5C68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TSPIILKWDPKSLEIRTLTVERLLEPLVTQVTTLVNTSNKGPSGKKKGRSKKAHVLAASVEQATQNFLEKGEQIAKESQDLKEELVAAVEDVRKQGETMRIASSEFADDPCSSVKRGTMVRAARALLSAVTRLLILADMADVMRLLSHLKIVEEALEAVKNATNEQDLANRFKEFGKEMVKLNYVAARRQQELKDPHCRDEMAAARGALKKNATMLYTASQAFLRHPDVAATRANRDYVFKQVQEAIAGISSAAQATSPTDEAKGHTGIGELAAALNEFDNKIILDPMTFSEARFRPSLEERLESIISGAALMADSSCTRDDRRERIVAECNAVRQALQDLLSEYMNNTGRKEKGDPLNIAIDKMTKKTRDLRRQLRKAVMDHISDSFLETNVPLLVLIEAAKSGNEKEVKEYAQVFREHANKLVEVANLACSISNNEEGVKLVRMAATQIDSLCPQVINAALTLAARPQSKVAQDNMDVFKDQWEKQVRVLTEAVDDITSVDDFLSVSENHILEDVNKCVIALQEGDVDTLDRTAGAIRGRAARVIHIINAEMENYEAGVYTEKVLEATKLLSETVMPRFAEQVEVAIEALSANVPQPFEENEFIDASRLVYDGVRDIRKAVLMIRTPEELEDDSDFEQEDYDVRSRTSVQTEDDQLIAGQSARAIMAQLPQEEKAKIAEQVEIFHQEKSKLDAEVAKWDDSGNDIIVLAKQMCMIMMEMTDFTRGKGPLKNTSDVINAAKKIAEAGSRMDKLARAVADQCPDSACKQDLLAYLQRIALYCHQLNICSKVKAEVQNLGGELIVSGTGVQSTFTTFYEVDCDVIDGGRASQLSTHLPTCAEGAPIGSGSSDSSMLDSATSLIQAAKNLMNAVVLTVKASYVASTKYQKVYGTAAVNSPVVSWKMKAPEKKPLVKREKPEEFQTRVRRGSQKKHISPVQALSEFKAMDSF</w:t>
            </w:r>
          </w:p>
        </w:tc>
      </w:tr>
      <w:tr w:rsidR="00767530" w:rsidRPr="00E340F8" w14:paraId="55CCE2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87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89D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IV5|CTN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E07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LFSLILALFLVNSAVVSSLDSCSICVDFVGNSLNDLLNIILNSGVIGTCGDLCSAVPGGQIVDTVCDLLCDYVGVDEFIKLISDVDPDPIYICEKISVCKTNDNAAASLDLVQINPQNGTVGGTFTLSIAYTVTNTIATGQLAFNIIDPTGNAFGDAVLLVQQSPEQYTQQFQFQATPSEQESFPNGLYTVQALVCEGSCGSPHPNTYTLANGTTTFTISGADSSSMSGAGSFSGSSQSTQTGAASGSGSGFALF</w:t>
            </w:r>
          </w:p>
        </w:tc>
      </w:tr>
      <w:tr w:rsidR="00767530" w:rsidRPr="00E340F8" w14:paraId="41F2BE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0916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B1A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97|CTNA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29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TSPIILKWDPKSLEIRTLTVERLLEPLVTQVTTLVNTSNKGPSGKKKGRSKKAHVLAASVEQATQNFLEKGDQIAKESQDLKEELVAAVEDVRKQGETMRIASSEFADDPCSSVKRGTMVRAARALLSAVTRLLILADMADVMRLLSHLKIVEEALEAVKNATNEQDLANRFKEFGKEMVKLNYVAARRQQELKDPHCRDEMAAARGALKKNATMLYTASQAFLRHPDVAATRANRDYVFKQVQEAIAGISNAAQATSPTDENKGHTGIGELAAALNEFDNKIILDPMTFSEARFRPSLEERLESIISGAALMADSSCTRDDRRKRIVAECKRAVRQALQDLLSEYMNNTGRKEKGDPLNIAIDKMTKKTRDLRRQLRKAVMDHISDSFLETNVPLLVLIEAAKSGNEKEVKEYAQVFREHANKLVEVANLACSISNNEEGVKLVRMAATQIDSLCPQVINAALTLAARPQSKVAQDNMDVFKDQWEKQVRVLTEAVDDITSVDDFLSVSENHILEDVNKCVIALQEGDVDTLDRTAGAIRGRAARVIHIINAEMENYETGVYTEKVLEATKLLSETVMPRFAEQVEVAIEALSANVPQPFEENEFIDASRLVYDGVRDIRKAVLMIRTPEELEDDSDFEQEDYDVRSRTSVQTEDDQLIAGQSARAIMAQLPQEEKAKIAEQVEIFHQEKSKLDAEVAKWDDSGNDIIVLAKQMCMIMMEMTDFTRGKGPLKNTSDVINAAKKIAEAGSRMDKLARAVADQCPDSACKQDLLAYLQRIALYCHQLNICSKVKAEVQNLGGELIVSGLDSATSLIQAAKNLMNAVVLTVKASYVASTKYQKVYGTAAVNSPVVSWKMKAPEKKPLVKREKPEEYQTRVRRGSQKKHISPVQALSEFKAMDSF</w:t>
            </w:r>
          </w:p>
        </w:tc>
      </w:tr>
      <w:tr w:rsidR="00767530" w:rsidRPr="00E340F8" w14:paraId="0901D60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6E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726C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167|CYB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6EF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SDEAVKYYTLEEIQKHNHSKSTWLILHHKVYDLTKFLEEHPGGEEVLREQAGGDATENFEDVGHSTDAREMSKTFIIGELHPDDRPKLNKPPETLITTIDSSSSWWTNWVIPAISAVAVALMYRLYMAED</w:t>
            </w:r>
          </w:p>
        </w:tc>
      </w:tr>
      <w:tr w:rsidR="00767530" w:rsidRPr="00E340F8" w14:paraId="658321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7BC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0B99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495|DEM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030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LQKQPLTSPGSVSPSRDSSVPGSPSSIVAKMDNQVLGYKDLAAIPKDKAILDIERPDLMIYEPHFTYSLLEHVELPRSRERSLSPKSTSPPPSPEVWADSRSPGIISQASAPRTTGTPRTSLPHFHHPETSRPDSNIYKKPPIYKQRESVGGSPQTKHLIEDLIIESSKFPAAQPPDPNQPAKIETDYWPCPPSLAVVETEWRKRKASRRGAEEEEEEEDDDSGEEMKALRERQREELSKVTSNLGKMILKEEMEKSLPIRRKTRSLPDRTPFHTSLHQGTSKSSSLPAYGRTTLSRLQSTEFSPSGSETGSPGLQNGEGQRGRMDRGNSLPCVLEQKIYPYEMLVVTNKGRTKLPPGVDRMRLERHLSAEDFSRVFAMSPEEFGKLALWKRNELKKKASLF</w:t>
            </w:r>
          </w:p>
        </w:tc>
      </w:tr>
      <w:tr w:rsidR="00767530" w:rsidRPr="00E340F8" w14:paraId="42D52D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A0F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FA7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V9|DDX4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93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EPERKRARTDEVPAGGSRSEAEDEDDEDYVPYVPLRQRRQLLLQKLLQRRRKGAAEEEQQDSGSEPRGDEDDIPLGPQSNVSLLDQHQHLKEKAEARKESAKEKQLKEEEKILESVAEGRALMSVKEMAKGITYDDPIKTSWTPPRYVLSMSEERHERVRKKYHILVEGDGIPPPIKSFKEMKFPAAILRGLKKKGIHHPTPIQIQGIPTILSGRDMIGIAFTGSGKTLVFTLPVIMFCLEQEKRLPFSKREGPYGLIICPSRELARQTHGILEYYCRLLQEDSSPLLRCALCIGGMSVKEQMETIRHGVHMMVATPGRLMDLLQKKMVSLDICRYLALDEADRMIDMGFEGDIRTIFSYFKGQRQTLLFSATMPKKIQNFAKSALVKPVTINVGRAGAASLDVIQEVEYVKEEAKMVYLLECLQKTPPPVLIFAEKKADVDAIHEYLLLKGVEAVAIHGGKDQEERTKAIEAFREGKKDVLVATDVASKGLDFPAIQHVINYDMPEEIENYVHRIGRTGRSGNTGIATTFINKACDESVLMDLKALLLEAKQKVPPVLQVLHCGDESMLDIGGERGCAFCGGLGHRITDCPKLEAMQTKQVSNIGRKDYLAHSSMDF</w:t>
            </w:r>
          </w:p>
        </w:tc>
      </w:tr>
      <w:tr w:rsidR="00767530" w:rsidRPr="00E340F8" w14:paraId="79D3F47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3A91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7A6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41|DDX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F13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GFVAPILCVLLPSPTREAATVASATGDSASERESAAPAAAPTAEAPPPSVVTRPEPQALPSPAIRAPLPDLYPFGTMRGGGFGDRDRDRDRGGFGARGGGGLPPKKFGNPGERLRKKKWDLSELPKFEKNFYVEHPEVARLTPYEVDELRRKKEITVRGGDVCPKPVFAFHHANFPQYVMDVLMDQHFTEPTPIQCQGFPLALSGRDMVGIAQTGSGKTLAYLLPAIVHINHQPYLERGDGPICLVLAPTRELAQQVQQVADDYGKCSRLKSTCIYGGAPKGPQIRDLERGVEICIATPGRLIDFLESGKTNLRRCTYLVLDEADRMLDMGFEPQIRKIVDQIRPDRQTLMWSATWPKEVRQLAEDFLRDYTQINVGNLELSANHNILQIVDVCMESEKDHKLIQLMEEIMAEKENKTIIFVETKRRCDDLTRRMRRDGWPAMCIHGDKSQPERDWVLNEFRSGKAPILIATDVASRGLDVEDVKFVINYDYPNSSEDYVHRIGRTARSTNKGTAYTFFTPGNLKQARELIKVLEEANQAINPKLMQLVDHRGGGGGGGGRSRYRTTSSANNPNLMYQDECDRRLRGVKDGGRRDSASYRDRSETDRAGYANGSGYGSPNSAFGAQAGQYTYGQGTYGAAAYGTSSYTAQEYGAGTYGASSTTSTGRSSQSSSQQFSGIGRSGQQPQPLMSQQFAQPPGATNMIGYMGQTAYQYPPPPPPPPPSRK</w:t>
            </w:r>
          </w:p>
        </w:tc>
      </w:tr>
      <w:tr w:rsidR="00767530" w:rsidRPr="00E340F8" w14:paraId="12126C0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573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0834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3S1|DEN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E1D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RTKANPDRTFDLVLKVKCHASENEDPVVLWKFPEDFGDQEILQSVPKFCFPFDVERVSQNQVGQHFTFVLTDIESKQRFGFCRLTSGGTICLCILSYLPWFEVYYKLLNTLADYLAKELENDLNETLRSLYNHPVPKANTPVNLSVNQEIFIACEQVLKDQPALVPHSYFIAPDVTGLPTIPESRNLTEYFVAVDVNNMLQLYASMLHERRIVIISSKLSTLTACIHGSAALLYPMYWQHIYIPVLPPHLLDYCCAPMPYLIGIHSSLIERVKNKSLEDVVMLNVDTNTLESPFSDLNNLPSDVVSALKNKLKKQSTATGDGVARAFLRAQAALFGSYRDALRYKPGEPITFCEESFVKHRSSVMKQFLETAINLQLFKQFIDGRLAKLNAGRGFSDVFEEEITSGGFCGGNPRSYQQWVHTVKKGGALFNTAMTKATPAVRTAYKFAKNHAKLGLKEVKSKLKHKENEEDYGTCSSSVQYTPVYKLHNEKGGNSEKRKLAQARLKRPLKSLDGALYDDEDDDDIERASKLSSEDGEEASAYLYESDDSVETRVKTPYSGEMDLLGEILDTLSTHSSDQGKLAAAKSLDFFRSMDDIDYKPTNKSNAPSENNLAFLCGGSGDQAEWNLGQDDSALHGKHLPPSPRKRVSSSGLTDSLFILKEENSNKHLGADNVSDPTSGLDFQLTSPEVSQTDKGKTEKRETLSQISDDLLIPGLGRHSSTFVPWEKEGKEAKETSEDIGLLHEVVSLCHMTSDFQQSLNISDKNTNGNQT</w:t>
            </w:r>
          </w:p>
        </w:tc>
      </w:tr>
      <w:tr w:rsidR="00767530" w:rsidRPr="00E340F8" w14:paraId="4245158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C72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53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D33|DCK2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A97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PKRMCHSPVFNNSFEKRVKKLSIEGNIAAGKSTFVRILEKASDEWEVVPEPIAKWCNVQTTENENEELSTSQKSGGNLLQMLYDKPTRWAYTFQTYACLSRVRAQLKTPSPKLLEAEHPVQFFERSVYSDRYIFASSLFEFQNINETEWAIYQDWHTWFLNQFESDIDLDGIIYLRATPEKCMDRLHTRGREEEQGIQLEYLESLHYKHESWLYDRTMSVDFENLQHMPVMVLDVNEDFKYDKIKQEALLDKVKEFLASL</w:t>
            </w:r>
          </w:p>
        </w:tc>
      </w:tr>
      <w:tr w:rsidR="00767530" w:rsidRPr="00E340F8" w14:paraId="6F1EB9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6D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22CA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622|4EB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6CE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SSCSQTPSRAIPTRRVALGDGVQLPPGDYSTTPGGTLFSTTPGGTRIIYDRKFLMECRNSPVAKTPPKDLPTIPGVTSPTSDEPPMQASQSHLHSSPEDKRAGGEESQFEMDI</w:t>
            </w:r>
          </w:p>
        </w:tc>
      </w:tr>
      <w:tr w:rsidR="00767530" w:rsidRPr="00E340F8" w14:paraId="7C1A0A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F4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4B2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141|AD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ED4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AAVSFAKDFLAGGVAAAISKTAVAPIERVKLLLQVQHASKQITADKQYKGIIDCVVRIPKEQGVLSFWRGNLANVIRYFPTQALNFAFKDKYKQIFLGGVDKRTQFWLYFAGNLASGGAAGATSLCFVYPLDFARTRLAADVGKAGAEREFRGLGDCLVKIYKSDGIKGLYQGFNVSVQGIIIYRAAYFGIYDTAKGMLPDPKNTHIVISWMIAQTVTAVAGLTSYPFDTVRRRMMMQSGRKGTDIMYTGTLDCWRKIARDEGGKAFFKGAWSNVLRGMGGAFVLVLYDEIKKYT</w:t>
            </w:r>
          </w:p>
        </w:tc>
      </w:tr>
      <w:tr w:rsidR="00767530" w:rsidRPr="00E340F8" w14:paraId="716C007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03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53F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16|AF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2FA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FDFFRDWDLEQQCHYEQDRSALKKREWERRNQEVQQEDDLFSSGFDLFGEPYKVAEYTNKGDALANRVQNTLGNYDEMKNLLTNHSNQNHLVGIPKNSVPQNPNNKNEPSFFPEQKNRIIPPHQDNTHPSAPMPPPSVVILNSTLIHSNRKSKPEWSRDSHNPSTVLASQASGQPNKMQTLTQDQSQAKLEDFFVYPAEQPQIGEVEESNPSAKEDSNPNSSGEDAFKEIFQSNSPEESEFAVQAPGSPLVASSLLAPSSGLSVQNFPPGLYCKTSMGQQKPTAYVRPMDGQDQAPDISPTLKPSIEFENSFGNLSFGTLLDGKPSAASSKTKLPKFTILQTSEVSLPSDPSCVEEILREMTHSWPTPLTSMHTAGHSEQSTFSIPGQESQHLTPGFTLQKWNDPTTRASTKSVSFKSMLEDDLKLSSDEDDLEPVKTLTTQCTATELYQAVEKAKPRNNPVNPPLATPQPPPAVQASGGSGSSSESESSSESDSDTESSTTDSESNEAPRVATPEPEPPSTNKWQLDKWLNKVTSQNKSFICGQNETPMETISLPPPIIQPMEVQMKVKTNASQVPAEPKERPLLSLIREKARPRPTQKIPETKALKHKLSTTSETVSQRTIGKKQPKKVEKNTSTDEFTWPKPNITSSTPKEKESVELHDPPRGRNKATAHKPAPRKEPRPNIPLAPEKKKYRGPGKIVPKSREFIETDSSTSDSNTDQEETLQIKVLPPCIISGGNTAKSKEICGASLTLSTLMSSSGSNNNLSISNEEPTFSPIPVMQTEILSPLRDHENLKNLWVKIDLDLLSRVPGHSSLHAAPAKPDHKETATKPKRQTAVTAVEKPAPKGKRKHKPIEVAEKIPEKKQRLEEATTICLLPPCISPAPPHKPPNTRENNSSRRANRRKEEKLFPPPLSPLPEDPPRRRNVSGNNGPFGQDKNIAMTGQITSTKPKRTEGKFCATFKGISVNEGDTPKKASSATITVTNTAIATATVTATAIVTTTVTATATATATTTTTTTTISTITSTITTGLMDSSHLEMTSWAALPLLSSSSTNVRRPKLTFDDSVHNADYYMQEAKKLKHKADALFEKFGKAVNYADAALSFTECGNAMERDPLEAKSPYTMYSETVELLRYAMRLKNFASPLASDGDKKLAVLCYRCLSLLYLRMFKLKKDHAMKYSRSLMEYFKQNASKVAQIPSPWVSNGKNTPSPVSLNNVSPINAMGNCNNGPVTIPQRIHHMAASHVNITSNVLRGYEHWDMADKLTRENKEFFGDLDTLMGPLTQHSSMTNLVRYVRQGLCWLRIDAHLL</w:t>
            </w:r>
          </w:p>
        </w:tc>
      </w:tr>
      <w:tr w:rsidR="00767530" w:rsidRPr="00E340F8" w14:paraId="61A8F16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5BA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C3C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5C79|AKI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442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GATLKRTLDFDPLLSPASPKRRRCAPLSAPASAAASPAAATAAAAASAAAASPQKYLRMEPSPFGDVSSRLTTEQILYNIKQEYKRMQKRRHLEASFQQTDPGCSSDSQPHAFLISGPASPGTSSATSSPLKKEQPLFTLRQVGMICERLLKEREEKVREEYEEILNTKLAEQYDAFVKFTHDQIMRRYGEQPASYVS</w:t>
            </w:r>
          </w:p>
        </w:tc>
      </w:tr>
      <w:tr w:rsidR="00767530" w:rsidRPr="00E340F8" w14:paraId="1DB4C4D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22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D788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095|ACTN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A129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PTPVSGNDKQLLNKAWEITQKKTFTAWCNSHLRKLGSSIEQIDTDFTDGIKLAQLLEVISNDPVFKVNKTPKLRIHNIQNVGLCLKHIESHGVKLVGIGAEELVDKNLKMTLGMIWTIILRFAIQDISIEELSAKEALLLWCQRKTEGYDRVKVGNFHTSFQDGLAFCALIHKHRPDLINFDSLNKDDKAGNLQLAFDIAEKELDIPKMLDVSDMLDVVRPDERSVMTYVAQYYHHFSASRKAETAGKQVGKVLDTFMLLEQTKSDYLKRANELVQWINDKQASLESRDFGDSIESVQSFMNAHKEYKKTEKPPKGQEVSELEAIYNSLQTKLRLIKREPFVAPAGLTPNEIDSTWSALEKAEQEHAEALRIELKRQKKIAVLLQKYNRILKKLENWATTKSVYLGSNETGDSITAVQAKLKNLEAFDGECQSLEGQSNSDLLSILAQLTELNYNGVPELTERKDTFFAQQWTGVKSSAETYKNTLLAELERLQKIEDSLVEFAKRAAQLNVWIEAADDHVFDPINVDSVQGVQEIQEKFDAFLHDQSQQFAELEALAALTQQLRELGRSENDYSVISYDELSAKWNNLLAGIEERKVQLANELTTQTNNDVLCQSFSVKANEISDYVRVTLDAISQNTSSDPQEQLNNIRAIITAHAEKKPELDELYTIASQLEEAQVVDNKHTQHSLESIKLKWDKLNTLAKKNEQVVEGEILAKQLTGVTAEELSEFKACFSHFDKDNDNKLNRLEFSSCLKSIGDELTEEQLNQVISKIDTDGNGTISFEEFIDYMVSSRKGTDSVESTKAAFKVMAEDKDFITEAQIRAAISDSKQIDYLLASMPAVEGGFDYNSFAEKLYQ</w:t>
            </w:r>
          </w:p>
        </w:tc>
      </w:tr>
      <w:tr w:rsidR="00767530" w:rsidRPr="00E340F8" w14:paraId="7348432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F12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EEB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73|ALG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C37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CVFVTVGTTSFDDLIACVSAPDSLQKIESLGYNRLILQIGRGTVVPEPFSTESFTLDVYRYKDSLKEDIQKADLVISHAGAGSCLETLEKGKPLVVVINEKLMNNHQLELAKQLHKEGHLFYCTCRVLTCPGQAKSIASAPGKCQDSAALTSTAFSGLDFGLLSGYLHKQALVTATHPTCTLLFPSCHAFFPLPLTPTLYKMHKGWKNYCSQKSLNEASMDEYLGSLGLFRKLTAKDASCLFRAISEQLFCSQVHHLEIRKACVSYMRENQQTFESYVEGSFEKYLERLGDPKESAGQLEIRALSLIYNRDFILYRFPGKPPTYVTDNGYEDKILLCYSSSGHYDSVYSKQFQSSAAVCQAVLYEILYKDVFVVDEEELKTAIKLFRSGSKKNRNNAVTGSEDAHTDYKSSNQNRMEEWGACYNAENIPEGYNKGTEETKSPENPSKMPFPYKVLKALDPEIYRNVEFDVWLDSRKELQKSDYMEYAGRQYYLGDKCQVCLESEGRYYNAHIQEVGNENNSVTVFIEELAEKHVVPLANLKPVTQVMSVPAWNAMPSRKGRGYQKMPGGYVPEIVISEMDIKQQKKMFKKIRGKEVYMTMAYGKGDPLLPPRLQHSMHYGHDPPMHYSQTAGNVMSNEHFHPQHPSPRQGRGYGMPRNSSRFINRHNMPGPKVDFYPGPGKRCCQSYDNFSYRSRSFRRSHRQMSCVNKESQYGFTPGNGQMPRGLEETITFYEVEEGDETAYPTLPNHGGPSTMVPATSGYCVGRRGHSSGKQTLNLEEGNGQSENGRYHEEYLYRAEPDYETSGVYSTTASTANLSLQDRKSCSMSPQDTVTSYNYPQKMMGNIAAVAASCANNVPAPVLSNGAAANQAISTTSVSSQNAIQPLFVSPPTHGRPVIASPSYPCHSAIPHAGASLPPPPPPPPPPPPPPPPPPPPPPPPPPPALDVGETSNLQPPPPLPPPPYSCDPSGSDLPQDTKVLQYYFNLGLQCYYHSYWHSMVYVPQMQQQLHVENYPVYTEPPLVDQTVPQCYSEVRREDGIQAEASANDTFPNADSSSVPHGAVYYPVMSDPYGQPPLPGFDSCLPVVPDYSCVPPWHPVGTAYGGSSQIHGAINPGPIGCIAPSPPASHYVPQGM</w:t>
            </w:r>
          </w:p>
        </w:tc>
      </w:tr>
      <w:tr w:rsidR="00767530" w:rsidRPr="00E340F8" w14:paraId="696183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52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CFA5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6J4|ALK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CD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FLVRPDLRDLQGGGEEPAPTGGASGDLKSPDWRHLRAEGLSCDYTVLFGKAEADKIFRELEQEVEYFTGALAKVQVFGKWHSVPRKQATYGDAGLTYTFSGLTLTPKPWVPVLERVRDRVCEVTGQTFNFVLVNRYKDGCDHIGEHRDDERELAPGSPIASVSFGACRDFIFRHKDSRGKRPRRTVEVVRLQLAHGSLLMMNPPTNTHWYHSLPIRKRVLAPRVNLTFRKILPTKK</w:t>
            </w:r>
          </w:p>
        </w:tc>
      </w:tr>
      <w:tr w:rsidR="00767530" w:rsidRPr="00E340F8" w14:paraId="7A9BD0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ED3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0402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318|ADM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E815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VSVALMYLGSLAFLGADTARLDVASEFRKKWNKWALSRGKRELRMSSSYPTGLADVKAGPAQTLIRPQDMKGASRSPEDSSPDAARIRVKRYRQSMNNFQGLRSFGCRFGTCTVQKLAHQIYQFTDKDKDNVAPRSKISPQGYGRRRRRSLPEAGPGRTLVSSKPQAHGAPAPPSGSAPHFL</w:t>
            </w:r>
          </w:p>
        </w:tc>
      </w:tr>
      <w:tr w:rsidR="00767530" w:rsidRPr="00E340F8" w14:paraId="7AB46CC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8C1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2E2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56|AF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4F7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IVELRLFLELLDHEYLTSTVREKKAVITNILLRIQSSKGFDVKDHAQKQETANSLPAPPQMPLPEIPQPWLPPDSGPPPLPTSSLPEGYYEEAVPLSPGKAPEYITSNYDSDAMSSSYESYDEEEEDGKGKKTRHQWPSEEASMDLVKDAKICAFLLRKKRFGQWTKLLCVIKDTKLLCYKSSKDQQPQMELPLQGCNITYIPKDSKKKKHELKITQQGTDPLVLAVQSKEQAEQWLKVIKEAYSGCSGPVDSECPPPPSSPVHKAELEKKLSSERPSSDGEGVVENGITTCNGKEQVKRKKSSKSEAKGTVSKVTGKKITKIISLGKKKPSTDEQTSSAEEDVPTCGYLNVLSNSRWRERWCRVKDNKLIFHKDRTDLKTHIVSIPLRGCEVIPGLDSKHPLTFRLLRNGQEVAVLEASSSEDMGRWIGILLAETGSSTDPEALHYDYIDVEMSASVIQTAKQTFCFMNRRVISANPYLGGTSNGYAHPSGTALHYDDVPCINGSLKGKKPPVASNGVTGKGKTLSSQPKKADPAAVVKRTGSNAAQYKYGKNRVEADAKRLQTKEEELLKRKEALRNRLAQLRKERKDLRAAIEVNAGRKPQAILEEKLKQLEEECRQKEAERVSLELELTEVKESLKKALAGGVTLGLAIEPKSGTSSPQSPVFRHRTLENSPISSCDTSDTEGPVPVNSAAVLKKSQAAPGSSPCRGHVLRKAKEWELKNGT</w:t>
            </w:r>
          </w:p>
        </w:tc>
      </w:tr>
      <w:tr w:rsidR="00767530" w:rsidRPr="00E340F8" w14:paraId="6C4811E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BD34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50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224|ACR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72D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FFIDRPIFAWVIAIIIMLAGGLAILKLPVAQYPTIAPPAVTISASYPGADAKTVQDTVTQVIEQNMNGIDNLMYMSSNSDSTGTVQITLTFESGTDADIAQVQVQNKLQLAMPLLPQEVQQQGVSVEKSSSSFLMVVGVINTDGTMTQEDISDYVAANMKDAISRTSGVGDVQLFGSQYAMRIWMNPNELNKFQLTPVDVITAIKAQNAQVAAGQLGGTPPVKGQQLNASIIAQTRLTSTEEFGKILLKVNQDGSRVLLRDVAKIELGGENYDIIAEFNGQPASGLGIKLATGANALDTAAAIRAELAKMEPFFPSGLKIVYPYDTTPFVKISIHEVVKTLVEAIILVFLVMYLFLQNFRATLIPTIAVPVVLLGTFAVLAAFGFSINTLTMFGMVLAIGLLVDDAIVVVENVERVMAEEGLPPKEATRKSMGQIQGALVGIAMVLSAVFVPMAFFGGSTGAIYRQFSITIVSAMALSVLVALILTPALCATMLKPIAKGDHGEGKKGFFGWFNRMFEKSTHHYTDSVGGILRSTGRYLVLYLIIVVGMAYLFVRLPSSFLPDEDQGVFMTMVQLPAGATQERTQKVLNEVTHYYLTKEKNNVESVFAVNGFGFAGRGQNTGIAFVSLKDWADRPGEENKVEAITMRATRAFSQIKDAMVFAFNLPAIVELGTATGFDFELIDQAGLGHEKLTQARNQLLAEAAKHPDMLTSVRPNGLEDTPQFKIDIDQEKAQALGVSINDINTTLGAAWGGSYVNDFIDRGRVKKVYVMSEAKYRMLPDDIGDWYVRAADGQMVPFSAFSSSRWEYGSPRLERYN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PSMEILGQAAPGKSTGEAMELMEQLASKLPTGVGYDWTGMSYQERLSGNQAPSLYAISLIVVFLCLAALYESWSIPFSVMLVVPLGVIGALLAATFRGLTNDVYFQVGLLTTIGLSAKNAILIVEFAKDLMDKEGKGLIEATLDAVRMRLRPILMTSLAFILGVMPLVISTGAGSGAQNAVGTGVMGGMVTATVLAIFFVPVFFVVVRRRFSRKNEDIEHSHTVDHH</w:t>
            </w:r>
          </w:p>
        </w:tc>
      </w:tr>
      <w:tr w:rsidR="00767530" w:rsidRPr="00E340F8" w14:paraId="1036C2A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E2FB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CE5C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Q2|ADA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95E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GLLPVSLLLSVAVSAIKELPGVKKYEVVYPIRLHPLHKREAKEPEQQEQFETELKYKMTINGKIAVLYLKKNKNLLAPGYTETYYNSTGKEITTSPQIMDDCYYQGHILNEKVSDASISTCRGLRGYFSQGDQRYFIEPLSPIHRDGQEHALFKYNPDEKNYDSTCGMDGVLWAHDLQQNIALPATKLVKLKDRKVQEHEKYIEYYLVLDNGEFKRYNENQDEIRKRVFEMANYVNMLYKKLNTHVALVGMEIWTDKDKIKITPNASFTLENFSKWRGSVLSRRKRHDIAQLITATELAGTTVGLAFMSTMCSPYSVGVVQDHSDNLLRVAGTMAHEMGHNFGMFHDDYSCKCPSTICVMDKALSFYIPTDFSSCSRLSYDKFFEDKLSNCLFNAPLPTDIISTPICGNQLVEMGEDCDCGTSEECTNICCDAKTCKIKATFQCALGECCEKCQFKKAGMVCRPAKDECDLPEMCNGKSGNCPDDRFQVNGFPCHHGKGHCLMGTCPTLQEQCTELWGPGTEVADKSCYNRNEGGSKYGYCRRVDDTLIPCKANDTMCGKLFCQGGSDNLPWKGRIVTFLTCKTFDPEDTSQEIGMVANGTKCGDNKVCINAECVDIEKAYKSTNCSSKCKGHAVCDHELQCQCEEGWIPPDCDDSSVVFHFSIVVGVLFPMAVIFVVVAMVIRHQSSREKQKKDQRPLSTTGTRPHKQKRKPQMVKAVQPQEMSQMKPHVYDLPVEGNEPPASFHKDTNALPPTVFKDNPVSTPKDSNPKA</w:t>
            </w:r>
          </w:p>
        </w:tc>
      </w:tr>
      <w:tr w:rsidR="00767530" w:rsidRPr="00E340F8" w14:paraId="3D075F6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D532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039D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462|ADCY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22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QEAMRRRRYLRDRSEEAAGGGDGLPRSRDWLYESYYCMSQQHPLIVFLLLIVMGSCLALLAVFFALGLEVEDHVAFLITVPTALAIFFAIFILVCIESVFKKLLRLFSLVIWICLVAMGYLFMCFGGTVSPWDQVSFFLFIIFVVYTMLPFNMRDAIIASVLTSSSHTIVLSVCLSATPGGKEHLVWQILANVIIFICGNLAGAYHKHLMELALQQTYQDTCNCIKSRIKLEFEKRQQERLLLSLLPAHIAMEMKAEIIQRLQGPKAGQMENTNNFHNLYVKRHTNVSILYADIVGFTRLASDCSPGELVHMLNELFGKFDQIAKENECMRIKILGDCYYCVSGLPISLPNHAKNCVKMGLDMCEAIKKVRDATGVDINMRVGVHSGNVLCGVIGLQKWQYDVWSHDVTLANHMEAGGVPGRVHISSVTLEHLNGAYKVEEGDGDIRDPYLKQHLVKTYFVINPKGERRSPQHLFRPRHTLDGAKMRASVRMTRYLESWGAAKPFAHLHHRDSMTTENGKISTTDVPMGQHNFQNRTLRTKSQKKRFEEELNERMIQAIDGINAQKQWLKSEDIQRISLLFYNKVLEKEYRATALPAFKYYVTCACLIFFCIFIVQILVLPKTSVLGISFGAAFLLLAFILFVCFAGQLLQCSKKASPLLMWLLKSSGIIANRPWPRISLTIITTAIILMMAVFNMFFLSDSEETIPPTANTTNTSFSASNNQVAILRAQNLFFLPYFIYSCILGLISCSVFLRVNYELKMLIMMVALVGYNTILLHTHAHVLGDYSQVLFERPGIWKDLKTMGSVSLSIFFITLLVLGRQNEYYCRLDFLWKNKFKKEREEIETMENLNRVLLEN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PAHVAEHFLARSLKNEELYHQSYDCVCVMFASIPDFKEFYTESDVNKEGLECLRLLNEIIADFDDLLSKPKFSGVEKIKTIGSTYMAATGLSAVPSQEHSQEPERQYMHIGTMVEFAFALVGKLDAINKHSFNDFKLRVGINHGPVIAGVIGAQKPQYDIWGNTVNVASRMDSTGVLDKIQVTEETSLVLQTLGYTCTCRGIINVKGKGDLKTYFVNTEMSRSLSQSNVAS</w:t>
            </w:r>
          </w:p>
        </w:tc>
      </w:tr>
      <w:tr w:rsidR="00767530" w:rsidRPr="00E340F8" w14:paraId="4EA53E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E44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2B2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121|ACS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BD5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HELFRYFRMPELVDFRQYVRTLPTNTLMGFGAFAALTTFWYATRPKPLKPPCDLSMQSVEVAGSGGARRSALLDSDEPLVYFYDDVTTLYEGFQRGIQVSNNGPCLGSRKPDQPYEWLSYKQVAELSECIGSALIQKGFKTAPDQFIGIFAQNRPEWVIIEQGCFAYSMVIVPLYDTLGNEAITYIVNKAELSLVFVDKPEKAKLLLEGVENKLIPGLKIIVVMDAYGSELVERGQRCGVEVTSMKAMEDLGRANRRKPKPPAPEDLAVICFTSGTTGNPKGAMVTHRNIVSDCSAFVKATENTVNPCPDDTLISFLPLAHMFERVVECVMLCHGAKIGFFQGDIRLLMDDLKVLQPTVFPVVPRLLNRMFDRIFGQANTTLKRWLLDFASKRKEAELRSGIIRNNSLWDRLIFHKVQSSLGGRVRLMVTGAAPVSATVLTFLRAALGCQFYEGYGQTECTAGCCLTMPGDWTAGHVGAPMPCNLIKLVDVEEMNYMAAEGEGEVCVKGPNVFQGYLKDPAKTAEALDKDGWLHTGDIGKWLPNGTLKIIDRKKHIFKLAQGEYIAPEKIENIYMRSEPVAQVFVHGESLQAFLIAIVVPDVETLCSWAQKRGFEGSFEELCRNKDVKKAILEDMVRLGKDSGLKPFEQVKGITLHPELFSIDNGLLTPTMKAKRPELRNYFRSQIDDLYSTIKV</w:t>
            </w:r>
          </w:p>
        </w:tc>
      </w:tr>
      <w:tr w:rsidR="00767530" w:rsidRPr="00E340F8" w14:paraId="545B1C7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649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D64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ZW4|ACSL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DA3C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HVSSTPSTMKLKQTINPILLYFIHFIISLYTILTYIPFYFLCESKQEKPNQIKAKPVSSKPDSAYRSINSVDGLASVLYPGCDTLDKVFMYAKNKFKNKRLLGTREILNEEDEIQPNGKIFKKVILGHYNWLSYEDVFIRALDFGNGLQMLGQKPKANIAIFCETRAEWMIAAQACFMYNFQLVTLYATLGGPAIVHGLNETEVTNIITSKELLQTKLKDIVSLVPRLRHIITVDGKPPTWSEFPKGVIVHTMAAVQALGVKANVEKKAHSKPLPSDIAVIMYTSGSTGIPKGVMISHSNIIASITGMARRIPRLGEEDVYIGYLPLAHVLELSAELVCLSHGCRIGYSSPQTLADQSSKIKKGSKGDTSVLKPTLMAAVPEIMDRIYKNVMNKVNEMSAFQRNLFILAYNYKMEQISKGCSTPLCDRFVFRNVRRLLGGNIRLLLCGGAPLSATTQRFMNICFCCPVGQGYGLTESTGAGTITEVWDYNTGRVGAPLVCCEIKLKNWEEGGYFNTDKPHPRGEILIGGQNVTMGYYKNEAKTKTDFFEDENGQRWLCTGDIGEFDPDGCLKIIDRKKDLVKLQAGEYVSLGKVEAALKNLPLIDNICAYANSYHSYVIGFVVPNQKELTELARTKGFKGTWEELCNSSEMENEVLKVLSEAAISASLEKFEIPLKIRLSPDPWTPETGLVTDAFKLKRKELKTHYQADIERMYGRK</w:t>
            </w:r>
          </w:p>
        </w:tc>
      </w:tr>
      <w:tr w:rsidR="00767530" w:rsidRPr="00E340F8" w14:paraId="719B00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5F46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1D1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72|ALG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8D30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WYLMTVVVLIGLTVRWTVSLNSYSGAGKPPMFGDYEAQRHWQEITFNLPVKQWYFNSSDNNLQYWGLDYPPLTAYHSLLCAYVAKFINPDWIALHTSRGYESQAHKLFMRTTVLIADLLIYIPAVVLYCCCLKEISTKKKIANALCILLYPGLILIDYGHFQYNSVSLGFALWGVLGISCDCDLLGSLAFCLAINYKQMELYHALPFFCFLLGKCFKKGLKGKGFVLLVKLACIVVASFVLCWLPFFTEREQTLQVLRRLFPVDRGLFEDKVANIWCSFNVFLKIKDILPRHIQLIMSFCSTFLSLLPACIKLILQPSSKGFKFTLVSCALSFFLFSFQVHEKSILLVSLPVCLVLSEIPFMSTWFLLVSTFSMLPLLLKDEL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PSVVTTMAFFIACVTSFSIFEKTSEEELQLKSFSISVRKYLPCFTFLSRIIQYLFLISVITMVLLTLMTVTLDPPQKLPDLFSVLVCFVSCLNFLFFLVYFNIIIMWDSKSGRNQKKIS</w:t>
            </w:r>
          </w:p>
        </w:tc>
      </w:tr>
      <w:tr w:rsidR="00767530" w:rsidRPr="00E340F8" w14:paraId="5431F6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754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076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0U1|APHA_SALT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B9B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TLALSAVCLLFTLNHSANALVSSPSTLNPGTNVAKLAEQAPVHWVSVAQIENSLTGRPPMAVGFDIDDTVLFSSPGFWRGKKTYSPDSDDYLKNPAFWEKMNNGWDEFSIPKEVARQLIDMHVRRGDSIYFVTGRSQTKTETVSKTLADNFHIPAANMNPVIFAGDKPEQNTKVQWLQEKNMRIFYGDSDNDITAARDCGIRGIRILRAANSTYKPLPQAGAFGEEVIVNSEY</w:t>
            </w:r>
          </w:p>
        </w:tc>
      </w:tr>
      <w:tr w:rsidR="00767530" w:rsidRPr="00E340F8" w14:paraId="0F593DA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41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7524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9DHT4|ARI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0AB1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QPERREGRSFPERKGQKRKLEEGAAAVEDREISAVSTDGGQALLSEVAAQVSVLNSAFSWQESDRAAAKRATQVLAELAKNEDLVNVIVDGGAVPALMTHLQAPPYNDGDLAEKPYEHEVEKGSAFALGLLAIKPEYQKLIVDKGALPHLVNLLKRNKDGSSSRAVNSVIRRAADAITNLAHENSSIKTRVRVEGGIPPLVELLEFSDSKVQRAAAGALRTLAFKNDDNKNQIVECNALPTLILMLGSEDAAIHYEAVGVIGNLVHSSPHIKKEVLTAGALQPVIGLLSSCCPESQREAALLLGQFASTDSDCKVHIVQRGAVRPLIEMLQSPDVQLKEMSAFALGRLAQDAHNQAGIAHSGGLGPLLKLLDSRNGSLQHNAAFALYGLADNEDNVSDFIRVGGIQKLQDGEFIVQATKDCVSKTLKRLEEKIHGRVLRHLLYLMRISEKSIQRRVALALAHLCSPEDQRTIFIDDNGLELLLGLLGSLNTKQQLDGAAALYKLANKSMALSPVDAAPPSPTQRVYLGEQYVNNATLSDVTFLVEGRTFYAHRICLLASSDAFRAMFDGGYREKDARDIEIPNIKWEVFELMMRFIYTGSVDITNEISKDLLRAADQYLLEGLKRLCEYTIAQDITLESIGDMYELSEAFHAMSLRQACIMFILEHFDKLSSMPWQNELVQRTIPEIREYFCRALTKSTTNLQSLRL</w:t>
            </w:r>
          </w:p>
        </w:tc>
      </w:tr>
      <w:tr w:rsidR="00767530" w:rsidRPr="00E340F8" w14:paraId="5CB089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9EC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43D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83|ALK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F17F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RRRARVQGAWAAPVKSQAIAQPATTAKSHLHQKPGQTWKNKEHHLSDREFVFKEPQQVVRRAPEPRVIDREGVYEISLSPTGVSRVCLYPGFVDVKEADWILEQLCQDVPWKQRTGIREDITYQQPRLTAWYGELPYTYSRITMEPNPHWHPVLRTLKNRIEENTGHTFNSLLCNLYRNEKDSVDWHSDDEPSLGRCPIIASLSFGATRTFEMRKKPPPEENGDYTYVERVKIPLDHGTLLIMEGATQADWQHRVPKEYHSREPRVNLTFRTVYPDPRGAPW</w:t>
            </w:r>
          </w:p>
        </w:tc>
      </w:tr>
      <w:tr w:rsidR="00767530" w:rsidRPr="00E340F8" w14:paraId="7AA0C7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84A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389F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Q7|AQP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4B1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LGLRSELQDTCTSLGLMLSVVLLMGLARVVARQQLHRPVAHAFVLEFLATFQLCCCTHELQLLSEQHPAHPTWTLTLVYFFSLVHGLTLVGTSSNPCGVMMQMMLGGMSPETGAVRLLAQLVSALCSRYCTSALWSLGLTQYHVSERSFACKNPIRVDLLKAVITEAVCSFLFHSALLHFQEVRTKLRIHLLAALITFLVYAGGSLTGAVFNPALALSLHFMCFDEAFPQFFIVYWLAPSLGILLMILMFSFFLPWLHNNHTINKKE</w:t>
            </w:r>
          </w:p>
        </w:tc>
      </w:tr>
      <w:tr w:rsidR="00767530" w:rsidRPr="00E340F8" w14:paraId="235314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0C7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FD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HQ0|AP1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C1A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CCWTQCFGLLRKEAGRLQRVGGGGGSKYFRTCSRGEHLTIEFENLVESDEGESPGSSHRPLTEEEIVDLRERHYDSIAEKQKDLDKKIQKELALQEEKLRLEEEALYAAQREAARAAKQRKLLEQERQRIVQQYHPSNNGEYQSSGPEDDFESCLRNMKSQYEVFRSSRLSSDATVLTPNTESSCDLMTKTKSTSGNDDSTSLDLEWEDEEGMNRMLPMRERSKTEEDILRAALKYSNKKTGSNPTSASDDSNGLEWENDFVSAEMDDNGNSEYSGFVNPVLELSDSGIRHSDTDQQTR</w:t>
            </w:r>
          </w:p>
        </w:tc>
      </w:tr>
      <w:tr w:rsidR="00767530" w:rsidRPr="00E340F8" w14:paraId="332293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3C7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7C0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I3M072|APOA1_ICT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2297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VLTVAVLFLTGSQARHFWQQDEPQSSWDRIKDFATVYLDAVKDSGRDYVTQFETSALGKQLNLKLLDNWDSLSSTVSKVREQIGPVSQDFWDKLEKDTVSLRQEMNKDLEEVKRKVQPYLDEFQKRWQEDVERYRQQVEPLSKELREGARQKLLELHEKLSPLGQEMRDRARTHVDALRTHLAPYSDELRQRLAARLEALKEGSSFAEYQAKATEHLSALGEKAKPALEDLRQGLLPVLESLKLSFWSAVDEATKKLNTQ</w:t>
            </w:r>
          </w:p>
        </w:tc>
      </w:tr>
      <w:tr w:rsidR="00767530" w:rsidRPr="00E340F8" w14:paraId="0C3F1AB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838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D8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41|AP18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C09C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QTLTDRIAAAQYSVTGSAVARAVCKATTHEVMGPKKKHLDYLIQATNETNVNIPQMADTLFERATNSSWVVVFKALVTTHHLMVHGNERFIQYLASRNTLFNLSNFLDKSGSHGYDMSTFIRRYSRYLNEKAFSYRQMAFDFARVKKGADGVMRTMAPEKLLKSMPILQGQIDALLEFDVHPNELTNGVINAAFMLLFKDLIKLFACYNDGVINLLEKFFEMKKGQCKDALEIYKRFLTRMTRVSEFLKVAEQVGIDKGDIPDLTQAPSSLMETLEQHLNTLEGKKPGNNEGSGAPSPLSKSSPATTVTSPNSTPAKTIDTSPPVDLFATASAAVPVSTSKPSSDLLDLQPDFSSGGAAAAAAPAPPPPAGGATAWGDLLGEDSLAALSSVPSEAQISDPFAPEPTPPTTTAEIATASASASTTTTVTAVTAEVDLFGDAFAASPGEAPAASEGAAAPATPTPVAAALDACSGNDPFAPSEGSAEAAPELDLFAMKPPETSVPVVTPTASTAPPVPATAPSPAPAVAAAAAATTAATAAATTTTTTSAATATTAPPALDIFGDLFESTPEVAAAPKPDAAPSIDLFSTDAFSSPPQGASPVPESSLTADLLSVDAFAAPSPATTASPAKVDSSGVIDLFGDAFGSSASEPQPASQAASSSSASADLLAGFGGSFMAPSPSPVTPAQNNLLQPNFEAAFGTTPSTSSSSSFDPSVFDGLGDLLMPTMAPAGQPAPVSMVPPSPAMAASKALGSDLDSSLASLVGNLGISGTTTKKGDLQWNAGEKKLTGGANWQPKVAPATWSAGVPPSAPLQGAVPPTSSVPPVAGAPSVGQPGAGFGMPPAGTGMPMMPQQPVMFAQPMMRPPFGAAAVPGTQLSPSPTPASQSPKKPPAKDPLADLNIKDFL</w:t>
            </w:r>
          </w:p>
        </w:tc>
      </w:tr>
      <w:tr w:rsidR="00767530" w:rsidRPr="00E340F8" w14:paraId="7B44FC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F062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80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091|AP2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4F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GLFIYNHKGEVLISRVYRDDIGRNAVDAFRVNVIHARQQVRSPVTNIARTSFFHVKRSNIWLAAVTKQNVNAAMVFEFLYKMCDVMAAYFGKISEENIKNNFVLIYELLDEILDFGYPQNSETGALKTFITQQGIKSQHQTKEEQSQITSQVTGQIGWRREGIKYRRNELFLDVLESVNLLMSPQGQVLSAHVSGRVVMKSYLSGMPECKFGMNDKIVIEKQGKGTADETSKSGKQSIAIDDCTFHQCVRLSKFDSERSISFIPPDGEFELMRYRTTKDIILPFRVIPLVREVGRTKLEVKVVIKSNFKPSLLAQKIEVRIPTPLNTSGVQVICMKGKAKYKASENAIVWKIKRMAGMKESQISAEIELLPTNDKKKWARPPISMNFEVPFAPSGLKVRYLKVFEPKLNYSDHDVIKWVRYIGRSGIYETRC</w:t>
            </w:r>
          </w:p>
        </w:tc>
      </w:tr>
      <w:tr w:rsidR="00767530" w:rsidRPr="00E340F8" w14:paraId="223F578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8DAF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99D2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07|ANF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37B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SQLIACALLLALLSLRPSEAKPGTPPKVPRTPPGEELAEPQAAGGNQKKGDKTPGGGGANLKGDRSRLLRDLRVDTKSRAAWARLLHEHPNARKYKGGNKKGLSKGCFGLKLDRIGSMSGLGC</w:t>
            </w:r>
          </w:p>
        </w:tc>
      </w:tr>
      <w:tr w:rsidR="00767530" w:rsidRPr="00E340F8" w14:paraId="325D52A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D8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78AF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27|ANK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F036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VLKVEELVTGKKNGNGEAGEFLPEDFRDGEYEAAVTLEKQEDLKTLLAHPVTLGEQQWKSEKQREAELKKKKLEQRSKLENLEDLEIIIQLKKRKKYRKTKVPVVKEPEPEIITEPVDVPTFLKAALENKLPVVEKFLSDKNNPDVCDEYKRTALHRACLEGHLAIVEKLMEAGAQIEFRDMLESTAIHWASRGGNLDVLKLLLNKGAKISARDKLLSTALHVAVRTGHYECAEHLIACEADLNAKDREGDTPLHDAVRLNRYKMIRLLIMYGADLNIKNCAGKTPMDLVLHWQNGTKAIFDSLRENSYKTSRIATF</w:t>
            </w:r>
          </w:p>
        </w:tc>
      </w:tr>
      <w:tr w:rsidR="00767530" w:rsidRPr="00E340F8" w14:paraId="0F6D0C7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85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915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675|ATC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0A9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SKPTSPFVDDIEHESGSASNGLSSMSPFDDSFQFEKPSSAHGNIEVAKTGGSVLKRQSKPMKDISTPDLSKVTFDGIDDYSNDNDINDDDELNGKKTEIHEHENEVDDDLHSFQATPMPNTGGFEDVELDNNEGSNNDSQADHKLKRVRFGTRRNKSGRIDINRSKTLKWAKKNFHNAIDEFSTKEDSLENSALQNRSDELRTVYYNLPLPEDMLDEDGLPLAVYPRNKIRTTKYTPLTFFPKNILFQFHNFANIYFLILLILGAFQIFGVTNPGFASVPLIVIVIITAIKDGIEDSRRTVLDLEVNNTRTHILSGVKNENVAVDNVSLWRRFKKANTRALIKIFEYFSENLTAAGREKKLQKKREELRRKRNSRSFGPRGSLDSIGSYRMSADFGRPSLDYENLNQTMSQANRYNDGENLVDRTLQPNPECRFAKDYWKNVKVGDIVRVHNNDEIPADMILLSTSDVDGACYVETKNLDGETNLKVRQSLKCSKIIKSSRDITRTKFWVESEGPHANLYSYQGNFKWQDTQNGNIRNEPVNINNLLLRGCTLRNTKWAMGMVIFTGDDTKIMINAGVTPTKKSRISRELNFSVILNFVLLFILCFTAGIVNGVYYKQKPRSRDYFEFGTIGGSASTNGFVSFWVAVILYQSLVPISLYISVEIIKTAQAIFIYTDVLLYNAKLDYPCTPKSWNISDDLGQIEYIFSDKTGTLTQNVMEFKKCTINGVSYGRAYTEALAGLRKRQGVDVESEGRREKEEIAKDRETMIDELRSMSDNTQFCPEDLTFVSKEIVEDLKGSSGDHQQKCCEHFLLALALCHSVLVEPNKDDPKKLDIKAQSPDESALVSTARQLGYSFVGSSKSGLIVEIQGVQKEFQVLNVLEFNSSRKRMSCIIKIPGSTPKDEPKALLICKGADSVIYSRLDRTQNDATLLEKTALHLEEYATEGLRTLCLAQRELTWSEYERWVKTYDVAAASVTNREEELDKVTDVIERELILLGGTAIEDRLQDGVPDSIALLAEAGIKLWVLTGDKVETAINIGFSCNVLNNDMELLVVKASGEDVEEFGSDPIQVVNNLVTKYLREKFGMSGSEEELKEAKREHGLPQGNFAVIIDGDALKVALNGEEMRRKFLLLCKNCKAVLCCRVSPAQKAAVVKLVKKTLDVMTLAIGDGSNDVAMIQSADVGVGIAGEEGRQAVMCSDYAIGQFRYVTRLVLVHGKWCYKRLAEMIPQFFYKNVIFTLSLFWYGIYNNFDGSYLFEYTYLTFYNLAFTSVPVILLAVLDQDVSDTVSMLVPQLYRVGILRKEWNQTKFLWYMLDGVYQSVICFFFPYLAYHKNMVVTENGLGLDHRYFVGVFVTAIAVTSCNFYVFMEQYRWDWFCGLFICLSLAVFYGWTGIWTSSSSSNEFYKGAARVFAQPAYWAVLFVGVLFCLLPRFTIDCIRKIFYPKDIEIVREMWLRGDFDLYPQGYDPTDPSRPRINEIRPLTDFKEPISLDTHFDGVSHSQETIVTEEIPMSILNGEQGSRKGYRVSTTLERRDQLSPVTTTNNLPRRSMASARGNKLRTSLDRTREEMLANHQLDTRYSVERARASLDLPGINHAETLLSQRSRDR</w:t>
            </w:r>
          </w:p>
        </w:tc>
      </w:tr>
      <w:tr w:rsidR="00767530" w:rsidRPr="00E340F8" w14:paraId="274714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838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C6D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06|ARP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FA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NRKCVVIHNGSHRTVAGFSNVELPQCIIPSSYIKRTDEGGEAEFIFGTYNMIDAAAEKRNGDEVYTLVDSQGLPYNWDALEMQWRYLYDTQLKVSPEELPLVITMPATNGKPDMAILERYYELAFDKLNVPVFQIVIEPLAIALSMGKSSAFVIDIGASGCNVTPIIDGIVVKNAVVRSKFGGDFLDFQVHERLAPLIKEENDMENMADEQKRSTDVWYEASTWIQQFKSTMLQVSEKDLFELERYYKEQADIYAKQQEQLKQMDQQLQYTALTGSPNNPLVQKKNFLFKPLNKTLTLDLKECYQFAEYLFKPQLISDKFSPEDGLGPLMAKSVKKAGASINSMKANTSTNPNGLGTSHINTNVGDNNSTASSSNISPEQVYSLLLTNVIITGSTSLIEGMEQRIIKELSIRFPQYKLTTFANQVMMDRKIQGWLGALTMANLPSWSLGKWYSKEDYETLKRDRKQSQATNATN</w:t>
            </w:r>
          </w:p>
        </w:tc>
      </w:tr>
      <w:tr w:rsidR="00767530" w:rsidRPr="00E340F8" w14:paraId="32192DC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496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6B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9J6|ATS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98E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LCLWLTCQPCYAVSVRGILTGAIFILGCWGLSDFQKSLLQDLEPKDVSSYFGHHAAPFTGHPPSHLQRLRRRRTLEDILHLELLVAVGPDVSRAHQEDTERYVLTNLNIGSELLRNPSLGVQFQVHLVKLITLSDSESTPNITANITSSLMSVCEWSQTINPHDDRDPSHADLILYITRFDLELPDGNQQVRGVTQLGGACSLSWSCLITEDTGFDLGVTIAHEIGHSFGLDHDGAPGSGSTCKASGHVMAADGATPTGGTLEWSACSQRQLQHLLSTGQMHCFQDPPGLQSGLTRHQLMAQPGLYYSADDQCRVAFGSGAVACTFSREGLDVCQALSCHTDPLDQSSCSRLLVPLLDGTECGVEKWCSKARCRSLAELAPVAAVHGHWSSWGPHSPCSRSCGGGVITRRRWCNNPRPAFGGRACVGEDLQAKMCNTQACEKTQLEFMSEQCAQTDRQPLQLSQGTASFYHWDAAVQYSQGDTLCRHMCWAVGESFIVSRGDRFLDGTRCVPSGPQDDGTLSLCLLGSCRTFGCDGRMDSQKVWDACQVCGGDNSTCSSRNGSFTAGRAREYVTFLIVTPNMTNAHIVNRRPLFTHLAVRIQGHYIVAGKTSISPNTTYPSLLEDYRVEYRVTLTEDQLPHLEEIHIRGPVRDDIEIQVYRRYGGEYGDLTHPDITFSYFQLKQQAAWVWTAKRGPCSVSCGAGLRWVTYSCQDQAQDKWVKNAQCQGSPQPPAWQEPCVSAPCSPYWVAGDFSPCSVSCGGGLRERSLRCVETQDGFLKTLPPARCRAVAQQPAAEVENCNSQPCPTRWEVSDPGPCMSSACEAGLDSRNVTCVSRAGDPEKPETAGPCRTDEMSAMLEPCSRSLCSPGLGQVDNTMSLGEEAPSPVGSDKPGAQAEHVWTPLVGLCSISCGRGLKELYFLCMDSVLKMPVQEELCGLASKPPSRWEVCRARPCPARWETQVLAPCPVTCGGGRVPLSVRCVQLDRGHPISVPHSKCSPVPKPGSFEDCSPEPCPARWKVLSLGPCSASCGLGTATQMVACMQLDQGHDNEVNETFCKALVRPQASVPCLIADCAFRWHISAWTECSVSCGDGIQRRHDTCLGPQAQVPVPANFCQHLPKPMTVRGCWAGPCAGQETSSSLPHKEATLPSQTQAAATVASLQWSQPRARTPTLFSASQSLGLQENLEEHGACGRQYLEPTGTIHMRDQGRLDCVVAIGRPLGEVVTLQILESSLKCSAGEQLLLWGRFTWRKTCRKMPGMTFSTKTNTVVVKQHRVLPGGGVLLRYWSQPAPGTFYKECDRQLFGPRGEIVSPSLSPDGRKAGTCRVFISVAPQARIAIRALASDMGTASEGTNANYVSIRDIHSLRTTTFWGQQVLYWESEGSEAELEFSPGFLEAHASLQGEYWTISPRTSEQDDSLALS</w:t>
            </w:r>
          </w:p>
        </w:tc>
      </w:tr>
      <w:tr w:rsidR="00767530" w:rsidRPr="00E340F8" w14:paraId="5E27F18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F19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69D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1B3|ATS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60F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CARGSWLAKLSIVAQLINFGAFCHGRQTQPWPVRFPDPRQEHFIKSLPEYHIVSPVQVDAGGHVLSYGLHHPVTSSRKKRAAGGSGDQLYYRISHEEKDLFFNLTVNWEFLSNGYVVEKRYGNLSHVKMVASSGQPCHLRGTVLQQGTTVGIGTAALSACQGLTGFFHLPHGDFFIEPVKKHPLTEEGSYPHVVYRRQSIRAPETKEPICGLKDSLDNSVKQELQREKWERKTLRSRSLSRRSISKERWVETLVVADTKTVEYHGSENVESYILTIMNMVTGLFHSPSIGNLVHIVVVRLILLEEEEQGLKIVHHAEKTLSSFCKWQKSINPKSDLNPVHHDVAVLITRKDICAGVNRPCETLGLSQLSGMCQPHRSCNINEDSGLPLAFTIAHELGHSFGIQHDGKENDCEPVGRHPYIMSQQIQYDPTPLTWSKCSKEYITRFLDRGRGFCLDDIPSKKGLKSNVIAPGVIYDVHHQCQLQYGPNATFCQEVENVCQTLWCSVKGFCRSKLDAAADGTRCGEKKWCMAGKCITVGKKPESIPGGWGRWSPWSHCSRTCGAGAQSAERLCNNPEPKFGGKYCTGERKRYRLCNVHPCRSDTPTFRQMQCSEFDTVPYKNQFYRWFPVFNAAHPCELYCRPIDEQFSERMLEAVIDGTPCFEGGNSRNVCINGICKRVGCDYEIDSNATEDRCGVCLGDGSACQTVKKLFRQKEGSGYVDIGLIPKGARDIRVMEIKAAGNFLAIRSEDPEKYYLNGGFIIQWNGNYKLAGTVFQYDRKGDLEKLIAPGPTNESVWLQLLFQVTNPGIKYEYTVRKDGLDNDVEKLLYFWQFGRWTECSVTCGTGIRRQAAHCVKKGHGIVKTTFCNPETQPSVRQKKCHEKDCPPRWWAGEWEACSTTCGPYGEKKRTVLCIQTMGSDEQALPATDCQHLLKPKALVSCNRDILCPSDWTVGNWSECSVSCGGGVRIRSVTCAKNLNEPCDKTRKPNSRALCGLQQCPFSRRVLKPNKDIAPSGKNQSTAEHDPFKPIPAPTSRPTPLSTPTVPESMSTSTPTINSLGSTIASQEDANGMGWQNNSTQAEEGSHFPTSSGSTSQVPVTSWSLSIQPDDENVSSSAIGPTSEGDFWATTTSDSGLSSSDAMTWQVTPFYSTMTTDPEVEIHSGSGEDSDQPLNKDKSNSVIWNKIGVPEHDAPMETDAELPLGPPPTSYMGEEPSWPPFSTKMEGSLPAWSFKNETPRDDGMIAEKSRKIPLPLAGDHHPATSEKLENHDKLALPNTTNPTQGFGPVLTEEDASNLIAEGFLLNASDYKHLMKDHSPAYWIVGNWSKCSTTCGLGAYWRSVECSSGVDADCTTIQRPDPAKKCHLRPCAGWRVGNWSKCSRNCSGGFKIREVQCMDSLDHHRSLRPFHCQFLAGAPPPLSMSCNLEPCGEWQVEPWSQCSRSCGGGVQERGVSCPGGLCDWTKRPATTVPCNRHLCCHWATGNWELCNTSCGGGSQKRTIHCIPSENSTTEDQDQCLCDHQVKPPEFQTCNQQACRKSADLTCLKDRLSISFCQTLKSMRKCSVPSVRAQCCLSCPQAPSIHTQRQRKQQLLQNHDML</w:t>
            </w:r>
          </w:p>
        </w:tc>
      </w:tr>
      <w:tr w:rsidR="00767530" w:rsidRPr="00E340F8" w14:paraId="5C60713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6A6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AE93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156|ATP4A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4FAB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AENYELYQVELGPGPSGDMAAKMSKKKAGRGGGKRKEKLENMKKEMEINDHQLSVAELEQKYQTSATKGLSASLAAELLLRDGPNALRPPRGTPEYVKFARQLAGGLQCLMWVAAAICLIAFAIQASEGDLTTDDNLYLALALIAVVVVTGCFGYYQEFKSTNIIASFKNLVPQQATVIRDGDKFQINADQLVVGDLVEMKGGDRVPADIRILQAQGRKVDNSSLTGESEPQTRSPECTHESPLETRNIAFFSTMCLEGTAQGLVVNTGDRTIIGRIASLASGVENEKTPIAIEIEHFVDIIAGLAILFGATFFIVAMCIGYTFLRAMVFFMAIVVAYVPEGLLATVTVCLSLTAKRLASKNCVVKNLEAVETLGSTSVICSDKTGTLTQNRMTVSHLWFDNHIHSADTTEDQSGQTFDQSSETWRALCRVLTLCNRAAFKSGQDAVPVPKRIVIGDASETALLKFSELTLGNAMGYRERFPKVCEIPFNSTNKFQLSIHTLEDPRDPRHVLVMKGAPERVLERCSSILIKGQELPLDEQWREAFQTAYLSLGGLGERVLGFCQLYLSEKDYPPGYAFDVEAMNFPTSGLSFAGLVSMIDPPRATVPDAVLKCRTAGIRVIMVTGDHPITAKAIAASVGIISEGSETVEDIAARLRVPVDQVNRKDARACVINGMQLKDMDPSELVEALRTHPEMVFARTSPQQKLVIVESCQRLGAIVAVTGDGVNDSPALKKADIGVAMGIAGSDAAKNAADMILLDDNFASIVTGVEQGRLIFDNLKKSIAYTLTKNIPELTPYLIYITVSVPLPLGCITILFIELCTDIFPSVSLAYEKAESDIMHLRPRNPKRDRLVNEPLAAYSYFQIGAIQSFAGFTDYFTAMAQEGWFPLLCVGLRPQWENHHLQDLQDSYGQEWTFGQRLYQQYTCYTVFFISIEMCQIADVLIRKTRRLSAFQQGFFRNRILVIAIVFQVCIGCFLCYCPGMPNIFNFMPIRFQWWLVPMPFGLLIFVYDEIRKLGVRCCPGSWWDQELYY</w:t>
            </w:r>
          </w:p>
        </w:tc>
      </w:tr>
      <w:tr w:rsidR="00767530" w:rsidRPr="00E340F8" w14:paraId="71D4E93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E57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15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61|BI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B58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TVVAAALLLLCAVRAEEEDKKEDVGTVVGIDLGTTYSCVGVFKNGRVEIIANDQGNRITPSYVAFTPEGERLIGDAAKNQLTSNPENTVFDAKRLIGRTWNDPSVQQDIKFLPFKVVEKKTKPYIQVDIGGGQTKTFAPEEISAMVLTKMKETAEAYLGKKVTHAVVTVPAYFNDAQRQATKDAGTIAGLNVMRIINEPTAAAIAYGLDKREGEKNILVFDLGGGTFDVSLLTIDNGVFEVVATNGDTHLGGEDFDQRVMEHFIKLYKKKTGKDVRKDNRAVQKLRREVEKAKRALSSQHQARIEIESFFEGEDFSETLTRAKFEELNMDLFRSTMKPVQKVLEDSDLKKSDIDEIVLVGGSTRIPKIQQLVKEFFNGKEPSRGINPDEAVAYGAAVQAGVLSGDQDTGDLVLLDVCPLTLGIETVGGVMTKLIPRNTVVPTKKSQIFSTASDNQPTVTIKVYEGERPLTKDNHLLGTFDLTGIPPAPRGVPQIEVTFEIDVNGILRVTAEDKGTGNKNKITITNDQNRLTPEEIERMVNDAEKFAEEDKKLKERIDTRNELESYAYSLKNQIGDKEKLGGKLSPEDKETMEKAVEEKIEWLESHQDADIEDFKAKKKELEEIVQPIISKLYGSGGPPPTGEEDTSEKDEL</w:t>
            </w:r>
          </w:p>
        </w:tc>
      </w:tr>
      <w:tr w:rsidR="00767530" w:rsidRPr="00E340F8" w14:paraId="70203B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033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5BF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KI5|CASP3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02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TENSVDAKSFKNAETKILHGSKSMDSGMSFDNSYKMDYPEMGLCIIINNKNFHKSTGMAPRSGTDVDAANLRETFTNLKYEVRNKNDLTCEEILELMNSVSKEDHSKRSSFVCVLLSHGDEGIIFGTNGPVDLRKVTGFFRGDYCRSLTGKPKLFIIQACRGTELDCGIETDSGIEDDMACQKIPVEADFLYAYSTAPGYYSWRNSKDGSWFIQSLCAMLKLYAHKLEFMHILTRVNRKVATEFESFSLDSAFHGKKQIPCIVSMLTKELYLYH</w:t>
            </w:r>
          </w:p>
        </w:tc>
      </w:tr>
      <w:tr w:rsidR="00767530" w:rsidRPr="00E340F8" w14:paraId="07AF30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860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A066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069|CAML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769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MAVATDGGERPGVPAGSGLSASQRRAELRRRKLLMNSEQRINRIMGFHRPGSGAEEESQTKSKQQDSDKLNSLSVPSVSKRVVLGDSVSTGTTDQQGGVAEVKGTQLGDKLDSFIKPPECSSDVNLELRQRNRGDLTADSVQRGSRHGLEQYLSRFEEAMKLRKQLISEKPSQEDGNTTEEFDSFRIFRLVGCALLALGVRAFVCKYLSIFAPFLTLQLAYMGLYKYFPKSEKKIKTTVLTAALLLSGIPAEVINRSMDTYSKMGEVFTDLCVYFFTFIFCHELLDYWGSEVP</w:t>
            </w:r>
          </w:p>
        </w:tc>
      </w:tr>
      <w:tr w:rsidR="00767530" w:rsidRPr="00E340F8" w14:paraId="231466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DF8A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D01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X4|CAL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C3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LGCSFSGKPGKDPGDQDGAAMDSVPLISPLDISQLQPPLPDQVVIKTQTEYQLSSPDQQNFPDLEGQRLNCSHPEEGRRLPTARMIAFAMALLGCVLIMYKAIWYDQFTCPDGFLLRHKICTPLTLEMYYTEMDPERHRSILAAIGAYPLSRKHGTETPAAWGDGYRAAKEERKGPTQAGAAAAATEPPGKPSAKAEKEAARKAAGSAAPPPAQ</w:t>
            </w:r>
          </w:p>
        </w:tc>
      </w:tr>
      <w:tr w:rsidR="00767530" w:rsidRPr="00E340F8" w14:paraId="7C1A1F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AD7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19CE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284|CAH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078F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LLALLALAYVAPSTEDSHWCYEIQAKEPNSHCSGPEQWTGDCKKNQQSPINIVTSKTKLNPSLTPFTFVGYDQKKKWEVKNNQHSVEMSLGEDIYIFGGDLPTQYKAIQLHLHWSEESNKGSEHSIDGKHFAMEMHVVHKKMTTGDKVQDSDSKDKIAVLAFMVEVGNEVNEGFQPLVEALSRLSKPFTNSTVSESCLQDMLPEKKKLSAYFRYQGSLTTPGCDETVIWTVFEEPIKIHKDQFLEFSKKLYYDQEQKLNMKDNVRPLQPLGNRQVFRSHASGRLLSLPLPTLLVPTLTCLVASFLH</w:t>
            </w:r>
          </w:p>
        </w:tc>
      </w:tr>
      <w:tr w:rsidR="00767530" w:rsidRPr="00E340F8" w14:paraId="131758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3991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F4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42|CBP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56B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WILFIGALIGSSICGQEKFFGDQVLRINVRNGDEISKLSQLVNSNNLKLNFWKSPSSFNRPVDVLVPSVSLQAFKSFLRSQGLEYAVTIEDLQALLDNEDDEMQHNEGQERSSNNFNYGAYHSLEAIYHEMDNIAADFPDLARRVKIGHSFENRPMYVLKFSTGKGVRRPAVWLNAGIHSREWISQATAIWTARKIVSDYQRDPAITSILEKMDIFLLPVANPDGYVYTQTQNRLWRKTRSRNPGSSCIGADPNRNWNASFAGKGASDNPCSEVYHGPHANSEVEVKSVVDFIQKHGNFKGFIDLHSYSQLLMYPYGYSVKKAPDAEELDKVARLAAKALASVSGTEYQVGPTCTTVYPASGSSIDWAYDNGIKFAFTFELRDTGTYGFLLPANQIIPTAEETWLGLKTIMEHVRDNLY</w:t>
            </w:r>
          </w:p>
        </w:tc>
      </w:tr>
      <w:tr w:rsidR="00767530" w:rsidRPr="00E340F8" w14:paraId="1577A8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AE70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0E4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2EC8|CBIKP_DESV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A78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HPMVTRLLCLVFSCLIILACSPAFAGHGAPKAQKTGILLVAFGTSVEEARPALDKMGDRVRAAHPDIPVRWAYTAKMIRAKLRAEGIAAPSPAEALAGMAEEGFTHVAVQSLHTIPGEEFHGLLETAHAFQGLPKGLTRVSVGLPLIGTTADAEAVAEALVASLPADRKPGEPVVFMGHGTPHPADICYPGLQYYLWRLDPDLLVGTVEGSPSFDNVMAELDVRKAKRVWLMPLMAVAGDHARNDMAGDEDDSWTSQLARRGIEAKPVLHGTAESDAVAAIWLRHLDDALARLN</w:t>
            </w:r>
          </w:p>
        </w:tc>
      </w:tr>
      <w:tr w:rsidR="00767530" w:rsidRPr="00E340F8" w14:paraId="5D6225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9A9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88B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8N2|CARP4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34C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QNILSVLAFALLIDAAPVKRSTGFVTLDFNVKRSLVDPKDPTVEVKRSPLFLDIEPTEIPVDDTGRNDVGKRGPVAVKLDNEIITYSADITIGSNNQKLSVIVDTGSSDLWVPDSNAVCIPKWPGDRGDFCKNNGSYSPAASSTSKNLNTPFEIKYADGSVAQGNLYQDTVGIGGVSVRDQLFANVRSTSAHKGILGIGFQSNEATRTPYDNLPITLKKQGIISKNAYSLFLNSPEASSGQIIFGGIDKAKYSGSLVDLPITSDRTLSVGLRSVNVMGQNVNVNAGVLLDSGTTISYFTPNIARSIIYALGGQVHYDSSGNEAYVADCKTSGTVDFQFDRNLKISVPASEFLYQLYYTNGEPYPKCEIRVRESEDNILGDNFMRSAYIVYDLDDRKISMAQVKYTSQSNIVAIN</w:t>
            </w:r>
          </w:p>
        </w:tc>
      </w:tr>
      <w:tr w:rsidR="00767530" w:rsidRPr="00E340F8" w14:paraId="79EA32E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57E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618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X4|CASP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8680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HSCLYDIAERLGNEELAALKFLCLDHIPQKKQESINDVLVLFQRLQEEGMLEEDNLSFLKELLFHISRRDLLSRVLKSSPEEMVRELQVLGKAQVSAYRVMLFKLSEDMDKEDLKSFKFLLITEIPKCKLQDNSSLLDIFVEMEKRTILAENNLVTLKSICFRVNRSLLGRIDDYERSSTERRMSTEGGEELPVSVLDEVTIKMQDMWDSPGEQESESLNSDNVYQMKSKPRGYCLIFNNNNFSKAREDIPKLSNMRDRKGTNYDEEALSKTFKELHFEIVSFSDCTASQIHEVLVSYQSKDHKGKDCFICCILSHGDKGIVYGTDGKEASIYELTSYFTGSKCPSLAGKPKIFFIQACQGNNFQKAVPVPDETGLEQEHVLEEDSSSYKNYIPDEADFLLGMATVKNCVSYRDPTRGTWYIQSLCQSLRERCPRGEDILSILTGVNYDVSNKDNPRNMGKQMPQPIFTLRKKLFFPPN</w:t>
            </w:r>
          </w:p>
        </w:tc>
      </w:tr>
      <w:tr w:rsidR="00767530" w:rsidRPr="00E340F8" w14:paraId="49C7C6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AFC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9D1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S2|CH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BB70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HSASEEVRELEGKTGFSSDQIEQLHRRFKQLSGDQPTIRKENFNNVPDLELNPIRSKIVRAFFDNRNLRKGPSGLADEINFEDFLTIMSYFRPIDTTMDEEQVELSRKEKLRFLFHMYDSDSDGRITLEEYRNVVEELLSGNPHIEKESARSIADGAMMEAASVCMGQMEPDQVYEGITFEDFLKIWQGIDIETKMHVRFLNMETMALCH</w:t>
            </w:r>
          </w:p>
        </w:tc>
      </w:tr>
      <w:tr w:rsidR="00767530" w:rsidRPr="00E340F8" w14:paraId="013FE8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0D3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5188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19|CAT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F710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YKYRPASSYNSPFFTTNSGAPVWNNNSSMTVGPRGPILLEDYHLVEKLANFDRERIPERVVHARGASAKGFFEVTHDISNLTCADFLRAPGVQTPVIVRFSTVIHERGSPETLRDPRGFAVKFYTREGNFDLVGNNFPVFFIRDGMKFPDMVHALKPNPKSHIQENWRILDFFSHHPESLNMFTFLFDDIGIPQDYRHMDGSGVNTYMLINKAGKAHYVKFHWKPTCGVKSLLEEDAIRVGGTNHSHATQDLYDSIAAGNYPEWKLFIQIIDPADEDKFDFDPLDVTKTWPEDILPLQPVGRMVLNKNIDNFFAENEQLAFCPAIIVPGIHYSDDKLLQTRVFSYADTQRHRLGPNYLQLPVNAPKCAHHNNHHEGFMNFMHRDEEVNYFPSRYDQVRHAEKYPTPPAVCSGKRERCIIEKENNFKEPGERYRTFTPERQERFIQRWIDALSDPRITHEIRSIWISYWSQADKSLGQKLASRLNVRPSI</w:t>
            </w:r>
          </w:p>
        </w:tc>
      </w:tr>
      <w:tr w:rsidR="00767530" w:rsidRPr="00E340F8" w14:paraId="147F2A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B5D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471C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228|CAT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29B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LFVLLLLLLLLDLAQAQGVLHRVPLRRHQSLRKKLRAQGQLSDFWRSHNLDMIEFSESCNVDKGINEPLINYLDMEYFGTVSIGSPSQNFTVIFDTGSSNLWVPSVYCTSPACKAHPVFHPSQSSTYMEVGNHFSIQYGTGSLTGIIGADQVSVEGLTVEGQQFGESVKEPGQTFVNAEFDGILGLGYPSLAVGGVTPVFDNMMAQNLVALPMFSVYLSSDPQGGSGSELTFGGYDPSHFSGSLNWIPVTKQGYWQIALDGIQVGDTVMFCSEGCQAIVDTGTSLITGPPKKIKQLQEAIGATPMDGEYAVDCATLNMMPNVTFLINGVSYTLSPTAYILPDLVDGMQFCGSGFQGLDIQPPAGPLWILGDVFIRKFYSVFDRGNNQVGLAPAVP</w:t>
            </w:r>
          </w:p>
        </w:tc>
      </w:tr>
      <w:tr w:rsidR="00767530" w:rsidRPr="00E340F8" w14:paraId="667FC3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8FE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93F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289|CATA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3CCC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TFTNSNGQPIPEPFATQRVGQHGPLLLQDFNLIDSLAHFDRERIPERVVHAKGSGAYGVFEVTDDITDICAAKFLDTVGKKTRIFTRFSTVGGELGSADTARDPRGFATKFYTEEGNLDLVYNNTPVFFIRDPSKFPHFIHTQKRNPETHLKDANMFWDYLTSNEESIHQVMVLFSDRGTPASYREMNGYSGHTYKWSNKKGEWFYVQVHFISDQGIKTLTNEEAGALAGSNPDYAQEDLFKNIAAGNYPSWTAYIQTMTEAEAKEAEFSVFDLTKVWPHKKYPLRRFGKFTLNENPKNYFAEVEQAAFSPAHTVPYMEPSADPVLQSRLFSYADTHRHRLGTNYTQIPVNCPVTGAVFNPHMRDGAMTVNGNLGSHPNYLASDKPVEFKQFSLQEDQEVWNGAATPFHWKATPADFKQAQELWKVLKRYPNQQEHLAHNIAVHAAGADAAIQDRVFAYFGKVSQDLADAIKKEVLELSPRK</w:t>
            </w:r>
          </w:p>
        </w:tc>
      </w:tr>
      <w:tr w:rsidR="00767530" w:rsidRPr="00E340F8" w14:paraId="42781E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6B4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0D88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6337|CED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43C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DIYKTFKRSVSGIVGGNNINGEGSSSPSTSAPQVKYRGGTGRTWIHPPDYLINGHVEYVARFLGCVETPKANGSDVAREAIHAIRFQRDLKRSEQTRETAKLQKVEIRISIDNVIIADIKTKAPMYTFPLGRISFCADDKDDKRMFSFIARAEGASGKPSCYAFTSEKLAEDITLTIGEAFDLAYKRFLDKNRTSLENQKQIYILKKKIVELETENQVLIERLAEALR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SKADYENTGPPIYPGLGPPALPLSPMPQGPPPNIPPSSIYSMPRANDLPPTEMAPTLPQISTSSNGASPSVSPASTSPSGPAPSIPPPRPPALAPPPPVAPRRNPVVSPKNSTAGLLDGLELGSAEPAKKAPSNIFDDSFDPRAGEKKSTAAEYNPFGADFLSGIQNGKEAPPSASAELLASEAIARLPKPESSSVPPKKTAAEYDAMINEVEKKLAAMSSGSFEFGQLQTGDLGGIEGESDYGTPSDRLNPKMMNLKQ</w:t>
            </w:r>
          </w:p>
        </w:tc>
      </w:tr>
      <w:tr w:rsidR="00767530" w:rsidRPr="00E340F8" w14:paraId="53F3DBF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37C3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516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W1|CBP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154B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WDERPPWRLESLRLLPPPPLLLLLLLLRSSAQAAHIKKAEATTTTVGGSEAAEGQFDHYYHEAALGEALEAAAAAGPPGLARLFSIGNSVEGRPLWVLRLTAGLGPPPTPAAVGLDAAGPLLPGRPQVKLVGNMHGDETVSRQVLVYLARELASGYRRGDPRLVRLLNTTDVYLLPSLNPDGFERAREGDCGLGDSGPPGTSGRDNSRGRDLNRSFPDQFSTGEPPSLDEVPEVRALIDWIRRNKFVLSGNLHGGSVVASYPFDDSPEHKTTGIYSKTSDDEVFRYLAKAYASNHPIMRTGEPHCPGDEEETFKDGITNGAHWYDVEGGMQDYNYVWANCFEITLELSCCKYPPASQLRQEWENNRESLITLIEKVHIGIKGFVKDSVTGSGLENATISVAGINHNITTGRFGDFHRLLIPGSYNLTAVSPGYMPLTINNIVVKEGPATEIDFSLQPTVMSVVPDSTEAVTTPGTVAVPNIPPGTPSSHQPIQPKDFHHHHFPDMEIFLRRFANEYPNITRLYSLGKSVESRELYVMEISDNPGVHEPGEPEFKYIGNMHGNEVVGRELLLNLIEYLCKNFGTDPEVTDLVRSTRIHLMPSMNPDGYEKSQEGDSISVVGRNNSNNFDLNRNFPDQFVPITDPTQPETIAVMSWVKAYPFVLSANLHGGSLVVNYPYDDNEQGVATYSKSPDDAVFQQIALSYSKENSQMFQGRPCKDMYLNEYFPHGITNGASWYNVPGGMQDWNYLQTNCFEVTIELGCVKYPFEKELPKYWEQNRRSLIQFMKQVHQGVKGFVLDATDGRGILNATLSVAEINHPVTTYKAGDYWRLLVPGTYKITASARGYNPVTKNVTVRSEGAIQVNFTLVRSSTDANNESKKGKGHSTSTDDTSDPTSKEFEALIKHLSAENGLEGFMLSSSSDLALYRYHSYKDLSEFLRGLVMNYPHITNLTTLGQSVEYRHIWSLEISNKPNISEPEEPKIRFVAGIHGNAPVGTELLLALAEFLCLNYKKNPVVTQLVDRTRIVIVPSLNPDGRERAQEKDCTSKTGHTNARGRDLDTDFTSNASQPETKAIIENLIQKQDFSLSIALDGGSVLVTYPYDKPVQTVENKETLKHLASLYANNHPSMHMGQPSCPNNSDENIPGGVMRGAEWHSHLGSMKDYSVTYGHCPEITVYTSCCYFPSAAQLPALWAENKKSLLSMLVEVHKGVHGLVKDKTGKPISKAVIVLNEGIRVHTKEGGYFHVLLAPGVHNINAIADGYQQQHSQVFVHHDAASSVVIVFDTDNRIFGLPRELVVTVSGATMSALILTACIIWCICSIKSNRHKDGFHRLRQHHDEYEDEIRMMSTGSKKSLLSHEFQDETDTEEETLYSSKH</w:t>
            </w:r>
          </w:p>
        </w:tc>
      </w:tr>
      <w:tr w:rsidR="00767530" w:rsidRPr="00E340F8" w14:paraId="07A3A4D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4A8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6FC9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442|CAS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90B6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YSCCLALLALAWHSSAYGPDQRAQKKGDIILGGLFPIHFGVAAKDQDLKSRPESVECIRYNFRGFRWLQAMIFAIEEINSSPSLLPNMTLGYRIFDTCNTVSKALEATLSFVAQNKIDSLNLDEFCNCSEHIPSTIAVVGATGSGVSTAVANLLGLFYIPQVSYASSSRLLSNKNQYKSFLRTIPNDEHQATAMADIIEYFRWNWVGTIAADDDYGRPGIEKFREEAEERDICIDFSELISQYSDEEEIQQVVEVIQNSTAKVIVVFSSGPDLEPLIKEIVRRNITGRIWLASEAWASSSLIAMPEYFHVVGGTIGFGLKAGQIPGFREFLQKVHPRKSVHNGFAKEFWEETFNCHLQEGAKGPLPVDTFVRSHEEGGNRLLNSSTAFRPLCTGDENINSVETPYMDYEHLRISYNVYLAVYSIAHALQDIYTCLPGRGLFTNGSCADIKKVEAWQVLKHLRHLNFTNNMGEQVTFDECGDLVGNYSIINWHLSPEDGSIVFKEVGYYNVYAKKGERLFINEEKILWSGFSREVPFSNCSRDCQAGTRKGIIEGEPTCCFECVECPDGEYSGETDASACDKCPDDFWSNENHTSCIAKEIEFLAWTEPFGIALTLFAVLGIFLTAFVLGVFIKFRNTPIVKATNRELSYLLLFSLLCCFSSSLFFIGEPQDWTCRLRQPAFGISFVLCISCILVKTNRVLLVFEAKIPTSFHRKWWGLNLQFLLVFLCTFMQILICIIWLYTAPPSSYRNHELEDEIIFITCHEGSLMALGSLIGYTCLLAAICFFFAFKSRKLPENFNEAKFITFSMLIFFIVWISFIPAYASTYGKFVSAVEVIAILAASFGLLACIFFNKVYIILFKPSRNTIEEVRSSTAAHAFKVAARATLRRPNISRKRSSSLGGSTGSIPSSSISSKSNSEDRFPQPERQKQQQPLSLTQQEQQQQPLTLHPQQQQQPQQPRCKQKVIFGSGTVTFSLSFDEPQKNAMAHRNSMRQNSLEAQRSNDTLGRHQALLPLQCADADSEMTIQETGLQGPMVGDHQPEMESSDEMSPALVMSTSRSFVISGGGSSVTENVLHS</w:t>
            </w:r>
          </w:p>
        </w:tc>
      </w:tr>
      <w:tr w:rsidR="00767530" w:rsidRPr="00E340F8" w14:paraId="452EAD3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F7F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44F5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694|CDC4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806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IKCVVVGDGAVGKTCLLISYTTNKFPSEYVPTVFDNYAVTVMIGGEPYTLGLFDTAGQEDYDRLRPLSYPQTDVFLVCFSVVSPSSFENVKEKWVPEITHHCPKTPFLLVGTQIDLRDDPSTIEKLAKNKQKPITPETAEKLARDLKAVKYVECSALTQKGLKNVFDEAILAALEPPEPKKTRRCVLL</w:t>
            </w:r>
          </w:p>
        </w:tc>
      </w:tr>
      <w:tr w:rsidR="00767530" w:rsidRPr="00E340F8" w14:paraId="2D49B5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B8C2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81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067|CAT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C8A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WTHSLRAALLLVLLGVCTVSSDTPANCTYPDLLGTWVFQVGPRHPRSHINCSVMEPTEEKVVIHLKKLDTAYDEVGNSGYFTLIYNQGFEIVLNDYKWFAFFKYEVKGSRAISYCHETMTGWVHDVLGRNWACFVGKKMANHSEKVYVNVAHLGGLQEKYSERLYSHNHNFVKAINSVQKSWTATTYEEYEKLSIRDLIRRSGHSGRILRPKPAPITDEIQQQILSLPESWDWRNVRGINFVSPVRNQESCGSCYSFASLGMLEARIRILTNNSQTPILSPQEVVSCSPYAQGCDGGFPYLIAGKYAQDFGVVEENCFPYTATDAPCKPKENCLRYYSSEYYYVGGFYGGCNEALMKLELVKHGPMAVAFEVHDDFLHYHSGIYHHTGLSDPFNPFELTNHAVLLVGYGKDPVTGLDYWIVKNSWGSQWGESGYFRIRRGTDECAIESIAMAAIPIPKL</w:t>
            </w:r>
          </w:p>
        </w:tc>
      </w:tr>
      <w:tr w:rsidR="00767530" w:rsidRPr="00E340F8" w14:paraId="4C536DA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D14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85D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192|CAR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DDDC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SRLRLLPVLGAALLLLLPLLGAGAQEDAELQPRALDIYSAVDDASHEKELPRRQLRAPGAVLQIEALQEVLKKLKSKRIPIYEKKYGQVPMCDAGEQCAVRKGARIGKLCDCPRGTSCNSFLLKCL</w:t>
            </w:r>
          </w:p>
        </w:tc>
      </w:tr>
      <w:tr w:rsidR="00767530" w:rsidRPr="00E340F8" w14:paraId="532C7B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A37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84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774|CAT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A0CE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LVCVLLVCSSAVAQLHKDPTLDHHWHLWKKTYGKQYKEKNEEAVRRLIWEKNLKFVMLHNLEHSMGMHSYDLGMNHLGDMTSEEVMSLMSSLRVPSQWQRNITYKSNPNRILPDSVDWREKGCVTEVKYQGSCGACWAFSAVGALEAQLKLKTGKLVSLSAQNLVDCSTEKYGNKGCNGGFMTTAFQYIIDNKGIDSDASYPYKAMDQKCQYDSKYRAATCSKYTELPYGREDVLKEAVANKGPVSVGVDARHPSFFLYRSGVYYEPSCTQNVNHGVLVVGYGDLNGKEYWLVKNSWGHNFGEEGYIRMARNKGNHCGIASFPSYPEI</w:t>
            </w:r>
          </w:p>
        </w:tc>
      </w:tr>
      <w:tr w:rsidR="00767530" w:rsidRPr="00E340F8" w14:paraId="4695D8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842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20F2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V1|CH3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101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QLPGFAVLMLLQSCSAYKLVCYYTNWSQYREGNGSCFPDALDHSLCTHIIYSFANISNNKLSTSEWNDVTLYGMLNTLKTRNPRLKTLLSVGGWSFGSERFSRIVSNAKSRKTFVQSVAPFLRTYGFDGLDLAWLYPGPKDKQHFTTLIKELKAEFTKEVQPGTEKLLLSAAVSAGKVTLDSGYDVAQIAQHLDFINLMTYDFHGTWRHTTGHHSPLFRGQQDTGPDRFSNVDYGVGYMLRLGAPTNKLVMGIPTFGKSFTLASSENQVGAPITGSGLPGRYTKEKGTLAYYEICDFLRGAEVHRILGQQVPFATKGNQWVGYDDPESVKNKVKYLKNKQLAGAMVWAVDLDDFRGSFCGHNVHFPLTNAIKEALAVA</w:t>
            </w:r>
          </w:p>
        </w:tc>
      </w:tr>
      <w:tr w:rsidR="00767530" w:rsidRPr="00E340F8" w14:paraId="6B477FF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8F7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BBE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X0|CHR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8F8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PAPPAPLLLLGLLLLGSRPARGAGPEPPVLPIRSEKEPLPVRGAAGCTFGGKVYALDETWHPDLGEPFGVMRCVLCACEAPQWGRRTRGPGRVSCKNIKPECPTPACGQPRQLPGHCCQTCPQERSSSERQPSGLSFEYPRDPEHRSYSDRGEPGAEERARGDGHTDFVALLTGPRSQAVARARVSLLRSSLRFSISYRRLDRPTRIRFSDSNGSVLFEHPAAPTQDGLVCGVWRAVPRLSLRLLRAEQLHVALVTLTHPSGEVWGPLIRHRALAAETFSAILTLEGPPQQGVGGITLLTLSDTEDSLHFLLLFRGLLEPRSGGLTQVPLRLQILHQGQLLRELQANVSAQEPGFAEVLPNLTVQEMDWLVLGELQMALEWAGRPGLRISGHIAARKSCDVLQSVLCGADALIPVQTGAAGSASLTLLGNGSLIYQVQVVGTSSEVVAMTLETKPQRRDQRTVLCHMAGLQPGGHTAVGICPGLGARGAHMLLQNELFLNVGTKDFPDGELRGHVAALPYCGHSARHDTLPVPLAGALVLPPVKSQAAGHAWLSLDTHCHLHYEVLLAGLGGSEQGTVTAHLLGPPGTPGPRRLLKGFYGSEAQGVVKDLEPELLRHLAKGMASLMITTKGSPRGELRGQVHIANQCEVGGLRLEAAGAEGVRALGAPDTASAAPPVVPGLPALAPAKPGGPGRPRDPNTCFFEGQQRPHGARWAPNYDPLCSLCTCQRRTVICDPVVCPPPSCPHPVQAPDQCCPVCPEKQDVRDLPGLPRSRDPGEGCYFDGDRSWRAAGTRWHPVVPPFGLIKCAVCTCKGGTGEVHCEKVQCPRLACAQPVRVNPTDCCKQCPVGSGAHPQLGDPMQADGPRGCRFAGQWFPESQSWHPSVPPFGEMSCITCRCGAGVPHCERDDCSLPLSCGSGKESRCCSRCTAHRRPAPETRTDPELEKEAEGS</w:t>
            </w:r>
          </w:p>
        </w:tc>
      </w:tr>
      <w:tr w:rsidR="00767530" w:rsidRPr="00E340F8" w14:paraId="016168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046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0906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YC9|CHK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419E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FVEDWDLVQTLGEGAYGEVQLAVNRRTEEAVAVKIVDMKRAADCPENIKKEICINKMLNHENVVKFYGHRREGATQYLFLEYCSGGELFDRIEPDIGMPEPEAQRFFQQLIAGVVYLHSMGITHRDLKPENLLLDERDNLKISDFGLATVFKHNGRERLLNKMCGTLPYVAPELLRRPEFRAEPVDVWACGVVLTAMLAGELPWDQPSDSCQEYSDWKERKTYLAPWRKIDSAPLALLHKILTENPTARITIPDIKKDRWYCRPLKKGTKRGRVSSGGVTESPGALPKHIRSDTDFSPVKSALGEDKASYSTSQPEPGTGGALWDSSTGSIDRLVQGISFSQPACPEHMLLNSQLLGTPGSSQSPWQRLVRRMTRFFTKLDADGSYRSLRDVCEKMGYGWKQSCTNQVTISTTDRRNNKLIFKVNLLEMESRILVDFRLSKGDGLEFKRHFLKIKGKLSDVVSTQKVWLPPP</w:t>
            </w:r>
          </w:p>
        </w:tc>
      </w:tr>
      <w:tr w:rsidR="00767530" w:rsidRPr="00E340F8" w14:paraId="09E77D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0E4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6CDC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305|CD40L_CE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603B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TYNQPSPRSAATGLPVRMKIFMYLLTIFLITQMIGSALFAVYLHRRLDKIEDERNLHEDFVFMKTIQRCNTGERSLSLLNCEEIKSQFEGFVKDIMLNKEEKKKENSFEMQKGDQNPQIAAHVISEASSKTTSVLQWAEKGYYTMSNNLVTLENGKQLTVKRQGLYYIYAQVTFCSNREASSQAPFIASLCLKSPGRFERILLRAANTHSSAKPCGQQSIHLGGVFELQPGASVFVNVTDPSQVSHGTGFTSFGLLKL</w:t>
            </w:r>
          </w:p>
        </w:tc>
      </w:tr>
      <w:tr w:rsidR="00767530" w:rsidRPr="00E340F8" w14:paraId="5C6127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C57E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16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M3|CH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20B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FQELRKPSARLECDHCSFRGTDYENVQIHMGTIHPEFCDEMDAGGLGKMIFYQKSAKLFHCHKCFFTSKMYSNVYYHITSKHASPDKWNDKPKNQLNKETDPVKSPPLPEHQKIPCNSAEPKSIPALSMETQKLGSVLSPESPKPTPLTPLEPQKPGSVVSPELQTPLPSPEPSKPASVSSPEPPKSVPVCESQKLAPVPSPEPQKPAPVSPESVKATLSNPKPQKQSHFPETLGPPSASSPESPVLAASPEPWGPSPAASPESRKSARTTSPEPRKPSPSESPEPWKPFPAVSPEPRRPAPAVSPGSWKPGPPGSPRPWKSNPSASSGPWKPAKPAPSVSPGPWKPIPSVSPGPWKPTPSVSSASWKSSSVSPSSWKSPPASPESWKSGPPELRKTAPTLSPEHWKAVPPVSPELRKPGPPLSPEIRSPAGSPELRKPSGSPDLWKLSPDQRKTSPASLDFPESQKSSRGGSPDLWKSSFFIEPQKPVFPETRKPGPSGPSESPKAASDIWKPVLSIDTEPRKPALFPEPAKTAPPASPEARKRALFPEPRKHALFPELPKSALFSESQKAVELGDELQIDAIDDQKCDILVQEELLASPKKLLEDTLFPSSKKLKKDNQESSDAELSSSEYIKTDLDAMDIKGQESSSDQEQVDVESIDFSKENKMDMTSPEQSRNVLQFTEEKEAFISEEEIAKYMKRGKGKYYCKICCCRAMKKGAVLHHLVNKHNVHSPYKCTICGKAFLLESLLKNHVAAHGQSLLKCPRCNFESNFPRGFKKHLTHCQSRHNEEANKKLMEALEPPLEEQQI</w:t>
            </w:r>
          </w:p>
        </w:tc>
      </w:tr>
      <w:tr w:rsidR="00767530" w:rsidRPr="00E340F8" w14:paraId="05DF09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4530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662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6L5|CGA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C9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PRRRTTAPRAKKPSAKRAPTQPSRTRAHAESCGPQRGARSRRAERDGDTTEKPRAPGPRVHPARATELTKDAQPSAMDAAGATARPAVRVPQQQAILDPELPAVREPQPPADPEARKVVRGPSHRRGARSTGQPRAPRGSRKEPDKLKKVLDKLRLKRKDISEAAETVNKVVERLLRRMQKRESEFKGVEQLNTGSYYEHVKISAPNEFDVMFKLEVPRIELQEYYETGAFYLVKFKRIPRGNPLSHFLEGEVLSATKMLSKFRKIIKEEVKEIKDIDVSVEKEKPGSPAVTLLIRNPEEISVDIILALESKGSWPISTKEGLPIQGWLGTKVRTNLRREPFYLVPKNAKDGNSFQGETWRLSFSHTEKYILNNHGIEKTCCESSGAKCCRKECLKLMKYLLEQLKKEFQELDAFCSYHVKTAIFHMWTQDPQDSQWDPRNLSSCFDKLLAFFLECLRTEKLDHYFIPKFNLFSQELIDRKSKEFLSKKIEYERNNGFPIFDKL</w:t>
            </w:r>
          </w:p>
        </w:tc>
      </w:tr>
      <w:tr w:rsidR="00767530" w:rsidRPr="00E340F8" w14:paraId="66F6C3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778A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2A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827|CDC10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9811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EEPSTQHIAQPQKYVGFDTITTQIENRLLKRGFQFNIMVVGRSGLGKSTLVNTLFSSKLTTSQGRKSPSEPIEKTTEIKVASHSLLENNVRLNINVIDTPGFGDQINNEKCWEPLVKYVKEQHSQYLRKELTAQRDKFLADTRVHCILYFIPPNGQKLKQLDVQALKKLSEIANVVPIIAKSDSLTLDERSEFKKLLQSEFMKYNFNIYPYDSEDLYEEERQLNEDIKSLIPFAIAGSETEIEINGEMVRGRKTKWGAINIEDVSQCEFVFLRDFLTRTHLQDLIETTALTHYETFRSKQLIALKENASNPNRQSQLQKDQGQTSQQSNQDLKNTSGVPNAPMFQSTTGTAAAR</w:t>
            </w:r>
          </w:p>
        </w:tc>
      </w:tr>
      <w:tr w:rsidR="00767530" w:rsidRPr="00E340F8" w14:paraId="5F4FF893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B695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937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T06|CE3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8B4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SKSKEVPLPNPRNSQSKDTVQADITTSWDALSQTKAALRHIENKLEVAPTSTAVCDSVMDTKKSSTSATRKISRKDGRYLDDSWVNAPISKSTKSRKEKSRSPLRATTLESNVKKNNRVEFREPLVSYREIHGAPSNFSSSHLESKHVYCVDVNEEKTESGNWMIGSREERNIRSCDFESSQSSVINDTVVRFLNDRPAIDALQNSECLIRMGASMRTEEEMPNRTKGSENNLKLSVNNMAHDTDPKALRLTDSSPSSTSTSNSQRLDILKRRQHDVKLEKLKERIRKQWEHSEETNGRGQKLGHIDHPVMVVNVDNSVTAKVRKVATAPPAPAYKGFNPSETKIRTPDGKVWQEAEFQNMSRELYRDLALHFADDISIKEKPAEKSKEKKVVKPVRKVQKVAQLSSTECRTGSSHLISTSSWRDGQKLVKKILGPAPRMEPKEQRTASSDRGGRERTAKSGGHIGRAESDPRLDVLHRHLQRNSERSRSKSRSENNIKKLASSLPDNKQEENTALNKDFLPIEIRGILDDLQLDSTAHTAKQDTVELQNQKSSAPVHAPRSHSPVKRKPDKITANEDPPVISKRRHYDTDEVRQYIVRQQEERKRKQNEEKKAQKEATEQKNKRLQELYRKQKEAFTKVKNVPPSEPSATRRLQETYSKLLLEKTLLEEPSHQHVTQETQAKPGYQPSGESDKENKVQERPPSASSSSDMSLSEPPQPLARKDLMESTWMQPERLSPQVHHSQPQPFAGTAGSLLSHLLSLEHVGILHKDFESILPTRKNHNMASRPLTFTPQPYVTSPAAYTDALLKPSASQYKSKLDRIEALKATAASLSSRIESEAKKLAGASINYGSAWNTEYDVQQAPQEDGPWTKAVTPPVKDDNEDVFSARIQKMLGSCVSHATFDDDLPGVGNLSEFKKLPEMIRPQSAISSFRVRSPGPKPEGLLAQLCKRQTDSSSSDMQACSQDKAKISLGSSIDSVSEGPLLSEGSLSEEEGDQDGQPLLKVAEILKEKEFCPGERNSYEPIKEFQKEAEKFLPLFGHIGGTQSKGPWEELAKGSPHSVINIFTKSYQLYGKGFEDKLDRGTSTSRPLNATATPLSGVSYEDDFVSSPGTGTSTEKKSTLEPHSTLSPQEDHSNRKSAYDPSSVDVTSQHSSGAQSAASSRSSTSSKGKKGKKEKTEWLDSFTGNVQNSLLDEEKAERGSHQGKKSGTSSKLSVKDFEQTLDTDSTLEDLSGHSVSVSSDKGRSQKTPTSPLSPSSQKSLQFDVAGTSSERSKSSVMPPTITGFKPNAPLTDLNPAASRTTTENMAPIPGSKRFSPAGLHHRMAAELSYLNAIEESVRQLSDVERVRGISLAQQESVSLAQIIKAQQQRHERDLALLKLKAEQEALESQRQLEETRNKAAQVHAESLQQVVQSQREVTEVLQEATCKIAAQQSETARLTTDAARQICEMAELTRTHISDAVVASGAPLAILYDHQRQHLPDFVKQLRTRTETDRKSPSVSLSQSKEGTLDSKHQKYSASYDSYSESSGYKNHDRRSSSGSSRQESPSVPSCKENEKKLNGEKIESSIDEQVQTAADDSLRSDSVPSLPDEKDSTSIATEYSLKFDESMTEDEIEEQSFRSLLPSESHRRFNMEKRRGHHDDSDEEASPEKTTLSTAKELNMPFSGGQDSFSKFTMEMVRQYMKEEEMRAAHQSSLLRLREKALKEKTKAELAWLEHQKKHLRDKGEDDKMPPLRKKQRGLLLRLQQEKAEIKRLQEANKAARKERQLILKQQEEIEKIRQTTIKLQEKLKSAGESKLDSHSDDDTKDNKATSPGPTDLETRSPSPISISSSETSSIMQKLKKMRSRMDEKFLTKREQKLMQRRQHAEELLEWKRRLDAEEAEIRQMEKQALAAWDKELIKPKTPKKELEDQRTEQKEIASEEESPVPLYSHLNSESSIPEELGSPAVEYVPSESIGQEQPGSPDHSILTEEMICSQELESSTSPSKHSLPKSCTSVSKQESSKGSHRTGGQCHLPIKSHQHCYSWSDESLSMTQSETTSDQSDIEGRIRALKDELRKRKSVVNQLKKEQKKRQKERLKAQEASLIKQLESYDEFIKKTEAELSQDLETSPTAKPQIKTLSSASEKPKIKPLTPLHRSETAKNWKSLTESERSRGSLESIAEHVDASLSGSERSVSERSLSAYAKRVNEWDSRTEDFQTPSPVLRSSRKIREESGDSLENVPALHLLKELNATSRILDMSDGKVGESSKKSEIKEIEYTKLKKSKIEDAFSKEGKSDVLLKLVLEQGDSSEILSKKDLPLDSENVQKDLVGLAIENLHKSEEMLKERQSDQDMNHSPNIQSGKDIHEQKNTKEKDLSWSEHLFAPKEIPYSEDFEVSSFKKEISAELYKDDFEVSSLLSLRKDSQSCRDKPQPMRSSTSGATSFGSNEEISECLSEKSLSIHSNVHSDRLLELKSPTELMKSKERSDVEHEQQVTESPSLASVPTADELFDFHIGDRVLIGNVQPGILRFKGETSFAKGFWAGVELDKPEGNNNGTYDGIAYFECKEKHGIFAPPQKISHIPENFDDYVDINEDEDCYSDERYQCYNQEQNDTEGPKDREKDVSEYFYEKSLPSVNDIEASVNRSRSLKIETDNVQDISGVLEAHVHQQSSVDSQISSKENKDLISDATEKVSIAAEDDTLDNTFSEELEKQQQFTEEEDNLYAEASEKLCTPLLDLLTREKNQLEAQLKSSLNEEKKSKQQLEKISLLTDSLLKVFVKDTVNQLQQIKKTRDEKIQLSNQELLGDDQKKVTPQDLSQNVEEQSPSISGCFLSSELEDEKEEISSPDMCPRPESPVFGASGQEELAKRLAELELSREFLSALGDDQDWFDEDFGLSSSHKIQKNKAEETIVPLMAEPKRVTQQPCETLLAVPHTAEEVEILVHNAAEELWKWKELGHDLHSISIPTKLLGCASKGLDIESTSKRVYKQAVFDLTKEIFEEIFAEDPNLNQPVWMKPCRINSSYFRRVKNPNNLDEIKSFIASEVLKLFSLKKEPNHKTDWQKMMKFGRKKRDRVDHILVQELHEEEAQWVNYDEDELCVKMQLADGIFETLIKDTIDVLNQISEKQGRMLLV</w:t>
            </w:r>
          </w:p>
        </w:tc>
      </w:tr>
      <w:tr w:rsidR="00767530" w:rsidRPr="00E340F8" w14:paraId="05584F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FFF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5A0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100|CDK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C79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YEKVEKIGEGTYGVVYKARDKVTNETIALKKIRLEQEDEGVPSTAIREISLLKEMQHSNIVKLQDVVHSEKRLYLVFEYLDLDLKKHMDSTPDFSKDLHMIKTYLYQILRGIAYCHSHRVLHRDLKPQNLLIDRRTNSLKLADFGLARAFGIPVRTFTHEVVTLWYRAPEILLGSHHYSTPVDIWSVGCIFAEMISQKPLFPGDSEIDQLFKIFRIMGTPYEDTWRGVTSLPDYKSAFPKWKPTDLETFVPNLDPDGVDLLSKMLLMDPTKRINARAALEHEYFKDLGGMP</w:t>
            </w:r>
          </w:p>
        </w:tc>
      </w:tr>
      <w:tr w:rsidR="00767530" w:rsidRPr="00E340F8" w14:paraId="3C90AB6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EE4A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B28C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72|CDPK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FC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CRGSFKDKIYEGNHSRPEENSKSTTTTVSSVHSPTTDQDFSKQNTNPALVIPVKEPIMRRNVDNQSYYVLGHKTPNIRDLYTLSRKLGQGQFGTTYLCTDIATGVDYACKSISKRKLISKEDVEDVRREIQIMHHLAGHKNIVTIKGAYEDPLYVHIVMELCAGGELFDRIIHRGHYSERKAAELTKIIVGVVEACHSLGVMHRDLKPENFLLVNKDDDFSLKAIDFGLSVFFKPGQIFKDVVGSPYYVAPEVLLKHYGPEADVWTAGVILYILLSGVPPFWAETQQGIFDAVLKGYIDFDTDPWPVISDSAKDLIRKMLCSSPSERLTAHEVLRHPWICENGVAPDRALDPAVLSRLKQFSAMNKLKKMALKVIAESLSEEEIAGLRAMFEAMDTDNSGAITFDELKAGLRRYGSTLKDTEIRDLMEAADVDNSGTIDYSEFIAATIHLNKLEREEHLVSAFQYFDKDGSGYITIDELQQSCIEHGMTDVFLEDIIKEVDQDNDGRIDYEEFVAMMQKGNAGVGRRTMKNSLNISMRDV</w:t>
            </w:r>
          </w:p>
        </w:tc>
      </w:tr>
      <w:tr w:rsidR="00767530" w:rsidRPr="00E340F8" w14:paraId="715E4F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0CD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929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551|CDK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F06B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YQKVEKIGEGTYGVVYKARHKLSGRIVAMKKIRLEDESEGVPSTAIREISLLKEVNDENNRSNCVRLLDILHAESKLYLVFEFLDMDLKKYMDRISETGATSLDPRLVQKFTYQLVNGVNFCHSRRIIHRDLKPQNLLIDKEGNLKLAD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LARSFGVPLRNYTHEIVTLWYRAPEVLLGSRHYSTGVDIWSVGCIFAEMIRRSPLFPGDSEIDEIFKIFQVLGTPNEEVWPGVTLLQDYKSTFPRWKRMDLHKVVPNGEEDAIELLSAMLVYDPAHRISAKRALQQNYLRDFH</w:t>
            </w:r>
          </w:p>
        </w:tc>
      </w:tr>
      <w:tr w:rsidR="00767530" w:rsidRPr="00E340F8" w14:paraId="0053148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1F3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ABE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68|CEBP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6E7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LSQPATTPGVNGISVIHTQAHASGLQQVPQLVPAGPGGGGKAVPPSKQSKKSSPMDRNSDEYRQRRERNNMAVKKSRLKSKQKAQDTLQRVNQLKEENERLEAKIKLLTKELSVLKDLFLEHAHSLADNVQPISTETTATNSDNPGQ</w:t>
            </w:r>
          </w:p>
        </w:tc>
      </w:tr>
      <w:tr w:rsidR="00767530" w:rsidRPr="00E340F8" w14:paraId="526AFE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84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1DF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863|CDK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3E4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YTKIEKIGEGTYGVVYKGRHKTTGQVVAMKKIRLESEEEGVPSTAIREISLLKELHHPNIVCLQDVLMQDARLYLIFEFLSMDLKKYLDTIPSGQYLDRSRVKSYLYQILQGIVFCHSRRVLHRDLKPQNLLIDDKGVIKLADFGLARAFGIPVRVYTHEVVTLWYRSPEVLLGSALYSTPVDIWSIGTIFAELATKKPLFHGDSEIDQLFRIFRALGTPNNDVWPDVESLQDYKNTFPKWKPGSLGTHVQNLDEDGLDLLSKMLIYDPAKRISGKMALNHPYFDDLDKSTLPANLIKKF</w:t>
            </w:r>
          </w:p>
        </w:tc>
      </w:tr>
      <w:tr w:rsidR="00767530" w:rsidRPr="00E340F8" w14:paraId="0A448C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AF89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389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MT0|CDKD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4BE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QPKKVADRYLKQEVLGQGTYGVVFKATDTKTEQTVAIKKIRLGKQREGVNITALREIKMLKELKHPHIILLIDAFPHKENLHLVFEFMETDLEAVIRDSNIFLSPADIKSYLLMTFKGLAYCHDKWVLHRDMKPNNLLIGVDGQLKLADFGLARIFGSPNRKFTHQVFARWYRAPELLFGAKQYGAAVDVWAVACIFAELLLRRPFLQGNSDIDQLSKIFAAFGTPKADQWPDLTKLPDYVEYQFVPAPSLRSLFPAVSDDALDLLSKMFTYDPKARISIKQALEHRYFTSAPAPTDPAKLPKPVPKQDGKSSYGKHEAITVQSPPRKLRRVMPERGRVDSLKSHVDKDQQAPMSLDFTILAERPPNRPTITSADRSHLKRKLDLEFQ</w:t>
            </w:r>
          </w:p>
        </w:tc>
      </w:tr>
      <w:tr w:rsidR="00767530" w:rsidRPr="00E340F8" w14:paraId="2CD6423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DA5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907E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86|CDK1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46BD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MKKIKRQLSMTLRGGRGIDKTNGVPEQIGLDESGGGGGMTLGEAPTRVAPGELRSIRGPLSSAPEIVHEDMKMGSDGESDQASATSSDEVQSPVRVRMRNHPPRKISTEDINKCLSLPADIRLPEGYLEKLTLNSPIGDKPLSRRLRPVSLSEIGFGKLETYIKLDKLGEGTYATVYKGKSKLTDNLVALKEIRLEHEEGAPCTAIREVSLLKDLKHANIVTLHDIIHTEKSLTLVFEYLDKDLKQYLDDCGNVINMHNVKLFLFQLLRGLAYCHRQKVLHRDLKPQNLLINERGELKLADFGLAYAKSIPTKTYSNEVVTLWYRPPDILLGSTDYSGQIDMWGVGCIFYEMATGRPLFPGSTVEEQLHFIFRILGTPTEDTWPGILSNEEFRTYNYPKYRAEALLRHAPRLECDGADLLTKLLQFEGRNRISAEDAMKHPFFLSLGERIHKLPDTTSIFALKEVQLQKEANIRSTSMPDSGRPAFRVVDTEF</w:t>
            </w:r>
          </w:p>
        </w:tc>
      </w:tr>
      <w:tr w:rsidR="00767530" w:rsidRPr="00E340F8" w14:paraId="25B81E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B74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B65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WV9|CDK9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E51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SSVSVEDEKSARRKLDVVPKLHFVGCSHLTDYHLMEKLGEGTFGEVYKSQRRKDGKVYALKRILMHTEKEGFPITAIREIKILKSIKHENIIPLSDMTVVRADKKHRRRGSIYMVTPYMDHDLSGLLENPSVKFTEPQIKCYMKQLFAGTKYLHDQLILHRDLKAANLLIDNHGILKIADFGLARVITEESYANKNPGLPPPNRREYTGCVVTRWYRSPELLLGERRYTTAIDMWSVGCIMAEMYKGRPILQGSSDLDQLDKIFRLCGSPTQATMPNWEKLPGCEGVRSFPSHPRTLETAFFTFGKEMTSLCGAILTLNPDERLSASMALEHEYFTTPPYPANPSELQSYSASHEYDKRRKREQRDANSHAFEQTANGKRQFRFMTRGPSDPWYGIRRPNYNSQPQYQRGSYNREGGNMDRSRNVNYQPKRQQNFKPLTSDLPQKNSEFSETNAMNQTSNHSHADGQRYYRPEQDRSQRLRNPSDYGRQGRQSSQSQQPAWNVSSRYQNNSKVQTTSRASENADTNKTQHNIKYIDSYVPEYSIARQSANQKTNEQHPSSTSLHQQSTSDLKSPSFHENSNVDDTPK</w:t>
            </w:r>
          </w:p>
        </w:tc>
      </w:tr>
      <w:tr w:rsidR="00767530" w:rsidRPr="00E340F8" w14:paraId="4CDE755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30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3C7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K1|CDHR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B95A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ALLWPPLLLPLLTVLFGHLPGTLAQAQVCSANQTVFTMNENTTVSGPLADIFVPEDQYVTLGQLSTPNAFKVEGNKLFLIVTPDYEENSLLEAVLECKRGDTLVTQFRVFVAVLDINDNAPEFPFTIKEYNVSEDTRVNTIVIPETELKATDADKDDILVYTLQEVTPNASKFFSLVGINSPALKLDQTLDYYKSPNMTFRLLARDTREENVIPSHTATATVVLNVLPADLRTPWFLPCSFTDDYFCIQAQYHTVIPTGHKLPSPLILSPGPIYAVDGDQAINQPIVYSIMMGNTDDTFIINKDDGNLTMAKSIPSPMTFTLVVRAEQADMARYSVTQAVVEARDVTGNPLQFSQSLYFGTVVLGSEAGTAVKDKTFPSEILRIQAQYLGFPDLNSAVTYQVTNSSEFIMNKDILLTTVPMETERTIRIEVEANNTVTKDIATTIVEIQVSEREPPSTESPTPPEAGGTTGPSSNTTLETPSTSGTSQGPATTSSGGSAGPFPPAGTTLSPLTSAPTVPGGSPTLGISTSPQTATPGGDATQTPKPGTSQPMVPTPGASTSSQPATPSGSSTQTPKPGTSQPMVPTPGASTSSQPATPSGSSTQTPRPGTSQPMVPTPGASTSSQPATPSGSTQTPKPGTSQPTTTGPISGVGELGDGQRFSTVDMAVLGGVLGALLLLALIFLIILIHKHYRHRFTCCSGKAKEPQPSGYDNLTFLPDNKAKWSPTSNRKPEPGPEPVQPPLRPPSPMSSSPTPPSSMPPSPQPKASGSPKTVQAGDSPSAVRSILTKERRPEGEGGYKAVWFGKDIGAEADVVVLNEPTADVDSASASGSEGSDDDDDPDQKKSLRLGAVADNTYV</w:t>
            </w:r>
          </w:p>
        </w:tc>
      </w:tr>
      <w:tr w:rsidR="00767530" w:rsidRPr="00E340F8" w14:paraId="013623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4894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C2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467|CD18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5D7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DVSCFFWVVLFSAGCKVITSWDQMCIEKEANKTYNCENLGLSEIPDTLPNTTEFLEFSFNFLPTIHNRTFSRLMNLTFLDLTRCQINWIHEDTFQSHHQLSTLVLTGNPLIFMAETSLNGPKSLKHLFLIQTGISNLEFIPVHNLENLESLYLGSNHISSIKFPKDFPARNLKVLDFQNNAIHYISREDMRSLEQAINLSLNFNGNNVKGIELGAFDSTIFQSLNFGGTPNLSVIFNGLQNSTTQSLWLGTFEDIDDEDISSAMLKGLCEMSVESLNLQEHRFSDISSTTFQCFTQLQELDLTATHLKGLPSGMKGLNLLKKLVLSVNHFDQLCQISAANFPSLTHLYIRGNVKKLHLGVGCLEKLGNLQTLDLSHNDIEASDCCSLQLKNLSHLQTLNLSHNEPLGLQSQAFKECPQLELLDLAFTRLHINAPQSPFQNLHFLQVLNLTYCFLDTSNQHLLAGLPVLRHLNLKGNHFQDGTITKTNLLQTVGSLEVLILSSCGLLSIDQQAFHSLGKMSHVDLSHNSLTCDSIDSLSHLKGIYLNLAANSINIISPRLLPILSQQSTINLSHNPLDCTCSNIHFLTWYKENLHKLEGSEETTCANPPSLRGVKLSDVKLSCGITAIGIFFLIVFLLLLAILLFFAVKYLLRWKYQHI</w:t>
            </w:r>
          </w:p>
        </w:tc>
      </w:tr>
      <w:tr w:rsidR="00767530" w:rsidRPr="00E340F8" w14:paraId="55A9C9F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0E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7B6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K6|CD2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726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YIVEYDYDAVHDDELTIRVGEIIRNVKKLQEEGWLEGELNGRRGMFPDNFVKEIKRETEFKDDSLPIKRERHGNVASLVQRISTYGLPAGGIQPHPQTKNIKKKTKKRQCKVLFEYIPQNEDELELKVGDIIDINEEVEEGWWSGTLNNKLGLFPSNFVKELEVTDDGETHEAQDDSETVLAGPTSPIPSLGNVSETASGSVTQPKKIRGIGFGDIFKEGSVKLRTRTSSSETEEKKPEKPLILQSLGPKTQSVEITKTDTEGKIKAKEYCRTLFAYEGTNEDELTFKEGEIIHLISKETGEAGW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WRGELNGKEGVFPDNFAVQINELDKDFPKPKKPPPPAKAPAPKPELIAAEKKYFSLKPEEKDEKSTLEQKPSKPAAPQVPPKKPTPPTKASNLLRSSGTVYPKRPEKPVPPPPPIAKINGEVSSISSKFETEPVSKLKLDSEQLPLRPKSVDFDSLTVRTSKETDVVNFDDIASSENLLHLTANRPKMPGRRLPGRFNGGHSPTHSPEKILKLPKEEDSANLKPSELKKDTCYSPKPSVYLSTPSSASKANTTAFLTPLEIKAKVETDDVKKNSLDELRAQIIELLCIVEALKKDHGKELEKLRKDLEEEKTMRSNLEMEIEKLKKAVLSS</w:t>
            </w:r>
          </w:p>
        </w:tc>
      </w:tr>
      <w:tr w:rsidR="00767530" w:rsidRPr="00E340F8" w14:paraId="6AD8176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B5A1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F45D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147|CDK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B821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DVKSRAKRYEKLDFLGEGQFATVYKARDKNTNQIVAIKKIKLGHRSEAKDGINRTALREIKLLQELSHPNIIGLLDAFGHKSNISLVFDFMETDLEVIIKDNSLVLTPSHIKAYMLMTLQGLEYLHQHWILHRDLKPNNLLLDENGVLKLADFGLAKSFGSPNRAYTHQVVTRWYRAPELLFGARMYGVGVDMWAVGCILAELLLRVPFLPGDSDLDQLTRIFETLGTPTEEQWPDMCSLPDYVTFKSFPGVPLQHIFIAAGDDLLELIQGLFLFNPCTRTTASQALKTKYFSNRPGPTPGCQLPRPNCPVEALKEPANPTVATKRKRAEALEQGILPKKLIF</w:t>
            </w:r>
          </w:p>
        </w:tc>
      </w:tr>
      <w:tr w:rsidR="00767530" w:rsidRPr="00E340F8" w14:paraId="7C5C19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5DE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367E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959|CCN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B0A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TTTDSQKLLHQLNALLEQESRCQPKVCGLRLIESAHDNGLRMTARLRDFEVKDLLSLTQFFGFDTETFSLAVNLLDRFLSKMKVQPKHLGCVGLSCFYLAVKSIEEERNVPLATDLIRISQYRFTVSDLMRMEKIVLEKVCWKVKATTAFQFLQLYYSLLQENLPLERRNSINFERLEAQLKACHCRIIFSKAKPSVLALSIIALEIQAQKCVELTEGIECLQKHSKINGRDLTFWQELVSKCLTEYSSNKCSKPNVQKLKWIVSGRTARQLKHSYYRITHLPTIPEMVP</w:t>
            </w:r>
          </w:p>
        </w:tc>
      </w:tr>
      <w:tr w:rsidR="00767530" w:rsidRPr="00E340F8" w14:paraId="7543F9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513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F1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Q1|CEP7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392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VAPKPQDSSQPSDRLMTEKQQEEAEWESINVLLMMHGLKPLSLVKRTDLKDLIIFDKQSSQRMRQNLKLLVEETSCQQNMIQELIETNQQLRNELQLEQSRAANQEQRANDLEQIMESVKSKIGELEDESLSRACHQQNKIKDLQKEQKTLQVKCQHYKKKRTEQEETIASLQMEVCRLKKEEEDRIVTQNRVFAYLCKRVPHTVLDRQLLCLIDYYESKIRKIHTQRQYKEDESQSEEENDYRNLDASPTYKGLLMSLQNQLKESKSKIDALSSEKLNLQKDLETRPTQHELRLYKQQVKKLEKALKKNVKLQELINHKKAEDTEKKDEPSKYNQQQALIDQRYFQVLCSINSIIHNPRAPVIIYKQTKGGVQNFNKDLVQDCGFEHLVPVIEMWADQLTSLKDLYKSLKTLSAELVPWLNLKKQDENEGIKVEDLLFIVDTMLEEVENKEKDSNMPHFQTLQAIVSHFQKLFDVPSLNGVYPRMNEVYTRLGEMNNAVRNLQELLELDSSSSLCVLVSTVGKLCRLINEDVNEQVMQVLGPEDLQSIIYKLEEHEEFFPAFQAFTNDLLEILEIDDLDAIVPAVKKLKVLSY</w:t>
            </w:r>
          </w:p>
        </w:tc>
      </w:tr>
      <w:tr w:rsidR="00767530" w:rsidRPr="00E340F8" w14:paraId="0F2BF9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C73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AC1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T0|CER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D51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TGAAEPLQSVLWVKQQRCAVSLEPARALLRWWRSPGPGAGAPGADACSVPVSEIIAVEETDVHGKHQGSGKWQKMEKPYAFTVHCVKRARRHRWKWAQVTFWCPEEQLCHLWLQTLREMLEKLTSRPKHLLVFINPFGGKGQGKRIYERKVAPLFTLASITTDIIVTEHANQAKETLYEINIDKYDGIVCVGGDGMFSEVLHGLIGRTQRSAGVDQNHPRAVLVPSSLRIGIIPAGSTDCVCYSTVGTSDAETSALHIVVGDSLAMDVSSVHHNSTLLRYSVSLLGYGFYGDIIKDSEKKRWLGLARYDFSGLKTFLSHHCYEGTVSFLPAQHTVGSPRDRKPCRAGCFVCRQSKQQLEEEQKKALYGLEAAEDVEEWQVVCGKFLAINATNMSCACRRSPRGLSPAAHLGDGSSDLILIRKCSRFNFLRFLIRHTNQQDQFDFTFVEVYRVKKFQFTSKHMEDEDSDLKEGGKKRFGHICSSHPSCCCTVSNSSWNCDGEVLHSPAIEVRVHCQLVRLFARGIEENPKPDSHS</w:t>
            </w:r>
          </w:p>
        </w:tc>
      </w:tr>
      <w:tr w:rsidR="00767530" w:rsidRPr="00E340F8" w14:paraId="41796F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06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39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PF4|CGT_FRA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12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ESLVHVFLVSFIGQGHVNPLLRLGKRLAAKGLLVTFCTAECVGKEMRKSNGITDEPKPVGDGFIRFEFFKDRWAEDEPMRQDLDLYLPQLELVGKEVIPEMIKKNAEQGRPVSCLINNPFIPWVCDVAESLGLPSAMLWVQSAACLAAYYHYYHGLVPFPSESDMFCDVQIPSMPLLKYDEVPSFLYPTSPYPFLRRAILGQYGNLEKPFCILMDTFQELESEIIEYMARLCPIKAVGPLFKNPKAQNAVRGDFMEADDSIIGWLDTKPKSSVVYISFGSVVYLKQEQVDEIAHGLLSSGVSFIWVMKPPHPDSGFELLVLPEGFLEKAGDRGKVVQWSPQEKILEHPSTACFVTHCGWNSTMESLTSGMPVVAFPQWGDQVTDAKYLVDEFKVGVRMCRGEAEDRVIPRDEVEKCLL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TSGSKAAEMKQNALKWKAAAEAAFSEGGSSDRNLQAFVDEVRRISASLNSKSSAVGYVKSKINGVVEYVDSKLNGKAAPVEEANTRTNGIAKVEQPKAANGKVEIAELTPINGKVEIAELKPINGKVELVES</w:t>
            </w:r>
          </w:p>
        </w:tc>
      </w:tr>
      <w:tr w:rsidR="00767530" w:rsidRPr="00E340F8" w14:paraId="5FB30B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A95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541D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323|COABC_ME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FCB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EIMHPTKLLKGTKSKLLENKKILVAVTSSIAAIETPKLMRELIRHGAEVYCIITEETKKIIGKEALKFGCGNEVYEEITGDIEHILLYNECDCLLIYPATANIISKINLGIADNIVNTTALMFFGNKPIFIVPAMHENMFNAIKRHIDKLKEKDKIYIISPKFEEGKAKVANIEDVVKAVIEKIGNNLKKEGNRVLILNGGTVEFIDKVRVISNLSSGKMGVALAEAFCKEGFYVEVITAMGLEPPYYIKNHKVLTAKEMLNKAIELAKDFDIIISSAAISDFTVESFEGKLSSEEELILKLKRNPKVLEELRRIYKDKVIIGFKAEYNLDEKELINRAKERLNKYNLNMIIANDLSKHYFGDDYIEVYIITKYEVEKISGSKKEISERIVEKVKKLVKS</w:t>
            </w:r>
          </w:p>
        </w:tc>
      </w:tr>
      <w:tr w:rsidR="00767530" w:rsidRPr="00E340F8" w14:paraId="7C07FF7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BBD5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EFF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7R3|CND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7C0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ASLGGHAPVSLPSLNDDALEKKRAKENSRKQRELRRSSALHSITPRRESLNNSSPFNSSHQVPVLSNFEEWIKLATDNKINSTNTWNFALIDYFHDMSLLRDGEDINFQKASCTLDGCVKIYTSRIDSVATETGKLLSGLANDSKVLQQTEEGEDAENDDEDLQKKKERKRAQRSVKTLVKDFESIRAKKFELECSFDPLFKKMCADFDEDGAKGLLMNHLCVDQHGRIVFDSSDTVIKDLENKDVEAESQEAVVAAPIESHDTEMTNVHDNISRETLNGIYKCYFTDIDQLTICPSLQGFEFDSKGNLDVSLLKSLSDEVNMITTTSLVDNTMEKTDADAASLSSDSDGEEGHIVHALEEMAYDEENPYVDVVPKAMDESENPDFGVDTEVNMADGSTMNENYSIISTAAANGVYEYFDKSMKKNWAGPEHWRIQALRKNINNASTVFNSSNTAESSDNVSRSLSSTERKKRRELDNAIDFLQEVDVEALFTPATSSLKLPKSHWKRHNRCLLPDDYQYDSKRLLQLFLKPKMSVLPNADGEGQLQLNKALDDENDLDGIQPHGFDSDGSDNVDEGIPPYGFGDSDSPKQTPLLTPPSSSGFGDNLLLTARLAKPDMLNYAKRAKKVDVRVLKEKLWKCLDLENTIKENSINSHIEGSEMESEETNMPVKSFFSTVNQLEETYEKKELKDISTSFAFICVLHLANEHNLELTSNEDFSDVFIRPGPNLTTLEALENDV</w:t>
            </w:r>
          </w:p>
        </w:tc>
      </w:tr>
      <w:tr w:rsidR="00767530" w:rsidRPr="00E340F8" w14:paraId="18BC20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DF5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693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806|CKR_CONR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77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YTYLYLLVSLVTFYLILGTGTLGHGGALTERRSTDATALKPEPVLLQKSSARSTDDNGNDRLTQMKRILKKRGNKARGEEEVAKMAAELARENIAKGCKVNCYP</w:t>
            </w:r>
          </w:p>
        </w:tc>
      </w:tr>
      <w:tr w:rsidR="00767530" w:rsidRPr="00E340F8" w14:paraId="1CB8B5B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2826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0C7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523|CM3A_CONG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067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KLGVLLTICLLLFPLTALPMDGDEPANRPVERMQDNISSEQYPLFEKRRDCCTPPKKCKDRQCKPQRCCAGR</w:t>
            </w:r>
          </w:p>
        </w:tc>
      </w:tr>
      <w:tr w:rsidR="00767530" w:rsidRPr="00E340F8" w14:paraId="5A915AD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2040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56E3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TJ3|CO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6D70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GGPLLSPSRGFLLCKTGWHSNRLLGDCGPHTPVSTALSFIAVGMAAPSMKERQVCWGARDEYWKCLDENLEDASQCKKLRSSFESSCPQQWIKYFDKRRDYLKFKEKFEAGQFEPSETTAKS</w:t>
            </w:r>
          </w:p>
        </w:tc>
      </w:tr>
      <w:tr w:rsidR="00767530" w:rsidRPr="00E340F8" w14:paraId="299293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577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B17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3P5|CNOT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463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EKYEPPDPRRMYTIMSSEEAANGKKSHWAELEISGKVRSLSSSLWSLTHLTALHLSDNSLSCIPSDIAKLHNLVYLDLSHNQIQSLPAELGNMVSLRELHLNYNQLRVLPFELGKLFQLQTLSLKGNPLTQDILNLCLEPDGTRRLLNYLLDNLSGTAKRISTEQPPPRSWIMLQEPDRTRPTALFSVMCYNVLCDKYATRQLYGYCPSWALNWDYRKKAIIQEILSCNADIISLQEVETEQYYSFFLVELKERGYNGFFSPKSRARTMSEQERKHVDGCAIFFKTEKFTLVQKHTVEFNQLAMANSEGSEAMLNRVMTKDNIGVAVLLELRKELIEMSSGKPHLGTEKQLILVANAHMHWDPEYSDVKLVQTMMFLSEVKNIIDKASRSLKSSVLGECGTIPLVLCADLNSLPDSGVVEYLSTGGVETNHKDFKELRYNESLTNFSCNGKNGMTNGRITHGFKLKSAYENGLMPYTNYTFDFKGIIDYIFYSKPQLNTLAILGPLDHHWLVENNISGCPHPLIPSDHFSLFAQLELLLPFLPQVNGIHLPGRR</w:t>
            </w:r>
          </w:p>
        </w:tc>
      </w:tr>
      <w:tr w:rsidR="00767530" w:rsidRPr="00E340F8" w14:paraId="14D1876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3A7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5F7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YQ8|CLV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DFF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RLLKTHLLFLHLYLFFSPCFAYTDMEVLLNLKSSMIGPKGHGLHDWIHSSSPDAHCSFSGVSCDDDARVISLNVSFTPLFGTISPEIGMLTHLVNLTLAANNFTGELPLEMKSLTSLKVLNISNNGNLTGTFPGEILKAMVDLEVLDTYNNNFNGKLPPEMSELKKLKYLSFGGNFFSGEIPESYGDIQSLEYLGLNGAGLSGKSPAFLSRLKNLREMYIGYYNSYTGGVPPEFGGLTKLEILDMASCTLTGEIPTSLSNLKHLHTLFLHINNLTGHIPPELSGLVSLKSLDLSINQLTGEIPQSFINLGNITLINLFRNNLYGQIPEAIGELPKLEVFEVWENNFTLQLPANLGRNGNLIKLDVSDNHLTGLIPKDLCRGEKLEMLILSNNFFFGPIPEELGKCKSLTKIRIVKNLLNGTVPAGLFNLPLVTIIELTDNFFSGELPVTMSGDVLDQIYLSNNWFSGEIPPAIGNFPNLQTLFLDRNRFRGNIPREIFELKHLSRINTSANNITGGIPDSISRCSTLISVDLSRNRINGEIPKGINNVKNLGTLNISGNQLTGSIPTGIGNMTSLTTLDLSFNDLSGRVPLGGQFLVFNETSFAGNTYLCLPHRVSCPTRPGQTSDHNHTALFSPSRIVITVIAAITGLILISVAIRQMNKKKNQKSLAWKLTAFQKLDFKSEDVLECLKEENIIGKGGAGIVYRGSMPNNVDVAIKRLVGRGTGRSDHGFTAEIQTLGRIRHRHIVRLLGYVANKDTNLLLYEYMPNGSLGELLHGSKGGHLQWETRHRVAVEAAKGLCYLHHDCSPLILHRDVKSNNILLDSDFEAHVADFGLAKFLVDGAASECMSSIAGSYGYIAPEYAYTLKVDEKSDVYSFGVVLLELIAGKKPVGEFGEGVDIVRWVRNTEEEITQPSDAAIVVAIVDPRLTGYPLTSVIHVFKIAMMCVEEEAAARPTMREVVHMLTNPPKSVANLIAF</w:t>
            </w:r>
          </w:p>
        </w:tc>
      </w:tr>
      <w:tr w:rsidR="00767530" w:rsidRPr="00E340F8" w14:paraId="3240F998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514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6E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W6RTA4|CLA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43A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WFSYFGFSKGPPLEEVREESEEDAQVPEQVVSKNTEEEIADAINRLSPEQQNLIQDVLRRAESSRKEAKVVVDAEMMRSRFRQRDSIEDSQEIDHRYSLIQMDSIPENMVTNEMEERLATTQNEDIIPESSQRSPITPRKIHEKRASITEVTTENLRHRFQKMKSHLTTWFNSLDYDGEYIFDFTSKPEKSEKLGELTMQYIDALSQAIMISSHIEYSHHVLSSNPKFQQMCTQFCESIFSVAFDELTYQLLDDKVQETLNEYCGQIAEEALQAAFFTMISKTLSKSKECEQVLNEISSMHKSRSFESAKQLDQLLSRIEDDRESSRKSSPYLYEVLGKSSDSPSTSASVEYRSQNSYESEISFETPDIHVEELFDTHLNEKDETKLILKSVEDKLETTEIEGNVPKIDENLIENIQYDSGDQEHYIWISGPLGRINEEHEDDFEARSESSSGSMITHSTEPKMQLNVEEYIQTMIARVSTENEITNTSNQTANIVIDPGSIDSEEINKLAAKLVEESILKASQEAASDNHEKERSSATSKADYERSFDQDVTYERSSPLLEPSEEPVMESKEPELTQEEIDHIARIQSLAEQSSFEQASTIPDRPPLPARLPTVDEPIVISEQHEEDRSSATSGADYERSFDQEVTYERSSPLLEPCEEPVMESKEPELTQEEIDHIARIQSLAEKSSFEQASTIPDRPPLPARLPTVDEPIVISEQHEEDRSSATSGADYERSFDQDVTYEKSSPLLEPSEDPVMESKEPELTQEEIDHIARIQSLAEKSSFEQTSTIPDRPPLPARLPTVDEPIVSSEQHEEDRSSATSGADYERSFDQDVTYERSSPLLEPCEEPVMESKEPELTQEEIDNIAWIQSIAEQSSFEQASTIPDRPPLPVRLPTVDEPIVSSEQQEEDRSSATSGADYERSFDQDVTYERSSPLLEPSEDPVMESKEPELTQEEIDHIAWIQSIAEQSSFEQASTVPDRPPLPVRLPTVDEPIVSSEQHEDDRSSATSGADYERSFDQDVTYERSSPLLEPCEEPVMESKEPELTQEEIDHIAWIQSSAEQSSFEQASTVPDRPPLPVRLPTVDEPIVSSEQHEEDRSSATSGADYERSFDQDATYERSSPLLEPCEEPVMESRVPELTQEEIDHIARIQSLAEKSSFEQTSTIPDRPPLPARLPTVDEPIVSSEQHEEDRSSATSGADYERSSDQEVTYERSSPLLEPCEEPVMESKEPELTQEEIDHIAWIQSIAEQSSFEQASTVPDRPPLPVRLPTVDEPIVSSEQHEDDRSSATSGADYERSFDQDVTYERSSPLLEPCEEPVMESKEPELTQEEIDHIAWIQSIAEQSSFEQASTVPDRPPLPVRLPTVDEPIVSSEQHEDDRSSATSGDDYERPFDQDFTYERSSPLLEPCEEPVMESRVPELTQEEIDHIAWIQSIAEQSSFEQASTIPDRPPLPVRLPTVDEPIVSSEQHEDDRSSATSGADYERSSDQEVTYERSSPLLEPCEEPVMESKKPELTQEEIDHIAWIQSIAEQSSFEQASTIPDRPPLPVRLPTVDEPIVSSEQHEDDRSSATSGADYERSFDQDVTYERSSPLLEPSEDPVMESKEPELTQEEIDHIAWIQSIAEQSSFEQASTIPDRPPLPVQLPTVDEPIVSSEQQEEDRSSATSGADYERSFDQDVTYERSSPLLEPSEDPVMESKEPELTQEEIDHIAWIQSIAEQSSFEQASKIPDRPPLPVRLPTVDEPIVSSEQHEEDRSSATSGADYERSFDQDVTYERSSPLLEPSEEPVMESRVPELTQEEIDHIAWIQSIAEQSSFEQASTIPDRPPLPVRLPTVDEPIVSSEQHEEDRSSATSGADYERSSDQEVTYERSSPLLEPCEEPVMESKEPELTQEEIDHIAWIQSIAEQSSFEQASTIPDRPPLPVRLPTVDEPIVISEQHEEDRSSATSGADYERSFDQDVTYERSSPLLIPSEDPVMESKESELTQEEIDHIARIQSLAEQSLFEQASTIPDRPPLPVRLPTVDEPIVISEQHEGDRSSATSGADYERSFDQDVMYERSSPLLIPSEDPVMESKESELTQEEIDHIARIQSLAEQSSFEQASTIPDRPPLPVRLPTVDEPIVISEQHEGDRSSATSGADYERSFDQDVTYERSSPLLEPCDEPVMESKEPELTQEEIDHIARIQNLAEQSSFEQASTITDRPPLPVRLPTVDEPIVISEQHEGDRSSATPGADYERSYDQDVTYERSSPLLEPSEVPVMVSKAAVLTQEEIDHIAIMQSLAETEDRKALLEPCEEPVMESKKPELTQEEIDHIAWIQSIAEQSSFEQASTIPDRPPLPVRLPTVDEPIVSSEQHEDDRSSATSGADYERSIDQEVTYERSSPLLEPCEEPVMESKKPELTQEEIDHIAWIQSIAEQSSFEQASTIPDRPPLPVRLPTVDEPIVSSEQHEEDRSSATSGADYERSSDQEVTYDRSSPLLEPCEEPVMESKPELTQEEIDHIAWIQSIAEQSSFEQASTIPDRPPLPVRLPTVDEPIVSSEQHEEDRSSATSGADYERSFDQDVTYERSSPLLEPSEDPVMESKEPELTQEEIDHIAWIQSIAEQSSFEQASTIPDRPPLPVRLPTVDEPIVSSEQHEDDRSSATSGTDYERSFDQDVTYERSSPLLEPCEDPVMESKEPELTQEEIDHIAWIQSIAEQSSFEQASTIPDRPPLPVRLPTVDEPIVSSEQHEDDRSSATSGADYERSFDQDVTYERSSPLLEPSEDPVMESKEPELTQEEIDHIARIQSLAEQSSFEQASTVPDRPPLPVRLPTVDEPIVSSEQHEDDRSSATSGADYERPFDQDFTYERSSPLLEPCEEPVMESKKPELTQEEIDHIAWIQSIAEQSSFEQASTIPDRPPLPVRLPTVDEPIVSSEQHEEDRSSATSGADYERSFDQDVTYERSSPLLEPYEEPVMESKVPELTQEEIDHIARIQSLAEQSSFEQAPTIPDRPPLPVRLPTVDEPIVISEQHEGDRSSATSGADYERSFDQDVTYERSSPLLIPSEDPGNPSEPAPTPEEIHHTACDPSIAAPSSSFEQASTVPDRPPLPVRLPTVDEPIVSSEQHEDDRSSATSGADYERSFDQDVTYERSSPLLEPCEEPVMESKEPELTQEEIDHIAWIQSIAEQSSFEQASTVPDRPPLPVRLPTVDEPIVSSEQHEDDRSSATSGADYERSFDQDVTYERSSPLLEPCEEPVMESKEPELTQEEIDHIAWIQSIAEQSSFEQASTIPDRPPLPVRLPTVDEPIVSSEQHEDDRSSATSGTDYERSFDQDVTYERSSPLLEPSEEPVMLSKEAELTQEEIDHIAIIQSLAEKSSFEQFGIQTGHPFLPVRILTERQNDHDRISEEDNTSSCSSENNIILKYSDISYDRNTPLLNSDDEFLEKDFGASAESSEPSQGNWAKFEEISSSSNAEWPTNISTYKFPSFSEKNVNEDLLNKSSWDCRDNVIVDDVIEEEDENDLLGDVTYSREVNKDYWKDSSTIPLVRIECVSDEQINVNEETPGIDKEIKSAEISKDDNSVVSCSSENQIDHTNDEHFDFGQEDSEHEELKHCSSQYSFDSSLPPFHRYVACPSITPSEGDDGGSSETGHPTTDECYNEDVNRQIEQYSALASLSKSVLPVVEIKIDEATSESSVLQLDDDDKSISEQEDFIDNMDLTLKRNEDKTNITNLGASEIQQQEENEISAQTAEVESSDSWNSKTVKMLSDDSAFAEETQHVDLVSTSATKHEDYAEEQTLSQEEIDHIARITAMATEDNTDLQTLPTPQVRQNEPELSQKEIDHITRIAAMANKDFGMYPSIVSEHPAPVESELTQEELDHIARITEIASMDISTLPPPTGKPSETSLTQEELDHIARIAEMASAEYDVPVKIFEPPELTQEELDHIAKITAMAAQDVQLPATQRSITHKVSLTPPPPPPSKHFEQDLTQEELDHIARIAEMADMDYNTPFTAEPVQDEEEEPITESGSDATSGADIFDEQEDASSDREKRSGTSFPDNAETSLEDDTAHEKSYPQLEPSEEPVMKSKEPELTQEEIDHFARIQSLAEQSSFEQASTIPDRQPLPVRLPTVDEPIVISEQHEGDRSSATSGADYERSFDQDVTYERSSPLLEPCDEPVMESKEPELTQEEIDHIARIQSLAEQSSFEQTSTIPDRQPLPVRHPTVDEPIVISGQHEEDRSSATSGADYQQSFDQDDPSKRSSPLLEPNEEQMMESTQPELTQDHSSTTISDILIKEVDKFIPEAKFGRSFEEHDGRLIHSGNLDIDVPLESDCRKTFGQDKSESTMPTELTEADLERVARIHQHFDQSSFDEVVVPTSHPDDGRSSSVRSSEYLDTVTPLSSCAATPILTNPKLVQEELDHIAFIQ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EQFTFDEVETPILRQNTTSHSVSYNFVQRSCHEDVSFQKKESPALTSLKEIAESSQLTQEELDHIASIQQMADQPYFEESHFIFKSDVKEEKKEDKLHHELFVEECVAQESITQDDVERKPLELTQEEIDHIAKIQKLADQSSFEQASAIQSLPTAEEPIVEKREDDKSNITSGADYQQSFDQDVTYKRSSPLLEPSEEPVMESKEPELTQEEIDHIARIQSLAEQSSFEQASTIPDRPPLPVRLPTVDEPIVISEQHEGDISSATSGADYERSLDQDVTYERSSPLLEPCDEPVMESKEPELTQEEIDHIARIQSLAEQSSFEQASTIPDRPPLPVRLPTVDEPIVSSEQHEEDRSSATSGADIERSFDIDVSQDRVSPISEHEEGVTQEEMEHIARIAAMAAEDFKHPEGNLEPEFSQPDKDHIAMMKKLEEQSKMENQELPANPIIHTDQVDRQESEGSSSATSGADIPSSFDISSPIPPEPLQDHITTSQKLISRPSIEISNVPSRLPELSLTAVQRGSEDISSATSGAGIERSFDGISPLPNFSEEPIMINDEMNYVLMVTHMAQKIDVQQPIQETSTLRKAVLCESPEDFSEATSGADTESISETTANKKDSNDSNGLTEEEMKHIAEVLRKAEASSAASGMFERDSNLPPLRRTSITYTSHFSPSVIRDLRSSTSFTSVPAASDEEEIVKGKLKREPSTQVVYTDHFLRDLQSINAYLEKGEDGTDVTIEETSHDNESSSLPEEDEHITDVYHFDVGTSLLVQQYILQQSTFQEAAGLHISPIRRTMSAACTAEKHIDDEENIKEREVKHAQSHDQIKKRAGGEPNAYELLEQHSFRHTQPLLCNVDFLWRLNFAANRMTEEIADEAGRELRAHYRNVANPRARYFSDAYDIGTDDEEEEVTETSQAGFSVEPMRHEEQSYGLFSFFTSSKRSVSDRPRSALAMFTNPSPSASPSLLRKESEDRGDILNLLRRSSGADSRASNDSSASRLPDTALVGLSEAEKQHIMSVMSRSNRNTSPMTSRRCSSALQMLPEVDNLSEAEKEHIQTILEKAESKTPFMIKVPMKKQISSRTESTNSRVSSEGIDEEVENEVQRKKTIEEPIVEIPSRAVTPRNNLRVIPPPIAISHPTPPHSAKTDTGSRHSSGSSAHSQFGFSTPSISGFKIFFDKAKTATETLVKEIKDEVIVEVDKDKTETKPEPNVSNELTAEEFEHIRRINEMAGIDEPIQPPPIAQERRKSSVVSGLKNMFGVGKHDESELTTEEKEHIRQMSLMAEKMDEEILDEQSKPKSTFGLKNFFGKATQSVMHATDSVIKNVQNQSKQSLSGLTQEELDNIAQATESAQQESKQELTQDEIDHIARINAMAAEDFEQPAVNMNQGLSQAEKDHIARIEAMAADDSQSKIIVPPPSIIQKDIELSMEEMDHIARIAAMADEDFTHPVKGAVAPIYDENYSRDDGAIDRFPASTATPVFAQPSEIELSEEEREHISRIAAMAEEDFNTPYVSTHPTQQIEIELTEEEKEHIARIEAMASEDLNAPSPFIQQEQRVATMPVPINYHVEEPTLSQEEIDHIARITAMATEDNTDLQTLPTPQVKQNEPELSQEEIDHITRIAAMANEDFGMYPSIVSEHPAPVESELTQEELDHIAKITGMASMDISTLPPPTGKPSETSLTQEELDHIARIAEMASAEYDVPVKIFEPPELTQEELDHIAKITAMAAQDVQLPATQRSITHKVSLTPPPPPPSKHFEQDLTQEELDHIARIAEMADMDYNTPFTAEPVQDEEEEPITESGSDATSGADIFDEQEDASSGASGSFDNNNAQVLTSGFSPDRVTSPAALDTTEEPQGPIMAQKTVSPTPSADSMASRKSSEYDIRSISEIRQESESDIGKWYEEQLSFMRQSIHDEEEDVGHEIRTDVEEFPLEYVEDQLHFLEGIDVESQHHEPTTSSAFFGTGRSIGEGEKRKYGDDAVEQQKLENYEEEEKTKSSSREAFDDGFETQREESLRAQQTPIDSLPGSRMLKRPNFGFLSNIANDAINKAKEAGSQIQAAVPIKPSSSSSNIVNNNVFSSSKSSTSLGTSAPTKSIPSPQIGIPMDGLSEEERRQIMSVMAAADFDDSVNNVKPSTSGSSNIPAGMEDLSEAEREKIMSVMANAEMEMGARFPPPSSQIPTRSPSVMSSSIMSELPPGLDDLSDDERMKIMAVMAEADMQNVRKPIARGPPPMPPSTSMIPPGMEGLSEEERQKIMSVMANAETDSSSSVITSRQPSRSPSVARMQPQLMPPQQAIPIIPPGLEGLSDEERHTIMSVMAEAEFEESRSQVPSRQPSRSPSFVNPQQSFHPIPSFEPIVPPGLEDLSEEERQKIMSVMMNAEVEESRSQLPSRQPSRSPSVAMIQAPAVPIIPSGMEDLPEAERQKIMSVMAEAEIQNFVPSRSPSNYSMQPVPVIPHGLEDLSEAERQKILSVMAEAEIDSAKIPSRSTSSYSMPPPLPQMSQPEITTGLEHSSEADMEFGRDSSRSHQVIPPGLENLSEEERQQIMSVMAHAELESIIPSGHIDQPISLPRGHTGFKPAGIVNEDELFETERKQREESPTRESGYATSTSYERELAMGDEERMDGLLEDIIRIREGARSRRDSRDEVLHRREEDPEVHTPEESSTAVVTDVPSVSPVTENVPEKQTDDFDFTYSDSRFAEIVQMQEEEEAGSLQKQKVDEKPRMWETVFDGDESELPHQDFVFNEPTTKKTSDFDFPKETDEVFEKPSEIQRIRVTKNHDVDMDEIYDNVIATEAPSSVSQRRQPVDSETSVKSRTIQRGPTKPPPMIKITVEEETKSDSDEESCSEDDEEYPDRVVAAPTAPAPTFEEVENERIRQEELGKEVLQQIMAFGEVANDEFDVQWAKTTTSQTPSTSTKPTVTAPKRSDPIPIAPSQRSKEIEEERIRTEALEEEEFYRHGHNPFLESPEEDEVSINMEDVEYAEIARLYESANQTMRRPGPVYTITEDESEDDGTLSNSESRLVAREKRLMDKKTADSLMAKYQKMKKVQAKQTTTASSTSVTATPAYAIINFSDLKTSTRTTDSNSYFETTKNIPALEIKDPKKDIPPEISASIDKTMAEVDALLGQVYTNEKAIPNLLCFDQSNFSNHPPTSSASTSTADDLILLKNNNSSSPSFLLPLQSSVLGSQLDSVRDDNERNENETTSPRGLKRSPGMLLPSPTSTSIFPMPPTAAESVGAAIGATTASMFGGISVADPPPTMDGLTNSYKWLQNIEDDGNLANNDMGRRKLPSIPPNSSAFPPPTSVTTNVISTDTSMPSTSSGPAPTYVDDYNVTLPSDPIVAESLLKGGSLTRRHQHQQQHQAPVYITSSASRPPSAAGSNIFQESRPTSSLSMYQNDVILSRPGSAASNYTTASTINPTILAGASYSSKASSHIRQPVSVRSPRAQTGTTQTTAASGSASNSIRPSIGSSSVTTRVPNTLARVLLKKELKDVLIQRKQRLEATEIEANQRHYKVQKMLITGLLPEKPEDDIPNIVKCDLPADLVRGVHISMQPPSPAVSAFSPRRYHHPTSVASHQSHPSTFKHMSKSIACQADELPPVKPMISLRTQLDMERRPQLMTYVGKRSAETQTELANYESITPTVRYGSIPRSSRERTASRRYREQQQQIYNQMPQNHNDLLEITKKYFEDYDRQLREFGERARRHSRRRFDFHDDDDQDDMRKNQVMHELARRKERMCASCEILSTTDPIRTALNPNVPMSSDYSSHVPHYGSLPRIDYPRGTRSDVRDFTYRQQHLPQQPPTNYSYNYGSLPRNFERGFSDLPPIEIENEQSFGAPPRHRSNLGYESTSMFNLSDPVYLGYDSIPMVQHQQPRVYDQIPSGYAQDTTNLNSLNQGVRGSDMVSQYASYLNSQFQSGLQQSAQLPQPMIPITRYDAPMSDPYVSSRSRLVDQMNQGYNSNQYHHHSTLLAPKSAQMTHIAPTYNQLAQQQGIPMQNTQMDPLMMSSGRIPSSSSQVYSRNEMNYGSRPAQSSLFEYGNRRQYGAAPPPTYD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NVSSASDWRTTQQQGLIQQMPMQMQQQQHNTFDARWPKEDALSRMYATASRRRAQETALTSSNKISTGSRSYARRPIRPSSYRNPEATNSMPDRHVARRTAENSRYDVKRILLTRSYKHHNIYNDLGVRVVGGKRQMNGELSAYVSQLHSTANNQTLGQIKIGDEVVEWNGILLRGKTFEEVERIVNKSHGEIEMVIRTYKNPSSGVYDTLPLNRNTMRDDLSPDRVPPVPMHRINGINNNSVLHHHTLSDSSCHGHIQ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LGYDGNSRLVAKIIRARGLKSRDQSRSAPNPFVKVYLLPGRKVSHKRRTRFVDSSCAPEWNQVLEYQVAPHTLNTMFLEFTVCDYQRDVDDLPLGNVQIPLADKSAINTGPRWYPLQGSYDQPIPQHYMNGTSLSQIPSIAAASKHSAAVHNHHNHNYSEVPPSILYPKGGVGTRHPDKPVRHATFNYNPVSLDIGYPAIN</w:t>
            </w:r>
          </w:p>
        </w:tc>
      </w:tr>
      <w:tr w:rsidR="00767530" w:rsidRPr="00E340F8" w14:paraId="46CA2E5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41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299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FV1|CNDG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666F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REAFIQAVSKELVEEFLQFLQLDKDSSNPFSLSELLDELSRKQKEELWQRLKDLLTETLLESPVDRWQTVEVEGADDMESEHSPKMRKSIKIICAIVTVILASVSIINEHENYGALLECAVILNGILYALPESEQKLQNSIQDLCVKWWERGLPAKEDMGKTAFIMLLRRSLETKSGADVCRLWRIHQALYCFDYDWEESREIKDMLLECFINVNYIKKEEGRRFLSFLFSWNVDFIKMIHETIKNQLAGLQKSLMVHIAEIYFRAWKKASGKMLETIEYDCIQDFMFHGIHLLRRSPVHSKVREVLSYFHQQKVRQGVEEMLYRLYKPILWRGLKARNSEVRSNAALLFVEAFPIRDPNFTATEMDNEIQKQFEELYNLIEDPYPRVRSTGILGVCKISSKYWEMMPPNILVDFLKKVTGELAFDISSADVRCSVFKCLPIILDNKLSHPLLEQLLPTLRYSLHDNSEKVRVAFVDLLLKIKAVRAAKFWKICPMEDILVRLEMDSRPVSRRLVSLIFNSFLPVNQPEEVWCERCVTLIQMNRAAARRFYQYAHEHTASTNIAKLIHVIRHCLNACIQRTLREGSEAHKECEKENASVLDKTLSVNDTASMAGLLEIIVILWKNIHRSLENNKEAKIYTINKFAAVLPEYLKVFKDERCKIPLFMLMSFLPASAVPVFSCGVISVLRNQESVTGRSYCTLLDCLCSWGQVGHVLELIVDWLPTVPPQAKSNLASKRKVEINDTCSVKPELALLYMEYLLTHPKNRECLLSVPQKKLNQLLKALEGSKAELESFLQSPSGNPLNFNKATALHAFGLYCRMSVHLQYKFCSEEKIHLSILDDTGSWLENKVLPLLEDQEEEYLKLRKDVYQQIIQTYLAVCKDVVMVGLGDPKFQMQLLQRSFGIMKTVKGFFYVSLLLGILKEIAGNTIIHKTDSDEKVTVLFDLVQEVFQKMLECIACIFRKQPEESLPLFHSVQTPLHEFITTIQSWHKDTAVHHAVLSTLIAAPVVEISHQLQKVSDIEELTSPQCLHDLPPFSRCLVGVIMKSSDVVRSFVDELKACVTSGDVEGIVCLTAVLHIILVINKGKHISAKVKEVATAVYRKLKTFMEITLEEDSLERFLYESSMRTLGEFLNP</w:t>
            </w:r>
          </w:p>
        </w:tc>
      </w:tr>
      <w:tr w:rsidR="00767530" w:rsidRPr="00E340F8" w14:paraId="3604141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611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27A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75|CNO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B3EF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RKLQGEIDRCLKKVSEGVEQFEDIWQKLHNAANANQKEKYEADLKKEIKKLQRLRDQIKTWVASNEIKDKRQLIDNRKLIETQMERFKVVERETKTKAYSKEGLGLAQKVDPAQKEKEEVGQWLTNTIDTLNMQVDQFESEVESLSVQTRKKKGDKDKQDRIEGLKRHIEKHRYHVRMLETILRMLDNDSILVDAIRKIKDDVEYYVDSSQDPDFEENEFLYDDLDLEDIPQALVATSPPSHSHMEDEIFNQSSSTPTSTTSSSPIPPSPANCTTENSEDDKKRGRSTDSEVSQSPAKNGSKPVHSNQHPQSPAVPPTYPSGPPPAASALSTTPGNNGVPAPAAPPSALGPKASPAPSHNSGTPAPYAQAVAPPAPSGPSTTQPRPPSVQPSGGGGGGSGGGGSSSSSNSSAGGGAGKQNGATSYSSVVADSPAEVALSSSGGNNASSQALGPPSGPHNPPPSTSKEPSAAAPTGAGGVAPGSGNNSGGPSLLVPLPVNPPSSPTPSFSDAKAAGALLNGPPQFSTAPEIKAPEPLSSLKSMAERAAISSGIEDPVPTLHLTERDIILSSTSAPPASAQPPLQLSEVNIPLSLGVCPLGPVPLTKEQLYQQAMEEAAWHHMPHPSDSERIRQYLPRNPCPTPPYHHQMPPPHSDTVEFYQRLSTETLFFIFYYLEGTKAQYLAAKALKKQSWRFHTKYMMWFQRHEEPKTITDEFEQGTYIYFDYEKWGQRKKEGFTFEYRYLEDRDLQ</w:t>
            </w:r>
          </w:p>
        </w:tc>
      </w:tr>
      <w:tr w:rsidR="00767530" w:rsidRPr="00E340F8" w14:paraId="50A7EC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84B2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AE2B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C3|C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CB9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CEDMLLCNYRKCRIKLSGYAWVTACSHIFCDQHGSGEFSRSPAICPACNSTLSGKLDIVRTELSPSEEYKAMVLAGLRPEIVLDISSRALAFWTYQVHQERLYQEYNFSKAEGHLKQMEKIYTQQIQSKDVELTSMKGEVTSMKKVLEEYKKKFSDISEKLMERNRQYQKLQGLYDSLRLRNITIANHEGTLEPSMIAQSGVLGFPLGNNSKFPLDNTPVRNRGDGDGDFQFRPFFAGSPTAPEPSNSFFSFVSPSRELEQQQVSSRAFKVKRI</w:t>
            </w:r>
          </w:p>
        </w:tc>
      </w:tr>
      <w:tr w:rsidR="00767530" w:rsidRPr="00E340F8" w14:paraId="3313321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73C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241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PR8|CLA4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612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IYTSDLKNHRRAPPPPNGAAGSGSGSSSGSGSGSGSGSGSGSLTNIVTSSNSLGVTANQTKPIQLNINSSKRQSGWVHVKDDGIFTSFRWNKRFMVINDKTLNFYKQEPYSSDGNSNSNTPDLSFPLYLINNINLKPNSGYSKTSQSFEIVPKNNNKSILISVKTNNDYLDWLDAFTTKCPLVQIGENNSGVSSSHPHLQIQHLTNGSLNGNSSSSPTSGLSSSSVLTGGNSGVSGPINFTHKVHVGFDPASGNFTGLPDTWKSLLQHSKITNEDWKKDPVAVIKVLEFYSDINGGNSAAGTPIGSPMINSKTNNNNNDPNNYSSAKNNVQEANLQEWVKPPAKSTVSQFKPSRAAPKPPTPYHLTQLNGSSHQHTSSSGSLPSSGNNNNNNNSTNNNNTKNVSPLNNLMNKSELIPARRAPPPPTSGTSSDTYSNKNHQDRSGYEQQRQQRTDSSQQQQQQQKQHQYQQKSQQQQQQPLSSHQGGTSHIPKQVPPTLPSSGPPTQAASGKSMPSKIHPDLKIQQGTNNYIKSSGTDANQVDGDAKQFIKPFNLQSKKSQQQLASKQPSPPSSQQQQQKPMTSHGLMGTSHSVTKPLNPVNDPIKPLNLKSSKSKEALNETSGVSKTPSPTDKSNKPTAPASGPAVTKTAKQLKKERERLNDLQIIAKLKTVVNNQDPKPLFRIVEKAGQGASGNVYLAEMIKDNNRKIAIKQMDLDAQPRKELIINEILVMKDSQHKNIVNFLDSYLIGDNELWVIMEYMQGGSLTEIIENNDFKLNEKQIATICFETLKGLQHLHKKHIIHRDIKSDNVLLDAYGNVKITDFGFCAKLTDQRNKRATMVGTPYWMAPEVVKQKEYDEKVDVWSLGIMTIEMIEGEPPYLNEEPLKALYLIATNGTPKLKKPELLSNSIKKFLSICLCVDVRYRASTDELLEHSFIQHKSGKIEELAPLLEWKKQQQKHQQHKQETSDTGFA</w:t>
            </w:r>
          </w:p>
        </w:tc>
      </w:tr>
      <w:tr w:rsidR="00767530" w:rsidRPr="00E340F8" w14:paraId="38B2FE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74B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A4E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SC5|CLUS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FDB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LLLCVGLLLSWERGQVLGDQLVSDNELQEMSTQGSKYIDREIQNAVKGVQEIKTLIEKTNEERKTLLSVLEEAKKNKEDALNETRDSETKLKAFPEVCNETMMALWEECKPCLKQTCMKFYARVCRSGSGLVGRQLEEFLNQSSPFYFWINGDRIDSLLENDRQQSHVLDVMQDSFNRATGIMDELFQDRFFTHKPQDTFYHSPFSYFRRPPLHYAKSRLVRNIMPLSLYGPLNFQDMFQPFFEMIHQAQQAMDVHLHSPAYQTPNVEFITGGPDDRAVCKEIRHNSTGCLRMKDQCAKCQEILSVDCSANNPSQNQLRQELNDSLRLAEELTKRYNELLQSYQWKMLNTSSLLDQPNEQFNWVSQLANLTQGPDQYYLRVSTVTSHTSESEAPSRVTEVVVKLFDSDPITITIPEEVSRDNPKFMETVAEKALQEYRKKKRVE</w:t>
            </w:r>
          </w:p>
        </w:tc>
      </w:tr>
      <w:tr w:rsidR="00767530" w:rsidRPr="00E340F8" w14:paraId="139935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4D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C0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71|CLT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B24F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TGNLTVSSATCHDTIDDFRNQVYSTLYSMISVVGFFGNGFVLYVLIKTYHKKSAFQVYMINLAVADLLCVCTLPLRVVYYVHKGIWLFGDFLCRLSTYALYVNLYCSIFFMTAMSFFRCIAIVFPVQNINLVTQKKARFVCVGIWIFVILTSSPFLMAKPQKDEKNNTKCFEPPQDNQTKNHVLVLHYVSLFVGFIIPFVIIIVCYTMIILTLLKKSMKKNLSSHKKAIGMIMVVTAAFLVSFMPYHIQRTIHLHFLHNETKPCDSVLRMQKSVVITLSLAASNCCFDPLLYFFSGGNFRKRLSTFRKHSLSSVTYVPRKKASLPEKGEEICKV</w:t>
            </w:r>
          </w:p>
        </w:tc>
      </w:tr>
      <w:tr w:rsidR="00767530" w:rsidRPr="00E340F8" w14:paraId="7D960E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C06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BAF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V419|CKB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746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YEKLEKVGEGTYGKVYKAMEKTTGKLVALKKTRLEMDEEGIPPTALREISLLQMLSQSIYIVRLLCVEHVIQSKDSTVSHSPKSNLYLVFEYLDTDLKKFIDSHRKGSNPRPLEASLVQRFMFQLFKGVAHCHSHGVLHRDLKPQNLLLDKDKGILKIADLGLSRAFTVPLKAYTHEIVTLWYRAPEVLLGSTHYSTAVDIWSVGCIFAEMIRRQALFPGDSEFQQLLHIFRLLGTPTEQQWPGVMALRDWHVYPKWEPQDLSRAVPSLSPEGIDLLTQMLKYNPAERISAKAALDHPYFDSLDKSQF</w:t>
            </w:r>
          </w:p>
        </w:tc>
      </w:tr>
      <w:tr w:rsidR="00767530" w:rsidRPr="00E340F8" w14:paraId="64E2C76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AB59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945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OC6|CS13A_LEPS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093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LFGHKRWYEVRDKKDFKIKRKVKVKRNYDGNKYILNINENNNKEKIDNNKFIRKYINYKKNDNILKEFTRKFHAGNILFKLKGKEGIIRIENNDDFLETEEVVLYIEAYGKSEKLKALGITKKKIIDEAIRQGITKDDKKIEIKRQENEEEIEIDIRDEYTNKTLNDCSIILRIIENDELETKKSIYEIFKNINMSLYKIIEKIIENETEKVFENRYYEEHLREKLLKDDKIDVILTNFMEIREKIKSNLEILGFVKFYLNVGGDKKKSKNKKMLVEKILNINVDLTVEDIADFVIKELEFWNITKRIEKVKKVNNEFLEKRRNRTYIKSYVLLDKHEKFKIERENKKDKIVKFFVENIKNNSIKEKIEKILAEFKIDELIKKLEKELKKGNCDTEIFGIFKKHYKVNFDSKKFSKKSDEEKELYKIIYRYLKGRIEKILVNEQKVRLKKMEKIEIEKILNESILSEKILKRVKQYTLEHIMYLGKLRHNDIDMTTVNTDDFSRLHAKEELDLELITFFASTNMELNKIFSRENINNDENIDFFGGDREKNYVLDKKILNSKIKIIRDLDFIDNKNNITNNFIRKFTKIGTNERNRILHAISKERDLQGTQDDYNKVINIIQNLKISDEEVSKALNLDVVFKDKKNIITKINDIKISEENNNDIKYLPSFSKVLPEILNLYRNNPKNEPFDTIETEKIVLNALIYVNKELYKKLILEDDLEENESKNIFLQELKKTLGNIDEIDENIIENYYKNAQISASKGNNKAIKKYQKKVIECYIGYLRKNYEELFDFSDFKMNIQEIKKQIKDINDNKTYERITVKTSDKTIVINDDFEYIISIFALLNSNAVINKIRNRFFATSVWLNTSEYQNIIDILDEIMQLNTLRNECITENWNLNLEEFIQKMKEIEKDFDDFKIQTKKEIFNNYYEDIKNNILTEFKDDINGCDVLEKKLEKIVIFDDETKFEIDKKSNILQDEQRKLSNINKKDLKKKVDQYIKDKDQEIKSKILCRIIFNSDFLKKYKKEIDNLIEDMESENENKFQEIYYPKERKNELYIYKKNLFLNIGNPNFDKIYGLISNDIKMADAKFLFNIDGKNIRKNKISEIDAILKNLNDKLNGYSKEYKEKYIKKLKENDDFFAKNIQNKNYKSFEKDYNRVSEYKKIRDLVEFNYLNKIESYLIDINWKLAIQMARFERDMHYIVNGLRELGIIKLSGYNTGISRAYPKRNGSDGFYTTTAYYKFFDEESYKKFEKICYGFGIDLSENSEINKPENESIRNYISHFYIVRNPFADYSIAEQIDRVSNLLSYSTRYNNSTYASVFEVFKKDVNLDYDELKKKFKLIGNNDILERLMKPKKVSVLELESYNSDYIKNLIIELLTKIENTNDTL</w:t>
            </w:r>
          </w:p>
        </w:tc>
      </w:tr>
      <w:tr w:rsidR="00767530" w:rsidRPr="00E340F8" w14:paraId="12E6A4E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091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CA0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W9|CSLD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31E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SAASQSPSPVTITVTPCKGSGDRSLGLTSPIPRASVITNQNSPLSSRATRRTSISSGNRRSNGDEGRYCSMSVEDLTAETTNSECVLSYTVHIPPTPDHQTVFASQESEEDEMLKGNSNQKSFLSGTIFTGGFKSVTRGHVIDCSMDRADPEKKSGQICWLKGCDEKVVHGRCECGFRICRDCYFDCITSGGGNCPGCKEPYRDINDDPETEEEDEEDEAKPLPQMGESKLDKRLSVVKSFKAQNQAGDFDHTRWLFETKGTYGYGNAVWPKDGYGIGSGGGGNGYETPPEFGERSKRPLTRKVSVSAAIISPYRLLIALRLVALGLFLTWRVRHPNREAMWLWGMSTTCELWFALSWLLDQLPKLCPVNRLTDLGVLKERFESPNLRNPKGRSDLPGIDVFVSTADPEKEPPLVTANTILSILAVDYPVEKLACYLSDDGGALLTFEALAQTASFASTWVPFCRKHNIEPRNPEAYFGQKRNFLKNKVRLDFVRERRRVKREYDEFKVRINSLPEAIRRRSDAYNVHEELRAKKKQMEMMMGNNPQETVIVPKATWMSDGSHWPGTWSSGETDNSRGDHAGIIQAMLAPPNAEPVYGAEADAENLIDTTDVDIRLPMLVYVSREKRPGYDHNKKAGAMNALVRTSAIMSNGPFILNLDCDHYIYNSMALREGMCFMLDRGGDRICYVQFPQRFEGIDPNDRYANHNTVFFDVSMRALDGLQGPMYVGTGCIFRRTALYGFSPPRATEHHGWLGRRKVKISLRRPKAMMKKDDEVSLPINGEYNEEENDDGDIESLLLPKRFGNSNSFVASIPVAEYQGRLIQDLQGKGKNSRPAGSLAVPREPLDAATVAEAISVISCFYEDKTEWGKRVGWIYGSVTEDVVTGYRMHNRGWRSIYCVTKRDAFRGTAPINLTDRLHQVLRWATGSVEIFFSRNNAIFATRRMKFLQRVAYFNVGMYPFTSLFLIVYCILPAISLFSGQFIVQSLDITFLIYLLSITLTLCMLSLLEIKWSGITLHEWWRNEQFWVIGGTSAHPAAVLQGLLKVIAGVDISFTLTSKSSAPEDGDDEFADLYVVKWSFLMVPPLTIMMVNMIAIAVGLARTLYSPFPQWSKLVGGVFFSFWVLCHLYPFAKGLMGRRGRVPTIVFVWSGLLSIIVSLLWVYINPPSGKQDYMQFQFP</w:t>
            </w:r>
          </w:p>
        </w:tc>
      </w:tr>
      <w:tr w:rsidR="00767530" w:rsidRPr="00E340F8" w14:paraId="663609D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515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0FE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Q7Q2|CS12A_FRA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09C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YQEFVNKYSLSKTLRFELIPQGKTLENIKARGLILDDEKRAKDYKKAKQIIDKYHQFFIEEILSSVCISEDLLQNYSDVYFKLKKSDDDNLQKDFKSAKDTIKKQISEYIKDSEKFKNLFNQNLIDAKKGQESDLILWLKQSKDNGIELFKANSDITDIDEALEIIKSFKGWTTYFKGFHENRKNVYSSNDIPTSIIYRIVDDNLPKFLENKAKYESLKDKAPEAINYEQIKKDLAEELTFDIDYKTSEVNQRVFSLDEVFEIANFNNYLNQSGITKFNTIIGGKFVNGENTKRKGINEYINLYSQQINDKTLKKYKMSVLFKQILSDTESKSFVIDKLEDDSDVVTTMQSFYEQIAAFKTVEEKSIKETLSLLFDDLKAQKLDLSKIYFKNDKSLTDLSQQVFDDYSVIGTAVLEYITQQIAPKNLDNPSKKEQELIAKKTEKAKYLSLETIKLALEEFNKHRDIDKQCRFEEILANFAAIPMIFDEIAQNKDNLAQISIKYQNQGKKDLLQASAEDDVKAIKDLLDQTNNLLHKLKIFHISQSEDKANILDKDEHFYLVFEECYFELANIVPLYNKIRNYITQKPYSDEKFKLNFENSTLANGWDKNKEPDNTAILFIKDDKYYLGVMNKKNNKIFDDKAIKENKGEGYKKIVYKLLPGANKMLPKVFFSAKSIKFYNPSEDILRIRNHSTHTKNGSPQKGYEKFEFNIEDCRKFIDFYKQSISKHPEWKDFGFRFSDTQRYNSIDEFYREVENQGYKLTFENISESYIDSVVNQGKLYLFQIYNKDFSAYSKGRPNLHTLYWKALFDERNLQDVVYKLNGEAELFYRKQSIPKKITHPAKEAIANKNKDNPKKESVFEYDLIKDKRFTEDKFFFHCPITINFKSSGANKFNDEINLLLKEKANDVHILSIDRGERHLAYYTLVDGKGNIIKQDTFNIIGNDRMKTNYHDKLAAIEKDRDSARKDWKKINNIKEMKEGYLSQVVHEIAKLVIEYNAIVVFEDLNFGFKRGRFKVEKQVYQKLEKMLIEKLNYLVFKDNEFDKTGGVLRAYQLTAPFETFKKMGKQTGIIYYVPAGFTSKICPVTGFVNQLYPKYESVSKSQEFFSKFDKICYNLDKGYFEFSFDYKNFGDKAAKGKWTIASFGSRLINFRNSDKNHNWDTREVYPTKELEKLLKDYSIEYGHGECIKAAICGESDKKFFAKLTSVLNTILQMRNSKTGTELDYLISPVADVNGNFFDSRQAPKNMPQDADANGAYHIGLKGLMLLGRIKNNQEGKKLNLVIKNEEYFEFVQNRNN</w:t>
            </w:r>
          </w:p>
        </w:tc>
      </w:tr>
      <w:tr w:rsidR="00767530" w:rsidRPr="00E340F8" w14:paraId="563E2C3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24F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641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651|CS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386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TVYKNSVKQQIDSADLLVANLVNENFVLSEKLDTKATEIKQLQKQIDSLNAQVKELKTQTSQQAENSEVIKDLYEYLCNVRVHKSYEDDSGLWFDISQGTHSGGSSDDYSIMDYKLGFVKGQAQVTEVIYAPVLKQRSTEELYSLQSKLPEYLFETLSFPLSSLNQFYNKIAKSLNKKREKKDETE</w:t>
            </w:r>
          </w:p>
        </w:tc>
      </w:tr>
      <w:tr w:rsidR="00767530" w:rsidRPr="00E340F8" w14:paraId="529002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22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303C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N5|CRPA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956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EPSLCANVECPPAHTCPCGVPACSCAHVECPPAHTCRCGVPACSHMPMWSARLLTRAHVECPPAHTRVHVECPPAHVPMWSAHLLTCADVECHLLTHVPMWSARLLTCPCGVPACSHVPMRSARLLTRAHAECPPAHTCPCGVPACSHVPMRSARLLTRADVECPPAHTCPCGVPACSHVPTWSARLITRAHVECSPAHTCRCGVPACSHVPMWSVRLLTRADAECPPAHTCRCGVPACSHVPMWSARLLTCRCGVPACSHVPMWSARLLTCRCGVPACSHVPMWSARLLTRAHVECPPAHTCRRGVPACSRAHMECPPAHTCHCGVPACSHTCRCGVPACSHVPMWSARLLTRAHVECPPAHTRAHVECPPAHTCPCGVPACSHTCPCGVPACSHKALAWWFCRFPVLPAESDAVTVHSTHGGFLIRFYVKDPFYISLHLEIT</w:t>
            </w:r>
          </w:p>
        </w:tc>
      </w:tr>
      <w:tr w:rsidR="00767530" w:rsidRPr="00E340F8" w14:paraId="66E562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B2A6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7C8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30|CSK2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BBF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SENVGTVTREGSRVEQDDVLMDDDSDSSEYVDMWIDLFLGRKGHEYFCDVDPEYITDRFNLMNLQKTVSKFSYVVQYIVDDLDDSILENMTHARLEQLESDSRKLYGLIHARYIITIKGLQKMYAKYKEADFGRCPRVYCNLQQLLPVGLHDIPGIDCVKLYCPSCEDLYIPKSSRHSSIDGAYFGTSFPGMFLQAFPDMVPKHPTKRYVPKIFGFELHKQAQLTRWQELQRLKLVEKLESKDVDLTKSGGFKT</w:t>
            </w:r>
          </w:p>
        </w:tc>
      </w:tr>
      <w:tr w:rsidR="00767530" w:rsidRPr="00E340F8" w14:paraId="2E7BADC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771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AA3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UV9|CRT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9489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NNPRKFSEKIALHNQKQAEETAAFEEVMKDLSLTRAARLQLQKSQYLQLGPSRGQYYGGSLPNVNQIGSGTMDLPFQTPFQSSGLDTSRTTRHHGLVDRVYRERGRLGSPHRRPLSVDKHGRQADSCPYGTMYLSPPADTSWRRTNSDSALHQSTMTPTQPESFSSGSQDVHQKRVLLLTVPGMEETTSEADKNLSKQAWDTKKTGSRPKSCEVPGINIFPSADQENTTALIPATHNTGGSLPDLTNIHFPSPLPTPLDPEEPTFPALSSSSSTGNLAANLTHLGIGGAGQGMSTPGSSPQHRPAGVSPLSLSTEARRQQASPTLSPLSPITQAVAMDALSLEQQLPYAFFTQAGSQQPPPQPQPPPPPPPASQQPPPPPPPQAPVRLPPGGPLLPSASLTRGPQPPPLAVTVPSSLPQSPPENPGQPSMGIDIASAPALQQYRTSAGSPANQSPTSPVSNQGFSPGSSPQHTSTLGSVFGDAYYEQQMAARQANALSHQLEQFNMMENAISSSSLYSPGSTLNYSQAAMMGLTGSHGSLPDSQQLGYASHSGIPNIILTVTGESPPSLSKELTSSLAGVGDVSFDSDSQFPLDELKIDPLTLDGLHMLNDPDMVLADPATEDTFRMDRL</w:t>
            </w:r>
          </w:p>
        </w:tc>
      </w:tr>
      <w:tr w:rsidR="00767530" w:rsidRPr="00E340F8" w14:paraId="5D179F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56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F83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791|CP2B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7B6D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SVLLLLALLVGFLLLLARGHPKSRGNFPPGPRPLPLLGNLLQMDRGGLLKSLIQLREKYGDVFTVHLGPRPVVMLCGTDTIREALVGQAEAFSGRGTVAVVEPTFKEYGVIFANGERWKTLRRFSLATMRDFGMGKRSVEERIQEEAQCLVEELRKSQGAPLDPTFLFQCITANVICSIVFGERFEYTDRQFLRLLELFYQTFSLISSFSSQMFELFSGFLKYFPGAHRQISKNLQELLDYIGHSVERHKATLDPSVPRDFIDIYLLRMEKEKSNQNAEFHHQNLMMSVLSLFFVGTETSSTTLHYGFLLMLKYPHVTEKVQKEIDQVIGSHRLPTLDDRTKMPYSDAVIHEIQRFSDLIPIGVPHRVTKDTLFRGYLLPKNTEVYPILSSALHDPQYFEQPDSFNPDQFLDANGALKKSEAFLPFSTGQIFDQKSVGKRICLGESIARSELFLFFTSILQNFSVASHVAPKDIDLTPKESGIGKIPPTYQICFLAR</w:t>
            </w:r>
          </w:p>
        </w:tc>
      </w:tr>
      <w:tr w:rsidR="00767530" w:rsidRPr="00E340F8" w14:paraId="457E31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4FC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F80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98|CRF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22A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HPQLRLVKALLLLGLNPVSASLQDQHCESLSLASNISGLQCNASVDLIGTCWPRSPAGQLVVRPCPAFFYGVRYNTTNNGYRECLANGSWAARVNYSECQEILNEEKKSKVHYHVAVIINYLGHCISLVALLVAFVLFLRLRPGCTHWGDQADGALEVGAPWSGAPFQVRRSIRCLRNIIHWNLISAFILRNATWFVVQLTMSPEVHQSNVGWCRLVTAAYNYFHVTNFFWMFGEGCYLHTAIVLTYSTDRLRKWMFICIGWGVPFPIIVAWAIGKLYYDNEKCWFGKRPGVYTDYIYQGPMILVLLINFIFLFNIVRILMTKLRASTTSETIQYRKAVKATLVLLPLLGITYMLFFVNPGEDEVSRVVFIYFNSFLESFQGFFVSVFYCFLNSEVRSAIRKRWHRWQDKHSIRARVARAMSIPTSPTRVSFHSIKQSTAV</w:t>
            </w:r>
          </w:p>
        </w:tc>
      </w:tr>
      <w:tr w:rsidR="00767530" w:rsidRPr="00E340F8" w14:paraId="14676F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3B1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CFF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299|COLI2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1BB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PTGGCSLAILGVFIFHIGEVQSQCWESSRCADLSSEDGILECIKACKMDLSAESPVFPGNGHLQPLSESIRKYVMTHFRWNKFGRRNNTGNDGSSGGYKREDISNYPVLNLFPSSDNQNAQGDNMEEEPMDRQENKRAYSMEHFRWGKPVGRKRRPIKVYPNGVEEESAESFPMELRRELSLELDYPEIDLDEDIEDNEVERALTKKNGNYRMHHFRWGSPPKDKRYGGFMTPERSQTPLMTLFKNAIIKNTHKKGL</w:t>
            </w:r>
          </w:p>
        </w:tc>
      </w:tr>
      <w:tr w:rsidR="00767530" w:rsidRPr="00E340F8" w14:paraId="50BDD02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2ED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3D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ZP9|CP1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C2E4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IATGLNIATQRVFVTSENRPVCLAGPVHLNNSWNLGSRTTNRMMKLQPIKAAPEGGISDVVEKSIKEAQETCAGDPVSGECVAAWDEVEELSAAASHARDKKKADGSDPLEEYCKDNPETNECRTYDN</w:t>
            </w:r>
          </w:p>
        </w:tc>
      </w:tr>
      <w:tr w:rsidR="00767530" w:rsidRPr="00E340F8" w14:paraId="3191E4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E6D1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F8DA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477|CP4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F2B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SLSSLGLWPMAASPWLLLLLVGASWLLARILAWTYTFYDNCCRLRCFPQPPKRNWFLGHLGLIHSSEEGLLYTQSLACTFGDMCCWWVGPWHAIVRIFHPTYIKPVLFAPAAIVPKDKVFYSFLKPWLGDGLLLSAGEKWSRHRRMLTPAFHFNILKPYMKIFNESVNIMHAKWQLLASEGSARLDMFEHISLMTLDSLQKCVFSFDSHCQEKPSEYIAAILELSALVTKRHQQILLYIDFLYYLTPDGQRFRRACRLVHDFTDAVIQERRRTLPSQGVDDFLQAKAKSKTLDFIDVLLLSKDEDGKKLSDEDIRAEADTFMFEGHDTTASGLSWVLYHLAKHPEYQERCRQEVQELLKDREPKEIEWDDLAQLPFLTMCIKESLRLHPPVPAVSRCCTQDIVLPDGRVIPKGIICLISVFGTHHNPAVWPDPEVYDPFRFDPKNIKERSPLAFIPFSAGPRNCIGQAFAMAEMKVVLGLTLLRFRVLPDHTEPRRKPELVLRAEGGLWLRVEPLS</w:t>
            </w:r>
          </w:p>
        </w:tc>
      </w:tr>
      <w:tr w:rsidR="00767530" w:rsidRPr="00E340F8" w14:paraId="6D2F494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EB5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807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92|COG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2B3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VSWAPGLWLLGLWATFGHGANTGAQCPPSQQEGLKLEHSSSLPANVTGFNLIHRLSLMKTSAIKKIRNPKGPLILRLGAAPVTQPTRRVFPRGLPEEFALVLTLLLKKHTHQKTWYLFQVTDANGYPQISLEVNSQERSLELRAQGQDGDFVSCIFPVPQLFDLRWHKLMLSVAGRVASVHVDCSSASSQPLGPRRPMRPVGHVFLGLDAEQGKPVSFDLQQVHIYCDPELVLEEGCCEILPAGCPPETSKARRDTQSNELIEINPQSEGKVYTRCFCLEEPQNSEVDAQLTGRISQKAERGAKVHQETAADECPPCVHGARDSNVTLAPSGPKGGKGERGLPGPPGSKGEKGARGNDCVRISPDAPLQCAEGPKGEKGESGALGPSGLPGSTGEKGQKGEKGDGGIKGVPGKPGRDGRPGEICVIGPKGQKGDPGFVGPEGLAGEPGPPGLPGPPGIGLPGTPGDPGGPPGPKGDKGSSGIPGKEGPGGKPGKPGVKGEKGDPCEVCPTLPEGFQNFVGLPGKPGPKGEPGDPVPARGDPGIQGIKGEKGEPCLSCSSVVGAQHLVSSTGASGDVGSPGFGLPGLPGRAGVPGLKGEKGNFGEAGPAGSPGPPGPVGPAGIKGAKGEPCEPCPALSNLQDGDVRVVALPGPSGEKGEPGPPGFGLPGKQGKAGERGLKGQKGDAGNPGDPGTPGTTGRPGLSGEPGVQGPAGPKGEKGDGCTACPSLQGTVTDMAGRPGQPGPKGEQGPEGVGRPGKPGQPGLPGVQGPPGLKGVQGEPGPPGRGVQGPQGEPGAPGLPGIQGLPGPRGPPGPTGEKGAQGSPGVKGATGPVGPPGASVSGPPGRDGQQGQTGLRGTPGEKGPRGEKGEPGECSCPSQGDLIFSGMPGAPGLWMGSSWQPGPQGPPGIPGPPGPPGVPGLQGVPGNNGLPGQPGLTAELGSLPIEQHLLKSICGDCVQGQRAHPGYLVEKGEKGDQGIPGVPGLDNCAQCFLSLERPRAEEARGDNSEGDPGCVGSPGLPGPPGLPGQRGEEGPPGMRGSPGPPGPIGPPGFPGAVGSPGLPGLQGERGLTGLTGDKGEPGPPGQPGYPGATGPPGLPGIKGERGYTGSAGEKGEPGPPGSEGLPGPPGPAGPRGERGPQGNSGEKGDQGFQGQPGFPGPPGPPGFPGKVGSPGPPGPQAEKGSEGIRGPSGLPGSPGPPGPPGIQGPAGLDGLDGKDGKPGLRGDPGPAGPPGLMGPPGFKGKTGHPGLPGPKGDCGKPGPPGSTGRPGAEGEPGAMGPQGRPGPPGHVGPPGPPGQPGPAGISAVGLKGDRGATGERGLAGLPGQPGPPGHPGPPGEPGTDGAAGKEGPPGKQGFYGPPGPKGDPGAAGQKGQAGEKGRAGMPGGPGKSGSMGPVGPPGPAGERGHPGAPGPSGSPGLPGVPGSMGDMVNYDEIKRFIRQEIIKMFDERMAYYTSRMQFPMEMAAAPGRPGPPGKDGAPGRPGAPGSPGLPGQIGREGRQGLPGVRGLPGTKGEKGDIGIGIAGENGLPGPPGPQGPPGYGKMGATGPMGQQGIPGIPGPPGPMGQPGKAGHCNPSDCFGAMPMEQQYPPMKTMKGPFG</w:t>
            </w:r>
          </w:p>
        </w:tc>
      </w:tr>
      <w:tr w:rsidR="00767530" w:rsidRPr="00E340F8" w14:paraId="04FC7DD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1BC7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5DE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101|CYAG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F6A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FVKILSKSYVEGYPVGFFIGLIILAIFGSMVCIFSFMHYSEEENSNIQMDLERSSKQIIHNIQMNAMYLLSSIDTLKALYYVNPNFDRNDFNVFLNTTLKNSEFQYLFWIKKINNNDRNCFEEKFSKEIKDTFQIYSFDENTNSIHVAKNKSSYFPILHAFPDINKDIIGLDINSTDYMNETIKKSIFNKKPTVHLNKKVLLSKRNIDILIVSPIIVTKTLESTNETMEDMSHISSGLFLMEKNVQASRIEVENGNDFTIFLSTTNGEIVYQENYLNFKTLYQVHESGLFEDRLKYESSLKIADCVLKLWIFTTEEYENNSKTYLPLLVSIISAVILVLLITYSVDQRKQKSLIAKIMREKNNLINKILPLEVSVKLENGEDVVAERSNNACVFFLDIAGFTRFSSIHSPEQVIQVLIKIFNSMDLLCAKHGIEKIKTIGDAYMATCGIFPKCDDIRHNTYKMLGF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DVLEFIPKEMSFHLGLQVRVGIHCGPVISGVISGYAKPHFDVWGDTVNVASRMESTGIAGQIHVSDRVYQLGKEDFNFSERCDIIHVKGKGRMKTWYLMGKKSSDFSLKKDFSRSRVQPSLFNRKQSHVHCIYPEFPSGLQALNIENNLNNTDAGCENCSKILKKTYAYSPDHSTSNYYYHGDDNSPPPPSLNSNDLIDGSEYHDDPFPSDSNVGYHDTSKDIKEDENEQNETLLFNQEQLKKKQIENIQRDLSLNDSIEAIKILNNNNNNNINDNNINNTNLNNNNNDININNSDNVNNYENNNNFSDKIENNDGDNNNINDNNYKSTNENNIKSKTLFKDSKSLINDIKMAKENCDNNDDNNNNNNNNNNNNNNDENVESKKNK</w:t>
            </w:r>
          </w:p>
        </w:tc>
      </w:tr>
      <w:tr w:rsidR="00767530" w:rsidRPr="00E340F8" w14:paraId="5EF2398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46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9576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079|CPH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D4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TKTYNGDPTSLVPTQSVKESLRLIEDLKFFLATAPANWQENQVIRRYYLNHDEGFVSCVYWNNLYFITGTDIVRCIVYKFEHFGRKIIDRKKFEEGIFSDLRNLKCGADAILEPPRSEFLEFLFKNSCLRTQKKQKVFFWFNVPHDKLMADALERDLKKEKMGQRPTTMAHREPALSFHYDESSSLYTQLGKHMETQKRINDAATSSTSNTATTLTDTGVSSGLNNTTSGGGSDSATSTHNNNEASTKPSNGSEKSSPEYTTTARGRDEFGFLNEATPSQYKANSDYEDDFPLDYINQTTQNSEDYITLDANYQAGSYANMIEDNYDSFLDATLFIPPSLGVPTGTAATATTSNQVAFNDEYLIEQAQPIRTPLPPISSSTISGLLQPKSAAKFFSLQSANGGEEFFPAYQNDPSTANAGFVPPISAKYATQFATRQVATPTYIKAIPQTGAAAATGNGGQPQQYYDQATGNAFYPAEIPVSYNVVHPESEYWTNNSGAVATTAAATAPMYDASGFPIPINQSYMVMNEHEMVPYQYMNSNGAMIGMIPPHQQQQQQQQQIAMGYQSMLRQQQQQQQQQQQQQPSSTMTKKKKQIHSFNNNKSLSSNGGGITKKSHDNNNHSKVKTSYGSLNDVVNSKVTKVINKEEVKQSQT</w:t>
            </w:r>
          </w:p>
        </w:tc>
      </w:tr>
      <w:tr w:rsidR="00767530" w:rsidRPr="00E340F8" w14:paraId="167371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9606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8FAB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271|CUP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B832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IIFVCFILIFYLPIQKKHVNSQQQGIDSDDGDAESFFNKSYSEHQSALEQKIFRGYNPKNRPMKNASFPTIVDVHWHIIHVSINQREQTMTVHGHIYMRWFDEFLVWDPKDFNNIQYARVKKWQVWQPKIKVSNSASGLGSAFDFSTSAHVIIQMMGKDRAKVEMYPTFSIKVGCAFDFTDYPYDLNKCAINLFSTSTMADVQLQNLYAIPPTLSFGWEEQKMKRIISDFKIQNVSSSALYYTNGNITSSAPITGFDLGSTWSMLAVTVSFVRHSPLFEAAVVTPCIVVASLISMTFFIDSLSSTFLLMMLHFYVQLIFLHDLVEKLPLSVSEIPFCIKLIGILMYTNGLTLVLHSSLLCGSYYKCPVPQQLNKIFVIEEYIPNTFKEKVQIKKEESNKSWRDLMKLIRPIIGFVLIILLICMFFVCLLL</w:t>
            </w:r>
          </w:p>
        </w:tc>
      </w:tr>
      <w:tr w:rsidR="00767530" w:rsidRPr="00E340F8" w14:paraId="344EA59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E40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A84E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534|D10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CB9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HYLLFALLFLFLVPVPGHGGIINTLQKYYCRVRGGRCAVLSCLPKEEQIGKCSTRGRKCCRRKK</w:t>
            </w:r>
          </w:p>
        </w:tc>
      </w:tr>
      <w:tr w:rsidR="00767530" w:rsidRPr="00E340F8" w14:paraId="1B8AD4B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2F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EB4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VPK5|CTU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EE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QVGEDYGEPAPEEPPPAPRPSREQKCVKCKEAQPVVVIRAGDAFCRDCFKAFYVHKFRAMLGKNRLIFPGEKVLLAWSGGPSSSSMVWQVLEGLSQDSAKRLRFVAGVIFVDEGAACGQSLEERSKTLAEVKPILQATGFPWHVVALEEVFSLPPSVLWCSAQELVGSEGAYKAAVDSFLQQQHVLGAGGGPGPTQGEEQPPQPPLDPQNLARPPAPAQTEALSQLFCSVRTLTAKEELLQTLRTHLILHMARAHGYSKVMTGDSCTRLAIKLMTNLALGRGAFLAWDTGFSDERHGDVVVVRPMRDHTLKEVAFYNRLFSVPSVFTPAVDTKAPEKASIHRLMEAFILRLQTQFPSTVSTVYRTSEKLVKGPRDGPAAGDSGPRCLLCMCALDVDAADSATAFGAQTSSRLSQMQSPIPLTETRTPPGPCCSPGVGWAQRCGQGACRREDPQACIEEQLCYSCRVNMKDLPSLDPLPPYILAEAQLRTQRAWGLQEIRDCLIEDSDDEAGQS</w:t>
            </w:r>
          </w:p>
        </w:tc>
      </w:tr>
      <w:tr w:rsidR="00767530" w:rsidRPr="00E340F8" w14:paraId="43564DE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0E69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E52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E73|CUL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97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ELRYREFRVPLGPGLHAYPDELIRQRVGHNGHPEYQIRWLILRRGDDGDRDSTVDCKAEHILLWMSDDEIYANCHKMLGENGQVIAPSRESTEAGALDKSVLGEMETDVKSLIQRALRQLEECVGTVPPAPLLHTVHVLSAYASIEPLTGIFKDRRVVNLLMHMLSSPDYQIRWSAGRMIQALSSHDAGTRTQILLSLSQQEAIEKHLDFDSRCALLALFAQATLTEHPMSFEGVQLPQVPGRLLFSLVKRYLHVTFLLDRLNGDAGDQGAQNNFIPEELNVGRGRLELEFSMAMGTLISELVQAMRWDGASSRPESSSSSTFQPRPAQFRPYTQRFRRSRRFRPRASFASFNTYALYVRDTLRPGMRVRMLENYEEIAAGDEGQFRQSNDGVPPAQVLWDSTGHTYWVHWHMLEILGFEEDIEDVIDIEELQELGANGALSIVPPSQRWKPITQLFAEPYVVPEEEDREESENLTQAEWWELLFFIRQLSEAERLHIVDLLQDHLEEERVLDYDMLPELTVPVDLAQDLLLSLPQQLEDSALRDLFSCSVYRKYGPEVLVGHLSYPFVPGAQPNLFGANEESEAKDPPLQSASPALQRLVESLGPEGEVLVELEQALGSEAPQETEVKSCLLQLQEQPQPFLALMRSLDTSASNKTLHLTVLRILMQLVNFPEALLLPWHEAMDACVTCLRSPNTDREVLQELIFFLHRLTTTSRDYAVILNQLGARDAISKVLEKHRGKLELAQELRDMVSKCEKHAHLYRKLTTNILGGCIQMVLGQIEDHRRTHRPIQIPFFDVFLRYLCQGSSEEMKKNRYWEKVEVSSNPQRASRLTDRNPKTYWESSGRAGSHFITLHMRPGVIIRQLTLLVAGEDSSYMPAWVVVCGGNSIKSVNKELNTVNVMPSASRVTLLENLTRFWPIIQIRIKRCQQGGINTRIRGLEVLGPKPTFWPVFREQLCRHTRLFYMVRAQAWSQDIAEDRRSLLHLSSRLNGALRHEQNFAERFLPDMEAAQALSKTCWEALVSPLVQNITSPDEDSTSSLGWLLDQYLGCREAAYNPQSRAAAFSSRVRRLTHLLVHVEPREAAPPVVAIPRSKGRNRIHDWSYLITRGLPSSIMKNLTRCWRSVVEEQMNKFLTASWKDDDFVPRYCERYYVLQKSSSELFGPRAAFLLAMRNGCADAVLRLPFLRAAHVSEQFARHIDQRIQGSRMGGARGMEMLAQLQRCLESVLIFSPLEIATTFEHYYQHYMADRLLSVGSSWLEGAVLEQIGPCFPSRLPQQMLQSLNVSEELQRQFHVYQLQQLDQELLKLEDTEKKIQVAHEDSGREDKSKKEEAIGEAAAVAMAEEEDQGKKEEGEEEGEGEDEEEERYYKGTMPEVCVLVVTPRFWPVASVCQMLNPATCLPAYLRGTINHYTNFYSKSQSRSSLEKEPQRRLQWTWQGRAEVQFGGQILHVSTVQMWLLLHLNNQKEVSVESLQAISELPPDVLHRAIGPLTSSRGPLDLQEQKNVPGGVLKIRDDSEEPRPRRGNVWLIPPQTYLQAEAEEGRNMEKRRNLLNCLVVRILKAHGDEGLHVDRLVYLVLEAWEKGPCPARGLVSSLGRGATCRSSDVLSCILHLLVKGTLRRHDDRPQVLYYAVPVTVMEPHMESLNPGSAGPNPPLTFHTLQIRSRGVPYASCTDNHTFSTFR</w:t>
            </w:r>
          </w:p>
        </w:tc>
      </w:tr>
      <w:tr w:rsidR="00767530" w:rsidRPr="00E340F8" w14:paraId="5F1FC2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F6E9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749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938|DAAA_BACY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A5A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YTLWNDQIVKDEEVKIDKEDRGYQFGDGVYEVVKVYNGEMFTVNEHIDRLYASAEKIRITIPYTKDKFHQLLHELVEKNELNTGHIYFQVTRGTSPRAHQFPENTVKPVIIGYTKENPRPLENLEKGVKATFVEDIRWLRCDIKSLNLLGAVLAKQEAHEKGCYEAILHRNNTVTEGSSSNVFGIKDGILYTHPANNMILKGITRDVVIACANEINMPVKEIPFTTHEALKMDELFVTSTTSEITPVIEIDGKLIRDGKVGEWTRKLQKQFETKIPKPLHI</w:t>
            </w:r>
          </w:p>
        </w:tc>
      </w:tr>
      <w:tr w:rsidR="00767530" w:rsidRPr="00E340F8" w14:paraId="0BC0C0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6A4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AD1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410|CTL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8D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GFQRHKAQLNLATRTWPCTLLFFLLFIPVFCKAMHVAQPAVVLASSRGIASFVCEYASPGKATEVRVTVLRQADSQVTEVCAATYMMGNELTFLDDSICTGTSSGNQVNLTIQGLRAMDTGLYICKVELMYPPPYYLGIGNGTQIYVIDPEPCPDSDFLLWILAAVSSGLFFYSFLLTAVSLSKMLKKRSPLTTGVYVKMPPTEPECEKQFQPYFIPIN</w:t>
            </w:r>
          </w:p>
        </w:tc>
      </w:tr>
      <w:tr w:rsidR="00767530" w:rsidRPr="00E340F8" w14:paraId="4D0320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1B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6AE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A41|CT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61EE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IRSGSIVILVLLAVSFLALVANGEDKTIKVKKVRGNKVCTQGWECSWWSKYCCNQTISDYFQVYQFEQLFSKRNTPIAHAVGFWDYQSFITAAALFEPLGFGTTGGKLMGQKEMAAFLGHVASKTSCGYGVATGGPLAWGLCYNREMSPMQSYCDESWKFKYPCSPGAEYYGRGALPIYWNFNYGAAGEALKADLLNHPEYIEQNATLAFQAAIWRWMTPIKRAQPSAHDIFVGNWKPTKNDTLSKRGPTFGSTMNVLYGEYTCGQGSIDPMNNIISHYLYFLDLMGIGREDAGPNDELSCAEQKPFNPSTVPSSSSS</w:t>
            </w:r>
          </w:p>
        </w:tc>
      </w:tr>
      <w:tr w:rsidR="00767530" w:rsidRPr="00E340F8" w14:paraId="06055E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1349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076E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764|CXAR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2F8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LCFVLLCGVVDFARSLSITTPEEMIEKAKGETAYLPCKFTLSPEDQGPLDIEWLISPADNQKVDQVIILYSGDKIYDDYYPDLKGRVHFTSNDLKSGDASINVTNLQLSDIGTYQCKVKKAPGVANKKIHLVVLVKPSGARCYVDGSEEIGSDFKIKCEPKEGSLPLQYEWQKLSDSQKMPTSWLAEMTSSVISVKNASSEYSGTYSCTVRNRVGSDQCLLRLNVVPPSNKAGLIAGAIIGTLLALALIGLIIFCCRKKRREEKYEKEVHHDIREDVPPPKSRTSTARSYIGSNHSSLGSMSPSNMEGYSKTQYNQVPSEDFERTPQSPTLPPAKVAAPNLSRMGAIPVMIPAQSKDGSIV</w:t>
            </w:r>
          </w:p>
        </w:tc>
      </w:tr>
      <w:tr w:rsidR="00767530" w:rsidRPr="00E340F8" w14:paraId="6BF302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63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9A4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0R2|CTXB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E1F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NKEWEKVQEMAFTSWVNSVLEKRGCDKISDVSTDLSDGVKLIYFLESVSGKKFPKKFDLEPKTRIMRVQNLHLAMLFIDEDLKIKVQGVAAEEFVDNNKKMILGFLWTLYRKYRISVINEGDKSSEEGLLAWCKKTTEGYNNVNITGFKSSFRDGHGFLALAHKYDPTVFKYDEYEGHDNIARLNAAFDFAEKGLGIPKLLEAESLSKGNVDERSIVLYTSLFFHAFRAKEEREALEASQNSLNNKLASLEQSLEGEKHSQEELVKQKKDLEDALNKIREQNDNRNSRITDLQSKIDDALRGLDDEKLAKLDLESRLAKCEKDKAILELKLAEILDEKDRLEKKIDEDKKRAEAERLGLGLIRQHLAAQFSDIHKWQSFLEHPETVPYTGTPVDLDSELSSLSFEEQAKKLASKLESENILIEKYLNGKEEAKAAAKK</w:t>
            </w:r>
          </w:p>
        </w:tc>
      </w:tr>
      <w:tr w:rsidR="00767530" w:rsidRPr="00E340F8" w14:paraId="728FF90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A52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C7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H8|CX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EA8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FLGRLLENAQEHSTVIGKVWLTVLFIFRILVLGAAAEDVWGDEQSDFTCNTQQPGCENVCYDRAFPISHIRFWALQIIFVSTPTLIYLGHVLHIVRMEEKKKEREEEEQLKRESPSPKEPPQDNPSSRDDRGRVRMAGALLRTYVFNIIFKTLFEVGFIAGQYFLYGFELKPLYRCDRWPCPNTVDCFISRPTEKTIFIIFMLAVACASLLLNMLEIYHLGWKKLKQGVTSRLGPDASEAPLGTADPPPLPPSSRPPAVAIGFPPYYAHTAAPLGQARAVGYPGAPPPAADFKLLALTEARGKGQSAKLYNGHHHLLMTEQNWANQAAERQPPALKAYPAASTPAAPSPVGSSSPPLAHEAEAGAAPLLLDGSGSSLEGSALAGTPEEEEQAVTTAAQMHQPPLPLGDPGRASKASRASSGRARPEDLAI</w:t>
            </w:r>
          </w:p>
        </w:tc>
      </w:tr>
      <w:tr w:rsidR="00767530" w:rsidRPr="00E340F8" w14:paraId="425B2C8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5203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6C4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221|CXCL6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E2E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SSRAARVSGPSGSLCALLALLLLTPPGPLASAGPVAAVVRELRCVCLTTTPGIHPKTVSDLQVIAAGPQCSKVEVIATLKNGREVCLDPEAPLIKKIVQKILDSGKNN</w:t>
            </w:r>
          </w:p>
        </w:tc>
      </w:tr>
      <w:tr w:rsidR="00767530" w:rsidRPr="00E340F8" w14:paraId="438612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86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C74F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7211|CUS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3AB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CKLLPFCVALALTGCSLAPDYQRPAMPVPQQFSLSQNGLVNAADNYQNAGWRTFFVDNQVKTLISEALVNNRDLRMATLKVQEARAQYRLTDADRYPQLNGEGSGSWSGNLKGNTATTREFSTGLNASFDLDFFGRLKNMSEAERQNYLATEEAQRAVHILLVSNVAQSYFNQQLAYAQLQIAEETLRNYQQSYAFVEKQLLTGSSNVLALEQARGVIESTRSDIAKRQGELAQANNALQLLLGSYGKLPQAQTVNSDSLQSVKLPAGLSSQILLQRPDIMEAEHALMAANANIGAARAAFFPSISLTSGISTASSDLSSLFNASSGMWNFIPKIEIPIFNAGRNQANLDIAEIRQQQSVVNYEQKIQNAFKEVADALALRQSLNDQISAQQRYLASLQITLQRARALYQHGAVSYLEVLDAERSLFATRQTLLDLNYARQVNEISLYTALGGG</w:t>
            </w:r>
          </w:p>
        </w:tc>
      </w:tr>
      <w:tr w:rsidR="00767530" w:rsidRPr="00E340F8" w14:paraId="4C0A1A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0B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C788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425|CYP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C08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LNRIILCSAFLAVASGLSFTVTSRIYMDVKHNKKPVGRITFGLFGKLAPKTVANFRHICLRGINGTSYVGSRFHRVVDRFLVQGGDIVNGDGTGSISIYGDYFPDEDKALAVEHNRPGYLGMANRGPDTNGCQFYVTTVGAKWLDGKHTVFGKVLEGMDTIYAIEDVKTDTDDFPVEPVVISNCGEIPTEQFEFYPDDFNILGWIKAAGLPVTSSFCVLLIFHYFFRQLNMYC</w:t>
            </w:r>
          </w:p>
        </w:tc>
      </w:tr>
      <w:tr w:rsidR="00767530" w:rsidRPr="00E340F8" w14:paraId="75E5D10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A0A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6A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49|CSW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121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RWFHPTISGIEAEKLLQEQGFDGSFLARLSSSNPGAFTLSVRRGNEVTHIKIQNNGDFFDLYGGEKFATLPELVQYYMENGELKEKNGQAIELKQPLICAEPTTERWFHGNLSGKEAEKLILERGKNGSFLVRESQSKPGDFVLSVRTDDKVTHVMIRWQDKKYDVGGGESFGTLSELIDHYKRNPMVETCGTVVHLRQPFNATRITAAGINARVEQLVKGGFWEEFESLQQDSRDTFSRNEGYKQENRLKNRYRNILPYDHTRVKLLDVEHSVAGAEYINANYIRLPTDGDLYNMSSSSESLNSSVPSCPACTAAQTQRNCSNCQLQNKTCVQCAVKSAILPYSNCATCSRKSDSLSKHKRSESSASSSPSSGSGSGPGSSGTSGVSSVNGPGTPTNLTSGTAGCLVGLLKRHSNDSSGAVSISMAEREREREREMFKTYIATQGCLLTQQVNTVTDFWNMVWQENTRVIVMTTKEYERGKEKCARYWPDEGRSEQFGHARIQCVSENSTSDYTLREFLVSWRDQPARRIFHYHFQVWPDHGVPADPGCVLNFLQDVNTRQSHLAQAGEKPGPICVHCSAGIGRTGTFIVIDMILDQIVRNGLDTEIDIQRTIQMVRSQRSGLVQTEAQYKFVYYAVQHYIQTLIARKRAEEQSLQVGREYTNIKYTGEIGNDSQRSPLPPAISSISLVPSKTPLTPTSADLGTGMGLSMGVGMGVGNKHASKQQPPLPVVNCNNNNNGIGNSGCSNGGGSSTTSSSNGSSNGNINALLGGIGLGLGGNMRKSNFYSDSLKQQQQREEQAPAGAGKMQQPAPPLRPRPGILKLLTSPVIFQQNSKTFPKT</w:t>
            </w:r>
          </w:p>
        </w:tc>
      </w:tr>
      <w:tr w:rsidR="00767530" w:rsidRPr="00E340F8" w14:paraId="28C70D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912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F6D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H1|DEF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60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LWGALSLWPLWAAVPWGGAAAVGVRACSSTAAPDGVEGPALRRSYWRHLRRLVLGPPEPPFSHVCQVGDPVLRGVAAPVERAQLGGPELQRLTQRLVQVMRRRRCVGLSAPQLGVPRQVLALELPEALCRECPPRQRALRQMEPFPLRVFVNPSLRVLDSRLVTFPEGCESVAGFLACVPRFQAVQISGLDPNGEQVVWQASGWAARIIQHEMDHLQGCLFIDKMDSRTFTNVYWMKVND</w:t>
            </w:r>
          </w:p>
        </w:tc>
      </w:tr>
      <w:tr w:rsidR="00767530" w:rsidRPr="00E340F8" w14:paraId="542BBE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711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20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U0|DD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1CB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TVYCVRRDLSEVTFSLQVSPDFELRNFKVLCEAESRVPVEEIQIIHMERLLIEDHCSLGSYGLKDGDIVVLLQKDNVGPRAPGRAPNQPRVDFSGIAVPGTSSSRPQHPGQQQQRTPAAQRSQGLASGEKVAGLQGLGSPALIRSMLLSNPHDLSLLKERNPPLAEALLSGSLETFSQVLMEQQREKALREQERLRLYTADPLDREAQAKIEEEIRQQNIEENMNIAIEEAPESFGQVTMLYINCKVNGHPLKAFVDSGAQMTIMSQACAERCNIMRLVDRRWAGVAKGVGTQRIIGRVHLAQIQIEGDFLQCSFSILEDQPMDMLLGLDMLRRHQCSIDLKKNVLVIGTTGTQTYFLPEGELPLCSRMVSGQDESSDKEITHSVMDSGRKEH</w:t>
            </w:r>
          </w:p>
        </w:tc>
      </w:tr>
      <w:tr w:rsidR="00767530" w:rsidRPr="00E340F8" w14:paraId="37C9F95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43C9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8932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T9|CST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5FE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LLLPLLLASLLASCSCNKANKHKPWIEAEYQGIVMENDNTVLLNPPLFALDKDAPLRYAGEICGFRLHGSGVPFEAVILDKATGEGLIRAKEPVDCEAQKEHTFTIQAYDCGEGPDGANTKKSHKATVHVRVNDVNEFAPVFVERLYRAAVTEGKLYDRILRVEAIDGDCSPQYSQICYYEILTPNTPFLIDNDGNIENTEKLQYSGERLYKFTVTAYDCGKKRAADDAEVEIQVKPTCKPSWQGWNKRIEYAPGAGSLALFPGIRLETCDEPLWNIQATIELQTSHVAKGCDRDNYSERALRKLCGAATGEVDLLPMPGPNANWTAGLSVHYSQDSSLIYWFNGTQAVQVPLGGPSGLGSGPQDSLSDHFTLSFWMKHGVTPNKGKKEEETIVCNTVQNEDGFSHYSLTVHGCRIAFLYWPLLESARPVKFLWKLEQVCDDEWHHYALNLEFPTVTLYTDGISFDPALIHDNGLIHPPRREPALMIGACWTEEKNKEKEKGDNSTDTTQGDPLSIHHYFHGYLAGFSVRSGRLESREVIECLYACREGLDYRDFESLGKGMKVHVNPSQSLLTLEGDDVETFNHALQHVAYMNTLRFATPGVRPLRLTTAVKCFSEESCVSIPEVEGYVVVLQPDAPQILLSGTAHFARPAVDFEGTNGVPLFPDLQITCSISHQVEAKKDESWQGTVTDTRMSDEIVHNLDGCEISLVGDDLDPERESLLLDTTSLQQRGLELTNTSAYLTIAGVESITVYEEILRQARYRLRHGAALYTRKFRLSCSEMNGRYSSNEFIVEVNVLHSMNRVAHPSHVLSSQQFLHRGHQPPPEMAGHSLASSHRNSMIPSAATLIIVVCVGFLVLMVVLGLVRIHSLHRRVSGAGGPPGASSDPKDPDLFWDDSALTIIVNPMESYQNRQSCVTGAVGGQQEDEDSSDSEVADSPSSDERRIIETPPHRY</w:t>
            </w:r>
          </w:p>
        </w:tc>
      </w:tr>
      <w:tr w:rsidR="00767530" w:rsidRPr="00E340F8" w14:paraId="1068C5D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05C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D1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38|DAZ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974C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KGQYPTQPTYPVQPPGNPVYPQTLHLPQAPPYTDAPPAYSELYRPSFVHPGAATVPTMSAAFPGASLYLPMAQSVAVGPLGSTIPMAYYPVGPIYPPGSTVLVEGGYDAGARFGAGATAGNIPPPPPGCPPNAAQLAVMQGANVLVTQRKGNFFMGGSDGGYTIW</w:t>
            </w:r>
          </w:p>
        </w:tc>
      </w:tr>
      <w:tr w:rsidR="00767530" w:rsidRPr="00E340F8" w14:paraId="20F6E1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7A52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CBF9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X1|ACE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3763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VPGTRAKMSSIFAYQSSEVDWCESNFQHSELVAEFYNTFSNVFFLIFGPLMMFLMHPYAQKRTRCFYGVSVLFMLIGLFSMYFHMTLSFLGQLLDEISILWLLASGYSVWLPRCYFPKFVKGNRFYFSCLVTITTIISTFLTFVKPTVNAYALNSIAIHILYIVRTEYKKIRDDDLRHLIAVSVVLWAAALTSWISDRVLCSFWQRIHFYYLHSIWHVLISITFPYGIVTMALVDAKYEMPDKTLKVHYWPRDSWVIGLPYVEIQENDKNC</w:t>
            </w:r>
          </w:p>
        </w:tc>
      </w:tr>
      <w:tr w:rsidR="00767530" w:rsidRPr="00E340F8" w14:paraId="47E2CF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403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6B6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947|1433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59E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ASLIQKAKLAEQAERYEDMAAFMKGAVEKGEELSCEERNLLSVAYKNVVGGQRAAWRVLSSIEQKSNEEGSEEKGPEVREYREKVETELQGVCDTVLGLLDSHLIKEAGDAESRVFYLKMKGDYYRYLAEVATGDDKKRIIDSARSAYQEAMDISKKEMPPTNPIRLGLALNFSVFHYEIANSPEEAISLAKTTFDEAMADLHTLSEDSYKDSTLIMQLLRDNLTLWTADNAGEEGGEAPQEPQS</w:t>
            </w:r>
          </w:p>
        </w:tc>
      </w:tr>
      <w:tr w:rsidR="00767530" w:rsidRPr="00E340F8" w14:paraId="2306F7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3AB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AC89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9AF6|ACDH4_PARX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148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KIKCALIGPGNIGTDLLAKLQRSPVLEPIWMVGIDPESDGLKRAREMGIKTTADGVDGLIPHMQADGVQIVFDATSAYVHADNSRKVNALGALMIDLTPAAIGPFCVPTVNLKEHVGKGEMNVNMVTCGGQATIPMVAAVSRVQPVAYGEIVATVSSKSAGPGTRKNIDEFTRTTAGAVEKVGGAKKGKAIIILNPAEPPLIMRDTVHCLLESEPDQAKITESIHAMIKEVQKYVPGYKLVNGPVFDGLRVSVYLEVEGLGDYLPKYAGNLDIMTAAAARTAEMFAEEILAGQLTLQPVHA</w:t>
            </w:r>
          </w:p>
        </w:tc>
      </w:tr>
      <w:tr w:rsidR="00767530" w:rsidRPr="00E340F8" w14:paraId="251F6B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512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CB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62|2A5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543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CNKAGSRMVVDAANSNGPFQPVVLLHIRDVPPADQEKLFIQKLRQCCVLFDFVSDPLSDLKWKEVKRAALSEMVEYITHNRNVITEPIYPEVVHMFAVNMFRTLPPSSNPTGAEFDPEEDEPTLEAAWPHLQLVYEFFLRFLESPDFQPNIAKKYIDQKFVLQLLELFDSEDPRERDFLKTTLHRIYGKFLGLRAYIRKQINNIFYRFIYETEHHNGIAELLEILGSIINGFALPLKEEHKIFLLKVLLPLHKVKSLSVYHPQLAYCVVQFLEKDSTLTEPVVMALLKYWPKTHSPKEVMFLNELEEILDVIEPSEFVKIMEPLFRQLAKCVSSPHFQVAERALYYWNNEYIMSLISDNAAKILPIMFPSLYRNSKTHWNKTIHGLIYNALKLFMEMNQKLFDDCTQQFKAEKLKEKLKMKEREEAWVKIENLAKANPQYTVYSQASTMSIPVAMETDGPLFEDVQMLRKTVKDEAHQAQKDPKKDRPLARRKSELPQDPHTKKALEAHCRADELASQDGR</w:t>
            </w:r>
          </w:p>
        </w:tc>
      </w:tr>
      <w:tr w:rsidR="00767530" w:rsidRPr="00E340F8" w14:paraId="3BFB47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CC1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54C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193|4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4F9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EKSLAAEAENSQHQQQKEEGEGATNSGQQETQLEEASQAAAAEGSDQGEQKLKASNGDTPTHEDLTKNKERTSESRGLSRLLSSFLKRPKSQVSEEEGREVESEKEKGEGGQKEIELGNSLDEDIILKAPIAAPEPELKTDPSLDLHSLSSIETQPAQEEHREDPDSETKEGEGIEECSGTEVKEDPESRAEREPEASQKPVRRHRNMHCKVSLLDDTVYECVVEKHAKGQDLLKRVCEHLNLLEEDYFGLALWDSATSKTWLDSAKEIKKQVRGVPWNFTFNVKFYPPDPAQLTEDITRYYLCLQLRQDIVAGRLPCSFATLALLGSYTIQSELGDYDPELHGMDYVSDFKLAPNQTKELEEKVMELHKSYRSMTPAQADLEFLENAKKLSMYGVDLHKAKDLEGVDIILGVCSSGLLVYKDKLRINRFPWPKVLKISYKRSSFFIKIRPGEQEHYESTIGFKLPSYRAAKKLWKVCVEHHTFFRLTSTDTIPKSKFLALGSKFRYSGRTQAQTRQASALIDRPAPHFERTASKRASRSLDGAAAAESTDRSPRPTSAPAIAQSQVTEGPGAPIKKTPKEAVKVEEKRGEEPAEPAEPEPTEAWKVEKTHTEVTVPTSNGDQTQKLAGKGEDLIRMRKKKRERLDGENIYIRHSNLMLEDLDKSQEEIKKHHASISE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KNFMESVPEPRPSEWDKRLSTHSPFRTLNINGQVPTGDGPPLVKTQTVTISDTANAVKSEIPTKDVPIVHTETKTITYEAAQTEDSNGDLDPGVLLTAQTITSETTSSTTTTQITKTVKGGISETRIEKRIVITGDADIDHDQVLVQAIKEAKEQHPDMSVTKVVVHQETEISEE</w:t>
            </w:r>
          </w:p>
        </w:tc>
      </w:tr>
      <w:tr w:rsidR="00767530" w:rsidRPr="00E340F8" w14:paraId="1D3BB45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F55D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91F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U2X5|AC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31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EEGTGWLLELLSEVQLQQYFLRLRDDLNITRLSHFEYVKNEDLEKIGMGRPGQRRLWEAVKRRKAMCKRKSWMSKVFSGKRQEAEFPSHHSQSTFRKPSPTPGGLAGEGTLQSLTCLIGEKDLRLLEKLGDGSFGVVRRGEWDAPAGKTVSVAVKCLKPDVLSQPEAMDDFIREVNAMHSLDHRNLIRLYGVVLTPPMKMVTELAPLGSLLDRLRKHQGHFLLGTLSRYAVQVAEGMGYLESKRFIHRDLAARNLLLATRDLVKIGDFGLMRALPQNDGHYVMQEHRKVPFAWCAPESLKTRTFSHASDTWMFGVTLWEMFTYGQEPWIGLNGSQILHKIDKEGERLPRPEDCPQDIYNVMVQCWAHKPEDRPTFVALRDFLLEAQPTDMRALQDFEEPDKLHIQMNDVITVIEGRAENYWWRGQNTRTLCVGPFPRNVVTSVAGLSAQDISQPLQNSFIHTGHGDSDPRHCWGFPDRIDELYLGNPMDPPDLLSVELSTSRPTQHLGRMKKPTYDPVSEDPDPLSSDFKRLGLRKPALPRGLWLAKPSARVPGTKAGRSSGGEVTLIDFGEEPVAPTPRPCAPSLAQLAMDACSLLDKTPPQSPTRALPRPLHPTPVVDWDARPLPPPPAYDDVAQDEDDFEVCSINSTLVSAGLPTGPSQGETNYAFVPEQAQLPPALEDNLFLPPQGGGQPPSSAQTAEIFQALQQECMRQLQVPTGQLTPSPTPGGDDKPQVPPRVPIPPRPTRPRVGLSPAPLGEEEASRWPGPSSPPRVPPREPLSPQGSRTPSPLVPPGSSPLPHRLSSSPGKTMPTTQSFASDPKYATPQVIQAPGPRAGPCILPIVRDGRKVSSTHYYLLPERPPYLERYQRFLREAQSPEEPAALPVPPLLPPPSTPAPAAPTATVRPMPQAAPDPKANFSTNNSNPGAQPPSLRASARLPQRGCPGDGQEAARPADKVQMLQAMVHGVTTEECQAALRSHSWSIQRAAQYLKVEQLFGLGLRPRVECHKVLEMFDWNLEQAGCHLLGSCGPAHHKR</w:t>
            </w:r>
          </w:p>
        </w:tc>
      </w:tr>
      <w:tr w:rsidR="00767530" w:rsidRPr="00E340F8" w14:paraId="0812892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813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CC0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C00|ABHD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0698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LAMDLRMLSRELSHYLEHQVRVGFFGSGVGFSLILGFSVAYACYYLSSIAKKPQLVTGGESFSRFLQDHCPVVTETYYPTVWCWESRGQTLLRPFITSKPLVQYRNELIKTADGGQISLDWFDNDNSKHYMDASTRPTVLLLPGLTGTSKESYILHMIHLSEELGYRYVVFNNRGVAGENLLTPRTYCCSNTEDLETVIHHVHSLYPSAPFLAAGVSMGGMLLLNYLGKIGPKTPLKAAATFSVGWNTFACSESLEKPLNWLLFNYYLTTCLQSSVNKHRHMFVKQIDVDHVMKAKSIREFDKRFTSVMFGYRTIDDYYTDASPNRRLKSVGIPVLCLNSVDDVFSPSHAIPIETAKQNPNVALVLTSYGGHIGFLEGIWPRQSTYMDRVFKQFVQAMIEHGHELSSM</w:t>
            </w:r>
          </w:p>
        </w:tc>
      </w:tr>
      <w:tr w:rsidR="00767530" w:rsidRPr="00E340F8" w14:paraId="6BB365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248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FB9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YD48|A1C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CDB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NHKSGDGLSGTQKEAALRALVQRTGYSLVQENGQRKYGGPPPGWDSTPPERGCEIFIGKLPRDLFEDELIPLCEKIGKIYEMRLMMDFNGNNRGYAFVTFSNKQEAKNAIKQLNNYEIRTGRLLGVCASVDNCRLFVGGIPKTKKREEILSEMKKVTEGVVDVIVYPSAADKTKNRGFAFVEYESHRAAAMARRRLLPGRIQLWGHPIAVDWAEPEVEVDEDTMSSVKILYVRNLMLSTSEEMIEKEFNSIKPGAVERVKKIRDYAFVHFSNREDAVEAMKALNGKVLDGSPIEVTLAKPVDKDSYVRYTRGTGGRNTMLQGEYTYPLSHVYDPTTTYLGAPVFYTPQAYAAIPSLHFPATKGHLSNRALIRTPSVREIYMNVPVGAAGVRGLGGRGYLAYTGLGRGYHVKGDKREDKLYDLLPGMELTPMNTVSLKPQGIKLAPQILEEICQKNNWGQPVYQLHSAIGQDQRQLFLYKVTIPALASQNPAIHPFIPPKLSAYVDEAKRYAAEHTLQTLGIPTEGGDAGTTAPTATSATVFPGYAVPSATAPVSTAQLKQAVTLGQDLAAYTTYEVYPTFALTTRGDAYGTF</w:t>
            </w:r>
          </w:p>
        </w:tc>
      </w:tr>
      <w:tr w:rsidR="00767530" w:rsidRPr="00E340F8" w14:paraId="4BEEC5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435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0B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239|3B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A91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ALKRSRSEEPAEILPPARDEEEEEEEGMEQGLEEEEEVDPRIQGELEKLNQSTDDINRRETELEDARQKFRSVLVEATVKLDELVKKIGKAVEDSKPYWEARRVARQAQLEAQKATQDFQRATEVLRAAKETISLAEQRLLEDDKRQFDSAWQEMLNHATQRVMEAEQTKTRSELVHKETAARYNAAMGRMRQLEKKLKRAINKSKPYFELKAKYYVQLEQLKKTVDDLQAKLTLAKGEYKMALKNLEMISDEIHERRRSSAMGPRGCGVGAEGSSTSVEDLPGSKPEPDAISVASEAFEDDSCSNFVSEDDSETQSVSSFSSGPTSPSEMPDQFPAVVRPGSLDLPSPVSLSEFGMMFPVLGPRSECSGASSPECEVERGDRAEGAENKTSDKANNNRGLSSSSGSGGSSKSQSSTSPEGQALENRMKQLSLQCSKGRDGIIADIKMVQIG</w:t>
            </w:r>
          </w:p>
        </w:tc>
      </w:tr>
      <w:tr w:rsidR="00767530" w:rsidRPr="00E340F8" w14:paraId="6B3E0AE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7EA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8CA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519|AB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F6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ICLKLVGCKSKKGLSSSSSCYLEEALQRPVASDFEPQGLSEAARWNSKENLLAGPSENDPNLFVALYDFVASGDNTLSITKGEKLRVLGYNHNGEWCEAQTKNGQGWVPSNYITPVNSLEKHSWYHGPVSRNAAEYLLSSGINGSFLVRESESSPGQRSISLRYEGRVYHYRINTASDGKLYVSSESRFNTLAELVHHHSTVADGLITTLHYPAPKRNKPTVYGVSPNYDKWEMERTDITMKHKLGGGQYGEVYEGVWKKYSLTVAVKTLKEDTMEVEEFLKEAAVMKEIKHPNLVQLLGVCTREPPFYIITEFMTYGNLLDYLRECNRQEVNAVVLLYMATQISSAMEYLEKKNFIHRDLAARNCLVGENHLVKVADFGLSRLMTGDTYTAHAGAKFPIKWTAPESLAYNKFSIKSDVWAFGVLLWEIATYGMSPYPGIDLSQVYELLEKDYRMERPEGCPEKVYELMRACWQWNPSDRPSFAEIHQAFETMFQESSISDEVEKELGKQGVRGAVSTLLQAPELPTKTRTSRRAAEHRDTTDVPEMPHSKGQGESDPLDHEPAVSPLLPRKERGPPEGGLNEDERLLPKDKKTNLFSALIKKKKKTAPTPPKRSSSFREMDGQPERRGAGEEEGRDISNGALAFTPLDTADPAKSPKPSNGAGVPNGALRESGGSGFRSPHLWKKSSTLTSSRLATGEEEGGGSSSKRFLRSCSASCVPHGAKDTEWRSVTLPRDLQSTGRQFDSSTFGGHKSEKPALPRKRAGENRSDQVTRGTVTPPPRLVKKNEEAADEVFKDIMESSPGSSPPNLTPKPLRRQVTVAPASGLPHKEEAGKGSALGTPAAAEPVTPTSKAGSGAPGGTSKGPAEESRVRRHKHSSESPGRDKGKLSRLKPAPPPPPAASAGKAGGKPSQSPSQEAAGEAVLGAKTKATSLVDAVNSDAAKPSQPGEGLKKPVLPATPKPQSAKPSGTPISPAPVPSTLPSASSALAGDQPSSTAFIPLISTRVSLRKTRQPPERIASGAITKGVVLDSTEALCLAISRNSEQMASHSAVLEAGKNLYTFCVSYVDSIQQMRNKFAFREAINKLENNLRELQICPATAGSGPAATQDFSKLLSSVKEISDIVQR</w:t>
            </w:r>
          </w:p>
        </w:tc>
      </w:tr>
      <w:tr w:rsidR="00767530" w:rsidRPr="00E340F8" w14:paraId="5589074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349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43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897|ABC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5DDA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LSRPRPWRGNTLKRTAVLLALAAYGAHKVYPLVRQCLAPARGLQAPAGEPTQEASGVAAAKAGMNRVFLQRLLWLLRLLFPRVLCRETGLLALHSAALVSRTFLSVYVARLDGRLARCIVRKDPRAFGWQLLQWLLIALPATFVNSAIRYLEGQLALSFRSRLVAHAYRLYFSQQTYYRVSNMDGRLRNPDQSLTEDVVAFAASVAHLYSNLTKPLLDVAVTSYTLLRAARSRGAGTAWPSAIAGLVVFLTANVLRAFSPKFGELVAEEARRKGELRYMHSRVVANSEEIAFYGGHEVELALLQRSYQDLASQINLILLERLWYVMLEQFLMKYVWSASGLLMVAVPIITATGYSESDAEAVKKAALEKKEEELVSERTEAFTIARNLLTAAADAIERIMSSYKEVTELAGYTARVHEMFQVFEDVQRCHFKRPRELEDAQAGSGTIGRSGVRVEGPLKIRGQVVDVEQGIICENIPIVTPSGEVVVASLNIRVEEGMHLLITGPNGCGKSSLFRILGGLWPTYGGVLYKPPPQRMFYIPQRPYMSVGSLRDQVIYPDSVEDMQRKGYSEQDLEAILDVVHLHHILQREGGWEAMCDWKDVLSGGEKQRIGMARMFYHRPKYALLDECTSAVSIDVEGKIFQAAKDAGIALLSITHRPSLWKYHTHLLQFDGEGGWKFEKLDSAARLSLTEEKQRLEQQLAGIPKMQRRLQELCQILGEAVAPAHVPAPSPQGPGGLQGAST</w:t>
            </w:r>
          </w:p>
        </w:tc>
      </w:tr>
      <w:tr w:rsidR="00767530" w:rsidRPr="00E340F8" w14:paraId="0772017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94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E3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136|ACES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E78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PWYPLHTPSLASPLLFLLLSLLGGGARAEGREDPQLLVRVRGGQLRGIRLKAPGGPVSAFLGIPFAEPPVGSRRFMPPEPKRPWSGILDATTFQNVCYQYVDTLYPGFEGTEMWNPNRELSEDCLYLNVWTPYPRPTSPTPVLIWIYGGGFYSGASSLDVYDGRFLAQVEGTVLVSMNYRVGTFGFLALPGSREAPGNVGLLDQRLALQWVQENIAAFGGDPMSVTLFGESAGAASVGMHILSLPSRSLFHRAVLQSGTPNGPWATVSAGEARRRATLLARLVGCPPGGAGGNDTELISCLRTRPAQDLVDHEWHVLPQESIFRFSFVPVVDGDFLSDTPDALINTGDFQDLQVLVGVVKDEGSYFLVYGVPGFSKDNESLISRAQFLAGVRIGVPQASDLAAEAVVLHYTDWLHPEDPAHLRDAMSAVVGDHNVVCPVAQLAGRLAAQGARVYAYIFEHRASTLTWPLWMGVPHGYEIEFIFGLPLDPSLNYTVEERIFAQRLMQYWTNFARTGDPNDPRDSKSPRWPPYTTAAQQYVSLNLKPLEVRRGLRAQTCAFWNRFLPKLLSATDTLDEAERQWKAEFHRWSSYMVHWKNQFDHYSKQERCSDL</w:t>
            </w:r>
          </w:p>
        </w:tc>
      </w:tr>
      <w:tr w:rsidR="00767530" w:rsidRPr="00E340F8" w14:paraId="5617604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F6F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556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DH5|AAPK1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D5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WRKMATAEKQKHDGRVRIGHYILGDTLGVGTFGKVKVGKHELTGHKVAVKILNRQKIRSLDVVGKIRREIQNLKLFRHPHIIKLYQVISTPSDIFMVMEYVSGGELFDYICKNGRLDEKESRRLFQQILSGVDYCHRHMVVHRDLKPENVLLDAHMNAKIADFGLSNMMSDGEFLRTSCGSPNYAAPEVISGRLYAGPEVDIWSSGVILYALLCGTLPFDDDHVPTLFKKICDGIFYTPQYLNPSVISLLKHMLQVDPMKRATIKDIREHEWFKQDLPKYLFPEDPSYSSTMIDDEALKEVCEKFECSEEEVLSCLYNRNHQDPLAVAYHLIIDNRRIMNEAKDFYLATSPPDSFLDDHHLTRPHPERVPFLVAETPRARHTLDELNPQKSKHQGVRKAKWHLGIRSQSRPNDIMAEVCRAIKQLDYEWKVVNPYYLRVRRKNPVTSTYSKMSLQLYQVDSRTYLLDFRSIDDEITEAKSGTATPQRSGSVSNYRSCQRSDSDAEAQGKSSEVSLTSSVTSLDSSPVDLTPRPGSHTIEFFEMCANLIKILAQ</w:t>
            </w:r>
          </w:p>
        </w:tc>
      </w:tr>
      <w:tr w:rsidR="00767530" w:rsidRPr="00E340F8" w14:paraId="1B3934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D50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6F7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972|ALDO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49D9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SYPALSAEQKKELSDIALRIVAPGKGILAADESVGSMAKRLSQIGVENTEENRRLYRQVLFSADDRVKKCIGGVIFFHETLYQKDDNGVPFVRTIQDKGIVVGIKVDKGVVPLAGTDGETTTQGLDGLSERCAQYKKDGADFAKWRCVLKISERTPSALAILENANVLARYASICQQNGIVPIVEPEILPDGDHDLKRCQYVTEKVLAAVYKALSDHHVYLEGTLLKPNMVTPGHACPIKYTPEEIAMATVTALRRTVPPAVPGVTFLSGGQSEEEASFNLNAINRCPLPRPWALTFSYGRALQASALNAWRGQRDNAGAATEEFIKRAEVNGLAAQGKYEGSGEDGGAAAQSLYIANHAY</w:t>
            </w:r>
          </w:p>
        </w:tc>
      </w:tr>
      <w:tr w:rsidR="00767530" w:rsidRPr="00E340F8" w14:paraId="34540A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A209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6370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02|5NT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E01A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WSDRLQNAADMPANMDKHALKKYRREAYHRVFVNRSLAMEKIKCFGFDMDYTLAVYKSPEYESLGFELTVERLVSIGYPQELLSFAYDSTFPTRGLVFDTLYGNLLKVDAYGNLLVCAHGFNFIRGPETREQYPNKFIQRDDTERFYILNTLFNLPETYLLACLVDFFTNCPRYTSCETGFKDGDLFMSYRSMFQDVRDAVDWVHYKGSLKEKTVENLEKYVVKDGKLPLLLSRMKEVGKVFLATNSDYKYTDKIMTYLFDFPHGPKPGSSHRPWQSYFDLILVDARKPLFFGEGTVLRQVDTKTGKLKIGTYTGPLQHGIVYSGGSSDTICDLLGAKGKDILYIGDHIFGDILKSKKRQGWRTFLVIPELAQELHVWTDKSSLFEELQSLDIFLAELYKHLDSSSNERPDISSIQRRIKKVTHDMDMCYGMMGSLFRSGSRQTLFASQVMRYADLYAASFINLLYYPFSYLFRAAHVLMPHESTVEHTHVDINEMESPLATRNRTSVDFKDTDYKRHQLTRSISEIKPPNLFPLAPQEITHCHDEDDDEEEEEEEE</w:t>
            </w:r>
          </w:p>
        </w:tc>
      </w:tr>
      <w:tr w:rsidR="00767530" w:rsidRPr="00E340F8" w14:paraId="6D8126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2BC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43BF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V5|AI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1A2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PCQVLRMAILLSYCSILCNYKAIEMPSHQTYGGSWKFLTFIDLVIQAVFFGICVLTDLSSLLTRGSGNQEQERQLKKLISLRDWMLAVLAFPVGVFVVAVFWIIYAYDREMIYPKLLDNFIPGWLNHGMHTTVLPFILIEMRTSHHQYPSRSSGLTAICTFSVGYILWVCWVHHVTGMWVYPFLEHIGPGARIIFFGSTTILMNFLYLLGEVLNNYIWDTQKKPPSWQDMKIKFMYLGPSS</w:t>
            </w:r>
          </w:p>
        </w:tc>
      </w:tr>
      <w:tr w:rsidR="00767530" w:rsidRPr="00E340F8" w14:paraId="1D4F44AC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BEC5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9AB9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C7|ABC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CE1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LHQLQLLLWKNVTLKRRSPWVLAFEIFIPLVLFFILLGLRQKKPTISVKEAFYTAAPLTSAGILPVMQSLCPDGQRDEFGFLQYANSTVTQLLERLDRVVEEGNLFDPARPSLGSELEALRQHLEALSAGPGTSGSHLDRSTVSSFSLDSVARNPQELWRFLTQNLSLPNSTAQALLAARVDPPEVYHLLFGPSSALDSQSGLHKGQEPWSRLGGNPLFRMEELLLAPALLEQLTCTPGSGELGRILTVPESQKGALQGYRDAVCSGQAAARARRFSGLSAELRNQLDVAKVSQQLGLDAPNGSDSSPQAPPPRRLQALLGDLLDAQKVLQDVDVLSALALLLPQGACTGRTPGPPASGAGGAANGTGAGAVMGPNATAEEGAPSAAALATPDTLQGQCSAFVQLWAGLQPILCGNNRTIEPEALRRGNMSSLGFTSKEQRNLGLLVHLMTSNPKILYAPAGSEVDRVILKANETFAFVGNVTHYAQVWLNISAEIRSFLEQGRLQQHLRWLQQYVAELRLHPEALNLSLDELPPALRQDNFSLPSGMALLQQLDTIDNAACGWIQFMSKVSVDIFKGFPDEESIVNYTLNQAYQDNVTVFASVIFQTRKDGSLPPHVHYKIRQNSSFTEKTNEIRRAYWRPGPNTGGRFYFLYGFVWIQDMMERAIIDTFVGHDVVEPGSYVQMFPYPCYTRDDFLFVIEHMMPLCMVISWVYSVAMTIQHIVAEKEHRLKEVMKTMGLNNAVHWVAWFITGFVQLSISVTALTAILKYGQVLMHSHVVIIWLFLAVYAVATIMFCFLVSVLYSKAKLASACGGIIYFLSYVPYMYVAIREEVAHDKITAFEKCIASLMSTTAFGLGSKYFALYEVAGVGIQWHTFSQSPVEGDDFNLLLAVTMLMVDAVVYGILTWYIEAVHPGMYGLPRPWYFPLQKSYWLGSGRTEAWEWSWPWARTPRLSVMEEDQACAMESRRFEETRGMEEEPTHLPLVVCVDKLTKVYKDDKKLALNKLSLNLYENQVVSFLGHNGAGKTTTMSILTGLFPPTSGSATIYGHDIRTEMDEIRKNLGMCPQHNVLFDRLTVEEHLWFYSRLKSMAQEEIRREMDKMIEDLELSNKRHSLVQTLSGGMKRKLSVAIAFVGGSRAIILDEPTAGVDPYARRAIWDLILKYKPGRTILLSTHHMDEADLLGDRIAIISHGKLKCCGSPLFLKGTYGDGYRLTLVKRPAEPGGPQEPGLASSPPGRAPLSSCSELQVSQFIRKHVASCLLVSDTSTELSYILPSEAAKKGAFERLFQHLERSLDALHLSSFGLMDTTLEEVFLKVSEEDQSLENSEADVKESRKDVLPGAEGPASGEGHAGNLARCSELTQSQASLQSASSVGSARGDEGAGYTDVYGDYRPLFDNPQDPDNVSLQEVEAEALSRVGQGSRKLDGGWLKVRQFHGLLVKRFHCARRNSKALFSQILLPAFFVCVAMTVALSVPEIGDLPPLVLSPSQYHNYTQPRGNFIPYANEERREYRLRLSPDASPQQLVSTFRLPSGVGATCVLKSPANGSLGPTLNLSSGESRLLAARFFDSMCLESFTQGLPLSNFVPPPPSPAPSDSPASPDEDLQAWNVSLPPTAGPEMWTSAPSLPRLVREPVRCTCSAQGTGFSCPSSVGGHPPQMRVVTGDILTDITGHNVSEYLLFTSDRFRLHRYGAITFGNVLKSIPASFGTRAPPMVRKIAVRRAAQVFYNNKGYHSMPTYLNSLNNAILRANLPKSKGNPAAYGITVTNHPMNKTSASLSLDYLLQGTDVVIAIFIIVAMSFVPASFVVFLVAEKSTKAKHLQFVSGCNPIIYWLANYVWDMLNYLVPATCCVIILFVFDLPAYTSPTNFPAVLSLFLLYGWSITPIMYPASFWFEVPSSAYVFLIVINLFIGITATVATFLLQLFEHDKDLKVVNSYLKSCFLIFPNYNLGHGLMEMAYNEYINEYYAKIGQFDKMKSPFEWDIVTRGLVAMAVEGVVGFLLTIMCQYNFLRRPQRMPVSTKPVEDDVDVASERQRVLRGDADNDMVKIENLTKVYKSRKIGRILAVDRLCLGVRPGECFGLLGVNGAGKTSTFKMLTGDESTTGGEAFVNGHSVLKELLQVQQSLGYCPQCDALFDELTAREHLQLYTRLRGISWKDEARVVKWALEKLELTKYADKPAGTYSGGNKRKLSTAIALIGYPAFIFLDEPTTGMDPKARRFLWNLILDLIKTGRSVVLTSHSMEECEALCTRLAIMVNGRLRCLGSIQHLKNRFGDGYMITVRTKSSQSVKDVVRFFNRNFPEAMLKERHHTKVQYQLKSEHISLAQVFSKMEQVSGVLGIEDYSVSQTTLDNVFVNFAKKQSDNLEQQETEPPSALQSPLGCLLSLLRPRSAPTELRALVADEPEDLDTEDEGLISFEEERAQLSFNTDTLC</w:t>
            </w:r>
          </w:p>
        </w:tc>
      </w:tr>
      <w:tr w:rsidR="00767530" w:rsidRPr="00E340F8" w14:paraId="5944E92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0A4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88BA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591|AKN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344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ETEIRWAEPGLGKGPQRRRWAWAEDKRDVDRSSSQSWEEERLFPNATSPELLEDFRLAQQHLPPLEWDPHPQPDGHQDSESGETSGEEAEAEDVDSPASSHEPLAWLPQQGRQLDMTEEEPDGTLGSLEVEEAGESSSRLGYEAGLSLEGHGNTSPMALGHGQARGWVASGEQASGDKLSEHSEVNPSVELSPARSWSSGTVSLDHPSDSLDSTWEGETDGPQPTALAETLPEGPSHHLLSPDGRTGGSVARATPMEFQDSSAPPAQSPQHATDRWRRETTRFFCPQPKEHIWKQTKTSPKPLPSRFIGSISPLNPQPRPTRQGRPLPRQGATLAGRSSSNAPKYGRGQLNYPLPDFSKVGPRVRFPKDESYRPPKSRSHNRKPQAPARPLIFKSPAEIVQEVLLSSGEAALAKDTPPAHPITRVPQEFQTPEQATELVHQLQEDYHRLLTKYAEAENTIDQLRLGAKVNLFSDPPQPNHSIHTGMVPQGTKVLSFTIPQPRSAEWWPGPAEDPQASAASGWPSARGDLSPSSLTSMPTLGWLPENRDISEDQSSAEQTQALASQASQFLAKVESFERLIQAGRLMPQDQVKGFQRLKAAHAALEEEYLKACREQHPAQPLAGSKGTPGRFDPRRELEAEIYRLGSCLEELKEHIDQTQQEPEPPGSDSALDSTPALPCLHQPTHLPAPSGQAPMPAIKTSCPEPATTTAAASTGPCPLHVNVEVSSGNSEVEDRPQDPLARLRHKELQMEQVYHGLMERYLSVKSLPEAMRMEEEEEGEEEEEEEGGGDSLEVDGVAATPGKAEATRVLPRQCPVQAEKSHGAPLEEATEKMVSMKPPGFQASLARDGHMSGLGKAEAAPPGPGVPPHPPGTKSAASHQSSMTSLEGSGISERLPQKPLHRGGGPHLEETWMASPETDSGFVGSETSRVSPLTQTPEHRLSHISTAGTLAQPFAASVPRDGASYPKARGSLIPRRATEPSTPRSQAQRYLSSPSGPLRQRAPNFSLERTLAAEMAVPGSEFEGHKRISEQPLPNKTISPPPAPAPAAAPLPCGPTETIPSFLLTRAGRDQAICELQEEVSRLRLRLEDSLHQPLQGSPTRPASAFDRPARTRGRPADSPATWGSHYGSKSTERLPGEPRGEEQIVPPGRQRARSSSVPREVLRLSLSSESELPSLPLFSEKSKTTKDSPQAARDGKRGVGSAGWPDRVTFRGQYTGHEYHVLSPKAVPKGNGTVSCPHCRPIRTQDAGGAVTGDPLGPPPADTLQCPLCGQVGSPPEADGPGSATSGAEKATTRRKASSTPSPKQRSKQAGSSPRPPPGLWYLATAPPAPAPPAFAYISSVPIMPYPPAAVYYAPAGPTSAQPAAKWPPTASPPPARRHRHSIQLDLGDLEELNKALSRAVQAAESVRSTTRQMRSSLSADLRQAHSLRGSCLF</w:t>
            </w:r>
          </w:p>
        </w:tc>
      </w:tr>
      <w:tr w:rsidR="00767530" w:rsidRPr="00E340F8" w14:paraId="5A204D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B08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F1F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756|ACH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7366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TVLLLLGLCSAGLVLGSEHETRLVAKLFEDYSSVVRPVEDHREIVQVTVGLQLIQLINVDEVNQIVTTNVRLKQQWVDYNLKWNPDDYGGVKKIHIPSEKIWRPDVVLYNNADGDFAIVKFTKVLLDYTGHITWTPPAIFKSYCEIIVTHFPFDEQNCSMKLGTWTYDGSVVAINPESDQPDLSNFMESGEWVIKEARGWKHWVFYSCCPTTPYLDITYHFVMQRLPLYFIVNVIIPCLLFSFLTSLVFYLPTDSGEKMTLSISVLLSLTVFLLVIVELIPSTSSAVPLIGKYMLFTMVFVIASIIITVIVINTHHRSPSTHIMPEWVRKVFIDTIPNIMFFSTMKRPSRDKQEKRIFTEDIDISDISGKPGPPPMGFHSPLIKHPEVKSAIEGVKYIAETMKSDQESNNAAEEWKYVAMVMDHILLGVFMLVCLIGTLAVFAGRLIELHQQG</w:t>
            </w:r>
          </w:p>
        </w:tc>
      </w:tr>
      <w:tr w:rsidR="00767530" w:rsidRPr="00E340F8" w14:paraId="5AD833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457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178C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ZFU2|A1LB1_LOXA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827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VRATEKFAPIYFFCHPLQSAETDVAERANKRPIWIMGHMVNANYQIDEFVNLGANSIETDVSFDSSANPEYTYHGVPCDCRRWCKKWEYFNNFLKALRKATTPGDSKYHEKLVLVVFDLKTGSLYDNQAYDAGKKLAKNLLQHYWNNGNNGGRAYIVLSIPNLAHYKLITGFKETLKTEGHPELMEKVGYDFSGNDNIDQVANAYKKAGVTGHVWQSDGITNCVASFIRGLDRAKKAVKNRDSSNGYINKVYYWTVDKYATTREAFDIGVDGIMTNYPDVIANVLNESAYKGKFRLATYDDNPWETFKN</w:t>
            </w:r>
          </w:p>
        </w:tc>
      </w:tr>
      <w:tr w:rsidR="00767530" w:rsidRPr="00E340F8" w14:paraId="0BD22E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397C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621C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W57|ABCG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F47F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NDHVLVPMSQRNKNGLPGMSSRGARTLAEGDVLSFHHITYRVKVKSGFLVRKTAEKEILSDINGIMKPGLNAILGPTGGGKSSLLDVLAARKDPRGLSGDVLINGAPQPANFKCSSGYVVQDDVVMGTLTVRENLQFSAALRLPKAMKTHEKNERINTIIKELGLDKVADSKVGTQFTRGISGGERKRTSIGMELITDPSILFLDEPTTGLDSSTANAVLLLLKRMSKQGRTIIFSIHQPRYSIFKLFDSLTLLASGKLMFHGPAQKALEYFASAGYHCEPYNNPADFFLDVINGDSSAVMLNRGEQDHEANKTEEPSKREKPIIENLAEFYINSTIYGETKAELDQLPVAQKKKGSSAFREPVYVTSFCHQLRWIARRSFKNLLGNPQASVAQLIVTVILGLIIGALYFGLKNDPTGMQNRAGVFFFLTTNQCFTSVSAVELFVVEKKLFIHEYISGYYRVSSYFFGKLVSDLLPMRFLPSVIYTCILYFMLGLKRTVEAFFIMMFTLIMVAYTASSMALAIAAGQSVVSVATLLMTISFVFMMLFSGLLVNLRTIGPWLSWLQYFSIPRYGFTALQHNEFLGQEFCPGLNVTMNSTCVNSYTICTGNDYLINQGIDLSPWGLWRNHVALACMIIIFLTIAYLKLLFLKKYS</w:t>
            </w:r>
          </w:p>
        </w:tc>
      </w:tr>
      <w:tr w:rsidR="00767530" w:rsidRPr="00E340F8" w14:paraId="7D74884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C7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94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52|ALXA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FA61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FGFLSAPLKSTNEVDLVKPLTSYIDNVYNTSDNNRSDVAEAVQELNKLRSKACCQPLDKHQSALDVLTRYYDQLVAIENKIIISATQNPVVFKWKDAFDKGSLFSSRASLSLSDGSFERAAVLFNIGSLMSQIGAAQQFHTDDEIKVSAKLFQQSAGVFARLRDVVLGMVQQEPTPDLMPDTLAALSALMTAQAQEAIYIKGHKDKMKATSMVKISAQVAEFYSEAQKMMSKDIVRGLWDKDWSAIVSGKNLAYQALAQYHQSEVCGEARQIGEQLSRLAESLKLFDTAQKYLPRDITGIWDIYPSVSKAHAAAKKDNDFIYHEKVSDFRTLPTLPKAVLAKPTPMQTPMTPSFRDMFAVLVPVQVHNAMQSYDARKAELVNMETVRMREATQLMNGVLASLNLPAALDDVTSTETLPESLKLKSAKLKQNGGSSEIMRLFSELPTLYQRNEDILTETSRILNEEKESDDTMRKQLGTKWTRMSSEQLTGPLVTEIGKYRGILHTASNADKMVKEKFESHRQGIELLSKNESELRSSIPGQTAHATGETDTVRQLRQFMSQWNEVTTDRELLEKELKNTNCDIANDFLKAMAENQLINEEHISKEKIAQIFGDLKRRVQSSLDTQETLMNQIQAANNTFTGEKTGSSTGAERERILKMLAQASDAYVELKANLEEGTKFYNDLTPILVRLQQKVSDFAFARQTEKEDLMRQLQLSIVSGQAAKAVVDGVNSLVSSYLTGGTNAAQSPANAPPRPPPPRPAAPSVESPIPPPRTQQSMQATPGAPPQYNPYQQQQQPQMQQFQQHPGYYQQPMPYGQPQPMFQPQYQPTFAAPYPTFPGAFPSYQQQWPQQQQQGGFPPNPQFGQQNQQQGGGGGANPFQ</w:t>
            </w:r>
          </w:p>
        </w:tc>
      </w:tr>
      <w:tr w:rsidR="00767530" w:rsidRPr="00E340F8" w14:paraId="4CA8DF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C6D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2B2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J4|AMO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C81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LEDSSGTVLHRLIQEQLRYGNLTETRTLLAIQQQALRGGAGTGGTGSPQASLEILAPEDSQVLQQATRQEPQGQEHQGGENHLAENTLYRLCPQPSKGEELPTYEEAKAHSQYYAAQQAGTRPHAGDRDPRGAPGGSRRQDEALRELRHGHVRSLSERLLQLSLERNGARAPSHMSSSHSFPQLARNQQGPPLRGPPAEGPESRGPPPQYPHVVLAHETTTAVTDPRYRARGSPHFQHAEVRILQAQVPPVFLQQQQQYQYLQQSQEHPPPPHPAALGHGPLSSLSPPAVEGPVSAQASSATSGSAHLAQMEAVLRENARLQRDNERLQRELESSAEKAGRIEKLESEIQRLSEAHESLTRASSKREALEKTMRNKMDSEMRRLQDFNRDLRERLESANRRLASKTQEAQAGSQDMVAKLLAQSYEQQQEQEKLEREMALLRGAIEDQRRRAELLEQALGNAQGRAARAEEELRKKQAYVEKVERLQQALGQLQAACEKREQLELRLRTRLEQELKALRAQQRQAGAPGGSSGSGGSPELSALRLSEQLREKEEQILALEADMTKWEQKYLEERAMRQFAMDAAATAAAQRDTTLIRHSPQPSPSSSFNEGLLTGGHRHQEMESRLKVLHAQILEKDAVIKVLQQRSRRDPGKAIQGSLRPAKSVPSVFAAAAAGTQGWQGLSSSERQTADAPARLTTDRAPTEEPVVTAPPAAHAKHGSRDGSTQTEGPPDSTSTCLPPEPDSLLGCSSSQRAASLDSVATSRVQDLSDMVEILI</w:t>
            </w:r>
          </w:p>
        </w:tc>
      </w:tr>
      <w:tr w:rsidR="00767530" w:rsidRPr="00E340F8" w14:paraId="56FBEF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987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67F0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B5|AJ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753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QLLGLSSMSIRWPGRPLGSHAWILIAMFQLAVDLPACEALGPGPEFWLLPRSPPRPPRLWSFRSGQPARVPAPVWSPRPPRVERIHGQMQMPRARRAHRPRDQAAALVPKAGLAKPPAAAKSSPSLASSSSSSSSAVAGGAPEQQALLRRGKRHLQGDGLSSFDSRGSRPTTETEFIAWGPTGDEEALESNTFPGVYGPTTVSILQTRKTTVAATTTTTTTATPMTLQTKGFTESLDPRRRIPGGVSTTEPSTSPSNNGEVTQPPRILGEASGLAVHQIITITVSLIMVIAALITTLVLKNCCAQSGNTRRNSHQRKTNQQEESCQNLTDFPSARVPSSLDIFTAYNETLQCSHECVRASVPVYTDETLHSTTGEYKSTFNGNRPSSSDRHLIPVAFVSEKWFEISC</w:t>
            </w:r>
          </w:p>
        </w:tc>
      </w:tr>
      <w:tr w:rsidR="00767530" w:rsidRPr="00E340F8" w14:paraId="032037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0EC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1E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F85|AD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D1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DFDGILLGMGNPLLDVSAVVDQQFLDKYDIKLNNAILAEDKHLPMYDEMSQKFNVEYIAGGATQNSIKVAQWMLQVPGATSYMGSIGKDKYGEAMKKDATAAGVYVHYYEDEATPTGTCGVCVLGGERSLIANLSAANCYKVEHLKKPENWALVEKAKFYYIAGFFLTVSPESIQLVREHAAANNKVFTMNLSAPFICEFFKDVQEKCLPYMDYIFGNETEARTFSRVHGWETDDVEQIAIKMSQLPKASGTYKRTTVITQGADPVVVAEDGKVKKYPVIPLPKEKLVDTNGAGDAFVGGFLSQLVHGKGIEECVRAGCYASNVVIQRSGCTYPEKPDFN</w:t>
            </w:r>
          </w:p>
        </w:tc>
      </w:tr>
      <w:tr w:rsidR="00767530" w:rsidRPr="00E340F8" w14:paraId="683C3C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FDDE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CB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319|ADH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51F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KGKVIKCKAAIAWEAGKPLCIEEVEVAPPKAHEVRIQIIATSLCHTDATVIDSKFEGLAFPVIVGHEAAGIVESIGPGVTNVKPGDKVIPLYAPLCRKCKFCLSPLTNLCGKISNLKSPASDQQLMEDKTSRFTCKGKPVYHFFGTSTFSQYTVVSDINLAKIDDDANLERVCLLGCGFSTGYGAAINNAKVTPGSTCAVFGLGGVGLSAVMGCKAAGASRIIGIDINSEKFVKAKALGATDCLNPRDLHKPIQEVIIELTKGGVDFALDCAGGSETMKAALDCTTAGWGSCTFIGVAAGSKGLTIFPEELIIGRTINGTFFGGWKSVDSIPKLVTDYKNKKFNLDALVTHTLPFDKISEAFDLMNQGKSVRTILIF</w:t>
            </w:r>
          </w:p>
        </w:tc>
      </w:tr>
      <w:tr w:rsidR="00767530" w:rsidRPr="00E340F8" w14:paraId="2788C84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FBF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DF6A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38|AGL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13E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GKTEMKRIENATSRQVTFSKRRNGLLKKAFELSVLCDAEVALIIFSPRGKLYEFSSSSSIPKTVERYQKRIQDLGSNHKRNDNSQQSKDETYGLARKIEHLEISTRKMMGEGLDASSIEELQQLENQLDRSLMKIRAKKYQLLREETEKLKEKERNLIAENKMLMEKCEMQGRGIIGRISSSSSTSELDIDDNEMEVVTDLFIGPPETRHFKKFPPSN</w:t>
            </w:r>
          </w:p>
        </w:tc>
      </w:tr>
      <w:tr w:rsidR="00767530" w:rsidRPr="00E340F8" w14:paraId="221BEB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77B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903E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CK6|ACS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BD9C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WLRKVQGLCTLWGTQMSSRTLYINSRQLVSLQWGHQEVPAKFNFASDVLDHWADMEKAGKRLPSPALWWVNGKGKELMWNFRELSENSQQAANILSGACGLQRGDRVAVMLPRVPEWWLVILGCIRAGLIFMPGTIQMKSTDILYRLQMSKAKAIVAGDEVIQEVDTVASECPSLRIKLLVSEKSCDGWLNFKKLLNEASTTHHCVETGSQEASAIYFTSGTSGLPKMAEHSYSSLGLKAKMDAGWTGLQASDIMWTISDTGWILNILGSLLESWTLGACTFVHLLPKFDPLVILKTLSSYPIKSMMGAPIVYRMLLQQDLSSYKFPHLQNCLAGGESLLPETLENWRAQTGLDIREFYGQTETGLTCMVSKTMKIKPGYMGTAASCYDVQVIDDKGNVLPPGTEGDIGIRVKPIRPIGIFSGYVENPDKTAANIRGDFWLLGDRGIKDEDGYFQFMGRADDIINSSGYRIGPSEVENALMKHPAVVETAVISSPDPVRGEVVKAFVILASQFLSHDPEQLTKELQQHVKSVTAPYKYPRKIEFVLNLPKTVTGKIQRTKLRDKEWKMSGKARAQ</w:t>
            </w:r>
          </w:p>
        </w:tc>
      </w:tr>
      <w:tr w:rsidR="00767530" w:rsidRPr="00E340F8" w14:paraId="65AE95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569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7D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V1|AG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D17C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IWRHLLRPLCLVTSAPRILEMHPFLSLGTSRTSVTKLSLHTKPRMPPCDFMPERYQSLGYNRVLEIHKEHLSPVVTAYFQKPLLLHQGHMEWLFDAEGSRYLDFFSGIVTVSVGHCHPKVNAVAQKQLGRLWHTSTVFFHPPMHEYAEKLAALLPEPLKVIFLVNSGSEANELAMLMARAHSNNIDIISFRGAYHGCSPYTLGLTNVGTYKMELPGGTGCQPTMCPDVFRGPWGGSHCRDSPVQTIRKCSCAPDCCQAKDQYIEQFKDTLSTSVAKSIAGFFAEPIQGVNGVVQYPKGFLKEAFELVRARGGVCIADEVQTGFGRLGSHFWGFQTHDVLPDIVTMAKGIGNGFPMAAVITTPEIAKSLAKCLQHFNTFGGNPMACAIGSAVLEVIKEENLQENSQEVGTYMLLKFAKLRDEFEIVGDVRGKGLMIGIEMVQDKISCRPLPREEVNQIHEDCKHMGLLVGRGSIFSQTFRIAPSMCITKPEVDFAVEVFRSALTQHMERRAK</w:t>
            </w:r>
          </w:p>
        </w:tc>
      </w:tr>
      <w:tr w:rsidR="00767530" w:rsidRPr="00E340F8" w14:paraId="4D403554" w14:textId="77777777" w:rsidTr="005C1E46">
        <w:trPr>
          <w:trHeight w:val="6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46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90A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U4|ALM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04BF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EDLPWPGELEEEEEEEEEEEEEEEEAAAAAAANVDDVVVVEEVEEEAGRELDSDSHYGPQHLESIDDEEDEEAKAWLQAHPGRILPPLSPPQHRYSEGERTSLEKIVPLTCHVWQQIVYQGNSRTQISDTNVVCLETTAQRGSGDDQKTESWHCLPQEMDSSQTLDTSQTRFNVRTEDTEVTDFPSLEEGILTQSENQVKEPNRDLFCSPLLVIQDSFASPDLPLLTCLTQDQEFAPDSLFHQSELSFAPLRGIPDKSEDTEWSSRPSEVSEALFQATAEVASDLASSRFSVSQHPLIGSTAVGSQCPFLPSEQGNNEETISSVDELKIPKDCDRYDDLCSYMSWKTRKDTQWPENNLADKDQVSVATSFDITDENIATKRSDHFDAARSYGQYWTQEDSSKQAETYLTKGLQGKVESDVITLDGLNENAVVCSERVAELQRKPTRESEYHSSDLRMLRMSPDTVPKAPKHLKAGDTSKGGIAKVTQSNLKSGITTTPVDSDIGSHLSLSLEDLSQLAVSSPLETTTGQHTDTLNQKTLADTHLTEETLKVTAIPEPADQKTATPTVLSSSHSHRGKPSIFYQQGLPDSHLTEEALKVSAAPGLADQTTGMSTLTSTSYSHREKPGTFYQQELPESNLTEEPLEVSAAPGPVEQKTGIPTVSSTSHSHVEDLLFFYRQTLPDGHLTDQALKVSAVSGPADQKTGTATVLSTPHSHREKPGIFYQQEFADSHQTEETLTKVSATPGPADQKTEIPAVQSSSYSQREKPSILYPQDLADSHLPEEGLKVSAVAGPADQKTGLPTVPSSAYSHREKLLVFYQQALLDSHLPEEALKVSAVSGPADGKTGTPAVTSTSSASSSLGEKPSAFYQQTLPNSHLTEEALKVSIVPGPGDQKTGIPSAPSSFYSHREKPIIFSQQTLPDFLFPEEALKVSAVSVLAAQKTGTPTVSSNSHSHSEKSSVFYQQELPDSDLPRESLKMSAIPGLTDQKTVPTPTVPSGSFSHREKPSIFYQQEWPDSYATEKALKVSTGPGPADQKTEIPAVQSSSYPQREKPSVLYPQVLSDSHLPEESLKVSAFPGPADQMTDTPAVPSTFYSQREKPGIFYQQTLPESHLPKEALKISVAPGLADQKTGTPTVTSTSYSQHREKPSIFHQQALPGTHIPEEAQKVSAVTGPGNQKTWIPRVLSTFYSQREKPGIFYQQTLPGSHIPEEAQKVSPVLGPADQKTGTPTPTSASYSHTEKPGIFYQQVLPDNHPTEEALKISVASEPVDQTTGTPAVTSTSYSQYREKPSIFYQQSLPSSHLTEEAKNVSAVPGPADQKTVIPILPSTFYSHTEKPGVFYQQVLPHSHPTEEALKISVASEPVDQTTGTPTVTSTSYSQHTEKPSIFYQQSLPGSHLTEEAKNVSAVPGPGDRKTGIPTLPSTFYSHTEKPGSFYQQVLPHSHLPEEALEVSVAPGPVDQTIGTPTVTSPSSSFGEKPIVIYKQAFPEGHLPEESLKVSVAPGPVGQTTGAPTITSPSYSQHRAKSGSFYQLALLGSQIPEEALRVSSAPGPADQTTGIPTITSTSYSFGEKPIVNYKQAFPDGHLPEEALKVSIVSGPTEKKTDIPAGPLGSSALGEKPITFYRQALLDSPLNKEVVKVSAAPGPADQKTETLPVHSTSYSNRGKPVIFYQQTLSDSHLPEEALKVPPVPGPDAQKTETPSVSSSLYSYREKPIVFYQQALPDSELTQEALKVSAVPQPADQKTGLSTVTSSFYSHTEKPNISYQQELPDSHLTEEALKVSNVPGPADQKTGVSTVTSTSYSHREKPIVSYQRELPHFTEAGLKILRVPGPADQKTGINILPSNSYPQREHSVISYEQELPDLTEVTLKAIGVPGPADQKTGIQIASSSSYSNREKASIFHQQELPDVTEEALNVFVVPGQGDRKTEIPTVPLSYYSRREKPSVISQQELPDSHLTEEALKVSPVSIPAEQKTGIPIGLSSSYSHSHKEKLKISTVHIPDDQKTEFPAATLSSYSQIEKPKISTVIGPNDQKTPSQTAFHSSYSQTVKPNILFQQQLPDRDQSKGILKISAVPELTDVNTGKPVSLSSSYFHREKSNIFSPQELPGSHVTEDVLKVSTIPGPAGQKTVLPTALPSSFSHREKPDIFYQKDLPDRHLTEDALKISSALGQADQITGLQTVPSGTYSHGENHKLVSEHVQRLIDNLNSSDSSVSSNNVLLNSQADDRVVINKPESAGFRDVGSEEIQDAENSAKTLKEIRTLLMEAENMALKRCNFPAPLARFRDISDISFIQSKKVVCFKEPSSTGVSNGDLLHRQPFTEESPSSRCIQKDIGTQTNLKCRRGIENWEFISSTTVRSPLQEAESKVSMALEETLRQYQAAKSVMRSEPEGCSGTIGNKIIIPMMTVIKSDSSSDASDGNGSCSWDSNLPESLESVSDVLLNFFPYVSPKTSITDSREEEGVSESEDGGGSSVDSLAAHVKNLLQCESSLNHAKEILRNAEEEESRVRAHAWNMKFNLAHDCGYSISELNEDDRRKVEEIKAELFGHGRTTDLSKGLQSPRGMGCKPEAVCSHIIIESHEKGCFRTLTSEHPQLDRHPCAFRSAGPSEMTRGRQNPSSCRAKHVNLSASLDQNNSHFKVWNSLQLKSHSPFQNFIPDEFKISKGLRMPFDEKMDPWLSELVEPAFVPPKEVDFHSSSQMPSPEPMKKFTTSITFSSHRHSKCISNSSVVKVGVTEGSQCTGASVGVFNSHFTEEQNPPRDLKQKTSSPSSFKMHSNSQDKEVTILAEGRRQSQKLPVDFERSFQEEKPLERSDFTGSHSEPSTRANCSNFKEIQISDNHTLISMGRPSSTLGVNRSSSRLGVKEKNVTITPDLPSCIFLEQRELFEQSKAPRADDHVRKHHSPSPQHQDYVAPDLPSCIFLEQRELFEQCKAPYVDHQMRENHSPLPQGQDSIASDLPSPISLEQCQSKAPGVDDQMNKHHFPLPQGQDCVVEKNNQHKPKSHISNINVEAKFNTVVSQSAPNHCTLAASASTPPSNRKALSCVHITLCPKTSSKLDSGTLDERFHSLDAASKARMNSEFNFDLHTVSSRSLEPTSKLLTSKPVAQDQESLGFLGPKSSLDFQVVQPSLPDSNTITQDLKTIPSQNSQIVTSRQIQVNISDFEGHSNPEGTPVFADRLPEKMKTPLSAFSEKLSSDAVTQITTESPEKTLFSSEIFINAEDRGHEIIEPGNQKLRKAPVKFASSSSVQQVTFSRGTDGQPLLLPYKPSGSTKMYYVPQLRQIPPSPDSKSDTTVESSHSGSNDAIAPDFPAQVLGTRDDDLSATVNIKHKEGIYSKRVVTKASLPVGEKPLQNENADASVQVLITGDENLSDKKQQEIHSTRAVTEAAQAKEKESLQKDTADSSAAAAAEHSAQVGDPEMKNLPDTKAITQKEEIHRKKTVPEEAWPNNKESLQINIEESECHSEFENTTRSVFRSAKFYIHHPVHLPSDQDICHESLGKSVFMRHSWKDFFQHHPDKHREHMCLPLPYQNMDKTKTDYTRIKSLSINVNLGNKEVMDTTKSQVRDYPKHNGQISDPQRDQKVTPEQTTQHTVSLNELWNKYRERQRQQRQPELGDRKELSLVDRLDRLAKILQNPITHSLQVSESTHDDSRGERSVKEWSGRQQQRNKLQKKKRFKSLEKSHKNTGELKKSKVLSHHRAGRSNQIKIEQIKFDKYILSKQPGFNYISNTSSDCRPSEESELLTDTTTNILSGTTSTVESDILTQTDREVALHERSSSVSTIDTARLIQAFGHERVCLSPRRIKLYSSITNQQRRYLEKRSKHSKKVLNTGHPLVTSEHTRRRHIQVANHVISSDSISSSASSFLSSNSTFCNKQNVHMLNKGIQAGNLEIVNGAKKHTRDVGITFPTPSSSEAKLEENSDVTSWSEEKREEKMLFTGYPEDRKLKKNKKNSHEGVSWFVPVENVESRSKKENVPNTCGPGISWFEPITKTRPWREPLREQNCQGQHLDGRGYLAGPGREAGRDLLRPFVRATLQESLQFHRPDFISRSGERIKRLKLIVQERKLQSMLQTERDALFNIDRERQGHQNRMCPLPKRVFLAIQKNKPISKKEMIQRSKRIYEQLPEVQKKREEEKRKSEYKSYRLRAQLYKKRVTNQLLGRKVPWD</w:t>
            </w:r>
          </w:p>
        </w:tc>
      </w:tr>
      <w:tr w:rsidR="00767530" w:rsidRPr="00E340F8" w14:paraId="6CD6E5F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4AC7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FD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433|AMP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2C98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RGQGLFRLRSRCFLHQSLPLGAGRRKGLDVAEPGPSRCRSDSPAVAAVVPAMASYPSGSGKPKAKYPFKKRASLQASTAAPEARGGLGAPPLQSARSLPGPAPCLKHFPLDLRTSMDGKCKEIAEELFTRSLAESELRSAPYEFPEESPIEQLEERRQRLERQISQDVKLEPDILLRAKQDFLKTDSDSDLQLYKEQGEGQGDRSLRERDVLEREFQRVTISGEEKCGVPFTDLLDAAKSVVRALFIREKYMALSLQSFCPTTRRYLQQLAEKPLETRTYEQGPDTPVSADAPVHPPALEQHPYEHCEPSTMPGDLGLGLRMVRGVVHVYTRREPDEHCSEVELPYPDLQEFVADVNVLMALIINGPIKSFCYRRLQYLSSKFQMHVLLNEMKELAAQKKVPHRDFYNIRKVDTHIHASSCMNQKHLLRFIKRAMKRHLEEIVHVEQGREQTLREVFESMNLTAYDLSVDTLDVHADRNTFHRFDKFNAKYNPIGESVLREIFIKTDNRVSGKYFAHIIKEVMSDLEESKYQNAELRLSIYGRSRDEWDKLARWAVMHRVHSPNVRWLVQVPRLFDVYRTKGQLANFQEMLENIFLPLFEATVHPASHPELHLFLEHVDGFDSVDDESKPENHVFNLESPLPEAWVEEDNPPYAYYLYYTFANMAMLNHLRRQRGFHTFVLRPHCGEAGPIHHLVSAFMLAENISHGLLLRKAPVLQYLYYLAQIGIAMSPLSNNSLFLSYHRNPLPEYLSRGLMVSLSTDDPLQFHFTKEPLMEEYSIATQVWKLSSCDMCELARNSVLMSGFSHKVKSHWLGPNYTKEGPEGNDIRRTNVPDIRVGYRYETLCQELALITQAVQSEMLETIPEEAGITMSPGPQ</w:t>
            </w:r>
          </w:p>
        </w:tc>
      </w:tr>
      <w:tr w:rsidR="00767530" w:rsidRPr="00E340F8" w14:paraId="052B70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20D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119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24|APB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E3AB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ELEWIPETLYNTAISAVVDNYIRSRRDIRSLPENIQFDVYYKLYQQGRLCQLGSEFCELEVFAKVLRALDKRHLLHHCFQALMDHGVKVASVLAYSFSRRCSYIAESDAAVKEKAIQVGFVLGGFLSDAGWYSDAEKVFLSCLQLCTLHDEMLHWFRAVECCVRLLHVRNGNCKYHLGEETFKLAQTYMDKLSKHGQQANKAALYGELCALLFAKSHYDEAYKWCIEAMKEITAGLPVKVVVDVLRQASKACVVKREFKKAEQLIKHAVYLARDHFGSKHPKYSDTLLDYGFYLLNVDNICQSVAIYQAALDIRQSVFGGKNIHVATAHEDLAYSSYVHQYSSGKFDNALFHAERAIGIITHILPEDHLLLASSKRVKALILEEIAIDCHNKETEQRLLQEAHDLHLSSLQLAKKAFGEFNVQTAKHYGNLGRLYQSMRKFKEAEEMHIKAIQIKEQLLGQEDYEVALSVGHLASLYNYDMNQYENAEKLYLRSIAIGKKLFGEGYSGLEYDYRGLIKLYNSIGNYEKVFEYHNVLSNWNRLRDRQYSVTDALEDVSTSPQSTEEVVQSFLISQNVEGPSC</w:t>
            </w:r>
          </w:p>
        </w:tc>
      </w:tr>
      <w:tr w:rsidR="00767530" w:rsidRPr="00E340F8" w14:paraId="6C8D68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8A0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F34F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33|APB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3EA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PSSLSQSAINANSHGGPALSFPFPLHAAHNQLLNAKLQATAVVPKDLRSAMGEGSVPEPGPANAKWLKEGQNQLRRAATAHRDQNRNVTLTLAEEASQEAETAPLGPKGLMHLYSELELSAHNAANRGLHGSALIINTQGLGPDEGEEKAAGEVEEEDEDEEEEDEEEEDLSSPQGLPEPLENVEVPSGPQVLTDGPREHSKSASLLFGMRNSAASDEDSSWATLSQGSPSYGSPEDTDSFWNPNAFETDSDLPAGWMRVQDTSGTYYWHIPTGTTQWEPPGRASPSQGNSPQEESQLTWTGFAHQEGFEEGEFWKDEPSEEAPMELGLKDPEEGTLPFSAQSLSPEPVPQEEENLPQRNANPGIKCFAVRSLGWVEMTEEELAPGRSSVAVNNCIRQLSYHKNNLHDPMSGGWGEGKDLLLQLEDETLKLVEPQNQTLLHAQPIVSIRVWGVGRDSGRERDFAYVARDKLTQMLKCHVFRCEAPAKNIATSLHEICSKIMSERRNARCLVNGLS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HSKLVDVPFQVEFPAPKNELVQKFQVYYLGNVPVAKPVGVDVINGALESVLSSSSREQWTPSHVSVAPATLTILHQQTEAVLGECRVRFLSFLAVGRDVHTFAFIMAAGPASFCCHMFWCEPNAASLSEAVQAACMLRYQKCLDARSQTSTSCLPAPPAESVARRVGWTVRRGVQSLWGSLKPKRLGSQTP</w:t>
            </w:r>
          </w:p>
        </w:tc>
      </w:tr>
      <w:tr w:rsidR="00767530" w:rsidRPr="00E340F8" w14:paraId="3DBEDE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F0E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4EC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NY0|APE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DA7B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VTYNVNGLRQRVSQFDSLLKLLDSFDADIICFQETKLRRQELTADLAIADGYESFFSCTRTSEKGRTGYSGVATFCRVKSASSSCETALPVTAEEGITGLVNSNSRGGKSETSTVAEGLEEYEKEELLMIDQEGRCVITDHGHFVVFNVYGPRAVADDADRIEFKHRFYGVLERRWECLLRQGRRVFVVGDLNIAPFAMDRCEAGPDFEKNEFRKWFRSLLVERGGSFSDVFRSKHPERKDAFTCWSSSSGAEQFNYGSRIDHILVAGSCLHQDEDKQGHSFLACHVKECDILTEYKRFKNENMPTRWKGGLVTKFKGSDHVPVFISFDDLPDIPEHSTPPLASRYLPMIYGFQQTLVSVFKKRRANEEAKAIEVSCSSSTQSNTSSICGDISTGPLRNCGSMGISLEKSCSFENKSTSGVTEAETVAATGSIDNLSDGIRASSVRALNISRDGDRKKARKIQSSQLSLKSFFTTNSKVNNVEDSSSSYVSSSPSSQVESITEPNVSGKEDSEPTTSTQEQDQTGSSAKQKNDAALMEWQRIQNLMQNSIPLCKGHKEACVARVVKKPGPTFGRRFYVCSRAEKQTVVISNGLHQNSETSKRVMRSK</w:t>
            </w:r>
          </w:p>
        </w:tc>
      </w:tr>
      <w:tr w:rsidR="00767530" w:rsidRPr="00E340F8" w14:paraId="57CE1DE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60C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90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84|ANR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FA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LKLRDQPSLVQAIFNGDPDEVRALIFKKEDVNFQDNEKRTPLHAAAYLGDAEIIELLILSGARVNAKDSKWLTPLHRAVASCSEEAVQVLLKHSADVNARDKNWQTPLHIAAANKAVKCAEALVPLLSNVNVSDRAGRTALHHAAFSGHGEMVKLLLSRGANINAFDKKDRRAIHWAAYMGHIEVVKLLVSHGAEVTCKDKKSYTPLHAAASSGMISVVKYLLDLGVDMNEPNAYGNTPLHVACYNGQDVVVNELIDCGAIVNQKNEKGFTPLHFAAASTHGALCLELLVGNGADVNMKSKDGKTPLHMTALHGRFSRSQTIIQSGAVIDCEDKNGNTPLHIAARYGHELLINTLITSGADTAKRGIHGMFPLHLAALSGFSDCCRKLLSSGFDIDTPDDFGRTCLHAAAAGGNLECLNLLLNTGADFNKKDKFGRSPLHYAAANCNYQCLFALVGSGASVNDLDERGCTPLHYAATSDTDGKCLEYLLRNDANPGIRDKQGYNAVHYSAAYGHRLCLQLIASETPLDVLMETSGTDMLSDSDNRATISPLHLAAYHGHHQALEVLVQSLLDLDVRNSSGRTPLDLAAFKGHVECVDVLINQGASILVKDYILKRTPIHAAATNGHSECLRLLIGNAEPQNAVDIQDGNGQTPLMLSVLNGHTDCVYSLLNKGANVDAKDKWGRTALHRGAVTGHEECVDALLQHGAKCLLRDSRGRTPIHLSAACGHIGVLGALLQSAASMDANPATADNHGYTALHWACYNGHETCVELLLEQEVFQKTEGNAFSPLHCAVINDNEGAAEMLIDTLGASIVNATDSKGRTPLHAAAFTDHVECLQLLLSHNAQVNSVDSTGKTPLMMAAENGQTNTVEMLVSSASAELTLQDNSKNTALHLACSKGHETSALLILEKITDRNLINATNAALQTPLHVAARNGLTMVVQELLGKGASVLAVDENGYTPALACAPNKDVADCLALILATMMPVSSSSPLSSLTFNAINRYTNTSKTVSFEALPIMRNEPSSYCSFNNIGGEQEYLYTDVDELNDSDSETY</w:t>
            </w:r>
          </w:p>
        </w:tc>
      </w:tr>
      <w:tr w:rsidR="00767530" w:rsidRPr="00E340F8" w14:paraId="453F0AD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5D65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063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303|AP1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7A7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SKYFTTTKKGEIFELKAELNSDKKEKKKEAVKKVIASMTVGKDVSALFPDVVNCMQTDNLELKKLVYLYLMNYAKSQPDMAIMAVNTFVKDCEDPNPLIRALAVRTMGCIRVDKITEYLCEPLRKCLKDEDPYVRKTAAVCVAKLHDINAQLVEDQGFLDTLKDLISDSNPMVVANRVAALSEIAESHPSSNLLDLKAQSINKLLTALNECTEWAQIFILDCLGNYMPKDDREAQSICERVTPRLSHANSAVVLSAVKVLMKFMEMLSKDLDYYATLLKKLAPPLVTLLSAEPEPQYVPLRNINLIVQKRPEILKHEMKVFFVKYNDPIYVKLEKLDIMIRLASQANIAQVLAELKEYATEVDVDFVRKAVRAIGRCAIKVEQSAERCVSTLLDLIQTKVNYVVQEAIVVIKDIFRKYPNKYESVIATLCENLDSLDEPEARAAMIWIVGEYAERIDNADELLESFLDGFHDESTQVQLQLLTAIVKLFLKKPTETQELVQQVLSLATQDSDNPDLRDRGYIYWRLLSTDPVAAKEVVLAEKPLISEETDLIEPTLLDELICYIGTLASVYHKPPNAFVEGGRGVVHKSLPPRTASSESTESPEAAPAGAPASDQPDVIPAQGDLLGDLLNLDLGPPVSGPPLAASSVQMGAVDLLGGGLDSLMGDEPEGIGDSNFGAPPASVAAAAPARLGAPVSSGLSDLFDLTSGVGTLSGSYVAPKAVWLPAMKAKGLEISGTFTRQVGSISMDLQLTNKALQVMTDFAIQFNRNSFGLAPAAPLQVHAPLSPNQTVEISLPLNTVGSVMKMEPLNNLQVAVKNNIDVFYFSTLYPLHVLFVEDGKMDRQMFLATWKDIPNENEAQFQIRDCPLNTEAASSKLQSSNIFTVAKRTVEGQDMLYQSLKLTNGIWVLAELRIQPGNPSFTLSLKCRAPEVSQHDIQAYETILKN</w:t>
            </w:r>
          </w:p>
        </w:tc>
      </w:tr>
      <w:tr w:rsidR="00767530" w:rsidRPr="00E340F8" w14:paraId="46E328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9027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5314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JU3|APOE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4BF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LWAALLVTFLAGCQAKVEQVVETEPEPELHQQAEWQSGQRWELALGHFWDYLRWVQTLSEQVQEELLSSQVTQELTALMDETMKELKAYKSELEEQLTPVAEETRARLSKELQAAQARLGADMEDVRGRLVQYRGEVQAMLGQSTEELRARLASHLRKLRKRLLRDADDLQKRLAVYQAGAREGAERGVSAIRERLGPLVEQGRVRAATVGSLAGQPLQERAQAWGERLRARMEEMGSRTRDRLDEVKEQVAEVRAKLEEQAQQIRLQAEAFQARLKSWFEPLVEDMQRQWAGLVEKVQAAMGTSAAPVPSDNH</w:t>
            </w:r>
          </w:p>
        </w:tc>
      </w:tr>
      <w:tr w:rsidR="00767530" w:rsidRPr="00E340F8" w14:paraId="3BEBE9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A13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75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219|ANIA_NEI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AA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QALAAMIASLFALAACGGEQAAQAPAETPAASAEAASSAAQATAETPAGELPVIDAVTTHAPEVPPAIDRDYPAKVRVKMETVEKTMKMDDGVEYRYWTFDGDVPGRMIRVREGDTVEVEFSNNPSSTVPHNVDFHAATGQGGGAAATFTAPGRTSTFSFKALQPGLYIYHCAVAPVGMHIANGMYGLILVEPKEGLPKVDKEFYIVQGDFYTKGKKGAQGLQPFDMDKAVAEQPEYVVFNGHVGSIAGDNALKAKAGETVRMYVGNGGPNLVSSFHVIGEIFDKVYVEGGKLINENVQSTIVPAGGSAIVEFKVDIPGSYTLVDHSIFRAFNKGALGQLKVEGAENPEIMTQKLSDTAYAGSGAASAPAASAPAASAPAASASEKSVY</w:t>
            </w:r>
          </w:p>
        </w:tc>
      </w:tr>
      <w:tr w:rsidR="00767530" w:rsidRPr="00E340F8" w14:paraId="75AF3FD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64E3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7B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QX9|ANKL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A52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YFGVYIPTSKAGCFEGSVSQCIGSIAAVNIKPSNPASGSASVASGSPSGSAASVQTGNADDGSAATKYEDPDYPPDSPLWLIFTEKSKALDILRHYKEARLREFPNLEQAESYVQFGFESIEALKRFCKAKPESKPIPIISGSGYKSSPTSTDNSCSSSPTGNGSGFIIPLGSNSSMSNLLLSDSPTSSPSSSSNVIANGRQQQMQQQQQQQPQQPDVSGEGPPFRAPTKQELVEFRKQIEGGHIDRVKRIIWENPRFLISSGDTPTSLKEGCRYNAMHICAQVNKARIAQLLLKTISDREFTQLYVGKKGSGKMCAALNISLLDYYLNMPDKGRGETPLHFAAKNGHVAMVEVLVSYPECKSLRNHEGKEPKEIICLRNANATHVTIKKLELLLYDPHFVPVLRSQSNTLPPKVGQPFSPKDPPNLQHKADDYEGLSVDLAISALAGPMSREKAMNFYRRWKTPPRVSNNVMSPLAGSPFSSPVKVTPSKSIFDRSAGNSSPVHSGRRVLFSPLAEATSSPKPTKNVPNGTNECEHNNNNVKPVYPLEFPATPIRKMKPDLFMAYRNNNSFDSPSLADDSQILDMSLSRSLNASLNDSFRERHIKNTDIEKGLEVVGRQLARQEQLEWREYWDFLDSFLDIGTTEGLARLEAYFLEKTEQQADKSETVWNFAHLHQYFDSMAGEQQQQLRKDKNEAAGATSPSAGVMTPYTCVEKSLQVFAKRITKTLINKIGNMVSINDTLLCELKRLKSLIVSFKDDARFISVDFSKVHSRIAHLVASYVTHSQEVSVAMRLQLLQMLRSLRQLLADERGREQHLGCVCASLLLMLEQAPTSAVHLPDTLKTEELCCAAWETEQCCACLWDANLSRKTSRRKRTKSLRAAAVVQSQGQLQDTSGSTGSSALHASLGVGSTSLGASRVVASASKDAWRRQQSDDEDYDSDEQVIFFDCTNVTLPYGSSSEDEENFRTPPQSLSPGISMDLEPRYELFIFGNEPTKRDLDVLNALSNVDIDKETLPHVYAWKTAMESYSCAEMNLFPSPRNVKVQKPEPWYSGTSSSHNSQPLLHPKRLLATPKLNAVVSGRRGSGPLTAPVTPRLARTPSAASIQVASETNGESVGTAVTPASPILSFAALTAATQSFQTPLNKVRGLFSQYRDQRSYNEGDTPLGNRN</w:t>
            </w:r>
          </w:p>
        </w:tc>
      </w:tr>
      <w:tr w:rsidR="00767530" w:rsidRPr="00E340F8" w14:paraId="17BEBCE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305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160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W0|AR6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9D25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DNRSSNLLAVETASLEEQLQGWGEVMLMADKVLRWERAWFPPAIMGVVSLLFLIIYYLDPSVLSGVSCFVMFLCLADYLVPILAPRIFGSNKWTTEQQQRFHEICSNLVKTRRRAVGWWKRLFSLKEEKPKMYFMTMIISLAAVAWVGQQVHNLLLTYLIVTFVLLLPGLNQHGIILKYIGMAKREINKLLKQKEKKNE</w:t>
            </w:r>
          </w:p>
        </w:tc>
      </w:tr>
      <w:tr w:rsidR="00767530" w:rsidRPr="00E340F8" w14:paraId="0E9B8F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6299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976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216|ANX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EF18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RHAKASSPQGFDVDRDAKKLNKACKGMGTNEAAIIEILSGRTSDERQQIKQKYKATYGKELEEVLKSELSGNFEKTALALLDRPSEYAARQLQKAMKGLGTDESVLIEVLCTRTNKEIIAIKEAYQRLFDRSLESDVKGDTSGNLKKILVSLLQANRNEGDDVDKDLAGQDAKDLYDAGEGRWGTDELAFNEVLAKRSYKQLRATFQAYQILIGKDIEEAIEEETSGDLQKAYLTLVRCAQDCEDYFAERLYKSMKGAGTDEETLIRIVVTRAEVDLQGIKAKFQEKYQKSLSDMVRSDTSGDFRKLLVALLH</w:t>
            </w:r>
          </w:p>
        </w:tc>
      </w:tr>
      <w:tr w:rsidR="00767530" w:rsidRPr="00E340F8" w14:paraId="2AB23DE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E35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EBA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410|APB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FBB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LEGSAEVEVTDEAAGGEVNESVEADLEHPEVEEEQQQPPQQQHYVGRHQRGRALEDLRAQLGQEEEERGECLARSASTESGFHNHTDTAEGDVIAAARDGYDAERAQDPEDESAYAVQYRPEAEEYTEQAEAEHAEATHRRALPNHLHFHSLEHEEAMNAAYSGYVYTHRLFHRGEDEPYSEPYADYGGLQEHVYEEIGDAPELDARDGLRLYEQERDEAAAYRQEALGARLHHYDERSDGESDSPEKEAEFAPYPRMDSYEQEEDIDQIVAEVKQSMSSQSLDKAAEDMPEAEQDLERPPTPAGGRPDSPGLQAPAGQQRAVGPAGGGEAGQRYSKEKRDAISLAIKDIKEAIEEVKTRTIRSPYTPDEPKEPIWVMRQDISPTRDCDDQRPMDGDSPSPGSSSPLGAESSSTSLHPSDPVEASTNKESRKSLASFPTYVEVPGPCDPEDLIDGIIFAANYLGSTQLLSDKTPSKNVRMMQAQEAVSRIKMAQKLAKSRKKAPEGESQPMTEVDLFISTQRIKVLNADTQETMMDHPLRTISYIADIGNIVVLMARRRMPRSNSQENVEASHPSQDGKRQYKMICHVFESEDAQLIAQSIGQAFSVAYQEFLRANGINPEDLSQKEYSDLLNTQDMYNDDLIHFSKSENCKDVFIEKQKGEILGVVIVESGWGSILPTVIIANMMHGGPAEKSGKLNIGDQIMSINGTSLVGLPLSTCQSIIKGLKNQSRVKLNIVRCPPVTTVLIRRPDLRYQLGFSVQNGIICSLMRGGIAERGGVRVGHRIIEINGQSVVATPHEKIVHILSNAVGEIHMKTMPAAMYRLLTAQEQPVYI</w:t>
            </w:r>
          </w:p>
        </w:tc>
      </w:tr>
      <w:tr w:rsidR="00767530" w:rsidRPr="00E340F8" w14:paraId="31F5C5E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FD6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8D0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65|ATX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DDF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RAADDVRGEPRRAAAAAGGAAAAAARQQQQQQQQQQPPPPQPQRQQHPPPPPRRTRPEDGGPGAASTSAAAMATVGERRPLPSPEVMLGQSWNLWVEASKLPGKDGTELDESFKEFGKNREVMGLCREDMPIFGFCPAHDDFYLVVCNDCNQVVKPQAFQSHYERRHSSSSKPPLAVPPTSVFSFFPSLSKSKGGSASGSNRSSSGGVLSASSSSSKLLKSPKEKLQLRGNTRPMHPIQQSRVPHGRIMTPSVKVEKIHPKMDGTLLKSAVGPTCPATVSSLVKPGLNCPSIPKPTLPSPGQILNGKGLPAPPTLEKKPEDNSNNRKFLNKRLSEREFDPDIHCGVIDLDTKKPCTRSLTCKTHSLTQRRAVQGRRKRFDVLLAEHKNKTREKELIRHPDSQQPPQPLRDPHPAPPRTSQEPHQNPHGVIPSESKPFVASKPKPHTPSLPRPPGCPAQQGGSAPIDPPPVHESPHPPLPATEPASRLSSEEGEGDDKEESVEKLDCHYSGHHPQPASFCTFGSRQIGRGYYVFDSRWNRLRCALNLMVEKHLNAQLWKKIPPVPSTTSPISTRIPHRTNSVPTSQCGVSYLAAATVSTSPVLLSSTCISPNSKSVPAHGTTLNAQPAASGAMDPVCSMQSRQVSSSSSSPSTPSGLSSVPSSPMSRKPQKLKSSKSLRPKESSGNSTNCQNASSSTSGGSGKKRKNSSPLLVHSSSSSSSSSSSSHSMESFRKNCVAHSGPPYPSTVTSSHSIGLNCVTNKANAVNVRHDQSGRGPPTGSPAESIKRMSVMVNSSDSTLSLGPFIHQSNELPVNSHGSFSHSHTPLDKLIGKKRKCSPSSSSINNSSSKPTKVAKVPAVNNVHMKHTGTIPGAQGLMNSSLLHQPKARP</w:t>
            </w:r>
          </w:p>
        </w:tc>
      </w:tr>
      <w:tr w:rsidR="00767530" w:rsidRPr="00E340F8" w14:paraId="2AFFE4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B5C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06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54|ASA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A32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QSLLTWVLAAAVTCAQAQDVPPWTEDCRKSTYPPSGPTYRGPVPWHTINLDLPPYKRWHELLAQKAPALRILVNSITSLVNTFVPSGKLMKMVDQKLPGMIGSLPDPFGEEMRGIADVTGIPLGEIISFNIFYELFTMCTSIITEDEKGHLLHGRNMDFGIFLGWNINNNTWVVTEELKPLTVNLDFQRNNKTVFKATSFVGYVGMLTGFKPGLFSLSLNERFSINGGYLGILEWMFGRKDAQWVGFITRSVLENTTSYEEAKNTLTKTKIMAPVYFILGGKKSGEGCVITRERKESLDVYELDPKHGRWYVVQTNYDRWKNTLFIDDRRTPAKKCLNHTTQKNLSFATIYDVLSTKPVLNKLTVFTTLMDVTKGQFESHLRDCPDPCIGW</w:t>
            </w:r>
          </w:p>
        </w:tc>
      </w:tr>
      <w:tr w:rsidR="00767530" w:rsidRPr="00E340F8" w14:paraId="2EBAA0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EF09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4B5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40|ARO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9C2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GSAPPVDYTSLKKNFQPFLSRRVENRSLKSFWDASDISDDVIELAGGMPNERFFPIESMDLKISKVPFNDNPKWHNSFTTAHLDLGSPSELPIARSFQYAETKGLPPLLHFVKDFVSRINRPAFSDETESNWDVILSGGSNDSMFKVFETICDESTTVMIEEFTFTPAMSNVEATGAKVIPIKMNLTFDRESQGIDVEYLTQLLDNWSTGPYKDLNKPRVLYTIATGQNPTGMSVPQWKREKIYQLAQRHDFLIVEDDPYGYLYFPSYNPQEPLENPYHSSDLTTERYLNDFLMKSFLTLDTDARVIRLETFSKIFAPGLRLSFIVANKFLLQKILDLADITTRAPSGTSQAIVYSTIKAMAESNLSSSLSMKEAMFEGWIRWIMQIASKYNHRKNLTLKALYETESYQAGQFTVMEPSAGMFIIIKINWGNFDRPDDLPQQMDILDKFLLKNGVKVVLGYKMAVCPNYSKQNSDFLRLTIAYARDDDQLIEASKRIGSGIKEFFDNYKS</w:t>
            </w:r>
          </w:p>
        </w:tc>
      </w:tr>
      <w:tr w:rsidR="00767530" w:rsidRPr="00E340F8" w14:paraId="2F09DB7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A15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EF36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9W3|AT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0BE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PAGAARRLLCPALLLLLLPPPPLLLLPPPPASVRLVAATEPPGGPPGQGAERILAVPVRTDAQGRLVSHVVSLETAGAGVRARRAALDQTSGLPGGAAQDPGGRLFYNLTVFGRDLHLRLRPNARLVAPGATVEWQGETGDTRVEPLLGSCLYVGDVADLPKASSVALSNCDGLAGLIRMEEEEFFIEPLEKGQTDQEAEQGRVHVVYRRPPTPKPPPVSEPQALDTGVSQGNLDSLSRALGVLEERINSSRRRVRRHATDDDYNIEVLLGVDDSVVQFHGKEHVQKYLLTLMNIVNEIYHDESLGAHINVVLVRIILLSHAKSMSLIEIGNPSQSLENVCRWAYLQQKPDTDHDEYHDHAIFLTRQDFGPSGMQGYAPVTGMCHPVRSCTLNHEDGFSSAFVVAHETGHVLGMEHDGQGNRCGDEVRLGSIMAPLVQAAFHRFHWSRCSQQELSRYLHSYDCLRDDPFAHDWPALPQLPGLHYSMNEQCRFDFGLGYMMCTAFRTFDPCKQLWCSHPDNPYFCKTKKGPPLDGTMCAPGKHCFKGHCIWLTPDILKRDGNWGAWTPFGSCSRTCGTGVKFRTRQCDNPHPANGGRTCSGLAYDFQLCNPQDCPNSLADFREEQCQQWDLYFEHGDVQHHWLPHEHRDAKERCHLYCESKETGEVVSMKRMVHDGTRCSYKDAFSLCVRGDCRKVGCDGVIGSRKQEDKCGVCGGDNTHCKVVKGTFTRSPRKQDYIKMFEIPAGARHLLIQEADTTSHHLSVKNLETGKFILNEENHLDPNSRSFIAMGVEWEYRNEDERETLQTIGPLHGTITVLVIPEGDTRISLTYKYMIHEDSLNVDDNNVLEDDAVRHEWALKKWSPCSKPCGGGSQFTKYGCRRRLDSKMVHRAFCSALAKPKAIRRACNPQECSQPVWVTGEWEPCTQSCGRTGMQVRSVRCIQPLHNNTTRSVHTKHCNDHRPESRRACNRELCPGRWRAGSWSQCSVTCGNGTQERPVLCRTADDNFGVCREERPETARICRLAPCPRNGSDPSKKSYVVQWLSRPDPDSPIQKISSKDQCQGDKSMFCRMEVLSRYCSIPSYNKLCCKSCNPPRNLSNTEDGGVEPPPGKHNDIDVFMPTLPGPTVATQVQPSPGPPLEAPLNVSSTNATEDHPETNAVDVPYKIHGVDEEVPSPNLIPRRPSLYVKTRNQRIQELINAVQRKEKPGKF</w:t>
            </w:r>
          </w:p>
        </w:tc>
      </w:tr>
      <w:tr w:rsidR="00767530" w:rsidRPr="00E340F8" w14:paraId="5D5F0F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66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EA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Z23|C1Q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F9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LLVAIPLLVHSSRGPAHYEMLGRCRMVCDPHGPRGPGPDGAPASVPPFPPGAKGEVGRRGKAGLRGPPGPPGPRGPPGEPGRPGPPGPPGPGPGGVAPAAGYVPRIAFYAGLRRPHEGYEVLRFDDVVTNVGNAYEAASGKFTCPMPGVYFFAYHVLMRGGDGTSMWADLMKNGQVRASAIAQDADQNYDYASNSVILHLDVGDEVFIKLDGGKVHGGNTNKYSTFSGFIIYPD</w:t>
            </w:r>
          </w:p>
        </w:tc>
      </w:tr>
      <w:tr w:rsidR="00767530" w:rsidRPr="00E340F8" w14:paraId="192A239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050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BD0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670|ATP7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7157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QERQITAREGASRKILSKLSLPTRAWEPAMKKSFAFDNVGYEGGLDGLGPSSQVATSTVRILGMTCQSCVKSIEDRISNLKGIISMKVSLEQGSATVKYVPSVVCLQQVCHQIGDMGFEASIAEGKAASWPSRSLPAQEAVVKLRVEGMTCQSCVSSIEGKVRKLQGVVRVKVSLSNQEAVITYQPYLIQPEDLRDHVNDMGFEAAIKSKVAPLSLGPIDIERLQSTNPKRPLSSANQNFNNSETLGHQGSHVVTLQLRIDGMHCKSCVLNIEENIGQLLGVQSIQVSLENKTAQVKYDPSCTSPVALQRAIEALPPGNFKVSLPDGAEGSGTDHRSSSSHSPGSPPRNQVQGTCSTTLIAIAGMTCASCVHSIEGMISQLEGVQQISVSLAEGTATVLYNPSVISPEELRAAIEDMGFEASVVSESCSTNPLGNHSAGNSMVQTTDGTPTSVQEVAPHTGRLPANHAPDILAKSPQSTRAVAPQKCFLQIKGMTCASCVSNIERNLQKEAGVLSVLVALMAGKAEIKYDPEVIQPLEIAQFIQDLGFEAAVMEDYAGSDGNIELTITGMTCASCVHNIESKLTRTNGITYASVALATSKALVKFDPEIIGPRDIIKIIEEIGFHASLAQRNPNAHHLDHKMEIKQWKKSFLCSLVFGIPVMALMIYMLIPSNEPHQSMVLDHNIIPGLSILNLIFFILCTFVQLLGGWYFYVQAYKSLRHRSANMDVLIVLATSIAYVYSLVILVVAVAEKAERSPVTFFDTPPMLFVFIALGRWLEHLAKSKTSEALAKLMSLQATEATVVTLGEDNLIIREEQVPMELVQRGDIVKVVPGGKFPVDGKVLEGNTMADESLITGEAMPVTKKPGSTVIAGSINAHGSVLIKATHVGNDTTLAQIVKLVEEAQMSKAPIQQLADRFSGYFVPFIIIMSTLTLVVWIVIGFIDFGVVQRYFPNPNKHISQTEVIIRFAFQTSITVLCIACPCSLGLATPTAVMVGTGVAAQNGILIKGGKPLEMAHKIKTVMFDKTGTITHGVPRVMRVLLLGDVATLPLRKVLAVVGTAEASSEHPLGVAVTKYCKEELGTETLGYCTDFQAVPGCGIGCKVSNVEGILAHSERPLSAPASHLNEAGSLPAEKDAVPQTFSVLIGNREWLRRNGLTISSDVSDAMTDHEMKGQTAILVAIDGVLCGMIAIADAVKQEAALAVHTLQSMGVDVVLITGDNRKTARAIATQVGINKVFAEVLPSHKVAKVQELQNKGKKVAMVGDGVNDSPALAQADMGVAIGTGTDVAIEAADVVLIRNDLLDVVASIHLSKRTVRRIRINLVLALIYNLVGIPIAAGVFMPIGIVLQPWMGSAAMAASSVSVVLSSLQLKCYKKPDLERYEAQAHGHMKPLTASQVSVHIGMDDRWRDSPRATPWDQVSYVSQVSLSSLTSDKPSRHSAAADDDGDKWSLLLNGRDEEQYI</w:t>
            </w:r>
          </w:p>
        </w:tc>
      </w:tr>
      <w:tr w:rsidR="00767530" w:rsidRPr="00E340F8" w14:paraId="41B1779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A4A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5B2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24|CAL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C91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LTEEQIAEFKEAFSLFDKDGDGTITTKELGTVMRSLGQNPTEAELQDMINEVDADGNGTIDFPEFLTMMARKMKDTDSEEEIREAFRVFDKDGNGYISAAELRHVMTNLGEKLTDEEVDEMIREADIDGDGQVNYEEFVQMMTAK</w:t>
            </w:r>
          </w:p>
        </w:tc>
      </w:tr>
      <w:tr w:rsidR="00767530" w:rsidRPr="00E340F8" w14:paraId="231B771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608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B23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YP5|CCL21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19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SLALSLLILVLAFGIPGTQGSDGGAQDCCLKYSQRKIPAKVVRSYRKQEPSLGCSIPAILFLPRKRSQAELCADPKELWVQQLMQHLDKTPTPRKPVQGCRKDRGVPKNGKKGKGCKRTEQSQTPKGP</w:t>
            </w:r>
          </w:p>
        </w:tc>
      </w:tr>
      <w:tr w:rsidR="00767530" w:rsidRPr="00E340F8" w14:paraId="551ACA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5A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B75F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797|CAL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61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SVPLLLGLLGLAVAEPAVYFKEQFLDGDGWTSRWIESKHKSDFGKFVLSSGKFYGDEEKDKGLQTSQDARFYALSASFEPFSNKGQTLVVQFTVKHEQNIDCGGGYVKLFPNSLDQTDMHGDSEYNIMFGPDICGPGTKKVHVIFNYKGKNVLINKDIRCKDDEFTHLYTLIVRPDNTYEVKIDNSQVESGSLEDDWDFLPPKKIKDPDASKPEDWDERAKIDDPTDSKPEDWDKPEHIPDPDAKKPEDWDEEMDGEWEPPVIQNPEYKGEWKPRQIDNPDYKGTWIHPEIDNPEYSPDPSIYAYDNFGVLGLDLWQVKSGTIFDNFLITNDEAYAEEFGNETWGVTKAAEKQMKDKQDEEQRLKEEEEDKKRKEEEEAEDKEDDEDKDEDEEDEEDKEEDEEEDVPGQAKDEL</w:t>
            </w:r>
          </w:p>
        </w:tc>
      </w:tr>
      <w:tr w:rsidR="00767530" w:rsidRPr="00E340F8" w14:paraId="454C1A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CA7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AF7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SU1|CARP9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6E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NSVALLSLVATALAAKAPFKIDFEVRRGESKDDLSPEDDSNPRFVKRDGSLDMTLTNKQTFYMATLKIGSNEDENRVLVDTGSSDLWVMSHDLKCVSAPNSKRNERSFGHGTGVKLNERELMQKRKNLYQPSRTIETDEEKEASEKIHNKLFGFGSIYSTVYITEGPGAYSTFSPFVGTEGGSGGSGGSNTCTSYGSFNTENSDTFKKNNTNDFEIQYADDTSAIGIWGYDDVTISNVTVKDLSFAIANETSSDVGVLGIGLPGLEVTTQYGYTYQNLPLKLKADGIIAKSLYSLYLNTADAKAGSILFGAIDHAKYQGDLVTVKMMRTYSQISYPVRIQVPVSKIDVESSSGSTTNILSSTTGVVLDTGSTLSYVFSDTLQSLGKALNGQYSNSVGAYVVNCNLADSSRTVDIEFGGNKTIKVPISDLVLQASKSTCILGVMQQSSSSSYMLFGDNILRSAYIVYDLDDYEVSLAQVSYTNKESIEVIGASGITNSSGSGTTSSSGTSTSTSTRHSAGSIISKPVYGLLLSLLISCYVLV</w:t>
            </w:r>
          </w:p>
        </w:tc>
      </w:tr>
      <w:tr w:rsidR="00767530" w:rsidRPr="00E340F8" w14:paraId="7764B84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B04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FA6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7NV3|CH10_STRP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AFE8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PLGDRVVLKIEEKEQTVGGFVLAGSAQEKTKTAQVVATGQGVRTLNGDLVAPSVKTGDRVLVEAHAGLDVKDGDEKYIIVGEANILAIIEE</w:t>
            </w:r>
          </w:p>
        </w:tc>
      </w:tr>
      <w:tr w:rsidR="00767530" w:rsidRPr="00E340F8" w14:paraId="0509504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FF03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267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34|CDC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6A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FPLAEFPLRDIPVPYSYRVSGGIASSGSVTALVTAAGTHRNSSTAKTVETEDGEEDIDEYQRKRAAGSGESTPERSDFKRVKHDNHKTLHPVNLQNTGAASVDNDGLHNLTDISNDAEKLLMSVDDGSAAPSTLSVNMGVASHNVAAPTTVNAATITGSDVSNNVNSATINNPMEEGALPLSPTASSPGTTTPLAKTTKTINNNNNIADLIESKDSIISPEYLSDEIFSAINNNLPHAYFKNLLFRLVANMDRSELSDLGTLIKDNLKRDLITSLPFEISLKIFNYLQFEDIINSLGVSQNWNKIIRKSTSLWKKLLISENFVSPKGFNSLNLKLSQKYPKLSQQDRLRLSFLENIFILKNWYNPKFVPQRTTLRGHMTSVITCLQFEDNYVITGADDKMIRVYDSINKKFLLQLSGHDGGVWALKYAHGGILVSGSTDRTVRVWDIKKGCCTHVFKGHNSTVRCLDIVEYKNIKYIVTGSRDNTLHVWKLPKESSVPDHGEEHDYPLVFHTPEENPYFVGVLRGHMASVRTVSGHGNIVVSGSYDNTLIVWDVAQMKCLYILSGHTDRIYSTIYDHERKRCISASMDTTIRIWDLENIWNNGECSYATNSASPCAKILGAMYTLQGHTALVGLLRLSDKFLVSAAADGSIRGWDANDYSRKFSYHHTNLSAITTFYVSDNILVSGSENQFNIYNLRSGKLVHANILKDADQIWSVNFKGKTLVAAVEKDGQSFLEILDFSKASKINYVSNPVNSSSSSLESISTSLGLTRTTIIP</w:t>
            </w:r>
          </w:p>
        </w:tc>
      </w:tr>
      <w:tr w:rsidR="00767530" w:rsidRPr="00E340F8" w14:paraId="3F7DA0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598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385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X4|CARDB_CYN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7E1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PIKASLLALFLFFLLSPTAFSVSNGGLLRVGLKKRKVDRLDQLRAHGVHMLGNARKDFGFRRTLSDSGSGIVALTNDRDTAYYGEIGIGTPPQNFAVIFDTGSSDLWVPSTKCDTSLACVIHPRYDSGDSSTYKGNGTTASIQYGTGAIVGFYSQDSVEVGDLVVEHQDFIETTEEDDTVFLKSEFDGILGLGFQEISAGKAVPVWYNMVNQGLVEEAVFSFWLNRNVDEEEGGELVFGGVDPNHFRGNHTYVPVTRKGYWQFEMGDVLIGDKSSGFCAGGCAAIADSGTSFFAGPTAIITQINQAIGAKGVLNQQCKTLVGQYGKNMIQMLTSEVQPDKICSHMKLCTFDGAHDVRSMIESVVDKNNDKSSGGEICTFCEMALVRMQNEIKRNETEDNIINHVNEVCDQLPTSSAESIVDCNGISSMPNIAFTIGSKLFEVTPEQYIYKVGEGEAATCISGFTALDIMSPQGPIWILGDMFMGPYHTVFDYGKLRVGFAEAV</w:t>
            </w:r>
          </w:p>
        </w:tc>
      </w:tr>
      <w:tr w:rsidR="00767530" w:rsidRPr="00E340F8" w14:paraId="0F9F70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8C6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50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35|CAT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8A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GLKVLLLPVVSFALYPEEILDTHWELWKKTHRKQYNNKVDEISRRLIWEKNLKYISIHNLEASLGVHTYELAMNHLGDMTSEEVVQKMTGLKVPLSHSRSNDTLYIPEWEGRAPDSVDYRKKGYVTPVKNQGQCGSCWAFSSVGALEGQLKKKTGKLLNLSPQNLVDCVSENDGCGGGYMTNAFQYVQKNRGIDSEDAYPYVGQEESCMYNPTGKAAKCRGYREIPEGNEKALKRAVARVGPVSVAIDASLTSFQFYSKGVYYDESCNSDNLNHAVLAVGYGIQKGNKHWIIKNSWGENWGNKGYILMARNKNNACGIANLASFPKM</w:t>
            </w:r>
          </w:p>
        </w:tc>
      </w:tr>
      <w:tr w:rsidR="00767530" w:rsidRPr="00E340F8" w14:paraId="579F68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AA30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C5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43|CDC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56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YSVWDHIEVSDDEDETHPNIDTASLFRWRHQARVERMEQFQKEKEELDRGCRECKRKVAECQRKLKELEVAEGGKAELERLQAEAQQLRKEERSWEQKLEEMRKKEKSMPWNVDTLSKDGFSKSMVNTKPEKTEEDSEEVREQKHKTFVEKYEKQIKHFGMLRRWDDSQKYLSDNVHLVCEETANYLVIWCIDLEVEEKCALMEQVAHQTIVMQFILELAKSLKVDPRACFRQFFTKIKTADRQYMEGFNDELEAFKERVRGRAKLRIEKAMKEYEEEERKKRLGPGGLDPVEVYESLPEELQKCFDVKDVQMLQDAISKMDPTDAKYHMQRCIDSGLWVPNSKASEAKEGEEAGPGDPLLEAVPKTGDEKDVSV</w:t>
            </w:r>
          </w:p>
        </w:tc>
      </w:tr>
      <w:tr w:rsidR="00767530" w:rsidRPr="00E340F8" w14:paraId="5AD78D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6C0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78BB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487|CATA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C3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DPSDNQLKTYKETYPKPQVITTSNGAPIYSKTAVLTAGRRGPMLMQDVVYMDEMAHFDRERIPERVVHAKGAGAHGYFEVTHDISKYCKADIFNKVGKQTPLLIRFSTVGGESGSADTARDPRGFAIKFYTEEGNWDLVGNNTPIFFIRDPIHFPNFIHTQKRNPQTHLKDPNMIFDFWLHRPEALHQVMFLFSDRGLPDGYRHMNGYGSHTFKMVNKDGKAIYVKFHFKPTQGVKNLTVEKAGQLASSDPDYSIRDLFNAIEKGDFPVWKMFIQVMTFEQAEKWEFNPFDVTKVWPHGDYPLIEVGKMVLNRNPRNYFAEVEQSAFCPAHIVPGIEFSPDKMLQGRIFSYTDTHFHRLGPNYIQLPVNCPYRSRAHNTQRDGAMAYDNQQHAPNFFPNSFNYGKTRPDVKDTTFPATGDVDRYESGDDNNYDQPRQFWEKVLDTGARERMCQNFAGPLGECHDFIIKGMIDHFSKVHPDFGARVKALIQKQARSHI</w:t>
            </w:r>
          </w:p>
        </w:tc>
      </w:tr>
      <w:tr w:rsidR="00767530" w:rsidRPr="00E340F8" w14:paraId="436129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631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646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384|CBP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033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PCLWLGLLLPLVAALDFNYHRQEGMEAFLKTVAQNYSSVTHLHSIGKSVKGRNLWVLVVGRFPKEHRIGIPEFKYVANMHGDETVGRELLLHLIDYLVTSDGKDPEITNLINSTRIHIMPSMNPDGFEAVKKPDCYYSIGRENYNQYDLNRNFPDAFEYNNVSRQPETVAVMKWLKTETFVLSANLHGGALVASYPFDNGVQATGALYSRSLTPDDDVFQYLAHTYASRNPNMKKGDECKNKMNFPNGVTNGYSWYPLQGGMQDYNYIWAQCFEITLELSCCKYPREEKLPSFWNNNKASLIEYIKQVHLGVKGQVFDQNGNPLPNVIVEVQDRKHICPYRTNKYGEYYLLLLPGSYIINVTVPGHDPHITKVIIPEKSQNFSALKKDILLPFQGQLDSIPVSNPSCPMIPLYRNLPDHSAATKPSLFLFLVSLLHIFFK</w:t>
            </w:r>
          </w:p>
        </w:tc>
      </w:tr>
      <w:tr w:rsidR="00767530" w:rsidRPr="00E340F8" w14:paraId="1F16A6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25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CAE4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051|CD4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9CB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VWWHTAWGLLCLLQLSLAQQQIDLNITCRYAGVFHVEKNGRYSISRTEAADLCEAFNTTLPTMAQMELALRKGFETCRYGFIEGHVVIPRIHPNAICAANNTGVYILLASNTSHYDTYCFNASAPLEEDCTSVTDLPNSFDGPVTITIVNRDGTRYSKKGEYRTHQEDIDASNIIDEDVSSGSTIEKSTPEGYILHTDLPTSQPTGDRDDAFFIGSTLATIATTPWVSAHTKQNQERTQWNPIHSNPEVLLQTTTRMTDIDRNSTSAHGENWTQEPQPPFNNHEYQDEEETPHATSTTWADPNSTTEEAATQKEKWFENEWQGKNPPTPSEDSHVTEGTTASAHNNHPSQRMTTQSQEDVSWTDFFDPISHPMGQGHQTESKGHSSGNQDSGVTTTSGPARRPQIPEWLIILASLLALALILAVCIAVNSRRRCGQKKKLVINSGNGTVEDRKPSELNGEASKSQEMVHLVNKEPTETPDQFMTADETRNLQSVDMKIGV</w:t>
            </w:r>
          </w:p>
        </w:tc>
      </w:tr>
      <w:tr w:rsidR="00767530" w:rsidRPr="00E340F8" w14:paraId="444B36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EB8A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33AA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519|CFL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52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EVIHQVEEALDTDEKEMLLFLCRDVAIDVVPPNVRDLLDILRERGKLSVGDLAELLYRVRRFDLLKRILKMDRKAVETHLLRNPHLVSDYRVLMAEIGEDLDKSDVSSLIFLMKDYMGRGKISKEKSFLDLVVELEKLNLVAPDQLDLLEKCLKNIHRIDLKTKIQKYKQSVQGAGTSYRNVLQAAIQKSLKDPSNNFRLHNGRSKEQRLKEQLGAQQEPVKKSIQESEAFLPQSIPEERYKMKSKPLGICLIIDCIGNETELLRDTFTSLGYEVQKFLHLSMHGISQILGQFACMPEHRDYDSFVCVLVSRGGSQSVYGVDQTHSGLPLHHIRRMFMGDSCPYLAGKPKMFFIQNYVVSEGQLEDSSLLEVDGPAMKNVEFKAQKRGLCTVHREADFFWSLCTADMSLLEQSHSSPSLYLQCLSQKLRQERKRPLLDLHIELNGYMYDWNSRVSAKEKYYVWLQHTLRKKLILSYT</w:t>
            </w:r>
          </w:p>
        </w:tc>
      </w:tr>
      <w:tr w:rsidR="00767530" w:rsidRPr="00E340F8" w14:paraId="00C9C0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CFD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567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073|CDC4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5A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LKCVVVGDGAVGKTCLLISYTTNQFPADYVPTVFDNYAVTVMIGDEPYTLGLFDTAGQEDYDRLRPLSYPSTDVFLVCFSVISPPSFENVKEKWFPEVHHHCPGVPCLVVGTQIDLRDDKVIIEKLQRQRLRPITSEQGSRLARELKAVKYVECSALTQRGLKNVFDEAIVAALEPPVIKKSKKCAIL</w:t>
            </w:r>
          </w:p>
        </w:tc>
      </w:tr>
      <w:tr w:rsidR="00767530" w:rsidRPr="00E340F8" w14:paraId="4908F05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EF3A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2D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280|CH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65C3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FVEDWDLVQTLGEGAYGEVQLAVNRITEEAVAVKIVDMKRAIDCPENIKKEICINKMLSHENVVKFYGHRREGHIQYLFLEYCSGGELFDRIEPDIGMPEQDAQRFFHQLMAGVVYLHGIGITHRDIKPENLLLDERDNLKISDFGLATVFRHNNRERLLNKMCGTLPYVAPELLKRKEFHAEPVDVWSCGIVLTAMLAGELPWDQPSDSCQEYSDWKEKKTYLNPWKKIDSAPLALLHKILVETPSARITIPDIKKDRWYNKPLNRGAKRPRATSGGMSESSSGFSKHIHSNLDFSPVNNGSSEETVKFSSSQPEPRTGLSLWDTGPSNVDKLVQGISFSQPTCPEHMLVNSQLLGTPGSSQNPWQRLVKRMTRFFTKLDADKSYQCLKETFEKLGYQWKKSCMNQVTVSTTDRRNNKLIFKINLVEMDEKILVDFRLSKGDGLEFKRHFLKIKGKLSDVVSSQKVWFPVT</w:t>
            </w:r>
          </w:p>
        </w:tc>
      </w:tr>
      <w:tr w:rsidR="00767530" w:rsidRPr="00E340F8" w14:paraId="6066D27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F83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F5A3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PJ2|CFTR_ATE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A02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SVISKLFFSWTRPILRKGYRQRLELSDIYQIPSTDSADNLSEKLEREWDRELASKKNPKLINALRRCFFWKFMFYGILLYLGEVTKAVQPLLLGRIIASYDPDNKVERSIAIYLGIGLCLLFVVRTLLLHPAIFGLHHIGMQMRIAMFSLIYKKTLKLSSRVLDKISIGQLISLLSNNLNKFDEGLALAHFVWIVPLQVTLLMGLLWELLQASAFCGLAFLIIVAFYQAGLGRMMMKYRDKRGGKINERLVITSEMIENIQSVKAYCWEEAMEKMIENLRQTELKLTRKAAYVRYCNSSAFFFSGFFVVFLSVLPYALMKGIILRKIFTTISFCIVLRMAVTRQFPWAVQTWYDSLGAINKIQDFLQKQEYKTLEYNLTTTEVVMENATAYWEEGFGGLFEKAKQNNNNRKISNGDNSLFFSNFSLLGTPVLKDINFKIERGQLLAVAGSTGAGKTSLLMMIMGELEPSAGKIKHSGRISFCSQFSWIMPGTIKENIIFGVSYDEYRYRSVIKACQLEEDISKFTEKDNIVLGEGGITLSGGQRARISLARAVYKDADLYLLDSPFGYLDVLTEKEIFESCVCKLMANKTRILVTSKMEHLKKADKILILHEGSTYFYGTFSELQNLRPDFSSKLMGYDSFDQFSAERRNSILTETLRRFSLEGDGAVSWNETRKQSFKQTGEFGEKRKNSILNSMNSARKFSIVQKTTLQMNGIEANSEEPLERRLSLVPDSELGETILPRSNVINTGPTLQGRRRQSVLNLMTGSSGNQGQGIHRKAAASTRKMSLAPSTNFTEMDIYSRRLSQDSGLEISEEINEEDLKECFFDDVENIPAVTTWNTYLRYITIHKSLIFVLIWCLIIFLAEVAVSLVFLLLFEKSPRQDTGNVTKSSNNSSYGVIITNTSSYYIIYIYVGVADTLLALGLLRGLPLVHTLITASKILHHKMLHSVLQAPMSTLNTLKAGGILNRFSKDIAILDDLLPLTIFDFIQLILIVIGAVIVVSVLEPYIFLATVPVIIAFVMLRAYFLHTSQQLKQLESEGRSPIFTHLVTSLKGLWTLRAFGRQPYFETLFHKALNLHTANWFLYLSTLRWFQMRIEMIFVIFFIAVTFISILTTGDGEGRVGIILTLAMNIMNTLQWAVNSSIDVDSLMRSVSRVFKFIDMPTEEIKPSKPVKPSKEGPLSKVMIIENEHVKKDDIWPSGGQMTVKDLTAKYIESGNAILENISFSISPGQRVGLLGRTGSGKSTLLSAFLRLLNTEGEIQIDGVSWDSITLQQWRKAFGVIPQKVFIFSGTFRKNLDPYEQWNDQEIWKVADEVGLRSVIEQFPGKLDFVLVDGGYVLSHGHKQLMCLARSVLSKAKILLLDEPSAHLDPITYQIIRRTIKQAFADCTVILCEHRIEAMLECQRFLVIEENKVRQYDSIQKLLSEKSLFRQAISNSDRLKLFPHRNSSKHKSRSKIAALKEETEEEVQETRL</w:t>
            </w:r>
          </w:p>
        </w:tc>
      </w:tr>
      <w:tr w:rsidR="00767530" w:rsidRPr="00E340F8" w14:paraId="12BF660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64E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2D6B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57|CH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776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FVEDWDLVQTLGEGAYGEVQLAVNRVTEEAVAVKIVDMKRAVDCPENIKKEICINKMLNHENVVKFYGHRREGNIQYLFLEYCSGGELFDRIEPDIGMPEPDAQRFFHQLMAGVVYLHGIGITHRDIKPENLLLDERDNLKISDFGLATVFRYNNRERLLNKMCGTLPYVAPELLKRREFHAEPVDVWSCGIVLTAMLAGELPWDQPSDSCQEYSDWKEKKTYLNPWKKIDSAPLALLHKILVENPSARITIPDIKKDRWYNKPLKKGAKRPRVTSGGVSESPSGFSKHIQSNLDFSPVNSASSEENVKYSSSQPEPRTGLSLWDTSPSYIDKLVQGISFSQPTCPDHMLLNSQLLGTPGSSQNPWQRLVKRMTRFFTKLDADKSYQCLKETCEKLGYQWKKSCMNQVTISTTDRRNNKLIFKVNLLEMDDKILVDFRLSKGDGLEFKRHFLKIKGKLIDIVSSQKIWLPAT</w:t>
            </w:r>
          </w:p>
        </w:tc>
      </w:tr>
      <w:tr w:rsidR="00767530" w:rsidRPr="00E340F8" w14:paraId="7E4D8C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BAB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D67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H22|CENP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BC8B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TVAEFIKRTILKIPMNELTTILKAWDFLSENQLQTVNFRQRKESVVQHLIHLCEEKRASISDAALLDIIYMQFHQHQKVWEVFQMSKGPGEDVDLFDMKQFKNSFKKILQRALKNVTVSFRETEENAVWIRIAWGTQYTKPNQYKPTYVVYYSQTPYAFTSSSMLRRNTPLLGQALTIASKHHQIVKMDLRSRYLDSLKAIVFKQYNQTFETHNSTTPLQERSLGLDINMDSRIIHENIVEKERVQRITQETFGDYPQPQLEFAQYKLETKFKSGLNGSILAEREEPLRCLIKFSSPHLLEALKSLAPAGIADAPLSPLLTCIPNKRMNYFKIRDK</w:t>
            </w:r>
          </w:p>
        </w:tc>
      </w:tr>
      <w:tr w:rsidR="00767530" w:rsidRPr="00E340F8" w14:paraId="091369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1ED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CB3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YF3|CGH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8713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AEQQQIVPANNGDENWKAGLNLPAKDRRFKTADVTDTKGVEFEDFCLGRDLLMGIFEKGWEKPSPIQEASIGVALTGQDILARAKNGTGKTGAYCIPVIEKIQPALKAIQAMVIVPTRELALQTSQICVELSKHIQLKVMVTTGGTDLRDDIMRLNGTVHLVIATPGRILDLMEKGVAKMEHCKTLVLDEADKLLSQDFQGILDRLINFLPKERQVMLYSATFPNTVTSFMQKHMHKPYEINLMEELTLLGVTQYYAFVQEKQKVHCLNTLFRKLQINQSIIFCNSTQRVELLAKKITEIGYSCYYIHSKMAQNHRNRVFHDFRQGNCRNLVCSDLLTRGIDIQAVNVVINFDFPRNAETYLHRIGRSGRFGHLGVAINLITYEDRHTLRRIEQELRTRIEPIPKTVDPKLYVADQQLVDAADETTA</w:t>
            </w:r>
          </w:p>
        </w:tc>
      </w:tr>
      <w:tr w:rsidR="00767530" w:rsidRPr="00E340F8" w14:paraId="7B4A2E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4F7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5B9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300|CD8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F2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WLWLVFSMKLAALWSSSALIQTPSSLLVQTNHTAKMSCEVKSISKLTSIYWLRERQDPKDKYFEFLASWSSSKGVLYGESVDKKRNIILESSDSRRPFLSIMNVKPEDSDFYFCATVGSPKMVFGTGTKLTVVDVLPTTAPTKKTTLKMKKKKQCPFPHPETQKGLTCSLTTLSLLVVCILLLLAFLGVAVYFYCVRRRARIHFMKQFHK</w:t>
            </w:r>
          </w:p>
        </w:tc>
      </w:tr>
      <w:tr w:rsidR="00767530" w:rsidRPr="00E340F8" w14:paraId="583666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E3A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142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516|CHL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DB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KEYSETFYHPYKPYDIQVQLMETVYRVLSEGKKIAILESPTGTGKTLSLICATMTWLRMNKADIFTRMETNIKTNEDDSENLSDDEPDWVIDTYRKSVLQEKVDLLNDYEKHLNEINTTSCKQLKTMCDLDKEHGRYKSVDPLRKKRKGARHLDVSLEEQDFIPRPYESDSENNDTSKSTRGGRISDKDYKLSELNSQIITLLDKIDGKVSRDPNNGDRFDVTNQNPVKIYYASRTYSQLGQFTSQLRLPSFPSSFRDKVPDEKVKYLPLASKKQLCINPKVMKWKTLEAINDACADLRHSKEGCIFYQNTNEWRHCPDTLALRDMIFSEIQDIEDLVPLGKSLGICPYYASREALPIAEVVTLPYQYLLSESTRSSLQINLENSIVIIDEAHNLIETINSIYSSQISLEDLKNCHKGIVTYFNKFKSRLNPGNRVNLLKLNSLLMTLIQFIVKNFKKIGQEIDPNDMFTGSNIDTLNIHKLLRYIKVSKIAYKIDTYNQALKEEESSKNENPIKETHKKSVSSQPLLFKVSQFLYCLTNLTSEGQFFFEKNYSIKYMLLEPSKPFESILNQAKCVVLAGGTMEPMSEFLSNLLPEVPSEDITTLSCNHVIPKENLQTYITNQPELEFTFEKRMSPSLVNNHLFQFFVDLSKAVPKKGGIVAFFPSYQYLAHVIQCWKQNDRFATLNNVRKIFYEAKDGDDILSGYSDSVAEGRGSLLLAIVGGKLSEGINFQDDLCRAVVMVGLPFPNIFSGELIVKRKHLAAKIMKSGGTEEEASRATKEFMENICMKAVNQSVGRAIRHANDYANIYLLDVRYNRPNFRKKLSRWVQDSINSEHTTHQVISSTRKFFSMRSLNSR</w:t>
            </w:r>
          </w:p>
        </w:tc>
      </w:tr>
      <w:tr w:rsidR="00767530" w:rsidRPr="00E340F8" w14:paraId="162EDE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90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1603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X2|CDC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832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TSMVPVAVTAAVAPVLSINSDFSDLREIKKQLLLIAGLTRERGLLHSSKWSAELAFSLPALPLAELQPPPPITEEDAQDMDAYTLAKAYFDVKEYDRAAHFLHGCNSKKAYFLYMYSRYLSGEKKKDDETVDSLGPLEKGQVKNEALRELRVELSKKHQARELDGFGLYLYGVVLRKLDLVKEAIDVFVEATHVLPLHWGAWLELCNLITDKEMLKFLSLPDTWMKEFFLAHIYTELQLIEEALQKYQNLIDVGFSKSSYIVSQIAVAYHNIRDIDKALSIFNELRKQDPYRIENMDTFSNLLYVRSMKSELSYLAHNLCEIDKYRVETCCVIGNYYSLRSQHEKAALYFQRALKLNPRYLGAWTLMGHEYMEMKNTSAAIQAYRHAIEVNKRDYRAWYGLGQTYEILKMPFYCLYYYRRAHQLRPNDSRMLVALGECYEKLNQLVEAKKCYWRAYAVGDVEKMALVKLAKLHEQLTESEQAAQCYIKYIQDIYSCGEIVEHLEESTAFRYLAQYYFKCKLWDEASTCAQKCCAFNDTREEGKALLRQILQLRNQGETPTTEVPAPFFLPASLSANNTPTRRVSPLNLSSVTP</w:t>
            </w:r>
          </w:p>
        </w:tc>
      </w:tr>
      <w:tr w:rsidR="00767530" w:rsidRPr="00E340F8" w14:paraId="41EC69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1A66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5EC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684|CDC1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9A4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VYLDNTIEFLRGRVYLGAYDYTPEDTDELVFFTVEDAIFYNSFHLDFGPMNIGHLYRFAVIFHEILNDPENANKAVVFYSSASTRQRANAACMLCCYMILVQAWTPHQVLQPLAQVDPPFMPFRDAGYSNADFEITIQDVVYGVWRAKEKGLIDLHSFNLESYEKYEHVEFGDFNVLTPDFIAFASPQEDHPKGYLATKSSHLNQPFKSVLNFFANNNVQLVVRLNSHLYNKKHFEDIGIQHLDLIFEDGTCPDLSIVKNFVGAAETIIKRGGKIAVHCKAGLGRTGCLIGAHLIYTYGFTANECIGFLRFIRPGMVVGPQQHWLYLHQNDFREWKYTTRISLKPSEAIGGLYPLISLEEYRLQKKKLKDDKRVAQNNIEGELRDLTMTPPSNGHGALSARNSSQPSTANNGSNSFKSSAVPQTSPGQPRKGQNGSNTIEDINNNRNPTSHANRKVVIESNNSDDESMQDTNGTSNHYPKVSRKKNDISSASSSRMEDNEPSATNINNAADDTILRQLLPKNRRVTSGRRTTSAAGGIRKISGSIKK</w:t>
            </w:r>
          </w:p>
        </w:tc>
      </w:tr>
      <w:tr w:rsidR="00767530" w:rsidRPr="00E340F8" w14:paraId="39F33DF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9E37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DA7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208|CET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DEE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FKKANMASSSQRKRMSPKPELTEEQKQEIREAFDLFDADGTGTIDVKELKVAMRALGFEPKKEEIKKMISEIDKEGTGKMNFGDFLTVMTQKMSEKDTKEEILKAFKLFDDDETGKISFKNLKRVAKELGENLTDEELQEMIDEADRDGDGEVSEQEFLRIMKKTSLY</w:t>
            </w:r>
          </w:p>
        </w:tc>
      </w:tr>
      <w:tr w:rsidR="00767530" w:rsidRPr="00E340F8" w14:paraId="4251F0E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D9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B253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334|CD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2C5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TELLKPRTLADLIRILHELFAGDEVNVEEVQAVLEAYESNPAEWALYAKFDQYRYTRNLVDQGNGKFNLMILCWGEGHGSSIHDHTDSHCFLKLLQGNLKETLFDWPDKKSNEMIKKSERTLRENQCAYINDSIGLHRVENVSHTEPAVSLHLYSPPFDTCHAFDQRTGHKNKVTMTFHSKFGIRTPFTTSGSLENN</w:t>
            </w:r>
          </w:p>
        </w:tc>
      </w:tr>
      <w:tr w:rsidR="00767530" w:rsidRPr="00E340F8" w14:paraId="2554A1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94DA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85D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C5|CHS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02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PQRALPPGALPRLLQAAPAAAPRALLPQWPRRPGRRWPASPLGMKVFRRKALVLCAGYALLLVLTMLNLLDYKWHKEPLQQCNPDGPLGAAAGAAGGSWGRPGPPPAGPPRAHARLDLRTPYRPPAAAVGAAPAAAAGMAGVAAPPGNGTRGTGGVGDKRQLVYVFTTWRSGSSFFGELFNQNPEVFFLYEPVWHVWQKLYPGDAVSLQGAARDMLSALYRCDLSVFQLYSPAGSGGRNLTTLGIFGAATNKVVCSSPLCPAYRKEVVGLVDDRVCKKCPPQRLARFEEECRKYRTLVIKGVRVFDVAVLAPLLRDPALDLKVIHLVRDPRAVASSRIRSRHGLIRESLQVVRSRDPRAHRMPFLEAAGHKLGAKKEGVGGPADYHALGAMEVICNSMAKTLQTALQPPDWLQGHYLVVRYEDLVGDPVKTLRRVYDFVGLLVSPEMEQFALNMTSGSGSSSKPFVVSARNATQAANAWRTALTFQQIKQVEEFCYQPMAVLGYERVNSPEEVKDLSKTLLRKPRL</w:t>
            </w:r>
          </w:p>
        </w:tc>
      </w:tr>
      <w:tr w:rsidR="00767530" w:rsidRPr="00E340F8" w14:paraId="3BB040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610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B17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FV5|CDK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6D4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YDTIKHLGEGQFANVYLAQDLESGECVAIKKIKLGSREEAKDGINRTAIREIKLLKEIHHDNIIGLRDVIGHRTSIQLVFDFMDTDLEHVIKDKEIILMPAHIKNITMQMLLGLEFLHVHWILHRDLKPNNLLMNKMGRVKLTDFGLARFFGSPNRNYTHQVVTRWYRAPELLFGARSYGVGIDIWSVGCIIAELLLRNPIFPGESDIDQLVKIFNILGCPTPETWPNMTEMNSYVIIKPQTEYMALNYYFSAAPQDLLDLMAGMWTFDPIKRLTCTQSLQMEYFRTQPFCCLDEELPLPKKQQPQKRSRRLDDDGTRPVRRLNFD</w:t>
            </w:r>
          </w:p>
        </w:tc>
      </w:tr>
      <w:tr w:rsidR="00767530" w:rsidRPr="00E340F8" w14:paraId="4FE48BD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A45E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D8A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72|CDN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FC5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GGSDAGLATAAARGQVETVRQLLEAGADPNAVNRFGRRPIQVMMMGSAQVAELLLLHGAEPNCADPATLTRPVHDAAREGFLDTLMVLHKAGARLDVCDAWGRLPVDLAEEQGHRDIARYLHAATGD</w:t>
            </w:r>
          </w:p>
        </w:tc>
      </w:tr>
      <w:tr w:rsidR="00767530" w:rsidRPr="00E340F8" w14:paraId="38AEDC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5D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91E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94|CNT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53DF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EQTPLTLHRRDLCSRSIWLARKIRSDLTALMESYVKHQGLNKNINLDSVDGVPVASTDRWSEMTEAERLQENLQAYRTFQGMLTKLLEDQRVHFTPTEGDFHQAIHTLMLQVSAFAYQLEELMVLLEQKIPENEADGMPATVGDGGLFEKKLWGLKVLQELSQWTVRSIHDLRVISSHQMGISALESHYGAKDKQM</w:t>
            </w:r>
          </w:p>
        </w:tc>
      </w:tr>
      <w:tr w:rsidR="00767530" w:rsidRPr="00E340F8" w14:paraId="380297F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4DB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B36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A4|CFA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55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KNTFQSGFLSILYSIGSKPLQIWDKKVRNGHIKRITDNDIQSLVLEIEGTNVSTTYITCPADPKKTLGIKLPFLVMIIKNLKKYFTFEVQVLDDKNVRRRFRASNYQSTTRVKPFICTMPMRLDDGWNQIQFNLLDFTRRAYGTNYIETLRVQIHANCRIRRVYFSDRLYSEDELPAEFKLYLPVQNKAKQ</w:t>
            </w:r>
          </w:p>
        </w:tc>
      </w:tr>
      <w:tr w:rsidR="00767530" w:rsidRPr="00E340F8" w14:paraId="5E1F3A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8D00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676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763|CD24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F069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QAVLFTTFLLLRAHQGQDCPDSSEEVVGVSGKPVQLRPSNIQTKDVSVQWKKTEQGSHRKIEILNWYNDGPSWSNVSFSDIYGFDYGDFALSIKSAKLQDSGHYLLEITNTGGKVCNKNFQLLILDHVETPNLKAQWKPWTNGTCQLFLSCLVTKDDNVSYALYRGSTLISNQRNSTHWENQIDASSLHTYTCNVSNRASWANHTLNFTHGCQSVPSNFRFLPFGVIIVILVTLFLGAIICFCVWTKKRKQLQFSPKEPLTIYEYVKDSRASRDQQGCSRASGSPSAVQEDGRGQRELDRRVSEVLEQLPQQTFPGDRGTMYSMIQCKPSDSTSQEKCTVYSVVQPSRKSGSKKRNQNSSLSCTVYEEVGNPWLKAHNPARLSRRELENFDVYS</w:t>
            </w:r>
          </w:p>
        </w:tc>
      </w:tr>
      <w:tr w:rsidR="00767530" w:rsidRPr="00E340F8" w14:paraId="0E1AF4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0B5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73F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95|CDK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790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DLIEPQPAEKIGKMKKLRRTLSESFSRIALKKEDTTFDEICVTKMSTRNCQGTDSVIKHLDTIPEDKKVRVQRTQSTFDPFEKPANQVKRVHSENNACINFKSSSAGKESPKVRRHSSPSSPTSPKFGKADSYEKLEKLGEGSYATVYKGKSKVNGKLVALKVIRLQEEEGTPFTAIREASLLKGLKHANIVLLHDIIHTKETLTLVFEYVHTDLCQYMDKHPGGLHPDNVKLFLFQLLRGLSYIHQRYILHRDLKPQNLLISDTGELKLADFGLARAKSVPSHTYSNEVVTLWYRPPDVLLGSTEYSTCLDMWGVGCIFVEMIQGVAAFPGMKDIQDQLERIFLVLGTPNEDTWPGVHSLPHFKPERFTVYSSKSLRQAWNKLSYVNHAEDLASKLLQCSPKNRLSAQAALSHEYFSDLPPRLWELTDMSSIFTVPNVRLQPEAGESMRAFGKNNSYGKSLSNSKH</w:t>
            </w:r>
          </w:p>
        </w:tc>
      </w:tr>
      <w:tr w:rsidR="00767530" w:rsidRPr="00E340F8" w14:paraId="4549FB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307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E34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233|CE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1E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LLVQLLVLLPLGKADLCVDGCQSQGSLSFPLLERGRRDLHVANHEEAEDKPDLFVAVPHLMGTSLAGEGQRQRGKMLSRLGRFWKKPETEFYPPRDVESDHVSSGMQAVTQPADGRKVERSPLQEEAKRFWHRFMFRKGPAFQGVILPIKSHEVHWETCRTVPFNQTIAHEDCQKVVVQNNLCFGKCSSIRFPGEGADAHSFCSHCSPTKFTTVHLMLNCTSPTPVVKMVMQVEECQCMVKTERGEERLLLAGSQGSFIPGLPASKTNP</w:t>
            </w:r>
          </w:p>
        </w:tc>
      </w:tr>
      <w:tr w:rsidR="00767530" w:rsidRPr="00E340F8" w14:paraId="526827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36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746E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67|CDK1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37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YTKIEKIGEGTYGVVYKGRHKATGQVVAMKKIRLENEEEGVPSTAIREISLLKELQHPNIVCLLDVLMQDSRLYLIFEFLSMDLKKYLDSIPSGQYIDTMLVKSYLYQILQGIVFCHSRRVLHRDLKPQNLLIDSKGVIKLADFGLARAFGIPVRVYTHEVVTLWYRAPEVLLGSVRYSTPVDVWSIGTIFAEIATKKPLFHGDSEIDQLFRIFRALGTPNNEVWPEVESLQDYKNSFPKWKGGSLSANVKNIDKDGLDLLAKMLIYDPAKRISARKALLHPYFDDLDKSSLPDNQIRN</w:t>
            </w:r>
          </w:p>
        </w:tc>
      </w:tr>
      <w:tr w:rsidR="00767530" w:rsidRPr="00E340F8" w14:paraId="3768B0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B09C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710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008|CCNC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AA0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NFWQSSHSQQWILDKPDLLRERQHDLLALNEDEYQKVFIFFANVIQVLGEQLKLRQQVIATATVYFKRFYARNSLKNIDPLLLAPTCILLASKVEEFGVISNSRLISICQSAIKTKFSYAYAQEFPYRTNHILECEFYLLENLDCCLIVYQPYRPLLQLVQDMGQEDQLLTLSWRIVNDSLRTDVCLLYPPYQIAIACLQIACVILQKDATKQWFAELNVDLDKVQEIVRAIVNLYELWKDWKEKDEIQMLLSKIPKPKPPPQR</w:t>
            </w:r>
          </w:p>
        </w:tc>
      </w:tr>
      <w:tr w:rsidR="00767530" w:rsidRPr="00E340F8" w14:paraId="2D451E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36E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65AB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Z26|CNTN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82A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PWELLVLQSFMLCLADDYTLHGPVFVQEPSHVMFPLDSEEKKVKLSCEVKGNPKPHIRWKINGTDVDIGMDFRYSVVDGSLLINNPNKTQDAGTYQCIATNSFGTIVSREAKLQFAYLENFKTRTRSTVSVRRGQGMVLLCGPPPHSGELSYAWIFNEYPSYQDNRRFVSQETGNLYIAKVEKSDVGNYTCVVTNTVTNHKVLGPPTPLILRNDGVMGEYEPKIEVQFPETVPAEKGTTVKLECFALGNPVPTILWRRADGKPIARKARRHKSNGILEIPNFQQEDAGSYECVAENSRGKNVAKGQLTFYAQPNWVQIINDIHVAMEESVFWECKANGRPKPTYRWLKNGDPLLTRDRIQIEQGTLNITIVNLSDAGMYQCVAENKHGVIFSSAELSVIAESPDFSRTLLKRVTLVKVGGEVVIECKPKASPRPVYTWRKGREILRENERITISEDGNLRIINVTKSDAGSYTCIATNHFGTASSTGNVIVKDPTKVMVPPSSMDVTVGESIVLPCQVTHDHSLDIVFTWTFNGHLIDFDKDGDHFERVGGQDSAGDLMIRNIQLKHAGKYVCMVQTSVDKLSVAADLIVRGPPGPPEAVTIDEITDTTAQLSWRPGPDNHSPITMYVIQARTPFSVGWQAVNTVPDLVDGKTFTATVVGLNPWVEYEFRTVAANVIGIGEPSRPSEKRRTEEALPEVTPANVSGGGGSKSELVITWETVPEELQNGRGFGYVVAFRPHGKMIWMLTVLASADASRYVFRNESVRPFSPFEVKVGVFNNKGEGPFSPTTLVYSAEEEPTKPPASIFARSLSATDIEVFWASPIGKNRGRIQGYEVKYWRHDDKEENAKKIRTVGNQTSTKITNLKGSALYHLSVKAYNSAGTGPSSATVNVTTRKPPPSQPPGNIIWNSSDSKIILNWDQVKALDNESEVKGYKVLYRWNRQSSTSVIETNKTSVELSLPFDEDYIIEIKPFSDGGDGSSSEQIRIPKISNSYARGSGASTSNACTLSAISTIMISLTARSSL</w:t>
            </w:r>
          </w:p>
        </w:tc>
      </w:tr>
      <w:tr w:rsidR="00767530" w:rsidRPr="00E340F8" w14:paraId="77687D9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83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9A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4T9|CFA9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D51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AVTIEEPQAQPQVSQTRYRERSRAGSHISSNRAYDFLYDPLFIVSSEKDHTQANIQATLIRSRLRKVPRFKTMFSNLIHYPRYSLYWSKSDPVPPFISREWKGHKEKHREALRQLTTTDASFQMPKEVYEDPEVTGKNRYKYFERPFLPFFQQMPFNVVYAVSKAEPYTFPPTSTKHLSIPSKSTVGTQTDYRDADVQTDPYSAEYVVCQDSIPELLTLATLTWGRGLPAGQAEVEMIERAREKRAWEASLPALSDTSQFEKRRKMMNEMERKEWAFREQEIEKLQEIRLEVLKELLRKREENQNEVNMKHLNARWSKLQEGKEAKMAKIQRTHVSTIRKLVGKRKNIEGKLERRNIIKDYSDYASQVYGPLSRLGCFPDNNSEDFVVKNYYLNTYEGLVELESCLPDFVTQPQIRAPKPKVITTKAGFLKRAARLDYELAEVHKALLDKKNKVLEVKKPPRFLQRNPIPQPRLPTPTLEMTSNEEEEMEMAVIYLQKLLRGRVVQNMMFEGKEKRLELIQEL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CHALQEDEKLVKKAEKQVTLALQRQRNLHEHKVSLVENHLAGLEGRALADMFDFLSKELVRLQEERRIHAFVMLAERQRRVREAEESGRRQVEKQRLREEDEIFKEVVKVHHSTISSYLEDIILNTEANTAEEQARAEIEKMAEKINDIAYEMESRRTYLQSEEIVAELVYSFLIPEVQKYFVKEKVRNAQRKHILAAHQIIHSYTESMVQKKLTEGEQDEASNAAMLLEKETQNENNS</w:t>
            </w:r>
          </w:p>
        </w:tc>
      </w:tr>
      <w:tr w:rsidR="00767530" w:rsidRPr="00E340F8" w14:paraId="7199FF1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A813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106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156|CN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7FF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FSLSEYLTKFQTTDRESYPRLQDPSRELNVIIDQLAVSPEQIDASPDSLEALIDLCHDFPHLTPKLQTQLSYLISSSLSNLSKDIKANLSSNVNFTEIGGLIPQWKRHLEEYGYLIQVLLTFLQDELHKVSSQSTNLNRSAKNSKNDSANVELFKRDCNQMENLLESITKLLEINLSKIFQTTPEKDLFIGLFTRPLFVLLEIEPVTKVSSLKMFIQRILAMCVKNHGQSSSIQSSLMTNLTYFLHLSVFNAELLKLLNDEYNYPQLTEDILKEISTRVFNAKDTTGPKAISNFLIKLSELSPGIMLRQMNLVITLLNNSSITLRCSVVEACGNIVAELAQDPQTMEHYKQQIAVLIELLEERFQDSNPYVRTKAIQGCSKICDLSSKFNKSKAKFTSLAVRSLQDRSSLVRRNSVKLLSKLLLKHPFKAIHGSQLRLSEWEEYLKGSESQLNSTLKKVESQETLNDTIERSLIEEEVEQDEGQCRTELEGSFNKSAELSRIENEVENINATNTSVLMKLKLMIVYYKDAISFIKEIHKSIELISNLLFSKNRNEVLESMDFLVLADAFDIELSEFGIKKMLHLVWMKGTNDEGTSISVHLIECYKQLFLTAPDSCNMQEKAAHIAKNLINLSIGASIADLASLEQLLGMMYEQKLIDQHVINILWAIYNSASKASMQKEQNVNNRDSEKGFSKEQIHGSIIILGMLSLADNEIALKGLESLLNIGLGAVGLKDLTLCRYSCLALERMVPKRSTIITKAINQELEDVAVKKLYAIIINYTKDNEYYPMCEQALSALFTISSKPDILATDLIREKTMMTFGKPEEEDSILSLEQSSRVVSLSQLLFIVGQVAIKTLVYLEKCEAEFKKRKIEAETRNGKVKNQGADVTNTTQDNGGDKELEMIGGTNEDDFTDAIQFVKENELLFGEKSILGKFCPIVEEIVSNSSRFSDPMLQRTATLCLEKLMCLSSKYCEKSLPLLITVMEKSPDPTIRSNAVLGLGDMAVCFNNLVDENTDYLYRRLHDENLMVQRTCLMTVTFLILAGQVKVKGQLGEMAKCLDNPDQGISDMCRLFFTELASKDNAIYNGFIDIFSNLSSDDLLGKESFKKIIKFLLTFIDKERHQKQLNEKLVGRLRKCETQKQWDDIAFVLNNLPYKNEDVTALLEQGFKVVSAKE</w:t>
            </w:r>
          </w:p>
        </w:tc>
      </w:tr>
      <w:tr w:rsidR="00767530" w:rsidRPr="00E340F8" w14:paraId="3740A9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B2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9B8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792|CLCN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B51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QLFHRGYYRNSYNSITSASSDEELLDGAGAIMDFQTSEDDNLLDGDTAAGTHYTMTNGGSINSSTHLLDLLDEPIPGVGTYDDFHTIDWVREKCKDRERHRRINSKKKESAWEMTKSLYDAWSGWLVVTLTGLASGALAGLIDIAADWMTDLKEGICLSALWYNHEQCCWGSNETTFEERDKCPQWKTWAELIIGQAEGPGSYIMNYIMYIFWALSFAFLAVSLVKVFAPYACGSGIPEIKTILSGFIIRGYLGKWTLMIKTITLVLAVASGLSLGKEGPLVHVACCCGNIFSYLFPKYSTNEAKKREVLSAASAAGVSVAFGAPIGGVLFSLEEVSYYFPLKTLWRSFFAALVAAFVLRSINPFGNSRLVLFYVEYHTPWYLFELFPFILLGVFGGLWGAFFIRANIAWCRRRKSTKFGKYPVLEVIIVAAITAVIAFPNPYTRLNTSELIKELFTDCGPLESSSLCDYRNDMNASKIVDDIPDRPAGVGVYSAIWQLCLALIFKIIMTVFTFGIKVPSGLFIPSMAIGAIAGRIVGIAVEQLAYYHHDWFIFKEWCEVGADCITPGLYAMVGAAACLGGVTRMTVSLVVIVFELTGGLEYIVPLMAAVMTSKWVGDAFGREGIYEAHIRLNGYPFLDAKEEFTHTTLAADVMRPRRSDPPLAVLTQDNMTVDDIENMINETSYNGFPVIMSKESQRLVGFALRRDLTIAIESARKKQEGVVGSSRVCFAQHTPSLPAESPRPLKLRSILDMSPFTVTDHTPMEIVVDIFRKLGLRQCLVTHNGRLLGIITKKDILRHMAQTANQDPASIMFN</w:t>
            </w:r>
          </w:p>
        </w:tc>
      </w:tr>
      <w:tr w:rsidR="00767530" w:rsidRPr="00E340F8" w14:paraId="10195B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D57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F76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59|CNGA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F2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DGKVKTTESTPPAPTKARKWLPVLDPSGDYYYWWLNTMVFPIMYNLIIVVCRACFPDLQHSYLVAWFVLDYTSDLLYLLDIGVRFHTGFLEQGILVVDKGMIASRYVRTWSFLLDLASLVPTDAAYVQLGPHIPTLRLNRFLRVPRLFEAFDRTETRTAYPNAFRIAKLMLYIFVVIHWNSCLYFALSRYLGFGRDAWVYPDPAQPGFERLRRQYLYSFYFSTLILTTVGDTPLPDREEEYLFMVGDFLLAVMGFATIMGSMSSVIYNMNTADAAFYPDHALVKKYMKLQHVNKRLERRVIDWYQHLQINKKMTNEVAILQHLPERLRAEVAVSVHLSTLSRVQIFQNCEASLLEELVLKLQPQTYSPGEYVCRKGDIGREMYIIREGQLAVVADDGVTQYAVLGAGLYFGEISIINIKGNMSGNRRTANIKSLGYSDLFCLSKEDLREVLSEYPQAQAVMEEKGREILLKMNKLDVNAEAAEIALQEATESRLKGLDQQLDDLQTKFARLLAELESSALKIAYRIERLEWQTREWPMPEDMGEADDEAEPGEGTSKDGEGKAGQAGPSGIE</w:t>
            </w:r>
          </w:p>
        </w:tc>
      </w:tr>
      <w:tr w:rsidR="00767530" w:rsidRPr="00E340F8" w14:paraId="37639C5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E479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267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I5|CNO6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416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IGMPKEKYDPPDPRRIYTIMSAEEVANGKKSHWAELEISGRVRSLSTSLWSLTHLTALHLNDNYLSRIPPDIAKLHNLVYLDLSSNKLRSLPAELGNMVSLRELLLNNNLLRVLPYELGRLFQLQTLGLKGNPLSQDILNLYQDPDGTRKLLNFMLDNLAVHPEQLPPRPWITLKERDQILPSASFTVMCYNVLCDKYATRQLYGYCPSWALNWEYRKKGIMEEIVNCDADIISLQEVETEQYFTLFLPALKERGYDGFFSPKSRAKIMSEQERKHVDGCAIFFKTEKFTLVQKHTVEFNQVAMANSDGSEAMLNRVMTKDNIGVAVVLEVHKELFGAGMKPIHAADKQLLIVANAHMHWDPEYSDVKLIQTMMFVSEVKNILEKASSRPGSPTADPNSIPLVLCADLNSLPDSGVVEYLSNGGVADNHKDFKELRYNECLMNFSCNGKNGSSEGRITHGFQLKSAYENNLMPYTNYTFDFKGVIDYIFYSKTHMNVLGVLGPLDPQWLVENNITGCPHPHIPSDHFSLLTQLELHPPLLPLVNGVHLPNRR</w:t>
            </w:r>
          </w:p>
        </w:tc>
      </w:tr>
      <w:tr w:rsidR="00767530" w:rsidRPr="00E340F8" w14:paraId="5069E9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258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C49E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J8|CMPD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04C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ENPLLALREKISALDEKLLALLAERRELAVEVGKAKLLSHRPVRDIDRERDLLERLITLGKAHHLDAHYITRLFQLIIEDSVLTQQALLQQHLNKINPHSARIAFLGPKGSYSHLAARQYAARHFEQFIESGCAKFADIFNQVETGQADYAVVPIENTSSGAINDVYDLLQHTSLSIVGEMTLTIDHCLLVSGTTDLSTINTVYSHPQPFQQCSKFLNRYPHWKIEYTESTSAAMEKVAQAKSPHVAALGSEAGGTLYGLQVLERIEANQRQNFTRFVVLARKAINVSDQVPAKTTLLMATGQQAGALVEALLVLRNHNLIMTRLESRPIHGNPWEEMFYLDIQANLESAEMQKALKELGEITRSMKVLGCYPSENVVPVDPT</w:t>
            </w:r>
          </w:p>
        </w:tc>
      </w:tr>
      <w:tr w:rsidR="00767530" w:rsidRPr="00E340F8" w14:paraId="020D24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35D1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A9BB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750|CLD1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D89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FYPLQIAGLVLGFLGMVGTLATTLLPQWRVSAFVGSNIIVFERLWEGLWMNCIRQARVRLQCKFYSSLLALPPALETARALMCVAVALSLIALLIGICGMKQVQCTGSNERAKAYLLGTSGVLFILTGIFVLIPVSWTANIIIRDFYNPAIHIGQKRELGAALFLGWASAAVLFIGGGLLCGFCCCNRKKQGYRYPVPGYRVPHTDKRRNTTMLSKTSTSYV</w:t>
            </w:r>
          </w:p>
        </w:tc>
      </w:tr>
      <w:tr w:rsidR="00767530" w:rsidRPr="00E340F8" w14:paraId="39E1A0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3025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2A40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G6|CMB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03A5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EAYPCPCDIGHRLEYGGLGREVQVEHIKAYVTKSPVDAGKAVIVIQDIFGWQLPNTRYIADMISGNGYTTIVPDFFVGQEPWDPSGDWSIFPEWLKTRNAQKIDREISAILKYLKQQCHAQKIGIVGFCWGGTAVHHLMMKYSEFRAGVSVYGIVKDSEDIYNLKNPTLFIFAENDVVIPLKDVSLLTQKLKEHCKVEYQIKTFSGQTHGFVHRKREDCSPADKPYIDEARRNLIEWLNKYM</w:t>
            </w:r>
          </w:p>
        </w:tc>
      </w:tr>
      <w:tr w:rsidR="00767530" w:rsidRPr="00E340F8" w14:paraId="4BD2C52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DBE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286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551|CL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2C3A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AGLQLLGFILASLGWIGSIVSTALPQWKIYSYAGDNIVTAQAIYEGLWMSCVSQSTGQIQCKVFDSLLNLNSTLQATRALMVIGILLGLIAIFVSTIGMKCMRCLEDDEVQKMWMAVIGGIIFLISGLATLVATAWYGNRIVQEFYDPLTPINARYEFGQALFTGWAAASLCLLGGVLLSCSCPRKTTSYPTPRPYPKPTPSSGKDYV</w:t>
            </w:r>
          </w:p>
        </w:tc>
      </w:tr>
      <w:tr w:rsidR="00767530" w:rsidRPr="00E340F8" w14:paraId="7E419EA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32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14AF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EV4|CL16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8DFD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SRSWFGGPWGGRPKNRLSLEHLKYLYSILEKNTTVSESNRGLLVESLRCIAEILIWGDQHDSLVFDFFLEKNMLSYFLHIMRQKSGGSSFVCVQLLQTLNILFENIRNETSLYYLLSNNHVNSIMVHKFDFSDEDVMGYYILFLKTLSLKLNTHTIHFFYNEHTNDFPLYTEAIKFFNHPESMVRIAVRTISLNVYKVQNPSMLRFIRDKTAAPYFSNLVWFIGKHILELDTCVRTDIDHQSNQKLSNLVAEHLDHLHYLSDILLLEIKDLNAVLTEHLLHKLFVPLYIFSLTPAPPPPSLAVVTQNLAAVLNRNVDIDIQEMHNPRVSSIVALFLLSLVFLVVSHAPLVHALAWVILNGDHSVFKEGAAEILNSYVEHREVVVPGFGEPDESLEQALDTVTGQSSSSSYALSEDSGVESSSPATTELDSQADAVEAEQIKLRNITDEEKQLLQKSSSSTKADFAEMAKPFLDTVLHALDCTENDYLALLSLCLIYAMSHNRGIKNEWFEQVLAKSTRGAFSYKTALIEHLLNIITQSSQPSSRIRLITVEIALELLVTFTRPSSDDSRCITAAQQDLLFSARNQSMVVIRNFYKSEDIFLDLFEDEYNEMRKAQLNVEFLCMDSTILLPPTGTPLTGINFTRRLPCGEVEKARRAIRVYFLLRRTCQKFLNEKESLLPLTNVVNLVQVENVLDLNNSDLIACTVVAKDSSKQRRFLVIDALQLILVEPDAKLLGWGVAKFVGFLQDVEVQGDKDDSRCLHITVHRGGVTHNRTPLLSAKFLFDDHIRCMAAKQRLTKGRSKARQKKMYQIAQLIEIPGQMDSPVYAVGGTMVASSSGGSGNSSGSSSRSSHHRPMFSTANRVPGFAAVLRGSNSAGVSRTQMAPNRSIEGIRNESAGRSRRRSPSSTSGSNLRADHSDRERSPSVSMGSHSSSQSRENSQPRSTGNRSRESSPRMPRPRSEEIPLEDFQHSRNNSPHSRGNPSPASRSHTPIRVLHYDQLSGHSGSPREASLGGTNALLSQLNGLNREVLPTQSSEETSFIGSDGNEATGGSEGRRRGAIETV</w:t>
            </w:r>
          </w:p>
        </w:tc>
      </w:tr>
      <w:tr w:rsidR="00767530" w:rsidRPr="00E340F8" w14:paraId="77278FA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70B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3CA3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B4|CLM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A95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LLLLLVSYYVGTLGTHTEIKRVAEEKVTLPCHHQLGLPEKDTLDIEWLLTDNEGNQKVVITYSSRHVYNNLTEEQKGRVAFASNFLAGDASLQIEPLKPSDEGRYTCKVKNSGRYVWSHVILKVLVRPSKPKCELEGELTEGSDLTLQCESSSGTEPIVYYWQRIREKEGEDERLPPKSRIDYNHPGRVLLQNLTMSYSGLYQCTAGNEAGKESCVVRVTVQYVQSIGMVAGAVTGIVAGALLIFLLVWLLIRRKDKERYEEEERPNEIREDAEAPKARLVKPSSSSSGSRSSRSGSSSTRSTANSASRSQRTLSTDAAPQPGLATQAYSLVGPEVRGSEPKKVHHANLTKAETTPSMIPSQSRAFQTV</w:t>
            </w:r>
          </w:p>
        </w:tc>
      </w:tr>
      <w:tr w:rsidR="00767530" w:rsidRPr="00E340F8" w14:paraId="0FF5164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BE9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73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738|CLA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6F2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LEKAPQKMPVKASSWEELDLPKLPVPPLQQTLATYLQCMQHLVPEEQFRKSQAIVKRFGAPGGLGETLQEKLLERQEKTANWVSEYWLNDMYLNNRLALPVNSSPAVIFARQHFQDTNDQLRFAACLISGVLSYKTLLDSHSLPTDWAKGQLSGQPLCMKQYYRLFSSYRLPGHTQDTLVAQKSSIMPEPEHVIVACCNQFFVLDVVINFRRLSEGDLFTQLRKIVKMASNEDERLPPIGLLTSDGRSEWAKARTVLLKDSTNRDSLDMIERCICLVCLDGPGTGELSDTHRALQLLHGGGCSLNGANRWYDKSLQFVVGRDGTCGVVCEHSPFDGIVLVQCTEHLLKHMMTSNKKLVRADSVSELPAPRRLRLKCSPETQGHLASSAEKLQRIVKNLDFIVYKFDNYGKTFIKKQKYSPDGFIQVALQLAYYRLYQRLVPTYESASIRRFQEGRVDNIRSATPEALAFVQAMTDHKAAMPASEKLQLLQTAMQAHKQYTVMAITGMAIDNHLLALRELARDLCKEPPEMFMDETYLMSNRFVLSTSQVPTTMEMFCCYGPVVPNGNGACYNPQPEAITFCISSFHSCKETSSVEFAEAVGASLVDMRDLCSSRQPADSKPPAPKEKARGPSQAKQS</w:t>
            </w:r>
          </w:p>
        </w:tc>
      </w:tr>
      <w:tr w:rsidR="00767530" w:rsidRPr="00E340F8" w14:paraId="0813A8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63F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ABF0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9EHT4|CLI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8DA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TDPAPMAPPPRGEEEEEEEEDEPVPEAPSPTQERRQKPVVHPSAPAPLPKDYAFTFFDPNDPACQEILFDPKTTIPELFAIVRQWVPQVQHKIDVIGNEILRRGCHVNDRDGLTDMTLLHYACKAGAHGVGDPAAAVRLSQQLLALGADVTLRSRWTNMNALHYAAYFDVPDLVRVLLKGARPRVVNSTCSDFNHGSALHIAASNLCLGAAKCLLEHGANPALRNRKGQVPAEVVPDPMDMSLDKAEAALVAKELRTLLEEAVPLSCTLPKVTLPNYDNVPGNLMLSALGLRLGDRVLLDGQKTGTLRFCGTTEFASGQWVGVELDEPEGKNDGSVGGVRYFICPPKQGLFASVSKVSKAVDAPPSSVTSTPRTPRMDFSRVTGKGRREHKGKKKSPSSPSLGSLQQREGAKAEVGDQVLVAGQKQGIVRFYGKTDFAPGYWYGIELDQPTGKHDGSVFGVRYFTCAPRHGVFAPASRIQRIGGSTDPPGDSVGAKKVHQVTMTQPKRTFTTVRTPKDIASENSISRLLFCCWFPWMLRAEMQS</w:t>
            </w:r>
          </w:p>
        </w:tc>
      </w:tr>
      <w:tr w:rsidR="00767530" w:rsidRPr="00E340F8" w14:paraId="32FE184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2F6D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66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779|CPXB_BACM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302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KEMPQPKTFGELKNLPLLNTDKPVQALMKIADELGEIFKFEAPGRVTRYLSSQRLIKEACDESRFDKNLSQALKFVRDFAGDGLFTSWTHEKNWKKAHNILLPSFSQQAMKGYHAMMVDIAVQLVQKWERLNADEHIEVPEDMTRLTLDTIGLCGFNYRFNSFYRDQPHPFITSMVRALDEAMNKLQRANPDDPAYDENKRQFQEDIKVMNDLVDKIIADRKASGEQSDDLLTHMLNGKDPETGEPLDDENIRYQIITFLIAGHETTSGLLSFALYFLVKNPHVLQKAAEEAARVLVDPVPSYKQVKQLKYVGMVLNEALRLWPTAPAFSLYAKEDTVLGGEYPLEKGDELMVLIPQLHRDKTIWGDDVEEFRPERFENPSAIPQHAFKPFGNGQRACIGQQFALHEATLVLGMMLKHFDFEDHTNYELDIKETLTLKPEGFVVKAKSKKIPLGGIPSPSTEQSAKKVRKKAENAHNTPLLVLYGSNMGTAEGTARDLADIAMSKGFAPQVATLDSHAGNLPREGAVLIVTASYNGHPPDNAKQFVDWLDQASADEVKGVRYSVFGCGDKNWATTYQKVPAFIDETLAAKGAENIADRGEADASDDFEGTYEEWREHMWSDVAAYFNLDIENSEDNKSTLSLQFVDSAADMPLAKMHGAFSTNVVASKELQQPGSARSTRHLEIELPKEASYQEGDHLGVIPRNYEGIVNRVTARFGLDASQQIRLEAEEEKLAHLPLAKTVSVEELLQYVELQDPVTRTQLRAMAAKTVCPPHKVELEALLEKQAYKEQVLAKRLTMLELLEKYPACEMKF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FIALLPSIRPRYYSISSSPRVDEKQASITVSVVSGEAWSGYGEYKGIASNYLAELQEGDTITCFISTPQSEFTLPKDPETPLIMVGPGTGVAPFRGFVQARKQLKEQGQSLGEAHLYFGCRSPHEDYLYQEELENAQSEGIITLHTAFSRMPNQPKTYVQHVMEQDGKKLIELLDQGAHFYICGDGSQMAPAVEATLMKSYADVHQVSEADARLWLQQLEEKGRYAKDVWAG</w:t>
            </w:r>
          </w:p>
        </w:tc>
      </w:tr>
      <w:tr w:rsidR="00767530" w:rsidRPr="00E340F8" w14:paraId="7676B20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F5A5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DF9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516|CLOC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F44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TVSCSKMSSIVDRDDSSIFDGLVEEDDKDKAKRVSRNKSEKKRRDQFNVLIKELGSMLPGNARKMDKSTVLQKSIDFLRKHKEITAQSDASEIRQDWKPTFLSNEEFTQLMLEALDGFFLAIMTDGSIIYVSESVTSLLEHLPSDLVDQSIFNFIPEGEHSEVYKILSTHLLESDSLTPEYLKSKNQLEFCCHMLRGTIDPKEPSTYEYVKFIGNFKSLNSVSSSAHNGFEGTIQRTHRPSYEDRVCFVATVRLATPQFIKEMCTVEEPNEEFTSRHSLEWKFLFLDHRAPPIIGYLPFEVLGTSGYDYYHVDDLENLAKCHEHLMQYGKGKSCYYRFLTKGQQWIWLQTHYYITYHQWNSRPEFIVCTHTVVSYAEVRAERRRELGIEESLPETAADKSQDSGSDNRINTVSLKEALERFDHSPTPSASSRSSRKSSHTAVSDPSSTPTKIPTDTSTPPRQHLPAHEKMVQRRSSFSSQSINSQSVGSSLTQPVMSQATNLPIPQGMSQFQFSAQLGAMQHLKDQLEQRTRMIEANIHRQQEELRKIQEQLQMVHGQGLQMFLQQSNPGLNFGSVQLSSGNSSNIQQLAPINMQGQVVPTNQIQSGMNTGHIGTTQHMIQQQTLQSTSTQSQQNVLSGHSQQTSLPSQTQSTLTAPLYNTMVISQPAAGSMVQIPSSMPQNSTQSAAVTTFTQDRQIRFSQGQQLVTKLVTAPVACGAVMVPSTMLMGQVVTAYPTFATQQQQSQTLSVTQQQQQQSSQEQQLTSVQQPSQAQLTQPPQQFLQTSRLLHGNPSTQLILSAAFPLQQSTFPQSHHQQHQSQQQQQLSRHRTDSLPDPSKVQPQ</w:t>
            </w:r>
          </w:p>
        </w:tc>
      </w:tr>
      <w:tr w:rsidR="00767530" w:rsidRPr="00E340F8" w14:paraId="4645B5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9952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841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489|CRYA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D41C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TIQHPWFKRTLGPFYPSRLFDQFFGEGLFEYDLLPFLSSTISPYYRQSLFRTVLDSGISEVRSDRDKFVIFLDVKHFSPEDLTVKVQDDFVEIHGKHNERQDDHGYISREFHRRYRLPSNVDQSALSCSLSADGMLTFCGPKIQTGLDATHAERAIPVSREEKPTSAPSS</w:t>
            </w:r>
          </w:p>
        </w:tc>
      </w:tr>
      <w:tr w:rsidR="00767530" w:rsidRPr="00E340F8" w14:paraId="57F016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C38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106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96|CSPG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C1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AGGGGPGRGPPPLLLFLGAALVLASGAVPAREAGSAVEAEELVKGSPAWEPPANDTREEAGPPAAGEDEASWTAPGGELAGPEEVLQESAAVTGTAWLEADSPGLGGVTAEAGSGDAQALPATLQAPHEVLGQSIMPPAIPEATEASGPPSPTPGDKLSPASELPKESPLEVWLNLGGSTPDPQGPELTYPFQGTLEPQPASDIIDIDYFEGLDGEGRGADLGSFPGSPGTSENHPDTEGETPSWSLLDLYDDFTPFDESDFYPTTSFYDDLDEEEEEEEDDKDAVGGGDLEDENELLVPTGKPGLGPGTGQPTSRWHAVPPQHTLGSVPGSSIALRPRPGEPGRDLASSENGTECRSGFVRHNGSCRSVCDLFPSYCHNGGQCYLVENIGAFCRCNTQDYIWHKGMRCESIITDFQVMCVAVGSAALVLLLLFMMTVFFAKKLYLLKTENTKLRRTNKFRTPSELHNDNFSLSTIAEGSHPNVRKLCNTPRTSSPHARALAHYDNVICQDDPSAPHKIQEVLKSCLKEEESFNIQNSMSPKLEGGKGDQADLDVNCLQNNLT</w:t>
            </w:r>
          </w:p>
        </w:tc>
      </w:tr>
      <w:tr w:rsidR="00767530" w:rsidRPr="00E340F8" w14:paraId="4610EC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88D8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E42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400|CLD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C0E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GLEITGTSLAVLGWLCTIVCCALPMWRVSAFIGSSIITAQITWEGLWMNCVVQSTGQMQCKMYDSLLALPQDLQAARALIVVSILLAAFGLLVALVGAQCTNCVQDETAKAKITIVAGVLFLLAAVLTLVPVSWSANTIIRDFYNPLVPEAQKREMGTGLYVGWAAAALQLLGGALLCCSCPPREKYAPTKILYSAPRSTGPGTGTGTAYDRKDYV</w:t>
            </w:r>
          </w:p>
        </w:tc>
      </w:tr>
      <w:tr w:rsidR="00767530" w:rsidRPr="00E340F8" w14:paraId="42C2A2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AC1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1C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623|CRYA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7C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TIQHPWFKRALGPFYPSRLFDQFFGEGLFEYDLLPFLSSTISPYYRQSLFRTVLDSGISELMTHMWFVMHQPHAGNPKNNPGKVRSDRDKFVIFLDVKHFSPEDLTVKVLEDFVEIHGKHNERQDDHGYISREFHRRYRLPSNVDQSALSCSLSADGMLTFSGPKVQSGLDAGHSERAIPVSREEKPSSAPSS</w:t>
            </w:r>
          </w:p>
        </w:tc>
      </w:tr>
      <w:tr w:rsidR="00767530" w:rsidRPr="00E340F8" w14:paraId="423414F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DE1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72C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AA9|CP5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E7A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DSENKLLKTGLVIVATLVIAKLIFSFFTSDSKKKRLPPTLKAWPPLVGSLIKFLKGPIIMLREEYPKLGSVFTVNLVHKKITFLIGPEVSAHFFKASESDLSQQEVYQFNVPTFGPGVVFDVDYSVRQEQFRFFTEALRVNKLKGYVDMMVTEAEDYFSKWGESGEVDIKVELERLIILTASRCLLGREVRDQLFDDVSALFHDLDNGMLPISVLFPYLPIPAHRRRDRAREKLSEIFAKIIGSRKRSGKTENDMLQCFIESKYKDGRQTTESEVTGLLIAALFAGQHTSSITSTWTGAYLMRYKEYFSAALDEQKNLIAKHGDKIDHDILSEMDVLYRCIKEALRLHPPLIMLMRASHSDFSVTARDGKTYDIPKGHIVATSPAFANRLPHIFKDPDTYDPERFSPGREEDKAAGAFSYIAFGGGRHGCLGEPFAYLQIKAIWSHLLRNFELELVSPFPEIDWNAMVVGVKGNVMVRYKRRQLS</w:t>
            </w:r>
          </w:p>
        </w:tc>
      </w:tr>
      <w:tr w:rsidR="00767530" w:rsidRPr="00E340F8" w14:paraId="40CD03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50F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0F4E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623|CRH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391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VNSWLICLVSIFSFVVRVEAATFCNATQACPEDKPCCSQYGECGTGQYCLNNCDVRYSFSHDSCMPVPICKSSSTKFKDYSSKLGNANTFLGNVSEADWLYTGDVLDYDDEESLILAMPKNSGGTVLSSTRAVWYGKVSARIKTSHLAGVVTGFILYSGAGDELDYEFVGADLETAQTNFYWESVLNYTNSANISTTDTFENYHTYELDWHEDYVTWSIDGVVGRTLYKNETYNATTQKYQYPQTPSKVDISIWPGGNSTNAPGTIAWSGGEINWDASDISNPGYYYAIVNEVNITCYDPPSDTKKNGTSAYVYTSSSEFLAKDIAITDDEVMMDSDEGSGLDPHKGATTSSTQKSSSSTATSSSKTSSDHSSSTKKSSKTSSTASSSSSSSSSSSSSSSTATKNGDKVVSSVSSSVTSQTQTTSSVSGSASSSTSSMSGNNAGANVAANWRLTVLCVILGYVL</w:t>
            </w:r>
          </w:p>
        </w:tc>
      </w:tr>
      <w:tr w:rsidR="00767530" w:rsidRPr="00E340F8" w14:paraId="789492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FE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899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UV4|CPL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E2C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VMKQALGGATKDMGKMLGGEEEKDPDAQKKEEERQEALRQQEEERKAKHARMEAEREKVRQQIRDKYGLKKKEEKEAEEKAALEQPCEGSLTRPKKAIPAGCGDEEEEEEESILDTVLKYLPGPLQDMFKK</w:t>
            </w:r>
          </w:p>
        </w:tc>
      </w:tr>
      <w:tr w:rsidR="00767530" w:rsidRPr="00E340F8" w14:paraId="6678B6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638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83E8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77|CRE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878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VAFASARPRGKGEVTQQTIQKMLDENHHLIQCILEYQSKGKTAECTQYQQILHRNLVYLATIADSNQNMQSLLPAPPTQNMNLGPGALTQSGSSQGLHSQGSLSDAISTGLPPSSLLQGQIGNGPSHVSMQQTAPNTLPTTSMSISGPGYSHAGPASQGVPMQGQGTIGNYVSRTNINMQSNPVSMMQQQAATSHYSSAQGGSQHYQGQSSIAM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GQGSQGSSMMGQRPMAPYRPSQQGSSQQYLGQEEYYGEQYSHSQGAAEPMGQQYYPDGHGDYAYQQSSYTEQSYDRSFEESTQHYYEGGNSQYSQQQAGYQQGAAQQQTYSQQQYPSQQSYPGQQQGYGSAQGAPSQYPGYQQGQGQQYGSYRAPQTAPSAQQQRPYGYEQGQYGNYQQ</w:t>
            </w:r>
          </w:p>
        </w:tc>
      </w:tr>
      <w:tr w:rsidR="00767530" w:rsidRPr="00E340F8" w14:paraId="2B8288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7F1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009F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PP9|CP5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E9FC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VALPRVSGGHDEHGHLEEFRTDPIGLMQRVRDECGDVGTFQLAGKQVVLLSGSHANEFFFRAGDDDLDQAKAYPFMTPIFGEGVVFDASPERRKEMLHNAALRGEQMKGHAATIEDQVRRMIADWGEAGEIDLLDFFAELTIYTSSACLIGKKFRDQLDGRFAKLYHELERGTDPLAYVDPYLPIESFRRRDEARNGLVALVADIMNGRIANPPTDKSDRDMLDVLIAVKAETGTPRFSADEITGMFISMMFAGHHTSSGTASWTLIELMRHRDAYAAVIDELDELYGDGRSVSFHALRQIPQLENVLKETLRLHPPLIILMRVAKGEFEVQGHRIHEGDLVAASPAISNRIPEDFPDPHDFVPARYEQPRQEDLLNRWTWIPFGAGRHRCVGAAFAIMQIKAIFSVLLREYEFEMAQPPESYRNDHSKMVVQLAQPACVRYRRRTGV</w:t>
            </w:r>
          </w:p>
        </w:tc>
      </w:tr>
      <w:tr w:rsidR="00767530" w:rsidRPr="00E340F8" w14:paraId="2915AE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1A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9E2C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603|COBT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256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LHALLRDIPAPDAEAMARAQQHIDGLLKPPGSLGRLETLAVQLAGMPGLNGTPQVGEKAVLVMCADHGVWDEGVAVSPKIVTAIQAANMTRGTTGVCVLAAQAGAKVHVIDVGIDAEPIPGVVNMRVARGCGNIAVGPAMSRLQAEALLLEVSRYTCDLAQRGVTLFGVGELGMANTTPAAAMVSVFTGSDAKEVVGIGANLPPSRIDNKVDVVRRAIAINQPNPRDGIDVLSKVGGFDLVGMTGVMLGAARCGLPVLLDGFLSYSAALAACQIAPAVRPYLIPSHFSAEKGARIALAHLSMEPYLHMAMRLGEGSGAALAMPIVEAACAMFHNMGELAASNIVLPEGNANAT</w:t>
            </w:r>
          </w:p>
        </w:tc>
      </w:tr>
      <w:tr w:rsidR="00767530" w:rsidRPr="00E340F8" w14:paraId="0E9840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C83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5F8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181|CP2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4CC7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GVTVALLVWAAFLLLVSMWRQVHSSWNLPPGPFPLPIIGNLFQLELKNIPKSFTRLAQRFGPVFTLYVGSQRMVVMHGYKAVKEALLDYKDEFSGRGDLPAFHAHRDRGIIFNNGPTWKDIRRFSLTTLRNYGMGKQGNESRIQREAHFLLEALRKTQGQPFDPTFLIGCAPCNVIADILFRKHFDYNDEKFLRLMYLFNENFHLLSTPWLQLYNNFPSFLHYLPGSHRKVIKNVAEVKEYVSERVKEHHQSLDPNCPRDLTDCLLVEMEKEKHSAERLYTMDGITVTVADLFFAGTETTSTTLRYGLLILMKYPEIEEKLHEEIDRVIGPSRIPAIKDRQEMPYMDAVVHEIQRFITLVPSNLPHEATRDTIFRGYLIPKGTVVVPTLDSVLYDNQEFPDPEKFKPEHFLNENGKFKYSDYFKPFSTGKRVCAGEGLARMELFLLLCAILQHFNLKPLVDPKDIDLSPIHIGFGCIPPRYKLCVIPRS</w:t>
            </w:r>
          </w:p>
        </w:tc>
      </w:tr>
      <w:tr w:rsidR="00767530" w:rsidRPr="00E340F8" w14:paraId="296377A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360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B91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B2|COG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1771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ALLLLPEAAAERDAREKLALWDRRPDTTAPLTDRQTDSVLELKAAAENLPVPAELPIEDLCSLTSQSLPIELTSVVPESTEDILLKGFTSLGMEEERIETAQQFFSWFAKLQTQMDQDEGTKYRQMRDYLSGFQEQCDAILNDVNSALQHLESLQKQYLFVSNKTGTLHEACEQLLKEQSELVDLAENIQQKLSYFNELETINTKLNSPTLSVNSDGFIPMLAKLDDCITYISSHPNFKDYPIYLLKFKQCLSKALHLMKTYTVNTLQTLTSQLLKRDPSSVPNADNAFTLFYVKFRAAAPKVRTLIEQIELRSEKIPEYQQLLNDIHQCYLDQRELLLGPSIACTVAELTSQNNRDHCALVRSGCAFMVHVCQDEHQLYNEFFTKPTSKLDELLEKLCVSLYDVFRPLIIHVIHLETLSELCGILKNEVLEDHVQNNAEQLGAFAAGVKQMLEDVQERLVYRTHIYIQTDITGYKPAPGDLAYPDKLVMMEQIAQSLKDEQKKVPSEASFSDVHLEEGESNSLTKSGSTESLNPRPQTTISPADLHGMWYPTVRRTLVCLSKLYRCIDRAVFQGLSQEALSACIQSLLGASESISKNKTQIDGQLFLIKHLLILREQIAPFHTEFTIKEISLDLKKTRDAAFKILNPMTVPRFFRLNSNNALIEFLLEGTPEIREHYLDSKKDVDRHLKSACEQFIQQQTKLFVEQLEEFMTKVSALKTMASQGGPKYTLSQQPWAQPAKVNDLAATAYKTIKTKLPVTLRSMSLYLSNKDTEFILFKPVRNNIQQVFQKFHALLKEEFSPEDIQIIACPSMEQLSLLLLVSK</w:t>
            </w:r>
          </w:p>
        </w:tc>
      </w:tr>
      <w:tr w:rsidR="00767530" w:rsidRPr="00E340F8" w14:paraId="5B1D52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F267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7BB8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15|CRG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66F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ITFYEDRAFQGRSYETTTDCPNLQPYFSRCNSIRVESGCWMLYERPNYQGQQYLLRRGEYPDYQQWMGLSDSIRSCCLIPQTVSHRLRLYEREDHKGLMMELSEDCPSIQDRFHLSEIRSLHVLEGCWVLYELPNYRGRQYLLRPQEYRRCQDWGAMDAKAGSLRRVVDLY</w:t>
            </w:r>
          </w:p>
        </w:tc>
      </w:tr>
      <w:tr w:rsidR="00767530" w:rsidRPr="00E340F8" w14:paraId="48BC7A3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03F9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850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358|CTG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79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EGRGTGGSTGDADGPGGPGIPDGPGGNAGGPGEAGATGGRGPRGAGAARASGPGGGAPRGPHGGAASGLNGCCRCGARGPESRLLEFYLAMPFATPMEAELARRSLAQDAPPLPVPGVLLKEFTVSGNILTIRLTAADHRQLQLSISSCLQQLSLLMWITQCFLPVFLAQPPSGQRR</w:t>
            </w:r>
          </w:p>
        </w:tc>
      </w:tr>
      <w:tr w:rsidR="00767530" w:rsidRPr="00E340F8" w14:paraId="45BA348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A9B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EE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L7|CXL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E79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GWSMLLLAVLNLGIFVRPCDTQELRCLCIQEHSEFIPLKLIKNIMVIFETIYCNRKEVIAVPKNGSMICLDPDAPWVKATVGPITNRFLPEDLKQKEFPPAMKLLYSVEHEKPLYLSFGRPENKRIFPFPIRETSRHFADLAHNSDRNFLRDSSEVSLTGSDA</w:t>
            </w:r>
          </w:p>
        </w:tc>
      </w:tr>
      <w:tr w:rsidR="00767530" w:rsidRPr="00E340F8" w14:paraId="56A393C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7F0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64B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797|DAB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09F2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EVETSTTNGQPDQQAAPKAPSKKEKKKGSEKTDEYLLARFKGDGVKYKAKLIGIDDVPDARGDKMSQDSMMKLKGMAAAGRSQGQHKQRIWVNISLSGIKIIDEKTGVIEHEHPVNKISFIARDVTDNRAFGYVCGGEGQHQFFAIKTGQQAEPLVVDLKDLFQVIYNVKKKEEEKKKVEEANKAEENGSEALMTLDDQANKLKLGVDQMDLFGDMSTPPDLNNPTESRDILLVDLNSEIDTNQNSLRENPFLTNGVTSCSLPRPKPQASFLPESAFSANLNFFPTPNPDPFRDDPFAQPDQSAPSSFHSLTSADQKKANPGSLSTPQSKGPLNGDTDYFGQQFDQISNRTGKQEAQGGPWPYPSSQTQQAVRTQNGVSEKEQNGFHIKSSPNPFVGSPPKGLSVPNGVKQDLESSVQSSAHDSIAIIPPPQSTKPGRGRRTAKSSANDLLASDIFASEPPGQMSPTGQPAVPQANFMDLFKTSAPAPMGSGPLVGLGTVPVTPPQAGPWTPVVFTPSTTVVPGAIISGQPSGFGQPLVFGTTPAVQVWNQPSSFATAASPPPPAVWCPTTSVAPNTWSSTSPLGNPFQSSNIFPPSTISTQSFPQPMMSSVLVTPPQPPPRNGPLKDTLSDAFTGLDPLGDKEVKEVKEMFKDFQLRQPPLVPSRKGETPSSGTSSAFSSYFNNKVGIPQEHVDHDDFDANQLLNKINEPPKPAPRQGVLSGTKSADNSLENPFSKGFSSTNPSVVSQPASSDAHRSPFGNPFA</w:t>
            </w:r>
          </w:p>
        </w:tc>
      </w:tr>
      <w:tr w:rsidR="00767530" w:rsidRPr="00E340F8" w14:paraId="7C39C87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692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73E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389|CUL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E397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SEPRRMTCDSEVVWKKLQDGLDVAYRRENMAPKDYMTLYTSVYDYCTSITLSTSRRDGEDGRAESSTPARTAGADFVGHEMYQRVEEYVKAYVIAVCEKGAELSGEDLLKYYTTEWENFRISSKVMDGIFAYLNRHWIRRELDEGHENIYMVYTLALVVWKRNLFNDLKDKVIDAMLELIRSERTGSMINSRYISGVVECLVELGVDDSETDAKKDAETKKLAVYKEFFEVKFLEATRGFYTQEAANFLSNGGNVTDYMIKVETRLNQEDDRCQLYLNSSTKTPLATCCESVLISNQLDFLQRHFGGLLVDKRDDDLSRMFKLCDRVPNGLDELRKSLENHIAKEGHQALERVAMEAATDAKLYVKTLLEVHERYQSLVNRSFKNEPGFMQSLDKAATSFINNNAVTKRAPPQAQLTKSAELLARYCDQLLRKSSKMPDEAELEELQTKIMVVFKYIDDKDVFSKFYTKMFSKRLISELSASDEAEANFITKLKSMCGYEYTARLSKMVNDTQVSKDLTADFKEKKADMLGQKSVEFNVLVLSSGSWPTFPTTPITLPQQLSKTIEIFGQFYNEKFNGRRLTWVYSQSRGEITSTAFPKKYVFTATTAQMCTMLLFNEQDSYTVEQIAAATKMDEKSAPAIVGSLIKNLVLKADTELQKEDEVPMTATVSLNKAYMNKKVRVDLSKFTMKQDAVRDTENVQKNVEEDRKSVISACIVRIMKTRKRVQHQQLMTEVITQLSGRFKPKVEMIKRCIGSLIEKEYMLRTEGQKDLYEYLA</w:t>
            </w:r>
          </w:p>
        </w:tc>
      </w:tr>
      <w:tr w:rsidR="00767530" w:rsidRPr="00E340F8" w14:paraId="5FD346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CDAD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745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CX4|CTNB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55E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QADLMELDMAMEPDRKAAVSHWQQQSYLDSGIHSGATTTAPSLSGKGNPEEEDVDTTQVLYEWEQGFSQSFTQEQVADIDGQYAMTRAQRVRAAMFPETLDEGMQIPSTQFDAAHPTNVQRLAEPSQMLKHAVVNLINYQDDAELATRAIPELTKLLNDEDQVVVNKAAVMVHQLSKKEASRHAIMRSPQMVSAIVRTMQNTNDVETARCTAGTLHNLSHHREGLLAIFKSGGIPALVKMLGSPVDSVLFYAITTLHNLLLHQEGAKMAVRLAGGLQKMVALLNKTNVKFLAITTDCLQILAYGNQESKLIILASGGPQALVNIMRTYTYEKLLWTTSRVLKVLSVCSSNKPAIVEAGGMQALGLHLTDPSQRLVQNCLWTLRNLSDAATKQEGMEGLLGTLVQLLGSDDINVVTCAAGILSNLTCNNYKNKMMVCQVGGIEALVRTVLRAGDREDITEPAICALRHLTSRHQEAEMAQNAVRLHYGLPVVVKLLHPPSHWPLIKATVGLIRNLALCPANHAPLREQGAIPRLVQLLVRAHQDTQRRTSMGGTQQQFVEGVRMEEIVEGCTGALHILARDVHNRIVIRGLNTIPLFVQLLYSPIENIQRVAAGVLCELAQDKEAAEAIEAEGATAPLTELLHSRNEGVATYAAAVLFRMSEDKPQDYKKRLSVELTSSLFRTEPMAWNETADLGLDIGAQGEPLGYRQDDPSYRSFHSGGYGQDALGMDPMMEHEMGGHHPGADYPVDGLPDLGHAQDLMDGLPPGDSNQLAWFDTDL</w:t>
            </w:r>
          </w:p>
        </w:tc>
      </w:tr>
      <w:tr w:rsidR="00767530" w:rsidRPr="00E340F8" w14:paraId="0E1D85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3B9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7771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LQ5|CTHL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382C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CWVLLLALLGGACALPAPLGYSQALAQAVDSYNQRPEVQNAFRLLSADPEPGPNVQLSSLHNLNFTIMETRCQARSGAQLDSCEFKEDGLVKDCAAPVVLQGGRAVLDVTCVDSMADPVRVKRVWPLVIRTVIAGYNLYRAIKKK</w:t>
            </w:r>
          </w:p>
        </w:tc>
      </w:tr>
      <w:tr w:rsidR="00767530" w:rsidRPr="00E340F8" w14:paraId="68E2B3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74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3D8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779|CYSP_TRYC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13B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WARALLLAAVLVVMACLVPAATASLHAEETLTSQFAEFKQKHGRVYESAAEEAFRLSVFRENLFLARLHAAANPHATFGVTPFSDLTREEFRSRYHNGAAHFAAAQERARVPVKVEVVGAPAAVDWRARGAVTAVKDQGQCGSCWAFSAIGNVECQWFLAGHPLTNLSEQMLVSCDKTDSGCSGGLMNNAFEWIVQENNGAVYTEDSYPYASGEGISPPCTTSGHTVGATITGHVELPQDEAQIAAWLAVNGPVAVAVDASSWMTYTGGVMTSCVSEQLDHGVLLVGYNDSAAVPYWIIKNSWTTQWGEEGYIRIAKGSNQCLVKEEASSAVVGGPGPTPEPTTTTTTSAPGPSPSYFVQMSCTDAACIVGCENVTLPTGQCLLTTSGVSAIVTCGAETLTEEVFLTSTHCSGPSVRSSVPLNKCNRLLRGSVEFFCGSSSSGRLADVDRQRRHQPYHSRHRRL</w:t>
            </w:r>
          </w:p>
        </w:tc>
      </w:tr>
      <w:tr w:rsidR="00767530" w:rsidRPr="00E340F8" w14:paraId="4A31FC2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1F23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997A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T7|CTN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C0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PGPAGVGGAGAVYGSGSSGFALDSGLEIKTRSVEQTLLPLVSQITTLINHKDNTKKSDKTLQAIQRVGQAVNLAVGRFVKVGEAIANENWDLKEEINIACIEAKQAGETIAALTDITNLNHLESDGQITIFTDKTGVIKAARLLLSSVTKVLLLADRVVIKQIITSRNKVLATMERLEKVNSFQEFVQIFSQFGNEMVEFAHLSGDRQNDLKDEKKKAKMAAARAVLEKCTMMLLTASKTCLRHPNCESAHKNKEGVFDRMKVALDKVIEIVTDCKPNGETDISSISIFTGIKEFKMNIEALRENLYFQSKENLSVTLEVILERMEDFTDSAYTSHEHRERILELSTQARMELQQLISVWIQAQSKKTKSIAEELELSILKISHSLNELKKELHSTATQLAADLLKYHADHVVLKALKLTGVEGNLEALAEYACKLSEQKEQLVETCRLLRHISGTEPLEITCIHAEETFQVTGQQIISAAETLTLHPSSKIAKENLDVFCEAWESQISDMSTLLREINDVFEGRRGEKYGYLSLPKPMKNNANLKSLKPDKPDSEEQAKIAKLGLKLGLLTSDADCEIEKWEDQENEIVQYGRNMSSMAYSLYLFTRGEGPLKTSQDLIHQLEVFAAEGLKLTSSVQAFSKQLKDDDKLMLLLEINKLIPLCHQLQTVTKTSLQNKVFLKVDKCITKTRSMMALLVQLLSLCYKLLKKLQMENNGWVSVTNKDTMDSKT</w:t>
            </w:r>
          </w:p>
        </w:tc>
      </w:tr>
      <w:tr w:rsidR="00767530" w:rsidRPr="00E340F8" w14:paraId="06453B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3CF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658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231|CX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03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FLGEFLEEVHKHSTVIGKVWLTVLFIFRMLVLGTAAESSWGDEQADFRCDTIQPGCQNVCYDQAFPISHIRYWVLQIIFVSTPSLVYMGHAMHTVRMQEKQKLRDAEKAKEAHRTGAYEYPVAEKAELSCWKEVDGKIVLQGTLLNTYVCTILIRTTMEVAFIVGQYLLYGIFLDTLHVCRRSPCPHPVNCYVSRPTEKNVFIVFMMAVAGLSLFLSLAELYHLGWKKIRQRFGKSRQGVDKHQLPGPPTSLVQSLTPPPDFNQCLKNSSGEKFFSDFSNNMGSRKNPDALATGEVPNQEQIPGEGFIHMHYSQKPEYASGASAGHRLPQGYHSDKRRLSKASSKARSDDLSV</w:t>
            </w:r>
          </w:p>
        </w:tc>
      </w:tr>
      <w:tr w:rsidR="00767530" w:rsidRPr="00E340F8" w14:paraId="3596CB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1A5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6E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52|CXB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C4C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GTLHTFIGGVNKHSTSIGKVWITVIFIFRVMILVVAAQEVWGDEQEDFVCNTLQPGCKNVCYDHFFPVSHIRLWALQLIFVSTPALLVAMHVAYYRHETTRKFRRGEKRNDFKDIEDIKKQKVRIEGSLWWTYTSSIFFRIIFEAAFMYVFYFLYNGYHLPWVLKCGIDPCPNLVDCFISRPTEKTVFTIFMISASVICMLLNVAELCYLLLKVCFRRSKRAQTQKNHPNHALKESKQNEMNELISDSGQNAITGFPS</w:t>
            </w:r>
          </w:p>
        </w:tc>
      </w:tr>
      <w:tr w:rsidR="00767530" w:rsidRPr="00E340F8" w14:paraId="57D173D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016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53C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7239|CUS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2F6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ALIIGSMIAGGIISAAGFTWVAKAEPPAEKTSTAERKILFWYDPMYPNTRFDKPGKSPFMDMDLVPKYADEESSASGVRIDPTQTQNLGVKTATVTRGPLTFAQSFPANVSYNEYQYAIVQARAAGFIDKVYPLTVGDKVQKGTPLLDLTIPDWVEAQSEYLLLRETGGTATQTEGILERLRLAGMPEADIRRLIATQKIQTRFTLKAPIDGVITAFDLRAGMNIAKDNVVAKIQGMDPVWVTAAIPESIAWLVKDASQFTLTVPARPDKTLTIRKWTLLPGVDAATRTLQLRLEVDNADEALKPGMNAWLQLNTASEPMLLIPSQALIDTGSEQRVITVDADGRFVPKRVAVFQASQGVTALRSGLAEGEKVVSSGLFLIDSEANISGALERMRSESATHAH</w:t>
            </w:r>
          </w:p>
        </w:tc>
      </w:tr>
      <w:tr w:rsidR="00767530" w:rsidRPr="00E340F8" w14:paraId="0CEDFA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570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C20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234|CXA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11F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FLGEFLEEVHKHSTVIGKVWLTVLFIFRMLVLGTAAESSWGDEQADFRCDTIQPGCQNVCYDQAFPISHIRYWVLQIIFVSTPSLVYMGHAMHTVRMQEKQKLREAEKAKEAGGTGTYEYLAEKAELSCWKEVNGKIVLQGTLLNTYVCTILIRTAMEVAFMVGQYLLYGIFLDTLHVCRRSPCPHPVNCYVSRPTEKNVFIVFMMAVAGLSLFLSLAELYHLGWKKIRQRLAKSRQGDKHQLLGPSTSLVQGLTPPPDFNQCLKNSPDEKFFSDFSNNMGSRKNPDPLATEEVPNQEQIPEEGFIHTQYGQKPEQPSGASAGHRFPQGYHSDKRRLSKASSKARSDDLSV</w:t>
            </w:r>
          </w:p>
        </w:tc>
      </w:tr>
      <w:tr w:rsidR="00767530" w:rsidRPr="00E340F8" w14:paraId="0A0FE4E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B73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DA57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296|CUT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94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SIVTSKVSWTPEKFISALSYPEHCSITLVKRLKASVKLKDLKQNISRDAPSWTFEHLFVAFKCAVSNLAKQWAELSTTDKEKTRRMFCTPSRLNTAHRPEVFYLLECCTYILEQMQVVTKNTSHLYDCIRSGVSICNRLLDMEIFEPAISLLMKTHKNLIILLTYRDHDAIPTATLLNPTLDVSEIQLESCLFVPMVPASYFLNIGTIVVTFQLNVLRCLSLSQINGLSLNTINNLQSEDGPFQWIERSFPSQVQLANSRREILARLLTRFSMIQNNALQSFKLLILSIALWLNILSSQRADDKEFDVNQLETRILQLFSKVVQLCKSEDIEGSILNKDMTQLHHLLENLSKESRLHILLQLSQLYYKYNDFQLSAAYVIRGYSLSFEDISFKLKFLLFSFRLSIHDNSICFPFNLIQELSSLQQLFVENALPYSEALHLLDSIERSFRLFNDSTVFDDTVFALNISEILSWILSSVVRDILVEDELLNLQLKIRKFLMFTFHIIRSFSELTKFQSSLEGCLNLAAYYEDAEFPQKLSNHLYNLCVKSSNVNYARECISLSIKIAVSHKLTNDETYLLKILKNFQLRYHDSLQLQEKCDVLHTTFNQLDLYVGTTSVGKSSVLDNILKRIFNSLTSINDSNIEKLLESISYSLLKLFFKCANEGSRYNASAALSFKLSLMLHEKEEVLLLKTNVSCVLANHGYNDIKFEEMVLCVIKGDQNLLEHNSNNNAKLALNESLLCSWENLLCYRRAEDDSRILTIIESWTIFISRFSSVISRCSFTDFEINSILNFFFCFLHTVEPSGKLTFELAFLEIFYELFNCLLHLQFSKYLVIIGTLLSDKYMTLGFSGKAHLFYTKCYSYLRQCKSSPFINFWNVSYGKYLILTGNTDKGILQLKKYSLSSEEDFNSNGLSRTVSLNLLLYERIQLSDALFQLGYTTVSLGFIMQNLKVIKGLFSKSSKEHFNGGKYITWRLFAVSAHSNVCAARIYEHMGQAREAEFFYRQACSISEKMPFSCFSATFQLRLCSLLTRAGKLEKGEKILFDLTEAMKSTDTYHKLLWNYGAAEVCATKSELDGAICHYSECVKLLEIIKSEYYLFFNRNREKSLTKGIKRLSLSSQPTFVTESNTTEFDDWSILQNTAANLLRLISMFELKRGNLEIAKALMTDSTKCSIASFFNIVSANILKSKLIVCEADSTLFGDPVLRTLPDSVISLPGISHKFQKNQSKTKALGENTGFRKGSKRLDYLRERLKINLQNVRLSCEIIFSNAYERSSVCVCREVNELISYSTIMQSALTTIGETTDVDSSSASFFLEIPKALGFHRRREAQKFRNQHKELHFSSLEQILNSRLSIPDVRTFQDNFIDSLPSIWNVVSITINNSGEDLFISKIRKGHSPLIFRLPLQRHNSRDADEEILVFTKAQTELFRIISKSNQMAQNGKHYTRREDKETWWKERRHLDQCLQQLLENIEISWLGGFKGIFNPHKIDTSLFAKFSSQFQNIIAKNFNMDKKTPVPTLSPEILELFITLGKPGYEGYEQLLEDLIYFILDIFQFRGLHFAYDEIDTDQLSMDLQDALNAYFNNYVSEENRSHTVLVLDKSVHQFPWESLPCLNRQSVSRVPSLSILRDILSQSFVVNGEYVEVRKEAGSYILNPSLDLKHTQEMFEHKLVEGGWKGLIASQPSNRDFIKMLSGNDFFLYFGHGGGEQYTTSYDLATLKRCAVTILMGCSSGALYECGSFEPWGTPLDYLSAGCPTLVANLWDVTDKDIDRFSLKMLESWGLFENKAPFVNSTSICTAVSESRSCCHLRYLNGAAPVIYGIPAYIIP</w:t>
            </w:r>
          </w:p>
        </w:tc>
      </w:tr>
      <w:tr w:rsidR="00767530" w:rsidRPr="00E340F8" w14:paraId="03D908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CD4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02A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B4|CT2N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E3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EKLSKPELLTLFSILEGELEARDLVIEALKAQHRDTFIEERYGKYNISDPLMALQRDFETLKEKNDGEKQPVCTNPLSILKVVMKQCKNMQERMLSQLAAAESRHRKVILDLEEERQRHAQDTAEGDDVTYMLEKERERLTQQLEFEKSQVKKFEKEQKKLSSQLEEERSRHKQLSSMLVLECKKATNKAAEEGQKAGELSLKLEKEKSRVSKLEEELAAERKRGLQTEAQVEKQLSEFDIEREQLRAKLNREENRTKTLKEEMESLKKIVKDLEASHQHSSPNEQLKKPVTVSKGTATEPLMLMSVFCQTESFPAERTHGSNIAKMTNTGLPGPATPAYSYAKTNGHCDPEIQTTRELTAGNNVENQVPPREKSVALAQEKPVENGGCPVGIETPVPMPSPLSSSGSSLSPSSTASSSLTSSPCSSPVLTKRLLGSSASSPGYQSSYQVGINQRFHAARHKFQSQADQDQQASGLQSPPSRDLSPTLIDNSAAKQLARNTVTQVLSRFTSQQGPIKPVSPNSSPFGTDYRNLANTANPRGDTSHSPTPGKVSSPLSPLSPGIKSPTIPRAERGNPPPIPPKKPGLTPSPSATTPLTKTHSQAASLTTAEDLASSCSSNTVVANGKDVELLLPTSS</w:t>
            </w:r>
          </w:p>
        </w:tc>
      </w:tr>
      <w:tr w:rsidR="00767530" w:rsidRPr="00E340F8" w14:paraId="32E45D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344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4B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025|CXC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3010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FNMESDSFEDFWKGEDLSNYSYSSTLPPFLLDAAPCEPESLEINKYFVVIIYALVFLLSLLGNSLVMLVILYSRVGRSVTDVYLLNLALADLLFALTLPIWAASKVNGWIFGTFLCKVVSLLKEVNFYSGILLLACISVDRYLAIVHATRTLTQKRYLVKFICLSIWGLSLLLALPVLLFRRTVYSSNVSPACYEDMGNNTANWRMLLRILPQSFGFIVPLLIMLFCYGFTLRTLFKAHMGQKHRAMRVIFAVVLIFLLCWLPYNLVLLADTLMRTQVIQETCERRNHIDRALDATEILGILHSCLNPLIYAFIGQKFRHGLLKILAIHGLISKDSLPKDSRPSFVGSSSGHTSTTL</w:t>
            </w:r>
          </w:p>
        </w:tc>
      </w:tr>
      <w:tr w:rsidR="00767530" w:rsidRPr="00E340F8" w14:paraId="2E569BF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DFD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7B18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015|CY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8A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AEAGKKIFVQKCAQCHTVEKGGKHKTGPNLWGLFGRKTGQAPGFSYTDANKNKGVIWSEETLMEYLENPKKYIPGTKMIFAGIKKKSEREDLIKYLKQATSS</w:t>
            </w:r>
          </w:p>
        </w:tc>
      </w:tr>
      <w:tr w:rsidR="00767530" w:rsidRPr="00E340F8" w14:paraId="08DE89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A92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6F30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MG55|ABHG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A4B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LLSCVLGPRLYKIYRERDTDRAATSVPETPTAVPAASSSSWDSYYQPRALEKHADSILALASVFWSISYYSSPFAFFYLYRKGYLSLSKVVPFSHYAGTLLVLLAGVACLRGIGRWTNPQYRQFITILEATHRNQSAENKRQLANYNFDFRSWPVDFHWEEPSSRKGSRGGPSRRGVALLRPEPLHRGTADTFLNRVKKLPCQITSYLVAHTLGRRMLYPGSVYLLQKALMPVLLQGQARLVEECNGRRAKLLACDGNEIDTMFVDRRGTAEPQGQKLVICCEGNAGFYEVGCVSTPLEAGYSVLGWNHPGFAGSTGVPFPQNEANAMDVVVQFAIHRLGFQPQDIVIYAWSIGGFTATWAAMSYPDISAVILDASFDDLVPLALKVMPDSWRALVTRTVRQHLNLNNAEQLCRFQGPVLLVRRTKDEIITTTVPEDIMSNRGNDLLLKLLQFRYPRVMTEEGLRAVRQWLEASSQLEEASIYSRWEVDEDWCVSVLRSYQAEHGPDFPWSVGEDMSVDGRRQLALFLARKHLHNFEATHCTPLPAQHFQMPWCL</w:t>
            </w:r>
          </w:p>
        </w:tc>
      </w:tr>
      <w:tr w:rsidR="00767530" w:rsidRPr="00E340F8" w14:paraId="76AF90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4372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8D7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800|A2A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769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WGLLALILSCLSSLCSAQFSPVSTMEPLDLQLMDGQAQQKLPPLSLLKLDNQEPGGQIAPKKAPEDCKLSPTPEQTRRLARAMMTFTTDLFSLVAQSSTRPNLILSPLSVALALSHLALGAQNQTLQRLKEVLHADSGPCLPHLLSRLCQDLGPGAFRLAARMYLQKGFPIKEDFLEQSEQLFGAKPMSLTGMKGEDLANINRWVKEATEGKIEDFLSDLPDDTVLLLLNAIHFQGFWRSKFDPNLTQRGAFHLDEQFTVPVDMMQALTYPLHWFLLEQPEIQVAHFPFKNNMSFVVLMPTRFEWNASQVLANLTWDILHQPSLSERPTKVQLPKLHLKYQLDLVATLSQLGLQELFQAPDLRGISDERLVVSSVQHQSALELSEAGVQAAAATSTAMSRMSLSSFIVNRPFLFFILEDSTSLPLFVGSVRNPNPGAQPERKEQQDSPDGKDSFQDHKGLPRGDKPFDPDLKLGPPSEEDYAQPSSPK</w:t>
            </w:r>
          </w:p>
        </w:tc>
      </w:tr>
      <w:tr w:rsidR="00767530" w:rsidRPr="00E340F8" w14:paraId="5B2F1EE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53F7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46C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G192|ALDO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D5C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VFAINGQRFELELSSVDPSTTLLEFLRYQTSFKSVKLSCGEGGCGACVVLLSKFDPVLQKVEDFTVSSCLTLLCSVNHCNITTSEGLGNSRDGFHPIHKRLSGFHASQCGFCTPGMSVSLFSALLDADKSQYSDLTVVEAEKAVSGNLCRCTGYRPIVDACKSFASDVDIEDLGLNSFCRKGDKDSSSLTRFDSEKRICTFPEFLKDEIKSVDSGMYRWCSPASVEELSSLLEACKANSNTVSMKLVAGNTSMGYYKDEREQNYDKYIDITRIPHLKEIRENQNGVEIGSVVTISKVIAALKEIRVSPGVEKIFGKLATHMEMIAARFIRNFGSIGGNLVMAQRKQFPSDMATILLAAGAFVNIMSSSRGLEKLTLEEFLERSPLEAHDLVLSIEIPFWHSETNSELFFETYRAAPRPHGSALAYLNAAFLAEVKDTMVVNCRLAFGAYGTKHAIRCKEIEEFLSGKVITDKVLYEAITLLGNVVVPEDGTSNPAYRSSLAPGFLFKFLHTLMTHPTTDKPSNGYHLDPPKPLPMLSSSQNVPINNEYNPVGQPVTKVGASLQASGEAVYVDDIPSPTNCLYGAFIYSKKPFARIKGIHFKDDLVPTGVVAVISRKDVPKGGKNIGMKIGLGSDQLFAEDFTTSVGECIAFVVADTQRHADAAVNLAVVEYETEDLEPPILSVEDAVKKSSLFDIIPFLYPQQVGDTSKGMAEADHQILSSEIRLGSQYVFYMETQTALAVGDEDNCIVVYSSTQTPQYVQSSVAACLGIPENNIRVITRRVGGGFGGKSVKSMPVATACALAAKKLQRPVRTYVNRKTDMIMTGGRHPMKITYSVGFKSTGKITALELEILIDAGASYGFSMFIPSNLIGSLKKYNWGALSFDIKLCKTNLLSRAIMRSPGDVQGTYIAEAIIENIASSLSLEVDTIRKINLHTHESLALFYKDGAGEPHEYTLSSMWDKVGVSSKFEERVSVVREFNESNMWRKRGISRVPIIYEVLLFATPGRVSVLSDGTIVVEIGGIELGQGLWTKVKQMTSYALGMLQCDGTEELLEKIRVIQSDSLSMVQGNFTGGSTTSEGSCAAVRLCCETLVERLKPLMERSDGPITWNELISQAYAQSVNLSASDLYTPKDTPMQYLNYGTAVSEVEVDLVTGQTTVLQTDILYDCGKSLNPAVDLGQIEGSFVQGLGFFMLEEYIEDPEGLLLTDSTWTYKIPTVDTIPKQFNVEILNGGCHEKRVLSSKASGEPPLLLAASVHCATRQAVKEARKQLCMWKGENGSSGSAFQLPVPATMPVVKELCGLDIIESYLEWKLHDNSNL</w:t>
            </w:r>
          </w:p>
        </w:tc>
      </w:tr>
      <w:tr w:rsidR="00767530" w:rsidRPr="00E340F8" w14:paraId="18181B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C0A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7D8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91|ALF1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8220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IAQLLGKDADNLLQHRCMTIPSDQLYLPGHDYVDRVMIDNNRPPAVLRNMQTLYNTGRLAGTGYLSILPVDQGVEHSAGASFAANPLYFDPKNIVELAIEAGCNCVASTYGVLASVSRRYAHRIPFLVKLNHNETLSYPNTYDQTLYASVEQAFNMGAVAVGATIYFGSEESRRQIEEISAAFERAHELGMVTVLWAYLRNSAFKKDGVDYHVSADLTGQANHLAATIGADIVKQKMAENNGGYKAINYGYTDDRVYSKLTSENPIDLVRYQLANCYMGRAGLINSGGAAGGETDLSDAVRTAVINKRAGGMGLILGRKAFKKSMADGVKLINAVQDVYLDSKITIA</w:t>
            </w:r>
          </w:p>
        </w:tc>
      </w:tr>
      <w:tr w:rsidR="00767530" w:rsidRPr="00E340F8" w14:paraId="478FD9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DC6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D2F1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U4|ALF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8B92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TATMLKASPVKSDWVKGQSLLLRQPSSVSAIRSHVAPSALTVRAASAYADELVKTAKTIASPGHGIMAMDESNATCGKRLASIGLENTEANRQAYRTLLVSAPGLGQYISGAILFEETLYQSTTDGKKMVDVLVEQNIVPGIKVDKGLVPLVGSYDESWCQGLDGLASRTAAYYQQGARFAKWRTVVSIPNGPSALAVKEAAWGLARYAAISQDSGLVPIVEPEIMLDGEHGIDRTYDVAEKVWAEVFFYLAQNNVMFEGILLKPSMVTPGAEATDRATPEQVASYTLKLLRNRIPPAVPGIMFLSGGQSELEATLNLNAMNQAPNPWHVSFSYARALQNTCLKTWGGKEENVKAAQDILLARAKANSLAQLGKYTGEGESEEAKEGMFVKGYTY</w:t>
            </w:r>
          </w:p>
        </w:tc>
      </w:tr>
      <w:tr w:rsidR="00767530" w:rsidRPr="00E340F8" w14:paraId="3CEC24B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68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7B8A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M6|AGRE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895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VRCPGLLVVCILLSLSGAGTQKAESKNCAKWCPINSKCVSNRSCVCKPGFSSEKELITNPAESCEDINECLLPGFSCGDFAMCKNSEGSYTCVCNLGYKLLSGAESFVNESENTCQASVNTGTTPVPSRIHTVTTAPGNLPEQTTTVHQTQMGDSEERTPKDVNECISGQNHCHQSTHCINKLGGYSCICRQGWKPVPGSPNGPVSTVCEDVDECSSGQHQCHNSTVCKNTVGSYKCHCRPGWKPTSGSLRGPDTICQEPPFPTWTLLPTAHSQTLLRFSVEVQNLLRDFNPATVNYTIQKLIEAVDKLLEDPMETQTQQVAAQLLSNLEQSLRTLAQFLPKGPFTYTSPSNTELSLMVKEQDNKDVTTVHHGQTWMELDWAVTAGAKISENGSSVAGILSSPNMEKLLGNTPLNLEQRRASLEDFYGSPIPSVSLKLLSNINSVFLTNTNTEKLASNVTFKFDFTSVESIEPRHELICAFWKAHNGNGYWDTDGCSMNGTGFCHCNHLTSFAILMAQYHVQDPRLELITKVGLLLSLICLLLCILTFLLVKPIQSSRTMVHLHLCICLFLGSIIFLVGVENEGGEVGLRCRLVAMMLHFCFLAAFCWMALEGVELYFLVVRVFQGQGLSTWQRCLIGYGVPLLIVAISMAVVKMDGYGHATYCWLDFRKQGFLWSFSGPVAFIIFCNAAIFVITVWKLTKKFSEINPNMKKLRKARVLTITAIAQLLVLGCTWGFGLFLFNPHSTWLSYIFTLLNCLQGLFLYVMLCLLNKKVREEYWKWACMVTGSKYTEFNSSTTGTGTSQTRALRSSESGM</w:t>
            </w:r>
          </w:p>
        </w:tc>
      </w:tr>
      <w:tr w:rsidR="00767530" w:rsidRPr="00E340F8" w14:paraId="0EC757B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48D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568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146|ADCY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84E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DVHCLSGSEELYTIHPTPPAADGGSGSRPQRLLWQTAVRHITEQRFIHGHRGGGGGGSRKASNPAGSGPNHHAPQLSSDSVLPLYSLGSGERAHNTGGTKVFPERSGSGSASGSGGGGDLGFLHLDCAPSNSDFFLNGGYSYRGVIFPTLRNSFKSRDLERLYQRYFLGQRRKSEVVMNVLDVLTKLTLLVLHLSLASAPMDPLKGILLGFFTGIEVVICALVVVRKDTTSHTYLQYSGVVTWVAMTTQILAAGLGYGLLGDGIGYVLFTLFATYSMLPLPLTWAILAGLGTSLLQVTLQVLIPRLAVFSINQVLAQVVLFMCMNTAGIFISYLSDRAQRQAFLETRRCVEARLRLETENQRQERLVLSVLPRFVVLEMINDMTNVEDEHLQHQFHRIYIHRYENVSILFADVKGFTNLSTTLSAQELVRMLNELFARFDRLAHEHHCLRIKILGDCYYCVSGLPEPRQDHAHCCVEMGLSMIKTIRFVRSRTKHDVDMRIGIHSGSVLCGVLGLRKWQFDVWSWDVDIANKLESGGIPGRIHISKATLDCLSGDYNVEEGHGKERNEFLRKHNIETYLIKQPEESLLSLPEDIVKESVSCSDRRNSGATFTEGSWSPELPFDNIVGKQNTLAALTRNSINLLPNHLAQALHVQSGPEEINKRIEHTIDLRSGDKLRREHIKPFSLMFKDSSLEHKYSQMRDEVFKSNLVCAFIVLLFITAIQSLLPSSRLMPMTIQFSILIMLHSALVLITTA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YKCLPLILRKTCCWINETYLARNVIIFASILINFLGAVINILWCDFDKSIPLKNLTFNSSAVFTDICSYPEYFVFTGVLAMVTCAVFLRLNSVLKLAVLLIMIAIYALLTETIYAGLFLSYDNLNHSGEDFLGTKEASLLLMAMFLLAVFYHGQQLEYTARLDFLWRVQAKEEINEMKDLREHNENMLRNILPGHVARHFLEKDRDNEELYSQSYDAVGVMFASIPGFADFYSQTEMNNQGVECLRLLNEIIADFDELLGEDRFQDIEKIKTIGSTYMAVSGLSPEKQQCEDKWGHLCALADFSLALTESIQEINKHSFNNFELRIGISHGSVVAGVIGAKKPQYDIWGKTVNLASRMDSTGVSGRIQVPEETYLILKDQGFAFDYRGEIYVKGISEQEGKIKTYFLLGRVQPNPFILPPRRLPGQYSLAAVVLGLVQSLNRQRQKQLLNENSNSGIIKSHYNRRTLLTPSGPEPGAQAEGTDKSDLP</w:t>
            </w:r>
          </w:p>
        </w:tc>
      </w:tr>
      <w:tr w:rsidR="00767530" w:rsidRPr="00E340F8" w14:paraId="2E19A06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CE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A60F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LY5|AGUA_GEO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A9F4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GYEPCWLRYERKDQYSRLRFEEIVAKRTSPIFQAVVEELQKGLRSMMEIEPQVVQEVNETANSIWLGTLEDEEFERPLEGTLVHPEGYVIRSDVDDGPFRIYIIGKTDAGVLYGVFHFLRLLQMGENIAQLSIIEQPKNRLRMINHWDNMDGSIERGYAGRSIFFVDDQFVKQNQRIKDYARLLASVGINAISINNVNVHKTETKLITDHFLPDVAEVADIFRTYGIKTFLSINYASPIEIGGLPTADPLDPEVRRWWKETAKRIYQYIPDFGGFVVKADSEFRPGPFTYGRDHAEGANMLAEALAPFGGLVIWRCFVYNCQQDWRDRTTDRAKAAYDHFKPLDGQFRENVILQIKNGPMDFQVREPVSPLFGAMPKTNQMMEVQITQEYTGQQKHLCFLIPQWKEVLDFDTYAKGKGSEVKKVIDGSLFDYRYSGIAGVSNIGSDPNWTGHTLAQANLYGFGRLAWNPDLSAEEIANEWVVQTFGDDSQVVETISWMLLSSWRIYENYTSPLGVGWMVNPGHHYGPNVDGYEYSHWGTYHYADRDGIGVDRTVATGTGYTAQYFPENAAMYESLDTCPDELLLFFHHVPYTHRLHSGETVIQHIYNTHFEGVEQAKQLRKRWEQLKGKIDEKRYHDVLERLTIQVEHAKEWRDVINTYFYRKSGIDDQYGRKIYR</w:t>
            </w:r>
          </w:p>
        </w:tc>
      </w:tr>
      <w:tr w:rsidR="00767530" w:rsidRPr="00E340F8" w14:paraId="0F003F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2B2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2311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738|ACT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5E34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EEDSTALVCDNGSGLCKAGFAGDDAPRAVFPSIVGRPRHQGVMVGMGQKDSYVGDEAQSKRGILTLKYPIEHGIITNWDDMEKIWHHSFYNELRVAPEEHPTLLTEAPLNPKANREKMTQIMFETFNVPAMYVAIQAVLSLYASGRTTGIVLDSGDGVTHNVPIYEGYALPHAIMRLDLAGRDLTDYLMKILTERGYSFVTTAEREIVRDIKEKLCYVALDFENEMATAASSSSLEKSYELPDGQVITIGNERFRCPETLFQPSFIGMESAGIHETTYNSIMKCDIDIRKDLYANNVLSGGTTMYPGIADRMQKEITALAPSTMKIKIIAPPERKYSVWIGGSILASLSTFQQMWISKQEYDEAGPSIVHRKCF</w:t>
            </w:r>
          </w:p>
        </w:tc>
      </w:tr>
      <w:tr w:rsidR="00767530" w:rsidRPr="00E340F8" w14:paraId="13C5166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A7E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00F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T0|AGRF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76E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SRTVTLYFVLIVICSSEATWSRPAEPIVHPLILQEHELAGEELLRPKRAVAVGGPVAEEYTVDVEISFENVSFLESIRAHLNSLRFPVQGNGTDILSMAMTTVCTPTGNDLLCFCEKGYQWPEERCLSSLTCQEHDSALPGRYCNCLKGLPPQGPFCQLPETYITLKIKVRLNIGFQEDLENTSSALYRSYKTDLERAFRAGYRTLPGFRSVTVTQFTKGSVVVDYIVEVASAPLPGSIHKANEQVIQNLNQTYKMDYNSFQGTPSNETKFTVTPEFIFEGDNVTLECESEFVSSNTSWFYGEKRSDIQNSDKFSIHTSIINNISLVTRLTIFNFTQHDAGLYGCNVTLDIFEYGTVRKLDVTPIRILAKEERKVVCDNNPISLNCCSENIANWSRIEWKQEGKINIEGTPETDLESSCSTYTLKADGTQCPSGSSGTTVIYTCEFVSVYGAKGSKNIAVTFTSVANLTITPDPISVSEGQSFSITCLSDVSSFDEVYWNTSAGIKIHPRFYTMRRYRDGAESVLTVKTSTREWNGTYHCIFRYKNSYSIATKDVTVHPLPLESDIMMDPLEASGLCTSSHQFKCCIEENDGEEYIVTFHVDSSSFPAEREVIGKQACYTYSLPGKLPSRCPKDIDVFCHFTNAANSSVRSPSMKLTLVPGKNITCQDPIIGIGEPGKVIQKLCQFAGVSRSPGQTIGGTVTYKCVGSQWKEETRACISAPINGLLQLAKALIKSPSQDQKLPKYLRDLSVSTGKEEQDIRSSPGSLGAIISILDLLSTVPTQVNSEMMRDILATINVILDKSTLNSWEKLLQQQSNQSSQFLQSVERFSKALELGDSTPPFLFHPNVQMKSMVIKRGHAQMYQQKFVFTDSDLWGDVAIDECQLGSLQPDSSIVTVAFPTLKAILAQDGQRKTPSNSLVMTTTVSHNIVKPFRISMTFKNNHRSGGKPQCVFWNFSLANNTGGWDSSGCTVEDDGRDNRDRVFCKCNHLTSFSILMSPDSPDPGSLLKILLDIISYIGLGFSIVSLAACLVVEAMVWKSVTKNRTSYMRHICIVNIALCLLIADIWFIVAGAIHDGHYPLNETACVAATFFIHFFYLSVFFWMLTLGLMLFYRLIFILHDASKSTQKAIAFSLGYGCPLIISSITVGVTQPQEVYMRKNACWLNWEDTRALLAFAIPALIIVVVNVSITVVVITKILRPSVGDKPGKQEKSSLFQISKSIGVLTPLLGLTWGFGLATVIQGSNAVFHIIFTLLNAFQGLFILLFGCLWDQKVQEALLHKFSLSRWSSQHSKSTSLGSSTPVFSMSSPISRRFNNLFGKTGTYNVSTPETTSSSVENSSSAYSLLN</w:t>
            </w:r>
          </w:p>
        </w:tc>
      </w:tr>
      <w:tr w:rsidR="00767530" w:rsidRPr="00E340F8" w14:paraId="4959B6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99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6A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138|ADTR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9F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TTTCVYHFLVLNWYIFLNYHIPQIGRNEEKLREFHDGGRSKYLTLLNLLLQAIFFGVACLDDVLKRVIGRKDIKFVTSFRDLLFTTMAFPISTFVFLVFWTLFHYDRSLVYPKGLDDFFPAWVNHAMHTSIFPFSLFETILRPHNYPSKKLGLTLLGAFNFAYIIRILWRYVQTGNWVYPVFDSLSPLGIIIFFSAAYILVAGIYLFGEKINHWKWGAIAKPQMKKN</w:t>
            </w:r>
          </w:p>
        </w:tc>
      </w:tr>
      <w:tr w:rsidR="00767530" w:rsidRPr="00E340F8" w14:paraId="0C0F16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06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8D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389|ALLO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8CD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PLDSLSNDEFEIIETFDPETEDREDQWSIQQSIRIEPISIQMPNTLQSQRAPSPVGSKAPESLKDEDPDRTPEASIVETPLLTETLKEDRTPMSTPLASLVNSSQSPEFTLQNMSIVSESECSNNSSLVNVADVESTEIALRTSLLLVSELKSQLQAAKMSESTLLKSNSNHEIEENKKLSEKMEVMKNEFELKMQESAASVEKVIQEKDSAIEQLKVQLAQSQQVAELWKQGAEKNSNAQYSDSKTTIDRLLEENSKLRNLVDEEVARRLEESERRKLAEDQLKHARGGSVFDPPASFVASQLAERTTYSLNLEHELITLRKELEETKEALKKSVEESSNKDEIVSALHELAGPTGEHPHARFERAGDQQSEAEMSSTWSAGRLLELSRQIVHFISHQ</w:t>
            </w:r>
          </w:p>
        </w:tc>
      </w:tr>
      <w:tr w:rsidR="00767530" w:rsidRPr="00E340F8" w14:paraId="2A2BE0F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D7C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8E4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55|ARHG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6D3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AEQTVTWLITLGVLESPKKTISDPEGFLQASLKDGVVLCRLLERLLPGTIEKVYPEPRSESECLSNIREFLRGCGASLRLELLFPPSQPPQHLVTTILLSASTFDANDLYQGQNFNKVLSSLVTLNKVTADIGLGSDSVCARPSSHRIKSFDSLGSQSLHTRTSKLFQGQYRSLDMTDNSNNQLVVRAKFNFQQTNEDELSFSKGDVIHVTRVEEGGWWEGTLNGRTGWFPSNYVREVKASEKPVSPKSGTLKSPPKGFDTTAINKSYYNVVLQNILETENEYSKELQTVLSTYLRPLQTSEKLSSANISYLMGNLEEICSFQQMLVQSLEECTKLPEAQQRVGGCFLNLMPQMKTLYLTYCANHPSAVNVLTEHSEELGEFMETKGASSPGILVLTTGLSKPFMRLDKYPTLLKELERHMEDYHTDRQDIQKSMAAFKNLSAQCQEVRKRKELELQILTEAIRNWEGDDIKTLGNVTYMSQVLIQCAGSEEKNERYLLLFPNVLLMLSASPRMSGFIYQGKLPTT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TITKLEDSENHRNAFEISGSMIERILVSCNNQQDLQEWVEHLQKQTKVTSVGNPTIKPHSVPSHTLPSHPVTPSSKHADSKPAPLTPAYHTLPHPSHHGTPHTTINWGPLEPPKTPKPWSLSCLRPAPPLRPSAALCYKEDLSKSPKTMKKLLPKRKPERKPSDEEFASRKSTAALEEDAQILKVIEAYCTSAKTRQTLNSTWQGTDLMHNHVLADDDQPSLDSLGRRSSLSRLEPSDLSEDSDYDSIWTAHSYRMGSTSRKSCCSYISHQN</w:t>
            </w:r>
          </w:p>
        </w:tc>
      </w:tr>
      <w:tr w:rsidR="00767530" w:rsidRPr="00E340F8" w14:paraId="5BA369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615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0A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59|ACTG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08E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IAALVIDNGSGMCKAGFAGDDAPRAVFPSIVGRPRHQGVMVGMGQKDSYVGDEAQSKRGILTLKYPIEHGIVTNWDDMEKIWHHTFYNELRVAPEEHPVLLTEAPLNPKANREKMTQIMFETFNTPAMYVAIQAVLSLYASGRTTGIVMDSGDGVTHTVPIYEGYALPHAILRLDLAGRDLTDYLMKILTERGYSFTTTAEREIVRDIKEKLCYVALDFEQEMATAASSSSLEKSYELPDGQVITIGNERFRCPEALFQPSFLGMESCGIHETTFNSIMKCDVDIRKDLYANTVLSGGTTMYPGIADRMQKEITALAPSTMKIKIIAPPERKYSVWIGGSILASLSTFQQMWISKQEYDESGPSIVHRKCF</w:t>
            </w:r>
          </w:p>
        </w:tc>
      </w:tr>
      <w:tr w:rsidR="00767530" w:rsidRPr="00E340F8" w14:paraId="6067DD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1948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102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336|AD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151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KFHCDVCSADCTNRVRVSCAICPEYDLCVPCFSQGSYTGKHRPYHDYRIIETNSYPILCPDWGADEELQLIKGAQTLGLGNWQDIADHIGSRGKEEVKEHYLKYYLESKYYPIPDITQNIHVPQDEFLEQRRHRIESFRERPLEPPRKPMASVPSCHEVQGFMPGRLEFETEFENEAEGPVKDMVFEPDDQPLDIELKFAILDIYNSRLTTRAEKKRLLFENHLMDYRKLQAIDKKRSKEAKELYNRIKPFARVMTAQDFEEFSKDILEELHCRARIQQLQEWRSNGLTTLEAGLKYERDKQARISSFEKFGASTAASLSEGNSRYRSNSAHRSNAEYSQNYSENGGRKKNMTISDIQHAPDYALLSNDEQQLCIQLKILPKPYLVLKEVMFRELLKTGGNLSKSACRELLNIDPIKANRIYDFFQSQNWM</w:t>
            </w:r>
          </w:p>
        </w:tc>
      </w:tr>
      <w:tr w:rsidR="00767530" w:rsidRPr="00E340F8" w14:paraId="3DCCADD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E4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0BE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116|ARL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3BB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IFSSMFDKLWGSNKELRILILGLDGAGKTTILYRLQIGEVVTTKPTIGFNVETLSYKNLKLNVWDLGGQTSIRPYWRCYYADTAAVIFVVDSTDKDRMSTASKELHLMLQEEELQDAALLVFANKQDQPGALSASEVSKELNLVELKDRSWSIVASSAIKGEGITEGLDWLIDVIKEEQL</w:t>
            </w:r>
          </w:p>
        </w:tc>
      </w:tr>
      <w:tr w:rsidR="00767530" w:rsidRPr="00E340F8" w14:paraId="0C85C6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6CD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6C11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2X8|ARCC1_ENTF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D5DC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MVVALGGNAILSNDASAHAQQQALVQTSAYLVHLIKQGHRLIVSHGNGPQVGNLLLQQQAADSEKNPAMPLDTCVAMTQGSIGYWLSNALNQELNKAGIKKQVATVLTQVVVDPADEAFKNPTKPIGPFLTEAEAKEAMQAGAIFKEDAGRGWRKVVPSPKPIDIHEAETINTLIKNDIITISCGGGGIPVVGQELKGVEAVIDKDFASEKLAELVDADALVILTGVDYVCINYGKPDEKQLTNVTVAELEEYKQAGHFAPGSMLPKIEAAIQFVESQPNKQAIITSLENLGSMSGDEIVGTVVTK</w:t>
            </w:r>
          </w:p>
        </w:tc>
      </w:tr>
      <w:tr w:rsidR="00767530" w:rsidRPr="00E340F8" w14:paraId="34D7C8F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1A0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B5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E9|ANO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FA99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ASGAGGTSLEGERGKRPPPEGEPAAPASGVLDKLFGKRLLQAGRYLVSHKAWMKTVPTENCDVLMTFPDTTDDHTLLWLLNHIRVGIPELIVQVRHHRHTRAYAFFVTATYESLLRGADELGLRKAVKAEFGGGTRGFSCEEDFIYENVESELRFFTSQERQSIIRFWLQNLRAKQGEALHNVRFLEDQPIIPELAARGIIQQVFPVHEQRILNRLMKSWVQAVCENQPLDDICDYFGVKIAMYFAWLGFYTSAMVYPAVFGSVLYTFTEADQTSRDVSCVVFALFNVIWSTLFLEEWKRRGAELAYKWGTLDSPGEAVEEPRPQFRGVRRISPITRAEEFYYPPWKRLLFQLLVSLPLCLACLVCVFLLMLGCFQLQELVLSVKGLPRLARFLPKVMLALLVSVSAEGYKKLAIWLNDMENYRLESAYEKHLIIKVVLFQFVNSYLSLFYIGFYLKDMERLKEMLATLLITRQFLQNVREVLQPHLYRRLGRGELGLRAVWELARALLGLLSLRRPAPRRLEPQADEGGGGGSGGGGRRCLSGGCGAPEEEEEAALVERRRAGEGGEEGDGPPGGKEEDEDDEEEEDEEEEEDEEEGEEGGLLDCGLRLKKVSFAERGAGRRRPGPSPEALLEEGSPTMVEKGLEPGVFTLAEEDDEAEGAPGSPEREPPAILFRRAGGEGRDQGPDGGPDPEPGSNSDSTRRQRRQNRSSWIDPPEEEHSPQLTQAELESCMKKYEDTFQDYQEMFVQFGYVVLFSSAFPLAALCALVNNLIEIRSDAFKLCTGLQRPFGQRVESIGQWQKVMEAMGVLAIVVNCYLIGQCGQLQRLFPWLSPEAAIVSVVVLEHFALLLKYLIHVAIPDIPGWVAEEMAKLEYQRREAFKRHERQAQHRYQQQQRRRREEEERQRHAEHHARREHDSGGREEARAEGSGLDPATSSEKASAKAKGSTAGGHGPERPKRPGSLLAPNNVMKLKQIIPLQGKFLSSGATSSLAAAGAGATTRPPPAQSPTGSDTRLPAFLSFKFLKSPETRRDSERSHSPPKAFHAGKLFPFGG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AEPGSNGAGGQARPDGTPSSGSSRVQRSGPVDEALAEELEAPRPEEEGSGTALAPVGAPALRTRRSRSPAPPPPMPLPRPPTPPAGCWQWDGPWGCGGEGAAPRQALAAAECPPCAMAGPPPAPQPLPGDASFYSLPPPPLPPTSDPLETPAPSPSPSPSPQAVCWPSGWH</w:t>
            </w:r>
          </w:p>
        </w:tc>
      </w:tr>
      <w:tr w:rsidR="00767530" w:rsidRPr="00E340F8" w14:paraId="688B6F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45B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ADA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JF0|APK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CB2D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AAMARCVGRCYVSPAFGESESHRLSERRFLKLSSSTNSDPAGSKSLKLRGKIHRRMSYFRPIMAKDESISSRSGETKQINGKQKNIVWHDCPVTKSDRQELIKQKGCVIWITGLSGSGKSSLACALSRALHNRGKLSYILDGDNVRHGLNSDLSFEADDRAENIRRVGEVAKLFADSGIICIASLISPYRIERAACRALLPQGDFIEVFMDVPLHVCEARDPKGLYKRARAGKIKGFTGVDDPYEAPLDCEIVIQNSRDKGLSSSSSSSSSPSSSSSSLCEMADIVVSYLDQNGYLKKHSTKSRNCM</w:t>
            </w:r>
          </w:p>
        </w:tc>
      </w:tr>
      <w:tr w:rsidR="00767530" w:rsidRPr="00E340F8" w14:paraId="07A2F41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4C5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C1E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N64|ARC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C26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SAKSVTVEEMAEEDDAAIEERWSLYEAYNELHALAQELETPFEAPAVLVVGQQTDGKSALVEALMGFQFNHVGGGTKTRRPITLHMKYDPQCQFPLCHLGSDDDPSVSLPKSLSQIQAYIEAENMRLEQEPCSPFSAKEIIVKVQYKYCPNLTIIDTPGLIAPAPGLKNRALQVQARAVEALVRAKMQHKEFIILCLEDSSDWSIATTRRIVMQVDPELSRTIVVSTKLDTKIPQFSCSSDVEVFLSPPASALDSSLLGDSPFFTSVPSGRVGYGQDSVYKSNDEFKQAVSLREMEDIASLEKKLGRLLTKQEKSRIGISKLRLFLEELLWKRYKESVPLIIPLLGKEYRSTVRKLDTVSKELSSLDEAKLKERGRTFHDLFLTKLSLLLKGTVVAPPDKFGETLQDERTQGGAFVGTDGLQFSHKLIPNAGMRLYGGAQYHRAMAEFRFLVGAIKCPPITREEIVNACGVEDIHDGTNYSRTACVIAVAKARETFEPFLHQLGARLLHILKRLLPISVYLLQKEGEYLSGHEVFLKRVASAFNSFVESTEKSCRDKCMEDLASTTRYVTWSLHNKNRAGLRQFLDSFGGTEHNTTSGNAIGFSLPQDALGGTTDTKSRSDVKLSHLASNIDSGSSIQTTEMRLADLLDSTLWNRKLAPSSERIVYALVQQIFQGIREYFLASAELKFNCFLLMPIVDKLPALLREELENAFEDDLDSIFDITNLRQSLDQKKRSTEIELRRIKRIKEKFRVMNEKLNSHEFAQNLKAPSVQH</w:t>
            </w:r>
          </w:p>
        </w:tc>
      </w:tr>
      <w:tr w:rsidR="00767530" w:rsidRPr="00E340F8" w14:paraId="0C96327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7A7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32B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AT5|ANO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9FA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GQAREEDSVVLIDMASPEAGNGCSYGSTAQASEAGKQQVAPSRVGSSAKPPIDFVLVWEEDLRNQENPTKDKTDTHEVWRETFLENLCLAGLKIDQHDVQDEAAAVHYILLRAPWAVLCYYAEDLRLKLPLQELPNQASNWSATLLEWLGIPNILLEHVPDTPPEYYSCQFKASKLQWFLGSDNQDTFFTSTKRHQILFEILAKTPYGHEKKGLFGIDQLLAEGVFSAAFPLHDGPFSAVPESSQVLGLIQRQVLFQHWARWGKWNKYQPLDHVRRYFGEKVALYFAWLGFYTGWLLPAAVVGTVVFLVGCFLVFSDIPTQELCHSSDSFDMCPLCSDCSFWLLSSACTLAQAGRLFDHGGTVFFSLFMALWAVLLLEYWKRKNATLAYRWDCSDYEDIEERPRPQFAATAPMTALNPITGEDEPYFPEKNRVRRMLAGSVVLLMMVAVVIMCLVSVILYRAVMAIIVSRSDNAFLSAWASRIASLTGSVVNLVFILILSKVYVLLAQVLTRWEMHRTQTEFEDAFTLKVFIFQFVNFYASPVYIAFFKGRFVGYPGNYHTLFGIRNEECPAGGCLSELAQELLVIMVGKQIINNVQEVLVPKLKGCWQKFSRGKKAGTGTHPAPWEADYELLPCEGLFHEYLEMVLQFGFVTIFVAACPLAPLFALLNNWVEIRLDARKFVCEYRRPVAERAQDIGIWFHILTGLTHLAVISNAFLLAFSSDFLPRVYYSWTHAPDLHGFLNFTLARAPPTFTSAHNRTCRYRAFRDDDGHYSPTYWTLLAIRLAFVIVFEHVVFSIGRVLDLLVPDIPESVEIKVKREYYLAKQALAENEALLGATGVKDDQPPSSEPSLGLPA</w:t>
            </w:r>
          </w:p>
        </w:tc>
      </w:tr>
      <w:tr w:rsidR="00767530" w:rsidRPr="00E340F8" w14:paraId="52A223A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1A72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ACE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V66|ANO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99D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PDLLEVLAEEGEKVNKHIDYSFQMSEQSLSSRETSFLINEETMPAKRFNLFLRRRLMFQKNQQSKDSIFFRDGIRQIDFVLSYVDDVKKDAELKAERRKEFETNLRKTGLELEIEDKRDSEDGRTYFVKIHAPWEVLVTYAEVLGIKMPIKESDIPRPKHTPISYVLGPVRLPLSVKYPHPEYFTAQFSRHRQELFLIEDQATFFPSSSRNRIVYYILSRCPFGIEDGKKRFGIERLLNSNTYSSAYPLHDGQYWKPSEPPNPTNERYTLHQNWARFSYFYKEQPLDLIKNYYGEKIGIYFVFLGFYTEMLFFAAVVGLACFIYGLLSMEHNTSSTEICDPEIGGQMIMCPLCDQVCDYWRLNSTCLASKFSHLFDNESTVFFAIFMGIWVTLFLEFWKQRQARLEYEWDLVDFEEEQQQLQLRPEFEAMCKHRKLNAVTKEMEPYMPLYTRIPWYFLSGATVTLWMSLVVTSMVAVIVYRLSVFATFASFMESDASLKQVKSFLTPQITTSLTGSCLNFIVILILNFFYEKISAWITKMEIPRTYQEYESSLTLKMFLFQFVNFYSSCFYVAFFKGKFVGYPGKYTYLFNEWRSEECDPGGCLIELTTQLTIIMTGKQIFGNIKEAIYPLALNWWRRRKARTNSEKLYSRWEQDHDLESFGPLGLFYEYLETVTQFGFVTLFVASFPLAPLLALINNIVEIRVDAWKLTTQYRRTVASKAHSIGVWQDILYGMAVLSVATNAFIVAFTSDIIPRLVYYYAYSTNATQPMTGYVNNSLSVFLIADFPNHTAPSEKRDFITCRYRDYRYPPDDENKYFHNMQFWHVLAAKMTFIIVMEHVVFLVKFLLAWMIPDVPKDVVERIKREKLMTIKILHDFELNKLKENLGINSNEFAKHVMIEENKAQLAKSTL</w:t>
            </w:r>
          </w:p>
        </w:tc>
      </w:tr>
      <w:tr w:rsidR="00767530" w:rsidRPr="00E340F8" w14:paraId="74D26AE7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3E2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92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BH40|ARI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FD9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VAPAAASSLGNPPPPPSELKKAEQQQREEAGGEAAAAAAERGEMKAAAGQESEGPAVGPPQPLGKELQDGAESNGGGGGGGAGSGGGPGAEPDLKNSNGNAGPRPALNNNLPEPPGGGGGGGSSSSDGVGAPPHSAAAALPPPAYGFGQAYGRSPSAVAAAAAAVFHQQHGGQQSPGLAALQSGGGGGLEPYAGPQQNSHDHGFPNHQYNSYYPNRSAYPPPPQAYALSSPRGGTPGSGAAAAAGSKPPPSSSASASSSSSSFAQQRFGAMGGGGPSAAGGGTPQPTATPTLNQLLTSPSSARGYQGYPGGDYGGGPQDGGAGKGPADMASQCWGAAAAAAAAAAAVSGGAQQRSHHAPMSPGSSGGGGQPLARTPQSSSPMDQMGKMRPQPYGGTNPYSQQQGPPSGPQQGHGYPGQPYGSQTPQRYPMTMQGRAQSAMGSLSYAQQIPPYGQQGPSAYGQQGQTPYYNQQSPHPQQQPPYAQQPPSQTPHAQPSYQQQPQTQQPQLQSSQPPYSQQPSQPPHQQSPTPYPSQQSTTQQHPQSQPPYSQPQAQSPYQQQQPQQPASSSLSQQAAYPQPQPQQSQQTAYSQQRFPPPQELSQDSFGSQASSAPSMTSSKGGQEDMNLSLQSRPSSLPDLSGSIDDLPMGTEGALSPGVSTSGISSSQGEQSNPAQSPFSPHTSPHLPGIRGPSPSPVGSPASVAQSRSGPLSPAAVPGNQMPPRPPSGQSDSIMHPSMNQSSIAQDRGYMQRNPQMPQYTSPQPGSALSPRQPSGGQMHSGVGSYQQNSMGSYGPQGSQYGPQGGYPRQPNYNALPNANYPNAGMAGSMNPMGAGGQMHGQPGIPPYGTLPPGRMAHASMGNRPYGPNMANMPPQVGSGMCPPPGGMNRKTQESAVAMHVAANSIQNRPPGYPNMNQGGMMGTGPPYGQGINSMAGMINPQGPPYPMGGTMANNSAGMAASPEMMGLGDVKLTPATKMNNKADGTPKTESKSKKSSSSTTTNEKITKLYELGGEPERKMWVDRYLAFTEEKAMGMTNLPAVGRKPLDLYRLYVSVKEIGGLTQVNKNKKWRELATNLNVGTSSSAASSLKKQYIQCLYAFECKIERGEDPPPDIFAAADSKKSQPKIQPPSPAGSGSMQGPQTPQSTSSSMAEGGDLKPPTPASTPHSQIPPLPGMSRSNSVGIQDAFPDGSDPTFQKRNSMTPNPGYQPSMNTSDMMGRMSYEPNKDPYGSMRKAPGSDPFMSSGQGPNGGMGDPYSRAAGPGLGSVAMGPRQHYPYGGPYDRVRTEPGIGPEGNMGTGAPQPNLMPSTPDSGMYSPSRYPPQQQQQQQQQHDSYGNQFSTQGTPSSSPFPSQQTTMYQQQQQNYKRPMDGTYGPPAKRHEGEMYSVPYSAGQGQPQQQQLPAAQSQPASQPQAAQPSPQQDVYNQYSNAYPASATAATDRRPAGGPQNQFPFQFGRDRVSAPPGSSAQQNMPPQMMGGPIQASAEVAQQGTMWQGRNDMTYNYANRQNTGSATQGPAYHGVNRTDEMLHTDQRANHEGPWPSHGTRQPPYGPSAPVPPMTRPPPSNYQPPPSMPNHIPQVSSPAPLPRPMENRTSPSKSPFLHSGMKMQKAGPPVPASHIAPTPVQPPMIRRDITFPPGSVEATQPVLKQRRRLTMKDIGTPEAWRVMMSLKSGLLAESTWALDTINILLYDDNSIMTFNLSQLPGLLELLVEYFRRCLIEIFGILKEYEVGDPGQRTLLDPGRFTKVYSPAHTEEEEEEHLDPKLEEEEEEGVGNDEEMAFLGKDKPSSENNEEKLVSKFDKLPVKIVQRNDPFVVDCSDKLGRVQEFDSGLLHWRIGGGDTTEHIQTHFESKIELLPSRPYVPCPTPPRKHLTTVEGTPGTTEQEGPPPDGLPEKRITATMDDMLSTRSSTLTDEGAKSAEATKESSKFPFGISPAQSHRNIKILEDEPHSKDETPLCTLLDWQDSLAKRCVCVSNTIRSLSFVPGNDFEMSKHPGLLLILGKLILLHHKHPERKQAPLTYEKEEEQDQGVSCDKVEWWWDCLEMLRENTLVTLANISGQLDLSPYPESICLPVLDGLLHWAVCPSAEAQDPFSTLGPNAVLSPQRLVLETLSKLSIQDNNVDLILATPPFSRLEKLYSTMVRFLSDRKNPVCREMAVVLLANLAQGDSLAARAIAVQKGSIGNLLGFLEDSLAATQFQQSQASLLHMQNPPFEPTSVDMMRRAARALLALAKVDENHSEFTLYESRLLDISVSPLMNSLVSQVICDVLFLIGQS</w:t>
            </w:r>
          </w:p>
        </w:tc>
      </w:tr>
      <w:tr w:rsidR="00767530" w:rsidRPr="00E340F8" w14:paraId="1A6AA69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C2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C1D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W6|ANL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91E7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FTEKLLERTRARRENLQRKMAERPTAAPRSMTHAKRARQPLSEASNQQPLSGGEEKSCTKPSPSKKRCSDNTEVEVSNLENKQPVESTSAKSCSPSPVSPQVQPQAADTISDSVAVPASLLGMRRGLNSRLEATAASSVKTRMQKLAEQRRRWDNDDMTDDIPESSLFSPMPSEEKAASPPRPLLSNASATPVGRRGRLANLAATICSWEDDVNHSFAKQNSVQEQPGTACLSKFSSASGASARINSSSVKQEATFCSQRDGDASLNKALSSSADDASLVNASISSSVKATSPVKSTTSITDAKSCEGQNPELLPKTPISPLKTGVSKPIVKSTLSQTVPSKGELSREICLQSQSKDKSTTPGGTGIKPFLERFGERCQEHSKESPARSTPHRTPIITPNTKAIQERLFKQDTSSSTTHLAQQLKQERQKELACLRGRFDKGNIWSAEKGGNSKSKQLETKQETHCQSTPLKKHQGVSKTQSLPVTEKVTENQIPAKNSSTEPKGFTECEMTKSSPLKITLFLEEDKSLKVTSDPKVEQKIEVIREIEMSVDDDDINSSKVINDLFSDVLEEGELDMEKSQEEMDQALAESSEEQEDALNISSMSLLAPLAQTVGVVSPESLVSTPRLELKDTSRSDESPKPGKFQRTRVPRAESGDSLGSEDRDLLYSIDAYRSQRFKETERPSIKQVIVRKEDVTSKLDEKNNAFPCQVNIKQKMQELNNEINMQQTVIYQASQALNCCVDEEHGKGSLEEAEAERLLLIATGKRTLLIDELNKLKNEGPQRKNKASPQSEFMPSKGSVTLSEIRLPLKADFVCSTVQKPDAANYYYLIILKAGAENMVATPLASTSNSLNGDALTFTTTFTLQDVSNDFEINIEVYSLVQKKDPSGLDKKKKTSKSKAITPKRLLTSITTKSNIHSSVMASPGGLSAVRTSNFALVGSYTLSLSSVGNTKFVLDKVPFLSSLEGHIYLKIKCQVNSSVEERGFLTIFEDVSGFGAWHRRWCVLSGNCISYWTYPDDEKRKNPIGRINLANCTSRQIEPANREFCARRNTFELITVRPQREDDRETLVSQCRDTLCVTKNWLSADTKEERDLWMQKLNQVLVDIRLWQPDACYKPIGKP</w:t>
            </w:r>
          </w:p>
        </w:tc>
      </w:tr>
      <w:tr w:rsidR="00767530" w:rsidRPr="00E340F8" w14:paraId="748F7F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6A6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64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342|ANPR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D42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LVLTFSPCVLLGWALLAGGTGGGGVGGGGGGAGIGGGRQEREALPPQKIEVLVLLPQDDSYLFSLTRVRPAIEYALRSVEGNGTGRRLLPPGTRFQVAYEDSDCGNRALFSLVDRVAAARGAKPDLILGPVCEYAAAPVARLASHWDLPMLSAGALAAGFQHKDSEYSHLTRVAPAYAKMGEMMLALFRHHHWSRAALVYSDDKLERNCYFTLEGVHEVFQEEGLHTSIYSFDETKDLDLEDIVRNIQASERVVIMCASSDTIRSIMLVAHRHGMTSGDYAFFNIELFNSSSYGDGSWKRGDKHDFEAKQAYSSLQTVTLLRTVKPEFEKFSMEVKSSVEKQGLNMEDYVNMFVEGFHDAILLYVLALHEVLRAGYSKKDGGKIIQQTWNRTFEGIAGQVSIDANGDRYGDFSVIAMTDVEAGTQEVIGDYFGKEGRFEMRPNVKYPWGPLKLRIDENRIVEHTNSSPCKSSGGLEESAVTGIVVGALLGAGLLMAFYFFRKKYRITIERRTQQEESNLGKHRELREDSIRSHFSVA</w:t>
            </w:r>
          </w:p>
        </w:tc>
      </w:tr>
      <w:tr w:rsidR="00767530" w:rsidRPr="00E340F8" w14:paraId="53D3D8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298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2DDD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89|AP4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A00B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QFFILSSKGDPLIYKDFRGDSGGRDVAELFYRKLTGLPGDESPVVMHHHGRHFIHIRHSGLYLVVTTSENVSPFSLLELLSRLATLLGDYCGSLGEGTISRNVALVYELLDEVLDYGYVQTTSTEMLRNFIQTEAVVSKPFSLFDLSSVGLFGAETQQSKVAPSSAASRPVLSSRSDQSQKNEVFLDVVERLSVLIASNGSLLKVDVQGEIRLKSFLPSGSEMRIGLTEEFCVGKSELRGYGPGIRVDEVSFHSSVNLDEFESHRILRLQPPQGELTVMRYQLSDDLPSPLPFRLFPSVQWDRGSGRLQVYLKLRCDLLSKSQALNVRLHLPLPRGVVSLSQELSSPEQKAELAEGALRWDLPRVQGGSQLSGLFQMDVPGPPGPPSHGLSTSASPLGLGPASLSFELPRHTCSGLQVRFLRLAFRPCGNANPHKWVRHLSHSDAYVIRI</w:t>
            </w:r>
          </w:p>
        </w:tc>
      </w:tr>
      <w:tr w:rsidR="00767530" w:rsidRPr="00E340F8" w14:paraId="129165F5" w14:textId="77777777" w:rsidTr="005C1E46">
        <w:trPr>
          <w:trHeight w:val="6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368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25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114|APO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CF4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PRPALLALLALPALLLLLLAGARAEEEMLENVSLVCPKDATRFKHLRKYTYNYEAESSSGVPGTADSRSATRINCKVELEVPQLCSFILKTSQCTLKEVYGFNPEGKALLKKTKNSEEFAAAMSRYELKLAIPEGKQVFLYPEKDEPTYILNIKRGIISALLVPPETEEAKQVLFLDTVYGNCSTHFTVKTRKGNVATEISTERDLGQCDRFKPIRTGISPLALIKGMTRPLSTLISSSQSCQYTLDAKRKHVAEAICKEQHLFLPFSYKNKYGMVAQVTQTLKLEDTPKINSRFFGEGTKKMGLAFESTKSTSPPKQAEAVLKTLQELKKLTISEQNIQRANLFNKLVTELRGLSDEAVTSLLPQLIEVSSPITLQALVQCGQPQCSTHILQWLKRVHANPLLIDVVTYLVALIPEPSAQQLREIFNMARDQRSRATLYALSHAVNNYHKTNPTGTQELLDIANYLMEQIQDDCTGDEDYTYLILRVIGNMGQTMEQLTPELKSSILKCVQSTKPSLMIQKAAIQALRKMEPKDKDQEVLLQTFLDDASPGDKRLAAYLMLMRSPSQADINKIVQILPWEQNEQVKNFVASHIANILNSEELDIQDLKKLVKEALKESQLPTVMDFRKFSRNYQLYKSVSLPSLDPASAKIEGNLIFDPNNYLPKESMLKTTLTAFGFASADLIEIGLEGKGFEPTLEALFGKQGFFPDSVNKALYWVNGQVPDGVSKVLVDHFGYTKDDKHEQDMVNGIMLSVEKLIKDLKSKEVPEARAYLRILGEELGFASLHDLQLLGKLLLMGARTLQGIPQMIGEVIRKGSKNDFFLHYIFMENAFELPTGAGLQLQISSSGVIAPGAKAGVKLEVANMQAELVAKPSVSVEFVTNMGIIIPDFARSGVQMNTNFFHESGLEAHVALKAGKLKFIIPSPKRPVKLLSGGNTLHLVSTTKTEVIPPLIENRQSWSVCKQVFPGLNYCTSGAYSNASSTDSASYYPLTGDTRLELELRPTGEIEQYSVSATYELQREDRALVDTLKFVTQAEGAKQTEATMTFKYNRQSMTLSSEVQIPDFDVDLGTILRVNDESTEGKTSYRLTLDIQNKKITEVALMGHLSCDTKEERKIKGVISIPRLQAEARSEILAHWSPAKLLLQMDSSATAYGSTVSKRVAWHYDEEKIEFEWNTGTNVDTKKMTSNFPVDLSDYPKSLHMYANRLLDHRVPQTDMTFRHVGSKLIVAMSSWLQKASGSLPYTQTLQDHLNSLKEFNLQNMGLPDFHIPENLFLKSDGRVKYTLNKNSLKIEIPLPFGGKSSRDLKMLETVRTPALHFKSVGFHLPSREFQVPTFTIPKLYQLQVPLLGVLDLSTNVYSNLYNWSASYSGGNTSTDHFSLRARYHMKADSVVDLLSYNVQGSGETTYDHKNTFTLSYDGSLRHKFLDSNIKFSHVEKLGNNPVSKGLLIFDASSSWGPQMSASVHLDSKKKQHLFVKEVKIDGQFRVSSFYAKGTYGLSCQRDPNTGRLNGESNLRFNSSYLQGTNQITGRYEDGTLSLTSTSDLQSGIIKNTASLKYENYELTLKSDTNGKYKNFATSNKMDMTFSKQNALLRSEYQADYESLRFFSLLSGSLNSHGLELNADILGTDKINSGAHKATLRIGQDGISTSATTNLKCSLLVLENELNAELGLSGASMKLTTNGRFREHNAKFSLDGKAALTELSLGSAYQAMILGVDSKNIFNFKVSQEGLKLSNDMMGSYAEMKFDHTNSLNIAGLSLDFSSKLDNIYSSDKFYKQTVNLQLQPYSLVTTLNSDLKYNALDLTNNGKLRLEPLKLHVAGNLKGAYQNNEIKHIYAISSAALSASYKADTVAKVQGVEFSHRLNTDIAGLASAIDMSTNYNSDSLHFSNVFRSVMAPFTMTIDAHTNGNGKLALWGEHTGQLYSKFLLKAEPLAFTFSHDYKGSTSHHLVSRKSISAALEHKVSALLTPAEQTGTWKLKTQFNNNEYSQDLDAYNTKDKIGVELTGRTLADLTLLDSPIKVPLLLSEPINIIDALEMRDAVEKPQEFTIVAFVKYDKNQDVHSINLPFFETLQEYFERNRQTIIVVLENVQRNLKHINIDQFVRKYRAALGKLPQQANDY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SFNWERQVSHAKEKLTALTKKYRITENDIQIALDDAKINFNEKLSQLQTYMIQFDQYIKDSYDLHDLKIAIANIIDEIIEKLKSLDEHYHIRVNLVKTIHDLHLFIENIDFNKSGSSTASWIQNVDTKYQIRIQIQEKLQQLKRHIQNIDIQHLAGKLKQHIEAIDVRVLLDQLGTTISFERINDILEHVKHFVINLIGDFEVAEKINAFRAKVHELIERYEVDQQIQVLMDKLVELAHQYKLKETIQKLSNVLQQVKIKDYFEKLVGFIDDAVKKLNELSFKTFIEDVNKFLDMLIKKLKSFDYHQFVDETNDKIREVTQRLNGEIQALELPQKAEALKLFLEETKATVAVYLESLQDTKITLIINWLQEALSSASLAHMKAKFRETLEDTRDRMYQMDIQQELQRYLSLVGQVYSTLVTYISDWWTLAAKNLTDFAEQYSIQDWAKRMKALVEQGFTVPEIKTILGTMPAFEVSLQALQKATFQTPDFIVPLTDLRIPSVQINFKDLKNIKIPSRFSTPEFTILNTFHIPSFTIDFVEMKVKIIRTIDQMLNSELQWPVPDIYLRDLKVEDIPLARITLPDFRLPEIAIPEFIIPTLNLNDFQVPDLHIPEFQLPHISHTIEVPTFGKLYSILKIQSPLFTLDANADIGNGTTSANEAGIAASITAKGESKLEVLNFDFQANAQLSNPKINPLALKESVKFSSKYLRTEHGSEMLFFGNAIEGKSNTVASLHTEKNTLELSNGVIVKINNQLTLDSNTKYFHKLNIPKLDFSSQADLRNEIKTLLKAGHIAWTSSGKGSWKWACPRFSDEGTHESQISFTIEGPLTSFGLSNKINSKHLRVNQNLVYESGSLNFSKLEIQSQVDSQHVGHSVLTAKGMALFGEGKAEFTGRHDAHLNGKVIGTLKNSLFFSAQPFEITASTNNEGNLKVRFPLRLTGKIDFLNNYALFLSPSAQQASWQVSARFNQYKYNQNFSAGNNENIMEAHVGINGEANLDFLNIPLTIPEMRLPYTIITTPPLKDFSLWEKTGLKEFLKTTKQSFDLSVKAQYKKNKHRHSITNPLAVLCEFISQSIKSFDRHFEKNRNNALDFVTKSYNETKIKFDKYKAEKSHDELPRTFQIPGYTVPVVNVEVSPFTIEMSAFGYVFPKAVSMPSFSILGSDVRVPSYTLILPSLELPVLHVPRNLKLSLPDFKELCTISHIFIPAMGNITYDFSFKSSVITLNTNAELFNQSDIVAHLLSSSSSVIDALQYKLEGTTRLTRKRGLKLATALSLSNKFVEGSHNSTVSLTTKNMEVSVATTTKAQIPILRMNFKQELNGNTKSKPTVSSSMEFKYDFNSSMLYSTAKGAVDHKLSLESLTSYFSIESSTKGDVKGSVLSREYSGTIASEANTYLNSKSTRSSVKLQGTSKIDDIWNLEVKENFAGEATLQRIYSLWEHSTKNHLQLEGLFFTNGEHTSKATLELSPWQMSALVQVHASQPSSFHDFPDLGQEVALNANTKNQKIRWKNEVRIHSGSFQSQVELSNDQEKAHLDIAGSLEGHLRFLKNIILPVYDKSLWDFLKLDVTTSIGRRQHLRVSTAFVYTKNPNGYSFSIPVKVLADKFIIPGLKLNDLNSVLVMPTFHVPFTDLQVPSCKLDFREIQIYKKLRTSSFALNLPTLPEVKFPEVDVLTKYSQPEDSLIPFFEITVPESQLTVSQFTLPKSVSDGIAALDLNAVANKIADFELPTIIVPEQTIEIPSIKFSVPAGIVIPSFQALTARFEVDSPVYNATWSASLKNKADYVETVLDSTCSSTVQFLEYELNVLGTHKIEDGTLASKTKGTFAHRDFSAEYEEDGKYEGLQEWEGKAHLNIKSPAFTDLHLRYQKDKKGISTSAASPAVGTVGMDMDEDDDFSKWNFYYSPQSSPDKKLTIFKTELRVRESDEETQIKVNWEEEAASGLLTSLKDNVPKATGVLYDYVNKYHWEHTGLTLREVSSKLRRNLQNNAEWVYQGAIRQIDDIDVRFQKAASGTTGTYQEWKDKAQNLYQELLTQEGQASFQGLKDNVFDGLVRVTQEFHMKVKHLIDSLIDFLNFPRFQFPGKPGIYTREELCTMFIREVGTVLSQVYSKVHNGSEILFSYFQDLVITLPFELRKHKLIDVISMYRELLKDLSKEAQEVFKAIQSLKTTEVLRNLQDLLQFIFQLIEDNIKQLKEMKFTYLINYIQDEINTIFSDYIPYVFKLLKENLCLNLHKFNEFIQNELQEASQELQQIHQYIMALREEYFDPSIVGWTVKYYELEEKIVSLIKNLLVALKDFHSEYIVSASNFTSQLSSQVEQFLHRNIQEYLSILTDPDGKGKEKIAELSATAQEIIKSQAIATKKIISDYHQQFRYKLQDFSDQLSDYYEKFIAESKRLIDLSIQNYHTFLIYITELLKKLQSTTVMNPYMKLAPGELTIIL</w:t>
            </w:r>
          </w:p>
        </w:tc>
      </w:tr>
      <w:tr w:rsidR="00767530" w:rsidRPr="00E340F8" w14:paraId="3A23279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012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91F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024|AT1A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333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GVGRDKYEPAAVSEHGDKKKAKKERDMDELKKEVSMDDHKLSLDELHRKYGTDLSRGLTPARAAEILARDGPNALTPPPTTPEWVKFCRQLFGGFSMLLWIGAILCFLAYGIQAATEEEPQNDNLYLGVVLSAVVIITGCFSYYQEAKSSKIMESFKNMVPQQALVIRNGEKMSINAEEVVVGDLVEVKGGDRIPADLRIISANGCKVDNSSLTGESEPQTRSPDFTNENPLETRNIAFFSTNCVEGTARGIVVYTGDRTVMGRIATLASGLEGGQTPIAAEIEHFIHIITGVAVFLGVSFFILSLILEYTWLEAVIFLIGIIVANVPEGLLATVTVCLTLTAKRMARKNCLVKNLEAVETLGSTSTICSDKTGTLTQNRMTVAHMWSDNQIHEADTTENQSGVSFDKTSATWLALSRIAGLCNRAVFQANQENLPILKRAVAGDASESALLKCIELCCGSVKEMRERYTKIVEIPFNSTNKYQLSIHKNPNTAEPRHLLVMKGAPERILDRCSSILIHGKEQPLDEELKDAFQNAYLELGGLGERVLGFCHLFLPDEQFPEGFQFDTDDVNFPLDNLCFVGLISMIDPPRAAVPDAVGKCRSAGIKVIMVTGDHPITAKAIAKGVGIISEGNETVEDIAARLNIPVSQVNPRDAKACVVHGSDLKDMTSEQLDDILKYHTEIVFARTSPQQKLIIVEGCQRQGAIVAVTGDGVNDSPASKKADIGVAMGIAGSDVSKQAADMILLDDNFASIVTGVEEGRLIFDNLKKSIAYTLTSNIPEITPFLIFIIANIPLPLGTVTILCIDLGTDMVPAISLAYEQAESDIMKRQPRNPKTDKLVNEQLISMAYGQIGMIQALGGFFTYFVILAENGFLPIHLLGLRVNWDDRWINDVEDSYGQQWTYEQRKIVEFTCHTPFFVTIVVVQWADLVICKTRRNSVFQQGMKNKILIFGLFEETALAAFLSYCPGMGVALRMYPLKPTWWFCAFPYSLLIFVYDEVRKLIIRRRPGGWVEKETYY</w:t>
            </w:r>
          </w:p>
        </w:tc>
      </w:tr>
      <w:tr w:rsidR="00767530" w:rsidRPr="00E340F8" w14:paraId="08C5C3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B1A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105F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06|ANK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A5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PEAVQRATELIEQRLAQEEETEKLRRSAPGKLSMDMLVLEEEKRLGVQSPALQKVKGQERVRKTSLDLRREIIDVGGIQNLIELRKKRKQKKRDALAAAQEPPPEPEEITGPVNEETFLKAAVEGKMKVIDKYLADGGSADTCDEFRRTALHRASLEGHMEILEKLLENGATVDFQDRLDCTAMHWACRGGHLEVVRLLQSRGADTNVRDKLLSTPLHVAVRTGHVEIVEHFLSLGLDINAKDREGDSALHDAVRLNRYKIIKLLLLHGADMMAKNLAGKTPTDLVQLWQADTRHALEHPEPESEQNGLERPGSGRETPQPIPAQ</w:t>
            </w:r>
          </w:p>
        </w:tc>
      </w:tr>
      <w:tr w:rsidR="00767530" w:rsidRPr="00E340F8" w14:paraId="6F54F1B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DFF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05A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R9|AP2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CE53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FPGLVHDAEIRHDGSNSYRLMQLGCLESVANSTVAYSSSSPLTYSTTGTEFASPYFSTNHQYTPLHHQSFHYEFQHSHPAVTPDAYSLNSLHHSQQYYQQIHHGEPTDFINLHNARALKSSCLDEQRRELGCLDAYRRHDLSLMSHGSQYGMHPDQRLLPGPSLGLAAAGADDLQGSVEAQCGLVLNGQGGVIRRGGTCVVNPTDLFCSVPGRLSLLSSTSKYKVTIAEVKRRLSPPECLNASLLGGILRRAKSKNGGRCLREKLDRLGLNLPAGRRKAANVTLLTSLVEGEALHLARDFGYTCETEFPAKAVGEHLARQHMEQKEQTARKKMILATKQICKEFQDLLSQDRSPLGSSRPTPILDLDIQRH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THFSLITHGFGTPAICAALSTFQTVLSEMLNYLEKHTTHKNGGAADSGQGHANSEKAPLRKTSEAAVKEGKTEKTD</w:t>
            </w:r>
          </w:p>
        </w:tc>
      </w:tr>
      <w:tr w:rsidR="00767530" w:rsidRPr="00E340F8" w14:paraId="3BD819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8D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EE81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55|ANX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EA5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VHEILCKLSLEGDHSTPPSAYGSVKAYTNFDAERDALNIETAIKTKGVDEVTIVNILTNRSNAQRQDIAFAYQRRTKKELASALKSALSGHLETVILGLLKTPAQYDASELKASMKGLGTDEDSLIEIICSRTNQELQEINRVYKEMYKTDLEKDIISDTSGDFRKLMVALAKGRRAEDGSVIDYELIDQDARDLYDAGVKRKGTDVPKWISIMTERSVPHLQKVFDRYKSYSPYDMLESIRKEVKGDLENAFLNLVQCIQNKPLYFADRLYDSMKGKGTRDKVLIRIMVSRSEVDMLKIRSEFKRKYGKSLYYYIQQDTKGDYQKALLYLCGGDD</w:t>
            </w:r>
          </w:p>
        </w:tc>
      </w:tr>
      <w:tr w:rsidR="00767530" w:rsidRPr="00E340F8" w14:paraId="70776B5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0A7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3D4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X6|AN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5FE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VVAEGDSDSRPGQELLVAWNTVSTGLVPPAALGLVSSRTSGAVPPKEEELRAAVEVLRGHGLHSVLEEWFVEVLQNDLQANISPEFWNAISQCENSADEPQCLLLLLDAFGLLESRLDPYLRSLELLEKWTRLGLLMGTGAQGLREEVHTMLRGVLFFSTPRTFQEMIQRLYGCFLRVYMQSKRKGEGGTDPELEGELDSRYARRRYYRLLQSPLCAGCSSDKQQCWCRQALEQFHQLSQVLHRLSLLERVSAEAVTTTLHQVTRERMEDRCRGEYERSFLREFHKWIERVVGWLGKVFLQDGPARPASPEAGNTLRRWRCHVQRFFYRIYASLRIEELFSIVRDFPDSRPAIEDLKYCLERTDQRQQLLVSLKAALETRLLHPGVNTCDIITLYISAIKALRVLDPSMVILEVACEPIRRYLRTREDTVRQIVAGLTGDSDGTGDLAVELSKTDPASLETGQDSEDDSGEPEDWVPDPVDADPGKSSSKRRSSDIISLLVSIYGSKDLFINEYRSLLADRLLHQFSFSPEREIRNVELLKLRFGEAPMHFCEVMLKDMADSRRINANIREEDEKRPAEEQPPFGVYAVILSSEFWPPFKDEKLEVPEDIRAALEAYCKKYEQLKAMRTLSWKHTLGLVTMDVELADRTLSVAVTPVQAVILLYFQDQASWTLEELSKAVKMPVALLRRRMSVWLQQGVLREEPPGTFSVIEEERPQDRDNMVLIDSDDESDSGMASQADQKEEELLLFWTYIQAMLTNLESLSLDRIYNMLRMFVVTGPALAEIDLQELQGYLQKKVRDQQLVYSAGVYRLPKNCS</w:t>
            </w:r>
          </w:p>
        </w:tc>
      </w:tr>
      <w:tr w:rsidR="00767530" w:rsidRPr="00E340F8" w14:paraId="036B3CF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5CF9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EA5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518|AT2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C2D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AHLLSAADVLRRFSVTAEGGLSLEQVTDARERYGPNELPTEEGKSLWELVVEQFEDLLVRILLLAALVSFVLAWFEEGEETTTAFVEPLVIMLILVANAIVGVWQERNAESAIEALKEYEPEMGKVIRSDRKGVQRIRARDIVPGDIVEVAVGDKVPADLRLIEIKSTTLRVDQSILTGESVSVTKHTDAIPDPRAVNQDKKNMLFSGTNIASGKALGVAVATGLQTELGKIRSQMAAVEPERTPLQRKLDEFGRQLSHAISVICVAVWVINIGHFADPAHGGSWLRGAVYYFKIAVALAVAAIPEGLPAVITTCLALGTRRMARKNAIVRSLPSVETLGCTSVICSDKTGTLTTNQMSVCRMFVVAEAEAGTCRLHEFTISGTTYTPEGEVRQGEQPVRCGQFDGLVELATICALCNDSALDYNEAKGVYEKVGEATETALTCLVEKMNVFDTDLKGLSRVERAGACNSVIKQLMRKEFTLEFSRDRKSMSVYCTPTRADPKVQGSKMFVKGAPESVIERCSSVRVGSRTAPLSTTSREHILAKIRDWGSGSDTLRCLALATRDTPPRKEDMHLDDCSRFVQYETDLTFVGCVGMLDPPRPEVAACITRCSRAGIRVVMITGDNKGTAVAICRRLGIFGDTEDVLGKAYTGREFDDLSPEQQRQACRTARCFARVEPAHKSRIVENLQSFNEITAMTGDGVNDAPALKKAEIGIAMGSGTAVAKSAAEMVLSDDNFASIVAAVEEGRAIYNNMKQFIRYLISSNVGEVVCIFLTAILGLPEALIPVQLLWVNLVTDGLPATALGFNPPDLDIMEKPPRNPREALISGWLFFRYLAIGVYVGLATVAAATWWFLYDTEGPQVTFYQLRNFLKCSEDNPLFAGIDCKVFESRFPTTMALSVLVTIEMCNALNSVSENQSLLRMPPWLNPWLLGAVVMSMALHFLILLVPPLPLIFQVTPLSGRQWGVVLQMSLPVILLDEALKYLSRNHMDGVLGTFMQARSRQLPTTSRTPYHTGKKGPEVNPGSRGESPVWPSD</w:t>
            </w:r>
          </w:p>
        </w:tc>
      </w:tr>
      <w:tr w:rsidR="00767530" w:rsidRPr="00E340F8" w14:paraId="54223A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0E2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58E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I3|ASB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996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SWSPEECKGQGEPLDDRHPLCARLVEKPSRGSEEHLKSGPGPIVTRTASGPALAFWQAVLAGDVGCVSRILADSSTGLAPDSVFDTSDPERWRDFRFNIRALRLWSLTYEEELTTPLHVAASRGHTEVLRLLLRRRARPDSAPGGRTALHEACAAGHTACVHVLLVAGADPNIADQDGKRPLHLCRGPGTLECAELLLRFGARVDGRSEEEEETPLHVAARLGHVELADLLLRRGACPDARNAEGWTPLLAACDVRCQSITDAEATTARCLQLCSLLLSAGADADAADQDKQRPLHLACRRGHAAVVELLLSCGVSANTMDYGGHTPLHCALQGPAAALAQSPEHVVRALLNHGAVRVWPGALPKVLERWSTCPRTIEVLMNTYSVVQLPEEAVGLVTPETLQKHQRFYSSLFALVRQPRSLQHLSRCALRSHLEGSLPQALPRLPLPPRLLRYLQLDFEGVLY</w:t>
            </w:r>
          </w:p>
        </w:tc>
      </w:tr>
      <w:tr w:rsidR="00767530" w:rsidRPr="00E340F8" w14:paraId="1F0F7B5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311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34E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288|ASI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85E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TRLLLATLVGFLCFFTVHSHLALEETLGDDRSLRSNSSMNSLDFSSVSIVALNKKSKKISRKEAEKRKRSSKKKASMKKVARPPPPSPCVATRDSCKPPAPACCDPCASCQCRFFGSACTCRVLNPNC</w:t>
            </w:r>
          </w:p>
        </w:tc>
      </w:tr>
      <w:tr w:rsidR="00767530" w:rsidRPr="00E340F8" w14:paraId="5691DC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FA72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0462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158|AR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38AE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LPACVVDCGTGYTKLGYAGNTEPQFIIPSCIAIKESAKVGDQAQRRVMKGVDDLDFFIGDEAIEKPTYATKWPIRHGIVEDWDLMERFMEQVIFKYLRAEPEDHYFLLTEPPLNTPENREYTAEIMFESFNVPGLYIAVQAVLALAASWTSRQVGERTLTGTVIDSGDGVTHVIPVAEGYVIGSCIKHIPIAGRDITYFIQQLLRDREVGIPPEQSLETAKAVKERYSYVCPDLVKEFNKYDTDGSKWIKQYTGINAISKKEFSIDVGYERFLGPEIFFHPEFANPDFTQPISEVVDEVIQNCPIDVRRPLYKNIVLSGGSTMFRDFGRRLQRDLKRTVDARLKLSEELSGGRLKPKPIDVQVITHHMQRYAVWFGGSMLASTPEFYQVCHTKKDYEEIGPSICRHNPVFGVMS</w:t>
            </w:r>
          </w:p>
        </w:tc>
      </w:tr>
      <w:tr w:rsidR="00767530" w:rsidRPr="00E340F8" w14:paraId="4F63D25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C0D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59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3V909|ATF6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05A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PFSPVLPHGPGEDWESTLFAELGYFTDTDDVQFDAAHETYENNFDHLNFDLDLMPWESDIWSPSSHFCSDIKAEPQPLSPASSSCSVSSPRSTDSCSSTQHVPEELDLLSSSQSPLSLYGDSCHSPSSAEPLKEEKPVTGPGNKTEHGLTPKKKIQMSSKPSVQPKPLLLPAAPKTPANASVPAKTIIIQTLPALMPLAKQQSIISIQPAPTKGQTVLLSQPAVVQLQTPGVLPSAQPVLAVTGGATQLPNHVVNVVPAPVVNSPVNGKLCVTKPVLQSSTRSTGSDIAVLRRQQRMIKNRESACQSRKKKKEYMLGLEARLKAALSENEQLKKENGSLKRQLDQVVSENQRLKVPSPKRRAVCVMIVLAFIMLNYGPMSMLEQDSRRVKPSVSPANQRRHLLEFSAKEVKDTSDGDNQKNSYRYDHSVSNDKALMVLSEEPLLYIPPPPCQPLINTTESLRLNHELRGWVHRHEVERTKSRRMTNSQQKTRILQGALEQGSNSQLMAVQYTETTSISRNS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ELQVYYASPGSYQGFFDAIRRRGDTFYVVSFRRDHLLLPATTHNKTTRPKMSIVLPAININDNVINGQDYEVMMQIDCQVMDTRILHIKSSSVPPYLRDHQRNQTSTFFGSPPTATETTHVVSTLPESVQ</w:t>
            </w:r>
          </w:p>
        </w:tc>
      </w:tr>
      <w:tr w:rsidR="00767530" w:rsidRPr="00E340F8" w14:paraId="31D84C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897F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E432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5Q6|ASH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015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VQSAMFNHHMGPSHTRSRSFELFQEAKTLRVAACKRSYSDDLNISTKRARTAPPSPPYETATPTRASRLVISNLVKPTSNLRSRSLSPNKKFSSPLSPSSSPIATVTSPISSPQNIKIKLPSISDALNLPPITSKEPVKLKPIVPTVSLDYFDTYKPNDENWRYGLLDKIAKESKHFHLNQYNYLNDHAKPSFDSKLSSKIQQSSIANGKKINFPYESNYTYLNKTYLNDVKNYPEYLELAAESLLQLKERQLPPPPLQSHQKQHPPPPPHLPVQGLLPVPAPPVSHFSSSYTTPQAPTFYHPPSQQQQQTPPPQTLHHQQPQPPISTHKFIPISPPSAKKSRSDLLKSPPKHHHHHAPRVCISCGSDQSPCWRPSWSIKQGQLCNSCGLRYKKTKARCLNDKCKKIPAKGEWTLMQSKGKETFEDGIEGYSCIACGWRVEVLPKS</w:t>
            </w:r>
          </w:p>
        </w:tc>
      </w:tr>
      <w:tr w:rsidR="00767530" w:rsidRPr="00E340F8" w14:paraId="6314B5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F1F5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6C25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Z17|ASP2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E2C1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LNTLLLSLFVAMSSGAPLLKIREEKNSSLPSIKIFGTGGTIASKGSTSATTAGYSVGLTVNDLIEAVPSLAEKANLDYLQVSNVGSNSLNYTHLIPLYHGISEALASDDYAGAVVTHGTDTMEETAFFLDLTINSEKPVCIAGAMRPATATSADGPMNLYQAVSIAASEKSLGRGTMITLNDRIASGFWTTKMNANSLDTFRADEQGYLGYFSNDDVEFYYPPVKPNGWQFFDISNLTDPSEIPEVIILYSYQGLNPELIVKAVKDLGAKGIVLAGSGAGSWTATGSIVNEQLYEEYGIPIVHSRRTADGTVPPDDAPEYAIGSGYLNPQKSRILLQLCLYSGYGMDQIRSVFSGVYGG</w:t>
            </w:r>
          </w:p>
        </w:tc>
      </w:tr>
      <w:tr w:rsidR="00767530" w:rsidRPr="00E340F8" w14:paraId="043A99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8EC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0F6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96|AR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C1CF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RGRKGGRKPSLTPPKNKRAAQLRASQNAFRKRKLERLEELEKKEAQLTVTNDQIHILKKENELLHFMLRSLLTERNMPSDERNISKACCEEKPPTCNTLDGSVVLSSTYNSLEIQQCYVFFKQLLSVCVGKNCTVPSPLNSFDRSFYPIGCTNLSNDIPGYSFLNDAMSEIHTFGDFNGELDSTFLEFSGTEIKEPNNFITENTNAIETAAASMVIRQGFHPRQYYTVDAFGGDVLLSAMDIWSFMKVHPKVNTFDLEILGTELKKSATCSNFDILISLKHFIKVFSSKL</w:t>
            </w:r>
          </w:p>
        </w:tc>
      </w:tr>
      <w:tr w:rsidR="00767530" w:rsidRPr="00E340F8" w14:paraId="4D8009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A36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976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44|ATG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FDB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STLSSWREYLTPITHKSTFLTTGQITPEEFVQAGDYLCHMFPTWKWNEESSDISYRDFLPKNKQFLIIRKVPCDKRAEQCVEVEGPDVIMKGFAEDGDEDDVLEYIGSETEHVQSTPAGGTKDSSIDDIDELIQDMEIKEEDENDDTEEFNAKGGLAKDMAQERYYDLYIAYSTSYRVPKMYIVGFNSNGSPLSPEQMFEDISADYRTKTATIEKLPFYKNSVLSVSIHPCKHANVMKILLDKVRVVRQRRRKELQEEQELDGVGDWEDLQDDIDDSLRVDQYLIVFLKFITSVTPSIQHDYTMEGW</w:t>
            </w:r>
          </w:p>
        </w:tc>
      </w:tr>
      <w:tr w:rsidR="00767530" w:rsidRPr="00E340F8" w14:paraId="2BD94F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F00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C8A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PX6|ATG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727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VINTVKGKALEVAEYLTPVLKESKFKETGVITPEEFVAAGDHLVHHCPTWQWATGEELKVKAYLPTDKQFLVTKNVPCYKRCKQMEYSDELEAIIEEDDGDGGWVDTYHNTGITGITEAVKEITLESKDSIKLQDCSALCDEEDEEDEGEAADMEEYEESGLLETDEATLDTRKIVEACKAKADAGGEDAILQTRTYDLYITYDKYYQTPRLWLFGYDEQRQPLTVEHMYEDISQDHVKKTVTIENHPHLPPPPMCSVHPCRHAEVMKKIIETVAEGGGELGVHMYLLIFLKFVQAVIPTIEYDYTRHFTM</w:t>
            </w:r>
          </w:p>
        </w:tc>
      </w:tr>
      <w:tr w:rsidR="00767530" w:rsidRPr="00E340F8" w14:paraId="37DCAD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666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497E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366|ARR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8A6F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AAESQFHVLAVDDSLFDRKLIERLLQKSSCQVTTVDSGSKALEFLGLRQSTDSNDPNAFSKAPVNHQVVEVNLIITDYCMPGMTGYDLLKKVKESSAFRDIPVVIMSSENVPARISRCLEEGAEEFFLKPVRLADLNKLKPHMMKTKLKNQKLEEIETTSKVENGVPTAVADPEIKDSTNIEIEILPLQQDLLLVQQEEQTLSINNKRKSVEEGISTDRARPRFDGIATAV</w:t>
            </w:r>
          </w:p>
        </w:tc>
      </w:tr>
      <w:tr w:rsidR="00767530" w:rsidRPr="00E340F8" w14:paraId="364F21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080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8C6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6623|ARPC2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605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ETHNRILYDEVISHFEGDRRVNNIFADFDGVKFNVQTSDDKSSLMVSVSLHAAADLLKNGGSALLKSVYGDMLQAKPEGGYDVTLVIQSSFSGNKEELAKKVSLLKRHLVAAPFLMVFEGIEAKKPLPEIIAINYRTDETFYLKPQGDNVIVIFDIAFKDADDVILSKIFLQSFVDVRKTISNVPSITFSQKDPPLELKGVKGVRAGQANHGFVSFVLFPAHIKKPQESADLIQTFRDYLHYHIKCAKGYMHTSMRNRVESLIQVLNRAKPEPVNTVKRTITGKFFKQN</w:t>
            </w:r>
          </w:p>
        </w:tc>
      </w:tr>
      <w:tr w:rsidR="00767530" w:rsidRPr="00E340F8" w14:paraId="353A6B5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C8D9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549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45|ARP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BF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YHSSLMDPDTKLIGNMALLPIRSQFKGPAPRETKDTDIVDEAIYYFKANVFFKNYEIKNEADRTLIYITLYISECLKKLQKCNSKSQGEKEMYTLGITNFPIPGEPGFPLNAIYAKPANKQEDEVMRAYLQQLRQETGLRLCEKVFDPQNDKPSKWWTCFVKRQFMNKSLSGPGQ</w:t>
            </w:r>
          </w:p>
        </w:tc>
      </w:tr>
      <w:tr w:rsidR="00767530" w:rsidRPr="00E340F8" w14:paraId="510A4BC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5EB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9C0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7GIN5|ARO1_YEA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737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LAKVPILGNDIIHVGYNIHDHLVETIIKHCPSSTYVICNDTNLSKVPYYQQLVLEFKASLPEGSRLLTYVVKPGETSKSRETKAQLEDYLLVEGCTRDTVMIAIGGGVIGDMIGFVASTFMRGVRVVQVPTSLLAMVDSSIGGKTAIDTPLGKNFIGAFWQPKFVLVDIKWLETLAKREFINGMAEVIKTACIWNADEFTRLESNASLFLNVVNGAKNVKVTNQLTNEIDEISNTDIEAMLDHTYKLVLESIKVKAEVVSSDERESSLRNLLNFGHSIGHAYEAILTPQALHGECVSIGMVKEAELSRYFGILSPTQVARLSKILVAYGLPVSPDEKWFKELTLHKKTPLDILLKKMSIDKKNEGSKKKVVILESIGKCYGDSAQFVSDEDLRFILTDETLVYPFKDIPADQQKVVIPPGSKSISNRALIIAALGEGQCKIKNLLHSDDTKHMLTAVHELKGATISWEDNGETVVVEGHGGSTLSACADPLYLGNAGTASRFLTSLAALVNSTPSQKYIVLTGNARMQQRPIAPLVDSLRANGTKIEYLNNEGSLPIKVYTDSVFKGGRIELAATVSSQYVSSILMCAPYAEEPVTLALVGGKPISKLYVDMTIKMMEKFGINVETSTTEPYTYYIPKGHYINPSEYVIESDASSATYPLAFAAMTGTTVTVPNIGFESLQGDARFARDVLKPMGCKITQTATSTTVSGPPVGTLKPLKHVDMEPMTDAFLTACVVAAISHDSDPNSANTTTIEGIANQRVKECNRILAMATELAKFGVKTTELPDGIQVHGLNSIKDLKVPSDSSGPVGVCTYDDHRVAMSFSLLAGMVNSQNERDEVANPVRILERHCTGKTWPGWWDVLHSELGAKLDGAEPLECTSKKNSKKSVVIIGMRAAGKTTISKWCASALGYKLVDLDELFEQQHNNQSVKQFVVENGWEKFREEETRIFKEVIQNYGDDGYVFSTGGGIVESAESRKALKDFASSGGYVLHLHRDIEETIVFLQSDPSRPAYVEEIREVWNRREEWYKECSNFSFFAPHCSAEAEFQALRRSFSKYIATITGVREIEIPSGRSAFVCLTFDDLTEQTENLTPICYGCEAVEVRVDHLANYSADFVSKQLSILRKATDSIPIIFTVRTKK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GNFPDEEFKTLRELYDIALKNGVEFLDLELTLPTDIQYEVINKRGNTKIIGSHHDFQGLYSWDDAEWENRFNQALTLDVDVVKFVGTAVNFEDNLRLEHFRDTHKNKPLIAVNMTSKGSISRVLNNVLTPVTSDLLPNSAAPGQLTVAQINKMYTSMGGIEPKELFVVGKPIGHSRSPILHNTGYEILGLPHKFDKFETESAQLVKEKLLDGNKNFGGAAVTIPLKLDIMQYMDELTDAAKVIGAVNTVIPLGNKKFKGDNTDWLGIRNALINNGVPEYVGHTAGLVIGAGGTSRAALYALHSLGCKKIFIINRTTSKLKPLIESLPSEFNIIGIESTKSIEEIKEHVGVAVSCVPADKPLDDELLSKLERFLVKGAHAAFAPTLLEAAYKPSVTPVMTISQDKYQWHVVPGSQMLVHQGVAQFEKWTGFKAPFKAIFDAVTKE</w:t>
            </w:r>
          </w:p>
        </w:tc>
      </w:tr>
      <w:tr w:rsidR="00767530" w:rsidRPr="00E340F8" w14:paraId="175AE71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0A9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58D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5G8R4|ARO1_AJED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B3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TKISILGRESIVADFGIWRNYVAKDLLNSCSSSTYILISDTNITPLYLDGFQKSFDDAAANLSPKPRLLTYEIPPGESSKSRETKAGIEDWMLTRQPPCGRDTVIIALGGGVIGDLIGFVAATYMRGVRFVQVPTTLLAMVDSSIGGKTAIDTPNGKNLIGAIWQPQRIYLDMEFLNTLPEREFINGMAEVIKTAAISSEEKFAALEDDAEIILAAVKSKNTPERPRFSGIEETLKRTILSSAEFKAQVVSADEREGGLRNLLNFGHSIGHAIEAILAPQVLHGECVAIGMVKEAELARHLGILNNVSVSRISKCLASYGLPTSLKDERIRKLTADKHCSVEQLITYMGVDKKNDGPKKKVVLLSAIGRTHEPRASTVSNEEIQIVLAPSIEVSPGVPKNLNVTCTPPGSKSISNRALVLAALGSGTCRLKNLLHSDDTEVMLNALERLGAATFSWENEGEVLVVNGKGGKMKASPDELYLGNAGTASRFLTTVATLAQKSSVDSSVLTGNARMKQRPIGDLVDALAANGAGVEYLENSGSLPLKIAASGGFAGGEINLAAKVSSQYVSSLLMCAPYAKKPVTLRLVGGKPISQTYIDMTTTMMRSFGIDVKKSETEEHTYHIPLGFYISPAEYIVESDASSSTYPLAVAAITGTSCTVPNIGSKSLQGDARFAVEVLRPMGCTVDQKDFSTTVTGPANGILRPLPNVDMEPMTDAFLTASVLAAVARGGGSNHTTRIFGIANQRVKECNRIKAMKDELAKFGVTCREHDDGLEIDGIDRSTLRHPSDGVYCYDDHRVAMSFSVLSLVAPQPTLILEKECVGKTWPGWWDSLAQTFKVKLDGKEVEKKTGRGGIVHLDKPAASIFIIGMRGAGKTTSGVWVSKALQRPFIDLDDELERTEGMTIPEIIKQRGWEGFREAELSLLRRVMTEKPTRYIFACGGGIVETPEARKLLIQYHKTKGNVILVMRDIKEIMDFLKIDKTRPAYVEDMMSVWLRRKPWYQECSNVQYFSRLTGLDGMAQVLGGFNRFLKVITGQVDSLAQMRSKENTFFVSLTLPDLAPAAPILKEVTLGSDAVELRVDLLKDPQSDSEIPSVDYVAEQISVLRSRTSVPLVFTIRTKAQGGRFPDDAYDAALQLYRLAIRMGSEFVDLEISFPEQLLRTVTEMKGFSKIIASHHDPKGELSWANGSWIQFYNKALQYGDVIKLVGVARSLDDNASLKKFKTWAEEKHDVPIIAINMGDKGQLSRMLNGFMTPVSHPSLPFKAAPGQLSAREIRKGLSLIGEIKSKKFAVIGNPVSASRSPAMHNALFRQMGLPHIYGTLETEDPEIVKKFIRSPDFGGASITIPLKLDIMPLLDEIAPEAVSIGAVNTIVCAPPAPDDQSQAPRLIGRNTDWQGMVRCLSDAGAYPAATPTTTSAGLVIGGGGTARAAIFALQSMGYSPIYVVGRSPDKLSSMTSTFAPDHDIRILEDVKALESLPTVAIGTIPGDKPIEPHMREILCELFDLCEKANSDAEQARGISTKRILLEMAYKPSVTSLMQLASDSGWTVLPGLEALVAQGVYQCEYWTDITPVYEDARNAVMGVQPKDDDIST</w:t>
            </w:r>
          </w:p>
        </w:tc>
      </w:tr>
      <w:tr w:rsidR="00767530" w:rsidRPr="00E340F8" w14:paraId="1B02482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5F4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4F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2G4|BBS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462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TLSRADYLQVGVTSQKTMKLLPTSRQRATQKVVVGDQDGVVICFGVKKGEAVPVFKTLPGQKISRLELGGAVNTPQEKIFIAAGSEIRGFTKRGKQFLSFETNLTESIKAMYISGSDLFLSASYIYNHYCDCKDQNYYLSGDKINDVICLPVEKLSRVTPVLACQDRVLRVLQGSDVMYEIEVPGPPTVLALHNGDGGDSGEGLLFGTSDGRLGLIQITTSKPIHKWEIRNDKKRGGILCVDSFDIMGDGVKDLLVGRDDGMVEVYSFENANEPVLRFDQMLSESVTSIQGGCVGKDGYDEIVLATYSGWVTGLTTEPTHKESGPGEELKLNQEMQNKISSLRSEIEHLQFKVLQERENYQQSSQSSQAKSTVPSFSINDKFTLNKEDASYSLVLEVRTAIDNVLIQSDVPIDLLDVDKNSAVVSFSSCDTESNDNFLLATYRCQANTTRLELKIRSIEGQYGTLQAYVTPRIQPKTCQVRQYHIKPLSLHQRTHFIDHDRPMNTLTLTGQFSFAEVHSWVVFCLPEVPEKPPAGECATFYFQNTFLDTQLECVYRKGEGVFKSDNISTISILKDVLSKEATKRKINLNISYEINEVSVKHTLKLIHPKLEYQLLLAKKVQLIDALKELQVHEGNTDFLTPEYRCILEEADHLQEEYKKQPAHLERLYGMITDLFIDKFKFKGTNVKTKVPMLLEILDSYDQNTLISFFDAA</w:t>
            </w:r>
          </w:p>
        </w:tc>
      </w:tr>
      <w:tr w:rsidR="00767530" w:rsidRPr="00E340F8" w14:paraId="7B07245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95E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F1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305|AT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440F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STAAVQRPAAGDPEPRRPAGWAARRSLPRTARRGGRGGAVAYPSAGPPPRGPGAPPRGPRSPPCASDCFGSNGHGASRPGSRRLLGVCGPPRPFVVVLLALAPAATPARACPPGVRASPPRSGVSSSARPAPGCPRPACEPVYGPLTMSLKPQPQPPAPATGRKPGGGLLSSPGAAPASAAVTSASVVPAPAAPVASSSAAAGGGRPGLGRGRNSSKGLPQPTISFDGIYANVRMVHILTSVVGSKCEVQVKNGGIYEGVFKTYSPKCDLVLDAAHEKSTESSSGPKREEIMESVLFKCSDFVVVQFKDTDSSYARRDAFTDSALSAKVNGEHKEKDLEPWDAGELTASEELELENDVSNGWDPNDMFRYNEENYGVVSTYDSSLSSYTVPLERDNSEEFLKREARANQLAEEIESSAQYKARVALENDDRSEEEKYTAVQRNCSDREGHGPNTRDNKYIPPGQRNREVLSWGSGRQSSPRMGQPGPGSMPSRAASHTSDFNPNAGSDQRVVNGGVPWPSPCPSHSSRPPSRYQSGPNSLPPRAATHTRPPSRPPSRPSRPPSHPSAHGSPAPVSTMPKRMSSEGPPRMSPKAQRHPRNHRVSAGRGSMSSGLEFVSHNPPSEAAAPPVARTSPAGGTWSSVVSGVPRLSPKTHRPRSPRQSSIGNSPSGPVLASPQAGIIPAEAVSMPVPAASPTPASPASNRALTPSIEAKDSRLQDQRQNSPAGSKENVKASETSPSFSKADNKGMSPVVSEHRKQIDDLKKFKNDFRLQPSSTSESMDQLLSKNREGEKSRDLIKDKTEASAKDSFIDSSSSSSNCTSGSSKTNSPSISPSMLSNAEHKRGPEVTSQGVQTSSPACKQEKDDREEKKDTTEQVRKSTLNPNAKEFNPRSFSQPKPSTTPTSPRPQAQPSPSMVGHQQPAPVYTQPVCFAPNMMYPVPVSPGVQPLYPIPMTPMPVNQAKTYRAGKVPNMPQQRQDQHHQSTMMHPASAAGPPIVATPPAYSTQYVAYSPQQFPNQPLVQHVPHYQSQHPHVYSPVIQGNARMMAPPAHAQPGLVSSSAAQFGAHEQTHAMYACPKLPYNKETSPSFYFAISTGSLAQQYAHPNAALHPHTPHPQPSATPTGQQQSQHGGSHPAPSPVQHHQHQAAQALHLASPQQQSAIYHAGLAPT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SMTPASNTQSPQSSFPAAQQTVFTIHPSHVQPAYTTPPHMAHVPQAHVQSGMVPSHPTAHAPMMLMTTQPPGPKAALAQSALQPIPVSTTAHFPYMTHPSVQAHHQQQL</w:t>
            </w:r>
          </w:p>
        </w:tc>
      </w:tr>
      <w:tr w:rsidR="00767530" w:rsidRPr="00E340F8" w14:paraId="743C40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0AD6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D9C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873|BMP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CCF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SLQRPWRVPWLPWTILLVSTAAASQNQERLCAFKDPYQQDLGIGESRISHENGTILCSKGSTCYGLWEKSKGDINLVKQGCWSHIGDPQECHYEECVVTTTPPSIQNGTYRFCCCSTDLCNVNFTENFPPPDTTPLSPPHSFNRDETIIIALASVSVLAVLIVALCFGYRMLTGDRKQGLHSMNMMEAAASEPSLDLDNLKLLELIGRGRYGAVYKGSLDERPVAVKVFSFANRQNFINEKNIYRVPLMEHDNIARFIVGDERVTADGRMEYLLVMEYYPNGSLCKYLSLHTSDWVSSCRLAHSVTRGLAYLHTELPRGDHYKPAISHRDLNSRNVLVKNDGTCVISDFGLSMRLTGNRLVRPGEEDNAAISEVGTIRYMAPEVLEGAVNLRDCESALKQVDMYALGLIYWEIFMRCTDLFPGESVPEYQMAFQTEVGNHPTFEDMQVLVSREKQRPKFPEAWKENSLAVRSLKETIEDCWDQDAEARLTAQCAEERMAELMMIWERNKSVSPTVNPMSTAMQNERNLSHNRRVPKIGPYPDYSSSSYIEDSIHHTDSIVKNISSEHSMSSTPLTIGEKNRNSINYERQQAQARIPSPETSVTSLSTNTTTTNTTGLTPSTGMTTISEMPYPDETNLHTTNVAQSIGPTPVCLQLTEEDLETNKLDPKEVDKNLKESSDENLMEHSLKQFSGPDPLSSTSSSLLYPLIKLAVEATGQQDFTQTANGQACLIPDVLPTQIYPLPKQQNLPKRPTSLPLNTKNSTKEPRLKFGSKHKSNLKQVETGVAKMNTINAAEPHVVTVTMNGVAGRNHSVNSHAATTQYANGTVLSGQTTNIVTHRAQEMLQNQFIGEDTRLNINSSPDEHEPLLRREQQAGHDEGVLDRLVDRRERPLEGGRTNSNNNNSNPCSEQDVLAQGVPSTAADPGPSKPRRAQRPNSLDLSATNVLDGSSIQIGESTQDGKSGSGEKIKKRVKTPYSLKRWRPSTWVISTESLDCEVNNNGSNRAVHSKSSTAVYLAEGGTATTMVSKDIGMNCL</w:t>
            </w:r>
          </w:p>
        </w:tc>
      </w:tr>
      <w:tr w:rsidR="00767530" w:rsidRPr="00E340F8" w14:paraId="62B069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890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80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147|CC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576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STAALAVLLCTMALCNQFSASLAADTPTACCFSYTSRQIPQNFIADYFETSSQCSKPGVIFLTKRSRQVCADPSEEWVQKYVSDLELSA</w:t>
            </w:r>
          </w:p>
        </w:tc>
      </w:tr>
      <w:tr w:rsidR="00767530" w:rsidRPr="00E340F8" w14:paraId="5C1AF32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DF0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6EF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SN3|CC15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CDBE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PLCWAAATTTVTSPEQAPAPSSKAKGSKVHRSKSMGRAQAWPARHPKSATSFHAMKSSVHAQVLELQRKIQLLEGDRKAFYESSQWNMKKNQDTINQLQEETKALHVQLKDLLQGDSKVIQAIIQEWKSEKPFLKNRTCEQALEHLEHQLREKMNQLNALRHQVILRQKRLEDLRLQHSLRQLEMAEVQDSNMEAAKTMRNLENRLEKARMKAEEAEHITNVYLQLKSYLQEESLNLESRLDSMEAEVMNTKHEVQELKVVNQEAINARDIAKNQLQYLEESAIRDRKKREHYITDCKKRAEEKKLQTERMERKTHRDHVLLQSEDTIQDHQRHREEELRQRWSMYQMEVMFGKVKDATGVAESHAVVRRFLAQDETFTQLENLKKDNELALAKLKEEKQRLQRELENLKYSGDATLVSQRRLHEEMQKTFKKEEQRHNDVHERLEHTSRILQLVKDCLEHLANKLSHVKLDDTVLAGKKLDRDSEDYAYNLLVVVQEKLLKLQDQLESQDVPELLRHIADREFLATLEGKLPLYNTRILLPVASVKDKFFDEEESEDDDRDVVTRAAFKLRSQKLIEARSKKRNRLRRS</w:t>
            </w:r>
          </w:p>
        </w:tc>
      </w:tr>
      <w:tr w:rsidR="00767530" w:rsidRPr="00E340F8" w14:paraId="72F3266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03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8C2D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81|CAL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C47C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QKFSPFLALSILVLLQAGSLHAAPFRSALESSPADPATLSEDEARLLLAALVQDYVQMKASELEQEQEREGSRIIAQKRACDTATCVTHRLAGLLSRSGGVVKNNFVPTNVGSKAFGRRRRDLQA</w:t>
            </w:r>
          </w:p>
        </w:tc>
      </w:tr>
      <w:tr w:rsidR="00767530" w:rsidRPr="00E340F8" w14:paraId="5FE84D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14DD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84B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43|CASP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05E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KHPDKPLKVLEQLGKEVLTEYLEKLVQSNVLKLKEEDKQKFNNAERSDKRWVFVDAMKKKHSKVGEMLLQTFFSVDPGSHHGEANLEMEEPEESLNTLKLCSPEEFTRLCREKTQEIYPIKEANGRTRKALIICNTEFKHLSLRYGANFDIIGMKGLLEDLGYDVVVKEELTAEGMESEMKDFAALSEHQTSDSTFLVLMSHGTLHGICGTMHSEKTPDVLQYDTIYQIFNNCHCPGLRDKPKVIIVQACRGGNSGEMWIRESSKPQLCRGVDLPRNMEADAVKLSHVEKDFIAFYSTTPHHLSYRDKTGGSYFITRLISCFRKHACSCHLFDIFLKVQQSFEKASIHSQMPTIDRATLTRYFYLFPGN</w:t>
            </w:r>
          </w:p>
        </w:tc>
      </w:tr>
      <w:tr w:rsidR="00767530" w:rsidRPr="00E340F8" w14:paraId="283317D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F2C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2ADE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180|CAS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AF11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YSCCWVLLALTWHTSAYGPDQRAQKKGDIILGGLFPIHFGVAAKDQDLKSRPESVECIRYNFRGFRWLQAMIFAIEEINSSPALLPNLTLGYRIFDTCNTVSKALEATLSFVAQNKIDSLNLDEFCNCSEHIPSTIAVVGATGSGVSTAVANLLGLFYIPQVSYASSSRLLSNKNQFKSFLRTIPNDEHQATAMADIIEYFRWNWVGTIAADDDYGRPGIEKFREEAEERDICIDFSELISQYSDEEEIQHVVEVIQNSTAKVIVVFSSGPDLEPLIKEIVRRNITGKIWLASEAWASSSLIAMPQYFHVVGGTIGFALKAGQIPGFREFLKKVHPRKSVHNGFAKEFWEETFNCHLQEGAKGPLPVDTFLRGHEESGDRFSNSSTAFRPLCTGDENISSVETPYIDYTHLRISYNVYLAVYSIAHALQDIYTCLPGRGLFTNGSCADIKKVEAWQVLKHLRHLNFTNNMGEQVTFDECGDLVGNYSIINWHLSPEDGSIVFKEVGYYNVYAKKGERLFINEEKILWSGFSREVPFSNCSRDCLAGTRKGIIEGEPTCCFECVECPDGEYSDETDASACNKCPDDFWSNENHTSCIAKEIEFLSWTEPFGIALTLFAVLGIFLTAFVLGVFIKFRNTPIVKATNRELSYLLLFSLLCCFSSSLFFIGEPQDWTCRLRQPAFGISFVLCISCILVKTNRVLLVFEAKIPTSFHRKWWGLNLQFLLVFLCTFMQIVICVIWLYTAPPSSYRNQELEDEIIFITCHEGSLMALGFLIGYTCLLAAICFFFAFKSRKLPENFNEAKFITFSMLIFFIVWISFIPAYASTYGKFVSAVEVIAILAASFGLLACIFFNKIYIILFKPSRNTIEEVRCSTAAHAFKVAARATLRRSNVSRKRSSSLGGSTGSTPSSSISSKSNSEDPFPQPERQKQQQPLALTQQEQQQQPLTLPQQQRSQQQPRCKQKVIFGSGTVTFSLSFDEPQKNAMAHRNSTHQNSLEAQKSSDTLTRHEPLLPLQCGETDLDLTVQETGLQGPVGGDQRPEVEDPEELSPALVVSSSQSFVISGGGSTVTENVVNS</w:t>
            </w:r>
          </w:p>
        </w:tc>
      </w:tr>
      <w:tr w:rsidR="00767530" w:rsidRPr="00E340F8" w14:paraId="2C1D8AE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262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780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KJ93|CDC4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962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IKCVVVGDGAVGKTCLLISYTTNKFPSEYVPTVFDNYAVTVMIGGEPYTLGLFDTAGQEDYDRLRPLSYPQTDVFLVCFSVVSPSSFENVKEKWVPEITHHCPKTPFLLVGTQIDLRDDPSTIEKLAKNKQKPITPETAEKLARDLKAVKYVECSALTQKGLKNVFDEAILAALEPPEPKKSRRCVLL</w:t>
            </w:r>
          </w:p>
        </w:tc>
      </w:tr>
      <w:tr w:rsidR="00767530" w:rsidRPr="00E340F8" w14:paraId="624B62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660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5734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PY3|CDC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7E3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ERRTRSGGAAQRSGPRTSLTKPSKSSKRKSGSDLPNSFSEIWPRTTPAVPVRKAIVLKKIVAHAVEVPDVHTVRRSPRISFILEKENNPPLKVPTKEDLFKTCSVPGTPSSTPVLYTQNVEPDSGEAELDSRDLEMSQKVRRSYSRLQSLGCASTSTPGRRSFFGFEGPDDLPGVSPVVCSKLIETPKVPAKDLVPARTKDLVPDSTKDLVPARTLPGISPPVVKEKRKKKVPEILKSELDKWAVAMNAEFEAAEQFELLIE</w:t>
            </w:r>
          </w:p>
        </w:tc>
      </w:tr>
      <w:tr w:rsidR="00767530" w:rsidRPr="00E340F8" w14:paraId="51F9346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131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F4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180|CH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DC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NPFMVEPSNGSPNRRGASNLSKFYANANSNSRWANPSEESLEDSYDQSNVFQGLPASPSRAALRYSPDRRHRTQFYRDSAHNSPVAPNRYAANLQESPKRAGEAVIHLSEGSNLYPRDNADLPVDPYHLSPQQQPSNNLFGSGRLYSQSSKYTMSTTSTTAPSLAEADDEKEKYLTSTTSYDDQSTIFSADTFNETKFELNHPTRQQYVRRANSESKRRMVSDLPPPSKKKALLKLDNPIPKGLLDTLPRRNSPEFTEMRYTACTVEPDDFLREGYTLRFAEMNRECQIAICITMYNEDKYSLARTIHSIMKNVAHLCKREKSHVWGPNGWKKVSVILISDGRAKVNQGSLDYLAALGVYQEDMAKASVNGDPVKAHIFELTTQVSINADLDYVSKDIVPVQLVFCLKEENKKKINSHRWLFNAFCPVLQPTVVTLVDVGTRLNNTAIYRLWKVFDMDSNVAGAAGQIKTMKGKWGLKLFNPLVASQNFEYKISNILDKPLESVFGYISVLPGALSAYRYRALKNHEDGTGPLRSYFLGETQEGRDHDVFTANMYLAEDRILCWELVAKRDAKWVLKYVKEATGETDVPEDVSEFISQRRRWLNGAMFAAIYAQLHFYQIWKTKHSVVRKFFLHVEFLYQFIQMLFSWFSIANFVLTFYYLAGSMNLVIKHGEALFIFFKYLIFCDLASLFIISMGNRPQGAKHLFITSMVILSICATYSLICGFVFAFKSLASGTESHKIFVDIVISLLSTYGLYFFSSLMYLDPWHMFTSSIQYFLTLPAFTCTLQIFAFCNTHDVSWGTKGSTQESKQLSKAIVVQGPDGKQIVETDWPQEVDKKFLEIKSRLKEPEFEESSGNEKQSKNDYYRDIRTRIVMIWMLSNLILIMSIIQVFTPQDTDNGYLIFILWSVAALAAFRVVGSMAFLFMKYLRIIVSYRNKVEGSGSWEVSKLDLPNVFHKKG</w:t>
            </w:r>
          </w:p>
        </w:tc>
      </w:tr>
      <w:tr w:rsidR="00767530" w:rsidRPr="00E340F8" w14:paraId="17BB83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5BA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2D75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TS7|CH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103B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LSSSISLSRPVSSQSFSPPAATSTRRSHSSVTVKCCCSSRRLLKNPELKCSLENLFEIQALRKCFVSGFAAILLLSQAGQGIALDLSSGYQNICQLGSAAAVGENKLTLPSDGDSESMMMMMMRGMTAKNFDPVRYSGRWFEVASLKRGFAGQGQEDCHCTQGVYTFDMKESAIRVDTFCVHGSPDGYITGIRGKVQCVGAEDLEKSETDLEKQEMIKEKCFLRFPTIPFIPKLPYDVIATDYDNYALVSGAKDKGFVQVYSRTPNPGPEFIAKYKNYLAQFGYDPEKIKDTPQDCEVTDAELAAMMSMPGMEQTLTNQFPDLGLRKSVQFDPFTSVFETLKKLVPLYFK</w:t>
            </w:r>
          </w:p>
        </w:tc>
      </w:tr>
      <w:tr w:rsidR="00767530" w:rsidRPr="00E340F8" w14:paraId="24FB7F5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AA9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8F0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YQ3|CHC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F4F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GSRSAASRPASRPAAPSAHPPAHPPPSAAAPAPAPSGQPGLMAQMATTAAGVAVGSAVGHVMGSALTGAFSGGSSEPSQPAVQQAPTPAAPQPLQMGPCAYEIRQFLDCSTTQSDLSLCEGFSEALKQCKYYHGLSSLP</w:t>
            </w:r>
          </w:p>
        </w:tc>
      </w:tr>
      <w:tr w:rsidR="00767530" w:rsidRPr="00E340F8" w14:paraId="29B630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4FEC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2D7B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862|CHI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5D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KLISLIVSITFFLTLQCSMAQTVVKASYWFPASEFPVTDIDSSLFTHLFCAFADLNSQTNQVTVSSANQPKFSTFTQTVQRRNPSVKTLLSIGGGIADKTAYASMASNPTSRKSFIDSSIRVARSYGFHGLDLDWEYPSSATEMTNFGTLLREWRSAVVAEASSSGKPRLLLAAAVFYSNNYYSVLYPVSAVASSLDWVNLMAYDFYGPGWSRVTGPPAALFDPSNAGPSGDAGTRSWIQAGLPAKKAVLGFPYYGYAWRLTNANSHSYYAPTTGAAISPDGSIGYGQIRKFIVDNGATTVYNSTVVGDYCYAGTNWIGYDDNQSIVTKVRYAKQRGLLGYFSWHVGADDNSGLSRAASQAWDATTATTRTIQKV</w:t>
            </w:r>
          </w:p>
        </w:tc>
      </w:tr>
      <w:tr w:rsidR="00767530" w:rsidRPr="00E340F8" w14:paraId="0518604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73D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06E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Y9|CDA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1A04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LESLLREEVSVAAVVRWIARSTQGSEDNAGEAAALSSLRALRKEFVPFLLNFLREQSSRVLPQGPPTPAKTPGASAALPGRPGGPPRGSRGARSQLFPPTEAQSTAAEAPLARRGGRRRGPGPARERGGRGLEEGVSGESLPGAGGRRLRGSGSPSRPSLTLSDPPNLSNLEEFPPVGSVPPGPTGTKPSRRINPTPVSEERSLSKPKTCFTSPPISCVPSSQPSALDTSPWGLGLPPGCRSLQEEREMLRKERSKQLQQSPTPTCPTPELGSPLPSRTGSLTDEPADPARVSSRQRLELVALVYSSCIAENLVPNLFLELFFVFQLLTARRMVTAKDSDPELSPAVLDSLESPLFQSIHDCVFFAVQVLECHFQVLSNLDKGTLKLLAENERLLCFSPALQGRLRAAYEGSVAKVSLVMPPSTQAVSFQPETDNRANFSSDRAFHTFKKQRDVFYEVLREWEDHHEEPGWDFEKGLGSRIRAMMGQLSAACSHSHFVRLFQKQLLQMCQSPGGAGGTVLGEAPDVLSMLGADKLGRLWRLQERLMAPQSSGGPCPPPTFPGCQGFFRDFILSASSFQFNQHLMDSLSLKIQELNGLALPQHEPNDEDGESDVDWQGERKQFAVVLLSLRLLAKFLGFVAFLPYRGPEPPPTGELQDSILALRSQVPPVLDVRTLLQRGLQARRAVLTVPWLVEFLSFADHVVPLLEYYRDIFTLLLRLHRSLVLSQESEGKMCFLNKLLLLAVLGWLFQIPTVPEDLFFLEEGPSYAFEVDTVAPEHGLDNAPVVDQQLLYTCCPYIGELRKLLASWVSGSSGRSGGFMRKITPTTTTSLGAQPSQTSQGLQAQLAQAFFHNQPPSLRRTVEFVAERIGSNCVKHIKATLVADLVRQAESLLQEQLVTQGEEGGDPAQLLEILCSQLCPHGAQALALGREFCQRKSPGAVRALLPEETPAAVLSSAENIAVGLATEKACAWLSANITALIRREVKAAVSRTLRAQGPEPAARGERRGCSRACEHHAPLPSHLISEIKDVLSLAVGPRDPDEGVSPEHLEQLLGQLGQTLRCRQFLCPPAEQHLAKCSVELASLLVADQIPILGPPAQYRLERGQARRLLHMLLSLWKEDFQGPVPLQLLLSPRNVGLLADTRPREWDLLLFLLRELVEKGLMGRMEIEACLGSLHQAQWPGDFAEELATLSNLFLAEPHLPEPQLRACELVQPNRGTVLAQS</w:t>
            </w:r>
          </w:p>
        </w:tc>
      </w:tr>
      <w:tr w:rsidR="00767530" w:rsidRPr="00E340F8" w14:paraId="3D6C51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3222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42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78|CD5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00CA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VLSLSPSYRKATLFEDGAATVGHYTAVQNSKNAKDKNLKRHSIISVLPWKRIVAVSAKKKNSKKVQPNSSYQNNITHLNNENLKKSLSCANLSTFAQPPPAQPPAPPASQLSGSQTGGSSSVKKAPHPAVTSAGTPKRVIVQASTSELLRCLGEFLCRRCYRLKHLSPTDPVLWLRSVDRSLLLQGWQDQGFITPANVVFLYMLCRDVISSEVGSDHELQAVLLTCLYLSYSYMGNEISYPLKPFLVESCKEAFWDRCLSVINLMSSKMLQINADPHYFTQVFSDLKNESGQEDKKRLLLGLDR</w:t>
            </w:r>
          </w:p>
        </w:tc>
      </w:tr>
      <w:tr w:rsidR="00767530" w:rsidRPr="00E340F8" w14:paraId="2607D2D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C3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4F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DW5|CFTR_MU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41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SVVSKLFFSWTRPILKKGYRQRLELSDIYHISSSDSADNLSEKLEREWDRELASKKNPKLINALRRCFFWRFMFYGIILYLGEVTKAVQPLLLGRIIASYDPDNKAERSIAIYLGIGLCLLFIVRTLLLHPAIFGLHHIGMQMRIAMFSLIYKKTLKLSSRVLDKISIGQLVSLLSNNLNKFDEGLALAHFVWIAPLQVTLLMGLLWELLQAFTFCGLAFLVVLAFLQAGLGKMMMKYRDQRAGKINERLVITSEIIENIQSVKAYCWEEAMEKIIENLRQTELKLTRKAAYVRYLNSSAFFFSGFFVVFLSVLPYALLKGIILRKIFTTISFCIVLRMAVTRQFPWAVQTWYDSLGAINKIQDFLQKQEYKTLEYNLTTTDVVMENVTAYWEEGFSKLFEKAKENNNNRKISNGDNNLFFSNLLLGAPVLKDISFKIERGQLMAVAGSTGAGKTSLLMMIMGELEPSEGKIKHSGRISFCSQYSWIMPGTIKDNIIFGVSYDEYRYRSVIKACQLEEDISKFAEKDNIVLGEGGITLSGGQRARISLARAVYKDADLYLLDSPFGYLDVLTEKEIFESCVCKLMANKTRILVTSKMEHLKKADKILILHEGSIYFYGTFSELQNQRPDFSSKLMGCDTFDQFTAERRNSIITETLRRFSLEGDTSVSWNETKKPSFKQTGEFGEKRKNSILNSINSKRKFSVAQKTSLQMNGIEETSDEPLERKLSLVPHSEPGEGILPRSNAVNSGPTFLGGRRQSVLNLMTCSSVNQGQSIHRKTATSTRKMSLAPQASLAEIDIYSRRLSQDTGLEISEEINEEDLRDCFFDDVENIPAVTTWNTYLRYITVHKSLMFVLIWCLVVFLAEVAASLVVLCLFPKILFQDKGNSTKSANNSYAVIITSTSSYYIFYIYVGVADTLLALGLFRGLPLVHTLITVSKTLHHKMLQSVLQAPMSTLNTLKTGGILNRFSKDIAVLDDLLPLTIFDFVQLLLIVIGAVVVVSVLQPYIFLATVPVIAAFILLRAYFLHTSQQLKQLESEGRSPIFTHLVTSLKGLWTLRAFGRQPYFETLFHKALNLHTANWFLYLSTLRWFQMRIEMIFVIFFIAVTFISILTTGEGEGRVGIILTLAMNIMGTLQWAVNSSIDVDSLMRSVSRVFKFIDMPTEDGKPNNSFRPSKDSQLSKVMVIENQHVKKDDIWPSGGQMTVKDLTAKYIDGGNAILENISFSISPGQRVGLLGRTGSGKSTLLLAFLRLLNTKGEIQIDGVSWDSITLQQWRKAFGVIPQKVFIFSGTFRKNLDPYGQWSDQEIWKVADEVGLRSVIEQFPGKLDFVLVDGGCVLSHGHKQLMCLARSVLSKAKILLLDEPSAHLDPITYQIIRRTLKQAFADCTVILSEHRIEAMLECQRFLVIEENKVRQYDSIQRMLSEKSLFRQAISPADRLKLLPQRNSSRQKSRSNIAALKEETEEEVQETKI</w:t>
            </w:r>
          </w:p>
        </w:tc>
      </w:tr>
      <w:tr w:rsidR="00767530" w:rsidRPr="00E340F8" w14:paraId="48D6E4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30C5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08E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K6|CENPV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3C64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RSSAAAKLRGQKRSGASGASAAPAASAAAALAPSATRTRRSASQAGSKSQAVEKPPSEKPRLRRSSPRAQEEGPGEPPPPELALLPPPPPPPPTPATPTSSASNLDLGEQRERWETFQKRQKLTSEGAAKLLLDTFEYQGLVKHTGGCHCGAVRFEVWASADLHIFDCNCSICKKKQNRHFIVPASRFKLLKGAEHITTYTFNTHKAQHTFCKRCGVQSFYTPRSNPGGFGIAPHCLDEGTVRSMVTEEFNGSDWEKAMKEHKTIKNMSKE</w:t>
            </w:r>
          </w:p>
        </w:tc>
      </w:tr>
      <w:tr w:rsidR="00767530" w:rsidRPr="00E340F8" w14:paraId="4971ACE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0D6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2C8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65|CH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06B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HHQSHSSTSSKAHDSASCSQSQGGFSQPQGTPSQLHELSQYQGSSSSSTGTVPSSSQSSHSSSGTLSSLETVSTQELCSIPEDQEPEEPGPAPWARLWALQDGFSNLDCVNDNYWFGRDKSCEYCFDGPLLRRTDKYRTYSKKHFRIFREMGPKNCYIVYIEDHSGNGTFVNTELIGKGKRCPLSNNSEIALSLCRNKVFVFFDLTVDDQSVYPKELRDEYIMSKTLGSGACGEVKMAFERKTCQKVAIKIISKRRFALGSSREADTAPSVETEIEILKKLNHPCIIKIKDVFDAEDYYIVLELMEGGELFDRVVGNKRLKEATCKLYFYQMLVAVQYLHENGIIHRDLKPENVLLSSQEEDCLIKITDFGQSKILGETSLMRTLCGTPTYLAPEVLVSNGTAGYSRAVDCWSLGVILFICLSGYPPFSEHKTQVSLKDQITSGKYNFIPEVWTDVSEEALDLVKKLLVVDPKARLTTEEALNHPWLQDEYMKKKFQDLLVQEKNSVTLPVAPAQTSSQKRPLELEVEGMPSTKRLSVCGAVL</w:t>
            </w:r>
          </w:p>
        </w:tc>
      </w:tr>
      <w:tr w:rsidR="00767530" w:rsidRPr="00E340F8" w14:paraId="28F7E3A2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042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E0A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059|CDC1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46B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SSKGQDPNFSYDSILSTPTPSARRTIGPRAPKSKTTYHKPPSSIESVSTLIQPNKSQSVTSPYVKQFTFSSKEYNSHNKHALQNSQLPLPKTPEKSTVHRPKANKVEVTDLPSSSSVEHLHTSKHLKGPRLPKNIIKSSEDVQIAPVTPPVHSRSFDPLPKPPVPSVPVSKTKRRTKHKLAPVVEVPEITNEVSPKFTSTNDEQVYRLRSIRAGSPNSVCSFQFEIPSTRPPSLDQLIHLFNDFLRHPVFDFDENAIEMLQSCTPDEKWCFIRSNFAGFDDPSFQIPELAAVHRPVSWFVIQLWNKTISNLQLITLSSLLSTQSDRWISLFLELQGLRALHNLLTYFNSSAVVQPQQAEVPRCMLTLLKKKPTLVTSNSYIFQAITVTLISPNLLPRKVAADLLTWVLSLKEPLVVSILETGFKEINAEYEKEVPLFFGWIKSFKDIILEKELARTPPSSPARNSASSSPSNIAFLEYCTSTMEFINQLIVACEELEQGFDLDILDSLRESGIHEVIQLLRNFPDQQLEKQLNIYESEEERRTISQTTHEDVDSFMSNESSILSSFNEFASNEVGRLLESTIQNILLAKGTEKQKVKLIKVFNSLLQRILLNSKVSNESFEDSLQASLNMLTERFYSDDTARNALKEAKASRAMAEKMVIERDAMAAQVNLGAEDLIAKLNKEVEDQKDVILSQKRTNETLKTEIDALQKSHVTQIQRSEVELRELYLLINSDSFQGSTNSKERIIEYLLDKLDLRKKEIAAESTLWSNDGIDDKLRDLREQMSRQSSQPSTVSTILQIPDKKFHRPFPRHLHRYVGRSASESLTSEKDESIKSMKGIDDFANLEIPGKGIESNVVIKDISNQTHEINSVENKAETVSNNSKITNFDIPNDATSLPTIITHPTPPPPPPLPVKTSLNTFSHPDSVNIVANDTSVAGVMPAFPPPPPPPPPLVSAAGGKFVSPAVSNNISKDDLHKTTGLTRRPTRRLKQMHWEKLNSGLEFTFWTGPSDEANKILETLHTSGVLDELDESFAMKEAKTLVKKTCARTDYMSSELQKLFGIHFHKLSHKNPNEIIRMILHCDDSMNECVEFLSSDKVLNQPKLKADLEPYRIDWANGGDLVNSEKDASELSRWDYLYVRLIVDLGGYWNQRMNALKVKNIIETNYENLVRQTKLIGRAALELRDSKVFKGLLYLILYLGNYMNDYVRQAKGFAIGSLQRLPLIKNANNTKSLLHILDITIRKHFPQFDNFSPELSTVTEAAKLNIEAIEQECSELIRGCQNLQIDCDSGALSDPTVFHPDDKILSVILPWLMEGTKKMDFLKEHLRTMNTTLNNAMRYFGEQPNDPNSKNLFFKRVDSFIIDYSKARSDNLKSEEEEASQHRRLNLVNNHKEHVLERAMSENNKMDNEAMDGFLDKLRNVKLESHHKPRNRSAITMGKEHLIEAPNTSTKSSPAKNELFVPKRSSVKSDLAKVRPRYPKGSESTDGLSDALNITPTKKGEVSSKAKKGYNYEKRRSGRQVSDSYVLNKNSKNKSNKGRSASYTFSDPSSLEDSNRQKPFNGEKFRRFSSKSRRGSQNRDSKKTGKARKDKGINNNQTSPQNKPSKESLKSDTISNEKKVFPQKASKVNLLTPTISNGTRASKHANEKENTFPRGVENNLVAPMIPNNTELNEDTSAVSRNLENATNDLKETFPTTTTISTARAKPGNNDINTILRRNNSRGRRRMLQQMSPLKSNKFSGTNDLNFQQATKPDGSNKSSYMERLEKLKQNSERHLQSVGGKKVYSSEETPVNKILVSPSVSILDHNRILSQSTPIKSPQRAQEMLAGLLSGKLAPKENEK</w:t>
            </w:r>
          </w:p>
        </w:tc>
      </w:tr>
      <w:tr w:rsidR="00767530" w:rsidRPr="00E340F8" w14:paraId="651176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E47E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E1D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97|CGOX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0B00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GKKHVVIIGGGITGLAAAFYMEKEIKEKNLPLELTLVEASPRVGGKIQTVKKDGYIIERGPDSFLERKKSAPQLVKDLGLEHLLVNNATGQSYVLVNRTLHPMPKGAVMGIPTKIAPFVSTGLFSLSGKARAAMDFILPASKTKDDQSLGEFFRRRVGDEVVENLIEPLLSGIYAGDIDKLSLMSTFPQFYQTEQKHRSLILGMKKTRPQGSGQQLTAKKQGQFQTLSTGLQTLVEEIEKQLKLTKVYKGTKVTKLSHSGSCYSLELDNGVTLDADSVIVTAPHKAAAGMLSELPAISHLKNMHSTSVANVALGFPEGSVQMEHEGTGFVISRNSDFAITACTWTNKKWPHAAPEGKTLLRAYVGKAGDESIVDLSDNDIINIVLEDLKKVMNINGEPEMTCVTRWHESMPQYHVGHKQRIKELREALASAYPGVYMTGASFEGVGIPDCIDQGKAAVSDALTYLFS</w:t>
            </w:r>
          </w:p>
        </w:tc>
      </w:tr>
      <w:tr w:rsidR="00767530" w:rsidRPr="00E340F8" w14:paraId="34943AA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51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C47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E42|CFTR_DASN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CD2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SVISKLFFSWTRPILRKGYRQRLELSDIYQIPSADSADNLSEKLEREWDRELASKKNPKLINALRRCFFWRFTFYGIILYLGEVTKAVQPLLLGRIIASYDPDNKVERSIAIYLAVGLCLLFVVRTLLLHPAIFGLHHIGMQMRIAMFSLIYKKTLKLSSRVLDKISIGQLVSLLSNNLNKFDEGLALAHFVWIAPLQVTLLMGLLWDLLQASAFSGLGVLIILACFQAGFGRMMMKYRDQRAGKINERLVITSEMIENIQSVKAYCWEEALEKMIENFRQSELRLTRKAAYVRYFNSSAFFFSGFFVVFLSVLPYALIKGIILRKIFTTISFCIVLRMAVTRQFPWAVQTWYDSLGAINKIQDFLQKQEYKSLEYNLTTTDVVMETVTAFWEERFGELFEKAKQNNNNRKISNVDNSLFFSNFSLLGTPVLKDINFKIERGQLLAVAGSTGAGKTSLLMMIMGELEPSEGKIKHSGRISFCSQFSWIMPGTIKENIIFGVCYDEYRYRSVIKACQLVEDISKFAEKDNTVLGEGGITLSGGQRARISLARAVYKDADLYLLDSPFGYLDVLTEKEIFESCVCKLMANKTRILVTSKMEHLKKADKILILHEGSSYFYGTFSELQNLRPDFSSKLMGYDSFDQFSAERRNSIITETLRRFSLEGDAAHSWNETKKQSFKQTGEFGEKRKNSILNPINSLRRISITQKTPLPMNGIDEDSGETLERRLSLVPDCEQGEGILPRSNLINTGPTLQRGRRQSVLNLMTHSSGNQGQNIHRRTTAFTRKMSLAPQANLVEMDIYSRRLSQDSGLEISEEINEEDLKECFLDDVESIPAVTTWNTYLRYITVHKRLIFVLIWCFVVFLIEVAASLVLLCLLSKVSPEDKGNTTKSANDSSAVIITSTSSFYFLYIYVGVADTFLALGLFRGLPLVHTLITVSKILHHKMLHSVLQAPMSTLNTLKAGGILNRFSKDIAILDDLLPLTIFDFIQLLLIVIGAVAVVSILKPYIFLATVPVIVAFVLLRAYFLHTSQQLKQLESEARSPIFTHLVTSLKGLWTLRAFGRQPYFEALFHKALNLHTANWFLYLSTLRWFQMRIEMIFVIFFIAVTFISILTTGEGEGTVGIILTLAMNIMSTLQWAVNSSIDVDSLMRSVSRVFKFVDIPTEENKPTKSIKLPKDGQLSKVMIIENQHVKKDDIWPSGGQMTVKDLTAKYIDGGNAILENISFSISPGQRVGLLGRTGSGKSTLLSAFLRLLNTKGEIQIDGVSWDSITLQEWRKAFGVIPQKVFIFSGTFRKNLDPYGQWSDQEIWKVADEVGLRSVIEQFPGKLDFVLVDGGYVLSHGHKQLMCLARSVLSKAKILLLDEPSAHLDPITYQIIRRTLKQAFADCTVILCEHRIEAMLECQRFLVIEENKVRQYDSIQRLLSEKSLFRQAISPSDRVKLFPHQNSGKHKSRSKITALKEETEEEVQDTRL</w:t>
            </w:r>
          </w:p>
        </w:tc>
      </w:tr>
      <w:tr w:rsidR="00767530" w:rsidRPr="00E340F8" w14:paraId="6D7363C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9C0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9F8F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U24|CHD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5EA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ALNESANSIGSDEQDDTREEANGTDHSGSGSGSGSSGSDSDSDSSSGNSSDGRSSPEPEDKSLSVAGFPPTAAAAQADSKTNGFTDDQEDSSSDGSSGSDSDSDAEGPSDQRNQSINNANTSSSLPKPEQNEEEDNETEAGQQQPASDASADESSDSSANVSPTSSSSSSEEEEEDYRPKRTRQARKPPTAAEKSKKAPAPKNKKKTWDSDESDESEDSDDEVSTAQKRKPAATTSRSKLAQQQQRRRVKPFSSEDSDDDDASKRCATRRKGAAVSYKEASEDEATDSEDLLEFEYDESQAATTAATAEEEEKCETIERILAQRAGKRGCTGNQTTIYAIEENGFDPHAGFDEKQTPDAETEAQFLIKWKGWSYIHNTWESEATLRDMKAKGMKKLDNFIKKEKEQAYWRRYAGPEDIDYFECQLELQHELLKSYNNVDRIIAKGSKPDDGTEEYLCKWQSLPYAESTWEDAALVLRKWQRCAEQFNDRESSKCTPSRHCRVIKYRPKFSRIKNQPEFLSSGLTLRDYQMDGLNWLLHSWCKENSVILADEMGLGKTIQTICFLYSLFKIHHLYGPFLCVVPLSTMTAWQREFDLWAPDMNVVTYLGDIKSRELIQQYEWQFESSKRLKFNCILTTYEIVLKDKQFLGTLQWAALLVDEAHRLKNDDSLLYKSLKEFDTNHRLLITGTPLQNSLKELWALLHFIMPDKFDTWENFEVQHGNAEDKGYTRLHQQLEPYILRRVKKDVEKSLPAKVEQILRVEMTSLQKQYYKWILTKNFDALRKGKRGSTSTFLNIVIELKKCCNHAALIRPSEFELMGLQQDEALQTLLKGSGKLVLLDKLLCRLKETGHRVLIFSQMVRMLDVLADYLQKRHFPFQRLDGSIKGEMRRQALDHFNAEGSQDFCFLLSTRAGGLGINLATADTVIIFDSDWNPQNDLQAQARAHRIGQKNQVNIYRLVTARSVEEQIVERAKQKMVLDHLVIQRMDTTGRTVLDKSGNGHSSNSNPFNKDDLSAILKFGAEELFKDEQEHDDDLVCDIDEILRRAETRNEDPEMPADDLLSAFKVASIAAFEEEPSDSVSKQDQNAAGEEDDSKDWDDIIPEGFRKAIDDQERAKEMEDLYLPPRRKTAANQNEGKRGAGKGGKGKQQADDSGGDSDYELGSDGSGDDGRPRKRGRPTMKEKITGFTDAELRRFIRSYKKFPAPLHRMEAIACDAELQEKPLAELKRLGEMLHDRCVQFLHEHKEEESKTAATDETPGAKQRRARATFSVKLGGVSFNAKKLLACEQELQPLNEIMPSMPEERQQWSFNIKTRAPVFDVDWGIEEDTKLLCGIYQYGIGSWEQMKLDPTLKLTDKILLNDTRKPQAKQLQTRAEYLLKIIKKNVELTKGGQRRQRRPRASRANDAKAASQSASSTIDAKPHDGEDAAGDARTVAESSNSQVDPSTASPHNAPATEQHGDPAKKAKKSKARSKKTSASDNNGNKPMHFTANNEPRALEVLGDLDPSIFNECKEKMRPVKKALKALDQPDVSLSDQDQLQHTRDCLLQIGKQIDVCLNPYAETEKKEWRSNLWYFVSKFTELDAKRLFKIYKHALKQKAGGDGEAKGKDKGSSGSPAKSKPNGVTTEEKEKERDRSGGKKKKKDKDKERSGQARYPETGIPTSGRYADPPLKRKRDENDADASSGLAGAPGGGIGDNLKSMSFKRLNMDRHEDRKKHHRGPDYYGGSGPPMGSGSYEGGSNSRRQGPTSPSTPRTGRGGYDPPPAPSGYTPEMERWQSRDRYSQDYKRDRYDGYGRSGGGQGSYHRERDRRPEKRRYPSGLPPHPYSSHYLPPNYYGLPNGAVPGLPPPSSVYRSDPRGYPVMPRDYPADYRRSDYERRTQT</w:t>
            </w:r>
          </w:p>
        </w:tc>
      </w:tr>
      <w:tr w:rsidR="00767530" w:rsidRPr="00E340F8" w14:paraId="4A5F56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C6E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9E3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597|CC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CDF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TSRSRFIRNTNESGEEVTTFFDYDYGAPCHKFDVKQIGAQLLPPLYSLVFIFGFVGNMLVVLILINCKKLKCLTDIYLLNLAISDLLFLITLPLWAHSAANEWVFGNAMCKLFTGLYHIGYFGGIFFIILLTIDRYLAIVHAVFALKARTVTFGVVTSVITWLVAVFASVPGIIFTKCQKEDSVYVCGPYFPRGWNNFHTIMRNILGLVLPLLIMVICYSGILKTLLRCRN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KKRHRAVRVIFTIMIVYFLFWTPYNIVILLNTFQEFFGLSNCESTSQLDQATQVTETLGMTHCCINPIIYAFVGEKFRSLFHIALGCRIAPLQKPVCGGPGVRPGKNVKVTTQGLLDGRGKGKSIGRAPEASLQDKEGA</w:t>
            </w:r>
          </w:p>
        </w:tc>
      </w:tr>
      <w:tr w:rsidR="00767530" w:rsidRPr="00E340F8" w14:paraId="610E2A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C3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91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A9|CHST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F89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RPGTMRLACMFSSILLFGAAGLLLFISLQDPTELAPQQVPGIKFNIRPRQPHHDLPPGGSQDGDLKEPTERVTRDLSSGAPRGRNLPAPDQPQPPLQRGTRLRLRQRRRRLLIKKMPAAATIPANSSDAPFIRPGPGTLDGRWVSLHRSQQERKRVMQEACAKYRASSSRRAVTPRHVSRIFVEDRHRVLYCEVPKAGCSNWKRVLMVLAGLASSTADIQHNTVHYGSALKRLDTFDRQGILHRLSTYTKMLFVREPFERLVSAFRDKFEHPNSYYHPVFGKAILARYRANASREALRTGSGVRFPEFVQYLLDVHRPVGMDIHWDHVSRLCSPCLIDYDFVGKFESMEDDANFFLSLIRAPRNLTFPRFKDRHSQEARTTARIAHQYFAQLSALQRQRTYDFYYMDYLMFNYSKPFADLY</w:t>
            </w:r>
          </w:p>
        </w:tc>
      </w:tr>
      <w:tr w:rsidR="00767530" w:rsidRPr="00E340F8" w14:paraId="7D66F4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F6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3AA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14|CD3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DE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HRDTRAGLLLPWRWVALCLMSLLHLNNLTSATTETSTQGISPSVPTNESVEENITSSIPGSTSHYLIYQDSSKTTPAISETMVNFTVTSGIPSGSGTPHTFSQPQTSPTGILPTTSDSISTSEMTWKSSLPSINVSDYSPNNSSFEMTSPTEPYAYTSSSAPSAIKGEIKCSGIREVRLAQGICLELSEASSCEEFKKEKGEDLIQILCEKEEAEADAGASVCSLLLAQSEVRPECLLMVLANSTELPSKLQLMEKHQSDLRKLGIQSFNKQDIGSHQSYSRKTLIALVTSGVLLAILGTTGYFLMNRRSWSPTGERLGEDPYYTENGGGQGYSSGPGASPETQGKANVTRGAQENGTGQATSRNGHSARQHVVADTEL</w:t>
            </w:r>
          </w:p>
        </w:tc>
      </w:tr>
      <w:tr w:rsidR="00767530" w:rsidRPr="00E340F8" w14:paraId="3C34BF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B41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539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NX6|CD20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57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KEPRLQQLGLLEEEQLRGLGFRQTRGYKSLAGCLGHGPLVLQLLSFTLLAGLLVQVSKVPSSISQEQSRQDAIYQNLTQLKAAVGELSEKSKLQEIYQELTQLKAAVGELPEKSKLQEIYQELTRLKAAVGELPEKSKLQEIYQELTWLKAAVGELPEKSKMQEIYQELTRLKAAVGELPEKSKQQEIYQELTRLKAAVGELPEKSKQQEIYQELTRLKAAVGELPEKSKQQEIYQELTQLKAAVERLCHPCPWEWTFFQGNCYFMSNSQRNWHDSITACKEVGAQLVVIKSAEEQNFLQLQSSRSNRFTWMGLSDLNQEGTWQWVDGSPLLPSFKQYWNRGEPNNVGEEDCAEFSGNGWNDDKCNLAKFWICKKSAASCSRDEEQFLSPAPATPNPPPA</w:t>
            </w:r>
          </w:p>
        </w:tc>
      </w:tr>
      <w:tr w:rsidR="00767530" w:rsidRPr="00E340F8" w14:paraId="3807CE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958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1078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19|CDN1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AD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SDVYLRSRTAMERLASSDTFPVIARSSACRSLFGPVDHEELGRELRMRLAELNAEDQNRWDFNFQQDVPLRGPGRLQWMEVDSESVPAFYRETVQVGRCRLQLGPRPPPVAVAVIPRSGPPAGEAPDGLEEAPEQPPSAPASAVVAEPTPPATPAPASDLTSDPIPEVTLVATSDPTPDPIPDANPDVATRDGEEQVPEQVSEQGEESGAEPGDELGTEPVSEQGEEQGAEPVEEKDEEPEEEQGAEPVEEQGAEPVEEQNGEPVEEQDENQEQRGQELKDQPLSGIPGRPAPGTAAANANDFFAKRKRTAQENKASNDVPPGCPSPNVAPGVGAVEQTPRKRLR</w:t>
            </w:r>
          </w:p>
        </w:tc>
      </w:tr>
      <w:tr w:rsidR="00767530" w:rsidRPr="00E340F8" w14:paraId="37CC8AC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7AF2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BB8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88|CD1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790B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EKDSWKVKTLDEILQEKKRRKEQEEKAEIKRLKNSDDRDSKRDSLEEGELRDHCMEITIRNSPYRREDSMEDRGEEDDSLAIKPPQQMSRKEKVHHRKDEKRKEKWKHARVKEREHERRKRHREEQDKARREWERQKRREMAREHSRRERDRLEQLERKRERERKMREQQKEQREQKERERRAEERRKEREARREVSAHHRTMREDYSDKVKASHWSRSPPRPPRERFELGDGRKPGEARPAPAQKPAQLKEEKMEERDLLSDLQDISDSERKTSSAESSSAESGSGSEEEEEEEEEEEEEGSTSEESEEEEEEEEEEEEETGSNSEEASEQSAEEVSEEEMSEDEERENENHLLVVPESRFDRDSGESEEAEEEVGEGTPQSSALTEGDYVPDSPALLPIELKQELPKYLPALQGCRSVEEFQCLNRIEEGTYGVVYRAKDKKTDEIVALKRLKMEKEKEGFPITSLREINTILKAQHPNIVTVREIVVGSNMDKIYIVMNYVEHDLKSLMETMKQPFLPGEVKTLMIQLLRGVKHLHDNWILHRDLKTSNLLLSHAGILKVGDFGLAREYGSPLKAYTPVVVTQWYRAPELLLGAKEYSTAVDMWSVGCIFGELLTQKPLFPGNSEIDQINKVFKELGTPSEKIWPGYSELPVVKKMTFSEHPYNNLRKRFGALLSDQGFDLMNKFLTYFPGRRISAEDGLKHEYFRETPLPIDPSMFPTWPAKSEQQRVKRGTSPRPPEGGLGYSQLGDDDLKETGFHLTTTNQGASAAGPGFSLKF</w:t>
            </w:r>
          </w:p>
        </w:tc>
      </w:tr>
      <w:tr w:rsidR="00767530" w:rsidRPr="00E340F8" w14:paraId="607C70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3A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7D4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82|CCR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4F7D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QGSVPTYSYDIDYGMSAPCQKINVKQIAAQLLPPLYSLVFIFGFVGNMMVFLILISCKKLKSVTDIYLLNLAISDLLFLLTLPFWAHYAANEWVFGNIMCKVFTGLYHIGYFGGIFFIILLTIDRYLAIVHAVFALKVRTVNFGVITSVVTWAVAVFASLPEIIFTRSQKEGFHYTCSPHFPHTQYHFWKSFQTLKMVILSLILPLLVMVICYSGILHTLFRCRNEKKRHRAVRLIFAIMIVYFLFWTPYNIVLLLTTFQEFFGLNNCSSSNRLDQAMQATETLGMTHCCLNPVIYAFVGEKFRSYLSVFFRKHMVKRFCKRCSIFQQDNPDRASSVYTRSTGEHEVSTGL</w:t>
            </w:r>
          </w:p>
        </w:tc>
      </w:tr>
      <w:tr w:rsidR="00767530" w:rsidRPr="00E340F8" w14:paraId="507A71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05FA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189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LQ4|CLC7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1B3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HSHIENLDEDGYTQLDFSTQDIHKRPRGSEKGSQAPSSPWRPIAVGLGILCFVVVVVAAVLGALGEYGHNSGRNPEEKDNFLSRNKENHKPTESSLDEKVAPSKASQTTGGFSQPCLPNWIMHGKSCYLFSFSGNSWYGSKRHCSQLGAHLLKIDNSKEFEFIESQTSSHRINAFWIGLSRNQSEGPWFWEDGSAFFPNSFQVRNTAPQESLLHNCVWIHGSEVYNQICNTSSYSICEKEL</w:t>
            </w:r>
          </w:p>
        </w:tc>
      </w:tr>
      <w:tr w:rsidR="00767530" w:rsidRPr="00E340F8" w14:paraId="18D7867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4E8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B0A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IG7|CLC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108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EQQPQSTEKRGWLSLRLWSVAGISIALLSACFIVSCVVTYHFTYGETGKRLSELHSYHSSLTCFSEGTKVPAWGCCPASWKSFGSSCYFISSEEKVWSKSEQNCVEMGAHLVVFNTEAEQNFIVQQLNESFSYFLGLSDPQGNNNWQWIDKTPYEKNVRFWHLGEPNHSAEQCASIVFWKPTGWGWNDVICETRRNSICEMNKIYL</w:t>
            </w:r>
          </w:p>
        </w:tc>
      </w:tr>
      <w:tr w:rsidR="00767530" w:rsidRPr="00E340F8" w14:paraId="23E593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4F1C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5A2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N2|CLC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42C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HPDLENLDEDGYTQLHFDSQSNTRIAVVSEKGSCAASPPWRLIAVILGILCLVILVIAVVLGTMAIWRSNSGSNTLENGYFLSRNKENHSQPTQSSLEDSVTPTKAVKTTGVLSSPCPPNWIIYEKSCYLFSMSLNSWDGSKRQCWQLGSNLLKIDSSNELGFIVKQVSSQPDNSFWIGLSRPQTEVPWLWEDGSTFSSNLFQIRTTATQENPSPNCVWIHVSVIYDQLCSVPSYSICEKKFSM</w:t>
            </w:r>
          </w:p>
        </w:tc>
      </w:tr>
      <w:tr w:rsidR="00767530" w:rsidRPr="00E340F8" w14:paraId="2A8938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460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B18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441|CNT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8C89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TEHSPLTPHRRDLCSRSIWLARKIRSDLTALTESYVKHQGLNKNINLDSADGMPVASTDQWSELTEAERLQENLQAYRTFHVLLARLLEDQQVHFTPTEGDFHQAIHTLLLQVAAFAYQIEELMILLEYKIPRNEADGMPINVGDGGLFEKKLWGLKVLQELSQWTVRSIHDLRFISSHQTGIPARGSHYIANNKKM</w:t>
            </w:r>
          </w:p>
        </w:tc>
      </w:tr>
      <w:tr w:rsidR="00767530" w:rsidRPr="00E340F8" w14:paraId="49FFA09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5FA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9C44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PV8|COAD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021C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EDSKMSPANSFGAVVLGGTFDRLHDGHRMFLKAAAELARDRIVVGVCDGPMLTKKQFSDMIQPIEERMRNVETYVKSIKPELVVQAEPITDPYGPSIVDENLEAIVVSKETLPGGLSVNRKRAERGLSQLKIEVVEIVSDGSSGNKISSSTLRKMEAEKASKQKQPAEEKAS</w:t>
            </w:r>
          </w:p>
        </w:tc>
      </w:tr>
      <w:tr w:rsidR="00767530" w:rsidRPr="00E340F8" w14:paraId="43A8ED6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C0D4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68C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BF8|CERS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68C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TLHDYFWWERLWLPVNLTWADLEDRDGRVYAKASDLYITLPLALLFLIIRYFFELYVATPLAALLNVKEKTRLRAPPNPTLEHFYMTSGKQPKQADVELLSRQSGLSGRQVERWFRRRRNQDRPSLLKKFREASWRFTFYLIAFIAGTAVIVDKPWFYDLRKVWEGYPIQSIIPSQYWYYMIELSFYWSLLFSIASDVKRKDFKEQIIHHVATIILISFSWFANYVRAGTLIMALHDSSDYLLESAKMFNYAGWKNTCNNIFIVFAIVFIITRLVILPFWILHCTLVYPLELYPAFFGYYFFNFMMGVLQLLHIFWAYLILRMAHKFITGKVVEDERSDREETESSEGEEAAAGGGAKNRPLANGHPILNNNHRKND</w:t>
            </w:r>
          </w:p>
        </w:tc>
      </w:tr>
      <w:tr w:rsidR="00767530" w:rsidRPr="00E340F8" w14:paraId="3078F21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A96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591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60|CNT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34A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WLLVSHLVIISITTCLAEFTWYRRYGHGVSEEDKGFGPIFEEQPINTIYPEESLEGKVSLNCRARASPFPVYKWRMNNGDVDLTSDRYSMVGGNLVINNPDKQKDAGIYYCLASNNYGMVRSTEATLSFGYLDPFPPEERPEVRVKEGKGMVLLCDPPYHFPDDLSYRWLLNEFPVFITMDKRRFVSQTNGNLYIANVEASDKGNYSCFVSSPSITKSVFSKFIPLIPIPERTTKPYPADIVVQFKDVYALMGQNVTLECFALGNPVPDIRWRKVLEPMPSTAEISTSGAVLKIFNIQLEDEGIYECEAENIRGKDKHQARIYVQAFPEWVEHINDTEVDIGSDLYWPCVATGKPIPTIRWLKNGYAYHKGELRLYDVTFENAGMYQCIAENTYGAIYANAELKILALAPTFEMNPMKKKILAAKGGRVIIECKPKAAPKPKFSWSKGTEWLVNSSRILIWEDGSLEINNITRNDGGIYTCFAENNRGKANSTGTLVITDPTRIILAPINADITVGENATMQCAASFDPALDLTFVWSFNGYVIDFNKENIHYQRNFMLDSNGELLIRNAQLKHAGRYTCTAQTIVDNSSASADLVVRGPPGPPGGLRIEDIRATSVALTWSRGSDNHSPISKYTIQTKTILSDDWKDAKTDPPIIEGNMEAARAVDLIPWMEYEFRVVATNTLGRGEPSIPSNRIKTDGAAPNVAPSDVGGGGGRNRELTITWAPLSREYHYGNNFGYIVAFKPFDGEEWKKVTVTNPDTGRYVHKDETMSPSTAFQVKVKAFNNKGDGPYSLVAVINSAQDAPSEAPTEVGVKVLSSSEISVHWEHVLEKIVESYQIRYWAAHDKEEAANRVQVTSQEYSARLENLLPDTQYFIEVGACNSAGCGPPSDMIEAFTKKAPPSQPPRIISSVRSGSRYIITWDHVVALSNESTVTGYKVLYRPDGQHDGKLYSTHKHSIEVPIPRDGEYVVEVRAHSDGGDGVVSQVKISGAPTLSPSLLGLLLPAFGILVYLEF</w:t>
            </w:r>
          </w:p>
        </w:tc>
      </w:tr>
      <w:tr w:rsidR="00767530" w:rsidRPr="00E340F8" w14:paraId="7CD4810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ECB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DEF3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947|CES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CA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GGRLIAGSHNRNEFVLINADESARIRSVQELSGQTCQICGDEIELTVSSELFVACNECAFPVCRPCYEYERREGNQACPQCKTRYKRIKGSPRVDGDDEEEEDIDDLEYEFDHGMDPEHAAEAALSSRLNTGRGGLDSAPPGSQIPLLTYCDEDADMYSDRHALIVPPSTGYGNRVYPAPFTDSSAPPQARSMVPQKDIAEYGYGSVAWKDRMEVWKRRQGEKLQVIKHEGGNNGRGSNDDDELDDPDMPMMDEGRQPLSRKLPIRSSRINPYRMLILCRLAILGLFFHYRILHPVNDAYGLWLTSVICEIWFAVSWILDQFPKWYPIERETYLDRLSLRYEKEGKPSGLAPVDVFVSTVDPLKEPPLITANTVLSILAVDYPVDKVACYVSDDGAAMLTFEALSDTAEFARKWVPFCKKFNIEPRAPEWYFSQKMDYLKNKVHPAFVRERRAMKRDYEEFKVKINALVATAQKVPEEGWTMQDGTPWPGNNVRDHPGMIQVFLGHSGVRDTDGNELPRLVYVSREKRPGFDHHKKAGAMNSLIRVSAVLSNAPYLLNVDCDHYINNSKAIRESMCFMMDPQSGKKVCYVQFPQRFDGIDRHDRYSNRNVVFFDINMKGLDGIQGPIYVGTGCVFRRQALYGFDAPKKKKPPGKTCNCWPKWCCLCCGLRKKSKTKAKDKKTNTKETSKQIHALENVDEGVIVPVSNVEKRSEATQLKLEKKFGQSPVFVASAVLQNGGVPRNASPACLLREAIQVISCGYEDKTEWGKEIGWIYGSVTEDILTGFKMHCHGWRSVYCMPKRAAFKGSAPINLSDRLHQVLRWALGSVEIFLSRHCPIWYGYGGGLKWLERFSYINSVVYPWTSLPLIVYCSLPAVCLLTGKFIVPEISNYAGILFMLMFISIAVTGILEMQWGGVGIDDWWRNEQFWVIGGASSHLFALFQGLLKVLAGVNTNFTVTSKAADDGAFSELYIFKWTTLLIPPTTLLIINIIGVIVGVSDAISNGYDSWGPLFGRLFFALWVIVHLYPFLKGMLGKQDKMPTIIVVWSILLASILTLLWVRVNPFVAKGGPVLEICGLNCGN</w:t>
            </w:r>
          </w:p>
        </w:tc>
      </w:tr>
      <w:tr w:rsidR="00767530" w:rsidRPr="00E340F8" w14:paraId="1978D08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79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824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SIB2|CO4A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CEB8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RLGVWLLLLLAALLLHEESSRAAAKGGCAGSGCGKCDCHGVKGQKGERGLPGLQGVIGFPGMQGPEGPQGPPGQKGDTGEPGLPGTKGTRGPSGVPGYPGNPGLPGIPGQDGPPGPPGIPGCNGTKGERGPVGPPGLPGFAGNPGPPGLPGMKGDPGEILGHIPGTLLKGERGYPGQPGAPGSPGLPGLQGPVGPPGFTGPPGPPGPPGPPGEKGQMGLSFQGPKGEKGDQGVSGPPGLPGQAQVITKGDTAMRGEKGQKGEPGFPGLPGFGEKGEPGKPGPRGKPGKDGEKGEKGSPGFPGDSGYPGQPGQDGLKGEKGEAGPPGLPGTVIGTGPLGEKGEPGYPGGPGAKGETGPKGFPGIPGQPGPPGFPTPGLIGAPGFPGDRGEKGEPGLPGVSLPGPSGRDGLPGPPGPPGPPGQPGHTNGIVECQPGPPGDQGPPGIPGQPGLTGEVGEKGQKGDSCLVCDTAELRGPPGPQGPPGEIGFPGQPGAKGDRGLPGRDGLEGLPGPQGAPGLMGQPGAKGEPGEIYFDIRLKGDKGDPGFPGQPGMPGRAGSPGRDGQPGLPGPRGSPGSVGLKGERGPPGGVGFPGSRGDIGPPGPPGFGPIGPIGDKGQIGFPGTPGAPGQPGPKGEAGKVVPLPGPPGAEGLPGSPGFQGPQGDRGFPGSPGRPGLPGEKGAIGQPGIGFPGPPGPKGVDGLPGDAGPPGNPGRQGFNGLPGNPGPPGQKGEPGVGLPGLKGLPGIPGIPGTPGEKGNVGGPGIPGEHGAIGPPGLQGLRGDPGPPGFQGPKGAPGVPGIGPPGAMGPPGGQGPPGSSGPPGVKGEKGFPGFPGLDMPGPKGDKGSQGLPGLTGQSGLPGLPGQQGTPGQPGIPGPKGEMGVMGTPGQPGSPGPAGVPGLPGAKGDHGFPGSSGPRGDPGFKGDKGDVGLPGKPGSMDKVDMGSMKGEKGDQGEKGQTGPTGDKGSRGDPGTPGVPGKDGQAGHPGQPGPKGDPGVSGIPGAPGLPGPKGSAGGMGLPGMPGPKGVAGIPGPQGIPGLPGDKGAKGEKGQAGLPGIGIPGRPGDKGDQGLAGFPGSPGEKGEKGSTGIPGMPGSPGPKGSPGSVGYPGSPGLPGEKGDKGLPGLDGIPGIKGEAGLPGKPGPTGPAGQKGEPGSDGIPGSVGEKGESGLPGRGFPGFPGSKGDKGSKGDVGFPGLSGSPGIPGSKGEQGFMGPPGPQGQPGLPGTPGHAVEGPKGDRGPQGQPGLPGRPGPMGPPGLPGLEGLKGERGNPGWPGTPGAPGPKGDPGFQGMPGIGGSPGITGAKGDVGPPGVPGFHGQKGAPGLQGVKGDQGDQGFPGTKGLPGPPGPPGPFSIIKGEPGLPGP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PAGLKGLQGPPGPKGQQGVTGSVGLPGPPGEPGFDGAPGQKGETGPFGPPGPRGFPGPPGPDGLPGSMGPPGTPSVDHGFLVTRHSQTTDDPQCPPGTKILYHGYSLLYVQGNERAHGQDLGTAGSCLRKFSTMPFLFCNINNVCNFASRNDYSYWLSTPEPMPMSMAPITGENIRPFISRCAVCEAPAMVMAVHSQTIQIPQCPTGWSSLWIGYSFVMHTSAGAEGSGQALASPGSCLEEFRSAPFIECHGRGTCNYYANAYSFWLATIERSEMFKKPTPSTLKAGELRTHVSRCQVCMRRT</w:t>
            </w:r>
          </w:p>
        </w:tc>
      </w:tr>
      <w:tr w:rsidR="00767530" w:rsidRPr="00E340F8" w14:paraId="0D3F42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E394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CD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628|CNO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0E0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PDAKEDPVECPLCMEPLEIDDINFFPCTCGYQICRFCWHRIRTDENGLCPACRKPYPEDPAVYKPLSQEELQRIKNEKKQKQNERKQKISENRKHLASVRVVQKNLVFVVGLSQRLADPEVLKRPEYFGKFGKIHKVVINNSTSYAGSQGPSASAYVTYIRSEDALRAIQCVNNVVVDGRTLKASLGTTKYCSYFLKNMQCPKPDCMYLHELGDEAASFTKEEMQAGKHQEYEQKLLQELYKLNPNFLQLSTGSVDKNKNKVTPLQRYDTPIDKPSDSLSIGNGDNSQQISNSDTPSPPPGLSKSNPVIPISSSNHSARSPFEGAVTESQSLFSDNFRHPNPIPSGLPPFPSSPQTSSDWPTAPEPQSLFTSETIPVSSSTDWQAAFGFGSSKQPEDDLGFDPFDVTRKALADLIEKELSVQD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QPSLSPTSLQNSSSHTTTAKGPGSGFLHPAAATNANSLNSTFSVLPQRFPQFQQHRAVYNSFSFPGQAARYPWMAFPRNSIMHLNHTANPTSNSNFLDLNLPPQHNTGLGGIPVAGEEEVKVSTMPLSTSSHSLQQGQQPTSLHTTVA</w:t>
            </w:r>
          </w:p>
        </w:tc>
      </w:tr>
      <w:tr w:rsidR="00767530" w:rsidRPr="00E340F8" w14:paraId="7FD00BB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E14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7FC4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ZY1|CI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610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HKFRETLKSFFEPHFDHEKGEMLKGTKTEIDEKVNKILGMVESGDVNEDESNRQVVADLVKEFYSEYQSLYRQYDDLTGEIRKKVNGKGESSSSSSSDSDSDHSSKRKVKRNGNGKVEKDVELVTGALKQQIEAANLEIADLKGKLTTTVEEKEAVDSELELALMKLKESEEISSKLKLETEKLEDEKSIALSDNRELHQKLEVAGKTETDLNQKLEDIKKERDELQTERDNGIKRFQEAEKVAEDWKTTSDQLKDETSNLKQQLEASEQRVSELTSGMNSAEEENKSLSLKVSEISDVIQQGQTTIQELISELGEMKEKYKEKESEHSSLVELHKTHERESSSQVKELEAHIESSEKLVADFTQSLNNAEEEKKLLSQKIAELSNEIQEAQNTMQELMSESGQLKESHSVKERELFSLRDIHEIHQRDSSTRASELEAQLESSKQQVSDLSASLKAAEEENKAISSKNVETMNKLEQTQNTIQELMAELGKLKDSHREKESELSSLVEVHETHQRDSSIHVKELEEQVESSKKLVAELNQTLNNAEEEKKVLSQKIAELSNEIKEAQNTIQELVSESGQLKESHSVKDRDLFSLRDIHETHQRESSTRVSELEAQLESSEQRISDLTVDLKDAEEENKAISSKNLEIMDKLEQAQNTIKELMDELGELKDRHKEKESELSSLVKSADQQVADMKQSLDNAEEEKKMLSQRILDISNEIQEAQKTIQEHMSESEQLKESHGVKERELTGLRDIHETHQRESSTRLSELETQLKLLEQRVVDLSASLNAAEEEKKSLSSMILEITDELKQAQSKVQELVTELAESKDTLTQKENELSSFVEVHEAHKRDSSSQVKELEARVESAEEQVKELNQNLNSSEEEKKILSQQISEMSIKIKRAESTIQELSSESERLKGSHAEKDNELFSLRDIHETHQRELSTQLRGLEAQLESSEHRVLELSESLKAAEEESRTMSTKISETSDELERTQIMVQELTADSSKLKEQLAEKESKLFLLTEKDSKSQVQIKELEATVATLELELESVRARIIDLETEIASKTTVVEQLEAQNREMVARISELEKTMEERGTELSALTQKLEDNDKQSSSSIETLTAEIDGLRAELDSMSVQKEEVEKQMVCKSEEASVKIKRLDDEVNGLRQQVASLDSQRAELEIQLEKKSEEISEYLSQITNLKEEIINKVKVHESILEEINGLSEKIKGRELELETLGKQRSELDEELRTKKEENVQMHDKINVASSEIMALTELINNLKNELDSLQVQKSETEAELEREKQEKSELSNQITDVQKALVEQEAAYNTLEEEHKQINELFKETEATLNKVTVDYKEAQRLLEERGKEVTSRDSTIGVHEETMESLRNELEMKGDEIETLMEKISNIEVKLRLSNQKLRVTEQVLTEKEEAFRKEEAKHLEEQALLEKNLTMTHETYRGMIKEIADKVNITVDGFQSMSEKLTEKQGRYEKTVMEASKILWTATNWVIERNHEKEKMNKEIEKKDEEIKKLGGKVREDEKEKEMMKETLMGLGEEKREAIRQLCVWIDHHRSRCEYLEEVLSKTVVARGQRRVSQRT</w:t>
            </w:r>
          </w:p>
        </w:tc>
      </w:tr>
      <w:tr w:rsidR="00767530" w:rsidRPr="00E340F8" w14:paraId="6B337FA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D82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533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908|CO5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D7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HTRWKARSALRPGAPLLPPLLLLLLWAPPPSRAAQPADLLKVLDFHNLPDGITKTTGFCATRRSSKGPDVAYRVTKDAQLSAPTKQLYPASAFPEDFSILTTVKAKKGSQAFLVSIYNEQGIQQIGLELGRSPVFLYEDHTGKPGPEDYPLFRGINLSDGKWHRIALSVHKKNVTLILDCKKKTTKFLDRSDHPMIDINGIIVFGTRILDEEVFEGDIQQLLFVSDHRAAYDYCEHYSPDCDTAVPDTPQSQDPNPDEYYTEGDGEGETYYYEYPYYEDPEDLGKEPTPSKKPVEAAKETTEVPEELTPTPTEAAPMPETSEGAGKEEDVGIGDYDYVPSEDYYTPSPYDDLTYGEGEENPDQPTDPGAGAEIPTSTADTSNSSNPAPPPGEGADDLEGEFTEETIRNLDENYYDPYYDPTSSPSEIGPGMPANQDTIYEGIGGPRGEKGQKGEPAIIEPGMLIEGPPGPEGPAGLPGPPGTMGPTGQVGDPGERGPPGRPGLPGADGLPGPPGTMLMLPFRFGGGGDAGSKGPMVSAQESQAQAILQQARLALRGPAGPMGLTGRPGPVGPPGSGGLKGEPGDVGPQGPRGVQGPPGPAGKPGRRGRAGSDGARGMPGQTGPKGDRGFDGLAGLPGEKGHRGDPGPSGPPGPPGDDGERGDDGEVGPRGLPGEPGPRGLLGPKGPPGPPGPPGVTGMDGQPGPKGNVGPQGEPGPPGQQGNPGAQGLPGPQGAIGPPGEKGPLGKPGLPGMPGADGPPGHPGKEGPPGEKGGQGPPGPQGPIGYPGPRGVKGADGIRGLKGTKGEKGEDGFPGFKGDMGIKGDRGEIGPPGPRGEDGPEGPKGRGGPNGDPGPLGPPGEKGKLGVPGLPGYPGRQGPKGSIGFPGFPGANGEKGGRGTPGKPGPRGQRGPTGPRGERGPRGITGKPGPKGNSGGDGPAGPPGERGPNGPQGPTGFPGPKGPPGPPGKDGLPGHPGQRGETGFQGKTGPPGPPGVVGPQGPTGETGPMGERGHPGPPGPPGEQGLPGLAGKEGTKGDPGPAGLPGKDGPPGLRGFPGDRGLPGPVGALGLKGNEGPPGPPGPAGSPGERGPAGAAGPIGIPGRPGPQGPPGPAGEKGAPGEKGPQGPAGRDGLQGPVGLPGPAGPVGPPGEDGDKGEIGEPGQKGSKGDKGEQGPPGPTGPQGPIGQPGPSGADGEPGPRGQQGLFGQKGDEGPRGFPGPPGPVGLQGLPGPPGEKGETGDVGQMGPPGPPGPRGPSGAPGADGPQGPPGGIGNPGAVGEKGEPGEAGEPGLPGEGGPPGPKGERGEKGESGPSGAAGPPGPKGPPGDDGPKGSPGPVGFPGDPGPPGEPGPAGQDGPPGDKGDDGEPGQTGS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PTGEPGPSGPPGKRGPPGPAGPEGRQGEKGAKGEAGLEGPPGKTGPIGPQGAPGKPGPDGLRGIPGPVGEQGLPGSPGPDGPPGPMGPPGLPGLKGDSGPKGEKGHPGLIGLIGPPGEQGEKGDRGLPGPQGSSGPKGEQGITGPSGPIGPPGPPGLPGPPGPKGAKGSSGPTGPKGEAGHPGPPGPPGPPGEVIQPLPIQASRTRRNIDASQLLDDGNGENYVDYADGMEEIFGSLNSLKLEIEQMKRPLGTQQNPARTCKDLQLCHPDFPDGEYWVDPNQGCSRDSFKVYCNFTAGGSTCVFPDKKSEGARITSWPKENPGSWFSEFKRGKLLSYVDAEGNPVGVVQMTFLRLLSASAHQNVTYHCYQSVAWQDAATGSYDKALRFLGSNDEEMSYDNNPYIRALVDGCATKKGYQKTVLEIDTPKVEQVPIVDIMFNDFGEASQKFGFEVGPACFMG</w:t>
            </w:r>
          </w:p>
        </w:tc>
      </w:tr>
      <w:tr w:rsidR="00767530" w:rsidRPr="00E340F8" w14:paraId="2D2C720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B41B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7FB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84|CL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550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GLELLGMTLAVLGWLGTLVSCALPLWKVTAFIGNSIVVAQVVWEGLWMSCVVQSTGQMQCKVYDSLLALPQDLQAARALCVIALLLALLGLLVAITGAQCTTCVEDEGAKARIVLTAGVILLLAGILVLIPVCWTAHAIIQDFYNPLVAEALKRELGASLYLGWAAAALLMLGGGLLCCTCPPPQVERPRGPRLGYSIPSRSGASGLDKRDYV</w:t>
            </w:r>
          </w:p>
        </w:tc>
      </w:tr>
      <w:tr w:rsidR="00767530" w:rsidRPr="00E340F8" w14:paraId="534E4E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201F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64AB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Z9|CKL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204D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ARDRRDRHPEEGVVAELQGFAVDKAFLTSHKGILLETELALTLIIFICFTASISAYMAAALLEFFITLAFLFLYATQYYQRFDRINWPCLLQGHGQSGGPHPLDLLSHSAKVQPQPWPGLTPPGWHTPAAVPWVPAPAPGFWSWLLWFICFHSLGSSDFLRCVSAIIIFLVVSFAAVTSRDGAAIAAFVFGIILVSIFAYDAFKIYRTEMAPGASQGDQQ</w:t>
            </w:r>
          </w:p>
        </w:tc>
      </w:tr>
      <w:tr w:rsidR="00767530" w:rsidRPr="00E340F8" w14:paraId="3E32C23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148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5E23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N06|CLF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27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DSRNEPMFCEEGSSESGYVLCVIDSLKKKITSDRFVYIQKRVEENSIKLSPITLHSHNLSKNRQTSTSNSTDLVSNLLTKRKEDALCAVNSRESSPDESEGANCQDECSSTVIVGGNLSARNSVRPIRLPEVATLPPYTTWIFLDRNQRMQEDQSVLGRRRIYYDTNCGEALICSDSEDEAVEDEEEKKEFKDSEDCIIRMTIQECGMSDAVLETLARDIERAPDDIKARYEILQGEKPEGSSKKVSELNVKMEDVYGDKDLDAALDSFDNLFCRRCLVFDCKLHGCSQDLVFPTEKQAPLCSSDEGTPCGIHCYKLVSKPDAIMEIDSHLLVDVEEPTSDNLKDQIGSNKKKLGSSGQKTKSQQSESSSTARVSSESSESEVQLLSNKSPQHSPGLSKNKLGAKGGIKKSTNRRIAERILMSVKKGQQEMSPDSNSIVNGCHWPRDMKLRSDTRSGIKDSVVSSQCNSPSTRSFRKKGTLQMENNSSFVDAQSDSMEDTNNEHSATDGCDSSRKEECVDESICRQEAHGRSWKVIEQGLLLKGLEIFGKNSCLIARNLLGGMKTCTDVFQYMNYIENSSASGALSGVDSLVKGYMKGNELRTRSRFVRRRGRVRRLKYTWKTAGYHFIRKRITERKDQPCRQYTPCGCQSACGKQCPCLTNGTCCEKYCGCPKMCKNRFRGCHCAKSQCRSRQCPCFAADRECDPDVCRNCWVGCGDGTLGVPNQRGDNYECRNMKLLLKQQQRVLLGRSDVSGWGAFLKNSVGKHEYLGEYTGELISHKEADKRGKIYDRENSSFLFNLNNEYVLDAYRMGDKLKFANHSPDPNCYAKVIMVAGDHRVGIFAKERISAGEELFYDYRYEPDRAPAWARKPEGPGAKDDAQPSTGRAKKLAH</w:t>
            </w:r>
          </w:p>
        </w:tc>
      </w:tr>
      <w:tr w:rsidR="00767530" w:rsidRPr="00E340F8" w14:paraId="12B7908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1A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A3F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267|CK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5A1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VKVTKLVASRPIVVFCVLAFLVVVFECIWISNWRTTTENLVKEVASFTEDLRTSLVSEIENIGKFTYAKTNLSTIGLARVIDSYITNNDTGFTEIQTQIAPLLFVAYSTILQVSQVSYISRDGLMFSYIAESNTSVAVFANSSSNSSRGDYTWYTQTVDQLTGRLNGNSTKSQSLDVTHTDWFQAAQSNNYTTAFVGTSLGGEDNETLIQSVVSLYSKKGLVSLGFPVKTLTEVLNSLNLHGEELYMWTKDGTVLVREGSLNDSFFISNGSICFGRESNSLWSQCIPENCSSSGYEVEIKRLRYQAFCSVIEVSGVPLRYTLMFPNKGGATRIKHQAEKAKYQLIVVMIFLGFGWPVWFVWFMMQATRREMHMRATLINQMEATQQAERKSMNKSQAFANASHDIRGALAGMKGLIDICRDGVKPGSDVDTTLNQVNVCAKDLVALLNSVLDMSKIESGKMQLVEEDFNLSKLLEDVIDFYHPVAMKKGVDVVLDPHDGSVFKFSNVRGDSGRLKQILNNLVSNAVKFTVDGHIAVRAWAQRPGSNSSVVLASYPKGVSKFVKSMFCKNKEESSTYETEISNSIRNNANTMEFVFEVDDTGKGIPMEMRKSVFENYVQVRETAQGHQGTGLGLGIVQSLVRLMGGEIRITDKAMGEKGTCFQFNVLLTTLESPPVSDMKVRQEIEAGGDYVSTPNLGLTINTSLGGSMNIRNLSPRFNNCLSSSPKQEGSRVVLLLKNEERRRVTEKYIKNLGIKVTVVEKWEHLSYALERLFGFSPQSSMGRAECSLSCPSSRELPFIGMDGIDSRSQLPKRRSISFSAVVLLVIDAKTGPFFELCDIVKQFRRGLPHGISCKVVWLNESSTRVSERGDISCSRPLHGSRLMEVLKMLPEFGGTVLKEPPTELQRESLLRHSFVAERSPKHKVQEEGPSSMFNKKLGKRIMASTDSESETRVKSVRTGRKPIGNPEDEQETSKPSDDEFLRGKRVLVVDDNFISRKVATGKLKKMGVSEVEQCDSGKEALRLVTEGLTQREEQGSVDKLPFDYIFMDCQMPEMDGYEATREIRKVEKSYGVRTPIIAVSGHDPGSEEARETIQAGMDAFLDKSLNQLANVIREIESKRH</w:t>
            </w:r>
          </w:p>
        </w:tc>
      </w:tr>
      <w:tr w:rsidR="00767530" w:rsidRPr="00E340F8" w14:paraId="02B135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300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894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XK9|CLI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485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SATTNGDDRDPEIELFVKAGIDGESIGNCPFSQRLFMILWLKGVVFNVTTVDLKRKPADLHNLAPGTHPPFLTFNGDVKTDVNKIEEFLEETLTPEKYPKLAAKHRESNTAGIDIFSKFSAYIKNTKQQNNAALERGLTKALRKLDDYLNSPLPEEIDTNTHGDEKGSQRKFLDGDELTLADCNLLPKLHVVKIVAKKYRNYDIPAEMTGLWRYLKNAYARDEFTNTCAADSEIELAYADVARRLSRS</w:t>
            </w:r>
          </w:p>
        </w:tc>
      </w:tr>
      <w:tr w:rsidR="00767530" w:rsidRPr="00E340F8" w14:paraId="42C3499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6F77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55D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55|CSN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E17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PVKEALAAKSFDKIADICDTLMLQVASEGIEYHDDWPYAIHLLGYFYVDDCDSARFLWKRIPTAIKERKPEVVAAWGIGQKLWTHDYAGVYEAIRGYDWSQEAKDMVAAFSDLYTKRMFQLLLSAYSTITIHDLALFLGMTEDDATTYVVENGWTVDAASQMASVKKQAVKREQKVDSSKLQRLTEYVFHLEH</w:t>
            </w:r>
          </w:p>
        </w:tc>
      </w:tr>
      <w:tr w:rsidR="00767530" w:rsidRPr="00E340F8" w14:paraId="35F607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EB22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902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WG9|CRC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ED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EPAPPPSHSNPELPVSGGSSTSGSRRSRRRSGDGEPSGAPPLPPPPPAVSYPDWIGQSYSEVMSLNEHSMQALSWRKLYLSRAKLKASSRTSALLSGFAMVAMVEVQLDTDHDYPPGLLIVFSACTTVLVAVHLFALMISTCILPNIEAVSNVHNLNSVKESPHERMHRHIELAWAFSTVIGTLLFLAEVVLLCWVKFLPLKRQAGQPSPTKPPAESVIVAN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HSDSSGITPGEAAAIASTAIMVPCGLVFIVFAVHFYRSLVSHKTDRQFQELNELAEFARLQDQLDHRGDHSLTPGTHYA</w:t>
            </w:r>
          </w:p>
        </w:tc>
      </w:tr>
      <w:tr w:rsidR="00767530" w:rsidRPr="00E340F8" w14:paraId="7B69277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9459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A2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589|CSK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736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DDVLFEDVYELCEVIGKGPFSVVRRCINRETGQQFAVKIVDVAKFTSSPGLSTEDLKREASICHMLKHPHIVELLETYSSDGMLYMVFEFMDGADLCFEIVKRADAGFVYSEAVASHYMRQILEALRYCHDNNIIHRDVKPHCVLLASKENSAPVKLGGFGVAIQLGESGLVAGGRVGTPHFMAPEVVKREPYGKPVDVWGCGVILFILLSGCLPFYGTKERLFEGIIKGKYKMNPRQWSHISESAKDLVRRMLMLDPAERITVYEALNHPWLKERDRYAYKIHLPETVEQLRKFNARRKLKGAVLAAVSSHKFNSFYGDPPEELPDFSEDPTSSGLLAAERAVSQVLDSLEEIHALTDCSEKDLDFLHSVFQDQHLHTLLDLYDKINTKSSPQIRNPPSDAVQRAKEVLEEISCYPENNDAKELKRILTQPHFMALLQTHDVVAHEVYSDEALRVTPPPTSPYLNGDSPESANGDMDMENVTRVRLVQFQKNTDEPMGITLKMNELNHCIVARIMHGGMIHRQGTLHVGDEIREINGISVANQTVEQLQKMLREMRGSITFKIVPSYRTQSSSCERDSPSTSRQSPANGHSSTNNSVSDLPSTTQPKGRQIYVRAQFEYDPAKDDLIPCKEAGIRFRVGDIIQIISKDDHNWWQGKLENSKNGTAGLIPSPELQEWRVACIAMEKTKQEQQASCTWFGKKKKQYKDKYLAKHNAVFDQLDLVTYEEVVKLPAFKRKTLVLLGAHGVGRRHIKNTLITKHPDRFAYPIPHTTRPPKKDEENGKNYYFVSHDQMMQDISNNEYLEYGSHEDAMYGTKLETIRKIHEQGLIAILDVEPQALKVLRTAEFAPFVVFIAAPTITPGLNEDESLQRLQKESDVLQRTYAHYFDLTIINNEIDETIRHLEEAVELVCTAPQWVPVSWVY</w:t>
            </w:r>
          </w:p>
        </w:tc>
      </w:tr>
      <w:tr w:rsidR="00767530" w:rsidRPr="00E340F8" w14:paraId="565788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1C79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7FE2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816|CSK2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9A1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PCTGFTISSLRNASAANNNLFSLLSFSSSSPAKRNLLLSSLQDNLRRFASSASLYRQHLRNQQQQHQQQQQSRVKEKSETLAQKIGKSIRRAGAPSKARVYADVNVVRPKDYWDYESLAVQWGVQDDYEVVRKVGRGKYSEVFEGIHATDNEKCVIKILKPVKKKKIKREIKILQNLCGGPNIVKLLDIVRDQQSKTPSLIFEHVNNKDFKVLYPTLSDYDVRYYIFELLKALDFCHSRGIMHRDVKPHNVMIDHEQRKLRLIDWGLAEFYHPGKEYNVRVASRYFKGPELLVDLQDYDYSLDLWSLGCMFAGMIFRKEPFFYGHDNYDQLVKIAKVLGTDELNAYLNKYRIELDPNLTSLVGRHSRKPWTKFINSENQHLAVPEAVDFVDKLLRYDHQERPTAKEAMAHPYFYPIRNAESSRTPRSQ</w:t>
            </w:r>
          </w:p>
        </w:tc>
      </w:tr>
      <w:tr w:rsidR="00767530" w:rsidRPr="00E340F8" w14:paraId="0B47B8D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E3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98A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CJ8|CR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400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GKPQTDPTLEWFLSHCHIHKYPSKSTLIHQGEKAETLYYIVKGSVAVLIKDEEGKEMILSYLNQGDFIGELGLFEEGQERSAWVRAKTACEVAEISYKKFRQLIQVNPDILMRLSAQMARRLQVTSEKVGNLAFLDVTGRIAQTLLNLAKQPDAMTHPDGMQIKITRQEIGQIVGCSRETVGRILKMLEDQNLISAHGKTIVVYGTR</w:t>
            </w:r>
          </w:p>
        </w:tc>
      </w:tr>
      <w:tr w:rsidR="00767530" w:rsidRPr="00E340F8" w14:paraId="6E2684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89C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C33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98|CS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4369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PVQVFNLQGAVEPMQIDVDPQEDPQNAPDVNYVVENPSLDLEQYAASYSGLMRIERLQFIADHCPTLRVEALKMALSFVQRTFNVDMYEEIHRKLSEATRSSLRELQNAPDAIPESGVEPPALDTAWVEATRKKALLKLEKLDTDLKNYKGNSIKESIRRGHDDLGDHYLDCGDLSNALKCYSRARDYCTSAKHVINMCLNVIKVSVYLQNWSHVLSYVSKAESTPEIAEQRGERDSQTQAILTKLKCAAGLAELAARKYKQAAKCLLLASFDHCDFPELLSPSNVAIYGGLCALATFDRQELQRNVISSSSFKLFLELEPQVRDIIFKFYESKYASCLKMLDEMKDNLLLDMYLAPHVRTLYTQIRNRALIQYFSPYVSADMHRMAAAFNTTVAALEDELTQLILEGLISARVDSHSKILYARDVDQRSTTFEKSLLMGKEFQRRAKAMMLRAAVLRNQIHVKSPPREGSQGELTPANSQSRMSTNM</w:t>
            </w:r>
          </w:p>
        </w:tc>
      </w:tr>
      <w:tr w:rsidR="00767530" w:rsidRPr="00E340F8" w14:paraId="5E81AE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C5E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2AE3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L6|CPNE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700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SERGAAATPGGLPAPCASKVELRLSCRHLLDRDPLTKSDPSVALLQQAQGQWVQVGRTEVVRSSLHPVFSKVFTVDYYFEEVQRLRFEVYDTHGPSGFSCQEDDFLGGMECTLGQPAQKWLLQVVMRVSVDVLGPAGHCAKHFLCCTESSHLARTGPSFLLRYDDLCLPWATAGAVRWWTCRGGHTQGWQIVAQKKVTRPLLLKFGRNAGKSTITVIAEDISGNNGYVELSFRARKLDDKDLFSKSDPFLELYRVNDDQGLQLVYRTEVVKNNLNPVWEAFKVSLSSLCSCEETRPLKCLVWDYDSRGKHDFIGEFSTTFEEMQKAFEEGQAQWDCVNPKYKQKRRSYKNSGVVVLADLKFHRVYSFLDYIMGGCQIHFTVAIDFTASNGDPRNSCSLHYINPYQPNEYLKALVSVGEICQDYDSDKRFSALGFGARIPPKYEVSHDFAINFNPEDDECEGIQGVVEAYQNCLPRVQLYGPTNVAPIISKVARVAAAEESTGKASQYYILLILTDGVVTDMADTREAIVRASRLPMSIIIVGVGNADFTDMQVLDGDDGVLRSPRGEPALRDIVQFVPFRELKNASPAALAKCVLAEVPKQVVEYYSHRGLPPRSLGVPAGEASPGCTP</w:t>
            </w:r>
          </w:p>
        </w:tc>
      </w:tr>
      <w:tr w:rsidR="00767530" w:rsidRPr="00E340F8" w14:paraId="70CB0BD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167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61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GUQ4|CP2E1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A78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GVSVALLVWVAVLLLVSIWRQVHSSWNLPPGPFPLPIIGNLFQLELKNIPKSFTRLAQRFGPVFTLYVGSRRVVVVHGYKAVREVLLDHKDEFSGRGDIPAFHAHRDRGIIFNNGPTWKDIRRFSLTTLRNYGMGKQGNESRIQREAHFLLEALRKTQGQPFDPTFLIGCAPCNVIADILFRKHFDYNDEKFLRLMYLFNENFQLLSTPWLQLYNNFPSLLHYLPGSHRKVMKNVAEIKEYVSERVKEHLQSLDPNCPRDLTDCLLVEMEKEKHSAERLYTMDGITVTVADLFFAGTETTSTTLRYGLLILMKYPEIEEKLHEEIDRVIGPSRIPAIKDRQEMPYMDAVVHEIQRFITLVPSNLPHEATRDTIFRGYIIPKGTVIVPTLDSVLYDNQEFPDPEKFKPEHFLDESGKFKYSDYFKPFSAGKRVCAGEGLARMELFLLLSAILQHFNLKPLVDPKDIDISPVNIGFGCIPPRFKLCVIPRS</w:t>
            </w:r>
          </w:p>
        </w:tc>
      </w:tr>
      <w:tr w:rsidR="00767530" w:rsidRPr="00E340F8" w14:paraId="0405B2E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24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F87A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6844|CO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F89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PIQVAVRIFPHRELKDLLRSFGPTEPKKDAQAVDEGADSKDSEAQVPAAEKDNPSISETDPNGNAEQDSAADSKTIPDANGNDSGQKDYPDSAYCVQAIPISASALGLPSALPGGDPMDSIAAGLIQVGPHTVPVTHALPSSSSQEQVYHQTVFPLITLFLEGFDASVVTYGQRGQGKSYTLYGNVQDPTLTDSTEGVVQLCVRDIFSHISLHPERTYAINVGFVEICGGDVCDLLGMGNIHCTNVDAVFHWLQVGLSARQSLPAHTLFTLTLEQQWVSKEGLLQHRLSTASFSDLCGTERCGDQPPGRPLDAGLCMLEQVISTLTDPGLMYGVNGNIPYGQTTLTTLLKDSFGGRAQTLVILCVSPLEEHLPETLGNLQFAFKVQCVRNFVIMNTYSDDNTMIVQPAEPVPESNSSAGPLSQAGPGDNFGLQFAASQWSKLVTNAEGLFSKLIDSKLITEVEKEQIEEWLFLKQECEECLSSTEAMRQQKQLVPILEAEEPEDVNSEAANSESPNSDNENDTDNESHRPDLDDKIESLMEEFRDKTDALILEKHAEYLSKHPKAVMQSQDREIEAQPPEENGDDRKVSIGSRRRSVQPGASLSTAELAMLNRVASQQPPPPIDPESVVDPLESSSGEGIRQAALAAAAATAPIEQLQKKLRKLVAEIEGK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QLREIEETIQVKQNIIAELVKNSDTRSHAKQRFHKKRAKLEAECDKAKKQLGKALVQGRDQSEIERWTTIIGHLERRLEDLSSMKHIAGESGQKVKKLQQSVGESRKQADDLQKKLRKECKLRCQMEAELAKLRESRETGKELVKAQGSPEQQGRQLKAVQARITHLNHILREKSDNLEEQPGPEQQETLRHEIRNLRGTRDLLLEERCHLDRKLKRDKVLTQKEERKLLECDEAIEAIDAAIEFKNEMITGHRSIDTSDRIQREKGEQMLMARLNRLSTEEMRTLLYKYFTKVIDLRDSSRKLELQLVQLERERDAWEWKERVLSNAVRQARLEGERNAVLLQRQHEMKLTLMLRHMAEETSASSASYGERALAPACVAPPVQASSDFDYDHFYKGGGNPSKALIKAPKPMPTGSALDKYKDKEQRSGRNIFAKFHVLTRYASAAAAGSSGSTAEESTALIESTTTATATTTSTTTTGAVGKVKDKALVSFRPEQLKRLMPAPTATKVTRQKNKIIIQDASRRN</w:t>
            </w:r>
          </w:p>
        </w:tc>
      </w:tr>
      <w:tr w:rsidR="00767530" w:rsidRPr="00E340F8" w14:paraId="3A2CFF6F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DC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7DA6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952|CP25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6C1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GSPGLNMKPQSLQLVLEGQVLALQQQMAENQAASWRKLKNSQEAQKRQATLVRKLQAKVLQYRSWCQDLEKRLEATGGLIPQRWESVEEPNLEQLLIRLEEEQQRCESLVEVNTELRLHMEKADVVNKALQEDVEKLTVDWSRARDELVRKESQWRMEQEFFKGYLRGEHGRLLNLWREVVTFRRHFLKMKSATDRDLTELKAEHARLSGSLLTCCLRLTLRAQSRESSGSGRTEESEPARLLLLVAKTQALEKEAHEKSQELMQLKSHGDLEKAELQDRVTELSALLTQSQKQNEDYEKMVKALRETMEILETNHAELMEHEASLSRNAQEEKLSLQQVIKAITQALASVEEEDTVTQSSGHEDSLQSDCNGLSQFDPQDPDRALTLVQSVLTRRQQAVQDLRQQLSGCQEAMSFLQQQHDQWEEEGRALREKLQKLTGERDALAGQTVGLQGEVDSLSRERELLQKARGELQQQLEVLEQEAWRLRRMNMELQLQGDSAQGEKLEQQEELHLAVRERERLQETLVGLEAKQSESLSELLTLREALESSRLEGELLKQERVEVAAALARAEQSIVELSGSENSLKAEVADLRAAAVKLGALNEALALDKVELNQQLLQLEQENQSLCSRVEAAEQLRSALQVDLAEAERRREALWEKKTQLETQLQKAEEAGAELQAELRGTREEKEELKDKLSEAHHQQETATAHLEQLHQDAERQEETLARAVQEKEALVRERAALEVRLQAVERDRQDLTEHVLGLRSAKEQLESNLFEAQQQNSVIQVTKGQLEVQIQTIIQAKEVIQGEVKCLKLELDAERTRAEQEWDAVARQLAQAEQEGQASLERQKVAHEEEVNRLQEKWEKERSWLQQELDKTLETLERERAELETKLREQQTEMEAIRAQREEERSQADSALYQMQLETEKERVSLLETLLRTQKELADASQQLERLRQDMKIQKLKEQETTGMLQAQLQETQQELKEAAQQHRDDLAAFQKDKLDLQKQVEDLMSQLVAHDDSQRLVKEEIEEKVKVAQECSRIQKELEKENASLALSLVEKEKRLLILQEADSVRQQELSSLRQDIQEAQEGQRELGVQVELLRQEVKEKEADFVAREAQLLEELEASRVAEQQLRASLWAQEAKATQLQLQLRSTESQLEALVAEQQPENQAQAQLASLCSVLQQALGSACESRPELRGGGDSAPTLWGPDPDQNGASRLFKRWSLPTALSPEAVALALQKLHQDVWKARQARDDLRDQVQKLVQRLTDTEAQKSQVHSELQDLQRQLSQSQEEKSKWEGRQNSLESELRDLHETAASLQSRLRQAELQKMEAQNDRELLQASKEKLSAQVEHLQACVAEAQAQADAAAVLEEDLRTARSALKLKNEELESERERAQALQEQGELKVAQGKALQENLALLAQTLSNREREVETLQAEVQELEKQREMQKAALELLSLDLKKRSREVDLQQEQIQELEQCRSVLEHLPMAVQEREQKLSVQRDQIRELENDREAQRSVLEHQLLDLEQKAQVIESQRGQIQDLKKQLGTLECLALELEESHHKVESQQKMITELEGQREMQRVALTHLTLDLEERSQELQAQSSQLHELENHSTHLAKELQERDQEVTSQRQQIDELQKQQEQLAQALERKGQELVLQKERIQVLEDQRTLQTKILEEDLEQIKHSLRERSQELASQWQLVHERADDGKSPSKGQRGSLEHLKLILRDKEKEVECQQERIQELQGHMGQLEQQLQGLHRKVGETSLLLTHREQETATLQQHLQEAKEQGELREQVLQGQLEEAQRDLAQRDHELETLRQEKQQTQDQEESMKLKTSALQAALEQAHATLKERQGELEEHREQVRRLQEELEVEGRQVRALEEVLGDLRAESREHEKAVLALQQRCAEQAQEHEAEARTLQDSWLQAQATLTEQEQELAALRAENQYSRRQEEAAVSQAEALQEALSKAQAALQEKEQSLLEQAELSHTLEASTAALQATLDTCQASARQLEEALRIREGEIQAQALQHHEVTQHLQQELCQKKEELRQLLEKAGARRSQENGIQEKQSLEQERQEETRRLLESLKELQLTVAQREEEILMLREASSPRHRALPAEKPALQPLPAQQELERLQTALRQTEAREIEWREKAQDLALSLAQSKASISSLQEITMFLQASVLERESEQQRLQEELVLSRQALEEQQSGGPHSTSRADQGPKVGQGSQSGEVETEPSPGVEEKERLTQRLERLQQAVAELEVDRSKLQCHNAQLRTALEQVERERRKLKRDSVRASRAGSLEARETMTSSPTQQDGRGSQRGSSDSVLVVELQREVALLRAQLALERKQRQDYIARSVQTSRELAGLHHSLSHSLLTVAQAPEATVLEAETRKLDESLNQSLTSPGPCLLHPSLDTTQNTHR</w:t>
            </w:r>
          </w:p>
        </w:tc>
      </w:tr>
      <w:tr w:rsidR="00767530" w:rsidRPr="00E340F8" w14:paraId="0E5C9D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021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1BBC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VVW9|CP2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0F0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LPGARACAGALAGALLLLLFVLVVRQLLRQRRPAGFPPGPPRLPFVGNICSLALSADLPHVYMRKQSRVYGEIFSLDLGGISTVVLNGYDVVKECLVHQSEIFADRPCLPLFMKMTKMGGLLNSRYGRGWIDHRRLAVNSFHYFGSGQKSFESKILEETWSLIDAIETYKGGPFDLKQLITNAVSNITNLILFGERFTYEDTDFQHMIELFSENVELAASAPVFLYNAFPWIGILPFGKHQRLFRNADVVYDFLSRLIEKAAVNRKPHLPHHFVDAYLDEMDQGQNDPLSTFSKENLIFSVGELIIAGTETTTNVLRWAILFMALYPNIQGQVHKEIDLIVGHNRRPSWEYKCKMPYTEAVLHEVLRFCNIVPLGIFHATSEDAVVRGYSIPKGTTVITNLYSVHFDEKYWKDPDMFYPERFLDSNGYFTKKEALIPFSLGRRHCLGEQLARMEMFLFFTSLLQQFHLHFPHELVPNLKPRLGMTLQPQPYLICAERR</w:t>
            </w:r>
          </w:p>
        </w:tc>
      </w:tr>
      <w:tr w:rsidR="00767530" w:rsidRPr="00E340F8" w14:paraId="7FEE62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0955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FF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WNT5|CP51A_AS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111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MLWLTAYMAVAVLTAILLNVVYQLFFRLWNRTEPPMVFHWVPYLGSTISYGIDPYKFFFACREKYGDIFTFILLGQKTTVYLGVQGNEFILNGKLKDVNAEEVYSPLTTPVFGSDVVYDCPNSKLMEQKKFIKYGLTQSALESHVPLIEKEVLDYLRDSPNFQGSSGRVDISAAMAEITIFTAARALQGQEVRSKLTAEFADLYHDLDKGFTPINFMLPWAPLPHNKKRDAAHARMRSIYVDIITQRRLDGEKDSQKSDMIWNLMNCTYKNGQQVPDKEIAHMMITLLMAGQHSSSSISAWIMLRLASQPKVLEELYQEQLANLGPAGPDGSLPPLQYKDLDKLPFHQHVIRETLRIHSSIHSIMRKVKSPLPVPGTPYMIPPGRVLLASPGVTALSDEHFPNAGCWDPHRWENQATKEQENDKVVDYGYGAVSKGTSSPYLPFGAGRHRCIGEKFAYVNLGVILATIVRHLRLFNVDGKKGVPETDYSSLFSGPMKPSIIGWEKRSKNTSK</w:t>
            </w:r>
          </w:p>
        </w:tc>
      </w:tr>
      <w:tr w:rsidR="00767530" w:rsidRPr="00E340F8" w14:paraId="7782AE8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54D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171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V1|CRI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4858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LVAGDRGLAGCGHLLVSLLGLLLLLARSGTRALVCLPCDESKCEEPRNCPGSIVQGVCGCCYTCASQRNESCGGTFGIYGTCDRGLRCVIRPPLNGDSLTEYEAGVCEDENWTDDQLLGFKPCNENLIAGCNIINGKCECNTIRTCSNPFEFPSQDMCLSALKRIEEEKPDCSKARCEVQFSPRCPEDSVLIEGYAPPGECCPLPSRCVCNPAGCLRKVCQPGNLNILVSKASGKPGECCDLYECKPVFGVDCRTVECPPVQQTACPPDSYETQVRLTADGCCTLPTRCECLSGLCGFPVCEVGSTPRIVSRGDGTPGKCCDVFECVNDTKPACVFNNVEYYDGDMFRMDNCRFCRCQGGVAICFTAQCGEINCERYYVPEGECCPVCEDPVYPFNNPAGCYANGLILAHGDRWREDDCTFCQCVNGERHCVATVCGQTCTNPVKVPGECCPVCEEPTIITVDPPACGELSNCTLTGKDCINGFKRDHNGCRTCQCINTEELCSERKQGCTLNCPFGFLTDAQNCEICECRPRPKKCRPIICDKYCPLGLLKNKHGCDICRCKKCPELSCSKICPLGFQQDSHGCLICKCREASASAGPPILSGTCLTVDGHHHKNEESWHDGCRECYCLNGREMCALITCPVPACGNPTIHPGQCCPSCADDFVVQKPELSTPSICHAPGGEYFVEGETWNIDSCTQCTCHSGRVLCETEVCPPLLCQNPSRTQDSCCPQCTDQPFRPSLSRNNSVPNYCKNDEGDIFLAAESWKPDVCTSCICIDSVISCFSESCPSVSCERPVLRKGQCCPYCIEDTIPKKVVCHFSGKAYADEERWDLDSCTHCYCLQGQTLCSTVSCPPLPCVEPINVEGSCCPMCPEMYVPEPTNIPIEKTNHRGEVDLEVPLWPTPSENDIVHLPRDMGHLQVDYRDNRLHPSEDSSLDSIASVVVPIIICLSIIIAFLFINQKKQWIPLLCWYRTPTKPSSLNNQLVSVDCKKGTRVQVDSSQRMLRIAEPDARFSGFYSMQKQNHLQADNFYQTV</w:t>
            </w:r>
          </w:p>
        </w:tc>
      </w:tr>
      <w:tr w:rsidR="00767530" w:rsidRPr="00E340F8" w14:paraId="0EE436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6F0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2E0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GN4|CLM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D6C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PWALLLLWVPGCFALSKCRTVAGPVGGSLSVQCPYEKEHRTLNKYWCRPPQIFLCDKIVETKGSAGKRNGRVSIRDSPANLSFTVTLENLTEEDAGTYWCGVDTPWLRDFHDPVVEVEVSVFPASTSMTPASITAAKTSTITTAFPPVSSTTLFAVGATHSASIQEETEEVVNSQLPLLLSLLALLLLLLVGASLLAWRMFQKWIKAGDHSELSQNPKQAATQSELHYANLELLMWPLQEKPAPPREVEVEYSTVASPREELHYASVVFDSNTNRIAAQRPREEEPDSDYSVIRKT</w:t>
            </w:r>
          </w:p>
        </w:tc>
      </w:tr>
      <w:tr w:rsidR="00767530" w:rsidRPr="00E340F8" w14:paraId="7D6E76C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0BE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CC2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756|CPS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82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ILTACKVVKTLKSGFGLANVTSKRQWDFSRPGIRLLSVKAQTAHIVLEDGTKMKGYSFGHPSSVAGEVVFNTGLGGYSEALTDPAYKGQILTMANPIIGNGGAPDTTARDELGLNKYMESDGIKVAGLLVLNYSHDYNHWLATKSLGQWLQEEKVPAIYGVDTRMLTKIIRDKGTMLGKIEFEGQSVDFVDPNKQNLIAEVSTKDVKVFGKGNPTKVVAVDCGIKNNVIRLLVKRGAEVHLVPWNHDFTQMDYDGLLIAGGPGNPALAQPLIQNVKKILESDRKEPLFGISTGNIITGLAAGAKSYKMSMANRGQNQPVLNITNRQAFITAQNHGYALDNTLPAGWKPLFVNVNDQTNEGIMHESKPFFAVQFHPEVSPGPTDTEYLFDSFFSLIKKGKGTTITSVLPKPALVASRVEVSKVLILGSGGLSIGQAGEFDYSGSQAVKAMKEENVKTVLMNPNIASVQTNEVGLKQADAVYFLPITPQFVTEVIKAERPDGLILGMGGQTALNCGVELFKRGVLKEYGVKVLGTSVESIMATEDRQLFSDKLNEINEKIAPSFAVESMEDALKAADTIGYPVMIRSAYALGGLGSGICPNKETLMDLGTKAFAMTNQILVERSVTGWKEIEYEVVRDADDNCVTVCNMENVDAMGVHTGDSVVVAPAQTLSNAEFQMLRRTSINVVRHLGIVGECNIQFALHPTSMEYCIIEVNARLSRSSALASKATGYPLAFIAAKIALGIPLPEIKNVVSGKTSACFEPSLDYMVTKIPRWDLDRFHGTSSRIGSSMKSVGEVMAIGRTFEESFQKALRMCHPSVDGFTPRLPMNKEWPANLDLRKELSEPSSTRIYAIAKALENNMSLDEIVKLTSIDKWFLYKMRDILNMDKTLKGLNSESVTEETLRQAKEIGFSDKQISKCLGLTEAQTRELRLKKNIHPWVKQIDTLAAEYPSVTNYLYVTYNGQEHDIKFDEHGIMVLGCGPYHIGSSVEFDWCAVSSIRTLRQLGKKTVVVNCNPETVSTDFDECDKLYFEELSLERILDIYHQEACNGCIISVGGQIPNNLAVPLYKNGVKIMGTSPLQIDRAEDRSIFSAVLDELKVAQAPWKAVNTLNEALEFANSVGYPCLLRPSYVLSGSAMNVVFSEDEMKRFLEEATRVSQEHPVVLTKFIEGAREVEMDAVGKEGRVISHAISEHVEDAGVHSGDATLMLPTQTISQGAIEKVKDATRKIAKAFAISGPFNVQFLVKGNDVLVIECNLRASRSFPFVSKTLGVDFIDVATKVMIGESVDEKHLPTLEQPIIPSDYVAIKAPMFSWPRLRDADPILRCEMASTGEVACFGEGIHTAFLKAMLSTGFKIPQKGILIGIQQSFRPRFLGVAEQLHNEGFKLFATEATSDWLNANNVPATPVAWPSQEGQNPSLSSIRKLIRDGSIDLVINLPNNNTKFVHDNYVIRRTAVDSGIALLTNFQVTKLFAEAVQKARTVDSKSLFHYRQYSAGKAA</w:t>
            </w:r>
          </w:p>
        </w:tc>
      </w:tr>
      <w:tr w:rsidR="00767530" w:rsidRPr="00E340F8" w14:paraId="57073F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F1C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82C9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538|CP3A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766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IPNFSMETWLLLVISLVLLYLYGTHSHGIFKKLGIPGPKPLPFLGTILAYRKGFWEFDKYCHKKYGKLWGLYDGRQPVLAITDPDIIKTVLVKECYSTFTNRRNFGPVGILKKAISISEDEEWKRIRALLSPTFTSGKLKEMFPIINQYTDMLVRNMRQGSEEGKPTSMKDIFGAYSMDVITATSFGVNVDSLNNPQDPFVEKVKKLLKFDIFDPLFLSVTLFPFLTPLFEALNVSMFPRDVIDFFKTSVERMKENRMKEKEKQRMDFLQLMINSQNSKVKDSHKALSDVEIVAQSVIFIFAGYETTSSALSFVLYLLAIHPDIQKKLQDEIDAALPNKAHATYDTLLQMEYLDMVVNETLRLYPIAGRLERVCKTDVEINGVFIPKGTVVMIPTFALHKDPHYWPEPEEFRPERFSKKNQDNINPYMYLPFGNGPRNCIGMRFALMNMKVALFRVLQNFSFQPCKETQIPLKLSKQGLLQPEKPLLLKVVSRDETVNGA</w:t>
            </w:r>
          </w:p>
        </w:tc>
      </w:tr>
      <w:tr w:rsidR="00767530" w:rsidRPr="00E340F8" w14:paraId="1806D8E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146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E0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528|CO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B886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VAVSDGVIKVFNDMKVRKSSTPEEVKKRKKAVLFCLSEDKKNIILEEGKEILVGDVGQTVDDPYATFVKMLPDKDCRYALYDATYETKESKKEDLVFIFWAPESAPLKSKMIYASSKDAIKKKLTGIKHELQANCYEEVKDRCTLAEKLGGSAVISLEGKPL</w:t>
            </w:r>
          </w:p>
        </w:tc>
      </w:tr>
      <w:tr w:rsidR="00767530" w:rsidRPr="00E340F8" w14:paraId="2CD880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BCD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D28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QGZ9|CL1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4804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VTYADLQFQNSSEMEKIPEIGKFGEKAPPAPSHVWRPAALFLTLLCLLLLIGLGVLASMFHVTLKIEMKKMNKLQNISEELQRNISLQLMSNMNISNKIRNLSTTLQTIATKLCRELYSKEQEHKCKPCPRRWIWHKDSCYFLSDDVQTWQESKMACAAQNASLLKINNKNALEFIKSQSRSYDYWLGLSPEEDSTRGMRVDNIINSSAWVIRNAPDLNNMYCGYINRLYVQYYHCTYKKRMICEKMANPVQLGSTYFREA</w:t>
            </w:r>
          </w:p>
        </w:tc>
      </w:tr>
      <w:tr w:rsidR="00767530" w:rsidRPr="00E340F8" w14:paraId="410318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D1A8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34CF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BJ9|CYD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0D1C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IVELSRLQFALTAMYHFLFVPLTLGMAFLLAIMETVYVLSGKQIYKDMTKFWGKLFGINFALGVATGLTMEFQFGTNWSYYSHYVGDIFGAPLAIEGLMAFFLESTFVGLFFFGWDRLGKVQHMCVTWLVALGSNLSALWILVANGWMQNPIASDFNFETMRMEMVSFSELVLNPVAQVKFVHTVASGYVTGAMFILGISAWYMLKGRDFAFAKRSFAIAASFGMAAVLSVIVLGDESGYEMGDVQKTKLAAIEAEWETQPAPAAFTLFGIPDQEEETNKFAIQIPYALGIIA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SVDTPVIGLKELMVQHEERIRNGMKAYSLLEQLRSGSTDQAVRDQFNSMKKDLGYGLLLKRYTPNVADATEAQIQQATKDSIPRVAPLYFAFRIMVACGFLLLAIIALSFWSVIRNRIGEKKWLLRAALYGIPLPWIAVEAGWFVAEYGRQPWAIGEVLPTAVANSSLTAGDLIFSMVLICGLYTLFLVAELFLMFKFARLGPSSLKTGRYHFEQSSTTTQPAR</w:t>
            </w:r>
          </w:p>
        </w:tc>
      </w:tr>
      <w:tr w:rsidR="00767530" w:rsidRPr="00E340F8" w14:paraId="502A64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0B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1D6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470|CP2C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BD3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GFTTLALVVSVTCLSLLSVWTKLRTRGRLPPGPTPLPIIGNLLQLNLKDIPASLSKLAKEYGPVYTLYFGTSPTVVLHGYDVVKEALLQQGDEFLGRGPLPIIEDTHKGYGLIFSNGERWKVMRRFSLMTLRNFGMGKRSLEERVQEEARCLVEELQKTKAQPFDPTFILACAPCNVICSILFNDRFQYNDKTFLNLMDLLNKNFQQVNSVWCQMYNLWPTIIKYLPGKHIEFAKRIDDVKNFILEKVKEHQKSLDPANPRDYIDCFLSKIEEEKDNLKSEFHLENLAVCGSNLFTAGTETTSTTLRFGLLLLMKYPEVQAKVHEELDRVIGRHQPPSMKDKMKLPYTDAVLHEIQRYITLLPSSLPHAVVQDTKFRDYVIPKGTTVLPMLSSVMLDQKEFANPEKFDPGHFLDKNGCFKKTDYFVPFSLGKRACVGESLARMELFLFFTTLLQKFSLKTLVEPKDLDIKPITTGIINLPPPYKLCLVPR</w:t>
            </w:r>
          </w:p>
        </w:tc>
      </w:tr>
      <w:tr w:rsidR="00767530" w:rsidRPr="00E340F8" w14:paraId="4B4A550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59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7060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42|CPT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358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HQAVAFQFTVTPDGIDLRLSHEALKQICLSGLHSWKKKFIRFKNGIITGVFPASPSSWLIVVVGVISSMHTKVDPSLGMIAKINRTLDTTGRMSSQTKNIVSGVLFGTGLWVAIIMTMRYSLKVLLSYHGWMFAEHGKMSRSTRIWMAMVKVFSGRKPMLYSFQTSLPRLPVPAVKDTVSRYLESVRPLMKEGDFQRMTALAQDFAVNLGPKLQWYLKLKSWWATNYVSDWWEEYIYLRGRGPIMVNSNYYAMEMLYITPTHIQAARAGNTIHAILLYRRTVDREELKPIRLLGSTIPLCSAQWERLFNTSRIPGEETDTIQHVKDSRHIVVYHRGRYFKVWLYHDGRLLRPRELEQQMQQILDDTSEPQPGEAKLAALTAADRVPWAKCRQTYFARGKNKQSLDAVEKAAFFVTLDESEQGYREEDPEASIDSYAKSLLHGRCFDRWFDKSITFVVFKNSKIGINAEHSWADAPIVGHLWEYVMATDVFQLGYSEDGHCKGDKNPNIPKPTRLQWDIPGECQEVIETSLSSASFLANDVDLHSFPFDTFGKGLIKKCRTSPDAFIQLALQLAHYKDMGKFCLTYEASMTRLFREGRTETVRSCTTESCNFVLAMMDPTTTAEQRFKLFKIACEKHQHLYRLAMTGAGIDRHLFCLYVVSKYLAVDSPFLKEVLSEPWRLSTSQTPQQQVELFDFEKYPDYVSCGGGFGPVADDGYGVSYIIVGENFIHFHISSKFSSPETDSHRFGKHLRQAMMDIITLFGLTANSKK</w:t>
            </w:r>
          </w:p>
        </w:tc>
      </w:tr>
      <w:tr w:rsidR="00767530" w:rsidRPr="00E340F8" w14:paraId="1D95939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AC5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60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00|COM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A1B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TAEHFAALQSLLKASSKDVVRQLCQESFSSSALGLKKLLDVTCSSLSVTQEEAEELLQALHRLTRLVAFRDLSSAEAILALFPENFHQNLKNLLTKIILEHVSTWRTEAQANQISLPRLVDLDWRVDIKTSSDSISRMAVPTCLLQMKIQEDPSLCGDKPSISAVTVELSKETLDTMLDGLGRIRDQLSAVASK</w:t>
            </w:r>
          </w:p>
        </w:tc>
      </w:tr>
      <w:tr w:rsidR="00767530" w:rsidRPr="00E340F8" w14:paraId="4B108C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B2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FF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94|CTDS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9CC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PAIITQVTNPKEDEGRLPGAGEKASQCNVSLKKQRSRSILSSFFCCFRDYNVEAPPPSSPSVLPPLVEENGGLQKGDQRQVIPIPSPPAKYLLPEVTVLDYGKKCVVIDLDETLVHSSFKPISNADFIVPVEIDGTIHQVYVLKRPHVDEFLQRMGQLFECVLFTASLAKYADPVADLLDRWGVFRARLFRESCVFHRGNYVKDLSRLGRELSKVIIVDNSPASYIFHPENAVPVQSWFDDMTDTELLDLIPFFEGLSREDDVYSMLHRLCNR</w:t>
            </w:r>
          </w:p>
        </w:tc>
      </w:tr>
      <w:tr w:rsidR="00767530" w:rsidRPr="00E340F8" w14:paraId="733C9B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F29B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50B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004|CYC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868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VEKGKKIFVQKCAQCHTVEKGGKHKTGPNLHGLFGRKTGQAPGFTYTDANKNKGITWKEETLMEYLENPKKYIPGTKMIFAGIKKKTEREDLIAYLKKATNE</w:t>
            </w:r>
          </w:p>
        </w:tc>
      </w:tr>
      <w:tr w:rsidR="00767530" w:rsidRPr="00E340F8" w14:paraId="3F6131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21F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8A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573|CT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2D0D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MNMGSSMNMDAMSSASKTVASSMASMSMDAMSSASKTILSSMSSMSMEAMSSASKTLASTMSSMASMSMGSSSMSGMSMSMSSTPTSSASAQTTSDSSMSGMSGMSSSDNSSSSGMDMDMSMGMNYYLTPTYKNYPVLFHHLHANNSGKAFGIFLLFVVAAFVYKLLLFVSWCLEVHWFKKWDKQNKYSTLPSANSKDEGKHYDTENNFEIQGLPKLPNLLSDIFVPSLMDLFHDIIRAFLVFTSTMIIYMLMLATMSFVLTYVFAVITGLALSEVFFNRCKIAMLKRWDIQREIQKAKSCPGFGNCQCGRHPEPSPDPIAVADTTSGSDQSTRLEKNNESKVAISENNQKKTPTQEEGCNCATDSGKNQANIERDILENSKLQEQSGNMDQNLLPAEKFTHN</w:t>
            </w:r>
          </w:p>
        </w:tc>
      </w:tr>
      <w:tr w:rsidR="00767530" w:rsidRPr="00E340F8" w14:paraId="796238E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B9B2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0FF6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C5|CTS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702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NSVPEKAQNEADTNNADRFFRSHSSPPHHRPGHSRALHHYELHHHGVPHQRGESHHPPEFQDFHDQALSSHVHQSHHHSEARNHGRAHGPTGFGLAPSQGAVPSHRSYGEDYHDELQRDGRRHHDGSQYGGFHQQSDSHYHRGSHHGRPQYLGENLSHYSSGVPHHGEASHHGGSYLPHGPNPYSESFHHSEASHLSGLQHDESQHHQVPHRGWPHHHQVHHHGRSRHHEAHQHGKSPHHGETISPHSSVGSYQRGISDYHSEYHQGDHHPSEYHHGDHPHHTQHHYHQTHRHRDYHQHQDHHGAYHSSYLHGDYVQSTSQLSIPHTSRSLIHDAPGPAASRTGVFPYHVAHPRGSAHSMTRSSSTIRSRVTQMSKKVHTQDISTKHSEDWGKEEGQFQKRKTGRLQRTRKKGHSTNLFQWLWEKLTFLIQGFREMIRNLTQSLAFETFIFFVVCLNTVMLVAQTFAEVEIRGEWYFMALDSIFFCIYVVEALLKIIALGLSYFFDFWNNLDFFIMAMAVLDFLLMQTHSFAIYHQSLFRILKVFKSLRALRAIRVLRRLSFLTSVQEVTGTLGQSLPSIAAILILMFTCLFLFSAVLRALFRKSDPKRFQNIFTTIFTLFTLLTLDDWSLIYMDSRAQGAWYIIPILVIYIIIQYFIFLNLVITVLVDSFQTALFKGLEKAKQERAARIQEKLLEDSLTELRAAEPKEVASEGTMLKRLIEKKFGTMTEKQQELLFHYLQLVASVEQEQQKFRSQAAVIDEIVDTTFEAGEEDFRN</w:t>
            </w:r>
          </w:p>
        </w:tc>
      </w:tr>
      <w:tr w:rsidR="00767530" w:rsidRPr="00E340F8" w14:paraId="5285DF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D2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C5D4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D9|CX3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7495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FPELDLENFEYDDSAEACYLGDIVAFGTIFLSVFYALVFTFGLVGNLLVVLALTNSRKPKSITDIYLLNLALSDLLFVATLPFWTHYLISHEGLHNAMCKLTTAFFFIGFFGGIFFITVISIDRYLAIVLAANSMNNRTVQHGVTISLGVWAAAILVASPQFMFTKRKDNECLGDYPEVLQEMWPVLRNSEVNILGFALPLLIMSFCYFRIIQTLFSCKNRKKARAVRLILLVVFAFFLFWTPYNIMIFLETLKFYNFFPSCDMKRDLRLALSVTETVAFSHCCLNPFIYAFAGEKFRRYLGHLYRKCLAVLCGHPVHTGFSPESQRSRQDSILSSFTHYTSEGDGSLLL</w:t>
            </w:r>
          </w:p>
        </w:tc>
      </w:tr>
      <w:tr w:rsidR="00767530" w:rsidRPr="00E340F8" w14:paraId="4BF707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CB9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A729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498|CXCR4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563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FRIYPSDNYTEDDLGSGDYDSMKEPCFREENAHFNRIFLPTVYSIIFLTGIVGNGLVILVMGYQKKLRSMTDKYRLHLSVADLLFVLTLPFWAVDAVANWYFGKFLCKAVHVIYTVNLYSSVLILAFISLDRYLAIVHATNSQRPRKLLAEKVVYVGVWIPALLLTIPDFIFANVREADGRYICDRFYPSDSWLVVFQFQHIMVGLILPGIVILSCYCIIISKLSHSKGYQKRKALKTTVILILAFFACWLPYYIGISIDSFILLEIIKQGCEFESTVHKWISITEALAFFHCCLNPILYAFLGAKFKTSAQHALTSVSRGSSLKILSKGKRGGHSSVSTESESSSFHSS</w:t>
            </w:r>
          </w:p>
        </w:tc>
      </w:tr>
      <w:tr w:rsidR="00767530" w:rsidRPr="00E340F8" w14:paraId="6ECD6C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D69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83DD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101|CXA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57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ALGKLLDKVQAYSTAGGKVWLSVLFIFRILLLGTAVESAWGDEQSAFRCNTQQPGCENVCYDKSFPISHVRFWVLQIIFVSVPTLLYLAHVFYVMRKEEKLNKKEEELKVAQTDGVNVEMHLKQIEIKKFKYGIEEHGKVKMRGGLLRTYIISILFKSVFEVAFLLIQWYIYGFSLSAVYTCKRDPCPHQVDCFLSRPTEKTIFIIFMLVVSLVSLALNIIELFYAFFKGVKDRVKGKSDPYHATTGPLSPSKDCGSPKYAYFNGCSSPTAPLSPMSPPGYKLVTGDRNNSSCRNYNKQASEQNWANYSAEQNRMGQAGSTISNSHAQPFDFPDDNQNSKKLDAGHELQPLAIVDQRPSSRASSRASSRPRPDDLEI</w:t>
            </w:r>
          </w:p>
        </w:tc>
      </w:tr>
      <w:tr w:rsidR="00767530" w:rsidRPr="00E340F8" w14:paraId="25B8A13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D127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F4F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087|ABD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D06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HHLQQQQQQQQQQEQQHLQEQQQHLQQLHHHAHHHLPQPLHTTSHHHSAHPHLQQQQQQQQHAVVASSPSSVLQQQQQQSTPTTHSTPTHAVMYEDPPPVPLVAVQQQHLPAPQQQQQLQQQQQQQQQQLATTPVAGALSPAQTPTGPSAQQQQHLTSPHHQQLPQQQTPNSVASGASSNLQQQQQQQNAAVAPGQTQIVAPTTASVSPSSVSSQKEDINMSIQLAPLHIPAIRAGPGFETDTSAAVKRHTAHWAYNDEGFNQHYGSGYYDRKHMFAYPYPETQFPVGQYWGPNYRPDQTTSAAAAAAYMNEAERHVSAAARQSVEGTSTSSYEPPTYSSPGGLRGYPSENYSSSGASGGLSVGAVGPCTPNPGLHEWTGQVSVRKKRKPYSKFQTLELEKEFLFNAYVSKQKRWELARNLQLTERQVKIWFQNRRMKNKKNSQRQANQQNNNNNSSSNHNHAQATQQHHSGHHLNLSLNMGHHAAKMHQ</w:t>
            </w:r>
          </w:p>
        </w:tc>
      </w:tr>
      <w:tr w:rsidR="00767530" w:rsidRPr="00E340F8" w14:paraId="53A9BC5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0D3F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34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T9|ADCY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357A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RRQELQDRAIVKIAAHLPDLIVYGDFSPERPSVKCFDGVLMFVDISGFTAMTEKFSTAMYMDRGAEQLVEILNYYISAIVEKVLIFGGDILKFAGDALLALWKVERKQLKNIITVVIKCSLEIHGLFEAKEAEEGLDIRVKIGLAAGHITMLVFGDETRNYFLVIGQAVDDVRLAQNMAQMNDVILSPNCWQLCDRSMIEIERIPDQRAVKVSFLKPPPTFNFDEFFTKCMGFMDYYPSGDHKNFLRLACMLESDPELELSLQKYVMEIILKQIDDKQLRGYLSELRPVTIVFVNLMFKEQDKVEVIGSAIQAACVHITSVLKVFRGQINKVFMFDKGCSFLCVFGFPGEKAPDEITHALESAVDIFDFCSQVHKIRTVSIGVASGIVFCGIVGHTVRHEYTVIGQKVNIAARMMMYYPGIVSCDSVTYDGSNLPAYFFKELPKKVMKGVADPGPVYQCLGLNEKVMFGMAYLICNRYEGYPLLGRVREIDYFMSTMKDFLMTNCSRVLMYEGLPGYGKSQVLMEIEYLASQHENHRAVAIALTKISFHQNFYTIQILMANVLGLDTCKHYKERQTNLQNRVKTLLDEKFHCLLNDIFHVQFPVSREMSRMSKIRKQKQLEALFMKILAQTVREERIIFIIDEAQFVDGTSWAFIEKLIRSMPIFIVMSLAPFSEVPCAAANAIMKNRNTTYITLGTMQPQEIRDKVCVDLSVSSIPRELDSYLVEGSCGIPYYCEELLKNLDHHRVLLFQQAETEQKTNVTWNNMFKHSVRPTDDMQLFTSISEGQKEVCYLVSGVRLNNLSPPASLKEISLVQLDSMSLSHQMLVRCAAIIGLTFTTELLFEILPCWNMKMMIKALATLVESNVFNCFRSSKDLQLALKQNVPTFEVHYRSLALKLKEGLTYGEEEELREMEGEVVECRILRFCRPIMQKTAYELWLKDQKKVLHLKCARFLEESAHRCNHCRNVDFIPYHHFIVDIRLNTLDMDTVKRMVTSQGFKIDEEEAIFSKSELPRKYKFPENLSITEIREKILHFFDNVILKMKSSPNDIIPLESCQCKELLQIVILPLAQHFVALEENNKALYYFLELASAYLILGDNYNAYMYLGEGERLLKSLTNEDSWSQTFEYATFYSLKAEVCFNMGQMVLAKKMLRKALKLLNRMFPCNLLTLTFQMHVEKNRLSHFMNQHTQEGSVPGKKLAQLYLQASCFSLLWRIYSLNFFFHYKYYGHLAAMMEMNTSLETQNDFQIIKAYLDFSLYHHLAGYQGVWFKYEILVMEQLLNLPLKGEAIEIMAYTADTLGHIKFLMGHLDLAIELGSRAHRMWSLLRNPNKYQMVLCRLSKPLFLKSRYKHLVQVLGWLWDLSVTEEDIFSKAFFYFVCLDIMLYSGFIYRTFEECLEFIHHNEDNRILKFQSGLLLGLYSCIAVWYARLQEWDNFNKFSDRAKHLVTRRTPTVLYYEGISRYMEGQVLHLQKQIEEQAENAQDSGVEILKALETLVAQNTTGPVFYPRLYHLMAYVCILMGDGHSCDFFLNTALELSETHGNLLEKCWLSMSKEWWYSASELTGDQWLQTVLSLPSWDKIVSGKGGQRKRSWSWFCPPNFSMVSWSQPQCA</w:t>
            </w:r>
          </w:p>
        </w:tc>
      </w:tr>
      <w:tr w:rsidR="00767530" w:rsidRPr="00E340F8" w14:paraId="0D1C77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AB6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CB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598|ADA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AEC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PTVLILLLSWAAGLGGQYGNPLNKYIRHYEGLSYNVDSLHQKHQRAKRAVSHEDQFLLLDFHAHGRQFNLRMKRDTSLFSDEFKVETSNKVLDYDTSHIYTGHIYGEEGSFSHGSVIDGRFEGFIKTRGGTFYIEPAERYIKDRILPFHSVIYHEDDINYPHKYGPQGGCADHSVFERMRKYQMTGVEEGARAHPEKHAASSGPELLRKKRTTLAERNTCQLYIQTDHLFFKYYGTREAVIAQISSHVKAIDTIYQTTDFSGIRNISFMVKRIRINTTSDEKDPTNPFRFPNIGVEKFLELNSEQNHDDYCLAYVFTDRDFDDGVLGLAWVGAPSGSSGGICEKSKLYSDGKKKSLNTGIITVQNYGSHVPPKVSHITFAHEVGHNFGSPHDSGTECTPGESKNLGQKENGNYIMYARATSGDKLNNNKFSLCSIRNISQVLEKKRNNCFVESGQPICGNGMVEQGEECDCGYSDQCKDDCCFDANQPEGKKCKLKPGKQCSPSQGPCCTAQCAFKSKSEKCRDDSDCAKEGICNGFTALCPASDPKPNFTDCNRHTQVCINGQCAGSICEKYDLEECTCASSDGKDDKELCHVCCMKKMAPSTCASTGSLQWSKQFSGRTITLQPGSPCNDFRGYCDVFMRCRLVDADGPLARLKKAIFSPQLYENIAEWIVAHWWAVLLMGIALIMLMAGFIKICSVHTPSSNPKLPPPKPLPGTLKRRRPPQPIQQPPRQRPRESYQMGHMRR</w:t>
            </w:r>
          </w:p>
        </w:tc>
      </w:tr>
      <w:tr w:rsidR="00767530" w:rsidRPr="00E340F8" w14:paraId="5BAB1CB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1C5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C5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K1|ADA2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4CF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AVAVSVPFLLLCVLGTCPPARCGQAGDASLMELEKRKENRFVERQSIVPLRLIYRSGGEDESRHDALDTRVRGDLGGPQLTHVDQASFQVDAFGTSFILDVVLNHDLLSSEYIERHIEHGGKTVEVKGGEHCYYQGHIRGNPDSFVALSTCHGLHGMFYDGNHTYLIEPEENDTTQEDFHFHSVYKSRLFEFSLDDLPSEFQQVNITPSKFILKPRPKRSKRQLRRYPRNVEEETKYIELMIVNDHLMFKKHRLSVVHTNTYAKSVVNMADLIYKDQLKTRIVLVAMETWATDNKFAISENPLITLREFMKYRRDFIKEKSDAVHLFSGSQFESSRSGAAYIGGICSLLKGGGVNEFGKTDLMAVTLAQSLAHNIGIISDKRKLASGECKCEDTWSGCIMGDTGYYLPKKFTQCNIEEYHDFLNSGGGACLFNKPSKLLDPPECGNGFIE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EECDCGTPAECVLEGAECCKKCTLTQDSQCSDGLCCKKCKFQPMGTVCREAVNDCDIRETCSGNSSQCAPNIHKMDGYSCDGVQGICFGGRCKTRDRQCKYIWGQKVTASDKYCYEKLNIEGTEKGNCGKDKDTWIQCNKRDVLCGYLLCTNIGNIPRLGELDGEITSTLVVQQGRTLNCSGGHVKLEEDVDLGYVEDGTPCGPQMMCLEHRCLPVASFNFSTCLSSKEGTICSGNGVCSNELKCVCNRHWIGSDCNTYFPHNDDAKTGITLSGNGVAGTNIIIGIIAGTILVLALILGITAWGYKNYREQRQLPQGDYVKKPGDGDSFYSDIPPGVSTNSASSSKKRSNGLSHSWSERIPDTKHISDICENGRPRSNSWQGNLGGNKKKIRGKRFRPRSNSTETLSPAKSPSSSTGSIASSRKYPYPMPPLPDEDKKVNRQSARLWETSI</w:t>
            </w:r>
          </w:p>
        </w:tc>
      </w:tr>
      <w:tr w:rsidR="00767530" w:rsidRPr="00E340F8" w14:paraId="1C7D12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8D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DCB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705|ARL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946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LKILRKQRAREREMRILILGLDNAGKTTLMKKFLDEPTDTIEPTLGFDIKTVHFKDFQLNLWDVGGQKSLRSYWKNYFESTDALIWVVDSSDRERLLQCSEELKKLLGEERLAGASLLVLANKSDLPGAIDVNSIAQVLDLHSIKSHHWKIFSCCALSGDRLVQAMTWLCDDVGSRLFILD</w:t>
            </w:r>
          </w:p>
        </w:tc>
      </w:tr>
      <w:tr w:rsidR="00767530" w:rsidRPr="00E340F8" w14:paraId="3D3E96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49A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739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8F1|ALK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23D2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EVSLLQECGCKGIRTCLICERQRHRDPPWQICLQKKCCFLYCPDTGWAAGAEGSDLEGWAFPFPGVTLIQDFVTPEEEAEMVRLMDCDPWKLSQSGRKKQDYGPKVNFRKQKLKMAGFQGLPGFSQKVVQRMGLYPGLEDFQPVEQCNLDYSPERGSAIDPHLDDAWLWGERLVSLNLLSATVVSMSPEAPGSLLLCSAPSVRPDAFEDSLVAPSRSVPCQEVEVAITVPRRSLLVLTGAARHQWTHAIHRRHIKARRVCATFRELSSEFLPGGKQQELGQELLQAALSFQGRPV</w:t>
            </w:r>
          </w:p>
        </w:tc>
      </w:tr>
      <w:tr w:rsidR="00767530" w:rsidRPr="00E340F8" w14:paraId="6E35948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220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7711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7D5|ARHG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B46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EPEYGVSTEVPDIEELKTIPEGIMRSSQIPALDPEAQEDRDPSYKWTDGHRPVMNQSKVLRDMGDHTPNSMAIFFKKESSDMETSQEILLAEACNTPDQQEAVIQSLKDRLSRTIAAPELLACAVQEEWLDIPSKLDNRVGAELQSELMSLTLAVSKEKEEEETSPDTSIPRGSWPPCKTHPGETEQTQGSGSELLRQGKQLQLEATQENQGQEGFLQSQEAQGLEEQEGQEVEIQEEGTLNEGICFGGLLGEQEEVEEGFNGNEEEQKQGQIQSYMLLGGQWENEGLSGELEGLNYSERGQENRERRVWVLRDSEEEGQDQESREVEERRVATQYTENQRLVEKSEIVKRKQRDHDQTGKVMPVRDQKEVVDSGDRVQGNGDSGGQTAVEGSRPGEDSKPSLPVASVDPEVLSPGTLFPGISSSVADIPQIQKEPVCEELSPQAPALEPTEWSHQPISPPASFAPEESLDNRTHNSQQEEFRLRKGIEVVSASTSVAPSGTRDSPPFSPPNVFSSTATLSPVSSSVILPEETPTASASADTPHHCGPCETPPLPAKSSRYPCATSDTANPHSPLSSYTGVTQHLRSNSFPGSHRTEQTPDSLGMSLSFSHLELPQRPPKPAIYGSLTPRRNRRSRDGIVFSDSSTALFALKQDSEEFTSNPERPSSPHGSPTWGSPQNSAFAIGSPANVSSPPTVSMDMTIREALLPIPPEKRHSYSHIVERDGLLHEVASTLKRHSHPPPLTLSSGLHRSSKGSFSLVPDSTVARQHRPLPSTPESPNHTQTSIPSRLRYNKPLPPTPDMPEFYHPSISSSYISRMYRPLPPVPIIDPSSEPPPLPPKSRGRSKSIQGGVIHSGGQAKPRPNNQDWTASTLSVGRTSWPPATGRSTESLPLTSRCNNEVSPGLAFSNMTNLLSPSSPTTPWIPDLQRPTTKDESGLTEESEPPVRGSFRRSAPQEEFNNTRRSALGSRKNSEKPLHHQLEKASSWPHRRDPARTSESSSEQVVLGQVPNKQKGWNRQGLRRPSILPESSSDLRNPAAGRLPGSSDSVVFREKKPKEGMGGFSRRCSKLISSQLLYQEYSDVVLNKEIQSQQRLDSLAEPHGLSSPRHRRKALVSSDSYLQRLSMASSGSLWQEIPVVRNSTVLLSMTHEDQKLQEAKFELIVSEASYLRSLNIAVDHFQHSAQLRGTLSNQDHQWLFSRLQDVRDVSTTFLSDLEENFENNIFSFQVCDVVLNHAADFHRVYLPYVTNQTYQERTFQSLMNSNSSFREVLEKLESDPICQRLSLKSFLILPFQRITRLKLLLQNILKRTQPGSSEEAEATKAHHALEKLIRDCNSNVQRMRRTEELIYLSQKIEFECKIFPLISQSRWLVKSGELTALEFSVSPGLRRKLTTRPVHLHLFNDCLLLSRPREGSRFLVFDHAPFSSIRGEKCEMKLHGPHKNLFRLFLLHNAQGTQVEFLFRTETQSEKLRWISALAMPREELDLLECYDSPQVQCLRAYKPRENDELALEKADVVMVTQQSSDGWLEGVRLSDGEQGWFPVQQVEFISNPEVRAQNLKEAHRVKTAKLQLVEQQV</w:t>
            </w:r>
          </w:p>
        </w:tc>
      </w:tr>
      <w:tr w:rsidR="00767530" w:rsidRPr="00E340F8" w14:paraId="058A777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EFC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7A44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426|AP2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9EF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VSKGDGMRGLAVFISDIRNCKSKEAEIKRINKELANIRSKFKGDKALDGYSKKKYVCKLLFIFLLGHDIDFGHMEAVNLLSSNKYTEKQIGYLFISVLVNSNSELIRLINNAIKNDLASRNPTFMCLALHCIANVGSREMGEAFAADIPRILVAGDSMDSVKQSAALCLLRLYKASPDLVPMGEWTARVVHLLNDQHMGVVTAAVSLITCLCKKNPDDFKTCISLAVSRLSRIVSSASTDLQDYTYYFVPAPWLSVKLLRLLQCYPPPEDAAVKGRLVECLETVLNKAQEPPKSKKVQHSNAKNAILFETISLIIHYDSEPNLLVRACNQLGQFLQHRETNLRYLALESMCTLASSEFSHEAVKTHIDTVINALKTERDVSVRQRAADLLYAMCDRSNAKQIVSEMLRYLETADYAIREEIVLKVAILAEKYAVDYSWYVDTILNLIRIAGDYVSEEVWYRVLQIVTNRDDVQGYAAKTVFEALQAPACHENMVKVGGYILGEFGNLIAGDPRSSPPVQFSLLHSKFHLCSVATRALLLSTYIKFINLFPETKATIQGVLRAGSQLRNADVELQQRAVEYLTLSSVASTDVLATVLEEMPPFPERESSILAKLKRKKGPGAASALDDSRRDTSSNDINGGVEPTPSTVSTPSPSADLLGLRAAPPPAAPPAPVGGNLLVDVFSDGPTAQPSLGPTPEEAFLSELEPPAPESPMALLADPAPAADPGPEDIGPPIPEADELLNKFVCKNSGVLFENQLLQIGVKSEFRQNLGRMYLFYGNKTSVQFQNFLPTVVHPGDLQTQLAVQTKRVAAQVDGGAQVQQVLNIECLRDFLTPPLLSVRFRYGGTAQSLTLKLPVTINKFFQPTEMAAQDFFQRWKQLSLPLQEAQKIFKANHPMDAEVTKAKLLGFGSALLDNVDPNPENFVGAGIIQTKALQVGCLLRLEPNAQAQMYRLTLRTSKEPVSRHLCELLAQQF</w:t>
            </w:r>
          </w:p>
        </w:tc>
      </w:tr>
      <w:tr w:rsidR="00767530" w:rsidRPr="00E340F8" w14:paraId="07BE9F6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15B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DCC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K92|AORSN_ASPO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E9D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LSHLSFFNGLLLGLSALSAATSVVHERREATSSNWVKRARVNPSDKHVVRIGLTQSSLEEAHDLLMDVSNPSSPNYARFYSADEVAAKFAPSTETVNEVQNWLTEKGINASRVAQTQNHGWLVFHATSKEIENLFDTTYYEYHNRKTGKKAIACEQYHVPASVQKHIDYVHPGVNLNPSSGKPSSIRRRAAASKKTKLPARGPRPIQQHDVKGLNVTNCDQLITPECIRALYKIPSARAAPHPNNSLGIFEEGDYYAQEDLDLFFKTFAKDIPQGTHPIPAFIDGAEAPVPVTKAGGESDLDFELAYPIVHPQSITLYQTDDANWASNTTGFLNTFLDALDGSYCTYCAYGECGNDPSLDPVYPDDAGYDGQLMCGVFKPTNVISVSYGEQENDLPANYQQRQCMEFLKLGLQGVSVLFASGDNGVAGPPGDGNSVNGCLNNGTVFSPAFPNSCPYITNVGATKVYPGYTVSQPESAVYDPDGLYSYASGGGFSNIYPIPDYQAEAVATYFKDHNPPY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YYEGAENLGKNGGLYNRLGRGYPDVAANGDNIAVFNGGEFGSSGGTSASTPIFASIINRIIDERLAVGKGPVGFINPVLYKNPSVLNDITNGTNPGCGTDGFSTAPGWDPATGLGTPNYPKMLKLWLDLP</w:t>
            </w:r>
          </w:p>
        </w:tc>
      </w:tr>
      <w:tr w:rsidR="00767530" w:rsidRPr="00E340F8" w14:paraId="05EC11F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638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524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D70|AMP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83D7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LLFSAVLCAASLTSVHAAQPITEPEFASDIVDRYADHIFYGSGATGMALVVIDGNQRVFRSYGETRPGNNVRPQLDSVVRIASLTKLMTSEMLVKLLDQGTVKLNDPLSKYAPPGARVPTYNGTPITLVNLATHTSALPREQPGGAAHRPVFVWPTREQRWKYLSTAKLKAAPGSQAAYSNLAFDLLADALANASGKPYTQLFEEQITRPLGMKDTTYTPSPDQCRRLMVAERGASPCNNTLAAIGSGGVYSTPGDMMRWMQQYLSSDFYQRSNQADRMQTLIYQRAQFTKVIGMDVPGKADALGLGWVYMAPKEGRPGIIQKTGGGGGFITYMAMIPQKNIGAFVVVTRSPLTRFKNMSDGINDLVTELSGNKPLVIPAS</w:t>
            </w:r>
          </w:p>
        </w:tc>
      </w:tr>
      <w:tr w:rsidR="00767530" w:rsidRPr="00E340F8" w14:paraId="0875CF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791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BC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690|AMYP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7DF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LLLSAFGFCWAQYAPQTQSGRTSIVHLFEWRWVDIALECERYLGPKGFGGVQVSPPNENIVVTNPSRPWWERYQPVSYKLCTRSGNENEFRDMVTRCNNVGVRIYVDAVINHMCGSGAAAGTGTTCGSYCNPGNREFPAVPYSAWDFNDGKCKTASGGIESYNDPYQVRDCQLVGLLDLALEKDYVRSMIADYLNKLIDIGVAGFRIDASKHMWPGDIKAVLDKLHNLNTNWFPAGSRPFIFQEVIDLGGEAIQSSEYFGNGRVTEFKYGAKLGTVVRKWSGEKMSYLKNWGEGWGFMPSDRALVFVDNHDNQRGHGAGGASILTFWDARLYKVAVGFMLAHPYGFTRVMSSYRWARNFVNGQDVNDWIGPPNNNGVIKEVTINADTTCGNDWVCEHRWRQIRNMVWFRNVVDGQPFANWWANGSNQVAFGRGNRGFIVFNNDDWQLSSTLQTGLPGGTYCDVISGDKVGNSCTGIKVYVSSDGTAQFSISNSAEDPFIAIHAESKL</w:t>
            </w:r>
          </w:p>
        </w:tc>
      </w:tr>
      <w:tr w:rsidR="00767530" w:rsidRPr="00E340F8" w14:paraId="391391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B60F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763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XA76|ASIC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65F2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LKVDEEEVDSGQPVSIQAFASSSTLHGISHIFSYERLSLKRVVWALCFMGSLALLALVCTNRIQYYFLYPHVTKLDEVAATRLTFPAVTFCNLNEFRFSRVTKNDLYHAGELLALLNNRYEIPDTQTADEKQLEILQDKANFRNFKPKPFNMLEFYDRAGHDIREMLLSCFFRGEQCSPEDFKVVFTRYGKCYTFNAGQDGKPRLITMKGGTGNGLEIMLDIQQDEYLPVWGETDETSFEAGIKVQIHSQDEPPLIDQLGFGVAPGFQTFVSCQEQRLIYLPPPWGDCKATTGDSEFYDTYSITACRIDCETRYLVENCNCRMVHMPGDAPYCTPEQYKECADPALDFLVEKDNEYCVCEMPCNVTRYGKELSMVKIPSKASAKYLAKKYNKSEQYIGENILVLDIFFEALNYETIEQKKAYEVAGLLGDIGGQMGLFIGASILTVLELFDYAYEVIKHRLCRRGKCRKNHKRNNTDKGVALSMDDVKRHNPCESLRGHPAGMTYAANILPHHPARGTFEDFTC</w:t>
            </w:r>
          </w:p>
        </w:tc>
      </w:tr>
      <w:tr w:rsidR="00767530" w:rsidRPr="00E340F8" w14:paraId="59B58C2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1C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E03F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P1|ATG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DFA4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ATLTYDTLRFAEFEDFPETSEPVWILGRKYSIFTEKDEILSDVASRLWFTYRKNFPAIGGTGPTSDTGWGCMLRCGQMIFAQALVCRHLGRDWRWTQRKRQPDSYFSVLNAFIDRKDSYYSIHQIAQMGVGEGKSIGQWYGPNTVAQVLKKLAVFDTWSSLAVHIAMDNTVVMEEIRRLCRTSVPCAGATAFPADSDRHCNGFPAGAEVTNRPSPWRPLVLLIPLRLGLTDINEAYVETLKHCFMMPQSLGVIGGKPNSAHYFIGYVGEELIYLDPHTTQPAVEPTDGCFIPDESFHCQHPPCRMSIAELDPSIAVGFFCKTEDDFNDWCQQVKKLSLLGGALPMFELVELQPSHLACPDVLNLSLDSSDVERLERFFDSEDEDFEILSL</w:t>
            </w:r>
          </w:p>
        </w:tc>
      </w:tr>
      <w:tr w:rsidR="00767530" w:rsidRPr="00E340F8" w14:paraId="2BB92FA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CD7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B8B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278|AOX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5E4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ASELLFYVNGRKVIEKNVDPETMLLPYLRKKLRLTGTKYGCGGGGCGACTVMISRYNPITKRIRHHPANACLIPICSLYGAAVTTVEGIGSTHTRIHPVQERIAKCHGTQCGFCTPGMVMSIYTLLRNHPEPTLDQLTDALGGNLCRCTGYRPIIDACKTFCKTSGCCQSKENGVCCLDQGINGLPEFEEGSKTSPKLFAEEEFLPLDPTQELIFPPELMIMAEKQSQRTRVFGSERMMWFSPVTLKELLEFKFKYPQAPVIMGNTSVGPEVKFKGVFHPVIISPDRIEELSVVNHAYNGLTLGAGLSLAQVKDILADVVQKLPEEKTQMYHALLKHLGTLAGSQIRNMASLGGHIISRHPDSDLNPILAVGNCTLNLLSKEGKRQIPLNEQFLSKCPNADLKPQEILVSVNIPYSRKWEFVSAFRQAQRQENALAIVNSGMRVFFGEGDGIIRELCISYGGVGPATICAKNSCQKLIGRHWNEQMLDIACRLILNEVSLLGSAPGGKVEFKRTLIISFLFKFYLEVSQILKKMDPVHYPSLADKYESALEDLHSKHHCSTLKYQNIGPKQHPEDPIGHPIMHLSGVKHATGEAIYCDDMPLVDQELFLTFVTSSRAHAKIVSIDLSEALSMPGVVDIMTAEHLSDVNSFCFFTEAEKFLATDKVFCVGQLVCAVLADSEVQAKRAAKRVKIVYQDLEPLILTIEESIQHNSSFKPERKLEYGNVDEAFKVVDQILEGEIHMGGQEHFYMETQSMLVVPKGEDQEMDVYVSTQFPKYIQDIVASTLKLPANKVMCHVRRVGGAFGGKVLKTGIIAAVTAFAANKHGRAVRCVLERGEDMLITGGRHPYLGKYKAGFMNDGRILALDMEHYSNAGASLDESLFVIEMGLLKMDNAYKFPNLRCRGWACRTNLPSNTAFRGFGFPQAALITESCITEVAAKCGLSPEKVRIINMYKEIDQTPYKQEINAKNLIQCWRECMAMSSYSLRKVAVEKFNAENYWKKKGLAMVPLKFPVGLGSRAAGQAAALVHIYLDGSVLVTHGGIEMGQGVHTKMIQVVSRELRMPMSNVHLRGTSTETVPNANISGGSVVADLNGLAVKDACQTLLKRLEPIISKNPKGTWKDWAQTAFDESINLSAVGYFRGYESDMNWEKGEGQPFEYFVYGAACSEVEIDCLTGDHKNIRTDIVMDVGCSINPAIDIGQIEGAFIQGMGLYTIEELNYSPQGILHTRGPDQYKIPAICDMPTELHIALLPPSQNSNTLYSSKGLGESGVFLGCSVFFAIHDAVSAARQERGLHGPLTLNSPLTPEKIRMACEDKFTKMIPRDEPGSYVPWNVPI</w:t>
            </w:r>
          </w:p>
        </w:tc>
      </w:tr>
      <w:tr w:rsidR="00767530" w:rsidRPr="00E340F8" w14:paraId="2F7568B7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5A5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79FB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J27|ASP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AA4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MQAASCPEERGRRARPDPEAGDPSPPVLLLSHFCGVPFLCFGDVRVGTSRTRSLVLHNPHEEPLQVELSLLRAAGQGFSVAPNRCELKPKEKLTISVTWTPLREGGVREIVTFLVNDFLKHQAILLGNAEEPKKKKRSLWNTSKKIPASSKHTKRTSKNQHFNESFTISQKDRIRSPLQPCENLAMSECSSPTENKVPTPSISPIRECQSETCLPLFLRESTAYSSLHESENTQNLKVQDASISQTFDFNEEVANETFINPISVCHQSEGDRKLTLAPNCSSPLNSTQTQIHFLSPDSFVNNRYTSDNDLKSMKNVLSDTFRKDPAESVCLESQTVHEVCQTILSPDSFLNDNYGLKKGLNFKSVNPVLSPTQFVKDSMGHVGQQTGKSNEASQDWRINEGLAYTPECQHAQTPSSRSEKQNPVEVKPHTYDFTKQKPKISEFQDAFCHQSKQPHKRRPILSATVTKRKPTNAREKLPEINKPDAKRCLEGLVGERGKEVGSLREKGFHSSLPVVEPGVSKALSYRDEVTPATVVVARKRKSHGTVGDANGKVAAEEWMDMCEVKRIHFSPLESTPSTVARTTKKEGHTSKRISSLERSGLKKKMDSSILKTPLSKTKKKRRSIVAVAQSHLTFIKPLKAAIPRHPMPFAAKNMFYDERWKEKQEQGFTWWLNYILTPDDFTVKTNVSKVNAASLVLGAESQHKISVPKAPTKEEVSLRAYTASCRLNRLRRTACSLFTSEKMVKAIKKVEIEIEVGRLLVRKDRHLWKDIGQRQKVLNWLLSYNPLWLRIGLETVFGELIPLADNSDVTGLAMFILNRLLWNPDIAAEYRHPTVPLLFRDGHEAALSKFTLKKLLLLICFLDHAKISRLIDHDPCLFCKDAEFKASKELLLAFSRDFLSGEGDLSRHLSFLGLPVSHVQTPLDEFDFAVTNLAVDLQCGVRLVRTVELLTQNWNLSDKLRIPAISRVQKMHNVDLVLQVLKSRGVPLTDEHGSAISSKDVVDRHREKTLGLLWKIALAFQVDISLNLDQLKEEIDFLKHTHSIKRAMSALTCPSQAITNKQRDKRISGNFERYGDSVQLLMDWVNAVCAFYNKKVENFTVSFSDGRILCYLIHHYHPCYVPFDAICQRTSQSVACAQTGSVVLNSSSESEGGCLDLSLEALDHESTPEMYKELLENEKKNFHLVRSAARDLGGIPAMIHHSDMSNTIPDEKVVITYLSFLCARLLDLRKEIRAARLIQTTWRKYKLKRDLKHHQERDKAARVIQSVVLNFLSRRRLQKNVSAALVIQKCWRRVSAQRKLRMLKNEKLAKLQNKSAVLIQAYWRRYSTRKRFLRLKHYSVILQSRIRMKIALTSYKRYLWATVTIQRHWRAYLSRKRDQQIFRKLKSSSLVIQFMFRRWKRRKLQLQTKAAVTLQRAFREWHLRKQIRERSAVVIQSWYRMHRELQKYIYIRSCVIVIQRRVRCFQAQKLYKRRKDAILTLQKHYRARQKGKLAHADYLQKRAATIRLQAAFRGMKARHSYRLQIGAACVLQSYWRMRQERVRFLNLKKMVIKLQAHIRKYQQLQKYKKIKKAAITIQTHFRASISARRVLASYQKTRSSVIVLQSACRGMQARKAFRHALASVIKIQSYYRAYICRKTFQNFKNATIKLQSIVKMKQSRKQYLQIRAAALFIQRWYRSQKLASQKRKEYIQVRESCIKLQSHFRGCLVRKQLRLQCKAAISLQSYFRMRTARQRYLKMCKAALVIQSFYCAYRAQISQRKNFLQVKRAAICLQAAYRGCKVRRQIKQQSTAAVTIQRVFRGHSQRMKYQTMLQSAVKIQRWYRAQKVAYDMRIQFLKTREAVVCLQSAYRGWQVRQQLRRQHEAAVKIQSTFRMAVAQQQYKLLRAAAAVIQQHVRARAAGKRQHLAYIQLRHAALVFQAAWKGKMLRRQIARQHQCAALIQSYYRMHIQRRKWSIMKTAALQIQLCYRAYKVGKEQRHLYLKTKAAVVTLQSAYRGMKVRKRVAECHKAAVTIQSKFRAYRTQKKYTTYRTSAIVIQRWYRNIKITTQQHQEYLNLRRAAVQVQAAYRGIRVRRRIQHMHMAATLIEAMFKMRQSRVRYLKMRTAALIIQVRYRAYYLGKIQHEKYLRTLKAIKTLQAGVRGARVRRTVRKMHFAATLIQSHFRGHRQQTYFHRLRKAATMVQQRYRAVKEGSAEFQRYSRLRRSVLLIQAAFRGLRTRRHLKAMHLAATLIQRRFRTFAMRRKFLSLRKTAIWIQRQYRARLYAKYSRQQLLLEKAVIKIQSSYRGWVVRKRVQKMHRAATVIQATFRMHGAYMRYQHLKRASVVIQVHTAAELQRQKHAAVILQAAVRGMKTRSHLKTMHSSATLIQSQFRAFIVRRRFIALRKAAIFVQRKFRATLYAKHKLHQFLQLRKAAITIQSSYRRLMVQKKLQEMHRAAALIQATFRMHRTYVAFHIWKCASIRIQQCYRTYRTIKLQKEKLIREEQHSAAVLIQSTYRMYRQRCFYQQRRWAAKVIQKTYRANKRRQDLLYVCKEETPLLQMHFQGLNTAKQGRQQHGAAMITQKHFRAFKARRLMEAERGFQAGCRKYKAKKYLSKVEAACRIQAWYRRWRAHKKYLTLLKAVNIIEGYLSAQLARRRFLKMRAAAIIIQRKWRATLSVRGARENLKRHRAACVIQAHFRGYQARQSFLQQRSAVLIIQRHVRAMVAAKQERIKYIKLKKSTVVVQALVRGWLVRKRVSEQKAKTRLFHFTAAAYCHMCALKIQRAYRLHVTLRNAKKHMDSVIFIQRWFRKRLQRKRFIEQYHKILSTRREAHACWLQQDRAASVIQKAVRRFLLCRRQEKITSCATRIQALWRGYSWRKKNDHTEIKAIRRSLRAVSTTVEEENKLYRRTERALHHLLTYKHLSAILDALKHLEVVTRLSPLCCENMAESGAVSTIFVVIRSCNRSVPCMEVVGYAVQVLLNVAKYDKTIAAVYEAENCVDTLLELLQVYREKPGDRVAEKSASIFTRTCCLLAVLLKTEQCAFDAQSRSKVTDRIYRLYKFTVPKHKVNTQGLFDKQKQNSCVGFPCIPERTMKTRLVSRLKPQWVLRRDNVEEITNSLQAIQLVMDTLGISY</w:t>
            </w:r>
          </w:p>
        </w:tc>
      </w:tr>
      <w:tr w:rsidR="00767530" w:rsidRPr="00E340F8" w14:paraId="38BC4D9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3F0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E8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37|AT1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E65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KKDDKDSPKKNKGKERRDLDDLKKEVAMTEHKMSVEEVCRKYNTDCVQGLTHSKAQEILARDGPNALTPPPTTPEWVKFCRQLFGGFSILLWIGAILCFLAYGIQAGTEDDPSGDNLYLGIVLAAVVIITGCFSYYQEAKSSKIMESFKNMVPQQALVIREGEKMQVNAEEVVVGDLVEIKGGDRVPADLRIISAHGCKVDNSSLTGESEPQTRSPDCTHDNPLETRNITFFSTNCVEGTARGVVVATGDRTVMGRIATLASGLEVGKTPIAIEIEHFIQLITGVAVFLGVSFFILSLILGYTWLEAVIFLIGIIVANVPEGLLATVTVCLTLTAKRMARKNCLVKNLEAVETLGSTSTICSDKTGTLTQNRMTVAHMWFDNQIHEADTTEDQSGTSFDKSSHTWVALSHIAGLCNRAVFKGGQDNIPVLKRDVAGDASESALLKCIELSSGSVKLMRERNKKVAEIPFNSTNKYQLSIHETEDPNDNRYLLVMKGAPERILDRCSTILLQGKEQPLDEEMKEAFQNAYLELGGLGERVLGFCHYYLPEEQFPKGFAFDCDDVNFTTDNLCFVGLMSMIDPPRAAVPDAVGKCRSAGIKVIMVTGDHPITAKAIAKGVGIISEGNETVEDIAARLNIPVSQVNPRDAKACVIHGTDLKDFTSEQIDEILQNHTEIVFARTSPQQKLIIVEGCQRQGAIVAVTGDGVNDSPALKKADIGVAMGIAGSDVSKQAADMILLDDNFASIVTGVEEGRLIFDNLKKSIAYTLTSNIPEITPFLLFIMANIPLPLGTITILCIDLGTDMVPAISLAYEAAESDIMKRQPRNPRTDKLVNERLISMAYGQIGMIQALGGFFSYFVILAENGFLPGNLVGIRLNWDDRTVNDLEDSYGQQWTYEQRKVVEFTCHTAFFVSIVVVQWADLIICKTRRNSVFQQGMKNKILIFGLFEETALAAFLSYCPGMDVALRMYPLKPSWWFCAFPYSFLIFVYDEIRKLILRRNPGGWVEKETYY</w:t>
            </w:r>
          </w:p>
        </w:tc>
      </w:tr>
      <w:tr w:rsidR="00767530" w:rsidRPr="00E340F8" w14:paraId="5AC4DBC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862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F63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289|ARS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70C1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RSLLLALAAGLAVARPPNIVLIFADDLGYGDLGCYGHPSSTTPNLDQLAAGGLRFTDFYVPVSLCTPSRAALLTGRLPVRMGMYPGVLVPSSRGGLPLEEVTVAEVLAARGYLTGMAGKWHLGVGPEGAFLPPHQGFHRFLGIPYSHDQGPCQNLTCFPPATPCDGGCDQGLVPIPLLANLSVEAQPPWLPGLEARYMAFAHDLMADAQRQDRPFFLYYASHHTHYPQFSGQSFAERSGRGPFGDSLMELDAAVGTLMTAIGDLGLLEETLVIFTADNGPETMRMSRGGCSGLLRCGKGTTYEGGVREPALAFWPGHIAPGVTHELASSLDLLPTLAALAGAPLPNVTLDGFDLSPLLLGTGKSPRQSLFFYPSYPDEVRGVFAVRTGKYKAHFFTQGSAHSDTTADPACHASSSLTAHEPPLLYDLSKDPGENYNLLGGVAGATPEVLQALKQLQLLKAQLDAAVTFGPSQVARGEDPALQICCHPGCTPRPACCHCPDPHA</w:t>
            </w:r>
          </w:p>
        </w:tc>
      </w:tr>
      <w:tr w:rsidR="00767530" w:rsidRPr="00E340F8" w14:paraId="24282B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314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132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815|ATX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890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IFHEKQEGSLCAQHCLNNLLQGEYFSPVELSSIAHQLDEEERLRMAEGGVTSEDYRTFLQQPSGNMDDSGFFSIQVISNALKVWGLELILFNSPEYQRLRIDPINERSFICNYKEHWFTVRKLGKQWFNLNSLLTGPELISDTYLALFLAQLQQEGYSIFVVKGDLPDCEADQLLQMIKVQQMHRPKLIGEELAHLKEQSALKADLERVLEAADGPGMFDDDEDDLQRALAMSRQEIDMEDEEADLRRAIQLSMQGSSRGMCEDSPQTSSTDLSSEELRKRREAYFEKQQHQQQEADRPGYLSYPCERPTTSSGGLRSNQAGNAMSEEDVLRATVTVSLETAKDSLKAERKK</w:t>
            </w:r>
          </w:p>
        </w:tc>
      </w:tr>
      <w:tr w:rsidR="00767530" w:rsidRPr="00E340F8" w14:paraId="37AC26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2C61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73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428|ARP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F37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AALQVYGGDEVSAVVIDPGSYTTNIGYSGSDFPQSILPSVYGKYTADEGNKKIFSEQSIGIPRKDYELKPIIENGLVIDWDTAQEQWQWALQNELYLNSNSGIPALLTEPVWNSTENRKKSLEVLLEGMQFEACYLAPTSTCVSFAAGRPNCLVVDIGHDTCSVSPIVDGMTLSKSTRRNFIAGKFINHLIKKALEPKEIIPLFAIKQRKPEFIKKTFDYEVDKSLYDYANNRGFFQECKETLCHICPTKTLEETKTELSSTAKRSIESPWNEEIVFDNETRYGFAEELFLPKEDDIPANWPRSNSGVVKTWRNDYVPLKRTKPSGVNKSDKKVTPTEEKEQEAVSKSTSPAANSADTPNETGKRPLEEEKPPKENNELIGLADLVYSSIMSSDVDLRATLAHNVVLTGGTSSIPGLSDRLMTELNKILPSLKFRILTTGHTIERQYQSWLGGSILTSLGTFHQLWVGKKEYEEVGVERLLNDRFR</w:t>
            </w:r>
          </w:p>
        </w:tc>
      </w:tr>
      <w:tr w:rsidR="00767530" w:rsidRPr="00E340F8" w14:paraId="4312B8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3EB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43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484|ATPBN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D8A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RVLSSLLRSSSGRSAAKLVNRNPRLPSPSPARHAAPCSYLLGRVAEYATSSPASSAAPSSAPAKDEGKKTYDYGGKGAIGRVCQVIGAIVDVRFEDQEGLPPIMTSLEVQDHPTRLVLEVSHHLGQNVVRTIAMDGTEGLVRGRKVLNTGAPITVPVGRATLGRIMNVLGEPIDERGEIKTEHYLPIHRDAPALVDLATGQEILATGIKVVDLLAPYQRGGKIGLFGGAGVGKTVLIMELINNVAKAHGGFSVFAGVGERTREGNDLYREMIESGVIKLGEKQSESKCALVYGQMNEPPGARARVGLTGLTVAEYFRDAEGQDVLLFIDNIFRFTQANSEVSALLGRIPSAVGYQPTLASDLGALQERITTTKKGSITSVQAIYVPADDLTDPAPATTFAHLDATTVLSRQISELGIYPAVDPLDSTSRMLSPHILGEEHYNTARGVQKVLQNYKNLQDIIAILGMDELSEDDKLTVARARKIQRFLSQPFHVAEIFTGAPGKYVDLKENINSFQGLLDGKYDDLSEQSFYMVGGIDEVVAKAEKIAKESAA</w:t>
            </w:r>
          </w:p>
        </w:tc>
      </w:tr>
      <w:tr w:rsidR="00767530" w:rsidRPr="00E340F8" w14:paraId="6AB444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388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FC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KJH1|BMP4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5E7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GNRMLMVVLLCQVLLGGASHASLIPETGKKKVAEIQGHAGGRRSGQSHELLRDFEATLLQMFGLRRRPQPSKSAVIPDYMRDLYRLQSGEEEEEEQIQGIGLEYPERPASRANTVRSFHHEEHLENIPGTSENSAFRFLFNLSSIPENEVISSAELRLFREQVDQGPDWDQGFHRINIYEVMKPPAEVVPGHLITRLLDTRLVHHNVTRWETFDVSPAVLRWTREKQPNYGLAIEVTHLHQTRTHQGQHVRISRSLPQGSGDWAQLRPLLVTFGHDGRGHALTRRRRAKRSPKHHPQRARKKNKNCRRHSLYVDFSDVGWNDWIVAPPGYQAFYCHGDCPFPLADHLNSTNHAIVQTLVNSVNSSIPKACCVPTELSAISMLYLDEYDKVVLKNYQEMVVEGCGCR</w:t>
            </w:r>
          </w:p>
        </w:tc>
      </w:tr>
      <w:tr w:rsidR="00767530" w:rsidRPr="00E340F8" w14:paraId="591340D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A27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E25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Y1|BMP2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DFA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FSRMPKSEGGSGGGAAGGGAGGAGAGAGCGSGGSSVGVRVFAVGRHQVTLEESLAEGGFSTVFLVRTHGGIRCALKRMYVNNMPDLNVCKREITIMKELSGHKNIVGYLDCAVNSISDNVWEVLILMEYCRAGQVVNQMNKKLQTGFTEPEVLQIFCDTCEAVARLHQCKTPIIHRDLKVENILLNDGGNYVLCDFGSATNKFLNPQKDGVNVVEEEIKKYTTLSYRAPEMINLYGGKPITTKADIWALGCLLYKLCFFTLPFGESQVAICDGNFTIPDNSRYSRNIHCLIRFMLEPDPEHRPDIFQVSYFAFKFAKKDCPVSNINNSSIPSALPEPMTASEAAARKSQIKARITDTIGPTETSIAPRQRPKANSATTATPSVLTIQSSATPVKVLAPGEFGNHRPKGALRPGNGPEILLGQGPPQQPPQQHRVLQQLQQGDWRLQQLHLQHRHPHQQQQQQQQQQQQQQQQQQQQQQQQQQQHHHHHHHHLLQDAYMQQYQHATQQQQMLQQQFLMHSVYQPQPSASQYPTMMPQYQQAFFQQQMLAQHQPSQQQASPEYLTSPQEFSPALVSYTSSLPAQVGTIMDSSYSANRSVADKEAIANFTNQKNISNPPDMSGWNPFGEDNFSKLTEEELLDREFDLLRSNRLEERASSDKNVDSLSAPHNHPPEDPFGSVPFISHSGSPEKKAEHSSINQENGTANPIKNGKTSPASKDQRTGKKTSVQGQVQKGNDESESDFESDPPSPKSSEEEEQDDEEVLQGEQGDFNDDDTEPENLGHRPLLMDSEDEEEEEKHSSDSDYEQAKAKYSDMSSVYRDRSGSGPTQDLNTILLTSAQLSSDVAVETPKQEFDVFGAVPFFAVRAQQPQQEKNEKNLPQHRFPAAGLEQEEFDVFTKAPFSKKVNVQECHAVGPEAHTIPGYPKSVDVFGSTPFQPFLTSTSKSESNEDLFGLVPFDEITGSQQQKVKQRSLQKLSSRQRRTKQDMSKSNGKRHHGTPTSTKKTLKPTYRTPERARRHKKVGRRDSQSSNEFLTISDSKENISVALTDGKDRGNVLQPEESLLDPFGAKPFHSPDLSWHPPHQGLSDIRADHNTVLPGRPRQNSLHGSFHSADVLKMDDFGAVPFTELVVQSITPHQSQQSQPVELDPFGAAPFPSKQ</w:t>
            </w:r>
          </w:p>
        </w:tc>
      </w:tr>
      <w:tr w:rsidR="00767530" w:rsidRPr="00E340F8" w14:paraId="5428FF4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AB5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E372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51|BT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9A7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HIQGGRRAKSRFVVCIMSGARSKLALFLCGCYVVALGAHTGEESVADHHEAEYYVAAVYEHPSILSLNPLALISRQEALELMNQNLDIYEQQVMTAAQKDVQIIVFPEDGIHGFNFTRTSIYPFLDFMPSPQVVRWNPCLEPHRFNDTEVLQRLSCMAIRGDMFLVANLGTKEPCHSSDPRCPKDGRYQFNTNVVFSNNGTLVDRYRKHNLYFEAAFDVPLKVDLITFDTPFAGRFGIFTCFDILFFDPAIRVLRDYKVKHVVYPTAWMNQLPLLAAIEIQKAFAVAFGINVLAANVHHPVLGMTGSGIHTPLESFWYHDMENPKSHLIIAQVAKNPVGLIGAENATGETDPSHSKFLKILSGDPYCEKDAQEVHCDEATKWNVNAPPTFHSEMMYDNFTLVPVWGKEGYLHVCSNGLCCYLLYERPTLSKELYALGVFDGLHTVHGTYYIQVCALVRCGGLGFDTCGQEITEATGIFEFHLWGNFSTSYIFPLFLTSGMTLEVPDQLGWENDHYFLRKSRLSSGLVTAALYGRLYERD</w:t>
            </w:r>
          </w:p>
        </w:tc>
      </w:tr>
      <w:tr w:rsidR="00767530" w:rsidRPr="00E340F8" w14:paraId="431E0A6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D642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C1F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PS9|BRL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CBC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PIRVRIRTRIQISFIFLLTHLSQSSSSDQSSLKTDSLSLLSFKTMIQDDPNNILSNWSPRKSPCQFSGVTCLGGRVTEINLSGSGLSGIVSFNAFTSLDSLSVLKLSENFFVLNSTSLLLLPLTLTHLELSSSGLIGTLPENFFSKYSNLISITLSYNNFTGKLPNDLFLSSKKLQTLDLSYNNITGPISGLTIPLSSCVSMTYLDFSGNSISGYISDSLINCTNLKSLNLSYNNFDGQIPKSFGELKLLQSLDLSHNRLTGWIPPEIGDTCRSLQNLRLSYNNFTGVIPESLSSCSWLQSLDLSNNNISGPFPNTILRSFGSLQILLLSNNLISGDFPTSISACKSLRIADFSSNRFSGVIPPDLCPGAASLEELRLPDNLVTGEIPPAISQCSELRTIDLSLNYLNGTIPPEIGNLQKLEQFIAWYNNIAGEIPPEIGKLQNLKDLILNNNQLTGEIPPEFFNCSNIEWVSFTSNRLTGEVPKDFGILSRLAVLQLGNNNFTGEIPPELGKCTTLVWLDLNTNHLTGEIPPRLGRQPGSKALSGLLSGNTMAFVRNVGNSCKGVGGLVEFSGIRPERLLQIPSLKSCDFTRMYSGPILSLFTRYQTIEYLDLSYNQLRGKIPDEIGEMIALQVLELSHNQLSGEIPFTIGQLKNLGVFDASDNRLQGQIPESFSNLSFLVQIDLSNNELTGPIPQRGQLSTLPATQYANNPGLCGVPLPECKNGNNQLPAGTEEGKRAKHGTRAASWANSIVLGVLISAASVCILIVWAIAVRARRRDADDAKMLHSLQAVNSATTWKIEKEKEPLSINVATFQRQLRKLKFSQLIEATNGFSAASMIGHGGFGEVFKATLKDGSSVAIKKLIRLSCQGDREFMAEMETLGKIKHRNLVPLLGYCKIGEERLLVYEFMQYGSLEEVLHGPRTGEKRRILGWEERKKIAKGAAKGLCFLHHNCIPHIIHRDMKSSNVLLDQDMEARVSDFGMARLISALDTHLSVSTLAGTPGYVPPEYYQSFRCTAKGDVYSIGVVMLEILSGKRPTDKEEFGDTNLVGWSKMKAREGKHMEVIDEDLLKEGSSESLNEKEGFEGGVIVKEMLRYLEIALRCVDDFPSKRPNMLQVVASLRELRGSENNSHSHSNSL</w:t>
            </w:r>
          </w:p>
        </w:tc>
      </w:tr>
      <w:tr w:rsidR="00767530" w:rsidRPr="00E340F8" w14:paraId="4945E9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8263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394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VD9|BFS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0D1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RRVAADLPSGTNSSMPVQRHRVSSLRGTHSPSSLDSPPASRTSAVGSLVRAPGVYVGVAPSGGIGGLGARVTRRALGISSVFLQGLRSSGLANVPAPGPERDHTTVEDLGGCLVEYMTKVHALEQVSQELETQLRAHLESKAKSSGGWDALRASWASSYQQVGEAVLENARLLLQMETIQAGADDFKERYENEQPFRKAAEEEVSSLYKVIDEANLTKTDLEHQIESLKEELGFLSRSYEEDVKVLYKQLAGSELEQADVPMGTGLDDVLETIRVQWERDVEKNRAEAGALLQAKQQTEVVHVSQTQEEKLAAALSVELHDTSRQVQSLQAETESLRALKRGLENSLHDAQHWHDMELQNLGAVVGRLEAELAEIRSETEQQQQERAHLLACKSQLQKDVASYHALLDREENN</w:t>
            </w:r>
          </w:p>
        </w:tc>
      </w:tr>
      <w:tr w:rsidR="00767530" w:rsidRPr="00E340F8" w14:paraId="147489F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228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01B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B7|C16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8B48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LRMVLLEDSGSADFRRHFVNLSPFTITVVLLLSACFVTSSLGGTDKELRLVDGENKCSGRVEVKVQEEWGTVCNNGWSMEAVSVICNQLGCPTAIKAPGWANSSAGSGRIWMDHVSCRGNESALWDCKHDGWGKHSNCTHQQDAGVTCSDGSNLEMRLTRGGNMCSGRIEIKFQGRWGTVCDDNFNIDHASVICRQLECGSAVSFSGSSNFGEGSGPIWFDDLICNGNESALWNCKHQGWGKHNCDHAEDAGVICSKGADLSLRLVDGVTECSGRLEVRFQGEWGTICDDGWDSYDAAVACKQLGCPTAVTAIGRVNASKGFGHIWLDSVSCQGHEPAIWQCKHHEWGKHYCNHNEDAGVTCSDGSDLELRLRGGGSRCAGTVEVEIQRLLGKVCDRGWGLKEADVVCRQLGCGSALKTSYQVYSKIQATNTWLFLSSCNGNETSLWDCKNWQWGGLTCDHYEEAKITCSAHREPRLVGGDIPCSGRVEVKHGDTWGSICDSDFSLEAASVLCRELQCGTVVSILGGAHFGEGNGQIWAEEFQCEGHESHLSLCPVAPRPEGTCSHSRDVGVVCSRYTEIRLVNGKTPCEGRVELKTLGAWGSLCNSHWDIEDAHVLCQQLKCGVALSTPGGARFGKGNGQIWRHMFHCTGTEQHMGDCPVTALGASLCPSEQVASVICSGNQSQTLSSCNSSSLGPTRPTIPEESAVACIESGQLRLVNGGGRCAGRVEIYHEGSWGTICDDSWDLSDAHVVCRQLGCGEAINATGSAHFGEGTGPIWLDEMKCNGKESRIWQCHSHGWGQQNCRHKEDAGVICSEFMSLRLTSEASREACAGRLEVFYNGAWGTVGKSSMSETTVGVVCRQLGCADKGKINPASLDKAMSIPMWVDNVQCPKGPDTLWQCPSSPWEKRLASPSEETWITCDNKIRLQEGPTSCSGRVEIWHGGSWGTVCDDSWDLDDAQVVCQQLGCGPALKAFKEAEFGQGTGPIWLNEVKCKGNESSLWDCPARRWGHSECGHKEDAAVNCTDISVQKTPQKATTGRSSRQSSFIAVGILGVVLLAIFVALFFLTKKRRQRQRLAVSSRGENLVHQIQYREMNSCLNADDLDLMNSSENSHESADFSAAELISVSKFLPISGMEKEAILSHTEKENGNL</w:t>
            </w:r>
          </w:p>
        </w:tc>
      </w:tr>
      <w:tr w:rsidR="00767530" w:rsidRPr="00E340F8" w14:paraId="0957F9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DE5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4F1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453|BASI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AD4C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LLLALAFTFLSGQGACAAAGFLKAPMSQEQWAGGSVVLHCEAVGSPMPEIQWWFEGNEPNDSCSQLWDGARLDRVHIHATYRQHAASTLSVDGLAAEDTGTYECRASSDPDRNHLTRPPRVKWVRAQASVVVLEPGTIVTSVQEVDSKTQLTCFLNSSGIDIVGHRWMRGGKVLQEDTLPDLQMKYTVDADDRSGEYSCIFLPEPVGRGNINVEGPPRIKVGKKSEHASEGEFVKLICKSEASHPPVDEWVWFKTSDTGDQTISNGTEANSKYVIISTPELSELIISDLDMNVDPGTYVCNATNSQGSARETISLRVRSRLAALWPFLGIVAEVLVLVTIIFIYEKRRKPDQTLDEDDPGAAPLKGSGSHLNDKDKNVRQRNAT</w:t>
            </w:r>
          </w:p>
        </w:tc>
      </w:tr>
      <w:tr w:rsidR="00767530" w:rsidRPr="00E340F8" w14:paraId="6301159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F89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E7D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767|BCA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104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LVSVGAGPARRAGGLEDVSWGPRVSRRPQSYRAARHVNESLPRSAFRVPAAHGASVTPSAALGSGLPETQPEAVCRGTEKPRFAEGCKPAASRDKNVLAKALYDNVAESPDELSFRKGDIMTVLERDTQGLDGWWLCSLHGRQGIVPGNRLKILVGMYDKKPAAPGPGPPATPPQPQPSLPQGVHTPVPPASQYSPMLPTAYQPQPDNVYLVPTPSKTQQGLYQAPGPNPQFQSPPAKQTSTFSKQTPHHSFPSPATDLYQVPPGPGSPAQDIYQVPPSAGTGHDIYQVPPSLDTRSWEGTKPPAKVVVPTRVGQGYVYEASQAEQDEYDTPRHLLAPGSQDIYDVPPVRGLLPNQYGQEVYDTPPMAVKGPNGRDPLLDVYDVPPSVEKGLPPSNHHSVYDVPPSVSKDVPDGPLLREETYDVPPAFAKPKPFDPTRHPLILAAPPPDSPPAEDVYDVPPPAPDLYDVPPGLRRPGPGTLYDVPRERVLPPEVADGSVIDDGVYAVPPPAEREAPTDGKRLSASSTGSTRSSQSASSLEVVVPGREPLELEVAVETLARLQQGVSTTVAHLLDLVGSASGPGGWRSTSEPQEPPVQDLKAAVAAVHGAVHELLEFARSAVSSATHTSDRTLHAKLSRQLQKMEDVYQTLVVHGQVLDSGRGGPGFTLDDLDRLVACSRAVPEDAKQLASFLHGNASLLFRRTKAPGPGPEGSSSLHLNPTDKASSIQSRPLPSPPKFTSQDSPDGQYENSEGGWMEDYDYVHLQGKEEFEKTQKELLEKGNIVRQGKGQLELQQLKQFERLEQEVSRPIDHDLANWTPAQPLVPGRTGGLGPSDRQLLLFYLEQCEANLTTLTDAVDAFFTAVATNQPPKIFVAHSKFVILSAHKLVFIGDTLSRQAKAADVRSKVTHYSNLLCDLLRGIVATTKAAALQYPSPSAAQDMVDRVKELGHSTQQFRRVLGQLAAA</w:t>
            </w:r>
          </w:p>
        </w:tc>
      </w:tr>
      <w:tr w:rsidR="00767530" w:rsidRPr="00E340F8" w14:paraId="0EEA8B9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72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9154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95|BXE_CLOB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5F5F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INSFNYNDPVNNRTILYIKPGGCQQFYKSFNIMKNIWIIPERNVIGTIPQDFLPPTSLKNGDSSYYDPNYLQSDQEKDKFLKIVTKIFNRINDNLSGRILLEELSKANPYLGNDNTPDGDFIINDASAVPIQFSNGSQSILLPNVIIMGAEPDLFETNSSNISLRNNYMPSNHGFGSIAIVTFSPEYSFRFKDNSMNEFIQDPALTLMHELIHSLHGLYGAKGITTKYTITQKQNPLITNIRGTNIEEFLTFGGTDLNIITSAQSNDIYTNLLADYKKIASKLSKVQVSNPLLNPYKDVFEAKYGLDKDASGIYSVNINKFNDIFKKLYSFTEFDLATKFQVKCRQTYIGQYKYFKLSNLLNDSIYNISEGYNINNLKVNFRGQNANLNPRIITPITGRGLVKKIIRFCKNIVSVKGIRKSICIEINNGELFFVASENSYNDDNINTPKEIDDTVTSNNNYENDLDQVILNFNSESAPGLSDEKLNLTIQNDAYIPKYDSNGTSDIEQHDVNELNVFFYLDAQKVPEGENNVNLTSSIDTALLEQPKIYTFFSSEFINNVNKPVQAALFVGWIQQVLVDFTTEANQKSTVDKIADISIVVPYIGLALNIGNEAQKGNFKDALELLGAGILLEFEPELLIPTILVFTIKSFLGSSDNKNKVIKAINNALKERDEKWKEVYSFIVSNWMTKINTQFNKRKEQMYQALQNQVNALKAIIESKYNSYTLEEKNELTNKYDIEQIENELNQKVSIAMNNIDRFLTESSISYLMKLINEVKINKLREYDENVKTYLLDYIIKHGSILGESQQELNSMVIDTLNNSIPFKLSSYTDDKILISYFNKFFKRIKSSSVLNMRYKNDKYVDTSGYDSNININGDVYKYPTNKNQFGIYNDKLSEVNISQNDYIIYDNKYKNFSISFWVRIPNYDNKIVNVNNEYTIINCMRDNNSGWKVSLNHNEIIWTLQDNSGINQKLAFNYGNANGISDYINKWIFVTITNDRLGDSKLYINGNLIDKKSILNLGNIHVSDNILFKIVNCSYTRYIGIRYFNIFDKELDETEIQTLYNNEPNANILKDFWGNYLLYDKEYYLLNVLKPNNFINRRTDSTLSINNIRSTILLANRLYSGIKVKIQRVNNSSTNDNLVRKNDQVYINFVASKTHLLPLYADTATTNKEKTIKISSSGNRFNQVVVMNSVGNCTMNFKNNNGNNIGLLGFKADTVVASTWYYTHMRDNTNSNGFFWNFISEEHGWQEK</w:t>
            </w:r>
          </w:p>
        </w:tc>
      </w:tr>
      <w:tr w:rsidR="00767530" w:rsidRPr="00E340F8" w14:paraId="1F099CC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A1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4815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1B3|BIP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735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FIKENTAKMTRNKAIACLVFLTVLDFLMNIGAALMSSLAIEGEEQKLGTVIGIDLGTTYSCVGVYHNKHVEIIANDQGNRITPSWVAFTDTERLIGEAAKNQAAKNPERTIFDPKRLIGRKFDDPDVQRDIKFLPYKVVNKDGKPYIQVKVKGEEKLFSPEEISAMILTKMKETAEAFLGKKIKDAVITVPAYFNDAQRQATKDAGAIAGLNVVRIINEPTGAAIAYGLDKKGGESNILVYDLGGGTFDVSILTIDNGVFEVLSTSGDTHLGGEDFDHRVMDYFIKLVKKKYNKDISKDHKALGKLRRECELAKRSLSNQHQVRVEIESLFDGVDFSEPLTRARFEELNMDLFKKTMEPVKKALKDAGLKKSDIDEIVLVGGSTRIPKVQQMLKDFFDGKEPSKGTNPDEAVAYGAAVQGGVLSGEGGEETQNILLLDVAPLSLGIETVGGVMTNIIPRNTVIPTKKSQVFTTYQDQQTTVTINVYEGERSMTKDNRELGKFDLTGILPAPRGVPQIEVTFEVDANGILQVKAEDKVAKTSQSITITNDKGRLTEEEIEEMIREAEEFAEEDKIMKEKIDARNKLETYVYNMKSTVADKEKLAKKISDEDKEKMEGVLKEALEWLEENVNAEKEDYDEKLKEVELVCDPVIKSVYEKTEGENEDDDGDDHDEL</w:t>
            </w:r>
          </w:p>
        </w:tc>
      </w:tr>
      <w:tr w:rsidR="00767530" w:rsidRPr="00E340F8" w14:paraId="5B011B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D11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B061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506|BYR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77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KRRRNPKGLVLNPNASVKSSDNDHKEELINNQKSFESNVEAFMEQCAHMNRRPAWISDLDNSSLEVVRHLGEGNGGAVSLVKHRNIFMARKTVYVGSDSKLQKQILRELGVLHHCRSPYIVGFYGAFQYKNNISLCMEYMDCGSLDAILREGGPIPLDILGKIINSMVKGLIYLYNVLHIIHRDLKPSNVVVNSRGEIKLCDFGVSGELVNSVAQTFVGTSTYMSPERIRGGKYTVKSDIWSLGISIIELATQELPWSFSNIDDSIGILDLLHCIVQEEPPRLPSSFPEDLRLFVDACLHKDPTLRASPQQLCAMPYFQQALMINVDLASWASNFRSS</w:t>
            </w:r>
          </w:p>
        </w:tc>
      </w:tr>
      <w:tr w:rsidR="00767530" w:rsidRPr="00E340F8" w14:paraId="5D3471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8A02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873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819|BACE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04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LRWLLLWVGSGMLPAQGTHLGIRLPLRSGLAGPPLGLRLPRETDEEPEEPGRRGSFVEMVDNLRGKSGQGYYVEMTVGSPPQTLNILVDTGSSNFAVGAAPHPFLHRYYQRQLSSTYRDLRKSVYVPYTQGKWEGELGTDLVSIPHGPNVTVRANIAAITESDKFFINGSNWEGILGLAYAEIARPDDSLEPFFDSLVKQTHIPNIFSLQLCGAGFPLNQTEALASVGGSMIIGGIDHSLYTGSLWYTPIRREWYYEVIIVRVEINGQDLKMDCKEYNYDKSIVDSGTTNLRLPKKVFEAAVKSIKAASSTEKFPDGFWLGEQLVCWQAGTTPWNIFPVISLYLMGEVTNQSFRITILPQQYLRPVEDVATSQDDCYKFAVSQSSTGTVMGAVIMEGFYVVFDRARKRIGFAVSACHVHDEFRTAAVEGPFVTADMEDCGYNIPQTDESTLMTIAYVMAAICALFMLPLCLMVCQWRCLRCLRHQHDDFADDISLLK</w:t>
            </w:r>
          </w:p>
        </w:tc>
      </w:tr>
      <w:tr w:rsidR="00767530" w:rsidRPr="00E340F8" w14:paraId="046EDB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CD8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280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0F481|BIOD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C4A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VTATLIRHRLRHLRHRIRFKSTSVSPFHLPLNHPTYLIWSANTSLGKTLVSTGIAASFLLQQPSSSATKLLYLKPIQTGFPSDSDSRFVFSKLDSLSLRRQIPISISNSVLHSSLPAAKSLGLNVEVSESGMCSLNFRDEKTVTGAPELLCKTLYAWEAAISPHLAAERENATVEDSVVLQMIEKCLKEEMECGVKSEKSDLLCLVETAGGVASPGPSGTLQCDLYRPFRLPGILVGDGRLGGISGTIAAYESLKLRGYDIAAVVFEDHGLVNEVPLTSYLRNKVPVLVLPPVPKDPSDDLIEWFVESDGVFKALKETMVLANLERLERLNGMAKLAGEVFWWPFTQHKLVHQETVTVIDSRCGENFSIYKASDNSSLSQQFDACASWWTQGPDPTFQAELAREMGYTAARFGHVMFPENVYEPALKCAELLLDGVGKGWASRVYFSDNGSTAIEIALKMAFRKFCVDHNFCEATEEEKHIVVKVIALRGSYHGDTLGAMEAQAPSPYTGFLQQPWYTGRGLFLDPPTVFLSNGSWNISLPESFSEIAPEYGTFTSRDEIFDKSRDASTLARIYSAYLSKHLQEHSGVRQSAHVGALIIEPVIHGAGGMHMVDPLFQRVLVNECRNRKIPVIFDEVFTGFWRLGVETTTELLGCKPDIACFAKLLTGGMVPLAVTLATDAVFDSFSGDSKLKALLHGHSYSAHAMGCATAAKAIQWFKDPETNHNITSQGKTLRELWDEELVQQISSHSAVQRVVVIGTLFALELKADASNSGYASLYAKSLLIMLREDGIFTRPLGNVIYLMCGPCTSPEICRRLLTKLYKRLGEFNRT</w:t>
            </w:r>
          </w:p>
        </w:tc>
      </w:tr>
      <w:tr w:rsidR="00767530" w:rsidRPr="00E340F8" w14:paraId="223DB7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F317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D37C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IZD3|BDLP_NOSP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CC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QVATDRFIQDLERVAQVRSEMSVCLNKLAETINKAELAGDSSSGKLSLERDIEDITIASKNLQQGVFRLLVLGDMKRGKSTFLNALIGENLLPSDVNPCTAVLTVLRYGPEKKVTIHFNDGKSPQQLDFQNFKYKYTIDPAEAKKLEQEKKQAFPDVDYAVVEYPLTLLQKGIEIVDSPGLNDTEARNELSLGYVNNCHAILFVMRASQPCTLGERRYLENYIKGRGLTVFFLVNAWDQVRESLIDPDDVEELQASENRLRQVFNANLAEYCTVEGQNIYDERVFELSSIQALRRRLKNPQADLDGTGFPKFMDSLNTFLTRERAIAELRQVRTLARLACNHTREAVARRIPLLEQDVNELKKRIDSVEPEFNKLTGIRDEFQKEIINTRDTQARTISESFRSYVLNLGNTFENDFLRYQPELNLFDFLSSGKREAFNAALQKAFEQYITDKSAAWTLTAEKDINAAFKELSRSASQYGASYNQITDQITEKLTGKDVKVHTTTTAEEDNSPGWAKWAMGLLSLSKGNLAGFALAGAGFDWKNILLNYFTVIGIGGIITAVTGILLGPIGFALLGLGVGFLQADQARRELVKTAKKELVKHLPQ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HEQSQVVYNAVKECFDSYEREVSKRINDDIVSRKSELDNLVKQKQTREINRESEFNRLKNLQEDVIAQLQKIEAAYSNLLAYYS</w:t>
            </w:r>
          </w:p>
        </w:tc>
      </w:tr>
      <w:tr w:rsidR="00767530" w:rsidRPr="00E340F8" w14:paraId="7851127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A9C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2AA9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F21|BRD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0D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SRQTAIIVNPPPPEYINTKKNGRLTNQLQYLQKVVLKDLWKHSFSWPFQRPVDAVKLQLPDYYTIIKNPMDLNTIKKRLENKYYAKASECIEDFNTMFSNCYLYNKPGDDIVLMAQALEKLFMQKLSQMPQEEQVVGVKERIKKGTQQNIAVSSAKEKSSPSATEKVFKQQEIPSVFPKTSISPLNVVQGASVNSSSQTAAQVTKGVKRKADTTTPATSAVKASSEFSPTFTEKSVALPPIKENMPKNVLPDSQQQYNVVKTVKVTEQLRHCSEILKEMLAKKHFSYAWPFYNPVDVNALGLHNYYDVVKNPMDLGTIKEKMDNQEYKDAYKFAADVRLMFMNCYKYNPPDHEVVTMARMLQDVFETHFSKIPIEPVESMPLCYIKTDITETTGRENTNEASSEGNSSDDSEDERVKRLAKLQEQLKAVHQQLQVLSQVPFRKLNKKKEKSKKEKKKEKVNNSNENPRKMCEQMRLKEKSKRNQPKKRKQQFIGLKSEDEDNAKPMNYDEKRQLSLNINKLPGDKLGRVVHIIQSREPSLSNSNPDEIEIDFETLKASTLRELEKYVSACLRKRPLKPPAKKIMMSKEELHSQKKQELEKRLLDVNNQLNSRKRQTKSDKTQPSKAVENVSRLSESSSSSSSSSESESSSSDLSSSDSSDSESEMFPKFTEVKPNDSPSKENVKKMKNECIPPEGRTGVTQIGYCVQDTTSANTTLVHQTTPSHVMPPNHHQLAFNYQELEHLQTVKNISPLQILPPSGDSEQLSNGITVMHPSGDSDTTMLESECQAPVQKDIKIKNADSWKSLGKPVKPSGVMKSSDELFNQFRKAAIEKEVKARTQELIRKHLEQNTKELKASQENQRDLGNGLTVESFSNKIQNKCSGEEQKEHQQSSEAQDKSKLWLLKDRDLARQKEQERRRREAMVGTIDMTLQSDIMTMFENNFD</w:t>
            </w:r>
          </w:p>
        </w:tc>
      </w:tr>
      <w:tr w:rsidR="00767530" w:rsidRPr="00E340F8" w14:paraId="4F36990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3E8B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888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DJ3|BAKO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EB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SGKGSWTPEAPGFGPRALARDLVDSVDDAEGLYVAVERCPLCNTTRRRLTCAKCVQSGDFVYFDGRDRERFIDKKERLSQLKNKQEEFQKEVLKAMEGKRLTDQLRWKIMSCKMRIEQLKQTICKGNEEMKKNSEGLLKNKEKNQKLYSRAQRHQEKKEKIQRHNRKLGDLVEKKTIDLKSHYERLARLRRSHILELTSIIFPIDEVKTSGRDPADVSSETDSAMTSSMVSKLAEARRTTYLSGRWVCDDHNGDTSISITGPWISLPNNGDYSAYYNWVEEKKTTQGPDMEHNNPAYTISAALGYATQLVNIVSHILDINLPKKLCNSEFCGENLSKQKLTRAVRKLNANILYLCSSQHVNLDQLQPLHTLRNLMHLVSPRSEHLGRSGPFEVRADLEESMEFVDPGVAGESDASGDERVSDEETDLGTDWENLPSPRFCDIPSQPVEVSQSQSTQVSPPIASSSAGGMISSAAASVTSWFKAYTGHR</w:t>
            </w:r>
          </w:p>
        </w:tc>
      </w:tr>
      <w:tr w:rsidR="00767530" w:rsidRPr="00E340F8" w14:paraId="4953B1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98C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82C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17|B2C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30A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SNRELVVDFLSYKLSQKGYSWSQFSDVEENRTEAPEGTESEMETPSAINGNPSWHLADSPAVNGATGHSSSLDAREVIPMAAVKQALREAGDEFELRYRRAFSDLTSQLHITPGTAYQSFEQVVNELFRDGVNWGRIVAFFSFGGALCVESVDKEMQVLVSRIAAWMATYLNDHLEPWIQENGGWDTFVELYGNNAAAESRKGQERFNRWFLTGMTVAGVVLLGSLFSRK</w:t>
            </w:r>
          </w:p>
        </w:tc>
      </w:tr>
      <w:tr w:rsidR="00767530" w:rsidRPr="00E340F8" w14:paraId="1B6ECB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D82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2CB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22|B3G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48D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GRRRVKLLGILMMANVFIYLIVEVSKNSSQDKNGKGGVIIPKEKFWKPPSTPRAYWNREQEKLNRWYNPILNRVANQTGELATSPNTSHLSYCEPDSTVMTAVTDFNNLPDRFKDFLLYLRCRNYSLLIDQPKKCAKKPFLLLAIKSLIPHFARRQAIRESWGRETNVGNQTVVRVFLLGKTPPEDNHPDLSDMLKFESDKHQDILMWNYRDTFFNLSLKEVLFLRWVSTSCPDAEFVFKGDDDVFVNTHHILNYLNSLSKSKAKDLFIGDVIHNAGPHRDKKLKYYIPEVFYTGVYPPYAGGGGFLYSGPLALRLYSATSRVHLYPIDDVYTGMCLQKLGLVPEKHKGFRTFDIEEKNKKNICSYIDLMLVHSRKPQEMIDIWSQLQSPNLKC</w:t>
            </w:r>
          </w:p>
        </w:tc>
      </w:tr>
      <w:tr w:rsidR="00767530" w:rsidRPr="00E340F8" w14:paraId="0249C04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7F7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D272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611|B2MG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C5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AAAVVLVTLVALLGLAQADLTPKVQVYSRFPASAGTKNVLNCFAAGFHPPKISITLMKDGVPMEGAQYSDMSFNDDWTFQRLVHADFTPSSGSTYACKVEHETLKEPQVYKWDPEF</w:t>
            </w:r>
          </w:p>
        </w:tc>
      </w:tr>
      <w:tr w:rsidR="00767530" w:rsidRPr="00E340F8" w14:paraId="7F3C90A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19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8E3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147|BA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4B49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PKQPSLAPAHALGLRKSDPGIRSLGSDAGGRRWRPAAQSMFQIPEFEPSEQEDASTTDRGLGPSLTEDQPGPYLAPGLLGSIVQQQPGQAANNSHHGGAGTMETRSRHSSYPAGTEEDEGMEEELSPFRGRSRSAPPNLWAAQRYGRELRRMSDEFEGSFKGLPRPKSAGTATQMRQSASWTRIIQSWWDRNLGKGGSTPSQ</w:t>
            </w:r>
          </w:p>
        </w:tc>
      </w:tr>
      <w:tr w:rsidR="00767530" w:rsidRPr="00E340F8" w14:paraId="5F3C1B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86B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1D0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WN8|B4GT3_CRIG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E74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RLLERPCTLALLVGSQLAVMMYLSLGGFRSLSALFGRDQGPTFDYSHPRDVYSNLSHLPGAPVAAGASPAEALPFCPERSPFLVGPVSVSFSPVPSLAEIVERNPRVEPGGRYRPAGCEARSRTAIIVPHRAREHHLRLLLYHLHPFLQRQQLAYGIYVIHQAGNGMFNRAKLLNVGVREALRDEEWDCLFLHDVDLLPENDHNLYVCDPRGPRHVAVAMNKFGYSLPYPQYFGGVSALTPDQYLKMNGFPNEYWGWGGEDDDIATRVRLAGMKISRPPTSVGHYKMVKHRGDKGNEENPHRFDLLVRTQNSWTQDGMNSLTYQLLAKELGPLYTNITADIGTDPRGPRAPSGPRYPPGSSQAFRQEMLQRRPPARPGPLPTANHTAPHGSH</w:t>
            </w:r>
          </w:p>
        </w:tc>
      </w:tr>
      <w:tr w:rsidR="00767530" w:rsidRPr="00E340F8" w14:paraId="292C81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F7C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01F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19|B4GT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6C2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KRMMRVSNRSLIAFIFFFSLSTSCLYFIYVAPGIANTYLFMVQARGIMLRENVKTIGHMIRLYTNKNTTLNGTDYPEGNNTSDYLVQTTTYLPQNFTYSPHLPCPEKLPYMRGFLSVNVSEISFDEVHQLFSKDSEIEPGGHWRPQDCKPRWKVAVLIPFRNRHEHLPIFFLHLIPMLQKQRLEFAFYVIEQTGTQPFNRAMLFNVGFKEAMKDRAWDCVIFHDVDHLPENDRNYYGCGEMPRHFAAKLDKYMYILPYKEFFGGVSGLTVEQFRKINGFPNAFWGWGGEDDDLWNRVHYSGYNVTRPEGDLGKYTSIPHHHRGEVQFLGRYKLLRYSKERQFIDGLNNLLYTPKILVDRLYTNISVNLMPELAPVEDY</w:t>
            </w:r>
          </w:p>
        </w:tc>
      </w:tr>
      <w:tr w:rsidR="00767530" w:rsidRPr="00E340F8" w14:paraId="26E251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70E0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603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X9|BA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D1F6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CKKYEEYMQGQKEKKNLPGVGFKKLKKILKRCRRNHVPSRISFTDAINHNCSRECPVCDGTFFPELLKEMEDVVGWFNEHAQKLLELHLASGFTKCLTWLRGNSRKKDHHGLIQEGKDLVNYALINAVAIRKILKKYDKIHESRQGQAFKTQVQKMRIEILQSPWLCELMAFHINLKESKKESGATITSPPPPVHALFDGCALTFDDGKPLLSCELSDSVKVD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LTCSICLDTVFDPISLTCGHIYCYMCACSAASVNVVDGLKTAEATEKCPLCREDGVYKGAVHLDELNILLKRSCRDYWEERRKTERAERLQQAKEYWDYQCRSFTGI</w:t>
            </w:r>
          </w:p>
        </w:tc>
      </w:tr>
      <w:tr w:rsidR="00767530" w:rsidRPr="00E340F8" w14:paraId="4C7DEE8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4ED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72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715|CC18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1E5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SHFSQPPYRDLWEPPRPGGERESTQRLGGQRSGADSTACSRAGTPGAESEAGACWLHPHCSFTPRPRRRGCSDSLRGSRSLSDVARRPLERSRKHRPRSRRLEDAWGETGTKPRPAWQPQTQLPPQRPQPCPHYPLAQGDSPPPCPGGAGTPLSGTFRVEKAQGGDQWAVPLGRHLGRWSPSSVPSERSSVPSQKFKRHSACVCAQKRDSSDQVESLASRDSQPLASSKEMRSPHTQVLKSKLEEVVVSSQDQQIVALVLTRLKKAQRIRELQQQAAKAWEELKRSDQKVQMTLERERRLLLRQSQEQWQEKEQRKTLQSPEQRGLRRDSQRKNVPPGESRWKEQPEDQESPRQEKLEKARAQAEHRKQCQVRRLREQEKMLRNLREQHSLQLQRRLVEACRKRHLHAVEGQKKVQDTNLSSLINYQARKVLMDCQAKAEELLRQLSLEQSFQRSQEIHQGLRKERQRELREKAQKEEEQLQQARWRAGESEEQRKMRKRILVELADEKIRQARSHVHKTTRDKVQHLRELNHLREKNHHILKLKAEKEEKCHIEGIKEAIKKKEQRVQHISQGKDPNFQEFQKLPQASRREERAPPNSSLDQMVLEAQLRACQQNRGY</w:t>
            </w:r>
          </w:p>
        </w:tc>
      </w:tr>
      <w:tr w:rsidR="00767530" w:rsidRPr="00E340F8" w14:paraId="25B818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350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80D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15|BAG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4157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GNQHPSISRLQEIQKEVKSVEQQVIGFSGLSDDKNYKKLERILTKQLFEIDSVDTEGKGDIQQARKRAAQETERLLKELEQNANHPHRIEIQNIFEEAQSLVREKIVPFYNGGNCVTDEFEEGIQDIILRLTHVKTGGKISLRKARYHTLTKICAVQEIIEDCMKKQPSLPLSEDAHPSVAKINFVMCEVNKARGVLIALLMGVNNNETCRHLSCVLSGLIADLDALDVCGRTEIRNYRREVVEDINKLLKYLDLEEEADTTKAFDLRQNHSILKIEKVLKRMREIKNELLQAQNPSELYLSSKTELQGLIGQLDEVSLEKNPCIREARRRAVIEVQTLITYIDLKEALEKRKLFACEEHPSHKAVWNVLGNLSEIQGEVLSFDGNRTDKNYIRLEELLTKQLLALDAVDPQGEEKCKAARKQAVRLAQNILSYLDLKSDEWEY</w:t>
            </w:r>
          </w:p>
        </w:tc>
      </w:tr>
      <w:tr w:rsidR="00767530" w:rsidRPr="00E340F8" w14:paraId="1F4DE3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892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24F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RTU4|BHA0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7089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GAPGLGLTARKGAEDSAEDLGGPCPEPGGDSGVLGANGASCSRGEAEEPAGRRRARPVRSKARRMAANVRERKRILDYNEAFNALRRALRHDLGGKRLSKIATLRRAIHRIAALSLVLRASPAPRGPCGHLECHGPAARGDTGDTGASPPPPAGPSLARPDAARPSVPSAPRCASCPPHAPLARPSAVAEGPGLAQASGGSWRRCPGASSAGPPPWPRGYLRSAPGMGHPRS</w:t>
            </w:r>
          </w:p>
        </w:tc>
      </w:tr>
      <w:tr w:rsidR="00767530" w:rsidRPr="00E340F8" w14:paraId="6D2D93A0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CF1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92B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L3|C8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02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DDNGDGTSLFDVFSASPLKNNDEGSLDIYAGLDSAVSDSASKSCVPSRNCLDLYEEILTEEGTAKEATYNDLQVEYGKCQLQMKELMKKFKEIQTQNFSLINENQSLKKNISALIKTARVEINRKDEEISNLHQRLSEFPHFRNNHKTARTFDTVKTKDLKSRSPHLDDCSKTDHRAKSDVSKDVHHSTSLPNLEKEGKPHSDKRSTSHLPTSVEKHCTNGVWSRSHYQVGEGSSNEDSRRGRKDIRHSQFNRGTERVRKDLSTGCGDGEPRILEASQRLQGHPEKYGKGEPKTESKSSKFKSNSDSDYKGERINSSWEKETPGERSHSRVDSQSDKKLERQSERSQNINRKEVKSQDKEERKVDQKPKSVVKDQDHWRRSERASLPHSKNEITFSHNSSKYHLEERRGWEDCKRDKSVNSHSFQDGRCPSSLSNSRTHKNIDSKEVDAMHQWENTPLKAERHRTEDKRKREQESKEENRHIRNEKRVPTEHLQKTNKETKKTTTDLKKQNEPKTDKGEVLDNGVSEGADNKELAMKAESGPNETKNKDLKLSFMKKLNLTLSPAKKQPVSQDNQHKITDIPKSSGVCDSESSMQVKTVAYVPSISEHILGEAAVSEHTMGETKSTLLEPKVALLAVTEPRIGISETNKEDENSLLVRSVDNTMHCEEPICGTETSFPSPMEIQQTESLFPSTGMKQTINNGRAAAPVVMDVLQTDVSQNFGLELDTKRNDNSDYCGISEGMEMKVALSTTVSETTESILQPSIEEADILPIMLSEDNNPKFEPSVIVTPLVESKSCHLEPCLPKETLDSSLQQTELMDHRMATGETNSVYHDDDNSVLSIDLNHLRPIPEAISPLNSPVRPVAKVLRNESPPQVPVYNNSHKDVFLPNSAHSTSKSQSDLNKENQKPIYKSDKCTEADTCKNSPLDELEEGEIRSDSETSKPQESFEKNSKRRVSADVRKSKTIPRRGKSTVCLDKDSRKTHVRIHQTNNKWNKRPDKSSRSSKTEKKDKVMSTSSLEKIVPIIAVPSSEQEIMHMLRMIRKHVRKNYMKFKAKFSLIQFHRIIESAILSFTSLIKHLNLHKISKSVTTLQKNLCDIIESKLKQVKKNGIVDRLFEQQLPDMKKKLWKFVDDQLDYLFAKLKKILVCDSKSFGRDSDEGKLEKTSKQNAQYSNSQKRSVDNSNRELLKEKLSKSEDPVHYKSLVGCKKSEENYQDQNNSSINTVKHDIKKNFNICFDNIKNSQSEERSLEVHCPSTPKSEKNEGSSIEDAQTSQHATLKPERSFEILTEQQASSLTFNLVSDAQMGEIFKSLLQGSDLLDSSVNCTEKSEWELKTPEKQLLETLKCESIPACTTEELVSGVASPCPKMISDDNWSLLSSEKGPSLSSGLSLPVHPDVLDESCMFEVSTNLPLSKDNVCSVEKSKPCVSSILLEDLAVSLTVPSPLKSDGHLSFLKPDMSSSSTPEEVISAHFSEDALLEEEDASEQDIHLALESDNSSSKSSCSSSWTSRSVAPGFQYHPNLPMHAVIMEKSNDHFIVKIRRATPSTSSGLKQSMMPDELLTSLPRHGKEADEGPEKEYISCQNTVFKSVEELENSNKNVDGSKSTHEEQSSMIQTQVPDIYEFLKDASDKMGHSDEVADECFKLHQVWETKVPESIEELPSMEEISHSVGEHLPNTYVDLTKDPVTETKNLGEFIEVTVLHIDQLGCSGGNLNQSAQILDNSLQADTVGAFIDLTQDASSEAKSEGNHPALAVEDLGCGVIQVDEDNCKEEKAQVANRPLKCIVEETYIDLTTESPSSCEVKKDELKSEPGSNCDNSELPGTLHNSHKKRRNISDLNHPHKKQRKETDLTNKEKTKKPTQDSCENTEAHQKKASKKKAPPVTKDPSSLKATPGIKDSSAALATSTSLSAKNVIKKKGEIIILWTRNDDREILLECQKRGPSFKTFAYLAAKLDKNPNQVSERFQQLMKLFEKSKCR</w:t>
            </w:r>
          </w:p>
        </w:tc>
      </w:tr>
      <w:tr w:rsidR="00767530" w:rsidRPr="00E340F8" w14:paraId="325D532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55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8F35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711|CAPP1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FC9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KAPGPGEKHHSIDAQLRQLVPGKVSEDDKLIEYDALLVDRFLNILQDLHGPSLREFVQECYEVSADYEGKGDTTKLGELGAKLTGLAPADAILVASSILHMLNLANLAEEVQIAHRRRNSKLKKGGFADEGSATTESDIEETLKRLVSEVGKSPEEVFEALKNQTVDLVFTAHPTQSARRSLLQKNARIRNCLTQLNAKDITDDDKQELDEALQREIQAAFRTDEIRRAQPTPQAEMRYGMSYIHETVWKGVPKFLRRVDTALKNIGINERLPYNVSLIRFSSWMGGDRDGNPRVTPEVTRDVCLLARMMAANLYIDQIEELMFELSMWRCNDELRVRAEELHSSSGSKVTKYYIEFWKQIPPNEPYRVILGHVRDKLYNTRERARHLLASGVSEISAESSFTSIEEFLEPLELCYKSLCDCGDKAIADGSLLDLLRQVFTFGLSLVKLDIRQESERHTDVIDAITTHLGIGSYREWPEDKRQEWLLSELRGKRPLLPPDLPQTDEIADVIGAFHVLAELPPDSFGPYIISMATAPSDVLAVELLQRECGVRQPLPVVPLFERLADLQSAPASVERLFSVDWYMDRIKGKQQVMVGYSDSG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AGRLSAAWQLYRAQEEMAQVAKRYGVKLTLFHGRGGTVGRGGGPTHLAILSQPPDTINGSIRVTVQGEVIEFCFGEEHLCFQTLQRFTAATLEHGMHPPVSPKPEWRKLMDEMAVVATEEYRSVVVKEARFVEYFRSATPETEYGRMNIGSRPAKRRPGGGITTLRAIPWIFSWTQTRFHLPVWLGVGAAFKFAIDKDVRNFQVLKEMYNEWPFFRVTLDLLEMVFAKGDPGIAGLYDELLVAEELKPFGKQLRDKYVETQQLLLQIAGHKDILEGDPFLKQGLVLRNPYITTLNVFQAYTLKRIRDPNFKVTPQPPLSKEFADENKPAGLVKLNPASEYPPGLEDTLILTMKGIAAGMQNTG</w:t>
            </w:r>
          </w:p>
        </w:tc>
      </w:tr>
      <w:tr w:rsidR="00767530" w:rsidRPr="00E340F8" w14:paraId="00A8C1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4B4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E0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402|CALX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839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QRQLFSVFLLLLAFVSFQKLCYCDDQTVLYESFDEPFDGRWIVSKNSDYEGVWKHAKSEGHEDYGLLVSEKARKYGIVKELDEPLNLKEGTVVLQYEVRFQEGLECGGAYLKYLRPQEAGWTPQGFDSESPYSIMFGPDKCGGTNKVHFILKHKNPKSGEYVEHHLKFPPSVPYDKLSHVYTAILKPDNEVRILVDGEEKKKANLLSGEDFEPALIPAKTIPDPEDKKPEDWDERAKIPDPNAVKPEDWDEDAPMEIEDEEAEKPEGWLDDEPEEVDDPEATKPEDWDDEEDGMWEAPKIDNPKCEAAPGCGEWKRPMKRNPAYKGKWSSPLIDNPAYKGIWKPRDIPNPDYFELDRPDYEPIAAIGIEIWTMQDGILFDNILIAKDEKVAETYRQTTWKPKFDVEKEKQKAEEEAAGSADGLKSYQKVVFDLLNKVADLSFLSAYKSKITELIEKAEQQPNLTIGVLVAIVVVFFSLFLKLIFGGKKAAAPVEKKKPEVAESSKSGDEAEKKEETAAPRKRQPRRDN</w:t>
            </w:r>
          </w:p>
        </w:tc>
      </w:tr>
      <w:tr w:rsidR="00767530" w:rsidRPr="00E340F8" w14:paraId="07E3F5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1CC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6D52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57|CAD1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F85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DANKVKFFFGKNCTGESFEYNKGETVRFNNGDKWNDKFMSCLVGSNVRCNIWEHNEIDTPTPGKFQELAQGSTNNDLTSINGLSKFQVLPGAFQWAVDVKIVNKVNSTAGSYEMTITPYQVDKVACKDGDDFVQLPIPKLTPPDSEIVSHLTVRQTHTPYDYVVNGSVYFKYSPTTGQVTVIKKDETFPKNMTVTQDDNTSFIFNLNSEK</w:t>
            </w:r>
          </w:p>
        </w:tc>
      </w:tr>
      <w:tr w:rsidR="00767530" w:rsidRPr="00E340F8" w14:paraId="7148F0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3BCF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A1D4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432|CC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0B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TKMLKVRVTLFCILAGIVLAMTAVVTDHWAVLSPHMEHHNTTCEAAHFGLWRICTKRIPMDDSKTCGPITLPGEKNCSYFRHFNPGESSEIFEFTTQKEYSISAAAIAIFSLGFIILGSLCVLLSLGKKRDYLLRPASMFYAFAGLCILVSVEVMRQSVKRMIDSEDTVWIEYYYSWSFACACAAFILLFLGGLALLLFSLPRMPRNPWESCMDAEPEH</w:t>
            </w:r>
          </w:p>
        </w:tc>
      </w:tr>
      <w:tr w:rsidR="00767530" w:rsidRPr="00E340F8" w14:paraId="164DB67C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4C7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EB12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45|CAC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257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FGDEMPGRYGAGGGGSGPAAGVVVGAAGGRGAGGSRQGGQPGAQRMYKQSMAQRARTMALYNPIPVRQNCLTVNRSLFLFSEDNVVRKYAKKITEWPPFEYMILATIIANCIVLALEQHLPDDDKTPMSERLDDTEPYFIGIFCFEAGIKIVALGFAFHKGSYLRNGWNVMDFVVVLTGILATVGTEFDLRTLRAVRVLRPLKLVSGIPSLQVVLKSIMKAMIPLLQIGLLLFFAILIFAIIGLEFYMGKFHTTCFEEGTDDIQGESPAPCGTEEPARTCPNGTKCQPYWEGPNNGITQFDNILFAVLTVFQCITMEGWTDLLYNSNDASGNTWNWLYFIPLIIIGSFFMLNLVLGVLSGEFAKERERVENRRAFLKLRRQQQIERELNGYMEWISKAEEVILAEDETDVEQRHPFDGALRRATLKKSKTDLLNPEEAEDQLADIASVGSPFARASIKSAKLENSTFFHKKERRMRFYIRRMVKTQAFYWTVLSLVALNTLCVAIVHYNQPEWLSDFLYYAEFIFLGLFMSEMFIKMYGLGTRPYFHSSFNCFDCGVIIGSIFEVIWAVIKPGTSFGISVLRALRLLRIFKVTKYWASLRNLVVSLLNSMKSIISLLFLLFLFIVVFALLGMQLFGGQFNFDEGTPPTNFDTFPAAIMTVFQILTGEDWNEVMYDGIKSQGGVQGGMVFSIYFIVLTLFGNYTLLNVFLAIAVDNLANAQELTKDEQEEEEAANQKLALQKAKEVAEVSPLSAANMSIAVKEQQKNQKPTKSVWEQRTSEMRKQNLLASREALYGDAAERWPTPYARPLRPDVKTHLDRPLVVDPQENRNNNTNKSRAPEALRPTARPRESARDPDARRAWPGSPERAPGREGPYGRESEPQQREHAPPREHAPWDADTERAKAGDAPRRHTHRPVAEGEPRRHRARRRPGDEPDDRPERRPRPRDATRPARAADGEGDDGERKRRHRHGPPAHDDRERRHRRRKENQGSGVPVSGPNLSTTRPIQQDLGRQDLPLAEDLDNMKNNKLATGEPASPHDSLGHSGLPPSPAKIGNSTNPGPALATNPQNAASRRTPNNPGNPSNPGPPKTPENSLIVTNPSSTQPNSAKTARKPEHMAVEIPPACPPLNHTVVQVNKNANPDPLPKKEEEKKEEEEADPGEDGPKPMPPYSSMFILSTTNPLRRLCHYILNLRYFEMCILMVIAMSSIALAAEDPVQPNAPRNNVLRYFDYVFTGVFTFEMVIKMIDLGLVLHQGAYFRDLWNILDFIVVSGALVAFAFTGNSKGKDINTIKSLRVLRVLRPLKTIKRLPKLKAVFDCVVNSLKNVFNILIVYMLFMFIFAVVAVQLFKGKFFHCTDESKEFERDCRGKYLLYEKNEVKARDREWKKYEFHYDNVLWALLTLFTVSTGEGWPQVLKHSVDATFENQGPSPGYRMEMSIFYVVYFVVFPFFFVNIFVALIIITFQEQGDKMMEEYSLEKNERACIDFAISAKPLTRHMPQNKQSFQYRMWQFVVSPPFEYTIMAMIALNTIVLMMKFYGASVAYENALRVFNIVFTSLFSLECVLKVMAFGILNYFRDAWNIFDFVTVLGSITDILVTEFGNNFINLSFLRLFRAARLIKLLRQGYTIRILLWTFVQSFKALPYVCLLIAMLFFIYAIIGMQVFGNIGIDGEDEDSDEDEFQITEHNNFRTFFQALMLLFRSATGEAWHNIMLSCLSGKPCDKNSGILTADCGNEFAYFYFVSFIFLCSFLMLNLFVAVIMDNFEYLTRDSSILGPHHLDEYVRVWAEYDPAACGRIHYKDMYSLLRVISPPLGLGKKCPHRVACKRLLRMDLPVADDNTVHFNSTLMALIRTALDIKIAKGGADKQQMDAELRKEMMAIWPNLSQKTLDLLVTPHKSTDLTVGKIYAAMMIMEYYRQSKAKKLQAMREEQNRTPLMFQRMEPPSPTQEGGPSQNALPSTQLDPGGGLMAHEGGMKESPSWVTQRAQEMFQKTGTWSPERGPPIDMPNSQPNSQSVEMREMGTDGYSDSEHYLPMEGQTRAASMPRLPAENQRRRGRPRGNDLSTISDTSPMKRSASVLGPKARRLDDYSLERVPPEENQRYHQRRRDRGHRTSERSLGRYTDVDTGLGTDLSMTTQSGDLPSKDRDQDRGRPKDRKHRPHHHHHHHHHHPPAPDRDRYAQERPDTGRARAREQRWSRSPSEGREHTTHRQGSSSVSGSPAPSTSGTSTPRRGRRQLPQTPCTPRPLVSYSPAPRRPAARRMAGPAAPPGGSPRGCRRAPRWPAHAPEGPRPRGADYTEPDSPREPPGGAHDPAPRSPRTPRAAGCASPRHGRRLPNGYYAGHGAPRPRTARRGAHDAYSESEDDWC</w:t>
            </w:r>
          </w:p>
        </w:tc>
      </w:tr>
      <w:tr w:rsidR="00767530" w:rsidRPr="00E340F8" w14:paraId="2B9A3D4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5E6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16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9F0|CCD6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B8B8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PAAFLAGRQNIGSEVEISTIEKQRKELQLLIGELKDRDKELNDMVAVHQQQLLSWEEDRQKVLTLEERCSKLEGELHKRTEIIRSLTKKVKALESNQMECQTALQKTQLQLQEMAQKATHSSLLSEDLEARNETLSNTLVELSAQVGQLQAREQALTTMIKLKDKDIIEAVNHIADCSGKFKMLEHALRDAKMAETCIVKEKQDYKQKLKALKIEVNKLKEDLNEKTTENNEQREEIIRLKQEKSCLHDELLFTVEREKRKDELLNIAKSKQERTNSELHNLRQIYVKQQSDLQFLNFN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NSQELIQMYDSKMEESKALDSSRDMCLSDLENNHPKVDIKREKNQKSLFKDQKFEAMLVQQNRSDKSSCDECKEKKQQIDTVFGEKSVITLSSIFTKDLVEKHNLPWSLGGKTQIEPENKITLCKIHTKSPKCHGTGVQNEGKQPSETPTLSDEKQWHDVSVYLGLTNCPSSKHPEKLDVECQDQMERSEISCCQKNEACLGESGMCDSKCCHPSNFIIEAPGHMSDVEWMSIFKPSKMQRIVRLKSGCTCSESICGTQHDSPASELIAIQDSHSLGSSKSALREDETESSSNKKNSPTSLLIYKDAPAFNEKASIVLPSQDDFSPTSKLQRLLAESRQMVTDLELSTLLPISHENLTGSATNKSEVPEESAQKNTFVSY</w:t>
            </w:r>
          </w:p>
        </w:tc>
      </w:tr>
      <w:tr w:rsidR="00767530" w:rsidRPr="00E340F8" w14:paraId="7376AD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2C9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AD3B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58|CB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C4F8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RPVALVTGANKGIGFAITRDLCRKFSGDVVLAARDEERGQTAVQKLQAEGLSPRFHQLDIDNPQSIRALRDFLLKEYGGLDVLVNNAGIAFKVNDDTPFHIQAEVTMKTNFFGTRDVCKELLPLIKPQGRVVNVSSMVSLRALKNCRLELQQKFRSETITEEELVGLMNKFVEDTKKGVHAEEGWPNSAYGVTKIGVTVLSRILARKLNEQRRGDKILLNACCPGWVRTDMAGPKATKSPEEGAETPVYLALLPPDAEGPHGQFVQDKKVEPW</w:t>
            </w:r>
          </w:p>
        </w:tc>
      </w:tr>
      <w:tr w:rsidR="00767530" w:rsidRPr="00E340F8" w14:paraId="32794F4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BB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770C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85|CB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189E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KTTLQKMGKKQNGKSKKVEEAEPEEFVVEKVLDRRVVNGKVEYFLKWKGFTDADNTWEPEENLDCPELIEAFLNSQKAGKEKDGTKRKSLSDSESDDSKSKKKRDAADKPRGFARGLDPERIIGATDSSGELMFLMKWKDSDEADLVLAKEANMKCPQIVIAFYEERLTWHSCPEDEAQ</w:t>
            </w:r>
          </w:p>
        </w:tc>
      </w:tr>
      <w:tr w:rsidR="00767530" w:rsidRPr="00E340F8" w14:paraId="653249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27D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91E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29|CCL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3AA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STAALAVLLCTMALWNEVFSAPYGADTPTACCFSYGRQIPRKFIADYFETSSLCSQPGVIFLTKRNRQICADPKETWVQEYITELELNA</w:t>
            </w:r>
          </w:p>
        </w:tc>
      </w:tr>
      <w:tr w:rsidR="00767530" w:rsidRPr="00E340F8" w14:paraId="38F57C2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2A99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61BC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691|CAN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BD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VISPTVAPRTGAEPRSPGPVPHPAQGKTTEAGGGHPSGIYSAIISRNFPIIGVKEKTFEQLRRKCLEKKVLYLDPEFPPDETSLFYSQKFPIQFVWKRPPEICENPRFIIGGANRTDICQGDLGDCWFLAAIACLTLNERLLFRVIPHDQSFTENYAGIFHFQFWRYGDWVDVVIDDCLPTYNNQLVFTKSNHRNEFWSALLEKAYAKLHGSYEALKGGNTTEAMEDFTGGVTEFFEIKDAPSDMYKIMRKAIERGSLMGCSIDDGTNMTYGTSPSGLNMGELIARMVRNMDNSLLRDSDLDPRGSDDRPSRTIVPVQYETRMACGLVKGHAYSVTGLEEALFKGEKVKLVRLRNPWGQVEWNGSWSDGWKDWSFVDKDEKARLQHQVTEDGEFWMSYDDFVYHFTKLEICNLTADALESDKLQTWTVSVNEGRWVRGCSAGGCRNFPDTFWTNPQYRLKLLEEDDDPEDSEVICSFLVALMQKNRRKDRKLGANLFTIGFAIYEVPKEMHGNKQHLQKDFFLYNASKARSKTYINMREVSQRFRLPPSEYVIVPSTYEPHQEGEFILRVFSEKRNLSEEAENTISVDRPVKKKKNKPIIFVSDRANSNKELGVDQEAEEGKDKAGPEKRGETPQPRPGHTDQESEEQQQFRNIFRQIAGDDMEICADELKNVLNTVVNKHKDLKTQGFTLESCRSMIALMDTDGSGRLNLQEFHHLWKKIKAWQKIFKHYDTDHSGTINSYEMRNAVNDAGFHLNSQLYDIITMRYADKHMNIDFDSFICCFVRLEGMFRAFNAFDKDGDGIIKLNVLEWLQLTMYA</w:t>
            </w:r>
          </w:p>
        </w:tc>
      </w:tr>
      <w:tr w:rsidR="00767530" w:rsidRPr="00E340F8" w14:paraId="0FE0F02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A82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5B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1D0|CA1A_CO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6E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NKRKNAAMLDMIAQHAIRGCCSDPRCRYRCR</w:t>
            </w:r>
          </w:p>
        </w:tc>
      </w:tr>
      <w:tr w:rsidR="00767530" w:rsidRPr="00E340F8" w14:paraId="594F9B0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6AF3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D5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P53|CBK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8B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DQLTDEQKQQLYLQHLQQQQQLQQQQQQLQQQQHQLQQQQQSYHLQQQQAAYQQQNQAQLQQDDSYMDEDTSELINQPPVQLDHGSPIRQQPQMSAFMPSPRFAQSESFDNHLNVDPNNTERFTSMDSMNFQPPASTFTQLGNGSSTNLSEISSGQNSLLSNHSVNNLPTALTSDTSPPVQQHPQFQPQQQQQQQQPQQQQIFQQQQQQQQQQQQPQQSRAVVNQSVSTEAANSDMTGSNTKYVYFERKPNLLSKTTQDKAASIKLTLENYYTSSVSHAIERNQRRLELENKIANEDIGSSEERKNRQLQNLGKKESQFLRLKRTKLALEDFHTVKVIGKGAFGEVRLVQKKDTGKIYAMKTLLKSEMFNKDQLAHVKAERDVLAGSDSPWIVALYYSFQDSQYLYLIMEFLPGGDLMTMLIRWEVFTEDITRFYIAECVLAIEAIHKLGFIHRDIKPDNILIDNRGHVKLSDFGLSTGFHKTHDSNYYNKLLEKEPSNTHLQPNQLTSGRNSVMVDAIHLTMSNRQTMQTWRKSRRLMAYSTVGTPDYIAPEIFIHQGYGQECDWWSLGAIMFECLIGWPPFCSENPHDTYRKILNWQESFQIPEDVHLSPEAEDLIKRFLTSAENRIGRYGGAEEIKQHPFFRGVDWDSIRDVQAPFVPRLSSMTDTRHFPTDDLASVPDNPAMSKAMEQRELDAKNGGGRKNPKEDLPFIGYTYSRFDYLTRKNAL</w:t>
            </w:r>
          </w:p>
        </w:tc>
      </w:tr>
      <w:tr w:rsidR="00767530" w:rsidRPr="00E340F8" w14:paraId="63290C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B3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6C7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9XMT3|CCLOP_L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C0A9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RGFSGLYRNSSEELFLKTVMESPIGMPVPSMEMLGFKNVSQGFRADSEELFKRWLTNGEGYNSSSIGFSSRLSKRISTELVNGSNQLQVGVASDGRNNDKPFIQNNLLANDVSGDFNFPIRDPVDRELQPSNLFLAKAWFLSDQRMTRSRSSELRRRYSEMQNGLATQGIESICMDPQHGAEATKQEVANFNGYNYLSMCELPSQKGSFMSPSNSCSSNFNTPQFGDMDKVSSCVSMLKGTLQRRRLSSQLEKEAAEDDLNGIFYPQEPLFQTGFDQGQENWSNQTPVNVQVDSIGEVKDHGVLQTLEGSTNPVVDGFANQINQIYVGTASGEPSQSESSNAAPVISSGLDTCEGPINSNQTLCESSWKQVGVSKSSENTQNRVKGFREQIMDNLKDDKKRKSLERYGSITSAVSDDKGDTTKKRRVERSRKMAEAKERNSTPSVPSDMQAVLKRCENLEKEVRSLKLNLSFMNRKDSEQTKQIEDLQKQNEELADEKERLLEEIERILSETEKM</w:t>
            </w:r>
          </w:p>
        </w:tc>
      </w:tr>
      <w:tr w:rsidR="00767530" w:rsidRPr="00E340F8" w14:paraId="131B06C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BE7E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19CC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2D8|C1T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C942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GILNGKLVSAQIRDRLKNQVTRMQEQVPGFTPGLAILQVGDRDDSNLYINVKLKAAEEIGIKATHIKLPRTSTESEVLKYVISLNEDASVHGFIVQLPLDSENSINTEAVINAIAPEKDVDGLTSVSAGKLARGDLNDCFIPCTPKGCLELIKEAGVQIAGRHAVVVGRSKIVGAPMHDLLLWNNATVTTCHSKTANLDKEVNKGDILVVATGQPEMVKGEWIKPGAVVIDCGINYVPDDTKPNGRKVVGDVAYDEAKERASFITPVPGGVGPMTVAMLMQSTVESAQRFLQKFKPGKWTIQYNKLNLKTPVPSDIAISRSCKPKLIGNLAREIGLLTEEVELYGETKAKVLLSALDRLKHQPDGKYVVVTGI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TPLGEGKSTTTIGLVQALGAHLRQNVFACVRQPSQGPTFGIKGGAAGGGYSQVIPMEEFNLHLTGDIHAITAANNLVAAAIDARIFHELTQTDKALFNRLVPSVNGIRKFSDIQIRRLRRLGIEKTDPTTLTDDEINRFARLDIDPETITWQRVLDTNDRFLRKITIGQSPTEKGHTRTAQFDISVASEIMAVLALTSSLEDMRERLGRMVVASSKKGEPISCEDLGVSGALTVLMKDAIKPNLMQTLEGTPVFVHAGPFANIAHGNSSIIADRIALKLVGPEGFVVTEAGFGADIGMEKFFNIKCRYSGLQPHVVVLVATVRALKMHGGGPTVTAGLPLPKAYTEEDLDLVEKGFSNLRKQIENARMFGVPVVVAVNVFKTDTDAELDLVSRLSREHGAFDAVKCTHWAEGGQGALALAQAVQRASQAPSSFQLLYDLKLSIEDKIRIIAQRIYGADDIELLPEAQNKAEIYTKQGFGNLPICMAKTHLSLSHNPEQKGVPTGFVLPIRDIRASVGAGFLYPLVGTMSTMPGLPTRPCFYDIDLDPETEQVNGLF</w:t>
            </w:r>
          </w:p>
        </w:tc>
      </w:tr>
      <w:tr w:rsidR="00767530" w:rsidRPr="00E340F8" w14:paraId="410C0D5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DFB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452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SF8|C82G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0E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FLFSTLQLSLFSLALVIFGYIFLRKQLSRCEVDSSTIPEPLGALPLFGHLHLLRGKKLLCKKLAAMSQKHGPIFSLKLGFYRLVVASDPKTVKDCFTTNDLATATRPNIAFGRYVGYNNASLTLAPYGDYWRELRKIVTVHLFSNHSIEMLGHIRSSEVNTLIKHLYKGNGGTSIVKIDMLFEFLTFNIILRKMVGKRIGFGEVNSDEWRYKEALKHCEYLAVIPMIGDVIPWLGWLDFAKNSQMKRLFKELDSVNTKWLHEHLKKRSRNEKDQERTIMDLLLDILPEDIVISGHVRDVIVKATILALTLTGSDSTSITLTWAVSLLLNNPAALEAAQEEIDNSVGKGRWIEESDIQNLKYLQAIVKETHRLYPPAPLTGIREAREDCFVGGYRVEKGTRLLVNIWKLHRDPKIWPDPKTFKPERFMEDKSQCEKSNFEYIPFGSGRRSCPGVNLGLRVVHFVLARLLQGFELHKVSDEPLDMAEGPGLALPKINPVEVVVMPRLDPKLYSLL</w:t>
            </w:r>
          </w:p>
        </w:tc>
      </w:tr>
      <w:tr w:rsidR="00767530" w:rsidRPr="00E340F8" w14:paraId="2C2F0BE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6966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396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3S7|CA2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3D7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CGCSALLPLPNPRPTMPATPNFLANPSSSSRWIPLQPMPVAWAFVQKTSALLWLLLLGTSLSPAWGQAKIPLETVKLWADTFGGDLYNTVTKYSGSLLLQKKYKDVESSLKIEEVDGLELVRKFSEDMENMLRRKVEAVQNLVEAAEEADLNHEFNESLVFDYYNSVLINERDEKGNFVELGAEFLLESNAHFSNLPVNTSISSVQLPTNVYNKDPDILNGVYMSEALNAVFVENFQRDPTLTWQYFGSATGFFRIYPGIKWTPDENGVITFDCRNRGWYIQAATSPKDIVILVDVSGSMKGLRMTIAKHTITTILDTLGENDFINIIAYNDYVHYIEPCFKGILVQADRDNREHFKLLVEELMVKGVGVVDQALREAFQILKQFQEAKQGSLCNQAIMLISDGAVEDYEPVFEKYNWPDCKVRVFTYLIGREVSFADRMKWIACNNKGYYTQISTLADTQENVMEYLHVLSRPMVINHDHDIIWTEAYMDSKLLSSQAQSLTLLTTVAMPVFSKKNETRSHGILLGVVGSDVALRELMKLAPRYKLGVHGYAFLNTNNGYILSHPDLRPLYREGKKLKPKPNYNSVDLSEVEWEDQAESLRTAMINRETGTLSMDVKVPMDKGKRVLFLTNDYFFTDISDTPFSLGVVLSRGHGEYILLGNTSVEEGLHDLLHPDLALAGDWIYCITDIDPDHRKLSQLEAMIRFLTRKDPDLECDEELVREVLFDAVVTAPMEAYWTALALNMSEESEHVVDMAFLGTRAGLLRSSLFVGSEKVSDRKFLTPEDEASVFTLDRFPLWYRQASEHPAGSFVFNLRWAEGPESAGEPMVVTASTAVAVTVDKRTAIAAAAGVQMKLEFLQRKFWAATRQCSTVDGPCTQSCEDSDLDCFVIDNNGFILISKRSRETGRFLGEVDGAVLTQLLSMGVFSQVTMYDYQAMCKPSSHHHSAAQPLVSPISAFLTATRWLLQELVLFLLEWSVWGSWYDRGAEAKSVFHHSHKHKKQDPLQPCDTEYPVFVYQPAIREANGIVECGPCQKVFVVQQIPNSNLLLLVTDPTCDCSIFPPVLQEATEVKYNASVKCDRMRSQKLRRRPDSCHAFHPEENAQDCGGASDTSASPPLLLLPVCAWGLLPQLLR</w:t>
            </w:r>
          </w:p>
        </w:tc>
      </w:tr>
      <w:tr w:rsidR="00767530" w:rsidRPr="00E340F8" w14:paraId="3FB242A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E77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5255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94|CB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AA4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NSSTNHHEGAPTSGHGYYMSQQQDQQHQQQQQYANEMNPYQQIPRPPAAGFSSNYMKEQGSHQSLQEHLQRETGNLGSGFTDVPALNYPATPPPHNNYAASNQMINTPPPSMGGLYRHNNNSQSMVQNGNGSGNAQLPQLSPGQYSIESEYNQNLNGSSSSSPFHQPQTLRSNGSYSSGLRSVKSFQRLQQEQENVQVQQQLSQAQQQNSRQQQQQLQYQQQQQQQQQQQHMQIQQQQQQQQQQQQSQSPVQSGFNNGTISNYMYFERRPDLLTKGTQDKAAAVKLKIENFYQSSVKYAIERNERRVELETELTSHNWSEERKSRQLSSLGKKESQFLRLRRTRLSLEDFHTVKVIGKGAFGEVRLVQKKDTGKIYAMKTLLKSEMYKKDQLAHVKAERDVLAGSDSPWVVSLYYSFQDAQYLYLIMEFLPGGDLMTMLIRWQLFTEDVTRFYMAECILAIETIHKLGFIHRDIKPDNILIDIRGHIKLSDFGLSTGFHKTHDSNYYKKLLQQDEATNGISKPGTYNANTTDTANKRQTMVVDSISLTMSNRQQIQTWRKSRRLMAYSTVGTPDYIAPEIFLYQGYGQECDWWSLGAIMYECLIGWPPFCSETPQETYRKIMNFEQTLQFPDDIHISYEAEDLIRRLLTHADQRLGRHGGADEIKSHPFFRGVDWNTIRQVEAPYIPKLSSITDTRFFPTDELENVPDSPAMAQAAKQREQMTKQGGSAPVKEDLPFIGYTYSRFDYLTRKNAL</w:t>
            </w:r>
          </w:p>
        </w:tc>
      </w:tr>
      <w:tr w:rsidR="00767530" w:rsidRPr="00E340F8" w14:paraId="35009F7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B4C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1CD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403|CAS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53F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NVGSMSQYWKRFDLQQLQRELDAAATVLANRQDESEQSRKRLIEQSREFKKNTPEDLRKQVAPLLKSFQGEIDALSKRSKEAEAAFLTVYKRLIDVPDPVPALDVGQQLEIKVQRLHDIETENQKLRETLEEYNKEFAEVKNQEVTIKALKEKIREYEQTLKSQAETIALEKEQKLQNDFAEKERKLQETQMSTTSKLEEAEHKLQTLQTALEKTRTELFDLKTKYDEETTAKADEIEMIMTDLERANQRAEVAQREAETLREQLSSANHSLQLASQIQKAPDVEQAIEVLTRSSLEVELAAKEREIAQLVEDVQRLQASLTKLRENSASQISQLEQQLNAKNSTLKQLEEKLKGQADYEEVKKELNTLKSMEFAPSEGAGTQDSTKPLEVLLLEKNRSLQSENATLRISNSDLSGRCAELQIHLTEATAKAVEQKELIARLEQDLSTIQSIQRPDAEGASEQGLEKIPEPIKEATALFYGPSMSSSGTLPEGQVDSLLSIISSQRERFRTRNQELEAESRMAQHTIQALQSELDSLRADNIKLFEKIKFLQSYPGRGIGSDDTELRYSSQYEERLDPFSSFSKRERQRKYLGLSPWDKATLGMGRLILSNKTARTIGFFYTLFLHCLVFLVLYKLAWSESVERDCAATCAKKFADHLHKFHESDNGAAAGDLWQ</w:t>
            </w:r>
          </w:p>
        </w:tc>
      </w:tr>
      <w:tr w:rsidR="00767530" w:rsidRPr="00E340F8" w14:paraId="660C1F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F30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BD6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68|CASQ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70F2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IYLLVVGLYLLSFSRAEEGLNFPTYDGKDRVVSLSEKNLKQVLKRYDLLCLYYHEPVSSDKVAQKQFQLKEIVLELVAQVLEHKNIGFVMVDSRKEAKLAKRLGFSEEGSLYVLKGGRTIEFDGEFAADVLVEFLLDLIEDPVEIVNNKLEVQAFERIEDQIKLLGFFKNEDSEYYKAFQEAAEHFQPYIKFFATFDKGVAKKLSLKMNEVGFYEPFMDEPSVIPNKPYTEEELVEFVKEHQRPTLRPLRPEDMFETWEDDLNGIHIVAFAEKSDPDGYEFLEILKQVARDNTDNPDLSILWIDPDDFPLLVAYWEKTFKIDLFKPQIGVVNVTDADSVWMEIPDDDDLPTAEELEDWIEDVLSGKINTEDDDNEDEDDDGDNDNDDDDDDDDNSDEDNDDSDDDDDDDE</w:t>
            </w:r>
          </w:p>
        </w:tc>
      </w:tr>
      <w:tr w:rsidR="00767530" w:rsidRPr="00E340F8" w14:paraId="7822758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8E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71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151|CAL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138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LNPKFISLILFALVVIVSAEVIFEEKFEDGWEKRWVKSDWKKDDNTAGEWKHTAGNWSGDANDKGIQTSEDYRFYAISAEFPEFSNKDKTLVFQFSVKHEQKLDCGGGYMKLLSDDVDQTKFGGDTPYSIMFGPDICGYSTKKVHAILTYNGTNHLIKKEVPCETDQLTHVYTFVLRPDATYSILIDNVEKQTGSLYSDWDLLPAKKIKDPSAKKPEDWDDKEYIPDPEDTKPAGYDDIPKEIPDTDAKKPEDWDDEEDGEWTAPTIPNPEYNGEWKPKKIKNPAYKGKWKAPMIDNPEFKDDPELYVFPKLKYVGVELWQVKSGSLFDNVLVSDDPEYAKKLAEETWGKHKDAEKAAFDEAEKKREEEESKDAPAESDAEEEAEDDDNEGDDSDNESKSEETKEAEETKEAEETDAAHDEL</w:t>
            </w:r>
          </w:p>
        </w:tc>
      </w:tr>
      <w:tr w:rsidR="00767530" w:rsidRPr="00E340F8" w14:paraId="36980D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02F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EA7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451|CAH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5D5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EWGYASHNGPDHWHELFPNAKGENQSPVELHTKDIRHDPSLQPWSVSYDGGSAKTILNNGKTCRVVFDDTYDRSMLRGGPLPGPYRLRQFHLHWGSSDDHGSEHTVDGVKYAAELHLVHWNPKYNTFKEALKQRDGIAVIGIFLKIGHENGEFQIFLDALDKIKTKGKEAPFTKFDPSCLFPACRDYWTYQGSFTTPPCEECIVWLLLKEPMTVSSDQMAKLRSLLSSAENEPPVPLVSNWRPPQPINNRVVRASFK</w:t>
            </w:r>
          </w:p>
        </w:tc>
      </w:tr>
      <w:tr w:rsidR="00767530" w:rsidRPr="00E340F8" w14:paraId="766D5E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446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F486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139|CAH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8C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HWGYSKSNGPENWHKEFPIANGDRQSPVDIDTGTAQHDPSLQPLLICYDKVASKSIVNNGHSFNVEFDDSQDFAVLKEGPLSGSYRLIQFHFHWGSSDGQGSEHTVNKKKYAAELHLVHWNTKYGDFGKAVQHPDGLAVLGIFLKIGPASQGLQKITEALHSIKTKGKRAAFANFDPCSLLPGNLDYWTYPGSLTTPPLLECVTWIVLKEPITVSSEQMSHFRKLNFNSEGEAEELMVDNWRPAQPLKNRKIKASFK</w:t>
            </w:r>
          </w:p>
        </w:tc>
      </w:tr>
      <w:tr w:rsidR="00767530" w:rsidRPr="00E340F8" w14:paraId="73823186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BDB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AEC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FU6|CALS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1BD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AESSWERLVNAALRRDRTGGVAGGNQSSIVGYVPSSLSNNRDIDAILRAADEIQDEDPNIARILCEHGYSLAQNLDPNSEGRGVLQFKTGLMSVIKQKLAKREVGTIDRSQDILRLQEFYRLYREKNNVDTLKEEEKQLRESGAFTDELERKTVKRKRVFATLKVLGSVLEQLAKEIPEELKHVIDSDAAMSEDTIAYNIIPLDAPVTTNATTTFPEVQAAVAALKYFPGLPKLPPDFPIPATRTADMLDFLHYIFGFQKDSVSNQREHIVLLLANEQSRLNIPEETEPKLDDAAVRKVFLKSLENYIKWCDYLCIQPAWSNLEAINGDKKLLFLSLYFLIWGEAANIRFLPECLCYIFHHMVREMDEILRQQVARPAESCMPVDSRGSDDGVSFLDHVIAPLYGVVSAEAFNNDNGRAPHSAWRNYDDFNEYFWSLHSFELGWPWRTSSSFFQKPIPRKKLKTGRAKHRGKTSFVEHRTFLHLYHSFHRLWIFLAMMFQALAIIAFNKDDLTSRKTLLQILSLGPTFVVMKFSESVLEVIMMYGAYSTTRRLAVSRIFLRFIWFGLASVFISFLYVKSLKAPNSDSPIVQLYLIVIAIYGGVQFFFSILMRIPTCHNIANKCDRWPVIRFFKWMRQERHYVGRGMYERTSDFIKYLLFWLVVLSAKFSFAYFLQIKPLVGPTRMIVKQNNIPYSWHDFVSRKNYNALTVASLWAPVVAIYLLDIHIFYTIFSAFLGFLLGARDRLGEIRSLEAIHKLFEEFPGAFMRALHVPLTNRTSDTSHQTVDKKNKVDAAHFAPFWNQIIKSLREEDYITDFEMELLLMPKNSGRLELVQWPLFLLSSKILLAKEIAAESNSQEEILERIERDDYMKYAVEEVYHTLKLVLTETLEAEGRLWVERIYEDIQTSLKERNIHHDFQLNKLSLVITRVTALLGILKENETPEHAKGAIKALQDLYDVMRLDILTFNMRGHYETWNLLTQAWNEGRLFTKLKWPKDPELKALVKRLYSLFTIKDSAAHVPRNLEARRRLQFFTNSLFMDVPPPKSVRKMLSFSVFTPYYSEVVLYSMAELTKRNEDGISILFYLQKIYPDEWKNFLARIGRDENALEGDLDNERDILELRFWASYRGQTLARTVRGMMYYRKALMLQSYLERKAGNDATDAEGFELSPEARAQADLKFTYVVTCQIYGRQKEDQKPEAVDIALLMQRNEALRIAYIDVVDSPKEGKSHTEYYSKLVKADISGKDKEIYSIKLPGDPKLGEGKPENQNHAIVFTRGNAIQTIDMNQDNYFEEALKMRNLLEEFDRDHGIRPPTILGVREHVFTGSVSSLASFMSNQETSFVTLGQRVLAKPLKIRMHYGHPDVFDRVFHITRGGISKASRVINISEDIFAGFNTTLRQGNVTHHEYIQVGKGRDVGLNQIALFEGKVAGGNGEQVLSRDVYRLGQLLDFFRMMSFFFTTVGFYLCTMLTVLTVYIFLYGRAYLALSGVGATIRERAILLDDTALSAALNAQFLFQIGVFTAVPMVLGFILEQGFLQAIVSFITMQFQLCTVFFTFSLGTRTHYFGRTILHGGARYQATGRGFVVKHIKFSENYRLYSRSHFVKAMEVILLLVVYLAYGNDEAGAVSYILLTVSSWFLAVSWLFAPYLFNPAGFEWQKVVEDFKEWTNWLFYRGGIGVKGAESWEAWWEEELSHIRTLSGRIMETILSLRFFIFQYGIVYKLKLQGSDTSFAVYGWSWVAFAMIIVLFKVFTFSQKISVNFQLLLRFIQGLSLLMALAGIIVAVVLTPLSVTDIFACVLAFIPTGWGILSIACAWKPVLKRMGMWKSIRSLARLYDALMGMLIFLPVALCSWFPFVSTFQTRMMFNQAFSRGLEISLILAGDNPNSGL</w:t>
            </w:r>
          </w:p>
        </w:tc>
      </w:tr>
      <w:tr w:rsidR="00767530" w:rsidRPr="00E340F8" w14:paraId="6948CC0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B2E9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A18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2Z1|CEC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D0C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PEEGGAAGLGELRSWWEVPAIAHFCSLFRTAFRLPDFEIEELEAALHRDDVEFISDLIACLLQGCYQRRDITPQTFHSYLEDIINYRWELEEGKPNPLREASFQDLPLRTRVEILHRLCDYRLDADDVFDLLKGLDADSLRVEPLGEDNSGALYWYFYGTRMYKEDPVQGRSNGELSLCRESERQKNVSNVPGKTGKRRGRPPKRKKLQEEIISSEKQEENSLTSDLQTRNGSRGPGQGTWWLLCQTEEEWRQVTESFRERTSLRERQLYKLLSEDFLPEICNMIAQKGKRPQRTKPELQHRFMSDHLSIKSIKLEETPMLTKIEKQKRREEEEERQLLLAVQKKEQEQMLKEERKREMEEKVKAVEDRAKRRKLREERAWLLAQGKELPPELSHLDLNSPMREGKKTKDLFELDDDFTAMYKVLDVVKAHKDSWPFLEPVDESYAPNYYQIIKIPMDISSMEKKLNGGLYCNKEEFVNDMKTMFRNCRKYNGDSSEYTKMSDNLERCFHRAMTKHFPGEDGDTDEEFWIKEDEKREKRRSRSGRSSGSHVWTRSRDTEGSSRKQPPVENGGKSLPPARRAASSGDDQSRSSIQLPPEVGTSHGQGFSRPLHCGRVPSHAPPLNQMRPAAPGTFGSLQGSDPTNLHGSSRIPEAPPGEPLQHPPFAIQAPVGISNHRGSLLSAPDLSNMGSHVPSLQLGQMNCPSQDGNMYPPAPFQAGFIPSRHGGTPARPPDFPESSEIPPGHIYHSYKYLNRAHPAVWNGNHGTTNPGRLGPDEKPHLGPGPSHHPHTLGHMMDGRVMRQPIPPNQWTKQSSFLPHGVPSSGYMQPPCKSAGHRLQPPPTPAPSPRFRGPSQALRGAQGGESMMDSPEMIAMQQLSSRVCPPGVPYHPRQPTPPQLPGPFPQVAHSASVCVSAPKPALDNPGSTQEMTETHEPEEDPAEPLPGHEEKAASICSSEGVYLKQLPHPAPPLQASCTRQSSPQERETEDSQLKSDASDSADTYKTSKNKNTWPLDNSYSSPAVQGCLRDLSIVAETGNLPENGVVGEASPCRSEGKGLDGSGSEKPLCPRGKTLQEAVPCTGPNATTPPCTDPSLMAATVNQFSPLYMPGIEYSNSATQYPMSPSLQGLASMMGGKSSGSQPQSFPPRGFQANGPHPGLFPRYRPQQGMRYSYQPPSQPSYHPYQRTPYYTCPQGFSDWQRSLPSQRSPSGPPGSHPPRSLFSEKNVLSSLQGCETLNTALTSPTQMDVVTAKVVPPDGHNSGPEEEKMDESVERPESPKEFLDLDNHNAATKRQNSLSTSDYLYGTPPPSLSSGMTFGSSAFPPHS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LQTGSPYTPQRSASHFQPRAYPSPVPAHPPPHPVATQPNGLSPEDSLYCCQEEGLGHFQASMMEQTGTGSGLRGSFQEVHRPPGLQMHPVQSQSLFPKTPAPAASPEQLPPHKTPTLPLDQS</w:t>
            </w:r>
          </w:p>
        </w:tc>
      </w:tr>
      <w:tr w:rsidR="00767530" w:rsidRPr="00E340F8" w14:paraId="444C1E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93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A98E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F2|CAT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BC8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TVFLSILCLGVALAAPAPDYNLDAEWEEWKRSNDRTYSPEEEKQRRAVWEGNVKWIKQHIMENGLWMNNFTIEMNEFGDMTGEEMKMLTESSSYPLRNGKHIQKRNPKIPPTLDWRKEGYVTPVRRQGSCGACWAFSVTACIEGQLFKKTGKLIPLSVQNLMDCSVSYGTKGCDGGRPYDAFQYVKNNGGLEAEATYPYEAKAKHCRYRPERSVVKVNRFFVVPRNEEALLQALVTHGPIAVAIDGSHASFHSYRGGIYHEPKCRKDTLDHGLLLVGYGYEGHESENRKYWLLKNSHGERWGENGYMKLPRGQNNYCGIASYAMYPAL</w:t>
            </w:r>
          </w:p>
        </w:tc>
      </w:tr>
      <w:tr w:rsidR="00767530" w:rsidRPr="00E340F8" w14:paraId="05BEBE5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4C24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157C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66|CF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11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NSPTQGISLKMHQARPLFLVTVALQLIGLGYSYQSEGDGAREVSNILSPVIPGTTLDRTLSNSSRKNDIPEGARLWDSLPDSSTLGESAVPVSRCCHNGGTCVLGSFCVCPAYFTGRYCEHDQRRRDCGALGHGAWTLHSCRLCRCIFSALYCLPHQTFSHCDLKSFLSSGARGSRECSIPSLLLLVLCLLLQGVAGKG</w:t>
            </w:r>
          </w:p>
        </w:tc>
      </w:tr>
      <w:tr w:rsidR="00767530" w:rsidRPr="00E340F8" w14:paraId="27E691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80C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20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32|CAT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894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NRDPASDQMKHWKEQRAAQKPDVLTTGGGNPVGDKLNSLTVGPRGPLLVQDVVFTDEMAHFDRERIPERVVHAKGAGAFGYFEVTHDITRYSKAKVFEHIGKRTPIAVRFSTVAGESGSADTVRDPRGFAVKFYTEDGNWDLVGNNTPIFFIRDALLFPSFIHSQKRNPQTHLKDPDMVWDFWSLRPESLHQVSFLFSDRGIPDGHRHMNGYGSHTFKLVNANGEAVYCKFHYKTDQGIKNLSVEDAARLAHEDPDYGLRDLFNAIATGNYPSWTLYIQVMTFSEAEIFPFNPFDLTKVWPHGDYPLIPVGKLVLNRNPVNYFAEVEQLAFDPSNMPPGIEPSPDKMLQGRLFAYPDTHRHRLGPNYLQIPVNCPYRARVANYQRDGPMCMMDNQGGAPNYYPNSFSAPEHQPSALEHRTHFSGDVQRFNSANDDNVTQVRTFYLKVLNEEQRKRLCENIAGHLKDAQLFIQKKAVKNFSDVHPEYGSRIQALLDKYNEEKPKNAVHTYVQHGSHLSAREKANL</w:t>
            </w:r>
          </w:p>
        </w:tc>
      </w:tr>
      <w:tr w:rsidR="00767530" w:rsidRPr="00E340F8" w14:paraId="68619B9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62D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EBA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477|CELE_HUNT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A29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VSLVCVLVMLVSILGSFSVVAASPVKGFQVSGTKLLDASGNELVMRGMRDISAIDLVKEIKIGWNLGNTLDAPTETAWGNPRTTKAMIEKVREMGFNAVRVPVTWDTHIGPAPDYKIDEAWLNRVEEVVNYVLDCGMYAIINVHHDNTWIIPTYANEQRSKEKLVKVWEQIATRFKDYDDHLLFETMNEPREVGSPMEWMGGTYENRDVINRFNLAVVNTIRASGGNNDKRFILVPTNAATGLDVALNDLVIPNNDSRVIVSIHAYSPYFFAMDVNGTSYWGSDYDKASLTSELDAIYNRFVKNGRAVIIGEFGTIDKNNLSSRVAHAEHYAREAVSRGIAVFWWDNGYYNPGDAETYALLNRKTLSWYYPEIVQALMRGAGVEPLVSPTPTPTLMPTPSPTVTANILYGDVNGDGKINSTDCTMLKRYILRGIEEFPSPSGIIAADVNADLKINSTDLVLMKKYLLRSIDKFPAEDSQTPDEDNPGILYNGRFDFSDPNGPKCAWSGSNVELNFYGTEASVTIKSGGENWFQAIVDGNPLPPFSVNATTSTVKLVSGLAEGAHHLVLWKRTEASLGEVQFLGFDFGSGKLLAAPKPLERKIEFIGDSITCAYGNEGTSKEQSFTPKNENSYMSYAAITARNLNASANMIAWSGIGLTMNYGGAPGPLIMDRYPYTLPYSGVRWDFSKYVPQVVVINLGTNDFSTSFADKTKFVTAYKNLISEVRRNYPDAHIFCCVGPMLWGTGLDLCRSYVTEVVNDCNRSGDLKVYFVEFPQQDGSTGYGEDWHPSIATHQLMAERLTAEIKNKLGW</w:t>
            </w:r>
          </w:p>
        </w:tc>
      </w:tr>
      <w:tr w:rsidR="00767530" w:rsidRPr="00E340F8" w14:paraId="5E1318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B15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8161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119|CDC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10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IPITPTKRIRRNLFDDAPATPPRPLKRKKLQFTDVTPESSPEKLQFGSQSIFLRTKALLQKSSELVNLNSSDGALPARTAEYEQVMNFLAKAISEHRSDSLYITGPPGTGKTAQLDMIIRQKFQSLPLSLSTPRSKDVLRHTNPNLQNLSWFELPDGRLESVAVTSINCISLGEPSSIFQKIFDSFQDLNGPTLQIKNMQHLQKFLEPYHKKTTFVVVLDEMDRLLHANTSETQSVRTILELFLLAKLPTVSFVLIGMANSLDMKDRFLSRLNLDRGLLPQTIVFQPYTAEQMYEIVIQKMSSLPTIIFQPMAIKFAAKKCAGNTGDLRKLFDVLRGSIEIYELEKRFLLSPTRGSLNSAQVPLTPTTSPVKKSYPEPQGKIGLNYIAKVFSKFVNNNSTRTRIAKLNIQQKLILCTIIQSLKLNSDATIDESFDHYIKAITKTDTLAPLQRNEFLEICTILETCGLVSIKKTKCKGKTKRFVDKIDVDLDMREFYDEMTKISILKPFLH</w:t>
            </w:r>
          </w:p>
        </w:tc>
      </w:tr>
      <w:tr w:rsidR="00767530" w:rsidRPr="00E340F8" w14:paraId="7EAC31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CD4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C4E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797|CDC1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A5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LEEPECPPHKNRIFVSSSKDFEGYPSKAIVPVQFVALLTSIHLTETKCLLGFSNFERRGDQSQEDQYLIKLKFKDRGSERLARITISLLCQYFDIELPDLDSDSGASPTVILRDIHLERLCFSSCKALYVSKHGNYTLFLEDIKPLDLVSVISTISTKSTNSSKHSSSELISECDLNNSLVDIFNNLIEMNRDEKNRFKFVKLIHYDIELKKFVQDQQKVLSQKSKAAAINPFFVPNRLGIPYIESQNEFNSQLMTLNVDEPTTDISNMGEEMHDSADPIEDSDSSTTSSTGKYFSSKSYIQSQTPERKTSVPNNWHDDDSGSKRKRKLSFHSPNASSIRKAISYEQLSLASVGSVERLEGKIVGMNPPQFASINEFKYCTLKLYFTQLLPNVPDKVLVPGVNCIEIVIPTRERICELFGVLNCQSDKISDILLLEKPDRISVEVERILWDNDKTASPGMAVWSLKNISTDTQAQAQVQVPAQSSASIDPSRTRMSKMARKDPTIEFCQLGLDTFETKYITMFGMLVSCSFDKPAFISFVFSDFTKNDIVQNYLYDRYLIDYENKLELNEGFKAIMYKNQFETFDSKLRKIFNNGLRDLQNGRDENLSQYGIVCKMNIKVKMYNGKLNAIVRECEPVPHSQISSIASPSQCEHLRLFYQRAFKRIGESAISRYFEEYRRFFPIHRNGSHLAKLRFDEVKHEPKKSPTTPALAEHIPDLNADVSSFDVKFTDISSLLDSSARLPRPQQTHKSNTLYSCEGRIIAIEYHASDLCFHITNELPLLQTRGLAPERVLQLHIITSKNFAYFFNRSSAYLQRQPLEEKYTQLAQFLGHSFKFNITSSLTLFPDTTVALQIWCPIECTFRELQQQLAHPKVAAAPDSGSLDCAINATVNPLRLLAAQNGVTVKKEEDNDDDAGAVPTS</w:t>
            </w:r>
          </w:p>
        </w:tc>
      </w:tr>
      <w:tr w:rsidR="00767530" w:rsidRPr="00E340F8" w14:paraId="1E152B50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27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A5B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Q6|CEL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FD7F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PPPVLPVLLLLAAAAALPAMGLRAAAWEPRVPGGTRAFALRPGCTYAVGAACTPRAPRELLDVGRDGRLAGRRRVSGAGRPLPLQVRLVARSAPTALSRRLRARTHLPGCGARARLCGTGARLCGALCFPVPGGCAAAQHSALAAPTTLPACRCPPRPRPRCPGRPICLPPGGSVRLRLLCALRRAAGAVRVGLALEAATAGTPSASPSPSPPLPPNLPEARAGPARRARRGTSGRGSLKFPMPNYQVALFENEPAGTLILQLHAHYTIEGEEERVSYYMEGLFDERSRGYFRIDSATGAVSTDSVLDRETKETHVLRVKAVDYSTPPRSATTYITVLVKDTNDHSPVFEQSEYRERVRENLEVGYEVLTIRASDRDSPINANLRYRVLGGAWDVFQLNESSGVVSTRAVLDREEAAEYQLLVEANDQGRNPGPLSATATVYIEVEDENDNYPQFSEQNYVVQVPEDVGLNTAVLRVQATDRDQGQNAAIHYSILSGNVAGQFYLHSLSGILDVINPLDFEDVQKYSLSIKAQDGGRPPLINSSGVVSVQVLDVNDNEPIFVSSPFQATVLENVPLGYPVVHIQAVDADSGENARLHYRLVDTASTFLGGGSAGPKNPAPTPDFPFQIHNSSGWITVCAELDREEVEHYSFGVEAVDHGSPPMSSSTSVSITVLDVNDNDPVFTQPTYELRLNEDAAVGSSVLTLQARDRDANSVITYQLTGGNTRNRFALSSQRGGGLITLALPLDYKQEQQYVLAVTASDGTRSHTAHVLINVTDANTHRPVFQSSHYTVSVSEDRPVGTSIATLSANDEDTGENARITYVIQDPVPQFRIDPDSGTMYTMMELDYENQVAYTLTIMAQDNGIPQKSDTTTLEILILDANDNAPQFLWDFYQGSIFEDAPPSTSILQVSATDRDSGPNGRLLYTFQGGDDGDGDFYIEPTSGVIRTQRRLDRENVAVYNLWALAVDRGSPTPLSASVEIQVTILDINDNAPMFEKDELELFVEENNPVGSVVAKIRANDPDEGPNAQIMYQIVEGDMRHFFQLDLLNGDLRAMVELDFEVRREYVLVVQATSAPLVSRATVHILLVDQNDNPPVLPDFQILFNNYVTNKSNSFPTGVIGCIPAHDPDVSDSLNYTFVQGNELRLLLLDPATGELQLSRDLDNNRPLEALMEVSVSDGIHSVTAFCTLRVTIITDDMLTNSITVRLENMSQEKFLSPLLALFVEGVAAVLSTTKDDVFVFNVQNDTDVSSNILNVTFSALLPGGVRGQFFPSEDLQEQIYLNRTLLTTISTQRVLPFDDNICLREPCENYMKCVSVLRFDSSAPFLSSTTVLFRPIHPINGLRCRCPPGFTGDYCETEIDLCYSDPCGANGRCRSREGGYTCECFEDFTGEHCEVDARSGRCANGVCKNGGTCVNLLIGGFHCVCPPGEYERPYCEVTTRSFPPQSFVTFRGLRQRFHFTISLTFATQERNGLLLYNGRFNEKHDFIALEIVDEQVQLTFSAGETTTTVAPKVPSGVSDGRWHSVQVQYYNKPNIGHLGLPHGPSGEKMAVVTVDDCDTTMAVRFGKDIGNYSCAAQGTQTGSKKSLDLTGPLLLGGVPNLPEDFPVHNRQFVGCMRNLSVDGKNVDMAGFIANNGTREGCAARRNFCDGRRCQNGGTCVNRWNMYLCECPLRFGGKNCEQAMPHPQLFSGESVVSWSDLNIIISVPWYLGLMFRTRKEDSVLMEATSGGPTSFRLQILNNYLQFEVSHGPSDVESVMLSGLRVTDGEWHHLLIELKNVKEDSEMKHLVTMTLDYGMDQNKADIGGMLPGLTVRSVVVGGASEDKVSVRRGFRGCMQGVRMGGTPTNVATLNMNNALKVRVKDGCDVDDPCTSSPCPPNSRCHDAWEDYSCVCDKGYLGINCVDACHLNPCENMGACVRSPGSPQGYVCECGPSHYGPYCENKLDLPCPRGWWGNPVCGPCHCAVSKGFDPDCNKTNGQCQCKENYYKLLAQDTCLPCDCFPHGSHSRTCDMATGQCACKPGVIGRQCNRCDNPFAEVTTLGCEVIYNGCPKAFEAGIWWPQTKFGQPAAVPCPKGSVGNAVRHCSGEKGWLPPELFNCTTISFVDLRAMNEKLSRNETQVDGARALQLVRALRSATQHTGTLFGNDVRTAYQLLGHVLQHESWQQGFDLAATQDADFHEDVIHSGSALLAPATRAAWEQIQRSEGGTAQLLRRLEGYFSNVARNVRRTYLRPFVIVTANMILAVDIFDKFNFTGARVPRFDTIHEEFPRELESSVSFPADFFRPPEEKEGPLLRPAGRRTTPQTTRPGPGTEREAPISRRRRHPDDAGQFAVALVIIYRTLGQLLPERYDPDRRSLRLPHRPIINTPMVSTLVYSEGAPLPRPLERPVLVEFALLEVEERTKPVCVFWNHSLAVGGTGGWSARGCELLSRNRTHVACQCSHTASFAVLMDISRRENGEVLPLKIVTYAAVSLSLAALLVAFVLLSLVRMLRSNLHSIHKHLAVALFLSQLVFVIGINQTENPFLCTVVAILLHYIYMSTFAWTLVESLHVYRMLTEVRNIDTGPMRFYYVVGWGIPAIVTGLAVGLDPQGYGNPDFCWLSLQDTLIWSFAGPIGAVIIINTVTSVLSAKVSCQRKHHYYGKKGIVSLLRTAFLLLLLISATWLLGLLAVNRDALSFHYLFAIFSGLQGPFVLLFHCVLNQEVRKHLKGVLGGRKLHLEDSATTRATLLTRSLNCNTTFGDGPDMLRTDLGESTASLDSIVRDEGIQKLGVSSGLVRGSHGEPDASLMPRSCKDPPGHDSDSDSELSLDEQSSSYASSHSSDSEDDGVGAEEKWDPARGAVHSTPKGDAVANHVPAGWPDQSLAESDSEDPSGKPRLKVETKVSVELHREEQGSHRGEYPPDQESGGAARLASSQPPEQRKGILKNKVTYPPPLTLTEQTLKGRLREKLADCEQSPTSSRTSSLGSGGPDCAITVKSPGREPGRDHLNGVAMNVRTGSAQADGSDSEKP</w:t>
            </w:r>
          </w:p>
        </w:tc>
      </w:tr>
      <w:tr w:rsidR="00767530" w:rsidRPr="00E340F8" w14:paraId="2951B2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2B5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188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H0|CDC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E57F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PMAFSSLRGSDRCPADDSLKKYEQSVKLSGIKRDIEELCEAVPQLVNVFKIKDKIGEGTFSSVYLATAQLQEGHEEKIALKHLIPTSHPMRIAAELQCLTVAGGQDNVMGLKYCFRKNDHVVIAMPYLEHESFLDILNSLSFQEVREYMYNLFVALKRIHQFGIVHRDVKPSNFLYNRRLKKYALVDFGLAQGTRDTKIELLKFVQSEAQQEDCSRNKYHGVVGHKGLLSRPAPKTVDQQCTPKTSVKRSYTQVHIKQGKDGKERSVGLSVQRSVFGERNFNIHSSISHESPAEKLIKQSKTVDIISRKLATKKTAISTKAMNSVMRETARSCPAVLTCDCYGSDRVCSVCLSRRQQVAPRAGTPGFRAPEVLTKCPDQTTAIDMWSAGVIFLSLLSGRYPFYKASDDLTALAQIMTIRGSRETIQAAKAFGKSVLCSKEVPAQDLRALCERLRGLDSTTPRSASGPPGNASYDPAASKNTDHKASRVQAAQAQHSEDSLYKRDNDGYWSHPKDCTSNSEGWDSVPDEAYDLLDKLLDLNPASRITAEAALLHAFFKDMCS</w:t>
            </w:r>
          </w:p>
        </w:tc>
      </w:tr>
      <w:tr w:rsidR="00767530" w:rsidRPr="00E340F8" w14:paraId="0A0C5E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3C5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3086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854|CD7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9E54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ITYADLRFVKAPLKKSISSRLGQDPGADDDGEITYENVQVPAVLGVPSSLASSVLGDKAAVKSEQPTASWRAVTSPAVGRILPCRTTCLRYLLLGLLLTCLLLGVTAICLGVRYLQVSQQLQQTNRVLEVTNSSLRQQLRLKITQLGQSAEDLQGSRRELAQSQEALQVEQRAHQAAEGQLQACQADRQKTKETLQSEEQQRRALEQKLSNMENRLKPFFTCGSADTCCPSGWIMHQKSCFYISLTSKNWQESQKQCETLSSKLATFSEIYPQSHSYYFLNSLLPNGGSGNSYWTGLSSNKDWKLTDDTQRTRTYAQSSKCNKVHKTWSWWTLESESCRSSLPYICEMTAFRFPD</w:t>
            </w:r>
          </w:p>
        </w:tc>
      </w:tr>
      <w:tr w:rsidR="00767530" w:rsidRPr="00E340F8" w14:paraId="564C472B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F2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B88C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DK5|CELR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FCE7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DRIMFLLFFILSLVIGSFSEYLDDKYYSTNSIDVVCKPCAVPSSNSVIWLPASRPPCLHPGQPIIHWPDLSDNLACPVPGLPDSVHSSQISLLEGEGLLLTKERICFFDGPIDFHYDYVCDGKLYRSKMRIGHSIASKKKLETRRTKRWARRRNPDANAVHFQQEKYVKELPEDTPIETIIASVKASHASSQPLYYSMVAPQDSRSQNLFTLDTMSGEIRLAKSMDREVLDKHILKVTAYERVDPTISASTTVVVHVLDVQDNSPIFEKDSYFGEIREDAPIGTTVLSVFARDLDSGENGEIEYSLGEGNGKNLLAINAKSGVIQTAAPLDRETLSLIRLDVIASDKGTPKRESTAMVEITVVDVNDNAPVFASDSYNVTILENITIPAVIATVKATDEDFGTNGKVHYSMASSSGIGGLTIDYSTGEVTLRERIDAKNSPITAVIRAKDGAQPALSSTVPLTINVIDINDHAPTLIAAQKMITLEENVAIGEEVGRVYAIDEDSGPNGIIKYSMEGSEDFIIDEDSGLIKTTKLLDRETTARYSLKVTARDMGTPSLNTSTTIAVVLKDINDNAPTFDKKEYNVTISEEMPRGSQIITLKAVDNDEDQKITYRIEEADREVFSILDIGDQGAILSVSGELKRQDHKVRVEISATDQGGLQGRCVVNVFIDDVNSAPYFNDHPFSVKIPEHSPIGYPVITLKAEDHDRGDNARIVYSIDSSQFFRIDPSSGDISVSSDLDREDRATFSVIVTASDHASPPLNTSTQIEVILDDINDNSPQFTSSSYAATISEDIPVGTSFLQVSAIDADIGPNGIVDYFLNESSSSPSIQLFRLDRTSGTLRVSSKLDREQFAVIVLPIFARDRGTPSLSAASEITLTLSDVNDNAPTFEQLSYDLYIAENSPVGSTVGTIVARDADEGDNADISFRIFGGADAKLFDIEEDAEQNGVVRILTRAEFDYEAKANKFFFELQASSGQLSSTVPVRIHVSDVNDNKPALKDFVILMNRFDNVQMARQIGFIPAFDPDQNATLEYFLEENDLIEAEKYTGKILVKQEWKRNMDVSFKTCVSDGANTECSTCRFIHVLVEPEWLSESFTLSLARMTVDDFWDPLVFQRFRDAMSTLSNWKPSDIHVIGVKQHLDDVIYINIAITDHGRVVRGWRAIELVKESIKKLEKMTLLQVEVIRDESCANEPCSHMAKCRQTQKFVGEMKAHETDNFIARTLNTVNTFVCECPSGFTSSGAHGDCDTRIDECYRGRCSNNSTCVAFENTYQCECKPGWIGRHCEISVHALTCVPGYCMSDSLCELDGNQMKCRHCKYHGEDTDERCRLRSVSFDGEGLLNVNLDLPRTQWTMKFRVSTIAHNGVLVFTGDKRSDFVEVSVVDRVLKVQFSLGGEKIDAKMENDVENRINDGEWHTVALEYSNKQITMSLDDCETNPSLLLNTSPNCAIRAKLNLEKKCEDPTVPCYRYLDISNGLFLGGRPGTSKQIEKAFSGCISDLSVDKEDVDFSTIKEMHKVGQVHEGCKHRKDFCSTSDGQCSATSKCVNRWGGRICSCPQSVHSTGECVGALGTQDLRGHSLFEEESFVLYQPSQVSVPFEVSFEFRTSRADMQVFALEFTQRSVHYNLEVDDGTLKYNIGDSEVELPAPEVTSKHWMNVVIKFEADSVATSINGIYSAEAKASISDMNLESLYFGIAPGTGHPSRFEGCIRNVLVDGRSISVKKKGKTRAGCVVPNRCSVDSICPAESTCHRAWNKHKCKCHKSFVGDTCLPVCSVANVCSSGTCVSSNTTAGYECICPAGKTGKNCQLEAPKQMCPSGWWGTFPRCRRCSCAQTKDYEAQCDKKTGACQCKKSHFSTINGCVKCECGFGADSTECSADGHCKCNGDAVGRRCDRCSRFDHQLDSKTLKCRPVSGKCPSEIEYSIQWPASQKGSIVRQSCPVGESGLATRKCLETGRWSDVNAWNCTRPEYSIMVNKFEILEPSKLLTMVANATNTESSIRGRNQQIAAEALSRLVDYEQSMPMKGRAHIKDMKFTEKLIESLGRVMSEQPADEYSTLISKLWNYAETVAEIHENVNFLSPFFVANDHIVFASDKLDFGNILPKFNNFVDLRPTGFPRVRAIVTGTTQVVYSIVPYPRCNRCENPMIAIVANTSDPVIVEFEIEEDDGWKYPECVRFDEKSGTWTARGAALIGLNLTHAACEYNRIGVFTMFVNDQSSSIVRVAQMDNMTSPAIAGVALFLCFLSILLTLSRRSLKTHSVRIGFILFFAINILNLFFVHKTAINQAYCPVRNAMLSFTSSAPFAWLFLYGLYIYRMLADGSSSPSLTTSLLVGIVFPCLISFTTFFVTDQCSLSPHLWLFWCIILPIGLFLLLSFYAAATSVLVSLHKKYDVFVAKYNVKRAVFQHFILTIFTLGMTLTGLFANQLPLPMEIMEISQSIIYLIAALVIFLWCVCDITTKASDSNPSMWLDNQKSVMAESTMADPQCASPLLSPRHQHHEVPMDSEWVPDVNPSNHYHTSINEPDTPRRLLLPQNRDVINILSSPDQILNEGVGHVYRNNMGSLPRLRSAQDEADDAYYTYTASRKYKNTTSTFNRE</w:t>
            </w:r>
          </w:p>
        </w:tc>
      </w:tr>
      <w:tr w:rsidR="00767530" w:rsidRPr="00E340F8" w14:paraId="761DDF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31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AE1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H4|CEL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EB4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CPKSAVTMRNEELLLSNGTANKMNGALDHSDQPDPDAIKMFVGQIPRSWSEKELKELFEPYGAVYQINVLRDRSQNPPQSKGCCFVTFYTRKAALEAQNALHNIKTLPGMHHPIQMKPADSEKSNAVEDRKLFIGMVSKKCNENDIRVMFSPFGQIEECRILRGPDGLSRGCAFVTFSTRAMAQNAIKAMHQSQTMEGCSSPIVVKFADTQKDKEQRRLQQQLAQQMQQLNTATWGNLTGLGGLTPQYLALLQQATSSSNLGAFSGIQQMAGMNALQLQNLATLAAAAAAAQTSATSTNANPLSSTSSALGALTSPVAASTPNSTAGAAMNSLTSLGTLQGLAGATVGLNNINALAGMAALNGGLGATGLTNGTAGTMDALTQAYSGIQQYAAAALPTLYSQSLLQQQSAAGSQKEGPEGANLFIYHLPQEFGDQDILQMFMPFGNVISAKVFIDKQTNLSKCFGFVSYDNPVSAQAAIQAMNGFQIGMKRLKVQLKRSKNDSKPY</w:t>
            </w:r>
          </w:p>
        </w:tc>
      </w:tr>
      <w:tr w:rsidR="00767530" w:rsidRPr="00E340F8" w14:paraId="5C4F02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66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8648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FW8|CG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8A2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FVVTAPPARNRSKTALYVTPLDRVTEFGGELHEDGGKLFCTSCNVVLNHVRKSAISDHLKSKTHTKRKAEFEEQNVRKKQRPLTASLQCNSTAQTEKVSVIQDFVKMCLEANIPLEKADHPAVRAFLSRHVKNGGSIPKSDQLRRAYLPDGYENENQLLNSQDC</w:t>
            </w:r>
          </w:p>
        </w:tc>
      </w:tr>
      <w:tr w:rsidR="00767530" w:rsidRPr="00E340F8" w14:paraId="18A40A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115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2C2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229|CHK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EF1F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GTGVVGGGAVGGGLPKDGLQDAKCPEPIPNRRRASSLSRDAQRRAYQWCREYLGGAWRRARPEELSVCPVSGGLSNLLFRCSLPNHVPSVGGEPREVLLRLYGAILQGVDSLVLESVMFAILAERSLGPQLYGVFPEGRLEQYLPSRPLKTQELRDPVLSGAIATRMARFHGMEMPFTKEPRWLFGTMERYLKQIQDLPSTSLPQMNLVEMYSLKDEMNSLRKLLDDTPSPVVFCHNDIQEGNILLLSEPDSDDNLMLVDFEYSSYNYRGFDIGNHFCEWVYDYTYEEWPFYKARPTDYPTREQQLHFIRHYLAEVQKGEILSEEEQKKREEELLLEISRYSLASHFFWGLWSTLQASMSTIEFGYLEYAQSRFQFYFQQKGQLTSSPSS</w:t>
            </w:r>
          </w:p>
        </w:tc>
      </w:tr>
      <w:tr w:rsidR="00767530" w:rsidRPr="00E340F8" w14:paraId="565D1DA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13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A65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68|CDPK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510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CFAKNHGLMKPQQNGNTTRSVEVGVTNQDPPSYTPQARTTQQPEKPGSVNSQPPPWRAAAAAPGLSPKTTTKSNSILENAFEDVKLFYTLGKELGRGQFGVTYLCTENSTGKKYACKSISKKKLVTKADKDDMRREIQIMQHLSGQPNIVEFKGAYEDEKAVNLVMELCAGGELFDRIIAKGHYTERAAASVCRQIVNVVKICHFMGVLHRDLKPENFLLSSKDEKALIKATDFGLSVFIEEGKVYRDIVGSAYYVAPEVLRRRYGKEVDIWSAGIILYILLSGVPPFWAETEKGIFDAILEGHIDFESQPWPSISSSAKDLVRRMLTADPKRRISAADVLQHPWLREGGEASDKPIDSAVLSRMKQFRAMN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LKKLALKVIAENIDTEEIQGLKAMFANIDTDNSGTITYEELKEGLAKLGSKLTEAEVKQLMDAADVDGNGSIDYIEFITATMHRHRLESNENLYKAFQHFDKDSSGYITIDELESALKEYGMGDDATIKEVLSDVDSDNDGRINYEEFCAMMRSGNPQQQQPRLF</w:t>
            </w:r>
          </w:p>
        </w:tc>
      </w:tr>
      <w:tr w:rsidR="00767530" w:rsidRPr="00E340F8" w14:paraId="3998D6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467C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2C2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5896|CD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10BF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PSFVIQSKEAESAAKQLGVSVIQLLPSLVKPAQSYARTPISKFNVAVVGLGSSGRIFLGVNVEFPNLPLHHSIHAEQFLVTNLTLNGERHLNFFAVSAAPCGHCRQFLQEIRDAPEIKILITDPNNSADSDSAADSDGFLRLGSFLPHRFGPDDLLGKDHPLLLESHDNHLKISDLDSICNGNTDSSADLKQTALAAANRSYAPYSLCPSGVSLVDCDGKVYRGWYMESAAYNPSMGPVQAALVDYVANGGGGGYERIVGAVLVEKEDAVVRQEHTARLLLETISPKCEFKVFHCYEA</w:t>
            </w:r>
          </w:p>
        </w:tc>
      </w:tr>
      <w:tr w:rsidR="00767530" w:rsidRPr="00E340F8" w14:paraId="5DBEDD7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767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E88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TQ4|CDH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8E4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AIILLALLGAMSGGEALHLILLPATGNVAENSPPGTSVHKFSVKLSASLSPVIPGFPQIVNSNPLTEAFRVNWLSGTYFEVVTTGMEQLDFETGPNIFDLQIYVKDEVGVTDLQVLTVQVTDVNEPPQFQGNLAEGLHLYIVERANPGFIYQVEAFDPEDTSRNIPLSYFLISPPKSFRMSANGTLFSTTELDFEAGHRSFHLIVEVRDSGGLKASTELQVNIVNLNDEVPRFTSPTRVYTVLEELSPGTIVANITAEDPDDEGFPSHLLYSITTVSKYFMINQLTGTIQVAQRIDRDAGELRQNPTISLEVLVKDRPYGGQENRIQITFIVEDVNDNPATCQKFTFSIMVPERTAKGTLLLDLNKFCFDDDSEAPNNRFNFTMPSGVGSGSRFLQDPAGSGKIVLIGDLDYENPSNLAAGNKYTVIIQVQDVAPPYYKNNVYVYILTSPENEFPLIFDRPSYVFDVSERRPARTRVGQVRATDKDLPQSSLLYSISTGGASLQYPNVFWINPKTGELQLVTKVDCETTPIYILRIQATNNEDTSSVTVTVNILEENDEKPICTPNSYFLALPVDLKVGTNIQNFKLTCTDLDSSPRSFRYSIGPGNVNNHFTFSPNAGSNVTRLLLTSRFDYAGGFDKIWDYKLLVYVTDDNLMSDRKKAEALVETGTVTLSIKVIPHPTTIITTTPRPRVTYQVLRKNVYSPSAWYVPFVITLGSILLLGLLVYLVVLLAKAIHRHCPCKTGKNKEPLTKKGETKTAERDVVVETIQMNTIFDGEAIDPVTGETYEFNSKTGARKWKDPLTQMPKWKESSHQGAAPRRVTAGEGMGSLRSANWEEDELSGKAWAEDAGLGSRNEGGKLGNPKNRNPAFMNRAYPKPHPGK</w:t>
            </w:r>
          </w:p>
        </w:tc>
      </w:tr>
      <w:tr w:rsidR="00767530" w:rsidRPr="00E340F8" w14:paraId="5D0A73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439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B9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39|CH6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781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LPTVLRQMRPVSRALAPHLTRAYAKDVKFGADARALMLQGVDLLADAVAVTMGPKGRTVIIEQSWGSPKVTKDGVTVAKSIDLKDKYKNIGAKLVQDVANNTNEEAGDGTTTATVLARSIAKEGFEKISKGANPVEIRRGVMLAVDAVIAELKKQSKPVTTPEEIAQVATISANGDKDIGNIISDAMKKVGRKGVITVKDGKTLNDELEIIEGMKFDRGYISPYFINTSKGQKCEFQDAYVLLSEKKISSVQSIVPALEIANAHRKPLVIIAEDVDGEALSTLVLNRLKVGLQVVAVKAPGFGDNRKNQLKDMAIATGGAVFGEEGLNLNLEDVQAHDLGKVGEVIVTKDDAMLLKGKGDKAHIEKRIQEITEQLDITTSEYEKEKLNERLAKLSDGVAVLKVGGTSDVEVNEKKDRVTDALNATRAAVEEGIVLGGGCALLRCIPALDSLKPANEDQKIGIEIIKRALKIPAMTIAKNAGVEGSLIVEKILQSSSEVGYDAMLGDFVNMVEKGIIDPTKVVRTALLDAAGVASLLTTAEAVVTEIPKEEKDPGMGAMGGMGGGMGGGMF</w:t>
            </w:r>
          </w:p>
        </w:tc>
      </w:tr>
      <w:tr w:rsidR="00767530" w:rsidRPr="00E340F8" w14:paraId="2A493D7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74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E10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657|CH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726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DISTEVLQNPELYGLRRSHRAAAHQQNYFNDSDDEDDEDNIKQSRRKRMTTIEDDEDEFEDEEGEEDSGEDEDEEDFEEDDDYYGSPIKQNRSKPKSRTKSKSKSKPKSQSEKQSTVKIPTRFSNRQNKTVNYNIDYSDDDLLESEDDYGSEEALSEENVHEASANPQPEDFHGIDIVINHRLKTSLEEGKVLEKTVPDLNNCKENYEFLIKWTDESHLHNTWETYESIGQVRGLKRLDNYCKQFIIEDQQVRLDPYVTAEDIEIMDMERERRLDEFEEFHVPERIIDSQRASLEDGTSQLQYLVKWRRLNYDEATWENATDIVKLAPEQVKHFQNRENSKILPQYSSNYTSQRPRFEKLSVQPPFIKGGELRDFQLTGINWMAFLWSKGDNGILADEMGLGKTVQTVAFISWLIFARRQNGPHIIVVPLSTMPAWLDTFEKWAPDLNCICYMGNQKSRDTIREYEFYTNPRAKGKKTMKFNVLLTTYEYILKDRAELGSIKWQFMAVDEAHRLKNAESSLYESLNSFKVANRMLITGTPLQNNIKELAALVNFLMPGRFTIDQEIDFENQDEEQEEYIHDLHRRIQPFILRRLKKDVEKSLPSKTERILRVELSDVQTEYYKNILTKNYSALTAGAKGGHFSLLNIMNELKKASNHPYLFDNAEERVLQKFGDGKMTRENVLRGLIMSSGKMVLLDQLLTRLKKDGHRVLIFSQMVRMLDILGDYLSIKGINFQRLDGTVPSAQRRISIDHFNSPDSNDFVFLLSTRAGGLGINLMTADTVVIFDSDWNPQADLQAMARAHRIGQKNHVMVYRLVSKDTVEEEVLERARKKMILEYAIISLGVTDGNKYTKKNEPNAGELSAILKFGAGNMFTATDNQKKLEDLNLDDVLNHAEDHVTTPDLGESHLGGEEFLKQFEVTDYKADIDWDDIIPEEELKKLQDEEQKRKDEEYVKEQLEMMNRRDNALKKIKNSVNGDGTAANSDSDDDSTSRSSRRRARANDMDSIGESEVRALYKAILKFGNLKEILDELIADGTLPVKSFEKYGETYDEMMEAAKDCVHEEEKNRKEILEKLEKHATAYRAKLKSGEIKAENQPKDNPLTRLSLKKREKKAVLFNFKGVKSLNAESLLSRVEDLKYLKNLINSNYKDDPLKFSLGNNTPKPVQNWSSNWTKEEDEKLLIGVFKYGYGSWTQIRDDPFLGITDKIFLNEVHNPVAKKSASSSDTTPTPSKKGKGITGSSKKVPGAIHLGRRVDYLLSFLRGGLNTKSPSADIGSKKLPTGPSKKRQRKPANHSKSMTPEITSSEPANGPPSKRMKALPKGPAALINNTRLSPNSPTPPLKSKVSRDNGTRQSSNPSSGSAHEKEYDSMDEEDCRHTMSAIRTSLKRLRRGGKSLDRKEWAKILKTELTTIGNHIESQKGSSRKASPEKYRKHLWSYSANFWPADVKSTKLMAMYDKITESQKK</w:t>
            </w:r>
          </w:p>
        </w:tc>
      </w:tr>
      <w:tr w:rsidR="00767530" w:rsidRPr="00E340F8" w14:paraId="534160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C7C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F12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33|CDC2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47B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QTRFASGTSLSDLKPKPSATSISIPMQNVMNKPVTEQDSLFHICANIRKRLEVLPQLKPFLQLAYQSSEVLSERQSLLLSQKQHQELLKSNGANRDSSDLAPTLRSSSISTATSLMSMEGISYTNSNPSATPNMEDTLLTFSMGILPITMDCDPVTQLSQLFQQGAPLCILFNSVKPQFKLPVIASDDLKVCKKSIYDFILGCKKHFAFNDEELFTISDVFANSTSQLVKVLEVVETLMNSSPTIFPSKSKTQQIMNAENQHRHQPQQSSKKHNEYVKIIKEFVATERKYVHDLEILDKYRQQLLDSNLITSEELYMLFPNLGDAIDFQRRFLISLEINALVEPSKQRIGALFMHSKHFFKLYEPWSIGQNAAIEFLSSTLHKMRVDESQRFIINNKLELQSFLYKPVQRLCRYPLLVKELLAESSDDNNTKELEAALDISKNIARSINENQRRTENHQVVKKLYGRVVNWKGYRISKFGELLYFDKVFISTTNSSSEPEREFEVYLFEKIIILFSEVVTKKSASSLILKKKSSTSASISASNITDNNGSPHHSYHKRHSNSSSSNNIHLSSSSAAAIIHSSTNSSDNNSNNSSSSSLFKLSANEPKLDLRGRIMIMNLNQIIPQNNRSLNITWESIKEQGNFLLKFKNEETRDNWSSCLQQLIHDLKNEQFKARHHSSTSTTSSTAKSSSMM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PTTTMNTPNHHNSRQTHDSMASFSSSHMKRVSDVLPKRRTTSSSFESEIKSISENFKNSIPESSILFRISYNNNSNNTSSSEIFTLLVEKVWNFDDLIMAINSKISNTHNNNISPITKIKYQDEDGDFVVLGSDEDWNVAKEMLAENNEKFLNIRLY</w:t>
            </w:r>
          </w:p>
        </w:tc>
      </w:tr>
      <w:tr w:rsidR="00767530" w:rsidRPr="00E340F8" w14:paraId="743B92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6E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A3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AB2|CDK9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BA6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QYDSVECPFCDEVTKYEKLAKIGQGTFGEVFKAKHRKTGQKVALKKVLMENEKEGFPITALREIKILQLLKHENVVNLIEICRTKASPYNRCKGSIYLVFDFCEHDLAGLLSNVLVKFTLSEIKRVMQMLLNGLYYIHRNKILHRDMKAANVLITRDGVLKLADFGLARAFSLAKNSQPNRYTNRVVTLWYRPPELLLGERDYGPPIDLWGAGCIMAEMWTRSPIMQGNTEQHQLALISQLCGSITPEVWPNVDKYELFEKVELVKGQKRKVKDRLKAYVRDPYALDLIDKLLVLDPAQRIDSDDALNHDFFWSDPMPSDLKGMLSTHLTSMFEYLAPPRRKGSQITQQSTNQSRNPATTNQTEFERVF</w:t>
            </w:r>
          </w:p>
        </w:tc>
      </w:tr>
      <w:tr w:rsidR="00767530" w:rsidRPr="00E340F8" w14:paraId="605BC6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6CDB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26F1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71|CDPK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19AF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CRGSFKDKLDEGDNNKPEDYSKTSTTNLSSNSDHSPNAADIIAQEFSKDNNSNNNSKDPALVIPLREPIMRRNPDNQAYYVLGHKTPNIRDIYTLSRKLGQGQFGTTYLCTEIASGVDYACKSISKRKLISKEDVEDVRREIQIMHHLAGHGSIVTIKGAYEDSLYVHIVMELCAGGELFDRIIQRGHYSERKAAELTKIIVGVVEACHSLGVMHRDLKPENFLLVNKDDDFSLKAIDFGLSVFFKPGQIFTDVVGSPYYVAPEVLLKRYGPEADVWTAGVILYILLSGVPPFWAETQQGIFDAVLKGYIDFESDPWPVISDSAKDLIRRMLSSKPAERLTAHEVLRHPWICENGVAPDRALDPAVLSRLKQFSAMNKLKKMALKVIAESLSEEEIAGLREMFQAMDTDNSGAITFDELKAGLRKYGSTLKDTEIHDLMDAADVDNSGTIDYSEFIAATIHLNKLEREEHLVAAFQYFDKDGSGFITIDELQQACVEHGMADVFLEDIIKEVDQNNDGKIDYGEFVEMMQKGNAGVGRRTMRNSLNISMRDA</w:t>
            </w:r>
          </w:p>
        </w:tc>
      </w:tr>
      <w:tr w:rsidR="00767530" w:rsidRPr="00E340F8" w14:paraId="11CBCC7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C7EB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0F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P22|CDK1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02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ASSAAATALVEYSDVSSEDFSDQEAGDLDADAGKGAGNIKKPKPAPDNQFSKGRLDAKPDKEGYDNYRSRRAEDSSDPVAAGSRQTSSSEATNPREEPSQASNTSKDELWGREIYMSSDSIDTDELEAEMKRQKRKKQKKEKHKHKSKKKSKKRKKKRAKSYSSIDSMSDNDINALLDRRYTPPTAPSKSNERTVSAAPSSFTPHNLKESSSPATPPPVRRPNTNSNYYGESSLETANSALGSNLQVTVTNKQSISNRLRSPPPSSRSSGNGPRFGNSPRTPPPSHYSSSGGGGVGSGSVVRDSRSSRYVNSPHKEDVSAHHRSSHDHGYQGRYSGAGSSSHDTRKVKRLSPELDRYNHQPSTPPHKRRKFSDGREVGLGNFEHSRHHSGKYERYSRDRYSRRSSRSPSVQHSRSRQSPSGGLSSGSNAFRHGGSHKHKYGTTVSSTPSHTTRTSKRASGTGTSGDRYSRSPRTSSRYMESSPPSPVGASGSHHYHHRRSPRMRQRTRGDSRRRSPSSASSESSASRSRSPTSRDLKHKREEYIKKISETSLFAELVKDRHKRQKALKEIIERQEENSNSNSNGALTINDNSSSVDGNTPNAADGRSAPGSGTPAAASTTSNGLQALGSKPDLDLNNIPMPNKQNDSVVSNPASNADVPDSVAQLKQPLLVPPFSASKNNIKPKSLTSLPLPPGMNVLDLAGARSPSPGQKKESDEKNVTSSGSANKSVLNLPMPPVIPGSEELSGDDDVIDSPEDFDAPAVGTVHGHGGGPGTTRQRPVILNRRDSRNNVRDWGERCVDVFEMIAQIGEGTYGQVYKARDHHTNDMVALKKVRLEHEKEGFPITAVREIKILRQLNHRNIVNLHEIVTDKQDAVEFRKDKGSFYLVFEYMDHDLMGLLESGMVDFNEENNASIMKQLLDGLNYCHKKNFLHRDIKCSNILMNNRGKVKLADFGLARLYNADDRERPYTNKVITLWYRPPELLLGEERYGPSIDVWSCGCILGELFVKRPLFQANAEMAQLETISKICGSPVPAVWPNVIKLPLFHTLKQKKTHRRRLREDFEFMPAPALDLLDKMLDLDPDKRITAEDALRSPWLRKINPDEMPTPQLPTWQDCHELWSKKRRRQMREQQESLPPTVIASTKYQQHGATMVGDA</w:t>
            </w:r>
          </w:p>
        </w:tc>
      </w:tr>
      <w:tr w:rsidR="00767530" w:rsidRPr="00E340F8" w14:paraId="583481C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05E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46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6039|CDK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FCE6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PNIGNVMNKFEILGVVGEGAYGVVLKCRHKETHEIVAIKKFKDSEENEEVKETTLRELKMLRTLKQENIVELKEAFRRRGKLYLVFEYVEKNMLELLEEMPNGVPPEKVKSYIYQLIKAIHWCHKNDIVHRDIKPENLLISHNDVLKLCDFGFARNLSEGNNANYTEYVATRWYRSPELLLGAPYGKSVDMWSVGCILGELSDGQPLFPGESEIDQLFTIQKVLGPLPSEQMKLFYSNPRFHGLRFPAVNHPQSLERRYLGILNSVLLDLMKNLLKLDPADRYLTEQCLNHPTFQTQRLLDRSPSRSAKRKPYHVESSTLSNRNQAGKSTALQSHHRSNSKDIQNLSVGLPRADEGLPANESFLNGNLAGASLSPLHTKTYQASSQPGSTSKDLTNNNIPHLLSPKEAKSKTEFDFNIDPKPSEGPGTKYLKSNSRSQQNRHSFMESSQSKAGTLQPNEKQSRHSYIDTIPQSSRSPSYRTKAKSHGALSDSKSVSNLSEARAQIAEPSTSRYFPSSCLDLNSPTSPTPTRHSDTRTLLSPSGRNNRNEGTLDSRRTTTRHSKTMEELKLPEHMDSSHSHSLSAPHESFSYGLGYTSPFSSQQRPHRHSMYVTRDKVRAKGLDGSLSIGQGMAARANSLQLLSPQPGEQLPPEMTVARSSVKETSREGTSSFHTRQKSEGGVYHDPHSDDGTAPKENRHLYNDPVPRRVGSFYRVPSPRPDNSFHENNVSTRVSSLPSESSSGTNHSKRQPAFDPWKSPENISHSEQLKEKEKQGFFRSMKKKKKKSQTVPNSDSPDLLTLQKSIHSASTPSSRPKEWRPEKISDLQTQSQPLKSLRKLLHLSSASNHPASSDPRFQPLTAQQTKNSFSEIRIHPLSQASGGSSNIRQEPAPKGRPALQLPDGGCDGRRQRHHSGPQDRRFMLRTTEQQGEYFCCGDPKKPHTPCVPNRALHRPISSPAPYPVLQVRGTSMCPTLQVRGTDAFSCPTQQSGFSFFVRHVMREALIHRAQVNQAALLTYHENAALTGK</w:t>
            </w:r>
          </w:p>
        </w:tc>
      </w:tr>
      <w:tr w:rsidR="00767530" w:rsidRPr="00E340F8" w14:paraId="453AEF7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642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F44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KMG0|CDO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6E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DLGPLCTLLYVTLTILCSSVSSDLAPYFTSEPLSAVQKLGGPVVLHCSAQPVTTRISWLHNGKTLDGNLEHVKIHQGTLTILSLNSSLLGYYQCLANNSIGAIVSGPATVSVAVLGDFGSSTKHVITAEEKSAGFIGCRVPESNPKAEVRYKIRGKWLEHSTENYLILPSGNLQILNVSLEDKGSYKCAAYNPVTHQLKVEPIGRKLLVSRPSSDDVHILHPTHSQALAVLSRSPVTLECVVSGVPAPQVYWLKDGQDIAPGSNWRRLYSHLATDSVDPADSGNYSCMAGNKSGDVKYVTYMVNVLEHASISKGLQDQIVSLGATVHFTCDVHGNPAPNCTWFHNAQPIHPSARHLTAGNGLKISGVTVEDVGMYQCVADNGIGFMHSTGRLEIENDGGFKPVIITAPVSAKVADGDFVTLSCNASGLPVPVIRWYDSHGLITSHPSQVLRSKSRKSQLSRPEGLNLEPVYFVLSQAGASSLHIQAVTQEHAGKYICEAANEHGTTQAEASLMVVPFETNTKAETVTLPDAAQNDDRSKRDGSETGLLSSFPVKVHPSAVESAPEKNASGISVPDAPIILSPPQTHTPDTYNLVWRAGKDGGLPINAYFVKYRKLDDGVGMLGSWHTVRVPGSENELHLAELEPSSLYEVLMVARSAAGEGQPAMLTFRT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EKTASSKNTQASSPPVGIPKYPVVSEAANNNFGVVLTDSSRHSGVPEAPDRPTISTASETSVYVTWIPRANGGSPITAFKVEYKRMRTSNWLVAAEDIPPSKLSVEVRSLEPGSTYKFRVIAINHYGESFRSSASRPYQVVGFPNRFSSRPITGPHIAYTEAVSDTQIMLKWTYIPSSNNNTPIQGFYIYYRPTDSDNDSDYKRDVVEGSKQWHMIGHLQPETSYDIKMQCFNEGGESEFSNVMICETKVKRVPGASEYPVKDLSTPPNSLGSGGNVGPATSPARSSDMLYLIVGCVLGVMVLILMVFIAMCLWKNRQQNTIQKYDPPGYLYQGSDMNGQMVDYTTLSGASQINGNVHGGFLTNGGLSSGYSHLHHKVPNAVNGIVNGSLNGGLYSGHSNSLTRTHVDFEHPHHLVNGGGMYTAVPQIDPLECVNCRNCRNNNRCFTKTNSTFSSSPPPVVPVVAPYPQDGLEMKPLSHVKVPVCLTSAVPDCGQLPEESVKDNVEPVPTQRTCCQDIVNDVSSDGSEDPAEFSRGQEGMINLRIPDHLQLAKSCVWEGDSCAHSETEINIVSWNALILPPVPEGCAEKTMWSPPGIPLDSPTEVLQQPRET</w:t>
            </w:r>
          </w:p>
        </w:tc>
      </w:tr>
      <w:tr w:rsidR="00767530" w:rsidRPr="00E340F8" w14:paraId="6A5E40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02C0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B197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277|CCN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196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VTRNTKINTENKAKVSMAGAKRVPVAVAASKPLLRSRTALGDIGNKVSEQSRIPLKKETKKLGSGTVTVKALPKPVDKVPVCEPEVELDEPEPEPVMEVKHSPEPILVDTPSPSPMETSGCAPAEEYLCQAFSDVILAVSDVDADDGGDPNLCSEYVKDIYAYLRQLEEEQSVRPKYLLGREVTGNMRAILIDWLIQVQMKFRLLQETMYMTVSIIDRFMQDSCVPKKMLQLVGVTAMFIASKYEEMYPPEIGDFAFVTNNTYTKHQIRQMEMKILRVLNFSLGRPLPLHFLRRASKIGEVDVEQHTLAKYLMELSMLDYDMVHFAPSQIAAGAFCLALKILDNGEWTPTLQHYLSHTEESLLPVMQHLAKNIVMVNRGLTKHMTIKNKYATSKHAKISTLAQLNCTLVQNLSKAVTKA</w:t>
            </w:r>
          </w:p>
        </w:tc>
      </w:tr>
      <w:tr w:rsidR="00767530" w:rsidRPr="00E340F8" w14:paraId="2F3B47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90C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B31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58|CCN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DE4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PHSTATAAAAASSAAPSAGGSSSGTTTTTTTTTGGILIGDRLYSEVSLTIDHSLIPEERLSPTPSMQDGLDLPSETDLRILGCELIQAAGILLRLPQVAMATGQVLFHRFFYSKSFVKHSFEIVAMACINLASKIEEAPRRIRDVINVFHHLRQLRGKRTPSPLILDQNYINTKNQVIKAERRVLKELGFCVHVKHPHKIIVMYLQVLECERNQTLVQTAWNYMNDSLRTNVFVRFQPETIACACIYLAARALQIPLPTRPHWFLLFGTTEEEIQEICIETLRLYTRKKPNYELLEKEVEKRKVALQEAKLKAKGLNPDGTPALSTLGGFSPASKPSSPREVKAEEKSPISINVKTVKKEPEDRQQASKSPYNGVRKDSKRSRNSRSASRSRSRTRSRSRSHTPRRHYNNRRSRSGTYSSRSRSRSRSHSESPRRHHNHGSPHLKAKHTRDDLKSSNRHGHKRKKSRSRSQSKSRDHSDAAKKHRHERGHHRDRRERSRSFERSHKSKHHGGSRSGHGRHRR</w:t>
            </w:r>
          </w:p>
        </w:tc>
      </w:tr>
      <w:tr w:rsidR="00767530" w:rsidRPr="00E340F8" w14:paraId="0A8297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2CD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673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49|CCNE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CFDD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ERKERDSKDHTKMKEEGGSDLSVRSRKRKPNVPVFLQDPDEEIAKIDKTVKSQDSSQPWDDDSACVDPCSFIPTPNKEEDNELEYPKTAFQPRKIRPPRASPLPVLNWANREEVWRIMLNKEKTYLRDEHFLQRHPLLQARMRAVLLDWLMEVCEVYKLHRETFYLAQDFFDRYMASQQNIIKTLLQLIGISALFIASKLEEIYPPKLHQFAYVTDGACSGDEILTMELMMMKALKWRLSPLTIVSWLNVYVQVAYVNDTGEVLMPQYPQQVFVQIAELLDLCVLDVGCLEFPYGVLAASALYHFSSLELMQKVSGYQWCDIEKCVKWMVPFAMVIREMGSSKLKHFRGVPMEDSHNIQTHTNSLDLLDKAQAKKAILSEQNRISPPPSGVLTPPHSSKKQSSEQETE</w:t>
            </w:r>
          </w:p>
        </w:tc>
      </w:tr>
      <w:tr w:rsidR="00767530" w:rsidRPr="00E340F8" w14:paraId="5E665DD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FEF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686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WW6|CESA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F4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AGLVAGSHNRNELVVIHNHEEPKPLKNLDGQFCEICGDQIGLTVEGDLFVACNECGFPACRPCYEYERREGTQNCPQCKTRYKRLRGSPRVEGDEDEEDIDDIEYEFNIEHEQDKHKHSAEAMLYGKMSYGRGPEDDENGRFPPVIAGGHSGEFPVGGGYGNGEHGLHKRVHPYPSSEAGSEGGWRERMDDWKLQHGNLGPEPDDDPEMGLIDEARQPLSRKVPIASSKINPYRMVIVARLVILAVFLRYRLLNPVHDALGLWLTSVICEIWFAVSWILDQFPKWFPIERETYLDRLSLRYEREGEPNMLAPVDVFVSTVDPLKEPPLVTSNTVLSILAMDYPVEKISCYVSDDGASMLTFESLSETAEFARKWVPFCKKFSIEPRAPEMYFTLKVDYLQDKVHPTFVKERRAMKREYEEFKVRINAQVAKASKVPLEGWIMQDGTPWPGNNTKDHPGMIQVFLGHSGGFDVEGHELPRLVYVSREKRPGFQHHKKAGAMNALVRVAGVLTNAPFMLNLDCDHYVNNSKAVREAMCFLMDPQIGKKVCYVQFPQRFDGIDTNDRYANRNTVFFDINMKGLDGIQGPVYVGTGCVFKRQALYGYEPPKGPKRPKMISCGCCPCFGRRRKNKKFSKNDMNGDVAALGGAEGDKEHLMSEMNFEKTFGQSSIFVTSTLMEEGGVPPSSSPAVLLKEAIHVISCGYEDKTEWGTELGWIYGSITEDILTGFKMHCRGWRSIYCMPKRPAFKGSAPINLSDRLNQVLRWALGSVEIFFSRHSPLWYGYKGGKLKWLERFAYANTTIYPFTSIPLLAYCILPAICLLTDKFIMPPISTFASLFFISLFMSIIVTGILELRWSGVSIEEWWRNEQFWVIGGISAHLFAVVQGLLKILAGIDTNFTVTSKATDDDDFGELYAFKWTTLLIPPTTVLIINIVGVVAGISDAINNGYQSWGPLFGKLFFSFWVIVHLYPFLKGLMGRQNRTPTIVVIWSVLLASIFSLLWVRIDPFVLKTKGPDTSKCGINC</w:t>
            </w:r>
          </w:p>
        </w:tc>
      </w:tr>
      <w:tr w:rsidR="00767530" w:rsidRPr="00E340F8" w14:paraId="35727FF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2B3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2A4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156|CN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C49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PRSETMNSSFLKARGQQDVLSSPLERVPPASRPGKAPLGTPKTPVLEDFPQNDDEKERMQRRRSRVFDLQFSTDSIHLASPNRNIDVSTTISKFTNTQITEHYSTCIKLSSENKITTKNAFGLHLIDFMSEILKQKDAEPTNFKVAAGTLDASTKIYAVRVDAVHADVYRVLGGLGKDTPPQGEESHSGDGSTLETERTKKPAKPKKKQSCKTIEQNLSNINVSEADGKCAVDPMFQKTAASFDECSTTGVFLSTLHCQDYRSELLFPSDMQTLSSGEPLELPDLGFVDMTDLEASLQQCVEDRPLCPSLAGFQFTKWDSETHNESVSALVDKFKKNDQVFDINAEAEDDEEDVPDGPLVEDFVDNDEPDLSAAGDHEEFRSWKELCQVQSNQEEVISLEDRDIQVMCSFLSMKPGEYSYFSPRTMKMWAGPDHWRFRPRPKQDATSCTEHKKKSAKKDFEINFDDDIDFDAYFQKTKAATILTKSTLENQNWKATTLPTDFHYETDNLIQLHLKPGKRSLKMDQDQKAKTEHYEEIEDYDYNNPNDTSNYCPGLQAADSDYEEADDLFADPVGTLDLESDPKTTQENGHISPENQGVDITTYQELNLVAEPQKVNKIEIHYAKTAKKMDMKKLKQSMWSLLTKFSRKEADTEANHTESGQEGAPEEVADEKKLSGLTKDLQTRLPPLMAQNLSIPLAFACLLHLANEKNLKLEGTEDLSDVLVMQGD</w:t>
            </w:r>
          </w:p>
        </w:tc>
      </w:tr>
      <w:tr w:rsidR="00767530" w:rsidRPr="00E340F8" w14:paraId="179ED81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A4D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0753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946|CES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080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AGLVAGSYRRNELVRIRHESDGGTKPLKNMNGQICQICGDDVGLAETGDVFVACNECAFPVCRPCYEYERKDGTQCCPQCKTRFRRHRGSPRVEGDEDEDDVDDIENEFNYAQGANKARHQRHGEEFSSSSRHESQPIPLLTHGHTVSGEIRTPDTQSVRTTSGPLGPSDRNAISSPYIDPRQPVPVRIVDPSKDLNSYGLGNVDWKERVEGWKLKQEKNMLQMTGKYHEGKGGEIEGTGSNGEELQMADDTRLPMSRVVPIPSSRLTPYRVVIILRLIILCFFLQYRTTHPVKNAYPLWLTSVICEIWFAFSWLLDQFPKWYPINRETYLDRLAIRYDRDGEPSQLVPVDVFVSTVDPLKEPPLVTANTVLSILSVDYPVDKVACYVSDDGSAMLTFESLSETAEFAKKWVPFCKKFNIEPRAPEFYFAQKIDYLKDKIQPSFVKERRAMKREYEEFKVRINALVAKAQKIPEEGWTMQDGTPWPGNNTRDHPGMIQVFLGHSGGLDTDGNELPRLIYVSREKRPGFQHHKKAGAMNALIRVSAVLTNGAYLLNVDCDHYFNNSKAIKEAMCFMMDPAIGKKCCYVQFPQRFDGIDLHDRYANRNIVFFDINMKGLDGIQGPVYVGTGCCFNRQALYGYDPVLTEEDLEPNIIVKSCCGSRKKGKSSKKYNYEKRRGINRSDSNAPLFNMEDIDEGFEGYDDERSILMSQRSVEKRFGQSPVFIAATFMEQGGIPPTTNPATLLKEAIHVISCGYEDKTEWGKEIGWIYGSVTEDILTGFKMHARGWISIYCNPPRPAFKGSAPINLSDRLNQVLRWALGSIEILLSRHCPIWYGYHGRLRLLERIAYINTIVYPITSIPLIAYCILPAFCLITDRFIIPEISNYASIWFILLFISIAVTGILELRWSGVSIEDWWRNEQFWVIGGTSAHLFAVFQGLLKVLAGIDTNFTVTSKATDEDGDFAELYIFKWTALLIPPTTVLLVNLIGIVAGVSYAVNSGYQSWGPLFGKLFFALWVIAHLYPFLKGLLGRQNRTPTIVIVWSVLLASIFSLLWVRINPFVDANPNANNFNGKGGVF</w:t>
            </w:r>
          </w:p>
        </w:tc>
      </w:tr>
      <w:tr w:rsidR="00767530" w:rsidRPr="00E340F8" w14:paraId="753E6E3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D39B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092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A3|CN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A6C0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EGAPGKSPEEMYIQQKVRVLLMLRKMGSNLTASEEEFLRTYAGVVNSQLSQLPPHSIDQGAEDVVMAFSRSETEDRRQ</w:t>
            </w:r>
          </w:p>
        </w:tc>
      </w:tr>
      <w:tr w:rsidR="00767530" w:rsidRPr="00E340F8" w14:paraId="4B0265D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7A2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BE2E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A5|CNO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F95A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KPADQGAEKHEGTGQSSGITDQEKELSTNAFQAFTSGNYDACLQHLACLQDINKDDYKIILNTAVAEFFKSNQTTTDNLRQTLNQLKNQVHSAVEEMDGLDDVENSMLYYNQAVILYHLRQYTEAISVGEKLYQFIEPFEEKFAQAVCFLLVDLYILTYQAEKALHLLAVLEKMISQGNNNKNGKNETGNNNNKDGSNHKAESGALIEAAKSKIHQYKVRAYIQMKSLKACKREIKSVMNTAGNSAPSLFLKSNFEYLRGNYRKAVKLLNSSNIAEHPGFMKTGECLRCMFWNNLGCIHFAMSKHNLGIFYFKKALQENDNVCAQLSAGSTDPGKKFSGRPMCTLLTNKRYELLYNCGIQLLHIGRPLAAFECLIEAVQVYHANPRLWLRLAECCIAANKGTSEQETKGLPSKKGIVQSIVGQGYHRKIVLASQSIQNTVYNDGQSSAIPVASMEFAAICLRNALLLLPEEQQDPKQENGAKNSNQLGGNTESSESSETCSSKSHDGDKFIPAPPSSPLRKQELENLKCSILACSAYVALALGDNLMALNHADKLLQQPKLSGSLKFLGHLYAAEALISLDRISDAITHLNPENVTDVSLGISSNEQDQGSDKGENEAMESSGKRAPQCYPSSVNSARTVMLFNLGSAYCLRSEYDKARKCLHQAASMIHPKEVPPEAILLAVYLELQNGNTQLALQIIKRNQLLPAVKTHSEVRKKPVFQPVHPIQPIQMPAFTTVQRK</w:t>
            </w:r>
          </w:p>
        </w:tc>
      </w:tr>
      <w:tr w:rsidR="00767530" w:rsidRPr="00E340F8" w14:paraId="0EFF13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090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9D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496|CL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D65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DPFGAPAGAPGGPALGNGVAGAGEEDPAAAFLAQQESEIAGIENDEAFAILDGGAPGPQPHGEPPGGPDAVDGVMNGEYYQESNGPTDSYAAISQVDRLQSEPESIRKWREEQMERLEALDANSRKQEAEWKEKAIKELEEWYARQDEQLQKTKANNRVADEAFYKQPFADVIGYVTNINHPCYSLEQAAEEAFVNDIDESSPGTEWERVARLCDFNPKSSKQAKDVSRMRSVLISLKQAPLVH</w:t>
            </w:r>
          </w:p>
        </w:tc>
      </w:tr>
      <w:tr w:rsidR="00767530" w:rsidRPr="00E340F8" w14:paraId="6A249E1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9223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6E1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5077|CNP_HELL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42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HQIRALLLFLLSGSACAMFYPRPKDYPRLGKRSFFTTVNGNHYPRIGRRDATGSSLVLPEADYTDLGDLTKRGVFTQGAHGSYPRVGRGGAVLSRDYLNERSKNLEKMSGDKDDDLEVDNGDGSRRLQAGHSGIPLEILFIAYDSDNDGKLSKEEFVTGLAQYQMQCPLY</w:t>
            </w:r>
          </w:p>
        </w:tc>
      </w:tr>
      <w:tr w:rsidR="00767530" w:rsidRPr="00E340F8" w14:paraId="3CC3AA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29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B7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F1|CLD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E5E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SGLQLLGYFLALGGWVGIIASTALPQWKQSSYAGDAIITAVGLYEGLWMSCASQSTGQVQCKLYDSLLALDGHIQSARALMVVAVLLGFVAMVLSVVGMKCTRVGDSNPIAKGRVAIAGGALFILAGLCTLTAVSWYATLVTQEFFNPSTPVNARYEFGPALFVGWASAGLAVLGGSFLCCTCPEPERPNSSPQPYRPGPSAAAREPVVKLPASAKGPLGV</w:t>
            </w:r>
          </w:p>
        </w:tc>
      </w:tr>
      <w:tr w:rsidR="00767530" w:rsidRPr="00E340F8" w14:paraId="19CE79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6238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1AE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223|CNBL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87E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SVSKKKKKNAMRPPGYEDPELLASVTPFTVEEVEALYELFKKLSSSIIDDGLIHKEEFQLALFRNRNRRNLFADRIFDVFDVKRNGVIEFGEFVRSLGVFHPSAPVHEKVKFAFKLYDLRQTGFIEREELKEMVVALLHESELVLSEDMIEVMVDKAFVQADRKNDGKIDIDEWKDFVSLNPSLIKNMTLPYLKDINRTFPSFVSSCEEEEMELQNVSS</w:t>
            </w:r>
          </w:p>
        </w:tc>
      </w:tr>
      <w:tr w:rsidR="00767530" w:rsidRPr="00E340F8" w14:paraId="14FC2F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1B54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70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DT6|CL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6B71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PSGLKPPGRGGKHSSPMGRTSTGSASSSAAVAASSKEGSPLHKQSSGPSSSPAAAAAPEKPGPKAAEVGDDFLGDFVVGERVWVNGVKPGVVQYLGETQFAPGQWAGVVLDDPVGKNDGAVGGVRYFECPALQGIFTRPSKLTRQPTAEGSGSDAHSVESLTAQNLSLHSGTATPPLTSRVIPLRESVLNSSVKTGNESGSNLSDSGSVKRGEKDLRLGDRVLVGGTKTGVVRYVGETDFAKGEWCGVELDEPLGKNDGAVAGTRYFQCPPKFGLFAPIHKVIRIGFPSTSPAKAKKTKRMAMGVSALTHSPSSSSISSVSSVASSVGGRPSRSGLLTETSSRYARKISGTTALQEALKEKQQHIEQLLAERDLERAEVAKATSHICEVEKEIALLKAQHEQYVAEAEEKLQRARLLVESVRKEKVDLSNQLEEERRKVEDLQFRVEEESITKGDLETQTQLEHARIGELEQSLLLEKAQAERLLRELADNRLTTVAEKSRVLQLEEELTLRRGEIEELQQCLLHSGPPPPDHPDAAEILRLRERLLSASKEHQRESGVLRDKYEKALKAYQAEVDKLRAANEKYAQEVAGLKDKVQQATSENMGLMDNWKSKLDSLASDHQKSLEDLKATLNSGPGAQQKEIGELKAVMEGIKMEHQLELGNLQAKHDLETAMHVKEKEALREKLQEAQEELAGLQRHWRAQLEVQASQHRLELQEAQDQRRDAELRVHELEKLDVEYRGQAQAIEFLKEQISLAEKKMLDYERLQRAEAQGKQEVESLREKLLVAENRLQAVEALCSSQHTHMIESNDISEETIRTKETVEGLQDKLNKRDKEVTALTSQTEMLRAQVSALESKCKSGEKKVDALLKEKRRLEAELETVSRKTHDASGQLVL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QELLRKERSLNELRVLLLEANRHSPGPERDLSREVHKAEWRIKEQKLKDDIRGLREKLTGLDKEKSLSDQRRYSLIDRSSAPELLRLQHQLMSTEDALRDALDQAQQVEKLMEAMRSCPDKAQTIGNSGSANGIHQQDKAQKQEDKH</w:t>
            </w:r>
          </w:p>
        </w:tc>
      </w:tr>
      <w:tr w:rsidR="00767530" w:rsidRPr="00E340F8" w14:paraId="7D1FB1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B585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C4E7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J39|CKI4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E757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VPVVALCCCLVLLPSWAYGLGSMASIAVSYGEDGPVFCGLNSDGSHLVTCFGADASVVYGAPSRIPFVGVTAGDGFACGLLLDTNQPYCWGSNSYVKIGVPQPMVEGAMYSELSAGDNHLCALRTSVKGFHSVNGDTSVIDCWGYNMTATHTVTGAVSAISAGSVFNCGLFARNRTVFCWGDESVSGVIGLAPRNVRFQSIGAGGYHVCGVLENAQVFCWGRSLEMQQMSTPSSTDDGDVNIVPMDAMVSVVGGRFHACGIRSLDHQVACWGFTLQNSTLAPKGLRVYAIVAGDYFTCGVPAETSLKPMCWGHSGPLALPMAVSPGICVSDSCSHGYYEYANHGEVGSGSKTCKPANSRLCLPCSVGCPDDSYESSPCNATADRVCQFDCSKCASDECVSFCLSQKRTKNRKFMAFQLRIFVAEIAFAVILVFSVTAIACLYVRYKLRHCQCSKNELRLAKNTTYSFRKDNMKIQPDVEDLKIRRAQEFSYEELEQATGGFSEDSQVGKGSFSCVFKGILRDGTVVAVKRAIKASDVKKSSKEFHTELDLLSRLNHAHLLNLLGYCEDGSERLLVYEFMAHGSLYQHLHGKDPNLKKRLNWARRVTIAVQAARGIEYLHGYACPPVIHRDIKSSNILIDEDHNARVADFGLSILGPADSGTPLSELPAGTLGYLDPEYYRLHYLTTKSDVYSFGVVLLEILSGRKAIDMQFEEGNIVEWAVPLIKAGDISALLDPVLSPPSDLEALKKIAAVACKCVRMRAKDRPSMDKVTTALERALALLMGSPCIEQPILPTEVVLGSSRMHKKVSQRSSNHSCSENDLVDGDDQRIEYRAPSWITFPSVTSSQRRKSSASEADMDGRTTTDGRNVGSSIGDGLRSLEEEISPASPQENLYLQHNF</w:t>
            </w:r>
          </w:p>
        </w:tc>
      </w:tr>
      <w:tr w:rsidR="00767530" w:rsidRPr="00E340F8" w14:paraId="204A933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E1D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59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ML3|CS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CCF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SRTSLLLAFALLCLPWLQEAGAVQTVPLSRLFDHAMLQAHRAHQLAIDTYQEFEETYIPKDQKYSFLHDSQTSFCFSDSIPTPSNMEETQQKSNLELLRISLLLIESWLEPVRFLRSMFANNLVYDTSDSDDYHLLKDLEEGIQTLMGRLEDGSRRTGQILKQTYSKFDTNSHNHDALLKNYGLLYCFRKDMDKVETFLRMVQCRSVEGSCGF</w:t>
            </w:r>
          </w:p>
        </w:tc>
      </w:tr>
      <w:tr w:rsidR="00767530" w:rsidRPr="00E340F8" w14:paraId="30D5E8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FE6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D30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37|CSK2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9EEC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PVPSRARVYTDVNTHRPREYWDYESHVVEWGNQDDYQLVRKLGRGKYSEVFEAINITNNEKVVVKILKPVKKKKIKREIKILENLRGGPNIITLADIVKDPVSRTPALVFEHVNNTDFKQLYQTLTDYDIRFYMYEILKALDYCHSMGIMHRDVKPHNVMIDHEHRKLRLIDWGLAEFYHPGQEYNVRVASRYFKGPELLVDYQMYDYSLDMWSLGCMLASMIFRKEPFFHGHDNYDQLVRIAKVLGTEDLYDYIDKYNIELDPRFNDILGRHSRKRWERFVHSENQHLVSPEALDFLDKLLRYDHQSRLTAREAMEHPYFYTVVKDQARMSSTSMAGGSTPVSSANMMSGISSVPTPSPLGPLAGSPVIAAANSLGIPVPAAAGAQQ</w:t>
            </w:r>
          </w:p>
        </w:tc>
      </w:tr>
      <w:tr w:rsidR="00767530" w:rsidRPr="00E340F8" w14:paraId="134BC0E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4B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C14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369|CSF1R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BEA8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RALLVLLVATAWHAQGVPVIQPSGPELVVEPGTTVTLRCVGNGSVEWDGPISPHWNLDLDPPSSILTTNNATFQNTGTYHCTEPGNPQGGNATIHLYVKDPARPWKVLAQEVTVLEGQDALLPCLLTDPALEAGVSLVRVRGRPVLRQTNYSFSPWHGFTIHKAKFIENHVYQCSARVDGRTVTSMGIWLKVQKDISGPATLTLEPAELVRIQGEAAQIVCSASNIDVNFDVSLRHGDTKLTISQQSDFHDNRYQKVLTLNLDHVSFQDAGNYSCTATNAWGNHSASMVFRVVESAYLNLTSEQSLLQEVTVGEKVDLQVKVEAYPGLESFNWTYLGPFSDYQDKLDFVTIKDTYRYTSTLSLPRLKRSEAGRYSFLARNAGGQNALTFELTLRYPPEVRVTMTLINGSDTLLCEASGYPQPSVTWVQCRSHTDRCDESAGLVLEDSHSEVLSQVPFHEVIVHSLLAIGTLEHNRTYECRAFNSVGNSSQTFWPISIGAHTQLPDELLFTPVLLTCMSIMALLLLLLLLLLYKYKQKPKYQVRWKIIESYEGNSYTFIDPTQLPYNEKWEFPRNNLQFGKTLGAGAFGKVVEATAFGLGKEDAVLKVAVKMLKSTAHADEKEALMSELKIMSHLGQHENIVNLLGACTHGGPVLVITEYCCYGDLLNFLRRQAEAMLGPSLSVGQDPEAGAGYKNIHLEKKYVRRDSDFSSQGVDTYVEMRPVSTSSSNDSFSEEDLGKEDGRPLELRDLLHFSSQVAQGMAFLASKNCIHRDVAARNVLLTSGRVAKIGDFGLARDIMNDSNYIVKGNARLPVKWMAPESIFDCVYTVQSDVWSYGILLWEIFSLGLNPYPGILVNSKFYKLVKDGYQMAQPAFAPKNIYSIMQACWALEPTRRPTFQQICSLLQKQAQEDRRVPNYTNLPSSSSSSSSSSSSCRTGSGGGSSSEPEEESSSEHLACCEQGDIAQPLLQPNNYQFC</w:t>
            </w:r>
          </w:p>
        </w:tc>
      </w:tr>
      <w:tr w:rsidR="00767530" w:rsidRPr="00E340F8" w14:paraId="0503B6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354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4AA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42|CS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F4B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EAESSANSAPATPPPPPNFWGTMPEEEYYTSQGVRNSKSYFETPNGKLFTQSFLPLDGEIKGTVYMSHGYGSDTSWMFQKICMSFSSWGYAVFAADLLGHGRSDGIRCYMGDMEKVAATSLAFFKHVRCSDPYKDLPAFLFGESMGGLVTLLMYFQSEPETWTGLMFSAPLFVIPEDMKPSKAHLFAYGLLFGLADTWAAMPDNKMVGKAIKDPEKLKIIASNPQRYTGKPRVGTMRELLRKTQYVQENFGKVTIPVFTAHGTADGVTCPTSSKLLYEKASSADKTLKIYEGMYHSLIQGEPDENAEIVLKDMREWIDEKVKKYGSKTA</w:t>
            </w:r>
          </w:p>
        </w:tc>
      </w:tr>
      <w:tr w:rsidR="00767530" w:rsidRPr="00E340F8" w14:paraId="6F80FAD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8481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60B7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376|COQ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658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VITRGAHTAASRQALIEKIIRVDHAGELGADRIYAGQLAVLQGSSVGSVIKKMWDEEKEHLDTMERLAAKHNVPHTVFSPVFSVAAYALGVGSALLGKEGAMACTIAVEELIGQHYNDQLKELLADDPETHKELLKILTRLRDEELHHHDTGVEHDGMKAPAYSALKWIIQTGCKGAIAIAEKI</w:t>
            </w:r>
          </w:p>
        </w:tc>
      </w:tr>
      <w:tr w:rsidR="00767530" w:rsidRPr="00E340F8" w14:paraId="5E946B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231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E626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199|CR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5F0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LLWCLLITISFSQAFGHEDMSKQAFVFPGVSATAYVSLEAESKKPLEAFTVCLYAHADVSRSFSIFSYATKTSFNEILLFWTRGQGFSIAVGGPEILFSASEIPEVPTHICATWESATGIVELWLDGKPRVRKSLQKGYIVGTNASIILGQEQDSYGGGFDANQSLVGDIGDVNMWDFVLSPEQINAVYVGRVFSPNVLNWRALKYETHGDVFIKPQLWPLTDCCES</w:t>
            </w:r>
          </w:p>
        </w:tc>
      </w:tr>
      <w:tr w:rsidR="00767530" w:rsidRPr="00E340F8" w14:paraId="0694F1E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A7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1AF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560|CRAD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EA1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RDKQVLRSLRLELGAEVLVEGLVLQYLYQEGILTENHIQEINAQTTGLRKTMLLLDILPSRGPKAFDTFLDSLQEFPWVREKLKKAREEAMTDLPAGDRLTGIPSHILNSSPSDRQINQLAQRLGPEWEPMVLSLGLSQTDIYRCKANHPHNVQSQVVEAFIRWRQRFGKQATFQSLHNGLRAVEVDPSLLLHMLE</w:t>
            </w:r>
          </w:p>
        </w:tc>
      </w:tr>
      <w:tr w:rsidR="00767530" w:rsidRPr="00E340F8" w14:paraId="51DC54F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1117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ADB8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Y2|CO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F7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SRQAGSGSAGTSPGSSAASSVTSASSSLSSSPSPPSVAVSAAALVSGGVAQAAGSGGLGGPVRPVLVAPAVSGSGGGAVSTGLSRHSCAARPSAGVGGSSSSLGSGSRKRPLLAPLCNGLINSYEDKSNDFVCPICFDMIEEAYMTKCGHSFCYKCIHQSLEDNNRCPKCNYVVDNIDHLYPNFLVNELILKQKQRFEEKRFKLDHSVSSTNGHRWQIFQDWLGTDQDNLDLANVNLMLELLVQKKKQLEAESHAAQLQILMEFLKVARRNKREQLEQIQKELSVLEEDIKRVEEMSGLYSPVSEDSTVPQFEAPSPSHSSIIDSTEYSQPPGFSGSSQTKKQPWYNSTLASRRKRLTAHFEDLEQCYFSTRMSRISDDSRTASQLDEFQECLSKFTRYNSVRPLATLSYASDLYNGSSIVSSIEFDRDCDYFAIAGVTKKIKVYEYDTVIQDAVDIHYPENEMTCNSKISCISWSSYHKNLLASSDYEGTVILWDGFTGQRSKVYQEHEKRCWSVDFNLMDPKLLASGSDDAKVKLWSTNLDNSVASIEAKANVCCVKFSPSSRYHLAFGCADHCVHYYDLRNTKQPIMVFKGHRKAVSYAKFVSGEEIVSASTDSQLKLWNVGKPYCLRSFKGHINEKNFVGLASNGDYIACGSENNSLYLYYKGLSKTLLTFKFDTVKSVLDKDRKEDDTNEFVSAVCWRALPDGESNVLIAANSQGTIKVLELV</w:t>
            </w:r>
          </w:p>
        </w:tc>
      </w:tr>
      <w:tr w:rsidR="00767530" w:rsidRPr="00E340F8" w14:paraId="575F17E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B36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60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490|CD2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795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AMVVRLGLGLLLLALLLPTQIYCNQTSVAPFSGNQSISAAPNPTNATTRSGCSSLQSTAGLLALSLSLLHLYC</w:t>
            </w:r>
          </w:p>
        </w:tc>
      </w:tr>
      <w:tr w:rsidR="00767530" w:rsidRPr="00E340F8" w14:paraId="527110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25B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AA7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557|CP1A1_MESA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52E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YGLLNFMSATELLLAITVFCLGFWVVRALRTQVPKGLKTPPGPWGLPILGHVLTLGKNPHLSLTKLSKQYGDVLQIRIGSTPVVVLSGLDTIRQALVRQGDDFKGRPDFYSFTLITNGKSMTFNPDCGPVWAARRRLAQDALKSFSIALDPASASSCYLEEYVIKEADYLISKFQKLMAEVGHFDPDRYLVVSVTNVICAMCFGQRYDHDDQELLSIVNLSNEFGKVTGSGYPPDFIPILRYLPNSSLDAFKDLNKKFYSFMQKSVKEHYRTFEKGHIRDITDSLIEHCQDKSLDENANVQLSDDRVINIIVDLFGAGFDTVTTAISWSLMYLVTNPGVQRKIQEELDTVIGRSRRPRLCDRSQLPYLEAFILETFRHSSFLPFTIPHSTTRDTSLCGFYIPKGHCVFVNQWQINHNQELWGDPNKFRPERFLTSSGTLDKVLSGKVTLFGLGKRKCIGETIGRLEVFLFLAILLQQIEFTVSPGEKVDMTPIYGLTLKHARCEYFQAQTRSSGPQHPQA</w:t>
            </w:r>
          </w:p>
        </w:tc>
      </w:tr>
      <w:tr w:rsidR="00767530" w:rsidRPr="00E340F8" w14:paraId="65035DD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91C2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E572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431|COP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68B5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SHHMGMSYMDSNSTMQPSHHHPTTSASHSHGGGDSSMMMMPMTFYFGFKNVELLFSGLVINTAGEMAGAFVAVFLLAMFYEGLKIARESLLRKSQVSIRYNSMPVPGPNGTILMETHKTVGQQMLSFPHLLQTVLHIIQVVISYFLMLIFMTYNGYLCIAVAAGAGTGYFLFSWKKAVVVDITEHCH</w:t>
            </w:r>
          </w:p>
        </w:tc>
      </w:tr>
      <w:tr w:rsidR="00767530" w:rsidRPr="00E340F8" w14:paraId="44EA10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3421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F14E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S1|CRT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4AF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NNPRKFSEKIALHNQKQAEETAAFEEVMKDLSLTRAARLQLQKSQYLQLGPSRGQYYGGSLPNVNQIGSSSMDLSFQTPFQSSGLDTSRTTRHHGLVDRVYRERGRLGSPHRRPLSVDKHGRQADSCPYGTVYLSPPADTSWRRTNSDSALHQSTMTPTQAESFTGGPQDAHQKRVLLLTVPGMEETGSETDKTLSKQSWDSKKAGSRPKSCEVPGINIFPSADQENTAALIPATHNTGGSLPDLSTIHFPSPLPTPLDPEEPPFPALTSSGSTGSLAHLGVGGTGQGMNTPSSSPQRRPAVVSPLSLSTEARRQQAQQVPPTLSPLSPITQAVAMDALSLEQQLPYAFFTQAGSQQPPPQPQPPPPPPPVSQQQPPPPQVSVGLPQGGPLLPSASLTRGPQLPPLAVTVPSTLPQSPTESPGQPPMGIDVTSAPALQYRTGAGSPATQSPTSPVSNQGFSPGSSPQHTSTLGSVFGDAYYEQQMTARQANALSRQLEQFNMMENAISSSSLYNPGSTLNYSQAAMMGLSGSHGGLQDPQQLGYAGHGGIPNIILTVTGESPPSLSKELSSTLAGVSDVSFDSDHQFPLDELKIDPLTLDGLHMLNDPDMVLADPATEDTFRMDRL</w:t>
            </w:r>
          </w:p>
        </w:tc>
      </w:tr>
      <w:tr w:rsidR="00767530" w:rsidRPr="00E340F8" w14:paraId="0850C4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983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210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178|CP27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B39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SRMRLRWALLDTRVMGHGLCPQGARAKAAIPAALRDHESTEGPGTGQDRPRLRSLAELPGPGTLRFLFQLFLRGYVLHLHELQALNKAKYGPMWTTTFGTRTNVNLASAPLLEQVMRQEGKYPIRDSMEQWKEHRDHKGLSYGIFITQGQQWYHLRHSLNQRMLKPAEAALYTDALNEVISDFIARLDQVRTESASGDQVPDVAHLLYHLALEAICYILFEKRVGCLEPSIPEDTATFIRSVGLMFKNSVYVTFLPKWSRPLLPFWKRYMNNWDNIFSFGEKMIHQKVQEIEAQLQAAGPDGVQVSGYLHFLLTKELLSPQETVGTFPELILAGVDTTSNTLTWALYHLSKNPEIQEALHKEVTGVVPFGKVPQNKDFAHMPLLKAVIKETLRLYPVVPTNSRIITEKETEINGFLFPKNTQFVLCHYVVSRDPSVFPEPESFQPHRWLRKREDDNSGIQHPFGSVPFGYGVRSCLGRRIAELEMQLLLSRLIQKYEVVLSPGMGEVKSVSRIVLVPSKKVSLRFLQRQ</w:t>
            </w:r>
          </w:p>
        </w:tc>
      </w:tr>
      <w:tr w:rsidR="00767530" w:rsidRPr="00E340F8" w14:paraId="695FE4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A17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68B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31|CPNE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69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CVTKVALNVSCANLLDKDIGSKSDPLCVLFLNTSGQQWYEVERTERIKNCLNPQFSKTFIIDYYFEVVQKLKFGVYDIDNKTIELSDDDFLGECECTLGQIVSSKKLTRPLVMKTGRPAGKGSITISAEEIKDNRVVLFEMEARKLDNKDLFGKSDPYLEFHKQTSDGNWLMVHRTEVVKNNLNPVWRPFKISLNSLCYGDMDKTIKVECYDYDNDGSHDLIGTFQTTMTKLKEASRSSPVEFECINEKKRQKKKSYKNSGVISVKQCEITVECTFLDYIMGGCQLNFTVGVDFTGSNGDPRSPDSLHYISPNGVNEYLTALWSVGLVIQDYDADKMFPAFGFGAQIPPQWQVSHEFPMNFNPSNPYCNGIQGIVEAYRSCLPQIKLYGPTNFSPIINHVARFAAAATQQQTASQYFVLLIITDGVITDLDETRQAIVNASRLPMSIIIVGVGGADFSAMEFLDGDGGSLRSPLGEVAIRDIVQFVPFRQFQNAPKEALAQCVLAEIPQQVVGYFNTYKLLPPKNPATKQQKQ</w:t>
            </w:r>
          </w:p>
        </w:tc>
      </w:tr>
      <w:tr w:rsidR="00767530" w:rsidRPr="00E340F8" w14:paraId="71372EE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D02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1FD6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73|CP24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62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SPISKSRSLAAFLQQLRSPRQPPRLVTSTAYTSPQPREVPVCPLTAGGETQNAAALPGPTSWPLLGSLLQILWKGGLKKQHDTLVEYHKKYGKIFRMKLGSFESVHLGSPCLLEALYRTESAYPQRLEIKPWKAYRDYRKEGYGLLILEGEDWQRVRSAFQKKLMKPGEVMKLDNKINEVLADFMGRIDELCDERGHVEDLYSELNKWSFESICLVLYEKRFGL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QKNAGDEAVNFIMAIKTMMSTFGRMMVTPVELHKSLNTKVWQDHTLAWDTIFKSVKACIDNRLEKYSQQPSADFLCDIYHQNRLSKKELYAAVTELQLAAVETTANSLMWILYNLSRNPQVQQKLLKEIQSVLPENQVPRAEDLRNMPYLKACLKESMRLTPSVPFTTRTLDKATVLGEYALPKGTVLMLNTQVLGSSEDNFEDSSQFRPERWLQEKEKINPFAHLPFGVGKRMCIGRRLAELQLHLALCWIVRKYDIQATDNEPVEMLHSGTLVPSRELPIAFCQR</w:t>
            </w:r>
          </w:p>
        </w:tc>
      </w:tr>
      <w:tr w:rsidR="00767530" w:rsidRPr="00E340F8" w14:paraId="763823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0E38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A96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K8|CP46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8D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GLLLLGSAVLLAFGLCCTFVHRARSRYEHIPGPPRPSFLLGHLPYFWKKDEDCGRVLQDVFLDWAKKYGPVVRVNVFYKTSVIVTSPESVKKFLMSTKYNKDSKMYRALQTVFGERLFGQGLVSECDYGRWYKQRKVMDLAFSRSSLVSLMETFNEKAEQLVEILEAKADGQTPVSMQDMLTCATIDILAKAAFGMETSMLLGAQKPLSQAVKVMLEGISASRNTLAKFMPGKRKQLREIRESIRLLRQVGKDWVQRRREALKRGEDMPADILTQILKAEEGAQDDEVLLDNFVTFFIAGHETSANHLAFTVMELSRQPEIVARLQAEVDEVVGSKRHLDYEDLGRLQYLSQVLKESLRLYPPAWGTFRLLEEETLIDGVRVPGNTPLLFSTYVMGRMDTYFEDPLTFNPDRFGPGAPKPRFTYFPFSLGHRSCIGQQFAQMEVKVVMAKLLQRIEFRLVPGQRFGLQEQATLKPLDPVLCTLRPRGWQPAPPPPPC</w:t>
            </w:r>
          </w:p>
        </w:tc>
      </w:tr>
      <w:tr w:rsidR="00767530" w:rsidRPr="00E340F8" w14:paraId="6BF3C0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B72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5ED7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301|CR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6B2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LDLLTVLSASSLLSTFAAAESTATADSTTAASSTASCNPLKTTGCTPDTALATSFSEDFSSSSKWFTDLKHAGEIKYGSDGLSMTLAKRYDNPSLKSNFYIMYGKLEVILKAANGTGIVSSFYLQSDDLDEIDIEWVGGDNTQFQSNFFSKGDTTTYDRGEFHGVDTPTDKFHNYTLDWAMDKTTWYLDGESVRVLSNTSSEGYPQSPMYLMMGIWAGGDPDNAAGTIEWAGGETNYNDAPFTMYIEKVIVTDYSTGKKYTYGDQSGSWESIEADGGSIYGRYDQAQEDFAVLANGGSISSSSTSSSTVSSSASSTVSSSVSSTVSSSASSTVSSSVSSTVSSSSSVSSSSSTSPSSSTATSSKTLASSSVTTSSSISSFEKQSSSSSKKTVASSSTSESIISSTKTPATVSSTTRSTVAPTTQQSSVSSDSPVQDKGGVATSSNDVTSSTTQISSKYTSTIQSSSSEASSTNSVQISNGADLAQSLPREGKLFSVLVALLALL</w:t>
            </w:r>
          </w:p>
        </w:tc>
      </w:tr>
      <w:tr w:rsidR="00767530" w:rsidRPr="00E340F8" w14:paraId="33576A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2F75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B805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579|CO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4B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APGPASGGSGEVDELFDVKNAFYIGSYQQCINEAQRVKLSSPERDVERDVFLYRAYLAQRKFGVVLDEIKPSSAPELQAVRMFADYLAHESRRDSIVAELDREMSRSVDVTNTTFLLMAASIYLHDQNPDAALRALHQGDSLECTAMTVQILLKLDRLDLARKELKRMQDLDEDATLTQLATAWVSLATGGEKLQDAYYIFQEMADKCSPTLLLLNGQAACHMAQGRWEAAEGLLQEALDKDSGYPETLVNLIVLSQHLGKPPEVTNRYLSQLKDAHRSHPFIKEYQAKENDFDRLVLQYAPSA</w:t>
            </w:r>
          </w:p>
        </w:tc>
      </w:tr>
      <w:tr w:rsidR="00767530" w:rsidRPr="00E340F8" w14:paraId="60557D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C9A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D15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46|COR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BF4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RKVVRQSKFRHVFGQPVKNDQCYEDIRVSRVTWDSTFCAVNPKFLAVIVEASGGGAFMVLPLNKTGRIDKAYPTVCGHTGPVLDIDWCPHNDEVIASGSEDCTVMVWQIPENGLTSPLTEPVVVLEGHTKRVGIITWHPTARNVLLSAGCDNVVLIWNVGTAEELYRLDSLHPDLIYNVSWNHNGSLFCTACKDKSVRIIDPRRGTLVAEREKAHEGARPMRAIFLADGKVFTAGFSRMSERQLALWDPENFEEPMALQELDSSNGALLPFYDPDTSVVYVCGKGDSSIRYFEITDEPPYIHFLNTFTSKEPQRGMGSMPKRGLEVSKCEIARFYKLHERKCEPIVMTVPRKSDLFQDDLYPDTAGPDAALEAEDWVSGQDADPILISLREAYVPSKQRDLKVSRRNVLSDSKPAGYSRSGVSTATAITDIPSGNLAGSGEAGKLEEVMHGLRALRVLVKEQGERISRLEEHLGRMENGDT</w:t>
            </w:r>
          </w:p>
        </w:tc>
      </w:tr>
      <w:tr w:rsidR="00767530" w:rsidRPr="00E340F8" w14:paraId="6441F65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B22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77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512|CP19A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1C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EMLNPMHYNLTSMVPEVMPVATLPILLLTGFLFFVWNHEETSSIPGPGYCMGIGPLISHLRFLWMGLGSACNYYNKMYGEFVRVWISGEETLVISKSSSTFHIMKHDHYSSRFGSTFGLQYMGMHENGVIFNNNPAVWKALRPFFVKALSGPSLARMVTVCVESVNNHLDRLDEVTNALGHVNVLTLMRRTMLDASNTLFLRIPLDEKNIVLKIQGYFDAWQALLIKPNIFFKISWLSRKHQKSIKELRDAVGILAEEKRHRIFTAEKLEDHVDFATDLILAEKRGELTKENVNQCILEMMIAAPDTLSVTVFFMLCLIAQHPKVEEALMKEIQTVLGERDLKNDDMQKLKVMENFINESMRYQPVVDIVMRKALEDDVIDGYPVKKGTNIILNIGRMHKLEFFPKPNEFTLENFEKNVPYRYFQPFGFGPRSCAGKFIAMVMMKVMLVSLLRRFHVKTLQGNCLENMQKTNDLALHPDESRSLPAMIFTPRNSEKCLEH</w:t>
            </w:r>
          </w:p>
        </w:tc>
      </w:tr>
      <w:tr w:rsidR="00767530" w:rsidRPr="00E340F8" w14:paraId="555F5727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939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B0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77|ABC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0F63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WPQLRLLLWKNLTFRRRQTCQLLLEVAWPLFIFLILISVRLSYPPYEQHECHFPNKAMPSAGTLPWVQGIICNANNPCFRYPTPGEAPGVVGNFNKSIVARLFSDARRLLLYSQKDTSMKDMRKVLRTLQQIKKSSSNLKLQDFLVDNETFSGFLYHNLSLPKSTVDKMLRADVILHKVFLQGYQLHLTSLCNGSKSEEMIQLGDQEVSELCGLPREKLAAAERVLRSNMDILKPILRTLNSTSPFPSKELAEATKTLLHSLGTLAQELFSMRSWSDMRQEVMFLTNVNSSSSSTQIYQAVSRIVCGHPEGGGLKIKSLNWYEDNNYKALFGGNGTEEDAETFYDNSTTPYCNDLMKNLESSPLSRIIWKALKPLLVGKILYTPDTPATRQVMAEVNKTFQELAVFHDLEGMWEELSPKIWTFMENSQEMDLVRMLLDSRDNDHFWEQQLDGLDWTAQDIVAFLAKHPEDVQSSNGSVYTWREAFNETNQAIRTISRFMECVNLNKLEPIATEVWLINKSMELLDERKFWAGIVFTGITPGSIELPHHVKYKIRMDIDNVERTNKIKDGYWDPGPRADPFEDMRYVWGGFAYLQDVVEQAIIRVLTGTEKKTGVYMQQMPYPCYVDDIFLRVMSRSMPLFMTLAWIYSVAVIIKGIVYEKEARLKETMRIMGLDNSILWFSWFISSLIPLLVSAGLLVVILKLGNLLPYSDPSVVFVFLSVFAVVTILQCFLISTLFSRANLAAACGGIIYFTLYLPYVLCVAWQDYVGFTLKIFASLLSPVAFGFGCEYFALFEEQGIGVQWDNLFESPVEEDGFNLTTSVSMMLFDTFLYGVMTWYIEAVFPGQYGIPRPWYFPCTKSYWFGEESDEKSHPGSNQKRISEICMEEEPTHLKLGVSIQNLVKVYRDGMKVAVDGLALNFYEGQITSFLGHNGAGKTTTMSILTGLFPPTSGTAYILGKDIRSEMSTIRQNLGVCPQHNVLFDMLTVEEHIWFYARLKGLSEKHVKAEMEQMALDVGLPSSKLKSKTSQLSGGMQRKLSVALAFVGGSKVVILDEPTAGVDPYSRRGIWELLLKYRQGRTIILSTHHMDEADVLGDRIAIISHGKLCCVGSSLFLKNQLGTGYYLTLVKKDVESSLSSCRNSSSTVSYLKKEDSVSQSSSDAGLGSDHESDTLTIDVSAISNLIRKHVSEARLVEDIGHELTYVLPYEAAKEGAFVELFHEIDDRLSDLGISSYGISETTLEEIFLKVAEESGVDAETSDGTLPARRNRRAFGDKQSCLRPFTEDDAADPNDSDIDPESRETDLLSGMDGKGSYQVKGWKLTQQQFVALLWKRLLIARRSRKGFFAQIVLPAVFVCIALVFSLIVPPFGKYPSLELQPWMYNEQYTFVSNDAPEDTGTLELLNALTKDPGFGTRCMEGNPIPDTPCQAGEEEWTTAPVPQTIMDLFQNGNWTMQNPSPACQCSSDKIKKMLPVCPPGAGGLPPPQRKQNTADILQDLT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NISDYLVKTYVQIIAKSLKNKIWVNEFRYGGFSLGVSNTQALPPSQEVNDAIKQMKKHLKLAKDSSADRFLNSLGRFMTGLDTKNNVKVWFNNKGWHAISSFLNVINNAILRANLQKGENPSHYGITAFNHPLNLTKQQLSEVALMTTSVDVLVSICVIFAMSFVPASFVVFLIQERVSKAKHLQFISGVKPVIYWLSNFVWDMCNYVVPATLVIIIFICFQQKSYVSSTNLPVLALLLLLYGWSITPLMYPASFVFKIPSTAYVVLTSVNLFIGINGSVATFVLELFTDNKLNNINDILKSVFLIFPHFCLGRGLIDMVKNQAMADALERFGENRFVSPLSWDLVGRNLFAMAVEGVVFFLITVLIQYRFFIRPRPVNAKLSPLNDEDEDVRRERQRILDGGGQNDILEIKELTKIYRRKRKPAVDRICVGIPPGECFGLLGVNGAGKSSTFKMLTGDTTVTRGDAFLNKNSILSNIHEVHQNMGYCPQFDAITELLTGREHVEFFALLRGVPEKEVGKVGEWAIRKLGLVKYGEKYAGNYSGGNKRKLSTAMALIGGPPVVFLDEPTTGMDPKARRFLWNCALSVVKEGRSVVLTSHSMEECEALCTRMAIMVNGRFRCLGSVQHLKNRFGDGYTIVVRIAGSNPDLKPVQDFFGLAFPGSVLKEKHRNMLQYQLPSSLSSLARIFSILSQSKKRLHIEDYSVSQTTLDQVFVNFAKDQSDDDHLKDLSLHKNQTVVDVAVLTSFLQDEKVKESYV</w:t>
            </w:r>
          </w:p>
        </w:tc>
      </w:tr>
      <w:tr w:rsidR="00767530" w:rsidRPr="00E340F8" w14:paraId="127B691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9F69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5C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967|AC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26E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EEGTGWLLELLSEVQLQQYFLRLRDDLNITRLSHFEYVKNEDLEKIGMGRPGQRRLWEAVKRRKAMCKRKSWMSKVFSGKRLEAEFPSQHSQSTFRKPSPTPGSLPGEGTLQSLTCLIGEKDLRLLEKLGDGSFGVVRRGEWDAPAGKTVSVAVKCLKPDVLSQPEAMDDFIREVNAMHSLDHRNLIRLYGVVLTLPMKMVTELAPLGSLLDRLRKHQGHFLLGTLSRYAVQVAEGMAYLESKRFIHRDLAARNLLLATRDLVKIGDFGLMRALPQNDDHYVMQEHRKVPFAWCAPESLKTRTFSHASDTWMFGVTLWEMFTYGQEPWIGLNGSQILHKIDKEGERLPRPEDCPQDIYNVMVQCWAHKPEDRPTFVALRDFLLEAQPTDMRALQDFEEPDKLHIQMNDVITVIEGRAENYWWRGQNTRTLCVGPFPRNVVTSVAGLSAQDISQPLQNSFIHTGHGDSDPRHCWGFPDRIDELYLGNPMDPPDLLSVELSTSRPTQHLGRVKREPPPRPPQPAIFTQKTTYDPVSEDPDPLSSDFKRLGLRKPALPRGLWLAKPSARVPGTKADRSSGGEVTLIDFGEEPVVPTPRPCAPSLAQLAMDACSLLDKTPPQSPTRALPRPLHPTPVVDWDARPLPPPPAYDDVAQDEDDFEVCSINSTLVGAGLPAGPSQGETNYAFVPEQAQMPPALEDNLFLPPQGGGKPPSSVQTAEIFQALQQECMRQLQVPTGQLTPSPTPGGDDKPQVPPRVPIPPRPTRPRVELSPAPSGEEETSRWPGPASPPRVPPREPLSPQGSRTPSPLVPPGSSPLPHRLSSSPGKTMPTTQSFASDPKYATPQVIQAPGPRAGPCILPIVRDGRKVSSTHYYLLPERPPYLERYQRFLREAQSPEEPAALPVPPLLPPPSTPAPAAPTATVRPMPQAAPDPKANFSTNNSNPGARPPSLRAAARLPQRGCPGDGQEAARPADKVQMLQAMVHGVTTEECQAALQSHSWSVQRAAQYLKVEQLFGLGLRPRVECHKVLEMFDWNLEQAGCHLLGSCGPAHHKR</w:t>
            </w:r>
          </w:p>
        </w:tc>
      </w:tr>
      <w:tr w:rsidR="00767530" w:rsidRPr="00E340F8" w14:paraId="192714C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B2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5B1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ZI2|ACK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29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TSAVDGGLGSETAWLEDLLREVQLEQFLDRIRDDLQVTRLAHFDYVLPDDLERCGLGKPAIRRLMEAVRKKKAHQWRKNILSKLIGGGKQPSSKKQSSAARESSQGNGTQLTCLIHEKDITMGLKLGDGSFGVVRRGEWSASPAGKVIPVAVKVLKSDNLTQPGIIDDFFREVQAMHALDHANLVRLYGVVLSQPMMMITELAERGSLLDTLRKQCRHTSLTIIWNWSVQIVTGMAYLEQKRFLHRDLACRNVLLAAGNKIKIGDFGLMRALPQEDDCYVMSEHKKVPFPWCAPESLRFRQFSHASDTWMFGVTLWEMFSFGEDPWVGLNGSQILRKIDREGERLHQPDACPPDVYAMMLQCWDKTPAERPTFAALKEYLASMSPPVMRASRSHHESKGLQIEPGDTIAIIDGRHELKLIKGQNQRTFDIGIFPRNLLEQRKVGAAGDVVMRSSVGNGSSSSPFGFCWGGAAAMANGDDRQRKCASMTNQPHAKERKSTSSKQFAYNKLVNDSATGLQRRNAVKHKGVVVGPQRPPPPQFQQEGILIDISPDMRPIAEAGTGGAKGAGDSSSLQADSSFCILDAPIDVPTYAGSSGSGDLNVSPTYYNEQPQFDFDPAKMTASPGRLQPPPYQMPPTYSNTMEFVQKRDLHQQQLATPVRERDPFDTTNVETTVALYSNFNQSLEAASPPAPIYNSPSVRKSLFGGSKSNKENIPALESAAMQLNLSNLTLERHDATCIQPVEPVPAPPGDGVLLDKSFIAELEKDMYSNGQNRAQEEYQRNSTQMYASKDMVYKQNLTPLKNGAAPGSVHSNHSSPSSTASPKQNNVEAAAAAAATTQSVVNRIWYEQVASTQSEYYAQPPTEQAEEQIYQNHRHQQQQQQELNHSFVAISNRVVAPKNNAYSSTASLYDAVAASTAGSTYYGQVPNGSGAVLYDEVTQDDYLRPTRPAPLAPPPLSAQQIQRRMEKMRLQQQQQLDGAHQLYAPVPSDYGREQEKLQQLMQELGSSAVEQDVRNALRAASGDVGLATRHYKIDQLARLGVAGRPQCEQALQQTNWSLEVAAELLLNAG</w:t>
            </w:r>
          </w:p>
        </w:tc>
      </w:tr>
      <w:tr w:rsidR="00767530" w:rsidRPr="00E340F8" w14:paraId="5226A8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523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4C8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G5|ABL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59A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LGLKCLGKLCSSEIGKVPSPERASLRNSHRRLLIEDLSVPETPDPAHRRRGTVIHLVYLYSAGCGPPELRFSSYDPSVAHPQDPHHSSEKPVIHCHKCGEPCKGEVLRVQTKHFHIKCFTCKVCGCDLAQGGFFIKNGDYLCTLDYQRMYGTRCHGCGEFVEGEVVTALGKTYHPNCFACTICKRPFPPGDRVTFNGRDCLCQLCAQPMSSSPKEASCSSNCAGCGRDIKNGQALLALDKQWHLGCFKCKSCGKVLTGEYISKDGSPYCEKDYQGLFGVKCEACHQFITGKVLEAGDKHYHPSCARCSRCNQMFTEGEEMYLQGSTVWHPDCKQSTKTEEKLRPPNIPRSSSDFFYPKSLIRRTGRSPALQLLSPPCLTNSNKNPRQPTRTSSESIYSRPGSSIPGSPGHTIYAKVDNEILDYKDLAAIPKVKAIYDIERPDLITYEPFYTSGYEDKQERQSLGESPRTLSPTPSAEGYQDVRDRMIHRSTSQGSINSPVYSRHSYTPTTSRSPQHFHRPELLSPGVHRWSPLRTSSFSSTHSDSRPNPPFRHHFLPHVKGNEPSSGRNSPLPYRPDSRPLTPTYAQAPKHFHVPDQGINIYRKPPIYKQHAALAAQSKASEDIIKFSKFPAAQAPDPNEIPKIETDHWPGPPSLAAVGTDPRRRSSGREEDEEELLRRRQLQEEQLMKLNSGLGQLILKEEMEKESRERASLASRYDSPLHSASHAPSSKTSSLPGYGKNGLHRPVSTDFAQYNSYGDISGGVRDYQTLPDGHMPAVRMDRGVSMPNMLEPKIFPYEMLMVTNRGRNKILRDVDRTRLERHLAPEVFWEIFGMSIQEFDKLPLWRRNDMKKKAKLF</w:t>
            </w:r>
          </w:p>
        </w:tc>
      </w:tr>
      <w:tr w:rsidR="00767530" w:rsidRPr="00E340F8" w14:paraId="57DB13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0E85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95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767|3BHS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5ED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WSCLVTGAGGFLGQRIVRMLVQEEELQEIRALFRTFGRKQEEELSKLQTKTKVTVLKGDILDAQCLKRACQGMSAVIHTAAAIDPLGAASRQTILDVNLKGTQLLLDACVEANVPTFIYSSSVLVAGPNSYKEIILNAHEEEHHESTWSNPYPYSKKMAEKAVLAANGSILKNGGTLHTCALRLSFIYGEECQVTSTTVKTALKNNSIIKKNATFSIANPVYVGNAAWAHILAARSLQDPKKSPSIQGQFYYITDDTPHQSYDDLKCTLSKEWGLRLDTSWSLPLPLLYWLAFLLETVSFLLRPVYNYRPPFNRLLITVLNSVFTFSYKKAQRDLGYEPLVSWEEAKQKTSEWIGTLVMQHREIGNKKSQ</w:t>
            </w:r>
          </w:p>
        </w:tc>
      </w:tr>
      <w:tr w:rsidR="00767530" w:rsidRPr="00E340F8" w14:paraId="0886F5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898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5B6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66|ABHD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97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DLEQQPQGWLSSWLPTWRPTSMSQLKNVEARILQCLQNKFLARYVSLPNQNKIWTVTVSPEQKDRTPLVMVHGFGGGVGLWILNMDSLSARRTLHTFDLLGFGRSSRPTFPRDPEGAEDEFVASIETWRETMGIPTMILLGHSLGGFLATSYSIKYPERVKHLILVDPWGFPLRPTDPSEIRAPPTWVKAVASVLGRSNPLAVLRVAGPWGPGLVQRFRPDFKRKFADFFEDDTISEYIYHCNAQNPSGETAFKAMMESFGWARRPMLERIHLIRKDVPITMIYGANTWIDTSTGKKVKMQRPDSYVRDMEIEGASHHVYADQPHIFNAVVEEICNSVD</w:t>
            </w:r>
          </w:p>
        </w:tc>
      </w:tr>
      <w:tr w:rsidR="00767530" w:rsidRPr="00E340F8" w14:paraId="0744301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72D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5780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108|AC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FB64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AEFEKAAEEVRHLKTKPSDEEMLFIYGHYKQATVGDINTERPGMLDFTGKAKWDAWNELKGTSKEDAMKAYINKVEELKKKYGI</w:t>
            </w:r>
          </w:p>
        </w:tc>
      </w:tr>
      <w:tr w:rsidR="00767530" w:rsidRPr="00E340F8" w14:paraId="3DF852C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50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5A5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297|ACH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FD2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PLSLPLALSPPRLLLLLLLSLLPVARASEAEHRLFERLFEDYNEIIRPVANVSDPVIIHFEVSMSQLVKVDEVNQIMETNLWLKQIWNDYKLKWNPSDYGGAEFMRVPAQKIWKPDIVLYNNAVGDFQVDDKTKALLKYTGEVTWIPPAIFKSSCKIDVTYFPFDYQNCTMKFGSWSYDKAKIDLVLIGSSMNLKDYWESGEWAIIKAPGYKHDIKYNCCEEIYPDITYSLYIRRLPLFYTINLIIPCLLISFLTVLVFYLPSDCGEKVTLCISVLLSLTVFLLVITETIPSTSLVIPLIGEYLLFTMIFVTLSIVITVFVLNVHYRTPTTHTMPSWVKTVFLNLLPRVMFMTRPTSNEGNAQKPRPLYGAELSNLNCFSRAESKGCKEGYPCQDGMCGYCHHRRIKISNFSANLTRSSSSESVDAVLSLSALSPEIKEAIQSVKYIAENMKAQNEAKEIQDDWKYVAMVIDRIFLWVFTLVCILGTAGLFLQPLMAREDA</w:t>
            </w:r>
          </w:p>
        </w:tc>
      </w:tr>
      <w:tr w:rsidR="00767530" w:rsidRPr="00E340F8" w14:paraId="787B57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8B5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1B3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375|7U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7E9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ASPSTAPGFFNPRPQSGAELSAFDIGLSRSMGLGVPPHSAWHEPPASLGGHLHAASAGPGTTTGSVATGGGGTTPSSVASQQSAVIKQDLSCPSLNQAGSGHHPGIKEDLSSSLPSANGGSAGGHHSGSGSGSGSGVNPGHGSDMLPLIKGHGQDMLTSIKGQPTGCGSTTPSSQANSSHSQSSNSGSQIDSKQNIECVVCGDKSSGKHYGQFTCEGCKSFFKRSVRRNLTYSCRGSRNCPIDQHHRNQCQYCRLKKCLKMGMRREAVQRGRVPPTQPGLAGMHGQYQIANGDPMGIAGFNGHSYLSSYISLLLRAEPYPTSRYGQCMQPNNIMGIDNICELAARLLFSAVEWAKNIPFFPELQVTDQVALLRLVWSELFVLNASQCSMPLHVAPLLAAAGLHASPMAADRVVAFMDHIRIFQEQVEKLKALHVDSAEYSCLKAIVLFTTDACGLSDVTHIESLQEKSQCALEEYCRTQYPNQPTRFGKLLLRLPSLRTVSSQVIEQLFFVRLVGKTPIETLIRDMLLSGNSFSWPYLPSM</w:t>
            </w:r>
          </w:p>
        </w:tc>
      </w:tr>
      <w:tr w:rsidR="00767530" w:rsidRPr="00E340F8" w14:paraId="114E78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860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E9C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94|5HT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7075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YKMSEQSTISEHILQKTCDHLILTDRSGLKAESAAEEMKQTAENQGNTVHWAALLIFAVIIPTIGGNILVILAVSLEKRLQYATNYFLMSLAVADLLVGLFVMPIALLTIMFEATWPLPLALCPAWLFLDVLFSTASIMHLCAISLDRYIAIKKPIQANQCNSRTTAFVKITVVWLISIGIAIPVPIKGIEADVVNAHNITCELTKDRFGSFMLFGSLAAFFAPLTIMIVTYFLTIHALRKKAYLVRNRPPQRLTRWTVSTVLQREDSSFSSPEKMVMLDGSHKDKILPNSTDETLMRRMSSAGKKPAQTISNEQRASKVLGIVFLFFLLMWCPFFITNVTLALCDSCNQTTLKTLLQIFVWVGYVSSGVNPLIYTLFNKTFREAFGRYITCNYQATKSVKVLRKCSSTLYFGNSMVENSKFFTKHGIRNGINPAMYQSPVRLRSSTIQSSSIILLNTFLTENDGDKVEDQVSYI</w:t>
            </w:r>
          </w:p>
        </w:tc>
      </w:tr>
      <w:tr w:rsidR="00767530" w:rsidRPr="00E340F8" w14:paraId="54B597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6280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EB3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QP1|A85B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80E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VSRKIRAWGRRLMIGTAAAVVLPGLVGLAGGAATAGAFSRPGLPVEYLQVPSPSMGRDIKVQFQSGGNNSPAVYLLDGLRAQDDYNGWDINTPAFEWYYQSGLSIVMPVGGQSSFYSDWYSPACGKAGCQTYKWETFLTSELPQWLSANRAVKPTGSAAIGLSMAGSSAMILAAYHPQQFIYAGSLSALLDPSQGMGPSLIGLAMGDAGGYKAADMWGPSSDPAWERNDPTQQIPKLVANNTRLWVYCGNGTPNELGGANIPAEFLENFVRSSNLKFQDAYNAAGGHNAVFNFPPNGTHSWEYWGAQLNAMKGDLQSSLGAG</w:t>
            </w:r>
          </w:p>
        </w:tc>
      </w:tr>
      <w:tr w:rsidR="00767530" w:rsidRPr="00E340F8" w14:paraId="747A5E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8B7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3B4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981|1433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35DD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REQLVQKARLAEQAERYDDMAAAMKNVTELNEPLSNEERNLLSVAYKNVVGARRSSWRVISSIEQKTSADGNEKKIEMVRAYREKIEKELEAVCQDVLSLLDNYLIKNCSETQYESKVFYLKMKGDYYRYLAEVATGEKRATVVESSEKAYSEAHEISKEHMQPTHPIRLGLALNYSVFYYEIQNAPEQACHLAKTAFDDAIAELDTLNEDSYKDSTLIMQLLRDNLTLWTSDQQDDDGGEGNN</w:t>
            </w:r>
          </w:p>
        </w:tc>
      </w:tr>
      <w:tr w:rsidR="00767530" w:rsidRPr="00E340F8" w14:paraId="07B328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7DB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54A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1W9|5MAT1_SALS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C79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TTTILETCHIPPPPAANDLSIPLSFFDIKWLHYHPVRRLLFYHHPSSKSQFLHTIVPHLKQSLSLALTHYLPVAGNLLYPSNTEKFPQLRYAAGDSVPVTIAESNSDFESLTGNHTRDADQFYDLLPPIPPIEEESDWKLINIFAVQITLFPGEGICIGFSNHHCLGDARSIVGFISAWGEINGIGGYEGFLSNHSDSLSLPIFDRSFINDPNKIDAIFWKVLRNIPLKTASFPLPTNRVRSTFLLRRSDIEKLKTATKSPASSFVAAAAFVWSCMVKSGDKSDENAPELFIIPADARGRVDPPIPENYFGNCIVSSVAQVERGKLAAEDGFAVAAEAIGGEIEGKLKNRDEILRGAENWMSDIFKCFGMSVLGVSGSPKFDLLKADFGWGKARKLEVLSIDGENHSMSLCSSSDFNGGLEVGLSLPRERMAAFEEVFRASIMAASGPARRSPALVEPL</w:t>
            </w:r>
          </w:p>
        </w:tc>
      </w:tr>
      <w:tr w:rsidR="00767530" w:rsidRPr="00E340F8" w14:paraId="0964D5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26B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6B0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YU8|A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E1E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RVRCCHSNAAFTRLPLTRHRNSPTLPISLNRVDFPTLKKLSLPIGDGSSIRKVSGSGSRNIVRAVLEEKKTEAITEVDEKGITCVMKFGGSSVASAERMKEVADLILTFPEESPVIVLSAMGKTTNNLLLAGEKAVSCGVSNASEIEELSIIKELHIRTVKELNIDPSVILTYLEELEQLLKGIAMMKELTLRTRDYLVSFGECLSTRIFAAYLNTIGVKARQYDAFEIGFITTDDFTNGDILEATYPAVAKRLYDDWMHDPAVPIVTGFLGKGWKTGAVTTLGRGGSDLTATTIGKALGLKEIQ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WKDVDGVLTCDPTIYKRATPVPYLTFDEAAELAYFGAQVLHPQSMRPAREGEIPVRVKNSYNPKAPGTIITKTRDMTKSILTSIVLKRNVTMLDIASTRMLGQVGFLAKVFSIFEELGISVDVVATSEVSISLTLDPSKLWSRELIQQELDHVVEELEKIAVVNLLKGRAIISLIGNVQHSSLILERAFHVLYTKGVNVQMISQGASKVNISFIVNEAEAEGCVQALHKSFFESGDLSELLIQPRLGNGSPVRTLQVEN</w:t>
            </w:r>
          </w:p>
        </w:tc>
      </w:tr>
      <w:tr w:rsidR="00767530" w:rsidRPr="00E340F8" w14:paraId="7705E617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F6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6DD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FJ1|AKAP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5DC9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EERQRKLAAGKAKLARFRQRKAQYDGDIPKKQKKKRTSSSKHDSSLHTDQQSGELCSESSQRVDLAGNPDCSGPERKHGQVFSAEPESEISTTADECSSEINGCNSVMKPRKPTDPLREEEFSLDDSSSEQGAQSSQTCLQMVEKELAEKQHDIEELTQELEEMRASFGTEGLKQLQEFEAAIKQRDGIITQLTANLQQARREKDDTMVEFLELTEQSQKLQIQFQHLQANETLQNSTLSRTATDLLQAKRQIFTQQQQLQDYQKKEEDLQAQISFLQEKLRAFEMEKDRKIENLNAKEIQEKQALIDELNTRVVEEEKKTVELKNKVTTADELLGGLHEQLTQRNQEIQSLKLELGNSQQNERKCSEEIKELMRTVEELQKRNLKDSWLETSAVRRVEQETQRKLSHLQAELDEMYGKQIVQMKQELINQHMSQIEELKSQHKREMENTLKSDTNAAISKEQVNLMNAAINELNVRLQETHAQKEELKGELGVVLGEKSALQSQSNDLLEEVRFLREQVQKARQTIAEQENRLSEARKSLSTVEDLKAEIVAASESRKELELKHEAEITNYKIKLEMLEKEKNAVLDRMAESQEAELERLRTQPLFSHEEELSKLKEDLEVEHRINIEKLKDNLGIHYKQQIDGLQNEMNRKMESMQCETDNLITQQNQLILENSKLRDLQECLVNSKSEEMNLQINELQKEIEILKQEEKEKGTLEQEVQELQLKTEQLEKQLKEKEDDLQEKCAQLDAENNILKEEKRVLEDKLKMYSPSEQEERSIAVDPSTSKLADSRWQKEVAMLRKETEDLQQQCLYLNEEIEKQRNTFAFAEKNFEVNYQELQREYTCLLKIRDDLEATQTKQALEYESKLRALEEELLSKRGNPXAPKGKSSGIFPSETLEIGEVVEKDTTELMEKLEVTKREKLELSEKVSGLSEQLKQTHCTINSLSAEXRALKQEKEQLLLRCGELELLANPSGTENAAVCPVQMSSYQAGLVMGKVGDSGGSISKISKDLAEESKPMIEDKIPFKESGREQLLLPTRAQEPSHATVEPCESEKLQQELHALKAEQDDLRLQMEAQRICLFVVYSTHADQVRAHMEKEREEALCSLKDELISAQQKKIDELHKMHQCQLQNVKIQETGDEPLQVLIERLQKAVSEKCFHISKTLNNVFDECYTPLKCEMNIEEKENSGVYTSQNQSPELQEYRYEVQDFQESMQVLLGKVTEECRKLSGLQTRLGKIHEQQTDGVALEFAEQNAAEEEAGLLSGCSQSALQSTDVSLESKVSSLPASEKNRECERQVQELQSPVAAGQLQLTETEASHRAEIECLQQRLEAASEAPVQPSLSIDSVVFKGSGAQKPVYCGSCLREYVDGTAKFSDRFEVRQETNMVNLMEKQYQERLEEEIAKVIVSMSIAFAQQTELSRLSEGKENTIQSEQAHTLCSQNKHQLNDITSQSQVGLQTFEATDKBFKEEFKPLSKELGEYRKAVPLSSHDDLDDILKSEEHGLAISEEIFSKDETFIVRKSMHDEVLVSSMDTSRQLILNEQLEDMRQELVRQYEEHQQATEMLRQAHMQQMERQREDQEQLQEEIKRLNEQLTQKSSIDTEHVVSERERVLLEELEALKQLPLAGRKELCCELRHSSTQTQDGHDDQEVEEQTLKDKTLERSPEDALLDRNLSNERYALKKANNRLLKILLEVVKTTSAAEETIGRHVLGILDRSSKGQTASSLLWRSEADASATTCAPEDCARAMDESIPSYPGTAIATHDSIWSKVTEEGAELSQRLVRSGFAGPVIDPENEELMLNISSRLQAAVEKLLEAISETNTQLEHAKVTQTELMRESFRQKQEATESLHCLEELRERLQEESRAREQLAEELNKAESVIDGYSDEKTLFERQIQEKTDIIEHLEQEVLCMNNRLQELESDQRRVEEERQLLCRQREAMRAEAGPVEQQFLQETEKLMKEKLEVQCQAEKVRGDLQKQVKALEIDVEEQVSRFIELEQEKNAELTDLRQQSQALEKQLEKMRKFLDEQAIDREHERDVFQQEIQKLEHQLKAAPRIQPVSEHQAREVEQLTNHLKEKTDRCSELLLSKEQLQRDIQERNEEIEKLECRVRELEQALLASAEPFPKVEDQKRSGAVAADPELSLEVQLQAERDATDRKQKEITNLEEQLEQFREELENKNDEVQELLMQLEIQRKESTTRLQELQQENRLFKDEIEKLGFAMKESDSVSTRDQPMLFGKFAQLIQEKEIEIDRLNEQFIKLQQQLKLTTDNKVIEEQKEQIQDLETQIERLMSEREHEKKQREEEVEQLTGVVEKLQQEVVSTEQQREGARTLPEDEESFKHQLDKVTAEKLVLEQQVETTNQVMTHMNNVLKEINFKMDQITQSLCNLNKECASNEELPSLPKESVHMTVHELGSDNLQPEDAPAQDVTKPLEKQTSLTRLQESPEASRTQEIESLASSVGAKDVELTQCREQTETIQEQAQSETDRLQKKLTDLQRSLEKFAAALVSQVQMEAAQEYVPFHQEKQPVSSAPGSTDIQNANGLTGASTESLIPTVTLRLAEVESRVAEVHSGTMSEKLVGIVGGNASETEKRVIELQKLLEEAEERPEEGGEQSSRDGEVRESYMTSLQKDLGQVKDPLTEAKEKLSYSLEKEKRTGEQESREAPIPEPPSVEVGGCSGLTERTDKVSSSGNQTLQILLRDAAIQTDLQSESSQEEVRDTINQLTKKMEHIQELHAAEILDMESRHILETESLKKEHYVAIQLLTKECETLKEMTQCLRCKEGSSIPELADSVAYQSREVYSSDSESDWGQSQGFDTAIEGREEGETSADLFPKKIKGLVKAVHSEGMQVLSLSSPLCDDGEDRSIQQLSESWLKERQAYLNTISSLKDLISKMQVRRETEVYDRCHLSDWRGELLLACQRVFIKERSVLLATFQTELTSLSTRDVDGLLNSLEQRIQEQGIEYHTAMDCLQKADRRSLLAEIEDLRAQINGGKMTLEREQGTEKSSQELLDCSMQQKQSLEMQLELSSLRDRAAELQEQLSSEKMVVAELKSELAQAKLELGTTLKAQHKRLKELEAFRSEVKEKTDEIHFLSDTLAREQKNSLELQWALEKEKARSGHHEEREKEELEDLKFSLEDQKRRNTQLNLLLEQQKQLLNESQQKIESQKMLHDAQLSEEQGRNLGLQALLESEQVRIQEMKSTLDKERELYAQLQSREDGGQPPPALPSEDLLKELQKQLEEKHSRIVELLSETEKYKLDSLQTRQQMEKDRQVHQKTLQTEQEANTQGQKKMQELQSKVEELQRQLQEKRQQVYKLDLEGKRLQGLMQEFQKQELEPEEKPGSRGLVDQNLNEPATWNFTDDRTRNWVLQQKMGEAKDRNFTKLIEINGGELDHNHDLEMIRQTLQHVASKLQHVAQKACSRLQFETAGDDAFIWIQENIDGIILQLQKLTGQPGDEHSLGPPSSSCGSLTESLMRQNTELTRLINQLTEEKNTLRSIVIKLEELNRCYWHTGASRDCCSRFSFIDPADIEAIIASEKEVWNREKLSLQKALKRAEAKVYKLKAELRNDALLRNLGPDTDHAALQKIYNKYLRASSFRKALIYQKKYLLLLLGGFQECEDVTLGVLARMGGHLALKDSKTITNHPKAFSRFRSAVRVSIAISRMKFLVRRWQQVTSTSSININRDGFGLSPGIEKTDPFYHSPGGLELYGEPRHTMYRSRFDLDYPRSLLPLQNRYPGTPGDLNSISMASSQLHQYNPDKSLTDYVTRLEALRRRLGAIQSGSTTQFHFGMRR</w:t>
            </w:r>
          </w:p>
        </w:tc>
      </w:tr>
      <w:tr w:rsidR="00767530" w:rsidRPr="00E340F8" w14:paraId="7B9E47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58E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582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529|2MM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5C72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CVFGFLSLFLIVSPASAWFFPNSTAVPPSLRNTTRVFWDAFSNFTGCHHGQNVDGLYRIKKYFQRFGYIPETFSGNFTDDFDDILKAAVELYQTNFNLNVTGELDALTIQHIVIPRCGNPDVVNGTSLMHGGRRKTFEVNFSRTHLHAVKRYTLFPGEPRWPRNRRDLTYAFDPKNPLTEEVKSVFSRAFGRWSDVTALNFTLSESFSTSDITIGFYTGDHGDGEPFDGVLGTLAHAFSPPSGKFHLDADENWVVSGDLDSFLSVTAAVDLESVAVHEIGHLLGLGHSSVEESIMYPTITTGKRKVDLTNDDVEGIQYLYGANPNFNGTTSPPSTTKHQRDTGGFSAAWRIDGSSRSTIVSLLLSTVGLVLWFLP</w:t>
            </w:r>
          </w:p>
        </w:tc>
      </w:tr>
      <w:tr w:rsidR="00767530" w:rsidRPr="00E340F8" w14:paraId="73853C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9BC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F0A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68|ACT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269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EETTALVCDNGSGLCKAGFAGDDAPRAVFPSIVGRPRHQGVMVGMGQKDSYVGDEAQSKRGILTLKYPIEHGIITNWDDMEKIWHHSFYNELRVAPEEHPTLLTEAPLNPKANREKMTQIMFETFNVPAMYVAIQAVLSLYASGRTTGIVLDSGDGVTHNVPIYEGYALPHAIMRLDLAGRDLTDYLMKILTERGYSFVTTAEREIVRDIKEKLCYVALDFENEMATAASSSSLEKSYELPDGQVITIGNERFRCPETLFQPSFIGMESAGIHETTYNSIMKCDIDIRKDLYANNVLSGGTTMYPGIADRMQKEITALAPSTMKIKIIAPPERKYSVWIGGSILASLSTFQQMWISKPEYDEAGPSIVHRKCF</w:t>
            </w:r>
          </w:p>
        </w:tc>
      </w:tr>
      <w:tr w:rsidR="00767530" w:rsidRPr="00E340F8" w14:paraId="4B0BBDC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6FE0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F37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NB9|AKT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4A6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LPFVLQRRSTVVASAPAPGSASRIPESPTTTGSNIINIIYSQSTHPNSSPTSGSAEKFSWQQSWPSRTSAAPTHDSGTMSINTTFDLSSPSVTSGHALTEQTQVVKEGWLMKRGEHIKNWRQRYFVLHSDGRLMGYRSKPADSASTPSDFLLNNFTVRGCQIMTVDRPKPFTFIIRGLQWTTVIERTFAVESELERQQWTEAIRNVSSRLIDVGEVAMTPSEQTDMTDVDMATIAEDELSEQFSVQGTTCNSSGVKKVTLENFEFLKVLGKGTFGKVILCREKATAKLYAIKILKKEVIIQKDEVAHTLTESRVLKSTNHPFLISLKYSFQTNDRLCFVMQYVNGGELFWHLSHERIFTEDRTRFYGAEIISALGYLHSQGIIYRDLKLENLLLDKDGHIKVADFGLCKEDITYGRTTKTFCGTPEYLAPEVLDDNDYGQAVDWWGTGVVMYEMICGRLPFYNRDHDVLFTLILVEEVKFPRNITDEAKNLLAGLLAKDPKKRLGGGKDDVKEIQAHPFFASINWTDLVLKKIPPPFKPQVTSDTDTRYFDKEFTGESVELTPPDPTGPLGSIAEEPLFPQFSYQGDMASTLGTSSHISTSTSLASMQ</w:t>
            </w:r>
          </w:p>
        </w:tc>
      </w:tr>
      <w:tr w:rsidR="00767530" w:rsidRPr="00E340F8" w14:paraId="1FD6EF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7C9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4C3E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510|ACH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FD5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GGQGPLLLLLLLAVCLGAQGRNQEERLLADLMQNYDPNLRPAERDSDVVNVSLKLTLTNLISLNEREEALTTNVWIEMQWCDYRLRWDPRDYEGLWVLRVPSTMVWRPDIVLENNVDGVFEVALYCNVLVSPDGCIYWLPPAIFRSACSISVTYFPFDWQNCSLIFQSQTYSTNEIDLQLSQEDGQTIEWIFIDPEAFTENGEWAIQHRPAKMLLDPAAPAQEAGHQKVVFYLLIQRKPLFYVINIIAPCVLISSVAILIHFLPAKAGGQKCTVAINVLLAQTVFLFLVAKKVPETSQAVPLISKYLTFLLVVTILIVVNAVVVLNVSLRSPHTHSMARGVRKVFLRLLPQLLRMHVRPLAPAAVQDTQSRLQNGSSGWSITTGEEVALCLPRSELLFQQWQRQGLVAAALEKLEKGPELGLSQFCGSLKQAAPAIQACVEACNLIACARHQQSHFDNGNEEWFLVGRVLDRVCFLAMLSLFICGTAGIFLMAHYNRVPALPFPGDPRPYLPSPD</w:t>
            </w:r>
          </w:p>
        </w:tc>
      </w:tr>
      <w:tr w:rsidR="00767530" w:rsidRPr="00E340F8" w14:paraId="3875BA7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BFC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993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I27|AL2C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74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NPEEAALLRLEEVFSATLAHVNSLVLQPLLPAAPDPSDPWGRECLRLLQQLHKSSQQLWEVTEESLHSLQERLRYPDSTGLESLLLLRGADRVLQAHIEYIESYTSCMVVQAFQKAAKRRSEYWRGQRKALRQLLSGVSSEGSVGASLGQALHQPLAHHVQQYVLLLLSLGDTIGEHHPTRELVVNAVTLFGNLQSFMKQELDQAVATQALWHTLRGRLRDVLCTPAHRLLQDSQDVPVTVAPLRAERVLLFDDALVLLQGHNVHTFDLKLVWVDPGQDGCTFHLLTPEEEFSFCAKDSQGQAVWQWKVTWAVHQALHGKKDFPVLGAGLEPSQPPDCRCAEYTFQAEGRLCQATYEGEWCRGRPHGKGTLKWPDGRNHVGNFCQGLEHGFGIRLLPQASEDKFDCYKCHWREGSMCGYGICEYSTDEVYKGYFQEGLRHGFGVLESGPQAPQPFRYTGHWERGQRSGYGIEEDGDRGERYIGMWQAGQRHGPGVMVTQAGVCYQGTFQADKTVGPGILLSEDDSLYEGTFTRDLTLMGKGKVTFPNGFTLEGSFGSGAGRGLHTQGVLDTAALPPDPSSTCKRQLGVGAFPVESRWQGVYSPFRDFVCAGCPRDLQEALLGFDVQSSRELRRSQDYLSCERTHPEDSVGSMEDILEELLQHREPKALQLYLRKALSNSLHPLGKLLRTLMLTFQATYAGVGANKHLQELAQEEVKQHAQELWAAYRGLLRVALERKGQALEEDEDTETRDLQVHGLVLPLMLPSFYSELFTLYLLLHEREDSFYSQGIANLSLFPDTQLLEFLDVQKHLWPLKDLTLTSNQRYSLVRDKCFLSATECLQKIMTTVDPREKLEVLERTYGEIEGTVSRVLGREYKLPMDDLLPLLIYVVSRARIQHLGAEIHLIRDMMDPNHTGGLYDFLLTALESCYEHIQKEDMRLHRLPGHWHSRELW</w:t>
            </w:r>
          </w:p>
        </w:tc>
      </w:tr>
      <w:tr w:rsidR="00767530" w:rsidRPr="00E340F8" w14:paraId="5FC2639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F47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F89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XU92|ACBG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4F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EKKAEDLERGTDATSAVPRLWSTHCDGEVLLRLSKHGPGHETPMTIPELFQESAERFSAYPALASKNGKKWDTLTFSQYYEMCRKAAKSLIKLGLQRFQCVGILGFNSVEWVVTALGTILAGGLCVGIYATNSAEACQYVIQQANVSILIVENDQQLQKILLIPPDKMETVKAIVQYKLPLMESMANLYSWNDFMELGNDIPNIQLDRVILSQKANQCAVILYTSGTTGTPKGVLLSHDNITWTAGAMSQEMEINRVSGKQNTIVSYLPLSHIAAQLTDIWIPIKIGALTFFAQPDALRGTLVYTLQEVKPTLFMGVPRIWEKMQDTIKENVARSSRLRKKAFAWAKMLGLKVNTKRMLGKRDIPMNYRMAKALVFAKVRTSLGLDNCHAFFSSASPLSQDVSEFFLSLDIPIGEIYGMSECSGPHTVSNKSVYRVLSCGKVLSGCKNMLYNQNKEGVGEVCMWGRHVFMGYLNKEEATLEALDENGWLHSGDIGRLDSHDFLYITGRIKEILITAGGENVSPIPIETLVKEKIPIISHAMLVGDKAKFLCMLLTLKCETDRKSGEPLNKLSVEAKSFCQMLGSQATTVSDILKSRDQVVYTAIQYGIDIVNQQAMSDSHRIRKWIILEKDFSIQGGELGPTSKLKRSVITQKYKAQIDSMYLS</w:t>
            </w:r>
          </w:p>
        </w:tc>
      </w:tr>
      <w:tr w:rsidR="00767530" w:rsidRPr="00E340F8" w14:paraId="711736C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7412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F07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IB3|ABCG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EE1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SYQVSIPMSKRNTNGLPGSSSNELKTSAGGAVLSFHDICYRVKVKSGFLFCRKTVEKEILTNINGIMKPGLNAILGPTGGGKSSLLDVLAARKDPHGLSGDVLINGAPRPANFKCNSGYVVQDDVVMGTLTVRENLQFSAALRLPTTMTNHEKNERINMVIQELGLDKVADSKVGTQFIRGVSGGERKRTSIAMELITDPSILFLDEPTTGLDSSTANAVLLLLKRMSKQGRTIIFSIHQPRYSIFKLFDSLTLLASGRLMFHGPAREALGYFASIGYNCEPYNNPADFFLDVINGDSSAVVLSRADRDEGAQEPEEPPEKDTPLIDKLAAFYTNSSFFKDTKVELDQFSGGRKKKKSSVYKEVTYTTSFCHQLRWISRRSFKNLLGNPQASVAQIIVTIILGLVIGAIFYDLKNDPSGIQNRAGVLFFLTTNQCFSSVSAVELLVVEKKLFIHEYISGYYRVSSYFFGKLLSDLLPMRMLPSIIFTCITYFLLGLKPAVGSFFIMMFTLMMVAYSASSMALAIAAGQSVVS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TLLMTISFVFMMIFSGLLVNLKTVVPWLSWLQYFSIPRYGFSALQYNEFLGQNFCPGLNVTTNNTCSFAICTGAEYLENQGISLSAWGLWQNHVALACMMVIFLTIAYLKLLLLKKYS</w:t>
            </w:r>
          </w:p>
        </w:tc>
      </w:tr>
      <w:tr w:rsidR="00767530" w:rsidRPr="00E340F8" w14:paraId="1B0D140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9E76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2746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010|AK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BFE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ELENVPRASTLTNEEQTVDPSNNDSQEDISLGDSNEITSLASLKAIRSGNEEESGNEQVNHNDEAEEDPLLTRYHTACQRGDLATVKEMIHGKLLEVNNDGDSTEHITGLHWASINNRLSVVDFLVSQGADVNARAGALHATPLHWAARYGYVYIVDFLLKHGADPTMTDDQGFNLLHLSVNSSNIMLVLYVLFNVVSKGLLDIDCRDPKGRTSLLWAAYQGDSLTVAELLKFGASIKIADTEGFTPLHWGTVKGQPHVLKYLIQDGADFFQKTDTGKDCFAIAQEMNTVYSLREALTHSGFDYHGYPIKKWFKKSQHAKLVTFITPFLFLGIAFALFSHINPLFVIIVLFLLAIATNKGLNKFVLPSYGRMGVHNVTLLRSPLLSGVFFGTLLWVTIVWFFKVMPRTFSDEQYTNILMLVILVSVFYLFGQLVIMDPGCLPEETDHENVRQTISNLLEIGKFDTKNFCIETWIRKPLRSKFSPLNNAVVARFDHYCPWIFNDVGLKNHKAFIFFITLMESGIFTFLALCLEYFDELEDAHEDTSQKNGKCFILGASDLCSGLIYDRFVFLILLWALLQSIWVASLIFVQAFQICKGMTNTEFNVLMKESKSIGPDGLSFNENFNTTPEGFAPSIDPGEESNDTVLAPVPGSTIRKPRTCFGVCYAVTGMDQWLAVIKETIGIKDSTGHNVYSITSRIPTNYGWKRNVKDFWLTSDINAPLWRRILYPPSGSKALLNGIEVDYFKLYKLPNKDVEQGNDMV</w:t>
            </w:r>
          </w:p>
        </w:tc>
      </w:tr>
      <w:tr w:rsidR="00767530" w:rsidRPr="00E340F8" w14:paraId="39F920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C65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95D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K0|ACOT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89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PEDLGDANGDADRGDLSGDLRSVLVTSVLNLEPLDEDLYRGRHYWVPTSQRLFGGQIVGQALVAAAKSVSEDVHVHSLHCYFVRAGDPKVPVLYHVERTRTGASFSVRAVKAVQHGKAIFICQASFQQMQPSPLQHQFSMPTVPPPEELLDHEALIDQYLRDPNLHEKYRVGLNRIAAREVPIEIKLVNPPALNQLQTLEPKQMFWVRARGYIGEGDIKMHCCVAAYISDYAFLGTALLPHQSKYKVNFMVSLDHSMWFHAPFRADHWMLYECESPWAGGSRGLVHGRLWRRDGVLAVTCAQEGVIRSKPRVSESKL</w:t>
            </w:r>
          </w:p>
        </w:tc>
      </w:tr>
      <w:tr w:rsidR="00767530" w:rsidRPr="00E340F8" w14:paraId="106123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5EEF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0CBC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3BCW1|ADPRS_LATC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ACE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VGRLAAVSLAQVRGALCGALLGDCMGAEFEGSDAVELPDVLEFVRLLEKEKKAGTLFYTDDTAMTRAVIQSLIAKPDFDEVDMAKRFAEEYKKEPTRGYGAGVVQVFKKLLSPKYSDVFQPAREQFDGKGSYGNGGAMRVASIALAYPNIQDVIKFARRSAQLTHASPLGYNGAILQALAVHFALQGELKRDTFLEQLIGEMERIEGGEMSASDAGEHDRPNEVKLPFCSRLKKIKEFLASSNVPKADIVDELGHGIAALESVPTAIYSFLHCMESDPDIPDLYNNLQRTIIYSISLGGDTDTIATMAGAIAGAYYGMDQVTPSWKRSCEAIVETEESAVKLYELYCKQLKTP</w:t>
            </w:r>
          </w:p>
        </w:tc>
      </w:tr>
      <w:tr w:rsidR="00767530" w:rsidRPr="00E340F8" w14:paraId="3F23977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A01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FFF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57|AH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54C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AESEAKVKTKVRFEELLKTHSDLMREKKKLKKKLVRSEENISPDTIRSNLHYMKETTSDDPDTIRSNLPHIKETTSDDVSAANTNNLKKSTRVTKNKLRNTQLATENPNGDASVEEDKQGKPNKKVIKTVPQLTTQDLKPETPENKVDSTHQKTHTKPQPGVDHQKSEKANEGREETDLEEDEELMQAYQCHVTEEMAKEIKRKIRKKLKEQLTYFPSDTLFHDDKLSSEKRKKKKEVPVFSKAETSTLTISGDTVEGEQKKESSVRSVSSDSHQDDEISSMEQSTEDSMQDDTKPKPKKTKKKTKAVADNNEDVDGDGVHEITSRDSPVYPKCLLDDDLVLGVYIHRTDRLKSDFMISHPMVKIHVVDEHTGQYVKKDDSGRPVSSYYEKENVDYILPIMTQPYDFKQLKSRLPEWEEQIVFNENFPYLLRGSDESPKVILFFEILDFLSVDEIKNNSEVQNQECGFRKIAWAFLKLLGANGNANINSKLRLQLYYPPTKPRSPLSVVEAFEWWSKCPRNHYPSTLYVTVRGLKVPDCIKPSYRSMMALQEEKGKPVHCERHHESSSVDTEPGLEESKEVIKWKRLPGQACRIPNKHLFSLNAGERGCFCLDFSHNGRILAAACASRDGYPIILYEIPSGRFMRELCGHLNIIYDLSWSKDDHYILTSSSDGTARIWKNEINNTNTFRVLPHPSFVYTAKFHPAVRELVVTGCYDSMIRIWKVEMREDSAILVRQFDVHKSFINSLCFDTEGHHMYSGDCTGVIVVWNTYVKINDLEHSVHHWTINKEIKETEFKGIPISYLEIHPNGKRLLIHTKDSTLRIMDLRILVARKFVGAANYREKIHSTLTPCGTFLFAGSEDGIVYVWNPETGEQVAMYSDLPFKSPIRDISYHPFENMVAFCAFGQNEPILLYIYDFHVAQQEAEMFKRYNGTFPLPGIHQSQDALCTCPKLPHQGSFQIDEFVHTESSSTKMQLVKQRLETVTEVIRSCAAKVNKNLSFTSPPAVSSQQSKLKQSNMLTAQEILHQFGFTQTGIISIERKPCNHQVDTAPTVVALYDYTANRSDELTIHRGDIIRVFFKDNEDWWYGSIGKGQEGYFPANHVASETLYQELPPEIKERSPPLSPEEKTKIEKSPAPQKQSINKNKSQDFRLGSESMTHSEMRKEQSHEDQGHIMDTRMRKNKQAGRKVTLIE</w:t>
            </w:r>
          </w:p>
        </w:tc>
      </w:tr>
      <w:tr w:rsidR="00767530" w:rsidRPr="00E340F8" w14:paraId="7EC91F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756E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244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230|ACH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03E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GALLMLLGALGAPLAPGVRGSEAEGRLREKLFSGYDSSVRPAREVGDRVRVSVGLILAQLISLNEKDEEMSTKVYLDLEWTDYRLSWDPAEHDGIDSLRITAESVWLPDVVLLNNNDGNFDVALDISVVVSSDGSVRWQPPGIYRSSCSIQVTYFPFDWQNCTMVFSSYSYDSSEVSLQTGLGPDGQGHQEIHIHEGTFIENGQWEIIHKPSRLIQPPGDPRGGREGQRQEVIFYLIIRRKPLFYLVNVIAPCILITLLAIFVFYLPPDAGEKMGLSIFALLTLTVFLLLLADKVPETSLSVPIIIKYLMFTMVLVTFSVILSVVVLNLHHRSPHTHQMPLWVRQIFIHKLPLYLRLKRPKPERDLMPEPPHCSSPGSGWGRGTDEYFIRKPPSDFLFPKPNRFQPELSAPDLRRFIDGPNRAVALLPELREVVSSISYIARQLQEQEDHDALKEDWQFVAMVVDRLFLWTFIIFTSVGTLVIFLDATYHLPPPDPFP</w:t>
            </w:r>
          </w:p>
        </w:tc>
      </w:tr>
      <w:tr w:rsidR="00767530" w:rsidRPr="00E340F8" w14:paraId="36F6CD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A87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A8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197|AK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633B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VSVIKEGWLHKRGEYIKTWRPRYFLLKSDGSFIGYKERPEAPDQTLPPLNNFSVAECQLMKTERPRPNTFVIRCLQWTTVIERTFHVDSPDEREEWIRAIQMVANSLKQRGPGEDAMDYKCGSPSDSSTSEMMEVAVSKARAKVTMNDFDYLKLLGKGTFGKVILVREKATGRYYAMKILRKEVIIAKDEVAHTVTESRVLQNTRHPFLTALKYAFQTHDRLCFVMEYANGGDLFFHLSRERVFTEDRARFYGAEIVSALEYLHSTDVVYRDIKLENLMLDKDGHIKITDFGLSKEGISDGATMKTFCGTPEYLAPEVLEDNDYGRAVDWWGLGVVMYEMMCGRLPFYNQDHERLFELILMEEIRFPRTLGPEAKSLLAGLLKKDPKQRLGGGPSDAKEVMEHRFFLSINWQDVVQKKLLPPFKPQVTSEVDTRYFDDEFTAQSITITPPDRYDSLGSLELDQRTHFPQFSYSASIRE</w:t>
            </w:r>
          </w:p>
        </w:tc>
      </w:tr>
      <w:tr w:rsidR="00767530" w:rsidRPr="00E340F8" w14:paraId="1E07167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3A4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24F1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Q5|AKA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435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GSSTEQRSPEQPAESDTPSELELSGHGPAAEASGAAGDPADADPATKLPQKNGQLSAVNGVAEQEDVHVQEESQDGQEEEVTVEDVGQRESEDVKEKDRAKEMAASSTVVEDITKDEQEETPEIIEQIPASESNVEEMAQAAESQANDVGFKKVFKFVGFKFTVKKDKNEKSDTVQLLTVKKDEGEGAEASVGAGDHQEPGVETVGESASKESELKQSTEKQEGTLKQAQSSTEIPLQAESGQGTEEEAAKDGEENREKEPTKPLESPTSPVSNETTSSFKKFFTHGWAGWRKKTSFKKPKEDDLETSEKRKEQEAEKVDEEEGEKTEPAPAEEQEPAEGTDQARLSADYEKVELPLEDQVGDLEALSEKCAPLATEVFDEKTEAHQEVVAEVHVSTVEKMTKGQGGAEVEGDVVVEGSGESLPPEKLAETQEVPQEAEPVEELMKTKEVCVSGGDHTQLTDLSPEEKMLPKHPEGIVSEVEMLSSQERIKVQGSPLKKLFSSSGLKKLSGKKQKGKRGGGGGDEEPGEYQHIQTESPESADEQKGESSASSPEEPEEIACLEKGPSEAPQEAEAEEGATSDGEKKREGITPWASFKKMVTPKKRVRRPSESDKEEELDKVKSATLSSTESTASGMQDEVRAVGEEQRSEEPKRRVDTSVSWEALICVGSSKKRARKASSSDDEGGPRTLGGDGHRAEEASKDKEADALPASTQEQDQAHGSSSPEPAGSPSEGEGVSTWESFKRLVTPRKKSKSKLEERAEDSGAEQLASEIEPSREESWVSIKKFIPGRRKKRADGKQEQAAVEDSGPGEINEDDPDVPAVVPLSEYDAVEREKLEAQRAQENVELPQLKGAVYVSEELSKTLVHTVSVAVIDGTRAVTSAEERSPSWISASMTEPLEHAEGVATPPVGEVTEKDITAEATPALAQTLPGGKDAHDDIVTSEVDFTSEAVTAAETTEALRAEELTEASGAEETTDMVSAVSQLSDSPDTTEEATPVQEVEGGMLDTEEQERQTQAVLQAVADKVKEDSQVPATQTLQRAGPKALEKVEEVEEDSEVLATEKEKDVVPEGPVQEAETEHLAQGSETVQATPESLEVPEVTEDVDRATTCQVIKHQQLMEQAVAPESSETLTDSETNGSTPLADSDTPNGTQQDETVDSQDSNAIAAVKQSQVTEEEAAAAQTEGPSTPSSFPAQEEHREKPGRDVLEPTQALAAGAVPILAKAEVGQEGEAGQFDGEKVKDGQCVKELEVPVHTGPNSQKTADLTRDSEVMEVARCQETESNEEQSISPEKREMGTDVEKEETETKTEQASEEHEQETAAPEHEGTHPKPVLTADMPHSERGKALGSLEGSPSLPDQDKADCIEVQVQSSDTPVTQTTEAVKKVEETVATSEMDESLECAGAQSLPAEKLSETGGYGTLQHGEDTVPQGPESQAESIPIIVTPAPESILHSDLQREVSASQKQRSDEDNKPDAGPDAAGKESAAREKILRAEPEILELESKSNKIVQSVIQTAVDQFARTETAPETHASDLQNQVPVMQADSQGAQQMLDKDESDLQVSPQDGTLSAVAQEGLAVSDSSEGMSKASEMITTLAVESASVKESVEKLPLQCKDEKEHAADGPQHQSLAKAEADASGNLTKESPDTNGPKLTEEGDALKEEMNKAQTEEDDLQEPKGDLTES</w:t>
            </w:r>
          </w:p>
        </w:tc>
      </w:tr>
      <w:tr w:rsidR="00767530" w:rsidRPr="00E340F8" w14:paraId="791132E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4F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CCB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A7|AFG3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AA5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RLVGAAGSRALAWPFSKLWRCGGCAGSGGTVWSSVRACGIALQGHLGRCSQQLALQGKLTSFSPRLYSKPPRGFEKFFKNKKNRKSASPGNSVPPKKEPKNAGPGGDGGNRGGKGDDFPWWKRMQKGEFPWDDKDFRSLAVLGAGVAAGFLYFYFRDPGKEITWKHFVQYYLARGLVDRLEVVNKQFVRVIPVPGTTSERFVWFNIGSVDTFERNLESAQWELGIEPTNQAAVVYTTESDGSFLRSLVPTLVLVSILLYAMRRGPMGTGRGGRGGGLFSVGETTAKILKNNIDVRFADVAGCEEAKLEIMEFVNFLKNPKQYQDLGAKIPKGAMLTGPPGTGKTLLAKATAGEANVPFITVNGSEFLEMFVGVGPARVRDMFAMARKHAPCILFIDEIDAIGRKRGRGHLGGQSEQENTLNQMLVEMDGFNSSTNVVVLAGTNRPDILDPALTRPGRFDRQIYIGPPDIKGRSSIFKVHLRPLKLDGSLSKDALSRKLAALTPGFTGADISNVCNEAALIAARHLSPSVQERHFEQAIERVIGGLEKKTQVLQPSEKTTVAYHEAGHAVVGWFLEHADPLLKVSIIPRGKGLGYAQYLPREQFLYTREQLFDRMCMMLGGRVAEQLFFGQITTGAQDDLRKVTQSAYAQIVQFGMSEKLGQVSFDFPRQGETMVEKPYSEATAQLIDEEVRCLVRSAYNRTLELLTQCREQVEKVGRRLLEKEVLEKADMIELLGPRPFAEKSTYEEFVEGTGSLEEDTSLPEGLKDWNKGREEGGTERGLQESPV</w:t>
            </w:r>
          </w:p>
        </w:tc>
      </w:tr>
      <w:tr w:rsidR="00767530" w:rsidRPr="00E340F8" w14:paraId="629D118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9EB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35B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503|ADCY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498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PHQQLLHHHSTEVSCDSSGDSNSVRVKINPKQLSSNSHPKHCKYSISSSCSSSGDSGGVPRRVGGGGRLRRQKKLPQLFERASSRWWDPKFDSVNLEEACLERCFPQTQRRFRYALFYIGFACLLWSIYFAVHMRSRLIVMVAPALCFLLVCVGFFLFTFTKLYARHYAWTSLALTLLVFALTLAAQFQVLTPVSGRGDSSNLTATARPTDTCLSQVGSFSMCIEVLFLLYTVMHLPLYLSLCLGVAYSVLFETFGYHFRDEACFPSPGAGALHWELLSRGLLHGCIHAIGVHLFVMSQVRSRSTFLKVGQSIMHGKDLEVEKALKERMIHSVMPRIIADDLMKQGDEESENSVKRHATSSPKNRKKKSSIQKAPIAFRPFKMQQIEEVSILFADIVGFTKMSANKSAHALVGLLNDLFGRFDRLCEETKCEKISTLGDCYYCVAGCPEPRADHAYCCIEMGLGMIKAIEQFCQEKKEMVNMRVGVHTGTVLCGILGMRRFKFDVWSNDVNLANLMEQLGVAGKVHISEATAKYLDDRYEMEDGKVIERLGQSVVADQLKGLKTYLISGQRAKESRCSCAEALLSGFEVIDGSQVSSGPRGQGTASSGNVSDLAQTVKTFDNLKTCPSCGITFAPKSEAGAEGGAPQNGCQDEHKNSTKASGGPNPKTQNGLLSPPQEEKLTNSQTSLCEILQEKGRWAGVSLDQSALLPLRFKNIREKTDAHFVDVIKEDSLMKDYFFKPPINQFSLNFLDQELERSYRTSYQEEVIKNSPVKTFASPTFSSLLDVFLSTTVFLTLSTTCFLKYEAATVPPPPAALAVFSAALLLEVLSLAVSIRMVFFLEDVMACTKRLLEWIAGWLPRHCIGAILVSLPALAVYSHVTSEYETNIHFPVFTGSAALIAVVHYCNFCQLSSWMRSSLATVVGAGPLLLLYVSLCPDSSVLTSPLDAVQNFSSERNPCNSSVPRDLRRPASLIGQEVVLVFFLLLLLVWFLNREFEVSYRLHYHGDVEADLHRTKIQSMRDQADWLLRNIIPYHVAEQLKVSQTYSKNHDSGGVIFASIVNFSEFYEENYEGGKECYRVLNELIGDFDELLSKPDYSSIEKIKTIGATYMAASGLNTAQAQDGSHPQEHLQILFEFAKEMMRVVDDFNNNMLWFNFKLRVGFNHGPLTAGVIGTTKLLYDIWGDTVNIASRMDTTGVECRIQVSEESYRVLSKMGYDFDYRGTVNVKGKGQMKTYLYPKCTDHRVIPQHQLSISPDIRVQVDGSIGRSPTDEIANLVPSVQYVDKTSLGSDSSTQAKDAHLSPKRPWKEPVKAEERGRFGKAIEKDDCDETGIEEANELTKLNVSKSV</w:t>
            </w:r>
          </w:p>
        </w:tc>
      </w:tr>
      <w:tr w:rsidR="00767530" w:rsidRPr="00E340F8" w14:paraId="3213A5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B76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5BE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D3|ARO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D2B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LTLQPIARVDGTINLPGSKSVSNRALLLAALAHGKTVLTNLLDSDDVRHMLNALTALGVSYTLSADRTRCEIIGNGGPLHAEGALELFLGNAGTAMRPLAAALCLGSNDIVLTGEPRMKERPIGHLVDALRLGGAKITYLEQENYPPLRLQGGFTGGNVDVDGSVSSQFLTALLMTAPLAPEDTVIRIKGDLVSKPYIDITLNLMKTFGVEIENQHYQQFVVKGGQSYQSPGTYLVEGDASSASYFLAAAAIKGGTVKVTGIGRNSMQGDIRFADVLEKMGATICWGDDYISCTRGE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AIDMDMNHIPDAAMTIATAALFAKGTTTLRNIYNWRVKETDRLFAMATELRKVGAEVEEGHDYIRITPPEKLNFAEIATYNDHRMAMCFSLVALSDTPVTILDPKCTAKTFPDYFEQLARISQAA</w:t>
            </w:r>
          </w:p>
        </w:tc>
      </w:tr>
      <w:tr w:rsidR="00767530" w:rsidRPr="00E340F8" w14:paraId="2E33C2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A9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15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176|BC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C622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APLDASKVKITTTQHASKPKPNSELVFGKSFTDHMLTAEWTAEKGWGTPEIKPYQNLSLDPSAVVFHYAFELFEGMKAYRTVDNKITMFRPDMNMKRMNKSAQRICLPTFDPEELITLIGKLIQQDKCLVPEGKGYSLYIRPTLIGTTAGLGVSTPDRALLYVICCPVGPYYKTGFKAVRLEATDYATRAWPGGCGDKKLGANYAPCVLPQLQAASRGYQQNLWLFGPNNNITEVGTMNAFFVFKDSKTGKKELVTAPLDGTILEGVTRDSILNLAKERLEPSEWTISERYFTIGEVTERSKNGELLEAFGSGTAAIVSPIKEIGWKGEQINIPLLPGEQTGPLAKEVAQWINGIQYGETEHGNWSRVVTDLN</w:t>
            </w:r>
          </w:p>
        </w:tc>
      </w:tr>
      <w:tr w:rsidR="00767530" w:rsidRPr="00E340F8" w14:paraId="24EB2B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BEB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B08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NN8|BUDC_CORG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DFE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VAMVTGGAQGIGRGISEKLAADGFDIAVADLPQQEEQAAETIKLIEAADQKAVFVGLDVTDKANFDSAIDEAAEKLGGFDVLVNNAGIAQIKPLLEVTEEDLKQIYSVNVFSVFFGIQAASRKFDELGVKGKIINAASIAAIQGFPILSAYSTTKFAVRGLTQAAAQELAPKGHTVNAYAPGIVGTGMWEQIDAELSKINGKPIGENFKEYSSSIALGRPSVPEDVAGLVSFLASENSNYVTGQVMLVDGGMLYN</w:t>
            </w:r>
          </w:p>
        </w:tc>
      </w:tr>
      <w:tr w:rsidR="00767530" w:rsidRPr="00E340F8" w14:paraId="50782B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4F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0FA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IGM9|AURKB_XE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503E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KENLNPSSYTSKFATPSSATAAQRVLRKEPYVSTFTTPSDNLLAQRAQLARITPSASSSVPGRVAVSMDASSQNTALAELPKRKFTIDDFDIGRPLGKGKFGNVYLARDKQNKFIMALKVLFKSQLEKEGVEHQLRREIEIQSHLRHPNILRMYNYFHDRKRIYLMLEFAPRGELYKELQKHGRFDEQRSATFMEELADALQYCHERKVIHRDIKPENLLMGYKGELKIADFGWSVHAPSLRRRTMCGTLDYLPPEMIEGKTHDEKVDLWCAGVLCFEFLVGMPPFDSPSHTETHRRIVNVDLKFPPFLSDGSKDLISKLLRYHPPQRLPLKGVMEHPWVKANSRRVLPPVFQSSSK</w:t>
            </w:r>
          </w:p>
        </w:tc>
      </w:tr>
      <w:tr w:rsidR="00767530" w:rsidRPr="00E340F8" w14:paraId="303525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27AF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0E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D86|C10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A18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DSIHRLIEETQIFQMQQSSIKSRGDMVAPASPPRDTCNTCFPLHGLQSHAAHNFCAHSYNTNKWDICEELRLRELEEVKARAAQMEKTMRWWSDCTANWREKWSKVRAERNSAREEGRQLRIKLEMAMKELSTLKKKQSLPPQKEALEAKVTQDLKLPGFVEESCEHTDQFQLSSQMHESIREYLVKRQFSTKEDTNNKEQGVVIDSLKLSEEMKPNLDGVDLFNNGGSGNGETKTGLRLKAINLPLENEVTEISALQVHLDEFQKILWKEREMRTALEKEIERLESALSLWKWKYEELKESKPKNVKEFDILLGQHNDEMQELSGNIKEESKSQNSKDRVICELRAELERLQAENTSEWDKREILEREKQGLERENRRLKIQVKEMEELLDKKNRLSANSQSPDFKMSQIDLQEKNQELLNLQHAYYKLNRQYQANIAELTHANNRVDQNEAEVKKLRLRVEELKQGLNQKEDELDDSLNQIRKLQRSLDEEKERNENLETELRHLQNW</w:t>
            </w:r>
          </w:p>
        </w:tc>
      </w:tr>
      <w:tr w:rsidR="00767530" w:rsidRPr="00E340F8" w14:paraId="28039C4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47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957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278|BGA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5A0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FLVRILPLLLVLLLLGPTRGLRNATQRMFEIDYSRDSFLKDGQPFRYISGSIHYSRVPRFYWKDRLLKMKMAGLNAIQTYVPWNFHEPWPGQYQFSEDHDVEYFLRLAHELGLLVILRPGPYICAEWEMGGLPAWLLEKESILLRSSDPDYLAAVDKWLGVLLPKMKPLLYQNGGPVITVQVENEYGSYFACDFDYLRFLQKRFRHHLGDDVVLFTTDGAHKTFLKCGALQGLYTTVDFGTGSNITDAFLSQRKCEPKGPLINSEFYTGWLDHWGQPHSTIKTEAVASSLYDILARGASVNLYMFIGGTNFAYWNGANSPYAAQPTSYDYDAPLSEAGDLTEKYFALRNIIQKFEKVPEGPIPPSTPKFAYGKVTLEKLKTVGAALDILCPSGPIKSLYPLTFIQVKQHYGFVLYRTTLPQDCSNPAPLSSPLNGVHDRAYVAVDGIPQGVLERNNVITLNITGKAGATLDLLVENMGRVNYGAYINDFKGLVSNLTLSSNILTDWTIFPLDTEDAVRSHLGGWGHRDSGHHDEAWAHNSSNYTLPAFYMGNFSIPSGIPDLPQDTFIQFPGWTKGQVWINGFNLGRYWPARGPQLTLFVPQHILMTSAPNTITVLELEWAPCSSDDPELCAVTFVDRPVIGSSVTYDHPSKPVEKRLMPPPPQKNKDSWLDHV</w:t>
            </w:r>
          </w:p>
        </w:tc>
      </w:tr>
      <w:tr w:rsidR="00767530" w:rsidRPr="00E340F8" w14:paraId="42AFBA2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FB1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73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16|BIR1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DC47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HGESSEDRISEIDYEFLPELSALLGVDAFQVAKSQEEEEHKERMKMKKGFNSQMRSEAKRLKTFETYDTFRSWTPQEMAAAGFYHTGVRLGVQCFCCSLILFGNSLRKLPIERHKKLRPECEFLQGKDVGNIGKYDIRVKRPEKMLRGGKARYHEEEARLESFEDWPFYAHGTSPRVLSAAGFVFTGKRDTVQCFSCGGSLGNWEEGDDPWKEHAKWFPKCEFLQSKKSSEEIAQYIQSYEGFVHVTGEHFVKSWVRRELPMVSAYCNDSVFANEELRMDMFKDWPQESPVGVEALVRAGFFYTGKKDIVRCFSCGGCLEKWAEGDDPMEDHIKFFPECVFLQTLKSSAEVIPTLQSQYALPEATETTRESNHGDAAAVHSTVVDLGRSEAQWFQEARSLSEQLRDNYTKATFRHMNLPEVCSSLGTDHLLSCDVSIISKHISQPVQEALTIPEVFSNLNSVMCVEGETGSGKTTFLKRIAFLWASGCCPLLYRFQLVFYLSLSSITPDQGLANIICAQLLGAGGCISEVCLSSSIQQLQHQVLFLLDDYSGLASLPQALHTLITKNYLSRTCLLIAVHTNRVRDIRLYLGTSLEIQEFPFYNTVSVLRKFFSHDIICVEKLIIYFIDNKDLQGVYKTPLFVAAVCTDWIQNASAQDKFQDVTLFQSYMQYLSLKYKATAEPLQATVSSCGQLALTGLFSSCFEFNSDDLAEAGVDEDEKLTTLLMSKFTAQRLRPVYRFLGPLFQEFLAAVRLTELLSSDRQEDQDLGLYYLRQIDSPLKAINSFNIFLYYVSSHSSSKAAPTVVSHLLQLVDEKESLENMSENEDYMKLHPQTFLWFQFVRGLWLVSPESSSSFVSEHLLRLALIFAYESNTVAECSPFILQFLRGKTLALRVLNLQYFRDHPESLLLLRSLKVSINGNKMSSYVDYSFKTYFENLQPPAIDEEYTSAFEHISEWRRNFAQDEEIIKNYENIRPRALPDISEGYWKLSPKPCKIPKLEVQVNNTDAADQALLQVLMEVFSASQSIEFRLFNSSGFLESICPALELSKASVTKCSMSRLELSRAEQELLLTLPALQSLEVSETNQLPEQLFHNLHKFLGLKELCVRLDGKPNVLSVLPREFPNLLHMEKLSIQTSTESDLSKLVKFIQNFPNLHVFHLKCDFLSNCESLMAVLASCKKLREIEFSGRCFEAMTFVNILPNFVSLKILNLKDQQFPDKETSEKFAQALGSLRNLEELLVPTGDGIHQVAKLIVRQCLQLPCLRVLTFHDILDDDSVIEIARAATSGGFQKLENLDISMNHKITEEGYRNFFQALDNLPNLQELNICRNIPGRIQVQATTVKALGQCVSRLPSLIRLHMLSWLLDEEDMKVINDVKERHPQSKRLIIFWKLIVPFSPVILE</w:t>
            </w:r>
          </w:p>
        </w:tc>
      </w:tr>
      <w:tr w:rsidR="00767530" w:rsidRPr="00E340F8" w14:paraId="5B2D2D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85AD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66B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498|BLAB1_ELI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4410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KIKISLILALGLTSLQAFGQENPDVKIEKLKDNLYVYTTYNTFNGTKYAANAVYLVTDKGVVVIDCPWGEDKFKSFTDEIYKKHGKKVIMNIATHSHDDRAGGLEYFGKIGAKTYSTKMTDSILAKENKPRAQYTFDNNKSFKVGKSEFQVYYPGKGHTADNVVVWFPKEKVLVGGCIIKSADSKDLGYIGEAYVNDWTQSVHNIQQKFSGAQYVVAGHDDWKDQRSIQHTLDLINEYQQKQKASN</w:t>
            </w:r>
          </w:p>
        </w:tc>
      </w:tr>
      <w:tr w:rsidR="00767530" w:rsidRPr="00E340F8" w14:paraId="44938A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40B0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AF07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460|C166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7D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VICLFGAFIAAALFAPGSCLPTVIGLYGETIEVPCNNGNNKPDGLIFTKWKYAKDDGSPGDLLIKQAQKDDPTVSAMDGYKTRVSIAANSSLLIAQGSLTDQRVFTCMVVSSTNLEEFSVEVKVHKKPSAPVIKNKVKELENGKLTQLGECVVESANPAADLIWMKNNQALVDDGKTIIITSDVTKDPVTGLSSTSSRLQYTARKEDVASQFTCVAKHVTGPNQVSTPDTFQIRYPTEKVSLQVVSQSPIREGDDVTLKCQADGNPPPTSFNFNIKGKKVTVTDKDVYTLTGVTRADSGVYKCSLLDNDVMESTQIVTVSFLDASLTPTGKVLKKLGENLVVSLEKNASSEVKVTWTKDNRKLDKLPDFSQLRYSDAGLYVCDVSIEGIKHSFSFELTVEGGPRITGLTKHRSNDGKHKVLTCEAEGSPKPEVQWSVNGTDDETSYVNGKATYKLTVVPSKNLTVSCLVTNKLGFDTKDISVFSLFEEDKPKPGKNEDGADQAKVIVGVVVGLFLAAALVGLIYWLYIKKTRQGSWKTGEKETGTSEESKKLEENNHKADV</w:t>
            </w:r>
          </w:p>
        </w:tc>
      </w:tr>
      <w:tr w:rsidR="00767530" w:rsidRPr="00E340F8" w14:paraId="3F01D3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227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9E9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87|BC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6418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CSNGCSAECTGEGGSKEVVGTFKAKDLIVTPATILKEKPDPNNLVFGTVFTDHMLTVEWSSEFGWEKPHIKPLQNLSLHPGSSALHYAVELFEGLKAFRGVDNKIRLFQPNLNMDRMYRSAVRATLPVFDKEELLECIQQLVKLDQEWVPYSTSASLYIRPTFIGTEPSLGVKKPTKALLFVLLSPVGPYFSSGTFNPVSLWANPKYVRAWKGGTGDCKMGGNYGSSLFAQCEAVDNGCQQVLWLYGEDHQITEVGTMNLFLYWINEDGEEELATPPLDGIILPGVTRRCILDLAHQWGEFKVSERYLTMDDLTTALEGNRVREMFGSGTACVVCPVSDILYKGETIHIPTMENGPKLASRILSKLTDIQYGREESDWTIVLS</w:t>
            </w:r>
          </w:p>
        </w:tc>
      </w:tr>
      <w:tr w:rsidR="00767530" w:rsidRPr="00E340F8" w14:paraId="024944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0A1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364B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CCK3|C90B2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06A7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MMASITSELLFFLPFILLALLTFYTTTVAKCHGGHWWRGGTTPAKRKRMNLPPGAAGWPLVGETFGYLRAHPATSVGRFMEQHIARYGKIYRSSLFGERTVVSADAGLNRYILQNEGRLFECSYPRSIGGILGKWSMLVLVGDPHREMRAISLNFLSSVRLRAVLLPEVERHTLLVLRAWPPSSTFSAQHQAKKFTFNLMAKNIMSMDPGEEETERLRREYITFMKGVVSAPLNLPGTPYWKALKSRAAILGVIERKMEERVEKLSKEDASVEQDDLLGWALKQSNLSKEQILDLLLSLLFAGHETSSMALALAIFFLEGCPKAVQELREEHLGIARRQRLRGECKLSWEDYKEMVFTQCVINETLRLGNVVRFLHRKVIKDVHYKGYDIPSGWKILPVLAAVHLDSSLYEDPQRFNPWRWKSSGSSGGLAQSSSFMPYGGGTRLCAGSELAKLEMAVFLHHLVLNFRWELAEPDQAFVFPFVDFPKGLPIRVHRIAQDDEQE</w:t>
            </w:r>
          </w:p>
        </w:tc>
      </w:tr>
      <w:tr w:rsidR="00767530" w:rsidRPr="00E340F8" w14:paraId="74B612F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27E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DC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84|CA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3AA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IITPVYCTGVSAQVQKQRARELGLGRHENAIKYLGQDYEQLRVRCLQSGTLFRDEAFPPVPQSLGYKDLGPNSSKTYGIKWKRPTELLSNPQFIVDGATRTDICQGALGDCWLLAAIASLTLNDTLLHRVVPHGQSFQNGYAGIFHFQLWQFGEWVDVVVDDLLPIKDGKLVFVHSAEGNEFWSALLEKAYAKVNGSYEALSGGSTSEGFEDFTGGVTEWYELRKAPSDLYQIILKALERGSLLGCSIDISSVLDMEAITFKKLVKGHAYSVTGAKQVNYRGQVVSLIRMRNPWGEVEWTGAWSDSSSEWNNVDPYERDQLRVKMEDGEFWMSFRDFMREFTRLEICNLTPDALKSRTIRKWNTTLYEGTWRRGSTAGGCRNYPATFWVNPQFKIRLDETDDPDDYGDRESGCSFVLALMQKHRRRERRFGRDMETIGFAVYEVPPELVGQPAVHLKRDFFLANASRARSEQFINLREVSTRFRLPPGEYVVVPSTFEPNKEGDFVLRFFSEKSAGTVELDDQIQANLPDEQVLSEEEIDENFKALFRQLAGEDMEISVKELRTILNRIISKHKDLRTKGFSLESCRSMVNLMDRDGNGKLGLVEFNILWNRIRNYLSIFRKFDLDKSGSMSAYEMRMAIESAGFKLNKKLYELIITRYSEPDLAVDFDNFVCCLVRLETMFRFFKTLDTDLDGVVTFDLFKWLQLTMFA</w:t>
            </w:r>
          </w:p>
        </w:tc>
      </w:tr>
      <w:tr w:rsidR="00767530" w:rsidRPr="00E340F8" w14:paraId="66D235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019E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198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15|CA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B773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DWGYDDKNGPEQWSKLYPIANGNNQSPVDIKTSETKHDTSLKPISVSYNPATAKEIINVGHSFHVNFEDNDNRSVLKGGPFSDSYRLFQFHFHWGSTNEHGSEHTVDGVKYSAELHVAHWNSAKYSSLAEAASKADGLAVIGVLMKVGEANPKLQKVLDALQAIKTKGKRAPFTNFDPSTLLPSSLDFWTYPGSLTHPPLYESVTWIICKESISVSSEQLAQFRSLLSNVEGDNAVPMQHNNRPTQPLKGRTVRASF</w:t>
            </w:r>
          </w:p>
        </w:tc>
      </w:tr>
      <w:tr w:rsidR="00767530" w:rsidRPr="00E340F8" w14:paraId="4A1843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5FBF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00D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630|CAH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8BE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HWGYDSHNGPAHWHEHFPIANGERQSPIAISTKAARYDPALKPLSFSYDAGTAKAIVNNGHSFNVEFDDSSDKSVLQGGALDGVYRLVQFHIHWGSCEGQGSEHTVDGVKYDAELHIVHWNVKYGKFAEALKHPDGLAVVGIFMKVGNAKPEIQKVVDALNSIQTKGKQASFTNFDPTGLLPPCRDYWTYPGSLTTPPLHECVIWHVLKEPITVSSEQMCKLRGLCFSAENEPVCRMVDNWRPCQPLKSREVRASFQ</w:t>
            </w:r>
          </w:p>
        </w:tc>
      </w:tr>
      <w:tr w:rsidR="00767530" w:rsidRPr="00E340F8" w14:paraId="208E57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EFD9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68F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98|CAN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97D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EASYPLEMCSHFDADEIKRLGKRFKKLDLDNSGSLSVEEFMSLPELQQNPLVQRVIDIFDTDGNGEVDFKEFIEGVSQFSVKGDKEQKLRFAFRIYDMDKDGYISNGELFQVLKMMVGNNLKDTQLQQIVDKTIINADKDGDGRISFEEFCAVVGGLDIHKKMVVDV</w:t>
            </w:r>
          </w:p>
        </w:tc>
      </w:tr>
      <w:tr w:rsidR="00767530" w:rsidRPr="00E340F8" w14:paraId="03A0A9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CDC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8B1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994|CC1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A8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RKGVNKYYPPDFNPEKHGSLNRYHNSHPLRERARKLSQGILIIRFEMPYNIWCDGCKNHIGMGVRYNAEKKKVGNYYTTPIYRFRMKCHLCVNYIEMQTDPANCDYVIVSGAQRKEERWDMADNEQVLTTEHEKKQKLETDAMFRLEHGEADRSTLKKALPTLSHIQEAQSAWKDDFALNSMLRRRFREKKKAIQEEEERDQALQAKASLTIPLVPETEDDRKLAALLKFHTLDSYEDKQKLKRTEIISRSWFPSAPGSASSSKVSGVLKKLAQSRRTALATSPITVGDLGIVRRRSRDVPESPQHAADTPKSGEPRVPEEAAQDRPMSPGDCPPETTETPKCSSPRGQEGSRQDKPLSPAGSSQEAADTPDTRHPCSLGSSLVADYSDSESE</w:t>
            </w:r>
          </w:p>
        </w:tc>
      </w:tr>
      <w:tr w:rsidR="00767530" w:rsidRPr="00E340F8" w14:paraId="5B3A98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5B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8F6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CU5|CBR1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668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GMHVALVTGGNKGIGLAIVRDLCRLFSGDVVLTARDVARGQAAVQQLQAEGLSPRFHQLDIDDLQSIRALRDFLRKEYGGLDVLVNNAGIAFKVADPTPFHIQAEVTMKTNFFGTRDVCTELLPLIKPQGRVVNVSSIMSVRALKSCSPELQQKFRSETITEEELVGLMNKFVEDTKKGVHQKEGWPSSAYGVTKIGVTVLSRIHARKLSEQRKGDRILLNACCPGWVRTDMAGPKATKSPEEGAETPVYLALLPPDAEGPHGQFVSEKRVEQW</w:t>
            </w:r>
          </w:p>
        </w:tc>
      </w:tr>
      <w:tr w:rsidR="00767530" w:rsidRPr="00E340F8" w14:paraId="02A6D8E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0B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692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368|CAN3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2AE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VISASMAPRTGASQVPRTMPQAAQGKGTEAGVGNPGGKYSAIISRNFPIIGVKEKTFEQLHKKCLEKKVLYLDPEFPPDETSLFYSQKFPIQFVWKRPPEICENPRFIIGGANRTDICQGDLGDCWFLAAIACLTLNKRLLFRVIPHDQSFTENYAGIFHFQFWRYGDWVDVVIDDCLPTYNNQLVFTKSNHRNEFWSALLEKAYAKLHGSYEALKGGNTTEAMEDFTGGVTEFFEIKDAPRDMYKIMKKAIERGSLMGCSIDDGTNMTYGTSPSGLKMGDLIARMVRNMDESRLRDSDLIPEGCSDDRPTRTIVPVQFETRMACGLVKGHAYSVTGLEEALFKGEKVKLVRLRNPWGQVEWNGSWSDSWKDWSFVDKDEKARLQHQVTEDGEFWMSYDDFIYHFTKLEICNLTADALESDKLQTWTVSVNEGRWVRGCSAGGCRNFPDTFWTNPQYRLKLLEEDDDPDDSEVICSFLVALMQKNRRKDRKLGANLFTIGFAIYEVPKEMHGNKQHLQKDFFLYNASKARSRTYINMREVSERFRLPPSEYVIVPSTYEPHQEGEFILRVFSEKRNLSEEVENTISVDRPVRKKKTKPIIFVSDRANSNKELGVDQESEEGQDKTSPDKQEKSPKPEPSNTDQESEEQQQFRNIFRQIAGDDMEICADELKNVLNRVVNKHKDLKTEGFTLESCRSMIALMDTDGSGRLNLQEFHHLWKKIKSWQKIFKHYDTDQSGTINSYEMRNAVNDAGFHLNNQLYDIITMRYADKYMNIDFDSFICCFVRLEGMFRAFNAFDKDGDGIIKLNVLEWLQLTMYA</w:t>
            </w:r>
          </w:p>
        </w:tc>
      </w:tr>
      <w:tr w:rsidR="00767530" w:rsidRPr="00E340F8" w14:paraId="75C9375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DAB2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F39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747|CAPSD_BPP2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972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NEGQIVTLAVDEIIETISAITPMAQKAKKYTPPAASMQRSSNTIWMPVEQESPTQEGWDLTDKATGLLELNVAVNMGEPDNDFFQLRADDLRDETAYRRRIQSAARKLANNVELKVANMAAEMGSLVITSPDAIGTNTADAWNFVADAEEIMFSRELNRDMGTSYFFNPQDYKKAGYDLTKRDIFGRIPEEAYRDGTIQRQVAGFDDVLRSPKLPVLTKSTATGITVSGAQSFKPVAWQLDNDGNKVNVDNRFATVTLSATTGMKRGDKISFAGVKFLGQMAKNVLAQDATFSVVRVVDGTHVEITPKPVALDDVSLSPEQRAYANVNTSLADAMAVNILNVKDARTNVFWADDAIRIVSQPIPANHELFAGMKTTSFSIPDVGLNGIFATQGDISTLSGLCRIALWYGVNATRPEAIGVGLPGQTA</w:t>
            </w:r>
          </w:p>
        </w:tc>
      </w:tr>
      <w:tr w:rsidR="00767530" w:rsidRPr="00E340F8" w14:paraId="6C1942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DB8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83F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944|CAS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424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PRSLEEEKYDMSGARLALILCVTKAREGSEEDLDALEHMFRQLRFESTMKRDPTAEQFQEELEKFQQAIDSREDPVSCAFVVLMAHGREGFLKGEDGEMVKLENLFEALNNKNCQALRAKPKVYIIQACRGEQRDPGETVGGDEIVMVIKDSPQTIPTYTDALHVYSTVEGYIAYRHDQKGSCFIQTLVDVFTKRKGHILELLTEVTRRMAEAELVQEGKARKTNPEIQSTLRKRLYLQ</w:t>
            </w:r>
          </w:p>
        </w:tc>
      </w:tr>
      <w:tr w:rsidR="00767530" w:rsidRPr="00E340F8" w14:paraId="0B60CA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1E3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59C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52|CBX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9843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AVGERVFAAEALLKRRIRKGRMEYLVKWKGWSQKYSTWEPEENILDARLLAAFEEREREMELYGPKKRGPKPKTFLLKAQAKAKAKTYEFRSDSARGIRIPYPGRSPQDLASTSRAREGLRNMGLSPPASSTSTSSTCRAEAPRDRDRDRDRDRERDRERERERERERERERERERGTSRVDDKPSSPGDSSKKRGPKPRKELPDPSQRPLGEPSAGLGEYLKGRKLDDTPSGAGKFPAGHSVIQLARRQDSDLVQCGVTSPSSAEATGKLAVDTFPARVIKHRAAFLEAKGQGALDPNGTRVRHGSGPPSSGGGLYRDMGAQGGRPSLIARIPVARILGDPEEESWSPSLTNLEKVVVTDVTSNFLTVTIKESNTDQGFFKEKR</w:t>
            </w:r>
          </w:p>
        </w:tc>
      </w:tr>
      <w:tr w:rsidR="00767530" w:rsidRPr="00E340F8" w14:paraId="45DC28E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3CD9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6D86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M2|CB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C468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FGNTFSPKKTPPRKSASLSNLHSLDRSTREVELGLEYGSPTMNLAGQSLKFENGQWIAETGVSGGVDRREVQRLRRRNQQLEEENNLLRLKVDILLDMLSESTAESHLMEKELDELRISRKRK</w:t>
            </w:r>
          </w:p>
        </w:tc>
      </w:tr>
      <w:tr w:rsidR="00767530" w:rsidRPr="00E340F8" w14:paraId="4F28C3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1B3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92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166|CAH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2E9C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HHGWGYGQDDGPSHWHKLYPIAQGDRQSPINIISSQAVYSPSLQPLELSYEACMSLSITNNGHSVQVDFNDSDDRTVVTGGPLEGPYRLKQFHFHWGKKHDVGSEHTVDGKSFPSELHLVHWNAKKYSTFGEAASAPDGLAVVGVFLETGDEHPSMNRLTDALYMVRFKGTKAQFSCFNPKCLLPASRHYWTYPGSLTTPPLSESVTWIVLREPICISERQMGKFRSLLFTSEDDERIHMVNNFRPPQPLKGRVVKASFRA</w:t>
            </w:r>
          </w:p>
        </w:tc>
      </w:tr>
      <w:tr w:rsidR="00767530" w:rsidRPr="00E340F8" w14:paraId="666472B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DB4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F1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098|CCL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CCF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SAALLCLLLTAAAFSPQGLAQPVGINTSTTCCYRFINKKIPKQRLESYRRTTSSHCPREAVIFKTKLDKEICADPTQKWVQDFMKHLDKKTQTPKL</w:t>
            </w:r>
          </w:p>
        </w:tc>
      </w:tr>
      <w:tr w:rsidR="00767530" w:rsidRPr="00E340F8" w14:paraId="1E15D4F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9205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FB9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9621|C2T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F55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FQAILAQVQTLLSSQKPRQVRALLDGLLEEELLSREYHCALLHEPDGDALARKISLTLLEKGDLDLTFLSWVCNSLQAPTVERGTSYRDHGDHSLCATMDLGSPEGSYLELLNSDADPLHLYHLYDQMDLAGEEEIELSSEPDTDTINCDQFSKLLQDMELDEETREAYANIAELDQYVFQDTQLEGLSKDLFIEHIGAEEGFGENIEIPVEAGQKPQKRRFPEEHAMDSKHRKLVPTSRTSLNYLDLPTGHIQIFTTLPQGLWQISGAGTGLSSVLIYHGEMPQVNQVLPSSSLSIPSLPESPDRPGSTSPFTPSAADLPSMPEPALTSRVNETEDTSPSPCQEGPESSIKLPKWPEAVERFQHSLQDKYKALPQSPRGPLVAVELVRARLERGSNKSQERELATPDWTERQLAHGGLAEVLQVVSDCRRPGETQVVAVLGKAGQGKSHWARTVSHTWACGQLLQYDFVFYVPCHCLDRPGDTYHLRDLLCPPSLQPLAMDDEVLDYIVRQPDRVLLILDAFEELEAQDGLLHGPCGSLSPEPCSLRGLLAGIFQRKLLRGCTLLLTARPRGRLAQSLSKADAIFEVPSFSTKQAKTYMRHYFENSGTAGNQDKALGLLEGQPLLCSYSHSPVVCRAVCQLSKALLEQGTEAQLPCTLTGLYVSLLGPAAQNSPPGALVELAKLAWELGRRHQSTLQETRFSSVEVKTWAVTQGLMQQTLETTEAQLAFSSFLLQCFLGAVWLAQCNEIKDKELPQYLALTPRKKRPYDNWLEGVPRFLAGLVFQPRAHCLGALVEPAVAAVADRKQKVLTRYLKRLKLGTLRAGRLLELLHCAHETQQPGIWEHVAHQLPGHLSFLGTRLTPPDVYVLGRALETASQDFSLDLRQTGVEPSGLGNLVGLSCVTSFRASLSDTMALWESLQQQGEAQLLQAAEEKFTIEPFKAKSPKDVEDLDRLVQTQRLRNPSEDAAKDLPAIRDLKKLEFALGPILGPQAFPTLAKILPAFSSLQHLDLDSLSENKIGDKGVSKLSATFPQLKALETLNLSQNNITDVGACKLAEALPALAKSLLRLSLYNNCICDKGAKSLAQVLPDMVSLRVMDVQFNKFTAAGAQQLASSLQKCPQVETLAMWTPTIPFGVQEHLQQLDARISLR</w:t>
            </w:r>
          </w:p>
        </w:tc>
      </w:tr>
      <w:tr w:rsidR="00767530" w:rsidRPr="00E340F8" w14:paraId="374A05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97D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092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9161|CASQ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8FD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IYLLMVGVYLLSLSGAEEGLNFPTYDGKDRVVSLSEKNLKQMLKRYDLLCLYYHEPVSSDKVSQKQFQLKEIVLELVAQVLEHKNIGFVMVDSRKEAKLAKRLGFSEEGSLYVLKGDRTIEFDGEFAADVLVEFLLDLIEDPVEIVNNKLEVQAFERIEDQTKLLGFFKNEDSEYYKAFQEAAEHFQPYIKFFATFDKAVAKKLSLKMNEVGFYEPFMDEPNVIPNKPYTEEELVEFVKEHQRPTLRRLRPEDMFETWEDDLNGIHIVAFAEKSDPDGYEFLEILKQVARDNTDNPDLSILWIDPDDFPLLVAYWEKTFKIDLFKPQIGVVNVTDADSIWMEIPDDDDLPTAEELEDWIEDVLSGKINTEDDDNEDEDDDGDDNDDDDDDDDDNDNSDEDNEDSDDDDDDDE</w:t>
            </w:r>
          </w:p>
        </w:tc>
      </w:tr>
      <w:tr w:rsidR="00767530" w:rsidRPr="00E340F8" w14:paraId="7DE216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B7D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61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429|CED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B4D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CEIECRALSTAHTRLIHDFEPRDALTYLEGKNIFTEDHSELISKMSTRLERIANFLRIYRRQASELGPLIDFFNYNNQSHLADFLEDYIDFAINEPDLLRPVVIAPQFSRQMLDRKLLLGNVPKQMTCYIREYHVDRVIKKLDEMCDLDSFFLFLHGRAGSGKSVIASQALSKSDQLIGINYDSIVWLKDSGTAPKSTFDLFTDILLMLARVVSDTDDSHSITDFINRVLSRSEDDLLNFPSVEHVTSVVLKRMICNALIDRPNTLFVFDDVVQEETIRWAQELRLRCLVTTRDVEISNAASQTCEFIEVTSLEIDECYDFLEAYGMPMPVGEKEEDVLNKTIELSSGNPATLMMFFKSCEPKTFEKMAQLNNKLESRGLVGVECITPYSYKSLAMALQRCVEVLSDEDRSALAFAVVMPPGVDIPVKLWSCVIPVDICSNEEEQLDDEVADRLKRLSKRGALLSGKRMPVLTFKIDHIIHMFLKHVVDAQTIANGISILEQRLLEIGNNNVSVPERHIPSHFQKFRRSSASEMYPKTTEETVIRPEDFPKFMQLHQKFYDSLKNFACC</w:t>
            </w:r>
          </w:p>
        </w:tc>
      </w:tr>
      <w:tr w:rsidR="00767530" w:rsidRPr="00E340F8" w14:paraId="5883E81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931C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C5F2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03|CFA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F1C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AKIICLMLWAICVAEDCNELPPRRNTEILTGSWSDQTYPEGTQAIYKCRPGYRSLGNVIMVCRKGEWVALNPLRKCQKRPCGHPGDTPFGTFTLTGGNVFEYGVKAVYTCNEGYQLLGEINYRECDTDGWTNDIPICEVVKCLPVTAPENGKIVSSAMEPDREYHFGQAVRFVCNSGYKIEGDEEMHCSDDGFWSKEKPKCVEISCKSPDVINGSPISQKIIYKENERFQYKCNMGYEYSERGDAVCTESGWRPLPSCEEKSCDNPYIPNGDYSPLRIKHRTGDEITYQCRNGFYPATRGNTAKCTSTGWIPAPRCTLKPCDYPDIKHGGLYHENMRRPYFPVAVGKYYSYYCDEHFETPSGSYWDHIHCTQDGWSPAVPCLRKCYFPYLENGYNQNYGRKFVQGKSIDVACHPGYALPKAQTTVTCMENGWSPTPRCIRVKTCSKSSIDIENGFISESQYTYALKEKAKYQCKLGYVTADGETSGSITCGKDGWSAQPTCIKSCDIPVFMNARTKNDFTWFKLNDTLDYECHDGYESNTGSTTGSIVCGYNGWSDLPICYERECELPKIDVHLVPDRKKDQYKVGEVLKFSCKPGFTIVGPNSVQCYHFGLSPDLPICKEQVQSCGPPPELLNGNVKEKTKEEYGHSEVVEYYCNPRFLMKGPNKIQCVDGEWTTLPVCIVEESTCGDIPELEHGWAQLSSPPYYYGDSVEFNCSESFTMIGHRSITCIHGVWTQLPQCVAIDKLKKCKSSNLIILEEHLKNKKEFDHNSNIRYRCRGKEGWIHTVCINGRWDPEVNCSMAQIQLCPPPPQIPNSHNMTTTLNYRDGEKVSVLCQENYLIQEGEEITCKDGRWQSIPLCVEKIPCSQPPQIEHGTINSSRSSQESYAHGTKLSYTCEGGFRISEENETTCYMGKWSSPPQCEGLPCKSPPEISHGVVAHMSDSYQYGEEVTYKCFEGFGIDGPAIAKCLGEKWSHPPSCIKTDCLSLPSFENAIPMGEKKDVYKAGEQVTYTCATYYKMDGASNVTCINSRWTGRPTCRDTSCVNPPTVQNAYIVSRQMSKYPSGERVRYQCRSPYEMFGDEEVMCLNGNWTEPPQCKDSTGKCGPPPPIDNGDITSFPLSVYAPASSVEYQCQNLYQLEGNKRITCRNGQWSEPPKCLHPCVISREIMENYNIALRWTAKQKLYSRTGESVEFVCKRGYRLSSRSHTLRTTCWDGKLEYPTCAKR</w:t>
            </w:r>
          </w:p>
        </w:tc>
      </w:tr>
      <w:tr w:rsidR="00767530" w:rsidRPr="00E340F8" w14:paraId="3589193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6BB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093B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B724|CALS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359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SSTSHDSGPQGLMRRPSRSAATTVSIEVFDHEVVPASLGTIAPILRVAAEIEHERPRVAYLCRFYAFEKAHRLDPSSGGRGVRQFKTLLFQRLERDNASSLASRVKKTDGREVESFYQQYYEHYVRALDQGDQADRAQLGKAYQTAGVLFEVLMAVNKSEKVEAVAPEIIAAARDVQEKNEIYAPYNILPLDSAGASQSVMQLEEVKAAVAALGNTRGLNWPSGFEQHRKKTGNLDLLDWLRAMFGFQRDNVRNQREHLVCLFADNHIRLTPKPEPLNKLDDRAVDTVMSKLFKNYKNWCKFLGRKHSLRLPQAAQDIQQRKILYMGLYLLIWGEAANIRFMPECLCYIFHNMAYELHGLLAGNVSIVTGENIKPSYGGDDEAFLRKVITPIYRVVQTEANKNANGKAAHSDWSNYDDLNEYFWTPDCFSLGWPMRDDGDLFKSTRDTTQGKKGSFRKAGRTGKSNFTETRTFWHIYHSFDRLWTFYLLALQAMIILAFERVELREILRKDVLYALSSIFITAAFLRFLQSVLDVILNFPGFHRWKFTDVLRNILKIVVSLAWCVVLPLCYAQSVSFAPGKLKQWLSFLPQVKGVPPLYIMAVALYLLPNVLAAIMFIFPMLRRWIENSDWHIFRLLLWWSQPRIYVGRGMHESQIALIKYTIFWLLLFCCKFAFSYFLQVKLLVKPTNAIMSIRHVKYKWHEFFPNAEHNYGAVVSLWLPVILVYFMDTQIWYAIFSTICGGVIGAFDRLGEIRTLGMLRSRFQSLPGAFNTYLVPSDKTRRRGFSLSKRFAEVTAARRTEAAKFSQLWNEIISSFREEDLISDREMDLLLVPYTSDPSLKLIQWPPFLLASKIPIALDMAAQFRTRDSDLWKRICADEYMKCAVIECYESFKHVLHTLVIGENEKRIIGIIIKEVESNISKNSFLSNFRMAPLPALCSKFVELVGILKNADPAKRDTVVLLLQDMLEVVTRDMMQNENRELVELGHTNKESGRQLFAGTDAKPAILFPPVATAQWHEQISRLHLLLTVKESAMDVPTNLEAQRRIAFFTNSLFMDMPRAPRVRNMLSFSVLTPYYSEETVYSKNDLEMENEDGVSVVYYLQKIFPDEWTNFLERLDCKDETSVLESEENILQLRHWVSLRGQTLFRTVRGMMYYRRALKLQAFLDMANETEILAGYKAISEPTEEDKKSQRSLYTQLEAVADLKFTYVATCQNYGNQKRSGDRRATDILNLMVNNPSLRVAYIDEVEEREGGKVQKVFYSVLIKAVDNLDQEIYRIKLPGPAKIGEGKPENQNHALIFTRGEALQAIDMNQDHYLEEALKMRNLLEEFNEDHGVRAPTILGFREHIFTGSVSSLAWFMSNQETSFVTIGQRVLASPLKVRFHYGHPDVFDRIFHITRGGISKASRGINLSEDIFAGFNSTLRRGNVTHHEYIQVGKGRDVGLNQISLFEAKVACGNGEQTLSRDLYRLGHRFDFFRMMSCYFTTVGFYISSMIVVLTVYAFLYGRLYLSLSGVEEAIVKFAAAKGDSSLKAAMASQSVVQLGLLMTLPMVMEIGLERGFRTALSDLIIMQLQLAPVFFTFSLGTKVHYYGRTILHGGSKYRATGRGFVVKHEKFAENYRMYSRSHFVKGMELMVLLICYRIYGKAAEDSVGYALVMGSTWFLVGSWLFAPFFFNPSGFEWQKIVDDWDDWNKWISSRGGIGVPANKSWESWWEEEQEHLLHSGFFGKFWEIFLSLRYFIYQYGIVYQLNLTKESRMGKQHSIIVYGLSWLVIVAVMIVLKIVSMGRKKFSADFQLMFRLLKLFLFIGSVVIVGMLFHFLKLTVGDIMQSLLAFLPTGWALLQISQVARPLMKTVGMWGSVKALARGYEYIMGVVIFMPVTVLAWFPFVSEFQTRLLFNQAFSRGLQIQRILAGGKKQK</w:t>
            </w:r>
          </w:p>
        </w:tc>
      </w:tr>
      <w:tr w:rsidR="00767530" w:rsidRPr="00E340F8" w14:paraId="7540F2E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80D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51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153|CALR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2324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PQNKLSFFCFFFLVSVLTLAPLAFSEIFLEEHFEGGWKSRWVLSDWKRNEGKAGTFKHTAGKWPGDPDNKGIQTYNDAKHYAISAKIPEFSNKNRTLVVQYSVKIEQDIECGGAYIKLLSGYVNQKQFGGDTPYSLMFGPDICGTQTKKLHVIVSYQGQNYPIKKDLQCETDKLNHFYTFILRPDASYSVLVDNKEREFGSMYTDWDILPPRKIKVKNAKKPEDWDDREYIDDPNDVKPEGFDSIPREIPDRKAKEPEDWDEEENGLWEPPKIPNSAYKGPWKAKRIKNPNYKGKWKNPWIDNPEFEDDPDLYVLKSIKYAGIEVWQVKAGSIFDNILICDDPAYARSIVDDYFAQHRESEKELFAEAEKERKAREDEEARIAREEGERRRKERDHRYGDRRRRYKRPNPRDYMDDYHDEL</w:t>
            </w:r>
          </w:p>
        </w:tc>
      </w:tr>
      <w:tr w:rsidR="00767530" w:rsidRPr="00E340F8" w14:paraId="61C0E43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B36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7D6C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Q5Y3|CAS9_FRA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C57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KILPIAIDLGVKNTGVFSAFYQKGTSLERLDNKNGKVYELSKDSYTLLMNNRTARRHQRRGIDRKQLVKRLFKLIWTEQLNLEWDKDTQQAISFLFNRRGFSFITDGYSPEYLNIVPEQVKAILMDIFDDYNGEDDLDSYLKLATEQESKISEIYNKLMQKILEFKLMKLCTDIKDDKVSTKTLKEITSYEFELLADYLANYSESLKTQKFSYTDKQGNLKELSYYHHDKYNIQEFLKRHATINDRILDTLLTDDLDIWNFNFEKFDFDKNEEKLQNQEDKDHIQAHLHHFVFAVNKIKSEMASGGRHRSQYFQEITNVLDENNHQEGYLKNFCENLHNKKYSNLSVKNLVNLIGNLSNLELKPLRKYFNDKIHAKADHWDEQKFTETYCHWILGEWRVGVKDQDKKDGAKYSYKDLCNELKQKVTKAGLVDFLLELDPCRTIPPYLDNNNRKPPKCQSLILNPKFLDNQYPNWQQYLQELKKLQSIQNYLDSFETDLKVLKSSKDQPYFVEYKSSNQQIASGQRDYKDLDARILQFIFDRVKASDELLLNEIYFQAKKLKQKASSELEKLESSKKLDEVIANSQLSQILKSQHTNGIFEQGTFLHLVCKYYKQRQRARDSRLYIMPEYRYDKKLHKYNNTGRFDDDNQLLTYCNHKPRQKRYQLLNDLAGVLQVSPNFLKDKIGSDDDLFISKWLVEHIRGFKKACEDSLKIQKDNRGLLNHKINIARNTKGKCEKEIFNLICKIEGSEDKKGNYKHGLAYELGVLLFGEPNEASKPEFDRKIKKFNSIYSFAQIQQIAFAERKGNANTCAVCSADNAHRMQQIKITEPVEDNKDKIILSAKAQRLPAIPTRIVDGAVKKMATILAKNIVDDNWQNIKQVLSAKHQLHIPIITESNAFEFEPALADVKGKSLKDRRKKALERISPENIFKDKNNRIKEFAKGISAYSGANLTDGDFDGAKEELDHIIPRSHKKYGTLNDEANLICVTRGDNKNKGNRIFCLRDLADNYKLKQFETTDDLEIEKKIADTIWDANKKDFKFGNYRSFINLTPQEQKAFRHALFLADENPIKQAVIRAINNRNRTFVNGTQRYFAEVLANNIYLRAKKENLNTDKISFDYFGIPTIGNGRGIAEIRQLYEKVDSDIQAYAKGDKPQASYSHLIDAMLAFCIAADEHRNDGSIGLEIDKNYSLYPLDKNTGEVFTKDIFSQIKITDNEFSDKKLVRKKAIEGFNTHRQMTRDGIYAENYLPILIHKELNEVRKGYTWKNSEEIKIFKGKKYDIQQLNNLVYCLKFVDKPISIDIQISTLEELRNILTTNNIAATAEYYYINLKTQKLHEYYIENYNTALGYKKYSKEMEFLRSLAYRSERVKIKSIDDVKQVLDKDSNFIIGKITLPFKKEWQRLYREWQNTTIKDDYEFLKSFFNVKSITKLHKKVRKDFSLPISTNEGKFLVKRKTWDNNFIYQILNDSDSRADGTKPFIPAFDISKNEIVEAIIDSFTSKNIFWLPKNIELQKVDNKNIFAIDTSKWFEVETPSDLRDIGIATIQYKIDNNSRPKVRVKLDYVIDDDSKINYFMNHSLLKSRYPDKVLEILKQSTIIEFESSGFNKTIKEMLGMKLAGIYNETSNN</w:t>
            </w:r>
          </w:p>
        </w:tc>
      </w:tr>
      <w:tr w:rsidR="00767530" w:rsidRPr="00E340F8" w14:paraId="65BB6D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004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DD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86|CAT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8F7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TALPLLCAGAWLLSAGATAELTVNAIEKFHFTSWMKQHQKTYSSREYSHRLQVFANNWRKIQAHNQRNHTFKMGLNQFSDMSFAEIKHKYLWSEPQNCSATKSNYLRGTGPYPSSMDWRKKGNVVSPVKNQGACGSCWTFSTTGALESAVAIASGKMMTLAEQQLVDCAQNFNNHGCQGGLPSQAFEYILYNKGIMGEDSYPYIGKNGQCKFNPEKAVAFVKNVVNITLNDEAAMVEAVALYNPVSFAFEVTEDFMMYKSGVYSSNSCHKTPDKVNHAVLAVGYGEQNGLLYWIVKNSWGSNWGNNGYFLIERGKNMCGLAACASYPIPQV</w:t>
            </w:r>
          </w:p>
        </w:tc>
      </w:tr>
      <w:tr w:rsidR="00767530" w:rsidRPr="00E340F8" w14:paraId="4A63063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2B5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8E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9M5|CHR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C3DF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QQLQERCGGTSQEDPVETTKSLICALNYISRDLPLPPHLFTAVSSIYHGASSSSLSDSDVSPPLPTSPPANKAPYGADLMGEFEDALLKQRPDCESGSRLIQLLDNRNKSHIQRRLSELEELPSTRGEDLQAKCLLELYGLKLRELQGKVRTAVSSEFWLRLNCADVSSQVFDWGMMRLPRPFYGVGDPFAMEADDQFRKKRDAERLSRLEEEEKNLIETAKRKFFAEVLNAVREFQLQIQATQKRRRQRNDGVQAWHGRQRQRATRAEKLRLMALKSDDQEAYMKLVKESKNERLTTLLEETNKLLANLGAAVQRQKDAKLPEGIDLLKDSESDLSELDAPRSEPLQDLLPDQDIDITESDNNDDSNDLLEGQRQYNSAIHSIQEKVTEQPSLLEGGELRSYQLEGLQWMVSLFNNNLNGILADEMGLGKTIQTISLIAYLLENKGVPGPYLIVAPKAVLPNWVNEFATWVPSIAAFLYDGRLEERKAIREKIAGEGKFNVLITHYDLIMRDKAFLKKIEWYYMIVDEGHRLKNHESALAKTLLTGYRIKRRLLLTGTPIQNSLQELWSLLNFLLPHIFNSVQNFEEWFNAPFADRGNVSLTDEEELLIIHRLHHVIRPFILRRKKDEVEKFLPGKTQVILKCDMSAWQKVYYKQVTDMGRVGLQTGSGKSKSLQNLTMQLRKCCNHPYLFVGGDYNMWKKPEIVRASGKFELLDRLLPKLRKAGHRILLFSQMTRLIDVLEIYLTLNDYKYLRLDGTTKTDQRGLLLKQFNEPDSPYFMFLLSTRAGGLGLNLQTADTVIIFDSDWNPQMDQQAEDRAHRIGQKKEVRVFVLVSVGSVEEVILERAKQKMGIDAKVIQAGLFNTTSTAQDRREMLEEIMRKGTSSLGTDVPSEREINRLAARSEDEFWMFERMDEERRRKENYRARLMQEQEVPEWAYTTQTQEEKLNNGKFHFGSVTGKRKRKEIVYSDTLSELQWLKAVESGEDLSKLSMRYNRREENASNTKTSTSKKVIESIQTVSDGTSEEDEEEQEEERAKEMSGKQRVDKSEEEEEEGEEENDGKAIFKWNTHKKKRSRYSFTCSSSDSRAQSSNGSRRK</w:t>
            </w:r>
          </w:p>
        </w:tc>
      </w:tr>
      <w:tr w:rsidR="00767530" w:rsidRPr="00E340F8" w14:paraId="3AD0312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1A9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F889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NTA4|CHI4_CRY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B15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MATQNSKSNIFWSSSASVVLVLLLLVDVGVCQNCGCNGLCCSQYGYCGSGEAYCGAGCKEGPCSSSSPPSTGTGVGSIVSSDVFNSIVGGAASGCAGNGFYTYDSFISAANAFNGFGTSGSSDVNKREIAAFFANAAHETGGFCYIEEQNPTSIYCDASNTQYPCASGKTYHGRGPLQLSWNYNYGAAGSYIQFDGLNNPEIVGTDSTISFKTAVWFWMVNSNCHTAITSGQGFGATIRAINSMECDGGNAATVASRVNYYQKFCQQLNVDTGSNLQC</w:t>
            </w:r>
          </w:p>
        </w:tc>
      </w:tr>
      <w:tr w:rsidR="00767530" w:rsidRPr="00E340F8" w14:paraId="0BBDF1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F95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33B8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18|CAL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2E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SVPLLLGLLGLAAADPAIYFKEQFLDGDAWTNRWVESKHKSDFGKFVLSSGKFYGDQEKDKGLQTSQDARFYALSARFEPFSNKGQTLVVQFTVKHEQNIDCGGGYVKLFPGGLDQKDMHGDSEYNIMFGPDICGPGTKKVHVIFNYKGKNVLINKDIRCKDDEFTHLYTLIVRPDNTYEVKIDNSQVESGSLEDDWDFLPPKKIKDPDAAKPEDWDERAKIDDPTDSKPEDWDKPEHIPDPDAKKPEDWDEEMDGEWEPPVIQNPEYKGEWKPRQIDNPDYKGTWIHPEID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PEYSPDANIYAYDSFAVLGLDLWQVKSGTIFDNFLITNDEAYAEEFGNETWGVTKAAEKQMKDKQDEEQRLKEEEEDKKRKEEEEAEDKEDEDDRDEDEDEEDEKEEDEEDATGQAKDEL</w:t>
            </w:r>
          </w:p>
        </w:tc>
      </w:tr>
      <w:tr w:rsidR="00767530" w:rsidRPr="00E340F8" w14:paraId="35FE153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E86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A3B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018|CDC5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580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TLPRSDDLEATWNFIEPGINQILGNEKNQASTSKRVYKILSPTMYMEVYTAIYNYCVNKSRSSGHFSTDSRTGQSTILVGSEIYEKLKNYLKNYILNFKQSNSETFLQFYVKRWKRFTIGAIFLNHAFDYMNRYWVQKERSDGKRHIFDVNTLCLMTWKEVMFDPSKDVLINELLDQVTLGREGQIIQRSNISTAIKSLVALGIDPQDLKKLNLNVYIQVFEKPFLKKTQEYYTQYTNDYLEKHSVTEYIFEAHEIIKREEKAMTIYWDDHTKKPLSMALNKVLITDHIEKLENEFVVLLDARDIEKITSLYALIRRDFTLIPRMASVFENYVKKTGENEISSLLAMHKHNIMKNENANPKKLALMTAHSLSPKDYIKKLLEVHDIFSKIFNESFPDDIPLAKALDNACGAFININEFALPAGSPKSATSKTSEMLAKYSDILLKKATKPEVASDMSDEDIITIFKYLTDKDAFETHYRRLFAKRLIHGTSTSAEDEENIIQRLQAANSMEYTGKITKMFQDIRLSKILEDDFAVALKNEPDYSKAKYPDLQPFVLAENMWPFSYQEVEFKLPKELVPSHEKLKESYSQKHNGRILKWLWPLCRGELKADIGKPGRMPFNFTVTLFQMAILLLYNDADVLTLENIQEGTSLTIQHIAAAMVPFIKFKLIQQVPPGLDALVKPETQFKLSRPYKALKTNINFASGVKNDILQSLSGGGHDNHGNKLGNKRLTEDERIEKELNTERQIFLEACIVRIMKAKRNLPHTTLVNECIAQSHQRFNAKVSMVKRAIDSLIQKGYLQRGDDGESYAYLA</w:t>
            </w:r>
          </w:p>
        </w:tc>
      </w:tr>
      <w:tr w:rsidR="00767530" w:rsidRPr="00E340F8" w14:paraId="2CB423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80F2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E47E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222|CH3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13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KASQTGFVVLVLLQCCSAYKLVCYYTSWSQYREGDGSCFPDALDRFLCTHIIYSFANISNDHIDTWEWNDVTLYGMLNTLKNRNPNLKTLLSVGGWNFGSQRFSKIASNTQSRRTFIKSVPPFLRTHGFDGLDLAWLYPGRRDKQHFTTLIKEMKAEFIKEAQPGKKQLLLSAALSAGKVTIDSSYDIAKISQHLDFISIMTYDFHGAWRGTTGHHSPLFRGQEDASPDRFSNTDYAVGYMLRLGAPASKLVMGIPTFGRSFTLASSETGVGAPISGPGIPGRFTKEAGTLAYYEICDFLRGATVHRILGQQVPYATKGNQWVGYDDQESVKSKVQYLKDRQLAGAMVWALDLDDFQGSFCGQDLRFPLTNAIKDALAAT</w:t>
            </w:r>
          </w:p>
        </w:tc>
      </w:tr>
      <w:tr w:rsidR="00767530" w:rsidRPr="00E340F8" w14:paraId="08AE43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F7A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28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F5|CH25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3A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YNGSELQDLGCSSQLLLQPLWDTIRTREAFTRSPIFPVTFSIITYVGFCLPFVVLDVLYPWVPILRRYKIHPDFSPSVKQLLPCLGLTLYQHLVFVFPVTLLHWVRSPALLPQEAPELVQLLSHVLICLLLFDTEIFAWHLLHHKVPWLYRTFHKVHHQNSSSFALATQYMSFWELLSLTFFDVLNVAVLRCHPLTIFTFHVINIWLSVEDHSGYDFPWSTHRLVPFGWYGGVAHHDMHHSQFNCNFAPYFTHWDKMLGTLRSAPLPESLCACGERCVNSRERCAVHLIQKKKQT</w:t>
            </w:r>
          </w:p>
        </w:tc>
      </w:tr>
      <w:tr w:rsidR="00767530" w:rsidRPr="00E340F8" w14:paraId="1FB3160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5D60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584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V8|CDC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002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NCGVSIALLGVLLLGAARLPRGAEAFEIALPRESNITVLIKLGTPTLLAKPCYIVISKRHITMLSIKSGERIVFTFSCQSPENHFVIEIQKNIDCMSGPCPFGEVQLQPSTSLLPTLNRTFIWDVKAHKSIGLELQFSIPRLRQIGPGESCPDGVTHSISGRIDATVVRIGTFCSNGTVSRIKMQEGVKMALHLPWFHPRNVSGFSIANRSSIKRLCIIESVFEGEGSATLMSANYPEGFPEDELMTWQFVVPAHLRASVSFLNFNLSNCERKEERVEYYIPGSTTNPEVFKLEDKQPGNMAGNFNLSLQGCDQDAQSPGILRLQFQVLVQHPQNESNKIYVVDLSNERAMSLTIEPRPVKQSRKFVPGCFVCLESRTCSSNLTLTSGSKHKISFLCDDLTRLWMNVEKTISCTDHRYCQRKSYSLQVPSDILHLPVELHDFSWKLLVPKDRLSLVLVPAQKLQQHTHEKPCNTSFSYLVASAIPSQDLYFGSFCPGGSIKQIQVKQNISVTLRTFAPSFQQEASRQGLTVSFIPYFKEEGVFTVTPDTKSKVYLRTPNWDRGLPSLTSVSWNISVPRDQVACLTFFKERSGVVCQTGRAFMIIQEQRTRAEEIFSLDEDVLPKPSFHHHSFWVNISNCSPTSGKQLDLLFSVTLTPRTVDLTVILIAAVGGGVLLLSALGLIICCVKKKKKKTNKGPAVGIYNDNINTEMPRQPKKFQKGRKDNDSHVYAVIEDTMVYGHLLQDSSGSFLQPEVDTYRPFQGTMGVCPPSPPTICSRAPTAKLATEEPPPRSPPESESEPYTFSHPNNGDVSSKDTDIPLLNTQEPMEPAE</w:t>
            </w:r>
          </w:p>
        </w:tc>
      </w:tr>
      <w:tr w:rsidR="00767530" w:rsidRPr="00E340F8" w14:paraId="555BAD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5FCC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4477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605|CD40L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AF5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TYSQTAPRSVAPGPPVSMKIFMYLLTVFLITQMIGSALFAVYLHRRLDKIEDERNLYEDFVFMKTLQKCNKGEGALSLLNCEEIKSRFEAFLKEIMLNKETKKEKNVAMQKGDQDPRVAAHVISEASSSTASVLQWAPKGYYTISSNLVTLENGKQLAVKRQGLYYIYAQVTFCSNREASSQAPFIASLCLHSPSGSERVLLRAANARSSSKPCGQQSIHLGGVFELHPGASVFVNVTDPSQVSHGTGFTSFGLLKL</w:t>
            </w:r>
          </w:p>
        </w:tc>
      </w:tr>
      <w:tr w:rsidR="00767530" w:rsidRPr="00E340F8" w14:paraId="44F79C4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103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6882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DZ6|CFTR_ORN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6B3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RANLFSKLFFSWTKPILKKGYRQHLELSDIYQIPTADSADNLSEKLEREWDRELASKKNPKLINALRRCFFWRFMFYGLLLYLGEVTKAVQPLLLGRIIASYDPDNAHERSIAYYLGIGLCLLFIVRTLLLHPAVFGLHHIGMQMRIALFSLIYKKTLKLSSRVLDKISTGQLVSLLSNNLNKFDEGLALAHFVWIAPLQVMLLMGLLWDLLQASAFCGLAVLVVLVLFQAWLGHRMMKYRDRRAGKINERLVITAEIIENIQSVKAYCWEEAMENMIESLRETELKLTRKAAYMRYFNSSAFFFSGFFVVFLSVLPSMLTKGIVLRKIFTTISFCIVLRMAVTRQFPWAVQMWYDSIGAIYKIQDFLQKEEYKTLEYNLTTTDVVMENVTAFWDEGFGELLVKAKQNDSSRKVSSDDKNLIFSNISLLGPPVLKDISFKIEKGQLLAVAGSTGAGKTSLLMMIMGELEPLEGKIKHSGRISFSPQFSWIMPGTIKENIVFGVSFDEYRYRSVIKACQLEEEISKFAEKDNTVLGEGGITLSGGQRARISLARAVYKDADLYLLDSPFGYLDVLTEKEIFESCVCKLMANKTRILVTSKMEHLKKADKILILHEGSCYFYGAFSELQNLRPDFSSKLMGYDSFDQFSAERRNSILTETLRRFSLDGDAAGSWNETKKQSFKQTGEFGERRKNSILNPLNSIRKFSLVQKAPLQMNCIDETLDEPPERKLSLVPDSEPGEAILPRSNMLNPGPVLRARRRQSVLNLMTRPSIHQGSSLYKKGSASARKMSVAPQSNMSEMDIYSRRLSKDSGLEISEEINEEDLKECFIDDIESTTSVTTWNTYLRYMTIHKKLIFVLMMCLVIFLIEVAASLVGLCLFKDGASRMNSTSNLNHTSTLDWFAVIVTNTSTYYMFYIYVGVADTLLALGFLRGLPLVHSLISVSKILHQKMLHSVLQAPMSTFNTLKTGSILNRFSKDMAILDDLLPLTIFDFIQLLLIVIGAVTVVSALQPYIFLASVPVVIAFVLLRAYFLRTSQQLKQLESEARSPIFTHLITSLKGLWTLRAFGRQTYFEALFHKALNLHTANWFLYLSTLRWFQMRIEMVFVIFFILVTFISILTTGDGEGKVGIVLTLAMNIMGTLQWAVNASIDVDSLMRSVSRVFKFIDMPTEEHRPTHPAKNKDISGVLIIENQHVKREKNWPSGGQMTVQDLTAKYLDGGPAILDNISFSISSGQRVGLLGRTGSGKSTLLFAFLRLLNTEGDIRIDGISWDAVPVQQWRKAFGVIPQKVFIFSGSFRKNLDPYGQWTDQELWKVAEEVGLKSVIEQFPGQLDFVLIDGGYVLSHGHRQLMCLARSVLSKAKILLLDEPS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HLDPITYQVIRKTLKQAFTNCTVILSEHRIEAMLECQRFLVIEENKVRQYESIQKLLNEKSVFKQAISHSDKMKLFPIHRRNSSKRLSRPKITALQEETEEEVQDTRL</w:t>
            </w:r>
          </w:p>
        </w:tc>
      </w:tr>
      <w:tr w:rsidR="00767530" w:rsidRPr="00E340F8" w14:paraId="7E964A8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2DC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3A8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43|CHM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BFF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GRLFGKGKKEKGPTPEEAIQKLKETEKILIKKQEFLEQKIQQELQTAKKYGTKNKRAALQALRRKKRFEQQLAQTDGTLSTLEFQREAIENATTNAEVLRTMELAAQSMKKAYQDMDIDKVDELMTDITEQQEVAQQISDAISRPMGFGDDVDEDELLEELEELEQEELAQELLNVGDKEEEPSVKLPSVPSTHLPAGPAPKVDEDEEALKQLAEWVS</w:t>
            </w:r>
          </w:p>
        </w:tc>
      </w:tr>
      <w:tr w:rsidR="00767530" w:rsidRPr="00E340F8" w14:paraId="7410E6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B545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2AC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127|CHL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BF9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LGTSSSAIWASPSLSSPSSKPSSSPICFRPGKLFGSKLNAGIQIRPKKNRSRYHVSVMNVATEINSTEQVVGKFDSKKSARPVYPFAAIVGQDEMKLCLLLNVIDPKIGGVMIMGDRGTGKSTTVRSLVDLLPEINVVAGDPYNSDPIDPEFMGVEVRERVEKGEQVPVIATKINMVDLPLGATEDRVCGTIDIEKALTEGVKAFEPGLLAKANRGILYVDEVNLLDDHLVDVLLDSAASGWNTVEREGISISHPARFILIGSGNPEEGELRPQLLDRFGMHAQVGTVRDADLRVKIVEERARFDSNPKDFRDTYKTEQDKLQDQISTARANLSSVQIDRELKVKISRVCSELNVDGLRGDIVTNRAAKALAALKGKDRVTPDDVATVIPNCLRHRLRKDPLESIDSGVLVSEKFAEIFS</w:t>
            </w:r>
          </w:p>
        </w:tc>
      </w:tr>
      <w:tr w:rsidR="00767530" w:rsidRPr="00E340F8" w14:paraId="0EE3AEA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7894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D86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M44|CHP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B9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ASTLLRDEEIEEIKKETGFSHSQITRLYSRFTSLDKGENGTLSREDFQRIPELAINPLGDRIINAFFSEGEDQVNFRGFMRTLAHFRPIEDNEKSKDQNGPEPLNSRSNKLHFAFRLYDLDKDDKISRDELLQVLRMMVGVNISDEQLGSIADRTIQEADQDGDCAISFAEFVKVLEKVDVEQKMSIRFLH</w:t>
            </w:r>
          </w:p>
        </w:tc>
      </w:tr>
      <w:tr w:rsidR="00767530" w:rsidRPr="00E340F8" w14:paraId="6E4EBB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FE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1B3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FW0|CI07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7DC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ICPPPSPAVAKTEIALSGESPLLAATFAYWDNILGPRVRHIWAPKTDQVLLSDGEITFLANHTLNGEILRNAESGAIDVKFFVLSEKGVIIVSLIFDGNWNGDRSTYGLSIILPQTELSFYLPLHRVCVDRLTHIIRKGRIWMHKERQENVQKIVLEGTERMEDQGQSIIPMLTGEVIPVMELLASMKSHSVPEDIDIADTVLNDDDIGDSCHEGFLLNAISSHLQTCGCSVVVGSSAEKVNKIVRTLCLFLTPAERKCSRLCEAESSFKYESGLFVQGLLKDATGSFVLPFRQVMYAPYPTTHIDVDVNTVKQMPPCHEHIYNQRRYMRSELTAFWRATSEEDMAQDTIIYTDESFTPDLNIFQDVLHRDTLVKAFLDQVFHLKPGLSLRSTFLAQFLLILHRKALTLIKYIEDDTQKGKKPFKSLRNLKIDLDLTAEGDLNIIMALAEKIKPGLHSFIFGRPFYTSVQERDVLMTF</w:t>
            </w:r>
          </w:p>
        </w:tc>
      </w:tr>
      <w:tr w:rsidR="00767530" w:rsidRPr="00E340F8" w14:paraId="58C5B9A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7064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C4B0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V2|CHS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B884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PPPPPQPPTHQASVGLLDTPRSRERSPSPLRGNVVPSPLPTRRTRTFSATVRASQGPVYKGVCKCFCRSKGHGFITPADGGPDIFLHISDVEGEYVPVEGDEVTYKMCSIPPKNEKLQAVEVVITHLAPGTKHETWSGHVISS</w:t>
            </w:r>
          </w:p>
        </w:tc>
      </w:tr>
      <w:tr w:rsidR="00767530" w:rsidRPr="00E340F8" w14:paraId="6EA9EC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713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924C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SA2|CDPK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7DC9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FSSKHRKTQNDGGEKSIPINPVQTHVVPEHRKPQTPTPKPMTQPIHQQISTPSSNPVSVRDPDTILGKPFEDIRKFYSLGKELGRGQFGITYMCKEIGTGNTYACKSILKRKLISKQDKEDVKREIQIMQYLSGQPNIVEIKGAYEDRQSIHLVMELCAGGELFDRIIAQGHYSERAAAGIIRSIVNVVQICHFMGVVHRDLKPENFLLSSKEENAMLKATDFGLSVFIEEGKVYRDIVGSAYYVAPEVLRRSYGKEIDIWSAGVILYILLSGVPPFWAENEKGIFDEVIKGEIDFVSEPWPSISESAKDLVRKMLTKDPKRRITAAQVLEHPWIKGGEAPDKPIDSAVLSRMKQFRAMNKLKKLALKVIAESLSEEEIKGLKTMFANIDTDKSGTITYEELKTGLTRLGSRLSETEVKQLMEAADVDGNGTIDYYEFISATMHRYKLDRDEHVYKAFQHFDKDNSGHITRDELESAMKEYGMGDEASIKEVISEVDTDNDGRINFEEFCAMMRSGSTQPQGKLLPFH</w:t>
            </w:r>
          </w:p>
        </w:tc>
      </w:tr>
      <w:tr w:rsidR="00767530" w:rsidRPr="00E340F8" w14:paraId="24DA41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F15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E08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653|CH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714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ASTLLRDEELEEIKKETGFSHSQITRLYSRFTSLDKGENGTLSREDFQRIPELAINPLGDRIINAFFPEGEDQVNFRGFMRTLAHFRPIEDNEKSKDVNGPEPLNSRSNKLHFAFRLYDLDKDEKISRDELLQVLRMMVGVNISDEQLGSIADRTIQEADQDGDSAISFTEFVKVLEKVDVEQKMSIRFLH</w:t>
            </w:r>
          </w:p>
        </w:tc>
      </w:tr>
      <w:tr w:rsidR="00767530" w:rsidRPr="00E340F8" w14:paraId="05D6028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FF7C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B9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379|CDGT2_BACC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06B8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FLKSTAALALGLSLTFGLFSPAQAAPDTSVSNKQNFSTDVIYQIFTDRFSDGNPANNPTGAAFDGTCTNLRLYCGGDWQGIINKINDGYLTGMGVTAIWISQPVENIYSIINYSGVNNTAYHGYWARDFKKTNPAYGTIADFQNLIAAAHAKNIKVIIDFAPNHTSPASSDQPSFAENGRLYDNGTLLGGYTNDTQNLFHHNGGTDFSTTENGIYKNLYDLADLNHNNSTVDVYLKDAIKMWLDLGIDGIRMDAVKHMPFGWQKSFMAAVNNYKPVFTFGEWFLGVNEVSPENHKFANESGMSLLDFRFAQKVRQVFRDNTDNMYGLKAMLEGSAADYAQVDDQVTFIDNHDMERFHASNANRRKLEQALAFTLTSRGVPAIYYGTEQYMSGGTDPDNRARIPSFSTSTTAYQVIQKLAPLRKCNPAIAYGSTQERWINNDVLIYERKFGSNVAVVAVNRNLNAPASISGLVTSLPQGSYNDVLGGLLNGNTLSVGSGGAASNFTLAAGGTAVWQYTAATATPTIGHVGPMMAKPGVTITIDGRGFGSSKGTVYFGTTAVSGADITSWEDTQIKVKIPAVAGGNYNIKVANAAGTASNVYDNFEVLSGDQVSVRFVVNNATTALGQNVYLTGSVSELGNWDPAKAIGPMYNQVVYQYPNWYYDVSVPAGKTIEFKFLKKQGSTVTWEGGSNHTFTAPSSGTATINVNWQP</w:t>
            </w:r>
          </w:p>
        </w:tc>
      </w:tr>
      <w:tr w:rsidR="00767530" w:rsidRPr="00E340F8" w14:paraId="0719399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2CB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02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E67|CHEY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99B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ELKFLVVDDFSTMRRIVRNLLKELGFNNVEEAEDGVDALNKLQAGGYGFVISDWNMPNMDGLELLKTIRADGAMSALPVLMVTAEAKKENIIAAAQAGASGYVVKPFTAATLEEKLNKIFEKLGM</w:t>
            </w:r>
          </w:p>
        </w:tc>
      </w:tr>
      <w:tr w:rsidR="00767530" w:rsidRPr="00E340F8" w14:paraId="7FB9DDF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360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55F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30|CHE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E24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IRVLSVDDSALMRQIMTEIINSHSDMEMVATAPDPLVARDLIKKFNPDVLTLDVEMPRMDGLDFLEKLMRLRPMPVVMVSSLTGKGSEVTLRALELGAIDFVTKPQLGIREGMLAYNEMIAEKVRTAAKASLAAHKPLSAPTTLKAGPLLSSEKLIAIGASTGGTEAIRHVLQPLPLSSPALLITQHMPPGFTRSFADRLNKLCQIGVKEAEDGERVLPGHAYIAPGDRHMELSRSGANYQIKIHDGPAVNRHRPSVDVLFHSVAKQAGRNAVGVILTGMGNDGAAGMLAMRQAGAWTLAQNEASCVVFGMPREAINMGGVCEVVDLSQVSQQMLAKISAGQAIRI</w:t>
            </w:r>
          </w:p>
        </w:tc>
      </w:tr>
      <w:tr w:rsidR="00767530" w:rsidRPr="00E340F8" w14:paraId="6AA5C0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492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FE20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34|CDR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1F4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RHKNTIGVWRLGKTLGTGSTSCVRLAKHAKTGDLAAIKIIPIRYASIGMEILMMRLLRHPNILRLYDVWTDHQHMYLALEYVPDGELFHYIRKHGPLSEREAAHYLSQILDAVAHCHRFRFRHRDLKLENILIKVNEQQIKIADFGMATVEPNDSCLENYCGSLHYLAPEIVSHKPYRGAPADVWSCGVILYSLLSNKLPFGGQNTDVIYNKIRHGAYDLPSSISSAAQDLLHRMLDVNPSTRITIPEVFSHPFLMGCTSLSSMDSTTPPTPSLSIDEIDPLVVDCMCVLWKKSSSKKVVRRLQQRDDNDEKYVYKVLSEILRDDMLKKQRFDENKYLSLYDLIHDNNLFTKASISTTSLVKSNVSTNSRKSSNFEDELARRVSSPLSALNQMSQSPIPIRVSSDKDYDSYACHEVVSNPSTLDDDYNYMFVCPPEEYTYSTDNVRTDSLDLQSLPTPTLEQLESVPFNRYGYVRIFPSTTLSSTASGYYTPDSLSTPEPSIDGLTNLDDVQVGGFVQGSGNQNRRPISFPVISNMQPNITNVRSASAPLCSSPVPSRRYSQYATNARYTPRKVSSGSVLRKISSFFRKD</w:t>
            </w:r>
          </w:p>
        </w:tc>
      </w:tr>
      <w:tr w:rsidR="00767530" w:rsidRPr="00E340F8" w14:paraId="15200C4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A4F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4FE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39|CIL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E40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TKAWVFSFLVLEVTSVLGRQTMLTQSVRRVQPGKKNPSIFAKPADTLESPGEWTTWFNIDYPGGKGDYERLDAIRFYYGDRVCARPLRLEARTTDWTPAGSTGQVVHGSPREGFWCLNREQRPGQNCSNYTVRFLCPPGSLRRDTERIWSPWSPWSKCSAACGQTGVQTRTRICLAEMVSLCSEASEEGQHCMGQDCTACDLTCPMGQVNADCDACMCQDFMLHGAVSLPGGAPASGAAIYLLTKTPKLLTQTDSDGRFRIPGLCPDGKSILKITKVKFAPIVLTMPKTSLKAATIKAEFVRAETPYMVMNPETKARRAGQSVSLCCKATGKPRPDKYFWYHNDTLLDPSLYKHESKLVLRKLQQHQAGEYFCKAQSDAGAVKSKVAQLIVIASDETPCNPVPESYLIRLPHDCFQNATNSFYYDVGRCPVKTCAGQQDNGIRCRDAVQNCCGISKTEEREIQCSGYTLPTKVAKECSCQRCTETRSIVRGRVSAADNGEPMRFGHVYMGNSRVSMTGYKGTFTLHVPQDTERLVLTFVDRLQKFVNTTKVLPFNKKGSAVFHEIKMLRRKKPITLEAMETNIIPLGEVVGEDPMAELEIPSRSFYRQNGEPYIGKVKASVTFLDPRNISTATAAQTDLNFINDEGDTFPLRTYGMFSVDFRDEVTSEPLNAGKVKVHLDSTQVKMPEHISTVKLWSLNPDTGLWEEEGDFKFENQRRNKREDRTFLVGNLEIRERRLFNLDVPESRRCFVKVRAYRSERFLPSEQIQGVVISVINLEPRTGFLSNPRAWGRFDSVITGPNGACVPAFCDDQSPDAYSAYVLASLAGEELQAVESSPKFNPNAIGVPQPYLNKLNYRRTDHEDPRVKKTAFQISMAKPRPNSAEESNGPIYAFENLRACEEAPPSAAHFRFYQIEGDRYDYNTVPFNEDDPMSWTEDYLAWWPKPMEFRACYIKVKIVGPLEVNVRSRNMGGTHRQTVGKLYGIRDVRSTRDRDQPNVSAACLEFKCSGMLYDQDRVDRTLVKVIPQGSCRRASVNPMLHEYLVNHLPLAVNNDTSEYTMLAPLDPLGHNYGIYTVTDQDPRTAKEIALGRCFDGTSDGSSRIMKSNVGVALTFNCVERQVGRQSAFQYLQSTPAQSPAAGTVQGRVPSRRQQRASRGGQRQGGVVASLRFPRVAQQPLIN</w:t>
            </w:r>
          </w:p>
        </w:tc>
      </w:tr>
      <w:tr w:rsidR="00767530" w:rsidRPr="00E340F8" w14:paraId="76DD1A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3E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D60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943|CCN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282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TSRHSGRDAGSALLSLHQEDQENVNPEKLAPAQQPRAQAVLKAGNVRGPAPQQKLKTRRVAPLKDLPINDEHVTAGPSWKAVSKQPAFTIHVDEAEETQKRPAELKETECEDALAFNAAVSLPGARKPLTPLDYPMDGSFESPHAMDMSIVLEDKPVNVNEVPDYQEDIHTYLREMEVKCKPKVGYMKRQPDITNSMRAILVDWLVEVGEEYKLQNETLHLAVNYIDRFLSSMSVLRGKLQLVGTAAMLLASKFEEIYPPEVAEFVYITDDTYSKKQVLRMEHLVLKVLAFDLAAPTVNQFLTQYFLHLQPANCKVESLAMFLGELSLIDADPYLKYLPSLIAGAAFHLALYTVTGQSWPESLAQQTGYTLESLKPCLVDLHQTYLKAPQHAQQSIREKYKHSKYHSVSLLNPPETLSV</w:t>
            </w:r>
          </w:p>
        </w:tc>
      </w:tr>
      <w:tr w:rsidR="00767530" w:rsidRPr="00E340F8" w14:paraId="7345CB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4AA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3B8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622|CC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586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IARALALVVTLLHLTRLALSTCPAACHCPLEAPKCAPGVGLVRDGCGCCKVCAKQLNEDCSKTQPCDHTKGLECNFGASSTALKGICRAQSEGRPCEYNSRIYQNGESFQPNCKHQCTCIDGAVGCIPLCPQELSLPNLGCPNPRLVKVTGQCCEEWVCDEDSIKDPMEDQDGLLGKELGFDASEVELTRNNELIAVGKGSSLKRLPVFGMEPRILYNPLQGQKCIVQTTSWSQCSKTCGTGISTRVTNDNPECRLVKETRICEVRPCGQPVYSSLKKGKKCSKTKKSPEPVRFTYAGCLSVKKYRPKYCGSCVDGRCCTPQLTRTVKMRFRCEDGETFSKNVMMIQSCKCNYNCPHANEAAFPFYRLFNDIHKFRD</w:t>
            </w:r>
          </w:p>
        </w:tc>
      </w:tr>
      <w:tr w:rsidR="00767530" w:rsidRPr="00E340F8" w14:paraId="257236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AC19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4B35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25|CLC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DD8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WHMIISGLIVVVLKVVGMTLFLLYFPQIFNKSNDGFTTTRSYGTVSQIFGSSSPSPNGFITTRSYGTVCPKDWEFYQARCFFLSTSESSWNESRDFCKGKGSTLAIVNTPEKLKFLQDITDAEKYFIGLIYHREEKRWRWINNSVFNGNVTNQNQNFNCATIGLTKTFDAASCDISYRRICEKNAK</w:t>
            </w:r>
          </w:p>
        </w:tc>
      </w:tr>
      <w:tr w:rsidR="00767530" w:rsidRPr="00E340F8" w14:paraId="7B07F2D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B449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65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MT8|CEP6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0871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LLEGIQNRGHGGGFLTSCEAELQELMKQIDIMVAHKKSEWEGRTHALETCLKIREQELKSLRSQLDVTHKEVGMLHQQVEEHEKIKQEMTMEYKQELKKLHEELCILKRSYEKLQKKQMREFRGNTKNHREDRSEIERLTAKIEEFRQKSLDWEKQRLIYQQQVSSLEAQRKALAEQSEIIQAQLVNRKQKLESVELSSQSEIQHLSSKLERANDTICANELEIERLTMRVNDLVGTSMTVLQEQQQKEEKLRESEKLLEALQEEKRELKAALQSQENLIHEARIQKEKLQEKVKATNTQHAVEAIRPREESLAEKKYTSQGQGDLDSVLSQLNFTHTSEDLLQAEVTCLEGSLESVSATCKQLSQELMEKYEELKRMEAHNNEYKAEIKKLKEQILQGEQSYSSALEGMKMEISHLTQELHQRDITIASTKGSSSDMEKRLRAEMQKAEDKAVEHKEILDQLESLKLENRHLSEMVMKLELGLHEAKEISLADLQENYIEALNKLVSENQQLQKDLMNTKSQLEISTQMCKKQNDRIFKPTHSRTTEFKNTEFKPTHGQHRHDGIKTEHYKTDLHSPRGQASDSINPMSRVLSPLSPQISPCSSTRSLTSYSLCKTHSLPSALDTNEANFSDTMSESMNDQEEFISSCSLPVSPLGSIATRFLEEEELRSHHILERLDAHIEELKRESEKTVRQFTALK</w:t>
            </w:r>
          </w:p>
        </w:tc>
      </w:tr>
      <w:tr w:rsidR="00767530" w:rsidRPr="00E340F8" w14:paraId="5B2223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FCA0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9D0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29|C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E2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PCKFVASFLLIFNVSSKGAVSKEITNALETWGALGQDINLDIPSFQMSDDIDDIKWEKTSDKKKIAQFRKEKETFKEKDTYKLFKNGTLKIKHLKTDDQDIYKVSIYDTKGKNVLEKIFDLKIQERVSKPKISWTCINTTLTCEVMNGTDPELNLYQDGKHLKLSQRVITHKWTTSLSAKFKCTAGNKVSKESSVEPVSCPEKGLDIYLIIGICGGGSLLMVFVALLVFYITKRKKQRSRRNDEELETRAHRVATEERGRKPHQIPASTPQNPATSQHPPPPPGHRSQAPSHRPPPPGHRVQHQPQKRPPAPSGTQVHQQKGPPLPRPRVQPKPPHGAAENSLSPSSN</w:t>
            </w:r>
          </w:p>
        </w:tc>
      </w:tr>
      <w:tr w:rsidR="00767530" w:rsidRPr="00E340F8" w14:paraId="380A1D8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6B7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756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80|CDN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402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ADRLARAAAQGRVHDVRALLEAGVSPNAPNSFGRTPIQVMMMGNVHVAALLLNYGADSNCEDPTTFSRPVHDAAREGFLDTLVVLHGSGARLDVRDAWGRLPLDLAQERGHQDIVRYLRSAGCSLCSAGWSLCTAGNVAQTDGHSFSSSTPRALELRGQSQEQS</w:t>
            </w:r>
          </w:p>
        </w:tc>
      </w:tr>
      <w:tr w:rsidR="00767530" w:rsidRPr="00E340F8" w14:paraId="7E03B8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BB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9855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221|CD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0EB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NPEMKPHGTSKEIVESVTDATSKAIDKLQEELHKDASESVTPVTKESTAATKESRKYNFFIRTVWTFVMISGFFITLASGHAWCIVLILGCQIATFKECIAVTSASGREKNLPLTKTLNWYLLFTTIYYLDGKSLFKFFQATFYEYPVLNFIVTNHKFICYCLYLMGFVLFVCSLRKGFLKFQFGSLCVTHMVLLLVVFQAHLIIKNVLNGLFWFLLPCGLVIVNDIFAYLCGITFGKTKLIEISPKKTLEGFLGAWFFTALASIILTRILSPYTYLTCPVEDLHTNFFSNLTCELNPVFLPQVYRLPPIFFDKVQINSITVKPIYFHALNLATFASLFAPFGGFFASGLKRTFKVKDFGHSIPGHGGITDRVDCQFIMGSFANLYYETFISEHRITVDTVLSTILMNLNDKQIIELIDILIRFLSKKGIISAKNFEKLADIFNVTKKSLTNHS</w:t>
            </w:r>
          </w:p>
        </w:tc>
      </w:tr>
      <w:tr w:rsidR="00767530" w:rsidRPr="00E340F8" w14:paraId="16EA653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CF8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37F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G9|CER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25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NQSWNSSGSEEDPETESGPPVERCGVLSKWTNYIHGWQDRWVVLKNNTLSYYKSEDETEYGCRGSICLSKAVITPHDFDECRFDISVNDSVWYLRAQDPEHRQQWVDAIEQHKTESGYGSESSLRRHGSMVSLVSGASGYSATSTSSFKKGHSLREKLAEMETFRDILCRQVDTLQKYFDVCADAVSKDELQRDKVVEDDEDDFPTTRSDGDFLHNTNGNKEKLFPHVTPKGINGIDFKGEAITFKATTAGILATLSHCIELMVKREESWQKRHDREVEKRRRVEEAYKNVMEELKKKPRFGGPDYEEGPNSLINEEEFFDAVEAALDRQDKIEEQSQSEKVRLHWPTSLPSGDTFSSVGTHRFVQKPYSRSSSMSSIDLVSASDDVHRFSSQVEEMVQNHMNYSLQDVGGDANWQLVVEEGEMKVYRREVEENGIVLDPLKATHAVKGVTGHEVCNYFWNVDVRNDWETTIENFHVVETLADNAIIVYQTHKRVWPASQRDVLYLSAIRKIPALTENDPETWIVCNFSVDHDSAPLNNRCVRAKINIAMICQTLVSPPEGDQEISRDNILCKITYVANVNPGGWAPASVLRAVAKREYPKFLKRFTSYVQEKTAGKPILF</w:t>
            </w:r>
          </w:p>
        </w:tc>
      </w:tr>
      <w:tr w:rsidR="00767530" w:rsidRPr="00E340F8" w14:paraId="688369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398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37A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XM5|CEP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55D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HRSTRKRCGDSHPESPVGFGHMSTTGCILNKLFQLPTPPLSRHQLKRLEEHRYQSAGRSLLEPLMQGYWEWLVGRVPSWIAPNLITIIGLSINICTTILLVFYCPTATEQAPLWAYIACACGLFIYQSLDAIDGKQARRTNSSSPLGELFDHGCDSLSTVFVVLGTCIAVQLGTNPDWMFFCCFAGTFMFYCAHWQTYVSGTLRFGIIDVTEVQIFIIIMHLLAVIGGPPFWQSMIPVLNIQMKLFPALCTVAGTIFSCTNYFRVIFTGGVGKNGSTIAGTSVLSPFLHIGSVITLAVMIYKKSAVQLFEKHPCLYILTFGFVSAKITNKLVVAHMTKSEMHLHDTAFIGPALLFLDQYFNSFIDEYIVLWIALVFSFFDLIRYCVSVCNQIASHLHIHVFRIKTSTAHSNHH</w:t>
            </w:r>
          </w:p>
        </w:tc>
      </w:tr>
      <w:tr w:rsidR="00767530" w:rsidRPr="00E340F8" w14:paraId="5FBDBB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ECD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9B4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798|CLCN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C90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VSKKVSWSGRDRDDEEAAPLLRRTARPGGGTPLLNGAGPGAARQSPRSALFRVGHMSSVELDDELLDPDMDPPHPFPKEIPHNEKLLSLKYESLDYDNSENQLFLEEERRINHTAFRTVEIKRWVICALIGILTGLVACFIDIVVENLAGLKYRVIKGNIDKFTEKGGLSFSLLLWATLNAAFVLVGSVIVAFIEPVAAGSGIPQIKCFLNGVKIPHVVRLKTLVIKVSGVILSVVGGLAVGKEGPMIHSGSVIAAGISQGRSTSLKRDFKIFEYFRRDTEKRDFVSAGAAAGVSAAFGAPVGGVLFSLEEGASFWNQFLTWRIFFASMISTFTLNFVLSIYHGNMWDLSSPGLINFGRFDSEKMAYTIHEIPVFIAMGVVGGVLGAVFNALNYWLTMFRIRYIHRPCLQVIEAVLVAAVTATVAFVLIYSSRDCQPLQGGSMSYPLQLFCADGEYNSMAAAFFNTPEKSVVSLFHDPPGSYNPLTLGLFTLVYFFLACWTYGLTVSAGVFIPSLLIGAAWGRLFGISLSYLTGAAIWADPGKYALMGAAAQLGGIVRMTLSLTVIMMEATSNVTYGFPIMLVLMTAKIVGDVFIEGLYDMHIQLQSVPFLHWEAPVTSHSLTAREVMSTPVTCLRRREKVGVIVDVLSDTASNHNGFPVVEHADDTQPARLQGLILRSQLIVLLKHKVFVERSNLGLVQRRLRLKDFRDAYPRFPPIQSIHVSQDERECTMDLSEFMNPSPYTVPQEASLPRVFKLFRALGLRHLVVVDNRNQVVGLVTRKDLARYRLGKRGLEELSLAQT</w:t>
            </w:r>
          </w:p>
        </w:tc>
      </w:tr>
      <w:tr w:rsidR="00767530" w:rsidRPr="00E340F8" w14:paraId="19F72B4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E15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8183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F4|CLC6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D5C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ERQSQGKGVCWTLRLWSAAVISMLLLSTCFIASCVVTYQFIMDQPSRRLYELHTYHSSLTCFSEGTMVSEKMWGCCPNHWKSFGSSCYLISTKENFWSTSEQNCVQMGAHLVVINTEAEQNFITQQLNESLSYFLGLSDPQGNGKWQWIDDTPFSQNVRFWHPHEPNLPEERCVSIVYWNPSKWGWNDVFCDSKHNSICEMKKIYL</w:t>
            </w:r>
          </w:p>
        </w:tc>
      </w:tr>
      <w:tr w:rsidR="00767530" w:rsidRPr="00E340F8" w14:paraId="4E3006C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445C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90D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21|CN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8F6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QMYEFHLPLSPEELLKSGGVNQYVVQEVLSIKHLPPQLRAFQAAFRAQGPLAMLQHFDTIYSILHHFRSIDPGLKEDTLQFLIKVVSRHSQELPAILDDTTLSGSDRNAHLNALKMNCYALIRLLESFETMASQTNLVDLDLGGKGKKARTKAAHGFDWEEERQPILQLLTQLLQLDIRHLWNHSIIEEEFVSLVTGCCYRLLENPTINHQKNRPTREAITHLLGVALTRYNHMLSATVKIIQMLQHFEHLAPVLVAAVSLWATDYGMKSIVGEIVREIGQKCPQELSRDPSGTKGFAAFLTELAERVPAILMSSMCILLDHLDGENYMMRNAVLAAMAEMVLQVLSGDQLEAAARDTRDQFLDTLQAHGHDVNSFVRSRVLQLFTRIVQQKALPLTRFQAVVALAVGRLADKSVLVCKNAIQLLASFLANNPFSCKLSDADLAGPLQKETQKLQEMRAQRRTAAASAVLDPEEEWEAMLPELKSTLQQLLQLPQGEEEIPEQIANTETTEDVKGRIYQLLAKASYKKAIILTREATGHFQESEPFSHIDPEESEETRLLNILGLIFKGPAASTQEKNPRESTGNMVTGQTVCKNKPNMSDPEESRGNDELVKQEMLVQYLQDAYSFSRKITEAIGIISKMMYENTTTVVQEVIEFFVMVFQFGVPQALFGVRRMLPLIWSKEPGVREAVLNAYRQLYLNPKGDSARAKAQALIQNLSLLLVDASVGTIQCLEEILCEFVQKDELKPAVTQLLWERATEKVACCPLERCSSVMLLGMMARGKPEIVGSNLDTLVSIGLDEKFPQDYRLAQQVCHAIANISDRRKPSLGKRHPPFRLPQEHRLFERLRETVTKGFVHPDPLWIPFKEVAVTLIYQLAEGPEVICAQILQGCAKQALEKLEE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TSQEDPKESPAMLPTFLLMNLLSLAGDVALQQLVHLEQAVSGELCRRRVLREEQEHKTKDPKEKNTSSETTMEEELGLVGATADDTEAELIRGICEMELLDGKQTLAAFVPLLLKVCNNPGLYSNPDLSAAASLALGKFCMISATFCDSQLRLLFTMLEKSPLPIVRSNLMVATGDLAIRFPNLVDPWTPHLYARLRDPAQQVRKTAGLVMTHLILKDMVKVKGQVSEMAVLLIDPEPQIAALAKNFFNELSHKGNAIYNLLPDIISRLSDPELGVEEEPFHTIMKQLLSYITKDKQTESLVEKLCQRFRTSRTERQQRDLAYCVSQLPLTERGLRKMLDNFDCFGDKLSDESIFSAFLSVVGKLRRGAKPEGKAIIDEFEQKLRACHTRGLDGIKELEIGQAGSQRAPSAKKPSTGSRYQPLASTASDNDFVTPEPRRTTRRHPNTQQRASKKKPKVVFSSDESSEEDLSAEMTEDETPKKTTPILRASARRHRS</w:t>
            </w:r>
          </w:p>
        </w:tc>
      </w:tr>
      <w:tr w:rsidR="00767530" w:rsidRPr="00E340F8" w14:paraId="13EA2A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12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17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354|CMG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F04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SAALALLLCAGQVFALPVNSPMTKGDTKVMKCVLEVISDSLSKPSPMPVSPECLETLQGDERVLSILRHQNLLKELQDLALQGAKERAQQQQQQQQQQQQQQQQQQQQHSSFEDELSEVFENQSPAAKHGDAASEAPSKDTVEKREDSDKGQQDAFEGTTEGPRPQAFPEPKQESSMMGNSQSPGEDTANNTQSPTSLPSQEHGIPQTTEGSERGPSAQQQARKAKQEEKEEEEEEKEEEEEEKEEKAIAREKAGPKEVPTAASSSHFYSGYKKIQKDDDGQSESQAVNGKTGASEAVPSEGKGELEHSQQEEDGEEAMAGPPQGLFPGGKGQELERKQQEEEEEEERLSREWEDKRWSRMDQLAKELTAEKRLEGEDDPDRSMKLSFRARAYGFRDPGPQLRRGWRPSSREDSVEARGDFEEKKEEEGSANRRAEDQELESLSAIEAELEKVAHQLQALRRG</w:t>
            </w:r>
          </w:p>
        </w:tc>
      </w:tr>
      <w:tr w:rsidR="00767530" w:rsidRPr="00E340F8" w14:paraId="629B1F9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7AED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0093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43|CO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175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ISLFILVGFIGEFQSFSSASSPVNCQWDFYAPWSECNGCTKTQTRRRSVAVYGQYGGQPCVGNAFETQSCEPTRGCPTEEGCGERFRCFSGQCISKSLVCNGDSDCDEDSADEDRCEDSERRPSCDIDKPPPNIELTGNGYNELTGQFRNRVINTKSFGGQCRKVFSGDGKDFYRLSGNVLSYTFQVKINNDFNYEFYNSTWSYVKHTSTEHTSSSRKRSFFRSSSSSSRSYTSHTNEIHKGKSYQLLVVENTVEVAQFINNNPEFLQLAEPFWKELSHLPSLYDYSAYRRLIDQYGTHYLQSGSLGGEYRVLFYVDSEKLKQNDFNSVEEKKCKSSGWHFVVKFSSHGCKELENALKAASGTQNNVLRGEPFIRGGGAGFISGLSYLELDNPAGNKRRYSAWAESVTNLPQVIKQKLTPLYELVKEVPCASVKKLYLKWALEEYLDEFDPCHCRPCQNGGLATVEGTHCLCHCKPYTFGAACEQGVLVGNQAGGVDGGWSCWSSWSPCVQGKKTRSRECNNPPPSGGGRSCVGETTESTQCEDEELEHLRLLEPHCFPLSLVPTEFCPSPPALKDGFVQDEGTMFPVGKNVVYTCNEGYSLIGNPVARCGEDLRWLVGEMHCQKIACVLPVLMDGIQSHPQKPFYTVGEKVTVSCSGGMSLEGPSAFLCGSSLKWSPEMKNARCVQKENPLTQAVPKCQRWEKLQNSRCVCKMPYECGPSLDVCAQDERSKRILPLTVCKMHVLHCQGRNYTLTGRDSCTLPASAEKACGACPLWGKCDAESSKCVCREASECEEEGFSICVEVNGKEQTMSECEAGALRCRGQSISVTSIRPCAAETQ</w:t>
            </w:r>
          </w:p>
        </w:tc>
      </w:tr>
      <w:tr w:rsidR="00767530" w:rsidRPr="00E340F8" w14:paraId="609961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185D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3F2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01|CNNM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1CD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AAAGRLGWLFAALCLGNAAGEAAPGPRVLGFCLEEDGAAGAGWVRGGAARDTPDATFLLRLFGPGFANSSWSWVAPEGAGCREEAASPAGEWRALLRLRLRAEAVRPHSALLAVRVEPGGGAAEEAAPPWALGLGAAGLLALAALARGLQLSALALAPAEVQVLRESGSEAERAAARRLEPARRWAGCALGALLLLASLAQAALAVLLYRAAGQRAVPAVLGSAGLVFLVGEVVPAAVSGRWTLALAPRALGLSRLAVLLTLPVALPVGQLLELAARPGRLRERVLELARGGGDPYSDLSKGVLRCRTVEDVLTPLEDCFMLDASTVLDFGVLASIMQSGHTRIPVYEEERSNIVDMLYLKDLAFVDPEDCTPLSTITRFYNHPLHFVFNDTKLDAVLEEFKRGKSHLAIVQKVNNEGEGDPFYEVLGLVTLEDVIEEIIRSEILDESEDYRDTVVKRKPASLMAPLKRKEEFSLFKVSDDEYKVTISPQLLLATQRFLSREVDVFSPLRISEKVLLHLLKHPSVNQEVRFDESNRLATHHYLYQRSQPVDYFILILQGRVEVEIGKEGLKFENGAFTYYGVSALTVPSSVHQSPVSSLQPIRHDLQPDPGDGTHSSAYCPDYTVRALSDLQLIKVTRLQYLNALLATRAQNLPQSPENTDLQVIPGSQTRLLGEKTTTAAGSSHSRPGVPVEGSPGRNPGV</w:t>
            </w:r>
          </w:p>
        </w:tc>
      </w:tr>
      <w:tr w:rsidR="00767530" w:rsidRPr="00E340F8" w14:paraId="6CAD6E95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3508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921E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111|CO6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9810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HRHLPLVAVFCLFLSGFPTTHAQQQQADVKNGAAADIIFLVDSSWTIGEEHFQLVREFLYDVVKSLAVGENDFHFALVQFNGNPHTEFLLNTYRTKQEVLSHISNMSYIGGTNQTGKGLEYIMQSHLTKAAGSRAGDGVPQVIVVLTDGHSKDGLALPSAELKSADVNVFAIGVEDADEGALKEIASEPLNMHMFNLENFTSLHDIVGNLVSCVHSSVSPERAGDTETLKDITAQDSADIIFLIDGSNNTGSVNFAVILDFLVNLLEKLPIGTQQIRVGVVQFSDEPRTMFSLDTYSTKAQVLGAVKALGFAGGELANIGLALDFVVENHFTRAGGSRVEEGVPQVLVLISAGPSSDEIRYGVVALKQASVFSFGLGAQAASRAELQHIATDDNLVFTVPEFRSFGDLQEKLLPYIVGVAQRHIVLKPPTIVTQVIEVNKRDIVFLVDGSSALGLANFNAIRDFIAKVIQRLEIGQDLIQVAVAQYADTVRPEFYFNTHPTKREVITAVRKMKPLDGSALYTGSALDFVRNNLFTSSAGYRAAEGIPKLLVLITGGKSLDEISQPAQELKRSSIMAFAIGNKGADQAELEEIAFDSSLVFIPAEFRAAPLQGMLPGLLAPLRTLSGTPEVHSNKRDIIFLLDGSANVGKTNFPYVRDFVMNLVNSLDIGNDNIRVGLVQFSDTPVTEFSLNTYQTKSDILGHLRQLQLQGGSGLNTGSALSYVYANHFTEAGGSRIREHVPQLLLLLTAGQSEDSYLQAANALTRAGILTFCVGASQANKAELEQIAFNPSLVYLMDDFSSLPALPQQLIQPLTTYVSGGVEEVPLAQPESKRDILFLFDGSANLVGQFPVVRDFLYKIIDELNVKPEGTRIAVAQYSDDVKVESRFDEHQSKPEILNLVKRMKIKTGKALNLGYALDYAQRYIFVKSAGSRIEDGVLQFLVLLVAGRSSDRVDGPASNLKQSGVVPFIFQAKNADPAELEQIVLSPAFILAAESLPKIGDLHPQIVNLLKSVHNGAPAPVSGEKDVVFLLDGSEGVRSGFPLLKEFVQRVVESLDVGQDRVRVAVVQYSDRTRPEFYLNSYMNKQDVVNAVRQLTLLGGPTPNTGAALEFVLRNILVSSAGSRITEGVPQLLIVLTADRSGDDVRNPSVVVKRGGAVPIGIGIGNADITEMQTISFIPDFAVAIPTFRQLGTVQQVISERVTQLTREELSRLQPVLQPLPSPGVGGKRDVVFLIDGSQSAGPEFQYVRTLIERLVDYLDVGFDTTRVAVIQFSDDPKVEFLLNAHSSKDEVQNAVQRLRPKGGRQINVGNALEYVSRNIFKRPLGSRIEEGVPQFLVLISSGKSDDEVDDPAVELKQFGVAPFTIARNADQEELVKISLSPEYVFSVSTFRELPSLEQKLLTPITTLTSEQIQKLLASTRYPPPAVESDAADIVFLIDSSEGVRPDGFAHIRDFVSRIVRRLNIGPSKVRVGVVQFSNDVFPEFYLKTYRSQAPVLDAIRRLRLRGGSPLNTGKALEFVA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LFVKSAGSRIEDGVPQHLVLVLGGKSQDDVSRFAQVIRSSGIVSLGVGDRNIDRTELQTITNDPRLVFTVREFRELPNIEERIMNSFGPSAATPAPPGVDTPPPSRPEKKKADIVFLLDGSINFRRDSFQEVLRFVSEIVDTVYEDGDSIQVGLVQYNSDPTDEFFLKDFSTKRQIIDAINKVVYKGGRHANTKVGLEHLRVNHFVPEAGSRLDQRVPQIAFVITGGKSVEDAQDVSLALTQRGVKVFAVGVRNIDSEEVGKIASNSATAFRVGNVQELSELSEQVLETLHDAMHETLCPGVTDAAKACNLDVILGFDGSRDQNVFVAQKGFESKVDAILNRISQMHRVSCSGGRSPTVRVSVVANTPSGPVEAFDFDEYQPEMLEKFRNMRSQHPYVLTEDTLKVYLNKFRQSSPDSVKVVIHFTDGADGDLADLHRASENLRQEGVRALILVGLERVVNLERLMHLEFGRGFMYDRPLRLNLLDLDYELAEQLDNIAEKACCGVPCKCSGQRGDRGPIGSIGPKGIPGEDGYRGYPGDEGGPGERGPPGVNGTQGFQGCPGQRGVKGSRGFPGEKGEVGEIGLDGLDGEDGDKGLPGSSGEKGNPGRRGDKGPRGEKGERGDVGIRGDPGNPGQDSQERGPKGETGDLGPMGVPGRDGVPGGPGETGKNGGFGRRGPPGAKGNKGGPGQPGFEGEQGTRGAQGPAGPAGPPGLIGEQGISGPRGSGGAAGAPGERGRTGPLGRKGEPGEPGPKGGIGNRGPRGETGDDGRDGVGSEGRRGKKGERGFPGYPGPKGNPGEPGLNGTTGPKGIRGRRGNSGPPGIVGQKGDPGYPGPAGPKGNRGDSIDQCALIQSIKDKCPCCYGPLECPVFPTELAFALDTSEGVNQDTFGRMRDVVLSIVNDLTIAESNCPRGARVAVVTYNNEVTTEIRFADSKRKSVLLDKIKNLQVALTSKQQSLETAMSFVARNTFKRVRNGFLMRKVAVFFSNTPTRASPQLREAVLKLSDAGITPLFLTRQEDRQLINALQINNTAVGHALVLPAGRDLTDFLENVLTCHVCLDICNIDPSCGFGSWRPSFRDRRAAGSDVDIDMAFILDSAETTTLFQFNEMKKYIAYLVRQLDMSPDPKASQHFARVAVVQHAPSESVDNASMPPVKVEFSLTDYGSKEKLVDFLSRGMTQLQGTRALGSAIEYTIENVFESAPNPRDLKIVVLMLTGEVPEQQLEEAQRVILQAKCKGYFFVVLGIGRKVNIKEVYTFASEPNDVFFKLVDKSTELNEEPLMRFGRLLPSFVSSENAFYLSPDIRKQCDWFQGDQPTKNLVKFGHKQVNVPNNVTSSPTSNPVTTTKPVTTTKPVTTTTKPVTTTTKPVTIINQPSVKPAAAKPAPAKPVAAKPVATKMATVRPPVAVKPATAAKPVAAKPAAVRPPAAAAAKPVATKPEVPRPQAAKPAATKPATTKPMVKMSREVQVFEITENSAKLHWERAEPPGPYFYDLTVTSAHDQSLVLKQNLTVTDRVIGGLLAGQTYHVAVVCYLRSQVRATYHGSFSTKKSQPPPPQPARSASSSTINLMVSTEPLALTETDICKLPKDEGTCRDFILKWYYDPNTKSCARFWYGGCGGNENKFGSQKECEKVCAPVLAKPGVISVMGT</w:t>
            </w:r>
          </w:p>
        </w:tc>
      </w:tr>
      <w:tr w:rsidR="00767530" w:rsidRPr="00E340F8" w14:paraId="279A997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784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5B3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E1|CNIH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21D2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TFAAFCYMLSLVLCAALIFFAIWHIIAFDELRTDFKSPIDQCNPVHARERLRNIERICFLLRKLVLPEYSIHSLFCIMFLCAQEWLTLGLNVPLLFYHFWRYFHCPADSSELAYDPPVVMNADTLSYCQKEAWCKLAFYLLSFFYYLYCMIYTLVSS</w:t>
            </w:r>
          </w:p>
        </w:tc>
      </w:tr>
      <w:tr w:rsidR="00767530" w:rsidRPr="00E340F8" w14:paraId="050276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FD8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881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531|CIP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7217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GTELWDQFEVLERHTQWGLDLLDKYVKFVKERVEVEQSYAKQLRSLVKKYLPKRPAKDDPEIKFSQQQSFVQLLQEVNDFAGQRELVAESLGIRVCLELAKYSQEMKQERKMHFQEGRRAQQQLENGFKQLENSKRKFERDCREAEKAAHTAERLDQDINATKADVEKAKQQAHLRNHMAEESKNEYAAQLQRFNRDQAHFYFSQMPQIFDKLQDMDERRATRLGAGYGLLSEAELQVVPIIGKCLEGMKVAAESVDAKNDSKVLIELHKSGFARPGDLEFEDFSQVMNRVPSDSSLGTPDGRPELRAASSRSRAKRWPFGKKNKTVVTEDFSHLPPEQQRKRLQQQLEERNRELQKEEDQREALKKMKDVYEKTPQMGDPASLEPRIAETLGNIERLKLEVQKYEAWLAEAESRVLSNRGDSLSRHTRPPDPPTTAPPDSSSSSNNSGSQDNKESSEEPPSEEGQDTPIYTEFDEDFEEPASPIGQCVAIYHFEGSSEGTVSMSEGEDLSLMEEDKGDGWTRVRRKQGGEGYVPTSYLRVTLN</w:t>
            </w:r>
          </w:p>
        </w:tc>
      </w:tr>
      <w:tr w:rsidR="00767530" w:rsidRPr="00E340F8" w14:paraId="518C9A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823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6CF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D8T8|CL1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DDE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PETSPGRGHLLAVLLALLGTAWAEVWPPQLQEQAPMAGALNRKESFLLLSLHNRLRSWVQPPAADMRRLDWSDSLAQLAQARAALCGTPTPSLASGLWRTLQVGWNMQLLPAGLVSFVEVVSLWFAEGQRYSHAAGECARNATCTHYTQLVWATSSQLGCGRHLCSAGQAAIEAFVCAYSPRGNWEVNGKTIVPYKKGAWCSLCTASVSGCFKAWDHAGGLCEVPRNPCRMSCQNHGRLNISTCHCHCPPGYTGRYCQVRCSLQCVHGRFREEECSCVCDIGYGGAQCATKVHFPFHTCDLRIDGDCFMVSSEADTYYRARMKCQRKGGVLAQIKSQKVQDILAFYLGRLETTNEVIDSDFETRNFWIGLTYKTAKDSFRWATGEHQAFTSFAFGQPDNHGFGNCVELQASAAFNWNDQRCKTRNRYICQFAQEHISRWGPGS</w:t>
            </w:r>
          </w:p>
        </w:tc>
      </w:tr>
      <w:tr w:rsidR="00767530" w:rsidRPr="00E340F8" w14:paraId="159EC7B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0FB9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4A5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40|CITE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E920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HMMAMNHGRFPDGTNGLHHHPAHRMGMGQFPSPHHHQQQQPQHAFNALMGEHIHYGAGNMNATSGIRHAMGPGTVNGGHPPSALAPAARFNNSQFMGPPVASQGGSLPASMQLQKLNNQYFNHHPYPHNHYMPDLHPTAGHQMNGTNQHFRDCNPKHSGGSSTPGGAGGSGTPGGSGGTSGGAGGSSAGGSGGGSTMPASVAHVPAAMLPPNVIDTDFIDEEVLMSLVIEMGLDRIKELPELWLGQNEFDFMTDFVCKQQPSRVSC</w:t>
            </w:r>
          </w:p>
        </w:tc>
      </w:tr>
      <w:tr w:rsidR="00767530" w:rsidRPr="00E340F8" w14:paraId="1AF9982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023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324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481|CO2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CA2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LGAPQSLVLLTLLIAAVLRCQGQDAQEAGSCLQNGQRYKDKDVWKPSSCRICVCDTGNVLCDDIICEDPDCLNPEIPFGECCPICPADLATASGKLGPKGQKGEPGDIRDIIGPRGPPGPQGPAGEQGPRGDRGDKGEKGAPGPRGRDGEPGTPGNPGPAGPPGPPGPPGLSAGNFAAQMAGGYDEKAGGAQMGVMQGPMGPMGPRGPPGPAGAPGPQGFQGNPGEPGEPGVSGPMGPRGPPGPAGKPGDDGEAGKPGKSGERGLPGPQGARGFPGTPGLPGVKGHRGYPGLDGAKGEAGAPGVKGESGSPGENGSPGPMGPRGLPGERGRTGPAGAAGARGNDGQPGPAGPPGPVGPAGGPGFPGAPGAKGEAGPTGARGPEGAQGSRGEPGNPGSPGPAGASGNPGTDGIPGAKGSAGAPGIAGAPGFPGPRGPPGPQGATGPLGPKGQAGEPGIAGFKGDQGPKGETGPAGPQGAPGPAGEEGKRGARGEPGGAGPIGPPGERGAPGNRGFPGQDGLAGPKGAPGERGPSGLTGPKGANGDPGRPGEPGLPGARGLTGRPGDAGPQGKVGPSGAPGEDGRPGPPGPQGARGQPGVMGFPGPKGANGEPGKAGEKGLAGAPGLRGLPGKDGETGAAGPPGPSGPAGERGEQGAPGPSGFQGLPGPPGPPGEGGKQGDQGIPGEAGAPGLVGPRGERGFPGERGSPGAQGLQGPRGLPGTPGTDGPKGAAGPDGPPGAQGPPGLQGMPGERGAAGIAGPKGDRGDVGEKGPEGAP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DGGRGLTGPIGPPGPAGANGEKGEVGPPGPSGSTGARGAPGERGETGPPGPAGFAGPPGADGQPGAKGDQGEAGQKGDAGAPGPQGPSGAPGPQGPTGVTGPKGARGAQGPPGATGFPGAAGRVGPPGANGNPGPAGPPGPAGKDGPKGVRGDSGPPGRAGDPGLQGPAGAPGEKGEPGDDGPSGLDGPPGPQGLAGQRGIVGLPGQRGERGFPGLPGPSGEPGKQGAPGASGDRGPPGPVGPPGLTGPAGEPGREGSPGADGPPGRDGAAGVKGDRGETGALGAPGAPGPPGSPGPAGPTGKQGDRGEAGAQGPMGPSGPAGARGIAGPQGPRGDKGESGEQGERGLKGHRGFTGLQGLPGPPGPSGDQGASGPAGPSGPRGPPGPVGPSGKDGSNGIPGPIGPPGPRGRSGETGPVGPPGSPGPPGPPGPPGPGIDMSAFAGLGQREKGPDPMQYMRADEADSTLRQHDVEVDATLKSLNNQIESIRSPDGSRKNPARTCQDLKLCHPEWKSGDYWIDPNQGCTLDAMKVFCNMETGETCVYPNPATVPRKNWWSSKSKEKKHIWFGETMNGGFHFSYGDGNLAPNTANVQMTFLRLLSTEGSQNITYHCKNSIAYLDEAAGNLKKALLIQGSNDVEMRAEGNSRFTYTALKDGCTKHTGKWGKTVIEYRSQKTSRLPIIDIAPMDIGGAEQEFGVDIGPVCFL</w:t>
            </w:r>
          </w:p>
        </w:tc>
      </w:tr>
      <w:tr w:rsidR="00767530" w:rsidRPr="00E340F8" w14:paraId="08B172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4E4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0285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059|CLA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67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LEKVPPKMPVQASSCEEVLDLPKLPVPPLQQTLATYLQCMQHLVPEEQFRKSQAIVKRFGAPGGLGETLQEKLLERQEKTANWVSEYWLNDMYLNNRLALPVNSSPAVIFARQHFQDTNDQLRFAASLISGVLSYKALLDSQSIPTDWAKGQLSGQPLCMKQYYRLFSSYRLPGHTQDTLVAQKSSIMPEPEHVIVACCNQFFVLDVVINFRRLSEGDLFTQLRKIVKMASNEDERLPPIGLLTSDGRSEWAKARTVLLKDSTNRDSLDMIERCICLVCLDGPGTGDLSDTHRALQLLHGGGCSLNGANRWYDKSLQFVVGRDGTCGVVCEHSPFDGIVLVQCTEHLLKHMMTGNKKLVRVDSVSELPAPRRLRWKCSPETQGHLASSAEKLQRIVKNLDFIVYKFDNYGKTFIKKQKCSPDGFIQVALQLAYYRLYQRLVPTYESASIRRFQEGRVDNIRSATPEALAFVQAMTDHKAAVLASEKLQLLQRAIQAQTEYTVMAITGMAIDNHLLALRELARDLCKEPPEMFMDETYLMSNRFILSTSQVPTTMEMFCCYGPVVPNGYGACYNPHAEAITFCISSFHGCKETSSVEFAEAVGASLVDMRDLCSSRQPADSKPPTAKERARGPSQAKQS</w:t>
            </w:r>
          </w:p>
        </w:tc>
      </w:tr>
      <w:tr w:rsidR="00767530" w:rsidRPr="00E340F8" w14:paraId="32CC81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8AE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BD20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205|CI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995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ITFGVLTISDTCWQEPEKDTSGPILRQLIGETFANTQVIGNIVPDEKDIIQQELRKWIDREELRVILTTGGTGFAPRDVTPEATRQLLEKECPQLSMYITLESIKQTQYAALSRGLCGIAGNTLILNLPGSEKAVKECFQTISALLPHAVHLIGDDVSLVRKTHAEVQGSAQKSHICPHKTGTGTDSDRNSPYPMLPVQEVLSIIFNTVQKTANLNKILLEMNAPVNIPPFRASIKDGYAMKSTGFSGTKRVLGCIAAGDSPNSLPLAEDECYKINTGAPLPLEADCVVQVEDTKLLQLDKNGQESLVDILVEPQAGLDVRPVGYDLSTNDRIFPALDPSPVVVKSLLASVGNRLILSKPKVAIVSTGSELCSPRNQLTPGKIFDSNTTMLTELLVYFGFNCMHTCVLSDSFQRTKESLLELFEVVDFVICSGGVSMGDKDFVKSVLEDLQFRIHCGRVNIKPGKPMTFASRKDKYFFGLPGNPVSAFVTFHLFALPAIRFAAGWDRCKCSLSVLNVKLLNDFSLDSRPEFVRASVISKSGELYASVNGNQISSRLQSIVGADVLINLPARTSDRPLAKAGEIFPASVLRFDFISKYE</w:t>
            </w:r>
          </w:p>
        </w:tc>
      </w:tr>
      <w:tr w:rsidR="00767530" w:rsidRPr="00E340F8" w14:paraId="1F38F56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8CA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18D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W98|CLE4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3C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NDQTNTKSSHSRTLLLLFIFLSLLLFSSLTIPMTRHQSTSMVAPFKRVLLESSVPASSTMDLRPKASTRRSRTSRRREFGNDAHEVPSGPNPISN</w:t>
            </w:r>
          </w:p>
        </w:tc>
      </w:tr>
      <w:tr w:rsidR="00767530" w:rsidRPr="00E340F8" w14:paraId="16352C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2C5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4CB9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WW7|CJ05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7B6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HLDSHSSLERTKPTVVGVDTHMELDEVHCCPGRDSGGGFIKGPMLQGLQGEGKLAPIPKPTLPSPSRLTLFVSSSQMEDHGFPARRNGLTQASFIYQMPAGWGSPGGLFLPCQPVPTPVVLKPPLPPCPISWGESGPAVDGIRRTPAP</w:t>
            </w:r>
          </w:p>
        </w:tc>
      </w:tr>
      <w:tr w:rsidR="00767530" w:rsidRPr="00E340F8" w14:paraId="11B8369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1E0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A22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610|CL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432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ILPIRFQEHLQLQNLGINPANIGFSTLTMESDKFICIREKVGEQAQVVIIDMNDPSNPIRRPISADSAIMNPASKVIALKAGKTLQIFNIEMKSKMKAHTMTDDVTFWKWISLNTVALVTDNAVYHWSMEGESQPVKMFDRHSSLAGCQIINYRTDAKQKWLLLTGISAQQNRVVGAMQLYSVDRKVSQPIEGHAASFAQFKMEGNAEESTLFCFAVRGQAGGKLHIIEVGTPPTGNQPFPKKAVDVFFPPEAQNDFPVAMQISEKHDVVFLITKYGYIHLYDLETGTCIYMNRISGETIFVTAPHEATAGIIGVNRKGQVLSVCVEEENIIPYITNVLQNPDLALRMAVRNNLAGAEELFARKFNALFAQGNYSEAAKVAANAPKGILRTPDTIRRFQSVPAQPGQTSPLLQYFGILLDQGQLNKYESLELCRPVLQQGRKQLLEKWLKEDKLECSEELGDLVKSVDPTLALSVYLRANVPNKVIQCFAETGQVQKIVLYAKKVGYTPDWIFLLRNVMRISPDQGQQFAQMLVQDEEPLADITQIVDVFMEYNLIQQCTAFLLDALKNNRPSEGPLQTRLLEMNLMHAPQVADAILGNQMFTHYDRAHIAQLCEKAGLLQRALEHFTDLYDIKRAVVHTHLLNPEWLVNYFGSLSVEDSLECLRAMLSANIRQNLQICVQVASKYHEQLSTQSLIELFESFKSFEGLFYFLGSIVNFSQDPDVHFKYIQAACKTGQIKEVERICRESNCYDPERVKNFLKEAKLTDQLPLIIVCDRFDFVHDLVLYLYRNNLQKYIEIYVQKVNPSRLPVVIGGLLDVDCSEDVIKNLILVVRGQFSTDELVAEVEKRNRLKLLLPWLEARIHEGCEEPATHNALAKIYIDSNNNPERFLRENPYYDSRVVGKYCEKRDPHLACVAYERGQCDLELINVCNENSLFKSLSRYLVRRKDPELWGSVLLESNPYRRPLIDQVVQTALSETQDPEEVSVTVKAFMTADLPNELIELLEKIVLDNSVFSEHRNLQNLLILTAIKADRTRVMEYINRLDNYDAPDIANIAISNELFEEAFAIFRKFDVNTSAVQVLIEHIGNLDRAYEFAERCNEPAVWSQLAKAQLQKGMVKEAIDSYIKADDPSSYMEVVQAANTSGNWEELVKYLQMARKKARESYVETELIFALAKTNRLAELEEFINGPNNAHIQQVGDRCYDEKMYDAAKLLYNNVSNFGRLASTLVHLGEYQAAVDGARKANSTRTWKEVCFACVDGKEFRLAQMCGLHIVVHADELEELINYYQDRGYFEELITMLEAALGLERAHMGMFTELAILYSKFKPQKMREHLELFWSRVNIPKVLRAAEQAHLWAELVFLYDKYEEYDNAIITMMNHPTDAWKEGQFKDIITKVANVELYYRAIQFYLEFKPLLLNDLLMVLSPRLDHTRAVNYFSKVKQLPLVKPYLRSVQNHNNKSVNESLNNLFITEEDYQALRTSIDAYDNFDNISLAQRLEKHELIEFRRIAAYLFKGNNRWKQSVELCKKDSLYKDAMQYASESKDTELAEELLQWFLQEEKRECFGACLFTCYDLLRPDV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ETAWRHNIMDFAMPYFIQVMKEYLTKVDKLDASESLRKEEEQATETQPIVYGQPQLMLTAGPSVAVPPQAPFGYGYTAPPYGQPQPGFGYSM</w:t>
            </w:r>
          </w:p>
        </w:tc>
      </w:tr>
      <w:tr w:rsidR="00767530" w:rsidRPr="00E340F8" w14:paraId="176159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3DC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06E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SJQ7|CL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666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SLLVPFLFWITGCCTAEDPVTGPEEVSGQEQGSLTVQCRYTSGWKDYKKYWCQGVPQRSCKTLVETDASEQLVKKNRVSIRDNQRDFIFTVTMEDLRMSDAGIYWCGITKGGLDPMFKVTVNIGPAIQVPITVPTMPPITSTTTIFTVTTTVKETSMFPTLTSYYSDNGHGGGDSGGGEDGVGDGFLDLSVLLPVISAVLLLLLLVASLFAWRMVRRQKKAAGPPSEQAQSLEGDLCYADLSLKQPRTSPGSSWKKGSSMSSSGKDHQEEVEYVTMAPFPREEVSYAALTLAGLGQEPTYGNTGCPITHVPRTGLEEETTEYSSIRRPLPAAMP</w:t>
            </w:r>
          </w:p>
        </w:tc>
      </w:tr>
      <w:tr w:rsidR="00767530" w:rsidRPr="00E340F8" w14:paraId="424F30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B3E3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243D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Z5|CLI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46A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TDPAPMAPPPRGEEEEEEEEDEPVPEAPSPTQERRQKPVVHPSAPAPLPKDYAFTFFDPNDPACQEILFDPQTTIPELFAIVRQWVPQVQHKIDVIGNEILRRGCHVNDRDGLTDMTLLHYACKAGAHGVGDPAAAVRLSQQLLALGADVTLRSRWTNMNALHYAAYFDVPDLVRVLLKGARPRVVNSTCSDFNHGSALHIAASSLCLGAAKCLLEHGANPALRNRKGQVPAEVVPDPMDMSLDKAEAALVAKELRTLLEEAVPLSCALPKVTLPNYDNVPGNLMLSALGLRLGDRVLLDGQKTGTLRFCGTTEFASGQWVGVELDEPEGKNDGSVGGVRYFICPPKQGLFASVSKISKAVDAPPSSVTSTPRTPRMDFSRVTGKGRREHKGKKKTPSSPSLGSLQQRDGAKAEVGDQVLVAGQKQGIVRFYGKTDFAPGYWYGIELDQPTGKHDGSVFGVRYFTCPPRHGVFAPASRIQRIGGSTDSPGDSVGAKKVHQVTMTQPKRTFTTVRTPKDIASENSISRLLFCCWFPWMLRAEMQS</w:t>
            </w:r>
          </w:p>
        </w:tc>
      </w:tr>
      <w:tr w:rsidR="00767530" w:rsidRPr="00E340F8" w14:paraId="2114285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149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98F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8N6|CSF1R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9B3A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ALLFLIGILLGQVQGWSEPRIRLSSGALAGTDVILESGSPLQLVCEGDGPVTFLPRLAKHKRYISKEVGKIRSFRVEKTTVDFTGTYKCVYMNGNDSNLSSSVHVFVRDSRVLFVSPSTSLRYVRKEGEDLLLPCLLTDPEATDFTFRMDNGSAAPYGMNITYDPRKGVLIRNVHPGFNADYICCARIGGAEKVSKIFSINIIQRLRFPPYVYLKRNEYVKLVGERLQISCTTNNPNFYYNVTWTHSSRMLPKAEEKSTMEGDRLAIESILTIPSVQLSHTGNITCTGQNEAGANSSTTQLLVVEEPYIRLSPKLSSKLTHRGLSIEVSEGDDVDLGVLIEAYPPLTSHKWETPTSHNASLPENRFFNHNDRYEALLLLKRLNFEEIGQYTLNVKNSMKSASITFDIKMYTKPVARVKWENVTTLSCRSYGYPAPSILWYQCTGIRTTCPENTTDLQPIQTQTVEFQKESFGAVGVESVLTVGPNRRMTVVCVAFNLVGQGSDTFSMEVSDQIFTSAMCGSTVAMVVLGLLLIFMIYKYKQKPRYEIRWKIIEATNGNNYTFIDPTQLPYNEKWEFPRDKLKLGKTLGAGAFGKVVEATAYGLGKEDNITRVAVKMLKASAHPDEREALMSELKILSHLGQHKNIVNLLGACTHGGPVLVITEYCCHGDLLNFLRSKAENFLNFVMTIPNFPEPMTDYKNVSTERMFVRSDSGISSTCSDHYLDMRPVTSRPTNSALDSSSECQEDSWPLDMDDLLRFSSQVAQGLDFLAAKNCIHRDVAARNVLLTNSRVAKICDFGLARDIMNDSNYVVKGNARLPVKWMAPESIFECVYTVQSDVWSYGIMLWEIFSLGKSPYPNILVDSKFYKMIKCGYQMSRPDFAPPEMYTIMKMCWNLDAAERPTFSKISQMIQRMLGETSEQQDTQEYKNIPTEAEAEQQLESCDPVKHEDESFETSCDQEEEDQPLMKPNNYQFC</w:t>
            </w:r>
          </w:p>
        </w:tc>
      </w:tr>
      <w:tr w:rsidR="00767530" w:rsidRPr="00E340F8" w14:paraId="02E4494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D6B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B2C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PA5|COAD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14A4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AVCPGSFDPVTLGHVDIFERAAAQFDEVVVAILVNPAKTGMFDLDERIAMVKESTTHLPNLRVQVGHGLVVDFVRSCGMTAIVKGLRTGTDFEYELQMAQMNKHIAGVDTFFVATAPRYSFVSSSLAKEVAMLGGDVSELLPEPVNRRLRDRLNTERT</w:t>
            </w:r>
          </w:p>
        </w:tc>
      </w:tr>
      <w:tr w:rsidR="00767530" w:rsidRPr="00E340F8" w14:paraId="143B0C7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DBE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5AB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33|CSF1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2F8C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GVLLLLLVATAWHGQGIPVIEPSVPELVVKPGATVTLRCVGNGSVEWDGPPSPHWTLYSDGSSSILSTNNATFQNTGTYRCTEPGDPLGGSAAIHLYVKDPARPWNVLAQEVVVFEDQDALLPCLLTDPVLEAGVSLVRVRGRPLMRHTNYSFSPWHGFTIHRAKFIQSQDYQCSALMGGRKVMSISIRLKVQKVIPGPPALTLVPAELVRIRGEAAQIVCSASSVDVNFDVFLQHNNTKLAIPQQSDFHNNRYQKVLTLNLDQVDFQHAGNYSCVASNVQGKHSTSMFFRVVESAYLNLSSEQNLIQEVTVGEGLNLKVMVEAYPGLQGFNWTYLGPFSDHQPEPKLANATTKDTYRHTFTLSLPRLKPSEAGRYSFLARNPGGWRALTFELTLRYPPEVSVIWTFINGSGTLLCAASGYPQPNVTWLQCSGHTDRCDEAQVLQVWDDPYPEVLSQEPFHKVTVQSLLTVETLEHNQTYECRAHNSVGSGSWAFIPISAGAHTHPPDEFLFTPVVVACMSIMALLLLLLLLLLYKYKQKPKYQVRWKIIESYEGNSYTFIDPTQLPYNEKWEFPRNNLQFGKTLGAGAFGKVVEATAFGLGKEDAVLKVAVKMLKSTAHADEKEALMSELKIMSHLGQHENIVNLLGACTHGGPVLVITEYCCYGDLLNFLRRKAEAMLGPSLSPGQDPEGGVDYKNIHLEKKYVRRDSGFSSQGVDTYVEMRPVSTSSNDSFSEQDLDKEDGRPLELRDLLHFSSQVAQGMAFLASKNCIHRDVAARNVLLTNGHVAKIGDFGLARDIMNDSNYIVKGNARLPVKWMAPESIFDCVYTVQSDVWSYGILLWEIFSLGLNPYPGILVNSKFYKLVKDGYQMAQPAFAPKNIYSIMQACWALEPTHRPTFQQICSFLQEQAQEDRRERDYTNLPSSSRSGGSGSSSSELEEESSSEHLTCCEQGDIAQPLLQPNNYQFC</w:t>
            </w:r>
          </w:p>
        </w:tc>
      </w:tr>
      <w:tr w:rsidR="00767530" w:rsidRPr="00E340F8" w14:paraId="4E75321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5A89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6898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3D3|CRA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A89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RIADYFVVAGMPENPQLLQENSFNDSGRLRAATTIEPITDIGVYFPLLGEEVPEGYEILSHTPTGLQANLNHGSVRTTDCYIYFRRGKDRPPLVDIGVLYDGHERIMSDAEIVAETPGGRVANVNNSSAKTFLTYRRARADMPCNELVVTELCVIVQSKGERAPHAFCLIYKTLNKGYVGSDVYLCYKKSMYRPKHISYKPEILLRYPTFDHTDFPLNLCPSVPLFCLPMGASLEAWPHVNGTEKRKPISPVFSTFVLTVSDGTYKVYGSALTFYEDYDESKLSAEQKELLGWDEEFGAQHSLHMIKAICLLSHHPFGDTFDKWLKYLHRMVLYDVNIPIPVERYITQLLDEVPFPAPSIHLQLSSESNDRILLTQPEDSPLPRSGAGFHILLQNLGTDNCLHVLLLALTEQKILIHSLRPATLTAVAEAIVSLLFPFKWQCPYIPLCPLGLAEVLHAPLPYLIGVDSRFFDLYEPPTDVTCIDLDTNNISLCESQRHLSPKLLPKRAARLLRQTLTELENAKPISYDSTNSLDRDIRKRKRELVLEQRIQEAFLLFMASILRGYRDFLVPISKAPSVGATDPSALFQLKAFLRSRDKSHQKFFELMMKTQMFIRFIEERSFVSDGDHGLSFFDECAEKVGNYDETPAQLHLVDWDTGQNSERTKYIFPPDSVTPAGSQPGGGGGGLAYNYENFTLQPELLQSTKKTALSKFLQLQLNASLSPGSPIARRTKHEIKLSQKMASRCQQHPEAWSKYLLATCYSLYFLILPSMVLDPRHAGKEPEILRAAYDVLVRASRLKITCDEFCYRIMMQLCGIHNLPVLAVRLHYLMKRSGVQANALTYGFYNRCVLESQWPQDSTTISQIRWNRIKNVVLGAAQFRKAGKQRAASKVNKSLSASQDQNLSTLETVDGQSRTSLASSSGDGGGHGLLDFAAFDRLRNKLGSIVRQTVTGGNNETMGDAVNNTGLLIPGELSAPNTPTYGGDTEILAKALQQQQPRKQIMSIGGGDDDDEDEDEDEYTAGSPSTPQKQLEAGADDLEYAGGGDYEADEEDEDEVDEHVAAQRARQRVQSPTKISPRTPVTQNDPLGALNEEESAASATPTQETQQEQQHSQSQIDSSIYSDKPILFRGQRSATFDESTQIGKSMHRSETMPVASSGVTNSLANIGSSLKFTFGRYSPARLSLKKDLKLPANIIENISSISPSLTGKKSNELIQGSLSSIKSAANSLTKKFDEIKGVISANSTPTKTNNGHHPHGLHHGHHHPHHHHHHHSQHGNAEQEEHDAAVHEEGKLRRVSSDLDPWGRLSESRKSSYNNLVPLGENSSTGALHMHAFPAVPDNLYSLTSENAADRDCDVLIQLTTCSQCHNCSVLVYDEEIMSGWTAEDSNLNTTCHACNKLTVPFLSVQIERQVEESEQSDPLQDGKEQIANGNSHKTSLTVPYLNPLVLRKELENILTQEGDIALIKPEFVDEHPIIYWNLLWLMERIESKTHLPELCLPVPSDKEHIDPLSKVKTVHIQCLWDNLSLHTEASGPPMYLLYRETQPTSPLIKALLTDQAQLNKNVIQQIISAIRCNDFATPLKRLANERHKLKSNGVERSHSFYRDILFLALTAIGRSNVDLATFHREYAAVFDKLTERECNMYYRNQDLPPSASTIFCRAYFRPLLLP</w:t>
            </w:r>
          </w:p>
        </w:tc>
      </w:tr>
      <w:tr w:rsidR="00767530" w:rsidRPr="00E340F8" w14:paraId="5313913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0EA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D0E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618|COP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F78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AENVCYTLINVPMDSEPPSEISLKNDLEKGDVKSKTEALKKVIIMILNGEKLPGLLMTIIRFVLPLQDHTIKKLLLVFWEIVPKTTPDGRLLHEMILVCDAYRKDLQHPNEFIRGSTLRFLCKLKEAELLEPLMPAIRACLEHRHSYVRRNAVLAIYTIYRNFEHLIPDAPELIHDFLVNEKDASCKRNAFMMLIHADQDRALDYLSTCIDQVQTFGDILQLVIVELIYKVCHANPSERARFIRCIYNLLQSSSPAVKYEAAGTLVTLSSAPTAIKAAAQCYIDLIIKESDNNVKLIVLDRLIELKEHPAHERVLQDLVMDILRVLSTPDLEVRKKTLQLALDLVSSRNVEELVIVLKKEVIKTNNVSEHEDTDKYRQLLVRTLHSCSVRFPDMAANVIPVLMEFLSDNNEAAAADVLEFVREAIQRFDNLRMLIVEKMLEVFHAIKSVKIYRGALWILGEYCSTKEDIQSVMTEIRRSLGEIPIVESEIKKEAGELKPEEEITVGPVQKLVTEMGTYATQSALSSSRPTKKEEDRPPLRGFLLDGDFFVAASLATTLTKIALRYVALVQEKKKQNSFVAEAMLLMATILHLGKSSLPKKPITDDDVDRISLCLKVLSECSPLMNDIFNKECRQSLSHMLSAKLEEEKLSQKKESEKRNVTVQPDDPISFMQLTAKNEMNCKEDQFQLSLLAAMGNTQRKEAADPLASKLNKVTQLTGFSDPVYAEAYVHVNQYDIVLDVLVVNQTSDTLQNCTLELATLGDLKLVEKPSPLTLAPHDFANIKANVKVASTENGIIFGNIVYDVSGAASDRNCVVLSDIHIDIMDYIQPATCTDAEFRQMWAEFEWENKVTVNTNMVDLNDYLQHILKSTNMKCLTPEKALSGYCGFMAANLYARSIFGEDALANVSIEKPIHQGPDAAVTGHIRIRAKSQGMALSLGDKINLSQKKTSI</w:t>
            </w:r>
          </w:p>
        </w:tc>
      </w:tr>
      <w:tr w:rsidR="00767530" w:rsidRPr="00E340F8" w14:paraId="5C3AB4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B5CB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581B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DP7|CR3L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2CF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LESGEQSVLQWDRKLSELSEPGETEALMYHTHFSELLDEFSQNVLGQLLNDPFLSEKSVSMEVEPSPTSPAPLIQAEHSYSLSEEPRAQSPFTHVAASDGFNDEEVESEKWYLSTEFPSATIKTEPITEEQPPGLVPSVTLTITAISTPFEKEESPLDMSAGGDSSCQTLIPKIKLEPHEVDQFLNFSPKEASVDQLHLPPTPPSSHSSDSEGSLSPNPRLHPFSLSQAHSPGRAMPRGPSALSTSPLLTAPHKLQGSGPLVLTEEEKRTLIAEGYPIPTKLPLTKSEEKALKKIRRKIKNKISAQESRRKKKEYMDSLEKKVESCSTENLELRKKVEVLENTNRTLLQQLQKLQTLVMGKVSRTCKLAGTQTGTCLMVVVLCFAVAFGSLFQGYGLYPSATKMALPSQHPLSEPYTASVVRSRNLLIYEEHSSLEESSSPASAGELGGWDRGSSLLRASSGLEALPEVDLPHFIISKETSLEKSVLLELQQHLVSSKLEGNETLKVVELERRVNATF</w:t>
            </w:r>
          </w:p>
        </w:tc>
      </w:tr>
      <w:tr w:rsidR="00767530" w:rsidRPr="00E340F8" w14:paraId="531F4A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95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C5C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0G4|CONU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991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NTDLHHSDDQDFSEFLNEYYLQSNSQSIEPEASYEDGEMEAEWLVSAGYPELTKPFEQGLEVSKKDLEPILTTLSKPHAEAIVQLVRTLNKTVRVRTKSRPKRKPDIRDVFREFDEQGTVTRSRSATPDSLDSLQIDEAWTNNSLPTFVNVYEKNTETAIQCVEQSNEIYLKQNLRRTPSAPPKSGTYADIFRGSQVRCDIPLYSADGVELLGYSRIGTIQFPRNRSVSDPFCSIGRSKESRSENDARSQKKKSSEVLSASENECGRLLPMPYNVLSFESICRDSSSLDSCEVLDTCDIPSTLFTDVVLISETDMKRLQTILWLELATIFDRNKVSLDKRKPFKRRRKEEGNLFGVSINALIRRDQQVTGTDSSLVPLFLEKLIGELLRRGSREEGLLRIGGHKQKTELLYNELESTFYQNPDNLDNLFRTATVHELSSLLKRWLRELPQPLLTNELIQLFYQCHTLPSIDQMNALSILCHLLPPENRNTLRSLLSFFNIIINLKDINKMNVHNVATIMAPSMFPPRYIHPSDNNSIAEQVRMAAQCCRLTNILILRGEKLFQVPNNLIVESQKTMMGKKGWHRHRNSNEITAKPSGKASNVGVGHDSTVINKYSTNLKHLHPFVI</w:t>
            </w:r>
          </w:p>
        </w:tc>
      </w:tr>
      <w:tr w:rsidR="00767530" w:rsidRPr="00E340F8" w14:paraId="48C05D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7E91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9156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813|CRB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9E4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QAEQQELETLPTTKMAQTNPTPGSLGPWKITIYDQENFQGKRMEFTSSCPNVSERSFDNVRSLKVESGAWIGYEHTSFCGQQFILERGEYPRWDAWSGSNAYHIERLMSFRPICSANHKESKMTIFEKENFIGRQWEISDDYPSLQAMGWFNNEVGSMKIQSGAWVCYQYPGYRGYQYILECDHHGGDYKHWREWGSHAQTSQIQSIRRIQQ</w:t>
            </w:r>
          </w:p>
        </w:tc>
      </w:tr>
      <w:tr w:rsidR="00767530" w:rsidRPr="00E340F8" w14:paraId="3B95AA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F08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722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GUR1|CP1A1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519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RISMSATEFLLASLIFCLVFWVIRASRPRVPKGLKNPPGPWGWPLIGHILTLGKNPHLALSRMSQRYGDVLQIRIGSTPVLVLSGLDTIRQALVQQGDDFKGRPNLYSFTLISNGQSMSFGPDSGPVWAARRRLAQNGLKSFSIASDPASSSSCYLEEHVSKEAEVLISKLQEQMAGPGHFNPYRYVVISVANVICAICFGQRYDHNHQELLSLVNLSNNFGEVVGSGNPADFIPILRYLPNRSLNGFKDLNEKFHSFMQKMIKEHYKTFEKGHIRDITDSLIEHCQEKQLDENANIQLSDEKIVNVVLDLFGAGFDTVTTAISWSLMYLVTNPRVQRKIQEELDTVIGRSRRPRLSDRSHLPYMEAFILETFRHSSFVPFTIPHSTTRDTSLKGFYIPKGRCVFVNQWQINHDQKLWVNPSEFLPERFITPDGAIDKVLSEKVILFGLGKRKCIGETIARWEVFLFLAILLQRVEFSVPPGVKVDMTPIYGLTMKHACCEHFQMQLRS</w:t>
            </w:r>
          </w:p>
        </w:tc>
      </w:tr>
      <w:tr w:rsidR="00767530" w:rsidRPr="00E340F8" w14:paraId="2901A85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99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239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78|CP1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2C8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LSPNDPWPLNPLSIQQTTLLLLLSVLATVHVGQRLLRQRRRQLRSAPPGPFAWPLIGNAAAVGQAAHLSFARLARRYGDVFQIRLGSCPIVVLNGERAIHQALVQQGSAFADRPAFASFRVVSGGRSMAFGHYSEHWKVQRRAAHSMMRNFFTRQPRSRQVLEGHVLSEARELVALLVRGSADGAFLDPRPLTVVAVANVMSAVCFGCRYSHDDPEFRELLSHNEEFGRTVGAGSLVDVMPWLQYFPNPVRTVFREFEQLNRNFSNFILDKFLRHCESLRPGAAPRDMMDAFILSAEKKAAGDSHGGGARLDLENVPATITDIFGASQDTLSTALQWLLLLFTRYPDVQTRVQAELDQVVGRDRLPCMGDQPNLPYVLAFLYEAMRFSSFVPVTIPHATTANTSVLGYHIPKDTVVFVNQWSVNHDPLKWPNPENFDPARFLDKDGLINKDLTSRVMIFSVGKRRCIGEELSKMQLFLFISILAHQCDFRANPNEPAKMNFSYGLTIKPKSFKVNVTLRESMELLDSAVQNLQAKETCQ</w:t>
            </w:r>
          </w:p>
        </w:tc>
      </w:tr>
      <w:tr w:rsidR="00767530" w:rsidRPr="00E340F8" w14:paraId="54B9557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A4F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743A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886|CR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3A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PQKMPKVAKVKNKAPAEVQITAEQLLREAKERDLEILPPPPKQKISDPAELADYQQRKRKTFEDNLRKNRMVVSHWIKYAQWEEQQQEIQRARSIWERALDNEHRNVTLWLKYAEMEMKNKQVNHARNLWDRAVTIMPRVNQFWYKYTYMEEMLENVAGARQVFERWMEWQPEEQAWQTYVNFELRYKEIDRAREIYERFVYVHPDVKNWIKFARFEESHGFIHGSRRVFERAVEFFGDDYIEERLFIAFARFEEGQKEHDRARIIYKYALDHLPKDRTQELFKAYTKHEKKYGDRAGIEDVIVSKRKYQYEQEVAANPTNYDAWFDYLRLIEAEGDRDQIRETYERAISNVPPANEKNFWRRYIYLWINYALYEELEAEDAERTRQIYKTCLELIPHKQFTFSKLWLLYAQFEIRCKELQRARKALGLAIGMCPRDKLFRGYIDLEIQLREFERCRMLYEKFLEFGPENCVTWMKFAELENLLGDTDRARAIFELAVQQPRLDMPELLWKAYIDFEVALGETELARQLYERLLERTQHVKVWMSFAKFEMGLSHGDSGPDAELNVQLARRIYERANEMLRQLGDKESRVLLLEAWRDFERDASDSQEMQKVMDKMPRRIKKRQKIVSDNGVEEGWEEVFDYIFPEDEMARPNLKLLAAAKMWKTQKDNTVDDPPATAIASEPEPAADAAPADTTDSGD</w:t>
            </w:r>
          </w:p>
        </w:tc>
      </w:tr>
      <w:tr w:rsidR="00767530" w:rsidRPr="00E340F8" w14:paraId="32A9547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105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2D7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816|CP4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F4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SVFSPTRSLDGVSGFFQGAFLLSLFLVLFKAVQFYLRRQWLLKALEKFPSTPSHWLWGHNLKDREFQQVLTWVEKFPGACLQWLSGSTARVLLYDPDYVKVVLGRSDPKPYQSLAPWIGYGLLLLNGKKWFQHRRMLTPAFHYDILKPYVKIMADSVSIMLDKWEKLDDQDHPLEIFHYVSLMTLDTVMKCAFSHQGSVQLDVNSRSYTKAVEDLNNLIFFRVRSAFYGNSIIYNMSSDGRLSRRACQIAHEHTDGVIKTRKAQLQNEEELQKARKKRHLDFLDILLFAKMEDGKSLSDEDLRAEVDTFMFEGHDTTASGISWVFYALATHPEHQERCREEVQSILGDGTSVTWDHLDQMPYTTMCIKEALRLYSPVPSVSRELSSPVTFPDGRSIPKGIRVTILIYGLHHNPSYWPNPKVFDPSRFSPDSPRHSHAYLPFSGGARNCIGKQFAMNELKVAVALTLLRFELLPDPTRIPVPMPRLVLKSKNGIHLRLKKLR</w:t>
            </w:r>
          </w:p>
        </w:tc>
      </w:tr>
      <w:tr w:rsidR="00767530" w:rsidRPr="00E340F8" w14:paraId="01C63A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A44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CC6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14|CP5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728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KSIVGEALEYVNIGLSHFLALPLAQRISLIIIIPFIYNIVWQLLYSLRKDRPPLVFYWIPWVGSAVVYGMKPYEFFEECQKKYGDIFSFVLLGRVMTVYLGPKGHEFVFNAKLADVSAEAAYAHLTTPVFGKGVIYDCPNSRLMEQKKFVKGALTKEAFKSYVPLIAEEVYKYFRDSKNFRLNERTTGTIDVMVTQPEMTIFTASRSLLGKEMRAKLDTDFAYLYSDLDKGFTPINFVFPNLPLEHYRKRDHAQKAISGTYMSLIKERRKNNDIQDRDLIDSLMKNSTYKDGVKMTDQEIANLLIGVLMGGQHTSAATSAWILLHLAERPDVQQELYEEQMRVLDGGKKELTYDLLQEMPLLNQTIKETLRMHHPLHSLFRKVMKDMHVPNTSYVIPAGYHVLVSPGYTHLRDEYFPNAHQFNIHRWNKDSASSYSVGEEVDYGFGAISKGVSSPYLPFGGGRHRCIGEHFAYCQLGVLMSIFIRTLKWHYPEGKTVPPPDFTSMVTLPTGPAKIIWEKRNPEQKI</w:t>
            </w:r>
          </w:p>
        </w:tc>
      </w:tr>
      <w:tr w:rsidR="00767530" w:rsidRPr="00E340F8" w14:paraId="25ABF59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CDA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96C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5K4|CP2C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EE9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GLPTLALLVLVMSLSLLSVWTKMRTGGRLPPGPTPLPIIGNILQLDLKDIPASLSKLAKEYGPVYTLYFGSWPTVVLHGYDVVKEALLNQGDEFLGRGPLPIIEDSQKGHGIVFSEGERWKLLRRFSLMTLKNFGMGKRSLEERVQEEARCLVEELHKTEAQPFDPTFILACAPCNVICSILFNERFPYNDKTFLNLMDLLNKNFYQLNSIWIQMYNLWPTIMKYIPGKHREFSKRLGGVKNFILEKVKEHQESLDPANPRDYIDCFLSKIEEEKHNLKSDFNLENLAICGSNLFTAGTETTSTTLRFGLLLLVKHPEVQAKVHEELDRVIGRHQPPSMKDKMKLPYTDAVLHEIQRYITLLPSSLPHAVVQDTKFRHYVIPKGTAVFPFLSSILLDQKEFPNPEKFDPGHFLDKNGCFKKTDYFVPFSLGKRSCVGEGLARMELFLFFTTILQKFSLKALVEPKDLDIKPVTTGLFNLPPPYKLRLVPR</w:t>
            </w:r>
          </w:p>
        </w:tc>
      </w:tr>
      <w:tr w:rsidR="00767530" w:rsidRPr="00E340F8" w14:paraId="2BB230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FA0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21A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442|CX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E91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MSWSFLTRLLEEIHNHSTFVGKVWLTVLVVFRIVLTAVGGEAIYSDEQAKFTCNTRQPGCDNVCYDAFAPLSHVRFWVFQIVVISTPSVMYLGYAVHRLARASEQERRRALRRRPGPRRAPRAHLPPPHAGWPEPADLGEEEPMLGLGEEEEEEETGAAEGAGEEAEEAGAEEACTKAVGADGKAAGTPGPTGQHDGRRRIQREGLMRVYVAQLVARAAFEVAFLVGQYLLYGFEVRPFFPCSRQPCPHVVDCFVSRPTEKTVFLLVMYVVSCLCLLLNLCEMAHLGLGSAQDAVRGRRGPPASAPAPAPRPPPCAFPAAAAGLACPPDYSLVVRAAERARAHDQNLANLALQALRDGAAAGDRDRDSSPCVGLPAASRGPPRAGAPASRTGSATSAGTVGEQGRPGTHERPGAKPRAGSEKGSASSRDGKTTVWI</w:t>
            </w:r>
          </w:p>
        </w:tc>
      </w:tr>
      <w:tr w:rsidR="00767530" w:rsidRPr="00E340F8" w14:paraId="666B00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07F8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AA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790|CUL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73F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NTNDKDLPIVKKYDSLNGTWDFLKTGVSQIFERLDEGMTITKYMELYTAIHNYCADASKTITVDNFNDQTANVLGEALYNNLVLYLEEYLARLRKECISQTNHEEQLAAYAKYWTRFTTSARFINHLFGYLNRYWVKLKNRFTETLVYDIYTLCLVSWHHHVFSHIRDSLLQNLLYMFTKKRLYEPTDMKYVEVCVDSITSLSFDKTDMTKPNLSSYKTFFETNFIENTKNFYAKESSEYLASHSITDYLKKAEIRLAEEEELVRLYLHESTLKPLLEATEDVLIAQHEEVLHNDFARMLDQNCSEDIIRMYRLMSRTPNGLQPLRQTFEEFVKRSGFAAVAKIVPQVGGEADVDPKEYMEMLLSTYKASKELVNTA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HGDTDFTKSLDTAFRELVNRNVVCQRSSSRSPELLAKYADSILRKSNKNVDIDDVEDCLSSIIIIFRYVEDKDVFQNFYTKLLAKRLVNGTSNSQDAESSMLSKLKEVCGFEYTSKLQRMFQDISLSQEITEAFWQLPQSRAGNIDFSALVLGTSFWPLSPNNVNFHLPEELVPLYEGFQNYYYSCHNGRKLSWLFHLSKGEIKARINPQTNVTYVFQVSTYQMGVLLLYNHRDSYTYEELAKITGLSTDFLTGILNIFLKAKVLLLGDNDKLGDPNSTYKINENFRMKKIRVQLNLPIRSEQKQESLETHKTIEEDRKLLLQSAIVRIMKARRTLKHVVLVKETIDQIKSRFTPKVSDIKQCIDMLIEKEYLERQGRDEYIYLA</w:t>
            </w:r>
          </w:p>
        </w:tc>
      </w:tr>
      <w:tr w:rsidR="00767530" w:rsidRPr="00E340F8" w14:paraId="57C99C1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047B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F75B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G4|CUER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79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SDVAKITGLTSKAIRFYEEKGLVTPPMRSENGYRTYTQQHLNELTLLRQARQVGFNLEESGELVNLFNDPQRHSADVKRRTLEKVAEIERHIEELQSMRDQLLALANACPGDDSADCPIIENLSGCCHHRAG</w:t>
            </w:r>
          </w:p>
        </w:tc>
      </w:tr>
      <w:tr w:rsidR="00767530" w:rsidRPr="00E340F8" w14:paraId="24792D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755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05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06|DAC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F614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YSSLLRGLAAGSAFLFLFAPTAFAAEQTVEAPSVDARAWILMDYASGKVLAEGNADEKLDPASLTKIMTSYVVGQALKADKIKLTDMVTVGKDAWATGNPALRGSSVMFLKPGDQVSVADLNKGVIIQSGNDACIALADYVAGSQESFIGLMNGYAKKLGLTNTTFQTVHGLDAPGQFSTARDMALLGKALIHDVPEEYAIHKEKEFTFNKIRQPNRNRLLWSSNLNVDGMKTGTTAGAGYNLVASATQGDMRLISVVLGAKTDRIRFNESEKLLTWGFRFFETVTPIKPDATFVTQRVWFGDKSEVNLGAGEAGSVTIPRGQLKNLKASYTLTEPQLTAPLKKGQVVGTIDFQLNGKSIEQRPLIVMENVEEGGFFGRVWDFVMMKFHQWFGSWFS</w:t>
            </w:r>
          </w:p>
        </w:tc>
      </w:tr>
      <w:tr w:rsidR="00767530" w:rsidRPr="00E340F8" w14:paraId="247157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CD9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AB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0W9|CZF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BD8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PNINWNDPNNGKSNTSRQSQPQPQLPSNVSPPNSRAVPTSGSIGGPQYGSSQFSNEYSRNPNTIGGPPFPLQSNQRGYMPNTGYPVQQTAQQRSGDKLQQVHSQQQQQQQQPLYQQYPPQSVGYLAGDVYNPQHQEYVQMNQLPNQHYNLQQRQQAQGQQLKSQLNEQNAMMSASTQQYPVQDFTNPYPNAQNPAEQQQQQQPLRTQSQQWDGYQSQPLYSAAGNTIPSSIQQQIPPQNLSPSEQQQVKQQQPSPPEQGTKKKPGRKPKLRKLSESSSETPQVPKTASSSSSSPTAVNSGKPITKRSRMGCLTCRQRKKRCCETRPRCTECTRLRLNCTWPKPGTEHKNKPKDQKDDENTIEHAEFGRIKVLRGIVEYRSK</w:t>
            </w:r>
          </w:p>
        </w:tc>
      </w:tr>
      <w:tr w:rsidR="00767530" w:rsidRPr="00E340F8" w14:paraId="37214D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2DA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0A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74|C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1F84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SLRGVVLGPRGAGLPGARARGLLCSARPGQLPLRTPQAVALSSKSGLSRGRKVMLSALGMLAAGGAGLAMALHSAVSASDLELHPPSYPWSHRGLLSSLDHTSIRRGFQVYKQVCASCHSMDFVAYRHLVGVCYTEDEAKELAAEVEVQDGPNEDGEMFMRPGKLFDYFPKPYPNSEAARAANNGALPPDLSYIVRARHGGEDYVFSLLTGYCEPPTGVSLREGLYFNPYFPGQAIAMAPPIYTDVLEFDDGTPATMSQIAKDVCTFLRWASEPEHDHRKRMGLKMLMMMALLVPLVYTIKRHKWSVLKSRKLAYRPPK</w:t>
            </w:r>
          </w:p>
        </w:tc>
      </w:tr>
      <w:tr w:rsidR="00767530" w:rsidRPr="00E340F8" w14:paraId="549D9C5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AF1D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06D9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786|AC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C16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AEFDKAAEEVKRLKTQPTDEEMLFIYSHFKQATVGDVNTDRPGLLDLKGKAKWDSWNKLKGTSKESAMKTYVEKVDELKKKYGI</w:t>
            </w:r>
          </w:p>
        </w:tc>
      </w:tr>
      <w:tr w:rsidR="00767530" w:rsidRPr="00E340F8" w14:paraId="041DAE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83E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E16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P6|AD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44D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TPAFNKPKVELHVHLDGAIKPETILYYGKKRGIDLPADTVEGLRNIIGMDKPLSLPDFLAKFDYYMPAIAGCREAIKRIAYEFVEMKAKEGVVYVEVRYSPHLLANSKVDPIPWNQAEGDLTPDEVVDLVNQGLQEGEQAFGIKVRSILCCMRHQPSWSPEVLELCKKYHQKTVVAMDLAGDETIEGSSLFPGHVEAYEGAVKDGIHRTVHAGEVGSAEVVREAVDILKTERVGHGYHTIEDEALYNRLLKENMHFEVCPWSSYLTGAWNPKTTHAVVRFKDDQANYSLNSDDPLIFKSTVDTDYQMVKKDMGFTEEEFKRLNINAAKSSFLPEDEKKELLERLYKEYQ</w:t>
            </w:r>
          </w:p>
        </w:tc>
      </w:tr>
      <w:tr w:rsidR="00767530" w:rsidRPr="00E340F8" w14:paraId="47CB32A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CE2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60F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PLK0|AGO3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B90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RGNLLSLFNKNAGNMGKSISSKDHEIDSGLDFNNSESSGERLLSSHNIETDLITTLQHVNISVGRGRARLIDTLKTDDHTSNQFITSESKENITKKTKGPESEAIASENGLFFPDLIYGSKGSSVNIYCNYLKLTTDESKGVFNYEVRFFPPIDSVHLRIKYLNDHKDKLGGTKTFDGNTLYLPILLPNKMTVFISKAEDVELQIRILYKKKEEMRNCTQLYNILFDRVMKVLNYVKFDRKQFDPSRPKIIPLAKLEVWPGYVTAVDEYKGGLMLCCDVSHRILCQKTVLEMLVDLYQQNVEHYQESARKMLVGNIVLTRYNNRTYKINDICFDQNPTCQFEIKTGCTSYVEYYKQYHNINIKDVNQPLIYSIKKSRGIPAERENLQFCLIPELCYLTGLRDEVRSDNKLMREIATFTRVSPNQRQMALNKFYENVSNTPAAQEILNSWGLSLTNNSNKISGRQMDIEQIYFSKISVSAGRSAEFSKHAVTNEMLKVVHLSKWIIIHLRNYRQAATSLLDNMKQACESLGMNISNPTMISLDHDRIDAYIQALRRNITMNTQMVVCICHNRRDDRYAAIKKICCSEIPIPSQVINAKTLQNDLKIRSVVQKIVLQMNCKLGGSLWTVKIPFKNVMICGIDSYHDPSNRGNSVAAFVASINSSYSQWYSKAVVQTKREEIVNGLSASFEIALKMYRKRNGKLPTNIIIYRDGIGDGQLYTCLNYEIPQFEMVCGNRIKISYIVVQKRINTRIFSGSGIHLENPLPGTVVDQHITKSNMYDFFLVSQLVRQGTVTPTHYVVLRDDCNYGPDIIQKLSYKLCFLYYNWAGTVRIPACCMYAHKLAYLIGQSIQRDVAEALSEKLFYL</w:t>
            </w:r>
          </w:p>
        </w:tc>
      </w:tr>
      <w:tr w:rsidR="00767530" w:rsidRPr="00E340F8" w14:paraId="0FBA1F2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644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3D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848|ARL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B2E2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DRLSGLLGLKKKEVHVLCLGLDNSGKTTIINKLKPSNAQSQDIVPTIGFSIEKFKSSSLSFTVFDMSGQGRYRNLWEHYYKDGQAIIFVIDSSDKLRMVVAKEELDTLLNHPDIKHRRIPILFFANKMDLRDSVTSVKVSQLLCLESIKDKPWHICASDAIKGEGLQEGVDWLQDQIQAVKT</w:t>
            </w:r>
          </w:p>
        </w:tc>
      </w:tr>
      <w:tr w:rsidR="00767530" w:rsidRPr="00E340F8" w14:paraId="60C23D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4929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C71E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T3|ARF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F48C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RTRKVLKEVRVQDENNVCFECGAFNPQWVSVTYGIWICLECSGRHRGLGVHLSFVRSVTMDKWKDIELEKMKAGGNAKFREFLESQEDYDPCWSLQEKYNSRAAALFRDKVVALAEGREWSLESSPAQNWTPPQPRTLPSMVHRVSGQPQSVTASSDKAFEDWLNDDLGSYQGAQGNRYVGFGNTPPPQKKEDDFLNNAMSSLYSGWSSFTTGASRFASAAKEGATKFGSQASQKASELGHSLNENVLKPAQEKVKEGKIFDDVSSGVSQLASKVQGVGSKGWRDVTTFFSGKAEGPLDSPSEGHSYQNSGLDHFQNSNIDQSFWETFGSAEPTKTRKSPSSDSWTCADTSTERRSSDSWEVWGSASTNRNSNSDGGEGGEGTKKAVPPAVPTDDGWDNQNW</w:t>
            </w:r>
          </w:p>
        </w:tc>
      </w:tr>
      <w:tr w:rsidR="00767530" w:rsidRPr="00E340F8" w14:paraId="0945B6C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4A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5BE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V8|AGR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D95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GGRRMPVPPARLLLLPLLPCLLLLAPGTRGAPGCPVPIRGCKCSGERPKGLSGGAHNPARRRVVCGGGDLPEPPDPGLLPNGTITLLLSNNKITGLRNGSFLGLSLLEKLDLRSNVISTVQPGAFLGLGELKRLDLSNNRIGCLTSETFQGLPRLLRLNISGNIYSSLQPGVFDELPALKIVDFGTEFLTCDCRLRWLLPWARNHSLQLSERTLCAYPSALHAHALSSLQESQLRCEGALELHTHYLIPSLRQVVFQGDRLPFQCSASYLGNDTRIHWYHNGAPMESDEQAGIVLAENLIHDCTFITSELTLSHIGVWASGEWECSVSTVQGNTSKKVEIVVLETSASYCPAERVTNNRGDFRWPRTLAGITAYQSCLQYPFTSVPLSGGAPGTRASRRCDRAGRWEPGDYSHCLYTNDITRVLYTFVLMPINASNALTLAHQLRVYTAEAASFSDMMDVVYVAQMIQKFLGYVDQIKELVEVMVDMASNLMLVDEHLLWLAQREDKACSGIVGALERIGGAALSPHAQHISVNSRNVALEAYLIKPHSYVGLTCTAFQRREVGVSGAQPSSVGQDAPVEPEPLADQQLRFRCTTGRPNISLSSFHIKNSVALASIQLPPSLFSTLPAALAPPVPPDCTLQLLVFRNGRLFRSHGNNTSRPGAAGPGKRRGVATPVIFAGTSGCGVGNLTEPVAVSLRHWAEGADPMAAWWNQDGPGGWSSEGCRLRYSQPNVSSLYCQHLGNVAVLMELNAFPREAGGSGAGLHPVVYPCTALLLLCLFSTIITYILNHSSIHVSRKGWHMLLNLCFHMAMTSAVFVGGVTLTNYQMVCQAVGITLHYSSLSSLLWMGVKARVLHKELSWRAPPLEEGEAAPPGPRPMLRFYLIAGGIPLIICGITAAVNIHNYRDHSPYCWLVWRPSLGAFYIPVALILPITWIYFLCAGLHLRSHVAQNPKQGNRISLEPGEELRGSTRLRSSGVLLNDSGSLLATVSAGVGTPAPPEDGDGVYSPGVQLGALMTTHFLYLAMWACGALAVSQRWLPRVVCSCLYGVAASALGLFVFTHHCARRRDVRASWRACCPPASPSASHVPARALPTATEDGSPVLGEGPASLKSSPSGSSGRAPPPPCKLTNLQVAQSQVCEASVAARGDGEPEPTGSRGSLAPRHHNNLHHGRRVHKSRAKGHRAGETGGKSRLKALRAGTSPGAPELLSSESGSLHNSPSDSYPGSSRNSPGDGLPLEGEPMLTPSEGSDTSAAPIAETGRPGQRRSASRDNLKGSGSALERESKRRSYPLNTTSLNGAPKGGKYEDASVTGAEAIAGGSMKTGLWKSETTV</w:t>
            </w:r>
          </w:p>
        </w:tc>
      </w:tr>
      <w:tr w:rsidR="00767530" w:rsidRPr="00E340F8" w14:paraId="2A17A9E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81A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A56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368|ADA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2E9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DLDTGHNTSAPAHWGELKNANFTGPNQTSSNSTLPQLDITRAISVGLVLGAFILFAIVGNILVILSVACNRHLRTPTNYFIVNLAMADLLLSFTVLPFSAALEVLGYWVLGRIFCDIWAAVDVLCCTASILSLCAISIDRYIGVRYSLQYPTLVTRRKAILALLSVWVLSTVISIGPLLGWKEPAPNDDKECGVTEEPFYALFSSLGSFYIPLAVILVMYCRVYIVAKRTTKNLEAGVMKEMSNSKELTLRIHSKNFHEDTLSSTKAKGHNPRSSIAVKLFKFSREKKAAKTLGIVVGMFILCWLPFFIALPLGSLFSTLKPPDAVFKVVFWLGYFNSCLNPIIYPCSSKEFKRAFVRILGCQCRGRGRRRRRRRRRLGGCAYTYRPWTRGGSLERSQSRKDSLDDSGSCLSGSQRTLPSASPSPGYLGRGAPPPVELCAFPEWKAPGALLSLPAPEPPGRRGRHDSGPLFTFKLLTEPESPGTDGGASNGGCEAAADVANGQPGFKSNMPLAPGQF</w:t>
            </w:r>
          </w:p>
        </w:tc>
      </w:tr>
      <w:tr w:rsidR="00767530" w:rsidRPr="00E340F8" w14:paraId="0BA6E3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DD9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55A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2L0N8|ARL1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45D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KSWFETIFCCCCHRTPIIRREIKLGCFGIGSAGKTTFLKVLKGEDPRDLLRTNGFSTVKMEYDETFHLTIYDVGGDKGIRGIWSNYYAEVHGIIYVIDYSTDETFTESIEALHSLTSNPHVQKKPIFLLLNNQNNREFDDVEISNETKIQAGQHKIVLFSHFNKYNGYLDNIKSATLTVMARAKKDRNEYQEQFVRFIDSISEHYVELSEGVKTAELALRIRQEEAKEQRRLMQMKVEHDALKADVAGLELRNQPPVQPPIPPDPPSDPKSASVHIEESPPMSLASSTIPSDIIQSTPETGTPRDPVNFCRISQTSTKPVSPESNSVKEEPTIILKDNYFLPPKAPGRQYSRIQRIQNVLNNRVVPK</w:t>
            </w:r>
          </w:p>
        </w:tc>
      </w:tr>
      <w:tr w:rsidR="00767530" w:rsidRPr="00E340F8" w14:paraId="78D3743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693D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77D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BWH8|APOA2_HETG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A45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AMTVLLVTICSLDGALVRRQAEEPDLQGLFSQYFQTVTSYGKDLLQKTKPQDLQAQVQSYFEKTQEQLVPLVKKAGTELFNMLSNMIELKKTQPATA</w:t>
            </w:r>
          </w:p>
        </w:tc>
      </w:tr>
      <w:tr w:rsidR="00767530" w:rsidRPr="00E340F8" w14:paraId="735977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E50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F1D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089|ADA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01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QDPYSVQATAAIAAAITFLILFTIFGNALVILAVLTSRSLRAPQNLFLVSLAAADILVATLIIPFSLANELLGYWYFRRTWCEVYLALDVLFCTSSIVHLCAISLDRYWAVSRALEYNSKRTPRRIKCIILTVWLIAAVISLPPLIYKGDQGPQPRGRPQCKLNQEAWYILASSIGSFFAPCLIMILVYLRIYLIAKRSNRRGPRAKGGPGQGESKQPRPDHGGALASAKLPALASVASAREVNGHSKSTGEKEEGETPEDTGTRALPPSWAALPNSGQGQKEGVCGASPEDEAEEEEEEEEEEEECEPQAVPVSPASACSPPLQQPQGSRVLATLRGQVLLGRGVGAIGGQWWRRRAQLTREKRFTFVLAVVIGVFVLCWFPFFFSYSLGAICPKHCKVPHGLFQFFFWIGYCNSSLNPVIYTIFNQDFRRAFRRILCRPWTQTAW</w:t>
            </w:r>
          </w:p>
        </w:tc>
      </w:tr>
      <w:tr w:rsidR="00767530" w:rsidRPr="00E340F8" w14:paraId="5D0AD8C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441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7EF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700|APM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CA2C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LFILDENLEPLVSKNIRALPNLSSVLSSFKQCYHDGSPPILSQNDWFFIHLKRDFLHFVSVIHTTDKPNIDLMTILAFLEQFYHLLQKYFEIEVLTKNVILDNILLVLELIDECIDFGIVQVTDPSIIKDYIRVKVNVPRVTVDNEEWSPGEESSSSSGSDSDSEYSNTNKRKDKKKKRKKKKGTKGKSVGKSKLKSIMVNNKENRGINVVETVKETLRNKNDTGKEAANDELPNDGNDLYINGDIAKTIIMPISWRTKGIHYAKNEFFLDVIERVQYLMDFEKGVIRKNLIHGEIVCRCYLSGMPKLKISINKILNRDPQFMSNSSFHQCVSLDSINTIEKDEEKNSDDDAGLQAATDAREIEFIPPDGEFVLCQYELKRHVKDAPMVRLKDFEIKPKLKKFKIQIVTKIQTNFKPTNSTSKLNVRIPLTKVFQEYKIDLSKQIRFKANIGKVVFNLSDDFLLWEIQTMKGHREHSTNKSSQYNSDEDDPNTCASMVAEFPLFNQEEYDRLQEEMKTSMNPPPLRTGPRLEELYRQVHDQQTSHVTPRDKLVNIDFEIPYCTCSGLKVEYLKVEEPQLQYQSFPWVRYKTVSDEEYAYIV</w:t>
            </w:r>
          </w:p>
        </w:tc>
      </w:tr>
      <w:tr w:rsidR="00767530" w:rsidRPr="00E340F8" w14:paraId="03E95BE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2C3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5F5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42|ATG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8C5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DEYQLPNSHGKNTFLSRIFGLQSDEVNPSLNSQEMSNFPLPDIERGSSLLHSTNDSREDVDENDLRVPESDQGTSTEEEDEVDEEQVQAYAPQISDGLDGDHQLNSVTSKENVLETEKSNLERLVEGSTDDSVPKVGQLSSEEEEDNEFINNDGFDDDTPLFQKSKIHEFSSKKSNTIEDGKRPLFFRHILQNNRPQRDTQKLFTSSNAIHHDKDKSANNGPRNINGNQKHGTKYFGSATQPRFTGSPLNNTNRFTKLFPLRKPNLLSNISVLNNTPEDRINTLSVKERALWKWANVENLDIFLQDVYNYYLGNGFYCIILEKILNICTLLFVVFVSTYMGHCVDYSKLPTSHRVSDIIIDKCYSNSITGFTKFFLWMFYFFVILKIVQLYFDVQKLSELQNFYKYLLNISDDELQTLPWQNVIQQLMYLKDQNAMTANVVEVKAKNRIDAHDVANRIMRRENYLIALYNSDILNLSLPIPLFRTNVLTKTLEWNINLCVMGFVFNESGFIKQSILKPSQREFTREELQKRFMLAGFLNIILAPFLVTYFVLLYFFRYFNEYKTSPGSIGARQYTPIAEWKFREYNELYHIFKKRISLSTTLANKYVDQFPKEKTNLFLKFVSFICGSFVAILAFLTVFDPENFLNFEITSDRSVIFYITILGAIWSVSRNTITQEYHVFDPEETLKE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YEYTHYLPKEWEGRYHKEEIKLEFCKLYNLRIVILLRELTSLMITPFVLWFSLPSSAGRIVDFFRENSEYVDGLGYVCKYAMFNMKNIDGEDTHSMDEDSLTKKIAVNGSHTLNSKRRSKFTAEDHSDKDLANNKMLQSYVYFMDDYSNSENLTGKYQLPAKKGYPNNEGDSFLNNKYSWRKQFQPGQKPELFRIGKHALGPGHNISPAIYSTRNPGKNWDNNNNGDDIKNGTNNATAKNDDNNGNNDHEYVLTESFLDSGAFPNHDVIDHNKMLNSNYNGNGILNKGGVLGLVKEYYKKSDVGR</w:t>
            </w:r>
          </w:p>
        </w:tc>
      </w:tr>
      <w:tr w:rsidR="00767530" w:rsidRPr="00E340F8" w14:paraId="3D3A7E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76C4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4DA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49|APO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1F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PVLILFSSFLCHVAIAGRTCPKPDDLPFSTVVPLKTFYEPGEEITYSCKPGYVSRGGMRKFICPLTGLWPINTLKCTPRVCPFAGILENGAVRYTTFEYPNTISFSCNTGFYLNGADSAKCTEEGKWSPELPVCAPIICPPPSIPTFATLRVYKPSAGNNSLYRDTAVFECLPQHAMFGNDTITCTTHGNWTKLPECREVKCPFPSRPDNGFVNYPAKPTLYYKDKATFGCHDGYSLDGPEEIECTKLGNWSAMPSCKASCKVPVKKATVVYQGERVKIQEKFKNGMLHGDKVSFFCKNKEKKCSYTEDAQCIDGTIEVPKCFKEHSSLAFWKTDASDVKPC</w:t>
            </w:r>
          </w:p>
        </w:tc>
      </w:tr>
      <w:tr w:rsidR="00767530" w:rsidRPr="00E340F8" w14:paraId="6A3F33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17B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B2F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A5B4|ANO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0B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EESLRILVEPEGDSFPLMEISTCETEASEQWDYVLVAQRHTQRDPRQARQQQFLEELRRKGFHIKVIRDQKQVFFGIRADNSVFGLYRTLLLEPEGPAPHAELAAPTTIPVTTSLRIRIVNFVVMNNKTSAGETFEDLMKDGVFEARFPLHKGEGRLKKTWARWRHMFREQPVDEIRNYFGEKVALYFVWLGWYTYMLVPAALTGLLVFLSGFSLFEASQISKEICEAHDILMCPLGDHSRRYQRLSETCTFAKLTHLFDNDGTVVFAIFMALWATVFLEIWKRQRARVVLHWDLYVWDEEQEEMALQLINCPDYKLRPYQHSYLRSTVILVLTLLMICLMIGMAHVLVVYRVLASALFSSSAVPFLEEQVTTAVVVTGALVHYVTIIIMTKINRCVALKLCDFEMPRTFSERESRFTIRFFTLQFFTHFSSLIYIAFILGRINGHPGKSTRLAGLWKLEECHASGCMMDLFVQMAIIMGLKQTLSNCVEYLVPWVTHKCRSLRASESGHLPRDPELRDWRRNYLLNPVNTFSLFDEFMEMMIQYGFTTIFVAAFPLAPLLALFSNLVEIRLDAIKMVWLQRRLVPRKAKDIGTWLQVLETIGVLAVIANGMVIAFTSEFIPRVVYKYRYSPCLKEGNSTVDCLKGYVNHSLSVFHTKDFQDPDGIEGSENVTLCRYRDYRNPPDYNFSEQFWFLLAIRLAFVILFEHVALCIKLIAAWFVPDIPQSVKNKVLEVKYQRLREKMWHGRQRLGGVGAGSRPPMPAHPTPASIFSARSTDV</w:t>
            </w:r>
          </w:p>
        </w:tc>
      </w:tr>
      <w:tr w:rsidR="00767530" w:rsidRPr="00E340F8" w14:paraId="1E417589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81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BCF6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511|ANK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744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ASQLKKNRDLEINAEEETEKKKKHRKRSRDRKKKSDANASYLRAARAGHLEKALDYIKNGVDVNICNQNGLNALHLASKEGHVEVVSELLQREANVDAATKKGNTALHIASLAGQAEVVKVLVTNGANVNAQSQNGFTPLYMAAQENHLEVVRFLLDNGASQSLATEDGFTPLAVALQQGHDQVVSLLLENDTKGKVRLPALHIAARKDDTKAAALLLQNDTNADIESKMVVNRATESGFTPLHIAAHYGNINVATLLLNRAAAVDFTARNDITPLHVASKRGNANMVKLLLDRGAKIDAKTRDGLTPLHCGARSGHEQVVEMLLDRAAPILSKTKNGLSPLHMATQGDHLNCVQLLLQHNVPVDDVTNDYLTALHVAAHCGHYKVAKVLLDKKANPNAKALNGFTPLHIACKKNRIRVMELLLKHGASIQAVTESGLTPIHVAAFMGHVNIVSQLMHHGASPNTTNVRGETALHMAARSGQAEVVRYLVQDGAQVEAKAKDDQTPLHISARLGKADIVQQLLQQGASPNAATTSGYTPLHLSAREGHEDVAAFLLDHGASLSITTKKGFTPLHVAAKYGKLEVASLLLQKSASPDAAGKSGLTPLHVAAHYDNQKVALLLLDQGASPHAAAKNGYTPLHIAAKKNQMDIATSLLEYGADANAVTRQGIASVHLAAQEGHVDMVSLLLSRNANVNLSNKSGLTPLHLAAQEDRVNVAEVLVNQGAHVDAQTKMGYTPLHVGCHYGNIKIVNFLLQHSAKVNAKTKNGYTPLHQAAQQGHTHIINVLLQNNASPNELTVNGNTALAIARRLGYISVVDTLKVVTEEIMTTTTITEKHKMNVPETMNEVLDMSDDEVGKASAPEKLSDGEYISDGEEGEDAITGDTDKYLGPQDLKELGDDSLPAEGYVGFSLGARSASLRSFSSDRSYTLNRSSYARDSMMIEELLVPSKEQHLPFTREFDSDSLRHYSWAADTLDNVNLVSSPVHSGFLVSFMVDARGGSMRGSRHHGMRIIIPPRKCTAPTRITCRLVKRHKLANPPPMVEGEGLASRLVEMGPAGAQFLGPVIVEIPHFGSMRGKERELIVLRSENGETWKEHQFDSKNEDLSELLNGMDEELDSPEELGTKRICRIITKDFPQYFAVVSRIKQESNQIGPEGGILSSTTVPLVQASFPEGALTKRIRVGLQAQPVPEETVKKILGNKATFSPIVTVEPRRRKFHKPITMTIPVPPPSGEGVSNGYKGDTTPSLRLLCSITGGTSPAQWEDITGTTPLTFIKDCVSFTTNVSARFWLADCHQVLETVGLASQLYRELICVPYMAKFVVFAKTNDPVESSLRCFCMTDDRVDKTLEQQENFEEVARSKDIEVLEGKPIYVDCYGNLAPLTKGGQQLVFNFYSFKENRLPFSIKVRDTSQEPCGRLSFLKEPKTTKGLPQTAVCNLNITLPAHKKAEKADRRQSFTSLALRKRYSYLTEPSMKTVERSSGTARSLPTTYSHKPFFSTRPYQSWTTTPITVPGPAKSGSLSSSPSNTPSASPLKSIWSVSTPSPIKSTLGASTTSSVKSISDVASPIRSFRTISSPIRTVASPSPYNTQVASGTLGRVPTITEATPIKGVAPNSTLSSRTSPVTTAGSLLEKSSITMTPPASPKANITMYSSSLPFKSIITSAAPLISSPLKSVVSPTKSAADVISTAKAAMASTLSSPLKQMSGHAEVALVNGSVSPLKYPSSSALINGCKATATLQDKISTATNAVSSVVSAAPDTVEKALSTTTAMPFSPLRSYVSAAAPSAFQSLRAPSASALYNSLGPSVGVTTSSVTSSIITVPVYSVGNVLAEPALKKLPDSNSLTKSAAALLSPIKTLTTETRPQPHFNRTSSPVKSSLFLASSALKPSVPSSLSSSQEILKDVAEMKEDLMRMTAILQTDVPEEKPFQTDLPREGRIDDEEPFKIVEKVKEDLVKVSEILKKDVCVESKGPPKSPKSDKGHSPEDDWTEFSSEEIREARQAAASHAPSLPERVHGKANLTRVIDYLTNDIGSSSLTNLKYKFEEAKKEGEERQKRILKPAMALQEHKLKMPPASMRPSTSEKELCKMADSFFGTDAILESPDDFSQHDQDKSPLSDSGFETRSEKTPSAPQSAESTGPKPLFHEVPIPPVITETRTEVVHVIRSYEPSTGEIPQSQPEDPVSPKPPPTFMELEPKPTALSIKEKVKAFQMKASSEEEDHSRVLSKGMRVKEETHITTTTRMVYHSPPGSECASERIEETMSVHDIMKAFQSGRDPSKELAGLFEHKSAMSPDVAKSAAETSAQHAEKDNQMKPKLERIIEVHIEKGPQSPCERTDIRMAIVADHLGLSWTELARELNFSVDEINQIRVENPNSLISQSFMLLKKWVTRDGKNATTDALTSVLTKINRIDIVTLLEGPIFDYGNISGTRSFADENNVFHDPVDGWQNETPSGSLESPAQARRITGGLLDRLDDSSDQVRDPITSYLTGEAGKFEANGNHAEVIPEAKAKAYFPESQNDIGKQSIKENLKPKTHGCGRAEEPVSPLTAYQKSLEETSKLVIEDAPKPCVPVGMKKMTRTPADGKARLNLQEEEGSARSEPKQGEGYKVKTKKEIRNVEKKAH</w:t>
            </w:r>
          </w:p>
        </w:tc>
      </w:tr>
      <w:tr w:rsidR="00767530" w:rsidRPr="00E340F8" w14:paraId="1D8DB5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6C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B8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859|ANG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4E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TGAGLKATIFCILTWVSLTAGDRVYIHPFHLLYHNKSTCAQLENPSVETLPESTFEPVPIQAKTSPVNEKTLHDQLVLAAEKLEDEDRKRAAQVAMIANFVGFRMYKMLNEAGSGASGAILSPPALFGTLVSFYLGSLDPTASQLQTLLDVPVKEGDCTSRLDGHKVLAALRAVQGLLVTQGGSSSQTPLLQSIMVGLFTAPGFRLKHSFVQSLALFTPALFPRSLDLSTDPVLATEKINRFIKAVTGWKMNLPLEGVSTDSTLLFNTYVHFQGTMRGFSQLPGVHEFWVDNSISVSVPMISGTGNFQHWSDAQNNFSVTCVPLGERATLLLIQPHCTSDLDRVEALIFRNDLLTWIENPPPRAIRLTLPQLEIRGSYNLQDLLAEDKLPTLLGAEANLSNIGDTNPRVGEVLNSILLELKAGEEEQPTTSVQQPGSPEALDVTLSSPFLFAIYEQDSGTLHFLGRVNNPQSVV</w:t>
            </w:r>
          </w:p>
        </w:tc>
      </w:tr>
      <w:tr w:rsidR="00767530" w:rsidRPr="00E340F8" w14:paraId="78B34FA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88D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73A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90|ARP3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D7A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FNVPIIMDNGTGYSKLGYAGNDAPSYVFPTVIATRSAGASSGPAVSSKPSYMASKGSGHLSSKRATEDLDFFIGNDALKKASAGYSLDYPIRHGQIENWDHMERFWQQSLFKYLRCEPEDHYFLLTEPPLNPPENRENTAEIMFESFNCAGLYIAVQAVLALAASWTSSKVTDRSLTGTVVDSGDGVTHIIPVAEGYVIGSSIKTMPLAGRDVTYFVQSLLRDRNEPDSSLKTAERIKEECCYVCPDIVKEFSRFDREPDRYLKYASESITGHSTTIDVGFERFLAPEIFFNPEIASSDFLTPLPELVDNVVQSSPIDVRKGLYKNIVLSGGSTLFKNFGNRLQRDLKRIVDERIHRSEMLSGAKSGGVDVNVISHKRQRNAVWFGGSLLAQTPEFGSYCHTKADYEEYGASIARRYQIFGNSL</w:t>
            </w:r>
          </w:p>
        </w:tc>
      </w:tr>
      <w:tr w:rsidR="00767530" w:rsidRPr="00E340F8" w14:paraId="1DED5F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038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F70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969|ATF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3010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KPFLCTAPGCGQRFTNEDHLAVHKHKHEMTLKFGPARNDSVIVADQTPTPTRFLKNCEEVGLFNELASPFENEFKKASEDDIKKMPLDLSPLATPIIRSKIEEPSVVETTHQDSPLPHPESTTNDEKEIPLAQTAQPTSAIVRPASLQVPNVLLTSSDSSVIIQQAVPSPTSSTVITQAPSSNRPIVPVPGPFPLLLHLPNGQTMPVAIPASITSSNVHVPAAVPLVRPVTMVPSVPGIPGPSSPQPVQSEAKMRLKAALTQQHPPVTNGDTVKGHGSGLVRAQSEESRPQSLQQPATSTTETPASPAHTTPQTQNTSGRRRRAANEDPDEKRRKFLERNRAAASRCRQKRKVWVQSLEKKAEDLSSLNGQLQSEVTLLRNEVAQLKQLLLAHKDCPVTAMQKKSGYHTADKDDSSEDLSVPSSPHTEAIQHSSVSTSNGVSSTSKTEAGATSVLTQMADQSTEPALSQIVMAPSSQAQPSGS</w:t>
            </w:r>
          </w:p>
        </w:tc>
      </w:tr>
      <w:tr w:rsidR="00767530" w:rsidRPr="00E340F8" w14:paraId="0FDA23F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857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208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I2|ARR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8C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VQLFEISLSHGRVVYSPGEPLAGTVRVRLGAPLPFRAIRVTCIGSCGVSNKANDTAWVVEEGYFNSSLSLADKGSLPAGEHSFPFQFLLPATAPTSFEGPFGKIVHQVRAAIHTPRFSKDHKCSLVFYILSPLNLNSIPDIEQPNVASATKKFSYKLVKTGSVVLTASTDLRGYVVGQALQLHADVENQSGKDTSPVVASLLQKVSYKAKRWIHDVRTIAEVEGAGVKAWRRAQWHEQILVPALPQSALPGCSLIHIDYYLQVSLKAPEATVTLPVFIGNIAVNHAPVSPRPGLGLPPGAPPLVVPSAPPQEEAEAEAAAGGPHFLDPVFLSTKSHSQRQPLLATLSSVPGAPEPCPQDGSPASHPLHPPLCISTGATVPYFAEGSGGPVPTTSTLILPPEYSSWGYPYEAPPSYEQSCGGVEPSLTPES</w:t>
            </w:r>
          </w:p>
        </w:tc>
      </w:tr>
      <w:tr w:rsidR="00767530" w:rsidRPr="00E340F8" w14:paraId="4DA64D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A39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46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YN0|ATG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4D5A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VLSKYEDQITIFTDYLEEYPDTDELVWILGKQHLLKTEKSKLLSDISARLWFTYRRKFSPIGGTGPSSDAGWGCMLRCGQMMLAQALICRHLGRDWSWEKQKEQPKEYQRILQCFLDRKDCCYSIHQMAQMGVGEGKSIGEWFGPNTVAQVLKKLALFDEWNSLAVYVSMDNTVVIEDIKKMCRVLPLSADTAGDRPPDSLTASNQSKGTSAYCSAWKPLLLIVPLRLGINQINPVYVDAFKECFKMPQSLGALGGKPNNAYYFIGFLGDELIFLDPHTTQTFVDTEENGTVNDQTFHCLQSPQRMNILNLDPSVALGFFCKEEKDFDNWCSLVQKEILKENLRMFELVQKHPSHWPPFVPPAKPEVTTTGAEFIDSTEQLEEFDLEEDFEILSV</w:t>
            </w:r>
          </w:p>
        </w:tc>
      </w:tr>
      <w:tr w:rsidR="00767530" w:rsidRPr="00E340F8" w14:paraId="3B8984C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0A50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9BD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541|AT1A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273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KETAATSEQKPRPTLRASNTNRQPKVKRRKKDLEELKKEVVMDDHKLTLDELSAKYSVDLTKGLSVTDAQEILTLNGPNVLTPPPTTPEWIKFCKQLFGGFSLLLWTGSLLCFLAYGIHVSYYQENANKDNLYLGIVLSAVVIITGCFSYYQEAKSSKIMESFKTMVPQQALVIRDGEKMQINVRDVVLGDLVEVKGGDQVPADIRVIAAQGCKVDNSSLTGESEPQSRCPDCTHENPLETRNIIFFSTNCVEGTARGVVIATGDHTVMGRIASLTSGLTMGKTPIATEIEHFIHIITAVAVFLGVTFFFLSLILGYTWLDAVIFLIGIIVANVPEGLLATVTVCLTLTAKRMARKNCLVKNLEAVETLGSTSTICSDKTGTLTQNRMTVAHLWFDKTVYEADTSEEQTTGKTFPKSSDTWFYLARIAGLCNRADFKPHQESLPITKRTTTGDASESALLKFIEQSYSPVSEMRQKNPKVAEIPFNSTNKYQMSIHLLEDNSEAHVLLMKGAPERILDFCSSFLLNGQEYPMDEEMKTDFQNAYIELGGLGERVLGFCFLNLPSNFSKGFQFNTEELNFPMENLCFAGLISMIDPPRTAVPDAVSKCRSAGIKVIMVTGDHPITAKAIAKSVGIISEANETAEDIAARLNISISQVSNKSIKAIVVHGSELKDMDSGQLDNILKSYKEIVFARTSPQQKLIIVEGCQRLGAIVAVTGDGVNDSPALKKADIGIAMGITGSDVSKQAADMILLDDNFASIVTGVEEGRLIFDNLKKSIAYTLTSNIPEITPFLLFIVLSIPLPLGTITILCIDLGTDMVPAISLAYETPESDIMKRLPRNPKTDNLVNDRLIGMAYGQIGMIQALAGFFTYFVILAENGFKPLDLLGIRLYWDDTNLNDLEDTYGQQWTYEQRKVVEFTCQTAFFISIVIVQWADLIICKTRRNSLFKQGMKNKVLIFGLLEETILAACLSYIPGMDVALRMYPLKINWWFCALPYSVLIFIYDEVRKLIIRRRPGGWLEKETYY</w:t>
            </w:r>
          </w:p>
        </w:tc>
      </w:tr>
      <w:tr w:rsidR="00767530" w:rsidRPr="00E340F8" w14:paraId="7E2DA8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885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A5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94|ASF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ED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VQVNNVVVLDNPSPFYNPFQFEITFECIEDLSEDLEWKIIYVGSAESEEYDQVLDSVLVGPVPAGRHMFVFQADAPNPGLIPDADAVGVTVVLITCTYRGQEFIRVGYYVNNEYTETELRENPPVKPDFSKLQRNILASNPRVTRFHINWEDNTEKLEDAESSNPNLQSLLSTDALPSASKGWSTSENSLNVMLESHMDCM</w:t>
            </w:r>
          </w:p>
        </w:tc>
      </w:tr>
      <w:tr w:rsidR="00767530" w:rsidRPr="00E340F8" w14:paraId="672D7A3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78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3801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0Z2|ARP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B2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VSRIRRQSDYNTYPSSIPIVIDNGASYFRIGWAGETEPRVVFRNIVQRPRHKATGETVTIVGDLDPSMMKYFDCTRSGPRSPFDSNVVYQFEIMEYILDYAFDRLGANGSGIDHPILITECACNPVQSRSKMAELLFETYGVPAVAFGVDAAFSYKYNQLHGICKKDGIVLCPGFTTTHSIPFVDGEPIYKGSSRTNIGGYHVTDYLKQLLSLKYPFHSSRFTWEKAEDLKLEHCYIAPDYASEIRLFQEGRKEAEEKTSYWQLPWIPPPTEVPPSEEEIARKAAIREKQGQRLREMAEAKRVSKINDMENQLISLRFLLKQVDQVEEDDIPTFLSDTGYASRQELESTITKVTQSLRKARGEPKNEPAEYEENPDSLNNEKYPLMNVPDDILTPEQLKDKKRQMFLKTTAEGRLRARQKRNEEELEKEKRNQLEEERRRENPESYLEELQAQYKEVLERVEQKKRLKTNGSSNGNNKSGGIGRGERLSAAQRERMRLLTTAAFDRGKGEDTFGSRDEDWQLYKLM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KDNDDDDEQPDSDEAELARLSSRLQEIDPTFVQKVEGELSQTSGEVPRVRPLTEEDYKIVIGIERFRCPEILFHPNLIGIDQVGLDEMAGTSIRRLPHDEKELEERLTSSILMTGGCSLLPGMNERLECGIRMIRPCGSPINVVRAMDPVLDAWRGASAFAANLNFLGNAFTKMDYDEKGEDWLRNYQIRYNYL</w:t>
            </w:r>
          </w:p>
        </w:tc>
      </w:tr>
      <w:tr w:rsidR="00767530" w:rsidRPr="00E340F8" w14:paraId="358216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B66D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8D88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QB3|ASAH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C91D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WSRLTFILLSGIVTCLVAQQVPPWTEDCRKSTYPPSGPTYRGPVPWYTINLDLPPYKRWHELMVVKAPALKVIVNSMKNIVNAFVPSGKIIHLVDQKLPGLLGNFPGPFEEEMKGIAAVTEIPLGEIILFNIFYEFFTICTSIITEDKEGHLLHGRNLDFGVFLGWNINNDTWVITEELKPLTVNLDFQRNNKTLFKATTFAGYVGMLTGFKPGLFSVTLNERFSIDGGFMGVMEWILGKKDAQWVGFIIRSVLENSTSYEETKNILTKTKILAPAYFILGGNQSGEGCVITRDRKQSLDIYELDPKHGRWYVVQTNYDRWKNPFFLDDRRTPAKMCLNQTTQENISFATIYDVLSTKPILNKLTVYTVLIDVTKGQFETYLRDCPDPCIGW</w:t>
            </w:r>
          </w:p>
        </w:tc>
      </w:tr>
      <w:tr w:rsidR="00767530" w:rsidRPr="00E340F8" w14:paraId="146F69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9BB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746D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870|ARRB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74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KGTRVFKKASPNGKLTVYLGKRDFVDHIDLVEPVDGVVLVDPEYLKERRVYVTLTCAFRYGREDLDVLGLTFRKDLFVANVQSFPPAPEDKKPLTRLQERLIKKLGEHAYPFTFEIPPNLPCSVTLQPGPEDTGKACGVDYEVKAFCAENLEEKIHKRNSVRLVIRKVQYAPERPGPQPTAETTRQFLMSDKPLHLEASLDKEIYYHGEPISVNVHVTNNTNKTVKKIKISVRQYADICLFNTAQYKCPVAMEEADDTVAPSSTFCKVYTLTPFLANNREKRGLALDGKLKHEDTNLASSTLLREGANREILGIIVSYKVKVKLVVSRGGLLGDLASSDVAVELPFTLMHPKPKEEPPHREVPEHETPVDTNLIELDTNDDDIVFEDFARQRLKGMKDDKEEEEDGTGSPRLNDR</w:t>
            </w:r>
          </w:p>
        </w:tc>
      </w:tr>
      <w:tr w:rsidR="00767530" w:rsidRPr="00E340F8" w14:paraId="77C742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1CB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53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120|ARRB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45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KPGTRVFKKSSPNCKLTVYLGKRDFVDHLDKVDPVDGVVLVDPDYLKDRKVFVTLTCAFRYGREDLDVLGLSFRKDLFIANYQAFPPTPNPPRPPTRLQERLLRKLGQHAHPFFFTIPQNLPCSVTLQPGPEDTGKACGVDFEIRAFCAKSLEEKSHKRNSVRLVIRKVQFAPEKPGPQPSAETTRHFLMSDRSLHLEASLDKELYYHGEPLNVNVHVTNNSTKTVKKIKVSVRQYADICLFSTAQYKCPVAQVEQDDQVSPSSTFCKVYTITPLLSNNREKRGLALDGKLKHEDTNLASSTIVKEGANKEVLGILVSYRVKVKLVVSRGGDVSVELPFVLMHPKPHDHIALPRPQSAATHPPTLLPSAVPETDAPVDTNLIEFETNYATDDDIVFEDFARLRLKGLKDEDYDDQFC</w:t>
            </w:r>
          </w:p>
        </w:tc>
      </w:tr>
      <w:tr w:rsidR="00767530" w:rsidRPr="00E340F8" w14:paraId="2B5554F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5360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9A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901|BU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50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LENVFRMFEAHMQSYTGNDPLGEWESFIKWVEENFPDNKEYLMTLLEHLMKEFLHKKNYHNDSRFINYCLKFAEYNSDRHQFFEFLYNQGIGTKSSYIYMSWAGHLEAQGELQHASAIFQTGIHNEAEPKELLQQQYRLFQARLTGIHLPAQATTSEPLHSAQILNQVMMTNSSPEKNSACVPKSQGSECSGVASSTCDEKSNMEQRVIMISKSECSVSSSVAPKPEAQQVMYCKEKLIRGDSEFSFEELRAQKYNQRKKHEQWVSEDRNYMKRKEANAFEEQLLKQKMDELHKKLHQVVELSHKDLPASENRPDVSLVCVGQNTCSQQELRGPSLSSISHQTSESSGEKPQEEPSVPLMVNAVNSTLLFPAANLPALPVPVSGQSLTDSRCVNQSVHEFMPQCGPETKEVCETNKVASINDFHTTPNTSLGMVQGTPCKVQPSPTVHTKEALGFIMDMFQAPTLPDISDDKDEWPSLDQNEDAFEAQFQKNAVSSGDWGVKKIMTLSSAFPIFEDGNKENYGLPQPKNKPLGARTFGERSLSKYSSRSNEMPHTDEFMDDSTVCGIRCNKTLAPSPKSIGDFTSAAQLSSTPFHKFPADLVQIPEDKENVVATQYTHMALDSCKENIVDLSKGRKLGPIQEKISASLPCPSQPATGGLFTQEAVFGLEAFKCTGIDHATVEDLSDANAGLQVECVQTLGNVNAPSFTVENPWDDELILKLLSGLSKPVTSYSNTFEWQSKLPAIKTKTEYQLGSLLVYVNHLLGEGAFAQVFEAIHGDVRNAKSEQKCILKVQRPANSWEFYIGMQLMERLKPEVHHMFIKFYSAHLFKNGSILVGELYSYGTLLNVINLYKNTSEKVMPQALVLTFAIRMLYMVEQVHSCEIIHGDIKPDNFILGHRFLEQADEDLATGLALIDLGQSIDMKLFPKGTVFTGKCETSGFQCPEMLSNKPWNYQIDYFGVAATIYCMLFGSYMKVKNEGGVWKPEGLFRRLPHLDMWEEFFHIMLNIPDCHNLPSLDFLRQNMKKLLEQQYSNKIKTLRNRLIVMLSEYKRSRK</w:t>
            </w:r>
          </w:p>
        </w:tc>
      </w:tr>
      <w:tr w:rsidR="00767530" w:rsidRPr="00E340F8" w14:paraId="7792EB5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A95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BAD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049|BTG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0DB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GKRTDMLPEIAAAVGFLTSLLRTRGCVSEQRLKVFSRALQDALTDHYKHHWFPEKPSKGSGYRCIRINHKMDPIISKVASQIGLSQPQLHQLLPSELTLWVDPYEVSYRIGEDGSICVLYEEAPVATSYGLLTCKNQMMLGRSSPSKNYVMTVSS</w:t>
            </w:r>
          </w:p>
        </w:tc>
      </w:tr>
      <w:tr w:rsidR="00767530" w:rsidRPr="00E340F8" w14:paraId="32A7DA8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5A9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856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S0|BUB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D8D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SEAMCLEGAEWELSKENIQPLRHGRVMSTLQGALAKQESAGHTALQQQKRAFESEIRFYSGDDPLDVWDRYINWTEQNYPQGGKESNMSALVERAIEALQGETRYYNDPRFLSLWIKLGHLCNEPLDMYSYLQSQGIGVSLAQFYISWAEEYEARENFKKADIIFQEGIERKAEPLDRLQSQHRQFQSRVSRQAFLALGNEEEEALEPSEPQRSSLAELKSRGKKMARAPISRVGGALKAPGQSRGFLNAVPQPVHGNRRITVFDENADTASRTELSKPVAQPWMAPPVPRAKENELQPGPWSTDRPAGRRPHDNPASVTSIPSVLPSFTPYVEESAQQTVMTPCKIEPSINHVLSTRKPGREEGDPLQRVQSHQQGCEEKKEKMMYCKEKIYAGVGEFSFEEIRAEVFRKKLKERREAELLTSAKKREEMQKQIEEMERRLKAMQAVQQEGAGGQQEEKMPTEDPARLQIASGPQEMSGVPLSCSICPLSSNPREISPAENILQEQPDSKGSSMPFSIFDESLSDKKDKSPATGGPQVLNAQRRPLSVLKTTEVGTTNEDVSPDICDELTELEPLSEDAIITGFRNVTLCPNPEDTCDFARAARLASTPFHEILSSKGIAADPEGLLQEEDLDGKAAEAHHTVHHQALIIKKLSPIIEESREATHSSGFSRSSSSAPSTSSIKGFQLLEKLELTNDGAEDAIQSPWCSQYRLQLLKSLLELSAFAEFSVEDRPMPVLEIGKEIELGPEDYVIKQEHLTCDDYRLFWVAPRSSAELTMIKASSQPIPWDFYINLKLKERLNEDYDQLCSCCQYQDGHVVWYQYINCSTLQNLLQHSEFVTHEIIVLIIYNLLTIVEKLHRAEIVHGDLSPRSLILRNRIHDPYDYVNKDDHAVRIMDFSYSVDLRVQLDAFAYSGFRTAQILEGQKILANCSSPYHVDLLGIADLAHLLLFKEHLHVFWDGLLWKLSQSTSELKDSELWNKFFVRILNASDKSTVSVLGELAAEMGGAFDATFHSHLNRALWKLGKTISPEALLTQQDKQPGGSQSPA</w:t>
            </w:r>
          </w:p>
        </w:tc>
      </w:tr>
      <w:tr w:rsidR="00767530" w:rsidRPr="00E340F8" w14:paraId="5EEC66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777F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5E7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001|BIO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D1EF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IWWQTKGQGNVHLVLLHGWGLNAEVWRCIDEELSSHFTLHLVDLPGFGRSRGFGALSLADMAEAVLQQAPDKAIWLGWSLGGLVASQIALTHPERVQALVTVASSPCFSARDEWPGIKPDVLAGFQQQLSDDFQRTVERFLALQTMGTETARQDARALKKTVLALPMPEVDVLNGGLEILKTVDLRQPLQNVSMPFLRLYGYLDGLVPRKVVPMLDKLWPHSESYIFAKAAHAPFISHPAEFCHLLVALKQRV</w:t>
            </w:r>
          </w:p>
        </w:tc>
      </w:tr>
      <w:tr w:rsidR="00767530" w:rsidRPr="00E340F8" w14:paraId="45C40B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346F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A39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U7|BA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9888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GWLELESDPGLFTLLVEDFGVKGVQVEEIYDLQSKCQGPVYGFIFLFKWIEERRSRRKVSTLVDDTSVIDDDIVNNMFFAHQLIPNSCATHALLSVLLNCSNVDLGPTLSRMKDFTKGFSPESKGYAIGNAPELAKAHNSHARPEPRHLPEKQNGLSAVRTMEAFHFVSYVPITGRLFELDGLKVYPIDHGPWGEDEEWTDKARRVIMERIGLATAGEPYHDIRFNLMAVVPDRRIKYETRLHVLKVNRQTVLEALQQLIRVTQPELIQTHKSQESQLPEESKPASSKSPLGLEAGRTPVASECTQTDGAEEVAGSCPQTTTHSPPSKCKLVVKPPGSSLNGVPPNPAPIVQRLPAFLDNHNYAKSPMQEEEDLAAGVGRSRVPVRAPQQYSEDEDDYEDEDEDVQNTNPAIRYKRKGTGKPGSLSNSSDGQLSVLQPNTINVLTEKLQESQKDLSVPLSIKTSSGAGSPAVAVPTHSQPSPTPSNESTDTASEIGSAFNSPLRSPIRSANPTRPSSPVTSHISKVLFGEDDSLLRVDCIRYNRAVRDLGPVISTGLLHLAEDGVLSPLALTEGGKGSSPSTRSSQGSQGSSGLEEKEVVEVTESRDKPGLNRSSEPLSGEKYSPKELLALLKCVEAEIANYEACLKEEVEKRKKFKIDDQRRTHNYDEFICTFISMLAQEGMLANLVEQNISVRRRQGVSIGRLHKQRKPDRRKRSRPYKAKRQ</w:t>
            </w:r>
          </w:p>
        </w:tc>
      </w:tr>
      <w:tr w:rsidR="00767530" w:rsidRPr="00E340F8" w14:paraId="6C46B9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0BD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85F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817|BAC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440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LPWLLLWMGAGVLPAHGTQHGIRLPLRSGLGGAPLGLRLPRETDEEPEEPGRRGSFVEMVDNLRGKSGQGYYVEMTVGSPPQTLNILVDTGSSNFAVGAAPHPFLHRYYQRQLSSTYRDLRKGVYVPYTQGKWEGELGTDLVSIPHGPNVTVRANIAAITESDKFFINGSNWEGILGLAYAEIARPDDSLEPFFDSLVKQTHVPNLFSLQLCGAGFPLNQSEVLASVGGSMIIGGIDHSLYTGSLWYTPIRREWYYEVIIVRVEINGQDLKMDCKEYNYDKSIVDSGTTNLRLPKKVFEAAVKSIKAASSTEKFPDGFWLGEQLVCWQAGTTPWNIFPVISLYLMGEVTNQSFRITILPQQYLRPVEDVATSQDDCYKFAISQSSTGTVMGAVIMEGFYVVFDRARKRIGFAVSACHVHDEFRTAAVEGPFVTLDMEDCGYNIPQTDESTLMTIAYVMAAICALFMLPLCLMVCQWRCLRCLRQQHDDFADDISLLK</w:t>
            </w:r>
          </w:p>
        </w:tc>
      </w:tr>
      <w:tr w:rsidR="00767530" w:rsidRPr="00E340F8" w14:paraId="6BE58F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D13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28C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YL68|B4GT5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29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HLRFRRRSFLGLLFLFSLSTSALYFIYSAPGIVNEYLFMVQARGIQIRENVRNMGAQVLEQVVRSAYSINGTDYTYEFNFSETDASPTPFLPEGFTYKPEQVCPEKLPSMKGRLKVNMSEIALDEVEKLLKLNDPGLSVGGHWKPHDCRPRWKVAILVPFRNRHEHLPILFRHLIPALQRQRLQFGFYVIEQAGNEPFNRAMLFNVGFKEAMKDLNWDCVIFHDVDHILENDRNYYGCGEMPRHFAVKLNKYSYMLPYEEFFGGVSGLTVKQFKRINGFPNAFWGWGGEDDDLWNRVQFAGYKVSRPHGELGRYMSIPHHHRGEVQFLGRYKLLRRSKERQSLDGLNNLNYSPLVSRRSLYTNVSVTLSRDLAPVADY</w:t>
            </w:r>
          </w:p>
        </w:tc>
      </w:tr>
      <w:tr w:rsidR="00767530" w:rsidRPr="00E340F8" w14:paraId="2C35DC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C5E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B27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Q81|BIO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AEA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TGGLTPEQIIAVDGAHLWHPYSSIGREAVSPVVAVAAHGAWLTLIRDGQPIEVLDAMSSWWTAIHGHGHPALDQALTTQLRVMNHVMFGGLTHEPAARLAKLLVDITPAGLDTVFFSDSGSVSVEVAAKMALQYWRGRGLPGKRRLMTWRGGYHGDTFLAMSICDPHGGMHSLWTDVLAAQVFAPQVPRDYDPAYSAAFEAQLAQHAGELAAVVVEPVVQGAGGMRFHDPRYLHDLRDICRRYEVLLIFDEIATGFGRTGALFAADHAGVSPDIMCVGKALTGGYLSLAATLCTADVAHTISAGAAGALMHGPTFMANPLACAVSVASVELLLGQDWRTRITELAAGLTAGLDTARALPAVTDVRVCGAIGVIECDRPVDLAVATPAALDRGVWLRPFRNLVYAMPPYICTPAEITQITSAMVEVARLVGSLP</w:t>
            </w:r>
          </w:p>
        </w:tc>
      </w:tr>
      <w:tr w:rsidR="00767530" w:rsidRPr="00E340F8" w14:paraId="2790F7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6B4F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5A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A9|B3G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74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LRHRRPNATLILAIGAFTLLLFSLLVSPPTCKVQEQPPAIPEALAWPTPPTRPAPAPCHANTSMVTHPDFATQPQHVQNFLLYRHCRHFPLLQDVPPSKCAQPVFLLLVIKSSPSNYVRRELLRRTWGRERKVRGLQLRLLFLVGTASNPHEARKVNRLLELEAQTHGDILQWDFHDSFFNLTLKQVLFLQWQETRCANASFVLNGDDDVFAHTDNMVFYLQDHDPGRHLFVGQLIQNVGPIRAFWSKYYVPEVVTQNERYPPYCGGGGFLLSRFTAAALRRAAHVLDIFPIDDVFLGMCLELEGLKPASHSGIRTSGVRAPSQRLSSFDPCFYRDLLLVHRFLPYEMLLMWDALNQPNLTCGNQTQIY</w:t>
            </w:r>
          </w:p>
        </w:tc>
      </w:tr>
      <w:tr w:rsidR="00767530" w:rsidRPr="00E340F8" w14:paraId="17B3C76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109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66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U0|BCL9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372C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LANKTRLPHPRRREAPGSPPLSPRGHCPPAPAKPMHPENKLTNHGKTGNGGAQSQHQNVNQGPTCNVGSKGVGAGNHGAKANQISPSNSSLKNPQAGVPPFSSLKGKVKRDRSVSVDSGEQREAGTPSLDSEAKEVAPRSKRRCVLERKQPYSGDEWCSGPDSEEDDKPIGATHNCNVADPAMAAPQLGPGQTTQLPLSESSVPGAPHGPPPGLRPDAPGGGGGGGGVPGKPPSQFVYVFTTHLANTAAEAVLQGRADSILAYHQQNVPRAKLDQAPKVPPTPEPLPLSTPSAGTPQSQPPPLPPPPPPAPGSAPPALPPEGPPEDSSQDLAPNSVGAASTGGGTGGTHPNTPTATTANNPLPPGGDPSSAPGPALLGEAAAPGNGQRSLVGSEGLSKEQLEHRERSLQTLRDIERLLLRSGETEPFLKGPPGGAGEGGPPAQAPPPPQQPPTAPPSGLKKYEEPLQSMISQTQSLGGPPLEHEVPGHPPGGDMGQQMNMMIQRLGQDSLTPEQVAWRKLQEEYYEEKRRKEEQIGLHGSRPLQDMMGMGGMMVRGPPPPYHSKPGDQWPPGMGAQLRGPMDVQDPMQLRGGPPFPGPRFPGNQIQRVPGFGGMQSMPMEVPMNAMQRPVRPGMGWTEDLPPMGGPSNFAQNTMPYPGGQGEAERFMTPRVREELLRHQLLEKRSMGMQRPLGMAGSGMGQSMEMERMMQAHRQMDPAMFPGQMAGGEGLAGTPMGMEFGGGRGLLSPPMGQSGLREVDPPMGPGNLNMNMNVNMNMNMNLNVQMTPQQQMLMSQKMRGPGDLMGPQGLSPEEMARVRAQNSSGVMGGPQKMLMPSQFPNQGQQGFSGGQGPYQAMSQDMGNTQDMFSPDQSSMPMSNVGTTRLSHMPLPPASNPPGTVHSAPNRGLGRRPSDLTISINQMGSPGMGHLKSPTLSQVHSPLVTSPSANLKSPQTPSQMVPLPSANPPGPLKSPQVLGSSLSVRSPTGSPSRLKSPSMAVPSPGWVASPKTAMPSPGVSQNKQPPLNMNSSTTLSNMEQGTLPPSGPRSSSSAPPANPPSGLMNPSLPFTSSPDPTPSQNPLSLMMTQMSKYAMPSSTPLYHNAIKTIATSDDELLPDRPLLPPPPPPQGSGPGISNSQPSQMHLNSAAAQSPMGMNLPGQQPLSHEPPPAMLPSPTPLGSNIPLHPNAQGTGGPPQNSMMMAPGGPDSLNAPCGPVPSSSQMMPFPPRLQQPHGAMAPTGGGGGGPGLQQHYPSGMALPPEDLPNQPPGPMPPQQHLMGKAMAGRMGDAYPPGVLPGVASVLNDPELSEVIRPTPTGIPEFDLSRIIPSEKPSSTLQYFPKSEN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PKAQPPNLHLMNLQNMMAEQTPSRPPNLPGQQGVQRGLNMSMCHPGQMSLLGRTGVPPQQGMVPHGLHQGVMSPPQGLMTQQNFMLMKQRGVGGEVYSQPPHMLSPQGSLMGPPPQQNLMVSHPLRQRSVSLDSQMGYLPAPGGMANLPF</w:t>
            </w:r>
          </w:p>
        </w:tc>
      </w:tr>
      <w:tr w:rsidR="00767530" w:rsidRPr="00E340F8" w14:paraId="4407B83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F49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6E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04|CBF3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B8C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SILFLLKLMKIMDVQQQQEAMSSEDRFQELVDSLKPRTAHQYKTYYTKYIQWCQLNQIIPTPEDNSVNSVPYKDLPISAELIHWFLLDTLITDDKPGEKREETEDLDEEEENSFKIATLKKIIGSLNFLSKLCKVHENPNANIDTKYLESVTKLHTHWIDSQKAITTNETNNTNTQVLCPPLLKVSLNLWNPETNHLSEKFFKTCSEKLRFLVDFQLRSYLNLSFEERSKIRFGSLKLGKRDRDAIIYHKVTHSAEKKDTPGHHQLLALLPQDCPFICPQTTLAAYLYLRFYGIPSVSKGDGFPNLNADENGSLLQDIPILRGKSLTTYPREETFSNYYTTVFRYCHLPYKRREYFNKCNLVYPTWDEDTFRTFFNEENHGNWLEQPEAFAFPDKIPFDFKKIMNFKSPYTSYSTNAKKDPFPPPKDLLVQIFPEIDEYKRHDYEGLSQNSRDFLDLMEVLRERFLSNLPWIYKFFPNHDIFQDPIFGNSDFQSYFNDKTIHSKGSPILSFDILPGFNKIYKNKTNFYSLLIERPSQLTFASSHNPDTHPTQKQESEGPLQMSQLDTTQLNELLKQQSFEYVQFQTLSNFQILLSVFNKIFEKLEMKKSSRGYILHQLNLFKITLDERIKKSKIDDADKFIRDNQPIKKEENIVNEDGPNTSRRTKRPKQIRLLSIADSSDESSTEDSNVFKKDGESIEDGAYGENEDENDSEMQEQLKSMINELINSKISTFLRDQMDQFELKINALLDKILEEKVTRIIEQKLGSHTGKFSTLKRPQLYMTEEHNVGFDMEVPKKLRTSGKYAETVKDNDDHQAMSTTASPSPEQDQEAKSYTDEQEFMLDKSIDSIEGIILEWFTPNAKYANQCVHSMNKSGNKSWRANCEALYKERKSIVEFYIYLVNHESLDRYKAVDICEKLRDQNEGSFSRLAKFLRKWRHDHQNSFDGLLVYLSN</w:t>
            </w:r>
          </w:p>
        </w:tc>
      </w:tr>
      <w:tr w:rsidR="00767530" w:rsidRPr="00E340F8" w14:paraId="251D7A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332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5F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322|CBF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D9A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EDFVIKPEAAGASTDTSEWPLLLKNFDKLLVRSGHYTPIPAGSSPLKRDLKSYISSGVINLDKPSNPSSHEVVAWIKRILRCEKTGHSGTLDPKVTGCLIVCIDRATRLVKSQQGAGKEYVCIVRLHDALKDEKDLGRSLENLTGALFQRPPLISAVKRQLRVRTIYESNLIEFDNKRNLGVFWASCEAGTYMRTLCVHLGMLLGVGGHMQELRRVRSGALSENDNMVTLHDVMDAQWVYDNTRDESYLRSIIQPLETLLVGYKRIVVKDSAVNAVCYGAKLMIPGLLRYEEGIELYDEIVLITTKGEAIAVAIAQMSTVDLASCDHGVVASVKRCIMERDLYPRRWGLGPVAQKKKQMKADGKLDKYGRVNENTPEQWKKEYVPLDNAEQSTSSSQETKETEEEPKKAKEDSLIKEVETEKEEVKEDDSKKEKKEKKDKKEKKEKKEKKDKKEKKEKKEKKRKSEDGDSEEKKSKKSKK</w:t>
            </w:r>
          </w:p>
        </w:tc>
      </w:tr>
      <w:tr w:rsidR="00767530" w:rsidRPr="00E340F8" w14:paraId="7F1E17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004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A876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IBF3|CAV2_GOR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DF57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TEKADVQLFMDDDSYSHHSGLEYADPEKFADSGQDRDPHRLNSHLKLGFEDVIAEPVTTHSFDKVWICSHALFEISKYVMYKFLTVFLAIPLAFIAGILFATLSCLHIWILMPFVKTCLMVLPSVQTIWKSVTDVIIAPLCTSVGRCFSSVSLQLSQD</w:t>
            </w:r>
          </w:p>
        </w:tc>
      </w:tr>
      <w:tr w:rsidR="00767530" w:rsidRPr="00E340F8" w14:paraId="65746986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830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9B6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J0|CABI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5B37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IAALNASSTIEDDHEGSFKSHKTQTKEAQEAEAFALYHKALDLQKHDRFEESAKAYHELLEASLLREAVSSGDEKEGLKHPGLILKYSTYKNLAQLAAQREDLETAMEFYLEAVMLDSTDVNLWYKIGHVALRLIRIPLARHAFEEGLRCNPDHWPCLDNLITVLYTLSDYTTCLYFICKALEKDCRYSKGLVLKEKIFEEQPCLRKDSLRMFLKCDMSIHDVSVSAAETQAIVDEALGLRKKRQALIVREKEPDLKLVQPIPFFTWKCLGESLLAMYNHLTTCEPPRPSLGKRIDLSDYQDPSQPLESSMVVTPVNVIQPSTVSTNPAVAVAEPVVSYTSVATTSFPLHSPGLLETGAPVGDISGGDKSKKGVKRKKISEESGETAKRRSARVRNTKCKKEEKVDFQELLMKFLPSRLRKLDPEEEDDSFNNYEVQSEAKLESFPSIGPQRLSFDSATFMESEKQDVHEFLLENLTNGGILELMMRYLKAMGHKFLVRWPPGLAEVVLSVYHSWRRHSTSLPNPLLRDCSNKHIKDMMLMSLSCMELQLDQWLLTKGRSSAVSPRNCPAGMVNGRFGPDFPGTHCLGDLLQLSFASSQRDLFEDGWLEFVVRVYWLKARFLALQGDMEQALENYDICTEMLQSSTAIQVEAGAERRDIVIRLPNLHNDSVVSLEEIDKNLKSLERCQSLEEIQRLYEAGDYKAVVHLLRPTLCTSGFDRAKHLEFMTSIPERPAQLLLLQDSLLRLKDYRQCFECSDVALNEAVQQMVNSGEAAAKEEWVATVTQLLMGIEQALSADSSGSILKVSSSTTGLVRLTNNLIQVIDCSMAVQEEAKEPHVSSVLPWIILHRIIWQEEDTFHSLCHQQQLQNPAEEGMSETPMLPSSLMLLNTAHEYLGRRSWCCNSDGALLRFYVRVLQKELAASTSEDTHPYKEELETALEQCFYCLYSFPSKKSKARYLEEHSAQQVDLIWEDALFMFEYFKPKTLPEFDSYKTSTVSADLANLLKRIATIVPRTERPALSLDKVSAYIEGTSTEVPCLPEGADPSPPVVNELYYLLADYHFKNKEQSKAIKFYMHDICICPNRFDSWAGMALARASRIQDKLNSNELKSDGPIWKHATPVLNCFRRALEIDSSNLSLWIEYGTMSYALHSFASRQLKQWRGELPPELVQQMEGRRDSMLETAKHCFTSAARCEGDGDEEEWLIHYMLGKVAEKQQQPPTVYLLHYRQAGHYLHEEAARYPKKIHYHNPPELAMEALEVYFRLHASILKLLGKPDSGVGAEVLVNFMKEAAEGPFARGEEKNTPKASEKEKACLVDEDSHSSAGTLPGPGASLPSSSGPGLTSPPYTATPIDHDYVKCKKPHQQATPDDRSQDSTAVALSDSSSTQDFFNEPTSLLEGSRKSYTEKRLPILSSQAGATGKDLQGATEERGKNEESLESTEGFRAAEQGVQKPAAETPASACIPGKPSASTPTLWDGKKRGDLPGEPVAFPQGLPAGAEEQRQFLTEQCIASFRLCLSRFPQHYKSLYRLAFLYTYSKTHRNLQWARDVLLGSSIPWQQLQHMPAQGLFCERNKTNFFNGIWRIPVDEIDRPGSFAWHMNRSIVLLLKVLAQLRDHSTLLKVSSMLQRTPDQGKKYLRDADRQVLAQRAFILTVKVLEDTLSELAEGSERPGPKVCGLPGARMTTDVSHKASPEDGQEGLPQPKKPPLADGSGPGPEPGGKVGLLNHRPVAMDAGDSADQSGERKDKESPRAGPTEPMDTSEATVCHSDLERTPPLLPGRPARDRGPESRPTELSLEELSISARQQPTPLTPAQPAPAPAPATTTGTRAGGHPEEPLSRLSRKRKLLEDTESGKTLLLDAYRVWQQGQKGVAYDLG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ERIMSETYMLIKQVDEEAALEQAVKFCQVHLGAAAQRQASGDTPTTPKHPKDSRENFFPVTVVPTAPDPVPADSVQRPSDAHTKPRPALAAATTIITCPPSASASTLDQSKDPGPPRPHRPEATPSMASLGPEGEELARVAEGTSFPPQEPRHSPQVKMAPTSSPAEPHCWPAEAALGTGAEPTCSQEGKLRPEPRRDGEAQEAASETQPLSSPPTAASSKAPSSGSAQPPEGHPGKPEPSRAKSRPLPNMPKLVIPSAATKFPPEITVTPPTPTLLSPKGSISEETKQKLKSAILSAQSAANVRKESLCQPALEVLETSSQESSLESETDEDDDYMDI</w:t>
            </w:r>
          </w:p>
        </w:tc>
      </w:tr>
      <w:tr w:rsidR="00767530" w:rsidRPr="00E340F8" w14:paraId="141FB9F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012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251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U8|CAP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8F4A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PSSSEEESDEIVEEESGKEVLGSAPSGARLSPSRTSEGSAGSAGLGGGGAGAGAGVGAGGGGGSGASSGGGAGGLQPSSRAGGGRPSSPSPSVVSEKEKEELERLQKEEEERKKRLQLYVFVMRCIAYPFNAKQPTDMARRQQKISKQQLQTVKDRFQAFLNGETQIMADEAFMNAVQSYYEVFLKSDRVARMVQSGGCSANDSREVFKKHIEKRVRSLPEIDGLSKETVLSSWMAKFDAIYRGEEDPRKQQARMTASAASELILSKEQLYEMFQNILGIKKFEHQLLYNACQLDNPDEQAAQIRRELDGRLQMADQIARERKFPKFVSKEMENMYIEELKSSVNLLMANLESMPVSKGGEFKLQKLKRSHNASIIDMGEESENQLSKSDVVLSFSLEVVIMEVQGLKSLAPNRIVYCTMEVEGGEKLQTDQAEASKPTWGTQGDFSTTHALPAVKVKLFTESTGVLALEDKELGRVILHPTPNSPKQSEWHKMTVSKNCPDQDLKIKLAVRMDKPQNMKHSGYLWAIGKNVWKRWKKRFFVLVQVSQYTFAMCSYREKKAEPQELLQLDGYTVDYTDPQPGLEGGRAFFNAVKEGDTVIFASDDEQDRILWVQAMYRATGQSHKPVPPTQVQKLNAKGGNVPQLDAPISQFYADRAQKHGMDEFISSNPCNFDHASLFEMVQRLTLDHRLNDSYSCLGWFSPGQVFVLDEYCARNGVRGCHRHLCYLRDLLERAENGAMIDPTLLHYSFAFCASHVHGNRPDGIGTVTVEEKERFEEIKERLRVLLENQITHFRYCFPFGRPEGALKATLSLLERVLMKDIVTPVPQEEVKTVIRKCLEQAALVNYSRLSEYAKIEENQKDAENVGRLITPAKKLEDTIRLAELVIEVLQQNEEHHAEPHVDKGEAFAWWSDLMVEHAETFLSLFAVDMDAALEVQPPDTWDSFPLFQLLNDFLRTDYNLCNGKFHKHLQDLFAPLVVRYVDLMESSIAQSIHRGFERESWEPVKSLTSNLPNVNLPNVNLPKVPNLPVNIPLGIPQMPTFSAPSWMAAIYDADNGSGTSEDLFWKLDALQTFIRDLHWPEEEFGKHLEQRLKLMASDMIESCVKRTRIAFEVKLQKTSRSTDFRVPQSICTMFNVMVDAKAQSTKLCSMEMGQEHQYHSKIDELIEETVKEMITLLVAKFVTILEGVLAKLSRYDEGTLFSSFLSFTVKAASKYVDVPKPGMDVADAYVTFVRHSQDVLRDKVNEEMYIERLFDQWYNSSMNVICTWLTDRMDLQLHIYQLKTLIRMVKKTYRDFRLQGVLDSTLNSKTYETIRNRLTVEEATASVSEGGGLQGISMKDSDEEDEEDD</w:t>
            </w:r>
          </w:p>
        </w:tc>
      </w:tr>
      <w:tr w:rsidR="00767530" w:rsidRPr="00E340F8" w14:paraId="59874D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2CF3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15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423|CCE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16B0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KLSFLQHICKLTGLSRSGRKDELLRRIVDSPIYPTSRVLGIDLGIKNFSYCFASQNEDSKVIIHNWSVENLTEKNGLDIQWTEDFQPSSMADLSIQLFNTLHEKFNPHVILMERQRYRSGIATIPEWTLRVNMLESMLYALHYAEKRNSIEQKIQYPFLLSLSPKSTYSYWASVLNTKASFSKKKSRVQMVKELIDGQKILFENEEALYKWNNGSRVEFKKDDMADSALIASGWMRWQAQLKHYRNFCKQFLKQ</w:t>
            </w:r>
          </w:p>
        </w:tc>
      </w:tr>
      <w:tr w:rsidR="00767530" w:rsidRPr="00E340F8" w14:paraId="5300468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51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56F1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RUB6|CCD6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9AE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GDGLKLETELLDGKTKLILSPYEHKSKISVKMGNKAKIAKCPLRTKTGHILKSTQDTCIGSEKLLQKKPVGSETSQAKGEKNGMTFSSTKDLCKQCIDKDCLHIQKEISPATPNMQKTRNTVNTSLVGKQKPHKKHITAENMKSSLVCLTQDQLQQILMTVNQGNRSLSLTENGKEAKSQYSLYLNSISNQPKDENIMGLFKKTEMVSSVPAENKSVLNEHQETSKQCEQKIAIENEWKPADIFSTLGERECDRSSLEAKKAQWRKELDEQVALKKKEKEVSEKWNDPWKKSESDKIIWEKHQILDQSRETVLLEHPFSAVKQELQRKWIEELNKQIEDDRQRKIEEKIIYSKGEEHDRWAMHFDSLKSYPGSQSQLFSQSTHKQPEYFCVSPDTQELADVSSVCTPTTGSQVEPSEEEHIAKPIKDVVMANSKKTNFLRSMTALLDPAQIEERDRRRQKQLEHQKAITAQVEEKRRKKQLEEEQRKKEEQEEELRLAQEREEMQKQYEEDILKQKQKEEIMTLKTNELFQTMQRAQELAQRLKQEQRIRELAQKGHDTSRLIKNLGVDTIQMEYNASNISNSRHDSDEISGKMNTYMNSTTSKKDTGVQTDDLNIGIFTNAESHCGSLMERDITNCSSPEISAELIGQFSTKKNKQELTQDKGASLEKENNRCNDQCNQFTRIEKQTKHMKKYPKRPDWNINKPPKRYIPASEKYPKQLQKQREEKKVRRQMELLHLVEKNNPGHLSQNRGISPEIFHSSHQETESKLRWHLVKKEEEPLNIHSFSKERSPSSPVPVVKNRTQQTQNTLHLPLKNSSYERENLISGSNQTELSSGISESSHFIPYVRTNEIYYLDPDAPLSGPSTQDPQYQNSQDCGQKRQLFDSDCVRDPLLNPNMVKNRDRQQAILKGLSELRQGLLQKQKELESSLLPLAENQEESFGSSF</w:t>
            </w:r>
          </w:p>
        </w:tc>
      </w:tr>
      <w:tr w:rsidR="00767530" w:rsidRPr="00E340F8" w14:paraId="61E2C0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9E4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AFB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JL9|CAM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CC7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CTSKPSSSVKPNPYAPKDAVLQNDDSTPAHPGKSPVRSSPAVKASPFFPFYTPSPARHRRNKSRDGGGGESKSVTSTPLRQLARAFHPPSPARHIRDVLRRRKEKKEAALPAARQQKEEEEREEVGLDKRFGFSKELQSRIELGEEIGRGHFGYTCSAKFKKGELKDQEVAVKVIPKSKMTSAISIEDVRREVKILRALSGHQNLVQFYDAFEDNANVYIVMELCGGGELLDRILARGGKYSEDDAKAVLIQILNVVAFCHLQGVVHRDLKPENFLYTSKEENSMLKVIDFGLSDFVRPDERLNDIVGSAYYVAPEVLHRSYTTEADVWSIGVIAYILLCGSRPFWARTESGIFRAVLKADPSFDEPPWPSLSFEAKDFVKRLLYKDPRKRMTASQALMHPWIAGYKKIDIPFDILIFKQIKAYLRSSSLRKAALMALSKTLTTDELLYLKAQFAHLAPNKNGLITLDSIRLALATNATEAMKESRIPDFLALLNGLQYKGMDFEEFCAASISVHQHESLDCWEQSIRHAYELFEMNGNRVIVIEELASELGVGSSIPVHTILNDWIRHTDGKLSFLGFVKLLHGVSTRQSLAKTR</w:t>
            </w:r>
          </w:p>
        </w:tc>
      </w:tr>
      <w:tr w:rsidR="00767530" w:rsidRPr="00E340F8" w14:paraId="69754F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D5D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D5B1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82|CBS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F94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SEQQADSRHNVIDLVGNTPLIALKKLPKALGIKPQIYAKLELYNPGGSIKDRIAKSMVEEAEASGRIHPSRSTLIEPTSGNTGIGLALIGAIKGYRTIITLPEKMSNEKVSVLKALGAEIIRTPTAAAWDSPESHIGVAKKLEKEIPGAVILDQYNNMMNPEAHYFGTGREIQRQLEDLNLFDNLRAVVAGAGTGGTISGISKYLKEQNDKIQIVGADPFGSILAQPENLNKTDITDYKVEGIGYDFVPQVLDRKLIDVWYKTDDKPSFKYARQLISNEGVLVGGSSGSAFTAVVKYCEDHPELTEDDVIVAIFPDSIRSYLTKFVDDEWLKKNNLWDDDVLARFDSSKLEASTTKYADVFGNATVKDLHLKPVVSVKETAKVTDVIKILKDNGFDQLPVLTEDGKLSGLVTLSELLRKLSINNSNNDNTIKGKYLDFKKLNNFNDVSSYNENKSGKKKFIKFDENSKLSDLNRFFEKNSSAVITDGLKPIHIVTKMDLLSYLA</w:t>
            </w:r>
          </w:p>
        </w:tc>
      </w:tr>
      <w:tr w:rsidR="00767530" w:rsidRPr="00E340F8" w14:paraId="451933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86C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DF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J1|C1Q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789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GQGLLLAYCLLLAFASGLVLSRVPHVQGEQQEWEGTEELPSPPDHAERAEEQHEKYRPSQDQGLPASRCLRCCDPGTSMYPATAVPQINITILKGEKGDRGDRGLQGKYGKTGSAGARGHTGPKGQKGSMGAPGERCKSHYAAFSVGRKKPMHSNHYYQTVIFDTEFVNLYDHFNMFTGKFYCYVPGLYFFSLNVHTWNQKETYLHIMKNEEEVVILFAQVGDRSIMQSQSLMLELREQDQVWVRLYKGERENAIFSEELDTYITFSGYLVKHATEP</w:t>
            </w:r>
          </w:p>
        </w:tc>
      </w:tr>
      <w:tr w:rsidR="00767530" w:rsidRPr="00E340F8" w14:paraId="50F4AC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0E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EAC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800|CADH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583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RLAETLLDLWTPLIILWITLPSFVYMAPMNQAHVLTTGSPLELSRQSEEMRILNRSKRGWVWNQMFVLEEFSGPEPILVGRLHTDLDPGSKKIKYILSGDGAGTIFQINDITGDIHAIKRLDREEKAEYTLTAQAVDWETNKPLEPPSEFIIKVQDINDNAPEFLNGPYHATVPEMSILGTSVTNVTATDADDPVYGNSAKLVYSILEGQPYFSIEPETAIIKTALPNMDREAKEEYLVVIQAKDMGGHSGGLSGTTTLTVTLTDVNDNPPKFAQSLYHFSVPEDVVLGTAIGRVKANDQDIGENAQSSYDIIDGDGTALFEITSDAQAQDGVIRLRKPLDFETKKSYTLKVEAANIHIDPRFSGRGPFKDTATVKIVVEDADEPPVFSSPTYLLEVHENAALNSVIGQVTARDPDITSSPIRFSIDRHTDLERQFNINADDGKITLATPLDRELSVWHNISIIATEIRNHSQISRVPVAIKVLDVNDNAPEFASEYEAFLCENGKPGQVIQTVSAMDKDDPKNGHFFLYSLLPEMVNNPNFTIKKNEDNSLSILAKHNGFNRQKQEVYLLPIVISDSGNPPLSSTSTLTIRVCGCSNDGVVQSCNVEPYVLPIGLSMGALIAILACIILLLVIVVLFVTLRRHKNEPLIIKDDEDVRENIIRYDDEGGGEEDTEAFDIATLQNPDGINGFLPRKDIKPDLQFMPRQGLAPVPNGVDVDEFINVRLHEADNDPTAPPYDSIQIYGYEGRGSVAGSLSSLESTTSDSDQNFDYLSDWGPRFKRLGELYSVGESDKET</w:t>
            </w:r>
          </w:p>
        </w:tc>
      </w:tr>
      <w:tr w:rsidR="00767530" w:rsidRPr="00E340F8" w14:paraId="7C51BA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8BF9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34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864|CASP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DDF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DQDCAAELEKVDSSSEDGVDAKPDRSSIISSILLKKKRNASAGPVRTGRDRVPTYLYRMDFQKMGKCIIINNKNFDKATGMDVRNGTDKDAGALFKCFQNLGFEVTVHNDCSCAKMQDLLRKASEEDHSNSACFACVLLSHGEEDLIYGKDGVTPIKDLTAHFRGDRCKTLLEKPKLFFIQACRGTELDDGIQADSGPINDIDANPRNKIPVEADFLFAYSTVPGYYSWRNPGKGSWFVQALCSILNEHGKDLEIMQILTRVNDRVARHFESQSDDPRFNEKKQIPCMVSMLTKELYFSR</w:t>
            </w:r>
          </w:p>
        </w:tc>
      </w:tr>
      <w:tr w:rsidR="00767530" w:rsidRPr="00E340F8" w14:paraId="3EF5EA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667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E545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272|CCL5_CAV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B6F5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SAAALCVILTTAALCVPASASPYASDTTPCCFAYISRALPRTHIKEYFYTSSKCSNLAVVFVTRKNRQVCANPEKKWVREYINSLEMS</w:t>
            </w:r>
          </w:p>
        </w:tc>
      </w:tr>
      <w:tr w:rsidR="00767530" w:rsidRPr="00E340F8" w14:paraId="55A359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95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BCD8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71|C1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DBE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CIVLFSLLAWVYAEPTMYGEILSPNYPQAYPSEVEKSWDIEVPEGYGIHLYFTHLDIELSENCAYDSVQIISGDTEEGRLCGQRSSNNPHSPIVEEFQVPYNKLQVIFKSDFSNEERFTGFAAYYVATDINECTDFVDVPCSHFCNNFIGGYFCSCPPEYFLHDDMKNCGVNCSGDVFTALIGEIASPNYPKPYPENSRCEYQIRLEKGFQVVVTLRREDFDVEAADSAGNCLDSLVFVAGDRQFGPYCGHGFPGPLNIETKSNALDIIFQTDLTGQKKGWKLRYHGDPMPCPKEDTPNSVWEPAKAKYVFRDVVQITCLDGFEVVEGRVGATSFYSTCQSNGKWSNSKLKCQPVDCGIPESIENGKVEDPESTLFGSVIRYTCEEPYYYMENGGGGEYHCAGNGSWVNEVLGPELPKCVPVCGVPREPFEEKQRIIGGSDADIKNFPWQVFFDNPWAGGALINEYWVLTAAHVVEGNREPTMYVGSTSVQTSRLAKSKMLTPEHVFIHPGWKLLEVPEGRTNFDNDIALVRLKDPVKMGPTVSPICLPGTSSDYNLMDGDLGLISGWGRTEKRDRAVRLKAARLPVAPLRKCKEVKVEKPTADAEAYVFTPNMICAGGEKGMDSCKGDSGGAFAVQDPNDKTKFYAAGLVSWGPQCGTYGLYTRVKNYVDWIMKTMQENSTPRED</w:t>
            </w:r>
          </w:p>
        </w:tc>
      </w:tr>
      <w:tr w:rsidR="00767530" w:rsidRPr="00E340F8" w14:paraId="11FDF372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95D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758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45|CB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712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PPSKKSRADSDYDSGLDALSALESLEAFPTSSKDTDVDNNPSTSAGGSGGPSGSTPHPQGTPQPAPSNNGGFNLQPGQSQPQQPPQNMGGGVNGSVLQELLMNPSQTSNNSPRPQAYPPGQQNAFNRSPMMPNGTPNMMSPPSMGRVPGPSPGGPQPPGPGQPQMRPGQPGMFQGDQQQQMMMGAQGQQFPGMMHRYPYAQGGPPPGAQGMPQGYPGVSRGGPTPGQPMGRGAMMNGAMPRSGPMPTQGRPGIPPNQQAMMQPMMTDRQFMQHGQYGQQRPEFMQQYGRPGGYPMMHQGMMMDSNGQPIRGPNQMMMMSNGHPGMSHGPPNGQPGPQAAAAQHAAQQQAAAQAQAQAAAQQQQQQQREQEAAAAAQRNGAGRATTPGSSMLATHQDPEKRKLIQQQLVLLLHAHKCSQREKENRDFAAKNQPPPHAACTLPHCSTMKEVLTHMTSCNVGRLCHSDTTQTTKKCSVAHCASSRQIIAHWKNCSREDCPVCKPLKRIQDTPLQFSLPDLANLIGVNGNSNGSAEGDGLHQFGSPAMRTGNITNSLFEGFNGNPFQNGPNRGGPRPPGGNGEIPNLPPPDMPDCTKEWHHQVTKDLRNHLVGKLVKAIFPEPNQEAMNDNRLKDLIAYARKVEKEMFESANDREEYYHLLAEKIYKIQKELQEKKNSRLNQGAAAHDQYAIPPSNELAQMLGVEGGRSDVHSEGSSMAVAPSQQNQPWGGAPNSNMHQQIPPNGQVPQVNNSSTFPSSGNSTPNIGASSTVSAMLQPKTEPMDDQNTDSLSSRPPTAIGFGGSSSSTPAPIMNGIVKKEEDPEESSNQAPPSVKDTKDGVAESKPKEQQAKREPTPPPTEDTVFSQEDLIKFLLPVWEKLDKSEDAAPFRVPVDAKLLNIPDYHEIIKRPMDLETVHKKLYAGQYQNAGQFCDDIWLMLDNAWLYNRKNSKVYKYGLKLSEMFVSEMDPVMKSMGYCCAKKLAFTPLSLFCYGAAMCTIAREQQYWVFEQSSTQYNVTVTERYTYCQKCFDALPPEGISLSENPNDRNNMAPKTSFTEQKNSVIDYEPFERCKYCMRKWHRICALHDKKVYPEGFICECCRTAKKYQKPDNKYLASKLPHNKLSTFLEDRVNGFIKKQLQAEAHKYPVIIRTLCVQDKEAEVKAQMKQKYVESNQFPEKFPYRTKAVFAFEIIDGVEVCFFGLHVQEYGSAC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APNARRVYIAYLDSVHFFQPRELRTDVYHELLLGYLDYAKMLGYTMAHIWACPPSEGDDYIFHCHPPEQKIPKPKRLQDWYKKMLEKGVQEGSVVEFKDIYKQARDDNLTTPTQLPYFEGDFWPNVIEDCIREASNEEAQRKVKEDDDDGEDADGGLGGGDSGKKKSSKNKKNNLKKNAKMNKKKAGSITGNEVADKLYSQFEKHKEVFFTIRLVSLQNEPAVLAKPISDPDGLMQSDMMDGRDTFLTKAREEHWEFSSLRRAKYSTLCLAYSLHETDSKGMEYTCNKCSSPAVWHCQSCDDFDLCDGCKPTTQHPHEMEKIKSLIGGGEAGDSAAGGTRYESIQRCIASLVHACQCRDANCRRMSCHKMKRVVQHTKMCKKRINGTCPVCKQLIALCCYHAKHCTRDACTVPFCMNIRQKLAEQKRSQQRRADMMMRRRMEGLQSHVGGAAPTPSTVSNGTPSNAPTPPVSAGPGPAVKGGGVGQVQMQQHQGSHVGGSGPAGMGQPMNSFGGMPGMGLGPNAQNGPGLPGMNPQMNANQSRYMPNGPGLGQSGAPGQQQQPMYSSGMPMQRPGGLGGMNPQQQPQQQQGHPGLQNPGGRPGGVHGMGQNQPVRNNQDMVMNMQMQNQHQQPPPFDSTLQPQIMKINSRLKAAKTEEERETVFSDLKKTPHLFHAWLRMRENQNLVPNRMQGYSQMSMGSSNLQNLQQQQLQQQQAGAMRGGGGFAPGQNNSQPRAPSGQFASMNPSMQQQYPQQQQGWPQQRQQNPGGMQQNANPYNQFQNRQNMMMMPQQQQPHPSNAGGQ</w:t>
            </w:r>
          </w:p>
        </w:tc>
      </w:tr>
      <w:tr w:rsidR="00767530" w:rsidRPr="00E340F8" w14:paraId="5C956F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710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EEC1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574|CAS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C4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TENSVDSKSIKNLEPKIIHGSESMDSGISLDNSYKMDYPEMGLCIIINNKNFHKSTGMTSRSGTDVDAANLRETFRNLKYEVRNKNDLTREEIVELMRDVSKEDHSKRSSFVCVLLSHGEEGIIFGTNGPVDLKKITNFFRGDRCRSLTGKPKLFIIQACRGTELDCGIETDSGVDDDMACHKIPVEADFLYAYSTAPGYYSWRNSKDGSWFIQSLCAMLKQYADKLEFMHILTRVNRKVATEFESFSFDATFHAKKQIPCIVSMLTKELYFYH</w:t>
            </w:r>
          </w:p>
        </w:tc>
      </w:tr>
      <w:tr w:rsidR="00767530" w:rsidRPr="00E340F8" w14:paraId="54AA9FB8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D2E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8B09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AC94|C2C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0B4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RKGQGSGGSRGRKKRGLSDISPSTSLPPLVEGQLRCFLKLTVNRVIWKIAKPPTCVLVRVRWWGETSDGTLFCPRDALQTEPKAVRTTTRYAIRCGPKQFTSYLTDMAVLVLEVITKLDGLPIGRVQINGLAQLSPTHQINGFFTIVSSTSKKLGELQVSLALEPLSETYDSYHPLPTTDMTENVLLSKQGFRENTEPSSTQFQVPSRPRDIHTIKIDGKELAANSSRSTTPRGKDHVCFAENPDTIKDSSFGLQHSLNSGQSLESVTLKGRAPRKQMSLLNSSEFQPQIRTVAKSHSDSCILSSNNLPTKDLLSALLEQGNKLRNAMVISAMKSSPETSMLLDQVHPPINEDSLRASTQIRAFSRNRFKDHIEDHLLPSTENTFWRHDTKADTRAIQLLLGSAELSQGNFWDGLGSPPDSPSPGSDVYCISELNDPQYDQSLLENLFYTAPKSDTSISDFLSEEDDIVPSKKISQSTALARSSKVLESSDHKLKKRSAGKRNRNLVEQQMLSETPEDAQTMTLSVDRLALLGRTHSVRIIIETMGVPPDSPQMTPGKKSYAGPPPKVTTAKKRTFFVEYHFPVGFSESGLGKTALITEVVRLASSKITDGKVKFQQRFVFPVQFGGPMIEHWWNSNLTFQIYVKKTPQKKPEVIGSVSLSLRAVIQSELLSFSDQLPVQQENGQSPFGPLKVTMELITDNKDFTGINTKLSGNTHYTPLCAPTSPNKALPELNQDMTCTKNPQNLNQIHEETAKKAQNLVLPNRKSPSPVAPHPSTFVATPASHNLVNQTNGTTKESALLLHVLLMVPDGKDFISGESEKQSPCNVYLNCKLFSTEEVTRSVIAWGTTQPVFNFSQVIPVSLSSKYLERLKNNVMVIETWNKVRSPGQDKLLGLVKLPLHQFYMSFKDAKISRLLLDAQYPVVAVDSYMPVIDVFSGHQNGSLRVFLAMGSSNQIMALQRLKNEEGTLPPFSPRPAHFLDQPTAASVAMAEDRGNGLMEHCFEIHIEMVKGLAPLQATVWGEADCYVQYYFPVQHSQSSVLKGPEFLENGITLKPFRTATTLCVPDPIFNSEHHHSLLLPAEVPVQRLLLSAFSAQGLVPGGGVQFEIWCRYYYPNVRDQKVAKGTLPLSRICAMVTTQHREDVGIQTFNLPLTPRIENRKELRNQSSGLLDVGLRYRRSPRTAEGVLAARTVSISVQIIRACGLQAAAKALAEREPALQFSATVGVNASVTTHLSFLPQGEQRRTHPVACSFCPEFSHHVEFTCNLVTQHCSGEACFLAELLEFAEVIFAVYHENTKSASDIISIESCKEYLLGVVKVPTKELLIKRSGITGWYPIILPEDGGLPHGLELMQKIVGGLELSISFTHRGDRERVLEAAEHLGWSFENSLKDFVRMDEGEPATVTISTPRLWLPIHCVLLAGHNHIHKNTYCYLRYKFYDHEAFWTPLKKPKESVNKKQIMVTFKASKRAEVTRGPSLLWYFREERLEIQVWRAYGNDSVERPHQTDSWIGSAYVDLARLGERSARTLTVSGVYPLFGRNASNLSGAALRVHVVLSSLSSHLEPTHELDSMDCSSHSESEQLPRRNDEVQLSPPEVISCHQKSPASTQVPCSSTTAEVRLTQEGPADLDGTFAVSILVERAMHLSLKGSPLTERKVSIPSCCVSFATADESSPVYTQVVENTDSPIWNFQQQSRLSKELLLDPQQTLVFKVWHKGDEERVIGFASVDLSPLLSGFQFVCGWYNITDFSGECQGQIKVAVSPLESLIHFKEERQARRGVETSKSLIPIYSPFSFPASDTYAAFSSHMARQTLDQLAHASSKELDFSSPGRSDTTRSQASRHEEHVQNIRRFHESLHLQGEAPLPCDDKLTTSPLSSQTSILTSLRKNLSELDQIQRYFRQKLTKPFLPLSPQTQTAISQHQESCRDHLGPGASSLDPGSQCILEKSSNLVLQVSSLITDLQTITRDSQAALSSHRARSRSNKATTLPDAQDTEALQERCTMPDEPLVRAPDKGTDSPSPPPLEETSNGGRMLHESLRHAVPITRMQSSEDTEAGPAYSDEDYEEDIIEPRTLNEITTVTDKTSPWSSVISDTSEVISPQPDEVQREGPSCPSPGPFCREELMVKSSFLSSPERAVNPHLPRQGSPSQSLVACECEASKARVGGESASANPQPIPCPTLSGAQQSSTFVGWSSPQTDQNKEPKSEAPAENEAATSELGDSADSFKKLPLNLASQSRRENHKGPPIDSSDIRQRQVTTGSETSTKQSLLLPGPIVVPNFFLPPQQLEASLRMLSLSATLPPAATTDQDKSEATRGALSQRPCRPRPNSLPLNLPEEETLRIARIFSSQYSQKD</w:t>
            </w:r>
          </w:p>
        </w:tc>
      </w:tr>
      <w:tr w:rsidR="00767530" w:rsidRPr="00E340F8" w14:paraId="261975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BE42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23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18|CA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CA40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HWGYGKHNGPEHWHKDFPIAKGERQSPVDIDTHTAKYDPSLKPLSVSYDQATSLRILNNGHAFNVEFDDSQDKAVLKGGPLDGTYRLIQFHFHWGSLDGQGSEHTVDKKKYAAELHLVHWNTKYGDFGKAVQQPDGLAVLGIFLKVGSAKPGLQKVVDVLDSIKTKGKSADFTNFDPRGLLPESLDYWTYPGSLTTPPLLECVTWIVLKEPISVSSEQVLKFRKLNFNGEGEPEELMVDNWRPAQPLKNRQIKASFK</w:t>
            </w:r>
          </w:p>
        </w:tc>
      </w:tr>
      <w:tr w:rsidR="00767530" w:rsidRPr="00E340F8" w14:paraId="68E74AA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BE55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0B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75|CASS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325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TGIMDCAPKALLARALYDNCPDCSDELAFSRGDILTILEQHVPESEGWWKCLLHGRQGLAPANRLQILTEVAADRPCPPFLRGLEEAPASSEETYQVPTLPRPPTPGPVYEQMRSWAEGPQPPTAQVYEFPDPPTSARIICEKTLSFPKQAILTLPRPVRASLPTLPSQVYDVPTQHRGPVVLKEPEKQQLYDIPASPKKAGLHPPDSQASGQGVPLISVTTLRRGGYSTLPNPQKSEWIYDTPVSPGKASVRNTPLTSFAEESRPHALPSSSSTFYNPPSGRSRSLTPQLNNNVPMQKKLSLPEIPSYGFLVPRGTFPLDEDVSYKVPSSFLIPRVEQQNTKPNIYDIPKATSSVSQAGKELEKAKEVSENSAGHNSSWFSRRTTSPSPEPDRLSGSSSDSRASIVSSCSTTSTDDSSSSSSEESAKELSLDLDVAKETVMALQHKVVSSV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LMLFVSRKWRFRDYLEANIDAIHRSTDHIEESVREFLDFARGVHGTACNLTDSNLQNRIRDQMQTISNSYRILLETKESLDNRNWPLEVLVTDSVQNSPDDLERFVMVARMLPEDIKRFASIVIANGRLLFKRNCEKEETVQLTPNAEFKCEKYIQPPQRETESHQKSTPSTKQREDEHSSELLKKNRANICGQNPGPLIPQPSSQQTPERKPRLSEHCRLYFGALFKAISAFHGSLSSSQPAEIITQSKLVIMVGQKLVDTLCMETQERDVRNEILRGSSHLCSLLKDVALATKNAVLTYPSPAALGHLQAEAEKLEQHTRQFRGTLG</w:t>
            </w:r>
          </w:p>
        </w:tc>
      </w:tr>
      <w:tr w:rsidR="00767530" w:rsidRPr="00E340F8" w14:paraId="612A4D1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71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F1E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491|CALR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BC6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PVPLLLGLVGLAAAEPTIYFKEQFLDGDGWTDRWIESKHKPDFGRFVLSSGKFYGDQEKDKGLQTSQDARFYALSARFEPFSNKGQTLVVQFTVKHEQNIDCGGGYVKLFPDGLDQTDMHGDSEYNIMFGPDICGPGTKKVHVIFNYKGKNVLINKDIRCKDDEFTHLYTLIVRPDNTYEVKIDNSQVESGSLEDDWDFLPPKKIKDPDAVKPEDWDERAKIDDPTDSKPEDWDKPEHIPDPDAKKPEDWDEEMDGEWEPPVIQNPEYKGEWKPRQIDNPDYKGTWIHPEIDNPEYSPDSNIYAYENFAVLGLDLWQVKSGTIFDNFLITNDEAYAEEFGNETWGVTKAAEKQMKDKQDEEQRLKEEEEEKKRKEEEEVDKEDEEDKDEDEEEEDEKEEEEEEDAAAGQAKDEL</w:t>
            </w:r>
          </w:p>
        </w:tc>
      </w:tr>
      <w:tr w:rsidR="00767530" w:rsidRPr="00E340F8" w14:paraId="5E97F6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BBD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FEC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9047|C3A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C549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FDADTNSTDLHSRPLFQPQDIASMVILGLTCLLGLLGNGLVLWVAGVKMKTTVNTVWFLHLTLADFLCCLSLPFSLAHLILQGHWPYGLFLCKLIPSIIILNMFASVFLLTAISLDRCLIVHKPIWCQNHRNVRTAFAICGCVWVVAFVMCVPVFVYRDLFIMDNRSICRYNFDSSRSYDYWDYVYKLSLPESNSTDNSTAQLTGHMNDRSAPSSVQARDYFWTVTTALQSQPFLTSPEDSFSLDSANQQPHYGGKPPNVLTAAVPSGFPVEDRKSNTLNADAFLSAHTELFPTASSGHLYPYDFQGDYVDQFTYDNHVPTPLMAITITRLVVGFLVPFFIMVICYSLIVFRMRKTNFTKSRNKTFRVAVAVVTVFFICWTPYHLVGVLLLITDPESSLGEAVMSWDHMSIALASANSCFNPFLYALLGKDFRKKARQSIKGILEAAFSEELTHSTNCTQDKASSKRNNMSTDV</w:t>
            </w:r>
          </w:p>
        </w:tc>
      </w:tr>
      <w:tr w:rsidR="00767530" w:rsidRPr="00E340F8" w14:paraId="7B684F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CB81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432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H3|CAT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A85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KVYSTGSRAKDHQPSGPECLPLPEANAEAIDFLSSLHKEELQMLFFSETLAMVSDTGEPQGELTIEVQRGKYQEKLGMLTYCLFVHASSRGFLDKMLCGNSLLGYLSEKLELMEQHSQDFIKFLILPMERKMSLLKQDDQLAVTRSIKEGEEVKTGVTSFPWSSIKGFISEAANLVLLRVMAWRRMVPSNARFLTLDTEGKLCYLTYQNLGFQTIQVDHQQAEVFIVEQTVHAEEGIPMSCQYYLLSDGHLAKRIQVGSPGCCIITKMPILREEDEIEPRPVFEKKPLVWEEDMELYSKFLDRKEELRLGHASYLRQHPEAHALISDFLLFLLLRQPEDVVTFAAEFFGPFDPWRPSSPALGSSHRPNPFRSLEPEGDARSGAA</w:t>
            </w:r>
          </w:p>
        </w:tc>
      </w:tr>
      <w:tr w:rsidR="00767530" w:rsidRPr="00E340F8" w14:paraId="00E520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CBEF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48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VH7|CARP7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EB03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VLELLLLSSTALAVIGDGFIALPVHKLQAGEGSAHFPNRLPIFDVVNGVAKSVEDDVNQIIQPIFGNGIFSGGSIQGTHSGNGHSVKYEVSLPSSSSQKGSNGPSSTDNKDTDPSKTGFSLDDLMNSIPTDFWNLIGLNKAPTSSDNGSKDADFTPSAVSQVEQPTSKSVESTAPGPASSASSSSSSEAASSSQPSEDSQPSSSANKKTGAFFLSLDNTQTLYTATLKVGSPAQEVQVMIDTGSSDLWFISSGNSQCKVNGGSIDCDKYGVFDKSKSSTWHDNKTDYSISYYDGDKASGTMGQDNITFADGFSIENANFAVIDNTTSSIGVFGVGYPELEAVKSKYTNLPFAMKEQNLIAKVAYSLYLDSRDAVQGYILFGGIDHAKYTGDLKAFDIVQSNDKYVYSQIPLTSVASSLNNYTNAYGLPAGSNHPKVGAVIYNGTDSFNGGVDLKDTPTLLDTGTTYSYLSKDQVESIVGLYGNVTYNDAGKAYEVPCWVGNPGNYLEFNFKNEQYIKVPTSEFVISVGTYASGAELCVFGILPGTHSILGDNFMRSVYAVFDLEDHVISIAQAAYNDNHAVVPIE</w:t>
            </w:r>
          </w:p>
        </w:tc>
      </w:tr>
      <w:tr w:rsidR="00767530" w:rsidRPr="00E340F8" w14:paraId="722CAB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1AAC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578F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821|CAT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660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WTHSLRAVLLLVLLGVCTVRSDTPANCTYPDLLGTWVFQVGPRSSRSDINCSVMEATEEKVVVHLKKLDTAYDELGNSGHFTLIYNQGFEIVLNDYKWFAFFKYEVRGHTAISYCHETMTGWVHDVLGRNWACFVGKKVESHIEKVNMNAAHLGGLQERYSERLYTHNHNFVKAINTVQKSWTATAYKEYEKMSLRDLIRRSGHSQRIPRPKPAPMTDEIQQQILNLPESWDWRNVQGVNYVSPVRNQESCGSCYSFASMGMLEARIRILTNNSQTPILSPQEVVSCSPYAQGCDGGFPYLIAGKYAQDFGVVEESCFPYTAKDSPCKPRENCLRYYSSDYYYVGGFYGGCNEALMKLELVKHGPMAVAFEVHDDFLHYHSGIYHHTGLSDPFNPFELTNHAVLLVGYGRDPVTGIEYWIIKNSWGSNWGESGYFRIRRGTDECAIESIAVAAIPIPKL</w:t>
            </w:r>
          </w:p>
        </w:tc>
      </w:tr>
      <w:tr w:rsidR="00767530" w:rsidRPr="00E340F8" w14:paraId="327F16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AA36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067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62|CDC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F600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GPLKAINDKQLNTRSKLVHTPIKGNTADLVGKENHFKQTKRLDPNNDHHHQPAQKKKREKLSALCKTPPSLIKTRGKDYHRGHFLGEGGFARCFQIKDDSGEIFAAKTVAKASIKSEKTRKKLLSEIQIHKSMSHPNIVQFIDCFEDDSNVYILLEICPNGSLMELLKRRKVLTEPEVRFFTTQICGAIKYMHSRRVIHRDLKLGNIFFDSNYNLKIGDFGLAAVLANESERKYTICGTPNYIAPEVLMGKHSGHSFEVDIWSLGVMLYALLIGKPPFQARDVNTIYERIKCRDFSFPRDKPISDEGKILIRDILSLDPIERPSLTEIMDYVWFRGTFPPSIPSTVMSEAPNFEDIPEEQSLVNFKDCMEKSLLLESMSSDKIQRQKRDYISSIKSSIDKLEEYHQNRPFLPHSLSPGGTKQKYKEVVDIEAQRRLNDLAREARIRRAQQAVLRKELIATSTNVIKSEISLRILASECHLTLNGIVEAEAQYKMGGLPKSRLPKIKHPMIVTKWVDYSNKHGFSYQLSTEDIGVLFNNGTTVLRLADAEEFWYISYDDREGWVASHYLLSEKPRELSRHLEVVDFFAKYMKANLSRVSTFGREEYHKDDVFLRRYTRYKPFVMFELSDGTFQFNFKDHHKMAISDGGKLVTYISPSHESTTYPLVEVLKYGEIPGYPESNFREKLTLIKEGLKQKSTIVTVD</w:t>
            </w:r>
          </w:p>
        </w:tc>
      </w:tr>
      <w:tr w:rsidR="00767530" w:rsidRPr="00E340F8" w14:paraId="6E7B6A4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84B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9855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3M8|CA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0F4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QMEFIMQLYMMNLMKQQQQMQLQLPQQQQQQQLAGYTYTQNEDISSSTSVQQQQQQQQEQLQQPQPDLRKTRTHKRISSQNTNCSSSRSCSPNSNLIAFQPQQYPGATAATPSTPNSHPSNLVNQMLLQSLPPLTQLMLQQQQQQHLLTTSNLLLTPTHTPSSLGKQDPLQHPLLLGQFAGSEQMATNNFLQSSTVTSTPIEREKAATPAPSAGATAGNLSAAQVKFEQESADDDEDDDKPLSSLTSCSSSGHTNASSEKLLLSGVHPLESTTDSLDSPSMYTPVKQPADSSYGLITPVDSDLTPNTPLQPTQTISLLTPPSSEQSKSLVSLSAASGLDALLQNEEVLKNLRKVSSYLECENSLCRQENLREHFHCHEEPCQGKILSKKDDIIRHLKWHKKRKESLKLGFARFSSSDDCAPAYGEGCAYNWKQTHYHCVYEHCPKVYVSTSDVQMHANFHRKDSEIVNEGFRRFRAHETCRIEDCPFFGKKISHYHCCREGCTHTFKNKADMDKHKTYHLKDHQLKMDGFKKILKTEVCPFDACKFSTVCNHIHCVREGCDYILHSSSQMISHKRKHDRQDGEQAYQQFK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QDVEESSLDAMPQQQQQQQQQQPTSLSQSQSSSSVCGGSNTSTPLSSLSAEHFLARKRGRPPKKIQLPADAQQSEAKRLKVEDESSNPAMLLPQSQPAAAVHPLTSGLFPGLLPAAAAPGVDPTAPNFQLTHLMALFQLQNPLFYQNLYPGMTQNSSMLGNLAALSAASAAAAAAAAANGAGVQQPKAEFSFKPEFKE</w:t>
            </w:r>
          </w:p>
        </w:tc>
      </w:tr>
      <w:tr w:rsidR="00767530" w:rsidRPr="00E340F8" w14:paraId="48D898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A924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F57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82|CH3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8DE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TTMDQKSLWAGVVVLLLLQGGSAYKLVCYFTNWSQDRQEPGKFTPENIDPFLCSHLIYSFASIENNKVIIKDKSEVMLYQTINSLKTKNPKLKILLSIGGYLFGSKGFHPMVDSSTSRLEFINSIILFLRNHNFDGLDVSWIYPDQKENTHFTVLIHELAEAFQKDFTKSTKERLLLTAGVSAGRQMIDNSYQVEKLAKDLDFINLLSFDFHGSWEKPLITGHNSPLSKGWQDRGPSSYYNVEYAVGYWIHKGMPSEKVVMGIPTYGHSFTLASAETTVGAPASGPGAAGPITESSGFLAYYEICQFLKGAKITRLQDQQVPYAVKGNQWVGYDDVKSMETKVQFLKNLNLGGAMIWSIDMDDFTGKSCNQGPYPLVQAVKRSLGSL</w:t>
            </w:r>
          </w:p>
        </w:tc>
      </w:tr>
      <w:tr w:rsidR="00767530" w:rsidRPr="00E340F8" w14:paraId="79703D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54C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6CE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032|CDC4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129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YGISQFSEAYNKILRNSSSHSSCQLVIFVSCLNIDALCATKMLSLLFKKQLVQSQIVPIFGYSELRRHYSQLDDNINSLLLVGFGGVIDLEAFLEIDPQEYVIDTDEKSGEQSFRRDIYVLDAHRPWNLDNIFGSQIIQCFDDGTVDDTLGEQKEAYYKLLELDEESGDDELSGDENDNNGGDDEATDADEVTDEDEEDEDETISNKRGNSSIGPNDLSKRKQRKKQIHEYEGVLEEYYSQGTTVVNSISAQIYSLLSAIGETNLSNLWLNILGTTSLDIAYAQVYNRLYPLLQDEVKRLTPSSRNSVKTPDTLTLNIQPDYYLFLLRHSSLYDSFYYSNYVNAKLSLWNENGKKRLHKMFARMGIPLSTAQETWLYMDHSIKRELGIIFDKNLDRYGLQDIIRDGFVRTLGYRGSISASEFVEALTALLEVGNSTDKDSVKINNDNNDDTDGEEEEDNSAQKLTNLRKRWVSNFWLSWDALDDRKVELLNRGIQLAQDLQRAIFNTGVAILEKKLIKHLRIYRLCVLQDGPDLDLYRNPLTLLRLGNWLIECCAESEDKQLLPMVLASIDENTDTYLVAGLTPRYPRGLDTIHTKKPILNNFSMAFQQITAETDAKVRIDNFESSIIEIRREDLSPFLEKLTLSGLL</w:t>
            </w:r>
          </w:p>
        </w:tc>
      </w:tr>
      <w:tr w:rsidR="00767530" w:rsidRPr="00E340F8" w14:paraId="565DA8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03F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80A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58|CAT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3AC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QLWASLCCLLVLANARSRPSFHPLSDELVNYVNKRNTTWQAGHNFYNVDMSYLKRLCGTFLGGPKPPQRVMFTEDLKLPASFDAREQWPQCPTIKEIRDQGSCGSCWAFGAVEAISDRICIHTNAHVSVEVSAEDLLTCCGSMCGDGCNGGYPAEAWNFWTRKGLVSGGLYESHVGCRPYSIPPCEHHVNGSRPPCTGEGDTPKCSKICEPGYSPTYKQDKHYGYNSYSVSNSEKDIMAEIYKNGPVEGAFSVYSDFLLYKSGVYQHVTGEMMGGHAIRILGWGVENGTPYWLVANSWNTDWGDNGFFKILRGQDHCGIESEVVAGIPRTDQYWEKI</w:t>
            </w:r>
          </w:p>
        </w:tc>
      </w:tr>
      <w:tr w:rsidR="00767530" w:rsidRPr="00E340F8" w14:paraId="034D66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275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6C0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793|CDC4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CAD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IKCVVVGDGAVGKTCLLISYTTNKFPSEYVPTVFDNYAVTVMIGGEPYTLGLFDTAGQEDYDRLRPLSYPQTDVFLVCFSVVSPSSFENVKEKWVPEITHHCQKTPFLLVGTQIDLRDENSTLEKLAKNKQKPITMEQGEKLAKELKAVKYVECSALTQKGLKNVFDEAILAALEPPEPTKKRKCKFL</w:t>
            </w:r>
          </w:p>
        </w:tc>
      </w:tr>
      <w:tr w:rsidR="00767530" w:rsidRPr="00E340F8" w14:paraId="39721BB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654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403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068|CDC5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D93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IMIKGGVWRNTEDEILKAAVMKYGKNQWSRIASLLHRKSAKQCKARWYEWLDPSIKKTEWSREEEEKLLHLAKLMPTQWRTIAPIIGRTAAQCLEHYEFLLDKTAQRDNEEETTDDPRKLKPGEIDPNPETKPARPDPIDMDEDELEMLSEARARLANTQGKKAKRKAREKQLEEARRLAALQKRRELRAAGIEIQKKRKKKRGVDYNAEIPFEKKPALGFYDTSEENYQALDADFRKLRQQDLDGELRSEKEGRDRKKDKQHLKRKKESDLPSAILQTSGVSEFTKKRSKLVLPAPQISDAELQEVVKVGQASEVARQTAEESGITNSASSTLLSEYNVTNNSIALRTPRTPASQDRILQEAQNLMALTNVDTPLKGGLNTPLHESDFSGVTPQRQVVQTPNTVLSTPFRTPSNGAEGLTPRSGTTPKPVTNATPGRTPLRDKLNINPEDGMADYSDPSYVKQMERESREHLRLGLLGLPAPKNDFEIVLPENAEKELEEREIDDTYIEDAADVDARKQAIRDAERVKEMKRMHKAVQKDLPRPSEVNETILRPLNVEPPLTDLQKSEELIKKEMITMLHYDLLHHPYEPSGNKKGKNVGFATNNSEHITYLEHSPYEKFSKEDLKKAQDALVQEMEVVKQGMSHGELSSEAYNQVWEECYSQVLYLPAQSRYTRANLASKKDRIESLEKRLEINRGHMTTEAKRAAKMEKKMKILLGGYQSRAMGLMKQLNDLWDQIEQAHLELRTFEELKKHEDSAIPRRLECLKEDVQRQQEREKELQQRYADLLMEKETLQAKF</w:t>
            </w:r>
          </w:p>
        </w:tc>
      </w:tr>
      <w:tr w:rsidR="00767530" w:rsidRPr="00E340F8" w14:paraId="19FEB77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9DA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43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J5|CHI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F1F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FDEIYEEEEDEERALEEQLLKYSPDPVVVRGSGHVTVFGLSNKFESEFPSSLTGKVAPEEFKASINRVNSCLKKNLPVNVRWLLCGCLCCCCTLGCSMWPVICLSKRTRRSIEKLLEWENNRLYHKLCLHWRLSKRKCETNNMMEYVILIEFLPKTPIFRPD</w:t>
            </w:r>
          </w:p>
        </w:tc>
      </w:tr>
      <w:tr w:rsidR="00767530" w:rsidRPr="00E340F8" w14:paraId="7EE719D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220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445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FN2|CDC4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926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IKCVVVGDGAVGKTCLLISYTTNKFPSEYVPTVFDNYAVTVMIGGEPYTLGLFDTAGQEDYDRLRPLSYPQTDVFLVCFSVVSPSSFENVKEKWVPEITHHCPKTPFLLVGTQIDLRDDPSTIEKLAKNKQKPITPETAEKLARDLKAVKYVECSALTQKGLKNVFDEAILAALEPPEPKKSRRCVLL</w:t>
            </w:r>
          </w:p>
        </w:tc>
      </w:tr>
      <w:tr w:rsidR="00767530" w:rsidRPr="00E340F8" w14:paraId="1B0DB87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D81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F205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553|CFTR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CC2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SVVSKLFFSWTRPILRKGYRQRLELSDIYQIPSADSADNLSEKLEREWDRELASKKNPKLINALRRCFFWRFMFYGILLYLGEVTKAVQPLLLGRIIASYDPDNKEERSIAIYLGIGLCLLFIVRTLLLHPAIFGLHHIGMQMRIAMFSLIYKKTLKLSSRVLDKISIGQLVSLLSNNLNKFDEGLALAHFVWIVPLQVALLMGLIWELLQASAFCGLGFLIVLALFQAGLGRMMMKYRDQRAGKINERLVITSEMIENIQSVKAYCWEEAMEKMIENLRQTELKLTRKAAYVRYFNSSAFFFSGFFVVFLSVLPYALIKGIVLRKIFTTISFCIVLRMAVTRQFPWAVQTWYDSLGAINKIQDFLQKQEYKTLEYNLTTTEVVMENVTAFWEEGFGELFEKAKQNNSNRKTSNDDDSLFFSNFSLLGTPVLKDINFKIERGQLLAVAGSTGAGKTSLLMMIMGELEPSEGKIKHSGRISFCSQFSWIMPGTIKENIIFGVSYDEYRYRSVINACQLEEDISKFAEKDNIVLGEGGITLSGGQRARISLARAVYKDADLYLLDSPFGYLDVLTEKEIFESCVCKLMANKTRILVTSKMEHLKKADKILILHEGSSYFYGTFSELQNLRPDFSSKLMGYDSFDQFSAERRNSILTETLRRFSLEGDAPVSWTETKKQSFKQTGEFGEKRKNSILNPINSIRKFSIVQKTPLQMNGIEEDSDEPLERRLSLVPDSEQGEVILPRISVISTGPTLQARRRQS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NLMTHSVNQGQSIHRKTAASTRKVSLAPQANLTELDIYSRRLSQETGLEISEEINEEDLKECFFDDMESIPAVTTWNTYLRYITVHKSLIFVLIWCLVIFLAEVAASLVVLWFLGNTPPQDKGNSTYSRNNSYAVIITRTSSYYVFYIYVGVADTLLAMGFFRGLPLVHTLITVSKILHHKMLHSVLQAPMSTLNTLKAGGILNRFSKDIAILDDLLPLTIFDFIQLLLIVIGAIAVVAVLQPYIFVATVPVIVAFIMLRAYFLQTSQQLKQLESEGRSPIFTHLVTSLKGLWTLRAFGRQPYFETLFHKALNLHTANWFLYLSTLRWFQMRIEMIFVIFFIAVTFISILTTGEGEGTVGIILTLAMNIMSTLQWAVNSSIDVDSLMRSVSRVFKFIDMPTEEGKPTRSTKPYKNGQLSKVMVIENSHVKKDDIWPSGGQMTVKDLTAKYTEGGNPILENISFSISPGQRVGLLGRTGSGKSTLLSAFLRLLNTEGEIQIDGVSWDSITLQQWRKAFGVIPQKVFIFSGTFRKNLDPYEQWSDQEIWKVADEVGLRSVIEQFPGKLDFVLVDGGCVLSHGHKQLMCLARSVLSKAKILLLDEPSAHLDPVTYQIIRRTLKQAFADCTVILCEHRIEAMLECQQFLVIEENKVRQYDSIQKLLNERSLFRQAISPSDRVKLFPHRNSSKCKTQPQIAALKEETEEEVQDTRL</w:t>
            </w:r>
          </w:p>
        </w:tc>
      </w:tr>
      <w:tr w:rsidR="00767530" w:rsidRPr="00E340F8" w14:paraId="044157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6B0C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C929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790|CHK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372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KFCTGGEAEPSPLGLLLSCGSGSAAPAPGVGQQRDAASDLESKQLGGQQPPLALPPPPPLPLPLPLPQPPPPQPPADEQPEPRTRRRAYLWCKEFLPGAWRGLREDEFHISVIRGGLSNMLFQCSLPDTTATLGDEPRKVLLRLYGAILQMRSCNKEGSEQAQKENEFQGAEAMVLESVMFAILAERSLGPKLYGIFPQGRLEQFIPSRRLDTEELSLPDISAEIAEKMATFHGMKMPFNKEPKWLFGTMEKYLKEVLRIKFTEESRIKKLHKLLSYNLPLELENLRSLLESTPSPVVFCHNDCQEGNILLLEGRENSEKQKLMLIDFEYSSYNYRGFDIGNHFCEWMYDYSYEKYPFFRANIRKYPTKKQQLHFISSYLPAFQNDFENLSTEEKSIIKEEMLLEVNRFALASHFLWGLWSIVQAKISSIEFGYMDYAQARFDAYFHQKRKLGV</w:t>
            </w:r>
          </w:p>
        </w:tc>
      </w:tr>
      <w:tr w:rsidR="00767530" w:rsidRPr="00E340F8" w14:paraId="7F26B0D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B2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A0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3Z3|CH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DC9A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STTSTPAAAAVAPQQPESLYRVVQTLGEGAFGEVLLIVNTKNPEVAAAMKKINIANKSKDFIDNIRKEYLLQKRVSAVGHDNVIRMIGMRNDPQFYYLFLEYADGGELFDKIEPDCGMSPVFAQFYFKQLICGLKFIHDNDVVHRDIKPENLLLTGTHVLKISDFGMATLYRNKGEERLLDLSCGTIPYAAPELCAGKKYRGPPVDVWSSGIVLIAMLTGELPWDRASDASQSYMGWISNTSLDERPWKKIDVRALCMLRKIVTDKTDKRATIEQIQADPWYQHNFGQVETPNGRPLKRARNNDENITCTQQAECSAKRRHLETPNEKSTLAERQNASFSQPTKTEDLLLTQHIDMSQTNSNLLQRMVCRMTRFCVVTDIRSTYQKVARASEHAGFGVRETDDYRLLVTWREVSMMVSLYTMGDIPDKPRVMVDFRRSRGDGIQFKKMFMDVRNRMHEWICTDGNNWLANLGYVPRNPQIVNGGGVNVEHSASSINVDV</w:t>
            </w:r>
          </w:p>
        </w:tc>
      </w:tr>
      <w:tr w:rsidR="00767530" w:rsidRPr="00E340F8" w14:paraId="278DFA8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5A3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041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09|CD48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FE5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ESSDSKSKKDFSTAILERKKSPNRLVVDEAINDDNSVVSLHPATMEKLQLFRGDTILIKGKKRKDTVCIALADETCEEPKIRMNKVVRSNLRVRLGDVISVHQCPDVKYGKRVHILPVDDTVEGVTGNLFDAYLKPYFLEAYRPVRKGDLFLVRGGMRSVEFKVIETDPAEYCVVAPDTEIFCEGEPVKREDEERLDDVGYDDVGGVRKQMAQIRELVELPLRHPQLFKSIGVKPPKGILLYGPPGSGKTLIARAVANETGAFFFCINGPEIMSKLAGESESNLRKAFEEAEKNAPSIIFIDEIDSIAPKREKTNGEVERRIVSQLLTLMDGLKSRAHVIVMGATNRPNSIDPALRRFGRFDREIDIGVPDEIGRLEVLRIHTKNMKLAEDVDLERISKDTHGYVGADLAALCTEAALQCIREKMDVIDLEDDSIDAEILNSMAVTNEHFHTALGNSNPSALRETVVEVPNVSWNDIGGLENVKRELQETVQYPVEHPEKFEKFGMSPSKGVLFYGPPGCGKTLLAKAIANECQANFISVKGPELLTMWFGESEANVREIFDKARQSAPCVLFFDELDSIATQRGGGSGGDGGGAADRVLNQLLTEMDGMNAKKTVFIIGATNRPDIIDSALLRPGRLDQLIYIPLPDEDSRLNIFKAALRKSPIAKDVDIGALAKYTQGFSGADITEICQRACKYAIRENIEKDIEKEKRRSENPEAMEEDGVDEVSEIKAAHFEESMKYARRSVSDADIRKYQAFAQTLQQSRGFGSEFRFENSAGSGATTGVADPFATSAAAAGDDDDLYN</w:t>
            </w:r>
          </w:p>
        </w:tc>
      </w:tr>
      <w:tr w:rsidR="00767530" w:rsidRPr="00E340F8" w14:paraId="1363EA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D10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818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PH3|CDD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3F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VDWNMLRGNATQAAAGAYVPYSRFAVGAAALVDDGRVVTGCNVENVSYGLTLCAECAVVCALHSTGGGRLLALACVDGHGSVLMPCGRCRQVLLEHGGSELLIDHPVRPRRLGDLLPDAFGLDDLPRERR</w:t>
            </w:r>
          </w:p>
        </w:tc>
      </w:tr>
      <w:tr w:rsidR="00767530" w:rsidRPr="00E340F8" w14:paraId="5F181D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7D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A17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02|CC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98C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NDTYEATYAIPMHCENCVNDIKACLKNVPGINSLNFDIEQQIMSVESSVAPSTIINTLRNCGKDAIIRGAGKPNSSAVAILETFQKYTIDQKKDTAVRGLARIVQVGENKTLFDITVNGVPEAGNYHASIHEKGDVSKGVESTGKVWHKFDEPIECFNESDLGKNLYSGKTFLSAPLPTWQLIGRSFVISKSLNHPENEPSSVKDYSFLGVIARSAGVWENNKQVCACTGKTVWEERKDALANNIK</w:t>
            </w:r>
          </w:p>
        </w:tc>
      </w:tr>
      <w:tr w:rsidR="00767530" w:rsidRPr="00E340F8" w14:paraId="3CF5CB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375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0FE3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75|CIA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9A5D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HKLLRGTYFLRKFSKPTSALYPFLGIRFAEYSSSLQKPVASPGKASSQRKTEGDLQGDHQKEVALDITSSEEKPDVSFDKAIRDEAIYHFRLLKDEIVDHWRGPEGHPLHEVLLEQAKVVWQFRGKEDLDKWTVTSDKTIGGRSEVFLKMGKNNQSALLYGTLSSEAPQDGESTRSGYCAMISRIPRGAFERKMSYDWSQFNTLYLRVRGDGRPWMVNIKEDTDFFQRTNQMYSYFMFTRGGPYWQEVKIPFSKFFFSNRGRIRDVQHELPLDKISSIGFTLADKVDGPFFLEIDFIGVFTDPAHTEEFAYENSPELNPRLFK</w:t>
            </w:r>
          </w:p>
        </w:tc>
      </w:tr>
      <w:tr w:rsidR="00767530" w:rsidRPr="00E340F8" w14:paraId="0FA3B7A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92E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81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67|CDK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69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PSSIQTSEFDSSDEEPIEDEQTPIHISWLSLSRVNCSQFLGLCALPGCKFKDVRRNVQKDTEELKSCGIQDIFVFCTRGELSKYRVPNLLDLYQQCGIITHHHPIADGGTPDIASCCEIMEELTTCLKNYRKTLIHCYGGLGRSCLVAACLLLYLSDTISPEQAIDSLRDLRGSGAIQTIKQYNYLHEFRDKLAAHLSSRDSQSRSVSR</w:t>
            </w:r>
          </w:p>
        </w:tc>
      </w:tr>
      <w:tr w:rsidR="00767530" w:rsidRPr="00E340F8" w14:paraId="405D78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93F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8CAC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810|CD6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86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VLFSGALLGLLAAQGTGNDCPHKKSATLLPSFTVTPTVTESTGTTSHRTTKSHKTTTHRTTTTGTTSHGPTTATHNPTTTSHGNVTVHPTSNSTATSQGPSTATHSPATTSHGNATVHPTSNSTATSPGFTSSAHPEPPPPSPSPSPTSKETIGDYTWTNGSQPCVHLQAQIQIRVMYTTQGGGEAWGISVLNPNKTKVQGSCEGAHPHLLLSFPYGHLS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FMQDLQQKVVYLSYMAVEYNVSFPHAAQWTFSAQNASLRDLQAPLGQSFSCSNSSIILSPAVHLDLLSLRLQAAQLPHTGVFGQSFSCPSDRSILLPLIIGLILLGLLALVLIAFCIIRRRPSAYQAL</w:t>
            </w:r>
          </w:p>
        </w:tc>
      </w:tr>
      <w:tr w:rsidR="00767530" w:rsidRPr="00E340F8" w14:paraId="649C250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EC27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C9C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WV9|CCN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19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RKNNNKRWYFTREQLENSPSRRFGVDSDKELSYRQQAANLLQDMGQRLNVSQLTINTAIVYMHRFYMIQSFTQFHRYSMAPAALFLAAKVEEQPKKLEHVIKVAHTCLHPQESLPDTRSEAYLQQVQDLVILESIILQTLGFELTIDHPHTHVVKCTQLVRASKDLAQTSYFMATNSLHLTTFSLQYTPPVVACVCIHLACKWSNWEIPVSTDGKHWWEYVDATVTLELLDELTHEFLQILEKTPSRLKRIRNWRAYQAAMKTKPDDRGADENTSEQTILNMISQTSSDTTIAGLMSMSTASTSAVPSLPSSEESSSSLTSVDMLQGERWLSSQPPFKLEAAQGHRTSESLALIGVDHSLQQDGSSAFGSQKQASKSVPSAKVSLKEYRAKHAEELAAQKRQLENMEANVKSQYAYAAQNLLSHDSHSSVILKMPIESSENPERPFLDKADKSALKMRLPVASGDKAVSSKPEEIKMRIKVHSAGDKHNSIEDSVTKSREHKEKQRTHPSNHHHHHNHHSHRHSHLQLPAGPVSKRPSDPKHSSQTSTLAHKTYSLSSTLSSSSSTRKRGPPEETGAAVFDHPAKIAKSTKSSLNFPFPPLPTMTQLPGHSSDTSGLPFSQPSCKTRVPHMKLDKGPPGANGHNATQSIDYQDTVNMLHSLLSAQGVQPTQAPAFEFVHSYGEYMNPRAGAISSRSGTTDKPRPPPLPSEPPPPLPPLPK</w:t>
            </w:r>
          </w:p>
        </w:tc>
      </w:tr>
      <w:tr w:rsidR="00767530" w:rsidRPr="00E340F8" w14:paraId="50C092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469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B1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BQ0|COAB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A82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AGKKIVLGVSGGIAAYKTPELVRRLRDRGADVRVAMTEAAKAFITPLSLQAVSGYPVSDSLLDPAAEAAMGHIELGKWADLVILAPATADLIARVAAGMANDLVSTICLATPAPVAVLPAMNQQMYRAAATQHNLEVLASRGLLIWGPDSGSQACGDIGPGRMLDPLTIVDMAVAHFSPVNDLKHLNIMITAGPTREPLDPVRYISNHSSGKMGFAIAAAAARRGANVTLVSGPVSLPTPPFVKRVDVMTALEMEAAVNASVQQQNIFIGCAAVADYRAATVAPEKIKKQATQGDELTIKMVKNPDIVAGVAALKDHRPYVVGFAAETNNVEEYARQKRIRKNLDLICANDVSQPTQGFNSDNNALHLFWQDGDKVLPLERKELLGQLLLDEIVTRYDEKNRR</w:t>
            </w:r>
          </w:p>
        </w:tc>
      </w:tr>
      <w:tr w:rsidR="00767530" w:rsidRPr="00E340F8" w14:paraId="6C1D91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C23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C10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62|CD2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40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PTLLLALLHVYRALCEEVLWHTSVPFAENMSLECVYPSMGILTQVEWFKIGTQQDSIAIFSPTHGMVIRKPYAERVYFLNSTMASNNMTLFFRNASEDDVGYYSCSLYTYPQGTWQKVIQVVQSDSFEAAVPSNSHIVSEPGKNVTLTCQPQMTWPVQAVRWEKIQPRQIDLLTYCNLVHGRNFTSKFPRQIVSNCSHGRWSVIVIPDVTVSDSGLYRCYLQASAGENETFVMRLTVAEGKTDNQYTLFVAGGTVLLLLFVISITTIIVIFLNRRRRRERRDLFTESWDTQKAPNNYRSPISTSQPTNQSMDDTREDIYVNYPTFSRRPKTRV</w:t>
            </w:r>
          </w:p>
        </w:tc>
      </w:tr>
      <w:tr w:rsidR="00767530" w:rsidRPr="00E340F8" w14:paraId="21C2D8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514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A9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77|CC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E5D9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LDTVETFGTTSYYDDVGLLCEKADTRALMAQFVPPLYSLVFTVGLLGNVVVVMILIKYRRLRIMTNIYLLNLAISDLLFLVTLPFWIHYVRGHNWVFGHGMCKLLSGFYHTGLYSEIFFIILLTIDRYLAIVHAVFALRARTVTFGVITSIVTWGLAVLAALPEFIFYETEELFEETLCSALYPEDTVYSWRHFHTLRMTIFCLVLPLLVMAICYTGIIKTLLRCPSKKKYKAIRLIFVIMAVFFIFWTPYNVAILLSSYQSILFGNDCERSKHLDLVMLVTEVIAYSHCCMNPVIYAFVGERFRKYLRHFFHRHLLMHLGRYIPFLPSEKLERTSSVSPSTAEPELSIVF</w:t>
            </w:r>
          </w:p>
        </w:tc>
      </w:tr>
      <w:tr w:rsidR="00767530" w:rsidRPr="00E340F8" w14:paraId="4B0F9FA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F2B8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8EB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23|CLC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ED2E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SRSQQRGGEQSWWGSDPQYQYMPFEHCTSYGLPSENGGLQHRLRKDAGPRHNVHPTQIYGHHKEQFSDREQDIGMPKKTGSSSTVDSKDEDHYSKCQDCIHRLGQVVRRKLGEDGIFLVLLGLLMALVSWSMDYVSAKSLQAYKWSYAQMQPSLPLQFLVWVTFPLVLILFSALFCHLISPQAVGSGIPEMKTILRGVVLKEYLTMKAFVAKVVALTAGLGSGIPVGKEGPFVHIASICAAVLSKFMSVFCGVYEQPYYYSDILTVGCAVGVGCCFGTPLGGVLFSIEVTSTYFAVRNYWRGFFAATFSAFVFRVLAVWNKDAVTITALFRTNFRMDFPFDLKELPAFAAIGICCGLLGAVFVYLHRQVMLGVRKHKALSQFLAKHRLLYPGIVTFVIASFTFPPGMGQFMAGELMPREAISTLFDNNTWVKHAGDPESLGQSAVWIHPRVNVVIIIFLFFVMKFWMSIVATTMPIPCGGFMPVFVLGAAFGRLVGEIMAMLFPDGILFDDIIYKILPGGYAVIGAAALTGAVSHTVSTAVICFELTGQIAHILPMMVAVILANMVAQSLQPSLYDSIIQVKKLPYLPDLGWNQLSKYTIFVEDIMVRDVKFVSASYTYGELRTLLQTTTVKTLPLVDSKDSMILLGSVERSELQALLQRHLCPERRLRAAQEMARKLSELPYDGKARLAGEGLPGAPPGRPESFAFVDEDEDEDLSGKSELPPSLALHPSTTAPLSPEEPNGPLPGHKQQPEAPEPAGQRPSIFQSLLHCLLGRARPTKKKTTQDSTDLVDNMSPEEIEAWEQEQLSQPVCFDSCCIDQSPFQLVEQTTLHKTHTLFSLLGLHLAYVTSMGKLRGVLALEELQKAIEGHTKSGVQLRPPLASFRNTTSTRKSTGAPPSSAENWNLPEDRPGATGTGDVIAASPETPVPSPSPEPPLSLAPGKVEGELEELELVESPGLEEELADILQGPSLRSTDEEDEDELIL</w:t>
            </w:r>
          </w:p>
        </w:tc>
      </w:tr>
      <w:tr w:rsidR="00767530" w:rsidRPr="00E340F8" w14:paraId="77C86DA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C8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7FA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195|CM3A_CONK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91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KRNGCCNCSSKWCRDHSRCCGR</w:t>
            </w:r>
          </w:p>
        </w:tc>
      </w:tr>
      <w:tr w:rsidR="00767530" w:rsidRPr="00E340F8" w14:paraId="590A48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22D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C9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N58|CLC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EE60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PFGEENVEITEEFVEGDINENDLIDGNVEYVDGNGISFETTTFDNSNNNNNNNNHNNNSYNSGFDGDLSSVDGDMKPKETAPAMREYLEKHEKEMQEKKKKSEEKRQKKIAEAKQSLDNFYSEREAKKKTALKNNRDHNKSLETDSTSGNTTHTWESVVSMIDLQAKPNPANKDTSRMREILIRLKNQPIV</w:t>
            </w:r>
          </w:p>
        </w:tc>
      </w:tr>
      <w:tr w:rsidR="00767530" w:rsidRPr="00E340F8" w14:paraId="50FDEB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87A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F741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EQ3|CNG1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990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IRSLRCLLPETITSASTAASNRGSDGSQFSVLWRHQILDPDSNIVTYWNHVFLITSILALFLDPFYFYVPYVGGPACLSIDISLAATVTFFRTVADIFHLLHIFMKFRTAFVARSSRVFGRGELVMDSREIAMRYLKTDFLIDVAAMLPLPQLVIWLVIPAATNGTANHANSTLALIVLVQYIPRSFIIFPLNQRIIKTTGFIAKTAWAGAAYNLLLYILASHVLGAMWYLSSIGRQFSCWSNVCKKDNALRVLDCLPSFLDCKSLEQPERQYWQNVTQVLSHCDATSSTTNFKFGMFAEAFTTQVATTDFVSKYLYCLWWGLRNLSSYGQNITTSVYLGETLFCITICIFGLILFTLLIGNMQSSLQSMSVRVEEWRVKRRDTEEWMRHRQLPPELQERVRRFVQYKWLATRGVDEESILHSLPTDLRREIQRHLCLSLVRRVPFFSQMDDQLLDAICGCLVSSLSTAGTYIFREGDPVNEMLFVIRGQIESSTTNGGRSGFFNSTTLRPGDFCGEELLTWALMPNSTLNLPSSTRSVRALSEVEAFALSAEDLKFVAHQFKRLQSKKLQHAFRYYSHQWRAWGACFVQSAWRRYKRRKL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ELSLHESSGYYYPDETGYNEEDEETREYYYGSDEEGGSMDNTNLGATILASKFAANTRRGTNQKASSSSTGKKDGSSTSLKMPQLFKPDEPDFSIDKEDV</w:t>
            </w:r>
          </w:p>
        </w:tc>
      </w:tr>
      <w:tr w:rsidR="00767530" w:rsidRPr="00E340F8" w14:paraId="045B84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4655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68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QF2|CINV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2E2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VGLRAVGSHCSLSEMDDLDLTRALDKPRLKIERKRSFDERSMSELSTGYSRHDGIHDSPRGRSVLDTPLSSARNSFEPHPMMAEAWEALRRSMVFFRGQPVGTLAAVDNTTDEVLNYDQVFVRDFVPSALAFLMNGEPDIVKHFLLKTLQLQGWEKRVDRFKLGEGVMPASFKVLHDPIRETDNIVADFGESAIGRVAPVDSGFWWIILLRAYTKSTGDLTLSETPECQKGMKLILSLCLAEGFDTFPTLLCADGCSMIDRRMGVYGYPIEIQALFFMALRSALSMLKPDGDGREVIERIVKRLHALSFHMRNYFWLDHQNLNDIYRFKTEEYSHTAVNKFNVMPDSIPEWVFDFMPLRGGYFVGNVGPAHMDFRWFALGNCVSILSSLATPDQSMAIMDLLEHRWAELVGEMPLKICYPCLEGHEWRIVTGCDPKNTRWSYHNGGSWPVLLWQLTAACIKTGRPQIARRAVDLIESRLHRDCWPEYYDGKLGRYVGKQARKYQTWSIAGYLVAKMLLEDPSHIGMISLEEDKLMKPVIKRSASWPQL</w:t>
            </w:r>
          </w:p>
        </w:tc>
      </w:tr>
      <w:tr w:rsidR="00767530" w:rsidRPr="00E340F8" w14:paraId="5CCE95F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3F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4EF2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K1|CIS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CA5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ESVARIVKVQLPAYLKRLPVPESITGFARLTVSEWLRLLPFLGVLALLGYLAVRPFLPKKKQQKDSLINLKIQKENPKVVNEINIEDLCLTKAAYCRCWRSKTFPACDGSHNKHNELTGDNVGPLILKKKEV</w:t>
            </w:r>
          </w:p>
        </w:tc>
      </w:tr>
      <w:tr w:rsidR="00767530" w:rsidRPr="00E340F8" w14:paraId="6DDE0D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5CC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0082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92|CLK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CE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LSARRKRLASTAGPRRGSGPSLAVRWVPPLGPEPSSDRGRAPMRPRGPTCSTTRRGAGRGPRLLPGPPGRDLHRCRPDPGGAGQSPRVCEFGARAVRPLGRVEPGPPTAASREGAVLPRAEARAGSGRGARSGEWGLAAAGAWETMHHCKRYRSPEPDPYLSYRWKRRRSYSREHEGRLRYPSRREPPPRRSRSRSHDRIPYQRRYREHRDSDTYRCEERSPSFGEDCYGSSRSRHRRRSRERAPYRTRKHAHHCHKRRTRSCSSASSRSQQSSKRSSRSVEDDKEGHLVCRIGDWLQERYEIVGNLGEGTFGKVVECLDHARGKSQVALKIIRNVGKYREAARLEINVLKKIKEKDKENKFLCVLMSDWFNFHGHMCIAFELLGKNTFEFLKENNFQPYPLPHVRHMAYQLCHALRFLHENQLTHTDLKPENILFVNSEFETLYNEHKSCEEKSVKNTSIRVADFGSATFDHEHHTTIVATRHYRPPEVILELGWAQPCDVWSIGCILFEYYRGFTLFQTHENREHLVMMEKILGPIPSHMIHRTRKQKYFYKGGLVWDENSSDGRYVKENCKPLKSYMLQDSLEHVQLFDLMRRMLEFDPAQRITLAEALLHPFFAGLTPEERSFHSSRNPSR</w:t>
            </w:r>
          </w:p>
        </w:tc>
      </w:tr>
      <w:tr w:rsidR="00767530" w:rsidRPr="00E340F8" w14:paraId="07EF03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B6DC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2C7D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09|CSF2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DB9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VTSLLLCELPHPAFLLIPEKSDLRTVAPASSLNVRFDSRTMNLSWDCQENTTFSKCFLTDKKNRVVEPRLSNNECSCTFREICLHEGVTFEVHVNTSQRGFQQKLLYPNSGREGTAAQNFSCFIYNADLMNCTWARGPTAPRDVQYFLYIRNSKRRREIRCPYYIQDSGTHVGCHLDNLSGLTSRNYFLVNGTSREIGIQFFDSLLDTKKIERFNPPSNVTVRCNTTHCLVRWKQPRTYQKLSYLDFQYQLDVHRKNTQPGTENLLINVSGDLENRYNFPSSEPRAKHSVKIRAADVRILNWSSWSEAIEFGSDDGNLGSVYIYVLLIVGTLVCGIVLGFLFKRFLRIQRLFPPVPQIKDKLNDNHEVEDEIIWEEFTPEEGKGYREEVLTVKEIT</w:t>
            </w:r>
          </w:p>
        </w:tc>
      </w:tr>
      <w:tr w:rsidR="00767530" w:rsidRPr="00E340F8" w14:paraId="1257952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066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59F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7NBY4|CS13A_LEPB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6B4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TKVGGISHKKYTSEGRLVKSESEENRTDERLSALLNMRLDMYIKNPSSTETKENQKRIGKLKKFFSNKMVYLKDNTLSLKNGKKENIDREYSETDILESDVRDKKNFAVLKKIYLNENVNSEELEVFRNDIKKKLNKINSLKYSFEKNKANYQKINENNIEKVEGKSKRNIIYDYYRESAKRDAYVSNVKEAFDKLYKEEDIAKLVLEIENLTKLEKYKIREFYHEIIGRKNDKENFAKIIYEEIQNVNNMKELIEKVPDMSELKKSQVFYKYYLDKEELNDKNIKYAFCHFVEIEMSQLLKNYVYKRLSNISNDKIKRIFEYQNLKKLIENKLLNKLDTYVRNCGKYNYYLQDGEIATSDFIARNRQNEAFLRNIIGVSSVAYFSLRNILETENENDITGRMRGKTVKNNKGEEKYVSGEVDKIYNENKKNEVKENLKMFYSYDFNMDNKNEIEDFFANIDEAISSIRHGIVHFNLELEGKDIFAFKNIAPSEISKKMFQNEINEKKLKLKIFRQLNSANVFRYLEKYKILNYLKRTRFEFVNKNIPFVPSFTKLYSRIDDLKNSLGIYWKTPKTNDDNKTKEIIDAQIYLLKNIYYGEFLNYFMSNNGNFFEISKEIIELNKNDKRNLKTGFYKLQKFEDIQEKIPKEYLANIQSLYMINAGNQDEEEKDTYIDFIQKIFLKGFMTYLANNGRLSLIYIGSDEETNTSLAEKKQEFDKFLKKYEQNNNIKIPYEINEFLREIKLGNILKYTERLNMFYLILKLLNHKELTNLKGSLEKYQSANKEEAFSDQLELINLLNLDNNRVTEDFELEADEIGKFLDFNGNKVKDNKELKKFDTNKIYFDGENIIKHRAFYNIKKYGMLNLLEKIADKAGYKISIEELKKYSNKKNEIEKNHKMQENLHRKYARPRKDEKFTDEDYESYKQAIENIEEYTHLKNKVEFNELNLLQGLLLRILHRLVGYTSIWERDLRFRLKGEFPENQYIEEIFNFENKKNVKYKGGQIVEKYIKFYKELHQNDEVKINKYSSANIKVLKQEKKDLYIRNYIAHFNYIPHAEISLLEVLENLRKLLSYDRKLKNAVMKSVVDILKEYGFVATFKIGADKKIGIQTLESEKIVHLKNLKKKKLMTDRNSEELCKLVKIMFEYKMEEKKSEN</w:t>
            </w:r>
          </w:p>
        </w:tc>
      </w:tr>
      <w:tr w:rsidR="00767530" w:rsidRPr="00E340F8" w14:paraId="5F8F85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02A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A199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326|CPXE_STR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89A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TATTPQTTDAPAFPSNRSCPYQLPDGYAQLRDTPGPLHRVTLYDGRQAWVVTKHEAARKLLGDPRLSSNRTDDNFPATSPRFEAVRESPQAFIGLDPPEHGTRRRMTISEFTVKRIKGMRPEVEEVVHGFLDEMLAAGPTADLVSQFALPVPSMVICRLLGVPYADHEFFQDASKRLVQSTDAQSALTARNDLAGYLDGLITQFQTEPGAGLVGALVADQLANGEIDREELISTAMLLLIAGHETTASMTSLSVITLLDHPEQYAALRADRSLVPGAVEELLRYLAIADIAGGRVATADIEVEGHLIRAGEGVIVVNSIANRDGTVYEDPDALDIHRSARHHLAFGFGVHQCLGQNLARLELEVILNALMDRVPTLRLAVPVEQLVLRPGTTIQGVNELPVTW</w:t>
            </w:r>
          </w:p>
        </w:tc>
      </w:tr>
      <w:tr w:rsidR="00767530" w:rsidRPr="00E340F8" w14:paraId="031B88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F6C1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76F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HYK3|COQ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149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GSCALWSYCGRGWSRAMRGCQLLGLRSSWPGDLLSARLLSQEKRAAETHFGFETVSEEEKGGKVYQVFESVAKKYDVMNDMMSLGIHRVWKDLLLWKMHPLPGTQLLDVAGGTGDIAFRFLNYVQSQHQRKQKRQLRAQQNLSWEEIAKEYQNEEDSLGGSRVVVCDINKEMLKVGKQKALAQGYRAGLAWVLGDAEELPFDDDKFDIYT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FGIRNVTHIDQALQEAHRVLKPGGRFLCLEFSQVNNPLISRLYDLYSFQVIPVLGEVIAGDWKSYQYLVESIRRFPSQEEFKDMIEDAGFHKVTYESLTSGIVAIHSGFKL</w:t>
            </w:r>
          </w:p>
        </w:tc>
      </w:tr>
      <w:tr w:rsidR="00767530" w:rsidRPr="00E340F8" w14:paraId="66B085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3D2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BFB4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S2|CS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3B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LEQFVNSVRQLSAQGQMTQLCELINKSGELLAKNLSHLDTVLGALDVQEHSLGVLAVLFVKFSMPSVPDFETLFSQVQLFISTCNGEHIRYATDTFAGLCHQLTNALVERKQPLRGIGILKQAIDKMQMNTNQLTSIHADLCQLCLLAKCFKPALPYLDVDMMDICKENGAYDAKHFLCYYYYGGMIYTGLKNFERALYFYEQAITTPAMAVSHIMLESYKKYILVSLILLGKVQQLPKYTSQIVGRFIKPLSNAYHELAQVYSTNNPSELRNLVNKHSETFTRDNNMGLVKQCLSSLYKKNIQRLTKTFLTLSLQDMASRVQLSGPQEAEKYVLHMIEDGEIFASINQKDGMVSFHDNPEKYNNPAMLHNIDQEMLKCIELDERLKAMDQEITVNPQFVQKSMGSQEDDSGNKPSSYS</w:t>
            </w:r>
          </w:p>
        </w:tc>
      </w:tr>
      <w:tr w:rsidR="00767530" w:rsidRPr="00E340F8" w14:paraId="597B59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14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BA2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05|CSN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55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GSGMAQKTWELANNMQEAQSIDEIYKYDKKQQQEILAAKPWTKDHHYFKYCKISALALLKMVMHARSGGNLEVMGLMLGKVDGETMIIMDSFALPVEGTETRVNAQAAAYEYMAAYIENAKQVGRLENAIGWYHSHPGYGCWLSGIDVSTQMLNQQFQEPFVAVVIDPTRTISAGKVNLGAFRTYPKGYKPPDEGPSEYQTIPLNKIEDFGVHCKQYYALEVSYFKSSLDRKLLELLWNKYWVNTLSSSSLLTNADYTTGQVFDLSEKLEQSEAQLGRGSFMLGLETHDRKSEDKLAKATRDSCKTTIEAIHGLMSQVIKDKLFNQINIS</w:t>
            </w:r>
          </w:p>
        </w:tc>
      </w:tr>
      <w:tr w:rsidR="00767530" w:rsidRPr="00E340F8" w14:paraId="5DBFB3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15E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1D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454|CSK2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137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PPSTLNQKSNRVYSVARVYKNACEERPQEYWDYEQGVTIDWGKISNYEIINKIGRGKYSEVFSGRCIVNNQKCVIKVLKPVKMKKIYRELKILTNLTGGPNVVGLYDIVQDADSKIPALIFEEIKNVDFRTLYPTFKLPDIQYYFTQLLIALDYCHSMGIMHRDVKPQNVMIDPTERKLRLIDWGLAEFYHPGVDYNVRVASRYHKGPELLVNLNQYDYSLDLWSVGCMLAAIVFKKEPFFKGSSNPDQLVKIATVLGTKELLGYLGKYGLHLPSEYDNIMRDFTKKSWTHFITSETKLAVPEVVDLIDNLLRYDHQERLTAKEAMDHKFFKTKFE</w:t>
            </w:r>
          </w:p>
        </w:tc>
      </w:tr>
      <w:tr w:rsidR="00767530" w:rsidRPr="00E340F8" w14:paraId="5ECB1C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491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96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79|CISY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1A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PYLNSNRNVASYLQSNSSQEKTLKERFSEIYPIHAQDVRQFVKEHGKTKISDVLLEQVYGGMRGIPGSVWEGSVLDPEDGIRFRGRTIADIQKDLPKAKGSSQPLPEALFWLLLTGEVPTQAQVENLSADLMSRSELPSHVVQLLDNLPKDLHPMAQFSIAVTALESESKFAKAYAQGISKQDYWSYTFEDSLDLLGKLPVIAAKIYRNVFKDGKMGEVDPNADYAKNLVNLIGSKDEDFVDLMRLYLTIHSDHEGGNVSAHTSHLVGSALSSPYLSLASGLNGLAGPLHGRANQEVLEWLFALKEEVNDDYSKDTIEKYLWDTLNSGRVIPGYGHAVLRKTDPRYMAQRKFAMDHFPDYELFKLVSSIYEVAPGVLTEHGKTKNPWPNVDAHSGVLLQYYGLKESSFYTVLFGVSRAFGILAQLITDRAIGASIERPKSYSTEKYKELVKNIESKL</w:t>
            </w:r>
          </w:p>
        </w:tc>
      </w:tr>
      <w:tr w:rsidR="00767530" w:rsidRPr="00E340F8" w14:paraId="7A05D1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1FDB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3F14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91|CP1A2_CAV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FB5C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SWLLPFSAMELLLTATIFYLVLWVVKAFRLQVPKGLKSPPGPWGWPLIGHVLTLGKNPHLALTRLSARYGDVLQIRIGSTPVVVLSGLDTIRQALVRQSDDFKGRPDLYSSTFISDGQSMIFNPDSGPVWAARRRLAQSALQSFSVASDPASVSSCYLEEHVSREAEHLVTKLLDLMAGPGCFEPSSQIVGSVANVIGAMCFGKNFPQTSEEMLQIVNTSKEFTEFASSGNPVDFFPILRYLPNPMLQQFKDFNKRFLQFLQKTVQEHYQDFDKNHVQDIASALFKHSEESPHVNGDLIPRKKIVNLVNDIFGAGFDTVTTAISWSLLYLVTKPEIQKKIHKELDAVIGRDRKPRLADRPQLPYMEAFILEVFRYSSFLPFTIPHCTTRDTILNGFYIPKDRCVFINQWQVNHDPKQWEDPFEFRPERFLLANNTAVDKTLSDKILLFGLGKRRCIGETLGRWEVFLFLAILLQQLEFSVPPGVKVDLTPVYGLTMKPPHCQHVQARPRFSK</w:t>
            </w:r>
          </w:p>
        </w:tc>
      </w:tr>
      <w:tr w:rsidR="00767530" w:rsidRPr="00E340F8" w14:paraId="314572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37A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8A7A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S8|CRK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890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YTSLNFLFLLTFFIGSLRVSAQLQDPTYVGHVCTNRISRNSIYFSNLQTLLTSLSSNNAYFSLGSHSLTKGQNSDMVFGLYLCKGDLSPESCRECVIFAAKDTRSRCPGGKEFLIQYDECMLGYSDRNIFMDTVTTTTIITWNTQKVTADQSDRFNDAVLSLMKKSAEEAANSTSKKFAVKKSDFSSSQSLYASVQCIPDLTSEDCVMCLQQSIKELYFNKVGGRFLVPSCNSRYEVYPFYKETIEGTVLPPPVSAPPLPLVSTPSFPPGKGKNSTVIIIAIVVPVAISVLICVAVFSFHASKRAKKTYDTPEEDDITTAGSLQFDFKVIEAATDKFSMCNKLGQGGFGQVYKGTLPNGVQVAVKRLSKTSGQGEKEFKNEVVVVAKLQHRNLVKLLGFCLEREEKILVYEFVSNKSLDYFLFDSRMQSQLDWTTRYKIIGGIARGILYLHQDSRLTIIHRDLKAGNILLDADMNPKVADFGMARIFEIDQTEAHTRRVVGTYGYMSPEYAMYGQFSMKSDVYSFGVLVLEIISGRKNSSLYQMDASFGNLVTYTWRLWSDGSPLDLVDSSFRDSYQRNEIIRCIHIALLCVQEDTENRPTMSAIVQMLTTSSIALAVPQPPGFFFRSNHEQAGPSMDKSSLCSIDAASITILAPR</w:t>
            </w:r>
          </w:p>
        </w:tc>
      </w:tr>
      <w:tr w:rsidR="00767530" w:rsidRPr="00E340F8" w14:paraId="6B7389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03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D138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91|CP1A1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639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MFSVFGLPIPISATELLLASAVFCLVFWVVRTWRPRVPQGLKSPPEPWGWPCLGHVLTLGKNPHVVLSQLSQRYGDVLQIRIGCTPVLVLSGLDTIRQALVRQGDDFKGRPDLYSFTLVSDGQSMTFNPDSGPVWAARRRLAQNALKSFSTASDPASLSSCYLEEHVSKEAEYLLGKFQELMSGPGRFDPYRYVVVSVANVICAICFGRRYDHDDQEFLSLINLSNEFGEITASGNPADFIPVLRYLPNTALDLFKDLNRRFYVFVQKIVKEHYKTFEKGHIRDITDSLIEHCQDKRLDENANIQLSDEKIINVVMDLFGAGFDTVTTAISWSLLYLVTSPRVQKKIQEELDTVIGRARWPQLSDRPQLPYLEAFILETFRHSSFVPFTIPHSTTRDTNLNGFYIPKGXCVFVNQWQINHDQKLWEDPSEFRPERFLTTDGTVNKVLSEKVIIFGLGKRQCIGEIIARLEVFLFLAILLHQVEFHVTPGVKVDMTPLYGLTMKHARCEHFQVRIRS</w:t>
            </w:r>
          </w:p>
        </w:tc>
      </w:tr>
      <w:tr w:rsidR="00767530" w:rsidRPr="00E340F8" w14:paraId="26FF7B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5FEC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2C3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WW0|CREB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307B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SIVEENGNSSAASGSNDVVDVVAQQAAAAVGGGGGGGGGGGGGNPQQQQQNPQSTTAGGPTGATNNAQGGGVSSVLTTTANCNIQYPIQTLAQHGLQVSIWGPGAWCQLSSVRCYGSQPEVATKDVQSVIQANPSGVIQTAAGTQQQQQALAAATAMQKVVYVAKPPNSTVIHTTPGNAVQVRNKIPPTFPCKIKPEPNTQHPEDSDESLSDDDSQHHRSELTRRPSYNKIFTEISGPDMSGASLPMSDGVLNSQLAGTGAGGNAANSSLMQLDPTYYLSNRMSYNTNNSGIAEDQTRKREIRLQKNREAARECRRKKKEYIKCLENRVAVLENQNKALIEELKSLKELYCQTKND</w:t>
            </w:r>
          </w:p>
        </w:tc>
      </w:tr>
      <w:tr w:rsidR="00767530" w:rsidRPr="00E340F8" w14:paraId="210B85F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430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D41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5442|CPNT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4DD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AVDPAALDSAGGAVVAAGAGLGAVISSLTAALAGCAGMAGDDPAGAVFGRSYDGSAAALVQAMSVARNGLCNLGDGVRMSAHNYSLAEAMSDVAGRAAPLPAPPPSGCVGVGAPPSAVGGGGGAPKGWGWVAPYIGMIWPNGDSTKLRAAAVAWRSAGTQFALTEIQSTAGPMGVIRAQQLPEAGLIESAFADAYASTTAVVGQCHQLAAQLDAYAARIDAVHAAVLDLLARICDPLTGIKEVWEFLTDQDEDEIQRIAHDIAVVVDQFSGEVDALAAEITAVVSHAEAVITAMADHAGKQWDRFLHSNPVGVVIDGTGQQLKGFGEEAFGMAKDSWDLGPLRASIDPFGWYRSWEEMLTGMAPLAGLGGENAPGVVESWKQFGKSLIHWDEWTTNPNEALGKTVFDAATLALPGGPLSKLGSKGRDILAGVRGLKERLEPTTPHLEPPATPPRPGPQPPRIEPPESGHPAPAPAAKPAPVPANGPLPHSPTESKPPPVDRPAEPVAPSSASAGQPRVSAATTPGTHVPHGLPQPGEHVPAQAPPATTLLGGPPVESAPATAHQPQWATTPAAPAAAPHSTPGGVHSTESGPHGRSLSAHGSEPTHDGASHGSGHGSGSEPPGLHAPHREQQLAMHSNEPAGEGWHRLSDEAVDPQYGEPLSRHWDFTDNPADRSRINPVVAQLMEDPNAPFGRDPQGQPYTQERYQERFNSVGPWGQQYSNFPPNNGAVPGTRIAYTNLEKFLSDYGPQLDRIGGDQGKYLAIMEHGRPASWEQRALHVTSLRDPYHAYTIDWLPEGWFIEVSEVAPGCGQPGGSIQVRIFDHQNEMRKVEELIRRGVLRQ</w:t>
            </w:r>
          </w:p>
        </w:tc>
      </w:tr>
      <w:tr w:rsidR="00767530" w:rsidRPr="00E340F8" w14:paraId="5D5FE7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F5F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8E35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817|CREB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58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GQDLLALDPGDQDLLGFLLEESGDLWAATEPDVKASLDLELSPSENSVQELSDWEVEDLLSSLLSPSVSRDVLGSSSSSILHDHNYSLPQEHVSIDLGECEMISCRGRRELTGLAGSTFPFADTESFEKEGFHVTPLPGEERAAEQEMSRLILTEEEKKLLEKEGLTLPSTLPLTKVEEQVLKRVRRKIRNKRAAQESRKKKKVYVVGLESRVLKYTAQNRELQNKVQRLEEQNLSLLDQLRKLQAMVIEIANKTSSGSTCVLVLVFSFCLLLVPAMYSSDARGSVPAEYVVLHRKLRALPSEDDHQPKPSALSSELPMDSTHQSLDSSEHMFLVSSNFSCVLYHAPQAEQPLHWPLWDLSSEMLFSDSNLLLQANLSESEGWQPNHSPSLVIFQGRYSG</w:t>
            </w:r>
          </w:p>
        </w:tc>
      </w:tr>
      <w:tr w:rsidR="00767530" w:rsidRPr="00E340F8" w14:paraId="157C16A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466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1C62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28|CP4A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00D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FLFSPTRYLDGISGFFQWAFLLSLFLVLFKAVQFYLRRQWLLKTLQHFPCMPSHWLWGHHLKDKELQQILIWVEKFPSACLQCLSGSNIRVLLYDPDYVKVVLGRSDPKASGIYQFFAPWIGYGLLLLNGKKWFQHRRMLTPAFHYDILKPYVKIMADSVNIMLDKWEKLDGQDHPLEIFHCVSLMTLDTVMKCAFSYQGSVQLDENSKLYTKAVEDLNNLTFFRLRNAFYKYNIIYNMSSDGRLSHHACQIAHEHTDGVIKMRKSQLQNEEELQKARKKRHLDFLDILLFARMEDRNSLSDEDLRAEVDTFMFEGHDTTASGISWIFYALATHPEHQQRCREEVQSILGDGTSVTWDHLGQMPYTTMCIKEALRLYPPVISVSRELSSPVTFPDGRSIPKGITATISIYGLHHNPRFWPNPKVFDPSRFAPDSSHHSHAYLPFSGGSRNCIGKQFAMNELKVAVALTLLRFELLPDPTRIPVPIARLVLKSKNGIHLCLKKLR</w:t>
            </w:r>
          </w:p>
        </w:tc>
      </w:tr>
      <w:tr w:rsidR="00767530" w:rsidRPr="00E340F8" w14:paraId="7D0688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7D0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68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WL5|CP4C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7E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ALSSIRFPGSISEYLQVASVLSLLLLLFKTAQLYLHRQWLLSSTQQFPSPPSHWLFGHKILKDQDLQDILTRIKNFPSACPQWLWGSKVRIQVYDPDYMKLILGRSDPKANGSYRFLAPWIGRGLLMLDGQTWFQHRRMLTPAFHYDILKPYTEIMADSVRVMLDKWEQIVGQDSTLEIFRHITLMTLDTIMKCAFSHEGSVQLDRKYKSYIQAVEDLNDLVFSRVRNIFHQNDIIYRVSSNGCKANSACKLAHDHTDQVIKSRRIQLQDEEELEKLKKKRRLDFLDILLFARMENGKSLSDKDLRAEVDTFMFEGHDTTASGISWIFYALATNPEHQQRCRKEIQSLLGDGTSITWNDLDKMPYTTMCIKEALRIYPPVPSVSRELSSPVTFPDGRSLPKGIHVMLSFYGLHHNPTVWPNPEVFDPSRFAPGSSRHSHSFLPFSGGARNCIGKQFAMNELKVAVALTLLRFELLPDPTRVPIPIPRIVLKSKNGIHLHLKKLQ</w:t>
            </w:r>
          </w:p>
        </w:tc>
      </w:tr>
      <w:tr w:rsidR="00767530" w:rsidRPr="00E340F8" w14:paraId="2319619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B810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B4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P02|CP20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A4A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VTLLLWSLLLLGTLSAIQAKKSKENLKEITHKVYFDVEIDGKAAGRIVMGLFGKTVPKTVENFRALCTGEKGIGKNGKALHYKGSSFHRIIPSFMLQGGDFTHGNGMGGESIYGEKFADENFKLKHTGPGFLSMANAGQDTNGSQFFITTVTTSWLDGRHVVFGKVVTGMDVVYKVEAEGNQSGTPKSKVVIVDSGELPL</w:t>
            </w:r>
          </w:p>
        </w:tc>
      </w:tr>
      <w:tr w:rsidR="00767530" w:rsidRPr="00E340F8" w14:paraId="0F82A49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C0D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6A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746|CO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5066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SRMNLPKGPDTLCFDKDEFMKEDFDVDHFVSDCRKRVQLEELRDDLELYYKLLKTAMVELINKDYADFVNLSTNLVGMDKALNQLSVPLGQLREEVLSLRSSVSEGIRAVDERMSKQEDIRKKKMCVLRLIQVIRSVEKIEKILNSQSSKETSALEASSPLLTGQILERIATEFNQLQFHAVQSKGMPLLDKVRPRIAGITAMLQQSLEGLLLEGLQTSDVDIIRHCLRTYATIDKTRDAEALVGQVLVKPYIDEVIIEQFVESHPNGLQVMYNKLLEFVPHHCRLLREVTGGAISSEKGNTVPGYDFLVNSVWPQIVQGLEEKLPSLFNPGNPDAFHEKYTISMDFVRRLERQCGSQASVKRLRAHPAYHSFNKKWNLPVYFQIRFREIAGSLEAALTDVLEDAPAESPYCLLASHRTWSSLRRCWSDEMFLPLLVHRLWRLTLQILARYSVFVNELSLRPISNESPKEIKKPLVTGSKEPSITQGNTEDQGSGPSETKPVVSISRTQLVYVVADLDKLQEQLPELLEIIKPKLEMIGFKNFSSISAALEDSQSSFSACVPSLSSKIIQDLSDSCFGFLKSALEVPRLYRRTNKEVPTTASSYVDSALKPLFQLQSGHKDKLKQAIIQQWLEGTLSESTHKYYETVSDVLNSVKKMEESLKRLKQARKTTPANPVGPSGGMSDDDKIRLQLALDVEYLGEQIQKLGLQASDIKSFSALAELVAAAKDQATAEQP</w:t>
            </w:r>
          </w:p>
        </w:tc>
      </w:tr>
      <w:tr w:rsidR="00767530" w:rsidRPr="00E340F8" w14:paraId="68D6D3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F15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3EB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66|CRF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07F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ALLLSLLEANCSLALAEELLLDGWGEPPDPEGPYSYCNTTLDQIGTCWPQSAPGALVERPCPEYFNGIKYNTTRNAYRECLENGTWASRVNYSHCEPILDDKQRKYDLHYRIALIINYLGHCVSVVALVAAFLLFLVLRSIRCLRNVIHWNLITTFILRNITWFLLQLIDHEVHEGNEVWCRCVTTIFNYFVVTNFFWMFVEGCYLHTAIVMTYSTEHLRKWLFLFIGWCIPCPIIVAWAVGKLYYENEQCWFGKEPGDLVDYIYQGPIILVLLINFVFLFNIVRILMTKLRASTTSETIQYRKAVKATLVLLPLLGITYMLFFVNPGEDDLSQIVFIYFNSFLQSFQGFFVSVFYCFFNGEVRSALRKRWHRWQDHHALRVPVARAMSIPTSPTRISFHSIKQTAAV</w:t>
            </w:r>
          </w:p>
        </w:tc>
      </w:tr>
      <w:tr w:rsidR="00767530" w:rsidRPr="00E340F8" w14:paraId="28A4A0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8431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999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Y26|CP51B_AS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60F5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IAFILDGICKHCSTQSTWVLVGIGLLSILAVSVIINVLQQLLFKNPHEPPVVFHWFPFIGSTISYGIDPYKFFFDCRAKYGDIFTFILLGKKTTVYLGTKGNDFILNGKLRDVCAEEVYSPLTTPVFGRHVVYDCPNAKLMEQKKFVKYGLTSDALRSYVPLITDEVESFVKNSPAFQGHKGVFDVCKTIAEITIYTASRSLQGKEVRSKFDSTFAELYHNLDMGFAPINFMLPWAPLPHNRKRDAAQRKLTETYMEIIKARRQAGSKKDSEDMVWNLMSCVYKNGTPVPDEEIAHMMIALLMAGQHSSSSTASWIVLRLATRPDIMEELYQEQIRVLGSDLPPLTYDNLQKLDLHAKVIKETLRLHAPIHSIIRAV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PMAVDGTSYVIPTSHNVLSSPGVTARSEEHFPNPLEWNPHRWDENIAASAEDDEKVDYGYGLVSKGTNSPYLPFGAGRHRCIGEQFAYLQLGTITAVLVRLFRFRNLPGVDGIPDTDYSSLFSKPLGRSFVEFEKRESATKA</w:t>
            </w:r>
          </w:p>
        </w:tc>
      </w:tr>
      <w:tr w:rsidR="00767530" w:rsidRPr="00E340F8" w14:paraId="0433776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B3E6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91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RL7|CPH2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891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QYDEQLAAGDNNGFNKQGNATLYSFDFVDADDFLDSISGALPNNGHNNVNPNTNDISFEDMNIMNPNIYSPVSAASGDDFTQSSGQPMISEGSNYTGQNFTDYLSDNSLEGYDKNTSRPLHEVDIGFSNKRSNSTSTGSLSHNEEITPISHYSVDSIVTSPEPPINKQGDFPPIKRTTTVSSTNSITNTTKKPAKVTKPKSKDKNSHNMIEKKYRTNINTKILALRDAVPALRIAAGCDDVSIADLEGLTPASKLNKASVLTKATEYIKHLESKNFILKQQNIELHRLIQHANMNPKSLPPPPQQMQAPPQPGFGFYPPQNQSFNVTPASQYPSPQQQVSPTQQQTVHHPPQPNRYLLGGMAAVMGTSLFGGSGENDFRSLSALPFSYLFPNAILNPSPLTIQLWTLTKVLLVVGSLASIFIPMYKQAQLKKEDKPNTIPETSLLDWILISIGFKTPAKLSVSKRDAIISNLQGGNDWSQLVSDYFYLAGCEINFENCFLSLVLGTIIRHRFPVVATILNHYLSMKEALLLNLDYKGFSKSLIRLNQLISKVDGVSIFESTNLTTRLTNVFTNNRINANIVDGQNHVKYIEFYQRNINDYYAIVFNWRLLEFIHELNVTYLEQLNDDQSQVLTDLKIIEAFFGEQDNKLFGYYQLFTSILNANYAPYLFESLKDKVESSLEKFRIAYEGIDLTDHEIHNTSSEDEYEQESPVVYKYEPTLKSQKSLISSLNLVNEEEFIILTCSLTIYYYKNKEYDRALKLLNYLRLDNDSKTLSLLTFTSLITLINELIPGKIEDNVNLDSAIRICRDWLENPDLTQYMDEDIKLELKKIVVTKGMIVNGIDVNESDEE</w:t>
            </w:r>
          </w:p>
        </w:tc>
      </w:tr>
      <w:tr w:rsidR="00767530" w:rsidRPr="00E340F8" w14:paraId="197D97E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776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52AF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406|CP18D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10B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PRVFFDMSLSGTPIGRIEMELFADTTPNTAENFRALCTGEKGMGKLGKPLHFKGSIFHRVIPGFMCQGGDFTAKNGTGGESIYGAKFKDENFIKKHTGAGILSMANSGPNTNGSQFFICTDKTSWLDGKHVVFGQVVKGLDVVKAIEKVGSDSGKTSKVVTITDCGQLS</w:t>
            </w:r>
          </w:p>
        </w:tc>
      </w:tr>
      <w:tr w:rsidR="00767530" w:rsidRPr="00E340F8" w14:paraId="07D567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97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C00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080|CP119_SUL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228F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DWFSEMRKKDPVYYDGNIWQVFSYRYTKEVLNNFSKFSSDLTGYHERLEDLRNGKIRFDIPTRYTMLTSDPPLHDELRSMSADIFSPQKLQTLETFIRETTRSLLDSIDPREDDIVKKLAVPLPIIVISKILGLPIEDKEKFKEWSDLVAFRLGKPGEIFELGKKYLELIGYVKDHLNSGTEVVSRVVNSNLSDIEKLGYIILLLIAGNETTTNLISNSVIDFTRFNLWQRIREENLYLKAIEEALRYSPPVMRTVRKTKERVKLGDQTIEEGEYVRVWIASANRDEEVFHDGEKFIPDRNPNPHLSFGSGIHLCLGAPLARLEARIAIEEFSKRFRHIEILDTEKVPNEVLNGYKRLVVRLKSNE</w:t>
            </w:r>
          </w:p>
        </w:tc>
      </w:tr>
      <w:tr w:rsidR="00767530" w:rsidRPr="00E340F8" w14:paraId="42A274D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F01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42D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81|CO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D8D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VTVNDEVIKVFNDMKVRKSSTQEEIKKRKKAVLFCLSDDKRQIIVEEAKQILVGDIGDTVEDPYTSFVKLLPLNDCRYALYDATYETKESKKEDLVFIFWAPESAPLKSKMIYASSKDAIKKKFTGIKHEWQVNGLDDIKDRSTLGEKLGGNVVVSLEGKPL</w:t>
            </w:r>
          </w:p>
        </w:tc>
      </w:tr>
      <w:tr w:rsidR="00767530" w:rsidRPr="00E340F8" w14:paraId="14739E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68EA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09F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CR3|COW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D8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HSPLIASACLALVLMSSSLIGSTEARNKKKYVGETGGDFEFIDEINKNTQSNKNLGEHKRWIHDPSSDLCRPLNCKKREICLLEDEFSAVCVSKKELHKNRDEIITKAKYLEEEAKRRVNQQDNQDSQDAEDINNDDEDNSSDGGSSNSSPTGTNNAQASVQGNEETDDEDKSLSLGDDDESKEDDVFYENSIAAGDKQQQQQQLSQPAAGPSVIQQDDDEELDNCKPCPVAKPTFLCGADNRTYSSLCRLDYHNCIHSTSIRIACKGFCPCKEIVDGKRLQRISGYNNKYNKKISLDQQQQQQQQQQQQQQQQQAYKDSNNNNIMMNSGNIMGGNNNDFNTIMNDKEDNNRHNNHINAQYTFTPEEIKYDNKHYKYLKYTAYKKDSKYQEDKHKMRNYNEVVEKQQQKFNKNSNLNAYPSKSAECKPQQLTAIGNRLLDWFSVIMADSKKRRQHSQKSKAHFPPACKTEAKWMFGHLDLNNDGQLSLQEMYDLEHDQNERCIKPFIDTCDLDTDSSINTREWCRCFEKTDRPCAAVRRRIAGDFAGAYAPDCDIQGFYKPTQCHNSVGVCWCVDKHGVEFANTRTRGKPNCESVVNNAASLTSDDEDEGADDEDSAEGSADQMLVF</w:t>
            </w:r>
          </w:p>
        </w:tc>
      </w:tr>
      <w:tr w:rsidR="00767530" w:rsidRPr="00E340F8" w14:paraId="54F33A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CE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93BA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N1|COR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71B9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QVVRSSKFRHVFGQPAKADQCYEDVRVSQTTWDSGFCAVNPKFMALICEASGGGAFLVLPLGKTGRVDKNVPLVCGHTAPVLDIAWCPHNDNVIASGSEDCTVMVWEIPDGGLVLPLREPVVTLEGHTKRVGIVAWHPTAQNVLLSAGCDNVILVWDVGTGAAVLTLGPDVHPDTIYSVDWSRDGALICTSCRDKRVRVIEPRKGTVVAEKERPHEGTRPVHAVFVSEGKILTTGFSRMSERQVALWDTKHLEEPLSLQELDTSSGVLLPFFDPDTNIVYLCGKGDSSIRYFEITSEAPFLHYLSMFSSKESQRGMGYMPKRGLEVNKCEIARFYKLHERKCEPIAMTVPRKSDLFQEDLYPPTAGPDPALTAEEWLSGRDAGPLLISLKDGYVPPKSRELRVNRGLDSARRRATPEPSSTLSSDTVSRLEEDVRNLNAIVQKLQERLDRLEETVQAK</w:t>
            </w:r>
          </w:p>
        </w:tc>
      </w:tr>
      <w:tr w:rsidR="00767530" w:rsidRPr="00E340F8" w14:paraId="1ABD41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185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2020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81|CP7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9B1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VSAATGRFSLERLGLPGLALAAALLLLALCLLVRRTRRPGEPPLIKGWLPYLGVVLNLRKDPLRFMKTLQKQHGDTFTVLLGGKYITFILDPFQYQLVIKNHKQLSFRVFSNKLLEKAFSISQLQKNHDMNDELHLCYQFLQGKSLDILLESMMQNLKQVFEPQLLKTTSWDTAELYPFCSSIIFEITFTTIYGKVIVCDNNKFISELRDDFLKFDDKFAYLVSNIPIELLGNVKSIREKIIKCFSSEKLAKMQGWSEVFQSRQDVLEKYYVHEDLEIGAHHLGFLWASVANTIPTMFWAMYYLLRHPEAMAAVRDEIDRLLQSTGQKKGSGFPIHLTREQLDSLICLESSIFEALRLSSYSTTIRFVEEDLTLSSETGDYCVRKGDLVAIFPPVLHGDPEIFEAPEEFRYDRFIEDGKKKTTFFKRGKKLKCYLMPFGTGTSKCPGRFFALMEIKQLLVILLTYFDLEIIDDKPIGLNYSRLLFGIQYPDSDVLFRYKVKS</w:t>
            </w:r>
          </w:p>
        </w:tc>
      </w:tr>
      <w:tr w:rsidR="00767530" w:rsidRPr="00E340F8" w14:paraId="15DB3D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BCF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E53F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786|CP17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44C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LVGLLLLILAYFFWPKSKTPNAKFPRSLPFLPLVGSLPFLPRRGHMHANFFKLQEKYGPIYSLRLGTTTAVIVGHYQLAREVLVKKGKEFSGRPQMVTLGLLSDQGKGVAFADSSSSWQLHRKLVFSTFSLFRDDQKLEKMICQEANSLCDLILTYDGESRDLSTLIFKSVINIICTICFNISFENKDPILTTIQTFTEGIVDVLGHSDLVDIFPWLKIFPNKNLEMIKEHTKIREKTLVEMFEKCKEKFNSESLSSLTDILIQAKMNAENNNTGEGQDPSVFSDKHILVTVGDIFGAGIETTSSVLNWILAFLVHNPEVKRKIQKEIDQYVGFSRTPSFNDRTHLLMLEATIREVLRIRPVAPLLIPHKANIDSSIGEFAIPKD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HVIINLWALHHDKNEWDQPDRFMPERFLDPTGSHLITPTPSYLPFGAGPRSCIGEALARQELFIFMALLLQRFDFDVSDDKQLPCLVGDPKVVFLIDPFKVKITVRQAWKDAQVEVST</w:t>
            </w:r>
          </w:p>
        </w:tc>
      </w:tr>
      <w:tr w:rsidR="00767530" w:rsidRPr="00E340F8" w14:paraId="63A5F7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3F7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8E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79|CPE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D0D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LEEESGRIKDCWDNQEVPALSTCSNANIFRRINAILDDSLDFSKVCTTPINRGIHDQLPDFQDSEEAITSRMLFPTSAQESPRGLPDANGLCLGLQSLSLTGWDRPWSTQDSDSSAQSNTQSVLSMLQNPLGNVLGKTPLSFLSLDPLGSDLDKFPAPSVRGSRLDTRPILDSRSSSPSDSDTSGFSSGSDHLSDLISSLRISPPLPFLSMTGNGPRDPLKMGVGSRMDQEQAALAAVAPSPTSAPKRWPGTSVWPSWDLLGAPKDPFSIEREARLHRQAAAVNEATCTWSGQLPPRNYKNPIYSCKVFLGGVPWDITEAGLVNTFRVFGSLSVEWPGKDGKHPRCPPKGNMPKGYVYLVFELEKSVRALLQACSHDPLSPDGLSEYYFKMSSRRMRCKEVQVIPWVLADSNFVWSPSQRLDPSRTVFVGALHGMLNAEALAAILNDLFGGVVYAGIDTDKHKYPIGSGRVTFNNQRSYLKAVTAAFVEIKTTKFTKKVQIDPYLEDSLCLICSSQPGPFFCRDQVCFKYFCRSCWHWRHSMEGLRHHSPLMRNQKN</w:t>
            </w:r>
          </w:p>
        </w:tc>
      </w:tr>
      <w:tr w:rsidR="00767530" w:rsidRPr="00E340F8" w14:paraId="0590F9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0C2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4A63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36|CP3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C577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IVTSSLKPLAMADSSSSTIFSHPSISSTISSSRIRSSSVSLLTGRINLPLSFSRVSLSLKTKTHLKKSPFVSFVAQTSDWAEEGGEGSVAVEETENSLESQDVSEGDESEGDASEGDVSEGDESEGDVSEGAVSERAEFPEPSEEAKLFVGNLAYDVNSQALAMLFEQAGTVEIAEVIYNRETDQSRGFGFVTMSSVDEAETAVEKFNRYDLNGRLLTVNKAAPRGSRPERAPRVYEPAFRVYVGNLPWDVDNGRLEQLFSEHGKVVEARVVYDRETGRSRGFGFVTMSDVDELNEAISALDGQNLEGRAIRVNVAEERPPRRGY</w:t>
            </w:r>
          </w:p>
        </w:tc>
      </w:tr>
      <w:tr w:rsidR="00767530" w:rsidRPr="00E340F8" w14:paraId="0CFCA3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8B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595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16|CPT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CE6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HQAVAFQFTVTPDGIDLRLSHEALRQIYLSGLHSWKKKFIRFKNGIITGVYPASPSSWLIVVVGVMTTMYAKIDPSLGIIAKINRTLETANCMSSQTKNVVSGVLFGTGLWVALIVTMRYSLKVLLSYHGWMFTEHGKMSRATKIWMGMVKIFSGRKPMLYSFQTSLPRLPVPAVKDTVNRYLQSVRPLMKEEDFKRMTALAQDFAVGLGPRLQWYLKLKSWWATNYVSDWWEEYIYLRGRGPLMVNSNYYAMDLLYILPTHIQAARAGNAIHAILLYRRKLDREEIKPIRLLGSTIPLCSAQWERMFNTSRIPGEETDTIQHMRDSKHIVVYHRGRYFKVWLYHDGRLLKPREMEQQMQRILDNTSEPQPGEARLAALTAGDRVPWARCRQAYFGRGKNKQSLDAVEKAAFFVTLDETEEGYRSEDPDTSMDSYAKSLLHGRCYDRWFDKSFTFVVFKNGKMGLNAEHSWADAPIVAHLWEYVMSIDSLQLGYAEDGHCKGDINPNIPYPTRLQWDIPGECQEVIETSLNTANLLANDVDFHSFPFVAFGKGIIKKCRTSPDAFVQLALQLAHYKDMGKFCLTYEASMTRLFREGRTETVRSCTTESCDFVRAMVDPAQTVEQRLKLFKLASEKHQHMYRLAMTGSGIDRHLFCLYVVSKYLAVESPFLKEVLSEPWRLSTSQTPQQQVELFDLENNPEYVSSGGGFGPVADDGYGVSYILVGENLINFHISSKFSCPETDSHRFGRHLKEAMTDIITLFGLSSNSKK</w:t>
            </w:r>
          </w:p>
        </w:tc>
      </w:tr>
      <w:tr w:rsidR="00767530" w:rsidRPr="00E340F8" w14:paraId="0F111B9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C8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FA3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CH7|CUL4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6AE6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GPRKGSVSALMGRTNGLTKPAALAGGPAKPGGTGGSRKLVIKNFRDRPRLPDNYTQDTWRKLHEAVKAIQSSTSIRYNLEELYQAVENLCSHKVSPTLYKQLRQVCEDHVQAQILPFREDSLDSVLFLKKINTCWQDHCRQMIMIRSIFLFLDRTYVLQNSMLPSIWDMGLELFRNHIISDRMVQSKTIDGILLLIGRERSGEAVDRSLLRSLLSMLSDLQVYKDSFELKFLEETNCLYAAEGQRLMQDREVPEYLNHVSKRLEEEADRVITYLDHSTQKPLIACVEKQLLGEHLTAILQKGLEHLLDENRVPDLTQMYQLFSRVKGGQHALLQHWSEYIKTFGTTIVINPEKDKDMVQDLLDFKDKVDHVVEVCFQRNERFINLMKESFETFINKRPNKPAELIAKHVDSKLRAGNKEATDEELERILDKIMILFRFIHGKDVFEAFYKKDLAKRLLVGKSASVDAEKSMLSKLKHECGAAFTSKLEGMFKDMELSKDIMVHFKQHMQNQSAPGPIDLTVNILTMGYWPTYTPMEVHLPPEMVRLQEVFKTFYLGKHSGRKLQWQTTLGHAVLKADFKEGKKEFQVSLFQTLVLLMFNEGDGFSFEEIKMATGIEDSELRRTLQSLACGKARVLIKSPKGKEVEDGDKFIFNADFKHKLFRIKINQIQMKETVEEQVSTTERVFQDRQYQIDAAIVRIMKMRKTLGHNLLVSELYNQLKFPVKPGDLKKRIESLIDRDYMERDKDSPNQYHYVA</w:t>
            </w:r>
          </w:p>
        </w:tc>
      </w:tr>
      <w:tr w:rsidR="00767530" w:rsidRPr="00E340F8" w14:paraId="42002D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5C5B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416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I51|CTCF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9DC0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EISVLSEQFTKIKELELMPEKGLKEEEKDGVCREKDHRSPSELEAERTSGAFQDSVLEEEVELVLAPSEESEKYILTLQTVHFTSEAVELQDMSLLSIQQQEGVQVVVQQPGPGLLWLEEGPRQSLQQCVAISIQQELYSPQEMEVLQFHALEENVMVASEDSKLAVSLAETTGLIKLEEEQEKNQLLAERTKEQLFFVETMSGDERSDEIVLTVSNSNVEEQEDQPTAGQADAEKAKSTKNQRKTKGAKGTFHCDVCMFTSSRMSSFNRHMKTHTSEKPHLCHLCLKTFRTVTLLRNHVNTHTGTRPYKCNDCNMAFVTSGELVRHRRYKHTHEKPFKCSMCKYASVEASKLKRHVRSHTGERPFQCCQCSYASRDTYKLKRHMRTHSGEKPYECHICHTRFTQSGTMKIHILQKHGENVPKYQCPHCATIIARKSDLRVHMRNLHAYSAAELKCRYCSAVFHERYALIQHQKTHKNEKRFKCKHCSYACKQERHMTAHIRTHTGEKPFTCLSCNKCFRQKQLLNAHFRKYHDANFIPTVYKCSKCGKGFSRWINLHRHSEKCGSGEAKSAASGKGRRTRKRKQTILKEATKGQKEAAKGWKEAANGDEAAAEEASTTKGEQFPGEMFPVACRETTARVKEEVDEGVTCEMLLNTMDK</w:t>
            </w:r>
          </w:p>
        </w:tc>
      </w:tr>
      <w:tr w:rsidR="00767530" w:rsidRPr="00E340F8" w14:paraId="3830F83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05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5EA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AT6|COD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F800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ERTHKAAATGARGPGELGAPGTVALVAARAERGARLPSPGSCGLLTLALCSLALSLLAHFRTAELQARVLRLEAERGEQQMETAILGRVNQLLDEKWKLHSRRRREAPKTSPGCNCPPGPPGPTGRPGLPGDKGAIGMPGRVGSPGDAGLSIIGPRGPPGQPGTRGFPGFPGPIGLDGKPGHPGPKGDMGLTGPPGQPGPQGQKGEKGQCGEYPHRECLSSMPAALRSSQIIALKLLPLLNSVRLAPPPVIKRRTFQGEQSQASIQGPPGPPGPPGPSGPLGHPGLPGPMGPPGLPGPPGPKGDPGIQGYHGRKGERGMPGMPGKHGAKGAPGIAVAGMKGEPGIPGTKGEKGAEGSPGLPGLLGQKGEKGDAGNSIGGGRGEPGPPGLPGPPGPKGEAGVDGQVGPPGQPGDKGERGAAGEQGPDGPKGSKGEPGKGEMVDYNGNINEALQEIRTLALMGPPGLPGQIGPPGAPGIPGQKGEIGLPGPPGHDGEKGPRGKPGDMGPPGPQGPPGKDGPPGVKGENGHPGSPGEKGEKGETGQAGSPGEKGEAGEKGNPGAEVPGLPGPEGPPGP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LQGVPGPKGEAGLDGAKGEKGFQGEKGDRGPLGLPGASGLDGRPGPPGTPGPIGVPGPAGPKGERGSKGDPGMTGPTGAAGLPGLHGPPGDKGNRGERGKKGSRGPKGDKGDQGAPGLDAPCPLGEDGLPVQGCWNK</w:t>
            </w:r>
          </w:p>
        </w:tc>
      </w:tr>
      <w:tr w:rsidR="00767530" w:rsidRPr="00E340F8" w14:paraId="24A1117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05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4E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651|A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1250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GKLMIGLLIPILVATVYAEGSPAGSKRHEKFIPMVAFSCGYRNQYMTEEGSWKTDDERYATCFSGKLDILKYCRKAYPSMNITNIVEYSHEVSISDWCREEGSPCKWTHSVRPYHCIDGEFHSEALQVPHDCQFSHVNSRDQCNDYQHWKDEAGKQCKTKKSKGNKDMIVRSFAVLEPCALDMFTGVEFVCCPNDQTNKTDVQKTKEDEDDDDDEDDAYEDDYSEESDEKDEEEPSSQDPYFKIANWTNEHDDFKKAEMRMDEKHRKKVDKVMKEWGDLETRYNEQKAKDPKGAEKFKSQMNARFQKTVSSLEEEHKRMRKEIEAVHEERVQAMLNEKKRDATHDYRQALATHVNKPNKHSVLQSLKAYIRAEEKDRMHTLNRYRHLLKADSKEAAAYKPTVIHRLRYIDLRINGTLAMLRDFPDLEKYVRPIAVTYWKDYRDEVSPDISVEDSELTPIIHDDEFSKNAKLDVKAPTTTAKPVKETDNAKVLPTEASDSEEEADEYYEDEDDEQVKKTPDMKKKVKVVDIKPKEIKVTIEEEKKAPKLVETSVQTDDEDDDEDSSSSTSSESDEDEDKNIKELRVDIEPIIDEPASFYRHDKLIQSPEVERSASSVFQPYVLASAMFITAICIIAFAITNARRRRAMRGFIEVDVYTPEERHVAGMQVNGYENPTYSFFDSKA</w:t>
            </w:r>
          </w:p>
        </w:tc>
      </w:tr>
      <w:tr w:rsidR="00767530" w:rsidRPr="00E340F8" w14:paraId="02DF47B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28DA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48B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FN1|ACE2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02AE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SSWLLLSLVAVTAAQSTIEEQAKTFLDKFNHEAEDLFYQSSLASWNYNTNITEENVQNMNNAGDKWSAFLKEQSTLAQMYPLQEIQNLTVKLQLQALQQNGSSVLSEDKSKRLNTILNTMSTIYSTGKVCNPNNPQECLLLEPGLNEIMANSLDYNERLWAWESWRSEVGKQLRPLYEEYVVLKNEMARANHYEDYGDYWRGDYEVNGVDSYDYSRGQLIEDVEHTFEEIKPLYEHLHAYVRAKLINAYPSYISPIGCLPAHLLGDMWGRFWTNLYSLTVPFGQKPNIDVTDAMVDQAWDAQRIFKEAEKFFVSVGLPNMTQRFWENSMLTDPGNVQKVVCHPTAWDLGKGDFRILMCTKVTMDDFLTAHHEMGHIQYDMAYAAQPFLLRNGANEGFHEAVGEIMSLSAATPKHLKSIGLLSPDFQEDNETEINFLLKQALTIVGTLPFTYMLEKWRWMVFKGEIPKDQWMKKWWEMKREIVGVVEPVPHDETYCDPASLFHVSNDYSFIRYYTRTLYQFQFQEALCQAAKHEGPLHKCDISNSTEAGQKLLNMLRLGKSEPWTLALENVVGAKNMNVRPLLDYFEPLFTWLKDQNKNSFVGWSTDWSPYADQSIKVRISLKSALGNKAYEWNDNEIYLFRSSVAYAMRKYFLEVKNQMILFGEEDVRVANLKPRISFNFFVTAPKNVSDIIPRTEVEKAIRMSRSRINDAFRLNDNSLEFLGIQPTLGPPNQPPVSIWLIVFGVVMGVIVVGIVVLIFTGIRDRKKKNKARNEENPYASIDISKGENNPGFQNTDDVQTSF</w:t>
            </w:r>
          </w:p>
        </w:tc>
      </w:tr>
      <w:tr w:rsidR="00767530" w:rsidRPr="00E340F8" w14:paraId="62447C5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FD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26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I71|AAR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D24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CGSLFNKKLFKMNLLFKHLKLQQHLKLQQKPLLNNSSINNNINNNNNNNNNNNSNNDSNNTNTNIFNNSFLNSDLIERLIIKFTIGYLKNNITEDYIEQILLENQNNFIKSTTTSNYILEENNNNNNNNNNNNNNNNNNNNNNNNNNNNNNNNNSSSSSSSILSKFNKLEEDNELELQKKQKQQLEQQEEELFNQFNFLEGIEDQNDFLSEQETIQKIKFLIKMTAKSMSNYSSPNTLIPSVSKTYISPFGLSSNGSTNNHNNNNNNNHHHHSNNGNLIESSNNVNNQLNVSNYNNNNSNHYDENNQFDIFLIPTEMLVHLLSFLSANDLWRISLTCKRIWYIVDVFKFWELLFEQTCPRIYYAMQFNSRWSNPTSFQSKMILCYIDRLPTDNYKNFDKSDESGQIKKIIGVMNENLHNPMILRETCYILKRLSYRQRKEDEHESLIARYGGISLILQAMKNHPYDAGVQEDACGALGNLTCDSPNNMGLYSNDNYLSVVEQGGIQLILQAMKNHMMNPGVQYNTSFVLRNLARNDVSESRVAIEGGIQSIATAMKNHPNHIGIQTQGCGALRNLGCNDSNKVLSAKEGGIGLILRAMRSFSSHPDLQLNGCGALRNLARNEDNKNMISRQNGIQLVLGAMSNHPDDPDVQDEGCAALINLAYQDEANEETIAREGGINLILKAMRNHPFHSGVQMQGRGALKNLSCNPKNKLTIARSGGIELMNIAMQNHPNFANRFLELSRILQVALEDGNI</w:t>
            </w:r>
          </w:p>
        </w:tc>
      </w:tr>
      <w:tr w:rsidR="00767530" w:rsidRPr="00E340F8" w14:paraId="51C068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632A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EF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03|ACAD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CF3F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LRRGYKVLRSVSHFECRAQHTKPSLKQEPGLGFSFELTEQQKEFQTIARKFAREEIIPVAPDYDKSGEYPFPLIKRAWELGLINTHIPESCGGLGLGTFDACLITEELAYGCTGVQTAIEANSLGQMPVIIAGNDQQKKKYLGRMTEQPMMCAYCVTEPSAGSDVAGIKTKAEKKGDEYVINGQKMWITNGGKANWYFVLTRSNPDPKVPASKAFTGFIVEADTPGIHIGKKELNMGQRCSDTRGITFEDVRVPKENVLIGEGAGFKIAMGAFDRTRPTVAAGAVGLAQRALDEATKYALDRKTFGKLLVEHQGVSFLLAEMAMKVELARLSYQRAAWEVDSGRRNTYFASIAKAFAGDIANQLATDAVQIFGGYGFNTEYPVEKLMRDAKIYQIYEGTAQIQRLIIAREHIEKYKN</w:t>
            </w:r>
          </w:p>
        </w:tc>
      </w:tr>
      <w:tr w:rsidR="00767530" w:rsidRPr="00E340F8" w14:paraId="4688DD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6D2A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F359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650|ACAD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AE9B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LLLRSLRVLSARSATLPPPSARCSHSGAEARLETPSAKKLTDIGIRRIFSSEHDIFRESVRKFFQEEVIPYHEEWEKAGEVSRELWEKAGKQGLLGINIAEKHGGIGGDLLSTAVTWEEQAYSNCTGPGFSLHSDIVMPYIANYGTKEQIEQFIPQMTAGKCIGAIAMTEPGAGSDLQGVRTNAKRSGSDWILNGSKVFITNGWLSDLVIVVAVTNREARSPAHGISLFLVENGMKGFIKGKKLHKMGMKAQDTAELFFEDVRLPASALLGEENKGFYYLMQELPQERLLIADLAISACEFMFEETRNYVRQRKAFGKTVAHIQTVQHKLAELKTNICVTRAFVDSCLQLHETKRLDSASASMAKYWASELQNTVAYQCVQLHGGWGYMWEYPIAKAYVDARVQPIYGGTNEIMKELIARQIVSDS</w:t>
            </w:r>
          </w:p>
        </w:tc>
      </w:tr>
      <w:tr w:rsidR="00767530" w:rsidRPr="00E340F8" w14:paraId="18DB4E1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8B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C43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725|4CL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683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QDVIVNDQNDQKQCSNDVIFRSRLPDIYIPNHLPLHDYIFENISEFAAKPCLINGPTGEVYTYADVHVTSRKLAAGLHNLGVKQHDVVMILLPNSPEVVLTFLAASFIGAITTSANPFFTPAEISKQAKASAAKLIVTQSRYVDKIKNLQNDGVLIVTTDSDAIPENCLRFSELTQSEEPRVDSIPEKISPEDVVALPFSSGTTGLPKGVMLTHKGLVTSVAQQVDGENPNLYFNRDDVILCVLPMFHIYALNSIMLCSLRVGATILIMPKFEITLLLEQIQRCKVTVAMVVPPIVLAIAKSPETEKYDLSSVRMVKSGAAPLGKELEDAISAKFPNAKLGQGYGMTEAGPVLAMSLGFAKEPFPVKSGACGTVVRNAEMKILDPDTGDSLPRNKPGEICIRGNQIMKGYLNDPLATASTIDKDGWLHTGDVGFIDDDDELFIVDRLKELIKYKGFQVAPAELESLLIGHPEINDVAVVAMKEEDAGEVPVAFVVRSKDSNISEDEIKQFVSKQVVFYKRINKVFFTDSIPKAPSGKILRKDLRARLANGLMN</w:t>
            </w:r>
          </w:p>
        </w:tc>
      </w:tr>
      <w:tr w:rsidR="00767530" w:rsidRPr="00E340F8" w14:paraId="4A270C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4EC9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AD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218|AK1B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06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FVELSTKAKMPIVGLGTWKSPLGKVKEAVKVAIDAGYRHIDCAYVYQNEHEVGEAIQEKIQEKAVKREDLFIVSKLWPTFFERPLVRKAFEKTLKDLKLSYLDVYLIHWPQGFKSGDDLFPKDDKGNAIGGKATFLDAWEAMEELVDEGLVKALGVSNFSHFQIEKLLNKPGLKYKPVTNQVECHPYLTQEKLIQYCHSKGITVTAYSPLGSPDRPWAKPEDPSLLEDPKIKEIAAKHKKTAAQVLIRFHIQRNVIVIPKSVTPARIVENIQVFDFKLSDEEMATILSFNRNWRACNVLQSSHLEDYPFNAEY</w:t>
            </w:r>
          </w:p>
        </w:tc>
      </w:tr>
      <w:tr w:rsidR="00767530" w:rsidRPr="00E340F8" w14:paraId="1F8FC5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A87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BE8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67|ABH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B4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LAMDLRMLSRELSLYLEHQVRVGFFGSGVGLSLILGFSVAYAFYYLSSIAKKPQLVTGGESFSRFLQDHCPVVTETYYPTVWCWEGRGQTLLRPFITSKPPVQYRNELIKTADGGQISLDWFDNDNSTCYMDASTRPTILLLPGLTGTSKESYILHMIHLSEELGYRCVVFNNRGVAGENLLTPRTYCCANTEDLETVIHHVHSLYPSAPFLAAGVSMGGMLLLNYLGKIGSKTPLMAAATFSVGWNTFACSESLEKPLNWLLFNYYLTTCLQSSVNKHRHMFVKQVDMDHVMKAKSIREFDKRFTSVMFGYQTIDDYYTDASPSPRLKSVGIPVLCLNSVDDVFSPSHAIPIETAKQNPNVALVLTSYGGHIGFLEGIWPRQSTYMDRVFKQFVQAMVEHGHELS</w:t>
            </w:r>
          </w:p>
        </w:tc>
      </w:tr>
      <w:tr w:rsidR="00767530" w:rsidRPr="00E340F8" w14:paraId="3F5D5B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1C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A1E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W3|AB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477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ESEKAATEQEPLEGTEQTLDAEEEQEESEEAACGSKKRVVPGIVYLGHIPPRFRPLHVRNLLSAYGEVGRVFFQAEDRFVRRKKKAAAAAGGKKRSYTKDYTEGWVEFRDKRIAKRVAASLHNTPMGARRRSPFRYDLWNLKYLHRFTWSHLSEHLAFERQVRRQRLRAEVAQAKRETDFYLQSVERGQRFLAADGDPARPDGSWTFAQRPTEQELRARKAARPGGRERARLATAQDKARSNKGLLARIFGAPPPSESMEGPSLVRDS</w:t>
            </w:r>
          </w:p>
        </w:tc>
      </w:tr>
      <w:tr w:rsidR="00767530" w:rsidRPr="00E340F8" w14:paraId="621ED1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958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4D0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46|AAP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6963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QKHDGRVKIGHYVLGDTLGVGTFGKVKIGEHQLTGHKVAVKILNRQKIRSLDVVGKIKREIQNLKLFRHPHIIKLYQVISTPTDFFMVMEYVSGGELFDYICKHGRVEEMEARRLFQQILSAVDYCHRHMVVHRDLKPENVLLDAHMNAKIADFGLSNMMSDGEFLRTSCGSPNYAAPEVISGRLYAGPEVDIWSCGVILYALLCGTLPFDDEHVPTLFKKIRGGVFYIPEYLNRSVATLLMHMLQVDPLKRATIKDIREHEWFKQDLPSYLFPEDPSYDANVIDDEAVKEVCEKFECTESEVMNSLYSGDPQDQLAVAYHLIIDNRRIMNQASEFYLASSPPSGSFMDDSAMHIPPGLKPHPERMPPLIADSPKARCPLDALNTTKPKSLAVKKAKWHLGIRSQSKPYDIMAEVYRAMKQLDFEWKVVNAYHLRVRRKNPVTGNYVKMSLQLYLVDNRSYLLDFKSIDDEVVEQRSGSSTPQRSCSAAGLHRPRSSFDSTTAESHSLSGSLTGSLTGSTLSSVSPRLGSHTMDFFEMCASLITTLAR</w:t>
            </w:r>
          </w:p>
        </w:tc>
      </w:tr>
      <w:tr w:rsidR="00767530" w:rsidRPr="00E340F8" w14:paraId="4A80113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534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B872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VE4|ACB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FA97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TPKTQEGAKDLEVDMNKTEVTPRLWTTCRDGEVLLRLSKHGPGHETPMTIPEFFRESVNRFGTYPALASKNGKKWEILNFNQYYEACRKAAKSLIKLGLERFHGVGILGFNSAEWFITAVGAILAGGLCVGIYATNSAEVCQYVITHAKVNILLVENDQQLQKILSIPQSSLEPLKAIIQYRLPMKKNNNLYSWDDFMELGRSIPDTQLEQVIESQKANQCAVLIYTSGTTGIPKGVMLSHDNITWIAGAVTKDFKLTDKHETVVSYLPLSHIAAQMMDIWVPIKIGALTYFAQADALKGTLVSTLKEVKPTVFIGVPQIWEKIHEMVKKNSAKSMGLKKKAFVWARNIGFKVNSKKMLGKYNTPVSYRMAKTLVFSKVKTSLGLDHCHSFISGTAPLNQETAEFFLSLDIPIGELYGLSESSGPHTISNQNNYRLLSCGKILTGCKNMLFQQNKDGIGEICLWGRHIFMGYLESETETTEAIDDEGWLHSGDLGQLDGLGFLYVTGHIKEILITAGGENVPPIPVETLVKKKIPIISNAMLVGDKLKFLSMLLTLKCEMNQMSGEPLDKLNFEAINFCRGLGSQASTVTEIVKQQDPLVYKAIQQGINAVNQEAMNNAQRIEKWVILEKDFSIYGGELGPMMKLKRHFVAQKYKKQIDHMYH</w:t>
            </w:r>
          </w:p>
        </w:tc>
      </w:tr>
      <w:tr w:rsidR="00767530" w:rsidRPr="00E340F8" w14:paraId="6F66C1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21A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294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182|ACC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B70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KIVIANRGEIALRILRACKELGIKTVAVHSSADRDLKHVLLADETVCIGPAPSVKSYLNIPAIISAAEITGAVAIHPGYGFLSENANFAEQVERSGFIFIGPKAETIRLMGDKVSAIAAMKKAGVPCVPGSDGPLGDDMDKNRAIAKRIGYPVIIKASGGGGGRGMRVVRGDAELAQSISMTRAEAKAAFSNDMVYMEKYLENPRHVEIQVLADGQGNAIYLAERDCSMQRRHQKVVEEAPAPGITPELRRYIGERCAKACVDIGYRGAGTFEFLFENGEFYFIEMNTRIQVEHPVTEMITGVDLIKEQLRIAAGQPLSIKQEEVHVRGHAVECRINAEDPNTFLPSPGKITRFHAPGGFGVRWESHIYAGYTVPPYYDSMIGKLICYGENRDVAIARMKNALQELIIDGIKTNVDLQIRIMNDENFQHGGTNIHYLEKKLGLQEK</w:t>
            </w:r>
          </w:p>
        </w:tc>
      </w:tr>
      <w:tr w:rsidR="00767530" w:rsidRPr="00E340F8" w14:paraId="36651E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0E8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DED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172|ACV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3B1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GVMILPVLMMMAFPSPSVEDEKPKVNQKLYMCVCEGLSCGNEDHCEGQQCFSSLSINDGFHVYQKGCFQVYEQGKMTCKTPPSPGQAVECCQGDWCNRNITAQLPTKGKSFPGTQNFHLEVGLIILSVVFAVCLLACILGVALRKFKRRNQERLNPRDVEYGTIEGLITTNVGDSTLAELLDHSCTSGSGSGLPFLVQRTVARQITLLECVGKGRYGEVWRGSWQGENVAVKIFSSRDEKSWFRETELYNTVMLRHENILGFIASDMTSRHSSTQLWLITHYHEMGSLYDYLQLTTLDTVSCLRIVLSIASGLAHLHIEIFGTQGKSAIAHRDLKSKNILVKKNGQCCIADLGLAVMHSQSTNQLDVGNNPRVGTKRYMAPEVLDETIQVDCFDSYKRVDIWAFGLVLWEVARRMVSNGIVEDYKPPFYDVVPNDPSFEDMRKVVCVDQQRPNIPNRWFSDPTLTSLAKLMKECWYQNPSARLTALRIKKTLTKIDNSLDKLKTDC</w:t>
            </w:r>
          </w:p>
        </w:tc>
      </w:tr>
      <w:tr w:rsidR="00767530" w:rsidRPr="00E340F8" w14:paraId="51D03A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4670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451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334|5HT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1BA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QGIQCAPPPPAASQTGVPLTNLSHNCSADGYIYQDSIALPWKVLLVALLALITLATTLSNAFVIATVYRTRKLHTPANYLIASLAVTDLLVSILVMPISTMYTVTGRWTLGQVVCDFWLSSDITCCTASIMHLCVIALDRYWAITDAVEYSAKRTPKRAAIMIVLVWVFSISISLPPFFWRQAKAEEEMLDCFVNTDHVLYTVYSTVGAFYLPTLLLIALYGRIYVEARSRILKQTPNKTGKRLTRAQLITDSPGSTSSVTSINSRAPDVPSESGSPVYVNQVKVRVSDALLEKKKLMAARERKATKTLGIILGAFIVCWLPFFIISLVMPICKDACWFHMAIFDFFNWLGYLNSLINPIIYTMSNEDFKQAFHKLIRFKCAG</w:t>
            </w:r>
          </w:p>
        </w:tc>
      </w:tr>
      <w:tr w:rsidR="00767530" w:rsidRPr="00E340F8" w14:paraId="52795A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3CF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168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858|AL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52C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KGGLALALLLLSWVALGPRSLEGADPGTPGEAEGPACPAACVCSYDDDADELSVFCSSRNLTRLPDGVPGGTQALWLDGNNLSSVPPAAFQNLSSLGFLNLQGGQLGSLEPQALLGLENLCHLHLERNQLRSLALGTFAHTPALASLGLSNNRLSRLEDGLFEGLGSLWDLNLGWNSLAVLPDAAFRGLGSLRELVLAGNRLAYLQPALFSGLAELRELDLSRNALRAIKANVFVQLPRLQKLYLDRNLIAAVAPGAFLGLKALRWLDLSHNRVAGLLEDTFPGLLGLRVLRLSHNAIASLRPRTFKDLHFLEELQLGHNRIRQLAERSFEGLGQLEVLTLDHNQLQEVKAGAFLGLTNVAVMNLSGNCL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LPEQVFRGLGKLHSLHLEGSCLGRIRPHTFTGLSGLRRLFLKDNGLVGIEEQSLWGLAELLELDLTSNQLTHLPHRLFQGLGKLEYLLLSRNRLAELPADALGPLQRAFWLDVSHNRLEALPNSLLAPLGRLRYLSLRNNSLRTFTPQPPGLERLWLEGNPWDCGCPLKALRDFALQNPSAVPRFVQAICEGDDCQPPAYTYNNITCASPPEVVGLDLRDLSEAHFAPC</w:t>
            </w:r>
          </w:p>
        </w:tc>
      </w:tr>
      <w:tr w:rsidR="00767530" w:rsidRPr="00E340F8" w14:paraId="40DEB5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98DC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527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39|AL3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9A9F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QVQRLRQTFRSGRSRPLRFRLQQLEALRRMVQEREKDILAAIAADLSKSELNAYSHEVITILGEIDFMLGNLPELASARPAKKNLLTMMDEAYVQPEPLGVVLIIGAWNYPFVLTLQPLVGAIAAGNAAIVKPSELSENTAKILAELLPQYLDQDLYMIVNGGVEETTELLRQRFDHILYTGNTAVGKIVMEAAAKHLTPVTLELGGKSPCYIDRDCDLDVACRRITWGKYMNCGQTCIAPDYILCEASSQDQIVQKIKDTVKDFYGENVKASPDYERIINLRHFKRIKSLLEGQKIAFGGETDEATRYIAPTILTDVDPNSKVMQEEIFGPILPIVSVKNVEEAINFINDREKPLALYIFSHNNKLIKRVIDETSSGGVTGNDVIMHFTVNSLPFGGVGASGMGAYHGKYSFDTFSHQRPCLLKGLKGESVNKLRYPPNSESKVSWSKFFLLKQFNKGRLQLLLLVCLVAVAAVIVKDQL</w:t>
            </w:r>
          </w:p>
        </w:tc>
      </w:tr>
      <w:tr w:rsidR="00767530" w:rsidRPr="00E340F8" w14:paraId="784FCE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DF1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F5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CZR5|AEP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25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YPTNLEIIGGQGGSSFSFTGENNGASLEKIWVWVGGWQIKAVRAWLSDGRDETFGVPSGSHQEYVFTPGECFTSLSLWGNGAGTRLGAIKFKTNKGGEFFAHMTSWGLKTEYPMDVGSGYCLGIVGRGGSDIDCMGFMFLNAVQSTVLTNVNYPTINQLIPKVATEEIKSVSFENKTSVKQEQKVETSKKVIKTSSWSMTKSFSSTFSVEVSAGIPEIAEVSTGFSISFGVESTHSLEQTDEKNETLTTTVEVPPKKKVDVHITIGRASFDLPYTGTVKITCKNGSVLQYETKGQYKGVAYTDIKVNTVEKDL</w:t>
            </w:r>
          </w:p>
        </w:tc>
      </w:tr>
      <w:tr w:rsidR="00767530" w:rsidRPr="00E340F8" w14:paraId="5B0400B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ABB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978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706|ABCC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9A5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FCGNNISSYNINDGVLQNSCFVDALNLVPHVFLLFITFPILFIGWGSQSSKVQIHHNTWLHFPGHNLRWILTFALLFVHVCEIAEGIVSDSRRESRHLHLFMPAVMGFVATTTSIVYYHNIETSNFPKLLLALFLYWVMAFITKTIKLVKYCQSGLDISNLRFCITGMMVILNGLLMAVEINVIRVRRYVFFMNPQKVKPPEDLQDLGVRFLQPFVNLLSKATYWWMNTLIISAHKKPIDLKAIGKLPIAMRAVTNYVCLKDAYEEQKKKVADHPNRTPSIWLAMYRAFGRPILLSSTFRYLADLLGFAGPLCISGIVQRVNETQNGTNNTTGISETLSSKEFLENAYVLAVLLFLALILQRTFLQASYYVTIETGINLRGALLAMIYNKILRLSTSNLSMGEMTLGQINNLVAIETNQLMWFLFLCPNLWAMPVQIIMGVILLYNLLGSSALVGAAVIVLLAPIQYFIATKLAEAQKSTLDYSTERLKKTNEILKGIKLLKLYAWEHIFCKSVEETRMKELSSLKTFALYTSLSIFMNAAIPIAAVLATFVTHAYASGNNLKPAEAFASLSLFHILVTPLFLLSTVVRFAVKAIISVQKLNEFLLSDEIGDDSWRTGESSLPFESCKKHTGVQPKTINRKQPGRYHLDSYEQSTRRLRPAETEDIAIKVTNGYFSWGSGLATLSNIDIRIPTGQLTMIVGQVGCGKSSLLLAILGEMQTLEGKVHWSNVNESEPSFEATRSRNRYSVAYAAQKPWLLNATVEENITFGSPFNKQRYKAVTDACSLQPDIDLLPFGDQTEIGERGINLSGGQRQRICVARALYQNTNIVFLDDPFSALDIHLSDHLMQEGILKFLQDDKRTLVLVTHKLQYLTHADWIIAMKDGSVLREGTLKDIQTKDVELYEHWKTLMNRQDQELEKDMEADQTTLERKTLRRAMYSREAKAQMEDEDEEEEEEEDEDDNMSTVMRLRTKMPWKTCWRYLTSGGFFLLILMIFSKLLKHSVIVAIDYWLATWTSEYSINNTGKADQTYYVAGFSILCGAGIFLCLVTSLTVEWMGLTAAKNLHHNLLNKIILGPIRFFDTTPLGLILNRFSADTNIIDQHIPPTLESLTRSTLLCLSAIGMISYATPVFLVALLPLGVAFYFIQKYFRVASKDLQELDDSTQLPLLCHFSETAEGLTTIRAFRHETRFKQRMLELTDTNNIAYLFLSAANRWLEVRTDYLGACIVLTASIASISGSSNSGLVGLGLLYALTITNYLNWVVRNLADLEVQMGAVKKVNSFLTMESENYEGTMDPSQVPEHWPQEGEIKIHDLCVRYENNLKPVLKHVKAYIKPGQKVGICGRTGSGKSSLSLAFFRMVDIFDGKIVIDGIDISKLPLHTLRSRLSIILQDPILFSGSIRFNLDPECKCTDDRLWEALEIAQLKNMVKSLPGGLDAVVTEGGENFSVGQRQLFCLARAFVRKSSILIMDEATASIDMATENILQKVVMTAFADRTVVTIAHRVSSIMDAGLVLVFSEGILVECDTVPNLLAHKNGLFSTLVMTNK</w:t>
            </w:r>
          </w:p>
        </w:tc>
      </w:tr>
      <w:tr w:rsidR="00767530" w:rsidRPr="00E340F8" w14:paraId="2A0728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BF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97E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7Q3|AI5L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88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LNFKSFVDGVSEQQPTVGTSLPLTRQNSVFSLTFDEFQNSWGGGIGKDFGSMNMDELLKNIWTAEESHSMMGNNTSYTNISNGNSGNTVINGGGNNIGGLAVGVGGESGGFFTGGSLQRQGSLTLPRTISQKRVDDVWKELMKEDDIGNGVVNGGTSGIPQRQQTLGEMTLEEFLVRAGVVREEPQPVESVTNFNGGFYGFGSNGGLGTASNGFVANQPQDLSGNGVAVRQDLLTAQTQPLQMQQPQMVQQPQMVQQPQQLIQTQERPFPKQTTIAFSNTVDVVNRSQPATQCQEVKPSILGIHNHPMNNNLLQAVDFKTGVTVAAVSPGSQMSPDLTPKSALDASLSPVPYMFGRVRKTGAVLEKVIERRQKRMIKNRESAARSRARKQAYTMELEAEIAQLKELNEELQKKQVEIMEKQKNQLLEPLRQPWGMGCKRQCLRRTLTGPW</w:t>
            </w:r>
          </w:p>
        </w:tc>
      </w:tr>
      <w:tr w:rsidR="00767530" w:rsidRPr="00E340F8" w14:paraId="45D94C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AA9D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5FBB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R2|ADAS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AA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AGEAGASERDPDAVRARRRLRVLSGHLLGRPQEAPSTNECKARRAASAAGASPAASPAAPESGTIPKKRQELMKWNGWGYNDSKFLLNKKGQVELTGKRYPLSGLALPTLKDWIQNTLGVNLEHKTTSKPSINPSEAPPSIVNEDFLQELKEAHISYSQDADDRVFRAHGHCLHEIFLLREGMFERIPDIVVWPTCHDDVVKIVNLACKYNLCIIPIGGGTSVSYGLMCPADETRTIISLDTSQMNRILWVDENNLTAHVEAGITGQDLERQLKESGYCTGHEPDSLEFSIVGGWISTRASGMKKNVYGNIEDLVVHMKMVTPRGVIEKSSQGPRMSTGPDIHHFIMGSEGTLGVITEATIKIRPTPEYQKYGSVAFPNFEQGVACLREIAKQRCAPASIRLMDNQQFQFGHALKPQVSSIFTSFLDGFKKFYITKFKGFDPNQISVATLLFEGDREKVLQHEKQVYDIAAKFGGLAAGEDNGQRGYLLTYVIAYMRDLGLEYYVVGESFETSAPWDRVIDLCRNVKERIRRECKERGVQFAPLSTCRVTQTYDAGACIYFYFAFNYRGISDPLTVFEQTEAAARDEILANGGSLSHHHGVGKLRKQWLKESISDVGFGMLKSVKDYVDPSNIFGNRNLL</w:t>
            </w:r>
          </w:p>
        </w:tc>
      </w:tr>
      <w:tr w:rsidR="00767530" w:rsidRPr="00E340F8" w14:paraId="12AE44D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AC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B33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P1|ALP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2E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QKVVAVLLQECKQVLDQLLLEAPDVSEEDKSEDQRCRALLPSELRTLIQEAKEMKWPFVPEKWQYKQAVGPEDKTNLKDVIGAGLQQLLASLRASILARDCAAAAAIVFLVDRFLYGLDVSGKLLQVAKGLHKLQPATPIAPQVVIRQARISVNSGKLLKAEYILSSLISNNGATGTWLYRNESDKVLVQSVCIQIRGQILQKLGMWYEAAELIWASIVGYLALPQPDKKGLSTSLGILADIFVSMSKNDYEKFKNNPQINLSLLKEFDHHLLSAAEACKLAAAFSAYTPLFVLTAVNIRGTCLLSYSSSNDCPPELKNLHLCEAKEAFEIGLLTKRDDEPVTGKQELHSFVKAAFGLTTVHRRLHGETGTVHAASQLCKEAMGKLYNFSTSSRSQDREALSQEVMSVIAQVKEHLQVQSFSNVDDRSYVPESFECRLDKLILHGQGDFQKILDTYSQHHTSVCEVFESDCGNNKNEQKDAKTGVCITALKTEIKNIDTVSTTQEKPHCQRDTGISSSLMGKNVQRELRRGGRRNWTHSDAFRVSLDQDVETETEPSDYSNGEGAVFNKSLSGSQTSSAWSNLSGFSSSASWEEVNYHVDDRSARKEPGKEHLVDTQCSTALSEELENDREGRAMHSLHSQLHDLSLQEPNNDNLEPSQNQPQQQMPLTPFSPHNTPGIFLAPGAGLLEGAPEGIQEVRNMGPRNTSAHSRPSYRSASWSSDSGRPKNMGTHPSVQKEEAFEIIVEFPETNCDVKDRQGKEQGEEISERGAGPTFKASPSWVDPEGETAESTEDAPLDFHRVLHNSLGNISMLPCSSFTPNWPVQNPDSRKSGGPVAEQGIDPDASTVDEEGQLLDSMDVPCTNGHGSHRLCILRQPPGQRAETPNSSVSGNILFPVLSEDCTTTEEGNQPGNMLNCSQNSSSSSVWWLKSPAFSSGSSEGDSPWSYLNSSGSSWVSLPGKMRKEILEARTLQPDDFEKLLAGVRHDWLFQRLENTGVFKPSQLHRAHSALLLKYSKKSELWTAQETIVYLGDYLTVKKKGRQRNAFWVHHLHQEEILGRYVGKDYKEQKGLWHHFTDVERQMTAQHYVTEFNKRLYEQNIPTQIFYIPSTILLILEDKTIKGCISVEPYILGEFVKLSNNTKVVKTEYKATEYGLAYGHFSYEFSNHRDVVVDLQGWVTGNGKGLIYLTDPQIHSVDQKVFTTNFGKRGIFYFFNNQHVECNEICHRLSLTRPSMEKPCT</w:t>
            </w:r>
          </w:p>
        </w:tc>
      </w:tr>
      <w:tr w:rsidR="00767530" w:rsidRPr="00E340F8" w14:paraId="50AAAE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939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388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127|ADH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257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VTGFYIPPISFFGEGALEETADYIKNKDYKKALIVTDPGIAAIGLSGRVQKMLEERDLNVAIYDKTQPNPNIANVTAGLKVLKEQNSEIVVSIGGGSAHDNAKAIALLATNGGEIGDYEGVNQSKKAALPLFAINTTAGTASEMTRFTIISNEEKKIKMAIIDNNVTPAVAVNDPSTMFGLPPALTAATGLDALTHCIEAYVSTASNPITDACALKGIDLINESLVAAYKDGKDKKARTDMCYAEYLAGMAFNNASLGYVHALAHQLGGFYHLPHGVCNAVLLPHVQEANMQCPKAKKRLGEIALHFGASQEDPEETIKALHVLNRTMNIPRNLKELGVKTEDFEILAEHAMHDACHLTNPVQFTKEQVVAIIKKAYEY</w:t>
            </w:r>
          </w:p>
        </w:tc>
      </w:tr>
      <w:tr w:rsidR="00767530" w:rsidRPr="00E340F8" w14:paraId="394BC7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39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4F98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78|AMB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885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LSGLLLLLTACLAVNASSVPTLPDDIQVQENFDLSRIYGKWFNVAVGSTCPWLKRFKEKMTMSTVVLIAGPTSKEISVTNTHRRKGVCESISGTYEKTSADGKFLYHKAKWNITMESYVVHTNYDEYAIFLTKKLSRRHGPTITVKLYGREPQLRESLLEEFREVALGVGIPEDAIFTMPDRGECVPGEQDPVPTPLSRARRAVLTQEEEGSGAGQPVTNFSKKADSCQLDYSQGPCLGLFKRYFYNGTSMACETFLYGGCMGNGNNFLSEKECLQTCRTVEACNLPIVQGPCRSYIQLWAFDAVKGKCVRFSYGGCKGNGNKFYSEKECKEYCGIPGEADEELLRFSN</w:t>
            </w:r>
          </w:p>
        </w:tc>
      </w:tr>
      <w:tr w:rsidR="00767530" w:rsidRPr="00E340F8" w14:paraId="4118EEA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3E0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5799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241|AGR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9B6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TGWMGKGHRMTPACPLLLSVILSLRLATAFDPAPSACSALASGVLYGAFSLQDLFPTIASGCSWTLENPDPTKYSLYLRFNRQEQVCAHFAPRLLPLDHYLVNFTCLRPSPEEAVAQAESEVGRPEEEEAEAAAGLELCSGSGPFTFLHFDKNFVQLCLSAEPSEAPRLLAPAALAFRFVEVLLINNNNSSQFTCGVLCRWSEECGRAAGRACGFAQPGCSCPGEAGAGSTTTTSPGPPAAHTLSNALVPGGPAPPAEADLHSGSSNDLFTTEMRYGEEPEEEPKVKTQWPRSADEPGLYMAQTGDPAAEEWSPWSVCSLTCGQGLQVRTRSCVSSPYGTLCSGPLRETRPCNNSATCPVHGVWEEWGSWSLCSRSCGRGSRSRMRTCVPPQHGGKACEGPELQTKLCSMAACPVEGQWLEWGPWGPCSTSCANGTQQRSRKCSVAGPAWATCTGALTDTRECSNLECPATDSKWGPWNAWSLCSKTCDTGWQRRFRMCQATGTQGYPCEGTGEEVKPCSEKRCPAFHEMCRDEYVMLMTWKKAAAGEIIYNKCPPNASGSASRRCLLSAQGVAYWGLPSFARCISHEYRYLYLSLREHLAKGQRMLAGEGMSQVVRSLQELLARRTYYSGDLLFSVDILRNVTDTFKRATYVPSADDVQRFFQVVSFMVDAENKEKWDDAQQVSPGSVHLLRVVEDFIHLVGDALKAFQSSLIVTDNLVISIQREPVSAVSSDITFPMRGRRGMKDWVRHSEDRLFLPKEVLSLSSPGKPATSGAAGSPGRGRGPGTVPPGPGHSHQRLLPADPDESSYFVIGAVLYRTLGLILPPPRPPLAVTSRVMTVTVRPPTQPPAEPLITVELSYIINGTTDPHCASWDYSRADASSGDWDTENCQTLETQAAHTRCQCQHLSTFAVLAQPPKDLTLELAGSPSVPLVIGCAVSCMALLTLLAIYAAFWRFIKSERSIILLNFCLSILASNILILVGQSRVLSKGVCTMTAAFLHFFFLSSFCWVLTEAWQSYLAVIGRMRTRLVRKRFLCLGWGLPALVVAVSVGFTRTKGYGTSSYCWLSLEGGLLYAFVGPAAVIVLVNMLIGIIVFNKLMARDGISDKSKKQRAGSERCPWASLLLPCSACGAVPSPLLSSASARNAMASLWSSCVVLPLLALTWMSAVLAMTDRRSVLFQALFAVFNSAQGFVITAVHCFLRREVQDVVKCQMGVCRADESEDSPDSCKNGQLQILSDFEKDVDLACQTVLFKEVNTCNPSTITGTLSRLSLDEDEEPKSCLVGPEGSLSFSPLPGNILVPMAASPGLGEPPPPQEANPVYMCGEGGLRQLDLTWLRPTEPGSEGDYMVLPRRTLSLQPGGGGGGGEDAPRARPEGTPRRAAKTVAHTEGYPSFLSVDHSGLGLGPAYGSLQNPYGMTFQPPPPTPSARQVPEPGERSRTMPRTVPGSTMKMGSLERKKLRYSDLDFEKVMHTRKRHSELYHELNQKFHTFDRYRSQSTAKREKRWSVSSGGAAERSVCTDKPSPGERPSLSQHRRHQSWSTFKSMTLGSLPPKPRERLTLHRAAAWEPTEPPDGDFQTEV</w:t>
            </w:r>
          </w:p>
        </w:tc>
      </w:tr>
      <w:tr w:rsidR="00767530" w:rsidRPr="00E340F8" w14:paraId="3BFE911F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991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AB6A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85|ACA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2907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PSPLAQPLELNQHSRFIIGSVSEDNSEDEISNLVKLDLLEEKEGSLSPASVGSDTLSDLGISSLQDGLALHIRSSMSGLHLVKQGRDRKKIDSQRDFTVASPAEFVTRFGGNKVIEKVLIANNGIAAVKCMRSIRRWSYEMFRNERAIRFVVMVTPEDLKANAEYIKMADHYVPVPGGPNNNNYANVELILDIAKRIPVQAVWAGWGHASENPKLPELLLKNGIAFMGPPSQAMWALGDKIASSIVAQTAGIPTLPWSGSGLRVDWQENDFSKRILNVPQELYEKGYVKDVDDGLQAAEEVGYPVMIKASEGGGGKGIRKVNNADDFPNLFRQVQAEVPGSPIFVMRLAKQSRHLEVQILADQYGNAISLFGRDCSVQRRHQKIIEEAPATIATPAVFEHMEQCAVKLAKMVGYVSAGTVEYLYSQDGSFYFLELNPRLQVEHPCTEMVADVNLPAAQLQIAMGIPLYRIKDIRMMYGVSPWGDSPIDFEDSAHVPCPRGHVIAARITSENPDEGFKPSSGTVQELNFRSNKNVWGYFSVAAAGGLHEFADSQFGHCFSWGENREEAISNMVVALKELSIRGDFRTTVEYLIKLLETESFQMNRIDTGWLDRLIAEKVQAERPDTMLGVVCGALHVADVSLRNSVSNFLHSLERGQVLPAHTLLNTVDVELIYEGVKYVLKVTRQSPNSYVVIMNGSCVEVDVHRLSDGGLLLSYDGSSYTTYMKEEVDRYRITIGNKTCVFEKENDPSVMRSPSAGKLIQYIVEDGGHVFAGQCYAEIEVMKMVMTLTAVESGCIHYVKRPGAALDPGCVLAKMQLDNPSKVQQAELHTGSLPRIQSTALRGEKLHRVFHYVLDNLVNVMNGYCLPDPFFSSKVKDWVERLMKTLRDPSLPLLELQDIMTSVSGRIPPNVEKSIKKEMAQYASNITSVLCQFPSQQIANILDSHAATLNRKSEREVFFMNTQSIVQLVQRYRSGIRGHMKAVVMDLLRQYLRVETQFQNGHYDKCVFALREENKSDMNTVLNYIFSHAQVTKKNLLVTMLIDQLCGRDPTLTDELLNILTELTQLSKTTNAKVALRARQVLIASHLPSYELRHNQVESIFLSAIDMYGHQFCIENLQKLILSETSIFDVLPNFFYHSNQVVRMAALEVYVRRAYIAYELNSVQHRQLKDNTCVVEFQFMLPTSHPNRGNIPTLNRMSFSSNLNHYGMTHVASVSDVLLDNSFTPPCQRMGGMVSFRTFEDFVRIFDEVMGCFSDSPPQSPTFPEAGHTSLYDEDKVPRDEPIHILNVAIKTDCDIEDDRLAAMFREFTQQNKATLVDHGIRRLTFLVAQKDFRKQVNYEVDRRFHREFPKFFTFRARDKFEEDRIYRHLEPALAFQLELNRMRNFDLTAIPCANHKMHLYLGAAKVEVGTEVTDYRFFVRAIIRHSDLVTKEASFEYLQNEGERLLLEAMDELEVAFNNTNVRTDCNHIFLNFVPTVIMDPSKIEESVRSMVMRYGSRLWKLRVLQAELKINIRLTPTGKAIPIRLFLTNESGYYLDISLYKEVTDSRTAQIMFQAYGDKQGPLHGMLINTPYVTKDLLQSKRFQAQSLGTTYIYDIPEMFRQSLIKLWESMSTQAFLPSPPLPSDMLTYTELVLDDQGQLVHMNRLPGGNEIGMVAWKMTFKSPEYPEGRDIIVIGNDITYRIGSFGPQEDLLFLRASELARAEGIPRIYVSANSGARIGLAEEIRHMFHVAWVDPEDPYKGYRYLYLTPQDYKRVSALNSVHCEHVEDEGESRYKITDIIGKEEGIGPENLRGSGMIAGESSLAYNEIITISLVTCRAIGIGAYLVRLGQRTIQVENSHLILTGAGALNKVLGREVYTSNNQLGGIQIMHNNGVTHCTVCDDFEGVFTVLHWLSYMPKSVHSSVPLLNSKDPIDRIIEFVPTKTPYDPRWMLAGRPHPTQKGQWLSGFFDYGSFSEIMQPWAQTVVVGRARLGGIPVGVVAVETRTVELSIPADPANLDSEAKIIQQAGQVWFPDSAFKTYQAIKDFNREGLPLMVFANWRGFSGGMKDMYDQVLKFGAYIVDGLRECCQPVLVYIPPQAELRGGSWVVIDSSINPRHMEMYADRESRGSVLEPEGTVEIKFRRKDLVKTMRRVDPVYIHLAERLGTPELSTAERKELENKLKEREEFLIPIYHQVAVQFADLHDTPGRMQEKGVISDILDWKTSRTFFYWRLRRLLLEDLVKKKIHNANPELTDGQIQAMLRRWFVEVEGTVKAYVWDNNKDLAEWLEKQLTEEDGVHSVIEENIKCISRDYVLKQIRSLVQANPEVAMDSIIHMTQHISPTQRAEVIRILSTMDSPST</w:t>
            </w:r>
          </w:p>
        </w:tc>
      </w:tr>
      <w:tr w:rsidR="00767530" w:rsidRPr="00E340F8" w14:paraId="7148564D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1231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BE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G9|AGRV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4F53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FLGPGMPSASLLVNLLSALLILFVFGETEIRFTGQTEFVVNETSTTVIRLIIERIGEPANVTAIVSLYGEDAGDFFDTYAAAFIPAGETNRTVYIAVCDDDLPEPDETFIFHLTLQKPSANVKLGWPRTVTVTILSNDNAFGIISFNMLPSIAVSEPKGRNESMPLTLIREKGTYGMVMVTFEVEGGPNPPDEDLSPVKGNITFPPGRATVIYNLTVLDDEVPENDEIFLIQLKSVEGGAEINTSRNSIEIIIKKNDSPVRFLQSIYLVPEEDHILIIPVVRGKDNNGNLIGSDEYEVSISYAVTTGNSTAHAQQNLDFIDLQPNTTVVFPPFIHESHLKFQIVDDTIPEIAESFHIMLLKDTLQGDAVLISPSVVQVTIKPNDKPYGVLSFNSVLFERTVIIDEDRISRYEEITVVRNGGTHGNVSANWVLTRNSTDPSPVTADIRPSSGVLHFAQGQMLATIPLTVVDDDLPEEAEAYLLQILPHTIRGGAEVSEPAELLFYIQDSDDVYGLITFFPMENQKIESSPGERYLSLSFTRLGGTKGDVRLLYSVLYIPAGAVDPLQAKEGILNISRRNDLIFPEQKTQVTTKLPIRNDAFLQNGAHFLVQLETVELLNIIPLIPPISPRFGEICNISLLVTPAIANGEIGFLSNLPIILHEPEDFAAEVVYIPLHRDGTDGQATVYWSLKPSGFNSKAVTPDDIGPFNGSVLFLSGQSDTTINITIKGDDIPEMNETVTLSLDRVNVENQVLKSGYTSRDLIILENDDPGGVFEFSPASRGPYVIKEGESVELHIIRSRGSLVKQFLHYRVEPRDSNEFYGNTGVLEFKPGEREIVITLLARLDGIPELDEHYWVVLSSHGERESKLGSATIVNITILKNDDPHGIIEFVSDGLIVMINESKGDAIYSAVYDVVRNRGNFGDVSVSWVVSPDFTQDVFPVQGTVVFGDQEFSKNITIYSLPDEIPEEMEEFTVILLNGTGGAKVGNRTTATLRIRRNDDPIYFAEPRVVRVQEGETANFTVLRNGSVDVTCMVQYATKDGKATARERDFIPVEKGETLIFEVGSRQQSISIFVNEDGIPETDEPFYIILLNSTGDTVVYQYGVATVIIEANDDPNGIFSLEPIDKAVEEGKTNAFWILRHRGYFGSVSVSWQLFQNDSALQPGQEFYETSGTVNFMDGEEAKPIILHAFPDKIPEFNEFYFLKLVNISGGSPGPGGQLAETNLQVTVMVPFNDDPFGVFILDPECLEREVAEDVLSEDDMSYITNFTILRQQGVFGDVQLGWEILSSEFPAGLPPMIDFLLVGIFPTTVHLQQHMRRHHSGTDALYFTGLEGAFGTVNPKYHPSRNNTIANFTFSAWVMPNANTNGFIIAKDDGNGSIYYGVKIQTNESHVTLSLHYKTLGSNATYIAKTTVMKYLEESVWLHLLIILEDGIIEFYLDGNAMPRGIKSLKGEAITDGPGILRIGAGINGNDRFTGLMQDVRSYERKLTLEEIYELHAMPAKSDLHPISGYLEFRQGETNKSFIISARDDNDEEGEELFILKLVSVYGGARISEENTTARLTIQKSDNANGLFGFTGACIPEIAEEGSTISCVVERTRGALDYVHVFYTISQIETDGINYLVDDFANASGTITFLPWQRSEVLNIYVLDDDIPELNEYFRVTLVSAIPGDGKLGSTPTSGASIDPEKETTDITIKASDHPYGLLQFSTGLPPQPKDAMTLPASSVPHITVEEEDGEIRLLVIRAQGLLGRVTAEFRTVSLTAFSPEDYQNVAGTLEFQPGERYKYIFINITDNSIPELEKSFKVELLNLEGGVAELFRVDGSGSGDGDMEFFLPTIHKRASLGVASQILVTIAASDHAHGVFEFSPESLFVSGTEPEDGYSTVTLNVIRHHGTLSPVTLHWNIDSDPDGDLAFTSGNITFEIGQTSANITVEILPDEDPELDKAFSVSVLSVSSGSLGAHINATLTVLASDDPYGIFIFSEKNRPVKVEEATQNITLSIIRLKGLMGKVLVSYATLDDMEKPPYFPPNLARATQGRDYIPASGFALFGANQSEATIAISILDDDEPERSESVFIELLNSTLVAKVQSRSIPNSPRLGPKVETIAQLIIIANDDAFGTLQLSAPIVRVAENHVGPIINVTRTGGAFADVSVKFKAVPITAIAGEDYSIASSDVVLLEGETSKAVPIYVINDIYPELEESFLVQLMNETTGGARLGALTEAVIIIEASDDPYGLFGFQITKLIVEEPEFNSVKVNLPIIRNSGTLGNVTVQWVATINGQLATGDLRVVSGNVTFAPGETIQTLLLEVLADDVPEIEEVIQVQLTDASGGGTIGLDRIANIIIPANDDPYGTVAFAQMVYRVQEPLERSSCANITVRRSGGHFGRLLLFYSTSDIDVVALAMEEGQDLLSYYESPIQGVPDPLWRTWMNVSAVGEPLYTCATLCLKEQACSAFSFFSASEGPQCFWMTSWISPAVNNSDFWTYRKNMTRVASLFSGQAVAGSDYEPVTRQWAIMQEGDEFANLTVSILPDDFPEMDESFLISLLEVHLMNISASLKNQPTIGQPNISTVVIALNGDAFGVFVIYNISPNTSEDGLFVEVQEQPQTLVELMIHRTGGSLGQVAVEWRVVGGTATEGLDFIGAGEILTFAEGETKKTVILTILDDSEPEDDESIIVSLVYTEGGSRILPSSDTVRVNILANDNVAGIVSFQTASRSVIGHEGEILQFHVIRTFPGRGNVTVNWKIIGQNLELNFANFSGQLFFPEGSLNTTLFVHLLDDNIPEEKEVYQVILYDVRTQGVPPAGIALLDAQGYAAVLTVEASDEPHGVLNFALSSRFVLLQEANITIQLFINREFGSLGAINVTYTTVPGMLSLKNQTVGNLAEPEVDFVPIIGFLILEEGETAAAINITILEDDVPELEEYFLVNLTYVGLTMAASTSFPPRLDSEGLTAQVIIDANDGARGVIEWQQSRFEVNETHGSLTLVAQRSREPLGHVSLFVYAQNLEAQVGLDYIFTPMILHFADGERYKNVNIMILDDDIPEGDEKFQLILTNPSPGLELGKNTIALIIVLANDDGPGVLSFNNSEHFFLREPTALYVQESVAVLYIVREPAQGLFGTVTVQFIVTEVNSSNESKDLTPSKGYIVLEEGVRFKALQISAILDTEPEMDEYFVCTLFNPTGGARLGVHVQTLITVLQNQAPLGLFSISAVENRATSIDIEEANRTVYLNVSRTNGIDLAVSVQWETVSETAFGMRGMDVVFSVFQSFLDESASGWCFFTLENLIYGIMLRKSSVTVYRWQGIFIPVEDLNIENPKTCEAFNIGFSPYFVITHEERNEEKPSLNSVFTFTSGFKLFLVQTIIILESSQVRYFTSDSQDYLIIASQRDDSELTQVFRWNGGSFVLHQKLPVRGVLTVALFNKGGSVFLAISQANARLNSLLFRWSGSGFINFQEVPVSGTTEVEALSSANDIYLIFAENVFLGDQNSIDIFIWEMGQSSFRYFQSVDFAAVNRIHSFTPASGIAHILLIGQDMSALYCWNSERNQFSFVLEVPSAYDVASVTVKSLNSSKNLIALVGAHSHIYELAYISSHSDFIPSSGELIFEPGEREATIAVNILDDTVPEKEESFKVQLKNPKGGAEIGINDSVTITILSNDDAYGIVAFAQNSLYKQVEEMEQDSLVTLNVERLKGTYGRITIAWEADGSISDIFPTSGVILFTEGQVLSTITLTILADNIPELSEVVIVTLTRITTEGVEDSYKGATIDQDRSKSVITTLPNDSPFGLVGWRAASVFIRVAEPKENTTTLQLQIARDKGLLGDIAIHLRAQPNFLLHVDNQATENEDYVLQETIIIMKENIKEAHAEVSILPDDLPELEEGFIVTITEVNLVNSDFSTGQPSVRRPGMEIAEIMIEENDDPRGIFMFHVTRGAGEVITAYEVPPPLNVLQVPVVRLAGSFGAVNVYWKASPDSAGLEDFKPSHGILEFADKQVTAMIEITIIDDAEFELTETFNISLISVAGGGRLGDDVVVTVVIPQNDSPFGVFGFEEKTVMIDESLSSDDPDSYVTLTVVRSPGGKGTVRLEWTIDEKAKHNLSPLNGTLHFDETESQKTIVLHTLQDTVLEEDRRFTIQLISIDEVEISPVKGSASIIIRGDKRASGEVGIAPSSRHILIGEPSAKYNGTAIISLVRGPGILGEVTVFWRIFPPSVGEFAETSGKLTMRDEQSAVIVVIQALNDDIPEEKSFYEFQLTAVSEGGVLSESSSTANITVVASDSPYGRFAFSHEQLRVSEAQRVNITIIRSSGDFGHVRLWYKTMSGTAEAGLDFVPAAGELLFEAGEMRKSLHVEILDDDYPEGPEEFSLTITKVELQGRGYDFTIQENGLQIDQPPEIGNISIVRIIIMKNDNA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IIEFDPKYTAFEVEEDVGLIMIPVVRLHGTYGYVTADFISQSSSASPGGVDYILHGSTVTFQHGQNLSFINISIIDDNESEFEEPIEILLTGATGGAVLGRHLVSRIIIAKSDSPFGVIRFLNQSKISIANPNSTMILSLVLERTGGLLGEIQVNWETVGPNSQEALLPQNRDIADPVSGLFYFGEGEGGVRTIILTIYPHEEIEVEETFIIKLHLVKGEAKLDSRAKDVTLTIQEFGDPNGVVQFAPETLSKKTYSEPLALEGPLLITFFVRRVKGTFGEIMVYWELSSEFDITEDFLSTSGFFTIADGESEASFDVHLLPDEVPEIEEDYVIQLVSVEGGAELDLEKSITWFSVYANDDPHGVFALYSDRQSILIGQNLIRSIQINITRLAGTFGDVAVGLRISSDHKEQPIVTENAERQLVVKDGATYKVDVVPIKNQVFLSLGSNFTLQLVTVMLVGGRFYGMPTILQEAKSAVLPVSEKAANSQVGFESTAFQLMNITAGTSHVMISRRGTYGALSVAWTTGYAPGLEIPEFIVVGNMTPTLGSLSFSHGEQRKGVFLWTFPSPGWPEAFVLHLSGVQSSAPGGAQLRSGFIVAEIEPMGVFQFSTSSRNIIVSEDTQMIRLHVQRLFGFHSDLIKVSYQTTAGSAKPLEDFEPVQNGELFFQKFQTEVDFEITIINDQLSEIEEFFYINLTSVEIRGLQKFDVNWSPRLNLDFSVAVITILDNDDLAGMDISFPETTVAVAVDTTLIPVETESTTYLSTSKTTTILQPTNVVAIVTEATGVSAIPEKLVTLHGTPAVSEKPDVATVTANVSIHGTFSLGPSIVYIEEEMKNGTFNTAEVLIRRTGGFTGNVSITVKTFGERCAQMEPNALPFRGIYGISNLTWAVEEEDFEEQTLTLIFLDGERERKVSVQILDDDEPEGQEFFYVFLTNPQGGAQIVEEKDDTGFAAFAMVIITGSDLHNGIIGFSEESQSGLELREGAVMRRLHLIVTRQPNRAFEDVKVFWRVTLNKTVVVLQKDGVNLVEELQSVSGTTTCTMGQTKCFISIELKPEKVPQVEVYFFVELYEATAGAAINNSARFAQIKILESDESQSLVYFSVGSRLAVAHKKATLISLQVARDSGTGLMMSVNFSTQELRSAETIGRTIISPAISGKDFVITEGTLVFEPGQRSTVLDVILTPETGSLNSFPKRFQIVLFDPKGGARIDKVYGTANITLVSDADSQAIWGLADQLHQPVNDDILNRVLHTISMKVATENTDEQLSAMMHLIEKITTEGKIQAFSVASRTLFYEILCSLINPKRKDTRGFSHFAEVTENFAFSLLTNVTCGSPGEKSKTILDSCPYLSILALHWYPQQINGHKFEGKEGDYIRIPERLLDVQDAEIMAGKSTCKLVQFTEYSSQQWFISGNNLPTLKNKVLSLSVKGQSSQLLTNDNEVLYRIYAAEPRIIPQTSLCLLWNQAAASWLSDSQFCKVVEETADYVECACSHMSVYAVYARTDNLSSYNEAFFTSGFICISGLCLAVLSHIFCARYSMFAAKLLTHMMAASLGTQILFLASAYASPQLAEESCSAMAAVTHYLYLCQFSWMLIQSVNFWYVLVMNDEHTERRYLLFFLLSWGLPAFVVILLIVILKGIYHQSMSQIYGLIHGDLCFIPNVYAALFTAALVPLTCLVVVFVVFIHAYQVKPQWKAYDDVFRGRTNAAEIPLILYLFALISVTWLWGGLHMAYRHFWMLVLFVIFNSLQGLYVFMVYFILHNQMCCPMKASYTVEMNGHPGPSTAFFTPGSGMPPAGGEISKSTQNLIGAMEEVPPDWERASFQQGSQASPDLKPSPQNGATFPSSGGYGQGSLIADEESQEFDDLIFALKTGAGLSVSDNESGQGSQEGGTLTDSQIVELRRIPIADTHL</w:t>
            </w:r>
          </w:p>
        </w:tc>
      </w:tr>
      <w:tr w:rsidR="00767530" w:rsidRPr="00E340F8" w14:paraId="129C63E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23A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342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ST5|ADRB2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9FE1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PGNRSVFLLAPNGSHAPDQDGTQERNDAWVVGMGIVMSLIVLAIVFGNVLVITAIARFERLQTVTNYFITSLACADLVMGLAVVPFGASHILMKMWTFGNFWCEFWTSIDVLCVTASIETLCVIAVDRYFAITSPFKYQSLLTKNKARVVILMVWIVSGLTSFLPIQMHWYRATHQEAINCYAKETCCDFFTNQAYAIASSIVSFYLPLVVMVFVYSRVFQVAQRQLQKIDKSEGRFHAQNLSQVEQDGRSGHGHRRASKFCLKEHKALKTLGIIMGTFTLCWLPFFIVNIVHVIQDNLIPKEVYILLNWVGYVNSAFNPLIYCRSPDFRIAFQELLCLRRSSLKAYGNGYSNNSNSRTDYAGEHSGGPLGQEKDSEVLCEDPPGTENLANRQGTVPNDSIDSQGQNGSTNDSLL</w:t>
            </w:r>
          </w:p>
        </w:tc>
      </w:tr>
      <w:tr w:rsidR="00767530" w:rsidRPr="00E340F8" w14:paraId="56C440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B20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D25E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G6|AE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58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GLINENPIIYPKKERRLRTDTSITDELTPEPIDQLEIFDHIRDIKDPEHPNTLEDLRVVTEDSVEVDDENSYVRVTFTPTVEHCSMATVIGLCVRVKLLRSLPSRYKIDIRVAPGSHATEDALNKQLNDKERVAAALENPNLVEMVDECLPSEE</w:t>
            </w:r>
          </w:p>
        </w:tc>
      </w:tr>
      <w:tr w:rsidR="00767530" w:rsidRPr="00E340F8" w14:paraId="6BF3F78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69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71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16|ADA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D4A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AAAAGGTGLGAGASYGSAADRDRDPDPDRAGRRLRVLSGHLLGRPREALSTNECKARRAASAATAAPTATPAAQESGTIPKKRQEVMKWNGWGYNDSKFIFNKKGQIELTGKRYPLSGMGLPTFKEWIQNTLGVNVEHKTTSKASLNPSDTPPSVVNEDFLHDLKETNISYSQEADDRVFRAHGHCLHEIFLLREGMFERIPDIVLWPTCHDDVVKIVNLACKYNLCIIPIGGGTSVSYGLMCPADETRTIISLDTSQMNRILWVDENNLTAHVEAGITGQELERQLKESGYCTGHEPDSLEFSTVGGWVSTRASGMKKNIYGNIEDLVVHIKMVTPRGIIEKSCQGPRMSTGPDIHHFIMGSEGTLGVITEATIKIRPVPEYQKYGSVAFPNFEQGVACLREIAKQRCAPASIRLMDNKQFQFGHALKPQVSSIFTSFLDGLKKFYITKFKGFDPNQLSVATLLFEGDREKVLQHEKQVYDIAAKFGGLAAGEDNGQRGYLLTYVIAYIRDLALEYYVLGESFETSAPWDRVVDLCRNVKERITRECKEKGVQFAPFSTCRVTQTYDAGACIYFYFAFNYRGISDPLTVFEQTEAAAREEILANGGSLSHHHGVGKLRKQWLKESISDVGFGMLKSVKEYVDPNNIFGNRNLL</w:t>
            </w:r>
          </w:p>
        </w:tc>
      </w:tr>
      <w:tr w:rsidR="00767530" w:rsidRPr="00E340F8" w14:paraId="74944B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BBA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E28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710|ACT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780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DIAALVVDNGSGMCKAGFAGDDAPRAVFPSIVGRPRHQGVMVGMGQKDSYVGDEAQSKRGILTLKYPIEHGIVTNWDDMEKIWHHTFYNELRVAPEEHPVLLTEAPLNPKANREKMTQIMFETFNTPAMYVAIQAVLSLYASGRTTGIVMDSGDGVTHTVPIYEGYALPHAILRLDLAGRDLTDYLMKILTERGYSFTTTAEREIVRDIKEKLCYVALDFEQEMATAASSSSLEKSYELPDGQVITIGNERFRCPEALFQPSFLGMESCGIHETTFNSIMKCDVDIRKDLYANTVLSGGTTMYPGIADRMQKEITALAPSTMKIKIIAPPERKYSVWIGGSILASLSTFQQMWISKQEYDESGPSIVHRKCF</w:t>
            </w:r>
          </w:p>
        </w:tc>
      </w:tr>
      <w:tr w:rsidR="00767530" w:rsidRPr="00E340F8" w14:paraId="13FE75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1A57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00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7674|ABD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7B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HKLLINGELVSGEGEKQPVYNPATGDVLLEIAEASAEQVDAAVRAADAAFAEWGQTTPKVRAECLLKLADVIEENGQVFAELESRNCGKPLHSAFNDEIPAIVDVFRFFAGAARCLNGLAAGEYLEGHTSMIRRDPLGVVASIAPWNYPLMMAAWKLAPALAAGNCVVLKPSEITPLTALKLAELAKDIFPAGVINILFGRGKTVGDPLTGHPKVRMVSLT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IATGEHIISHTASSIKRTHMELGGKAPVIVFDDADIEAVVEGVRTFGYYNAGQDCTAACRIYAQKGIYDTLVEKLGAAVATLKSGAPDDESTELGPLSSLAHLERVGKAVEEAKATGHIKVITGGEKRKGNGYYYAPTLLAGALQDDAIVQKEVFGPVVSVTPFDNEEQVVNWANDSQYGLASSVWTKDVGRAHRVSARLQYGCTWVNTHFMLVSEMPHGGQKLSGYGKDMSLYGLEDYTVVRHVMVKH</w:t>
            </w:r>
          </w:p>
        </w:tc>
      </w:tr>
      <w:tr w:rsidR="00767530" w:rsidRPr="00E340F8" w14:paraId="2AEB82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009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FAF3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612|APY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693A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HARSRVKNSSSSKSDMDPIKFQIRSGNRAPSSSSTYTLTKPNSKHAKSNLLLTVGSISVVLGVLFLCYSILFSGGNLRGSLRYSVVIDGGSTGTRIHVFGYRIESGKPVFEFRGANYASLKLHPGLSAFADDPDGASVSLTELVEFAKGRVPKGMWIETEVRLMATAGMRLLELPVQEKILGVARRVLKSSGFLFRDEWASVISGSDEGVYAWVVANFALGSLGGDPLKTTGIVELGGASAQVTFVSSEPMPPEFSRTISFGNVTYNLYSHSFLHFGQNAAHDKLWGSLLSRDHNSAVEPTREKIFTDPCAPKGYNLDANTQKHLSGLLAEESRLSDSFQAGGNYSQCRSAALTILQDGNEKCSYQHCSIGSTFTPKLRGRFLATENFFYTSKFFGLGEKAWLSNMISAGERFCGEDWSKLRVKDPSLHEEDLLRYCFSSAYIVSLLHDTLGIPLDDERIGYANQAGDIPLDWALGAFIQQTATETSQHAASGNLHWFHALFSNHPKTLHYLIGIPILMTVLVYLVTKWRKPQLKTIYDLEKGRYIVTRIR</w:t>
            </w:r>
          </w:p>
        </w:tc>
      </w:tr>
      <w:tr w:rsidR="00767530" w:rsidRPr="00E340F8" w14:paraId="49E9DD6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FE75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F695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65|AT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C65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QHPGQVSASEVSATAIVPCLSPPGSLVFEDFANLTPFVKEELRFAIQNKHLCHRMSSALESVTVNNRPLEMSVTKSEAAPEEDERKRRRRERNKIAAAKCRNKKKEKTECLQKESEKLESVNAELKAQIEELKNEKQHLIYMLNLHRPTCIVRAQNGRTPEDERNLFIQQIKEGTLQS</w:t>
            </w:r>
          </w:p>
        </w:tc>
      </w:tr>
      <w:tr w:rsidR="00767530" w:rsidRPr="00E340F8" w14:paraId="153EF7E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DF9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C3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SS9|ATPD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B1DB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QQTLFSLQSKLPPSSFQIARSLPLRKTFPIRINNGGNAAGARMSATAASSYAMALADVAKRNDTMELTVTDIEKLEQVFSDPQVLNFFANPTITVEKKRQVIDDIVKSSSLQSHTSNFLNVLVDANRINIVTEIVKEFELVYNKLTDTQLAEVRSVVKLEAPQLAQIAKQVQKLTGAKNVRVKTVIDASLVAGFTIRYGESGSKLIDMSVKKQLEDIASQLELGEIQLAT</w:t>
            </w:r>
          </w:p>
        </w:tc>
      </w:tr>
      <w:tr w:rsidR="00767530" w:rsidRPr="00E340F8" w14:paraId="458E485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B9E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8C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66|AVI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6FD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TSAFRAVDNDPGIIVWRIEKMELALVPVSAHGNFYEGDCYVILSTRRVASLLSQDIHFWIGKDSSQDEQSCAAIYTTQLDDYLGGSPVQHREVQYHESDTFRGYFKQGIIYKQGGVASGMKHVETNTYDVKRLLHVKGKRNIRATEVEMSWDSFNRGDVFLLDLGKVIIQWNGPESNSGERLKAMLLAKDIRDRERGGRAKIGVIEGDKEAASPELMKVLQDTLGRRSIIKPTVPDEIIDQKQKSTIMLYHISDSAGQLAVTEVATRPLVQDLLNHDDCYILDQSGTKIYVWKGKGATKAEKQAAMSKALGFIKMKSYPSSTNVETVNDGAESAMFKQLFQKWSVKDQTMGLGKTFSIGKIAKVFQDKFDVTLLHTKPEVAAQERMVDDGNGKVEVWRIENLELVPVEYQWYGFFYGGDCYLVLYTYEVNGKPHHILYIWQGRHASQDELAASAYQAVEVDRQFDGAAVQVRVRMGTEPRHFMAIFKGKLVIFEGGTSRKGNAEPDPPVRLFQIHGNDKSNTKAVEVPAFASSLNSNDVFLLRTQAEHYLWYGKGSSGDERAMAKELASLLCDGSENTVAEGQEPAEFWDLLGGKTPYANDKRLQQEILDVQSRLFECSNKTGQFVVTEITDFTQDDLNPTDVMLLDTWDQVFLWIGAEANATEKESALATAQQYLHTHPSGRDPDTPILIIKQGFEPPIFTGWFLAWDPNIWSAGKTYEQLKEELGDAAAIMRITADMKNATLSLNSNDSEPKYYPIAVLLKNQNQELPEDVNPAKKENYLSEQDFVSVFGITRGQFAALPGWKQLQMKKEKGLF</w:t>
            </w:r>
          </w:p>
        </w:tc>
      </w:tr>
      <w:tr w:rsidR="00767530" w:rsidRPr="00E340F8" w14:paraId="6C1F2B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7AD6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9506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275|BMP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42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GNRMLMVVLLCQVLLGGASHASLIPETGKKKVAEIQGHAGGRRSGQSHELLRDFEATLLQMFGLRRRPQPSKSAVIPDYMRDLYRLQSGEEEEEEQSQGTGLEYPERPASRANTVRSFHHEEHLENIPGTSESSAFRFLFNLSSIPENEVISSAELRLFREQVDQGPDWEQGFHRINIYEVMKPPAEMVPGHLITRLLDTRLVHHNVTRWETFDVSPAVLRWTREKQPNYGLAIEVTHLHQTRTHQGQHVRISRSLPQGSGDWAQLRPLLVTFGHDGRGHTLTRRRAKRSPKHHPQRSRKKNKNCRRHSLYVDFSDVGWNDWIVAPPGYQAFYCHGDCPFPLADHLNSTNHAIVQTLVNSVNSSIPKACCVPTELSAISMLYLDEYDKVVLKNYQEMVVEGCGCR</w:t>
            </w:r>
          </w:p>
        </w:tc>
      </w:tr>
      <w:tr w:rsidR="00767530" w:rsidRPr="00E340F8" w14:paraId="3E758E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CC46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C87B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854|BCA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3CC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ILGQVWTRKLLPIPWRLCVPGRCVSSNFKAADLQVQVTREPQKKPAPSQPLLFGKTFTDHMLMVEWNSKTGWGPPRIQPFQNLTLHPACSGLHYSLQLFEGLKAYKGRDKQVRLFRPWLNMDRMLRSARRLCLPDFDKQELLECIRQLIEVDKDWVPDGNGTSLYVRPVLIGNEPSLGVGMVTQALLFVILCPVGSYFPGDSMTPVSLLADPSFVRAWIGGVGDCKLGGNYGPTVAVQQEAQKKGCEQVLWLYGPDHQLTEVGTMNIFVYWTHEDGELELATPPLDGIILPGVVRQSLLDLARTWGEFRVAERKVTMKELKRALEEGRVREVFGSGTACQVCPVHQILYEGKQLHIPTMENGPELILRFQKELKAIQYGTSAHDWMLRV</w:t>
            </w:r>
          </w:p>
        </w:tc>
      </w:tr>
      <w:tr w:rsidR="00767530" w:rsidRPr="00E340F8" w14:paraId="27A55B2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D90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913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AF4|BNR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1D8C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PPPKRQSVFAKGMKKLQRSKSLLNFAEQAKPPTPENFSSLDPKSNLNSIGLSLVGYGLSSDHLPPPRLDTDSESVSSRTSSPTLHVTTKFNPKQRVESFQTATNFKNQIPPEEIVDQLFEKLLSIRVFPDEAVYSLKKQPVERKWELLLREHETNHHFDLKKLSEQATDKFLTNRDRFQEHEFLIMSRSTTQEPKPKLKPLRIVSGGEDYDDEETPTVTKLVHDDSSTSKLSIESGGSSGAPTETESLLGLVNKKLKIRDGSPDWYVSRIMANKLSLKDCKKLERKLVENNVVKNSGVTWTQGFINAQGETALSVVLTKINKKSIKSNEEFDKEYLIVKCLKHINSEKRDETSSLKEKVYVVKALVFLLVSPRLTTRILVTEVLVMLMLLRDKTLWKSALDGLSSLQDRNGDYVIFQPWLNAFEETIIKYSWSQNKAGELSNLKNYATITLILINSMVDMCSSLKRRISIRRDFGNARILNIFEKLAQIEDTRIDNEIEKYEMYAEEDYNEYVEGKKKRNSKQLPNIPQSKLKLLQVSDFVTTPEANTSLEEDELTPELEDNLSGTESSFDEKSFMTKLKEAEDIESDGAMKSVLQRLMKLKQSERSTEDVHKMLVLVDSMLQHVTNESRVIGTDAHSVLNITIQKLMDRLSTEDMARRAVAESKMLSRQLELVKEEKELLEKELETNKIETIRELKKENYYQAELIATQERQLSKLQQKIEQLQSPNNTALPVVDVGQQGFGNGTVASLKDTSSSSPSKRPPTPPGLYSMQKGSLRGGISAPPMLDFKDARPVSDLQDSRPVSDLQDAPRLVESSAPPLPESKDPVAQPPPPESKDSVAPPPPPVPDFIKSAAPPPPPLPGFMNASAPPPPPVPEFIKSSAPPPPPLPGFITTTPPPPPPLPGFITTTPPPPPMPGMLQPGKVKELGTLFKEKHKQEPQKGITKTKADVVPSIRPKNKLKQMHWDKLENIEKTFWNNLEDSVLSNKLIEQGVLGEVEQVFAAKTATIKKKTAVESQQQPTKKSFLSRDLSQQFGINLHMFANLSEEKLVLKVLRCNSEILENH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LEFFNNEALVELSDSLFRNLAPYSTDPRTRKKPMKNPEELERADRIFLELCYNLRHYWRSRSRALLFSQTYKKDYIDLMRKLNIVDEANAALKKSESLQNVLGIIRTVGNFMNDDAKQALGFKLDTLQRLKFMKDDQNSMTFLHYIEKIVRHSFPEYGSFVDDLNVLSTLHNISIEQLETDCEEMSRSVKNITDSLERGKLSNKKDLHPEDRILTTISSPMLNAKNKNAMLQSHLKRTAGELNSLMTFFGENPKDATARNTFFYKFVTFITEYKKAHVENIQREEEQRTYEIRKKILEDKIAKKEKLKEESAEPEAVVDTAEESSAVIDSLLEKLKSSTPITTNRAKTKNRRSKALSFYSENPLEIVADTKYESVNNLKRRMTTRKRTTDGETSPKSEQFMSRAQAMLHQLRNKEE</w:t>
            </w:r>
          </w:p>
        </w:tc>
      </w:tr>
      <w:tr w:rsidR="00767530" w:rsidRPr="00E340F8" w14:paraId="4F10D67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5E8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D11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CN5|BCAS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90B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TMATDSPRRPSRCTGGVVVRPQAVTEQSYMESVVTFLQDVVPQAYSGSPLTEEKEKIVWVRFENADLNDTSRNLEFHELHSTGNEPPLLVMIGYSDGMQVWGIPISGEAQELFSVRHGPVRAARILPAPQLGAQKCDNFAEKRPLLGVCKSIGSSGTTPPYCCVDLYSLRTGEMVKSIQFKTPIYDLHCNKRILVVVLQEKIAAFDSCTFTKKFFVTSCYPCPGPNMNPIALGSRWLAYAENKLIRCHQSRGGACGDNIQSYTATVLSAAKTLKSGLTMVGKVVTQLTGTLPSGVTEDDVALHCNSRRSPLVPGIITVIDTETVGEGQVLVSEDSDSDGIVAHFPAHEKPVCCMAFNTSGMLLVTTDTLGHDFHVFQILTHPWSSSQCAVHHLYTLHRGETEAKVQDICFSHDCRWVVVSTLRGTSHVFPINPYGGQPCVRTHMSPRVVNRMSRFQKSAGLEEIEQELTSKQGGRCSPVPGLSSSPSGSPLHGKLTSQDSYNNFTNNNPGNPRLSPLPSLMVVTPLAQIKQPMTLGTITKRTGPYLFGAGCFSIKAPCKVKSPPQISPSKSMGGEFCVAAVFGTSRSWFANNAGLKREKDQSKQVVVESLYIISCYGTLVEHMIEPRPISTAPKISDDTPLEIMTSPRASWTLVRTPQWNELQPPFNANHPLLLAAEAVQYYQLLLAGSLPPGSPGPITRHGSYDSLASDHSGQEDEEWLSQVEIVTHTGPHRRLWMGPQFHFKTIQTSGQTTVISTSSSVLQSHGPSDTPQPLLDFDTDDLDLNSLRIQPVRSDPVSMPGSSRAVSDRRGVSTVTDAASGTFDRSVTLLEVCGSWPEGFGLRHMSSMEHSEEGLRERLADAMAESPSRDVVGSGTELQREGSIETLSNSSGSTSGSIPRNFDGYRSPLPTNESQPLSLFPTGFP</w:t>
            </w:r>
          </w:p>
        </w:tc>
      </w:tr>
      <w:tr w:rsidR="00767530" w:rsidRPr="00E340F8" w14:paraId="1727CFE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F8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0089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656|ATP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A18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SMGVNSVTISVEGMTCNSCVWTIEQQIGKVNGVHHIKVSLEEKNATIIYDPKLQTPKTLQEAIDDMGFDAVIHNPDPLPVLTDTLFLTVTASLTLPWDHIQSTLLKTKGVTDIKIYPQKRTVAVTIIPSIVNANQIKELVPELSLDTGTLEKKSGACEDHSMAQAGEVVLKMKVEGMTCHSCTSTIEGKIGKLQGVQRIKVSLDNQEATIVYQPHLISVEEMKKQIEAMGFPAFVKKQPKYLKLGAIDVERLKNTPVKSSEGSQQRSPSYTNDSTATFIIDGMHCKSCVSNIESTLSALQYVSSIVVSLENRSAIVKYNASSVTPESLRKAIEAVSPGLYRVSITSEVESTSNSPSSSSLQKIPLNVVSQPLTQETVINIDGMTCNSCVQSIEGVISKKPGVKSIRVSLANSNGTVEYDPLLTSPETLRGAIEDMGFDATLSDTNEPLVVIAQPSSEMPLLTSTNEFYTKGMTPVQDKEEGKNSSKCYIQVTGMTCASCVANIERNLRREEGIYSILVALMAGKAEVRYNPAVIQPPMIAEFIRELGFGATVIENADEGDGVLELVVRGMTCASCVHKIESSLTKHRGILYCSVALATNKAHIKYDPEIIGPRDIIHTIESLGFEASLVKKDRSASHLDHKREIRQWRRSFLVSLFFCIPVMGLMIYMMVMDHHFATLHHNQNMSKEEMINLHSSMFLERQILPGLSVMNLLSFLLCVPVQFFGGWYFYIQAYKALKHKTANMDVLIVLATTIAFAYSLIILLVAMYERAKVNPITFFDTPPMLFVFIALGRWLEHIAKGKTSEALAKLISLQATEATIVTLDSDNILLSEEQVDVELVQRGDIIKVVPGGKFPVDGRVIEGHSMVDESLITGEAMPVAKKPGSTVIAGSINQNGSLLICATHVGADTTLSQIVKLVEEAQTSKAPIQQFADKLSGYFVPFIVFVSIATLLVWIVIGFLNFEIVETYFPGYNRSISRTETIIRFAFQASITVLCIACPCSLGLATPTAVMVGTGVGAQNGILIKGGEPLEMAHKVKVVVFDKTGTITHGTPVVNQVKVLTESNRISHHKILAIVGTAESNSEHPLGTAITKYCKQELDTETLGTCIDFQVVPGCGISCKVTNIEGLLHKNNWNIEDNNIKNASLVQIDASNEQSSTSSSMIIDAQISNALNAQQYKVLIGNREWMIRNGLVINNDVNDFMTEHERKGRTAVLVAVDDELCGLIAIADTVKPEAELAIHILKSMGLEVVLMTGDNSKTARSIASQVGITKVFAEVLPSHKVAKVKQLQEEGKRVAMVGDGINDSPALAMANVGIAIGTGTDVAIEAADVVLIRNDLLDVVASIDLSRKTVKRIRINFVFALIYNLVGIPIAAGVFMPIGLVLQPWMGSAAMAASSVSVVLSSLFLKLYRKPTYESYELPARSQIGQKSPSEISVHVGIDDTSRNSPKLGLLDRIVNYSRASINSLLSDKRSLNSVVTSEPDKHSLLVGDFREDDDTAL</w:t>
            </w:r>
          </w:p>
        </w:tc>
      </w:tr>
      <w:tr w:rsidR="00767530" w:rsidRPr="00E340F8" w14:paraId="32168E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5EB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8BA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021|BNP_GLOB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F3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VSRLAASGLLLLALMALSLDGKPVQQWSQGRPPGPPIPRLVVQQWSQGLPPGPPIPRLVVQQWSQGLPPGPPIPPLVVQQWSQGLPPRPKIPPLVVQQWSQGLPPRPKIPPLVVQKWDPPPVSPPLLLQPHESPAGGTTALREELSLGPEAASGPAAAGADGGRSGSKAPAALHRLSKSKGASATSASASRPMRDLRTDGKQARQNWARMVNPDHHAVGGCCCGGGGGGARRLKGLVKKGVAKGCFGLKLDRIGTMSGLGC</w:t>
            </w:r>
          </w:p>
        </w:tc>
      </w:tr>
      <w:tr w:rsidR="00767530" w:rsidRPr="00E340F8" w14:paraId="50B65D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D77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CD1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576|BMP4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4B0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GNRMLMVVLLCQVLLGGASHASLIPETGKKKVAEIQGHAGGRRSGQSHELLRDFEATLLQMFGLRRHPQPSKSAVIPDYMRDLYRLQSGEEEEEEQMPSGGLEYPERPASRANTVRSFHHEEHLENIPGTSENSAFRFLFNLSSIPENEAISSAELRLFREQVDQGPDWERGFHRINIYEVMKPPAEAVPGHLITRLLDTRLVHHNVTRWETFDVSPAVLRWTREKQPNHGLAVEVTHFHHTRTHQGQHVRLSRSLLQGSGDWAQFRPLLVTFGHDGRGHALTRRRRAKRSLKHHPQRARKKNKNCRRHALYVDFSDVGWNDWIVAPPGYQAFYCHGDCPFPLADHFNSTNHAIVQTLVNSVNSSIPKACCVPTELSAISMLYLDEYDKVVLKNYQEMVVEGCGCR</w:t>
            </w:r>
          </w:p>
        </w:tc>
      </w:tr>
      <w:tr w:rsidR="00767530" w:rsidRPr="00E340F8" w14:paraId="52334A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200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CE3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248|BU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832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EWQSLEQCLEKHLPPDDLSQVKRILYGKQTRNLDLPRKALEAASERNFELKGYAFGAAKEQQRCPQIVRVGLVQNRIPLPTSAPVAEQVSALHKRIEEIAEVAAMCGVNIICFQEAWNMPFAFCTREKLPWTEFAESAEDGLTTRFCQKLAKKHNMVVISPILERDRDHGGVLWNTAVVISNSGLVMGKTRKNHIPRVGDFNESTYYMEGNLGHPVFQTQFGRIAVNICYGRHHPLNWLMYSVNGAEIIFNPSATIGELSESMWPIEARNAAIANHCFTCALNRVGQEHYPNEFTSGDGKKAHHDLGYFYGSSYVAAPDGSRTPGLSRNQDGLLVTELNLNLCQQINDFWTFKMTGRLEMYARELAEAVKPNYSPNIVKEDLVLAPSSG</w:t>
            </w:r>
          </w:p>
        </w:tc>
      </w:tr>
      <w:tr w:rsidR="00767530" w:rsidRPr="00E340F8" w14:paraId="139A3A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AC87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AD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700|BLA1_ST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B2D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TLLAFALAVALPAAHTSAAEVPLPQLRAYTVDASWLQPMAPLQIADHTWQIGTEDLTALLVQTPDGAVLLDGGMPQMASHLLDNMKARGVTPRDLRLILLSHAHADHAGPVAELKRRTGAKVAANAESAVLLARGGSDDLHFGDGITYPPANADRIVMDGEVITVGGIVFTAHFMAGHTPGSTAWTWTDTRNGKPVRIAYADSLSAPGYQLQGNPRYPHLIEDYRRSFATVRALPCDVLLTPHPGASNWDYAAGARAGAKALTCKAYADAAEQKFDGQLAKETAGAR</w:t>
            </w:r>
          </w:p>
        </w:tc>
      </w:tr>
      <w:tr w:rsidR="00767530" w:rsidRPr="00E340F8" w14:paraId="3621AF48" w14:textId="77777777" w:rsidTr="005C1E46">
        <w:trPr>
          <w:trHeight w:val="6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D54A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9368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738|BIRC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2EC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GCGAAPPGTVTERLPSVIVLSAGRKMAAAAAEASGPSCSSAAAAAGAGAAGVSEWLVLRDGCMRCDADGLHSLSYHPALNAILAVTSRGTIKVIDGTSGATLQASALSAKPGGQVKCQYISAVDKVIFVDDYAVGCRKDLNGILLLDTALQTPVSKQDDVVQLELPVTEAQQLLSACIEKIDVSSTEGYDLFITQLKDGLKNTSHETAANHKVAKWATVTFHLPHHVLKSIASAIVNELKKINQNVAALPVASSVMDRLSYLLPSARPELGVGPGRSVDRALMYSEANRRETFTSWPHVGYRWAQPDPMAQAGFYHQPASSGDDRAMCFTCSVCLVCWEPTDEPWSEHERHSPNCPFVKGEHTQNVPLSVTLATSPAQLPSADGADRIACFGSGSCPQFLAAATKRGKICIWDVSKLMKVHLKFEINAYDPAIVQQLILSGDPSSGVDSRRPTLAWLEDSSSCSDIPKLEGDSDDLLEDSDSEEHSRSDSVTGHTSQKEAMEVSLDITALSILQQPEKLQWEIVANVLEDTVKDLEELGANPSLTNSKSEKTKEKHQEQHNIPFPCLLAGGLLTYKSPATSPISSNSHRSLDGLSRTQGESISEQGSTDNESCTNSELNSPLVRRTLPVLLLYSIKESDEKAGKIFSQMNNIMSKSLHDDGFTVPQIIEMELDNQEQLLLQDPPVTYIQQFADAAASLTSPDSEKWNSVFPKPGALVQCLRLPKFAEEETLCIDSITPCADGIHLLVGLRTCSVESLSAINQVEALNNLNKLNSALCNRRKGDLESNLAVVNGANISVIQHESPADVPEHLLIRPEQRNVVSGGYLVLYKMNYTTRIVTLEEEPVKIQHIKDPQDTITSLILLPPDILDNREDDCEEPAEEMQLASKNGIEREKKSDISTLGHLVVTTQGGYVKVLDLSNFEILAKVEPPKKEGTEEQDTFVSVIYCSGTDRLCACTKGGELHFLQIGGTCDDIDEADILVDGSLSKGIEPALEGSRPLSNPSSPGISGVELLVDQPFTLEILTSLVELTRFETLTPRFSATVPPCWVEVQQEQQQRRHPQHLHQQHHGDAAQHTRTWKLQTDSNSWDEHVFELVLPKACMVGHVDFKFVLNSNITSVPQIQVTLLKNKAPGLGKANALNIEVEHNGNPSLVDLNEEMHHMDVEESQCLRLCPFLEDHKEDILCGPVWLASGLDLSGHAGMLTLTSPKLVKGMAGGKYRSFLIHVKAVSDRGAADEMCSSGLRPVVRLPSLKQQGHKGYSLASLLAKVAAGKEKSSNVKNENAGGTRKSENLRGCDLLQEVSVTIRRFKKTSICKERVQRCAMLQFSEFHEKLLNTLCRRSDDGQVTEHAQSLVLDALCWLAGVHSNGSGSSKEGNECLLSKTRKCLSDIVRVCFFEAGRSIAHKCARFLALCISNGKCEPCQPGFGSVLLKALLDNMCFLPAAATGGSVYWYFVLLNYVKDEDLAGCSTACAALLTAVSRQLQDRLTPLEALLQTRYGLYSSPFDPVLFDLEMSGSSWKTVYSSSTAVQSDEIDLSDVLSGNGRVSSCTAAEGSFTSLTGLLEVEPLHFTCVSTSDGTRIERDDASTFTVSSFGVPPAVGGLSSGTVGEASTALSSAAQVALQSLSHAMASAEQQLQVLQEKQQQLLKLQQQKAKLEAKLHQTTAAAAAAASAAAAAAAGPVHNAVPSNPVAAPGFFIHPSDVIPPTPKTTPLFMTPPLTPPNEAVSVVINAELAQLFPGSVIDPPAVNLAAQNKNSSKSRMNPLGSGLALAISHASHFLQPPPHQSIIIERMHSGARRFVTLDFGRPILLTDVLIPTCGDLASLSIDIWTLGEEVDGRRLVVATDISTHSLILHDLIPPPVCRFMKITVIGRYGSTNARAKIPLGFYYGHSYILPWESELKLMHDPLRGEGESASQPEIDQHLAMMVALQEDIQCRYNLACHRLEALLQSIDLPPLNSANNAQYFLRKPDKAVEEDSRVFSAYQDCIQLQLQLNLAHNAVQRLKVAIGASRKLLNETSGPEDLIQTSSTEQLRTIVRYLLDTLLSLLHSSNGHSVPAVLQSTFHAQACEELFKHLCISGTPKIRLHTGLLLVQLCGGERWWGQFLSNVLQELYNSEQLLIFPQDRVFMLLSCIGQRSLSNSGVLESLLNLLDNLLSPLQPELSMHRRTEGVLDIPMISWVVMLVSRLLDYVATVEDEAAAAKKPLNGKDRERFLTGNQWSFINNNLHTQNLNRSSKGGSSLDRLYSRKIRKQLVHHKQQLNLLKAKQKALVEQMEKEKIQSNKGSSYKLLVEQAKLKQATSKHFKDLIRLRRTAEWSRSNLDTEVTTTKESPEIEPLPFTLAHDRCISVVQKLVLFLLSMDFTCHADLLLFVCKVLARIANATRPTIHLCEIVNEPQLERLLLLLVGTDFNRGDISWGGAWAQYSLTCMLQDILAGELLAPVAAEAMEECTVSEDVGATAGDSDDSLQQSPAQLLETIDEPLTHEIAGTPPLSSLEKDKEIDLELLQDLMEVDIDPLDIDLEKDPLAAKVFKPISSTWYDYWGADYGTYNYNPYIGGLGMPVAKPPSNTEKNGSQTVSVSVSQALDARLEVGLEQQAELMLKMMSTLEADSILQALTNTSPTFSQSPTGTDDSLLGNLQPANQNSQLMIQLSSVPMLNVCFNKLFSMLQVHHVQLESLLQLWLTLSLNSSSSGNKENGADIFLYNANRIPVISLNQASIASFLTVLAWYPNTLLRTWCLVLHSLTLMTNMQLNSGSSSSIGIQETTAHLLVSDPNLIHVLVKFLSGTSPHGTNQHSPQVGPTATQAMQEFLTRLQVHLSSTCPQIFSELLLKLIHILSTERGAFQTGQGPLDAQVKLLEFTLEQNFEVVSVSTISAVIESVTFLVHHYITCSDKVMSRSGSDSSAGARACFGGLFANLIRPGDAKAVCGEMTRDQLMFDLLKLVNILVQLPLSSNREYSARVSVTTNTTDSVSDEEKVSGGKDVNGSSASTPGSPACVADLVLANQQIMSQILSALGLCNSSAMAMIIGASGLHLTKHENFHGGLDAISVGDGLFTILTTLSKKASTVHMMLQPILTYMACGYMGRQGSLATCQLSEPLLWFILRVLDTSDALKAFHDMGGVQLICNNMVTSTRAIVNTARSMVSTIMKFLDSGPNKAVDSTLKTRILASEPDNAEGIHNFAPLGTITSSSPTAQPAEVLLQATPPHRRARSAAWSYIFLPEEAWCDLTIHLPSAVLLKEIHIQPHLASLATCPSSVSVEVSADGVNMLPLSTPVVTSGLTYIKIQLVKAEVASAVCLRLHRPRDASTLGLSQIKLLGLTAFGTTSSATVNNPFLPSEDQVSKTSIGWLRLLHHCLTHISDLEGMMASAAAPTANLLQTCAALLMSPYCGMHSPNIEVVLVKIGLQSTRIGLKLIDILLRNCAASGSDPTDLNSPLLFGRLNGLSSDSTIDILYQLGTTQDPGTKDRIQALLKWVSDSAKMAALKRSGRMNYMCPSSSAVEYGLLMPSPSHLHCVAAILWHSYELLVEYDLPALLDRELFELLFNWSMSLPCNVVLKKAVDSLLCSMCHIHPNYFSLLMGWMGIIPPPVQCHHRLSMTDDSKKQDLSSSLTDDSKNAQAPLSLTESHLATLASSSQSPEAIKQLLDSGLPSLLVRSLASFCFSHISYSESIAQSVDNSQDKLRRHHVPQHCNKMPITADLVAPILRFLTEVGNSHIMKDWLGGSEVNPLWTALLFLLCHSGSTAGGHNLGAQQSSTRSASHSSATTTVLTTQQRTAIENATVAFFLQCISCHPNNQKLMAQVLCELFQTAPQRGSLPTSGNISGFVRRLFLQLMLEDEKVTMFLQSPCPLYKGRINATSHVIQHPMFGAGHKFRTLHLPVSTTLSDVLDRVSDTPSITAKLISEQKDDKEKKNHEEKEKVKAENGFQDNYSVVVASGLKSQSKRAMASTPPRPPSRRGRTIPDKIGSASSSADAASKIITVPVFHLFHRLLAGQPLPA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TLAQLLTLLYDRKLPQGYRSIDLTVKLGSKVITDPSLSKTDSFKRLHPEKDHGDLVGSCPEDEALTPSDECMDGVLDESLLETCPIQSPLQVFAGMGGLALIAERLPMLYPEVIQQVSAPVIASTTQEKPKDSDQFEWVTIEQSGELVYEAPETIAAEPPPVKSAVQATSPIPAHSLAAFGLFLRLPGYAEVLLKERKHAQCLLRLVLGVTDDGEGSHILQSPSANVLPTLPFHVLRSLFSATPLTTDDGVLLRRMALEIGALHLILVCLSALSHHAPRVPNSSLSQTEPQVSNSHNPTSAEEQQLYWAKGTGFGTGSTASGWDVEQALTKQRLEEEHVTCLLQVLASYINPMSGAVNGEAQASPESRAQNSSALPSVLLELLSQSCLIPAMSSYLRNDSVLDMARHVPLYRALLELLRAIASCTSMVPLLLPLSTENGEEEEDEQSECQTSVGTLLAKMKTCVDTYTNRLRSKRENVKAGVKPDAPDQEPEGLALLVPDIQRTAEIVHAATANLRQANQEKKLGEYSKKVVMKPKPLSVLKSLEEKYVAVMKKLQFDTFEMVSEDDDGKLGFKVNYHYMSQVKNANDANSAARARRLAQEAVTLSTSLPLSSSSSVFVRCDEERLDIMKVLITGPADTPYANGCFEFDVYFPQDYPSSPPLVNLETTGGHSVRFNPNLYNDGKVCLSILNTWHGRPEEKWNPQTSSFLQVLVSVQSLILVAEPYFNEPGYERSRGTPSGTQSSREYDGNIRQATVKWAMLEQIRNPSPCFKEVIHKHFYLKRIELMAQCEEWIADIQQYSSDKRVGRTMSHHAAALKRHTAQLREELLKLPCPEGLDPDIEDASPVCRATAGAEDTLTHDHVNPSSSKDLPSDFQL</w:t>
            </w:r>
          </w:p>
        </w:tc>
      </w:tr>
      <w:tr w:rsidR="00767530" w:rsidRPr="00E340F8" w14:paraId="2A79B8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E2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170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HXZ1|BRO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EF8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LSNLMLAIHEKKTSSVDLYRPLRNYVTFTYSEREAQLIDDDLETLKQLRSDIERVSDPSPAARRDLLISYYKVLCLVETRFPISPDKDHVNAVSFVWYDAFKQKHKATQQNIHLEKAAVLFNLGASYSQIGLGHDRTTVDGRRQASHAFMAAAGAFAHLRDNESIKATIGPSTTVDVSVECVGMLERLMVAQAQECVFENTIAKGSTPGVSAKIARQVGIFYEEALSALIISPLKDHFDKGWISHVQLKAALFYGEACFRYGKELHEKEEIAEEIARLRSGASRLAEAKKSSRGAPAQLIEAMNTLESSINGNLDRAVKENDRVYLMRVPSPSSLSPLPAFSMVKPMNMTDILDASKEKMFSILVPDSSAKALSRYTEMVDDVIRTQAERLQQASELTRVRLKEMDLPDSILAVDGNSALPVDLKEDVEAVQISGGPAGLEAELQQLRDLKRVNQELLVHTEELLQKEATEDSQFRSQFGTRWTRPQSSTLTKNLQDRLNRFAANLKQAGESDVKIERSVRDNSALMSILDRRPIESAVPTLARPIMSLDATEDAIVGTLKQSLRQLENLGAQRAGLEDMLKEMKRKDDILPKLMTITGSYEDMFRKEISKYDHICEDISQNIEVQEQLLMQIQAQNEEFSTIFNLEDYKASKEKCYKQIQAAIMKYREIKENINEGLKFYVTLQDAITNVKQQCSDFVMTRSIQCRDMIEDVQRQMSGLSFQDHRSSGPYPSVHQPTASSPPPPPETQNPSHPHPHAPYYRPPEQMSRPGYSIPPYGPPPPYHTPHGQAPQPYPPQAQQQPHPSWQQGSYYDPQGQQPRPPYPGQSPYQPPHQGGGYYRQ</w:t>
            </w:r>
          </w:p>
        </w:tc>
      </w:tr>
      <w:tr w:rsidR="00767530" w:rsidRPr="00E340F8" w14:paraId="3EFCB8B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B1AC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331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5Y3|CAM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4EF4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ASGRAAAEGWRKMEAPPDGAADLVPLDRYDAARAKIAANLQWICAKAYGRDNIPEDLRDPFYVDQYEQEHIKPPVIKLLLSSELYCRVCSLILKGDQVAALQGHQSVIQALSRKGIYVMESDDTPVTESDLSRAPIKMSAHMAMVDALMMAYTVEMISIEKVVASVKRFSTFSASKELPYDLEDAMVFWINKVNLKMREITEKEVKLKQQLLESPAHQKVRYRREHLSARQSPYFPLLEDLMRDGSDGAALLAVIHYYCPEQMKLDDICLKEVTSMADSLYNIRLLREFSNEYLNKCFYLTLEDMLYAPLVLKPNVMVFIAELFWWFENVKPDFVQPRDVQELKDAKTVLHQKSSRPPVPISNATKRSFLGSPAAGTLAELQPPVQLPAEGCHRHYLHPEEPEYLGKGTAAFSPSHPLLPLRQKQQKSIQGEDIPDQRHRSNSLTRVDGQPRGAAIAWPEKKTRPASQPTPFALHHAASCEVDPSSGDSISLARSISKDSLASNIVNLTPQNQPHPTATKSHGKSLLSNVSIEDEEEELVAIVRADVVPQQADPEFPRASPRALGLTANARSPQGQLDTSESKPDSFFLEPLMPAVLKPAKEKQVITKEDERGEGRPRSIVSRRPSEGPQPLVRRKMTGSRDLNRTFTPIPCSEFPMGIDPTETGPLSVETAGEVCGGPLALGGFDPFPQGPSTDGFFLHVGRADEDTEGRLYVSCSKSPNSHDSEPWTLLRQDSDSDVVDIEEAEHDFMGEAHPVVFSRYIGEEESAKLQEDMKVKEHEDKDDASGRSSPCLSTASQMSSVSMASGSVKMTSFAERKLQRLNSCETKSSTSSSQKTTPDASESCPAPLTTWRQKREQSPSQHGKDPASLLASELVQLHMQLEEKRRAIEAQKKKMEALSARQRLKLGKAAFLHVVKKGKAEAAPPLRPEHFAKEYSQHNGEDCGDAVSKTEDFLVKEEQREELLHEPQDVDKESLAFAQQHKAKDPVALHELERNKVISAALLEDTVGEVVDVNECDLSIEKLNETISTLQQAILKISQQQEQLLMKSPTVPVPGSKNNSQDHKVKAPVHFVEPLSPTGVAGHRKAPRLGQGRNSRSGRPAELKVPKDRPQGSSRSKTPTPSVETLPHLRPFPASSHPRTPTDPGLDSALEPSGDPHGKCLFDSYRLHDESNQRTLTLSSSKDANILSEQMSLKEVLDASVKEVGSSSSDVSGKESVPVEEPLRSRASLIEVDLSDLKAPDEDGELVSLDGSADLVSEGDQKPGVGFFFKDEQKAEDELAKKRAAFLLKQQRKAEEARVRKQQLEAEVELKRDEARRKAEEDRVRKEEEKARRELIKQEYLRRKQQQILEEQGLGKPKSKPKKPRPKSVHREESCSDSGTKCSSTPDNLSRTQSGSSLSLASAATTEPESVHSGGTPSQ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ESMEALPILSRNPSRSTDRDWETASAASSLASVAEYTGPKLFKEPSSKSNKPIIHNAISHCCLAGKVNEPHKNSILEELEKCDANHYIILFRDAGCQFRALYCYYPDTEEIYKLTGTGPKNITKKMIDKLYKYSSDRKQFNLIPAKTMSVSVDALTIHNHLWQPKRPAVPKKAQTRK</w:t>
            </w:r>
          </w:p>
        </w:tc>
      </w:tr>
      <w:tr w:rsidR="00767530" w:rsidRPr="00E340F8" w14:paraId="4A2187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46A4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211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856|CAF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FF5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MNSNFSYPALGVDGISSQISPIRDVWSTNLQQEMNLIMSLIERYPVVSMDTEFPGVVARPLGVFKSSDDYHYQTLRANVDSLKIIQIGLALSDEEGNAPVEACTWQFNFTFNLQDDMYAPESIELLTKSGIDFKKHQEVGIEPADFAELLIGSGLVLQEEVTWITFHSGYDFAYLLKAMTQIPLPAEYEEFYKILCIYFPKNYDIKYIMKSVLNNSKGLQDIADDLQIHRIGPQHQAGSDALLTARIFFEIRSRYFDGSIDSRMLNQLYGLGSTGSVLWHNNSSTPQIQFRDLPGAHPSPTPSNAGIPTTLTNTSSAPNFANSTFRFPPRVV</w:t>
            </w:r>
          </w:p>
        </w:tc>
      </w:tr>
      <w:tr w:rsidR="00767530" w:rsidRPr="00E340F8" w14:paraId="54322A0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670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DB4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A92|CCL3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714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PGAALAVLLCTMSLCSQVFSPFGADTPIACCFSYVSKQIPRKFIVDCFETSSQCSKPGIIFETRKGRQACANPSEAWVQEYVADLKLKA</w:t>
            </w:r>
          </w:p>
        </w:tc>
      </w:tr>
      <w:tr w:rsidR="00767530" w:rsidRPr="00E340F8" w14:paraId="0E8086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2A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5E33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662|CAS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E4ED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NHRKKPLKVLESLGKDFLTGVLDNLVEQNVLNWKEEEKKKYYDAKTEDKVRVMADSMQEKQRMAGQMLLQTFFNIDQISPNKKAHPNMEAGPPESGESTDALKLCPHEEFLRLCKERAEEIYPIKERNNRTRLALIICNTEFDHLPPRNGADFDITGMKELLEGLDYSVDVEENLTARDMESALRAFATRPEHKSSDSTFLVLMSHGILEGICGTVHDEKKPDVLLYDTIFQIFNNRNCLSLKDKPKVIIVQACRGANRGELWVRDSPASLEVASSQSSENLEEDAVYKTHVEKDFIAFCSSTPHNVSWRDSTMGSIFITQLITCFQKYSWCCHLEEVFRKVQQSFETPRAKAQMPTIERLSMTRYFYLFPGN</w:t>
            </w:r>
          </w:p>
        </w:tc>
      </w:tr>
      <w:tr w:rsidR="00767530" w:rsidRPr="00E340F8" w14:paraId="6B541C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B4FA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74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T3|CATZ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A50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GSVQQLRLVLLMLLLAGAARASLYFRPGQTCYRPLHRDHLALLGRRTYPRPHEYLSPADLPKNWDWRNVNGVNYASVTRNQHIPQYCGSCWAHGSTSALADRINIKRKGAWPSTLLSVQNVIDCGNAGSCEGGNDLPVWEYAHKHGIPDETCNNYQAKDQECDKFNQCGTCTEFKECHTIQNYTLWRVGDYGSLSGREKMMAEIYANGPISCGIMATERMSNYTGGIYTEYQNQAIINHIISVAGWGVSNDGIEYWIVRNSWGEPWGERGWMRIVTSTYKGGTGSSYNLAIEEACTFGDPIV</w:t>
            </w:r>
          </w:p>
        </w:tc>
      </w:tr>
      <w:tr w:rsidR="00767530" w:rsidRPr="00E340F8" w14:paraId="142B15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DB27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6C4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78|CAS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2561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SGKKKRRKNFEAMFKGILQSGLDNFVINHMLKNNVAGQTSIQTLVPNTDQKSTSVKKDNHKKKTVKMLEYLGKDVLHGVFNYLAKHDVLTLKEEEKKKYYDTKIEDKALILVDSLRKNRVAHQMFTQTLLNMDQKITSVKPLLQIEAGPPESAESTNILKLCPREEFLRLCKKNHDEIYPIKKREDRRRLALIICNTKFDHLPARNGAHYDIVGMKRLLQGLGYTVVDEKNLTARDMESVLRAFAARPEHKSSDSTFLVLMSHGILEGICGTAHKKKKPDVLLYDTIFQIFNNRNCLSLKDKPKVIIVQACRGEKHGELWVRDSPASLALISSQSSENLEADSVCKIHEEKDFIAFCSSTPHNVSWRDRTRGSIFITELITCFQKYSCCCHLMEIFRKVQKSFEVPQAKAQMPTIERATLTRDFYLFPGN</w:t>
            </w:r>
          </w:p>
        </w:tc>
      </w:tr>
      <w:tr w:rsidR="00767530" w:rsidRPr="00E340F8" w14:paraId="561CA7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D9E7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A150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753|CCD3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A37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RKEEESREEQSNSFLLDALYCEEEKWDDEGEEVEENSSLSSSSSPFVVLQQDLFWEDEDLVTLFSKEEEQGLSCLDDVYLSTDRKEAVGWILRVNAHYGFSTLAAVLAITYLDKFICSYSLQRDKPWMLQLVSVACLSLAAKVEETQVPLLLDFQVEETKYVFEAKTIQRMELLILSTLEWKMHLITPISFVDHIIRRLGLKNNAHWDFLNKCHRLLLSVISDSRFVGYLPSVVAAATMMRIIEQVDPFDPLSYQTNLLGVLNLTKEKVKTCYDLILQLPVDRIGLQIQIQSSKKRKSHDSSSSLNSPSCVIDANPFNSDESSNDSWSASSCNPPTSSSSPQQQPPLKKMRGAEENEKKKPILHLPWAIVATP</w:t>
            </w:r>
          </w:p>
        </w:tc>
      </w:tr>
      <w:tr w:rsidR="00767530" w:rsidRPr="00E340F8" w14:paraId="184958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4103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3E68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X79|CEL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421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FLVFASLVLCGHSTEDVPETDARVVGGAEARRNSWPSQISLQYQYGGSWHHTCGGTLIRSNWVMTAAHCVDSPMTYRVVVGEHNLSQNDGTEQYVNVQKIVSHPYWNKNNVVAGYDIALLRLAKSVTLNNYVQLGVLPREGTILANNSPCYITGWGRTRTNGELAQTLQQAYLPSVSYSICSSSSYWGSSVKNTMVCAGGDGVRSGCQGDSGGPLHCMVNGQYAVHGVTSFVSSMGCNVARKPTVFTRVSAYISWMNNVIASN</w:t>
            </w:r>
          </w:p>
        </w:tc>
      </w:tr>
      <w:tr w:rsidR="00767530" w:rsidRPr="00E340F8" w14:paraId="2F4A52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1C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847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450|CEN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21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RRRSRKPEAPRRRSPSPTPTPGPSRRGPSLGASSHQHSRRRQGWLKEIRKLQKSTHLLIRKLPFSRLAREICVKFTRGVDFNWQAQALLALQEAAEAFLVHLFEDAYLLTLHAGRVTLFPKDVQLARRIRGLEEGLG</w:t>
            </w:r>
          </w:p>
        </w:tc>
      </w:tr>
      <w:tr w:rsidR="00767530" w:rsidRPr="00E340F8" w14:paraId="06CC8F4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44C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B19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647|CH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04A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NKDKSQEEDSSLHSNASSHSASEEASGSDSGSQSESEQGSDPGSGHGSESNSSSESSESQSESESESAGSKSQPVLPEAKEKPASKKERIADVKKMWEEYPDVYGVRRSNRSRQEPSRFNIKEEASSGSESGSPKRRGQRQLKKQEKWKQEPSEDEQEQGTSAESEPEQKKVKARRPVPRRTVPKPRVKKQPKTQRGKRKKQDSSDEDDDDDEAPKRQTRRRAAKNVSYKEDDDFETDSDDLIEMTGEGVDEQQDNSETIEKVLDSRLGKKGATGASTTVYAIEANGDPSGDFDTEKDEGEIQYLIKWKGWSYIHSTWESEESLQQQKVKGLKKLENFKKKEDEIKQWLGKVSPEDVEYFNCQQELASELNKQYQIVERVIAVKTSKSTLGQTDFPAHSRKPAPSNEPEYLCKWMGLPYSECSWEDEALIGKKFQNCIDSFHSRNNSKTIPTRECKALKQRPRFVALKKQPAYLGGENLELRDYQLEGLNWLAHSWCKNNSVILADEMGLGKTIQTISFLSYLFHQHQLYGPFLIVVPLSTLTSWQREFEIWAPEINVVVYIGDLMSRNTIREYEWIHSQTKRLKFNALITTYEILLKDKTVLGSINWAFLGVDEAHRLKNDDSLLYKTLIDFKSNHRLLITGTPLQNSLKELWSLLHFIMPEKFEFWEDFEEDHGKGRENGYQSLHKVLEPFLLRRVKKDVEKSLPAKVEQILRVEMSALQKQYYKWILTRNYKALAKGTRGSTSGFLNIVMELKKCCNHCYLIKPPEENERENGQEILLSLIRSSGKLILLDKLLTRLRERGNRVLIFSQMVRMLDILAEYLTIKHYPFQRLDGSIKGEIRKQALDHFNADGSEDFCFLLSTRAGGLGINLASADTVVIFDSDWNPQNDLQAQARAHRIGQKKQVNIYRLVTKGTVEEEIIERAKKKMVLDHLVIQRMDTTGRTILENNSGRSNSNPFNKEELTAILKFGAEDLFKELEGEESEPQEMDIDEILRLAETRENEVSTSATDELLSQFKVANFATMEDEEELEERPHKDWDEIIPEEQRKKVEEEERQKELEEIYMLPRIRSSTKKAQTNDSDSDTESKRQAQRSSASESETEDSDDDKKPKRRGRPRSVRKDLVEGFTDAEIRRFIKAYKKFGLPLERLECIARDAELVDKSVADLKRLGELIHNSCVSAMQEYEEQLKENASEGKGPGKRRGPTIKISGVQVNVKSIIQHEEEFEMLHKSIPVDPEEKKKYCLTCRVKAAHFDVEWGVEDDSRLLLGIYEHGYGNWELIKTDPELKLTDKILPVETDKKPQGKQLQTRADYLLKLLRKGLEKKGAVTGGEEAKLKKRKPRVKKENKVPRLKEEHGIELSSPRHSDNPSEEGEVKDDGLEKSPMKKKQKKKENKENKEKQMSSRKDKEGDKERKKSKDKKEKPKSGDAKSSSKSKRSQGPVHITAGSEPVPIGEDEDDDLDQETFSICKERMRPVKKALKQLDKPDKGLNVQEQLEHTRNCLLKIGDRIAECLKAYSDQEHIKLWRRNLWIFVSKFTEFDARKLHKLYKMAHKKRSQEEEEQKKKDDVTGGKKPFRPEASGSSRDSLISQSHTSHNLHPQKPHLPASHGPQMHGHPRDNYNHPNKRHFSNADRGDWQRERKFNYGGGNNNPPWGSDRHHQYEQHWYKDHHYGDRRHMDAHRSGSYRPNNMSRKRPYDQYSSDRDHRGHRDYYDRHHHDSKRRRSDEFRPQNYHQQDFRRMSDHRPAMGYHGQGPSDHYRSFHTDKLGEYKQPLPPLHPAVSDPRSPPSQKSPHDSKSPLDHRSPLERSLEQKNNPDYNWNVRKT</w:t>
            </w:r>
          </w:p>
        </w:tc>
      </w:tr>
      <w:tr w:rsidR="00767530" w:rsidRPr="00E340F8" w14:paraId="390D1E4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A25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4F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31|CEAM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2031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PSAPPHRWCIPWQRLLLTASLLTFWNPPTTAKLTIESTPFNVAEGKEVLLLVHNLPQHLFGYSWYKGERVDGNRQIIGYVIGTQQATPGPAYSGREIIYPNASLLIQNIIQNDTGFYTLHVIKSDLVNEEATGQFRVYPELPKPSISSNNSKPVEDKDAVAFTCEPETQDATYLWWVNNQSLPVSPRLQLSNGNRTLTLFNVTRNDTASYKCETQNPVSARRSDSVILNVLYGPDAPTISPLNTSYRSGENLNLSCHAASNPPAQYSWFVNGTFQQSTQELFIPNITVNNSGSYTCQAHNSDTGLNRTTVTTITVYAEPPKPFITSNNSNPVEDEDAVALTCEPEIQNTTYLWWVNNQSLPVSPRLQLSNDNRTLTLLSVTRNDVGPYECGIQNKLSVDHSDPVILNVLYGPDDPTISPSYTYYRPGVNLSLSCHAASNPPAQYSWLIDGNIQQHTQELFISNITEKNSGLYTCQANNSASGHSRTTVKTITVSAELPKPSISSNNSKPVEDKDAVAFTCEPEAQNTTYLWWVNGQSLPVSPRLQLSNGNRTLTLFNVTRNDARAYVCGIQNSVSANRSDPVTLDVLYGPDTPIISPPDSSYLSGANLNLSCHSASNPSPQYSWRINGIPQQHTQVLFIAKITPNNNGTYACFVSNLATGRNNSIVKSITVSASGTSPGLSAGATVGIMIGVLVGVALI</w:t>
            </w:r>
          </w:p>
        </w:tc>
      </w:tr>
      <w:tr w:rsidR="00767530" w:rsidRPr="00E340F8" w14:paraId="7310E029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4FDA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888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L8U1|CH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C0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PMMDFFDDANLFGETLEGLSDDAFVQPGPVSLVDELNLGAEFEPLHIDSLNHVQGTPTHQKMTDFEQLNQFDSIKFHHVNQSFGSPAEHVLSPHSQFNCSPIHPQNQPNGLFPDVSDGSPMWGHQTATTISNQNGSPFHQQGHSHSMHQNKSFVAHHDFALFQANEQQTQCTSLRSQQNRNNLNPGQNSLSQSKNFMNVSGPHRVNVNHPPQMTNASNSQQSISMQQFSQTSNPSAHFHKCSSHQEGNFNGPSPNMTSCSVSNSQQFSSHYSFSSNHISPNSLLQSSAVLASNHTNQTLSDFTGSNSFSPHRGIKQESTQHILNPNTSLNSNNFQILHSSHPQGNYSNSKLSPVHMNFPDPVDSGTQMGHFNDHVETNGFSSLEENLLHQVESQTEPFTGLDPEDLLQEGLLPHFDESTFGQDNSSHILDHDLDRQFTSHLVTRPSDMAQTQLQSQARSWHSSFSNHQHLHDRNHLCLQRQPPSSKKSDGSGTYTKLQNTQVRVMSEKKQRKKVESESKQEKANRIISEAIAKAKERGERNIPRVMSPENFPTASVEGKEEKKGRRMKSKPKDKDSKKTKTCSKLKEKTKIGKLIITLGKKQKRKNESSDEISDAEQMPQHTLKDQDSQKRRSNRQIKRKKYAEDIEGKQSEEEVKGSMKIKKNSAPLPGEQPLQLFVENPSEEDAAIVDKILSSRTVKKEISPGVMIDTEEFFVKYKNYSYLHCEWATEEQLLKDKRIQQKIKRFKLRQAQRAHFFADMEEEPFNPDYVEVDRVLEVSFCEDKDTGEPVIYYLVKWCSLPYEDSTWELKEDVDLAKIEEFEQLQASRPDTRRLDRPPSNIWKKIDQSRDYKNGNQLREYQLEGLNWLLFNWYNRRNCILADEMGLGKTIQSITFLYEILLTGIRGPFLIIAPLSTIANWEREFRTWTDINVVVYHGSLISRQMIQQYEMYFRDSQGRIIRGAYRFQAIITTFEMILGGCGELNAIEWRCVIIDEAHRLKNKNCKLLEGLKLMNLEHKVLLTGTPLQNTVEELFSLLHFLEPLRFPSESTFMQEFGDLKTEEQVQKLQAILKPMMLRRLKEDVEKKLAPKEETIIEVELTNIQKKYYRAILEKNFSFLSKGAGQTNVPNLVNTMMELRKCCNHPYLIKGAEEKILGEFRDTYNPAASDFHLQAMIQSAGKLVLIDKLLPKMKAGGHKVLIFSQMVRCLDILEDYLIHKRYLYERIDGRVRGNLRQAAIDRFSKPDSDRFVFLLCTRAGGLGINLTAADTCIIFDSDWNPQNDLQAQARCHRIGQNKAVKVYRLVTRNSYEREMFDRASLKLGLDKAVLQSMSGRESNVGGIQQLSKKEIEDLLRRGAYGAIMEEEDEGSKFCEEDIDQILLRRTKTITIESEGRGSTFAKASFVASGNRTDISLDDPNFWQKWAKKAEIDIEAISGRNSLVIDTPRIRKQTRPFSATKDELAELSEAESEGDEKPKLRRPCDRSNGYGRTECFRVEKNLLVYGWGRWREILSHGRFKRQLNEHDVEIICRALLAYCLVHYRGDEKIKGFIWDLITPTEDGQTRELQNHLGLSAPVPRGRKGKKVKTQTSSFDIQKAEWLRKYNPEQLLQDEGYKKHIKHHCNKVLLRVRMLYYLKQEVIGNECQ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FDGVDASDIDVWVPEPDHSEVPAEWWDFDADKSLLIGVFKHGYEKYNTIRADPALCFLERVGKPDEKAVAAEQRANDYMDGDVEDPEYKPAPAIFKDDIEDDVSSPGDLVIADGDGQLMEGDKVYWPTQSALTTRLRRLITAYQRTNKNRQIQQIQPTFSVPTSVMQPIYEEATLNPKMAAKIERQQRWTRREEADFYRVVSTFGVVFDPDRGQFDWTKFRAMARLHKKTDDSLEKYLYAFMSMCRRVCRLPSKEELVDPNIFIQPITEERASRTLYRIELLRKVREQALRHPQLFERLKLCHPNPDLPVWWECGPHDRDLLIGAAKHGVSRTDYHILRDPELSFMAAQRNYSQSKMAHSRTSTPLLQQYQVALSASPLTSLPRLLDAKGIILEEMKVKSENLKEEPQSSEEESMSSVETRTLIKSEPVSPKNGVLPQATGDQKSGGKCETDRRMVAARTEPLTPNPASKKPRVHKRGSESSSDSDSDSERSSCSSRSSSSSSSSSCSHSRSGSSSSSSSSCSSASSSSSSSTSSSSSSSSSSSEESDSDEEEAQKRESTTHMKAYDEESVASLSTTQDETQDSFQMNNGTPESAYILQGGYMLAASYWPKDRVMINRLDSICQTVLKGKWPSARRSYDANTVASFYTTKLLDSPGAATEYSDPSVPTPPGAGVKEEHDQSTQMSKVKKHVREKEFTVKIKDEGGLKLTFQKQGLAQKRPFDGEDGALGQQQYLTRLRELQSASETSLVNFPKSIPVSGTSIQPTLGANGVILDNQPIVKKRRGRRKNVEGVDIFFFNRNKPPNHVSLGLTSSQISTGINPALSYTQPQGIPDTESPVPVINLKDGTRLAGDDAPKRKDLEKWLKEHPGYVEDLGAFIPRMQLHEGRPKQKRHRCRNPNKLDVNSLTGEERVQLINRRNARKVGGAFAPPLKDLCRFLKENSEYGVAPEWGDVVKQSGFLPESMYERILTGPVVREEVSRRGRRPKSGIAKATAAAAAASATSVSGNPLLANGLLPGVDLTTLQALQQNLQNLQSLQVTAGLMGMPTGLPSGGEAKNMAAMFPMLLSGMAGLPNLLGMGGLLTKPTESGTEDKKGSDSKESEGKTERTESQSSENGGENSVSSSPSTSSTAALNTAAAANPLALNPLLLSNILYPGMLLTPGLNLHIPTLSQSNTFDVQNKNSDLGSSKSVEVKEEDSRIKDQEDKGGTEPSPLNENSTDEGSEKADASSGSDSTSSSSEDSDSSNED</w:t>
            </w:r>
          </w:p>
        </w:tc>
      </w:tr>
      <w:tr w:rsidR="00767530" w:rsidRPr="00E340F8" w14:paraId="17D4C5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47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45B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941|CD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95B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FQKVEKIGEGTYGVVYKARNKLTGEVVALKKIRLDTETEGVPSTAIREISLLKELNHPNIVKLLDVIHTENKLYLVFEFLHQDLKKFMDASALTGIPLPLIKSYLFQLLQGLAFCHSHRVLHRDLKPQNLLINTEGAIKLADFGLARAFGVPVRTYTHEVVTLWYRAPEILLGCKYYSTAVDIWSLGCIFAEMVTRRALFPGDSEIDQLFRIFRTLGTPDEVVWPGVTSMPDYKPSFPKWARQDFSKVVPPLDEDGRSLLSQMLHYDPNKRISAKAALAHPFFQDVTKPVPHLRL</w:t>
            </w:r>
          </w:p>
        </w:tc>
      </w:tr>
      <w:tr w:rsidR="00767530" w:rsidRPr="00E340F8" w14:paraId="5548BE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A2B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4BDD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648|CD6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8D6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EGGMKCVKFLLYVLLLAFCACAVGLIAIGVAVQVVLKQAITHETTAGSLLPVVIIAVGAFLFLVAFVGCCGACKENYCLMITFAIFLSLIMLVEVAVAIAGYVFRDQVKSEFSKSFQKQMQNYLTDNKTATILDKLQKENKCCGASNYTDWERIPGMAKDRVPDSCCINITVGCGNDFKESTIHTQGCVETIAAWLRKNVLLVAGAALGIAFVEVLGIIFSCCLVKSIRSGYEVM</w:t>
            </w:r>
          </w:p>
        </w:tc>
      </w:tr>
      <w:tr w:rsidR="00767530" w:rsidRPr="00E340F8" w14:paraId="5D7AFD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C6F2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6025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3G4|CCSAP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8DC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KRIRSEYMKKFKDPKWDTYAKCYEDLLKYRLSRRLLEQAHKPWFWGEWGSETASSGKSTPLSRNKVEPLKTLDEKPERSACVTPEPAAEAETQAAEVQDREHADTNLVPCDAEVAHPEGEEVRGKERSPAVNPDSDTQIQNMSKSKRRSSHKYTRSKVKPQAPKDPDKENRHPFALYGAGEKQTDMASKKTHNVGPAASTAEIHESALRAKTRREVEKQIKRFDKQRARSADLEKSRNKIIPDFNPWMTEYMRCFSARSR</w:t>
            </w:r>
          </w:p>
        </w:tc>
      </w:tr>
      <w:tr w:rsidR="00767530" w:rsidRPr="00E340F8" w14:paraId="497DA8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F9C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BF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546|CD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7304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ELANYKRLEKVGEGTYGVVYKALDLRPGQGQRVVALKKIRLESEDEGVPSTAIREISLLKELKDDNIVRLYDIVHSDAHKLYLVFEFLDLDLKRYMEGIPKDQPLGADIVKKFMMQLCKGIAYCHSHRILHRDLKPQNLLINKDGNLKLGDFGLARAFGVPLRAYTHEIVTLWYRAPEVLLGGKQYSTGVDTWSIGCIFAEMCNRKPIFSGDSEIDQIFKIFRVLGTPNEAIWPDIVYLPDFKPSFPQWRRKDLSQVVPSLDPRGIDLLDKLLAYDPINRISARRAAIHPYFQES</w:t>
            </w:r>
          </w:p>
        </w:tc>
      </w:tr>
      <w:tr w:rsidR="00767530" w:rsidRPr="00E340F8" w14:paraId="0823335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B18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DADC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P6|CDH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4D9A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GPRVALVLGLLRIYLAQANFAPHFFDNGVGSTNGNMALFSLPEDTPVGSHVYTLNGTDPEGDPISYHISFDPSTRSVFSVDPNFGNITLVEELDREREDEIEAIISISDGLNLVAEKVVILVTDANDEAPRFIQEPYIIRVPENIPAGSSIFKVQAEDKDTGSGGSVTYSLQNLHSSKFSMDRHSGVLRLQAGATLDYEKSRAHYITVIAKDGGGRLRGADMVFSATTTVTINVEDVQDTAPIFVGTPYYGYVYEDTLPGSEVLTVVAIDGDRGKPNHILYRLLNESDGIFEINETSGAISVLQSPALLRREVYELHVQVTEVNSPGSPAAQATVPVTIRIVDLNNHPPTFYGESGPQNKFELSMFEHPPQGEILRGLKITVNDSDQGANAKFNLRLVGPGGIFRVVPQTVLNEAQVTIIVENSAAIDFEKSKLLTFKLLAIEVNTPEKFSSTADIVIQLLDTNDNVPKFTSHYYIARIPENAPGGSNVVAVTAVDPDTGPWGKVHYSIYGTGSDLFLIHPSTGLIYTQPWASLDAEGTSRYNFYVKAEDMDGRYSLAEVFVTLLDVNDHYPQFVQSVQEKTMVLGTPLKIEATDQDAEEPNNLVDYSITRAEPVNVFDIDAHTGEIRLKNSIRSLEALHNITPSGDYSWSLQVQAKDRGSPSFSTTALLKIDITDTERLSRGSMAAFLIQTKDNPMKAVGVLAGVMAIVVAITVLISTATFWRNKKSNKVLPVRRVLRRRPSPAPHTVRIEWLKFRRAKAATKFILKEDSPNENCNNSRVGVMVPPRAPALPPPPKMASSMVAQQTVPTVSGSLTPQPSPQLPTPKTLGGPVQSSLVSELKQKFEKKSLDNKAYI</w:t>
            </w:r>
          </w:p>
        </w:tc>
      </w:tr>
      <w:tr w:rsidR="00767530" w:rsidRPr="00E340F8" w14:paraId="1A3E8F6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762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B8D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F96|CGN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5991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YFGEYQHVQQEYGVHLRLASDDTQKSRSSQNSKAGSYGVSIRVQGIDGHPYIVLNNTERCLAGTSFSENGPPFPPPVINNLPLHSSNGSVPKENSEELQLPENPYAQPSPIRNLKQPLLHEGKNGVLDRKDGSVKPSHLLNFQRHPELLQPYDPEKNELNLQNHQPSESNWLKTLTEEGINNKKPWTCFPKPSNSQPTSPSLEDPAKSGVTAIRLCSSVVIEDPKKQTSVCVNVQSCTKERVGEEALFTSGRPLTAHSPHAHPETKKTRPDVLPFRRQDSAGPVLDGARSRRSSSSSTTPTSANSLYRFLLDDQECAIHADNVNRHENRRYIPFLPGTGRDIDTGSIPGVDQLIEKFDQKPGLQRRGRSGKRNRINTDDRKRSRSVDSAFPFGLQGNSEYLIEFSRNLGKSSEHLLRPSQVCPQRPLSQERRGKQSVGRTFAKLQGAAHGASCAHSRPPQPNIDGKVLETEGSQESTVIRAPSLGAQSKKEEEVKTATATLMLQNRATATSPDSGAKKISVKTFPSASNTQATPDLLKGQQELTQQTNEETAKQILYNYLKEGSTDNDDATKRKVNLVFEKIQTLKSRAAGSAQGNNQACNSTSEVKDLLEQKSKLTIEVAELQRQLQLEVKNQQNIKEERERMRANLEELRSQHNEKVEENSTLQQRLEESEGELRKNLEELFQVKMEREQHQTEIRDLQDQLSEMHDELDSAKRSEDREKGALIEELLQAKQDLQDLLIAKEEQEDLLRKRERELTALKGALKEEVSSHDQEMDKLKEQYDAELQALRESVEEATKNVEVLASRSNTSEQDQAGTEMRVKLLQEENEKLQGRSEELERRVAQLQRQIEDLKGDEAKAKETLKKYEGEIRQLEEALVHARKEEKEAVSARRALENEL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AQGNLSQTTQEQKQLSEKLKEESEQKEQLRRLKNEMENERWHLGKTIEKLQKEMADIVEASRTSTLELQNQLDEYKEKNRRELAEMQRQLKEKTLEAEKSRLTAMKMQDEMRLMEEELRDYQRAQDEALTKRQLLEQTLKDLEYELEAKSHLKDDRSRLVKQMEDKVSQLEMELEEERNNSDLLSERISRSREQMEQLRNELLQERAARQDLECDKISLERQNKDLKSRIIHLEGSYRSSKEGLVVQMEARIAELEDRLESEERDRANLQLSNRRLERKVKELVMQVDDEHLSLTDQKDQLSLRLKAMKRQVEEAEEEIDRLESSKKKLQRELEEQMDMNEHLQGQLNSMKKDLRLKKLPSKVLDDMDDDDDLSTDGGSLYEAPVSYTFSKDSTVASQI</w:t>
            </w:r>
          </w:p>
        </w:tc>
      </w:tr>
      <w:tr w:rsidR="00767530" w:rsidRPr="00E340F8" w14:paraId="04BEB0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111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1B43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518|CID1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A1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VLLELHSVPWNEEGLSDNARLYSFLEFVSPKIEELKYRKLLLEKLQTHIREVVLDAELQVYGSMYIGTTLSISDVDVSLKSPRVGELEKRRVTMVLRKYLDADADFHSSARVPRINLVDVSGIGVDLTFGNDKACRTAELQKAYNEEHPIFGRLLMLLKHWLFERDLENVHHGGIASCALSYMLIGWLEMRFHKKGIDSEVQPIRALLQKFFYFWGVEWTYELFVLRPLTGQIVPKLQKGWLNEVQPNLLSIEDPIDRNNDIGKQSFQISMIKAAFVASANELLSDKTWFSTFAITEDEMFLCKQFENVINTKRSLVEGYDSDTESDELQAGG</w:t>
            </w:r>
          </w:p>
        </w:tc>
      </w:tr>
      <w:tr w:rsidR="00767530" w:rsidRPr="00E340F8" w14:paraId="50FD8F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8C9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194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063|CDK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6CD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LSDYQRQEKVGEGTYGVVYKALDTKHNNRVVALKKIRLESEDEGVPSTAIREISLLKEMKDDNIVRLYDIIHSDSHKLYLVFEFLDLDLKKYMESIPQGVGLGANMIKRFMNQLIRGIKHCHSHRVLHRDLKPQNLLIDKEGNLKLADFGLARAFGVPLRAYTHEVVTLWYRAPEILLGGKQYSTGVDMWSVGCIFAEMCNRKPLFPGDSEIDEIFRIFRILGTPNEEIWPDVNYLPDFKSSFPQWKKKPLSEAVPSLDANGIDLLDQMLVYDPSRRISAKRALIHPYFNDNDDRDHNNYNEDNIGIDKHQNMQ</w:t>
            </w:r>
          </w:p>
        </w:tc>
      </w:tr>
      <w:tr w:rsidR="00767530" w:rsidRPr="00E340F8" w14:paraId="2D91675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7197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DD9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QX7|CHS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FD1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SLLLSVLRPAGPVAVGISLGFTLSLLSVTWVEEPCGPGPPQPGDSELPPRGNTNAARRPNSVQPGSERERPGAGAGTGESWEPRVLPYHPAQPGQATKKAVRTRYISTELGIRQKLLVAVLTSQATLPTLGVAVNRTLGHRLEHVVFLTGARGRRTPSGMAVVALGEERPIGHLHLALRHLLEQHGDDFDWFFLVPDATYTEAHGLDRLAGHLSLASATHLYLGRPQDFIGGDTTPGRYCHGGFGVLLSRTLLQQLRPHLESCRNDIVSARPDEWLGRCILDATGVGCTGDHEGMHYNYLELSPGEPVQEGDPRFRSALTAHPVRDPVHMYQLHKAFARAELDRTYQEIQELQWEIQNTSRLAADGERASAWPVGIPAPSRPASRFEVLRWDYFTEQYAFSCADGSPRCPLRGADQADVADVLGTALEELNRRYQPALQLQKQQLVNGYRRFDPARGMEYTLDLQLEALTPQGGRWPLTRRVQLLRPLSRVEILPVPYVTEASRLTVLLPLAAAERDLASGFLEAFATAALEPGDAAALTLLLLYEPRQAQRAAHSDVFAPVKAHVAELERRFPGARVPWLSVQTAAPSPLRLMDLLSKKHPLDTLFLLAGPDTVLTPDFLNRCRMHAISGWQAFFPMHFQAFHPAVAPPQGPGPPELGRDTGHFDRQAASEACFYNSDYVAARGRLVAASEQEEELLESLDVYELFLRFSNLHVLRAVEPALLQRYRAQPCSARLSEDLYHRCRQSVLEGLGSRTQLAMLLFEQEQGNST</w:t>
            </w:r>
          </w:p>
        </w:tc>
      </w:tr>
      <w:tr w:rsidR="00767530" w:rsidRPr="00E340F8" w14:paraId="32790A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3772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310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952|CDK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98A8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NRNEKLDFLGEGQFATVYKARDKNTNQIVAIKKIKLGHRSEAKDGINRTALREIKLLQELSHPNIIGLLDAFGHKSNISLVFDFMETDLEVIIKDNSLVLTPSHIKAYMLMTLQGLEYLHQHWILHRDLKPNNLLLDENGVLKLADFGLAKSFGSPNWAYTHQVVTRWYRAPELLFGARMYGVGVDMWAVGCILAELLLRVPFLPGDSDLDQLTRIFETLGTPTEEQWPDMCSLPDYVTFKSFPGIPLQHIFIAAGDDLLELIQGLFLFNPCTRITASQALRTKYFSNRPGPTPGCQLPRPNCPVEALKEQSNPAMATKRKRAEALEQ</w:t>
            </w:r>
          </w:p>
        </w:tc>
      </w:tr>
      <w:tr w:rsidR="00767530" w:rsidRPr="00E340F8" w14:paraId="24E9A8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8C6B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177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D4|CIDE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597B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LSALNPSDLLRSVSNISSEFGRRVWTSAPPPQRPFRVCDHKRTIRKGLTAATRQELLAKALETLLLNGVLTLVLEEDGTAVDSEDFFQLLEDDTCLMVLQSGQSWSPTRSGVLSYGLGRERPKHSKDIARFTFDVYKQNPRDLFGSLNVKATFYGLYSMSCDFQGLGPKKVLRELLRWTSTLLQGLGHMLLGISSTLRHAVEGAEQWQQKGRLHSY</w:t>
            </w:r>
          </w:p>
        </w:tc>
      </w:tr>
      <w:tr w:rsidR="00767530" w:rsidRPr="00E340F8" w14:paraId="3597145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ED9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88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K5|CESA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89C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SRSPICNTCGEEIGVKSNGEFFVACHECSFPICKACLEYEFKEGRRICLRCGNPYDENVFDDVETKTSKTQSIVPTQTNNTSQDSGIHARHISTVSTIDSELNDEYGNPIWKNRVESWKDKKDKKSKKKKKDPKATKAEQHEAQIPTQQHMEDTPPNTESGATDVLSVVIPIPRTKITSYRIVIIMRLIILALFFNYRITHPVDSAYGLWLTSVICEIWFAVSWVLDQFPKWSPINRETYIDRLSARFEREGEQSQLAAVDFFVSTVDPLKEPPLITANTVLSILALDYPVDKVSCYVSDDGAAMLSFESLVETADFARKWVPFCKKYSIEPRAPEFYFSLKIDYLRDKVQPSFVKERRAMKRDYEEFKIRMNALVAKAQKTPEEGWTMQDGTSWPGNNTRDHPGMIQVFLGYSGARDIEGNELPRLVYVSREKRPGYQHHKKAGAENALVRVSAVLTNAPFILNLDCDHYVNNSKAVREAMCFLMDPVVGQDVCFVQFPQRFDGIDKSDRYANRNIVFFDVNMRGLDGIQGPVYVGTGTVFRRQALYGYSPPSKPRILPQSSSSSCCCLTKKKQPQDPSEIYKDAKREELDAAIFNLGDLDNYDEYDRSMLISQTSFEKTFGLSTVFIESTLMENGGVPDSVNPSTLIKEAIHVISCGYEEKTEWGKEIGWIYGSITEDILTGFKMHCRGWRSIYCMPLRPAFKGSAPINLSDRLHQVLRWALGSVEIFLSRHCPLWYGCSGGRLKLLQRLAYINTIVYPFTSLPLVAYCTLPAICLLTGKFIIPTLSNLASMLFLGLFISIILTSVLELRWSGVSIEDLWRNEQFWVIGGVSAHLFAVFQGFLKMLAGLDTNFTVTSKTADDLEFGELYIVKWTTLLIPPTSLLIINLVGVVAGFSDALNKGYEAWGPLFGKVFFAFWVILHLYPFLKGLMGRQNRTPTIVILWSILLASVFSLVWVRINPFVSKTDTTSLSLNCLLIDC</w:t>
            </w:r>
          </w:p>
        </w:tc>
      </w:tr>
      <w:tr w:rsidR="00767530" w:rsidRPr="00E340F8" w14:paraId="70B299E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F40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ED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PW0|CNT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B653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SLRAGYRAALSLWILSSFICRAWTAPSTFQKCDEPLISGLPHVSFSSSSSLSSSYAPGYAKINKRGGAGGWSPSDSDHYQWLQVDFGNRKQISAIATQGRYSSSDWVTQYRMLYSDTGRNWKPYHQDGNIWAFPGNINSDSVVRHDLQHAVVARYVRIVPLDWNGEGHIGLRAEVYGCAYWADVINFDGHGVLPYRFRNKKMKTLKDVIALKFKTSESEGVLLHGEGQQGDYITLELKKAKLVLSLNLGSNQLGPIYGHTSVTSGSLLDDHHWHSVLIERQGRSINLTLDRSMQHFRTNGEFDYLDLDYEITFGGIPFSGKPSSSNRKNFKGCMESINYNGVNITDLARRKKLGPSNMGNLSFSCVEPYTVPVFFNATSYLEVPGRLNQDLFSVSFQFRTWNPSGLLLFSHFADNLGNVEIDLVESKVGVHINNTQTKTSQIDISSGSGLNDGQWHEVRFLAKENFAVLTIDGDEASAVRTNSPLQVKTGEKYFFGGFLNHMNNASYSALQPSFQGCMQLIQVDDQLVNLYEVAQRKPGSFANVTIDMCAIIDRCVPNHCEHGGKCSQTWDSFKCTCDETGYSGATCHNSIYEPSCEAYKHLGQTSNYYWIDPDGSGPLGPLKVYCNMTEDKVWTIVSHDLQMQTTVVGYNPEKYSVTQLIYSASMDQISAITSSAEYCEQYVSYFCRMSRLLNTPDGSPYTWWVGKANEKHYYWGGSEPGIQKCACGIERNCTDPKYYCNCDADYKQWRKDAGFLSYKDHLPVSQVVVGDTDRQGSEAKLSVGPLRCQGDRNYWNAASFPNPSSYLHFSTFQGETSADISFYFKTLIPRGVFLENLGNTDFIKLELKSATEVSFSFDVGNGPVEIVVRSPSPLNDDQWHRVTAERNVKQASLQVDRLPQQIRKAPTEGHTRLELYSQLFVGGAGGQQGFLGCIRSLRMNGVTLDLEERAKVTSGFKSGCSGHCTSYGANCENGGKCIEKYHGYSCDCSNTAYDGTFCNKDVGAFFEEGMWLRYNFQAPAVTARDTGSRAENSADQQQHLAPDLAQEQIHFSFSTTKAPCILLYVSSLTTDFLAVLVKPTGNLQIRYNLGGTREPFNIDVDHRNMANGQPHSVNITRHERTIILKLDHYPAVGYHLPSSSDTLFNSPKSLFLGKVIETGKIDQEIHKYNTPGFTGCLSRVQFNHIAPLKAALRQTNASAHVHIQGELVESNCGASPLTLSPMSSATDPWHLDHLDSASADFPYNPGQGQAIRNGVNRNSAIIGGVIAVVIFTILCTLVFLIRYMFRHKGTYHTNEAKGAESAESADAAIMNNDPNFTETIDESKKEWLI</w:t>
            </w:r>
          </w:p>
        </w:tc>
      </w:tr>
      <w:tr w:rsidR="00767530" w:rsidRPr="00E340F8" w14:paraId="0E7186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C82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B4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906|CD3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B43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RRGARAGPRMPRGWTALCLLSLLPSGFMSLDNNGTATPELPTQGTFSNVSTNVSYQETTTPSTLGSTSLHPVSQHGNEATTNITETTVKFTSTSVITSVYGNTNSSVQSQTSVISTVFTTPANVSTPETTLKPSLSPGNVSDLSTTSTSLATSPTKPYTSSSPILSDIKAEIKCSGIREVKLTQGICLEQNKTSSCAEFKKDRGEGLARVLCGEEQADADAGAQVCSLLLAQSEVRPQCLLLVLANRTEISSKLQLMKKHQSDLKKLGILDFTEQDVASHQSYSQKTLIALVTSGALLAVLGITGYFLMNRRSWSPTGERLGEDPYYTENGGGQGYSSGPGTSPEAQGKASVNRGAQENGTGQATSRNGHSARQHVVADTEL</w:t>
            </w:r>
          </w:p>
        </w:tc>
      </w:tr>
      <w:tr w:rsidR="00767530" w:rsidRPr="00E340F8" w14:paraId="38604D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3D8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320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B7|CER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B8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AQGPLSLLWGWLWSERFWLPENVSWADLEGPADGYGYPRGRHILSVFPLAAGIFFVRLLFERFIAKPCALCIGIEDSGPYQAQPNAILEKVFISITKYPDKKRLEGLSKQLDWNVRKIQCWFRHRRNQDKPPTLTKFCESMWRFTFYLCIFCYGIRFLWSSPWFWDIRQCWHNYPFQPLSSGLYHYYIMELAFYWSLMFSQFTDIKRKDFLIMFVHHLVTIGLISFSYINNMVRVGTLIMCLHDVSDFLLEAAKLANYAKYQRLCDTLFVIFSAVFMVTRLGIYPFWILNTTLFESWEIIGPYASWWLLNGLLLTLQLLHVIWSYLIARIALKALIRGKVSKDDRSDVESSSEEEDVTTCTKSPCDSSSSNGANRVNGHMGGSYWAEE</w:t>
            </w:r>
          </w:p>
        </w:tc>
      </w:tr>
      <w:tr w:rsidR="00767530" w:rsidRPr="00E340F8" w14:paraId="63FF870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92D8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8D3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361|CNI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581A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TFAAFCYLLALIAVGFCIFFAIYTVICVDELRTDYKNPIEQCRNLNQLILPEYIIHGTFTVLFIFSWQLISILANLPLAFYHIYTYAKRPVMSGPGIYDPTTILNRSTLSSTLRISWIKLAFYLVSFFYYLYAMIYTLVTSN</w:t>
            </w:r>
          </w:p>
        </w:tc>
      </w:tr>
      <w:tr w:rsidR="00767530" w:rsidRPr="00E340F8" w14:paraId="2EC1B5CE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ED4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478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S0|CO4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FF9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KTAPRFLVFLLLTLLLLLAASPVASKGCVCKGKGQCLCAGTKGEKGEKGVPGSPGFPGQKGFPGPEGLPGPQGPKGSPGLPGLTGPKGIRGITGLPGFAGPPGLPGLPGHPGPRGLAGLPGCNGSKGEQGFPGFPGTPGYAGLPGPDGLKGQKGEPAQGEDRGFNGKGDPGPPGVPGFQGFPGLPGFPGPAGPPGPPGFFGLPGAMGPRGPKGHMGDSVIGQKGERGMKGLTGPPGPPGTVIFTLTQPYNKSDFKGEKGDEGERGEPGPPGPSGPPGDSYGSEKGAPGEPGPRGKPGKDGAPGFPGTEGAKGNRGFPGLRGEAGIKGRKGDIGPPGFPGPTEYYDAYLEKGERGMPGLPGPKGARGPQGPSGPPGVPGSPGLSRPGLRGPIGWPGLKGSKGERGPPGKDTVGPPGPLGCPGSPGPPGPPGPPGCPGDIVFKCSPGEHGMPGDTGPPGVPGLDGPKGEPGSPCTECHCFPGPPGVPGFPGLDGIKGIPGGRGVPGLKGNPGSPGSAGLPGFAGFPGDQGHPGLKGDKGDTPLPWGQVGNPGDPGLRGLPGRKGFDGTPGGPGAKGPPGPQGEPALSGRKGDQGPPGPPGFPGPPGPAGPAGPPGYGPQGEPGPKGAQGVPGVLGPPGEAGLKGEPSTSTPDLGPPGPPGPPGQAGPRGLPGLPGPVGKCDPGLPGPDGEPGIPEAGCPGPPGPKGNQGFPGTKGSPGCPGEMGKPGRPGEPGIPGAKGEPSVGRPGKPGKPGFPGERGNAGENGDIGLPGLPGLPGTPGRGGLDGPPGDPGQPGSPGAKGSPGRCIPGPRGTQGLPGLNGLKGQPGRRGDTGPKGDPGIPGMDRSGVPGDPGPPGTPGCPGEMGPPGQKGYPGAPGFPGPPGEKGEVGMMGYPGTTGPPGLPGKPGSQGQRGSLGIPGMKGEKGRPGAKGERGEKGKPGPSQTTLLKGDKGEPGLKGFVGNPGEKGNRGNPGLPGPKGLEGLPGLPGPPGPRGDTGSRGNPGRPGPHGMPGSMGIMGVPGPKGRKGTSGLPGLAGRPGLTGIHGPQGDKGEPGYSEGARPGPPGPKGDPGLPGDKGKKGERGVPGPPGQSGPAGPDGAPGSPGSPGHPGKPGPAGDLGLKGQKGFPGPPGSTGPPGPPGLPGLPGPMGMRGDQGRDGIPGPPGEKGETGLLGAYPGPKGSPGVPGAKGDRGVPGLSGLPGRKGVMGDVGPQGPPGTAGLPGPPGLPGAIIPGPKGDRGLPGLRGNPGEPGPPGPPGPIGKGIKGDKGFMGPPGPKGLPGTVGDMGPPGFPGAPGTPGLPGVRGDPGFPGFPGIKGEKGNPGFLGPIGHPGPVGPKGPPGPRGKPGTLKVISLPGSPGPPGVPGQPGMKGDPGPLGLPGIPGPCGPRGKPGKDGKPGTPGPAGTKGNKGLKGQQGPPGLDGLPGLKGNPGDRGTPATGTRMRGFIFTRHSQTTAIPSCPEGTQPLYSGFSLLFVQGNKRAHGQDLGTLGSCLQRFTTMPFLFCNINNVCNFASRNDYSYWLSTPALMPMDMAPISGRALEPYISRCTVCEGPAMAIAVHSQTTAIPPCPQDWVSLWKGFSFIMFTSAGSEGAGQALASPGSCLEEFRASPFIECHGRGTCNYYSNSYSFWLASLNPERMFRKPIPSTVKAGDLEKIISRCQVCMKKRH</w:t>
            </w:r>
          </w:p>
        </w:tc>
      </w:tr>
      <w:tr w:rsidR="00767530" w:rsidRPr="00E340F8" w14:paraId="3CC7F7B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685D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D7E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941|CO3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584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FVQCGTWFLLTLLHPSLILAQQSNVDELGCNYLGQSYESRDVWKPEPCQICVCDSGSVLCDDIMCDDEPLDCPNPEIPFGECCAICPQPSTPAPVIPDGNRPQGPKGDPGPPGIPGRNGDPGLPGQPGLPGPPGSPGICESCPTGGQNYSPQFDSYDVKSGVGGMGGYPGPAGPPGPPGPPGSSGHPGSPGSPGYQGPPGEPGQAGPAGPPGPPGAIGPSGPAGKDGESGRPGRPGERGLPGPPGIKGPAGIPGFPGMKGHRGFDGRNGEKGETGAPGLKGENGLPGDNGAPGPMGPRGAPGERGRPGLPGAAGARGNDGARGSDGQPGPPGPPGTAGFPGSPGAKGEVGPAGSPGSNGSPGQRGEPGPQGHAGAQGPPGPPGNNGSPGGKGEMGPAGIPGAPGLLGARGPPGPAGANGAPGQRGPSGEPGKNGAKGEPGARGERGEAGSPGIPGPKGEDGKDGSPGEPGANGVPGNPGERGAPGFRGPAGPNGAPGEKGPAGERGGPGPAGPRGVAGEPGRDGTPGGPGIRGMPGSPGGPGNDGKPGPPGSQGESGRPGPPGPSGPRGQPGVMGFPGPKGNDGAPGKNGERGGPGGPGLPGPAGKNGETGPQGPPGPTGAPGDKGDAGPPGPQGLQGIPGTSGPPGENGKPGEPGPKGEAGAPGVPGGKGDSGAPGERGPPGTAGTPGLRGGAGPPGPEGGKGPAGPPGPPGTSGPPGLQGMPGERGGPGSPGPKGEKGEPGGAGADGVPGKDGPRGPAGPIGPPGPAGQPGDKGEGGAPGLPGIAGPRGGPGERGEHGPPGPAGFPGAPGQNGEPGAKGERGAPGEKGEGGPPGAAGPPGGSGPAGPPGPQGVKGERGSPGGPGAAGFPGGRGLPGPPGNNGNPGPPGPSGAPGKDGPPGPAGNSGSPGNPGVAGPKGDAGQPGEKGPPGAQGPPGSPGPLGIAGLTGARGLAGPPGMPGPRGSPGPQGIKGESGKPGASGHNGERGPPGPQGLPGQPGTAGEPGRDGNPGSDGQPGRDGSPGGKGDRGENGSPGAPGAPGHPGPPGPVGPSGKNGDRGETGPAGPSGAPGPAGARGAPGPQGPRGDKGETGERGSNGIKGHRGFPGNPGPPGSPGAAGHQGAVGSPGPAGPRGPVGPHGPPGKDGSSGHPGPIGPPGPRGNRGERGSEGSPGHPGQPGPPGPPGAPGPCCGGGAAIAGVGGEKSGGFSPYYGDDPMDFKINTEEIMSSLKSVNGQIESLISPDGSRKNPARNCRDLKFCHPELKSGEYWVDPNQGCKMDAIKVFCNMETGETCINASPMTVPRKHWWTDAGAEKKHVWFGESMNGGFQFSYGNPDLPEDVLDVQLAFLRLLSSRASQNITYHCKNSIAYMDQANGNVKKSLKLMGSNEGEFKAEGNSKFTYTVLEDGCTKHTGEWSKTVFEYQTRKAMRLPIIDIAPYDIGGPDQEFGVDIGPVCFL</w:t>
            </w:r>
          </w:p>
        </w:tc>
      </w:tr>
      <w:tr w:rsidR="00767530" w:rsidRPr="00E340F8" w14:paraId="2488908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77ED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361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026|CO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A4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TSGSQLLVLLLLLASSLLALGSPMYSIITPNVLRLESEETFILEAHDAQGDVPVTVTVQDFLKKQVLTSEKTVLTGATGHLNRVFIKIPASKEFNADKGHKYVTVVANFGATVVEKAVLVSFQSGYLFIQTDKTIYTPGSTVFYRIFTVDNNLLPVGKTVVIVIETPDGVPIKRDILSSHNQYGILPLSWNIPELVNMGQWKIRAFYEHAPKQTFSAEFEVKEYVLPSFEVLVEPTEKFYYIHGPKGLEVSITARFLYGKNVDGTAFVIFGVQDEDKKISLALSLTRVLIEDGSGEAVLSRKVLMDGVRPSSPEALVGKSLYVSVTVILHSGSDMVEAERSGIPIVTSPYQIHFTKTPKFFKPAMPFDLMVFVTNPDGSPARRVPVVTQGSDAQALTQDDGVAKLSVNTPNNRQPLTITVSTKKEGIPDARQATRTMQAQPYSTMHNSNNYLHLSVSRVELKPGDNLNVNFHLRTDAGQEAKIRYYTYLVMNKGKLLKAGRQVREPGQDLVVLSLPITPEFIPSFRLVAYYTLIGANGQREVVADSVWVDVKDSCVGTLVVKGDPRDNRQPAPGHQTTLRIEGNQGARVGLVAVDKGVFVLNKKNKLTQSKIWDVVEKADIGCTPGSGKNYAGVFMDAGLTFKTNQGLQTDQREDPECAKPAARRRRSVQLMERRMDKAGQYTDKGLRKCCEDGMRDIPMPYSCQRRARLITQGESCLKAFMDCCNYITKLREQHRRDHVLGLARSDVDEDIIPEEDIISRSHFPESWLWTIEELKEPEKNGISTKVMNIFLKDSITTWEILAVSLSDKKGICVADPYEITVMQDFFIDLRLPYSVVRNEQVEIRAVLFNYREQEKLKVRVELLHNPAFCSMATAKKRYYQTIEIPPKSSVAVPYVIVPLKIGLQEVEVKAAVFNHFISDGVKKILKVVPEGMRVNKTVAVRTLDPEHLNQGGVQREDVNAADLSDQVPDTDSETRILLQGTPVAQMAEDAVDGERLKHLIVTPSGCGEQNMIGMTPTVIAVHYLDQTEQWEKFGLEKRQEALELIKKGYTQQLAFKQPISAYAAFNNRPPSTWLTAMWSRSFSLAANLIAIDSQVLCGAVKWLILEKQKPDGVFQEDGPVIHQEMIGGFRNTKEADVSLTAFVLIALQEARDICEGQVNSLPGSINKAGEYLEASYLNLQRPYTVAIAGYALALMNKLEEPYLTKFLNTAKDRNRWEEPGQQLYNVEATSYALLALLLLKDFDSVPPVVRWLNDERYYGGGYGSTQATFMVFQALAQYRADVPDHKDLNMDVSLHLPSRSSPTVFRLLWESGSLLRSEETKQNEGFSLTAKGKGQGTLSVVTVYHAKVKGKTTCKKFDLRVTIKPAPETAKKPQDAKSSMILDICTRYLGDVDATMSILDISMMTGFIPDTNDLELLSSGVDRYISKYEMDKAFSNKNTLIIYLEKISHSEEDCLSFKVHQFFNVGLIQPGSVKVYSYYNLEESCTRFYHPEKDDGMLSKLCHNEMCRCAEENCFMHQSQDQVSLNERLDKACEPGVDYVYKTKLTTIELSDDFDEYIMTIEQVIKSGSDEVQAGQERRFISHVKCRNALKLQKGKQYLMWGLSSDLWGEKPNTSYIIGKDTWVEHWPEAEERQDQKNQKQCEDLGAFTETMVVFGCPN</w:t>
            </w:r>
          </w:p>
        </w:tc>
      </w:tr>
      <w:tr w:rsidR="00767530" w:rsidRPr="00E340F8" w14:paraId="22DE01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1CBE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BB2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95|CI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49AF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SFANFMCKKDFHPASKSNIKKVWMAEQKISYDKKKQEELMQQYLKEQESYDNRLLMGDERVKNGLNFMYEAPPGAKKENKEKEETEGETEYKFEWQKGAPREKYAKDDMNIRDQPFGIQVRNVRCIKCHKWGHVNTDRECPLFGLSGINASSVPTDGSGPSMHPSELIAEMRNSGFALKRNVLGRNLTANDPSQEYVASEGEEDPEVEFLKSLTTKQKQKLLRKLDRLEKKKKKKDRKKKKFQKSRSKHKKHKSSSSSSSSSSSSSSTETSESSSESESNNKEKKIQRKKRKKNKCSGHNNSDSEEKDKSKKRKLHEELSSSHHNREKAKEKPRFLKHESSREDSKWSHSDSDKKSRTHKHSPEKRGSERKEGSSRSHGREERSRRSRSRSPGSYKQRETRKRAQRNPGEEQSRRNDSRSHGTDLYRGEKMYREHPGGTHTKVTQRE</w:t>
            </w:r>
          </w:p>
        </w:tc>
      </w:tr>
      <w:tr w:rsidR="00767530" w:rsidRPr="00E340F8" w14:paraId="174CEC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DB94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DF12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60|CLP_XANC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CE2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GNTTVVTTTVRNATPSLTLDAGTIERFLAHSHRRRYPTRTDVFRPGDPAGTLYYVISGSVSIIAEEDDDRELVLGYFGSGEFVGEMGLFIESDTREVILRTRTQCELAEISYERLQQLFQTSLSPDAPRILYAIGVQLSKRLLDTTRKASRLAFLDVTDRIVRTLHDLSKEPEAMSHPQGTQLRVSRQELARLVGCSREMAGRVLKKLQADGLLHARGKTVVLYGTR</w:t>
            </w:r>
          </w:p>
        </w:tc>
      </w:tr>
      <w:tr w:rsidR="00767530" w:rsidRPr="00E340F8" w14:paraId="46345C2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2B88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146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286|CLN3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EF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GGCAGSRRRFSDSEGEETVPEPRLPLLDHQGAHWKNAVGFWLLGLCNNFSYVVMLSAAHDILSHKRTSGNQSHVDPGPTPIPHNSSSRFDCNSVSTAAVLLADILPTLVIKLLAPLGLHLLPYSPRVLVSGICAAGSFVLVAFSHSVGTSLCGVVFASISSGLGEVTFLSLTAFYPRAVISWWSSGTGGAGLLGALSYLGLTQAGLSPQQTLLSMLGIPALLLASY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LLTSPEAQDPGGEEEAESAARQPLIRTEAPESKPGSSSSLSLRERWTVFKGLLWYIVPLVVVYFAEYFINQGLFELLFFWNTSLSHAQQYRWYQMLYQAGVFASRSSLRCCRIRFTWALALLQCLNLVFLLADVWFGFLPSIYLVFLIILYEGLLGGAAYVNTFHNIALETSDEHREFAMAATCISDTLGISLSGLLALPLHDFLCQLS</w:t>
            </w:r>
          </w:p>
        </w:tc>
      </w:tr>
      <w:tr w:rsidR="00767530" w:rsidRPr="00E340F8" w14:paraId="487FA4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C01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A85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ZW4|CIPK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93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SDPVEFPPENRRGQLFGKYEVGKLVGCGAFAKVYHGRSTATGQSVAIKVVSKQRLQKGGLNGNIQREIAIMHRLRHPSIVRLFEVLATKSKIFFVMEFAKGGELFAKVSKGRFCEDLSRRYFQQLISAVGYCHSRGIFHRDLKPENLLLDEKLDLKISDFGLSALTDQIRPDGLLHTLCGTPAYVAPEVLAKKGYDGAKIDIWSCGIILFVLNAGYLPFNDHNLMVMYRKIYKGEFRIPKWTSPDLRRLLTRLLDTNPQTRITIEEIIHDPWFKQGYDDRMSKFHLEDSDMKLPADETDSEMGARRMNAFDIISGSPGFNLSGLFGDARKYDRVERFVSAWTAERVVERLEEIVSAENLTVAKKETWGMKIEGQKGNFAMVVEINQLTDELVMIEVRKRQRAAASGRDLWTDTLRPFFVELVHESDQTDPEPTQVHTTS</w:t>
            </w:r>
          </w:p>
        </w:tc>
      </w:tr>
      <w:tr w:rsidR="00767530" w:rsidRPr="00E340F8" w14:paraId="329D433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C4C8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0C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LH5|CK5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B8D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SGMEEDVTLPGTLSGCSGLHPVLPSDLDVISDTTGLGNGVLPIMSEEKVSPTRARNMKDFENQITELKKENFNLKLRIYFLEERIQQEFAGPTEHIYKKNIELKVEVESLKRELQERDQLLVKASKAVESLAEGGGSEIQRVKEDARKKVQQVEELLTKRIHLLEEDVKAAQAELEKAFAGTETEKALRLSLESKLSAMKKMQEGDLEMTLALEEKDRLIEELKLSLKSKEALIQCLKEEKSQMASPDENVSSGELRGLSATLREEKERDAEERQKERNHFEERIQALQEDLREKEREIATEKKNSLKRDKAIQGLTMALKSKEKEVEELNSIIKELTADSTQSREAPLKTQVSEFEVRESENCEAALAEKEALLAKLHSENVTKNTENHRLLRNVKKVTQELNDLKKEKLRLERDLEEAHREGNRGARTIHDLRNEVEKLRKEVCEREKAVEKHYKSLPGESSSKFHSQEQVVKGLTESASQEDLLLQKSNEKDLEAIQQNCYLMTAEELKFGSDGLITEKCSQQSPDSKLIFSKEKQQSEYEGLTGDLKTEQNVYAHLAKNLQDTDSKLQAELKRVLALRKQLEQDVLAYRNLQTALQEQLSEIRKREEEPFSFYSDQTSYLSICLEEHSQFQLEHFSQEEIKKKVIDLIQLVKDLHADNQHLKKTIFDISCMGVQGNDRLESTKQAELMASKADEDTLKFKADDENHFQSDQHLEQSREIMEDYAEGGGKDGYVRHMDSNILDHDGAHTPDTSEDHSLEDELLSLLATFFSKKATPSLESRPDLLKALGALLLERICLAEQGSPGDHSDSKAEKALEQVAVRLRDELGHSCLANSFSKSHSELKSPRGTWLVKTGDEAKVELKSVSVQTMTIEDSTRGFKPERKREAWAGKPEEAVFSTELESEALGEMPGLQATHLSFPSAIDKDDQKTGLLIQLKTPELLENLYNLPASQEVVAQLQGQVLELQKELKEYKIRNKQLLDKLILAEAMMEGMAVPNSTPVNVPAAQAVVRTAFQGKPGEQEGHETTHSAGRDKEVDSDQYTSFEIDSEICPPDDLALLPACKENLEDFLGPPSIATYLDSKSQLSVKVSVVGTDQSENINLPDDTEALKQKIHDLQTELEGYRNIIVQLQKHSQCSEAIITVLCGTEGAQDGLNKPKGHIDEEEMTFSSLHQVRYVKHMKILRPLTPEIIDGKMLESLKQQLVEQEQELQKEQDLNLELFGEIHNLQNKFRDLSPSRYDSLVQSQARELSLQRQQIKDSHDICVVCHQHMSTMIKAFEELLQASDVDSCVAEGFREQLTQCAGLLEQLEKLFLHGKSARVEPHTQTELLRRLRTEEDNLPYQHLLPESPEPSASHALSDDEMSEKSFLSREPKPDSETEKYPTIASRFPQDLLMEHIQEIRTLRKHLEESIKTNEKLRKQLERQGCETDQGSTNVSAYSSELHNSLTSEIQFLRKQNEALSTMLEKGSKEKQKENEKLRESLARKTESLEHLQLEYASVREENERLRRDISEKERQNQQLTQEVCSSLQELSRVQEEAKSRQQLLLQKDELLQSLQMELKVYEKLAEEHQKLQQESRGEACGGGQKGQDPFSNLHGLLKEIQVLRDQAERSIQTNNTLKSKLEKQLSQGSKQAQEGALTLAVQALSVTEWSLQLDKHDVNKCPEASDNSFDLFESTQAMAPKSASETPVLSGTDVDSLSCDSTSSATSPSCMPCLVAGRHLWASKSGHHMLCLIEDYDALYKQISWGQTLLAKMDIQTQEALSPTSQKLGPKASFSVPLSKFLSSMNTAKLILEKASRLLKLFWRVSVPTNGQCSLHCDQIGEMKAEITKLHKKLFEQEKKLQNTAKLLQQSKHQEKIIFDQLVITHQVLRKARGNLELRPRAAHPGTSSPSRPGS</w:t>
            </w:r>
          </w:p>
        </w:tc>
      </w:tr>
      <w:tr w:rsidR="00767530" w:rsidRPr="00E340F8" w14:paraId="29BFA9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27F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C614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518|CL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FC3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HSKRTYCPDWDERDWDYGTWRSSSSHKRKKRSHSSAREQKRCRYDHSKTTDSYYLESRSINEKAYHSRRYVDEYRNDYMGYEPGHPYGEPGSRYQMHSSKSSGRSGRSSYKSKHRSRHHTSQHHSHGKSHRRKRSRSVEDDEEGHLICQSGDVLSARYEIVDTLGEGAFGKVVECIDHKVGGRRVAVKIVKNVDRYCEAAQSEIQVLEHLNTTDPHSTFRCVQMLEWFEHRGHICIVFELLGLSTYDFIKENSFLPFRMDHIRKMAYQICKSVNFLHSNKLTHTDLKPENILFVKSDYTEAYNPKMKRDERTIVNPDIKVVDFGSATYDDEHHSTLVSTRHYRAPEVILALGWSQPCDVWSIGCILIEYYLGFTVFPTHDSREHLAMMERILGPLPKHMIQKTRKRRYFHHDRLDWDEHSSAGRYVSRRCKPLKEFMLSQDAEHELLFDLIGKMLEYDPAKRITLKEALKHPFFYPLKKHT</w:t>
            </w:r>
          </w:p>
        </w:tc>
      </w:tr>
      <w:tr w:rsidR="00767530" w:rsidRPr="00E340F8" w14:paraId="140848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990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CC26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W7|CLIC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FB7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MPLNGLKEEDKEPLIELFVKAGSDGESIGNCPFSQRLFMILWLKGVVFSVTTVDLKRKPAHLQNLAPGTHPPFITFNSEVKTDVNKIEEFLEEVLCPPKYLKLSPKHPESNTAGMDIFAKFSAYIKNSRPEANEALERGLLKTLQKLDEYLNSPLPGEIDENSMEDIKSSTRRFLDGDEMTLADCNLLPKLHIVKVVAKKYRNFDIPKGMTGIWRYLTNAYSRDEFTNTCPSDKEVEIAYSDVAKRLTK</w:t>
            </w:r>
          </w:p>
        </w:tc>
      </w:tr>
      <w:tr w:rsidR="00767530" w:rsidRPr="00E340F8" w14:paraId="3B385D6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DB8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193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742|CL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27E2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PLPIRFQEHLQLTNVGINANSFSFSTLTMESDKFICVREKVNDTAQVVIIDMNDATNPTRRPISADSAIMNPASKVIALKAQKTLQIFNIEMKSKMKAHTMNEDVVFWKWISLNTLALVTETSVFHWSMEGDSMPQKMFDRHSSLNGCQIINYRCNASQQWLLLVGISALPSRVAGAMQLYSVERKVSQAIEGHAASFATFKIDANKEPTTLFCFAVRTATGGKLHIIEVGAPPNGNQPFAKKAVDVFFPPEAQNDFPVAMQVSAKYDTIYLITKYGYIHLYDMETATCIYMNRISADTIFVTAPHEASGGIIGVNRKGQVLSVTVDEEQIIPYINTVLQNPDLALRMAVRNNLAGAEDLFVRKFNKLFTAGQYAEAAKVAALAPKAILRTPQTIQRFQQVQTPAGSTTPPLLQYFGILLDQGKLNKFESLELCRPVLLQGKKQLCEKWLKEEKLECSEELGDLVKASDLTLALSIYLRANVPNKVIQCFAETGQFQKIVLYAKKVNYTPDYVFLLRSVMRSNPEQGAGFASMLVAEEEPLADINQIVDIFMEHSMVQQCTAFLLDALKHNRPAEGALQTRLLEMNLMSAPQVADAILGNAMFTHYDRAHIAQLCEKAGLLQRALEHYTDLYDIKRAVVHTHMLNAEWLVSFFGTLSVEDSLECLKAMLTANLRQNLQICVQIATKYHEQLTNKALIDLFEGFKSYDGLFYFLSSIVNFSQDPEVHFKYIQAACKTNQIKEVERICRESNCYNPERVKNFLKEAKLTDQLPLIIVCDRFDFVHDLVLYLYRNNLQKYIEIYVQKVNPSRLPVVVGGLLDVDCSEDI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NLILVVKGQFSTDELVEEVEKRNRLKLLLPWLESRVHEGCVEPATHNALAKIYIDSNNNPERYLKENQYYDSRVVGRYCEKRDPHLACVAYERGLCDRELIAVCNENSLFKSEARYLVGRRDAELWAEVLSESNPYKRQLIDQVVQTALSETQDPDDISVTVKAFMTADLPNELIELLEKIILDSSVFSDHRNLQNLLILTAIKADRTRVMDYINRLENYDAPDIANIAISNQLYEEAFAIFKKFDVNTSAIQVLIDQVNNLERANEFAERCNEPAVWSQLAKAQLQQGLVKEAIDSYIKADDPSAYVDVVDVASKVESWDDLVRYLQMARKKARESYIESELIYAYARTGRLADLEEFISGPNHADIQKIGNRCFSDGMYDAAKLLYNNVSNFARLAITLVYLKEFQGAVDSARKANSTRTWKEVCFACVDAEEFRLAQMCGLHIVVHADELEDLINYYQNRGYFDELIALLESALGLERAHMGMFTELAILYSKFKPSKMREHLELFWSRVNIPKVLRAAESAHLWSELVFLYDKYEEYDNAVLAMMAHPTEAWREGHFKDIITKVANIELYYKAIEFYLDFKPLLLNDMLLVLAPRMDHTRAVSYFSKTGYLPLVKPYLRSVQSLNNKAINEALNGLLIDEEDYQGLRNSIDGFDNFDNIALAQKLEKHELTEFRRIAAYLYKGNNRWKQSVELCKKDKLYKDAMEYAAESCKQDIAEELLGWFLERDAYDCFAACLYQCYDLLRPDVILELAWKHKIVDFAMPYLIQVLREYTTKVDKLELNEAQREKEDDSTEHKNIIQMEPQLMITAGPAMGIPPQYAQNYPPGAATVTAAGGRNMGYPYL</w:t>
            </w:r>
          </w:p>
        </w:tc>
      </w:tr>
      <w:tr w:rsidR="00767530" w:rsidRPr="00E340F8" w14:paraId="6C420CE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634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61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N8|CK5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AEA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LVLEEDVTVPGTLSGCSGLVPSVPDDLDGINPNAGLGNGLLPNVSEETVSPTRARNMKDFENQITELKKENFNLKLRIYFLEERMQQEFHGPTEHIYKTNIELKVEVESLKRELQEREQLLIKASKAVESLAEAGGSEIQRVKEDARKKVQQVEDLLTKRILLLEKDVTAAQAELEKAFAGTETEKALRLRLESKLSEMKKMHEGDLAMALVLDEKDRLIEELKLSLKSKEALIQCLKEEKSQMACPDENVSSGELRGLCAAPREEKERETEAAQMEHQKERNSFEERIQALEEDLREKEREIATEKKNSLKRDKAIQGLTMALKSKEKKVEELNSEIEKLSAAFAKAREALQKAQTQEFQGSEDYETALSGKEALSAALRSQNLTKSTENHRLRRSIKKITQELSDLQQERERLEKDLEEAHREKSKGDCTIRDLRNEVEKLRNEVNEREKAMENRYKSLLSESNKKLHNQEQVIKHLTESTNQKDVLLQKFNEKDLEVIQQNCYLMAAEDLELRSEGLITEKCSSQQPPGSKTIFSKEKKQSSDYEELIQVLKKEQDIYTHLVKSLQESDSINNLQAELNKIFALRKQLEQDVLSYQNLRKTLEEQISEIRRREEESFSLYSDQTSYLSICLEENNRFQVEHFSQEELKKKVSDLIQLVKELYTDNQHLKKTIFDLSCMGFQGNGFPDRLASTEQTELLASKEDEDTIKIGEDDEINFLSDQHLQQSNEIMKDLSKGGCKNGYLRHTESKISDCDGAHAPGCLEEGAFINLLAPLFNEKATLLLESRPDLLKVVRELLLGQLFLTEQEVSGEHLDGKTEKTPKQKGELVHFVQTNSFSKPHDELKLSCEAQLVKAGEVPKVGLKDASVQTVATEGDLLRFKHEATREAWEEKPINTALSAEHRPENLHGVPGWQAALLSLPGITNREAKKSRLPILIKPSRSLGNMYRLPATQEVVTQLQSQILELQGELKEFKTCNKQLHQKLILAEAVMEGRPTPDKTLLNAQPPVGAAYQDSPGEQKGIKTTSSVWRDKEMDSDQQRSYEIDSEICPPDDLASLPSCKENPEDVLSPTSVATYLSSKSQPSAKVSVMGTDQSESINTSNETEYLKQKIHDLETELEGYQNFIFQLQKHSQCSEAIITVLCGTEGAQDGLSKPKNGSDGEEMTFSSLHQVRYVKHVKILGPLAPEMIDSRVLENLKQQLEEQEYKLQKEQNLNMQLFSEIHNLQNKFRDLSPPRYDSLVQSQARELSLQRQQIKDGHGICVISRQHMNTMIKAFEELLQASDVDYCVAEGFQEQLNQCAELLEKLEKLFLNGKSVGVEMNTQNELMERIEEDNLTYQHLLPESPEPSASHALSDYETSEKSFFSRDQKQDNETEKTSVMVNSFSQDLLMEHIQEIRTLRKRLEESIKTNEKLRKQLERQGSEFVQGSTSIFASGSELHSSLTSEIHFLRKQNQALNAMLIKGSRDKQKENDKLRESLSRKTVSLEHLQREYASVKEENERLQKEGSEKERHNQQLIQEVRCSGQELSRVQEEVKLRQQLLSQNDKLLQSLRVELKAYEKLDEEHRRLREASGEGWKGQDPFRDLHSLLMEIQALRLQLERSIETSSTLQSRLKEQLARGAEKAQEGALTLAVQAVSIPEVPLQPDKHDGDKYPMESDNSFDLFDSSQAVTPKSVSETPPLSGNDTDSLSCDSGSSATSTPCVSRLVTGHHLWASKNGRHVLGLIEDYEALLKQISQGQRLLAEMDIQTQEAPSSTSQELGTKGPHPAPLSKFVSSVSTAKLTLEEAYRRLKLLWRVSLPEDGQCPLHCEQIGEMKAEVTKLHKKLFEQEKKLQNTMKLLQLSKRQEKVIFDQLVVTHKILRKARGNLELRPGGAHPGTCSPSRPGS</w:t>
            </w:r>
          </w:p>
        </w:tc>
      </w:tr>
      <w:tr w:rsidR="00767530" w:rsidRPr="00E340F8" w14:paraId="0B779A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581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0D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J1|CKL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066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KMDNVIGGKFKLGRKIGGGSFGELFLAVSLQTGEEAAVKLEPAKTKHPQLHYESKIYMLLQGGSGIPSLKWFGVQGDYNAMVIDLLGPSLEDLFNYCNRRLTLKAVLMLADQLISRVEYMHSRGFLHRDIKPDNFLMGLGRKANQVYIIDFGLAKKYRDLQTHRHIPYRENKNLTGTARYASVNTHLGVEQSRRDDLESLGYVLMYFLRGSLPWQGLKAGTKKQKYDRISEKKVSTPIEVLCKSYPPEFVSYFQYCRSLRFEDKPDYSYLKRLFRDLFIREGYQFDYVFDWTALKHPQSSARSHSSTHERHRTGKPGMGAGPSAEKPERISVGNIRDKFSGAVEAFARRNVRGPSPHQNHTRHRTLDEIPSMKPAVNMVSEKGRNTSRYGSASRRAVASGSRPSSSGEQRESRDSSRVASSGGGVRPSVFQRTQAAAAVSGYESKTASAFNRDRVAASRTARDEALRSFELLSIRK</w:t>
            </w:r>
          </w:p>
        </w:tc>
      </w:tr>
      <w:tr w:rsidR="00767530" w:rsidRPr="00E340F8" w14:paraId="5F8B309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6D30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E6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466|CSK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657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IFFFSYFLRRYLLLLCAILILRAPLAHSLIPPLTCVNTGTVESDVTGIRFDRCLDTDSLAKISLSTVMSKARVYTDVNVIRPKDYWDYESLNVQWGEQDDYEVVRKVGRGKYSEVFEGINMNNNEKCIIKILKPVKKKKIRREIKILQNLCGGPNIVKLLDVVRDQHSKTPSLIFEYVNSTDFKVLYPTLTDYDIRYYIYELLKALDFCHSQGIMHRDVKPHNVMIDHELRKLRLIDWGLAEFYHPGKEYNVRVASRYFKGPELLVDLQDYDYSLDMWSLGCMFAGMIFRKEPFFYGHDNQDQLVKIAKVLGTDELNAYLNKYQLELDTQLEALVGRHSRKPWSKFINADNRHLVSPEAIDYLDKLLRYDHQDRLTAKEAMAHPYFAQVRAAESSRMRTQ</w:t>
            </w:r>
          </w:p>
        </w:tc>
      </w:tr>
      <w:tr w:rsidR="00767530" w:rsidRPr="00E340F8" w14:paraId="05BCEC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D44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90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7868|CSK2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15B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EEVSWISWFCGLRGNEFFCEVDEDYIQDKFNLTGLNEQVPHYRQALDMILDLEPDEELEDNPNQSDLIEQAAEMLYGLIHARYILTNRGIAQMLEKYQQGDFGYCPRVYCENQPMLPIGLSDIPGEAMVKLYCPKCMDVYTPKSSRHHHTDGAYFGTGFPHMLFMVHPEYRPKRPANQFVPRLYGFKIHPMAYQLQLQAASNFKSPVKTIR</w:t>
            </w:r>
          </w:p>
        </w:tc>
      </w:tr>
      <w:tr w:rsidR="00767530" w:rsidRPr="00E340F8" w14:paraId="2A038AA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BD4C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D1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316|CRYAB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BE6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AIHHPWIRRPFFPFHSPSRLFDQFFGEHLLESDLFPTSTSLSPFYLRPPSFLRAPSWIDTGLSEMRLEKDRFSVNLDVKHFSPEELKVKVLGDVIEVHGKHEERQDEHGFISREFHRKYRIPADVDPLTITSSLSSDGVLTVNGPRKQAPGPERTIPITREEKPAVTAAPKK</w:t>
            </w:r>
          </w:p>
        </w:tc>
      </w:tr>
      <w:tr w:rsidR="00767530" w:rsidRPr="00E340F8" w14:paraId="4AD5F1A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EA7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F1E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621|CO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63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KFETKSARVKGLSFHPKRPWILTSLHNGVIQLWDYRMCTLIDKFDEHDGPVRGIDFHKQQPLFVSGGDDYKIKVWNYKLRRCLFTLLGHLDYIRTTFFHHEYPWILSASDDQTIRVWNWQSRTCVCVLTGHNHYVMCAQFHPTEDLVVSASLDQTVRVWDISGLRKKNLSPGAVESDVRGITGVDLFGTTDAVVKHVLEGHDRGVNWAAFHPTMPLIVSGADDRQVKIWRMNESKAWEVDTCRGHYNNVSCAVFHPRQELILSNSEDKSIRVWDMSKRTGVQTFRRDHDRFWVLAAHPNLNLFAAGHDGGMIVFKLERERPAYAVHGNMLHYVKDRFLRQLDFNSSKDVAVMQLRSGSKFPVFNMSYNPAENAVLLCTRASNLENSTYDLYTIPKDADSQNPDAPEGKRSSGLTAVWVARNRFAVLDRMHSLLIKNLKNEITKKVQVPNCDEIFYAGTGNLLLRDADSITLFDVQQKRTLASVKISKVKYVIWSADMSHVALLAKHAIVICNRKLDALCNIHENIRVKSGAWDESGVFIYTTSNHIKYAVTTGDHGIIRTLDLPIYVTRVKGNNVYCLDRECRPRVLTIDPTEFKFKLALINRKYDEVLHMVRNAKLVGQSIIAYLQKKGYPEVALHFVKDEKTRFSLALECGNIEIALEAAKALDDKNCWEKLGEVALLQGNHQIVEMCYQRTKNFDKLSFLYLITGNLEKLRKMMKIAEIRKDMSGHYQNALYLGDVSERVRILKNCGQKSLAYLTAATHGLDEEAESLKETFDPEKETIPDIDPNAKLLQPPAPIMPLDTNWPLLTVSKGFFEGTIASKGKGGALAADIDIDTVGTEGWGEDAELQLDEDGFVEATEGLGDDALGKGQEEGGGWDVEEDLELPPELDISPGAAGGAEDGFFVPPTKGTSPTQIWCNNSQLPVDHILAGSFETAMRLLHDQVGVIQFGPYKQLFLQTYARGRTTYQALPCLPSMYGYPNRNWKDAGLKNGVPAVGLKLNDLIQRLQLCYQLTTVGKFEEAVEKFRSILLSVPLLVVDNKQEIAEAQQLITICREYIVGLSVETERKKLPKETLEQQKRICEMAAYFTHSNLQPVHMILVLRTALNLFFKLKNFKTAATFARRLLELGPKPEVAQQTRKILSACEKNPTDAYQLNYDMHNPFDICAASYRPIYRGKPVEKCPLSGACYSPEFKGQICRVTTVTEIGKDVIGLRISPLQFR</w:t>
            </w:r>
          </w:p>
        </w:tc>
      </w:tr>
      <w:tr w:rsidR="00767530" w:rsidRPr="00E340F8" w14:paraId="55BB40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44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2A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9078|CSRA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0AD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LTRRVGETLMVGDDVTVTVLGVKGNQVRIGVNAPKEVAVHREEIYQRIQKEKDQEPNH</w:t>
            </w:r>
          </w:p>
        </w:tc>
      </w:tr>
      <w:tr w:rsidR="00767530" w:rsidRPr="00E340F8" w14:paraId="06AA1D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3FD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759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201|CS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A05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MEDDFMCDDEEDYDLEYSEDSNSEPNVDLENQYYNSKALKEDDPKAALSSFQKVLELEGEKGEWGFKALKQMIKINFKLTNFPEMMNRYKQLLTYIRSAVTRNYSEKSINSILDYISTSKQMDLLQEFYETTLEALKDAKNDRLWFKTNTKLGKLYLEREEYGKLQKILRQLHQSCQTDDGEDDLKKGTQLLEIYALEIQMYTAQKNNKKLKALYEQSLHIKSAIPHPLIMGVIRECGGKMHLREGEFEKAHTDFFEAFKNYDESGSPRRTTCLKYLVLANMLMKSGINPFDSQEAKPYKNDPEILAMTNLVSAYQNNDITEFEKILKTNHSNIMDDPFIREHIEELLRNIRTQVLIKLIKPYTRIHIPFISKELNIDVADVESLLVQCILDNTIHGRIDQVNQLLELDHQKRGGARYTALDKWTNQLNSLNQAVVSKLA</w:t>
            </w:r>
          </w:p>
        </w:tc>
      </w:tr>
      <w:tr w:rsidR="00767530" w:rsidRPr="00E340F8" w14:paraId="66A01B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2F69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148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618|CC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4C1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DSGNQGTLCTLEFAVQMTCQSCVDAVRKSLQGVAGVQDVEVHLEDQMVLVHTTLPSQEVQALLEGTGRQAVLKGMGSGQLQNLGAAVAILGGPGTVQGVVRFLQLTPERCLIEGTIDGLEPGLHGLHVHQYGDLTNNCNSCGNHFNPDGASHGGPQDSDRHRGDLGNVRADADGRAIFRMEDEQLKVWDVIGRSLIIDEGEDDLGRGGHPLSKITGNSGERLACGIIARSAGLFQNPKQICSCDGLTIWEERGRPIAGKGRKESAQPPAHL</w:t>
            </w:r>
          </w:p>
        </w:tc>
      </w:tr>
      <w:tr w:rsidR="00767530" w:rsidRPr="00E340F8" w14:paraId="3F0C04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4351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9BF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809|CP1A2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2D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QSVPFLATELLLASAIFCLVFWVLRGSRPRVPKGLKSPPEPWGWPLLGHVLTLGKNPHLALSRMSQLYGDVLQIRIGSTPVLVLSGLDTIRQALVRQGDDFKGRPDLYSFTFITDGQSMSFSPDSGPVWAARRRLAQNALNTFSIASDPASSSSCYLEEHVSKEAEALISRLQELMAGPGHFDPYNQVVVSVANVIGAMCFGQHFPESSDEMLSLVKNSHEFVESASSGNPVDFFPILRYLPNPALQRFKAFNQRFRRFLQKTVQEHYQDFDKNSVQDITGALFKHSKKGPRASGNLIPQEKIVNLVNDIFGAGFDTIATAISWSLMYLVTKPEIQRKIQKELDAVIGRGRRPRLSDRPQLPYLEAFILETFRHSSFVPFTIPHSTTRDTTLNGFYIPRECCVFINQWQVNHDPQLWGDPSEFRPERFLTAEGTTINKPLSEKIMLFGLGKRRCIGEVLGKWEVFLFLAILLQQLEFSVPPGVKVDLTPIYGLTMKHARCEHFQARLRFSIK</w:t>
            </w:r>
          </w:p>
        </w:tc>
      </w:tr>
      <w:tr w:rsidR="00767530" w:rsidRPr="00E340F8" w14:paraId="4C2893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284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876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78|CSN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D56F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RQDLAQLMNSSGSHKDLAGKYRQILEKAIQLSGAEQLEALKAFVEAMVNENVSLVISRQLLTDFCTHLPNLPDSTAKEIYHFTLEKIQPRVISFEEQVASIRQHLASIYEKEEDWRNAAQVLVGIPLETGQKQYNVDYKLETYLKIARLYLEDDDPVQAEAYINRASLLQNESTNEQLQIHYKVCYARVLDYRRKFIEAAQRYNELSYKTIVHESERLEALKHALHCTILASAGQQRSRMLATLFKDERCQQLAAYGILEKMYLDRIIRGNQLQEFAAMLMPHQKATTADGSSILDRAVIEHNLLSASKLYNNITFEELGALLEIPAAKAEKIASQMITEGRMNGFIDQIDGIVHFETREALPTWDKQIQSLCFQVNNLLEKISQTAPEWTAQAMEAQMAQ</w:t>
            </w:r>
          </w:p>
        </w:tc>
      </w:tr>
      <w:tr w:rsidR="00767530" w:rsidRPr="00E340F8" w14:paraId="610927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A548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DC3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91|CP20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BCA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SMQMVHTSRSIAQIGFGVKSQLVSANRTTQSVCFGARSSGIALSSRLHYASPIKQFSGVYATTKHQRTACVKSMAAEEEEVIEPQAKVTNKVYFDVEIGGEVAGRIVMGLFGEVVPKTVENFRALCTGEKKYGYKGSSFHRIIKDFMIQGGDFTEGNGTGGISIYGAKFEDENFTLKHTGPGILSMANAGPNTNGSQFFICTVKTSWLDNKHVVFGQVIEGMKLVRTLESQETRAFDVPKKGCRIYACGELPLDA</w:t>
            </w:r>
          </w:p>
        </w:tc>
      </w:tr>
      <w:tr w:rsidR="00767530" w:rsidRPr="00E340F8" w14:paraId="157D10E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3F13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DB31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32|CPN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F47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VNSFLKGGGGGGGGGGGLGGGLGNVLGGLISGAGGGGGGGGGGGGGGGGGGGGTAMRILGGVISAISEAAAQYNPEPPPPRTHYSNIEANESEEVRQFRRLFAQLAGDDMEVSATELMNILNKVVTRHPDLKTDGFGIDTCRSMVAVMDSDTTGKLGFEEFKYLWNNIKRWQAIYKQFDTDRSGTICSSELPGAFEAAGFHLNEHLYNMIIRRYSDESGNMDFDNFISCLVRLDAMFRAFKSLDKDGTGQIQVNIQEWLQLTMYS</w:t>
            </w:r>
          </w:p>
        </w:tc>
      </w:tr>
      <w:tr w:rsidR="00767530" w:rsidRPr="00E340F8" w14:paraId="4F176F4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FE1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B5D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A2|CP4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3E96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GLLLLGSAVLLAFGLCCTFVHRARSRYEHIPGPPRPSFLLGHLPCFWKKDEVGGRVLQDVFLDWAKKYGPVVRVNVFHKTSVIVTSPESVKKFLMSTKYNKDSKMYRALQTVFGERLFGQGLVSECNYERWHKQRRVIDLAFSRSSLVSLMETFNEKAEQLVEILEAKADGQTPVSMQDMLTYTAMDILAKAAFGMETSMLLGAQKPLSQAVKLMLEGITASRNTLAKFLPGKRKQLREVRESIRFLRQVGRDWVQRRREALKRGEEVPADILTQILKAEEGAQDDEGLLDNFVTFFIAGHETSANHLAFTVMELSRQPEIVARLQAEVDEVIGSKRYLDFEDLGRLQYLSQVLKESLRLYPPAWGTFRL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EETLIDGVRVPGNTPLLFSTYVMGRMDTYFEDPLTFNPDRFGPGAPKPRFTYFPFSLGHRSCIGQQFAQMEVKVVMAKLLQRLEFRLVPGQRFGLQEQATLKPLDPVLCTLRPRGWQPAPPPPPC</w:t>
            </w:r>
          </w:p>
        </w:tc>
      </w:tr>
      <w:tr w:rsidR="00767530" w:rsidRPr="00E340F8" w14:paraId="5637D2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155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26B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A52|CP41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F7BD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MMMLQQHQPSFSLLTSSLSDFNGAKLHLQVQYKRKVHQPKGALYVSASSEKKILIMGGTRFIGLFLSRILVKEGHQVTLFTRGKSPIAKQLPGESDQDFADFSSKILHLKGDRKDYDFVKSSLSAEGFDVVYDINGREAEEVEPILEALPKLEQYIYCSSAGVYLKSDILPHCEEDAVDPKSRHKGKLETESLLQSKGVNWTSIRPVYIYGPLNYNPVEEWFFHRLKAGRPIPVPNSGIQISQLGHVKDLATAFLNVLGNEKASREIFNISGEKYVTFDGLAKACAKAGGFPEPEIVHYNPKEFDFGKKKAFPFRDQHFFASVEKAKHVLGWKPEFDLVEGLTDSYNLDFGRGTFRKEADFTTDDMILSKKLVLQ</w:t>
            </w:r>
          </w:p>
        </w:tc>
      </w:tr>
      <w:tr w:rsidR="00767530" w:rsidRPr="00E340F8" w14:paraId="5834C3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890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2DF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UI8|CRL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082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AMELEPELLLQEARENVEAAQSYRRELGHRLEGLREARRQIKESASQTRDVLKQHFNDLKGTLGKLLDERLVTLLQEVDTIEQETIKPLDDCQKLIEHGVNTAEDLVREGEIAMLGGVGEENEKLWSFTKKASHIQLDSLPEVPLLVDVPCLSAQLDDSILNIVKDHIFKHGTVASRPPVQIEELIEKPGGIIVRWCKVDDDFTAQDYRLQFRKCTSNHFEDVYVGSETEFIVLHIDPNVDYQFRVCARGDGRQEWSPWSVPQIGHSTLVPHEWTAGFEGYSLSSRRNIALRNDSESSGVLYSRAPTYFCGQTLTFRVETVGQPDRRDSIGVCAEKQDGYDSLQRDQAVCISTNGAVFVNGKEMTNQLPAVTSGSTVTFDIEAVTLGTTSNNEGGHFKLRVTISSNNREVVFDWLLDQSCGSLYFGCSFFYPGWKVLVF</w:t>
            </w:r>
          </w:p>
        </w:tc>
      </w:tr>
      <w:tr w:rsidR="00767530" w:rsidRPr="00E340F8" w14:paraId="24308DB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92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8DA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F6|CPS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DB96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IPAEESDQLLIRPLGAGQEVGRSCIILEFKGRKIMLDCGIHPGLEGMDALPYIDLIDPAEIDLLLISHFHLDHCGALPWFLQKTSFKGRTFMTHATKAIYRWLLSDYVKVSNISADDMLYTETDLEESMDKIETINFHEVKEVAGIKFWCYHAGHVLGAAMFMIEIAGVKLLYTGDFSRQEDRHLMAAEIPNIKPDILIIESTYGTHIHEKREEREARFCNTVHDIVNRGGRGLIPVFALGRAQELLLILDEYWQNHPELHDIPIYYASSLAKKCMAVYQTYVNAMNDKIRKQININNPFVFKHISNLKSMDHFDDIGPSVVMASPGMMQSGLSRELFESWCTDKRNGVIIAGYCVEGTLAKHIMSEPEEITTMSGQKLPLKMSVDYISFSAHTDYQQTSEFIRALKPPHVILVHGEQNEMARLKAALIREYEDNDEVHIEVHNPRNTEAVTLNFRGEKLAKVMGFLADKKPEQGQRVSGILVKRNFNYHILSPCDLSNYTDLAMSTVKQTQAIPYTGPFNLLCYQLQKLTGDVEELEIQEKPALKVFKNITVIQEPGMVVLEWLANPSNDMYADTVTTVILEVQSNPKIRKGAVQKVSKKLEMHVYSKRLEIMLQDIFGEDCVSVKDDSILSVTVDGKTANLNLETRTVECEEGSEDDESLREMVELAAQRLYEALTPVH</w:t>
            </w:r>
          </w:p>
        </w:tc>
      </w:tr>
      <w:tr w:rsidR="00767530" w:rsidRPr="00E340F8" w14:paraId="43F3732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BA8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EDB6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G3|CRN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7D88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LQNINGIIEAFRRYARTEGNCTALTRGELKRLLEQEFADVIVKPHDPATVDEVLRLLDEDHTGTVEFKEFLVLVFKVAQACFKTLSESAEGACGSQESGSLHSGASQELGEGQRSGTEVGRAGKGQHYEGSSHRQSQQGSRGQNRPGVQTQGQATGSAWVSSYDRQAESQSQERISPQIQLSGQTEQTQKAGEGKRNQTTEMRPERQPQTREQDRAHQTGETVTGSGTQTQAGATQTVEQDSSHQTGRTSKQTQEATNDQNRGTETHGQGRSQTSQAVTGGHAQIQAGTHTQTPTQTVEQDSSHQTGSTSTQTQESTNGQNRGTEIHGQGRSQTSQAVTGGHTQIQAGSHTETVEQDRSQTVSHGGAREQGQTQTQPGSGQRWMQVSNPEAGETVPGGQAQTGASTESGRQEWSSTHPRRCVTEGQGDRQPTVVGEEWVDDHSRETVILRLDQGNLHTSVSSAQGQDAAQSEEKRGITARELYSYLRSTKP</w:t>
            </w:r>
          </w:p>
        </w:tc>
      </w:tr>
      <w:tr w:rsidR="00767530" w:rsidRPr="00E340F8" w14:paraId="6559ABF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959D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09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K7I4|CLC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CBB7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FKSSVFILILHLLEGALSNSLIQLNNNGYEGIVVAIDPNVPEDETLIQQIKDMVTQASLYLLEATGKRFYFKNVAILIPETWKTKADYVRPKLETYKNADVLVAESTPPGNDEPYTEQMGNCGEKGERIHLTPDFIAGKKLAEYGPQGRAFVHEWAHLRWGVFDEYNNDEKFYLSNGRIQAVRCSAGITGTNVVKKCQGGSCYTKRCTFNKVTGLYEKGCEFVLQSRQTEKASIMFAQHVDSIVEFCTEQNHNKEAPNKQNQKCNLRSTWEVIRDSEDFKKTTPMTTQPPNPTFSLLQIGQRIVCLVLDKSGSMATGNRLNRLNQAGQLFLLQTVELGSWVGMVTFDSAAHVQNELIQINSGSDRDTLAKRLPAAASGGTSICSGLRSAFTVIRKKYPTDGSEIVLLTDGEDNTISGCFNEVKQSGAIIHTVALGPSAAQELEELSKMTGGLQTYASDQVQNNGLIDAFGALSSGNGAVSQRSIQLESKGLTLQNSQWMNGTVIVDSTVGKDTLFLITWTMQPPQILLWDPSGQKQGGFVVDKNTKMAYLQIPGIAKVGTWKYSLQASSQTLTLTVTSRASNATLPPITVTSKTNKDTSKFPSPLVVYANIRQGASPILRASVTALIESVNGKTVTLELLDNGAGADATKDDGVYSRYFTTYDTNGRYSVKVRALGGVNAARRRVIPQQSGALYIPGWIENDEIQWNPPRPEINKDDVQHKQVCFSRTSSGGSFVASDVPNAPIPDLFPPGQITDLKAEIHGGSLINLTWTAPGDDYDHGTAHKYIIRISTSILDLRDKFNESLQVNTTALIPKEANSEEVFLFKPENITFENGTDLFIAIQAVDKVDLKSEISNIARVSLFIPPQTPPETPSPDETSAPCPNIHINSTIPGIHILKIMWKWIGELQLSIA</w:t>
            </w:r>
          </w:p>
        </w:tc>
      </w:tr>
      <w:tr w:rsidR="00767530" w:rsidRPr="00E340F8" w14:paraId="768BB4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282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284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74|CP2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7F4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PALLASALCTFVLPLLLFLAAIKLWDLYCVSGRDRSCALPLPPGTMGFPFFGETLQMVLQRRKFLQMKRRKYGFIYKTHLFGRPTVRVMGADNVRRILLGEHRLVSVHWPASVRTILGSGCLSNLHDSSHKQRKKVIMRAFSREALECYVPVITEEVGSSLEQWLSCGERGLLVYPEVKRLMFRIAMRILLGCEPQLAGDGDSEQQLVEAFEEMTRNLFSLPIDVPFSGLYRGMKARNLIHARIEQNIRAKICGLRASEAGQGCKDALQLLIEHSWERGERLDMQALKQSSTELLFGGHETTASAATSLITYLGLYPHVLQKVREELKSKGLLCKSNQDNKLDMEILEQLKYIGCVIKETLRLNPPVPGGFRVALKTFELNGYQIPKGWNVIYSICDTHDVAEIFTNKEEFNPDRFMLPHPEDASRFSFIPFGGGLRSCVGKEFAKILLKIFTVELARHCDWQLLNGPPTMKTSPTVYPVDNLPARFTHFHGEI</w:t>
            </w:r>
          </w:p>
        </w:tc>
      </w:tr>
      <w:tr w:rsidR="00767530" w:rsidRPr="00E340F8" w14:paraId="3442E5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A767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3EF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69|CP4F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4A0F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DLSWLGLRLETSLPWLLLLLIGASWLLVRVLTQTYIFYRTYQHLCDFPQPPKWNWFLGHLGMITPTEQGLKQVTKLVATYPQGFMTWLGPILPIITLCHPDVIRSVLSASASVALKEVIFYSFLKPWLGDGLLLSDGDKWSCHRRMLTPAFHFNILKPYVKIFNDSTNIMHAKWQDLASGGSARLDMFKNISLMTLDSLQKCVFSFDSNCQEKPSEYISAILELSALVAKRYQQLLLHTDSLYQLTHNGRRFHKACKLVHNFTDAVIQGRRRALPSQHEDDILKAKARSKTLDFIDVLLLTKDEDGKELSDEDIRAEADTFMFEGHDTTASGLSWILYNLARHPEYQERCRQEVRELLRDRESTEIEWDDLA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PFLTMCIKESLRLHPPVTVISRRCTQDIVLPDGRVIPKGVICIINIFATHHNPTVWPDPEVYDPFRFDPENIKDRSPLAFIPFSAGPRNCIGQTFAMNEMKVALALTLLRFRVLPDDKEPRRKPELILRAEGGLWLRVEPLSTQ</w:t>
            </w:r>
          </w:p>
        </w:tc>
      </w:tr>
      <w:tr w:rsidR="00767530" w:rsidRPr="00E340F8" w14:paraId="66813E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7E18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8A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ZY0|CP2E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9D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GITVALLVWMATLMLISIWKQIYSRWKLPPGPFPLPIIGNILQVDIKNVPKSLAKLAEQYGPVFTLYLGSQRTVVLHGYKAVKEVLLDHKNDLSGRGEVFAFQSHKDRGITFNNGPGWKDTRRLSLSTLRDYGMGKRGNEERIQREIPFLLEALRGTRGQPFDPTFLLGFAPFNVIADILFHKHFDYSDQTGLRIQKLFNENFHLLSTGWLQLYNIFPSYLHYLPGSHRKVLRNVAELKDYSLERVKEHQESLDPTCSRDFTDCLLQELQKERYGTEPWYTLDNIAVTVADLFFAGTETTSTTLRYGLLILMKYPEVEEKLHEEIDRVIGPSRVPAIKDRLEMPYMDAVVHEIQRFIDLLPSNLPHVANQDTMFRGYVIPKGTVVIPTLDSVLFDKQEFPDPEKFKPEHFLNENGKFKYSDYFKAFSAGKRVCVGEGLARMELFLFLSAILQHFNLKSLVDPKDIDLSPCTIGFAKIPPHYKLCVVPRSG</w:t>
            </w:r>
          </w:p>
        </w:tc>
      </w:tr>
      <w:tr w:rsidR="00767530" w:rsidRPr="00E340F8" w14:paraId="617279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E22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9436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KQT7|CP1A1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EEA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SVFGLSVPISATELLLASFVFCLVFWVVRAWQPRVPKGLKSPPGPWGWPLLGHVLTLGKNPHLVLARLSQHYGDVLQIRIGSTPVLVLSGLDTIRQALVRQGDDFKGRPNLYSFTLISEGQSMSFSPDSGPVWAARRRLAQNALKSFSIASDPASSSSCYLEDHVSKEAEYLIGKFQELMAKVGHFDPYRYVVVSVANVICAMCFGRRYDHDDQELLSIVNLSNEFGDGTASGNPVDFFPILRYLPNPALDFFKDVNEKFSIFIHKMVKEHYKTFEKGHIRDITDSLIEHCQDKRLDENANIQLSDEKIVNVVSDLFGAGFDTVTTAISWCLMYLVTSPNVQEKIQKELDTVIGRERQPRLSDRLQLPYMEAFILEMFRHTSFVPFTIPHSTTKDTSLSGFYIPKERCVFVNQWQINHDQKLWGDPSEFRPERFLTPDGTINKALSEKVILFGLGKRKCIGETIARLEVFLFLAILLQQVEFSVPQGTKVDMTPIYGLTMKHARCEHFQVRMRT</w:t>
            </w:r>
          </w:p>
        </w:tc>
      </w:tr>
      <w:tr w:rsidR="00767530" w:rsidRPr="00E340F8" w14:paraId="27AFB5D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A3C4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19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YM72|CRN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BE6E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CLSPAWLMKVPAPGQPGEAALLVSKAVSFHPGGLTFLDDFVPPRRATYFLAGLGLGPGRGREAAELARDLTCPTGASAELARLLEDRLLTRQLLAQQGGVAVPATLAFTYKPPGLLRGGDASLGLRLVELSGKEGQETLVKEEVEAFLRSEALGDILQVAVKLSGWRWRGRQAWRLHPRAELGAVVDTVLALLEKLEEEESVLVEAVYPPAQLPCSDGPSPGPGLAVRICAVVCRTQGDRPLLSKVVCGVGRGDRPLRHHNSLPRTLEVALAQCGLGEEAQVAAVRQRVKAAAEAALAAVLALEAGLSAEQRGGRRAHTDFLGVDFALTAAGGVLTPVALELNGGLCLEACGALEGLWAAPRLGPAADEAVAAPLVETMLRRSARCLMEGKQLLVVGAGGVSKKFVWEAARDYGLQLHLVESDPNHFASQLVQTFIHFDMTEHRRDEENARLLAELVRARGLKLDGCFSYWDDCLVLTALLCQELGLPCSSPAAMRLAKQKSLTQLHLLHHHGPPWPAPSLHAVPCCPLESEADVERAVHQVPLPGVMKLEFGAGAVGVRLVEDAPQCHEHFSRITRDLQGEADHPGIGLGWGNAMLLMEFVEGTEHDVDLVLFGGRLLAAFVSDNGPTRLPGFTETAACMPTGLAPEQEAQMVQAAFRCCLGCGLLDGVFNVELKLTGAGPRLIEINPRMGGFYLRDWILELYGVDLLLAAVMVACGLRPALPTRPRARGHLVGVMCLVSQHLQALSSTASRETLQALHDRGLLRLNLLEEALVPGEYEEPYCSVACAGPSPTEARLRLLGLCQGLGIDGPSYPVAHFLSHFK</w:t>
            </w:r>
          </w:p>
        </w:tc>
      </w:tr>
      <w:tr w:rsidR="00767530" w:rsidRPr="00E340F8" w14:paraId="31ECC8B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E054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138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478|CP19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2699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VKSVKVDNWGVFFLQKLQNFFNKTDYCDLTLQFRDNSQLKVHRLVLSACTDYFNVLEQTCEIVDDALIMPNEFQADVVVPIVNFMYTGTLEFELKMYGKLLRTAKEMNMTVLLKLLEAHRRTMENVNRQQRPPSPKGIRRRTVGQPSSGLPQQRVLGPSPQSRNVATPIAQRANTQRGSTGNTMSRTSGGSNRSPYGDSSNVKQEPTSPFEQLRKGYNNNKRPAQTSLLSPPSKKPSLEEVKEFAEQQRMRKQIAAEYGDNDPEYDGGMLYDDVHAGDDDDDDMPPQPSTSKQQSPQGTQTQLEHGSTTIILKQDSPSQTPTIIVKDSSNAKLNHTKIIAEVLRQYPHIVKGHKNIKLKIMPNTPAAPTEKSAPATVKPPANQSSATTSPHKKLHVSFKADKSTPLITAQQKAASSQQKSGTSQTTGNQGTGANPPANTAAAQKRRIDSKTMHALIAQGAENTTGPWLCLRCGVNGRPISIPSYRGFRRHLINTHKETIDPALCEHCGWRSVNNRELHFHMYMEHQTKSLLYTFAECALCNQSYRTKGELEAHINEVHTDDNKQQCIYCNKVFEQELQLYRHMKSYHKEQALEDGIIDETDEEFLGSQDEEEEAEGDEEQEPEQTGKVRILSDISLPATSAITVQQAQQEQLQEEDVEQVQQEVKFVGADGNEVELTDEQRKEILSQLNQQQAGATAGGVVMVLSEPEAEHVKQETDEKSLAGTEEEYDDSQIYSELGAADSVESAKKNIADESKESIDNLEWAENLIAESEEQSNKEPKSDKPRDDISEKLKELTGDWTEDENDDDVDDKPATAELASELANKDPEPTVHEEEDDIDLALQSLHKGPEEATEEKASEESVTSADDAVDAVPNINSQPEKMDVDSEAADEKASKAEVQIKKEAELENDQEEFIKEDSPIPHSDSVAELREAVTASEGEDDVHLEADNIRKELLDELIAEAEKPDQEKDIVQSEENATTEALDRSVTDEDDLVPPTQVSTEQMEIDEPAAEKAAENNEDTRTADEKEAVEDKPNQTQDVTTAEKPTLESAKAGDEATSGEAASVDKVKSLISEWGDDDEDEDENGVSAAAKEEL</w:t>
            </w:r>
          </w:p>
        </w:tc>
      </w:tr>
      <w:tr w:rsidR="00767530" w:rsidRPr="00E340F8" w14:paraId="053464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DCA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3B95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078|CP18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E4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DSYLIKFVLRQLQVQQDGDAQHLLMVFLGLLALVTLLQWLVRNYRELRKLPPGPWGLPVIGYLLFMGSEKHTRFMELAKQYGSLFSTRLGSQLTVVMSDYKMIRECFRREEFTGRPDTPFMQTLNGYGIINSTGKLWKDQRRFLHDKLRQFGMTYMGNGKQQMQKRIMTEVHEFIGHLHASDGQPVDMSPVISVAVSNVICSLMMSTRFSIDDPKFRRFNFLIEEGMRLFGEIHTVDYIPTMQCFPSISTAKNKIAQNRAEMQRFYQDVIDDHKRSFDPNNIRDLVDFYLCEIEKAKAEGTDAELFDGKNHEEQLVQVIIDLFSAGMETIKTTLLWINVFMLRNPKEMRRVQDELDQVVGRHRLPTIEDLQYLPITESTILESMRRSSIVPLATTHSPTRDVELNGYTIPAGSHVIPLINSVHMDPNLWEKPEEFRPSRFIDTEGKVRKPEYFIPFGVGRRMCLGDVLARMELFLFFASFMHCFDIALPEGQPLPSLKGNVGATITPESFKVCLKRRPLGPTAADPHHMRNVGAN</w:t>
            </w:r>
          </w:p>
        </w:tc>
      </w:tr>
      <w:tr w:rsidR="00767530" w:rsidRPr="00E340F8" w14:paraId="71260A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BC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323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571|CRH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F550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NFKLQCHFILILLTALRGESRYLEVQEAAVYDPLLLFSANLKRDLAEEQPYRRALRCLDMLSLPGQFTFTADRPQLHCAAFFIGEPEEFITIHYDLVSIDCQGGDFLKVFDGWILKGEKFPSSQDHPLPTMKRYTDFCESGLTRRSIRSSQNVAMVFFRVHEPGNGFTITIKTDPNLFPCNVISQTPSGRFTLVVPYQHQNCSFSIIYPVAIKISDLTLGHLHGLQL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PAAGCGGTGDFVELLGGTGLDPSKMMPLADLCYPFLGPAQMKISCDNAVVRMVSSGKHINRVTFEYRQLEPFELETSTGNSIPEYCLSSL</w:t>
            </w:r>
          </w:p>
        </w:tc>
      </w:tr>
      <w:tr w:rsidR="00767530" w:rsidRPr="00E340F8" w14:paraId="51AFA5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703C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C2A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20|CRG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951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ITLYEDRGFQGRHYECSSDHPNLQPYLSRCNSARVDSGCWMLYEQPNYSGLQYFLRRGDYADHQQWMGLSDSVRSCRLIPHSGSHRIRLYEREDYRGQMIEFTEDCSCLQDRFRFNEIHSLNVLEGSWVLYELSNYRGRQYLLMPGDYRRYQDWGATNARVGSLRRVIDFS</w:t>
            </w:r>
          </w:p>
        </w:tc>
      </w:tr>
      <w:tr w:rsidR="00767530" w:rsidRPr="00E340F8" w14:paraId="354177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1EC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8BC5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Z31|CORA_TH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15F4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RLSAKKGLPPGTLVYTGKYREDFEIEVMNYSIEEFREFKTTDVESVLPFRDSSTPTWINITGIHRTDVVQRVGEFFGIHPLVLEDILNVHQRPKVEFFENYVFIVLKMFTYDKNLHELESEQVSLILTKNCVLMFQEKIGDVFDPVRERIRYNRGIIRKKRADYLLYSLIDALVDDYFVLLEKIDDEIDVLEEEVLERPEKETVQRTHQLKRNLVELRKTIWPLREVLSSLYRDVPPLIEKETVPYFRDVYDHTIQIADTVETFRDIVSGLLDVYLSSVSNKTNEVMKVLTIIATIFMPLTFIAGIYGMNFEYMPELRWKWGYPVVLAVMGVIAVIMVVYFKKKKWL</w:t>
            </w:r>
          </w:p>
        </w:tc>
      </w:tr>
      <w:tr w:rsidR="00767530" w:rsidRPr="00E340F8" w14:paraId="3BE2361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1B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20B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50|CR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745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PLLVSAGVLLVALLPCPPCRALLSRGPVPGARQAPQHPQPLDFFQPPPQSEQPQQPQARPVLLRMGEEYFLRLGNLNKSPAAPLSPASSLLAGGSGSRPSPEQATANFFRVLLQQLLLPRRSLDSPAALAERGARNALGGHQEAPERERRSEEPPISLDLTFHLLREVLEMARAEQLAQQAHSNRKLMEIIGK</w:t>
            </w:r>
          </w:p>
        </w:tc>
      </w:tr>
      <w:tr w:rsidR="00767530" w:rsidRPr="00E340F8" w14:paraId="4DFAA7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410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D0E4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XNC8|CP2D6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D31C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ALVPLAVIVTIFLLLVDLMHRRQRWAARYPPGPLPLPGLGNLLHVDFQNTPYCFDQLRRRFGDVFSLQLAWTPVVVLNGLAAVREALVTHGEDTADRPPVPITQILGFGPRSQGVFLARYGPAWREQRRFSVSTLRNLGLGKKSLEQWVTEEAACLCAAFANHSGRPFRPNGLLDKAVSNVIASLTCGRRFEYDDPRFLRLLDLAQEGLKEESGFLREVLNAIPVLLHIPALAGKVLRFQKAFLTQLDELLTEHRMTWDPAQPPRDLTEAFLAEMEKAKGNPESSFNDENLRIVVADLFSAGIVTTSTTLAWGLLLMILHPDVQRRVQQEIDDVIGQVRRPEMGDQARMPYTTAVIHEVQRFGDIVPLGVTHMTSRDIEVQGFRIPKGTTLFTNLSSVLKDKAVWEKPFRFHPEHFLDAQGHFVKPEAFLPFSAGRRACLGEPLARMELFLFFTSLLQHFSFSVPTGQPRPSHHGVFAFLVTPSPYELCAVPR</w:t>
            </w:r>
          </w:p>
        </w:tc>
      </w:tr>
      <w:tr w:rsidR="00767530" w:rsidRPr="00E340F8" w14:paraId="1BDC3EB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F15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D5C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D9|ACBP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875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MVRASSGLSYPERFYAAASYVGLDGSQSSVKQLSSKFSNDTSLLLYTLHQQATLGPCSIPKPSAWNPVEQSKWKSWQGLGTMPSIEAMRLFVKILEEADPGWYPRTSNSVLDPAVHVQINSTKAEPSFESGASFGETKTITSEDGRLTETQDKDVVLEDPDTVSVYNQWTAPRTSGQPPKARYQHGAAVIQDKMYMYGGNHNGRYLGDLHVLDLKNWTWSRVETKVVTGSQETSSPAKLTHCAGHSLIPWDNQLLSIGGHTKDPSESMPVMVFDLHCCSWSILKTYGKPPISRGGQSVTLVGKSLVIFGGQDAKRSLLNDLHILDLDTMTWEEIDAVGSPPTPRSDHAAAVHAERYLLIFGGGSHATCFDDLHVLDLQTMEWSRHTQQGDAPTPRAGHAGVTIGENWYIVGGGDNKSGASKTVVLNMSTLAWSVVTSVQEHVPLASEGLSLVVSSYNGEDIVVAFGGYNGHYNNEVNVLKPSHKSSLKSKIMGASAVPDSFSAVNNATTRDIESEIKVEGKADRIITTLKSEKEEVEASLNKEKIQTLQLKEELAEIDTRNTELYKELQSVRNQLAAEQSRCFKLEVEVAELRQKLQTMETLQKELELLQRQRAVASEQAATMNAKRQSSGGVWGWLAGTPPPKT</w:t>
            </w:r>
          </w:p>
        </w:tc>
      </w:tr>
      <w:tr w:rsidR="00767530" w:rsidRPr="00E340F8" w14:paraId="2A710F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E2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797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K50|AB26G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7DF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RRSTEEVEENHVMQITGSNGIVHNMEFMPQAYLRNQYSSEIDIDEEFVSTYPLEDAPLPIFLKFEDVEYKVRNSHASSANLVKTMVSKVVTHTNPDPDGYKHILKGITGSTGPGEILALMGPSGSGKTTLLKIMGGRLTDNVKGKLTYNDIPYSPSVKRRIGFVTQDDVLLPQLTVEETLAFAAFLRLPSSMSKEQKYAKIEMIIKELGLERCRRTRVGGGFVKGISGGERKRASIAYEILVDPSLLLLDEPTSGLDSTSATKLLHILQGVAKAGRTVITTIHQPSSRMFHMFDKLLLISEGHPAFYGKARESMEYFSSLRILPEIAMNPAEFLLDLATGQVSDISLPDELLAAKTAQPDSEEVLLKYLKQRYKTDLEPKEKEENHRNRKAPEHLQIAIQVKKDWTLSWWDQFLILSRRTFRERRRDYFDKLRLVQSLGVAVVLGLLWWKSKTDTEAHLRDQVGLMFYICIFWTSSSLFGAVYVFPFEKIYLVKERKAEMYRLSVYYVCSTLCDMVAHVLYPTFFMIIVYFMAEFNRNIPCFLFTVLTILLIAITSQGAGEFLGASVLSIKRAGMIASLVLMLFLLTGGYYVQHIPKFMQWLKYLSFMHYGFRLLLKVQYSADQLFECGSKGGCRTLQSSSSFDTINLNGGLQELWVLLAMAFGYRLCAYFCLRKKISICHL</w:t>
            </w:r>
          </w:p>
        </w:tc>
      </w:tr>
      <w:tr w:rsidR="00767530" w:rsidRPr="00E340F8" w14:paraId="37F6F19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69B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9FC5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KR6|3SX1_DEN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605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LLLTLLVVTIVCLDLGYSLKCYQHGKVVTCHRDMKFCYHNTGMPFRNLKLILQGCSSSCSETENNKCCSTDRCNK</w:t>
            </w:r>
          </w:p>
        </w:tc>
      </w:tr>
      <w:tr w:rsidR="00767530" w:rsidRPr="00E340F8" w14:paraId="4404F0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F3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F8B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B9|ACK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01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EQNQSTDYYYEENEMNGTYDYSQYELICIKEDVREFAKVFLPVFLTIVFVIGLAGNSMVVAIYAYYKKQRTKTDVYILNLAVADLLLLFTLPFWAVNAVHGWVLGKIMCKITSALYTLNFVSGMQFLACISIDRYVAVTKVPSQSGVGKPCWIICFCVWMAAILLSIPQLVFYTVNDNARCIPIFPRYLGTSMKALIQMLEICIGFVVPFLIMGVCYFITARTLMKMPNIKISRPLKVLLTVVIVFIVTQLPYNIVKFCRAIDIIYSLITSCNMSKRMDIAIQVTESIALFHSCLNPILYVFMGASFKNYVMKVAKKYGSWRRQRQSVEEFPFDSEGPTEPTSTFSI</w:t>
            </w:r>
          </w:p>
        </w:tc>
      </w:tr>
      <w:tr w:rsidR="00767530" w:rsidRPr="00E340F8" w14:paraId="2E913D1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8F2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7BE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K64|AB3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A9C9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LGSTTGSGTLAMLFSFSESILPLDSRSFLLKPLFLRWLSGFLHSVLLLVLFFSWVRKKIRGDSGVTESLKDRRDFGFKSALFCSLALSLLNLVLMSLSGFYWYESGWLDNEQLVSSLGFLLGMVSWGVLSICLHRCRDCEHKKAPFLLRLWLVFYLVVSCYSLVVDFVMYERRETVPVHLLVFDIVAFIAAVFLGYVAVLKKDRSNSNGVLEEPLLNGGDSRVGGDDSVELNKTNGSGEATPYSRAGILSLLTFSWMSPLIDIGNKKTLDLEDVPQLHDTDSVVGLAPKFRSMLESPDGGERSGVTTFKLIKALYFTAQWEILVTAFFAFIYTVASYVGPALIDTFVQYLNGRRQYNHEGYVLVITFFAAKIVECLSQRHWFFRLQKVGIRMRSALVAMIYEKGLTLSCQSKQGRTSGEIINFMTVDAERIGNFSWYMHDPWMVLLQVGLALWILYRNLGLASIAALVATIIVMLINFPFGRMQERFQEKLMEAKDSRMKSTSEILRNMRILKLQGWEMKFLSKIFDLRKSEEGWLKKYVYNSAVISFVFWGAPTLVSVSTFGACILLGIPLESGKILSALATFRILQEPIYNLPDTISMIVQTKVSLDRLASYLCLDNLQPDIVERLPKGSSDVAVEVINSTLSWDVSSSNPTLKDINFKVFPGMKVAVCGTVGSGKSSLLSSLLGEVPKVSGSLKVCGTKAYVAQSPWIQSGKIEDNILFGKPMERERYDKVLEACSLSKDLEILSFGDQTVIGERGINLSGGQKQRIQIARALYQDADIYLFDDPFSAVDAHTGSHLFKEVLLGLLCSKSVIYVTHQVEFLPAADLILVMKDGRISQAGKYNDILNSGTDFMELIGAHQEALAVVDSVDANSVSEKSALGQENVIVKDAIAVDEKLESQDLKNDKLESVEPQRQIIQEEEREKGSVALDVYWKYITLAYGGALVPFILLGQVLFQLLQIGSNYWMAWATPVSEDVQAPVKLSTLMIVYVALAFGSSLCILLRATLLVTAGYKTATELFHKMHHCIFRSPMSFFDSTPSGRIMSRASTDQSAVDLELPYQFGSVAITVIQLIGIIGVMSQVSWLVFLVFIPVVAASIWYQRYYIAAARELSRLVGVCKAPLIQHFSETISGATTIRSFSQEFRFRSDNMRLSDGYSRPKFYTAGAMEWLCFRLDMLSSLTFVFSLVFLVSIPTGVIDPSLAGLAVTYGLSLNTLQAWLIWTLCNLENKIISVERILQYASVPSEPPLVIESNRPEQSWPSRGEVEIRDLQVRYAPHMPLVLRGITCTFKGGLRTGIVGRTGSGKSTLIQTLFRIVEPSAGEIRIDGVNILTIGLHDLRLRLSIIPQDPTMFEGTMRSNLDPLEEYTDDQIWEALDKCQLGDEVRKKEQKLDSSVSENGDNWSMGQRQLVCLGRVLLKRSKILVLDEATASVDTATDNLIQKTLREHFSDCTVITIAHRISSVIDSDMVLLLSNGIIEEYDTPVRLLEDKSSSFSKLVAEYTSRSSSSFD</w:t>
            </w:r>
          </w:p>
        </w:tc>
      </w:tr>
      <w:tr w:rsidR="00767530" w:rsidRPr="00E340F8" w14:paraId="6F0513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E1C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599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G6|ACE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50AC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RTQQIEELQKEWTQPRWEGITRPYSAEDVVKLRGSVNPECTLAQLGAAKMWRLLHGESKKGYINSLGALTGGQALQQAKAGIEAVYLSGWQVAADANLAASMYPDQSLYPANSVPAVVERINNTFRRADQIQWSAGIEPGDPRYVDYFLPIVADAEAGFGGVLNAFELMKAMIEAGAAAVHFEDQLASVKKCGHMGGKVLVPTQEAIQKLVAARLAADVTGVPTLLVARTDADAADLITSDCDPYDSEFITGERTSEGFFRTHAGIEQAISRGLAYAPYADLVWCETSTPDLELARRFAQAIHAKYPGKLLAYNCSPSFNWQKNLDDKTIASFQQQLSDMGYKFQFITLAGIHSMWFNMFDLANAYAQGEGMKHYVEKVQQPEFAAAKDGYTFVSHQQEVGTGYFDKVTTIIQGGTSSVTALTGSTEESQF</w:t>
            </w:r>
          </w:p>
        </w:tc>
      </w:tr>
      <w:tr w:rsidR="00767530" w:rsidRPr="00E340F8" w14:paraId="2D6C8F4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C6E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B2B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2L4|ACA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E8F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LLKDFEVASKNPSLEARQRWRSSVGLVKNRARRFRMISNLDKLAENEKKRCQIQEKIRVVFYVQKAAFQFIDAGARPEYKLTDEVKKAGFYVEADELASMVRNHDTKSLTKIGGPEGIAQKVSVSLAEGVRSSELHIREKIYGENRYTEKPARSFLTFVWEALQDITLIILMVCAVVSIGVGVATEGFPKGMYDGTGILLSIILVVMVTAISDYKQSLQFRDLDREKKKIIIQVTRDGSRQEVSIHDLVVGDVVHLSIGDQVPADGIFISGYNLEIDESSLSGESEPSHVNKEKPFLLSGTKVQNGSAKMLVTTVGMRTEWGKLMDTLSEGGEDETPLQVKLNGVATIIGKIGLGFAVLTFVVLCIRFVVEKATAGSITEWSSEDALTLLDYFAIAVTIIVVAVPEGLPLAVTLSLAFAMKQLMSDRALVRHLAACETMGSSTCICTDKTGTLTTNHMVVNKVWICENIKERQEENFQLNLSEQVKNILIQAIFQNTGSEVVKDKEGKTQILGSPTERAILEFGLLLGGDVDTQRREHKILKIEPFNSDKKKMSVLTSHSGGKVRAFCKGASEIVLKMCEKVVDSNGESVPLSEEKIASISDVIEGFASEALRTLCLVYTDLDEAPRGDLPNGGYTLVAVVGIKDPVRPGVREAVQTCQAAGITVRMVTGDNISTAKAIAKECGILTAGGVAIEGSDFRNLPPHEMRAILPKIQVMARSLPLDKHTLVNNLRKMGEVVAVTGDGTNDAPALHEADIGLAMGIAGTEVAKENADVIIMDDNFATIVNVAKWGRAVYINIQKFVQFQLTVNVVALIINFVSACITGSAPLTAVQLLWVNMIMDTLGALALATEPPNEGLMKRQPIGRTASFITRAMWRNIIGQSIYQLIVLGILNFAGKQILNLNGPDSTIVLNTIIFNSFVFCQVFNEVNSREIEKINVFEGMFKSWVFVAVMTATVGFQVIIVEFLGAFASTVPLSWQHWLLCILIGSVSMILAVGLKCIPVESNRHHDGYELLPSGPSDSA</w:t>
            </w:r>
          </w:p>
        </w:tc>
      </w:tr>
      <w:tr w:rsidR="00767530" w:rsidRPr="00E340F8" w14:paraId="146F32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299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902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395|3MG2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51A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TLNWQPPYDWSWMLGFLAARAVSSVETVADSYYARSLAVGEYRGVVTAIPDIARHTLHINLSAGLEPVAAECLAKMSRLFDLQCNPQIVNGALGRLGAARPGLRLPGCVDAFEQGVRAILGQLVSVAMAAKLTARVAQLYGERLDDFPEYICFPTPQRLAAADPQALKALGMPLKRAEALIHLANAALEGTLPMTIPGDVEQAMKTLQTFPGIGRWTANYFALRGWQAKDVFLPDDYLIKQRFPGMTPAQIRRYAERWKPWRSYALLHIWYTEGWQPDEA</w:t>
            </w:r>
          </w:p>
        </w:tc>
      </w:tr>
      <w:tr w:rsidR="00767530" w:rsidRPr="00E340F8" w14:paraId="0859B0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FA23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1E7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23|ABHD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C8C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DVVNMFVIAGGTLAIPILAFVASFLLWPSALIRIYYWYWRRTLGMQVRYVHHEDYQFCYSFRGRPGHKPSILMLHGFSAHKDMWLSVVKFLPKNLHLVCVDMPGHEGTTRSSLDDLSIDGQVKRIHQFVECLKLNKKPFHLVGTSMGGQVAGVYAAYYPSDVSSLCLVCPAGLQYSTDNQFVQRLKELQGSAAVEKIPLIPSTPEEMSEMLQLCSYVRFKVPQQILQGLVDVRIPHNNFYRKLFLEIVSEKSRYSLHQNMDKIKVPTQIIWGKQDQVLDVSGADMLAKSIANCQVELLENCGHSVVMERPRKTAKLIIDFLASVHNTDNNKKLD</w:t>
            </w:r>
          </w:p>
        </w:tc>
      </w:tr>
      <w:tr w:rsidR="00767530" w:rsidRPr="00E340F8" w14:paraId="355E46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E636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35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16|ACH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F67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VLTLGLLAALVVCALPGSWGLNEEQRLIQHLFNEKGYDKDLRPVARKEDKVDVALSLTLSNLISLKEVEETLTTNVWIDHAWVDSRLQWDANDFGNITVLRLPPDMVWLPEIVLENNNDGSFQISYACNVLVYDSGYVTWLPPAIFRSSCPISVTYFPFDWQNCSLKFSSLKYTAKEITLSLKQEEENNRSYPIEWIIIDPEGFTENGEWEIVHRAAKLNVDPSVPMDSTNHQDVTFYLIIRRKPLFYIINILVPCVLISFMINLVFYLPGDCGEKTSVAISVLLAQSVFLLLISKRLPATSMAIPLVGKFLLFGMVLVTMVVVICVIVLNIHFRTPSTHVLSEGVKKFFLETLPKLLHMSRPAEEDPGPRALIRRSSSLGYICKAEEYFSLKSRSDLMFEKQSERHGLARRLTTARRPPASSEQVQQELFNEMKPAVDGANFIVNHMRDQNSYNEEKDNWNQVARTVDRLCLFVVTPVMVVGTAWIFLQGVYNQPPLQPFPGDPFSYSEQDKRFI</w:t>
            </w:r>
          </w:p>
        </w:tc>
      </w:tr>
      <w:tr w:rsidR="00767530" w:rsidRPr="00E340F8" w14:paraId="2239A9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D6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D2A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963|ACCR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609B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NSHIFVIITISSLIITVSAYGSTGTIAAAFGENGFFCAIDASGKQEVICWDRGNTNRSLNRPPGEISGYSPPMTSLSGGEGFLCAITSNTSRAFCWNLEDPSENLVPRAFQYNSYLQIASGNNHVCAISGLYYSGPDYGPVHCWEYSDNTNFTSGLLWNSSFHNPYIDSLMFRKIVSGDGFSCGVTKDGDLVCWGPKSNLLNFSNNEEFEVLASGRNSVCGVSKDSGQLHCFGDETEFGSLPNRPRFIALSAGANHYCGIREDDHGVECWGRNLNSSSSSSAPNTSGFVAISSSDSTTCGVRELDLVLDCWRVHDSSKADYSPPLELCSPGMCSPRGNCGDGWFAFNASILKESELTSLCSFHNLNICLRCGISCLEGYFPSSTCNPNADRVCTPCSLCQNSSCYGICKIRATKSKEHEQKEQREVRRLVIIIGCSVLGFLVMLIGLSFIPKMTKGSKRDDEERSKMTCCFCFDKNSVEADPDPVPHQSVLLPTAVSLGETKIFRLSELKDATHGFKEFNELGRGSFGFVYKAVLSDGIHVAVKRANAATIIHSNNRGFESELEILCKIRHNNIVNLLGYCSEMGERLLVYEYMPHGTLHDHLHGDLSQLDWSMRLKIMLQAARGLDYLHNEVDPPIIHRDVKTSNILLDGEMCARIADFGLVSSNERDSSNSDREGDVYDFGIVLLEILSGRKAIDRESDPAGIAEWAVPLIRKGKAAAIIDRNICLPRNVEPLLKLAELAELAVRENSNERPNIRNILCFLDLIVKSGLTF</w:t>
            </w:r>
          </w:p>
        </w:tc>
      </w:tr>
      <w:tr w:rsidR="00767530" w:rsidRPr="00E340F8" w14:paraId="1D4E413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1A43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D67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330|AD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BA54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PETQKGVIFYESHGKLEYKDIPVPKPKANELLINVKYSGVCHTDLHAWHGDWPLPVKLPLVGGHEGAGVVVGMGENVKGWKIGDYAGIKWLNGSCMACEYCELGNESNCPHADLSGYTHDGSFQQYATADAVQAAHIPQGTDLAQVAPILCAGITVYKALKSANLMAGHWVAISGAAGGLGSLAVQYAKAMGYRVLGIDGGEGKEELFRSIGGEVFIDFTKEKDIVGAVLKATDGGAHGVINVSVSEAAIEASTRYVRANGTTVLVGMPAGAKCCSDVFNQVVKSISIVGSYVGNRADTREALDFFARGLVKSPIKVVGLSTLPEIYEKMEKGQIVGRYVVDTSK</w:t>
            </w:r>
          </w:p>
        </w:tc>
      </w:tr>
      <w:tr w:rsidR="00767530" w:rsidRPr="00E340F8" w14:paraId="67186C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28BD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069E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CJ1|ABR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932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ISGYTFSAVCFHSANSNADHEGFLLGEVRQEETFSISDSQISNTEFLQVIEIHNHQPCSQLFSFYDYASKVNEESLDRILKDRRKKVIGWYRFRRNTQQQMSYREQVIHKQLTRILGVPDLVFLLFSFISTANNSTHALEYVLFRPNRRYNQRISLAIPNLGNTSQQEYKVSSVPNTSQSYAKVIKEHGTDFFDKDGVMKDIRAIYQVYNALQEKVQAVCADVEKSERVVESCQAEVNKLRRQITQKKNEKEQERRLQQALLSRQMPSESLEPAFSPRMSYSGFSAEGRSTLAETEPSDPPPPYSDFHPNNQESTLSHSRMERSVFMPRPQAVGSSSYASTSGGLKFTGSGADLLPSQSAAGDSGEESDDSDYENLIDPAESPHSEYSHSKNSRPSTHPDEDPRNTQTSQI</w:t>
            </w:r>
          </w:p>
        </w:tc>
      </w:tr>
      <w:tr w:rsidR="00767530" w:rsidRPr="00E340F8" w14:paraId="5D6CDF6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56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80F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1C3NSL9|AJ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8B63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TPEKPEEIIDATGTSDTAEKIEVVISKEEPAEQKNEVEEPDYAQVPAESEDDAAQELAPTDSAIQVVHVLEAPQKAELVTIPLAHSEAEDHKLADADRDQEEELVFNEERRKTVTMDDNASLRSASITFDANRDEQDLLNESFASNPTDETVLMQKTKDEMDATSERPRSPLDLPPPPASVVLHPSAPPPPPPPLSSTEVVGNTTTTTTTHYAPKTWNDPSITTAPKIPVSLLSGAQPLPSVLTQRTTTSSYSAPNYSASSMSGVPSDVAPPPPLPIPNQSSSSAASYQHHHASSISKSISSSREDLLSEHATSRSTVREIPVHRAPSTAPSHSSVFEYHMMPTTTSTYHHVETPSDEYYRREVMTRTIITRSTEALSQTPLGRPASPLDRYLPYPTTTTTTSGDGRTREEKTVDYKVTYHRDIEEQERRIREDQARRQQEEQDRRDREDNARRILAQREHQEMERLREQQNLSERALAERERADKERLQQERLLRQQREKKRREEWDRLESIRLAEEEAELARRRALEKERIDREKAEEERKTMERLERERARLERERLEEERRQKEKAETERIERERREHERIEIERIERIKRERIERERREREEKKAEEDRLLRERLELERIERERRELEARERQELELQRREAEDRERQRLEDEAREMRRREEERREAELVADVHRQAEERERLRKRQEREEAERLERIRLEQQKIDMERIDAERRERERKEEERREFELIEAARRKKEARDRDRLDEMERERVREEEERREKERREQERRIAAEKERKRRQEEEEEIARLNELQRAAAARQAQRNAELDRQRQRDELDRKAQELSEREMREKERRDRERANEEAQLADLLERERHNQLIRENERREAVERANNRRLEDRRSRDKLDHIVRERSEKEQFELEKRRLLAEKEAMNRKKNHLLSSETLAKLTQPMYYTTREPEVTTKVERQVIERIDRNVWVEDVPYAPSQSAMGYLDNDENNRDRLYNPNDLNRNGSSRSRYQRAKNEKARRDFYHSSQDSADPVTERFRKSTDDLTTRSRPEYRGPLLQKFHDSEFRTTALNETDGLPYRRMGPSPYEQPFAKLLEETERRYAHYNSRASNPSIYQSSRYYYPERHGQPQHTDNTRAESVVAYERESRRESPADQAHIRSRSADYLMDRRIREETEVPENQLQKTRVEPHDQSPRESRISEYEMRFRKSTEKLTVPDWYRENRPQGQTAQTSTYRYGNGVEPMSTTTTTTTVINGTSSHQQAPPPVPPQPIGNIGLPRGMFDRYKDDIEELRRSRSSLHQTGQQETSNRQGSTLSVGGIVDQGHALPGYTVSEVPNAWNLHTSRTSRVVEVADTFVGTSSHEYGNFTNRYGGRVTIEEVLDSIFQKVTPTNQRLNFDRSYPQADELFQGNVDGPGIYTNNYSVMRQVLKSPERAEHILQNEELFVRCTECHRTRELSAARLFFVSCKHCYTYYCSRECRHNNWPNHSGRCSFARINTLCKDVIMKVREDEQAQAFMSKVARDGFSVSGRGSVNIRLSSPQLAQAYVSNGWRALSAYPNDQLLYYYTVKALIAERKEPSLIALCNRYEPREKFILSVSIIADIEHCPETPPPETRELSAVQFSSPRSRYEAIQNQNAPYFSEFAHNV</w:t>
            </w:r>
          </w:p>
        </w:tc>
      </w:tr>
      <w:tr w:rsidR="00767530" w:rsidRPr="00E340F8" w14:paraId="035B89C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C364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E92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K97|ADP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A8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PDNLPVTFGKNDVEIIARETLYRGFFSLDLYRFRHRLFNGQMSHEVRREIFERGHAAVLLPFDPVRDEVVLIEQIRIAAYDTSETPWLLEMVAGMIEEGESVEDVARREAIEEAGLIVKRTKPVLSFLASPGGTSERSSIMVGEVDATTASGIHGLADENEDIRVHVVSREQAYQWVEEGKIDNAASVIALQWLQLHHQALKNEWA</w:t>
            </w:r>
          </w:p>
        </w:tc>
      </w:tr>
      <w:tr w:rsidR="00767530" w:rsidRPr="00E340F8" w14:paraId="7915F43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C15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D9A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42|AL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154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KRSSTEAEGSKERGLVHIWQAGSFPITPERLPGWGGKTVLQAALGVKHGVLLTEDGEVYSFGTLPWRSGPVEICPSSPILENALVGQYVITVATGSFHSGAVTDNGVAYMWGENSAGQCAVANQQYVPEPNPVSIADSEASPLLAVRILQLACGEEHTLALSISREIWAWGTGCQLGLITTAFPVTKPQKVEHLAGRVVLQVACGAFHSLALVQCLPSQDLKPVPERCNQCSQLLITMTDKEDHVIISDSHCCPLGVTLTESQAENHASTALSPSTETLDRQEEVFENTLVANDQSVATELNAVSAQITSSDAMSSQQNVMGTTEISSARNIPSYPDTQAVNEYLRKLSDHSVREDSEHGEKPVPSQPLLEEAIPNLHSPPTTSTSALNSLVVSCASAVGVRVAATYEAGALSLKKVMNFYSTTPCETGAQAGSSAIGPEGLKDSREEQVKQESMQGKKSSSLVDIREEETEGGSRRLSLPGLLSQVSPRLLRKAARVKTRTVVLTPTYSGEADALLPSLRTEVWTWGKGKEGQLGHGDVLPRLQPLCVKCLDGKEVIHLEAGGYHSLALTAKSQVYSWGSNTFGQLGHSDFPTTVPRLAKISSENGVWSIAAGRDYSLFLVDTEDFQPGLYYSGRQDPTEGDNLPENHSGSKTPVLLSCSKLGYISRVT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KDSYLALVDKNIMGYIASLHELATTERRFYSKLSDIKSQILRPLLSLENLGTTTTVQLLQEVASRFSKLCYLIGQHGASLSSFLHGVKEARSLVILKHSSLFLDSYTEYCTSITNFLVMGGFQLLAKPAIDFLNKNQELLQDLSEVNDENTQLMEILNTLFFLPIRRLHNYAKVLLKLATCFEVASPEYQKLQDSSSCYECLALHLGRKRKEAEYTLGFWKTFPGKMTDSLRKPERRLLCESSNRALSLQHAGRFSVNWFILFNDALVHAQFSTHHVFPLATLWAEPLSEEAGGVNGLKITTPEEQFTLISSTPQEKTKWLRAISQAVDQALRGMSDLPPYGSGSSVQRQEPPISRSAKYTFYKDPRLKDATYDGRWLSGKPHGRGVLKWPDGKMYSGMFRNGLEDGYGEYRIPNKAMNKEDHYVGHWKEGKMCGQGVYSYASGEVFEGCFQDNMRHGHGLLRSGKLTSSSPSMFIGQWVMDKKAGYGVFDDITRGEKYMGMWQDDVCQGNGVVVTQFGLYYEGNFHLNKMMGNGVLLSEDDTIYEGEFSDDWTLSGKGTLTMPNGDYIEGYFSGEWGSGIKITGTYFKPSLYESDKDRPKVFRKLGNLAVPADEKWKAVFDECWRQLGCEGPGQGEVWKAWDNIAVALTTSRRQHRDSPEILSRSQTQTLESLEFIPQHVGAFSVEKYDDIRKYLIKACDTPLHPLGRLVETLVAVYRMTYVGVGANRRLLQEAVKEIKSYLKRIFQLVRFLFPELPEEGSTIPLSAPLPTERKSFCTGKSDSRSESPEPGYVVTSSGLLLPVLLPRLYPPLFMLYALDNDREEDIYWECVLRLNKQPDIALLGFLGVQRKFWPATLSILGESKKVLPTTKDACFASAVECLQQISTTFTPSDKLKVIQQTFEEISQSVLASLHEDFLWSMDDLFPVFLYVVLRARIRNLGSEVHLIEDLMDPYLQHGEQGIMFTTLKACYYQIQREKLN</w:t>
            </w:r>
          </w:p>
        </w:tc>
      </w:tr>
      <w:tr w:rsidR="00767530" w:rsidRPr="00E340F8" w14:paraId="3EB9AE4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46A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D75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5Y8|ALS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825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KKSSAEAEGSKERGLVHVWQAGSFSLTPERLPGWGGKTVLQAALGVKHGVLLTEDGEVYSFGTLPWKSEAAEICPSSPLLESALVGHHVVTVATGSFHSGAVTESGVVYMWGENAAGQCAVANQQYVSEPSPVSISDSETSPLLAVRILQLACGEEHTLALSISREIWAWGTGCQLGLITTTFPVTKPQKVEHLAGRVVLQVACGAFHSLALVQCLPPQDLKPVPERCNQCSQLLITMTDKEDHVIISDSHCCPLGVTLSESQAEKHASTVTSPHPETLDGQGEVFENTVAEAELNMGSDQTTSGSAISAQQNIVGMAEVSSARTAPSYPDTQTVTAYLQKLSEHSVKENHEREEKLPQVQPLVEEAVPDLHSPPTTSTSALNSLVVSCASAVGVRVAATYEAGALSLKKVMNFYSTAPCEPGAPSGTASTGPESLKDLREEQVKQESLQGKKSSSLMDIREEESEGGSRRLSLPGLLSQVSPRLLRKAARVKTRTVVLTPTYSGEADALLPSLRTEVWTWGKGKEGQLGHGDVLPRLQPLCVKCLDGKEVIHLEAGGSHSLALTAKSQVYSWGSNTFGQLGHSEFPTTVPRLSKVSSESGVWSVAAGHGYSLFLVDTEDFQPGLYYSGRQDRAEGDTLPENPSGTTTPVLLSCSKLGYISRVTAGKDSYLALVDKNIMGYIASLHELATTERRFYSKLSEIKSQILRPLLSLEHLGTVTTVQLLQEVASRFSKLCYLIGQHGASLSSYLQGMKEARNLVIMKHSSLFLDSYTEYCTSVSNFLVMGGSQLLAKPAIDFLNKNQELLQDLSEVNDENTQLMEILNALFFLPIRRLHNYAKVLLKLATCFEVTSPEYQKLQDSSSCYESLALHLGKKRKEAEYTLSFWKTFPGKMTDSLRKPERRLLCESSNRALSLQHAGRFSVNWFILFNDALVHAQFSTHHVFPLATLWAEPLSEETGGVNGLKITTPEEQFTLISSTPQEKTKWLRAISQAVDQALRGTSDFPLYGGSSTVQRQEPPISRSAKYTFYKDTRLKDATYDGRWLSGKPHGRGVLKWPDGKVYSGTFRNGLEDGYGEYRIPNKALNKEDHYVGHWKEGKMCGQGVYSYASGEVFEGCFQDNMRHGHGLLRSGKLTSSSPSMFIGQWVMDKKAGYGVFDDITRGEKYMGMWQDDACQGNGVVVTQFGLYYEGNFHLNKMMGNGVLLSEDDTIYEGEFSDDWTLCGKGTLTMPNGDYIEGYFSGEWGSGIKITGTYFKPSLYESDKDRPKAFRKLGNLAVAADEKWRAVFDECWRQLGCESPGQGEVWKAWDNIAVALTTNRRQHKDSPEILSRSQTQTLESLEYIPQHVGAFSVEKYDDIKKYLIKACDTPLHPLGRLVETLVAVYRMTYVGVGANRRLLQEAVKEIKSYLKRIFQLVRFLFPELPEEGSTVPLSAPLPTGRRSFCTGKSDSRSESPEPGYVVTSSGLLLPVLLPRLYPPLFMLYALDNDREEDIYWECVLRLNKQPDIALLGFLGVQRKFWPATLSILGESKKVLPSTKDACFASAVECLQQISTTFTPSDKLKVIQQTFEEISQSVLASLQEDFLWSMDDLFPVFLYVVLRARIRNLGSEVHLIEDLMDPYLQHGEQGIMFTTLKACYYQIQREKLN</w:t>
            </w:r>
          </w:p>
        </w:tc>
      </w:tr>
      <w:tr w:rsidR="00767530" w:rsidRPr="00E340F8" w14:paraId="649B7E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60C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121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K51|AGLU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BC1C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PSHASDRGGGDGDSVENQSPELRKDPVTNRWVIFSPARAKRPTDFKSKSPQNPNPKPSSCPFCIGREQECAPELFRVPDHDPNWKLRVIENLYPALSRNLETQSTQPETGTSRTIVGFGFHDVVIESPVHSIQLSDIDPVGIGDILIAYKKRINQIAQHDSINYIQVFKNQGASAGASMSHSHSQMMALPVVPPTVSSRLDGTKDYFEETGKCCLCEAKSKHFVIDESSHFVSVAPFAATYPFEIWIIPKDHSSHFHHLDDVKAVDLGGLLKLMLQKIAKQLNDPPYNYMIHTSPLKVTESQLPYTHWFLQIVPQLSGVGGFEIGTGCYINPVFPEDVAKVMREVSLT</w:t>
            </w:r>
          </w:p>
        </w:tc>
      </w:tr>
      <w:tr w:rsidR="00767530" w:rsidRPr="00E340F8" w14:paraId="2378E4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98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739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R766|ABD12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9E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RTEPVALEHERCAAAGSSSSGSAAAALDADCRLKQNLRLTGTGAAEPRCAADAGMKRALGRRKGLWLRLRKILFCVLGLYIAIPFLIKLCPGIQAKLIFLNFVRVPYFIDLKKPQDQGLNHTCNYYLQPEEDVTIGVWHTVPAVWWKNAQGKDQMWYEDALASSHAIILYLHGNAGTRGGDHRVELYKVLSSLGYHVVTFDYRGWGDSVGTPSERGMTYDALHVFDWIKARSGDNPVYIWGHSLGTGVATNLVRRLCERETPPDALILESPFTNIREEAKSHPFSVIYRYFPGFDWFFLDPITSSGIKFANDENVKHISCPLLILHAEDDPVVPFQLGRKLYSIAAPARSFRDFKVQFVPFHSDLGYRHKYIYKSPELPRILREFLGKSEPEHQH</w:t>
            </w:r>
          </w:p>
        </w:tc>
      </w:tr>
      <w:tr w:rsidR="00767530" w:rsidRPr="00E340F8" w14:paraId="0BE5AA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DCA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7404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548|ALE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E6E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NPVDAVLTKIITNYGIDSFTLRYAICLLGSFPLNAILKRIPEKRIGLKCCFIISMSMFYLFGVLNLVSGFRTLFISTMFTYLISRFYRSKFMPHLNFMFVMGHLAINHIHAQFLNEQTQTTVDITSSQMVLAMKLTSFAWSYYDGSCTSESDFKDLTEHQKSRAVRGHPPLLKFLAYAFFYSTLLTGPSFDYADFDSWLNCEMFRDLPESKKPMRRHHPGERRQIPKNGKLALWKVVQGLAWMILSTLGMKHFPVKYVLDKDGFPTRSFIFRIHYLFLLGFIHRFKYYAAWTISEGSCILCGLGYNGYDSKTQKIRWDRVRNIDIWTVETAQNTREMLEAWNMNTNKWLKYSVYLRVTKKGKKPGFRSTLFTFLTSAFWHGTRPGYYLTFATGALYQTCGKIYRRNFRPIFLREDGVTPLPSKKIYDLVGIYAIKLAFGYMVQPFIILDLKPSLMVWGSVYFYVHIIVAFSFFLFRGPYAKQVTEFFKSKQPKEIFIRKQKKLEKDISASSPNLGGILKAKIEHEKGKTAEEEEMNLGIPPIELEKWDNAKEDWEDFCKDYKEWRNKNGLEIEEENLSKAFERFKQEFSNAASGSGERVRKMSFSGYSPKPISKKEE</w:t>
            </w:r>
          </w:p>
        </w:tc>
      </w:tr>
      <w:tr w:rsidR="00767530" w:rsidRPr="00E340F8" w14:paraId="21ABBD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C32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B680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S2|ACD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7C6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GADLDRIEAQRSMLVSHDQRKDFSHSGGVGTTSPTGDTEPVPKFRTNLKLSDLFALPGEDVEMTPEIFGGMSNGEKECLEKLRSNGTPMERVKSNTGDSILHIAAKWGHLELVKEIIFECPCLLFEQNSSRQTPLHVATHGGHTKVVEALVASVTSALASLSTEESEGLNPHVLKDEDGNTALYYAIEGRYLEMATCLVNADKDAPFLGNNKGISSLYEAVDAGNKFEDLVKAILKTTDDNVDREVRKFNLDSKLQGNKHLAHVALKAKSIGVLDVILDEYPSLMDEQDEDGRTCLSYGASIGYYKGLCNILNRSTKGVYVCDQDGSFPIHSAAKNEHYEIIKEFIKRCPASKYLLNRLGQNILHVAAKNEASLTAYMLMHDKDTKHLGVGQDVDGNTPLHLAVMNWDFDSITCLASRNHEILKLRNKSGLRARDIAESEVKPNYIFHERWTLALLLYAIHSSGFESVKSLTIQSVPLDPKKNRHYVNALLVVAALVATVTFAAGFTIPGGYISDSKKPNLGRATLATNPTLFIFLLFDILAMQSSVATICTLIWAQLGDLALILKSLHVALPLLLFSLLCMPVAFLFGVITAIAHVKWLLVTISIISGGFFLFAIFILGPHVMLQRSHLPPSSGIFLKTFMLTIDISELFVILIKACFGCVACSE</w:t>
            </w:r>
          </w:p>
        </w:tc>
      </w:tr>
      <w:tr w:rsidR="00767530" w:rsidRPr="00E340F8" w14:paraId="61EC0A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938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4FA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943|ALD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040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HLELNNGTKMPTLGLGTWKSPPGQVTEAVKVAIDMGYRHIDCAQVYQNEKEVGVALQEKLKEQVVKRQDLFIVSKLWCTFHDQSMVKGACQKTLSDLQLDYLDLYLIHWPTGFKPGPDYFPLDASGNVIPSDTDFVDTWTAMEQLVDEGLVKAIGVSNFNPLQIERILNKPGLKYKPAVNQIECHPYLTQEKLIEYCHCKGIVVTAYSPLGSPDRPWAKPEDPSLLEDPRIKEIAAKYNKTTAQVLIRFPIQRNLVVIPKSVTPARIAENFKVFDFELSNEDMATLLSYNRNWRVCALMSCAKHKDYPFHAEV</w:t>
            </w:r>
          </w:p>
        </w:tc>
      </w:tr>
      <w:tr w:rsidR="00767530" w:rsidRPr="00E340F8" w14:paraId="00E632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5D8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3A9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962|ADRB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BB0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WPHRNGSLALWSDAPTLDPSAANTSGLPGVPWAAALAGALLALATVGGNLLVIIAIARTPRLQTITNVFVTSLAAADLVVGLLVMPPGATLALTGHWPLGETGCELWTSVDVLCVTASIETLCALAVDRYLAVTNPLRYGTLVTKRRARAAVVLVWIVSAAVSFAPIMSQWWRVGADAEAQECHSNPRCCSFASNMPYALLSSSVSFYLPLLVMLFVYARVFVVAKRQRHLLRRELGRFSPEESPPSPSRSPSPATGGTPAAPDGVPPCGRRPARLLPLREHRALRTLGLIMGIFSLCWLPFFLANVLRALAGPSLVPSGVFIALNWLGYANSAFNPVIYCRSPDFRDAFRRLLCSYGGRGPEEPRAVTFPASPVEARQSPPLNRFDGYEGARPFPT</w:t>
            </w:r>
          </w:p>
        </w:tc>
      </w:tr>
      <w:tr w:rsidR="00767530" w:rsidRPr="00E340F8" w14:paraId="33834B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1C89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DA8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C3|AL12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41DB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VFASRALRAKSLCDKSSTSLASLTLSRLNHSIPFATVDAEELSGAHPAEVQSFVQGKWIGSSNHNTLLDPLNGEPFIKVAEVDESGTQPFVDSLSQCPKHGLHNPFKSPERYLLYGDISTKAAHMLALPKVADFFARLIQRVAPKSYQQAAGEVFVTRKFLENFCGDQVRFLARSFAIPGNHLGQQSHGYRWPYGPVTIVTPFNFPLEIPLLQLMGALYMGNKPLLKVDSKVSIVMEQMMRLLHYCGLPAEDVDFINSDGKTMNKILLEANPRMTLFTGSSRVAEKLALDLKGRIRLEDAGFDWKVLGPDVQEVDYVAWQCDQDAYACSGQKCSAQSMLFVHENWSKTPLVSKLKELAERRKLEDLTIGPVLTFTTEAMLEHMENLLQIPGSKLLFGGKELKNHSIPSIYGALEPTAVYVPIEEILKDNKTYELVTKEIFGPFQIVTEYKKDQLPLVLEALERMHAHLTAAVVSNDPIFLQEVIGNSVNGTTYAGLRGRTTGAPQNHWFGPAGDPRGAGIGTPEAIKLVWSCHREVIYDYGPVPQGWELPPST</w:t>
            </w:r>
          </w:p>
        </w:tc>
      </w:tr>
      <w:tr w:rsidR="00767530" w:rsidRPr="00E340F8" w14:paraId="48BD73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F39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BF70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230|AIM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3A1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NDAVLKRLEQKGAEADQIIEYLKQQVALLKEKAILQATMREEKKLRVENAKLKKEIEELKQELILAEIHNGVEQVRVRLSTPLQTNCTASESVVQSPSVATTASPATKEQIKAGEEKKVKEKTEKKGEKKEKQQSAAASTDSKPIDASRLDLRIGCIVTAKKHPDADSLYVEEVDVGEAAPRTVVSGLVNHVPLEQMQNRMVVLLCNLKPAKMRGVLSQAMVMCASSPEKVEILAPPNGSVPGDRITFDAFPGEPDKELNPKKKIWEQIQPDLHTNAECVATYKGAPFEVKGKGVCRAQTMANSGIK</w:t>
            </w:r>
          </w:p>
        </w:tc>
      </w:tr>
      <w:tr w:rsidR="00767530" w:rsidRPr="00E340F8" w14:paraId="6D2212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0F3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63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415|ADHX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357D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EGKVITCKAAVAWEAKKPLVIEDIEVAPPKAHEVRIKITATGVCHTDAFTLSGADPEGLFPVVLGHEGAGIVESVGEGVTNFKAGDHVIALYIPQCNECKFCKSGKTNLCQKIRLTQGAGVMPEGTSRLSCKGQQLFHFMGTSTFAEYTVVADISLTKINEKAPLEKVCLLGCGISTGYGAALNTAKVEAGSTCAVWGLGAVGLAVGLGCKKAGAGKIYGIDINPDKFELAKKFGFTDFVNPKDVADKGSIQNYLIDLTDGGFDYTFECIGNVNTMRSALEATHKGWGTSVVIGVAGAGQEISTRPFQLVVGRVWKGSAFGGWRSVSDVPKLVEDYLKKDLLVDEFITHELPLSQINEAFDLMHKGESIRSIIKY</w:t>
            </w:r>
          </w:p>
        </w:tc>
      </w:tr>
      <w:tr w:rsidR="00767530" w:rsidRPr="00E340F8" w14:paraId="744744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73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92C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E82|A1HB2_LOX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0B6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RVVLGCWSVLSQAAQTDDEERAGNRRPIWIMGHMVNAIGQIDEFVNLGANSIETDVSFDDNANPEYTYHGIPCDCGRNCKKYENFNDFLKGLRSATTPGNSKYQEKLVLVVFDLKTGSLYDNQANDAGKKLAKNLLQHYWNNGNNGGRAYIVLSIPDLNHYPLIKGFKDQLTKDGHPELMDKVGHDFSGNDDIGDVGKAYKKAGITGHIWQSDGITNCLPRGLSRVNAAVANRDSANGFINKVYYWTVDKRSTTRDALDAGVDGIMTNYPDVITDVLNEAAYKKKFRVATYDDNPWVTFKK</w:t>
            </w:r>
          </w:p>
        </w:tc>
      </w:tr>
      <w:tr w:rsidR="00767530" w:rsidRPr="00E340F8" w14:paraId="277D1E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09B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BF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GZT4|ABCG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3F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SYEVSIPMSKKLNGIPETTSKDLQTLTEGAVLSFHNICYRVKVKTGFLLCRKTIEKEILANINGVMKPGLNAILGPTGGGKSSLLDILAARKDPHGLSGDVLINGAPRPANFKCNSGYVVQDDVVMGTLTVRENLQFSAALRLPTTMTSYEKNERINKVIQELGLDKVADSKVGTQFIRGVSGGERKRTSIAMELITDPSILFLDEPTTGLDSSTANAVLLLLKRMSKQGRTIIFSIHQPRYSIFKLFDSLTLLASGRLMFHGPAQEALGYFGAIGFRCEPYNNPADFFLDIINGDSSAVVLNREDIGDEANETEEPSKKDTPLIEKLAEFYVNSSFFKETKVELDKFSGDQRRKKLPSYKEVTYATSFCHQLKWISRRSFKNLLGNPQASIAQLIVTVFLGLVIGAIFYDLKNDPAGIQNRAGVLFFLTTNQCFSSVSAVELLVVEKKLFIHEYISGYYRVSSYFFGKLLSDLLPMRMLPSIIFTCITYFLLGLKPKVEAFFIMMLTLMMVAYSASSMALAIAAGQSVVSIATLLMTISFVFMMIFSGLLVNLKTVVPWLSWLQYLSIPRYGYAALQHNEFLGQNFCPGLNVTTNNTCSYAICTGEEFLTNQGIDISPWGLWKNHVALACMIVIFLTIAYLKLLFLKKFS</w:t>
            </w:r>
          </w:p>
        </w:tc>
      </w:tr>
      <w:tr w:rsidR="00767530" w:rsidRPr="00E340F8" w14:paraId="6D577C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FE7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72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p|P15121|ALD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1A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SRLLLNNGAKMPILGLGTWKSPPGQVTEAVKVAIDVGYRHIDCAHVYQNENEVGVAIQEKLREQVVKREELFIVSKLWCTYHEKGLVKGACQKTLSDLKLDYLDLYLIHWPTGFKPGKEFFPLDESGNVVPSDTNILDTWAAMEELVDEGLVKAIGISNFNHLQVEMILNKPGLKYKPAVNQIECHPYLTQEKLIQYCQSKGIVVTAYSPLGSPDRPWAKP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PSLLEDPRIKAIAAKHNKTTAQVLIRFPMQRNLVVIPKSVTPERIAENFKVFDFELSSQDMTTLLSYNRNWRVCALLSCTSHKDYPFHEEF</w:t>
            </w:r>
          </w:p>
        </w:tc>
      </w:tr>
      <w:tr w:rsidR="00767530" w:rsidRPr="00E340F8" w14:paraId="232B88E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50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2F3E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BT5|AMP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6D5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ARSGLGASPLQSARSLPGNAPCLKHFPLDLRTSMDGKCKEIAEELFSRSLAESELRSAPYEFPEESPIEQLEERRQRLERQISQDVKLEPDILLRAKQDFLKTDSDSDLQLYKEQGEGQGDRGLWERDVVLEREFQRVIISGEEKCGVPFTDLLDAAKSVVRALFIREKYMALSLQSFCPTTRRYLQQLAEKPLETRTYEQSPDTPVSADAPVHPPALEQHPYEHCEPSAMPGDLGLGLRMVRGVVHVYTRRDPDEHCPEVELPYPDLQEFVADVNVLMALIINGPIKSFCYRRLQYLSSKFQMHVLLNEMKELAAQKKVPHRDFYNIRKVDTHIHASSCMNQKHLLRFIKRAMKRHLEEIVHVEQGREQTLREVFESMNLTAYDLSVDTLDVHADRNTFHRFDKFNAKYNPIGESVLREIFIKTDNKISGKYFAHIIKEVMADLEESKYQNAELRLSIYGRSRDEWDKLARWAVNHKVHSPNVRWLVQVPRLFDVYRTKGQLANFQEMLENIFLPLFEATVHPASHPELHLFLEHVDGFDSVDDESKPENHVFNLESPLPEAWVEEDNPPYAYYLYYTFANMAMLNHLRRQRGFHTFVLRPHCGEAGPIHHLVSAFMLAENISHGLLLRKAPVLQYLYYLAQIGIAMSPLSNNSLFLSYHRNPLPEYLSRGLMVSLSTDDPLQFHFTKEPLMEEYSIATQVWKLSSCDMCELARNSVLMSGFSHKVKSHWLGPNYTKEGPEGNDIRRTNVPDIRVGYRYETLCQELALITQAVQSEMLETIPEEVGIVMSPGP</w:t>
            </w:r>
          </w:p>
        </w:tc>
      </w:tr>
      <w:tr w:rsidR="00767530" w:rsidRPr="00E340F8" w14:paraId="5B5C065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F5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F04A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G7|AGO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5D1E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GSAGPAGAQPLLMVPRRPGYGTMGKPIKLLANCFQVEIPKIDVYLYEVDIKPDKCPRRVNREVVDSMVQHFKVTIFGDRRPVYDGKRSLYTANPLPVATTGVDLDVTLPGEGGKDRPFKVSIKFVSRVSWHLLHEVLTGRTLPEPLELDKPISTNPVHAVDVVLRHLPSMKYTPVGRSFFSAPEGYDHPLGGGREVWFGFHQSVRPAMWKMMLNIDVSATAFYKAQPVIQFMCEVLDIHNIDEQPRPLTDSHRVKFTKEIKGLKVEVTHCGTMRRKYRVCNVTRRPASHQTFPLQLENGQTVERTVAQYFREKYTLQLKYPHLPCLQVGQEQKHTYLPLEVCNIVAGQRCIKKLTDNQTSTMIKATARSAPDRQEEISRLVRSANYETDPFVQEFQFKVRDEMAHVTGRVLPAPMLQYGGRNRTVATPSHGVWDMRGKQFHTGVEIKMWAIACFATQRQCREEILKGFTDQLRKISKDAGMPIQGQPCFCKYAQGADSVEPMFRHLKNTYSGLQLIIVILPGKTPVYAEVKRVGDTLLGMATQCVQVKNVIKTSPQTLSNLCLKINVKLGGINNILVPHQRPSVFQQPVIFLGADVTHPPAGDGKKPSIAAVVGSMDAHPSRYCATVRVQRPRQEIIQDLASMVRELLIQFYKSTRFKPTRIIFYRDGVSEGQFRQVLYYELLAIREACISLEKDYQPGITYIVVQKRHHTRLFCADRTERVGRSGNIPAGTTVDTDITHPYEFDFYLCSHAGIQGTSRPSHYHVLWDDNCFTADELQLLTYQLCHTYVRCTRSVSIPAPAYYAHLVAFRARYHLVDKEHDSAEGSHVSGQSNGRDPQALAKAVQIHQDTLRTMYFA</w:t>
            </w:r>
          </w:p>
        </w:tc>
      </w:tr>
      <w:tr w:rsidR="00767530" w:rsidRPr="00E340F8" w14:paraId="6F6A011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6BBE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69A3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23|AMP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C173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AEEEPSKKYCIKGKHVAIICATVVAVGLIVGLSVGLTRSCEPGTTPAPSNPPPHTSTALPPQDQNVCPDSDDESGEWKNFRLPDFIQPVHYDLEVKVLMEEDRYTGIVSISVNLSKDTRDLWLHIRETRITKLPELRRPSGEQVPIRRCFEYKKQEYVVIQAEEDLAATSGDSVYRLTIEFEGWLNGSLVGFYRTTYTEDGQTKSIAATDHEPTDARKSFPCFDEPNKKATYNISLIHPKEYSALSNMPVEKKETLDNDWKKTTFMKSVPMSTYLVCFAVHQFTSIQRTSRSGKPLTVYVQPNQKQTAEYAANITKAVFDFFEDYFAMEYSLPKLDKIAIPDFGTGAMENWGLVTYRETNLLYDPLLSASSNQQRVASVVAHELVHQWFGNIVTMDWWDDLWLNEGFASFFEFLGVNHAEADWQMLSQVLLEDVLPVQEDDSLMSSHPVVVTVSTPAEITSVFDGISYSKGASILRMLQDWITPEKFQKGCQIYLENFKFKNAKTSDFWDSLEKASNQPVKEVMDTWTSQMGYPVVTVSGKQNVTQKRFLLDYKADPSQPPSALGYTWNIPIKWTENGNSNITVYYRSNREGITLNANLSGDGFLKINPDHIGFYRVNYEAETWDWIAETLSSNHMNFSSADRSSFIDDAFALARAQLLDYEKALNLTRYLTSEKDFLPWERVISAVSYIISMFEDDRELYPLIETYFRSQVKPIADSLGWQDTGSHITKLLRASVLGFACKMGAGEALGNASQLFEAWLKGNESIPVNLRLLVYRYGMQNSGNEAAWNYTLEQYQKTSLAQEKEKLLYGLASVKDVTLLARYLEMLKDPNIIKTQDVFTVIRYISYNSYGKSMAWNWIQLNWDYLVNRFTINDRYLGRIVTIAEPFNTELQLWQMQSFFAKYPNAGAGAKPREQVLETVKNNIEWLKLNRKSISEWFTSMP</w:t>
            </w:r>
          </w:p>
        </w:tc>
      </w:tr>
      <w:tr w:rsidR="00767530" w:rsidRPr="00E340F8" w14:paraId="2E2B96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B8B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19D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M8|ACS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E93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YVGMLRLGRLCAGSSGVLGARAALSRSWQEARLQGVRFLSSREVDRMVSTPIGGLSYVQGCTKKHLNSKTVGQCLETTAQRVPEREALVVLHEDVRLTFAQLKEEVDKAASGLLSIGLCKGDRLGMWGPNSYAWVLMQLATAQAGIILVSVNPAYQAMELEYVLKKVGCKALVFPKQFKTQQYYNVLKQICPEVENAQPGALKSQRLPDLTTVISVDAPLPGTLLLDEVVAAGSTRQHLDQLQYNQQFLSCHDPINIQFTSGTTGSPKGATLSHYNIVNNSNILGERLKLHEKTPEQLRMILPNPLYHCLGSVAGTMMCLMYGATLILASPIFNGKKALEAISRERGTFLYGTPTMFVDILNQPDFSSYDISTMCGGVIAGSPAPPELIRAIINKINMKDLVVAYGTTENSPVTFAHFPEDTVEQKAESVGRIMPHTEARIMNMEAGTLAKLNTPGELCIRGYCVMLGYWGEPQKTEEAVDQDKWYWTGDVATMNEQGFCKIVGRSKDMIIRGGENIYPAELEDFFHTHPKVQEVQVVGVKDDRMGEEICACIRLKDGEETTVEEIKAFCKGKISHFKIPKYIVFVTNYPLTISGKIQKFKLREQMERHLNL</w:t>
            </w:r>
          </w:p>
        </w:tc>
      </w:tr>
      <w:tr w:rsidR="00767530" w:rsidRPr="00E340F8" w14:paraId="04EECF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4B8E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A48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428|ABCG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B1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TKEETQLWNGTVLQDASSLQDSVFSSESDNSLYFTYSGQSNTLEVRDLTYQGGTCLRSWGQEDPHMSLGLSESVDMASQVPWFEQLAQFKLPWRSRGSQDSWDLGIRNLSFKVRSGQMLAIIGSAGCGRATLLDVITGRDHGGKMKSGQIWINGQPSTPQLIQKCVAHVRQQDQLLPNLTVRETLTFIAQMRLPKTFSQAQRDKRVEDVIAELRLRQCANTRVGNTYVRGVSGGERRRVSIGVQLLWNPGILILDEPTSGLDSFTAHNLVRTLSRLAKGNRLVLISLHQPRSDIFRLFDLVLLMTSGTPIYLGVAQHMVQYFTSIGYPCPRYSNPADFYVDLTSIDRRSKEQEVATMEKARLLAALFLEKVQGFDDFLWKAEAKSLDTGTYAVSQTLTQDTNCGTAAELPGMIQQFTTLIRRQISNDFRDLPTLFIHGAEACLMSLIIGFLYYGHADKPLSFMDMAALLFMIGALIPFNVILDVVSKCHSERSLLYYELEDGLYTAGPYFFAKVLGELPEHCAYVIIYGMPIYWLTNLRPGPELFLLHFMLLWLVVFCCRTMALAASAMLPTFHMSSFCCNALYNSFYLTAGFM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LNNLWIVPAWISKMSFLRWCFSGLMQIQFNGHIYTTQIGNLTFSVPGDAMVTAMDLNSHPLYAIYLIVIGISCGFLSLYYLSLKFIKQKSIQDW</w:t>
            </w:r>
          </w:p>
        </w:tc>
      </w:tr>
      <w:tr w:rsidR="00767530" w:rsidRPr="00E340F8" w14:paraId="2FF465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8D0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D668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15|AKA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7942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QLRSLFPLALPGMLALLGWWWFFSRKKDRLSSSDKQVETLKVGPAIKDRRLSEEACPGVLSVAPTVTQPPGREEQRCVDKPSTEPLALPRTRQVRRRSESSGNLPSVADTRSQPGPCRDEIAKVELSLMGDKAKSIPLGCPLLPKDASFPYEAVERCKQESALGKTPGRGWPSPYAASGEKARETGGTEGTGDAVLGENVSEEGLLSQECVSEVEKSEFPILAPGGGEGEEVSHGPPQVAELLKKEEYIVGKLPSSFVEPVHSEPVKDEDALEPQVKGSSNTSDRDLAGELDKDETVPENDQIKQAAFQLISQVILEATEEFRATTVGKTVAQVHPTSATQPKGKEESCVPASQETSLGQDTSDPASTRTGATASPSAEALPPKTYVSCLSSPLSGPTKDQKPKNSAHHISLAPCPPPVTPQRQSLEGASNPRGDDNFVACMANNSQSVLSVSSLGQCSDPVSTSGLEDSCTETISSSGDKAMTPPLPVSTQPFSNGVLKEELSDLGTEDGWTMDTEADHSGGSDGNSMDSVDSCCGLTKPDSPQSVQAGSNPKKVDLIIWEIEVPKHLVGRLIGKQGRYVSFLKQTSGAKIYISTLPYTQNIQICHIEGSQHHVDKALNLIGKKFKELNLTNIYAPPLPSLALPSLPMTSWLMLPDGITVEVIVVNQVNAGHLFVQQHTHPTFHALRSLDQQMYLCYSQPGIPTLPTPVEITVICAAPGADGAWWRAQVVASYEETNEVEIRYVDYGGYKRVKVDVLRQIRSDFVTLPFQGAEVLLDSVVPLSDDDHFSPEADAAMSEMTGNTALLAQVTSYSATGLPLIQLWSVVGDEVVLINRSLVERGLAQWVDSYYASL</w:t>
            </w:r>
          </w:p>
        </w:tc>
      </w:tr>
      <w:tr w:rsidR="00767530" w:rsidRPr="00E340F8" w14:paraId="73EE84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A0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CF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B4|ALR1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9EEC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ATVVINRRALRHNLQRLRELAPASKMVAVVKANAYGHGLLETARTLPDADAFGVARLEEALRLRAGGITKPVLLLEGFFDARDLPTISAQHFHTAVHNEEQLAALEEASLDEPVTVWMKLDTGMHRLGVRPEQAEAFYHRLTQCKNVRQPVNIVSHFARADEPKCGATEKQLAIFNTFCEGKPGQRSIAASGGILLWPQSHFDWVRPGIILYGVSPLEDRSTGADFGCQPVMSLTSSLIAVREHKAGEPVGYGGTWVSERDTRLGVVAMGYGDGYPRAAPSGTPVLVNGREVPIVGRVAMDMICVDLGPQAQDKAGDPVILWGEGLPVERIAEMTKVSAYELITRLTSRVAMKYVD</w:t>
            </w:r>
          </w:p>
        </w:tc>
      </w:tr>
      <w:tr w:rsidR="00767530" w:rsidRPr="00E340F8" w14:paraId="0DBD36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4DE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BB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167|AERA_AERH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698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IKLTGLSLIISGLLMAQAQAAEPVYPDQLRLFSLGQGVCGDKYRPVNREEAQSVKSNIVGMMGQWQISGLANGWVIMGPGYNGEIKPGTASNTWCYPTNPVTGEIPTLSALDIPDGDEVDVQWRLVHDSANFIKPTSYLAHYLGYAWVGGNHSQYVGEDMDVTRDGDGWVIRGNNDGGCDGYRCGDKTAIKVSNFAYNLDPDSFKHGDVTQSDRQLVKTVVGWAVNDSDTPQSGYDVTLRYDTATNWSKTNTYGLSEKVTTKNKFKWPLVGETELSIEIAANQSWASQNGGSTTTSLSQSVRPTVPARSKIPVKIELYKADISYPYEFKADVSYDLTLSGFLRWGGNAWYTHPDNRPNWNHTFVIGPYKDKASSIRYQWDKRYIPGEVKWWDWNWTIQQNGLSTMQNNLARVLRPVRAGITGDFSAESQFAGNIEIGAPVPLAADSKVRRARSVDGAGQGLRLEIPLDAQELSGLGFNNVSLSVTPAANQ</w:t>
            </w:r>
          </w:p>
        </w:tc>
      </w:tr>
      <w:tr w:rsidR="00767530" w:rsidRPr="00E340F8" w14:paraId="4B1884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32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3DA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AH1|ACS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E6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WLMRFRTLWGIHKSFHNIHPAPSQLRCRSLSEFGAPRWNDYEVPEEFNFASYVLDYWAQKEKEGKRGPNPAFWWVNGQGDEVKWSFREMGDLTRRVANVFTQTCGLQQGDHLALMLPRVPEWWLVAVGCMRTGIIFIPATILLKAKDILYRLQLSKAKGIVTIDALASEVDSIASQCPSLKTKLLVSDHSREGWLDFRSLVKSASPEHTCVKSKTLDPMVIFFTSGTTGFPKMAKHSHGLALQPSFPGSRKLRSLKTSDVSWCLSDSGWIVATIWTLVEPWTAGCTVFIHHLPQFDTKVIIQTLLKYPINHFWGVSSIYRMILQQDFTSIRFPALEHCYTGGEVVLPKDQEEWKRRTGLLLYENYGQSETGLICATYWGMKIKPGFMGKATPPYDVQVIDDKGSILPPNTEGNIGIRIKPVRPVSLFMCYEGDPEKTAKVECGDFYNTGDRGKMDEEGYICFLGRSDDIINASGYRIGPAEVESALVEHPAVAESAVVGSPDPIRGEVVKAFIVLTPQFLSHDKDQLTKELQQHVKSVTAPYKYPRKVEFVSELPKTITGKIERKELRKKETGQM</w:t>
            </w:r>
          </w:p>
        </w:tc>
      </w:tr>
      <w:tr w:rsidR="00767530" w:rsidRPr="00E340F8" w14:paraId="38FACD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1F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A1DB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B42|ALK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7CC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MAAAVASLATLAAEPREDAFRKLFRFYRQSRPGTADLGAVIDFSEAHLARSPKPGVPQVVRFPLNVSSVTERDAERVGLEPVSKWRAYGLEGYPGFIFIPNPFLPGCQRHWVKQCLKLYSQKPNVCNLDKHMTKEETQGLWEQSKEVLRSKEVTKRRPRSLLERLRWVTLGYHYNWDSKKYSADHYTPFPSDLAFLSEQVATACGFQGFQAEAGILNYYRLDSTLGIHVDRSELDHSKPLLSFSFGQSAIFLLGGLKRDEAPTAMFMHSGDIMVMSGFSRLLNHAVPRVLPHPDGECLPHCLETPLPAVLPSNSLVEPCSVEDWQVCATYLRTARVNMTVRQVLATGQDFPLEPVEETKRDIAADGLCHLHDPNSPVKRKRLNPNS</w:t>
            </w:r>
          </w:p>
        </w:tc>
      </w:tr>
      <w:tr w:rsidR="00767530" w:rsidRPr="00E340F8" w14:paraId="1B365E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B6F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C6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PJ3|AR6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F9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CTYQLEQNPGFLPDGPGVHARAHCQDLSGPYGHEFATSESLGGRVGKTRAPQSGARSRMERAGPAGEEGGAREGRLLPRAPGAWVLRACAERAALEVGAASADTGVRGCGARGPAPLLASAGGGRARDGTWGVRTKGSGAALPSRPASRAAPRPEASSPPLPLEKARGGLSGPQGGRARGAMAHVGSRKRSRSRSRSRGRGSEKRKKKSRKDTSRNCSASTSQGRKASTAPGAEASPSPCITERSKQKARRRTRSSSSSSSSSSSSSSSSSSSSSSSSSDGRKKRGKYKDKRRKKKKKRKKLKKKGKEKAEAQQVEALPGPSLDQWHRSAGEEEDGPVLTDEQKSRIQAMKPMTKEEWDARQSIIRKVVDPETGRTRLIKGDGEVLEEIVTKERHREINKQATRGDCLAFQMRAGLLP</w:t>
            </w:r>
          </w:p>
        </w:tc>
      </w:tr>
      <w:tr w:rsidR="00767530" w:rsidRPr="00E340F8" w14:paraId="434D39C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CCC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837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943|ARF1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85E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VFGSLFKGLFGKREMRILMVGLDAAGKTTILYKLKLGEIVTTIPTIGFNVETVEYKNISFTVWDVGGQDKIRPLWRHYFQNTQGLIFVVDSNDRERVGEAREELMRMLAEDELRDAVLLVFANKQDLPQAMNAAEVTDKLGLHSLRNRSWYIQATCATSGDGLYEGLDWLSNQLKNRS</w:t>
            </w:r>
          </w:p>
        </w:tc>
      </w:tr>
      <w:tr w:rsidR="00767530" w:rsidRPr="00E340F8" w14:paraId="3BFF7B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AF80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E3B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405|AR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ED9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SILRKLKSAPDQEVRILLLGLDNAGKTTLLKQLASEDISHITPTQGFNIKSVQSQGFKLNVWDIGGQRKIRPYWKNYFENTDILIYVIDSADRKRFEETGQELAELLEEEKLSCVPVLIFANKQDLLTAAPASEIAEGLNLHTIRDRVWQIQSCSALTGEGVQDGMNWVCKNVNAKKK</w:t>
            </w:r>
          </w:p>
        </w:tc>
      </w:tr>
      <w:tr w:rsidR="00767530" w:rsidRPr="00E340F8" w14:paraId="4E1AC83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217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8F66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0VVW3|APOA1_CAV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5F7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LLVVAALFLAGSQARHFWQQDDPKTSWDVVKEFANKYVDAVKESGKGYVEQLDASSLGQQLNLRLSDNWDTLSTILTKLQADFGLATQEFWDTLEKETEWLKQIVSEDLQDVKHKVQPYLENFQKKVQEEVEHYREKVRPLGIELRDGARQKLQELQEKLTPLGEDLRDRTREHVDVLRTQLAPFSEEMRQRLAKRLEELKDSATLADYHAKASEHLKMLGEKAKPALEDLRQGLLPVLENLKASILSSIDQASKQLAAQ</w:t>
            </w:r>
          </w:p>
        </w:tc>
      </w:tr>
      <w:tr w:rsidR="00767530" w:rsidRPr="00E340F8" w14:paraId="558980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7FE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71E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459|APP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61B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DVIDLSRWQFALTALYHFLFVPLTLGLIFLLAIMETIYVVTGKTIYRDMTRFWGKLFGINFALGVATGLTMEFQFGTNWSFYSNYVGDIFGAPLAMEALMAFFLESTFVGLFFFGWQRLNKYQHLLVTWLVAFGSNLSALWILNANGWMQYPTGAHFDIDTLRMEMTSFSELVFNPVSQVKFVHTVMAGYVTGAMFIMAISAWYLLRGRERNVALRSFAIGSVFGTLAIIGTLQLGDSSAYEVAQVQPVKLAAMEGEWQTEPAPAPFHVVAWPEQDQERNAFALKIPALLGILATHSLDKPVPGLKNLMAETYPRLQRGRMAWLLMQEISQGNREPHVLQAFRGLEGDLGYGMLLSRYAPDMNHVTAAQYQAAMRGAIPQVAPVFWSFRIMVGCGSLLLLVMLIALVQTLRGKIDQHRWVLKMALWSLPLPWIAIEAGWFMTEFGRQPWAIQDILPTYSAHSALTTGQLAFSLIMIVGLYTLFLIAEVYLMQKYARLGPSAMQSEQPTQQQG</w:t>
            </w:r>
          </w:p>
        </w:tc>
      </w:tr>
      <w:tr w:rsidR="00767530" w:rsidRPr="00E340F8" w14:paraId="7FED04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022C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82F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602|AP1M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66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AMFILDLKGKTIISRNYRGDIDMTAIDKFIHLLMEKEEEGSAAPVLTYQDTNFVFIKHTNIYLVSACRSNVNVTMILSFLYKCVEVFSEYFKDVEEESVRDNFVVIYELLDEMMDFGFPQTTESRILQEYITQEGQKLISAPRPPMAVTNAVSWRSEGIKYRKNEVFLDVIESVNMLASANGTVLQSEIVGSVKMRVYLTGMPELRLGLNDKVLFEGSGRGKSKSVELEDVKFHQCVRLSRFDTDRTISFIPPDGAFELMSYRLTTVVKPLIWIETSIERHSHSRVSFIIKAKSQFKRRSTANNVEIIIPVPSDADSPKFKTSIGSVKYTPEQSAFVWTIKNFPGGKEYLLTAHLSLPSVMSEESEGRPPIKVKFEIPYFTTSGIQVRYLKIIEKSGYQALPWVRYITQNGEYEMRMK</w:t>
            </w:r>
          </w:p>
        </w:tc>
      </w:tr>
      <w:tr w:rsidR="00767530" w:rsidRPr="00E340F8" w14:paraId="7D30418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DFB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044B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50|AS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DFA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QISVSEFVAETHEDYKAPTASSFTTRTAQCRNTVAAIEEALDVDRMVLYKMKKSVKAINSSGLAHVENEEQYTQALEKFGGNCVCRDDPDLGSAFLKFSVFTKELTALFKNLIQNMNNIISFPLDSLLKGDLKGVKGDLKKPFDKAWKDYETKITKIEKEKKEHAKLHGMIRTEISGAEIAEEMEKERRFFQLQMCEYLLKVNEIKIKKGVDLLQNLIKYFHAQCNFFQDGLKAVESLKPSIETLSTDLHTIKQAQDEERRQLIQLRDILKSALQVEQKEDSQIRQSTAYSLHQPQGNKEHGTERNGSLYKKSDGIRKVWQKRKCSVKNGFLTISHGTANRPPAKLNLLTCQVKTNPEEKKCFDLISHDRTYHFQAEDEQECQIWMSVLQNSKEEALNNAFKGDDNTGENNIVQELTKEIISEVQRMTGNDVCCDCGAPDPTWLSTNLGILTCIECSGIHRELGVHYSRMQSLTLDVLGTSELLLAKNIGNAGFNEIMECCLPAEDSVKPNPGSDMNARKDYITAKYIERRYARKKHADNAAKLHSLCEAVKTRDIFGLLQAYADGVDLTEKIPLANGHEPDETALHLAVRSVDRTSLHIVDFLVQNSGNLDKQTGKGSTALHYCCLTDNAECLKLLLRGKASIEIANESGETPLDIAKRLKHEHCEELLTQALSGRFNSHVHVEYEWRLLHEDLDESDDDMDEKLQPSPNRREDRPISFYQLGSNQLQSNAVSLARDAANLAKEKQRAFMPSILQNETYGALLSGSPPPAQPAAPSTTSAPPLPPRNVGKVQTASSANTLWKTNSVSVDGGSRQRSSSDPPAVHPPLPPLRVTSTNPLTPTPPPPVAKTPSVMEALSQPSKPAPPGISQIRPPPLPPQPPSRLPQKKPAPGADKSTPLTNKGQPRGPVDLSATEALGPLSNAMVLQPPAPMPRKSQATKLKPKRVKALYNCVADNPDELTFSEGDVIIVDGEEDQEWWIGHIDGDPGRKGAFPVSFVHFIAD</w:t>
            </w:r>
          </w:p>
        </w:tc>
      </w:tr>
      <w:tr w:rsidR="00767530" w:rsidRPr="00E340F8" w14:paraId="4D3F82A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FEC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3DD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1L8|ANGL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CC3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ALCLLWTLASAVRPAPVAPLGGPEPAQYEELTLLFHGALQLGQALNGVYRATEARLTEAGHSLGLYDRALEFLGTEVRQGQDATQELRTSLSEIQVEEDALHLRAEATARSLGEVARAQQALRDTVRRLQVQLRGAWLGQAHQEFETLKARADKQSHLLWALTGHVQRQQREMAEQQQWLRQIQQRLHTAALPA</w:t>
            </w:r>
          </w:p>
        </w:tc>
      </w:tr>
      <w:tr w:rsidR="00767530" w:rsidRPr="00E340F8" w14:paraId="7C1947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4EC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5ED5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185|AOX1_SOYB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29DD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MMSRSGANRVANTAMFVAKGLSGEVGGLRALYGGGVRSESTLALSEKEKIEKKVGLSSAGGNKEEKVIVSYWGIQPSKITKKDGTEWKWNCFSPWGTYKADLSIDLEKHMPPTTFLDKMAFWTVKVLRYPTDVFFQRRYGCRAMMLETVAAVPGMVAGMLLHCKSLRRFEHSGGWFKALLEEAENERMHLMTFMEVAKPKWYERALVITVQGVFFNAYFLGYLLSPKFAHRMFGYLEEEAIHSYTEFLKELDKGNIENVPAPAIAIDYWQLPPGSTLRDVVMVVRADEAHHRDVNHFASDIHYQGRELREAAAPIGYH</w:t>
            </w:r>
          </w:p>
        </w:tc>
      </w:tr>
      <w:tr w:rsidR="00767530" w:rsidRPr="00E340F8" w14:paraId="717266D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C87C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5EB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56|APO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2C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RNRLQALPALCLCVLVLACIGACQPEAQEGTLSPPPKLKMSRWSLVRGRMKELLETVVNRTRDGWQWFWSPSTFRGFMQTYYDDHLRDLGPLTKAWFLESKDSLLKKTHSLCPRLVCGDKDQG</w:t>
            </w:r>
          </w:p>
        </w:tc>
      </w:tr>
      <w:tr w:rsidR="00767530" w:rsidRPr="00E340F8" w14:paraId="46F6BE2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DFA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FCDF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TT4|ANI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05A7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QFDSLMERIRVRQAEMSGEGEVAKENGPVTSKITSVKQEVASPTKVFGSSSKCNDGPSTPVHFHPQEPKETTPNMKENAENSLNSFKDATVNESSSKKTSRFSMLAQEIDEYEYDYQSQYNKPKEAYMKGRSPRMSIGETRPAVLCTPAGAQAMKSPNVAVSSKSAPEIALGMSDFEARRIKFAQPIVNVNYLPNESSIFSGGSGSSVNDQSTVLGGSAEMMNVTTSSLSCGELSMNQHITHENTIINAQSCDNREAILRERQQVSNEEYGPHTFMRKKVPKEASSATSSSSSTTTLTTISGASGSTTSGISNAPQDSASTKTTTNTFTSSYLLTKTSNNNINALVSSSPKPFSKDIGRSMFSPVHFTPKSTSSPKTLSESIFSPSKSAAVEGSIATTRRLQFEEKLKKSSSANVTAPPAPTSAPVPTPRHVAPLAPTVAQQSHLTPNHRHAAQQKKHLFPVVGIVATAPIPVQTQWRGQSNTPVVQGARADEKTAGNEPPVGAGVGKLKNLKSRWEFSSATGTPIHPDATEDSLIATAIKMKESAIPKQLGHRSERKGPSASSLYSQGARSNTASPASKSTRYEQEEEDDVFEAPEFNDGGDVISEDGILQEEEEDTSKFIDNAFGFMEGSGAGTPSPYREPPLQRLEKNRPPAEVIEEETENEDESEPYEPEEEEDDDATTQFPVPERSRKSSSQLAYSVSFYRKIQRDRNEESSTVLAGPVISQISPSAPPMSSSLTSQQKLRQLTTGPANGARIVESAKDAHDRIKRAIQVEEQLVAQSKRAMILARDKPSFRGSREEFEAQWAMLRHVEKHRALLTEYDRLKRDGPRIIDGPRGTITVSQLSVNMARDYVSANIASSKKSDEVFYFAAILRYGEQVDVSKMVTSDGGLNRRGVLEFP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PLMLTGIPPDFRATVEIYGQRSMRESTSHEDKYKLKNSTFKAKTRNTFLGGGSTSSANQSLFVDPAASSSSTSSTTSNFNLLGTFSFDINCPGKHLYNMSHTVYPLEGITQMKVRKQAIDGADITYHGFLSMYQRTGEGLGSWTRYWCALENGEMKFWKQPEDEGTKGYTALMDLSTCCRSEGASVVEDICPFPNSFHIDVWAPKMDTSDPRGIERLRVMLAADTAQDLQTWLSLINSTSKQLCTWRNPIVNQ</w:t>
            </w:r>
          </w:p>
        </w:tc>
      </w:tr>
      <w:tr w:rsidR="00767530" w:rsidRPr="00E340F8" w14:paraId="43A171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EA8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AA0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89|ANG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BA06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FLSFAFLAAILTHIGCSNQRRSPENSGRRYNRIQHGQCAYTFILPEHDGNCRESTTDQYNTNALQRDAPHVEPDFSSQKLQHLEHVMENYTQWLQKLENYIVENMKSEMAQIQQNAVQNHTATMLEIGTSLLSQTAEQTRKLTDVETQVLNQTSRLEIQLLENSLSTYKLEKQLLQQTNEILKIHEKNSLLEHKILEMEGKHKEELDTLKEEKENLQGLVTRQTYIIQELEKQLNRATTNNSVLQKQQLELMDTVHNLVNLCTKEGVLLKGGKREEEKPFRDCADVYQAGFNKSGIYTIYINNMPEPKKVFCNMDVNGGGWTVIQHREDGSLDFQRGWKEYKMGFGNPSGEYWLGNEFIFAITSQRQYMLRIELMDWEGNRAYSQYDRFHIGNEKQNYRLYLKGHTGTAGKQSSLILHGADFSTKDADNDNCMCKCALMLTGGWWFDACGPSNLNGMFYTAGQNHGKLNGIKWHYFKGPSYSLRSTTMMIRPLDF</w:t>
            </w:r>
          </w:p>
        </w:tc>
      </w:tr>
      <w:tr w:rsidR="00767530" w:rsidRPr="00E340F8" w14:paraId="4BFBCE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F0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8C8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C1|ANG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587E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TIKLLLFIVPLVISSRIDQDNSSFDSLSPEPKSRFAMLDDVKILANGLLQLGHGLKDFVHKTKGQINDIFQKLNIFDQSFYDLSLQTSEIKEEEKELRRTTYKLQVKNEEVKNMSLELNSKLESLLEEKILLQQKVKYLEEQLTNLIQNQPETPEHPEVTSLKTFVEKQDNSIKDLLQTVEDQYKQLNQQHSQIKEIENQLRRTSIQEPTEISLSSKPRAPRTTPFLQLNEIRNVKHDGIPAECTTIYNRGEHTSGMYAIRPSNSQVFHVYCDVISGSPWTLIQHRIDGSQNFNETWENYKYGFGRLDGEFWLGLEKIYSIVKQSNYVLRIELEDWKDNKHYIEYSFYLGNHETNYTLHLVAITGNVPNAIPENKDLVFSTWDHKAKGHFNCPEGYSGGWWWHDECGENNLNGKYNKPRAKSKPERRRGLSWKSQNGRLYSIKSTKMLIHPTDSESFE</w:t>
            </w:r>
          </w:p>
        </w:tc>
      </w:tr>
      <w:tr w:rsidR="00767530" w:rsidRPr="00E340F8" w14:paraId="612528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3B3C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940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44|APO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F626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PALIFFSAFLCHVAIAGRRMWPINTLKCTPRVCPFAGILENGVVRYTTFEYPNTIGFACNPGYYLNGTSSSKCTEEGKWSPELPVCARITCPPPPIPKFAALKEYKTSVGNSSFYQDTVVFKCLPHFAMFGNDTVTCTAHGNWTQLPECREVKCPFPSRPDNGFVNYPAKPVLSYKDKAVFGCHETYKLDGPEEVECTKTGNWSALPSCKASCKLSVKKATVLYQGQRVKIQDQFKNGMMHGDKVHFYCKNKEKKCSYTEEAQCIDGTIEIPKCFKEHSSLAFWKTDASDVTPC</w:t>
            </w:r>
          </w:p>
        </w:tc>
      </w:tr>
      <w:tr w:rsidR="00767530" w:rsidRPr="00E340F8" w14:paraId="3399DA4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9587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7FF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02|ANA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6F3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AVAAAVGVLLLAGAGGAAGDEAREAAAVRALVARLLGPGPAADFSVSVERALAAKPGLDTYSLGGGGAARVRVRGSTGVAAAAGLHRYLRDFCGCHVAWSGSQLRLPRPLPAVPGELTEATPNRYRYYQNVCTQSYSFVWWDWARWEREIDWMALNGINLALAWSGQEAIWQRVYLALGLTQAEINEFFTGPAFLAWGRMGNLHTWDGPLPPSWHIKQLYLQHRVLDQMRSFGMTPVLPAFAGHVPEAVTRVFPQVNVTKMGSWGHFNCSYSCSFLLAPEDPIFPIIGSLFLRELIKEFGTDHIYGADTFNEMQPPSSEPSYLAAATTAVYEAMTAVDTEAVWLLQGWLFQHQPQFWGPAQIRAVLGAVPRGRLLVLDLFAESQPVYTRTASFQGQPFIWCMLHNFGGNHGLFGALEAVNGGPEAARLFPNSTMVGTGMAPEGISQNEVVYSLMAELGWRKDPVPDLAAWVTSFAARRYGVSHPDAGAAWRLLLRSVYNCSGEACRGHNRSPLVRRPSLQMNTSIWYNRSDVFEAWRLLLTSAPSLATSPAFRYDLLDLTRQAVQELVSLYYEEARSAYLSKELASLLRAGGVLAYELLPALDEVLASDSRFLLGSWLEQARAAAVSEAEADFYEQNSRYQLTLWGPEGNILDYANKQLAGLVANYYTPRWRLFLEALVDSVAQGIPFQQHQFDKNVFQLEQAFVLSKQRYPSQPRGDTVDLAKKIFLKYYPRWVAGSW</w:t>
            </w:r>
          </w:p>
        </w:tc>
      </w:tr>
      <w:tr w:rsidR="00767530" w:rsidRPr="00E340F8" w14:paraId="5FDB312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5810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8FA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568|AT2B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815D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MANSSIEFHPKPQQQREVPHVGGFGCTLAELRSLMELRGAEALQKIQEAYGDVSGLCRRLKTSPTEGLADNTNDLEKRRQIYGQNFIPPKQPKTFLQLVWEALQDVTLIILEVAAIVSLGLSFYAPPGEESEACGNVSGGAEDEGEAEAGWIEGAAILLSVICVVLVTAFNDWSKEKQFRGLQSRIEQEQKFTVIRNGQLLQVPVAALVVGDIAQVKYGDLLPADGVLIQGNDLKIDESSLTGESDHVRKSADKDPMLLSGTHVMEGSGRMVVTAVGVNSQTGIIFTLLGAGGEEEEKKDKKGKQQDGAMESSQTKAKKQDGAVAMEMQPLKSAEGGEMEEREKKKANVPKKEKSVLQGKLTKLAVQIGKAGLVMSAITVIILVLYFVIETFVVDGRVWLAECTPVYVQYFVKFFIIGVTVLVVAVPEGLPLAVTISLAYSVKKMMKDNNLVRHLDACETMGNATAICSDKTGTLTTNRMTVVQSYLGDTHYKEIPAPSALTPKILDLLVHAISINSAYTTKILPPEKEGALPRQVGNKTECALLGFILDLKRDFQPVREQIPEDQLYKVYTFNSVRKSMSTVIRMPDGGFRLFSKGASEILLKKCTNILNSNGELRGFRPRDRDDMVKKIIEPMACDGLRTICIAYRDFSAIQEPDWDNENEVVGDLTCIAVVGIEDPVRPEVPEAIRKCQRAGITVRMVTGDNINTARAIAAKCGIIQPGEDFLCLEGKEFNRRIRNEKGEIEQERLDKVWPKLRVLARSSPTDKHTLVKGIIDSTTGEQRQVVAVTGDGTNDGPALKKADVGFAMGIAGTDVAKEASDIILTDDNFTSIVKAVMWGRNVYDSISKFLQFQLTVNVVAVIVAFTGACITQDSPLKAVQMLWVNLIMDTFASLALATEPPTESLLLRKPYGRDKPLISRTMMKNILGHAVYQLTIIFTLLFVGELFFDIDSGRNAPLHSPPSEHYTIIFNTFVMMQLFNEINARKIHGERNVFDGIFSNPIFCTIVLGTFGIQIVIVQFGGKPFSCSPLSTEQWLWCLFVGVGELVWGQVIATIPTSQLKCLKEAGHGPGKDEMTDEELAEGEEEIDHAERELRRGQILWFRGLNRIQTQMEVVSTFKRSGSFQGAVRRRSSVLSQLHDVTNLSTPTHIRVVKAFRSSLYEGLEKPESKSCIHNFMATPEFLINDYTHNIPLIDDTDVDENEERLRAPPPPPPNQNNNAIDSGIYLTTHATKSATSSAFSSRPGSPLHSMETSL</w:t>
            </w:r>
          </w:p>
        </w:tc>
      </w:tr>
      <w:tr w:rsidR="00767530" w:rsidRPr="00E340F8" w14:paraId="03E1E6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F9B4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8605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447|AS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8BD7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VSLLGIKVLNNPAKFTDPYEFEITFECLESLKHDLEWKLTYVGSSRSLDHDQELDSILVGPVPVGVNKFVFSADPPSAELIPASELVSVTVILLSCSYDGREFVRVGYYVNNEYDEEELRENPPAKVQVDHIVRNILAEKPRVTRFNIVWDNENEGDLYPPEQPGVDDEEEEDDEEEDDDEDDEDDEDDDQEDGEGEAEEAAEEEEEEEEKTEDNETNLEEEEEDIENSDGDEEEGEEEVGSVDKNEDGNDKKRRKIEGGSTDIESTPKDAARSTN</w:t>
            </w:r>
          </w:p>
        </w:tc>
      </w:tr>
      <w:tr w:rsidR="00767530" w:rsidRPr="00E340F8" w14:paraId="2E88BD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5B5E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482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44|ARP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E9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LEVNNRIIEETLALKFENAAAGNKPEAVEVTFADFDGVLYHISNPNGDKTKVMVSISLKFYKELQAHGADELLKRVYGSFLVNPESGYNVSLLYDLENLPASKDSIVHQAGMLKRNCFASVFEKYFQFQEEGKEGENRAVIHYRDDETMYVESKKDRVTVVFSTVFKDDDDVVIGKVFMQEFKEGRRASHTAPQVLFSHREPPLELKDTDAAVGDNIGYITFVLFPRHTNASARDNTINLIHTFRDYLHYHIKCSKAYIHTRMRAKTSDFLKVLNRARPDAEKKEMKTITGKTFSSR</w:t>
            </w:r>
          </w:p>
        </w:tc>
      </w:tr>
      <w:tr w:rsidR="00767530" w:rsidRPr="00E340F8" w14:paraId="48A599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E64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751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2063|ATZC_PSES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B06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DFDLIIRNAYLSEKDSVYDIGIVGDRIIKIEAKIEGTVKDEIDAKGNLVSPGFVDAHTHMDKSFTSTGERLPKFWSRPYTRDAAIEDGLKYYKNATHEEIKRHVIEHAHMQVLHGTLYTRTHVDVDSVAKTKAVEAVLEAKEELKDLIDIQVVAFAQSGFFVDLESESLIRKSLDMGCDLVGGVDPATRENNVEGSLDLCFKLAKEYDVDIDYHIHDIGTVGVYSINRLAQKTIENGYKGRVTTSHAWCFADAPSEWLDEAIPLYKDSGMKFVTCFSSTPPTMPVIKLLEAGINLGCASDNIRDFWVPFGNGDMVQGALIETQRLELKTNRDLGLIWKMITSEGARVLGIEKNYGIEVGKKADLVVLNSLSPQWAIIDQAKRLCVIKNGRIIVKDEVIVA</w:t>
            </w:r>
          </w:p>
        </w:tc>
      </w:tr>
      <w:tr w:rsidR="00767530" w:rsidRPr="00E340F8" w14:paraId="45EBE6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8E4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2B0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77|AURK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C24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CKENCVSRPVKTTVPFGPKRVLVTEQIPSQNLGSASSGQAQRVLCPSNSQRVPSQAQKLGAGQKPAPKQLPAASVPRPVSRLNNPQKNEQPAASGNDSEKEQASLQKTEDTKKRQWTLEDFDIGRPLGKGKFGNVYLARERQSKFILALKVLFKTQLEKANVEHQLRREVEIQSHLRHPNILRLYGYFHDATRVYLILEYAPLGTVYRELQKLSKFDEQRTATYITELANALSYCHSKRVIHRDIKPENLLLGSNGELKIADFGWSVHAPSSRRTTMCGTLDYLPPEMIEGRMHDEKVDLWSLGVLCYEFLVGMPPFEAHTYQETYRRISRVEFTFPDFVTEGARDLISRLLKHNASQRLTLAEVLEHPWIKANSSKPPTGHTSKEPTSKSS</w:t>
            </w:r>
          </w:p>
        </w:tc>
      </w:tr>
      <w:tr w:rsidR="00767530" w:rsidRPr="00E340F8" w14:paraId="173A67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E4C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F348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442|BG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286F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LRTLAGKPKCHALRPMILFLIMLVLVLFGYGVLSPRSLMPGSLERGFCMAVREPDHLQRVSLPRMVYPQPKVLTPCRKDVLVVTPWLAPIVWEGTFNIDILNEQFRLQNTTIGLTVFAIKKYVAFLKLFLETAEKHFMVGHRVHYYVFTDQPAAVPRVTLGTGRQLSVLEVRAYKRWQDVSMRRMEMISDFCERRFLSEVDYLVCVDVDMEFRDHVGVEILTPLFGTLHPGFYGSSREAFTYERRPQSQAYIPKDEGDFYYLGGFFGGSVQEVQRLTRACHQAMMVDQANGIEAVWHDESHLNKYLLRHKPTKVLSPEYLWDQQLLGWPAVLRKLRFTAVPKNHQAVRNP</w:t>
            </w:r>
          </w:p>
        </w:tc>
      </w:tr>
      <w:tr w:rsidR="00767530" w:rsidRPr="00E340F8" w14:paraId="2CEE001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A81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0F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126|AT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0341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RQNKDSMSMRSGRKKEAPGPREELRSRGRASPGGVSTSSSDGKAEKSRQTAKKARIEEPSAPKASKQGRSEEISESESEETSAPKKTKTEQELPRPQSPSDLDSLDGRSINDDGSSDPRDIDQDNRSTSPSIYSPGSVENDSDSSSGLSQGPARPYHPPPLFPPSPPPPDSTPRQPESGFEPHPSVPPTGYHAPMEPPTSRLFQGPPPGAPPTHPQLYPGNASGGVLSGPPMGPKGGAAASSVGAPSGGKQHPPPTTPIPISSSGASGAPPAKPPSAPVGGGSLPSAPPPASFPHVTPNLPPPPALRPLNNASASPPGMGAQPIPGHLPSPHAMGQGMSGLPPGPEKGPTLAPSPHPLPPASSSAPGPPMRYPYSSSSSSAAASSSSSSSSASQYPASQALPSYPHSFPPPTSMSVSNQPPKYTQPSLPSQAVWSQGPPPPPPYGRLLANNNTHPGPFPPTGGQSTAHPAAPTHHHHQQQPQQQHHHGNSGPPPPGAYPHPLESSNSHHAHPYNMSPSLGSLRPYPPGPAHLPPPHGQVSYNQAGPNGPPVSSSNSSGSSSQASYSCSHPSSSQGPQGASYPFPPVPPVTTSSATLSTVIATVASSPAGYKTASPPGPPQYSKRAPSPGSYKTATPPGYKPGSPPSFRTGTPPGYRGTSPPAGPGTFKPGSPTVGPGPLPPAGPSSLSSLPPPPAAPTTGPPLTATQIKQEPAEEYEPPESPVPPARSPSPPPKVVDVPSHASQSARFNKHLDRGFNSCARSDLYFVPLEGSKLAKKRADLVEKVRREAEQRAREEKEREREREREKEREREKERELERSVKLAQEGRAPVECPSLGPVPHRPPFEPGSAVATVPPYLGPDTPALRTLSEYARPHVMSPGNRNHPFYVPLGAVDPGLLGYNVPALYSSDPAAREREREARERDLRDRLKPGFEVKPSELEPLHGVPGPGLDPFPRHGGLALQPGPPGLHPFPFHPSLGPLERERLALAAGPALRPDMSYAERLAAERQHAERVAALGNDPLARLQMLNVTPHHHQHSHIHSHLHLHQQDAIHAASASVHPLIDPLASGSHLTRIPYPAGTLPNPLLPHPLHENEVLRHQLFAAPYRDLPASLSAPMSAAHQLQAMHAQSAELQRLALEQQQWLHAHHPLHSVPLPAQEDYYSHLKKESDKPL</w:t>
            </w:r>
          </w:p>
        </w:tc>
      </w:tr>
      <w:tr w:rsidR="00767530" w:rsidRPr="00E340F8" w14:paraId="61B7EAAD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664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F01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687|ATRX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022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EPMSGNKLSTLVQKLHDFLAHSSEESEETCSSPRLVMNQSTDKICGSGLNSDMMENNKEEGASTSEKSRSSGSSRSKRKPSIVTKYVESDDEKPTDENVNEKAATENSENDITMQSLPKGTVIVQPEPVLNEDKDDFKGPEFRSRSKMKADNLKKRGEDGLHGIVSCTACGQQVNHFQKDSIYRHPSLKVLICKNCFKYYMSDDISRDSDGMDEQCRWCAEGGNLICCDFCHNAFCKKCILRNLGRKELSTIMDENNQWYCYICQPEPLLDLVTACNSVFENLEQLLQQNKKKIKVDSEKTSKVCDQTSKFSPKKSSSSCNGEEKKLEESCSGSVSSTYSHSALSVPKEMIKKTTKLIETTSNMNSSYIKFLKQAADNSEMTSAMKLCQLKSFKSVLDDIKKAHLALEEDLNSEIQALDDVHKEKNTKDLKSTDAKSETKLGKGEKSYSTEKREFLKLDARSSVKAIDGEEQRAHKSTSGEHKGSGRKDGSQYEPTNTPEDLDMDIVSVPSSVPEDIFDSLESAMEVQSSADYQGDGNSGTEPELESSSVKLNVSSKDSRGNIKSKVTAKVRKELFVKLTPVSLSNSPIKGVDCQEVSQEKNGRKSSGVARSSEKCRPREEISDHENNVTILLEDSDLRRSPRVKTTPLRRQTESNPAMSNSDEESNGTMKEKQKMSGPIRKKDKRNSADCATDNPKPHKVPKAKQPVIGDQNSDSDEMLAVLKEASQMGHSSSSDTDINEPQMNHKGKTGKDDNGKRKRKNSTSGSDFDTKKGKSTETSIISKKKRQNYSESSNYDSELEREIKTMSRIGAARKSVPEKKEEDSSEDEKQGKKVVDNGGHERAKTTQEGSSADDTGDTEGRQGGSCSIAGGSIEKVRSGVEFREMLCKPGVSSDGAEKPSVKEENVNSPEDKRVSKTKEKTKHLRSRQSRKGKGGSSDGTDRFPKKEQSDESSEGEKKQSRQRPGTKGKKAPDLKGETLKREQEWDSSSDGTERLPEEEEIGPFSKGIKQSKTDTAGGEKKGKKWKDKSCEKKEELSDSVDKLPGKGDSCDSSEDKKTRNRVSLREKKRFSLPAKSPGKRPECSSSDTEKSLKGQCCDSTEKRPKRIDLRERRNSSSKRNTKEVKSASSSSDAEGSSEDNKKQKKQRTSAKKKTGNTKEKKRNSLRATPKRKQVDITSSSSDIGDDDQNSAGEESSDEQKIKPVTENLVLPSHTGFCQSSGDEALSKSVPATVDDDDDDNDPENRIAKKMLLEEIKANLSSDEDGSSDDEPDGGGKKRIGKQSEESPADDGELRREQLAVNQVNSESDSDSEESKKPRYRHRLLRHKLTLSDGESGEEKPTKPKEHKEAKGRNRRKVSSEDSEDTDFQESGVSEEVSESEDEQRPRTRSAKKAELEENQRSYKQKKKRRRIKVQEDSSSENKSHSEEDKKEGDEEDEEDEDEDEEDENDDSKSPGKGRKKIRKILKDDKLRTETQNALKEEEERRKRIAEREREREKLREV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IEDASPTKCPITTKLVLDENEETKEPLVQVHRNMVIKLKPHQVDGVQFMWDCCCESVEKTKKSPGSGCILAHCMGLGKTLQVVSFLHTVLLCDKLDFSTALVVCPLNTALNWMNEFEKWQEGLNDNEKLEVSELATVKRPQERSYMLQRWQEDGGVMIIGYEMYRNLAQGRNVKSRKLKDIFNKALVDPGPDFVVCDEGHILKNEASAVSKAMNSIKSRRRIILTGTPLQNNLIEYHCMVNFIKENLLGSIKEFRNRFINPIQNGQCADSTMVDVRVMKKRAHILYEMLAGCVQRKDYTALTKFLPPKHEYVLAVRMTAIQCKLYQYYLDHLTGVGNSTEGGRGKAGAKLFQDFQMLSRIWTHPWCLQLDYISKENKGYFDEDSMDEFIASDSDETSKSLSSDEKKKPKGKKGKKDSSSSGSGSDNDVEVIKVWNSRSRGGGDGNVDDTGNNPSVSLKLDESKTTSTSNPSSPAPDWYKDFVTDTDAEVLEHSGKMVLLFEILRMAEEIGDKVLVFSQSLISLDLIEDFLELASREKTEDKEKPLIYKGEGKWIRNIDYYRLDGSTNAQSRKKWAEEFNDETNVRGRLFIISTKAGSLGINLVAANRVIIFDASWNPSYDIQSIFRVYRFGQTKPVYVYRFLAQGTMEDKIYDRQVTKQSLSFRVVDQQQVERHFTMNELTELYTFEPDLLDDPNSEKKKKRDTPMLPKDTILAELLQIHKEHIVGYHEHDSLLDHKEEEELTEEERKAAWAEYEAEKKGLTMRFNIPTGTNLPPVTFTSQTPYIPFNLGALSAMSNQQLEDLINQGREKVVEATNSMTAVRIQPLEDIISTVWKENMNLSEAQVQALALSRQASQELDVKRREAIYNDVLTKQQMLINCVQRILMNRRLQQQYTQQQQQQLTYQQATLSHLMMPKPPNLIMTPSNYQQIDMRGMYQSVAGGMQPPPLQRAPPPTVRSKNPGPSPGKSM</w:t>
            </w:r>
          </w:p>
        </w:tc>
      </w:tr>
      <w:tr w:rsidR="00767530" w:rsidRPr="00E340F8" w14:paraId="5C6E10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2E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A6A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21|C1Q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3FCB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LLRCVPRVLGSSVAGLRAAAPASPFRQLLQPAPRLCTRPFGLLSVRAGSERRPGLLRPRGPCACGCGCGSLHTDGDKAFVDFLSDEIKEERKIQKHKTLPKMSGGWELELNGTEAKLVRKVAGEKITVTFNINNSIPPTFDGEEEPSQGQKVEEQEPELTSTPNFVVEVIKNDDGKKALVLDCHYPEDEVGQEDEAESDIFSIREVSFQSTGESEWKDTNYTLNTDSLDWALYDHLMDFLADRGVDNTFADELVELSTALEHQEYITFLEDLKSFVKSQ</w:t>
            </w:r>
          </w:p>
        </w:tc>
      </w:tr>
      <w:tr w:rsidR="00767530" w:rsidRPr="00E340F8" w14:paraId="33B37A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798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7B9C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PSV4|BRM1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1F59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HSRGDKKETNHHDEMEVDYAENEGSSSEDEDTESSSVSEDGDSSEMDDEDCERRRMECLDEMSNLEKQFTDLKDQLYKERLSQVDAKLQEVIAGKAPEYLEPLATLQENMQIRTKVAGIYRELCLESVKNKYECEIQASRQHCESEKLLLYDTVQSELEEKIRRLEEDRHSIDITSELWNDELQSRKKRKDPFSPDKKKPVVVSGPYIVYMLQDLDILEDWTTIRKAMATLGPHRVKTEPPVKLEKHLHSARSEEGRLYYDGEWYIRGQTICIDKKDECPTSAVITTINHDEVWFKRPDGSKSKLYISQLQKGKYSIKHS</w:t>
            </w:r>
          </w:p>
        </w:tc>
      </w:tr>
      <w:tr w:rsidR="00767530" w:rsidRPr="00E340F8" w14:paraId="105B61B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C6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1F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407|AX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928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HPSGIRKHDDNECSGPRPPVPGEESRVKKMTEGVADTSKNSSPSYLNWARTLNHLLEDRDGVELFKKYVEEEAPAYNDHLNFYFACEGLKQQTDPEKIKQIIGAIYRFLRKSQLSISDDLRAQIKAIKTNPEIPLSPHIFDPMQRHVEVTIRDNIYPTFLCSEMYILYIQQMSAQQERCTSSGATGSGSAGSSGSGGSSLAGACALPPTTASGKQQLPQLVPPGAFINLPVSSVSGPPAGTCSASGSVYGPSTSASSSGSISATDTLPRSSTLPTLHEDSVLSLCDDFEKVQMQEGGGSLGSGSVGAGARAPDYPIRLTRDLLIATQKRRLEIRPPGAHGYVYNPSTTNTSYVPNSRVDSERASVSSGGRTDSDTMSISSCSMDGRPYIQRRHSSTESKAIRQSAMANKETNTFQVIPRTQRLHSNEHRPLKEEELVSLLIPKLEEVKRKRDLEERARERNPGAALLTNERSSASDRAFAEAIREKFALDEDNDQDILDQHVSRVWKDQTPHRSPGTMSPCPPIPSRRRTATHDSGMVSDGAMSLSGHSMKHSKSMPDHSSCSRKLTNKWPSMNTDSGISMFSADTVTKYKDASSRSGSSTASKLEEAKRRLEDEPRRSRRYAQPPMQHLSQQPLASFSSSSSGGSISLPHQPPPLPAKPPETIVVFSFCEEPVPYRIKIPGTQPTLRQFKDYLPRRGHFRFFFKTHCEDPDSPVIQEEIVNDSDILPLFGDKAMGLVKPSD</w:t>
            </w:r>
          </w:p>
        </w:tc>
      </w:tr>
      <w:tr w:rsidR="00767530" w:rsidRPr="00E340F8" w14:paraId="02623AC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07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D6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972|BMP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A89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SILRILFLCELVLFMEHRAQMAEGGQSSIALLAEAPTLPLIEELLEESPGEQPRKPRLLGHSLRYMLELYRRSADSHGHPRENRTIGATMVRLVKPLTNVARPHRGTWHIQILGFPLRPNRGLYQLVRATVVYRHHLQLTRFNLSCHVEPWVQKNPTNHFPSSEGDSSKPSLMSNAWKEMDITQLVQQRFWNNKGHRILRLRFMCQQQKDSGGLELWHGTSSLDIAFLLLYFNDTHKSIRKAKFLPRGMEEFMERESLLRRTRQADGISAEVTASSSKHSGPENNQCSLHPFQISFRQLGWDHWIIAPPFYTPNYCKGTCLRVLRDGLNSPNHAIIQNLINQLVDQSVPRPSCVPYKYVPISVLMIEANGSILYKEYEGMIAESCTCR</w:t>
            </w:r>
          </w:p>
        </w:tc>
      </w:tr>
      <w:tr w:rsidR="00767530" w:rsidRPr="00E340F8" w14:paraId="6AE0665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76D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513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443|BARD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6983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FTNMLMNPWVLHLQKLELELKCPLCLKLLNRPVLLPCDHVFCDSCVHKSSQVESGCPVCKSKHPKKARRDLRFMESVISIYKSLNAAVSVHLPQLQIPNDCNYKNDALNNSNSPKHGESEDSEMTDKDVSKRSGGTDSSSRDGSPLPTSEESDPRPKHQDWTEKQLSDHLLLYEFESEYDAANHTPESYTEQAAKNVRDITASEQPSNAARKRICGDSFIQESSPNPKTQDPTLLRLMESLRSDDPTDYVKAQNHQQLPKSHTEQDSKRKRDITASDAMENHLKVPKRENNLMQKSADIDCNGKCSANSDDQLSEKISKALEQTSSNITICGFCQSARVSEATGEMLHYSRGRPVDGDDIFRSNVIHVHSACIEWAPQVYYEGDTVKNLKAELARGMKIKCTKCSLKGAALGCFVKSCRRSYHVPCAREISRCRWDYEDFLLLCPAHSSVKFPNEKSGHRVSRAEPLPKINPAELCSLEQTPAFTKELVLCGSALSKSDKKLMESLAVRFNATISRYWNPSVTHVIASTDEKGACTRTLKVLMGILNGKWIINAAWMKASLKASQPVDEEPFEIQIDTQGCQDGPKTARLRAETNKPKLFEGLKFYFFGDFYKGYKEDLQNLVKVAGGTILNTEDELGAESSNNVNDQRSSSIVVYNIDPPHGCALGEEVTIIWQRANDAEALASQTGSRLVGHTWVLESIAGYKLHPVIG</w:t>
            </w:r>
          </w:p>
        </w:tc>
      </w:tr>
      <w:tr w:rsidR="00767530" w:rsidRPr="00E340F8" w14:paraId="2E8A17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C3DB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20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140|BC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72A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PLSGFFLTSLSPSQSSLQKLSLRTSSTVACLPPASSSSSSSSSSSSRSVPTLIRNEPVFAAPAPIIAPYWSEEMGTEAYDEAIEALKKLLIEKEELKTVAAAKVEQITAALQTGTSSDKKAFDPVETIKQGFIKFKKEKYETNPALYGELAKGQSPKYMVFACSDSRVCPSHVLDFQPGDAFVVRNIANMVPPFDKVKYGGVGAAIEYAVLHLKVENIVVIGHSACGGIKGLMSFPLDGNNSTDFIEDWVKICLPAKSKVISELGDSAFEDQCGRCEREAVNVSLANLLTYPFVREGLVKGTLALKGGYYDFVKGAFELWGLEFGLSETSSVKDVATILHWKL</w:t>
            </w:r>
          </w:p>
        </w:tc>
      </w:tr>
      <w:tr w:rsidR="00767530" w:rsidRPr="00E340F8" w14:paraId="3A7998F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C324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DFA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p|Q8TDH9|BL1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C8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SGGGTETPVGCEAAPGGGSKKRDSLGTAGSAHLIIKDLGEIHSRLLDHRPVIQGETRYFVKEFEEKRGLREMRVLENLKNMIHETNEHTLPKCRDTMRDSLSQVLQRLQAANDSVCRLQQREQERKKIHSDHLVASEKQHMLQWDNFMKEQPNKRAEVDEEHRKAMERLKEQYAEMEKDLAKFSTF</w:t>
            </w:r>
          </w:p>
        </w:tc>
      </w:tr>
      <w:tr w:rsidR="00767530" w:rsidRPr="00E340F8" w14:paraId="328F1D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EDE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FBE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003|BMP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094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WTVFLLRGIVGFLWSGWVQVGYAKGGLGDNHVHSSFIYRRLRNHERREIQREILSILGLPHRPRPFSPGKQASSAPLFMLDLYNAMASEDNPEEYLVRVSLAGEAKETRKGYPASPNGYAHRLHLPPRTPLTTQSPPLASLHDTNFLNDADMVMSFVNLVERDKDFSHQRRHYKEFRFDLTQIPHGEAVTAAEFRIYKDKGNHRFENETIKISIYQIIKEYTNRDADLFLLDTRKTQALDVGWLVFDITVTSNHWVINPQNNLGLQLCAETGDGRSINVKSAGLVGRHGPQSKQPFMVAFFKASEVLLRSVRAASKRKNQNRNKSNSHQDPSRMPSAGDYNTSEQKQACKKHELYVSFRDLGWQDWIIAPEGYAAFYCDGECSFPLNAHMNATNHAIVQTLVHLMFPDHVPKPCCAPTKLNAISVLYFDDSSNVILKKYRNMVVRSCGCH</w:t>
            </w:r>
          </w:p>
        </w:tc>
      </w:tr>
      <w:tr w:rsidR="00767530" w:rsidRPr="00E340F8" w14:paraId="5DE4340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6A14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A639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1209|BARD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43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NTKKALETFRTAIECVKCKKPRGDLQYLGSSCKHAYCWECIATFQQKPSGKRSSVARHMCPSCAFPLDTSKITEAHMLKTCFDTLSELNDLLQKVGTTSLTQAEFACTQNIFNKEKTPADAVEKFLETQAHMPDEMGQLGEEDDDLMCKDENRENSNSPELDIFHDYSKEASPTRNSTKRPSTVSVHERKPKRSSILKTSVKNEPAAPVVDLFASQVPQRTHQNDLLTPFIERRSTAPAATGVATYAQAFGSSSNPVKAEIIEEDIFSKAIPLTKRQASMSASAKKQPKLEPEEPEEVPSTSRSRKNSIKSDKIERRSQSPMSFGEKSMSVKSEQRRSSYGTRRGEAVLVNSIRNNRIPQLRSAVEAGTCVNEKEDGKTPLYVAVENSSLEAVKILVEAGAVINASCGSTLETTLHEAVRRQNTQIVEYLLSKGASIKIRNIAGKTVEEMAKSDPKIRKIIEKFKTEQRVLQPVVAPPKSRLHFVQLIDEKMLTESEKRKLPGKINIVPADMDSPTHVVVTVDLKTRVLNINKEHIGEILKAIIKSGMIVSRDWLRACIIDPSKVDDDRSYMVQKVRWMEGEVFENTIEQWKKTITKMQPKLFAGCKFFIPKPKYNFLDRPALFEIIRSAGGQAAAREPIIDEKDPPPYHNANLKPNFVLYSLTHDIGDKFRDCTKYNLVSEQWLIEAILGCSITTPPH</w:t>
            </w:r>
          </w:p>
        </w:tc>
      </w:tr>
      <w:tr w:rsidR="00767530" w:rsidRPr="00E340F8" w14:paraId="67FDD44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AD6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297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96|BXF_CLOB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C418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AINSFNYNDPVNDDTILYMQIPYEEKSKKYYKAFEIMRNVWIIPERNTIGTNPSDFDPPASLKNGSSAYYDPNYLTTDAEKDRYLKTTIKLFKRINSNPAGKVLLQEISYAKPYLGNDHTPIDEFSPVTRTTSVNIKLSTNVESSMLLNLLVLGAGPDIFESCCYPVRKLIDPDVVYDPSNYGFGSINIVTFSPEYEYTFNDISGGHNSSTESFIADPAISLAHELIHALHGLYGARGVTYEETIEVKQAPLMIAEKPIRLEEFLTFGGQDLNIITSAMKEKIYNNLLANYEKIATRLSEVNSAPPEYDINEYKDYFQWKYGLDKNADGSYTVNENKFNEIYKKLYSFTESDLANKFKVKCRNTYFIKYEFLKVPNLLDDDIYTVSEGFNIGNLAVNNRGQSIKLNPKIIDSIPDKGLVEKIVKFCKSVIPRKGTKAPPRLCIRVNNSELFFVASESSYNENDINTPKEIDDTTNLNNNYRNNLDEVILDYNSQTIPQISNRTLNTLVQDNSYVPRYDSNGTSEIEEYDVVDFNVFFYLHAQKVPEGETNISLTSSIDTALLEESKDIFFSSEFIDTINKPVNAALFIDWISKVIRDFTTEATQKSTVDKIADISLIVPYVGLALNIIIEAEKGNFEEAFELLGVGILLEFVPELTIPVILVFTIKSYIDSYENKNKAIKAINNSLIEREAKWKEIYSWIVSNWLTRINTQFNKRKEQMYQALQNQVDAIKTAIEYKYNNYTSDEKNRLESEYNINNIEEELNKKVSLAMKNIERFMTESSISYLMKLINEAKVGKLKKYDNHVKSDLLNYILDHRSILGEQTNELSDLVTSTLNSSIPFELSSYTNDKILIIYFNRLYKKIKDSSILDMRYENNKFIDISGYGSNISINGNVYIYSTNRNQFGIYNSRLSEVNIAQNNDIIYNSRYQNFSISFWVRIPKHYKPMNHNREYTIINCMGNNNSGWKISLRTVRDCEIIWTLQDTSGNKENLIFRYEELNRISNYINKWIFVTITNNRLGNSRIYINGNLIVEKSISNLGDIHVSDNILFKIVGCDDETYVGIRYFKVFNTELDKTEIETLYSNEPDPSILKNYWGNYLLYNKKYYLFNLLRKDKYITLNSGILNINQQRGVTEGSVFLNYKLYEGVEVIIRKNGPIDISNTDNFVRKNDLAYINVVDRGVEYRLYADTKSEKEKIIRTSNLNDSLGQIIVMDSIGNNCTMNFQNNNGSNIGLLGFHSNNLVASSWYYNNIRRNTSSNGCFWSSISKENGWKE</w:t>
            </w:r>
          </w:p>
        </w:tc>
      </w:tr>
      <w:tr w:rsidR="00767530" w:rsidRPr="00E340F8" w14:paraId="56EBF5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C4A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27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895|BYS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456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FKAARGVGGQEKHAPLADQILAGNAVRAGVREKRRGRGTGEAEEEYVGPRLSRRILQQARQQQEELEAEHGTGDKPAAPRERTTRLGPRMPQDGSDDEDEEWPTLEKAATMTAAGHHAEVVVDPEDERAIEMFMNKNPPARRTLADIIMEKLTEKQTEVETVMSEVSGFPMPQLDPRVLEVYRGVREVLSKYRSGKLPKAFKIIPALSNWEQILYVTEPEAWTAAAMYQATRIFASNLKERMAQRFYNLVLLPRVRDDVAEYKRLNFHLYMALKKALFKPGAWFKGILIPLCESGTCTLREAIIVGSIITKCSIPVLHSSAAMLKIAEMEYSGANSIFLRLLLDKKYALPYRVLDALVFHFLGFRTEKRELPVLWHQCLLTLVQRYKADLATDQKEALLELLRLQPHPQLSPEIRRELQSAVPRDVEDVPITVE</w:t>
            </w:r>
          </w:p>
        </w:tc>
      </w:tr>
      <w:tr w:rsidR="00767530" w:rsidRPr="00E340F8" w14:paraId="13EFC3C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263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5F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640|BXC_CBC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148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TINNFNYSDPVDNKNILYLDTHLNTLANEPEKAFRITGNIWVIPDRFSRNSNPNLNKPPRVTSPKSGYYDPNYLSTDSDKDTFLKEIIKLFKRINSREIGEELIYRLSTDIPFPGNNNTPINTFDFDVDFNSVDVKTRQGNNWVKTGSINPSVIITGPRENIIDPETSTFKLTNNTFAAQEGFGALSIISISPRFMLTYSNATNDVGEGRFSKSEFCMDPILILMHELNHAMHNLYGIAIPNDQTISSVTSNIFYSQYNVKLEYAEIYAFGGPTIDLIPKSARKYFEEKALDYYRSIAKRLNSITTANPSSFNKYIGEYKQKLIRKYRFVVESSGEVTVNRNKFVELYNELTQIFTEFNYAKIYNVQNRKIYLSNVYTPVTANILDDNVYDIQNGFNIPKSNLNVLFMGQNLSRNPALRKVNPENMLYLFTKFCHKAIDGRSLYNKTLDCRELLVKNTDLPFIGDISDVKTDIFLRKDINEETEVIYYPDNVSVDQVILSKNTSEHGQLDLLYPSIDSESEILPGENQVFYDNRTQNVDYLNSYYYLESQKLSDNVEDFTFTRSIEEALDNSAKVYTYFPTLANKVNAGVQGGLFLMWANDVVEDFTTNILRKDTLDKISDVSAIIPYIGPALNISNSVRRGNFTEAFAVTGVTILLEAFPEFTIPALGAFVIYSKVQERNEIIKTIDNCLEQRIKRWKDSYEWMMGTWLSRIITQFNNISYQMYDSLNYQAGAIKAKIDLEYKKYSGSDKENIKSQVENLKNSLDVKISEAMNNINKFIRECSVTYLFKNMLPKVIDELNEFDRNTKAKLINLIDSHNIILVGEVDKLKAKVNNSFQNTIPFNIFSYTNNSLLKDIINEYFNNINDSKILSLQNRKNTLVDTSGYNAEVSEEGDVQLNPIFPFDFKLGSSGEDRGKVIVTQNENIVYNSMYESFSISFWIRINKWVSNLPGYTIIDSVKNNSGWSIGIISNFLVFTLKQNEDSEQSINFSYDISNNAPGYNKWFFVTVTNNMMGNMKIYINGKLIDTIKVKELTGINFSKTITFEINKIPDTGLITSDSDNINMWIRDFYIFAKELDGKDINILFNSLQYTNVVKDYWGNDLRYNKEYYMVNIDYLNRYMYANSRQIVFNTRRNNNDFNEGYKIIIKRIRGNTNDT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RGGDILYFDMTINNKAYNLFMKNETMYADNHSTEDIYAIGLREQTKDINDNIIFQIQPMNNTYYYASQIFKSNFNGENISGICSIGTYRFRLGGDWYRHNYLVPTVKQGNYASLLESTSTHWGFVPVSE</w:t>
            </w:r>
          </w:p>
        </w:tc>
      </w:tr>
      <w:tr w:rsidR="00767530" w:rsidRPr="00E340F8" w14:paraId="68A2D05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63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70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R78|BSU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C1F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QSYQYPSPSYESIQTFYDTDEDWPGPRCGHTLTAVFVNNSHQLILFGGSTTAVANHNSSLPEISLDGVTNSVHSFDVLTRKWTRLNPIGDVPSPRACHAAALYGTLILIQGGIGPSGPSDGDVYMLDMTNNKWIKFLVGGETPSPRYGHVMDIAAQRWLVIFSGNNGNEILDDTWALDTRGPFSWDRLNPSGNQPSGRMYASGSSREDGIFLLCGGIDHSGVTLGDTYGLKMDSDNVWTPVPAVAPSPRYQHTAVFGGSKLHVIGGILNRARLIDGEAVVAVLDTETGEWVDTNQPETSASGANRQNQYQLMRRCHHAAASFGSHLYVHGGIREDVLLDDLLVAETSQSSSPEPEEDNPDNYMLLDDYLMDEPKPLSSEPEASSFIMRSTSEIAMDRLAEAHNLPTIENAFYDSAIEGYVPLQHGAETVGNRGGLVRTASLDQSTQDLHKKVISTLLRPKTWTPPANRDFFLSYLEVKHLCDEVEKIFMNEPTLLQLKVPIKVFGDIHGQYGDLMRLFHEYGHPSVEGDITHIDYLFLGDYVDRGQHSLEIIMLLFALKIEYPKNIHLIRGNHESLAMNRIYGFLTECEERMGESYGFEAWLKINQVFDYLPLAALLEKKVLCVHGGIGRAVTIEEIENIERPAFPDTGSMVLKDILWSDPTMNDTVLGIVDNARGEGVVSFGPDIVKAFLERNGLEMILRAHECVIDGFERFADGRLITVFSATNYCGTAQNAGAILVIGRDMVIYPKLIHPHPPPISSSEEDYTDKAWMQELNIEMPPTPARGESSE</w:t>
            </w:r>
          </w:p>
        </w:tc>
      </w:tr>
      <w:tr w:rsidR="00767530" w:rsidRPr="00E340F8" w14:paraId="495E9F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1E7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A8E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J3|BLH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214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IKPDFQQIRRDKFRVEQMNDFPNTWTQQQHQNIRIPNNLDLIGILQNQISVPVQTDLYQDSAATFMNMPQSIHRDPQGPSNWRISDLSQPSTVNHGYDQAGIRPNNVADLLSDHFSSRNQILDRPLYVGRDSIPQSSMIRRSEVSCLDDNQKGCVTVACSGTGNEILRSSYDQGSSSGSYRGEFSFLPSLENQSVAHNASNWNHGPVNVTATSHTNSKKGFPLSLLSDIPPSRDVGNAAVLSTMNIHGPLGPFTGYASILKSSRFLEPAQKMLEEFCISYASKIISRSESTSMEDDDDDDDNLSGFSSSSEPLEPKNRLKKAKLLFLQEEVCKWYKLYNHQLQTVMSSFNTVAGLNTATPYISLALKRTSRSFKALRTAIAEHVKQISSHSSNGNNNNRFQKRQRSLIGNNVGFESQQQHIWRPQRGLPERAVAVLRAWLFDHFLHPYPTDSDKQMLATQTGLSRNQVSNWFINARVRLWKPMVEEIHTLETKAIKNADTSHNIEPSNRPNTVSSPSHEQTLTGLSGTKRSRLEYMDMVGFNRGNVSLTLELRRGVDNVIQTQTQDHQFGTGSQMFHDFVG</w:t>
            </w:r>
          </w:p>
        </w:tc>
      </w:tr>
      <w:tr w:rsidR="00767530" w:rsidRPr="00E340F8" w14:paraId="7E2DB3AA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18E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922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U1|BIG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2E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SQTKSMFVSRALEKILADKEVKRPQHSQLRRACQVALDEIKAELEKQRLGAAAPPKANFIEADKYFLPFELACQSKSPRVVSTSLDCLQKLIAYGHITGNAPDSGAPGKRLIDRIVETVCNCFQGPQTDEGVQLQIIKALLTAVTSPHIEIHEGTILQTVRTCYNIYLASKNLINQTTAKATLTQMLNVIFTRMENQVLQEARELEKPIQSKPQSPVIQATAGSPKFSRLKQSQAQSKPTTPEKTELPNGDHARSSLGKVNSENGEAHRERGSSISGRAEPSGGSDNGAQEVVKDILEDVVTSAVKEAAEKQGLPEPDQAPGVPECQECTVPPAVDENSQTNGIADDRQSLSSADNLEPDAQGHPVAARFSHILQKDAFLVFRSLCKLSMKPLGEGPPDPKSHELRSKVVSLQLLLSVLQNAGPVFRSHEMFVTAIKQYLCVALSKNGVSSVPDVFELSLAIFLTLLSNFKMHLKMQIEVFFKEIFLNILETSTSSFEHRWMVIQTLTRICADAQCVVDIYVNYDCDLNAANIFERLVNDLSKIAQGRSGHELGMTPLQELSLRKKGLECLVSILKCMVEWSKDLYVNPNHQATLGQERLPDQEMGDGKGLDMARRCSVTSVESTVSSGTQTAIPDDPEQFEVIKQQKEIIEHGIELFNKKPKRGIQFLQEQGMLGAAVEDIAQFLHQEERLDSTQVGEFLGDSTRFNKEVMYAYVDQLDFCEKEFVSALRTFLEGFRLPGEAQKIDRLMEKFAARYIECNQGQTLFASADTAYVLAYSIIMLTTDLHSPQVKNKMTKEQYIKMNRGINDSKDLPEEYLSSIYEEIEGKKIAMKETKEHTMATKSTKQNVASEKQRRLLYNVEMEQMAKTAKALMEAVSHAKAPFTSATHLDHVRPMFKLVWTPLLAAYSIGLQNCDDTEVASLCLEGIRCAVRIACIFGMQLERDAYVQALARFSLLTASSSITEMKQKNIDTIKTLITVAHTDGNYLGNSWHEILKCISQLELAQLIGTGVKTRYLSGSGREREGSLKGHSLAGEEFMGLGLGNLVSGGVDKRQMASFQESVGETSSQSVVVAVDRIFTGSTRLDGNAIVDFVRWLCAVSMDELASPHHPRMFSLQKIVEISYYNMNRIRLQWSRIWHVIGDHFNKVGCNPNEDVAIFAVDSLRQLSMKFLEKGELANFRFQKDFLRPFEHIMKKNRSPTIRDMVIRCIAQMVSSQAANIRSGWKNIFAVFHQAASDHDGNIVELAFQTTGHIVSTIFQHHFPAAIDSFQDAVKCLSEFACNAAFPDTSMEAIRLIRFCGKYVSERPRVLQEYTSDDMNVAPGDRVWVRGWFPILFELSCIINRCKLDVRTRGLTVMFEIMKSYGHTFAKHWWQDLFRIVFRIFDNMKLPEQQSEKSEWMTTTCNHALYAICDVFTQFYEALHEVLLSDVFAQLQWCVKQDNEQLARSGTNCLENLVISNGEKFSPAVWDETCNCMLDIFRTTIPHVLLTWRPAGMEEEVSDRHLDVDLDRQSLSSIDRNASERGQSQLSNPTDDSWKGAPYANQKLLASLLIKCVVQLELIQTIDNIVFYPATSKKEDAEHMVAAQQDTLDADIHIETENQGMYKFMSSQHLFKLLDCLQESHSFSKAFNSNYEQRTVLWRAGFKGKSKPNLLKQETSSLACCLRILFRMYVDENRRDSWGEIQQRLLTVCSEALAYFITVNSESHREAWTSLLLLLLTKTLKINDEKFKAHASVYYPYLCEMMQFDLIPELRAVLRKFFLRIGLVYKIWVPEEPSQVPAASTAW</w:t>
            </w:r>
          </w:p>
        </w:tc>
      </w:tr>
      <w:tr w:rsidR="00767530" w:rsidRPr="00E340F8" w14:paraId="71889E5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5282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63A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4A631|BIG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DE91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EGKKTKNMFLTRALEKILADKEVKKAHHSQLRKACEVALEEIKVETEKQSPPHGEAKAGSGTLPPVKSKTNFIEADKYFLPFELACQSKCPRIVSTSLDCLQKLIAYGHLTGSAPDSTTPGKKLIDRIIETICGCFQGPQTDEGVQLQIIKALLTAVTSQHIEIHEGTVLQAVRTCYNIYLASKNLINQTTAKATLTQMLNVIFARMENQALQEAKQMERERHRQQHHLLQSPVSHHEPESPHLRYLPPQTVDHIAQEQEGDLDPQTHDVDKSLQDDIEPENGSDISSAENEQTEADQATAAETLSKDDVLCDGECEEKPQDIVQSIVEEMVDIIVGDMGEGTAVSASADGNAGAVEDGSDSENVQANGIPGTPISAAYTPSLPDDRLSVSSNDTQESGNSSGPSPGAKFSHILQKDAFLVFRSLCKLSMKPLSDGPPDPKSHELRSKILSLQLLLSILQNAGPVFRTNEMFINAIKQYLCVALSKNGVSSVPEVFELSLSIFLTLLSNFKTHLKMQIEVFFKEIFLYILETSTSSFDHKWMVIQTLTRICADAQSVVDIYVNYDCDLNAANIFERLVNDLSKIAQGRGSQELGMSNVQELSLRKKGLECLVSILKCMVEWSKDQYVNPNSQTTLGQEKPSEQEISEIKHPETINRYGSLNSLESTSSSGIGSYSTQMSGTDNPEQFEVLKQQKEIIEQGIDLFNKKPKRGIQYLQEQGMLGTTPEDIAQFLHQEERLDSTQAGEFLGDNDKFNKEVMYAYVDQHDFSGKDFVSALRLFLEGFRLPGEAQKIDRLMEKFAARYLECNQGQTLFASADTAYVLAYSIIMLTTDLHSPQVKNKMTKEQYIKMNRGINDSKDLPEEYLSAIYNEIAGKKISMKETKELTIPTKSTKQNVASEKQRRLLYNLEMEQMAKTAKALMEAVSHVQAPFTSATHLEHVRPMFKLAWTPFLAAFSVGLQDCDDTDVASLCLEGIRCAIRIACIFSIQLERDAYVQALARFTLLTVSSGITEMKQKNIDTIKTLITVAHTDGNYLGNSWHEILKCISQLELAQLIGTGVKPRYISGTVRGREGSLTGTKDQAPDEFVGLGLVGGNVDWKQIASIQESIGETSSQSVVVAVDRIFTGSTRLDGNAIVDFVRWLCAVSMDELLSTTHPRMFSLQKIVEISYYNMGRIRLQWSRIWEVIGDHFNKVGCNPNEDVAIFAVDSLRQLSMKFLEKGELANFRFQKDFLRPFEHIMKRNRSPTIRDMVVRCIAQMVNSQAANIRSGWKNIFSVFHLAASDQDESIVELAFQTSGHIVTLVFEKHFPATIDSFQDAVKCLSEFACNAAFPDTSMEAIRLIRHCAKYVSDRPQAFKEYTSDDMNVAPEDRVWVRGWFPILFELSCVINRCKLDVRTRGLTVMFEIMKTYGHTYEKHWWQDLFRIVFRIFDNMKLPEQQTEKAEWMTTTCNHALYAICDVFTQYLEVLSDVLLDDIFAQLYWCVQQDNEQLARSGTNCLENVVILNGEKFTLEIWDKTCNCTLDIFKTTIPHALLTWRPTSGEAAPPSPSAMSEKQLDAISQKSVDIHDSAQPRSSDNRQQAPLVSVSPASEEVSKGRPTAKFPEQKLFAALLIKCVVQLELIQTIDNIVFFPATSKKEDAENLAAAQRDAVDFDVRVDTQDQGMYRFLTSQQLFKLLDCLLESHRFAKAFNSNNEQRTALWKAGFKGKSKPNLLKQETSSLACGLRILFRMYTDESRVSAWEEVQQRLLNVCSEALSYFLTLTSESHREAWTNLLLLFLTKVLKISDNRFKAHASFYYPLLCEIMQFDLIPELRAVLRRFFLRIGIVFQISQPPEQELGINKQ</w:t>
            </w:r>
          </w:p>
        </w:tc>
      </w:tr>
      <w:tr w:rsidR="00767530" w:rsidRPr="00E340F8" w14:paraId="51CEEE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2FB5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441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S0|B9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7CC6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PSVFLLMITGQVESAQFPEYDDLYCKYCFVYGQDWAPTAGLEEGISQIASKSQDVRQALVWNFPIDVTFKSTNPYGWPQIVLSVYGPDVFGNDVVRGYGAVHVPLSPGRHKRTIPMFVPESTSTLQKFTSWFMGRRPEYTDPKVVAQGEGREVTRVRSQGFVTLLFNVVTKDMKKLGYDTGPVDTQGVLGPSLPQGNPQ</w:t>
            </w:r>
          </w:p>
        </w:tc>
      </w:tr>
      <w:tr w:rsidR="00767530" w:rsidRPr="00E340F8" w14:paraId="7C790C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9510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943C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A1L5|BECN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27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SKTSSSTMQVSFVCQRCSQPLKLDTSFKILDRVTIQELTAPLLATAQVKPGETQEEEANPGEEPFIETRQDGVSRRFIPPARMMSTESANSFTLIGEASDGGTMENLSRRLKVTGDLFDIMSGQTDVDHPLCEECTDTLLDQLDTQLNVTENECQNYKRCLEILEQMHEDDSEQLRMELRELALEEERLIQELEEVEKNRKIVAENLEKVQAEAERLDQEEAQYQREYSEFKRQQLELDDELKSVENQMRYAQMQLDKLKKTNVFNATFHIWHSGQFGTINNFRLGRLPSVPVEWNEINAAWGQTVLLLHALANKMGLKFQRYRLVPYGNHSYLESLTDKSKELPLYCSGGLRFFWDNKFDHAMVAFLDCVQQFKEEVEKGETRFCLPYRMDVEKGKIEDTGGSGGSYSIKTQFNSEEQWTKALKFMLTNLKWGLAWVSSQFYNK</w:t>
            </w:r>
          </w:p>
        </w:tc>
      </w:tr>
      <w:tr w:rsidR="00767530" w:rsidRPr="00E340F8" w14:paraId="1E297B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D810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01A8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MB0|B3GN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AA3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CRRSLTAKTLACLLVGVSFLALQQWFLQAPRSPREERSPQEETPEGPTDAPAADEPPSELVPGPPCVANASANATADFEQLPARIQDFLRYRHCRHFPLLWDAPAKCAGGRGVFLLLAVKSAPEHYERRELIRRTWGQERSYGGRPVRRLFLLGTPGPEDEARAERLAELVALEAREHGDVLQWAFADTFLNLTLKHLHLLDWLAARCPHARFLLSGDDDVFVHTANVVRFLQAQPPGRHLFSGQLMEGSVPIRDSWSKYFVPPQLFPGSAYPVYCSGGGFLLSGPTARALRAAARHTPLFPIDDAYMGMCLERAGLAPSGHEGIRPFGVQLPGAQQSSFDPCMYRELLLVHRFAPYEMLLMWKALHSPALSCDRGHRVS</w:t>
            </w:r>
          </w:p>
        </w:tc>
      </w:tr>
      <w:tr w:rsidR="00767530" w:rsidRPr="00E340F8" w14:paraId="1DD3A3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7CFE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4D3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I77|BHLH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3D4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KNKTRAQAKTEKKAAIQAKAGAEREATGVVRPVAKTRAKAKAKTGSKTDAVAEMKAVSKNKVVAETKEGALSEPKTLGKAMGDFTPKAGNESTSSTCKNEAGTDAWFWAGEEATINSWFWNGEEAGNSFSTKNDKPEIGAQVCAEELEPAAGADCKPRSGAEEEEEENVIGNWFWEGDDTSFDPNPKPVSRIVKPQPVYEINEKNRPKDWSEVTIWPNAPAVTPAVLGFRSQAPSEASPPSYIVLASAEENACSLPVATACRPSRNTRSCSQPIPECRFDSDPCIQTIDEIRRQIRIREVNGIKPFACPCKMECYMDSEEFEKLVSLLKSTTDPLIHKIARIAMGVHNVHPFAQEFINEVGVVTLIESLLSFPSPEMRKKTVITLNPPSGDERQRKIELHVKHMCKETMSFPLNSPGQQSGLKILGQLTTDFVHHYIVANYFSELFHLLSSGNCKTRNLVLKLLLNMSENPTAARDMINMKALAALKLIFNQKEAKANLVSGVAIFINIKEHIRKGSIVVVDHLSYNTLMAIFREVKEIIETM</w:t>
            </w:r>
          </w:p>
        </w:tc>
      </w:tr>
      <w:tr w:rsidR="00767530" w:rsidRPr="00E340F8" w14:paraId="650588B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273B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2E14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440|B2L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D50A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ELMHIHSLAEHYLQYVLQVPAFESAPSQACRVLQRVAFSVQKEVEKNLKSYLDDFHVESIDTARIIFNQVMEKEFEDGIINWGRIVTIFAFGGVLLKKLPQEQIALDVCAYKQVSSFVAEFIMNNTGEWIRQNGGWEDGFIKKFEPKSGWLTFLQMTGQIWEMLFLLK</w:t>
            </w:r>
          </w:p>
        </w:tc>
      </w:tr>
      <w:tr w:rsidR="00767530" w:rsidRPr="00E340F8" w14:paraId="66234D0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59F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4206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p|O54918|B2L1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FF4C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AKQPSDVSSECDREGGQLQPAERPPQLRPGAPTSLQTEPQGNPDGEGDRCPHGSPQGPLAPPASPGPFATRSPLFIFVRRSSLLSRSSSGYFSFDTDRSPAPMSCDKSTQTPSPPCQAFNHYLSAMASIRQSQEEPEDLRPEIRIAQELRRIGDEFNETYTRRVFANDYREAEDHPQMVILQLLRFIFRLVWRRH</w:t>
            </w:r>
          </w:p>
        </w:tc>
      </w:tr>
      <w:tr w:rsidR="00767530" w:rsidRPr="00E340F8" w14:paraId="6281F56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4F1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AD2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91|CAD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B2E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AFLLVLGLLAQSLCLSLGVPGWRRPTTLYPWRRAPALSRVRRAWVIPPISVSENHKRLPYPLVQIKSDKQQLGSVIYSIQGPGVDEEPRGVFSIDKFTGKVFLNAMLDREKTDRFRLRAFALDLGGSTLEDPTDLEIVVVDQNDNRPAFLQEAFTGRVLEGAVPGTYVTRAEATDADDPETDNAALRFSILQQGSPELFSIDELTGEIRTVQVGLDREVVAVYNLTLQVADMSGDGLTATASAIITLDDINDNAPEFTRDEFFMEAIEAVSGVDVGRLEVEDRDLPGSPNWVARFTILEGDPDGQFTIRTDPKTNEGVLSIVKALDYESCEHYELKVSVQNEAPLQAAALRAERGQAKVRVHVQDTNEPPVFQENPLRTSLAEGAPPGTLVATFSARDPDTEQLQRLSYSKDYDPEDWLQVDAATGRIQTQHVLSPASPFLKGGWYRAIVLAQDDASQPRTATGTLSIEILEVNDHAPVLAPPPPGSLCSEPHQGPGLLLGATDEDLPPHGAPFHFQLSPRLPELGRNWSLSQVNVSHARLRPRHQVPEGLHRLSLLLRDSGQPPQQREQPLNVTVCRCGKDGVCLPGAAALLAGGTGLSLGALVIVLASALLLLVLVLLVALRARFWKQSRGKGLLHGPQDDLRDNVLNYDEQGGGEEDQDAYDISQLRHPTALSLPLGPPPLRRDAPQGRLHPQPPRVLPTSPLDIADFINDGLEAADSDPSVPPYDTALIYDYEGDGSVAGTLSSILSSQGDEDQDYDYLRDWGPRFARLADMYGHPCGLEYGARWDHQAREGLSPGALLPRHRGRTA</w:t>
            </w:r>
          </w:p>
        </w:tc>
      </w:tr>
      <w:tr w:rsidR="00767530" w:rsidRPr="00E340F8" w14:paraId="335B07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AF7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AD0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QI9|BAC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296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KLFKPSIDWSRAFPDSVYWVGKAWTISAICVLAILVLLRYLTPWGRQFWRITRAYFVGPNSVRVWLMLGVLLLSVVLAVRLNVLFSYQGNDMYTALQKAFEGIASGDGTVKRSGVRGFWMSIGVFSVMAVLHVTRVMADIYLTQRFIIAWRVWLTHHLTQDWLDGRAYYRDLFIDETIDNPDQRIQQDVDIFTAGAGGTPNAPSNGTASTLLFGAVQSIISVISFTAILWNLSGTLNIFGVSIPRAMFWTVLVYVFVATVISFIIGRPLIWLSFRNEKLNAAFRYALVRLRDAAEAVGFYRGERVEGTQLQRRFTPVIDNYRRYVRRSIAFNGWNLSVSQTIVPLPWVIQAPRLFAGQIDFGDVGQTATSFGNIHDSLSFFRNNYDAFASFRAAIIRLHGLVDANEKGRALPAVLTRPSDDESVELNDIEVRTPAGDRLIDPLDVRLDRGGSLVITGRSGAGKTTLLRSLAELWPYASGTLHRPGGENETMFLSQLPYVPLGTLRDVVCYPNSAAAIPDATLRDTLTKVALAPLCDRLDEERDWAKVLSPGEQQRVAFARILLTKPKAVFLDESTSALDTGLEFALYQLLRSELPDCIVISVSHRPALERLHENQLELLGGGQWRLAPVEAAPAEV</w:t>
            </w:r>
          </w:p>
        </w:tc>
      </w:tr>
      <w:tr w:rsidR="00767530" w:rsidRPr="00E340F8" w14:paraId="4CDD4A2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2DE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962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34|CAC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438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FAARTVVKPLGLLKPSSLMKVSGRFKAHQDALPRLPVPPLQQSLDYYLKALQPIVSEEEWAHTKQLVDEFQTSGGVGERLQKGLERRAKKMENWLSEWWLKTAYLQFRQPVVIYSSPGVILPKQDFVDLQGQLRFAAKLIEGVLDFKSMIDNETLPVEFLGGQPLCMNQYYQILSSCRVPGPKQDSVVNFLKSKRPPTHITVVHNYQFFELDVYHSDGTPLTSDQIFVQLEKIWNSSLQSNKEPVGILTSNHRNTWAKAYNNLIKDKVNRESVNSIQKSIFTVCLDKQVPRVSDDVYRNHVAGQMLHGGGSKFNSGNRWFDKTLQFIVAEDGSCGMVYEHAAAEGPPIVALVDHVMEYTKKPELVRSPMVPLPMPKKLRFNITPEIKNDIEKAKQNLSIMIQDLDIMMLTFHHFGKDFPKSEKLSPDAFIQVALQLAYYRIYGQACATYESASLRMFHLGRTDTIRSASIDSLAFVKGMGDSTVPEQQKVELLRKAVQAHRAYTDRAIRGEAFDRHLLGLKLQAIEDLVSMPDIFMDTSYAIAMHFNLSTSQVPAKTDCVMFFGPVVPDGYGICYNPMEAHINFSVSAYNSCAETNAARMAHYLEKALLDMRTLLQNHPRAKL</w:t>
            </w:r>
          </w:p>
        </w:tc>
      </w:tr>
      <w:tr w:rsidR="00767530" w:rsidRPr="00E340F8" w14:paraId="0652EC8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71B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9353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00|CAD1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0E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AQLHFLCLLTLYLTCGYGEEGKFSGPLKPMTFSIFEGQEPSQVIFQFKTNPPAVTFELTGETDGIFKIEKDGLLYHTRALDRETRAVHHLQLAALDSHGAIVDGPVPITIEVKDINDNRPTFLQSKYEGSVRQNSRPGKPFMYVNATDLDDPATPNGQLFYQIVIQLPQINDVMYFQIDSKTGAISLTPEGSQELDPVKNPSYNLVVSVKDMGGQSENSFSDTTYVDISIRENIWKAPEPVEIRENSTDPHPIKITQVQWNDPGAQYSLVNKEKLSPFPFSIDQEGNIYVTQALDREEKNSHVFFATAKDENGKPLAYPLEIYVKVIDINDNPPTCLSPVTVFEVQENEPLGNSIGIFEAHDMDEANNINSILKYKLVDQTPKVPSDGLFLIGEYEGKVQLSKQSLKKQDSPQYNLSIEVSDVDFKTLCYIQVNVIDINDQIPIFETSNYGSKTLSEDTAIGSTILIIQATDADEPFTGSSKILYKIVQGDTEGRLEVVTDPTTNAGYVKIKKPLDFETQPVSSIVFQAENPEPLVKGIEYNASSFASFELIVTDVNEVPVFPQRIFQANVSEDAAVGSRVGNVTARDPEGLTVSYSLKGNMRGWLKIDSVTGEIFSAAPLDRETESVYRVQVVATEVGGSSLSSTADFHLVLTDVNDNPPRLAKDYTGLFFCHPLSAPGSLIFEVTDDDQQSLRRPKFTFALGREGLQSDWEVSKINGTHARLSTRHTRFEEQVYNIPIRINDGGQPPMEGTVFLPVTFCQCVEGSCFRPAGRQDGIPTVGMAVGILLTTFLVIGIILAVVFIRMRKDKVENPQSPENKPLRS</w:t>
            </w:r>
          </w:p>
        </w:tc>
      </w:tr>
      <w:tr w:rsidR="00767530" w:rsidRPr="00E340F8" w14:paraId="0B21C33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93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A20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7F2|CAO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CF6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YPHLPYHHHHHTSVPGERLSDPLDPLSADELKLAVEIIRHEYPSKHFAFNVVTLEEPPKAKYLHWKYSKEDAHKPERIALAVLLEKGVPGILEARVNLTKAEVIQIEHITGVCPILTADMLVNTEQIVRKDPAVIEQCILSGVPPDQMDHVYCDPWTIGYDERYGNTRRMQQAMMYYRSNEDDSQYSHPLDFCPIIDTEDQKVVAIDIPPVRRPLSKHKHSNFNKKDIEAELGKMREVKPISVTQPEGVNFRMKGRYIEWQNFRMHIGFNYREGIVLSDISYNDNGHIRPLFYRMSIAEMVVPYGNPEHPHQRKHAFDLGEYGAGYLTNPLALGCDCKGVIHYLDAHFVNNTGEVETVKNAICIHEEDDGVLFKHSDFRDKFRTTISARGIRLVISQIFTAANYEYMVYWIFHMDGVIECELKLTGILNTYAMNEGEDLKGWGTQVYPQVNAHNHQHLFCLRLNPMLDGYSNSVAVVDGVSGPGEPGSKENYYGNAFTTERTVPKTVKEAICDYNSDTSRTWDICNPNKLHPYSGKPVSYKLVSRETPRLMARPGSLVSNRAGFARHHIHVTPYKDGQIYPAGDYVPQTSGEPTKGLPEWIAEEPDASVDNTDIVVWHTFGITHFPAPEDFPLMPAEPIRLLLRPRNFFLRNPALDVPPSKNVTTSEVKQAHHHGNLHMMDMMKSLTDATSEFAFGEKFCEKHKGDHFF</w:t>
            </w:r>
          </w:p>
        </w:tc>
      </w:tr>
      <w:tr w:rsidR="00767530" w:rsidRPr="00E340F8" w14:paraId="754D0B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9DB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669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12|CAF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6EC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ITCEIAWHNKEPVYSLDFQHGTAGRIHRLASAGVDTNVRIWKVEKGPDGKAIVEFLSNLARHTKAVNVVRFSPTGEILASGGDDAVILLWKVNDNKEPEQIAFQDEDEAQLNKENWTVVKTLRGHLEDVYDICWATDGNLMASASVDNTAIIWDVSKGQKISIFNEHKSYVQGVTWDPLGQYVATLSCDRVLRVYSIQKKRVAFNVSKMLSGIGAEGEARSYRMFHDDSMKSFFRRLSFTPDGSLLLTPAGCVESGENVMNTTYVFSRKNLKRPIAHLPCPGKATLAVRCCPVYFELRPVVETGVELMSLPYRLVFAVASEDSVLLYDTQQSFPFGYVSNIHYHTLSDISWSSDGAFLAISSTDGYCSFV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FEKDELGIPLKEKPVLNMRTPDTAKKTKSQTHRGSSPGPRPVEGTPASRTQDPSSPGTTPPQARQAPAPTVIRDPPSITPAVKSPLPGPSEEKTLQPSSQNTKAHPSRRVTLNTLQAWSKTTPRRINLTPLKTDTPPSSVPTSVISTPSTEEIQSETPGDAQGSPPELKRPRLDENKGGTESLDP</w:t>
            </w:r>
          </w:p>
        </w:tc>
      </w:tr>
      <w:tr w:rsidR="00767530" w:rsidRPr="00E340F8" w14:paraId="54B937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BFD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D77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K2R6|CB60G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01A2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RNSPSFHGGSGYSVFRARNLTFKKVVKKVMRDQSNNQFMIQMENMIRRIVREEIQRSLQPFLSSSCVSMERSRSETPSSRSRLKLCFINSPPSSIFTGSKIEAEDGSPLVIELVDATTNTLVSTGPFSSSRVELVPLNADFTEESWTVEGFNRNILTQREGKRPLLTGDLTVMLKNGVGVITGDIAFSDNSSWTRSRKFRLGAKLTGDGAVEARSEAFGCRDQRGESYKKHHPPCPSDEVWRLEKIAKDGVSATRLAERKILTVKDFRRLYTVNRNELHNIIGAGVSKKTWNTIVSHAMDCVLDETECYIYNANTPGVTLLFNSVYELIRVSFNGNDIQNLDQPILDQLKAEAYQNLNRITAVNDRTFVGHPQRSLQCPQDPGFVVTCSGSQHIDFQGSLDPSSSSMALCHKASSSTVHPDVLMSFDNSSTARFHIDKKFLPTFGNSFKVSELDQVHGKSQTVVTKGCIENNEEDENAFSYHHHDDMTSSWSPGTHQAVETMFLTVSETEEAGMFDVHFANVNLGSPRARWCKVKAAFKVRAAFKEVRRHTTARNPREGL</w:t>
            </w:r>
          </w:p>
        </w:tc>
      </w:tr>
      <w:tr w:rsidR="00767530" w:rsidRPr="00E340F8" w14:paraId="1C2B9E5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31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0D2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287|CADH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076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SGPHAFLLLLLQVCWLRSVVSEPYRAGFIGEAGVTLEVEGTDLEPSQVLGKVALAGQGMHHADNGDIIMLTRGTVQGGKDAMHSPPTRILRRRKREWVMPPIFVPENGKGPFPQRLNQLKSNKDRGTKIFYSITGPGADSPPEGVFTIEKESGWLLLHMPLDREKIVKYELYGHAVSENGASVEEPMNISIIVTDQNDNKPKFTQDTFRGSVLEGVMPGTSVMQVTATDEDDAVNTYNGVVAYSIHSQEPKEPHDLMFTIHKSTGTISVISSGLDREKVPEYRLTVQATDMDGEGSTTTAEAVVQILDANDNAPEFEPQKYEAWVPENEVGHEVQRLTVTDLDVPNSPAWRATYHIVGGDDGDHFTITTHPETNQGVLTTKKGLDFEAQDQHTLYVEVTNEAPFAVKLPTATATVVVHVKDVNEAPVFVPPSKVIEAQEGISIGELVCIYTAQDPDKEDQKISYTISRDPANWLAVDPDSGQITAAGILDREDEQFVKNNVYEVMVLATDSGNPPTTGTGTLLLTLTDINDHGPIPEPRQIIICNQSPVPQVLNITDKDLSPNSSPFQAQLTHDSDIYWMAEVSEKGDTVALSLKKFLKQDTYDLHLSLSDHGNREQLTMIRATVCDCHGQVFNDCPRPWKGGFILPILGAVLALLTLLLALLLLVRKKRKVKEPLLLPEDDTRDNVFYYGEEGGGEEDQDYDITQLHRGLEARPEVVLRNDVVPTFIPTPMYRPRPANPDEIGNFIIENLKAANTDPTAPPYDSLLVFDYEGSGSDAASLSSLTTSASDQDQDYNYLNEWGSRFKKLADMYGGGEDD</w:t>
            </w:r>
          </w:p>
        </w:tc>
      </w:tr>
      <w:tr w:rsidR="00767530" w:rsidRPr="00E340F8" w14:paraId="43E0D9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651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D95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T64|CBG_PIN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E0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VLMWVLLFYSLLGFQVTTARLDRNNFPSDFMFGTASSAYQYEGAVREDGKGPSTWDALTHMPGRIKDSSNGDVAVDQYHRYMEDIELMASLGLDAYRFSISWSRILPEGRGEINMAGIEYYNNLIDALLQNGIQPFVTLFHFDLPKALEDSYGGWLSPQIINDFEAYAEICFRAFGDRVKYWATVNEPNLFVPLGYTVGIFPPTRCAAPHANPLCMTGNCSSAEPYLAAHHVLLAHASAVEKYREKYQKIQGGSIGLVISAPWYEPLENSPEERSAVDRILSFNLRWFLDPIVFGDYPQEMRERLGSRLPSISSELSAKLRGSFDYMGINHYTTLYATSTPPLSPDHTQYLYPDSRVYLTGERHGVSIGERTGMDGLFVVPHGIQKIVEYVKEFYDNPTIIIAENGYPESEESSSTLQENLNDVRRIRFHGDCLSYLSAAIKNGSDVRGYFVWSLLDNFEWAFGYTIRFGLYHVDFISDQKRYPKLSAQWFRQFLQHDDQGSIRSSSSI</w:t>
            </w:r>
          </w:p>
        </w:tc>
      </w:tr>
      <w:tr w:rsidR="00767530" w:rsidRPr="00E340F8" w14:paraId="122A84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03E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422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C3|CAV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F925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TEKADVQLFMADDAYSHHSGVDYADPEKYVDSSHDRDPHQLNSHLKLGFEDLIAEPETTHSFDKVWICSHALFEISKYVMYKFLTVFLAIPLAFIAGILFATLSCLHIWILMPFVKTCLMVLPSVQTIWKSVTDVVIGPLCTSVGRSFSSVSMQLSHD</w:t>
            </w:r>
          </w:p>
        </w:tc>
      </w:tr>
      <w:tr w:rsidR="00767530" w:rsidRPr="00E340F8" w14:paraId="099098E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32BA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93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5G6D7|CABC2_BACT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820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LSFLCPAFLNAQIVTDERMFSFEEPQLPACITGVQSQLGISGAHYKDGKHSLEWTFEPNGRLELRKDLKFEKKDPTGKDLYLSAFIVWIYNEQPQDAAIEFEFLKDGRKCASFPFGINFKGWRAAWVCYERDMQGTPEEGMNELRIVAPDAKGRLFIDHLITATKVDARQQTADLQVPFVNAGTTNHWLVLYKHSLLKPDIELTPVSDKQRQEMKLLEKRFRDMIYTKGKVTEKEAETIRKKYDLYQITYKDGQVSGVPVFMVRASEAYERMIPDWDKDMLTKMGIEMRAYFDLMKRIAVAYNNSEAGSPIRKEMRRKFLAMYDHITDQGVAYGSCWGNIHHYGYSVRGLYPAYFLMKDVLREEGKLLEAERTLRWYAITNEVYPKPEGNGIDMDSFNTQTTGRIASILMMEDTPEKLQYLKSFSRWIDYGCRPAPGLAGSFKVDGGAFHHRNNYPAYAVGGLDGATNMIYLFSRTSLAVSELAHRTVKDVLLAMRFYCNKLNFPLSMSGRHPDGKGKLVPMHYAIMAIAGTPDGKGDFDKEMASAYLRLVSSDSSSAEQAPEYMPKVSNAQERKIAKRLVENGFRAEPDPQGNLSLGYGCVSVQRRENWSAVARGHSRYLWAAEHYLGHNLYGRYLAHGSLQILTAPPGQTVTPTTSGWQQEGFDWNRIPGVTSIHLPLDLLKANVLNVDTFSGMEEMLYSDEAFAGGLSQGKMNGNFGMKLHEHDKYNGTHRARKSFHFIDGMIVCLGSDIENTNMDYPTETTIFQLAVTDKAAHDYWKNNAGEGKVWMDHLGTGYYVPVAARFEKNFPQYSRMQDTGKETKGDWVSLIIDHGKAPKAGSYEYAILPGTDRKTMTAFAKKPAYSVLQQDRNAHILESPSDRITSYVLFETPQSLLPGGLLQRTDTSCLVMVRKESADKVLLTVAQPDLALYRGPSDEAFDKDGKRMERSIYSRPWIDNESGEIPVTVTLKGRWKVVETPYCKVVSEDKKQTVLRFLCKDGASYEVELEK</w:t>
            </w:r>
          </w:p>
        </w:tc>
      </w:tr>
      <w:tr w:rsidR="00767530" w:rsidRPr="00E340F8" w14:paraId="6874F60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74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7FC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DQ5|CAV3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EB21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EERTDLEAQIVKDIHFKEIDLVNRDPKNINEDIVKVDFEDVIAEPVGTYSFDGVWKVSYTTFTVSKYWCYRLLSTLLGVPLALLWGFLFACISFCHIWAVVPCIKSYLIEIQCISHIYSLCIRTFCNPVFAALGQVCSNIKVMLRKEV</w:t>
            </w:r>
          </w:p>
        </w:tc>
      </w:tr>
      <w:tr w:rsidR="00767530" w:rsidRPr="00E340F8" w14:paraId="6A1D0D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F1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305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960|CBR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44D7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TRVALVTGANKGIGFAIVRDLCRQFAGDVVLTARDVARGQAAVKQLQAEGLSPRFHQLDIIDLQSIRALCDFLRKEYGGLDVLVNNAAIAFQLDNPTPFHIQAELTMKTNFMGTRNVCTELLPLIKPQGRVVNVSSTEGVRALNECSPELQQKFKSETITEEELVGLMNKFVEDTKNGVHRKEGWSDSTYGVTKIGVSVLSRIYARKLREQRAGDKILLNACCPGWVRTDMGGPKAPKSPEVGAETPVYLALLPSDAEGPHGQFVTDKKVVEWGVPPESYPWVNA</w:t>
            </w:r>
          </w:p>
        </w:tc>
      </w:tr>
      <w:tr w:rsidR="00767530" w:rsidRPr="00E340F8" w14:paraId="02FE8A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8E2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6D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556|CCL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AC9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CTKSLLLAALMSVLLLHLCGESEAASNFDCCLGYTDRILHPKFIVGFTRQLANEGCDINAIIFHTKKKLSVCANPKQTWVKYIVRLLSKKVKNM</w:t>
            </w:r>
          </w:p>
        </w:tc>
      </w:tr>
      <w:tr w:rsidR="00767530" w:rsidRPr="00E340F8" w14:paraId="55107A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F8A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ED9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545|CCL1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5731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STALLFLLLTATSFTSQVLAHPGSIPTSCCFTMTSKKIPNTLLKSYKRITNNRCTLKAIVFKTKLGKEICADPKKKWVQDATKHLDQKLQTPKP</w:t>
            </w:r>
          </w:p>
        </w:tc>
      </w:tr>
      <w:tr w:rsidR="00767530" w:rsidRPr="00E340F8" w14:paraId="5A5A58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9E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3A9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BR1|CHM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7EF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MEKHLFNLKFAAKELSRSAKKCDKEEKAEKAKIKKAIQKGNMEVARIHAENAIRQKNQAVNFLRMSARVDAVAARVQTAVTMGKVTKSMAGVVKSMDATLKTMNLEKISALMDKFEHQFETLDVQTQQMEDTMSSTTTLTTPQNQVDMLLQEMADEAGLDLNMELPQGQTGSVGTSVASAEQDELSQRLARLRDQV</w:t>
            </w:r>
          </w:p>
        </w:tc>
      </w:tr>
      <w:tr w:rsidR="00767530" w:rsidRPr="00E340F8" w14:paraId="71AEEC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7A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23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03|CD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C702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LRHRGSCPGPREAVSPPHREGEAAGGDHETESTSDKETDIDDRYGDLDSRTDSDIPEIPPSSDRTPEILKKALSGLSSRWKNWWIRGILTLTMISLFFLIIYMGSFMLMLLVLGIQVKCFHEIITIGYRVYHSYDLPWFRTLSWYFLLCVNYFFYGETVADYFATFVQREEQLQFLIRYHRFISFALYLAGFCMFVLSLVKKHYRLQFYMFAWTHVTLLITVTQSHLVIQNLFEGMIWFLVPISSVICNDITAYLFGFFFGRTPLIKLSPKKTWEGFIGGFFSTVVFGFIAAYVLSKYQYFVCPVEYRSDVNSFVTECEPSELFQLQTYSLPPFLKAVLRQERVSLYPFQIHSIALSTFASLIGPFGGFFASGFKRAFKIKDFANTIPGHGGIMDRFDCQYLMATFVHVYITSFIRGPNPSKVLQQLLVLQPEQQLNIYKTLKTHLIEKGILQPTLKV</w:t>
            </w:r>
          </w:p>
        </w:tc>
      </w:tr>
      <w:tr w:rsidR="00767530" w:rsidRPr="00E340F8" w14:paraId="58F492B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AA5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A3B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73|CDN2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2B5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EEVRAGDRLSGAAARGDVQEVRRLLHRELVHPDALNRFGKTALQVMMFGSTAIALELLKQGASPNVQDTSGTSPVHDAARTGFLDTLKVLVEHGADVNVPDGTGALPIHLAVQEGHTAVVSFLAAESDLHRRDARGLTPLELALQRGAQDLVDILQGHMVAPL</w:t>
            </w:r>
          </w:p>
        </w:tc>
      </w:tr>
      <w:tr w:rsidR="00767530" w:rsidRPr="00E340F8" w14:paraId="7FBCB8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AE8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C4D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99|CDK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279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FQKVEKIGEGTYGVVYKAKNKLTGEVVALKKIRLDTETEGVPSTAIREISLLKELNHPNIVKLLDVIHTENKLYLVFEFLHQDLKKFMDASALTGLPLPLIKSYLFQLLQGLAFCHSHRVLHRDLKPQNLLINAEGSIKLADFGLARAFGVPVRTYTHEVVTLWYRAPEILLGCKYYSTAVDIWSLGCIFAEMVTRRALFPGDSEIDQLFRIFRTLGTPDEVVWPGVTSMPDYKPSFPKWARQDFSKVVPPLDEDGRSLLSQMLHYDPNKRISAKAALAHPFFQDVTKPVPHLRL</w:t>
            </w:r>
          </w:p>
        </w:tc>
      </w:tr>
      <w:tr w:rsidR="00767530" w:rsidRPr="00E340F8" w14:paraId="3417F3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0D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7A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T57|CDK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21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DFKMKTQIERTKVEDLFNYEGCKVGRGTYGHVYKAKWKETSDGKEYALKQIDGTGLSMSACREIALLRELKHQNVITLIRVFLSHNDRKVFLLIDYAEHDLWHIIKFHRAAKATKKQVVVPRGMVKSLLYQILDGIHYLHSNWVLHRDLKPANILVMGDGNERGRVKIADMGFARLFNAPLKPLADLDPVVVTFWYRAPELLLGARHYTKAIDIWAIGCIFAELLTSEPIFHCRQEDIKTSNPYHHDQLDRIFNVMGFPQDKDWEDIKKMPEHHTLTKDFKRSTYSTCSLAKYMERHKIKPDSKAFHLLQKLLLMDPNKRITSEQAMQDQYFQEEPQPTQDVFAGCPIPYPKREFLTDDDQEDKSDNKRQQQQQQQQQQQQQQQQQQQQQQQQQQQQMNAEPNAKRVRLSGAGNQQDFHHQQQQQQQQQQQQQQQQQQMMFNQQQNFQRFN</w:t>
            </w:r>
          </w:p>
        </w:tc>
      </w:tr>
      <w:tr w:rsidR="00767530" w:rsidRPr="00E340F8" w14:paraId="05F4D9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D1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538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45|CC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F2F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VQSTSFCLRKQCLCLTFLLLHLLGQVAATQRCPPQCPGRCPATPPTCAPGVRAVLDGCSCCLVCARQRGESCSDLEPCDESSGLYCDRSADPSNQTGICTAVEGDNCVFDGVIYRSGEKFQPSCKFQCTCRDGQIGCVPRCQLDVLLPEPNCPAPRKVEVPGECCEKWICGPDEEDSLGGLTLAAYRPEATLGVEVSDSSVNCIEQTTEWTACSKSCGMGFSTRVTNRNRQCEMLKQTRLCMVRPCEQEPEQPTDKKGKKCLRTKKSLKAIHLQFKNCTSLHTYKPRFCGVCSDGRCCTPHNTKTIQAEFQCSPGQIVKKPVMVIGTCTCHTNCPKNNEAFLQELELKTTRGKM</w:t>
            </w:r>
          </w:p>
        </w:tc>
      </w:tr>
      <w:tr w:rsidR="00767530" w:rsidRPr="00E340F8" w14:paraId="402D97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C1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79EE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6L8|CHE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9A7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HYQMNNNNTDFFDSANYIPQMQMHHGYQDFYASDSTSSMPSSGTTQQALQQTENGIIQGQNGSDHGVAFHFRAYGGWRQHDWNSTSSWSIGNQLEMENGTLTMSHGATNDGNIRNNQQMMTSNHITTDSFRQIPPSGLCYMDPTPSLRLPKKEPLPVQRPMARSTPKPFRCQTCGKAFSQAANLTAHKRIHTGEKPFMCPVCNRPFSQSSSLVTHRRTHTGERPYPCAQCEKAFTDSSTLTKHLRTHTGHKPYVCSICMMKFTQSGNLHRHMKTHK</w:t>
            </w:r>
          </w:p>
        </w:tc>
      </w:tr>
      <w:tr w:rsidR="00767530" w:rsidRPr="00E340F8" w14:paraId="2E26F38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1DBE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1FE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AX6|CDK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7582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SERHGGKKDGSGGASGTSQPSSGGGSSNSRERHRLVSKHKRHKSKHSKDVGLVTPEAASLGTIIKPLVEYDDISSDSDTFSDDTAFKSDRRENEERRGTDRSDRLHRHRHHQHRRSRDLLKTKQTEKEKNQEVSKSGSMKDRVSGSSKRSVEGSDDYGKAQLSKSGSKESRSSKMHKEKTRKERELKSGYKDRSKSHRKRETPKSYKTVASPKRRSRSPHRKWSDSSKQDDSPSGASYGQDYDLSPPRSHTSSNYDSYKKSPGSTSRRQSISPPYKEPSAYQSSTRSPSPYSRRQRSVSPYSRRRSSSYERSGSYSGRSPSPYGRRRSSSPFLSKRSLSRSPLPSRKSMKSRSRSPAYSRHSSSHSKKKRSGSRSRHSSISPVRLPLNSSLGAELSRKKKERAAAAAAAKMDGKESKSSPIILPKKEKLEVKESGLESKKLPRSIKSEKSTPDTELVTVAHSNPEVKHCLDTGKVRLDENLQKHPAKDLKAQGTKDVKPVAPKEVIVTSKETETSEKETLPPLPTITSPPPLPATTPPPQTPPLPPLPPLPAIPLQPPLPPPQPPFSQVPVSSTSILPSSPHPRTSTLSSQTNSQPPVQVSMKTQVSITAAIPHLKTSTLPPLPLPPLLPGDDDMDSPKETLPSKPAKKEKEQRTRHLLTDLPLPPELPGGDPSPPDSPEPKAITPPQQPYKKRPKICCPRYGERRQTESDWGKRCVDKFDIIGIIGEGTYGQVYKAKDKDTGELVALKKVRLDNEKEGFPITAIREIKILRQLVHQSVVNMKEIVTDKQDALDFKKDKGAFYLVFEYMDHDLMGLLESGLVHFSEDHIKSFMKQLMEGLDYCHKKNFLHRDIKCSNILLNNSGQIKLADFGLARLYNSEESRPYTNKVITLWYRPPELLLGEERYTPAIDVWSCGCILGELFTKKPIFQANLELAQLELISRLCGSPCPAVWPDVIKLPYFNTMKPKKQYRRRLREEFSFIPSAALDLLDHMLTLDPSKRCTAEQTLQSDFLKDVELSKMAPPDLPHWQDCHELWSKKRRRQRQSGIVIEDPPPSKASRKETTSGTT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EPVKNNSPAPPQPAPVKAEPGPGDAVGLGDITQQLNQSELAVLLNLLQSQTDLSIPQMAQLLNIHSNPEMQQQLEALNQSISALTEASSQQQDSESIAPEESLKEVPSVPVVLPPAEQTTPEASNTPADMQNVLAVLLSQLMKTQEPAGNLEENTNDKNSGPQGPRRTPTMPQEEAAACPPHILPPEKRPPEPPGPPPPPPPPPLVEGDLSSAPQELNPAVTAALLQLLSQPEAEPPGHLPHEHQALRPMEYSTRSHPNRTYGNTDGPETGFSSADTDERSSGPALTESLVQTPVKNRTFSGSVSHLGESNSYQGTGSVQFPGDQDLRFTRVPLALHSVVGQPFLKSEGNSNSVVHAETKLQNYGELGPGTTGANSSGTTLQWGGPAQSYGKPYRGAARVLPRGGRGRGVPY</w:t>
            </w:r>
          </w:p>
        </w:tc>
      </w:tr>
      <w:tr w:rsidR="00767530" w:rsidRPr="00E340F8" w14:paraId="15A09C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5A0F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0849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71|CD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EBC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ASCLLLLLLPLVHVSATTPEPCELDDEDFRCVCNFSEPQPDWSEAFQCVSAVEVEIHAGGLNLEPFLKRVDADADPRQYADTVKALRVRRLTVGAAQVPAQLLVGALRVLAYSRLKELTLEDLKITGTMPPLPLEATGLALSSLRLRNVSWATGRSWLAELQQWLKPGLKVLSIAQAHSPAFSCEQVRAFPALTSLDLSDNPGLGERGLMAALCPHKFPAIQNLALRNTGMETPTGVCAALAAAGVQPHSLDLSHNSLRATVNPSAPRCMWSSALNSLNLSFAGLEQVPKGLPAKLRVLDLSCNRLNRAPQPDELPEVDNLTLDGNPFLVPGTALPHEGSMNSGVVPACARSTLSVGVSGTLVLLQGARGFA</w:t>
            </w:r>
          </w:p>
        </w:tc>
      </w:tr>
      <w:tr w:rsidR="00767530" w:rsidRPr="00E340F8" w14:paraId="3B368E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9E4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79AB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17|CD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B93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LQFLLLALLLPGGDNADASQEHVSFHVIQIFSFVNQSWARGQGSGWLDELQTHGWDSESGTIIFLHNWSKGNFSNEELSDLELLFRFYLFGLTREIQDHASQDYSKYPFEVQVKAGCELHSGKSPEGFFQVAFNGLDLLSFQNTTWVPSPGCGSLAQSVCHLLNHQYEGVTETVYNLIRSTCPRFLLGLLDAGKMYVHRQVRPEAWLSSRPSLGSGQLLLVCHASGFYPKPVWVTWMRNEQEQLGTKHGDILPNADGTWYLQVILEVASEEPAGLSCRVRHSSLGGQDIILYWGHHFSMNWIALVVIVPLVILIVLVLWFKKHCSYQDIL</w:t>
            </w:r>
          </w:p>
        </w:tc>
      </w:tr>
      <w:tr w:rsidR="00767530" w:rsidRPr="00E340F8" w14:paraId="213653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1335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04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40|CDK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6CA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ELCAKTVQPGCSCYHCSEGGEAHSCRRSQPETTEAAFKLTDLKEASCSMTSFHPRGLQAARAQKFKSKRPRSNSDCFQEEDLRQGFQWRKSLPFGAASSYLNLEKLGEGSYATVYKGISRINGQLVALKVISMNAEEGVPFTAIREASLLKGLKHANIVLLHDIIHTKETLTFVFEYMHTDLAQYMSQHPGGLHPHNVRLFMFQLLRGLAYIHHQHVLHRDLKPQNLLISHLGELKLADFGLARAKSIPSQTYSSEVVTLWYRPPDALLGATEYSSELDIWGAGCIFIEMFQGQPLFPGVSNILEQLEKIWEVLGVPTEDTWPGVSKLPNYNPEWFPLPTPRSLHVVWNRLGRVPEAEDLASQMLKGFPRDRVSAQEALVHDYFSALPSQLYQLPDEESLFTVSGVRLKPEMCDLLASYQKGHHPAQFSKCW</w:t>
            </w:r>
          </w:p>
        </w:tc>
      </w:tr>
      <w:tr w:rsidR="00767530" w:rsidRPr="00E340F8" w14:paraId="21C67C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1C5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800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EZ4|CEP5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7C83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STKDLIKSKWGSKPSNSKSETTLEKLKGEIAHLKTSVDEITSGKGKLTDKERHRLLEKIRVLEAEKEKNAYQLTEKDKEIQRLRDQLKARYSTTTLLEQLEETTREGERREQVLKALSEEKDVLKQQLSAATSRIAELESKTNTLRLSQTVAPNCFNSSINNIHEMEIQLKDALEKNQQWLVYDQQREVYVKGLLAKIFELEKKTETAAHSLPQQTKKPESEGYLQEEKQKCYNDLLASAKKDLEVERQTITQLSFELSEFRRKYEETQKEVHNLNQLLYSQRRADVQHLEDDRHKTEKIQKLREENDIARGKLEEEKKRSEELLSQVQFLYTSLLKQQEEQTRVALLEQQMQACTLDFENEKLDRQHVQHQLHVILKELRKARNQITQLESLKQLHEFAITEPLVTFQGETENREKVAASPKSPTAALNESLVECPKCNIQYPATEHRDLLVHVEYCSK</w:t>
            </w:r>
          </w:p>
        </w:tc>
      </w:tr>
      <w:tr w:rsidR="00767530" w:rsidRPr="00E340F8" w14:paraId="5098219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953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2D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2H3|CEP8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38C9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QEKYPTEGISHVTSPSSDVIQKGSSLGTEWQTPVISEPFRSRFSRCSSVADSGDTAIGTSCSDIAEDFCSSSGSPPFQPIKSHVTIPTAHVMPSTLGTSPAKPNSTPVGPSSSKLPLSGLAESVGMTRNGDLGAMKHSPGLSRDLMYFSGATGENGIEQSWFPAVGHERQEEARKFDIPSMESTLNQSAMMETLYSDPHHRVRFHNPRTSTSKELYRVLPEAKKAPGSGAVFERNGPHSNSSGVLPLGLQPAPGLSKPLPSQVWQPSPDTWHPREQSCELSTCRQQLELIRLQMEQMQLQNGAICHHPAAFGPSLPILEPAQWISILNSNEHLLKEKELLIDKQRKHISQLEQKVRESELQVHSALLGRPAPFGDVCLLRLQELQRENTFLRAQFAQKTEALSREKIDLEKKLSASEVEVQLIRESLKVALQKHSEEVKKQEERVKGRDKHINNLKKKCQKESEQNREKQQRIETLERYLADLPTLEDHQKQSQQLKDSELKSTELQEKVTELESLLEETQAICREKEIQLESLRQREAEFSSAGHSLQDKQSVEETSGEGPEVEMESWQKRYDSLQKIVEKQQQKMDQLRSQVQSLEQEVAQEEGTSQALREEAQRRDSALQQLRTAVKELSVQNQDLIEKNLTLQEHLRQAQPGSPPSPDTAQLALELHQELASCLQDLQAVCSIVTQRAQGHDPNLSLLLGIHSAQHPETQLDLQKPDVIKRKLEEVQQLRRDIEDLRTTMSDRYAQDMGENCVTQ</w:t>
            </w:r>
          </w:p>
        </w:tc>
      </w:tr>
      <w:tr w:rsidR="00767530" w:rsidRPr="00E340F8" w14:paraId="26E205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4DD7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4F5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44|CER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589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GPAAGPTGPEPMPSYAQLVQRGWGSALAAARGCTDCGWGLARRGLAEHAHLAPPELLLLALGALGWTALRSAATARLFRPLAKRCCLQPRDAAKMPESAWKFLFYLGSWSYSAYLLFGTDYPFFHDPPSVFYDWTPGMAVPRDIAAAYLLQGSFYGHSIYATLYMDTWRKDSVVMLLHHVVTLILIVSSYAFRYHNVGILVLFLHDISDVQLEFTKLNIYFKSRGGSYHRLHALAADLGCLSFGFSWFWFRLYWFPLKVLYATSHCSLRTVPDIPFYFFFNALLLLLTLMNLYWFLYIVAFAAKVLTGQVHELKDLREYDTAEAQSLKPSKAEKPLRNGLVKDKRF</w:t>
            </w:r>
          </w:p>
        </w:tc>
      </w:tr>
      <w:tr w:rsidR="00767530" w:rsidRPr="00E340F8" w14:paraId="17B857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ED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066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671|CD3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850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DRNCGLIAGAVIGAVLAVFGGILMPVGDLLIQKTIKKQVVLEEGTIAFKNWVKTGTEVYRQFWIFDVQNPQEVMMNSSNIQVKQRGPYTYRVRFLAKENVTQDAEDNTVSFLQPNGAIFEPSLSVGTEADNFTVLNLAVAAASHIYQNQFVQMILNSLINKSKSSMFQVRTLRELLWGYRDPFLSLVPYPVTTTVGLFYPYNNTADGVYKVFNGKDNISKVAIIDTYKGKRNLSYWESHCDMINGTDAASFPPFVEKSQVLQFFSSDICRSIYAVFESDVNLKGIPVYRFVLPSKAFASPVENPDNYCFCTEKIISKNCTSYGVLDISKCKEGRPVYISLPHFLYASPDVSEPIDGLNPNEEEHRTYLDIEPITGFTLQFAKRLQVNLLVKPSEKIQVLKNLKRNYIVPILWLNETGTIGDEKANMFRSQVTGKINLLGLIEMILLSVGVVMFVAFMISYCACRSKTIK</w:t>
            </w:r>
          </w:p>
        </w:tc>
      </w:tr>
      <w:tr w:rsidR="00767530" w:rsidRPr="00E340F8" w14:paraId="384DFB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07F3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282B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110|CD36_MESA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2AA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DRNCGLIAGAVIGAVLAVFGGILMPVGDMLVEKTIKKEVVLEEGTIAFKNWVKTGTTVYRQFWIFDVQNPDEVAVNSSKIKVKQRGPYTYRVRYLAKENITQDPVDSTVSFVQPNGAIFEPSLSVGTENDTFTILNLAVAAAPHIYTNSFVQVVLNSLIKKSKSSMFQTRTLRELLWGYKDPFLSLVPYPIPTTVGVFYPYNDTADGVYKVFNGKDDINKVAIIDSYKGKRNLSYWESYCDMINGTDAASFPPFVEKSRVLRFFSSDICRSIYAVFGSDIELKGIPVYRFILPAKAFASPVQNPDNHCFCTEKVISNNCTSYGVLDISKCKQGRPVYISLPHFLHASPDISEPIEGLNPNEEEHRTYLDVEPITGFTLQFAKRLQVNILVKPARKIEALKNLKRNYIVPILWLNETGTIGDEKAEMFRNQVTGKVKLLGLVEMVLLGLGVVMFVAFMISYCACRSKNRK</w:t>
            </w:r>
          </w:p>
        </w:tc>
      </w:tr>
      <w:tr w:rsidR="00767530" w:rsidRPr="00E340F8" w14:paraId="439195D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AA3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AD1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684|CO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3B28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WGILCLLIFLDKTWGQEQTYVISAPKILRVGSSENVVIQVHGYTEAFDATLSLKSYPDKKVTFSSGYVNLSPENKFQNAALLTLQPNQVPREESPVSHVYLEVVSKHFSKSKKIPITYNNGILFIHTDKPVYTPDQSVKIRVYSLGDDLKPAKRETVLTFIDPEGSEVDIVEENDYTGIISFPDFKIPSNPKYGVWTIKANYKKDFTTTGTAYFEIKEYVLPRFSVSIELERTFIGYKNFKNFEITVKARYFYNKVVPDAEVYAFFGLREDIKDEEKQMMHKATQAAKLVDGVAQISFDSETAVKELSYNSLEDLNNKYLYIAVTVTESSGGFSEEAEIPGVKYVLSPYTLNLVATPLFVKPGIPFSIKAQVKDSLEQAVGGVPVTLMAQTVDVNQETSDLETKRSITHDTDGVAVFVLNLPSNVTVLKFEIRTDDPELPEENQASKEYEAVAYSSLSQSYIYIAWTENYKPMLVGEYLNIMVTPKSPYIDKITHYNYLILSKGKIVQYGTREKLFSSTYQNINIPVTQNMVPSARLLVYYIVTGEQTAELVADAVWINIEEKCGNQLQVHLSPDEYVYSPGQTVSLDMVTEADSWVALSAVDRAVYKVQGNAKRAMQRVFQALDEKSDLGCGAGGGHDNADVFHLAGLTFLTNANADDSHYRDDSCKEILRSKRNLHLLRQKIEEQAAKYKHSVPKKCCYDGARVNFYETCEERVARVTIGPLCIRAFNECCTIANKIRKESPHKPVQLGRIHIKTLLPVMKADIRSYFPESWLWEIHRVPKRKQLQVTLPDSLTTWEIQGIGISDNGICVADTLKAKVFKEVFLEMNIPYSVVRGEQIQLKGTVYNYMTSGTKFCVKMSAVEGICTSGSSAASLHTSRPSRCVFQRIEGSSSHLVTFTLLPLEIGLHSINFSLETSFGKDILVKTLRVVPEGVKRESYAGVILDPKGIRGIVNRRKEFPYRIPLDLVPKTKVERILSVKGLLVGEFLSTVLSKEGINILTHLPKGSAEAELMSIAPVFYVFHYLEAGNHWNIFYPDTLSKRQSLEKKIKQGVVSVMSYRNADYSYSMWKGASASTWLTAFALRVLGQVAKYVKQDENSICNSLLWLVEKCQLENGSFKENSQYLPIKLQGTLPAEAQEKTLYLTAFSVIGIRKAVDICPTMKIHTALDKADSFLLENTLPSKSTFTLAIVAYALSLGDRTHPRFRLIVSALRKEAFVKGDPPIYRYWRDTLKRPDSSVPSSGTAGMVETTAYALLASLKLKDMNYANPIIKWLSEEQRYGGGFYSTQDTINAIEGLTEYSLLLKQIHLDMDINVAYKHEGDFHKYKVTEKHFLGRPVEVSLNDDLVVSTGYSSGLATVYVKTVVHKISVSEEFCSFYLKIDTQDIEASSHFRLSDSGFKRIIACASYKPSKEESTSGSSHAVMDISLPTGIGANEEDLRALVEGVDQLLTDYQIKDGHVILQLNSIPSRDFLCVRFRIFELFQVGFLNPATFTVYEYHRPDKQCTMIYSISDTRLQKVCEGAACTCVEADCAQLQAEVDLAISADSRKEKACKPETAYAYKVRITSATEENVFVKYTATLLVTYKTGEAADENSEVTFIKKMSCTNANLVKGKQYLIMGKEVLQIKHNFSFKYIYPLDSSTWIEYWPTDTTCPSCQAFVENLNNFAEDLFLNSCE</w:t>
            </w:r>
          </w:p>
        </w:tc>
      </w:tr>
      <w:tr w:rsidR="00767530" w:rsidRPr="00E340F8" w14:paraId="5B0168B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EB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AF75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089|CNI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4AA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TFAAFCYMLTLVLCASLIFFVIWHIIAFDELRTDFKNPIDQGNPARARERLKNIERICCLLRKLVVPEYSIHGLFCLMFLCAAEWVTLGLNIPLLFYHLWRYFHRPADGSEVMYDAVSIMNADILNYCQKESWCKLAFYLLSFFYYLYSMVYTLVSF</w:t>
            </w:r>
          </w:p>
        </w:tc>
      </w:tr>
      <w:tr w:rsidR="00767530" w:rsidRPr="00E340F8" w14:paraId="2D18A14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B7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D91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996|CN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CF8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ECFKCGRSGHWARECPTGGGRGRGMRSRGRGGFTSDRGFQFVSSSLPDICYRCGESGHLAKDCDLQEDEACYNCGRGGHIAKDCKEPKREREQCCYNCGKPGHLARDCDHADEQKCYSCGEFGHIQKDCTKVKCYRCGETGHVAINCSKTSEVNCYRCGESGHLARECTIEATA</w:t>
            </w:r>
          </w:p>
        </w:tc>
      </w:tr>
      <w:tr w:rsidR="00767530" w:rsidRPr="00E340F8" w14:paraId="17F9C2A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10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4B3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24|CK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328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KQIYYSDKYDDEEFEYRHVMLPKDIAKLVPKTHLMSESEWRNLGVQQSQGWVHYMIHEPEPHILLFRRPLPKKPKK</w:t>
            </w:r>
          </w:p>
        </w:tc>
      </w:tr>
      <w:tr w:rsidR="00767530" w:rsidRPr="00E340F8" w14:paraId="2ECACDD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C8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305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463|CO4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0794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RLSVWLLLLFAALLLHEERSRAAAKGDCGGSGCGKCDCHGVKGQKGERGLPGLQGVIGFPGMQGPEGPHGPPGQKGDAGEPGLPGTKGTRGPPGAAGYPGNPGLPGIPGQDGPPGPPGIPGCNGTKGERGPLGPPGLPGFSGNPGPPGLPGMKGDPGEILGHVPGTLLKGERGFPGIPGMPGSPGLPGLQGPVGPPGFTGPPGPPGPPGPPGEKGQMGSSFQGPKGDKGEQGVSGPPGVPGQAQVKEKGDFAPTGEKGQKGEPGFPGVPGYGEKGEPGKQGPRGKPGKDGEKGERGSPGIPGDSGYPGLPGRQGPQGEKGEAGLPGPPGTVIGTMPLGEKGDRGYPGAPGLRGEPGPKGFPGTPGQPGPPGFPTPGQAGAPGFPGERGEKGDQGFPGVSLPGPSGRDGAPGPPGPPGPPGQPGHTNGIVECQPGPPGDQGPPGTPGQPGLTGEVGQKGQKGESCLACDTEGLRGPPGPQGPPGEIGFPGQPGAKGDRGLPGRDGLEGLPGPQGSPGLIGQPGAKGEPGEIFFDMRLKGDKGDPGFPGQPGMPGRAGTPGRDGHPGLPGPKGSPGSIGLKGERGPPGGVGFPGSRGDIGPPGPPGVGPIGPVGEKGQAGFPGGPGSPGLPGPKGEAGKVVPLPGPPGAAGLPGSPGFPGPQGDRGFPGTPGRPGIPGEKGAVGQPGIGFPGLPGPKGVDGLPGEIGRPGSPGRPGFNGLPGNPGPQGQKGEPGIGLPGLKGQPGLPGIPGTPGEKGSIGGPGVPGEQGLTGPPGLQGIRGDPGPPGVQGPAGPPGVPGIGPPGAMGPPGGQGPPGSSGPPGIKGEKGFPGFPGLDMPGPKGDKGSQGLPGLTGQSGLPGLPGQQGTPGVPGFPGSKGEMGVMGTPGQPGSPGPAGTPGLPGEKGDHGLPGSSGPRGDPGFKGDKGDVGLPGMPGSMEHVDMGSMKGQKGDQGEKGQIGPTGDKGSRGDPGTPGVPGKDGQAGHPGQPGPKGDPGLSGTPGSPGLPGPKGSVGGMGLPGSPGEKGVPGIPGSQGVPGSPGEKGAKGEKGQSGLPGIGIPGRPGDKGDQGLAGFPGSPGEKGEKGSAGTPGMPGSPGPRGSPGNIGHPGSPGLPGEKGDKGLPGLDGVPGVKGEAGLPGTPGPTG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PAGQKGEPGSDGIPGSAGEKGEQGVPGRGFPGFPGSKGDKGSKGEVGFPGLAGSPGIPGVKGEQGFMGPPGPQGQPGLPGTPGHPVEGPKGDRGPQGQPGLPGHPGPMGPPGFPGINGPKGDKGNQGWPGAPGVPGPKGDPGFQGMPGIGGSPGITGSKGDMGLPGVPGFQGQKGLPGLQGVKGDQGDQGVPGPKGLQGPPGPPGPYDVIKGEPGLPGPEGPPGLKGLQGPPGPKGQQGVTGSVGLPGPPGVPGFDGAPGQKGETGPFGPPGPRGFPGPPGPDGLPGSMGPPGTPSVDHGFLVTRHSQTTDDPLCPPGTKILYHGYSLLYVQGNERAHGQDLGTAGSCLRKFSTMPFLFCNINNVCNFASRNDYSYWLSTPEPMPMSMAPISGDNIRPFISRCAVCEAPAMVMAVHSQTIQIPQCPNGWSSLWIGYSFVMHTSAGAEGSGQALASPGSCLEEFRSAPFIECHGRGTCNYYANAYSFWLATIERSEMFKKPTPSTLKAGELRTHVSRCQVCMRRT</w:t>
            </w:r>
          </w:p>
        </w:tc>
      </w:tr>
      <w:tr w:rsidR="00767530" w:rsidRPr="00E340F8" w14:paraId="084A9C4F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489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F97B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YKK6|CNO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0F12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DSLSLALSQISYLVDNLTKKNYRASQQEIQHIVNRHGPEADRHLLRCLFSHVDFSGDGKSSGKDFHQTQFLIQECALLITKPNFISTLSYAIDNPLHYQKSLKPAPHLFAQLSKVLKLSKVQEVIFGLALLNSSSSDLRGFAAQFIKQKLPDLLRSYIDADVSGNQEGGFQDIAIEVLHLLLSHLLFGQKGAFGVGQEQIDAFLKTLRRDFPQERCPVVLAPLLYPEKRDILMDRILPDSGGVAKTMMESSLADFMQEVGYGFCASIEECRNIIVQFGVREVTAAQVARVLGMMARTHSGLTDGIPLQSISAPGSGIWSDGKDKSDGAQAHTWNVEVLIDVLKELNPSLNFKEVTYELDHPGFQIRDSKGLHNVVYGIQRGLGMEVFPVDLIYRPWKHAEGQLSFIQHSLINPEIFCFADYPCHTVATDILKAPPEDDNREIATWKSLDLIESLLRLAEVGQYEQVKQLFSFPIKHCPDMLVLALLQINTSWHTLRHELISTLMPIFLGNHPNSAIILHYAWHGQGQSPSIRQLIMHAMAEWYMRGEQYDQAKLSRILDVAQDLKALSMLLNGTPFAFVIDLAALASRREYLKLDKWLTDKIREHGEPFIQACMTFLKRRCPSILGGLAPEKDQPKSAQLPPETLATMLACLQACAGSVSQELSETILTMVANCSNVMNKARQPPPGVMPKGRPPSASSLDAISPVQIDPLAGMTSLSIGGSAAPHTQSMQGFPPNLGSAFSTPQSPAKAFPPLSTPNQTTAFSGIGGLSSQLPVGGLGTGSLTGIGTGALGLPAVNNDPFVQRKLGTSGLNQPTFQQSKMKPSDLSQVWPEANQHFSKEIDDEANSYFQRIYNHPPHPTMSVDEVLEMLQRFKDSTIKREREVFNCMLRNLFEEYRFFPQYPDKELHITACLFGGIIEKGLVTYMALGLALRYVLEALRKPFGSKMYYFGIAALDRFKNRLKDYPQYCQHLASISHFMQFPHHLQEYIEYGQQSRDPPVKMQGSITTPGSIALAQAQAQAQVPAKAPLAGQVSTMVTTSTTTTVAKTVTVTRPTGVSFKKDVPPSINTTNIDTLLVATDQTERIVEPPENIQEKIAFIFNNLSQSNMTQKVEELKETVKEEFMPWVSQYLVMKRVSIEPNFHSLYSNFLDTLKNPEFNKMVLNETYRNIKVLLTSDKAAANFSDRSLLKNLGHWLGMITLAKNKPILHTDLDVKSLLLEAYVKGQQELLYVVPFVAKVLESSIRSVVFRPPNPWTMAIMNVLAELHQEHDLKLNLKFEIEVLCKNLALDINELKPGNLLKDKDRLKNLDEQLSAPKKDVKQPEELPPITTTTTSTTPATNTTCTATVPPQPQYSYHDINVYSLAGLAPHITLNPTIPLFQAHPQLKQCVRQAIERAVQELVHPVVDRSIKIAMTTCEQIVRKDFALDSEESRMRIAAHHMMRNLTAGMAMITCREPLLMSISTNLKNSFASALRTASPQQREMMDQAAAQLAQDNCELACCFIQKTAVEKAGPEMDKRLATEFELRKHARQEGRRYCDPVVLTYQAERMPEQIRLKVGGVDPKQLAVYEEFARNVPGFLPTNDLSQPTGFLAQPMKQAWATDDVAQIYDKCITELEQHLHAIPPTLAMNPQAQALRSLLEVVVLSRNSRDAIAALGLLQKAVEGLLDATSGADADLLLRYRECHLLVLKALQDGRAYGSPWCNKQITRCLIECRDEYKYNVEAVELLIRNHLVNMQQYDLHLAQSMENGLNYMAVAFAMQLVKILLVDERSVAHVTEADLFHTIETLMRINAHSRGNAPEGLPQLMEVVRSNYEAMIDRAHGGPNFMMHSGISQASEYDDPPGLREKAEYLLREWVNLYHSAAAGRDSTKAFSAFVGQMHQQGILKTDDLITRFFRLCTEMCVEISYRAQAEQQHNPAANPTMIRAKCYHNLDAFVRLIALLVKHSGEATNTVTKINLLNKVLGIVVGVLLQDHDVRQSEFQQLPYHRIFIMLLLELNAPEHVLETINFQTLTAFCNTFHILRPTKAPGFVYAWLELISHRIFIARMLAHTPQQKGWPMYAQLLIDLFKYLAPFLRNVELTKPMQILYKGTLRVLLVLLHDFPEFLCDYHYGFCDVIPPNCIQLRNLILSAFPRNMRLPDPFTPNLKVDMLSEINIAPRILTNFTGVMPPQFKKDLDSYLKTRSPVTFLSDLRSNLQVSNEPGNRYNLQLINALVLYVGTQAIAHIHNKGSTPSMSTITHSAHMDIFQNLAVDLDTEGRYLFLNAIANQLRYPNSHTHYFSCTMLYLFAEANTEAIQEQITRVLLERLIVNRPHPWGLLITFIELIKNPAFKFWNHEFVHCAPEIEKLFQSVAQCCMGQKQAQQVMEGTGAS</w:t>
            </w:r>
          </w:p>
        </w:tc>
      </w:tr>
      <w:tr w:rsidR="00767530" w:rsidRPr="00E340F8" w14:paraId="3DF5595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5B32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B8D3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503|5NT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A3B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AAKVPKWLLLALSALLPQWPAASAWELTILHTNDVHSRLEQTSDDSTKCLNASLCVGGVARLFTKVQQIRKEEPNVLFLDAGDQYQGTIWFTVYKGLEVAHFMNILGYDAMALGNHEFDNGVEGLIDPLLRNVKFPILSANIKARGPLAHQISGLFLPSKVLSVGGEVVGIVGYTSKETPFLSNPGTNLVFEDEISALQPEVDKLKTLNVNKIIALGHSGFEMDKLIAQKVRGVDIVVGGHSNTFLYTGNPPSKEVPAGKYPFIVTADDGRQVPVVQAYAFGKYLGYLKVEFDDKGNVITSYGNPILLNSSIPEDATIKADINQWRIKLDNYSTQELGRTIVYLDGSTQTCRFRECNMGNLICDAMINNNLRHPDEMFWNHVSMCIVNGGGIRSPIDEKNNGTITWENLAAVLPFGGTFDLVQLKGSTLKKAFEHSVHRYGQSTGEFLQVGGIHVVYDINRKPWNRVVQLEVLCTKCRVPIYEPLEMDKVYKVTLPSYLANGGDGFQMIKDELLKHDSGDQDISVVSEYISKMKVVYPAVEGRIKFSAASHYQGSFPLVILSFWAMILILYQ</w:t>
            </w:r>
          </w:p>
        </w:tc>
      </w:tr>
      <w:tr w:rsidR="00767530" w:rsidRPr="00E340F8" w14:paraId="25E21C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1C8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326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I3|APH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7B1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VFFGCTFVAFGPAFALFLITVAGDPLRVIILVAGAFFWLVSLLLASVVWFILVHVTDRSDARLQYGLLIFGAAVSVLLQEVFRFAYYKLLKKADEGLASLSEDGRSPISIRQMAYVSGLSFGIISGVFSVINILADALGPGVVGIHGDSPYYFLTSAFLTAAIILLHTFWGVVFFDACERRRYWALGLVVGSHLLTSGLTFLNPWYEASLLPIYAVTVSMGLWAFITAGGSLRSIQRSLLCRRQEDSRVMVYSALRIPPED</w:t>
            </w:r>
          </w:p>
        </w:tc>
      </w:tr>
      <w:tr w:rsidR="00767530" w:rsidRPr="00E340F8" w14:paraId="7CF5B38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6E6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E16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377|AP1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0F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FMLLFSRQGKLRLQKWYVPLSDKEKKKITRELVQTVLARKPKMCSFLEWRDLKIVYKRYASLYFCCAIEDQDNELITLEIIHRYVELLDKYFGSVCELDIIFNFEKAYFILDEFLLGGEVQETSKKNVLKAIEQADLLQEEAETPRSVLEEIGLT</w:t>
            </w:r>
          </w:p>
        </w:tc>
      </w:tr>
      <w:tr w:rsidR="00767530" w:rsidRPr="00E340F8" w14:paraId="08BBA8B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F4E3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CF9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644|APOA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33F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ALTVLLLTICGLEGALVRRQAEESNLQSLVSQYFQTVADYGKDLVEKAKGSELQTQAKAYFEKTQEELTPFFKKAGTDLLNFLSSFIDPKKQPATR</w:t>
            </w:r>
          </w:p>
        </w:tc>
      </w:tr>
      <w:tr w:rsidR="00767530" w:rsidRPr="00E340F8" w14:paraId="68349B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43C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1E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S40|ASPG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08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RFLSLLAVVTLSLFLTTTDASSRSLSTPPKTNVLDVVSSLQQTQTILSLDPTRSSLTTTKPESLSDPVFFNSSSPLSLELHSRDTFVASQHKDYKSLTLSRLERDSSRVAGIVAKIRFAVEGVDRSDLKPVYNEDTRYQTEDLTTPVVSGASQGSGEYFSRIGVGTPAKEMYLVLDTGSDVNWIQCEPCADCYQQSDPVFNPTSSSTYKSLTCSAPQCSLLETSACRSNKCLYQVSYGDGSFTVGELATDTVTFGNSGKINNVALGCGHDNEGLFTGAAGLLGLGGGVLSITNQMKATSFSYCLVDRDSGKSSSLDFNSVQLGGGDATAPLLRNKKIDTFYYVGLSGFSVGGEKVVLPDAIFDVDASGSGGVILDCGTAVTRLQTQAYNSLRDAFLKLTVNLKKGSSSISLFDTCYDFSSLSTVKVPTVAFHFTGGKSLDLPAKNYLIPVDDSGTFCFAFAPTSSSLSIIGNVQQQGTRITYDLSKNVIGLSGNKC</w:t>
            </w:r>
          </w:p>
        </w:tc>
      </w:tr>
      <w:tr w:rsidR="00767530" w:rsidRPr="00E340F8" w14:paraId="034EEA8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52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0CA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753|ANF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D3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KVLSQMILFLLFLYLSPLGGHSYPLGSPSQSPEQFKMQKLLELIREKSEEMAQRQLLKDQGLTKEHPKRVLRSQGSTLRVQQRPQNSKVTHISSCFGHKIDRIGSVSRLGCNALKLL</w:t>
            </w:r>
          </w:p>
        </w:tc>
      </w:tr>
      <w:tr w:rsidR="00767530" w:rsidRPr="00E340F8" w14:paraId="11D3F00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88C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40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RC7|AOC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377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TLALGWAGAALLLLQMLAAAERSPRTPGGKAGVFADLSAQELKAVHSFLWSQKELKLEPSGTLTMAKNSVFLIEMLLPKKQHVLKFLDKGHRRPVREARAVIFFGAQEQPNVTEFAVGPLPTPRYMRDLPPRPGHQVSWASRPISKAEYALLSHKLQEATQPLRQFFRRTTGSSFGDCHEQCLTFTDVAPRGLASGQRRTWFILQRQMPGYFLHPTGLELLVDHGSTNAQDWTVEQVWYNGKFYRSPEELAQKYNDGEVDVVILEDPLAKGKDGESLPEPALFSFYQPRGDFAVTMHGPHVVQPQGPRYSLEGNRVMYGGWSFAFRLRSSSGLQILDVHFGGERIAYEVSVQEAVALYGGHTPAGMQTKYIDVGWGLGSVTHELAPDIDCPETATFLDALHHYDADGPVLYPRALCLFEMPTGVPLRRHFNSNFSGGFNFYAGLKGQVLVLRTTSTVYNYDYIWDFIFYPNGVMEAKMHATGYVHATFYTPEGLRYGTRLHTHLIGNMHTHLVNYRVDLDVAGTTNSFQTLQMELENITNPWSPRHRLVQPTLKQTRYSRERQAAFRFGQPLPKYLLITSPKENPWGHTRSYRLQLHSMADQVLPPGWQEERAVTWARYPLAVTRYRESELSSSSIYNQNDPWDPPVVFEEFLRNNENIEDEDLVAWVTVGFLHIPHSEDIPNTATPGNSVGFLLRPFNFFPEDPALASRDLVVVWPLENGSTYAQRWIPEEDQSCLKPPPFSYNGSYRPV</w:t>
            </w:r>
          </w:p>
        </w:tc>
      </w:tr>
      <w:tr w:rsidR="00767530" w:rsidRPr="00E340F8" w14:paraId="165507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D3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57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087|ANXA1_CAVC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37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VSEFLKQAYFIDNQEQDYVKTVKSSKGGPGSAVSPYPSFDASSDVAALHKAITVKGVDEATIIDILTKRNNAQRQQIKAAYLQEKGKPLDEALKKALTGHLEEVVLALLKTPAQLDADELRAAMKGLGTDEDTLIEILVSRKNREIKEINRVYRDELKRDLAKDITSDTSGDFQKALLSLAKGDRCEDLSVNDDLADSDARALYEAGERRKGTDVNVFITILTTRSYSHLRRVFQKYTKYSQHDMNKALDLELKGDIENCLTAIVKCATSTPAFFAEKLHLAMKGAGTRHKALIRIMVSRSEIDMNDIKVYYQKMYGISLCQAILDETKGDYEKILVALCGGQ</w:t>
            </w:r>
          </w:p>
        </w:tc>
      </w:tr>
      <w:tr w:rsidR="00767530" w:rsidRPr="00E340F8" w14:paraId="550B74D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6D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4A8F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82|AP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247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VSKGDGMRGLAVFISDIRNCKSKEAEIKRINKELANIRSKFKGDKALDGYSKKKYVCKLLFIFLLGHDIDFGHMEAVNLLSSNKYTEKQIGYLFISVLVNSNSELIRLINNAIKNDLASRNPTFMCLALHCIANVGSREMGEAFAADIPRILVAGDSMDSVKQSAALCLLRLYKASPDLVPMGEWTARVVHLLNDQHMGVVTAAVSLITCLCKKNPDDFKTCVSLAVSRLSRIVSSASTDLQDYTYYFVPAPWLSVKLLRLLQCYPPPEDAAVKGRLVECLETVLNKAQEPPKSKKVQHSNAKNAILFETISLIIHYDSEPNLLVRACNQLGQFLQHRETNLRYLALESMCTLASSEFSHEAVKTHIDTVINALKTERDVSVRQRAADLLYAMCDRSNAKQIVSEMLRYLETADYAIREEIVLKVAILAEKYAVDYSWYVDTILNLIRIAGDYVSEEVWYRVLQIVTNRDDVQGYAAKTVFEALQAPACHENMVKVGGYILGEFGNLIAGDPRSSPPVQFSLLHSKFHLCSVATRALLLSTYIKFINLFPETKATIQGVLRAGSQLRNADVELQQRAVEYLTLSSVASTDVLATVLEEMPPFPERESSILAKLKRKKGPGAGSALDDGRRDPSSNDINGGMEPTPSTVSTPSPSADLLGLRAAPPPAAPPASAGAGNLLVDVFDGPAAQPSLGPTPEEAFLSELEPPAPESPMALLADPAPAADPGPEDIGPPIPEADELLNKFVCKNNGVLFENQLLQIGVKSEFRQNLGRMYLFYGNKTSVQFQNFSPTVVHPGDLQTQLAVQTKRVAAQVDGGAQVQQVLNIECLRDFLTPPLLSVRFRYGGAPQALTLKLPVTINKFFQPTEMAAQDFFQRWKQLSLPQQEAQKIFKANHPMDAEVTKAKLLGFGSALLDNVDPNPENFVGAGIIQTKALQVGCLLRLEPNAQAQMYRLTLRTSKEPVSRHLCELLAQQF</w:t>
            </w:r>
          </w:p>
        </w:tc>
      </w:tr>
      <w:tr w:rsidR="00767530" w:rsidRPr="00E340F8" w14:paraId="2FE157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8D9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912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98|ARR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5A7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QKSENSVPSKVNMVNRTDILTTIKSLSWLDLMLPFTIILSIIIAVIISVYVPSSRHTFDAEGHPNLMGVSIPLTVGMIVMMIPPICKVSWESIHKYFYRSYIRKQLALSLFLNWVIGPLLMTALAWMALFDYKEYRQGIIMIGVARCIAMVLIWNQIAGGDNDLCVVLVITNSLLQMVLYAPLQIFYCYVISHDHLNTSNRVLFEEVAKSVGVFLGIPLGIGIIIRLGSLTIAGKSNYEKYILRFISPWAMIGFHYTLFVIFISRGYQFIHEIGSAILCFVPLVLYFFIAWFLTFALMRYLSISRSDTQRECSCDQELLLKRVWGRKSCEASFSITMTQCFTMASNNFELSLAIAISLYGNNSKQAIAATFGPLLEVPILLILAIVARILKPYYIWNNRN</w:t>
            </w:r>
          </w:p>
        </w:tc>
      </w:tr>
      <w:tr w:rsidR="00767530" w:rsidRPr="00E340F8" w14:paraId="19FD70E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DBFC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EB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TZ3|AUXI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212E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PKSGVAESAGLACSRAAAGENRMKDSENKGASSPDMEPSYGGGLFDMVKGGAGRLFSNLKDNLKDTLKDTSSRVIQSVSSYTKGDLDFTYVTSRIIVMSFPVDSVDIGFRNQVDDIRSFLDSRHLDHYTVYNLSPKSYRTAKFHSRVSECSWPIRQAPSLHNLFAVCRNMYNWLLQNPKNVCVVHCLDGRAASSILVGAMFIFCNLYSTPGPAVRLLYAKRPGIGLSPSHRRYLGYMCDLLADKPYRPHFKPLTIKAITVSPVPFFNKQRNGCRPYCDVLIGETKIYSTCTDFERMKEYRVQDGKIFIPLNITVQGDVIVSMYHLRSTIGSRLQAKVTNTQIFQLQFHSGFIPLDTTVLKFTKPELDACDVPEKYPQLFQVTLDIEVQPQDKVIDLTPPWEHYCTKDVNPSILFSSQQEHQDTLALGGQAPADLPPDHPRNLGQGGFFASLCWQDQKSEKSRCEEDHAALVNQESEQSDDELLTLSSPHGNAEGDKPHGAKKPGKKQQEPAAPPPPEEVD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GLEGSDVSTNFSSLAAPPSNSELLSDLFGGVGATGPAQAGQAGVEDVFHPSGPVSAQSTPRRTATSASASPTLRVGEGATFDPFGAPAKPPGQDLLGSFLNTSSASSDPFLQPTRSPSPTVHASSTPAVNIQPDIAGGWDWHTKPGGFGMGSKSAATSPTGSSHGTPTHQSKPQTLDPFADLGTLGSSSFASKPTTPTGLGGGFPPLSSPQKASPQPMGGGWQQPAGYNWQQTQSKPQSSMPHSSPQNRPNYNVSFSAMPAGQSERGKGSTNLEGKQKAADFEDLLSSQGFNAHKDKKGPRTIAEMRKEEMAKEMDPEKLKILEWIEGKERNIRALLSTMHTVLWAGETKWKPVGMADLVTPEQVKKVYRRAVLVVHPDKATGQPYEQYAKMIFMELNDAWSEFENQGQKPLY</w:t>
            </w:r>
          </w:p>
        </w:tc>
      </w:tr>
      <w:tr w:rsidR="00767530" w:rsidRPr="00E340F8" w14:paraId="11E6D07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E0C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59C9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D29|ATX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9186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TGLPALNGDVLSAINDMIGRVIIINTTDKKRYSGVLGAVSQDFDFGMQCVVEITKENENNLLRTESECRDKMVFHYSDIVDFAYVTQEIKKQHAVSKFVTDRQYHGDTPIEGEELQEWNGGEEDGLGGSIEDDVVVAGGQTAARRSNNHNNGTGWSVNDMFAANEKMNVVSTFKEDLTQYTTVEVVGTDEDRARAERLAREIESNSSSKFMANLENDDDERDLDKITRQEDFENGNGRKRNNNSFNQQQQQRRNPNIAPNGQPVNRRAEGLRGDRRNSGSSSANNSRYGAPAAAQQNYSQNQQQQQGQKGYRRQNEENDWQMAKGKGQNQGHDHSFRQQQKQMLDPRPNNNVKPADDKAQSATTATAAAGGSRVTDLKNWGNEFSIATAPKDQAPAVPAGNSGSAWNRGPPSSLVAKGSSNESTPPPTTNGEEAETKKEEAPSTSVDVAAAPVQNVQNDAEKHQEDDNVSVTSENDSVITSKSSSFKFNINAPEFKPRVAPATPTATTPVQNEYHPQQQPHPAMMAPQQGPPAPGMGMVPPHMGGPQNQGQPPMMMWQQTGQQQQGGGGYPQNHQFPIQHVPMQGVPGQMYGPGAATPVTVAQQPNQQHQVPTSAAGGQNHQLRDGEYREKQPLYMPYGPPQMVPVTSQQFYHSQYQGQMQQAAPYQMKMMPQQAPQGAYQQRYQQPQVYMMPPQGQQQQPRYQGPPPPQQQQQQQPQQQQFSGEQSRPQSHPNSQPTTPGPRGELPKMSGAPQNGNMQAESSSNASHSGSTSSQSGQRSGSPPGAVPPPPPPQQQHQQQQHPPHHAPPHVGAPPPQMMQQQQQHIQQYMVMQGPHQMHPQIPNYYQQPQQVFYPMIMPQQMPMQQNQHPQQSLMGERSDQGFPTSGYFDYRTMPNYQQQQQQQQQQMHRQNSLPQQFQGNQGVNPSGQQSGPPPPPPPSQQGTPRDQQHSQSPP</w:t>
            </w:r>
          </w:p>
        </w:tc>
      </w:tr>
      <w:tr w:rsidR="00767530" w:rsidRPr="00E340F8" w14:paraId="00A0751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D92A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4E7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JF3|BRL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341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QWQFLILCLLVLFLTVDSRGRRLLSDDVNDTALLTAFKQTSIKSDPTNFLGNWRYGSGRDPCTWRGVSCSSDGRVIGLDLRNGGLTGTLNLNNLTALSNLRSLYLQGNNFSSGDSSSSSGCSLEVLDLSSNSLTDSSIVDYVFSTCLNLVSVNFSHNKLAGKLKSSPSASNKRITTVDLSNNRFSDEIPETFIADFPNSLKHLDLSGNNVTGDFSRLSFGLCENLTVFSLSQNSISGDRFPVSLSNCKLLETLNLSRNSLIGKIPGDDYWGNFQNLRQLSLAHNLYSGEIPPELSLLCRTLEVLDLSGNSLTGQLPQSFTSCGSLQSLNLGNNKLSGDFLSTVVSKLSRITNLYLPFNNISGSVPISLTNCSNLRVLDLSSNEFTGEVPSGFCSLQSSSVLEKLLIANNYLSGTVPVELGKCKSLKTIDLSFNALTGLIPKEIWTLPKLSDLVMWANNLTGGIPESICVDGGNLETLILNNNLLTGSLPESISKCTNMLWISLSSNLLTGEIPVGIGKLEKLAILQLGNNSLTGNIPSELGNCKNLIWLDLNSNNLTGNLPGELASQAGLVMPGSVSGKQFAFVRNEGGTDCRGAGGLVEFEGIRAERLEHFPMVHSCPKTRIYSGMTMYMFSSNGSMIYLDLSYNAVSGSIPLGYGAMGYLQVLNLGHNLLTGTIPDSFGGLKAIGVLDLSHNDLQGFLPGSLGGLSFLSDLDVSNNNLTGPIPFGGQLTTFPLTRYANNSGLCGVPLPPCSSGSRPTRSHAHPKKQSIATGMSAGIVFSFMCIVMLIMALYRARKVQKKEKQREKYIESLPTSGSSSWKLSSVHEPLSINVATFEKPLRKLTFAHLLEATNGFSADSMIGSGGFGDVYKAKLADGSVVAIKKLIQVTGQGDREFMAEMETIGKIKHRNLVPLLGYCKIGEERLLVYEYMKYGSLETVLHEKTKKGGIFLDWSARKKIAIGAARGLAFLHHSCIPHIIHRDMKSSNVLLDQDFVARVSDFGMARLVSALDTHLSVSTLAGTPGYVPPEYYQSFRCTAKGDVYSYGVILLELLSGKKPIDPEEFGEDNNLVGWAKQLYREKRGAEILDPELVTDKSGDVELLHYLKIASQCLDDRPFKRPTMIQVMTMFKELVQVDTENDSLDEFLLKETPLVEESRDKEP</w:t>
            </w:r>
          </w:p>
        </w:tc>
      </w:tr>
      <w:tr w:rsidR="00767530" w:rsidRPr="00E340F8" w14:paraId="06DC315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B790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36E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697|BUD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66C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AVDDPTYGTPKIKRTASSSSSIETTVTKLLMSTKHLLQVLTQWSKGTTSGRLVSDAYVQLGNDFKVVSKFFMHAKVDMSDVGDVPMALRRVLEVTLREPPSDETLNKHLPKIREIIVTLLDKLKVKQAILKNMQQEHRISVKSHHQQNPSFTSNLSLGSEGTREGTPLSSRKSSIVRDQRQSDSVENSYGEKVNSTSTGTPSAQSAEATLTKPRTNIKQNLKSNNAPNASDDDDALSQLKKGTNLQRRASKRYSAYHMAKLTNQSTTEAAAAAGLMTTPSPSMLHLEETVRKSKLYGNNNNDDDRNINSAENKGKSIDDVSKASPLAKTPLPIENVRASPRRLSSVVTTSPDKAMNGTCPVFLRIGDKTKKCHVQLPTTKNALRLLFIERFAYSPGANSFPDIYIMDPQYGVFYELEELNLLDIKEGFVIELKLEENPNNTIKEFIDTVKMEISNSQNDIIRHLKEMSFGSAISGKQTEVLPQPGLEANKHDLVGQNKKDDDKTIKDIQYELGKIKQVHNINRSNINETIFNILRKVDNFKSLSFSAKNSSNRMYMEKSQTELGDLSDTLLSKVDDLQDVIEIMRKDVAERRSQPAKKKLETVSKDLENAQADVLKLQEFIDTEKPHWKKTWEAELDKVCEEQQFLTLQEELILDLKEDLGKALETFDLIKLCCEEQEKNPSRSKSNPILPIMRPGTFNQVREQVMVAVQSLNPDHDSRVEAIDKAEKMWEMERKLKASNEFDDELENFVGNSNLKKSGGFEEVERIRKQKDEANLRAYFGPGFT</w:t>
            </w:r>
          </w:p>
        </w:tc>
      </w:tr>
      <w:tr w:rsidR="00767530" w:rsidRPr="00E340F8" w14:paraId="1A08968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5E29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A65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90|BT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92C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TGAPAQADSRGRGRARGGCPGGEATLSQPPPRGGTRGQEPQMKETIMNQEKLAKLQAQVRIGGKGTARRKKKVVHRTATADDKKLQFSLKKLGVNNISGIEEVNMFTNQGTVIHFNNPKVQASLAANTFTITGHAETKQLTEMLPSILNQLGADSLTSLRRLAEALPKQSVDGKAPLATGEDDDDEVPDLVENFDEASKNEAN</w:t>
            </w:r>
          </w:p>
        </w:tc>
      </w:tr>
      <w:tr w:rsidR="00767530" w:rsidRPr="00E340F8" w14:paraId="7BA119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82F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B08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23|BIP_MESA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3B0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PMVAAALLLLCAVRAEEEDKKEDVGTVVGIDLGTTYSCVGVFKNGRVEIIANDQGNRITPSYVAFTPEGERLIGDAAKNQLTSNPENTVFDAKRLIGRTWNDPSVQQDIKFLPFKVVEKKTKPYIQVDIGGGQTKTFAPEEISAMVLTKMKETAEAYLGKKVTHAVVTVPAYFNDAQRQATKDAGTIAGLNVMRIINEPTAAAIAYGLDKREGEKNILVFDLGGGTFDVSLLTIDNGVFEVVATNGDTHLGGEDFDQRVMEHFIKLYKKKTGKDVRKDNRAVQKLRREVEKAKRALSSQHQARIEIESFFEGEDFSETLTRAKFEELNMDLFRSTMKPVQKVLEDSDLKKSDIDEIVLVGGSTRIPKIQQLVKEFFNGKEPSRGINPDEAVAYGAAVQAGVLSGDQDTGDLVLLDVCPLTLGIETVGGVMTKLIPRNTVVPTKKSQIF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ASDNQPTVTIKVYEGERPLTKDNHLLGTFDLTGIPPAPRGVPQIEVTFEIDVNGILRVTAEDKGTGNKNKITITNDQNRLTPEEIERMVNDAEKFAEEDKKLKERIDTRNELESYAYSLKNQIGDKEKLGGKLSSEDKETMEKAVEEKIEWLESHQDADIEDFKAKKKELEEIVQPIISKLYGSAGPPPTGEEDTSEKDEL</w:t>
            </w:r>
          </w:p>
        </w:tc>
      </w:tr>
      <w:tr w:rsidR="00767530" w:rsidRPr="00E340F8" w14:paraId="5E9409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57B9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7997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J9|BB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C64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SSDSDACGAESNEANSKWLDAHYDPMANIHTFSACLALADLHGDGEYKLVVGDLGPGGQQPRLKVLKGPLVMTESPLPALPAAAATFLMEQHEPRTPALALASGPCVYVYKNLRPYFKFSLPQLPPNPLEQDLWNQAKEDRIDPLTLKEMLESIRETAEEPLSIQSLRFLQLELSEMEAFVNQHKSNSIKRQTVITTMTTLKKNLADEDAVSCLVLGTENKELLVLDPEAFTILAKMSLPSVPVFLEVSGQFDVEFRLAAACRNGNIYILRRDSKHPKYCIELSAQPVGLIRVHKVLVVGSTQDSLHGFTHKGKKLWTVQMPAAILTMNLLEQHSRGLQAVMAGLANGEVRIYRDKALLNVIHTPDAVTSLCFGRYGREDNTLIMTTRGGGLIIKILKRTAVFVEGGSEVGPPPAQAMKLNVPRKTRLYVDQTLREREAGTAMHRAFQTDLYLLRLRAARAYLQALESSLSPLSTTAREPLKLHAVVQGLGPTFKLTLHLQNTSTTRPVLGLLVCFLYNEALYSLPRAFFKVPLLVPGLNYPLETFVESLSNKGISDIIKVLVLREGQSAPLLSAHVNMPGSEGLAAA</w:t>
            </w:r>
          </w:p>
        </w:tc>
      </w:tr>
      <w:tr w:rsidR="00767530" w:rsidRPr="00E340F8" w14:paraId="76ED62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2C8D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73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728|BAR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8F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NRQPRNRQPRIRSGNEPRSAPAMEPDGRGAWAHSRAALDRLEKLLRCSRCTNILREPVCLGGCEHIFCSNCVSDCIGTGCPVCYTPAWIQDLKINRQLDSMIQLCSKLRNLLHDNELSDLKEDKPRKSLFNDAGNKKNSIKMWFSPRSKKVRYVVSKASVQTQPAIKKDASAQQDSYEFVSPSPPADVSERAKKASARSGKKQKKKTLAEINQKWNLEAEKEDGEFDSKEESKQKLVSFCSQPSVISSPQINGEIDLLASGSLTESECFGSLTEVSLPLAEQIESPDTKSRNEVVTPEKVCKNYLTSKKSLPLENNGKRGHHNRLSSPISKRCRTSILSTSGDFVKQTVPSENIPLPECSSPPSCKRKVGGTSGRKNSNMSDEFISLSPGTPPSTLSSSSYRRVMSSPSAMKLLPNMAVKRNHRGETLLHIASIKGDIPSVEYLLQNGSDPNVKDHAGWTPLHEACNHGHLKVVELLLQHKALVNTTGYQNDSPLHDAAKNGHVDIVKLLLSYGASRNAVNIFGLRPVDYTDDESMKSLLLLPEKNESSSASHCSVMNTGQRRDGPLVLIGSGLSSEQQKMLSELAVILKAKKYTEFDSTVTHVVVPGDAVQSTLKCMLGILNGCWILKFEWVKACLRRKVCEQEEKYEIPEGPRRSRLNREQLLPKLFDGCYFYLWGTFKHHPKDNLIKLVTAGGGQILSRKPKPDSDVTQTINTVAYHARPDSDQRFCTQYIIYEDLCNYHPERVRQGKVWKAPSSWFIDCVMSFELLPLDS</w:t>
            </w:r>
          </w:p>
        </w:tc>
      </w:tr>
      <w:tr w:rsidR="00767530" w:rsidRPr="00E340F8" w14:paraId="69210A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DD16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B7A3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E9|BSC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F50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DPPVPALLWAQEVGHVLAGRARRLMLQFGVLFCTILLLLWVSVFLYGSFYYSYMPTVSHLSPVHFHYRTDCDSSTASLCSFPVANVSLAKSGRDRVLMYGQPYRVTLELELPESPVNQDLGMFLVTVSCYTRGGRIISTSSRSVMLHYRSQLLQVLDTLLFSSLLLFGFAEQKQLLEVELYSDYRENSYVPTTGAIIEIHSKRIQMYGAYLRIHAHFTGLRYLLYNFPMTCAFVGVASNFTFLSVIVLFSYMQWVWGAVWPRHRFSLQVNIRQRDNSHHGAPRRISRHQPGQESTQQSDVTEDGESPEDPSGTEGQLSEEEKPEKRPLNGEEEQEPEASDGSWEDAALLTEANPPTSASASALAPETLGSLRQRPTCSSS</w:t>
            </w:r>
          </w:p>
        </w:tc>
      </w:tr>
      <w:tr w:rsidR="00767530" w:rsidRPr="00E340F8" w14:paraId="3C34B9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B24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DF1D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723|BAS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8108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KLSKKKKGYNVNDEKAKEKDKKAEGAATEEEGTPKESEPQAAAEPAEAKEGKEKPDQDAEGKAEEKEGEKDAAAAKEEAPKAEPEKTEGAAEAKAEPPKAPEQEQAAPGPAAGGEAPKAAEAAAAPAESAAPAAGEEPSKEEGEPKKTEAPAAPAAQETKSDGAPASDSKPGSSEAAPSSKETPAATEAPSSTPKAQGPAASAEEPKPVEAPAANSDQTVTVKE</w:t>
            </w:r>
          </w:p>
        </w:tc>
      </w:tr>
      <w:tr w:rsidR="00767530" w:rsidRPr="00E340F8" w14:paraId="25822C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AE89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D6C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709|BUD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4EF7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GRRPEHGGPPELFYDETEARKYVRNSRMIDIQTRMAGRALELLYLPENKPCYLLDIGCGTGLSGSYLSDEGHYWVGLDISPAMLDEAVDREIEGDLLLGDMGQGIPFKPGTFDGCISISAVQWLCNANKKSENPAKRLYCFFASLFSVLVRGSRAVLQLYPENSEQLELITTQATKAGFSGGMVVDYPNSAKAKKFYLCLFSGPSTFIPEGLSENQDEVEPRESVFTNERFPLRMSRRGMVRKSRAWVLEKKERHRRQGREVRPDTQYTGRKRKPRF</w:t>
            </w:r>
          </w:p>
        </w:tc>
      </w:tr>
      <w:tr w:rsidR="00767530" w:rsidRPr="00E340F8" w14:paraId="6DE246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EB6E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F08D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L9|BAT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7126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CGGNGLLTQTDPKEQQRQLKKQKNRAAAQRSRQKHTDKADALHQQHESLEKDNLALRKEIQSLQAELAWWSRTLHVHERLCPMDCASCSAPGLLGCWDQAEGLLGPGPQGQHGCREQLELFQTPGSCYPAQPLSPGPQPHDSPSLLQCPLPSLSLGPAVVAEPPVQLSPSPLLFASHTGSSLQGSSSKLSALQPSLTAQTAPPQPLELEHPTRGKLGSSPDNPSSALGLARLQSREHKPALSAATWQGLVVDPSPHPLLAFPLLSSAQVHF</w:t>
            </w:r>
          </w:p>
        </w:tc>
      </w:tr>
      <w:tr w:rsidR="00767530" w:rsidRPr="00E340F8" w14:paraId="2B4AC3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B56A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BB81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LQ8|BGLK_KLEP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719A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AAFDIGGTALKMGVMARDGRLLETARQSINDSDGDRILQAMLSWLAAHPSCEGIAISAPGYIDPHSGLITMGGAIRRFDNFAMKSWLETRTGLPVSVENDANCVLLAERWQGKAAEMANFLVLTIGTGIGGAIFCQHQLINGARFRAGEFGYMLTDRPGGRDPRRYSMNENCTLRVLRHRYAQHIGAPLDSVTGELIFDRYDAGDPVCQRLVAEFFNGLGHGLYNLVHIFDPQTIFIGGGVVERPGFLTLLRQHLAWFGIADYLDTVSHGNDAGLIGAVYHFNQLYRSPDDDRH</w:t>
            </w:r>
          </w:p>
        </w:tc>
      </w:tr>
      <w:tr w:rsidR="00767530" w:rsidRPr="00E340F8" w14:paraId="35D70B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294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F5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55|BE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93D1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GLGEGVPPGNYGNYGYANSGYSACEEENERLTESLRSKVTAIKSLSIEIGHEVKTQNKLLAEMDSQFDSTTGFLGKTMGKLKILSRGSQTKLLCYMMLFSLFVFFIIYWIIKLR</w:t>
            </w:r>
          </w:p>
        </w:tc>
      </w:tr>
      <w:tr w:rsidR="00767530" w:rsidRPr="00E340F8" w14:paraId="112D71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DC8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A4A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ZG6|BBC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866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RQEGSSPEPVEGLARDSPRPFPLGRLMPSAVSCGLCEPGLPAAPAAPALLPAAYLCAPTAPPAVTAALGGPRWPGGHRSRPRGPRPDGPQPSLSPAQQHLESPVPSAPEALAGGPTQAAPGVRVEEEEWAREIGAQLRRMADDLNAQYERRRQEEQHRHRPSPWRVMYNLFMGLLPLPRDPGAPEMEPN</w:t>
            </w:r>
          </w:p>
        </w:tc>
      </w:tr>
      <w:tr w:rsidR="00767530" w:rsidRPr="00E340F8" w14:paraId="61DBC02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5F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847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815|BOS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8C2E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MDALQSGRRKPLPVALLCILVTVFCVLECHGADLTSPTKKSAPLRITKPQPTSQQAKPISITTRAPTTVASTTDDEVSSSVDGQLAPLISSTTEGPSSGTTASLVPEICLNGLQLTVNSADEGTVIRKQEEFVKILEGDVVLSVLTKDPDSALFVINRVNQANLIMADFEIGIRAISIDNASLAENLLIQEVQFLQQCTTYSMGIFVDWELYKQLESVIKDLEYNIWPIPGTRAHLFPKVAHLLHQMPWGEKIASVEIATETLEMYNEFMEAARQEHMCLMHFKSDDNVYIMFGNKLASHFKENGTLFSVPTDRTDDEFLADLPNRAFVLMENEIDLSTAVELDATPTALDEILIGKSVLPSRVLSFAGSIIDLMNWLRGSLSKHCKRGEEHDLYVLESCFNFLNFIEDWRTSEYRQAHDTAEILSLLLMRKLGTAMNFQMYQKKVLTLDKITGESRTELREIASQNFVTNVTTYYHYNRDNHTSLELKTKFGQVFNCQYSAGDNRRYPFLFDGESVMFWRIKMDTWVATGLTAAILGLIATLAILVFIVVRISLGDVFEGNPTTSILLLLSLILVFCSFVPYSIEYVGEQRNSHVTFEDAQTLNTLCAVRVFIMTLVYCFVFSLLLCRAVMLASIGSEGGFLSHVNGYIQAVICAFSVVAQVGMSVQLLVVMHVASETVSCENIYYGRWLWGLLAYDFALLCCVGALIPSIYRSQRNYREGILIVIGSVLIMVIWVAWIALSLFGDEWRDAAIPLGLQASGWAVLVGILIPRTFLIVRGIERSDIAQALPSLTSLAFAQNNQYSSEQSVYECVNPAMRHCSQDEVNHQSPSEIPTLPLRGGGPRRQQFFANLRQANANINPQRPPPRPQQSPSRSSVSSLPPSPDHNKITRF</w:t>
            </w:r>
          </w:p>
        </w:tc>
      </w:tr>
      <w:tr w:rsidR="00767530" w:rsidRPr="00E340F8" w14:paraId="63D5391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66D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970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52|BO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B578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CGKPHMSPASLPGKRRLEPDQELQIQEPPLLSDPDSSLSDSEESVFSGLEDLGSDSSEEDTEGVAGSSGDEDNHRAEETSEELAQAAPLCSRTEEAGALAQDEYEEDSSDEEDIRNTVGNVPLAWYDEFPHVGYDLDGKRIYKPLRTRDELDQFLDKMDDPDFWRTVQDKMTGRDLRLTDEQVALVHRLQRGQFGDSGFNPYEPAVDFFSGDIMIHPVTNRPADKRSFIPSLVEKEKVSRMVHAIKMGWIKPRRPHDPTPSFYDLWAQEDPNAVLGRHKMHVPAPKLALPGHAESYNPPPEYLPTEEERSAWMQQEPVERKLNFLPQKFPSLRTVPAYSRFIQERFERCLDLYLCPRQRKMRVNVDPEDLIPKLPRPRDLQPFPVCQALVYRGHSDLVRCLSVSPGGQWLASGSDDGTLKLWEVATARCMKTVHVGGVVRSIAWNPNPTICLVAAAMDDAVLLLNPALGDRLLVGSTDQLLEAFTPPEEPALQPARWLEVSEEEHQRGLRLRICHSKPVTQVTWHGRGDYLAVVLSSQEHTQVLLHQVSRRRSQSPFRRSHGQVQCVAFHPSRPFLLVASQRSIRIYHLLRQELTKKLMPNCKWVSSMAVHPAGDNIICGSYDSKLVWFDLDLSTKPYKVLRHHKKALRAVAFHPRYPLFASGSDDGSVIVCHGMVYNDLLQNPLLVPVKVLKGHTLTRDLGVLDVAFHPTQPWVFSSGADGTIRLFS</w:t>
            </w:r>
          </w:p>
        </w:tc>
      </w:tr>
      <w:tr w:rsidR="00767530" w:rsidRPr="00E340F8" w14:paraId="6276BF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FC8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252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HJ40|BACE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8E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LPWLLLWMGSGVLPAHGSQPGIRLPLRSGLGGAPLGLRLPRETDEESEEPGRRGSFVEMVDNLRGKSGQGYYVEMTLGSPPQTLNILVDTGSSNFAVGAAPHPFLHRYYQRQLSSTYRDLRKGVYVPYTQGKWEGELGTDLVSIPHGPNVTVRANIAAITESDKFFINGSNWEGILGLAYAEIARPDDSLEPFFDSLVKQTHVPNLFSLQLCGAGFPLNQSEALASVGGSMIIGGIDHSLYMGSLWYTPIRREWYYEVIIVRVEINGQDLKMDCKEYNYDKSIVDSGTTNLRLPKKVFEAAVKSIKAASSTEKFPDGFWLGEQLVCWQAGTTPWNIFPVISLYLMGEVTNQSFRITILPQQYLRPVEDVATSQDDCYKFAISQSSTGTVMGAVIMEGFYVVFDRARKRIGFAVSACHVHDEFRTAAVEGPFVTPDMEDCGYNIPQTDESTLMTIAYVMAAICALFMLPLCLMVCQWRCLRCLRHQHDDFADDISLLK</w:t>
            </w:r>
          </w:p>
        </w:tc>
      </w:tr>
      <w:tr w:rsidR="00767530" w:rsidRPr="00E340F8" w14:paraId="7F9AF4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979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69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LA1|B3G2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49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RLLESQTSDEDNEDIERRPHQSHSRSCSNNTTPTHPPHPMVRKGGVARRICLIGGALFLLLVALCYLTLSGDTRLGGSEDSEEGSHHGLDSMNFRPLNETVHICSESYEDRRQFMQDKPQSDYVQLPVIYFVTPTYPRREQIPELTRLAHTLLHIPRLHWLVADDQEKCNDYMDTLLYRFGMPFTHMVSPMPSKFRNEKPAPRGVANRRAALQWIRQHNLTNGILYFGDDDNTYDLRLFSEIRKTQRVSMFPVGLIADYGVSGPVVRKGKVVAFLDSWVAGRRWPVDMAGFAVNLEYMAQYPYVNMPYKPGYEEDLFLRSIGLQMNLIEPRGNNCTEILVWHTQTKSKKLGMVRLESKYLDDRSNLGALLHNLKLMGVTSTTESEGRNALISKNGRENPHSKILS</w:t>
            </w:r>
          </w:p>
        </w:tc>
      </w:tr>
      <w:tr w:rsidR="00767530" w:rsidRPr="00E340F8" w14:paraId="3714C7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9BF2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CB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363|BDN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FC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LFLTMVISYFGCMKAAPMKEANVHGQGNLAYPAVRTHGTLESVNGPRAGSRGLTTTSLADTFEHVIEELLDEDQKVRPNEENHKDADLYTSRVMLSSQVPLEPPLLFLLEEYKNYLDAANMSMRVRRHSDPARRGELSVCDSISEWVTAADKKTAVDMSGGTVTVLEKVPVSKGQLKQYFYETKCNPMGYTKEGCRGIDKRHWNSQCRTTQSYVRALTMDSKKRIGWRFIRIDTSCVCTLTIKRGR</w:t>
            </w:r>
          </w:p>
        </w:tc>
      </w:tr>
      <w:tr w:rsidR="00767530" w:rsidRPr="00E340F8" w14:paraId="253445D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65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A21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745|BA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1C4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ARDVCPEGNDDQQLDHNFKQMEEHLALMVEGNENEDPRKATCEYEDTNEDGATCTSGVLSEIQENFGRLRLCDVTAPLLEFHGLDCLQQIQKRSRHFAFDGSPAKKSRSGGVLVTGPKQKQLQKENVWNRKSKGSASADNIEKLPITIEKLHMIGLHGDCLEHNAVLRLMNLFRSLHDHLTADLGFSRQNSMPSDYLFDMPVKSTMPKSLNVRYQLQVLCTKVERFLVQQRRTLEANRHFDFEKYDECDKLLKGFASYLDNFKLLLKPKMRNRNGNSGSNADKFHTQRMERLLIGLRDWIKAAHLSVHVFNWEMDLEHRYSGAMTESHKSLNERAILLSGAELRAAEARGISAEDLFIAQRYKLGGPIYCVLEQHEFLSALIANPETYFPPSVVAICGPQKLGAVSMEQPSASEEEFEETEEVPSSPPRHTGRVPRFRS</w:t>
            </w:r>
          </w:p>
        </w:tc>
      </w:tr>
      <w:tr w:rsidR="00767530" w:rsidRPr="00E340F8" w14:paraId="7BAC450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83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333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B8|BA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AD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RSEEMHRLTENVYKTIMEQFNPSLRNFIAMGKNYEKALAGVTYAAKGYFDALVKMGELASESQGSKELGDVLFQMAEVHRQIQNQLEEMLKSFHNELLTQLEQKVELDSRYLSAALKKYQTEQRSKGDALDKCQAELKKLRKKSQGSKNPQKYSDKELQYIDAISNKQGELENYVSDGYKTALTEERRRFCFLVEKQCAVAKNSAAYHSKGKELLAQKLPLWQQACADPSKIPERAVQLMQQVASNGATLPSALSASKSNLVISDPIPGAKPLPVPPELAPFVGRMSAQESTPIMNGVTGPDGEDYSPWADRKAAQPKSLSPPQSQSKLSDSYSNTLPVRKSVTPKNSYATTENKTLPRSSSMAAGLERNGRMRVKAIFSHAAGDNSTLLSFKEGDLITLLVPEARDGWHYGESEKTKMRGWFPFSYTRVLDSDGSDRLHMSLQQGKSSSTGNLLDKDDLAIPPPDYGAASRAFPAQTASGFKQRPYSVAVPAFSQGLDDYGARSMSRNPFAHVQLKPTVTNDRCDLSAQGPEGREHGDGSARTLAGR</w:t>
            </w:r>
          </w:p>
        </w:tc>
      </w:tr>
      <w:tr w:rsidR="00767530" w:rsidRPr="00E340F8" w14:paraId="226D24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E0A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309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204|CCDC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3D9A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ASESDTDGAGGNSSSSAAMQSSCSSTSGGGGGGGGGGGGGKSGGIVISPFRLEELTNRLASLQQENKVLKIELETYKLKCKALQEENRDLRKASVTIQARAEQEEEFISNTLFKKIQALQKEKETLAVNYEKEEEFLTNELSRKLMQLQHEKAELEQHLEQEQEFQVNKLMKKIKKLENDTISKQLTLEQLRREKIDLENTLEQEQEALVNRLWKRMDKLEAEKRILQEKLDQPVSAPPSPRDISMEIDSPENMMRHIRFLKNEVERLKKQLRAAQLQHSEKMAQYLEEERHMRE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LRLQRKLQREMERREALCRQLSESESSLEMDDERYFNEMSAQGLRPRTVSSPIPYTPSPSSSRPISPGLSYASHTVGFTPPTSLTRAGMSYYNSPGLHVQHMGTSHGITRPSPRRSNSPDKFKRPTPPPSPNTQTPVQPPPPPPPPPMQPTVPSAATSQPTPSQHSAHPSSQP</w:t>
            </w:r>
          </w:p>
        </w:tc>
      </w:tr>
      <w:tr w:rsidR="00767530" w:rsidRPr="00E340F8" w14:paraId="1B1280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178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7C3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MW95|BEC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14F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RFLCQRCHQALKLSGSSESRSLPAAPAPTSGQAEPGDTREPGVTTREVTDAEEQQDGASSRSPPGDGSVSKGHANIFTLLGELGAMHMLSSIQKAAGDIFDIVSGQAVVDHPLCEECTDSLLEQLDIQLALTEADSQNYQRCLETGELATSEDEAAALRAELRDLELEEARLVQELEDVDRNNARAAADLQAAQAEAAELDQQERQHYRDYSALKRQQLELLDQLGNVENQLQYARVQRDRLKEINCFTATFEIWVEGPLGVINNFRLGRLPTVRVGWNEINTAWGQAALLLLTLANTIGLQFQRYRLIPCGNHSYLKSLTDDRTELPLFCYGGQDVFLNNKYDRAMVAFLDCMQQFKEEAEKGELGLSLPYGIQVETGLMEDVGGRGECYSIRTHLNTQELWTKALKFMLINFKWSLIWVASRYQK</w:t>
            </w:r>
          </w:p>
        </w:tc>
      </w:tr>
      <w:tr w:rsidR="00767530" w:rsidRPr="00E340F8" w14:paraId="477A1C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E71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F5F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999|BCL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EFA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TAPSLTEEDLTEVKKDALENLRVYLCEKIIAERHFDHLRAKKILSREDTEEISCRTSSRKRAGKLLDYLQENPKGLDTLVESIRREKTQNFLIQKITDEVLKLRNIKLEHLKGLKCSSCEPFPDGATNNLSRSNSDESNFSEKLRASTVMYHPEGESSTTPFFSTNSSLNLPVLEVGRTENTIFSSTTLPRPGDPGAPPLPPDLQLEEEGTCANSSEMFLPLRSRTVSRQ</w:t>
            </w:r>
          </w:p>
        </w:tc>
      </w:tr>
      <w:tr w:rsidR="00767530" w:rsidRPr="00E340F8" w14:paraId="0EBA06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920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D8A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93|CCL2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5ED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GGKRLLFLALAWVLLAHLCSQAEAASNYDCCLSYIQTPLPSRAIVGFTRQMADEACDINAIIFHTKKRKSVCADPKQNWVKRAVNLLSLRVKKM</w:t>
            </w:r>
          </w:p>
        </w:tc>
      </w:tr>
      <w:tr w:rsidR="00767530" w:rsidRPr="00E340F8" w14:paraId="36B6C92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8E5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A16F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550|CAV2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3E0E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TEKADVQLCMDDDAYSRHSAVDFGDLEQLADSGSDRDPRRLNSHLQVGFEDVIAEPVSTHSFDKVWICSHALFEVSKYVIYKFLTLLLAMPMAFAAGVLFATLSCLHIWIIMPFVKTCLMVLPSVQTIWKSVTDAVIAPLCSSVGRSFSSVSLQVSHD</w:t>
            </w:r>
          </w:p>
        </w:tc>
      </w:tr>
      <w:tr w:rsidR="00767530" w:rsidRPr="00E340F8" w14:paraId="32A1B1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4EE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E6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052|CAPO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725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KTKYNLVDDGHDLRIPLHNEDAFQHGICFEAKYVGSLDVPRPNSRVEIVAAMRRIRYEFKAKNIKKKKVSIMVSVDGVKVILKKKKKLLLLQKKEWTWDESKMLVMQDPIYRIFYVSHDSQDLKIFSYIARDGASNIFRCNVFKSKKKSQAMRIVRTVGQAFEVCHKLSLQHTQQNADGQEDGESERNSNSSGDPGRQLTGAERASTATAEETDIDAVEVPLPGNDVLEFSRGVTDLDAVGKEGGSHTGSKVSHPQEPMLTASPRMLLPSSSSKPPGLGTETPLSTHHQMQLLQQLLQQQQQQTQVAVAQVHLLKDQLAAEAAARLEAQARVHQLLLQNKDMLQHISLLVKQVQELELKLSGQNAMGSQDSLLEITFRSGALPVLCDPTTPKPEDLHSPPLGAGLADFAHPAGSPLGRRDCLVKLECFRFLPPEDTPPPAQGEALLGGLELIKFRESGIASEYESNTDESEERDSWSQEELPRLLNVLQRQELGDGLDDEIAV</w:t>
            </w:r>
          </w:p>
        </w:tc>
      </w:tr>
      <w:tr w:rsidR="00767530" w:rsidRPr="00E340F8" w14:paraId="551AF6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25F4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1D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98|CC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A3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FDRGVQMLLTTVGAFAAFSLMTIAVGTDYWLYSRGVCKTKSVSENETSKKNEEVMTHSGLWRTCCLEGNFKGLCKQIDHFPEDADYEADTAEYFLRAVRASSIFPILSVILLFMGGLCIAASEFYKTRHNIILSAGIFFVSAGLSNIIGIIVYISANAGDPSKSDSKKNSYSYGWSFYFGALSFIIAEMVGVLAVHMFIDRHKQLRATARATDYLQASAITRIPSYRYRYQRRSRSSSRSTEPSHSRDASPVGIKGFNTLPSTEISMYTLSRDPLKAATTPTATYNSDRDNSFLQVHNCIQKENKDSLHSNTANRRTTPV</w:t>
            </w:r>
          </w:p>
        </w:tc>
      </w:tr>
      <w:tr w:rsidR="00767530" w:rsidRPr="00E340F8" w14:paraId="5D20E32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5F5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7C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W7|CAP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8FD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PSSSEEESDEGLEEESRDVLVAAGSSQRAPPAPTREGRRDAPGRAGGGGAARSVSPSPSVLSEGRDEPQRQLDDEQERRIRLQLYVFVVRCIAYPFNAKQPTDMARRQQKLNKQQLQLLKERFQAFLNGETQIVADEAFCNAVRSYYEVFLKSDRVARMVQSGGCSANDFREVFKKNIEKRVRSLPEIDGLSKETVLSSWIAKYDAIYRGEEDLCKQPNRMALSAVSELILSKEQLYEMFQQILGIKKLEHQLLYNACQLDNADEQAAQIRRELDGRLQLADKMAKERKFPKFIAKDMENMYIEELRSSVNLLMANLESLPVSKGGPEFKLQKLKRSQNSAFLDIGDENEIQLSKSDVVLSFTLEIVIMEVQGLKSVAPNRIVYCTMEVEGEKLQTDQAEASRPQWGTQGDFTTTHPRPVVKVKLFTESTGVLALEDKELGRVILYPTSNSSKSAELHRMVVPKNSQDSDLKIKLAVRMDKPAHMKHSGYLYALGQKVWKRWKKRYFVLVQVSQYTFAMCSYREKKSEPQELMQLEGYTVDYTDPHPGLQGGCMFFNAVKEGDTVIFASDDEQDRILWVQAMYRATGQSYKPVPAIQTQKLNPKGGTLHADAQLSGKDADRFQKHGMDEFISANPCKLDHAFLFRILQRQTLDHRLNDSYSCLGWFSPGQVFVLDEYCARYGVRGCHRHLCYLAELMEHSENGAVIDPTLLHYSFAFCASHVHGNRPDGIGTVSVEEKERFEEIKERLSSLLENQISHFRYCFPFGRPEGALKATLSLLERVLMKDIATPIPAEEVKKVVRKCLEKAALINYTRLTEYAKIEETMNQASPARKLEEILHLAELCIEVLQQNEEHHAEGREAFAWWPDLLAEHAEKFWALFTVDMDTALEAQPQDSWDSFPLFQLLNNFLRNDTLLCNGKFHKHLQEIFVPLVVRYVDLMESSIAQSIHRGFEQETWQPVKNIANSLPNVALPKVPSLPLNLPQIPNISTASWMPSLYESTNGSATSEDLFWKLDALQMFVFDLHWPEQEFAHHLEQRLKLMASDMLEACVKRTRTAFELKLQKASKTTDLRIPASVCTMFNVLVDAKKQSTKLCALDGGQEQQYHSKIDDLIDNSVKEIISLLVSKFVSVLEGVLSKLSRYDEGTFFSSILSFTVKAAAKYVDVPKPGMDLADTYIMFVRQNQDILREKVNEEMYIEKLFDQWYSSSMKVICVWLTDRLDLQLHIYQLKTLIKIVKKTYRDFRLQGVLEGTLNSKTYDTVHRRLTVEEATASVSEGGGLQGITMKDSDEEEEG</w:t>
            </w:r>
          </w:p>
        </w:tc>
      </w:tr>
      <w:tr w:rsidR="00767530" w:rsidRPr="00E340F8" w14:paraId="163755C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B7A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1FC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AC2|CCD5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1D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LGSEPALNELLLRKEEEWRALQAHRTQLQEAALQDTRSQLEEAQGKLRCLQEDFVYNLQVLEERDLELERYDAAFAQAREWEEARRAEVSELKIEAAKLRQALAREARKVEELQQQQQLAFQEHRLELERVHSDKNGEIDHHREQYENLKWTLERKLEELDGELALQRQELLLEFESKMRKREHEFRLQADNMSNTALSRELKVKLLHKELEALKEAGAKAAESLQRAEATNAELERKLQSRAGELQDLEAMSRARVKDLEDKLHSVQLTRKKEEETFKRKHEELDRLAREKDAVLVAVKGAHVEQLQELQTRVLELQAHCETLEAQLRRAEWRQADTAKEKDAAIDQLREDASTVKSAWDAQIAQLS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EMVSRDLQIQTLQEEEVKLKAQVARSQQDIERYKQQLSLAVERERSLERDQVQLGLDWQRRCDDIERDQIQKSEALIQGLSMAKSQVAAKLQETEQALQEQEVVLKAVTLERDQAVQALRMHGLPRPGAQMLLRQHEEEISKDFPSSEIQRLREQNTSLRNAIAQMRKEMEALSHQIPPPIQTAAESTDANQPDPEAGGDAATPDYVLALEAEIRTLKHKFKTLEKHLEDVLDPLKMSSPHAESQPSVRTSTETTGGSAQAGQAGGSVQAGQAGGSVQAGPVSSGLALRKLGDRVQLLNLLVTRLRQKVLREPLEPAALQRELPREVDQVHLEVLELRKQVAELGKHLRIAQHGGAEPSGRKQPPASDAVALGREDAKSAEDEAPSRHLGKHQPRSAQVGSRLDALQGPKTQHSIHTVTCKSPRQKEDRSPKPPQAPQHPEEHGRQSHSSSSFASGTLQDMWRLLDLGSSPSGVTSQGDSTPELPAPPAADRRPVKMQAGIATPGMKTAAQAKAKTTGASRSHPAKAKGCQRPPKIRNYNIMD</w:t>
            </w:r>
          </w:p>
        </w:tc>
      </w:tr>
      <w:tr w:rsidR="00767530" w:rsidRPr="00E340F8" w14:paraId="2438F9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2D2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5CB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773|CCL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3EE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SVAALSCLMLVTALGSQARVTKDAETEFMMSKLPLENPVLLDRFHATSADCCISYTPRSIPCSLLESYFETNSECSKPGVIFLTKKGRRFCANPSDKQVQVCVRMLKLDTRIKTRKN</w:t>
            </w:r>
          </w:p>
        </w:tc>
      </w:tr>
      <w:tr w:rsidR="00767530" w:rsidRPr="00E340F8" w14:paraId="45D66AE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BE1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25D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444|CCL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C3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WLLACLVAGFLGAWAPAVHTQGVFEDCCLAYHYPIGWAVLRRAWTYRIQEVSGSCNLPAAIFYLPKRHRKVCGNPKSREVQRAMKLLDARNKVFAKLHHNTQTFQAGPHAVKKLSSGNSKLSSSKFSNPISSSKRNVSLLISANSGL</w:t>
            </w:r>
          </w:p>
        </w:tc>
      </w:tr>
      <w:tr w:rsidR="00767530" w:rsidRPr="00E340F8" w14:paraId="0AD5D4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05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68D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177|CAN3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A5C0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INAAVAQQTAAGSVPSTTSTTTEGTGGGTGGIYSAIISRNQPIIKVKEKTYEELHKKCLEENILYEDPDFPPNETSLFYSQKVPIKFEWKRPREICENPRFIIGGANRTDICQGELGDCWFLAAIACLTLNKKLLCRVIPHDQSFIQNYAGIFHFQFWRYGDWVDVIIDDCLPTYNNQLVFTKSSQRNEFWSALLEKAYAKLHGSYEALKGGNTTEAMEDFTGGVIEFYEIKDAPKDIYKIMKHAIARGSLMASSIDDNLGFHYGAAPRSDIGELIARMVKNLENAQMTYSTVDYQGTDERPAWTIMPMQYETRMSCGLVKGHAYSVTAVEETTYKGEKMRLVRLRNPWGQVEWNGPWSDKSEEWNFIDEEEKIRLQHKIAEDGEFWISLEDFMRHFTKLEICNLTPDTLEADKLQTWTVSVNEGRWVRGCSAGGCRNYPDTFWTNPQYRLKLLEEDDDPEDEEVICSFLVALMQKNRRKERKLGANLYTIGFAIYEVPKEMHGTKHHLQKDFFLYNASKARSKTYINMREISERFRLPPSEYVIIPSTYEPHQEGEFILRVFSEKRSLSEEVENMIEADRPSKKKKGKPIIFVSDRANSNKELTTDEDAGKDGEKTHVDEKKRSSAKAREKSEEETQFRNIFRQIAGDDMEICREELRNVLNNVVKKHKDLKTEGFELESSRSMIALMDTDGSGKINFDEFRHLWDKIKSWQKIFKHYDADHSGTINSYEMRNAVKDAGFRLNNQLYDIITMRYADKNMNIDFDSFICCFVRLDAMFRAFHAFDKDGDGIIKLNVLEWLQLTMYA</w:t>
            </w:r>
          </w:p>
        </w:tc>
      </w:tr>
      <w:tr w:rsidR="00767530" w:rsidRPr="00E340F8" w14:paraId="7841F57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412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B92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JA0|CALC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427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LKFSPFLVVSILLLYQACSLQAVPLRSILESSPGMATLSEEEVRLLAALVQDYMQMKARELEQEEEQEAEGSSVTAQKRSCNTATCVTHRLAGLLSRSGGVVKDNFVPTNVGSEAFGRRRRDLQA</w:t>
            </w:r>
          </w:p>
        </w:tc>
      </w:tr>
      <w:tr w:rsidR="00767530" w:rsidRPr="00E340F8" w14:paraId="033284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733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4094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615|CAPSD_BPQB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99B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LETVTLGNIGKDGKQTLVLNPRGVNPTNGVASLSQAGAVPALEKRVTVSVSQPSRNRKNYKVQVKIQNPTACTANGSCDPSVTRQAYADVTFSFTQYSTDEERAFVRTELAALLASPLLIDAIDQLNPAY</w:t>
            </w:r>
          </w:p>
        </w:tc>
      </w:tr>
      <w:tr w:rsidR="00767530" w:rsidRPr="00E340F8" w14:paraId="24929F6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0D1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865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QA6|CCL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C54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AVAALAVLLCAMALCSQVFSAPFGADTPTACCFSYVARQLSRKIVADYFETSSQCSKPGVIFQTKKGRQVCANPTEDWVQEYITDLELNA</w:t>
            </w:r>
          </w:p>
        </w:tc>
      </w:tr>
      <w:tr w:rsidR="00767530" w:rsidRPr="00E340F8" w14:paraId="56D66D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F9D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040A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066|C90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98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PASAGLFRSPENLPWPYNYMDYLVAGFLVLTAGILLRPWLWLRLRNSKTKDGDEEEDNEEKKKGMIPNGSLGWPVIGETLNFIACGYSSRPVTFMDKRKSLYGKVFKTNIIGTPIIISTDAEVNKVVLQNHGNTFVPAYPKSITELLGENSILSINGPHQKRLHTLIGAFLRSPHLKDRITRDIEASVVLTLASWAQLPLVHVQDEIKKMTFEILVKVLMSTSPGEDMNILKLEFEEFIKGLICIPIKFPGTRLYKSLKAKERLIKMVKKVVEERQVAMTTTSPANDVVDVLLRDGGDSEKQSQPSDFVSGKIVEMMIPGEETMPTAMTLAVKFLSDNPVALAKLVEENMEMKRRKLELGEEYKWTDYMSLSFTQNVINETLRMANIINGVWRKALKDVEIKGYLIPKGWCVLASFISVHMDEDIYDNPYQFDPWRWDRINGSANSSICFTPFGGGQRLCPGLELSKLEISIFLHHLVTRYSWTAEEDEIVSFPTVKMKRRLPIRVATVDDSASPISLEDH</w:t>
            </w:r>
          </w:p>
        </w:tc>
      </w:tr>
      <w:tr w:rsidR="00767530" w:rsidRPr="00E340F8" w14:paraId="254CB85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696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14B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ZT0|CAPSD_PAVH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F7B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ESGKWWESDDKFAKAVYQQFVEFYEKVTGTDLELIQILKDHYNISLDNPLENPSSLFDLVARIKNNLKNSPDLYSHHFQSHGQLSDHPHALSSSSSHAEPRGENAVLSSEDLHKPGQVSVQLPGTNYVGPGNELQAGPPQSAVDSAARIHDFRYSQLAKLGINPYTHWTVADEELLKNIKNETGFQAQVVKDYFTLKGAAAPVAHFQGSLPEVPAYNASEKYPSMTSVNSAEASTGAGGGGSNPVKSMWSEGATFSANSVTCTFSRQFLIPYDPEHHYKVFSPAASSCHNASGKEAKVCTISPIMGYSTPWRYLDFNALNLFFSPLEFQHLIENYGSIAPDALTVTISEIAVKDVTDKTGGGVQVTDSTTGRLSMLVDHEYKYPYVLGQGQDTLAPELPIWVYFPPQYAYLTVGDVNTQGISGDSKKLASEESAFYVLEHSSFQLLGTGGTATMSYKFPPVPPENLEGCSQHFYEMYNPLYGSRLGVPDTLGGDPKFRSLTHEDHAIQPQNFMPGPLVNSVSTKEGDSSNTGAGKALTGLSTGTSQNTRISLRPGPVSQPYHHWDTDKYVPGINAISHGQTTYGNAEDKEYQQGVGRFPNEKEQLKQLQGLNMHTYFPNKGTQQYTDQIERPLMVGSVWNRRALHYESQLWSKIPNLDDSFKTQFA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LGGWGLHQPPPQIFLKILPQSGPIGGIKSMGITTLVQYAVGIMTVTMTFKLGPRKATGRWNPQPGVYPPHAAGHLPYVLYDPTATDAKQHHRHGYEKPEELWTAKSRVHPL</w:t>
            </w:r>
          </w:p>
        </w:tc>
      </w:tr>
      <w:tr w:rsidR="00767530" w:rsidRPr="00E340F8" w14:paraId="522FCB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9B0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DAF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J3|C1Q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40A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LLLGLLGPAACWALGPTPGPGSSELRSAFSAARTTPLEGTSEMAVTFDKVYVNIGGDFDVATGQFRCRVPGAYFFSFTAGKAPHKSLSVMLVRNRDEVQALAFDEQRRPGARRAASQSAMLQLDYGDTVWLRLHGAPQYALGAPGATFSGYLVYADADADAPARGPPAPPEPRSAFSAARTRSLVGSDAGPGPRHQPLAFDTEFVNIGGDFDAAAGVFRCRLPGAYFFSFTLGKLPRKTLSVKLMKNRDEVQAMIYDDGASRRREMQSQSVMLALRRGDAVWLLSHDHDGYGAYSNHGKYITFSGFLVYPDLAPAAPPGLGASELL</w:t>
            </w:r>
          </w:p>
        </w:tc>
      </w:tr>
      <w:tr w:rsidR="00767530" w:rsidRPr="00E340F8" w14:paraId="67DB347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9D8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434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682|CB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8EF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NVKKSSGAGGGGSGGSGAGGLIGLMKDAFQPHHHHHHLSPHPPCTVDKKMVEKCWKLMDKVVRLCQNPKLALKNSPPYILDLLPDTYQHLRTVLSRYEGKMETLGENEYFRVFMENLMKKTKQTISLFKEGKERMYEENSQPRRNLTKLSLIFSHMLAELKGIFPSGLFQGDTFRITKADAAEFWRKAFGEKTIVPWKSFRQALHEVHPISSGLEAMALKSTIDLTCNDYISVFEFDIFTRLFQPWSSLLRNWNSLAVTHPGYMAFLTYDEVKARLQKFIHKPGSYIFRLSCTRLGQWAIGYVTADGNILQTIPHNKPLFQALIDGFREGFYLFPDGRNQNPDLTGLCEPTPQDHIKVTQEQYELYCEMGSTFQLCKICAENDKDVKIEPCGHLMCTSCLTSWQESEGQGCPFCRCEIKGTEPIVVDPFDPRGSGSLLRQGAEGAPSPNYDDDDDERADDSLFMMKELAGAKVERPSSPFSMAPQASLPPVPPRLDLLQQRAPVPASTSVLGTASKAASGSLHKDKPLPIPPTLRDLPPPPPPDRPYSVGAETRPQRRPLPCTPGDCPSRDKLPPVPSSRPGDSWLSRPIPKVPVATPNPGDPWNGRELTNRHSLPFSLPSQMEPRADVPRLGSTFSLDTSMTMNSSPVAGPESEHPKIKPSSSANAIYSLAARPLPMPKLPPGEQGESEEDTEYMTPTSRPVGVQKPEPKRPLEATQSSRACDCDQQIDSCTYEAMYNIQSQALSVAENSASGEGNLATAHTSTGPEESENEDDGYDVPKPPVPAVLARRTLSDISNASSSFGWLSLDGDPTNFNEGSQVPERPPKPFPRRINSERKASSYQQGGGATANPVATAPSPQLSSEIERLMSQGYSYQDIQKALVIAHNNIEMAKNILREFVSISSPAHVAT</w:t>
            </w:r>
          </w:p>
        </w:tc>
      </w:tr>
      <w:tr w:rsidR="00767530" w:rsidRPr="00E340F8" w14:paraId="38E751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785A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1CC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GB6|CC103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919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SDVINFSCLEKELHSALQADRKYQRENDAKFRALNQKVASYEEFRDIVLASHLKPLDRNDISGSPRKQPWNPVACRTNYVCASSEQVQPQLSEVQPRSASEFIRDWRRFAGCSFEKYSLLVSLGGEALQKIFSTEIGLGLLGEFLLILSQCLKSGDEDRVTGVLDGLSKTGRFSINLSLLSQAEQEACEELFNKLKVAAGECHPYKDNSNTSVVCEAGLTHMEDNKTDITTTLKELAGKYGTEK</w:t>
            </w:r>
          </w:p>
        </w:tc>
      </w:tr>
      <w:tr w:rsidR="00767530" w:rsidRPr="00E340F8" w14:paraId="24EC220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49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BB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93|CAC1S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2A90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SSPQDEGLRKKQPKKPLPEVLPRPPRALFCLTLQNPLRKACISIVEWKPFETIILLTIFANCVALAVYLPMPEDDNNSLNLGLEKLEYFFLTVFSIEAAMKIIAYGFLFHQDAYLRSGWNVLDFIIVFLGVFTAILEQVNVIQSNTAPMSSKGAGLDVKALRAFRVLRPLRLVSGVPSLQVVLNSIFKAMLPLFHIALLVLFMVIIYAIIGLELFKGKMHKTCYYIGTDIVATVENEKPSPCARTGSGRPCTINGSECRGGWPGPNHGITHFDNFGFSMLTVYQCITMEGWTDVLYWVNDAIGNEWPWIYFVTLILLGSFFILNLVLGVLSGEFTKEREKAKSRGTFQKLREKQQLEEDLRGYMSWITQGEVMDVEDLREGKLSLEEGGSDTESLYEIEGLNKIIQFIRHWRQWNRVFRWKCHDLVKSRVFYWLVILIVALNTLSIASEHHNQPLWLTHLQDIANRVLLSLFTIEMLLKMYGLGLRQYFMSIFNRFDCFVVCSGILELLLVESGAMTPLGISVLRCIRLLRLFKITKYWTSLSNLVASLLNSIRSIASLLLLLFLFIIIFALLGMQLFGGRYDFEDTEVRRSNFDNFPQALISVFQVLTGEDWNSVMYNGIMAYGGPSYPGVLVCIYFIILFVCGNYILLNVFLAIAVDNLAEAESLTSAQKAKAEERKRRKMSRGLPDKTEEEKSVMAKKLEQKPKGEGIPTTAKLKVDEFESNVNEVKDPYPSADFPGDDEEDEPEIPVSPRPRPLAELQLKEKAVPIPEASSFFIFSPTNKVRVLCHRIVNATWFTNFILLFILLSSAALAAEDPIRAESVRNQILGYFDIAFTSVFTVEIVLKMTTYGAFLHKGSFCRNYFNILDLLVVAVSLISMGLESSTISVVKILRVLRVLRPLRAINRAKGLKHVVQCVFVAIRTIGNIVLVTTLLQFMFACIGVQLFKGKFFSCNDLSKMTEEECRGYYYVYKDGDPTQMELRPRQWIHNDFHFDNVLSAMMSLFTVSTFEGWPQLLYRAIDSNEEDMGPVYNNRVEMAIFFIIYIILIAFFMMNIFVGFVIVTFQEQGETEYKNCELDKNQRQCVQYALKARPLRCYIPKNPYQYQVWYVVTSSYFEYLMFALIMLNTICLGMQHYHQSEEMNHISDILNVAFTIIFTLEMILKLLAFKARGYFGDPWNVFDFLIVIGSIIDVILSEIDTFLASSGGLYCLGGGCGNVDPDESARISSAFFRLFRVMRLIKLLSRAEGVRTLLWTFIKSFQALPYVALLIVMLFFIYAVIGMQMFGKIALVDGTQINRNNNFQTFPQAVLLLFRCATGEAWQEILLACSYGKLCDPESDYAPGEEYTCGTNFAYYYFISFYMLCAFLIINLFVAVIMDNFDYLTRDWSILGPHHLDEFKAIWAEYDPEAKGRIKHLDVVTLLRRIQPPLGFGKFCPHRVACKRLVGMNMPLNSDGTVTFNATLFALVRTALKIKTEGNFEQANEELRAIIKKIWKRTSMKLLDQVIPPIGDDEVTVGKFYATFLIQEHFRKFMKRQEEYYGYRPKKDTVQIQAGLRTIEEEAAPEIRRTISGDLTAEEELERAMVEAAMEERIFRRTGGLFGQVDTFLERTNSLPPVMANQRPLQFAEIEMEELESPVFLEDFPQDARTNPLARANTNNANANVAYGNSNHSNNQMFSSVHCEREFPGEAETPAAGRGALSHSHRALGPHSKPCAGKLNGQLVQPGMPINQAPPAPCQQPSTDPPERGQRRTSLTGSLQDEAPQRRSSEGSTPRRPAPATALLIQEALVRGGLDTLAADAGFVTATSQALADACQMEPEEVEVAATELLKARESVQGMASVPGSLSRRSSLGSLDQVQGSQETLIPPRP</w:t>
            </w:r>
          </w:p>
        </w:tc>
      </w:tr>
      <w:tr w:rsidR="00767530" w:rsidRPr="00E340F8" w14:paraId="65D427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E1D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7EF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052|CBP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BEDA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RLILFFGALFGHIYCLETFVGDQVLEIVPSNEEQIKNLLQLEAQEHLQLDFWKSPTTPGETAHVRVPFVNVQAVKVFLESQGIAYSIMIEDVQVLLDKENEEMLFNRRRERSGNFNFGAYHTLEEISQEMDNLVAEHPGLVSKVNIGSSFENRPMNVLKFSTGGDKPAIWLDAGIHAREWVTQATALWTANKIVSDYGKDPSITSILDALDIFLLPVTNPDGYVFSQTKNRMWRKTRSKVSGSLCVGVDPNRNWDAGFGGPGASSNPCSDSYHGPSANSEVEVKSIVDFIKSHG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KAFITLHSYSQLLMFPYGYKCTKLDDFDELSEVAQKAAQSLRSLHGTKYKVGPICSVIYQASGGSIDWSYDYGIKYSFAFELRDTGRYGFLLPARQILPTAEETWLGLKAIMEHVRDHPY</w:t>
            </w:r>
          </w:p>
        </w:tc>
      </w:tr>
      <w:tr w:rsidR="00767530" w:rsidRPr="00E340F8" w14:paraId="4974E7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ECC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B20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V1|CBX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731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AVGERVFAAEALLKRRIRKGRMEYLVKWKGWSQKYSTWEPEENILDARLLAAFEEREREMELYGPKKRGPKPKTFLLKAQAKAKAKTYEFRSDSTRGIRIPYPGRSPQDLASTSRAREGLRNTGLPPPGSSTSTCRADPPRDRDRERDRGTSRVDDKPSSPGDSSKKRGPKPRKEPLDPSQRPLGEPSAGLGEYLKGRKLDETSSGTGKFPAGHSVIQLARRQDSDLVQYGVTSPSSAEASSKLAVDTFPARVIKHRAAFLEAKGQGALDPGGARVRHSSGTPASVGSLYRDMGAQGGRPSLIARIPVARILGDPEEESWSPSLTNLEKVVVTDVTSNFLTVTIKESNTDQGFFKEKR</w:t>
            </w:r>
          </w:p>
        </w:tc>
      </w:tr>
      <w:tr w:rsidR="00767530" w:rsidRPr="00E340F8" w14:paraId="535F0ED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D28F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DC3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933|CALM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FE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RNLTDEQIAEFREAFSLFDRDQDGNITSNELGVVMRSLGQSPTAAELQDMINEVDADGNGTIDFTEFLTMMARKMKDTDNEEEVREAFKVFDKDGNGYITVEELTHVLTSLGERLSQEEVADMIREADTDGDGVINYEEFSRVISSK</w:t>
            </w:r>
          </w:p>
        </w:tc>
      </w:tr>
      <w:tr w:rsidR="00767530" w:rsidRPr="00E340F8" w14:paraId="55783F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C93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DA2B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956|CAS2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D2C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LVVVTENVPPRLRGRLAIWLLEVRAGVYVGDVSAKIREMIWEQIAGLAEEGNVVMAWATNTETGFEFQTFGLNRRTPVDLDGLRLVSFLPV</w:t>
            </w:r>
          </w:p>
        </w:tc>
      </w:tr>
      <w:tr w:rsidR="00767530" w:rsidRPr="00E340F8" w14:paraId="18B0F8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1EB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66C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RY7|CASP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3A96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SNLLIHLDTIDQNDLIYVERDMNFAQKVGLCFLLYGDDHSDATYILQKLLAMTRSDFPQSDLLIKFAKSRPETWRRHLVEALCIIGARKVLRRLGFCWQELRMHYLPHIAGITLHVHPLLKSLYRMCEELSLVQSGRLLLDVREKVESQQAGDPLRFYDPAYLEIFLLDWLTRRSIKLGDINAAGSDVQLLVGHLKSNGLQAQANLLKDTIISNAPEPDAAGTAAMAVKQEIESDNQQSYCSTQIDALKLTRENAGIALIINQQKFHRNVSRDNMKFLSPDPLRRRDGTDVDKERLIEVFSSMGYNVEAYDNVDHMGIIERIRSACDRSLVRDSLVVFILSHGFEEAVYASNSIAMKITDIEDLLCSYDTLYYKPKLLIIQACQEKLVHKKKPNELFRIDVTTVSPDQHIDMLRAMSTVNGYAALRHTQTGSWFIGSLCDAIDRRSASEHIADILTIVTNEVSKKRGSNDESMVPNVKSTFRQHVYFPPRL</w:t>
            </w:r>
          </w:p>
        </w:tc>
      </w:tr>
      <w:tr w:rsidR="00767530" w:rsidRPr="00E340F8" w14:paraId="3DBC2C3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9EC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F3A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S7|C2CD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777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KLKVKIVAGRHLPVMDRASDLTDAFVEVKFGNTTFKTDVYLKSLNPQWNSEWFKFEVDDEDLQDEPLQITVLDHDTYSANDAIGKVYIDIDPLLYSEAATVISGWFPIYDTIHGIRGEINVVVKVDLFNDLNRFRQSSCGVKFFCTTSIPKCYRAVIIHGFVEELVVNEDPEYQWIDRIRTPRASNEARQRLISLMSGELQRKIGLKVLEMRGNAVVGYLQCFDLEGESGLVVRAIGTACTLDKLSSPAAFLPACNSPSKEMKEIPFNEDPNPNTHSSGPSTPLKNQTYSFSPSKSYSRQSSSSDTDLSLTPKTGMGSGSAGKEGGPFKALLRQQTQSALEQREFPFFTLTAFPPGFLVHVGGVVSARSVKLLDRIHNPDEPETRDAWWAEIRQEIKSHAKALGCHAVVGYSESTSICEEVCILSASGTAAVLNPRFLQDGTVEGCLEQRLEENLPTRCGFCHIPYDELNMPFPAHLTYCYNCRKQKVPDVLFTTIDLPTDATVIGKGCLIQARLCRLKKKAQAEANATAISNLLPFMEYEVHTQLMNKLKLKGMNALFGLRIQITVGENMLMGLASATGVYLAALPTPGGIQIAGKTPNDGSYEQHISHMQKKINDTIAKNKELYEINPPEISEEIIGSPIPEPRQRSRLLRSQSESSDEVTELDLSHGKKDAFVLEIDDTDAMEDVHSLLTDVPPPSGFYSCNTEIMPGINNWTSEIQMFTSVRVIRLSSLNLTNQALNKNFNDLCENLLKSLYFKLRSMIPCCLCHVNFTVSLPEDELIQVTVTAVAITFDKNQALQTTKTPVEKSLQRASTDNEELLQFPLELCSDSLPSHPFPPAKAMTVEKASPVGDGNFRNRSAPPCANSTVGVVKMTPLSFIPGAKITKYLGIINMFFIRETTSLREEGGVSGFLHAFIAEVFAMVRAHVAALGGNAVVSYIMKQCVFMENPNKNQAQCLINVSGDAVVFVRESDLEVVSSQQPTTNCQSSCTEGEVTT</w:t>
            </w:r>
          </w:p>
        </w:tc>
      </w:tr>
      <w:tr w:rsidR="00767530" w:rsidRPr="00E340F8" w14:paraId="06CD4F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F9D1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2A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L8|CB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7A6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LLETLYLLGMLVPGGLGYDRSLAQHRQEIVDKSVSPWSLETYSYNIYHPMGEIYEWMREISEKYKEVVTQHFLGVTYETHPMYYLKISQPSGNPKKIIWMDCGIHAREWIAPAFCQWFVKEILQNHKDNSSIRKLLRNLDFYVLPVLNIDGYIYTWTTDRLWRKSRSPHNNGTCFGTDLNRNFNASWCSIGASRNCQDQTFCGTGPVSEPETKAVASFIESKKDDILCFLTMHSYGQLILTPYGYTKNKSSNHPEMIQVGQKAANALKAKYGTNYRVGSSADILYASSGSSRDWARDIGIPFSYTFELRDSGTYGFVLPEAQIQPTCEETMEAVLSVLDDVYAKHWHSDSAGRVTSATMLLGLLVSCMSLL</w:t>
            </w:r>
          </w:p>
        </w:tc>
      </w:tr>
      <w:tr w:rsidR="00767530" w:rsidRPr="00E340F8" w14:paraId="556793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776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EB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W5|CALR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D9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KHILCFLVLLPLNMALISAESEEGVNQTDLGVTRNKIMTAQYECYQKIMQDPIQQAEGLYCNRTWDGWLCWNDVAAGTESMQYCPDYFQDFDPSEKVTKICDQDGHWFRHPDSNRTWTNYTLCNNSTHEKVKTALNLFYLTIIGHGLSIASLIISLIIFFYFKSLSCQRITLHKNLFFSFICNSIVTIIHLTAVANNQALVATNPVSCKVSQFIHLYLMGCNYFWMLCEGVYLHTLIVVAVFAEKQHLMWYYFLGWGFPLLPACIHAIARSLYYNDNCWISSDTHLLYIIHGPICAALLVNLFFLLNIVRVLITKLKVTHQVESNLYMKAVRATLILVPLLGIEFVLFPWRPEGKVAEEVYDYVMHILMHFQGLLVATIFCFFNGEVQAILRRNWNQYKIQFGNGFSHSDALRSASYTVSTISDMQGYSHDCPTEHLNGKSIQDIENVALKSENMYDLVM</w:t>
            </w:r>
          </w:p>
        </w:tc>
      </w:tr>
      <w:tr w:rsidR="00767530" w:rsidRPr="00E340F8" w14:paraId="567056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278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427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711|CAT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C263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TLILAAFCLGIASATLTFDHSLEAQWTKWKAMHNRLYGMNEEGWRRAVWEKNMKMIELHNQEYREGKHSFTMAMNAFGDMTSEEFRQVMNGFQNRKPRKGKVFQEPLFYEAPRSVDWREKGYVTPVKNQGQCGSCWAFSATGALEGQMFRKTGRLISLSEQNLVDCSGPQGNEGCNGGLMDYAFQYVQDNGGLDSEESYPYEATEESCKYNPKYSVANDTGFVDIPKQEKALMKAVATVGPISVAIDAGHESFLFYKEGIYFEPDCSSEDMDHGVLVVGYGFESTESDNNKYWLVKNSWGEEWGMGGYVKMAKDRRNHCGIASAASYPTV</w:t>
            </w:r>
          </w:p>
        </w:tc>
      </w:tr>
      <w:tr w:rsidR="00767530" w:rsidRPr="00E340F8" w14:paraId="19A49C0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C229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B317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DY6|CAR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A38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ESSDVPRELMESIKDVIGRKIKISVKKKVKLEVKGDRVENKVLVLTSCRAFLLSARIPSKLELTFSYLEIHGVICHKPAQMVVETEKCNMSMKMVSPEDVSEVLAHIGTCLRRIFPGLSPLRIMKKVSMEPSERLASLQALWDSQTLAEPGPCGGFSQMYACVCDWLGFSYKEEVQWDVDTIYLTQDTRELNLQDFSHLEHRDLIPIIAALEYNQWFTKLSSKDLKLSTDVCEQILRVVSRSNRLEELVLENAGLRIDFAQKLAGALAHNPNSGLHTINLAGNSLEDRGVSSLSIQFAKLPKGLKHLNLSKTSLSPKGVNSLCQSLSANPLTASTLTHLDLSGNALRGDDLSHMYNFLAQPNTIVHLDLSNTECSLEMVCSALLRGCLQCLAVLNLSRSVFSHRKGKEVPPSFKQFFSSSLALIQINLSGTKLSPEPLKALLLGLACNHSLKGVSLDLSNCELGHCLRSGGAQVLEGCIAEIHNITSLDISDNGLESDLSTLIVWLSKNRSIQHLALGKNFNNMKSKNLTPVLDNLVQMIQDEDSPLQSLSLADSKLKAEVTIIINALGSNTSLTKVDISGNGMGDMGAKMLAKALQINTKLRTVIWDKNNITAQGFQDIAVAMEKNYTLRFMPIPMYDAAQALKTNPEKTEEALQKIENYLLRNHETRKYLQEQAYRLQQGIVTSTTQQMIDRICVKVQDHLNSLRACGGDAIQEDLKAAERLMRDAKNSKTLLPNLYHVGGASWAGASGLSSSPIQETLESMAGEVTRVVDEQLKDLLESMVDAAETLCPNVMRKAHIRQDLIHASTEKISIPRTFVKNVLLEQSGIDILNKISEVKLTVASFLSDRIVDEILDSLSSSHRKLANHFSRLNKSLPQREDLEVELVEEKPVKRAILTVEDLTEVERLEDLDTCMMTPKSKRKSIHSRMLRPVSRAFEMEFDLDKALEEVPIHIEDPPFPSVRQEKRSSGLISELPSEEGRRLEHFTKLRPKRNKKQQPTQAAVCTISILPQDGEQNGLMGRVDEGVDEFFTKKVTKMDCKRSSSRSSDAHELGEGDEKKKRDSRRSGFLNLIKSRSRSERPPTVLMTEELSSPKGAMRSPPVDTTRKEIKAAEHNGAPDRTEEIKTPEPLEEGPAEEAGRAERSDSRGSPQGGRRYVQVMGSGLLAEMKAKQERRAACAQKKLGNDVISQDPSSPVSCNTERLEGGATVPKLQPGLPEARFGSGTPEKNAKAEPRVDGGCRSRSSSSMPTSPKPLLQSPKPSPSARPSIPQKPRTASRPEDTPDSPSGPSSPKVALLPPILKKVSSDKERDGQNSSQSSPRSFSQEASRRSWGPAQEYQEQKQRSSGKDGHQGSKCSDSGEEAEKEFIFV</w:t>
            </w:r>
          </w:p>
        </w:tc>
      </w:tr>
      <w:tr w:rsidR="00767530" w:rsidRPr="00E340F8" w14:paraId="2A20C0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017F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26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633|CASQ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3E46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TDRMGARAVSKLRLALLFVLVLGTPRSGVQGEDGLDFPEYDGVDRVINVNAKNYKNVFKKYEVLALLYHEPPEDDKASQRQFEMEELILELAAQVLEDKGVGFGLVDSEKDAAVAKKLGLTEEDSVYVFKGDEVIEYDGEFSADTLVEFLLDVLEDPVELIEGERELQAFENIEDEIKLIGYFKSKDSEHYKAYEDAAEEFHPYIPFFATFDSKVAKKLTLKLNEIDFYEAFMEEPVTIPDKPNSEEEIVSFVEEHRRSTLRKLKPESMYETWEDDLDGIHIVAFAEEADPDGYEFLETLKAVAQDNTENPDLSIIWIDPDDFPLLVPYWEKTFDIDLSAPQIGVVNVTDADSIWMEMDDEEDLPSAEELEDWLEDVLEGEINTEDDDDDDDDDDDDDDDDDD</w:t>
            </w:r>
          </w:p>
        </w:tc>
      </w:tr>
      <w:tr w:rsidR="00767530" w:rsidRPr="00E340F8" w14:paraId="6D6873A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8C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3BE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405|CATB_AS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6136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TFIPSLIGVANAVCPYMTGELNRRDEISDGDAAAATEEFLSQYYLNDNDAFMTSDVGGPIEDQNSLSAGERGPTLLEDFIFRQKIQRFDHERVPERAVHARGAGAHGVFTSYGDFSNITAASFLAKEGKQTPVFVRFSTVAGSRGSSDLARDVHGFATRFYTDEGNFDIVGNNIPVFFIQDAILFPDLIHAVKPRGDNEIPQAATAHDSAWDFFSQQPSTMHTLLWAMSGHGIPRSFRHVDGFGVHTFRFVTDDGASKLVKFHWKSLQGKASMVWEEAQQTSGKNPDFMRQDLHDAIEAGRYPEWELGVQIMDEEDQLRFGFDLLDPTKIVPEEFVPITKLGKMQLNRNPRNYFAETEQVMFQPGHIVRGVDFTEDPLLQGRLFSYLDTQLNRHGGPNFEQLPINQPRVPVHNNNRDGAGQMFIPLNPHAYSPKTSVNGSPKQANQTVGDGFFTAPGRTTSGKLVRAVSSSFEDVWSQPRLFYNSLVPAEKQFVIDAIRFENANVKSPVVKNNVIIQLNRIDNDLARRVARAIGVAEPEPDPTFYHNNKTADVGTFGTKLKKLDGLKVGVLGSVQHPGSVEGASTLRDRLKDDGVDVVLVAERLADGVDQTYSTSDAIQFDAVVVAAGAESLFAASSFTGGSANSASGASSLYPTGRPLQILIDGFRFGKTVGALGSGTAALRNAGIATSRDGVYVAQSVTDDFANDLKEGLRTFKFLDRFPVDH</w:t>
            </w:r>
          </w:p>
        </w:tc>
      </w:tr>
      <w:tr w:rsidR="00767530" w:rsidRPr="00E340F8" w14:paraId="55F48A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28B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03B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D6|CHP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927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AGAGSAPRWLRALSEPLSAAQLRRLEEHRYSAAGVSLLEPPLQLYWTWLLQWIPLWMAPNSITLLGLAVNVVTTLVLISYCPTATEEAPYWTYLLCALGLFIYQSLDAIDGKQARRTNSCSPLGELFDHGCDSLSTVFMAVGASIAARLGTYPDWFFFCSFIGMFVFYCAHWQTYVSGMLRFGKVDVTEIQIALVIVFVLSAFGGATMWDYTIPILEIKLKILPVLGFLGGVIFSCSNYFHVILHGGVGKNGSTIAGTSVLSPGLHIGLIIILAIMIYKKSATDVFEKHPCLYILMFGCVFAKVSQKLVVAHMTKSELYLQDTVFLGPGLLFLDQYFNNFIDEYVVLWMAMVISSFDMVIYFSALCLQISRHLHLNIFKTACHQAPEQVQVLSSKSHQNNMD</w:t>
            </w:r>
          </w:p>
        </w:tc>
      </w:tr>
      <w:tr w:rsidR="00767530" w:rsidRPr="00E340F8" w14:paraId="50B6EB2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684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B08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11|CAS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37D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KNLMARALYDNVPECAEELAFRKGDILTVIEQNTGGLEGWWLCSLHGRQGIVPGNRVKLLIGPMQETASSHEQPASGLMQQTFGQQKLYQVPNPQAAPRDTIYQVPPSYQNQGIYQVPTGHGTQEQEVYQVPPSVQRSIGGTSGPHVGKKVITPVRTGHGYVYEYPSRYQKDVYDIPPSHTTQGVYDIPPSSAKGPVFSVPVGEIKPQGVYDIPPTKGVYAIPPSACRDEAGLREKDYDFPPPMRQAGRPDLRPEGVYDIPPTCTKPAGKDLHVKYNCDIPGAAEPVARRHQSLSPNHPPPQLGQSVGSQNDAYDVPRGVQFLEPPAETSEKANPQERDGVYDVPLHNPPDAKGSRDLVDGINRLSFSSTGSTRSNMSTSSTSSKESSLSASPAQDKRLFLDPDTAIERLQRLQQALEMGVSSLMALVTTDWRCYGYMERHINEIRTAVDKVELFLKEYLHFVKGAVANAACLPELILHNKMKRELQRVEDSHQILSQTSHDLNECSWSLNILAINKPQNKCDDLDRFVMVAKTVPDDAKQLTTTINTNAEALFRPGPGSLHLKNGPESIMNSTEYPHGGSQGQLLHPGDHKAQAHNKALPPGLSKEQAPDCSSSDGSERSWMDDYDYVHLQGKEEFERQQKELLEKENIMKQNKMQLEHHQLSQFQLLEQEITKPVENDISKWKPSQSLPTTNSGVSAQDRQLLCFYYDQCETHFISLLNAIDALFSCVSSAQPPRIFVAHSKFVILSAHKLVFIGDTLTRQVTAQDIRNKVMNSSNQLCEQLKTIVMATKMAALHYPSTTALQEMVHQVTDLSRNAQLFKRSLLEMATF</w:t>
            </w:r>
          </w:p>
        </w:tc>
      </w:tr>
      <w:tr w:rsidR="00767530" w:rsidRPr="00E340F8" w14:paraId="26DEAE0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79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83F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K128|CHR2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FA4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QLQEQEENDPVEKTKSLISALNYLSRDLLLPSHLYASVSSIYHASVSDLSPSPPLRGNSYTPNRGDLMSEFEDALLQQRLNYESGSRLAELKETRYKNRIHNRLSQLEGLPSNRGEDLQEKCLLELYGLKLQELQCRVRGEVSAEYWLRLNCADPERQLYDWGMMRLPRRMYGVGDSFVMEADDQFRNKRDAERLLRLEEEEKNLIETTQRKFFAEVLNAVREFQLQIQASHRRCKQRNDGVQAWHGKQRQRATRAEKLRIMALKSDDQEEYMKLAKESKNEKLTLFLEETNKIFVSLGAAVQRQKDAKLSENTKLLKGSESDLSDVDAPEDVLPAQDIEIIDSDNNDDSNDLLEGERQFNLAIHSIQEKVTKQPSLLQGGELRSYQLEGLQWMVSLYNNDYNGILADEMGLGKTIQTIALIAYLLESKDLHGPHLILAPKAVLPNWENEFALWAPSISAFLYDGSKEKRTEIRARIAGGKFNVLITHYDLIMRDKAFLKKIDWNYMIVDEGHRLKNHECALAKTLGTGYRIKRRLLLTGTPIQNSLQELWSLLNFLLPHIFNSIHNFEEWFNTPFAECGSASLTDEEELLIINRLHHVIRPFLLRRKKSEVEKFLPGKTQVILKCDMSAWQKLYYKQVTDVGRVGLHSGNGKSKSLQNLTMQLRKCCNHPYLFVGADYNMCKKPEIVRASGKFELLDRLLPKLKKAGHRILLFSQMTRLIDLLEIYLSLNDYMYLRLDGSTKTDQRGILLKQFNEPDSPYFMFLLSTRAGGLGLNLQTADTIIIFDSDWNPQMDQQAEDRAHRIGQKKEVRVFVLVSIGSIEEVILERAKQKMGIDAKVIQAGLFNTTSTAQDRREMLEEIMSKGTSSLGEDVPSEREINRLAARTEEEFWMFEQMDEERRKKENYKTRLMEEKEVPEWAYTSETQEDKTNAKNHFGSLTGKRKRKEAVYSDSLSDLQWMKAMESEDEDASKVSQKRKRTDTKTRMSNGSKAEAVLSESDEEKEEEEEERKEESGKESEEENEKPLHSWKTNKKKRSRYPVMTSSPNSRGKGSSKGSKRN</w:t>
            </w:r>
          </w:p>
        </w:tc>
      </w:tr>
      <w:tr w:rsidR="00767530" w:rsidRPr="00E340F8" w14:paraId="784D7F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783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035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029|CAT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21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LGVFETRFRPRTRHKSQRAQLIPEQITMRTAVLLPLLALLAVAQAVSFADVVMEEWHTFKLEHRKNYQDETEERFRLKIFNENKHKIAKHNQRFAEGKVSFKLAVNKYADLLHHEFRQLMNGFNYTLHKQLRAADESFKGVTFISPAHVTLPKSVDWRTKGAVTAVKDQGHCGSCWAFSSTGALEGQHFRKSGVLVSLSEQNLVDCSTKYGNNGCNGGLMDNAFRYIKDNGGIDTEKSYPYEAIDDSCHFNKGTVGATDRGFTDIPQGDEKKMAEAVATVGPVSVAIDASHESFQFYSEGVYNEPQCDAQNLDHGVLVVGFGTDESGEDYWLVKNSWGTTWGDKGFIKMLRNKENQCGIASASSYPLV</w:t>
            </w:r>
          </w:p>
        </w:tc>
      </w:tr>
      <w:tr w:rsidR="00767530" w:rsidRPr="00E340F8" w14:paraId="251A2E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30F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9A0A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Y33|CDC42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8901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IKCVVVGDGAVGKTCLLISYTTSKFPADYVPTVFDNYAVTVMIGDEPFTLGLFDTAGQEDYDRLRPLSYPSTDVFLVCFSVISPASFENVKEKWFPEVHHHCPGVPIIIVGTQTDLRNDDVILQRLHRQKLSPITQEQGEKLAKELRAVKYVECSALTQRGLKTVFDEAIVAALEPPVIKKSKKCTIL</w:t>
            </w:r>
          </w:p>
        </w:tc>
      </w:tr>
      <w:tr w:rsidR="00767530" w:rsidRPr="00E340F8" w14:paraId="019962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84D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3181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73Y0|CHIA1_ASPF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44F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SKLSFVATAVAALAPLASAFDASSRSNLAIYWGQGPNQLRLSHFCQETSLDIINIGFINYFPDMSPGHWPGSNFGNQCDGSVYVTNDGVVTKLLSGCHQIMEDIPICQAAGKKVLLSIGGAYPPDQSILSEDSAVAFATFLWGAFGPVAEGWEGPRPFGDVVVDGFDFDIEHNGGFGYATMVNTFRQYFNQVPERKFYLSAAPQCIIPDAQLSDAIFNAAFDFIWIQYYNTAACSAKSFIDTSLGTFNFDAWVTVLKASASKDAKLYVGLPASETAANQGYYLTPDEVESLVSTYMDRYPDTFGGIMLWEATASENNQIDGAPYADHMKDILLHCDPSPPVTSSSAVPSSTPVTTPSPSSSAVPSSTPAVSETPSPSSSAVPSSTPVASSTPVVPGTSASSSPVSSSSAIAPSTPVVPGTSTPSSTPVASSTPVVPGTSASSSPVSSSSAVASSTPVVPGTSVPSSTPAIPGGSSSSSEAVASSTPLVTLTLTVSPTPAPSSSESSSTDLSSSTQTDVGTAPSQPAGPSTTATATTSSSSSSTDESSTTVGSGNGNGSGSTTTTAATDSITAAPTATSSATATGATSEPVTITTIIVTSYIDICPTGFTTVTTTYTTTYCPGTNTATATATVTNPPSGPGGAGSQTTAPTVPEGWTTTVTVCTQCAAKPTTVTLTLPVTETGSTSTDAVPAPPAATGEGSNPTQPSGASPTGGNGSFSEEPVPPPAVTQVSTSTEIVTLVRPTSSRPLILGTGTVHPSSTLAVKPSAKPSGQNSGSSSHVPIPPSYTQEAVSPLSTGAASRVTGLGHGLVLTVLTLSAFFVL</w:t>
            </w:r>
          </w:p>
        </w:tc>
      </w:tr>
      <w:tr w:rsidR="00767530" w:rsidRPr="00E340F8" w14:paraId="3FC86F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55D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DE7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252|CD4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5E2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FKKRRWFLILESLLLSLVTGFQDQSVPNVNAITGSNVTLTILKHPLASYQRLTWLHTTNQKILEYFPNGKKTVFESVFKDRVDLDKTNGALRIYNVSKEDRGDYYMRMLHETEDQWKITMEVYDLVSKPAIKIEKTKNLTDSCHLRLSCKVEDQGVDYTWYEDSGPFPQRNPGYVLEITITPHNKSTFYTCQVSNPVSSENDTLYFIPPCTLARSSGVHWIAAWLVVTLSIIPSILLA</w:t>
            </w:r>
          </w:p>
        </w:tc>
      </w:tr>
      <w:tr w:rsidR="00767530" w:rsidRPr="00E340F8" w14:paraId="632CF7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3C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52BF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411|CHBF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962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KLKVVTIGGGSSYTPELLEGFIKRYHELPVSELWLVDVEGGKPKLDIIFDLCQRMIDNAGVPMKLYKTLDRREALKDADFVTTQLRVGQLPARELDERIPLSHGYLGQETNGAGGLFKGLRTIPVIFDIVKDVEELCPNAWVINFTNPAGMVTEAVYRHTGFKRFIGVCNIPIGMKMFIRDVLMLKDSDDLSIDLFGLNHMVFIKDVLINGKSRFAELLDGVASGQLKASSVKNIFDLPFSEGLIRSLNLLPCSYLLYYFKQKEMLAIEMGEYYKGGARAQVVQKVEKQLFELYKNPELKVKPKELEQRGGAYYSDAACEVINAIYNDKQAEHYVNIPHHGQIDNIPADWAVEMTCKLGRDGATPHPRITHFDDKVMGLIHTIKGFEIAASNAALSGEFNDVLLALNLSPLVHSDRDAELLAREMILAHEKWLPNFADCIAELKKAH</w:t>
            </w:r>
          </w:p>
        </w:tc>
      </w:tr>
      <w:tr w:rsidR="00767530" w:rsidRPr="00E340F8" w14:paraId="788A6DC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0DC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8A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175|CFC_TAC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71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ASFLVSGLVLGILAQQMRPVQSRGVDLGLCDETRFECKCGDPGYVFNVPMKQCTYFYRWRPYCKPCDDLEAKDICPKYKRCQECKAGLDSCVTCPPNKYGTWCSGECQCKNGGICDQRTGACTCRDRYEGAHCEILKGCPLLPSDSQVQEVRNPPDNPQTIDYSCSPGFKLKGVARISCLPNGQWSSFPPKCIRECAKVSSPEHGKVNAPSGNMIEGATLRFSCDSPYYLIGQETLTCQGNGQWSGQIPQCKKLVFCPDLDPVNHAEHQVKIGVEQKYGQFPQGTEVTYTCSGNYFLMGFNTLKCNPDGSWSGSQPSCVKVADREVDCDSKAVDFLDDVGEPVRIHCPAGCSLTAGTVWGTAIYHELSSVCRAAIHAGKLPNSGGAVHVVNNGPYSDFLGSDLNGIKSEELKSLARSFRFDYVSSSTAGRSGCPDGWFEVEENCVYVTSKQRAWERAQGVCTNMAARLAVLDKDLIPSSLTETLRGKGLTTTWIGLHRLDAEKPFVWELMDRSNVVLNDNLTFWASGEPGNETNCVYLDIRDQLQPVWKTKSCFQPSSFACMMDLSDRNKAKCDDPGPLENGHATLHGQSIDGFYAGSSIRYSCEVLHYLSGTETVTCTTNGTWSAPKPRCIKVITCQNPPVPSYGSVEIKPPSRTNSISRVGSPFLRLPRLPLPLARAAKPPPKPRSSQPSTVDLASKVKLPEGHYRVGSRAIYTCESRYYELLGSQGRRCDSNGNWSGRPASCIPVCGRSDSPRSPFIWNGNSTEIGQWPWQAGISRWLADHNMWFLQCGGSLLNEKWIVTAAHC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YSATAEIIDPSQFKIYLGKYYRDDSRDDDYVQVREALEIHVNPNYDPGNLNFDIALIQLKTPVTLTTRVQPICLPTDITTREHLKEGTLAVVTGWGLNENNTYSEMIQQAVLPVVAASTCEEGYKEADLPLTVTENMFCAGYKKGRYDACSGDSGGPLVFADDSRTERRWVLEGIVSWGSPSGCGKANQYGGFTKVNVFLSWIRQFI</w:t>
            </w:r>
          </w:p>
        </w:tc>
      </w:tr>
      <w:tr w:rsidR="00767530" w:rsidRPr="00E340F8" w14:paraId="215FA3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A2FE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F93B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564|CD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7CA8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PRLLLLPLLLALARGLPGALAAQEVQQSPHCTTVPVGASVNITCSTSGGLRGIYLRQLGPQPQDIIYYEDGVVPTTDRRFRGRIDFSGSQDNLTITMHRLQLSDTGTYTCQAITEVNVYGSGTLVLVTEEQSQGWHRCSDAPPRASALPAPPTGSALPDPQTASALPDPPAASALPAALAVISFLLGLGLGVACVLARTQIKKLCSWRDKNSAACVVYEDMSHSRCNTLSSPNQYQ</w:t>
            </w:r>
          </w:p>
        </w:tc>
      </w:tr>
      <w:tr w:rsidR="00767530" w:rsidRPr="00E340F8" w14:paraId="292F70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0E7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11A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29|CHIT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9500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YIILLFTQFLLLPTDAFDRSANTNIAVYWGQNSAGTQESLATYCESSDADIFLLSFLNQFPTLGLNFANACSDTFSDGLLHCTQIAEDIETCQSLGKKVLLSLGGASGSYLFSDDSQAETFAQTLWDTFGEGTGASERPFDSAVVDGFDFDIENNNEVGYSALATKLRTLFAEGTKQYYLSAAPQCPYPDASVGDLLENADIDFAFIQFYNNYCSVSGQFNWDTWLTYAQTVSPNKNIKLFLGLPGSASAAGSGYISDTSLLESTIADIASSSSFGGIALWDASQAFSNELNGEPYVEILKNLLTSASQTATTTVATSKTSAASTSSASTSSASTSQKKTTQSTTSTQSKSKVTLSPTASSAIKTSITQTTKTLTSSTKTKSSLGTTTTESTLNSVAITSMKTTLSSQITSAALVTPQTTTTSIVSSAPIQTAITSTLSPATKSSSVVSLQTATTSTLSPTTTSTSSGSTSSGSTSSDSTARTLAKELNAQYAAGKLNGKSTCTEGEIACSADGKFAVCDHSAWVYMECASGTTCYAYDSGDSVYTQCNFSYLESNYF</w:t>
            </w:r>
          </w:p>
        </w:tc>
      </w:tr>
      <w:tr w:rsidR="00767530" w:rsidRPr="00E340F8" w14:paraId="41EF4C5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AC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C835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8U0|CFTR_LOXA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22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SPLERASVISKLFFSWPGPILRKGYRQHLKLSDIYQIPSVDSADNLSEKLEREWDRELASKKNPKLINALRRCFFWRFVFYGILLYLGEVTKAVQPLLLGRIIASYDPDNKVERSIAIYLAIGLCLLFIVRTLLLHPAIFGLHHMGMQMRIAMFSLIYKKTLKLSSRVLDKISIGQLVSLLSNNLNKFDEGLALAHFVWIAPLQVTLLMGLIWDLLQASAFCGLAFLIIVALGQAGLGRMMMKYRDKRAGKINERLVITSEMIENIQSVKAYCWEEAMEKMIENLRQIELRLTRKAAYVRYFNSAAFFFSGFFVVFLSVLPYAMLKGIILRKIFTTISFCIVLRMAVTRQFPWAVQTWYDSLGAINKIQDFLQKQEYKTLEYNLTTTDVVMENVTAFWEEGFGELFEKAKQNNNNREISNGDNSLFFSNFSLLGAPVLKDINFKIERGQLLAVAGSTGAGKTSLLMMIMGELEPSEGKIKHSGRISFCSQFSWIMPGTIKENIIFGVSYDEYRYRSVIKACQLEEDISKFAEKDNIVLGEGGITLSGGQRARISLARAVYKDADLYLLDSPFGYLDVLTEKEIFESCVCKLMANKTRILVTSKMEHLKKADKILILHEGSSYFYGTFSELQTLRPDFSSELMGYDSFDQFSAERRNSILTETLRRFSLEGDTVSWNETKKQSFKQAGEFGEKRKNSILNSINSIRKFSVVQKTPLQMNGIDEDSDEPLERRLSLVPDSEQGEAILPRSNVINTGPTFQRRRRQSVLNLMTRPSINQGQNIHRRTAASARKMSLAPQANLTEMDIYSRRLSQDSGLEISEEINEEDLKECFFDDVENMPPVTTWNTYLRYVTVHKSLIFVLIWCLVVFLAEVAVSLVVLYLLRTSSLQDKGNNTTVNANSSYGVIVTNTSSYYLLYIYVGIADSLFALAIFRGLPLVHTLIKVSKTLHHKMLRSILQAPMSTFNTLKAGRILNRFSKDIAILDDLLPLTMFDFIQLLLIVIGAVVVVSVLQPYIFLATVPVIAAFIILRAYFLHTSQQLKQLESEARSPIFTHLVTSVKGLWTLRAFGRQPYFETLFHKALNLHTANWFLYLSTLRWFQMRIEIIFVIFFIAVTFVSILTTGEGEGTIGIILTLAMNIMNTLQWAVNSSIDVDSLMRSVSRIFKFIDMPTEESKPAKSVKPPKDGQLSKVMIIENQHVKKDYNWPSGGHMTVKDLTAKYIDGGNAILENISFSISPGQRVGLLGRTGSGKSTLLSAFLRLLNTEGEIQIDGVSWDSITLQQWRKAFGVIPQKVFIFSGTFRKNLDPYEQCSDQEIWKVADEVGLRSVIEQFPGKLDFVLVDGGYVLSHGHKQLMCLARSVLSKAKILLLDEPSAHLDPITYQIIRRTLKQAFADCTVILCEHRVEAMLECQQFLVIEENTVRQYDSIQKLLNEKSLFRQAISPLDRMKLLPHRNSSRHRSRSQIAALKEETEEEVQETRL</w:t>
            </w:r>
          </w:p>
        </w:tc>
      </w:tr>
      <w:tr w:rsidR="00767530" w:rsidRPr="00E340F8" w14:paraId="68ECD3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50D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539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681|CD8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F617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TRRQGTSPSKCPYLNFFQLLVLAGLSHFCSGVIHVTKEVKEVATLSCGHNVSVEELAQTRIYWQKEKKMVLTMMSGDMNIWPEYKNRTIFDITNNLSIVILALRPSDEGTYECVVLKYEKDAFKREHLAEVTLSVKADFPTPSISDFEIPTSNIRRIICSTSGGFPEPHLSWLENGEELNAINTTVSQDPETELYAVSSKLDFNMTTNHSFMCLIKYGHLRVNQTFNWNTTKQEHFPDNLLPSWAITLISVNGIFVICCLTYCFAPRCRERRRNERLRRESVRPV</w:t>
            </w:r>
          </w:p>
        </w:tc>
      </w:tr>
      <w:tr w:rsidR="00767530" w:rsidRPr="00E340F8" w14:paraId="35F0A7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7EF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F9A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866|CD5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EC01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FSLILAICTRPGFLASPSGVRLVGGLHRCEGRVEVEQKGQWGTVCDDGWDIKDVAVLCRELGCGAASGTPSGILYEPPAEKEQKVLIQSVSCTGTEDTLAQCEQEEVYDCSHDEDAGASCENPESSFSPVPEGVRLADGPGHCKGRVEVKHQNQWYTVCQTGWSLRAAKVVCRQLGCGRAVLTQKRCNKHAYGRKPIWLSQMSCSGREATLQDCPSGPWGKNTCNHDEDTWVECEDPFDLRLVGGDNLCSGRLEVLHKGVWGSVCDDNWGEKEDQVVCKQLGCGKSLSPSFRDRKCYGPGVGRIWLDNVRCSGEEQSLEQCQHRFWGFHDCTHQEDVAVICSG</w:t>
            </w:r>
          </w:p>
        </w:tc>
      </w:tr>
      <w:tr w:rsidR="00767530" w:rsidRPr="00E340F8" w14:paraId="4843407C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1C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5B8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JK6|CHD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2DE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GMMSLFGEDGSLFSEGLEGLGECGYPENPVNPMGQQMPIDQGFPSLQPSLHHPSPNQNQTKLTHFDHYSQYEQKMHLMDQPNRMMGSAPGNGLASPHSQYHTPPVPQVPHGGGGGGQMGVYPGIQNERHGQSFVDGGSMWGPRAVQVPDQIRAPYQQQQPQPAPSGPPAQGHPQHMQQMGSYLARGDFSMQQHGQPQQRMGQFSQGQEGLSQGSPFIATSGPGHLSHMPQQSPSMAPSLRHPVQQQFHHHPAALHGESVAHSPRFSPNPPQQGAVRPQTLNFSSRNQTVPSPTVNNSGQYSRYPYSNLNQGLVNSTGMNQNLGLTNSTPMNQSVPRYPNAVGFPSNSGQGLVHQQPIHSSGSLNQMNTQTMHPSQPQGTYASPPPMSPMKAMSNPAGTPPPQVRPGSAGMPMEVGSYPNMPHPQPSHQPPGAMGIGQRNMGPRNMQQPRSFMGMSSAPRELTGHMRPNGCPGVGLADPQAIQERLIPGQQHPGQQPSFQQLPTCPPLQPHPGLHQSSPPHPHHQPWAQLHPSPQNTPQKVPVHQHSPSEPFLEKPVPDMTQVSAQNAQLVKSDDYLPSIEQQPQQKKKKKKNNHIAAGDSSKGFGKDDFPGGVENQELRRNSLDVSQEEKKKKKRPKVKKDPKESKEPKEKKEPKTPKAPKIPKEPKEKKAKTVTPKPKSSKKSSNKKPDSEASALKKKVNKGKTEGSENSDLDKTPPPSPAPEEDEDPGVQKRRSSRQVKRKRYTEDLEFKISDEEADDADAAGRDSPSNTSQSEQQESVDAEGPVVEKIMSSRLVKKQKESGEEVEVEEFYVKYKNFSYLHCQWASVEDLEKDKRIQQKIKRFKSKQGQSKFLSEIEDDLFNPDYVEVDRIMDFARSTDDRGEPVIHYLVKWCSLPYEDSTWELKQDIDQTKIEEFEKLMSREPETERVERPPADDWKKSESSREYKNNNKLREYQLEGVNWLLFNWYNMRNCILADEMGLGKTIQSITFLYEIYLKGIHGPFLVIAPLSTIPNWEREFRTWTELNVVVYHGSQASRRTIQLYEMYFKDPQGRVIKGSYKFHAIITTFEMILTDCPELRNIPWRCVVIDEAHRLKNRNCKLLEGLKMMDLEHKVLLTGTPLQNTVEELFSLLHFLEPSRFPSETTFMQEFGDLKTEEQVQKLQAILKPMMLRRLKEDVEKNLAPKEETIIEVELTNIQKKYYRAILEKNFTFLSKGGGQANVPNLLNTMMELRKCCNHPYLINGAEEKILEEFKETHNAESPDFQLQAMIQAAGKLVLIDKLLPKLKAGGHRVLIFSQMVRCLDILEDYLIQRRYPYERIDGRVRGNLRQAAIDRFSKPDSDRFVFLLCTRAGGLGINLTAADTCIIFDSDWNPQNDLQAQARCHRIGQSKSVKIYRLITRNSYEREMFDKASLKLGLDKAVLQSMSGRENATNGVQQLSKKEIEDLLRKGAYGALMDEEDEGSKFCEEDIDQILLRRTHTITIESEGKGSTFAKASFVASGNRTDISLDDPNFWQKWAKKAELDIDALNGRNNLVIDTPRVRKQTRLYSAVKEDELMEFSDLESDSEEKPCAKPRRPQDKSQGYARSECFRVEKNLLVYGWGRWTDILSHGRYKRQLTEQDVETICRAILVYCLNHYRGDENIKSFIWDLITPTADGQTRALLNHSGLSAPVPRGRKGKKVKAQSTQPVVHDAHWLASCNPDALFQEDSYKKHLKHHCNKVLLRVRMLYYLRQEVIGDQAEKILEGADSSEADVWIPEPFHAEVPTDWWDREADKSLLIGVFKHGYEKYNSMRADPALCFLERVGMPDAKAIAAEQRGTDMLADGGDGGEFDREDEDPEYKPTRAPFKDEIDEFANSPAEDKEESMEVHSSGKHSESNAELGQLYWPNTSTLTTRLRRLITAYQRSYKRQQMRQEALMKTDRRRRRPREEVRALEAEREAIISEKRQKWTRREEADFYRVVSTFGVIFDPVKQQFDWNQFRAFARLDKKSDESLGKYFSCFVAMCRRVCRMPAKPEDEPPDLASLIEPITEERASRTLYRIELLRKIREQVLHHPQLSDRLKLCQPSLDLPEWWECGRHDRDLLVGAAKHGVSRTDYHILNDPELSFLDAHKSFAQNRGASTVPPLNTLAMGFGQTPPVISSAHVHEEKAMEQAEGKAEECEHSPAKERSDGKEEEEEAGGAKDGKQECEVEASSVKGELKGVEGSADPGSKSVSEKGSEEDEEEKLEDDDKSEESSQPEAGAVSRGKTFDEESNASLSTARDETRDGFYMEDGDASVAQLLHERTFAFSFWPKDRVMINRLDNICEAVLKGKWPVNRRQMFDFQGLVPGYPPSAVDSPLQKRSFAELSMVSQASISASEDITTSPQLSKDDALNLSVPRQRRRRRRKVEIEAERAAKRRNLMEMVAQLRESQVVSENGQEKVVDLSKASREATSSTSNFSSLTSKFILPNVSTPVSDAFKSQMELLQAGLSRTPTRHMLNGSLVDGEPPMKRRRGRRKNVEGLDLLFMSHKRTPLSAEDAEVTKAFEEDIETPPIRNIPSPGQLDPDTRIPVINLEDGTRLVGEDAPKNKDLVDWLKLHPTYTVDMPSYVPKNTDVLFSSFQKPKQKRHRCRNPNKLDINTLTGEERVPVVNKRNGKKMGGAMAPPMKDLPRWLEENPEFAVAPDWTDIVKQSGFVPESMFDRLLTGPVVRGEGASRRGRRPKSEIARAAAAAAAVASTSGINPLLVNSLFAGMDLTSLQNLQNLQSLQLAGLMGFPPGLATAATAGGDAKSPAAVLPLMLPGMAGLPNVFGLGGLLNNPLSAATGNTTTASSQGEPEDGTSKAEEKGNDNEDENRDSEKSTDTVSAADSANGSVGAATAPAALPSNPLAFNPFLLSTMAPGLFYPSMFLPPGLGGLTLPGFPALAGLQNAVGTSEEKAADKAEGGPCKDGETLEGSDAEENLDKTVESSILEDEVAQGEELDSLEGGDEIENTGNDE</w:t>
            </w:r>
          </w:p>
        </w:tc>
      </w:tr>
      <w:tr w:rsidR="00767530" w:rsidRPr="00E340F8" w14:paraId="6EC1E4E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0DA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79B1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757|CG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CD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DASSSGFLPSFQHFATQAIHVGPEPEQWSSRAVVLPISLATTFKQDSPGQSSGFVYSRSGNPTRNCLEKAVAALDGAKHCLTFARGLAATTTITHLLKAGDEVICMDEVYGGTNRYFRRVASEFGLKISFVDCSKTKLLEAAITPQTKLVWIETPTNPTLKLADIKACAQIVHKHKDIILVVDNTFMSAYFQRPLALGADICMCSATKYMNGHSDVVMGLVSVTSDDLNERLRFLQNSLGAVPSPFDCYLCCRGLKTLQIRMEKHFRNGMAVARFLESNPRVEKVIYPGLPSHPQHELAKRQCTGCPGMVSFYIKGTLQHAQVFLKNIKLFALAESLGGYESLAELPAIMTHASVPEKDRATLGISDTLIRLSVGLEDEKDLLEDLGQALKAAHP</w:t>
            </w:r>
          </w:p>
        </w:tc>
      </w:tr>
      <w:tr w:rsidR="00767530" w:rsidRPr="00E340F8" w14:paraId="2E5301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778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C5C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626|CD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908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VSYLLDKDVSMYPSSVRHSGGLNLAPQNFVSPPQYPDYGGYHVAAAAAAAANLDSAQSPGPSWPAAYGAPLREDWNGYAPGGAAAAANAVAHGLNGGSPAAAMGYSSPADYHPHHHPHHHPHHPAAAPSCASGLLQTLNPGPPGPAATAAAEQLSPGGQRRNLCEWMRKPAQQSLGSQVKTRTKDKYRVVYTDHQRLELEKEFHYSRYITIRRKAELAATLGLSERQVKIWFQNRRAKERKINKKKLQQQQQQQPPQPPPPPPQPPQPQPGPLRSVPEPLSPVSSLQASVPGSVPGVLGPTGGVLNPTVTQ</w:t>
            </w:r>
          </w:p>
        </w:tc>
      </w:tr>
      <w:tr w:rsidR="00767530" w:rsidRPr="00E340F8" w14:paraId="6C8EB83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48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433E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D1Z7|CFTR_TRIV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CF5F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NVFSKLFFSWTRPILKKGFRRRLELSDIYQIPSCNSADHLSEKLEREWDRELASKKKPKLINALRRCFFWRFVFHGIILYLGEVTKAVQPLLLGRIIASYDPDNKAERSIAIYLGIGLCLLFIVRTLLLHPAIFGLHHMGMQMRIALFSLIYKKTLKLSSRVLDKISTGQLISLLSNNLNKFDEGLALAHFVWIAPLQVVLLMGLLWDLLQASAFCGLAFLVVLALFQAWLGQMMMKYRERRAGKINERLVITSEMIDNIQSVKAYCWEEAMETMIENLRQTELKLTRKTAYVRYFNSSAFFFSGFFVVFLAVLPYALIKGIILRKIFTTISFCIVLRMAVTRQFPWAVQTWYDSLGAINKIQDFLQKEEYKTLEYNLTTTDVMMENITAFWDEGFGDLFIKVKQSNSDGKIPNGDHGLFFSNFSLLGTPVLKNISFKIEKGQLLAVAGSTGAGKTSLLMLIMGELEPSEGKIKHSGRISFCSQFSWIMPGTIKENIIFGVSYDEYRYRSVIKACQLEEEISKFAEKDNTILGEGGITLSGGQRARISLARAIYKDADLYLLDSPFGYLDVLTEKEIFESCVCKLMANKTRILITSKMEHLKKADKILILHEGSCYFYGAFSELQSLRPDFSSKLMGFDSFDQFSADRRSSILTETLRRFSIEGDAAVSWNEGKMQSFKQTGDFGERRKNSVLSPLNSNRKFSVVQKGQQQMNGIEENDDEPLERRLSLVPDSEQGEAILPRSNMINTGPTFQGRNRRQSVLNLMTRPSVHQGQGMYRTGNAAVRKMSMVPQSQLSEIDIYSRRLSRDSGMDISDEINEEDLKEWFFDDVENIPAVTTWNTYLRYITVHKSLIFVLIWCLVIFLVEVGASLVGLWVLKETSLKDKANTTNNTYAVIITNTSKYYLFYIYVGVADTFFALGLLRGLPLVHTLISVSKILHHKMLCSVLKAPMSTFSTLKAGGILNRFSKDIAILDDLLPLTIFDFVQLILIVVGALIVVSVLQPYIFLATVPVIIAFIMLRAYFLQTSQQLKQLESEARTPIFTHLVTSLKGLWTLRAFGRQPYFETLFHKALNLHTANWFLYMSTLRWFQMRIEIIFVTFFCIVTFISILTTGDGEGRVGILLTLAMNIMSTLQWAVNSSIDVDSLMRSVSRVFKFIDMPSEEPLPPKPTKSKKNQLSQVLIIENEHVKKENWPSGGQMTVKDLTAKYIDGGNAVLENISFSISSGQRVGLLGRTGSGKSTLLAAFLRLLNTQGDIQIDGVSWDSVPLQQWRKAFGVIPQKVFIFSGTFRKNLDPYGQWSDHELWKVADEVGLKSVIEQFPGKLDFVLVDAGCVLSHGHKQLICLARSVLSKAKILLLDEPSAHLDPITYQIIRRALKNAFADCTVILSEHRIEAMLECQRFLVIEESKVRQYESIQKLVTEKRLYGQAISHSDRMKLFPHRNSSRHKSRAKITALKEETEEEVQETRL</w:t>
            </w:r>
          </w:p>
        </w:tc>
      </w:tr>
      <w:tr w:rsidR="00767530" w:rsidRPr="00E340F8" w14:paraId="4A7253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D06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378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Y5F1|CHDC_LISM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11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AVKTLDGWFCLHDFRSIDWAAWRELNPGNQELMLNELSHFLSDMEITKNIGEGEHTIYSILGQKADLVFFTLRDSLEALNEVENRFNKLAIADYLLPTYSYISVVELSNYLASHMAGGDDPYQNKGVRARLYPALPPKKHICFYPMSKKRDGADNWYMLPMEERQQLIRDHGLIGRSYAGKVQQIIGGSIGFDDYEWGVTLFSDDALEFKRIVTEMRFDEASARYAEFGSFFIGNLLLSEQLSKLFTI</w:t>
            </w:r>
          </w:p>
        </w:tc>
      </w:tr>
      <w:tr w:rsidR="00767530" w:rsidRPr="00E340F8" w14:paraId="1D883B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095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D620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750|CDK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A8F3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QYDSVECPFCDEVSKYEKLAKIGQGTFGEVFKARHRKTGQKVALKKVLMENEKEGFPITALREIKILQLLKHENVVNLIEICRTKASPYNRCKGSIYLVFDFCEHDLAGLLSNVLVKFTLSEIKRVMQMLLNGLYYIHRNKILHRDMKAANVLITRDGVLKLADFGLARAFSLAKNSQPNRYTNRVVTLWYRPPELLLGERDYGPPIDLWGAGCIMAEMWTRSPIMQGNTEQHQLALISQLCGSITPEVWPNVDNYELYEKLELVKGQKRKVKDRLKAYVRDPYALDLIDKLLVLDPAQRIDSDDALNHDFFWSDPMPSDLKGMLSTHLTSMFEYLAPPRRKGSQITQQSTNQSRNPATTNQTEFERVF</w:t>
            </w:r>
          </w:p>
        </w:tc>
      </w:tr>
      <w:tr w:rsidR="00767530" w:rsidRPr="00E340F8" w14:paraId="07B100A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6D3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3543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KV8|CFA2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605B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KNTFQSGFLSILYSIGSKPLQLWDKKVRNGHIKRITDNDIQSLVLEIVGTNVSTTFITCPADPKKTLGIKLPFLVMIIKNMKKYFTFEVQVLDDKNVRRRFRASNYQSTTRVKPFICTMPMRLDEGWNQIQFNLSDFTRRAYGTNYVETLRVQIHANCRIRRVYFSDRLYSEDELPPEFKLFLPIQKPVQKSNAICS</w:t>
            </w:r>
          </w:p>
        </w:tc>
      </w:tr>
      <w:tr w:rsidR="00767530" w:rsidRPr="00E340F8" w14:paraId="5BB0A6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3F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E3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299|CCN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F06D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FLRKRCLCLGFLLFHLLSQVSASLRCPSRCPPKCPSISPTCAPGVRSVLDGCSCCPVCARQRGESCSEMRPCDQSSGLYCDRSADPNNQTGICMVPEGDNCVFDGVIYRNGEKFEPNCQYFCTCRDGQIGCLPRCQLDVLLPGPDCPAPRKVAVPGECCEKWTCGSDEQGTQGTLGGLALPAYRPEATVGVEVSDSSINCIEQTTEWSACSKSCGMGVSTRVTNRNRQCEMVKQTRLCIVRPCEQEPEEVTDKKGKKCLRTKKSLKAIHLQFENCTSLYTYKPRFCGVCSDGRCCTPHNTKTIQVEFQCLPGEIIKKPVMVIGTCTCYSNCPQNNEAFLQDLELKTSRGEI</w:t>
            </w:r>
          </w:p>
        </w:tc>
      </w:tr>
      <w:tr w:rsidR="00767530" w:rsidRPr="00E340F8" w14:paraId="5A8FBB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E65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B00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201|CD36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FD2C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NRNCGLIAGAVIGAVLAVFGGILMPVGDMLIEKTIKKEVVLEEGTIAFKNWVKTGTDVYRQFWIFDVQNPDEVTVNSSKIKVKQRGPYTYRVRYLAKENITQDPETHTVSFLQPNGAIFEPSLSVGTEDDTFTILNLAVAAAPQLYPNTFMQGILNSFIKKSKSSMFQNRTLKELLWGYTDPFLNLVPYPITTTIGVFYPYNNTADGIYKVFNGKDDISKVAIIDTYKGRKNLSYWSSYCDLINGTDAASFPPFVEKTRVLQFFSSDICRSIYAVFGAEINLKGIPVYRFILPSFAFASPFQNPDNHCFCTEKIISKNCTLYGVLDIGKCKEGKPVYISLPHFLHGSPELAEPIESLSPNEEEHSTYLDVEPITGFTLRFAKRLQVNMLVKPAKKIEALKNLKHNYIVPILWLNETGTIGDEKAEMFRNQVTGKINLLGLVEIVLLSVGVVMFIAFMISYCACRSKRVN</w:t>
            </w:r>
          </w:p>
        </w:tc>
      </w:tr>
      <w:tr w:rsidR="00767530" w:rsidRPr="00E340F8" w14:paraId="4F5848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FA4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EC30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MS41|CCR4D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16C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STTLHHLPRPNLLLPRKVISRRMSTNPAIEPKVRKFESVEGVDIGSRNKSDGFFAIPLYLSKLVALYNCISLSRIGTSNENFVFSGIRFRLVSYNILAQVYVKSALLPHSPPACLKWKARSHAILSVLKNLQADFFCLQEVDEYDSFYRNNMDSLGYSGIYIQRTGQRKRDGCAIFYKPSCAELVTKERIEYNDLVDSIKADSVSCSEQKIETSNEGKDSRKDSRDLNDPLVRLKRDCVGIMAAFRINKPFQHIVIVANTHLYWDPELADVKLAQAKYLLSRLAQFKTLISDEFECTPSLLLAGDFNSIPGDMVYSYLVSGNAKPTETIEEEEAPVPLSSVYEVTRGEPKFTNCTPGFTNTLDYIFISPSDFIKPVSILQLPEPDSPDVVGFLPNHHHPSDHLPIGAEFEIRRE</w:t>
            </w:r>
          </w:p>
        </w:tc>
      </w:tr>
      <w:tr w:rsidR="00767530" w:rsidRPr="00E340F8" w14:paraId="7F5701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D6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18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626|CD40L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17E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TYSQTAPRSVATGPPVSMKIFMYLLTVFLITQMIGSALFAVYLHRRLDKIEDERNLYEDFVFMKTLQKCNKGEGSLSLLNCEEIKSQFEAFLKEIMLNNEMKKEENIAMQKGDQDPRIAAHVISEASSNPASVLRWAPKGYYTISSNLVSLENGKQLAVKRQGLYYVYAQVTFCSNRAASSQAPFVASLCLHSPSGTERVLLRAASSRGSSKPCGQQSIHLGGVFELHPGASVFVNVTDPSQVSHGTGFTSFGLLKL</w:t>
            </w:r>
          </w:p>
        </w:tc>
      </w:tr>
      <w:tr w:rsidR="00767530" w:rsidRPr="00E340F8" w14:paraId="4174B6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B61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FD70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JA7|CHSS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49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RSRRPWMSVALGLVLGFTAASWLIAPRVAELSERKRRGSSLCSYYGRSAAGPRAGAQQPLPQPQSRPRQEQSPPPARQDLQGPPLPEAAPGITSFRSSPWQQPPPLQQRRRGREPEGATGLPGAPAAEGEPEEEDGGAAGQRRDGRPGSSHNGSGDGGAAAPSARPRDFLYVGVMTAQKYLGSRALAAQRTWARFIPGRVEFFSSQQPPNAGQPPPPLPVIALPGVDDSYPPQKKSFMMIKYMHDHYLDKYEWFMRADDDVYIKGDKLEEFLRSLNSSKPLYLGQTGLGNIEELGKLGLEPGENFCMGGPGMIFSREVLRRMVPHIGECLREMYTTHEDVEVGRCVRRFGGTQCVWSYEMQQLFHENYEHNRKGYIQDLHNSKIHAAITLHPNKRPAYQYRLHNYMLSRKISELRYRTIQLHRESALMSKLSNTEVSKEDQQLGVIPSFNHFQPRERNEVIEWEFLTGKLLYSAAENQPPRQSLSSILRTALDDTVLQVMEMINENAKSRGRLIDFKEIQYGYRRVNPMHGVEYILDLLLLYKRHKGRKLTVPVRRHAYLQQLFSKPFFRETEELDVNSLVESINSETQSFSFISNSLKILSSFQGAKEMGGHNEKKVHILVPLIGRYDIFLRFMENFENMCLIPKQNVKLVIILFSRDSGQDSSKHIELIKGYQNKYPKAEMTLIPMKGEFSRGLGLEMASAQFDNDTLLLFCDVDLIFREDFLQRCRDNTIQGQQVYYPIIFSQYDPKVTNGGNPPTDDYFIFSKKTGFWRDYGYGITCIYKSDLLGAGGFDTSIQGWGLEDVDLYNKVILSGLRPFRSQEVGVVHIFHPVHCDPNLDPKQYKMCLGSKASTFASTMQLAELWLEKHLGVRYNRTLS</w:t>
            </w:r>
          </w:p>
        </w:tc>
      </w:tr>
      <w:tr w:rsidR="00767530" w:rsidRPr="00E340F8" w14:paraId="7C0F2AD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8FBF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C35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G0|CNTL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1BF8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SPPSPHPSPPARQLGPRSPRVGRGAEVHAMRSEASGFAGAAREVVADESDKIWVGEEGSGGRRGPGGAAPAHAPLLSAPMGSRRLEGISVEEAMVTRTQLLEEELSSLKEELALCQADKEFVWSLWKRLQVTNPDLTQVVSLVVEREKQKSEAKDRKVLEILQVKDAKIQEFEQRESVLKQEINDLVKRKIAVDEENAFLRKEFSDLEKKFKDKSQEIKDTKECVQNKEEQNRLVIKNLEEENKKLSTRCTDLLNDLEKLRKQEAHLRKEKYSTDAKIKTFEDNLIEARKEVEVSQSKYNALSLQLSNKQTELIQKDMDITLVRKELQELQNLYKQNSTHTAQQAELIQQLQVLNMDTQKVLRNQEDVHTAESISYQKLYNELHICFETTKSNEAMLRQSVTNLQDQLLQKEQENAKLKEKLQESQGAPLPLPQESDPDYSAQVPHRPSLSSLETLMVSQKSEIEYLQEKLKIANEKLSENISANKGFSRKSIMTSAEGKHKEPPVKRSRSLSPKSSFTDSEELQKLRKAERKIENLEKALQLKSQENDELRDAHEKRKERLQMLQTNYRAVKEQLKQWEEGSGMTEIRKIKRADPQQLRQEDSDAVWNELAYFKRENQELMIQKMNLEEELDELKVHISIDKAAIQELNRCVAERREEQLFRSGEDDEVKRSTPEKNGKEMLEQTLQKVTELENRLKSFEKRSRKLKEGNKKLMKENDFLKSLLKQQQEDTETREKELEQIIKGSKDVEKENTELQVKISELETEVTSLRRQVAEANALRNENEELINPMEKSHQSADRAKSEMATMKVRSGRYDCKTTMTKVKFKAAKKNCSVGRHHTVLNHSIKVMSNVFENLSKDGWEDVSESSSDSEAQTSQTLGTIIVETSQKISPTEDGKDQKESDPTEDSQTQGKEIVQTYLNIDGKTPKDYFHDKNAKKPTFQKKNCKMQKSSHTAVPTRVNREKYKNITAQKSSSNIILLRERIISLQQQNSVLQNAKKTAELSVKEYKEVNEKLLHQQQVSDQRFQTSRQTIKKLNLDLAGLRKEKEDLLKKLESSSEITSLAEENSQVTFPRIQVTSLSPSRSMDLEMKQLQYKLKNATNELTKQSSNVKTLKFELLAKEEHIKEMHEKISRMERDITMKRHLIEDLKFRQKVNLESNKSFSEMLQNLDKKVKTLTEECSNKKVSIDSLKQRLNVAVKEKSQYEQMYQKSKEELEKKDLKLTLLVSRISETESAMAEIETAASKQLQELALQSEQVLEGAQKTLLLANEKVEEFTTFVKALAKELQNDVHVVRRQIRELKKMKKNRDACKTSTHKAQTLAASILNISRSDLEEILDTEDQVEIEKTKIDAENDKEWMLYIQKLLEGQSLTLSPRLKCNGAIVAHQNLRLPDSSSSASAS</w:t>
            </w:r>
          </w:p>
        </w:tc>
      </w:tr>
      <w:tr w:rsidR="00767530" w:rsidRPr="00E340F8" w14:paraId="5EBEBF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AE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64B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740|CLP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10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GILVGGARVASCRYPALGPRLAAHFPAQRPPQRTLQNGLALQRCLHATATRALPLIPIVVEQTGRGERAYDIYSRLLRERIVCVMGPIDDSVASLVIAQLLFLQSESNKKPIHMYINSPGGVVTAGLAIYDTMQYILNPICTWCVGQAASMGSLLLAAGTPGMRHSLPNSRIMIHQPSGGARGQATDIAIQAEEIMKLKKQLYNIYAKHTKQSLQVIESAMERDRYMSPMEAQEFGILDKVLVHPPQDGEDEPTLVQKEPVEAAPAAEPVPAST</w:t>
            </w:r>
          </w:p>
        </w:tc>
      </w:tr>
      <w:tr w:rsidR="00767530" w:rsidRPr="00E340F8" w14:paraId="5783D64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BB8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0843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36|CDN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189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PAGDVRQNPCGSKACRRLFGPVDSEQLSRDCDALMAGCIQEARERWNFDFVTETPLEGDFAWERVRGLGLPKLYLPTGPRRGRDELGGGRRPGTSPALLQGTAEEDHVDLSLSCTLVPRSGEQAEGSPGGPGDSQGRKRRQTSMTDFYHSKRRLIFSKRKP</w:t>
            </w:r>
          </w:p>
        </w:tc>
      </w:tr>
      <w:tr w:rsidR="00767530" w:rsidRPr="00E340F8" w14:paraId="63AF11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05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09A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34|CD3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8594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HSTFLSGLVLATLLSQVSPFKIPIEELEDRVFVNCNTSITWVEGTVGTLLSDITRLDLGKRILDPRGIYRCNGTDIYKDKESTVQVHYRMCQSCVELDPATVAGIIVTDVIATLLLALGVFCFAGHETGRLSGAADTQALLRNDQVYQPLRDRDDAQYSHLGGNWARNK</w:t>
            </w:r>
          </w:p>
        </w:tc>
      </w:tr>
      <w:tr w:rsidR="00767530" w:rsidRPr="00E340F8" w14:paraId="761CA7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3A82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AAF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270|CD34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0B28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GRGARAGGGLPRGWTALCLLSLLPFGFTNTETVITPTTVPTSTEIMSAVSENTSKREAITLTPSGTTTLYSVSQDSSGTTATISETTVHVTSTSEITLTPGTMNSSVQSQTSLAITVSFTPTNFSTSSVTLEPSLLPGNGSDPPYNSTSLVTSPTEYYTSLSPTPSRNDTPSTIKGEIKCSGVKEVKLNQGICLELNETSSCEDFKKDNEEKLTQVLCEKEPAEAGAGVCSLLLAQSEVRPHCLLLVLANKTELFSKLQLLRKHQSDLKKLGIRDFTEQDVGSHQSYSRKTLIALVTSGILLAVLGTTGYFLMNRRSWSPTGERLGEDPYYTENGGGQGYSSGPGVSPEAQGKASVNRGPQENGTGQATSRNGHSARQHMVADTEL</w:t>
            </w:r>
          </w:p>
        </w:tc>
      </w:tr>
      <w:tr w:rsidR="00767530" w:rsidRPr="00E340F8" w14:paraId="2CEE455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42DE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4C36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CN2|CLC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CE7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FRGFVFLLVLCLLHQSNTSFIKLNNNGFEDIVIVIDPSVPEDEKIIEQIEDMVTTASTYLFEATEKRFFFKNVSILIPENWKENPQYKRPKHENHKHADVIVAPPTLPGRDEPYTKQFTECGEKGEYIHFTPDLLLGKKQNEYGPPGKLFVHEWAHLRWGVFDEYNEDQPFYRAKSKKIEATRCSAGISGRNRVYKCQGGSCLSRACRIDSTTKLYGKDCQFFPDKVQTEKASIMFMQSIDSVVEFCNEKTHNQEAPSLQNIKCNFRSTWEVISNSEDFKNTIPMVTPPPPPVFSLLKISQRIVCLVLDKSGSMGGKDRLNRMNQAAKHFLLQTVENGSWVGMVHFDSTATIVNKLIQIKSSDERNTLMAGLPTYPLGGTSICSGIKYAFQVIGELHSQLDGSEVLLLTDGEDNTASSCIDEVKQSGAIVHFIALGRAADEAVIEMSKITGGSHFYVSDEAQNNGLIDAFGALTSGNTDLSQKSLQLESKGLTLNSNAWMNDTVIIDSTVGKDTFFLITWNSLPPSISLWDPSGTIMENFTVDATSKMAYLSIPGTAKVGTWAYNLQAKANPETLTITVTSRAANSSVPPITVNAKMNKDV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SFPSPMIVYAEILQGYVPVLGANVTAFIESQNGHTEVLELLDNGAGADSFKNDGVYSRYFTAYTENGRYSLKVRAHGGANTARLKLRPPLNRAAYIPGWVVNGEIEANPPRPEIDEDTQTTLEDFSRTASGGAFVVSQVPSLPLPDQYPPSQITDLDATVHEDKIILTWTAPGDNFDVGKVQRYIIRISASILDLRDSFDDALQVNTTDLSPKEANSKESFAFKPENISEENATHIFIAIKSIDKSNLTSKVSNIAQVTLFIPQANPDDIDPTPTPTPTPTPDKSHNSGVNISTLVLSVIGSVVIVNFILSTTI</w:t>
            </w:r>
          </w:p>
        </w:tc>
      </w:tr>
      <w:tr w:rsidR="00767530" w:rsidRPr="00E340F8" w14:paraId="2F38AC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E6E0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88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9MI3|CERK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59D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WRRRRNRVSALEGGREEEAPPEAAAVPPALLTSPQQTEAAAERILLRGIFEIGRDSCDVVLSERALRWRPIQPERPAGDSKYDLLCKEEFIELKDIFSVKLKRRCSVKQQRSGTLLGITLFICLKKEQNKLKNSTLDLINLSEDHCDIWFRQFKKILAGFPNRPKSLKILLNPQSHKKEATQVYYEKVEPLLKLAGIKTDVTIMEYEGHALSLLKECELQGFDGGHRKPLFAIHWSVQRLFTGMQTLEPSVVCVGGDGSASEVAHALLLRAQKNAGMETDRILTPVRAQLPLGLIPAGSTNVLAHSLHGVPHVITATLHIIMGHVQLVDVCTFSTAGKLLRFGFSAMFGFGGRTLALAEKYRWMSPNQRRDFAVVKALAKLKAEDCEISFLPFNSSDDVQERRAQGSPKSDCNDQWQMIQGQFLNVSIMAIPCLCSVAPRGLAPNTRLNNGSMALIIARNTSRPEFIKHLKRYASVKNQFNFPFVETYTVEEVKVHPRNNTGGYNPEEEEDETASENCFPWNVDGDLMEVASEVHIRLHPRLISLYGGSMEEMIPK</w:t>
            </w:r>
          </w:p>
        </w:tc>
      </w:tr>
      <w:tr w:rsidR="00767530" w:rsidRPr="00E340F8" w14:paraId="447870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443B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A1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A3B0|CERS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EB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TFRKWFWSERYWLPPTIKWSDLEDHDGLVFVKASHLYITIPYAFLLMVVRYFFEKFVATPLANALGIKKTQHKIKPNAILENFFKHSTSKPSHTDIYGLAKKCNLTERQVERWLRIRQKQNKPCRLQKFQESCWRFTFYLLITMAGAVFLYDKPWAYDLWEVWNDYPRQPLLPSQYWYYILEMSFYWSLVFSLSTDIKRKDFLAHVIHHLAAISLMSFSWCANYIRSGTLVMFIHDISDIWLESAKMFSYAGWKQTCNTLFFIFTVVFFISRFIIFPFWILYCTLILPLHYLEPFFSYIFLNLQLMILQGLHVYWGYFILKMLNRCIFTQNVQDVRSDNEEEEEEEEEEEAESTKGKETEYLKNGLGTNRHLIANGQHGR</w:t>
            </w:r>
          </w:p>
        </w:tc>
      </w:tr>
      <w:tr w:rsidR="00767530" w:rsidRPr="00E340F8" w14:paraId="5916FEFB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892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C7CF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A1|CNTR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74AC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GSQQKIFSKAKIPSSSHSPIPSSMSNMRSRSLSPLIGSETLPFHSGGQWCEQVEIADENNMLLDYQDHKGADSHAGVRYITEALIKKLTKQDNLALIKSLNLSLSKDGGKKFKYIENLEKCVKLEVLNLSYNLIGKIEKLDKLLKLRELNLSYNKISKIEGIENMCNLQKLNLAGNEIEHIPVWLGKKLKSLRVLNLKGNKISSLQDISKLKPLQDLISLILVENPVVTLPHYLQFTIFHLRSLESLEGQPVTTQDRQEAFERFSLEEVERLERDLEKKMIETEELKSKQTRFLEEIKNQDKLNKSLKEEAMLQKQSCEELKSDLNTKNELLKQKTIELTRACQKQYELEQELAFYKIDAKFEPLNYYPSEYAEIDKAPDESPYIGKSRYKRNMFATESYIIDSAQAVQIKKMEPDEQLRNDHMNLRGHTPLDTQLEDKEKKISAAQTRLSELHDEIEKAEQQILRATEEFKQLEEAIQLKKISEAGKDLLYKQLSGRLQLVNKLRQEALDLELQMEKQKQEIAGKQKEIKDLQIAIDSLDSKDPKHSHMKAQKSGKEQQLDIMNKQYQQLESRLDEILSRIAKETEEIKDLEEQLTEGQIAANEALKKDLEGVISGLQEYLGTIKGQATQAQNECRKLRDEKETLLQRLTEVEQERDQLEIVAMDAENMRKELAELESALQEQHEVNASLQQTQGDLSAYEAELEARLNLRDAEANQLKEELEKVTRLTQLEQSALQAELEKERQALKNALGKAQFSEEKEQENSELHAKLKHLQDDNNLLKQQLKDFQNHLNHVVDGLVRPEEVAARVDELRRKLKLGTGEMNIHSPSDVLGKSLADLQKQFSEILARSKWERDEAQVRERKLQEEMALQQEKLATGQEEFRQACERALEARMNFDKRQHEARIQQMENEIHYLQENLKSMEEIQGLTDLQLQEADEEKERILAQLRELEKKKKLEDAKSQEQVFGLDKELKKLKKAVATSDKLATAELTIAKDQLKSLHGTVMKINQERAEELQEAERFSRKAAQAARDLTRAEAEIELLQNLLRQKGEQFRLEMEKTGVGTGANSQVLEIEKLNETMERQRTEIARLQNVLDLTGSDNKGGFENVLEEIAELRREVSYQNDYISSMADPFKRRGYWYFMPPPPSSKVSSHSSQATKDSGVGLKYSASTPVRKPRPGQQDGKEGSQPPPASGYWVYSPIRSGLHKLFPSRDADSGGDSQEESELDDQEEPPFVPPPGYMMYTVLPDGSPVPQGMALYAPPPPLPNNSRPLTPGTVVYGPPPAGAPMVYGPPPPNFSIPFIPMGVLHCNVPEHHNLENEVSRLEDIMQHLKSKKREERWMRASKRQSEKEMEELHHNIDDLLQEKKSLECEVEELHRTVQKRQQQKDFIDGNVESLMTELEIEKSLKHHEDIVDEIECIEKTLLKRRSELREADRLLAEAESELSCTKEKTKNAVEKFTDAKRSLLQTESDAEELERRAQETAVNLVKADQQLRSLQADAKDLEQHKIKQEEILKEINKIVAAKDSDFQCLSKKKEKLTEELQKLQKDIEMAERNEDHHLQVLKESEVLLQAKRAELEKLKSQVTSQQQEMAVLDRQLGHKKEELHLLQGSMVQAKADLQEALRLGETEVTEKCNHIREVKSLLEELSFQKGELNVQISERKTQLTLIKQEIEKEEENLQVVLRQMSKHKTELKNILDMLQLENHELQGLKLQHDQRVSELEKTQVAVLEEKLELENLQQISQQQKGEIEWQKQLLERDKREIERMTAESRALQSCVECLSKEKEDLQEKCDIWEKKLAQTKRVLAAAEENSKMEQSNLEKLELNVRKLQQELDQLNRDKLSLHNDISAMQQQLQEKREAVNSLQEELANVQDHLNLAKQDLLHTTKHQDVLLSEQTRLQKDISEWANRFEDCQKEEETKQQQLQVLQNEIEENKLKLVQQEMMFQRLQKERESEESKLETSKVTLKEQQHQLEKELTDQKSKLDQVLSKVLAAEERVRTLQEEERWCESLEKTLSQTKRQLSEREQQLVEKSGELLALQKEADSMRADFSLLRNQFLTERKKAEKQVASLKEALKIQRSQLEKNLLEQKQENSCIQKEMATIELVAQDNHERARRLMKELNQMQYEYTELKKQMANQKDLERRQMEISDAMRTLKSEVKDEIRTSLKNLNQFLPELPADLEAILERNENLEGELESLKENLPFTMNEGPFEEKLNFSQVHIMDEHWRGEALREKLRHREDRLKAQLRHCMSKQAEVLIKGKRQTEGTLHSLRRQVDALGELVTSTSADSASSPSLSQLESSLTEDSQLGQNQEKNASAR</w:t>
            </w:r>
          </w:p>
        </w:tc>
      </w:tr>
      <w:tr w:rsidR="00767530" w:rsidRPr="00E340F8" w14:paraId="5726633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40C5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DF7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UI5|COB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384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RAPPPPGKPAAQNVHSEQKLPHDATLGSQQSLVHLKEALHNSTLDITVVLPSGLEKQSVVSGSRAVMDLLVELCLQNHLNPSHHVLEIWSSETQQPLSFKPNTLIGSLNAHTVFLKEKVPEEKGKPGLTKAPEKSVRLVVNYLRTQKAVMRVSPEVPLQNILPVICAKCEVSPDHVVLLRDNIAGEELELSKSLNELGIKELYAWDNRREMLRKSSLGNDETDKEKKKFLGFFKVNKRSNSKAEHLGLSGADSDEDPSKSASGGDLNGCVTTPNSPSLHSRSLTLGPSLSLGNISGMSMKSDMKKRRAPPPPSPGLLGQDKVSEKASLSSQADLQKKKRRAPAPPPPQPPPPSPVVPNRKEDKEENRKSTVGMEENYETDTSSLTSSVNGVSNHSLQEAIIPDSGVDDIPVTFIGEVSDEPFDSGLFFSGSNNAAALNQGGIASQRSHLPPYQTEQSQPFIRTNRKEPDPSLPSQDYRKRNQPILANTSENENPVGIDPRVTSFVSKPSTDDPKAKDKDKMCGSGPSEKTQTGHRVNSLPVNPRVGEDENSNSALPPWSHHGQASGGSYGLKYGLTTYKIVPPKPEMRCYDRDVSLSTGAIKIDELGNLMSPHMNGSRTISKPSAVAETEAPPIGKVKEFWRRNSMEKYLNGPAECTVKKAPSTTITATSEKPQRDETKAGFTLTTPEQQPASQEYGAPPEEDRSRPHSAVSCPVKVPAPNPTDITFLKPQRRTSSQYVASAIAKKMGPPKVHADVVRPHKKTAEQGHEEAKLARPPPAWKDSAVPNLCSEAGQCEHGTNQGSVRLPSNPGGQLPADHPKVEVNSTYGKSATHNSPAAVHRNSYFLPGRSSQRDRVSVGQSCGFHEKQTISNQKMNSTSNPSQALDKAHPAPLLLTEARDSGRILVNGSAQTPGNCEPPHSQKESTLTSYIILQTEEKPSPLSADGQNSDDALPSSIFGPKKKFKPVVQRPLPKDISLHSALMEAIHTSGGRDKLRKTAEQASEGRPKKPSYVEAESERSALLAAIRGHSGTLSLRKVSSLASEELQSFRDAALMAPGVDKPQQEDRGLPPPPALPPPSTPASQVPSASIPVSRFSIGTLSNPVNARQALMDAIRSGTGAARLRKVPLLV</w:t>
            </w:r>
          </w:p>
        </w:tc>
      </w:tr>
      <w:tr w:rsidR="00767530" w:rsidRPr="00E340F8" w14:paraId="686363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B96C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865E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69|CD3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7AF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DRNCGLITGAVIGAVLAVFGGILMPVGDLLIEKTIKREVVLEEGTIAFKNWVKTGTTVYRQFWIFDVQNPEEVAKNSSKIKVKQRGPYTYRVRYLAKENITQDPKDSTVSFVQPNGAIFEPSLSVGTENDNFTVLNLAVAAAPHIYTNSFVQGVLNSLIKKSKSSMFQTRSLKELLWGYKDPFLSLVPYPISTTVGVFYPYNNTVDGVYKVFNGKDNISKVAIIDTYKGKRNLSYWESYCDMINGTDAASFPPFVEKSQTLRFFSSDICRSIYAVFESEVNLKGIPVYRFVLPANAFASPLQNPDNHCFCTEKVISNNCTSYGVLDIGKCKEGKPVYISLPHFLHASPDVSEPIEGLNPNEDEHRTYLDVEPITGFTLQFAKRLQVNILVKPARKIEALKNLKRPYIVPILWLNETGTIGDEKAEMFRNQVTGKIKLLGLVEMVLLGVGVVMFVAFMISYCACRSKNGK</w:t>
            </w:r>
          </w:p>
        </w:tc>
      </w:tr>
      <w:tr w:rsidR="00767530" w:rsidRPr="00E340F8" w14:paraId="53B17C5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2C2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522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04|CLV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11F3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SFLLLLLLFCFLFLHDASDLTQAHAHVQGLSNRKMMMMKMESEWVGANGEAEKAKTKGLGLHEELRTVPSGPDPLHHHVNPPRQPRNNFQLP</w:t>
            </w:r>
          </w:p>
        </w:tc>
      </w:tr>
      <w:tr w:rsidR="00767530" w:rsidRPr="00E340F8" w14:paraId="40035A1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FBF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F52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149|CO1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48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FVDTRTLLLLAVTSCLATCQYLQSGSVRKGPTGDRGPRGQRGPAGPRGRDGVDGPMGPPGPPGSPGPPGSPAPPGLTGNFAAQYSDKGVSSGPGPMGLMGPRGPPGAVGAPGPQGFQGPAGEPGEPGQTGPAGPRGPAGSPGKAGEDGHPGKPGRPGERGVVGPQGARGFPGTPGLPGFKGVKGHSGMDGLKGQPGAQGVKGEPGAPGENGTPGQAGARGLPGERGRVGAPGPAGARGSDGSVGPVGPAGPIGSAGPPGFPGAPGPKGELGPVGNPGPAGPAGPRGEVGLPGLSGPVGPPGNPGTNGLTGAKGATGLPGVAGAPGLPGPRGIPGPAGAAGATGARGLVGEPGPAGSKGESGNKGEPGSVGAQGPPGPSGEEGKRGSPGEAGSAGPAGPPGLRGSPGSRGLPGADGRAGVMGPPGNRGSTGPAGIRGPNGDAGRPGEPGLMGPRGLPGSPGNVGPSGKEGPVGLPGIDGRPGPIGPAGPRGEAGNIGFPGPKGPSGDPGKPGERGHPGLAGARGAPGPDGNNGAQGPPGPQGVQGGKGEQGPAGPPGFQGLPGPSGTTGEVGKPGERGLPGEFGLPGPAGPRGERGTPGESGAAGPSGPIGSRGPSGAPGPDGNKGEAGAVGAPGSAGASGPGGLPGERGAAGIPGGKGEKGETGLRGDTGNTGRDGARGIPGAVGAPGPAGASGDRGEAGAAGPSGPAGPRGSPGERGEVGPAGPNGFAGPAGAAGQPGAKGEKGTKGPKGENGIVGPTGSVGAAGPSGPNGPPGPVGSRGDGGPPGMTGFPGAAGRTGPPGPSGIAGPPGPPGAAGKEGIRGPRGDQGPVGRTGETGASGPPGFVGEKGPSGEPGTAGAPGTAGPQGLLGAPGILGLPGSRGERGLPGIAGALGEPGPLGISGPPGARGPPGAVGSPGVNGAPGEAGRDGNPGSDGPPGRDGQPGHKGERGYPGSIGPTGAAGAPGPHGSVGPAGKHGNRGEPGPAGSVGPVGAVGPRGPSGPQGIRGDKGEPGDKGHRGLPGLKGYSGLQGLPGLAGLHGDQGAPGPVGPAGPRGPAGPSGPVGKDGRSGQPGPVGPAGVRGSQGSQGPAGPPGPPGPPGPPGVSGGGYDFGFEGDFYRADQPRSQPSLRPKDYEVDATLKSLNNQIETLLTPEGSRKNPARTCRDLRLSHPEWNSDYYWIDPNQGCTMDAIKVYCDFSTGETCIQAQPVNTPAKNSYSRAQANKHVWLGETINGGSQFEYNVEGVSSKEMATQLAFMRLLANRASQNITYHCKNSIAYLDEETGSLNKAVLLQGSNDVELVAEGNSRFTYSVLVDGCSKKTNEWGKTIIEYKTNKPSRLPFLDIAPLDIGGADQEFRVEVGPVCFK</w:t>
            </w:r>
          </w:p>
        </w:tc>
      </w:tr>
      <w:tr w:rsidR="00767530" w:rsidRPr="00E340F8" w14:paraId="2089C72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A3A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6F36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DU6|CM3A_CON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7F2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KLGVLLTVCPLLFPLTALPPDGDQPADRPAERMQDDISSDEHPLFDKRQNCCNGGCSSKWCRDHARCCGR</w:t>
            </w:r>
          </w:p>
        </w:tc>
      </w:tr>
      <w:tr w:rsidR="00767530" w:rsidRPr="00E340F8" w14:paraId="00E7DCF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A9C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82E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ZRS9|CNL_CLIN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6BB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TPGTYNITNVAYTNRLIDLTGSNPAENTLIIGHHLNKTPSGYGNQQWTLVQLPHTTIYTMQAVNPQSYVRVRDDNLVDGAALVGSQQPTPVSIESAGNSGQFRIKIPNLGLALTLPSDANSTPIVLGEVDETSTNQLWAFESVSAV</w:t>
            </w:r>
          </w:p>
        </w:tc>
      </w:tr>
      <w:tr w:rsidR="00767530" w:rsidRPr="00E340F8" w14:paraId="0C0DE8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139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651F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96|CLI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753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MPLNGLKEEDKEPLIELFVKAGSDGESIGNCPFSQRLFMILWLKGVVFSVTTVDLKRKPADLQNLAPGTHPPFITFNSEVKTDVNKIEEFLEEVLCPPKYLKLSPKHPESNTAGMDIFAKFSAYIKNSRPEANEALERGLLKTLQKLDEYLNSPLPDEIDENSMEDIKFSTRKFLDGNEMTLADCNLLPKLHIVKVVAKKYRNFDIPKEMTGIWRYLTNAYSRDEFTNTCPSDKEVEIAYSDVAKRLTK</w:t>
            </w:r>
          </w:p>
        </w:tc>
      </w:tr>
      <w:tr w:rsidR="00767530" w:rsidRPr="00E340F8" w14:paraId="37779F9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6C6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316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923|COPZ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43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LILEPSLYTVKAILILDNDGDRLFAKYYDDTYPSVKEQKAFEKNIFNKTHRTDSEIALLEGLTVVYKSSIDLYFYVIGSSYENELMLMAVLNCLFDSLSQMLRKNVEKRALLENMEGLFLAVDEIVDGGVILESDPQQVVHRVALRGEDVPLTEQTVSQVLQSAKEQIKWSLLR</w:t>
            </w:r>
          </w:p>
        </w:tc>
      </w:tr>
      <w:tr w:rsidR="00767530" w:rsidRPr="00E340F8" w14:paraId="3A561A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327A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827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60|CLD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52C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YALQMAALVLGGVGMVGTVAVTIMPQWRVSAFIESNIVVFENRWEGLWMNCMRHANIRMQCKVYDSLLALSPDLQASRGLMCAASVLAFLAFMTAILGMKCTRCTGDDENVKSRILLTAGIIFFITGLVVLIPVSWVANSIIRDFYNPLVDVALKRELGEALYIGWTTALVLIAGGALFCCVFCCTERSNSYRYSVPSHRTTQRSFHAEKRSPSIYSKSQYV</w:t>
            </w:r>
          </w:p>
        </w:tc>
      </w:tr>
      <w:tr w:rsidR="00767530" w:rsidRPr="00E340F8" w14:paraId="3F55E1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43D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916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898|CPT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2ED9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FIPQSSLGNLKLYKYQSDDRSFLSNHVLRPFWRKFATIFPLWMAPNLVTLLGFCFIIFNVLTTLYYDPYFDQESPRWTYFSYAIGLFLYQTFDACDGMHARRTGQQGPLGELFDHCIDSINTTLSMIPVCSMTGMGYTYMTIFSQFAILCSFYLSTWEEYHTHKLYLAEFCGPVEGIIVLCISFIAVGIYGPQTIWHTKVAQFSWQDFVFDVETVHLMYAFCTGALIFNIVTAHTNVVRYYESQSTKSATPSKTAENISKAVNGLLPFFAYFSSIFTLVLIQPSFISLALILSIGFSVAFVVGRMIIAHLTMQPFPMVNFPFLIPTIQLVLYAFMVYVLDYQKGSIVSALVWMGLGLTLAIHGMFINDIIYDITTFLDIYALSIKHPKEI</w:t>
            </w:r>
          </w:p>
        </w:tc>
      </w:tr>
      <w:tr w:rsidR="00767530" w:rsidRPr="00E340F8" w14:paraId="7739ED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B17E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565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KX5|CS0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F529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PCSPPLKPPISPPKTPVPQASSIPSPPLPPSPLDFSALPSPPWSQQTPVPPPLPLPPPPAATGPAPRHVFGLEKSQLLKEAFDKAGPVPKGREDVKRLLKLHKDRFRGDLRWILFCADLPSLIQEGPQCGLVALWMAGTLLSPPSGVPLERLIRVATERGYTAQGEMFSVADMGRLAQEVLGCQAKLLSGGLGGPNRDLVLQHLVTGHPLLIPYDEDFNHEPCQRKGHKAHWAVSAGVLLGVRAVPSLGYTEDPELPGLFHPVLGTPCQPPSLPEEGSPGAVYLLSKQGKSWHYQLWDYDQVRESNLQLTDFSPSRATDGRVYVVPVGGVRAGLCGQALLLTPQDCSH</w:t>
            </w:r>
          </w:p>
        </w:tc>
      </w:tr>
      <w:tr w:rsidR="00767530" w:rsidRPr="00E340F8" w14:paraId="39516F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61E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558F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1188|CSP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8BE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NGGGERRKGSVKWFDTQKGFGFITPDDGGDDLFVHQSSIRSEGFRSLAAEEAVEFEVEIDNNNRPKAIDVSGPDGAPVQGNSGGGSSGGRGGFGGGRGGGRGSGGGYGGGGGGYGGRGGGGRGGSDCYKCGEPGHMARDCSEGGGGYGGGGGGYGGGGGYGGGGGGYGGGGRGGGGGGGSCYSCGESGHFARDCTSGGR</w:t>
            </w:r>
          </w:p>
        </w:tc>
      </w:tr>
      <w:tr w:rsidR="00767530" w:rsidRPr="00E340F8" w14:paraId="318F441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20A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6A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1735|CLOCK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41D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ESDDKDDTKSFLCRKSRNLSEKKRRDQFNSLVNDLSALISTSSRKMDKSTVLKSTIAFLKNHNEATDRSKVFEIQQDWKPAFLSNDEYTHLMLESLDGFMMVFSSMGSIFYASESITSQLGYLPQDLYNMTIYDLAYEMDHEALLNIFMNPTPVIEPRQTDISSSNQITFYTHLRRGGMEKVDANAYELVKFVGYFRNDTNTSTGSSSEVSNGSNGQPAVLPRIFQQNPNAEVDKKLVFVGTGRVQNPQLIREMSIIDPTSNEFTSKHSMEWKFLFLDHRAPPIIGYMPFEVLGTSGYDYYHFDDLDSIVACHEELRQTGEGKSCYYRFLTKGQQWIWLQTDYYVSYHQFNSKPDYVVCTHKVVSYAEVLKDSRKEGQKSGNSNSITNNGSSKVIASTGTSSKSASATTTLRDFELSSQNLDSTLLGNSLASLGTETAATSPAVDSSPMWSASAVQPSGSCQINPLKTSRPASSYGNISSTGISPKAKRKCYFYNNRGNDSDSTSMSTDSVTSRQSMMTHVSSQSQRQRSHHREHHRENHHNQSHHHMQQQQQHQNQQQQHQQHQQLQQQLQHTVGTPKMVPLLPIASTQIMAGNACQFPQPAYPLASPQLVAPTFLEPPQYLTAIPMQPVIAPFPVAPVLSPLPVQSQTDMLPDTVVMTPTQSQLQDQLQRKHDELQKLILQQQNELRIVSEQLLLSRYTYLQPMMSMGFAPGNMTAAAVGNLGASGQRGLNFTGSNAVQPQFNQYGFALNSEQMLNQQDQQMMMQQQQNLHTQHQHNLQQQHQSHSQLQQHTQQQHQQQQQQQQQQQQQQQQQQQQQQQQQQQQQQQQQLQLQQQNDILLREDIDDIDAFLNLSPLHSLGSQSTINPFNSSSNNNNQSYNGGSNLNNGNQNNNNRSSNPPQNNNEDSLLSCMQMATESSPSINFHMGISDDGSETQSEDNKMMHTSGSNLVQQQQQQQQQQQILQQHQQQSNSFFSSNPFLNSQNQNQNQLPNDLEILPYQMSQEQSQNLFNSPHTAPGSSQ</w:t>
            </w:r>
          </w:p>
        </w:tc>
      </w:tr>
      <w:tr w:rsidR="00767530" w:rsidRPr="00E340F8" w14:paraId="023FD2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346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D3E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238|CPN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4B6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NALSSASVLCSSRQSKLGGGNQQQGQRVSYNKRTIRRFSVRANVKEIAFDQHSRAALQAGIDKLADCVGLTLGPRGRNVVLDEFGSPKVVNDGVTIARAIELPNAMENAGAALIREVASKTNDSAGDGTTTASILAREIIKHGLLSVTSGANPVSLKRGIDKTVQGLIEELQKKARPVKGRDDIRAVASISAGNDDLIGSMIADAIDKVGPDGVLSIESSSSFETTVEVEEGMEIDRGYISPQFVTNPEKLLAEFENARVLITDQKITAIKDIIPILEKTTQLRAPLLIIAEDVTGEALATLVVNKLRGVLNVVAVKAPGFGERRKAMLQDIAILTGAEYLAMDMSLLVENATIDQLGIARKVTISKDSTTLIADAASKDELQARIAQLKKELFETDSVYDSEKLAERIAKLSGGVAVIKVGAATETELEDRKLRIEDAKNATFAAIEEGIVPGGGAALVHLSTVIPAIKETFEDADERLGADIVQKALLSPAALIAQNAGVEGEVVVEKIMFSDWENGYNAMTDTYENLFEAGVIDPAKVTRCALQNAASVAGMVLTTQAIVVDKPKPKAPAAAAPEGLMV</w:t>
            </w:r>
          </w:p>
        </w:tc>
      </w:tr>
      <w:tr w:rsidR="00767530" w:rsidRPr="00E340F8" w14:paraId="68F57D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DF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4C0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25|CP7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14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ISLIWGIAVLVSCCIWFIVGIRRRKAGEPPLENGLIPYLGCALKFGSNPLEFLRANQRKHGHVFTCKLMGKYVHFITNSLSYHKVLCHGKYFDWKKFHYTTSAKAFGHRSIDPNDGNTTENINNTFTKTLQGDALCSLSEAMMQNLQSVMRPPGLPKSKSNAWVTEGMYAFCYRVMFEAGYLTLFGRDISKTDTQKALILNNLDNFKQFDQVFPALVAGLPIHLFKTAHKAREKLAEGLKHKNLCVRDQVSELIRLRMFLNDTLSTFDDMEKAKTHLAILWASQANTIPATFWSLFQMIRSPEAMKAASEEVSGALQSAGQELSSGGSAIYLDQVQLNDLPVLDSIIKEALRLSSASLNIRTAKEDFTLHLED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SYNIRKDDMIALYPQLMHLDPEIYPDPLTFKYDRYLDESGKAKTTFYSNGNKLKCFYMPFGSGATICPGRLFAVQEIKQFLILMLSCFELEFVESQVKCPPLDQSRAGLGILPPLHDIEFKYKLKH</w:t>
            </w:r>
          </w:p>
        </w:tc>
      </w:tr>
      <w:tr w:rsidR="00767530" w:rsidRPr="00E340F8" w14:paraId="060E97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DF94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509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92|CP1A2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CB8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QMATGLLLASTIFCLILWVVKAWQPRLPKGLKSPPGPWGWPLLGNVLTLGKSPHLALSRLSQRYGDVLQIRIGSTPVLVLSGLDTIRQALVRQGDDFKGRPDLYSLSLITDSQSMSFSPDSGPVWAAGRRLAQNALNTFSIASDPASSCSCYLEEHVSKEAEALLSRLQEQMAEVGRFDPYNQVLLSVANVIGAMCFGHHFSQRSEEMLPLLMSSSDFVETVSSGNPLDFFPILQYMPNSALQRFKNFNQTFVQSLQKIVQEHYQDFDERSVQDITGALLKHNEKSSRASDGHIPQEKIVNLINDIFGAGFDTVTTAISWSLMYLVANPEIQRQIQKELDTVIGRARQPRLSDRPQLPLMEAFILEIFRHTSFVPFTIPHSTTKDTTLKGFYIPKECCVFINQWQVNHDQQVWGDPFAFRPERFLTADGTTINKTLSEKVMLFGMGKRRCIGEVLAKWEIFLFLAILLQRLEFSVPAGVKVDLTPIYGLTMKHTRCEHVQARPRFSIK</w:t>
            </w:r>
          </w:p>
        </w:tc>
      </w:tr>
      <w:tr w:rsidR="00767530" w:rsidRPr="00E340F8" w14:paraId="0EDBAD2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E09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9A3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110|CP1A1_ONCM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7D8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MILPIIGSVSVSEGLVAIVTLCLVYMLMKYKHTEIPEGLKRLPGPKPLPIIGNVLEVYNNPHLSLTAMSERYGSVFQIQIGMRPVVVLSGNETVRQALIKQGEDFAGRPDLYSFKFINDGKSLAFSTDKAGVWRARRKLAMSALRSFATLEGTTPEYSCALEEHVCKEGEYLVKQLTSVMDVSGSFDPFRHIVVSVANVICGMCFGRRYSHDDQELLGLVNMSDEFGQVVGSGNPADFIPILRYLPNRTMKRFMDINDRFNNFVQKIVSEHYESYDKDNIRDITDSLIDHCEDRKLDENANIQVSDEKIVGIVNDLFGAGFDTISTALSWAVVYLVAYPEIQERLHQELKEKVGMIRTPRLSDKINLPLLEAFILEIFRHSSFLPFTIPHCTIKDTSLNGYFIPKDTCVFINQWQVNHDPELWKEPSSFNPDRFLSADGTELNKLEGEKVLVFGMDKRRCIGEAIGRNEVYLFLAILLQRLRFQEKPGHPLDMTPEYGLTMKHKRCQLKASMRPWGQEE</w:t>
            </w:r>
          </w:p>
        </w:tc>
      </w:tr>
      <w:tr w:rsidR="00767530" w:rsidRPr="00E340F8" w14:paraId="32D714A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8EC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8D4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94|COG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7F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SRKNSLVRDIASHPTIPESQTIVGLLDDSYLFDKLKKLSLAVENSDSLQRTDVSEGCSEVNGSEATTSADVKKTNKYLYYTTYLDQLNIKIDEYKVVLDQTRQVNDQLDSSIKKFRKISQDTGAFIEETKTIYEKQSKLSNLTESIPKALHYFEVLDPIMRRLNHATSPAIVKKSSFTTMLATIDESLRFLDENSDLKDAAAYRIKFKQCLIRACELISHFLTNLLKQTNQEILDKTKNKNSLTGLPSTTRDAFLYSKFYTIADTFKIQVSEIVKRSNEKAYNKYHDELNSILYECFNHYFQTRLRLLTPVIWSHIDEIVVKDKDQGLVKFIQDGKVYFQQLCADEYKLFVEFFPEKECRFKINQWFLQLCEPLYDSIRVRVLKETDICTLCDSVTLFAPYYEFEEGSEEYVKQFTDIQYDKLFEPIVQKVQARLILRVQIYVQQNILSYRPTRDVFMISNRRRKSKTSLQGGNEDATTSDDNPDPLLESYLSSFKNRSILPISPNDADDKSIDSEESTDKISQLQTYYPPLLKTLALLSKIYEMINSVVFDDLAHHVVHDCIVSLRNAYDMVIKSSAGKSDFNNLDISLAYLKNLLMLRDSIQNFNIQYTVNETYLDFSGVEGFFKSLKENGRNVLKKTKSSSILTLARELVPKVVNNMVDARTELISELRNVIKDFTESTSLELIDDTLDINSDEDLLSKNVKLRENIKARLPRIYEQILNYIDDQEIVTNLLDAVQELITQSYSKYYETITELAENGKFAKDQVADVMYLDVFTDFFAKEVADLLRNGDIDTITK</w:t>
            </w:r>
          </w:p>
        </w:tc>
      </w:tr>
      <w:tr w:rsidR="00767530" w:rsidRPr="00E340F8" w14:paraId="1D9D99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3F5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604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936|COQ8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16AA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MLGDAIMVAKGLAKLTQAAVETHLQNLGLGGELLLAARALQSTAVEQFSMVFGKVQGQDKHEDSYATENFEDLEAEVQFSTPQAAGTSLDFSAASSLDQSLSPSHSQGPAPAYASSGPFREAGLPGQATSPMGRVNGRLFVDHRDLFLANGIQRRSFHQDQSSVGGLTAEDIEKARQAKARPESKPHKQMLSERARERKVPVTRIGRLANFGGLAVGLGIGALAEVAKKSLRSENSTGKKAVLDSSPFLSEANAERIVSTLCKVRGAALKLGQMLSIQDDAFINPHLAKIFERVRQSADFMPLKQMTKTLNSDLGPHWRDKLEYFEERPFAAASIGQVHLARMKGGREVAMKIQYPGVAQSINSDVNNLMAVLNMSNMLPEGLFPEHLIDVLRRELTLECDYQREAAYAKKFRELLKDHPFFYVPEIVDELCSPHVLTTELISGFPLDQAEGLSQEVRNEICYNILVLCLRELFEFHVMQTDPNWSNFFYDPQQHKVALLDFGATREYDRSFTDLYIQVIRAAADQDREAVLKKSIEMKFLTGYEVKAMEDAHLDAILILGEAFASEEPFDFGTQSTTEKIHNLIPVMLKHRLIPPPEETYSLHRKMGGSFLICSKLKARFPCKAMFEEAYSNYCRMKSGLQ</w:t>
            </w:r>
          </w:p>
        </w:tc>
      </w:tr>
      <w:tr w:rsidR="00767530" w:rsidRPr="00E340F8" w14:paraId="460F0A2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195E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50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511|CP1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A236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EMLNPIHYNITSIVPEAMPAATMPVLLLTGLFLLVWNYEGTSSIPGPGYCMGIGPLISHGRFLWMGIGSACNYYNRVYGEFMRVWISGEETLIISKSSSMFHIMKHNHYSSRFGSKLGLQCIGMHEKGIIFNNNPELWKTTRPFFMKALSGPGLVRMVTVCAESLKTHLDRLEEVTNESGYVDVLTLLRRVMLDTSNTLFLRIPLDESAIVVKIQGYFDAWQALLIKPDIFFKISWLYKKYEKSVKDLKDAIEVLIAEKRRRISTEEKLEECMDFATELILAEKRGDLTRENVNQCILEMLIAAPDTMSVSLFFMLFLIAKHPNVEEAIIKEIQTVIGERDIKIDDIQKLKVMENFIYESMRYQPVVDLVMRKALEDDVIDGYPVKKGTNIILNIGRMHRLEFFPKPNEFTLENFAKNVPYRYFQPFGFGPRGCAGKYIAMVMMKAILVTLLRRFHVKTLQGQCVESIQKIHDLSLHPDETKNMLEMIFTPRNSDRCLEH</w:t>
            </w:r>
          </w:p>
        </w:tc>
      </w:tr>
      <w:tr w:rsidR="00767530" w:rsidRPr="00E340F8" w14:paraId="25FB88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046A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A95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093|CP1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BC83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LVALLLLTLAYLFWPKRRCPGAKYPKSLLSLPLVGSLPFLPRHGHMHNNFFKLQKKYGPIYSVRMGTKTTVIVGHHQLAKEVLIKKGKDFSGRPQMATLDIASNNRKGIAFADSGAHWQLHRRLAMATFALFKDGDQKLEKIICQEISTLCDMLATHNGQSIDISFPVFVAVTNVISLICFNTSYKNGDPELNVIQNYNEGIIDNLSKDSLVDLVPWLKIFPNKTLEKLKSHVKIRNDLLNKILENYKEKFRSDSITNMLDTLMQAKMNSDNGNAGPDQDSELLSDNHILTTIGDIFGAGVETTTSVVKWTLAFLLHNPQVKKKLYEEIDQNVGFSRTPTISDRNRLLLLEATIREVLRLRPVAPMLIPHKANVDSSIGEFAVDKGTEVIINLWALHHNEKEWHQPDQFMPERFLNPAGTQLISPSVSYLPFGAGPRSCIGEILARQELFLIMAWLLQRFDLEVPDDGQLPSLEGIPKVVFLIDSFKVKIKVRQAWREAQAEGST</w:t>
            </w:r>
          </w:p>
        </w:tc>
      </w:tr>
      <w:tr w:rsidR="00767530" w:rsidRPr="00E340F8" w14:paraId="0C8F904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9E17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081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4585|CRI4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25BB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VPALVLAGCCFLALLPGWACGLGSMSSIAVSYGEDGPVFCGLNSDGSHLVACFGADASVLYGAPPNIPFLGLTAGDGFVCGLLLDTRQPYCWGSNSYVKSGVPQPMVEGARYSELSAGDNHLCALRAAQDGGRGSSAATSLIDCWGYNMTATHAVDEAVSTVSAGSVFNCGLFARNRTVFCWGDETVSGVVGLAPRDLHFQSIGAGGYHVCGVLENAQVFCWGRSLEMQQVVPSSAIGDGDVNIVPMDAMSTVVGGRFHACGIRSLDHQVACWGFTLHNSTSPPKGLKMYALVAGDYFTCGVPAETSLMPRCWGNSGPLALPMAVPPGICVPTACSHGYYEYVNHGEVGSIKVCKPAN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RLCLPCSTGCPEGLYESSPCNATADRVCQFDCLKCVTDECLSFCLSQKRTKSRKLMAFQMRIFVAEIVFAVVLVLSVSVTTCLYVRHKLRHCQCSNRELRLAKSTAYSFRKDNMKIQPDMEDLKIRRAQEFSYEELEQATGGFSEDSQVGKGSFSCVFKGILRDGTVVAVKRAIKASDVKKSSKEFHNELDLLSRLNHAHLLNLLGYCEDGSERLLVYEFMAHGSLYQHLHGKDPNLKKRLNWARRVTIAVQAARGIEYLHGYACPPVIHRDIKSSNILIDEDHNARVADFGLSILGPADSGTPLSELPAGTLGYLDPEYYRLHYLTTKSDVYSFGVVLLEILSGRKAIDMQFEEGNIVEWAVPLIKAGDIFAILDPVLSPPSDLEALKKIASVACKCVRMRGKDRPSMDKVTTALEHALALLMGSPCIEQPILPTEVVLGSSRMHKVSQMSSNHSCSENELADGEDQGIGYRAPSWITFPSVTSSQRRKSSASEADIVGRRATDGRNVGSSIGDGLRSLEEEIAPASPQENLYLQHNF</w:t>
            </w:r>
          </w:p>
        </w:tc>
      </w:tr>
      <w:tr w:rsidR="00767530" w:rsidRPr="00E340F8" w14:paraId="08DD54F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DDD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B50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98|CPE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D40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YGFGVLVQSNTGNKSAFPVRFHPHLQPPHHHQNATPNPAAFINNNTAANGSSAGSAWLFPAPATHNIQDEILGSEKAKSQQQEQQDPLEKQQLSPSPGQEAGILPETEKAKAEENPGDSSSENSNGKEKLRIESPVLTGFDYQEATGLGTSTQPLTSSASSLTGFSNWSAAIAPSSSTIINEDASFFHQGGVPGASANNGALLFQNFPHHVSPGFGGSFSPQIGPLSQHHPHHPHFQHHHSQHQQQRRSPASPHPPPFTHRSAAFNQLPHLANNLNKPPSPWSSYQSPSPTPSSSWSPGGGGYGGWGASQGRDHRRGLNGGITPLNSISPLKKNFASNHIQLQKYARPSSAFAPKSWMEDSLNRADNIFPFPERPRTFDMHSLESSLIDIMRAENDSIKGRLNYSYPGSDSSLLINARTYGRRRGQSSLFPMEDGFLDDGRGDQPLHSGLGSPHCFTHQNGERVERYSRKVFVGGLPPDIDEDEITASFRRFGPLIVDWPHKAESKSYFPPKGYAFLLFQDESSVQALIDACIEEDGKLYLCVSSPTIKDKPVQIRPWNLSDSDFVMDGSQPLDPRKTIFVGGVPRPLRAVELAMIMDRLYGGVCYAGIDTDPELKYPKGAGRVAFSNQQSYIAAISARFVQLQHGEIDKRVEVKPYVLDDQLCDECQGARCGGKFAPFFCANVTCLQYYCEYCWAAIHSRAGREFHKPLVKEGGDRPRHISFRWN</w:t>
            </w:r>
          </w:p>
        </w:tc>
      </w:tr>
      <w:tr w:rsidR="00767530" w:rsidRPr="00E340F8" w14:paraId="0E53AE5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1118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EEED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JD3|COG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16E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GDPVATKTPNAADSDDNDFTASMSHLTIGQQIQELSKQLQNTKEELHQQVRDKHGALLQQATHAGRFDAALNALAEDVQRVRETGHRLKNQVDTQYQQVENQTQVLGRLHDVSHLLRSAGTLLSLTAKLKATKDVLRLAEIHFELGQLIEDKELKDIDFIQQERAYVISSAQKIRNLTQMQLVTGLQERNENQVVNALKIFMNFNTLEKSLDNLLATFIADMEQSLKECFAGNDISVLNKSPTHNVSKPAPSRGPGKTPQLTTTQNFRAKFWKSLHWLLYDELFETCTQIKLLKTALEQINQFGYTSESSDQCIPQRFWQQVQQLLRKSFDECPQHVTQTLQEGLSKLLTSARGLEQRLHGEFQFDNELFAPLEVGYVSKCAANFKACLAGVDLPGNETVDNFIRVASTELSAALIDSRLTNAIANVFAACGKELCTKLEAQIKLGADSKQVVDLPNLQQQQNTQLANVLFYYKDSVRRMLSDLHVHFEKTPGTAREIISRSLEQADLLIGTILQQIMESIITTISIIVLSMHREPGLNSERMSTTGPSMYMKELQEFVNRSWSHHIALFDDKQMTKKCGHELAKRCIELFLHNVCILRPLSSCGRQRLKQDCQHMEQALKPLCPNLAELGKPSRLLRAMSLLIVQTAEELVKQTIGEDSLVPSYIVLLLLFGHAGADLQSPHTTANWSNERLIEWLDGHTAEREKLELISGALQRYRDNARRKNIQQYDEVYPMMVDYFEQALKALP</w:t>
            </w:r>
          </w:p>
        </w:tc>
      </w:tr>
      <w:tr w:rsidR="00767530" w:rsidRPr="00E340F8" w14:paraId="29F4AB2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54F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1078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098|STK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DC99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NFRRILRLSTFEKRKSREYEHVRRDLDPNDVWEIVGELGDGAFGKVYKAKNKETGALAAAKVIETKSEEELEDYIVEIEILATCDHPYIVKLLGAYYYDGKLWIMIEFCPGGAVDAIMLELDRGLTEPQIQVVCRQMLEALNFLHGKRIIHRDLKAGNVLMTLEGDIRLADFGVSAKNLKTLQKRDSFIGTPYWMAPEVVLCETMKDAPYDYKADIWSLGITLIEMAQIEPPHHELNPMRVLLKIAKSDPPTLLTPSKWSVEFRDFLKIALDKNPETRPSAAQLLQHPFVSRVTSNKALRELVAEAKAEVMEEIEDGREDGEEEDAVDAVPPLVNHTQDSANVTQPSLDSNKLLQDSSTPLPPSQPQEPVSGSCSQPSGDGPLQTTSPADGLSKNDNDLKVPVPLRKSRPLSMDARIQMDEEKQIPDQDENPSPAASKSQKANQSRPNSSALETLGGEALTNGGLELPSSVTPSHSKRASDCSNLSTSESMDYGTSLSADLSLNKETGSLSLKGSKLHNKTLKRTRRFVVDGVEVSITTSKIISEDEKKDEEMRFLRRQELRELRLLQKEEHRNQTQLSSKHELQLEQMHKRFEQEINAKKKFYDVELENLERQQKQQVEKMEQDHSVRRKEEAKRIRLEQDRDYAKFQEQLKQMKKEVKSEVEKLPRQQRKESMKQKMEEHSQKKQRLDRDFVAKQKEDLELAMRKLTTENRREICDKERDCLSKKQELLRDREAALWEMEEHQLQERHQLVKQQLKDQYFLQRHDLLRKHEKEREQMQRYNQRMMEQLKVRQQQEKARLPKIQRSDGKTRMAMYKKSLHINGAGSASEQREKIKQFSQQEEKRQKAERLQQQQKHENQMRDMVAQCESNMSELQQLQNEKCHLLVEHETQKLKALDESHNQSLKEWRDKLRPRKKALEEDLNQKKREQEMFFKLSEEAEPRPTTPSKASNFFPYSSGDAS</w:t>
            </w:r>
          </w:p>
        </w:tc>
      </w:tr>
      <w:tr w:rsidR="00767530" w:rsidRPr="00E340F8" w14:paraId="659B6152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55CD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C356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H0|SYN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52F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PELPTEDEQGSWGIDDLHISLQAEQEDTQKKAFTCWINSQLARHTSPSVISDLFTDIKKGHVLLDLLEVLSGQQLPRDKGSNTFQCRINIEHALTFLRNRSIKLINIHVTDIIDGNPSIILGLIWTIILHFHIEKLAQTLSCNYNQPSLDDVSVVDSSPASSPPAKKCSKVQARWQMSARKALLLWAQEQCATYESVNVTDFKSSWRNGMAFLAIIHALRPDLIDMKSVKHRSNKDNLREAFRIAEQELKIPRLLEPEDVDVVDPDEKSIMTYVAQFLQYSKDAPGTGEEAQGKVKDAMGWLTLQKEKLQKLLKDSENDTYFKKYNSLLSFMESFNEEKKSFLDVLSIKRDLDELDKDHLQLREAWDGLDHQINAWKIKLNYALPPPLHQTEAWLQEVEELMDEDLSASQDHSQAVTLIQEKMTLFKSLMDRFEHHSNILLTFENKDENHLPLVPPNKLEEMKRRINNILEKKFILLLEFHYYKCLVLGLVDEVKSKLDIWNIKYGSRESVELLLEDWHKFIEEKEFLARLDTSFQKCGEIYKNLAGECQNINKQYMMVKSDVCMYRKNIYNVKSTLQKVLACWATYVENLRLLRACFEETKKEEIKEVPFETLAQWNLEHATLNEAGNFLVEVSNDVVGSSISKELRRLNKRWRKLVSKTQLEMNLPLMIKKQDQPTFDNSGNILSKEEKATVEFSTDMSVELPENYNQNIKAGEKHEKENEEFTGQLKVAKDVEKLIGQVEIWEAEAKSVLDQDDVDTSMEESLKHLIAKGSMFDELMARSEDMLQMDIQNISSQESFQHVLTTGLQAKIQEAKEKVQINVVKLIAALKNLTDVSPDLDIRLKMEESQKELESYMMRAQQLLGQRESPGELISKHKEALIISNTKSLAKYLKAVEELKNNVTEDIKMSLEEKSRDVCAKWESLHHELSLYVQQLKIDIEKGKLSDNILKLEKQINKEKKLIRRGRTKGLIKEHEACFSEEGCLYQLNHHMEVLRELCEELPSQKSQQEVKRLLKDYEQKIERLLKCASEIHMTLQPTAGGTSKNEGTITTSENRGGDPHSEAPFAKSDNQPSTEKAMEPTMKFSLASVLRPLQEESIMEKDYSASINSLLERYDTYRDILEHHLQNNKFRITSDFSSEEDRSSSCLQAKLTDLQVIKNETDARWKEFEIISLKLENHVNDIKKPFVIKERDTLKERERELQMTLNTRMESLETALRLVLPVEKASLLLCGSDLPLHKMAIQGFHLIDADRIYQHLRNIQDSIAKQIEICNRLEEPGNFVLKELHPFDLHAMQNIILKYKTQFEGMNHRVQRSEDTLKALEDFLASLRTAKLSAEPVTDLSASDTQVAQENTLTVKNKEGEIHLMKDKAKHLDKCLKMLDMSFKDAERGDDTSCENLLDAFSIKLSETHGYGVQEEFTEENKLLEACIFKNNELLKNIQDVQSQISKIGLKDPTVPAVKHRKKSLIRLDKVLDEYEEEKRHLQEMANSLPHFKDGREKTVNQQCQNTVVLWENTKALVTECLEQCGRVLELLKQYQNFKSILTTLIQKEESVISLQASYMGKENLKKRIAEIEIVKEEFNEHLEVVDKINQVCKNLQFYLNKMKTFEEPPFEKEANIIVDRWLDINEKTEDYYENLGRALALWDKLFNLKNVIDEWTEKALQKMELHQLTEEDRERLKEELQVHEQKTSEFSRRVAEIQFLLQSSEIPLELQVMESSILNKMEHVQKCLTGESNCHALSGSTAELREDLDQAKTQIGMTESLLKALSPSDSLEIFTKLEEIQQQILQQKHSMILLENQIGCLTPELSELKKQYESVSDLFNTKKSVLQDHFSKLLNDQCKNFNDWFSNIKVNLKECFESSETKKSVEQKLQKLSDFLTLEGRNSKIKQVDSVLKHVKKHLPKAHVKELISWLVGQEFELEKMESICQARAKELEDSLQQLLRLQDDHRNLRKWLTNQEEKWKGMEEPGEKTELFCQALARKREQFESVAQLNNSLKEYGFTEEEEIIMEATCLMDRYQTLLRQLSEIEEEDKLLPTEDQSFNDLAHDVIHWIKEIKESLMVLNSSEGKMPLEERIQKIKEIILLKPEGDARIETIMKQAESSEAPLVQKTLTDISNQWDNTLHLASTYLSHQEKLLLEGEKYLQSKEDLRLMLIELKKKQEAGFALQHGLQEKKAQLKIYKKFLKKAQDLTSLLKELKSQGNYLLECTKNPSFSEEPWLEIKHLHESLLQQLQDSVQNLDGHVREHDSYQVCVTDLNTTLDNFSKEFVSFSDKPVDQIAVEEKLQKLQELENRLSLQDGTLKKILALAKSVKQNTSSVGQKIIKDDIKSLQCKQKDLENRLASAKQEMECCLNSILKSKRSTEKKGKFTLPGREKQATSDVQESTQESAAVEKLEEDWEINKDSAVEMAMSKQLSLNAQESMKNTEDERKVNELQNQPLELDTMLRNEQLEEIEKLYTQLEAKKAAIKPLEQTECLNKTETGALVLHNIGYSAQHLDNLLQALITLKKNKESQYCVLRDFQEYLAAVESSMKALLTDKESLKVGPLDSVTYLDKIKKFIASIEKEKDSLGNLKIKWENLSNHVTDMDKKLLESQIKQLEHGWEQVEQQIQKKYSQQVVEYDEFTTLMNKVQDTEISLQQQQQHLQLRLKSPEERAGNQSMIALTTDLQATKHGFSVLKGQAELQMKRIWGEKEKKNLEDGINNLKKQWETLEPLHLEAENQIKKCDIRNKMKETILWAKNLLGELNPSIPLLPDDILSQIRKCKVTHDGILARQQSVESLAEEVKDKVPSLTTYEGSDLNNTLEDLRNQYQMLVLKSTQRSQQLEFKLEERSNFFAIIRKFQLMVQESETLIIPRVETAATEAELKHHHVTLEASQKELQEIDSGISTHLQELTNIYEELNVFERLFLEDQLKNLKIRTNRIQRFIQNTCNEVEHKIKFCRQFHEKTSALQEEADSIQRNELLLNQEVNKGVKEEIYNLKDRLTAIKCCILQVLKLKKVFDYIGLNWDFSQLDQLQTQVFEKEKELEEKIKQLDTFEEEHGKYQALLSKMRAIDLQIKKMTEVVLKAPDSSPESRRLNAQILSQRIEKAKCLCDEIIKKLNENKTFDDSFKEKEILQIKLNAEENDKLYKVLQNMVLELSPKELDEKNCQDKLETSLHVLNQIKSQLQQPLLINLEIKHIQNEKDNCEAFQEQVWAEMCSIKAVTAIEKQREENSSEASDVETKLREFEDLQMQLNTSIDLRTNVLNDAYENLTRYKEAVTRAVESITSLEAIIIPYRVDVGNPEESLEMPLRKQEELESTVAHIQDLTEKLGMISSPEAKLQLQYTLQELVSKNSAMKEAFKAQETEAERYLENYKCYRKMEEDIYTNLSKMETVLGQSMSSLPLSYREALERLEQSKALVSNLISTKEELMKLRQILRLLRLRCTENDGICLLKIVSALWEKWLSLLEAAKEWEMWCEELKQEWKFVSEEIEREAIILDNLQEELPEISKTKEAATTEELSELLDCLCQYGENVEKQQLLLTLLLQRIRSIQNVPESSGAVETVPAFQEITSMKERCNKLLQKVQKNKELVQTEIQERHSFTKEIIALKNFFQQTTTSFQNMAFQDHPEKSEQFEELQSILKKGKLTFENIMEKLRIKYSEMYTIVPAEIESQVEECRKALEDIDEKISNEVLKSSPSYAMRRKIEEINNGLHNVEKMLQQKSKNIEKAQEIQKKMWDELDLWHSKLNELDSEVQDIVEQDPGQAQEWMDNLMIPFQQYQQVSQRAECRTSQLNKATVKMEEYSDLLKSTEAWIENTSHLLANPADYDSLRTLSHHASTVQMALEDSEQKHNLLHSIFMDLEDLSIIFETDELTQSIQELSNQVTALQQKIMESLPQIQRMADDVVAIESEVKSMEKRVSKIKTILLSKEIFDFSPEEHLKHGEVILENIRPMKKTIAEIVSYQVELRLPQTGMKPLPVFQRTNQLLQDIKLLENVTQEQNELLKVVIKQTNEWDEEIENLKQILNNYSAQFSLEHMSPDQADKLPQLQGEIERMEKQILSLNQRKEDLLVDLKATVLNLHQHLKQEQEGVERDRLPAVTSEEGGVAERDASERKLNRRGSMSYLAAVEEEVEESSVKSDNGDEKAEPSPQSWSSLWKHDKDMEEDRASSSSGTIVQEAYGKISTSDNSMAQILTPDSLNTEQGPECSLRPNQTEEGTTPPIEADTLDSSDAQGGLEPRVEKTRPEPTEVLHACKTQVAELELWLQQANVAVEPETLNADMQQVLEQQLVGCQAMLTEIEHKVAFLLETCKDQGLGDNGATQHEAEALSLKLKTVKCNLEKV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MLQEKHSEDQHPTILKKSSEPEHQEALQPVNLSELESIVTERPQFSRQKDFQQQQVLELKPMEQKDFIKFIEFNAKKMWPQYCQHDNDTTQESSASNQASSPENDVPDSILSPQGQNGDKWQYLHHELSSKIKLPLPQLVEPQVSTNMGILPSVTMYNFRYPTTEELKTYTTQLEDLRQEASNLQTQENMTEEAYINLDKKLFELFLTLSQCLSSVEEMLEMPRLYREDGSGQQVHYETLALELKKLYLALSDKKGDLLKAMTWPGENTNLLLECFDNLQVCLEHTQAAAVCRSKSLKAGLDYNRSYQNEIKRLYHQLIKSKTSLQQSLNEISGQSVAEQLQKADAYTVELENAESRVAKLRDEGERLHLPYALLQEVYKLEDVLDSMWGMLRARYTELSSPFVTESQQDALLQGMVELVKIGKEKLAHGHLKQTKSKVALQAQIENHKVFFQKLVADMLLIQAYSAKILPSLLQNRETFWAEQVTEVKILEEKSRQCGMKLQSLLQKWEEFDENYASLEKDLEILISTLPSVSLVEETEERLVERISFYQQIKRNIGGKHARLYQTLNEGKQLVASVSCPELEGQIAKLEEQWLSLNKKIDHELHRLQALLKHLLSYNRDSDQLTKWLESSQHTLNYWKEQSLNVSQDLDTIRSNINNFFEFSKEVDEKSSLKTAVISIGNQLLHLKETDTATLRASLAQFEQKWTMLITQLPDIQEKLHQLQMEKLPSRKAITEMISWMNNVEHQTSDEDSVHSPSSASQVKHLLQKHKEFRMEMDYKQWIVDFVNQSLLQLSTCDVESKRYERTEFAEHLGEMNRQWHRVHGMLNRKIQHLEQLLESITESENKIQILNNWLEAQEERLKTLQKPESVISVQKLLLDCQDIENQLAIKSKALDELKQSYLTLESGAVPLLEDTASRIDELFQKRSSVLTQVNQLKTSMQSVLQEWKIYDQLYDEVNMMTIRFWYCMEHSKPVVLSLETLRCQVENLQSLQDEAESSEGSWEKLQEVIGKLKGLCPSVAEIIEEKCQNTHKRWTQVNQAIADQLQKAQSLLQLWKAYSNAHGEAAARLKQQEAKFQQLANISMSGNNLAEILPPALQDIKELQHDVQKTKEAFLQNSSVLDRLPQPAESSTHMLLPGPLHSLQRAAYLEKMLLVKANEFEFVLSQFKDFGVRLESLKGLIMHEEENLDRLHQQEKENPDSFLNHVLALTAQSPDIEHLNEVSLKLPLSDVAVKTLQNMNRQWIRATATALERCSELQGIGLNEKFLYCCEKWIQLLEKIEEALKVDVANSLPELLEQQKTYKMLEAEVSINQTIADSYVTQSLQLLDTTEIENRPEFITEFSKLTDRWQNAVQGVRQRKGDVDGLVRQWQDFTTSVENLFRFLTDTSHLLSAVKGQERFSLYQTRSLIHELKNKEIHFQRRRTTCALTLEAGEKLLLTTDLKTKESVGRRISQLQDSWKDMEPQLAEMIKQFQSTVETWDQCEKKIKELKSRLQVLKAQSEDPLPELHEDLHNEKELIKELEQSLASWTQNLKELQTMKADLTRHVLVEDVMVLKEQIEHLHRQWEDLCLRVAIRKQEIEDRLNTWVVFNEKNKELCAWLVQMENKVLQTADISIEEMIEKLQKDCMEEINLFSENKLQLKQMGDQLIKASNKSRAAEIDDKLNKINDRWQHLFDVIGSRVKKLKETFAFIQQLDKNMSNLRTWLARIESELSKPVVYDVCDDQEIQKRLAEQQDLQRDIEQHSAGVESVFNICDVLLHDSDACANETECDSIQQTTRSLDRRWRNICAMSMERRMKIEETWRLWQKFLDDYSRFEDWLKSAERTAACPNSSEVLYTSAKEELKRFEAFQRQIHERLTQLELINKQYRRLARENRTDTASRLKQMVHEGNQRWDNLQRRVTAVLRRLRHFTNQREEFEGTRESILVWLTEMDLQLTNVEHFSESDADDKMRQLNGFQQEITLNTNKIDQLIVFGEQLIQKSEPLDAVLIEDELEELHRYCQEVFGRVSRFHRRLTSCTPGLEDEKEASENETDMEDPREIQTDSWRKRGESEEPSSPQSLCHLVAPGHERSGCETPVSVDSIPLEWDHTGDVGGSSSHEEDEEGPYYSALSGKSISDGHSWHVPDSPSCPEHHYKQMEGDRNVPPVPPASSTPYKPPYGKLLLPPGTDGGKEGPRVLNGNPQQEDGGLAGITEQQSGAFDRWEMIQAQELHNKLKIKQNLQQLNSDISAITTWLKKTEAELEMLKMAKPPSDIQEIELRVKRLQEILKAFDTYKALVVSVNVSSKEFLQTESPESTELQSRLRQLSLLWEAAQGAVDSWRGGLRQSLMQCQDFHQLSQNLLLWLASAKNRRQKAHVTDPKADPRALLECRRELMQLEKELVERQPQVDMLQEISNSLLIKGHGEDCIEAEEKVHVIEKKLKQLREQVSQDLMALQGTQNPASPLPSFDEVDSGDQPPATSVPAPRAKQFRAVRTTEGEEETESRVPGSTRPQRSFLSRVVRAALPLQLLLLLLLLLACLLPSSEEDYSCTQANNFARSFYPMLRYTNGPPPT</w:t>
            </w:r>
          </w:p>
        </w:tc>
      </w:tr>
      <w:tr w:rsidR="00767530" w:rsidRPr="00E340F8" w14:paraId="40F36A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16D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08FB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32|SY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AB41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FLRRRLSDSSFIANLPNGYMTDLQRPEPQQPPPAPGPGAATASAATSAASPGPERRPPPAQAPAPQPAPQPAPTPSVGSSFFSSLSQAVKQTAASAGLVDAPAPSAASRKAKVLLVVDEPHTDWAKCFRGKKILGDYDIKVEQAEFSELNLVAHADGTYAVDMQVLRNGTKVVRSFRPDFVLIRQHAFGMAENEDFRHLVIGMQYAGLPSINSLESIYNFCDKPWVFAQMVAIFKTLGGEKFPLIEQTYYPNHREMLTLPTFPVVVKIGHAHSGMGKVKVENHYDFQDIASVVALTQTYATAEPFIDAKYDIRVQKIGNNYKAYMRTSISGNWKTNTGSAMLEQIAMSDRYKLWVDACSEMFGGLDICAVKAVHGKDGKDYIFEVMDCSMPLIGEHQVEDRQLITDLVISKMNQLLSRTPALSPQRPLTTQQPQSGTLKEPDSSKTPPQRPPPQGGPGQPQGMQPPGKVLPPRRLPSGPSLPSSSSSSSSSSSSSSAPQRPGGPTTTHGDASSSSNSLAEAQAPQAAPAQKPQPHPQLNKSQSLTNAFSFSESSFFRSSANEDEAKAETIRSLRKSFASLFSD</w:t>
            </w:r>
          </w:p>
        </w:tc>
      </w:tr>
      <w:tr w:rsidR="00767530" w:rsidRPr="00E340F8" w14:paraId="2CB652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75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B81F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33|SYP2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A7E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QDLEAGTRSPAPNRFTGGRQQRPSSRGDPSQEVAAGIFRISTAVNSFFRLVNSIGTPKDTLELRDKLQKTRLQISELVKNTSAKLKEASEADLHGSASQIKKIADAKLAKDFQSVLKEFQKAQRLAAEREITYTPVVTKEIPTSYNAPELDTESLRISQQQALLLQSRRQEVVFLDNEITFNEAIIEEREQGIREIEDQIRDVNGMFKDLALMVNHQGNIVDDISSNLDNSHAATTQATVQLRKAAKTQRSNSSLTCLLILIFGIVLLIVIIVVLV</w:t>
            </w:r>
          </w:p>
        </w:tc>
      </w:tr>
      <w:tr w:rsidR="00767530" w:rsidRPr="00E340F8" w14:paraId="55A313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D92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6FD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2CVN6|TEB1_TETT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81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TKGGSYILKKVDRKQFYQDEEIVMQIKKILGQKTTDCKQYIKCECIDGLGDEALIYFEMLANQNQHLQKNDVIMIQDYLNDKTQNDKIVVLVTRFQFCKASHVQPKTAQKESIQLLNTEKTIIQKSKITKNPAEEVLKFIEVNEKDNSSNSEDMIIEQQKQEIKNNQKEKQSINGFNLEDSYSNISDITNFGGKSNFNIGSLSDQLSKQTLLISQLQVGKNRFSFKFEGRVVYKSSTFQNQQDSKYFFITAQDANNQEINLSFWQKVDQSYQTLKVGQYYYFIGGEVKQFKNNLELKFKFGDYQIIPKETLSANYVQPLALQPSKQFGNDSIGDSDYSIHNLIEKEESIAQKGYNGQKNNKYRQNNNNSKHTLLISEVLKTSKQYLSVLAQVVDIQSSDKNIRLKICDNSCNQELKVVIFPDLCYEWRDKFSINKWYYFNEFVRQIYNDEVQLKNNIHSSIKESDDQRKVITYNQEQGVFKKSISINSNDSFEIKPKISYKNNSNQEQRIYSSIEEIIQQAQASEIGQKKEFYVYGNLVSIQMKNKLYYYRCTCQGKSVLKYHGDSFFCESCQQFINPQVHLMLRAFVQDSTGTIPVMIFDQQSSQLINQIDPSIHVQEAGQYVKNCIENGQEEIIRQLFSKLDFARFIFEIQFENKEFNNEQEIAYKVLKIEKENIKEESKYLLKKLEHLINNNQNN</w:t>
            </w:r>
          </w:p>
        </w:tc>
      </w:tr>
      <w:tr w:rsidR="00767530" w:rsidRPr="00E340F8" w14:paraId="0E6663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259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407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P1|TAX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522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FQEVPLQTSNFAHVIFQNVAKSYLPNAHLECHYTLTPYIHPHPKDWVGIFKVGWSTARDYYTFLWSPMPEHYVEGSTVNCVLAFQGYYLPNDDGEFYQFCYVTHKGEIRGASTPFQFRASSPVEELLTMEDEGNSDMLVVTTKAGLLELKIEKTMKEKEELLKLIAVLEKETAQLREQVGRMERELNHEKERCDQLQAEQKGLTEVTQSLKMENEEFKKRFSDATSKAHQLEEDIVSVTHKAIEKETELDSLKDKLKKAQHEREQLECQLKTEKDEKELYKVHLKNTEIENTKLMSEVQTLKNLDGNKESVITHFKEEIGRLQLCLAEKENLQRTFLLTTSSKEDTCFLKEQLRKAEEQVQATRQEVVFLAKELSDAVNVRDRTMADLHTARLENEKVKKQLADAVAELKLNAMKKDQDKTDTLEHELRREVEDLKLRLQMAADHYKEKFKECQRLQKQINKLSDQSANNNNVFTKKTGNQQKVNDASVNTDPATSASTVDVKPSPSAAEADFDIVTKGQVCEMTKEIADKTEKYNKCKQLLQDEKAKCNKYADELAKMELKWKEQVKIAENVKLELAEVQDNYKELKRSLENPAERKMEGQNSQSPQCFKTCSEQNGYVLTLSNAQPVLQYGNPYASQETRDGADGAFYPDEIQRPPVRVPSWGLEDNVVCSQPARNFSRPDGLEDSEDSKEDENVPTAPDPPSQHLRGHGTGFCFDSSFDVHKKCPLCELMFPPNYDQSKFEEHVESHWKVCPMCSEQFPPDYDQQVFERHVQTHFDQNVLNFD</w:t>
            </w:r>
          </w:p>
        </w:tc>
      </w:tr>
      <w:tr w:rsidR="00767530" w:rsidRPr="00E340F8" w14:paraId="1731EE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1620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D75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48|TAF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D0C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KKLKLSNTVLPSESMKVVAESMGIAQIQEETCQLLTDEVSYRIKEIAQDALKFMHMGKRQKLTTSDIDYALKLKNVEPLYGFHAQEFIPFRFASGGGRELYFYEEKEVDLSDIINTPLPRVPLDVCLKAHWLSIEGCQPAIPENPPPAPKEQQKAEATEPLKSAKPGQEEDGPLKGKGQGATTADGKGKEKKAPPLLEGAPLRLKPRSIHELSVEQQLYYKEITEACVGSCEAKRAEALQSIATDPGLYQMLPRFSTFISEGVRVNVVQNNLALLIYLMRMVKALMDNPTLYLEKYVHELIPAVMTCIVSRQLCLRPDVDNHWALRDFAARLVAQICKHFSTTTNNIQSRITKTFTKSWVDEKTPWTTRYGSIAGLAELGHDVIKTLILPRLQQEGERIRSVLDGPVLSNIDRIGADHVQSLLLKHCAPVLAKLRPPPDNQDAYRAEFGSLGPLLCSQVVKARAQAALQAQQVNRTTLTITQPRPTLTLSQAPQPGPRTPGLLKVPGSIALPVQTLVSARAAAPPQPSPPPTKFIVMSSSSSAPSTQQVLSLSTSAPGSGSTTTSPVTTTVPSVQPIVKLVSTATTAPPSTAPSGPGSVQKYIVVSLPPTGEGKGGPTSHPSPVPPPASSPSPLSGSALCGGKQEAGDSPPPAPGTPKANGSQPNSGSPQPAP</w:t>
            </w:r>
          </w:p>
        </w:tc>
      </w:tr>
      <w:tr w:rsidR="00767530" w:rsidRPr="00E340F8" w14:paraId="42FFC0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9CC4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A26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50|TAF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2546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LTEPAGAAPPAAVSASGTVTMAPAGALPVRVESTPVALGAVTKAPVSVCVEPTASQPLRSPVGTLVTKVAPVSAPPKVSSGPRLPAPQIVAVKAPNTTTIQFPANLQLPPGTVLIKSNSGPLMLVSPQQTVTRAETTSNITSRPAVPANPQTVKICTVPNSSSQLIKKVAVTPVKKLAQIGTTVVTTVPKPSSVQSVAVPTSVVTVTPGKPLNTVTTLKPSSLGASSTPSNEPNLKAENSAAVQINLSPTMLENVKKCKNFLAMLIKLACSGSQSPEMGQNVKKLVEQLLDAKIEAEEFTRKLYVELKSSPQPHLVPFLKKSVVALRQLLPNSQSFIQQCVQQTSSDMVIATCTTTVTTSPVVTTTVSSSQSEKSIIVSGATAPRTVSVQTLNPLAGPVGAKAGVVTLHSVGPTAATGGTTAGTGLLQTSKPLVTSVANTVTTVSLQPEKPVVSGTAVTLSLPAVTFGETSGAAICLPSVKPVVSSAGTTSDKPVIGTPVQIKLAQPGPVLSQPAGIPQAVQVKQLVVQQPSGGNEKQVTTISHSSTLTIQKCGQKTMPVNTIIPTSQFPPASILKQITLPGNKILSLQASPTQKNRIKENVTSCFRDEDDINDVTSMAGVNLNEENACILATNSELVGTLIQSCKDEPFLFIGALQKRILDIGKKHDITELNSDAVNLISQATQERLRGLLEKLTAIAQHRMTTYKASENYILCSDTRSQLKFLEKLDQLEKQRKDLEEREMLLKAAKSRSNKEDPEQLRLKQKAKELQQLELAQIQHRDANLTALAAIGPRKKRPLESGIEGLKDNLLASGTSSLTATKQLHRPRITRICLRDLIFCMEQEREMKYSRALYLALLK</w:t>
            </w:r>
          </w:p>
        </w:tc>
      </w:tr>
      <w:tr w:rsidR="00767530" w:rsidRPr="00E340F8" w14:paraId="1E9923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94FC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A97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035|TIM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AA0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ARTLRLALGLLLLATLLRPADACSCSPVHPQQAFCNADVVIRAKAVSEKEVDSGNDIYGNPIKRIQYEIKQIKMFKGPEKDIEFIYTAPSSAVCGVSLDVGGKKEYLIAGKAEGDGKMHITLCDFIVPWDTLSTTQKKSLNHRYQMGCECKITRCPMIPCYISSPDECLWMDWVTEKNINGHQAKFFACIKRSDGSCAWYRGAAPPKQEFLDIEDP</w:t>
            </w:r>
          </w:p>
        </w:tc>
      </w:tr>
      <w:tr w:rsidR="00767530" w:rsidRPr="00E340F8" w14:paraId="56A60F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0118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10B4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6731|TN5P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971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TSALHRAADWAKSVFSSAALGDPRRTARLVNVAAQLAKYSGKSITISSEGSEAMQEGAYRFIRNPNVSAEAIRKAGAMQTVKLAQEFPELLAIEDTTSLSYRHQVAEELGKLGSIQDKSRGWWVHSVLLLEATTFRTVGLLHQEWWMRPDDPADADEKESGKWLAAAATSRLRMGSMMSNVIAVCDREADIHAYLQDKLAHNERFVVRSKHPRKDVESGLYLYDHLKNQPELGGYQISIPQKGVVDKRGKRKNRPARKASLSLRSGRITLKQGNITLNAVLAEEINPPKGETPLKWLLLTSEPVESLAQALRVIDIYTHRWRIEEFHKAWKTGAGAERQRMEEPDNLERMVSILSFVAVRLLQLRESFTLPQALRAQGLLKEAEHVESQSAETVLTPDECQLLGYLDKGKRKRKEKAGSLQWAYMAIARLGGFMDSKRTGIASWGALWEGWEALQSKLDGFLAAKDLMAQGIKI</w:t>
            </w:r>
          </w:p>
        </w:tc>
      </w:tr>
      <w:tr w:rsidR="00767530" w:rsidRPr="00E340F8" w14:paraId="34B7DF9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A5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295E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MA7|TGO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129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TNEKATMQPQLSDLALVLGLLICCLPTLTWAATLSDKRLCADPKCEQIISMGIAKITYAIGGEGLISFKINSPIRVLSKSAGSNMQLWGVDINGRRGYANKDFIMEKKILVRDKDLLYEVPVVGPGSPVQSVETPVQSVETTVQPVLNASESTDDLATTTTSPLEIAVDSIVVEHDKLQDQQVPDPTAASKAQVQVIEGTELPLEAIAATTEGSIVPETAADPQEATNLDSTVVDTKEPQALNSEAIKLQEEPKAQQPATEAEKPPPLPQAINAELEDADDFDYGDDETDDDSQQGSQDNESIVEIANDNKSINESIELKPLSVAQLKKTDKVEDSKDETKEKHAEMEVSKQEDSSLPTETLNVTALEEQIDQKEFPKQVLDAAVELKSSDPLPVEEVTETVAEPPRTIVEDKINEEIVPVSAKIQAKPATVNPTEPIVAQSDAEIKAPSESVISSTTPAPVVEEAPQKADPVGLPPLFEKKNFENPNNYYKQLQEEQEKQRLVAEAEEQKRLQEEADQQKRLQEEAALNKRLLEEAEQQKRLQEEAEQQKRLQEEAELNKRLLEEAEKQKRLHEESEQLQRSSEEAEPQLSVQEANMQQLNDSVDSQSNEIVDNNNRQQPEQYQQHHHHTESAFNHPSTASHTTPTPDAESPYAAVQEETTEASQTDNHREGVGYVEPVALPATASPVSEVPIKEDAAGFGLFATIVDTVNNFIGKDPQSDPADSSDELHRILYPGRPEVPPSQRKAEDFAPADVDGYCARFQAKDEHCHRSISLDNFVEVMADKLVDHSQLLLCVVIAAISSLFFMFAYYCFCNSSQEGALLSKLNHLERSLLASHKENLIIKHDLMTTRTKLASIEDNSFGSNDMVADLKKQLESELYEKAKLQEQVGSLERDLDNAAEAGLELNKMLSEVLNGQNGDEAFMSTVDELQRQLNDQEKIIIEINNSLAEKSRENSELQYTFTEATTRLNSELKTLQEDNYELEMEKSKLQTRLQEIQAETESELAKALEARNYEMQKLQNQIVELTVKWEREHGDLQTSLAKIEALEDCLKA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VGKDAIHNVQELITSAKTRGELNAVHKKLVELQSKVEQEEAHKQRLESQLQQSSQDVEQLKQDFNQSERDKLEAQTRLEVLSGYFREKENDLKKELSLQETKWLQHQGENASTVETQTLMKNEIQTLKSQNDELRAEIEAQIASHKAQMGTLENRAHESWLAARQSERRCEEALAEAASLRRKLTTMASGGGGVGGDPGVMEAIAANGTSVLGAELKTAPSPLPLPGSPLLNMPNPLPFLAAPFSPFMGLPPPFLPPTGAGGARPPPLGRMRSPPPSSRGDRDRERYSDYSDYDDYDDDEEDDRGMDRRRRHSGSWGRRHRGSYSHSPRTYRSLSPSDSRYNYNDTETDFSPPPSPPPVPSGRSATSRPYSEV</w:t>
            </w:r>
          </w:p>
        </w:tc>
      </w:tr>
      <w:tr w:rsidR="00767530" w:rsidRPr="00E340F8" w14:paraId="375C01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085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F02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BM2|TIF5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9C2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QQNCDLELRLFPTSYDSDSSDTTSVVESTSSGNPQPNEESQRITIFYNGKMCFSSDVTHLQARSIISIASREMKTKSSSNGSDPPNKSTSFHHNQLPNPKASMKKSLQSFLQKRKIRIQATSPYHSRR</w:t>
            </w:r>
          </w:p>
        </w:tc>
      </w:tr>
      <w:tr w:rsidR="00767530" w:rsidRPr="00E340F8" w14:paraId="13F8003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59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49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L4|TMM6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3E2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MSLAQRVLLTWLFTLLFLIMLVLKLDEKAPWNWFLIFIPVWIFDTILLVLLIVKMAGRCKSGFDPRHGSHNIKKKAWYLIAMLLKLAFCLALCAKLEQFTTMNLSYVFIPLWALLAGALTELGYNVFFVRD</w:t>
            </w:r>
          </w:p>
        </w:tc>
      </w:tr>
      <w:tr w:rsidR="00767530" w:rsidRPr="00E340F8" w14:paraId="5DE10A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2DC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58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TR2|TGD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D22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NPVIQVPSSLMPSSSMIACPRVSPNGVPYLPPKPRTRHLVVRAASNSDAAHGQPSSDGGKNPLTVVLDVPRNIWRQTLKPLSDFGFGKRSIWEGGVGLFIVSGATLLALSWAWLRGFQMRSKFRKYQTVFELSHASGICTGTPVRIRGVTVGTIIRVNPSLKNIEAVAEIEDDKIIIPRNSLVEVNQSGLLMETMIDIMPRNPIPEPSVGPLHPECGKEGLIVCDRQTIKGVQGVSLDELVGIFTRIGREVEAIGVANTYSLAERAASVIEEARPLLKKIQAMAEDAQPLLSEFRDSGLLKEVECLTRSLTQASDDLRKVNSSIMTPENTELIQKSIYTLVYTLKNVESISSDILGFTGDEATRKNLKLLIKSLSRLL</w:t>
            </w:r>
          </w:p>
        </w:tc>
      </w:tr>
      <w:tr w:rsidR="00767530" w:rsidRPr="00E340F8" w14:paraId="174442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6054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972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0U5|TIC6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32A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TCFLRGQPLTTIPSLPSRKGFLLQRWKTNRIVRFSGFKNHSVSGKSRSFDLSLRASGPIRASSVVTEASPTNLNSKEEDLVFVAGATGKVGSRTVRELLKLGFRVRAGVRSAQRAGSLVQSVKEMKLQNTDEGTQPVEKLEIVECDLEKKDSIQPALGNASVIICCIGASEKEISDITGPYRIDYLATKNLVDAATSAKVNNFILVTSLGTNKFGFPAAILNLFWGVLCWKRKAEEALIESGLNYAIVRPGGMERPTDAYKETHNLTLALDDTLFGGQVSNLQVAELLACMAKNPQLSFSKIVEVVAETTAPLTPIEKLLEKIPSKRPYVPPPKASVATKEVKPVPTKPVTQEPTAPKEDEAPPKEKNVKPRPLSPYASYEDLKPPTSPIPNSTTSVSPAKSKEVDATQVPVEANVVPVPDSTSNVPVVEVKQVEEKKERPLSPYARYENLKPPSSPSPTASSTRKSDSLSPGPTDSDTDKSSTVAKTVTETAVATSVTETSVATSVPETAVATSVTETAAPATSKMRPLSPYAIYADLKPPTSPTPASTGPKEAASVEDNSELPGGNNDVLKTVDGNLNTIPPSTPEAVPVVSSAIDTSLASGDNTAQPKPRPLSPYTMYADMKPPTSPLPSPVTNH</w:t>
            </w:r>
          </w:p>
        </w:tc>
      </w:tr>
      <w:tr w:rsidR="00767530" w:rsidRPr="00E340F8" w14:paraId="374BB1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AA1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FDF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173|TGF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63A8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LLRGLWPLHIVLWTRIASTIPPHVQKSVNNDMIVTDNNGAVKFPQLCKFCDVRFSTCDNQKSCMSNCSITSICEKPQEVCVAVWRKNDENITLETVCHDPKLPYHDFILEDAASPKCIMKEKKKPGETFFMCSCSSDECNDNIIFSEEYNTSNPDLLLVIFQVTGISLLPPLGVAISVIIIFYCYRVNRQQKLSSTWETGKTRKLMEFSEHCAIILEDDRSDISSTCANNINHNTELLPIELDTLVGKGRFAEVYKAKLKQNTSEQFETVAVKIFPYEEYASWKTEKDIFSDINLKHENILQFLTAEERKTELGKQYWLITAFHAKGNLQEYLTRHVISWEDLRKLGSSLARGIAHLHSDHTPCGRPKMPIVHRDLKSSNILVKNDLTCCLCDFGLSLRLDPTLSVDDLANSGQVGTARYMAPEVLESRMNLENVESFKQTDVYSMALVLWEMTSRCNAVGEVKDYEPPFGSKVREHPCVESMKDNVLRDRGRPEIPSFWLNHQGIQMVCETLTECWDHDPEARLTAQCVAERFSELEHLDRLSGRSCSEEKIPEDGSLNTTK</w:t>
            </w:r>
          </w:p>
        </w:tc>
      </w:tr>
      <w:tr w:rsidR="00767530" w:rsidRPr="00E340F8" w14:paraId="7F47D4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EDB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E215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445|TNR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6A0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IWTLLPLVLTSVARLSSKSVNAQVTDINSKGLELRKTVTTVETQNLEGLHHDGQFCHKPCPPGERKARDCTVNGDEPDCVPCQEGKEYTDKAHFSSKCRRCRLCDEGHGLEVEINCTRTQNTKCRCKPNFFCNSTVCEHCDPCTKCEHGIIKECTLTSNTKCKEEGSRSNLGWLCLLLLPIPLIVWVKRKEVQKTCRKHRKENQGSHESPTLNPETVAINLSDVDLSKYITTIAGVMTLSQVKGFVRKNGVNEAKIDEIKNDNVQDTAEQKVQLLRNWHQLHGKKEAYDTLIKDLKKANLCTLAEKIQTIILKDITSDSENSNFRNEIQSLV</w:t>
            </w:r>
          </w:p>
        </w:tc>
      </w:tr>
      <w:tr w:rsidR="00767530" w:rsidRPr="00E340F8" w14:paraId="44AF43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A8D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66E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Z0|TMI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FC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KSSVIMQMGRFLLLVILFLPREMTSSVLTVNGKTENYILDTTPGSQASLICAVQNHTREEELLWYREEGRVDLKSGNKINSSSVCVSSISENDNGISFTCRLGRDQSVSVSVVLNVTFPPLLSGNDFQTVEEGSNVKLVCNVKANPQAQMMWYKNSSLLDLEKSRHQIQQTSESFQLSITKVEKPDNGTYSCIAKSSLKTESLDFHLIVKDKTVGVPIEPIIAACVVIFLTLCFGLIARRKKIMKLCMKDKDPHSETAL</w:t>
            </w:r>
          </w:p>
        </w:tc>
      </w:tr>
      <w:tr w:rsidR="00767530" w:rsidRPr="00E340F8" w14:paraId="486E13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C8E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9EE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Q0E6|TO6B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9DFF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NAPVPKLLLQLISSAFQRCRLAEDLCRLSVLLDQSTERDPPITCISIADTGIGCNLEEFQNLRCPREFNGAKIWDGLLSVKTTCFTDDEVYYYHINLDEYIANKRLKRQPSQAKNGAKFSGTEVSLSVFGSMDVLVAPIIGFFQKIIVLQILNVTLDLMVKQGTSPGNQTQYVFAVNADKTPCFTASNLERLKSGLEDYVLRHANCLDTMCDYCFSDREHLKVGSGTVCQEDKHKRVGGTMEVVIVISDLLESTQHCSRSCNGKTEVLYFDNFLPSPVPHLALSALKKIDWKKYGLILANVNDQDGHVFLEWDNFPSYVQIQIALHWYHNQYPTRQKNGPGISLLKKGIKNALDNLKAKHEGFLLSSHSRKICSYVPDLARSIAGLIFSSTDLDFQGDCLSVLGFQTQEVERDTVENYIQRKIVTVIGMNERKPQKDQEAAPFLFFDGESETSFFEDEEVEGEYYSSSLE</w:t>
            </w:r>
          </w:p>
        </w:tc>
      </w:tr>
      <w:tr w:rsidR="00767530" w:rsidRPr="00E340F8" w14:paraId="2B3202D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EF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A63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sp|P20366|TKN1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DBA4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MKILVALAVFFLVSTQLFAEEIGANDDLNYWSDWYDSDQIKEELPEPFEHLLQRIARRPKPQQFFGLMGKRDADSSIEKQVALLKALYGHGQISHKRHKTDSFVGLMGKRALNSVAYERSAMQNYERRR</w:t>
            </w:r>
          </w:p>
        </w:tc>
      </w:tr>
      <w:tr w:rsidR="00767530" w:rsidRPr="00E340F8" w14:paraId="305C4D8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46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179D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XN9|TG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33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DEEDFVFHGTPIEREEEIASRKKKAVAGASGNLRTLPAWKQEVTDEEGRRRFHGAFTGGYSAGYYNTVGSKEGWAPQSFTSSRQNRAGARKQSISDFLDEDEKADMEGKSLSASSQFDTFGFTAAEHSRKHAEKEQHERPSAIPGPVPDELVAPVSESIGVKLLLKMGWRRGHSIKEVRASSDARREARKAFLAFYTDENTKETPDSLVSETEVETSLGEDIKISESTPVYVLNPKQDLHGLGYDPFKHAPEFREKKRSRMSANKEVGFRKPLSMKESLFGPKSGKIAPGFGIGALEELDVEDEDVYAGYDFDQTYVIEDEQPARQSNDNRLRLTSKEHDVLPGFGAAKNSDYSMERFNPPIIPKDFVARHKFSGPLEAETKPTVSAPPEVPPPADNNLKLLIEGFATFVSRCGKLYEDLSREKNQSNQLFDFLREGNGHDYYARRLWEEQQKRKDQSKLTLDVKVSPTVQKMTAETRGSLLGEKPLQRSLKETDTSASSGGSFQFPTNLSDTFTKSASSQEAADAVKPFKDDPAKQERFEQFLKEKYKGGLRTTDSNRVNSMSESARAQERLDFEAAAEAIEKGKAYKEVRRATEQPLDFLAGGLQFTSGGTEQIKDTGVVDMKSSKTYPKREEFQWRPSPLLCKRFDLPDPFMGKLPPAPRARNKMDSLVFLPDTVKAASARQVSESQVPKKETSIEEPEVEVEVENVERPVDLYKAIFSDDSEDDEDQPMNGKIQEGQEKKNEAAATTLNRLIAGDFLESLGKELGFEVPMEEEIKSRSKPEDSSDKRLDRPGLKEKVEEKTSSLTLGSEEEKSRKKREKSPGKRSGGNDLSSSESSGDERRRKRYNKKDRHRNDSESDSSSDYHSRDKQGSRSRSKRRESSREKRSSHKKHSKHRRTKKSSSSRYSSDEEQKESRREKKRRRD</w:t>
            </w:r>
          </w:p>
        </w:tc>
      </w:tr>
      <w:tr w:rsidR="00767530" w:rsidRPr="00E340F8" w14:paraId="68EE9D4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63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7F24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99|TL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10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IFHFAIIFMLILQIRIQLSEESEFLVDRSKNGLIHVPKDLSQKTTILNISQNYISELWTSDILSLSKLRILIISHNRIQYLDISVFKFNQELEYLDLSHNKLVKISCHPTVNLKHLDLSFNAFDALPICKEFGNMSQLKFLGLSTTHLEKSSVLPIAHLNISKVLLVLGETYGEKEDPEGLQDFNTESLHIVFPTNKEFHFILDVSVKTVANLELSNIKCVLEDNKCSYFLSILAKLQTNPKLSNLTLNNIETTWNSFIRILQLVWHTTVWYFSISNVKLQGQLDFRDFDYSGTSLKALSIHQVVSDVFGFPQSYIYEIFSNMNIKNFTVSGTRMVHMLCPSKISPFLHLDFSNNLLTDTVFENCGHLTELETLILQMNQLKELSKIAEMTTQMKSLQQLDISQNSVSYDEKKGDCSWTKSLLSLNMSSNILTDTIFRCLPPRIKVLDLHSNKIKSIPKQVVKLEALQELNVAFNSLTDLPGCGSFSSLSVLIIDHNSVSHPSADFFQSCQKMRSIKAGDNPFQCTCELGEFVKNIDQVSSEVLEGWPDSYKCDYPESYRGTLLKDFHMSELSCNITLLIVTIVATMLVLAVTVTSLCSYLDLPWYLRMVCQWTQTRRRARNIPLEELQRNLQFHAFISYSGHDSFWVKNELLPNLEKEGMQICLHERNFVPGKSIVENIITCIEKSYKSIFVLSPNFVQSEWCHYELYFAHHNLFHEGSNSLILILLEPIPQYSIPSSYHKLKSLMARRTYLEWPKEKSKRGLFWANLRAAINIKLTEQAKK</w:t>
            </w:r>
          </w:p>
        </w:tc>
      </w:tr>
      <w:tr w:rsidR="00767530" w:rsidRPr="00E340F8" w14:paraId="10CF1F4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4E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EBA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Q6|TNR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2C9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ARRRRPLFALLLLCALLARLQVALQIAPPCTSEKHYEHLGRCCNKCEPGKYMSSKCTTTSDSVCLPCGPDEYLDSWNEEDKCLLHKVCDTGKALVAVVAGNSTTPRRCACTAGYHWSQDCECCRRNTECAPGLGAQHPLQLNKDTVCKPCLAGYFSDAFSSTDKCRPWTNCTFLGKRVEHHGTEKSDAVCSSSLPARKPPNEPHVYLPGLIILLLFASVALVAAIIFGVCYRKKGKALTANLWHWINEACGRLSGDKESSGDSCVSTHTANFGQQGACEGVLLLTLEEKTFPEDMCYPDQGGVCQGTCVGGGPYAQGEDARMLSLVSKTEIEEDSFRQMPTEDEYMDRPSQPTDQLLFLTEPGSKSTPPFSEPLEVGENDSLSQCFTGTQSTVGSESCNCTEPLCRTDWTPMSSENYLQKEVDSGHCPHWAASPSPNWADVCTGCRNPPGEDCEPLVGSPKRGPLPQCAYGMGLPPEEEASRTEARDQPEDGADGRLPSSARAGAGSGSSPGGQSPASGNVTGNSNSTFISSGQVMNFKGDIIVVYVSQTSQEGAAAAAEPMGRPVQEETLARRDSFAGNGPRFPDPCGGPEGLREPEKASRPVQEQGGAKA</w:t>
            </w:r>
          </w:p>
        </w:tc>
      </w:tr>
      <w:tr w:rsidR="00767530" w:rsidRPr="00E340F8" w14:paraId="2A6CD67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EF94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825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UK6|TLR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538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PPWLLARTLIMALFFSCLTPGSLNPCIEVVPNITYQCMDQKLSKVPDDIPSSTKNIDLSFNPLKILKSYSFSNFSELQWLDLSRCEIETIEDKAWHGLHHLSNLILTGNPIQSFSPGSFSGLTSLENLVAVETKLASLESFPIGQLITLKKLNVAHNFIHSCKLPAYFSNLTNLVHVDLSYNYIQTITVNDLQFLRENPQVNLSLDMSLNPIDFIQDQAFQGIKLHELTLRGNFNSSNIMKTCLQNLAGLHVHRLILGEFKDERNLEIFEPSIMEGLCDVTIDEFRLTYTNDFSDDIVKFHCLANVSAMSLAGVSIKYLEDVPKHFKWQSLSIIRCQLKQFPTLDLPFLKSLTLTMNKGSISFKKVALPSLSYLDLSRNALSFSGCCSYSDLGTNSLRHLDLSFNGAIIMSANFMGLEELQHLDFQHSTLKRVTEFSAFLSLEKLLYLDISYTNTKIDFDGIFLGLTSLNTLKMAGNSFKDNTLSNVFANTTNLTFLDLSKCQLEQISWGVFDTLHRLQLLNMSHNNLLFLDSSHYNQLYSLSTLDCSFNRIETSKGILQHFPKSLAFFNLTNNSVACICEHQKFLQWVKEQKQFLVNVEQMTCATPVEMNTSLVLDFNNSTCYMYKTIISVSVVSVIVVSTVAFLIYHFYFHLILIAGCKKYSRGESIYDAFVIYSSQNEDWVRNELVKNLEEGVPRFHLCLHYRDFIPGVAIAANIIQEGFHKSRKVIVVVSRHFIQSRWCIFEYEIAQTWQFLSSRSGIIFIVLEKVEKSLLRQQVELYRLLSRNTYLEWEDNPLGRHIFWRRLKNALLDGKASNPEQTAEEEQETATWT</w:t>
            </w:r>
          </w:p>
        </w:tc>
      </w:tr>
      <w:tr w:rsidR="00767530" w:rsidRPr="00E340F8" w14:paraId="2D999C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6C8A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022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PQX1|TOI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2FC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RWRAEGLGEGWAIYVTPRAPIREGRRRLATQNGDGSDAPAYETHPSRHGRREVRFSEEPPEVYGDFEPRAAKERSPGERRTPPEKFRSDSAKEEVRESAYNLRSRQRRQRGPQEAEEMKTRRSTRLEQHSQQAQQQLSPATSGRGLRDAQSLSEDRGEDEPSSQPVTSQTVSKKTVRTPETSVMSEDPISNLCRPPLRSPRPDASIVQHINPFEEGETEDDLESSYSDVTIRIRSRDSVESRDEAAVAAGHHPDSLWGLPHSRGDFTAHENQPSLLPTGCQKNPQEWVEQAVRMRTRMAYNNIQKSDFGNQSPSTSRQQAAVQPPDESSVKIKWWLLILVAALAMGIYWFFHTPVVETTAVQEFQNQMKQLQSKYQSQDEKLWKRGTTFLEKHLNSSLPRPQPAILLLTAAQDAAEVLKCLSEQIADAYSSFRSVRAIRIDGAGKAAQDSDLVKHEVDQELTDGFRNGQNAAVVHRFESLPAGSTLIFYKYCDHENAAFKDVALVLTVLLEEQTLEASLGLKEIEEKVRDFLKVKFTSSDTANSYNHMDPDKLNGLWSRISHLVLPVQPENALKAGSCL</w:t>
            </w:r>
          </w:p>
        </w:tc>
      </w:tr>
      <w:tr w:rsidR="00767530" w:rsidRPr="00E340F8" w14:paraId="3FFD7E0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03B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1D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510|TNI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8BDF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DSPARSLDEIDLSALRDPAGIFELVELVGNGTYGQVYKGRHVKTGQLAAIKVMDVTGDEEEEIKQEINMLKKYSHHRNIATYYGAFIKKNPPGMDDQLWLVMEFCGAGSVTDLIKNTKGNTLKEEWIAYICREILRGLSHLHQHKVIHRDIKGQNVLLTENAEVKLVDFGVSAQLDRTVGRRNTFIGTPYWMAPEVIACDENPDATYDFKSDLWSLGITAIEMAEGAPPLCDMHPMRALFLIPRNPAPRLKSKKWSKKFQSFIESCLVKNHSQRPATEQLMKHPFIRDQPNERQVRIQLKDHIDRTKKKRGEKDETEYEYSGSEEEEEENDSGEPSSILNLPGESTLRRDFLRLQLANKERSEALRRQQLEQQQRENEEHKRQLLAERQKRIEEQKEQRRRLEEQQRREKELRKQQEREQRRHYEEQMRREEERRRAEHEQEYKRKQLEEQRQAERLQRQLKQERDYLVSLQHQRQEQRPLEKKPLYHYKEGMSPSEKPAWAKEVEERSRLNRQSSPAMPHKVANRISDPNLPPRSESFSISGVQPARTPPMLRPVDPQIPQLVAVKSQGPALTASQSVHEQPTKGLSGFQEALNVTSHRVEMPRQNSDPTSENPPLPTRIEKFDRSSWLRQEEDIPPKVPQRTTSISPALARKNSPGNGSALGPRLGSQPIRASNPDLRRTEPVLESSLQRTSSGSSSSSSTPSSQPSSQGGSQPGSQAGSSERSRVRANSKSEGSPVLPHEPSKVKPEESRDITRPSRPADLTALAKELRELRIEETNRPLKKVTDYSSSSEESESSEEEEEDGESETHDGTVAVSDIPRLIPTGAPGNNEQYNMGMVGTHGLETSHADTFGGSISREGTLMIRETAEEKKRSGHSDSNGFAGHINLPDLVQQSHSPAGTPTEGLGRVSTHSQEMDSGAEYGIGSSTKASFTPFVDPRVYQTSPTDEDEEDDESSAAALFTSELLRQEQAKLNEARKISVVNVNPTNIRPHSDTPEIRKYKKRFNSEILCAALWGVNLLVGTENGLMLLDRSGQGKVYNLINRRRFQQMDVLEGLNVLVTISGKKNKLRVYYLSWLRNRILHNDPEVEKKQGWITVGDLEGCIHYKVVKYERIKFLVIALKNAVEIYAWAPKPYHKFMAFKSFADLQHKPLLVDLTVEEGQRLKVIFGSHTGFHVIDVDSGNSYDIYIPSHIQGNITPHAIVILPKTDGMEMLVCYEDEGVYVNTYGRITKDVVLQWGEMPTSVAYIHSNQIMGWGEKAIEIRSVETGHLDGVFMHKRAQRLKFLCERNDKVFFASVRSGGSSQVFFMTLNRNSMMNW</w:t>
            </w:r>
          </w:p>
        </w:tc>
      </w:tr>
      <w:tr w:rsidR="00767530" w:rsidRPr="00E340F8" w14:paraId="5A076E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D92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5CA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613|TPI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85B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KFCVGGNWKMNGDQKSIAEIAKTLSSAALDPNTEVVIGCPAIYLMYARNLLPCELGLAGQNAYKVAKGAFTGEISPAMLKDIGADWVILGHSERRAIFGESDALIAEKAEHALAEGLKVIACIGETLEEREAGKTNEVVARQMCAYAQKIKDWKNVVVAYEPVWAIGTGQTATPDQAQEVHAFLRQWLSDNISKEVSASLRIQYGGSVTAANAKELAKKPDIDGFLVGGASLKPEFVDIINARQ</w:t>
            </w:r>
          </w:p>
        </w:tc>
      </w:tr>
      <w:tr w:rsidR="00767530" w:rsidRPr="00E340F8" w14:paraId="138D654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2998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1C3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IG6|TRAI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877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RALCTICSDFFDHSRDVAAIHCGHTFHLQCLIQWFETAPSRTCPQCRIQVGKKTIINKLFFDLAQEEENVLDAEFLKNELDSVKAQLSQKDREKRDSQAIIDTLRDTLEERNATVESLQNALNKAEMLCSTLKKQMKFLEQRQDETKQAREEAHRLKCKMKTMEQIELLLQSQRSEVEEMIRDMGVGQSAVEQLAVYCVSLKKEYENLKEARKATGELADRLKKDLVSSRSKLKTLNTELDQAKLELRSAQKDLQSADQEITSLRKKLMILQGTLSLPPATNETVSRLVFESPAPVEMMNPRLHQPPFGDEIDLNTTFDVNTPPTQTSGSQHCLPKKLCLERARSPMQNVLKKVHKVSKPESQLSLGGQRCVGELDEELAGAFPLFIRNAVLGQKQPNRTTAESRCSTDVVRIGFDGLGGRTKFIQPRDTTIIRPVPVKSKAKSKQKVRIKTVSSASQPKLDTFLCQ</w:t>
            </w:r>
          </w:p>
        </w:tc>
      </w:tr>
      <w:tr w:rsidR="00767530" w:rsidRPr="00E340F8" w14:paraId="6F4BE3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737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5BF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40|TRI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D62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GTNIPSPVVRQIDKQFLICSICLERYKNPKVLPCLHTFCERCLQNYIPAHSLTLSCPVCRQTSILPEKGVAALQNNFFITNLMDVLQRTPGSNAEESSILETVTAVAAGKPLSCPNHDGNVMEFYCQSCETAMCRECTEGEHAEHPTVPLKDVVEQHKASLQVQLDAVNKRLPEIDSALQFISEIIHQLTNQKASIVDDIHSTFDELQKTLNVRKSVLLMELEVNYGLKHKVLQSQLDTLLQGQESIKSCSNFTAQALNHGTETEVLLVKKQMSEKLNELADQDFPLHPRENDQLDFIVETEGLKKSIHNLGTILTTNAVASETVATGEGLRQTIIGQPMSVTITTKDKDGELCKTGNAYLTAELSTPDGSVADGEILDNKNGTYEFLYTVQKEGDFTLSLRLYDQHIRGSPFKLKVIRSADVSPTTEGVKRRVKSPGSGHVKQKAVKRPASMYSTGKRKENPIEDDLIFRVGTKGRNKGEFTNLQGVAASTNGKILIADSNNQCVQIFSNDGQFKSRFGIRGRSPGQLQRPTGVAVHPSGDIIIADYDNKWVSIFSSDGKFKTKIGSGKLMGPKGVSVDRNGHIIVVDNKACCVFIFQPNGKIVTRFGSRGNGDRQFAGPHFAAVNSNNEIIITDFHNHSVKVFNQEGEFMLKFGSNGEGNGQFNAPTGVAVDSNGNIIVADWGNSRIQVFDGSGSFLSYINTSADPLYGPQGLALTSDGHVVVADSGNHCFKVYRYLQ</w:t>
            </w:r>
          </w:p>
        </w:tc>
      </w:tr>
      <w:tr w:rsidR="00767530" w:rsidRPr="00E340F8" w14:paraId="0FD8FF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5686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36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21|TM45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865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FKGHALPGSFFLIIGLCWSVKYPLKYFSHTRKNSPLHYYQRLEIVEAAIRTLFSVTGILAEQFVPDGPHLHLYHENHWIKLMNWQHSTMYLFFAVSGIVDMLTYLVSHVPLGVDRLVMAVAVFMEGFLFYYHVHNRPPLDQHIHSLLLYALFGGCVSISLEVIFRDHIVLELFRTSLIILQGTWFWQIGFVLFPPFGTPEWDQKDDANLMFITMCFCWHYLAALSIVAVNYSLVYCLLTRMKRHGRGEIIGIQKLNSDDTYQTALLSGSDEE</w:t>
            </w:r>
          </w:p>
        </w:tc>
      </w:tr>
      <w:tr w:rsidR="00767530" w:rsidRPr="00E340F8" w14:paraId="0328E8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D1D4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C066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G06|TRI5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27AD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APPGERLREDARCPVCLDFLQEPVSVDCGHSFCLRCISEFCEKSDGAQGGVYACPQCRGPFRPSGFRPNRQLAGLVESVRRLGLGAGPGARRCARHGEDLSRFCEEDEAALCWVCDAGPEHRTHRTAPLQEAAGSYQVKLQMALELMRKELEDALTQEANVGKKTVIWKEKVEMQRQRFRLEFEKHRGFLAQEEQRQLRRLEAEERATLQRLRESKSRLVQQSKALKELADELQERCQRPALGLLEGVRGVLSRSKAVTRLEAENIPMELKTACCIPGRRELLRKFQVDVKLDPATAHPSLLLTADLRSVQDGEPWRDVPNNPERFDTWPCILGLQSFSSGRHYWEVLVGEGAEWGLGVCQDTLPRKGETTPSPENGVWALWLLKGNEYMVLASPSVPLLQLESPRCIGIFLDYEAGEISFYNVTDGSYIYTFNQLFSGLLRPYFFICDATPLILPPTTIAGSGNWASRDHLDPASDVRDDHL</w:t>
            </w:r>
          </w:p>
        </w:tc>
      </w:tr>
      <w:tr w:rsidR="00767530" w:rsidRPr="00E340F8" w14:paraId="64E4543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762F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042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U6|TRHD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B3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DDAALRAGSRGLSDPWADSVGVRPRTTERHIAVHKRLVLAFAVSLVALLAVTMLAVLLSLRFDECGASATPGADGGPSGFPERGGNGSLPGSARRNHHAGGDSWQPEAGGVASPGTTSAQPPSEEEREPWEPWTQLRLSGHLKPLHYNLMLTAFMENFTFSGEVNVEIACRNATRYVVLHASRVAVEKVQLAEDRAFGAVPVAGFFLYPQTQVLVVVLNRTLDAQRNYNLKIIYNALIENELLGFFRSSYVLHGERRFLGVTQFSPTHARKAFPCFDEPIYKATFKISIKHQATYLSLSNMPVETSVFEEDGWVTDHFSQTPLMSTYYLAWAICNFTYRETTTKSGVVVRLYARPDAIRRGSGDYALHITKRLIEFYEDYFKVPYSLPKLDLLAVPKHPYAAMENWGLSIFVEQRILLDPSVSSISYLLDVTMVIVHEICHQWFGDLVTPVWWEDVWLKEGFAHYFEFVGTDYLYPGWNMEKQRFLTDVLHEVMLLDGLASSHPVSQEVLQATDIDRVF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DWIAYKKGAALIRMLANFMGHSVFQRGLQDYLTIHKYGNAARNDLWNTLSEALKRNGKYVNIQEVMDQWTLQMGYPVITILGNTTAENRIIITQQHFIYDISAKTKALKLQNNSYLWQIPLTIVVGNRSHVSSEAIIWVSNKSEHHRITYLDKGSWLLGNINQTGYFRVNYDLRNWRLLIDQLIRNHEVLSVSNRAGLIDDAFSLARAGYLPQNIPLEIIRYLSEEKDFLPWHAASRALYPLDKLLDRMENYNIFNEYILKQVATTYIKLGWPKNNFNGSLVQASYQHEELRREVIMLACSFGNKHCHQQASTLISDWISSNRNRIPLNVRDIVYCTGVSLLDEDVWEFIWMKFHSTTAVSEKKILLEALTCSDDRNLLNRLLNLSLNSEVVLDQDAIDVIIHVARNPHGRDLAWKFFRDKWKILNTRYGEALFMNSKLISGVTEFLNTEGELKELKNFMKNYDGVAAASFSRAVETVEANVRWKMLYQDELFQWLGKALRH</w:t>
            </w:r>
          </w:p>
        </w:tc>
      </w:tr>
      <w:tr w:rsidR="00767530" w:rsidRPr="00E340F8" w14:paraId="5420CD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80D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F7A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561|TRF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1650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LKAKYSPTKGKRKEDKHTKRMRKSSFTRTQKMLEVFNDNRSHFNKYESLAIDVEDDDTFGNLVLMENDKSDVDIPVIEEVTSSEDEQRAESSKRNNSLEDNQDFIAFSDSSEDETEQIKEDDDERSSFLLTDEHEVSKLTSQQSLNTESACNVEYPWIRNHCHSKQRRIADWLTSEIKDFVHYISPSKNEIKCRNRTIDKLRRAVKELWSDADLHVFGSFATDLYLPGSDIDCVVNSRNRDKEDRNYIYELARHLKNKGLAIRMEVIVKTRVPIIKFIEPQSQLHIDVSFERTNGLEAAKLIREWLRDSPGLRELVLIIKQFLHSRRLNNVHTGGLGGFTVICLVYSFLNMHPRIKSNDIDVLDNLGVLLIDFFELYGKNFGYDDVAISISDGYASYIPKSCWRTLEPSRSKFSLAIQDPGDPNNNISRGSFNMKDIKKAFAGAFELLVNKCWELNSATFKDRVGKSILGNVIKYRGQKRDFNDERDLVQNKAIIENERYHKRRTRIVQEDLFINDTEDLPVEEIYKLDEPAKKKQKAKKDKREGEIKKSAIPSPPPDFGVSRSKLKRKVKKTDQGSLLHQNNLSIDDLMGLSENDQESDQDQKGRDTPSGQDEKSPLETKTVDAQTRRDYWLSKGQAL</w:t>
            </w:r>
          </w:p>
        </w:tc>
      </w:tr>
      <w:tr w:rsidR="00767530" w:rsidRPr="00E340F8" w14:paraId="58AFE0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AB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6C2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510|TRI2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99E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NPLAEELSCSVCLELFKEPVTTPCGHNFCMSCLDETWVVQGPPYRCPQCRKVYQVRPQLQKNTVMCAVVEQFLQAEQARTPVDDWTPPARFSASSAATQVACDHCLTEIAVKTCLVCMASFCQEHLRPHFDSPAFQDHPLQSPIRDLLRRKCTQHNRLRELFCPEHGECICHICLVEHKTCSPTTLSQASADLEYKLRNKLTIMHSHINGATKALEDVRSKQQCVQDSMKRKMEQLRQEYMEMKAVIDAAETSSLRKLKEEEKRVYGKFDTIYQVLVKKKSEMQKLKAEVELIMDKGDEFEFLEKAAKLQGESTKPVYIPKIDLDHDLIMGIYQGAADLKSELKHSIKKLQKKSEEHNGSGNKGDQTQSTFKPVQPSKKTIQEKKTKKTPVAPGPPSHFSPNKLPTFGAPGQSLDSKATSPDAAPKASAAQPDSVGVKAKVLENFLTKSRTELLEYFVKVIFDYNTAHNKVSLSNKYTTASVSDGLQHYRSHPQRFTYCSQVLGLHCYKNGIHYWEVELQKNNFCGVGICYGSMERQGPESRLGRNPNSWCVEWFNNKISAWHNNVEKTLPSTKATRVGVLLNCDHGFVIFFAVTEKVHLMYKFKVDFTEALYPAFWVFSAGTTLSICSK</w:t>
            </w:r>
          </w:p>
        </w:tc>
      </w:tr>
      <w:tr w:rsidR="00767530" w:rsidRPr="00E340F8" w14:paraId="14EC15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4AB9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EBB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731|TPS1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B9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LGGIRSWPANWRSTTASMTTTESVRKVPQVLTVAGSDSGAGAGIQADLKVCAARGVYCASVITAVTAQNTRGVQSVHLLPPEFISEQLKSVLSDFEFDVVKTGMLPSTEIVEVLLQNLSDFPVRALVVDPVMVSTSGHVLAGSSILSIFRERLLPIADIITPNVKEASALLDGFRIETVAEMRSAAKSLHEMGPRFVLVKGGDLPDSSDSVDVYFDGKEFHELRSPRIATRNTHGTGCTLASCIAAELAKGSSMLSAVKVAKRFVDNALDYSKDIVIGSGMQGPFDHFFGLKKDPQSSRCSIFNPDDLFLYAVTDSRMNKKWNRSIVDALKAAIEGGATIIQLREKEAETREFLEEAKACIDICRSHGVSLLINDRIDIALACDADGVHVGQSDMPVDLVRSLLGPDKIIGVSCKTPEQAHQAWKDGADYIGSGGVFPTNTKANNRTIGLDGLKEVCEASKLPVVAIGGIGISNAGSVMQIDAPNLKGVAVVSALFDQDCVLTQAKKLHKTLKESKRGI</w:t>
            </w:r>
          </w:p>
        </w:tc>
      </w:tr>
      <w:tr w:rsidR="00767530" w:rsidRPr="00E340F8" w14:paraId="46AFAF9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039E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41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612|TOP1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459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ALVIVESPAKAKTINKYLGSDYVVKSSVGHIRDLPTSGSAAKKSADSTSTKTAKKPKKDERGALVNRMGVDPWHNWEAHYEVLPGKEKVVSELKQLAEKADHIYLATDLDREGEAIAWHLREVIGGDDARYSRVVFNEITKNAIRQAFNKPGELNIDRVNAQQARRFMDRVVGYMVSPLLWKKIARGLSAGRVQSVAVRLVVEREREIKAFVPEEFWEVDASTTTPSGEALALQVTHQNDKPFRPVNKEQTQAAVSLLEKARYSVLEREDKPTTSKPGAPFITSTLQQAASTRLGFGVKKTMMMAQRLYEAGYITYMRTDSTNLSQDAVNMVRGYISDNFGKKYLPESPNQYASKENSQEAHEAIRPSDVNVMAESLKDMEADAQKLYQLIWRQFVACQMTPAKYDSTTLTVGAGDFRLKARGRILRFDGWTKVMPALRKGDEDRILPAVNKGDALTLVELTPAQHFTKPPARFSEASLVKELEKRGIGRPSTYASIISTIQDRGYVRVENRRFYAEKMGEIVTDRLEENFRELMNYDFTAQMENSLDQVANHEAEWKAVLDHFFSDFTQQLDKAEKDPEEGGMRPNQMVLTSIDCPTCGRKMGIRTASTGVFLGCSGYALPPKERCKTTINLVPENEVLNVLEGEDAETNALRAKRRCPKCGTAMDSYLIDPKRKLHVCGNNPTCDGYEIEEGEFRIKGYDGPIVECEKCGSEMHLKMGRFGKYMACTNEECKNTRKILRNGEVAPPKEDPVPLPELPCEKSDAYFVLRDGAAGVFLAANTFPKSRETRAPLVEELYRFRDRLPEKLRYLADAPQQDPEGNKTMVRFSRKTKQQYVSSEKDGKATGWSAFYVDGKWVEGKK</w:t>
            </w:r>
          </w:p>
        </w:tc>
      </w:tr>
      <w:tr w:rsidR="00767530" w:rsidRPr="00E340F8" w14:paraId="73B895C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F11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5D1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130|TOP2A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5EC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DSPAPLRPLHDNPRLPKADGAQKRLSVERIYQKKTQLEHILLRPDTYIGSVETVTQQMWVFDEDVGLNCRDVTFVPGLYKIFDEILVNAADNKQRDKSMSCIKVTIDPENNTISVWNNGKGIPVVEHKVEKVYVPALIFGQLLTSSNYDDDEKKVTGGRNGYGAKLCNIFSTKFTVETACREYKKLFKQTWTDNMGKAGEMTLKHFDGEDYTCVTFQPDLSKFKMTILDKDIVALMSRRAYDIAGSTKDVKVFLNGKRLPVKGFRSYVDLYLKDKVDETGNALKVIHEEVNSRWEVCLTLSEKGFQQVSFVNSIATTKGGRHVDYVADQIVTKLIDVVKKKNKNGVGVKPFQVKNHMWIFVNSLIENPTFDSQTKENMTLQAKSFGSTCKLSEKFIKGAVGCGIVESILNWVKFKAQTQLNKKCSAVKHTKIKGVPKLDDANDAGSKNSIDCTLILTEGDSAKTLAVSGLGVVGRDKYGVFPLRGKMLNVREASHKQIMENAEINNIIKIVGLQYKKNYEDRESLKSLRYGKIMIMTDQDQDGSHIKGLLINFIHHNWPSLLRHNFLEEFITPIIKVSKNKEEIPFYSIPEFEEWKSSTQNYNSWKIKYYKGLGTSTSKEAKEYFADMARHRIGFKYSGPEDDAAITLAFSKKKVEERKEWLTNFMEDRRQRNVHGLPEDYLYGKDTNYLTYNDFINKELVLFSNSDNERSIPSLVDGLKPGQRKVLFTCFKRNDKREVKGAQLAGSVAEMSSYHHGEASLMMTIINLAQNFVGSNNLNLLQPIGQFGTRLHGGKDSASPRYIFTMLSPLARLLFPPVDDNVLRFLYDDNQRVEPEWYMPIIPMVLINGAEGIGTGWSCKIPNFDIRETVNNIRCLLDGKEPLPMLPSYKNFKGTIDELGPNQYVISGEVSILDSTTIEITELPVRTWTQTYKEQVLEPMLNGTEKTPPLITDYKEYHTDTTVKFVVKMSEEK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AEAEAVGLHKVFKLQTNLTCNSMVLFDHVGFLKKYESPQDILKEFFELRLRYYGLRKEWLIGMLGAESAKLNNQARFILEKIDGKIVIENKPKKELIQVLIQRGYESDPVKAWKELQNKEEEEGDESGEESAAATGPDFNYLLNMPLWYLTKEKKDELCKQRDNKDKELEDLKHKSPSDLWKEDLAAFVEELDAVEAKQMQDEMAGITGKPLKVKGGKQGGKQKVTKAQLAEVMPSPHGIRVVPRVTAEMKAEAEKRIKKKIKSEKNESDEKQEGNSSGDKEPSSLKQRLAQKRKAEQGTKRQTTLPFKPIKKMKRNPWSDSESDSESDDFEVPSKRERVVRQAAAKIKPMVNSDSDADLTSSDEDSEYQENSEGNTDSDTTSKKKPPKAKAVPKEKKGKAPKEKPLPDAVPVRVQNVAAESASQDPAAPPVSVPRAQAVPKKPAAAKKGSTAKDNQPSIMDILTKKKAAPKAPRRAQREESPPSEATAAVAKKPGPPRGRKATKRLTSSSDSDSDFGSRPSKSVAAKKSKRDDDDSYSIDLTADSPAAAAPRTRPGRLKKPVQYLESSDEDDMF</w:t>
            </w:r>
          </w:p>
        </w:tc>
      </w:tr>
      <w:tr w:rsidR="00767530" w:rsidRPr="00E340F8" w14:paraId="6BB72E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786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E12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HM4|TRI6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F06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KSGLIPDGNAMENLEKQLICPICLEMFTKPVVILPCQHNLCRKCANDIFQAANPYWTNRGGSVSMSGGRFRCPSCRHEVIMDRHGVYGLQRNLLVENIIDIYKQECSSRPLQKGSHPMCKEHEDEKINIYCLTCEVPTCSLCKVFGAHQACEVAPLQSIFQGQKTELSNCISMLVAGNDRVQTIISQLVDSCRVTKENSHQVKEELSQKFDTLYAILDEKKSELLQRITQEQEEKLGFIEALILQYREQLEKSTKLVETAIQSLDEPGGATFLSSAKQLIKSNVEASKGCQLGKTEQGFENMDYFTLDLEHIAEALRAIDFGTDEEEEEFTEEEADEEEGVTTEGHQ</w:t>
            </w:r>
          </w:p>
        </w:tc>
      </w:tr>
      <w:tr w:rsidR="00767530" w:rsidRPr="00E340F8" w14:paraId="374F50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6D28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C1D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63|TRI6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0E7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KSGLIPDGNAMENLEKQLICPICLEMFTKPVVILPCQHNLCRKCANDIFQAANPYWTNRGGSVSMSGGRFRCPSCRHEVIMDRHGVYGLQRNLLVENIIDIYKQECSSRPLQKGSHPMCKEHEDEKINIYCLTCEVPTCSLCKVFGAHQACEVAPLQSIFQGQKTELSNCISMLVAGNDRVQTIISQLEDSCRVTKENSHQVKEELSHKFDALYAILDEKKSELLQRITQEQEEKLDFIEALILQYREQLEKSTKLVETAIQSLDEPGGATFLLSAKPLIKSIVEASKGCQLGKTEQGFENMDYFTLNLEHIAEALRAIDFGTDEEEEFTEEEEEEDQEEGVSTEGHQ</w:t>
            </w:r>
          </w:p>
        </w:tc>
      </w:tr>
      <w:tr w:rsidR="00767530" w:rsidRPr="00E340F8" w14:paraId="671B3E1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D0B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8B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Z2|TRI5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0F96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HGSSPSLLEALSSDFLACKICLEQLRAPKTLPCLHTYCQDCLAQLADGGRVRCPECRETVPVPPEGVASFKTNFFVNGLLDLVKARACGDLRAGKPACALCPLVGGTSTGGPATARCLDCADDLCQACADGHRCTRQTHTHRVVDLVGYRAGWYDEEARERQAAQCPQHPGEALRFLCQPCSQLLCRECRLDPHLDHPCLPLAEAVRARRPGLEGLLAGVDNNLVELEAARRVEKEALARLREQAARVGTQVEEAAEGVLRALLAQKQEVLGQLRAHVEAAEEAARERLAELEGREQVARAAAAFARRVLSLGREAEILSLEGAIAQRLRQLQGCPWAPGPAPCLLPQLELHPGLLDKNCHLLRLSFEEQQPQKDGGKDGAGTQGGEESQSRREDEPKTERQGGVQPQAGDGAQTPKEEKAQTTREEGAQTLEEDRAQTPHEDGGPQPHRGGRPNKKKKFKGRLKSISREPSPALGPNLDGSGLLPRPIFYCSFPTRMPGDKRSPRITGLCPFGPREILVADEQNRALKRFSLNGDYKGTVPVPEGCSPCSVAALQSAVAFSASARLYLINPNGEVQWRRALSLSQASHAVAALPSGDRVAVSVAGHVEVYNMEGSLATRFIPGGKASRGLRALVFLTTSPQGHFVGSDWQQNSVVICDGLGQVVGEYKGPGLHGCQPGSVSVDKKGYIFLTLREVNKVVILDPKGSLLGDFLTAYHGLEKPRVTTMVDGRYLVVSLSNGTIHIFRVRSPDS</w:t>
            </w:r>
          </w:p>
        </w:tc>
      </w:tr>
      <w:tr w:rsidR="00767530" w:rsidRPr="00E340F8" w14:paraId="539DA70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95C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F6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13|TUL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AB9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RCAPGPRGDSAFDDETLRLRQLKLDNQRALLEKKQRKKRLEPLMVQPNPEARLRRLKPRGSEEHTPLVDPQMPRSDVILHGIDGPAAFLKPEAQDLESKPQVLSVGSPAPEEGTEGSADGESPEETAPKPDLQEILQKHGILSSVNYDEEPDKEEDEGGNLSSPSARSEESAAASQKAASETGASGVTAQQGDAQLGEVENLEDFAYSPAPRGVTVKCKVTRDKKGMDRGLFPTYYMHLEREENRKIFLLAGRKRKKSKTSNYLVSTDPTDLSREGESYIGKLRSNLMGTKFTVYDHGVNPVKAQGLVEKAHTRQELAAICYETNVLGFKGPRKMSVIIPGMNMNHERIPFRPRNEHESLLSKWQNKSMENLIELHNKAPVWNDDTQSYVLNFHGRVTQASVKNFQIVHGNDPDYIVMQFGRVADDVFTLDYNYPLCALQAFAIGLSSFDSKLACE</w:t>
            </w:r>
          </w:p>
        </w:tc>
      </w:tr>
      <w:tr w:rsidR="00767530" w:rsidRPr="00E340F8" w14:paraId="7EBB4AB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1D29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06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881|TXD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C3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RPRLGATCLLGFSFLLLVISSDGHNGLGKGFGDHIHWRTLEDGKKEAAASGLPLMVIIHKSWCGACKALKPKFAESTEISELSHNFVMVNLEDEEEPKDEDFSPDGGYIPRILFLDPSGKVHPEIINENGNPSYKYFYVSAEQVVQGMKEAQERLTGDAFRKKHLEDEL</w:t>
            </w:r>
          </w:p>
        </w:tc>
      </w:tr>
      <w:tr w:rsidR="00767530" w:rsidRPr="00E340F8" w14:paraId="3703785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D7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AD9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32|TX1AB_MYRP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E6E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SCLLLTLTIIFVLTIVHAPNVEAKDLADPESEAVGFADAFGEADAVGEADPNAGLGSVFGRLARILGRVIPKVAKKLGPKVAKVLPKVMKEAIPMAVEMAKSQEEQQPQ</w:t>
            </w:r>
          </w:p>
        </w:tc>
      </w:tr>
      <w:tr w:rsidR="00767530" w:rsidRPr="00E340F8" w14:paraId="5849463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BDC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AF28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282|TYW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C1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LTTIKQTNKNVKQERRKKYADLAIQGTNNSSIASKRSVELLYLPKLSSANNFQMDKNNKLLEYFKFFVPKKIKRSPCINRGYWLRLFAIRSRLNSIIEQTPQDKKIVVVNLGCGYDPLPFQLLDTNNIQSQQYHDRVSFIDIDYSDLLKIKIELIKTIPELSKIIGLSEDKDYVDDSNVDFLTTPKYLARPCDLNDSKMFSTLLNECQLYDPNVVKVFVAEVSLAYMKPERSDSIIEATSKMENSHFIILEQLIPKGPFEPFSKQMLAHFKRNDSPLQSVLKYNTIESQVQRFNKLGFAYVNVGDMFQLWESADEATKKELLKVEPFDELEEFHLFCHHYVLCHATNYKEFAFTQGFLFDRSISEINLTVDEDYQLLECECPINRKFGDVDVAGNDVFYMGGSNPYRVNEILQLSIHYDKIDMKNIEVSSSEVPVARMCHTFTTISRNNQLLLIGGRKAPHQGLSDNWIFDMKTREWSMIKSLSHTRFRHSACSLPDGNVLILGGVTEGPAMLLYNVTEEIFKDVTPKDEFFQNSLVSAGLEFDPVSKQGIILGGGFMDQTTVSDKAIIFKYDAENATEPITVIKKLQHPLFQRYGSQIKYITPRKLLIVGGTSPSGLFDRTNSIISLDPLSETLTSIPISRRIWEDHSLMLAGFSLVSTSMGTIHIIGGGATCYGFGSVTNVGLKLIAIAK</w:t>
            </w:r>
          </w:p>
        </w:tc>
      </w:tr>
      <w:tr w:rsidR="00767530" w:rsidRPr="00E340F8" w14:paraId="0A409A7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7F0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14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GU0|TSP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3B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QGAIFVLLPHLGPILVWLFTRDHMSGWCEGPRMLSWCPFYKVLLLVQTAIYSVVGYASYLVWKDLGGGLGWPLALPLGLYAVQLTISWTVLVLFFTVHNPGLALLHLLLLYGLVVSTALIWHPINKLAALLLLPYLAWLTVTSALTYHLWRDSLCPVHQPQPTEKSD</w:t>
            </w:r>
          </w:p>
        </w:tc>
      </w:tr>
      <w:tr w:rsidR="00767530" w:rsidRPr="00E340F8" w14:paraId="4DAD18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723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88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534|TSP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C856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EGSLTYRVPERLRQGFCGVGRAAQALVCASAKEGTAFRMEAVQEGAAGVESEQAALGEEAVLLLDDIMAEVEVVAEEEGLVERREEAQRAQQAVPGPGPMTPESAPEELLAVQVELEPVNAQARKAFSRQREKMERRRKPHLDRRGAVIQSVPGFWANVIANHPQMSALITDEDEDMLSYMVSLEVGEEKHPVHLCKIMLFFRSNPYFQNKVITKEYLVNITEYRASHSTPIEWYPDYEVEAYRRRHHNSSLNFFNWFSDHNFAGSNKIAEILCKDLWRNPLQYYKRMKPPEEGTETSGDSQLLS</w:t>
            </w:r>
          </w:p>
        </w:tc>
      </w:tr>
      <w:tr w:rsidR="00767530" w:rsidRPr="00E340F8" w14:paraId="30A90D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964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CE0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801|TT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4031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GQDPTSDDVMDSFLEKFQSQPYRGGFHEDQWEKEFEKVPLFMSRAPSEIDPRENPDLACLQSIIFDEERSPEEQAKTYKDEGNDYFKEKDYKKAVISYTEGLKKKCADPDLNAVLYTNRAAAQYYLGNFRSALNDVTAARKLKPCHLKAIIRGALCHLELKHFAEAVNWCDEGLQIDAKEKKLLEMRAKADKLKRIEQRDVRKANLKEKKERNQNEALLQAIKARNIRLSEAACEDEDSASEGLGELFLDGLSTENPHGARLSLDGQGRLSWPVLFLYPEYAQSDFISAFHEDSRFIDHLMVMFGETPSWDLEQKYCPDNLEVYFEDEDRAELYRVPAKSTLLQVLQHQRYFVKALTPAFLVCVGSSPFCKNFLRGRKVYQIR</w:t>
            </w:r>
          </w:p>
        </w:tc>
      </w:tr>
      <w:tr w:rsidR="00767530" w:rsidRPr="00E340F8" w14:paraId="0190790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8A5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197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26|TYB4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3E50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PDMAEIEKFDKSKLKKTETQEKNPLPSKETIEQEKQAGES</w:t>
            </w:r>
          </w:p>
        </w:tc>
      </w:tr>
      <w:tr w:rsidR="00767530" w:rsidRPr="00E340F8" w14:paraId="18A8A6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7FD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805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G11|TSN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8C8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YYRYSNAKVSCWYKYLLFSYNIIFWLAGVVFLGVGLWAWSEKGVLSDLTKVTRMHGIDPVVLVLMVGVVMFTLGFAGCVGALRENICLLNFFCGTIVLIFFLELAVAVLAFLFQDWVRDRFREFFESNIKSYRDDIDLQNLIDSLQKANQCCGAYGPEDWDLNVYFNCSGASYSREKCGVPFSCCVPDPAQKVVNTQCGYDVRIQLKSKWDESIFTKGCIQALESWLPRNIYIVAGVFIAISLLQIFGIFLARTLISDIEAVKAGHHF</w:t>
            </w:r>
          </w:p>
        </w:tc>
      </w:tr>
      <w:tr w:rsidR="00767530" w:rsidRPr="00E340F8" w14:paraId="30BB9A54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094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B99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04|TT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B97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FAEGDFTVADYALLEDCPHVDDCVFAAEFMSNDYVRVTQLYCDGVGVQYKDYIQSERNLEFDICSIWCSKPISVLQDYCDAIKINIFWPLLFQHQNSSVISRLHPCVDANNSRASEINLKKLQHLELMEDIVDLAKKVANDSFLIGGLLRIGCKIENKILAMEEALNWIKYAGDVTILTKLGSIDNCWPMLSIFFTEYKYHITKIVMEDCNLLEELKTQSCMDCIEEGELMKMKGNEEFSKERFDIAIIYYTRAIEYRPENYLLYGNRALCFLRTGQFRNALGDGKRATILKNTWPKGHYRYCDALSMLGEYDWALQANIKAQKLCKNDPEGIKDLIQQHVKLQKQIEDLQGRTANKDPIKAFYENRAYTPRSLSAPIFTTSLNFVEKERDFRKINHEMANGGNQNLKVADEALKVDDCDCHPEFSPPSSQPPKHKGKQKSRNNESEKFSSSSPLTLPADLKNILEKQFSKSSRAAHQDFANIMKMLRSLIQDGYMALLEQRCRSAAQAFTELLNGLDPQKIKQLNLAMINYVLVVYGLAISLLGIGQPEELSEAENQFKRIIEHYPSEGLDCLAYCGIGKVYLKKNRFLEALNHFEKARTLIYRLPGVLTWPTSNVIIEESQPQKIKMLLEKFVEECKFPPVPDAICCYQKCHGYSKIQIYITDPDFKGFIRISCCQYCKIEFHMNCWKKLKTTTFNDKIDKDFLQGICLTPDCEGVISKIIIFSSGGEVKCEFEHKVIKEKVPPRPILKQKCSSLEKLRLKEDKKLKRKIQKKEAKKLAQERMEEDLRESNPPKNEEQKETVDNVQRCQFLDDRILQCIKQYADKIKSGIQNTAMLLKELLSWKVLSTEDYTTCFSSRNFLNEAVDYVIRHLIQENNRVKTRIFLHVLSELKEVEPKLAAWIQKLNSFGLDATGTFFSRYGASLKLLDFSIMTFLWNEKYGHKLDSIEGKQLDYFSEPASLKEARCLIWLLEEHRDKFPALHSALDEFFDIMDSRCTVLRKQDSGEAPFSSTKVKNKSKKKKPKDSKPMLVGSGTTSVTSNNEIITSSEDHSNRNSDSAGPFAVPDHLRQDVEEFEALYDQHSNEYVVRNKKLWDMNPKQKCSTLYDYFSQFLEEHGPLDMSNKMFSAEYEFFPEETRQILEKAGGLKPFLLGCPRFVVIDNCIALKKVASRLKKKRKKKNIKTKVEEISKAGEYVRVKLQLNPAAREFKPDVKSKPVSDSSSAPAFENVKPKPVSANSPKPACEDVKAKPVSDNSSRQVSEDGQPKGVSSNSPKPGSEDANYKRVSCNSPKPVLEDVKPTYWAQSHLVTGYCTYLPFQRFDITQTPPAYINVLPGLPQYTSIYTPLASLSPEYQLPRSVPVVPSFVANDRADKNAAAYFEGHHLNAENVAGHQIASETQILEGSLGISVKSHCSTGDAHTVLSESNRNDEHCGNSNNKCEVIPESTSAVTNIPHVQMVAIQVSWNIIHQEVNTEPYNPFEERQGEISRIEKEHQVLQDQLQEVYENYEQIKLKGLEETRDLEEKLKRHLEENKISKTELDWFLQDLEREIKKWQQEKKEIQERLKSLKKKIKKVSNASEMYTQKNDGKEKEHELHLDQSLEISNTLTNEKMKIEEYIKKGKEDYEESHQRAVAAEVSVLENWKESEVYKLQIMESQAEAFLKKLGLISRDPAAYPDMESDIRSWELFLSNVTKEIEKAKSQFEEQIKAIKNGSRLSELSKVQISELSFPACNTVHPELLPESSGDDGQGLVTSASDVTGNHAALHRDPSVFSAGDSPGEAPSALLPGPPPGQPEATQLTGPKRAGQAALSERSPVADRKQPVPPGRAARSSQSPKKPFNSIIEHLSVVFPCYNSTELAGFIKKVRSKNKNSLSGLSIDEIVQRVTEHILDEQKKKKPNPGKDKRTYEPSSATPVTRSSQGSPSVVVAPSPKTKGQKAEDVPVRIALGASSCEICHEVFKSKNVRVLKCGHKYHKGCFKQWLKGQSACPACQGRDLLTEESPSGRGWPSQNQELPSCSSR</w:t>
            </w:r>
          </w:p>
        </w:tc>
      </w:tr>
      <w:tr w:rsidR="00767530" w:rsidRPr="00E340F8" w14:paraId="3528912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1C5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9C2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Y15|TSG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453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NRSKSPRRPSPTSRAANCDVELLKSTARDREELKCMLEKYERHLAEIQGNVKVLTSERDKTFLLYEQAQEEIARLRREMMKSCKSPKSTTAHAILRRVETERDVAFTDLRRMTTERDSLRERLKIAQETAFNEKAHLEQRIEELECTVHNLDDERMEQMANMTLMKETITTVEKEMKSLARKAMDTESELGRQKAENNSLRLLYENTEKDLSDTQRHLAKKKYELQLTQEKIMCLDEKIDNFTRQNIAQREEISILGATLNDLAKEKECLQACLDKKSENIASLGESLAMKEKTISGMKNIIAEMEQASRQSTEALIMCEQDISRMRRQLDETNDELGQIARERDILAHENDNLQEQFAKVKQENQALSKKLNDTHNELSDIKQKVQDTNLEVNKLKNILKSEESENRQIMEQLRKANEDAENWENKARQTEAENNTLKLELITAEAEGNRLKEKVDALNREVEQHLNAERSYKSQIATLHKSLVKMEEELQKVQFEKVSALADLSSTRELCIKLDSSKEL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NRQLVAKDQEIEMMENELDSARSEIELLRSQMTNERISMQNLEALLVANRDKEYQSQIALQEKESEIQLLKEHLCLAENKMAIQSRDVAQFRNVVTQLEADLDITKRQLGTERFERERAVQELRRQNYSSNAYNLGPMKPNTKCHSPERAHHRSPDRGLDRSLEENLCYRDF</w:t>
            </w:r>
          </w:p>
        </w:tc>
      </w:tr>
      <w:tr w:rsidR="00767530" w:rsidRPr="00E340F8" w14:paraId="77018E3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5D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32E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65|TS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B5BC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EALMLEIYRQALNAGALPTARPRSTESANSSERCPSHDSNSSEHGGGAGSGGVGHRLDAAALSTGVMPGEGPTTLHSSFPAVPQSLPSQPPSMEAYLHMVAAAAQQYGFPLAAAAAAGAGPRLPLPLANEAAAPFKLPPQASPTASSNNSEALDFRTNLYGRAESAEPPASEGEEEEFDDGANNPLDLSVGTRKRGHESEPQLGHIQVKKMFKSDSPPANSVASPSASQLLPGVNPYLAAVAAANIFRAGQFPDWNSKNDLVVDPLEKMSDIVKGGASGMGTKEKMHSSKATTPQAASQPPKSPVQPTPNQNSESGGGSGGGAAGSGAVTKARHNIWQSHWQNKGVASSVFRCVWCKQSFPTLEALTTHMKDSKHCGVNVPPFGNLPSNNPQPQHHHPTPPPPPQNHNLRKHSSGSASNHSPSANVKNAFQYRGDPPTPLPRKLVRGQNVWLGKGVEQAMQILKCMRCGESFRSLGEMTKHMQETQHYTNILSQEQSISIKSGNANANSDAKESHNSLSSEESRTLSAVLTCKVCDKAFNSLGDLSNHMAKNNHYAEPLLQSAGARKRPAPKKREKSLPVRKLLEMKGGSGTTQEDHSNEKTSVQGKPGLGPGGGDKNDAALFAERMRQYITGVKAPEEIAKVAAAQLLAKNKSPELVEQKNGGSAKAAGASSVLSAIEQMFTTSFDTPPRHASLPASSPSNSSTKNTSPVASSILKRLGIDETVDYNKPLIDTNDPYYQHYRYTSSERSGSECSAEARPRLDAPTPEKQQQGGGHDEESSKPAIKQEREAESKPVKMEIKSEFVDEPNEAEETSKMEAAVVNGSATNNNNNIVERSSPKTPSSAASPQTRLLPPRSPAESQRSVTPKSPASSHKSYDGSSEGTKKFPSDSLNALSSMFDSLGSSGAGANSRAKLAAAAAAGGSESPENLTAGGNSLAALRQFCVKKEKTA</w:t>
            </w:r>
          </w:p>
        </w:tc>
      </w:tr>
      <w:tr w:rsidR="00767530" w:rsidRPr="00E340F8" w14:paraId="6FB934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B91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E7B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L167|U2Q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6CE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LQDIARLSDRFISVELVDESLFDWNVKLHQVDKDSVLWQDMKETNTEFILLNLTFPDNFPFSPPFMRVLSPRLENGYVLDGGAICMELLTPRGWSSAYTVEAVMRQFAASLVKGQGRICRKAGKSKKSFSRKEAEATFKSLVKTHEKYGWVTPPVSDG</w:t>
            </w:r>
          </w:p>
        </w:tc>
      </w:tr>
      <w:tr w:rsidR="00767530" w:rsidRPr="00E340F8" w14:paraId="15484A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DC8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CC4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6055|TTC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C3A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NQQITKKEQYNLNKLQKRLRRNVGEAIADFNMIEEGDRIMVCLSGGKDSYTMLEILRNLQQSAPINFSLVAVNLDQKQPGFPEHVLPEYLEKLGVEYKIVEENTYGIVKEKIPEGKTTCSLCSRLRRGILYRTATELGATKIALGHHRDDILQTLFLNMFYGGKMKGMPPKLMSDDGKHIVIRPLAYCREKDIQRFADAKAFPIIPCNLCGSQPNLQRQVIADMLRDWDKRYPGRIETMFSAMQNVVPSHLCDTNLFDFKGITHGSEVVNGGDLAFDREEIPLQPACWQPEEDENQLDELRLNVVEVK</w:t>
            </w:r>
          </w:p>
        </w:tc>
      </w:tr>
      <w:tr w:rsidR="00767530" w:rsidRPr="00E340F8" w14:paraId="6FDEC8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D3F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933B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3A9|TTY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552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PGYRPSAWVHLLHQLPRADFQLRPVPSGFAPRDQEYQQALLLVAALAGLGLGLSLIFIAVYLIRFCCCRPPEPHGAKSPPPGGGCVTWSCIAALLVGCAGIGIGFYGNSETSDGVSQLSSALLHANHTLSTIDDVVLETVERLGEAVKTELTTLEEVLSVRMELVAATRGARRQAEAAAQYLQGLAFWQGVSLSPVQVAEDVTFVEEYRWLAYVLLLLLVLLVCLFTLLGLAKQSKWLVVVMTAMSLLVLVLSWGSMGLEAATAVGLSDFCSNPDTYVLNLTQEETGLSSDILSYYFLCNQAVSNPFQQRLTLSQRALASIHSQLQGLEREAIPQFSAAQKPLLSLEETLNVTERSFHQLVALLHCRSLHKDYGSALRGLCEDALEGLLFLMLFSLLSAGALATTLCSLPRAWALFPPSDDYDDTDDDDPFNPQESKRFVQWQSSI</w:t>
            </w:r>
          </w:p>
        </w:tc>
      </w:tr>
      <w:tr w:rsidR="00767530" w:rsidRPr="00E340F8" w14:paraId="6E9DE5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BF7F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8BC5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627|URA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2BE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VVVSGGVISGIGKGVLASSTGMLLKTLGLKVTSIKIDPYMNIDAGTMSPLEHGECFVLDDGGETDLDLGNYERYLGITLSRDHNITTGKIYSHVISRERRGDYLGKTVQIVPHLTNAIQDWIQRVSKIPVDDTGLEPDVCIIELGGTVGDIESAPFVEALRQFQFEVGRENFALIHVSLVPVIHGEQKTKPTQAAIKDLRSLGLIPDMIACRCSEELNRSTIDKIAMFCHVGPEQVVNVHDVNSTYHVPLLLLKQHMIDYLHSRLKLGEVPLTLEDKERGSQLLTNWENMTKNLDDSDDVVKIALVGKYTNLKDSYLSVTKSLEHASMKCRRQLEILWVEASNLEPETQEVDKNKFHDSWNKLSSADGILVPGGFGTRGIEGMILAAKWARESGVPFLGVCLGLQVAAIEFARNVIGRPNSSSTEFLDETLLAPEDQVVIYMPEIDKEHMGGTMRLGLRPTIFQPNSEWSNIRKLYGEVNEVHERHRHRYEINPKIVNDMESRGFIFVGKDETGQRCEIFELKGHPYYVGTQYHPEYTSKVLEPSRPFWGLVAAASGTLGEVIKDINLSEGNENE</w:t>
            </w:r>
          </w:p>
        </w:tc>
      </w:tr>
      <w:tr w:rsidR="00767530" w:rsidRPr="00E340F8" w14:paraId="24CE31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8B6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7BD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M01|UGDH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B5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ICCIGAGYVGGPTMAVIALKCPDIEVAVVDISVPRINAWNSDQLPIYEPGLDDIVKQCRGKNLFFSTDVEKHVREADIVFVSVNTPTKTTGLGAGKAADLTYWESAARMIADVSVSDKIVVEKSTVPVKTAEAIEKILMHNSKGIKFQILSNPEFLAEGTAIADLFNPDRVLIGGRETPEGFKAVQTLKEVYANWVPEGQIITTNLWSAELSKLAANAFLAQRISSVNAMSALCESTGADVTQVSYAVGTDSRIGSKFLNASVGFGGSCFQKDILNLVYICQCNGLPEVAEYWKQVIKINDYQKNRFVNRIVSSMFNTVSNKKVAILGFAFKKDTGDTRETPAIDVCKGLLGDKAQISIYDPQVTEEQIQRDLSMKKFDWDHPLHLQPMSPTTVKQVSVTWDAYEATKDAHAVCVLTEWDEFKSLDYQKIFDNMQKPAFIFDGRNIMNVNKLREIGFIVYSIGKPLDPWLKDMPAFV</w:t>
            </w:r>
          </w:p>
        </w:tc>
      </w:tr>
      <w:tr w:rsidR="00767530" w:rsidRPr="00E340F8" w14:paraId="32B3DF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5E1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EA95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T5|UBP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C89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RTKGKTVPIDDSSETLEPVCRHIRKGLEQGNLKKALVNVEWNICQDCKTDNKVKDKAEEETEEKPSVWLCLKCGHQGCGRNSQEQHALKHYLTPRSEPHCLVLSLDNWSVWCYVCDNEVQYCSSNQLGQVVDYVRKQASITTPKPAEKDNGNIELENKKLEKESKNEQEREKKENMAKENPPMNSPCQITVKGLSNLGNTCFFNAVMQNLSQTPVLRELLKEVKMSGTIVKIEPPDLALTEPLEINLEPPGPLTLAMSQFLNEMQETKKGVVTPKELFSQVCKKAVRFKGYQQQDSQELLRYLLDGMRAEEHQRVSKGILKAFGNSTEKLDEELKNKVKDYEKKKSMPSFVDRIFGGELTSMIMCDQCRTVSLVHESFLDLSLPVLDDQSGKKSVNDKNLKKTVEDEDQDSEEEKDNDSYIKERSDIPSGTSKHLQKKAKKQAKKQAKNQRRQQKIQGKVLHLNDICTIDHPEDSEYEAEMSLQGEVNIKSNHISQEGVMHKEYCVNQKDLNGQAKMIESVTDNQKSTEEVDMKNINMDNDLEVLTSSPTRNLNGAYLTEGSNGEVDISNGFKNLNLNAALHPDEINIEILNDSHTPGTKVYEVVNEDPETAFCTLANREVFNTDECSIQHCLYQFTRNEKLRDANKLLCEVCTRRQCNGPKANI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GERKHVYTNAKKQMLISLAPPVLTLHLKRFQQAGFNLRKVNKHIKFPEILDLAPFCTLKCKNVAEENTRVLYSLYGVVEHSGTMRSGHYTAYAKARTANSHLSNLVLHGDIPQDFEMESKGQWFHISDTHVQAVPTTKVLNSQAYLLFYERIL</w:t>
            </w:r>
          </w:p>
        </w:tc>
      </w:tr>
      <w:tr w:rsidR="00767530" w:rsidRPr="00E340F8" w14:paraId="04A52D8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857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F97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W4|UBE2W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C3C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QKRLQKELLALQNDPPPGMTLNEKSVQNSITQWIVDMEGAPGTLYEGEKFQLLFKFSSRYPFDSPQVMFTGENIPIHPHVYSNGHICLSILTEDWSPALSVQSVCLSIISMLSSCKEKRRPPDNSFYVRTCNKNPKKTKWWYHDDTC</w:t>
            </w:r>
          </w:p>
        </w:tc>
      </w:tr>
      <w:tr w:rsidR="00767530" w:rsidRPr="00E340F8" w14:paraId="18FCF4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126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B66A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31|UPK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20A2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LWALLALGCLRFGSAVNLQPQLASVTFATNNPTLTTVALEKPLCMFDSKEALTGTHEVYLYVLVDSAISRNASVQDSTNTPLGSTFLQTEGGRTGPYKAVAFDLIPCSDLPSLDAIGDVSKASQILNAYLVRVGANGTCLWDPNFQGLCNAPLSAATEYRFKYVLVNMSTGLVEDQTLWSDPIRTNQLTPYSTIDTWPGRRSGGMIVITSILGSLPFFLLVGFAGAIALSLVDMGSSDGETTHDSQITQEAVPKSLGASESSYTSVNRGPPLDRAEVYSSKLQD</w:t>
            </w:r>
          </w:p>
        </w:tc>
      </w:tr>
      <w:tr w:rsidR="00767530" w:rsidRPr="00E340F8" w14:paraId="70A34A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2A59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0D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U87|VPS36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5A9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FAYVEARLSPNESFVSRDNRVKIYDGDQKTDFEDGEVVLTTHRLFWGRPGEIARAAVTLCLPLSYVISVSEETTASNFFGRKTRIIMHLHPPTSDKGPGPLDTSRATHIKLSGKNGLSVEFHSALRETLNARVWEILLTSEIIINGVASSPTLEPANDRLARIQKRTGIGGIERHLEAKAKATDENIALAFQDLSVLMAMAKDMVGVSKTISSKIRKQKGEISDDETVRFKSYLMSLGIDDPVTRDNFTSNSAYFSSLARQICEMLLDPIEEQGGMMSLADVYCRVNRARGLELLSPEDLLHACEQLSGPIRLRSFPSGARVLQLESHDDALIAVDTLEKVEAAESLAVEELAKQLGISLLLAKERLLVAERLGKVCRDESVEGLRFYPNLLLGRD</w:t>
            </w:r>
          </w:p>
        </w:tc>
      </w:tr>
      <w:tr w:rsidR="00767530" w:rsidRPr="00E340F8" w14:paraId="2B0654D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5AC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54D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194|VPS18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3C8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NTAKNKNGIITRATIDLKKDLKFVKLTAVSNLAVQNGEMLAAVTEKLLVHYSEGTGERHQEMSLPLNGPDHVAYIHLSRTGFHAIVSSKLGHNFYIHLKSNAFHHLKKLRCVVTAVGWNPDYSKETDTTGPILLGTAQGSIIELNVGSTGMMTTLKELTSQVAQIAEQRITSAPSPAAAITDIQLFQLADDDPKNKKWMVIIAQMARLIVLITDNEPAPVVKLGGFTSSASLQAGLMNLATEQAPSTTFHSFFTSPNTLQHTISSSKFSEKFKNHGFLTMHPTIAEPKRYAWLSPDGISIGNVNIYAERIQDVLVEEFNIEHRLIEGRLEPPTGIALTDYHVLLAYSSRVLALSLLPPHDVIFEDPWNPELGGALGFVSDNVAEFVWLYTQTFAMKYGTNDEARYIWKTYLDRGEYQKALQIARTRVAIEPDALEMVLRKQADFYIQEKNFTAAAEILAQSSEPFESVVLKFLTNSSERKMGLKTLLDKKLERLTRHEDKIRRDALVMWLLNVQLEELAEMRRLKNSNPDPAFVEKLRDTTDHVQRYFMRKNVIESIQTNRDAVYRMCVAHADFEMQLFFANAVKDLRTVIDILMLREQYFEVLEVLKNQRISELTYEMCPLLIEHIPKQVIVYLIQNQDQISPQKLTPCLSLCVKNMEMAIPAIKYLEAQFKGTQTISQNPQNLANLHNIYIHLMAKFRREKLLGYLESHGTIRSDLPYELDFAMRTCEQFKIEPCVVYLFCVAGMFGDAVEKALGFDVDLAKKCALMMEEAEANFAWLEGMEDPAATSYIRQKLDEKAKKAIWLKIGQYYVTQENNVDKCIELINESNHLLTIQDLLPIIPKFTRVGALKPIIVDFLKRNKQRLEKLERSMKEATEIASEIRDKQEKLKNRTTVVKPSDVCSHCARPISGRAFNVHSCRHFFHRECLEIAMISFLSQEEVEKMKTLIIDEERVLSQMKAEQLAGNQKGFIEKQEKYLKIAAFISNIVGAECPLCGNIAISQIDKQFLSDEEFAADLNTWLL</w:t>
            </w:r>
          </w:p>
        </w:tc>
      </w:tr>
      <w:tr w:rsidR="00767530" w:rsidRPr="00E340F8" w14:paraId="357D2AB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F08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63E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81|UB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405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EMDGAERMDVSPEPPLAPQRPASWWDQQVDFYTAFLHHLAQLVPEIYFAEMDPDLEKQEESVQMSILTPLEWYLFGEDPDICLEKLKHSGAFQLCGKVFKSGETTYSCRDCAIDPTCVLCMDCFQSSVHKNHRYKMHTSTGGGFCDCGDTEAWKTGPFCVDHEPGRAGTTKESLHCPLNEEVIAQARRIFPSVIKYIVEMTIWEEEKELPPELQIREKNERYYCVLFNDEHHSYDHVIYSLQRALDCELAEAQLHTTAIDKEGRRAVKAGVYATCQEAKEDIKSHSENVSQHPLHVEVLHSVVMAHQKFALRLGSWMNKIMSYSSDFRQIFCQACLVEEPGSENPCLISRLMLWDAKLYKGARKILHELIFSSFFMEMEYKKLFAMEFVKYYKQLQKEYISDDHERSISITALSVQMLTVPTLARHLIEEQNVISVITETLLEVLPEYLDRNNKFNFQGYSQDKLGRVYAVICDLKYILISKPVIWTERLRAQFLEGFRSFLKILTCMQGMEEIRRQVGQHIEVDPDWEAAIAIQMQLKNILLMFQEWCACDEDLLLVAYKECHKAVMRCSTNFMSSTKTVVQLCGHSLETKSYKVSEDLVSIHLPLSRTLAGLHVRLSRLGAISRLHEFVPFDGFQVEVLVEYPLRCLVLVAQVVAEMWRRNGLSLISQVFYYQDVKCREEMYDKDIIMLQIGASIMDPNKFLLLVLQRYELTDAFNKTISTKDQDLIKQYNTLIEEMLQVLIYIVGERYVPGVGNVTREEVIMREITHLLCIEPMPHSAIARNLPENENNETGLENVINKVATFKKPGVSGHGVYELKDESLKDFNMYFYHYSKTQHSKAEHMQKKRRKQENKDEALPPPPPPEFCPAFSKVVNLLSCDVMMYILRTIFERAVDMESNLWTEGMLQMAFHILALGLLEEKQQLQKAPEEEVAFDFYHKASRLGSSAMNAQNIQMLLEKLKGIPQLESQKDMITWILQMFDTVKRLREKSCLVVATTSGLECVKSEEITHDKEKAERKRKAEAARLHRQKIMAQMSALQKNFIETHKLMYDNTSEVTGKEDSIMEEESTSAVSEASRIALGPKRGPAVTEKEVLTCILCQEEQEVKLENNAMVLSACVQKSTALTQHRGKPVDHLGETLDPLFMDPDLAHGTYTGSCGHVMHAVCWQKYFEAVQLSSQQRIHVDLFDLESGEYLCPLCKSLCNTVIPIIPLQPQKINSENAEALAQLLTLARWIQTVLARISGYNIKHAKGEAPAVPVLFNQGMGDSTFEFHSILSFGVQSSVKYSNSIKEMVILFATTIYRIGLKVPPDELDPRVPMMTWSTCAFTIQAIENLLGDEGKPLFGALQNRQHNGLKALMQFAVAQRTTCPQVLIHKHLARLLSVILPNLQSENTPGLLSVDLFHVLVGAVLAFPSLYWDDTVDLQPSPLSSSYNHLYLFHLITMAHMLQILLTTDTDLSSGPPLAEGEEDSEEARCASAFFVEVSQHTDGLAGCGAPGWYLWLSLRNGITPYLRCAALLFHYLLGVAPPEELFANSAEGEFSALCSYLSLPTNLFLLFQEYWDTIRPLLQRWCGDPALLKSLKQKSAVVRYPRKRNSLIELPEDYSCLLNQASHFRCPRSADDERKHPVLCLFCGAILCSQNICCQEIVNGEEVGACVFHALHCGAGVCIFLKIRECRVVLVEGKARGCAYPAPYLDEYGETDPGLKRGNPLHLSRERYRKLHLVWQQHCIIEEIARSQETNQMLFGFNWQLL</w:t>
            </w:r>
          </w:p>
        </w:tc>
      </w:tr>
      <w:tr w:rsidR="00767530" w:rsidRPr="00E340F8" w14:paraId="0A7B340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DC1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637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07|VPS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9447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ILDEYEDSLSRSAVLQTGCPSVGIPHSGYVSAHLEKEVPIFTKQRVDFTPSERITSLVVSCNQLCMSLGKDTLLRIDLGKASEPNRVELGRKDDAKVHKMFLDHTGSHLLVALSSTEVLYMNRNGQKARPLARWKGQLVESVGWNKAMGNESSTGPILVGTAQGQIFEAELSASEGGLFGPAPDLYFRPLYVLNEEGGPAPVCSLEAERGPDGRGFVIATTRQRLFQFIGRAVEDTEAQGFAGLFAAYTDHPPPFREFPSNLGYSELAFYTPKLRSAPRAFAWMMGDGVLYGSLDCGRPDSLLSEERVWEYPAGVGPGANPPLAIVLTQFHFLLLLADRVEAVCTLTGQVVLRDHFLEKFGPLRHMVKDSSTGHLWAYTERAVFRYHVQREARDVWRTYLDMNRFDLAKEYCRERPDCLDTVLAREADFCFRQHRYLESARCYALTQSYFEEIALKFLEARQEEALAEFLQRKLAGLKPTERTQATLLTTWLTELYLSRLGALQGDPDALTLYRDTRECFRTFLSSPRHKEWLFASRASIHELLASHGDTEHMVYFAVIMQDYERVVAYHCQHEAYEEALAVLARHRDPQLFYKFSPILIRHIPRQLVDAWIEMGSRLDARQLIPALVNYSQGGEAQQVSQAIRYMEFCVNVLGETEQAIHNYLLSLYARGQPASLLAYLEQAGASPHRVHYDLKYALRLCAEHGHHRACVHVYKVLELYEEAVDLALQVDVDLAKQCADLPEEDEELRKKLWLKIARHVVQEEEDVQTAMACLASCPLLKIEDVLPFFPDFVTIDHFKEAICSSLKAYNHHIQELQREMEEATASAQRIRRDLQELRGRYGTVEPQDKCSTCDFPLLNRPFYLFLCGHMFHADCLLQAVRPGLPAYKQARLEELQRKLGAAPPPTKGSVKAKEAEAGAAAVGPSREQLKADLDELVAAECVYCGELMIRSIDRPFIDPQRYEEEHLSWL</w:t>
            </w:r>
          </w:p>
        </w:tc>
      </w:tr>
      <w:tr w:rsidR="00767530" w:rsidRPr="00E340F8" w14:paraId="08C76DC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88EB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DB0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155|VLDL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229B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ALWALWLLLALCWAPRESGATGTGRKAKCEPSQFQCTNGRCITLLWKCDGDEDCVDGSDEKNCVKKTCAESDFVCNNGQCVPSRWKCDGDPDCEDGSDESPEQCHMRTCRIHEISCGAHSTQCIPVSWRCDGENDCDSGEDEENCGNITCSPDEFTCSSGRCISRNFVCNGQDDCSDGSDELDCAPPTCGAHEFQCSTSSCIPISWVCDDDADCSDQSDESLEQCGRQPVIHTKCPASEIQCGSGECIHKKWRCDGDPDCKDGSDEVNCPSRTCRPDQFECEDGSCIHGSRQCNGIRDCVDGSDEVNCKNVNQCLGPGKFKCRSGECIDISKVCNQEQDCRDWSDEPLKECHINECLVNNGGCSHICKDLVIGYECDCAAGFELIDRKTCGDIDECQNPGICSQICINLKGGYKCECSRGYQMDLATGVCKAVGKEPSLIFTNRRDIRKIGLERKEYIQLVEQLRNTVALDADIAAQKLFWADLSQKAIFSASIDDKVGRHVKMIDNVYNPAAIAVDWVYKTIYWTDAASKTISVATLDGTKRKFLFNSDLREPASIAVDPLSGFVYWSDWGEPAKIEKAGMNGFDRRPLVTADIQWPNGITLDLIKSRLYWLDSKLHMLSSVDLNGQDRRIVLKSLEFLAHPLALTIFEDRVYWIDGENEAVYGANKFTGSELATLVNNLNDAQDIIVYHELVQPSGKNWCEEDMENGGCEYLCLPAPQINDHSPKYTCSCPSGYNVEENGRDCQSTATTVTYSETKDTNTTEISATSGLVPGGINVTTAVSEVSVPPKGTSAAWAILPLLLLVMAAVGGYLMWRNWQHKNMKSMNFDNPVYLKTTEEDLSIDIGRHSASVGHTYPAISVVSTDDDLA</w:t>
            </w:r>
          </w:p>
        </w:tc>
      </w:tr>
      <w:tr w:rsidR="00767530" w:rsidRPr="00E340F8" w14:paraId="10C406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CBA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A9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JJF6|VKOR_SYNJ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73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YLKLKAQEETWLQRHSRLILAILAGLGSLLTAYLTYTKLTEQPAAFCTGDGGCDLVLSSRWAEFLGIPTAAVGLLGFLGVLALAVLPDGLPLVKRWRWPALFGLVSAMTAFEMYMLYLMVAVLRQFCMYCTTAIILVAGLGLVTVLGHRWLDGGKLAFSYILVAFLTLVTTIGVYANQVPPPSPLAVGLAAHLRQIGGTMYGAYWCPHCQDQKELFGAAFDQVPYVECSPNGPGTPQAQECTEAGITSYPTWIINGRTYTGVRSLEALAVASGYPLEEGR</w:t>
            </w:r>
          </w:p>
        </w:tc>
      </w:tr>
      <w:tr w:rsidR="00767530" w:rsidRPr="00E340F8" w14:paraId="50B633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44D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BD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634|VGLU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73AC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RQEEFRKLAGRALGRLHRLLEKRQEGAETLELSADGRPVTTHTRDPPVVDCTCFGLPRRYIIAIMSGLGFCISFGIRCNLGVAIVSMVNNSTTHRGGHVVVQKAQFNWDPETVGLIHGSFFWGYIVTQIPGGFICQKFAANRVFGFAIVATSTLNMLIPSAARVHYGCVIFVRILQGLVEGVTYPACHGIWSKWAPPLERSRLATTAFCGSYAGAVVAMPLAGVLVQYSGWSSVFYVYGSFGIFWYLFWLLVSYESPALHPSISEEERKYIEDAIGESAKLMNPVTKFNTPWRRFFTSMPVYAIIVANFCRSWTFYLLLISQPAYFEEVFGFEISKVGLVSALPHLVMTIIVPIGGQIADFLRSRHIMSTTNVRKLMNCGGFGMEATLLLVVGYSHSKGVAISFLVLAVGFSGFAISGFNVNHLDIAPRYASILMGISNGVGTLSGMVCPIIVGAMTKHKTREEWQYVFLIASLVHYGGVIFYGVFASGEKQPWAEPEEMSEEKCGFVGHDQLAGSDESEMEDEVEPPGAPPAPPPSYGATHSTVQPPRPPPPVRDY</w:t>
            </w:r>
          </w:p>
        </w:tc>
      </w:tr>
      <w:tr w:rsidR="00767530" w:rsidRPr="00E340F8" w14:paraId="687E20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E3F2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9A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U5PZ28|VM2H1_BOT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8D7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LPYQGSSIILESGNVNDYEVVYPRKVTALPKGAGQPKYEDAMQYEFKVNGEPVVLHLEKNKGLFSKDYSETHYSSDGRKITTNPPVEDHCYYHGRIENDADSTGSISACNGLKGHFKLQGEMYLIEPLKLSDSEAHAIYKYENVEKEDEAPKMCGVTETNWESYEPIKKASQSNLTPEQQRFNPFKYVELVIVADHRMFTKYNGDLEKIRIKIYEIVNILNEMFRYLYIRIALVDLEIWSNRDLINVTSVAGDTLDSFGNWRETDLLKRKSHDNAQLLTGIDFNGTTIGIAYIASMCNPYLSVGIVQDHSEINFLIAVTMAHEMGHNLGMRHDTDYCTCGGYSCIMCAVLSDQPSKFFSNCSYIQYGKFIMNQNSQCILNEPLGTDIVSPPVCGNEILEVGEECDCGCPTNCQDPCCNAATCKQYSWVQCESGECCEQCRFRAAGTVCRRATDNDMDNRCTGQSADCPSNG</w:t>
            </w:r>
          </w:p>
        </w:tc>
      </w:tr>
      <w:tr w:rsidR="00767530" w:rsidRPr="00E340F8" w14:paraId="5521829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A5F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89CB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HV9|VAV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5612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SSNSFGGVAGVNGDLWRECVAWLTRCKVIPPDHKAAQPDAEIRILAMTLRDGVLLCNLVIHLDPSSLDPREFNRKPQMAQFLCSKNIKLFLDVCHNNFGIRDADLFEPTMLYDLTNFHRVLITLSKLSQCRKVQQLHPDLIGFNLQLSPTERSHSDEAIYKDLHSTTTDNIACNGTGYDHTNTKEEEVYQDLCALHRTSRSQTASSTSFEQRDYVIRELIDTESNYLDVLTALKTKFMGPLERHLNQDELRLIFPRIRELVDIHTKFLDKLRESLTPNAKVKMAQVFLDFREPFLIYGEFCSLLLGAIDYLADVCKKNQIIDQLVQKCERDYNVGKLQLRDILSVPMQRILKYHLLLDKLVKETSPLHDDYRSLERAKEAMIDVSQYINEVKRDSDHLVIIQKVKDSICDIHLLQNGNGSDLLQYGRLLLDGELHIKAHEDQKTKLRYAFVFDKILIMVKALHIKTGDMQYTYRDSHNLADYRVEQSHSRRTIGRDTRFKYQLLLARKSGKTAFTLYLKSEHERDKWRKALTEAMESLEPPGCQSTDHKMEIYTFDAPTTCRHCSKFLKGRIHQGYRCKVCQISVHKGCISSTGRCKQNPVSVPPPVCDRQLSEFNWFAGNMDRETAAHRLENRRIGTYLLRVRPQGPSTAHETMYALSLKTDDNVIKHMKINQENSGDSMLYCLSSRRHFKTIVELVSYYERNDLGENFAGLNQSLQWPYKEVIATALYDYEPKAGSNQLQLRTDCQVLVIGKDGDSKGWWRGKIGDTVGYFPKEYVQEQKLASEEL</w:t>
            </w:r>
          </w:p>
        </w:tc>
      </w:tr>
      <w:tr w:rsidR="00767530" w:rsidRPr="00E340F8" w14:paraId="444BAEB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BA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AC96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826|VINC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BE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KTIENILEPVAQQLHYVLAMAEKNATSVDEVRHLGTSMPNLDRFASRSALALSRASSRRSIPEYITPDTVRHVVNDDDCPVCQLMMPRGKDGCVSRLVILHEEANDGNAMPDLTGPVGMVSRAVGNLIQVGYDTCDHSDDRILQQDMPPALQRVEGSSKLLEESSYSLKHDPYSVPARKKLIDGARGILQGTSALLLCFDESEVRKIIRVCRKANDYVAVSEVIESMADLQQFVKDISPVLHDVTNDVNLRQQELTHQVHREILIRCMDSIKVIAPILICSMKTSIELGTPHPRQGHAEAIANRNFMSQRMTEEMNEIIRVLQLTTYDEDEWDADNVTVMRKALSAAKSLLTAALDWLADPHARSGAVGEKAIRRICEYADRISARALPEDAQSIKRSIFEITSFTDELCNLRNNGQPDRENLAAQTARRLKDLVGSQNSSGLMGDALQNAQRHGGANPAHTAAGRLEQALRWLDNPGLDDGGLGLQALRLLTADARKLADRLNPQDRNRLLGLCSDIDRLAAQLADLERRGLGNSPEAHQIRNQLKNALRDLGDFMRRVLTDRVVDDFADITTPLKQFVEAVHADPYDPNREQNFVDKSQRLTDHSQSMTTTARLVASCGPSKSKKTVEAILDTAEKVEQLTPQLVNAGRVRLHNPGSEQHFENIHKQYADALHRLRSHVDDAIDTGEFVRASETAMRRYTNHCEGAINGADAHGLVNNSSQIARLGNRVLMTAQNEADNSEEPSFVSRVRNAADQLHNAIPPMVNNAKQIAQNPHDQYAAQNWRGTNDHLLNSVRAVGDAITGVPMSNGRHSSYQESISRASPYNPPPPSSQVIRSVNASPPTAPIIHNKMIIREDIPAPPRPPPPVELSPPPRPPPPPEYDEEEETRAFWERYPLPQASHQPMLAAAHNLHNELKQWSSQENDIVAAAKRMAILMARLSQLVRGEGGTKKDLINCSKAIADSSEEVTRLAVQLARLCTDIKMRTALLQVSERIPTIATQLKVLSTVKATMLGSANVIGPYGQPVEGSEEDDEAMQQLVHNAQNLMQSVKDVVRAAEAASIKIRTNSGLRLRWLRKPMWSNF</w:t>
            </w:r>
          </w:p>
        </w:tc>
      </w:tr>
      <w:tr w:rsidR="00767530" w:rsidRPr="00E340F8" w14:paraId="50FC988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7A2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8F36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85|VI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464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KKEPIESDEVPQQETKNNLPSAPSEMSPLFLNKNTQKAMQSIAPILEGFSPKTSASENMSLKLPPPGIQDDHSEENLTVHDTLQRTISTALGNGNNTNTVTTSGLKKADSESKSEADPEGLSNSNIVNDADNINSISKTGSPHLPQGTMDAEQTNMGTNSVPTSSASSRKSSTSHPKPRLPKVGKIGVCAMDAKVLSKPMRHILNRLIEHGEFETVIFGDKVILDERIENWPTCDFLISFFSSGFPLDKAIKYVKLRKPFIINDLIMQKILWDRRLCLQVLEAYNVPTPPRLEISRDGGPRANEELRAKLREHGVEVKPVEEPEWKMVDDDTLEVDGKTMTKPFVEKPVDGEDHNIYIYYHSKNGGGGRRLFRKVGNKSSEFDPTLVHPRTEGSYIYEQFMDTDNFEDVKAYTIGENFCHAETRKSPVVDGIVRRNTHGKEVRYITELSDEEKTIAGKVSKAFSQMICGFDLLRVSGKSYVIDVNGFSFVKDNKAYYDSCANILRSTFIEAKKKMDMEKKNLPIIREEKEQKWVFKGLAIIIRHADRTPKQKFKHSFTSPIFISLLKGHKEEVVIRNVNDLKIVLQALRIALDEKAGNPAKIKVLANALEKKLNFPGTKIQLKPVLNKENEVEKVQFILKWGGEPTHSAKYQATELGEQMRQDFDLLNKSILQNIKIFSSSERRVLHTAQYWTRALFGADELGSDEISIRKDLLDDSNAAKDLMDKVKKKLKPLLREGKEAPPQFAWPSKMPEPYLVIKRVVELMNYHKKIMDNNFAKKDVNSMQTRWCTSEDPSLFKERWDKLFKEFNNAEKVDPSKISELYDTMKYDALHNRQFLENIFDPGLPNEAIADELGSHSLVDRYPINVLAKNNFKIIDSHSMNNSGKNSSNSVGSLGWVLESGKTSTARNPKSSSQFDEPRFMQLRELYKLAKVLFDFICPKEYGISDAEKLDIGLLTSLPLAKQILNDIGDMKNRETPACVAYFTKESHIYTLLNIIYESGIPMRIARNALPELDYLSQITFELYESTDASGQKSHSIRLKMSPGCHTQDPLDVQLDDRHYISCIPKISLTKHLDMDYVQQKLRNKFTRVIMPPKFTPVNITSPNLSFQKRKTRRKSVSVEKLKRPASSGSSSSTSVNKTLD</w:t>
            </w:r>
          </w:p>
        </w:tc>
      </w:tr>
      <w:tr w:rsidR="00767530" w:rsidRPr="00E340F8" w14:paraId="39813F5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74A6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2FB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C1|VH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962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QIAQNNRDGQQLVGADQGKVEVYVLFANTTYRTLDLYWVCERERENMYLTLKPFEEVRVNTFTTHSWLFRDYYTGERMHVRSQRIFQPIRVRVPKSQQSPDQLVDVRSEVLIHFPMRSLRENCLWLVARWLIRTSNAPRRIIHGYHIPSTLKQQLLSLLTCIESYSRVAGTRRRR</w:t>
            </w:r>
          </w:p>
        </w:tc>
      </w:tr>
      <w:tr w:rsidR="00767530" w:rsidRPr="00E340F8" w14:paraId="2CAECD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678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72B9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72|VACH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54E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EPAGQARAAATKLSEAVGAALQEPRRQRRLVLVIVCVALLLDNMLYMVIVPIVPDYIAHMRGGGEGPTRTPEVWEPTLPLPTPANASAYTANTSASPTAAWPAGSALRPRYPTESEDVKIGVLFASKAILQLLVNPLSGPFIDRMSYDVPLLIGLGVMFASTVLFAFAEDYATLFAARSLQGLGSAFADTSGIAMIADKYPEEPERSRALGVALAFISFGSLVAPPFGGILYEFAGKRVPFLVLAAVSLFDALLLLAVAKPFSAAARARANLPVGTPIHRLMLDPYIAVVAGALTTCNIPLAFLEPTIATWMKHTMAASEWEMGMAWLPAFVPHVLGVYLTVRLAARYPHLQWLYGALGLAVIGASSCIVPACRSFAPLVVSLCGLCFGIALVDTALLPTLAFLVDVRHVSVYGSVYAIADISYSVAYALGPIVAGHIVHSLGFEQLSLGMGLANLLYAPVLLLLRNVGLLTRSRSERDVLLDEPPQGLYDAVRLRERPVSGQDGEPRSPPGPFDACEDDYNYYYTRS</w:t>
            </w:r>
          </w:p>
        </w:tc>
      </w:tr>
      <w:tr w:rsidR="00767530" w:rsidRPr="00E340F8" w14:paraId="75EDC2B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14FB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128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09|VAM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3290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LFAVVARGTTILAKHAWCGGNFLEVTEQILAKIPSENNKLTYSHGNYLFHYICQDRIVYLCITDDDFERSRAFNFLNEIKKRFQTTYGSRAQTALPYAMNSEFSSVLAAQLKHHSENKGLDKVMETQAQVDELKGIMVRNIDLVAQRGERLELLIDKTENLVDSSVTFKTTSRNLARAMCMKNLKLTIIIIIVSIVFIYIIVSPLCGGFTWPSCVKK</w:t>
            </w:r>
          </w:p>
        </w:tc>
      </w:tr>
      <w:tr w:rsidR="00767530" w:rsidRPr="00E340F8" w14:paraId="4E417E6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549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50E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UVJ6|VANG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D194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ESQYSGYSYKSSHSRSSRKHRDRRDRHRSKSRDSSSRGDKSVTIQAPGEPLLDAESTRGDDRDDNWGETTTVVTGTSEHSVSNEDLTRASKELEDSSPLECRRFAGPIVSGVLGLFALLTPLAFLLLPQLLWRDSLEPCGTPCEGLYVSLAFKLLVLLISSWALFLRPSRSTLPRFFVFRCLLMALVFLFVASYWLFYGVRVLEPRERDYRGIVGYAVSLVDALLFIQYLALVLLEVRHLRPAFCLKVVRTTDGASRFYNVGHLSIQRAAVWVLDHYYTDFPVYNPALLNLPKSILSKKMSGFKVYSLGEENSTNNSTGQSRAMIAAAARRRDNSHNEYYYEEAEMDRRVRKRKARLVVAVEEAFTHIKRLQDDEAAASPKHPREVMDPREAAQAIFAPMARAMQKYLRTTRQQPYHSMESIISHLQFCITHNMTPKAFLERYLTPGPTMQYQRENGRGRQWTLVSEEPVTAALRQGLVFSLRRLDFALVVTVTPLPFLNLGEEFIDPKSHKFVMRLQSETSV</w:t>
            </w:r>
          </w:p>
        </w:tc>
      </w:tr>
      <w:tr w:rsidR="00767530" w:rsidRPr="00E340F8" w14:paraId="51995FD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9AE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28A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MQ1|UVRD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FB0F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HATDAKPPGPSPADQLLDGLNPQQRQAVVHEGSPLLIVAGAGSGKTAVLTRRIAYLMAARGVGVGQILAITFTNKAAAEMRERVVGLVGEKARYMWVSTFHSTCVRILRNQAALIEGLNSNFSIYDADDSRRLLQMVGRDLGLDIKRYSPRLLANAISNLKNELIDPHQALAGLTEDSDDLARAVASVYDEYQRRLRAANALDFDDLIGETVAVLQAFPQIAQYYRRRFRHVLVDEYQDTNHAQYVLVRELVGRDSNDGIPPGELCVVGDADQSIYAFRGATIRNIEDFERDYPDTRTILLEQNYRSTQNILSAANSVIARNAGRREKRLWTDAGAGELIVGYVADNEHDEARFVAEEIDALAEGSEITYNDVAVFYRTNNSSRSLEEVLIRAGIPYKVVGGVRFYERKEIRDIVAYLRVLDNPGDAVSLRRILNTPRRGIGDRAEACVAVYAENTGVGFGDALVAAAQGKVPMLNTRAEKAIAGFVEMFDELRGRLDDDLGELVEAVLERTGYRRELEASTDPQELARLDNLNELVSVAHEFSTDRENAAALGPDDEDVPDTGVLADFLERVSLVADADEIPEHGAGVVTLMTLHTAKGLEFPVVFVTGWEDGMFPHMRALDNPTELSEERRLAYVGITRARQRLYVSRAIVRSSWGQPMLNPESRFLREIPQELIDWRRTAPKPSFSAPVSGAGRFGSARPSPTRSGASRRPLLVLQVGDRVTHDKYGLGRVEEVSGVGESAMSLIDFGSSGRVKLMHNHAPVTKL</w:t>
            </w:r>
          </w:p>
        </w:tc>
      </w:tr>
      <w:tr w:rsidR="00767530" w:rsidRPr="00E340F8" w14:paraId="5DF446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FFB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0D7A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VQ0|VC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121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VSVAAEWQLLYDRYYRKPEIYQMKWKHVDLSRNKVACASFGGPIAVIRDDSKIVQLYAESALRKLRIFNSAGILLSETVWKHPGGRLIGMSWSDDQTLICIVQDGTIYRYNIHAELIEPNMSMGQECFEQNVVECVFWGNGVVCLTEGGQLICIFDFKTMKPSKLPDVPGLAEDDLLQPICLTVREPKYTMSGIAEVLVAVGDDIFVVEEDMVQTIRFDEPSVDDSEMQNDDSGNLIGVVQKMIVSPNGKFLTLFTHDGRIVVVDMETKQIAIDYSCESALPPQQMAWCGMDSVLLYWDEDLMMVGPVGDPVHYFYDEPIILIPECDGVRILSNTNLEFLQRVPDSTESIFKIGSTSPAALLYDALDHFDRRSAKADENLRLIRSSLSEAVESCIDAAGHEFDVTRQRALLRAASYGQAFCSNFQRERVQETCRTLRVLNAVRDPAIGIPLSIQQYKLLTPVVLISRLINANCHLLALRISEYLDMNKEVVIMHWACAKITASPSTPDSHLLEILLDKLQLCKGISYAAVATHADNCGRRKLAAMLVEHEPRSTKQVPLLLSIGEEDTALVKATESGDTDLVYLVIFHIWQKRPPLEFFAMIQGRVLARDLFVAYARCHKHEFLKDFFLSTGQIHEVAFLLWKESWDMGKNPMASKGSPLHGPRIKLIEKARNLFSQTKEHTFESKAAEEHAKLLKIQHELEASTKQAIFVDSSINDTIRTCIVLGNNRAAIKVKTEFKVSDKRWYWLKAFALATIKDWAALEKFSKEKRPPMGFRPFVEACIDADEKAEALKYIPKLSDLVERGEAYARIGMAKEAADCAAQANDGGELLERFRKTFVQNAIFDTLLMPFQGAS</w:t>
            </w:r>
          </w:p>
        </w:tc>
      </w:tr>
      <w:tr w:rsidR="00767530" w:rsidRPr="00E340F8" w14:paraId="1F47AA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388E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C817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672|UU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940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ISMHGAWLSFSDAPLLDNAELHIEDNERVCLVGRNGAGKSTLMKILNREQGLDDGRIIYEQDLIVARLQQDPPRNVEGSVYDFVAEGIEEQAEYLKRYHDISRLVMNDPSEKNLNELAKVQEQLDHHNLWQLENRINEVLAQLGLDPNVALSSLSGGWLRKAALGRALVSNPRVLLLDEPTNHLDIETIDWLEGFLKTFNGTIIFISHDRSFIRNMATRIVDLDRGKLVTYPGNYDQYLLEKEEALRVEELQNAEFDRKLAQEEVWIRQGIKARRTRNEGRVRALKAMRRERGERREVMGTAKMQVEEASRSGKIVFEMEDVCYQVNGKQLVKDFSAQVLRGDKIALIGPNGCGKTTLLKLMLGQLQADSGRIHVGTKLEVAYFDQHRAELDPDKTVMDNLAEGKQEVMVNGKPRHVLGYLQDFLFHPKRAMTPVRALSGGERNRLLLARLFLKPSNLLILDEPTNDLDVETLELLEELIDSYQGTVLLVSHDRQFVDNTVTECWIFEGGGKIGRYVGGYHDARGQQEQYVALKQPAVKKTEEAAAAKAETVKRSSSKLSYKLQRELEQLPQLLEDLEAKLEALQTQVADASFFSQPHEQTQKVLADMAAAEQELEQAFERWEYLEALKNGG</w:t>
            </w:r>
          </w:p>
        </w:tc>
      </w:tr>
      <w:tr w:rsidR="00767530" w:rsidRPr="00E340F8" w14:paraId="1A316CD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547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99E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A38|WART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E9A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AGEKRGGRPNDKYTAEALESIKQDLTRFEVQNNHRNNQNYTPLRYTATNGRNDALTPDYHHAKQPMEPPPSASPAPDVVIPPPPAIVGQPGAGSISVSGVGVGVVGVANGRVPKMMTALMPNKLIRKPSIERDTASSHYLRCSPALDSGAGSSRSDSPHSHHTHQPSSRTVGNPGGNGGFSPSPSGFSEVAPPAPPPRNPTACSAATPPPPVPPTSQAYVKRRSPALNNRPPAIAPPTQRGNSPVITQNGLKNPQQQLTQQLKSLNLYPGGGSGAVVEPPPPYLIQGGAGGAAPPPPPPSYTASMQSRQSPTQSQQSDYRKSPSSGIYSATSAGSPSPITVSLPPAPLAKPQPRVYQARSQQPIIMQSVKSTQVQKPVLQTAVAPQSPSSASASNSPVHVLAAPPSYPQKSAAVVQQQQQAAAAAHQQQHQHQQSKPPTPTTPPLVGLNSKPNCLEPPSYAKSMQAKAATVVQQQQQQQQQQQQVQQQQVQQQQQQQQQQLQALRVLQAQAQRERDQRERDQRERERDQQKLANGNPGRQMLPPPPYQSNNNNNSEIKPPSCNNNNIQISNSNLATTPPIPPAKYNNNSSNTGANSSGGSNGSTGTTASSSTSCKKIKHASPIPERKKISKEKEEERKEFRIRQYSPQAFKFFMEQHIENVIKSYRQRTYRKNQLEKEMHKVGLPDQTQIEMRKMLNQKESNYIRLKRAKMDKSMFVKLKPIGVGAFGEVTLVSKIDTSNHLYAMKTLRKADVLKRNQVAHVKAERDILAEADNNWVVKLYYSFQDKDNLYFVMDYIPGGDLMSLLIKLGIFEEELARFYIAEVTCAVDSVHKMGFIHRDIKPDNILIDRDGHIKLTDFGLCTGFRWTHNSKYYQENGNHSRQDSMEPWEEYSENGPKPTVLERRRMRDHQRVLAHSLVGTPNYIAPEVLERSGYTQLCDYWSVGVILYEMLVGQPPFLANSPLETQQKVINWEKTLHIPPQAELSREATDLIRRLCASADKRLGKSVDEVKSHDFFKGIDFADMRKQKAPYIPEIKHPTDTSNFDPVDPEKLRSNDSTMSSGDDVDQNDRTFHGFFEFTFRRFFDDKQPPDMTDDQAPVYV</w:t>
            </w:r>
          </w:p>
        </w:tc>
      </w:tr>
      <w:tr w:rsidR="00767530" w:rsidRPr="00E340F8" w14:paraId="669B7F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2A1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C07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P6|XER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96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LHTDVERYLRYLSVERQLSPITLLNYQRQLEAIINFASENGLQSWQQCDVTMVRNFAVRSRRKGLGAASLALRLSALRSFFDWLVSQNELKANPAKGVSAPKAPRHLPKNIDVDDMNRLLDIDINDPLAVRDRAMLEVMYGAGLRLSELVGLDIKHLDLESGEVWVMGKGSKERRLPIGRNAVAWIEHWLDLRDLFGSEDDALFLSKLGKRISARNVQKRFAEWGIKQGLNNHVHPHKLRHSFATHMLESSGDLRGVQELLGHANLSTTQIYTHLDFQHLASVYDAAHPRAKRGK</w:t>
            </w:r>
          </w:p>
        </w:tc>
      </w:tr>
      <w:tr w:rsidR="00767530" w:rsidRPr="00E340F8" w14:paraId="053772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6F9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4C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0S8|WAGC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2D5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LKIQEEVNSLMRLGQHFDDQLKLASVELGDFSDDDLALLDKCAQYYSLLHIHDINLNYLRDFYCAKKRECIENRQTTVQQRVELQRILSSIEEATRDVVMLERFNAAAEERLIPDIVVMQRNAQQLATKQALLDRQKTLKIPKDFSIESVIEKVDSLEQR</w:t>
            </w:r>
          </w:p>
        </w:tc>
      </w:tr>
      <w:tr w:rsidR="00767530" w:rsidRPr="00E340F8" w14:paraId="05BB666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3B79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A4F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5Q8|XYLT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8CD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NGTTKYRDYAIVISLFFLLNVYLLYNTAQHTQVGNSKHISSDSGEKTSNPLPSCEITDDLAKSAISRAITPSCKAKLQLEACQLKNGTFTINFPENQCPNHDSRLIDQRIGCFLDKKEARVLTEFEYKLPKSNGKATCRKHCYKAGFLYFGLEFGHECFCGNDVSNATAVDDVECRAYKCPGNENSEEFCGGFNAVEIFRTGFRSKVNHRKPTYLPPSSDSIKNPVKILFLLQLNGRNERQVKRFLKSIYLPHHYYYIHVDARQNYMFSEMQKVADFLDNIHITERRFSTIWGGASLLQMFLQVIRDSMKIEKFKDWDYIINFSESDFPILPISDFERLITVNNGKSFLASHGYNTGKFIQKQGFEYVFSECDNRMFRIGKREFPQNLRIDGGSDWVGIHRNLAEFSISDEELPRKLRKTYESILLPLESFYHTLAFNSEFCDDLLMSNLRLTNWYRKQGCRCASLKPIVDWCGCSPLVFREETMKKFELQKAISKPTYFARKFDSMVDIDSIEAAEMQSISPEKLQLNHPTYHFAFANIFKTGIDEQKLHFESLANFALKSTETRAKFRKVLRIDALRAHHNALIEIVMKIETTDGATFEFLIHRLSHVNLTENEEKLVEHGYLLRAVSFGTKFEWKEELCREYMGFVTDNDTLHTRLQWHPTEHVKKVGDKTSPEMIFKYRKGDELIEQTVVKPYDSVFGGQFDSWNVGKKLSNLTTCSNFFVDIISPSSPDDAPPLATLHFPVYTDQNAHCHVDYLRQFFKIADFCTSGDACKEKIWSTSYPDPKSDIFVGYDEDTQTLI</w:t>
            </w:r>
          </w:p>
        </w:tc>
      </w:tr>
      <w:tr w:rsidR="00767530" w:rsidRPr="00E340F8" w14:paraId="1A315B6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541C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85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61|WDR4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B26D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GGGSCDPLAPAGVPCAFSPHSQAYFALASTDGHLRVWETANNRLHQEYVPSAHLSGTCTCLAWAPARLQAKESPQRKKRKSEAVGMSNQTDLLALGTAVGSILLYSTVKGELHSKLISGGHDNRVNCIQWHQDSGCLYSCSDDKHIVEWNVQTCKVKCKWKGDNSSVSSLCISPDGKMLLSAGRTIKLWVLETKEVYRHFTGHATPVSSLMFTTIRPPNESQPFDGITGLYFLSGAVHDRLLNVWQVRSENKEKSAVMSFTVTDEPVYIDLTLSENKEEPVKLAVVCRDGQVHLFEHILNGYCKKPLTSNCTIQIATPGKGKKSTPKPIPILAAGFCSDKMSLLLVYGSWFQPTIERVALNSREPHMCLVRDISNCWAPKVETAITKVRTPVMNSEAKVLVPGIPGHHAAIKPAPPQTEQVESKRKSGGNEVSIEERLGAMDIDTHKKGKEDLQTNSFPVLLTQGLESNDFEMLNKVLQTRNVNLIKKTVLRMPLHTIIPLLQELTKRLQGHPNSAVLMVQWLKCVLTVHASYLSTLPDLVPQLGTLYQLMESRVKTFQKLSHLHGKLILLITQVTASEKTKGATSPGQKAKLVYEEESSEEESDDEIADKDSEDNWDEDEEESESEKDEDVEEEDEDAEGKDEENGEDRDTASEKELNGDSDLDPENESEEE</w:t>
            </w:r>
          </w:p>
        </w:tc>
      </w:tr>
      <w:tr w:rsidR="00767530" w:rsidRPr="00E340F8" w14:paraId="51EE32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8C8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6D7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93|WN11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D0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TRHWVTPLLLLCCSGICGAIQWLGLTVNGSRVAWNESEHCRLLDGLVPDQSQLCKRNLELMQSVVNAAKQTKLTCQMTLSDMRWNCSSVENAPSFTPDLSKGTRESAFVYALASATLSHTIARACASGELPTCSCGATPAEVPGTGFRWGGCGDNLHYGLNMGSAFVDAPMKSSKSAGTQATKIMNLHNNAVGRQVLMDSLETKCKCHGVSGSCSVKTCWKGLQDLPHIANELKSKYLGATKVIHRQTGTRRQLVPRELDIRPVRESELVYLVSSPDYCTKNPKLGSYGTQDRLCNKTSVGSDSCNLMCCGRGYNAYTETIVERCQCKYHWCCYVMCKKCERTVERYVCK</w:t>
            </w:r>
          </w:p>
        </w:tc>
      </w:tr>
      <w:tr w:rsidR="00767530" w:rsidRPr="00E340F8" w14:paraId="770184E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11D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89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92|WNK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D4D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PATETTVLMSQTEADLALRPPPPLGTAGQPRLGPPPRRARRFSGKAEPRPRSSRLSRRSSVDLGLLSSWSLPASPAPDPPDPPDSAGPGPARSPPPSSKEPPEGTWTEGAPVKAAEDSARPELPDSAVGPGSREPLRVPEAVALERRREQEEKEDMETQAVATSPDGRYLKFDIEIGRGSFKTVYRGLDTDTTVEVAWCELQTRKLSRAERQRFSEEVEMLKGLQHPNIVRFYDSWKSVLRGQVCIVLVTELMTSGTLKTYLRRFREMKPRVLQRWSRQILRGLHFLHSRVPPILHRDLKCDNVFITGPTGSVKIGDLGLATLKRASFAKSVIGTPEFMAPEMYEEKYDEAVDVYAFGMCMLEMATSEYPYSECQNAAQIYRKVTSGRKPNSFHKVKIPEVKEIIEGCIRTDKNERFTIQDLLAHAFFREERGVHVELAEEDDGEKPGLKLWLRMEDARRGGRPRDNQAIEFLFQLGRDAAEEVAQEMVALGLVCEADYQPVARAVRERVAAIQRKREKLRKARELEALPPEPGPPPATVPMAPGPPSVFPPEPEEPEADQHQPFLFRHASYSSTTSDCETDGYLSSSGFLDASDPALQPPGGVPSSLAESHLCLPSAFALSIPRSGPGSDFSPGDSYASDAASGLSDVGEGMGQMRRPPGRNLRRRPRSRLRVTSVSDQNDRVVECQLQTHNSKMVTFRFDLDGDSPEEIAAAMVYNEFILPSERDGFLRRIREIIQRVETLLKRDTGPMEAAEDTLSPQEEPAPLPALPVPLPDPSNEELQSSTSLEHRSWTAFSTSSSSPGTPLSPGNPFSPGTPISPGPIFPITSPPCHPSPSPFSPISSQVSSNPSPHPTSSPLPFSSSTPEFPVPLSQCPWSSLPTTSPPTFSPTCSQVTLSSPFFPPCPSTSSFPSTTAAPLLSLASAFSLAVMTVAQSLLSPSPGLLSQSPPAPPSPLPSLPLPPPVAPGGQESPSPHTAEVESEASPPPARPLPGEARLAPISEEGKPQLVGRFQVTSSKEPAEPLPLQPTSPTLSGSPKPSTPQLTSESSDTEDSAGGGPETREALAESDRAAEGLGAGVEEEGDDGKEPQVGGSPQPLSHPSPVWMNYSYSSLCLSSEESESSGEDEEFWAELQSLRQKHLSEVETLQTLQKKEIEDLYSRLGKQPPPGIVAPAAMLSSRQRRLSKGSFPTSRRNSLQRSEPPGPGIMRRNSLSGSSTGSQEQRASKGVTFAGDVGRM</w:t>
            </w:r>
          </w:p>
        </w:tc>
      </w:tr>
      <w:tr w:rsidR="00767530" w:rsidRPr="00E340F8" w14:paraId="65EC2C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53F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B7D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G8|WIPF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89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PPPPPPPLPPPPPPLGAPPPPPPPGPPISTDAPSLRKSDLKGRSALLADIQQGTRLRKVTQINDRSAPQIESSKGTSKEGGAAGSNARGGSTPPALGDLFAGGFPVLRPAGQRDVAGGKTGQGPGSRAPSPRLPTKAISGPLPAPASPRLGNASDTHSSARPVPPRPSVPAPPPPTTPPPPPPPPPPPPPPPLPPASPIKAPSVSPPVPPTKGNPSAVPAPIPCVPPLPPPPPTPPPLPPASALSEKAVRPQLAPLHLPPIPPPLPLLPPYGYPALHSEPSSPAQDVREPPAPPPPPPPPPPPPPPPLPTYASCSPRAAVAPPPPPLPGSSNSGSETPPPLPPKSPSFQTQKALPTPPGAPGPQIILQKKRRGPGAGGGKLNPPPAPPARSPTTELSSKTQQPGGQLRNGGQHVIDDFESKFTFHSMEDFPPPDEYKPGQKIYPSKVPRSRTPGSWLQAEAAGQSSDDIKTRNSQLSLKALR</w:t>
            </w:r>
          </w:p>
        </w:tc>
      </w:tr>
      <w:tr w:rsidR="00767530" w:rsidRPr="00E340F8" w14:paraId="6CA1E03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6C3E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279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H6|WAS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2BD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KRNIDPRHLCHTALPRGIKNELECVTNISLANIIRQLSSLSKYAEDIFGELFNEAHSFSFRVNSLQERVDRLSVSVTQLDPKEEELSLQDITMRKAFRSSTIQDQQLFDRKTLPIPLQETYDVCEQPPPLNILTPYRDDGKEGLKFYTNPSYFFDLWKEKMLQDTEDKRKEKRKQKQKNLDRPHEPEKVPRAPHDRRREWQKLAQGPELAEDDADLLHKHIEVANGPASHYETRPQTYVDHMDGSYSLSALPFSQMSELLTRAEERVLVRPHEPPPPPPMHGAGDAKPTPTCISSATGLIENRPQSPAAGRTPVFVSPTPPPPPPPLPSALSTSSLRASMTSTPPPPVPPPPPPPATALQAPAVPPPPAPLQIAPGVLHPAPPPIAPPLVQPSPPVARAAPVCETVPVHPLPQGEVQGLPPPPPPPPLPPPGIRPSSPVAVAALAHPP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GLHPAPSTAPGPHAPLMPPSPPSQVLPASEPKRHPSTLPVISDARSVLLEAIRKGIQLRKVEEQREQEAKHERIENDVATILSRRIAVEYSDSEDDSEFDEVDWLE</w:t>
            </w:r>
          </w:p>
        </w:tc>
      </w:tr>
      <w:tr w:rsidR="00767530" w:rsidRPr="00E340F8" w14:paraId="255C5FA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2400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44D8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P77|Y184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2D7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FFFPNSSMAILSVFLSLLLLSLPLPSTQDLNADRTALLSLRSAVGGRTFRWNIKQTSPCNWAGVKCESNRVTALRLPGVALSGDIPEGIFGNLTQLRTLSLRLNALSGSLPKDLSTSSNLRHLYLQGNRFSGEIPEVLFSLSHLVRLNLASNSFTGEISSGFTNLTKLKTLFLENNQLSGSIPDLDLPLVQFNVSNNSLNGSIPKNLQRFESDSFLQTSLCGKPLKLCPDEETVPSQPTSGGNRTPPSVEGSEEKKKKNKLSGGAIAGIVIGCVVGFALIVLILMVLCRKKSNKRSRAVDISTIKQQEPEIPGDKEAVDNGNVYSVSAAAAAAMTGNGKASEGNGPATKKLVFFGNATKVFDLEDLLRASAEVLGKGTFGTAYKAVLDAVTVVAVKRLKDVMMADKEFKEKIELVGAMDHENLVPLRAYYFSRDEKLLVYDFMPMGSLSALLHGNRGAGRSPLNWDVRSRIAIGAARGLDYLHSQGTSTSHGNIKSSNILLTKSHDAKVSDFGLAQLVGSSATNPNRATGYRAPEVTDPKRVSQKGDVYSFGVVLLELITGKAPSNSVMNEEGVDLPRWVKSVARDEWRREVFDSELLSLATDEEEMMAEMVQLGLECTSQHPDQRPEMSEVVRKMENLRPYSGSDQVNEAD</w:t>
            </w:r>
          </w:p>
        </w:tc>
      </w:tr>
      <w:tr w:rsidR="00767530" w:rsidRPr="00E340F8" w14:paraId="73F5B1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CE7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F3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YT3|Y405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A39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VTKKTMKIQIHLLYSFLFLCFSTLTLSSEPRNPEVEALISIRNNLHDPHGALNNWDEFSVDPCSWAMITCSPDNLVIGLGAPSQSLSGGLSESIGNLTNLRQVSLQNNNISGKIPPELGFLPKLQTLDLSNNRFSGDIPVSIDQLSSLQYLRLNNNSLSGPFPASLSQIPHLSFLDLSYNNLSGPVPKFPARTFNVAGNPLICRSNPPEICSGSINASPLSVSLSSSSGRRSNRLAIALSVSLGSVVILVLALGSFCWYRKKQRRLLILNLNDKQEEGLQGLGNLRSFTFRELHVYTDGFSSKNILGAGGFGNVYRGKLGDGTMVAVKRLKDINGTSGDSQFRMELEMISLAVHKNLLRLIGYCATSGERLLVYPYMPNGSVASKLKSKPALDWNMRKRIAIGAARGLLYLHEQCDPKIIHRDVKAANILLDECFEAVVGDFGLAKLLNHADSHVTTAVRGTVGHIAPEYLSTGQSSEKTDVFGFGILLLELITGLRALEFGKTVSQKGAMLEWVRKLHEEMKVEELLDRELGTNYDKIEVGEMLQVALLCTQYLPAHRPKMSEVVLMLEGDGLAERWAASHNHSHFYHANISFKTISSLSTTSVSRLDAHCNDPTYQMFGSSAFDDDDDHQPLDSFAMELSGPR</w:t>
            </w:r>
          </w:p>
        </w:tc>
      </w:tr>
      <w:tr w:rsidR="00767530" w:rsidRPr="00E340F8" w14:paraId="63A3921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6AE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AF1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84|YC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8B9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RSLHGSAYASVTSKEVPSNQDPLAVSASNLPEFDRDSTKVNSQQETTPGTSAVPENHHHVSPQPASVPPPQNGQYQQHGMMTPNKAMASNWAHYQQPSMMTCSHYQTSPAYYQPDPHYPLPQYIPPLSTSSPDPIDSQNQHSEVPQAETKVRNNVLPPHTLTSEENFSTWVKFYIRFLKNSNLGDIIPNDQGEIKRQMTYEEHAYIYNTFQAFAPFHLLPTWVKQILEINYADILTVLCKSVSKMQTNNQELKDWIALANLEYDGSTSADTFEITVSTIIQRLKENNINVSDRLACQLILKGLSGDFKYLRNQYRTKTNMKLSQLFAEIQLIYDENKIMNLNKPSQYKQHSEYKNVSRTSPNTTNTKVTTRNYQRTNSSKPRAAKAHNIATSSKFSRVNNDHINESTVSSQYLSDDN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DKQSKLDQFNYDTLTFDDDLNRLTAHNQSFIEQNETEQSYDQNTESDHDYQSEIEINSDPLVNDFSSQSINPLQLDKEPVQKVRAPKEVDADISEYNILPSPVRSRTPHIINKESTEMGGTVESDTTSPRHSSTFTARNQKRPGSPNDMIDLTSQDRVNYGLENIKTTRLGGTEEPYIQRNSDTNIKYRTTNSTPSIDDRSSNSESTTPIISIETKAVCDNTPSIDTDPPEYRSSDHATPNIMPDKSSKNVTADSILDDLPLPDLTHQ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S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5344B4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285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F53D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5DE31|YBOX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32E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AETQQPPQPAADAESPSSPAAAATAGDKKVIATKVLGTVKWFNVRNGYGFINRNDTKEDVFVHQTAIKKNNPRKYLRSVGDGETVEFDVVEGEKGAEAANVTGPGGVPVQGSKYAADRNRYRRYPRRRAPPRDYQENYQSDPEAEPREKREGAESAPEGEMQQQQRRPTYPGRRRYPPYFVRRRYGRRPPYTNSQRGEMTEGGEGEENQGGPDQGNKPMRQNYYRGFRPSRGPSRPRPVRDGEEDKENQSESGQNQEPRQRRYRRNFNYRRRRPQTTKPQDGKDSKAADASADKSAAPEAEQGGAD</w:t>
            </w:r>
          </w:p>
        </w:tc>
      </w:tr>
      <w:tr w:rsidR="00767530" w:rsidRPr="00E340F8" w14:paraId="003F79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E29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A8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B1|YAB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C21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MSMSSSSAPAFPPDHFSSTDQLCYVHCSFCDTVLAVSVPPSSLFKTVTVRCGHCSNLLSVTVSMRALLLPSVSNLGHSFLPPPPPPPPPNLLEEMRSGGQNINMNMMMSHHASAHHPNEHLVMATRNGRSVDHLQEMPRPPPANRPPEKRQRVPSAYNRFIKEEIQRIKAGNPDISHREAFSAAAKNWAHFPHIHFGLMADHPPTKKANVRQQEGEDGMMGREGFYGSAANVGVAHN</w:t>
            </w:r>
          </w:p>
        </w:tc>
      </w:tr>
      <w:tr w:rsidR="00767530" w:rsidRPr="00E340F8" w14:paraId="26A400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360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243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EJA0|YA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6598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AQQPPPQPAPQGPAPPSVSPAGTPAAPPAPPAGHQVVHVRGDSETDLEALFNAVMNPKTANVPQTVPMRLRKLPDSFFKPPEPKSHSRQASTDAGTAGALTPQHVRAHSSPASLQLGAGTLTASGVVSGPAATPAAQHLRQSSFEIPDDVPLPAGWEMAKTSSGQRYFLNHNDQTTTWQDPRKAMLSQLNVPTSASPAVPQTLMNSASGPLPDGWEQAMTQDGEVYYINHKNKTTSWLDPRLDPRFAMNQRITQSAPVKQPPPLAPQSPQGGVLGGGSSNQQQQIQLQQLQMEKERLRLKQQELFRQELALRSQLPSLEQDGGTQNAVSSPGMTQELRTMTTNSSDPFLNSGTYHSRDESTDSGLSMSSYSIPRTPDDFLNSVDEMDTGDTISQSTLPSQQSRFPDYLEALPGTNVDLGTLEGDAMNIEGEELMPSLQEALSSEILDVESVLAATKLDKESFLTWL</w:t>
            </w:r>
          </w:p>
        </w:tc>
      </w:tr>
      <w:tr w:rsidR="00767530" w:rsidRPr="00E340F8" w14:paraId="395E62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09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14F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144|YG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DF4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VNIWKPEDNIPREILAILSKPHPNYQLAFLNIIQLLKTQRRTGWVDHGIDPCESISDHMYRMGLTTMLITDKNVDRNKCIRIALVHDFAESLVGDITPNDPMTKEEKHRREFETVKYLCESIIRPCSESASREILDDWLAYEKQTCLEGRYVKDIDKYEMLVQCFEYEQKYNGKKDLKQFLGAINDIKTDEVKKWTQSLLEDRQAFFDSLKE</w:t>
            </w:r>
          </w:p>
        </w:tc>
      </w:tr>
      <w:tr w:rsidR="00767530" w:rsidRPr="00E340F8" w14:paraId="74A047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A8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AEF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GY4|YKT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8E8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YSLSVFYKGEPKAVLLKAAYDVSSFSFFQRSSVQEFMTFTSQLIVERSAKGSRASVKEQEYLCHVYVRSDSLAGVVIADSEYPSRVAFTLLEKVLDEFSKQVDRIDWPVGSPATIHYTALDGHLSRYQNPREADPMSKVQAELDETKIILHNTMESLLERGEKLDDLVSKSEVLGTQSKAFYKTARKQNSCCAIM</w:t>
            </w:r>
          </w:p>
        </w:tc>
      </w:tr>
      <w:tr w:rsidR="00767530" w:rsidRPr="00E340F8" w14:paraId="60D391E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EB32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80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73|YO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01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Q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NRLNNNGIHINNKVACQLIMRGLSGEYKFLRYTRHRHLNMTVAELFLDIHAIYEEQQGSRNSKPNYRRNLSDEKNDSRSYTNTTKPKVIARNPQKTNNSKSKTARAHNVSTSNNSPSTDNDSISKSTTEPIQLNNKHDLHLGQE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QSD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KTWDTDEYYDRKEIDPKRVINSMFIFNK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YLIQELNKKPIIKGLLTDSRSTISIIKSTNEEKFRNRFFGTKAMRLRDEVSGNNLYVYYIETKKNIADVMTKPLPIKTFKLLTNKWIH</w:t>
            </w:r>
          </w:p>
        </w:tc>
      </w:tr>
      <w:tr w:rsidR="00767530" w:rsidRPr="00E340F8" w14:paraId="37DE79A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9022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98D5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J0|YP1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3651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P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RKRDGTHKARFVARGDIQHPDTYDSGMQSNTVHHYALMTSLSLALDNNYYITQLDISSAYLYADIKEELYIRPPPHLGMNDKLIRLKKSLYGLKQSGANWYETIKSYLIKQCGMEEVRGWSCVFKNSQVTICLFVDDMILFSKDLNANKKIITTLKKQ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YDTKIINLGESDNEIQYDILGLEIKYQRGKYMKLGMENSLTEKIPKLNVPLNPKGRKLSAPGQPGLYIDQDELEIDEDEYKEKVHEMQKLIGLASYVGYKFRFDLLYYINTLAQHILFPSRQVLDMTYELIQFMWDTRDKQLIWHKNKPTEPDNKLVAISDASYGNQPYYKSQIGNIYLLNGKVIGGKSTKASLTCTSTTEAEIHAISESVPLLNNLSHLVQELNKKPITKGLLTDSKSTISIIISNNEEKFRNRFFGTKAMRLRDEVSGNHLHVCYIETKKNIADVMTKPLPIKTFKLLTNKWIH</w:t>
            </w:r>
          </w:p>
        </w:tc>
      </w:tr>
      <w:tr w:rsidR="00767530" w:rsidRPr="00E340F8" w14:paraId="107F9AC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E8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0C2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795|YME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BC6B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SKILVSPTVTTNVLRIFAPRLPQIGASLLVQKKWALRSKKFYRFYSEKNSGEMPPKKEADSSGKASNKSTISSIDNSQPPPPSNTNDKTKQANVAVSHAMLATREQEANKDLTSPDAQAAFYKLLLQSNYPQYVVSRFETPGIASSPECMELYMEALQRIGRHSEADAVRQNLLTASSAGAVNPSLASSSSNQSGYHGNFPSMYSPLYGSRKEPLHVVVSESTFTVVSRWVKWLLVFGILTYSFSEGFKYITENTTLLKSSEVADKSVDVAKTNVKFDDVCGCDEARAELEEIVDFLKDPTKYESLGGKLPKGVLLTGPPGTGKTLLARATAGEAGVDFFFMSGSEFDEVYVGVGAKRIRDLFAQARSRAPAIIFIDELDAIGGKRNPKDQAYAKQTLNQLLVELDGFSQTSGIIIIGATNFPEALDKALTRPGRFDKVVNVDLPDVRGRADILKHHMKKITLADNVDPTIIARGTPGLSGAELANLVNQAAVYACQKNAVSVDMSHFEWAKDKILMGAERKTMVLTDAARKATAFHEAGHAIMAKYTNGATPLYKATILPRGRALGITFQLPEMDKVDITKRECQARLDVCMGGKIAEELIYGKDNTTSGCGSDLQSATGTARAMVTQYGMSDDVGPVNLSENWESWSNKIRDIADNEVIELLKDSEERARRLLTKKNVELHRLAQGLIEYETLDAHEIEQVCKGEKLDKLKTSTNTVVEGPDSDERKDIGDDKPKIPTMLNA</w:t>
            </w:r>
          </w:p>
        </w:tc>
      </w:tr>
      <w:tr w:rsidR="00767530" w:rsidRPr="00E340F8" w14:paraId="77FF67A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622D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B57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939|YPT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0FD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KKNILKVIILGDSGVGKTSLMHRYVNDKYSQQYKATIGADFLTKEVTVDGDKVATMQVWDTAGQERFQSLGVAFYRGADCCVLVYDVTNASSFENIKSWRDEFLVHANVNSPETFPFVILGNKIDAEESKKIVSEKSAQELAKSLGDIPLFLTSAKNAINVDTAFEEIARSALQQNQADTEAFEDDYNDAINIRLDGENNSCSC</w:t>
            </w:r>
          </w:p>
        </w:tc>
      </w:tr>
      <w:tr w:rsidR="00767530" w:rsidRPr="00E340F8" w14:paraId="52F067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383A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3488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SP2|YND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E9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YGIFIDAGSSGSRLLIYSWDYDTDSSLSDKVKKLPLIETGIGDGGKWSLKVQPGISSFANNPKHVGKKHLKELLDFAAHAIPKDVHKETPVFLSATAGMRLLGVDAQNKILSHACRYIKKNYDFDIPNCSNSIRVIDGKAEGMYGWLATNYLLKTLEEKDTSTVGFLDMGGASVQIAFELPPSQLKNYKDSISTVHIGLQNGQQLEYPLFVTTWLGFGANEAYRRYLGLLIESENGKVGNTLSDPCSLRGRTYDIDGIEFAGTGDLKQCLKLTYNLLNKDKPCSMDPCNFDGISIPPVDFANTEFVGVSEFWYTTNDVFDMGGSYHFPNFYKKVDEYCGTEWETMLSRLYNKELTPSTDENKLEKLCFKASWALNVLHEGFDVPKSNTSSNDAKDGLSVIPAYHSPFTSLEKIERTEVSWTLGQVLLYASNQQLLAKPEYANYYMDPYGKLIASPSKHWMRLFPNKLFFILSFIFCLFFLFSLVLFGYDPKRRQRFKKFLLRLQRRKAPYIMSANGSYEDIADFSDDLEMSSPSKWHGPPIRTTSSHVLADRLSFTASRERTPRSPFP</w:t>
            </w:r>
          </w:p>
        </w:tc>
      </w:tr>
      <w:tr w:rsidR="00767530" w:rsidRPr="00E340F8" w14:paraId="3A36BB1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CFA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350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1611|YJBM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22A5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KQWERFLVPYRQAVEELKVKLKGIRTLYEYEDDHSPIEFVTGRVKPVASILEKARRKSIPLHEIETMQDIAGLRIMCQFVDDIQIVKEMLFARKDFTVVDQRDYIAEHKESGYRSYHLVVLYPLQTVSGEKHVLVEIQIRTLAMNFWATIEHSLNYKYSGNIPEKVKLRLQRASEAASRLDEEMSEIRGEVQEAQAAFSRKKKGSEQQ</w:t>
            </w:r>
          </w:p>
        </w:tc>
      </w:tr>
      <w:tr w:rsidR="00767530" w:rsidRPr="00E340F8" w14:paraId="6C48F05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B42E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5B95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DW3|ZMAT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CF8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RYFCDYCDRSFQDNLHNRKKHLNGLQHLKAKKVWYDMFRDAAAILLDEQNKRPCRKFLLTGQCDFGSNCRFSHMSERDLQELSIQVEEERRAREWLLDAPELPEGHLEDWLEKRAKRLSSAPSSRAEPIRTTVFQYPVGWPPVQELPPSLRAPPPGGWPLQPRVQWG</w:t>
            </w:r>
          </w:p>
        </w:tc>
      </w:tr>
      <w:tr w:rsidR="00767530" w:rsidRPr="00E340F8" w14:paraId="608399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3A3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706A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23|ZN67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B6E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TFRDVAIEFSLEEWQCLDTAQRNLYKNVILENYRNLVFLGIAVSKQDLITCLEQEKEPLTVKRHEMVNEPPVMCSHFAQEFWPEQNIKDSFEKVTLRRYEKCGNDNFQLKGCKSVDECKLHKGGYNGLNQCLPTMQSKMFQCDKYVKVFNKFSHSDRHKIKHMENKPFKCKECGRSFCMLSHLTRHERNYTKVNFCKCEECEKAVNQSSKLTKHKRIYTCEKLYKCQECDRTFNQFSNLTEYKKDYAREKPYKCEECGKAFNQSSHLTTHKIIHTGEKPYKCEECGKAFNQFSNLTTHKKIHTGEQPYICEECGKAFTQSSTLTTHKRIHTGEKPYKCEECGKAFNRSSKLTEHKNIHTGEQPYKCEECGKAFNRSSNLTEHRKIHTEEKPYKCKECGKAFKHSSALTTHKRIHTGEKPYKCEECGKAFNRSSKLTEHKKLHTGKKPYKCEECGKAFIQSSKLTEHKKIHSGEIPYKCEECGKAFKHSSSLTTHKRIHTGEKPYKCEECGKAFSRSSKLTEHKIIHTGEKPYKCERCDKAFNQSANLTKHKKIHTGEKLQNWNV</w:t>
            </w:r>
          </w:p>
        </w:tc>
      </w:tr>
      <w:tr w:rsidR="00767530" w:rsidRPr="00E340F8" w14:paraId="595B94E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2E1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DC7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78|ZBT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83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RKKPKTAENQKASEENEITQPGGSSAKPGLPCLNFEAVLSPDPALIHSTHSLTNSHAHTGSSDCDISCKGMTERIHSINLHNFSNSVLETLNEQRNRGHFCDVTVRIHGSMLRAHRCVLAAGSPFFQDKLLLGYSDIEIPSVVSVQSVQKLIDFMYSGVLRVSQSEALQILTAASILQIKTVIDECTRIVSQNVGDVFPGIQDSGQDTPRGTPESGTSGQSSDTESGYLQSHPQHSVDRIYSALYACSMQNGSGERSFYSGAVVSHHETALGLPRDHHMEDPSWITRIHERSQQMERYLSTTPETTHCRKQPRPVRIQTLVGNIHIKQEMEDDYDYYGQQRVQILERNESEECTEDTDQAEGTESEPKGESFDSGVSSSIGTEPDSVEQQFGPGAARDSQAEPTQPEQAAEAPAEGGPQTNQLETGASSPERSNEVEMDSTVITVSNSSDKSVLQQPSVNTSIGQPLPSTQLYLRQTETLTSNLRMPLTLTSNTQVIGTAGNTYLPALFTTQPAGSGPKPFLFSLPQPLAGQQTQFVTVSQPGLSTFTAQLPAPQPLASSAGHSTASGQGEKKPYECTLCNKTFTAKQNYVKHMFVHTGEKPHQCSICWRSFSLKDYLIKHMVTHTGVRAYQCSICNKRFTQKSSLNVHMRLHRGEKSYECYICKKKFSHKTLLERHVALHSASNGTPPAGTPPGARAGPPGVVACTEGTTYVCSVCPAKFDQIEQFNDHMRMHVSDG</w:t>
            </w:r>
          </w:p>
        </w:tc>
      </w:tr>
      <w:tr w:rsidR="00767530" w:rsidRPr="00E340F8" w14:paraId="54404E3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6CA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BC2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L9|RN1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3E83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TPEFNELYTLKVAMKSGTPDAPTTQESLKAVLLHPQPLGATKSFPAEVEMINSKVGNEFSHLCDDSQKQEKDMTGNQQEQEKSGVVRKKRKSQQAGPSYVQNCVKENQEILGRRQQLETPSDEDNDSSLSECLSSPSSSLHFGGSDTVTSDEDKEVSVRHTQPVLSAKSRSHSARSHKWPRTEADPVPSLLMKRPCFHGSALRRVTCRKRLVKSSSSQRTQKQKERMLVQRKKREALAQRKYALLSSSSSSSENDLSSDSSSSSSTDGEEDLCASASENPSNPAAPSGSIDEDVVVIEASFTPQVTANEEINVTSTDSEVEIVTVGESYRSRSTLGHSRSHWSQGSSSHTGRPQESRNRSRISTVIQPLRQNAAEVVDLTVDEDEPTIVPTTSARMDSQTTSASINNSNPSTSEQASDTTSTVASSQPSTVSETEATLTSNSATGSSVGDDVRRTASSAVPESGPPAMPRLPSCCPQHSPCGGTSQSHHALAHPHSSCFQQHGHHFQHHHHHHHTPHPAVPVSPSFSDPACPVERPQVQAPCGANSSSGSSYHDQQALPVDLSNSALRTHGSGGFHGASAFDPCCPVTSSRAAVFGHQAAAAPTQPLSIDGYGSSMVAQPQPQPPPQPSLSSCRHYMPPPYASLTRPLHHQASACHHSHGNAPPQTQPPPQVDYVIPHPVHAFHSQISSHAASHPVAPPPPTHLGSTAAPIPQHLPPAHQPISHHIPAPAPSAQRLHPHEVMQRMEVQRRRMMQHPTRAHERPPPHPHRMHPNYGHGHHIHVPQTMSSHPRQAPERTAWELGIEAGVTAATYTPGALHPHLAHYHAPPRLHHLQLGALPLMVPDMAGYPHIRYISSGLDGASFRGPFRGNFEELIHLEERLGNVNRGASQGTIERCTYPHKYKKVTTDWFSQRKLHCKQDGEEGTEEDTEEKCTICLSILEEGEDVRRLPCMHLFHQVCVDQWLITNKKCPICRVDIEAQLPSES</w:t>
            </w:r>
          </w:p>
        </w:tc>
      </w:tr>
      <w:tr w:rsidR="00767530" w:rsidRPr="00E340F8" w14:paraId="39C21C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051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8E6A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H8|RM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985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AGMLRGGLLPQAGRLPTLQTVRYGSKAVTRHRRVMHFQRQKLMAVTEYIPPKPAIHPSCLPSPPSPPQEEIGLIRLLRREIAAVFQDNRMIAVCQNVALSAEDKLLMRHQLRKHKILMKVFPNQVLKPFLEDSKYQNLLPLFVGHNMLLVSEEPKVKEMVRILRTVPFLPLLGGCIDDTILSRQGFINYSKLPSLPLVQGELVGGLTCLTAQTHSLLQHQPLQLTTLLDQYIREQREKDSVMSANGKPDPDTVPDS</w:t>
            </w:r>
          </w:p>
        </w:tc>
      </w:tr>
      <w:tr w:rsidR="00767530" w:rsidRPr="00E340F8" w14:paraId="341A163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C0C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22F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CC8|RPG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BCB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SWPGENHWQVGPAVVESPAVGAPQVGGLPDVVPEGTLLNMVLKRMHRPRCCSYQLVFEHRRPSCIQGLRWTPLTNSEDSLDFRVSLEQATTEHVHKAGKLLHRHLLATYPTLIRDRKYHLRLYRHCCSGRELVDGILALGLGVHSRSQAVGICQVLLDEGALCHVKHDWTFQDRDAQFYRFPGPEPEPTGTQDVEEELVEAMALLSQRGPDALLTVALRKPPGQRTDEELDLIFEELLHIKAVAHLSNSVKRELAAVLLFEPHSKAGTVLFSQGDKGTSWYIIWKGSVNVVTHGKGLVTTLHEGDDFGQLALVNDAPRAATIILRENNCHFLRVDKQDFNRIIKDVEAKTMRLEEHGKVVLVLERTSQGAGPSRPPTPGRNRYTVMSGTPEKILELLLEAMRPDSSAHDPTETFLSDFLLTHSVFMPSTQLFTALLHHFHVEPADPAGGSEQEHSTYICNKRQQILRLVGRWVALYSPMLHSDPVATSFLQKLSDLVSRDARLSNLLREQYPERRRHHRLENGCGNVSPQTKARNAPVWLPNQEEPLPSSAGAIRVGDKVPYDICRPDHSVLTLHLPVTASVREVMAALAHEDHWTKGQVLVKVNSAGDVVGLQPDARGVATSLGLNERLFVVDPQEVHELTPHPEQLGPTLGSSEMLDLVSAKDLAGQLTDHDWNLFNRIHQVQEHLRDVTTANLERFMRRFNELQYWVATELCLCPVPGSRAQLLRKFIKLAAHLKEQKNLNSFFAVMFGLSNSAISRLAHTWERLPHKVRKLYSALERLLDPSWNHRVYRLALTKLSPPVIPFMPLLLKDVTFIHEGNHTLVENLINFEKMRMMARAVRMLHHCRSHSTAPLSPLRSRVSHIHEDSQGSRISTCSEQSLSTRSPASTWAYVQQLKVIDNQRELSRLSRELEP</w:t>
            </w:r>
          </w:p>
        </w:tc>
      </w:tr>
      <w:tr w:rsidR="00767530" w:rsidRPr="00E340F8" w14:paraId="778644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D34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B29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160|RPF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974D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TVKPKNARAKRALVKREAKLVENVKQALFIPGQSCNKNLHDIMVDLSALKKPDMKRFNRKNDIHPFEDMSPLEFFSEKNDCSLMVLMTSSKKRKNNMTFIRTFGYKIYDMIELMVADNFKLLSDFKKLTFTVGLKPMFTFQGAAFDTHPVYKQIKSLFLDFFRGESTDLQDVAGLQHVISMTIQGDFQDGEPLPNVLFRVYKLKSYKSDQGGKRLPRIELVEIGPRLDFKIGRIHTPSPDMVTEAHKKPKQLEMKTKKNVELDIMGDKLGRIHMGKQDLGKLQTRKMKGLKSKFDQGTEEGDGEVDEDYEDEASYSDDGQEYEEEFVSATDIEPSAKRQKK</w:t>
            </w:r>
          </w:p>
        </w:tc>
      </w:tr>
      <w:tr w:rsidR="00767530" w:rsidRPr="00E340F8" w14:paraId="3566CA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36B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5D3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65|RPN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0C1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ELSLKRTLTDILEDELYHTNPGHSQFTSHYQNYHPNASITPYKLVNKNKENNTFTWNHSLQHQNESSAASIPPQQTYHFPIFNKYADPTLTTTTSFTTSEATANDRQINNVHLIPNEIKGASETPLQKTVNLKNIMKVSDPYVPTRNTFNYDVKISNDFFDNGDNLYGNDEEVLFYEDNYNPKMQWSLQDNSAAINNEDARAIFNNEFDSDDDDISDDEEDEIEENCLQQEQHQEEPLLSLDVTPISMFGSDQKTGRAKSSSHLFNEYSYVDSNMDSISSVVSEDLLDERGHEKIEDEDEDNDLDEDDIYDISLLKNRRKQSFVLNKNTIDFERFPSPSTSANVPSTATTGKRKPAKSSSNRSCVSNSNENGTLERIKKPTSAVVSSNASRRKLINYTKKHLSSHSSTNSNSKPSTASPSAHTSSSDGNNEIFTCQIMNLITNEPCGAQFSRSYDLTRHQNTIHAKRKIVFRCSECIKILGSEGYQKTFSRLDALTRHIKSKHEDLSLEQRQEVTKFAKANIGYVMG</w:t>
            </w:r>
          </w:p>
        </w:tc>
      </w:tr>
      <w:tr w:rsidR="00767530" w:rsidRPr="00E340F8" w14:paraId="2933FE0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2FC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4D5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NCP0|RNF4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3E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HQLQLAVLWPWLLMATLHAGFGHTGRVLAAAVESERSAEQKAVIRVIPLKMDPTGKLNLTLEGVFAGVAEVTPAEGKLMQSHPLYLCNASDDDNLEPGFISIVKLESPRRAPRPCLSLASKARMAGERGANAVLFDITEDRSAAEQLQQPLGLTKPVVLIWGSDAAKLMEFVYKNRKAYVWIELKEPPAGANYDVWILLTVVGTVFVIILASVLRIRCRPHHSRPDPLQQRTARAISQLATRRYQAGCRRARAEWPDSGSSCSSTPVCAICLEEFSEGQELRVISCLHEFHRTCVDPWLYQHRTCPLCMFNIVEGDSFSQAPAASPSYQEPGRRLHLIRQHPGHAHYHLPSAYLLGPSRTSVARTPRPRPFLPSQEPSMGSRHQRLPRTSHLRAPEEQQHLAVSPHPYAQGWGLNRLRCTSQHPAACPVALRRARPHESSGSGESYCTERSGYLADGPASDSSSGPCHGSSSDSVVNCTDVSLQGIHGSSSTFRSSLSSDFDPLVYCSPEGDLQGKGIQPSVTSRPRSLDSVVPRGETQVSSHIHYHRHRHHHYKRQFQWHGRKPGPETGIPQSMPAASHTQLEPSLPDQQLITPNPTASSMLPNPQRPRALTEPAPGLAEASSPSPSPKPNPSGLLNLQKSSLTVRHPHRKRRGGPSEPLPTSLPPDLTVHTACPVFPHYSPRLAYPWPPEVHPLMFRPPGPDRRLLHEVPGPCYSSSQPVWLYLNPCQPLGPCLPGEGHSKWTFDSPEGRRCPYSHCQVLPAQPGSEEELEELCEQAV</w:t>
            </w:r>
          </w:p>
        </w:tc>
      </w:tr>
      <w:tr w:rsidR="00767530" w:rsidRPr="00E340F8" w14:paraId="42F47E4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A5C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D42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P0|RNF3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DDB8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EEEERAFLVAREELASALRRDSGQAFSLEQLRPLLASSLPLAARYLQLDAARLVRCNAHGEPRNYLNTLSTALNILEKYGRNLLSPQRPRYWRGVKFNNPVFRSTVDAVQGGRDVLRLYGYTEEQPDGLSFPEGQEEPDEHQVATVTLEVLLLRTELSLLLQNTHPRQQALEQLLEDKVEDDMLQLSEFDPLLREIAPGPLTTPSVPGSTPGPCFLCGSAPGTLHCPSCKQALCPACDHLFHGHPSRAHHLRQTLPGVLQGTHLSPSLPASAQPRPQSTSLLALGDSSLSSPNPASAHLPWHCAACAMLNEPWAVLCVACDRPRGCKGLGLGTEGPQGTGGLEPDLARGRWACQSCTFENEAAAVLCSICERPRLAQPPSLVVDSRDAGICLQPLQQGDALLASAQSQVWYCIHCTFCNSSPGWVCVMCNRTSSPIPAQHAPRPYASSLEKGPPKPGPPRRLSAPLPSSCGDPEKQRQDKMREEGLQLVSMIREGEAAGACPEEIFSALQYSGTEVPLQWLRSELPYVLEMVAELAGQQDPGLGAFSCQEARRAWLDRHGNLDEAVEECVRTRRRKVQELQSLGFGPEEGSLQALFQHGGDVSRALTELQRQRLEPFRQRLWDSGPEPTPSWDGPDKQSLVRRLLAVYALPSWGRAELALSLLQETPRNYELGDVVEAVRHSQDRAFLRRLLAQECAVCGWALPHNRMQALTSCECTICPDCFRQHFTIALKEKHITDMVCPACGRPDLTDDTQLLSYFSTLDIQLRESLEPDAYALFHKKLTEGVLMRDPKFLWCAQCSFGFIYEREQLEATCPQCHQTFCVRCKRQWEEQHRGRSCEDFQNWKRMNDPEYQAQGLAMYLQENGIDCPKCKFSYALARGGCMHFHCTQCRHQFCSGCYNAFYAKNKCPEPNCRVKKSLHGHHPRDCLFYLRDWTALRLQKLLQDNNVMFNTEPPAGARAVPGGGCRVIEQKEVPNGLRDEACGKETPAGYAGLCQAHYKEYLVSLINAHSLDPATLYEVEELETATERYLHVRPQPLAGEDPPAYQARLLQKLTEEVPLGQSIPRRRK</w:t>
            </w:r>
          </w:p>
        </w:tc>
      </w:tr>
      <w:tr w:rsidR="00767530" w:rsidRPr="00E340F8" w14:paraId="67140B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D19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E8F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KR6|RNF3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86CA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GATSMWASCCGLLNEVMGTGAVRGQQAGFPGSTGPFRFTPSSDFPTYPPAATEGPNIVCKACGLSFSVFRKKHVCCDCKKDFCSLCSVSQENLRRCSTCHLLQETAFQRPQLMRLKVKDLRQYLLLRNIPTDTCREKEDLVDLVLCHRGLGSGDDLDSSSLNSSRSQTSSFFTQSLFSNYTPPSATVSSFQGELMDRDGAFRSEVLAQVQSEIASANTDDDDDDDDDDDDDEDDDDEQEEEEQNPGLSKKKARASLSDLSSLEEVEGMSVRQLKEILARNFVNYSGCCEKWELVEKVNRLYKENEENQKSYGERMQLQDEEDDSLCRICMDAVIDCVLLECGHMVTCTKCGKRMSECPICRQYVVRAVHVFKS</w:t>
            </w:r>
          </w:p>
        </w:tc>
      </w:tr>
      <w:tr w:rsidR="00767530" w:rsidRPr="00E340F8" w14:paraId="0B39407C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8C6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84F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02|RPOA_LDV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126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GFDRCLCTPNARVFWERGQVYCTRCLAARPLLPLSQQHPRLGALGLFYRPASPLSWEAPVTYPTKECRPGGMCWLSSIYPIARMTSGNHNFQARLNFIASVVYRDGKLTSKHLEEDFEVYSRGCRWYPITGPVPGIALYANAVHVSDESFPGATHVLSNLPLPQQPLRKGLCPFADARANVWRYKGNTVFVSPQGYLWTTGSNDSVPEPWGEDRRLCEKIISSLPADHLVKINFSNYPFDYSFTGGDGAGFVVFPCKERDTKFSKCWEKIFEDHSGWMAACEEADLADRMGYRTPAGVAGPYLARRLQVRGLRAVVKPENNDYIVWALGVPESYIRHVSRAGEPVEEFFVKVGEFSIVSNCVVTPHPKFRFQTRKYYGYSPPGDGACGLHCISAMLNDIFGDSFTTRLGKCSRDSSEWLSDQDLYQLVMTANLPATIGHCPSAIYKLDCVNQHWTVTKRKGDRAVGRLAPDCLRGVCGECEMGIHIGADTDLSPIVELQLAQDVSPRPGALLWFLELHELCVVDDDFAHAIARAGEEYRRAMGIPRDDWVILAELMTENCRTRHQVLEKLQRGLQLQASSRPSSPASVSPASSVDLSAAGLLLSGTESDKEAVVAVNDGCYTVLGFDKNEATKSEQDLATDLFCDLVKPMETSTTKLESRKILEAAAKALESCKPKRKRSRKKKTRTPSPTCSVDAAVAEPTSVNSLGNQDTRETCASEKKAEKCPTPTPPPRPKRAALKNSNSGCVLKDIIWNQTGPGVKCLTIVEDVRAFLKGITPPGGVLSTRSRITKHIVDHFHSICEQTPELVLAHAEHQAKNLHELLASETAKLILGIGEDPLKKLVGSQRSLPRRLGFGAWLGGQQKTSGGCGEREFKDVGRKSGAERTPSKRDLGVSLGDQLSQDGARRLSSSTACEIKESVPPIIDSGGGLSQKFMAWLNHQVFVLSSHLLAVWSFIFGSRQVLGVFDYVYTLFCLCCVLLCFYLPAIGFMTLVGCVFGSPWRVRLSVFSVWLCVAVVVFQEVLPEPGAVCTSASAERAAALERYTSNGVHRPVNHLSVGLVGTVAGFVARSVGGPRRYWFYFLRLMVLLDLGLVFLAVALRGSCKKCFCKCVRTASHEVQLRVFPSTKVARTTLEAICDMYSAPRVDPIFIATGVRGCWTGSVSPHQVTEKPVSYSNLDDKKISNKTVVPPPTDPQQAVRCLKVLQCGGSIQDVSVPEVKKVTKVPFKAPFFPNVTIDPECYIVVDPVTYSAAMRGGYGVSHLIVGLGDFAEVNGLRFVSGGQIADFVCLGLYVLLNFLLSAWLSSPVSCGRGTNDPWCRNPFSYPVVGQGVMCNSHLCVAEDGLTSPMTLSYSLIDWALMVAIMATVAIFFAKISLLVDVVCVFCCLLMYAFPSLSIAAFGFPFVLCKVSLHPITLVWVQFFLLAVNVWAGVASVVVLISSWFLARATSSLGLITPYDVHMITATPRGASSLASAPEGTYLAAVRRSALTGRCCMFVPTNFGSVLEGSLRTRGCAKNVVSVFGSASGSGGVFTINGNPVVVTASHLLSDGKARVSCVGFSQCLDFKCAGDYAFARVANWKGDAPKAELSHRRGRAYCSPLVGLSLDLLGKNSAFCFTKCGDSGSPVVDEDGNLLGIHTGSNKRGSGMVTTHGGKTLGMANVKLSEMCPHYSGPGVPVSTVKLPKHLVVDVETVSSDLVAVVESLPALEGALSSMQLLCVFFFLWRLIHVPDVPVIRIAFFFLNEILPVMLARLMFSFALSLFFCVHWLFCSSVAVAFGDCCSKSVTGYSVQVLLLRLVIAALNRPCGPFGFSLLGQLSQCCLMLCLLDIELQLLGCLYLGQLLMWPPKEIFFHPTGQFMFLPLFLSLFKRNALADMLVGNGCFDAAFFLKYFAEGNLRDGVSDSCNMTPEGLTAALAITLSDDDLEFLQRHSEFKCFVSASNMRNGAKEFIESAYARALRAQLAATDKIKASKSILAKLESFAGGVVTQVEPGDVVVVLGKKVIGDLVEVVINDAKHVIRVIETRTMAGTQFSVGTICGDLENACEDPSGLVKTSKKQARRQKRTGLGTEVVGTVVIDGVSYNKVWHIATGDVTYEGCLVTENPQLRPLGMTTIGRFQEFIRKHGEKVKTSVEKYPVGKKKSVEFNITTYLLDGEEYDVPDHEPLEWTITIGESDLEAERLTVDQALRHMGHDSLLTAKEKEKLARIIESLNGLQQASALNCLATSGLDRCTRGGLTVSGDAVKLVRYHSRTFSIGDVNLKVMGREEYGRTVGKQGHCLVANLVDGVVVMRKHEPSLVDVLLTGEDADLISPTHGPGNTGVHGFTWDFEAPPTDLELELSEQIITACSIRRGDAPSLDLPYKLHPVRGNPYRDRGVLYNTRFGDIKYLTPQKTKEPLHAAACFNPKGVPVSDSETLVATTLPHGFELYVPTIPQSVLEYLDSRPMHRKCCVRAVVRGLAECDLQKFDLSRQGFVLPGVLYMVRRYLCRLVGIRRRLFLPSTYPAKNSMAGINGNRFPTHVVQSHPDIDALCERACKEHWQTVTPCTLKKQYCSKAKTRTILGTNNFVALGLRSALSGVTQGFMRKGIGSPICLGKNKFTPLPTKVSGRCLEADLASCDRSTPAIIRWFTTNLLFELAGPEEWIPSYVLNCCHDAVSTMSGCFDKRGGLSSGDPVTSVSNTVYSLVIYAQHMVLSAFR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CGHKVGGLFLRDSLEMEQLFELQPLLVYSDDVVLYDESSELPNYHFFVDHLDLMLGFKTDRSKTVITSDPQFPGCRIAAGRVLVPQRDRILAALAYHMKASCVSDYFASAAAILMDACACCDYDEDWYFDLVCGIADCARKEGFRFPGPSFYVDMWKRLSVEEKKKCRTCAHCGAPSTLVSSCGLNLCDYHGHGHPHCPVVLPCGHAVGSGVCDGCSSPVMSLNTELDKLLACVPYHPPKVELLSVNDGVSSLPPGRYQARGGVVSVRRDILGNVVDLPDGDYQVMKVAQTCADICMVSINSHILRSQFITGAPGTGKTTYLLSVVRDDDVIYTPTHRTMLDVVKALGTCRFDPPKDTPLEFPVPSRTGPCVRLIRAGFIPGRVSYLDEAAYCNPLDVLKILSKTPLVCVGDLNQLPPVDFIGPCYAFALMLGRQLIEVFRFGPSIVNPIKKFYREELVSRGPDTGVKFLKSYQPYGQVLTPYHRDRVDGAITIDSSQGCTYDVITVYLPTPKSLNSARALVAITRARFYVFVYDPHNQLEQYLNMSEHEPAGAVAFWCGEQPMMISEGRVQRLSGPAQTTDPKLQQLMGLEGTASPLPQVAHNLGFYYSPDLVQFARIPSELCKHWPVVTAQNRTDWPDRLVCSMSKIDKCSRAIFCAGYHVGPSVFLGVPGVVSYYLTKFLKGKPVPLPDSLMSTGRIALNVREYLDEKEMEFSSRCPHAFIGEVKGSNVGGCHHVTSRYLPPVLVPGSVVKIGVSCPGKAAKELCTVTDVYLPELDPYLNPPTKSMDYKLLVDFQPVKLMVWKDATAYFHEGIRPMESMSRFLKVPQEEGVFFDLDEFVTNAKVSKLPCKYSVSANQFLTDVVLSMTHPSLAPPDYELLFARAYCVPGLDVGTLNAYIYRRGPSTYTTSNIARLVKDICCPVGCKGSGYMFPK</w:t>
            </w:r>
          </w:p>
        </w:tc>
      </w:tr>
      <w:tr w:rsidR="00767530" w:rsidRPr="00E340F8" w14:paraId="1DA80E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6B9D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7AA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395|RO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F1D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VLPLVLPLQPRIRLAQGLWLLSWLLALAGGVILLCSGHLLVQLRHLGTFLAPSCQFPVLPQAALAAGAVALGTGLVGVGASRASLNAALYPPWRGVLGPLLVAGTAGGGGLLVVGLGLALALPGSLDEALEEGLVTALAHYKDTEVPGHCQAKRLVDELQLRYHCCGRHGYKDWFGVQWVSSRYLDPGDRDVADRIQSNVEGLYLTDGVPFSCCNPHSPRPCLQNRLSDSYAHPLFDPRQPNQNLWAQGCHEVLLEHLQDLAGTLGSMLAVTFLLQALVLLGLRYLQTALEGLGGVIDAGGETQGYLFPSGLKDMLKTAWLQGGVACRPAPEEAPPGEAPPKEDLSEA</w:t>
            </w:r>
          </w:p>
        </w:tc>
      </w:tr>
      <w:tr w:rsidR="00767530" w:rsidRPr="00E340F8" w14:paraId="046B008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7BF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C64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973|RPS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89B8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CFSVSLPCDQVVSQFSQLLCVRGSYIHNLSKNLASLQKAMRMLKARQYDVIRRLETEEFTGRQQRLSQVQVWLTSVLIIQNQFNDLLRSNEVELQRLCLCGFCSKDLKLSYRYGKRVIMMLKEVESLSSQGFFDVVSEATPFADVDEIPFQPTIVGQEIMLEKAWNRLMEDGSGILGLYGMGGVGKTTLLTKINNKFSKIDDRFDVVIWVVVSRSSTVRKIQRDIAEKVGLGGMEWSEKNDNQIAVDIHNVLRRRKFVLLLDDIWEKVNLKAVGVPYPSKDNGCKVAFTTRSRDVCGRMGVDDPMEVSCLQPEESWDLFQMKVGKNTLGSHPDIPGLARKVARKCRGLPLALNVIGEAMACKRTVHEWCHAIDVLTSSAIDFSGMEDEILHVLKYSYDNLNGELMKSCFLYCSLFPEDYLIDKEGLVDYWISEGFINEKEGRERNINQGYEIIGTLVRACLLLEEERNKSNVKMHDVVREMALWISSDLGKQKEKCIVRAGVGLREVPKVKDWNTVRKISLMNNEIEEIFDSHECAALTTLFLQKNDVVKISAEFFRCMPHLVVLDLSENQSLNELPEEISELASLRYFNLSYTCIHQLPVGLWTLKKLIHLNLEHMSSLGSILGISNLWNLRTLGLRDSRLLLDMSLVKELQLLEHLEVITLDISSSLVAEPLLCSQRLVECIKEVDFKYLKEESVRVLTLPTMGNLRKLGIKRCGMREIKIERTTSSSSRNKSPTTPCFSNLSRVFIAKCHGLKDLTWLLFAPNLTFLEVGFSKEVEDIISEEKAEEHSATIVPFRKLETLHLFELRGLKRIYAKALHFPCLKVIHVEKCEKLRKLPLDSKSGIAGEELVIYYGEREWIERVEWEDQATQLRFLPSSRWRWRET</w:t>
            </w:r>
          </w:p>
        </w:tc>
      </w:tr>
      <w:tr w:rsidR="00767530" w:rsidRPr="00E340F8" w14:paraId="035502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00B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01A1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50|RR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788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QSVEELLAKAEQDEAEKLQRITVHKELELQFDLGNLLASDRNPPTGLRCAGPTPEAELQALARDNTQLLINQLWQLPTERVEEAIVARLPEPTTRLPREKPLPRPRPLTRWQQFARLKGIRPKKKTNLVWDEVSGQWRRRWGYQRARDDTKEWLIEVPGNADPLEDQFAKRIQAKKERVAKNELNRLRNLARAHKMQLPSAAGLHPTGHQSKEELGRAMQVAKVSTASVGRFQERLPKEKVPRGSGKKRKFQPLFGDFAAEKKNQLELLRVMNSKKPQLDVTRATNKQMREEDQEEAAKRRKMSQKGKRKGGRQGPGGKRKGGPPSQGGKRKGGLGGKMNSGPPGLGGKRKGGQRPGGKRRK</w:t>
            </w:r>
          </w:p>
        </w:tc>
      </w:tr>
      <w:tr w:rsidR="00767530" w:rsidRPr="00E340F8" w14:paraId="3566507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485E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4E4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256|RRP4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3E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QAEIGILDHVDGSSEFVSQDTKVICSVTGPIEPKARQELPTQLALEIIVRPAKGVATTREKVLEDKLRAVLTPLITRHCYPRQLCQITCQILESGEDEAEFSLRELSCCINAAFLALVDAGIALNSMCASIPIAIIKDTSDIIVDPTAEQLKISLSVHTLALEFVNGGKVVKNVLLLDSNGDFNEDQLFSLLELGEQKCQELVTNIRRIIQDNISPRLVV</w:t>
            </w:r>
          </w:p>
        </w:tc>
      </w:tr>
      <w:tr w:rsidR="00767530" w:rsidRPr="00E340F8" w14:paraId="38762B6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8A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4A8E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792|RRP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401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VITITKRNGAFQNSSNLSYNNTGISDDENDEEDIYMHDVNSASKSESDSQIVTPGELVTDDPIWMRGHGTYFLDNMTYSSVAGTVSRVNRLLSVIPLKGRYAPETGDHVVGRIAEVGNKRWKVDIGGKQHAVLMLGSVNLPGGILRRKSESDELQMRSFLKEGDLLNAEVQSLFQDGSASLHTRSLKYGKLRNGMFCQVPSSLIVRAKNHTHNLPGNITVVLGVNGYIWLRKTSQMDLARDTPSANNSSSIKSTGPTGAVSLNPSITRLEEESSWQIYSDENDPSISNNIRQAICRYANVIKALAFCEIGITQQRIVSAYEASMVYSNVGELIEKNVMESIGSDILTAEKMRGNGN</w:t>
            </w:r>
          </w:p>
        </w:tc>
      </w:tr>
      <w:tr w:rsidR="00767530" w:rsidRPr="00E340F8" w14:paraId="7D5A62D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6C22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938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782|R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8DB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WETAAPAVAETPDIKLFGKWSTDDVQINDISLQDYIAVKEKYAKYLPHSAGRYAAKRFRKAQCPIVERLTNSMMMHGRNNGKKLMTVRIVKHAFEIIHLLTGENPLQVLVNAIINSGPREDSTRIGRAGTVRRQAVDVSPLRRVNQAIWLLCTGAREAAFRNIKTIAECLADELINAAKGSSNSYAIKKKDELERVAKSNR</w:t>
            </w:r>
          </w:p>
        </w:tc>
      </w:tr>
      <w:tr w:rsidR="00767530" w:rsidRPr="00E340F8" w14:paraId="6FB69F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8ED7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C0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991|SCFD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6C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SKMAASIRERQTVALKRMLNFNVPHVKNSPGEPVWKVLIYDRFGQDIISPLLSVKELRDMGITLHLLLHSDRDPIRDVPAVYFVMPTEENIDRLCQDLRNQLYESYYLNFISAISRSKLEDIANAALAANAVTQVAKVFDQYLNFITLEEDMFVLCNQNKELVSYRAINRPDITDTEMETVMDTIVDSLFCFFVTLGAVPIIRCSRGTAAEMVAVKLDKKLRENLRDARNSLFTGDPLGTGQFSFQRPLLVLVDRNIDLATPLHHTWTYQALVHDVLDFHLNRVNLEESTGVENSPTGARPKRKNKKSYDLTPVDKFWQKHKGSPFPEVAESVQQELESYRAQEDEVKRLKSIMGLEGEDEGAISMLSDNTAKLTSAVSSLPELLEKKRLIDLHTNVATAVLEHIKARKLDVYFEYEEKIMSKTTLDKSLLDVISDPDAGTPEDKMRLFLIYYISAQQAPSEVDLEQYKKALTDAGCNLSPLQYIKQWKAFAKMASTPASYGNTTTKPMGLLSRVMNTGSQFVMEGVKNLVLKQQNLPVTRILDNLMEMKSNPETDDYRYFDPKMLRSNDSSVPRNKSPFQEAIVFVVGGGNYIEYQNLVDYIKGKQGKHILYGCSEIFNATQFIKQLSQLGQK</w:t>
            </w:r>
          </w:p>
        </w:tc>
      </w:tr>
      <w:tr w:rsidR="00767530" w:rsidRPr="00E340F8" w14:paraId="5AE15F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1F2A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1A5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D7L5|S39AE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6F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RPALPSYFLLTLLSIWTAASEARAVSTGMPTISAASFLQNLMHRYGEGDSLTLQQLKALLNHLDVGVGRGNISQPVQGPRNLSTCFSSGELFAAHNLSHQSQIGEREFQEFCPTILQQLDSRACSSENQENEENEQTEEGRPSSVEVWGYGLLCVTVISLCSLLGASVVPFMKKTFYKRLLLYFIALAIGTLYSNALFQLIPEAFGFNPMEDYYVSKSAVVFGGFYLFFFTEKILKMLLKQKNEHHHGHSHYTSETLPSQKDQEEGVTEKLQNGDLDHMIPQHCSGELDGKTPVVDEKVIVGSLSVQDLQASQSACHWLKGVRYSDIGTLAWMITLSDGLHNFIDGLAIGASFTVSVFQGISTSVAILCEEFPHELGDFVILLNAGMSLQQALFFNFLSACCCYVGLGFGILAGSHFSANWIFALAGGMFLYISLADMFPEMNEVSQEDERKGSALIPFVIQNLGLLTGFGIMLVLTMYSGHIQIG</w:t>
            </w:r>
          </w:p>
        </w:tc>
      </w:tr>
      <w:tr w:rsidR="00767530" w:rsidRPr="00E340F8" w14:paraId="7054E6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27B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9B3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L8|S47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6EA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PEEPAPVRGGPEATLEVRGSRCLRLSAFREELRALLVLAGPAFLVQLMVFLISFISSVFCGHLGKLELDAVTLAIAVINVTGVSVGFGLSSACDTLISQTYGSQNLKHVGVILQRSALVLLLCCFPCWALFLNTQHILLLFRQDPDVSRLTQTYVTIFIPALPATFLYMLQVKYLLNQGIVLPQIVTGVAANLVNALANYLFLHQLHLGVIGSALANLISQYTLALLLFLYILGKKLHQATWGGWSLECLQDWASFLRLAIPSMLMLCMEWWAYEVGSFLSGILGMVELGAQSIVYELAIIVYMVPAGFSVAASVRVGNALGAGDMEQARKSSTVSLLITVLFAVAFSVLLLSCKDHVGYIFTTDRDIINLVAQVVPIYAVSHLFEALACTSGGVLRGSGNQKVGAIVNTIGYYVVGLPIGIALMFATTLGVMGLWSGIIICTVFQAVCFLGFIIQLNWKKACQQAQVHANLKVNNVPRSGNSALPQDPLHPGCPENLEGILTNDVGKTGEPQSDQQMRQEEPLPEHPQDGAKLSRKQLVLRRGLLLLGVFLILLVGILVRFYVRIQ</w:t>
            </w:r>
          </w:p>
        </w:tc>
      </w:tr>
      <w:tr w:rsidR="00767530" w:rsidRPr="00E340F8" w14:paraId="322B76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27F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2691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59|SOC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2B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VGKMWNNFKYRCQNLFGHEGGSRSENVDMNSNRCLSVKEKNISIGDSTPQQQSSPLRENIALQLGLSPSKNSSRRNQNCATEIPQIVEISIEKDNDSCVTPGTRLARRDSYSRHAPWGGKKKHSCSTKTQSSLDADKKFGRTRSGLQRRERRYGVSSVHDMDSVSSRTVGSRSLRQRLQDTVGLCFPMRTYSKQSKPLFSNKRKIHLSELMLEKCPFPAGSDLAQKWHLIKQHTAPVSPHSTFFDTFDPSLVSTEDEEDRLRERRRLSIEEGVDPPPNAQIHTFEATAQVNPLYKLGPKLAPGMTEISGDSSAIPQANCDSEEDTTTLCLQSRRQKQRQISGDSHTHVSRQGAWKVHTQIDYIHCLVPDLLQITGNPCYWGVMDRYEAEALLEGKPEGTFLLRDSAQEDYLFSVSFRRYNRSLHARIEQWNHNFSFDAHDPCVFHSSTVTGLLEHYKDPSSCMFFEPLLTISLNRTFPFSLQYICRAVICRCTTYDGIDGLPLPSMLQDFLKEYHYKQKVRVRWLEREPVKAK</w:t>
            </w:r>
          </w:p>
        </w:tc>
      </w:tr>
      <w:tr w:rsidR="00767530" w:rsidRPr="00E340F8" w14:paraId="47BBA8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6DC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258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913|SO1A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22B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SEKRVATHGVRCFAKIKMFLLALTCAYVSKSLSGTYMNSMLTQIERQFGIPTSIVGLINGSFEIGNLLLIIFVSYFGTKLHRPIMIGVGCAVMGLGCFLISLPHFLMGQYEYETILPTSNVSSNSFFCVENRSQTLNPTQDPSECVKEMKSLMWIYVLVGNIIRGIGETPIMPLGISYIEDFAKSENSPLYIGILETGMTIGPLIGLLLASSCANIYVDIESVNTDDLTITPTDTRWVGAWWIGFLVCAGVNILTSFPFFFFPKTLPKEGLQENVDGTENAKEKKHRKKAKEEKRGITKDFFVFMKSLSCNPIYMLFILISVLQFNAFINSFTFMPKYLEQQYGKSTAEVVFLMGLYMLPPICLGYLIGGLIMKKFKVTVKKAAHLAFWLCLSEYLLSFLSYVMTCDNFPVAGLTTSYEGVQHQLYVENKVLADCNTRCNCSTNTWDPVCGDNGLAYMSACLAGCEKSVGTGTNMVFQNCSCIQSSGNSSAVLGLCNKGPDCANKLQYFLIIAIFGCFIYSLAGIPGYMVLLRCIKSEEKSLGVGLHAFCIRILAGIPAPIYFGALIDRTCLHWGTLKCGEPGACRMYDINSFRRLYLGLPAALRGASFVPAFFILRLTRTFQFPGDIESSKTDHAEMKLTLKESECTEVLRSKVTED</w:t>
            </w:r>
          </w:p>
        </w:tc>
      </w:tr>
      <w:tr w:rsidR="00767530" w:rsidRPr="00E340F8" w14:paraId="3F29FAE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424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D54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48|SN11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ACB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DDLFDEFGNLIGVDPFDSDEEESVLDEQEQYQTNTFEGSGNNNEIESRQLTSLGSKKELGISLEHPYGKEVEVLMETKNTQSPQTPLVEPVTERTKLQEHTIFTQLKKNIPKTRYNRDYMLSMANIPERIINVGVIGPLHSGKTSLMDLLVIDSHKRIPDMSKNVELGWKPLRYLDNLKQEIDRGLSIKLNGSTLLCTDLESKSRMINFLDAPGHVNFMDETAVALAASDLVLIVIDVVEGVTFVVEQLIKQSIKNNVAMCFVINKLDRLILDLKLPPMDAYLKLNHIIANINSFTKGNVFSPIDNNIIFASTKLGFTFTIKEFVSYYYAHSIPSSKIDDFTTRLWGSVYYHKGNFRTKPFENVEKYPTFVEFILIPLYKIFSYALSMEKDKLKNLLRSNFRVNLSQEALQYDPQPFLKHVLQLIFRQQTGLVDAITRCYQPFELFDNKTAHLSIPGKSTPEGTLWAHVLKTVDYGGAEWSLVRIYSGLLKRGDTVRILDTSQSESRQKRQLHDISKTETSNEDEDEDDETPSCEVEEIGLLGGRYVYPVHEAHKGQIVLIKGISSAYIKSATLYSVKSKEDMKQLKFFKPLDYITEAVFKIVLQPLLPRELPKLLDALNKISKYYPGVIIKVEESGEHVILGNGELYMDCLLYDLRASYAKIEIKISDPLTVFSESCSNESFASIPVSNSISRLGEENLPGLSISVAAEPMDSKMIQDLSRNTLGKGQNCLDIDGIMDNPRKLSKILRTEYGWDSLASRNVWSFYNGNVLINDTLPDEISPELLSKYKEQIIQGFYWAVKEGPLAEEPIYGVQYKLLSISVPSDVNIDVMKSQIIPLMKKACYVGLLTAIPILLEPIYEVDITVHAPLLPIVEELMKKRRGSRIYKTIKVAGTPLLEVRGQVPVIESAGFETDLRLSTNGLGMCQLYFWHKIWRKVPGDVLDKDAFIPKLKPAPINSLSRDFVMKTRRRKGISTGGFMSNDGPTLEKYISAELYAQLRENGLVP</w:t>
            </w:r>
          </w:p>
        </w:tc>
      </w:tr>
      <w:tr w:rsidR="00767530" w:rsidRPr="00E340F8" w14:paraId="6CAD661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8BC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BE6C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28|SL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AE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GLPSKLELTPPFRIGIRTQLTALVSIVALGSLIILAVTTGVYFTSNYKNLRSDRLYIAAQLKSSQIDQTLNYLYYQAYYLASRDALQSSLTSYVAGNKSADNWVDSLSVIQKFLSSSNLFYVAKVYDSSFNAVLNATNNGTGDLIPEDVLDSLFPLSTDTPLPSSLETIGILTDPVLNSTDYLMSMSLPIFANPSIILTDSRVYGYITIIMSAEGLKSVFNDTTALEHSTIAIISAVYNSQGKASGYHFVFPPYGSRSDLPQKVFSIKNDTFISSAFRNGKGGSLKQTNILSTRNTALGYSPCSFNLVNWVAIVSQPESVFLSPATKLAKIITGTVIAIGVFVILLTLPLAHWAVQPIVRLQKATELITEGRGLRPSTPRTISRASSFKRGFSSGFAVPSSLLQFNTAEAGSTTSVSGHGGSGHGSGAAFSANSSMKSAINLGNEKMSPPEEENKIPNNHTDAKISMDGSLNHDLLGPHSLRHNDTDRSSNRSHILTTSANLTEARLPDYRRLFSDELSDLTETFNTMTDALDQHYALLEERVRARTKQLEAAKIEAEAANEAKTVFIANISHELRTPLNGILGMTAISMEETDVNKIRNSLKLIFRSGELLLHILTELLTFSKNVLQRTKLEKRDFCITDVALQIKSIFGKVAKDQRVRLSISLFPNLIRTMVLWGDSNRIIQIVMNLVSNALKFTPVDGTVDVRMKLLGEYDKELSEKKQYKEVYIKKGTEVTENLETTDKYDLPTLSNHRKSVDLESSATSLGSNRDTSTIQEEITKRNTVANESIYKKVNDREKASNDDVSSIVSTTTSSYDNAIFNSQFNKAPGSDDEEGGNLGRPIENPKTWVISIEVEDTGPGIDPSLQESVFHPFVQGDQTLSRQYGGTGLGLSICRQLANMMHGTMKLESKVGVGSKFTFTLPLNQTKEISFADMEFPFEDEFNPESRKNRRVKFSVAKSIKSRQSTSSVATPATNRSSLTNDVLPEVRSKGKHETKDVGNPNMGREEKNDNGGLEQLQEKNIKPSICLTGAEVNEQNSLSSKHRSRHEGLGSVNLDRPFLQSTGTATSSRNIPTVKDDDKNETSVKILVVEDNHVNQEVIKRMLNLEGIENIELACDGQEAFDKVKELTSKGENYNMIFMDVQMPKVDGLLSTKMIRRDLGYTSPIVALTAFADDSNIKECLESGMNGFLSKPIKRPKLKTILTEFCAAYQGKKNNK</w:t>
            </w:r>
          </w:p>
        </w:tc>
      </w:tr>
      <w:tr w:rsidR="00767530" w:rsidRPr="00E340F8" w14:paraId="2786CA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2F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6951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F8|SMO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58A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ARCARLLTPHLLLVLVQLSPARGHRTTGPRFLISDRDPQCNLHCSRTQPKPICASDGRSYESMCEYQRAKCRDPTLGVVHRGRCKDAGQSKCRLERAQALEQAKKPQEAVFVPECGEDGSFTQVQCHTYTGYCWCVTPDGKPISGSSVQNKTPVCSGSVTDKPLSQGNSGRKDDGSKPTPTMETQPVFDGDEITAPTLWIKHLVIKDSKLNNTNIRNSEKVYSCDQERQSALEEAQQNPREGIVIPECAPGGLYKPVQCHQSTGYCWCVLVDTGRPLPGTSTRYVMPSCESDARAKTTEADDPFKDRELPGCPEGKKMEFITSLLDALTTDMVQAINSAAPTGGGRFSEPDPSHTLEERVVHWYFSQLDSNSSNDINKREMKPFKRYVKKKAKPKKCARRFTDYCDLNKDKVISLPELKGCLGVSKEGRLV</w:t>
            </w:r>
          </w:p>
        </w:tc>
      </w:tr>
      <w:tr w:rsidR="00767530" w:rsidRPr="00E340F8" w14:paraId="320D78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0854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75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473|SQD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37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KQVDTEINGEDFTKDVTADGPGSENGDAGAAGSTNGSSDNQSAASGQRDDDRKLFVGGLSWETTEKELRDHFGKYGEIESINVKTDPQTGRSRGFAFIVFTNTEAIDKVSAADEHIINSKKVDPKKAKARHGKIFVGGLTTEISDEEIKTYFGQFGNIVEVEMPFDKQKSQRKGFCFITFDSEQVVTDLLKTPKQKIAGKEVDVKRATPKPENQMMGGMRGGPRGGMRGGRGGYGGRGGYNNQWDGQGSYGGYGGGYGGYGAGGYGDYYAGGYYNGYDYGYDGYGYGGGFEGNGYGGGGGGNMGGGRGGPRGGGGPKGGGGFNGGKQRGGGGRQQRHQPY</w:t>
            </w:r>
          </w:p>
        </w:tc>
      </w:tr>
      <w:tr w:rsidR="00767530" w:rsidRPr="00E340F8" w14:paraId="1550DF9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C93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F7E5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671|SOD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CD8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CRAACSTGRRLGPVAGAAGSRHKHSLPDLPYDYGALEPHINAQIMQLHHSKHHAAYVNNLNATEEKYHEALAKGDVTTQVALQPALKFNGGGHINHTIFWTNLSPKGGGEPKGELLEAIKRDFGSFEKFKEKLTAVSVGVQGSGWGWLGFNKEQGRLQIAACSNQDPLQGTTGLIPLLGIDVWEHAYYLQYKNVRPDYLKAIWNVINWENVTERYTACKK</w:t>
            </w:r>
          </w:p>
        </w:tc>
      </w:tr>
      <w:tr w:rsidR="00767530" w:rsidRPr="00E340F8" w14:paraId="0A95B5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9EF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BCD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Q3|SL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36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PSRRKSLPSPSLSSSVQGQGPVTMEAERSKATAVALGSFPAGGPAELSLRLGEPLTIVSEDGDWWTVLSEVSGREYNIPSVHVAKVSHGWLYEGLSREKAEELLLLPGNPGGAFLIRESQTRRGSYSLSVRLSRPASWDRIRHYRIHCLDNGWLYISPRLTFPSLQALVDHYSELADDICCLLKEPCVLQRAGPLPGKDIPLPVTVQRTPLNWKELDSSLLFSEAATGEESLLSEGLRESLSFYISLNDEAVSLDDA</w:t>
            </w:r>
          </w:p>
        </w:tc>
      </w:tr>
      <w:tr w:rsidR="00767530" w:rsidRPr="00E340F8" w14:paraId="39B893B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529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4A3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16|SM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3E72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NKPKSEMTPEELQKREEEEFNTGPLSVLTQSVKNNTQVLINCRNNKKLLGRVKAFDRHCNMVLENVKEMWTEVPKSGKGKKKSKPVNKDRYISKMFLRGDSVIVVLRNPLIAGK</w:t>
            </w:r>
          </w:p>
        </w:tc>
      </w:tr>
      <w:tr w:rsidR="00767530" w:rsidRPr="00E340F8" w14:paraId="740892F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08B9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B54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676|SRBP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FE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PPFTEAALEQALAEPCELDAALLTDIEDMLQLINNQDSDFPGLFDAPYAGVAGGTDPTSPDASSPGSPTPPPSTMSSPLEGFLGGARTPPPPPVSPTQPAPTPLKMYPSVPAFSPGPGIKEEPVPLTILQPPTPQPLSGALLPQSLPALAPPQLSPAPVLGYPSPPGSFSSATPPGSTSQTLPGLPLASLPGVLPVSVHTQVQSAAPQQLLTATATPVVSPGTTTVTSQIQQVPVLLQPHFIKADSLLLTTMKTDMGTPVKAAGIGSLAPGTAVQAAPLQTLVSGGTILATVPLVVDTDKLPINRLAAGGKALSSGQSRGEKRTAHNAIEKRYRSSINDKIIELKDLVVGTEAKLNKSAVLRKAIDYIRFLQQSNQKLKQENLSLRTAAHKSKSLKDLVSCSSGGRTDVPMEGVKPEVVDTLSPPPSDAGSPSQSSPLSLGSRGSSSGGSGSDSEPDSPVFEDSQMKPEQLPAPHGRGMLDRSRLALCVLVFLCLSCNPLASLMGSWALPGPSDATSAYHGPWRSVLGAEGRDGPGWVLWLLPPLVWLTNGLLVLLFLALLFVYGEPVTRPHSDPAVRFWRHRKQADLDLARGDFAQAAQQLWLALRALGRPLPTSHLDLACSLLWNLIRHLLQRLWVGRWLAGRAGGLRRDSALEADTRTSACDAALVYHKLHQLHTMGKYPGGHLDAANLALSALNLAECAGDALSVAVLAEVYVAAALRVKTSLPRALHFLTRFFLSSARQACLAQSGSVPVAMQWLCHPVGHRFFVDGDWAVCGAPRDSLYSVAGNPVDPLAQVTQLFREHLLEQALHCVAQPSPGPGSADGDREFSEALGFLQLLNSCCDTAGAPACSFSIASSTAATAGTDPVAKWWASLTAVVTHWLGRDEEAAERLYPLVEHLPRALQESERPLPRAALHSFKAARALLGRGKAESGSASLAMCEKASGYLQDSLAATPAGSSIDKAMQLLLCDLLLVARTSLWQRQKPPPPSQASQGSSSGAQASALELRGFQRDLSGLRRLAQSFRPAMRRVFLHEATARLMAGASPARTHQLLDRSLRRRAGPCGRGGAAAAAAAELEPRPTRREQAEALLLASCYLPPGFLSAPGQRVGMLAEAARTLEKLGDRRLLHDCQQMLMRLGGGTTVTSS</w:t>
            </w:r>
          </w:p>
        </w:tc>
      </w:tr>
      <w:tr w:rsidR="00767530" w:rsidRPr="00E340F8" w14:paraId="5FA238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FACE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D848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8JZT0|SUSE_BAC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6AB4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SNILLAVTFALPLFTACETDNDSNPILNEPDTFTLNTPAYAANNVYDLKNAQTVELTCSQPDYGFPAATTYTVQASFEQDFIEATDESKANYTVLESTSPTAKINVDASELNNALLDLWTAVNGEQAELPTEPVAVYIRLKANITSSGKGVCFSNVIELPNVLISKSTSSLTPPKTMFIVGSMLDTDWKVWKPMAGVYGMDGQFYSMIYFDANSEFKFGTKENEYIGINDNRVTVTDKAGAGVSGSDNFVVENAGWYLFYVKAAVKGDDYQFTITFYPAEVYLFGNTTGGSWAFNDEWKFTVPATKDGNFVSPAMTASGEVRMCFKTDLDWWRTEFTLHDGEIFYRDFNLIDSWTEKGDGYSIQGSAGNVIHLNFTAGTGEKK</w:t>
            </w:r>
          </w:p>
        </w:tc>
      </w:tr>
      <w:tr w:rsidR="00767530" w:rsidRPr="00E340F8" w14:paraId="400808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C1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F48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257|STX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17BF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TPGIGGDPAQLAQRISSNIQKITQCSAEIQRTLNQLGTPQDTPELRQQLQQEQQYTNQLAKETDKYIKEFGFLPTTPSEQRQRKIQKDRLVAEFTTALTNFQKVQRQAAEREKEFVARVRASSRVSGGFPEDSSKEKNFVSWESQTQPQVQVQDEEITEDDLRLIHERESSIRQLEADIMDINEIFKDLGMMIHEQGDVIDSIEANVESAEVHVQQANQQLSRAANYQRKSRKTLCIIILILVVGIVIIFFIVWGLKG</w:t>
            </w:r>
          </w:p>
        </w:tc>
      </w:tr>
      <w:tr w:rsidR="00767530" w:rsidRPr="00E340F8" w14:paraId="49E3920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3216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C11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668|SYE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64FA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KLKANLNNPPISGLATAHLINGTVPVEIVWSKEETSLQFPDNRLLVCHSNNDVLRALARAAPDYKLYGETAIERTQIDHWLSFSLTCEDDISWALSFLDKSIAPVTYLVANKLTIADFALFNEMHSRYEFLAAKGIPQHVQRWYDLITAQPLIQKVLQSLPEDAKVKRSPQSSKEQTPAKTGERKQEGKFVDLPGAEMGKVVVRFPPEASGYLHIGHAKAALLNQYYALAFQGTLIMRFDDTNPAKETVEFENVILGDLEQLQIKPDVFTHTSNYFDLMLDYCVRLIKESKAYVDDTPPEQMKLEREQRVESANRSNSVEKNLSLWEEMVKGSEKGQKYCVRAKIDMSSPNGCMRDPTIYRCKNEPHPRTGTKYKVYPTYDFACPIVDAIENVTHTLRTTEYHDRDDQFYWFIDALKLRKPYIWSYSRLNMTNTVLSKRKLTWFVDSGLVDGWDDPRFPTVRGIIRRGMTVEGLKEFIIAQGSSKSVVFMNWDKIWAFNKKVIDPIAPRYTALEKEKRVIVNVAGAKVERIQVSVHPKDESLGKKTVLLGPRIYIDYVDAEALKEGENATFINWGNILIRKVNKDASGNITSVDAALNLENKDFKKTLKLTWLAVEDDPSAYPPTFCVYFDNIISKAVLGKDEDFKQFIGHKTRDEVPMLGDPELKKCKKGDIIQLQRRGFFKVDVAYAPPSGYTNVPSPIVLFSIPDGHTKDVPTSGLKVNAPDAKATKKASSPVSSSGQASELDSQISQQGDLVRDLKSKKAAKDQIDVAVKKLLALKADYKSATGKDWKPGQTSASSAPVPAASSSSANDAVSVNASIVKQGDLVRDLKGKKASKPEIDAAVKTLLELKAQYKTLTGQDWKPGTVPTTAAPSASAAPSVGVNDSVAQILSQITAQGDKVRELKSAKADKATVDAAVKTLLSLKADYKAATGSDWKPGTTAPAPAAAPVKVKQEKNPDPASVLTVNTLLNKIAQQGDKIRQLKSAKSEKSLVEAEVKLLLALKTDYKSLTGQEWKPGTVAPAPTTVNVIDLTGGDSGSDVGSVLSKIQAQGDKIRKLKSEKAAKNVIDPEVKTLLALKGEYKTLSGKDWTPDAKSEPAVVKKEASPVSMASPAKDELTQEINAQGEKVRAAKGNKAAKEVIDAEVAKLLALKAKYKEVTGTDFPVAGRGGGGGGGSAKKAPKEAQPKPAKPVKKEPAADASGAVKKQTRLGLEATKEDNLPDWYSQVITKGEMIEYYDVSGCYILRQWSFAIWKAIKTWFDAEITRMGVKECYFPIFVSKAVLEKEKTHIADFAPEVAWVTKSGDSDLAEPIAVRPTSETVMYPAYAKWVQSYRDLPIRLNQWNNVVRWEFKQPTPFLRTREFLWQEGHTAFADKEEAAKEVLDILDLYALVYTHLLAIPVVKGRKTEKEKFAGGDYTTTVEAFISASGRAIQGATSHHLGQNFSKMFEIVYEDPETQQKKYVYQNSWGITTRTIGVMIMVHADNQGLVLPPHVACIQAIVVPCGITVNTKDDERAQLLDACKALEKRLVGGGVRCEGDYRDNYSPGWKFNHWELKGVPLRLEVGPKDLKAQQLVAVRRDTVEKITIPLADVEKKIPALLETIHESMLNKAQEDMTSHTKKVTNWTDFCGFLEQKNILLAPFCGEISCEDKIKADSARGEEAEPGAPAMGAKSLCIPFDQPAPIAASDKCINPSCTNKPKFYTLFGRSY</w:t>
            </w:r>
          </w:p>
        </w:tc>
      </w:tr>
      <w:tr w:rsidR="00767530" w:rsidRPr="00E340F8" w14:paraId="657E2D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66B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14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868|SYD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9A4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SASRKSQEKPREIMDAAEDYAKERYGISSMIQSQEKPDRVLVRVRDLTIQKADEVVWVRARVHTSRAKGKQCFLVLRQQQFNVQALVAVGDHASKQMVKFAANINKESIVDVEGVVRKVNQKIGSCTQQDVELHVQKIYVISLAEPRLPLQLDDAVRPEAEGEEEGRATVNQDTRLDNRVIDLRTSTSQAVFRLQSGICHLFRETLINKGFVEIQTPKIISAASEGGANVFTVSYFKNNAYLAQSPQLYKQMCICADFEKVFSIGPVFRAEDSNTHRHLTEFVGLDIEMAFNYHYHEVMEEIADTMVQIFKGLQERFQTEIQTVNKQFPCEPFKFLEPTLRLEYCEALAMLREAGVEMGDEDDLSTPNEKLLGHLVKEKYDTDFYILDKYPLAVRPFYTMPDPRNPKQSNSYDMFMRGEEILSGAQRIHDPQLLTERALHHGIDLEKIKAYIDSFRFGAPPHAGGGIGLERVTMLFLGLHNVRQTSMFPRDPKRLTP</w:t>
            </w:r>
          </w:p>
        </w:tc>
      </w:tr>
      <w:tr w:rsidR="00767530" w:rsidRPr="00E340F8" w14:paraId="3D7B773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96E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60CD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09|SS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B8C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DDTFARRPTVGAQIPEKIQKAFDDIAKYFSKEEWEKMKVSEKIVYVYMKRKYEAMTKLGFKAILPSFMRNKRVTDFQGNDFDNDPNRGNQVQRPQMTFGRLQGIFPKIMPKKPAEEGNVSKEVPEASGPQNDGKQLCPPGKPTTSEKINMISGPKRGEHAWTHRLRERKQLVIYEEISDPEEDDE</w:t>
            </w:r>
          </w:p>
        </w:tc>
      </w:tr>
      <w:tr w:rsidR="00767530" w:rsidRPr="00E340F8" w14:paraId="06F26B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992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096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ZY3|STT3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781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ESPLPGTPTAMRNAFGNVLSVLILVLIGVLAFSIRLFSVIKYESVIHEFDPYFNYRVTQFLSKNGIYEFWNWFDDRTWYPLGRVIGGTVYPGLTLTAGTIWWGLNSLNIPLSVETVCVFTAPVFSAFASWATYLLTKEVKGSGAGLAAAALLAMVPSYISRSVAGSYDNEAVAIFALIFTFYLYIKTLNTGSLFYATLNALAYFYMVCSWGGYTFIINLIPMHVLLCIVTGRYSPRLYIAYAPLVVLGTLLAALVPVVGFNAVLTSEHFASFLVFIIIHVVALVYYIKGILSPKMFKVAVTLVVSIGMVVCFIVVAILVALVASSPTGGWSGRSLSLLDPTYASKYIPIIASVSEHQPPTWPSYFMDINVLAFLVPAGIIACFSPLSDASSFVVLYIVMSVYFSGVMVRLMLVLAPAACIMSGIALSQAFDVFTGSIKYQLGASSNSTDDAEDNTSTNNAPKDDVSAGKTDKGEEIVKERSSKKGKKKEREPADKPSVKAKIKKKALVLPLEASIVALLLLIMLGAFYVIHCVWAAAEAYSAPSIVLTSQSRDGLHVFDDFRESYAWLSHNTDVDDKVASWWDYGYQTTAMANRTVIVDNNTWNNTHIATVGTAMSSPEKAAWEIFNSLDVKYVLVVFGGLIGYPSDDINKFLWMVRIGGGVFPHIKEADYLRDGQYRIDSEATPTMLNSLMYKLSYYRFVETDGKGYDRVRRTEIGKKHFKLTHFEEVFTSHHWMVRLYKLKPPRNRIRGKAKKLKSKTSSGLSSKSAKKNPWV</w:t>
            </w:r>
          </w:p>
        </w:tc>
      </w:tr>
      <w:tr w:rsidR="00767530" w:rsidRPr="00E340F8" w14:paraId="5FDD469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67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98C3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K2T0|STK4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9C5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QLRNPPRRQLKKLDEDSLTKQPEEVFDVLEKLGEGSYGSVYKAIHKETGQIVAIKQVPVESDLQEIIKEISIMQQCDSPHVVKYYGSYFKNTDLWIVMEYCGAGSVSDIIRLRNKTLTEDEIATILQSTLKGLEYLHFMRKIHRDIKAGNILLNTEGHAKLADFGVAGQLTDTMAKRNTVIGTPFWMAPEVIQEIGYNCVADIWSLGITAIEMAEGKPPYADIHPMRAIFMIPTNPPPTFRKPELWSDNFTDFVKQCLVKSPEQRATATQLLQHPFVKSAKGVSILRDLINEAMDVKLKRQESQQREVDQDDEENSEEDEMDSGTMVRAVGDEMGTVRVASTMTDGASTMIEHDDTLPSQLGTMVINTEDEEEEGTMKRRDETMQPAKPSFLEYFEQKEKENQINSFGKSVPGPLKNSSDWKIPQDGDYEFLKSWTVEDLQKRLLALDPMMEQEIEEIRQKYQSKRQPILDAIEAKKRRQQNF</w:t>
            </w:r>
          </w:p>
        </w:tc>
      </w:tr>
      <w:tr w:rsidR="00767530" w:rsidRPr="00E340F8" w14:paraId="1B8E0B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AE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EC0C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849|STA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AAA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LPRELTRDLERSLPAVASLGSSLSHSQSLSSHLLPPPEKRRAISDVRRTFCLFVTFDLLFISLLWIIELNTNTGIRKNLEQEIIQYNFKTSFFDIFVLAFFRFSGLLLGYAVLRLRHWWVIAVTTLVSSAFLIVKVILSELLSKGAFGYLLPIVSFVLAWLETWFLDFKVLPQEAEEERWYLAAQVAVARGPLLFSGALSEGQFYSPPESFAGSDNESDEEVAGKKSFSAQEREYIRQGKEATAVVDQILAQEENWKFEKNNEYGDTVYTIEVPFHGKTFILKTFLPCPAELVYQEVILQPERMVLWNKTVTACQILQRVEDNTLISYDVSAGAAGGVVSPRDFVNVRRIERRRDRYLSSGIATSHSAKPPTHKYVRGENGPGGFIVLKSASNPRVCTFVWILNTDLKGRLPRYLIHQSLAATMFEFAFHLRQRISELGARA</w:t>
            </w:r>
          </w:p>
        </w:tc>
      </w:tr>
      <w:tr w:rsidR="00767530" w:rsidRPr="00E340F8" w14:paraId="4E1AA3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64B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53E2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F0|SYC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197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YHIFLFTVLLPSFTLTAPPPCRCMTSSSPYQEFLWRMQRPGNIDAPSYRSLSKGTPTFTAHTHMPRNCYHSATLCMHANTHYWTGKMINPSCPGGLGVTVCWTYFTQTGMSDGGGVQDQAREKHVKEVISQLTRVHGTSSPYKGLDLSKLHETLRTHTRLVSLFNTTLTGLHEVSAQNPTNCWICLPLNFRPYVSIPVPEQWNNFSTEINTTSVLVGPLVSNLEITHTSNLTCVKFSNTTYTTNSQCIRWVTPPTQIVCLPSGIFFVCGTSAYRCLNGSSESMCFLSFLVPPMTIYTEQDLYSYVISKPRNKRVPILPFVIGAGVLGALGTGIGGITTSTQFYYKLSQELNGDMERVADSLVTLQDQLNSLAAVVLQNRRALDLLTAERGGTCLFLGEECCYYVNQSGIVTEKVKEIRDRIQRRAEELRNTGPWGLLSQWMPWILPFLGPLAAIILLLLFGPCIFNLLVNFVSSRIEAVKLQMEPKMQSKTKIYRRPLDRPASPRSDVNDIKGTPPEEISAAQPLLRPNSAGSS</w:t>
            </w:r>
          </w:p>
        </w:tc>
      </w:tr>
      <w:tr w:rsidR="00767530" w:rsidRPr="00E340F8" w14:paraId="61585E9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8A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51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ASZ1|STKLO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505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PKQIDFSSCVGADNSNGTLSHRRSPRNIPSSKRAASVAEEETMKKKMKMKKKKKKLDPPLIVRIWNEEDELSILKGLVDYRAKTGFNPKIDWDAFCSFLGSSIVERFSKDQVLSKIRKLKRRFHVHSEKINQGNDPKFTRSSDSEAFGFSSMIWGQGDDDGMDKEHEVNGNGAAENRTNESGEEMLKEHEEEVANTELLNENGAAKTTENGTSSGKERHDEDNDDDDELCAVQDAFEAVMSQGLSGYQKKLQLEKLMNLGNGKRRELSDEWKALCVEETRFNIKKLRFSAKLAEAANDS</w:t>
            </w:r>
          </w:p>
        </w:tc>
      </w:tr>
      <w:tr w:rsidR="00767530" w:rsidRPr="00E340F8" w14:paraId="69D5C0A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324C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B67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45|STM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2D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TAMAYKEKMKELSMLSLICSCFYPEPRNINIYTYDDMEVKQINKRASGQAFELILKPPSPISEAPRTLASPKKKDLSLEEIQKKLEAAEERRKSQEAQVLKQLAEKREHEREVLQKALEENNNFSKMAEEKLILKMEQIKENREANLAAIIERLQEKERHAAEVRRNKELQVELSG</w:t>
            </w:r>
          </w:p>
        </w:tc>
      </w:tr>
      <w:tr w:rsidR="00767530" w:rsidRPr="00E340F8" w14:paraId="0C3031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4BB5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48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831|STK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1B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VDPQQLGMFTEGELMSVGMDTFIHRIDSTEVIYQPRRKRAKLIGKYLMGDLLGEGSYGKVKEVLDSETLCRRAVKILKKKKLRRIPNGEANVKKEIQLLRRLRHKNVIQLVDVLYNEEKQKMYMVMEYCVCGMQEMLDSVPEKRFPVCQAHGYFCQLIDGLEYLHSQGIVHKDIKPGNLLLTTGGTLKISDLGVAEALHPFAADDTCRTSQGSPAFQPPEIANGLDTFSGFKVDIWSAGVTLYNITTGLYPFEGDNIYKLFENIGKGSYAIPGDCGPPLSDLLKGMLEYEPAKRFSIRQIRQHSWFRKKHPPAEAPVPIPPSPDTKDRWRSMTVVPYLEDLHGADEDEDLFDIEDDIIYTQDFTVPGQVPEEEASHNGQRRGLPKAVCMNGTEAAQLSTKSRAEGRAPNPARKACSASSKIRRLSACKQQ</w:t>
            </w:r>
          </w:p>
        </w:tc>
      </w:tr>
      <w:tr w:rsidR="00767530" w:rsidRPr="00E340F8" w14:paraId="547C73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E60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3B5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84|STE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BD6F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RKTLQRRNLKGLNLNLHPDVGNNGQLQEKTETHQGQSRIEGHVMSNINAIQNNSNLFLRRGIKKKLTLDAFGDDQAISKPNTVVIQQPQNEPVLVLSSLSQSPCVSSSSSLSTPCIIDAYSNNFGLSPSSTNSTPSTIQGLSNIATPVENEHSISLPPLEESLSPAAADLKDTLSGTSNGNYIQLQDLVQLGKIGAGNSGTVVKALHVPDSKIVAKKTIPVEQNNSTIINQLVRELSIVKNVKPHENIITFYGAYYNQHINNEIIILMEYSDCGSLDKILSVYKRFVQRGTVSSKKTWFNELTISKIAYGVLNGLDHLYRQYKIIHRDIKPSNVLINSKGQIKLCDFGVSKKLINSIADTFVGTSTYMSPERIQGNVYSIKGDVWSLGLMIIELVTGEFPLGGHNDTPDGILDLLQRIVNEPSPRLPKDRIYSKEMTDFVNRCCIKNERERSSIHELLHHDLIMKYVSPSKDDKFRHWCRKIKSKIKEDKRIKREALDRAKLEKKQSERSTH</w:t>
            </w:r>
          </w:p>
        </w:tc>
      </w:tr>
      <w:tr w:rsidR="00767530" w:rsidRPr="00E340F8" w14:paraId="312923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68C9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F3D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073|SSN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CCCE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NGKDRAQNSYQPMYQRPMQVQGQQQAQSFVGKKNTIGSVHGKAPMLMANNDVFTIGPYRARKDRMRVSVLEKYEVIGYIAAGTYGKVYKAKRQINSGTNSANGSSLNGTNAKIPQFDSTQPKSSSSMDMQANTNALRRNLLKDEGVTPGRIRTTREDVSPHYNSQKQTLIKKPLTVFYAIKKFKTEKDGVEQLHYTGISQSACREMALCRELHNKHLTTLVEIFLERKCVHMVYEYAEHDLLQIIHFHSHPEKRMIPPRMVRSIMWQLLDGVSYLHQNWVLHRDLKPANIMVTIDGCVKIGDLGLARKFHNMLQTLYTGDKVVVTIWYRAPELLLGARHYTPAVDLWSVGCIFAELIGLQPIFKGEEAKLDSKKTVPFQVNQLQRILEVLGTPDQKIWPYLEKYPEYDQITKFPKYRDNLATWYHSAGGRDKHALSLLYHLLNYDPIKRIDAFNALEHKYFTESDIPVSENVFEGLTYKYPARRIHTNDNDIMNLGSRTKNNTQASGITAGAAANALGGLGVNRRILAAAAAAAAAVSGNNASDEPSRKKNRR</w:t>
            </w:r>
          </w:p>
        </w:tc>
      </w:tr>
      <w:tr w:rsidR="00767530" w:rsidRPr="00E340F8" w14:paraId="26F6BC5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53B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BA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86|STI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B4F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CVRLALWLLWGLLLHQGQSLSHSHSEKATGTSSGANSEESTAAEFCRIDKPLCHSEDEKLSFEAVRNIHKLMDDDANGDVDVEESDEFLREDLNYHDPTVKHSTFHGEDKLISVEDLWKAWKSSEVYNWTVDEVVQWLITYVELPQYEETFRKLQLSGHAMPRLAVTNTTMTGTVLKMTDRSHRQKLQLKALDTVLFGPPLLTRHNHLKDFMLVVSIVIGVGGCWFAYIQNRYSKEHMKKMMKDLEGLHRAEQSLHDLQERLHKAQEEHRTVEVEKVHLEKKLRDEINLAKQEAQRLKELREGTENERSRQKYAEEELEQVREALRKAEKELESHSSWYAPEALQKWLQLTHEVEVQYYNIKKQNAEKQLLVAKEGAEKIKKKRNTLFGTFHVAHSSSLDDVDHKILTAKQALSEVTAALRERLHRWQQIEILCGFQIVNNPGIHSLVAALNIDPSWMGSTRPNPAHFIMTDDVDDMDEEIVSPLSMQSPSLQSSVRQRLTEPQHGLGSQRDLTHSDSESSLHMSDRQRVAPKPPQMSRAADEALNAMTSNGSHRLIEGVHPGSLVEKLPDSPALAKKALLALNHGLDKAHSLMELSPSAPPGGSPHLDSSRSHSPSSPDPDTPSPVGDSRALQASRNTRIPHLAGKKAVAEEDNGSIGEETDSSPGRKKFPLKIFKKPLKK</w:t>
            </w:r>
          </w:p>
        </w:tc>
      </w:tr>
      <w:tr w:rsidR="00767530" w:rsidRPr="00E340F8" w14:paraId="473F35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A388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B89A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F3|SSM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016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LFSLFWEVDPPPIPVNCAIPNQDYECWKDDSCGTIGSFLLWYFVIVFVLMFFSRASVWMSEDKKDEGSGTSTSVRKASKETSCKRQSKDSAWDPSQTMKKPKQNQLTPVTNSEVALVNAYPEQRRARRQSQFNEVNQNQHDSDTTEYGSEESNSEASSWKESESEHHPSPDSIKRRKMAQRQRNLGSYQMSERHCLHCKALRTNEWLAHHSRQKPSVTPPMKRDSQEESSISDINKKFSKF</w:t>
            </w:r>
          </w:p>
        </w:tc>
      </w:tr>
      <w:tr w:rsidR="00767530" w:rsidRPr="00E340F8" w14:paraId="529F47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E38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B14D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I41|SYN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9F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FWVLCFVLFPSSLSYPESWMPLVNLTHHILRDTNSSLFSNCWVCLSTQTQRSLAVPAPLSIWTDTPMKLHLTYSVRPFSGSFSISDIERRLRLFRPLTASYSFHNPDRRAIAFLQLVSSTGIFRIITRITSVIYPHKDRFFESAQRPLWGPLFTETVLRSQAPLCISRFFKVSAYATFVGNLSASLCNYTMHISPSTSHENLDLSTTHTFKQAMKRPDAKWKNPLRFSGPPSLIFSKPAYYPCPTDIKHCHTSPATPWMHCPQAPFGTCYNLTLFEPDNSTHPVTMSVNPTHFKVKLQGHRDPYPLSHYQPLTGAALSGQYSVWENEITVQENWDITSNIFSHLLSFSYAFCLNSSGVFFLCGTSTYICLPANWSGVCTLVFQYPDIELLPNNQTVPVPLFASVLSSDSVLRPKRSPHLFPFLAGLGISSALGTGIAGLATSTLYFQQLSKVLSETLEEIAASITTLQNQIDSLAGVVLQNRRALDLITAEKGGTCLFLQEECCFYVNQSGIVRDAARKLQERASELGQHSDSWGQWPDLGRWLPWLTPFLGPLLFLFFLLTFGSCLLNCLTRFVSQRLGSFVQDTAKRHVDSILQNFQYKKLPQDSPDEDTIPT</w:t>
            </w:r>
          </w:p>
        </w:tc>
      </w:tr>
      <w:tr w:rsidR="00767530" w:rsidRPr="00E340F8" w14:paraId="1D244A6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6D5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EBB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97|SYQ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43C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DSLSLFTSLGLSEQKARETLKNSALSAQLREAATQAQQTLGSTIDKATGILLYGLASRLRDTRRLSFLVSYIASKKIHTEPQLSAALEYVRSHPLDPIDTVDFERECGVGVIVTPEQIEEAVEAAINRHRPQLLVERYHFNMGLLMGEARAVLKWADGKMIKNEVDMQVLHLLGPKLEADLEKKFKVAKARLEETDRRTAKDVVENGETADQTLSLMEQLRGEALKFHKPGENYKTPGYVVTPHTMNLLKQHLEITGGQVRTRFPPEPNGILHIGHAKAINFNFGYAKANNGICFLRFDDTNPEKEEAKFFTAICDMVAWLGYTPYKVTYASDYFDQLYAWAVELIRRGLAYVCHQRGEELKGHNTLPSPWRDRPMEESLLLFEAMRKGKFSEGEATLRMKLVMEDGKMDPVAYRVKYTPHHRTGDKWCIYPTYDYTHCLCDSIEHITHSLCTKEFQARRSSYFWLCNALDVYCPVQWEYGRLNLHYAVVSKRKILQLVATGAVRDWDDPRLFTLTALRRRGFPPEAINNFCARVGVTVAQTTMEPHLLEACVRDVLNDTAPRAMAVLESLRVIITNFPAAKSLDIQVPNFPADETKGFHQVPFAPIVFIERTDFKEEPEPGFKRLAWGQPVGLRHTGYVIELQHVVKGPSGCVESLEVTCRRADAGEKPKAFIHWVSQPLMCEVRLYERLFQHKNPEDPTEVPGGFLSDLNLASLHVVDAALVDCSVALAKPFDKFQFERLGYFSVDPDSHQGKLVFNRTVTLKEDPGKV</w:t>
            </w:r>
          </w:p>
        </w:tc>
      </w:tr>
      <w:tr w:rsidR="00767530" w:rsidRPr="00E340F8" w14:paraId="7E1C394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469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967A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327|SYNPO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7A1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THFPPPPLGPSEGRAAPCTFQIPDGSYRCLALEAEESSSEDGLQGEVRLVDLEEEGTSKSRVNHGTPPLSRAPAIIQPSSCCREARGGFQHSDKPSREWDVVQARKVMTASVSSSPVPRVAQKPALGRSTSFTEKDLKEAKERSQRIAAQLTTPPSSNSRGVQLFNRRRQRVNEFTLESRGQRSPKLSQEALQTGHPSSPIGHAPGLSVNPTSPSKPGSPKHSSSQSPSRGVPGHIMEGYSEEASLLRHLEKVASEEEEVPLVVYLKENAALLTANGLHLSQNRETQQSSPNPPETEEVPSPAADINQNPSSPNATLTTAASNSHHNQPTADVNQNPPATITPVQQNSSETQCSPNGTLDSKPNTPSADDGQRPVPAEEVRSSILLIDKVSAPPSAASPFSREATPLSSSGPPAADLMSSSLLIGMQPSTLVASAEQEVSGHAAVTTPTKVYSEVHLTLAKPASVVNRTARPFGMQSPGTTSQIEQSPMMGRRHFGEKAWAPPASSMADRSPQPQRHIMARSPMVERRLVGQRSPVVERRPLGNFTPPPTYAETLSTAPVASQVRSPPSYSTLYPSSDPKPPHLKGQVVPANKTGILEESMARRGSRKSMFTFVEKPKVTPNPDLLDLVQTADEKRRQRDQGEVGMEDEPFALGAEASNFQQEPIARDRSGPAAAEETVPEWASCLKSPRIQAKPKPKPNQNLSEASGKGAELYARRQSRMEKYVIESSGHAELARCPSPTMSLPSSWKYTTNAPGGFRVASLSPARTPPASLYHGYLPENGVLRPEPTKQQPHQMRPSLYALSPVKEPAKISSRATSSRASSRTVSPRAASPAKPSSLDLVPNLPRAGLPPSPALPRPSRSSPGLYNAPVQDSLQPTAVSPTYSSDISPVSPSRAWSPRAKQAPRPSFSTRNAGIEAQVWKPSFCFK</w:t>
            </w:r>
          </w:p>
        </w:tc>
      </w:tr>
      <w:tr w:rsidR="00767530" w:rsidRPr="00E340F8" w14:paraId="4AAE12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E9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F83B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55|TF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7A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RESIDKRAGRRGPNLNIVLTCPECKVYPPKIVERFSEGDVVCALCGLVLSDKLVDTRSEWRTFSNDDHNGDDPSRVGEASNPLLDGNNLSTRIGKGETTDMRFTKELNKAQGKNVMDKKDNEVQAAFAKITMLCDAAELPKIVKDCAKEAYKLCHDEKTLKGKSMESIMAASILIGCRRAEVARTFKEIQSLIHVKTKEFGKTLNIMKNILRGKSEDGFLKIDTDNMSGAQNLTYIPRFCSHLGLPMQVTTSAEYTAKKCKEIKEIAGKSPITIAVVSIYLNILLFQIPITAAKVGQTLQVTEGTIKSGYKILYEHRDKLVDPQLIANGVVSLDNLPGVEKK</w:t>
            </w:r>
          </w:p>
        </w:tc>
      </w:tr>
      <w:tr w:rsidR="00767530" w:rsidRPr="00E340F8" w14:paraId="07FD2EF0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018C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83C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7R3|TEN4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FB91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KERRPYRSLTSRRDTERRYTSSSADSEDGKINPKSYSSSETLKAFDQDSRLAYGSRVKDLVHHEADEFSRQGPDFSLRDMAFGDPVPPHMGAYRTEMGLPHRDYSVSVASDADTETDGIMSPEHAVRLWGRSNTKSGRSSCLFSRANSNLTLTDTEHENTENGPPLHCSSASSSPVDSPYPPPSHAANQSQGRLLGNSGAQAGRDSESEDEFGPNSFLVKTGSGNVCTPAAATANEGSFQNHSRLRTPPLPLFHSHSPSQHHTASIGSLSRSNYTQRSNPSPAPTDSSAPNEGPTSAQDSSSAQDNWLLNSNVPLETRNIAKQTFLETLQDNFIEMDILATARRDGAYTDGHFLFKPGGTSPLYCTTSPGYPLTSSTVYSPPPRPLPRNTFSRPAFSLKKPYKHCNWKCAALSAILISVTLVFLLAYFIAMHLFGLNWHLQPVQRQIYQLTEDNTSGLHLPTDLGLPPLGNTGLEFPDRGSRDDGKLDGFFPEDSFIDMGEIDVGRKVAQLIPPGIFWRSQVFIDHPMYLKFNVSLSKDALVGIYGRRGLPPSHTQFDFVELLDGRRLLSQGLPGLDGPPFPAQQRSLVPITSHDTGCIQYMDSGIWHLAVYNDGKETEQVSFLTTAIDSIDDCPSNCFGNGDCVSGNCHCFPGFRGPDCSRASCPVLCSGNGQYLKGRCMCHSGWKGSECDVPTNQCIDITCSGHGTCIVGTCICNPSYKGENCEEVDCLDPTCSGRGVCVRGECHCFVGWGGPGCESPRASCMEQCSGHGSFLADTNTCNCDHNWTGHDCSTELCAADCGGHGICVAGSCRCDEGWMGTGCEQRACHPRCSEHGTCKDGKCECSPGWNGEHCTIEGCPGLCNGNGRCTLGNNGWYCVCQLGWRGAGCDTSMETACSDGKDNDGDGLTDCMDPDCCLQASCHTTSLCVGSPDPLDIIQETQISSSLSTLQSFYQRIHFLVGRDSTHVIPDVNPFDGIHACVIRGQVVTSDGTPLVGVNISFINKPAYGYTITRQDGSFDLVSNGGVAIGLRFERAPFITQEHTLWLPWGRFFVMDTIVMRHEVNDIPSCDLSSFTRPMPIVLPAPLTAFAGTCPERGIVVPEIQTLQEEVRIPGTDMRLGYLSSRTSGYKSLLRITLTHSTIPFSLMKVHLMVAVEGRLFRKWFSAAPNLSYDFVWDKTDVYSQKVYGLSEAFVSVGFEYESCPDLILWEKRTAVLQGYETTASNLGGWSVDKHHALNIQSGILHKGNGENIFISQQPPVIGSIMGNGRRRSISCPSCNGLADGNKLLAPVALACGSDGSLYVGDFNYVRRIFTTGNVTSVLELSNSPAHKYYLATSPVSGWLYLSDTSSRKVFKVKSLYAVKDVAKNLELVAGTGDQCLPYDETRCGDGGKAVEATLTNPRGITVDKYGVIFFVDGTMIRRIDQNGIISTLLGFNDLTSARPLSCDSVMDISQVRLEWPTDLAVSPMDNSLYVLDNNVVLQISENHQVRIVAGRPMHCQVPGLDHFLVSKIAIHATLESANALAVSHNGLLYIAESDEKKINRVRQVSTNGEISLLAGAPSGCDCKNDANCDCYSGDDGYAKDAKLNAPSSLAVSPDGELFIADLGNIRIRYVRRNKAFLNPLNMYEISSPIDDELYLFDVNASHVFTQSLTTGDYLYNFTYSGEGDLSSITDKNKNRVSIRRDSTGLPLWLMGPDGQTFWFTMGTNNALKSVAAQGQEIAVMTYHGSSGLLATKSNEDGWSTFYEYDNYGRLTNVTYPTGRVSSYRTDSDSTVRVQTEGSNKEDITVTTNLSASGTFYTLMQDQVKNSYYIGLDGSLRLVLANGMEVSLHTEPHLLSGTVNPTISKRNVTLPIDNGLNLVEWRQRKEQARGQVTVYGRRLRVHNRNLLSMDFDRVTRTEKVYDDHRKFTLRIHYDHAGRPTLWAPSSRLNGVNVTYSPGGHIAGIQRGTMSVRMEYDQNGRITSKIFADGKSWSYTYLEKSMVLLLYSQRQYIFEFDKNDRLSSVTMPNVARQTLETTRSIGYYRNTYRPPEGNATVLQDYSEDGLLLQTIHQGTGRRVIYKYGKLSRLLEILYDTTRIAFSYDESAGMLKTVGLQSEGFACTIRYRQIGPLIDRQIFRFSEEGMVNARFDYNYDNSFRVTSMQAVINETPLPIDLYRYDDVSGKTEQFGKFGVIYYDINQIITTAVMTHTKHFDAYGRVKEVQYEIFRSLMYWMMVQFDNMGRVVAKELKVGPYANTTRYAYEYDADGQLQVVSINDKPLWRYSYDLNGNLHLLSPGNSARLTPLRYDIRDRITRLGDVQYRLDEDGFLRQRGNDFFEYNSAGLLVKTYNKVNGWTIKYRYDGLGRRVSSRSTQGHHLQFFYADLSSPTRVTHMYNHSSSEITSLYYDLQGHLFAMELSSGDEFYVACDNIGTPLAVFSGAGLMIKQILHTAFGEVYLDSNPSFQLVIGYQGGLYEPLTKLVHMGRRDYDVLAGRWTTPDHDIRKRLNSDNIVPFNLYMFKNNNPLSNSQETKCYMTDVNSWLVTFGFQLYNVIPGYRKPVTDAMEPSYELVHTQIKTQEWDSTKSVLGVQCEVQRQLKSFVRLERFGQIYSASDSGCPPTPLHTLFATGTSLFGKGVKVAIREGRVEADIISLANEDGRRIAAVLDKASYLQDLHFTIAGLDTHYFVKSGLVEGDLSLLGMTVGQRTLETGVNVTVSQVNMVLGGRSRRITDIQMQYGTLSLNVRYGSSVDEEKVRVLELARQRAVATAWAHERHRLRQGEEGSRAWTDGERQQLLSSGRVQGYEGFYIVSVDQFPELTDNINNVHFWRQTEMGRR</w:t>
            </w:r>
          </w:p>
        </w:tc>
      </w:tr>
      <w:tr w:rsidR="00767530" w:rsidRPr="00E340F8" w14:paraId="4AFEC98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FE5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E38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499|TERM_ADE0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A62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VNDCARLTGQSVPTMEHFLPLRNIWNRVRDFPRASTTAAGITWMSRYIYGYHRLMLEDLAPGAPATLRWPLYRQPPPHFLVGYQYLVRTCNDYVFDSRAYSRLRYTELSQPGHQTVNWSVMANCTYTINTGAYHRFVDMDDFQSTLTQVQQAILAERVVADLALLQPMRGFGVTRMGGRGRHLRPNSAAAAAIDARDAGQEEGEEEVPVERLMQDYYKDLRRCQNEAWGMADRLRIQQAGPKDMVLLSTIRRLKTAYFNYIISSTSARNNPDRRPLPPATVLSLPCDCDWLDAFLERFSDPVDADSLRSLGGGVPTQQLLRCIVSAVSLPHGSPPPTHNRDMTGGVFQLRPRENGRAVTETMRRRRGEMIERFVDRLPVRRRRRRVPPPPPPPEEEEGEALMEEEIEEEEEAPVAFEREVRDTVAELIRLLEEELTVSARNSQFFNFAVDFYEAMERLEALGDINESTLRRWVMYFFVAEHTATTLNYLFQRLRNYAVFARHVELNLAQVVMRARDAEGGVVYSRVWNEGGLNAFSQLMARISNDLAATVERAGRGDLQEEEIEQFMAEIAYQDNSGDVQEILRQAAVNDTEIDSVELSFRLKLTGPVVFTQRRQIQEINRRVVAFASNLRAQHQLLPARGADVPLPPLPAGPEPPLPPGARPRHRF</w:t>
            </w:r>
          </w:p>
        </w:tc>
      </w:tr>
      <w:tr w:rsidR="00767530" w:rsidRPr="00E340F8" w14:paraId="377A391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58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3DC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EC31|TDIF_ZINV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F0C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DLLWSFGGWFFILFPETINYCMAKLRSTSQISHFTNPRSCSSLFFVALLIITILITMLQSSTSMEVTSLPTHQPTSSNSHDESSTSSTATTTTDLHPKRTHHQSHPKPTRSFEAGAHEVPSGPNPISNR</w:t>
            </w:r>
          </w:p>
        </w:tc>
      </w:tr>
      <w:tr w:rsidR="00767530" w:rsidRPr="00E340F8" w14:paraId="5EF37C1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D8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674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25|SYT1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E5F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RKEDGVSSLCQKALHIITELCFAGQVEWDKCSGIFPADRSGQGGGGTDISVSLLAVVVSFCGLALLVVSLFVFWKLCWPCWKSKLVAPNVSTLPQSISSAPTEVFETEEKKEVEENEKPAPKAIEPAIKISHTSPDIPAEVQTALKEHLIKHARVQRQTTDPTSSSRHNSFRRHLPRQMNVSSVDFSMGTEPVLQRGETRTSIGRIKPELYKQKSVDSEGNRKDDVKTCGKLNFALQYDYENELLVVKIIKALDLPAKDFTGTSDPYVKIYLLPDRKKKFQTRVHRKTLNPLFDELFQFPVVYDQLSNRKLHFSIYDFDRFSRHDMIGEVILDNLFEVSDLSREATVWKDIHCATTESIDLGEIMFSLCYLPTAGRMTLTVIKCRNLKAMDITGSSDPYVKVSLMCEGRRLKKRKTTTKKNTLNPVYNEAIIFDIPPENVDQVSLCIAVMDYDRVGHNEVIGVCRTGLDAEGLGRDHWNEMLAYHRKPITHWHPLLELPGRATSFDSQGSCSSPRPPSTP</w:t>
            </w:r>
          </w:p>
        </w:tc>
      </w:tr>
      <w:tr w:rsidR="00767530" w:rsidRPr="00E340F8" w14:paraId="4B3B77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ED9E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DE1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B2|SY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8DA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ITTSREEFDEIPTVVGIFSAFGLVFTVSLFAWICCQRKSSKSNKTPPYKFVHVLKGVDIYPENLNSKKKFGADDKNEVKNKPAVPKNSLHLDLEKRDLNGNFPKTNLKPGSPSDLENATPKLFLEGEKESVSPESLKSSTSLTSEEKQEKLGTLFFSLEYNFERKAFVVNIKEARGLPAMDEQSMTSDPYIKMTILPEKKHKVKTRVLRKTLDPAFDETFTFYGIPYTQIQELALHFTILSFDRFSRDDIIGEVLIPLSGIELSEGKMLMNREIIKRNVRKSSGRGELLISLCYQSTTNTLTVVVLKARHLPKSDVSGLSDPYVKVNLYHAKKRISKKKTHVKKCTPNAVFNELFVFDIPCEGLEDISVEFLVLDSERGSRNEVIGQLVLGAAAEGTGGEHWKEICDYPRRQIAKWHVLCDG</w:t>
            </w:r>
          </w:p>
        </w:tc>
      </w:tr>
      <w:tr w:rsidR="00767530" w:rsidRPr="00E340F8" w14:paraId="030688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1B3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5BB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7W5|TCP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4CE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VSWKDANDEVAGGATTRREREVKEDQEETEVRATSGKTVIKKQPTSISSSSSSWMKSKDPRIVRVSRAFGGKDRHSKVCTLRGLRDRRVRLSVPTAIQLYDLQERLGVDQPSKAVDWLLDAAKEEIDELPPLPISPENFSIFNHHQSFLNLGQRPGQDPTQLGFKINGCVQKSTTTSREENDREKGENDVVYTNNHHVGSYGTYHNLEHHHHHHQHLSLQADYHSHQLHSLVPFPSQILVCPMTTSPTTTTIQSLFPSSSSAGSGTMETLDPRQMVSHFQMPLMGNSSSSSSQNISTLYSLLHGSSSNNGGRDIDNRMSSVQFNRTNSTTTANMSRHLGSERCTSRGSDHHM</w:t>
            </w:r>
          </w:p>
        </w:tc>
      </w:tr>
      <w:tr w:rsidR="00767530" w:rsidRPr="00E340F8" w14:paraId="308905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BCF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1D2A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M0|TES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E41F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GALLLALLLARAGLRKPESQEAAPLSGPCGRRVITSRIVGGEDAELGRWPWQGSLRLWDSHVCGVSLLSHRWALTAAHCFETYSDLSDPSGWMVQFGQLTSMPSFWSLQAYYTRYFVSNIYLSPRYLGNSPYDIALVKLSAPVTYTKHIQPICLQASTFEFENRTDCWVTGWGYIKEDEALPSPHTLQEVQVAIINNSMCNHLFLKYSFRKDIFGDMVCAGNAQGGKDACFGDSGGPLACNKNGLWYQIGVVSWGVGCGRPNRPGVYTNISHHFEWIQKLMAQSGMSQPDPSWPLLFFPLLWALPLLGPV</w:t>
            </w:r>
          </w:p>
        </w:tc>
      </w:tr>
      <w:tr w:rsidR="00767530" w:rsidRPr="00E340F8" w14:paraId="3EF6BB0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A9B0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DC7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27|TCP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A2E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KTLNPKAEVARAQAALAVNISAARGLQDVLRTNLGPKGTMKMLVSGAGDIKLTKDGNVLLHEMQIQHPTASLIAKVATAQDDITGDGTTSNVLIIGELLKQADLYISEGLHPRIITEGFEAAKEKALQFLEEVKVSREMDRETLIDVARTSLRTKVHAELADVLTEAVVDSILAIKKQDEPIDLFMIEIMEMKHKSETDTSLIRGLVLDHGARHPDMKKRVEDAYILTCNVSLEYEKTEVNSGFFYKSAEEREKLVKAERKFIEDRVKKIIELKRKVCGDSDKGFVVINQKGIDPFSLDALSKEGIVALRRAKRRNMERLTLACGGVALNSFDDLSPDCLGHAGLVYEYTLGEEKFTFIEKCNNPRSVTLLIKGPNKHTLTQIKDAVRDGLRAVKNAIDDGCVVPGAGAVEVAMAEALIKHKPSVKGRAQLGVQAFADALLIIPKVLAQNSGFDLQETLVKIQAEHSESGQLVGVDLNTGEPMVAAEVGVWDNYCVKKQLLHSCTVIATNILLVDEIMRAGMSSLKG</w:t>
            </w:r>
          </w:p>
        </w:tc>
      </w:tr>
      <w:tr w:rsidR="00767530" w:rsidRPr="00E340F8" w14:paraId="24CE3E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266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C568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01|TEC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39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HYEVEILDAKTREKLCFLDKVEPHATIAEIKNLFTKTHPQWYPARQSLRLDPKGKSLKDEDVLQKLPVGTTATLYFRDLGAQISWVTVFLTEYAGPLFIYLLFYFRVPFIYGHKYDFTSSRHTVVHLACICHSFHYIKRLLETLFVHRFSHGTMPLRNIFKNCTYYWGFAAWMAYYINHPLYTPPTYGAQQVKLALAIFVICQLGNFSIHMALRDLRPAGSKTRKIPYPTKNPFTWLFLLVSCPNYTYEVGSWIGFAIMTQCLPVALFSLVGFTQMTIWAKGKHRSYLKEFRDYPPLRMPIIPFLL</w:t>
            </w:r>
          </w:p>
        </w:tc>
      </w:tr>
      <w:tr w:rsidR="00767530" w:rsidRPr="00E340F8" w14:paraId="036CF3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374E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CF6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PK2|TAF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D4A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DIEILSEADASMRKLRIFGIDDREDENGRRRIKDVEVYVPIVCGSIAFYLGKKATEYRTHKWTVYVRGATNEDLGVVIKRVIFHLHPSFNNPTRVVDAPPFALSECGWGEFKIDITVFFHTDVCEKKLELSHVLKLNPENAYGPIPKSIKIPVVAESYNEVVFPDPFESFVARVHNHPAIQISNIPDGLNLPPPGVADTYYLMEKGDTKEHPLSPWFLKFSEVEELFKLTAARQKVQADIAKLKRQLIMVDGQPEGLESSSGYEC</w:t>
            </w:r>
          </w:p>
        </w:tc>
      </w:tr>
      <w:tr w:rsidR="00767530" w:rsidRPr="00E340F8" w14:paraId="69B781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D4E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E6D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X86|TMM9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38D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VIVAIGVLATIFLASFAALVVVCRQRYCRPRDLLQRYDSKPIVDLIGAMETQSEPSELELDDVVITNPHIEAILENEDWIEDASGLMSHCIAILKICHTLTEKLVAMTMGSGAKMKTSASVSDIIVVAKRISPRVDDVVKSMYPPLDPKLLDARTTALLLSVSHLVLVTRNACHLTGGLDWIDQSLSAAEEHLEVLREAALASEPDKSLPNPEGFLQEQSAI</w:t>
            </w:r>
          </w:p>
        </w:tc>
      </w:tr>
      <w:tr w:rsidR="00767530" w:rsidRPr="00E340F8" w14:paraId="2A36D13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F0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BC8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G0|TAC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A78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ENSTSDHQRTSSVQSPRSLQPPGKSQSLQKQQGDLPGSCAGSIPGTDDVIQPAAPVDPGHPPLAGIGSNQGEVCTSLQLSYTIVTVQSASPSAARASPAPLAPEHTASAPSAAGPGVEVTPTGSPQHLAKNEPRSSDSEEAFETPESTTPVKAPPAPPPPPPEVTPEPEVIDPPAPEEPGCISEPPVVVPDGPRSSESVEGSPFRPSHSSSAVFDEDKPIASSGTYNLDFDSIELVDNFQSLEPCSADSKGQECKVSTRRKSTESVPPSKSTLSRSLSLQASDFDGASCPGSPEAGTLTTDACGTGSNSASSTLKRTKKTRPPSLKKKQATKKPTETPPVKETQQEPGEESPVPSEEHLAPETKTESATPEGAGCTLSDDTPLESPAVPTATCPLTLESAEDVSPLVSGGGRVQNSPPVGRKSVPLTTASEAVEVTLSDSGGQEDLPAKGLSVRLEFDYSEDKGSWESQQENAPPTKKIGKKPVAKMPLRRPKMKKTPEKLDNTPASPPRSPTEPSDTPIAKGTYTFDIDKWDDPNFNPFSSTSKMQESPKLSQQSYNFDPDACEESLDPFKASSKTPSSPSKSPASFEIPASTTEADGDGLNKPAKKKKTPLKTMVEDVMSVCSLFDTFRVKKSPKRSPLSDPPSQDPTPAATPEAPSAISTVVHATDEEKLAVTSQKWTCMTVDLDADKQDFPQPSDLSNFVNETKFNSPSEELDYRNSYEIEYMEKLGSSLPQDDDTPKKQALYLMFDTPQESPVKSPPVRMSDSPTPCSGSSFEDTEALVNAATKLQHPVARGLPSSQEPLLQVPEKPSQKELEAMALGTPAEAIEITAPEGAFASADTLLSRLAHPASLCGALGYLEPDLAEKNPPVFAQKLQEELEFAVMRIEALKLARQIALASRSRQDTKREAAHPPDVSISKTALYSRIGSTEVEKPPGLLFQQPDLDSALQVARAEVIAKEREVSEWRDKYEESRREVVEMRKIVAEYEKTIAQMIPGTERKILSHQTVQQLVLEKEQALADLNSVEKSLADLFRRYEKMKEVLEGFRKNEEVLKKCAQEYLSRVKKEEQRYQALKVHAEEKLDRANAEIAQVRGKAQQEQAAYQASLRKEQLRVDALERTLEQKNKEIEELTKICDELIAKMGKS</w:t>
            </w:r>
          </w:p>
        </w:tc>
      </w:tr>
      <w:tr w:rsidR="00767530" w:rsidRPr="00E340F8" w14:paraId="4C2C34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62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54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02|TM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EA5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YKMAHVQLLLLYFFVSTVKAFYLPGVAPTTYRENDNIPLLVNHLTPSMNYQHKDEDGNNVSGDKENFLYSYDYYYNRFHFCQPEKVEKQPESLGSVIFGDRIYNSPFQLNMLQEKECESLCKTVIPGDDAKFINKLIKNGFFQNWLIDGLPAAREVYDGRTKTSFYGAGFNLGFVQVTQGTDIEATPKGAETTDKDVELETRNDRNMVKTYELPYFANHFDIMIEYHDRGEGNYRVVGVIVEPVSIKRSSPGTCETTGSPLMLDEGNDNEVYFTYSVKFNESATSWATRWDKYLHVYDPSIQWFSLINFSLVVVLLSSVVIHSLLRALKSDFARYNELNLDDDFQEDSGWKLNHGDVFRSPSQSLTLSILVGSGVQLFLMVTCSIFFAALGFLSPSSRGSLATVMFILYALFGFVGSYTSMGIYKFFNGPYWKANLILTPLLVPGAILLIIIALNFFLMFVHSSGVIPASTLFFMVFLWFLFSIPLSFAGSLIARKRCHWDEHPTKTNQIARQIPFQPWYLKTIPATLIAGIFPFGSIAVELYFIYTSLWFNKIFYMFGFLFFSFLLLTLTSSLVTILITYHSLCLENWKWQWRGFIIGGAGCALYVFIHSILFTKFKLGGFTTIVLYVGYSSVISLLCCLVTGSIGFISSMLFVRKIYSSIKVD</w:t>
            </w:r>
          </w:p>
        </w:tc>
      </w:tr>
      <w:tr w:rsidR="00767530" w:rsidRPr="00E340F8" w14:paraId="36AF23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D3D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28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00|TAC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DC7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KWKYCAVYYIIQIHFVKGVWEKTVNTEENVYATLGSDVNLTCQTQTVGFFVQMQWSKVTNKIDLIAVYHPQYGFYCAYGRPCESLVTFTETPENGSKWTLHLRNMSCSVSGRYECMLVLYPEGIQTKIYNLLIQTHVTADEWNSNHTIEIEINQTLEIPCFQNSSSKISSEFTYAWSVENSSTDSWVLLSKGIKEDNGTQETLISQNHLISNSTLLKDRVKLGTDYRLHLSPVQIFDDGRKFSCHIRVGPNKILRSSTTVKVFAKPEIPVIVENNSTDVLVERRFTCLLKNVFPKANITWFIDGSFLHDEKEGIYITNEERKGKDGFLELKSVLTRVHSNKPAQSDNLTIWCMALSPVPGNKVWNISSEKITFLLGSEISSTDPPLSVTESTLDTQPSPASSVSPARYPATSSVTLVDVSALRPNTTPQPSNSSMTTRGFNYPWTSSGTDTKKSVSRIPSETYSSSPSGAGSTLHDNVFTSTARAFSEVPTTANGSTKTNHVHITGIVVNKPKDGMSWPVIVAALLFCCMILFGLGVRKWCQYQKEIMERPPPFKPPPPPIKYTCIQEPNESDLPYHEMETL</w:t>
            </w:r>
          </w:p>
        </w:tc>
      </w:tr>
      <w:tr w:rsidR="00767530" w:rsidRPr="00E340F8" w14:paraId="1D0C62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E61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F9D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866|TP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CA6E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AMKIEKDNALDRADAAEEKVRQITEKLERVEEELRDTQKKMTQTGDDLDKAQEDLSAATSKLEEKEKTVQEAEAEVASLNRRMTLLEEELERAEERLKIATEKLEEATHNVDESERVRKVMENRSLQDEERANTVEAQLKEAQLLAEEADRKYDEVARKLAMVEADLERAEERAEAGENKIVELEEELRVVGNNLKSLEVSEEKALQREDSYEEQIRTVSSRLKEAETRAEFAERSVQKLQKEVDRLEDELVHEKERYKTISEELDSTFQELSGY</w:t>
            </w:r>
          </w:p>
        </w:tc>
      </w:tr>
      <w:tr w:rsidR="00767530" w:rsidRPr="00E340F8" w14:paraId="3ADCC99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30EA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9557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77|TRI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5D0D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ELARKLQEEATCSICLDYFTDPVMTTCGHNFCRACIQLSWEKARGKKGRRKRKGSFPCPECREMSPQRNLLPNRLLTKVAEMAQQHPGLQKQDLCQEHHEPLKLFCQKDQSPICVVCRESREHRLHRVLPAEEAVQGYKLKLEEDMEYLREQITRTGNLQAREEQSLAEWQGKVKERRERIVLEFEKMNLYLVEEEQRLLQALETEEEETASRLRESVACLDRQGHSLELLLLQLEERSTQGPLQMLQDMKEPLSRKNNVSVQCPEVAPPTRPRTVCRVPGQIEVLRGFLEDVVPDATSAYPYLLLYESRQRRYLGSSPEGSGFCSKDRFVAYPCAVGQTAFSSGRHYWEVGMNITGDALWALGVCRDNVSRKDRVPKCPENGFWVVQLSKGTKYLSTFSALTPVMLMEPPSHMGIFLDFEAGEVSFYSVSDGSHLHTYSQATFPGPLQPFFCLGAPKSGQMVISTVTMWVKG</w:t>
            </w:r>
          </w:p>
        </w:tc>
      </w:tr>
      <w:tr w:rsidR="00767530" w:rsidRPr="00E340F8" w14:paraId="68DE5E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F50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227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44|TRI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9DF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DLSTNLQEEATCAICLDYFTDPVMTDCGHNFCRECIRRCWGQPEGPYACPECRELSPQRNLRPNRPLAKMAEMARRLHPPSPVPQGVCPAHREPLAAFCGDELRLLCAACERSGEHWAHRVRPLQDAAEDLKAKLEKSLEHLRKQMQDALLFQAQADETCVLWQKMVESQRQNVLGEFERLRRLLAEEEQQLLQRLEEEELEVLPRLREGAAHLGQQSAHLAELIAELEGRCQLPALGLLQDIKDALRRVQDVKLQPPEVVPMELRTVCRVPGLVETLRRFRGDVTLDPDTANPELILSEDRRSVQRGDLRQALPDSPERFDPGPCVLGQERFTSGRHYWEVEVGDRTSWALGVCRENVNRKEKGELSAGNGFWILVFLGSYYNSSERALAPLRDPPRRVGIFLDYEAGHLSFYSATDGSLLFIFPEIPFSGTLRPLFSPLSSSPTPMTICRPKGGSGDTLAPQ</w:t>
            </w:r>
          </w:p>
        </w:tc>
      </w:tr>
      <w:tr w:rsidR="00767530" w:rsidRPr="00E340F8" w14:paraId="4581C52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CFA1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75F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641|TPB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84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GCSRGPAAGDGRLRLARLALVLLGWVSSSSPTSSASSFSSSAPFLASAVSAQPPLPDQCPALCECSEAARTVKCVNRNLTEVPTDLPAYVRNLFLTGNQLAVLPAGAFARRPPLAELAALNLSGSRLDEVRAGAFEHLPSLRQLDLSHNPLADLSPFAFSGSNASVSAPSPLVELILNHIVPPEDERQNRSFEGMVVAALLAGRALQGLRRLELASNHFLYLPRDVLAQLPSLRHLDLSNNSLVSLTYVSFRNLTHLESLHLEDNALKVLHNGTLAELQGLPHIRVFLDNNPWVCDCHMADMVTWLKETEVVQGKDRLTCAYPEKMRNRVLLELNSADLDCDPILPPSLQTSYVFLGIVLALIGAIFLLVLYLNRKGIKKWMHNIRDACRDHMEGYHYRYEINADPRLTNLSSNSDV</w:t>
            </w:r>
          </w:p>
        </w:tc>
      </w:tr>
      <w:tr w:rsidR="00767530" w:rsidRPr="00E340F8" w14:paraId="2CE866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7564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A8D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35|TRIM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E930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ILVNVKEEVTCPICLELLTQPLSLDCGHSFCQACLTANHKKSMLDKGESSCPVCRISYQPENIRPNRHVANIVEKLREVKLSPEGQKVDHCARHGEKLLLFCQEDGKVICWLCERSQEHRGHHTFLTEEVAREYQVKLQAALEMLRQKQQEAEELEADIREEKASWKTQIQYDKTNVLADFEQLRDILDWEESNELQNLEKEEEDILKSLTNSETEMVQQTQSLRELISDLEHRLQGSVMELLQGVDGVIKRTENVTLKKPETFPKNQRRVFRAPDLKGMLEVFRELTDVRRYWVDVTVAPNNISCAVISEDKRQVSSPKPQIIYGARGTRYQTFVNFNYCTGILGSQSITSGKHYWEVDVSKKTAWILGVCAGFQPDAMCNIEKNENYQPKYGYWVIGLEEGVKCSAFQDSSFHTPSVPFIVPLSVIICPDRVGVFLDYEACTVSFFNITNHGFLIYKFSHCSFSQPVFPYLNPRKCGVPMTLCSPSS</w:t>
            </w:r>
          </w:p>
        </w:tc>
      </w:tr>
      <w:tr w:rsidR="00767530" w:rsidRPr="00E340F8" w14:paraId="18D9EE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A13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A45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Y9I9|TOM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50B9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AIALAFLPLVVTLLVRYRHHFRLLVRTVLLRGFRDCLSGLRIEERAFSYVLTHALPGDPGHILTTLDHWSSCCEYLSHMGPVKGQILMRLVEEKAPACVLELGTYCGYSTLLIARALPPGSRLLTVERDSRTAAVAEKVIRLAGFDEQMVELIAGSSEEVIPRLRAQHQLNRADLVLLAHRPRYYLRDLQLLEAHALLPHGATVLADHVLFPGAPRFLQYTKSCGRYRCRLHHTSLPDFPAIKDGIAQLTYTGPG</w:t>
            </w:r>
          </w:p>
        </w:tc>
      </w:tr>
      <w:tr w:rsidR="00767530" w:rsidRPr="00E340F8" w14:paraId="43F46A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AE6F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F87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2KZM9|TTL1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FC7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KISTEFCSDNPVGSISTSKVHPTDLSTPSYAIKPVEFYEEPLKDDQLFYKVALAKKEYREKEKDKKEQLSSNRRVSLQVEPNKLPIPLTRSSSLSSIMENRPPSGISNSSFIRSRNTASRRFTIDTSRAKSNQYVVSLCSKKIGIIEYPDGRSDKQPCDVYWHNVVLSDMNKIVTSPQSRVNKFPGMTELAKKISLTHSISSMQKLFPDEYAFYPNSWFLPAHLADFHAFYRKAQALGKTEMWFIVKPDEGAQGTGIYLINSPNQIRNVDQRQLVQEYVADPLLMNDKLKFDFRVYGVIKSINPLSIYVAREGMARFCTEKYEKPDSSNFKNLYAHLTNYSLNKANEAYVHSNTLQDQTRGSKRLLSTVFHQLESRGVKTKRLWHDIKLILVKTTLAMLPEIMLHYEHHFYDSTGPQCFQIMGFDVMIREDGTPILLEVNAAPSLTADHIVPHPGRTLLEGGQRVRSIVDEVIKIPLVRDTLLLVLGLMEEEYQNNSLKGETKSLDDMQTIKQRRKPHLSEIFPTRYGAHSGHLLFLDKAMYIYMQFVQLRSNVNITNAGLKQFVRKCNLIDIIPVVHVDAKVSEINYYFTGEKRTNGNGLPFHAFLMFLFFIAEKKFVLENDLLSKVQRLLSFCDMSLRRYGVRSARLRRAEVDSTIGNVEIYMLPSRMARNRSGTNGRKQNFTDDNNNPNSFAHLPKINERL</w:t>
            </w:r>
          </w:p>
        </w:tc>
      </w:tr>
      <w:tr w:rsidR="00767530" w:rsidRPr="00E340F8" w14:paraId="31CEC7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D31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43C2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E47|UB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7EAD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VERLRQRVEELEQELARERTRRSGGDGHCGRTRIQEMSDEVLDSNPYSRLMALKRMGIVSDYKKIRTYAVAIVGVGGVGSVTAEMLTRCGIGKLLLFDYDKVELANMNRLFFQPYQAGLSKVHAAEHTLRNINPDVLFEVHNYNITTVEHFEHFMNRISNGGLEEGQPVDLVLSCVDNFEARMAINTACNELGQTWMESGVSENAVSGHIQLMIPGESACFACAPPLVVASNIDEKTLKREGVCAASLPTTMGVVAGILVQNVLKFLLKFGTVSFYLGYNAMQDFFPTMFMKPNPQCDDKNCRKQQEEYKKRAAALPTQEAEPQEEAEVVHEDNEWGIELVSEVSEEELKNSSGPVPTLPEGITVAYTVPKKTEDSASEVTVEDSGESLEDLMARMKNM</w:t>
            </w:r>
          </w:p>
        </w:tc>
      </w:tr>
      <w:tr w:rsidR="00767530" w:rsidRPr="00E340F8" w14:paraId="525B59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34C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5B6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E6|TSL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CA70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RSLFILQVLVRMGLTYNFSNCNFTSITKIYCNIIFHDLTGDLKGAKFEQIEDCESKPACLLKIEYYTLNPIPGCPSLPDKTFARRTREALNDHCPGYPETERNDGTQEMAQEVQNICLNQTSQILRLWYSFMQSPE</w:t>
            </w:r>
          </w:p>
        </w:tc>
      </w:tr>
      <w:tr w:rsidR="00767530" w:rsidRPr="00E340F8" w14:paraId="7CFC272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81E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DA8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JZ5|UBC1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9F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NGYTGNTPAATTPAATGSKQSAPPTKTVDSHSVLKRLQSELMGLMMGADPGISAFPEEDNIFCWKGTITGSKDTVFEGTEYRLSLTFSNDYPFKSPKVKFETCCFHPNVDLYGNICLDILQDKWSSAYDVRTILLSIQSLLGEPNISSPLNNQAAQLWSNQEEYRKMVEKLYKPLNA</w:t>
            </w:r>
          </w:p>
        </w:tc>
      </w:tr>
      <w:tr w:rsidR="00767530" w:rsidRPr="00E340F8" w14:paraId="7C1D6E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776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004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253|UB2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ED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LQSALLLRRQLAELNKNPVEGFSAGLIDDNDLYRWEVLIIGPPDTLYEGGVFKAHLTFPKDYPLRPPKMKFITEIWHPNVDKNGDVCISILHEPGEDKYGYEKPEERWLPIHTVETIMISVISMLADPNGDSPANVDAAKEWREDRNGEFKRKVARCVRKSQETAFE</w:t>
            </w:r>
          </w:p>
        </w:tc>
      </w:tr>
      <w:tr w:rsidR="00767530" w:rsidRPr="00E340F8" w14:paraId="19845AC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3513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39D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153|UBCD6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32CA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LQEDPPTGVSGAPTDNNIMIWNAVIFGPHDTPFEDGTFKLTIEFTEEYPNKPPTVRFVSKVFHPNVYADGGICLDILQNRWSPTYDVSAILTSIQSLLSDPNPNSPANSTAAQLYKENRREYEKRVKACVEQSFID</w:t>
            </w:r>
          </w:p>
        </w:tc>
      </w:tr>
      <w:tr w:rsidR="00767530" w:rsidRPr="00E340F8" w14:paraId="5DA2F6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9C3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6FE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5495|UB2V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9BF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VPRNFRLLEELEEGQKGKGDGNISWGLEDDSDMTLTRWTASIIGPPRTPYESRIYNLQIQCGGNYPREPPTVRFTTKVHMVGVNQSNGVIDKRNLTTLRNWSNSYMIKTVLEDIRKNMMMAKENLKLQQPAEGAMF</w:t>
            </w:r>
          </w:p>
        </w:tc>
      </w:tr>
      <w:tr w:rsidR="00767530" w:rsidRPr="00E340F8" w14:paraId="22EAF1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2C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48C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85|UB2J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0C53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RYNLKSPAVKRLMKEAAELKDPTDHYHAQPLEDNLFEWHFTVRGPPDSDFDGGVYHGRIVLPPEYPMKPPSIILLTANGRFEVGKKICLSISGHHPETWQPSWSIRTALLAIIGFMPTKGEGAIGSLDYTPEERRALAKKSQDFCCEGCGSAMKDVLLPLKSGSDSSQADQEAKELARQISFKAEVNSSGKTISESDLNHSFSLTDLQDDIPTTFQGATASTSYGLQNSSAASFHQPTQPVAKNTSMSPRQRRAQQQSQRRLSTSPDVIQGHQPRDNHTDHGGSAVLIVILTLALAALIFRRIYLANEYIFDFEL</w:t>
            </w:r>
          </w:p>
        </w:tc>
      </w:tr>
      <w:tr w:rsidR="00767530" w:rsidRPr="00E340F8" w14:paraId="7C2B2D2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3D3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448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43|TRPM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74D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PEKEQSWIPKIFKKKTCTTFIVDSTDPGGTLCQCGRPRTAHPAVAMEDAFGAAVVTVWDSDAHTTEKPTDAYGELDFTGAGRKHSNFLRLSDRTDPAAVYSLVTRTWGFRAPNLVVSVLGGSGGPVLQTWLQDLLRRGLVRAAQSTGAWIVTGGLHTGIGRHVGVAVRDHQMASTGGTKVVAMGVAPWGVVRNRDTLINPKGSFPARYRWRGDPEDGVQFPLDYNYSAFFLVDDGTHGCLGGENRFRLRLESYISQQKTGVGGTGIDIPVLLLLIDGDEKMLTRIENATQAQLPCLLVAGSGGAADCLAETLEDTLAPGSGGARQGEARDRIRRFFPKGDLEVLQAQVERIMTRKELLTVYSSEDGSEEFETIVLKALVKACGSSEASAYLDELRLAVAWNRVDIAQSELFRGDIQWRSFHLEASLMDALLNDRPEFVRLLISHGLSLGHFLTPMRLAQLYSAAPSNSLIRNLLDQASHSAGTKAPALKGGAAELRPPDVGHVLRMLLGKMCAPRYPSGGAWDPHPGQGFGESMYLLSDKATSPLSLDAGLGQAPWSDLLLWALLLNRAQMAMYFWEMGSNAVSSALGACLLLRVMARLEPDAEEAARRKDLAFKFEGMGVDLFGECYRSSEVRAARLLLRRCPLWGDATCLQLAMQADARAFFAQDGVQSLLTQKWWGDMASTTPIWALVLAFFCPPLIYTRLITFRKSEEEPTREELEFDMDSVINGEGPVGTADPAEKTPLGVPRQSGRPGCCGGRCGGRRCLRRWFHFWGAPVTIFMGNVVSYLLFLLLFSRVLLVDFQPAPPGSLELLLYFWAFTLLCEELRQGLSGGGGSLASGGPGPGHASLSQRLRLYLADSWNQCDLVALTCFLLGVGCRLTPGLYHLGRTVLCIDFMVFTVRLLHIFTVNKQLGPKIVIVSKMMKDVFFFLFFLGVWLVAYGVATEGLLRPRDSDFPSILRRVFYRPYLQIFGQIPQEDMDVALMEHSNCSSEPGFWAHPPGAQAGTCVSQYANWLVVLLLVIFLLVANILLVNLLIAMFSYTFGKVQGNSDLYWKAQRYRLIREFHSRPALAPPFIVISHLRLLLRQLCRRPRSPQPSSPALEHFRVYLSKEAERKLLTWESVHKENFLLARARDKRESDSERLKRTSQKVDLALKQLGHIREYEQRLKVLEREVQQCSRVLGWVAEALSRSALLPPGGPPPPDLPGSKD</w:t>
            </w:r>
          </w:p>
        </w:tc>
      </w:tr>
      <w:tr w:rsidR="00767530" w:rsidRPr="00E340F8" w14:paraId="4F4F9F5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70C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C88A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159|UBC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8571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TAQKRLLKELQQLIKDSPPGIVAGPKSENNIFIWDCLIQGPPDTPYADGVFNAKLEFPKDYPLSPPKLTFTPSILHPNIYPNGEVCISILHSPGDDPNMYELAEERWSPVQSVEKILLSVMSMLSEPNIESGANIDACILWRDNRPEFERQVKLSILKSLGF</w:t>
            </w:r>
          </w:p>
        </w:tc>
      </w:tr>
      <w:tr w:rsidR="00767530" w:rsidRPr="00E340F8" w14:paraId="6DE9DB6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A1E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F0A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609|UBA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5B1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NMNIDQTDQNTIDEGLYSRQLYVLGHEAMKQMSQSNVLIIGCKGLGVEIAKNVCLAGVKSVTLYDPQPTRIEDLSSQYFLTEDDIGVPRAKVTVSKLAELNQYVPVSVVDELSTEYLKNFKCVVVTETSLTKQLEINDFTHKNHIAYIAADSRGLFGSIFCDFGENFICTDTDGNEPLTGMIASITDDGVVTMLEETRHGLENGDFVKFTEVKGMPGLNDGTPRKVEVKGPYTFSIGSVKDLGSAGYNGVFTQVKVPTKISFKSLRESLKDPEYVYPDFGKMMRPPQYHIAFQALSAFADAHEGSLPRPRNDIDAAEFFEFCKKIASTLQFDVELDEKLIKEISYQARGDLVAMSAFLGGAVAQEVLKATTSKFYPLKQYFYFDSLESLPSSVTISEETCKPRGCRYDGQIAVFGSEFQEKIASLSTFLVGAGAIGCEMLKNWAMMGVATGESGHISVTDMDSIEKSNLNRQFLFRPRDVGKLKSECASTAVSIMNPSLTGKITSYQERVGPESEGIFGDEFFEKLSLVTNALDNVEARMYVDRRCVFFEKPLLESGTLGTKGNTQVVVPHLTESYGSSQDPPEKSFPICTLKNFPNRIEHTIAWARDLFEGLFKQPIDNVNMYLSSPNFLETSLKTSSNPREVLENIRDYLVTEKPLSFEECIMWARLQFDKFFNNNIQQLLFNFPKDSVTSTGQPFWSGPKRAPTPLSFDIHNREHFDFIVAAASLYAFNYGLKSETDPAIYERVLAGYNPPPFAPKSGIKIQVNENEEAPETAANKDKQELKSIADSLPPPSSLVGFRLTPAEFEKDDDSNHHIDFITAASNLRAMNYDITPADRFKTKFVAGKIVPAMCTSTAVVSGLVCLELVKLVDGKKKIEEYKNGFFNLAIGLFTFSDPIASPKMKVNGKEIDKIWDRYNLPDCTLQELIDYFQKEEGLEVTMLSSGVSLLYANFQPPKKLAERLPLKISELVEQITKKKLEPFRKHLVLEICCDDANGEDVEVPFICIKL</w:t>
            </w:r>
          </w:p>
        </w:tc>
      </w:tr>
      <w:tr w:rsidR="00767530" w:rsidRPr="00E340F8" w14:paraId="03D1B60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931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18DF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GV24|UF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387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WEEIRRLAADFQRAQFAESTQRLSERNCIEIVNKLISQKQLEVVHTLDGKEYITPAQISKEMRDELHVRGGRVNIVDLQQVINVDLTHIENRVGDIIKSEKHVQMVLGQLVDENYLDRLSEEVNDKLQESGQVTVSELCKTYDLPGDFLTQALTQRLGRIINGHLDLDNRGVIFTEAFVARHKARIRGLFSAITRPTAVNSLVSKYGFQEQLLYSVLEELVSTGRLRGTVVGGRQDKAVFVPDIYSRTQSTWVDSFFRQNGYLEFDALSRLGIPDAVNYIKKRYKNTPLLFLKATCVGQGLVDQVEASVEEAISSGTWVDVSPLLPSSLSVEDAAMLLQQVMRPFGKHASATVFSDTVVVSEKFINDCTKLFSERMHQKAEKEMKNNPVHLITEEDLKQISILESVNTNKKDKKDERRKKATEGSGSVRGGGGGNAREYKIKKVKKKGRKDEDSDDESQSSHAGKKKPDITFMFQDEIEGCLRKHIPDAPEEFISELAEHLIKPLNKMYLEVVRSVFMSSTSASGTGRKRTIKDLQEEVSNLYNNIRLFEKGMKYFADDTQTALTKHLLKTVCTDITNLMFNFLASDLMMAVEDPATITSDMRKKILSKLTEETKVALTKLHNSLNEKSIEDFLSCLDSATEACDIMVKKGDKKRERQILFQHRQALADQLKVTEDPALILHLTSVLLFQFSTHSMLHAPGRCVPQIIAFLHNKIPEDQHTLLVKYQGLVVKQLVSQNKKSGQGEDPSSDDLDKEQHDVTNTTRKELQELSLSIKDLVLKPRKSSVTEE</w:t>
            </w:r>
          </w:p>
        </w:tc>
      </w:tr>
      <w:tr w:rsidR="00767530" w:rsidRPr="00E340F8" w14:paraId="3C3C526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4157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C5C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SM3|TRPV5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441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CPPKAKGPWAQLQKLLISWPVGEQDWEQYRDRVNMLQQERIRDSPLLQAAKENDLRLLKILLLNQSCDFQQRGAVGETALHVAALYDNLEAATLLMEAAPELAKEPALCEPFVGQTALHIAVMNQNLNLVRALLARGASVSARATGAAFRRSPHNLIYYGEHPLSFAACVGSEEIVRLLIEHGADIRAQDSLGNTVLHILILQPNKTFACQMYNLLLSYDEHSDHLQSLELVPNHQGLTPFKLAGVEGNTVMFQHLMQKRKHVQWTCGPLTSTLYDLTEIDSWGEELSFLELVVSSKKREARQILEQTPVKELVSFKWKKYGRPYFCVLASLYILYMICFTTCCIYRPLKLRDDNRTDPRDITILQQKLLQEAYVTHQDNIRLVGELVTVTGAVIILLLEIPDIFRVGASRYFGQTILGGPFHVIIITYASLVLLTMVMRLTNMNGEVVPLSFALVLGWCSVMYFARGFQMLGPFTIMIQKMIFGDLMRFCWLMAVVILGFASAFHITFQTEDPNNLGEFSDYPTALFSTFELFLTIIDGPANYSVDLPFMYCITYAAFAIIATLLMLNLFIAMMGDTHWRVAQERDELWRAQVVATTVMLERKMPRFLWPRSGICGYEYGLGDRWFLRVENHHDQNPLRVLRYVEAFKCSDKEDGQEQLSEKRPSTVESGMLSRASVAFQTPSLSRTTSQSSNSHRGWEILRRNTLGHLNLGLDLGEGDGEEVYHF</w:t>
            </w:r>
          </w:p>
        </w:tc>
      </w:tr>
      <w:tr w:rsidR="00767530" w:rsidRPr="00E340F8" w14:paraId="088AC30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14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60D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B8|UR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8A81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MKTASGDYIDSSWELRVFVGEEDPEAQSVTLRVTGESHIGGVLLKIVEEINRKQDWSDHAIWWEQKRQWLLQTHWTLDKYGILADARLFFGPQHRPVILRLPNRRVLRLRASFSKPLFQTVAAICRLLSIRHPEELSLLRAPEKKEKKKKEKEPEEEVHDLTKVVLAGGVAPTLFRGMPAHFSDSAQTEACYHMLSRPQPAPDPLLLQRLPRPSSLPDKTQLHSRWLDSSRCLMQQGIKAGDVLWLRFKYYSFFDLDPKTDPVRLTQLYEQARWDLLTEEIDCTEEEMMVFAALQYHINKLTLSGDVGELASGDLGLDDLDAALNNLEVKLKGSAPSDMLDSLTTIPELKDHLRIFRPRKLTLKGYRQYWVVFKDTTLSYYKSQDEAPGDPTQQLNLKGCEVVPDVNVSGQKFCIKLLVPSPEGMSEIYLRCQDEQQYAQWMAACRLASKGRTMADSSYASEVQAILAFLSLQRAGGSNGGSGNKPQGPEAPAEGLNPYGLVAPRFQRKFKAKQLTPRILEAHQNVAQLSLTEAQLRFIQAWQSLPDFGISYVMVRFKGSRKDEILGIANNRLIRIDLAVGDVVKTWRFSNMRQWNVNWDIRQVAIEFDEHINVAFSCVSASCRIVHEYIGGYIFLSTRERARGEELDEDLFLQLTGGHEAF</w:t>
            </w:r>
          </w:p>
        </w:tc>
      </w:tr>
      <w:tr w:rsidR="00767530" w:rsidRPr="00E340F8" w14:paraId="734E63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691D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6C3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578|UBP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B888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YSVTVKWGKEKFEGVELNTDEPPMVFKAQLFALTGVQPARQKVMVKGGTLKDDDWGNIKIKNGMTLLMMGSADALPEEPSAKTVFVEDMTEEQLASAMELPCGLTNLGNTCYMNATVQCIRSVPELKDALKRYAGALRASGEMASAQYITAALRDLFDSMDKTSSSIPPIILLQFLHMAFPQFAEKGEQGQYLQQDANECWIQMMRVLQQKLEAIEDDSVKETDSSSASAATPSKKKSLIDQFFGVEFETTMKCTESEEEEVTKGKENQLQLSCFINQEVKYLFTGLKLRLQEEITKQSPTLQRNALYIKSSKISRLPAYLTIQMVRFFYKEKESVNAKVLKDVKFPLMLDMYELCTPELQEKMVSFRSKFKDLEDKKVNQQPNTSDKKSSPQKEVKYEPFSFADDIGSNNCGYYDLQAVLTHQGRSSSSGHYVSWVKRKQDEWIKFDDDKVSIVTPEDILRLSGGGDWHIAYVLLYGPRRVEIMEEESEQ</w:t>
            </w:r>
          </w:p>
        </w:tc>
      </w:tr>
      <w:tr w:rsidR="00767530" w:rsidRPr="00E340F8" w14:paraId="7CFE09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433E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75A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CRQ0|URODH_AGRF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74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LLVTGAAGQLGRVMRERLAPMAEILRLADLSPLDPAGPNEECVQCDLADANAVNAMVAGCDGIVHLGGISVEKPFEQILQGNIIGLYNLYEAARAHGQPRIVFASSNHTIGYYPQTERLGPDVPARPDGLYGVSKCFGENLARMYFDKFGQETALVRIGSCTPEPNNYRMLSTWFSHDDFVSLIEAVFRAPVLGCPVVWGASANDAGWWDNSHLGFLGWKPKDNAEAFRRHITETTPPPDPNDALVRFQGGTFVDNPIFKQS</w:t>
            </w:r>
          </w:p>
        </w:tc>
      </w:tr>
      <w:tr w:rsidR="00767530" w:rsidRPr="00E340F8" w14:paraId="21A3EA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BD3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310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B51|UBP1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A1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VLDLGISSLVLVVSLVLPLIGLFVRHKWRVAAQRREEIRRLLIHASEEAARAELEASVEFSSVAVSNVFHCPVCYCLATTRCSRCKAVRYCSGKCQIIHWRQGHKDECHPASIVYDSEDESDSDLRLGEENGQNTPEETLLVGPEPVTIPIGESLLSNRARSPEDGNGDIADNKDDLIDKEEAVSVAETSGSSFSGFSSSPRNDSGDEISRCESFSSSESERSESLLDAHVSVEPEDTCFSTIEDAPSKLLSPKFVHLVESVDNLANLPKLSVHKPEDDAGQNQSQSRSLHSLVTDRHPVSADPSLKSSDFWGTALGSAERVSDSCVKSKSGRPGNSSLHFSFGSGSSRDTSAAKVSEQRSSILKEAPRGTGYISDGVNLRERNAKRFDEAEIALPISSSTDALSPLDSSNLSHVTLPKSKSASSENGSMLAPLKVGEVQLLASKASNTKKCADLMKHSPLGAKSVRVLDHQKQNGAVVQHINSLHGRSGLKASVLKVVDQWTRPKSENEMAGRHGHKGLFPYEVFAKLYTYKIEFQPCGLINVGNSCFANVVFQCLMFTPPLTTYFLQQFHSRACTKKEQCFTCGFEKLVVKAKEEKSPLSPNGLLSQLQNIGIFLGNGKEEDAHEFLRFVVDTMQSVCIKASEYDMTKSSKLEDTTLIGLTFGGYLRSKIKCMKCQVKSELREKMMDLTVEIDGDISTLDDALRRFTRTEILDGENKYRCGSCKSYERAKKKLKITEPPNVLTIALKRFQAGKFGKLNKLIRFPETLDLAPYVSGGSEKSHDYKLYGVIVHLDVMNAAFSGHYVCYIRNQNKWYKADDSTVVTSDVERILTKGAYMLFYARCTPTPPRLAVCTKTEASNKKSRVPLPKANEKSTISRSVSTSSPELSSNTPGGGRSGNIQSFYSSFQRLQKILEEDSASDSSSLFDSNSDECSCSTDSTSMDDFADFIFGDHQGRAHGQSETPSPTSSSSSSSPPFTRRSPLSRSSPETYGTSRHQLPLGGER</w:t>
            </w:r>
          </w:p>
        </w:tc>
      </w:tr>
      <w:tr w:rsidR="00767530" w:rsidRPr="00E340F8" w14:paraId="7E3F51E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666A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0D2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694|UBP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3DC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HSPQYIFGDFSPDEFNQFFVTPRSSVELPPYSGTVLCGTQAVDKLPDGQEYQRIEFGVDEVIEPSDTLPRTPSYSISSTLNPQAPEFILGCTASKITPDGITKEASYGSIDCQYPGSALALDGSSNVEAEVLENDGVSGGLGQRERKKKKKRPPGYYSYLKDGGDDSISTEALVNGHANSAVPNSVSAEDAEFMGDMPPSVTPRTCNSPQNSTDSVSDIVPDSPFPGALGSDTRTAGQPEGGPGADFGQSCFPAEAGRDTLSRTAGAQPCVGTDTTENLGVANGQILESSGEGTATNGVELHTTESIDLDPTKPESASPPADGTGSASGTLPVSQPKSWASLFHDSKPSSSSPVAYVETKYSPPAISPLVSEKQVEVKEGLVPVSEDPVAIKIAELLENVTLIHKPVSLQPRGLINKGNWCYINATLQALVACPPMYHLMKFIPLYSKVQRPCTSTPMIDSFVRLMNEFTNMPVPPKPRQALGDKIVRDIRPGAAFEPTYIYRLLTVNKSSLSEKGRQEDAEEYLGFILNGLHEEMLNLKKLLSPSNEKLTISNGPKNHSVNEEEQEEQGEGSEDEWEQVGPRNKTSVTRQADFVQTPITGIFGGHIRSVVYQQSSKESATLQPFFTLQLDIQSDKIRTVQDALESLVARESVQGYTTKTKQEVEISRRVTLEKLPPVLVLHLKRFVYEKTGGCQKLIKNIEYPVDLEISKELLSPGVKNKNFKCHRTYRLFAVVYHHGNSATGGHYTTDVFQIGLNGWLRIDDQTVKVINQYQVVKPTAERTAYLLYYRRVDLL</w:t>
            </w:r>
          </w:p>
        </w:tc>
      </w:tr>
      <w:tr w:rsidR="00767530" w:rsidRPr="00E340F8" w14:paraId="3111C9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3587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8F7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80|UBP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18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ASEHRLGRTREPPVNIQPRVGSKLPFAPRARSKERRNPASGPNPMLRPLPPRPGLPDERLKKLELGRGRTSGPRPRGPLRADHGVPLPGSPPPTVALPLPSRTNLARSKSVSSGDLRPMGIALGGHRGTGELGAALSRLALRPEPPTLRRSTSLRRLGGFPGPPTLFSIRTEPPASHGSFHMISARSSEPFYSDDKMAHHTLLLGSGHVGLRNLGNTCFLNAVLQCLSSTRPLRDFCLRRDFRQEVPGGGRAQELTEAFADVIGALWHPDSCEAVNPTRFRAVFQKYVPSFSGYSQQDAQEFLKLLMERLHLEINRRGRRAPPILANGPVPSPPRRGGALLEEPELSDDDRANLMWKRYLEREDSKIVDLFVGQLKSCLKCQACGYRSTTFEVFCDLSLPIPKKGFAGGKVSLRDCFNLFTKEEELESENAPVCDRCRQKTRSTKKLTVQRFPRILVLHLNRFSASRGSIKKSSVGVDFPLQRLSLGDFASDKAGSPVYQLYALCNHSGSVHYGHYTALCRCQTGWHVYNDSRVSPVSENQVASSEGYVLFYQLMQEPPRCL</w:t>
            </w:r>
          </w:p>
        </w:tc>
      </w:tr>
      <w:tr w:rsidR="00767530" w:rsidRPr="00E340F8" w14:paraId="67A2A2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7BF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707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795|VPS3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4D04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FWNTKKFSLTNADGLCATLNEISQNDEVLVVQPSVLPVLNSLLTFQDLTQSTPVRKITLLDDQLSDDLPSALGSVPQMDLIFLIDVRTSLRLPPQLLDAAQKHNLSSLHIIYCRWKPSFQNTLEDTEQWQKDGFDLNSKKTHFPNVIESQLKELSNEYTLYPWDLLPFPQIDENVLLTHSLYNMENVNMYYPNLRSLQSATESILVDDMVNSLQSLIFETNSIITNVVSIGNLSKRCSHLLKKRIDEHQTENDLFIKGTLYGERTNCGLEMDLIILERNTDPITPLLTQLTYAGILDDLYEFNSGIKIKEKDMNFNYKEDKIWNDLKFLNFGSIGPQLNKLAKELQTQYDTRHKAESVHEIKEFVDSLGSLQQRQAFLKNHTTLSSDVLKVVETEEYGSFNKILELELEILMGNTLNNDIEDIILELQYQYEVDQKKILRLICLLSLCKNSLREKDYEYLRTFMIDSWGIEKCFQLESLAELGFFTSKTGKTDLHITTSKSTRLQKEYRYISQWFNTVPIEDEHAADKITNENDDFSEATFAYSGVVPLTMRLVQMLYDRSILFHNYSSQQPFILSREPRVSQTEDLIEQLYGDSHAIEESIWVPGTITKKINASIKSNNRRSIDGSNGTFHAAEDIALVVFLGGVTMGEIAIMKHLQKILGKKGINKRFIIIADGLINGTRIMNSIS</w:t>
            </w:r>
          </w:p>
        </w:tc>
      </w:tr>
      <w:tr w:rsidR="00767530" w:rsidRPr="00E340F8" w14:paraId="533BDE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478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165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H3|VPS3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449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TQQSPQDEQEKLLDEAIQAVKVQSFQMKRCLDKNKLMDALKHASNMLGELRTSMLSPKSYYELYMAISDELHYLEVYLTDEFAKGRKVADLYELVQYAGNIIPRLYLLITVGVVYVKSFPQSRKDILKDLVEMCRGVQHPLRGLFLRNYLLQCTRNILPDEGEPTDEETTGDISDSMDFVLLNFAEMNKLWVRMQHQGHSRDREKRERERQELRILVGTNLVRLSQLEGVNVERYKQIVLTGILEQVVNCRDALAQEYLMECIIQVFPDEFHLQTLNPFLRACAELHQNVNVKNIIIALIDRLALFAHREDGPGIPAEIKLFDIFSQQVATVIQSRQDMPSEDVVSLQVSLINLAMKCYPDRVDYVDKVLETTVEIFNKLNLEHIATSSAVSKELTRLLKIPVDTYNNILTVLKLKHFHPLFEYFDYESRKSMSCYVLSNVLDYNTEIVSQDQVDSIMNLVSTLIQDQPDQPVEDPDPEDFADEQSLVGRFIHLLRSDDPDQQYLILNTARKHFGAGGNQRIRFTLPPLVFAAYQLAFRYKENSQMDDKWEKKCQKIFSFAHQTISALIKAELAELPLRLFLQGALAAGEIGFENHETVAYEFMSQAFSLYEDEISDSKAQLAAITLIIGTFERMKCFSEENHEPLRTQCALAASKLLKKPDQGRAVSTCAHLFWSGRNTDKNGEELHGGKRVMECLKKALKIANQCMDPSLQVQLFIEILNRYIYFYEKENDAVTIQVLNQLIQKIREDLPNLESSEETEQINKHFHNTLEHLRSRRESPESEGPIYEGLIL</w:t>
            </w:r>
          </w:p>
        </w:tc>
      </w:tr>
      <w:tr w:rsidR="00767530" w:rsidRPr="00E340F8" w14:paraId="4DF8278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C5A2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EAB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02|UBI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93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PALTQLRALRYCKEIPALDPQLLDWLLLEDSMTKRFEQQGKTVSVTMIREGFVEQNEIPEELPLLPKESRYWLREILLCADGEPWLAGRTVVPVSTLSGPELALQKLGKTPLGRYLFTSSTLTRDFIEIGRDAGLWGRRSRLRLSGKPLLLTELFLPASPLY</w:t>
            </w:r>
          </w:p>
        </w:tc>
      </w:tr>
      <w:tr w:rsidR="00767530" w:rsidRPr="00E340F8" w14:paraId="16C19F3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112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C9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U430|UBR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038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AAAVGDPQPPQPEAPAQGLALDKAATAAHLKAALSRPDNRAGAEELQALLERVLNAERPLAGAAGGEEAAGGGGGGPGEAEEDALEWCKCLLAGGGGYEEFCAAVRAYDPAALCGLVWTANFVAYRCRTCGISPCMSLCAECFHQGDHTGHDFNMFRSQAGGACDCGDSNVMRESGFCRRHQIKSSSNIPCVPKDLLMMSEFVLPRFIFCLIQYLREGYNEPAADAPSEKDLNKVLQLLEPQISFLEDLTKMGGAMRSVLTQVLTNQQNYKDLTAGLGENACAKKSHEKYLIALKSSGLTYPEDKLVYGVQEPAAGTSTLAAQGFAGATGTLGQIDSSDEEDQDGSQGLGKRKRVKLSSGTKDQSIMDVLKHKSFLEELLFWTIKYEFPQKMVTFLLNMLPDQEYKVAFTKTFVQHYAFIMKTLKKSHESDTMSNRIVHISVQLFSNEELARQVTEECQLLDIMVTVLLYMMESCLIKSELQDEENSLHVVVNCGEALLKNNTYWPLVSDFINILSHQSVAQRFLEDHGLLVTWMNFVSFFQGMNLNKRELNEHVEFESQTYYAAFAAELEACAQPMWGLLSHCKVRETQEYTRNVVRYCLEALQDWFDAINFVDEPAPNQVTFHLPLHRYYAMFLSKAVKCQELDLDSLLPDQEMLMKLMIHPLQIQASLAEIHSNMWVRNGLQIKGQAMTYVQSHFCNSMIDPDIYLLQVCASRLDPDYFISSVFERFKVVDLLTMASQHHNMVLDVEHERSMLEGALTFLVILLSLRLHLGMSDDDILRAEMVAQLCMNDRTHSSLLDLIPENPNPKSGIIPGSYSFESVLSAVADFRAPIFEPGGSMQQGMYTPKAEVWDQEFDPVMVILRTVYRRDVQSAMDRYTAFLKQSGKFPGNPWPPYKKRTSLHPSYKGLMRLLHCKTLHIVLFTLLYKILMDHQNLSEHVLCMVLYLIELGLENSADDDSEEEVSMGGPERCHDSWFPGSNLVSNMRHFINYVRVRVPETAPELKRDPLASTSSDALDSLQNSGTAQVFSLVAERRKKFQEIINRSNSEANQVVRPKIPSKWSAPGSSPQLTTAILEIKESILSLLIKLHHKLSGKQNSYYPPWLDDIEVLIQPEIPKYNHGDGITAVERILLKAAVQSRMNKRIIEEICRKVTPPVPPKKITAAEKKTLDKEERRQKARERQQKLLAEFASRQKSFMETAMDVDSPENDIPMEITTAEPQVSEAVYDCVICGQSGPSSEDRPTGLVVLLQASSVLGQCRDNAEPKKLPIAEEEQIYPWDTCAAVHDVRLSLLQRYFKDSSCLLAVSIGWEGGVYVQTCGHTLHIDCHKSYMESLRNDQVLQGFSVDKGEFTCPLCRQFANSVLPCYPGSNVENNLWQRPCNKSTQDLIKEVEELQGRPGAFPSETNLSKEMESVMKDIKNTTQKKYRDYSKTPGSPDNEFLFMYSVARTNLELELIHRGGSLCSGGPSTAGKRSCLNQLFHVLALHMRLYTIDSEYNPWKKLTQLVEDMNSQVGNEDQQPEVPILYHDVTSLLLIQILMMPQPLRKEHFTCIVKVLFTLLYTQALAALSVKGTEEDRSAWKHAGALRKDTCDAEKCYEVLLSFVISELSKGKLYYEEGAQECAMVSPIAWSPESMERYIQDFCLPFLRVSSLLQHHLFGEDLPSCQEEEEFSVLASCLGLLPTFYQTDHPFISASCLDWPVAAFDIITQWCFEITSFTERHAEQGKALLIQESRWKLPHLLQLPENYNTIFQYYHRKTCSVCTKVPKDPAVCLVCGTFVCLKGLCCKQQSYCECVLHSQNCGAGTGIFLLINASVIIIIRGHRFCLWGSVYLDAHGEEDRDLRRGKPLYICEERYRVLEQQWVSHTFDHINKRWGPHYNGL</w:t>
            </w:r>
          </w:p>
        </w:tc>
      </w:tr>
      <w:tr w:rsidR="00767530" w:rsidRPr="00E340F8" w14:paraId="6600E4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536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02F7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93F9|VPS4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EA7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TLQKAIDLVTKATEEDKAKNYEEALRLYQHAVEYFLHAIKYEAHSDKAKESIRAKCMQYLDRAEKLKDYLRNKEKHGKKPVKENQSEGKGSDSDSEGDNPEKKKLQEQLMGAVVMEKPNIRWNDVAGLEGAKEALKEAVILPIKFPHLFTGKRTPWRGILLFGPPGTGKSYLAKAVATEANNSTFFSVSSSDLMSKWLGESEKLVKNLFELARQHKPSIIFIDEVDSLCGSRNENESEAARRIKTEFLVQMQGVGNNNDGTLVLGATNIPWVLDSAIRRRFEKRIYIPLPEEAARAQMFRLHLGSTPHNLTDANIHELARKTEGYSGADISIIVRDSLMQPVRKVQSATHFKKVCGPSRTNPSVMIDDLLTPCSPGDPGAIEMTWMDVPGDKLLEPVVCMSDMLRSLATTRPTVNADDLLKVKKFSEDFGQES</w:t>
            </w:r>
          </w:p>
        </w:tc>
      </w:tr>
      <w:tr w:rsidR="00767530" w:rsidRPr="00E340F8" w14:paraId="0ACBEF2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559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F2E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583|VGFR2_C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71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GPLRVLTVLLCLAPVFAGLFISMDQPTLSIQKSVLTITTNDTLNITCSGQRAVYWSWPNNQSSVEKRLAVTGCSEGPFCKTLTLLRVIGNDTGDYRCLYGDSQAATTIYVYVQDYRSPFVTSVGDQLGIVYITKNKTVVVPCLGTVSNLNVSLHAKYPEKVFVPDGKSISWDNKKGFTIPSHLINYAGMVFCEAKIDNESYQSVIYIVAVVGYRIYDLTMNPHYQVELAVGEKLVLNCTVRTELNVGIDFRWDYPSIKERRATIRDLKTTAGEIKTFVSTLTIESVNLSDKGRYTCAASSGRMNMKNSSYFIIHESPFIHLEKMENVVEMKLGDTVSIPVKFKGYPPPEAKWYKNGKVINANHTVKLGYALVITEATEKDAGNYTVVLTNPTNKMQKRHTFTLLVNVPPQIGENALMAPVDSYKYGSTQALTCTIYAVPPPAAVLWYWQLEEECTFSPQKVRLGANPYACRKWKVISERKGGNQVEIKQRVVTIAGKTKTVSTLVIQAANVSALYRCMATNRAGSSERVISFHVTRGLEINLQPRSQLTEKDNTSLQCTADKFTFEKLSWYKLSTHVSQTPFGGLPMPVCKNLDALQKLNATVSNVNGENVTLELILRNISLQDGGDYVCIAQDKKAKTQHCLVKHLTVQEPLHPRLVGNLENQTTNIGETIEVLCTVNGVPPPNITWFKNSETLFEDSGIVLKDGNKTLTIRRVRKEDGGLYTCLACNILGCKKAEAFFSVQGAEEKTNLELIILVGTAVIAMFFWLLLVIILRTVKRANGGDMKTGYLSIIMDPDEVPIDEHCERLPYDASKWEFPRDRLKLGKPLGRGAFGQVIEADAFGIDKTATCRTVAVKMLKEGATHSEHRALMSELKILIHIGHHLNVVNLLGACTKPGGPLMVIVEYCKFGNLSAYLRSKRSEFIPYKMKSARFRQGKENYTGDISTDLKQRLDSITSSQSSTSSGFVEERSLSDVEEEDAGSEDLCKNPLTMEDLICYSFQVARGMEFLASRKCIHRDLAARNILLSDNNVVKICDFGLARDIYKDPDYVRKGDARLPLKWMAPETIFDRVYTIQSDVWSFGVLLWEIFSLGASPYPGVKIDEEFCRRLKEGTRMRAPDYTTPEMYQTMLDCWHGDPKQRPTFSELVEHLGNLLQANVRQDGKDYVVLPLSVSLNMEEDSGLSLPTSPASCKEEEEVCDPKFHYDNTAGISQYRQGSKRKSRPVSVKTFEDIPLVTTVKVVQEENQTDSGMVLASEELKTLEEQDKQVKIPFSTLAPSKSNESVMSEASNQTSGYQSGYHSDDMDNMVCSSEDTELLCAQEASPTLPRCAWPGIYSPAPVASLPL</w:t>
            </w:r>
          </w:p>
        </w:tc>
      </w:tr>
      <w:tr w:rsidR="00767530" w:rsidRPr="00E340F8" w14:paraId="09290A1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A2C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FF0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04|VPS5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90F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LKEVLSLDQDKFDQLKETSRDKTNETDDPFENYLKDCKFKAPSNKDQSPFAKLKSLQETHSNNEAAINIIIPQLIDYLTEFTNRLSNYTQDLDFIKKKSNELQSLLEYNSTKLAHISPMVNDLMIPPELIDDIIKGKINESWQDNITFIADKEEIYNKYRSNNLDQDNKDAENSAMLAPKDFDKLCQLLDILKNVILERSKRLIISKIKTLRSHNPVPSQRIQNKLLKVQKIFPFIRDNNLSLALELRQAYCYTMKWYYREYFSRYIRSLTILQFQQIDSQFALGNGLSTTSVSGFNNSPSLFFSNYLTTSASNAFYNKLPVTDEKIDKYFQIKKRLNILTQEDNTVMVSQIAENNTTKNYIEIGFKNLNLAILDNCTVEYHFLKDFFAMNGDNFEEINGLLEQIFQPTFDEATTYTQQLIQYNYDIFGVLISIRVANQLQFESERRGIPSMFDSFLNGQLIQLWPRFQQLVDFQCESLRKAAITTNVAKYAGNSSTSNSSPLTSPHELTVQFGKFLSSFLTLAITHKQSIDERSEPLYNSIIRLRNDFETVMTKCSKKTKSPERFLATNYMYLYNNLQQLHLHLNINDSDAQNYNFDSAENVGTKVANDDDNDSSVPLIIRETENHFKTLVEAFTRN</w:t>
            </w:r>
          </w:p>
        </w:tc>
      </w:tr>
      <w:tr w:rsidR="00767530" w:rsidRPr="00E340F8" w14:paraId="5F47E5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7530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FD3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LE7|VGLU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223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VKQRILAPGKEGIKNFAGKSLGQIYRVLEKKQDNRETIELTEDGKPLEVPEKKAPLCDCTCFGLPRRYIIAIMSGLGFCISFGIRCNLGVAIVDMVNNSTIHRGGKVIKEKAKFNWDPETVGMIHGSFFWGYIITQIPGGYIASRLAANRVFGAAILLTSTLNMLIPSAARVHYGCVIFVRILQGLVEGVTYPACHGIWSKWAPPLERSRLATTSFCGSYAGAVIAMPLAGILVQYTGWSSVFYVYGSFGMVWYMFWLLVSYESPAKHPTITDEERRYIEESIGESANLLGAMEKFKTPWRKFFTSMPVYAIIVANFCRSWTFYLLLISQPAYFEEVFGFEISKVGMLSAVPHLVMTIIVPIGGQIADFLRSKQILSTTTVRKIMNCGGFGMEATLLLVVGYSHTRGVAISFLVLAVGFSGFAISGFNVNHLDIAPRYASILMGISDGVGTLSGMVCPIIVGAMTKNKSREEWQYVFLIAALVHYGGVIFYALFASGEKQPWADPEETSEEKCGFIHEDELDEETGDITQNYINYGTTKSYGATSQENGGWPNGWEKKEEFVQEGAQDAYTYKDRDDYS</w:t>
            </w:r>
          </w:p>
        </w:tc>
      </w:tr>
      <w:tr w:rsidR="00767530" w:rsidRPr="00E340F8" w14:paraId="442A458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4895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43A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735|VAV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687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WRQCGRWLIDCKVLPPNHRVVWPSAVVFDLAQALRDGVLLCQLLHNLSPGSIDLKDINFRPQMSQFLCLKNIRTFLKVCHDKFGLRNSELFDPFDLFDVRDFGKVISAVSRLSLHSIAQNKGIRPFPSEETTENDDDVYRSLEELADEHDLGEDIYDCVPCEDGGDDIYEDIIKVEVQQPMIRYMQKMGMTEDDKRNCCLLEIQETEAKYYRTLEDIEKNYMSPLRLVLSPADMAAVFINLEDLIKVHHSFLRAIDVSVMVGGSTLAKVFLDFKERLLIYGEYCSHMEHAQNTLNQLLASREDFRQKVEECTLKVQDGKFKLQDLLVVPMQRVLKYHLLLKELLSHSAERPERQQLKEALEAMQDLAMYINEVKRDKETLRKISEFQSSIENLQVKLEEFGRPKIDGELKVRSIVNHTKQDRYLFLFDKVVIVCKRKGYSYELKEIIELLFHKMTDDPMNNKDVKKSHGKMWSYGFYLIHLQGKQGFQFFCKTEDMKRKWMEQFEMAMSNIKPDKANANHHSFQMYTFDKTTNCKACKMFLRGTFYQGYMCTKCGVGAHKECLEVIPPCKFTSPADLDASGAGPGPKMVAMQNYHGNPAPPGKPVLTFQTGDVLELLRGDPESPWWEGRLVQTRKSGYFPSSSVKPCPVDGRPPISRPPSREIDYTAYPWFAGNMERQQTDNLLKSHASGTYLIRERPAEAERFAISIKFNDEVKHIKVVEKDNWIHITEAKKFDSLLELVEYYQCHSLKESFKQLDTTLKYPYKSRERSASRASSRSPASCASYNFSFLSPQGLSFASQGPSAPFWSVFTPRVIGTAVARYNFAARDMRELSLREGDVVRIYSRIGGDQGWWKGETNGRIGWFPSTYVEEEGIQ</w:t>
            </w:r>
          </w:p>
        </w:tc>
      </w:tr>
      <w:tr w:rsidR="00767530" w:rsidRPr="00E340F8" w14:paraId="0509A30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BA47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4867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429|VIP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1C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NASHLTSIDTESSTRTASPVSSIVTPTKRNVVGICAMDAKARSKPCRNILNRIIAEGEFEAIVFGDNMILDEAVENWPACDYLICFYSSGFPLKKAEKYVELRKPFCVNDVVFQELLWDRRLVLNILDAIRVSTPQRLICSRDGGPKINKVLEEKLRRKFGIEITEVPTPEVKMLDEDTLSVDGKIIKKPYVEKPVYGEDHNIYIYFPKSVGGGGRKLFRKVANKSSDYDPDLCAPRTEGSFIYEEFMNVDNAEDVKVYTVGPHYSHAETRKSPVVDGIVRRNPHGKEIRFITNLSEEEKNMASKISIAFEQPVCGFDLLRVSGQSYVIDVNGWSFVKDNNDYYDNAARILKQMFHVAERHRRNRVPSVQEVLNPPPRESEAWRLKSLVGVLRHADRTPKQKFKFSFTSDPFVKLLQGHTEEVILRNEQLNSVLAATNLATELKCEDINKLKQLRLALETKKDLPGTKVQLKPAYSPEGKLLKLQLIIKWGGEFTHSARYQSKDLGEQFHKDLYIMNRDCLKDVEIYTSSERRVSASAEIFAMAFLEQETIPSDLLKVRKDLLDDSNAAKDTMDKVKKHLKSLLRVGDTARKEFTWPENMPKPCEVMQQVVQLMKYHRAVMRENFIILGPEVEQVQSRWCCNENPALFRERWEKLFSEFCDSEKADPSKVSELYDTLKYDALHNRQFLERIFTPYQYLKLPQSPSLIAKEPPQRTDSNGNLVGMTGANTNHTERPLEKLYELYDLAKVLFDFVSPQEYGIEPKEKLEIGLLTSVPLLRQIIHDIKEARDSDHASTRMYFTKESHIYTLLNCILESGLPMKLPRNQIPELDYLTQICFELFERTNPSGNKEFSVRITLSPGCYAQCPLDMNLDAKHCISVSPRRSLTRHLDLQQFITKTEDLCNSVHLPKRFIPVNIN</w:t>
            </w:r>
          </w:p>
        </w:tc>
      </w:tr>
      <w:tr w:rsidR="00767530" w:rsidRPr="00E340F8" w14:paraId="2115F0C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C0B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B0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38|VH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F9F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KAASPEEAAGEPGPEEMEAGRPRPVLRSVNSREPSQVIFCNRSPRVVLPLWLNFDGEPQPYPILPPGTGRRIHSYRGHLWLFRDAGTHDGLLVNQTELFVPSLNVDGQPIFANITLPVYTLKERCLQVVRSLVKPENYRRLDIVRSLYEDLEDYPSVRKDIQRLSQEHLESQHLEEEP</w:t>
            </w:r>
          </w:p>
        </w:tc>
      </w:tr>
      <w:tr w:rsidR="00767530" w:rsidRPr="00E340F8" w14:paraId="703FFB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C3D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EDA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3523|VM3BP_B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30B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LVTICLAAFPYQGSSIILESGNVNDYEVVYPRKVTALPKGAVQPKYEDAMQYEFKVNGEPVVLHLEKNKGLFSKDYSETHYSPDGREITTYPAVEDHCYYHGRIENDADSTASISACNGLKGHFKLQRETYFIEPLKLSNSEAHAVFKYENVEKEDEAPKMCGVTQNWKSYEPIKKASQLVVTAEQQKYNPFRYVELFIVVDQGMVTKNNGDLDKIKARMYELANIVNEILRYLYMHAALVGLEIWSNGDKITVKPDVDYTLNSFAEWRKTDLLTRKKHDNAQLLTAIDFNGPTIGYAYIGSMCHPKRSVAIVEDYSPINLVVAVIMAHEMGHNLGIHHDTDFCSCGDYPCIMGPTISNEPSKFFSNCSYIQCWDFIMKENPQCILNEPLGTDIVSPPVCGNELLEVGEECDCGTPENCQNECCDAATCKLKSGSQCGHGDCCEQCKFSKSGTECRASMSECDPAEHCTGQSSECPADVFHKNGQPCLDNYGYCYNGNCPIMYHQCYALFGADVYEAEDSCFKDNQKGNYYGYCRKENGKKIPCAPEDVKCGRLYCKDNSPGQNNPCKMFYSNDDEHKGMVLPGTKCADGKVCSNGHCVDVATAY</w:t>
            </w:r>
          </w:p>
        </w:tc>
      </w:tr>
      <w:tr w:rsidR="00767530" w:rsidRPr="00E340F8" w14:paraId="6A27D7D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AEDD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858C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9637|VEMP_CVHS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780A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FVSEETGTLIVNSVLLFLAFVVFLLVTLAILTALRLCAYCCNIVNVSLVKPTVYVYSRVKNLNSSEGVPDLLV</w:t>
            </w:r>
          </w:p>
        </w:tc>
      </w:tr>
      <w:tr w:rsidR="00767530" w:rsidRPr="00E340F8" w14:paraId="37157F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12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318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41|VAM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B30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FDIEAQSSKGNSQQEPQFSTNQKTKELSNLIETFAEQSRVLEKECTKIGSKRDSKELRYKIETELIPNCTSVRDKIESNILIHQNGKLSADFKNLKTKYQSLQQSYNQRKSLFPLKTPISPGTSKERKDIHPRTEAVRQDPESSYISIKVNEQSPLLHNEGQHQLQLQEEQEQQQQGLSQEELDFQTIIHQERSQQIGRIHTAVQEVNAIFHQLGSLVKEQGEQVTTIDENISHLHDNMQNANKQLTRADQHQRDRNKCGKVTLIIIIVVCMVVLLAVLS</w:t>
            </w:r>
          </w:p>
        </w:tc>
      </w:tr>
      <w:tr w:rsidR="00767530" w:rsidRPr="00E340F8" w14:paraId="3510C66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D606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C0E9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31|VENT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D9EA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SSSPPRGPQQLSSFGSVDWLSQSSCSGPTHTPRPADFSLGSLPGPGQTSGAREPPQAVSIKEAAGSSNLPAPERTMAGLSKEPNTLRAPRVRTAFTMEQVRTLEGVFQHHQYLSPLERKRLAREMQLSEVQIKTWFQNRRMKHKRQMQDPQLHSPFSGSLHAPPAFYSTSSGLANGLQLLCPWAPLSGPQALMLPPGSFWGLCQVAQEALASAGASCCGQPLASHPPTPGRPSLGPALSTGPRGLCAMPQTGDAF</w:t>
            </w:r>
          </w:p>
        </w:tc>
      </w:tr>
      <w:tr w:rsidR="00767530" w:rsidRPr="00E340F8" w14:paraId="11D2BA0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87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F864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1460|VAB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26B3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YNSRILNPHQSIFILVLQCLITIVTSHQEVLFDLSKVGSDLKWDQVSLRHDRDDVWMEETWRNPAATDEKHANQRAYVTCNYDMINPSNWLFSHFIEVKTARRIYIELLFNTRDCDAYLNPKSCKETFSVYLKQFKTSRPGSTKIEKERFSEDIDNWKNIGRLARSNSNMTTETLGMEIDSDTKTIRIAFEEQGICLSLLNVKIYYRICDEFTDQLVYFRPQVTGPKETDMVRMNGSCIPNASKKIPGVDLIGLCMSTGSGIKTSGECVCDSGYSQIADSNGARCESCPTNTYKPKGQSLCKSCPSNSISSEAASSCRCLNGYFRAEDELISMPCTQPPSRPIKLVANAITATSTRLSWNEPSSLGGRPEIWYEVKCSGRGECGTVVMTPGDKKLSTRSVQINGLRPSSDYTFLVFAKNKVSAQFPEFSEKNAVIDIRTRSEEEDVPPVSHLRVDASQSDGITIAWSVSDSDVSDFEVEVRPAIVKKRTFETRHVNMTYTTFIGLNPETVYQFRVRIRDDLRWSQPISYQLGRGLMSSPSSNEVEESQFLNQTGSALLIIIALILIVIAVALCMIVVQKKSKNRKQMSDLDVLDTYKQDSMTPDYHTTSRHHHHQGNLPATLHEQLRSTTKLNAPLIPSFGSPISQPPPYYGGVHPNSGKYKTYVDPTTYEDPYQALIEFTFDISPNDVFITQVIGGGEFGDVCLGGLSKNSPAAAKWSVSNTTMGRGGGGGGYESEPYETVAIKTLKSGSSAKAKAEFLTEATIMGQFSHPNVIRLIGVVTSAEPVMIVAEYMANGSLDQFLRNTDQRGEKVHWEKITEMLYGIASGMKYLTDMGYVHRVSFLRDLAARNVLLDMELRCKIADFGLSRGVRSEGSSVEPEYTTNGGKIPVRWTAPEAITHRKFTPSSDVWSFGVVIWEVCSFGERPYWDWTNQKVISEVMIGYRLPPPMDCPMGLYRIAQWCWKMERHERPTFTQLLATFHKYILQPTLIEHDPGELPRRVQSQSALNTYGSVNVGVVPTPPSSAAPMPSLDDFLRQIGLNHVYGQLVSNNIHSVSDLANTSHLDLLAYGLMSAECSTVRDGLNGRISGSPPGSSGTIHATTRGTRTTRPPREEGFFV</w:t>
            </w:r>
          </w:p>
        </w:tc>
      </w:tr>
      <w:tr w:rsidR="00767530" w:rsidRPr="00E340F8" w14:paraId="5DD9CE4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36D0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DCDB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498|UTP2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E1C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SVREKNDNFRGYRKRGRQELRKIKRSSARTEGGSTETLEDVAEDIDHRSDEDEVSDVDSGDDFDIEDEEGKKEKVYDALLTILKSEHPEPKRRRREADESNKAPAEVGEDEHENTEHGPVDDQLEIENGLLGNHEDDNDDDSSGDEKDIDSEDEQDPFESHFNQVPEKFVDKLSNAFKTKSVKYKSVKGSLSDSESYIYAKPVVIGEEALVESPYRSSSIYSYFLKQRLKVQNGLLDKKTDPLTALQKKLVDPMFQYKDILYEYDSYEKDEDEYRDLYALHVLNHIYKTRDRILKNNQRLQDNPDTEHLDQGFTRPKVLIVVPTREVAYRVVDKIISKSGIDQVDKKGKFYDQFRDDSLPPKSKPKSFQHIFRGNTNDFFVVGLKFTRKAIKLYSNFYQSDIIVCSPLGIQMILENTDKKKRQDDFLSSIELMVIDQLHSIEYQNISHIFTIFDHLNKIPDQQHEADFSRIRMWYINEQAKLFRQTMVFTKYISPAANSLINGRCRNMAGRWKNHKVIGSENSSIGQSGLKIRQIFQRFDIIGNSIIEEPDYRFKFFTSVIIPGIVKSTGYEDGILIYIPDYTDFIRIRNYMKEKTTILFGDINEYSSQRQLNANRSLFQQGRLKVMLYTERLHHYRRYEIKGVKSVVFYKPPNNPEFYNEVVRFIGKNAFLGNTDLNISTVRCIYSKLDGLSLERIVGTKRAAVLSHAQKEIYEFK</w:t>
            </w:r>
          </w:p>
        </w:tc>
      </w:tr>
      <w:tr w:rsidR="00767530" w:rsidRPr="00E340F8" w14:paraId="2B2BD7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C55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1A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216|VAOX_PENS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E4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TQEFRPLTLPPKLSLSDFNEFIQDIIRIVGSENVEVISSKDQIVDGSYMKPTHTHDPHHVMDQDYFLASAIVAPRNVADVQSIVGLANKFSFPLWPISIGRNSGYGGAAPRVSGSVVLDMGKNMNRVLEVNVEGAYCVVEPGVTYHDLHNYLEANNLRDKLWLDVPDLGGGSVLGNAVERGVGYTPYGDHWMMHSGMEVVLANGELLRTGMGALPDPKRPETMGLKPEDQPWSKIAHLFPYGFGPYIDGLFSQSNMGIVTKIGIWLMPNPRGYQSYLITLPKDGDLKQAVDIIRPLRLGMALQNVPTIRHILLDAAVLGDKRSYSSRTEPLSDEELDKIAKQLNLGRWNFYGALYGPEPIRRVLWETIKDAFSAIPGVKFYFPEDTPENSVLRVRDKTMQGIPTYDELKWIDWLPNGAHLFFSPIAKVSGEDAMMQYAVTKKRCQEAGLDFIGTFTVGMREMHHIVCIVFNKKDLIQKRKVQWLMRTLIDDCAANGWGEYRTHLAFMDQIMETYNWNNSSFLRFNEVLKNAVDPNGIIAPGKSGVWPSQYSHVTWKL</w:t>
            </w:r>
          </w:p>
        </w:tc>
      </w:tr>
      <w:tr w:rsidR="00767530" w:rsidRPr="00E340F8" w14:paraId="570102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E6F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C25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14|VE1_HPV1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8D2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DSGTENEGSGCTGWFMVEAIVEHTTGTQISEDEEEEVEDSGYDMVDFIDDRHITQNSVEAQALFNRQEADAHYATVQDLKRKYLGSPYVSPISNVANAVESEISPRLDAIKLTTQPKKVKRRLFETRELTDSGYGYSEVEAATQVEKHGDPENGGDGQERDTGRDIEGEGVEHREAEAVDDSTREHADTSGILELLKCKDIRSTLHGKFKDCFGLSFVDLIRPFKSDRTTCADWVVAGFGIHHSIADAFQKLIEPLSLYAHIQWLTNAWGMVLLVLIRFKVNKSRCTVARTLGTLLNIPENHMLIEPPKIQSGVRALYWFRTGISNASTVIGEAPEWITRQTVIEHSLADSQFKLTEMVQWAYDNDICEESEIAFEYAQRGDFDSNARAFLNSNMQAKYVKDCAIMCRHYKHAEMKKMSIKQWIKYRGTKVDSVGNWKPIVQFLRHQNIEFIPFLSKLKLWLHGTPKKNCIAIVGPPDTGKSCFCMSLIKFLGGTVISYVNSCSHFWLQPLTDAKVALLDDATQPCWTYMDTYMRNLLDGNPMSIDRKHRALTLIKCPPLLVTSNIDISKEEKYKYLHSRVTTFTFPNPFPFDRNGNAVYELSDANWKCFFERLSSSLDIEDSEDEEDGSNSQAFRCVPGSVVRTL</w:t>
            </w:r>
          </w:p>
        </w:tc>
      </w:tr>
      <w:tr w:rsidR="00767530" w:rsidRPr="00E340F8" w14:paraId="38EFF1D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C010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343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83|VAM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640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IELERCQQQANEVTEIMRNNFGKVLERGVKLAELQQRSDQLLDMSSTFNKTTQNLAQKKCWENIRYRICVGLVVVGVLLIILIVLLVVFLPQSSDSSSAPRTQDAGIASGPGN</w:t>
            </w:r>
          </w:p>
        </w:tc>
      </w:tr>
      <w:tr w:rsidR="00767530" w:rsidRPr="00E340F8" w14:paraId="2464F60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E09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566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018|UVR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49F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SYLLDSLNDKQREAVAAPRSNLLVLAGAGSGKTRVLVHRIAWLMSVENCSPYSIMAVTFTNKAAAEMRHRIGQLMGTSQGGMWVGTFHGLAHRLLRAHHMDANLPQDFQILDSEDQLRLLKRLIKAMNLDEKQWPPRQAMWYINSQKDEGLRPHHIQSYGNPVEQTWQKVYQAYQEACDRAGLVDFAELLLRAHELWLNKPHILQHYRERFTNILVDEFQDTNNIQYAWIRLLAGDTGKVMIVGDDDQSIYGWRGAQVENIQRFLNDFPGAETIRLEQNYRSTSNILSAANALIENNNGRLGKKLWTDGADGEPISLYCAFNELDEARFVVNRIKTWQDNGGALAECAILYRSNAQSRVLEEALLQASMPYRIYGGMRFFERQEIKDALSYLRLIANRNDDAAFERVVNTPTRGIGDRTLDVVRQTSRDRQLTLWQACRELLQEKALAGRAASALQRFMELIDALAQETADMPLHVQTDRVIKDSGLRTMYEQEKGEKGQTRIENLEELVTATRQFSYNEEDEDLMPLQAFLSHAALEAGEGQADTWQDAVQLMTLHSAKGLEFPQVFIVGMEEGMFPSQMSLDEGGRLEEERRLAYVGVTRAMQKLTLTYAETRRLYGKEVYHRPSRFIGELPEECVEEVRLRATVSRPVSHQRMGTPMVENDSGYKLGQRVRHAKFGEGTIVNMEGSGEHSRLQVAFQGQGIKWLVAAYARLESV</w:t>
            </w:r>
          </w:p>
        </w:tc>
      </w:tr>
      <w:tr w:rsidR="00767530" w:rsidRPr="00E340F8" w14:paraId="534E672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03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D2A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28|YE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B49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SQIWEFLKPYLQDSRIPLRKFVIDFNKSQKRAPRIAIDAYGWLFECGFIQNIDISARSRSRSRSPTRSPRDSDIDSSQEYYGSRSYTTTGKAVINFISRLKELLSLNVEFLLVFDGVMKPSFKRKFNHEQNATTCDDEKEYYSSWEQHVKNHEVYGNCKGLLAPSDPEFISLVRKLLDLMNISYVIACGEGEAQCVWLQVSGAVDFILSNDSDTLVFGGEKILKNYSKFYDDFGPSSITSHSPSRHHDSKESFVTVIDLPKINKVAGKKFDRLSLLFFSVLLGADYNRGVKGLGKNKSLQLAQCEDPNFSMEFYDIFKDFNLEDLTSESLRKSRYRLFQKRLYLYCKDHSVELFGRNYPVLLNQGSFEGWPSTVAIMHYFHPIVQPYFDEEVLSDKYINMAGNGHYRNLNFNELKYFLQSLNLPQISSFDKWFHDSMHEMFLLREFLSIDESDNIGKGNMRITEEKIMNIDGGKFQIPCFKIRYTTFLPNIPISSQSPLKRSNSPSRSKSPTRRQMDIMEHPNSLWLPKYLIPQSHPLVIQYYETQQLIQKEKEKKGKKSNKSRLPQKNNLDEFLRKHTSPIKSIGKVGESRKEILEPVRKRLFVDTDEDTSLEEIPAPTRLTTVDEHSDNDDDSLIFVDEITNSQSVLDSSPGKRIRDLTQDEQVDVWKDVIEISPIKKSRTTNAEKNPPESGLKSRSSITINARLQGTKMLPPNLTAPRLEREHSSVLDQLVTDAQDTVDRFVACDSDSSSTIE</w:t>
            </w:r>
          </w:p>
        </w:tc>
      </w:tr>
      <w:tr w:rsidR="00767530" w:rsidRPr="00E340F8" w14:paraId="150836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D7AD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10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M5|ZN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78D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WGRNRGRLLCMLALTFMFMVLEVVVSRVTSSLAMLSDSFHMLSDVLALVVALVAERFARRTHATQKNTFGWIRAEVMGALVNAIFLTGLCFAILLEAIERFIEPHEMQQPLVVLGVGVAGLLVNVLGLCLFHHHSGFSQDSGHGHSHGGHGHGHGLPKGPRVKSTRPGSSDINVAPGEQGPDQEETNTLVANTSNSNGLKLDPADPENPRSGDTVEVQVNGNLVREPDHMELEEDRAGQLNMRGVFLHVLGDALGSVIVVVNALVFYFSWKGCSEGDFCVNPCFPDPCKAFVEIINSTHASVYEAGPCWVLYLDPTLCVVMVCILLYTTYPLLKESALILLQTVPKQIDIRNLIKELRNVEGVEEVHELHVWQLAGSRIIATAHIKCEDPTSYMEVAKTIKDVFHNHGIHATTIQPEFASVGSKSSVVPCELACRTQCALKQCCGTLPQAPSGKDAEKTPAVSISCLELSNNLEKKPRRTKAENIPAVVIEIKNMPNKQPESSL</w:t>
            </w:r>
          </w:p>
        </w:tc>
      </w:tr>
      <w:tr w:rsidR="00767530" w:rsidRPr="00E340F8" w14:paraId="0D925C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20F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572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38|ZN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AF06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WGRNRGRLLCMLLLTFMFMVLEVVVSRVTASLAMLSDSFHMLSDVLALVVALVAERFARRTHATQKNTFGWIRAEVMGALVNAIFLTGLCFAILLEAVERFIEPHEMQQPLVVLSVGVAGLLVNVLGLCLFHHHSGEGQGAGHGHSHGHGHGHLAKGARKAGRAGVEAGAPPGRAPDQEETNTLVANTSNSNGLKADQAEPEKLRSDDPVDVQVNGNLIQESDNLEAEDNRAGQLNMRGVFLHVLGDALGSVIVVVNALVFYFNWKGCTEDDFCTNPCFPDPCKSSVEIINSTQAPMRDAGPCWVLYLDPTLCIIMVCILLYTTYPLLKESALILLQTVPKQIDIKHLVKELRDVDGVEEVHELHVWQLAGSRIIATAHIKCEDPASYMQVAKTIKDVFHNHGIHATTIQPEFASVGSKSSVLPCELACRTQCALKQCCGTRPQVHSGKDAEKAPTVSISCLELSENLEKKARRTKAEGSLPAVVIEIKNVPNKQPESSL</w:t>
            </w:r>
          </w:p>
        </w:tc>
      </w:tr>
      <w:tr w:rsidR="00767530" w:rsidRPr="00E340F8" w14:paraId="4995AA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E1ED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5500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670|ZN20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F127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KKKKQLKPWCWYCNRDFDDEKILIQHQKAKHFKCHICHKKLYTGPGLAIHCMQVHKETIDAVPNAIPGRTDIELEIYGMEGIPEKDMDERRRLLEQKTQESQKKKQQDDSDEYDDDDSAASTSFQPQPVQPQQGYIPPMAQPGLPPVPGAPGMPPGIPPLMPGVPPLMPGMPPVMPGMPPGMMPMGGMMPPGPGIPPLMPGMPPGMPPPVPRPGIPPMTQAQAVSAPGILNRPPAPTATVPAPQPPVTKPLFPSAGQMGTPVTSSSTASSNSESLSASSKALFPSTAQAQAAVQGPVGTDFKPLNSTPATTTEPPKPTFPAYTQSTASTTSTTNSTAAKPAASITSKPATLTTTSATSKLIHPDEDISLEERRAQLPKYQRNLPRPGQAPIGNPPVGPIGGMMPPQPGIPQQQGMRPPMPPHGQYGGHHQGMPGYLPGAMPPYGQGPPMVPPYQGGPPRPPMGMRPPVMSQGGRY</w:t>
            </w:r>
          </w:p>
        </w:tc>
      </w:tr>
      <w:tr w:rsidR="00767530" w:rsidRPr="00E340F8" w14:paraId="0CFA8FF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BAF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9F9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87|ZN26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70C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VRTASIWVPPLQERNSSWDRIRKLQGQESILGQGTPGLQPLPGTPRQKQKSRRIEKVLEWLFISQEQPKITKSWGPLSFMDVFVDFTWEEWQLLDPAQKCLYRSVMLENYSNLVSLGYQHTKPDIIFKLEQGEELCMVQAQVPNQTCPNTVWKIDDLMDWHQENKDKLGSTAKSFECTTFGKLCLLSTKYLSRQKPHKCGTHGKSLKYIDFTSDYARNNPNGFQVHGKSFFHSKHEQTVIGIKYCESIESGKTVNKKSQLMCQQMYMGEKPFGCSCCEKAFSSKSYLLVHQQTHAEEKPYGCNECGKDFSSKSYLIVHQRIHTGEKLHECSECRKTFSFHSQLVIHQRIHTGENPYECCECGKVFSRKDQLVSHQKTHSGQKPYVCNECGKAFGLKSQLIIHERIHTGEKPYECNECQKAFNTKSNLMVHQRTHTGEKPYVCSDCGKAFTFKSQLIVHQGIHTGVKPYGCIQCGKGFSLKSQLIVHQRSHTGMKPYVCNECGKAFRSKSYLIIHTRTHTGEKLHECNNCGKAFSFKSQLIIHQRIHTGENPYECHECGKAFSRKYQLISHQRTHAGEKPYECTDCGKAFGLKSQLIIHQRTHTGEKPFECSECQKAFNTKSNLIVHQRTHTGEKPYSCNECGKAFTFKSQLIVHKGVHTGVKPYGCSQCAKTFSLKSQLIVHQRSHTGVKPYGCSECGKAFRSKSYLIIHMRTHTGEKPHECRECGKSFSFNSQLIVHQRIHTGENPYECSECGKAFNRKDQLISHQRTHAGEKPYGCSECGKAFSSKSYLIIHMRTHSGEKPYECNECGKAFIWKSLLIVHERTHAGVNPYKCSQCEKSFSGKLRLLVHQRMHTREKPYECSECGKAFIRNSQLIVHQRTHSGEKPYGCNECGKTFSQKSILSAHQRTHTGEKPCKCTECGKAFCWKSQLIMHQRTHVDDKH</w:t>
            </w:r>
          </w:p>
        </w:tc>
      </w:tr>
      <w:tr w:rsidR="00767530" w:rsidRPr="00E340F8" w14:paraId="31EED8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111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38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BX0|ZPR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2B8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GAVEPGLPAAAAAPSAAPARDPGPGHLFRPISAEDEEQQPTEIESLCMNCYRNGMTRLLLTKIPFFREIIVSSFSCEHCGWNNTEIQSAGRIQDQGVRYTLTVRAQEDMDREVVKTDSATTRIPELDFEIPAFSQKGALTTVEGLISRAISGLEQDQPTRRANEEAVAERIDEFIAKLKELKQVASPFTLIIDDPSGNSFVENPHAPRKDDALVITHYNRTLQQEEMLGLQAEAPEEKPEEEDIRNEVLQFNTNCPECNAPAQTNMKLVQIPHFKEVIIMATNCENCGHRTNEVKSGGAVEPLGTRITFHITDPSDMTRDLLKSETCSVEIPELEFELGMAVLGGKFTTLEGMLKDIRELVTKNPFTLGDSSSPGQTEKLQEFSQKLDQILEGILKAHFIMDDPAGNSYLQNVYAPEDDPEMKVEHYKRTFDQNEELGLNDMKTEGYETGLPAQR</w:t>
            </w:r>
          </w:p>
        </w:tc>
      </w:tr>
      <w:tr w:rsidR="00767530" w:rsidRPr="00E340F8" w14:paraId="285F83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075E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B64A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977|YRK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657C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VHCKEKISGKGQGGSGTGTPAHPPSQYDPDPTQLSGAFTHIPDFNNFHAAAVSPPVPFSGPGFYPCNTLQAHSSITGGGVTLFIALYDYEARTEDDLSFQKGEKFHIINNTEGDWWEARSLSSGATGYIPSNYVAPVDSIQAEEWYFGKIGRKDAERQLLCHGNCRGTFLIRESETTKGAYSLSIRDWDEAKGDHVKHYKIRKLDSGGYYITTRAQFDTIQQLVQHYIERAAGLCCRLAVPCPKGTPKLADLSVKTKDVWEIPRESLQLLQKLGNGQFGEVWMGTWNGTTKVAVKTLKPGTMSPEAFLEEAQIMKRLRHDKLVQLYAVVSEEPIYIVTEFMSQGSLLDFLKDGDGRYLKLPQLVDMAAQIAAGMAYIERMNYIHRDLRAANILVGDNLVCKIADFGLARLIEDNEYTARQGAKFPIKWTAPEAALFGKFTIKSDVWSFGILLTELVTKGRVPYPGMNNREVLEQVERGYRMQCPGGCPPSLHDVMVQCWKREPEERPTFEYLQSFLEDYFTATEPQYQPGDNQ</w:t>
            </w:r>
          </w:p>
        </w:tc>
      </w:tr>
      <w:tr w:rsidR="00767530" w:rsidRPr="00E340F8" w14:paraId="4528CC8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495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2F7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0L9|ZBT2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D2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RKKPKTAENQKASEENEITQPGGSSAKPALPCLNFEAVLSPAPALIHSTHSLTNSHAHTGSSDCDISCKGMTERIHSINLHNFSNSVLETLNEQRNRGHFCDVTVRIHGSMLRAHRCVLAAGSPFFQDKLLLGYSDIEIPSVVSVQSVQKLIDFMYSGVLRVSQSEALQILTAASILQIKTVIDECTRIVSQNVGDVFPGIQDSGQDTPRGTPESGTSGQSSDTESGYLQSHPQHSVDRIYSALYACSMQNGSGERSFYSGAVVSHHETALGLPRDHHMEDPSWITRIHERSQQMERYLSTTPETTHCRKQPRPVRIQTLVGNIHIKQEMEDDYDYYGQQRVQILERNESEECTEDTDQAEGTESEPKGESFDSGVSSSIGTEPDSVEQQFGAAAPRDGQAEPAQPEQAAEAPAESSAQPNQLEPGASSPERSNESEMDNTVITVSNSSDKGVLQQPSVNTSIGQPLPSTQLYLRQTETLTSNLRMPLTLTSNTQVIGTAGNTYLPALFTTQPAGSGPKPFLFSLPQPLTGQQTQFVTVSQPGLSTFTAQLPAPQPLASSAGHSTASGQGDKKPYECTLCNKTFTAKQNYVKHMFVHTGEKPHQCSICWRSFSLKDYLIKHMVTHTGVRAYQCSICNKRFTQKSSLNVHMRLHRGEKSYECYICKKKFSHKTLLERHVALHSASNGTPPAGTPPGARAGPPGVVACTEGTTYVCSVCPAKFDQIEQFNDHMRMHVSDG</w:t>
            </w:r>
          </w:p>
        </w:tc>
      </w:tr>
      <w:tr w:rsidR="00767530" w:rsidRPr="00E340F8" w14:paraId="6FA759E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3B16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EC8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202|ZMYM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7AA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SDFPSPFDPLTLPEKPLAGDLPVDMEFGEDLLESQTAPTRGWAPPGPSPSSGALDLLDTPAGLEKDPGVLDGATELLGLGGLLYKAPSPPEVDHGPEGTLAWDAGDQTLEPGPGGQTPEVVPPDPGAGANSCSPEGLLEPLAPDSPITLQSPHIEEEETTSIATARRGSPGQEEELPQGQPQSPNAPPSPSVGETLGDGINSSQTKPGGSSPPAHPSLPGDGLTAKASEKPPERKRSERVRRAEPPKPEVVDSTESIPVSDEDSDAMVDDPNDEDFVPFRPRRSPRMSLRSSVSQRAGRSAVGTKMTCAHCRTPLQKGQTAYQRKGLPQLFCSSSCLTTFSKKPSGKKTCTFCKKEIWNTKDSVVAQTGSGGSFHEFCTSVCLSLYEAQQQRPIPQSGDPADATRCSICQKTGEVLHEVSNGSVVHRLCSDSCFSKFRANKGLKTNCCDQCGAYIYTKTGSPGPELLFHEGQQKRFCNTTCLGAYKKKNTRVYPCVWCKTLCKNFEMLSHVDRNGKTSLFCSLCCTTSYKVKQAGLTGPPRPCSFCRRSLSDPCYYNKVDRTVYQFCSPSCWTKFQRTSPEGGIHLSCHYCHSLFSGKPEVLDWQDQVFQFCCRDCCEDFKRLRGVVSQCEHCRQEKLLHEKLRFSGVEKSFCSEGCVLLYKQDFTKKLGLCCITCTYCSQTCQRGVTEQLDGSTWDFCSEDCKSKYLLWYCKAARCHACKRQGKLLETIHWRGQIRHFCNQQCLLRFYSQQNQPNLDTQSGPESLLNSQSPESKPQTPSQTKVENSNTVRTPEENGNLGKIPVKTRSAPTAPTPPPPPPPATPRKNKAAMCKPLMQNRGVSCKVEMKSKGSQTEEWKPQVIVLPIPVPIFVPVPMHLYCQKVPVPFSMPIPVPVPMFLPTTLESTDKIVETIEELKVKIPSNPLEADILAMAEMIAEAEELDKASSDLCDLVSNQSAEGLLEDCDLFGPARDDVLAMAVKMANVLDEPGQDLEADFPKNPLDINPSVDFLFDCGLVGPEDVSTEQDLPRTMRKGQKRLVLSESCSRDSMSSQPSCTGLNYSYGVNAWKCWVQSKYANGETSKGDELRFGPKPMRIKEDILACSAAELNYGLAQFVREITRPNGERYEPDSIYYLCLGIQQYLLENNRMVNIFTDLYYLTFVQELNKSLSTWQPTLLPNNTVFSRVEEEHLWECKQLGVYSPFVLLNTLMFFNTKFFGLQTAEEHMQLSFTNVVRQSRKCTTPRGTTKVVSIRYYAPVRQRKGRDTGPGKRKREDEAPILEQRENRMNPLRCPVKFYEFYLSKCPESLRTRNDVFYLQPERSCIAESPLWYSVIPMDRSMLESMLNRILAVREIYEELGRPGEEDLD</w:t>
            </w:r>
          </w:p>
        </w:tc>
      </w:tr>
      <w:tr w:rsidR="00767530" w:rsidRPr="00E340F8" w14:paraId="32DEF8B5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1EF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BA2A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329|ZFH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02C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CDSPVVSGKDNGCGIPQHRQWTELNSAHLPDKPSSMEQPTGESHGPLDSLRAPFNERLADSSTSAGPPAEPASKEVSCNECSASFSSLQTYMEHHCPGTHPPPALREESASDTSEEGEEESDVENLAGEIVYQPDGSAYIVESLSQLAQSGAACGSSSGSGAVPSLFLNSLPGVGGKQGDPSCAAPVYPQIINTSHIASSFGKWFEGSDPAFPNTSALAGLSPVLHSFRVFDVRHKSNKDYLNSDGSAKSSCVSKDVPNNVDLSKFDGFVLYGKRKPILMCFLCKLSFGYVRSFVTHAVHDHRMTLSEEERKLLSNKNISAIIQGIGKDKEPLVSFLEPKNKNFQHPLVSTGNLIGPGHSFYGKFSGIRMEGEEALPAVAAAGPEQPQAGLLTPSTLLNLGGLTSSVLKTPITSVPLGPLASSPTKSSEGKDSGAAEGDKQESGGHQDCFSEKVEPAEEEEAEEEEEEEEEAEEEEEEEEEEEEEEEEASKGLFPNDLEEELEDSPSEESGPPAGGTTKKDLALSNPSISNSPLMPNVLQTLSRGPASTTSNSASNFVVFDGANRRSRLSFNSEGVRANVAEGRRLDFADESANKDSATAPEPNESTEGDDGGFVPHHQHAGSLCELGVGESPSGSGVECPKCDTVLGSSRSLGGHMTMMHSRNSCKTLKCPKCNWHYKYQQTLEAHMKEKHPEPGGSCVYCKSGQPHPRLARGESYTCGYKPFRCEVCNYSTTTKGNLSIHMQSDKHLNNMQNLQNGGGEQVFSHSAGAAAAAAAAAAAAANIGSSWGAPSPTKPKTKPTWRCEVCDYETNVARNLRIHMTSEKHMHNMMLLQQNMTQIQHNRHLGLGSLPSPAEAELYQYYLAQNMNLPNLKMDSTASDAQFMMSGFQLDPTGPMAAMTPALVGGEIPLDMRLGGGQLVSEELMNLGESFIQTNDPSLKLFQCAVCNKFTTDNLDMLGLHMNVERSLSEDEWKAVMGDSYQCKLCRYNTQLKANFQLHCKTDKHVQKYQLVAHIKEGGKANEWRLKCVAIGNPVHLKCNACDYYTNSLEKLRLHTVNSRHEASLKLYKHLQQHESGVEGESCYYHCVLCNYSTKAKLNLIQHVRSMKHQRSESLRKLQRLQKGLPEEDEDLGQIFTIRRCPSTDPEEPVEDAEGPSEASADPEELAKDQGSGSEEGQSKRAASSSQAEKELTDSPATTKRTSFPGSSETPLSSKRPKASEEIKPEQMYQCPYCKYSNADVNRLRVHAMTQHSVQPLLRCPLCQDMLNNKIHLQLHLTHLHSVAPDCVEKLIMTVTAPEMVMPSSMFLPAAAADRDGNSTLEEVGKQPEASEDPGKNILPPASMEHGGDLKPTSADPSCGREDSGFLCWKKGCNQVFKTSATLQTHFNEVHAKRPQLPVSDRHVYKYRCNQCSLAFKTIEKLQLHSQYHVIRAATMCCLCQRSFRTFQALKKHLETSHLELSEADIQQLYGGLLANGDLLAMGDPTLAEDHTIIVEEDKEEESDLEDKQSPTGSDSGSVQEDSGSEPKRALPFRKGPNFTMEKFLDPSRPYKCTVCKESFTQKNILLVHYNSVSHLHKLKRALQESATGQPEPTSSPDNKPFKCNTCNVAYSQSSTLEIHMRSVLHQTKARAAKLEAASGNSNGTGNSGGVSLSSSTPSPVGSSGANNTFTATNPSSAAMAPSVNALSQVPPESVVMPPLGNPISANIASPSEPKEANRKKLADMIASRQQQQQQQQQQQQQAQTLAQAQAQVQAHLQQELQQQAALIQSQLFNPTLLPHFPMTTETLLQLQQQQHLLFPFYIPSAEFQLNPEVSLPVTSGALTLTGSGPGLLEDLKVQVQIPQQSHQQILQQQQQQSQLSLSQSHSALLQPSQHPEKKNKVVIKEKDKESQREREGPEGAEGNTGPQESLPDASKAKEKKDLAPGGGSEGTMLPPRIASDARGNATKALLENFGFELVIQYNENKQKAQKKNGKAEQGGESLEKLECDSCGKLFSNILILKSHQEHVHQNYFPFKQLERFAKQYREHYDKLYPLRPQTPEPPPPPPPPPPPPLPTAPPQPASAPAIPASAPPITSPTIAPAQPSVPLTQLSMPMELPIFSPLMMQTMPLQTLPAQLPPQLGPVEPLPADLAQLYQHQLNPTLLQQQNKRPRTRITDDQLRVLRQYFDINNSPSEEQIKEMADKSGLPQKVIKHWFRNTLFKERQRNKDSPYNFSNPPITSLEELKIDSRPPSPEPQKQEYWGSKRSSRTRFTDYQLRVLQDFFDANAYPKDDEFEQLSNLLNLPTRVIVVWFQNARQKARKNYENQGEGKDGERRELTNDRYIRTSNLNYQCKKCSLVFQRIFDLIKHQKKLCYKDEDEEGQDDSQNEDSMDAMEILTPTSSSCSTPMPSQAYSTPAPSAAAANTAPSAFLQLTAETDELATFNSKAEASDEKPKQADPPSAQPNQTQEKQGQPKPEMQQQLEQLEQKTNAPQPKLPQPAAPSLPQPPPQAPPPQCPLPQSSPSPSQLSHLPLKPLHTSTPQQLANLPPQLIPYQCDQCKLAFPSFEHWQEHQQLHFLSAQNQFIHPQFLDRSLDMPFMLFDPSNPLLASQLLSGAIPQIPASSATSPSTPTSTMNTLKRKLEEKASASPGENDSGTGGEEPQRDKRLRTTITPEQLEILYQKYLLDSNPTRKMLDHIAHEVGLKKRVVQVWFQNTRARERKGQFRAVGPAQAHRRCPFCRALFKAKTALEAHIRSRHWHEAKRAGYNLTLSAMLLDCDGGLQMKGDIFDGTSFSHLPPSSSDGQGVPLSPVSKTMELSPRTLLSPSSIKVEGIEDFESPSMSSVNLNFDQTKLDNDDCSSVNTAITDTTTGDEGNADNDSATGIATETKSSAPNEGLTKAAMMAMSEYEDRLSSGLVSPAPSFYSKEYDNEGTVDYSETSSLADPCSPSPGASGSAGKSGDGGDRPGQKRFRTQMTNLQLKVLKSCFNDYRTPTMLECEVLGNDIGLPKRVVQVWFQNARAKEKKSKLSMAKHFGINQTSYEGPKTECTLCGIKYSARLSVRDHIFSQQHISKVKDTIGSQLDKEKEYFDPATVRQLMAQQELDRIKKANEVLGLAAQQQGMFDNAPLQALNLPTTYPALQGIPPVLLPGLNRPSLPGFTPANTALTSPKPNLMGLPSTTVPSPGLPTSGLPNKPSSASLSSPTPAQATMAMAPQPPPQPQQPQPPVQQPPPPPAAQQIPAPQLTPQQQRKDKDGEKGKEKEKAHKGKGEPLPVPKKEKGEAPPAGTGTISAPLPAMEYAVDPAQLQALQAALTSDPTALLTSQFLPYFVPGFSPYYAPQIPGALQSGYLQPMYGMEGLFPYSPALSRPLMGLSPGSLLQQYQQYQQSLQEAIQQQQQQQQQQQQQQQQQQRQLQQQQQQQQQKVQQQQQQQQQPKASQTPVPQGAASPDKDPAKESPKPEEQKNVPRELSPLLPKPPEEPEAESKSASADSLCDPFIVPKVQYKLVCRKCQAGFGDEEAARSHLKSLCCFGQSVVNLQEMVLHVPTGSGGGGGGGGGSGGGGGSYHCLACESALCGEEALSQHLESALHKHRTITRAARNAKEHPSLLPHSACFPDPSTASTSQSAAHSNDSPPPPSAAPSSSASPHASRKSWPPVGSRASAAKPPSFPPLSSSSTVTSSSCSTSGVQPSMPTDDYSEESDTDLSQKSDGPASPVEGPKDPSCPKDSGLTSVGTDTFRL</w:t>
            </w:r>
          </w:p>
        </w:tc>
      </w:tr>
      <w:tr w:rsidR="00767530" w:rsidRPr="00E340F8" w14:paraId="4DB1CE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7F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671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J5|ZDH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7AF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GPGSSARRRCRRVLYWIPVVFITLLLGWSYYAYAIQLCIVSMENTGEQVVCLMAYHLLFAMFVWSYWKTIFTLPMNPSKEFHLSYAEKDLLEREPRGEAHQEVLRRAAKDLPIYTRTMSGAIRYCDRCQLIKPDRCHHCSVCDKCILKMDHHCPWVNNCVGFSNYKFFLLFLAYSLLYCLFIAATDLQYFIKFWTNGLPDTQAKFHIMFLFFAAAMFSVSLSSLFGYHCWLVSKNKSTLEAFRSPVFRHGTDKNGFSLGFSKNMRQVFGDEKKYWLLPIFSSLGDGCSFPTCLVNQDPEQASTPAGLNSTAKNLENHQFPAKPLRESQSHLLTDSQSWTESSINPGKCKAGMSNPALTMENET</w:t>
            </w:r>
          </w:p>
        </w:tc>
      </w:tr>
      <w:tr w:rsidR="00767530" w:rsidRPr="00E340F8" w14:paraId="3ED3049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53A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B84C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516|ZBT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53C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TKMGMIQLQNPSHPTGLLCKANQMRLAGTLCDVVIMVDSQEFHAHRTVLACTSKMFEILFHRNSQHYTLDFLSPKTFQQILEYAYTATLQAKAEDLDDLLYAAEILEIEYLEEQCLKMLETIQASDDNDTEATMADGGAEEEEDRKARYLKNIFISKHSSEESGYASVAGQSLPGPMVDQSPSVSTSFGLSAMSPTKAAVDSLMTIGQSLLQGTLQPPAGPEEPTLAGGGRHPGVAEVKTEMMQVDEVPSQDSPGAAESSISGGMGDKVEERGKEGPGTPTRSSVITSARELHYGREESAEQVPPPAEAGQAPTGRPEHPAPPPEKHLGIYSVLPNHKADAVLSMPSSVTSGLHVQPALAVSMDFSTYGGLLPQGFIQRELFSKLGELAVGMKSESRTIGEQCSVCGVELPDNEAVEQHRKLHSGMKTYGCELCGKRFLDSLRLRMHLLAHSAGAKAFVCDQCGAQFSKEDALETHRQTHTGTDMAVFCLLCGKRFQAQSALQQHMEVHAGVRSYICSECNRTFPSHTALKRHLRSHTGDHPYECEFCGSCFRDESTLKSHKRIHTGEKPYECNGCGKKFSLKHQLETHYRVHTGEKPFECKLCHQRSRDYSAMIKHLRTHNGASPYQCTICTEYCPSLSSMQKHMKGHKPEEIPPDWRIEKTYLYLCYV</w:t>
            </w:r>
          </w:p>
        </w:tc>
      </w:tr>
      <w:tr w:rsidR="00767530" w:rsidRPr="00E340F8" w14:paraId="0A61B92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63FC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89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R5|SOR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4801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RGPPSAPKRPGPTAPDRSFQALLPPCWPRSWPLLLLLLVLVAACGAMGRSPQPGRQGPGVQITRLLPAGRTESGDRKDPQARESEPSVPGLGPGSASGPSTDGAPAPGKGRRARAVPVAGAASASRAQVSLISTSFVLKGDATHNQAMVHWTGENSSVILILTKYYHADMGKVLESSLWRSSDFGTTYTKLTLQPGVTTVIDNFYICPANKRKIILVSSSLGDREQSLFLSTDEGATFQKYPVPFLVEMLLFHPKEEDKVLAYTKDSKLYVSSDLGKKWTLLQERVTKDHVFWAVSGVDDDPNLVHVEAQDLSGGYRYYTCLIYNCSAQPHIAPFSGPIDRGSLTVQDEYIFLKATSTNRTKYYVSYRRSDFVLMKLPKYALPKDLQIISTDEQQVFVAVQEWNQVDTYNLYQSDLRGVRYSLVLENVRSSRQAEENVVIDILEVRGVKGVFLANQKVDGKVTTVITYNKGRDWDYLRPPSTDMNGKPTNCQPPDCYLHLHLRWADNPYVSGTVHTKDTAPGLIMGAGNLGSQLVEYKEEMYITSDCGHTWRQVFEEEHHVLYLDHGGVIAAIKDTSIPLKILKFSVDEGHTWSTHNFTSTSVFVDGLLSEPGDETLVMTVFGHISFRSDWELVKVDFRPSFPRQCGEDDYSSWDLTDLQGDHCIMGQQRSYRKRKSTSWCVKGRSFTSALTSRVCKCRDSDFLCDYGFERSSSSESTANKCSANFWFNPLSPPEDCVLGQTYTSSLGYRKVVSNVCEGGVDLQQSPVQLQCPLQAPRGLQVSIRGEAVAVRPREDVLFVVRQEQGDVLTTKYQVDLGDGFKAMYVNLTLTGEPIRHHYESPGIYRVSVRAENMAGHDEAVLFVQVNSPLQALYLEVVPVIGVNQEVNLTAVLLPLNPNLTVFYWWIGHSLQPLLSLDNSVTTKFTDAGDVRVTVQAACGNSVLQDSRLVRVLDQFQVVPLRFSRELDTFNPNTPEWREDVGLVVTRLLSKETSIPEELLVTVVKPGLPTIADLYVLLPLPRPTRKRSLTSDKRLAAVQQALNSHRISFILRGGLRILVELRDTDTGPQRPGGSGGYWAVVVLFVIGLFAVGAFILYKFKRKRPGRTVYAQMHNEKEQEMTSPVSHSEDAQSTMQGNHSGVVLSINSREMHSYLVG</w:t>
            </w:r>
          </w:p>
        </w:tc>
      </w:tr>
      <w:tr w:rsidR="00767530" w:rsidRPr="00E340F8" w14:paraId="04B1EC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098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412D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K28|SPEE_THET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6D9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GMYFFEHVTPYETLVRRMERVIASGKTPFQDYFLFESKGFGKVLILDKDVQSTERDEYIYHETLVHPAMLTHPEPKRVLIVGGGEGATLREVLKHPTVEKAVMVDIDGELVEVAKRHMPEWHQGAFDDPRAVLVIDDARAYLERTEERYDVVIIDLTDPVGEDNPARLLYTVEFYRLVKAHLNPGGVMGMQAGMILLTHHRVHPVVHRTVREAFRYVRSYKNHIPGFFLNFGFLLASDAFDPAAFSEGVIEARIRERNLALRHLTAPYLEAMFVLPKDLLEALEKETMVSTDQNPFYVTPEGEARQAPYKG</w:t>
            </w:r>
          </w:p>
        </w:tc>
      </w:tr>
      <w:tr w:rsidR="00767530" w:rsidRPr="00E340F8" w14:paraId="6F8B73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3DA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9DBE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519|SRS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70A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TTVVPSTAGPGPSGGPGGGGGGGGGGGGTEVIQVTNVSPSASSEQMRTLFGFLGKIDELRLFPPDDSPLPVSSRVCFVKFHDPDSAVVAQHLTNTVFVDRALIVVPYAEGVIPDEAKALSLLAPANAVAGLLPGGGLLPTPNPLTQIGAVPLAALGAPTLDPALAALGLPGANLNSQSLAADQLLKLMSTVDPKLNHVAAGLVSPSLKSDTSSKEIEEAMKRVREAQSLISAAIEPDKKEEKRRHSRSRSRSRRRRTPSSSRHRRSRSRSRRRSHSKSRSRRRSKSPRRRRSHSRERGRRSRSTSKTRDKKKEDKEKKRSKTPPKSYSTARRSRSASRERRRRRSRSGTRSPKKPRSPKRKLSRSPSPRRHKKEKKKDKDKERSRDERERSTSKKKKSKDKEKDRERKSESDKDVKQVTRDYDEEEQGYDSEKEKKEEKKPIETGSPKTKECSVEKGTGDSLRESKVNGDDHHEEDMDMSD</w:t>
            </w:r>
          </w:p>
        </w:tc>
      </w:tr>
      <w:tr w:rsidR="00767530" w:rsidRPr="00E340F8" w14:paraId="758155E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DCC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63ED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X8|SLI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A20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WILLLETSLCFAAGNVTGDVCKEKICSCNEIEGDLHVDCEKKGFTSLQRFTAPTSQFYHLFLHGNSLTRLFPNEFANFYNAVSLHMENNGLHEIVPGAFLGLQLVKRLHINNNKIKSFRKQTFLGLDDLEYLQADFNLLRDIDPGAFQDLNKLEVLILNDNLISTLPANVFQYVPITHLDLRGNRLKTLPYEEVLEQIPGIAEILLEDNPWDCTCDLLSLKEWLENIPKNALIGRVVCEAPTRLQGKDLNETTEQDLCPLKNRVDSSLPAPPAQEETFAPGPLPTPFKTNGQEDHATPGSAPNGGTKIPGNWQIKIRPTAAIATGSSRNKPLANSLPCPGGCSCDHIPGSGLKMNCNNRNVSSLADLKPKLSNVQELFLRDNKIHSIRKSHFVDYKNLILLDLGNNNIATVENNTFKNLLDLRWLYMDSNYLDTLSREKFAGLQNLEYLNVEYNAIQLILPGTFNAMPKLRILILNNNLLRSLPVDVFAGVSLSKLSLHNNYFMYLPVAGVLDQLTSIIQIDLHGNPWECSCTIVPFKQWAERLGSEVLMSDLKCETPVNFFRKDFMLLSNDEICPQLYARISPTLTSHSKNSTGLAETGTHSNSYLDTSRVSISVLVPGLLLVFVTSAFTVVGMLVFILRNRKRSKRRDANSSASEINSLQTVCDSSYWHNGPYNADGAHRVYDCGSHSLSD</w:t>
            </w:r>
          </w:p>
        </w:tc>
      </w:tr>
      <w:tr w:rsidR="00767530" w:rsidRPr="00E340F8" w14:paraId="1669C0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8B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BC0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66|SNP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3983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SRGGPTCSGVGGRQDPVSGSGGCNFPEYELPELNTRAFHVGAFGELWRGRLRGAGDLSLREPPASALPGSQAADSDREDAAVARDLDCSLEAAAELRAVCGLDKLKCLEDGEDPEVIPENTDLVTLGVRKRFLEHREETITIDRACRQETFVYEMESHAIGKKPENSADMIEEGELILSVNILYPVIFHKHKEHKPYQTMLVLGSQKLTQLRDSIRCVSDLQIGGEFSNTPDQAPEHISKDLYKSAFFYFEGTFYNDKRYPECRDLSRTIIEWSESHDRGYGKFQTARMEDFTFNDLCIKLGFPYLYCHQGDCEHVIVITDIRLVHHDDCLDRTLYPLLIKKHWLWTRKCFVCKMYTARWVTNNDSFAPEDPCFFCDVCFRMLHYDSEGNKLGEFLAYPYVDPGTFN</w:t>
            </w:r>
          </w:p>
        </w:tc>
      </w:tr>
      <w:tr w:rsidR="00767530" w:rsidRPr="00E340F8" w14:paraId="6ABD218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FF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F7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LCJ3|SN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EAE7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LLLLLLLASSALAGLASWTVSRPETVQGIKGSCLIIPCTFGFPANVEVPHGITAIWYYDYSGKRLVVSHSRNPKVVENHFQGRALLLGQAEQRTCSLLLKDLQPQDSGSYNFRFEISEGNRWSDVKGTVVTVTEVPSVPTIALPAKLHEGMEVDFNCSTPYVCPTEPVNLQWQGQDPTRSVTSHLQKLEPSGTSHMETLHMALSWQDHGRILSCQVSAAERRMQKEIHLQVQHAPKGVEILFSHSGRNVLPGDLVTLSCQVNSSNPQVSSVQWVKDGTKLKDQKRVLQLRRAAWADAGVYTCQAGNAVGSSVSPPVSLHVFMAEVQVSPVGSILENQTVTLACNTPKEAPSELRYSWCKNHALLEGSHSRTLRLHSVTRADSGFYFCEVQNARGRERSPPVSVVVSHPPLTPDLTAFPETQAGLVGILQCSVVSEPPATLVLSHGGLISASTSGEGDHSPRFSVASAPNSLRLEIQDLGPTDSGEYMCSASSSLGNASSTLDFHANAARLLISPAAEVVEGQAVTLSCRSSLSLMPDTRFSWYLNGALILEGPSSSLLLPAASSTDAGSYHCRAQNSHSTSGPSPPAVLTVLRAPRQPVFTAQLDPDTAGAGAGRQGLLLCRVDSDPPAQLQLLHRGRVVASSLSWGGGCCTCGGCFQRMKVTKAPNLLRVEIRDPALEDEGVYLCEASSALGNASASATLDAQATVLVITPSHTLQEGIEANLTCNVSREASGPANFSWFRDGALWAQGPLDTVTLLPVSRTDAALYACRIVTEAGAGLSTPVALNVLYPPDPPKLSALLDVDQGHTAVFVCTVDSHPLAQLALFRGEHLLAASSALRLPPRGRLQAKASANSLQLEVRDLSLGDSGSYHCEATNILGSANTSLTFQVRGAWVRVSPSPELQEGQAVVLSCQVPIGVLEGTSYRWYRDGQPLQESTSATLRFAAITLSQAGAYHCQAQASGSATTDLAAPVSLHVTYAPRQATLTTLMDSGLGRLGLLLCRVNSDPPAQLRLLHGSRLVASTLQGVEELAGSSPRLQVATAPNTLRLEIHNAVLEDEGVYTCEATNTLGQTLASAALDAQAMRVQVWPNATVQEGQLVNLTRLVWTTHLAQLTYTWYRDQQQLPGAAHSILLPNVTVTDAASYRCGILIPGQALRLSRPVALDVLYAPRRLRLTHLLESRGGQLAVVLCTVDSRPAAQLTLSHAGRLLASSTAASVPNTLRLELWEPRPSDEGLYSCSARSPLGQANTSLELRLEGVQVALAPSATVPEGAPVTVTCEDPAARPPTLYVWYHNSRWLQEGSAASLSFPAATRAHAGAYTCQVQDAQGTRISQPAALHILYAPRDAVLSSFWDSRASPMAVVQCTVDSEPPAEMTLSHDGKVLATSQGVHGLAVGTGHVQVARNALQLRVQNVPSRDKDTYVCMDRNSLGSVSTMGQLQPEGVHVVAEPGLDVPEGTALNLSCRLPSGPGHIGNSTFAWFRNGRQLHTESVPTFTFTHVARAQAGLYHCQAELPAGAATSAPVLLRVLYPPKTPTMTVFVEPEGGIQGILDCRVDSEPLASLTLHLGSRLVASSQPQAAPAKPHIRVSASPNALRVDMEELKPSDQGEYVCSASNALGSASAATYFGTRALHRLHLFQHLLWFLGLLASLLFLLLGLGVWYAWRRGNFHKLRMGEYSVEMVSRKETTQMSTDQEEVTGIGDDAGSVNQAAFDPAHLCENTQSVKSTV</w:t>
            </w:r>
          </w:p>
        </w:tc>
      </w:tr>
      <w:tr w:rsidR="00767530" w:rsidRPr="00E340F8" w14:paraId="5609E0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BD20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844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94|SRS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2803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YLRPPNTSLFVRNVADDTRSEDLRREFGRYGPIVDVYVPLDFYTRRPRGFAYVQFEDVRDAEDALHNLDRKWICGRQIEIQFAQGDRKTPNQMKAKEGRNVYSSSRYDDYDRYRRSRSRSYERRRSRSRSFDYNYRRSYSPRNSRPTGRPRRSRSHSDNDRFKHRNRSFSRSKSNSRSRSKSQPKKEMKAKSRSRSASHTKTRGTSKTDSKTHYKSGSRYEKESRKKEPPRSKSQSRSQSRSRSKSRSRSWTSPKSSGH</w:t>
            </w:r>
          </w:p>
        </w:tc>
      </w:tr>
      <w:tr w:rsidR="00767530" w:rsidRPr="00E340F8" w14:paraId="6F48CC0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EA82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AEA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563|SP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9E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VVLFCRWLNGFSQHRERLYKFEDEAVQRRRRFRVHSEESEELNDHESYSETDICTQLLASSADVTCHINVDLVNQNRFYFFVKQRNKKENSTNEEEEISSQEINTSTQNEETEVNLVFASAEDNGGVASNFDISDALMVTSNISEVSKLPETLCEEGETVQQKSVVNENDHSNEDDEQSLQSQDGSRCSDEDMNSCVSASDEEDVESQDDSFHVNDATEESIDSVSSIESQEAEESATEDLASCHSNDDKNEKDVLVDEDTSKYDNLPVEMRSAKEGEESEGTIDSSVSSSTSSSSTGDDGDDSATSYDSEDIEIQMFEYDLGTACASASISIPRPSIIPRNNKKTEVNANEERLDDLSVSPGRSDSPGGGGGGHSDSFQDPMDPGEQLGSDDEEQEDPRDYKRGGYHPVNIGDVFNARYHVIRKLGWGHFSTVWLAWDTQDKRFVAMKIVKSAEHYTEAALDEIKLLLSVRSADPNDIGCHKVVQLLDEFTVTGINGQHVAMVFEVLGCNLLKLIIRSNYRGLHLEQVRKICRQVLEALGYMHEKCGIIHTDIKPENVLITMSREEIKIMAQHAVVARKMNMKMSGSAVSTAPDHLVKMAQENMTKNKKKKMKKKAKKQREKLEAELAGLEGLKMDANGLQEAYNNAPELENFNASQVEDVTMEDTVNENGNRNKVEIRSPDRFDRTTLTPFSDPESKFGDLASPSAEYLSSPMSQLPPGGILPAPPVGPNIGDPYCDIDVKIADLGNACWVNHHYTDDIQTRQYRALEVLIGSGYGPPADIWSTACMAFELATGDYLFEPHQGDNYSRDEDHLAHISELLGAIPPSIYKKGKHWREFFHKNGHLLHIHQLKPWSLYEVLRQKYEWSHEDAQQFESFLRPMLDFDQEKRSTAKIALKHPFLLPFGGRAPKSDCPPELLSKMFPDGLIPEPFDGNEHQEVYRDENDSRSASERSANSRSAGGSDDDDEEEFNMNRPGPSGVITNNETTDISDIERFQLDLQ</w:t>
            </w:r>
          </w:p>
        </w:tc>
      </w:tr>
      <w:tr w:rsidR="00767530" w:rsidRPr="00E340F8" w14:paraId="2B65C0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C94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A60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B8|SLA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6442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HHLWILLLCLQTWPEAAGKDSEIFTVNGILGESVTFPVNIQEPRQVKIIAWTSKTSVAYVTPGDSETAPVVTVTHRNYYERIHALGPNYNLVISDLRMEDAGDYKADINTQADPYTTTKRYNLQIYRRLGKPKITQSLMASVNSTCNVTLTCSVEKEEKNVTYNWSPLGEEGNVLQIFQTPEDQELTYTCTAQNPVSNNSDSISARQLCADIAMGFRTHHTGLLSVLAMFFLLVLILSSVFLFRLFKRRQGRIFPEGSCLNTFTKNPYAASKKTIYTYIMASRNTQPAESRIYDEILQSKVLPSKEEPVNTVYSEVQFADKMGKASTQDSKPPGTSSYEIVI</w:t>
            </w:r>
          </w:p>
        </w:tc>
      </w:tr>
      <w:tr w:rsidR="00767530" w:rsidRPr="00E340F8" w14:paraId="5D9329E5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A31C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51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C6|SPTN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8DD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QPHSPRELLGAAGHRSRRPSTELRVPPSPSLTMDSQYETGHIRKLQARHMQMQEKTFTKWINNVFQCGQAGIKIRNLYTELADGIHLLRLLELISGEALPPPSRGRLRVHFLENSSRALAFLRAKVPVPLIGPENIVDGDQTLILGLIWVIILRFQISHISLDKEEFGASAALLSTKEALLVWCQRKTASYTNVNITDFSRSWSDGLGFNALIHAHRPDLLDYGSLRPDRPLHNLAFAFLVAEQELGIAQLLDPEDVAAAQPDERSIMTYVSLYYHYCSRLHQGQTVQRRLTKILLQLQETELLQTQYEQLVADLLRWIAEKQMQLEARDFPDSLPAMRQLLAAFTIFRTQEKPPRLQQRGAAEALLFRLQTALQAQNRRPFLPHEGLGLAELSQCWAGLEWAEAARSQALQQRLLQLQRLETLARRFQHKAALRESFLKDAEQVLDQARAPPASLATVEAAVQRLGMLEAGILPQEGRFQALAEIADILRQEQYHSWADVARRQEEVTVRWQRLLQHLQGQRKQVADMQAVLSLLQEVEAASHQLEELQEPARSTACGQQLAEVVELLQRHDLLEAQVSAHGAHVSHLAQQTAELDSSLGTSVEVLQAKARTLAQLQQSLVALVRARRALLEQTLQRAEFLRNCEEEEAWLKECGQRVGNAALGRDLSQIAGALQKHKALEAEVHRHQAVCVDLVRRGRDLSARRPPTQPDPGERAEAVQGGWQLLQTRVVGRGARLQTALLVLQYFADAAEAASWLRERRSSLERASCGQDQAAAETLLRRHVRLERVLRAFAAELRRLEEQGRAASARASLFTVNSALSPPGESLRNPGPWSEASCHPGPGDAWKMALPAEPDPDFDPNTILQTQDHLSQDYESLRALAQLRRARLEEAMALFGFCSSCGELQLWLEKQTVLLQRVQPQADTLEVMQLKYENFLTALAVGKGLWAEVSSSAEQLRQRYPGNSTQIQRQQEELSQRWGQLEALKREKAVQLAHSVEVCSFLQECGPTQVQLRDVLLQLEALQPGSSEDTCHALQLAQKKTLVLERRVHFLQSVVVKVEEPGYAESQPLQGQVETLQGLLKQVQEQVAQRARRQAETQARQSFLQESQQLLLWAESVQAQLRSKEVSVDVASAQRLLREHQDLLEEIHLWQERLQQLDAQSQPMAALDCPDSQEVPNTLRVLGQQGQELKVLWEQRQQWLQEGLELQKFGREVDGFTATCANHQAWLHLDNLGEDVREALSLLQQHREFGRLLSTLGPRAEALRAHGEKLVQSQHPAAHTVREQLQSIQAQWTRLQGRSEQRRRQLLASLQLQEWKQDVAELMQWMEEKGLMAAHEPSGARRNILQTLKRHEAAESELLATRRHVEALQQVGRELLSRRPCGQEDIQTRLQGLRSKWEALNRKMTERGDELQQAGQQEQLLRQLQDAKEQLEQLEGALQSSETGQDLRSSQRLQKRHQQLESESRTLAAKMAALASMAHGMAASPAILEETQKHLRRLELLQGHLAIRGLQLQASVELHQFCHLSNMELSWVAEHMPHGSPTSYTECLNGAQSLHRKHKELQVEVKAHQGQVQRVLSSGRSLAASGHPQAQHIVEQCQELEGHWAELERACEARAQCLQQAVTFQQYFLDVSELEGWVEEKRPLVSSRDYGRDEAATLRLINKHQALQEELAIYWSSMEELDQTAQTLTGPEVPEQQRVVQERLREQLRALQELAATRDRELEGTLRLHEFLREAEDLQGWLASQKQAAKGGESLGEDPEHALHLCTKFAKFQHQVEMGSQRVAACRLLAESLLERGHSAGPMVRQRQQDLQTAWSELWELTQARGHALRDTETTLRVHRDLLEVLTQVQEKATSLPNNVARDLCGLEAQLRSHQGLERELVGTERQLQELLETAGRVQKLCPGPQAHAVQQRQQAVTQAWAVLQRRMEQRRAQLERARLLARFRTAVRDYASWAARVRQDLQVEESSQEPSSGPLKLSAHQWLRAELEAREKLWQQATQLGQQALLAAGTPTKEVQEELRALQDQRDQVYQTWARKQERLQAEQQEQLFLRECGRLEEILAAQEVSLKTSALGSSVEEVEQLIRKHEVFLKVLTAQDKKEAALRERLKTLRRPRVRDRLPILLQRRMRVKELAESRGHALHASLLMASFTQAATQAEDWIQAWAQQLKEPVPPGDLRDKLKPLLKHQAFEAEVQAHEEVMTSVAKKGEALLAQSHPRAGEVSQRLQGLRKHWEDLRQAMALRGQELEDRRNFLEFLQRVDLAEAWIQEKEVKMNVGDLGQDLEHCLQLRRRLREFRGNSAGDTVGDACIRSISDLSLQLKNRDPEEVKIICQRRSQLNNRWASFHGNLLRYQQQLEGALEIHVLSRELDNVTKRIQEKEALIQALDCGKDLESVQRLLRKHEELEREVHPIQAQVESLEREVGRLCQRSPEAAHGLRHRQQEVAESWWQLRSRAQKRREALDALHQAQKLQAMLQELLVSAQRLRAQMDTSPAPRSPVEARRMLEEHQECKAELDSWTDSISLARSTGQQLLTAGHPFSSDIRQVLAGLEQELSSLEGAWQEHQLQLQQALELQLFLSSVEKMERWLCSKEDSLASEGLWDPLAPMEPLLWKHKMLEWDLEVQAGKISALEATARGLHQGGHPEAQSALGRCQAMLLRKEALFRQAGTRRHRLEELRQLQAFLQDSQEVAAWLREKNLVALEEGLLDTAMLPAQLQKQQNFQAELDASMHQQQELQREGQRLLQGGHPASEAIQERLEELGALWGELQDNSQKKVAKLQKACEALRLRRSMEELENWLEPIEVELRAPTVGQALPGVGELLGTQRELEAAVDKKARQAEALLGQAQAFVREGHCLAQDVEEQARRLLQRFKSLREPLQERRTALEARSLLLKFFRDADEEMAWVQEKLPLAAAQDYGQSLSAVRHLQEQHQNLESEMSSHEALTRVVLGTGYKLVQAGHFAAHEVAARVQQLEKAMAHLRAEAARRRLLLQQAQEAQQFLTELLEAGSWLAERGHVLDSEDMGHSAEATQALLRRLEATKRDLEAFSPRIERLQQTAALLESRKNPESPKVLAQLQAVREAHAELLRRAEARGHGLQEQLQLHQLERETLLLDAWLTTKAATAESQDYGQDLEGVKVLEEKFDAFRKEVQSLGQAKVYALRKLAGTLERGAPRRYPHIQAQRSRIEAAWERLDQAIKARTENLAAAHEVHSFQQAAAELQGRMQEKTALMKGEDGGHSLSSVRTLQQQHRRLERELEAMEKEVARLQTEACRLGQLHPAAPGGLAKVQEAWATLQAKAQERGQWLAQAAQGHAFLGRCQELLAWAQERQELASSEELAEDVAGAEQLLGQHEELGQEIRECRLQAQDLRQEGQQLVDNSHFMSAEVTECLQELEGRLQELEEAWALRWQRCAESWGLQKLRQRLEQAEAWLACWEGLLLKPDYGHSVSDVELLLHRHQDLEKLLAAQEEKFAQMQKTEMEQELLLQPQELKPGRAGSSLTSFQWRPSGHQGLGAQLAETRDPQDAKGTPTMEGSLEFKQHLLPGGRQPSSSSWDSCRGNLQGSSLSLFLDERMAAEKVASIALLDLTGARCERLRGRHGRKHTFSLRLTSGAEILFAAPSEEQAESWWRALGSTAAQSLSPKLKAKPVSSLNECTTKDARPGCLLRSDP</w:t>
            </w:r>
          </w:p>
        </w:tc>
      </w:tr>
      <w:tr w:rsidR="00767530" w:rsidRPr="00E340F8" w14:paraId="6CD175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BB1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CFE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77|STT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093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FGFLRLSYEKQDTLLKLLILSMAAVLSFSTRLFAVLRFESVIHEFDPYFNYRTTRFLAEEGFYKFHNWFDDRAWYPLGRIIGGTIYPGLMITSAAIYHVLHFFHITIDIRNVCVFLAPLFSSFTTIVTYHLTKELKDAGAGLLAAAMIAVVPGYISRSVAGSYDNEGIAIFCMLLTYYMWIKAVKTGSICWAAKCALAYFYMVSSWGGYVFLINLIPLHVLVLMLTGRFSHRIYVAYCTVYCLGTILSMQISFVGFQPVLSSEHMAAFGVFGLCQIHAFVDYLRSKLNPQQFEVLFRSVISLVGFVLLTVGALLMLTGKISPWTGRFYSLLDPSYAKNNIPIIASVSEHQPTTWSSYYFDLQLLVFMFPVGLYYCFSNLSDARIFIIMYGVTSMYFSAVMVRLMLVLAPVMCILSGIGVSQVLSTYMKNLDISRPDKKSKKQQDSTYPIKNEVASGMILVMAFFLITYTFHSTWVTSEAYSSPSIVLSARGGDGSRIIFDDFREAYYWLRHNTPEDAKVMSWWDYGYQITAMANRTILVDNNTWNNTHISRVGQAMASTEEKAYEIMRELDVSYVLVIFGGLTGYSSDDINKFLWMVRIGGSTDTGKHIKENDYYTPTGEFRVDREGSPVLLNCLMYKMCYYRFGQVYTEAKRPPGFDRVRNAEIGNKDFELDVLEEAYTTEHWLVRIYKVKDLDNRGLSRT</w:t>
            </w:r>
          </w:p>
        </w:tc>
      </w:tr>
      <w:tr w:rsidR="00767530" w:rsidRPr="00E340F8" w14:paraId="27AE6C1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90D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C72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975|SUV39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352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EAQIGVNRNLQKQDLSNLDVSKLTPLSPEVISRQATINIGTIGHVAHGKSTVVKAISGVQTVRFKNELERNITIKLERLSEKKIKNLLTSKQQRQQYEIKQRSMLRHLAELRRHSRFRRLCTKPASSSMPASTSSVDRRTTRRSTSQTSLSPSNSSGYGSVFGCEEHDVDKIPSLNGFAKLKRRRSSCVGAPTPNSKRSKNNMGVIAKRPPKGEYVVERIECVEMDQYQPVFFVKWLGYHDSENTWESLANVADCAEMEKFVERHQQLYETYIAKITTELEKQLEALPLMENITVAEVDAYEPLNLQIDLILLAQYRAAGSRSQREPQKIGERALKSMQIKRAQFVRRKQLADLALFEKRMNHVEKPSPPIRVENNIDLDTIDSNFMYIHDNIIGKDVPKPEAGIVGCKCTEDTEECTASTKCCARFAGELFAYERSTRRLRLRPGSAIYECNSRCSCDSSCSNRLVQHGRQVPLVLFKTANGSGWGVRAATALRKGEFVCEYIGEIITSDEANERGKAYDDNGRTYLFDLDYNTAQDSEYTIDAANYGNISHFINHSCDPNLAVFPCWIEHLNVALPHLVFFTLRPIKAGEELSFDYIRADNEDVPYENLSTAVRVECRCGRDNCRKVLF</w:t>
            </w:r>
          </w:p>
        </w:tc>
      </w:tr>
      <w:tr w:rsidR="00767530" w:rsidRPr="00E340F8" w14:paraId="271FE06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5A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0CD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YD1|SUV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0C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RCTLLWARLPAGRGAGPRAAPCSALRALVGSFPGASGRVPCLAASSSASGGSKAPNTSLFVPLTVKPQGPSADGDVGAELTRPLDKNEVKKILDKFYKRQEIQKLSADYGLDARLFHQAFISFRNYIMQSHSLDVDIHIVLNDICFSAAHVDDLFPFFLRHAKQIFPVLECKDDLRKISDLRIPPNWYPEARARQRKIIFHSGPTNSGKTYHAIQRYLSATSGVYCGPLKLLAHEIFEKSNAAGVPCDLVTGEERLTVEPEGKQATHVSCTVEMCNVATPYEVAVIDEIQMIRDPARGWAWTRALLGLCAEEVHLCGESAAINLVSELLYTTGEEVEVQKYERLTPISVLDHALESLDNLQPGDCIVCFSKNDIYSVSRQIEIRGLESAVIYGSLPPGTKLAQARKFNDPNDPCKILVATDAIGMGLNLSIRRIIFYSLIKPSINEKGEKELEPITTSQALQIAGRAGRFSSHFKEGQVTTMHRDDLALLKDILNRPVDPIQAAGLHPTAEQIEMFAYHLPETTLSNLIDIFVDFAQVDGQYFVCNMDDFKFSAELIQHIPLSLRVRYVFCTAPINKKQPFVCSSLLQFARQYSRNEPLTFAWLRRYIKWPLLPPKNIKDLMDLEAVHDVFDLYLWLSYRFIDMFPDSSLVRSLQKELDAIIQEGVHNITKLIKISESRKLLNLESLPSGDQSRLSGASKSPARRTRGTKSAGNKATEPLSPSDKELPLASRLVQQGLLTADMLRQLQKEWLTQQPEHSREKVGTRRKKKDPDSD</w:t>
            </w:r>
          </w:p>
        </w:tc>
      </w:tr>
      <w:tr w:rsidR="00767530" w:rsidRPr="00E340F8" w14:paraId="3358C5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F1B7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202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508|SYCY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A7F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LLVLILTPSLAAYRHPDFPLLEKAQQLLQSTGSPYSTNCWLCTSSSTETPGTAYPASPREWTSIEAELHISYRWDPNLKGLMRPANSLLSTVKQDFPDIRQKPPIFGPIFTNINLMGIAPICVMAKRKNGTNVGTLPSTVCNVTFTVDSNQQTYQTYTHNQFRHQPRFPKPPNITFPQGTLLDKSSRFCQGRPSSCSTRNFWFRPADYNQCLQISNLSSTAEWVLLDQTRNSLFWENKTKGANQSQTPCVQVLAGMTIATSYLGISAVSEFFGTSLTPLFHFHISTCLKTQGAFYICGQSIHQCLPSNWTGTCTIGYVTPDIFIAPGNLSLPIPIYGNSPLPRVRRAIHFIPLLAGLGILAGTGTGIAGITKASLTYSQLSKEIANNIDTMAKALTTMQEQIDSLAAVVLQNRRGLDMLTAAQGGICLALDEKCCFWVNQSGKVQDNIRQLLNQASSLRERATQGWLNWEGTWKWFSWVLPLTGPLVSLLLLLLFGPCLLNLITQFVSSRLQAIKLQTNLSAGRHPRNIQESPF</w:t>
            </w:r>
          </w:p>
        </w:tc>
      </w:tr>
      <w:tr w:rsidR="00767530" w:rsidRPr="00E340F8" w14:paraId="10E91D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A43E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F658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BZ9|SYDE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AC1D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LLRKTFSRLRGREKLPRKKSEAKDRGHPAQRSEPKPPEPEPRVLEGSQAGAEVPPSPETPRSPTRGAYLQSLEPSSRRWVLGGAKPPEEISLGPRTPSSGEPAGEIWYNPIPEEDPRPPAPEPLGSQLASSEPEGPNIQGAAPTSPPTKTSRTKSPGPARRLSMKMKKLPELRRRLSLRSTRTGRDRERTAPAGSVISRYRLDSSVGTPGQASVAGGSRSPRGGYLSDGDSPERPGGPPSPTAFRPYEVGPSARTPPAALWGRLSLHLYGLGGLRPSPGATPRDLCCLLQVDGVARARTGPLRSGPDFLRLDHTFHLELEAARLLRALVLAWDPGVRRHRPCAQGTVLLPTIFRGCQAQQLAVRLEPQGFLYAKLTLSEQQEAPATAEPRVFGLPLQLLVEREQSPGQVPLIIRKCVGQIECRGLRVVGLYRLCGSAAVKKELRDAFEQDSAAVCLSEDVYPDINVITGILKDYLRELPTPLITQPLYQVVLEAMAQGHPSRASLGPEGTRGLLRCLPDVERATLTLLLDHLRLVSSFHTHNRMTPQNXAVCFGPVLLPARQTPSRPRLRSSGPGVTSAVDFKRHIEVLHYLLQSWPDTRRPSDTPDGAVAPYLRPKRQPPLHLPLAGPEVVTRPRGRGGPESPPSNRYAGDWSVCGGDLLPCGRDFLSGPDYDHVTGSDSEEDDDETGEPRGTTDFEDEFDAPFNPHLNLKDFDALILDLERELSKQINVCL</w:t>
            </w:r>
          </w:p>
        </w:tc>
      </w:tr>
      <w:tr w:rsidR="00767530" w:rsidRPr="00E340F8" w14:paraId="241EF4D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10ED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681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N03|SUV3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B4F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CRRCISLTGLLRMTLYLRPSFSIDLSLRRLHRAAFLFSRKKPETNLSTLFKPVQVHAYVDSEDVGSELSGKLEKAELLKILNKFTQRREIKSLCNENGLDDYLQQQAFGSFRRFCIEAENLPVDLHITFSDITQGAGHIDDIFPYFLRHAKTVFPHLDCMDDLKKISDLRQPANWYSNARAITRKIVFHAGPTNSGKTYHAMERYLSAKTGVYCGPLKLLATEVYNKANERGTPCDLVTGEERKFGISESLPANHVACTVEMTSVNTPYEVAVIDEIQQIRDPQRGWAWTRAFLGLIADEVHVCGEPGALDLLQKICETTGETVEVRLYDRLTELTVENTALGSLDNIVPGDCIVCFSKHDIYTVSREIEARGKEVAVIYGGLPPGTKLAQAAKFNDPANSCKVMVATDAIGMGLNLSIRRIIFYSLIKPSMNERGEREIDTISVSSALQIAGRAGRFRTQWEHGYVTAFKSEDLQTLQRILARTPEPIKQAGLHPTADQIELYAYHLPSSSLSNLMDIFVNLCTVDDSLYFMCNIEDFKFLAEMIQHVALPLRARYVFCCAPINRKMPFVCSMFLKVARQYSRNEPITFDFIKKNCGWPFKLPKTILDLVHLEAVFDVMDLYLWLSYRFMDLFPEAAYVRDAQKELDEIIQQGVFQITRLLKNTEASQDGETSNYAIRRITHVKEPRLPSLSRGRLTERLLAQGLLTPGMLSELRKEWDAQQLGKSNSQSNENSEPVVNSDDEDNYSGIGRKTRKKRRK</w:t>
            </w:r>
          </w:p>
        </w:tc>
      </w:tr>
      <w:tr w:rsidR="00767530" w:rsidRPr="00E340F8" w14:paraId="58AF8E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A2D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034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65|SWP7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22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KEELLKAIWHAFTALDQDHSGKVSKSQLKVLSHNLCTVLKVPHDPVALEEHFRDDDEGPVSNQGYMPYLNRFILEKVQDNFDKIEFNRMCWTLCVKKNLTKNPLLITEEDAFKIWVIFNFLSEDKYPLIIVSEEIEYLLKKLTEAMGGGWQQEQFEHYKINFDDSKNGLSAWELIELIGNGQFSKGMDRQTVSMAINEVFNELILDVLKQGYMMKKGHRRKNWTERWFVLKPNIISYYVSEDLKDKKGDILLDENCCVESLPDKDGKKCLFLVKCFDKTFEISASDKKKKQEWIQAIHSTIHLLKLGSPPPHKEARQRRKELRKKQLAEQEELERQMKELQAANESKQQELEAVRKKLEEAASRAAEEEKKRLQTQVELQARFSTELEREKLIRQQMEEQVAQKSSELEQYLQRVRELEDMYLKLQEALEDERQARQDEETVRKLQARLLEEESSKRAELEKWHLEQQQAIQTTEAEKQELENQRVLKEQALQEAMEQLEQLELERKQALEQYEEVKKKLEMATNKTKSWKDKVAHHEGLIRLIEPGSKNPHLITNWGPAAFTEAELEEREKNWKEKKTTE</w:t>
            </w:r>
          </w:p>
        </w:tc>
      </w:tr>
      <w:tr w:rsidR="00767530" w:rsidRPr="00E340F8" w14:paraId="402F96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EBD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03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80|SSX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A0A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FAAPRQRGKGEITPAAIQKMLDENNHLIQCIMDYQNKGKASECSQYQQILHTNLVYLATIADSNQNMQSLLPAPPTQTMPMGPGGMSQSGPPPPPRSHNMPSDGMVGGGPPAPHMQNQMNGQMPGPNHMPMQGPGPSQLSMTNSSMNMPSSSHGSMGGYNHSVPSSQSMPVQNQMTMSQGQPMGNYGPRPNMNMQPNQGPMMHQQPPSQQYNMPPGGAQHYQGQQAPMGLMGQVNQGSHMMGQRQMPPYRPPQQGPPQQYSGQEDYYGDQYSHGGQGPPEGMNQQYYPDGHNDYGYQQPSYPEQGYDRPYEDSSQHYYEGGNSQYGQQQDAYQGPPPQQGYPPQQQQYPGQQGYPGQQQSYGPSQGGPGPQYPNYPQGQGQQYGGYRPTQPGPPQPPQQRPYGYDQGQYGNYQQ</w:t>
            </w:r>
          </w:p>
        </w:tc>
      </w:tr>
      <w:tr w:rsidR="00767530" w:rsidRPr="00E340F8" w14:paraId="4013CE4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EC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2B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57|SY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EBF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STAEIRQAFLDFFHSKGHQVVASSSLVPHNDPTLLFTNAGMNQFKDVFLGLDKRNYSRATTSQRCVRAGGKHNDLENVGYTARHHTFFEMLGNFSFGDYFKHDAIQFAWELLTSEKWFALPKERLWVTVYESDDEAYEIWEKEVGIPRERIIRIGDNKGAPYASDNFWQMGDTGPCGPCTEIFYDHGDHIWGGPPGSPEEDGDRYIEIWNIVFMQFNRQADGTMEPLPKPSVDTGMGLERIAAVLQHVNSNYDIDLFRTLIQAVAKVTGATDLSNKSLRVIADHIRSCAFLIADGVMPSNENRGYVLRRIIRRAVRHGNMLGAKETFFYKLVGPLIDVMGSAGEDLKRQQAQVEQVLKTEEEQFARTLERGLALLDEELAKLSGDTLDGETAFRLYDTYGFPVDLTADVCRERNIKVDEAGFEAAMEEQRRRAREASGFGADYNAMIRVDSASEFKGYDHLELNGKVTALFVDGKAVDAINAGQEAVVVLDQTPFYAESGGQVGDKGELKGANFSFAVEDTQKYGQAIGHIGKLAAGSLKVGDAVQADVDEARRARIRLNHSATHLMHAALRQVLGTHVSQKGSLVNDKVLRFDFSHNEAMKPEEIRAVEDLVNTQIRRNLPIETNIMDLEAAKAKGAMALFGEKYDERVRVLSMGDFSTELCGGTHASRTGDIGLFRIISESGTAAGVRRIEAVTGEGAIATVHADSDRLSEVAHLLKGDSNNLADKVRSVLERTRQLEKELQQLKEQAAAQESANLSSKAIDVNGVKLLVSELSGVEPKMLRTMVDDLKNQLGSTIIVLATVVEGKVSLIAGVSKDVTDRVKAGELIGMVAQQVGGKGGGRPDMAQAGGTDAAALPAALASVKGWVSAKLQ</w:t>
            </w:r>
          </w:p>
        </w:tc>
      </w:tr>
      <w:tr w:rsidR="00767530" w:rsidRPr="00E340F8" w14:paraId="10A2F0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DCA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FAF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93|STAU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BE1E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QVQVQNPSAALSGSQILNKNQSLLSQPLMSIPSTTSSLPSENAGRPIQNSALPSASITSTSAAAESITPTVELNALCMKLGKKPMYKPVDPYSRMQSTYNYNMRGGAYPPRYFYPFPVPPLLYQVELSVGGQQFNGKGKTRQAAKHDAAAKALRILQNEPLPERLEVNGRESEEENLNKSEISQVFEIALKRNLPVNFEVARESGPPHMKNFVTKVSVGEFVGEGEGKSKKISKKNAAIAVLEELKKLPPLPAVERVKPRIKKKTKPIVKPQTSPEYGQGINPISRLAQIQQAKKEKEPEYTLLTERGLPRRREFVMQVKVGNHTAEGTGTNKKVAKRNAAENMLEILGFKVPQAQPTKPALKSEEKTPIKKPGDGRKVTFFEPGSGDENGTSNKEDEFRMPYLSHQQLPAGILPMVPEVAQAVGVSQGHHTKDFTRAAPNPAKATVTAMIARELLYGGTSPTAETILKNNISSGHVPHGPLTRPSEQLDYLSRVQGFQVEYKDFPKNNKNEFVSLINCSSQPPLISHGIGKDVESCHDMAALNILKLLSELDQQSTEMPRTGNGPMSVCGRC</w:t>
            </w:r>
          </w:p>
        </w:tc>
      </w:tr>
      <w:tr w:rsidR="00767530" w:rsidRPr="00E340F8" w14:paraId="0663CA1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F24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C8A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917|STE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0B37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TPTDNIVSPFHNFGSSTQYSGTLSRTPNQIIELEKPSTLSPLSRGKKWTEKLARFQRSSAKKKRFSPSPISSSTFSFSPKSRVTSSNSSGNEDGNLMNTPSTVSTDYLPQHPHRTSSLPRPNSNLFHASNSNLSRANEPPRAENLSDNIPPKVAPFGYPIQRTSIKKSFLNASCTLCDEPISNRRKGEKIIELACGHLSHQECLIISFGTTSKADVRALFPFCTKCKKDTNKAVQCIPENDELKDILISDFLIHKIPDSELSITPQSRFPPYSPLLPPFGLSYTPVERQTIYSQAPSLNPNLILAAPPKERNQIPQKKSNYTFLHSPLGHRRIPSGANSILADTSVALSANDSISAVSNSVRAKDDETKTTLPLLRSYFIQILLNNFQEELQDWRIDGDYGLLRLVDKLMISKDGQRYIQCWCFLFEDAFVIAEVDNDVDVLEIRLKNLEVFTPIANLRMTTLEASVLKCTLNKQHCADLSDLYIVQNINSDESTTVQKWISGILNQDFVFNEDNITSTLPILPIIKNFSKDVGNGRHETSTFLGLINPNKVVEVGNVHDNDTVIIRRGFTLNSGECSRQSTVDSIQSVLTTISSILSLKREKPDNLAIILQIDFTKLKEEDSLIVVYNSLKALTIKFARLQFCFVDRNNYVLDYGSVLHKIDSLDSISNLKSKSSSTQFSPIWLKNTLYPENIHEHLGIVAVSNSNMEAKKSILFQDYRCFTSFGRRRPNELKIKVGYLNVDYSDKIDELVEASSWTFVLETLCYSFGLSFDEHDDDDEEDNDDSTDNELDNSSGSLSDAESTTTIHIDSPFDNENATANMVNDRNLLTEGEHSNIENLETVASSVQPALIPNIRFSLHSEEEGTNENENENDMPVLLLSDMDKGIDGITRRSSFSSLIESGNNNCPLHMDYI</w:t>
            </w:r>
          </w:p>
        </w:tc>
      </w:tr>
      <w:tr w:rsidR="00767530" w:rsidRPr="00E340F8" w14:paraId="6F1178B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4C4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44E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600|SY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E49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LRRRLSDSNFMANLPNGYMTDLQRPQPPPPPPGAHSPGATPGPGTATAERSSGVAPAASPAAPSPGSSGGGGFFSSLSNAVKQTTAAAAATFSEQVGGGSGGAGRGGAASRVLLVIDEPHTDWAKYFKGKKIHGEIDIKVEQAEFSDLNLVAHANGGFSVDMEVLRNGVKVVRSLKPDFVLIRQHAFSMARNGDYRSLVIGLQYAGIPSVNSLHSVYNFCDKPWVFAQMVRLHKKLGTEEFPLIDQTFYPNHKEMLSSTTYPVVVKMGHAHSGMGKVKVDNQHDFQDIASVVALTKTYATAEPFIDAKYDVRVQKIGQNYKAYMRTSVSGNWKTNTGSAMLEQIAMSDRYKLWVDTCSEIFGGLDICAVEALHGKDGRDHIIEVVGSSMPLIGDHQDEDKQLIVELVVNKMAQALPRQRQRDASPGRGSHGQTPSPGALPLGRQTSQQPAGPPAQQRPPPQGGPPQPGPGPQRQGPPLQQRPPPQGQQHLSGLGPPAGSPLPQRLPSPTSAPQQPASQAAPPTQGQGRQSRPVAGGPGAPPAARPPASPSPQRQAGPPQATRQTSVSGPAPPKASGAPPGGQQRQGPPQKPPGPAGPTRQASQAGPVPRTGPPTTQQPRPSGPGPAGRPKPQLAQKPSQDVPPPATAAAGGPPHPQLNKSQSLTNAFNLPEPAPPRPSLSQDEVKAETIRSLRKSFASLFSD</w:t>
            </w:r>
          </w:p>
        </w:tc>
      </w:tr>
      <w:tr w:rsidR="00767530" w:rsidRPr="00E340F8" w14:paraId="499571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50CA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740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805|SY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5C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KTRFAPSPTGYLHVGGARTALYSWLFARNHGGEFVLRIEDTDLERSTPEAIEAIMDGMNWLSLEWDEGPYYQTKRFDRYNAVIDQMLEEGTAYKCYCSKERLEALREEQMAKGEKPRYDGRCRHSHEHHADDEPCVVRFANPQEGSVVFDDQIRGPIEFSNQELDDLIIRRTDGSPTYNFCVVVDDWDMEITHVIRGEDHINNTPRQINILKALKAPVPVYAHVSMINGDDGKKLSKRHGAVSVMQYRDDGYLPEALLNYLVRLGWSHGDQEIFTREEMIKYFTLNAVSKSASAFNTDKLLWLNHHYINALPPEYVATHLQWHIEQENIDTRNGPQLADLVKLLGERCKTLKEMAQSCRYFYEDFAEFDADAAKKHLRPVARQPLEVVRDKLAAITDWTAENVHHAIQATADELEVGMGKVGMPLRVAVTGAGQSPALDVTVHAIGKTRSIERINKALDFIAERENQQ</w:t>
            </w:r>
          </w:p>
        </w:tc>
      </w:tr>
      <w:tr w:rsidR="00767530" w:rsidRPr="00E340F8" w14:paraId="5F1D37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67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A06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390|T2E5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46F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RSDLINALYDENQKYDVCGIISAEGKIYPLGSDTKVLSTIFELFSRPIINKIAEKHGYIVEEPKQQNHYPDFTLYKPSEPNKKIAIDIKTTYTNKENEKIKFTLGGYTSFIRNNTKNIVYPFDQYIAHWIIGYVYTRVATRKSSLKTYNINELNEIPKPYKGVKVFLQDKWVIAGDLAGSGNTTNIGSIHAHYKDFVEGKGIFDSEDEFLDYWRNYERTSQLRNDKYNNISEYRNWIYRGRK</w:t>
            </w:r>
          </w:p>
        </w:tc>
      </w:tr>
      <w:tr w:rsidR="00767530" w:rsidRPr="00E340F8" w14:paraId="27D8100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33F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4B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H1|TDRD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16C6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ADLVSKMLRAVLQSHKNGIVLPRLQGEYRSLTGDWIPFKQLGYPTLEAYLRSVPAVVRIEASRSGEIVCYAVACTETARIAQLVARQRTSKRKIGRQINCQMRVKKAMPFFLEGKPKATLRQPGFASDYSISRKPNSALLRDRGSALGVKADVDMPPYPDTPVQRHASMSANSRFSPKSSLPASFQTHISRACPTEVNDNLNQTVEKPNITPPASYTNKMDEVQNRIKEILDKHNNGIWISKLPHFYKEFYKEDLNQGVLQQFEHWPHICTVEKPCGGGQDSLLYPARREQPLKSDQDPEKELPPPPPAPKQEVPSQGSPAVMPDVKEKVAELLGKYSSGLWASALPKAFEDMYKVKFPEDALKNLASLSDVCTINYISGNTQKAILYAKLPLPTDKILKDEGQAQGDFDIKSMIEQEYLQIEKNMAESADEFLEDITVPPLVIPTEASPSVLVVELSNTNDVVIRYVGKDYSAAQELMEDEMKEFYSKNPRVTPIQTVHVGQLLAVNAEEDAWLRAQIISTDENKIKVCYVDYGFCENIEKSKAYRLNPRFCSLSFQATKCKLAGLEVLNDDPDLVKAVESLTCGKIFAVEILDKSDVPLVVLYDTSGEDDININATCLKAICDRSLQVHLQVDAMYTNVKVTNICSDGTLYCQVPCKGLNKLNDLLHKTEDYFHCKHMTSEYFISLPFCGKICLFHCKGKWLRVEITNVHSSRALDVQFLDSGNSTSVKVSELREIPPRFLQEMLAIPPQAIKCCLADLPQSIGMWTPDAVLWLRDSVLNCSDCSIKVTKMDETKGVAYVYLFTPNNFPDPHRSINRQITNADLWKHQKDVFLSAVSTAASSPGNRNGGTPAPGSPAESLRKSHPEVIKKSVLDHTSSFSLEELPPPVHLSRSGEHMDVYVPVACHPGHFVIQPWQEIHKLEVLMEEMILYYSVSEERHIAVERDQVYAAKVENKWYRVLLKGILTNGLVSVYELDYGKHELVNIRKVQPLVDVFRKLPFQAVTAQLAGVKCSQWSEEASMVFRNHVEKKALVALVQTVVEHTNPWDRKVVLYLVDTSLPDTDTWIHDFMSQYLLELSKVN</w:t>
            </w:r>
          </w:p>
        </w:tc>
      </w:tr>
      <w:tr w:rsidR="00767530" w:rsidRPr="00E340F8" w14:paraId="58FCF6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EB03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E4D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991|TCP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BDA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NVAPRSGATAGAAGGRGKGAYQDRDKPAQIRFSNISAAKAVADAIRTSLGPKGMDKMIQDGKGDVTITNDGATILKQMQVLHPAARMLVELSKAQDIEAGDGTTSVVIIAGSLLDSCTKLLQKGIHPTIISESFQKALEKGIEILTDMSRPVELSDRETLLNSATTSLNSKVVSQYSSLLSPMSVNAVMKVIDPATATSVDLRDIKIVKKLGGTIDDCELVEGLVLTQKVSNSGITRVEKAKIGLIQFCLSAPKTDMDNQIVVSDYAQMDRVLREERAYILNLVKQIKKTGCNVLLIQKSILRDALSDLALHFLNKMKIMVIKDIEREDIEFICKTIGTKPVAHIDQFTADMLGSAELAEEVNLNGSGKLLKITGCASPGKTVTIVVRGSNKLVIEEAERSIHDALCVIRCLVKKRALIAGGGAPEIELALRLTEYSRTLSGMESYCVRAFADAMEVIPSTLAENAGLNPISTVTELRNRHAQGEKTAGINVRKGGISNILEELVVQPLLVSVSALTLATETVRSILKIDDVVNTR</w:t>
            </w:r>
          </w:p>
        </w:tc>
      </w:tr>
      <w:tr w:rsidR="00767530" w:rsidRPr="00E340F8" w14:paraId="511C61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8948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9E9D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52|SYY_GEO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0E06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AELQWRGLVNQTTDEDGLRKLLNEERVTLYCGFDPTADSLHIGHLATILTMRRFQQAGHRPIALVGGATGLIGDPSGKKSERTLNAKETVEAWSARIKEQLGRFLDFEADGNPAKIKNNYDWIGPLDVITFLRDVGKHFSVNYMMAKESVQSRIETGISFTEFSYMMLQAYDFLRLYETEGCRLQIGGSDQWGNITAGLELIRKTKGEARAFGLTIPLVTKADGTKFGKTESGTIWLDKEKTSPYEFYQFWINTDDRDVIRYLKYFTFLSKEEIEALEQELREAPEKRAAQKTLAEEVTKLVHGEEALRQAIRISEALFSGDIANLTAAEIEQGFKDVPSFVHEGGDVPLVELLVSAGISPSKRQAREDIQNGAIYVNGERLQDVGAILTAEHRLEGRFTVIRRGKKKYYLIRYA</w:t>
            </w:r>
          </w:p>
        </w:tc>
      </w:tr>
      <w:tr w:rsidR="00767530" w:rsidRPr="00E340F8" w14:paraId="195A0C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6CF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0A1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749|SYT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1A27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ITTSRVEFDEIPTVVGIFSAFGLVFTVSLFAWICCQRRSAKSNKTPPYKFVHVLKGVDIYPENLSSKKKFGGDDKSEVKGKAALPNLSLHLDLEKRDLNGNFPKANPKAGSSSDLENVTPKLFTETEKEANSPESLKSSTSLTSEEKQEKLGTLFLSLEYNFEKKAFVVNIKEAQGLPAMDEQSMTSDPYIKMTILPEKKHRVKTRVLRKTLDPVFDETFTFYGIPYPHIQELSLHFTVLSFDRFSRDDVIGEVLIPLSGIELSDGKMLMTREIIKRNAKKSSGRGELLVSLCYQSTTNTLTVVVLKARHLPKSDVSGLSDPYVKVNLYHAKKRISKKKTHVKKCTPNAVFNELFVFDIPCESLEEISVEFLVLDSERGSRNEVIGRLVLGATAEGSGGGHWKEICDFPRRQIAKWHMLCDG</w:t>
            </w:r>
          </w:p>
        </w:tc>
      </w:tr>
      <w:tr w:rsidR="00767530" w:rsidRPr="00E340F8" w14:paraId="0315E7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9B6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369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VL1|TDRK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7C2E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RTSWTNLSTIQKIALGLGIPASATVAYILYRRYRESREERLTFVGEDDIEIEMRVPQEAVKLIIGRQGANIKQLRKQTGARIDVDTEDVGDERVLLISGFPVQVCKAKAAIHQILTENTPVFEQLSVPQRSVGRIIGRGGETIRSICKASGAKITCDKESEGTLLLSRLIKISGTQKEVAAAKHLILEKVSEDEELRKRIAHSAETRVPRKQPISVRREEVTEPGGAGEAALWKNTNSSMGPATPLEVPLRKGGGDMVVVGPKEGSWEKPNDDSFQNSGAQSSPETSMFEIPSPDFSFHADEYLEVYVSASEHPNHFWIQIIGSRSLQLDKLVSEMTQHYENSLPEDLTVHVGDIVAAPLSTNGSWYRARVLGTLENGNLDLYFVDFGDNGDCALKDLRALRSDFLSLPFQAIECSLARIAPTGEEWEEEALDEFDRLTHCADWKPLVAKISSYVQTGISTWPKIYLYDTSDEKKLDIGLELVRKGYAVELPEDMEENRTVPNMLKDMATETDDSLASILTETKKSPEEMPHTLSCLSLSEAASMSGDDNLEDDLF</w:t>
            </w:r>
          </w:p>
        </w:tc>
      </w:tr>
      <w:tr w:rsidR="00767530" w:rsidRPr="00E340F8" w14:paraId="193E1D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698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F9B0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70|TA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2E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AWPTAALLLLLVDWLLLRPVLPGIFSLLVPEVPLLRVWAVGLSRWAILGLGVRGVLGVTAGARGWLAALQPLVAALGLALPGLASFRKLSAWGALREGDNAGLLHWNSRLDAFVLSYVAALPAAALWHKLGGFWAPSGHKGAGDMLCRMLGFLDSKKGRLHLVLVLLILSCLGEMAIPFFTGRITDWILQDKTAPSFARNMWLMCILTIASTVLEFAGDGIYNITMGHMHSRVHGEVFRAVLHQETGFFLKNPTGSITSRVTEDTSNVCESISDKLNLFLWYLGRGLCLLAFMIWGSFYLTVVTLLSLPLLFLLPRRLGKVYQSLAVKVQESLAKSTQVALEALSAMPTVRSFANEEGEAQKFRQKLEEMKPLNKKEALAYVTEVWTMSVSGMLLKVGILYLGGQLVVRGAVSSGNLVSFVLYQLQFTRAVEVLLSIYPSMQKSVGASEKIFEYLDRTPCSPLSGSLAPLNMKGLVKFQDVSFAYPNHPNVQVLQGLTFTLYPGKVTALVGPNGSGKSTVAALLQNLYQPTGGKVLLDGEPLVQYDHHYLHTQVAAVGQEPLLFGRSFRENIAYGLTRTPTMEEITAVAMESGAHDFISGFPQGYDTEVGETGNQLSGGQRQAVALARALIRKPRLLILDDATSALDAGNQLRVQRLLYESPEWASRTVLLITQQLSLAERAHHILFLKEGSVCEQGTHLQLMERGGCYRSMVEALAAPSD</w:t>
            </w:r>
          </w:p>
        </w:tc>
      </w:tr>
      <w:tr w:rsidR="00767530" w:rsidRPr="00E340F8" w14:paraId="13DD65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06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0B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78|TA2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4D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NSTSLGACFRPVNITLQERRAIASPWFAASFCALGLGSNLLALSVLAGARPGAGPRSSFLALLCGLVLTDFLGLLVTGAVVASQHAALLDWRATDPGCRLCHFMGAAMVFFGLCPLLLGAAMAAERFVGITRPFSRPAATSRRAWATVGLVWVGAGTLGLLPLLGLGRYSVQYPGSWCFLTLGAERGDVAFGLMFALLGSVSVGLSLLLNTVSVATLCRVYHAREATQRPRDCEVEMMVQLVGIMVVATVCWMPLLVFILQTLLQTLPVMSPSGQLLRTTERQLLIYLRVATWNQILDPWVYILFRRSVLRRLHPRFTSQLQAVSLHSPPTQAMLSGP</w:t>
            </w:r>
          </w:p>
        </w:tc>
      </w:tr>
      <w:tr w:rsidR="00767530" w:rsidRPr="00E340F8" w14:paraId="358C101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79C0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DE5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28|TCO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542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RKRRELLPLIYHHLLRAGYVRAAREVKEQSGQKCFLAQPVTLLDIYTHWQQTSELGRKRKAEEDAALQAKKTRVSDPISTSESSEEEEEAEAETAKATPRLASTNSSVLGADLPSSMKEKAKAETEKAGKTGNSMPHPATGKTVANLLSGKSPRKSAEPSANTTLVSETEEEGSVPAFGAAAKPGMVSAGQADSSSEDTSSSSDETDVEGKPSVKPAQVKASSVSTKESPARKAAPAPGKVGDVTPQVKGGALPPAKRAKKPEEESESSEEGSESEEEAPAGTRSQVKASEKILQVRAASAPAKGTPGKGATPAPPGKAGAVASQTKAGKPEEDSESSSEESSDSEEETPAAKALLQAKASGKTSQVGAASAPAKESPRKGAAPAPPGKTGPAVAKAQAGKREEDSQSSSEESDSEEEAPAQAKPSGKAPQVRAASAPAKESPRKGAAPAPPRKTGPAAAQVQVGKQEEDSRSSSEESDSDREALAAMNAAQVKPLGKSPQVKPASTMGMGPLGKGAGPVPPGKVGPATPSAQVGKWEEDSESSSEESSDSSDGEVPTAVAPAQEKSLGNILQAKPTSSPAKGPPQKAGPVAVQVKAEKPMDNSESSEESSDSADSEEAPAAMTAAQAKPALKIPQTKACPKKTNTTASAKVAPVRVGTQAPRKAGTATSPAGSSPAVAGGTQRPAEDSSSSEESDSEEEKTGLAVTVGQAKSVGKGLQVKAASVPVKGSLGQGTAPVLPGKTGPTVTQVKAEKQEDSESSEEESDSEEAAASPAQVKTSVKKTQAKANPAAARAPSAKGTISAPGKVVTAAAQAKQRSPSKVKPPVRNPQNSTVLARGPASVPSVGKAVATAAQAQTGPEEDSGSSEEESDSEEEAETLAQVKPSGKTHQIRAALAPAKESPRKGAAPTPPGKTGPSAAQAGKQDDSGSSSEESDSDGEAPAAVTSAQVIKPPLIFVDPNRSPAGPAATPAQAQAASTPRKARASESTARSSSSESEDEDVIPATQCLTPGIRTNVVTMPTAHPRIAPKASMAGASSSKESSRISDGKKQEGPATQVSKKNPASLPLTQAALKVLAQKASEAQPPVARTQPSSGVDSAVGTLPATSPQSTSVQAKGTNKLRKPKLPEVQQATKAPESSDDSEDSSDSSSGSEEDGEGPQGAKSAHTLGPTPSRTETLVEETAAESSEDDVVAPSQSLLSGYMTPGLTPANSQASKATPKLDSSPSVSSTLAAKDDPDGKQEAKPQQAAGMLSPKTGGKEAASGTTPQKSRKPKKGAGNPQASTLALQSNITQCLLGQPWPLNEAQVQASVVKVLTELLEQERKKVVDTTKESSRKGWESRKRKLSGDQPAARTPRSKKKKKLGAGEGGEASVSPEKTSTTSKGKAKRDKASGDVKEKKGKGSLGSQGAKDEPEEELQKGMGTVEGGDQSNPKSKKEKKKSDKRKKDKEKKEKKKKAKKASTKDSESPSQKKKKKKKKTAEQTV</w:t>
            </w:r>
          </w:p>
        </w:tc>
      </w:tr>
      <w:tr w:rsidR="00767530" w:rsidRPr="00E340F8" w14:paraId="71EF31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52E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AF3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53|TD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7D9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PRASHLSPRKKRPRQTGALMASSPQDIKFQDLVVFILEKKMGTTRRAFLMELARRKGFRVENELSDSVTHIVAENNSGSDVLEWLQAQKVQVSSQPELLDVSWLIECIRAGKPVEMTGKHQLVVRRDYSDSTNPGPPKTPPIAVQKISQYACQRRTTLNNCNQIFTDAFDILAENCEFRENEDSCVTFMRAASVLKSLPFTIISMKDTEGIPCLGSKVKGIIEEIIEDGESSEVKAVLNDERYQSFKLFTSVFGVGLKTSEKWFRMGFRTLSKVRSDKSLKFTRMQKAGFLYYEDLVSCVTRAEAEAVSVLVKEAVWAFLPDAFVTMTGGFRRGKKMGHDVDFLITSPGSTEDEEQLLQKVMNLWEKKGLLLYYDLVESTFEKLRLPSRKVDALDHFQKCFLIFKLPRQRVDSDQSSWQEGKTWKAIRVDLVLCPYERRAFALLGWTGSRQFERDLRRYATHERKMILDNHALYDKTKRIFLKAESEEEIFAHLGLDYIEPWERNA</w:t>
            </w:r>
          </w:p>
        </w:tc>
      </w:tr>
      <w:tr w:rsidR="00767530" w:rsidRPr="00E340F8" w14:paraId="0FE7D6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4BA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637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58|TBX2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B0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SRARAFSVEALVGRPSKRKLQDPIQAEQPELREKKGGEEEEERRSSAAGKSEPLEKQPKTEPSTSASSGCGSDSGYGNSSESLEEKDIQMELQGSELWKRFHDIGTEMIITKAGRRMFPSVRVKVKGLDPGKQYHVAIDVVPVDSKRYRYVYHSSQWMVAGNTDHLCIIPRFYVHPDSPCSGETWMRQIISFDRMKLTNNEMDDKGHIILQSMHKYKPRVHVIEQGSSVDLSQIQSLPTEGVKTFSFKETEFTTVTAYQNQQITKLKIERNPFAKGFRDTGRNRGVLDGLLETYPWRPSFTLDFKTFGADTQSGSSGSSPVTSSGGAPSPLNSLLSPLCFSPMFHLPTSSLGMPCPEAYLPNVNLPLCYKICPTNFWQQQPLVLPAPERLASSNSSQSLAPLMMEVPMLSSLGVTNSKSGSSEDSSDQYLQAPNSTNQMLYGLQSPGNIFLPNSITPEALSCSFHPSYDFYRYNFSMPSRLISGSNHLKVNDDSQVSFGEGKCNHVHWYPAINHYL</w:t>
            </w:r>
          </w:p>
        </w:tc>
      </w:tr>
      <w:tr w:rsidR="00767530" w:rsidRPr="00E340F8" w14:paraId="10737B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2F1A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0A0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806|TBX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61D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SELGTRKPSDGTVSHLLNVVESELQAGREKGDPTEKQLQIILEDAPLWQRFKEVTNEMIVTKNGRRMFPVLKISVTGLDPNAMYSLLLDFVPTDSHRWKYVNGEWVPAGKPEVSSHSCVYIHPDSPNFGAHWMKAPISFSKVKLTNKLNGGGQIMLNSLHKYEPQVHIVRVGSAHRMVTNCSFPETQFIAVTAYQNEEITALKIKYNPFAKAFLDAKERNHLRDVPEAISESQHVTYSHLGGWIFSNPDGVCTAGNSNYQYAAPLPLPAPHTHHGCEHYSGLRGHRQAPYPSAYMHRNHSPSVNLIESSSNNLQVFSGPDSWTSLSSTPHASILSVPHTNGPINPGPSPYPCLWTISNGAGGPSGPGPEVHASTPGAFLLGNPAVTSPPSVLSTQAPTSAGVEVLGEPSLTSIAVSTWTAVASHPFAGWGGPGAGGHHSPSSLDG</w:t>
            </w:r>
          </w:p>
        </w:tc>
      </w:tr>
      <w:tr w:rsidR="00767530" w:rsidRPr="00E340F8" w14:paraId="6130E18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65F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ACA0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VDJ0|T131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889E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RRPQPGCYCRTAAAVNLLLGVFQVLLPCCRPGGAQGQAIEPLPNVVELWQAEEGELLLPTQGDSEEGLEEPSQEQSFSDKLFSGKGLHFQPSVLDFGIQFLGHPVAKILHAYNPSRDSEVVVNSVFAAAGHFHVPPVPCRVIPAMGKTSFRIIFLPTEEGSIESSLFINTSSYGVLSYHVSGIGTRRISTEGSAKQLPNAYFLLPKVQSIQLSQMQAETTNTSLLQVQLECSLHNKVCQQLKGCYLESDDVLRLQMSIMVTMENFSKEFEENTQHLLDHLSIVYVATDESETSDDSAVNMYILHSGNSLIWIQDIRHFSQRDALSLQFEPVLLPTSTTNFTKIASFTCKATSCDSGIIEDVKKTTHTPTLKACLFSSVAQGYFRMDSSATQFHIETHENTSGLWSIWYRNHFDRSVVLNDVFLSKETKHMLKILNFTGPLFLPPGCWNIFSLKLAVKDIAINLFTNVFLTTNIGAIFAIPLQIYSAPTKEGSLGFEVIAHCGMHYFMGKSKAGNPNWNGSLSLDQSTWNVDSELANKLYERWKKYKNGDVCKRNVLGTTRFAHLKKSKESESFVFFLPRLIAEPGLMLNFSATALRSRMIKYFVVQNPSSWPVSLQLLPLSLYPKPEALVHLLHRWFGTDMQMINFTTGEFQLTEACPYLGTHSEESRFGILHLHLQPLEMKRVGVVFTPADYGKVTSLILIRNNLTVIDMIGVEGFGARELLKVGGRLPGAGGSLRFKVPESTLMDCRRQLKDSKQILSITKNFKVENIGPLPITVSSLKINGYNCQGYGFEVLDCHQFSLDPNTSRDISIVFTPDFTSSWVIRDLSLVTAADLEFRFTLNVTLPHHLLPLCADVVPGPSWEESFWRLTVFFVSLSLLGVILIAFQQAQYILMEFMKTRQRQNASSSSQQNNGPMDVISPHSYKSNCKNFLDTYGPSDKGRGKNCLPVNTPQSRIQNAAKRSPATYGHSQKKHKCSVYYSKHKTSTAAASSTSTTTEEKQTSPLGSSLPAAKEDICTDAMRENWISLRYASGINVNLQKNLTLPKNLLNKEENTLKNTIVFSNPSSECSMKEGIQTCMFPKETDIKTSENTAEFKERELCPLKTSKKLPENHLPRNSPQYHQPDLPEISRKNNGNNQQVPVKNEVDHCENLKKVDTKPSSEKKIHKTSREDMFSEKQDIPFVEQEDPYRKKKLQEKREGNLQNLNWSKSRTCRKNKKRGVAPVSRPPEQSDLKLVCSDFERSELSSDINVRSWCIQESTREVCKADAEIASSLPAAQREAEGYYQKPEKKCVDKFCSDSSSDCGSSSGSVRASRGSWGSWSSTSSSDGDKKPMVDAQHFLPAGDSVSQNDFPSEAPISLNLSHNICNPMTVNSLPQYAEPSCPSLPAGPTGVEEDKGLYSPGDLWPTPPVCVTSSLNCTLENGVPCVIQESAPVHNSFIDWSATCEGQFSSAYCPLELNDYNAFPEENMNYANGFPCPADVQTDFIDHNSQSTWNTPPNMPAAWGHASFISSPPYLTSTRSLSPMSGLFGSIWAPQSDVYENCCPINPTTEHSTHMENQAVVCKEYYPGFNPFRAYMNLDIWTTTANRNANFPLSRDSSYCGNV</w:t>
            </w:r>
          </w:p>
        </w:tc>
      </w:tr>
      <w:tr w:rsidR="00767530" w:rsidRPr="00E340F8" w14:paraId="1761C65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47EB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2D0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500|T22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2EB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QPPESTAAAAAAADISARKMAHPAMFPRRGSGGGSASALNAAGTGVSGAAPSSEDFPPPSLLQPPPPAASSTQGPQPPPPQSLNLLSQAQLQGQPLAPGGTQMKKKSGFQITSVTPAQISASISSNNSIAEDTESYDDLDESHTEDLSSSEILDVSLSRATDLGEPERSSSEETLNNFQEAETPGAVSPNQPHLPQPHLPHLPQQNVVINGNAHPHHLHHHHHPHHGHHLHHGHHHSSHAAVAGPSIPGGPPSSPVSRKLSTTGSSDGGVPVAPPPAVPSSGLPASVMTNIRTPSTTGSLGINSVTGTSATNNVNIAAVGSFSPSVTNSVHGNANINTSNIPNAASISGGPGVTSVVNSSILSGMGNGTVSSSPVANSVLNAAAGITVGVVSSQQQQQQQQQPTVNTSRFRVVKLDSTSEPFKKGRWTCTEFYEKENAVPATEGVAINKVVETVKQTPTEASSSERESTSGSSVSSSVSTLSHYTESVGSGEMMGAPAVVAPQQPPLPPAPPGLQGVALQQLEFSSPAPQSIAAVSMPQSISQSQMSQVQLQPQELSFQQKQTLQPVPLQATMSAATGIQPSPVSVVGVTAAVGQQPSVSSLAQPQLPYSQTAPPVQTPLPGAPPQQLQYGQQQPMVPAQIAPGHGQPVTQNPTSEYVQQQQQPIFQAALSSGQSSSTGTGAGISVIPVAQAQGIQLPGQPTAVQTQPAGAAGQPIGQAQTAVSTVPTGGQIASIGQQANIPTAVQQPSTQVTPSVIQQGAPPSSQVVLPAPTGIIHQGVQTRASSLPQQLVIAPQSTLVTVPPQPQGVETVAQGVVSQQLPTGSPLPSASTISVTNQVSSAAPSGMPSVPTNLVPPQNIAQPPATQNGSLVQSVSQSPLIATNINLPLAQQIPLSSTQFSTQSLAQAIGSQMEDARRPAEPSLGGLPQTMSGDSGGMSAVSDGSSSSLAAPASLFPLKVLPLTTPLVDGEDESSGASVVAIDNKIEQAMDLVKSHLMYAVREEVEVLKEQIKELIEKNSQLEQENNLLKTLASPEQLAQFQAQLQTGSPPATTQPQGTTQPPAQPASQGSGSTA</w:t>
            </w:r>
          </w:p>
        </w:tc>
      </w:tr>
      <w:tr w:rsidR="00767530" w:rsidRPr="00E340F8" w14:paraId="0A3EAB3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20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7F6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279|TCL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0956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CPTLGEAVTDHPDRLWAWEKFVYLDEKQHAWLPLTIEIKDRLQLRVLLRREDVVLGRPMTPTQIGPSLLPIMWQLYPDGRYRSSDSSFWRLVYHIKIDGVEDMLLELLPDD</w:t>
            </w:r>
          </w:p>
        </w:tc>
      </w:tr>
      <w:tr w:rsidR="00767530" w:rsidRPr="00E340F8" w14:paraId="73A7C2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3A5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2B7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PK00|T120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A55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QLERCEREWHELEGEFQELQETHRIYKQKLEELAALQTLCSSSISKQKKHLKDLKLTLQRCKRHASREEAELVQQMAANIKERQDVFFDMEAYLPKKNGLYLNLVLGNVNVTLLSNQAKFAYKDEYEKFKLYLTIILLLGAVACRFVLHYRVTDEVFNFLLVWYYCTLTIRESILISNGSRIKGWWVSHHYVSTFLSGVMLTWPNGPIYQKFRNQFLAFSIFQSCVQFLQYYYQRGCLYRLRALGERNHLDLTVEGFQSWMWRGLTFLLPFLFCGHFWQLYNAVTLFELSSHEECREWQVFVLAFTFLILFLGNFLTTLKVVHAKLQKNRGKTKQP</w:t>
            </w:r>
          </w:p>
        </w:tc>
      </w:tr>
      <w:tr w:rsidR="00767530" w:rsidRPr="00E340F8" w14:paraId="54DF70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D55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F0C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60|TCE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734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GKEEEIARIARRLDKMVTKKSAEGAMDLLRELKAMPITLHLLQSTRVGMSVNALRKQSSDEEVIALAKSLIKSWKKLLDASDAKARERGRGMPLPTSSRDASEAPDPSRKRPELPRAPSTPRITTFPPVPVTCDAVRNKCREMLTAALQTDHDHVAIGADCERLSAQIEECIFRDVGNTDMKYKNRVRSRISNLKDAKNPDLRRNVLCGAITPQQIAVMTSEEMASDELKEIRKAMTKEAIREHQMARTGGTQTDLFTCGKCRKKNCTYTQVQTRSSDEPMTTFVVCNECGNRWKFC</w:t>
            </w:r>
          </w:p>
        </w:tc>
      </w:tr>
      <w:tr w:rsidR="00767530" w:rsidRPr="00E340F8" w14:paraId="57823DE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DF92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078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KT7|THO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606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SSKKRKPKVIRSDGTPTEGKRNRSDTEQEGKYYSEEAEVDLRDPGRDYELYKYTCQELQRLMAEIQDLKSKGSKDVAIEIEERRIQSCVHFMTLKKLNRLAHIRLKKGRDQTHEAKQKVDAYHLQLQNLLYEVMHLQKEITKCLEFKSKHEEIDLVSLEEFYSEAPPSISKAEITMGDPHQQTLARLDWELEQRKRLAEKYRECLSNKEKILKEIEVKRDYLSSLQPRLNSIMQASLPVQEYLFMPFDQAHKQYETARHLPPPLYVLFVQATAYGQACDKTLSVAIEGSVDEAKALFKPPEDSQDDESDSDAEEEQTTKRRRPTLGVQLDDKRKEMLKRHPLSVLLDLKCKDNSVLHLTFYYLMNLNIMTVKAKVTTAVELITPISAGDLLSPDSVLSCLYPGDHGKKTPNPANQYQFDKVGILTLRDYVLELGHPYLWVQKLGGLHFPKEQPQQTVMPDHSQSASHMETTMKLLKTRVQSRLALHKQFASLEHGIVPVTSDCQDLFPAKVVSRLVKWVIITHEDYMELHFTKDIVEAGLAGDTNLYYLALIERGTAKLQAAVVLNPGYSSIPPVFRLCLNWKGEKTNSNDDNIRAMESEVNVCYKELCGPRPSHQLLTNQLQRLCVLLDVYLETESHDDSFEGPKEFPQEKMCLRLFRGPSRMKPFKYNHPQGFFSHR</w:t>
            </w:r>
          </w:p>
        </w:tc>
      </w:tr>
      <w:tr w:rsidR="00767530" w:rsidRPr="00E340F8" w14:paraId="6555A9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8CF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5E8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691|TBX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B56E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NPFALGRPDLLLPFMGAGVGGPGAGGPPPNLFFSMLQAGFPPGPVGSPPEDDGVTDDPKVELDERELWQQFSQCGTEMVITKSGRRIFPAYRVKISGLDKKSQYFVMMDLVPADEHRYKFNNSRWMIAGKADPEMPKTLYIHPDSPSTGEHWMSKGANFHKLKLTNNISDKHGYTILNSMHKYQPRLHVVRCADRHNLMYSTFRTFVFRETEFIAVTAYQNEKVTELKIENNPFAKGFRDAGAGKREKKRQLHRMNGDATQSPPGKTASLPTHSPHPSESNSEDDEPTLKKCKPEPSQTPTTSSLSTSTTPTLSAHHPLRSPQFCIPPPIDMMYQNMPMDLLAHWQMATLFPQFSMALNSPAAAASLLSKHLAKASSECKVEATSEDSEEAEKPEVKKEQKSVTPPKKGGFDVLDLLSKP</w:t>
            </w:r>
          </w:p>
        </w:tc>
      </w:tr>
      <w:tr w:rsidR="00767530" w:rsidRPr="00E340F8" w14:paraId="08697E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670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A53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368|TIMP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9B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ARSLPLAFCLLLLGTLLPRADACSCSPVHPQQAFCNADIVIRAKAVNKKEVDSGNDIYGNPIKRIQYEIKQIKMFKGPDQDIEFIYTAPAAAVCGVSLDIGGKKEYLIAGKAEGNGNMHITLCDFIVPWDTLSATQKKSLNHRYQMGCECKITRCPMIPCYISSPDECLWMDWVTEKNINGHQAKFFACIKRSDGSCAWYRGAAPPKQEFLDIEDP</w:t>
            </w:r>
          </w:p>
        </w:tc>
      </w:tr>
      <w:tr w:rsidR="00767530" w:rsidRPr="00E340F8" w14:paraId="6A183BE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208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ECF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42|TA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2C7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AEEQTEVAVKLEPEGPPTLLPPQAGDGAGEGSGGTTNNGPNGGGGNVAASSSTGGDGGTPKPTVAVSAAAPAGAAPVPAAAPDAGAPHDRQTLLAVLQFLRQSKLREAEEALRREAGLLEEAVAGSGAPGEVDSAGAEVTSALLSRVTASAPGPAAPDPPGTGASGATVVSGSASGPAAPGKVGSVAVEDQPDVSAVLSAYNQQGDPTMYEEYYSGLKHFIECSLDCHRAELSQLFYPLFVHMYLELVYNQHENEAKSFFEKFHGDQECYYQDDLRVLSSLTKKEHMKGNETMLDFRTSKFVLRISRDSYQLLKRHLQEKQNNQIWNIVQEHLYIDIFDGMPRSKQQIDAMVGSLAGEAKREANKSKVFFGLLKEPEIEVPLDDEDEEGENEEGKPKKKKPKKDSIGSKSKKQDPNAPPQNRIPLPELKDSDKLDKIMNMKETTKRVRLGPDCLPSICFYTFLNAYQGLTAVDVTDDSSLIAGGFADSTVRVWSVTPKKLRSVKQASDLSLIDKESDDVLERIMDEKTASELKILYGHSGPVYGASFSPDRNYLLSSSEDGTVRLWSLQTFTCLVGYKGHNYPVWDTQFSPYGYYFVSGGHDRVARLWATDHYQPLRIFAGHLADVNCTRFHPNSNYVATGSADRTVRLWDVLNGNCVRIFTGHKGPIHSLTFSPNGRFLATGATDGRVLLWDIGHGLMVGELKGHTDTVCSLRFSRDGEILASGSMDNTVRLWDAIKAFEDLETDDFTTATGHINLPENSQELLLGTYMTKSTPVVHLHFTRRNLVLAAGAYSPQ</w:t>
            </w:r>
          </w:p>
        </w:tc>
      </w:tr>
      <w:tr w:rsidR="00767530" w:rsidRPr="00E340F8" w14:paraId="46B615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BF5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0675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17|THB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A0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MSGYIPSYLDKDELCVVCGDKATGYHYRCITCEGCKGFFRRTIQKNLHPSYSCKYEGKCVIDKVTRNQCQECRFKKCIAVGMATDLVLDDNKRLAKRKLIEENREKRRKDEIQKSLVQKPEPTQEEWELIQVVTEAHVATNAQGSHWKQKRKFLPEDIGQAPIVNAPEGGKVDLEAFSQFTKIITPAITRVVDFAKKLPMFCELPCEDQIILLKGCCMEIMSLRAAVRYDPESETLTLNGEMAVTRGQLKNGGLGVVSDAIFDLGVSLSSFSLDDTEVALLQAVLLMSSDRPGLASVERIEKCQEGFLLAFEHYINYRKHNIAHFWPKLLMKVTDLRMIGACHASRFLHMKVECPTELFPPLFLEVFED</w:t>
            </w:r>
          </w:p>
        </w:tc>
      </w:tr>
      <w:tr w:rsidR="00767530" w:rsidRPr="00E340F8" w14:paraId="5B15D3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159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31C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873|TO20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ED9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STADFERLIMFEHARKNSEAQYKNDPLDSENLLKWGGALLELSQFQPIPEAKLMLNDAISKLEEALTINPGKHQALWCIANAYTAHAFYVHDPEEAKEHFDKATEYFQRAENEDPGNDTYRKSLDSSLKAPELHMQFMNQGMGQQILGGGGGGGGGGMASSNVSQSSKKKKRNTEFTYDVCGWIILACGIVAWVGMAKSLGPPPPAR</w:t>
            </w:r>
          </w:p>
        </w:tc>
      </w:tr>
      <w:tr w:rsidR="00767530" w:rsidRPr="00E340F8" w14:paraId="729013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459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0B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F8|TLR2_CRIG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9B01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VLWTFWILVAMTDLSRKGCSAQASLSCDAAGVCDGRSRSFTSIPSGLTAAMKSLDLSNNKITSIGHGDLRGCVNLRALILQSSGINTIEEDAFSSLSKLEYLDLSDNHLSNLSSSWFRPLSSLKYLNLLGNPYRILGETPLFLNLTHLQTLRVGNVATFSGIRRTDFAGLTSLDELEIKALSLQNYEPGSLQSIQSIHHLTFHLSQSDFLLGVFEDTLSSVGYLELRDANLDSFYFSELSTDEMNSPMKKLAFQNADLTDESFNELLKLLRYTPELLEVEFDDCTLNGVGDFQPSESDVVRELGKVETLIIRRLHIPRFYSFYDLSTVYTLLEKVKRITVENSKVFLVPCLFSQHLKSLEFLDLSENLMVEEYLKNAACEGSWPSLQTLILRQNRLKSIERTGKILLTLKNLTALDISRNSFQSMPDSCQWPGKMRFLNLSSTGIQAVKMCIPQTLEVLDVSNNNLISFSLFLPLLRELYISRNKLHTLPDASLFPVLLVMKIRENAISTFSKDQLSSFPKLVSLEAGGNHFICSCELLSFTLEHPALVQVLAGWPDSYLCDSPSRLRGQRVQDARPSVLECHQTLLVSGVCCALVLLILLIGGLCHHFHGLWYLRMMWAWLQAKRKPKKAPCRDICYDAFVSYSEQDSYWVENLMVQQLENSEPPFKLCLHKRDFVPGKWIIDNIIDSIEKSHKTLFVLSENFVRSEWCKYELDFSHFRLFDENNDAGILVLLEPIEKKAIPQRFCKLRKIMNTKTYLEWPLDEGQQEVFWVNLRTAIKS</w:t>
            </w:r>
          </w:p>
        </w:tc>
      </w:tr>
      <w:tr w:rsidR="00767530" w:rsidRPr="00E340F8" w14:paraId="476326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5ADA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6A0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483|TI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D3DA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EMPKTLYVGNLSRDVTEALILQLFSQIGPCKNCKMIMDTAGNDPYCFVEFHEHRHAAAALAAMNGRKIMGKEVKVNWATTPSSQKKDTSSSTVVSTQRSQDHFHVFVGDLSPEITTEDIKAAFAPFGRISDARVVKDMATGKSKGYGFVSFFNKWDAENAIQQMGGQWLGGRQIRTNWATRKPPAPKSTYESNTKQLSYDEVVNQSSPSNCTVYCGGVTSGLTEQLMRQTFSPFGQIMEIRVFPDKGYSFVRFNSHESAAHAIVSVNGTTIEGHVVKCYWGKETLDMINPVQQQNQIGYPQPYGQWGQWYGNAQQIGQYMPNGWQVPAYGMYGQAWNQQGFNQTQSSAPWMGPNYGVQPPQGQNGSMLPNQPSGYRVAGYETQ</w:t>
            </w:r>
          </w:p>
        </w:tc>
      </w:tr>
      <w:tr w:rsidR="00767530" w:rsidRPr="00E340F8" w14:paraId="31A34B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C27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DAB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163|TGA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D5C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TSPRTSVSTDGDTDHNNLMFDEGHLGIGASDSSDRSKSKMDQKTLRRLAQNREAARKSRLRKKAYVQQLENSRLKLTQLEQELQRARQQGVFISSSGDQAHSTAGDGAMAFDVEYRRWQEDKNRQMKELSSAIDSHATDSELRIIVDGVIAHYEELYRIKGNAAKSDVFHLLSGMWKTPAERCFLWLGGFRSSELLKLIASQLEPLTEQQSLDINNLQQSSQQAEDALSQGMDNLQQSLADTLSSGTLGSSSSGNVASYMGQMAMAMGKLGTLEGFIRQADNLRLQTYQQMVRLLTTRQSARALLAVHNYTLRLRALSSLWLARPRE</w:t>
            </w:r>
          </w:p>
        </w:tc>
      </w:tr>
      <w:tr w:rsidR="00767530" w:rsidRPr="00E340F8" w14:paraId="6C72F47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5F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DB3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V9|THO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A426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TPPLFSLPEARTRFTKSTREALNNKNIKPLLSTFSQVPGSENEKKCTLDQAFRGILEEEIINHSSCENVLAIISLAIGGVTEGICTASTPFVLLGDVLDCLPLDQCDTIFTFVEKNVATWKSNTFYSAGKNYLLRMCNDLLRRLSKSQNTVFCGRIQLFLARLFPLSEKSGLNLQSQFNLENVTVFNTNEQESTLGQKHTEDREEGMDVEEGEMGDEEAPTTCSIPIDYNLYRKFWSLQDYFRNPVQCYEKISWKTFLKYSEEVLAVFKSYKLDDTQASRKKMEELKTGGEHVYFAKFLTSEKLMDLQLSDSNFRRHILLQYLILFQYLKGQVKFKSSNYVLTDEQSLWIEDTTKSVYQLLSENPPDGERFSKMVEHILNTEENWNSWKNEGCPSFVKERTSDTKPTRIIRKRTAPEDFLGKGPTKKILMGNEELTRLWNLCPDNMEACKSETREHMPTLEEFFEEAIEQADPENMVENEYKAVNNSNYGWRALRLLARRSPHFFQPTNQQFKSLPEYLENMVIKLAKELPPPSEEIKTGEDEDEEDNDALLKENESPDVRRDKPVTGEQIEVFANKLGEQWKILAPYLEMKDSEIRQIECDSEDMKMRAKQLLVAWQDQEGVHATPENLINALNKSGLSDLAESLTNDNETNS</w:t>
            </w:r>
          </w:p>
        </w:tc>
      </w:tr>
      <w:tr w:rsidR="00767530" w:rsidRPr="00E340F8" w14:paraId="219E04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19B5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4761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137|TGF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482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GLRLLLLLLPLLWLLVLTPGRPAAGLSTCKTIDMELVKRKRIEAIRGQILSKLRLASPPSQGEVPPGPLPEAVLALYNSTRDRVAGESAEPEPEPEADYYAKEVTRVLMVETHNEIYDKFKQSTHSIYMFFNTSELREAVPEPVLLSRAELRLLRLKLKVEQHVELYQKYSNNSWRYLSNRLLAPSDSPEWLSFDVTGVVRQWLSRGGEIEGFRLSAHCSCDSRDNTLQVDINGFTTGRRGDLATIHGMNRPFLLLMATPLERAQHLQSSRHRRALDTNYCFSSTEKNCCVRQLYIDFRKDLGWKWIHEPKGYHANFCLGPCPYIWSLDTQYSKVLALYNQHNPGASAAPCCVPQALEPLPIVYYVGRKPKVEQLSNMIVRSCKCS</w:t>
            </w:r>
          </w:p>
        </w:tc>
      </w:tr>
      <w:tr w:rsidR="00767530" w:rsidRPr="00E340F8" w14:paraId="4BCDC03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A9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EF3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805|TO20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3F4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QNENERLMVFEHARKVAEATYVKNPLDAENLTRWAGALLELSQFQTEPKQMILEAILKLGEALVIDPKKHDALWLIGNAHLSFGFLSSDQTEASDNFEKASQFFQLAVEEQPESELYRKSLTLASKAPELHTGGTAGPSSNSAKTMKQKKTSEFKYDVFGWVILASYVVAWISFANSQTPVSRQ</w:t>
            </w:r>
          </w:p>
        </w:tc>
      </w:tr>
      <w:tr w:rsidR="00767530" w:rsidRPr="00E340F8" w14:paraId="0B9117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543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F91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Q8|TO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1E9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GLREPQEDSQKDLENDPSVNSQAQETTIIASNAEEAEILHSACGLSKDHQEVETEGPESADTGDKSESPDEANVGKHPKDKTEDENKQSFLDGGKGHHLPSENLGKEPLDPDPSHSPSDKVGRADAHLGSSSVALPKEASDGTGASQEPPTTDSQEAQSPGHSSAGQEGEDTLRRRLLAPEAGSHPQQTQKLEEIKENAQDTMRQINKKGFWSYGPVILVVLVVAVVASSVNSYYSSPAQQVPKNPALEAFLAQFSQLEDKFPGQSSFLWQRGRKFLQKHLNASNPTEPATIIFTAAREGRETLKCLSHHVADAYTSSQKVSPIQIDGAGRTWQDSDTVKLLVDLELSYGFENGQKAAVVHHFESFPAGSTLIFYKYCDHENAAFKDVALVLTVLLEEETLEASVGPRETEEKVRDLLWAKFTNSDTPTSFNHMDSDKLSGLWSRISHLVLPVQPVSSIEEQGCLF</w:t>
            </w:r>
          </w:p>
        </w:tc>
      </w:tr>
      <w:tr w:rsidR="00767530" w:rsidRPr="00E340F8" w14:paraId="6C19AD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60C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2D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N2|TGI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A04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DLGEDEGLLSLAGKRKRRGNLPKESVKILRDWLYLHRYNAYPSEQEKLSLSGQTNLSVLQICNWFINARRRLLPDMLRKDGKDPNQFTISRRGGKASDVALPRGSSPSVLAVSVPAPTNVLSLSVCSMPLHSGQGEKPAAPFPRGELESPKPLVTPGSTLTLLTRAEAGSPTGGLFNTPPPTPPEQDKEDFSSFQLLVEVALQRAAEMELQKQQDPSLPLLHTPIPLVSENPQ</w:t>
            </w:r>
          </w:p>
        </w:tc>
      </w:tr>
      <w:tr w:rsidR="00767530" w:rsidRPr="00E340F8" w14:paraId="324EE7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2E29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2C5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306|TNFL6_MACN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50E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FNYPYPQIYWVDSSASSPWAPPGTVLPCPTSVPRRPGQRRPPPPPPPPPLPPPPPSPLPPLPLPPLKKRGNHSTGLCLLVMFFMVLVALVGLGLGMFQLFHLQKELAELRESTSQKHTASSLEKQIGHPSPPPEKKEQRKVAHLTGKPNSRSMPLEWEDTYGIVLLSGVKYKKGGLVINETGLYFVYSKVYFRGQSCTNLPLSHKVYMRNSKYPQDLVMMEGKMMSYCTTGQMWAHSSYLGAVFNLTSADHLYVNVSELSLVNFEESQTFFGLYKL</w:t>
            </w:r>
          </w:p>
        </w:tc>
      </w:tr>
      <w:tr w:rsidR="00767530" w:rsidRPr="00E340F8" w14:paraId="61A0BF4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158F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29F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351|TF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936B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QARSAFSNLFGGEPLSYTRFSLARQVDGDNSHVEMKLAADEEENADNNMKASVRKPKRFNGRLCFAAIALVIFFLIGFMSGYLGYCKRVEQKEECVKLAETEETDKSETMETEDVPTSSRLYWADLKTLLSEKLNSIEFADTIKQLSQNTYTPREAGSQKDESLAYYIENQFHEFKFSKVWRDEHYVKIQVKSSIGQNMVTIVQSNGNLDPVESPEGYVAFSKPTEVSGKLVHANFGTKKDFEELSYSVNGSLVIVRAGEITFAEKVANAQSFNAIGVLIYMDKNKFPVVEADLALFGHAHLGTGDPYTPGFPSFNHTQFPPSQSSGLPNIPVQTISRAAAEKLFGKMEGSCPARWNIDSSCKLELSQNQNVKLIVKNVLKERRILNIFGVIKGYEEPDRYVVVGAQRDALGAGVAAKSSVGTGLLLKLAQVFSDMISKDGFRPSRSIIFASWTAGDFGAVGATEWLEGYLSSLHLKAFTYINLDKVVLGTSNFKVSASPLLYTLMGKIMQDVKHPVDGKSLYRDSNWISKVEKLSFDNAAYPFLAYSGIPAVSFCFCEDADYPYLGTRLDTYEALTQKVPQLNQMVRTAAEVAGQLIIKLTHDVELNLDYEMYNSKLLSFMKDLNQFKTDIRDMGLSLQWLYSARGDYFRATSRLTTDFHNAEKTNRFVMREINDRIMKVEYHFLSPYVSPRESPFRHIFWGSGSHTLSALVENLKLRQKNITAFNETLFRNQLALATWTIQGVANALSGDIWNIDNEF</w:t>
            </w:r>
          </w:p>
        </w:tc>
      </w:tr>
      <w:tr w:rsidR="00767530" w:rsidRPr="00E340F8" w14:paraId="733484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D83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C2E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118|TNR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B177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PTVPGLLLSLVLLALLMGIHPSGVTGLVPSLGDREKRDSLCPQGKYVHSKNNSICCTKCHKGTYLVSDCPSPGRDTVCRECEKGTFTASQNYLRQCLSCKTCRKEMSQVEISPCQADKDTVCGCKENQFQRYLSETHFQCVDCSPCFNGTVTIPCKETQNTVCNCHAGFFLRESECVPCSHCKKNEECMKLCLPPPLANVTNPQDSGTAVLLPLVILLGLCLLSFIFISLMCRYPRWRPEVYSIICRDPVPVKEEKAGKPLTPAPSPAFSPTSGFNPTLGFSTPGFSSPVSSTPISPIFGPSNWHFMPPVSEVVPTQGADPLLYESLCSVPAPTSVQKWEDSAHPQRPDNADLAILYAVVDGVPPARWKEFMRFMGLSEHEIERLEMQNGRCLREAQYSMLEAWRRRTPRHEDTLEVVGLVLSKMNLAGCLENILEALRNPAPSSTTRLPR</w:t>
            </w:r>
          </w:p>
        </w:tc>
      </w:tr>
      <w:tr w:rsidR="00767530" w:rsidRPr="00E340F8" w14:paraId="1D1F5D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D3E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FB5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753|TNN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1712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AEEEVVEYEEEQEEEDWSEEEEDEQEEAVEEEDGEAEPDPEGEAEAEEDKAEEVGPDEEARDAEDGPVEDSKPKPSRLFMPNLVPPKIPDGERVDFDDIHRKRMEKDLNELQTLIEAHFENRKKEEEELISLKDRIEKRRAERAEQQRIRNEREKERQNRLAEERARREEEENRRKAEDEARKKKALSNMMHFGGYIQKAQTERKSGKRQTEREKKKKILAERRKVLAIDHLNEDQLREKAKELWQSIHNLEAEKFDLQEKFKQQKYEINVLRNRINDNQKVSKTRGKAKVTGRWK</w:t>
            </w:r>
          </w:p>
        </w:tc>
      </w:tr>
      <w:tr w:rsidR="00767530" w:rsidRPr="00E340F8" w14:paraId="2E53CC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51AA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098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729|TGF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41E7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AAAPRRPQLLIVLVAAATLLPGAKALQCFCHLCTKDNFTCETDGLCFVSVTETTDKVIHNSMCIAEIDLIPRDRPFVCAPSSKTGAVTTTYCCNQDHCNKIELPTTGPFSEKQSAGLGPVELAAVIAGPVCFVCIALMLMVYICHNRTVIHHRVPNEEDPSLDRPFISEGTTLKDLIYDMTTSGSGSGLPLLVQRTIARTIVLQESIGKGRFGEVWRGKWRGEEVAVKIFSSREERSWFREAEIYQTVMLRHENILGFIAADNKDNGTWTQLWLVSDYHEHGSLFDYLNRYTVTVEGMIKLALSTASGLAHLHMEIVGTQGKPAIAHRDLKSKNILVKKNGTCCIADLGLAVRHDSATDTIDIAPNHRVGTKRYMAPEVLDDSINMKHFESFKRADIYAMGLVFWEIARRCSIGGIHEDYQLPYYDLVPSDPSVEEMRKVVCEQKLRPNIPNRWQSCEALRVMAKIMRECWYANGAARLTALRIKKTLSQLSQQEGIKM</w:t>
            </w:r>
          </w:p>
        </w:tc>
      </w:tr>
      <w:tr w:rsidR="00767530" w:rsidRPr="00E340F8" w14:paraId="3892B2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E07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3E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191|TRAF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E9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SEEQAAVPCAFIRQNSGNSISLDFEPDTEYQFVEQLEERYKCAFCHSVLHNPHQTGCGHRFCQQCIRSLRELNSVPICPVDKEVIKPQEVFKDNCCKREVLNLHVYCKNAPGCNARIILGRFQDHLQHCSFQAVPCPNESCREAMLRKDVKEHLSAYCRFREEKCLYCKRDIVVTNLQDHEENSCPAYPVSCPNRCVQTIPRARVNEHLTVCPEAEQDCPFKHYGCTVKGKRGNLLEHERAALQDHMLLVLEKNYQLEQRISDLYQSLEQKESKIQQLAETVKKFEKELKQFTQMFGRNGTFLSNVQALTSHTDKSAWLEAQVRQLLQIVNQQPSRLDLRSLVDAVDSVKQRITQLEASDQRLVLLEGETSKHDAHINIHKAQLNKNEERFKQLEGACYSGKLIWKVTDYRVKKREAVEGHTVSVFSQPFYTSRCGYRLCARAYLNGDGSGKGTHLSLYFVVMRGEFDSLLQWPFRQRVTLMLLDQSGKKNHIVETFKADPNSSSFKRPDGEMNIASGCPRFVSHSTLENSKNTYIKDDTLFLKVAVDLTDLEDL</w:t>
            </w:r>
          </w:p>
        </w:tc>
      </w:tr>
      <w:tr w:rsidR="00767530" w:rsidRPr="00E340F8" w14:paraId="52E5C17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D3BE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3BBE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01|TRP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F6A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ALYPSTDLSGVSSSSLPSSPSSSSPNEVMALKDVREVKEENTLNEKLFLLACDKGDYYMVKKILEENSSGDLNINCVDVLGRNAVTITIENESLDILQLLLDYGCQKLMERIQNPEYSTTMDVAPVILAAHRNNYEILTMLLKQDVALPKPHAVGCECTLCSAKNKKDSLRHSRFRLDIYRCLASPALIMLTEEDPILRAFELSADLKELSLVEVEFWNDYEELARQCKMFAKDLLAQARNSRELEVILNHTSSDEPLDKRGLLEERMNLSRLKLAIKYNQKEFVSQSNCQQFLNTVWFGQMSGYRRKPTCKKIMTVLTVGIFWPVLSLCYLIAPKSQFGRIIHTPFMKFIIHGASYFTFLLLLNLYSLVYNEDKKNTMGPALERIDYLLILWIIGMIWSDIKRLWYEGLEDFLEESRNQLSFVMNSLYLATFALKVVAHNKFHDFADRKDWDAFHPTLVAEGLFAFANVLSYLRLFFMYTTSSILGPLQISMGQMLQDFGKFLGMFLLVLFSFTIGLTQLYDKGYTSKEQKDCVGIFCEQQSNDTFHSFIGTCFALFWYIFSLAHVAIFVTRFSYGEELQSFVGAVIVGTYNVVVVIVLTKLLVAMLHKSFQLIANHEDKEWKFARAKLWLSYFDDKCTLPPPFNIIPSPKTICYMISSLSKWVCSHTSKGKVRRQNSLKEWRNLKQKRDENYQKVMCCLVHRYLTSMRQKMQSTDQATVENLNELRQDLSKFRNEIRDLLGFRTSKYAMFYPKN</w:t>
            </w:r>
          </w:p>
        </w:tc>
      </w:tr>
      <w:tr w:rsidR="00767530" w:rsidRPr="00E340F8" w14:paraId="68B5FD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B9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6278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N6|TRI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BC2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GASIPSPVVRQIDKQFLICSICLERYKNPKVLPCLHTFCERCLQNYIPAHSLTLSCPVCRQTSILPEKGVAALQNNFFITNLMDVLQRTPGSNGEDSSILETVTAVAAGKPLSCPNHDGNVMEFYCQSCETAMCRECTEGEHAEHPTVPLKDVVEQHKASLQVQLDAVNKRLPEIDSALQFISEIIHQLTNQKASIVDDIHSTFDELQKTLNVRKSVLLMELEVNYGLKHKVLQSQLDTLLQGQESIKSCSNFTAQALNHGTETEVLLVKKQMSEKLNELADQDFPLHPRENDQLDFIVETEGLKKSIHNLGTILTTNAVASETVATGEGLRQTIIGQPMSVTITTKDKDGELCKTGNAYLTAELSTPDGSVADGEILDNKNGTYEFLYTVQKEGDFTLSLRLYDQHIRGSPFKLKVIRSADVSPTTEGVKRRVKSPGSGHVKQKAVKRPASMYSTGKRKENPIEDDLIFRVGTKGRNKGEFTNLQGVAASTSGKILIADSNNQCVQIFSNDGQFKSRFGIRGRSPGQLQRPTGVAVHPSGDIIIADYDNKWVSIFSNDGKFKTKIGSGKLMGPKGVSVDRNGHIIVVDNKACCVFIFQPNGKIVTRFGSRGNGDRQFAGPHFAAVNSNNEIIITDFHNHSVKVFNQEGEFMLKFGSNGEGNGQFNAPTGVAVDSNGNIIVADWGNSRIQVFDGSGSFLSYINTSADPLYGPQGLALTSDGHVVVADSGNHCFKVYRYLQ</w:t>
            </w:r>
          </w:p>
        </w:tc>
      </w:tr>
      <w:tr w:rsidR="00767530" w:rsidRPr="00E340F8" w14:paraId="7EEF71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1B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655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25|T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612C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TELLLVVMLLLTARLTLSSPAPPACDLRVLSKLLRDSHVLHSRLSQCPEVHPLPTPVLLPAVDFSLGEWKTQMEETKAQDILGAVTLLLEGVMAARGQLGPTCLSSLLGQLSGQVRLLLGALQSLLGTQLPPQGRTTAHKDPNAIFLSFQHLLRGKVRFLMLVGGSTLCVRRAPPTTAVPSRTSLVLTLNELPNRTSGLLETNFTASARTTGSGLLKWQQGFRAKIPGLLNQTSRSLDQIPGYLNRIHELLNGTRGLFPGPSRRTLGAPDISSGTSDTGSLPPNLQPGYSPSPTHPPTGQYTLFPLPPTLPTPVVQLHPLLPDPSAPTPTPTSPLLNTSYTHSQNLSQEG</w:t>
            </w:r>
          </w:p>
        </w:tc>
      </w:tr>
      <w:tr w:rsidR="00767530" w:rsidRPr="00E340F8" w14:paraId="194DACD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E14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7B54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658|TP4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02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MNRPAPVEVSYRHMRFLITHNPSNATLSTFIEDLKKYGATTVVRVCEVTYDKTPLEKDGITVVDWPFDDGAPPPGKVVEDWLSLLKAKFYNDPGSCVAVHCVAGLGRAPVLVALALIESGMKYEDAIQFIRQKRRGAINSKQLTYLEKYRPKQRLRFKDPHTHKTRCCVM</w:t>
            </w:r>
          </w:p>
        </w:tc>
      </w:tr>
      <w:tr w:rsidR="00767530" w:rsidRPr="00E340F8" w14:paraId="41C5BF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EC3A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893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26|TPO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3A7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TDLLLAAMLLAVARLTLSSPVAPACDPRLLNKLLRDSHLLHSRLSQCPDVDPLSIPVLLPAVDFSLGEWKTQTEQSKAQDILGAVSLLLEGVMAARGQLEPSCLSSLLGQLSGQVRLLLGALQGLLGTQLPLQGRTTAHKDPNALFLSLQQLLRGKVRFLLLVEGPTLCVRRTLPTTAVPSSTSQLLTLNKFPNRTSGLLETNFSVTARTAGPGLLSRLQGFRVKITPGQLNQTSRSPVQISGYLNRTHGPVNGTHGLFAGTSLQTLEASDISPGAFNKGSLAFNLQGGLPPSPSLAPDGHTPFPPSPALPTTHGSPPQLHPLFPDPSTTMPNSTAPHPVTMYPHPRNLSQET</w:t>
            </w:r>
          </w:p>
        </w:tc>
      </w:tr>
      <w:tr w:rsidR="00767530" w:rsidRPr="00E340F8" w14:paraId="09DF570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4686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AFA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H72|TRI3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9A98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ASHLNLDALREVLECPICMESFTEEQLRPKLLHCGHTICRQCLEKLLASSINGVRCPFCSKITRITSLTQLTDNLTVLKIIDTAGLSEAVGLLMCRGCGRRLPRQFCRSCGVVLCEPCREADHQPPGHCTLPVKEAAEERRRDFGEKLTRLRELTGELQRRKAALEGVSRDLQARYKAVLQEYGHEERRIQEELARSRKFFTGSLAEVEKSNSQVVEEQSYLLNIAEVQAVSRCDYFLAKIKQADVALLEETADEEEPELTASLPRELTLQDVELLKVGHVGPLQIGQAVKKPRTVNMEDSWAGEEGAASSASASVTFREMDMSPEEVAPSPRASPAKQRSSEAASGIQQCLFLKKMGAKGSTPGMFNLPVSLYVTSQSEVLVADRGNYRIQVFNRKGFLKEIRRSPSGIDSFVLSFLGADLPNLTPLSVAMNCHGLIGVTDSYDNSLKVYTMDGHCVACHRSQLSKPWGITALPSGQFVVTDVEGGKLWCFTVDRGAGVVKYSCLCSAVRPKFVTCDAEGTVYFTQGLGLNVENRQNEHHLEGGFSIGSVGPDGQLGRQISHFFSENEDFRCIAGMCVDARGDLIVADSSRKEILHFPKGGGYSVLIREGLTCPVGIALTPKGQLLVLDCWDHCVKIYSYHLRRYSTP</w:t>
            </w:r>
          </w:p>
        </w:tc>
      </w:tr>
      <w:tr w:rsidR="00767530" w:rsidRPr="00E340F8" w14:paraId="0B9140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959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9B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9J0|TYS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718F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QWGSAMRAAEQAGCMVSASRAGQPEAGPWSCSGVILSRSPGLVLCHGGIFVPFLRAGSEVLTAAGAVFLPGDSCRDDLRLHVQWAPTAAGPGGGAERGRPGLCTPQCASLEPGPPAPSRGRPLQPRLPAELLLLLSCPAFWAHFARLFGDEAAEQWRFSSAARDDEVSEDEEADQLRALGWFALLGVRLGQEEVEEERGPAMAVSPLGAVPKGAPLLVCGSPFGAFCPDIFLNTLSCGVLSNVAGPLLLTDARCLPGTEGGGVFTARPAGALVALVVAPLCWKAGEWVGFTLLCAAAPLFRAARDALHRLPHSTAALAALLPPEVGVPWGLPLRDSGPLWAAAAVLVECGTVWGSGVAVAPRLVVTCRHVSPREAARVLVRSTTPKSVAIWGRVVFATQETCPYDIAVVSLEEDLDDVPIPVPAEHFHEGEAVSVVGFGVFGQSCGPSVTSGILSAVVQVNGTPVMLQTTCAVHSGSSGGPLFSNHSGNLLGIITSNTRDNNTGATYPHLNFSIPITVLQPALQQYSQTQDLGGLRELDRAAEPVRVVWRLQRPLAEAPRSKL</w:t>
            </w:r>
          </w:p>
        </w:tc>
      </w:tr>
      <w:tr w:rsidR="00767530" w:rsidRPr="00E340F8" w14:paraId="01DD81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6715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AA0D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X9|TWS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DEA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HYVAVLTLAILMFLTWLPESLSCNKALCASDVSKCLIQELCQCRPGEGNCSCCKECMLCLGALWDECCDCVGMCNPRNYSDTPPTSKSTVEELHEPIPSLFRALTEGDTQLNWNIVSFPVAEELSHHENLVSFLETVNQPHHQNVSVPSNNVHAPYSSDKEHMCTVVYFDDCMSIHQCKISCESMGASKYRWFHNACCECIGPECIDYGSKTVKCMNCMF</w:t>
            </w:r>
          </w:p>
        </w:tc>
      </w:tr>
      <w:tr w:rsidR="00767530" w:rsidRPr="00E340F8" w14:paraId="5D5E1B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C0A0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DFB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V2|TX19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3A6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PPVSVRHGARGMSCLYEAWLYHLVHGEQTKICFACFKAAFLLNKLYLEMGDWQEEEEEEEEEDADLLEYLSESESESEQEPGPEQDAWRGLGSLYVPQSVSEGSGVLLPTPVWTQGILFSIFVPTELFPQEAVPLDLGPEDAEWTQALPWRLDGLFPCSHQLIPPLTWWDIFDVMPSPGQPVLLELRCHWPLDQTVAQSWLQDQKFVLLLDSVQSRCHLLSMRVRWVVRTQVQHWQVLLDPGEMWVAHFRKEVGQHGLYHQSLNPWRLSILTASELGMELLPATCYLWNKGFWVGSFLPWHINMPETWSWEPGERLFITDATICGTDYHLAQSFLDSHPTPHPLLTLTP</w:t>
            </w:r>
          </w:p>
        </w:tc>
      </w:tr>
      <w:tr w:rsidR="00767530" w:rsidRPr="00E340F8" w14:paraId="4FED15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3F3E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608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764|U17P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4BC5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SLSFPEETGGENLPSAPLEDSSKFFEEVFGDMVFARSFPEADPALSSPDAPELHQDEAQVVEELTTNGKHSLSWESPQGPGCGLQNTGNSCYLNAALQCLTHTPPLADYMLSQEHSQTCCSPEGCKMCAMEAHVTQSLLHSHSGDVMKPSQILTSAFHKHQQEDAHEFLMFTLETMHESCLQVHRQSDPTPQDTSPIHDIFGGWWRSQIKCLHCQGTSHTFDPFLDVPLDISSAQSVNQALWDTGKSEELLGENAYYCGRCRQKMPASKTLHVHIAPKVLLLVLKRFSAFTGNKLDRKVSYPEFLDLKPYLSEPTGGPLPYALYAVLVHDGATSNSGHYFCCVKAGHGKWYKMDDTKVTRCDVTSVLNENAYVLFYVQQTDLKQVSIDMPEGRVHEVLDPKYQLKKSRRKKRKKQCHCTDDAGEACENREKRAKKETSLGEGKVPQEVNHEKAGQKHGNTKLVPQEQNHQRAGQNLRNTEVELDLPVDAIVIHQPRSTANWGTDAPDKENQPWHNGDRLLTSQGLMSPGQLCSQGGR</w:t>
            </w:r>
          </w:p>
        </w:tc>
      </w:tr>
      <w:tr w:rsidR="00767530" w:rsidRPr="00E340F8" w14:paraId="0D308F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6D6A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9A8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960|TYW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851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FRVAGALVVGALTAAYLYFGGRFSIALVIIVGYGIYCNEASGGSQDSQEKLDLNKQQKKPCCSDKKIADGGKKTGGCCSDKKNGGGKGGGCCSSKGGKKGGCCSSKGGKKGGCCSSKKNIGDNENTATEVEKAVNYPVTVDFTEVFRKPTKKRSSTPKVFSKNSSSNSRVGKKLSVSKKIGPDGLIKSALTISNETLLSSQIYVLYSSLQGAASKAAKSVYDKLKELDELTNEPKLLNLDDLSDFDDYFINVPVENALYVLVLPSYDIDCPLDYFLQTLEENANDFRVDSFPLRKLVGYTVLGLGDSESWPEKFCYQAKRADHWISRLGGRRIFPLGKVCMKTGGSAKIDEWTSLLAETLKDDEPIIYEYDENADSEEDEEEGNGSDELGDVEDIGGKGSNGKFSGADEIKQMVAKDSPTYKNLTKQGYKVIGSHSGVKICRWTKNELRGKGSCYKKSLFNIASSRCMELTPSLACSSKCVFCWRHGTNPVSKNWRWEVDEPEYILENALKGHYSMIKQMRGVPGVIAERFAKAFEVRHCALSLVGEPILYPHINKFIQLLHQKGITSFLVCNAQHPEALRNIVKVTQLYVSIDAPTKTELKKVDRPLYKDFWERMVECLEILKTVQNHQRTVFRLTLVKGFNMGDVSAYADLVQRGLPGFIEVKGATFSGSSDGNGNPLTMQNIPFYEECVKFVKAFTTELQRRGLHYDLAAEHAHSNCLLIADTKFKINGEWHTHIDFDKFFVLLNSGKDFTYMDYLEKTPEWALFGNGGFAPGNTRVYRKDKKKQNKENQETTTRETPLPPIPA</w:t>
            </w:r>
          </w:p>
        </w:tc>
      </w:tr>
      <w:tr w:rsidR="00767530" w:rsidRPr="00E340F8" w14:paraId="676766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07B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2F7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1938|TRXR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AA6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CNSRFSVTFVRQCSTILTSPSAGIIQNRGSLTTKVPHWISSSLSCAHHTFQRTMNLTGQRGSRDSTGATGGNAPAGSGAGAPPPFQHPHCDRAAMYAQPVRKMSTKGGSYDYDLIVIGGGSAGLACAKEAVLNGARVACLDFVKPTPTLGTKWGVGGTCVNVGCIPKKLMHQASLLGEAVHEAAAYGWNVDEKIKPDWHKLVQSVQNHIKSVNWVTRVDLRDKKVEYINGLGSFVDSHTLLAKLKSGERTITAQTFVIAVGGRPRYPDIPGAVEYGITSDDLFSLDREPGKTLVVGAGYIGLECAGFLKGLGYEPTVMVRSIVLRGFDQQMAELVAASMEERGIPFLRKTVPLSVEKQDDGKLLVKYKNVETGEEAEDVYDTVLWAIGRKGLVDDLNLPNAGVTVQKDKIPVDSQEATNVANIYAVGDIIYGKPELTPVAVLAGRLLARRLYGGSTQRMDYKDVATTVFTPLEYACVGLSEEDAVKQFGADEIEVFHGYYKPTEFFIPQKSVRYCYLKAVAERHGDQRVYGLHYIGPVAGEVIQGFAAALKSGLTINTLINTVGIHPTTAEEFTRLAITKRSGLDPTPASCCS</w:t>
            </w:r>
          </w:p>
        </w:tc>
      </w:tr>
      <w:tr w:rsidR="00767530" w:rsidRPr="00E340F8" w14:paraId="6480C2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D02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C6E4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D6|TRXR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37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PPSPPPPPRAQTSPGLGKVGVLPNRRLGAVRGGLMSSPPGRRARLASPGTSRPSSEAREELRRRLRDLIEGNRVMIFSKSYCPHSTRVKELFSSLGVVYNILELDQVDDGASVQEVLTEISNQKTVPNIFVNKVHVGGCDRTFQAHQNGLLQKLLQDDSAHDYDLIIIGGGSGGLSCAKEAANLGKKVMVLDFVVPSPQGTTWGLGGTCVNVGCIPKKLMHQAALLGHALQDAKKYGWEYNQQVKHNWEAMTEAIQSHIGSLNWGYRVTLREKGVTYVNSFGEFVDLHKIKATNKKGQETFYTASKFVIATGERPRYLGIQGDKEYCITSDDLFSLPYCPGCTLVVGASYVGLECAGFLAGLGLDVTVMVRSVLLRGFDQEMAEKVGSYLEQQGVKFQRKFTPILVQQLEKGLPGKLKVVAKSTEGPETVEGIYNTVLLAIGRDSCTRKIGLEKIGVKINEKNGKIPVNDVEQTNVPHVYAIGDILDGKPELTPVAIQAGKLLARRLFGVSLEKCDYINIPTTVFTPLEYGCCGLSEEKAIEMYKKENLEVYHTLFWPLEWTVAGRDNNTCYAKIICNKFDNERVVGFHLLGPNAGEITQGFAAAMKCGLTKQLLDDTIGIHPTCGEVFTTLEITKSSGLDITQKGCUG</w:t>
            </w:r>
          </w:p>
        </w:tc>
      </w:tr>
      <w:tr w:rsidR="00767530" w:rsidRPr="00E340F8" w14:paraId="5AC1EFE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A25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2D0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74|TS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11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QANVGELLAMLDSPMLGVRDDVTAVFKENLNSDRGPMLVNTLVDYYLETSSQPALHILTTLQEPHDKHLLDRINEYVGKAATRLSILSLLGHVIRLQPSWKHKLSQAPLLPSLLKCLKMDTDVVVLTTGVLVLITMLPMIPQSGKQHLLDFFDIFGRLSSWCLKKPGHVAEVYLVHLHASVYALFHRLYGMYPCNFVSFLRSHYSMKENLETFEEVVKPMMEHVRIHPELVTGSKDHELDPRRWKRLETHDVVIECAKISLDPTEASYEDGYSVSHQISARFPHRSADVTTSPYADTQNSYGCATSTPYSTSRLMLLNMPGQLPQTLSSPSTRLITEPPQATLWSPSMVCGMTTPPTSPGNVPPDLSHPYSKVFGTTAGGKGTPLGTPATSPPPAPLCHSDDYVHISLPQATVTPPRKEERMDSARPCLHRQHHLLNDRGSEEPPGSKGSVTLSDLPGFLGDLASEEDSIEKDKEEAAISRELSEITTAEAEPVVPRGGFDSPFYRDSLPGSQRKTHSAASSSQGASVNPEPLHSSLDKLGPDTPKQAFTPIDLPCGSADESPAGDRECQTSLETSIFTPSPCKIPPPTRVGFGSGQPPPYDHLFEVALPKTAHHFVIRKTEELLKKAKGNTEEDGVPSTSPMEVLDRLIQQGADAHSKELNKLPLPSKSVDWTHFGGSPPSDEIRTLRDQLLLLHNQLLYERFKRQQHALRNRRLLRKVIKAAALEEHNAAMKDQLKLQEKDIQMWKVSLQKEQARYNQLQEQRDTMVTKLHSQIRQLQHDREEFYNQSQELQTKLEDCRNMIAELRIELKKANNKVCHTELLLSQVSQKLSNSESVQQQMEFLNRQLLVLGEVNELYLEQLQNKHSDTTKEVEMMKAAYRKELEKNRSHVLQQTQRLDTSQKRILELESHLAKKDHLLLEQKKYLEDVKLQARGQLQAAESRYEAQKRITQVFELEILDLYGRLEKDGLLKKLEEEKAEAAEAAEERLDCCNDGCSDSMVGHNEEASGHNGETKTPRPSSARGSSGSRGGGGSSSSSSELSTPEKPPHQRAGPFSSRWETTMGEASASIPTTVGSLPSSKSFLGMKARELFRNKSESQCDEDGMTSSLSESLKTELGKDLGVEAKIPLNLDGPHPSPPTPDSVGQLHIMDYNETHHEHS</w:t>
            </w:r>
          </w:p>
        </w:tc>
      </w:tr>
      <w:tr w:rsidR="00767530" w:rsidRPr="00E340F8" w14:paraId="69A7ABC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C9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C87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M2|TTC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BD7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MEPLLLAWSYFRRRKFQLCADLCTQMLEKSPYDQEPDPELPVHQAAWILKARALTEMVYIDEIDVDQEGIAEMMLDENAIAQVPRPGTSLKLPGTNQTGGPSQAVRPITQAGRPITGFLRPSTQSGRPGTMEQAIRTPRTAYTARPITSSSGRFVRLGTASMLTSPDGPFINLSRLNLTKYSQKPKLAKALFEYIFHHENDVKTIHLEDVVLHLGIYPFLLRNKNHIEKNALDLAALSTEHSQYKDWWWKVQIGKCYYRLGMYREAEKQFKSALKQQEMVDTFLYLAKVYVSLDQPVTALNLFKQGLDKFPGEVTLLCGIARIYEEMNNMSSAAEYYKEVLKQDNTHVEAIACIGSNHFYSDQPEIALRFYRRLLQMGIYNGQLFNNLGLCCFYAQQYDMTLTSFERALSLAENEEEAADVWYNLGHVAVGIGDTNLAHQCFRLALVNNNNHAEAYNNLAVLEMRKGHVEQARALLQTASSLAPHMYEPHFNFATISDKIGDLQRSYVAAQKSEAAFPDHVDTQHLIKQLRQHFAML</w:t>
            </w:r>
          </w:p>
        </w:tc>
      </w:tr>
      <w:tr w:rsidR="00767530" w:rsidRPr="00E340F8" w14:paraId="6898C369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75F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757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FT4|TSU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7C8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DYKLIGQIGEGSFGKVYKYRKKFTGQLVACKVISKKGKNEEDILSLRQEIDILKNLSHPNIIQFISCFENKNEFTLVTEYADGDLSQIISEEKTLSVDLIQSICYQLVIALNYLHYKKVIHRDIKPQNILITSGGQIKVCDFGFAKTISSNSILLTSLKGTPLYLAPEIIQEQPYDYKADLWSLGIILYQILVGSPPFSANSLADLVHMTLESNIEIPKELNKYPDLVSLFRQLLCKNPDKRIGWPDLLYHPFVKSYNGAHVINNNNLNYNNNNNNNNNNNNNNNNGNRPITSAGGNYLNDNSSSPSISSPIQSLPLISADSLINSLNNNINNNNNNNNNNNNNNNNNNNNNNNNNNNNNNNNNNNNNNNNNNNGNINTNGYYQPLQSPTSQNFVNGIPIPILNGISNPFSVYNNNNNMNNNNNNKFNPTSPKHHQTLQQQQQQQQQQQQQQQQQQQQQQQQQQQQQQQQQQQQQIPPPQSPKTPKVLSPKAVGISIQQQQQQQSQQQQMQQQQQQQQQQQQQQQQQQIPPQSPKVPQSPRVAPPPQSPRVLSSPRIAHSPKNSPRQTNPTSPSPSPRRNSLKSQQTPSLTNLNQALVNPSSSSSSLNSSIPTSSSTNKQIPPLSSNLNQVNLSNNINDNNNIINNNSNNNSNNINNNINNNNNNNSNNINNNINNNINNINNNNNNNSNINNINNINNNNNINSSNNNSSNNNNNNNNNNNNNNNNNNNNNNNNNNNNNNNNNNNIINSSNNNINNINNSNNNINNSNNNININNSNNNINGNRPTSGGNNDLILNNMLMNNISLSSSIESIASNNNSILVQQQLQQQQQQIQQQQQQIQLLQQQQQIQIQQQQQIQQQQQLQIQLMQQQQQLNIIQQQNSVVQNGMVVSVLNKKAPPTPITRPQTPTSFRPQTPQYRTCTPRTPQPINTPASRNNFQSNVLPSWPNLYYQQLNVNDPHQLQQLQQQQQQLQLQQQQQQQQQQQLPLSSSQQQIHYYNQMNHNGNSQNERLDEISEASESLESLEFWRFHESISFKSEENASKLRSDKQFLHKIISHLSASSFSMIERLPIGLILRTFSNIMKYGTLTIQSSNNTTLQSTRTPPQTPPLYPSFNNNGNNSNNNNNSNNSGGGNNSSEIYKFSNFQILVNVLSNILATTLHITNGNGNSGIIGSTSSNGMVLLNNPYTNLLDCLNTITMFLETFQPSLSVLFNVNGLNERHGSSSTPNQSSPCPTSPNGGSSNISINNINGGKRIHSQPQQSNQTQQINTQLMFLSILNHLTKNIFIYNQGIQIAVIKIISRLFSRLGENPYLFGEIYRKIIEQTDILQNICSYFLLLLNQSYQSSSSSTISNTSSLSSSSTSPPTSSSSSTSSSTTTPLSSSTTTAATATATTSAATTSTATNSSQQQQQQPIPSSIEVEVEIVLQCFHNILYTSPQHAFEFPLEPKRNYQTNTSIQTYLMNYYQACVIIGDGLSSEIIINLLLCSISSYPHLRKIILQLSLHCLRGSKLFAESISKEEKSLIYPINQNNNNNNNNNNNNQNKNNNNSNSNPSTPNLQFQNSYNSPYNTINNNKPRSFFDYLSIKNINQSNNNNNNNNNNNNNNNNNNNNNLNTESTIEFNQEQKSLVLLILSAILIHSKESIDWMIHYDLVDLSIRYFQNTDIRISSSASYFLSGFLTVSINYEKEFDNFNNNLNNSNNNLIRPTSPNSNNLIINGTNSLIDNQLTIIIDSIIQVIPIKNIRKLFSAKRVEGNTMRDLEGGCFGKPNIGMLDGVVCILLRMLKRGGQEFLETMLESGIWEALCHQISSTTSEIELSPHGIIHSLRVIYEVLSSDTDHIPYLVKNNLLTSLCNLLDSGHLERIKEWPSLQMGSVSGISALANQIFFILYLPLSSNAKDRIGDPMIELIRHIMLAQELVRNIIMLLPQIPSDSIDLPLGLLSNIILEDSKFANQFIEFGGLEPNTAQLILNPDRISPSTLVDSLIIFSQLARISQDNYKAMHRSDLYGLLKKLLAHPEATVRAKTCNLIGNMFKYNGYFYQHFQKSGILPILISRCIDVDLNTRKFACFALGNAAFHSSDLYDELDDSIPILKKLLNNEYPFSGQQQQQQSQQQQQSQQQQQNDLLLQIEEDEKTRSNVIGALGNLVRNSSQLCQKMIDSGILDALTSYLDEYKSHTNILKSVLFSLGNFSVYEQCRYILIEDYDLDSTLDDLFEYLKQNQQQIDPTIIKYINRIKKILRSPST</w:t>
            </w:r>
          </w:p>
        </w:tc>
      </w:tr>
      <w:tr w:rsidR="00767530" w:rsidRPr="00E340F8" w14:paraId="6EFC3C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8D8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72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W8|TYD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43E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EGDYGRWTISSSDESEEEKPKPDKPSTSSLLCARQGAANEPRYTCSEAQKAAHKRKISPVKFSNTDSVLPPKRQKSGSQEDLGWCLSSSDDELQPEMPQKQAEKVVIKKEKDISAPNDGTAQRTENHGAPACHRLKEEEDEYETSGEGQDIWDMLDKGNPFQFYLTRVSGVKPKYNSGALHIKDILSPLFGTLVSSAQFNYCFDVDWLVKQYPPEFRKKPILLVHGDKREAKAHLHAQAKPYENISLCQAKLDIAFGTHHTKMMLLLYEEGLRVVIHTSNLIHADWHQKTQGIWLSPLYPRIADGTHKSGESPTHFKADLISYLMAYNAPSLKEWIDVIHKHDLSETNVYLIGSTPGRFQGSQKDNWGHFRLKKLLKDHASSMPNAESWPVVGQFSSVGSLGADESKWLCSEFKESMLTLGKESKTPGKSSVPLYLIYPSVENVRTSLEGYPAGGSLPYSIQTAEKQNWLHSYFHKWSAETSGRSNAMPHIKTYMRPSPDFSKIAWFLVTSANLSKAAWGALEKNGTQLMIRSYELGVLFLPSAFGLDSFKVKQKFFAGSQEPMATFPVPYDLPPELYGSKDRPWIWNIPYVKAPDTHGNMWVPS</w:t>
            </w:r>
          </w:p>
        </w:tc>
      </w:tr>
      <w:tr w:rsidR="00767530" w:rsidRPr="00E340F8" w14:paraId="4CCBBFA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AD85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D58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VT0|TTL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BB7D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SCTRFIHRRGPPTRTRAGFKRGKRPRIQQRPRARVSGTIPASRLHPAPASQPGPCPAPGHCPVGPAHERPMGSSQEEGLRCQPSQPDHDADGHCGPDLEGAERASATPGPPGLLNSHRPADSDDTNAAGPSAALLEGLLLGGGKPSPHSTRPGPFFYIGGSNGATIISSYCKSKGWQRIHDSRRDDYTLKWCEVKSRDSYGSFREGEQLLYQLPNNKLLTTKIGLLSTLRGRARAMSKASKVPGGVQARLEKDAAAPALEDLPWTSPGYLRPQRVLRMEEFFPETYRLDLKHEREAFFTLFDETQIWICKPTASNQGKGIFLLRNQEEVAALQAKTRSMEDDPIHHKTPFRGPQARVVQRYIQNPLLVDGRKFDVRSYLLIACTTPYMIFFGHGYARLTLSLYDPHSSDLGGHLTNQFMQKKSPLYMLLKEHTVWSMEHLNRYISDTFWKARGLAKDWVFTTLKKRMQQIMAHCFLAAKPKLDCKLGYFDLIGCDFLIDDNFKVWLLEMNSNPALHTNCEVLKEVIPGVVIETLDLVLETFRKSLRGQKMLPLLSQRRFVLLHNGEADPRPHLGGSCSLRRWPPLPTRQAKSSGPPMPHAPDQPGARRPAPPPLVPQRPRPPGPDLDSAHDGEPQAPGTEQSGTGNRHPAQEPSPGTAKEEREEPENARP</w:t>
            </w:r>
          </w:p>
        </w:tc>
      </w:tr>
      <w:tr w:rsidR="00767530" w:rsidRPr="00E340F8" w14:paraId="4E4AF86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84E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AA49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72|UB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C6B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RTCVVRSDQWRLMTFETTENDKVKKINEHIRSQTKVSVQDQILLLDSKILKPHRKLSSYGIDKETTIHLTLKVVKPSDEELPLFLVESKNEGQRHLLRVRRSSSVAQVKEMIESVTSVIPKKQVVNCNGKKLEDGKIMADYNIKSGSLLFLTTHCTGG</w:t>
            </w:r>
          </w:p>
        </w:tc>
      </w:tr>
      <w:tr w:rsidR="00767530" w:rsidRPr="00E340F8" w14:paraId="67796EF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27C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F53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H1|UBP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211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AADLDTQRSDIATLLKTSLRKGDTWYLVDSRWFKQWKKYVGFDSWDKYQMGDQNVYPGPIDNSGLLKDGDAQSLKEHLIDELDYILLPTEGWNKLVSWYTLMEGQEPIARKVVEQGMFVKHCKVEVYLTELKLCENGNMNNVVTRRFSKADTIDTIEKEIRKIFNIPDEKEARLWNKYMSNTFEPLNKPDSTIQDAGLYQGQVLVIEQKNEDGTWPRGPSTPKSPGASNFSTLPKISPSSLSNNYNNINNRNVKNSNYCLPSYTAYKNYDYSEPGRNNEQPGLCGLSNLGNTCFMNSAIQCLSNTPPLTEYFLNDKYQEELNFDNPLGMRGEIAKSYAELIKQMWSGKFSYVTPRAFKTQVGRFAPQFSGYQQQDCQELLAFLLDGLHEDLNRIRKKPYIQLKDADGRPDKVVAEEAWENHLKRNDSIIVDIFHGLFKSTLVCPECAKISVTFDPFCYLTLPLPMKKERSLEVYLVRMDPLAKPMQYKVIVPKIGNILDLCTALSALSGVPADKMIVTDIYNHRFHRIFAVDENLSSIMERDDIYVFEININRAEDTEHVVIPVCLREKFRHSSYTHHTGSSLFGQPFLMAIPRNNTEDKLYNLLLLRMCRYVKMSTETEETDGHLRCCEDQNINGNGPNGLHEEGSPSEMETDEPDDESSQDQELPSENENSQSEDSVGGDNDSENGLCTEETCKGQLTGHKKRLFTFQFNNLGNNDINYIKDDTSHIRFDDRQLRLDERSFLALDWDPDLKKRYFDENAAEDFEKHESVEYKPPKRPFVKLKDCIELFTTKEKLGAEDPWYCPNCKEHQQATKKLDLWSLPPVLVVHLKRFSYSRYMRDKLDTLVDFPISDLDMSEFLINPNAGPCRYNLIAVSNHYGGMGGGHYTAFAKNKDDGKWYYFDDSSVSTASEDQIVSKAAYVLFYQRQDTFSGTGFFPLDRETKGASAATGIPLESDEDSNDNDNDLENENCMHTN</w:t>
            </w:r>
          </w:p>
        </w:tc>
      </w:tr>
      <w:tr w:rsidR="00767530" w:rsidRPr="00E340F8" w14:paraId="279165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32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E9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17|UBP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C54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LMTVSKFASICTMGANASALEKEIGPEQFPVNEHYFGLVNFGNTCYCNSVLQALYFCRPFREKVLAYKSQPRKKESLLTCLADLFHSIATQKKKVGVIPPKKFITRLRKENELFDNYMQQDAHEFLNYLLNTIADILQEERKQEKQNGRLPNGNIDNENNNSTPDPTWVHEIFQGTLTNETRCLTCETISSKDEDFLDLSVDVEQNTSITHCLRGFSNTETLCSEYKYYCEECRSKQEAHKRMKVKKLPMILALHLKRFKYMDQLHRYTKLSYRVVFPLELRLFNTSGDATNPDRMYDLVAVVVHCGSGPNRGHYIAIVKSHDFWLLFDDDIVEKIDAQAIEEFYGLTSDISKNSESGYILFYQSRD</w:t>
            </w:r>
          </w:p>
        </w:tc>
      </w:tr>
      <w:tr w:rsidR="00767530" w:rsidRPr="00E340F8" w14:paraId="46CA041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F73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B45A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7EZF3|UHRF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02B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VRTMDGKETHRVDSLSKLTKVDELRVKIAELFNVEPERQRLFYRGKQMEDGHTIFDYNVGLNDIVQLLVRQAVAATVLPKDKEAELSDSDSGCGSAQSESDKGSTHGESDVQSAGASGQTDTADLIDPGFGFYKINEFVDARDLNMGAWFEAQIVKVTKTPAEDGGAEDIVYHVKYEDYPENGVVQLRGKDVRPRARTVYQWHQLEPGMIVMVNYNPDDPKERGYWYDAEIQRKRETRTQREVFGKILLGDAGDSLNDCRIMFVTEIYKIEEPGSAEGPGASSDSPLKKGSNGPECKVCKDDPKKNCRVCNCHVCGIKQDPDKQLLCDECDMAFHTYCLNPPLTTIPDDEDWYCPDCRNDASEVVLAGEKLKESKKKAKMASASSSSQRDWGKGMACVGRTKQCTIVPSNHYGPVPGVPVGTLWKFRVQVSESGVHRPHVAGIHGRSNDGAYSLVLAGGYEDDVDDGNEFTYTGSGGRDLSGNKRTAEQSCDQKLTNMNRALALNCNAAVNDKEGAEAKDWKAGKPVRVVRSSKGRKHSKYSPEDGNRYDGIYKVVKYWPEKGKSGFLVWRYLLKRNDEESAPWTRDGKERIKKLGLTMQYPEGYLEAVAAKEKEKENKNEDDIEETPTKGKRKRKSQSMEEKSSPTKGTPKKMKVEAYKLSKEQKALIKDDELNKKLWDEAMESLSLGPRFVNKVEEVFLCICCQEVVYQPITTECQHNVCRECLQRSFKAKVYTCPACRHDLGKNYQMAVNKPLQAILTQLFPGYSSGRC</w:t>
            </w:r>
          </w:p>
        </w:tc>
      </w:tr>
      <w:tr w:rsidR="00767530" w:rsidRPr="00E340F8" w14:paraId="322703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0AF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D3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11|UNC1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75C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NVPVINRDSEILKADAKKWLEQQDNQKKCVLVIVSIALLLDNMLYMVIVPIIPKYLRDIHNYQVTFEGYHNETSQLANGTYLVREVGGRINFLDEELELGWLFASKALLQIFVNPFSGYIIDRVGYEIPMILGLCTMFFSTAIFALGKSYGVLLFARSLQGFGSAFADTSGLAMIADRFTEENERSAALGIALAFISFGCLVAPPFGSVLYSLAGKPVPFLILSFVCLADAIAVFMVINPHRRGTDSHGEKVQGTPMWRLFMDPFIACCSGALIMANVSLAFLEPTITTWMSEMMPDTPGWLVGVIWLPPFFPHVLGVYVTVKMLRAFPHHTWAIAMVGLAMEGIACFAIPYTTSVMQLVIPLSFVCFGIALIDTSLLPMLGHLVDTRHVSVYGSVYAIADISYSLAYAFGPIIAGWIVTNWGFTALNIIIFATNVTYAPVLFLLRKVHSYDTLGAKGDTAEMTQLNSSAPAGGYNGKPEATTAESYQGWEDQQSYQNQAQIPNHAVSFQDSRPQAEFPAGYDPLNPQW</w:t>
            </w:r>
          </w:p>
        </w:tc>
      </w:tr>
      <w:tr w:rsidR="00767530" w:rsidRPr="00E340F8" w14:paraId="4EEBDA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CDD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B792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Y80|ULB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719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IPALLLCLPLLFLLFGWSRARRDDPHSLCYDITVIPKFRPGPRWCAVQGQVDEKTFLHYDCGNKTVTPVSPLGKKLNVTMAWKAQNPVLREVVDILTEQLLDIQLENYTPKEPLTLQARMSCEQKAEGHSSGSWQFSIDGQTFLLFDSEKRMWTTVHPGARKMKEKWENDKDVAMSFHYISMGDCIGWLEDFLMGMDSTLEPSAGAPLAMSSGTTQLRATATTLILCCLLIILPCFILPGI</w:t>
            </w:r>
          </w:p>
        </w:tc>
      </w:tr>
      <w:tr w:rsidR="00767530" w:rsidRPr="00E340F8" w14:paraId="5735AF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2A1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304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795|UDB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DE7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KWMSVFLLMQLSCYFSSGSCGKVLVWPTEYSHWINMKTILEELVQRGHEVIVLTSSASILVNASKSSAIKLEVYPTSLTKNDLEDFFMKMFDRWTYSISKNTFWSYFSQLQELCWEYSDYNIKLCEDAVLNKKLMRKLQESKFDVLLADAVNPCGELLAELLNIPFLYSLRFSVGYTVEKNGGGFLFPPSYVPVVMSELSDQMIFMERIKNMIYMLYFDFWFQAYDLKKWDQFYSEVLGRPTTLFETMGKAEMWLIRTYWDFEFPRPFLPNVDFVGGLHCKPAKPLPKEMEEFVQSSGENGIVVFSLGSMISNMSEESANMIASALAQIPQKVLWRFDGKKPNTLGSNTRLYKWLPQNDLLGHPKTKAFITHGGTNGIYEAIYHGIPMVGIPLFADQHDNIAHMKAKGAALSVDIRTMSSRDLLNALKSVINDPIYKENIMKLSRIHHDQPVKPLDRAVFWIEFVMRHKGAKHLRVAAHNLTWIQYHSLDVIAFLLACVATMIFMITKCCLFCFRKLAKTGKKKKRD</w:t>
            </w:r>
          </w:p>
        </w:tc>
      </w:tr>
      <w:tr w:rsidR="00767530" w:rsidRPr="00E340F8" w14:paraId="076453D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9AA9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76B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89|UD2B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736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KWISALLLLQISFCFRSGNCGKVLVWPLEYSHWMNLKIILDELVQRGHEVTVLRPSSSVSLDPKKASGLVYETSPTTSNNDEVEKSFYPVGDMWTYDVPKYTCLRYYPSLNKMFGQFSDLWLQLCREVVSNKELIAKLKESQFDVVLSDAVGPCGELIAEILQLPFVYSLRFATAPGIEKYSAGQPFPPSYVPIILSGFSGQMTFMERVENMLCLLYFDSWFESFPAKDWDPFFSEILGRPTTMVDTMKKAEIWLIRSYWDLEFPRPSLPNIEFVGGLHCQPAKPLPKEMEDFAQSSGEHGVWVFSLGSMIRNITQERANTIASALAQIPQKVFWRFEGKKPDTLGPNTRVFKWIPQNDLLGHPKTKAFVTHGGANGIYESIHYGIPPMVGIPLFAEQRDNVAHMVAKGAAVSIDFHTMSSSDLLNALKAVINNPSYKKKVMWLSAIHHDQPLKPLDRAVFWIEFVMRHKGAKHLRPLAHNLALVSVHSLDVIGFLLACVLAIVLLAVKCCLFLYRFFVKVAKNKRD</w:t>
            </w:r>
          </w:p>
        </w:tc>
      </w:tr>
      <w:tr w:rsidR="00767530" w:rsidRPr="00E340F8" w14:paraId="38FF7C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12E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89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916|UC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2441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LKPSDVPPTMAVKFLGAGTAACFADLVTFPLDTAKVRLQIQGENQAVQTARLVQYRGVLGTILTMVRTEGPCSPYNGLVAGLQRQMSFASIRIGLYDSVKQVYTPKGADNSSLTTRILAGCTTGAMAVTCAQPTDVVKVRFQASIHLGPSRSDRKYSGTMDAYRTIAREEGVRGLWKGTLPNIMRNAIVNCAEVVTYDILKEKLLDYHLLTDNFPCHFVSAFGAGFCATVVASPVDVVKTRYMNSPPGQYFSPLDCMIKMVAQEGPTAFYKGFTPSFLRLGSWNVVMFVTYEQLKRALMKVQMLRESPF</w:t>
            </w:r>
          </w:p>
        </w:tc>
      </w:tr>
      <w:tr w:rsidR="00767530" w:rsidRPr="00E340F8" w14:paraId="37354C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9E8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447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N9|USH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8BC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KVAREFRHKVDFLIENDAEKDYLYDVLRMYHQTMDVAVLVGDLKLVINEPSRLPLFDAIRPLIPLKHQVEYDQLTPRRSRKLKEVRLDRLHPEGLGLSVRGGLEFGCGLFISHLIKGGQADSVGLQVGDEIVRINGYSISSCTHEEVINLIRTKKTVSIKVRHIGLIPVKSSPDEPLTWQYVDQFVSESGGVRGSLGSPGNRENKEKKVFISLVGSRGLGCSISSGPIQKPGIFISHVKPGSLSAEVGLEIGDQIVEVNGVDFSNLDHKEAVNVLKSSRSLTISIVAAAGRELFMTDRERLAEARQRELQRQELLMQKRLAMESNKILQEQQEMERQRRKEIAQKAAEENERYRKEMEQIVEEEEKFKKQWEEDWGSKEQLLLPKTITAEVHPVPLRKPKYDQGVEPELEPADDLDGGTEEQGEQDFRKYEEGFDPYSMFTPEQIMGKDVRLLRIKKEGSLDLALEGGVDSPIGKVVVSAVYERGAAERHGGIVKGDEIMAINGKIVTDYTLAEAEAALQKAWNQGGDWIDLVVAVCPPKEYDDELTFF</w:t>
            </w:r>
          </w:p>
        </w:tc>
      </w:tr>
      <w:tr w:rsidR="00767530" w:rsidRPr="00E340F8" w14:paraId="38C3CCD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D7A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2A8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20|UTP1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B7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SYQRFEQAAAFGVIASNANCVWIPASSGNSNGSGPGQLITSALEDVNIWDIKTGDLVSKLSDGLPPGASDARGAKPAECTYLEAHKDTDLLAVGYADGVIKVWDLMSKTVLLNFNGHKAAITLLQFDGTGTRLISGSKDSNIIVWDLVGEVGLYKLRSHKDSITGFWCQGEDWLISTSKDGMIKLWDLKTHQCIETHIAHTGECWGLAVKDDLLITTGTDSQVKIWKLDIENDKMGGKLTEMGIFEKQSKQRGLKIEFITNSSDKTSFFYIQNADKTIETFRIRKEEEIARGLKKREKRLKEKGLTEEEIAKSIKESYSSFILHPFQTIRSLYKIKSASWTTVSSSKLELVLTTSSNTIEYYSIPYEKRDPTSPAPLKTHTIELQGQRTDVRSIDISDDNKLLATASNGSLKIWNIKTHKCIRTFECGYALTCKFLPGGLLVILGTRNGELQLFDLASSSLLDTIEDAHDAAIWSLDLTSDGKRLVTGSADKTVKFWDFKVENSLVPGTKNKFLPVLKLHHDTTLELTDDILCVRVSPDDRYLAISLLDNTVKVFFLDSMKFYLSLYGHKLPVLSIDISFDSKMIITSSADKNIKIWGLDFGDCHKSLFAHQDSIMNVKFLPQSHNFFSCSKDAVVKYWDGEKFECIQKLYAHQSEVWALAVATDGGFVVSSSHDHSIRIWEETEDQVFLEEEKEKELEEQYEDTLLTSLEEGNGDDAFKADASGEGVEDEASGVHKQTLESLKAGERLMEALDLGIAEIEGLEAYNRDMKLWQRKKLGEAPIKPQGNAVLIAVNKTPEQYIMDTLLRIRMSQLEDALMVMPFSYVLKFLKFIDTVMQNKTLLHSHLPLICKNLFFIIKFNHKELVSQKNEELKLQINRVKTELRSALKSTEDDLGFNVQGLKFVKQQWNLRHNYEFVDEYDQQEKESNSARKRVFGTVI</w:t>
            </w:r>
          </w:p>
        </w:tc>
      </w:tr>
      <w:tr w:rsidR="00767530" w:rsidRPr="00E340F8" w14:paraId="08AA8B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96E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5D01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33|UC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083A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STTSEVQPTMGVKIFSAGVSACLADIITFPLDTAKVRLQIQGEGQASSTIRYKGVLGTITTLAKTEGLPKLYSGLPAGIQRQISFASLRIGLYDTVQEYFSSGRETPASLGSKISAGLMTGGVAVFIGQPTEVVKVRMQAQSHLHGIKPRYTGTYNAYRVIATTESLSTLWKGTTPNLMRNVIINCTELVTYDLMKGALVNHHILADDVPCHLLSALVAGFCTTLLASPVDVVKTRFINSLPGQYPSVPSCAMTMYTKEGPAAFFKGFAPSFLRLGSWNVIMFVCFEQLKKELMKSRQTVDCTT</w:t>
            </w:r>
          </w:p>
        </w:tc>
      </w:tr>
      <w:tr w:rsidR="00767530" w:rsidRPr="00E340F8" w14:paraId="243B57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42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05B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J8|UBE3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6E72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AAETRVFLEVRGQLQSALLILGEPKEGGMPMNISIMPSSLQMKTPEGCTEIQLPAEVRLVPSSCRGLQFVVGDGLHLRLQTQAKLGTKLISMFNQSSQTQECCTFYCQSCGEVIIKDRKLLRVLPLPSENWGALVGEWCCHPDPFANKSLHPQENDCFIGDSFFLVNLRTSLWQQRPELSPVEMCCVSSDNHCKLEPKANTKVICKRCKVMLGETVSSETTKFYMTEIIIQSSERSFPIIPRSWFVQSVIAQCLVQLSSARSTFRFTIQGQDDKVYILLWLLNSDSLVIESLRNSKYIKKFPLLENTFKADSSSAWSAVKVLYQPCIKSRNEKLVSLWESDISVHPLTLPSATCLELLLILSKSNANLPSSLRRVNSFQVAFLKM</w:t>
            </w:r>
          </w:p>
        </w:tc>
      </w:tr>
      <w:tr w:rsidR="00767530" w:rsidRPr="00E340F8" w14:paraId="3A611FE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891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35C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WKZ8|UB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6BD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MEPEVQAIDRSLLECSAEEIAGRWLQATDLNREVYQHLAHCVPKIYCRGPNPFPQKEDTLAQHILLGPMEWYICAEDPALGFPKLEQANKPSHLCGRVFKVGEPTYSCRDCAVDPTCVLCMECFLGSIHRDHRYRMTTSGGGGFCDCGDTEAWKEGPYCQKHKLSSSEVVEEEDPLVHLSEDVIARTYNIFAIMFRYAVDILTWEKESELPEDLEVAEKSDTYYCMLFNDEVHTYEQVIYTLQKAVNCTQKEAIGFATTVDRDGRRSVRYGDFQYCDQAKTVIVRNTSRQTKPLKVQVMHSSVAAHQNFGLKALSWLGSVIGYSDGLRRILCQVGLQEGPDGENSSLVDRLMLNDSKLWKGARSVYHQLFMSSLLMDLKYKKLFALRFAKNYRQLQRDFMEDDHERAVSVTALSVQFFTAPTLARMLLTEENLMTVIIKAFMDHLKHRDAQGRFQFERYTALQAFKFRRVQSLILDLKYVLISKPTEWSDELRQKFLQGFDAFLELLKCMQGMDPITRQVGQHIEMEPEWEAAFTLQMKLTHVISMVQDWCALDEKVLIEAYKKCLAVLTQCHGGFTDGEQPITLSICGHSVETIRYCVSQEKVSIHLPISRLLAGLHVLLSKSEVAYKFPELLPLSELSPPMLIEHPLRCLVLCAQVHAGMWRRNGFSLVNQIYYYHNVKCRREMFDKDIVMLQTGVSMMDPNHFLMIMLSRFELYQLFSTPDYGKRFSSEVTHKDVVQQNNTLIEEMLYLIIMLVGERFNPGVGQVAATDEIKREIIHQLSIKPMAHSELVKSLPEDENKETGMESVIESVAHFKKPGLTGRGMYELKPECAKEFNLYFYHFSRAEQSKAEEAQRKLKRENKEDTALPPPALPPFCPLFASLVNILQCDVMLYIMGTILQWAVEHHGSAWSESMLQRVLHLIGMALQEEKHHLENAVEGHVQTFTFTQKISKPGDAPHNSPSILAMLETLQNAPSLEAHKDMIRWLLKMFNAIKKIRECSSSSPVAEAEGTIMEESSRDKDKAERKRKAEIARLRREKIMAQMSEMQRHFIDENKELFQQTLELDTSASATLDSSPPVSDAALTALGPAQTQVPEPRQFVTCILCQEEQEVTVGSRAMVLAAFVQRSTVLSKDRTKTIADPEKYDPLFMHPDLSCGTHTGSCGHVMHAHCWQRYFDSVQAKEQRRQQRLRLHTSYDVENGEFLCPLCECLSNTVIPLLLPPRSILSRRLNFSDQPDLAQWTRAVTQQIKVVQMLRRKHNAADTSSSEDTEAMNIIPIPEGFRPDFYPRNPYSDSIKEMLTTFGTAAYKVGLKVHPNEGDPRVPILCWGTCAYTIQSIERILSDEEKPVFGPLPCRLDDCLRSLTRFAAAHWTVALLPVVQGHFCKLFASLVPSDSYEDLPCILDIDMFHLLVGLVLAFPALQCQDFSGSSLATGDLHIFHLVTMAHIVQILLTSCTEENGMDQENPTGEEELAILSLHKTLHQYTGSALKEAPSGWHLWRSVRAAIMPFLKCSALFFHYLNGVPAPPDLQVSGTSHFEHLCNYLSLPTNLIHLFQENSDIMNSLIESWCQNSEVKRYLNGERGAISYPRGANKLIDLPEDYSSLINQASNFSCPKSGGDKSRAPTLCLVCGSLLCSQSYCCQAELEGEDVGACTAHTYSCGSGAGIFLRVRECQVLFLAGKTKGCFYSPPYLDDYGETDQGLRRGNPLHLCQERFRKIQKLWQQHSITEEIGHAQEANQTLVGIDWQHL</w:t>
            </w:r>
          </w:p>
        </w:tc>
      </w:tr>
      <w:tr w:rsidR="00767530" w:rsidRPr="00E340F8" w14:paraId="684626D4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12B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BA2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3M3|UBR3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535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DDNLSNADISIDDEEVVREQTHHPPMQEDQELDNEDGSSDVDLSSVYVVPPIVSAPSPASVRIAGGSTIGGGGVAAGAVPTTTDNSHSPFHDWDSSVAAAAAPPPPPPRTGPTTTTSSGTAAESGAASALSDDAGAKPSFFFGASSFSLRSRKEVAALINTECCRGSPTPDLDSIMDTLFNPGTPIDNLDNIEWIRWLIAGGRTPQEFVKIVRSYDNHAKCGLVWVPHVVAYRCRTCGISPCMSICRDCFKKGNHTNHDFNMFLSQAGGACDCGDTSVMKAEGFCSDHGINNRVNRDPVPNNLLAVAEAIMPKLLFRLLQHFREHSDTPLEVQAITSYSCEEFANMLIDLNNMGEIMRKVMTRTLINPEVYAFFMEAPCQDTRNGRFLKANREKYEDAVNRFPNPEPPDEYRDLPALGDKLVHTTLLEEFIFWTFKFEFPQTLVCFLLNMLPDQDYKEHLTRTFVMHYSRIPSVLEMSRDPDTLSNRVVHMSVQLFSNESLALKMVNELSLLHVMIISLKLMMSKILIQNTLHDPNKNFHFVIDCTRQVMKDHCYWPLVSDFNNVLSHESVALVFLRDDNLIDMWFQFLQMLQGMNVNVRETASHVEFEPNSYYAAFSCELEASAYPMWSIISHLQDGTHAHLAKKIINYCVTTLHEWLDSIYFMEARLSMEEMMQASFHFPLHRYLAAFVCQAVTKMGISLNDVLPSRPYLLPLLMIHPLRVQSFFYEILAGKWVRNGLQIKGQAMTYIQANFCNSMADMDLFFLQICATNLPQYFFLQNTIELFDVGQWLETAPLKQPQKAEQSSMLEGFLTFLATLVTSRTNLGNDEATQCIIEISALLATENKTHSQLLELMPERSGNVHTKNFETFLKKLSVYKAPSSGSENLEQGLFTPIDEVWEKHYDPLHVLLRAVHRRDFQSSLDRFTNYVKSKDKMPASGNLWPPFRLPHALPATSSFSDPCKILNSRIFHSTILSIFFRAVHTRDVSEHLLALAVFLLEIAVETSDDVGSGTGDRAPPALAAVVESSSGPGYHGYGTGRHEPPKLFHCYPTDNLSCNLRHVVKKVSLKSRDPQVITSSYRSNPFYSDLDFEVEADPEQSMRMIGQGDPEGDEATGGAGLGMGAHSRRNVSQALVPMRVPGMEVALPPDLSVVAETGVVIRQDSNEDDLLREGNHAMDMSPPAALDFHFPLQQITLPESGMEVAIRRDLLLAETNNMGAIAGGAGGGANASATPPAGASNEMFSPTTPTGSGMLLPFQRVQPVAVPSSGNMDIVPSNAMGAGGSFTSGVSGSGTGRRMNYETGGARKRSVDIAIGGSNKDELHLDESILSLLLKLHSQLSGTLDSFSLSDGEDQSSDDDSTMDVDCNEASTSMAAAESTALAERGRSKRNYKNIHVSSSRIGDGPFFIGNLLRKIAKQDEQCAQSIDDIRARLWPNQREKQAEAKAREAKEKEERRKKARERQQKMMQDFANKQKLFMQSAAASSSGMGYGPEDEDDEELYEEQPREKEYDCIICNCTTPSTESNPIGLVVLVESSGIVGHRRRIAERLPLPINAEDESRLAHTTRLAAEFNRRTELLSLKFGDESWYLSNNMAYDNGVHVQSCGHHVHLSCLEAYLKTLYTTQRQPVQDRGEFYCPVCRQLSNSVLPLSPQLDRPTHLVRSGNQPFERLVADLTDLIKENETIPQPTKLTEAMGHAMEVMTNIAQRKVKCSSITFRKLFIFVTSIARTNLEAEIIQRGGSLCTANATRYKPKRECIVPLLHVLSVHVRVLVEWPLWSSWASLAGLPVTATEPLPAHCLELIPSILADPIALLLKFILLAPLQLDQDYFTCMVKVMYNLLYYQIVVQLCVTLTDLECDHIVKVYGSTSVGSDNSAAESQQQESAAGTTNNRRRAGQQQQSSSQLGKAMALVLSQTNDLVHLRRDCIPSTSSSAAASAAGSSSTTSTNHGASAATASSATTIEVNLKSMELQLQALCLPFLRVAALLRQHLYRHEMPEISAPGLEFVRLVYYLELVTDSMDWDCFNASKGLCFIPGTETTLPQFWCQQLMEVRPPADTVRELVLINQHSLWQQPRLLELPREYERLFTYYHERPCLNCYKVPKESSICLLCGTIVCLKQNCCAENDCCEAVRHTLSCGGGIGIFLVVTSTYIIVIRGRRACLWGSLYLDDFDEEDRDLKRGKPLYLSKDRFNLLESQWLSHKFAHTKHTWVFHRDLL</w:t>
            </w:r>
          </w:p>
        </w:tc>
      </w:tr>
      <w:tr w:rsidR="00767530" w:rsidRPr="00E340F8" w14:paraId="399A256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4C90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5F81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EL2|UBP4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E5A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DPTKALPEKAKRSKRPTVPHDEDSSDDIAVGLTCQHVSHAISVNHVKRAIAENLWSVCSECLKERRFYDGQLVLTSDIWLCLKCGFQGCGKNSESQHSLKHFKSSRTEPHCIIINLSTWIIWCYECDEKLSTHCNKKVLAQIVDFLQKHASKTQTSAFSRIMKLCEEKCETDEIQKGGKCRNLSVRGITNLGNTCFFNAVMQNLAQTYTLTDLMNEIKESSTKLKIFPSSDSQLDPLVVELSRPGPLTSALFLFLHSMKETEKGPLSPKVLFNQLCQKAPRFKDFQQQDSQELLHYLLDAVRTEETKRIQASILKAFNNPTTKTADDETRKKVKAYGKEGVKMNFIDRIFIGELTSTVMCEECANISTVKDPFIDISLPIIEERVSKPLLWGRMNKYRSLRETDHDRYSGNVTIENIHQPRAAKKHSSSKDKSQLIHDRKCIRKLSSGETVTYQKNENLEMNGDSLMFASLMNSESRLNESPTDDSEKEASHSESNVDADSEPSESESASKQTGLFRSSSGSGVQPDGPLYPLSAGKLLYTKETDSGDKEMAEAISELRLSSTVTGDQDFDRENQPLNISNNLCFLEGKHLRSYSPQNAFQTLSQSYITTSKECSIQSCLYQFTSMELLMGNNKLLCENCTKNKQKYQEETSFAEKKVEGVYTNARKQLLISAVPAVLILHLKRFHQAGLSLRKVNRHVDFPLMLDLAPFCSATCKNASVGDKVLYGLYGIVEHSGSMREGHYTAYVKVRTPSRKLSEHNTKKKNVPGLKAADNESAGQWVHVSDTYLQVVPESRALSAQAYLLFYERVL</w:t>
            </w:r>
          </w:p>
        </w:tc>
      </w:tr>
      <w:tr w:rsidR="00767530" w:rsidRPr="00E340F8" w14:paraId="5CC098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99F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0B45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32|UBE2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7FA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PTEEAATAGAGAAGPGASSVAGVVGVSGSGGGFGPPFLPDVWAAAAAAGGAGGPGSGLAPLPGLPPSAAAHGAALLSHWDPTLSSDWDGERTAPQCLLRIKRDIMSIYKEPPPGMFVVPDTVDMTKIHALITGPFDTPYEGGFFLFVFRCPPDYPIHPPRVKLMTTGNNTVRFNPNFYRNGKVCLSILGTWTGPAWSPAQSISSVLISIQSLMTENPYHNEPGFEQERHPGDSKNYNECIRHETIRVAVCDMMEGKCPCPEPLRGVMEKSFLEYYDFYEVACKDRLHLQGQTMQDPFGEKRGHFDYQSLLMRLGLIRQKVLERLHNENAEMDSDSSSSGTETDLHGSLRV</w:t>
            </w:r>
          </w:p>
        </w:tc>
      </w:tr>
      <w:tr w:rsidR="00767530" w:rsidRPr="00E340F8" w14:paraId="1C6129C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2C6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B5B4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69|VPS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D20D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YTANWNPLGDSAFYRKYELYSMDWDLKEELRDCLVAAAPYGGPIALLRNPWRKEKAASVRPVLDIYSASGMPLASLLWKSGPVVSLGWSAEEELLCVQEDGAVLVYGLHGDFRRHFSMGNEVLQNRVLDARIFHTEFGSGVAILTGAHRFTLSANVGDLKLRRMPEVPGLQSAPSCWTVLCQDRVAHILLAVGPDLYLLDHAACSAVTPPGLAPGVSSFLQMAVSFTYRHLALFTDTGYIWMGTASLKEKLCEFNCNIRAPPKQMVWCSRPRSKERAVVVAWERRLMVVGDAPESIQFVLDEDSYLVPELDGVRIFSRSTHEFLHEVPAASEEIFKIASMAPGALLLEAQKEYEKESQKADEYLREIQELGQLTQAVQQCIEAAGHEHQPDMQKSLLRAASFGKCFLDRFPPDSFVHMCQDLRVLNAVRDYHIGIPLTYSQYKQLTIQVLLDRLVLRRLYPLAIQICEYLRLPEVQGVSRILAHWACYKVQQKDVSDEDVARAINQKLGDTPGVSYSDIAARAYGCGRTELAIKLLEYEPRSGEQVPLLLKMKRSKLALSKAIESGDTDLVFTVLLHLKNELNRGDFFMTLRNQPMALSLYRQFCKHQELETLKDLYNQDDNHQELGSFHIRASYAAEERIEGRVAALQTAADAFYKAKNEFAAKATEDQMRLLRLQRRLEDELGGQFLDLSLHDTVTTLILGGHNKRAEQLARDFRIPDKRLWWLKLTALADLEDWEELEKFSKSKKSPIGYLPFVEICMKQHNKYEAKKYASRVGPEQKVKALLLVGDVAQAADVAIEHRNEAELSLVLSHCTGATDGATADKIQRARAQAQKK</w:t>
            </w:r>
          </w:p>
        </w:tc>
      </w:tr>
      <w:tr w:rsidR="00767530" w:rsidRPr="00E340F8" w14:paraId="0635E8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8BDC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9BE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31|VPS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1C2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EDNLEAPVWDELNHEGDKTQSLVSNSIESIGQISTNEERKDNELLETTASFADKIDLDSAPEWKDPGLSVAGNPQLEEHDNSKADDLINSLAPEQDPIADLKNSTTQFIATRESGGALFTGNANSPLVFDDTIYDANTSPNTSKSISGRRSGKPRILFDSARAQRNSKRNHSLKAKRTTASDDTIKTPFTDPLKKAEKENEFVEEPLDDRNERRENNEGKFTASVEKNILEQVDRPLYNLPQTGANISSPAEVEENSEKFGKTKIGSKVPPTEKAVAFKVEVKDPVKVGELTSIHVEYTVISESSLLELKYAQVSRRYRDFRWLYRQLQNNHWGKVIPPPPEKQSVGSFKENFIENRRFQMESMLKKICQDPVLQKDKDFLLFLTSDDFSSESKKRAFLTGSGAINDSNDLSEVRISEIQLLGAEDAAEVLKNGGIDAESHKGFMSISFSSLPKYNEADEFFIEKKQKIDELEDNLKKLSKSLEMVDTSRNTLAASTEEFSSMVETLASLNVSEPNSELLNNFADVHKSIKSSLERSSLQETLTMGVMLDDYIRSLASVKAIFNQRSKLGYFLVVIENDMNKKHSQLGKLGQNIHSEKFREMRKEFQTLERRYNLTKKQWQAVGDKIKDEFQGFSTDKIREFRNGMEISLEAAIESQKECIELWETFYQTNL</w:t>
            </w:r>
          </w:p>
        </w:tc>
      </w:tr>
      <w:tr w:rsidR="00767530" w:rsidRPr="00E340F8" w14:paraId="00BF57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30D1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E3A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03|VATE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DEA0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ITALTPNQVNDELNKMQAFIRKEAEEKAKEIQLKADQEYEIEKTNIVRNETNNIDGNFKSKLKKAMLSQQITKSTIANKMRLKVLSAREQSLDGIFEETKEKLSGIANNRDEYKPILQSLIVEALLKLLEPKAIVKALERDVDLIESMKDDIMREYGEKAQRAPLEEIVISNDYLNKDLVSGGVVVSNASDKIEINNTLEERLKLLSEEALPAIRLELYGPSKTRKFFD</w:t>
            </w:r>
          </w:p>
        </w:tc>
      </w:tr>
      <w:tr w:rsidR="00767530" w:rsidRPr="00E340F8" w14:paraId="3DDE8A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8A4B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C3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870|VAV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0D9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WRQCTHWLIQCRVLPPSHRVTWEGAQVCELAQALRDGVLLCQLLNNLLPQAINLREVNLRPQMSQFLCLKNIRTFLSTCCEKFGLKRSELFEAFDLFDVQDFGKVIYTLSALSWTPIAQNKGIMPFPTEDSALNDEDIYSGLSDQIDDTAEEDEDLYDCVENEEAEGDEIYEDLMRLESVPTPPKMTEYDKRCCCLREIQQTEEKYTDTLGSIQQHFMKPLQRFLKPQDMETIFVNIEELFSVHTHFLKELKDALAGPGATTLYQVFIKYKERFLVYGRYCSQVESASKHLDQVATAREDVQMKLEECSQRANNGRFTLRDLLMVPMQRVLKYHLLLQELVKHTQDATEKENLRLALDAMRDLAQCVNEVKRDNETLRQITNFQLSIENLDQSLANYGRPKIDGELKITSVERRSKTDRYAFLLDKALLICKRRGDSYDLKASVNLHSFQVRDDSSGERDNKKWSHMFLLIEDQGAQGYELFFKTRELKKKWMEQFEMAISNIYPENATANGHDFQMFSFEETTSCKACQMLLRGTFYQGYRCYRCRAPAHKECLGRVPPCGRHGQDFAGTMKKDKLHRRAQDKKRNELGLPKMEVFQEYYGIPPPPGAFGPFLRLNPGDIVELTKAEAEHNWWEGRNTATNEVGWFPCNRVHPYVHGPPQDLSVHLWYAGPMERAGAEGILTNRSDGTYLVRQRVKDTAEFAISIKYNVEVKHIKIMTSEGLYRITEKKAFRGLLELVEFYQQNSLKDCFKSLDTTLQFPYKEPERRAISKPPAGSTKYFGTAKARYDFCARDRSELSLKEGDIIKILNKKGQQGWWRGEIYGRIGWFPSNYVEEDYSEYC</w:t>
            </w:r>
          </w:p>
        </w:tc>
      </w:tr>
      <w:tr w:rsidR="00767530" w:rsidRPr="00E340F8" w14:paraId="0993E37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67D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2FE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919|VPU_HV1H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0FC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QPIPIVAIVALVVAIIIAIVVWSIVIIEYRKILRQRKIDRLIDRLIERAEDSGNESEGEISALVEMGVEMGHHAPWDVDDL</w:t>
            </w:r>
          </w:p>
        </w:tc>
      </w:tr>
      <w:tr w:rsidR="00767530" w:rsidRPr="00E340F8" w14:paraId="3EB8ED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AA9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8F6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068|UBP4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BA6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RNIASICNMGTNASALEKDIGPEQFPINEHYFGLVNFGNTCYCNSVLQALYFCRPFRENVLAYKAQQKKKENLLTCLADLFHSIATQKKKVGVIPPKKFISRLRKENDLFDNYMQQDAHEFLNYLLNTIADILQEEKKQEKQNGKLKNGNMNEPAENNKPELTWVHEIFQGTLTNETRCLNCETVSSKDEDFLDLSVDVEQNTSITHCLRDFSNTETLCSEQKYYCETCCSKQEAQKRMRVKKLPMILALHLKRFKYMEQLHRYTKLSYRVVFPLELRLFNTSSDAVNLDRMYDLVAVVVHCGSGPNRGHYITIVKSHGFWLLFDDDIVEKIDAQAIEEFYGLTSDISKNSESGYILFYQSRE</w:t>
            </w:r>
          </w:p>
        </w:tc>
      </w:tr>
      <w:tr w:rsidR="00767530" w:rsidRPr="00E340F8" w14:paraId="624C4C28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708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C4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CQ2|UBP3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9C6E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NCADLVEVLNEISDVEGGDGLQLRKEHTLKIFTYINSWTQRQCLCCFKEYKHLEIFNQVVCALINLVIAQVQVLRDQLCKHCTTINIDSTWQDESNQAEEPLNIDRECNEGSTERQKSIEKKSNSTRICNLTEEESSKSSDPFSLWSTDEKEKLLLCVAKIFQIQFPLYTAYKHNTHPTIEDISTQESNILGAFCDMNDVEVPLHLLRYVCLFCGKNGLSLMKDCFEYGTPETLPFLIAHAFITVVSNIRIWLHIPAVMQHIIPFRTYVIRYLCKLSDQELRQSAARNMADLMWSTVKEPLDTTLCFDKESLDLAFKYFMSPTLTMRLAGLSQITNQLHTFNDVCNNESLVSDTETSIAKELADWLISNNVVEHIFGPNLHIEIIKQCQVILNFLAAEGRLSTQHIDCIWAAAQLKHCSRYIHDLFPSLIKNLDPVPLRHLLNLVSALEPSVHTEQTLYLASMLIKALWNNALAAKAQLSKQSSFASLLNTNIPIGNKKEEEELRRTAPSPWSPAASPQSSDNSDTHQSGGSDIEMDEQLINRTKHVQQRLSDTEESMQGSSDETANSGEDGSSGPGSSSGHSDGSSNEVNSSHASQSAGSPGSEVQSEDIADIEALKEEDEDDDHGHNPPKSSCGTDLRNRKLESQAGICLGDSQGMSERNGTSSGTGKDLVFNTESLPSVDNRMRMLDACSHSEDPEHDISGEMNATHIAQGSQESCITRTGDFLGETIGNELFNCRQFIGPQHHHHHHHHHHHHDGHMVDDMLSADDVSCSSSQVSAKSEKNMADFDGEESGCEEELVQINSHAELTSHLQQHLPNLASIYHEHLSQGPVVHKHQFNSNAVTDINLDNVCKKGNTLLWDIVQDEDAVNLSEGLINEAEKLLCSLVCWFTDRQIRMRFIEGCLENLGNNRSVVISLRLLPKLFGTFQQFGSSYDTHWITMWAEKELNMMKLFFDNLVYYIQTVREGRQKHALYSHSAEVQVRLQFLTCVFSTLGSPDHFRLSLEQVDILWHCLVEDSECYDDALHWFLNQVRSKDQHAMGMETYKHLFLEKMPQLKPETISMTGLNLFQHLCNLARLATSAYDGCSNSELCGMDQFWGIALRAQSGDVSRAAIQYINSYYINGKTGLEKEQEFISKCMESLMIASSSLEQESHSSLMVIERGLLMLKTHLEAFRRRFAYHLRQWQIEGTGISSHLKALSDKQSLPLRVVCQPAGLPDKMTIEMYPSDQVADLRAEVTHWYENLQKEQINQQAQLQEFGQSNRKGEFPGGLMGPVRMISSGHELTTDYDEKALHELGFKDMQMVFVSLGAPRRERKGEGVQLPASCLPPPQKDNIPMLLLLQEPHLTTLFDLLEMLASFKPPSGKVAVDDSESLRCEELHLHAENLSRRVWELLMLLPTCPNMLMAFQNISDEQSNDGFNWKELLKIKSAHKLLYALEIIEALGKPNRRIRRESTGSYSDLYPDSDDSSEDQVENSKNSWSCKFVAAGGLQQLLEIFNSGILEPKEQESWTVWQLDCLACLLKLICQFAVDPSDLDLAYHDVFAWSGIAESHRKRTWPGKSRKAAGDHAKGLHIPRLTEVFLVLVQGTSLIQRLMSVAYTYDNLAPRVLKAQSDHRSRHEVSHYSMWLLVSWAHCCSLVKSSLADSDHLQDWLKKLTLLIPETAVRHESCSGLYKLSLSGLDGGDSINRSFLLLAASTLLKFLPDAQALKPIRIDDYEEEPILKPGCKEYFWLLCKLVDNIHIKDASQTTLLDLDALARHLADCIRSREILDHQDGNVEDDGLTGLLRLATSVVKHKPPFKFSREGQEFLRDIFNLLFLLPSLKDRQQPKCKSHSSRAAAYDLLVEMVKGSVENYRLIHNWVMAQHMQSHAPYKWDYWPHEDVRAECRFVGLTNLGATCYLASTIQQLYMIPEARQAVFTAKYSEDMKHKTTLLELQKMFTYLMESECKAYNPRPFCKTYTMDKQPLNTGEQKDMTEFFTDLITKIEEMSPELKNTVKSLFGGVITNNVVSLDCEHVSQTAEEFYTVRCQVADMKNIYESLDEVTIKDTLEGDNMYTCSHCGKKVRAEKRACFKKLPRILSFNTMRYTFNMVTMMKEKVNTHFSFPLRLDMTPYTEDFLMGKSERKEGFKEVSDHSKDSESYEYDLIGVTVHTGTADGGHYYSFIRDIVNPHAYKNNKWYLFNDAEVKPFDSAQLASECFGGEMTTKTYDSVTDKFMDFSFEKTHSAYMLFYKRMEPEEENGREYKFDVSSELLEWIWHDNMQFLQDKNIFEHTYFGFMWQLCSCIPSTLPDPKAVSLMTAKLSTSFVLETFIHSKEKPTMLQWIELLTKQFNNSQAACEWFLDRMADDDWWPMQILIKCPNQIVRQMFQRLCIHVIQRLRPVHAHLYLQPGMEDGSDDMDTSVEDIGGRSCVTRFVRTLLLIMEHGVKPHSKHLTEYFAFLYEFAKMGEEESQFLLSLQAISTMVHFYMGTKGPENPQVEVLSEEEGEEEEEEEDILSLAEEKYRPAALEKMIALVALLVEQSRSERHLTLSQTDMAALTGGKGFPFLFQHIRDGINIRQTCNLIFSLCRYNNRLAEHIVSMLFTSIAKLTPEAANPFFKLLTMLMEFAGGPPGMPPFASYILQRIWEVIEYNPSQCLDWLAVQTPRNKLAHSWVLQNMENWVERFLLAHNYPRVRTSAAYLLVSLIPSNSFRQMFRSTRSLHIPTRDLPLSPDTTVVLHQVYNVLLGLLSRAKLYVDAAVHGTTKLVPYFSFMTYCLISKTEKLMFSTYFMDLWNLFQPKLSEPAIATNHNKQALLSFWYNVCADCPENIRLIVQNPVVTKNIAFNYILADHDDQDVVLFNRGMLPAYYGILRLCCEQSPAFTRQLASHQNIQWAFKNLTPHASQYPGAVEELFNLMQLFIAQRPDMREEELEDIKQFKKTTISCYLRCLDGRSCWTTLISAFRILLESDEDRLLVVFNRGLILMTESFNTLHMMYHEATACHVTGDLVELLSIFLSVLKSTRPYLQRKDVKQALIQWQERIEFAHKLLTLLNSYSPPELRNACIDVLKELVLLSPHDFLHTLVPFLQHNHCTYHHSNIPMSLGPYFPCRENIKLIGGKSNIRPPRPELNMCLLPTMVETSKGKDDVYDRMLLDYFFSYHQFIHLLCRVAINCEKFTETLVKLSVLVAYEGLPLHLALFPKLWTELCQTQSAMSKNCIKLLCEDPVFAEYIKCILMDERTFLNNNIVYTFMTHFLLKVQSQVFSEANCANLISTLITNLISQYQNLQSDFSNRVEISKASASLNGDLRALALLLSVHTPKQLNPALIPTLQELLSKCRTCLQQRNSLQEQEAKERKTKDDEGATPIKRRRVSSDEEHTVDSCISDMKTETREVLTPTSTSDNETRDSSIIDPGTEQDLPSPENSSVKEYRMEVPSSFSEDMSNIRSQHAEEQSNNGRYDDCKEFKDLHCSKDSTLAEEESEFPSTSISAVLSDLADLRSCDGQALPSQDPEVALSLSCGHSRGLFSHMQQHDILDTLCRTIESTIHVVTRISGKGNQAAS</w:t>
            </w:r>
          </w:p>
        </w:tc>
      </w:tr>
      <w:tr w:rsidR="00767530" w:rsidRPr="00E340F8" w14:paraId="2FC30D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129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B2F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401|VI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892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RSKPQLLVFLTLFSVLFSQTLAWPLFGAPSALRMGDRIPFEGANEPDQVSLKADTDILQDALAENDTPYYDVSRNVRHADGVFTSDYSRLLGQLSAKKYLESLIGKRVSNSISEDQGPIKRHSDAVFTDNYTRLRKQMAVKKYLNSILNGKRSSEGESPDFLEELEK</w:t>
            </w:r>
          </w:p>
        </w:tc>
      </w:tr>
      <w:tr w:rsidR="00767530" w:rsidRPr="00E340F8" w14:paraId="67F6E1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F862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EC9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692|VEGF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8D2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LSWVHWSLALLLYLHHAKWSQAAPMAEGGGQNHHEVVKFMDVYQRSYCHPIETLVDIFQEYPDEIEYIFKPSCVPLMRCGGCCNDEGLECVPTEESNITMQIMRIKPHQGQHIGEMSFLQHNKCECRPKKDRARQEKKSVRGKGKGQKRKRKKSRYKSWSVYVGARCCLMPWSLPGPHPCGPCSERRKHLFVQDPQTCKCSCKNTDSRCKARQLELNERTCRCDKPRR</w:t>
            </w:r>
          </w:p>
        </w:tc>
      </w:tr>
      <w:tr w:rsidR="00767530" w:rsidRPr="00E340F8" w14:paraId="31F9CC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8CA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CF9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642|VA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9382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FFNLRSNIKKKAMDNGLSLPISRNGSSNNIKDKRSEHNSNSLKGKYRYQPRSTPSKFQLTVSITSLIIIAVLSLYLFISFLSGMGIGVSTQNGRSLLGSSKSSENYKTIDLEDEEYYDYDFEDIDPEVISKFDDGVQHYLISQFGSEVLTPKDDEKYQRELNMLFDSTVEEYDLSNFEGAPNGLETRDHILLCIPLRNAADVLPLMFKHLMNLTYPHELIDLAFLVSDCSEGDTTLDALIAYSRHLQNGTLSQIFQEIDAVIDSQTKGTDKLYLKYMDEGYINRVHQAFSPPFHENYDKPFRSVQIFQKDFGQVIGQGFSDRHAVKVQGIRRKLMGRARNWLTANALKPYHSWVYWRDADVELCPGSVIQDLMSKNYDVIVPNVWRPLPTFLGTEQPYDLNSWMESQEALALAKTLDEDDVIVEGYAEYPTWRVHLAYIRDAEGDPNEAVDLDGVGGVSILAKAKIFRNGVQFPAFTFENHAETEAFGKMAKKMGYRVGGLPHYTIWHIYEPSDDDLKEIASREREKRRQSE</w:t>
            </w:r>
          </w:p>
        </w:tc>
      </w:tr>
      <w:tr w:rsidR="00767530" w:rsidRPr="00E340F8" w14:paraId="663A3C5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470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26D7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40|VAMP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1F98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ASEGGGNDRVRNLQSEVEGVKNIMTQNVERILARGENLEHLRNKTEDLEATSEHFKTTSQKVARKFWWKNVKMIVLICVIVFIIILFIVLFATGAFS</w:t>
            </w:r>
          </w:p>
        </w:tc>
      </w:tr>
      <w:tr w:rsidR="00767530" w:rsidRPr="00E340F8" w14:paraId="670E1A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2904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FC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788|V2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BEF6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VSTVSAVPGLFSPPSSPSNSSQEELLDDRDPLLVRAELALLSTIFVAVALSNGLVLGALIRRGRRGRWAPMHVFISHLCLADLAVALFQVLPQLAWDATDRFHGPDALCRAVKYLQMVGMYASSYMILAMTLDRHRAICRPMLAYRHGGGARWNRPVLVAWAFSLLLSLPQLFIFAQRDVGNGSGVFDCWARFAEPWGLRAYVTWIALMVFVAPALGIAACQVLIFREIHASLVPGPSERAGRRRRGRRTGSPSEGAHVSAAMAKTVRMTLVIVIVYVLCWAPFFLVQLWAAWDPEAPLERPPFVLLMLLASLNSCTNPWIYASFSSSVSSELRSLLCCAQRHTTHSLGPQDESCATASSSLMKDTPS</w:t>
            </w:r>
          </w:p>
        </w:tc>
      </w:tr>
      <w:tr w:rsidR="00767530" w:rsidRPr="00E340F8" w14:paraId="05D3FA2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147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1CF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12|XP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7AA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KRTADGRRRKRGQKTEDNKVARHEESVADDFEDEKQKPRRKSSFPKVSQGKRKRGCSDPGDPTNGAAKKKVAKATAKSKNLKVLKEEALSDGDDFRDSPADCKKAKKHPKSKVVDQGTDEDDSEDDWEEVEELTEPVLDMGENSATSPSDMPVKAVEIEIETPQQAKERERSEKIKMEFETYLRRMMKRFNKEVQENMHKVHLLCLLASGFYRNSICRQPDLLAIGLSIIPIRFTKVPLQDRDAYYLSNLVKWFIGTFTVNADLSASEQDDLQTTLERRIAIYSARDNEELVHIFLLILRALQLLTRLVLSLQPIPLKSAVTKGRKSSKETSVEGPGGSSELSSNSPESHNKPTTSRRIKEEETLSEGRGKATARGKRGTGTAGSRQRRKPSCSEGEEAEQKVQGRPHARKRRVAAKVSYKEESESDGAGSGSDFEPSSGEGQHSSDEDCEPGPRKQKRASAPQRTKAGSKSASKTQRGSQCEPSSFPEASSSSSGCKRGKKVSSGAEEMADRKPAGVDQWLEVYCEPQAKWVCVDCVHGVVGQPVACYKYATKPMTYVVGIDSDGWVRDVTQRYDPAWMTATRKCRVDAEWWAETLRPYRSLLTEREKKEDQEFQAKHLDQPLPTSISTYKNHPLYALKRHLLKFQAIYPETAAVLGYCRGEAVYSRDCVHTLHSRDTWLKQARVVRLGEVPYKMVKGFSNRARKARLSEPQLHDHNDLGLYGHWQTEEYQPPIAVDGKVPRNEFGNVYLFLPSMMPVGCVQMTLPNLNRVARKLGIDCVQAITGFDFHGGYCHPVTDGYIVCEEFRDVLLAAWENEQAIIEKKEKEKKEKRALGNWKLLVRGLLIRERLKLRYGAKSEAAAPHAAGGGLSSDEEEGTSSQAEAARVLAASWPQNREDPEQKSEYTKMTRKRRAAEASHLFPFEKL</w:t>
            </w:r>
          </w:p>
        </w:tc>
      </w:tr>
      <w:tr w:rsidR="00767530" w:rsidRPr="00E340F8" w14:paraId="489FB8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30C2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9C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63|VA0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716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FPELYFNVDNGYLEGLVRGLKAGVLSQADYLNLVQCETLEDLKLHLQSTDYGNFLANEASPLTVSVIDDKLKEKMVVEFRHMRNHAYEPLASFLDFITYSYMIDNVILLITGTLHQRSIAELVPKCHPLGSFEQMEAVNIAQTPAELYNAILVDTPLAAFFQDCISEQDLDEMNIEIIRNTLYKAYLESFYKFCTLLGGTTADAMCPILEFEADRRAFIITINSFGTELSKEDRAKLFPHCGRLYPEGLAQLARADDYEQVKNVADYYPEYKLLFEGAGSNPGDKTLEDRFFEHEVKLNKLAFLNQFHFGVFYAFVKLKEQECRNIVWIAECIAQRHRAKIDNYIPIF</w:t>
            </w:r>
          </w:p>
        </w:tc>
      </w:tr>
      <w:tr w:rsidR="00767530" w:rsidRPr="00E340F8" w14:paraId="44D642D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67FE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89B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80|XP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7DB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IMTMLADHAARQLLDFSQKLDINLLDNVVNCLYHGEGAQQRMAQEVLTHLKEHPDAWTRVDTILEFSQNMNTKYYGLQILENVIKTRWKILPRNQCEGIKKYVVGLIIKTSSDPTCVEKEKVYIGKLNMILVQILKQEWPKHWPTFISDIVGASRTSESLCQNNMVILKLLSEEVFDFSSGQITQVKSKHLKDSMCNEFSQIFQLCQFVMENSQNAPLVHATLETLLRFLNWIPLGYIFETKLISTLIYKFLNVPMFRNVSLKCLTEIAGVSVSQYEEQFVTLFTLTMMQLKQMLPLNTNIRLAYSNGKDDEQNFIQNLSLFLCTFLKEHDQLIEKRLNLRETLMEALHYMLLVSEVEETEIFKICLEYWNHLAAELYRESPFSTSASPLLSGSQHFDVPPRRQLYLPMLFKVRLLMVSRMAKPEEVLVVENDQGEVVREFMKDTDSINLYKNMRETLVYLTHLDYVDTERIMTEKLHNQVNGTEWSWKNLNTLCWAIGSISGAMHEEDEKRFLVTVIKDLLGLCEQKRGKDNKAIIASNIMYIVGQYPRFLRAHWKFLKTVVNKLFEFMHETHDGVQDMACDTFIKIAQKCRRHFVQVQVGEVMPFIDEILNNINTIICDLQPQQVHTFYEAVGYMIGAQTDQTVQEHLIEKYMLLPNQVWDSIIQQATKNVDILKDPETVKQLGSILKTNVRACKAVGHPFVIQLGRIYLDMLNVYKCLSENISAAIQANGEMVTKQPLIRSMRTVKRETLKLISGWVSRSNDPQMVAENFVPPLLDAVLIDYQRNVPAAREPEVLSTMAIIVNKLGGHITAEIPQIFDAVFECTLNMINKDFEEYPEHRTNFFLLLQAVNSHCFPAFLAIPPTQFKLVLDSIIWAFKHTMRNVADTGLQILFTLLQNVAQEEAAAQSFYQTYFCDILQHIFSVVTDTSHTAGLTMHASILAYMFNLVEEGKISTSLNPGNPVNNQIFLQEYVANLLKSAFPHLQDAQVKLFVTGLFSLNQDIPAFKEHLRDFLVQIKEFAGEDTSDLFLEEREIALRQADEEKHKRQMSVPGIFNPHEIPEEMCD</w:t>
            </w:r>
          </w:p>
        </w:tc>
      </w:tr>
      <w:tr w:rsidR="00767530" w:rsidRPr="00E340F8" w14:paraId="5BBE10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D04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A8FB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8VSZ2|XANA_EM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CA02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ITVKPLTPPAGSAIDFGAVITDVDLEHLTDGDFSTIRSALYTHLVVVLKNQHQLTPKAQYELTRRFDPSATQYGHGKTLDAKRSILHPDLKTIPHQPQVQVIGHGFIDSYEGLENITLKHPHHRTFHRDPIPQEDDYDSTRFYRWHIDAALYGLNPPIVTTLLAVKVPGGRRQTVRYDDGSGETMDVPLGTTAFASGERMFELLSEEDKEFALSSRVEYAPHPYIWMSPARSLPTGLGLHSDDLELPLSELPPIDESAIQILPMVWKNPATGKPALQIHPSAVRKIHCGDGTVIDDLKKVREIAYKLQRPAISPQYVYAHDWEEGDLVLFHNRGVLHSVVGAFGEGEVRLFRQCNLAAGEGVVPYRE</w:t>
            </w:r>
          </w:p>
        </w:tc>
      </w:tr>
      <w:tr w:rsidR="00767530" w:rsidRPr="00E340F8" w14:paraId="33A4F4C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9D4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17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335|WAG13_TROW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480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LGGKPDLRPCHPPCHYIPRPKPR</w:t>
            </w:r>
          </w:p>
        </w:tc>
      </w:tr>
      <w:tr w:rsidR="00767530" w:rsidRPr="00E340F8" w14:paraId="0813D9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500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089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43|XRC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1B4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AFHRAESGTELLARLEGRSSLKEIEPNLFADEDSPVHGDILEFHGPEGTGKTEMLYHLTARCILPKSEGGLEVEVLFIDTDYHFDMLRLVTILEHRLSQSSEEIIKYCLGRFFLVYCSSSTHLLLTLYSLESMFCSHPSLCLLILDSLSAFYWIDRVNGGESVNLQESTLRKCSQCLEKLVNDYRLVLFATTQTIMQKASSSSEEPSHASRRLCDVDIDYRPYLCKAWQQLVKHRMFFSKQDDSQSSNQFSLVSRCLKSNSLKKHFFIIGESGVEFC</w:t>
            </w:r>
          </w:p>
        </w:tc>
      </w:tr>
      <w:tr w:rsidR="00767530" w:rsidRPr="00E340F8" w14:paraId="7550532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EC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115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M389|WAS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2667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ETLSPDWEFDRVDDGSQKIHAEVQLKNYGKFLEEYTSQLRRIEDALDDSIGDVWDFNLDPIALKLLPYEQSSLLELIKTENKVLNKVITVYAALCCEIKKLKYEAETKFYNGLLFYGEGATDASMVEGDCQIQMGRFISFLQELSCFVTRCYEVVMNVVHQLAALYISNKIAPKIIETTGVHFQTMYEHLGELLTVLLTLDEIIDNHITLKDHWTMYKRLLKSVHHNPSKFGIQEEKLKPFEKFLLKLEGQLLDGMIFQACIEQQFDSLNGGVSVSKNSTFAEEFAHSIRSIFANVEAKLGEPSEIDQRDKYVGICGLFVLHFQIFRTIDKKFYKSLLDICKKVPAITLTANIIWFPDNFLIQKIPAAAKLLDRKSLQAIKIHRDTFLQQKAQSLTKDVQSYYVFVSSWMMKMESILSKEQRMDKFAEDLTNRCNVFIQGFLYAYSISTIIKTTMNLYMSMQKPMTKTSVKALCRLVELLKAIEHMFYRRSMVVADSVSHITQHLQHQALHSISVAKKRVISDKKYSEQRLDVLSALVLAENTLNGPSTKQRRLIVSLALSVGTQMKTFKDEELFPLQVVMKKLDLISELRERVQTQCDCCFLYWHRAVFPIYLDDVYENAVDAARLHYMFSALRDCVPAMMHARHLESYEILLDCYDKEIMEILNEHLLDKLCKEIEKDLRLSVHTHLKLDDRNPFKVGMKDLALFFSLNPIRFFNRFIDIRAYVTHYLDKTFYNLTTVALHDWATYSEMRNLATQRYGLVMTEAHLPSQTLEQGLDVLEIMRNIHIFVSRYLYNLNNQIFIERTSNNKHLNTINIRHIANSIRTHGTGIMNTTVNFTYQFLKKKFYIFSQFMYDEHIKSRLIKDIRFFREIKDQNDHKYPFDRAEKFNRGIRKLGVTPEGQSYLDQFRQLISQIGNAMGYVRMIRSGGLHCSSNAIRFVPDLEDIVNFEELVKEEGLAEETLKAARHLDSVLSDHTRNSAEGTEYFKMLVDVFAPEFRRPKNIHLRNFYIIVPPLTLNFVEHSISCKEKLNKKNKIGAAFTDDGFAMGVAYILKLLDQYREFDSLHWFQSVREKYLKEIRAVAKQQNVQSASQDEKLLQTMNLTQKRLDVYLQEFELLYFSLSSARIFFRADKTAAEENQEKKEKEEETKTSNGDLSDSTVSADPVVK</w:t>
            </w:r>
          </w:p>
        </w:tc>
      </w:tr>
      <w:tr w:rsidR="00767530" w:rsidRPr="00E340F8" w14:paraId="20C7156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93E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69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5K2|WAP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392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RFGKTYSRKGGNGSSKFDEVFSNKRTTLSTKWGETTFMAKLGQKRPNFKPDIQEIPKKPKVEEESTGDPFGFDSDDESLPVSSKNLAQVKCSSYSESSEAAQLEEVTSVLEANSKISHVVVEDTVVSDKCFPLEDTLLGKEKSTNRIVEDDASISSCNKLITSDKVENFHEEHEKNSHHIHKNADDSTKKPNAETTVASEIKETNDTWNSQFGKRPESPSEISPIKGSVRTGLFEWDNDFEDIRSEDCILSLDSDPLLEMKDDDFKNRLENLNEAIEEDIVQSVLRPTNCRTYCRANKTKSSQGASNFDKLMDGTSQALAKANSESSKDGLNQAKKGGVSCGTSFRGTVGRTRDYTVLHPSCLSVCNVTIQDTMERSMDEFTASTPADLGEAGRLRKKADIATSKTTTRFRPSNTKSKKDVKLEFFGFEDHETGGDEGGSGSSNYKIKYFGFDDLSESEDDEDDDCQVERKTSKKRTKTAPSPSLQPPPESNDNSQDSQSGTNNAENLDFTEDLPGVPESVKKPINKQGDKSKENTRKIFSGPKRSPTKAVYNARHWNHPDSEELPGPPVVKPQSVTVRLSSKEPNQKDDGVFKAPAPPSKVIKTVTIPTQPYQDIVTALKCRREDKELYTVVQHVKHFNDVVEFGENQEFTDDIEYLLSGLKSTQPLNTRCLSVISLATKCAMPSFRMHLRAHGMVAMVFKTLDDSQHHQNLSLCTAALMYILSRDRLNMDLDRASLDLMIRLLELEQDASSAKLLNEKDMNKIKEKIRRLCETVHNKHLDLENITTGHLAMETLLSLTSKRAGDWFKEELRLLGGLDHIVDKVKECVDHLSRDEDEEKLVASLWGAERCLRVLESVTVHNPENQSYLIAYKDSQLIVSSAKALQHCEELIQQYNRAEDSICLADSKPLPHQNVTNHVGKAVEDCMRAIIGVLLNLTNDNEWGSTKTGEQDGLIGTALNCVLQVPKYLPQEQRFDIRVLGLGLLINLVEYSARNRHCLVNMETSCSFDSSICSGEGDDSLRIGGQVHAVQALVQLFLERERAAQLAESKTDELIKDAPTTQHDKSGEWQETSGEIQWVSTEKTDGTEEKHKKEEEDEELDLNKALQHAGKHMEDCIVASYTALLLGCLCQESPINVTTVREYLPEGDFSIMTEMLKKFLSFMNLTCAVGTTGQKSISRVIEYLEHC</w:t>
            </w:r>
          </w:p>
        </w:tc>
      </w:tr>
      <w:tr w:rsidR="00767530" w:rsidRPr="00E340F8" w14:paraId="0129CC8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8D3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498A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H6|WDR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B4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YTVNFKVSARTLTGALNAHNKAAVDWGWQGLIAYGCHSLVVVIDSITAQTLQVLEKHKADVVKVKWARENYHHNIGSPYCLRLASADVNGKIIVWDVAAGVAQCEIQEHAKPIQDVQWLWNQDASRDLLLAIHPPNYIVLWNADTGTKLWKKSYADNILSFSFDPFDPSHLTLLTSEGIVFISDFSPSKPPSGPGKKVYISSPHSSPAHNKLATATGAKKALNKVKILITQEKPSAEFITLNDCLQLAYLPSKRNHMLLLYPREILILDLEVNQTVGVIAIERTGVPFLQVIPCFQRDGLFCLHENGCITLRVRRSYNNIFTTSNEEPDPDPVQELTYDLRSQCDAIRVTKTVRPFSMVCCPVNENAAALVVSDGRVMIWELKSAVCNRNSRNSSSGVSPLYSPVSFCGIPVGVLQNKLPDLSLDNMIGQSAIAGEEHPRGSILREVHLKFLLTGLLSGLPAPQFAIRMCPPLTTKNIKMYQPLLAVGTSNGSVLVYHLTSGLLHKELSIHSCEVKGIEWTSLTSFLSFATSTPNNMGLVRNELQLVDLPTGRSIAFRGERGNDESAIEMIKVSHLKQYLAVVFRDKPLELWDVRTCTLLREMSKNFPTITALEWSPSHNLKSLRKKQLATREAMARQTVVSDTELSIVESSVISLLQEAESKSELSQNISAREHFVFTDIDGQVYHLTVEGNSVKDSARIPPDGSMGSITCIAWKGDTLVLGDMDGNLNFWDLKGRVSRGIPTHRSWVRKIRFAPGKGNQKLIAMYNDGAEVWDTKEVQMVSSLRSGRNVTFRILDVDWCTSDKVILASDDGCIRVLEMSMKSACFRMDEQELTEPVWCPYLLVPRASLALKAFLLHQPWNGQYSLDISHVDYPENEEIKNLLQEQLNSLSNDIKKLLLDPEFTLLQRCLLVSRLYGDESELHFWTVAAHYLHSLSQEKSASTTAPKEAAPRDKLSNPLDICYDVLCENAYFQKFQLERVNLQEVKRSTYDHTRKCTDQLLLLGQTDRAVQLLLETSADNQHYYCDSLKACLVTTVTSSGPSQSTIKLVATNMIANGKLAEGVQLLCLIDKAADACRYLQTYGEWNRAAWLAKVRLNPEECADVLRRWVDHLCSPQVNQKSKALLVLLSLGCFFSVAETLHSMRYFDRAALFVEACLKYGAFEVTEDTEKLITAIYADYARSLKNLGFKQGAVLFASKAGAAGKDLLNELESPKEEPIEE</w:t>
            </w:r>
          </w:p>
        </w:tc>
      </w:tr>
      <w:tr w:rsidR="00767530" w:rsidRPr="00E340F8" w14:paraId="606EDB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7A2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50F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107|WASL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CDF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GQQQPPPPRRVTNVGSLLLTPQENESLFTFLGKKCVTMSSAVVQLYAADRNCMWSKKCSGVACLVKDNPQRSYFLRIFDIKDGKLLWEQELYNNFVYNSPRGYFHTFAGDTCQVALNFANEEEAKKFRKAVTDLLGRRQRKSEKRRDPPNGPNLPMATVDIKNPEITTNRFYGPQINNISHTKEKKKGKAKKKRLTKADIGTPSNFQHIGHVGWDPNTGFDLNNLDPELKNLFDMCGISEAQLKDRETSKVIYDFIEKTGGVEAVKNELRRQAPPPPPPSRGGPPPPPPPPHSSGPPPPPARGRGAPPPPPSRAPTAAPPPPPPSRPGVGAPPPPPNRMYPPPLPALPSSAPSGPPPPPPPLSVSGSVAPPPPPPPPPPPGPPPPPGLPSDGDHQVPTPAGSKAALLDQIREGAQLKKVEQNSRPVSCSGRDALLDQIRQGIQLKSVTDAPESTPPAPAPTSGIVGALMEVMQKRSKAIHSSDEDEDEDDDEDFEDDDEWED</w:t>
            </w:r>
          </w:p>
        </w:tc>
      </w:tr>
      <w:tr w:rsidR="00767530" w:rsidRPr="00E340F8" w14:paraId="7B96E1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FA3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65D9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11|X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7C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PASVLASVFLFVAETTAALSLSSTYRSGGDRMWQALTLLFSLLPCALVQLTLLFVHRDLSRDRPLVLLLHLLQLGPLFRCFEVFCIYFQSGNNEEPYVSITKKRQMPKNGLSEEIEKEVGQAEGKLITHRSAFSRASVIQAFLGSAPQLTLQLYISVMQQDVTVGRSLLMTISLLSIVYGALRCNILAIKIKYDEYEVKVKPLAYVCIFLWRSFEIATRVVVLVLFTSVLKTWVVVIILINFFSFFLYPWILFWCSGSPFPENIEKALSRVGTTIVLCFLTLLYTGINMFCWSAVQLKIDSPDLISKSHNWYQLLVYYMIRFIENAILLLLWYLFKTDIYMYVCAPLLVLQLLIGYCTAILFMLVFYQFFHPCKKLFSSSVSEGFQRWLRCFCWACRQQKPCEPIGKEDLQSSRDRDETPSSSKTSPEPGQFLNAEDLCSA</w:t>
            </w:r>
          </w:p>
        </w:tc>
      </w:tr>
      <w:tr w:rsidR="00767530" w:rsidRPr="00E340F8" w14:paraId="23C74C3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52D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8A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D5|WBP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D50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RSTSSTKSGKFMNPTDQARKEARKRELKKNKKQRMMVRAAVLKMKDPKQIIRDMEKLDEMEFNPVQQPQLNEKVLKDKRKKLRETFERILRLYEKENPDIYKELRKLEVEYEQKRAQLSQYFDAVKNAQHVEVESIPLPDMPHAPSNILIQDIPLPGAQPPSILKKTSAYGPPARAVSILPLLGHGVPRLPPGRKPPGPPPGPPPPQVLQMYGRKVGFALDLPPRRRDEDMLYSPELAQRGHDDDMSSTSEDDGYPEDMDQDKHDDSTEDSDTDRSDAESDGDEFGHREDSERDNTEEKKSGLSVRFADMPGKSRKKKKNMKELTPLQAMMLRMAGQEIPEEGREVEEFSEEEDADDSDDSEAEKQSQKQHKDDGHSDSTAAASSQQQAPPQSAPASQIQAPPMPGPPPLGPPPAPPLRPPGPPTGLPPGPPPGAPPFLRPPGMPGIRGPLPRLLPPGPPPGRPPGPPPGPPPGLPPGPPPRGPPPRLPPPAPPGIPPPRPGMMRPPLVPPLGPAPPGLFPPAPLPNPGVLSAPPSLIQRPKADDASAATIEKKATATISAKPQITNPKAEVTRFVPTALRVRRENKGATAVPQRRSEDDSAVPVAKAAPRSGPSVAVSVQTKDDVYEAFMKEMEGLL</w:t>
            </w:r>
          </w:p>
        </w:tc>
      </w:tr>
      <w:tr w:rsidR="00767530" w:rsidRPr="00E340F8" w14:paraId="2CD4C2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C3F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B1F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AP3|WAT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6C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NTDNRRSLWGVPEKLQLHIAMLTLQFGYAGFHVVSRAALNMGISKLVFPVYRNIIALLLLLPFAYFLEKKERPAITLNFLIQFFFLALIGITANQGFYLLGLDNTSPTFASSMQNSVPAITFLMAALLRIEKVRINRRDGISKILGTALCVAGASVITLYKGPTIYTPASHLHAHLLTTNSAVLAPLGNAAPKNWTLGCIYLIGHCLSWSGWLVFQAPVLKSYPARLSVTSYTCFFGIIQFLIIAAFCERDSQAWVFHSGWELFTILYAGIVASGIAFAVQIWCIDRGGPVFVAVYQPVQTLVVAIMASIALGEEFYLGGIIGAVLIIAGLYFVLYGKSEERKFAALEKAAIQSSAEHGIERAPVSRNSIKSSITTPLLHQSTDNV</w:t>
            </w:r>
          </w:p>
        </w:tc>
      </w:tr>
      <w:tr w:rsidR="00767530" w:rsidRPr="00E340F8" w14:paraId="3CB4CC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412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9A6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53|WT1_SMI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60D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VPPPVYGCHTPTDSCTGSQALLLRTPYNSDNLYQMTSQLECMTWNQMNLGATLKGHTTGYENDNHTTPILCGAQYRIHTHGVFRGIQDVRRVPGVAPTIVRSATETNEKRPFMCAYPGCNKRYFKLSHLQMHSRKHTGEKPYQCDFKDCERRFSRSDQLKRHQRRHTGVKPFQCKTCQRKFSRSDHLKTHTRTHTGKTSEKPFSCRWPSCQKKFARSDELVRHHNMHQRNMTKLQLTL</w:t>
            </w:r>
          </w:p>
        </w:tc>
      </w:tr>
      <w:tr w:rsidR="00767530" w:rsidRPr="00E340F8" w14:paraId="773F33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87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58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52|WN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DE6E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PLGGIWLWLPLLLTWLTPEVSSSWWYMRATGGSSRVMCDNVPGLVSRQRQLCHRHPDVMRAIGLGVAEWTAECQHQFRQHRWNCNTLDRDHSLFGRVLLRSSRESAFVYAISSAGVVFAITRACSQGELKSCSCDPKKKGSAKDSKGTFDWGGCSDNIDYGIKFARAFVDAKERKGKDARALMNLHNNRAGRKAVKRFLKQECKCHGVSGSCTLRTCWLAMADFRKTGDYLWRKYNGAIQVVMNQDGTGFTVANKRFKKPTKNDLVYFENSPDYCIRDREAGSLGTAGRVCNLTSRGMDSCEVMCCGRGYDTSHVTRMTKCECKFHWCCAVRCQDCLEALDVHTCKAPKSADWATPT</w:t>
            </w:r>
          </w:p>
        </w:tc>
      </w:tr>
      <w:tr w:rsidR="00767530" w:rsidRPr="00E340F8" w14:paraId="74324D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9A1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25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84|WIPI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88AB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QPLRGVTSLRFNQDQSCFCCAMETGVRIYNVEPLMEKGHLDHEQVGSMGLVEMLHRSNLLALVGGGSSPKFSEISVLIWDDAREGKDSKEKLVLEFTFTKPVLSVRMRHDKIVIVLKNRIYVYSFPDNPRKLFEFDTRDNPKGLCDLCPSLEKQLLVFPGHKCGSLQLVDLASTKPGTSSAPFTINAHQSDIACVSLNQPGTVVASASQKGTLIRLFDTQSKEKLVELRRGTDPATLYCINFSHDSSFLCASSDKGTVHIFALKDTRLNRRSALARVGKVGPMIGQYVDSQWSLASFTVPAESACICAFGRNTSKNVNSVIAICVDGTFHKYVFTPDGNCNREAFDVYLDICDDDDF</w:t>
            </w:r>
          </w:p>
        </w:tc>
      </w:tr>
      <w:tr w:rsidR="00767530" w:rsidRPr="00E340F8" w14:paraId="1F578F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D60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11C3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D3|VTC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FF9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GQILFWSIISIIIILAGAIALIIGFGISGRHSITVTTVASAGNIGEDGILSCTFEPDIKLSDIVIQWLKEGVLGLVHEFKEGKDELSEQDEMFRGRTAVFADQVIVGNASLRLKNVQLTDAGTYKCYIITSKGKGNANLEYKTGAFSMPEVNVDYNASSETLRCEAPRWFPQPTVVWASQVDQGANFSEVSNTSFELNSENVTMKVVSVLYNVTINNTYSCMIENDIAKATGDIKVTESEIKRRSHLQLLNSKASLCVSSFFAISWALLPLSPYLMLK</w:t>
            </w:r>
          </w:p>
        </w:tc>
      </w:tr>
      <w:tr w:rsidR="00767530" w:rsidRPr="00E340F8" w14:paraId="602A0CA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1A1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AB9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XU0|WRI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53D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GPEDDPFLSQLHQVQCPVCQQMMPAAHINSHLDRCLLLHPAGHAEPAAGSHRAGERAKGPSPPGAKRRRLSESSALKQPATPTAAESSEGEGEEGDDGGETESRESYDAPPTPSGARLIPDFPVARSSSPARKGMGKRPAAAAAAGSASPRSWDEAEAQEEEEAGVDGDGDADVDGEDDPGHWDADAADASFGVSAGRAHPRALAAEEIRQMLEGKPLADKMRPDTLQDYIGQSRAVGQETLLRSLLEANEIPSLILWGPPGCGKTTLAHIIANNSKKHSIRFVTLSATNAKTNDVRDVIKQAQNEKSFFKRKTILFIDEIHRFNKSQQDTFLPHVECGTITLIGATTENPSFQVNAALLSRCRVIVLEKLPVEAMVTILMRAINSLGIHVLDSSRPTDPLSHSSNCSSEPSVFIEDKAVDTLAYLSDGDARTGLNGLQLAVLARLSSRKVFCKKSGQTYSPSRVLITENDVKEGLQRSHILYDRAGEEHYNCISALHKAMRGSDQNASLYWLARMLEGGEDPLYVARRLVRFASEDIGLADPSALAQAVAAYQGCHFIGMPECEVLLAQCVVYFARAPKSIEVYSAYNNVKACLRSHQGPLPPVPLHLRNAPTRLMKDLGYGKGYKYNPMYSEPVDQDYLPEELRGVDFFKQRRC</w:t>
            </w:r>
          </w:p>
        </w:tc>
      </w:tr>
      <w:tr w:rsidR="00767530" w:rsidRPr="00E340F8" w14:paraId="50DE2F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4E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A97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P5|VTC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408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GQIIFWSIINIIIILAGAIALIIGFGISGKHFITVTTFTSAGNIGEDGTLSCTFEPDIKLNGIVIQWLKEGIKGLVHEFKEGKDDLSQQHEMFRGRTAVFADQVVVGNASLRLKNVQLTDAGTYTCYIRTSKGKGNANLEYKTGAFSMPEINVDYNASSESLRCEAPRWFPQPTVAWASQVDQGANFSEVSNTSFELNSENVTMKVVSVLYNVTINNTYSCMIENDIAKATGDIKVTDSEVKRRSQLQLLNSGPSPCVFSSAFVAGWALLSLSCCLMLR</w:t>
            </w:r>
          </w:p>
        </w:tc>
      </w:tr>
      <w:tr w:rsidR="00767530" w:rsidRPr="00E340F8" w14:paraId="49C2D5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A4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4D9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63|VR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CA2A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FCPDCGKSIQAAFKFCPYCGNSLPVEEHVGSQTFVNPHVSSFQGSKRGLNSSFETSPKKVKWSSTVTSPRLSLFSDGDSSESEDTLSSSERSKGSGSRPPTPKSSPQKTRKSPQVTRGSPQKTSCSPQKTRQSPQTLKRSRVTTSLEALPTGTVLTDKSGRQWKLKSFQTRDNQGILYEAAPTSTLTCDSGPQKQKFSLKLDAKDGRLFNEQNFFQRAAKPLQVNKWKKLYSTPLLAIPTCMGFGVHQDKYRFLVLPSLGRSLQSALDVSPKHVLSERSVLQVACRLLDALEFLHENEYVHGNVTAENIFVDPEDQSQVTLAGYGFAFRYCPSGKHVAYVEGSRSPHEGDLEFISMDLHKGCGPSRRSDLQSLGYCMLKWLYGFLPWTNCLPNTEDIMKQKQKFVDKPGPFVGPCGHWIRPSETLQKYLKVVMALTYEEKPPYAMLRNNLEALLQDLRVSPYDPIGLPMVP</w:t>
            </w:r>
          </w:p>
        </w:tc>
      </w:tr>
      <w:tr w:rsidR="00767530" w:rsidRPr="00E340F8" w14:paraId="74EB0B3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52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E18A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087|XPF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9A6A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CAENAAKGTENERPKEVEASADTVPQVEEGVEEYLKRKNMVLLDYEKQMFLDLVEADGLLVCAKGLSYDRVVISILKAYSDSGNLVLVINSSDWEEQYYKSKIEPKYVHEVASTATERERVYLEGGLQFISTRILVVDLLKQRIPIELISGIIVLRAHTIIESCQEAFALRLFRQKNKTGFVKAFSSSPEAFTIGYSHVERTMRNLFVKHLYIWPRFHESVRTVLQPWKIQSIEMHVPISQNITSIQSHILEIMNFLVQEIKRINRTVDMEAVTVENCVTKSFHKILQAQLDCIWHQLNSQTKLIVADLKILRSLMISTMYHDAVSAYAFMKRYRSTEYALSNSGWTLLDAAEQIFKLSRQRVFNGQQEFEPEPCPKWQTLTDLLTKEIPGDMRRSRRSEQQPKVLILCQDARTCHQLKQYLTQGGPRFLLQQALQHEVPVGKLSDNYAKESQTRSAPPKNVSSNKELRREEVSGSQPPLAGMDELAQLLSESETEGQHFEESYMLTMTQPVEVGPAAIDIKPDPDVSIFETIPELEQFDVTAALASVPHQPYICLQTFKTEREGSMALEHMLEQLQPHYVVMYNMNVTAIRQLEVFEARRRLPPADRMKVYFLIHARTVEEQAYLTSLRREKAAFEFIIDTKSKMVIPKYQDGKTDEAFLLLKTYDDEPTDENAKSRQAGGQAPQATKETPKVIVDMREFRSDLPCLIHKRGLEVLPLTITIGDYILTPDICVERKSISDLIGSLNSGRLYNQCVQMQRHYAKPILLIEFDQNKPFHLQGKFMLSQQTSMANADIVQKLQLLTLHFPKLRLIWSPSPYATAQLFEELKLGKPEPDPQTAAALGSDEPTAGEQLHFNSGIYDFLLRLPGVHTRNIHGLLRKGGSLRQLLLRSQKELEELLQSQESAKLLYDILHVAHLPEKDEVTGSTALLAASKQFGAGSHNRFRMAAAASRRGRR</w:t>
            </w:r>
          </w:p>
        </w:tc>
      </w:tr>
      <w:tr w:rsidR="00767530" w:rsidRPr="00E340F8" w14:paraId="08A4CA2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1A2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F95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PK6|WNK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9FD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PRNTETGVHMSQTEADLALRPSPSLTSMGPTRLGPPPRRVRRFSGKAEPRPRSSRPSRRSSVDLGLLSSWSQPASLLPEPPDPPDSAGPMRSPPSNSKEHPEGTWTGAAPVKAADSACPELTVSSGGPGSREPPRVPDAAARERRREQEEKEDTETQAVATSPDGRYLKFDIEIGRGSFKTVYRGLDTDTTVEVAWCELQTRKLSRAERQRFSEEVEMLKGLQHPNIVRFYDSWKSVLRGQVCIVLVTELMTSGTLKTYLRRFREMKPRVLQRWSRQILRGLHFLHSRVPPILHRDLKCDNVFITGPSGSVKIGDLGLATLKRASFAKSVIGTPEFMAPEMYEEKYDEAVDVYAFGMCMLEMATSEYPYSECQNAAQIYRKVTSGTKPNSFYKVKMPEVKEIIEGCIRTDKNERFTIQDLLTHAFFREERGVHVELAEEDDGEKPGLKLWLRMEDARRGGRPRDNQAIEFLFQLGRDAAEEVAQEMVALGLVCEADYQPVARAVRERVAAIQRKREKLRKARELEVLPPDSGPPPATVSMTPGPPSAFPPEPEEPEADQHQSFLFRHASYSSTTSDCETDGYLSSSGFLDASDPALQPPGGMPSSPAEPHLCLPSGFALSIPRSGPGSDFSPGDSYASDAASGLSDMGEGGQMRKNPVKTLRRRPRSRLRVTSVSDQSDRVVECQLQTHNSKMVTFRFDLDGDSPEEIAAAMVYNEFILPSERDGFLSRIREIIQRVETLLKRDAGPSEATEDALSPQEEPAAMPALPGPSDAELQRSISPEQRSWAAFSTSPSSPGTPLSPGTPFSPGTPPVFPCPIFPITSPSCHPYPFSQVSSNPCPQAPSSLLPSSSGASQVPFPSPSLPTSSPLPFSPSYPQVPLHPASLPTCPSPPPLPSTTAAPLLSLASAFSLAVMTVAQSLLSPSPGLLSQSPPAPPGPLPSMPLPLASCDQESLSAQTAETENEASRNPAQPLLGDARLAPISEEGKPQLVGRFQVTSSKEPAEPPLQPASPTLSRSLKLPTPQLTSESSDTEDSAAGGPETREALAESDRAAEGLGVAIDEEKDEGKEPQIGGSSPILSQPSPVWMNYSYSSLCLSSEESESSGEDEEFWAELQNLRQKHLSEVEALQTLQKKEIEDLYSRLGKQPPPGIVAPAAMLSCRQRRLSKGSFPTSRRNSLQRSDLPGPGIMRRNSLSGSSTGSQEQRASKGVTFAGDVGRM</w:t>
            </w:r>
          </w:p>
        </w:tc>
      </w:tr>
      <w:tr w:rsidR="00767530" w:rsidRPr="00E340F8" w14:paraId="6C275B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EC7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A077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200|VTI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128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AASSEHFEKLHEIFRGLLEDLQGVPERLLGTAGTEEKKKLVRDFDEKQQEANETLAEMEEELRYAPLTFRNSMMSKLRNYRKDLAKLHREVRSTPLTATPGGRGDLKFGTYTLENEHLNRLQSQRALLLQGTESLNRATQSIERSHRIAAETDQIGSEIIEELGEQRDQLERTKSRLVNTNENLSKSRKILRSMSRKVITNKLLLSVIIVLELAILVGLVYYKFFRHH</w:t>
            </w:r>
          </w:p>
        </w:tc>
      </w:tr>
      <w:tr w:rsidR="00767530" w:rsidRPr="00E340F8" w14:paraId="609B17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880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53D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CU5|WNK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A6F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MEISSASDDSIAYVETDPSGRYGRFREVLGKGAMKTVYKAFDQVLGMEVAWNQVKLNEVFRSPEPLQRLYSEVHLLKNLNHESIIRYCTSWIDVNRRTFNFITELFTSGTLREYRRKYQKVDIRAIKSWARQILNGLAYLHGHDPPVIHRDLKCDNIFVNGHLGQVKIGDLGLAAILRGSQNAHSVIGTPEFMAPELYEEDYNELVDIYSFGMCVLEMLTGEYPYSECTNPAQIYKKVTSGKLPDSFHLIQHTEAQRFVGKCLETVSRRLPAKELLADPFLAATDERDLAPLFRLPQQLAIQNLAANGTVVEHLPSTTDPTRTTDMSITGKMNSEDHTIFLQVQILDGDGHMRNIQFPFNILSDTPLEVALEMVKELEITDWDPLEIAAMIENEISLLVPNWRANDSSIRHESFGHEDDEDNGDTEGRTRLFSSASSSHDSPVAVRENNDDSSNDVIPDMDDGNRSSNRLLNSSTYHYSPAIDDDQNQQQRRRVRLQQKMRSLVDTRTQVLHRSLMELINKRRGRGFDPNTNELQPQPSSTDFIRRC</w:t>
            </w:r>
          </w:p>
        </w:tc>
      </w:tr>
      <w:tr w:rsidR="00767530" w:rsidRPr="00E340F8" w14:paraId="3DF0912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D09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3FA5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W9|WHR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B3A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QLDGLSVSSSSTGSLGSAAAAAGGGGGAGLRLLSANVRQLHQALTALLSEPEREQFTHCLNAYHARRNVFDLVRTLRVLLDSPVKRRLLPMLRLVIPRSDQLLFDQYTAEGLYLPATTPYRQPAWAAPDGAGPGEVRLVSLRRAKAHEGLGFSIRGGSEHGVGIYVSLVEPGSLAEKEGLRVGDQILRVNDKSLARVTHAEAVKALKGSKKLVLSVYSAGRIPGGYVTNHIYTWVDPQGRSTSPPSSLPHGSTLRQHEDDRRSALHLLQSGDEKKVNLVLGDGRSLGLTIRGGAEYGLGIYITGVDPGSEAESSGLKVGDQILEVNGRSFLSILHDEAVKLLKSSRHLILTVKDVGRLPHARTTVDQTKWIASSRIGESITNSAGFPGDLTEEGTNKPGFYKGPAGSQVTLSSLGNQTRALLDDQARHLLTEQERATMMYYLDQYRGGTISVEALVMALFELLNTHAKFSLLSEVRGIISPQDLDRFDHLVLRREIESMKARQPPGPGVGDTYSMVSYSDTGSSTGSHGTSTTVSSARERLLWLIDLMENTLDLEGTCETTQGSTNALPDVSVDDVRSPSEDLPGIKPPPPPPPLAQGHDRLLGQTRKPVREDSAPLSSAAHSGIVFSAPRNRSPPPPPGIAPTPTPGPSSARDSPSSPIYASISHANPSSRKPLDTHLALVNQHPIGPFPRVQSPPHLKSPPAEAPGAGACLPPPSPSEHADAMGANQHFVLVEVHRPDSEPDVNEVRALPQTRTASTLSQLSDSGQTLSEDSGVDAGETEASTSGRGRQTANTKNKNGKELPQTERTTEGANKPPGLLEPTSTLIRVRKSAATLGIAIEGGANTRQPLPRIVTIQRGGSAHNCGQLKVGHVILEVNGQTLRGKEHREAARVIAEAFKTKERDYIDFLVTEFNVML</w:t>
            </w:r>
          </w:p>
        </w:tc>
      </w:tr>
      <w:tr w:rsidR="00767530" w:rsidRPr="00E340F8" w14:paraId="7AC917F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FE4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07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94|YD2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F9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QHGSAYASVTSKEVPSNQDPLAVSASNLPEFDRDSTKVNSQEETTPGTSAVPENHHHVSPQPASVPPPQNGQYQQHGMMTPNKAMASNWAHYQQPSMMTCSHYQTSPAYYQPDPHYPLPQYIPPLSTSSPDPIDSQDQHSEVPQAKTKVRNNVLPPHTLTSEENFSTWVKFYIRFLKNSNLGDIIPNDQGEIKRQMTYEEHAYIYNTFQAFAPFHLLPTWVKQILEINYSDILTVLCKSVSKMQTNNQELKDWIALANLEYNGSTSADTFEITVSTIIQRLKENNINVSDRLACQLILKGLSGDFKYLRNQYRTKTNMKLSQLFAEIQLIYDENKIMNLNKPSQYKQHSEYKNVSRTSPNTTNTKVTTRNYHRTNSSKPRAAKAHNIATSSKFSRVNSDHINESTVSSQYLSDDNELSLGQQQKESKPTR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NNQTKLDQFDYDTLTFDDDLNRLTAHNQSFIEQNETEQSYDQNTESDHDYQSEIEINSDPLVNDFSSQSLNPLQLDKEPVQKVRAPKEVDADISEYNILPSTIRSRTPHIINKESTEMGGTIESDTTSPRHSSTFTARNQKRPGSPNDMIDLTSQDRVNYGLENIKTTRLGGTEEPYIQRNSDTNIKYRTTNSTPSIDDRSSNSESTTPIISIETKAVCDNTPSIDTDPPEYRSSDHATPNIMPDKSSKNVTADSILDDLPLPDLTHKSPTDTSDVA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G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190B68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A8BD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6DB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Y1|YJJ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607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WDWIFFDADETLFTFDSFTGLQRMFLDYSVTFTAEDFQDYQAVNKPLWVDYQNGAITSLQLQHGRFESWAERLNVEPGKLNEAFINAMAEICTPLPGAVSLLNAIRGNAKIGIITNGFSALQQVRLERTGLRDYFDLLVISEEVGVAKPNKKIFDYALEQAGNPDRSRVLMVGDTAESDILGGINAGLATCWLNAHHREQPEGIAPTWTVSSLHELEQLLCKH</w:t>
            </w:r>
          </w:p>
        </w:tc>
      </w:tr>
      <w:tr w:rsidR="00767530" w:rsidRPr="00E340F8" w14:paraId="1C6D5B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B4A3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E419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V17|ZNR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9F0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KQSTAARSRGPFPGVSTDDSAVPPPGGAPHFGHYRTGGGAMGLRSRSVSSVAGMGMDPSTAGGVPFSLYTPASRGTGDSERAPGGGGSTSDSTYAHGNGYQETGGGHHRDGMLYLGSRASLADALPLHIAPRWFSSHSGFKCPICSKSVASDEMEMHFIMCLSKPRLSYNDDVLTKDAGECVICLEELLQGDTIARLPCLCIYHKSCIDSWFEVNRSCPEHPAD</w:t>
            </w:r>
          </w:p>
        </w:tc>
      </w:tr>
      <w:tr w:rsidR="00767530" w:rsidRPr="00E340F8" w14:paraId="4AA3CD1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4A1B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032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64|ZW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147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FVTEVLAHSGRLEKEDLGTRISRLTRRVEEIKGEVCNMISKKYSEFLPSMQSAQGLITQVDKLSEDIDLLKSRIESEVRRDLHVSTGEFTDLKQQLERDSVVLSLLKQLQEFSTAIEEYNCALTEKKYVTGAQRLEEAQKCLKLLKSRKCFDLKILKSLSMELTIQKQNILYHLGEEWQKLIVWKFPPSKDTSSLESYLQTELHLYTEQSHKEEKTPMPPISSVLLAFSVLGELHSKLKSFGQMLLKYILRPLASCPSLHAVIESQPNIVIIRFESIMTNLEYPSPSEVFTKIRLVLEVLQKQLLDLPLDTDLENEKTSTVPLAEMLGDMIWEDLSECLIKNCLVYSIPTNSSKLQQYEEIIQSTEEFENALKEMRFLKGDTTDLLKYARNINSHFANKKCQDVIVAARNLMTSEIHNTVKIIPDSKINVPELPTPDEDNKLEVQKVSNTQYHEVMNLEPENTLDQHSFSLPTCRISESVKKLMELAYQTLLEATTSSDQCAVQLFYSVRNIFHLFHDVVPTYHKENLQKLPQLAAIHHNNCMYIAHHLLTLGHQFRLRLAPILCDGTATFVDLVPGFRRLGTECFLAQMRAQKGELLERLSSARNFSNMDDEENYSAASKAVRQVLHQLKRLGIVWQDVLPVNIYCKAMGTLLNTAISEVIGKITALEDISTEDGDRLYSLCKTVMDEGPQVFAPLSEESKNKKYQEEVPVYVPKWMPFKELMMMLQASLQEIGDRWADGKGPLAAAFSSSEVKALIRALFQNTERRAAALAKIK</w:t>
            </w:r>
          </w:p>
        </w:tc>
      </w:tr>
      <w:tr w:rsidR="00767530" w:rsidRPr="00E340F8" w14:paraId="26E8595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FEAA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EAE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5K6|ZN33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DD4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NEVESSSDAAPRPGQPEEPSESGLGVCTSEAVSADSSDAATVPGLTEADDSGVGQSSDGGNHSVEEVSESISTDPLPHGCLPDSSSVSRGPVAEMPGGPPALVHSSVLPDPSMLVSDCTASSSDLGSAIDKIIESTIGPDLIQSCITVTSGEEGGAETTQYLILQGPDDGAPMASSMSTSTLANSLAAIEALADGPTSTSACLEPPEEPQGDPSSVAQQPPAPVTEELDLQSLEAMMEVVVVQQFKCKMCQYRSSTKATLLRHMRERHFRPALAAAAAATGKRGRVRKWGTSTKTTEEDRPEEEEEDDDIVDAGAIDDLEEDSDYNPAEDEPRGRQLRLQRPTPSTPRPRRRPGRPRKLPRLETSDLHDGVGQPLVSSQSTQSPPELQDLEAPSSSGLRALGKVGRGLVESGVSQSDAENAAPSCQDEADAPPRRRGRPSRRFLGKKYRKYYYKSPKPLLRPYLCRICGSRFLSHEDLRFHVNSHEAGDPQLFRCLQCSYRSRRWSSLKEHMFNHVGSKPYKCDECSYTSVYRKDVIRHAAVHSQDRKKRPDPTPKLSSFPCPVCGRVYPMQKRLTQHMKTHSTEKPHMCDKCGKSFKKRYTFKMHLLTHIQAVANRRFKCEFCEFVCEDKKALLNHQLSHVSDKPFKCSFCPYRTFREDFLLSHVAVKHTGAKPFACEYCHFSTRHKKNLRLHVRCRHANSFEEWGRRHPEEPPSRRRPFFSLQQIEELKQQHSTAPGPPLSSPGPEAPQEPAPFQSPETPPLLCPDALGGTTIIYQQGAEESTAVATQTALDLLLNMSAQRELGATALQVAVVKSEGIEAELTSTGGQPSPEDTTPRVVTLHMAESGSSVAAESQLGPSDLQQIALPSGPFGGASYSVITAPPVEGRTSASGPPYREEPPGEAAQAVVVSDTLKEAGTHYIMAADGTQLHHIELTADGSISFPSPDTLAPGTKWPLLQCGGPPRDGSEVLSPTKTHHMGGSQGSSTPPPAASHTLGLVVPQSPPSAAASSTKKFSCKVCSEAFPSRAEMESHKRAHAGPAAFKCPDCPFSARQWPEVRAHMAQHSSLRPHQCNQCSFASKNKKDLRRHMLTHTNEKPFSCHVCGQRFNRNGHLKFHIQRLHSIDGRKTGTSTARAPAQTIILNSEEETLATLHTAFQSSHGVLGTERLQQALSQEHIIVAQEQTVTNQEEATYIQEITADGQTVQHLVTSDNQVQYIISQDGVQHLLPQEYVVVPDGHHIQVQEGQITHIQYEQGTPFLQESQIQYVPVSPSQQLVTQAQLEAAAHSAVTAVADAAMAQAQGLFGTEEAVPEQIHQLQHQGIEYDVITLSDD</w:t>
            </w:r>
          </w:p>
        </w:tc>
      </w:tr>
      <w:tr w:rsidR="00767530" w:rsidRPr="00E340F8" w14:paraId="05FCE5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89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633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I8|ZN44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7EE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VAFKDVAVNFTQEEWALLDISQRKLYREVMLETFRNLTSLGKRWKDQNIEYEHQNPRRNFRSLIEEKVNEIKDDSHCGETFTPVPDDRLNFQEKKASPEVKSCESFVCGEVGLGNSSFNMNIRGDIGHKAYEYQEYGPKPCKCQQPKKAFRYRPSFRTQERDHTGEKPNACKVCGKTFISHSSVRRHMVMHSGDGPYKCKFCGKAFHCLRLYLIHERIHTGEKPCECKQCGKSFSYSATHRIHKRTHTGEKPYEYQECGKAFHSPRSYRRHERIHMGEKAYQCKECGKAFTCPRYVRIHERTHSRKNLYECKQCGKALSSLTSFQTHVRLHSGERPYECKICGKDFCSVNSFQRHEKIHSGEKPYKCKQCGKAFPHSSSLRYHERTHTGEKPYECKQCGKAFRSASHLRVHGRTHTGEKPYECKECGKAFRYVNNLQSHERTQTHIRIHSGERRYKCKICGKGFYCPKSFQRHEKTHTGEKLYECKQRSVVPSVVPVPFDIMKGLTLERSPINASNVGKPSELCQSFECMVGLTLKRNPMSVSNDGKPSDLPHTFEYVVGHTMERSPMHVRNVGNPSDLPRTFEFMKGHKHT</w:t>
            </w:r>
          </w:p>
        </w:tc>
      </w:tr>
      <w:tr w:rsidR="00767530" w:rsidRPr="00E340F8" w14:paraId="1A7574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F6BC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B7E2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RE2|YUC8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703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QQKQNAGGGGGDNASPCIVLDGPIIVGAGPSGLAVAATLRQHGAPFTVVERSGGVADLWTNRTYDRLRLHLPKVFCELPHVAFPPDFPTYPTKHDFLRYLHSYAARFAIAPLLRRTVTRAWYDHPASLWRVTTTTTSSSATSVITEYASPWLVVASGENAEVVVPKVKGRERFAGEALHSSEYRSGERFRGMRVLVVGCGNSGMEMCLDLCEHGAMPFMSVRSGVHVLPREMFGASTFGIAMKLLRWLPIKMVDRFLLLVARMVLGDTEKYGLKRPKLGPLEIKNITGKSPVLDVGAWSLIKSGNIKIVPEVESFSGNGARFVDGNEMAFDAVIFATGYRSNVPSWLQEDGELFTEEGKLRSSGSSSEWRWRGPNGLYCVGFSGRGLLGAGADALRAAADIAGRWQETQQAAANISSV</w:t>
            </w:r>
          </w:p>
        </w:tc>
      </w:tr>
      <w:tr w:rsidR="00767530" w:rsidRPr="00E340F8" w14:paraId="3CD2D7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0E7E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1431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3I7|ZN57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B1B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EKKLLVSDSNSFMERESLKSPFTGDTSMNNLETVHHNNSKADKLKEKPSEWSKRHRPQHYKHEDAKEMPLTWVQDEIWCHDSYESDGKSENWGNFIAKEEEKPNHQEWDSGEHTNACVQQNSSFVDRPYKCSECWKSFSNSSHLRTHQRTHSGEKPYKCSECAKCFCNSSHLIQHLRMHTGEKPYQCGECGKSFSNTSHLIIHERTHTGEKPYKCPECGKRFSSSSHLIQHHRSHTGEKPYECSVCGKGFSHSYVLIEHQRTHTGEKPYKCPDCGKSFSQSSSLIRHQRTHTGEKPYKCLECEKSFGCNSTLIKHQRIHTGEKPYQCPECGKNFSRSSNLITHQKMHTGEKSYESSEYEESLGQNCNVIEECRIQLGEKPYRCCECGKSFGLSSHLIRHQRTHTGEKPYRCSECWKTFSQSSTLVIHQRTHTGEKPYKCPDCGESFSQSFNLIRHRRTHIGEKPYKCTSCEKCFSRSAYLSQHRKIHVEKPFESPDVGDFPHEWTWKNCSGEMPFISSFSVSNSSS</w:t>
            </w:r>
          </w:p>
        </w:tc>
      </w:tr>
      <w:tr w:rsidR="00767530" w:rsidRPr="00E340F8" w14:paraId="2E0DD74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949B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90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2Y8|ZB16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CC3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TKMGMIQLQNPNHPNALLHKANQMRLAGTLCDVVIMVDSQEFHAHRTVLACTSKMFEILFHRNSQHYTLDFLSPKTFQQILEYAYTATLQAKVEDLDDLLYAAEILEIEYLEEQCLKILETIQSSDENDTEVNMNDGGTEDDEERKGRHGRNLVGSKKHSTEESGYVSAAQQALALPGMVDQSPSVSTSFGLSTMSPTKAAVDSLMSIGQSLLQSTMHPGVGAEQPLHGNSHPMMGEIKTEMMQVDESGEHESPKAMESIASSNGERSGEPDKNRDGPGTPTRSSVITSARELHYVRDEGLGDQQAEVSQMGLEAMAGMTEKHLASLYGIPSNHKNEAMLSMPASMASSLHMSPALAMSMDFSAYGGLLPQSFIQREFFSKLGELAAGIKPDGRSLNERCNVCGAELPDNEAIEQHRKLHSGMKTYGCELCGKRFLDSLRLRMHLLSHSAGEKAIVCDQCGAQFQKEDALEAHRQIHTGSDMAIFCLLCGKRFQTQTALQQHMEVHAGVRSYICSECNRTFPSHTALKRHLRSHTAGDHPFECEFCGSCFRDESTLKGHKRIHTGEKPYECNGCGKKFSLKHQLETHYRVHTGEKPFECKLCHQRSRDYSAMIKHLRTHNGASPYQCTICLEYCPSLSAMQKHMKGHKPEDIPPDWRIEKTYLYLCYV</w:t>
            </w:r>
          </w:p>
        </w:tc>
      </w:tr>
      <w:tr w:rsidR="00767530" w:rsidRPr="00E340F8" w14:paraId="2918434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0942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544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P860|ZNFX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C75B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DKPPQREVGGRRLPYEMGSLKFDEDPFRGQRRRPWMCFRIGYPTSEFSSEHFMKFVKRCHTSMIEVGILLDDEREFLQYQEVREDYLLLKKLIEEGLQKCETIYEKGPLSTPVVFFILDQCDEDEVQNMLDMFRESCYIFHMKRNEILNWINEMEYEELESDCSKFAQFIKGVENLTESIAMPMEVETEEFIFGKSSIVSTEDFVEDAPHKQIAQDQRETRPIRQPYSMVRNLAPPGLPPPGISISNSSPPGLSSVSPIPRADTRESRYSTPQPPGLSIPAPPGISLPTPPGISLQNHQNDQFEQAHSTISRMSENSSSSRRRFRDEEVQEEEGDHILSSEDVHAARNVCETKILVRGVPQKNDSELSKLINGSKLYVRFERPFVKLAHNLELLYVVNYAISSRKSIVRDHSKAIIRGLFEKDFLLKLKSKFLESSFDNDTWTPEGTELLFEIFHLFFTTARYKGGFMLTLPRFAPSWHDFSMAFDIADMDGLEEAGVGDDELRNLRRLIGYIETWIKRAERERNPSPLALRSYSVYEKAGSSDSGRQVLSESRGAGSSNVYGHDEVDFVDHRRRDEFGHRDNYRTENRRHKSPDNFGEVHRRLDEQQQQRHEDESSRYRDDSRQSRRADDRRDQYQYNESTSMENHLGFHNGGGTVSEHSRDDKFVSPQNCEEKRKYCEEDTDAKPQQPYRFEEIKFEPIWVKCEKSEPPEDFKTLPSVPVLSEYVNPVEPYLRRIQDDGKYKSVHHYLDVQFRLLKEDLVSPLRDGIDLYKKNGTCKGRRIEGAPCSDISIFNVEKVDGKQVTERDGYEMRIIWPAQYDILKLLDNDREMKELGLVMLSCDRFKEDFHLGHIQSSYLMRNGSLHFAVHEETSPFKPNTTYQMAQGTSYLPCYKHVLENLKRISSFKPLPFERYLVHGSKIIFRPNFQQAEKSEYQISEEKKLMKTYNELRSLAACARYTKGKPIPRGVDDDDEDYEFSKSRELSKEDIDLEYRQLQEPIFRPLVGVDIKDSNLIQINKKWYNVSRLLDEFHPDYMDESQRLAFCNTFKYELSLIQGPPGTGKTHIGVQIVKTILQNRSYWKITEPILVVCFTNSGLDNLLERIYQMIENDEELSKDNGRPKIIRFGSKCDSNYLKRQNVMRQDVYEQYKSKVSDGAQKKMSKAGAARRHKADNLAISSYTLFCSRNKLLSYEMLSRVMDPNHQMEIQQFTYDHVDTKGIPLSPDEAIGCWLLERDFGKATKSQTKKAKKPKFQGAQLDSEDENKDYFTVEDSDDEEDELDDEKLLDKLFEKMNLECSGADILSAVHASHADEYYTKGPWEIVQDKRPSVVVLMEKKTKPCNAKFTVDEQINNLVSEIKDMILSSQPVPKKDLNDIKYIFSLARLKRWSLYITWCDALRSIVTENLPRQIREYREACENFKNAQNRVDAEIMRMTMIIGATTTGCSRLRPTLEKVGPRILIVEEAAEVLEAHIISAMISTVEHVVMIGDHKQLRPNPAVHELGVAYGLRISMFERLVERGLPFSQLRQQHRMNLTISDKIVKLSFYDNVTDAENVGLYPDVQGMATNLFFWSHTSMEESPDEVSWLNKHEISMTVALVKHLLKQNYTTNDIVVLATYSAQKNLMYREYANVFGSTPDSNVIPVETVDSFQGKERKIVIVSLVRSHRGGRENTGIGFLAVANRICVALTRAQHGMYIIGNGAYIMNNSELWNKIVNNLRRSNLIEYNLPLKCVAHGNIVTVKDPQDFATKSPEGGCMQKCDTKKFCGHVCERLCHPNMEEEHLQRCLYNCDKKCSNPQFQHRCKKACYEECGSCLYLVEVTLDCGHRITTPCSRINSSKCDQSCTKKLLCGHACAAKCGEECTLVSECSQLVGMPLSCGHIKQLTCSKISANEIDLTCDQRCEKTMLACPHKCAEICGQPCTVECMEVVNVTLGCSHSQDVVCSSFMPGMTDHIECLTKVPKTLSPCKHTELVLCKQAPSTKLCTRRCTSYLEKCGHTCENDCGICFTTKTHICQNMCQKVLNCGHTCSAKCGESCPPCKAFCTNKCEHQSCGAGERGFGRDCSKLCALCVNNCSNKCAHRSCTLKCFEECNVKPCTEPCTDKLKCGHACLGICGEQCPKICGTCERNKYIECVSGTSSTSRVHRLIMIPKCYHVFPVEVLDDHVKKQKEANEKLKCPKCSAFIVGVLRYARYTKKYYLNENMRKLESNIRNIHQSTLEGRVFQAVQDSIGEIRNVTTNLTNASEDILRNFHQKILDIRTSAETFKGKPEHKFKFASLLQVANCCLAITRLLSVSSKFRVSRRKDIPPTFDLMSVRVLGDMPFPKLIDELNRVNIHLSNTYETFMPGAIIPKLKWLISRMTVLQQLTSMCHQLVLEKKDIADSDAHAINDACLNMFRYNEQHNYALNIENFEAIVVKVAPKLLEPTPKFWSWRRLQVPEL</w:t>
            </w:r>
          </w:p>
        </w:tc>
      </w:tr>
      <w:tr w:rsidR="00767530" w:rsidRPr="00E340F8" w14:paraId="58CDB5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8A7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AFC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90|ZC3H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EC2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KQAQAGGSKKAEQKKKEKIIEDKTFGLKNKKGAKQQKFIKAVTHQVKFGQQNPRQVAQSEAEKKLKKDDKKKELQELNELFKPVVAAQKISKGADPKSVVCAFFKQGQCTKGDKCKFSHDLTLERKCEKRSVYIDARDEELEKDTMDNWDEKKLEEVVNKKHGEAEKKKPKTQIVCKHFLEAIENNKYGWFWVCPGGGDICMYRHALPPGFVLKKDKKKEEKEDEISLEDLIERERSALGPNVTKITLESFLAWKKRKRQEKIDKLEQDMERRKADFKAGKALVISGREVFEFRPELVNDDDEEADDTRYTQGTGGDEVDDSVSVNDIDLSLYIPRDVDETGITVASLERFSTYTSDKDENKLSEASGGRAENGERSDLEEDNEREGTENGAIDAVPVDENLFTGEDLDELEEELNTLDLEE</w:t>
            </w:r>
          </w:p>
        </w:tc>
      </w:tr>
      <w:tr w:rsidR="00767530" w:rsidRPr="00E340F8" w14:paraId="0CB2E8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A801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41F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Z1|ZHD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E40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SKPQQQLLNSLPIAGELTVTGEMGVCYKECLKNHAANLGGHALDGCGEFMPSPTATSTDPSSLRCAACGCHRNFHRRDPSENLNFLTAPPISSPSGTESPPSRHVSSPVPCSYYTSAPPHHVILSLSSGFPGPSDQDPTVVRSENSSRGAMRKRTRTKFTPEQKIKMRAFAEKAGWKINGCDEKSVREFCNEVGIERGVLKVWMHNNKYSLLNGKIREIEHGLCLNTHSNDGDGSSSS</w:t>
            </w:r>
          </w:p>
        </w:tc>
      </w:tr>
      <w:tr w:rsidR="00767530" w:rsidRPr="00E340F8" w14:paraId="3DD97E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85E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AD0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6006|ZBE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1709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KSLESSQTDLKLVAHPRAKSKVWKYFGFDTNAEGCILQWKKIYCRICMAQIAYSGNTSNLSYHLEKNHPEEFCEFVKSNTEQMREAFATAFSKLKPESSQQPGQDALAVKAGHGYDSKKQQELTAAVLGLICEGLYPASIVDEPTFKVLLKTADPRYELPSRKYISTKAIPEKYGAVREVILKELAEATWCGISTDMWRSENQNRAYVTLAAHFLGLGAPNCLSMGSRCLKTFEVPEENTAETITRVLYEVFIEWGISAKVFGATTNYGKDIVKACSLLDVAVHMPCLGHTFNAGIQQAFQLPKLGALLSRCRKLVEYFQQSAVAMYMLYEKQKQQNVAHCMLVSNRVSWWGSTLAMLQRLKEQQFVIAGVLVEDSNNHHLMLEASEWATIEGLVELLQPFKQVAEMLSASRYPTISMVKPLLHMLLNTTLNIKETDSKELSMAKEVIAKELSKTYQETPEIDMFLNVATFLDPRYKRLPFLSAFERQQVENRVVEEAKGLLDKVKDGGYRPAEDKIFPVPEEPPVKKLMRTSTPPPASVINNMLAEIFCQTGGVEDQEEWHAQVVEELSNFKSQKVLGLNEDPLKWWSDRLALFPLLPKVLQKYWCVTATRVAPERLFGSAANVVSAKRNRLAPAHVDEQVFLYENARSGAEAEPEDQDEGEWGLDQEQVFSLGDGVSGGFFGIRDSSFL</w:t>
            </w:r>
          </w:p>
        </w:tc>
      </w:tr>
      <w:tr w:rsidR="00767530" w:rsidRPr="00E340F8" w14:paraId="593E29E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95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FC45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B9|SP16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FFE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TLDKDAYYRRVKRLYSNWRKGEDEYASIDAIVVSVGVDEEIVYAKSTALQTWLFGYELTDTIMVFCDDKIIFMASKKKVEFLKQIANTKGNENANGAPAITLLVREKNESNKSSFDKMIDAIKESKSGKKIGVFSKDKFPGEFMKSWSDCLNKEGFDKVDISAVVAYTIAVKEDGELNLMKKAASITSEVFNKFFKERVMEIVDADEKVRHSKLAESVEKAIEEKKYLAGADPSTVEMCYPPIIQSGGNYNLKFSVVSDKNHMHFGAITCAMGIRFKSYCSNLVRTLMVDPTQEVQENYNFLLQLQEELLKELRHGVKICDVYNSVMDVVKKQKPELLNKITKNLGFGMGIEFREGSLVINSKNQYKLKKGMVFSINLGFSDLTNKEGKKPEEKTYALFIGDTVLVDEDGPATILTSVKKKVKNVGIFLKNEDDEEEEEEKDEAEDLLGRGSRAALLTERTRNEMTAEEKRRAHQKELAAQLNEEAKRRLTEQKGEQQIQKARKSNVSYKNPSLMPKEPHIREMKIYIDKKYETVIMPVFGIATPFHIATIKNISMSVEGDYTYLRINFYCPGSALGRNEGNIFPNPEATFVKEITYRASNMKAPGEQTVPALNLQNAFRIIKEVQKRYKTREAEEKEKEGIVKQDSLVINLNRSNPKLKDLYIRPNIAQKRMQGSLEAHVNGFRFTSVRGDKVDILYNNIKHALFQPCDGEMIIVLHFHLKNAVMFGKKRHTDVQFYTEVGEITTDLGKHQHMHDRDDLYAEQMEREMRHKLKTAFKNFIEKVEALTKEELEFEVPFRDLGFNGAPYRSTCLLQPTSSALVNATEWPPFVVTLDEVELIHFERVQFHLKNFDMVIVYKDYSKKVTMINAIPVASLDPIKEWLNSCDLKYTEGVQSLNWTKIMKTIVDDPEGFFEQGGWSFLEPEGEGSDAEDGDSESEIEDETFNPSEDDYEEEEEDSDEDYSSEAEESDYSKESLGSEEESGKDWDELEEEARKADRESRYEEEEEQSRSMSRKRKASVHSSGRGSNRGSRHSSAPPKKKRK</w:t>
            </w:r>
          </w:p>
        </w:tc>
      </w:tr>
      <w:tr w:rsidR="00767530" w:rsidRPr="00E340F8" w14:paraId="6EA3C2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DAB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F23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176|SRN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102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KATKLRIKQRRKNKGLNISRLDIIRAEMDVVPSPGLPEKVNEKSKNIPLPEGINLLSSKEIIDLIQTHRHQLELYVTKFNPLTDFAGKIHAFRDQFKQLEENFEDLHEQKDKVQALLENCRILESKYVASWQDYHSEFSKKYGDIALKKKLEQNTKKLDEESSQLETTTRSIDSADDLDQFIKNYLDIRTQYHLRREKLATWDKQGNLKY</w:t>
            </w:r>
          </w:p>
        </w:tc>
      </w:tr>
      <w:tr w:rsidR="00767530" w:rsidRPr="00E340F8" w14:paraId="318E1D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6B2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03E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A18|SMCE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B847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RPSYAPPPTPAPATASSGITIPKPPKPPDKPLMPYMRYSRKVWDQVKASNPDLKLWEIGKIIGGMWRDLTDEEKQEYLNEYEAEKIEYNESMKAYHNSPAYLAYINAKSRAEAALEEESRQRQSRMEKGEPYMSIQPAEDPDDYDDGFSMKHTATARFQRNHRLISEILSESVVPDVRSVVTTARMQVLKRQVQSLMVHQRKLEAELLQIEERHQEKKRKFLESTDSFNNELKRLCGLKVEVDMEKIAAEIAQAEEQARKRQEEREKEAAEQAERSQGSIAPEEEQVANKAEEKKDEENIPMETEETHLEDTAENQQNGEEGTSTPEDKESGQEGVDSMEVEGTSDSNTGSESNSATVEEPPTDPVPEDEKKE</w:t>
            </w:r>
          </w:p>
        </w:tc>
      </w:tr>
      <w:tr w:rsidR="00767530" w:rsidRPr="00E340F8" w14:paraId="4C060DF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162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9F0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C3|SL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16BA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AKQVTWRLLAAGVCLLTVSSVARADSLDEQRSRYAQIKQAWDNRQMDVVEQMMPGLKDYPLYPYLEYRQITDDLMNQPAVTVTNFVRANPTLPPARTLQSRFVNELARREDWRGLLAFSPEKPGTTEAQCNYYYAKWNTGQSEEAWQGAKELWLTGKSQPNACDKLFSVWRASGKQDPLAYLERIRLAMKAGNTGLVTVLAGQMPADYQTIASAIISLANNPNTVLTFARTTGATDFTRQMAAVAFASVARQDAENARLMIPSLAQAQQLNEDQIQELRDIVAWRLMGNDVTDEQAKWRDDAIMRSQSTSLIERRVRMALGTGDRRGLNTWLARLPMEAKEKDEWRYWQADLLLERGREAEAKEILHQLMQQRGFYPMVAAQRIGEEYELKIDKAPQNVDSALTQGPEMARVRELMYWNLDNTARSEWANLVKSKSKTEQAQLARYAFNNQWWDLSVQATIAGKLWDHLEERFPLAYNDLFKRYTSGKEIPQSYAMAIARQESAWNPKVKSPVGASGLMQIMPGTATHTVKMFSIPGYSSPGQLLDPETNINIGTSYLQYVYQQFGNNRIFSSAAYNAGPGRVRTWLGNSAGRIDAVAFVESIPFSETRGYVKNVLAYDAYYRYFMGDKPTLMSATEWGRRY</w:t>
            </w:r>
          </w:p>
        </w:tc>
      </w:tr>
      <w:tr w:rsidR="00767530" w:rsidRPr="00E340F8" w14:paraId="783D43D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52B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3E1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460|SPT5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0D6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EVSNMSDSGSEDGSISNKSQRSARSKSRSRSRSGSRGSRSVSRSRSRSQSGHSRSGSESPQRRDNRGKSDESGEEEEEPPGEDIDSEEYDEEENDDHPRKKKKKERFGGFIIDEAEVDDEVDEDDEWEEGANEIGIVGNEIDELGPTARDIEIRRRGTNLWDTQKEDEIEEYLRKKYADESIAKRHFGDGGEEMSDEITQQTLLPGIKDPNLWMVKCRIGEEKATALLLMRKYLTYLNTDDPLQIKSIIAPEGVKGYIYLEAYKQTHVKTCIDNVGNLRMGKWKQEMVPIKEMTDVLKVVKEQVGLKVKQWVRLKRGLYKDDIAQVDYVDLAQNQVHLKLLPRIDYTRMRGALRTTATESDDSKRKKKRRPAAKPFDPEAVRAIGGEVHSDGDFLLFEGNRYSRKGFLYKNFTMSAILSDGVKPTLAELERFEESPEEVNLEIMGTVKDDPTMAHSFSMGDNVEVCVGDLENLQAKIVAIDGTMITVMPKHQDLKDPLIFKASELRKYFKTGDHARVLAGRYEGETGLIIRVEPTRVVLVSDLTNHELEVLPRDLQLCSDVATGVDCLGQFQWGDMVQLDSQNVGVIVRLERENFHVLGMNGKCIECKPTALHKRKENRHTVALDADQNQIRRRDVVKVMEGPHAGRSGEIKHLYRSLAFLHCRMYTENGGIFVCKTRHLQLAGGSKTTVSNAGIVGGLGFMSPRIQSPMHPSGGRGARGGARGGRGGFRVTRDREILGKTIKISGGPYKGAVGIVKDATESTARVELHTSCQTISVDRNHIAIVGVTGKEGSVSTYGRTPARTPGYGAQTPSYTAAGSKTPLVGSQTPNWDTDTRTPYGTMTPSHDGSMTPRHGAWDPTANTTPARNNDFDYSLEEPSPSPGYNPSTPGYQMTSQFAPQTPGTLYGSDRSYSPFNPSPSPAPSPYPVGYMNTPSPSTYSPNTPGGIPQSPYNPQTPGASLDSSMGDWCTTDIEVRIHTHDDTDLVGQTGIIRTVSNGVCSVFLRQEDRSVSIVSEHLAPVLPCNGDEFKIIYGDDRESVGRVLSKDGDVFVCRINEEIKLLPINFLCKMKSID</w:t>
            </w:r>
          </w:p>
        </w:tc>
      </w:tr>
      <w:tr w:rsidR="00767530" w:rsidRPr="00E340F8" w14:paraId="4F1E8B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09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CB3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130|SRS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099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GRPPPDVEGMTSLKVDNLTYRTSPDTLRRVFEKYGRVGDVYIPRDRYTKESRGFAFVRFHDKRDAEDAMDAMDGAVLDGRELRVQMARYGRPPDSHHSRRGPPPRRYGGGGYGRRSRSPRRRRRSRSRSRSRSRSRSRSRYSRSKSRSRTRSRSRSTSKSRSARRSKSKSSSVSRSRSRSRSRSRSRSPPPVSKRESKSRSRSKSPPKSPEEEGAVSS</w:t>
            </w:r>
          </w:p>
        </w:tc>
      </w:tr>
      <w:tr w:rsidR="00767530" w:rsidRPr="00E340F8" w14:paraId="2AE374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C82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ED7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69|SPT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5F0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TEQWVLVEMVQALYEAPAYHLILEGILILWIIRLLFSKTYKLQERSDLTVKEKEELIEEWQPEPLVPPVPKDHPALNYNIVSGPPSHKTVVNGKECINFASFNFLGLLDNPRVKAAALASLKKYGVGTCGPRGFYGTFDVHLDLEDRLAKFMKTEEAIIYSYGFATIASAIPAYSKRGDIVFVDRAACFAIQKGLQASRSDIKLFKHNDMADLERLLKEQEIEDQKNPRKARVTRRFIVVEGLYMNTGTICPLPELVKLKYKYKARIFLEESLSFGVLGEHGRGVTEHYGINIDDIDLISANMENALASIGGFCCGRSFVIDHQRLSGQGYCFSASLPPLLAAAAIEALNIMEENPGIFAVLKEKCGQIHKALQGISGLKVVGESLSPAFHLQLEESTGSREQDVRLLQEIVDQCMNRSIALTQARYLEKEEKCLPPPSIRVVVTVEQTEEELERAASTIKEVAQAVLL</w:t>
            </w:r>
          </w:p>
        </w:tc>
      </w:tr>
      <w:tr w:rsidR="00767530" w:rsidRPr="00E340F8" w14:paraId="5709571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F95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9D6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853|SMU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313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LDYPRRNGTHKVRITILCARNLARKDLFRLPDPFAKVQVDGTGQVYSTEISKSSLDPKWNAHYDLFLGIGDAITITVWNQRKIHKGSGFLGCVRIPAFNIQSLKGAGFQRLDLGKLSPDDDELVRGQIIISLLSKDGPSSGNPLAIVGPSGDVRGPSEDDSSEDSLPEGWEERRTDNGRVYYVNHATKSTQWDRPRQPGVVGSSHATSPQQRHNTHNGNSGDRQAPAGPTRSTTCTNLMNNGHRSRDLSVTASDERRHSTEILSSVGKENTSPTTPVSATTTPGKKTSSSNSSSAGGRTLEQRPTNEPATPTSSTTSASVRLHSNDNHVKTPKHQTNGHAPPESTPTSPTGQQNYVNGNAQNGSTSGNGSGQAAQPQSASNGWTQEDAATTTSPSTTTSPPRHSQSPPTPNISPPASVTPSANGNVHSPNANSTPAGSGGGSRSYTAATPGQRSQRRSSRQQGEESSTRRRSSRGTRNGGTSGGGGGGGSGQRYASAAIAAANQAARPFLDLPPGYEMRTTQQGQVYFYHIPTGVSTWHDPRIPRDFDTQHLTLDAIGPLPSGWEQRKTASGRVYFVDHNNRTTQFTDPRLSGSILQMIRRGTVPPTSAANAGTPAPPSATPATPSAAAAVPPQATPASNATPTTLTTTTNPPHRIVPDLPQGLLEGADLLPKYRRDLVGKLRALRTELQTMQPQSGHCRLEVSRNEIFEESYRLIMKMRAKDMRKRLMVKFKGEEGLDYGGVAREWLHLLSREMLNPQYGLFQYSRDDHYTLQINPDSGVNPDHLSYFHFVGRTLGIAVFHGHCLDGGFTTPFYKQLLNKPITLGDIEGVDPDLHRSLTWMLESNISGIIESTFSVENNSFGALVVHELKPGGASIPVTEENKREYVKLYVNYRFMRGIEQQFLALQKGFCELIPSHLLRPFDERELELVIGGISSIDVNDWRNNTRLKHCTNETTQVLWFWQVVESYSSEMRARLLQFVTGSSRVPLQGFRALQGSTGAVGPRLFTIHLTADVPTQNLPKAHTCFNRIDLPPYETYQLLCDKLTQAVEETCGFAVE</w:t>
            </w:r>
          </w:p>
        </w:tc>
      </w:tr>
      <w:tr w:rsidR="00767530" w:rsidRPr="00E340F8" w14:paraId="784CC10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5ED5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31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C9|SPR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12D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YQQKQTFTPPPQLQQQQVKQPSQPPPQEIFVPTTKEPCHSKVPQPGNTKIPEPGCTKVPEPGCTKVPEPGCTKVPEPGCTKVPEPGCTKVPEPGCTKVPEPGYTKVPEPGSIKVPDQGFIKFPEPGAIKVPEQGYTKVPVPGYTKLPEPCPSTVTPGPAQQKTKQK</w:t>
            </w:r>
          </w:p>
        </w:tc>
      </w:tr>
      <w:tr w:rsidR="00767530" w:rsidRPr="00E340F8" w14:paraId="0529E15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58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630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BD0|SNF7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97A8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GYFFGGNSQQKKDLPKKAIVELREHIQTLNKKKNHLQQQMDDQDQLARKYVSSKQTTLAKSALKRKKGYESNLLKVENQIETLETQLISIEGANLNLETMKAMKQGAKAMKQIHGEYDVDKVEDTMDEIREQVELADEISEAISRPVGNEFVDEDELDEELKELEAEAKEQEQEHRVPAQKAKPQPVSREEELPQFPSVNKKAPVVEEDEDEEALKALQAEMGL</w:t>
            </w:r>
          </w:p>
        </w:tc>
      </w:tr>
      <w:tr w:rsidR="00767530" w:rsidRPr="00E340F8" w14:paraId="056DFA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B6C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4081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WN3|SWT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B53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SFYIGVIGNVISVLVFLSPVETFWKIVKRRSTEEYKSLPYICTLLGSSLWTYYGIVTPGEYLVSTVNGFGALVETIYVSLFLFYAPRHLKLKTVDVDAMLNVFFPIAAIVATRSAFEDEKMRSQSIGFISAGLNIIMYGSPLSAMKTVVTTKSVKYMPFWLSFFLFLNGAIWAVYALLQHDVFLLVPNGVGFVFGTMQLILYGIYRNAKPVGLSNGLSEIAQDEEEGLTSRVEPLLS</w:t>
            </w:r>
          </w:p>
        </w:tc>
      </w:tr>
      <w:tr w:rsidR="00767530" w:rsidRPr="00E340F8" w14:paraId="185FED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3FC6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6D2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604|STK11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DB26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CPSSMDEEGSEEIGFLGDLSVGMDTFIHRIDSTEVIYQPRRKRAKLVGKYLMGDLLGEGSYGKVKEMLDSDTLCRRAVKILKKKKLRRIPNGEANVKKEIQLLRRLRHRNVIQLVDVLYNEEKQKMYMVMEYCVCGMQEMLDSVQDKHFPVFQAHGYFCQLIDGLEYLHSQGIVHKDIKPGNLLLTTDGTLKISDLGVAEALHPFAEGDTCRTSQGSPAFQPPEIANGLDTFSGFKVDIWSAGVTLYNITTGLYPFEGDNIYKLFENIGKGDYSIPEECGPLLSDLLRGMLEYDPAKRFSIQQIRQHNWFRKKHPHMDPIVPIPPSPETKDRWRSLTVVPYLEDLHGYSEEEDLCDFEDDIIYTQDFTVPGQVAEDDYFAQTQSTAPSKQLCMNGTESQLKTERRVSSSSQRKASTTGSKVRKLSACKQQ</w:t>
            </w:r>
          </w:p>
        </w:tc>
      </w:tr>
      <w:tr w:rsidR="00767530" w:rsidRPr="00E340F8" w14:paraId="1CA8BE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2C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014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000|SU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05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YNRYRNKRRSDNGGGNLSNSNNNNGGMPSGLSASDAIFDLGKNKRVTVRQFRNINLIDIREYYLDSSTGEMKPGKKGISLTEDLYDELLKHRLNIDEALRRLGSKRPKTKMVRLLSDDEYEDDNNNDSTNNDKDKNGKDKNSPKKRREDKSKASNESHDLEPRSKKKKPAPPTLLPHEENIQNAEREANATLIIPGQAGRKQQEERKQKEKEEAEEAKAKAVAEQEKEAKAKEKIAEPEPEPVPTLQAKKEDIVSNINESKDANSSDEEFAQSLEAEMNKAEDDISEEE</w:t>
            </w:r>
          </w:p>
        </w:tc>
      </w:tr>
      <w:tr w:rsidR="00767530" w:rsidRPr="00E340F8" w14:paraId="24D72F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A1B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006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D9|SYF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2789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VSVKRDLLFQALGRTYTDEEFDELCFEFGLELDEITSEKEIISKEQGNVKAAGASDVVLYKIDVPANRYDLLCLEGLVRGLQVFKERIKAPVYKRVMPDGKIQKLIITEETAKIRPFAVAAVLRNIKFTKDRYDSFIELQEKLHQNICRKRALVAIGTHDLDTLSGPFTYTAKRPSDIKFKPLNKTKEYTACELMNIYKTDNHLKHYLHIIENKPLYPVIYDSNGVVLSMPPIINGDHSRITVNTRNIFIECTGTDFTKAKIVLDIIVTMFSEYCENQFTVEAAEVVFPNGKSHTFPELAYRKEMVRADLINKKVGIRETPENLAKLLTRMYLKSEVIGDGNQIEIEIPPTRADIIHACDIVEDAAIAYGYNNIQMTLPKTYTIANQFPLNKLTELLRHDMAAAGFTEALTFALCSQEDIADKLGVDISATKAVHISNPKTAEFQVARTTLLPGLLKTIAANRKMPLPLKLFEISDIVIKDSNTDVGAKNYRHLCAVYYNKNPGFEIIHGLLDRIMQLLDVPPGEDKGGYVIKASEGPAFFPGRCAEIFARGQSVGKLGVLHPDVITKFELTMPCSSLEINVGPFL</w:t>
            </w:r>
          </w:p>
        </w:tc>
      </w:tr>
      <w:tr w:rsidR="00767530" w:rsidRPr="00E340F8" w14:paraId="54858F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4D63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DFD9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4783|SPY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50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RNGGDPLAPPRPPKLLPRVHRPRAPEPTLSGVDHNAGATASALASGASSAAPVAIHNNNSQQQLSISAAASNNNTISIIPASPDFDDYQIHHLTFLPQRPSSLSRNSSTASSTTATGISVSGSGSVSGSSSSFTRRRPPAPVPLNNSISNNNNNSINNNFLSHFQSAEPASNALGQPPASPVTLAQPRPESERLTNEYVDTPLQHATRSQHPAGQQDNGQTTTHHLLLLPQRNQHLHLQQHQQHLQQQQQQQQQQQQQQHLQHQQNQQHARLATTTQATSVGSDHTDGLLHSHLQNSTTKPPASKQPAPPRLGMGLGLGLGLGLNQPIITKQPTPATQKERMHALEELLQPGGAGGNGGPLVMAGDPSLLNPIVCPRCGRCRCEQCQSPRPLPQTWVCNKTCLCSAESVIDYASCLCCAKALFYHCARDNDLDCDDGNGTPCVDNPCSCGPYKRTQRWGWLGALSIFLPCLWFYWPMRGCMKLCEKCYGRFAGRGCRCQGIGGGGAGSGGGVGSIGSTSSMLPIVPLGVNGSGLGGGVSLSGGVTDGGLNQANGKAMDHGCSAARSILRKGDLTPEKRLLDSSPDY</w:t>
            </w:r>
          </w:p>
        </w:tc>
      </w:tr>
      <w:tr w:rsidR="00767530" w:rsidRPr="00E340F8" w14:paraId="63B82D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EEC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9A0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DZ9|SYNG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BE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IVEQKSVLVHSKIGDAGKRNGLINTRNFMAESRDGLVSVYPAPQYQSHRLVASAAPGSLEGGRSDPVQQLLDPNTLQQSVDSHYRPNIILYSDGVLRSWGDGVATDCCETTFIEDRSPTKDSLEYPDGKFIDLSGDDIKIHTLSYDVEEEEELQELESDYSSDTESEDNFLMMPPRDHLGLSVFSMLCCFWPLGIAAFYLSHETNKAVAKGDFHQASTSSRRALFLAVLSITIGTGIYVGVAVALIAYLSKNNHL</w:t>
            </w:r>
          </w:p>
        </w:tc>
      </w:tr>
      <w:tr w:rsidR="00767530" w:rsidRPr="00E340F8" w14:paraId="256F0A1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C27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21B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52|TEN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B31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DGETVVLKNMLIGINLILLGSMIKPSECQLEVTTERVQRQSVEEEGGIANYNTSSKEQPVVFNHVYNINVPLDNLCSSGLEASAEQEVSAEDETLAEYMGQTSDHESQVTFTHRINFPKKACPCASSAQVLQELLSRIEMLEREVSVLRDQCNANCCQESAATGQLDYIPHCSGHGNFSFESCGCICNEGWFGKNCSEPYCPLGCSSRGVCVDGQCICDSEYSGDDCSELRCPTDCSSRGLCVDGECVCEEPYTGEDCRELRCPGDCSGKGRCANGTCLCEEGYVGEDCGQRQCLNACSGRGQCEEGLCVCEEGYQGPDCSAVAPPEDLRVAGISDRSIELEWDGPMAVTEYVISYQPTALGGLQLQQRVPGDWSGVTITELEPGLTYNISVYAVISNILSLPITAKVATHLSTPQGLQFKTITETTVEVQWEPFSFSFDGWEISFIPKNNEGGVIAQVPSDVTSFNQTGLKPGEEYIVNVVALKEQARSPPTSASVSTVIDGPTQILVRDVSDTVAFVEWIPPRAKVDFILLKYGLVGGEGGRTTFRLQPPLSQYSVQALRPGSRYEVSVSAVRGTNESDSATTQFTTEIDAPKNLRVGSRTATSLDLEWDNSEAEVQEYKVVYSTLAGEQYHEVLVPRGIGPTTRATLTDLVPGTEYGVGISAVMNSQQSVPATMNARTELDSPRDLMVTASSETSISLIWTKASGPIDHYRITFTPSSGIASEVTVPKDRTSYTLTDLEPGAEYIISVTAERGRQQSLESTVDAFTGFRPISHLHFSHVTSSSVNITWSDPSPPADRLILNYSPRDEEEEMMEVSLDATKRHAVLMGLQPATEYIVNLVAVHGTVTSEPIVGSITTGIDPPKDITISNVTKDSVMVSWSPPVASFDYYRVSYRPTQVGRLDSSVVPNTVTEFTITRLNPATEYEISLNSVRGREESERICTLVHTAMDNPVDLIATNITPTEALLQWKAPVGEVENYVIVLTHFAVAGETILVDGVSEEFRLVDLLPSTHYTATMYATNGPLTSGTISTNFSTLLDPPANLTASEVTRQSALISWQPPRAEIENYVLTYKSTDGSRKELIVDAEDTWIRLEGLLENTDYTVLLQAAQDTTWSSITSTAFTTGGRVFPHPQDCAQHLMNGDTLSGVYPIFLNGELSQKLQVYCDMTTDGGGWIVFQRRQNGQTDFFRKWADYRVGFGNVEDEFWLGLDNIHRITSQGRYELRVDMRDGQEAAFASYDRFSVEDSRNLYKLRIGSYNGTAGDSLSYHQGRPFSTEDRDNDVAVTNCAMSYKGAWWYKNCHRTNLNGKYGESRHSQGINWYHWKGHEFSIPFVEMKMRPYNHRLMAGRKRQSLQF</w:t>
            </w:r>
          </w:p>
        </w:tc>
      </w:tr>
      <w:tr w:rsidR="00767530" w:rsidRPr="00E340F8" w14:paraId="6D5FC1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E1E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B7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NW5|TF2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FC1F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WHTQPEHYNQHNSGSYLRDVLALPIFKQEEPQLSPENGARLPPLQYVLCAATSPAVKLHEETLTYLNQGQSYEIRLLENRKLGDFQDLNTKYVKSIIRVVFHDRRLQYTEYQQLEGWRWSRPGDRILDIDIPLSVGILDPRASPTQLNAVEFLWDPSKRASAFIQVHCISTEFTPRKHGGEKGVPFRVQIDTFKQNESGDYSEHLHSASCQIKVFKPKGADRKQKTDREKMEKRTAQEKEKYQPSYETTILTECSPWPDVPYQANNTPSPSYNGSPNSFGLREGNSSPNHPVEPLPLGSDHLLPSASIQDAQQWLHRNRFSQFCWLFASFSGADLLKMSRDDLVQVCGPADGIRLFNAIKGRNVRPKMTIYVCQELEQNQLPLPQKQDDSGDNSLCVYHAIFLEELTTLELTEKIASLYSIPPQHIHRVYRQGPAGIHVVVSNEMVQNFQDESCFILSTLKAESNDGYHIILKCGL</w:t>
            </w:r>
          </w:p>
        </w:tc>
      </w:tr>
      <w:tr w:rsidR="00767530" w:rsidRPr="00E340F8" w14:paraId="7024ECD8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828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3297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1307|TEN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E9B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YEYESTLDCRDVGGGPTPAHAHPHAQGRTLPMSGHGRPTTDLGPVHGSQTLQHQNQQNLQAAQAAAQSSHYDYEYQHLAHRPPDTANNTAQRTHGRQGFLLEGVTPTAPPDVPPRNPTMSRMQNGRLTVNNPNDADFEPSCLVRTPSGNVYIPSGNLNINKGSPIDFKSGSACSTPTKDTLKGYERSTQGCMGPVLPQRSVMNGLPAHHYSAPMNFRKDLVARCSSPWFGIGSISVLFAFVVMLILLTTTGVIKWNQSPPCSVLVGNEASEVTAAKSTNTDLSKLHNSSVRAKNGQGIGLAQGQSGLGAAGVGSGGGSSAATVTTATSNSGTAQGLQSTSASAEATSSAATSSSQSSLTPSLSSSLANANNGGARTFPARSFPPDGTTFGQITLGQKLTKEIQPYSYWNMQFYQSEPAYVKFDYTIPRGASIGVYGRRNALPTHTQYHFKEVLSGFSASTRTARAAHLSITREVTRYMEPGHWFVSLYNDDGDVQELTFYAAVAEDMTQNCPNGCSGNGQCLLGHCQCNPGFGGDDCSESVCPVLCSQHGEYTNGECICNPGWKGKECSLRHDECEVADCSGHGHCVSGKCQCMRGYKGKFCEEVDCPHPNCSGHGFCADGTCICKKGWKGPDCATMDQDALQCLPDCSGHGTFDLDTQTCTCEAKWSGDDCSKELCDLDCGQHGRCEGDACACDPEWGGEYCNTRLCDVRCNEHGQCKNGTCLCVTGWNGKHCTIEGCPNSCAGHGQCRVSGEGQWECRCYEGWDGPDCGIALELNCGDSKDNDKDGLVDCEDPECCASHVCKTSQLCVSAPKPIDVLLRKQPPAITASFFERMKFLIDESSLQNYAKLETFNESRSAVIRGRVVTSLGMGLVGVRVSTTTLLEGFTLTRDDGWFDLMVNGGGAVTLQFGRAPFRPQSRIVQVPWNEVVIIDLVVMSMSEEKGLAVTTTHTCFAHDYDLMKPVVLASWKHGFQGACPDRSAILAESQVIQESLQIPGTGLNLVYHSSRAAGYLSTIKLQLTPDVIPTSLHLIHLRITIEGILFERIFEADPGIKFTYAWNRLNIYRQRVYGVTTAVVKVGYQYTDCTDIVWDIQTTKLSGHDMSISEVGGWNLDIHHRYNFHEGILQKGDGSNIYLRNKPRIILTTMGDGHQRPLECPDCDGQATKQRLLAPVALAAAPDGSLFVGDFNYIRRIMTDGSIRTVVKLNATRVSYRYHMALSPLDGTLYVSDPESHQIIRVRDTNDYSQPELNWEAVVGSGERCLPGDEAHCGDGALAKDAKLAYPKGIAISSDNILYFADGTNIRMVDRDGIVSTLIGNHMHKSHWKPIPCEGTLKLEEMHLRWPTELAVSPMDNTLHIIDDHMILRMTPDGRVRVISGRPLHCATASTAYDTDLATHATLVMPQSIAFGPLGELYVAESDSQRINRVRVIGTDGRIAPFAGAESKCNCLERGCDCFEAEHYLATSAKFNTIAALAVTPDSHVHIADQANYRIRSVMSSIPEASPSREYEIYAPDMQEIYIFNRFGQHVSTRNILTGETTYVFTYNVNTSNGKLSTVTDAAGNKVFLLRDYTSQVNSIENTKGQKCRLRMTRMKMLHELSTPDNYNVTYEYHGPTGLLRTKLDSTGRSYVYNYDEFGRLTSAVTPTGRVIELSFDLSVKGAQVKVSENAQKEMSLLIQGATVIVRNGAAESRTTVDMDGSTTSITPWGHNLQMEVAPYTILAEQSPLLGESYPVPAKQRTEIAGDLANRFEWRYFVRRQQPLQAGKQSKGPPRPVTEVGRKLRVNGDNVLTLEYDRETQSVVVMVDDKQELLNVTYDRTSRPISFRPQSGDYADVDLEYDRFGRLVSWKWGVLQEAYSFDRNGRLNEIKYGDGSTMVYAFKDMFGSLPLKVTTPRRSDYLLQYDDAGALQSLTTPRGHIHAFSLQTSLGFFKYQYYSPINRHPFEILYNDEGQILAKIHPHQSGKVAFVHDTAGRLETILAGLSSTHYTYQDTTSLVKSVEVQEPGFELRREFKYHAGILKDEKLRFGSKNSLASARYKYAYDGNARLSGIEMAIDDKELPTTRYKYSQNLGQLEVVQDLKITRNAFNRTVIQDSAKQFFAIVDYDQHGRVKSVLMNVKNIDVFRLELDYDLRNRIKSQKTTFGRSTAFDKINYNADGHVVEVLGTNNWKYLFDENGNTVGVVDQGEKFNLGYDIGDRVIKVGDVEFNNYDARGFVVKRGEQKYRYNNRGQLIHSFERERFQSWYYYDDRSRLVAWHDNKGNTTQYYYANPRTPHLVTHVHFPKISRTMKLFYDDRDMLIALEHEDQRYYVATDQNGSPLAFFDQNGSIVKEMKRTPFGRIIKDTKPEFFVPIDFHGGLIDPHTKLVYTEQRQYDPHVGQWMTPLWETLATEMSHPTDVFIYRYHNNDPINPNKPQNYMIDLDSWLQLFGYDLNNMQSSRYTKLAQYTPQASIKSNTLAPDFGVISGLECIVEKTSEKFSDFDFVPKPLLKMEPKMRNLLPRVSYRRGVFGEGVLLSRIGGRALVSVVDGSNSVVQDVVSSVFNNSYFLDLHFSIHDQDVFYFVKDNVLKLRDDNEELRRLGGMFNISTHEISDHGGSAAKELRLHGPDAVVIIKYGVDPEQERHRILKHAHKRAVERAWELEKQLVAAGFQGRGDWTEEEKEELVQHGDVDGWNGIDIHSIHKYPQLADDPGNVAFQRDAKRKRRKTGSSHRSASNRRQLKFGELSA</w:t>
            </w:r>
          </w:p>
        </w:tc>
      </w:tr>
      <w:tr w:rsidR="00767530" w:rsidRPr="00E340F8" w14:paraId="3B3898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9F11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6D7A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859|TAT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099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DIGVNLTSSQFAKDRDDVVACAFDAGVNGLLITGTNLRESQQAQKLARQYSSCWSTAGVHPHDSSQWQAATEEAIIELAAQPEVVAIGECGLDFNRNFSTPEEQERAFVAQLRIAADLNMPVFMHCRDAHERFMTLLEPWLDKLPGAVLHCFTGTREEMQACVAHGIYIGITGWVCDERRGLELRELLPLIPAEKLLIETDAPYLLPRDLTPKPSSRRNEPAHLPHILQRIAHWRGEDAAWLAATTDANVKTLFGIAF</w:t>
            </w:r>
          </w:p>
        </w:tc>
      </w:tr>
      <w:tr w:rsidR="00767530" w:rsidRPr="00E340F8" w14:paraId="20B05B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CC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03D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643|TC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6C1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GTLAFDEYGRPFLIIKDQDRKSRLMGLEALKSHIMAAKAVANTMRTSLGPNGLDKMMVDKDGDVTVTNDGATILSMMDVDHQIAKLMVELSKSQDDEIGDGTTGVVVLAGALLEEAEQLLDRGIHPIRIADGYEQAARVAIEHLDKISDSVLVDIKDTEPLIQTAKTTLGSKVVNSCHRQMAEIAVNAVLTVADMERRDVDFELIKVEGKVGGRLEDTKLIKGVIVDKDFSHPQMPKKVEDAKIAILTCPFEPPKPKTKHKLDVTSVEDYKALQKYEKEKFEEMIQQIKETGANLAICQWGFDDEANHLLLQNNLPAVRWVGGPEIELIAIATGGRIVPRFSELTAEKLGFAGLVQEISFGTTKDKMLVIEQCKNSRAVTIFIRGGNKMIIEEAKRSLHDALCVIRNLIRDNRVVYGGGAAEISCALAVSQEADKCPTLEQYAMRAFADALEVIPMALSENSGMNPIQTMTEVRARQVKEMNPALGIDCLHKGTNDMKQQHVIETLIGKKQQISLATQMVRMILKIDDIRKPGESEE</w:t>
            </w:r>
          </w:p>
        </w:tc>
      </w:tr>
      <w:tr w:rsidR="00767530" w:rsidRPr="00E340F8" w14:paraId="67ECE0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54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6D3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10|TAZ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ABB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RDVLERGDEFLEAYPRRSPLWRFLSYSTSLLTFGVSKLLLFTCYNVKLNGFEKLETALERSKRENRGLMTVMNHMSMVDDPLVWATLPYKLFTSLDNIRWSLGAHNICFQNKFLANFFSLGQVLSTERFGVGPFQGSIDASIRLLSPDDTLDLEWTPHSEVSSSLKKAYSPPIIRSKPSWVHVYPEGFVLQLYPPFENSMRYFKWGITRMILEATKPPIVVPIFATGFEKIASEAVTDSMFRQILPRNFGSEINVTIGDPLNDDLIDRYRKEWTHLVEKYYDPKNPNDLSDELKYGKEAQDLRSRLAAELRAHVAEIRNEVRKLPREDPRFKSPSWWKRFNTTEGKSDPDVKVIGENWAIRRMQKFLPPEGKPKGKDD</w:t>
            </w:r>
          </w:p>
        </w:tc>
      </w:tr>
      <w:tr w:rsidR="00767530" w:rsidRPr="00E340F8" w14:paraId="5678F5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615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84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R12|T4S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53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CCEGWTSCNGFSLLVLLLLGVVLNAIPLIVSLVEEDQFSQNPISCFEWWFPGIIGAGLMAIPATTMSLTARKRACCNNRTGMFLSSLFSVITVIGALYCMLISIQALLKGPLMCNSPSNSNANCEFSLKNISDIHPESFNLQWFFNDSCAPPTGFNKPTSNDTMASGWRASSFHFDSEENKHRLIHFSVFLGLLLVGILEVLFGLSQIVIGFLGCLCGVSKRRSQIV</w:t>
            </w:r>
          </w:p>
        </w:tc>
      </w:tr>
      <w:tr w:rsidR="00767530" w:rsidRPr="00E340F8" w14:paraId="5160CCE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65D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CF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40|TBP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58D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DSDVALDILITNVVCVFRTRCHLNLRKIALEGANVIYKRDVGKVLMKLRKPRITATIWSSGKIICTGATSEEEAKFGARRLARSLQKLGFQVIFTDFKVVNVLAVCNMPFEIRLPEFTKNNRPHASYEPELHPAVCYRIKSLRATLQIFSTGSITVTGPNVKAVATAVEQIYPFVFESRKEIL</w:t>
            </w:r>
          </w:p>
        </w:tc>
      </w:tr>
      <w:tr w:rsidR="00767530" w:rsidRPr="00E340F8" w14:paraId="1778A33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1CA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C2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24|TB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696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MRDPVIPGTSMAYHPFLPHRAPDFAMSAVLGHQPPFFPALTLPPNGAAALSLPGALAKPIMDQLVGAAETGIPFSSLGPQAHLRPLKTMEPEEDVEDDPKVHLEAKELWDQFHKRGTEMVITKSGRRMFPPFKVRCSGLDKKAKYILLMDIIAADDCRYKFHNSRWMVAGKADPEMPKRMYIHPDSPATGEQWMSKVVTFHKLKLTNNISDKHGFTLAFPSDHATWQGNYSFGTQTILNSMHKYQPRFHIVRANDILKLPYSTFRTYLFPETEFIAVTAYQNDKITQLKIDNNPFAKGFRDTGNGRREKRKQLTLQSMRVFEERHKKETSDESSSEQAAFNCFAQASSPAVSIVGTSNLKDLCPSEAESDAEAESKEEHGPEACDAAKISTTTAEEPGRDKGSPATRAQLFPAEPSRARDTARLDKASPDSRHSPATISSSTRVPGADERRSPGREGPVATKVDEARAIPAKDAFAPLSVQTDATAHLAQGPLPGLGFAPGLAGQQFFNGHPLFLHPGQFAMGGAFSSMAAGMGPLLATVSGASTGVSGLESTAMASAAAAQGLSGASAATLPFHLQQHVLASQGLAMSPFGSLFPYPYTYMAAAAAASTAAASSSVHRHPFLNLNSMRPRLRYSPYSIPVPVPDSSSLLATALPSMASAAGPLDGKAAALAASPASVAVDSGSELNSRSSTLSSGSVSLSPKLCSEKEAATSELQSIQRLVSGLEAKPDRSCSGSP</w:t>
            </w:r>
          </w:p>
        </w:tc>
      </w:tr>
      <w:tr w:rsidR="00767530" w:rsidRPr="00E340F8" w14:paraId="2ABBF7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1A7E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40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F7|TBX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F10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RRRSAVALSSRAHAFSVEALIGSNKKRKLRDWEEKGLDLSMEALSPAGPLGDTEDAAAHGLEPHPDSEQSTGSDSEVLTERTSCSFSTHTDLASGAAGPVPAAMSSMEEIQVELQCADLWKRFHDIGTEMIITKAGRRMFPAMRVKITGLDPHQQYYIAMDIVPVDNKRYRYVYHSSKWMVAGNADSPVPPRVYIHPDSLASGDTWMRQVVSFDKLKLTNNELDDQGHIILHSMHKYQPRVHVIRKDFSSDLSPTKPVPVGDGVKTFNFPETVFTTVTAYQNQQITRLKIDRNPFAKGFRDSGRNRTGLEAIMETYAFWRPPVRTLTFEDFTTMQKQQGGSTGTSPTTSSTGTPSPSASSHLLSPSCSPPTFHLAPNTFNVGCRESQLCNLNLSDYPPCARSNMAALQSYPGLSDSGYNRLQSGTTSATQPSETFMPQRTPSLISGIPTPPSLPGNSKMEAYGGQLGSFPTSQFQYVMQAGNAASSSSSPHMFGGSHMQQSSYNAFSLHNPYNLYGYNFPTSPRLAASPEKLSASQSTLLCSSPSNGAFGERQYLPSGMEHSMHMISPSPNNQQATNTCDGRQYGAVPGSSSQMSVHMV</w:t>
            </w:r>
          </w:p>
        </w:tc>
      </w:tr>
      <w:tr w:rsidR="00767530" w:rsidRPr="00E340F8" w14:paraId="14BB1B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214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C8EF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H2V8B5|TCPC_ECOL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933D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YENIEFFICLVNVLGNNMYNILFFIFLSIAIPFLLFLAWKQHLKTKEIRSYLLKEGYNIIFNGEGNSYLAFNISNATFRAGNLTSNDYFQASISYIHDYRWEWKEVEAKKINNIFIIYISNIDFPSQKLFYRNNKSLAEIDWAKLQAIFHQPYEIQNDVMQDNNNTHYDFFISHAKEDKDTFVRPLVDELNRLGVIIWYDEQTLEVGDSLRRNIDLGLRKANYGIVILSHNFLNKKWTQYELDSLINRAVYDDNKIILPIWHNINAQEVSKYSHYLADKMALQTSLYSVKEIARELAEIAYRRR</w:t>
            </w:r>
          </w:p>
        </w:tc>
      </w:tr>
      <w:tr w:rsidR="00767530" w:rsidRPr="00E340F8" w14:paraId="2BCC42F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14B0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C994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XX2|TBX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6E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AISSPWLTQLSHFCDVAAFTTSSLSSLNTPGSYHLSPSPGDPYSHHESQFEPCPAAQHAYNYSGSNSAQAPAQGDSGTSNCSSSSSSSTPNKTLVKKNPKVANINVQLEMKALWDEFNQLGTEMIVTKAGRRMFPTFQVKIFGMDPMADYMLLMDFLPVDDKRYRYAFHSSSWLVAGKADPATPGRVHYHPDSPAKGAQWMKQIVSFDKLKLTNNLLDDNGHIILNSMHRYQPRFHVVYVDPRKDSEKYAEENYKTFVFEETRFTAVTAYQNHRITQLKIASNPFAKGFRDCDPEDWPRNHRPGSLQIMSAFARTRNPMSSPPQQNGTEKEDSRREYDRDPSGNPLHSDPTHQLMSRVLSPALPVLGGLHAVPLTAGPRSPPHELRLDGHPQPPDTLHHHPYKYPATYEHYLGAKTRPSPYPSPSIRGHGYHPHMNPTTANMYSATSAPTNYDYGPR</w:t>
            </w:r>
          </w:p>
        </w:tc>
      </w:tr>
      <w:tr w:rsidR="00767530" w:rsidRPr="00E340F8" w14:paraId="4D3BC89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31AA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769A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68|TAF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1D1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SDLLDEVFFNSEVDEKVVSDLVGSLESQLAASAAHHHHLAPRTPEVRAAAAGALGNHVVSGSPAGAAGAGPAAPAEGAPGAAPEPPPAGRARPGGGGPQRPGPPSPRRPLVPAGPAPPAAKLRPPPEGSAGSCAPVPAAAAVAAGPEPAPAGPAKPAGPAALAARAGPGPGPGPGPGPGPGPGKPAGPGAAQTLNGSAALLNSHHAAAPAVSLVNNGPAALLPLPKPAAPGTVIQTPPFVGAAAPPAPAAPSPPAAPAPAAPAAAPPPPPPAPATLARPPGHPAGPPTAAPAVPPPAAAQNGGSAGAAPAPAPAAGGPAGVSGQPGPGAAAAAPAPGVKAESPKRVVQAAPPAAQTLAASGPASTAASMVIGPTMQGALPSPAAVPPPAPGTPTGLPKGAAGAVTQSLSRTPTATTSGIRATLTPTVLAPRLPQPPQNPTNIQNFQLPPGMVLVRSENGQLLMIPQQALAQMQAQAHAQPQTTMAPRPATPTSAPPVQISTVQAPGTPIIARQVTPTTIIKQVSQAQTTVQPSATLQRSPGVQPQLVLGGAAQTASLGTATAVQTGTPQRTVPGATTTSSAATETMENVKKCKNFLSTLIKLASSGKQSTETAANVKELVQNLLDGKIEAEDFTSRLYRELNSSPQPYLVPFLKRSLPALRQLTPDSAAFIQQSQQQPPPPTSQATTALTAVVLSSSVQRTAGKTAATVTSALQPPVLSLTQPTQVGVGKQGQPTPLVIQQPPKPGALIRPPQVTLTQTPMVALRQPHNRIMLTTPQQIQLNPLQPVPVVKPAVLPGTKALSAVSAQAAAAQKNKLKEPGGGSFRDDDDINDVASMAGVNLSEESARILATNSELVGTLTRSCKDETFLLQAPLQRRILEIGKKHGITELHPDVVSYVSHATQQRLQNLVEKISETAQQKNFSYKDDDRYEQASDVRAQLKFFEQLDQIEKQRKDEQEREILMRAAKSRSRQEDPEQLRLKQKAKEMQQQELAQMRQRDANLTALAAIGPRKKRKVDCPGPGSGAEGSGPGSVVPGSSGVGTPRQFTRQRITRVNLRDLIFCLENERETSHSLLLYKAFLK</w:t>
            </w:r>
          </w:p>
        </w:tc>
      </w:tr>
      <w:tr w:rsidR="00767530" w:rsidRPr="00E340F8" w14:paraId="380E54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BA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F7FA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48|TAD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6259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YIRVTEDENDEPIEIPSEDDGTVLLSTVTAQFPGACGLRYRNPVSQCMRGVRLVEGILHAPDAGWGNLVYVVNYPKDNKRKMDETDASSAVKVKRAVQKTSDLIVLGLPWKTTEQDLKEYFSTFGEVLMVQVKKDLKTGHSKGFGFVRFTEYETQVKVMSQRHMIDGRWCDCKLPNSKQSQDEPLRSRKVFVGRCTEDMTEDELREFFSQYGDVMDVFIPKPFRAFAFVTFADDQIAQSLCGEDLIIKGISVHISNAEPKHNSNRQLERSGRFGGNPGGFGNQGGFGNSRGGGAGLGNNQGSNMGGGMNFGAFSINPAMMAAAQAALQSSWGMMGMLASQQNQSGPSGNNQNQGNMQREPNQAFGSGNNSYSGSNSGAAIGWGSASNAGSGSGFNGGFGSSMDSKSSGWGM</w:t>
            </w:r>
          </w:p>
        </w:tc>
      </w:tr>
      <w:tr w:rsidR="00767530" w:rsidRPr="00E340F8" w14:paraId="65E360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C18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813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4M1|THOC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91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DATNWNEDEYRESILKEREIETRTVFRTAWAPPARISNPDAFVVASSDGTLAFHSLNSLVSQSASFGYSKGQDVMVAEPERVVRAHEGPAYDVKFYGEDEDALLLSCGDDGRVRGWKWREFAESDVSLHLKENHLKPLLELINPQHKGPWGALSPMPEINAMSVDPQSGSVFTAAGDSCAYCWDVESGKIKMTFKGHSDYLHTVVSRSSASQILTGSEDGTARIWDCKTGKCVKVIGSQDKKSRLRVSSMALDGSESWLVCGQGKNLALWNLPASECVQTIPIPAHVQDVMFDEKQILTVGAEPLLRRFDLNGALLSQIHCAPCSVFSISLHPAGVVAVGGYGGIVDVISQFGSHLCTFRSSSL</w:t>
            </w:r>
          </w:p>
        </w:tc>
      </w:tr>
      <w:tr w:rsidR="00767530" w:rsidRPr="00E340F8" w14:paraId="177EBC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F48C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56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LK00|T23O_CUPM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B6B6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FKGCPMGHGAAPQNGDGGDSGDTGNGWHGAQMDFARDMSYGDYLGLDQILSAQHPLSPDHNEMLFIVQHQTTELWMKLMLHELRAARDGVKSDQLQPAFKMLARVSRIMDQLVQAWNVLATMTPPEYSAMRPYLGASSGFQSYQYREIEFILGNKNAAMLRPHAHRPEHLELVETALHTPSMYDEAIRLMARRGFQIDPEVVERDWTQPTQYNASVEAAWLEVYRNPSAHWELYELGEKFVDLEDAFRQWRFRHVTTVERVIGFKRGTGGTEGVSYLRRMLDVVLFPELWKLRTDL</w:t>
            </w:r>
          </w:p>
        </w:tc>
      </w:tr>
      <w:tr w:rsidR="00767530" w:rsidRPr="00E340F8" w14:paraId="245F6D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086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980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IV8|TBC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35C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ILPLDVIGRRVEVNGEYATVRFCGAVPPVAGLWLGVEWDNPERGKHDGSHEGTMYFKCRHPTGGSFVRPSKVNFGDDFLTALKKRYVLEDGPDDDENSCSLKVGSKQVQTIGFEHITKKQSQLRALQDISLWNCAVSHAGEQGRIAEACPNIRVVNLSKNLLSTWDEVVLIAEQLKDLEALDLSENKLQFPSDSPTLTRTFSTLKTLVLNKTGITWTEVLHCAPSWPVLEELYLKSNNISISERPVNVLQKMRLLDLSSNPSIDESQLSLIADLPRLEHLVLSDIGLSSIHFPDAEIGCKTSMFPALKYLIVNDNQISEWSFINELDKLQSLQALSCTRNPLSKADKAEEIIIAKIAQLRTLNRCQILPEERRGAELDYRKAFGNEWRKAGGHPDPDKNRPNAAFLSAHPRYQLLCCKYGAPEDEELKTQQPFMLKKQLLTLKIKCSNQPERQILEKQLPDSMTVQKVKGLLSRLLKVPVSELLLSYESSKMPGREIELENDLQPLQFYSVENGDCLLVRW</w:t>
            </w:r>
          </w:p>
        </w:tc>
      </w:tr>
      <w:tr w:rsidR="00767530" w:rsidRPr="00E340F8" w14:paraId="1E3907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F57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EB7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S0|TG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66B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CEKWSRVAEMFLFIEEREDCKILCLCSRAFVEDRKLYNLGLKGYYIRDSGNNSGDQATEEEEGGYSCGTAESHDSKGIGLDESELDSEAELMRSMGLPLQFGRITAHKDFEVSMNTRNKVKIKKKKHQKKYLDEIVQESWRKEYEEDDILASDDPSSIEQYENTRTYELQSKKDTETENPPVENTLSPKLEITEKWEKYWNEYGGGLLWQSWQEKHPGQALSSEPWNFPDTKEEWEQHYSQLYWYYLEQFQYWEAQGWTFDASQSCDTDTYTSKTEADDKNDEKCMKVDLVSFPSSPIMVDNDSSGTSDKDHSEILDGISNIKLNSEEVTQSQLDSCTSHDGHQQLSEVSSKRECPASGQSEPRNGGTNEESNSSGNTNTDPPAEDSQKSSGANTSKDRPHASGTDGDESEEDPPEHKPSKLKRSHELDIDENPASDFDDSGSLLGFKYGSGQKYGGIPNFSHRQVRYLEKNVKLKSKYLDMRRQIKMKNKHIFFTKESEKPFFKKSKILSKVEKFLTWVNKPMDEEASQESSSHDNVHDASTSSDSEEQDMSVKKGDDLLETNNPEPEKCQSVSSAGELETENYERDSLLATVPDEQDCVTQEVPDSRQAETEAEVKKKKNKKKNKKVNGLPPEIAAVPELAKYWAQRYRLFSRFDDGIKLDREGWFSVTPEKIAEHIAGRVSQSFKCDVVVDAFCGVGGNTIQFALTGMRVIAIDIDPVKIALARNNAEVYGIADKIEFICGDFLLLASFLKADVVFLSPPWGGPDYATAETFDIRTMMSPDGFEIFRLSKKITNNIVYFLPRNADIDQVASLAGPGGQVEIEQNFLNNKLKTITAYFGDLIRRPASET</w:t>
            </w:r>
          </w:p>
        </w:tc>
      </w:tr>
      <w:tr w:rsidR="00767530" w:rsidRPr="00E340F8" w14:paraId="5F871A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ED9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483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727|TMPS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6AFD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NDPPAVEAPFSFRSLFGLDDLKISPVAPDADAVAAQILSLLPLKFFPIIVIGIIALILALAIGLGIHFDCSGKYRCRSSFKCIELIARCDGVSDCKDGEDEYRCVRVGGQNAVLQVFTAASWKTMCSDDWKGHYANVACAQLGFPSYVSSDNLRVSSLEGQFREEFVSIDHLLPDDKVTALHHSVYVREGCASGHVVTLQCTACGHRRGYSSRIVGGNMSLLSQWPWQASLQFQGYHLCGGSVITPLWIITAAHCVYDLYLPKSWTIQVGLVSLLDNPAPSHLVEKIVYHSKYKPKRLGNDIALMKLAGPLTFNEMIQPVCLPNSEENFPDGKVCWTSGWGATEDGAGDASPVLNHAAVPLISNKICNHRDVYGGIISPSMLCAGYLTGGVDSCQGDSGGPLVCQERRLWKLVGATSFGIGCAEVNKPGVYTRVTSFLDWIHEQMERDLKT</w:t>
            </w:r>
          </w:p>
        </w:tc>
      </w:tr>
      <w:tr w:rsidR="00767530" w:rsidRPr="00E340F8" w14:paraId="69DB0E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822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376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142|THTM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4AE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WFVGADWLAEHIDDPEIQIIDARMASPGQEDRNVAQEYLNGHIPGAVFFDIEALSDHTSPLPHMLPRPETFAVAMRELGVNQDKHLIVYDEGNLFSAPRAWWMLRTFGVEKVSILGGGLAGWQRDDLLLEEGAVELPEGEFNAAFNPEAVVKVTDVLLASHENTAQIIDARPAARFNAEVDEPRPGLRRGHIPGALNVPWTELVREGELKTTDELDAIFFGRGVSYDKPIIVSCGSGVTAAVVLLALATLDVPNVKLYDGAWSEWGARADLPVEPVK</w:t>
            </w:r>
          </w:p>
        </w:tc>
      </w:tr>
      <w:tr w:rsidR="00767530" w:rsidRPr="00E340F8" w14:paraId="46A71E7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D5E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4588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0392|TMVRN_NICG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9A6F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SSSRWSYDVFLSFRGEDTRKTFTSHLYEVLNDKGIKTFQDDKRLEYGATIPGELCKAIEESQFAIVVFSENYATSRWCLNELVKIMECKTRFKQTVIPIFYDVDPSHVRNQKESFAKAFEEHETKYKDDVEGIQRWRIALNEAANLKGSCDNRDKTDADCIRQIVDQISSKLCKISLSYLQNIVGIDTHLEKIESLLEIGINGVRIMGIWGMGGVGKTTIARAIFDTLLGRMDSSYQFDGACFLKDIKENKRGMHSLQNALLSELLREKANYNNEEDGKHQMASRLRSKKVLIVLDDIDNKDHYLEYLAGDLDWFGNGSRIIITTRDKHLIEKNDIIYEVTALPDHESIQLFKQHAFGKEVPNENFEKLSLEVVNYAKGLPLALKVWGSLLHNLRLTEWKSAIEHMKNNSYSGIIDKLKISYDGLEPKQQEMFLDIACFLRGEEKDYILQILESCHIGAEYGLRILIDKSLVFISEYNQVQMHDLIQDMGKYIVNFQKDPGERSRLWLAKEVEEVMSNNTGTMAMEAIWVSSYSSTLRFSNQAVKNMKRLRVFNMGRSSTHYAIDYLPNNLRCFVCTNYPWESFPSTFELKMLVHLQLRHNSLRHLWTETKHLPSLRRIDLSWSKRLTRTPDFTGMPNLEYVNLYQCSNLEEVHHSLGCCSKVIGLYLNDCKSLKRFPCVNVESLEYLGLRSCDSLEKLPEIYGRMKPEIQIHMQGSGIRELPSSIFQYKTHVTKLLLWNMKNLVALPSSICRLKSLVSLSVSGCSKLESLPEEIGDLDNLRVFDASDTLILRPPSSIIRLNKLIILMFRGFKDGVHFEFPPVAEGLHSLEYLNLSYCNLIDGGLPEEIGSLSSLKKLDLSRNNFEHLPSSIAQLGALQSLDLKDCQRLTQLPELPPELNELHVDCHMALKFIHYLVTKRKKLHRVKLDDAHNDTMYNLFAYTMFQNISSMRHDISASDSLSLTVFTGQPYPEKIPSWFHHQGWDSSVSVNLPENWYIPDKFLGFAVCYSRSLIDTTAHLIPVCDDKMSRMTQKLALSECDTESSNYSEWDIHFFFVPFAGLWDTSKANGKTPNDYGIIRLSFSGEEKMYGLRLLYKEGPEVNALLQMRENSNEPTEHSTGIRRTQYNNRTSFYELING</w:t>
            </w:r>
          </w:p>
        </w:tc>
      </w:tr>
      <w:tr w:rsidR="00767530" w:rsidRPr="00E340F8" w14:paraId="20913C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4943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C9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0E7|TMED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A6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RGVRVVGTSPGLLLGRGMRAFLLLLCLAARGGALYFHIGETEKKCFIEEIPDETMVIGNYRTQLYDKQREEYQPATPGLGMFVEVKDPEDKVILARQYGSEGRFTFTSHTPGEHQICLHSNSTKFSLFAGGMLRVHLDIQVGEHANDYAEIAAKDKLSELQLRVRQLVEQVEQIQKEQNYQRWREERFRQTSESTNQRVLWWSILQTLILVAIGVWQMRHLKSFFEAKKLV</w:t>
            </w:r>
          </w:p>
        </w:tc>
      </w:tr>
      <w:tr w:rsidR="00767530" w:rsidRPr="00E340F8" w14:paraId="2064AD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5E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D5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693|SYT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00DE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LDFSSQDEENDEDLTKEFVRDEAPMEETTSEAVKQIATTTKETLKDVVVNKVIDVKDVVKEKVMQQTGMPEWAFVFLGFVFILLVLACAFCLIRKLFGKKRHGEKNKKGGLKGFFGKGQDVVDGKNIQGMAQDLEELGDAMEQNEKEQAEEKEEVKLGRIQYKLDYDFQQGQLTVTVIQAEDLPGMDMSGTSDPYVKLYLLPEKKKKVETKVHRKTLNPVFNETFIFKVAFNEITAKTLVFAIYDFDRFSKHDQIGQVLIPLGKIDLGAVIEEWKDIAPPPDDKEAEKSLGDICFSLRYVPTAGKLTVVILEAKNLKKMDVGGLSDPYVKIVLMQGGKRLKKKKTSIKKCTLNPYYNESFSFEVPFEQIQKVSLMITVMDYDKLGSNDAIGRCLLGCNGTGAELRHWMDMLASPRRPIAQWHTLGPVEEEGDKKDDKK</w:t>
            </w:r>
          </w:p>
        </w:tc>
      </w:tr>
      <w:tr w:rsidR="00767530" w:rsidRPr="00E340F8" w14:paraId="0B46988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FD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DA2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515|TIM1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43BA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DHSRDPCPIVILNDFGGAFAMGAIGGVVWHGIKGFRNSPLGERGSGAMSAIKARAPVLGGNFGVWGGLFSTFDCAVKAVRKREDPWNAIIAGFFTGGALAVRGGWRHTRNSSITCACLLGVIEGVGLMFQRYAAWQAKPMAPPLPEAPSSQPLQA</w:t>
            </w:r>
          </w:p>
        </w:tc>
      </w:tr>
      <w:tr w:rsidR="00767530" w:rsidRPr="00E340F8" w14:paraId="53876E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55A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053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00|TGFB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214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GLRLLPLLLPLLWLLVLTPGRPAAGLSTCKTIDMELVKRKRIEAIRGQILSKLRLASPPSQGDVPPGPLPEAVLALYNSTRDRVAGESVEPEPEPEADYYAKEVTRVLMVESGNQIYDKFKGTPHSLYMLFNTSELREAVPEPVLLSRAELRLLRLKLKVEQHVELYQKYSNDSWRYLSNRLLAPSDSPEWLSFDVTGVVRQWLTRREAIEGFRLSAHCSCDSKDNTLHVEINGFNSGRRGDLATIHGMNRPFLLLMATPLERAQHLHSSRHRRALDTNYCFSSTEKNCCVRQLYIDFRKDLGWKWIHEPKGYHANFCLGPCPYIWSLDTQYSKVLALYNQHNPGASAAPCCVPQALEPLPIVYYVGRKPKVEQLSNMIVRSCKCS</w:t>
            </w:r>
          </w:p>
        </w:tc>
      </w:tr>
      <w:tr w:rsidR="00767530" w:rsidRPr="00E340F8" w14:paraId="204A321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152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E22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7L8|TR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A60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HKCVEEFGYASYLVPSNARAPRSARKRRSIEKRISKEDDNMCAIDLLATVAGHLSFESGSSLMSIDKLIEDHRVKEEFPEEEKPLMPVALSPYRGSLSPCGFSSVINGKVENEVDGFSYSGGSDACQVGNFSQDVKPDIDGDAVVLDARPNVVVSLGSSSRTEVPSIGNCVSHGVRDDVNLFSRDDDENFSKYIHPRVTKHSPRTVPRIGDRRIRKILASRHWKGGSRHSDTKPWRNYYLHQQRSYPIKKRKNFDHISDSVTDDYRMRTKMHRGSRKGQGASFVASDSHVKLRIKSFRVPELFIEIPETATVGSLKRMVMEAVSTLLSDGHRVGLMVQGKKVRDDNKTLHQTGISQDNSHLDSLDFSLEPSSEMPQLLTSHPLGHACEELLPVCQATKIDNVLESDHHDSALFPSDSLGNNNVTEDSKAMISVALNELSSQSQPPSRKSRRSEQQQQQAAQRRIRRPFSVAEVEALVQAVEKLGTGRWRDVKLCAFEDADHRTYVDLKDKWKTLVHTAKISPQQRRGEPVPQELLNRVLNAHGYWTQQQMQQLQQNVNKLEQETQSQTTEGLLLL</w:t>
            </w:r>
          </w:p>
        </w:tc>
      </w:tr>
      <w:tr w:rsidR="00767530" w:rsidRPr="00E340F8" w14:paraId="4EF8AAD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709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E57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244|TRP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E1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SRTDSKSGKNRSGVRMFKDGDFLTPASGESWDRLRLTCSQPFTRHQSFGLAFLRVRSSLGSLADPVVDPSAPGSSGLNQNSTDVLESDPRPWLTNPSIRRTFFPDPQTSTKEISELKGMLKQLQPGPLGRAARMVLSAARKAPPASVVSPNNSHGEPGPSRAESAEPRAEEPNRKTAVGRRKRRKVQEPRRSLSNSSSQPNRRTGRTRQRQHRPQTKSDDGGVQAAGQCPICAGFFSIETLPQHAATCGESPPPQPASPASLSSSESVLRRHHVALTPVPLVPKPQPNWTEIVNKKLKFPPTLLRAIQEGQLGLVQQLLESSSDASGAGPGGPLRNVEESEDRSWREALNLAIRLGHEVITDVLLANVKFDFRQIHEALLVAVDTNQPAVVRRLLARLEREKGRKVDTKSFSLAFFDSSIDGSRFAPGVTPLTLACQKDLYEIAQLLMDQGHTIARPHPVSCACLECSNARRYDLLKFSLSRINTYRGIASRAHLSLASEDAMLAAFQLSRELRRLARKEPEFKPQYIALESLCQDYGFELLGMCRNQSEVTAVLNDLGEDSETEPEAEGLGQAFEEGIPNLARLRLAVNYNQKQFVAHPICQQVLSSIWCGNLAGWRGSTTIWKLFVAFLIFLTMPFLCIGYWLAPKSQLGRLLKIPVLKFLLHSASYLWFLIFLLGESLVMETQLSTFKGRSQSVWETSLHMIWVTGFLWFECKEVWIEGLRSYLLDWWNFLDVVILSLYLASFALRLLLAGLAYMHCRDASDSTTCRYFTTAERSEWRTEDPQFLAEVLFAVTSMLSFTRLAYILPAHESLGTLQISIGKMIDDMIRFMFILMIILTAFLCGLNNIYVPYQESEKLGNFNETFQFLFWTMFGMEEHTVVDMPQFLVPEFVGRAMYGIFTIVMVIVLLNMLIAMITNSFQKIEDDADVEWKFARSKLYLSYFREGLTLPVPFNILPSPKAAFYLVRRIFRFLCCGSSCCKAKKSDYPPIGTFTNPGARAGSAGEGERVSYRLRVIKALVQRYIETARREFEETRRKDLGNRLTELTKTVSRLQSEVASVQKNLAAGGAPRPPDGASILSRYITRVRNSFQNLGPPTSDTPAELTMPGIVETEVSLGDGLDGTGEAGAPAPGEPGSSSSAHVLVHREQEAEGSGDLLLEGDLETKGES</w:t>
            </w:r>
          </w:p>
        </w:tc>
      </w:tr>
      <w:tr w:rsidR="00767530" w:rsidRPr="00E340F8" w14:paraId="1BE2CB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C01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719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06|TRB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EA7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IFFLGVLAPASLGLSALAKLQPTGSQCVEHECFALFQGPATFLDASQACQRLQGHLMTVRSSVAADVISLLLSQSSMDLGPWIGLQLPQGCDDPVHLGPLRGFQWVTGDNHTSYSRWARPNDQTAPLCGPLCVTVSTATEAAPGEPAWEEKPCETETQGFLCEFYFTASCRPLTVNTRDPEAAHISSTYNTPFGVSGADFQTLPVGSSAAVEPLGLELVCRAPPGTSEGHWAWEATGAWNCSVENGGCEYLCNRSTNEPRCLCPRDMDLQADGRSCARPVVQSCNELCEHFCVSNAEVPGSYSCMCETGYQLAADGHRCEDVDDCKQGPNPCPQLCVNTKGGFECFCYDGYELVDGECVELLDPCFGSNCEFQCQPVSPTDYRCICAPGFAPKPDEPHKCEMFCNETSCPADCDPNSPTVCECPEGFILDEGSVCTDIDECSQGECFTSECRNFPGSYECICGPDTALAGQISKDCDPIPVREDTKEEEGSGEPPVSPTPGSPTGPPSARPVHSGVLIGISIASLSLVVALLALLCHLRKKQGAARAELEYKCASSAKEVVLQHVRTDRTLQKF</w:t>
            </w:r>
          </w:p>
        </w:tc>
      </w:tr>
      <w:tr w:rsidR="00767530" w:rsidRPr="00E340F8" w14:paraId="7F9F48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94C1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C07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38|TPO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12E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WALFMVTSCLLLAPQNLAQVSSQDVSLLASDSEPLKCFSRTFEDLTCFWDEEEAAPSGTYQLLYAYPREKPRACPLSSQSMPHFGTRYVCQFPDQEEVRLFFPLHLWVKNVFLNQTRTQRVLFVDSVGLPAPPSIIKAMGGSQPGELQISWEEPAPEISDFLRYELRYGPRDPKNSTGPTVIQLIATETCCPALQRPHSASALDQSPCAQPTMPWQDGPKQTSPSREASALTAEGGSCLISGLQPGNSYWLQLRSEPDGISLGGSWGSWSLPVTVDLPGDAVALGLQCFTLDLKNVTCQWQQQDHASSQGFFYHSRARCCPRDRYPIWENCEEEEKTNPGLQTPQFSRCHFKSRNDSIIHILVEVTTAPGTVHSYLGSPFWIHQAVRLPTPNLHWREISSGHLELEWQHPSSWAAQETCYQLRYTGEGHQDWKVLEPPLGARGGTLELRPRSRYRLQLRARLNGPTYQGPWSSWSDPTRVETATETAWISLVTALHLVLGLSAVLGLLLLRWQFPAHYRRLRHALWPSLPDLHRVLGQYLRDTAALSPPKATVSDTCEEVEPSLLEILPKSSERTPLPLCSSQAQMDYRRLQPSCLGTMPLSVCPPMAESGSCCTTHIANHSYLPLSYWQQP</w:t>
            </w:r>
          </w:p>
        </w:tc>
      </w:tr>
      <w:tr w:rsidR="00767530" w:rsidRPr="00E340F8" w14:paraId="4226F3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A526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BA8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495|TPM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8569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NSLEAVKRKIQALQQQADDAEDRAQGLQRELDGERERREKAEGDAAALNRRIQLVEEELDRAQERLATALQKLEEAEKAADESERGMKVIENRAMKDEEKMEIQEMQLKEAKHIAEEADRKYEEVARKLVILEGELERAEERAEVSELKSSDLEEELKNVTNNLKSLEAASEKYSEKEDKYEEEIKLLSDKLKEAETRAEFAERTVSKLEKTIDDLEEKLAQAKEENVGLHQTLDQTLNELNCI</w:t>
            </w:r>
          </w:p>
        </w:tc>
      </w:tr>
      <w:tr w:rsidR="00767530" w:rsidRPr="00E340F8" w14:paraId="35B46E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6832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70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249|TPM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19E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VNKEGAQQTSLLDVLKKKMRQAREEAEAAKDEADEVKRQLEEERKKREDAEAEVAALNRRIVLVEEDLERTEDRLKTATSKLEQATKAADEADRARKSMETRSQQDEERANFLETQVDEAKVIAEDADRKYEEVARKLAMVEADLERAEERAEAGENKIVELEEELRVVGNNLKSLEVSEEKALQREDSYEEQIRTVSSRLKEAETRAEFAERSVQKLQKEVDRLEDELLLEKERVRNLTEEIEQTVQEIQGS</w:t>
            </w:r>
          </w:p>
        </w:tc>
      </w:tr>
      <w:tr w:rsidR="00767530" w:rsidRPr="00E340F8" w14:paraId="6A51926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014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D02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2N3|TRI33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98C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EASGTEDNGDGGAKEPEAVVSIDTETKEAADEAKSQETVPQTPTTSSDSSSSGGGGEATDGTPNAESADPPPPPPPPPPPPPSTPADSTAAAASPAVLTEMSPPPPASTSSSSSTPAAPINLLDTCAVCKQSLQNRDCEPKLLPCLHSFCLKCIPQPDRKITMPVQGPHGQDTRIVNVMRCTVCHQDYKQIDMVDNYFVKDTSEATNTSVENSTQVCTSCEDNASAIGFCVECGEWLCKTCIEAHQRVKFTKDHKIRKKEEVSPESVGTSGQRPVFCPVHKQEALKLFCETCDTLTCRDCQLLEHKEHRYQFLDEACQNQKGIIATFMTKLQEKRGLVEYSASEVQKRLKEVAETHKKVEHEIKIAVFTLINEINKKGKSLLQQLESVTKDRSMKLLSQQRDISVLAQQIIHVLNFTNWAITNGSSTALLYSKRLITYQLRLIMKARVDAVPPANGAVRFFCDPTFWAKNVVNLGNLVIEKVAPTAPPSNMMVNQQISPGHNHPGKHSGQINLAQLRLQHMQQAAIAQKHQQQHQHHQQQQHQHQHQQQQQQQQQQQQQQQQQQQQQQHQQQIQQQMRIASQMSQHPRQGAPQMIQQPPPRLISMQALHRGGVNGSSHMFPPHHLRMVSAQNRMPSAQPRLNGQPYPMMQPQLQRQHSNPGHAGPFPVASLHNISAANPTSPTSASMANAHMHRGPSSPVITPIELIPSVTNPENLPCLPDIPPIQLEDAGSSTLDNILSRYISANAYPTVGPTNPSPGPSTHSPGSSGLSNSHTPARPSSTSSTGSRGSSGTTVDQVKVKQEPGVEEECSYSGANVKTERTKDGRRSACMMSSPEGSLTPPLPILGSVSTGSVQDILRTLGENVKSEPQSDNLSSCTNPNSRATLTNGTSGSNGGQRGGATNANSQTTAGKEDDPNEDWCAVCQNGGELLCCDHCPKVFHITCHIPTLKSSPSGDWMCTFCRNLANPEIEYNCDDDPPRNKEKNEMAMSPEEQRRCERLLLHVFCHELSTEFQEPVPTSVPNYYKIIKHPMDLTLVKRKLQRKHPLHYKSPKEFVSDVRLVFSNCAKYNEMSRIIQVYDEEKQSNVQADSEVAEAGKAVSLYFEERLLEIFPEQTFPVVMEKETQIEAEKEDSDDSDDDIIQPKRKRLKVDTEMLLHIK</w:t>
            </w:r>
          </w:p>
        </w:tc>
      </w:tr>
      <w:tr w:rsidR="00767530" w:rsidRPr="00E340F8" w14:paraId="4B401B7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6B0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A20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931|TR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409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ELRALLLWGRRLRPLLRAPALAAVPGGKPILCPRRTTAQLGPRRNPAWSLQAGRLFSTQTAEDKEEPLHSIISSTESVQGSTSKHEFQAETKKLLDIVARSLYSEKEVFIRELISNASDALEKLRHKLVSDGQALPEMEIHLQTNAEKGTITIQDTGIGMTQEELVSNLGTIARSGSKAFLDALQNQAEASSKIIGQFGVGFYSAFMVADRVEVYSRSAAPGSLGYQWLSDGSGVFEIAEASGVRTGTKIIIHLKSDCKEFSSEARVRDVVTKYSNFVSFPLYLNGRRMNTLQAIWMMDPKDVREWQHEEFYRYVAQAHDKPRYTLHYKTDAPLNIRSIFYVPDMKPSMFDVSRELGSSVALYSRKVLIQTKATDILPKWLRFIRGVVDSEDIPLNLSRELLQESALIRKLRDVLQQRLIKFFIDQSKKDAEKYAKFFEDYGLFMREGIVTATEQEVKEDIAKLLRYESSALPSGQLTSLSEYASRMRAGTRNIYYLCAPNRHLAEHSPYYEAMKKKDTEVLFCFEQFDELTLLHLREFDKKKLISVETDIVVDHYKEEKFEDRSPAAECLSEKETEELMAWMRNVLGSRVTNVKVTLRLDTHPAMVTVLEMGAARHFLRMQQLAKTQEERAQLLQPTLEINPRHALIKKLNQLRASEPGLAQLLVDQIYENAMIAAGLVDDPRAMVGRLNELLVKALERH</w:t>
            </w:r>
          </w:p>
        </w:tc>
      </w:tr>
      <w:tr w:rsidR="00767530" w:rsidRPr="00E340F8" w14:paraId="0D06FF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69E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124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351|TPO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3F4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WALFMVTSCLLLALPNQAQVTSQDVFLLALGTEPLNCFSQTFEDLTCFWDEEEAAPSGTYQLLYAYRGEKPRACPLYSQSVPTFGTRYVCQFPAQDEVRLFFPLHLWVKNVSLNQTLIQRVLFVDSVGLPAPPRVIKARGGSQPGELQIHWEAPAPEISDFLRHELRYGPTDSSNATAPSVIQLLSTETCCPTLWMPNPVPVLDQPPCVHPTASQPHGPAPFLTVKGGSCLVSGLQAGKSYWLQLRSQPDGVSLRGSWGPWSFPVTVDLPGDAVTIGLQCFTLDLKMVTCQWQQQDRTSSQGFFRHSRTRCCPTDRDPTWEKCEEEEPRPGSQPALVSRCHFKSRNDSVIHILVEVTTAQGAVHSYLGSPFWIHQAVLLPTPSLHWREVSSGRLELEWQHQSSWAAQETCYQLRYTGEGREDWKVLEPSLGARGGTLELRPRARYSLQLRARLNGPTYQGPWSAWSPPARVSTGSETAWITLVTALLLVLSLSALLGLLLLKWQFPAHYRRLRHALWPSLPDLHRVLGQYLRDTAALSPSKATVTDSCEEVEPSLLEILPKSSESTPLPLCPSQPQMDYRGLQPCLRTMPLSVCPPMAETGSCCTTHIANHSYLPLSYWQQP</w:t>
            </w:r>
          </w:p>
        </w:tc>
      </w:tr>
      <w:tr w:rsidR="00767530" w:rsidRPr="00E340F8" w14:paraId="166B52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8C5E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115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17|TRDM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AD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LRVLELYSGVGGMHHALRESCIPAQVVAAIDVNTVANEVYKYNFPHTQLLAKTIEGITLEEFDRLSFDMILMSPPCQPFTRIGRQGDMTDSRTNSFLHILDILPRLQKLPKYILLENVKGFEVSSTRDLLIQTIENCGFQYQEFLLSPTSLGIPNSRLRYFLIAKLQSEPLPFQAPGQVLMEFPKIESVHPQKYAMDVENKIQEKNVEPNISFDGSIQCSGKDAILFKLETAEEIHRKNQQDSDLSVKMLKDFLEDDTDVNQYLLPPKSLLRYALLLDIVQPTCRRSVCFTKGYGSYIEGTGSVLQTAEDVQVENIYKSLTNLSQEEQITKLLILKLRYFTPKEIANLLGFPPEFGFPEKITVKQRYRLLGNSLNVHVVAKLIKILYE</w:t>
            </w:r>
          </w:p>
        </w:tc>
      </w:tr>
      <w:tr w:rsidR="00767530" w:rsidRPr="00E340F8" w14:paraId="3C08F4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47E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1E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M4|TO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8F9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TRTEAVAGAFSRCLGFCGMRLGLLLLARHWCIAGVFPQKFDGDSAYVGMSDGNPELLSTSQTYNGQSENNEDYEIPPITPPNLPEPSLLHLGDHEASYHSLCHGLTPNGLLPAYSYQAMDLPAIMVSNMLAQDSHLLSGQLPTIQEMVHSEVAAYDSGRPGPLLGRPAMLASHMSALSQSQLISQMGIRSSIAHSSPSPPGSKSATPSPSSSTQEEESEVHFKISGEKRPSADPGKKAKNPKKKKKKDPNEPQKPVSAYALFFRDTQAAIKGQNPSATFGDVSKIVASMWDSLGEEQKQSSPDQGETKSTQANPPAKMLPPKQPMYAMPGLASFLTPSDLQAFRSGASPASLARTLGSKSLLPGLSASPPPPPSFPLSPTLHQQLSLPPHAQGALLSPPVSMSPAPQPPVLPTPMALQVQLAMSPSPPGPQDFPHISEFPSSSGSCSPGPSNPTSSGDWDSSYPSGECGISTCSLLPRDKSLYLT</w:t>
            </w:r>
          </w:p>
        </w:tc>
      </w:tr>
      <w:tr w:rsidR="00767530" w:rsidRPr="00E340F8" w14:paraId="51D3A94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9D5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3E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IN0|TOLL7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C93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ILLLLLGFSWSLAVESALAPKESESSASAMLGAGTGAAATVSLSGDYSSLLSNVPAASPVPANPSQPSGPANQCSWSYNGTSSVHCALRLIERQPGLDLQGADGSSQLTIQCSELYLFESTLPVAVFARLQTLEALRLDSCKLLQLPNNAFEGLATLKSLRLSTHNSEWGPTRTLELFPDSLGGLKQLTDLDLGDNNLRQLPSGFLCPVGNLQVLNLTRNRIRTAEQMGFADMNCGAGSGSAGSELQVLDASHNELRSISESWGISRLRRLQHLNLAYNNLSELSGEALAGLASLRIVNLSNNHLETLPEGLFAGSKELREIHLQQNELYELPKGLFHRLEQLLVVDLSGNQLTSNHVDNTTFAGLIRLIVLNLAHNALTRIDYRTFKELYFLQILNLRNNSIGHIEDNAFLPLYNLHTLNLAENRLHTLDDKLFNGLYVLSKLTLNNNLISVVEPAVFKNCSDLKELDLSSNQLNEVPRALQDLAMLRTLDLGENQIRTFDNQSFKNLHQLTGLRLIDNQIGNITVGMFQDLPRLSVLNLAKNRIQSIERGSFDKNFELEAIRLDRNFLADINGVFATLVSLLWLNLSENHLVWFDYAFIPSNLKWLDIHGNYIEALGNYYKLQEEIRVKTLDASHNRITEIGPMSIPNTIELLFINNNLIGNVQPNAFVDKANLARVDLYANQLSKLQLQQLRVAPVVAPKPLPEFYLGGNPFECDCTMDWLQRINNLTTRQHPRVMDMANIECVMPHARGAAVRPLSGLRPQDFLCRYESHCFALCHCCDFDACDCEMTCPSNCTCYHDQIWSTNVVDCGGQQTTELPRRVPMDSSVVYLDGNNFPVLKNHAFIGRKNLRALYVNGSQVAAIQNRTFASLASLQLLHLADNKLRTLHGYEFEQLSALRELYLQNNQLTTIENATLAPLAALELIRIDGNRLVTLPIWQMHATHFGTRLKSISLGRNQWSCRCQFLQALTSYVADNALIVQDAQDIYCMAASSGTGSAALEDSSSNSGSLEKRELDFNATGAACTDYYSGGSMLQHGIPESYIPLLAAALALLFLLVVIAMVFAFRESLRIWLFAHYGVRVFGPRCEESEKLYDAVLLHSAKDSEFVCQHLAAQLETGRPPLRVCLQHRDLAHDATHYQLLEATRVSRRVVILLTRNFLQTEWARCELRRSVHDALRGRPQKLVIIEEPEVAFEAESDIELLPYLKTSAVHRIRRSDRHFWEKLRYALPVDYPTFRGNNYTLELDHHNHERVKQPASPGLLYRQAPPPAYCGPADAVGIGAVPQVVPVNASVPAEQNYSTATTATPSPRPQRRGEQPGSGSGGNHHLHAQYYQHHGMRPPSEHIYSSIDSDYSTLDNEQHMLMMPGAPGGLAMEAAQRAQTWRPKREQLHLQQAQAGTLGSKASQAAHQQQQQQQQQQQQQPNPTAVSGQQQGPHVQAYLV</w:t>
            </w:r>
          </w:p>
        </w:tc>
      </w:tr>
      <w:tr w:rsidR="00767530" w:rsidRPr="00E340F8" w14:paraId="5F93ABC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12E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578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985|TOP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B7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VLMVAEKPSLAQSIAKILSRGSLSSHKGLNGACSVHEYTGTFAGQPVRFKMTSVCGHVMTLDFLGKYNKWDKVDPAELFSQAPTEKKEANPKLNMVKFLQVEGRGCDYIVLWLDCDKEGENICFEVLDAVLPVMNKAHGGEKTVFRARFSSITDTDICNAMACLGEPDHNEALSVDARQELDLRIGCAFTRFQTKYFQGKYGDLDSSLISFGPCQTPTLGFCVERHDKIQSFKPETYWVLQAKVNTDKDRSLLLDWDRVRVFDREIAQMFLNMTKLEKEAQVEATSRKEKAKQRPLALNTVEMLRVASSSLGMGPQHAMQTAERLYTQGYISYPRTETTHYPENFDLKGSLRQQANHPYWADTVKRLLAEGINRPRKGHDAGDHPPITPMKSATEAELGGDAWRLYEYITRHFIATVSHDCKYLQSTISFRIGPELFTCSGKTVLSPGFTEVMPWQSVPLEESLPTCQRGDAFPVGEVKMLEKQTNPPDYLTEAELITLMEKHGIGTDASIPVHINNICQRNYVTVESGRRLKPTNLGIVLVHGYYKIDAELVLPTIRSAVEKQLNLIAQGKADYRQVLGHTLDVFKRKFHYFVDSIAGMDELMEVSFSPLAATGKPLSRCGKCHRFMKYIQAKPSRLHCSHCDETYTLPQNGTIKLYKELRCPLDDFELVLWSSGSRGKSYPLCPYCYNHPPFRDMKKGMGCNECTHPSCQHSLSMLGIGQCVECESGVLVLDPTSGPKWKVACNKCNVVAHCFENAHRVRVSADTCSVCEAALLDVDFNKAKSPLPGDETQHMGCVFCDPVFQELVELKHAASCHPMHRGGPGRRQGRGRGRARRPPGKPNPRRPKDKMSALAAYFV</w:t>
            </w:r>
          </w:p>
        </w:tc>
      </w:tr>
      <w:tr w:rsidR="00767530" w:rsidRPr="00E340F8" w14:paraId="4DDC298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3312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5F13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71|TRF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52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IPSLIFLEALGLCLAKATTVQWCAVSNSEEEKCLRWQNEMRKVGGPPLSCVKKSSTRQCIQAIVTNRADAMTLDGGTMFDAGKPPYKLRPVAAEVYGTKEQPRTHYYAVAVVKNSSNFHLNQLQGLRSCHTGIGRSAGWKIPIGTLRPYLNWNGPPASLEEAVSKFFSKSCVPGAQKDRFPNLCSSCAGTGANKCASSPEEPYSGYAGALRCLRDNAGDVAFTRGSTVFEELPNKAERDQYKLLCPDNTWKPVTEYKECHLAQVPSHAVVSRSTNDKEEAIWELLRQSQEKFGKKQASGFQLFASPSGQKDLLFKESAIGFVRVPQKVDVGLYLTFSYTTSIQNLNKKQQDVIASKARVTWCAVGSEEKRKCDQWNRASRGRVTCISFPTTEDCIVAIMKGDADAMSLDGGYIYTAGKCGLVPVLAENQKSSKSNGLDCVNRPVEGYLAVAAVRREDAGFTWSSLRGKKSCHTAVDRTAGWNIPMGLLANQTRSCKFNEFFSQSCAPGADPKSNLCALCIGDEKGENKCAPNSKERYQGYTGALRCLAEKAGNVAFLKDSTVLQNTDGKNTEEWARNLKLKDFELLCLDDTRKPVTEAKNCHLAIAPNHAVVSRTDKVEVLQQVLLDQQVQFGRNGQRCPGEFCLFQSKTKNLLFNDNTECLAKIPGKTTSEKYLGKEYVIATERLKQCSSSPLLEACAFLTQ</w:t>
            </w:r>
          </w:p>
        </w:tc>
      </w:tr>
      <w:tr w:rsidR="00767530" w:rsidRPr="00E340F8" w14:paraId="065ADC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331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C65B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Q40|TOM4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261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VLAASSPPAGPPPPPTPSLVGLPPPPPSPPGFTLPPLGGGLGTGSNAGRGSERTPGAAASGAAASSNDGNCGCLPNPGTFEECHRKCKELFPVQMEGVKLTVNKGLSNRFQVTHTVALGTIGESNYHFGVTYVGTKQLSPTEAFPVLVGDMDNSGSLNAQVIHQLSPGLRSKMAIQTQQSKFVNWQVDGEYRGSDFTAAVTLGNPDVLVGSGILVAHYLQSITPCLALGGELVYHRRPGEKGTVMSLAGKYTLNNWLATVTLGQAGMHATYYHKASDQLQVGVEFEASTRMQDTSASFGYQLDLPKANFLFKGSVNSNWIVGATLEKKLPPLPLTLSLCAFLNHRKNKFLCGFGLTIG</w:t>
            </w:r>
          </w:p>
        </w:tc>
      </w:tr>
      <w:tr w:rsidR="00767530" w:rsidRPr="00E340F8" w14:paraId="1F1713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B9D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7D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9F5|TRI4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001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LQKDNQEEGVCPICQESLKEAVSTNCGHLFCRVCLTQHVEKASASGVFCCPLCRKPCSEEVLGTGYICPNHQKRVCRFCEESRLLLCVECLVSPEHMSHHELTIENALSHYKERLNRRSRKLRKDIAELQRLKAQQEKKLQALQFQVDHGNHRLEAGPESQHQTREQLGALPQQWLGQLEHMPAEAARILDISRAVTQLRSLVIDLERTAKELDTNTLKNAGDLLNRSAPQKLEVIYPQLEKGVSELLLQPPQKL</w:t>
            </w:r>
          </w:p>
        </w:tc>
      </w:tr>
      <w:tr w:rsidR="00767530" w:rsidRPr="00E340F8" w14:paraId="0F87D9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4A57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CD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929|TON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251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DLPRRFPWPTLLSVCIHGAVVAGLLYTSVHQVIELPAPAQPISVTMVTPADLEPPQAVQPPPEPVVEPEPEPEPIPEPPKEAPVVIEKPKPKPKPKPKPVKKVQEQPKRDVKPVESRPASPFENTAPARLTSSTATAATSKPVTSVASGPRALSRNQPQYPARAQALRIEGQVKVKFDVTPDGRVDNVQILSAKPANMFEREVKNAMRRWRYEPGKPGSGIVVNILFKINGTTEIQ</w:t>
            </w:r>
          </w:p>
        </w:tc>
      </w:tr>
      <w:tr w:rsidR="00767530" w:rsidRPr="00E340F8" w14:paraId="0AECB8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C8A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5100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WK4|TR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8D90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KQKWTQEEESALKSGVIKHGPGKWRTILKDPEFSGVLYLRSNVDLKDKWRNMSVMANGWGSREKSRLAVKRTFSLPKQEENSLALTNSLQSDEENVDATSGLQVSSNPPPRRPNVRLDSLIMEAIATLKEPGGCNKTTIGAYIEDQYHAPPDFKRLLSTKLKYLTSCGKLVKVKRKYRIPNSTPLSSHRRKGLGVFGGKQRTSSLPSPKTDIDEVNFQTRSQIDTEIARMKSMNVHEAAAVAAQAVAEAEAAMAEAEEAAKEAEAAEAEAEAAQAFAEEASKTLKGRNICKMMIRA</w:t>
            </w:r>
          </w:p>
        </w:tc>
      </w:tr>
      <w:tr w:rsidR="00767530" w:rsidRPr="00E340F8" w14:paraId="1AFF72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66E7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C9D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643|TY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CBB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KLLSLGCIFFPLLLFQQARAQFPRQCATVEALRSGMCCPDLSPVSGPGTDRCGSSSGRGRCEAVTADSRPHSPQYPHDGRDDREVWPLRFFNRTCHCNGNFSGHNCGTCRPGWRGAACDQRVLIVRRNLLDLSKEEKNHFVRALDMAKRTTHPLFVIATRRSEEILGPDGNTPQFENISIYNYFVWTHYYSVKKTFLGVGQESFGEVDFSHEGPAFLTWHRYHLLRLEKDMQEMLQEPSFSLPYWNFATGKNVCDICTDDLMGSRSNFDSTLISPNSVFSQWRVVCDSLEDYDTLGTLCNSTEDGPIRRNPAGNVARPMVQRLPEPQDVAQCLEVGLFDTPPFYSNSTNSFRNTVEGYSDPTGKYDPAVRSLHNLAHLFLNGTGGQTHLSPNDPIFVLLHTFTDAVFDEWLRRYNADISTFPLENAPIGHNRQYNMVPFWPPVTNTEMFVTAPDNLGYTYEIQWPSREFSVPEIIAIAVVGALLLVALIFGTASYLIRARRSMDEANQPLLTDQYQCYAEEYEKLQNPNQSVV</w:t>
            </w:r>
          </w:p>
        </w:tc>
      </w:tr>
      <w:tr w:rsidR="00767530" w:rsidRPr="00E340F8" w14:paraId="07FA5A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DA61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D70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7AJA4|TUT7_TRYB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607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AKREFIRGMMAHYRASLPPPEHSVVIHELQKRVLDIGMLAVNKAHVELFGSHVSGFCTPHSDADISLTYRNFSPWLQGMERVDEQNNKRMTRFGKEASAMGMEDVRYIRARIPVVQFTDGVTGIHCDVSIGNIGGVENSKILCAIRQVFPDFYGAYIHLVKAWGKAREVIAPERSTFNSFTVTTMALMVLQELGLLPVFSKPTGEFGELTVADAEMLLQEFKLPPIYDSLHDDDEKLGEAVFFCLQRFAEYYAKYDFSAGTVSLIHPRRHRTVYERVVRRHLELLGSRKRLEWEKHIAEHKEDGPLDENDFSASMQNETTQRPSNSPYVVEDFVNYVNCGRRVQASRVRHIQQEFNRLREMLIDKESELKFDEVFRESDTVPRFQGFEGVGTRDHRVKTFRPQ</w:t>
            </w:r>
          </w:p>
        </w:tc>
      </w:tr>
      <w:tr w:rsidR="00767530" w:rsidRPr="00E340F8" w14:paraId="6F0A4E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810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107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T4|TRI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B1F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QVSLLELEDWLQCPICLEVFKEPLMLQCGHSYCKGCLVSLSCHLDAELRCPVCRQAVDGSSSLPNVSLARVIEALRLPGDPEPKVCVHHRNPLSLFCEKDQELICGLCGLLGSHQHHPVTPVSTVYSRMKEELAALISELKQEQKKVDELIAKLVNNRTRIVNESDVFSWVIRREFQELHHLVDEEKARCLEGIGGHTRGLVASLDMQLEQAQGTRERLAQAECVLEQFGNEDHHKFIRKFHSMASRAEMPQARPLEGAFSPISFKPGLHQADIKLTVWKRLFRKVLPAPEPLKLDPATAHPLLELSKGNTVVQCGLLAQRRASQPERFDYSTCVLASRGFSCGRHYWEVVVGSKSDWRLGVIKGTASRKGKLNRSPEHGVWLIGLKEGRVYEAFACPRVPLPVAGHPHRIGLYLHYEQGELTFFDADRPDDLRPLYTFQADFQGKLYPILDTCWHERGSNSLPMVLPPPSGPGPLSPEQPTKL</w:t>
            </w:r>
          </w:p>
        </w:tc>
      </w:tr>
      <w:tr w:rsidR="00767530" w:rsidRPr="00E340F8" w14:paraId="0D8181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71D7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610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A2|TXD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D6A4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YEEVSVSGFEEFHRAVEQHNGKTIFAYFTGSKDAGGKSWCPDCVQAEPVVREGLKHISEGCVFIYCQVGEKPYWKDPNNDFRKNLKVTAVPTLLKYGTPQKLVESECLQANLVEMLFSED</w:t>
            </w:r>
          </w:p>
        </w:tc>
      </w:tr>
      <w:tr w:rsidR="00767530" w:rsidRPr="00E340F8" w14:paraId="6336FC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C3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C87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67|TTHY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497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RLFLLCLAGLIFASEAGPGGAGESKCPLMVKVLDAVRGSPAVDVAVKVFKKTADGSWEPFASGKTAESGELHGLTTDEKFTEGVYRVELDTKSYWKALGISPFHEYAEVVFTANDSGHRHYTIAALLSPYSYSTTAVVSNPQN</w:t>
            </w:r>
          </w:p>
        </w:tc>
      </w:tr>
      <w:tr w:rsidR="00767530" w:rsidRPr="00E340F8" w14:paraId="4CB3456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77F1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74C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HA38|TT2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4B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QGLKTLINYYCQERYYHHVLLVASEGMKKYSSDPVFRFYHAYGTLMEGKAQEALREFEAIKNKQDVSLCSLMALMYVHKMSPNPDREAILELDTKMKEQRKEAGRKALYHAGLFLWHIGRHDKAREYIDRMSKMPHDSNEGPILKAWLDITRGKEPYAKKALRYFEEGLQDGNDIFALLGKVLCLEIRQNYSGALETVSQIIVNFPSFLPAFEKKMKLQLALQDWDQTVETAQRLLLQDNHNVEALRMLALYYLCREGDVEKAATKLENLGNALDVMEPQNAQLFYKITLAFSRTCGRNQLILQKVQSFLEKAFSLTPQQAEIATELGYQMILQGKVKEAWKWYRTAMTLNESNISAVTGLIRCQLIEGQLQDADQQLEFFSEFQQSMGKSAELMYLHAVLATKKNNRQDEVINLLNDVVNTHFSHLEDLPLGIQYFEKLNPDFLLEVVTEYLNLCPIQPAGPGQPLSPVLRRCSSVLETIIRSVPGLPQAVFLMAKVKYLSGDTEAAYNNLQHCLEHSPSYAEAHLLMAQVYLSQDKVKLCSQSLELCLSYNFNVREYPLYHLIKAQSQKKMGEVAEAIKTLHMAMNLPGMRRSRASSKSKHRTEVDASHRLSIFLELVEVHRLNGEQHEAAKVLQDAIHEFSGTCEELRVTIANADLALAQGDTDRALSMLRNVTTEQPYFIEAKEKMADIYLKHRKEKMLYITCYREIAERMPSPRSFLLLGDAYMNIQEPEEAIVAYEQALNQNPKDGTLARKIGKALVKTHNYSKAITYYEAALKSGQQNCLCYDLAELLLRLKLYEKAEKVLQHSLAHEPVSELSALMVDGRSQVLLAKVYSKMERPSDAIAALQQARELQARILKRVQMEQPDAVPSQKHFAAEICAEIAKHSAAQRDYEKAITFYREALVHCETDSKIMLELAQLYLAQEDLDASLRHCALLLQRDQDNEPATMLMADLMFRKQDYEQAVYHLQQLLDRKPDNFMTLSRLIDLLRRCGKLEDVPRFFLMAEKHNSRTKLEPGFQYCKGLHFWYTGEPNDALRHFNKARKDSDWGQNALYNMIEICLNPDNETIGGEVFENLNGDLGTSPEKQESVQLAVRTAEKLLKELKPQTVQGRLQLRIMENCCLMATKQKSSVEQALNTFTEIAASEKDHIPALLGMATAYMILKQTPKARNQLKRIAKMPWNPIEAEDLEKSWLLLADIYIQSAKYDMAEELLKRCLCHNRSCCKAYEYMGYIMEKEQAYTDAAFNYEMAWKHSNQTNPAVGYKLAFNYLKAKRYVDAIDVCHQVLEAHPTYPKIRKDILDKARASLRP</w:t>
            </w:r>
          </w:p>
        </w:tc>
      </w:tr>
      <w:tr w:rsidR="00767530" w:rsidRPr="00E340F8" w14:paraId="62D4A9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AF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9F6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61|TRY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7B5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LLLLALPVLASRAYAAPAPGQALQRVGIVGGQEAPRSKWPWQVSLRVHGPYWMHFCGGSLIHPQWVLTAAHCVGPDVKDLAALRVQLREQHLYYQDQLLPVSRIIVHPQFYTAQIGADIALLELEEPVNVSSHVHTVTLPPASETFPPGMPCWVTGWGDVDNDERLPPPFPLKQVKVPIMENHICDAKYHLGAYTGDDVRIVRDDMLCAGNTRRDSCQGDSGGPLVCKVNGTWLQAGVVSWGEGCAQPNRPGIYTRVTYYLDWIHHYVPKKP</w:t>
            </w:r>
          </w:p>
        </w:tc>
      </w:tr>
      <w:tr w:rsidR="00767530" w:rsidRPr="00E340F8" w14:paraId="70C31F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6F4F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46F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66|TTL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74B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RGPERRPAERSSPGQTPEEGAQALAEFAALHGPALRASGVPERYWGRLLHKLEHEVFDAGEVFGIMQVEEVEEEEDEAAREVRKQQPNPGNELCYKVIVTRESGLQAAHPNSIFLIDHAWTCRVEHARQQLQQVPGLLHRMANLMGIEFHGELPSTEAVALVLEEMWKFNQTYQLAHGTAEEKMPVWYIMDEFGSRIQHADVPSFATAPFFYMPQQVAYTLLWPLRDLDTGEEVTRDFAYGETDPLIRKCMLLPWAPTDMLDLSSCTPEPPAEHYQAILEENKEKLPLDINPVVHPHGHIFKVYTDVQQVASSLTHPRFTLTQSEADADILFNFSHFKDYRKLSQERPGVLLNQFPCENLLTVKDCLASIARRAGGPEGPPWLPRTFNLRTELPQFVSYFQQRERWGEDNHWICKPWNLARSLDTHVTKSLHSIIRHRESTPKVVSKYIESPVLFLREDVGKVKFDIRYIVLLRSVRPLRLFVYDVFWLRFSNRAFALNDLDDYEKHFTVMNYDPDVVLKQVHCEEFIPEFEKQYPEFPWTDVQAEIFRAFTELFQVACAKPPPLGLCDYPSSRAMYAVDLMLKWDNGPDGRRVMQPQILEVNFNPDCERACRYHPTFFNDVFSTLFLDQPGGCHVTCLV</w:t>
            </w:r>
          </w:p>
        </w:tc>
      </w:tr>
      <w:tr w:rsidR="00767530" w:rsidRPr="00E340F8" w14:paraId="1827F8E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900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9239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427|TXN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98A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KREVQLQTVINNQSLWDEMLQNKGLTVIDVYQAWCGPCRAMQPLFRKLKNELNEDEILHFAVAEADNIVTLQPFRDKCEPVFLFSVNGKIIEKIQGANAPLVNKKVINLIDEERKIAAGEMARPQYPEIPLVDSDSEVSEESPCESVQELYSIAIIKPDAVISKKVLEIKRKITKAGFIIEAEHKTVLTEEQVVNFYSRIADQCDFEEFVSFMTSGLSYILVVSQGSKHNPPSEETEPQTDTEPNERSEDQPEVEAQVTPGMMKNKQDSLQEYLERQHLAQLCDIEEDAANVAKFMDAFFPDFKKMKSMKLEKTLALLRPNLFHERKDDVLRIIKDEDFKILEQRQVVLSEKEAQALCKEYENEDYFNKLIENMTSGPSLALVLLRDNGLQYWKQLLGPRTVEEAIEYFPESLCAQFAMDSLPVNQLYGSDSLETAEREIQHFFPLQSTLGLIKPHATSEQREQILKIVKEAGFDLTQVKKMFLTPEQIEKIYPKVTGKDFYKDLLEMLSVGPSMVMILTKWNAVAEWRRLMGPTDPEEAKLLSPDSIRAQFGISKLKNIVHGASNAYEAKEVVNRLFEDPEEN</w:t>
            </w:r>
          </w:p>
        </w:tc>
      </w:tr>
      <w:tr w:rsidR="00767530" w:rsidRPr="00E340F8" w14:paraId="6F96739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85A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95C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T4|TRPM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111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KSWIESTLTKRECVYIIPSSKDPHRCLPGCQICQQLVRCFCGRLVKQHACFTASLAMKYSDVKLGDHFNQAIEEWSVEKHTEQSPTDAYGVINFQGGSHSYRAKYVRLSYDTKPEVILQLLLKEWQMELPKLVISVHGGMQKFELHPRIKQLLGKGLIKAAVTTGAWILTGGVNTGVAKHVGDALKEHASRSSRKICTIGIAPWGVIENRNDLVGRDVVAPYQTLLNPLSKLNVLNNLHSHFILVDDGTVGKYGAEVRLRRELEKTINQQRIHARIGQGVPVVALIFEGGPNVILTVLEYLQESPPVPVVVCEGTGRAADLLAYIHKQTEEGGNLPDAAEPDIISTIKKTFNFGQNEALHLFQTLMECMKRKELITVFHIGSDEHQDIDVAILTALLKGTNASAFDQLILTLAWDRVDIAKNHVFVYGQQWLVGSLEQAMLDALVMDRVAFVKLLIENGVSMHKFLTIPRLEELYNTKQGPTNPMLFHLVRDVKQGNLPPGYKITLIDIGLVIEYLMGGTYRCTYTRKRFRLIYNSLGGNNRRSGRNTSSSTPQLRKSHESFGNRADKKEKMRHNHFIKTAQPYRPKIDTVMEEGKKKRTKDEIVDIDDPETKRFPYPLNELLIWACLMKRQVMARFLWQHGEESMAKALVACKIYRSMAYEAKQSDLVDDTSEELKQYSNDFGQLAVELLEQSFRQDETMAMKLLTYELKNWSNSTCLKLAVSSRLRPFVAHTCTQMLLSDMWMGRLNMRKNSWYKVILSILVPPAILLLEYKTKAEMSHIPQSQDAHQMTMDDSENNFQNITEEIPMEVFKEVRILDSNEGKNEMEIQMKSKKLPITRKFYAFYHAPIVKFWFNTLAYLGFLMLYTFVVLVQMEQLPSVQEWIVIAYIFTYAIEKVREIFMSEAGKVNQKIKVWFSDYFNISDTIAIISFFIGFGLRFGAKWNFANAYDNHVFVAGRLIYCLNIIFWYVRLLDFLAVNQQAGPYVMMIGKMVANMFYIVVIMALVLLSFGVPRKAILYPHEAPSWTLAKDIVFHPYWMIFGEVYAYEIDVCANDSVIPQICGPGTWLTPFLQAVYLFVQYIIMVNLLIAFFNNVYLQVKAISNIVWKYQRYHFIMAYHEKPVLPPPLIILSHIVSLFCCICKRRKKDKTSDGPKLFLTEEDQKKLHDFEEQCVEMYFNEKDDKFHSGSEERIRVTFERVEQMCIQIKEVGDRVNYIKRSLQSLDSQIGHLQDLSALTVDTLKTLTAQKASEASKVHNEITRELSISKHLAQNLIDDGPVRPSVWKKHGVVNTLSSSLPQGDLESNNPFHCNILMKDDKDPQCNIFGQDLPAVPQRKEFNFPEAGSSSGALFPSAVSPPELRQRLHGVELLKIFNKNQKLGSSSTSIPHLSSPPTKFFVSTPSQPSCKSHLETGTKDQETVCSKATEGDNTEFGAFVGHRDSMDLQRFKETSNKIKILSNNNTSENTLKRVSSLAGFTDCHRTSIPVHSKQAEKISRRPSTEDTHEVDSKAALIPDWLQDRPSNREMPSEEGTLNGLTSPFKPAMDTNYYYSAVERNNLMRLSQSIPFTPVPPRGEPVTVYRLEESSPNILNNSMSSWSQLGLCAKIEFLSKEEMGGGLRRAVKVQCTWSEHDILKSGHLYIIKSFLPEVVNTWSSIYKEDTVLHLCLREIQQQRAAQKLTFAFNQMKPKSIPYSPRFLEVFLLYCHSAGQWFAVEECMTGEFRKYNNNNGDEIIPTNTLEEIMLAFSHWTYEYTRGELLVLDLQGVGENLTDPSVIKAEEKRSCDMVFGPANLGEDAIKNFRAKHHCNSCCRKLKLPDLKRNDYTPDKIIFPQDEPSDLNLQPGNSTKESESTNSVRLML</w:t>
            </w:r>
          </w:p>
        </w:tc>
      </w:tr>
      <w:tr w:rsidR="00767530" w:rsidRPr="00E340F8" w14:paraId="2DE3D47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DD5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A347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3L3|TXLN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0DC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NHSEQLSAERQSTPPGDSSSLPSHNGLEKEDGQDSPTPVQPPEKEASVHPDISEELNRQLEDIINTYGSAASTAGKEGSARASEQPENAESPDNEDGDCEETTEEAGREPVASGEPPTVKEPVSNKEQKLEKKILKGLGKEANLLMQNLNKLQTPEEKFDFLFKKYAELLDEHRTEQKKLKLLQKKQVQIQKEKDQLQGEHSRAILARSKLESLCRELQRHNKTLKEEALQRAREEEEKRKEITSHFQSTLTDIQGQIEQQSERNMKLCQENTELAEKLKSIIDQYELREEHLDKIFKHRELQQKLVDAKLEQAQEMMKEAEERHKREKEYLLNQAAEWKLQAKVLKEQETVLQAQLTLYSGRFEEFQSTLTKSNEVFATFKQEMDKTTKKMKKLEKDTATWKARFENCNKALLDMIEEKALRAKEYECFVMKIGRLENLCRALQEERNELHKKIRDAEISEKDDQSQHNSDEEPESNVSVDQEIDAEEVNSVQTAVKNLATAFMIIHHPESTPHQSKETQPEIGSSQESADAALKEPEQPPLIPSRDSESPLPPLTPQAEAEGGSDAEPPSKASNSPAGLGAETQCEGLPVGAQADQASWKPEAEASGQAPQAPTEASLQKMEADVPAPACAAEEHVAAMVPACEPSRQPPRAAAEELPVGASAGPQPRNVADTNLEGVD</w:t>
            </w:r>
          </w:p>
        </w:tc>
      </w:tr>
      <w:tr w:rsidR="00767530" w:rsidRPr="00E340F8" w14:paraId="2B11EC6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59F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4E9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597|TY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7E7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RHWGMARGSKPVGDGAQPMAAMGGLKVLLHWAGPGGGEPWVTFSESSLTAEEVCIHIAHKVGITPPCFNLFALFDAQAQVWLPPNHILEIPRDASLMLYFRIRFYFRNWHGMNPREPAVYRCGPPGTEASSDQTAQGMQLLDPASFEYLFEQGKHEFVNDVASLWELSTEEEIHHFKNESLGMAFLHLCHLALRHGIPLEEVAKKTSFKDCIPRSFRRHIRQHSALTRLRLRNVFRRFLRDFQPGRLSQQMVMVKYLATLERLAPRFGTERVPVCHLRLLAQAEGEPCYIRDSGVAPTDPGPESAAGPPTHEVLVTGTGGIQWWPVEEEVNKEEGSSGSSGRNPQASLFGKKAKAHKAVGQPADRPREPLWAYFCDFRDITHVVLKEHCVSIHRQDNKCLELSLPSRAAALSFVSLVDGYFRLTADSSHYLCHEVAPPRLVMSIRDGIHGPLLEPFVQAKLRPEDGLYLIHWSTSHPYRLILTVAQRSQAPDGMQSLRLRKFPIEQQDGAFVLEGWGRSFPSVRELGAALQGCLLRAGDDCFSLRRCCLPQPGETSNLIIMRGARASPRTLNLSQLSFHRVDQKEITQLSHLGQGTRTNVYEGRLRVEGSGDPEEGKMDDEDPLVPGRDRGQELRVVLKVLDPSHHDIALAFYETASLMSQVSHTHLAFVHGVCVRGPENIMVTEYVEHGPLDVWLRRERGHVPMAWKMVVAQQLASALSYLENKNLVHGNVCGRNILLARLGLAEGTSPFIKLSDPGVGLGALSREERVERIPWLAPECLPGGANSLSTAMDKWGFGATLLEICFDGEAPLQSRSPSEKEHFYQRQHRLPEPSCPQLATLTSQCLTYEPTQRPSFRTILRDLTRLQPHNLADVLTVNPDSPASDPTVFHKRYLKKIRDLGEGHFGKVSLYCYDPTNDGTGEMVAVKALKADCGPQHRSGWKQEIDILRTLYHEHIIKYKGCCEDQGEKSLQLVMEYVPLGSLRDYLPRHSIGLAQLLLFAQQICEGMAYLHAQHYIHRDLAARNVLLDNDRLVKIGDFGLAKAVPEGHEYYRVREDGDSPVFWYAPECLKEYKFYYASDVWSFGVTLYELLTHCDSSQSPPTKFLELIGIAQGQMTVLRLTELLERGERLPRPDKCPCEVYHLMKNCWETEASFRPTFENLIPILKTVHEKYQGQAPSVFSVC</w:t>
            </w:r>
          </w:p>
        </w:tc>
      </w:tr>
      <w:tr w:rsidR="00767530" w:rsidRPr="00E340F8" w14:paraId="75748F8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66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3ADE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E86|TTX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6D20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FQSLSADPLDSVNTTTDFNQLAQLLLMLTNSSSKETIATHVVTNSVPSAFQFDWSSHFKEEYDLVEKLNSPQYTNLTSISPSSSTDSNNLILRQIQIPKIEPALLNQCCLCTFAIVDKEISVVDGKYYHNNCLRCQMCDIPFEYSDKCYVRDGVFLCRADHAKRYQKCCRKCEIPLNREDMVMKAKEMIFHHACFVCFICGIKLNPGDYYTMSPQGHLYCHAHYNAVRSTVLCEEAAVATVPAVVAPPPPPPTTTTAPPPAAPEQPPREASTEAEASTDEDGNGSGSQRSKRMRTSFKHHQLRAMKTYFALNHNPDAKDLKQLAAKTNLTKRVLQVWFQNARAKYRRELHDGGRSSSPLCVSAPLASMDMNPPLSSSSSGHSTDGYQLNTPPLSSEIYSPNSNYTHL</w:t>
            </w:r>
          </w:p>
        </w:tc>
      </w:tr>
      <w:tr w:rsidR="00767530" w:rsidRPr="00E340F8" w14:paraId="1C82B3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B24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134A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147|UBE2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30E9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LQEDPPVGVSGAPSENNIMQWNAVIFGPEGTPFEDGTFKLVIEFSEEYPNKPPTVRFLSKMFHPNVYADGSICLDILQNRWSPTYDVSSILTSIQSLLDEPNPNSPANSQAAQLYQENKREYEKRVSAIVEQSWNDS</w:t>
            </w:r>
          </w:p>
        </w:tc>
      </w:tr>
      <w:tr w:rsidR="00767530" w:rsidRPr="00E340F8" w14:paraId="6BED740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E9B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EA0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40|UBCX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6E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FWILENRRSYTSDTCMSRIVKEYKVILKTLASDDPIANPYRGIIESLNPIDETDLSKWEAIISGPSDTPYENHQFRILIEVPSSYPMNPPKISFMQNNILHCNVKSATGEICLNILKPEEWTPVWDLLHCVHAVWRLLREPVCDSPLDVDIGNIIRCGDMSAYQGIVKYFLAERERINNH</w:t>
            </w:r>
          </w:p>
        </w:tc>
      </w:tr>
      <w:tr w:rsidR="00767530" w:rsidRPr="00E340F8" w14:paraId="1A15392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89C3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2A83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37|UB2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FD8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HKELNDLARDPPAQCSAGPVGDDMFHWQATIMGPNDSPYQGGVFFLTIHFPTDYPFKPPKVAFTTRIYHPNINSNGSICLDILRSQWSPALTISKVLLSICSLLCDPNPDDPLVPEIARIYKTDREKYNRIAREWTQKYAM</w:t>
            </w:r>
          </w:p>
        </w:tc>
      </w:tr>
      <w:tr w:rsidR="00767530" w:rsidRPr="00E340F8" w14:paraId="1352849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3E0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611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878|UB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22C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EEPEKKRRRIEELLAEKMAVDGGCGDTGDWEGRWNHVKKFLERSGPFTHPDFEPSTESLQFLLDTCKVLVIGAGGLGCELLKNLALSGFRQIHVIDMDTIDVSNLNRQFLFRPKDVGRPKAEVAAEFLNDRVPNCNVVPHFNKIQDFNDTFYRQFHIIVCGLDSIIARRWINGMLISLLNYEDGVLDPSSIVPLIDGGTEGFKGNARVILPGMTACIECTLELYPPQVNFPMCTIASMPRLPEHCIEYVRMLQWPKEQPFGDGVPLDGDDPEHIQWIFQKSIERASQYNIRGVTYRLTQGVVKRIIPAVASTNAVIAAVCATEVFKIATSAYIPLNNYLVFNDVDGLYTYTFEAERKENCPACSQLPQNIQFSPSAKLQEVLDYLTNSASLQMKSPAITATLEGKNRTLYLQSVTSIEERTRPNLSKTLKELGLVDGQELAVADVTTPQTVLFKLHFT</w:t>
            </w:r>
          </w:p>
        </w:tc>
      </w:tr>
      <w:tr w:rsidR="00767530" w:rsidRPr="00E340F8" w14:paraId="2F3370E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54F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B8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554|UR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AA3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VKVEFLGGLDAIFGKQRVHKIKMDKEDPVTVGDLIDHIVSTMINNPNDVSIFIEDDSIRPGIITLINDTDWELEGEKDYILEDGDIISFTSTLHGG</w:t>
            </w:r>
          </w:p>
        </w:tc>
      </w:tr>
      <w:tr w:rsidR="00767530" w:rsidRPr="00E340F8" w14:paraId="5D91DC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802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3B1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068|TRP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51F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MNVATMQALTFSRRLLPSVASRYLSSSSVTVTGYSGRSSAYAPSFRSIKCVSVSPEASIVSDTKKLADASKSTNLIPIYRCIFSDQLTPVLAYRCLVKEDDREAPSFLFESVEPGSQMSSVGRYSVVGAQPAMEIVAKENKVIVMDHNNETMTEEFVEDPMEIPRKISEKWNPDPQLVQDLPDAFCGGWVGFFSYDTVRYVEKRKLPFSKAPEDDRNLPDMHLGLYDDVVVFDHVEKKAYVIHWIRLDGSLPYEKAYSNGMQHLENLVAKLHDIEPPKLAAGNVNLQTRQFGPSLDNSNVTCEEYKEAVVKAKEHILAGDIFQIVLSQRFERRTFADPFEVYRALRVVNPSPYMGYLQARGCILVASSPEILTKVKQNKIVNRPLAGTSKRGKNEVEDKRLEKELLENEKQCAEHIMLVDLGRNDVGKVTKYGSVKVEKLMNIERYSHVMHISSTVTGELQDGLTCWDVLRAALPVGTVSGAPKVKAMELIDELEPTRRGPYSGGFGGVSFTGDMDIALSLRTIVFPTACQYNTMYSYKDANKRREWVAYLQAGAGVVADSDPQDEHCECQNKAAGLARAIDLAESAFVKK</w:t>
            </w:r>
          </w:p>
        </w:tc>
      </w:tr>
      <w:tr w:rsidR="00767530" w:rsidRPr="00E340F8" w14:paraId="4D95568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D50C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49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G3|UB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935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PHRVQFTSLPGSLNPAFLKKSRKEEAGAGEQHQDCEPAAAAVRITLTLFEPDHKRCPEFFYPELVKNIRGKVKGLQPGDKKKDLSDPFNDEEKERHKVEALARKFEEKYGGKKRRKDRIQDLIDMGYGYDESDSFIDNSEAYDELVPASLTTKYGGFYINSGTLQFRQASESEDDFIKEKKKKSPKKRKLKEGGEKIKKKKKDDTYDKEKKSKKSKFSKAGFTALNASKEKKKKKYSGALSVKEMLKKFQKEKEAQKKREEEHKPVAVPSAEAQGLRELEGASDPLLSLFGSTSDNDLLQAATAMDSLTDLDLEHLLSESPEGSPFRDMDDGSDSLGVGLDQEFRQPSSLPEGLPAPLEKRVKELAQAARAAEGESRQKFFTQDINGILLDIEAQTRELSSQVRSGVYAYLASFLPCSKDALLKRARKLHLYEQGGRLKEPLQKLKEAIGRAMPEQMAKYQDECQAHTQAKVAKMLEEEKDKEQRDRICSDEEEDEEKGGRRIMGPRKKFQWNDEIRELLCQVVKIKLESQDLERNNKAQAWEDCVKGFLDAEVKPLWPKGWMQARTLFKESRRGHGHLTSILAKKKVMAPSKIKVKESSTKPDKKVSVPSGQIGGPIALPSDHQTGGLSIGASSRELPSQASGGLANPPPVNLEDSLDEDLIRNPASSVEAVSKELAALNSRAAGNSEFTLPAPSKAPAEKVGGVLCTEEKRNFAKPSPSAPPPASSLQSPLNFLAEQALALGQSSQEKKPESSGYKELSCQAPLNKGLPEVHQSKAKHHSLPRTSHGPQVAVPVPGPQVKVFHAGTQQQKNFTPPSPFANKLQGPKASPTQCHRSLLQLVKTAAKGQGFHPSAPATSGGLSASSSSSHKTPASSSSALSHPAKPHSVSSAGSSYKNNPFASSISKHGVSSGSSSSGGTPVQSSVSGSLVPGIQPPSVGQATSRPVPSSAGKKMPVSQKLTLVAPPGGPNGDSSGGTQGVAKLLTSPSLKPSAVSSVTSSTSLSKGASGTVLLAGSSLMASPYKSSSPKLSGAMSSNSLGIITPVPIPVHVLSFSADSSAKAGVSKDAIVTGPAPGSFHHGLGHSLLAGLHSSPPHAAPLPHAAVPTHIPQSLPGASQLHGKGPAVPRKL</w:t>
            </w:r>
          </w:p>
        </w:tc>
      </w:tr>
      <w:tr w:rsidR="00767530" w:rsidRPr="00E340F8" w14:paraId="0E1FF0F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269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096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343|UHM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4D22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SGCAWGAEPPRFLEAFGRLWQVQSRLGSGSSASVYRVRCCGTPGSPPGALKQFLPPGTTGAAASAAEYGFRKERAALEQLQGHRNIVTLYGVFTIHFSPNVPSRCLLLELLDVSVSELLLYSSHQGCSMWMIQHCARDVLEALAFLHHEGYVHADLKPRNILWSAENECFKLIDFGLSFKEGNQDVKYIQTDGYRAPEAELQNCLAQAGLQSDTECTSAVDLWSLGIILLEMFSGMKLKHTVRSQEWKANSSAIIDHIFASKAVVNAAIPAYHLRDLIKSMLHDDPGRRIPAEMALCSPFFSIPFAPHIEDLVMLPTPVLRLLNVLDDDYLENEDEYEDVVEDVKEECQKYGPVVSLLVPKENPGRGQVFVEYANAGDSKAAQKLLTGRMFDGKFVVATFYPLSAYKRGYLYQTLL</w:t>
            </w:r>
          </w:p>
        </w:tc>
      </w:tr>
      <w:tr w:rsidR="00767530" w:rsidRPr="00E340F8" w14:paraId="2EE3F52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CF0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516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DID3|URO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7A7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RTVRLVLLALACTVDLSQASGFTENGLSLLSYQLCSYPVTRSVQKLQAVQTSHTAYVYCGGWIPWKKCPKTVYRTQYLAMDVPESRNVTDCCAGFEQLGLYCVLSLNRSREFASRPGVCPTAEAEPLSPSCSLDTDCSGLQKCCSWPGGRHCVSPTPTGTEKSMVSWYNVTVLVKVGFEDLQREDPGLRNHTRLLYSLVTSALQPLNPAVHYLTSTGGKDTFTTVSWLLMGFPRLMTVANVSVMLDDMVNRVYEVVSIQVQDVNECLHSELQACSVREQCRNLEGSYQCVSSQRLNHTDEDCPPIRDFVALNVTSSSFHVSWSLNSTQNYNFHIQVYKGKEILRSAWTRGHTMAVSDLEAGVLYRVRTSYLGCGANVSATLVVKTDAQVFQVTIRIMDRNLTEQILDCSSGEFWNFSRQLFHEVQNSFPQAISDLYRQGRLRMQIVSLQAGSLVVTLRLTLQDPDFSVGVHTLTPMLPVLSVSNVFQVDQQRTFVQDWDECAHSSEHDCHPSARCINLEGSYTCQCLTARDASPSRAGRVCEGDMVIPTGDELSVTTKVTVPAASTGITTFGPETLTESLSSKHPRSTPARSQTWTPVPPSVRDGGSIVRQDRNSTGQGQTHGTHQGTTDAPLHTTRESQELITKDPPFLTATTTGYVVWHSSPTWKTPPNSTRLQNEDPRSSSFPGPPSAPTDVTPESPACVPGPIGKVTVSNVTSTSFSLEWPADIRLSPAFHLTLVSPRGPAMTMETQNNNVTLSGLEWGTLYLVEIVAKVCGKEGARTQLKVRTVAQKLAGNVRITSMQYSESFLNTSSREHREFVELFFRTVRDSLPATLRQHMDAGRIRVDIINITNGSIVVEFNLLMTADLDVREVSAGFLNALQNTSMLEVVRGKTFMQDYNECDMKEDDCAPGTCRNTFGSFTCSCDEGGPDSQVEYSGRSCDGDPSGNMTQTPGSEWSPTPAGTRGVPVPIASSTAQDLPLRLNLMDAVSVSCEIETVIITIQKRFLQQAAIPEASLYLGEPSCNVSRSNSTHVFLVAGWGECGTILQSNMTTTVVTTTLRNNLSPEGVIHHPQFLSPIHCAFQNDVLTSSGYTPQWGVYTVIEDLHGTGNFVTEMQLYIGDSPIPQNYSVSASDEIKIEVGLHRQKSSLKVVLTECWATPSSNAKDPVTFSFINNSCPVPNTYTSVIQNGHSSKAQFKLRIFSFINNSIVYLHCKLRVCMENPRNSCRISCNDFRSLRSSEALHQMTWGPLHRTEGAQACTKPVLGTGYIILLAAAALLVVAGATTLLILRYQRVRQKYNLRIQTDDFSYQVFSQ</w:t>
            </w:r>
          </w:p>
        </w:tc>
      </w:tr>
      <w:tr w:rsidR="00767530" w:rsidRPr="00E340F8" w14:paraId="4E33395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15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FBE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L1|UIM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F37D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KKKVKEVSESRNLEKKDVETTSSVSVKRKRRLEDAFIVISDSDGEEPKEENGLQKTKTKQSNRAKCLAKRKIAQMTEEEQFALALKMSEQEAREVNSQEEEEEELLRKAIAESLNSCRPSDASATRSRPLATGPSSQSHQEKTTDSGLTEGIWQLVPPSLFKGSHISQGNEAEEREEPWDHTEKTEEEPVSGSSGSWDQSSQPVFENVNVKSFDRCTGHSAEHTQCGKPQESTGRGSAFLKAVQGSGDTSRHCLPTLADAKGLQDTGGTVNYFWGIPFCPDGVDPNQYTKVILCQLEVYQKSLKMAQRQLLNKKGFGEPVLPRPPSLIQNECGQGEQASEKNECISEDMGDEDKEERQESRASDWHSKTKDFQESSIKSLKEKLLLEEEPTTSHGQSSQGIVEETSEEGNSVPASQSVAALTSKRSLVLMPESSAEEITVCPETQLSSSETFDLEREVSPGSRDILDGVRIIMADKEVGNKEDAEKEVAISTFSSSNQVSCPLCDQCFPPTKIERHAMYCNGLMEEDTVLTRRQKEAKTKSDSGTAAQTSLDIDKNEKCYLCKSLVPFREYQCHVDSCLQLAKADQGDGPEGSGRACSTVEGKWQQRLKNPKEKGHSEGRLLSFLEQSEHKTSDADIKSSETGAFRVPSPGMEEAGCSREMQSSFTRRDLNESPVKSFVSISEATDCLVDFKKQVTVQPGSRTRTKAGRGRRRKF</w:t>
            </w:r>
          </w:p>
        </w:tc>
      </w:tr>
      <w:tr w:rsidR="00767530" w:rsidRPr="00E340F8" w14:paraId="4537ED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2C1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A38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309|UD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9903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ESQGGRPLVLGLLLCVLGPVVSHAGKILLIPVDGSHWLSMLGAIQQLQQRGHEIVVLAPDASLYIRDGAFYTLKTYPVPFQREDVKESFVSLGHNVFENDSFLQRVIKTYKKIKKDSAMLLSGCSHLLHNKELMASLAESSFDVMLTDPFLPCSPIVAQYLSLPTVFFLHALPCSLEFEATQCPNPFSYVPRPLSSHSDHMTFLQRVKNMLIAFSQNFLCDVVYSPYATLASEFLQREVTVQDLLSSASVWLFRSDFVKDYPRPIMPNMVFVGGINCLHQNPLSQ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05FBB7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8F77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E76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069|US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8BD8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QQKTAETEEGTVQIQEGAVATGEDPTSVAIASIQSAATFPDPNVKYVFRTENGGQVMYRVIQVSEGQLDGQTEGSGAISGYPATQSMTQAVIQGAFTSDDAVDTEGAAAETHYTYFPSTAVGDGSGGTTSGSTTAVVTTQGSEALLGQATPPSTGQFFVMMSPQEVLQGGSQRSIAPRTHPYSPKSEAPRTTRDEKRRAQHNEVERRRRDKINNWIVQLSKIIPDCSMESTKSGQSKGGILSKACDYIQELRQSNHRLSEELQGLDQLQLDNDVLRQQVEDLKNKNLLLRAQLRHHGLEVVIKNDSN</w:t>
            </w:r>
          </w:p>
        </w:tc>
      </w:tr>
      <w:tr w:rsidR="00767530" w:rsidRPr="00E340F8" w14:paraId="5CDEB9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AA5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E12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886|UD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CDAF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VCWSSRLLLLLPYLLLCVFGPSASHAGRLLVFPMDGSHWLSMLGVIQQLQQKGHEVVVIAPEASIHIKEGSFYTLRKFPVPFQKENVTATLVELGRTAFNQDSFLLRVVKIYMKVKRDSSMLLAGCSHLLHNAEFMASLEESHFDALLTDPFLPCGSIVAQYLTVPTVYFLNKLPCSLDSEATQCPVPLSYVPKSLSFNSDRMNFLQRVKNVLLAVSENFMCRVVYSPYGSLATEILQKEVTVQDLLSPASIWLMRSDFVKDYPRPIMPNMVFIGGINCLQKKPLSQEFEAYVNASGEHGIVVFSLGSMVSEIPEKKAMEIAEALGRIPQTVLWRYTGTRPSNLAKNTILVKWLPQNDLLGHPKTRAFITHSGSHGIYEGICNGVPMVMMPLFGDQMDNAKRMETRGAGVTLNVLEMTADDLENALKTVINNKSYKENIMRLSSLHKDRPIEPLDLAVFWVEYVMRHKGAPHLRPAAHDLTWYQYHSLDVIGFLLAIVLTVVFIVFKCCAYGCRKCFGGKGRVKKSHKSKTH</w:t>
            </w:r>
          </w:p>
        </w:tc>
      </w:tr>
      <w:tr w:rsidR="00767530" w:rsidRPr="00E340F8" w14:paraId="6F568B10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889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5D5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551|UNC2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231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APRFTQKPSIQQTPTGDLLMECHLEADPQPTIAWQHSGNLLEPSGRVVQTLTPLGGSLYKATLVIKEPNAGDGGAYKCTARNQLGESNANINLNFAGAGGDEAKSRGPSFVGKPRIIPKDGGALIVMECKVKSASTPVAKWMKDGVPLSMGGLYHAIFSDLGDQTYLCQLEIRGPSSSDAGQYRCNIRNDQGETNANLALNFEEPDPSERQERKRSTASPRPSSRGPGSRPSSPKKSMKSREGTPKRTLKPREGSPSKKLRSRTSTPVNEEVSQSESRRSSRTDKMEVDQVSGASKRKPDGLPPPGGDEKKLRAGSPSTRKSPSRKSASPTPSRKGSSAGGAASGTTGASASATSATSGGSASSDASRDKYTRPPIVLEASRSQTGRIGGSVVLEVQWQCHSSTIIEWYRDGTLVRNSSEYSQSFNGSIAKLQVNKLTEEKSGLYKCHAKCDYGEGQSSAMVKIEQSDVEEELMKHRKDAEDEYQKEEQKSQTLQAETKKRVARRSKSKSKSPAPQAKKSTTSESGRQEASEVEHKRSSSVRPDPDEESQLDEIPSSGLTIPEERRRELLGQVGESDDEVSESISELPSFAGGKPRRKTDSPPKQDDMFSRDTLLRKTTTSTKNESSTVEEKTKLRKTVKKVDGELDFKAMVKLKKVKKEEGGTTEKSGFPLDHADSTSSVLSQESRSRRGSNAPFAKDGLPEQPANPFAQLKKVKSGAGGLEKSDSMASLKKLDLKKGKIDDNSDGAFKVQLKKVVKKEVKESTISVKEKNGTESGIKTEFKMEKRERTTLQKYEKTDSDGSKKEDKPKKVSIAPVSTNKSSDDEPSTPRHHKEVEEKSTSEELKAKVAGRQVGQKRNGAQKPEEPKNLLSQIQLKKVTKKAHDDTNELEGIKLKKVTTVPKHVADDDSQSESESRRGSVFGELRRGSRAPRDSADNSRRDSIRRSSIDMRRESVQEILEKTSTPLVPSGASGSAPKIVEVPENVTVVENETAILTCKVSGSPAPTFRWFKGSREVISGGRFKHITDGKEHTVALALLKCRSQDEGPYTLTIENVHGTDSADVKLLVTSDNGLDFRAMLKHRESQAGFQKDGEGGGAGGGGGEKKPMTEAERRQSLFPGKKVEKWDIPLPEKTVQQQVDKICEWKCTYSRPNAKIRWYKDRKEIFSGGLKYKIVIEKNVCTLIINNPEVDDTGKYTCEANGVPTHAQLTVLEPPMKYSFLNPLPNTQEIYRTKQAVLTCKVNTPRAPLVWYRGSKAIQEGDPRFIIEKDAVGRCTLTIKEVEEDDQAEWTARITQDVFSKVQVYVEEPRHTFVVPMKSQKVNESDLATLETDVNDKDAEVVWWHDGKRIDIDGVKFKVESSNRKRRLIINGARIEDHGEYKCTTKDDRTMAQLIVDAKNKFIVALKDTEVIEKDDVTLMCQTKDTKTPGIWFRNGKQISSMPGGKFETQSRNGTHTLKIGKIEMNEADVYEIDQAGLRGSCNVTVLEAEKRPILNWKPKKIEAKAGEPCVVKVPFQIKGTRRGDPKAQILKNGKPIDEEMRKLVEVIIKDDVAEIVFKNPQLADTGKWALELGNSAGTALAPFELFVKDKPKPPKGPLETKNVTAEGLDLVWGTPDPDEGAPVKAYIIEMQEGRSGNWAKVGETKGTDFKVKDLKEHGEYKFRVKALNECGLSDPLTGESVLAKNPYGVPGKPKNMDAIDVDKDHCTLAWEPPEEDGGAPITGYIIERREKSEKDWHQVGQTKPDCCELTDKKVVEDKEYLYRVKAVNKAGPGDPCDHGKPIKMKAKKASPEFTGGGIKDLRLKVGETIKYDVPISGEPLPECLWVVNGKPLKAVGRVKMSSERGKHIMKIENAVRADSGKFTITLKNSSGSCDSTATVTVVGRPTPPKGPLDIADVCADGATLSWNPPDDDGGDPLTGYIVEAQDMDNKGKYIEVGKVDPNTTTLKVNGLRNKGNYKFRVKAVNNEGESEPLSADQYTQIKDPWDEPGKPGRPEITDFDADRIDIAWEPPHKDGGAPIEEYIVEVRDPDTKEWKEVKRVPDTNASISGLKEGKEYQFRVRAVNKAGPGQPSEPSEKQLAKPKFIPAWLKHDNLKSITVKAGATVRWEVKIGGEPIPEVKWFKGNQQLENGIQLTIDTRKNEHTILCIPSAMRSDVGEYRLTVKNSHGADEEKANLTVLDRPSKPNGPLEVSDVFEDNLNLSWKPPDDDGGEPIEYYEVEKLDTATGRWVPCAKVKDTKAHIDGLKKGQTYQFRVKAVNKEGASDALSTDKDTKAKNPYDEPGKTGTPDVVDWDADRVSLEWEPPKSDGGAPITQYVIEKKGKHGRDWQECGKVSGDQTNAEILGLKEGEEYQFRVKAVNKAGPGEASDPSRKVVAKPRNLKPWIDREAMKTITIKVGNDVEFDVPVRGEPPPKKEWIFNEKPVDDQKIRIESEDYKTRFVLRGATRKHAGLYTLTATNASGSDKHSVEVIVLGKPSSPLGPLEVSNVYEDRADLEWKVPEDDGGAPIDHYEIEKMDLATGRWVPCGRSETTKTTVPNLQPGHEYKFRVRAVNKEGESDPLTTNTAILAKNPYEVPGKVDKPELVDWDKDHVDLAWNAPDDGGAPIEAFVIEKKDKNGRWEEALVVPGDQKTATVPNLKEGEEYQFRISARNKAGTGDPSDPSDRVVAKPRNLAPRIHREDLSDTTVKVGATLKFIVHIDGEPAPDVTWSFNGKGIGESKAQIENEPYISRFALPKALRKQSGKYTITATNINGTDSVTINIKVKSKPTKPKGPIEVTDVFEDRATLDWKPPEDDGGEPIEFYEIEKMNTKDGIWVPCGRSGDTHFTVDSLNKGDHYKFRVKAVNSEGPSDPLETETDILAKNPFDRPDRPGRPEPTDWDSDHVDLKWDPPLSDGGAPIEEYQIEKRTKYGRWEPAITVPGGQTTATVPDLTPNEEYEFRVVAVNKGGPSDPSDASKAVIAKPRNLKPHIDRDALKNLTIKAGQSISFDVPVSGEPAPTVTWHWPDNREIRNGGRVKLDNPEYQSKLVVKQMERGDSGTFTIKAVNANGEDEATVKINVIDKPTSPNGPLDVSDVHGDHVTLNWRAPDDDGGIPIENYVIEKYDTASGRWVPAAKVAGDKTTAVVDGLIPGHEYKFRVAAVNAEGESDPLETFGTTLAKDPFDKPGKTNAPEITDWDKDHVDLEWKPPANDGGAPIEEYVVEMKDEFSPFWNDVAHVPAGQTNATVGNLKEGSKYEFRIRAKNKAGLGDPSDSASAVAKARNVPPVIDRNSIQEIKVKAGQDFSLNIPVSGEPTPTITWTFEGTPVESDDRMKLNNEDGKTKFHVKRALRSDTGTYIIKAENENGTDTAEVKVTVLDHPSSPRGPLDVTNIVKDGCDLAWKEPEDDGGAEISHYVIEKQDAATGRWTACGESKDTNFHVDDLTQGHEYKFRVKAVNRHGDSDPLEAREAIIAKDPFDRADKPGTPEIVDWDKDHADLKWTPPADDGGAPIEGYLVEMRTPSGDWVPAVTVGAGELTATVDGLKPGQTYQFRVKALNKAGESTPSDPSRTMVAKPRHLAPKINRDMFVAQRVKAGQTLNFDVNVEGEPAPKIEWFLNGSPLSSGGNTHIDNNTDNNTKLTTKSTARADSGKYKIVATNESGKDEHEVDVNILDIPGAPEGPLRHKDITKESVVLKWDEPLDDGGSPITNYVVEKQEDGGRWVPCGETSDTSLKVNKLSEGHEYKFRVKAVNRQGTSAPLTSDHAIVAKNPFDEPDAPTDVTPVDWDKDHVDLEWKPPANDGGAPIDAYIVEKKDKFGDWVECARVDGKTTKATADNLTPGETYQFRVKAVNKAGPGKPSDPTGNVVAKPRRMAPKLNLAGLLDLRIKAGTPIKLDIAFEGEPAPVAKWKANDATIDTGARADVTNTPTSSAIHIFSAVRGDTGVYKIIVENEHGKDTAQCNVTVLDVPGTPEGPLKIDEIHKEGCTLNWKPPTDNGGTDVLHYIVEKMDTSRGTWQEVGTFPDCTAKVNKLVPGKEYAFRVKAVNLQGESKPLEAEEPIIAKNQFDVPDPVDKPEVTDWDKDRIDIKWNPTANNGGAPVTGYIVEKKEKGSAIWTEAGKTPGTTFSADNLKPGVEYEFRVIAVNAAGPSDPSDPTDPQITKARYLKPKILTASRKIKIKAGFTHNLEVDFIGAPDPTATWTVGDSGAALAPELLVDAKSSTTSIFFPSAKRADSGNYKLKVKNELGEDEAIFEVIVQDRPSAPEGPLEVSDVTKDSCVLNWKPPKDDGGAEISNYVVEKRDTKTNTWVPVSAFVTGTSITVPKLTEGHEYEFRVMAENTFGRSDSLNTDEPVLAKDPFGTPGKPGRPEIVDTDNDHIDIKWDPPRDNGGSPVDHYDIERKDAKTGRWIKVNTSPVQGTAFSDTRVQKGHTYEYRVVAVNKAGPGQPSDSSAAATAKPMHEAPKFDLDLDGKEFRVKAGEPLVITIPFTASPQPDISWTKEGGKPLAGVETTDSQTKLVIPSTRRSDSGPVKIKAVNPYGEAEANIKITVIDKPGAPENITYPAVSRHTCTLNWDAPKDDGGAEIAGYKIEYQEVGSQIWDKVPGLISGTAYTVRGLEHGQQYRFRIRAENAVGLSDYCQGVPVVIKDPFDPPGAPSTPEITGYDTNQVSLAWNPPRDDGGSPILGYVVERFEKRGGGDWAPVKMPMVKGTECIVPGLHENETYQFRVRAVNAAGHGEPSNGSEPVTCRPYVEKPGAPDAPRVGKITKNSAELTWNRPLRDGGAPIDGYIVEKKKLGDNDWTRCNDKPVRDTAFEVKNLGEKEEYEFRVIAVNSAGEGEPSKPSDLVLIEEQPGRPIFDINNLKDITVRAGETIQIRIPYAGGNPKPIIDLFNGNSPIFENERTVVDVNPGEIVITTTGSKRSDAGPYKISATNKYGKDTCKLNVFVLDAPGKPTGPIRATDIQADAMTLSWRPPKDNGGDAITNYVVEKRTPGGDWVTVGHPVGTTLRVRNLDANTPYEFRVRAENQYGVGEPLETDDAIVAKNPFDTPGAPGQPEAVETSEEAITLQWTRPTSDGGAPIQGYVIEKREVGSTEWTKAAFGNILDTKHRVTGLTPKKTYEFRVAAYNAAGQGEYSVNSVPITADNAPTRPKINMGMLTRDILAYAGERAKILVPFAASPAPKVTFSKGENKISPTDPRVKVEYSDFLATLTIEKSELTDGGLYFVELENSQGSDSASIRLKVVDKPASPQHIRVEDIAPDCCTLYWMPPSSDGGSPITNYIVEKLDLRHSDGKWEKVSSFVRNLNYTVGGLIKDNRYRFRVRAETQYGVSEPCELADVVVAKYQFEVPNQPEAPTVRDKDSTWAELEWDPPRDGGSKIIGYQVQYRDTSSGRWINAKMDLSEQCHARVTGLRQNGEFEFRIIAKNAAGFSKPSPPSERCQLKSRFGPPGPPIHVGAKSIGRNHCTITWMAPLEDGGSKITGYNVEIREYGSTLWTVASDYNVREPEFTVDKLREFNDYEFRVVAINAAGKGIPSLPSGPIKIQESGGSRPQIVVKPEDTAQPYNRRAVFTCEAVGRPEPTARWLRNGRELPESSRYRFEASDGVYKFTIKEVWDIDAGEYTVEVSNPYGSDTATANLVVQAPPVIEKDVPNTILPSGDLVRLKIYFSGTAPFRHSLVLNREEIDMDHPTIRIVEFDDHILITIPALSVREAGRYEYTVSNDSGEATTGFWLNVTGLPEAPQGPLHISNIGPSTATLSWRPPVTDGGSKITSYVVEKRDLSKDEWVTVTSNVKDMNYIVTGLFENHEYEFRVSAQNENGIGAPLVSEHPIIARLPFDPPTSPLNLEIVQVGGDYVTLSWQRPLSDGGGRLRGYIVEKQEEEHDEWFRCNQNPSPPNNYNVPNLIDGRKYRYRVFAVNDAGLSDLAELDQTLFQASGSGEGPKIVSPLSDLNEEVGRCVTFECEISGSPRPEYRWFKGCKELVDTSKYTLINKGDKQVLIINDLTSDDADEYTCRATNSSGTRSTRANLRIKTKPRVFIPPKYHGGYEAQKGETIELKIPYKAYPQGEARWTKDGEKIENNSKFSITTDDKFATLRISNASREDYGEYRVVVENSVGSDSGTVNVTVADVPEPPRFPIIENILDEAVILSWKPPALDGGSLVTNYTIEKREAMGGSWSPCAKSRYTYTTIEGLRAGKQYEFRIIAENKHGQSKPCEPTAPVLIPGDERKRRRGYDVDEQGKIVRGKGTVSSNYDNYVFDIWKQYYPQPVEIKHDHVLDHYDIHEELGTGAFGVVHRVTERATGNNFAAKFVMTPHESDKETVRKEIQTMSVLRHPTLVNLHDAFEDDNEMVMIYEFMSGGELFEKVADEHNKMSEDEAVEYMRQVCKGLCHMHENNYVHLDLKPENIMFTTKRSNELKLIDFGLTAHLDPKQSVKVTTGTAEFAAPEVAEGKPVGYYTDMWSVGVLSYILLSGLSPFGGENDDETLRNVKSCDWNMDDSAFSGISEDGKDFIRKLLLADPNTRMTIHQALEHPWLTPGNAPGRDSQIPSSRYTKIRDSIKTKYDAWPEPLPPLGRISNYSSLRKHRPQEYSIRDAFWDRSEAQPRFIVKPYGTEVGEGQSANFYCRVIASSPPVVTWHKDDRELKQSVKYMKRYNGNDYGLTINRVKGDDKGEYTVRAKNSYGTKEEIVFLNVTRHSEPLKFEPLEPMKKAPSPPRVEEFKERRSAPFFTFHLRNRLIQKNHQCKLTCSLQGNPNPTIEWMKDGHPVDEDRVQVSFRSGVCSLEIFNARVDDAGTYTVTATNDLGVDVSECVLTVQTKGGEPIPRVSSFRPRRAYDTLSTGTDVERSHSYADMRRRSLIRDVSPDVRSAADDLKTKITNELPSFTAQLSDSETEVGGSAEFSAAVSGQPEPLIEWLHNGERISESDSRFRASYVAGKATLRISDAKKSDEGQYLCRASNSAGQEQTRATLTVKGDQPLLNGHAGQAVESELRVTKHLGGEIVNNGESVTFEARVQGTPEEVLWMRNGQELTNGDKTSISQDGETLSFTINSADASDAGHYQLEVRSKGTNLVSVASLVVVGEKADPPVTRLPSSVSAPLGGSTAFTIEFENVEGLTVQWFRGSEKIEKNERVKSVKTGNTFKLDIKNVEQDDDGIYVAKVVKEKKAIAKYAAALLLV</w:t>
            </w:r>
          </w:p>
        </w:tc>
      </w:tr>
      <w:tr w:rsidR="00767530" w:rsidRPr="00E340F8" w14:paraId="7B8AD09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21D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3F0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078|UTP2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465D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DLKKRKVEEDVRSRGKNSKIFSPFRIIGNVSNGVPFATGTLGSTFYIVTCVGKTFQIYDANTLHLLFVSEKETPSSIVALSAHFHYVYAAYENKVGIYKRGIEEHLLELETDANVEHLCIFGDYLCASTDDNSIFIYKKSDPQDKYPSEFYTKLTVTEIQGGEIVSLQHLATYLNKLTVVTKSNVLLFNVRTGKLVFTSNEFPDQITTAEPAPVLDIIALGTVTGEVIMFNMRKGKRIRTIKIPQSRISSLSFRTDGSSHLSVGTSSGDLIFYDLDRRSRIHVLKNIHRESYGGVTQATFLNGQPIIVTSGGDNSLKEYVFDPSLSQGSGDVVVQPPRYLRSRGGHSQPPSYIAFADSQSHFMLSASKDRSLWSFSLRKDAQSQEMSQRLHKKQDGGRVGGSTIKSKFPEIVALAIENARIGEWENIITAHKDEKFARTWDMRNKRVGRWTFDTTDDGFVKSVAMSQCGNFGFIGSSNGSITIYNMQSGILRKKYKLHKRAVTGISLDGMNRKMVSCGLDGIVGFYDFNKSTLLGKLKLDAPITAMVYHRSSDLFALALDDLSIVVIDAVTQRVVRQLWGHSNRITAFDFSPEGRWIVSASLDSTIRTWDLPTGGCIDGIIVDNVATNVKFSPNGDLLATTHVTGNGICIWTNRAQFKTVSTRTIDESEFARMALPSTSVRGNDSMLSGALESNGGEDLNDIDFNTYTSLEQIDKELLTLSIGPRSKMNTLLHLDVIRKRSKPKEAPKKSEKLPFFLQLSGEKVGDEASVREGIAHETPEEIHRRDQEAQKKLDAEEQMNKFKVTGRLGFESHFTKQLREGSQSKDYSSLLATLINFSPAAVDLEIRSLNSFEPFDEIVWFIDALTQGLKSNKNFELYETFMSLLFKAHGDVIHANNKNQDIASALQNWEDVHKKEDRLDDLVKFCMGVAAFVTTA</w:t>
            </w:r>
          </w:p>
        </w:tc>
      </w:tr>
      <w:tr w:rsidR="00767530" w:rsidRPr="00E340F8" w14:paraId="4F5453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199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180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TE5|UD2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35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IRDFTMPKKFVQMLVFNLTLTEVVLSGNVLIWPTDGSHWLNIKIILEELIQRNHNVTVLASSATLFINSNPDSPVNFEVIPVSYKKSNIDSLIEHMIMLWIDHRPTPLTIWAFYKELGKLLDTFFQINIQLCDGVLKNPKLMARLQKGGFDVLVADPVTICGDLVALKLGIPFMYTLRFSPASTVERHCGKIPAPVSYVPAALSELTDQMTFGERIKNTISYSLQDYIFQSYWGEWNSYYSKILGRPTTLCETMGKAEIWLIRTYWDFEFPRPYLPNFEFVGGLHCKPAKPLPKEMEEFIQSSGKNGVVVFSLGSMVKNLTEEKANLIASALAQIPQKVLWRYKGKKPATLGNNTQLFDWIPQNDLLGHPKTKAFITHGGTNGIYEAIYHGVPMVGVPMFADQPDNIAHMKAKGAAVEVNLNTMTSVDLLSALRTVINEPSYKENAMRLSRIHHDQPVKPLDRAVFWIEFVMRHKGAKHLRVAAHDLTWFQYHSLDVIGFLLVCVTTAIFLVIQCCLFSCQKFGKIGKKKKRE</w:t>
            </w:r>
          </w:p>
        </w:tc>
      </w:tr>
      <w:tr w:rsidR="00767530" w:rsidRPr="00E340F8" w14:paraId="206D552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140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5E48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V5|UBP4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0A3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LQLEKAAWRWAETVRPEEVSQEHIETAYRIWLEPCIRGVCRRNCKGNPNCLVGIGEHIWLGEIDENSFHNIDDPNCERRKKNSFVGLTNLGATCYVNTFLQVWFLNLELRQALYLCPSTCSDYMLGDGIQEEKDYEPQTICEHLQYLFALLQNSNRRYIDPSGFVKALGLDTGQQQDAQEFSKLFMSLLEDTLSKQKNPDVRNIVQQQFCGEYAYVTVCNQCGRESKLLSKFYELELNIQGHKQLTDCISEFLKEEKLEGDNRYFCENCQSKQNATRKIRLLSLPCTLNLQLMRFVFDRQTGHKKKLNTYIGFSEILDMEPYVEHKGGSYVYELSAVLIHRGVSAYSGHYIAHVKDPQSGEWYKFNDEDIEKMEGKKLQLGIEEDLAEPSKSQTRKPKCGKGTHCSRNAYMLVYRLQTQEKPNTTVQVPAFLQELVDRDNSKFEEWCIEMAEMRKQSVDKGKAKHEEVKELYQRLPAGAEPYEFVSLEWLQKWLDESTPTKPIDNHACLCSHDKLHPDKISIMKRISEYAADIFYSRYGGGPRLTVKALCKECVVERCRILRLKNQLNEDYKTVNNLLKAAVKGSDGFWVGKSSLRSWRQLALEQLDEQDGDAEQSNGKMNGSTLNKDESKEERKEEEELNFNEDILCPHGELCISENERRLVSKEAWSKLQQYFPKAPEFPSYKECCSQCKILEREGEENEALHKMIANEQKTSLPNLFQDKNRPCLSNWPEDTDVLYIVSQFFVEEWRKFVRKPTRCSPVSSVGNSALLCPHGGLMFTFASMTKEDSKLIALIWPSEWQMIQKLFVVDHVIKITRIEVGDVNPSETQYISEPKLCPECREGLLCQQQRDLREYTQATIYVHKVVDNKKVMKDSAPELNVSSSETEEDKEEAKPDGEKDPDFNQSNGGTKRQKISHQNYIAYQKQVIRRSMRHRKVRGEKALLVSANQTLKELKIQIMHAFSVAPFDQNLSIDGKILSDDCATLGTLGVIPESVILLKADEPIADYAAMDDVMQVCMPEEGFKGTGLLGH</w:t>
            </w:r>
          </w:p>
        </w:tc>
      </w:tr>
      <w:tr w:rsidR="00767530" w:rsidRPr="00E340F8" w14:paraId="179BE0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67A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E2A3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LB9|VOZ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B12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HPKITSAHQNVEEKLRELQERFCHLQAARKEGRHGDLALLEAQISQNIREWQAELTAPSPESSLLGEGISQFLEEFAPLLKLDEEDDATSTLKEHAGAKPDPEGFSQSLCPPEWTSENFSQSPFNGNFSCGFEDALNSTETHGQQLHYGYEGFDPSINSAPDFHDQKLSSNLDITSQYDYIFSEVRQELDNSPSTKLDSSEEIDNFAEFSTPSSVRVPPSAFLGPKCALWDCTRPAQGSEWYLDYCSNYHGTLALNEDSPGTAPVLRPGGISLKDNLLIDALRAKTQGKNVGIPVCEGAVNTKCPWNAAELFHLELVEGETIREWLFFDKPRRAYDSGNRKQRSLPDYSGRGWHESRKQLMKEQEGQKRSYYMDPQPPGPFEWHLFEYQINESDACALYRLELKVGNGKKSPKGKISKDPLADLQKKMGQFKVASDKPSPPTKGRKE</w:t>
            </w:r>
          </w:p>
        </w:tc>
      </w:tr>
      <w:tr w:rsidR="00767530" w:rsidRPr="00E340F8" w14:paraId="6BB19C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2A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A02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M0|UBQ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D01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GESSGPPRPSRGPAAAPGAASPPAEPKIIKVTVKTPKEKEEFAVPENSTVQQFKEAISKRFKSQTDQLVLIFAGKILKDQDTLMQHGIHDGLTVHLVIKSQNRPQGQATTQPSTTAGTSTTTTTTTTAAAPAATTSSAPRSSSTPTTTNSSSFGLGSLSSLSNLGLNSPNFTELQNQMQQQLLASPEMMIQIMENPFVQSMLSNPDLMRQLIMANPQMQQLIQRNPEISHLLNNPDIMRQTLEIARNPAMMQEMMRNQDLALSNLESIPGGYNALRRMYTDIQEPMLNAAQEQFGGNPFATVGSSSTSGEGTQPSRTENRDPLPNPWAPPPTTQTAATTTTTTTTSSGSGSGSSSSSTTAGNTMAAANYVASIFSTPGMQSLLQQITENPQLIQNMLSAPYMRSMMQSLSQNPDMAAQMMLSSPLFTSNPQLQEQMRPQLPNFLQQMQNPETIAAMSNPRAMQALMQIQQGLQTLATEAPGLIPSFAPGVGMGVLGTAITPVGPVTPIGPIGPIVPFTPIGPIGPIGPTGPASSPGSTGTGIPPATTVSSSAPTETISPTSESGPNQQFIQQMVQALTGGSPPQPPNPEVRFQQQLEQLNAMGFLNREANLQALIATGGDINAAIERLLGSQPS</w:t>
            </w:r>
          </w:p>
        </w:tc>
      </w:tr>
      <w:tr w:rsidR="00767530" w:rsidRPr="00E340F8" w14:paraId="25ECC60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ED8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222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QHL3|VGFR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9F6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QLLSGTVLLGAAFLLAGSTSGSKLKVPVLSVNGRQHVVQAGQTLNLTCRGEMLHSWSLPEALSKDSKRLNVTKYACGRNGTQFCSTLTLSRTQANDTGRYSCRYPTSPVKKKRESIVYVFINDTSNPFVEMHSDIPKIIHMTVGKEMIIPCRVTAPNIAVTLKKIPRETLIPDGKTIIWDNMRGFRIPEATYRFIGLLSCETTIGGHKYSTKYLTHRETNTIFDIKLSTPRLVKLLKGDSLAINCTVKAAWNTRVQMTWTYPGEAMKRGSVTQRIDQKNREANVFYSILVIDKVRDIDKGQYACHVKSGPSNKLVNTTVIVYDKRFINLKRRRKTMLEAVAGRKSYRLPMKVKAFPSPEVTWLKDGLPAAEKCARYMVKNYSLIIKDVAEEDAGNYTIILSLRQWNLSKNLTVTLKVNVKPQIYENAVSSFPDPNLYLLSSKQVLTCTVYGIPPPKITWMWYPCRQNHSKTRRGFCSRTDGSFNLKTGSNIGNRIQSIIERTAIIEGKNKTASTLVVAEAKSSGIYSCVASNKVGKAERNVSFLVTDVPSGFHISLEKVPIEGENLVLSCSANKFMYKDISWILPRTVTNQTKARKALNKEYSITLTLTIRNVSLAHSGTYTCRARNIFTGKEVLQKKDVSIRAQEAPALLRQLMDQTVNTSNSAMLECQVHGIPEPQITWFKNHEEIQQESGIILGPGSRMLFIERVKEEDEGLYQCIATNLKGSVESTAYVTVQGTVERSNLELITLTCTCVAATLFWLLLTLFIRKLKRPYFSETKTNHYLSIIMDPDEVPLDEQCECLPYDASKWEIARERLKLGKSLGHGAFGKVVQASAFGIKKSPTCRIVAVKMLKEGATASEYKALMTELKILIHIGHHLNIVNLLGACTKNGGPLMVIVEYCKYGNLSNYLKSKRNFFSPTKDPSLQGELMKDKKGIEPVEGKKQRLASVTSSESFASSGFQEDKSLSDAEEDEEDAAELYKLPLTMEDLISYSFQVARGMEFLSSRKCIHRDLAARNILLSENNVVKICDFGLARDIYKNPDYVRKGDARLPLKWMAPESIFDKIYNTKSDVWSYGVLLWEIFSLGASPYPGVQIDEDFCSKLKEGTRMRAPEQATEEIYQIMLDCWRSNPNERPWFSELVKRLGDLLQASVQQEGKDYIPLDTIFTAESGFPPASDPLCNEKFPVPSPNCRSTERARYINTFKIKPPQRIKTFEELPIKEKLVFNDYQADSGMVLASEELKRFTWTGSKQKWTLFGMKGVSRSKESGLSGITKPRSFCSFSCDQLSESKRRYTYGNTVLEKMKACHSPPPDYSSVVHYSQPSI</w:t>
            </w:r>
          </w:p>
        </w:tc>
      </w:tr>
      <w:tr w:rsidR="00767530" w:rsidRPr="00E340F8" w14:paraId="4C0E6E5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74E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E08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308|VPS1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0FE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PSFDWERLKDVFYRSRAIGELKWPTQYEEFKCALSLTVIAVEIQDFIQVYNYFGQLLGKINLQRIHEDIIKFEFDKDEKLILVTKSSIKIVKGWSPLTIESVPLQDPTIDTIWDYHNGIMLLAKSRDIYKLNGNEWELLYENKDKKYNLLTKNHWSCNDDSIILLDVDHVYQVSTSNGALLKLITDSSWHKVTISSRGFICLYNMKDNKLQIFRDPARILMEHNLDSTPDDICWCGNDTVACSFEDEIKLYGPDGLYVTFWYPFTVTNLRAEVDGLKVITTEKIYFLSRVQPQTSNIFRIGSTEPGAMLVDSFSLLEDHAPKAIEILKNFVLEKGVLDCIAAAIDEFEPKLQKMLLNAASYGKASLQYKSFDASIFVNACNTIKLLNCFRSFGIFLTVEEYRCISLKGVIDRLLKYHRYYECIQICKLANERFLLGYVFTEWAKDKIKGSPDMEDDELLDKIKSRLSVIDMTDTLQMVAVAKVAYLEGRFQLSRNLALLEKNEEARIEQLYNLDDDSIALKECIKVQNYSLTISLLIALSKKLTNSQLTKLLIIDMFNNPLYLYYMRMDKAYLYDFYRQTDRFIDLAHVLLQQGKEQQSLHSFLPQIKDLYSQVQNSEVVNNTIEQLQRQEKLWIYQESLGKRFAISFTNMTLDQTLSKLIETGQDKQVKEIVKKFKISEKKLYHLKCKTLVEAKKFDELLQFAQSRKSPIGYMPFYTYLKSRGHMDKASPYVNMIPGLSYQEKKKLYVECRGFRDAIQLAGKEKDIPGLKEIYNIIPPNEPELKALANETMSRI</w:t>
            </w:r>
          </w:p>
        </w:tc>
      </w:tr>
      <w:tr w:rsidR="00767530" w:rsidRPr="00E340F8" w14:paraId="7E13DA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AB1C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61E2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GU4|VG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A2F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FTLPASVLFCFLLLIQGLGAAPPGRPDVFPPPLSSEHNGQVAEDAVSRPKDDGVPEVRAARNPEPQDQGELFQGVDPRALASVLLQALDRPASPPSVPGGSQQGTPEEAAEALLTESVRSQTHSLPAPEIQAPAVAPPRPQTQDRDPEEDDRSEELEALASLLQELRDFSPSNAKRQQETAAAETETRTHTLTRVNLESPGPERVWRASWGEFQARVPERAPLPPPVPSQFQARMSESAPLPETHQFGEGVSSPKTHLGETLTPLSKAYQSLGGPFPKVRRLEGSFLGGSEAGERLLQQGLAQVEAGRRQAEATRQAAAQEERLADLASDLLLQYLLQGGARQRDLGGRELQETQQERENEREEEAEQERRGGGEDDVGEEDEEAAEAEAEAEEAERARQNALLFAEEEDGEAGAEDKRSQEEAPGHRRKDAEGAEEGGEEDDDDEEMDPQTIDSLIELSTKLHLPADDVVSIIEEVEEKRKRKKNAPPEPVPPPRAAPAPTHVRSPQPPPPAPARDELPDWNEVLPPWDREEDEVFPPGPYHPFPNYIRPRTLQPPASSRRRHFHHALPPARHHPDLEAQARRAQEEADAEERRLQEQEELENYIEHVLLHRP</w:t>
            </w:r>
          </w:p>
        </w:tc>
      </w:tr>
      <w:tr w:rsidR="00767530" w:rsidRPr="00E340F8" w14:paraId="5B6741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AFC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318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K5|VAN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AD1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ESQYSGYSYKSGHSRSSRKHRDRRDRHRSKSRDGGRGDKSVTIQAPGEPLLDNESTRGDERDDNWGETTTVVTGTSEHSISHDDLTRIAKDMEDSVPLDCSRHLGVAAGATLALLSFLTPLAFLLLPPLLWREELEPCGTACEGLFISVAFKLLILLLGSWALFFRRPKASLPRVFVLRALLMVLVFLLVVSYWLFYGVRILDARERSYQGVVQFAVSLVDALLFVHYLAVVLLELRQLQPQFTLKVVRSTDGASRFYNVGHLSIQRVAVWILEKYYHDFPVYNPALLNLPKSVLAKKVSGFKVYSLGEENSTNNSTGQSRAVIAAAARRRDNSHNEYYYEEAEHERRVRKRRARLVVAVEEAFTHIKRLQEEEQKNPREVMDPREAAQAIFASMARAMQKYLRTTKQQPYHTMESILQHLEFCITHDMTPKAFLERYLAAGPTIQYHKERWLAKQWTLVSEEPVTNGLKDGIVFLLKRQDFSLVVSTKKVPFFKLSEEFVDPKSHKFVMRLQSETSV</w:t>
            </w:r>
          </w:p>
        </w:tc>
      </w:tr>
      <w:tr w:rsidR="00767530" w:rsidRPr="00E340F8" w14:paraId="6A0426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385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E1C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01|V1B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5B1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GPLWDANPTPRGTLSAPNATTPWLGRDEELAKVEIGVLATVLVLATGGNLAVLLTLGQLGRKRSRMHLFVLHLALTDLAVALFQVLPQLLWDITYRFQGPDLLCRAVKYLQVLSMFASTYMLLAMTLDRYLAVCHPLRSLQQPGQSTYLLIAAPWLLAAIFSLPQVFIFSLREVIQGSGVLDCWADFGFPWGPRAYLTWTTLAIFVLPVTMLTACYSLICHEICKNLKVKTQAWRVGGGGWRTWDRPSPSTLAATTRGLPSRVSSINTISRAKIRTVKMTFVIVLAYIACWAPFFSVQMWSVWDKNAPDEDSTNVAFTISMLLGNLNSCCNPWIYMGFNSHLLPRPLRHLACCGGPQPRMRRRLSDGSLSSRHTTLLTRSSCPATLSLSLSLTLSGRPRPEESPRDLELADGEGTAETIIF</w:t>
            </w:r>
          </w:p>
        </w:tc>
      </w:tr>
      <w:tr w:rsidR="00767530" w:rsidRPr="00E340F8" w14:paraId="168DE4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361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EB1E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191|WA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E0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QEGLFLVAIFFSLACTQLVKGQHQPGENCQNKCGNITIEYPFGISSGCYYPGNESFSITCKEDRPHVLSDIEVANFNHSGQLQVLLNRSSTCYDEQGKKTEEDSSFTLENLSLSANNKLTAVGCNALSLLDTFGMQNYSTACLSLCDSPPEADGECNGRGCCRVDVSAPLDSYTFETTSGRIKHMTSFHDFSPCTYAFLVEDDKFNFSSTEDLLNLRNVMRFPVLLDWSVGNQTCEQVGSTSICGGNSTCLDSTPRNGYICRCNEGFDGNPYLSAGCQDVNECTTSSTIHRHNCSDPKTCRNKVGGFYCKCQSGYRLDTTTMSCKRKEFAWTTILLVTTIGFLVILLGVACIQQRMKHLKDTKLREQFFEQNGGGMLTQRLSGAGPSNVDVKIFTEDGMKKATNGYAESRILGQGGQGTVYKGILPDNSIVAIKKARLGDSSQVEQFINEVLVLSQINHRNVVKLLGCCLETEVPLLVYEFITNGTLFDHLHGSMIDSSLTWEHRLKIAIEVAGTLAYLHSSASIPIIHRDIKTANILLDVNLTAKVADFGASRLIPMDKEELETMVQGTLGYLDPEYYNTGLLNEKSDVYSFGVVLMELLSGQKALCFKRPQSSKHLVSYFATATKENRLDEIIGGEVMNEDNLKEIQEAARIAAECTRLMGEERPRMKEVAAKLEALRVEKTKHKWSDQYPEENEHLIGGHILSAQGETSSSIGYDSIKNVAILDIETGR</w:t>
            </w:r>
          </w:p>
        </w:tc>
      </w:tr>
      <w:tr w:rsidR="00767530" w:rsidRPr="00E340F8" w14:paraId="0CC086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824C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B2F9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D8|WAS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28F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VKTQCSLAGQLYAVPLIQPDLRREEAIQQVADALQYLQNISGDIFSRISRRVELSRRQLQAISERVSLAQAKIEKIKGSKKAIKVFSSAKYPAPEHLQEYGSIFTGALDPGLQRRPRYRIQSKHRPLDERALQEKLKYFPVCVNTKSEPEDEAEEGLGGLPSNISSISSLLLFNTTENLYKKYVFLDPLAGAVTKTHTMLGTEEEKLFDAPLSISKREQLERQAPENYFYVPDLGQVPEIDVPSYLPDLPGVADDLMYSADLGPGIAPSAPGAIPELPAFHTEVAEPLQPELENEVLLAAPPPPPPPPPPPPPAPTALVSTPQPPMFPDMATAAGQVAREEDSSSSMAHTASVQGAPKEVVDPSSGRATLLESIRQAGGIGKAKLRSVKERKLEKKKQKEQEQVRATSQGGDLMSDLFNKLVMRRKGISGKGPSTGTSEGPGGAFSRMSDSIPPLPPPQQPAGDEDEEDWES</w:t>
            </w:r>
          </w:p>
        </w:tc>
      </w:tr>
      <w:tr w:rsidR="00767530" w:rsidRPr="00E340F8" w14:paraId="014508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F5B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4535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J7|WNT5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150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LLLFTAALLSSWAQLLTDANSWWSLALNPVQRPEMFIIGAQPVCSQLPGLSPGQRKLCQLYQEHMAYIGEGAKTGIKECQHQFRQRRWNCSTADNASVFGRVMQIGSRETAFTHAVSAAGVVNAISRACREGELSTCGCSRTARPKDLPRDWLWGGCGDNVEYGYRFAKEFVDAREREKNFAKGSEEQGRVLMNLQNNEAGRRAVYKMADVACKCHGVSGSCSLKTCWLQLAEFRKVGDRLKEKYDSAAAMRVTRKGRLELVNSRFTQPTPEDLVYVDPSPDYCLRNESTGSLGTQGRLCNKTSEGMDGCELMCCGRGYNQFKSVQVERCHCKFHWCCFVRCKKCTEIVDQYICK</w:t>
            </w:r>
          </w:p>
        </w:tc>
      </w:tr>
      <w:tr w:rsidR="00767530" w:rsidRPr="00E340F8" w14:paraId="33321A4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A2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BAC2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F43|WHIB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BEFE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RHKAVCRDEDPELFFPVGNSGPALAQIADAKLVCNRCPVTTECLSWALNTGQDSGVWGGMSEDERRALKRRNARTKARTGV</w:t>
            </w:r>
          </w:p>
        </w:tc>
      </w:tr>
      <w:tr w:rsidR="00767530" w:rsidRPr="00E340F8" w14:paraId="12BD92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279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2D1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M5|XGP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68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KYIVTWDMLQIHARKLASRLMPSEQWKGIIAVSRGGLVPGALLARELGIRHVDTVCISSYDHDNQRELKVLKRAEGDGEGFIVIDDLVDTGGTAVAIREMYPKAHFVTIFAKPAGRPLVDDYVVDIPQDTWIEQPWDMGVVFVPPISGR</w:t>
            </w:r>
          </w:p>
        </w:tc>
      </w:tr>
      <w:tr w:rsidR="00767530" w:rsidRPr="00E340F8" w14:paraId="073352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D1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EAF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04|WNT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B5DE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GSPLARWLAAAFGLTLLLAALRPSAAYFGLTGSEPLTILPLTLEPEAAAQAHYKACDRLKLERKQRRMCRRDPGVAETLVEAVSMSALECQFQFRFERWNCTLEGRYRASLLKRGFKETAFLYAISSAGLTHALAKACSAGRMERCTCDEAPDLENREAWQWGGCGDNLKYSSKFVKEFLGRRSSKDLRARVDFHNNLVGVKVIKAGVETTCKCHGVSGSCTVRTCWRQLAPFHEVGKHLKHKYETALKVGSTTNEAAGEAGAISPPRGRASGAGGSDPLPRTPELVHLDDSPSFCLAGRFSPGTAGRRCHREKNCESICCGRGHNTQSRVVTRPCQCQVRWCCYVECRQCTQREEVYTCKG</w:t>
            </w:r>
          </w:p>
        </w:tc>
      </w:tr>
      <w:tr w:rsidR="00767530" w:rsidRPr="00E340F8" w14:paraId="7A266B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1A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1F8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9L3|WL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03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IIENMSTKKLCIVGGILLVFQIIAFLVGGLIAPGPTTAVSYMSVKCVDARKNHHKTKWFVPWGPNHCDKIRDIEEAIPREIEANDIVFSVHIPLPHMEMSPWFQFMLFILQLDIAFKLNNQIRENAEVSMDVSLAYRDDAFAEWTEMAHERVPRKLKCTFTSPKTPEHEGRYYECDVLPFMEIGSVAHKFYLLNIRLPVNEKKKINVGIGEIKDIRLVGIHQNGGFTKVWFAMKTFLTPSIFIIMVWYWRRITMMSRPPVLLEKVIFALGISMTFINIPVEWFSIGFDWTWMLLFGDIRQGIFYAMLLSFWIIFCGEHMMDQHERNHIAGYWKQVGPIAVGSFCLFIFDMCERGVQLTNPFYSIWTTDIGTELAMAFIIVAGICLCLYFLFLCFMVFQVFRNISGKQSSLPAMSKVRRLHYEGLIFRFKFLMLITLACAAMTVIFFIVSQVTEGHWKWGGVTVQVNSAFFTGIYGMWNLYVFALMFLYAPSHKNYGEDQSNGDLGVHSGEELQLTTTITHVDGPTEIYKLTRKEAQE</w:t>
            </w:r>
          </w:p>
        </w:tc>
      </w:tr>
      <w:tr w:rsidR="00767530" w:rsidRPr="00E340F8" w14:paraId="442CE66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72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E1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6024|WF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325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NTAPLGPSCPQPPPAPQPQARSRLNATASLEQERSERPRAPGPQAGPGPGVRDAAAPAEPQAQHTRSRERADGTGPTKGDMEIPFEEVLERAKAGDPKAQTEVGKHYLQLAGDTDEELNSCTAVDWLVLAAKQGRREAVKLLRRCLADRRGITSENEREVRQLSSETDLERAVRKAALVMYWKLNPKKKKQVAVAELLENVGQVNEHDGGAQPGPVPKSLQKQRRMLERLVSSESKNYIALDDFVEITKKYAKGVIPSSLFLQDDEDDDELAGKSPEDLPLRLKVVKYPLHAIMEIKEYLIDMASRAGMHWLSTIIPTHHINALIFFFIVSNLTIDFFAFFIPLVIFYLSFISMVICTLKVFQDSKAWENFRTLTDLLLRFEPNLDVEQAEVNFGWNHLEPYAHFLLSVFFVIFSFPIASKDCIPCSELAVITGFFTVTSYLSLSTHAEPYTRRALATEVTAGLLSLLPSMPLNWPYLKVLGQTFITVPVGHLVVLNVSVPCLLYVYLLYLFFRMAQLRNFKGTYCYLVPYLVCFMWCELSVVILLESTGLGLLRASIGYFLFLFALPILVAGLALVGVLQFARWFTSLELTKIAVTVAVCSVPLLLRWWTKASFSVVGMVKSLTRSSMVKLILVWLTAIVLFCWFYVYRSEGMKVYNSTLTWQQYGALCGPRAWKETNMARTQILCSHLEGHRVTWTGRFKYVRVTDIDNSAESAINMLPFFIGDWMRCLYGEAYPACSPGNTSTAEEELCRLKLLAKHPCHIKKFDRYKFEITVGMPFSSGADGSRSREEDDVTKDIVLRASSEFKSVLLSLRQGSLIEFSTILEGRLGSKWPVFELKAISCLNCMAQLSPTRRHVKIEHDWRSTVHGAVKFAFDFFFFPFLSAA</w:t>
            </w:r>
          </w:p>
        </w:tc>
      </w:tr>
      <w:tr w:rsidR="00767530" w:rsidRPr="00E340F8" w14:paraId="7AC2E4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90E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268E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16|WHI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278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RTPKRSRTSDEQEQEQEQEQVQNPDTHVNNEHQQRPGPTTLLSTPVRLKNGFGTPSPPSPPGITKSITKSRRRPSTTSLQGIFMSPVNKRRVGITAHGRVYDHNDDGHESESEDDENEEENENQKKYDGHVSMPLLPPTTPKSRRSEVFLSPSPRLRSPPTAARRSTGERPIREISHTLRTRLNYALVKLQNGWTDKTLPELETELAPAVQTPPRRYHNRFPDSADAGTSAHTAFLQALGGHPPREEATAVETLMLLSSPTKKQQHRPVPATSAGEPTDETEPESDTEVETS</w:t>
            </w:r>
          </w:p>
        </w:tc>
      </w:tr>
      <w:tr w:rsidR="00767530" w:rsidRPr="00E340F8" w14:paraId="0B2C3F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C16F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7D1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615|WNT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80E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SYIFVICLMALCSGGSSLSQVEGKQKSGRGRGSMWWGIAKVGEPNNITPIMYMDPAIHSTLRRKQRRLVRDNPGVLGALVKGANLAISECQHQFRNRRWNCSTRNFSRGKNLFGKIVDRGCRETSFIYAITSAAVTHSIARACSEGTIESCTCDYSHQSRSPQANHQAGSVAGVRDWEWGGCSDNIGFGFKFSREFVDTGERGRNLREKMNLHNNEAGRAHVQAEMRQECKCHGMSGSCTVKTCWMRLANFRVIGDNLKARFDGATRVQVTNSLRATNALAPVSPNAAGSNSVGSNGLIIPQSGLVYGEEEERMLNDHMPDILLENSHPISKIHHPNMPSPNSLPQAGQRGGRNGRRQGRKHNRYHFQLNPHNPEHKPPGSKDLVYLEPSPSFCEKNLRQGILGTHGRQCNETSLGVDGCGLMCCGRGYRRDEVVVVERCACTFHWCCEVKCKLCRTKKVIYTCL</w:t>
            </w:r>
          </w:p>
        </w:tc>
      </w:tr>
      <w:tr w:rsidR="00767530" w:rsidRPr="00E340F8" w14:paraId="700518E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495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2660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793|YD1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4CF2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RQTNSSLGGIGDSNAYTTINSKKRSLEDNETEIKVSRDTWNTKNMRSLEPPRSKKRIHLIAAVKAVKSIKPIRTTLRYDEAITYNKDIKEKEKYIEAYHKEVNQLLKMKTWDTDEYYDRKEIDPKRVINSMFIFNKKRDGTHKARFVARGDIQHPDTYDSGMQSNTVHHYALMTSLSLALDNNYYITQLDISSAYLYADIKEELYIRPPPHLGMNDKLIRLKKSLYGLKQSGANWYETIKSYLIQQCGMEEVRGWSCVFKNSQVTICLFVDDMVLFSKNLNSNKRIIEKLKMQYDTKIINLGESDEEIQYDILGLEIKYQRGKYMKLGMENSLTEKIPKLNVPLNPKGRKLSAPGQPGLYIDQDELEIDEDEYKEKVHEMQKLIGLASYVGYKFRFDLLYYINTLAQHILFPSRQVLDMTYELIQFMWDTRDKQLIWHKHKTSSDKNI</w:t>
            </w:r>
          </w:p>
        </w:tc>
      </w:tr>
      <w:tr w:rsidR="00767530" w:rsidRPr="00E340F8" w14:paraId="4DBF184F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9A2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003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72|YD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73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NSPNLHGSAYASVTSKEVPSNQDPLAVSASNLPEFDRDSTKVNSQQETTPGTSAVPENHHHVSPQPASVPPPQNGQYQQHGMMTPNKAMASNWAHYQQPSMMTCSHYQTSPAYYQPDPHYPLPQYIPPLSTSSPDPIDLKNQHSEIPQAKTKVGNNVLPPHTLTSEENFSTWVKFYIRFLKNSNLGDIIPNDQGEIKRQMTYEEHAYIYNTFQAFAPFHLLPTWVKQILEINYADILTVLCKSVSKMQTNNQELKDWIALANLEYDGSTSADTFEITVSTIIQRLKENNINVSDRLACQLILKGLSGDFKYLRNQYRTKTNMKLSQLFAEIQLIYDENKIMNLNKPSQYKQHSEYKNVSRTSPNTTNTKVTTRNYQRTNSSKPRAAKAHNIATSSKFSRVNNDHINESTVSSQYLSDDN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DKQSKLDQFNYDTLTFDDDLNRLTAHNQSFIEKNETEQSYDQNTESDHDYQSEIEINSDPLVNDFSSQSINPLQLDKEPVQKVRAPKEVDADISEYNILPSTIRSRTPHIINKESTEMGGTIESDTTSPRHSSTFTARNQKRPGSPNDMIDLTSQDRVNYGLENIKTTRLGGTEEPYIQRNSDTNIKYRTTNSTPSIDDRSSNSESTTPIISIETKAACDNTPSIDTDPPEYRSSDHATPNIMPDKSSKNVTADSILDDLPLPDLTNKSPTDTSDVSKDIPHIHSRQTNSSLGGMDDSNVLTTTKSKKRSLEDNETEIEVSRDTWNNKNMRSLEPPRSKKRINLIAAIKGVKSIKPVRTTLRYDEAITYNEDNKEKDRYIEAYHKEINQLLRMNTWDTNKYYDRNDIDPKKVINSMFIFNKKRDGTHKARFVARGDIQHPDTYDSDMQSNTVHHYALMTSLSIALDNDYYITQLDISSAYLYADIKEELYIRPPPHLGLNDKLLRLRKSLYGLKQSGANWYETIKSYLINCCDMQEVRGWSCVFKNSQVTICLFVDDMILFSKDLNANKKIITTLKKQYDTKIINLGEG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5DB763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147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C8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29|YP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C904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TVRSAVLSSLFASQVLGKIIPAANKRDDDSNSKFVKLPFHKLYGDSLENVGSDKKPEVRLLKRADGYEEIIITNQQSFYSVDLEVGTPPQNVTVLVDTGSSDLWIMGSDNPYCSSNSMGSSRRRVIDKRDDSSSGGSLINDINPFGWLTGTGSAIGPTATGLGGGSGTATQSVPASEATMDCQQYGTFSTSGSSTFRSNNTYFSISYGDGTFASGTFGTDVLDLSDLNVTGLSFAVANETNSTMGVLGIGLPELEVTYSGSTASHSGKAYKYDNFPIVLKNSGAIKSNTYSLYLNDSDAMHGTILFGAVDHSKYTGTLYTIPIVNTLSASGFSSPIQFDVTINGIGISDSGSSNKTLTTTKIPALLDSGTTLTYLPQTVVSMIATELGAQYSSRIGYYVLDCPSDDSMEIVFDFGGFHINAPLSSFILSTGTTCLLGIIPTSDDTGTILGDSFLTNAYVVYDLENLEISMAQARYNTTSENIEIITSSVPSAVKAPGYTNTWSTSASIVTGGNIFTVNSSQTASFSGNLTTSTASATSTSSKRNVGDHIVPSLPLTLISLLFAFI</w:t>
            </w:r>
          </w:p>
        </w:tc>
      </w:tr>
      <w:tr w:rsidR="00767530" w:rsidRPr="00E340F8" w14:paraId="4E99F8C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6A67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119F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098|YJ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1FB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H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LSDEKNDSRSYTNTTKPKVIARNPQKTNNSKSKTARAHNVSTSNNSPSTDNDSISKSTTEPIQLNNKHDLHLGQELTESTVNHTNHSDDELPGHLLLDSGASRTLIRSAHHIHSASSNPDINVVDAQKRNIPINAIGDLQFHFQDNTKTSIKVLHTPNIAYDLLSLNELAAVDITACFTKNVLERSDGTVLAPIVQYGDFYWVSKR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KTWDTDEYYDRKEIDPKRVINSMFIFNKKRDGTHKARFVARGDIQHPDTYDTGMQSNTVHHYALMTSLSLALDNNYYITQLDISSAYLYADIKEELYIRPPPHLGMNDKLIRLKKSHYGLKQSGANWYETIKSYLIKQCGMEEVRGWSCVFKNSQVTICLFVDDMILFSKDLNANKKIITTLKKQYDTKIINLGESDNEIQYDILGLEIKYQRGKYMKLGMENSLTEKIPKLNVPLNPKGRKLSAPGQPGLYIDQDELEIDEDEYKEKVHEMQKLIGLASYVGYKFRFDLLYYINTLAQHILFPSRQVLDMTYELIQFMWDTRDKQLIWHKNKPTEPDNKLVAISDASYGNQPYYKSQIGNIFLLNGKVIGGKSTKASLTCTSTTEAEIHAISESVPLLNNLSYLIQELNKKPIIKGLLTDSRSTISIIKSTNEEKFRNRFFGTKAMRLRDEVSGNNLYVYYIETKKNIADVMTKPLPIKTFKLLTNKWIH</w:t>
            </w:r>
          </w:p>
        </w:tc>
      </w:tr>
      <w:tr w:rsidR="00767530" w:rsidRPr="00E340F8" w14:paraId="5A2F16B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E9FB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6AFE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57|ZNH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A19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KKTSVRSQDPGQRRVLDRAARQRRINRQLEALENDNFQDDPHAGLPQLGKRLPQFDDDADTGKKKKKTRGDHFKLRFRKNFQALLEEQNLSVAEGPNYLTACAGPPSRPQRPFCAVCGFPSPYTCVSCGARYCTVRCLGTHQETRCLKWTV</w:t>
            </w:r>
          </w:p>
        </w:tc>
      </w:tr>
      <w:tr w:rsidR="00767530" w:rsidRPr="00E340F8" w14:paraId="6212F73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875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16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T1|ZN49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1C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ALCPRVLAPKESEEPRKMRSPPGENPSPQGELPSPESSRRLFRRFRYQEAAGPREALQRLWDLCGGWLRPERHTKEQILELLVLEQFLAILPREIQSWVRAQEPESGEQAVAAVEALEREPGRPWQWLKHCEDPVVIDDGDSPLDQEQEQLPVEPHSDLAKNQDAQPITLAQCLGLPSRPPSQLSGDPVLQDAFLLQEENVRDTQQVTTLQLPPSRVSPFKDMILCFSEEDWSLLDPAQTGFYGEFIIGEDYGVSMPPNDLAAQPDLSQGEENEPRVPELQDLQGKEVPQVSYLDSPSLQPFQVEERRKREELQVPEFQACPQTVVPQNTYPAGGNPRSLENSLDEEVTIEIVLSSSGDEDSQHGPYCTEELGSPTEKQRSLPASHRSSTEAGGEVQTSKKSYVCPNCGKIFRWRVNFIRHLRSRREQEKPHECSVCGELFSDSEDLDGHLESHEAQKPYRCGACGKSFRLNSHLLSHRRIHLQPDRLQPVEKREQAASEDADKGPKEPLENGKAKLSFQCCECGKAFQRHDHLARHRSHFHLKDKARPFQCRYCVKSFTQNYDLLRHERLHMKRRSKQALNSY</w:t>
            </w:r>
          </w:p>
        </w:tc>
      </w:tr>
      <w:tr w:rsidR="00767530" w:rsidRPr="00E340F8" w14:paraId="6A089B0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2BB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065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TW7|ZF6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014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SSEGESFAGSVQIPGGTTVLVELTPDIHICGICKQQFNNLDAFVAHKQSGCQLTGTSAAAPSTVQFVSEETVPATQTQTTTRTITSETQTITVSAPEFVFEHGYQTYLPTESNENQTATVISLPAKSRTKKPTTPPAQKRLNCCYPGCQFKTAYGMKDMERHLKIHTGDKPHKCEVCGKCFSRKDKLKTHMRCHTGVKPYKCKTCDYAAADSSSLNKHLRIHSDERPFKCQICPYASRNSSQLTVHLRSHTASELDDDVPKANCLSTESTDTPKAPVITLPSEAREQMATLGERTFNCCYPGCHFKTVHGMKDLDRHLRIHTGDKPHKCEFCDKCFSRKDNLTMHMRCHTSVKPHKCHLCDYAAVDSSSLKKHLRIHSDERPYKCQLCPYASRNSSQLTVHLRSHTGDTPFQCWLCSAKFKISSDLKRHMIVHSGEKPFKCEFCDVRCTMKANLKSHIRIKHTFKCLHCAFQGRDRADLLEHSRLHQADHPEKCPECSYSCSSAAALRVHSRVHCKDRPFKCDFCSFDTKRPSSLAKHVDKVHRDEAKTENRAPLGKEGLREGSSQHVAKIVTQRAFRCETCGASFVRDDSLRCHKKQHSDQSENKNSDLVTFPPESGASGQLSTLVSVGQLEAPLEPSQDL</w:t>
            </w:r>
          </w:p>
        </w:tc>
      </w:tr>
      <w:tr w:rsidR="00767530" w:rsidRPr="00E340F8" w14:paraId="136E8D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30F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3897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F7|ZN57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124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RGAESAAGATDPSPTGKEPVTKEAPHQGPPQKPSQSAPGPTASAGSPPRPRRRPPPQRPHRCPDCDKAFSYPSKLATHRLAHGGARPHPCPDCPKAFSYPSKLAAHRLTHSGARPHPCPHCPKSFGHRSKLAAHLWTHAPTRPYPCPDCPKSFCYPSKLAAHRHTHHATDARPYPCPHCPKAFSFPSKLAAHRLCHDPPTAPGSQATAWHRCSSCGQAFGQRRLLLLHQRSHHQVEHKGERD</w:t>
            </w:r>
          </w:p>
        </w:tc>
      </w:tr>
      <w:tr w:rsidR="00767530" w:rsidRPr="00E340F8" w14:paraId="2480571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332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43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WU6|ZDHC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B12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SGHRLRDIEHHPLLTDNDNYDSASSSSSETDMADRVWFIRDGCGMVCAVMTWLLVVYADFVVTFVMLLPSKDFWYSVVNGVLFNCLAVLALSSHLRTMLTDPGAVPKGNATKEYMESLQLKPGEVIYKCPKCCCIKPERAHHCSICKRCIRKMDHHCPWVNNCVGEKNQRFFVLFTMYIALSSVHALILCGLQFISCVRGQWTECSDFSPPITVILLVFLCLEGLLFFTFTAVMFGTQIHSICNDETEIERLKSEKPTWERRLRWEGMKSVFGGPPSLLWMNPFVGFRLRRLQMRTRKGGPEFSV</w:t>
            </w:r>
          </w:p>
        </w:tc>
      </w:tr>
      <w:tr w:rsidR="00767530" w:rsidRPr="00E340F8" w14:paraId="08E8BA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9A49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13D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QXD3|ZH15B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E2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RALRCCQRIFSWIPVIIISSVVLWSYYAYVFELCFVTLSNNLERVTYLLIFHVCFIMFCWTYWKAIFTPPSTPTKKFHLSYTDKERYEMEERPEVQKQILVDIAKKLPIFTRAQSGAIRFCDRCQVIKPDRCHHCSVCETCVLKMDHHCPWVNNCVGFSNYKFFLLFLSYSMIYCVFIASTVFQYFLKFWVGDLPNGPAKFHVLFLLFVALMFFVSLMFLFGYHCWLVAKNRSTLEAFSPPVFQNGPDRNGFNVGLSKNLRQVFGEHKKLWFIPVFTSQGDGHYFPLRTLRESENPLLANEEKWVEDGGSDEESADENGSSLLIRTES</w:t>
            </w:r>
          </w:p>
        </w:tc>
      </w:tr>
      <w:tr w:rsidR="00767530" w:rsidRPr="00E340F8" w14:paraId="249CDB2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53FC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182C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720|ZN65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8287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IPAQEAAGSPRVQFQSLETQSECLSPEPQFVQDTDMEQGLTGDGETREENKLLIPKQKISEEVHSYKVRVGRLKHDITQVPETREVYKSEDRLERLQEILRKFLYLEREFRQITISKETFTSEKNNECHEPEKSFSLDSTIDADQRVLRIQNTDDNDKYDMSFNQNSASGKHEHLNLTEDFQSSECKESLMDLSHLNKWESIPNTEKSYKCDVCGKIFHQSSALTRHQRIHTREKPYKCKECEKSFSQSSSLSRHKRIHTREKPYKCEASDKSCEASDKSCSPSSGIIQHKKIHTRAKSYKCSSCERVFSRSVHLTQHQKIHKEMPCKCTVCGSDFCHTSYLLEHQRVHHEEKAYEYDEYGLAYIKQQGIHFREKPYTCSECGKDFRLNSHLIQHQRIHTGEKAHECNECGKAFSQTSCLIQHHKMHRKEKSYECNEYEGSFSHSSDLILQQEVLTRQKAFDCDVWEKNSSQRAHLVQHQSIHTKENS</w:t>
            </w:r>
          </w:p>
        </w:tc>
      </w:tr>
      <w:tr w:rsidR="00767530" w:rsidRPr="00E340F8" w14:paraId="7EECFBB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9074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CEA2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005|ROBO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43D2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WKHLPLLVMISLLTLSKKHLLLAQLIPDPEDLERGNDNGTPAPTSDNDDNSLGYTGSRLRQEDFPPRIVEHPSDLIVSKGEPATLNCKAEGRPTPTIEWYKGGERVETDKDDPRSHRMLLPSGSLFFLRIVHGRKSRPDEGVYICVARNYLGEAVSHNASLEVAILRDDFRQNPSDVMVAVGEPAVMECQPPRGHPEPTISWKKDGSPLDDKDERITIRGGKLMITYTRKSDAGKYVCVGTNMVGERESKVADVTVLERPSFVKRPSNLAVTVDDSAEFKCEARGDPVPTFGWRKDDGELPKSRYEIRDDHTLKIRKVTAGDMGSYTCVAENMVGKAEASATLTVQEPPHFVVKPRDQVVALGRTVTFQCEATGNPQPAIFWRREGSQNLLFSYQPPQSSSRFSVSQTGDLTVTNVQRSDVGYYICQTLNVAGSIITKAYLEVTDVIADRPPPVIRQGPVNQTVAVDGTLTLSCVATGSPVPTILWRKDGVLVSTQDSRIKQLESGVLQIRYAKLGDTGRYTCTASTPSGEATWSAYIEVQEFGVPVQPPRPTDPNLIPSAPSKPEVTDVSKNTVTLLWQPNLNSGATPTSYIIEAFSHASGSSWQTVAENVKTETFAIKGLKPNAIYLFLVRAANAYGISDPSQISDPVKTQDVPPTTQGVDHKQVQRELGNVVLHLHNPTILSSSSVEVHWTVDQQSQYIQGYKILYRPSGASHGESEWLVFEVRTPTKNSVVIPDLRKGVNYEIKARPFFNEFQGADSEIKFAKTLEERPSAPPRSVTVSKNDGNGTAILVTWQPPPEDTQNGMVQEYKVWCLGNETRYHINKTVDGSTFSVVIPFLVPGIRYSVEVAASTGAGPGVKSEPQFIQLDSHGNPVSPEDQVSLAQQISDVVKQPAFIAGIGAACWIILMVFSIWLYRHRKKRNGLSSTYAGIRKVPSFTFTPTVTYQRGGEAVSSGGRPGLLNISEPATQPWLADTWPNTGNSHNDCSINCCTASNGNSDSNLTTYSRPADCIANYNNQLDNKQTNLMLPESTVYGDVDLSNKINEMKTFNSPNLKDGRFVNPSGQPTPYATTQLIQANLINNMNNGGGDSSEKHWKPPGQQKQEVAPIQYNIMEQNKLNKDYRANDTILPTIPYNHSYDQNTGGSYNSSDRGSSTSGSQGHKKGARTPKAPKQGGMNWADLLPPPPAHPPPHSNSEEYSMSVDESYDQEMPCPVPPARMYLQQDELEEEEAERGPTPPVRGAASSPAAVSYSHQSTATLTPSPQEELQPMLQDCPEDLGHMPHPPDRRRQPVSPPPPPRPISPPHTYGYISGPLVSDMDTDAPEEEEDEADMEVAKMQTRRLLLRGLEQTPASSVGDLESSVTGSMINGWGSASEEDNISSGRSSVSSSDGSFFTDADFAQAVAAAAEYAGLKVARRQMQDAAGRRHFHASQCPRPTSPVSTDSNMSAAVIQKARPTKKQKHQPGHLRREAYTDDLPPPPVPPPAIKSPSVQSKAQLEARPIMGPKLASIEARADRSSDRKGGSYKGREALDGRQVTDLRTSPGDPREAQEQPNEGKARGTKTAKRDLPPAKTHLIPEDILPYCRPTFPTSNNPRDPSSSSSMSSRGSGSRQREQANVGRRNMAEMQVLGGFERGDENNEELEETES</w:t>
            </w:r>
          </w:p>
        </w:tc>
      </w:tr>
      <w:tr w:rsidR="00767530" w:rsidRPr="00E340F8" w14:paraId="0F477E6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824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8F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22|RPTO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D263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MLQSPLLGLGEEDEADLTDWNLPLAFMKKRHCEKIEGSKSLAQSWRMKDRMKTVSVALVLCLNVGVDPPDVVKTTPCARLECWIDPLSMGPQKALETIGANLQKQYENWQPRARYKQSLDPTVDEVKKLCTSLRRNAKEERVLFHYNGHGVPRPTVNGEVWVFNKNYTQYIPLSIYDLQTWMGSPSIFVYDCSNAGLIVKSFKQFALQREQELEVAAINPNHPLAQMPLPPSMKNCIQLAACEATELLPMIPDLPADLFTSCLTTPIKIALRWFCMQKCVSLVPGVTLDLIEKIPGRLNDRRTPLGELNWIFTAITDTIAWNVLPRDLFQKLFRQDLLVASLFRNFLLAERIMRSYNCTPVSSPRLPPTYMHAMWQAWDLAVDICLSQLPTIIEEGTAFRHSPFFAEQLTAFQVWLTMGVENRNPPEQLPIVLQVLLSQVHRLRALDLLGRFLDLGPWAVSLALSVGIFPYVLKLLQSSARELRPLLVFIWAKILAVDSSCQADLVKDNGHKYFLSVLADPYMPAEHRTMTAFILAVIVNSYHTGQEACLQGNLIAICLEQLNDPHPLLRQWVAICLGRIWQNFDSARWCGVRDSAHEKLYSLLSDPIPEVRCAAVFALGTFVGNSAERTDHSTTIDHNVAMMLAQLVSDGSPMVRKELVVALSHLVVQYESNFCTVALQFIEEEKNYALPSPATTEGGSLTPVRDSPCTPRLRSVSSYGNIRAVATARSLNKSLQNLSLTEESGGAVAFSPGNLSTSSSASSTLGSPENEEHILSFETIDKMRRASSYSSLNSLIGVSFNSVYTQIWRVLLHLAADPYPEVSDVAMKVLNSIAYKATVNARPQRVLDTSSLTQSAPASPTNKGVHIHQAGGSPPASSTSSSSLTNDVAKQPVSRDLPSGRPGTTGPAGAQYTPHSHQFPRTRKMFDKGPEQTADDADDAAGHKSFISATVQTGFCDWSARYFAQPVMKIPEEHDLESQIRKEREWRFLRNSRVRRQAQQVIQKGITRLDDQIFLNRNPGVPSVVKFHPFTPCIAVADKDSICFWDWEKGEKLDYFHNGNPRYTRVTAMEYLNGQDCSLLLTATDDGAIRVWKNFADLEKNPEMVTAWQGLSDMLPTTRGAGMVVDWEQETGLLMSSGDVRIVRIWDTDREMKVQDIPTGADSCVTSLSCDSHRSLIVAGLGDGSIRVYDRRMALSECRVMTYREHTAWVVKASLQKRPDGHIVSVSVNGDVRIFDPRMPESVNVLQIVKGLTALDIHPQADLIACGSVNQFTAIYNSSGELINNIKYYDGFMGQRVGAISCLAFHPHWPHLAVGSNDYYISVYSVEKRVR</w:t>
            </w:r>
          </w:p>
        </w:tc>
      </w:tr>
      <w:tr w:rsidR="00767530" w:rsidRPr="00E340F8" w14:paraId="355AC47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C90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2A4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49|RRP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863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ENPDVLLSRVINVVRAASSLASQDVDFYKNLDRGFSKDLKSKADKLADMANEIILSIDEHHESFELKEEDISDLWNNFGNIMDNLLEMSDHSLDKLNCAINSKSRGSDLQYLGEFSGKNFSPTKRVEKPQLKFKSPIDNSESHPFIPLLKEKPNALKPLSESLRLVDDDENNPSHYPHPYEYEIDHQEYSPEILQIREEIPSKSWDDSVPIWVDTSTELESMLEDLKNTKEIAVDLEHHDYRSYYGIVCLMQISTRERDYLVDTLKLRENLHILNEVFTNPSIVKVFHGAFMDIIWLQRDLGLYVVGLFDTYHASKAIGLPRHSLAYLLENFANFKTSKKYQLADWRIRPLSKPMTAYARADTHFLLNIYDQLRNKLIESNKLAGVLYESRNVAKRRFEYSKYRPLTPSSEVYSPIEKESPWKILMYQYNIPPEREVLVRELYQWRDLIARRDDESPRFVMPNQLLAALVAYTPTDVIGVVSLTNGVTEHVRQNAKLLANLIRDALRNIKNTNEEATPIPSSETKADGILLETISVPQIRDVMERFSVLCNSNISKSRAKPVTNSSILLGKILPREEHDIAYSKDGLPNKVKTEDIRIRAQNFKSALANLEDIIFEIEKPLVVPVKLEEIKTVDPASAPNHSPEIDNLDDLVVLKKKNIQKKQPAKEKGVTEKDAVDYSKIPNILSNKPGQNNRQQKKRRFDPSSSDSNGPRAAKKRRPAAKGKNLSFKR</w:t>
            </w:r>
          </w:p>
        </w:tc>
      </w:tr>
      <w:tr w:rsidR="00767530" w:rsidRPr="00E340F8" w14:paraId="411C30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2F0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C51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992|RSM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463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RVHQGHLARKRFGQNFLNDQFVIDSIVSAINPQKGQAMVEIGPGLAALTEPVGERLDQLTVIELDRDLAARLQTHPFLGPKLTIYQQDAMTFNFGELAEKMGQPLRVFGNLPYNISTPLMFHLFSYTDAIADMHFMLQKEVVNRLVAGPNSKAYGRLSVMAQYYCNVIPVLEVPPSAFTPPPKVDSAVVRLVPHATMPHPVKDVRVLSRITTEAFNQRRKTIRNSLGNLFSVEVLTGMGIDPAMRAENISVAQYCQMANYLAENAPLQES</w:t>
            </w:r>
          </w:p>
        </w:tc>
      </w:tr>
      <w:tr w:rsidR="00767530" w:rsidRPr="00E340F8" w14:paraId="51512A2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6A3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63B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856|RSM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FE21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GKNNKMIQHLNYRVRIVLQDSRTFIGTFKAFDKHMNLILGDCEEFRKIRSKNSKVPEREEKRVLGFVLLRGENIVSLTVEGPPPPEEGLPRVPIPGAAPGPGIGRVAGRGMPINLSAVPAGLQGPVRGVGGPAQQHMAPMGRGVPRAPMMGAPPPGMIPGGMPSMPGNMGRGAPPPMRGPPPSMIRGAPPPGRGGY</w:t>
            </w:r>
          </w:p>
        </w:tc>
      </w:tr>
      <w:tr w:rsidR="00767530" w:rsidRPr="00E340F8" w14:paraId="6E1B91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CAA1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AB90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619|S61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CF70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KFLEVIKPFCVILPEIQKPERKIQFKEKVLWTAITLFIFLVCCQIPLFGIMSSDSADPFYWMRVILASNRGTLMELGISPIVTSGLIMQLLAGAKIIEVGDTPKDRALFNGAQKLFGMIITIGQSIVYVMTGMYGDPSEMGAGICLLITIQLFVAGLIVLLLDELLQKGYGLGSGISLFIATNICETIVWKAFSPTTVNTGRGMEFEGAIIALFHLLATRTDKVRALREAFYRQNLPNLMNLIATIFVFAVVIYFQGFRVDLPIKSARYRGQYNTYPIKLFYTSNIPIILQSALVSNLYVISQMLSARFSGNLLVSLLGTWSDTSSGGPARAYPVGGLCYYLSPPESFGSVLEDPVHAVVYIVFMLGSCAFFSKTWIEVSGSSAKDVAKQLKEQQMVMRGHRETSMVHELNRYIPTAAAFGGLCIGALSVLADFLGAIGSGTGILLAVTIIYQYFEIFVKEQSEVGSMGALLF</w:t>
            </w:r>
          </w:p>
        </w:tc>
      </w:tr>
      <w:tr w:rsidR="00767530" w:rsidRPr="00E340F8" w14:paraId="60ED8BE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969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325B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743|S26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332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AEENEILAATQRYYVERPIFSHPVLQERLHTKDKVPDSIADKLKQAFTCTPKKIRNIIYMFLPITKWLPAYKFKEYVLGDLVSGISTGVLQLPQGLAFAMLAAVPPIFGLYSSFYPVIMYCFLGTSRHISIGPFAVISLMIGGVAVRLVPDDIVIPGGVNATNGTEARDALRVKVAMSVTLLSGIIQFCLGVCRFGFVAIYLTEPLVRGFTTAAAVHVFTSMLKYLFGVKTKRYSGIFSVVYSTVAVLQNVKNLNVCSLGVGLMVFGLLLGGKEFNERFKEKLPAPIPLEFFAVVMGTGISAGFNLKESYNVDVVGTLPLGLLPPANPDTSLFHLVYVDAIAIAIVGFSVTISMAKTLANKHGYQVDGNQELIALGLCNSIGSLFQTFSISCSLSRSLVQEGTGGKTQLAGCLASLMILLVILATGFLFESLPQAVLSAIVIVNLKGMFMQFSDLPFFWRTSKIELTIWLTTFVSSLFLGLDYGLITAVIIALLTVIYRTQSPSYKVLGKLPETDVYIDIDAYEEVKEIPGIKIFQINAPIYYANSDLYSNALKRKTGVNPAVIMGARRKAMRKYAKEVGNANMANATVVKADAEVDGEDATKPEEEDGEVKYPPIVIKSTFPEEMQRFMPPGDNVHTVILDFTQVNFIDSVGVKTLAGIVKEYGDVGIYVYLAGCSAQVVNDLTRNRFFENPALWELLFHSIHDAVLGSQLREALAEQEASAPPSQEDLEPNATPATPEA</w:t>
            </w:r>
          </w:p>
        </w:tc>
      </w:tr>
      <w:tr w:rsidR="00767530" w:rsidRPr="00E340F8" w14:paraId="34D3976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1C9B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947F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TY2|S4A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9C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DGAGEQMRPLLTRGPDEEAVVDLGKTSSTVNTKFEKEELESHRAVYVGVHVPFSKESRRRHKHRGHKHHHRRRKDKDSDKEDGRESPSYDTPSQRVQFILGTEDDDEEHIPHDLFTEMDELCYRDGEEYEWKETARWLKFEEDVEDGGDRWSKPYVATLSLHSLFELRSCILNGTVMLDMRASTLDEIADMVLDNMIASGQLDDSIRENVREALLKRHHHQNEKRFTSRIPLVRSFADIGILASPQSAPGNLDNSKSGEMKGNGSGGSRENSTVDFSKVDMNFMRKIPTGAEASNVLVGEVDFLERPIIAFVRLAPAVLLSGLTEVPVPTRFLFLLLGPAGKAPQYHEIGRSIATLMTDEIFHDVAYKAKDRNDLLSGIDEFLDQVTVLPPGEWDPSIRIEPPKSVPSQEKRKIPVFPNGSAAMSVGPPKEDDHHAGPELQRTGRLFGGLILDIKRKAPFFLSDFKDALSLQCLASILFLYCACMSPVITFGGLLGEATEGRISAIESLFGASLTGIAYSLFAGQPLTILGSTGPVLVFEKILFKFCRDYHLSYLSLRTSIGLWTSFLCIVLVATDASSLVCYITRFTEEAFAALICIIFIYEALEKLFHLGEIYAFNMHNNLDELTSYTCVCAEPSNPSNETLELWKRKNITAYSVSWGNLTVSECKTFHGMFVGSACGPHGPYVPDVLFWCVVLFFTTFFLSSFLKQFKTKGYFPTKVRSTISDFAVFLTIVIMVAIDYLVGIPSPKLHVPEKFEPTDPSRGWIISPLGDNPWWTLLIAAVPALLCTILIFMDQQITAVIINRKEHKLKFIPMPVLYGVFLYMGVSSLKGIQFFDRIKLFGMPAKHQPDLIYLRYVPLWKVHVFTVVQLTCLVLLWVIKASAAAVVFPMMVLALVFVRKLMDLCFTKRELSWLDDLMPESKKKKEDDKKKKEKEEAERMLQDDEDTVHLPFERGSLLQIPVKTLKYSIDPSVVNISDEMAKTAQWKALSMNTENAKVTRPNTSPEKPVSVTINFEDEPSKKYMDAETSL</w:t>
            </w:r>
          </w:p>
        </w:tc>
      </w:tr>
      <w:tr w:rsidR="00767530" w:rsidRPr="00E340F8" w14:paraId="3A2FED9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655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B3D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66|S4A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9C45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EAVLDRGASFLKHVCDEEEVEGHHTIYIGVHVPKSYRRRRRHKRKAGHKEKKEKERISENYSDKSDVENADESSSSILKPLISPAAERIRFILGEEDDSPAPPQLFTELDELLAVDGQEMEWKETARWIKFEEKVEQGGERWSKPHVATLSLHSLFELRTCMEKGSIMLDREASSLPQLVEMIADHQIETGLLKPDLKDKVTYTLLRKHRHQTKKSNLRSLADIGKTVSSASRMFSNPDNGSPAMTHRNLTSSSLNDISDKPEKDQLKNKFMKKLPRDAEASNVLVGEVDFLDTPFIAFVRLQQAVMLGALTEVPVPTRFLFILLGPKGKAKSYHEIGRAIATLMSDEVFHDIAYKAKDRHDLIAGIDEFLDEVIVLPPGEWDPAIRIEPPKSLPSSDKRKNMYSGGENVQMNGDTPHDGGHGGGGHGDCEELQRTGRFCGGLIKDIKRKAPFFASDFYDALNIQALSAILFIYLATVTNAITFGGLLGDATDNMQGVLESFLGTAVSGAIFCLFAGQPLTILSSTGPVLVFERLLFNFSKDHSFDYLEFRLWIGLWSAFMCLILVATDASFLVQYFTRFTEEGFSSLISFIFIYDAFKKMIKLADYYPINSDFRVGYNTHFSCACLPPDPVNLSVSNDTTLAPEDLPTVSSTDMYHNATFDWAYLSKKECVKFGGKLVGNNCDFVPDITLMSFILFLGTYTSSMAMKKFKTSRYFPTTARKLISDFAIILSILIFCVIDALVGVDTPKLIVPSEFKPTSPHRGWFVPPFGGNPWWVCLAAAIPALLVTILIFMDQQITAVIVNRKEHKLKKGAGYHLDLFWVAILMVVCSFMALPWYVAATVISIAHIDSLKMETETSAPGEQPKFLGVREQRVTGTLVFILTGLSVFMAPILKFIPMPVLYGVFLYMGVASLNGVQFMDRLKLLLMPLKHQPDFIYLRHVPLRRVHLFTSLQVLCLALLWILKSTVAAIIFPVMILALVAVRKGMDYLFSQHDLSFLDDVIPEKDKKKKEDEKKKKKKKGSLDSDNDDSDCPYSEKVPSIKIPMDITEQQPFLSDNKPLDRERSSTFLERHTSC</w:t>
            </w:r>
          </w:p>
        </w:tc>
      </w:tr>
      <w:tr w:rsidR="00767530" w:rsidRPr="00E340F8" w14:paraId="179935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BACB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424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73|S28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A1E9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EGRKSASQDTSENGMENPGLELMEVGNLEQGKTLEEVTQGHSLKDGLGHSSLWRRILQPFTKARSFYQRHAGLFKKILLGLLCLAYAAYLLAACILNFRRALALFVITCLVIFILACHFLKKFFAKKSIRCLKPLKNTRLRLWLKRVFMGAAVVGLILWLALDTAQRPEQLISFAGICMFILILFACSKHHSAVSWRTVFWGLGLQFVFGILVIRTEPGFNAFQWLGDQIQIFLAYTVEGSSFVFGDTLVQSVFAFQSLPIIIFFGCVMSILYYLGLVQWVIQKIAWFLQITMGTTAAETLAVAGNIFVGMTEAPLLIRPYLADMTLSEIHAVMTGGFATIAGTVLGAFISFGIDASSLISASVMAAPCALALSKLVYPEVEESKFKSKEGVKLPRGEERNILEAASNGATDAIALVANVAANLIAFLAVLAFINSTLSWLGEMVDIHGLTFQVICSYVLRPMVFMMGVQWADCPLVAEIVGVKFFINEFVAYQQLSQYKNKRLSGVEEWINGEKQWISVKAEIIATFSLCGFANLTSIGITLGGLTSMVPQRKSDLCKLVVRALFTGACVSFISACMAGILYVPRGAETDCVSFLNTNFTNRTYETYVCCRELFQSTLLNGTNMPSFSGPWQDKESSLRNLAKCCDLYTSTVCA</w:t>
            </w:r>
          </w:p>
        </w:tc>
      </w:tr>
      <w:tr w:rsidR="00767530" w:rsidRPr="00E340F8" w14:paraId="5592AE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7F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EEA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D8|S38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2C8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AEMGRFSISPDEDSSSYSSNSDFNYSYPTKQAALKSHYADVDPENQNFLLESNLGKKKYETEFHPGTTSFGMSVFNLSNAIVGSGILGLSYAMANTGIALFIILLTFVSIFSLYSVHLLLKTANEGGSLLYEQLGYKAFGLVGKLAASGSITMQNIGAMSSYLFIVKYELPLVIQALTNIEDKTGLWYLNGNYLVLLVSLVVILPLSLFRNLGYLGYTSGLSLLCMVFFLIVVICKKFQVPCPVEAALIINETINTTLTQPTALVPALSHNVTENDSCRPHYFIFNSQTVYAVPILIFSFVCHPAVLPIYEELKDRSRRRMMNVSKISFFAMFLMYLLAALFGYLTFYEHVESELLHTYSSILGTDILLLIVRLAVLMAVTLTVPVVIFPIRSSVTHLLCASKDFSWWRHSLITVSILAFTNLLVIFVPTIRDIFGFIGASAASMLIFILPSAFYIKLVKKEPMKSVQKIGALFFLLSGVLVMTGSMALIVLDWVHNAPGGGH</w:t>
            </w:r>
          </w:p>
        </w:tc>
      </w:tr>
      <w:tr w:rsidR="00767530" w:rsidRPr="00E340F8" w14:paraId="51E44C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3ACC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BA1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2H8|S36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816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RLRNEDYHDYSSTDVSPEESPSEGLNNLSSPGSYQRFGQSNSTTWFQTLIHLLKGNIGTGLLGLPLAVKNAGIVMGPISLLIIGIVAVHCMGILVKCAHHFCRRLNKSFVDYGDTVMYGLESSPCSWLRNHAHWGRRVVDFFLIVTQLGFCCVYFVFLADNFKQVIEAANGTTNNCHNNETVILTPTMDSRLYMLSFLPFLVLLVFIRNLRALSIFSLLANITMLVSLVMIYQFIVQRIPDPSHLPLVAPWKTYPLFFGTAIFSFEGIGMVLPLENKMKDPRKFPLILYLGMVIVTILYISLGCLGYLQFGANIQGSITLNLPNCWLYQSVKLLYSIGIFFTYALQFYVPAEIIIPFFVSRAPEHCELVVDLFVRTVLVCLTCILAILIPRLDLVISLVGSVSSSALALIIPPLLEVTTFYSEGMSPLTIFKDALISILGFVGFVVGTYEALYELIQPSNAPIFINSTCAFI</w:t>
            </w:r>
          </w:p>
        </w:tc>
      </w:tr>
      <w:tr w:rsidR="00767530" w:rsidRPr="00E340F8" w14:paraId="2E6FF85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6041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B711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3DJT0|SART3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2646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GNEEQTLLPDIEEEAEGMEREMESEDDEEEGMGVEHSEEEDEEDTSEDERENEAEIQRLEEQLSINAFDYNCHVDLIKLLRQEGKLHRLRKARQKMSELFPLTEEIWLDWLKDEIRITEDESDREKVYELFERAIKDYVCPEIWLEYVQYSIGGMGAQGGIERVRSIFERALTAVGLHMTKGASIWEAYREFEIVILSTVQPPPGTVPSQEQQELLSAQLERIHTLFRRQLAVPLMDMEGTYAEYSDWADDGVPETVTHQYRRALQQMEKGKPYEEALLVSEPPKLAEYQSYIDFEIKEGDPARVQIIFERALAENCLVPDLWIKYTTYLDRQLKIKDLVLSAHERAVRNCPWTMGLWKSYLLALERHGADHQTVKDVFEKALNAGFIQATDYVEIWQSYLDYLRRRVDFSKEWSRELDELRAAFSRSLEYLKQDVEERFSESGDLSCTLMQIWARIEALHCKNMQKARELWDSIMTKGNAKYANMWLEYYNLERSYGDAAHCRKALHRAVQCTSDYPEHVCDVLLNFERVEGSLEDWDAAVQKTETKLNRVCEQRARVAEKEALHARQEEEKAEQRRKVKADKKAQKKGQKANRTGDKRKAEDDDEEEWGEEAELPSKRLRGEDDFDSTVTEELMETESGLFGRRAPPARKTEPPGFRKNQQGAPEPQRQPHDMPKEQRKDENCVFVSNLTFNMEDPEGKLRTLFQGCGTIQQVRPVFTAKGTFRGYCYVQFEDRLAVPEALKMDRQEVDGRPMYVSPCVDKNKNPDFKVFKYKTSMEKHKIFISGLPYSATKETLEDLCKEHGTIRAIRIVTNRSGKSKGLAYVEFEDEAQASQAVLKMDGTMLENFTLSVAISNPPGRRMKDEAAPSRFLGAAMPRQLQGARGKGRTQISLLPRSLYRQSTPDAKAENGTISAPHATVTDGETSLDTQTKSLSNEDFARMLLKK</w:t>
            </w:r>
          </w:p>
        </w:tc>
      </w:tr>
      <w:tr w:rsidR="00767530" w:rsidRPr="00E340F8" w14:paraId="23498EA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95D1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941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V2|S19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7486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YRTSLSSSWIYPTVILCLFGFFSMMRPSEPFLIPYLSGPDKNLTSAEITNEIFPVWTYSYLVLLLPVFVLTDYVRYKPVIILQGISFIITWLLLLFGQGVKTMQVVEFFYGMVTAAEVAYYAYIYSVVSPEHYQRVSGYCRSVTLAAYTAGSVLAQLLVSLANMSYFYLNVISLASVSVAFLFSLFLPMPKKSMFFHAKPSREIKKSSSVNPVLEETHEGEAPGCEEQKPTSEILSTSGKLNKGQLNSLKPSNVTVDVFVQWFQDLKECYSSKRLFYWSLWWAFATAGFNQVLNYVQILWDYKAPSQDSSIYNGAVEAIATFGGAVAAFAVGYVKVNWDLLGELALVVFSVVNAGSLFLMHYTANIWACYAGYLIFKSSYMLLITIAVFQIAVNLNVERYALVFGINTFIALVIQTIMTVIVVDQRGLNLPVSIQFLVYGSYFAVIAGIFLMRSMYITYSTKSQKDVQSPAPSENPDVSHPEEESNIIMSTKL</w:t>
            </w:r>
          </w:p>
        </w:tc>
      </w:tr>
      <w:tr w:rsidR="00767530" w:rsidRPr="00E340F8" w14:paraId="257545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F18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075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1N0|SALR_PAPS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CFD0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TCPNTVTKRRCAVVTGGNKGIGFEICKQLSSNGIMVVLTCRDVTKGHEAVEKLKNSNHENVVFHQLDVTDPIATMSSLADFIKTHFGKLDILVNNAGVAGFSVDADRFKAMISDIGEDSEELVKIYEKPEAQELMSETYELAEECLKINYNGVKSVTEVLIPLLQLSDSPRIVNVSSSTGSLKYVSNETALEILGDGDALTEERIDMVVNMLLKDFKENLIETNGWPSFGAAYTTSKACLNAYTRVLANKIPKFQVNCVCPGLVKTEMNYGIGNYTAEEGAEHVVRIALFPDDGPSGFFYDCSELSAF</w:t>
            </w:r>
          </w:p>
        </w:tc>
      </w:tr>
      <w:tr w:rsidR="00767530" w:rsidRPr="00E340F8" w14:paraId="424A8B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F80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C90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ZPX9|S3AD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6F4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SIPPSIQCQTEAACRLITRVTGDTLRAIHLYGSAVAGGLKPNSDIDLLVTICQPLTEAQRATLMQELLALSSPPGASAEKRALEVTVVLYSQLVPWCFPPSREMQFGEWLREDICQGIYEPAQQDWDMVLLITQILETSIPLKGERAERLFTPAPAAQLLKALRYPLDLWQSTADVQGDEYHIVLTLARIWYTLSTGRFTSKDAAADWLLPQLPEDYAATLRAAQREYLGLEQQDWHILLPAVVRFVDFAKAHIPTQFT</w:t>
            </w:r>
          </w:p>
        </w:tc>
      </w:tr>
      <w:tr w:rsidR="00767530" w:rsidRPr="00E340F8" w14:paraId="42DA69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D178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172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80|RUM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714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STPPMRGLCTPSTPESPGSFKGVIDASLEGNSSIMIDEIPESDLPAPQVSTFPPTPAKTPKKQLLPNLMLQDRSNSLERCMEEDREHNPFLSSSDNQLLSRKKRKPTPPPSDGLYYVFRGKRIKKSFRPGTDLSTFKPKLLFADSAPSSSSDNPTSSVDLNDYSQIGILPPNLNSIGNKMFSLKSRVPSSSSGSFVAPPPQMRLPAYSSPQKSRSNTKDENRHNLLR</w:t>
            </w:r>
          </w:p>
        </w:tc>
      </w:tr>
      <w:tr w:rsidR="00767530" w:rsidRPr="00E340F8" w14:paraId="03F385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06C2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720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940|RUV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988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ISEVKENPGVNSSNSGAVTRTAAHTHIKGLGLDESGVAKRVEGGFVGQIEAREACGVIVDLIKAKKMSGRAILLAGGPSTGKTALALAISQELGPKVPFCPLVGSELYSVEVKKTETLMENFRRAIGLRIKETKEVYEGEVTELTPEDAENPLGGYGKTISHVIVGLKSAKGTKTLRLDPTIYESIQREKVSIGDVIYIEANTGAVKRVGRSDAYATEFDLETEEYVPLPKGEVHKKKEIVQDVTLHDLDVANARPQGGQDVISMMGQLLKPKKTEITEKLRQEVNKVVAKYIDQGVAELIPGVLFIDEVNMLDIEIFTYLNKALESNIAPVVVLASNRGMTTVRGTEDVISPHGVPPDLIDRLLIVRTLPYDKDEIRTIIERRATVERLQVESSALDLLATMGTETSLRYALQLLAPCGILAQTSNRKEIVVNDVNEAKLLFLDAKRSTKILETSANYL</w:t>
            </w:r>
          </w:p>
        </w:tc>
      </w:tr>
      <w:tr w:rsidR="00767530" w:rsidRPr="00E340F8" w14:paraId="2E35C2C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428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C2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109|S10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95DC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ELEKALNSIIDVYHKYSLIKGNFHAVYRDDLKKLLETECPQYIRKKGADVWFKELDINTDGAVNFQEFLILVIKMGVAAHKKSHEESHKE</w:t>
            </w:r>
          </w:p>
        </w:tc>
      </w:tr>
      <w:tr w:rsidR="00767530" w:rsidRPr="00E340F8" w14:paraId="18CBB5D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7EF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30EB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N6|SCAF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5A1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KTFNSELYSLNDYKPPISKAKMTQITKAAIKAIKFYKHVVQSVEKFIQKCKPEYKVPGLYVIDSIVRQSRHQFGQEKDVFAPRFSNNIISTFQNLYRCPGDDKSKIVRVLNLWQKNNVFKSEIIQPLLDMAAGIPPPVVTPVLASTTTAMSNTPGTPVTPVTPANVVQGLPDPWVSQITNTDTLAAVAQILQSPQGQQLQQLIQTLQIQQQKPQPSILQALDAGLVVQLQALTAQLTAAAAAANTLTPLEQGVSFNKKLMDRFDFGEDSEHSEEPKKEIPASQLSHVSESVNNSIFHQIAEQLQQQNLEHLRQQLLEQQQPQKATPQDSQEGTFGSEHSASPSQGSSQQHFLEPEVNLDDSIDIQQQDMDIDEGQDGVEEEVFEQEAKKVAVRSRSRTHSRSRSRSPRKRRSRSRSGSRKRKHRKRSRSRSRERKRKSSRSYSSERRAREREKERQKKGLPPIRSKTLSVCSTTLWVGQVDKKATQQDLTNLFEEFGQIESINMIPPRGCAYVCMVHRQDAFRALQKLSSGSYKIGSKVIKIAWALNKGVKTEYKQFWDVDLGVTYIPWEKVKVDDLEGFAEGGMIDQETVNTEWETVKSSEPVKETVQTTQSPTPVEKETVVTTQAEVFPPPVAMLQIPVAPAVPTVSLVPPAFPVSMPVPPPGFSPIPPPPFLRASFNPSQPPPGFMPPPVPPPVVPPPTIPPVVPTSLVQPSLSMTPETVKDVGFGSLVIPGGSVASNLATSALPAGNVFNAPTKQAEPEEKVPHLIDHQISSGENTRSVIPNDISSNAAILGGQPPNVTSNSGILGVQRPNVSSNSEILGVRPSNVSSSSGIIAAQPPNILNNSGILGIQPPSVSNSSGLLGVLPPNIPNNSGLVGVQPPNVPNTPGLLGTQPPAGPQNLPPLSIPNQRMPTMPMLDIRPGLIPQAPGPRFPLIQPGIPPQRGIPPPSVLDSALHPPPRGPFPPGDIFSQPERPFLAPGRQSVDNVTNPEKRIPLGNDNIQQEGDRDYRFPPIETRESISRPPPVDVRDVVGRPIDPREGPGRPPLDGRDHFGRPPVDIRENLVRPGIDHLGRRDHFGFNPEKPWGHRGDFDEREHRVLPVYGGPKGLHEERGRFRSGNYRFDPRSGPWNRGFGQEVHRDFDDRRRPWERQRDRDDRDFDFCREMNGNRLGRDRIQNTWVPPPHARVFDYFEGATSQRKGDNVPQVNGENTERHAQPPPIPVQNDPELYEKLTSSNEINKEKSDTVADIESEPVVESTETEGT</w:t>
            </w:r>
          </w:p>
        </w:tc>
      </w:tr>
      <w:tr w:rsidR="00767530" w:rsidRPr="00E340F8" w14:paraId="2DAAFA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0CB3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54FB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180|SH3G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4A54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GLKKQFHKASQLFSEKISGAEGTKLDEEFLDMEKKIDITSKAVAEILSKATEYLQPNPAYRAKLGMLNTMSKLRGQVKATGYPQTEGLLGDCMLKYGRELGEDSAFGNSLVEVGEALKLMAEVKDSLDINVKQTFIDPLQLLQDKDLKEIGHHLRKLEGRRLDYDYKKKRVGKIPEEEIRQAVEKFEESKELAERSMFNFLENDVEQVSQLAVFVEAALDYHRQSTEILQELQNKLELRIALASQVPRRDYMPKPVNTSSTNANGVEPSSSSKLTGTDIPSDQPCCRGLYDFEPENEGELGFKEGDIITLTNQIDENWYEGMLRGESGFFPINYVEVIVPLPR</w:t>
            </w:r>
          </w:p>
        </w:tc>
      </w:tr>
      <w:tr w:rsidR="00767530" w:rsidRPr="00E340F8" w14:paraId="72A3EDA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5E7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DC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029|SC6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305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KSAENGIYSVSGDEKKGPLIAPGPDGAPAKGDGPVGLGTPGGRLAVPPRETWTRQMDFIMSCVGFAVGLGNVWRFPYLCYKNGGGVFLIPYVLIALVGGIPIFFLEISLGQFMKAGSINVWNICPLFKGLGYASMVIVFYCNTYYIMVLAWGFYYLVKSFTTTLPWATCGHTWNTPDCVEIFRHEDCANASLANLTCDQLADRRSPVIEFWENKVLRLSGGLEVPGALNWEVTLCLLACWVLVYFCVWKGVKSTGKIVYFTATFPYVVLVVLLVRGVLLPGALDGIIYYLKPDWSKLGSPQVWIDAGTQIFFSYAIGLGALTALGSYNRFNNNCYKDAIILALINSGTSFFAGFVVFSILGFMAAEQGVHISKVAESGPGLAFIAYPRAVTLMPVAPLWAALFFFMLLLLGLDSQFVGVEGFITGLLDLLPASYYFRFQREISVALCCALCFVIDLSMVTDGGMYVFQLFDYYSASGTTLLWQAFWECVVVAWVYGADRFMDDIACMIGYRPCPWMKWCWSFFTPLVCMGIFIFNVVYYEPLVYNNTYVYPWWGEAMGWAFALSSMLCVPLHLLGCLLRAKGTMAERWQHLTQPIWGLHHLEYRAQDADVRGLTTLTPVSESSKVVVVESVM</w:t>
            </w:r>
          </w:p>
        </w:tc>
      </w:tr>
      <w:tr w:rsidR="00767530" w:rsidRPr="00E340F8" w14:paraId="031B58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0A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F26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24|SI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F5F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VASTSGKQDADHNQSIECPRFSRGQKEILLDHEDAKGKDSIINSPVSGRQSISPTLSNATTTTTKSIMNATGTSGAVVSNTPEPGLKRVPAVTFSDLKQQQKQDSLTQLKNDSERTKSPNSNPAPVSNSIPGNHAVIPNHTNTSRTTQLSGSPLVNEMKDYDPKKKDSALKIVDTMKPDKIMATSTPISRENNKVTAKAPTSITLRKEDAQDQANNVSGQINVRSTPEETPVKQSVIPSIIPKRENSKNLDPRLPQDDGKLHVLFGATGSLSVFKIKPMIKKLEEIYGRDRISIQVILTQSATQFFEQRYTKKIIKSSEKLNKMSQYESTPATPVTPTPGQCNMAQVVELPPHIQLWTDQDEWDAWKQRTDPVLHIELRRWADILVVAPLTANTLSKIALGLCDNLLTSVIRAWNPSYPILLAPSMVSSTFNSMMTKKQLQTIKEEMSWVTVFKPSEKVMDINGDIGLGGMMDWNEIVNKIVMKLGGYPKNNEEEDDDEDEEEDDDEEEDTEDKNENNNDDDDDDDDDDDDDDDDDDDDDDDDEDEDEAETPGIIDKHQ</w:t>
            </w:r>
          </w:p>
        </w:tc>
      </w:tr>
      <w:tr w:rsidR="00767530" w:rsidRPr="00E340F8" w14:paraId="369310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22B3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44B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68|SHE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4A9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DKDIKVTPGTCELVEQILALLSRYLSSYIHVLNKFISHLRRVATLRFERTTLIKFVKKLRFYNDCVLSYNASEFINEGKNELDPEADSFDKVILPIASMFVKCVETFDLLNYYLTQSLQKEILSKTLNEDLTLTAESILAIDDTYNHFVKFSQWMIESLRIGSNLLDLEVVQFAIKCADEDGTNIGETDNIFLQEILPVNSEEEFQTLSAAWHSILDGKLSALDEEFDVVATKWHDKFGKLKN</w:t>
            </w:r>
          </w:p>
        </w:tc>
      </w:tr>
      <w:tr w:rsidR="00767530" w:rsidRPr="00E340F8" w14:paraId="1193040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DFB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5053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84|SEP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9C2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WVKIVFGVATSAVLALLVMCIVLRPSRVHNSEENTMRALTLKDILNGTFSYKTFFPNWISGQEYLHQSADNNIVLYNIETGQSYTILSNRTMKSVNASNYGLSPDRQFVYLESDYSKLWRYSYTATYYIYDLSNGEFVRGNELPRPIQYLCWSPVGSKLAYVYQNNIYLKQRPGDPPFQITFNGRENKIFNGIPDWVYEEEMLATKYALWWSPNGKFLAYAEFNDTDIPVIAYSYYGDEQYPRTINIPYPKAGAKNPVVRIFIIDTTYPAYVGPQEVPVPAMIASSDYYFSWLTWVTDERVCLQWLKRVQNVSVLSICDFREDWQTWDCPKTQEHIEESRTGWAGGFFVSTPVFSYDAISYYKIFSDKDGYKHIHYIKDTVENAIQITSGKWEAINIFRVTQDSLFYSSNEFEEYPGRRNIYRISIGSYPPSKKCVTCHLRKERCQYYTASFSDYAKYYALVCYGPGIPISTLHDGRTDQEIKILEENKELENALKNIQLPKEEIKKLEVDEITLWYKMILPPQFDRSKKYPLLIQVYGGPCSQSVRSVFAVNWISYLASKEGMVIALVDGRGTAFQGDKLLYAVYRKLGVYEVEDQITAVRKFIEMGFIDEKRIAIWGWSYGGYVSSLALASGTGLFKCGIAVAPVSSWEYYASVYTERFMGLPTKDDNLEHYKNSTVMARAEYFRNVDYLLIHGTADDNVHFQNSAQIAKALVNAQVDFQAMWYSDQNHGLSGLSTNHLYTHMTHFLKQCFSLSD</w:t>
            </w:r>
          </w:p>
        </w:tc>
      </w:tr>
      <w:tr w:rsidR="00767530" w:rsidRPr="00E340F8" w14:paraId="213702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0D4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6E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34|SEPT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A093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GLPEARTDTAMSELVPEPRPKPAVPMKPVSINSNLLGCIGIDTIIEQMRKKTMKTGFDFNIMVVGQSGLGKSTLVNTLFKSQVSRKASSWNREEKIPKTVEIKAIGHVIEEGGVKMKLTVIDTPGFGDQINNENCWEPIEKYINEQYEKFLKEEVNIARKKRIPDTRVHCCLYFISPTGHSLRPLDLEFMKHLSKVVNVIPVIAKADTMTLEEKSEFKQRVRKELEVNGIEFYPQKEFDEDLEDKTENDKIRQESMPFAVVGSDKEYQVNGKRVLGRKTPWGIIEVENLNHCEFALLRDFVIRTHLQDLKEVTHNIHYETYRAKRLNDNGGLPPGEGLLGTVLPPVPATPCPTAE</w:t>
            </w:r>
          </w:p>
        </w:tc>
      </w:tr>
      <w:tr w:rsidR="00767530" w:rsidRPr="00E340F8" w14:paraId="4CF348B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684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99A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JV7|SETD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477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AIPLGVTTPDTSYSDMAAGSDPESVEASPAVNEKSVYSTHNYGTTQRHGCRGLPYATIIPRSDLNGLPSPVEERCGDSPNSEGETVPTWCPCGLSQDGFLLNCDKCRGMSRGKVIRLHRRKQDNISGGDSSATESWDEELSPSTVLYTATQHTPTSITLTVRRTKPKKRKKSPEKGRAAPKTKKIKNSPSEAQNLDENTTEGWENRIRLWTDQYEEAFTNQYSADVQNALEQHLHSNKEFVGKPAILDTINKTELACNNTVIGSQMQLQLGRVTRVQKHRKILRAARDLALDTLIIEYRGKVMLRQQFEVNGHFFKKPYPFVLFYSKFNGVEMCVDARTFGNDARFIRRSCTPNAEVRHMIADGMIHLCIYAVSAITKDAEVTIAFDYEYSNCNYKVDCACHKGNRNCPIQKRNPNAAELPLPPPPSFPTIGAETRRRKARRKELELEQQNEVPEENPDPQPQEVPEKVTVSNEHEEVDNPEEKPEEEEKEEATDDQENSAHSRRTREDRKVEAIMHAFESLEKRKKRRDQPVEQSSSDIEITTSSSEIVVGEETKTAAPESEVSSPVSNVAIPSTPQSTGVNTRRSSHAGDVAAEKPIPKPPPAKPSRPRPKSRISRYRTSSAQRLKRQKQAIAQQAELSQAALEEGGSNNSVTPPEAGNTDSSGENRQLTGSDPTVISVTGSHVNRAASKYPKTKKYLVTEWLNDKAEKQECPVECPLRITTDPTVLATTLNMLPGLIHSPLICTTPKHYIRFGSPFMPERRRRPLLPDGTFSSCKKRWIKQALEEGMTQTSSVPQETRTQHLYQSNETSNSSSICKDNADLLSPLKKWKSRYLMEQNITKLLQPLSPVTPPPPSSGSKSPQLTTPGQTHPGEEECRNGYSLMFSPITSLTTASRSNTPLQFELCHRKDLDLTKVGFPDSSTHSCADRPSLLNCNHPDLASHPSVVPTSEAGFPSRSGDGPQTLLRNSDQAFRTEFNLMYAYSPLNAMPRADGLYRGSPLVGDRKPLHLDGGYCSPAEGFSSRYEHGFMKDLSRGSMSPGGERTCEGVPSAPQNPPQRKKVSLLEYRKRKQEAKENSGGGNDSSQSKSKSSGAGQGSSNSVSDTGAHGVQGSSAGTPSSPHKKFSPSHSSASHLEAVSPSDSRGTSSSHCRPQENISSRWMVPTSVERLREGGSIPKVLRSSVRVAQKGEPSPTWESNITEKESDPADGEGPEPLSSALSKGATVYSPSRYSYQLLQCDSPRTESQSLLQQSSSPFRGHPTQSPGYSYRTTALRPGNPPSHGSSESSLSSTSYPSPAHPVSTDSLAPFTGTPGYYSSQPHSGNSTGSNLPRRSCSSSAASPTPQGPSDSPTSDSVSQSSTGTLSSTSFPQNSRSSLPSDLRTISLPNAGQSAAYQASRVSAVSNSQHYPHRGSGGVHQYRLQPLQGSGVKTQTGLS</w:t>
            </w:r>
          </w:p>
        </w:tc>
      </w:tr>
      <w:tr w:rsidR="00767530" w:rsidRPr="00E340F8" w14:paraId="15AA83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390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60E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L3|SHDAG_HDVD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CC96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EGRKNRGGREEVLEQWVSGRKKLEELERDLRKVKKKIKKLEDEHPWLGNIKGILGKKDKDGEGAPPAKRARTDQMEVDSGPRKRPSRGGFTDKERQDHRRRKALENKRKQLSAGGKNLSKEEEEELRRLTEEDERRERRIAGPQVGGVNPLEGGTRGAPGGGFVPSMQGVPESPFTRTGEGLDIRGSQGFP</w:t>
            </w:r>
          </w:p>
        </w:tc>
      </w:tr>
      <w:tr w:rsidR="00767530" w:rsidRPr="00E340F8" w14:paraId="0839B0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924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1D8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Y4|SEM6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163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FLLCAYILLLMVSQLRAVSFPEDDEPLNTVDYHYSRQYPVFRGRPSGNESQHRLDFQLMLKIRDTLYIAGRDQVYTVNLNEMPKTEVIPNKKLTWRSRQQDRENCAMKGKHKDECHNFIKVFVPRNDEMVFVCGTNAFNPMCRYYRLSTLEYDGEEISGLARCPFDARQTNVALFADGKLYSATVADFLASDAVIYRSMGDGSALRTIKYDSKWIKEPHFLHAIEYGNYVYFFFREIAVEHNNLGKAVYSRVARICKNDMGGSQRVLEKHWTSFLKARLNCSVPGDSFFYFDVLQSITDIIQINGIPTVVGVFTTQLNSIPGSAVCAFSMDDIEKVFKGRFKEQKTPDSVWTAVPEDKVPKPRPGCCAKHGLAEAYKTSIDFPDETLSFIKSHPLMDSAVPPIADEPWFTKTRVRYRLTAISVDHSAGPYQNYTVIFVGSEAGMVLKVLAKTSPFSLNDSVLLEEIEAYNHAKCSAENEEDKKVISLQLDKDHHALYVAFSSCIIRIPLSRCERYGSCKKSCIASRDPYCGWLSQGSCGRVTPGMLAEGYEQDTEFGNTAHLGDCHEILPTSTTPDYKIFGGPTSDMEVSSSSVTTMASIPEITPKVIDTWRPKLTSSRKFVVQDDPNTSDFTDPLSGIPKGVRWEVQSGESNQMVHMNVLITCVFAAFVLGAFIAGVAVYCYRDMFVRKNRKIHKDAESAQSCTDSSGSFAKLNGLFDSPVKEYQQNIDSPKLYSNLLTSRKELPPNGDTKSMVMDHRGQPPELAALPTPESTPVLHQKTLQAMKSHSEKAHGHGASRKETPQFFPSSPPPHSPLSHGHIPSAIVLPNATHDYNTSFSNSNAHKAEKKLQNIDHPLTKSSSKRDHRRSVDSRNTLNDLLKHLNDPNSNPKAIMGDIQMAHQNLMLDPMGSMSEVPPKVPNREASLYSPPSTLPRNSPTKRVDVPTTPGVPMTSLERQRGYHKNSSQRHSISAMPKNLNSPNGVLLSRQPSMNRGGYMPTPTGAKVDYIQGTPVSVHLQPSLSRQSSYTSNGTLPRTGLKRTPSLKPDVPPKPSFVPQTPSVRPLNKYTY</w:t>
            </w:r>
          </w:p>
        </w:tc>
      </w:tr>
      <w:tr w:rsidR="00767530" w:rsidRPr="00E340F8" w14:paraId="35BD0D8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2D3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75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562|SEC8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767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RGYSETKKGRYPVGKKSLESPNGYSNYGTSMDNELSSEYASRGMHIGDLENLVNEIEDEWKDLGREDYQPISTALELLDDSSFGRDYKSFLNVYDRISAALQTIAHTHKDDFTRGISAYGEIMEGIQKCNSRIIALKQSLEASQECIGNTNSKELQQTLARSSQYKKVISVLKELNEANQLFDNFHTLVDSKQYYHASDLIRRVWDELSRSDFDGILVVEQFKSRMTGLLSHLEDILSEELVSITFLKDAVAYPIVSYCSPNPLRETSNPYFLRDFLKNNANTSTLGQSEQLRYLEEALSLKLSDCLKMDYGRDSLRDIRIVLESLNLLGKLPNAISSLKSRTSAEMFTTVDSTSRAIVNKYSLGNNVSTVNPFSKSLYDIGLHAETDREHTMISEFLTNLFTKLRCVLMHYRGISEFMTKLETKTPKHASSSHKSSIMSVNSDPTSPKVSKFDTSDSTFPFDTLLQAFESEIRLMLKDYLISKEEYIENSGNFVVGTEMSIYNLPGENEEDKLFDVTNEIAVENKSNAFYARINELVNEKAPELILNKSNASVSTIELFSGSSKEIVRLAGHVVFVGPSVFHASSVLPQTVFFLEDSVSILKNPNIPPQFAVNFMKEFLRGSYIPQLYKFMSSHFDTIMKDVGAFQLHRDWKIYSKIPIFKCHVAIVQYFHDLQDYLPIVALNLVEFYELLHTLLVRFRNHCSDYLSDLCRTAVLKEYKHVNEDTEDVDDTVRVKLLHDDVTYPQFIKFLKQKNPSLEGLNELCRMENKRLLQYEDRAITSEVKLPVSVLSKDSDLVNSVSYLHNSMEWFLQRCFSRFMNGSRRMNVLQQNQANFGGDFLPIDNLLGNNSDLMKGAYKEVFDSLQRLQFDALLLIRMEVRLQYIHSINQSVNLPDYVVEYRGRPDASIMALNSTIVTTNLKLETCLNEWERRFVFQGLSELVDSSLYSIFYKIESMNRGSCLQMLKNMSAMIQILKTVKEIHGDVEFPKSSRVFGIYQNGAKKIIEHFIAAPKKELLPDVKQMVRIYYQRLMKDAKRNGRDDLYRQYQKKIGSVLTQFDNTVGGARKNP</w:t>
            </w:r>
          </w:p>
        </w:tc>
      </w:tr>
      <w:tr w:rsidR="00767530" w:rsidRPr="00E340F8" w14:paraId="12070C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BDE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76C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X2|SIA7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FCF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SRPPSQCEPTSLPPGPPAGRRHLPLSRRRREMSSNKEQRSAVFVILFALITILILYSSNSANEVFHYGSLRGRSRRPVNLKKWSITDGYVPILGNKTLPSRCHQCVIVSSSSHLLGTKLGPEIERAECTIRMNDAPTTGYSADVGNKTTYRVVAHSSVFRVLRRPQEFVNRTPETVFIFWGPPSKMQKPQGSLVRVIQRAGLVFPNMEAYAVSPGRMRQFDDLFRGETGKDREKSHSWLSTGWFTMVIAVELCDHVHVYGMVPPNYCSQRPRLQRMPYHYYEPKGPDECVTYIQNEHSRKGNHHRFITEKRVFSSWAQLYGITFSHPSWT</w:t>
            </w:r>
          </w:p>
        </w:tc>
      </w:tr>
      <w:tr w:rsidR="00767530" w:rsidRPr="00E340F8" w14:paraId="5B0C40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6CF6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C0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ZN4|SHSA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235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VLRLLLGCFLTELCARMCRAQERSGHGQLAQLGGVLLLTGGNRSGAASGEAGEGVGGSDAPPTRAPTPDSCRGYFDVMGQWDPPFNCSSGDFIFCCGTCGFRFCCTFKKRRLNQSTCTNYDTPLWLNTGKPPARKDDPLHDPTKDKTNLIVYIICGVVAVMVLVGIFTKLGLEKAHRPQREHMSRALADVMRPQGHCNTDHMERDLNIVVHVQHYENMDSRTPINNLHTTQMNNAVPTSPLLQQMGHPHSYPNLGQISNPYEQQPPGKELNKYASLKAVGNSDGDWAVATLKSPKADKVNDDFYAKRRHLAELAVKGNLPLHPVRVEDEPRAFSPEHGPAQQNGQKSRTNKMPPHPLAYNSTANFKTWDPSDQSLRRQAYGNKGKLGIAESGSCDPLGTRTQHFPPTQPYFITNSKTEVTV</w:t>
            </w:r>
          </w:p>
        </w:tc>
      </w:tr>
      <w:tr w:rsidR="00767530" w:rsidRPr="00E340F8" w14:paraId="4AFB3F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A2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2B2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3Q5|SHSA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FC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LLLLGTVALLASAAGPAGARPSNDTSSVAPGPLPALLAHLRRLTGALAGGGSAAGTSANATKTSPASGTGAAARAPPPAELCHGYYDVMGQYDATFNCSTGSYRFCCGTCHYRFCCEHRHMRLAQASCSNYDTPRWATTPPPLAGGAGGAGGAGGGPGPGQAGWLEGGRAGGAGGRGGEGPGGSTAYVVCGVISFALAVGVGAKVAFSKASRAPRAHREINVPRALVDILRHQAGPATRPDRARSSSLTPGLGGPDSMAPRTPKNLYNTMKPSNLDNLHYNVNSPKHHAATLDWRAMPPPSPSLHYSTLSCSRSFHNLSHLPPSYEAAVKSELNRYSSLKRLAEKDLDEAYLKRRQLEMPRGTLPLHALRRPGTGGGYRMDGWGGPEELGLAPAPNPRRVMSQEHLLGDGSRASRYEFTLPRARLVSQEHLLLSSPEALRQSREHLLSPPRSPALPPDPTTRASLAASHSNLLLGPGGPPTPLHGLPPSGLHAHHHHALHGSPQPAWMSDAGGGGGTLARRPPFQRQGTLEQLQFIPGHHLPQHLRTASKNEVTV</w:t>
            </w:r>
          </w:p>
        </w:tc>
      </w:tr>
      <w:tr w:rsidR="00767530" w:rsidRPr="00E340F8" w14:paraId="2670CB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C9E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D9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427|SF3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19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PISERNQDATVYVGGLDEKVSEPLLWELFLQAGPVVNTHMPKDRVTGQHQGYGFVEFLSEEDADYAIKIMNMIKLYGKPIRVNKASAHNKNLDVGANIFIGNLDPEIDEKLLYDTFSAFGVILQTPKIMRDPDTGNSKGYAFINFASFDASDAAIEAMNGQYLCNRPITVSYAFKKDSKGERHGSAAERLLAAQNPLSQADRPHQLFADAPPPPSAPNPVVSSLGSGLPPPGMPPPGSFPPPVPPPGALPPGIPPAMPPPPMPPGAAGHGPPSAGTPGAGHPGHGHSHPHPFPPGGMPHPGMSQMQLAHHGPHGLGHPHAGPPGSGGQPPPRPPPGMPHPGPPPMGMPPRGPPFGSPMGHPGPMPPHGMRGPPPLMPPHGYTGPPRPPPYGYQRGPLPPPRPTPRPPVPPRGPLRGPLPQ</w:t>
            </w:r>
          </w:p>
        </w:tc>
      </w:tr>
      <w:tr w:rsidR="00767530" w:rsidRPr="00E340F8" w14:paraId="7CFC18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3844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B435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B0|SER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7F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ITWCDLPEDVSLWPGLPLSLSGDEVMPLDYHAGRSGWLLYGRGLDKQRLTQYQSKLGAAMVIVAAWCVEDYQVIRLAGSLTARATRLAHEAQLDVAPLGKIPHLRTPGLLVMDMDSTAIQIECIDEIAKLAGTGEMVAEVTERAMRGELDFTASLRSRVATLKGADANILQQVRENLPLMPGLTQLVLKLETLGWKVAIASGGFTFFAEYLRDKLRLTAVVANELEIMDGKFTGNVIGDIVDAQYKAKTLTRLAQEYEIPLAQTVAIGDGANDLPMIKAAGLGIAYHAKPKVNEKAEVTIRHADLMGVFCILSGSLNQK</w:t>
            </w:r>
          </w:p>
        </w:tc>
      </w:tr>
      <w:tr w:rsidR="00767530" w:rsidRPr="00E340F8" w14:paraId="43D84C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4D5C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EB3E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605|SDC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CCD3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KLNFCLSTYSVLILLSLSTQAFAANQAKTKVVPSSTISTKSLKNGISEQVEGSANIPGRLADIEVNGSGYPTDDEDGDDVHGSGKPPSSATTKSDKVTSPSHAVVTAKPTTVPTTTASFKPPVQPKPKPAANDKEIKVEEDEDDDEDEDEDDEDDEEDFADENIHNDEDFFTTTTTTTYRPIVVATTSTPRSAATNPPRQQPPMVTSTISSGPFSPFHETLANGFYAAIAGGVLVAVITAILLVLFVVFRIRKKDEGSYALDEPKQARPYASYGYTKASTKEFYA</w:t>
            </w:r>
          </w:p>
        </w:tc>
      </w:tr>
      <w:tr w:rsidR="00767530" w:rsidRPr="00E340F8" w14:paraId="285E764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F9A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621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WY8|SPEH_SAC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D5B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GVELAFPKVVGKQVYGSLYECDEDVLKDTKRLEQIIKEAADIGNMNILDIKSWKIGEGVSVVAIILESHITIHTWPEYRFATVDVYSCGPHTSPLNAFRYIVEKLGAKRYTINEADRSSEF</w:t>
            </w:r>
          </w:p>
        </w:tc>
      </w:tr>
      <w:tr w:rsidR="00767530" w:rsidRPr="00E340F8" w14:paraId="3630EC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ED5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FC2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06|SMAD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4236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TKRSALVRRLWRSRAPGGEDEEEGVGGGGGGGGLRGEGATDGRAYGAGGGGAGRAGCCLGKAVRGAKGHHHPHPPSSGAGAAGGAEADLKALTHSVLKKLKERQLELLLQAVESRGGTRTACLLLPGRLDCRLGPGAPASAQPAQPPSSYSLPLLLCKVFRWPDLRHSSEVKRLCCCESYGKINPELVCCNPHHLSRLCELESPPPPYSRYPMDFLKPTADCPDAVPSSDETGGTNYLAPGGLSDSQLLLEPGDRSHWCVVAYWEEKTRVGRLYCVQEPSLDIFYDLPQGNGFCLGQLNSDNKSQLVQKVRSKIGCGIQLTREVDGVWVYNRSSYPIFIKSATLDNPDSRTLLVHKVFPGFSIKAFDYEKAYSLQRPNDHEFMQQPWTGFTVQISFVKGWGQCYTRQFISSCPCWLEVIFNSR</w:t>
            </w:r>
          </w:p>
        </w:tc>
      </w:tr>
      <w:tr w:rsidR="00767530" w:rsidRPr="00E340F8" w14:paraId="40FB82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EB8A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4E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C41|SDH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600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PVREFDAVVIGAGGAGMRAALQISQSGQTCALLSKVFPTRSHTVSAQGGITVALGNTHEDNWEWHMYDTVKGSDYIGDQDAIEYMCKTGPEAILELEHMGLPFSRLDDGRIYQRPFGGQSKNFGGEQAARTAAAADRTGHALLHTLYQQNLKNHTTIFSEWYALDLVKNQDGAVVGCTALCIETGEVVYFKARATVLATGGAGRIYQSTTNAHINTGDGVGMAIRAGVPVQDMEMWQFHPTGIAGAGVLVTEGCRGEGGYLLNKHGERFMERYAPNAKDLAGRDVVARSIMIEIREGRGCDGPWGPHAKLKLDHLGKEVLESRLPGILELSRTFAHVDPVKEPIPVIPTCHYMMGGIPTKVTGQALTVNEKGEDVVVPGLFAVGEIACVSVHGANRLGGNSLLDLVVFGRAAGLHLQESIAEQGALRDASESDVEASLDRLNRWNNNRNGEDPVAIRKALQECMQHNFSVFREGDAMAKGLEQLKVIRERLKNARLDDTSSEFNTQRVECLELDNLMETAYATAVSANFRTESRGAHSRFDFPDRDDENWLCHSLYLPESESMTRRSVNMEPKLRPAFPPKIRTY</w:t>
            </w:r>
          </w:p>
        </w:tc>
      </w:tr>
      <w:tr w:rsidR="00767530" w:rsidRPr="00E340F8" w14:paraId="3EAD12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D01B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83D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022|SMA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64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LPFTPPIVKRLLGWKKGEQNGQEEKWCEKAVKSLVKKLKKTGQLDELEKAITTQNVNTKCITIPRSLDGRLQVSHRKGLPHVIYCRLWRWPDLHSHHELRAMELCEFAFNMKKDEVCVNPYHYQRVETPVLPPVLVPRHTEIPAEFPPLDDYSHSIPENTNFPAGIEPQSNIPETPPPGYLSEDGETSDHQMNHSMDAGSPNLSPNPMSPAHNNLDLQPVTYCEPAFWCSISYYELNQRVGETFHASQPSMTVDGFTDPSNSERFCLGLLSNVNRNAAVELTRRHIGRGVRLYYIGGEVFAECLSDSAIFVQSPNCNQRYGWHPATVCKIPPGCNLKIFNNQEFAALLAQSVNQGFEAVYQLTRMCTIRMSFVKGWGAEYRRQTVTSTPCWIELHLNGPLQWLDKVLTQMGSPSIRCSSVS</w:t>
            </w:r>
          </w:p>
        </w:tc>
      </w:tr>
      <w:tr w:rsidR="00767530" w:rsidRPr="00E340F8" w14:paraId="21EC932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AE5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A31A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HT1|SDHA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324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VAASRSLAKCWLRPAVRAWPAACQTHARNFHFTVDGKKNASTKVSDSISTQYPVVDHEFDAVVVGAGGAGLRAAFGLSEAGFNTACVTKLFPTRSHTVAAQGGINAALGNMEDDNWRWHFYDTVKGSDWLGDQDAIHYMTEQAPAAVIELENYGMPFSRTEEGKIYQRAFGGQSLQFGKGGQAHRCCCVADRTGHSLLHTLYGRSLRYDTSYFVEYFALDLLMENGECRGVIALCIEDGTIHRFRAKNTVIATGGYGRTYFSCTSAHTSTGDGTAMVTRAGLPCQDLEFVQFHPTGIYGAGCLITEGCRGEGGILINSQGERFMERYAPVAKDLASRDVVSRSMTIEIREGRGCGPEKDHVYLQLHHLPPQQLATRLPGISETAMIFAGVDVTKEPIPVLPTVHYNMGGIPTNYKGQVITHVNGEDKVVPGLYACGEAASASVHGANRLGANSLLDLVVFGRACALTIAETCKPGEPVPSIKPNAGEESVANLDKLRFADGTIRTSEARLNMQKTMQSHAAVFRTGSILQEGCEKLSQIYCDLAHLKTFDRGIVWNTDLVETLELQNLMLCALQTIYGAEARKESRGAHAREDYKFRIDDFDYSKPLQGQQKRPFEEHWRKHTLSYVDVKSGKVTLKYRPVIDRTLNEEDCSSVPPAIRSY</w:t>
            </w:r>
          </w:p>
        </w:tc>
      </w:tr>
      <w:tr w:rsidR="00767530" w:rsidRPr="00E340F8" w14:paraId="39A4FDF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D5E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DC0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4HGG6|SPAST_DRO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BFB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TKNQSSSSSASSSSTKSPIKSSSGAGSSGGGVGGRQSTHRSSSASNVAAVVAGGSSAAGGGSSSNRRSPGSSPDGDDDTTTTDDLTPTTCSPRSGHHHSYGGYSSSVHKQNLYVVSFPIIFLFNVLRSLIYQLFCIFRYLYGASTKVIYRPHRRDCNIEIVVQNSSKEQQQSLNHPSELNREGDGQEQQLSNQPQRFRPIQPLEMAANRPGGGYSPGPGDPLLAKQKHHHRRAFEYISKALKIDEENEGHKELAIELYRKGIKELEDGIAVDCWSGRGDVWDRAQRLHDKMQTNLSMARDRLHFLALREQDLQMQRLSLKEKQKEEARSKPQKTREPMLAGMTNEPMKLRVRSSGYGPKATTSAQPTASGRKLTIGSKRPVNLAVANKSQTLPRNLGSKTSVGAVQRQPAKTAATPPAVRRQFSSGRNTPPQRSRTPINNNGPSGSGASTPVVSVKGVEQKLVQLILDEIVEGGAKVEWTDIAGQDVAKQALQEMVILPSVRPELFTGLRAPAKGLLLFGPPGNGKTLLARAVATECSATFLNISAASLTSKYVGDGEKLVRALFAVARHMQPSIIFIDEVDSLLSERSSSEHEASRRLKTEFLVEFDGLPGNPDGDRIVVLAATNRPQELDEAALRRFTKRVYVSLPDEQTRELLLNRLLQKQGSPLDTEALRRLAKITDGYSGSDLTALAKDAALEPIRELNVEQVKCLDISAMRAITEQDFHSSLKRIRRSVAPQSLNSYEKWSQDYGDITI</w:t>
            </w:r>
          </w:p>
        </w:tc>
      </w:tr>
      <w:tr w:rsidR="00767530" w:rsidRPr="00E340F8" w14:paraId="2955D12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F16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0FCF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N4|SOS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A5A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PAIHLSLIPLLCILMRNCLAFKNDATEILYSHVVKPVPAHPSSNSTLNQARNGGRHFSSTGLDRNSRVQVGCRELRSTKYISDGQCTSISPLKELVCAGECLPLPVLPNWIGGGYGTKYWSRRSSQEWRCVNDKTRTQRIQLQCQDGSTRTYKITVVTACKCKRYTRQHNESSHNFESVSPAKPAQHHRERKRASKSSKHSLS</w:t>
            </w:r>
          </w:p>
        </w:tc>
      </w:tr>
      <w:tr w:rsidR="00767530" w:rsidRPr="00E340F8" w14:paraId="058C2E1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4630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D17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60|SCN4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11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LPTLVPPGPHCLRPFTPESLAAIEQRAMEEEARLQRNKQMEIEEPERKPRSDLEAGKNLPLIYGDPPPEVIGVPLEDLDPYYSDKKTFIVLNKGKAIFRFSATPALYMLSPFSIVRRVAIKVLIHALFSMFIMITILTNCVFMTMSNPPSWSKDVEYTFTGIYTFESLIKMLARGFCIDDFTFLRDPWNWLDFSVITMAYVTEFVDLGNISALRTFRVLRALKTITVIPGLKTIVGALIQSVKKLSDVMILTVFCLSVFALVGLQLFMGNLRQKCVRWPPPMNDTNTTWYGNDTWYGNDTWYGNDTWYGNDTWNSQESWVSNSTFDWEAYINDEGNFYFLEGSNDALLCGNSSDAGHCPEGYECMKAGRNPNYGYTSYDTFSWAFLALFRLMTQDYWENLFQLTLRAAGKTYMIFFVVIIFLGSFYLINLILAVVAMAYAEQNEATLAEDQEKEEEFQQMLEKFKKHQEELEKAKAAQALEGGEEADGDPTHSKDCNGSLDTSGEKGPPRPSCSAESAISDAMEELEEAHQKCPPWWYKCAHKVLIWNCCAPWVKFKHIILLIVMDPFVDLGITICIVLNTLFMAMEHYPMTEHFDNVLSVGNLVFTGIFTAEMVLKLIAMDPYEYFQQGWNIFDSFIVTLSLVELGLANVQGLSVLRSFRLLRVFKLAKSWPTLNMLIKIIGNSVGALGNLTLVLAIIVFIFAVVGMQLFGKSYKECVCKIASDCSLPRWHMHDFFHSFLIVFRILCGEWIETMWDCMEVAGQAMCLTVFLMVMVIGNLVVLNLFLALLLSSFSADSLAASDEDGEMNNLQIAIGRIKWGIAFAKTFLLGLLHGKILSLKDIMLSLGEPGGAGENGESPPEDEKKEPPPEDGNKELKDNHILNHVGLTDGPRSSIEMDHLNFINNPYLTIHVPIASEESDLEMPTEEETDTFSEPEDIKKPLQPLYDGNSSVCSTADYKPPEEDPEEQAEENPEGELPEECFTEACVKRCPCLYVDISQGRGKMWWTLRRACFKIVEHNWFETFIVFMILLSSGALAFEDIYIEQRRVIRTILEYADKVFTYIFILEMLLKWVAYGFKVYFTNAWCWLDFLIVDVSIISLVANWLGYSELGPIKSLRTLRALRPLRALSRFEGMRVVVNALLGAIPSIMNVLLVCLIFWLIFSIMGVNLFAGKFYYCINTTTSERFDISVVNNKSECESLMYTGQVRWMNVKVNYDNVGLGYLSLLQVATFKGWMDIMYAAVDSREKEEQPDYEVNLYMYLYFVIFIIFGSFFTLNLFIGVIIDNFNQQKKKFGGKDIFMTEEQKKYYNAMKKLGSKKPQKPIPRPQNKIQGMVYDFVTKQVFDISIMILICLNMVTMMVETDDQSQLKVDILYNINMVFIIVFTGECVLKMFALRHYYFTIGWNIFDFVVVILSIVGLALSDLIQKYFVSPTLFRVIRLARIGRVLRLIRGAKGIRTLLFALMMSLPALFNIGLLLFLVMFIYSIFGMSNFAYVKKESGIDDMFNFETFGNSIICLFEITTSAGWDGLLNPILNSGPPDCDPTLENPGTNIKGDCGNPSIGICFFCSYIIISFLIVVNMYIAIILENFNVATEESSEPLCEDDFEMFYETWEKFDPDATQFIDYSRLSDFVDTLQEPLKIAKPNKIKLITLDLPMVPGDKIHCLDILFALTKEVLGDSGEMDALKQTMEEKFMAANPSKVSYEPITTTLKRKQEEVCAIKIQRAYRRHLLQRSVKQASYMYRHSQEGNGDGAPEKEGLLANTMNKMYGSEKEDNGVQSQGEKEKDSTEDAGPTTEVTAPSSSDTALTPPPPSPPPPSSPPQGQTVRPGVKESLV</w:t>
            </w:r>
          </w:p>
        </w:tc>
      </w:tr>
      <w:tr w:rsidR="00767530" w:rsidRPr="00E340F8" w14:paraId="03342C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FE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BE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004|SPA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AA02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KYKDDLFRKYVQFHEGKVDTTPGNQQPGSDEYLRVAAATLLSLHKVDPLYRFRLIQFYEVVESSLRSLSSSSLSALHCAFSMLETMAINLFLFPWKKEFRSIKTYTGPFVYYVKSTLLEKDIRAILRFMGYEPELGTVYKLKELVESLQVKMVSFELFLAKVECEQMLGIHSQVKDKGYSELDVVAERKGSTEDARGCSDALRRRAESREHLTTSMARVALQKSASERAAKDYYKPRVTKPSRSVDAYDSYWESRKPPSKASLSLRKEPLAMDVGEDLKDEIIRPSPSLLAMSSSPHGSPDDLSSISSINGLGLLRSTYFSTQDDVDLYTDSEPRATYRRQDALRPDVWLVKNDTHPIYHKRSPPTKESALSKCQNCGLSCSSSLCQRCDSVLVCPSASKPSAFPSKASVHDSLAHGAPMREKYVGHQTQGLDRLAPVHSKPKPSTTATSRCGFCNRAGATNTCTQCSKVSCDACLGAYHYDPCCRKSELHKFLPNSQLNYKSAPFSQLVYR</w:t>
            </w:r>
          </w:p>
        </w:tc>
      </w:tr>
      <w:tr w:rsidR="00767530" w:rsidRPr="00E340F8" w14:paraId="09ABA6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8E1D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0A8D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78|SPI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F66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RTMARARLAPAGIPAVALWLLCTLGLQGTQAGPPPAPPGLPAGADCLNSFTAGVPGFVLDTNASVSNGATFLESPTVRRGWDCVRACCTTQNCNLALVELQPDRGEDAIAACFLINCLYEQNFVCKFAPREGFINYLTREVYRSYRQLRTQGFGGSGIPKAWAGIDLKVQPQEPLVLKDVENTDWRLLRGDTDVRVERKDPNQVELWGLKEGTYLFQLTVTSSDHPEDTANVTVTVLSTKQTEDYCLASNKVGRCRGSFPRWYYDPTEQICKSFVYGGCLGNKNNYLREEECILACRGVQGGPLRGSSGAQATFPQGPSMERRHPVCSGTCQPTQFRCSNGCCIDSFLECDDTPNCPDASDEAACEKYTSGFDELQRIHFPSDKGHCVDLPDTGLCKESIPRWYYNPFSEHCARFTYGGCYGNKNNFEEEQQCLESCRGISKKDVFGLRREIPIPSTGSVEMAVAVFLVICIVVVVAILGYCFFKNQRKDFHGHHHHPPPTPASSTVSTTEDTEHLVYNHTTRPL</w:t>
            </w:r>
          </w:p>
        </w:tc>
      </w:tr>
      <w:tr w:rsidR="00767530" w:rsidRPr="00E340F8" w14:paraId="32D0861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285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F40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482|SEC2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D9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HKKRVYPQAQLQYGQNATPLQQPAQFMPPQDPAAAGMSYGQMGMPPQGAVPSMGQQQFLTPAQEQLHQQIDQATTSMNDMHLHNVPLVDPNAYMQPQVPVQMGTPLQQQQQPMAAPAYGQPSAAMGQNMRPMNQLYPIDLLTELPPPITDLTLPPPPLVIPPERMLVPSELSNASPDYIRSTLNAVPKNSSLLKKSKLPFGLVIRPYQHLYDDIDPPPLNEDGLIVRCRRCRSYMNPFVTFIEQGRRWRCNFCRLANDVPMQMDQSDPNDPKSRYDRNEIKCAVMEYMAPKEYTLRQPPPATYCFLIDVSQSSIKSGLLATTINTLLQNLDSIPNHDERTRISILCVDNAIHYFKIPLDSENNEESADQINMMDIADLEEPFLPRPNSMVVSLKACRQNIETLLTKIPQIFQSNLITNFALGPALKSAYHLIGGVGGKIIVVSGTLPNLGIGKLQRRNESGVVNTSKETAQLLSCQDSFYKNFTIDCSKVQITVDLFLASEDYMDVASLSNLSRFTAGQTHFYPGFSGKNPNDIVKFSTEFAKHISMDFCMETVMRARGSTGLRMSRFYGHFFNRSSDLCAFSTMPRDQSYLFEVNVDESIMADYCYVQVAVLLSLNNSQRRIRIITLAMPTTESLAEVYASADQLAIASFYNSKAVEKALNSSLDDARVLINKSVQDILATYKKEIVVSNTAGGAPLRLCANLRMFPLLMHSLTKHMAFRSGIVPSDHRASALNNLESLPLKYLIKNIYPDVYSLHDMADEAGLPVQTEDGEATGTIVLPQPINATSSLFERYGLYLIDNGNELFLWMGGDAVPALVFDVFGTQDIFDIPIGKQEIPVVENSEFNQRVRNIINQLRNHDDVITYQSLYIVRGASLSEPVNHASAREVATLRLWASSTLVEDKILNNESYREFLQIMKARISK</w:t>
            </w:r>
          </w:p>
        </w:tc>
      </w:tr>
      <w:tr w:rsidR="00767530" w:rsidRPr="00E340F8" w14:paraId="78DFD00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44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6F53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4M0H8|SPAST_DROV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1B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TKNQSSSSSASSSTKSPVKISGGGGGGGGSSSSTNRSRSCSEALIDDGKSSSKLSSNRQRTTTTITTTTTTPGSSPDDDTTDADLTPTSGNVPRGGQSVHKQNLYVVSFPIIFLFNVLRSLIYQLFCIFRYLYGASTKVIYRSPHRRDCNIEIVVQNSKEQQAIICPLEGSGVNIEQAQILPQRQRALQTLEMAASRGGTGAGGYSPGPGDPLLAKQKHHHRRAFEYISKALKIDEENEGHKELAIELYRKGIKELEDGIAVDCWSGRGDVWDRAQRLHEKMQTNLSMARDRLHFLALREEDLQMQRLSLKEQPKKQLPHKFKQPMLVGQTTTSSGSSSSSRASAEPPKITLRSSGYGPKTGGATTSKAVPAASGRKLTIGNKRPGNLAVANKSQTLPRNLGSKTTSTSVGAALQRQPGKTAATPPAVRRQFSSGRNTPPQRSRTPINNNAASGSGSGASTPLISVKGVEQKLVQLILDEIVEGGAKVEWSDIAGQDVAKQALQEMVILPSVRPELFTGLRAPAKGLLLFGPPGNGKTLLARAVATECSATFLNISAASLTSKYVGDGEKLVRALFAVARHMQPSIIFIDEVDSLLSERSSNEHEASRRLKTEFLVEFDGLPGNPEGDRIVVLAATNRPQELDEAALRRFTKRVYVSLPGVQTRELLLSRLLQKQGSPLDTEALARLAKITDGYSGSDLTALAKDAALEPIRELNVEQVKCLDISAMRPITEKDFHNSLKRIRRSVAPQSLNSYEKWSQDYGDITI</w:t>
            </w:r>
          </w:p>
        </w:tc>
      </w:tr>
      <w:tr w:rsidR="00767530" w:rsidRPr="00E340F8" w14:paraId="26C269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3D40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78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91|SOX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98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QSPVSVQLAPDSASTMVNCTIKSEEKKEPCHEAPQGAAPAVETQPGDPALASQDATNAKAPPQDCASPESSGSPEPKRPAASEAASGSQERLDFNRNLQEVVPAIEKLLSSDWKERFLGRSNVEAKDVKGTQESLAEKELQLLVMIHQLSALRDQLLTAHSEQKNMAAMLFEKQQQQMELARQQQEQIAKQQQQLIQQQHKINLLQQQIQQVNMPYVMIPAFPPSHQPLPVTPDSQLALPIQPIPCKPVEYPLQLLHSPPAPVVKRSGVAAHHPLQEPPQPLNLTAKPKVPELPNTSSSPSLKMNSCGPRPASHGAPTRDLQSSPPSLPLGFLGEGDAVTKAIQDARQLLHSHSGALENSPNTPFRKDLISLDSSPAKERLEESCVHPLEEAMLSCDMDGSRHFSESRNSSHIKRPMNAFMVWAKDERRKILQAFPDMHNSSISKILGSRWKSMTNQEKQPYYEEQARLSRQHLEKYPDYKYKPRPKRTCVVEGRRLRVGEYKALMRTRRQGARQSYTIPPQAGQAQVSSDILFPRAAGLPLARPLVEHYDPQGLDPNMPVIINTCSLREEGEGTDDRHSVADGEMYRYSEDEDSEGDEKSDEELVVLTD</w:t>
            </w:r>
          </w:p>
        </w:tc>
      </w:tr>
      <w:tr w:rsidR="00767530" w:rsidRPr="00E340F8" w14:paraId="1D185CB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3EA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98D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59|SPID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ADB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GSRARGSKRKRSWNTECPSFPGERPLQVRRAGLRTAGAAASLSEAWLRCGEGFQNTSGNPSLTAEEKTITEKHLELCPRPKQETTTSKSTSGLTDITWSSSGSDLSDEDKTLSQLQRDELQFIDWEIDSDRAEASDCDEFEDDEGAVEISDCASCASNQSLTSDEKLSELPKPSSIEILEYSSDSEKEDDLENVLLIDSESPHKYHVQFASDARQIMERLIDPRTKSTETILHTPQKPTAKFPRTPENSAKKKLLRGGLAERLNGLQNRERSAISLWRHQCISYQKTLSGRKSGVLTVKILELHEECAMQVAMCEQLLGSPATSSSQSVAPRPGAGLKVLFTKETAGYLRGRPQDTVRIFPPWQKLIIPSGSCPVILNTYFCEKVVAKEDSEKTCEVYCPDIPLPRRSISLAQMFVIKGLTNNSPEIQVVCSGVATTGTAWTHGHKEAKQRIPTSTPLRDSLLDVVESQGAASWPGAGVRVVVQRVYSLPSRDSTRGQQGASSGHTDPAGTRACLLVQDACGMFGEVHLEFTMSKARQLEGKSCSLVGMKVLQKVTRGRTAGIFSLIDTLWPPAIPLKTPGRDQPCEEIKTHLPPPALCYILTAHPNLGQIDIIDEDPIYKLYQPPVTRCLRDILQMNDLGTRCSFYATVIYQKPQLKSLLLLEQREIWLLVTDVTLQTKEERDPRLPKTLLVYVAPLCVLGSEVLEALAGAAPHSLFFKDALRDQGRIVCAERTVLLLQKPLLSVVSGASSCELPGPVMLDSLDSATPVNSICSVQGTVVGVDESTAFSWPVCDMCGNGRLEQRPEDRGAFSCGDCSRVVTSPVLKRHLQVFLDCRSRPQCRVKVKLLQRSISSLLRFAAGEDGSYEVKSVLGKEVGLLNCFVQSVTAHPTSCIGLEEIELLSAGGASAEH</w:t>
            </w:r>
          </w:p>
        </w:tc>
      </w:tr>
      <w:tr w:rsidR="00767530" w:rsidRPr="00E340F8" w14:paraId="3384DEB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A9C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B4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67|SMC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88C1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PLSKRQKRKSAQEPELSLDQGDAEEDSQVENRVNLSENTPEPDLPALEASYSKSYTPRKLVLSSGENRYAFSQPTNSTTTSLHVPNLQPPKTSSRGRDHKSYSQSPPRSPGRSPTRRLELLQLSPVKNSRVELQKIYDRHQSSSKQQSRLFINELVLENFKSYAGKQVVGPFHTSFSAVVGPNGSGKSNVIDSMLFVFGFRANKMRQDRLSDLIHKSEAFPSLQSCSVAVHFQYVIDESSGTSRIDEEKPGLIITRKAFKNNSSKYYINEKESSYTEVTKLLKNEGIDLDHKRFLILQGEVENIAQMKPKAEKESDDGLLEYLEDIIGTANYKPLIEERMGQIENLNEVCLEKENRFEIVDREKNSLESGKETALEFLEKEKQLTLLRSKLFQFKLLQSNSKLASTLEKISSSNKDLEDEKMKFQESLKKVDEIKAQRKEIKDRISSCSSKEKTLVLERRELEGTRVSLEERTKNLVSKMEKAEKTLKSTKHSISEAENMLEELRGQQTEHETEIKDLTQLLEKERSILDDIKLSLKDKTKNISAEIIRHEKELEPWDLQLQEKESQIQLAESELSLLEETQAKLKKNVETLEEKILAKKTHKQELQDLILDLKKKLNSLKDERSQGEKNFTSAHLKLKEMQKVLNAHRQRAMEARSSLSKAQNKSKVLTALSRLQKSGRINGFHGRLGDLGVIDDSFDVAISTACPRLDDVVVDTVECAQHCIDYLRKNKLGYARFILLDRLRQFNLQPISTPENVPRLFDLVKPKNPKFSNAFYSVLRDTLVAQNLKQANNVAYGKKRFRVVTVDGKLIDISGTMSGGGNHVAKGLMKLGTNQSDKVDDYTPEEVDKIERELSERENNFRVASDTVHEMEEELKKLRDHEPDLESQISKAEMEADSLASELTLAEQQVKEAEMAYVKAVSDKAQLNVVMKNLERLRGEYNDLQSETKTKKEKIKGLQDEIMKIGGIKLQMQNSKVESVCQKLDILVAKLKKVKSASKKSGGDVVKFQKLLQNSERDVELSSDELKVIEEQLKHTKLALAENDTNMNETLNLKVELKEQSEQLKEQMEDMEESINEFKSIEIEMKNKLEKLNSLLTYIKSEITQQEKGLNELSIRDVTHTLGMLDDNKMDSVKEDVKNNQELDQEYRSCETQDESEIKDAETSCDNYHPMNIDETSDEVSRGIPRLSEDELRELDVELIESKINELSYYVEETNVDIGVLEEYARRLAEFKRRKLDLNNAVQKRDEVKEQLGILKKKRFDEFMAGFNIISMTLKEMYQMITMGGNAELELVDSLDPFSEGVTFSVMPPKKSWRNITNLSGGEKTLSSLALVFALHKYKPTPLYVMDEIDAALDFRNVSIVANYIKERTKNAQFIVISLRNNMFELAQQLVGVYKRDNRTKSTTIKNIDILNRT</w:t>
            </w:r>
          </w:p>
        </w:tc>
      </w:tr>
      <w:tr w:rsidR="00767530" w:rsidRPr="00E340F8" w14:paraId="4FD3D42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61EE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0B39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89|SM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B07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EELIIDGFKSYATRTVITDWDPQFNAITGLNGSGKSNILDAICFVLGIASMSTVRASSLQDLIYKRGQAGVTKASVTIVFDNTDKSNSPIGFTNSPQISVTRQVVLGGTSKYLINGHRAPQQSVLQLFQSVQLNINNPNFLIMQGKITKVLNMKPSEILSLIEEAAGTKMFEDRREKAERTMSKKETKLQENRTLLTEEIEPKLEKLRNEKRMFLEFQSTQTDLEKTERIVVSYEYYNIKHKHTSIRETLENGETRMKMLNEFVKKTSEEIDSLNEDVEEIKLQKEKELHKEGTISKLENKENGLLNEISRLKTSLSIKVENLNDTTEKSKALESEIASSSAKLIEKKSAYANTEKDYKMVQEQLSKQRDLYKRKEELVSTLTTGISSTGAADGGYNAQLAKAKTELNEVSLAIKKSSMKMELLKKELLTIEPKLKEATKDNELNVKHVKQCQETCDKLRARLVEYGFDPSRIKDLKQREDKLKSHYYQTCKNSEYLKRRVTNLEFNYTKPYPNFEASFVHGVVGQLFQIDNDNIRYATALQTCAGGRLFNVVVQDSQTATQLLERGRLRKRVTIIPLDKIYTRPISSQVLDLAKKIAPGKVELAINLIRFDESITKAMEFIFGNSLICEDPETAKKITFHPKIRARSITLQGDVYDPEGTLSGGSRNTSESLLVDIQKYNQIQKQIETIQADLNHVTEELQTQYATSQKTKTIQSDLNLSLHKLDLAKRNLDANPSSQIIARNEEILRDIGECENEIKTKQMSLKKCQEEVSTIEKDMKEYDSDKGSKLNELKKELKLLAKELEEQESESERKYDLFQNLELETEQLSSELDSNKTLLHNHLKSIESLKLENSDLEGKIRGVEDDLVTVQTELNEEKKRLMDIDDELNELETLIKKKQDEKKSSELELQKLVHDLNKYKSNTNNMEKIIEDLRQKHEFLEDFDLVRNIVKQNEGIDLDTYRERSKQLNEKFQELRKKVNPNIMNMIENVEKKEAALKTMIKTIEKDKMKIQETISKLNEYKRETLVKTWEKVTLDFGNIFADLLPNSFAKLVPCEGKDVTQGLEVKVKLGNIWKESLIELSGGQRSLIALSLIMALLQFRPAPMYILDEVDAALDLSHTQNIGHLIKTRFKGSQFIVVSLKEGMFANANRVFRTRFQDGTSVVSIM</w:t>
            </w:r>
          </w:p>
        </w:tc>
      </w:tr>
      <w:tr w:rsidR="00767530" w:rsidRPr="00E340F8" w14:paraId="2CE2401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7E24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DD7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T8|SPP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E1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QRRLSPAGAALLWGFLLQLTAAQEAILHASGNGTTKDYCMLYNPYWTALPSTLENATSISLMNLTSTPLCNLSDIPPVGIKSKAVVVPWGSCHFLEKARIAQKGGAEAMLVVNNSVLFPPSGNRSEFPDVKILIAFISYKDFRDMNQTLGDNITVKMYSPSWPNFDYTMVVIFVIAVFTVALGGYWSGLVELENLKAVTTEDREMRKKKEEYLTFSPLTVVIFVVICCVMMVLLYFFYKWLVYVMIAIFCIASAMSLYNCLAALIHKIPYGQCTIACRGKNMEVRLIFLSGLCIAVAVVWAVFRNEDRWAWILQDILGIAFCLNLIKTLKLPNFKSCVILLGLLLLYDVFFVFITPFITKNGESIMVELAAGPFGNNEKLPVVIRVPKLIYFSVMSVCLMPVSILGFGDIIVPGLLIAYCRRFDVQTGSSYIYYVSSTVAYAIGMILTFVVLVLMKKGQPALLYLVPCTLITASVVAWRRKEMKKFWKGNSYQMMDHLDCATNEENPVISGEQIVQQ</w:t>
            </w:r>
          </w:p>
        </w:tc>
      </w:tr>
      <w:tr w:rsidR="00767530" w:rsidRPr="00E340F8" w14:paraId="32F7AD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C0C5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598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0J0|SPEB_STRP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FE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KKLGIRLLSLLALGGFVLANPVFADQNFARNEKEAKDSAITFIQKSAAIKAGARSAEDIKLDKVNLGGELSGSNMYVYNISTGGFVIVSGDKRSPEILGYSTSGSFDANGKENIASFMESYVEQIKENKKLDTTYAGTAEIKQPVVKSLLDSKGIHYNQGNPYNLLTPVIEKVKPGEQSFVGQHAATGCVATATAQIMKYHNYPNKGLKDYTYTLSSNNPYFNHPKNLFAAISTRQYNWNNILPTYSGRESNVQKMAISELMADVGISVDMDYGPSSGSAGSSRVQRALKENFGYNQSVHQINRSDFSKQDWEAQIDKELSQNQPVYYQGVGKVGGHAFVIDGADGRNFYHVNWGWGGVSDGFFRLDALNPSALGTGGGAGGFNGYQSAVVGIKP</w:t>
            </w:r>
          </w:p>
        </w:tc>
      </w:tr>
      <w:tr w:rsidR="00767530" w:rsidRPr="00E340F8" w14:paraId="633E8D8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241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1DF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YN8|SMC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46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IKQVIIEGFKSYKEQVATEEFSNKVNCVVGANGSGKSNFFHAIRFVLSDIYQNLRSEDRHALLHEGAGHQVVSAFVEIVFDNSDNRFPVDKEEIRLRRTVGLKKDDYFLDGKHITKGEVMNLLESAGFSRANPYYVVQQGKIASLTLMKDIERLDLLKEIGGTRVYEERRRESLRIMQETGNKRKQIIEVVHYLDERLRELDEEKEELRKYQQLDKQRKSLEYTIYDKELHDAREKLEQVEVARTKASEESTKMYDRVEKAQDDSKSLDESLKELTKELQTLYKEKETVEAQQTKALKKKTKLELDVKDFQDRITGNIQSKNDALEQLNTVEREMQDSLRELEAIKPLYESQVDKENQTSKRINELEKTLSILYQKQGRATQFSNKAARDKWLRKEIEDLKRVLDSNTVQEQKLQDEILRLNTDLTERDEHIKKHEVEIGELESRISKSHELFNTKKRERDEEQRKRKEKWGEESQLSSEIDKLKTELERAKKNLDHATPGDVRRGLNSIRRICADYRINGVFGPLVELVDCDEKFFTAVEVTAGNSLFNVVVENDDISTKIIRHLNSLKGGRVTFLPLNRIKAPRVNYPKDSDAIPLLKKLKFDSKFEPALGQVFGRTVVCRDLNVATRVAKNDDLDCITMEGDQVSRKGGMTGGFYDHRRSKLRFMNIIMQNTKSINEKEKELEDVRRQLQVIDQQITQLVTEQQRLEADWTLCKLQVEQLKQEIANANKQKHAIHKAIEYKEKLLGDIRTRIDQVRSSMSMKEAEMGTELVDHLTPEEREQLSKLNPEIKDLKEKKFAYQADRIERETRKAELEANIATNLKRRITELQATIASIDDDSLPSSAGTKEQELDDAKLSVNEAAKELKSVCDSIDEKTKQIKKIKDEKAKLKTLEDDCKGTLQDLDKKLEELFSLRNTLLAKQDEYTKKIRGLGPLSSDAFDTYKRKNIKELQKMLHRCSEQLQQFSHVNKKALDQYVNFTEQREELQNRQAELDAGDEKIKELITVLDQRKDESIERTFKGVAHHFRDVFSELVQDGYGNLIIMKKKDLDNDDEDDDDDDGGREAVTEGRVEKYIGVKVKVSFTGQGETQLMKQLSGGQKTVVALALIFAIQRCDPAPFYLFDEIDAALDPQYRTAVGNLIRRLADDYGTQFITTTFRPELVRVADKIYGVFHKNRVSIVNVISKDQALDFIEKDQSHDT</w:t>
            </w:r>
          </w:p>
        </w:tc>
      </w:tr>
      <w:tr w:rsidR="00767530" w:rsidRPr="00E340F8" w14:paraId="49D09A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C97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964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44|SNAI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79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NYKSCPLKKRPIVFVEERLPQTEALALTKDSQFAQDQPQDLSLKRGRDEETQDYQQPEPKRDYVLNLSKTPERNSSSSSNSCLLSPPVEAQDYLPTEIHMRGLTAGTTGYTTATPTTINPFQSAFVMAAGCNPISALWSSYQPHLAAFPSPASSMASPQSVYSYQQMTPPSSPGSDLETGSEPEDLSVRNDIPLPALFHLFDEAKSSSSGASVSSSSGYSYTPAMSASSASVAANHAKNYRFKCDECQKMYSTSMGLSKHRQFHCPAAECNQEKKTHSCEECGKLYTTIGALKMHIRTHTLPCKCPICGKAFSRPWLLQGHIRTHTGEKPFQCPDCPRSFADRSNLRAHQQTHVDVKKYACQVCHKSFSRMSLLNKHSSSNCTITIA</w:t>
            </w:r>
          </w:p>
        </w:tc>
      </w:tr>
      <w:tr w:rsidR="00767530" w:rsidRPr="00E340F8" w14:paraId="34F72DD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1E9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9DF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082|SNF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D22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PQRQFSNEEVNRCYLRWQHLRNEHGMNAPSVPEFIYLTKVLQFAAKQRQELQMQRQQQGISGSQQNIVPNSSDQAELPNNASSHISASASPHLAPNMQLNGNETFSTSAHQSPIMQTQMPLNSNGGNNMLPQRQSSVGSLNATNFSPTPANNGENAAEKPDNSNHNNLNLNNSELQPQNRSLQEHNIQDSNVMPGSQINSPMPQQAQMQQAQFQAQQAQQAQQAQQAQQAQARLQQGRRLPMTMFTAEQSELLKAQITSLKCLVNRKPIPFEFQAVIQKSINHPPDFKRMLLSLSEFARRRQPTDQNNQSNLNGGNNTQQPGTNSHYNNTNTDNVSGLTRNAPLDSKDENFASVSPAGPSSVHNAKNGTLDKNSQTVSGTPITQTESKKEENETISNVAKTAPNSNKTHTEQNNPPKPQKPVPLNVLQDQYKEGIKVVDIDDPDMMVDSFTMPNISHSNIDYQTLLANSDHAKFTIEPGVLPVGIDTHTATDIYQTLIALNLDTTVNDCLDKLLNDECTESTRENALYDYYALQLLPLQKAVRGHVLQFEWHQNSLLTNTHPNFLSKIRNINVQDALLTNQLYKNHELLKLERKKTEAVARLKSMNKSAINQYNRRQDKKNKRLKFGHRLIATHTNLERDEQKRAEKKAKERLQALKANDEEAYIKLLDQTKDTRITHLLRQTNAFLDSLTRAVKDQQKYTKEMIDSHIKEASEEVDDLSMVPKMKDEEYDDDDDNSNVDYYNVAHRIKEDIKKQPSILVGGTLKDYQIKGLQWMVSLFNNHLNGILADEMGLGKTIQTISLLTYLYEMKNIRGPYLVIVPLSTLSNWSSEFAKWAPTLRTISFKGSPNERKAKQAKIRAGEFDVVLTTFEYIIKERALLSKVKWVHMIIDEGHRMKNAQSKLSLTLNTHYHADYRLILTGTPLQNNLPELWALLNFVLPKIFNSVKSFDEWFNTPFANTGGQDKIELSEEETLLVIRRLHKVLRPFLLRRLKKDVEKELPDKVEKVVKCKMSALQQIMYQQMLKYRRLFIGDQNNKKMVGLRGFNNQIMQLKKICNHPFVFEEVEDQINPTRETNDDIWRVAGKFELLDRILPKLKATGHRVLIFFQMTQIMDIMEDFLRYINIKYLRLDGHTKSDERSELLRLFNAPDSEYLCFILSTRAGGLGLNLQTADTVIIFDTDWNPHQDLQAQDRAHRIGQKNEVRILRLITTNSVEEVILERAYKKLDIDGKVIQAGKFDNKSTSEEQEALLRSLLDAEEERRKKRESGVEEEEELKDSEINEILARNDEEMAVLTRMDEDRSKKEEELGVKSRLLEKSELPDIYSRDIGAELKREESESAAVYNGRGARERKTATYNDNMSEEQWLRQFEVSDDEKNDKQARKQRTKKEDKSEAIDGNGEIKGENIDADNDGPRINNISAEDRADTDLAMNDDDFLSKKRKAGRPRGRPKKVKLEGSENSEPPALESSPVTGDNSPSEDFMDIPKPRTAGKTSVKSARTSTRGRGRGRGRGRGRGRGRGRPPKARNGLDYVRTPAAATSPIDIREKVAKQALDLYHFALNYENEAGRKLSDIFLSKPSKALYPDYYMIIKYPVAFDNINTHIETLAYNSLKETLQDFHLIFSNARIYNTEGSVVYEDSLELEKVVTKKYCEIMGDNSQLDFTEFDEQYGTRPLVLPPVVTSSVAESFTDEADSSMTEASV</w:t>
            </w:r>
          </w:p>
        </w:tc>
      </w:tr>
      <w:tr w:rsidR="00767530" w:rsidRPr="00E340F8" w14:paraId="5648E8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5A4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4A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80|SNF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036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QPQGTNSVPNSIGNIFSNIGTPSFNMAQIPQQLYQSLTPQQLQMIQQRHQQLLRSRLQQQQQQQQQTSPPPQTHQSPPPPPQQSQPIANQSATSTPPPPPAPHNLHPQIGQVPLAPAPINLPPQIAQLPLATQQQVLNKLRQQAIAKNNPQVVNAITVAQQQVQRQIEQQKGQQTAQTQLEQQRQLLVQQQQQQQLRNQIQRQQQQQFRHHVQIQQQQQKQQQQQQQHQQQQQQQQQQQQQQQQQQQQQQQQQQQQQQQQQQQQQGQIPQSQQVPQVRSMSGQPPTNVQPTIGQLPQLPKLNLPKYQTIQYDPPETKLPYPTYWSDKKADTDTLLYEQIIQRDKINKYSLIRETNGYDPFSIYGFSNKEYISRLWHTLKYYQDLKNTRMKSITSTSQKIPSASIWGNGYSGYGNGITNTTTRVIPQVEVGNRKHYLEDKLKVYKQAMNETSEQLVPIRLEFDQDRDRFFLRDTLLWNKNDKLIKIEDFVDDMLRDYRFEDATREQHIDTICQSIQEQIQEFQGNPYIELNQDRLGGDDLRIRIKLDIVVGQNQLIDQFEWDISNSDNCPEEFAESMCQELELPGEFVTAIAHSIREQVHMYHKSLALLGYNFDGSAIEDDDIRSRMLPTITLDDVYRPAAESKIFTPNLLQISAAELERLDKDKDRDTRRKRRQGRSNRRGMLALSGTSASNTSMNGVHNTVAAGNASSLPPGEILLPDIADIPRTFRTPVPSTLMPGGVDVGPSVESYELRNTTTYKSRPDRPKPVSPPCYIIDHIPGHSLLLSIKLPGKVNTKEEFAAAPNDTSSGTNAMLPSPESLKTKLNSNIRAGVTIPSIPNPIANHTVTNSPNPTLQPVIPGGAASKSVPTPSLPIAPPVAPHDSEATLLTNSNNGSSNNNTQNT</w:t>
            </w:r>
          </w:p>
        </w:tc>
      </w:tr>
      <w:tr w:rsidR="00767530" w:rsidRPr="00E340F8" w14:paraId="0E14E75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003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490D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665|SKI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91F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LQSKFSLVQGSNKKLNGMEDDGSPPVKKMMTDIHANGKTLTKVKKEHLDDYGDASVEPDGEHAKRNRVSLPETLNLNPSLKHTLAQFHLSSQSSLGGPAAFSARYSQESMSPTVFLPLPSPQVLPGPLLIPSDSSTELTQTLLEGESISCFQVGGEKRLCLPQVLNSVLREFSLQQINTVCDELYIYCSRCTSDQLHILKVLGILPFNAPSCGLITLTDAQRLCNALLRPRTFPQNGSILPAKSSLAQLKETGSAFEVEHECLGKCQGLFAPQFYVQPDAPCIQCLECCGMFAPQTFVMHSHRSPDKRTCHWGFESAKWHCYLHVNQKYLGTPEEKKLKIILEEMKEKFSMRNGKRIQSKTDTPSGMELPSWYPVIKQEGDHVPQTHSFLHPSYYLYMCDKVVAPNVSLTSAASQSKEATKAETSKSTSKQSEKPHESSQHQKTVSYPDVSLEEQEKMDLKTSRELYSCLDSSISNNSTSRKKSESAVCSLVRGTSKRDSEDSSPLLVRDGEDDKGKIMEDVMRTYVRQQEKLNSILQRKQQLQMEVEMLSSSKAMKELTEEQQNLQKELESLQSEHAQRMEEFYIEQRDLEKKLEQVMQQKCTCDSTLEKDREAEYAAQLAELRQRLDHAEADRQELQDELRQEREARQKLEMMIKELKLQIGKSSKPSKD</w:t>
            </w:r>
          </w:p>
        </w:tc>
      </w:tr>
      <w:tr w:rsidR="00767530" w:rsidRPr="00E340F8" w14:paraId="5F0496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FBD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46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UM4|SLA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41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KGSLSWRILLFLSLAFELSYGTGGGVMDCPVILQKLGQDTWLPLTNEHQINKSVNKSVRILVTMATSPGSKSNKKIVSFDLSKGSYPDHLEDGYHFQSKNLSLKILGNRRESEGWYLVSVEENVSVQQFCKQLKLYEQVSPPEIKVLNKTQENENGTCSLLLACTVKKGDHVTYSWSDEAGTHLLSRANRSHLLHITLSNQHQDSIYNCTASNPVSSISRTFNLSSQACKQESSSESSPWMQYTLVPLGVVIIFILVFTAIIMMKRQGKSNHCQPPVEEKSLTIYAQVQKSGPQEKKLHDALTDQDPCTTIYVAATEPAPESVQEPNPTTVYASVTLPES</w:t>
            </w:r>
          </w:p>
        </w:tc>
      </w:tr>
      <w:tr w:rsidR="00767530" w:rsidRPr="00E340F8" w14:paraId="30B61F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06BC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A3A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TH4|SR45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286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REIHFTPVGRQVQRVLEYPLRLENRSPMSYSRRSRYSPSLSPYDKRRGRSVSRSLSRSPTRSVSSDAENPGNSLYVTGLSHRVTERDLEDHFAKEGKVTDVHLVLDPWTRESRGFGFISMKSVGDANRCIRSLDHSVLQGRVITVEKARRRRGRTPTPGKYLGLRTARGRHKSPSYSPRRSVSCSRSRSRSYSSDRGRSYSPSYGRRGRSSSYSPFYRRRRFYSPSRSPSPDDRYNRRRDRSYSPYYRRRDRSRSYSRNCRARDRSPYYMRRYRSRSRSYSPRYRARDRSCSPYYRGRDRSYSPHYQGRDRSYSPESRYYRRHRSVSGSVSPGGRSMSRSISPRKGRKESRSKSRRHDRQSSMCHSRSARSSTSRSVSP</w:t>
            </w:r>
          </w:p>
        </w:tc>
      </w:tr>
      <w:tr w:rsidR="00767530" w:rsidRPr="00E340F8" w14:paraId="1A5257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D4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4805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LM3|SMT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F698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TEGNSSEDGTTVSPTAGNLETPGSQGIAEEVAEGTVGTSDKEGPSDWAEHLCKAASKSGESGGSPGEASILDELKTDLQGEARGKDEAQGDLAEEKVGKEDTTAASQEDTGKKEETKPEPNEVREKEEAMLASEKQKVDEKETNLESKEKSDVNDKAKPEPKEDAGAEVTVNEAETESQEEADVKDQAKPELPEVDGKETGSDTKELVEPESPTEEQEQGKENESEERAAVIPSSPEEWPESPTDEGPSLSPDGLAPESTGETSPSASESSPSEVPGSPTEPQPSEKKKDRAPERRVSAPSRPRGPRAQNRKAIMDKFGGAASGPTALFRNTKAAGAAIGGVKNMLLEWCRAMTRNYEHVDIQNFSSSWSSGMAFCALIHKFFPEAFDYAELDPAKRRHNFTLAFSTAEKLADCAQLLEVDDMVRLAVPDSKCVYTYIQELYRSLVQKGLVKTKKK</w:t>
            </w:r>
          </w:p>
        </w:tc>
      </w:tr>
      <w:tr w:rsidR="00767530" w:rsidRPr="00E340F8" w14:paraId="2F171C36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583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FF12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963|SPTC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AE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DISIVRWDPSQGPGNEYIDEYEYDGGNSSSRLFERSRIKALAEERESVQKKTFTKWVNSHLCRVNCRIADLYVDMRDGKHLIKLLEVLSGERLPKPTKGKMRIHCLENVDKALQFLREQRVHLENIGSHDIVDGNASLNLGLIWTIILRFQIQDITIEEVDNKETKSAKDALLLWCQMKTAGYHNVNVRNFTTSWRDGLAFNAIIHKHRPDLVQFEKLSKTNAIHNLNNAFDVAEDKLGLAKLLDAEDVFVEHPDEKSIITYVVTYYHYFSKLKQETVQGKRIGKVVGIAMENDKMVHDYENFTSDLLKWIETTIQSLGEREFENSLAGVQGQLAQFSNYRTIEKPPKFVEKGNLEVLLFTLQSKMRANNQKPYTPKEGKMISDINKAWERLEKAEHERELALREELIRQEKLEQLAARFDRKASMRETWLSENQRLVSQDNFGFDLAAVEAAAKKHEAIETDIFAYEERVQAVVAVCDELESERYHDVKRILLRKDNVMRLWTYLLELLRARRMRLEISLQLQQNFQEMLYILDNMEEIKQLLMTDDYGKHLMGVEDLLQKHSLVEADINILGERVKVVVQNSQKFLSDDPESYKPCDPEIIVSRVQQLEDAYAELVRLAVERRSRLEESRKLWQFYWDTADEENWIKEKEQIVSTDEVGHDLTTVNLMLSKHKALESEITSHDPQLQNVAKVGSELITEGHFGADRIKDRLKEILNKWDHLLDLTKYRRQRLENAVEYFQLFADADDVDNWMLDTLRIVSSEDVGRDEANVQSLLKKHKDVADELKNYAEVIDALHKQAESLKLNEAEKANVDKRLEAIDNRYKELTELAKLRKQRLLDALSLYKLMSEADGVEQWIKEKTKMLDTMTPGKDIEDVEIMKHRFEGFDKEMNANASRVAVVNQLARQLLHVEHPNSDEILERQNHLNQEWSTLREKAEAKMDDLKSAHGVQTFYIECRETISWIEDKKRILTETDSLEMDLTGVMTLQRRLSGMDRDLAAIQAKLSSLEREANSIEDEHPEEAKIIRERIAQIELIWEQLTQMLKERDSKLEEAGDLHRFLRDLDHFQTWLTKTQTDVASEDTPTSLPEAEKLLNQHQSIREEIDNYTEDYKNMMEYGERLTSEGSTSDDPQYMFLRERLNALKDGWEELHQMWENRQVLLSQSLDQQLFNRDARQTEVLLSQQEHFLSKDDTPVNLEQAENQLKRHEAFLTTMEANDDKINTLLQVADTLVEKDHFDADKIGKRAENITGRRDDNRQRALDQHEKLKNQVKLHEFLQDLEELAEWVQEKYATSQDESYRSAKTIHSKWTRHQAFEAEIAANKERLFEAEKSAQELSKEKPEFKDVIEPKLKELAKQFDDLEVHTKEKGAMLFDANREVLVQQTCDDIDSYITDLEKQIVSGDTANDLTSVNILMQKQQVIQTQMAVKARQVEEIDKQTEYLQKTVPEEKIEPIVVKKTAVLERFEKIKAPLLERQKALEKKKEAFQFCRDVEDEKLWIDEKLPVANSPDYGNSLFNVHVLKKKNQSLATEIDNHEPRINAICNNGRKLIDEGHEDAKKFEALISDLTQKWQELKDAIENRRKHLLESEKVQQYFFDAQEAESWMSEQELYMMVEDRGKDEISAQNLMKKHENLEQSVEDYANTIRQLGEVARQFSGDDISSGDAVAVKQSQLDKLYAGLKDLAGERRARLNEALQLFMLSREVDDLEQWITDREVVAGSQELGQDFDHVTLLSERFNEFARDTEAVGGERVAKVNGIADNLIQAGHSDSATIAEWKDNLNESWQDLLELIETRTQMLAASRELHKFFHDCKDVLGRILEKQHGVSDELGRDAGSVSTLQRKHYNFLQDLITLYSQVQQIQEESAKLQDAYAGDKAKEITNREQEVLHAWDNLQAMCDARKQKLADTGDLFRFFNMVRILMIWMEDLVRQMNTSEKPRDVSGVELLMNNHQSLKAEIDTREDNFGACISLGKELLTRNHYASADIKDRLMTLSNSRNALLRRWEERWENLQLILEVYQFARDAAVAEAWLIAQEPYLLSSELGHTIDEVENLIKKHEAFEKSAAAQEERFSALERLTTFELKEMKRRQELAEEAERQRIKEEQEAKAASEAAEQAKREAERRDDVDVGASHDDSERGGTPGAGEGHEGYVTRKHEWDSTTKKASNRSWDKVYMAAKAGRISFYKDQKGYKSNPELTFRGEPSYDLQNAAIEIASDYTKKKHVLRVKLANGALFLLQAHDDTEMSQWVTSLKAQSDSTAVAASRSQTLPATSQKDEPKRRSFFTLKKK</w:t>
            </w:r>
          </w:p>
        </w:tc>
      </w:tr>
      <w:tr w:rsidR="00767530" w:rsidRPr="00E340F8" w14:paraId="2D2F72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A22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EEF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W3|SP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8CE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NSCGGGQSSLDYLFGGDAPAPKPVPAPRPAPTESNNGPAPPVTAVTATALTTATTSVEPAELNKQIPAGIKTPVNNYARAEGQNTGNFLTDRPSTKVHAAPGGGSSLDYLFTGGK</w:t>
            </w:r>
          </w:p>
        </w:tc>
      </w:tr>
      <w:tr w:rsidR="00767530" w:rsidRPr="00E340F8" w14:paraId="7A31D9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36B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9186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24|SNT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D541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RRAPRTGLLELRAGAGSGAGGERWQRVLLSLAEDVLTVSPADGDPGPEPGAPREQEPAQLNGAAEPGAGPPQLPEALLLQRRRVTVRKADAGGLGISIKGGRENKMPILISKIFKGLAADQTEALFVGDAILSVNGEDLSSATHDEAVQVLKKTGKEVVLEVKYMKDVSPYFKNSTGGTSVGWDSPPASPLQRQPSSPGPTPRNFSEAKHMSLKMAYVSKRCTPNDPEPRYLEICSADGQDTLFLRAKDEASARSWATAIQAQVNTLTPRVKDELQALLAATSTAGSQDIKQIGWLTEQLPSGGTAPTLALLTEKELLLYLSLPETREALSRPARTAPLIATRLVHSGPSKGSVPYDAELSFALRTGTRHGVDTHLFSVESPQELAAWTRQLVDGCHRAAEGVQEVSTACTWNGRPCSLSVHIDKGFTLWAAEPGAARAVLLRQPFEKLQMSSDDGASLLFLDFGGAEGEIQLDLHSCPKTIVFIIHSFLSAKVTRLGLLA</w:t>
            </w:r>
          </w:p>
        </w:tc>
      </w:tr>
      <w:tr w:rsidR="00767530" w:rsidRPr="00E340F8" w14:paraId="2FC866F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C6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6F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629|SW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E0D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NLLFVLLIGFVVLILLSPVFKSTWPFSTFYRNVFQPFLVDDQKYRWKLHLVPLFYTSIYLYLVYTYHMRVESTIKNELFLLERILIVPIIILPPVALGILAMVSRAEDSKDHKSGSTEEYPYDYLLYYPAIKCSTCRIVKPARSKHCSICNRCVLVADHHCIWINNCIGKGNYLQFYLFLISNIFSMCYAFLRLWYISLNSTSTLPRAVLTLTILCGCFTIICAIFTYLQLAIVKEGMTTNEQDKWYTIQEYMREGKLVRSLDDDCPSWFFKCTEQKDDAAEPLQDQHVTFYSTNAYDHKHYNLTHYITIKDASEIPNIYDKGTFLANLTDLI</w:t>
            </w:r>
          </w:p>
        </w:tc>
      </w:tr>
      <w:tr w:rsidR="00767530" w:rsidRPr="00E340F8" w14:paraId="2ADDB2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227F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916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FZ5|SUL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D7E7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TSGYAHRSSSFSSAASKIARVSTENTTAGLISEVVYREDQPMMTQLLLLPLLQQLGQQSRWQLWLTPQQKLSREWVQASGLPLTKVMQISQLSPCHTVESMVRALRTGNYSVVIGWLADDLTEEEHAELVDAANEGNAMGFIMRPVSASSHATRQLSGLKIHSNLYH</w:t>
            </w:r>
          </w:p>
        </w:tc>
      </w:tr>
      <w:tr w:rsidR="00767530" w:rsidRPr="00E340F8" w14:paraId="6581E3E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057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E5B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UM2|SWI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020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DEVIQGIVSAIGGFDYSDDEKVYVLGDEALACLKDLKRYLQVVDEKYKVWQIRSLLSSLQLVTNDICPILSDWDKDITNYRNWRIALACVELLVPLTWPLETEHETFRENVDVLYNLRQAQSNYKNSILSYKKGSVLSAILAVLLKPLSTPAESRTLRDKGIIRIVLLLFRNILQIDELKTKNETIISFAKAHILDLIVTLVSNLDEFEHFDVYILEIVYNLIRGCKPSALFSDASLTNSQTELNSLLLKESTQNRYLKRNAHTRHNRFGTMLSVQTEDRRFTIASQNIKTDGLDELDSHKRFRKRGTRRKHFDDINKSFFINTEAGTALRNFAVEFLEAGFNPLFQSLLKDLEREDPRVLPIHKMQLLYVQSFFLEFMRFSSKPKKTEEIYSNDYSFGLAASVFDQRALIMHNRLMVESFEMKQWSTFQASMLSMTQLLFTLRSMTLCSSEIYQRIADNLLSNIFYQEEILLLVYSALKHFKTQSFGYLDAITELTIVLLKELEKFSSAKQYLYVKKRRRNQKSVDSNVLESDEDEESSLINANAAVEDRLFDFGRYESRYCDNGCIDSFVLFLQCYQDLDSKQIHRAISFFYRIFVKQKCHVYLYRLDFLRVLDKMFNDHVYFSTTNSARQDFEQFFVYYMRKLSDALKDVPALFIELPFPKLTDTFYYLEYGKSPLFSIHGSRKGPLYETVPGLSHLEKVAAVVACLINENKSDLLDELKVQLNCLISERKLITLADENKYINEGGNDGERMGKNLKGDTDSFNTALLKDGKFRLLLELCGFEESDNNIDVQALWKLPNSVIIDELVEHAMLLRRFTDDPPTFEGTKPEDLLVRKQRGNVRLPSSSEGETSDEEIEFEADDPITFANRREALNKITDRKRKKMKTNETIIDHTTRKKKENHLRSAKYIVDSDDDSETDIAFFQSEAALREKNAQKASALFKRIDDLEMEGKLQEIEQLSENSSSD</w:t>
            </w:r>
          </w:p>
        </w:tc>
      </w:tr>
      <w:tr w:rsidR="00767530" w:rsidRPr="00E340F8" w14:paraId="6B14E0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102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054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962|STX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06E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EEKVKLRRLEPAIQKFIKIVIPTDLERLRKHQINIEKYQRCRIWDKLHEEHINAGRTVQQLRSNIREIEKLCLKVRKDDLVLLKRMIDPVKEEASAATAEFLQLHLESVEELKKQFNDEETLLQPPLTRSMTVGGAFHTTEAEASSQSLTQIYALPEIPQDQNAAESWETLEADLIELSQLVTDFSLLVNSQQEKIDSIADHVNSAAVNVEEGTKNLGKAAKYKLAALPVAGALIGGMVGGPIGLLAGFKVAGIAAALGGGVLGFTGGKLIQRKKQKMMEKLTSSCPDLPSQTDKKCS</w:t>
            </w:r>
          </w:p>
        </w:tc>
      </w:tr>
      <w:tr w:rsidR="00767530" w:rsidRPr="00E340F8" w14:paraId="0079A8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6D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0346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21|SY6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AA6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NAKSETDAKPEAEPAPASEPAADLESVDQKLEETHHSKFREVDRQEQEVLAEKAAEAASQRIAQVESTTRSATTEAQESTTTAVPVIKKIEHVGEVVTEVIAERTGLPTWGVVAIIILVFLVVFGIIFFCVRRFLKKRRTKDGKGKKGVDMKSVQLLGSAYKEKVQPDMEELTENAEEGDEEDKQSEQKLGRLNFKLEYDFNSNSLAVTVIQAEELPALDMGGTSDPYVKVYLLPDKKKKFETKVHRKTLSPVFNETFTFKSLPYADAMNKTLVFAIFDFDRFSKHDQIGEVKVPLCTIDLAQTIEEWRDLVSVEGEGGQEKLGDICFSLRYVPTAGKLTVVILEAKNLKKMDVGGLSDPYVKIAIMQNGKRLKKKKTSIKKCTLNPYYNESFSFEVPFEQIQKICLVVTVVDYDRIGTSEPIGRCILGCMGTGTELRHWSDMLASPRRPIAQWHTLKDPEETDEILKNMK</w:t>
            </w:r>
          </w:p>
        </w:tc>
      </w:tr>
      <w:tr w:rsidR="00767530" w:rsidRPr="00E340F8" w14:paraId="0056FA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332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B2D0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9Y2|STX17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EEB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EEKVKLRRLEPAIQKFTKIVIPTDLERLRKHQINIEKYQRCRVWDKLHEEHINAGRTVQQLRSNIREMEKLCLKVRKDDLGLLKRMIDPVKEEASAATAEFLQLHLESVEELKKQFNDEETFLQPSLTRSMTVGGTFHSTEDEADPQSMTQIYALPEIPRDQNAAESWETLEADLIELSQLVTDFSLLVNSQQEKIDSIEDHVNTAAVNVEEGTKNLGKAAKYKLAALPVAGALIGGVVGGPIGLLAGFKVAGIAAALGGGVLGFTGGKLIQRRKQKMMEKLASSCPDLPSQTDKKCS</w:t>
            </w:r>
          </w:p>
        </w:tc>
      </w:tr>
      <w:tr w:rsidR="00767530" w:rsidRPr="00E340F8" w14:paraId="522A7B5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C93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EF7C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58P3|STE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850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EMDKPLISLHLVDSDSSLAKVPDEAPKVGILGSGDFARSLATRLVGSGFKVVVGSRNPKRTARLFPSAAQVTFQEEAVSSPEVIFVAVFREHYSSLCSLSDQLAGKILVDVSNPTEQEHLQHRESNAEYLASLFPTCTVVKAFNVISAWTLQAGPRDGNRQVPICGDQPEAKRAVSEMALAMGFMPVDMGSLASAWEVEAMPLRLLPAWKVPTLLALGLFVCFYAYNFVRDVLQPYVQESQNKFFKLPVSVVNTTLPCVAYVLLSLVYLPGVLAAALQLRRGTKYQRFPDWLDHWLQHRKQIGLLSFFCAALHALYSFCLPLRRAHRYDLVNLAVKQVLANKSHLWVEEEVWRMEIYLSLGVLALGTLSLLAVTSLPSIANSLNWREFSFVQSSLGFVALVLSTLHTLTYGWTRAFEESRYKFYLPPTFTLTLLVPCVVILAKALFLLPCISRRLARIRRGWERESTIKFTLPTDHALAEKTSHV</w:t>
            </w:r>
          </w:p>
        </w:tc>
      </w:tr>
      <w:tr w:rsidR="00767530" w:rsidRPr="00E340F8" w14:paraId="092CCA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CBD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644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947|ST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E66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TTLLFPQKHIRAIPGKIYAFFRELVSGVIISKPDLSHHYSCENATKEEGKDAADEEKTTTSLFPESNNIDRSLNGGCSVIPCSMDVSDLNTPISITLSPENRIKSEVNAKSLLGSRPEQDTGAPIKMSTGVTSSPLSPSGSTPEHSTKVLNNGEEEFICHYCDATFRIRGYLTRHIKKHAIEKAYHCPFFNSATPPDLRCHNSGGFSRRDTYKTHLKARHVLYPKGVKPQDRNKSSGHCAQCGEYFSTIENFVENHIESGDCKALPQGYTKKNEKRSGKLRKIKTSNGHSRFISTSQSVVEPKVLFNKDAVEAMTIVANNSSGNDIISKYGNNKLMLNSENFKVDIPKRKRKYIKKKQQQVSGSTVTTPEVATQNNQEVAPDEISSATIFSPFDTHLLEPVPSSSSESSAEVMFHGKQMKNFLIDINSFTNQQQQAQDNPSFLPLDIEQSSYDLSEDAMSYPIISTQSNRDCTQYDNTKISQILQSQLNPEYLSENHMRETQQYLNFYNDNFGSQF</w:t>
            </w:r>
          </w:p>
        </w:tc>
      </w:tr>
      <w:tr w:rsidR="00767530" w:rsidRPr="00E340F8" w14:paraId="1493B9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F1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02C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89|STK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6B8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SPVAVQVPGMQNNIADPEELFTKLERIGKGSFGEVFKGIDNRTQQVVAIKIIDLEEAEDEIEDIQQEITVLSQCDSSYVTKYYGSYLKGSKLWIIMEYLGGGSALDLLRAGPFDEFQIATMLKEILKGLDYLHSEKKIHRDIKAANVLLSEQGDVKLADFGVAGQLTDTQIKRNTFVGTPFWMAPEVIQQSAYDSKADIWSLGITAIELAKGEPPNSDMHPMRVLFLIPKNNPPTLVGDFTKSFKEFIDACLNKDPSFRPTAKELLKHKFIVKNSKKTSYLTELIDRFKRWKAEGHSDDESDSEGSDSESTSRENNTHPEWSFTTVRKKPDPKKVQNGAEQDLVQTLSCLSMIITPAFAELKQQDENNASRNQAIEELEKSIAVAEAACPGITDKMVKKLIEKFQKCSADESP</w:t>
            </w:r>
          </w:p>
        </w:tc>
      </w:tr>
      <w:tr w:rsidR="00767530" w:rsidRPr="00E340F8" w14:paraId="6A9CAB7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516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B4E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14|SYE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63F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SLTVNSGDPPLGALLAVEHVKDDVSISVEEGKENILHVSENVIFTDVNSILRYLARVATTAGLYGSNLMEHTEIDHWLEFSATKLSSCDSFTSTINELNHCLSLRTYLVGNSLSLADLCVWATLKGNAAWQEQLKQKKAPVHVKRWFGFLEAQQAFQSVGTKWDVSTTKARVAPEKKQDVGKFVELPGAEMGKVTVRFPPEASGYLHIGHAKAALLNQHYQVNFKGKLIMRFDDTNPEKEKEDFEKVILEDVAMLHIKPDQFTYTSDHFETIMKYAEKLIQEGKAYVDDTPAEQMKAEREQRIDSKHRKNPIEKNLQMWEEMKKGSQFGQSCCLRAKIDMSSNNGCMRDPTLYRCKIQPHPRTGNKYNVYPTYDFACPIVDSIEGVTHALRTTEYHDRDEQFYWIIEALGIRKPYIWEYSRLNLNNTVLSKRKLTWFVNEGLVDGWDDPRFPTVRGVLRRGMTVEGLKQFIAAQGSSRSVVNMEWDKIWAFNKKVIDPVAPRYVALLKKEVIPVNVPEAQEEMKEVAKHPKNPEVGLKPVWYSPKVFIEGADAETFSEGEMVTFINWGNLNITKIHKNADGKIISLDAKLNLENKDYKKTTKVTWLAETTHALPIPVICVTYEHLITKPVLGKDEDFKQYVNKNSKHEELMLGDPCLKDLKKGDIIQLQRRGFFICDQPYEPVSPYSCKEAPCVLIYIPDGHTKEMPTSGSKEKTKVEATKNETSAPFKERPTPSLNNNCTTSEDSLVLYNRVAVQGDVVRELKAKKAPKEDVDAAVKQLLSLKAEYKEKTGQEYKPGNPPAEIGQNISSNSSASILESKSLYDEVAAQGEVVRKLKAEKSPKAKINEAVECLLSLKAQYKEKTGKEYIPGQPPLSQSSDSSPTRNSEPAGLETPEAKVLFDKVASQGEVVRKLKTEKAPKDQVDIAVQELLQLKAQYKSLIGVEYKPVSATGAEDKDKKKKEKENKSEKQNKPQKQNDGQRKDPSKNQGGGLSSSGAGEGQGPKKQTRLGLEAKKEENLADWYSQVITKSEMIEYHDISGCYILRPWAYAIWEAIKDFFDAEIKKLGVENCYFPMFVSQSALEKEKTHVADFAPEVAWVTRSGKTELAEPIAIRPTSETVMYPAYAKWVQSHRDLPIKLNQWCNVVRWEFKHPQPFLRTREFLWQEGHSAFATMEEAAEEVLQILDLYAQVYEELLAIPVVKGRKTEKEKFAGGDYTTTIEAFISASGRAIQGGTSHHLGQNFSKMFEIVFEDPKIPGEKQFAYQNSWGLTTRTIGVMTMVHGDNMGLVLPPRVACVQVVIIPCGITNALSEEDKEALIAKCNDYRRRLLSVNIRVRADLRDNYSPGWKFNHWELKGVPIRLEVGPRDMKSCQFVAVRRDTGEKLTVAENEAETKLQAILEDIQVTLFTRASEDLKTHMVVANTMEDFQKILDSGKIVQIPFCGEIDCEDWIKKTTARDQDLEPGAPSMGAKSLCIPFKPLCELQPGAKCVCGKNPAKYYTLFGRSY</w:t>
            </w:r>
          </w:p>
        </w:tc>
      </w:tr>
      <w:tr w:rsidR="00767530" w:rsidRPr="00E340F8" w14:paraId="70E54C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6AA2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EA45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533|TPS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350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SLLLAVALGLATAVSAGPAVIECWFVEDASGKGLAKRPGALLLRQGPGEPPPRPDLDPELYLSVHDPAGALQAAFRRYPRGAPAPHCEMSRFVPLPASAKWASGLTPAQNCPRALDGAWLMVSISSPVLSLSSLLRPQPEPQQEPVLITMATVVLTVLTHTPAPRVRLGQDALLDLSFAYMPPTSEAASSLAPGPPPFGLEWRRQHLGKGHLLLAATPGLNGQMPAAQEGAVAFAAWDDDEPWGPWTGNGTFWLPRVQPFQEGTYLATIHLPYLQGQVTLELAVYKPPKVSLMPATLARAAPGEAPPELLCLVSHFYPSGGLEVEWELRGGPGGRSQKAEGQRWLSALRHHSDGSVSLSGHLQPPPVTTEQHGARYACRIHHPSLPASGRSAEVTLEVAGLSGPSLEDSVGLFLSAFLLLGLFKALGWAAVYLSTCKDSKKKAE</w:t>
            </w:r>
          </w:p>
        </w:tc>
      </w:tr>
      <w:tr w:rsidR="00767530" w:rsidRPr="00E340F8" w14:paraId="2844025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A700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B81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V43|TPP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F76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VAAANGSPSPAPTPEVPATELAQLALEDEPKVSFSDQFKAFSKFGDSKSDGKLITLSQSDKWMKQAKVIDKKITTTDTGIHFKKFKAMKISLSDYNKFLDDLAKTKKVELSEIKQKLASCGAPGVVSVSAGKAAAAVDRLTDTSKYTGSHKERFDASGKGKGIAGRRNVVDGSGYVSGYQHKDTYDNAH</w:t>
            </w:r>
          </w:p>
        </w:tc>
      </w:tr>
      <w:tr w:rsidR="00767530" w:rsidRPr="00E340F8" w14:paraId="4A2784E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1AA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5041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86|TRI3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006B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GEMSEFGYIMELIAKGKVTIKNIERELICPACKELFTHPLILPCQHSICHKCVKELLLTLDDSFNDVGSDNSNQSSPRLRLPSPSMDKIDRINRPGWKRNSLTPRTTVFPCPGCEHDVDLGERGINGLFRNFTLETIVERYRQAARAATAIMCDLCKPPPQESTKSCMDCSASYCNECFKIHHPWGTIKAQHEYVGPTTNFRPKILMCPEHETERINMYCELCRRPVCHLCKLGGNHANHRVTTMSSAYKTLKEKLSKDIDYLIGKESQVKSQISELNLLMKETECNGERAKEEAITHFEKLFEVLEERKSSVLKAIDSSKKLRLDKFQTQMEEYQGLLENNGLVGYAQEVLKETDQSCFVQTAKQLHLRIQKATESLKSFRPAAQTSFEDYVVNTSKQTELLGELSFFSSGIDVPEINEEQSKVYNNALINWHHPEKDKADSYVLEYRKINRDDEMSWNEIEVCGTSKIIQDLENSSTYAFRVRAYKGSICSPCSRELILHTPPAPVFSFLFDEKCGYNNEHLLLNLKRDRVESRAGFNLLLAAERIQVGYYTSLDYIIGDTGITKGKHFWAFRVEPYSYLVKVGVASSDKLQEWLRSPRDAVSPRYEQDSGHDSGSEDACFDSSQPFTLVTIGMQKFFIPKSPTSSNEPENRVLPMPTSIGIFLDCDKGKVDFYDMDQMKCLYERQVDCSHTLYPAFALMGSGGIQLEEPITAKYLEYQEDM</w:t>
            </w:r>
          </w:p>
        </w:tc>
      </w:tr>
      <w:tr w:rsidR="00767530" w:rsidRPr="00E340F8" w14:paraId="6761E66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2369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A5EC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P7|TRI3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8D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KGGGEAESGGGGSGSAPVTAGAAGPTAQEAEPPLAAVLVEEEEEEGGRAGAEGGAAGPDDGGVAAASSSSAPAASVPAASVGSAVPGGAASTPAPAAAPAPAPAPAPAPAPAPAPAPAPGSSSGPPLGPPASLLDTCAVCQQSLQSRREAEPKLLPCLHSFCLRCLPEPERQLSVPIPGGSNGDVQQVGVIRCPVCRQECRQIDLVDNYFVKDTSEAPSSSDEKSEQVCTSCEDNASAVGFCVECGEWLCKTCIEAHQRVKFTKDHLIRKKEDVSESVGTSGQRPVFCPVHKQEQLKLFCETCDRLTCRDCQLLEHKEHRYQFLEEAFQNQKGAIENLLAKLLEKKNYVHFAATQVQNRIKEVNETNKRVEQEIKVAIFTLINEINKKGKSLLQQLENVTKERQMKLLQQQNDITGLSRQVKHVMNFTNWAIASGSSTALLYSKRLITFQLRHILKARCDPVPAANGAIRFHCDPTFWAKNVVNLGNLVIESKPAPGYTPNVVVGQVPPGTNHISKTPGQINLAQLRLQHMQQQVYAQKHQQLQQMRLQQPPAPIPTTTATTQQHPRQAAPQMLQQQPPRLISVQTMQRGNMNCGAFQAHQMRLAQNAARIPGIPRHSAPQYSMMQPHLQRQHSNPGHAGPFPVVSAHNPINPTSPTTATMANANRGPTSPSVTAIELIPSVTNPENLPSLPDIPPIQLEDAGSSSLDNLLSRYISGSHLPPQPTSTMNPSPGPSALSPGSSGLSNSHTPVRPPSTSSTGSRGSCGSSGRTAEKSAHSFKSDQVKVKQEPGTEEEICSFSGAVKQEKTEDGRRSACMLSSPESSLTPPLSTNLHLESELDTLTGLENHVKTEPTDISESCKQSGLSNLVNGKSPIRNLMHRSARIGGDGNSKDDDPNEDWCAVCQNGGDLLCCEKCPKVFHLTCHVPTLLSFPSGDWICTFCRDIGKPEVEYDCDNMQHSKKGKTAQGLSPVDQRKCERLLLYLYCHELSIEFQEPVPVSIPNYYKIIKKPMDLSTVKKKLQKKHSQHYQIPDDFVADVRLIFKNCERFNEMMKVVQVYADTQEINLKGDSEVAKAGKAVALYFEDKLSEIYSDRTFTPLPEFEQDEDDGEVTEDSDEDFIQPRRKRLKSDERPVHIK</w:t>
            </w:r>
          </w:p>
        </w:tc>
      </w:tr>
      <w:tr w:rsidR="00767530" w:rsidRPr="00E340F8" w14:paraId="66C6CA6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CFD1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4F5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49|TOP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8DF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KTKGRGSGGNGSGRRLVIVESPTKARKLASYLGSGYIVESSRGHIRDLPRAASDVPAKYKSQPWARLGVNVDADFEPLYIISPEKRSTVSELRGLLKDVDELYLATDGDREGEAIAWHLLETLKPRIPVKRMVFHEITEPAIRAAAEHPRDLDIDLVDAQETRRILDRLYGYEVSPVLWKKVAPKLSAGRVQSVATRIIVARERDRMAFRSAAYWDILAKLDASVSDPDAAPPTFSARLTAVAGRRVATGRDFDSLGTLRKGDEVIVLDEGSATALAAGLDGTQLTVASAEEKPYARRPYPPFMTSTLQQEASRKLRFSAERTMSIAQRLYENGYITYMRTDSTTLSESAINAARTQARQLYGDEYVAPAPRQYTRKVKNAQEAHEAIRPAGETFATPDAVRRELDGPNIDDFRLYELIWQRTVASQMADARGMTLSLRITGMSGHQEVVFSATGRTLTFPGFLKAYVETVDELVGGEADDAERRLPHLTPGQRLDIVELTPDGHATNPPARYTEASLVKALEELGIGRPSTYSSIIKTIQDRGYVHKKGSALVPSWVAFAVTGLLEQHFGRLVDYDFTAAMEDELDEIAAGNERRTNWLNNFYFGGDHGVPDSVARSGGLKKLVGINLEGIDAREVNSIKLFDDTHGRPIYVRVGKNGPYLERLVAGDTGEPTPQRANLSDSITPDELTLQVAEELFATPQQGRTLGLDPETGHEIVAREGRFGPYVTEILPEPAADAAAAAQGVKKRQKAAGPKPRTGSLLRSMDLQTVTLEDALRLLSLPRVVGVDPASGEEITAQNGRYGPYLKRGNDSRSLVTEDQIFTITLDEALKIYAEPKRRGRQSASAPPLRELGTDPASGKPMVIKDGRFGPYVTDGETNASLRKGDDVASITDERAAELLADRRARGPAKRPARKAARKVPAKKAAKRD</w:t>
            </w:r>
          </w:p>
        </w:tc>
      </w:tr>
      <w:tr w:rsidR="00767530" w:rsidRPr="00E340F8" w14:paraId="264191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4FF1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EF3B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513|TRI5_FUSS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95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FPTEYFLNTTVRLLEYIRYRDSNYTREERIENLHYAYNKAAHHFAQPRQQQLLKVDPKRLQASLQTIVGMVVYSWAKVSKECMADLSIHYTYTLVLDDSKDDPYPTMVNYFDDLQAGREQAHPWWALVNEHFPNVLRHFGPFCSLNLIRSTLDFFEGCWIEQYNFGGFPGSHDYPQFLRRMNGLGHCVGASLWPKEQFNERSLFLEITSAIAQMENWMVWVNDLMSFYKEFDDERDQISLVKNYVVSDEISLHEALEKLTQDTLHSSKQMVAVFSDKDPQVMDTIECFMHGYVTWHLCDRRYRLSEIYEKVKEEKTEDAQKFCKFYEQAANVGAVSPSEWAYPPVAQLANVRSKDVKEVQKPFLSSIELVE</w:t>
            </w:r>
          </w:p>
        </w:tc>
      </w:tr>
      <w:tr w:rsidR="00767530" w:rsidRPr="00E340F8" w14:paraId="1D18C7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816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552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689|TS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9E8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WPGLFWLLTLALLADGGRRESQLRIGKAINIFLRYGYLGISMRVIPLNDNSEPDRWVFKEPTKNIYRNLSGLAESHEDTTPGIFHGDFHMEFCENRRQLFQAYFRDFSIERMDKPWEAFTGGWFPDNAAKKLGINTSFIQGDYSYVLVRVVRFRETGRLNAEIPVHQPLEPDVRSRMDQLQIGNITSAVRFMEDVGTHYVNSYTTGNSLYQVFVYSRKNYSMIKERIKSKGLNGLSKLDLYNYFAPWFAAHLGQIRSASANATVERWARRKLQYEYYVVKYVTLLKLHGNSTLLRSLDSLLGNDAILQLDLKSLKPIFREEPEKESWYHEVLDNNVKLWELNMPQSHPTR</w:t>
            </w:r>
          </w:p>
        </w:tc>
      </w:tr>
      <w:tr w:rsidR="00767530" w:rsidRPr="00E340F8" w14:paraId="03B908A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B10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93A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F2|TSS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5DDB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ATVLRKKGYIVGINLGKGSYAKVKSAYSERLKFNVAVKIIDRKKTPTDFVERFLPREMDILATVNHGSIIKTYEIFETSDGRIYIIMELGVQGDLLEFIKCQGALHEDVARKMFRQLSSAVKYCHDLDIVHRDLKCENLLLDKDFNIKLSDFGFSKRCLRDSNGRIILSKTFCGSAAYAAPEVLQSIPYQPKVYDIWSLGVILYIMVCGSMPYDDSDIRKMLRIQKEHRVDFPRSKNLTCECKDLIYRMLQPDVSQRLHIDEILSHSWLQPPKPKATSSASFKREGEGKYRAECKLDTKTGLRPDHRPDHKLGAKTQHRLLVVPENENRMEDRLAETSRAKDHHISGAEVGKAST</w:t>
            </w:r>
          </w:p>
        </w:tc>
      </w:tr>
      <w:tr w:rsidR="00767530" w:rsidRPr="00E340F8" w14:paraId="37D1634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8D86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6AA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761|TT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421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ELIGSSVTIDSIMSKMRDIKNKINEDCTDELSLSKICADHTETVNQIMRVGNTPENWLNFLLKLEKNSSPLNDDLLNKLIGRYSQAIEVLPPDKYGQNESFARIQVRLAELKAIQEPDDARDYFQMARENCKKFAFVHVSFAQFELSQGNLKKSEQLLHKAVETGAVPLQMLETAMRNLHLQKKQLLPEEDKKSVSASTVLSAQEPFSSSLGNVQNRSISCESRGQAGAARVLYGENLPPQDAEVRHQNPFKQTHAAKRSCPFGRVPVNLLNSPDFYVKTDSSAVTQLTTRLALSSVPLPYVTCLLHLQLLALAGLAKGSGPDRDAILPGSRPRGSDSYELRGLKPIQTIYLKDSLVSNEKSSELMSDLIALKSKTDSSLTKLEETKPEIAERRPMQWQSTRKPECVFQNPAAFAPLRHVPDVTPKADKESPPISVPKWLDPKSACETPSSSSLDDYMKCFKTPVVKNDFPPACPSSTPYSQLARLQQQQQQGLSTPLQSLQISGSSSINECISVNGRIYSILKQIGSGGSSKVFQVLNEKKQINAIKYVNLEDADSQTIESYRNEIAFLNKLQQHSDKIIRLYDYEITEQYIYMVMECGNIDLNSWLKKKKSINPWERKSYWKNMLEAVHIIHQHGIVHSDLKPANFVIVDGMLKLIDFGIANQMQPDTTSIVKDSQVGTVNYMAPEAIRDMSSSRENSKIRTKVSPRSDVWSLGCILYYMTYGRTPFQHIINQVSKLHAIINPAHEIEFPEISEKDLRDVLKCCLVRNPKERISIPELLTHPYVQIQPHPGSQMARGATDEMKYVLGQLVGLNSPNSILKTAKTLYERYNCGEGQDSSSSKTFDKKRERK</w:t>
            </w:r>
          </w:p>
        </w:tc>
      </w:tr>
      <w:tr w:rsidR="00767530" w:rsidRPr="00E340F8" w14:paraId="000E580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DB4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D4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561|TXMG5_MACG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2E08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PATTLILVMSLISVLWATPDLEEGDLLAELGDLIATDDEYPMKPEERGCKLTFWKCKNKKECCGWNACALGICMPR</w:t>
            </w:r>
          </w:p>
        </w:tc>
      </w:tr>
      <w:tr w:rsidR="00767530" w:rsidRPr="00E340F8" w14:paraId="454EB2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545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9B1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N1|TXLN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D08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LEEVTRGRGGGTEEASEGGRGGRRRSPPQKFEIGTMEEARICGLGVKADMVCNSQANDILQHQDPSCGGTTKKHSLEGDEGSDFITKNRNLVSSVFCTQEKREEIPGREARTGPPDGQQDSECSRNKEKTLGKEVLLLMQALNTLSTPEEKLAALCKKYADLLEESRNVQKQMKILQKKQAQIVKEKVHLQSEHSKAILARSKLESLCRELQRHNKTLKEENMQQAREEEERRKEATAHFQITLNEIQAQLEQHDIHNAKLRQENIELGEKLKKLIEQYALREEHIDKVFKHKELQQQLVDAKLQQTTQLIKEADEKHQREREFLLKEATESRHKYEQMKQQEVQLKQQLSLYMDKFEEFQTTMAKSNELFTTFRQEMEKMTKKIKKLEKETIIWRTKWENNNKALLQMAEEKTVRDKEYKAFQIKLERLEKLCRALQTERNELNEKVEVLKEQVSIKAADGDLVSPATQPCAVLDSFKETSRRTLGMHLEARAKSVCEKSAAQKPSSSGSPAQGIESVD</w:t>
            </w:r>
          </w:p>
        </w:tc>
      </w:tr>
      <w:tr w:rsidR="00767530" w:rsidRPr="00E340F8" w14:paraId="03C0805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200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4E9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Y10|UBC2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76F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SLTDSDWDSSSDSGSSEHEEVEFSYGGRAQNIFSNLEETIGKIDEFLSFERGFMYGDIVRSATEPSGQSGRVINIDMFVNLESTHGKIMKEVDTKRLQKLRSISLSDYVINGPWVGRVDKIVERVSVTLDDGTNYEVLVDGQDKLVAIPPNLLEDSQYSYYPGQRVQVKLAHAPRSTTWLCGTWRGTQVMGTVCTVEAGLVYVDWVASIVMEGDRNLTAPQALQNPESLTLLPCVSHASWQLGDWCILPGSSHCDIAERQTPNVAAYNLNECHKTFQKGFNRNMQNSGLDELFVITKTKMKVAVMWQDGSCSLGVDSQQLLPVGAVNAHDFWPEQFVVEKETCNSKKWGVVKAVNAKEQTVKVQWTIQVEKEATGCVDEVMEEIVSAYELLEHPDFGFCFSDVVVKLLPEGKFDPNADTIVATEAKHLLTESDYSGAYFLSSIGVVTGFKNGSVKVKWANGSTSKVAPCEIWKMERSEYSNSSTVSSEGSVQDLSQKISQSDEASSNHQETGLVKLYSVGESCNENIPECSSFFLPKAAIGFITNLASSLFGYQGSTSVISSHSRCNDSEDQSDSEVLVQETAESYDNSETNSGEVDMTTTMVNIPIEGKGINKTLDSTLLENSRNQVRFRQFDMVNDCSDHHFLSSDKGLAQSQVTKSWVKKVQQEWSNLEANLPNTIYVRVCEERMDLLRAALVGAPGTPYHDGLFFFDIMLPPQYPHEPPMVHYHSGGMRLNPNLYESGRVCLSLLNTWSGSGTEVWNAGSSSILQLLLSFQALVLNEKPYFNEAGYDKQLGRAEGEKNSVSYNENAFLITCKSMISMLRKPPKHFEMLVKDHFTHRAQHVLAACKAYMEGVPVGSSANLQGNSTTNSTGFKIMLSKLYPKLLEAFSEIGVDCVQEIGPES</w:t>
            </w:r>
          </w:p>
        </w:tc>
      </w:tr>
      <w:tr w:rsidR="00767530" w:rsidRPr="00E340F8" w14:paraId="30DCEA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08F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3A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78|UB2D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B5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NKELSDLARDPPAQCSAGPVGDDMFHWQATIMGPNDSPYQGGVFFLTIHFPTDYPFKPPKVAFTTRIYHPNINSNGSICLDILRSQWSPALTISKVLLSICSLLCDPNPDDPLVPEIARIYKTDRDKYNRISREWTQKYAM</w:t>
            </w:r>
          </w:p>
        </w:tc>
      </w:tr>
      <w:tr w:rsidR="00767530" w:rsidRPr="00E340F8" w14:paraId="2014A6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25D6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6E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R1|TRPV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005D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WSSTDLGAAADPLQKDTCPDPLDGDPNSRPPPAKPQLSTAKSRTRLFGKGDSEEAFPVDCPHEEGELDSCPTITVSPVITIQRPGDGPTGARLLSQDSVAASTEKTLRLYDRRSIFEAVAQNNCQDLESLLLFLQKSKKHLTDNEFKDPETGKTCLLKAMLNLHDGQNTTIPLLLEIARQTDSLKELVNASYTDSYYKGQTALHIAIERRNMALVTLLVENGADVQAAAHGDFFKKTKGRPGFYFGELPLSLAACTNQLGIVKFLLQNSWQTADISARDSVGNTVLHALVEVADNTADNTKFVTSMYNEILMLGAKLHPTLKLEELTNKKGMTPLALAAGTGKIGVLAYILQREIQEPECRHLSRKFTEWAYGPVHSSLYDLSCIDTCEKNSVLEVIAYSSSETPNRHDMLLVEPLNRLLQDKWDRFVKRIFYFNFLVYCLYMIIFTMAAYYRPVDGLPPFKMEKTGDYFRVTGEILSVLGGVYFFFRGIQYFLQRRPSMKTLFVDSYSEMLFFLQSLFMLATVVLYFSHLKEYVASMVFSLALGWTNMLYYTRGFQQMGIYAVMIEKMILRDLCRFMFVYIVFLFGFSTAVVTLIEDGKNDSLPSESTSHRWRGPACRPPDSSYNSLYSTCLELFKFTIGMGDLEFTENYDFKAVFIILLLAYVILTYILLLNMLIALMGETVNKIAQESKNIWKLQRAITILDTEKSFLKCMRKAFRSGKLLQVGYTPDGKDDYRWCFRVDEVNWTTWNTNVGIINEDPGNCEGVKRTLSFSLRSSRVSGRHWKNFALVPLLREASARDRQSAQPEEVYLRQFSGSLKPEDAEVFKSPAASGEK</w:t>
            </w:r>
          </w:p>
        </w:tc>
      </w:tr>
      <w:tr w:rsidR="00767530" w:rsidRPr="00E340F8" w14:paraId="1498271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AF1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A70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017|UBC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11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AAGRLAEERKHWRKDHPFGFIAKPVKNADGTLNLFNWECAIPGRKDTIWEGGLYRIRMLFKDDFPSTPPKCKFEPPLFHPNVYPSGTVCLSLLDENKDWKPSISIKQLLIGIQDLLNHPNIEDPAQAEAYQIYCQNRAEYEKRVKKEAVKYAAELVQKQMLE</w:t>
            </w:r>
          </w:p>
        </w:tc>
      </w:tr>
      <w:tr w:rsidR="00767530" w:rsidRPr="00E340F8" w14:paraId="475032B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211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BF1F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S1|TRPV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290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PSSSPVFRLETLDGGQEDGSEADRGKLDFGSGLPPMESQFQGEDRKFAPQIRVNLNYRKGTGASQPDPNRFDRDRLFNAVSRGVPEDLAGLPEYLSKTSKYLTDSEYTEGSTGKTCLMKAVLNLKDGVNACILPLLQIDRDSGNPQPLVNAQCTDDYYRGHSALHIAIEKRSLQCVKLLVENGANVHARACGRFFQKGQGTCFYFGELPLSLAACTKQWDVVSYLLENPHQPASLQATDSQGNTVLHALVMISDNSAENIALVTSMYDGLLQAGARLCPTVQLEDIRNLQDLTPLKLAAKEGKIEIFRHILQREFSGLSHLSRKFTEWCYGPVRVSLYDLASVDSCEENSVLEIIAFHCKSPHRHRMVVLEPLNKLLQAKWDLLIPKFFLNFLCNLIYMFIFTAVAYHQPTLKKQAAPHLKAEVGNSMLLTGHILILLGGIYLLVGQLWYFWRRHVFIWISFIDSYFEILFLFQALLTVVSQVLCFLAIEWYLPLLVSALVLGWLNLLYYTRGFQHTGIYSVMIQKVILRDLLRFLLIYLVFLFGFAVALVSLSQEAWRPEAPTGPNATESVQPMEGQEDEGNGAQYRGILEASLELFKFTIGMGELAFQEQLHFRGMVLLLLLAYVLLTYILLLNMLIALMSETVNSVATDSWSIWKLQKAISVLEMENGYWWCRKKQRAGVMLTVGTKPDGSPDERWCFRVEEVNWASWEQTLPTLCEDPSGAGVPRTLENPVLASPPKEDEDGASEENYVPVQLLQSN</w:t>
            </w:r>
          </w:p>
        </w:tc>
      </w:tr>
      <w:tr w:rsidR="00767530" w:rsidRPr="00E340F8" w14:paraId="27F39A9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B5A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9D3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762|UBE2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CC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QNRDPAATSVAAARKGAEPSGGAARGPVGKRLQQELMTLMMSGDKGISAFPESDNLFKWVGTIHGAAGTVYEDLRYKLSLEFPSGYPYNAPTVKFLTPCYHPNVDTQGNICLDILKEKWSALYDVRTILLSIQSLLGEPNIDSPLNTHAAELWKNPTAFKKYLQETYSKQVTSQEP</w:t>
            </w:r>
          </w:p>
        </w:tc>
      </w:tr>
      <w:tr w:rsidR="00767530" w:rsidRPr="00E340F8" w14:paraId="5F51F65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7D5A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832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8037|UB2L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04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RRLMKELEEIRKCGMKNFRNIQVDEANLLTWQGLIVPDNPPYDKGAFRIEINFPAEYPFKPPKITFKTKIYHPNIDEKGQVCLPVISAENWKPATKTDQVIQSLIALVNDPQPEHPLRADLAEEYSKDRKKFCKNAEEFTKKYGEKRPVD</w:t>
            </w:r>
          </w:p>
        </w:tc>
      </w:tr>
      <w:tr w:rsidR="00767530" w:rsidRPr="00E340F8" w14:paraId="7F2B7D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6573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C9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49|URO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C5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LLARLLLCVLVVSDSKGSNELHQVPSNCDCLNGGTCVSNKYFSNIHWCNCPKKFGGQHCEIDKSKTCYEGNGHFYRGKASTDTMGRPCLPWNSATVLQQTYHAHRSDALQLGLGKHNYCRNPDNRRRPWCYVQVGLKPLVQECMVHDCADGKKPSSPPEELKFQCGQKTLRPRFKIIGGEFTTIENQPWFAAIYRRHRGGSVTYVCGGSLISPCWVISATHCFIDYPKKEDYIVYLGRSRLNSNTQGEMKFEVENLILHKDYSADTLAHHNDIALLKIRSKEGRCAQPSRTIQTICLPSMYNDPQFGTSCEITGFGKENSTDYLYPEQLKMTVVKLISHRECQQPHYYGSEVTTKMLCAADPQWKTDSCQGDSGGPLVCSLQGRMTLTGIVSWGRGCALKDKPGVYTRVSHFLPWIRSHTKEENGLAL</w:t>
            </w:r>
          </w:p>
        </w:tc>
      </w:tr>
      <w:tr w:rsidR="00767530" w:rsidRPr="00E340F8" w14:paraId="06ACD6E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8A34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1C5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U4|UHR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AB8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VRTIDGSKTCTIEDVSRKATIEELRERVWALFDVRPECQRLFYRGKQLENGYTLFDYDVGLNDIIQLLVRPDPDHLPGTSTQIEAKPCSNSPPKVKKAPRVGPSNQPSTSARARLIDPGFGIYKVNELVDARDVGLGAWFEAHIHSVTRASDGQSRGKTPLKNGSSCKRTNGNIKHKSKENTNKLDSVPSTSNSDCVAADEDVIYHIQYDEYPESGTLEMNVKDLRPRARTILKWNELNVGDVVMVNYNVESPGQRGFWFDAEITTLKTISRTKKELRVKIFLGGSEGTLNDCKIISVDEIFKIERPGAHPLSFADGKFLRRNDPECDLCGGDPEKKCHSCSCRVCGGKHEPNMQLLCDECNVAYHIYCLNPPLDKVPEEEYWYCPSCKTDSSEVVKAGERLKMSKKKAKMPSASTESRRDWGRGMACVGRTRECTIVPSNHYGPIPGIPVGSTWRFRVQVSEAGVHRPHVGGIHGRSNDGAYSLVLAGGFADEVDRGDEFTYTGSGGKNLAGNKRIGAPSADQTLTNMNRALALNCDAPLDDKIGAESRNWRAGKPVRVIRSFKGRKISKYAPEEGNRYDGIYKVVKYWPEISSSHGFLVWRYLLRRDDVEPAPWTSEGIERSRRLCLRLQYPAGYPSDKEGKKPKGQSKKQPSGTTKRPISDDDCPSASKVYKASDSAEAIEAFQLTPQQQHLIREDCQNQKLWDEVLSHLVEGPNFLKKLEQSFMCVCCQELVYQPVTTECFHNVCKDCLQRSFKAQVFSCPACRHDLGQNYIMIPNEILQTLLDLFFPGYSKGR</w:t>
            </w:r>
          </w:p>
        </w:tc>
      </w:tr>
      <w:tr w:rsidR="00767530" w:rsidRPr="00E340F8" w14:paraId="0A888C4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BC3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C4A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JD6|UBP1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850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ASATGPRRGPPGLEEATSKKKQKDRANLESKDGDARRVSLPRKEPTKDELLLDWRQSADEVIVKLRVGTGPVRLEDVDAAFTDTDCVVRLPDGRQWGGVFFAEIQSSCTKVQARKGGLLQLVLPKKVPLLTWPSLLKPLGTQELVPGLQCQENGQELSPIALEPGSEPRRAKQEARNQKRAQGRGEVGSGAGPGTQAGPSAKRAVHLRRGPEGEGSMDGPGPQGDAPSFLSDSATQVEAEEKLCAPPMNTQTSLLSSEKSLALLTVEKTVSPRNDPVAPVMVQDRDPEPEQEDQVKEEMALGADPTALVEEPESMVNLAFVKNDSYEKGPDSVVVHVYVKEIRRDSSRVLFREQDFTLIFQTRDGNFLRLHPGCGPHTIFRWQVKLRNLIEPEQCTFCFTASRIDICLRKRQSQRWGGLEAPATRGAVGGAKVAVPTGPTPLDSTPPGGGPHPLTGQEEARAVEKEKPKARSEDSGLDGVVARTPLEHVAPKPDPHLASPKPTCMVPPMPHSPVSGDSVEEDEEEEKKVCLPGFTGLVNLGNTCFMNSVIQSLSNTRELRDFFHDRSFEAEINYNNPLGTGGRLAIGFAVLLRALWKGTHQAFQPSKLKAIVASKASQFTGYAQHDAQEFMAFLLDGLHEDLNRIQNKPYTETVDSDGRPDEVVAEEAWQRHKMRNDSFIVDLFQGQYKSKLVCPVCAKVSITFDPFLYLPVPLPQKQKVLPIFYFAREPHSKPIKFLVSVSKENSSASEVLDSLSQSVHVKPENLRLAEVIKNRFHRVFLPSHSLDAVSPTDVLLCFELLSPELAKERVVVLEVQQRPQVPSIPISKCAACQRKQQSEEEKLKRCTRCYRVGYCNQFCQKTHWPDHKGLCRPENIGYPFLVSVPASRLTYARLAQLLEGYARYSVSVFQPPFQPGRMALESQSPGCTTLLSTSSLEAGDSEREPIQPSELQLVTPVAEGDTGAHRVWPPADRGPVPSTSGLSSEMLASGPIEGCPLLAGERVSRPEAAVPGYQHSSESVNTHTPQFFIYKIDASNREQRLEDKGETPLELGDDCSLALVWRNNERLQEFVLVASKELECAEDPGSAGEAARAGHFTLDQCLNLFTRPEVLAPEEAWYCPQCKQHREASKQLLLWRLPNVLIVQLKRFSFRSFIWRDKINDLVEFPVRNLDLSKFCIGQKEEQLPSYDLYAVINHYGGMIGGHYTACARLPNDRSSQRSDVGWRLFDDSTVTTVDESQVVTRYAYVLFYRRRNSPVERPPRASHSEHHPDLGPAAEAAASQASRIWQELEAEEEMVPEGPGPLGPWGPQDWVGPPPRGPTTPDEGCLRYFVLGTVAALVALVLNVFYPLVSQSRWR</w:t>
            </w:r>
          </w:p>
        </w:tc>
      </w:tr>
      <w:tr w:rsidR="00767530" w:rsidRPr="00E340F8" w14:paraId="7C49BE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7A37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A608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61|UGP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AFA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KKHTKTHSTYAFESNTNSVAASQMRNALNKLADSSKLDDAARAKFENELDSFFTLFRRYLVEKSSRTTLEWDKIKSPNPDEVVKYEIISQQPENVSNLSKLAVLKLNGGLGTSMGCVGPKSVIEVREGNTFLDLSVRQIEYLNRQYDSDVPLLLMNSFNTDKDTEHLIKKYSANRIRIRSFNQSRFPRVYKDSLLPVPTEYDSPLDAWYPPGHGDLFESLHVSGELDALIAQGREILFVSNGDNLGATVDLKILNHMIETGAEYIMELTDKTRADVKGGTLISYDGQVRLLEVAQVPKEHIDEFKNIRKFTNFNTNNLWINLKAVKRLIESSNLEMEIIPNQKTITRDGHEINVLQLETACGAAIRHFDGAHGVVVPRSRFLPVKTCSDLLLVKSDLFRLEHGSLKLDPSRFGPNPLIKLGSHFKKVSGFNARIPHIPKIVELDHLTITGNVFLGKDVTLRGTVIIVCSDGHKIDIPNGSILENVVVTGNLQILEH</w:t>
            </w:r>
          </w:p>
        </w:tc>
      </w:tr>
      <w:tr w:rsidR="00767530" w:rsidRPr="00E340F8" w14:paraId="6C55FC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2B4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C2C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DZ2|UMPS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2D4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TDKTRNGALKRNLLRQMLKASVFKFGEFQLKSGQISPIYIDLRECFGHPGLLMLISEAISKQVEISEVQYAGVLGIPYAALPYASVAAGNYLKKPLLIVRKEAKSYGTKKLIEGLYQPNDRLILIEDVVTTGGSILDVVKVLHTENLVASDVFCILDREQGGRQKLQDAGVTLHSLLDMQTVLTFLYSTGAIGDEQWHGIVQALNLPYTSPTKLEINSELENLSSLPYVENVRTPLAERESLTESALIKKILGIMRRKKSNLCLAVDYTTVEQCLQMIELAGPFVLAIKLHADAITDFNEEFTRKLTTMANDMDFIIFEDRKFGDTGNTNLLQLTGAQKIANWADVVTVHAVQGSDSIAGVFRKLAKDPTYRLSGVLLIAQLSTKGSLTALEGYTETAVKIANENRDVISGFITQTRVSACSDLLNWTPGVNLDAKSDSAGQQWRGVDEAIEVQQNDIIIVGRGVTSSSEPVQQLKRYRQIAWDALTRSDDSI</w:t>
            </w:r>
          </w:p>
        </w:tc>
      </w:tr>
      <w:tr w:rsidR="00767530" w:rsidRPr="00E340F8" w14:paraId="4D48EF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CAB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6AA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L28|ULIL_MET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07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FESRGIEEASSEVPTQRRCGAMEVHHRLLRSASYVRERDQIENLALKYKQGFRAISRMEIVKIPVVVHVVWNEEEENISDAQIQSQIDILNKDFRKLNSDVSQVPSVWSNLIADLGIEFFLATKDPNGNQTTGITRTQTSVTFFTTSDEVKFASSGGEDAWPADRYLNIWVCHVLKSEIGQDILGYAQFPGGPAETDGVVIVDAAFGTTGTALPPFDKGRTATHEIGHWLNLYHIWGDELRFEDPCSRSDEVDDTPNQADPNFGCPSYPHVSCSNGPNGDMFMNYMDYVDDKCMVMFTQGQATRVNACLDGPRSSFLARVEETEKKEAPSKREMPMPR</w:t>
            </w:r>
          </w:p>
        </w:tc>
      </w:tr>
      <w:tr w:rsidR="00767530" w:rsidRPr="00E340F8" w14:paraId="1BAADE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1B4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8B2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224|UD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809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LRSFQRISAGVFFLALWGMVVGDKLLVVPQDGSHWLSMKDIVEVLSDRGHEIVVVVPEVNLLLKESKYYTRKIYPVPYDQEELKNRYQSFGNNHFAERSFLTAPQTEYRNNMIVIGLYFINCQSLLQDRDTLNFFKESKFDALFTDPALPCGVILAEYLGLPSVYLFRGFPCSLEHTFSRSPDPVSYIPRCYTKFSDHMTFSQRVANFLVNLLEPYLFYCLFSKYEELASAVLKRDVDIITLYQKVSVWLLRYDFVLEYPRPVMPNMVFIGGINCKKRKDLSQ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273C1A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7C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971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CS0|UBX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A20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GPEPGEQERRSSGPRPPSARDLQLALAELYEDEVKCKSSKSNRPKATVFKSPRTPPQRFYSSEHEYSGLNIVRPSTGKIVNELFKEAREHGAVPLNEATRASGDDKSKSFTGGGYRLGSSFCKRSEYIYGENQLQDVQILLKLWSNGFSLDDGELRPYNEPTNAQFLESVKRGEIPLELQRLVHGGQVNLDMEDHQDQEYIKPRLRFKAFSGEGQKLGSLTPEIVSTPSSPEEEDKSILNAVVLIDDSVPTTKIQIRLADGSRLIQRFNSTHRILDVRNFIVQSRPEFAALDFILVTSFPNKELTDESLTLLEADILNTVLLQQLK</w:t>
            </w:r>
          </w:p>
        </w:tc>
      </w:tr>
      <w:tr w:rsidR="00767530" w:rsidRPr="00E340F8" w14:paraId="23A54D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E99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E924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65|USF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35F9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LDPGLDPASSATAAAAASHDKGPEAEEGVELQEGGDGPGAEEQTAVAIASVQQAAFGDHNIQYQFRTESNGGQVTYRVVQVTDGQLDGQGDAAGAVSVVSTAAFAGGQQAVTQVGVDGAAQRPGPAAASVPTGPAAPFPLAVIQNPFSNGGSPAAEAVSGEARFAYFPASSVGDTTAVSVQTTDQSLQAGGQFYVMMTPQDVLQTGTQRTIAPRTHPYSPKIDGTRTPRDERRRAQHNEVERRRRDKINNWIVQLSKIIPDCHADNSKTGASKGGILSKACDYIRELRQTNQRMQETFKEAERLQMDNELLRQQIEELKNENALLRAQLQQHNLEMVGESTRQ</w:t>
            </w:r>
          </w:p>
        </w:tc>
      </w:tr>
      <w:tr w:rsidR="00767530" w:rsidRPr="00E340F8" w14:paraId="2B56BB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2AC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A7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658|UN11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EDB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EQQQQSIAPGSATFPSQMPRPPPVTEQAITTEAELLAKNQITPNDVLALPGITQGFLCSPSANVYNIEFTKFQIRDLDTEHVLFEIAKPENETEENLQAQAESARYVRYRFAPNFLKLKTVGATVEFKVGDVPITHFRMIERHFFKDRLLKCFDFEFGFCMPNSRNNCEHIYEFPQLSQQLMDDMINNPNETRSDSFYFVENKLVMHNKADYSYDA</w:t>
            </w:r>
          </w:p>
        </w:tc>
      </w:tr>
      <w:tr w:rsidR="00767530" w:rsidRPr="00E340F8" w14:paraId="72196F8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677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29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UP2|UN13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44A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HLSHPQRRPLLRQAIKIRRRRVRDLQDPPPQATQEVQVQSHHFSPEERDLLYEEALYTVLHRLGQPEPNHVKEASELLSYLQEAFQVQPEEHQQMLRRVRELEKPVFCLKATVKQAKGILGKDVSGFSDPYCLLGIEQKVGVAEGSPVSRRRQKAVVKHTIPEEETHRTQVKSQTLNPVWDETFILEFEDIANASFHLDMWDLDTVESVRQKLGELTDLHGLRRIFKEARKDKGQDDFLGNVVLRLQDLRCREDQWFPLEPCTETYPDRGQCHLQFQFIHKRRATAASRSQPSYTVHFHLLQQLVSHEVTQHQAGSTSWDASLSPQAVTILFLHATQKDLSDFHQSMAQWLAYSRLYQSLEFPSSCLLHPITSIEYQWIQGRLKAEQREELATSFTSLLAYGLSLIRKFRSVFPLSVSDSPSRLQSLLRVLVQMCKMKAFGELCPDSAPLSQLVSEALRMGTVEWFHLMQQHHQPMVQGILEAGKALLNLVQDVMGDLYQCRRTWNKIFHNVLKIDLFSMAFLELQWLVAKRVQDHTVAAGNLVSPDIGESLFQLYVSLKELCQLGPVPSDSREVLALDGFHRWFQPAIPSWLQKTYSVALERVQRAVQMDTLVPLGELTKHSTSAVDLSTCFAQISHTARQLDWPDPEEAFMITVKFVEDTCRLALVYCSLIKARARELSAVQKDQSQAADMLCVVVNNMEQLRLIIDKLPTQLAWEALEQRVGAVLEEGQLQNTLHAQLQGALAGLGHEIRTGVRTLAEQLEVGIATHIQKLIGVKESVLPEDAILPLMKFLEVKLCYMNTNLVQENFSSLLTLLWTHTLTVLVEVASSQRSSSLASGRLKVALQNLEVCFHAEGCGLPPEALHTDTFQALQNDLELQAASSRELIQKYFCSRIQQQAETTSERLGAVTVKVSYRASEQRLRVELLSASSLLPLDSNGSSDPFVQLTLEPRHEFPEVAPRETQKHKKELHPLFDETFEFLVPAEPCQKAWACLLLTVLDHDRLGADDLEGEAFLPLCRVPGLTDCAEPGEAPQMRLPLTYPAPNGDPILRLLESRKGDREAQAFVKLRRQRAKQASQHAP</w:t>
            </w:r>
          </w:p>
        </w:tc>
      </w:tr>
      <w:tr w:rsidR="00767530" w:rsidRPr="00E340F8" w14:paraId="6831098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D8F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0C9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47|UNC5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1E9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GLRATAARCGLGLGYLLQMLVLPALALLSASGTGSAAQDDEFFHELPETFPSDPPEPLPHFLIEPEEAYIVKNKPVNLYCKASPATQIYFKCNSEWVHQKDHVVDERVDETSGLIVREVSIEISRQQVEELFGPEDYWCQCVAWSSAGTTKSRKAYVRIAYLRKTFEQEPLGKEVSLEQEVLLQCRPPEGIPVAEVEWLKNEDIIDPAEDRNFYITIDHNLIIKQARLSDTANYTCVAKNIVAKRKSTTATVIVYVNGGWSTWTEWSVCNSRCGRGYQKRTRTCTNPAPLNGGAFCEGQSVQKIACTTLCPVDGRWTSWSKWSTCGTECTHWRRRECTAPAPKNGGKDCDGLVLQSKNCTDGLCMQAAPDSDDVALYVGIVIAVTVCLAITVVVALFVYRKNHRDFESDIIDSSALNGGFQPVNIKAARQDLLAVPPDLTSAAAMYRGPVYALHDVSDKIPMTNSPILDPLPNLKIKVYNSSGAVTPQDDLAEFSSKLSPQMTQSLLENEALNLKNQSLARQTDPSCTAFGTFNSLGGHLIIPNSGVSLLIPAGAIPQGRVYEMYVTVHRKENMRPPMEDSQTLLTPVVSCGPPGALLTRPVILTLHHCADPSTEDWKIQLKNQAVQGQWEDVVVVGEENFTTPCYIQLDAEACHILTENLSTYALVGQSTTKAAAKRLKLAIFGPLCCSSLEYSIRVYCLDDTQDALKEVLQLERQMGGQLLEEPKALHFKGSIHNLRLSIHDIAHSLWKSKLLAKYQEIPFYHIWSGSQRNLHCTFTLERLSLNTVELVCKLCVRQVEGEGQIFQLNCTVSEEPTGIDLPLLDPASTITTVTGPSAFSIPLPIRQKLCSSLDAPQTRGHDWRMLAHKLNLDRYLNYFATKSSPTGVILDLWEAQNFPDGNLSMLAAVLEEMGRHETVVSLAAEGQY</w:t>
            </w:r>
          </w:p>
        </w:tc>
      </w:tr>
      <w:tr w:rsidR="00767530" w:rsidRPr="00E340F8" w14:paraId="39996EB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46E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22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256|UBE2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93E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SPGKRRMDTDVVKLIESKHEVTILGGLNEFVVKFYGPQGTPYEGGVWKVRVDLPDKYPFKSPSIGFMNKIFHPNIDEASGTVCLDVINQTWTALYDLTNIFESFLPQLLAYPNPIDPLNGDAAAMYLHRPEEYKQKIKEYIQKYATEEALKEQEEGTGDSSSESSMSDFSEDEAQDMEL</w:t>
            </w:r>
          </w:p>
        </w:tc>
      </w:tr>
      <w:tr w:rsidR="00767530" w:rsidRPr="00E340F8" w14:paraId="473B269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384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075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974|UB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14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SEEALLSVLPTIRVPKAGDRVHKDECAFSFDTPESEGGLYICMNTFLGFGKQYVERHFNKTGQRVYLHLRRTRRPKEEDPATGTGDPPRKKPTRLAIGVEGGFDLSEEKFELDEDVKIVILPDYLEIARDGLGGLPDIVRDRVTSAVEALLSADSASRKQEVQAWDGEVRQVSKHAFSLKQLDNPARIPPCGWKCSKCDMRENLWLNLTDGSILCGRRYFDGSGGNNHAVEHYRETGYPLAVKLGTITPDGADVYSYDEDDMVLDPSLAEHLSHFGIDMLKMQKTDKTMTELEIDMNQRIGEWELIQESGVPLKPLFGPGYTGIRNLGNSCYLNSVVQVLFSIPDFQRKYVDKLEKIFQNAPTDPTQDFSTQVAKLGHGLLSGEYSKPVPESGDGERVPEQKEVQDGIAPRMFKALIGKGHPEFSTNRQQDAQEFFLHLINMVERNCRSSENPNEVFRFLVEEKIKCLATEKVKYTQRVDYIMQLPVPMDAALNKEELLEYEEKKRQAEEEKMALPELVRAQVPFSSCLEAYGAPEQVDDFWSTALQAKSVAVKTTRFASFPDYLVIQIKKFTFGLDWVPKKLDVSIEMPEELDISQLRGTGLQPGEEELPDIAPPLVTPDEPKGSLGFYGNEDEDSFCSPHFSSPTSPMLDESVIIQLVEMGFPMDACRKAVYYTGNSGAEAAMNWVMSHMDDPDFANPLILPGSSGPGSTSAAADPPPEDCVTTIVSMGFSRDQALKALRATNNSLERAVDWIFSHIDDLDAEAAMDISEGRSAADSISESVPVGPKVRDGPGKYQLFAFISHMGTSTMCGHYVCHIKKEGRWVIYNDQKVCASEKPPKDLGYIYFYQRVAS</w:t>
            </w:r>
          </w:p>
        </w:tc>
      </w:tr>
      <w:tr w:rsidR="00767530" w:rsidRPr="00E340F8" w14:paraId="3BD36B2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4497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645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T82|UBP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FB4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KIHGPIRIRSMQTGITKWKEGSFEIVEKENKVSLVVHYNTGGIPRIFQLSHNIKNVVLRPSGAKQSRLMLTLQDNSFLSIDKVPSKDAEEMRLFLDAVHQNRLPAAMKPSQGSGSFGAILGSRTSQKETSRQLSYSDNQASAKRGSLETKDDIPFRKVLGNPGRGSIKTVAGSGIARTIPSLTSTSTPLRSGLLENRTEKRKRMISTGSELNEDYPKENDSSSNNKAMTDPSRKYLTSSREKQLSLKQSEENRTSGLLPLQSSSFYGSRAGSKEHSSGGTNLDRTNVSSQTPSAKRSLGFLPQPVPLSVKKLRCNQDYTGWNKPRVPLSSHQQQQLQGFSNLGNTCYMNAILQSLFSLQSFANDLLKQGIPWKKIPLNALIRRFAHLLVKKDICNSETKKDLLKKVKNAISATAERFSGYMQNDAHEFLSQCLDQLKEDMEKLNKTWKTEPVSGEENSPDISATRAYTCPVITNLEFEVQHSIICKACGEIIPKREQFNDLSIDLPRRKKPLPPRSIQDSLDLFFRAEELEYSCEKCGGKCALVRHKFNRLPRVLILHLKRYSFNVALSLNNKIGQQVIIPRYLTLSSHCTENTKPPFTLGWSAHMAISRPLKASQMVNSCITSPSTPSKKFTFKSKSSLALCLDSDSEDELKRSVALSQRLCEMLGNEQQQEDLEKDSKLCPIEPDKSELENSGFDRMSEEELLAAVLEISKRDASPSLSHEDDDKPTSSPDTGFAEDDIQEMPENPDTMETEKPKTITELDPASFTEITKDCDENKENKTPEGSQGEVDWLQQYDMEREREEQELQQALAQSLQEQEAWEQKEDDDLKRATELSLQEFNNSFVDALGSDEDSGNEDVFDMEYTEAEAEELKRNAETGNLPHSYRLISVVSHIGSTSSSGHYISDVYDIKKQAWFTYNDLEVSKIQEAAVQSDRDRSGYIFFYMHKEIFDELLETEKNSQSLSTEVGKTTRQAL</w:t>
            </w:r>
          </w:p>
        </w:tc>
      </w:tr>
      <w:tr w:rsidR="00767530" w:rsidRPr="00E340F8" w14:paraId="7E059F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34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C759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304|ULA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D1E3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MLQVALDNQTMDSAYETTRLIAEEVDIIEVGTILCVGEGVRAVRDLKALYPHKIVLADAKIADAGKILSRMCFEANADWVTVICCADINTAKGALDVAKEFNGDVQIELTGYWTWEQAQQWRDAGIGQVVYHRSRDAQAAGVAWGEADITAIKRLSDMGFKVTVTGGLALEDLPLFKGIPIHVFIAGRSIRDAASPVEAARQFKRSIAELWG</w:t>
            </w:r>
          </w:p>
        </w:tc>
      </w:tr>
      <w:tr w:rsidR="00767530" w:rsidRPr="00E340F8" w14:paraId="5C8D96D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79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DAF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1Q0|VPS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269E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HSSSPVPQGSSSDVFFKIEVDPSKHIRPVPSLPDVCPKEPTGDSHSLYVAPSLVTDQHRWTVYHSKVNLPAALNDPRLAKRESDFFTKTWGLDFVDTEVIPSFYLPQISKEHFTVYQQEISQREKIHERCKNICPPKDTFERTLLHTHDKSRTDLEQVPKIFMKPDFALDDSLTFNSVLPWSHFNTAGGKGNRDAASSKLLQEKLSHYLDIVEVNIAHQISLRSEAFFHAMTSQHELQDYLRKTSQAVKMLRDKIAQIDKVMCEGSLHILRLALTRNNCVKVYNKLKLMATVHQTQPTVQVLLSTSEFVGALDLIATTQEVLQQELQGIHSFRHLGSQLCELEKLIDKMMIAEFSTYSHSDLNRPLEDDCQVLEEERLISLVFGLLKQRKLNFLEIYGEKMVITAKNIIKQCVINKVSQTEEIDTDVVVKLADQMRMLNFPQWFDLLKDIFSKFTIFLQRVKATLNIIHSVVLSVLDKNQRTRELEEISQQKNAAKDNSLDTEVAYLIHEGMFISDAFGEGELTPIAVDTTSQRNASPNSEPCSSDSVSEPECTTDSSSSKEHTSSSAIPGGVDIMVSEDMKLTDSELGKLANNIQELLYSASDICHDRAVKFLMSRAKDGFLEKLNSMEFITLSRLMETFILDTEQICGRKSTSLLGALQSQAIKFVNRFHEERKTKLSLLLDNERWKQADVPAEFQDLVDSLSDGKIALPEKKSGATEERKPAEVLIVEGQQYAVVGTVLLLIRIILEYCQCVDNIPSVTTDMLTRLSDLLKYFNSRSCQLVLGAGALQVVGLKTITTKNLALSSRCLQLIVHYIPVIRAHFEARLPPKQYSMLRHFDHITKDYHDHIAEISAKLVAIMDSLFDKLLSKYEVKAPVPSACFRNICKQMTKMHEAIFDLLPEEQTQMLFLRINASYKLHLKKQLSHLNVINDGGPQNGLVTADVAFYTGNLQALKGLKDLDLNMAEIWEQKR</w:t>
            </w:r>
          </w:p>
        </w:tc>
      </w:tr>
      <w:tr w:rsidR="00767530" w:rsidRPr="00E340F8" w14:paraId="6A14562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03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6BC4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FU8|VGLU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6F2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KAFDTFKEKILKPGKEGVKNAVGDSLGILQRKIDGTNEEEDAIELNEEGRPVQTSRAHRPVCDCSCCGIPKRYICDCSCCGIPKRYIIAVMSGLGFCISFGIRCNLGVAIVEMVNNSTVYVDGKPEIQTAQFNWDPETVGLIHGSFFWGYIVTQIPGGFISNKFAASRVFGAAIFLTSTLNMFIPSAARVHYGCVMGVRILQGLVEGVTYPACHGMWSKWAPPLERSRLATTSFCGSYAGAVVAMPLAGVLVQYIGWASVFYIYGMFGIIWYMFWLLQAYECPAAHPTISNAERTYIETSIGEGANLASLSKFNTPWRRFFTSLPVYAIIVANFCRSWTFYLLLISQPAYFEEVFGFAISKVGLLSAVPHMVMTIVVPIGGQLADYLRSRKILTTTAVRKIMNCGGFGMEATLLLVVGFSHTKGVAISFLVLAVGFSGFAISGFNVNHLDIAPRYASILMGISNGVGTLSGMVCPLIVGAMTKHKTREEWQNVFLIAALVHYSGVIFYGVFASGEKQDWADPENLSEDKCGIIDQDELAEETELNHETFVSPRKKMSYGATTQNCEVQKTEWRQQRESAFDGEEPLSYQAEGDFSETS</w:t>
            </w:r>
          </w:p>
        </w:tc>
      </w:tr>
      <w:tr w:rsidR="00767530" w:rsidRPr="00E340F8" w14:paraId="0CC002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B14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80F6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323|VP30_EBOZ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03C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YERGRPRAARQHSRDGHDHHVRARSSSRENYRGEYRQSRSASQVRVPTVFHKKRVEPLTVPPAPKDICPTLKKGFLCDSSFCKKDHQLESLTDRELLLLIARKTCGSVEQQLNITAPKDSRLANPTADDFQQEEGPKITLLTLIKTAEHWARQDIRTIEDSKLRALLTLCAVMTRKFSKSQLSLLCETHLRREGLGQDQAEPVLEVYQRLHSDKGGSFEAALWQQWDRQSLIMFITAFLNIALQLPCESSAVVVSGLRTLVPQSDNEEASTNPGTCSWSDEGTP</w:t>
            </w:r>
          </w:p>
        </w:tc>
      </w:tr>
      <w:tr w:rsidR="00767530" w:rsidRPr="00E340F8" w14:paraId="27802EC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223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19A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43|VPS2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91B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TPSELDALIEQATSESIPNGDLDLPIALEISDVLRSRRVNPKDSMRCIKKRILNTADNPNTQLSSWKLTNICVKNGGTPFIKEICSREFMDTMEHVILREDSNEELSELVKTILYELYVAFKNDSQLNYVAKVYDKLISRGIKFPEKLTLSNSPTAMFDSKTPADWIDSDACMICSKKFSLLNRKHHCRSCGGVFCQEHSSNSIPLPDLGIYEPVRVCDSCFEDYDLKRHDDSKKSKKHRHKRKKDRDYSTPEDEEELIRKAIELSLKESRNSASSEPIVPVVESKNEVKRQEIEEEEDPDLKAAIQESLREAEEAKLRSERQKASRQMQPQQPSPQPQPIHSVDLSDEEKDSIYMFASLVEKMKSRPLNEILEDSKLQNLAQRVFASKARLNYALNDKAQKYNTLIEMNGKISEIMNIYDRLLEQQLQSINLSQQYTLPQVPSDPYNYLTENVQNPAESYQTPPLQQLSSHQYKPQQDVSRQQSVKANSSPTTNIDHLKTIDVTPHAQQKPQSHVELAPSDPPYPKEEAEDEGTQAVQDEESSTQESRERPYPVETENGETSINKRPQGITRYDFPTVPARKFVQPESTVPLPASSSEIPIKEERPPSPQEELLIEL</w:t>
            </w:r>
          </w:p>
        </w:tc>
      </w:tr>
      <w:tr w:rsidR="00767530" w:rsidRPr="00E340F8" w14:paraId="32A5A98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8E5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22F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R4X4|VIME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753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RSVSSSSYRRMFGGPGTASRPSSSRSYVTTSTRTYSLGSALRPSTSRSLYASSPGGVYATRSSAVRLRSSVPGVRLLQDSVDFSLADAINTEFKNTRTNEKVELQELNDRFANYIDKVRFLEQQNKILLAELEQLKGQGKSRLGDLYEEEMRELRRQVDQLTNDKARVEVERDNLTEDIMRLREKLQEEMLQREEAENTLQSFRQDVDNASLARLDLERKVESLQEEIAFLKKLHEEEIQELQAQIQEQHVQIDVDVSKPDLTAALRDVRQQYESVAAKNLQEAEEWYKSKFADLSEAANRNNDALRQAKQESNEYRRQVQSLTCEVDALKGTNESLERQMREMEENFAVEAANYQDTIGRLQDEIQNMKEEMARHLREYQDLLNVKMALDIEIATYRKLLEGEESRISLPLPNFSSLNLRETNLDSLPLVDTHSKRTLLIKTVETRDGQVINETSQHHDDLE</w:t>
            </w:r>
          </w:p>
        </w:tc>
      </w:tr>
      <w:tr w:rsidR="00767530" w:rsidRPr="00E340F8" w14:paraId="2B2677E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65F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54D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I5|VITR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E26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VVPTMKASVIEVLLVLLVTGIHSNKETPKKTKRPKLTVPQINCDVKAGKIINPEFMVKCPAGCQDPKYHVYGTGVYASYSSVCGAAIHSGVLDNSGGKILVRKVAGQSGYKGSYSNGVQSLSLPRWRESFIVAESKPQKGVAYPSTLTYSSSKTAAAKAGETTKAYEKPSIPGTTIQPVTLTQAQATPVAEVTHRSTSKPFAASVTNSPRPQPVGHRSQEMEEVDGWKPGPVLLDSGFVPKEELSTQSSEPVPQGDPNCKIDLSFLIDGSTSIGKRRFRIQKQFLADVVQALDIGPAGPLVGVVQYGDNPATQFNLKTHMNSQDLKTAIEKITQRGGLSNVGRAISFVTKTFFSKANGNRGGAPNVAVVMVDGWPTDKVEEVSRVARESGINVFFITVEGAAERDIQHVVEPGFASKAVCRTNGFYSFNVQSWLSLHKTVQPLVKRVCDTDRLACSKTCLNSADIGFVIDGSSSMGTSNFRTVLQFVANLSKEFEISDTDTRVGAVQYTYEQRLEFGFDKYNSKADILSAIRRVGYWSGGTSTGAAIQYALEQLFKKSKPNKRKVMIIITDGRSYDDVRIPAMAAYQKGVITYAIGIAWAAQDELEVMATHPAKDHSFFVDDFDNLYKIAPRIIQNICTEFNSQPRN</w:t>
            </w:r>
          </w:p>
        </w:tc>
      </w:tr>
      <w:tr w:rsidR="00767530" w:rsidRPr="00E340F8" w14:paraId="51D40D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D3B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564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P9|VA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68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GGAERDRGPKRREEPGGRSGRHGEHRGAEDLRADTGSASPREIAGTSASSPAGSRESGGDSDGQQALGETDHCRRILVRDAKGTIREIVLPKGLDLDRPKRTRTSFTAEQLYRLEMEFQRCQYVVGRERTELARQLNLSETQVKVWFQNRRTKQKKDQSRDLEKRASSSASEAFATSNVLRLLEQGRLLSVPRAPSLLALTPGLPGLPASHRGTSLVDPRNSSPRLNPMPSASASSPLPPPLPAICFSSAPLLDLPAGYKLGSSAFEPYSRLEQQKVGSPGQSDKKADI</w:t>
            </w:r>
          </w:p>
        </w:tc>
      </w:tr>
      <w:tr w:rsidR="00767530" w:rsidRPr="00E340F8" w14:paraId="170202B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0AE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0F30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MH2|VINC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CE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VLEMIADAVSSLVVAITDSEEKNTLFGDMVPGVELIQQAVNGMAEAAEETVSLIDEEFIGQLESTSKQLKNSAGQLYVHAVRAREDPWNRVPQKDAIKAAKQILQNVVLLVLIEEQSNIKVLVNIAKKAAEGVRRIDEIENIKQLDVMIGDVNQLQNELVKRSQRRSEGSHNPELRSKLEDIATMVNILSEQHQASARDVCRNPREETLRSKRSELSSKLLSAIDDLIYTIKLIFENNTKFVDLAFKWKPVRTMAEDEVTRASAVLIDNLRTLPKSIEAGNGPAAAREIVNAANLQISNAIIVANRCQDPVKKKMLLKQIEELKKLTPMLISAMKPVLENPNDQEAQKHLESVIYSTQKASEALATAVVSSPAEIVAASGVSLARDLDSLEEAIASGDKKRAQVILSHIPSAIDKHIELANALLETITDPGQRHQIKQSIERLQTLKPRIIENANRAIANPNDHEARKNLSSDIKEAKKAIGQISQPYEVVSALNTKIHNDLDSLIKCIDEGGPDMQVKGVQYAKDIANSIKKQIEAAEAYAQTITDPDRKKQVLDSIEQLKKLTPQLLEAIRACLANPDDKEARKRLDDVVRRVKEASSNLSQVIQPTADELKEEKRKRNEEIARIEAEEKAKARALLKAAELARIEAEEEKKRLAIIEEEKKRLAAEEEERKRAPKLVVPEGPVNKAVFGAAADVAQALESKVRDGTPLGILVQLSDEIAQQMALIASFAMNGDVKGMITAARKIADTIKQVQTQAKHIADNCTDPRLKQNVLTYCDCGGNFSTQLKILCAVKSNDFNDPTAEEQLVTCAKGLSGAVINLVKSSEAASIKQRKVPQQ</w:t>
            </w:r>
          </w:p>
        </w:tc>
      </w:tr>
      <w:tr w:rsidR="00767530" w:rsidRPr="00E340F8" w14:paraId="4A9597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DD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8FB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J162|VPY_MED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5CF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LIKLDPSNIVLIRVEEGQKCLGKITLNNVMYTMPVAFRIQPLIKTRYTIKPQSGIISPLASLVIEITYHPPQQQGSNNLPHSFPFSDDSFLLHSVLAPGAAIKEPSSMFDSVPSDWFTTKKKQVFIDSAIKVMFVGSQILTQLVEDGNSMDDIREVLEKSDPLWESVNSKDSQGQTLLHLAISKTRPDLVQLILEFKPDIEAINSVGSTPLEAASSSGESLIVELLLAHKANTEGSESSVFRPIHHASREGHMEILRLLLLKGARVDSLTKDGNTSLHLAVEEKRRDCARLLLANGARTDVRNMREGDTPLHIAAANGDENMVKLLLHKGATKYVRNKLGKTAFDVAAENGHSRLFDALRLGDNLCAAARKGEVRTIQKVLESGGVINGRDQNGWTSLHRAAFKGRMDAVRFLVEKGIDLDAKDEDGYTALHCAAESGHADVTEFLVKKGADVEARTNKGVSALQIVESLNYVGITRILVNGGASREGLGEKPPSAPSKIPFGRKVESGSVMTMKKKMSSRTRALRGSFDHSMPLAVL</w:t>
            </w:r>
          </w:p>
        </w:tc>
      </w:tr>
      <w:tr w:rsidR="00767530" w:rsidRPr="00E340F8" w14:paraId="3E9DD2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E62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CB1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37|VH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3C8A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AENWDEAEVGAEEAGVEEYGPEEDGGEESGAEESGPEESGPEELGAEEEMEAGRPRPVLRSVNSREPSQVIFCNRSPRVVLPVWLNFDGEPQPYPTLPPGTGRRIHSYRGHLWLFRDAGTHDGLLVNQTELFVPSLNVDGQPIFANITLPVYTLKERCLQVVRSLVKPENYRRLDIVRSLYEDLEDHPNVQKDLERLTQERIAHQRMGD</w:t>
            </w:r>
          </w:p>
        </w:tc>
      </w:tr>
      <w:tr w:rsidR="00767530" w:rsidRPr="00E340F8" w14:paraId="612EC1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A6E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8E4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069|UBP4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74E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RNIASICNMGTNASALEKDIGPEQFPINEHYFGLVNFGNTCYCNSVLQALYFCRPFRENVLAYKAQQKKKENLLTCLADLFHSIATQKKKVGVIPPKKFISRLRKENDLFDNYMQQDAHEFLNYLLNTIADILQEEKKQEKQNGKLKNGNMNEPAENNKPELTWVHEIFQGTLTNETRCLNCETVSSKDEDFLDLSVDVEQNTSITHCLRDFSNTETLCSEQKYYCETCCSKQEAQKRMRVKKLPMILALHLKRFKYMEQLHRYTKLSYRVVFPLELRLFNTSSDAVNLDRMYDLVAVVVHCGSGPNRGHYITIVKSHGFWLLFDDDIVEKIDAQAIEEFYGLTSDISKNSESGYILFYQSRE</w:t>
            </w:r>
          </w:p>
        </w:tc>
      </w:tr>
      <w:tr w:rsidR="00767530" w:rsidRPr="00E340F8" w14:paraId="5C552E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D33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00A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NL4|VMP1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31BE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SNTIVLSNEKDIQLRIQQLEERKEKRKNVKLLFSPIKTTKYFLYILKDTLVSGIRYFQTRPFLLFFIALFASLTFIAVYVPGEHQKYMGKYSDLISDCIWWVGLGVLSSIGLGTGLHTFVLYLGPHIAKVTLAATEWNSVNFNVYGANSFIQPATAMIGGVSFWMILQKVQWAALFWGAGTAIGELPPYFVARTARLKGLKLEQEKKLKEQQEKPIDEKDQPKKGLLERLSEKVPALIGNLGFFGILAFASIPNPLFDLAGITCGHFLVPFWKFFGATFIGKAVVKAHIQACFVILAFNMETLTMVISFIEDKIPFLKNKIQPILEKERQKLNSTVSANSPKSLVGLAWDCVLFLMISYFLMSIVDSSVQEYLIEKDNKKIELLKSKLEKQQPKETKKTK</w:t>
            </w:r>
          </w:p>
        </w:tc>
      </w:tr>
      <w:tr w:rsidR="00767530" w:rsidRPr="00E340F8" w14:paraId="66B10A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DA3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B61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J65|VASP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9900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TAIFNATGQVFTYSPQTRNWVPSSNVPATLQMYFNSGANTYRVIGRAGDDPNNFLINFAVKSEVVYSRASEIFHQFTDQRTHFGINFTSKQDADTFGGGFENVLRSLKGGPQQPPPQVPKPQPQQPPQPQQPPQRPPSTVIAKPVAPQAPVAPPQAPAAAPQAPAPPAAPPAPPKPPGPPPPPPAPKPPAAGGGTGRNALLGSIENFSKGGLKKTVTVDKSAGVPTKTTPSANSAASNAGSEPSSGGSTPAPAPKSSGGGGGGDLMAEVMAKRAKMKAAASQPKEESSAPTPAPTPAPTPAPTPSSTSFKPPQSFSKPATKTAAANKPPSPSLSAPLPSTVANEDLQSLKEEILTEVRKEIQKAKDEILEAIRASQH</w:t>
            </w:r>
          </w:p>
        </w:tc>
      </w:tr>
      <w:tr w:rsidR="00767530" w:rsidRPr="00E340F8" w14:paraId="1F8324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EE47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285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92|VAP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4FD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VEQVLSLEPQHELKFRGPFTDVVTTNLKLGNPTDRNVCFKVKTTAPRRYCVRPNSGIIDAGASINVSVMLQPFDYDPNEKSKHKFMVQSMFAPTDTSDMEAVWKEAKPEDLMDSKLRCVFELPAENDKPHDVEINKIISTTASKTETPIVSKSLSSSLDDTEVKKVMEECKRLQGEVQRLREENKQFKEEDGLRMRKTVQSNSPISALAPTGKEEGLSTRLLALVVLFFIVGVIIGKIAL</w:t>
            </w:r>
          </w:p>
        </w:tc>
      </w:tr>
      <w:tr w:rsidR="00767530" w:rsidRPr="00E340F8" w14:paraId="7DAF8BF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0E2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E714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F8|UVR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FA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PFKLNSAFKPSGDQPEAIRRLEEGLEDGLAHQTLLGVTGSGKTFTIANVIADLQRPTMVLAPNKTLAAQLYGEMKEFFPENAVEYFVSYYDYYQPEAYVPSSDTFIEKDASVNEHIEQMRLSATKAMLERRDVVVVASVSAIYGLGDPDLYLKMMLHLTVGMIIDQRAILRRLAELQYARNDQAFQRGTFRVRGEVIDIFPAESDDIALRVELFDEEVERLSLFDPLTGQIVSTIPRFTIYPKTHYVTPRERIVQAMEEIKEELAARRKVLLENNKLLEEQRLTQRTQFDLEMMNELGYCSGIENYSRFLSGRGPGEPPPTLFDYLPADGLLVVDESHVTIPQIGGMYRGDRARKETLVEYGFRLPSALDNRPLKFEEFEALAPQTIYVSATPGNYELEKSGGDVVDQVVRPTGLLDPIIEVRPVATQVDDLLSEIRQRAAINERVLVTTLTKRMAEDLTEYLEEHGERVRYLHSDIDTVERMEIIRDLRLGEFDVLVGINLLREGLDMPEVSLVAILDADKEGFLRSERSLIQTIGRAARNVNGKAILYGDKITPSMAKAIGETERRREKQQKYNEEHGITPQGLNKKVVDILALGQNIAKTKAKGRGKSRPIVEPDNVPMDMSPKALQQKIHELEGLMMQHAQNLEFEEAAQIRDQLHQLRELFIAAS</w:t>
            </w:r>
          </w:p>
        </w:tc>
      </w:tr>
      <w:tr w:rsidR="00767530" w:rsidRPr="00E340F8" w14:paraId="6F9D785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9A8B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E99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342|VA0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D7A3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HGLTVPLIVMSVFWGFVGFLVPWFIPKGPNRGVIITMLVTCSVCCYLFWLIAILAQLNPLFGPQLKNETIWYLKYHWP</w:t>
            </w:r>
          </w:p>
        </w:tc>
      </w:tr>
      <w:tr w:rsidR="00767530" w:rsidRPr="00E340F8" w14:paraId="55CA389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E18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97A1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R2D5|XA2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0F66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SPTSVMISSLLLLLLIGPASSDDAAAAAAARTSTGGVAGDELALLSFKSSLLHQGGLSLASWNTSGHGQHCTWVGVVCGRRRRRHPHRVVKLLLRSSNLSGIISPSLGNLSFLRELDLSDNYLSGEIPPELSRLSRLQLLELSGNSIQGSIPAAIGACTKLTSLDLSHNQLRGMIPREIGASLKHLSNLYLHTNGLSGEIPSALGNLTSLQYFDLSCNRLSGAIPSSLGQLSSSLLTMNLRQNNLSGMIPNSIWNLSSLRAFSVSENKLGGMIPTNAFKTLHLLEVIDMGTNRFYGKIPASVANASHLTQLQIDGNLFSGIITSGFGRLRNLTTLYLWRNLFQTREQEDWGFISDLTNCSKLQTLDLGENNLGGVLPNSFSNLSTSLSFLALDLNKITGSIPKDIGNLIGLQHLYLCNNNFRGSLPSSLGRLRNLGILVAYENNLSGSIPLAIGNLTELNILLLGTNKFSGWIPYTLSNLTNLLSLGLSTNNLSGPIPSELFNIQTLSIMINVSKNNLEGSIPQEIGHLKNLVEFHAESNRLSGKIPNTLGDCQLLRYLYLQNNLLSGSIPSALGQLKGLETLDLSSNNLSGQIPTSLADITMLHSLNLSFNSFMGEVPTIGAFADASGISIQGNAKLCGGIPDLHLPRCCPLLENRKHFPVLPISVSLVAALAILSSLYLLITWHKRTKKGAPSRTSMKGHPLVSYSQLVKATDGFAPTNLLGSGSFGSVYKGKLNIQDHVAVKVLKLENPKALKSFTAECEALRNMRHRNLVKIVTICSSIDNRGNDFKAIVYDFMPSGSLEDWIHPETNDPADQRHLNLHRRVTILLDVACALDYLHRHGPEPVVHCDVKSSNVLLDSDMVAHVGDFGLARILVDGTSLIQQSTSSMGFRGTIGYAAPEYGVGHIASTHGDIYSYGILVLEIVTGKRPTDSTFRPDLGLRQYVELGLHGRVTDVVDTKLILDSENWLNSTNNSPCRRITECIVSLLRLGLSCSQVLPLSRTPTGDIIDELNAIKQNLSGLFPVCEGASLEF</w:t>
            </w:r>
          </w:p>
        </w:tc>
      </w:tr>
      <w:tr w:rsidR="00767530" w:rsidRPr="00E340F8" w14:paraId="6885D2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E8E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3C3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UY7|VWC2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16A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HIHEACILLLVIPGLVTSAAISHEDYPADEGDQISSNDNLIFDDYRGKGCVDDSGFVYKLGERFFPGHSNCPCVCALDGPVCDQPECPKIHPKCTKVEHNGCCPECKEVKNFCEYHGKNYKILEEFKPSPCEWCRCEPSNEVHCVVADCAVPECVNPVYEPEQCCPVCKNGPNCFAGTTIIPAGIEVKVDECNICHCHNGDWWKPAQCSKRECQGKQTV</w:t>
            </w:r>
          </w:p>
        </w:tc>
      </w:tr>
      <w:tr w:rsidR="00767530" w:rsidRPr="00E340F8" w14:paraId="368DE1F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E90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C89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Y5|XC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42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PVVSTISKGGYLQGNVNGRLPSLGNKEPPGQEKVQLKRKVTLLRGVSIIIGTIIGAGIFISPKGVLQNTGSVGMSLTIWTVCGVLSLFGALSYAELGTTIKKSGGHYTYILEVFGPLPAFVRVWVELLIIRPAATAVISLAFGRYILEPFFIQCEIPELAIKLITAVGITVVMVLNSMSVSWSARIQIFLTFCKLTAILIIIVPGVMQLIKGQTQNFKDAFSGRDSSITRLPLAFYYGMYAYAGWFYLNFVTEEVENPEKTIPLAICISMAIVTIGYVLTNVAYFTTINAEELLLSNAVAVTFSERLLGNFSLAVPIFVALSCFGSMNGGVFAVSRLFYVASREGHLPEILSMIHVRKHTPLPAVIVLHPLTMIMLFSGDLDSLLNFLSFARWLFIGLAVAGLIYLRYKCPDMHRPFKVPLFIPALFSFTCLFMVALSLYSDPFSTGIGFVITLTGVPAYYLFIIWDKKPRWFRIMSEKITRTLQIILEVVPEEDKL</w:t>
            </w:r>
          </w:p>
        </w:tc>
      </w:tr>
      <w:tr w:rsidR="00767530" w:rsidRPr="00E340F8" w14:paraId="1C95175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221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7440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Z3|WDR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E7B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IFSLLEKTWLGAPIQFAWQKTSGNYLAVTGADYIVKIFDRHGQKRSEINLPGNCVAMDWDKDGDVLAVIAEKSSCIYLWDANTNKTSQLDNGMRDQMSFLLWSKVGSFLAVGTVKGNLLIYNHQTSRKIPVLGKHTKRITCGCWNAENLLALGGEDKMITVSNQEGDTIRQTQVRSEPSNMQFFLMKMDDRTSAAESMISVVLGKKTLFFLNLNEPDNPADLEFQQDFGNIVCYNWYGDGRIMIGFSCGHFVVISTHTGELGQEIFQARNHKDNLTSIAVSQTLNKVATCGDNCIKIQDLVDLKDMYVILNLDEENKGLGTLSWTDDGQLLALSTQRGSLHVFLTKLPILGDACSTRIAYLTSLLEVTVANPVEGELPITVSVDVEPNFVAVGLYHLAVGMNNRAWFYVLGENAVKKLKDMEYLGTVASICLHSDYAAALFEGKVQLHLIESEILDAQEERETRLFPAVDDKCRILCHALTSDFLIYGTDTGVVQYFYIEDWQFVNDYRHPVSVKKIFPDPNGTRLVFIDEKSDGFVYCPVNDATYEIPDFSPTIKGVLWENWPMDKGVFIAYDDDKVYTYVFHKDTIQGAKVILAGSTKVPFAHKPLLLYNGELTCQTQSGKVNNIYLSTHGFLSNLKDTGPDELRPMLAQNLMLKRFSDAWEMCRILNDEAAWNELARACLHHMEVEFAIRVYRRIGNVGIVMSLEQIKGIEDYNLLAGHLAMFTNDYNLAQDLYLASSCPIAALEMRRDLQHWDSALQLAKHLAPDQIPFISKEYAIQLEFAGDYVNALAHYEKGITGDNKEHDEACLAGVAQMSIRMGDIRRGVNQALKHPSRVLKRDCGAILENMKQFSEAAQLYEKGLYYDKAASVYIRSKNWAKVGDLLPHVSSPKIHLQYAKAKEADGRYKEAVVAYENAKQWQSVIRIYLDHLNNPEKAVNIVRETQSLDGAKMVARFFLQLGDYGSAIQFLVMSKCNNEAFTLAQQHNKMEIYADIIGSEDTTNEDYQSIALYFEGEKRYLQAGKFFLLCGQYSRALKHFLKCPSSEDNVAIEMAIETVGQAKDELLTNQLIDHLLGENDGMPKDAKYLFRLYMALKQYREAAQTAIIIAREEQSAGNYRNAHDVLFSMYAELKSQKIKIPSEMATNLMILHSYILVKIHVKNGDHMKGARMLIRVANNISKFPSHIVPILTSTVIECHRAGLKNSAFSFAAMLMRPEYRSKIDAKYKKKIEGMVRRPDISEIEEATTPCPFCKFLLPECELLCPGCKNSIPYCIATGRHMLKDDWTVCPHCDFPALYSELKIMLNTESTCPMCSERLNAAQLKKISDCTQYLRTEEEL</w:t>
            </w:r>
          </w:p>
        </w:tc>
      </w:tr>
      <w:tr w:rsidR="00767530" w:rsidRPr="00E340F8" w14:paraId="57423E5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D5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4373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2E7|WAS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F3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FLAENNLCGQAILRIVSCGNAIIAEVLRLSEFIPAVFLLKDRADQQRYGDIIFDFSYFKGPEFWESKLEAKPELQDLDEEFRENNIEIVTRFYLAFQSVHKYIVDLNRYLDDLNEGVYIQQTLETVLLSEDGKQLLCEALYLYGVMLLVIDQKIEGEVRERMLVSYYRYSAARSSADSNMDDICKLLRSTGYSSQPGAKRPPNYPESYFQRVPINETFISMVIGRLRSDDIYNQVSAYPLPEHRSTALANQAAMLYVILYFEPSILHTHQAKMREIVDKYFPDNWVISIYMGITVNLADAWEPYKAAKTALNNTLDLANVKEQASRYASVSDRVRAQVQQFLKEGYLREEVLLDNIPRLLNCLRDCNVAIRWLMLHTADSACDPNNKRLRQIKDQILADSRYNPKILFQLLLDTAQFEFILKEMFKQMLSEKQSKWEHYKKEGSERMTELADVFSGVKPLTRVEKNENLQAWFREISKQILSLNYDDSTAAGRKTVQLIQALEEVQEFHQLESNLQVCQFLADTRKFLHQMIRTINIKEEVLITVQIIGDLSFAWQLIDSFTSIMQESIRVNPSMVTKLRATFLKLASALDLPLLRINQANSPDLLSVSQYYSGELVSYVRKVLQIIPESMFTSLLKIIKLQTHDIMEVPTRLDKDKLRDYAQLGPRYEVAKLTHAISIFTEGILMMKTTLVGIIKVDPKQLLEDGIRKELVKRVAFALHRGLIFNPRAKPSELMPKLKELGATMDGFHRSFEYIQDYVSIYGLKIWQEEVSRIINYNVEQECNNFLRTKIQDWQSMYQSTHIPIPKFAPVDESITFIGRLCREILRITDPKMTCYIDQLNTWYDVKTHQEVTSSRLFSEIQTTLGTFGLNGLDRLLCFMIVKELQNFLSMFQKIILKERTVQETLKMLMSAVNPLKSIVANSSKVYLSAITKTQKIWSAYLEAIMKVGQMQILRQQIANELNSSCRFDSRHLAAALDNLNKALLADIEAHYRDPSLPYPKEDNTLLYEITAYLEAAGIHNPLNKIYITTKRLPYFPIVNFLFLIAQLPKLQYNKNLGMVCRKPADPVDWPPLVLGLLTLLKQFHSRYTEQFLALIGQFIRSTMEQCTSQKMPEMPADAVGALLFLEDYVRYTKLPRRVAEAHVPNFIFDEFRTVL</w:t>
            </w:r>
          </w:p>
        </w:tc>
      </w:tr>
      <w:tr w:rsidR="00767530" w:rsidRPr="00E340F8" w14:paraId="1B5B95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5E3E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857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I90|WRKY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27D6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KEEAPSTSKSTGAPSRPTLSLPPRPFSEMFFNGGVGFSPGPMTLVSNMFPDSDEFRSFSQLLAGAMSSPATAAAAAAAATASDYQRLGEGTNSSSGDVDPRFKQNRPTGLMISQSQSPSMFTVPPGLSPAMLLDSPSFLGLFSPVQGSYGMTHQQALAQVTAQAVQANANMQPQTEYPPPSQVQSFSSGQAQIPTSAPLPAQRETSDVTIIEHRSQQPLNVDKPADDGYNWRKYGQKQVKGSEFPRSYYKCTNPGCPVKKKVERSLDGQVTEIIYKGQHNHEPPQNTKRGNKDNTANINGSSINNNRGSSELGASQFQTNSSNKTKREQHEAVSQATTTEHLSEASDGEEVGNGETDVREKDENEPDPKRRSTEVRISEPAPAASHRTVTEPRIIVQTTSEVDLLDDGYRWRKYGQKVVKGNPYPRSYYKCTTPGCGVRKHVERAATDPKAVVTTYEGKHNHDLPAAKSSSHAAAAAQLRPDNRPGGLANLNQQQQQQPVARLRLKEEQTT</w:t>
            </w:r>
          </w:p>
        </w:tc>
      </w:tr>
      <w:tr w:rsidR="00767530" w:rsidRPr="00E340F8" w14:paraId="2FE441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FD6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27E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806|XTH2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CD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FKIFFFTTLLVAAFSVSAADFNTDVNVAWGNGRGKILNNGQLLTLSLDKSSGSGFQSKTEYLFGKIDMQIKLVPGNSAGTVTTFYLKSEGSTWDEIDFEFLGNMSGDPYTLHTNVYTQGKGDKEQQFHLWFDPTANFHTYSILWNPQRIILTVDDTPIREFKNYESLGVLFPKNKPMRMYASLWNADDWATRGGLVKTDWSKAPFMASYRNIKIDSKPNSNWYTQEMDSTSQARLKWVQKNYMIYNYCTDHRRFPQGAPKECTTSS</w:t>
            </w:r>
          </w:p>
        </w:tc>
      </w:tr>
      <w:tr w:rsidR="00767530" w:rsidRPr="00E340F8" w14:paraId="253BDEC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A35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D1A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K2|XR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6824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CFTKRRKSEKAEGEEEQPKLYSWDQREKVDPKDYMFSGLKDETVGRLPGKVAGQQFVIQDCENCNIYIFDHSATITIDDCTNCVIFLGPVKGSVFFRNCRDCKCTLACQQFRVRDCRKLEVFLCCATQPIIESSTNIKFGCFQWYYPELAAQFKDAGLSIFNNIWSHVHDFTPVSGELNWSLLPENAVVQDYVPIPMTEEFKAVRISTEANRSIVPVSRGQRQKYSDESCLVVLFADDYTTANARKLIDEMVGKGFSLVQTKEMSMKTEDAQRVFQEKASDFLLLLNKGPVIALEFNGDDAVQECHLIVNGMFNGTKMFVSEKKETASGDVDSFYNFAEIQMGI</w:t>
            </w:r>
          </w:p>
        </w:tc>
      </w:tr>
      <w:tr w:rsidR="00767530" w:rsidRPr="00E340F8" w14:paraId="587C63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DDC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784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57|XTH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19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TYLLPLFLSLIITSSVSANFQRDVEITWGDGRGQIKNNGELLTLSLDKSSGSGFQSKNEYLFGKVSMQMKLVPGNSAGTVTTLYLKSPGTTWDEIDFEFLGNSSGEPYTLHTNVYTQGKGDKEQQFKLWFDPTANFHTYTILWNPQRIIFTVDGTPIREFKNMESLGTLFPKNKPMRMYSSLWNADDWATRGGLVKTDWSKAPFTASYRGFQQEACVWSNGKSSCPNASKQGTTTGSWLSQELDSTAQQRMRWVQRNYMIYNYCTDAKRFPQGLPKECLAA</w:t>
            </w:r>
          </w:p>
        </w:tc>
      </w:tr>
      <w:tr w:rsidR="00767530" w:rsidRPr="00E340F8" w14:paraId="1786F3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E5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FEF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283|WNT2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ADD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LQGEDEAAQLAPRRARVPVPRPTAPDVSPSSARLGLACLLLLLLLTLPARVDTSWWYIGALGARVICDNIPGLVSRQRQLCQRYPDIMRSVGEGAREWIRECQHQFRHHRWNCTTLDRDHTVFGRAMLRSSREAAFVYAISSAGVVHAITRACSQGELSVCSCDPYTRGRHHDQRGDFDWGGCSDNIHYGVRFAKAFVDAKEKRLKDARALMNLHNNRCGRTAVRRFLKLECKCHGVSGSCTLRTCWRALSDFRRTGDYLRRRYDGAVQVTATQDGANFTAARQGYRHATRTDLVYFDNSPDYCVLDKAAGSLGTAGRVCSKTSKGTDGCEIMCCGRGYDTTRVTRVTQCECKFHWCCAVRCKECRNTVDVHTCKAPKKAEWLDQT</w:t>
            </w:r>
          </w:p>
        </w:tc>
      </w:tr>
      <w:tr w:rsidR="00767530" w:rsidRPr="00E340F8" w14:paraId="7B37DE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454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AB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FH5|WDR7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1E5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RWNHVWVGTETGILKGVNLQRKQAANFTAGGQPRREEAVSALCWGTGGETQMLVGCADRTVKHFSTEDGIFQGQRHCPGGEGMFRGLAQADGTLITCVDSGILRVWHDKDKDTSSDPLLELRVGPGVCRMRQDPAHPHVVATGGKENALKIWDLQGSEEPVFRAKNVRNDWLDLRVPIWDQDIQFLPGSQKLVTCTGYHQVRVYDPASPQRRPVLETTYGEYPLTAMTLTPGGNSVIVGNTHGQLAEIDLRQGRLLGCLKGLAGSVRGLQCHPSKPLLASCGLDRVLRIHRIQNPRGLEHKVYLKSQLNCLLLSGRDNWEDEPQEPQEPNKVPLEDTETDELWASLEAAAKRKLSGLEQPQGALQTRRRKKKRPGSTSP</w:t>
            </w:r>
          </w:p>
        </w:tc>
      </w:tr>
      <w:tr w:rsidR="00767530" w:rsidRPr="00E340F8" w14:paraId="11F88B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722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6E5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J7I4B7|WBDD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7B4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DLNTLVSELPEIYQTIFGHPEWDGDAARDCNQRLDLITEQYDNLSRALGRPLNVLDLGCAQGFFSLSLASKGATIVGIDFQQENINVCRALAEENPDFAAEFRVGRIEEVIAALEEGEFDLAIGLSVFHHIVHLHGIDEVKRLLSRLADVTQAVILELAVKEEPFYWGVSQPDDPRELIEQCAFYRLIGEFDTHLSPVPRPMYLVSNHRVLINDFNQPFQHWQNQPYAGAGLAHKRSRRYFFGEDYVCKFFYYDMPHGILTAEESQRNKYELHNEIKFLTQPPAGFDAPAVLAHGENAQSGWLVMEKLPGRLLSDMLAAGEEIDREKILGSLLRSLAALEKQGFWHDDVRPWNVMVDARQHARLIDFGSIVTTPQDCSWPTNLVQSFFVFVNELFAENKSWNGFWRSAPVHPFNLPQPWSNWLYAVWQEPVERWNFVLLLALFEKKAKLPSAEQQRGATEQWIIAQETVLLELQSRVRNESAGSEALRGQIHTLEQQMAQLQSAQDAFVEKAQQQVEVSHELTWLGENMEQLAALLQTAQAHAQADVQPELPPETAELLQRLEAANREIHHLSNENQQLRQEIEKIHRSRSWRMTKGYRYLGLQIHLLRQYGFVQRCKHFIKRVLRFVFSFMRKHPQVKHTAVNGLHKLGLYQPAYRLYRRMNPLPHSQYQADAQILSQTELQVMHPELLPPEVYEIYLKLTKNK</w:t>
            </w:r>
          </w:p>
        </w:tc>
      </w:tr>
      <w:tr w:rsidR="00767530" w:rsidRPr="00E340F8" w14:paraId="06C90F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250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9F4A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221|WNT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EC8C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SIGILSPGVALGMAGSAMSSKFFLVALAIFFSFAQVVIEANSWWSLGMNNPVQMSEVYIIGAQPLCSQLAGLSQGQKKLCHLYQDHMQYIGEGAKTGIKECQYQFRHRRWNCSTVDNTSVFGRVMQIGSRETAFTYAVSAAGVVNAMSRACREGELSTCGCSRAARPKDLPRDWLWGGCGDNIDYGYRFAKEFVDARERERIHAKGSYESARILMNLHNNEAGRRTVYNLADVACKCHGVSGSCSLKTCWLQLADFRKVGDALKEKYDSAAAMRLNSRGKLVQVNSRFNSPTTQDLVYIDPSPDYCVRNESTGSLGTQGRLCNKTSEGMDGCELMCCGRGYDQFKTVQTERCHCKFHWCCYVKCKKCTEIVDQFVCK</w:t>
            </w:r>
          </w:p>
        </w:tc>
      </w:tr>
      <w:tr w:rsidR="00767530" w:rsidRPr="00E340F8" w14:paraId="277D01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76C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C6C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76L8|XYL1_HYPJ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D9C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TLKLNSGYDMPQVGFGLWKVDNAVCADTVYNAIKAGYRLFDGACDYGNEKECGEGVARAIKDGLVKREDLFIVSKLWQTFHDEDKVEPITRRQLADWQIDYFDLFLVHFPAALEYVDPSVRYPPGWFYDGKSEVRWSKTTTLQQTWGAMERLVDKGLARSIGVSNYQAQSVYDALIYARIKPATLQIEHHPYLQQPDLVSLAQTEGIVVTAYSSFGPTGFMELDMPRAKSVAPLMDSPVIKALADKHRRTPAQVLLRWATQRGIAVIPKTSRPEVMAQNLDNTSFDLDSEDLAKIADMDLNIRFNKPTNYFSANKLYLFG</w:t>
            </w:r>
          </w:p>
        </w:tc>
      </w:tr>
      <w:tr w:rsidR="00767530" w:rsidRPr="00E340F8" w14:paraId="5A34B17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C0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3D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F39|WHIB4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E5E9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TRPAARRTNLTAAQNVVRSVDAEERIAWVSKALCRTTDPDELFVRGAAQRKAAVICRHCPVMQECAADALDNKVEFGVWGGMTERQRRALLKQHPEVVSWSDYLEKRKRRTGTAG</w:t>
            </w:r>
          </w:p>
        </w:tc>
      </w:tr>
      <w:tr w:rsidR="00767530" w:rsidRPr="00E340F8" w14:paraId="7EA0EC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96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620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JT0|WEE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92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ETDQGLNKKLSFSFCEEDTESEGQMTAQDIGGAQSQKPGREESEELEGPVPPTRDELHTSLSRDKESPGPDLWKSVSGPPKCPETPVLHSKSKLPVPTNFSTPKNSLGQPEISLLEKLSSRSSRHMRLTPASLMDEKTSLSLVNINPFTPETYRKLLLQSKGKRKTRDYLEETGEEESKSVQWLPAKRSILQETNMASRYEKEFFEIEKIGVGEFGTVYKCIKRLDGCIYAIKRSAKSFSGLSNELDLHEVYAHAVLGHHPHVVRYYSSWIEDDHVVIQNEYCNGGSLQAAISENTASNNHFQEPKLKDILLQISLGLKYIHNSGMVHLDIKPSNIFICHKMQCDSPVGPEEAESEADWFLNASVMYKIGDLGHATSISKPKVEEGDTRFLANEILQENYQHLPKADIFALGLTIAVAAGAESLPINGDMWHHIRKGNFPEISQELSDDFYGLLKNMIHPAPKERPSAAALARSRILWPFLEKTDELQKQLNLEKSKTATLKRELKKARHIQTPQREVHHCYYQICKGSRHLLVGGRRKAPSSFTRGTSSV</w:t>
            </w:r>
          </w:p>
        </w:tc>
      </w:tr>
      <w:tr w:rsidR="00767530" w:rsidRPr="00E340F8" w14:paraId="77A5B3E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8F2B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680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744|WN10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578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EPRPRPPPSGLAGLLFLALCSRALSNEILGLKLPGEPPLTANTVCLTLSGLSKRQLGLCLRNPDVTASALQGLHIAVHECQHQLRDQRWNCSALEGGGRLPHHSAILKRGFRESAFSFSMLAAGVMHAVATACSLGKLVSCGCGWKGSGEQDRLRAKLLQLQALSRGKSFPHSLPSPGPGSSPSPGPQDTWEWGGCNHDMDFGEKFSRDFLDSREAPRDIQARMRIHNNRVGRQVVTENLKRKCKCHGTSGSCQFKTCWRAAPEFRAVGAALRERLGRAIFIDTHNRNSGAFQPRLRPRRLSGELVYFEKSPDFCERDPTMGSPGTRGRACNKTSRLLDGCGSLCCGRGHNVLRQTRVERCHCRFHWCCYVLCDECKVTEWVNVCK</w:t>
            </w:r>
          </w:p>
        </w:tc>
      </w:tr>
      <w:tr w:rsidR="00767530" w:rsidRPr="00E340F8" w14:paraId="1D50070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3C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52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XP9|WNK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014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DSGEPASTEDSEKPDGVSFENRAARAVAPLTVEARIKEKYSTFSASGENIERKRFFRKSVEMTEDDKVAESSRRDERKAATNISRVDKVPTNVLRGGQEVKYEQCSKATSESSKDCFKEKTEKEMEEEAEMKAVATSPSGRFLKFDIELGRGAFKTVYKGLDTETWVEVAWCELQDRKLTKAEQQRFKEEAEMLKGLQHPNIVRFYDSWESTLKGKKCIVLVTELMTSGTLKTYLKRFKVMKPKVLRSWCRQILKGLQFLHTRTPPIIHRDLKCDNIFITGPTGSVKIGDLGLATLMRTSFAKSVIGTPEFMAPEMYEEHYDESVDVYAFGMCMLEMATSEYPYSECQNAAQIYRKVTSGIKPASFNKVTDPEVKEIIEGCIRQNKSERLSIKDLLNHAFFAEDTGLRVELAEEDDCSNSSLALRLWVEDPKKLKGKHKDNEAIEFSFNLEADTPEEVAYEMVKSGFFHESDSKAVAKSIRDRVTLIKKIREKKPAGCLEERRDSQCKYVRNVLPQQQTATLQPTPGPHTAAEYEETEVDQHVRQQFLQGKPQQQSSSVRGDTSSEPTAGPVLHSDTSSHPTVAYSSNQTTSSQEQPKLTQSPVLPVVQGQSSVMPIYAAGVGVVSQSQISPLTIQKVSQIKPVSQPIGAEQQATLQNPDFVRSLNQDVTSVKENTNNPDTPSGNGKQDRNKQRRASCPRPEKGTKFQLTVLQVSVSGDNMVECQLETHNNKMVTFKFDVDGDAPEDIADYMVEDNFVLENEKEKFVEELRAIVGQAQEILHVHSAVEKSIGVDSVALESNSNQTGSSEQVLINSASTQTSNESAPQSSPVGRWRFCINQTIKNREAQSPPSLQPSMAMVPGLHPFPSSRNTSNQAISQNTVFTIENNPGHRELFTSKLDHKDVVDGKIGEHASIETEQSSISYQVEDDRQIMTPATDNSNYSAALVCPVPGECEALTSQAGMFMPTYPNQQAAVLADVHIAYPGESVPIGGNAALTSVLVSSDQKPQSLSVQQPTIDAEFISKEGETTVNTETSSPKAVIATQTPGFEPAVILPATILESDGERPPKMEFADNRIKTLDEKLRNLLYQEHSISSICPESQKDTQSIDSPFSSSAEDILSYSMPEVIAISHCGIQDSPAQSPNFQQTGSKILSNVAASQPAHISVFKKDLNVITSVPSELCLHEMSPDASLPGDPEAYPAAVSSDGTIHLQTGGGYFGLSFTCPSLKNPISRKSWTRKLKSWAYRLRQSTSFFKRSKVRQVETEDKRSAIASDPIPLTREFSSDTRALSRCKAMSGSFQRGRFQVITVPQQQPVKMMSFGKDHRPPFNKTTVQSSEQALTFAEAAVSQLIEVEPAMPTHKASVSSRKLRTLYETFKEDKGDPEQGDIVSYSTACETSVSSVATEKNVTSTTEVSVQSGSEPLDKEKNESTPGKQTCTNEFSATLAGNRKSVTKTRPEGDQYLPLREEQAYAQTQNSLFYSPSSPMSSDNESEIEDEDLKVELQRLREKHIQEVVSLQTQQNKELQELYERLRATKDNKAQSSEVPLSPASPRRPRSFKSKLRSRPQSMTHSDNLVVKDALGVESNTVSCQQSPASKKGMFTDDLHKLVDDWTRETVGHFPSKPSLNQLKQSQQKSEAENWNKSCESTPSTMGYTSNWISSLSQIRGAAPTSLPQGLPLPSFHGPLASYGMPHVCQYNAVGAAGYPVQWVGISGPAQQSVVLPTQSGGLFQPGMNLQSFPAPPVQNPASIPPGPK</w:t>
            </w:r>
          </w:p>
        </w:tc>
      </w:tr>
      <w:tr w:rsidR="00767530" w:rsidRPr="00E340F8" w14:paraId="6B42E7A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2A4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61B2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91|YB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06F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LHGSAYASVTSKEVSSNQDPLAVSASNLPEFDRDSTKVNSQQETTPGTSAVPENHHHVSPQPASVPPPQNGQYQQHGMMTPNKAMASNWAHYQQPSMMTCSHYQTSPAYYQPDPHYPLPQYIPPLSTSSPDPIDSQDQHSEVPQAKTKVRNNVLPPHTLTSEENFYTWVKFYIRFLKNSNLGDIIPNDQGEIKRQMTYEEHAYIYNTFQAFAPFHLLPTWVKQILEINYADILTVLCKSVSKMQTNNQELKDWIALANLEYDGSTSADTFEITVSTIIQRLKENNINVSDRLACQLILKGLSGDFKYLRNQYRTKTNMKLSQLFAEIQLIYDENKIMNLNKPSQYKQHSEYKNVSRTSPNTTNTKVTTRNYHRTNSSKPRAAKAHNIATSSKFSRVNNDHINESTVSSQYLSDDN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DNQSKLDQFNYDTLTFDDDLNRLTAHNQSFIEQNETEQSYDQNTESDHDYQSEIEINSDPLVNDFSSQSMNPLQLDHEPVQKVRALKEVDADISEYNILPSPVRSRTPHIINKESTEMGGTIESDTTSPRHSSTFTARNQKRPGSPNDMIDLTSQDRVNYELENIKTTRLGGTEEPYIQRNSDTNIKYRTTNSTPSIDDRSPDSDSTTPIISIETKAACDNTPSIDTDPPEYRSSDHATPNIMPDKSSKNVTADSILDDLPLPDLTNKSPTDTSDVSKDIPHIHSRQTNSSLGGMDDSNVLTTTKSKKRSLEDNETEIEVSRDTWNNKNMRSLEPPRSKKRINLIAAIKGVKSIKPVRTTLRYDEAITYNEDNKEKDRYIEAYHKEINQLLRMNTWDTNKYYDRNDIDPKKVINSMFIFNKKRDGTHKARFVARGDIQHPDTYDSDMQSNTVHHYALMTSLSIALDNDYYITQLDISSAYLYADIKEELYIRPPPHLGLNDKLLRLRKSLYGLKQSGANWYETIKSYLINCCDMQEVRGWSCVFKNSQVTICLFVDDMILFSKDLNANEKIITTLKKQYDTKIINLGESDNEIQYDILGLEIKYQRSKYMKLGMEKSLTEKLPKLNVPLNPKGKKLS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FB6839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BDF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608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X63|YF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9373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LHGSAYASVTSKEVPSNQDPLAVSASNLPEFDRDSTKVNSQQETTPGTSAVPENHHHVSPQPASVPPPQNGQYQQHGMMTPNKAMASNWAHYQQPSMMTCSHYQTSPAYYQPDPHYPLPQYIPPLSTSSPDPIDSQNQHSEVPQAETKVRNNVLPPHTLTSEENFSTWVKFYIRFLKNSNLGDIIPNDQGEIKSQMTYEEHAYIYNTFQAFAPFHLLPTWVKQILEINYADILTVLCKSVSKMQTNNQELKDWIALANLEYDGSTSADTFEITVSTIIQRLKENNINVSDRLACQLILKGLSGDFKYLRNQYRTKTNMKLSQLFAEIQLIYDENKIMNLNKPSQYKQHSEYKNVSRTSPNTTNTKVTTRNYHRTNSSKPRAAKAHNIATSSKFSRVNNDHINESTVSSQYLSDDN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DKQSKLDQFNYDTLTFDDDLNRLTAHNQSFIEQNETEQSYDQNTESDHDYQSEIEINSDPLVNDFSSQSINPLQLDKEPVQKVRAPKEVDADISEYNILPSTIRSRTPHIINKESTEMGGTVESDTTSPRHSSTFTARNQNRPGSTNEMIDLTSQDRVNYGLENIKTTRLGGTEEPYIQRNSDTNIKYRTTNSTPSIDDRSSNSESTTPIISIETKAVCDNTPSIDTDPPEYRSSDHATPNIMPDKSSKNVTADSILDDLPLPDLTHK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S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648E36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E21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A58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00|ZMY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E4B2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LELLLPGEAEVLVRGLRSFPLREMGSEGWNQQHENLEKLNMQAILDATVSQGEPIQELLVTHGKVPTLVEELIAVEMWKQKVFPVFCRVEDFKPQNTFPIYMVVHHEASIINLLETVFFHKEVCESAEDTVLDLVDYCHRKLTLLVAQSGCGGPPEGEGSQDSNPMQELQKQAELMEFEIALKALSVLRYITDCVDSLSLSTLSRMLSTHNLPCLLVELLEHSPWSRREGGKLQQFEGSRWHTVAPSEQQKLSKLDGQVWIALYNLLLSPEAQARYCLTSFAKGRLLKLRAFLTDTLLDQLPNLAHLQSFLAHLTLTETQPPKKDLVLEQIPEIWERLERENRGKWQAIAKHQLQHVFSPSEQDLRLQARRWAETYRLDVLEAVAPERPRCAYCSAEASKRCSRCQNEWYCCRECQVKHWEKHGKTCVLAAQGDRAK</w:t>
            </w:r>
          </w:p>
        </w:tc>
      </w:tr>
      <w:tr w:rsidR="00767530" w:rsidRPr="00E340F8" w14:paraId="701E11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C6C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9E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AK4|ZDH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D0AA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MNICGINKNWVLPEAQENNVKKFLPRPLSRVNGWSPPLHSFQAISWITYLAMSIVTFGIFIPFLPYSWKYAANIVMGGVFIFHLIVHLIAITIDPADTNVRLKKDYTQPVPAFDRSKHTHVIQNQYCHLCEVTASKKAKHCSACNKCVSGFDHHCKWLNNCVGRRNYWFFFWSVASAAVGILGVMIILCYICIQYFVNPDELRTDPLYKEIISENTWLLFLSLWPVPVKTPIVLSIAVMALLLAIASFVMLGHLLIFHLYLITKNMSTFDYLMKTRFKKNLHPAEEKELPLQKKGDLPQEKSDNWAWPKSPPRVGSQKFPVSTLSPKSSVCFVASPPKICHSED</w:t>
            </w:r>
          </w:p>
        </w:tc>
      </w:tr>
      <w:tr w:rsidR="00767530" w:rsidRPr="00E340F8" w14:paraId="2EAFE8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A1F8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B408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BZ1|ZIF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BB6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YAECLLEKNFHEDCSGCKVDQMKRLRRGFPFWELFTVWIIVLCTALPISSLFPFLYFMIDDFNIAKKEEDIGFYAGFVGCSFMLGRAFTSVAWGLVADRYGRKPVILIGTASVVVFNTLFGLSLNFWMAIITRFCLGSFNGLLGPIKAYAMEIFRDEYQGLALSAVSTAWGIGLIIGPAIGGFLAQPAKQYPSLFSQDSIFGKFPFFLPCLAISVFAFLVTIVSSRIPETLHNHKFNDDESYDALKDLSDDPESNKVAERNGKSSLLNNWPLISSIIVYCVFSLHDMAYTEIFSLWANSPRKYGGLGYSTADVGSVLAFSGFGLLIFQLSLYSYAERLLGPIIVTRISGSLAMVVLSCYPLIAKLSGLALTVTVTSASVAKSVLGTSAITGLFILQNKAVRQDQRGAANGIAMTAMSLFKAIGPAAAGIIFSWSEKRQGAAFLPGTQMVFFILNVVLALGVVLTFKPFLAETQQ</w:t>
            </w:r>
          </w:p>
        </w:tc>
      </w:tr>
      <w:tr w:rsidR="00767530" w:rsidRPr="00E340F8" w14:paraId="3C7D33E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7AE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6D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S25|SRF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6D1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TATSERFELAKHCSSRNWSKAIRVLDSLLAKESSILDICNRAFCYNQLELHKHVIKDCDKALLLEPFAIQAFILKGRALLALGRKQEAVLVLEQGYKSALQQTADVKQLLELEELLKDARREIDGILKSHATESPQETPAYHSEKSDEKSDKLDNHESGASSNGNSHESSSELGEQSKIVSFSKVASKASKQSDGNSDLCNGSVYKEKENGKCGSQINGYYESCKPCNGSDLHDNLAESSDRFGELSINGNKISIKSSKMSHKAEARCGISDESRKNKKYTIARISGTHSISVDFRLSRGIAQVNEGNYTKAISIFDKVLKEEPTYPEALIGRGTAYAFQRELESAIADFTKAIQSNPAASEAWKRRGQARAALGEYVEAVEDLTKALVFEPNSPDVLHERGIVNFKSKDFTAAVKDLSICLKQEKDNKSAYTYLGLAFASLGEYKKAEEAHLKSIQLDSNYLEAWLHLAQFYQELADHCKALECIEQVLQVDNRVWKAYHLRGLVFHGLGEHRKAIQELSIGLSIENTIECLYLRGSCYHAVGEYRDAVKDYDATVDVELDAVEKFVLQCLAFYQKELALYTASKVSSEFLCFDIDGDIDPMFKEYWCKRLHPKNVCEKVYRQPPLRESLKKGKLKKQDLAITKQKANILRFADLIGKRIQYDCPGFLPNKRQHRMAGLAVIEIAQKVSKAWRIEWRNSTKGTTKNGKKNRRRERTNILSQNRGGAGCSSSSFSETSTGYASLEDRSSGRSILSWQDVYSPAVRWRQISEPCDPVVWVNKLSEEFNSGFGSHTPMVLGQAKVVRYFPNYERTLTLAKSIIKDKLSVRSKKDKVIDLSKDEKIEKIMRAETCDELHNIVGEDFWVATWCDSTGSEGKRLEGTRITCIQKPGRLGYDFSIRTPCTPARWSDFDEEMTSAWEALCTAYCGENYGSTELDALETVRDAILRMTYYWYNFMPLARGTAVTGFVVLLGLLLAANMEFTETIPKGLQIDWEAILNVEPGSFVDSVKSWLYPSLKINTSWRDHTEISSAFSTTGAVVAALSTYND</w:t>
            </w:r>
          </w:p>
        </w:tc>
      </w:tr>
      <w:tr w:rsidR="00767530" w:rsidRPr="00E340F8" w14:paraId="5AA85E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E3B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F8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AY7|SMU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8A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EIESSDVIRLIMQYLKENSLHRALATLQEETTVSLNTVDSIESFVADINSGHWDTVLQAIQSLKLPDKTLIDLYEQVVLELIELRELGAARSLLRQTDPMIMLKQTQPERYIHLENLLARSYFDPREAYPDGSSKEKRRAAIAQALAGEVSVVPPSRLMALLGQALKWQQHQGLLPPGMTIDLFRGKAAVKDVEEEKFPTQLSRHIKFGQKSHVECARFSPDGQYLVTGSVDGFIEVWNFTTGKIRKDLKYQAQDNFMMMDDAVLCMCFSRDTEMLATGAQDGKIKVWKIQSGQCLRRFERAHSKGVTCLSFSKDSSQILSASFDQTIRIHGLKSGKTLKEFRGHSSFVNEATFTQDGHYIISASSDGTVKIWNMKTTECSNTFKSLGSTAGTDITVNSVILLPKNPEHFVVCNRSNTVVIMNMQGQIVRSFSSGKREGGDFVCCALSPRGEWIYCVGEDFVLYCFSTVTGKLERTLTVHEKDVIGIAHHPHQNLIATYSEDGLLKLWKP</w:t>
            </w:r>
          </w:p>
        </w:tc>
      </w:tr>
      <w:tr w:rsidR="00767530" w:rsidRPr="00E340F8" w14:paraId="4572E03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454D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AF47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T83|SL9A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451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DAARPGSGRATGAPPPRLLLLPLLLGWGLRVAAAASASSSGAAAEDSSAMEELATEKEAEESHRQDSVSLLTFILLLTLTILTIWLFKHRRVRFLHETGLAMIYGLIVGVILRYGTPATSGRDKSLSCTQEDRAFSTLLVNVSGKFFEYTLKGEISPGKINSVEQNDMLRKVTFDPEVFFNILLPPIIFHAGYSLKKRHFFRNLGSILAYAFLGTAVSCFIIGNLMYGVVKLMKIMGQLSDKFYYTDCLFFGAIISATDPVTVLAIFNELHADVDLYALLFGESVLNDAVAIVLSSSIVAYQPAGLNTHAFDAAAFFKSVGIFLGIFSGSFTMGAVTGVNANVTKFTKLHCFPLLETALFFLMSWSTFLLAEACGFTGVVAVLFCGITQAHYTYNNLSVESRSRTKQLFEVLHFLAENFIFSYMGLALFTFQKHVFSPIFIIGAFVAIFLGRAAHIYPLSFFLNLGRRHKIGWNFQHMMMFSGLRGAMAFALAIRDTASYARQMMFTTTLLIVFFTVWIIGGGTTPMLSWLNIRVGVEEPSEEDQNEHHWQYFRVGVDPDQDPPPNNDSFQVLQGDGPDSARGNRTKQESAWIFRLWYSFDHNYLKPILTHSGPPLTTTLPAWCGLLARCLTSPQVYDNQEPLREEDSDFILTEGDLTLTYGDSTVTANGSSSSHTASTSLEGSRRTKSSSEEVLERDLGMGDQKVSSRGTRLVFPLEDNA</w:t>
            </w:r>
          </w:p>
        </w:tc>
      </w:tr>
      <w:tr w:rsidR="00767530" w:rsidRPr="00E340F8" w14:paraId="7B7FEC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0FED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CF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66|SNAP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B3E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GSAAVSGAGTPVAGPTGRDLFAEGLLEFLRPAVQQLDSHVHAVRESQVELREQIDNLATELCRINEDQKVALDLDPYVKKLLNARRRVVLVNNILQNAQERLRRLNHSVAKETARRRAMLDSGVYPPGSPSK</w:t>
            </w:r>
          </w:p>
        </w:tc>
      </w:tr>
      <w:tr w:rsidR="00767530" w:rsidRPr="00E340F8" w14:paraId="6590AA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F2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0474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24|SN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00D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MALSKTFGQKPVKFQLEDDGEFYMIGSEVGNYLRMFRGSLYKRYPSLWRRLATVEERKKIVASSHGKKTKPNTKDHGYTTLATSVTLLKASEVEEILDGNDEKYKAVSISTEPPTYLREQKAKRNSQWVPTLPNSSHHLDAVPCSTTINRNRMGRDKKRTFPLCFDDHDPAVIHENASQPEVLVPIRLDMEIDGQKLRDAFTWNMNEKLMTPEMFSEILCDDLDLNPLTFVPAIASAIRQQIESYPTDSILEDQSDQRVIIKLNIHVGNISLVDQFEWDMSEKENSPEKFALKLCSELGLGGEFVTTIAYSIRGQLSWHQKTYAFSENPLPTVEIAIRNTGDADQWCPLLETLTDAEMEKKIRDQDRNTRRMRRLANTAPAW</w:t>
            </w:r>
          </w:p>
        </w:tc>
      </w:tr>
      <w:tr w:rsidR="00767530" w:rsidRPr="00E340F8" w14:paraId="393A33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F3E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FED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316|SN11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1F2E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EDLYDEFGNYIGPENEEDEEELFPQAPSPTIAQVPSFEEVIPDEELEDVERAEEMALSHLEPQNAVVLHEDKQYYPSAEEVYGSNVDIMVQEQDTQPLSQPIIEPIRHKRIAIETTNVPDTVYKKEFLFGLLTGTDDVRSFIVAGHLHHGKSALLDLLVYYTHPDTKPPKRRSLRYTDTHYLERERVMSIKSTPLTLAVSDMKGKTFAFQCIDTPGHVDFVDEVAAPMAISDGVVLVVDVIEGVMINTTRIIKHAILHDMPIVLVLNKVDRLILELRLPPNDAYHKLRHVIDEVNDNICQISKDLKYRVSPELGNVCFASCDLGYCFTLSSFAKLYIDRHGGIDVDLFSKRLWGDIYFDSKTRKFAKQSLDGSGVRSFVHFILEPLYKLHTLTISDEAEKLKKHLSSFQIYLKPKDYLLDPKPLLQLICASFFGFPVGFVNAVTRHIPSPRENAARKASQSYIGPINSSIGKAILEMSREESAPLVMHVTKLYNTVDANNFYAFARVYSGQVKKGQKVKVLGENYSLEDEEDMVVAHIAEICVPCARYRLHVDGAVAGMLVLLGGVDNSISKTATIVSDNLKDDPYIFRPIAHMSESVFKVAVEPHNPSELPKLLDGLRKTNKSYPLSITKVEESGEHTIFGTGEMYMDCLLYDLRTLYSEIEIRVSDPVARFCETAVDTSSIKCFSDTPNKKNRITMVVEPLEKGISNDIENGKVNINWPQKRISEFFQKNYDWDLLASRSIWAFGPDDRGTNILRDDTLSTDVDKNVLNSVKEYIKQGFQWGTREGPLCDETIRNVNFRLMDVVLAPEQIYRGGGQIIPTARRVCYSSFLTASPRLMEPVYMVEVHAPADSLPIIYDLLTRRRGHVLQDIPRPGSPLYLVRALIPVIDSCGFETDLRVHTQGQAMCQMVFDHWQVVPGDPLDKSIKPKPLEPARGSDLARDFLIKTRRRKGLVEDVSTTRYFDQEMIDSLKEAGVVLSL</w:t>
            </w:r>
          </w:p>
        </w:tc>
      </w:tr>
      <w:tr w:rsidR="00767530" w:rsidRPr="00E340F8" w14:paraId="492AEB30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CA6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0E1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Q25|SK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0FF4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EGQKCEPNLPPSGDSRQMPQQGRSNLHVTSQEDAACRRPRERLSNGNARAQVSKPARNIPRRHTLGGPRSSKEILGMQPSEMDRKREAFLEHLKQKYPHHATAIMGHQERLRDQTKSPKLSHSPQPPNLGDPVEHLSETSGDSLEAMSEGEVPSPFARGSRTRASLPVVRSANQTKERSLGVLYLQYGDETKQLRMPNEVTSTDTIRALFVSAFPQQLTMKMLESPSVAIYIKDDSRNVYYELNDVRNIQDRSLLKVYNKDPSHAFNHMTKAVNGDMRMQREIVYARGDGLVAPRPGSVAHPPHVIPNSPPSTPVPHSLPPSPSRIPYGGSRPMAIPGNATIPRDRLSSLPVSRSISPSPSAILERRDVKPDEDMSSKNLVMFRNEGFYADPYLYHEGRMSIASSHGGHPLDVPDHVIAYHRTAIRSASAYCSPSLQAEMHMEQSLYRQKSRKYPDSHLPTLGSKTPPASPHRVGDLRMIDLHPHLNTHGPPHTLQPDRASPSRQSFKKEPGTLVYIEKPRNTSGLSSLVDLGPPLVEKQGFAYSTTTIPKDRETRERMQAMEKQIASLTGLVQSALFKGPITSSSKEASSEKMVKATANRNQADGAGTAHVSAGKVLGSVEFSLPPSQPLPAGTSPIHTSLLDMRRNVAELRLQLQQMRQLQLQNQEILRAMMKKAELEISNKVKETMKRLEDPVQRQRTLVEQERQKYLHEEERIVKKLCELEDFVEDLKKDSSSTGRVVTLKDVEDGAFLLRQVGEAVATLKGEFPTLQNKMRAVLRIEVEAVRFLKEEPHKLDSLLKRVRSMTDVLTMLRRHVTDGLLKGTDASQAAQYVAMEKATAAEVLKHQEETAHAPGQPLHCSTGSPGDVKSEVVPLSTMTVHHVQSSPVVMQPSQHSSALMNPAQNLPGGTRPHTASPPAITQEVTSAQSAPGPQSPQTPVNGSSMQSLFIEEIHSVSAKNRAVSIEKAEKKWEEKRQNLEHYNGKEFEKLLEEAQANIMKSIPNLEMPPASSPVSKGDAAGDKLELSEDSPNSEQELDKIGGKSPPPPPPPPRRSYLPGSGLTTTRSGDVVYTGRSMSKVSSEDPGPTPQTRATKCPPEEPASAWAPSPPPVPAPSSKEEEEEEEEGDKIMAELQAFQKCSFMDVNPNSHAEQSRANSHLKDTRAGATAPPKEKKNLEFYHEDVRKSDVECENGPQVESQKVTAGALRPSGPPKWERVMVDSISDTSRTSECRADTFTEENATPNKSLFRDSRNYSQKNVPKVSFSSSGLNSLEGEINKGPNVSGLQCAIPDLENQKLNFGKTKEIGQQGQENADKSHIPLPTRSAEFSIHDVKTQDQDVPVTGYGQVVLRSKVGRHANMNMNEDGESTPSSPSEEHTATDNIAFMITKTAVQVLSSGEVHDIVSQKGQDVQTVNIDGRKETASQHEGTEGEEPVVCLDKKPVIIIFDEPMDIRSAYKRLSTIFEECDEELERMLTEEKIEEEEEDENEDSGVRTSSQMSCEQVDSRSDRMGQKAETQSQPHVLSAELLTPGVQGVRKAEQRKLSSADSPDSGNKCGMVDDQFESPKKKFKFKFPKKQLAALTQAIRTGTKTGKKTLQVVVYEEEEEDGTLKQHKEAKRFEITRSQPEDALKTMARRQEQLSPEGTLPASRTDEIRKSTYRTLDSLEQTIKQLENTISEMSPRALVDTSCSSNRDCGASLPHMAQEVSPRSLLVLDEVPPAPEPPTSISPASRKGSSTTPQTSRMPVPMTSKNRPGSLDKASKQSKLQDPRQYRQANGSAKKAGGDCKPTSPSLPASKIPALSPSSGKSSSLPSASGDSSNLPNAPATKPSIASTPLSPQAGRSAHSASLIPSVSNGSLKFQSPPHAGKGHHHLSFALQTQNGRAAPTTSSSSSPPSPASPTSLNQGARGIRTIHTPSLASYKAQNGSSSKATPSTAKETS</w:t>
            </w:r>
          </w:p>
        </w:tc>
      </w:tr>
      <w:tr w:rsidR="00767530" w:rsidRPr="00E340F8" w14:paraId="026506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8D75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EDA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48|SOMA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A81C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PRTSALLAFALLCLPWTREVGAFPAMPLSSLFANAVLRAQHLHQLAADTYKEFERAYIPEGQRYSIQNAQAAFCFSETIPAPTGKDEAQQRSDVELLRFSLLLIQSWLGPVQFLSRVFTNSLVFGTSDRVYEKLKDLEEGIQALMRELEDGSPRAGQILKQTYDKFDTNLRSDDALLKNYGLLSCFKKDLHKAETYLRVMKCRRFVESSCAF</w:t>
            </w:r>
          </w:p>
        </w:tc>
      </w:tr>
      <w:tr w:rsidR="00767530" w:rsidRPr="00E340F8" w14:paraId="5CB92C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AC3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19B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772|SLT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5AC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IERHTFKVFNQDFSVDKRFQLIKEIGHGAYGIVCSARFAEAAEDTTVAIKKVTNVFSKTLLCKRSLRELKLLRHFRGHKNITCLYDMDIVFYPDGSINGLYLYEELMECDMHQIIKSGQPLTDAHYQSFTYQILCGLKYIHSADVLHRDLKPGNLLVNADCQLKICDFGLARGYSENPVENSQFLTEYVATRWYRAPEIMLSYQGYTKAIDVWSAGCILAEFLGGKPIFKGKDYVNQLNQILQVLGTPPDETLRRIGSKNVQDYIHQLGFIPKVPFVNLYPNANSQALDLLEQMLAFDPQKRITVDEALEHPYLSIWHDPADEPVCSEKFEFSFESVNDMEDLKQMVIQEVQDFRLFVRQPLLEEQRQLQLQQQQQQQQQQQQQQQQPSDVDNGNAAASEENYPKQMATSNSVAPQQESFGIHSQNLPRHDADFPPRPQESMMEMRPATGNTADIPPQNDNGTLLDLEKELEFGLDRKYF</w:t>
            </w:r>
          </w:p>
        </w:tc>
      </w:tr>
      <w:tr w:rsidR="00767530" w:rsidRPr="00E340F8" w14:paraId="6275DD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F31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53A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U40|SKU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293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FKILLLVFFVNISFCFAADPYSFYNFEVSYITASPLGVPQQVIAINGKFPGPTINVTTNENLVVNVRNKLDEGLLLHWNGIQQRRVSWQDGVLGTNCPIPPKWNWTYEFQVKDQIGSFFYFPSLHFQRASGGFGSFVVNPRAIIPVPFSTPDGDITVTIGDWYIRNHTALRKALDDGKDLGMPDGVLINGKGPYRYNDTLVADGIDFETITVHPGKTYRLRVSNVGISTSLNFRIQGHNLVLAESEGSYTVQQNYTSLDIHVGQSYSFLVTMDQNASSDYYIVASARVVNETIWRRVTGVGILKYTNSKGKAKGQLPPGPQDEFDKTFSMNQARSIRWNVSASGARPNPQGSFKYGSINVTDVYVLRNMPPVTISGKRRTTLNGISFKNPSTPIRLADKLKVKDVYKLDFPKRPLTGPAKVATSIINGTYRGFMEVVLQNNDTKMQSYHMSGYAFFVVGMDYGEWTENSRGTYNKWDGIARSTIQVYPGAWSAILISLDNPGAWNLRTENLDSWYLGQETYVRVVNPDENNKTEFGHPDNVLYCGALSKLQKPQKVSSSASKSIGFTSLSMVVMALVMMMMLQH</w:t>
            </w:r>
          </w:p>
        </w:tc>
      </w:tr>
      <w:tr w:rsidR="00767530" w:rsidRPr="00E340F8" w14:paraId="16BA488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62C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AD12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300|SV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DE1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PARKEKTKVKESVSRVEKAKQKSAQQELKQRQRAEIYALNRVMTELEQQQFDEFCKQMQPPGE</w:t>
            </w:r>
          </w:p>
        </w:tc>
      </w:tr>
      <w:tr w:rsidR="00767530" w:rsidRPr="00E340F8" w14:paraId="3FB9301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C81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74D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483|STR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B80C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QAGPGVFFSNNHPGAGGAKGLGPLAEAAAAGDGAAAAGAARAQYSLPGILHFLQHEWARFEVERAQWEVERAELQAQIAFLQGERKGQENLKKDLVRRIKMLEYALKQERAKYHKLKYGTELNQGDMKPPSYDSDEGNETEVQPQQNSQFMWKQGRQLLRQYLQEVGYTDTILDVKSKRVRALLGFSSDVTDREDDKNQDSVINGTEAEVKETAMIGKSELTDSASVLDNFKFLENAAADFSDEDEDEDIDGREKSVIDTSTIVRKKPLPDTSEDRDTKEALKEFDFLVASEEGDNESRSAGDGTDWEKEDQCLTPERWNVDQGVITRLKEQYKKERKGKKGVKRPNRSKLQDMLANLRDVDELPSLQPSVGSPSRPSSSRLPEQDISRADEVEALTFPPSSGKSFIMGADEALESELGLGELAGLTVANEADSLAYDIANNKDALRKTWNPKFTLRSHFDGIRALAFHPIEPVLITASEDHTLKMWNLQKTAPAKKSTSLDVEPIYTFRAHKGPVLCVVMSSNGEQCYSGGTDGLIQSWSTTNPNVDPYDSYDPSVLRGPLLGHTDAVWGLAYSAAHQRLLSCSADGTLRLWTTTEVAPALTVFNDNQELGIPASVDLVSSDPSHMVASFSKGYTSIFNMETQQRILTLESNVDSTASSSCQINRVISHPTLPISITAHEDRHIKFYDNNTGKLIHSMVAHLEAVTSLAVDPNGLYLMSGSHDCSIRLWNLESKTCIQEFTAHRKKFEESIHDVAFHPSKCYIASAGADALAKVFV</w:t>
            </w:r>
          </w:p>
        </w:tc>
      </w:tr>
      <w:tr w:rsidR="00767530" w:rsidRPr="00E340F8" w14:paraId="6F9CD59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768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FA99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2KZU7|SVH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35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GSSQSSAKELTTQSSIFRFLVLLLCFTSATGGQINGKLLNGNGVFVSRDELQNKNVLGVITGFDLLVVATHSRFQVFENNEERRTVGHVSLDMHPRTKFLELKLFSKSEIFYCDESSCGLCTYSGVTSSCSTFMLNGDEPKIQEILSSSAVKIENLGQIMLAISFKNEEDPDNPRTMILRYNAQDTGTVIPTAYHADSSFIHNNHALTGFEREGFVYFVMTASQIFEPEVFLHDQSNNKVTVTKVIRFCATDQTADLASKISILVGCDQEFRNISSRGETAVYDHANDLINIVMFNHTSMNHLMCRFKMANIEKRFKTIWSTCQETSFSGSTAKTTRCKYPQIFDQMKVKKGCLTYSRLDDESSPTLCVRYGRGDALDNCQLHTAKSNSYRYGWLEDYNVLQGELMMRIPYPFFGIAESLITDGKSYFAAVSGEFDMSDVLRFSASESADIRPHWRTNISVVGKFSITKTKENQLLYTTVEGLQSLDISCKGLYPNCQTLRQGGWEDPLECSWCADDNAQRTITSSEVSSCKNNLKHECPPSMRWIHKYNNNSGFTAVVDGFRALKNPKLNACGTNCVVTVVDSSSIQCDTNPDEVIGDSCKQVFLSGMIGDKNYSFPFDYQQADRGTQTDVKNSQVDDKKGSSPGWKIAIAIISVMTIILIVAIIVYYMRNRFPRIKTHVRPPIGQRIENEYDMGHMAGRQAQLAINGDNYVKVFRSMRPDLKVDFKNLRVDKLDPIGQGHYGVVYKAMYSPSKSLEEKVVCKYLKEGKISEFYEEARTMSEFDHPNILKLIGVALDDSSHLPIIITEYMAKGDLKSFIENVENTIKMRDLFEFAFDIAKGMNYMHSKKFIHRDLACRNCLLDEHLRVKIADFGLCRKVDIETELYVQMHERDLPVRWFPPEISEQGFGITSDIWSFGVVIWELFTRGSTPYSNMASWILILPWLKESETNRLRKPPYCPEKLYTDVMLACWKANPAERPQFSDLVTIIPNVVKYMEGYDRSQLQAGYERVSSRFLSLSRHDPAFPIYQNEMPNTPLLANCQNDTNDSKTLAELPSDSPSTSTAIPQSTPYQLLSECSETSV</w:t>
            </w:r>
          </w:p>
        </w:tc>
      </w:tr>
      <w:tr w:rsidR="00767530" w:rsidRPr="00E340F8" w14:paraId="01EC05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BA22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D6C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808|ST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8F98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LVFAFILALMVSMIGADSSEEKFLRRIGRFGYGYGPYQPVPEQPLYPQPYQPQYQQYTF</w:t>
            </w:r>
          </w:p>
        </w:tc>
      </w:tr>
      <w:tr w:rsidR="00767530" w:rsidRPr="00E340F8" w14:paraId="7AC3248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AE6E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D63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B8|SUV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F8A4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SRALLWARLPAGRQAGHRAAICSALRPHFGPFPGVLGQVSVLATASSSASGGSKIPNTSLFVPLTVKPQGPSADGDVGAELTRPLDKNEVKKVLDKFYKRKEIQKLGADYGLDARLFHQAFISFRNYIMQSHSLDVDIHIVLNDICFGAAHADDLFPFFLRHAKQIFPVLDCKDDLRKISDLRIPPNWYPDARAMQRKIIFHSGPTNSGKTYHAIQKYFSAKSGVYCGPLKLLAHEIFEKSNAAGVPCDLVTGEERVTVQPNGKQASHVSCTVEMCSVTTPYEVAVIDEIQMIRDPARGWAWTRALLGLCAEEVHLCGEPAAIDLVMELMYTTGEEVEVRDYKRLTPISVLDHALESLDNLRPGDCIVCFSKNDIYSVSRQIEIRGLESAVIYGSLPPGTKLAQAKKFNDPNDPCKILVATDAIGMGLNLSIRRIIFYSLIKPSINEKGERELEPITTSQALQIAGRAGRFSSRFKEGEVTTMNHEDLSLLKEILKRPVDPIRAAGLHPTAEQIEMFAYHLPDATLSNLIDIFVDFSQVDGQYFVCNMDDFKFSAELIQHIPLSLRVRYVFCTAPINKKQPFVCSSLLQFARQYSRNEPLTFAWLRRYIKWPLLPPKNIKDLMDLEAVHDVLDLYLWLSYRFMDMFPDASLIRDLQKELDGIIQDGVHNITKLIKMSETHKLLNLEGFPSGSQSRLSGTLKSQARRTRGTKALGSKATEPPSPDAGELSLASRLVQQGLLTPDMLKQLEKEWMTQQTEHNKEKTESGTHPKGTRRKKKEPDSD</w:t>
            </w:r>
          </w:p>
        </w:tc>
      </w:tr>
      <w:tr w:rsidR="00767530" w:rsidRPr="00E340F8" w14:paraId="6DCEB6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5CA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303B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56|ST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6DD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RLPDLTACRKNDDGDTVVVVEKDHFMDDFFHQVEEIRNSIDKITQYVEEVKKNHSIILSAPNPEGKIKEELEDLNKEIKKTANKIRAKLKAIEQSFDQDESGNRTSVDLRIRRTQHSVLSRKFVEAMAEYNEAQTLFRERSKGRIQRQLEITGRTTTDDELEEMLESGKPSIFTSDIISDSQITRQALNEIESRHKDIMKLETSIRELHEMFMDMAMFVETQGEMINNIERNVMNATDYVEHAKEETKKAIKYQSKARRKKWIIIAVSVVLVAIIALIIGLSVGK</w:t>
            </w:r>
          </w:p>
        </w:tc>
      </w:tr>
      <w:tr w:rsidR="00767530" w:rsidRPr="00E340F8" w14:paraId="40E2F3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44BC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0C42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W65|SUFE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5708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MSSSCCASSLRLIPFKRTLFSSIHYPAKTLLLRPLKPSEVPSFRRTIITFQKISTGIVPPPSASSSPSSYGDLQPIEELPPKLQEIVKLFQSVQEPKAKYEQLMFYGKNLTPLDSQFKTRENKVEGCVSQVWVRAFFDEERNVVYEADSDSVLTKGLAALLVKGLSGRPVPEILRITPDFAVLLGLQQSLSPSRNNGLLNMLKLMQKKALHLEVKGEEDSSSGESSESSFVSIPETKDEANVPEVDLESKPDLVEDLGTEKIDDSESGSNVVALGSRGMRIREKLEKELDPVELEVEDVSYQHAGHAAVRGSAGDDGETHFNLRIVSDAFQGKSLVKRHRLIYDLLQDELKSGLHALSIVAKTPAEV</w:t>
            </w:r>
          </w:p>
        </w:tc>
      </w:tr>
      <w:tr w:rsidR="00767530" w:rsidRPr="00E340F8" w14:paraId="5D4E0C1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B10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9944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95|SYBU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DC2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LRESKKEHRVQHHDKEISRSRIPRLILRPHMPQQQHKVSPASESPFSEEESREFNPSSSGRSARTVSSNSFCSDDTGCPSSQSVSPVKTPSDAGNSPIGFCPGSDEGFTRKKCTIGMVGEGSIQSSRYKKESKSGLVKPGSEADFSSSSSTGSISAPEVHMSTAGSKRSSSSRNRGPHGRSNGASSHKPGSSPSSPREKDLLSMLCRNQLSPVNIHPSYAPSSPSSSNSGSYKGSDCSPIMRRSGRYMSCGENHGVRPPNPEQYLTPLQQKEVTVRHLKTKLKESERRLHERESEIVELKSQLARMREDWIEEECHRVEAQLALKEARKEIKQLKQVIETMRSSLADKDKGIQKYFVDINIQNKKLESLLQSMEMAHSGSLRDELCLDFPCDSPEKSLTLNPPLDTMADGLSLEEQVTGEGADRELLVGDSIANSTDLFDEIVTATTTESGDLELVHSTPGANVLELLPIVMGQEEGSVVVERAVQTDVVPYSPAISELIQSVLQKLQDPCPSSLASPDESEPDSMESFPESLSALVVDLTPRNPNSAILLSPVETPYANVDAEVHANRLMRELDFAACVEERLDGVIPLARGGVVRQYWSSSFLVDLLAVAAPVVPTVLWAFSTQRGGTDPVYNIGALLRGCCVVALHSLRRTAFRIKT</w:t>
            </w:r>
          </w:p>
        </w:tc>
      </w:tr>
      <w:tr w:rsidR="00767530" w:rsidRPr="00E340F8" w14:paraId="689937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3331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A8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91|ST1E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B4E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SMPEYYEVFGEFRGVLMDKRFTKYWEDVEMFLARPDDLVIATYPKSGTTWISEVVYMIYKEGDVEKCKEDAIFNRIPYLECRNEDLINGIKQLKEKESPRIVKTHLPPKLLPASFWEKNCKMIYLCRNAKDVAVSYYYFLLMITSYPNPKSFSEFVEKFMQGQVPYGSWYDHVKAWWEKSKNSRVLFMFYEDMKEDIRREVVKLIEFLERKPSAELVDRIIQHTSFQEMKNNPSTNYTMMPEEMMNQKVSPFMRKGIIGDWKNHFPEALRERFDEHYKQQMKDCTVKFRMEL</w:t>
            </w:r>
          </w:p>
        </w:tc>
      </w:tr>
      <w:tr w:rsidR="00767530" w:rsidRPr="00E340F8" w14:paraId="461D35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002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2AEC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89|STX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D26F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GTASARSSSPLDRDPAFRVITVTKETGLGLKILGGINRNEGPLVYIHEVIPGGDCYKDGRLKPGDQLVSINKESMIGVSFEEAKSIITRAKLRSESPWEIAFIRQKSYCGHPGNICCPSPQVSEDCGPQTSTFTLLSSPSETLLPKTSSTPQTQDSTFPSCKAIQTKPEHDKTEHSPITSLDNSPADTSNADIAPAWTDDDSGPQGKISLNPSVRLKAEKLEMALNYLGIQPTKEQREALREQVQADSKGTVSFGDFVQVARSLFCLQLDEVNVGVHEIPSILDSQLLPCDSLEADEVGKLRQERNAALEERNVLKEKLLESEKHRKQLIEELQNVKQEAKAVAEETRALRSRIHLAEAAQRQAHGMEMDYEEVIRLLEAEVSELKAQLADYSDQNKESVQDLRKRVTVLDCQLRKSEMARKAFKASTERLLGFIEAIQEVLLDSSAPLSTLSERRAVLASQTSLPLLARNGRSFPATLLLESKELVRSVRAILDMDCLPYGWEEAYTADGIKYFINHVTQTTSWIHPVMSALNLSCAEESEEDCPRELTDPKS</w:t>
            </w:r>
          </w:p>
        </w:tc>
      </w:tr>
      <w:tr w:rsidR="00767530" w:rsidRPr="00E340F8" w14:paraId="604414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25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19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25|ST1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035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IQDTSRPPLEYVKGVPLIKYFAEALGPLQSFQARPDDLLISTYPKSGTTWVSQILDMIYQGGDLEKCHRAPIFMRVPFLEFKAPGIPSGMETLKDTPAPRLLKTHLPLALLPQTLLDQKVKVVYVARNAKDVAVSYYHFYHMAKVHPEPGTWDSFLEKFMVGEVSYGSWYQHVQEWWELSRTHPVLYLFYEDMKENPKREIQKILEFVGRSLPEETVDFVVQHTSFKEMKKNPMTNYTTVPQEFMDHSISPFMRKGMAGDWKTTFTVAQNERFDADYAEKMAGCSLSFRSEL</w:t>
            </w:r>
          </w:p>
        </w:tc>
      </w:tr>
      <w:tr w:rsidR="00767530" w:rsidRPr="00E340F8" w14:paraId="71D72D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321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B56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400|STX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65B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TPGVGGDPAQLAQRISSNIQKITQCSVEIQRTLNQLGTPQDSPELRQQLQQKQQYTNQLAKETDKYIKEFGSLPTTPSEQRQRKIQKDRLVAEFTTSLTNFQKVQRQAAEREKEFVARVRASSRVSGSFPEDSSKERNLVSWESQTQPQVQVQDEEITEDDLRLIHERESSIRQLEADIMDINEIFKDLGMMIHEQGDVIDSIEANVENAEVHVQQANQQLSRAADYQRKSRKTLCIIILILVIGVAIISLIIWGLNH</w:t>
            </w:r>
          </w:p>
        </w:tc>
      </w:tr>
      <w:tr w:rsidR="00767530" w:rsidRPr="00E340F8" w14:paraId="6FD0F6B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A9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4AA4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W75|SS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865D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TVQRSPTPSTTSSPCASEADSGEEECRSQPRSISESFLTVKGAALFLPRGNGSSTPRVSHRRNKHAGDLQQHLQAMFILLRPEDNIRLAVRLESTYQNRTRYMVVVSTNGRQDTEESIVLGMDFSSNDSSTCTMGLVLPLWSDTLIHLDGDGGFSVSTDNRVHIFKPVSVQAMWSALQSLHKACEVARMHNYYPGSLFLTWVSYYESHINSDQSSVNEWNAMQDVQSHRPDSPALFTDIPTERERTERLIKTKLREIMMQKDLENITSKEIRTELEMQMVCNLREFKEFIDNEMIVILGQMDSPTQIFEHVFLGSEWNASNLEDLQNRGVRYILNVTREIDNFFPGVFEYHNIRVYDEEATDLLAYWNDTYKFISKAKKHGSKCLVHCKMGVSRSASTVIAYAMKEYGWNLDRAYDYVKERRTVTKPNPSFMRQLEEYQGILLASKQRHNKLWRSHSDSDLSDHHEPICKPGLELNKKEMTTSADQIAEVKTVENLAAMPTVFMEHVVPQDANQKGLHTKERVICLEFSSQEFRAGQIEDELNLNDINGCSSGCCLSESKLPLDNCHASKALLQPGQAPDIANKFPDLAVEDLETDALKADMNVHLLPMEELTSRLKDLPMSPDLESPSPQASCQAAISDFSTDRIDFFSALEKFVELSQETRSRSFSHSRIEELGGGRSEGCRLSVIEVAASEMAADDQRSSSLSNTPHASEESSVDEDQSKAITELVSPDIIMQSHSENAISVKEIVTEIESISQGVGQVQLKGDILSNPCHTPKKSTIHELPLERVPAPESKPGHWEQDESFCSVQPELARDSGKCAPEEGCLTTHSSTADLEEEEPVEGEHDWGPGMHSGAKWCPGSVRRATLEFEERLRQEQENHGTASAGPTLSNRKNSKNDSSVADLMPKWKSDETTPEHSFFLKEAEPSKGKGKCSGSEAGSLSHCERNPTMPDCELLEHHSLPAPQDCLGSDSRSKKQEGDLKKQRAVVPNQECDTQAILLPLPKKIEIIEYTPTVTSLGHTEPGGEATPSKEGEKQGLRKVKMEQSITMFCALDENLNRTLEPSQVSLHPQVLPLPHSSSECDRPADPNPMLSSPQDKGDCPSTPFKTAAPFVSCSTQGASFSLDYLLPHSVVHLEGCTEQSSATDNELSPEQASWEDSRGHFLSSGSGMAHTSSPLTNEDLSLINKLGDSVGVLQKKLDPSPEACRIPHSSSSENIRDLSHSRGVVKEHAKEIESRVIFQAGFSKTSQMKRSASLAKLGYLDLCKDYLPDRELVSSESPHLKLLQPFLRTDSGMHALMAHEPSESAGAQQNPQPTKYSVEQLKTSECIVQSKPVERPSVQYAKEFGYSQQCLLPKARPELTSSEGGLPLLQTQGLQYTGPSPGLAVAPRQQHGRTHPLRRLKRANDKKRTTNPFYNTM</w:t>
            </w:r>
          </w:p>
        </w:tc>
      </w:tr>
      <w:tr w:rsidR="00767530" w:rsidRPr="00E340F8" w14:paraId="669E0B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94F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A9B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104|SWD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F8F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VSINKPNLLKFKHVKSFQPQEKDCGPVTSLNFDDNGQFLLTSSSNDTMQLYSATNCKFLDTIASKKYGCHSAIFTHAQNECIYSSTMKNFDIKYLNLETNQYLRYFSGHGALVNDLKMNPVNDTFLSSSYDESVRLWDLKISKPQVIIPSLVPNCIAYDPSGLVFALGNPENFEIGLYNLKKIQEGPFLIIKINDATFSQWNKLEFSNNGKYLLVGSSIGKHLIFDAFTGQQLFELIGTRAFPMREFLDSGSACFTPDGEFVLGTDYDGRIAIWNHSDSISNKVLRPQGFIPCVSHETCPRSIAFNPKYSMFVTADETVDFYVYDE</w:t>
            </w:r>
          </w:p>
        </w:tc>
      </w:tr>
      <w:tr w:rsidR="00767530" w:rsidRPr="00E340F8" w14:paraId="04143E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69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76F5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YR5|ST2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8B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PQPPALWGSLENRVSELSQKLQGEYFRYKGIPFPVGMYTPESLSLAENTSNVRDDDIFIVTYPKSGTNWMIEIICLILKDGDPSWIRSEPIWQRAPWCETTISAFSLPERPSPRLMCSHLPIELFTKAAFSSKAKVIYLGRNPRDVVVSLYYYSKIAVQLKDPGTPEQFLQNFLKGEVQFGSWFDHIKGWIRMRGRENFLFITYEELQQDLRGSVQLICEFLGRPLGEEALSSVVAHSAFAAMKANNMSNYTLLPASLLDHRQGAFLRKGISGDWKNHFTVAQSETFDQVYREQMHGLPSFPWDRSAEDGSPDGETEPSPSPSPGLASDDPNPGSSQ</w:t>
            </w:r>
          </w:p>
        </w:tc>
      </w:tr>
      <w:tr w:rsidR="00767530" w:rsidRPr="00E340F8" w14:paraId="33EC5F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CFC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E6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AQ0|SSG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B56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TASSNFVSRTSLFNNHGASSCSDVAQITLKGQSLTHCGLRSFNMVDNLQRRSQAKPVSAKSSKRSSKVKTAGKIVCEKGMSVIFIGAEVGPWSKTGGLGDVLGGLPPALAARGHRVMTICPRYDQYKDAWDTCVVVQIKVGDKVENVRFFHCYKRGVDRVFVDHPIFLAKVVGKTGSKIYGPITGVDYNDNQLRFSLLCQAALEAPQVLNLNSSKYFSGPYGEDVVFVANDWHTALLPCYLKSMYQSRGVYMNAKVVFCIHNIAYQGRFAFDDYSLLNLPISFKSSFDFMDGYEKPVKGRKINWMKAAILEAHRVLTVSPYYAQELISGVDRGVELHKYLRMKTVSGIINGMDVQEWNPSTDKYIDIKYDITTVTDAKPLIKEALQAAVGLPVDRDVPVIGFIGRLEEQKGSDILVEAISKFMGLNVQMVILGTGKKKMEAQILELEEKFPGKAVGVAKFNVPLAHMITAGADFIIVPSRFEPCGLIQLHAMRYGTVPIVASTGGLVDTVKDGYTGFHIGRFNVKCEVVDPDDVIATAKAVTRAVAVYGTSAMQEMVKNCMDQDFSWKGPARLWEKVLLSLNVAGSEAGTEGEEIAPLAKENVATP</w:t>
            </w:r>
          </w:p>
        </w:tc>
      </w:tr>
      <w:tr w:rsidR="00767530" w:rsidRPr="00E340F8" w14:paraId="4C4392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60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8BB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2428|SYD_THEK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391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THYSSEITEELNGQKVKVAGWVWEVKDLGGIKFLWIRDRDGIVQITAPKKKVDPELFKLIPKLRSEDVVAVEGVVNFTPKAKLGFEILPEKIVVLNRAETPLPLDPTGKVKAELDTRLDNRFMDLRRPEVMAIFKIRSSVFKAVRDFFHENGFIEIHTPKIIATATEGGTELFPMKYFEEDAFLAQSPQLYKQIMMASGLDRVYEIAPIFRAEEHNTTRHLNEAWSIDSEMAFIEDEEEVMSFLERLVAHAINYVREHNAKELDILNFELEEPKLPFPRVSYDKALEILGDLGKEIPWGEDIDTEGERLLGKYMMENENAPLYFLYQYPSEAKPFYIMKYDNKPEICRAFDLEYRGVEISSGGQREHRHDILVEQIKEKGLNPESFEFYLKAFRYGMPPHGGFGLGAERLIKQMLDLPNIREVILFPRDRRRLTP</w:t>
            </w:r>
          </w:p>
        </w:tc>
      </w:tr>
      <w:tr w:rsidR="00767530" w:rsidRPr="00E340F8" w14:paraId="0FD70D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6582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4FF3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99|SUC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39D6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VAAQAGKLLRALALRPRFLAAGSQAVQLTSRRWLNLQEYQSKKLMSDNGVRVQRFFVADTANEALEAAKRLNAKEIVLKAQILAGGRGKGVFNSGLKGGVHLTKDPNVVGQLAKQMIGYNLATKQTPKEGVKVNKVMVAEALDISRETYLAILMDRSCNGPVLVGSPQGGVDIEEVAASNPELIFKEQIDIFEGIKDSQAQRMAENLGFVGPLKSQAADQITKLYNLFLKIDATQVEVNPFGETPEGQVVCFDAKINFDDNAEFRQKDIFAMDDKSENEPIENEAAKYDLKYIGLDGNIACFVNGAGLAMATCDIIFLNGGKPANFLDLGGGVKEAQVYQAFKLLTADPKVEAILVNIFGGIVNCAIIANGITKACRELELKVPLVVRLEGTNVQEAQKILNNSGLPITSAIDLEDAAKKAVASVAKK</w:t>
            </w:r>
          </w:p>
        </w:tc>
      </w:tr>
      <w:tr w:rsidR="00767530" w:rsidRPr="00E340F8" w14:paraId="2C5F664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1EC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103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910|SYNJ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7A0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KGFRIYHKLDPPPFSLIVETRHKEECLMFESGAVAVLSSAEKEAIKGTYAKVLDAYGLLGVLRLNLGDTMLHYLVLVTGCMSVGKIQESEVFRVTSTEFISLRVDASDEDRISEVRKVLNSGNFYFAWSASGVSLDLSLNAHRSMQEHTTDNRFFWNQSLHLHLKHYGVNCDDWLLRLMCGGVEIRTIYAAHKQAKACLISRLSCERAGTRFNVRGTNDDGHVANFVETEQVIYLDDCVSSFIQIRGSVPLFWEQPGLQVGSHRVRMSRGFEANAPAFDRHFRTLKDLYGKQIVVNLLGSKEGEHMLSKAFQSHLKASEHASDIHMVSFDYHQMVKGGKAEKLHSVLKPQVQKFLDYGFFYFDGSAVQRCQSGTVRTNCLDCLDRTNSVQAFLGLEMLAKQLEALGLAEKPQLVTRFQEVFRSMWSVNGDSISKIYAGTGALEGKAKLKDGARSVTRTIQNNFFDSSKQEAIDVLLLGNTLNSDLADKARALLTTGSLRVSEQTLQSASSKVLKNMCENFYKYSKPKKIRVCVGTWNVNGGKQFRSIAFKNQTLTDWLLDAPKLAGIQEFQDKRSKPTDIFAIGFEEMVELNAGNIVNASTTNQKLWAVELQKTISRDNKYVLLASEQLVGVCLFVFIRPQHAPFIRDVAVDTVKTGMGGATGNKGAVAIRMLFHTTSLCFVCSHFAAGQSQVKERNEDFVEIARKLSFPMGRMLFSHDYVFWCGDFNYRIDLPNEEVKELIRQQNWDSLIAGDQLINQKNAGQIFRGFLEGKVTFAPTYKYDLFSEDYDTSEKCRTPAWTDRVLWRRRKWPFDRSAEDLDLLNASFQDESKILYTWTPGTLLHYGRAELKTSDHRPVVALIDIDIFEVEAEERQKIYKEVIAVQGPPDGTVLVSIKSSAQENTFFDDALIDELLQQFAHFGEVILIRFVEDKMWVTFLEGSSALNVLSLNGKELLNRTITITLKSPDWIKTLEEEMSLEKISVTLPSSTSSTLLGEDAEVSADFDMEGDVDDYSAEVEELLPQHLQPSSSSGLGTSPSSSPRTSPCQSPTAPEYSAPSLPIRPSRAPSRTPGPLSSQGAPVDTQPAAQKESSQTIEPKRPPPPRPVAPPARPAPPQRPPPPSGARSPAPARKEFGGVGAPPSPGVTRREMEAPKSPGTARKDNIGRNQPSPQAGLAGPGPSGYGAARPTIPARAGVISAPQSQARVSAGRLTPESQSKPLETSKGPAVLPEPLKPQAAFPPQPSLPTPAQKLQDPLVPIAAPMPPSIPQSNLETPPLPPPRSRSSQSLPSDSSPQLQQEQPTGQQVKINGACGVKQEPTLKSDPFEDLSLSVLAVSKAQPSAQISPVLTPDPKMLIQLPSASQSKVNSLSSVSCMLTMPPVPEQSKSQESVGSSANPFPSLPTRNPFTDRTAAPGNPFRVQSQESEATSWLSKEEPVSNSPFPPLMPLSHDMSKPSSSLDGFEDNFDLQSQSTVKTSNPKGWVTFDEDEDFPTKGKSRSVYPDSLGNTAASFDDDWSKGTNVSFCVLPARRPPPPPPPVPLLPPGTTSSAGPSTTLSSKASPTLDFTER</w:t>
            </w:r>
          </w:p>
        </w:tc>
      </w:tr>
      <w:tr w:rsidR="00767530" w:rsidRPr="00E340F8" w14:paraId="3CC845C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391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3A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617|TPP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2C76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QANRGTESKKMSSELFTLTYGALVTQLCKDYENDEDVNKQLDKMGFNIGVRLIEDFLARSNVGRCHDFRETADVIAKVAFKMYLGITPSITNWSPAGDEFSLILENNPLVDFVELPDNHSSLIYSNLLCGVLRGALEMVQMAVEAKFVQDTLKGDGVTEIRMRFIRRIEDNLPAGEE</w:t>
            </w:r>
          </w:p>
        </w:tc>
      </w:tr>
      <w:tr w:rsidR="00767530" w:rsidRPr="00E340F8" w14:paraId="1B87FC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29F2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39D7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PS3|TPT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109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SPQTNEFKGTTEEAPAKESPHTSEFKGAALVSPISKSMLERLSKFEVEDAENVASYDSKIKKIVHSIVSSFAFGIFGVFLVLLDVTLLLADLIFTDSKLYIPLEYRSISLAIGLFFLMDVLLRVFVEGRQQYFSDLFNILDTAIIVIPLLVDVIYIFFDIKLLRNIPRWTHLVRLLRLIILIRIFHLLHQKRQLEKLMRRLVSENKRRYTRDGFDLDLTYVTERIIAMSFPSSGRQSFYRNPIEEVVRFLDKKHRNHYRVYNLCSERAYDPKHFHNRVSRIMIDDHNVPTLHEMVVFTKEVNEWMAQDLENIVAIHCKGGKGRTGTMVCALLIASEIFLTAEESLYYFGERRTNKTHSNKFQGVETPSQNRYVGYFAQVKHLYNWNLPPRRILFIKRFIIYSIRGDVCDLKVQVVMEKKVVFSSTSLGNCSILHDIETDKILINVYDGPPLYDDVKVQFFSSNLPKYYDNCPFFFWFNTSFIQNNRLCLPRNELDNPHKQKAWKIYPPEFAVEILFGEK</w:t>
            </w:r>
          </w:p>
        </w:tc>
      </w:tr>
      <w:tr w:rsidR="00767530" w:rsidRPr="00E340F8" w14:paraId="4004BF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F32F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6BC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33|TRB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AC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EQGSGTTTGCGLPSIEQMLAANPGKTPISLLQEYGTRIGKTPVYDLLKAEGQAHQPNFTFRVTVGDTSCTGQGPSKKAAKHKAAEVALKHLKGGSMLEPALEDSSSFSPLDSSLPEDIPVFTAAAAATPVPSVVLTRSPPMELQPPVSPQQSECNPVGALQELVVQKGWRLPEYTVTQESGPAHRKEFTMTCRVERFIEIGSGTSKKLAKRNAAAKMLLRVHTVPLDARDGNEVEPDDDHFSIGVGSRLDGLRNRGPGCTWDSLRNSVGEKILSLRSCSLGSLGALGPACCRVLSELSEEQAFHVSYLDIEELSLSGLCQCLVELSTQPATVCHGSATTREAARGEAARRALQYLKIMAGSK</w:t>
            </w:r>
          </w:p>
        </w:tc>
      </w:tr>
      <w:tr w:rsidR="00767530" w:rsidRPr="00E340F8" w14:paraId="5A46E2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00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79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771|TP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47F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MLKLDKENALDRAEQAEADKKAAEDRSKQLEDELVSLQKKLKGTEDELDKYSEALKDAQEKLELAEKKATDAEADVASLNRRIQLVEEELDRAQERLATALQKLEEAEKAADESERGMKVIESRAQKDEEKMEIQEIQLKEAKHIAEDADRKYEEVARKLVIIESDLERAEERAELSEGKCAELEEELKTVTNNLKSLEAQAEKYSQKEDKYEEEIKVLSDKLKEAETRAEFAERSVTKLEKSIDDLEDELYAQKLKYKAISEELDHALNDMTSI</w:t>
            </w:r>
          </w:p>
        </w:tc>
      </w:tr>
      <w:tr w:rsidR="00767530" w:rsidRPr="00E340F8" w14:paraId="64D310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EF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927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EE2|TO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0877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GSSDGESHDTSTQRKIPPASSMLWVRNLRRYIGSGAGLGSEALMELETKRILLEIFKEKQQKSQEAGTIPSFYKKKPEEGSISQRVQKLAKYRFLKKQSDLLLNADDLAAMWVCLRENCVIDDATGAEKMNYEDFCHIASVCTEQIGPKCRRFFSPSNFMKFEKDEAGRIAILPFYLYVMRTVSLTQARIDMSELDEDSDGFLHSDEMESYIGGLIPNLAQLRDMPPAFNQMYCRIASQKFFFFCDPHRRGRACIKKILLSNCLQELMELHQESEEEVTDTEQAENWFSLTSAQRICDMFLALDKDMSGSLCKQELKEYADGTLTEIFIERVFDEHVRRGKIVAGNSREMDFDSFLDFVLALENKDTPEGLTYLFRCLDLQGRGFLTTADIHSLFRDVHQKWIEGGNYELCIEDVRDEIWDMVKPSDPLKITLGDLLGCKQGGTVASMLIDVRGFWAHDNRENLLQEEEEPPEEESQ</w:t>
            </w:r>
          </w:p>
        </w:tc>
      </w:tr>
      <w:tr w:rsidR="00767530" w:rsidRPr="00E340F8" w14:paraId="69A9803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1D0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9375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05|TPPC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124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PDYMQCAEDHQTLLVVVQPVGIVSEENFFRIYKRICSVSQISVRDSQRVLYIRYRHHYPPENNEWGDFQTHRKVVGLITITDCFSAKDWPQTFEKFHVQKEIYGSTLYDSRLFVFGLQGEIVEQPRTDVAFYPNYEDCQTVEKRIEDFIESLFIVLESKRLDRATDKSGDKIPLLCVPFEKKDFVGLDTDSRHYKKRCQGRMRKHVGDLCLQAGMLQDSLVHYHMSVELLRSVNDFLWLGAALEGLCSASVIYHYPGGTGGKSGARRFQGSTLPAEAANRHRPGAQEVLIDPGALTTNGINPDTSTEIGRAKNCLSPEDIIDKYKEAISYYSKYKNAGVIELEACIKAVRVLAIQKRSMEASEFLQNAVYINLRQLSEEEKIQRYSILSELYELIGFHRKSAFFKRVAAMQCVAPSIAEPGWRACYKLLLETLPGYSLSLDPKDFSRGTHRGWAAVQMRLLHELVYASRRMGNPALSVRHLSFLLQTMLDFLSDQEKKDVAQSLENYTSKCPGTMEPIALPGGLTLPPVPFTKLPIVRHVKLLNLPASLRPHKMKSLLGQNVSTKSPFIYSPIIAHNRGEERNKKIDFQWVQGDVCEVQLMVYNPMPFELRVENMGLLTSGVEFESLPAALSLPAESGLYPVTLVGVPQTTGTITVNGYHTTVFGVFSDCLLDNLPGIKTSGSTVEVIPALPRLQISTSLPRSAHSLQPSSGDEISTNVSVQLYNGESQQLIIKLENIGMEPLEKLEVTSKVLTTKEKLYGDFLSWKLEETLAQFPLQPGKVATFTINIKVKLDFSCQENLLQDLSDDGISVSGFPLSSPFRQVVRPRVEGKPVNPPESNKAGDYSHVKTLEAVLNFKYSGGPGHTEGYYRNLSLGLHVEVEPSVFFTRVSTLPATSTRQCHLLLDVFNSTEHELTVSTRSSEALILHAGECQRMAIQVDKFNFESFPESPGEKGQFANPKQLEEERREARGLEIHSKLGICWRIPSLKRSGEASVEGLLNQLVLEHLQLAPLQWDVLVDGQPCDREAVAACQVGDPVRLEVRLTNRSPRSVGPFALTVVPFQDHQNGVHNYDLHDTVSFVGSSTFYLDAVQPSGQSACLGALLFLYTGDFFLHIRFHEDSTSKELPPSWFCLPSVHVCALEAQA</w:t>
            </w:r>
          </w:p>
        </w:tc>
      </w:tr>
      <w:tr w:rsidR="00767530" w:rsidRPr="00E340F8" w14:paraId="69D77F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90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81C4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Q2|TRI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6C0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DLSTNLQEEATCAICLDYFTDPVMTDCGHNFCRECIRRCWGQPEGPYACPECRELSAQRNLRPNRPLAKMAEMARRLHPPSPVPQGVCAAHREPLTTFCGDDLSLLCPICERSEHWTHRVRPLQEAADDLKGRLEKSLEHLRKQMEDAMLFQAQAEETCALWQKMVESQRQNVLGEFERLRRLLAEEEQQLLQKLEEEELEVLPRLREGAARLGQQSTQLAALISELESRCQLPALGLLQDIKDALCRVQDVKLQPPAVVPMELRTVCRVPGLVETLRRFRGDITLDPDTANPELVLSEDRRSVQRGEQRQALPDNPERFDPGPCVLGQERITSGRHYWEVEVGDQTSWALGVCKETANRKEKGELSAGNGFWILVFLGSFYNSNEPAFSPLRDPPKRVGIFLDYEAGHLSFYSATDGSLLFIFPETLFSGTLRPLFSPLSSSPTPMTICRLIGVSGDTLGPQ</w:t>
            </w:r>
          </w:p>
        </w:tc>
      </w:tr>
      <w:tr w:rsidR="00767530" w:rsidRPr="00E340F8" w14:paraId="018C8698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F0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DCD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270|TP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1D2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LQQVLERTELNKLPKSVQNKLEKFLADQQSEIDGLKGRHEKFKVESEQQYFEIEKRLSHSQERLVNETRECQSLRLELEKLNNQLKALTEKNKELEIAQDRNIAIQSQFTRTKEELEAEKRDLIRTNERLSQELEYLTEDVKRLNEKLKESNTTKGELQLKLDELQASDVSVKYREKRLEQEKELLHSQNTWLNTELKTKTDELLALGREKGNEILELKCNLENKKEEVSRLEEQMNGLKTSNEHLQKHVEDLLTKLKEAKEQQASMEEKFHNELNAHIKLSNLYKSAADDSEAKSNELTRAVEELHKLLKEAGEANKAIQDHLLEVEQSKDQMEKEMLEKIGRLEKELENANDLLSATKRKGAILSEEELAAMSPTAAAVAKIVKPGMKLTELYNAYVETQDQLLLEKLENKRINKYLDEIVKEVEAKAPILKRQREEYERAQKAVASLSVKLEQAMKEIQRLQEDTDKANKQSSVLERDNRRMEIQVKDLSQQIRVLLMELEEARGNHVIRDEEVSSADISSSSEVISQHLVSYRNIEELQQQNQRLLVALRELGETREREEQETTSSKITELQLKLESALTELEQLRKSRQHQMQLVDSIVRQRDMYRILLSQTTGVAIPLHASSLDDVSLASTPKRPSTSQTVSTPAPVPVIESTEAIEAKAALKQLQEIFENYKKEKAENEKIQNEQLEKLQEQVTDLRSQNTKISTQLDFASKRYEMLQDNVEGYRREITSLHERNQKLTATTQKQEQIINTMTQDLRGANEKLAVAEVRAENLKKEKEMLKLSEVRLSQQRESLLAEQRGQNLLLTNLQTIQGILERSETETKQRLSSQIEKLEHEISHLKKKLENEVEQRHTLTRNLDVQLLDTKRQLDTETNLHLNTKELLKNAQKEIATLKQHLSNMEVQVASQSSQRTGKGQPSNKEDVDDLVSQLRQTEEQVNDLKERLKTSTSNVEQYQAMVTSLEESLNKEKQVTEEVRKNIEVRLKESAEFQTQLEKKLMEVEKEKQELQDDKRRAIESMEQQLSELKKTLSSVQNEVQEALQRASTALSNEQQARRDCQEQAKIAVEAQNKYERELMLHAADVEALQAAKEQVSKMASVRQHLEETTQKAESQLLECKASWEERERMLKDEVSKCVCRCEDLEKQNRLLHDQIEKLSDKVVASVKEGVQGPLNVSLSEEGKSQEQILEILRFIRREKEIAETRFEVAQVESLRYRQRVELLERELQELQDSLNAEREKVQVTAKTMAQHEELMKKTETMNVVMETNKMLREEKERLEQDLQQMQAKVRKLELDILPLQEANAELSEKSGMLQAEKKLLEEDVKRWKARNQHLVSQQKDPDTEEYRKLLSEKEVHTKRIQQLTEEIGRLKAEIARSNASLTNNQNLIQSLKEDLNKVRTEKETIQKDLDAKIIDIQEKVKTITQVKKIGRRYKTQYEELKAQQDKVMETSAQSSGDHQEQHVSVQEMQELKETLNQAETKSKSLESQVENLQKTLSEKETEARNLQEQTVQLQSELSRLRQDLQDRTTQEEQLRQQITEKEEKTRKAIVAAKSKIAHLAGVKDQLTKENEELKQRNGALDQQKDELDVRITALKSQYEGRISRLERELREHQERHLEQRDEPQEPSNKVPEQQRQITLKTTPASGERGIASTSDPPTANIKPTPVVSTPSKVTAAAMAGNKSTPRASIRPMVTPATVTNPTTTPTATVMPTTQVESQEAMQSEGPVEHVPVFGSTSGSVRSTSPNVQPSISQPILTVQQQTQATAFVQPTQQSHPQIEPANQELSSNIVEVVQSSPVERPSTSTAVFGTVSATPSSSLPKRTREEEEDSTIEASDQVSDDTVEMPLPKKLKSVTPVGTEEEVMAEESTDGEVETQVYNQDSQDSIGEGVTQGDYTPMEDSEETSQSLQIDLGPLQSDQQTTTSSQDGQGKGDDVIVIDSDDEEEDDDENDGEHEDYEEDEEDDDDDEDDTGMGDEGEDSNEGTGSADGNDGYEADDAEGGDGTDPGTETEESMGGGEGNHRAADSQNSGEGNTGAAESSFSQEVSREQQPSSASERQAPRAPQSPRRPPHPLPPRLTIHAPPQELGPPVQRIQMTRRQSVGRGLQLTPGIGGMQQHFFDDEDRTVPSTPTLVVPHRTDGFAEAIHSPQVAGVPRFRFGPPEDMPQTSSSHSDLGQLASQGGLGMYETPLFLAHEEESGGRSVPTTPLQVAAPVTVFTESTTSDASEHASQSVPMVTTSTGTLSTTNETATGDDGDEVFVEAESEGISSEAGLEIDSQQEEEPVQASDESDLPSTSQDPPSSSSVDTSSSQPKPFRRVRLQTTLRQGVRGRQFNRQRGVSHAMGGRGGINRGNIN</w:t>
            </w:r>
          </w:p>
        </w:tc>
      </w:tr>
      <w:tr w:rsidR="00767530" w:rsidRPr="00E340F8" w14:paraId="0BE319B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43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A917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536|TP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09DF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IREKLSNLKLEAESWQEKYEELKEKNKDLEQENVEKENQIKSLTVKNQQLEDEIEKLEAGLSDSKQTEQDNVEKENQIKSLTVKNHQLEEEIEKLEAELAESKQLSEDSHHLQSNNDNFSKKNQQLEEDLEESDTKLKETTEKLRESDLKADQLERRVAALEEQREEWERKNEELTVKYEDAKKELDEIAASLENL</w:t>
            </w:r>
          </w:p>
        </w:tc>
      </w:tr>
      <w:tr w:rsidR="00767530" w:rsidRPr="00E340F8" w14:paraId="3C3602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5F0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1C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R1|TRI5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2FB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NFEEELTCPICYSIFEDPRVLPCSHTFCRNCLENILQASGNFYIWRPLRIPLKCPNCRSITEIAPTGIESLPVNFALRAIIEKYQQEDHPDIVTCPEHYRQPLNVYCLLDKKLVCGHCLTIGQHHGHPIDDLQSAYLKEKDTPQKLLEQLTDTHWTDLTHLIEKLKEQKSHSEKMIQGDKEAVLQYFKELNDTLEQKKKSFLTALCDVGNLINQEYTPQIERMKEIREQQLELMALTISLQEESPLKFLEKVDDVRQHVQILKQRPLPEVQPVEIYPRVSKILKEEWSRTEIGQIKNVLIPKMKISPKRMSCSWPGKDEKEVEFLKILNIVVVTLISVILMSILFFNQHIITFLSEITLIWFSEASLSVYQSLSNSLHKVKNILCHIFYLLKEFVWKIVSH</w:t>
            </w:r>
          </w:p>
        </w:tc>
      </w:tr>
      <w:tr w:rsidR="00767530" w:rsidRPr="00E340F8" w14:paraId="2E976BA8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1AA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1320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43|TRIP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CF7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WLGGLGSGLGQSLGQVGGSLASLTGQISNFTKDMLMEGTEEVEAELPDSRTKEIEAIHAILRSENERLKKLCTDLEEKHEASEIQIKQQSTSYRNQLQQKEVEISHLKARQIALQDQLLKLQSAAQSVPSGAGVPATTASSSFAYGISHHPSAFHDDDMDFGDIISSQQEINRLSNEVSRLESEVGHWRHIAQTSKAQGTDNSDQSEICKLQNIIKELKQNRSQEIDDHQHEMSVLQNAHQQKLTEISRRHREELSDYEERIEELENLLQQGGSGVIETDLSKIYEMQKTIQVLQIEKVESTKKMEQLEDKIKDINKKLSSAENDRDILRREQEQLNVEKRQIMEECENLKLECSKLQPSAVKQSDTMTEKERILAQSASVEEVFRLQQALSDAENEIMRLSSLNQDNSLAEDNLKLKMRIEVLEKEKSLLSQEKEELQMSLLKLNNEYEVIKSTATRDISLDSELHDLRLNLEAKEQELNQSISEKETLIAEIEELDRQNQEATKHMILIKDQLSKQQNEGDSIISKLKQDLNDEKKRVHQLEDDKMDITKELDVQKEKLIQSEVALNDLHLTKQKLEDKVENLVDQLNKSQESNVSIQKENLELKEHIRQNEEELSRIRNELMQSLNQDSNSNFKDTLLKEREAEVRNLKQNLSELEQLNENLKKVAFDVKMENEKLVLACEDVRHQLEECLAGNNQLSLEKNTIVETLKMEKGEIEAELCWAKKRLLEEANKYEKTIEELSNARNLNTSALQLEHEHLIKLNQKKDMEIAELKKNIEQMDTDHKETKDVLSSSLEEQKQLTQLINKKEIFIEKLKERSSKLQEELDKYSQALRKNEILRQTIEEKDRSLGSMKEENNHLQEELERLREEQSRTAPVADPKTLDSVTELASEVSQLNTIKEHLEEEIKHHQKIIEDQNQSKMQLLQSLQEQKKEMDEFRYQHEQMNATHTQLFLEKDEEIKSLQKTIEQIKTQLHEERQDIQTDNSDIFQETKVQSLNIENGSEKHDLSKAETERLVKGIKERELEIKLLNEKNISLTKQIDQLSKDEVGKLTQIIQQKDLEIQALHARISSTSHTQDVVYLQQQLQAYAMEREKVFAVLNEKTRENSHLKTEYHKMMDIVAAKEAALIKLQDENKKLSTRFESSGQDMFRETIQNLSRIIREKDIEIDALSQKCQTLLAVLQTSSTGNEAGGVNSNQFEELLQERDKLKQQVKKMEEWKQQVMTTVQNMQHESAQLQEELHQLQAQVLVDSDNNSKLQVDYTGLIQSYEQNETKLKNFGQELAQVQHSIGQLCNTKDLLLGKLDIISPQLSSASLLTPQSAECLRASKSEVLSESSELLQQELEELRKSLQEKDATIRTLQENNHRLSDSIAATSELERKEHEQTDSEIKQLKEKQDVLQKLLKEKDLLIKAKSDQLLSSNENFTNKVNENELLRQAVTNLKERILILEMDIGKLKGENEKIVETYRGKETEYQALQETNMKFSMMLREKEFECHSMKEKALAFEQLLKEKEQGKTGELNQLLNAVKSMQEKTVVFQQERDQVMLALKQKQMENTALQNEVQRLRDKEFRSNQELERLRNHLLESEDSYTREALAAEDREAKLRKKVTVLEEKLVSSSNAMENASHQASVQVESLQEQLNVVSKQRDETALQLSVSQEQVKQYALSLANLQMVLEHFQQEEKAMYSAELEKQKQLIAEWKKNAENLEGKVISLQECLDEANAALDSASRLTEQLDVKEEQIEELKRQNELRQEMLDDVQKKLMSLANSSEGKVDKVLMRNLFIGHFHTPKNQRHEVLRLMGSILGVRREEMEQLFHDDQGGVTRWMTGWLGGGSKSVPNTPLRPNQQSVVNSSFSELFVKFLETESHPSIPPPKLSVHDMKPLDSPGRRKRDTNAPESFKDTAESRSGRRTDVNPFLAPRSAAVPLINPAGLGPGGPGHLLLKPISDVLPTFTPLPALPDNSAGVVLKDLLKQ</w:t>
            </w:r>
          </w:p>
        </w:tc>
      </w:tr>
      <w:tr w:rsidR="00767530" w:rsidRPr="00E340F8" w14:paraId="0C4571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09D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BC50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214|TP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6CF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ELLCVLLLCGLAFPLPDQGIHGRFRRGARSYRATCRDEPTQTTYQQHQSWLRPMLRSSRVEYCRCNSGLVQCHSVPVRSCSEPRCFNGGTCQQALYFSDFVCQCPDGFVGKRCDIDTRATCFEEQGITYRGTWSTAESGAECINWNSSVLSLKPYNARRPNAIKLGLGNHNYCRNPDRDLKPWCYVFKAGKYTTEFCSTPACPKGKSEDCYVGKGVTYRGTHSLTTSQASCLPWNSIVLMGKSYTAWRTNSQALGLGRHNYCRNPDGDARPWCHVMKDRKLTWEYCDMSPCSTCGLRQYKRPQFRIKGGLYTDITSHPWQAAIFVKNKRSPGERFLCGGVLISSCWVLSAAHCFLERFPPNHLKVVLGRTYRVVPGEEEQTFEIEKYIVHEEFDDDTYDNDIALLQLRSQSKQCAQESSSVGTACLPDPNLQLPDWTECELSGYGKHEASSPFFSDRLKEAHVRLYPSSRCTSQHLFNKTVTNNMLCAGDTRSGGNQDLHDACQGDSGGPLVCMINKQMTLTGIISWGLGCGQKDVPGVYTKVTNYLDWIHDNMKQ</w:t>
            </w:r>
          </w:p>
        </w:tc>
      </w:tr>
      <w:tr w:rsidR="00767530" w:rsidRPr="00E340F8" w14:paraId="0189BEB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505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DF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8EG7|TP4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0C2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MNRPAPVEVTYKNMRFLITHNPTNATLNKFIEELKKYGVTTIVRVCEATYDTTLVEKEGIHVLDWPFDDGAPPSNQIVDDWLSLVKIKFREEPGCCIAVHCVAGLGRAPVLVALALIEGGMKYEDAVQFIRQKRRGAFNSKQLLYLEKYRPKMRLRFKDSNGHRNNCCIQ</w:t>
            </w:r>
          </w:p>
        </w:tc>
      </w:tr>
      <w:tr w:rsidR="00767530" w:rsidRPr="00E340F8" w14:paraId="5F1A35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675C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55C1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Q1|TRI6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F1CB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KSSLIQDGNPMENLEKQLICPICLEMFTKPVVILPCQHNLCRKCANDIFQAANPYWTSRGSSVSMSGGRFRCPTCRHEVIMDRHGVYGLQRNLLVENIIDIYKQECSSRPLQKGSHPMCKEHEDEKINIYCLTCEVPTCSMCKVFGIHKACEVAPLQSVFQGQKTELNNCISMLVAGNDRVQTIITQLEDSRRVTKENSHQVKEELSQKFDTLYAILDEKKSELLQRITQEQEKKLSFIEALIQQYQEQLDKSTKLVETAIQSLDEPGGATFLLTAKQLIKSIVEASKGCQLGKTEQGFENMDFFTLDLEHIADALRAIDFGTDEEEEEFIEEEDQEEEESTEGKEEGHQ</w:t>
            </w:r>
          </w:p>
        </w:tc>
      </w:tr>
      <w:tr w:rsidR="00767530" w:rsidRPr="00E340F8" w14:paraId="2A5776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50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333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T6|TRI6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B30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TNPSSNIDPGDYVEMNDSITHLPSKVVIQDITMELHCPLCNDWFRDPLMLSCGHNFCEACIQDFWRLQAKETFCPECKMLCQYNNCTFNPVLDKLVEKIKKLPLLKGHPQCPEHGENLKLFSKPDGKLICFQCKDARLSVGQSKEFLQISDAVHFFTEELAIQQGQLETTLKELQTLRNMQKEAIAAHKENKLHLQQHVSMEFLKLHQFLHSKEKDILTELREEGKALNEEMELNLSQLQEQCLLAKDMLVSIQAKTEQQNSFDFLKDITTLLHSLEQGMKVLATRELISRKLNLGQYKGPIQYMVWREMQDTLCPGLSPLTLDPKTAHPNLVLSKSQTSVWHGDIKKIMPDDPERFDSSVAVLGSRGFTSGKWYWEVEVAKKTKWTVGVVRESIIRKGSCPLTPEQGFWLLRLRNQTDLKALDLPSFSLTLTNNLDKVGIYLDYEGGQLSFYNAKTMTHIYTFSNTFMEKLYPYFCPCLNDGGENKEPLHILHPQ</w:t>
            </w:r>
          </w:p>
        </w:tc>
      </w:tr>
      <w:tr w:rsidR="00767530" w:rsidRPr="00E340F8" w14:paraId="2C91E2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621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4E2D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94|TUL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2B3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RDETLREVWASDSGHEEESLSPEAPRRPKQRPAPAQRLRKKRTEAPESPCPTGSKPRKPGAGRTGRPREEPSPDPAQARAPQTVYARFLRDPEAKKRDPRETFLVARAPDAEDEEEEEEEDEEDEEEEAEEKKEKILLPPKKPLREKSSADLKERRAKAQGPRGDLGSPDPPPKPLRVRNKEAPAGEGTKMRKTKKKGSGEADKDPSGSPASARKSPAAMFLVGEGSPDKKALKKKGTPKGARKEEEEEEEAATVIKKSNQKGKAKGKGKKKAKEERAPSPPVEVDEPREFVLRPAPQGRTVRCRLTRDKKGMDRGMYPSYFLHLDTEKKVFLLAGRKRKRSKTANYLISIDPTNLSRGGENFIGKLRSNLLGNRFTVFDNGQNPQRGYSTNVASLRQELAAVIYETNVLGFRGPRRMTVIIPGMSAENERVPIRPRNASDGLLVRWQNKTLESLIELHNKPPVWNDDSGSYTLNFQGRVTQASVKNFQIVHADDPDYIVLQFGRVAEDAFTLDYRYPLCALQAFAIALSSFDGKLACE</w:t>
            </w:r>
          </w:p>
        </w:tc>
      </w:tr>
      <w:tr w:rsidR="00767530" w:rsidRPr="00E340F8" w14:paraId="4572F73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AA9E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93E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320|TOP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5D0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PLQPVNENMLMNKKKNEDGKKRLSIERIYQKKTQLEHILLRPDTYIGSVELVTQQMWVYDEDVGINYREVTFVPGLYKIFDEILVNAADNKQRDPKMSCIRVTIDPENNVISIWNNGKGIPVVEHKVEKIYVPALIFGQLLTSSNYDDDEKKVTGGRNGYGAKLCNIFSTKFTVETASREYKKMFKQTWMDNMGRAGDMELKPFSGEDYTCITFQPDLSKFKMQSLDKDIVALMVRRAYDIAGSTKDVKVFLNGNSLPVKGFRSYVDLYLKDKVDETGNSLKVIHEQVNPRWEVCLTMSERGFQQISFVNSIATSKGGRHVDYVADQIVSKLVDVVKKKNKGGVAVKAHQVKNHMWIFVNALIENPTFDSQTKENMTLQAKSFGSTCQLSEKFIKAAIGCGIVESILNWVKFKAQIQLNKKCSAVKHTKIKGIPKLDDANDAGSRNSTECTLILTEGDSAKTLAVSGLGVVGRDKYGVFPLRGKILNVREASHKQIMENAEINNIIKIVGLQYKKNYEDEDSLKTLRYGKIMIMTDQDQDGSHIKGLLINFIHHNWPSLLRHRFLEEFITPIVKVSKNKQEIAFYSLPEFEEWKSSTPNHKKWKVKYYKGLGTSTSKEAKEYFADMKRHRIQFKYSGPEDDAAISLAFSKKQVDDRKEWLTNFMEDRRQRKLLGLPEDYLYGQSTSYLTYNDFINKELILFSNSDNERSIPSMVDGLKPGQRKVLFTCFKRNDKREVKVAQLAGSVAEMSSYHHGEMSLMMTIINLAQNFVGSNNLNLLQPIGQFGTRLHGGKDSASPRYIFTMLSPLARLLFPPKDDHTLRFLYDDNQRVEPEWYIPIIPMVLINGAEGIGTGWSCKIPNFDVREVVNNIRRLLDGEEPLPMLPSYKNFKGTIEELASNQYVINGEVAILDSTTIEISELPIRTWTQTYKEQVLEPMLNGTEKTPSLITDYREYHTDTTVKFVIKMTEEKLAEAERVGLHKVFKLQSSLTCNSMVLFDHVGCLKKYDTVLDILRDFFELRLKYYGLRKEWLLGMLGAESSKLNNQARFILEKIDGKIVIENKPKKELIKVLIQRGYDSDPVKAWKEAQQKVPDEEENEESDTETSTSDSAAEAGPTFNYLLDMPLWYLTKEKKDELCKQRNEKEQELNTLKQKSPSDLWKEDLAVFIEELEVVEAKEKQDEQVGLPGKAGKAKGKKAQMCADVLPSPRGKRVIPQVTVEMKAEAEKKIRKKIKSENVEGTPAEDGAEPGSLRQRIEKKQKKEPGAKKQTTLPFKPVKKGRKKNPWSDSESDVSSNESNVDVPPRQKEQRSAAAKAKFTVDLDSDEDFSGLDEKDEDEDFLPLDATPPKAKIPPKNTKKALKTQGSSMSVVDLESDVKDSVPASPGVPAADFPAETEQSKPSKKTVGVKKTATKSQSSVSTAGTKKRAAPKGTKSDSALSARVSEKPAPAKAKNSRKRKPSSSDSSDSDFERAISKGATSKKAKGEEQDFPVDLEDTIAPRAKSDRARKPIKYLEESDDDDDLF</w:t>
            </w:r>
          </w:p>
        </w:tc>
      </w:tr>
      <w:tr w:rsidR="00767530" w:rsidRPr="00E340F8" w14:paraId="3456E26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82D6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5A2E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YS8|TUT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B2E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TAKPYFVKRTKDRGTMDDDDFRRGHPQQDYLIIDDHAKGHGSKMEKGLQKKKITPGNYGNTPRKGPCAVSSNPYAFKNPIYSQPAWMNDSHKDQSKRWLSDEHTGNSDNWREFKPGPRIPVINRQRKDSFQENEDGYRWQDTRGCRTVRRLFHKDLTSLETTSEMEAGSPENKKQRSRPRKPRKTRNEENEQDGDLEGPVIDESVLSTKELLGLQQAEERLKRDCIDRLKRRPRNYPTAKYTCRLCDVLIESIAFAHKHIKEKRHKKNIKEKQEEELLTTLPPPTPSQINAVGIAIDKVVQEFGLHNENLEQRLEIKRIMENVFQHKLPDCSLRLYGSSCSRLGFKNSDVNIDIQFPAIMSQPDVLLLVQECLKNSDSFIDVDADFHARVPVVVCREKQSGLLCKVSAGNENACLTTKHLTALGKLEPKLVPLVIAFRYWAKLCSIDRPEEGGLPPYVFALMAIFFLQQRKEPLLPVYLGSWIEGFSLSKLGNFNLQDIEKDVVIWEHTDSAAGDTGITKEEAPRETPIKRGQVSLILDVKHQPSVPVGQLWVELLRFYALEFNLADLVISIRVKELVSRELKDWPKKRIAIEDPYSVKRNVARTLNSQPVFEYILHCLRTTYKYFALPHKITKSSLLKPLNAITCISEHSKEVINHHPDVQTKDDKLKNSVLAQGPGATSSAANTCKVQPLTLKETAESFGSPPKEEMGNEHISVHPENSDCIQADVNSDDYKGDKVYHPETGRKNEKEKVGRKGKHLLTVDQKRGEHVVCGSTRNNESESTLDLEGFQNPTAKECEGLATLDNKADLDGESTEGTEELEDSLNHFTHSVQGQTSEMIPSDEEEEDDEEEEEEEEPRLTINQREDEDGMANEDELDNTYTGSGDEDALSEEDDELGEAAKYEDVKECGKHVERALLVELNKISLKEENVCEEKNSPVDQSDFFYEFSKLIFTKGKSPTVVCSLCKREGHLKKDCPEDFKRIQLEPLPPLTPKFLNILDQVCIQCYKDFSPTIIEDQAREHIRQNLESFIRQDFPGTKLSLFGSSKNGFGFKQSDLDVCMTINGLETAEGLDCVRTIEELARVLRKHSGLRNILPITTAKVPIVKFFHLRSGLEVDISLYNTLALHNTRLLSAYSAIDPRVKYLCYTMKVFTKMCDIGDASRGSLSSYAYTLMVLYFLQQRNPPVIPVLQEIYKGEKKPEIFVDGWNIYFFDQIDELPTYWSECGKNTESVGQLWLGLLRFYTEEFDFKEHVISIRRKSLLTTFKKQWTSKYIVIEDPFDLNHNLGAGLSRKMTNFIMKAFINGRRVFGIPVKGFPKDYPSKMEYFFDPDVLTEGELAPNDRCCRICGKIGHFMKDCPMRRKVRRRRDQEDALNQRYPENKEKRSKEDKEIHNKYTEREVSTKEDKPIQCTPQKAKPMRAAADLGREKILRPPVEKWKRQDDKDLREKRCFICGREGHIKKECPQFKGSSGSLSSKYMTQGKASAKRTQQES</w:t>
            </w:r>
          </w:p>
        </w:tc>
      </w:tr>
      <w:tr w:rsidR="00767530" w:rsidRPr="00E340F8" w14:paraId="485C525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391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349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N7|TRE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7A8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QQLYKTNHVAHGSENLFYQQPPLGVHSGLNHNYGNAVTGGGMDAPQASPISPHFPQDTRDGLGLPVGSKNLGQMDTSRQGGWGSHAGPGNHVQLRGNLANSNMMWGAPAQAEPTDGYQYTYSQASEIRTQKLTSGVLHKLDSFTQVFANQNLRIQVNNMAQVLHTQSAVMDGAPDSALRQLLSQKPMEPPAPAIPSRYQQVPQQPHPGFTGGLSKPALQVGQHPTQGHLYYDYQQPLAQVPVQGGQPLQAPQMLSQHMQQMQQHQYYPPQQQQQAGQQRISMQEIQTQPQQIRPSQPQPPPQQQQPQQLQLQQRQGSMQIPQYYQPQPMMQHLQEQQQQQMHLQPPSYHRDPHQYTPEQAHTVQLIPLGSMSQYYYQEPQQPYSHPLYQQSHLSQHQQREDSQLKTYSSDRQAQAMLSSHGDLGPPDTGMGDPASSDLTRVSSTLPHRPLLSPSGIHLNNMGPQHQQLSPSAMWPQMHLPDGRAQPGSPESSGQPKGAFGEQFDAKNKLTCSICLKEFKNLPALNGHMRSHGGMRASPNLKQEEGEKVLPPQPQPPLPPPPPPPPPPQLPPEAESLTPMVMPVSVPVKLLPPKPSSQGFTNSTVAAPSARDKPASSMSDDEMPVLEIPRKHQPSVPKAEEPLKTVQEKKKFRHRPEPLFIPPPPSYNPNPAASYSGATLYQSQLRSPRVLGDHLLLDPTHELPPYTPPPMLSPVRQGSGLFSNVLISGHGPGAHPQLPLTPLTPTPRVLLCRSNSIDGSNVTVTPGPGEQTVDVEPRINIGLRFQAEIPELQDISALAQDTHKATLVWKPWPELENHDLQQRVENLLNLCCSSALPGGGTNSEFALHSLFEAKGDVMVALEMLLLRKPVRLKCHPLANYHYAGSDKWTSLERKLFNKALATYSKDFIFVQKMVKSKTVAQCVEYYYTWKKIMRLGRKHRTRLAEIIDDCVTSEEEEELEEEEEEDPEEDRKSTKEEESEVPKSPEPPPVPVLAPTEGPPLQALGQPSGSFICEMPNCGAVFSSRQALNGHARIHGGTNQVTKARGAIPSGKQKPGGTQSGYCSVKSSPSHSTTSGETDPTTIFPCKECGKVFFKIKSRNAHMKTHRQQEEQQRQKAQKAAFAAEMAATIERTTGPVGAPGLLPLDQLSLIKPIKDVDILDDDVVQQLGGVMEEAEVVDTDLLLDDQDSVLLQGDAEL</w:t>
            </w:r>
          </w:p>
        </w:tc>
      </w:tr>
      <w:tr w:rsidR="00767530" w:rsidRPr="00E340F8" w14:paraId="34172A5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CF2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9D4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61|TRI5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B90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YATTPSPMQTLQEEAVCAICLDYFKDPVSISCGHNFCRGCVTQLWSKEDEEDQNEEEDEWEEEEDEEAVGAMDGWDGSIREVLYRGNADEELFQDQDDDELWLGDSGITNWDNVDYMWDEEEEEEEEDQDYYLGGLRPDLRIDVYREEEILEAYDEDEDEELYPDIHPPPSLPLPGQFTCPQCRKSFTRRSFRPNLQLANMVQIIRQMCPTPYRGNRSNDQGMCFKHQEALKLFCEVDKEAICVVCRESRSHKQHSVLPLEEVVQEYQEIKLETTLVGILQIEQESIHSKAYNQ</w:t>
            </w:r>
          </w:p>
        </w:tc>
      </w:tr>
      <w:tr w:rsidR="00767530" w:rsidRPr="00E340F8" w14:paraId="5855C9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05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B00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7C3|TRIM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A12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CGIQEAAENYRKLFQEILNTSREKLEAAKSILTDEQERMAMIQEEEQNFKKMIESEYSMRLRLLNEECEQNLQRQQECISDLNLRETLLNQAIKLATELEEMFQEMLQRLGRVGRENMEKLKESEARASEQVRSLLKLIVELEKKCGEGTLALLKNAKYSLERSKSLLLEHLEPAHITDLSLCHIRGLSSMFRVLQRHLTLDPETAHPCLALSEDLRTMRLRHGQQDGAGNPERLDFSAMVLAAESFTSGRHYWEVDVEKATRWQVGIYHGSADAKGSTARASGEKVLLTGSVMGTEWTLWVFPPLKRLFLEKKLDTVGVFLDCEHGQISFYNVTEMSLIYNFSHCAFQGALRPVFSLCIPNGDTSPDSLTILQHGPSCDATVSP</w:t>
            </w:r>
          </w:p>
        </w:tc>
      </w:tr>
      <w:tr w:rsidR="00767530" w:rsidRPr="00E340F8" w14:paraId="03BBA9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31B9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AC5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06|TRU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056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QLRALLGAFGRWTLRLGPRPSCSPRMAGNAEPPPAGAACPQDRRSCSGRAGGDRVWEDGEHPAKKLKSGGDEERREKPPKRKIVLLMAYSGKGYHGMQRNVGSSQFKTIEDDLVSALVRSGCIPENHGEDMRKMSFQRCARTDKGVSAAGQVVSLKVWLIDDILEKINSHLPSHIRILGLKRVTGGFNSKNRCDARTYCYLLPTFAFAHKDRDVQDETYRLSAETLQQVNRLLACYKGTHNFHNFTSQKGPQDPSACRYILEMYCEEPFVREGLEFAVIRVKGQSFMMHQIRKMVGLVVAIVKGYAPESVLERSWGTEKVDVPKAPGLGLVLERVHFEKYNQRFGNDGLHEPLDWAQEEGKVAAFKEEHIYPTIIGTERDERSMAQWLSTLPIHNFSATALTAGGTGAKVPSPLEGSEGDGDTD</w:t>
            </w:r>
          </w:p>
        </w:tc>
      </w:tr>
      <w:tr w:rsidR="00767530" w:rsidRPr="00E340F8" w14:paraId="5C84015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BA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0F3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6M4|U17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60F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DSLYLGGEWQFNHFSKLTSSRPDAAFAEIQRTSLPEKSPLSSEARVDLCDDLAPVARQLAPRKKLPLSSRRPAAVGAGLQNMGNTCYENASLQCLTYTPPLANYMLSREHSQTCQRPKCCMLCTMQAHITWALHSPGHVIQPSQALAAGFHRGKQEDAHEFLMFTVDAMKKACLPGHKQVDHHSKDTTLIHQIFGGCWRSQIKCLHCHGISDTFDPYLDIALDIQAAQSVKQALEQLVKPEELNGENAYHCGLCLQRAPASKTLTLHTSAKVLILVLKRFSDVTGNKLAKNVQYPECLDMQPYMSQQNTGPLVYVLYAVLVHAGWSCHDGHYFSYVKAQEGQWYKMDDAKVTACSITSVLSQQAYVLFYIQKSEWERHSESVSRGREPRALGAEDTDRRATQGELKRDHPCLQAPELDERLVERATQESTLDHWKFPQEQNKTKPEFNVRKVEGTLPPNVLVIHQSKYKCGMKNHHPEQQSSLLNLSSTTRTDQESVNTGTLASLQGRTRRSKGKNKHSKRALLVCQ</w:t>
            </w:r>
          </w:p>
        </w:tc>
      </w:tr>
      <w:tr w:rsidR="00767530" w:rsidRPr="00E340F8" w14:paraId="65BD55A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3554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FCA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16|TSC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C871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TSKDSGLKEKFKILLGLGTSRPNPRCAEGKQTEFIITAEILRELSGECGLNNRIRMIGQICDVAKTKKLEEHAVEALWKAVSDLLQPERPPEARHAVLALLKAIVQGQGDRLGVLRALFFKVIKDYPSNEDLHERLEVFKALTDNGRHITYLEEELAEFVLQWMDVGLSSEFLLVLVNLVKFNSCYLDEYIAPMVHMICLLCIRTVSSVDIEVSLQVLDAVVCYNCLPAESLPLFIITLCRTVNVKELCEPCWKLMRNLLGTHLGHSAIYNMCRIMENRSYMEDAPLLRGAVFFVGMALWGAHRLYSLKNSPTSVLPSFYEAMTCPNEVVSYEIVLSITRLIKKYRKELQAVTWDILLDIIERLLQQLQNLDSPELRTIVHDLLTTVEELCDQNEFHGSQERYYELVESYADQRPESSLLNLITYRAQSIHPAKDGWIQNLQLLMERFFRNECRSAVRIKVLDVLSFVLLINRQFYEEELINSVVISQLSHIPEDKDHQVRKLATQLLVDLAEGCHTHHFNSLLDIIEKVMARSLSPPLELEERDLAVYSASLEDVKTAVLGLLVILQTKLYTLPASHATRVYETLISHIQLHYKHGYSLPIASSIRLQAFDFLLLLRADSLHRLGLPNKDGVVRFSPYCLCDCAELDRASEKKASGPLSPPTGPPSPVPTGPAVRLGHLPYSLLFRVLLQCLKQETDWKVLKLVLSKLPESLRYKVLIFTSPCSVDQLSSALCSMLSAPKTLERLRGTPEGFSRTDLHLAVVPVLTALISYHNYLDKTRQREMVYCLEQGLIYRCASQCVVALAICSVEMPDIIIKALPVLVVKLTHISATASMAIPLLEFLSTLARLPHLYRNFAAEQYASVFAISLPYTNPSKFNQYIVCLAHHVIAMWFIRCRLPFRKDFVPYITKGLRSNVLLSFDDTPEKDKFRARSTSLNERPKSLRIARAPKQGLNNSPPVKEFKESCAAEAFRCRSISVSEHVVRSRIQTSLTSASLGSADENSMAQADDNLKNLHLELTETCLDMMARYVFSNFTAVPKRSPVGEFLLAGGRTKTWLVGNKLVTVTTSVGTGTRSLLGLDSGDLQGGSASSSDPGTHVRQTKEAPAKLESQAGQQVSRGARDRVRSMSGGHGLRVGVLDTSAPYTPGGPASLGAQAAPAARPEKPCAGAQLPAAEKANLAAYVPLLTQGWAEILVRRPTGNTSWLMSLENPLSPFSSDINNMPLQELSNALMAAERFKEHRDTALYKSLSVPAAGTAKPPTLPRSNTVASFSSLYQPSCQGQLHRSVSWADSAVVLEEGSPGEAHVPVEPPELEDFEAALGTDRHCQRPDAYSRSSSASSQEEKSHLEELAAGGIPIERAISSEGARPTVDLSFQPSQPLSKSSSSPELQTLQDILGDLGDKTDIGRLSPEAKVRSQSGILDGEAATWSAPGEESRITVPPEGPLPSSSPRSPSGLRPRGYTISDSAPSRRGKRVERDNFKSRTAASSAEKVPGINPSFVFLQLYHSPFCGDESNKPILLPNESFERSVQLLDQIPSYDTHKIAVLYVGEGQSSSELAILSNEHGSYRYTEFLTGLGRLIELKDCQPDKVYLGGLDVCGEDGQFTYCWHDDIMQAVFHIATLMPTKDVDKHRCDKKRHLGNDFVSIIYNDSGEDFKLGTIKGQFNFVHVIITPLDYKCNLLTLQCRKDMEGLVDTSVAKIVSDRNLSFVARQMALHANMASQVHHRRSNPTDIYPSKWIARLRHIKRLRQRIREEVHYSNPSLPLMHPPAHTKVPAQAPTEATPTYETGQRKRLISSVDDFTEFV</w:t>
            </w:r>
          </w:p>
        </w:tc>
      </w:tr>
      <w:tr w:rsidR="00767530" w:rsidRPr="00E340F8" w14:paraId="51B2E6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BF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4F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1098|TSP1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ECE8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RDGGGCLRVAVSIFSIYYWLSALGHVFLGLWMLLDPKRNYILDLVHFSENDPLLKASAYVSLVCGCAQLLVGFLGLCGAVNRSRFLLLAFVMFLIGTFLADVAMGTLSLFYKDKFSNNYMGVYLKNLTYNRYSRDRWVLPLMDTIQFYVYSVKENVREIVKSKYGVMTSEPENKMVTEFIDKLQFYEKCCGSLGPTDYISSRWSQSTNQDSEEIESPLFPVSCCTQITGASALNPLAKSYARCQQIGANRQWRHAVGCSERLMSWFNEQIWIFVGFGFGSALTMMLGICLSCCLISKIRIYHVIRDDY</w:t>
            </w:r>
          </w:p>
        </w:tc>
      </w:tr>
      <w:tr w:rsidR="00767530" w:rsidRPr="00E340F8" w14:paraId="6ADB8E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4A9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53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M92|TTL3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D7B2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QNTTPAGFTGNRNRYYNPVSKIQSLIHNLDAELVQLCKQCSVQKPLTSLNNSTSLGSHFSNFGALGGGSGSKTMGGSSSMGSNNFSPDSIGNLLARVRASTPLPRTVTSSPTAPEAQKRQMRNVYRTRVIDAYRNRRIFTVYGNYHTVRRALMRRGWLEKLPASRHAKLQSMSEDALLEHARRGNDYEAVVISKMINHFPAFFIWQGKGQRDLCAEVRPFRNRVRRSQFLDFSTKVGLVGCAEQERWYREDGVCGMSYPRFYRLGGNNLEERMAFIEDYQQTQARSLLLYVREHQPAELISENGTIFSTTLDFALGKVKKMVRHAEHYSLDDARIKPPTPAEIVENQTFMVQSTDVLKSNAKFKVSEKVMAEYARLAGLYLDQIESLRPDYRWDGSRNLWILKPGYQSRGIGIVIRSSLDDILQWTSNNQNKKYIVQKYIERPLLIYRTKFDIRQYMLLTITDTKVSIWTYRDCYLRFSSQEFTMDDLRESIHLTNNSVQKRYKNKTNRDSRLPKNNMWSLDQFKNYLRIMGAPDGSWSKTYNGFKQNLVAVVMASLDETELLQNAFELYGCDFMLDEHYNPILIEINSTPDLSPSTEITARICPMVLKDCIRVVVDLPKNPTAATGLFELAFEVNYSINKGADGKPLELNGKQMTLFENMPRMRNSPRTRLLRKILNNVKTSTTKKVEKVVEAPAKNVKNPTAKITKKKKLSASAGSSTAASAQPSTQNLTTKLILNPATRENLALQYTAPK</w:t>
            </w:r>
          </w:p>
        </w:tc>
      </w:tr>
      <w:tr w:rsidR="00767530" w:rsidRPr="00E340F8" w14:paraId="340BB8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E9B9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061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60|TRY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00B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FIFLALLGAAVAFPVDDDDKIVGGYTCGANTVPYQVSLNSGYHFCGGSLINSQWVVSAAHCYKSGIQVRLGEDNINVVEGNEQFISASKSIVHPSYNSNTLNNDIMLIKLKSAASLNSRVASISLPTSCASAGTQCLISGWGNTKSSGTSYPDVLKCLKAPILSDSSCKSAYPGQITSNMFCAGYLEGGKDSCQGDSGGPVVCSGKLQGIVSWGSGCAQKNKPGVYTKVCNYVSWIKQTIASN</w:t>
            </w:r>
          </w:p>
        </w:tc>
      </w:tr>
      <w:tr w:rsidR="00767530" w:rsidRPr="00E340F8" w14:paraId="746E1B9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A07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49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Q9F0|TTLL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705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PQDGVIQGSSPVDLGTELPYQCTMKRKVRKKKKKGIITANVAGTKFEIVRLVIDEMGFMKTPDEDETSNLIWCDAAVQQEKITDLQNYQRINHFPGMGEICRKDFLARNMTKMIKSRPMDYTFVPRTWIFPSEYTQFQNYVKELKKKRKQKTFIVKPANGAMGHGISLIRNGDKVPSQDHLIVQEYIEKPFLMEGYKFDLRIYILVTSCDPLKIFLYHDGLVRMGTEKYIPPNESNLTQLYMHLTNYSVNKHNERFERNETEDKGSKRSIKWFTEFLQANQHDVTKFWSDISELVVKTLIVAEPHVLHAYRMCRPGQPPGSESVCFEVLGFDILLDRKLKPWLLEINRAPSFGTDQKIDYDVKRGVLLNALKLLNIRTSDKRKNLAKQKAEAQRRLYGQNPVRRLSPGSSDWEQQRHQLERRKEELKERLLQVRKQVSQEEHENRHMGNYRRIYPPEDKALLEKYEGLLAVAFQTFLSGRAASFQREMNNPLKKMREEDLLDLLEQCEIDDEKLMGKTGRVRGPKPLCCMPECAEVTKKQKYYGSSDSSYDSSSSSSNSELDENEKELCQKRLDQVPYSLKHTSHCKIIQQPSGSHNLIYSESPVYLTTLVFLSEFPDSMRRSVSCPRSISAHLPSRGDVRPFSSQQVIPLARPTSASRSHSLNRASSYARHLPHGSDTGSTNTLNESLRQLKTKEQEDDLTSQTLFVLKDMRIRFPGKSDAESELLIEDIMDNWKHYKTKVASYWLIKLDSVKQRKVLDIVKSSIRTVLPRIWRVPDAEELSLYRIFNRVFNRLLWSHGQGLWSCFCDSGSSWESIFSKSPEVVTPLQLQCCQRLVELCKQCLLVVYKYTTETRGPISGIGPDWGNSRYLLPGSTQFLMRSPLYNMKYNSPGMTRSNVLFTSRYGRL</w:t>
            </w:r>
          </w:p>
        </w:tc>
      </w:tr>
      <w:tr w:rsidR="00767530" w:rsidRPr="00E340F8" w14:paraId="69DAA5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61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478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17|TRX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F8B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QFKTASEFDSAIAQDKLVVVDFYATWCGPCKMIAPMIEKFSEQYPQADFYKLDVDELGDVAQKNEVSAMPTLLLFKNGKEVAKVVGANPAAIKQAIAANA</w:t>
            </w:r>
          </w:p>
        </w:tc>
      </w:tr>
      <w:tr w:rsidR="00767530" w:rsidRPr="00E340F8" w14:paraId="1D3DD0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00A7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91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863|TSS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D09D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AAVLRKKGYIVGINLGKGSYAKVKSAYSERLKFNVAVKIIDRKKTPTDFVERFLPREMDILATVNHRSIIKTYEIFETSDGRIYIVMELGVQGDLLEFIKCRGALHEDVARKMFRQLSSAVKYCHDLDVVHRDLKCENLLLDKDFNIKLSDFGFSKRCLRDGSGRIVLSKTFCGSAAYAAPEVLQGIPYQPKVYDIWSLGVILYIMVCGSMPYDDSDIKKMLRIQKEHRVDFPRSKNLTGECKDLIYRILQPDVNRRLHIDEILSHSWLQPPKPKAMSSASFKREGEGKYRADCKLDTRPGSRPEHRPDHKLATKPQQRMLVTPENEDRMEDRLAETSRAKDHHISGAEVEKAST</w:t>
            </w:r>
          </w:p>
        </w:tc>
      </w:tr>
      <w:tr w:rsidR="00767530" w:rsidRPr="00E340F8" w14:paraId="7543EE7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7503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81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6F2|UB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FB3C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SVSSDHCRGAREKPQISAAQSTQPQKQVVQATAEQMRLAQVIFDKNDSDFEAKVKQLMEVTGKNQDECIVALHDCNGDVNKAINILLEGNSDTTSWETVGCKKKNFAKENSENKENREKKSEKESSRGRGNNNRKGRGGNRGREFRGEENGIDCNQVDKPSDRGKRARGRGFGRGRGRGAGRFSTQGMGTFNPADYSDSTSTDVCGTKLVVWEAAQNGADEGTELASNTHNIAQDLSNKSSYGLKGAWKNSVEEWTTEDWTEDLSETKVFTASSAPAENHILPGQSIDLVALLQKPVPHSQASEANSFETSQQQGFGQALVFTNSQHNNQMAPGTGSSTAVNSCSPQSLSSVLGSGFGELAPPKMANITSSQILDQLKAPSLGQFTTTPSTQQNSTSHPTTTTSWDLKPPTSQSSVLSHLDFKSQPEPSPVLSQLSQRQQHQSQAVTVPPPGLESFPSQAKLRESTPGDSPSTVNKLLQLPSTTIENISVSVHQPQPKHIKLAKRRIPPASKIPASAVEMPGSADVTGLNVQFGALEFGSEPSLSEFGSAPSSENSNQIPISLYSKSLSEPLNTSLSMTSAVQNSTYTTSVITSCSLTSSSLNSASPVAMSSSYDQSSVHNRIPYQSPVSSSESAPGTIMNGHGGGRSQQTLDTPKTTGPPSALPSVSSLPSTTSCTALLPSTSQHTGDLTSSPLSQLSSSLSSHQSSLSAHAALSSSTSHTHASVESASSHQSSATFSTAATSVSSSASSGASLSSSMNTANSLCLGGTPASASSSSSRAAPLVTSGKAPPNLPQGVPPLLHNQYLVGPGGLLPAYPIYGYDELQMLQSRLPVDYYGIPFAAPTALASRDGSLANNPYPGDVTKFGRGDSASPAPATTPAQPQQSQSQTHHTAQQPFVNPALPPGYSYTGLPYYTGMPSAFQYGPTMFVPPASAKQHGVNLSTPTPPFQQASGYGQHGYSTGYDDLTQGTAAGDYSKGGYAGSSQAPNKSAGSGPGKGVSVSSSTTGLPDMTGSVYNKTQTFDKQGFHAGTPPPFSLPSVLGSTGPLASGAAPGYAPPPFLHILPAHQQPHSQLLHHHLPQDAQSGSGQRSQPSSLQPKSQASKPAYGNSPYWTN</w:t>
            </w:r>
          </w:p>
        </w:tc>
      </w:tr>
      <w:tr w:rsidR="00767530" w:rsidRPr="00E340F8" w14:paraId="779B2BC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1F5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EF9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48|UB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C8D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V</w:t>
            </w:r>
          </w:p>
        </w:tc>
      </w:tr>
      <w:tr w:rsidR="00767530" w:rsidRPr="00E340F8" w14:paraId="0970E74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EB57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73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U6|TRXM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2A2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LDSVTVTRVFSLPIAASVSSSSAAPSVSRRRISPARFLEFRGLKSSRSLVTQSASLGANRRTRIARGGRIACEAQDTTAAAVEVPNLSDSEWQTKVLESDVPVLVEFWAPWCGPCRMIHPIVDQLAKDFAGKFKFYKINTDESPNTANRYGIRSVPTVIIFKGGEKKDSIIGAVPRETLEKTIERFLVE</w:t>
            </w:r>
          </w:p>
        </w:tc>
      </w:tr>
      <w:tr w:rsidR="00767530" w:rsidRPr="00E340F8" w14:paraId="6F52BC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65B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3EB8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JA0|TYDP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32DC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GESRTRLCDQFAFVSGSDSAVAQCYLAENEWDMERALNSFFEAHMDSVFDEEAEKTEVTGNKRKDDTAEASGTKKKLKTDNADCIDLTAEEPTCSITVNSKENQAENGTAKSEVEDSKLSIISWNVDGLDTLNLADRARGLCSYLALYTPDVVFLQELIPAYVQYLKKRAVSYLFFEGSDDGYFTGIMLRKSRVKFLESEIICFPTTQMMRNLLIAQVTFSGQKLYLMTSHLESCKNQSQERTKQLRVVLQKIKEAPEDAIVIFAGDTNLRDAEVANVGGLPAGVCDVWEQLGKQEHCRYTWDTKANSNKTVPYVSRCRFDRIFLRSAKTAPPVTPDHMALIGMEKLDCGRYTSDHWGIYCTFNT</w:t>
            </w:r>
          </w:p>
        </w:tc>
      </w:tr>
      <w:tr w:rsidR="00767530" w:rsidRPr="00E340F8" w14:paraId="570608B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0DC8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D1F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483|UB2E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4242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RQRSDDESPSTSSGSSDADQRDPAAPEPEEQEERKPSATQQKKNTKLSSKTTAKLSTSAKRIQKELAEITLDPPPNCSAGPKGDNIYEWRSTILGPPGSVYEGGVFFLDITFSSDYPFKPPKVTFRTRIYHCNINSQGVICLDILKDNWSPALTISKVLLSICSLLTDCNPADPLVGSIATQYLTNRAEHDRIARQWTKRYAT</w:t>
            </w:r>
          </w:p>
        </w:tc>
      </w:tr>
      <w:tr w:rsidR="00767530" w:rsidRPr="00E340F8" w14:paraId="5D5F93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97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50AC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59|TY3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216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VAAAQKNREMFAIKKSYSIENGYPSRRRSLVDDARFETLVVKQTKQTVLEEARSKANDDSLEDCIVQAQEHIPSEQDVELQDEHANLENLPLEEYVPVEEDVEFESVEQEQSESQSQEPEGNQQPTKNDYGLTEDEILLANAASESSDAEAAMQSAALVVRLKEGISSLGRILKAIETFHGTVQHVESRQSRVEGVDHDVLIKLDMTRGNLLQLIRSLRQSGSFSSMNLMADNNLNVKAPWFPKHASELDNCNHLMTKYEPDLDMNHPGFADKVYRQRRKEIAEIAFAYKYGDPIPFIDYSDVEVKTWRSVFKTVQDLAPKHACAEYRAAFQKLQDEQIFVETRLPQLQEMSDFLRKNTGFSLRPAAGLLTARDFLASLAFRIFQSTQYVRHVNSPYHTPEPDSIHELLGHMPLLADPSFAQFSQEIGLASLGASDEEIEKLSTVYWFTVEFGLCKEHGQIKAYGAGLLSSYGELLHAISDKCEHRAFEPASTAVQPYQDQEYQPIYYVAESFEDAKDKFRRWVSTMSRPFEVRFNPHTERVEVLDSVDKLETLVHQMNTEILHLTNAISKLRRPF</w:t>
            </w:r>
          </w:p>
        </w:tc>
      </w:tr>
      <w:tr w:rsidR="00767530" w:rsidRPr="00E340F8" w14:paraId="1C7E5A0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7CC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26FD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X08|TRPV1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DD8D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WVSLDSGESEDPLPEDTCPDLLDGDSNAKPPPAKPHIFSTAKSRSRLFGKGDSEETSPMDCSYEEGELAPCPAITVSSVIIVQRSGDGPTCARQLSQDSVAAAGAEKPLKLYDRRRIFEAVAQNNCQELESLLCFLQRSKKRLTDSEFKDPETGKTCLLKAMLNLHSGQNDTIPLLLEIARQTDSLKEFVNASYTDSYYKGQTALHIAIERRNMALVTLLVENGADVQAAANGDFFKKTKGRPGFYFGELPLSLAACTNQLAIVKFLLQNSWQPADISARDSVGNTVLHALVEVADNTPDNTKFVTSMYNEILILGAKLHPTLKLEELINKKGLTPLALAAGSGKIGVLAYILQREILEPECRHLSRKFTEWAYGPVHSSLYDLSCIDTCERNSVLEVIAYSSSETPNRHDMLLVEPLNRLLQDKWDRVVKRIFYFNFFVYCLYMIIFTTAAYYRPVDGLPPYKLRNLPGDYFRVTGEILSVAGGVYFFFRGIQYFLQRRPSMKALFVDSYSEMLFFVQALFMLATVVLYFSHCKEYVATMVFSLALGWINMLYYTRGFQQMGIYAVMIEKMILRDLCRFMFVYLVFLFGFSTAVVTLIEDGKNSSTSAESTSHRWRGFGCRSSDSSYNSLYSTCLELFKFTIGMGDLEFTENYDFKAVFIILLLAYVILTYILLLNMLIALMGETVNKIAQESKSIWKLQRAITILDTEKGFLKCMRKAFRSGKLLQVGYTPDGKDDCRWCFRVDEVNWTTWNTNVGIINEDPGNCEGVKRTLSFSLRSGRVSGRNWKNFALVPLLRDASTRDRHPXPPEDVHLRPFVGSLKPGDAELFKDSVAAAEK</w:t>
            </w:r>
          </w:p>
        </w:tc>
      </w:tr>
      <w:tr w:rsidR="00767530" w:rsidRPr="00E340F8" w14:paraId="077696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FC3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D8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898|TRPE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F3E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PKPTLELLTCDAAYRENPTALFHQVCGDRPATLLLESADIDSKDDLKSLLLVDSALRITALGDTVTIQALSDNGASLLPLLDTALPAGVENDVLPAGRVLRFPPVSPLLDEDARLCSLSVFDAFRLLQGVVNIPTQEREAMFFGGLFAYDLVAGFEALPHLEAGNNCPDYCFYLAETLMVIDHQKKSTRIQASLFTASDREKQRLNARLAYLSQQLTQPAPPLPVTPVPDMRCECNQSDDAFGAVVRQLQKAIRAGEIFQVVPSRRFSLPCPSPLAAYYVLKKSNPSPYMFFMQDNDFTLFGASPESSLKYDAASRQIEIYPIAGTRPRGRRADGTLDRDLDSRIELDMRTDHKELSEHLMLVDLARNDLARICTPGSRYVADLTKVDRYSYVMHLVSRVVGELRHDLDALHAYRACMNMGTLSGAPKVRAMQLIADAEGQRRGSYGGAVGYFTAHGDLDTCIVIRSALVENGIATVQAGAGIVLDSVPQSEADETRNKARAVLRAIATAHHAQETF</w:t>
            </w:r>
          </w:p>
        </w:tc>
      </w:tr>
      <w:tr w:rsidR="00767530" w:rsidRPr="00E340F8" w14:paraId="51FDCE5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7F19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60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X7|UR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9F94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MKTASGDYIDSSWELRVFVGEEDPEAESVTLRVTGESHIGGVLLKIVEQINRKQDWSDHAIWWEQKRQWLLQTHWTLDKYGILADARLFFGPQHRPVILRLPNRRALRLRASFSQPLFQAVAAICRLLSIRHPEELSLLRAPEKKEKKKKEKEPEEELYDLSKVVLAGGVAPALFRGMPAHFSDSAQTEACYHMLSRPQPPPDPLLLQRLPRPSSLSDKTQLHSRWLDSSRCLMQQGIKAGDALWLRFKYYSFFDLDPKTDPVRLTQLYEQARWDLLLEEIDCTEEEMMVFAALQYHINKLSQSGEVGEPAGTDPGLDDLDVALSNLEVKLEGSAPTDVLDSLTTIPELKDHLRIFRIPRRPRKLTLKGYRQHWVVFKETTLSYYKSQDEAPGDPIQQLNLKGCEVVPDVNVSGQKFCIKLLVPSPEGMSEIYLRCQDEQQYARWMAGCRLASKGRTMADSSYTSEVQAILAFLSLQRTGSGGPGNHPHGPDASAEGLNPYGLVAPRFQRKFKAKQLTPRILEAHQNVAQLSLAEAQLRFIQAWQSLPDFGISYVMVRFKGSRKDEILGIANNRLIRIDLAVGDVVKTWRFSNMRQWNVNWDIRQVAIEFDEHINVAFSCVSASCRIVHEYIGGYIFLSTRERARGEELDEDLFLQLTGGHEAF</w:t>
            </w:r>
          </w:p>
        </w:tc>
      </w:tr>
      <w:tr w:rsidR="00767530" w:rsidRPr="00E340F8" w14:paraId="29C3FBF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E0D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BD4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W78|UQC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4F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RKMLISVAMLGAGAGVGYALLVIVTPGERRKQEMLKEMPLQDPRSREEAARTQQLLLATLQEAATTQENVAWRKNWMVGGEGGAGGRSP</w:t>
            </w:r>
          </w:p>
        </w:tc>
      </w:tr>
      <w:tr w:rsidR="00767530" w:rsidRPr="00E340F8" w14:paraId="774037D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A611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FAC6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E320|UHRF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9182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VRTMDGKVAHTVDSLSRLTKVEELRKKIQELFHVEPGLQRLFYRGKQMEDGHTLFDYDVRLNDTIQLLVRQSLVLPVPVPSSSGGSKERDSELSDTDSGCGLAQSESDKSSNSGEAANEPEGKADEDECDETELGLYKVGEYVDARDTNMGAWFEAKVIRVTRKAPAHDQPSSSSSKPEDDIIYHVTYDDYPENGVVQMTSQNVRARARHTIKWEDLQVGQVVMVNYNPDLPKDRGFWYDAEILRKRETRTARELHANVRIGGDSLNDCRIVFVDEVFKIERPGEGNPMVENPMRRKSGPSCKHCKDDERKLCRMCACHVCGGKQDPDKQLMCDECDMAFHIYCLRPPLSSVPPEEEWYCPDCRIDSSEVVQAGEKLKESKKKAKMASATSSSQRDWGKGMACVGRTKECTIVPSNHFGPIPGIPVGTMWRFRVQVSESGVHRPHVAGIHGRSNHGAYSLVLAGGYEDDVDHGNSFTYTGSGGRDLSGNKRTAEQSCDQKLTNTNRALALNCFAPINDLKGAEAKDWRSGKPVRVVRNVKGRKHSKYAPIEGNRYDGIYKVVRYWPEKGKSGFLVWRFLLRRDDVEPGPWTKEGKDRIKKLGLTMQYPEGYLEALARKEKENSKQAALDKEEEDGEEGFTSPRKGKRKSKSAGGDGSSRGTPKKTKVEPYSLTTQQSSLIKEDKSNMKLWTEILKSLKDGPKFLSKVEETFQCICCQELVFRPITTVCQHNVCKDCLDRSFKAQVFSCPACRYDLGRSYAMTVNQPLQAVLSQLFPGYGSGR</w:t>
            </w:r>
          </w:p>
        </w:tc>
      </w:tr>
      <w:tr w:rsidR="00767530" w:rsidRPr="00E340F8" w14:paraId="4EC422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AD6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EA10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274|URA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774C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VVVSGGVISGIGKGVLASSTGMLMKTLGLKVTSIKIDPYMNIDAGTMSPLEHGECFVLDDGGETDLDLGNYERYLGVTLTKDHNITTGKIYSHVIAKERKGDYLGKTVQIVPHLTNAIQDWIERVAKIPVDDTGMEPDVCIIELGGTVGDIESAPFVEALRQFQFKVGKENFALIHVSLVPVIHGEQKTKPTQAAIKGLRSLGLVPDMIACRCSETLDKPTIDKIAMFCHVGPEQVVNVHDVNSTYHVPLLLLEQKMIDYLHARLKLDEISLTEEEKQRGLELLSKWKATTGNFDESMETVKIALVGKYTNLKDSYLSVIKALEHSSMKCRRKLDIKWVEATDLEPEAQESNKTKFHEAWNMVSTADGILIPGGFGVRGTEGMVLAARWARENHIPFLGVCLGLQIATIEFTRSVLGRKDSHSAEFYPDIDEKNHVVVFMPEIDKETMGGSMRLGLRPTFFQNETEWSQIKKLYGDVSEVHERHRHRYEINPKMVDELENNGLIFVGKDDTGKRCEILELKNHPYYIATQYHPEYTSKVLDPSKPFLGLVAASAGILQDVIEGKYDLEAGENKFNF</w:t>
            </w:r>
          </w:p>
        </w:tc>
      </w:tr>
      <w:tr w:rsidR="00767530" w:rsidRPr="00E340F8" w14:paraId="3DBED47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5BD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0706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179|UR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11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SKIPIWLDCDPGHDDAIAILLGCFHPAFNLLGISTCFGNAPPENTDYNARSLLTAMGKAQAIPVYKGAQRPWKREPHYAPDIHGISGLDGTSLLPKPTFEARTDKTYIEAIEEAILANNGEISFVSTGALTTLATVFRCKPYLKKSVKYISIMGGGLHGLGNCNPNLSAEFNVWIDPDAANYIFRDPDVKDKCIVVPLNLTHKAIATYKVNEMIYNEKNNSKLRELFLELFQFFAHTYKDMQGFESGPPIHDPVALMPLLEFYGWDPSSAVGFRYKRMDISCIDDVFNENSGKIIIEKEYPNDSDVGTIIGLDLNIQYFWDQIFEALNRADKMSTIG</w:t>
            </w:r>
          </w:p>
        </w:tc>
      </w:tr>
      <w:tr w:rsidR="00767530" w:rsidRPr="00E340F8" w14:paraId="69DD4C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E93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E0D6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993|UBI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923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EKSPVNHNVDHEEIAKFEAVASRWWDLEGEFKPLHRINPLRLGYIAERAGGLFGKKVLDVGCGGGILAESMAREGATVTGLDMGFEPLQVAKLHALESGIQVDYVQETVEEHAAKHAGQYDVVTCMEMLEHVPDPQSVVRACAQLVKPGGDVFFSTLNRNGKSWLMAVVGAEYILRMVPKGTHDVKKFIKPAELLGWVDQTSLKERHITGLHYNPITNTFKLGPGVDVNYMLHTQNK</w:t>
            </w:r>
          </w:p>
        </w:tc>
      </w:tr>
      <w:tr w:rsidR="00767530" w:rsidRPr="00E340F8" w14:paraId="1CBD68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C41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C78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788|UCRI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5E8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VAARSGPFAPVLSATSRGVAGALRPLLQSAVPATSEPPVLDVKRPFLCRESLSGQAATRPLVATVGLNVPASVRYSHTDIKVPDFSDYRRAEVLDSTKSSKESSEARKGFSYLVTATTTVGVAYAAKNAVSQFVSSMSASADVLAMSKIEIKLSDIPEGKNMAFKWRGKPLFVRHRTKKEIDQEAAVEVSQLRDPQHDLERVKKPEWVILIGVCTHLGCVPIANAGDFGGYYCPCHGSHYDASGRIRKGPAPLNLEVPTYEFTSGDVVVVG</w:t>
            </w:r>
          </w:p>
        </w:tc>
      </w:tr>
      <w:tr w:rsidR="00767530" w:rsidRPr="00E340F8" w14:paraId="30AB7A0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50BB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349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J99|UN13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8F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LSHPQQRPPFLRQAIKIRRRRVRDLQDPPPQMAPEIQPPSHHFSPEQRALLYEDALYTVLHRLGHPEPNHVTEASELLRYLQEAFHVEPEEHQQTLQRVRELEKPIFCLKATVKQAKGILGKDVSGFSDPYCLLGIEQGVGVPGGSPGSRHRQKAVVRHTIPEEETHRTQVITQTLNPVWDETFILEFEDITNASFHLDMWDLDTVESVRQKLGELTDLHGLRRIFKEARKDKGQDDFLGNVVLRLQDLRCREDQWYPLEPRTETYPDRGQCHLQFQLIHKRRATSASRSQPSYTVHLHLLQQLVSHEVTQHEAGSTSWDGSLSPQAATVLFLHATQKDLSDFHQSMAQWLAYSRLYQSLEFPSSCLLHPITSIEYQWIQGRLKAEQQEELAASFSSLLTYGLSLIRRFRSVFPLSVSDSPARLQSLLRVLVQMCKMKAFGELCPNTAPLPQLVTEALQTGTTEWFHLKQQHHQPMVQGIPEAGKALLGLVQDVIGDLHQCQRTWDKIFHNTLKIHLFSMAFRELQWLVAKRVQDHTTVVGDVVSPEMGESLFQLYISLKELCQLRMSSSERDGVLALDNFHRWFQPAIPSWLQKTYNEALARVQRAVQMDELVPLGELTKHSTSAVDLSTCFAQISHTARQLDWPDPEEAFMITVKFVEDTCRLALVYCSLIKARARELSSGQKDQGQAANMLCVVVNDMEQLRLVIGKLPAQLAWEALEQRVGAVLEQGQLQNTLHAQLQSALAGLGHEIRTGVRTLAEQLEVGIAKHIQKLVGVRESVLPEDAILPLMKFLEVELCYMNTNLVQENFSSLLTLLWTHTLTVLVEAAASQRSSSLASNRLKIALQNLEICFHAEGCGLPPKALHTATFQALQRDLELQAASSRELIRKYFCSRIQQQAETTSEELGAVTVKASYRASEQKLRVELLSASSLLPLDSNGSSDPFVQLTLEPRHEFPELAARETQKHKKDLHPLFDETFEFLVPAEPCRKAGACLLLTVLDYDTLGADDLEGEAFLPLREVPGLSGSEEPGEVPQTRLPLTYPAPNGDPILQLLEGRKGDREAQVFVRLRRHRAKQASQHALRPAP</w:t>
            </w:r>
          </w:p>
        </w:tc>
      </w:tr>
      <w:tr w:rsidR="00767530" w:rsidRPr="00E340F8" w14:paraId="148F0E1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7454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ECC1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89|UC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D2C9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QAGRAALLAALLLLVQLCPGSSQRSPEAAGVQDPSLRWSPGARNQGGGARALLLLLAERFPRRAGPGRLGLGTAGERPRRDNPSLSIDLTFHLLRTLLELARTQSQRERAEQNRIIFDSVGK</w:t>
            </w:r>
          </w:p>
        </w:tc>
      </w:tr>
      <w:tr w:rsidR="00767530" w:rsidRPr="00E340F8" w14:paraId="111CF5D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1D77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89EA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FD5|UNC7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FD15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CASKITMLGLLVMCTLGGVLGKVDIRQTTANKAFMETMRADGYEVVHPFQIRDKNERIGIDTRNYFLKAQEHYSHVTIVIRSNQLGRLKLVLERNNFIFLNQTAFHKLDADGERVIQNRVENCYYQGTVGGEESSFVALSSCNGLRGVISFANGTTFGIWPLDGGDRNSRRHPHILYKSEWSQEAKCGSSMAHAVGQRRMKKHVHKHRSHHHEHNKKRDVSKRTKYVEVALIADYEFMKARGLHDLDAISYMLESLNIADSMLSRDLNIRLSAVYVELWTDVQRIDLWEDIERTLSGVVDYASGHIYHIQKDASILFTAGSFANQEVSNAAIRSICTARSAVIVKGVEQFATHWNGELLAQSIGHLLGLEHDTTACSCEPSPECVMRQQPGRVGGGGGSPFSWQFSKCSVARMHGIWQDGNIQCLLNKPFQVSELRECGNGVVDGSEECDCGSRENCQDPCCDPLTCTLRPHAQCAAHHKCCHRCELRKAGDTCRSSKSPCDVAEQCDGKSGDCPPDGHLIDGTVCGTDGQCWRGNCSDSHQQCQKLWGREARVAEPVCFEQNTKGAEYANCGQRQADGTYHPCQIEDTRCGTLHCHSGSITPIDSSLKAFTFHFTENSHQIQCKSIASAAVGLTSDGTNCASGRVCVAGSCVEMSSVSSATACPTNNLALLCSGHGHCTTTARCVCFNGWSGVACDIRSNSSTYQGSMGFGEEGSGGSSQKSSERKTIMIPHLNIGTTLETATLFAILLGFGVFLLLCLVCLMLCYRRRSVVEIPKPSDEKDEESPDRQIKFGNMPSYREEKRKRKSNKKIYGALNRITEADERDSTSLRSRDSAGGSQQLVDRRNGAPVVVGGIRDPYAGEHIYAESSSNHLTRQFRGINSDGSYPLRSFGSWRSSAPISPASSSGQLTDVSTATTPLRLNKIGKFLKTLQSDDESPSPFSDHQSFTTGIGIGARLEQMQFGGGGDEELSAVEADHDVGSNTESSRGCEEPMDPGSWDSPTLVNGASSSSTSNNYNFRQSPSLFSDPFKLEMTNSMHN</w:t>
            </w:r>
          </w:p>
        </w:tc>
      </w:tr>
      <w:tr w:rsidR="00767530" w:rsidRPr="00E340F8" w14:paraId="0A6F519C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0F8D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B9E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0T7|UN13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C3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SLFKSLILAYIHKLCKGMFTKKLGNTTKKKENRQQKKDQDFPTAGHTKPPKLSNALKSTVKKIAKCSSTRNFSIEDEEGHKDFSLSPTFSYRVAIANGLQTAVTNSDEDLLQELSSIESSYSESFNELRSSTENQVQSTHTMPVRRNRKSSSSLAPSEGSSDGERTLHTLKLGALRKLRKWKKSQECVSSDSELSTVKKTWGIRSKSLDRTARNPKTNVLEPGFSSSGCISQTHDVMEMIFKELQGISQIETELSELRGHVNALKYSIDEISSSVEVVQSEIEQLRTGFVQARRETRDIHDYIKHLGHMGSKVSLRFLNVPEERHEYVESVVYQILIDKMGFSDVPNAIKIEFAQRIGQQRDCPNAKPRPILVYFETPQQRDSVLKKSYKLKGTGIGISTDILTYDIRERKEKGVLPSSQTYESMDMKLSTPEPKAKKNAWLSPNDSDRELESDLSRSSYADSPAKGSSSKSSSKSHSARSKNKAANSRTSQKSDYNKRPSQPPASSTPEKQTPHYVEATPPLWHSQSDFFTLKLSRSESDFSKLCQSYSEDFSESQFFCRTNGSSLLSSSDRELWQRKQEGMPALYHRLQDQGLDETIPAVPGQAEIENTETVDSGMSNSMVCASGDRSNYSGSQLSLHEDLSPWKEWNQAGQGTDDVGLDSSTQEPFDYDTNSLSDQQLDLSSKDLDDLGKCHSDLQDDSESYDLTQDDNSSPCPGLDNEPQGQWVGQYDSYQEANSNDLYPNQSHPSMMYRSQSELQSDDSEGAQPKSWHSRLSIDLSDKTFKFPKFGSTLQRAKSALEVVWNKSTQSLSGCEDSGSSLMGRFRTLSQSTANESSTTLDSDIYTEPYYYKAEEEEDYCEPVADSETDYVEVMEQVLAKLENRTSITEVNEHIKDYDHPSYETPYETPQDEGYDGQADDIISEGELETLNEPAVEMELAEDENQNLPAESLEVMKPKRIRPSFKEAALRAYKKQMAELEEKILAGDSSSMDEKARIVSGNDLDASKFSALQVFGGAGRGLYGIDSMPDLRRKKTLPIVRDVAMTLAARKSGLSLAMVIRTSLNNEELKMHVFRKTLQALIYPISSTTPHNFEVWTATTPTYCYECEGLLWGIARQGMKCLECGVKCHEKCQDLLNADCLQRAAEKSSKHGAEDKTQTIITAMKERMKIRERNRPEVFEVIQEMFQISKEDFVQYTKAAKQSVLDGTSKWSAKITITVVSAQGLQAKDKTGSSDPYVTVQVGKNKRRTKTIFGNLNPVWDEKFFFECHNSTDRIKVRVWDEDDDIKSRVKQHFKKESDDFLGQTIVEVRTLSGEMDVWYNLEKRTDKSAVSGAIRLKINVEIKGEEKVAPYHIQYTCLHENLFHYLTEVKSNGSVKIPEVKGDEAWKVFFDDASQEIVDEFAMRYGVESIYQAMTHFSCLSSKYMCPGVPAVMSALLANINAFYAHTTVSTNVQVSASDRFAATNFGREKFIKLLDQLHNSLRIDLSKYRENFPASNSERLQDLKSTVDLLTSITFFRMKVLELQSPPKASAVVKDCVRACLDSTYKYIFDNCHELYSQLIDPSKKQDVPREDQGPTTKNLDFWPQLITLMVTIIDEDKTAYTPVLNQFPQELNMGKISAEIMWSLFALDMKYALEEHEKQRLCKSTDYMNLHFKVKWFYNEYVRELPAFKDAVPEYSLWFEPFVMQWLDENEDVSMEFLHGALGRDKKDGFQQTSDHALFSCSVVDVFAQLNQSFEIIKKLECPNPEALSHLMRRFAKTINKVLVQYAAIVSNDFSSYCDKETVPCILMNNIQQLRVQLEKMFESMGGKELDPEASTILKELQIKLNGVLDALSITYGESFQLTIEECIKQMGAELNQMRANGNSTANKNSAAMDAEIVLRPLMDFLDKTLSLSAKICEKTVLKRVLKELWKLVLNKIEKQIVLPPLTDQTGPQMIFIAAKDLGQLSKLKEHMIREDAKGLTPRQCAIVEVVLATIKQYFHAGGNGLKKNFLEKSPDLHSLRYALSLYTQTTDALIKKFIETQGSQSRSSKDAVGQISVHVDVTTTPGTGDHKVTVKVIAINDLNWQTTAMFRPFVEVCMLGPSLGDKKRKQGTKTKSNTWSPKYNETFQFILGNENRPGAYELHLSVKDYCFAREDRIIGMTVIQLQNIAEKGSYGAWYPLLKNLSMDETGLTILRILSQRTSDDVAKEFVRLKSETRSIEESA</w:t>
            </w:r>
          </w:p>
        </w:tc>
      </w:tr>
      <w:tr w:rsidR="00767530" w:rsidRPr="00E340F8" w14:paraId="792E9AE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9A7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004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541|USO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02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RGVMGGQSAGPQHTEAETIQKLCDRVASSTLLDDRRNAVRALKSLSKKYRLEVGIQAMEHLIHVLQTDRSDSEIIGYALDTLYNIISNDEEEEVEENSTRQSEDLGSQFTEIFIKQQENVTLLLSLLEEFDFHVRWPGVKLLTSLLKQLGPQVQQIILVSPMGVSRLMDLLADSREVIRNDGVLLLQALTRSNGAIQKIVAFENAFERLLDIITEEGNSDGGIVVEDCLILLQNLLKNNNSNQNFFKEGSYIQRMKPWFEVGDENSGWSAQKVTNLHLMLQLVRVLVSPNNPPGATSSCQKAMFQCGLLQQLCTILMATGVPADILTETINTVSEVIRGCQVNQDYFASVNAPSNPPRPAIVVLLMSMVNERQPFVLRCAVLYCFQCFLYKNQKGQGEIVSTLLPSTIDATGNTVSAGQLLCGGLFSTDSLSNWCAAVALAHALQENATQKEQLLRVQLATSIGNPPVSLLQQCTNILSQGSKIQTRVGLLMLLCTWLSNCPIAVTHFLHNSANVPFLTGQIAENLGEEEQLVQGLCALLLGISIYFNDNSLETYMKEKLKQLIEKRIGKENFIEKLGFISKHELYSRASQKPQPNFPSPEYMIFDHEFTKLVKELEGVITKAIYKSSEEDKKEEEVKKTLEQHDSIVTHYKNMIREQDLQLEELKQQISTLKCQNEQLQTAVTQQVSQIQQHKDQYNLLKVQLGKDSQHQGPYTDGAQMNGVQPEEISRLREEIEELKSNRELLQSQLAEKDSLIENLKSSQLSPGTNEQSSATAGDSEQIAELKQELATLKSQLNSQSVEITKLQTEKQELLQKTEAFAKSAPVPGESETVIATKTTDVEGRLSALLQETKELKNEIKALSEERTAIKEQLDSSNSTIAILQNEKNKLEVDITDSKKEQDDLLVLLADQDQKIFSLKNKLKELGHPVEEEDELESGDQDDEDDEDEDDGKEQGHI</w:t>
            </w:r>
          </w:p>
        </w:tc>
      </w:tr>
      <w:tr w:rsidR="00767530" w:rsidRPr="00E340F8" w14:paraId="243E3B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FA5E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BA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931|UTP1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B6F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SLGIEQYKLSVVSGGKPALNNLSSVTGNKNIARLSQDQRNYIIPFNNQIKVYSVETRQCVKTLKFANNSLLSGIFLQEEENNESIVKILLGDITVPQQEDAHLITVFTNNGHVIVLNYKGKLVESPKHFKISLADEKLANVFHSEGNYRILTTFKDPSQKAHNSLQSYRLYALTFDDAKKQFEVAHQAEWHNVILSNISSNGKLLAHMCKDVSTKDHEHKSISVVSLFDDSVNLSFPLGSILSSQTQSLSYNTRYVSSMAIDNMGQQLAVGFASGVISIVSLADLQIRLLKWHIDSVLSLSFSHDGSYLLSGGWEKVMSLWQLETNSQQFLPRLNGIIIDCQVLGPQGNYYSLILQMTENNSNSDYQFLLLNASDLTSKLSINGPLPVFNSTIKHIQQPISAMNTKNSNSITSLNHSKKKQSRKLIKSRRQDFTTNVEINPINKNLYFPHISAVQIFDFYKNEQVNYQYLTSGVNNSMGKVRFELNLQDPIITDLKFTKDGQWMITYEIEYPPNDLLSSKDLTHILKFWTKNDNETNWNLKTKVINPHGISVPITKILPSPRSVNNSQGCLTADNNGGLKFWSFDSHESNWCLKKISLPNFNHFSNSVSLAWSQDGSLIFHGFDDKLQILDFDTFKKFESLENTKTVSEFTLDSEIQTVKLINDTNLIVATRTTLNAINLLRGQVINSFDLYPFVNGVYKNGHMDRLITCDERTGNIALVINQQLTDLDGVPTINYKSRIIIFDSDLSTKLGNFTHHEYISWIGWNYDTDFIFLDIESTLGVVGTTVNTQLSDEVNNEGILDGLVSNTITTSASNSDIFAEQLHKLSSRGKKSDTRDKNTNDNDEDEEDIALEFINGEKKDKLVNMNSFTSMFDNIQNVQMDTFFDRVMKVLT</w:t>
            </w:r>
          </w:p>
        </w:tc>
      </w:tr>
      <w:tr w:rsidR="00767530" w:rsidRPr="00E340F8" w14:paraId="2CDAFA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854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72B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630|UNC3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B4B6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FLAPIRSANHVEQQGTKYYVEITFLADSPYSRAPSSTGTEKSVIPTLRNLDDLETVSNKSRSSEGVNKLGSRPNSRSSAIVKKTSVSSLPTSARSEGKSSPIPVKDAIPAPARHKNKGLEMSSAMMELFGGGGSTSPAPSKRENPADAPSDRVVSNAKLSQPGPEWFEGFEQMDMTDIELPPDPNCPAEKVLRGEKSTPDFDSDWQEAKEDVLDPQSYPKSFNPAESLPGPDIGAGVDDEEEPEAEAQEMEEPQYESKVDEKDDDDNGSSSSKKGHPSEDGDSTRNGETPTDRRNSGAIEETADGESSAQSAAEKKNSGDDGNGGGGEMSILLVKNAQIVNDDAIFVADILIEDGIIQNVAPNLEAPEGAEVLDAAGKLALPAGIDVYTQVTDSSVDDLSTGCKSAIAGGTGTIVEVVRPRGAESVVSAVKRVKNQLEKSGISCHVALSVAITDFCEQEMSELVKNEGINSFVLDGVSLTDDKLLELFEHVKRLGALIRVVPENKSIVAMLEKKMLKLGVTGPEGFPQSRPESLEADRVSGVCVLGNLASCPISIVQVSSADSLAAIEKARASGALAHAEIASAAVTADGSALFSQDLRFASAHLTDVPLRRGAPDRMIGALSTQPLVVCTSGHRPVNSATRVAAKDFAIAQKGSTGAEERMAVVWERAVRSGRIDAMRFVAVTSTNAAKMFNMYPKKGRIAVGADADLVIWDASGKRVLESSRAQSSQENSMYDGLTVHSVVTATIVGGKIAYQNGEVREAPVAGGFLRLSPNSPYLFSMVGQRDKFANVERVEREASSQQQKPQQNGHHKNSGDFDRNRTKVMESSIDFGGSAANRPRNPPGGRTTGFW</w:t>
            </w:r>
          </w:p>
        </w:tc>
      </w:tr>
      <w:tr w:rsidR="00767530" w:rsidRPr="00E340F8" w14:paraId="64FFAA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CE3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0D81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LR5|UCRI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2AE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VAARSGPFAPYLSAAAHAVPGPLKALAPAALRAEKVVLDLKRPLLCRESMSGRSARRDLVAGISLNAPASVRYVHNDVTVPDFSAYRREDVMDATTSSQTSSEDRKGFSYLVTATACVATAYAAKNVVTQFISSLSASADVLALSKIEIKLSDIPEGKNVAFKWRGKPLFVRHRTQAEINQEAEVDVSKLRDPQHDLDRVKKPEWVILVGVCTHLGCVPIANSGDFGGYYCPCHGSHYDASGRIRKGPAPYNLEVPTYQFVGDDLVVVG</w:t>
            </w:r>
          </w:p>
        </w:tc>
      </w:tr>
      <w:tr w:rsidR="00767530" w:rsidRPr="00E340F8" w14:paraId="16B7F9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3C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3D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90|UF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F2F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FNMFDHPIPRVFQNRFSTQYRCFSVSMLAGPNDRSDVEKGGKIIMPPSALDQLSRLNITYPMLFKLTNKNSDRMTHCGVLEFVADEGICYLPHWMMQNLLLEEGGLVQVESVNLQVATYSKFQPQSPDFLDITNPKAVLENALRNFACLTTGDVIAINYNEKIYELRVMETKPDKAVSIIECDMNVDFDAPLGYKEPERQVQHEESTEGEADHSGYAGELGFRAFSGSGNRLDGKKKGVEPSPSPIKPGDIKRGIPNYEFKLGKITFIRNSRPLVKKVEEDEAGGRFVAFSGEGQSLRKKGRKP</w:t>
            </w:r>
          </w:p>
        </w:tc>
      </w:tr>
      <w:tr w:rsidR="00767530" w:rsidRPr="00E340F8" w14:paraId="5BD41D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94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69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75|UBS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11D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ETQLYAKVSNKLKSRSSPSLLEPLLAMGFPVHTALKALAATGRKTAEEALAWLHDHCNDPSLDDPIPQEYALFLCPTGPLLEKLQEFWRESKRQCAKNRAHEVFPHVTLCDFFTCEDQKVECLYEALKRAGDRLLGSFPTAVPLALHSSISYLGFFVSGSPADVIREFAMTFATEASLLAGTSVSRFWIFSQVPGHGPNLRLSNLTRASFVSHYILQKYCSVKPCTKQLHLTLAHKFYPHHQRTLEQLARAIPLGHSCQWTAALYSRDMRFVHYQTLRALFQYKPQNVDELTLSPGDYIFVDPTQQDEASEGWVIGISQRTGCRGFLPENYTDRASESDTWVKHRMYTFSLATDLNSRKDGEASSRCSGEFLPQTARSLSSLQALQATVARKSVLVVRHGERVDQIFGKAWLQQCSTPDGKYYRPDLNFPCSLPRRSRGIKDFENDPPLSSCGIFQSRIAGDALLDSGIRISSVFASPALRCVQTAKLILEELKLEKKIKIRVEPGIFEWTKWEAGKTTPTLMSLEELKEANFNIDTDYRPAFPLSALMPAESYQEYMDRCTASMVQIVNTCPQDTGVILIVSHGSTLDSCTRPLLGLPPRECGDFAQLVRKIPSLGMCFCEENKEEGKWELVNPPVKTLTHGANAAFNWRNWISGN</w:t>
            </w:r>
          </w:p>
        </w:tc>
      </w:tr>
      <w:tr w:rsidR="00767530" w:rsidRPr="00E340F8" w14:paraId="6439566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6D0A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42F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G4|VP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A59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VFRSEEMCLSQLFLQVEAAYCCVAELGELGLVQFKDLNMNVNSFQRKFVNEVRRCESLERILRFLEDEMQNEIVVQLLEKSPLTPLPREMITLETVLEKLEGELQEANQNQQALKQSFLELTELKYLLKKTQDFFETETNLADDFFTEDTSGLLELKAVPAYMTGKLGFIAGVINRERMASFERLLWRICRGNVYLKFSEMDAPLEDPVTKEEIQKNIFIIFYQGEQLRQKIKKICDGFRATVYPCPEPAVERREMLESVNVRLEDLITVITQTESHRQRLLQEAAANWHSWLIKVQKMKAVYHILNMCNIDVTQQCVIAEIWFPVADATRIKRALEQGMELSGSSMAPIMTTVQSKTAPPTFNRTNKFTAGFQNIVDAYGVGSYREINPAPYTIITFPFLFAVMFGDCGHGTVMLLAALWMILNERRLLSQKTDNEIWNTFFHGRYLILLMGIFSIYTGLIYNDCFSKSLNIFGSSWSVQPMFRNGTWNTHVMEESLYLQLDPAIPGVYFGNPYPFGIDPIWNLASNKLTFLNSYKMKMSVILGIVQMVFGVILSLFNHIYFRRTLNIILQFIPEMIFILCLFGYLVFMIIFKWCCFDVHVSQHAPSILIHFINMFLFNYSDSSNAPLYKHQQEVQSFFVVMALISVPWMLLIKPFILRASHRKSQLQASRIQEDATENIEGDSSSPSSRSGQRTSADTHGALDDHGEEFNFGDVFVHQAIHTIEYCLGCISNTASYLRLWALSLAHAQLSEVLWTMVMNSGLQTRGWGGIVGVFIIFAVFAVLTVAILLIMEGLSAFLHALRLHWVEFQNKFYVGDGYKFSPFSFKHILDGTAEE</w:t>
            </w:r>
          </w:p>
        </w:tc>
      </w:tr>
      <w:tr w:rsidR="00767530" w:rsidRPr="00E340F8" w14:paraId="6FD6538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B56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933A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07|UB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3BF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GCRERPDAETQKSELGPLMRTTLQRGAQWYLIDSRWFKQWKKYVGFDSWDMYNVGEHNLFPGPIDNSGLFSDPESQTLKEHLIDELDYVLVPTEAWNKLLNWYGCVEGQQPIVRKVVEHGLFVKHCKVEVYLLELKLCENSDPTNVLSCHFSKADTIATIEKEMRKLFNIPAERETRLWNKYMSNTYEQLSKLDNTVQDAGLYQGQVLVIEPQNEDGTWPRQTLQSKSSTAPSRNFTTSPKSSASPYSSVSASLIANGDSTSTCGMHSSGVSRGGSGFSASYNCQEPPSSHIQPGLCGLGNLGNTCFMNSALQCLSNTAPLTDYFLKDEYEAEINRDNPLGMKGEIAEAYAELIKQMWSGRDAHVAPRMFKTQVGRFAPQFSGYQQQDSQELLAFLLDGLHEDLNRVKKKPYLELKDANGRPDAVVAKEAWENHRLRNDSVIVDTFHGLFKSTLVCPECAKVSVTFDPFCYLTLPLPLKKDRVMEVFLVPADPHCRPTQYRVTVPLMGAVSDLCEALSRLSGIAAENMVVADVYNHRFHKIFQMDEGLNHIMPRDDIFVYEVCSTSVDGSECVTLPVYFRERKSRPSSTSSASALYGQPLLLSVPKHKLTLESLYQAVCDRISRYVKQPLPDEFGSSPLEPGACNGSRNSCEGEDEEEMEHQEEGKEQLSETEGSGEDEPGNDPSETTQKKIKGQPCPKRLFTFSLVNSYGTADINSLAADGKLLKLNSRSTLAMDWDSETRRLYYDEQESEAYEKHVSMLQPQKKKKTTVALRDCIELFTTMETLGEHDPWYCPNCKKHQQATKKFDLWSLPKILVVHLKRFSYNRYWRDKLDTVVEFPIRGLNMSEFVCNLSARPYVYDLIAVSNHYGAMGVGHYTAYAKNKLNGKWYYFDDSNVSLASEDQIVTKAAYVLFYQRRDDEFYKTPSLSSSGSSDGGTRPSSSQQGFGDDEACSMDTN</w:t>
            </w:r>
          </w:p>
        </w:tc>
      </w:tr>
      <w:tr w:rsidR="00767530" w:rsidRPr="00E340F8" w14:paraId="26CABB4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4E7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B84C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88|VP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67F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MFRSEEVALVQLFLPTAAAYTCVSRLGELGLVEFRDLNASVSAFQRRFVVDVRRCEELEKTFTFLQEEVRRAGLVLPPPKGRLPAPPPRDLLRIQEETERLAQELRDVRGNQQALRAQLHQLQLHAAVLRQGHEPQLAAAHTDGASERTPLLQAPGGPHQDLRVNFVAGAVEPHKAPALERLLWRACRGFLIASFRELEQPLEHPVTGEPATWMTFLISYWGEQIGQKIRKITDCFHCHVFPFLQQEEARLGALQQLQQQSQELQEVLGETERFLSQVLGRVLQLLPPGQVQVHKMKAVYLALNQCSVSTTHKCLIAEAWCSVRDLPALQEALRDSSMEEGVSAVAHRIPCRDMPPTLIRTNRFTASFQGIVDAYGVGRYQEVNPAPYTIITFPFLFAVMFGDVGHGLLMFLFALAMVLAENRPAVKAAQNEIWQTFFRGRYLLLLMGLFSIYTGFIYNECFSRATSIFPSGWSVAAMANQSGWSDAFLAQHTMLTLDPNVTGVFLGPYPFGIDPIWSLAANHLSFLNSFKMKMSVILGVVHMAFGVVLGVFNHVHFGQRHRLLLETLPELTFLLGLFGYLVFLVIYKWLCVWAARAASAPSILIHFINMFLFSHSPSNRLLYPRQEVVQATLVVLALAMVPILLLGTPLHLLHRHRRRLRRRPADRQEENKAGLLDLPDASVNGWSSDEEKAGGLDDEEEAELVPSEVLMHQAIHTIEFCLGCVSNTASYLRLWALSLAHAQLSEVLWAMVMRIGLGLGREVGVAAVVLVPIFAAFAVMTVAILLVMEGLSAFLHALRLHWVEFQNKFYSGTGYKLSPFTFAATDD</w:t>
            </w:r>
          </w:p>
        </w:tc>
      </w:tr>
      <w:tr w:rsidR="00767530" w:rsidRPr="00E340F8" w14:paraId="1B0D60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7F1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8229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512|VM1B1_BOTA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891C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LVTICLAVFPYQGSSIILESGNVNDYEVVYPRKVTELPKGAVQPKYEDAMQYEFKVNGEPVVLHLEKNKGLFSEDYSETHYSPDGRKIITYPSFEDHCYYHGRIENDADSTASISACNGLKGHFKLQGETYLIEPLKLSDSEAHAVYKYENVEKEDEAPKMCGVTETNWESYEPIKKASQSNLTPEQQRFSPRYIELAVVADHGIFTKYNSNLNTIRTRVHEMLNTVNGFYRSVDVHAPLANLEVWSKQDLIKVQKDSSKTLKSFGEWRERDLLPRISHDHAQLLTAVVFDGNTIGRAYTGGMCDPRHSVGVVRDHSKNNLWVAVTMAHELGHNLGIHHDTGSCSCGAKSCIMASVLSKVLSYEFSDCSQNQYETYLTNHNPQCILNKPLLTVSGNELLEAGE</w:t>
            </w:r>
          </w:p>
        </w:tc>
      </w:tr>
      <w:tr w:rsidR="00767530" w:rsidRPr="00E340F8" w14:paraId="2F40936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465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3CE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349|UBE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281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DEKAGLQPMDISDASVFFFQADVESKDFLTSLFDCEGKSDDRMLRYADAIIDVQNLNFDVSPQCLQSNIAEIITKFVLLSQDGSRRGLSRSFNFIDPDIIAGCREEDAIEFLLINFVRCHHELGKSGTSNCYKKTLESTRKAVFSVFVMIQRGYLESQLRSQHASLVFTKRLLEDTVSNVFLRTLVEYLASTDECDEDAITETFNPIFGILRSGIICQRFEDNKDEIVRQILRVMNLLLSIRLPSNGPRPLSNLLVNREDFLPTPSEKIQGREFGLMSFLGPFFSYGLESSARRPNHRVFVDCEEDARKYDGSVNTEQKLYFQRMDPIRTMLHQLMLPLASDQGSRNKTLRWIATIISTNDIRTRSHYDPSDVLCDHYMTNFLSVMYMFSEKIDLSKIIVDYPFLPSSLINISKETRLKMDESGAVAFASQFADRPDEYHFSTVCFFLTIAAQRLVIPPLMNQISEYSRHLKELKHKINALKEKLNTVSGFERAEVEKKLNYETEHWKLMSRHLLCVKTQAQDPALMASSMDFVDKQMKFILNLLCDNLDLLGDDSQLPTEVSQMFCALPEYFLEDALDFYIFAISNGMKLLMERNADWISRLTVLFTQYHYIKSPFLVSKLVRVLSSIQPPLWFNVVRLRMAQENLLMCMIKFYSDFEDNGDFYEKFNVRGNIQYMLEKMEEDMFYKGKFMDMARECGAEFIRFVNMVINDATWCIDESLSGLKSIHDVEKKMANKVEWDNTDQEIRNQDLGVYEEAKRKVKGWLGTAKSNLKLLLSITVNSPEPFRTPVLGERLAAMLNHNLSQLIGSKASELKVKDPRSYGWEPREFVSLLISIYLKLNMPAFVKYIAYDERTYSPEFFHNAIECMRKNSIVGFSQLESFEHLAEDVKKEYEAKAELEEEYDDVPEEFKDPIMDAIMVDPVKLPSGHVMDRAVIERHLLSTPNNPFNRAPLSHNELSPDSELKAKIQEWICQKRNSKK</w:t>
            </w:r>
          </w:p>
        </w:tc>
      </w:tr>
      <w:tr w:rsidR="00767530" w:rsidRPr="00E340F8" w14:paraId="38065C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64E3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7CD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MV65|VGL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BD6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AEVMYHPQPYGASQYLPNPMAATTCPTAYYQPAPQPGQQKKLAVFSKMQDSLEVTLPSKQEEEDEEEEEEEKDQPAEMEYLNSRCVLFTYFQGDIGSVVDEHFSRALGQAITLHPESAISKSKMGLTPLWRDSSALSSQRNSFPTSFWTSSYQPPPAPCLGGVHPDFQVTGPPGTFSAADPSPWPGHNLHQTGPAPPPAVSESWPYPLTSQVSPSYSHMHDVYMRHHHPHAHMHHRHRHHHHHHHPPAGSALDPSYGPLLMPSVHAARIPAPQCDITKTEPTTVTSATSAWAGAFHGTVDIVPSVGFDTGLQHQDKSKESPWY</w:t>
            </w:r>
          </w:p>
        </w:tc>
      </w:tr>
      <w:tr w:rsidR="00767530" w:rsidRPr="00E340F8" w14:paraId="134773C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1CB6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8C6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003|VINC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AAC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RTIESILEPVAQQISHLVIMHEEGEVDGKAIPDLTAPVSAVQAAVSNLVRVGKETVQTTEDQILKRDMPPAFIKVENACTKLVRAAQMLQADPYSVPARDYLIDGSRGILSGTSDLLLTFDEAEVRKIIRVCKGILEYLTVAEVVETMEDLVTYTKNLGPGMTKMAKMIDERQQELTHQEHRVMLVNSMNTVKELLPVLISAMKIFVTTKNTKSQGIEEALKNRNFTVEKMSAEINEIIRVLQLTSWDEDAWASKDTEAMKRALALIDSKMNQAKGWLRDPNAPPGDAGEQAIRQILDEAGKAGELCAGKERREILGTCKTLGQMTDQLADLRARGQGATPMAMQKAQQVSQGLDLLTAKVENAARKLEAMTNSKQAIAKKIDAAQNWLADPNGGSEGEEHIRGIMSEARKVAELCEEPKERDDILRSLGEISALTAKLSDLRRHGKGDSPEARALAKQIATSLQNLQSKTNRAVANTRPVKAAVHLEGKIEQAQRWIDNPTVDDRGVGQAAIRGLVAEGRRLANVMMGPYRQDLLAKCDRVDQLAAQLADLAARGEGESPQARAIAAQLQDSLKDLKARMQEAMTQEVSDVFSDTTTPIKLLAVAATAPSDTPNREEVFEERAANFENHAARLGATAEKAAAVGTANKTTVEGIQATVKSARELTPQVVSAARILLRNPGNQAAYEHFETMKNQWIDNVEKMTGLVDEAIDTKSLLDASEEAIKKDLDKCKVAMANMQPQMLVAGATSIARRANRILLVAKREVENSEDPKFREAVKAASDELSKTISPMVMDAKAVAGNISDPGLQKSFLDSGYRILGAVAKVREAFQPQEPDFPPPPPDLEHLHLTDELAPPKPPLPEGEVPPPRPPPPEEKDEEFPEQKAGEAINQPMMMAARQLHDEARKWSSKPVTVINEAAEAGVDIDEEDDADVEFSLPSDIEDDYEPELLLMPTNQPVNQPILAAAQSLHREATKWSSKGNDIIAAAKRMALLMAEMSRLVRGGSGNKRALIQCAKDIAKASDEVTRLAKEVAKQCTDKRIRTNLLQVCERIPTISTQLKILSTVKATMLGRTNISDEESEQATEMLVHNAQNLMQSVKETVREAEAASIKIRTDAGFTLRWVRKTPWYQ</w:t>
            </w:r>
          </w:p>
        </w:tc>
      </w:tr>
      <w:tr w:rsidR="00767530" w:rsidRPr="00E340F8" w14:paraId="563DE82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322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838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Z8|VINEX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2E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ILGVGRSSASSLNNKEDNESDVALLSPKDPNRVHTKEQLAHPASSNLDPSMQGLPAGLSLDDFIPGHLRTHIGSSSRGTRVPVIRNGGSNTLNFQFHDPAPRTVCNGCPPPRRDGSLNPDPAWYQTWPGPGSRPSMSPKPPASQHAQNWSATWTKDSKRQDKRWVKYEGIGPVDESGMPIAPRSSVDSPRDWYRRMFQQIHRKMPDLQLDWTLEDPPKVVSARASSAEPRHLGTLQRPASRPGTTETSSGRNWNHSEETSRNTFNYNFRPSSSGLHPPNQVPRHREKVENVWTEDSWNQFLHELETGHKPKKPLVDDPVEKPAQPIEVLLERELAKLSAELDKDLRAIETRLPSPKNSQAPRRPLEQPGLEQQPSARLSSAWRPNSPHAPYFSSSRPLSPHRMADGGGSPFLGRRDFVYPSSAREPSASERGSSPSRKEEKKRKAARLKFDFQAQSPKELSLQKGDIVYIHKEVDKNWLEGEHHGRLGIFPANYVEVLPADEIPKPIKPPTYQVLEYGDAVAQYTFKGDLEVELSFRKGERICLIRKVNEHWYEGRITGTGRQGIFPASYVQINREPRLRLCDDGPQLPASPNPTTTAHLSSHSHPSSIPVDPTDWGGRTSPRRSAFPFPITLQEPRSQTQSLNTPGPTLSHPRATSRPINLGPSSPNTEIHWTPYRAMYQYRPQNEDELELREGDRVDVMQQCDDGWFVGVSRRTQKFGTFPGNYVAPV</w:t>
            </w:r>
          </w:p>
        </w:tc>
      </w:tr>
      <w:tr w:rsidR="00767530" w:rsidRPr="00E340F8" w14:paraId="468AD8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00AF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33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52|VIM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825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SVSSSSYRRMFGGSGTSSRPSSNRSYVTTSTRTYSLGSALRPSTSRSLYSSSPGGAYVTRSSAVRLRSSVPGVRLLQDSVDFSLADAINTEFKNTRTNEKVELQELNDRFANYIDKVRFLEQQNKILLAELEQLKGQGKSRLGDLYEEEMRELRRQVDQLTNDKARVEVERDNLAEDIMRLREKLQEEMLQREEAESTLQSFRQDVDNASLARLDLERKVESLQEEIAFLKKLHDEEIQELQAQIQEQHVQIDVDVSKPDLTAALRDVRQQYESVAAKNLQEAEEWYKSKFADLSEAANRNNDALRQAKQESNEYRRQVQSLTCEVDALKGTNESLERQMREMEENFALEAANYQDTIGRLQDEIQNMKEEMARHLREYQDLLNVKMALDIEIATYRKLLEGEESRISLPLPTFSSLNLRETNLESLPLVDTHSKRTLLIKTVETRDGQVINETSQHHDDLE</w:t>
            </w:r>
          </w:p>
        </w:tc>
      </w:tr>
      <w:tr w:rsidR="00767530" w:rsidRPr="00E340F8" w14:paraId="5B44F77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9A2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C5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19|VPS1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68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QLSLVVQASPSIAIFSYIDVLEEVHYVSQLNSSRFLKTCKALDPNGEIVIKVFIKPKDQYSLRPFLQRIRAQSFKLGQLPHVLNYSKLIETNRAGYMIRQHLKNNLYDRLSLRPYLQDIELKFIAFQLLNALKDIHNLNIVHGDIKTENILVTSWNWCILTDFAAFIKPVYLPEDNPGEFLFYFDTSKRRTCYLAPERFNSKLYQDGKSNNGRLTKEMDIFSLGCVIAEIFAEGRPIFNLSQLFKYKSNSYDVNREFLMEEMNSTDLRNLVLDMIQLDPSKRLSCDELLNKYRGIFFPDYFYTFIYDYFRNLVTMTTSTPISDNTCTNSTLEDNVKLLDETTEKIYRDFSQICHCLDFPLIKDGGEIGSDPPILESYKIEIEISRFLNTNLYFPQNYHLVLQQFTKVSEKIKSVKEECALLFISYLSHSIRSIVSTATKLKNLELLAVFAQFVSDENKIDRVVPYFVCCFEDSDQDVQALSLLTLIQVLTSVRKLNQLNENIFVDYLLPRLKRLLISNRQNTNYLRIVFANCLSDLAIIINRFQEFTFAQHCNDNSMDNNTEIMESSTKYSAKLIQSVEDLTVSFLTDNDTYVKMALLQNILPLCKFFGRERTNDIILSHLITYLNDKDPALRVSLIQTISGISILLGTVTLEQYILPLLIQTITDSEELVVISVLQSLKSLFKTGLIRKKYYIDISKTTSPLLLHPNNWIRQFTLMIIIEIINKLSKAEVYCILYPIIRPFFEFDVEFNFKSMISCCKQPVSRSVYNLLCSWSVRASKSLFWKKIITNHVDSFGNNRIEFITKNYSSKNYGFNKRDTKSSSSLKGIKTSSTVYSHDNKEIPLTAEDRNWIDKFHIIGLTEKDIWKIVALRGYVIRTARVMAANPDFPYNNSNYRPLVQNSPPNLNLTNIMPRNIFFDVEFAEESTSEGQDSNLENQQIYKYDESEKDSNKLNINGSKQLSTVMDINGSLIFKNKSIATTTSNLKNVFVQLEPTSYHMHSPNHGLKDNANVKPERKVVVSNSYEGDVESIEKFLSTFKILPPLRDYKEFGPIQEIVRSPNMGNLRGKLIATLMENEPNSITSSAVSPGETPYLITGSDQGVIKIWNLKEIIVGEVYSSSLTYDCSSTVTQITMIPNFDAFAVSSKDGQIIVLKVNHYQQESEVKFLNCECIRKINLKNFGKNEYAVRMRAFVNEEKSLLVALTNLSRVIIFDIRTLERLQIIENSPRHGAVSSICIDEECCVLILGTTRGIIDIWDIRFNVLIRSWSFGDHAPITHVEVCQFYGKNSVIVVGGSSKTFLTIWNFVKGHCQYAFINSDEQPSMEHFLPIEKGLEELNFCGIRSLNALSTISVSNDKILLTDEATSSIVMFSLNELSSSKAVISPSRFSDVFIPTQVTANLTMLLRKMKRTSTHSVDDSLYHHDIINSISTCEVDETPLLVACDNSGLIGIFQ</w:t>
            </w:r>
          </w:p>
        </w:tc>
      </w:tr>
      <w:tr w:rsidR="00767530" w:rsidRPr="00E340F8" w14:paraId="1F536F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D6F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B86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T31|VPS9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861E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TDVFLGLHDFLERMRKPSAGDFVKSIKSFIVSFSNNAPDPEKDCAMVQEFFSKMEAAFRAHPLWSGCSEEELDSAGDGLEKYVMTKLFTRVFASNTEEVIADEKLFQKMSLVQQFISPENLDIQPTFQNESSWLLAQKELQKINMYKAPRDKLVCILNCCKVINNLLLNASIASNENAPGADEFLPVLIYVTIKANPPQLHSNLLYIQRYRRESKLVGEAAYFFTNILSAESFISNIDAKSISLDEAEFEKNMESARARISGLDSQTYQTGHGSAPPPRDESTLQKTQSLNPKRENTLFQSKSSDSLSGTNELLNINSETPMKKAESISDLENKGATLLKDTEPSKVFQEYPYIFASAGDLRIGDVEGLLNSYKQLVFKYVCLTKGLGDGTSLAPSSSPLQASSGFNTSKESEDHRRSSSDVQMTKETDRSVDDLIRALHGEGEDVNNLSDVKHEEYGAMLVEGKDEERDSKVQGEVDAKDIELMKQIPKREGDNSSSRPAEDEDVGSKQPVTEASE</w:t>
            </w:r>
          </w:p>
        </w:tc>
      </w:tr>
      <w:tr w:rsidR="00767530" w:rsidRPr="00E340F8" w14:paraId="10ED3FD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DF97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9E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T3S5|VP3_ROTS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5834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LALRHSVAQVYADTQVYVHDDTKDSYENAFLISNLTTHNILYLNYSIKTLEILNKSGIAAIALQSLEELFTLIRCNFTYDYELDIIYLHDYSYYTNNEIRTDQHWITKTNIEEYLLPGWKLTYVGYNGSETRGHYNFSFKCQNAATDDDLIIEYIYSEALDFQNFMLKKIKERMTTSLPIARLSNRVFRDKLFPSLLKEHKNVVNVGPRNESMFTFLNYPTIKQFSNGAYLVKDTIKLKQERWLGKRISQFDIGQYKNMLNVLTAIYYYYNLYKSKPIIYMIGSAPSYWIYDVRHYSDFFFETWDPLDTPYSSIHHKELFFINDVKKLKDNSILYIDIRTDRGNADWKKWRKTVEEQTINNLDIAYEYLRTGKAKVCCVKMTAMDLELPISAKLLHHPTTEIRSEFYLLLDTWDLTNIRRFIPKGVLYSFINNIITENVFIQQPFKVKVLNDSYIVALYALSNDFNNRSEVIKLINNQKQSLITVRINNTFKDEPKVGFKNIYDWTFLPTDFDTKEAIITSYDGCLGLFGLSISLASKPTGNNHLFILSGTDKYYKLDQFANHTSISRRSHQIRFSESATSYSGYIFRDLSNNNFNLIGTNIENSVSGHVYNALIYYRYNYSFDLKRWIYLHSIDKVDIEGGKYYELAPIELIYACRSAKEFATLQDDLTVLRYSNEIENYINTVYSITYADDPNYFIGIQFRNIPYKYDVKIPHLTFGVLHISDNMVPDVIDILKIMKNELFKMDITTSYTYMLSDGIYVANVSGVLSTYFKIYNVFYKNQITFGQSRMFIPHITLSFNNMRTVRIETTKLQIKSIYLRKIKGDTVFDMVE</w:t>
            </w:r>
          </w:p>
        </w:tc>
      </w:tr>
      <w:tr w:rsidR="00767530" w:rsidRPr="00E340F8" w14:paraId="0B01ACD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B5C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466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7666|VGP_EBOZ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E1C2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TGILQLPRDRFKRTSFFLWVIILFQRTFSIPLGVIHNSTLQVSDVDKLVCRDKLSSTNQLRSVGLNLEGNGVATDVPSATKRWGFRSGVPPKVVNYEAGEWAENCYNLEIKKPDGSECLPAAPDGIRGFPRCRYVHKVSGTGPCAGDFAFHKEGAFFLYDRLASTVIYRGTTFAEGVVAFLILPQAKKDFFSSHPLREPVNATEDPSSGYYSTTIRYQATGFGTNETEYLFEVDNLTYVQLESRFTPQFLLQLNETIYTSGKRSNTTGKLIWKVNPEIDTTIGEWAFWETKKNLTRKIRSEELSFTAVSNRAKNISGQSPARTSSDPGTNTTTEDHKIMASENSSAMVQVHSQGREAAVSHLTTLATISTSPQPPTTKPGPDNSTHNTPVYKLDISEATQVEQHHRRTDNDSTASDTPPATTAAGPLKAENTNTSKGTDLLDPATTTSPQNHSETAGNNNTHHQDTGEESASSGKLGLITNTIAGVAGLITGGRRARREAIVNAQPKCNPNLHYWTTQDEGAAIGLAWIPYFGPAAEGIYTEGLMHNQDGLICGLRQLANETTQALQLFLRATTELRTFSILNRKAIDFLLQRWGGTCHILGPDCCIEPHDWTKNITDKIDQIIHDFVDKTLPDQGDNDNWWTGWRQWIPAGIGVTGVIIAVIALFCICKFVF</w:t>
            </w:r>
          </w:p>
        </w:tc>
      </w:tr>
      <w:tr w:rsidR="00767530" w:rsidRPr="00E340F8" w14:paraId="08E5ECD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507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9D0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US9|VOLK_ADEV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308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VFPKVPFDVPKATVESYTRFIRVLRDELAGGVSPQGIRRLRNPAEIQPSQGFILIQLTGYVGSVTLIMDVRNAYLLGYLSHNVLYHFNDVSASSIASVFPDAQRRQLPFGGGYPSMRNYAPERDQIDHGIVELAYAVDRLYYSQNNNQIALGLVICAGMVAEASRFRYIEGLVRQSIVGPGDYRTFRPDALMYSIVTQWQTLSERIQGSFNGAFQPVQLGYASDPFYWDNVAQAITRLSLMLFVCSQPPRQSDSPLVIRSFVDRNDPVCPSGETTAFIVGRDGRCVDVKVEEFFDGNKVQMWPCKSSQNANQLWTLKRDGTIRCQGKCLTVRSPQLYAMIWDCTTFYAPATKWEVWDNGTIINPASGRVLTAPTGEAGVTLNLQFNEYAASQAWRVTNVTVPTVTTIVGYDDLCLETNGNGVWLANCVKGKAQQRWTLYADGTIRSQSTLSKCLACSGSCVKLAKIVNTDCAGSANSRWYFDNYGGIVNLRTGMVMDVKESNPSLNEIIAHPWHGNSNQQWFL</w:t>
            </w:r>
          </w:p>
        </w:tc>
      </w:tr>
      <w:tr w:rsidR="00767530" w:rsidRPr="00E340F8" w14:paraId="68806D0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AAA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336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14|VAT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C11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AMRGIVNGAAPELPVPTGGPMAGAREQALAVSRNYLSQPRLTYKTVSGVNGPLVILDHVKFPRYAEIVHLTLPDGTKRSGQVLEVSGSKAVVQVFEGTSGIDAKKTSCEFTGDILRTPVSEDMLGRVFNGSGKPIDRGPVVLAEDFLDIMGQPINPQCRIYPEEMIQTGISAIDGMNSIARGQKIPIFSAAGLPHNEIAAQICRQAGLVKKSKDVVDYSEENFAIVFAAMGVNMETARFFKSDFEENGSMDNVCLFLNLANDPTIERIITPRLALTTAEFLAYQCEKHVLVILTDMSSYAEALREVSAAREEVPGRRGFPGYMYTDLATIYERAGRVEGRNGSITQIPILTMPNDDITHPIPDLTGYITEGQIYVDRQLHNRQIYPPINVLPSLSRLMKSAIGEGMTRKDHADVSNQLYACYAIGKDVQAMKAVVGEEALTSDDLLYLEFLQKFEKNFITQGPYENRTVYETLDIGWQLLRIFPKEMLKRIPQSTLSEFYPRDSAKH</w:t>
            </w:r>
          </w:p>
        </w:tc>
      </w:tr>
      <w:tr w:rsidR="00767530" w:rsidRPr="00E340F8" w14:paraId="2FBA677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E42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1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8DD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TT8|VC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3A7C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PGNTNPHNTPPFDLGILFKPSSNPYPPPAASYPPPTGPFLHNQYDQQHYAPPGISAQPSPVTQQQQDVSSSSAATNLHPQRTLSYPTPPLNLQSPRSNHNPGTHILALLNNTNNGAPVANQEPSHQLPVVNHNEIARSFPGGSGPIRVPSCKLPKGRRLIGEHAVYDVDVRLQGEIQPQLEVTPITKYGSDPQLVVGRQIAVNKVYICYGLKGGNIRVLNINTALRSLFRGHSQRVTDMAFFAEDVDMLASVSLDGKVFVWKISEGSEGEDQPQITGKIVLALQILGEEDTKHPRVCWHCHKQEILVVSIGKHVLRIDTTKVGRGEVFSAEAPLQCPLDKLIDGVQIVGKHDGEVTDLSMCQWMTTRLVSSSVDGTIKIWQDRKAQPLVVLRPHDGHPVSSATFVTSPERPDHIILITGGPLNREMKIWVSAGEEGWLLPADAESWRCTQTLDLKSSTEPRAEEAFFNQVIALSEAGLLLLANAKRNALYAVHLDYGSSPVGTRMDYLSEFTVTMPILSFIGTNDPPEEPIVKVYCVQTLAIQQYTLDLCLCLPPPIENMGLEKSDSSVSREANLVEGMSEPSGLKPTDLPSVDSVPKPSIIVNRSESANKLSFPSAEATSQAIVPPNGEPKTSGLPSQTSGAGSAYATLPQLPLSPRLSSKLSGYHTPVEAIEPVIPHHELGGKTPSADYSVDRQMDAVGERNLDVSSVEEISRSKDSNVTPDDDVSGMRSPSAFFKHPTHLVTPSEILMGVSSAEASITTEDRRDRDANIQDVNNDPRDTEVEVKEISEARSTQNGEINDHDETENCTSENREKVFCSQVSNLSTEMARDCYPSTEGTFIPGESKAYGQPIKAGDESGVDSRGGPAKLLKGKKQKAKNSQGPGLSSTSSNVANLADSFNEQSQSLSHPMTDLLPQLLAMQETMNQVMASQKEMQRQLSNAATGPIGKESKRLEVALGRMIEKSSKSNADALWARIQEETVKNEKALRDHAQQIVNATTNFMSKELNAMFEKTIKKELAAIGPALARSVVPVIEKTVSSAITESFQRGIGDKAVNQLDKSVNIKLEATVARQIQAQFQTSGKQALQEGLRSSVESSVIPSFEKACKAMFDQIDSAFQKGIAEHTNAAQQRFDSGHSQLAHTLKESITSASSVAQALSRELAETQRNLLALAAAGANSGGSNSLVTQLSGGPLGALLEKVEAPMDPTTELSRLISERKYEESFTSALQRSDVSIVSWLCSQVDLRGLLAMNPLPLSQGVLLSLLQQLACDISKDTSRKLAWMTDVVAAINPSDQMIAVHARPIFEQVYQILHHHRNAPGSDVSAIRLIMHVINSMLMGCK</w:t>
            </w:r>
          </w:p>
        </w:tc>
      </w:tr>
      <w:tr w:rsidR="00767530" w:rsidRPr="00E340F8" w14:paraId="54DA38F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213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BDB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24|VAM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322C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VPSGSSAATGSNRRLQQTQNQVDEVVDIMRVNVDKVLERDQKLSELDDRADALQAGASQFETSAAKLKRKYWWKNCKMWAIGISVLVIIVIIIIVWCVS</w:t>
            </w:r>
          </w:p>
        </w:tc>
      </w:tr>
      <w:tr w:rsidR="00767530" w:rsidRPr="00E340F8" w14:paraId="3BB56E5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C98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C13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26|VAMP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515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AATAPPAAPAGEGGPPAPPPNLTSNRRLQQTQAQVDEVVDIMRVNVDKVLERDQKLSELDDRADALQAGASQFETSAAKLKRKYWWKNLKMMIILGVICAIILIIIIVYFSS</w:t>
            </w:r>
          </w:p>
        </w:tc>
      </w:tr>
      <w:tr w:rsidR="00767530" w:rsidRPr="00E340F8" w14:paraId="3F8F8A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5807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129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MX3|VDAC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35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GPGLYTEIGKKARDLLYRDYQGDQKFSVTTYSSTGVAITTTGTNKGSLFLGDVATQVKNNNFTADVKVSTDSSLLTTLTFDEPAPGLKVIVQAKLPDHKSGKAEVQYFHDYAGISTSVGFTATPIVNFSGVVGTNGLSLGTDVAYNTESGNFKHFNAGFNFTKDDLTASLILNDKGEKLNASYYQIVSPSTVVGAEISHNFTTKENAITVGTQHALDPLTTVKARVNNAGVANALIQHEWRPKSFFTVSGEVDSKAIDKSAKVGIALALKP</w:t>
            </w:r>
          </w:p>
        </w:tc>
      </w:tr>
      <w:tr w:rsidR="00767530" w:rsidRPr="00E340F8" w14:paraId="14A00C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D2D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1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C0E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880|VDA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7612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HGQTCARPMCIPPSYADLGKAARDIFNKGFGFGLVKLDVKTKSCSGVEFSTSGSSNTDTGKVTGTLETKYKWCEYGLTFTEKWNTDNTLGTEIAIEDQICQGLKLTFDTTFSPNTGKKSGKIKSSYKRECINLGCDVDFDFAGPAIHGSAVFGYEGWLAGYQMTFDSAKSKLTRNNFAVGYRTGDFQLHTNVNDGTEFGGSIYQKVCEDLDTSVNLAWTSGTNCTRFGIAAKYQLDPTASISAKVNNSSLIGVGYTQTLRPGVKLTLSALVDGKSINAGGHKVGLALELEA</w:t>
            </w:r>
          </w:p>
        </w:tc>
      </w:tr>
      <w:tr w:rsidR="00767530" w:rsidRPr="00E340F8" w14:paraId="6291A83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5F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40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468|VAM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1166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AQKLHSLKSSDITAILPTEQSQKLVLAKKNGDVEVYSRDGNTLKLFQVYPDLLQNAKNDPLPPVIENFYFANELSTIFAQCKETLILLSTTNLHEYDRIIDRRGINHCWLFERSHKNKEEKNTYLIYSTINTAKMRVLIWEGRTYKNMMEASLSYRKETIRSIYPGETGITLATDLGIYHWPYNKPSLIRIEKTVKNKFPKDMISALTELKEQAEKVIEKKPKKNSHFDAQSFSSMDRMSRKSSMSSLWYRTIRNERGNKIRYTFELDGNDATPMIIDGATKKIFKVELMHNNEEPFLIATDHATFSESNSEFDHMQYLSSNLLMLYNSSTIKFVDYENGFTFLQQKIPEGIKWVKNLSGTYFLVWTSNDEVQLFSYHVDDGSEDDDQESICGDINDPDFYQLWRKVLFYKFFIDSPHSKELCVSDNPEESLDICAMKLRDLTVMWCLRIFDKFQNYMVQLERSRNSRMIRSKCEEMIIKSIFDLFIKFWAPPQLVILKVFPSAISSLVLEITGQEHHCLLKEAEEVKETYDIPPHLLNRWCLPYLTDTRRHLQNLLSKENDDESRITWCYRDREIKQSFDFFLISNHDDVDLNTMLTLIDTVLFKCYLYYNPPMVGPFIRVENHCDSHVIVTELKIRHMFKDLIDFYYKRGNHEEALKFLTDLVDELENDNTDQKQRQKIDHGVKILVIYYLKKLSNPQLDVIFTYTDWLLNRHNDSIKEILSSIFFYDSQACSSRDHLKVYGYIKKFDKLLAIQYLEFAISTFRLEGNKLHTVLIKLYLENLDIPSTRIKLKSLLETTSVYEPRTILKLLNDAIESGSDQLPTNQLNFVKYLKIFPLSKLENHKEAVHILLDEIDDYKAATSYCNDVYQSDSTKGEELLLYLYSKLVSIYDSNRNSKLILNFLQDHGSKLNSAEIYKNLPQDISLYDIGRVVSQLLKKHTSKMDETRLEKALLQVELVATTYKLNERMSSYGVLSDSHKCPICKKVISNFGTDSISWFTREGRNIITHYNCGKVLQERFNAKNEKSSRIKQKTLGEVINELNNK</w:t>
            </w:r>
          </w:p>
        </w:tc>
      </w:tr>
      <w:tr w:rsidR="00767530" w:rsidRPr="00E340F8" w14:paraId="387BDB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F7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E89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560|V1A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3EA6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PRGSQDRSVGNSSPWWPLTTEGSNGSQEAARLGEGDSPLGDVRNEELAKLEIAVLAVIFVVAVLGNSSVLLALHRTPRKTSRMHLFIRHLSLADLAVAFFQVLPQLCWDITYRFRGPDWLCRVVKHLQVFAMFASAYMLVVMTADRYIAVCHPLKTLQQPARRSRLMIATSWVLSFILSTPQYFIFSVIEIEVNNGTKTQDCWATFIQPWGTRAYVTWMTSGVFVAPVVVLGTCYGFICYHIWRNIRGKTASSRHSKGDKGSGEAVGPFHKGLLVTPCVSSVKSISRAKIRTVKMTFVIVSAYILCWAPFFIVQMWSVWDENFIWTDSENPSITITALLASLNSCCNPWIYMFFSGHLLQDCVQSFPCCHSMAQKFAKDDSDSMSRRQTSYSNNRSPTNSTGMWKDSPKSSKSIRFIPVST</w:t>
            </w:r>
          </w:p>
        </w:tc>
      </w:tr>
      <w:tr w:rsidR="00767530" w:rsidRPr="00E340F8" w14:paraId="286580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A4A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3DB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X9|WDR8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73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EPKPRPPELPQKRLKTLDCGQGAVRAVRFNVDGNYCLTCGSDKTLKLWNPLRGTLLRTYSGHGYEVLDAAGSFDNSSLCSGGGDKAVVLWDVASGQVVRKFRGHAGKVNTVQFNEEATVILSGSIDSSIRCWDCRSRRPEPVQTLDEARDGVSSVKVSDHEILAGSVDGRVRRYDLRMGQLFSDYVGSPITCTCFSRDGQCTLVSSLDSTLRLLDKDTGELLGEYKGHKNQEYKLDCCLSERDTHVVSCSEDGKVFFWDLVEGALALALPVGSGVVQSLAYHPTEPCLLTAMGGSVQCWREEAYEAEDGAG</w:t>
            </w:r>
          </w:p>
        </w:tc>
      </w:tr>
      <w:tr w:rsidR="00767530" w:rsidRPr="00E340F8" w14:paraId="23C070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04C1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8EDE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423|X3C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01A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ISLSWLLRLATFCHLTVLLAGQHHGVTKCNITCSKMTSKIPVALLIHYQQNQASCGKRAIILETRQHRLFCADPKEQWVKDAMQHLDRQAAALTRNGGTFEKQIGEVKPRTTPAAGGMDESVVLEPEATGESSSLEPTPSSQEAQRALGTSPELPTGVTGSSGTRLPPTPKAQDGGPVGTELFRVPPVSTAATWQSSAPHQPGPSLWAEAKTSEAPSTQDPSTQASTASSPAPEENAPSEGQRVWGQGQSPRPENSLEREEMGPVPAHTDAFQDWGPGSMAHVSVVPVSSEGTPSREPVASGSWTPKAEEPIHATMDPQRLGVLITPVPDAQAATRRQAVGLLAFLGLLFCLGVAMFTYQSLQGCPRKMAGEMAEGLRYIPRSCGSNSYVLVPV</w:t>
            </w:r>
          </w:p>
        </w:tc>
      </w:tr>
      <w:tr w:rsidR="00767530" w:rsidRPr="00E340F8" w14:paraId="2A8837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766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A7C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1N5|WECA_TH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B40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AIISFFLTSVLSVFAKKTEFLDRPDSRKSHGRAVPPVGGVSIFLTLLIFERDNPFFLFSIPLFLLGLLDDLFDLSYRIKLAVTALVAVWFSTAVTIEVSIFGARIHPVFFVIWFVGMVNAFNVVDGLDGLLSGISLFSSLMIGERSLAFSIIGFLPWNLPDAKVFLGNSGSFLLGAYLSTASVVFFEGDLGYATLFLGFPFYEIVFSFVRRLVVKKNPFSPDEKHTHHVFSRKIGKWKTLLILVSFSLMFNLLGLSQKFYFIFLYVVLCCVLLFTYCVLQRGNGNLKL</w:t>
            </w:r>
          </w:p>
        </w:tc>
      </w:tr>
      <w:tr w:rsidR="00767530" w:rsidRPr="00E340F8" w14:paraId="5F84977B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D3D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7FB9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75|VW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43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ARFAGVLLALALILPGTLCAEGTRGRSSTARCSLFGSDFVNTFDGSMYSFAGYCSYLLAGGCQKRSFSIIGDFQNGKRVSLSVYLGEFFDIHLFVNGTVTQGDQRVSMPYASKGLYLETEAGYYKLSGEAYGFVARIDGSGNFQVLLSDRYFNKTCGLCGNFNIFAEDDFMTQEGTLTSDPYDFANSWALSSGEQWCERASPPSSSCNISSGEMQKGLWEQCQLLKSTSVFARCHPLVDPEPFVALCEKTLCECAGGLECACPALLEYARTCAQEGMVLYGWTDHSACSPVCPAGMEYRQCVSPCARTCQSLHINEMCQERCVDGCSCPEGQLLDEGLCVESTECPCVHSGKRYPPGTSLSRDCNTCICRNSQWICSNEECPGECLVTGQSHFKSFDNRYFTFSGICQYLLARDCQDHSFSIVIETVQCADDRDAVCTRSVTVRLPGLHNSLVKLKHGAGVAMDGQDVQLPLLKGDLRIQHTVTASVRLSYGEDLQMDWDGRGRLLVKLSPVYAGKTCGLCGNYNGNQGDDFLTPSGLAEPRVEDFGNAWKLHGDCQDLQKQHSDPCALNPRMTRFSEEACAVLTSPTFEACHRAVSPLPYLRNCRYDVCSCSDGRECLCGALASYAAACAGRGVRVAWREPGRCELNCPKGQVYLQCGTPCNLTCRSLSYPDEECNEACLEGCFCPPGLYMDERGDCVPKAQCPCYYDGEIFQPEDIFSDHHTMCYCEDGFMHCTMSGVPGSLLPDAVLSSPLSHRSKRSLSCRPPMVKLVCPADNLRAEGLECTKTCQNYDLECMSMGCVSGCLCPPGMVRHENRCVALERCPCFHQGKEYAPGETVKIGCNTCVCQDRKWNCTDHVCDATCSTIGMAHYLTFDGLKYLFPGECQYVLVQDYCGSNPGTFRILVGNKGCSHPSVKCKKRVTILVEGGEIELFDGEVNVKRPMKDETHFEVVESGRYIILLLGKALSVVWDRHLSISVVLKQTYQEKVCGLCGNFDGIQNNDLTSSNLQVEEDPVDFGNSWKVSSQCADTRKVPLDSSPATCHNNIMKQTMVDSSCRILTSDVFQDCNKLVDPEPYLDVCIYDTCSCESIGDCACFCDTIAAYAHVCAQHGKVVTWRTATLCPQSCEERNLRENGYECEWRYNSCAPACQVTCQHPEPLACPVQCVEGCHAHCPPGKILDELLQTCVDPEDCPVCEVAGRRFASGKKVTLNPSDPEHCQICHCDVVNLTCEACQEPGGLVVPPTDAPVSPTTLYVEDISEPPLHDFYCSRLLDLVFLLDGSSRLSEAEFEVLKAFVVDMMERLRISQKWVRVAVVEYHDGSHAYIGLKDRKRPSELRRIASQVKYAGSQVASTSEVLKYTLFQIFSKIDRPEASRITLLLMASQEPQRMSRNFVRYVQGLKKKKVIVIPVGIGPHANLKQIRLIEKQAPENKAFVLSSVDELEQQRDEIVSYLCDLAPEAPPPTLPPDMAQVTVGPGLLGVSTLGPKRNSMVLDVAFVLEGSDKIGEADFNRSKEFMEEVIQRMDVGQDSIHVTVLQYSYMVTVEYPFSEAQSKGDILQRVREIRYQGGNRTNTGLALRYLSDHSFLVSQGDREQAPNLVYMVTGNPASDEIKRLPGDIQVVPIGVGPNANVQELERIGWPNAPILIQDFETLPREAPDLVLQRCCSGEGLQIPTLSPAPDCSQPLDVILLLDGSSSFPASYFDEMKSFAKAFISKANIGPRLTQVSVLQYGSITTIDVPWNVVPEKAHLLSLVDVMQREGGPSQIGDALGFAVRYLTSEMHGARPGASKAVVILVTDVSVDSVDAAADAARSNRVTVFPIGIGDRYDAAQLRILAGPAGDSNVVKLQRIEDLPTMVTLGNSFLHKLCSGFVRICMDEDGNEKRPGDVWTLPDQCHTVTCQPDGQTLLKSHRVNCDRGLRPSCPNSQSPVKVEETCGCRWTCPCVCTGSSTRHIVTFDGQNFKLTGSCSYVLFQNKEQDLEVILHNGACSPGARQGCMKSIEVKHSALSVELHSDMEVTVNGRLVSVPYVGGNMEVNVYGAIMHEVRFNHLGHIFTFTPQNNEFQLQLSPKTFASKTYGLCGICDENGANDFMLRDGTVTTDWKTLVQEWTVQRPGQTCQPILEEQCLVPDSSHCQVLLLPLFAECHKVLAPATFYAICQQDSCHQEQVCEVIASYAHLCRTNGVCVDWRTPDFCAMSCPPSLVYNHCEHGCPRHCDGNVSSCGDHPSEGCFCPPDKVMLEGSCVPEEACTQCIGEDGVQHQFLEAWVPDHQPCQICTCLSGRKVNCTTQPCPTAKAPTCGLCEVARLRQNADQCCPEYECVCDPVSCDLPPVPHCERGLQPTLTNPGECRPNFTCACRKEECKRVSPPSCPPHRLPTLRKTQCCDEYECACNCVNSTVSCPLGYLASTATNDCGCTTTTCLPDKVCVHRSTIYPVGQFWEEGCDVCTCTDMEDAVMGLRVAQCSQKPCEDSCRSGFTYVLHEGECCGRCLPSACEVVTGSPRGDSQSSWKSVGSQWASPENPCLINECVRVKEEVFIQQRNVSCPQLEVPVCPSGFQLSCKTSACCPSCRCERMEACMLNGTVIGPGKTVMIDVCTTCRCMVQVGVISGFKLECRKTTCNPCPLGYKEENNTGECCGRCLPTACTIQLRGGQIMTLKRDETLQDGCDTHFCKVNERGEYFWEKRVTGCPPFDEHKCLAEGGKIMKIPGTCCDTCEEPECNDITARLQYVKVGSCKSEVEVDIHYCQGKCASKAMYSIDINDVQDQCSCCSPTRTEPMQVALHCTNGSVVYHEVLNAMECKCSPRKCSK</w:t>
            </w:r>
          </w:p>
        </w:tc>
      </w:tr>
      <w:tr w:rsidR="00767530" w:rsidRPr="00E340F8" w14:paraId="2912E5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43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E59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D8Q0|XIAP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35C6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QIVKFVFKEEMTCQCPKMSDSACDVDTDQNYFEEEVRLASFANFSSSYPVSAPALARAGFYYTGDGDRVKCFSCMAMVEDWQHGDTAIGKHRKISPNCKFINGFNNFRSDCIQTQAPVMQNSHANGFPNSAEDPGEKSSSEIMADYMLRTGRVVDMSKPKYPRHMAMCSEEARLQTFQNWPGYSPLMPKELANAGLFYTGINDQVKCFCCGGKLMNWEPSDRAWTEHKKHFPECYFVLGRDVGNVTRDASVQGSTYMNSYNARLETFSSWPFPIDKETLAKAGFYRIGDEDATKCFSCGGMLNCWAANDDPWEEHAKAYPGCQFLIEEKGQQFINNAQLQRPILHKANSGEASPALPKDTSFLKNPLVIYAQQMGFPLEEIKKVMGQKLKTTGNNYTCVEEFVSDLLCAQSETIADKPMKREISIEEKLRQLEEEKVCKVCMDRRITIVFIPCGHLVACAVCADVLDKCPICCTIIERRQKIFMS</w:t>
            </w:r>
          </w:p>
        </w:tc>
      </w:tr>
      <w:tr w:rsidR="00767530" w:rsidRPr="00E340F8" w14:paraId="7B2929D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015A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0A7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93|XC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23A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LLTFLGVCCLTPWVVEGVGTEVLEESSCVNLQTQRLPVQKIKTYIIWEGAMRAVIFVTKRGLKICADPEAKWVKAAIKTVDGRASTRKNMAETVPTGAQRSTSTAITLTG</w:t>
            </w:r>
          </w:p>
        </w:tc>
      </w:tr>
      <w:tr w:rsidR="00767530" w:rsidRPr="00E340F8" w14:paraId="00B8FD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375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08C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26|XRC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23D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KISRIHLVSEPSITHFLQVSWEKTLESGFVITLTDGHSAWTGTVSESEISQEADDMAMEKGKYVGELRKALLSGAGPADVYTFNFSKESCYFFFEKNLKDVSFRLGSFNLEKVENPAEVIRELICYCLDTIAENQAKNEHLQKENERLLRDWNDVQGRFEKCVSAKEALETDLYKRFILVLNEKKTKIRSLHNKLLNAAQEREKDIKQEGETAICSEMTADRDPVYDESTDEESENQTDLSGLASAAVSKDDSIISSLDVTDIAPSRKRRQRMQRNLGTEPKMAPQENQLQEKENSRPDSSLPETSKKEHISAENMSLETLRNSSPEDLFDEI</w:t>
            </w:r>
          </w:p>
        </w:tc>
      </w:tr>
      <w:tr w:rsidR="00767530" w:rsidRPr="00E340F8" w14:paraId="099DFB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E0E3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76F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4AMC7|WASH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79BE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VRMQHSLAGQTYAVPLIQPDLRREEAVQQMADALQYLQKVSGDIFSRISQQVEQSRSQVQAIGEKVSLAQAKIEKIKGSKKAIKVFSSAKYPAPERLQEYGSIFTGAQDPGLQRRPRHRIQSKHRPLDERALQEKDFPVCVSTKPEPEDDAEEGLGGLPSNISSVSSLLLFNTTENLGKKYVFLDPLAGAVTKTHVMLGAETEEKLFDAPLSISKREQLEQQVPENYFYVPDLGQVPEIDVPSYLPDLPGITNDLMYIADLGPGIAPSAPGTIPELPTFHTEVAEPLKVDLQDGVLTPPPPPPPPPPAPEVLASAPPLPPSTAAPVGQGARQDDSSSSASPSVQGAPREVVDPSGGRATLLESIRQAGGIGKAKLRSMKERKLEKKQQKEQEQVRATSQGGHLMSDLFNKLVMRRKGISGKGPGAGEGPGGAFARVSDSIPPLPPPQQPQAEEDEDDWES</w:t>
            </w:r>
          </w:p>
        </w:tc>
      </w:tr>
      <w:tr w:rsidR="00767530" w:rsidRPr="00E340F8" w14:paraId="090F56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BFF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12A4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YF7|WASH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49BE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VKTQHSLAGQVYAVPLIQPDLRREEAIQQVADALQYLQNISGDIFSRISQRVELSRRQLQAIGERVSLAQAKIEKIKGSKKAIKVFSSAKYPAPEHLQEYNSVFTGALDPGLQRRPRYRIQSKHRPLDERALQEKLKYFPVCVSTKSEPEDEAEEGLGGLPSNISSISSLLLFNTTENLYKKYVFLDPLAGAVTKTHTMLGTEEEKLFDAPLSISKREQLEQPAPENYFYVPGLGQVPEIDVPSYLPDLPGVADDLMYSADLGPGIAPSAPGAIPELPAFHTEVAEPFQPEREDGALLAPPPPPPPPPPPPPPAPTAVVSAPQPPMSPDVVTVTGKVAREEDSGSGEAHSASVQGAPKEVVDPSSGRATLLESIRQAGGIGKAKLRSVKERKLEKKKQKEQEQVRATSQGGDLMSDLFNKLVMRRKGISGKGPGTGTSEGPGGAFSRMSDSIPPLPPPQQPAGDEDEDDWES</w:t>
            </w:r>
          </w:p>
        </w:tc>
      </w:tr>
      <w:tr w:rsidR="00767530" w:rsidRPr="00E340F8" w14:paraId="5DE4AD8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EB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6C3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ZJ3|XXT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5F3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KCIGAHRFRRLQRFMRQGKVTILCLVLTVIVLRGTIGAGKFGTPEKDIEEIREHFFYTRKRGEPHRVLVEVSSKTTSSEDGGNGGNSYETFDINKLFVDEGDEEKSRDRTNKPYSLGPKISDWDEQRRDWLKQNPSFPNFVAPNKPRVLLVTGSAPKPCENPVGDHYLLKSIKNKIDYCRIHGIEIFYNMALLDAEMAGFWAKLPLIRKLLLSHPEIEFLWWMDSDAMFTDMVFELPWERYKDYNLVMHGWNEMVYDQKNWIGLNTGSFLLRNSQWSLDLLDAWAPMGPKGKIREEAGKVLTRELKDRPAFEADDQSAMVYLLATEREKWGGKVYLESGYYLHGYWGILVDRYEEMIENHKPGFGDHRWPLVTHFVGCKPCGKFGDYPVERCLRQMDRAFNFGDNQILQMYGFTHKSLGSRRVKPTRNQTDRPLDAKDEFGLLHPPFKAAKLSTTTT</w:t>
            </w:r>
          </w:p>
        </w:tc>
      </w:tr>
      <w:tr w:rsidR="00767530" w:rsidRPr="00E340F8" w14:paraId="3C85C4FF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E17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D18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149|WA_EM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1FF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PYRVYLFGDQTGDFEVGLRRLLQAKNHSLLSSFLQRSYHAVRQEISHLPPSERSTFPRFTSIGDLLARHCESPGNPAIESVLTCIYQLGCFINYYGDLGHTFPSHSQSQLVGLCTGLLSCAAVSCASNIGELLKPAVEVVVVALRLGLCVYRVRKLFGQDQAAPLSWSALVSGLSESEGTSLIDKFTRRNVIPPSSRPYISAVCANTLTISGPPVVLNQFLDTFISGKNKAVMVPIHGPFHASHLYEKRDVEWILKSCNVETIRNHKPRIPVLSSNTGELIVVENMEGFLKIALEEILLRQMSWDKVTDSCISILKSVGDNKPKKLLPISSTATQSLFNSLKKSNLVNIEVDGGISDFAAETQLVNQTGRAELSKIAIIGMSGRFPEADSPQDFWNLLYKGLDVHRKVPEDRWDADAHVDLTGTATNTSKVPYGCWIREPGLFDPRFFNMSPREALQADPAQRLALLTAYEALEGAGFVPDSTPSTQRDRVGIFYGMTSDDYREVNSGQDIDTYFIPGGNRAFTPGRINYYFKFSGPSVSVDTACSSSLAAIHLACNSIWRNDCDTAITGGVNILTNPDNHAGLDRGHFLSRTGNCNTFDDGADGYCRADGVGTVVLKRLEDALADNDPILGVINGAYTNHSAEAVSITRPHVGAQAFIFKKLLNEANVDPKNISYIEMHGTGTQAGDAVEMQSVLDVFAPDHRRGPGQSLHLGSAKSNIGHGESASGVTSLVKVLLMMKENMIPPHCGIKTKINHNFPTDLAQRNVHIALQPTAWNRPSFGKRQIFLNNFSAAGGNTALLLEDGPVSDPEGEDKRRTHVITLSARSQTALQNNIDALCQYISEQEKTFGVKDSNALPSLAYTTTARRIHHPFRVTAIGSSFQEMRDSLIASSRKEFVAVPAKTPGIGFLFTGQGAQYAAMGKQLYEDCSHFRSAIEHLDCISQGQDLPSILPLVDGSLPLSELSPVVVQLGTTCVQMALSSFWASLGITPSFVLGHSLGDFAAMNAAGVLSTSDTIYACGRRAQLLTERCQPGTHAMLAIKAPLVEVKQLLNEKVHDMACINSPSETVISGPKSSIDELSRACSEKGLKSTILTVPYAFHSAQVEPILEDLEKALQGITFNKPSVPFVSALLGEVITEAGSNILNAEYLVRHCRETVNFLSAFEAVRNAKLGGDQTLWLEVGPHTVCSGMVKATLGPQTTTMASLRRDEDTWKVLSNSLSSLYLAGVDINWKQYHQDFSSSHRVLPLPTYKWDLKNYWIPYRNNFCLTKGSSMSAASASLQPTFLTTSAQRVVESRDDGLTATVVVHNDIADPDLNRVIQGHKVNGAALCPSSLYADSAQTLAEYLIEKYKPELKGSGLDVCNVTVPKPLIAKTGKEQFRISATANWVDKHVSVQVFSVTAEGKKLIDHAHCEVKLFDCMAADLEWKRGSYLVKRSIELLENSAVKGDAHRLRRGMVYKLFSALVDYDENYQSIREVILDSEHHEATALVKFQAPQANFHRNPYWIDSFGHLSGFIMNASDGTDSKSQVFVNHGWDSMRCLKKFSADVTYRTYVRMQPWRDSIWAGNVYIFEGDDIIAVFGGVKFQALSRKILDIALPPAGLSKAQTSPIQSSAPQKPIETAKPTSRPAPPVTMKSFVKKSAGPSVVVRALNILASEVGLSESDMSDDLVFADYGVDSLLSLTVTGKYREELNLDMDSSVFIEHPTVGDFKRFVTQLSPSVASDSSSTDRESEYSFNGDSCSGLSSPASPGTVSPPNEKVIQIHENGTMKEIRAIIADEIGVSADEIKSDENLNELGMDSLLSLTVLGKIRESLDMDLPGEFFIENQTLDQIETALDLKPKAVPTAVPQSQPITLPQSQSTKQLSTRPTSSSDNHPPATSILLQGNPRTASKTLFLFPDGSGSATSYATIPGVSPNVAVYGLNCPYMKAPEKLTCSLDSLTTPYLAEIRRRQPTGPYNLGGWSAGGICAYDAARKLVLQQGEIVETLLLLDTPFPIGLEKLPPRLYSFFNSIGLFGEGKAAPPAWLLPHFLAFIDSLDAYKAVPLPFNEQEWKGKLPKTYLVWAKDGVCPKPGDPWPEPAEDGSKDPREMVWLLSNRTDLGPNGWDTLVGKENIGGITVIHDANHFTMTKGEKAKELATFMKNALGVCERRLV</w:t>
            </w:r>
          </w:p>
        </w:tc>
      </w:tr>
      <w:tr w:rsidR="00767530" w:rsidRPr="00E340F8" w14:paraId="23E56FF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33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E6C3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725|WNT5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EA4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PIGILSPGVALGTAGGAMSSKFFLMALATFFSFAQVVIEANSWWSLGMNNPVQMSEVYIIGAQPLCSQLAGLSQGQKKLCHLYQDHMQYIGEGAKTGIKECQYQFRHRRWNCSTVDNTSVFGRVMQIGSRETAFTYAVSAAGVVNAMSRACREGELSTCGCSRAARPKDLPRDWLWGGCGDNIDYGYRFAKEFVDARERERIHAKGSYESARILMNLHNNEAGRRTVYNLADVACKCHGVSGSCSLKTCWLQLADFRKVGDALKEKYDSAAAMRLNSRGKLVQVNSRFNSPTTQDLVYIDPSPDYCVRNESTGSLGTQGRLCNKTSEGMDGCELMCCGRGYDQFKTVQTERCHCKFHWCCYVKCKKCTEIVDQFVCK</w:t>
            </w:r>
          </w:p>
        </w:tc>
      </w:tr>
      <w:tr w:rsidR="00767530" w:rsidRPr="00E340F8" w14:paraId="00E2E63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0637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8E9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304|WIN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215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ILDPSVVNSHILENGSRRSSINPILDSELRDKTFEKAHRRSLTLLSSFTSSMLELPNNGKEENHRRPSVARSSSDRSKASAKEDLFSEAFRMAEQPPAEALTISTPVDPINIDELDRAYAVSPSDTSNLLHPPTSSSSIPIPIKNAGHSNLDHPIRPSLQSSISSNRIIKSPGIKEDDYMHRGRSISSPMIDVEHINSTAVPSKTKNLPEKPKRSHKLRNSITFAKIEDHPERKSQLRRLSSSLKCFDPEYDYNDPSLSIRRDSSTYYFSNVNETYDEEDSDLDSETSTVNWVQSVLNLPSLLSDDLMANPKNKERFEWQYMLTSVLTGDIVRSEKLRLRKIASSREGRNSDYSDNLWMEIWCWLTHRSVDSYRENLKHLRTGMVDVLLAIMNFHWDESNELTPIVAVDNMLQKLDKYERLYPSRRSILQEHSLYASESFQHKLDVLTAYSNVTHALEIQVNIIRSWVGNEEMDITKNTTNSINNVSQISNGPFVERFYRETGLIRAFEQRIMTNMNSVLSKVCNTIVTYADDLKSYGLPLIADDYMRLLSFPFRLIKEFLNLRLSCAENITSISLFTIDSLLDDLRNTMKVAVHIIQQHTVLIKPFRDDSKFVDENQSLNNILVASLKFYFNLLHRKVRNGCALLHFKETEILEGEWDFLLAVCPHIEHGFQIMSKSLSSLVGEILTNINRYLKDQLQGPDTDDSALITSFYIKVLDCVRIRFRKLMSFTRILKAHLENSCEYVIKENSLSLLIQRLEESNHVLTYTASIEHEGAYVIVPGHLVDSPNILREVLSMTFNKGDNNFESVPPYAVVLAPDSSICWNGHVTDLDIPEVSISIAPNCVRLVTLATANQLSVIEDYFISIVGDTVSLVDSAKANSSKINKQMTKIKRNSLKLALSLLDVIQTIRTRYHGMNCQNLIHYSFSYAIEFAQRLMRLSILDASSIGLIRRKMIQLAISWVGFIYEDCSPTDRNTFRWTVTALEFAMIMTYGSNILMIDKKSFEELKEKVGKCVALLLLHFDVMGTKHAGRSMDQQAGDIPARLVRNNSDRSRLSDNELASFVKEEVMHRIIELESNRRDRLYKSQLIGRVLDDTTKENRLLKELASSKSNITIRWQQGGLIGSGSFGTVYRAVNLDTGDLMAVKEVALHKPRISRPMIKRIKGEMLVLELFDHPNVVSYYGIEVHREKVNIFMELCQGSSLFEFLRYGRIEDELVIQVYVLQLLEGLAYIHSCGVSHQDVKPENILFDHNGIMKFTDFGSAKMSGSASTKIFEQLTQQEEEEFEKDSEFLQHLDQNRGYSLTGTPTYMAPELILGNPSERVGAMDIWSLGCVIVEMATGSPPWPRLDNHFSLMYHIAAHNPPIIPADDQLSPLGQNFLKRCFVSDPNQRATAAELLMDPWVYPLRAGTEFDLMNSSVVESAPSTNGAPLEL</w:t>
            </w:r>
          </w:p>
        </w:tc>
      </w:tr>
      <w:tr w:rsidR="00767530" w:rsidRPr="00E340F8" w14:paraId="14A13A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A77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0E7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831|VT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460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HPYEEFPTGSKSPYNMSRGAHPGAVLLSPQSSAINKNNPGSNSGNNQGNSSVTANVLSPQSHSMSLNDMLDQQSFMLDTAGTRAQPLQQQQQQQQQQQQASLPSLNIQTVSSTAAGSAIVSPMMQSPKALQSTLSSTSMYLDSFQRSPNNILGIPSQSGSIPLPQSRQSQQQSQSQKNDPNMGTNFSQDINQLCSWISMLNSSQQNTVMDNILSILNDDVLKYTKLKIETLTNTPFISPPLPAIASPIPNRDDTQILNIDSVFSSSPITNDPENTDNLLYQNWSPQPHSIPISQPIYDNITDASQRSKSAEPHVNSSPNLIPVQKQFNNGNSTKYKKLPSENPNYLSHSLSSSHSFFQPKKRSNMGNEYNSHHHHSLHHPLHNTTSYFSNTSRPSGTDLNKSNQNVFNNTITHPNAGPTSATSTSTSSNGNTPLSSNSSMNPKSLTDPKLLKNIPMWLKSLRLHKYSDALSGTPWIELIYLDDETLEKKGVLALGARRKLLKAFGIVIDYKERDLIDRSAY</w:t>
            </w:r>
          </w:p>
        </w:tc>
      </w:tr>
      <w:tr w:rsidR="00767530" w:rsidRPr="00E340F8" w14:paraId="4CE502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60F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401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026|VS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15F8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GLFTLSFLLILNLAMGRFVVEKNNLKVTSPDSIKGIYECAIGNFGVPQYGGTLVGTVVYPKSNQKACKSYSDFDISFKSKPGRLPTFVLIDRGDCYFTLKAWIAQQAGAAAILVADSKAEPLITMDTPEEDKSDADYLQNITIPSALITKTLGDSIKSALSGGDMVNMKLDWTESVPHPDERVEYELWTNSNDECGKKCDTQIEFLKNFKGAAQILEKGGHTQFTPHYITWYCPEAFTLSKQCKSQCINHGRYCAPDPEQDFTKGYDGKDVVVQNLRQACVYRVMNDTGKPWVWWDYVTDFAIRCPMKEKKYTKECADGIIKSLGIDLKKVDKCIGDPEADVENPVLKAEQESQIGKGSRGDVTILPTLVVNNRQYRGKLEKGAVLKAMCSGFQESTEPAICLTEDLETNECLENNGGCWQDKAANITACRDTFRGRLCECPTVQGVKFVGDGYTHCKASGALHCGINNGGCWRESRGGFTYSACVDDHSKDCKCPLGFKGDGVKNCEDVDECKEKTVCQCPECKCKNTWGSYECSCSNGLLYMREHDTCIGSGKVGTTKLSWSFLWILIIGVGVAGLSGYAVYKYRIRSYMDAEIRGIMAQYMPLESQPPNTSGHHMDI</w:t>
            </w:r>
          </w:p>
        </w:tc>
      </w:tr>
      <w:tr w:rsidR="00767530" w:rsidRPr="00E340F8" w14:paraId="6C86DC9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A9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6054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85|WI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A12E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SLAGSLAAPDRPQGPERLPGPAPRENIEGGAEAAEGEGGIFRSTRYLPVTKEGPRDILDGRGGISGTPDGRGPWEHPLVQEAGEGILSERRFEDSVIVRTMKPHAELEGSRRFLHHRGEPRLLEKHAQGRPRFDWLQDEDEQGSPQDAGLHLDLPAQPPPLAPFRRVFVPVEDTPKTLDMAVVGGREDLEDLEGLAQPSEWGLPTSASEVATQTWTVNSEASVERLQPLLPPIRTGPYLCELLEEVAEGVASPDEDEDEEPAVFPCIECSIYFKQKEHLLEHMSQHRRAPGQEPPADLAPLACGECGWAFADPTALEQHRQLHQASREKIIEEIQKLKQVPGDEGREARLQCPKCVFGTNSSRAYVQHAKLHMREPPGQTTKEPFGGSSGAGSPSPEASALLYQPYGAAVGLSACVFCGFPAPSESLLREHVRLVHAHPHWEEDGEAYEEDPASQPGTSQDAHACFPDTAVDYFGKAEPSLAPMWRENPAGYDPSLAFGPGCQQLSIRDFPLSKPLLHGTGQRPLGRLAFPSTLASTPYSLQLGRNKSTVHPQGLGERRRPWSEEEEEEEEEEDVVLTSEMDFSPENGVFSPLATPSLIPQAALELKQAFREALQAVEATQGQQQQLRGMVPIVLVAKLGPQVMAAARVPPRLQPEELGLAGAHPLDFLLLDAPLGGPLGLDTLLDGDPAMALKHEERKCPYCPDRFHNGIGLANHVRGHLNRVGVSYNVRHFISAEEVKAIERRFSFQKKKKKVANFDPGTFSLMRCDFCGAGFDTRAGLSSHARAHLRDFGITNWELTVSPINILQELLATSAAEQPPSPLGREPGGPPGSFLTSRRPRLPLTVPFPPTWAEDPGPAYGDAQSLTTCEVCGACFETRKGLSSHARSHLRQLGVAESESSGAPIDLLYELVKQKGLPDAHLGLPPGLAKKSSSLKEVVAGAPRPGLLSLAKPLDAPAVNKAIKSPPGFSAKGLGHPPSSPLLKKTPLALAGSPTPKNPEDKSPQLSLSPRPASPKAQWPQSEDEGPLNLTSGPEPARDIRCEFCGEFFENRKGLSSHARSHLRQMGVTEWYVNGSPIDTLREILKRRTQSRPGGPPNPPGPSPKALAKMMGGAGPGSSLEARSPSDLHISPLAKKLPPPPGSPLGHSPTASPPPTARKMFPGLAAPSLPKKLKPEQIRVEIKREMLPGALHGELHPSEGPWGAPREDMTPLNLSSRAEPVRDIRCEFCGEFFENRKGLSSHARSHLRQMGVTEWSVNGSPIDTLREILKKKSKPCLIKKEPPAGDLAPALAEDGPPTVAPGPVQSPLPLSPLAGRPGKPGAGPAQVPRELSLTPITGAKPSATGYLGSVAAKRPLQEDRLLPAEVKAKTYIQTELPFKAKTLHEKTSHSSTEACCELCGLYFENRKALASHARAHLRQFGVTEWCVNGSPIETLSEWIKHRPQKVGAYRSYIQGGRPFTKKFRSAGHGRDSDKRPSLGLAPGGLAVVGRSAGGEPGPEAGRAADGGERPLAASPPGTVKAEEHQRQNINKFERRQARPPDASAARGGEDTNDLQQKLEEVRQPPPRVRPVPSLVPRPPQTSLVKFVGNIYTLKCRFCEVEFQGPLSIQEEWVRHLQRHILEMNFSKADPPPEESQAPQAQTAAAEAP</w:t>
            </w:r>
          </w:p>
        </w:tc>
      </w:tr>
      <w:tr w:rsidR="00767530" w:rsidRPr="00E340F8" w14:paraId="3B53AC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CA2B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FD7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404|YA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C5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SIHKKHQENSQQDKNQFSVHHYLDPNQSIHALISCSEKKYEKNQNQKKNPLPSSYYHQKRNPGSSAHSPYGSVDESSRTAVSPAMDMVSNQAPIHTRQVSAPNLHTSVNNGQSSATVPHPSHHNVHHQHSKSVSALPMTIGYSPVPSHVKSVSHEANYSYAGLSEIPQQQGMMQQNREKSLSLDPMRRPFMTPQDVEQLPMPQGWEMCYDSDGVRYFKDHNSKTTTWDDPRLKQQEQTGFGLGENIGQNRYNNCYDNGHSSRSLPSIHQHQQMIPNHPQPQYSSQQQMDYIQQLQNERMMIQEKNAQLINSGLVDSPQPPYQAISPMSSTMMHSHDPNFMYQQQQQAQNSQQQQTPHTLHQIPNQYQNSQMNDDSAMEVDYSMVSHPQQLQHQHQPHMHNNMPSNYVIDDINPHEFDQYLQISNDNNRGVGSMVHHYQ</w:t>
            </w:r>
          </w:p>
        </w:tc>
      </w:tr>
      <w:tr w:rsidR="00767530" w:rsidRPr="00E340F8" w14:paraId="0645CBE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3A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6AF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7149|YAFQ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FD08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RDIEYSGQYSKDVKLAQKRHKDMNKLKYLMTLLINNTLPLPAVYKDHPLQGSWKGYRDAHVEPDWILIYKLTDKLLRFERTGTHAALFG</w:t>
            </w:r>
          </w:p>
        </w:tc>
      </w:tr>
      <w:tr w:rsidR="00767530" w:rsidRPr="00E340F8" w14:paraId="545A000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AD0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8C5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D0|ZN20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82A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KKKKQLKPWCWYCNRDFDDEKILIQHQKAKHFKCHICHKKLYTGPGLAIHCMQVHKETIDAVPNAIPGRTDIELEIYGMEGIPEKDMDERRRLLEQKTQESQKKKQQDDSDEYDDDESAASTSFQPQPVQPQQGYIPPMAQPGLPPVPGAPGMPPGIPPLMPGVPPLMPGMPPVMPGMPPGLHHQRKYTQSFCGENIMMPMGGMMPPGPGIPPLMPGMPPGMPPPVPRPGIPPMTQAQAVSAPGILNRPPAPTAAVPAPQPPVTKPLFPSAGQMGTPVTSSSTASSNSESLSASSKALFPSTAQAQAAVQGPVGTDFKPLNSTPAATTTEPPKPTFPAYTQSTASTTSTTNSTAAKPAASITSKPATLTTTSATSKLIHPDEDISLEERRAQLPKYQRNLPRPGQTPIGNPPVGPIGGMMPPQPGLPQQQAMRPPMPPHGQYGGHHQGMPGYLPGAMPPYGQGPPMVPPYQGGPPRPPMGMRPPVMSQGGRY</w:t>
            </w:r>
          </w:p>
        </w:tc>
      </w:tr>
      <w:tr w:rsidR="00767530" w:rsidRPr="00E340F8" w14:paraId="0D7DFA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10D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367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41|ZNT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0E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SLATGGSETTRLVSARDRSSAGGGLRLKSLFTEPSEPLPEEPKLEGMAFHHCHKDPVPQSGLSPERVQARRQLYAACAVCFIFMAGEVVGGYLAHSLAIMTDAAHLLADIGSMLASLFSLWLSTRPATRTMTFGWHRSETLGALASVVSLWIVTGILLYLAFLRLLHSDYHIEAGAMLLTASIAVCANLLMAFVLHQTGAPHSHGSTGAEYAPLEEGHGYPMSLGNTSVRAAFVHVLGDLLQSFGVLAASILIYFKPQYKVADPISTFLFSICALGSTAPTLRDVLLVLMEGAPRSVEFEPVRDTLLSVPGVRATHDLHLWALTLTYHVASAHLAIDSTADPEAVLAEASSRLYSRFGFSSCTLQVEQYQPEMAQCLRCQEPSQA</w:t>
            </w:r>
          </w:p>
        </w:tc>
      </w:tr>
      <w:tr w:rsidR="00767530" w:rsidRPr="00E340F8" w14:paraId="4417636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045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43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U1|ZO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1C4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VIWEQYTVTLQKDSKRGFGIAVSGGRDNPHFENGETSIVISDVLPGGPADGLLQENDRVVMVNGTPMEDVLHSFAVQQLRKSGKIAAIVVKRPRKVQVAPLQGSPPLSHDDRGFEVIEEFDGRSFRSGYSERSRHSSHDMLSHSWEGNRERGRPHQRTQSRERERSRGRSLERGLDQEDYGRSRERSRGRSLERGLDRDFVSRDHSRGRSIDRDYDRDYERSYHEAYEPDYGGGYSPSYDRRAHPETRYERSRSREHLRSRSPSPESRSRHEHKGQHDPDRPIGVLLTKSKANEEYGLRLGSQIFIKEMTRTGLATKDGNLHEGDIILKINGTVTENMSLTDARKLIEKSRGKLQLVVLRDSKQTLINIPALNDSDSEVEDISEIESNRSFSPEERRQQYSDQDYHSSTEKLKERPSSREETSGRLSRMGATPTPFKSTGDITAAGVTEASREPRYQEEGPVPQPRTAPRVFLRPSPEDEAIYGPNTKMVRFKKGDSVGLRLAGGNDVGIFVAGIQEGTSAEQEGLQEGDQILKVNTQDFRGLVREDAVLYLLEIPKGETVTILAQSRADVYRDILACGRGDSFFIRSHFECEKETPQSLAFTRGEVFRVVDTLYDGKLGHWLAVRIGNELEKGLIPNKSRAEQMASVQNAQRENAGDRADFWRMRGQRSSGGVKKNLRKSREDLAAAVSVSTKFPAYEKVLLREAGFKRPVVLFGPIADIAMERLATELPDLFQTAKTEPKDAGSEKSSGVVRLNTVRQIIEQDKHALLDVTPKAVDLLNYTQWFPIVIFFNPDSRQGVKTIRQRLSPTSNKSSRKLFDQANKLKKTCSHLFTATINVNSANDGWFGSLKDSIQQQQNEAVWVSEGKMEGMDDDAEDRMSYLTAMGADYLSCDSRLISDFEDTDGEGGAYTDNELEEPAEEPLVSSITRSSEPVQHEENIRKSSPEPRAQMRRAASRDQLRDASPPPAFKPEPPKARSQNREDSFDYSKSNLPATAGSEIPGGSTKGYPPPIAAKPAFGRPILKPSTPVPMPESEEVGESTEEQEDAPRSVLGRVKIFEKMDHKAKLQRMQELQEAQNARIEIAQKHPDIYAVPIKAPKPDAGLPPHMSSRPPEPQKAPSRLYQDTRGSYGSDPEEEEYRQQLAAHSKRGYYSQPSRYRDTEL</w:t>
            </w:r>
          </w:p>
        </w:tc>
      </w:tr>
      <w:tr w:rsidR="00767530" w:rsidRPr="00E340F8" w14:paraId="11808B1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D10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748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X5|ZN3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2200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AQESITLEDVAVDFTWEEWQLLGAAQKDLYRDVMLENYSNLVAVGYQASKPDALFKLEQGEQLWTIEDGIHSGACSDIWKVDHVLERLQSESLVNRRKPCHEHDAFENIVHCSKSQFLLGQNHDIFDLRGKSLKSNLTLVNQSKGYEIKNSVEFTGNGDSFLHANHERLHTAIKFPASQKLISTKSQFISPKHQKTRKLEKHHVCSECGKAFIKKSWLTDHQVMHTGEKPHRCSLCEKAFSRKFMLTEHQRTHTGEKPYECPECGKAFLKKSRLNIHQKTHTGEKPYICSECGKGFIQKGNLIVHQRIHTGEKPYICNECGKGFIQKTCLIAHQRFHTGKTPFVCSECGKSCSQKSGLIKHQRIHTGEKPFECSECGKAFSTKQKLIVHQRTHTGERPYGCNECGKAFAYMSCLVKHKRIHTREKQEAAKVENPPAERHSSLHTSDVMQEKNSANGATTQVPSVAPQTSLNISGLLANRNVVLVGQPVVRCAASGDNRGFAQDRNLVNAVNVVVPSVINYVLFYVTENP</w:t>
            </w:r>
          </w:p>
        </w:tc>
      </w:tr>
      <w:tr w:rsidR="00767530" w:rsidRPr="00E340F8" w14:paraId="52EA82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65E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5A5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Q9|ZN4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FD8B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PSGPIPDMLATAEPSSSETDKEVLSPAVPAAAPSSSMSEEPGPEQAATPPVWERGGAGGMQQGSSPAPDSCQPGPGPSPGLTSIVSGTSEDLRPPRRRPPPGKQIPCSSPGCCLSFPSVRDLAQHLRTHCPPTQSLEGKLFRCSALSCTETFPSMQELVAHSKLHYKPNRYFKCENCLLRFRTHRSLFKHLHVCAEHAQSPAPPPPPALDREPPAPERPPEVDPASAPGLPFPLLEPFTTPAPAPTGPFLPYLNPAPFGLSPPRLRPFLAAAPGPPASSAAVWKKSQGAGSSPRRPQGGSDAPSGACR</w:t>
            </w:r>
          </w:p>
        </w:tc>
      </w:tr>
      <w:tr w:rsidR="00767530" w:rsidRPr="00E340F8" w14:paraId="525E97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B5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D4B4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08|ZP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2C7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SCLLFLCLLLCGGPELCYPQTQWLLPGGTPTPAGSSSPVEVECKEAELVVTVRRDLFGTGKLVQPGDLTLGSEGCQPLVAVDTDVVRLNAQLHECSSGVQVTEDALVYNTFLLHDPRPVNGLSILRTNRVEVPIECRYPRQGNVSSHPIQPTWVPFSATVSSEEKLAFSLRLMEEDWNTEKSSPTFHLGEVAHLQAEVQTGSHLPLQLFVDHCVATPSPLPGQNSSPHHFIVDSHGCLVDGLSESFSAFQVPRPRPETLQFTVDVFHFANSSRNTVYITCHLKVAPANQIPDKLNKACSFNKTSQSWLPVEGDADICDCCSNGNCSNSSSSEFETHEPAQWSTLVSRNRRHVTDEADVTVGPLIFLGKANDQAVEGWTSSAQTSVALGLGLATVAFLTLAAIVLGVTRKCHTSSYLVSLPQ</w:t>
            </w:r>
          </w:p>
        </w:tc>
      </w:tr>
      <w:tr w:rsidR="00767530" w:rsidRPr="00E340F8" w14:paraId="3FC77A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F3D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87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1N0|ZN83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B953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TSTRTPAGKRVVNQEELRRLMREKQRLSTNRKRIESPFAKYNRLGQLSCALCNTPVKSELLWQTHVLGKQHRERVAELKGAKGATQGPSTGTVPQATKRRATDVESQDAKKAKASAGPQVQPSTSASSANLDAARAAPSKPGLGLLPDYDDEEEEEEEGGGEERRDSSKHLPDAQGKEHSLASPRETTSNVLPNDPFNTNPPKAPLVPHSGSIEKAEIHEKVVERRENTAEALPEGFFDDPEVDAKVRKVDAPKDQMDKEWDEFQKAMRQVNTISEAIVAEEDEEGRLDRQIGEIDEQIECYRRVEKLRNRQDEIKNKLKEVLTIKELQKKEEENVDSDDEGELQDLLSQDWRVKGALL</w:t>
            </w:r>
          </w:p>
        </w:tc>
      </w:tr>
      <w:tr w:rsidR="00767530" w:rsidRPr="00E340F8" w14:paraId="49207A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C0D8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443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P0|ZN8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1CA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LLSVALQGAELEGNWKHEGQVEDLQENQESCPEPEAVACKGDPAGDSMQERDEFSRIPRTISSPAATQASVPDDSSSRRCSAPGESPKERHPDSRQRERGGGPKKPWKCGDCGKAFSYCSAFILHQRIHTGEKPFACPECGKAFSQSVHLTLHQRTHTGEKPYACHECGKAFSQGSYLASHWRTHTGEKPHRCADCGKAFTRVTHLTQHRRVHTGERPYACAQCAKAFRNRSSLIEHQRIHTGEKPYECSACAKAFRFSSALIRHQRIHTEEKPYRCGQCAKAFAQIAHLTQHRRVHTGEKPYTCQDCGALFSQSASLAEHRRIHTGEKPYACGQCAKAFTQVSHLTQHQRTHTGERPYPCHDCGKRFSNRSHLLQHRLVHTGERPYRCLQCGAAFSHVSSLIEHQKIHTGERPYKCGECGKAFSQGSSLALHQRTHTGERPYTCPECGKAFSNRSYLIQHHIVHTGEKPYECSGCGKAFSFSSALIRHQRTHADSSGRLCPAPTPDSTPGLSQGGETCQQGCPGRNPRGPAED</w:t>
            </w:r>
          </w:p>
        </w:tc>
      </w:tr>
      <w:tr w:rsidR="00767530" w:rsidRPr="00E340F8" w14:paraId="1C9E26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F5F1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FD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P4|ZN4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585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LSPILLYTCEMFQDPVAFKDVAVNFTQEEWALLDISQKNLYREVMLETFWNLTSIGKKWKDQNIEYEYQNPRRNFRSVTEEKVNEIKEDSHCGETFTPVPDDRLNFQKKKASPEVKSCDSFVCEVGLGNSSSNMNIRGDTGHKACECQEYGPKPWKSQQPKKAFRYHPSLRTQERDHTGKKPYACKECGKNIIYHSSIQRHMVVHSGDGPYKCKFCGKAFHCLSLYLIHERTHTGEKPYECKQCGKSFSYSATHRIHERTHIGEKPYECQECGKAFHSPRSCHRHERSHMGEKAYQCKECGKAFMCPRYVRRHERTHSRKKLYECKQCGKALSSLTSFQTHIRMHSGERPYECKTCGKGFYSAKSFQRHEKTHSGEKPYKCKQCGKAFTRSGSFRYHERTHTGEKPYECKQCGKAFRSAPNLQLHGRTHTGEKPYQCKECGKAFRSASQLRIHRRIHTGEKPYECKKCGKAFRYVQNFRFHERTQTHKNALWRKTL</w:t>
            </w:r>
          </w:p>
        </w:tc>
      </w:tr>
      <w:tr w:rsidR="00767530" w:rsidRPr="00E340F8" w14:paraId="00C69D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3DC9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6D14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R0|ZKS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A847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ELSESTALDAQSTEDQMELLVIKVEEEEAGFPSSPDLGSEGSRERFRGFRYPEAAGPREALSRLRELCRQWLQPEMHSKEQILELLVLEQFLTILPGNLQSWVREQHPESGEEVVVLLEYLERQLDEPAPQVSGVDQGQELLCCKMALLTPAPGSQSSQFQLMKALLKHESVGSQPLQDRVLQVPVLAHGGCCREDKVVASRLTPESQGLLKVEDVALTLTPEWTQQDSSQGNLCRDEKQENHGSLVSLGDEKQTKSRDLPPAEELPEKEHGKISCHLREDIAQIPTCAEAGEQEGRLQRKQKNATGGRRHICHECGKSFAQSSGLSKHRRIHTGEKPYECEECGKAFIGSSALVIHQRVHTGEKPYECEECGKAFSHSSDLIKHQRTHTGEKPYECDDCGKTFSQSCSLLEHHRIHTGEKPYQCSMCGKAFRRSSHLLRHQRIHTGDKNVQEPEQGEAWKSRMESQLENVETPMSYKCNECERSFTQNTGLIEHQKIHTGEKPYQCNACGKGFTRISYLVQHQRSHVGKNILSQ</w:t>
            </w:r>
          </w:p>
        </w:tc>
      </w:tr>
      <w:tr w:rsidR="00767530" w:rsidRPr="00E340F8" w14:paraId="22BBEE7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6A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497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102|YT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847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IHPDTAKYPFKFEPFLRQEYSFSLDPDRPICEFYNSREGPKSCPRGPLCPKKHVLPIFQNKIVCRHWLRGLCKKNDQCEYLHEYNLRKMPECVFFSKNGYCTQSPDCQYLHIDPASKIPKCENYEMGFCPLGSSCPRRHIKKVFCQRYMTGFCPLGKDECDMEHPQFIIPDEGSKLRIKRDDEINTRKMDEEKERRLNAIINGEV</w:t>
            </w:r>
          </w:p>
        </w:tc>
      </w:tr>
      <w:tr w:rsidR="00767530" w:rsidRPr="00E340F8" w14:paraId="1C420BA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B770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AC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EG4|ZN6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81D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ETALWGPDLQGPEQSPNDAHRGAESENEEESPRQESSGEEIIMGDPAQSPESKDSTEMSLERSSQDPSVPQNPPTPLGHSNPLDHQIPLDPPAPEVVPTPSDWTKACEASWQWGALTTWNSPPVVPANEPSLRELVQGRPAGAEKPYICNECGKSFSQWSKLLRHQRIHTGERPNTCSECGKSFTQSSHLVQHQRTHTGEKPYKCPDCGKCFSWSSNLVQHQRTHTGEKPYKCTECEKAFTQSTNLIKHQRSHTGEKPYKCGECRRAFYRSSDLIQHQATHTGEKPYKCPECGKRFGQNHNLLKHQKIHAGEKPYRCTECGKSFIQSSELTQHQRTHTGEKPYECLECGKSFGHSSTLIKHQRTHLREDPFKCPVCGKTFTLSATLLRHQRTHTGERPYKCPECGKSFSVSSNLINHQRIHRGERPYICADCGKSFIMSSTLIRHQRIHTGEKPYKCSDCGKSFIRSSHLIQHRRTHTGEKPYKCPECGKSFSQSSNLITHVRTHMDENLFVCSDCGKAFLEAHELEQHRVIHERGKTPARRAQGDSLLGLGDPSLLTPPPGAKPHKCLVCGKGFNDEGIFMQHQRIHIGENPYKNADGLIAHAAPKPPQLRSPRLPFRGNSYPGAAEGRAEAPGQPLKPPEGQEGFSQRRGLLSSKTYICSHCGESFLDRSVLLQHQLTHGNEKPFLFPDYRIGLGEGAGPSPFLSGKPFKCPECKQSFGLSSELLLHQKVHAGGKSSQKSPELGKSSSVLLEHLRSPLGARPYRCSDCRASFLDRVALTRHQETHTQEKPPNPEDPPPEAVTLSTDQEGEGETPTPTESSSHGEGQNPKTLVEEKPYLCPECGAGFTEVAALLLHRSCHPGVSL</w:t>
            </w:r>
          </w:p>
        </w:tc>
      </w:tr>
      <w:tr w:rsidR="00767530" w:rsidRPr="00E340F8" w14:paraId="1E0726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C6CB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69B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W1|ZDH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F67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QRSLLLGPARLCLRLLLLLGYRRRCPPLLRGLVQRWRYGKVCLRSLLYNSFGGSDTAVDAAFEPVYWLVDNVIRWFGVVFVVLVIVLTGSIVAIAYLCVLPLILRTYSVPRLCWHFFYSHWNLILIVFHYYQAITTPPGYPPQGRNDIATVSICKKCIYPKPARTHHCSICNRCVLKMDHHCPWLNNCVGHYNHRYFFSFCFFMTLGCVYCSYGSWDLFREAYAAIEKMKQLDKNKLQAVANQTYHQTPPPTFSFRERMTHKSLVYLWFLCSSVALALGALTVWHAVLISRGETSIERHINKKERRRLQAKGRVFRNPYNYGCLDNWKVFLGVDTGRHWLTRVLLPSSHLPHGNGMSWEPPPWVTAHSASVMAV</w:t>
            </w:r>
          </w:p>
        </w:tc>
      </w:tr>
      <w:tr w:rsidR="00767530" w:rsidRPr="00E340F8" w14:paraId="01A8575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621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F10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277|RS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2161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MHAPGKGLSQSALPYRRSVPTWLKLTSDDVKEQIYKLAKKGLTPSQIGVILRDSHGVAQVRFVTGNKILRILKSKGLAPDLPEDLYHLIKKAVAVRKHLERNRKDKDAKFRLILIESRIHRLARYYKTKRVLPPNWKYESSTASALVA</w:t>
            </w:r>
          </w:p>
        </w:tc>
      </w:tr>
      <w:tr w:rsidR="00767530" w:rsidRPr="00E340F8" w14:paraId="00F090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2A3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EED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080|RPA4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C183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KRSVSEIEIESVQDQPSVAVGSFFKGFRAPSDTTFDLYKKKKSEKDEFVLHGENERLEYEGYTDSSSQASNQYVVGLFNPEKKSIQLYKAPVLVSKVVSKSSKNLRGPKIKSKSDTRPSALRNALGEAFGTKKAKKAIADLERNRIDSDKLTDSAIDIVDSVRTASKDLPTRAQLDEITSNDRPTPLANIDATDVEQIYPIESIIPKKELQFIRVSSILKEADKEKKLELFPYQNNSKYVAKKLDSLTQPSQMTKLQLLYYLSLLLGVYENRRVNNKTKLLERLNSPPEILVDGILSRFTVIKPGQFGRSKDRSYFIDPQNEDKILCYILAIIMHLDNFIVEITPLAHELNLKPSKVVSLFRVLGAIVKGATVAQAEAFGIPKSTAASYKIATMKVPFKLPEMTRRGRGPRR</w:t>
            </w:r>
          </w:p>
        </w:tc>
      </w:tr>
      <w:tr w:rsidR="00767530" w:rsidRPr="00E340F8" w14:paraId="701032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EF16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2C9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446|RPA3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39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PQAGDAARFSCPPNFTAKPPASESPRFSLEALTGPDTELWLIQAPADFAPECFNGRHVPLSGSQIVKGKLAGKRHRYRVLSSCPQAGEATLLAPSTEAGGGLTCASAPQGTLRILEGPQQSLSGSPLQPIPASPPPQIPPGLRPRFCAFGGNPPVTGPRSALAPNLLTSGKKKKEMQVTEAPVTQEAVNGHGALEVDMALGSPEMDVRKKKKKKNQQLKEPEAAGPVGTEPTVETLEPLGVLFPSTTKKRKKPKGKETFEPEDKTVKQEQINTEPLEDTVLSPTKKRKRQKGTEGMEPEEGVTVESQPQVKVEPLEEAIPLPPTKKRKKEKGQMAMMEPGTEAMEPVEPEMKPLESPGGTMAPQQPEGAKPQAQAALAAPKKKTKKEKQQDATVEPETEVVGPELPDDLEPQAAPTSTKKKKKKKERGHTVTEPIQPLEPELPGEGQPEARATPGSTKKRKKQSQESRMPETVPQEEMPGPPLNSESGEEAPTGRDKKRKQQQQQPV</w:t>
            </w:r>
          </w:p>
        </w:tc>
      </w:tr>
      <w:tr w:rsidR="00767530" w:rsidRPr="00E340F8" w14:paraId="36DF2D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6CF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5B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169|RS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77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ISKKRKFVADGIFKAELNEFLTRELAEDGYSGVEVRVTPTRTEIIILATRTQNVLGEKGRRIRELTAVVQKRFGFPEGSVELYAEKVATRGLCAIAQAESLRYKLLGGLAVRRACYGVLRFIMESGAKGCEVVVSGKLRGQRAKSMKFVDGLMIHSGDPVNYYVDTAVRHVLLRQGVLGIKVKIMLPWDPTGKIGPKKPLPDHVSIVEPKDEILPTTPISEQKGGKPEPPAMPQPVPTA</w:t>
            </w:r>
          </w:p>
        </w:tc>
      </w:tr>
      <w:tr w:rsidR="00767530" w:rsidRPr="00E340F8" w14:paraId="3919E4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D001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C5F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FX7|RSE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79E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EQLSALMDGETLDSELLNELAHNPEMQKTWESYHLIRDSMRGDTPEVLHFDISSRVMAAIEEEPVRQPATLIPEAQPAPHQWQKMPFWQKVRPWAAQLTQMGVAACVSLAVIVGVQHYNGQSETSQQPETPVFNTLPMMGKASPVSLGVPSEATANNGQQQQVQEQRRRINAMLQDYELQRRLHSEQLQFEQAQTQQAAVQVPGIQTLGTQSQ</w:t>
            </w:r>
          </w:p>
        </w:tc>
      </w:tr>
      <w:tr w:rsidR="00767530" w:rsidRPr="00E340F8" w14:paraId="25C8BCA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63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FB3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JUV0|SBN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022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KKRKTLLDADDDNDNFDEDDSGSDFDDDEDPDQIEVPGGGRDLNTAVTYAQNIRSGVGVAPKGGIPIPISGAKIVVGNNKIKPISLLRINNNNNNIVTSVNNRNNNNIISTNGSSNNNNNSINNNSQIIKTTTVTTTPTTVGATPTVGGVALGGKLTVIPIAGRNVALDNNLSNMPKKLNNMVTAMGSPAARSSGNAGTTGSSQGGAIGSTSSYLNSLTTNELMNLAAYVAAKGSNAPPPPPPSTAANSVRHSPTGGIPNPGGNFFGGSAAASTSASAANFNMAASLLAQMSYAGGASQIRALKVAGNIGGVGNNQKPPPIATTPGSGGPAGGAPGSGVKGNNSMMEAVQKLIAMNPEYLTSGIPNTVFQMFMQSMQRPQATPSPNQPMNPGAMVTSAAAAAAHASAVAYVQQEEDEVDYEEMGVAETYADYWPAKLKLGKKHPDAVVETASLSSVEPCDVYYKLSLPLETINSGHLSALQLESITYASQAHDHLLPDGSRAGFLIGDGAGVGKGRTIAGIIYENYLKGRKKALWISVSNDLKYDAERDLSDIGATRIEVHALNKFKYAKISSDVNNNCKRGVIFSTYSALIGESNNKTGKYRSRFRQLLQWCGEDFEGLIIFDECHKAKNLCPVGSGKPTKTGQTVLELQQKLPKARVVYASATGASEPKNMAYMVRLGLWGQGTAFGNFNDFITAVERRGVGAMEIVAMDMKLRGMYIARQLSFKGVSFKIEEVPLSKEFRKIYDQSVELWVEAMQKFTEAAELIDAESRMKKTMWGQFWSSHQRFFKYLCIAAKVNHAVLVARESIKYGKCVVIGLQSTGEARTLDQLERDDGELTDFVSTAKGVFQSFVERHFPAPDRNRINRILGLYDETPSLSSVADSTSSLSNNSNITTAAGKRKGSNNNDNRSTKIKKKKRSGSWECSDSEDENTDMKRNRKRDGGNSNSDSDEANSDDDLKSDIDDEDEDHDVDSDQRSVASDASSDFNPFFSGSDSDIDPWVNARSKKSKKAQKKSKKKVKKEKTKKEITTSSATDPSGSTAMSATVVAALNAVKNRKSQLSTQDKIQDLLQKKQELKGTVTPVGVNGVKLNYGPPPKDAIERACTMKEELLRKIERLGARLPPNTLDQLIDELGGPDNVAEMTGRRGRVVQTDDGSIQYESRTESDVPLETLNITEKQRFMDGEKDVAIISEAASSGISLQSDRRVFNQRRRVHITLELPWSADRAIQQFGRTHRSNQVNAPEYIFLISDLAGERRFASTVAKRLESLGALTHGDRRATETRDLSQFNIDNKYGRQALETVMRTIMGYESPLVPPPTDYSGEFFKDIAGALVGVGIIVNSESHPGVLSLDKDYNNISKFLNRILGCPVDLQNRLFKYFTDTMTAIIQQAKRGGRFDLGILDLGAAGENVTRVRLIRFVRKHATGVAPTEMHTVRVERGMIWQEAIDKYADLFNENEGFYLSHQLRNQKRTAIMVVILESRNSSSTSSTTDLDSGSKKKKTHSKKEIMCQIYRPNTGLQVRHESLFELEKKYRKVASEEAEPHWTEQYDASVNTCSHAYWNGNCRNVSLGNDCEVGLRQRLYHVLAGSVLSVWGRVEHILNTRSNSKMQVIRMKTTEGEKIVGTLIPKSCFEPLVADLRSDSEKQEEFNY</w:t>
            </w:r>
          </w:p>
        </w:tc>
      </w:tr>
      <w:tr w:rsidR="00767530" w:rsidRPr="00E340F8" w14:paraId="74A17F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FAB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C30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4530|RSGA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7C10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GKIIKALSGFYYVLDESEDSDKVIQCRGRGIFRKNKITPLVGDYVVYQAENDKEGYLMEIKERTNELIRPPICNVDQAVLVFSAVQPSFSTALLDRFLVLVEANDIQPIICITKMDLIEDQDTEDTIQAYAEDYRNIGYDVYLTSSKDQDSLADIIPHFQDKTTVFAGQSGVGKSSLLNAISPELGLRTNEISEHLGRGKHTTRHVELIHTSGGLVADTPGFSSLEFTDIEEEELGYTFPDIREKSSSCKFRGCLHLKEPKCAVKQAVEDGELKQYRYDHYVEFMTEIKDRKPRY</w:t>
            </w:r>
          </w:p>
        </w:tc>
      </w:tr>
      <w:tr w:rsidR="00767530" w:rsidRPr="00E340F8" w14:paraId="15D56B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AB0E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5EB0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D0|SAP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AE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AMAERGRVPPPAPAPSTEGLPRAFLQSLRTLFDILDDRRRGCVHLREIESRWQGTDARELPRGVLEGLRQVAPASGYLTFERFVAGLRTSLLSADGGPRDPTRAPARPGDQPPPPPQRLVFAPADEPRTVLERKPLPLGVRAPLAGPSAAARSPEQLCAPAEAAPCPAEPERSQSAALEPSSSADAGAVACRALEADSGDARRAPRARGERRRHTIASGVDCGLLKQMKELEQEKEVLLQGLEMMARGRDWYQQQLQRVQERQRRLGQSRASADFGAAGSPRPLGRLLPKVQEVARCLGELLAAACASRALPPSSSGPPCPALTSTSPPVWQQQTILMLKEQNRLLTQEVTEKSERITQLEQEKSALIKQLFEARALSQQDGGPLDSTFI</w:t>
            </w:r>
          </w:p>
        </w:tc>
      </w:tr>
      <w:tr w:rsidR="00767530" w:rsidRPr="00E340F8" w14:paraId="1A2B1DE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7F3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74AD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43|S26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B82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SKEQHNVSPRDSAEGNDSYPSGIHLELQRESSTDFKQFETNDQCRPYHRILIERQEKSDTNFKEFVIKKLQKNCQCSPAKAKNMILGFLPVLQWLPKYDLKKNILGDVMSGLIVGILLVPQSIAYSLLAGQEPVYGLYTSFFASIIYFLLGTSRHISVGIFGVLCLMIGETVDRELQKAGYDNAHSAPSLGMVSNGSTLLNHTSDRICDKSCYAIMVGSTVTFIAGVYQVAMGFFQVGFVSVYLSDALLSGFVTGASFTILTSQAKYLLGLNLPRTNGVGSLITTWIHVFRNIHKTNLCDLITSLLCLLVLLPTKELNEHFKSKLKAPIPIELVVVVAATLASHFGKLHENYNSSIAGHIPTGFMPPKVPEWNLIPSVAVDAIAISIIGFAITVSLSEMFAKKHGYTVKANQEMYAIGFCNIIPSFFHCFTTSAALAKTLVKESTGCHTQLSGVVTALVLLLVLLVIAPLFYSLQKSVLGVITIVNLRGALRKFRDLPKMWSISRMDTVIWFVTMLSSALLSTEIGLLVGVCFSIFCVILRTQKPKSSLLGLVEESEVFESVSAYKNLQIKPGIKIFRFVAPLYYINKECFKSALYKQTVNPILIKVAWKKAAKRKIKEKVVTLGGIQDEMSVQLSHDPLELHTIVIDCSAIQFLDTAGIHTLKEVRRDYEAIGIQVLLAQCNPTVRDSLTNGEYCKKEEENLLFYSVYEAMAFAEVSKNQKGVCVPNGLSLSSD</w:t>
            </w:r>
          </w:p>
        </w:tc>
      </w:tr>
      <w:tr w:rsidR="00767530" w:rsidRPr="00E340F8" w14:paraId="1691ACB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7D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47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214|S5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55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VCHQVPVLAGSATLATMGTLILCLGKPASYGKHTESVSSGVPFLPARIAWFLQELPSFVVSVGMLAWQPRSLFGPPGNVLLALFSAHYFHRTFIYSLLTRGRPFPAVLFLRATAFCIGNGLLQAYYLVYCAEYPEEWYTDVRFSFGVFLFILGMGINIHSDYTLRQLRKPGEVIYRIPRGGLFTYVSGANFLGEIIEWIGYALATWSVPAFAFAFFTLCFLGMQAFYHHRFYLKMFKDYPKSRKALIPFIF</w:t>
            </w:r>
          </w:p>
        </w:tc>
      </w:tr>
      <w:tr w:rsidR="00767530" w:rsidRPr="00E340F8" w14:paraId="23203CA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9C9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1B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6I7|RXF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59A5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GPFFFCIFIIGKYFTLGSAQDVSCPLGSFPCGNMSRCLPQLLHCNGVDDCGNRADEDHCGDNNGWSLQLDKYFANYYKLASTNSFEAETSECLVGSVPMHCLCRDLELDCDEANLRAVPSVSSNVTVMSLQRNFIRTLPPNGFRKYHELQKLCLQNNRIHSVSVSAFRGLRSLTKLYLSHNRITFLKPGVFEDLHRLEWLIIEDNHLSRISPLTFYGLNSLILLVLMNNALTRLPDKPLCQHMPRLHWLDFEGNRIHNLRNLTFISCNNLTVLVMRKNKINYLNEHAFTHLQKLDELDLGSNKIENLPPNIFKDLKELSQLNISYNPIQKIEVNQFDCLAKLKSLSLEGIEISNIQQRMFRPLINLSHIYFKKFQYCGYAPHVRSCKPNTDGISSLENLLASIIQRVFVWVVSAITCFGNIFVICMRPYIRSENKLHAMSIISLCCADCLMGVYLFVIGAFDLKFRGEYNKHAQPWMESVHCQFMGSLAILSTEVSVLLLTFLTLEKYICIVYPFRCLRPRKCRTITVLIFIWIIGFIVAFAPLGNKEFFKNYYGTNGVCFPLHSEDTGSTGAQIYSVVIFLGINLVAFIIIVFSYGSMFYSVHQSSVTVTEIQKQVKKEVVLAKRFFFIVFTDALCWIPIFILKFLSLLQVEIPDSITSWVVIFILPINSALNPIIYTLTTRPFKEMIHQLWHNYRQRRSVDRKETQKAYAPSFIWVEMWPLQEMSSGFMKPGAFTDPCDLSLVSQSSRLNSYS</w:t>
            </w:r>
          </w:p>
        </w:tc>
      </w:tr>
      <w:tr w:rsidR="00767530" w:rsidRPr="00E340F8" w14:paraId="118853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C29F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F98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EB2|SAV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068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RKKTKNEVSKPAEVQGKYVKKETSPLLRNLMPSFIRHGPTIPRRTDLCLPDSSATAFSASGDGVVSRNQSFLRTAIQRTPHEVMRRESHRLSAPSYLVRSLADVPRECGSSQSFLTEVNFAVENGDSGSRYFFSDNFFDGQRRRPLGDRAQEDYRYYEYNHDLFQRMPQSQGRHTSGIGRVTATSLGNLTNHGSEDLPLPPGWSVDWTMRGRKYYIDHNTNTTHWSHPLEREGLPPGWERVESSEFGTYYVDHTNKRAQYRHPCAPSVPRYDQPPPITYQPQQTERNQSLLVPANPYHTAEIPDWLQVYARAPVKYDHILKWELFQLADLDTYQGMLKLLFMKELEQIVKLYEAYRQALLTELENRKQRQQWYAQQHGKTFLS</w:t>
            </w:r>
          </w:p>
        </w:tc>
      </w:tr>
      <w:tr w:rsidR="00767530" w:rsidRPr="00E340F8" w14:paraId="21C485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F54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570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64|RUV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205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QTSDPNETSDLKSLSLIAAHSHITGLGLDENLQPRPTSEGMVGQLQARRAAGVILKMVQNGTIAGRAVLVAGPPSTGKTALAMGVSQSLGKDVPFTAIAGSEIFSLELSKTEALTQAFRKSIGIKIKEETELIEGEVVEIQIDRSITGGHKQGKLTIKTTDMETIYELGNKMIDGLTKEKVLAGDVISIDKASGKITKLGRSFARSRDYDAMGADTRFVQCPEGELQKRKTVVHTVSLHEIDVINSRTQGFLALFTGDTGEIRSEVRDQINTKVAEWKEEGKAEIVPGVLFIDEVHMLDIECFSFINRALEDEFAPIVMMATNRGVSKTRGTNYKSPHGLPLDLLDRSIIITTKSYNEQEIKTILSIRAQEEEVELSSDALDLLTKTGVETSLRYSSNLISVAQQIAMKRKNNTVEVEDVKRAYLLFLDSARSVKYVQENESQYIDDQGNVQISIAKSADPDAMDTTE</w:t>
            </w:r>
          </w:p>
        </w:tc>
      </w:tr>
      <w:tr w:rsidR="00767530" w:rsidRPr="00E340F8" w14:paraId="0539D70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8C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FE1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T5|S13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F65C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LSYVSKFKSFVILFVTPLLLLPLVILMPAKFVRCAYVIILMAIYWCTEVIPLAVTSLMPVLLFPLFQILDSRQVCVQYMKDTNMLFLGGLIVAVAVERWNLHKRIALRTLLWVGAKPARLMLGFMGVTALLSMWISNTATTAMMVPIVEAILQQMEATSAATEAGLELVDKGKAKELPGSQVIFEGPTLGQQEDQERKRLCKAMTLCICYAASIGGTATLTGTGPNVVLLGQMNELFPDSKDLVNFASWFAFAFPNMLVMLLFAWLWLQFVYMRFNFKKSWGCGLESKKNEKAALKVLQEEYRKLGPLSFAEINVLICFFLLVILWFSRDPGFMPGWLTVAWVEGETKYVSDATVAIFVATLLFIVPSQKPKFNFRSQTEEERKTPFYPPPLLDWKVTQEKVPWGIVLLLGGGFALAKGSEASGLSVWMGKQMEPLHAVPPAAITLILSLLVAVFTECTSNVATTTLFLPIFASMSRSIGLNPLYIMLPCTLSASFAFMLPVATPPNAIVFTYGHLKVADMVKTGVIMNIIGVFCVFLAVNTWGRAIFDLDHFPDWANVTHIET</w:t>
            </w:r>
          </w:p>
        </w:tc>
      </w:tr>
      <w:tr w:rsidR="00767530" w:rsidRPr="00E340F8" w14:paraId="5737EA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FBF5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13FC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68|SAC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2E0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PIVYVQNADGIFFKLAEGKGTNDAVIHLANQDQGVRVLGAEEFPVQGEVVKIASLMGFIKLKLNRYAIIANTVEETGRFNGHVFYRVLQHSIVSTKFNSRIDSEEAEYIKLLELHLKNSTFYFSYTYDLTNSLQRNEKVGPAASWKTADERFFWNHYLTEDLRNFAHQDPRIDSFIQPVIYGYAKTVDAVLNATPIVLGLITRRSIFRAGTRYFRRGVDKDGNVGNFNETEQILLAENPESEKIHVFSFLQTRGSVPIYWAEINNLKYKPNLVLGENSLDATKKHFDQQKELYGDNYLVNLVNQKGHELPVKEGYESVVHALNDPKIHYVYFDFHHECRKMQWHRVKLLIDHLEKLGLSNEDFFHKVIDSNGNTVEIVNEQHSVVRTNCMDCLDRTNVVQSVLAQWVLQKEFESADVVATGSTWEDNAPLLTSYQNLWADNADAVSVAYSGTGALKTDFTRTGKRTRLGAFNDFLNSASRYYQNNWTDGPRQDSYDLFLGGFRPHTASIKSPFPDRRPVYIQLIPMIICAALTVLGATIFFPKDRFTSSKNLLYFAGASIVLALSTKFMFKNGIQFVNWPKLVDVGFLVVHQTHDKEQQFKGLKYAQSPKFSKPDPLKRD</w:t>
            </w:r>
          </w:p>
        </w:tc>
      </w:tr>
      <w:tr w:rsidR="00767530" w:rsidRPr="00E340F8" w14:paraId="016C734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CA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27C2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541|SCC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4E85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VRRSTRIRTKSQVIEEDYDDEQNTSAQHVESDKITAKTQHEEEEEQDTGESEESSSEDDYEDQDDDDYVDTATAKRKSRKRKPKSASNTSSKRQKKKPTSAQKSAVSHAPAYHRSKKDQDQYLEIAKDFQPTELFDILSTSEDVSIEELLREWLETYSENRDKFLQEFINLLLNCCGSVARVEDHDVHSNESSNETIGEIQLLFQRQKLHEFYLLISKENKKRKNFKMGPLYQNFAEFMTKLLEVANDLQLLYVESDEDDTQIVTGNLVLDLLTWLSSFSVCKIRCFRYISTLTLYLFQDYLTQQAVNLEKNYLAKLSKQLSLEEKKKRPNNKTLEKLESTIAETQGSKVVIDSIIDNIVKLCFVHRYKDVSDLIRSESMLHLSIWIKNYPEYFLKVTFLKYFGWLLSDNSVSVRLQVTKILPHLIIQNHNSKSTDNSAIRQVFERFKTKILEVAIRDVNLDVRIHSIQVLTEASSLGYLDDSEILIISSLMFDEEFDPFKTSSFNKRSKFLSTVAKFLARVIKEKFDEFIKTHEDLPKEVDGLEVGPVVQVGIFIKILNDSLIYHLKDCAEVDSRTKIRMLTQAAEFLSPYISTHLKTICNLLISDTESNELIQKLQNSANNNSDDEDVDDEELDITPLFPIDRNSTILYLNVFHGLCAGANNPKIQTKDSVKEIVLPLFYDLLNAASIESADILCPLLESFITFSLDDWISIGYETELKKITDKTIKAFMDSTIGNSKVDMKYDIFAKFIHHIHHFEKKELQEKFLNQIATLKIHLKKFLQEKMDPNNSRDDYKDLTCSLYELYINKLTILGRDYPIEVDEELLQLFLNNFVSRIPIMFQDFDDSTAQEINFKMLVLLATWNLEKWREIIEKVRDYENSISKDLRSVWKPIAAIIGRLNTLVISLAATNETFENINSLFYLKWSACTSLMDIIVAIKIFELKLPADATTWRYSMSEQFPFYLHDNASKVLLKIFLYLESLFAKQVDVQLERVADEDANLNDLPETGFFENIETEFLLFTVKLKGLMKLNILDERFASRVALNKEKLGPLFKKIVDDTIMENPEPNKKNIQKAKSNQTQREKAPLQPNSERETDHANTENNDPDIPMTIDLEPIEESSQNNSELAPIEEHPTVVDAIDNSDEITQD</w:t>
            </w:r>
          </w:p>
        </w:tc>
      </w:tr>
      <w:tr w:rsidR="00767530" w:rsidRPr="00E340F8" w14:paraId="4BA0FA5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8F54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AFF0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07|SA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79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ALALFASLLATALTSPVQDPKTCSGGSAVLCRDVKTAVDCGAVKHCQQMVWSKPTAKSLPCDICKTVVTEAGNLLKDNATQEEILHYLEKTCEWIHDSSLSASCKEVVDSYLPVILDMIKGEMSNPGEVCSALNLCQSLQEYLAEQNQKQLESNKIPEVDMARVVAPFMSNIPLLLYPQDHPRSQPQPKANEDVCQDCMKLVSDVQTAVKTNSSFIQGFVDHVKEDCDRLGPGVSDICKNYVDQYSEVCVQMLMHMQDQQPKEICVLAGFCNEVKRVPMKTLVPATETIKNILPALEMMDPYEQNLVQAHNVILCQTCQFVMNKFSELIVNNATEELLVKGLSNACALLPDPARTKCQEVVGTFGPSLLDIFIHEVNPSSLCGVIGLCAARPELVEALEQPAPAIVSALLKEPTPPKQPAQPKQSALPAHVPPQKNGGFCEVCKKLVLYLEHNLEKNSTKEEILAALEKGCSFLPDPYQKQCDDFVAEYEPLLLEILVEVMDPGFVCSKIGVCPSAYKLLLGTEKCVWGPSYWCQNMETAARCNAVDHCKRHVWN</w:t>
            </w:r>
          </w:p>
        </w:tc>
      </w:tr>
      <w:tr w:rsidR="00767530" w:rsidRPr="00E340F8" w14:paraId="7B1A36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B1D7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995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725|S10A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37B4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KAPSQMERSITTIIDTFHQYSRKEGHPDTLSKKEFRQMVEAQLATFMKKEKRNEALINDIMEDLDTNQDNQLSFEECMMLMAKLIFACHEKLHENNPRGHGHSHGKGCGK</w:t>
            </w:r>
          </w:p>
        </w:tc>
      </w:tr>
      <w:tr w:rsidR="00767530" w:rsidRPr="00E340F8" w14:paraId="64E300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B4F8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B09F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108|SCF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D1AC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AQTWIITCFCLQLLLLNPLVKAQSSCGNPVTDDVNDIAKLVGNLPNDYLITLKYVPKMDSLPNHCWLHLMVPEFSRSLHNLLQKFSDISDMSDVLSNYSIINNLTRIINDLMACLAFDKNKDFIKENGHLYEEDRFIPENFFRLFNSTIEVYKEFADSLDKNDCIMPSTVETPENDSRVAVTKTISFPPVAASSLRNDSIGSNTSSNSNKEALGFISSSSLQGISIALTSLLSLLIGFILGAIYWKKTHPKSRPESNETIQCHGCQEENEISMLQQKEKEHLQV</w:t>
            </w:r>
          </w:p>
        </w:tc>
      </w:tr>
      <w:tr w:rsidR="00767530" w:rsidRPr="00E340F8" w14:paraId="2688558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8B5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5B3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11|RTN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B3F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IDQSSLVSSSTDSPPRPPPAFKYQFVTEPEDEEDEEEEEDEEEDDEDLEELEVLERKPAAGLSAAAVPPAAAAPLLDFSSDSVPPAPRGPLPAAPPAAPERQPSWERSPAAPAPSLPPAAAVLPSKLPEDDEPPARPPPPPPAGASPLAEPAAPPSTPAAPKRRGSGSVDETLFALPAASEPVIPSSAEKIMDLMEQPGNTVSSGQEDFPSVLLETAASLPSLSPLSTVSFKEHGYLGNLSAVSSSEGTIEETLNEASKELPERATNPFVNRDLAEFSELEYSEMGSSFKGSPKGESAILVENTKEEVIVRSKDKEDLVCSAALHSPQESPVGKEDRVVSPEKTMDIFNEMQMSVVAPVREEYADFKPFEQAWEVKDTYEGSRDVLAARANVESKVDRKCLEDSLEQKSLGKDSEGRNEDASFPSTPEPVKDSSRAYITCASFTSATESTTANTFPLLEDHTSENKTDEKKIEERKAQIITEKTSPKTSNPFLVAVQDSEADYVTTDTLSKVTEAAVSNMPEGLTPDLVQEACESELNEATGTKIAYETKVDLVQTSEAIQESLYPTAQLCPSFEEAEATPSPVLPDIVMEAPLNSLLPSAGASVVQPSVSPLEAPPPVSYDSIKLEPENPPPYEEAMNVALKALGTKEGIKEPESFNAAVQETEAPYISIACDLIKETKLSTEPSPDFSNYSEIAKFEKSVPEHAELVEDSSPESEPVDLFSDDSIPEVPQTQEEAVMLMKESLTEVSETVAQHKEERLSASPQELGKPYLESFQPNLHSTKDAASNDIPTLTKKEKISLQMEEFNTAIYSNDDLLSSKEDKIKESETFSDSSPIEIIDEFPTFVSAKDDSPKLAKEYTDLEVSDKSEIANIQSGADSLPCLELPCDLSFKNIYPKDEVHVSDEFSENRSSVSKASISPSNVSALEPQTEMGSIVKSKSLTKEAEKKLPSDTEKEDRSLSAVLSAELSKTSVVDLLYWRDIKKTGVVFGASLFLLLSLTVFSIVSVTAYIALALLSVTISFRIYKGVIQAIQKSDEGHPFRAYLESEVAISEELVQKYSNSALGHVNSTIKELRRLFLVDDLVDSLKFAVLMWVFTYVGALFNGLTLLILALISLFSIPVIYERHQVQIDHYLGLANKSVKDAMAKIQAKIPGLKRKAD</w:t>
            </w:r>
          </w:p>
        </w:tc>
      </w:tr>
      <w:tr w:rsidR="00767530" w:rsidRPr="00E340F8" w14:paraId="323070C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465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AF52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549|SHI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05EB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CGTPSPGGALGSPAPAWYHRDLSRAAAEELLARAGRDGSFLVRDSESVAGAFALCVLYQKHVHTYRILPDGEDFLAVQTSQGVPVRRFQTLGELIGLYAQPNQGLVCALLLPVEGEREPDPPDDRDASDVEDEKPPLPPRSGSTSISAPVGPSSPLPTPETPTTPAAESTPNGLSTVSHEYLKGSYGLDLEAVRGGASNLPHLTRTLVTSCRRLHSEVDKVLSGLEILSKVFDQQSSPMVTRLLQQQSLPQTGEQELESLVLKLSVLKDFLSGIQKKALKALQDMSSTAPPAPLQPSIRKAKTIPVQAFEVKLDVTLGDLTKIGKSQKFTLSVDVEGGRLVLLRRQRDSQEDWTTFTHDRIRQLIKSQRVQNKLGVVFEKEKDRTQRKDFIFVSARKREAFCQLLQLMKNRHSKQDEPDMISVFIGTWNMGSVPPPKNVTSWFTSKGLGKALDEVTVTIPHDIYVFGTQENSVGDREWLDLLRGGLKELTDLDYRPIAMQSLWNIKVAVLVKPEHENRISHVSTSSVKTGIANTLGNKGAVGVSFMFNGTSFGFVNCHLTSGNEKTTRRNQNYLDILRLLSLGDRQLSAFDISLRFTHLFWFGDLNYRLDMDIQEILNYISRREFEPLLRVDQLNLEREKHKVFLRFSEEEISFPPTYRYERGSRDTYAWHKQKPTGVRTNVPSWCDRILWKSYPETHIICNSYGCTDDIVTSDHSPVFGTFEVGVTSQFISKKGLSKTSDQAYIEFESIEAIVKTASRTKFFIEFYSTCLEEYKKSFENDAQSSDNINFLKVQWSSRQLPTLKPILADIEYLQDQHLLLTVKSMDGYESYGECVVALKSMIGSTAQQFLTFLSHRGEETGNIRGSMKVRVPTERLGTRERLYEWISIDKDDTGAKSKVPSVSRGSQEHRSGSRKPASTETSCPLSKLFEEPEKPPPTGRPPAPPRAVPREEPLNPRLKSEGTSEQEGVAAPPPKNSFNNPAYYVLEGVPHQLLPLEPPSLARAPLPPATKNKVAITVPAPQLGRHRTPRVGEGSSSDEDSGGTLPPPDFPPPPLPDSAIFLPPNLDPLSMPVVRGRSGGEARGPPPPKAHPRPPLPPGTSPASTFLGEVASGDDRSCSVLQMAKTLSEVDYAPGPGRSALLPNPLELQPPRGPSDYGRPLSFPPPRIRESIQEDLAEEAPCPQGGRASGLGEAGMGAWLRAIGLERYEEGLVHNGWDDLEFLSDITEEDLEEAGVQDPAHKRLLLDTLQLSK</w:t>
            </w:r>
          </w:p>
        </w:tc>
      </w:tr>
      <w:tr w:rsidR="00767530" w:rsidRPr="00E340F8" w14:paraId="096186FB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407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71EE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415|SEC1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6E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EAKKRKNQKKKLKQKQKKAAEKAASHSEEPLELPESTINSSFNDDSVNRTESDIASKSDVPPVSSSTNISPANETQLEIPDTQELHHKLLNDSDQHDITADSNDLPDNSIVEHDSVITQTKPAMSQEYEETAAHLSSRNPSLDVVAGELHNNNEHTQKIAVSAVEEDSFNEEEGENHDSIIISSLNDATPSQYNHFLPSDGNLLSPELSSGDTPTHNVPLGTKDNEINDDEYCNDKEISLNANNVLPDELSKEEDERLKLETHVSTEEKKQDIADQETAENLFTSSTEPSENKIRNSGDDTSMLFQDDESDQKVPWEEDVKKDFHNENTNNTQESAPNTDDRDKGYEGNEALKKSESCTAADERSYSEETSEDIFHGHDKQVVEGQNDFTGKNIENESQKLMGEGNHKLPLSAEADIIEPGKDIQDQAEDLFTQSSGDLGEVLPWESTDKNADVTSKSQEKHEDLFAASGNDEKLPWEVSDGEVSSGKTENSMQTSTEKIAEQKFSFLENDDDLLDDDDSFLASSEEEDTVPNTDNTTNLTSKPVEEKKASRYKPIIEEEAGMRQEQVHFTNTTGIVTPQQFHGLTKTGLGTPNQQVSVPNIVSPKPPVVKDNRSNFKINEEKKKSDAYDFPLEIISESSKKGHAKPVAVPTQRFGSGNSFSSLDKPIPQSRKGSNNSNRPPVIPLGTQEPRSSRTNSAISQSPVNYAFPNPYKIQQLQQAPIQSGMPLPNTNIPPPALKVETTVSAPPIRARGVSNASVGSSASFGARHATQYGLNNGVPPVSPYGQATINLPTANKYAPVSPTVQQKQYPSVVQNLGASAVNTPNFVKTHRGHTSSISSYTPNQNEHASRYAPNYQQSYQVPYTSQPVGPVAGNSSYQSQTRSSYAVPMMPQAQTSASIQPHANIQPPTGILPLAPLRPLDPLQAATNLQPRASNITAANSLPLANLPLAENILPEIITHRATSSVAPPRQENNPIKIDNEALLRRQFPIFHWSAANKVVYAVPPIPDQSQYMISSSIVQEIKVTPIDQIIKPNDMLKSFPGPLGSAKLKKKDLTKWMETTIKSISENESSTDMTIWQLLEMKLNDKVNWKNISKLLYNSDELLMYLSQPFPNGDMIPNAYRLDINCQMRVLAFLQTGNHDEALRLALSKRDYAIALLVGSLMGKDRWSEVIQKYLYEGFTAGPNDQKELAHFLLLIFQVFVGNSKMAIKSFYTNNETSQWASENWKSIVAAVLINIPENNEDPLLIPPVVLEFLIEFGIFLTKKGLTAAASTLFIIGNVPLSNEPVMADSDVIFESIGNMNTFESILWDEIYEYIFSYDPKFKGFSSILPQKIYHASLLQEQGLNSLGTKYTDYLSSSVRKLPKKDILTINLTRELSEVASRLSESNTGWLAKPKLSSVWGQLDKSFNKYIGGDDIDALNKKNDKKKVFDGFTPGSSANSSTVDLTQTFTPFQAQVTSQSYVDTTALLHNAHNVPSHSVLHSKPSNVSKGLVEANLPYTHRIGDSLQGSPQRIHNTQFAAAEPQMASLRRVRTDQHTNEKALKSQQILEKKSTAYTPQFGQNHSVPMEKSNSNVPSLFADFPAPPKLGTVPSNYVSSPDLVRRESIISTGSEFLPPPKIGVPTKANSSQGSLMYSPSVEALPIDPVVPQVHETGYNDFGNKHSQKSMPEDESHTSHDNSNADQNTLKDSADVTDETMDIEGPGFNDVKNLLPMEPNHQPTSTVNPIQTISDDIQPILQTNVEVRGTDASKMENSLPSIENERSSEEQPENISKSASSAYLPSTGGLSLENRPLTQDENSISETVQSTYLPAGSISMEAKPISQVQDVPRNVNNKASKLVEQHMAPPKPKSTDATKMNYSPYVPQSTAASADGDESTILKTSPAIYARTHQAHASNPSQYFPLVNQANETASFELSESTSQAQSNGNVASENRFSPIKKAEVVEKDTFQPTIRKASTNQYRAFKPLESDADKYNDVIEDESDDDNMSTDEAKNRKEEKKNVNMKKETKPSNKDIDDKSNGWFGWLKKDTGDKKVYKAKLGHKNTLYYDEKLKRWVNKDATEEEKQKIIESSAPPPPPIVKRKDGGPKTKPRSGPINNSLPPVHATSVIPNNPITGEPLPIKTSPSPTGPNPNNSPSPSSPISRISGVNLTSKKANGLDDLLSLAGGPKPASTRRKKKTARGYVNVMDNIQ</w:t>
            </w:r>
          </w:p>
        </w:tc>
      </w:tr>
      <w:tr w:rsidR="00767530" w:rsidRPr="00E340F8" w14:paraId="3B40AC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8404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ADA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U3|SCP1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58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LSFIVLFLLTLFFIHHLVDASLLVKSLPGFEGPLPFELETGYVSIGESGDVELFYYFVKSERNPENDPLMIWLTGGPGCSSICGLLFANGPLAFKGDEYNGTVPPLELTSFSWTKVANILYLEAPAGSGYSYAKTRRAFESSDTKQMHQIDQFLRSWFVKHPEFISNPFYVGGDSYSGKIVPGAVQQISLGNEKGLTPLINIQGYVLGNPVTDKNIETNYRVPFAHGMGLISDELFESLERSCGGKFFNVDPSNARCSNNLQAYDHCMSEIYSEHILLRNCKVDYVLADTPNIRTDRRRVMKEFSVNDSSSLPPPSCFTYRYFLSAFWANDENVRRALGVKKEVGKWNRCNSQNIPYTFEIFNAVPYHVNNSLKGFRSLIYSGDHDSMVPFSSTQAWIRALNYSIVDDWRPWMMSSNQVAGYTRTYANKMTFATIKGGGHTAEYTPDQCSLMFRRWIDGEPL</w:t>
            </w:r>
          </w:p>
        </w:tc>
      </w:tr>
      <w:tr w:rsidR="00767530" w:rsidRPr="00E340F8" w14:paraId="25A0E84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2ED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9936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93|SOX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BFC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ARPEPPPQPRPLRPAPPPLPVEGTSFWAAAMEPPPSSPTLSAAASATLASSCGEAVASGLQPAVRRLLQVKPEQVLLLPQPQAQNEEAAASSAQARLLQFRPDLRLLQPPTASDGATSRPELHPVQPLALHVKAKKQKLGPSLDQSVGPRGAVETGPRASRVVKLEGPGPALGYFRGDEKGKLEAEEVMRDSMQGGAGKSPAAIREGVIKTEEPERLLEDCRLGAEPASNGLVHGSAEVILAPTSGAFGPHQQDLRIPLTLHTVPPGARIQFQGAPPSELIRLTKVPLTPVPTKMQSLLEPSVKIETKDVPLTVLPSDAGIPDTPFSKDRNGHVKRPMNAFMVWARIHRPALAKANPAANNAEISVQLGLEWNKLSEEQKKPYYDEAQKIKEKHREEFPGWVYQPRPGKRKRFPLSVSNVFSGTTQNIISTNPTTVYPYRSPTYSVVIPSLQNPITHPVGETSPAIQLPTPAVQSPSPVTLFQPSVSSAAQVAVQDPSLPVYPALPPQRFTGPSQTDTHQLHSEATHTVKQPTPVSLESANRISSSASTAHARFATSTIQPPREYSSVSPCPRSAPIPQASPIPHPHVYQPPPLGHPATLFGTPPRFSFHHPYFLPGPHYFPSSTCPYSRPPFGYGNFPSSMPECLSYYEDRYPKHEGIFSTLNRDYSFRDYSSECTHSENSRSCENMNGTSYYNSHSHSGEENLNPVPQLDIGTLENVFTAPTSTPSSIQQVNVTDSDEEEEEKVLRDL</w:t>
            </w:r>
          </w:p>
        </w:tc>
      </w:tr>
      <w:tr w:rsidR="00767530" w:rsidRPr="00E340F8" w14:paraId="628EE3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FB88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C152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8425|SPH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7E4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IVVVTIFENYTQWYSSLLTIFSLTIKRKLKTIRSMQDSTSKCTCTEHHMGGTICCCCRSDAEENEQLTSVILSRKPPPQEQCRGNLLVFINPNSGTGKSLETFANTVGPKLDKSLIRYEVVVTTGPNHARNVLMTKADLGKFNGVLILSGDGLVFEALNGILCREDAFRIFPTLPIGIVPSGSGNGLLCSVLSKYGTKMNEKSVMERALEIATSPTAKAESVALYSVKTDNQSYASFLSIGWGLMADIDIDSEKWRKSLGHHRFTVMGFIRSCNLRSYKGRLTYRPYKPKGFHPSSNVFSVYEKTTQQRIDDSKVKTNGSVSDSEEETMETKFQNWTLPDSDETLAVGSSDLEETVVIEDNFVNIYAVTLSHIAADGPFAPSAKLEDNRIHLSYILWKDIGTRVNIAKYLLAIEHETHLDLPFVKHVEVSSMKLEVISEGSHVVLDGEVVDTKTIEVASTKNHISVFSSTA</w:t>
            </w:r>
          </w:p>
        </w:tc>
      </w:tr>
      <w:tr w:rsidR="00767530" w:rsidRPr="00E340F8" w14:paraId="2BFB3D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BB6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2131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212|SOL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7EF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RRAEDLVLLLIPILFGYFSHASEHECKCVLFNVTSGNFHSPEFPAPLEGVPCLFYHFQAPPDHIIRLTFDVFQLPPRIGVCSSSIMLFDHSTDGLIEFGERADFEFCGKEISSGRQFFSKDQHFLLQISSGKESSRGFRGSFLAIPKKNFTSDAVEMAECSYRVEKQKAIIYSPDYPYYYPSKVNCTYHIPQRKGFQIVVNSIVMDIGRDAILQIFESVEGKFEKRLIEMVTSVQKSIYVSSTSSLLIYFSAGNNDVERAVGFVIELQYSNAVWSQSPETASECQLNINSENFKEGQLSSDKIGRFTSSSLPTKCQIVLQGYPNEKISVKFTHFNLYVPDNKNVTKRCTEVDNLSADVRVGSRLSRIDEWCGKRAPPNLMSSSNLLQLEYNTKSSKAIRESTNDDIGFRLDYKFHTDWNMGNMKAKVDKKKECRFSFNSSEHTNGKLWSANYPGLYPRNLYCEYIFHGRNDQVVHIHFEYFDIEGFNQCDETTQSDYILFSNYQTHDRTNRRFCGKTAPKGPILSESNYFRMIFSTNDIFDATGFYAHYQFITQEKSQISRVKLTISSSQTPFSSFFLVILLFTFRYIANIF</w:t>
            </w:r>
          </w:p>
        </w:tc>
      </w:tr>
      <w:tr w:rsidR="00767530" w:rsidRPr="00E340F8" w14:paraId="00C57E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85A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670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08|SM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3881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CTLTDNTRAINVASNLGAPQQRTIFAKERISIPGYYEIIQFLGKGAYGTVCSVKFKGRSPAARIAVKKISNIFNKEILLKRAIRELKFMNFFKGHKNIVNLIDLEIVTSSPYDGLYCYQELIDYDLAKVIHSSVQLSEFHIKYFLYQILCGLKYIHSADVIHRDLKPGNILCTLNGCLKICDFGLARGIHAGFFKCHSTVQPHITNYVATRWYRAPELLLSNQPYSKSVDIWAVGCILAEFYARKPVFMGRDSMHQIFEIIKVLGTPDKDILIKFGTIKAWNLGKNSNNPVYKKIPWSNIFPFASHEAINLIESLLHWDSTHRLNVEQAISHPFLNEVRKPDDEPVCLQGPFDFTYESELNSMSKLRDYLVEEVKNFKTDLSSSSL</w:t>
            </w:r>
          </w:p>
        </w:tc>
      </w:tr>
      <w:tr w:rsidR="00767530" w:rsidRPr="00E340F8" w14:paraId="004711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D8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A88C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D9|SR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21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NKSKPKDASQRRRSLEPAENVHGAGGAFPASQTPSKPASADGHRGPNAAFVPPAAAEPKLFGGFNSSDTVTSPQRAGPLAGGVTTFVALYDYESRTETDLSFKKGERLQIVNNTEGDWWLAHSLSTGQTGYIPSNYVAPSDSIQAEEWYFGKITRRESERLLLNAENPRGTFLVRESETTKGAYCLSVSDFDNAKGLNVKHYKIRKLDSGGFYITSRTQFNSLQQLVAYYSKHADGLCHRLTTVCPTSKPQTQGLAKDAWEIPRESLRLEVKLGQGCFGEVWMGTWNGTTRVAIKTLKPGTMSPEAFLQEAQVMKKLRHEKLVQLYAVVSEEPIYIVTEYMNKGSLLDFLKGETGKYLRLPQLVDMSAQIASGMAYVERMNYVHRDLRAANILVGENLVCKVADFGLARLIEDNEYTARQGAKFPIKWTAPEAALYGRFTIKSDVWSFGILLTELTTKGRVPYPGMVNREVLDQVERGYRMPCPPECPESLHDLMCQCWRKEPEERPTFEYLQAFLEDYFTSTEPQYQPGENL</w:t>
            </w:r>
          </w:p>
        </w:tc>
      </w:tr>
      <w:tr w:rsidR="00767530" w:rsidRPr="00E340F8" w14:paraId="31275B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52D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993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15|SPT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FC6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VDDILINNQVVDDEEDDEEMLSGLENDSKQDLEGNDDGGEDEEDDDDDDEDDDDDEDEREDDDEQEDDDGEDDAARMDKTATPTNEHQHDEQKAAAAGAGGAGDSGDAVTKIGSEDVKLSDVDGGVGSREASSSTHEASANGEVYEYYKHMLNAAQIADSYNIYPTAAIPIQTHVNALAVSRGLKYLFLGGSDGYIRKYDLLNTLEGKLSLTILQKHSLAESIQNAGILQSYWENEIPQKKSEMKLSANKTDYEPKVSPVHSLEVQSECLFILSGLQNGGITMQGVRYMEGSIAHYFKGRNGHTQIVNILRLNGQEDRFLSGSWDKRLLEWDLQTGDIVNEFKKSRSELSSLEMRPLYSSVDVSGNVNSGKENENADDDMDSLFGDEDEDEKQDAGNEPVETGDGSNGEENKEQISEESLNIVYDESVFMTSGLNGSVHIWDRRMTQSPALSLERGAGVPPWCLSACWGVDGDHVYAGRRNACVEQFDLKMPSKPIHNLKLPSISGPVSCVKAMPNNKHLLCASRDNIRLYNVEIAVDASNSTTKSSKVPFLIVPGHHGGIISNLYLDPTSRFIISTSGNRGWQGNSTDTTLIYDIDLE</w:t>
            </w:r>
          </w:p>
        </w:tc>
      </w:tr>
      <w:tr w:rsidR="00767530" w:rsidRPr="00E340F8" w14:paraId="4D75F5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D1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9F04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T39|SLAF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854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RAPAPDSACQRMVWLFPLVFCLGSGSEVSQSSSDPQLMNGVLGESAVLPLKLPAGKIANIIIWNYEWEASQVTALVINLSNPESPQIMNTDVKKRLNITQSYSLQISNLTMADTGSYTAQITTKDSEVITFKYILRVFERLGNLETTNYTLLLENGTCQIHLACVLKNQSQTVSVEWQATGNISLGGPNVTIFWDPRNSGDQTYVCRAKNAVSNLSVSVSTQSLCKGVLTNPPWNAVWFMTTISIISAVILIFVCWSIHVWKRRGSLPLTSQHPESSQSTDGPGSPGNTVYAQVTRPMQEMKIPKPIKNDSMTIYSIVNHSREETVALTGYNQPITLKVNTLINYNS</w:t>
            </w:r>
          </w:p>
        </w:tc>
      </w:tr>
      <w:tr w:rsidR="00767530" w:rsidRPr="00E340F8" w14:paraId="3DF5F1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54BB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ABD4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99|SPR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F4FF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TATSDNDNSYARVRAVVMTRDDSSGGWLPLGGSGLSSVTVFKVPHQEENGCADFFIRGERLRDKMVVLECMLKKDLIYNKVTPTFHHWKIDDKKFGLTFQSPADARAFDRGIRRAIEDISQGCPESKNEAEGADDLQANEEDSSSSLVKDHLFQQETVVTSEPYRSSNIRPSPFEDLNARRVYMQSQANQITFGQPGLDIQSRSMEYVQRQISKECGSLKSQNRVPLKSIRHVSFQDEDEIVRINPRDILIRRYADYRHPDMWKNDLERDDADSSIQFSKPDSKKSDYLYSCGDETKLSSPKDSVVFKTQPSSLKIKKSKRRKEDGERSRCVYCQERFNHEENVRGKCQDAPDPIKRCIYQVSCMLCAESMLYHCMSDSEGDFSDPCSCDTSDDKFCLRWLALVALSFIVPCMCCYVPLRMCHRCGEACGCCGGKHKAAG</w:t>
            </w:r>
          </w:p>
        </w:tc>
      </w:tr>
      <w:tr w:rsidR="00767530" w:rsidRPr="00E340F8" w14:paraId="4059F6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3D8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45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IQ0|SNPF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3CD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HLKRELSQGCALALICLVSLQMQQPAQAEVSSAQGTPLSNLYDNLLQREYAGPVVFPNHQVERKAQRSPSLRLRFGRSDPDMLNSIVEKRWFGDVNQKPIRSPSLRLRFGRRDPSLPQMRRTAYDDLLERELTLNSQQQQQQLGTEPDSDLGADYDGLYERVVRKPQRLRWGRSVPQFEANNADNEQIERSQWYNSLLNSDKMRRMLVALQQQYEIPENVASYANDEDTDTDLNNDTSEFQREVRKPMRLRWGRSTGKAPSEQKHTPEETSSIPPKTQN</w:t>
            </w:r>
          </w:p>
        </w:tc>
      </w:tr>
      <w:tr w:rsidR="00767530" w:rsidRPr="00E340F8" w14:paraId="580E9C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546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E37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JBP8|SQRD_ACIF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281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VVILGAGTGGMPAAYEMKEALGSGHEVTLISANDYFQFVPSNPWVGVGWKERDDIAFPIRHYVERKGIHFIAQSAEQIDAEAQNITLADGNTVHYDYLMIATGPKLAFENVPGSDPHEGPVQSICTVDHAERAFAEYQALLREPGPIVIGAMAGASCFGPAYEYAMIVASDLKKRGMRDKIPSFTFITSEPYIGHLGIQGVGDSKGILTKGLKEEGIEAYTNCKVTKVEDNKMYVTQVDEKGETIKEMVLPVKFGMMIPAFKGVPAVAGVEGLCNPGGFVLVDEHQRSKKYANIFAAGIAIAIPPVETTPVPTGAPKTGYMIESMVSAAVHNIKADLEGRKGEQTMGTWNAVCFADMGDRGAAFIALPQLKPRKVDVFAYGRWVHLAKVAFEKYFIRKMKMGVSEPFYEKVLFKMMGITRLKEEDTHRKAS</w:t>
            </w:r>
          </w:p>
        </w:tc>
      </w:tr>
      <w:tr w:rsidR="00767530" w:rsidRPr="00E340F8" w14:paraId="330B75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D65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172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43|SMY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9390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GSMENVEVFTSEGKGRGLKATKEFWAADVIFAERAYSAVVFDSLINFVCHTCFKRQEKLHRCGQCKFAHYCDRTCQKDAWLNHKNECAAIKKYGKVPNENIRLAARIMWRVEREGTGLTEGCLVSVDDLQNHVEHFGEEEQKELRVDVDTFLQYWPPQSQQFSMQYISHIFGVINCNGFTLSDQRGLQAVGVGIFPNLGLVNHDCWPNCTVIFNNGNHEAVKSMFHTQMRIELRALGKISEGEELTVSYIDFLHLSEERRRQLKKQYYFDCSCEHCQKGLKDDLFLAAKEDPKPSQEVVKEMIQFSKDTLEKIDKARSEGLYHEVVKLCRECLEKQEPVFADTNLYVLRLLSIASEVLSYLQAYEEASHYARRMVDGYMKLYHHNNAQLGMAVMRAGLTNWHAGHIEVGHGMICKAYAILLVTHGPSHPITKDLEAMRMQTEMELRMFRQNEFMYHKMREAALNNQPMQVMAEPSNEPAPALFHKKQ</w:t>
            </w:r>
          </w:p>
        </w:tc>
      </w:tr>
      <w:tr w:rsidR="00767530" w:rsidRPr="00E340F8" w14:paraId="7F975D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B15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6E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DQ1|STT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B7A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APESKHKSSLNSSPWSGLMALGNSRHGHHGPGTQSASSAAAPKPGPPAGLSGGLSQPAGWQSLLSFTILFLAWLAGFSSRLFAVIRFESIIHEFDPWFNYRSTHHLASHGFYEFLNWFDERAWYPLGRIVGGTVYPGLMITAGLIHWILNTLNITVHIRDVCVFLAPTFSGLTSISTFLLTRELWNQGAGLLAACFIAIVPGYISRSVAGSFDNEGIAIFALQFTYYLWVKSVKTGSVFWTMCCCLSYFYMVSAWGGYVFIINLIPLHVFVLLLMQRYSKRVYIAYSTFYIVGLILSMQIPFVGFQPIRTSEHMAAAGVFALLQAYAFLQYLRDRLTKQEFQTLFFLGVSLAAGAVFLSVIYLTYTGYIAPWSGRFYSLWDTGYAKIHIPIIASVSEHQPTTWVSFFFDLHILVCTFPAGLWFCIKNINDERVFVALYAISAVYFAGVMVRLMLTLTPVVCMLSAIAFSNVFEHYLGDDMKRENPPVEDSSDEDDKRNPGNLYDKAGKVRKHVTEQEKPEEGLGPNIKSIVTMLMLMLLMMFAVHCTWVTSNAYSSPSVVLASYNHDGTRNILDDFREAYFWLRQNTDEHARVMSWWDYGYQIAGMANRTTLVDNNTWNNSHIALVGKAMSSNETAAYKIMRSLDVDYVLVIFGGVIGYSGDDINKFLWMVRIAEGEHPKDIREGDYFTQQGEFRVDKAGSPTLLNCLMYKMSYYRFGEMQLDFRTPPGFDRTRNAEIGNKDIKFKHLEEAFTSEHWLVRIYKVKAPDNRETLGHKPRVTNIVPKQKYLSKKTTKRKRGYVKNKLVFKKGKKTSKKTV</w:t>
            </w:r>
          </w:p>
        </w:tc>
      </w:tr>
      <w:tr w:rsidR="00767530" w:rsidRPr="00E340F8" w14:paraId="4BA4FB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03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42D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084|SYD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B0C5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SEIPPLSSSTAAAEESGEKTSKKAAKKEAAKLEKLRRRQEQEEATRRTASISLEENDEFSNNYGDVTLTELQSSADPKAGKWIEAVEGKEWTDVSDLVEEMLESEVLIRGRVHTNRPTSNKLGFVVLRESGSTVQCVVSQSEKTKVGANMVKYLKQLSRESFVDVIGVVTLPKEPLTGTTQQVEIQVRKVYCINKSLAKLPLSVEDAARSEADIEASLQTPSPAARVNQDTRLNYRVLDLRTPANQAIFQLQYEVEYAFREKLRFKNFVGIHTPKLMAGSSEGGSAVFRLEYKGQPACLAQSPQLHKQMAICGDLRRVFEVGPVFRAEDSFTHRHLCEFVGLDVEMEIRKHYSEIMDLVDELFVFIFTSLNERCKKELQAVGKQYPFEPLKFLPKTLRLTFEEGVQMLKEAGVEVDPLGDLNTESERKLGQLVLEKYNTEFYILHRYPKAVRPFYTMTCADNPLYSNSFDVFIRGEEIISGAQRVHIPEVLEQRAGECGIDVKTISTYIDSFRYGAPLHGGFGVGLERVVMLFCALNNIRKTSLFPRDPQRLSP</w:t>
            </w:r>
          </w:p>
        </w:tc>
      </w:tr>
      <w:tr w:rsidR="00767530" w:rsidRPr="00E340F8" w14:paraId="5600C3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4E2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806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278|STRA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143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GEGNQPSDDGAPQPLAQLQKLEPRVVRRRLSQARHRATLVGLFNNLRKAVYSQSDITASKWQVLNRTKIHIQEQEESLDKLLKLKASFNLQDGNPNSLEEVKEEYARMYSENDSVFLNSFLQDSPPEWFPSEAVGPDAEEEGEEEGEEEGEEGEEEEEGDEEGEEEEENGEEREVEEYQEEEEEEEEEEKKVDLSHSSSTLLPDLMEFERYLNFYKQTMDLLTMNSIISAHEVTLPIVSAAISHLWQTLSEEKKARLLQVWEQQHSAFADLTEACLELAGVEGSMKDSGVDSQGASCSLESTPEEILFEDAFDVASFLDKSEAQHMSNISAMFATCNSENPEEKFQLYIQIIEFFKSLGCVNTPLNQEPEPPDDDDAMLLKCLETFDDL</w:t>
            </w:r>
          </w:p>
        </w:tc>
      </w:tr>
      <w:tr w:rsidR="00767530" w:rsidRPr="00E340F8" w14:paraId="59160E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5503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6AE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51|STX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4787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RTQELRTAKDSDDDDDVTVTVDRDRFMDEFFEQVEEIRGFIDKIAENVEEVKRKHSAILASPNPDEKTKEELEELMSDIKKTANKVRSKLKSIEQSIEQEEGLNRSSADLRIRKTQHSTLSRKFVEVMSEYNATQSDYRERCKGRIQRQLEITGRTTTSEELEDMLESGNPAIFASGIIMDSSISKQALSEIETRHSEIIKLENSIRELHDMFMDMAMLVESQGEMIDRIEYNVEHAVDYVERAVSDTKKAVKYQSKARRKKIMIIICCVILGIIIASTIGGIFG</w:t>
            </w:r>
          </w:p>
        </w:tc>
      </w:tr>
      <w:tr w:rsidR="00767530" w:rsidRPr="00E340F8" w14:paraId="56940A7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2F08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6C7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969|SW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52A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LEMLRASASGSYNTIFSDAWCQYVSKQITATVYMYFALVMMSLLFIAWFLYFKRMARLRLRDEIARSISTVTNSSGDMRGLRFRKRDKMLFYGRRMLRKMKNVSGQMYSSGKGYKRRAVMRFARRILQLRRDNMPLEMRTVEPPAEYLEETIEGSDRVPPDALYMLQSIRIFGHFEKPVFLRLCKHTQLLELMAGDYLFKITDPDDSVYIVQSGMINVYISNADGSTLSLKTVRKGESVTSLLSFIDVLSGNPSYYKTVTAKAIEKSVVIRLPMQAFEEVFQDNPDVMIRVIQVIMIRLQRVLFTALRNYLGLNAELVQNHMRYKSVSTMSGPINSQTSQSSRQAPNGPPMVISQMNLMQSAVSGTGSSGVSVTVTRPPSSPSRHSREEHTLSDPNPNPDGSFHGTTNLFTEVHGDAPNADLFHQQQQQHSVGNLSTRRSSITLMAPDGSHSCLQTPGVTTSIDMRLVQSSAVDSLRKELGLSEEDSHIIEPFVELRELEPNVTLITEGNADDVCVWFVMTGTLAVYQSNQDATRAKQDKSDMLIHFVHPGEIVGGLAMLTGEASAYTIRSRSITRIAFIRRAAIYQIMRQRPRIVLDLGNGVVRRLSPLVRQCDYALDWIFLESGRAVYRQDESSDSTYIVLSGRMRSVITHPGGKKEIVGEYGKGDLVGIVEMITETSRTTTVMAVRDSELAKLPEGLFNAIKLRYPIVVTKLISFLSHRFLGSMQTRSGSGAPGAPVEANPVTHKYSTVALVPITDEVPMTPFTYELYHSLCAIGPVLRLTSDVVRKQLGSNIFEAANEYRLTSWLAQQEDRNIITLYQCDSSLSAWTQRCMRQADVILIVGLGDRSHLVGKFEREIDRLAMRTQKELVLLYPEASNAKPANTLSWLNARPWVTKHHHVLCVKRIFTRKSQYRINDLYSRVLLSEPNMHSDFSRLARWLTGNSIGLVLGGGGARGAAHIGMLKAIQEAGIPVDMVGGVSIGALMGALWCSERNITTVTQKAREWSKKMTKWFLQLLDLTYPITSMFSGREFNKTIHDTFGDVSIEDLWIPYFTLTTDITASCHRIHTNGSLWRYVRSSMSLSGYMPPLCDPKDGHLLLDGGYVNNLPADVMHNLGAAHIIAIDVGSQDDTDLTNYGDDLSGWWLLYKKWNPFTSPVKVPDLPDIQSRLAYVSCVRQLEEVKNSDYCEYIRPPIDKYKTLAFGSFDEIRDVGYVFGKNYFESMAKAGRLGRFNQWFNKEPPKRVNHASLNEYTFIDLAQIVCRLPETYAVNTAELFSEDEDCDGYISEPTTLNTDRRRIQVSRAGNSLSFSETEMDSDVELDLKLERKTDKSTQSSPPSNSRSDMRGKEEARHMSNWHWGVKHKDETGSGATEATKTQTGQEQELQQEQQDQGATAEQLVDKDKEENKENRSSPNNETKN</w:t>
            </w:r>
          </w:p>
        </w:tc>
      </w:tr>
      <w:tr w:rsidR="00767530" w:rsidRPr="00E340F8" w14:paraId="13F661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631A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5D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39|SX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198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NNNPGSNNNNGGYPPYGYNNKSSGGRGFGMSHSLPSGMSRYAFSPQDTEFSFPSSSSRRGYNDFPGCGGSGGNGGSANNLGGGNMCHLPPMASNNSLNNLCGLSLGSGGSDDLMNDPRASNTNLIVNYLPQDMTDRELYALFRAIGPINTCRIMRDYKTGYSFGYAFVDFTSEMDSQRAIKVLNGITVRNKRLKVSYARPGGESIKDTNLYVTNLPRTITDDQLDTIFGKYGSIVQKNILRDKLTGRPRGVAFVRYNKREEAQEAISALNNVIPEGGSQPLSVRLAEEHGKAKAAHFMSQMGVVPANVPPPPPQPPAHMAAAFNMMHRGRSIKSQQRFQNSHPYFDAKKFI</w:t>
            </w:r>
          </w:p>
        </w:tc>
      </w:tr>
      <w:tr w:rsidR="00767530" w:rsidRPr="00E340F8" w14:paraId="5A7DB9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0A6D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1839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833|STX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5DB1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GLKAVVGEKILSGVIRSVKKDGEWKVLIMDHPSMRILSSCCKMSDILAEGITIVEDINKRREPIPSLEAIYLLSPTEKSVQALIKDFQGTPTFTYKAAHIFFTDTCPEPLFSELGRSRLAKVVKTLKEIHLAFLPYEAQVFSLDAPHSTYNLYCPFRAEERTRQLEVLAQQIATLCATLQEYPAIRYRKGPEDTAQLAHAVLAKLNAFKADTPSLGEGPEKTRSQLLIMDRAADPVSPLLHELTFQAMAYDLLDIEQDTYRYETTGLSEAREKAVLLDEDDDLWVELRHMHIADVSKKVTELLRTFCESKRLTTDKANIKDLSQILKKMPQYQKELNKYSTHLHLADDCMKHFKGSVEKLCSVEQDLAMGSDAEGEKIKDSMKLIVPVLLDAAVPAYDKIRVLLLYILLRNGVSEENLAKLIQHANVQAHSSLIRNLEQLGGTVTNPGGSGTSSRLEPRERMEPTYQLSRWTPVIKDVMEDAVEDRLDRNLWPFVSDPAPTASSQAAVSARFGHWHKNKAGIEARAGPRLIVYVMGGVAMSEMRAAYEVTRATEGKWEVLIGSSHILTPTRFLDDLKALDKKLEDIALP</w:t>
            </w:r>
          </w:p>
        </w:tc>
      </w:tr>
      <w:tr w:rsidR="00767530" w:rsidRPr="00E340F8" w14:paraId="43E273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C05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B3F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I4|STM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5A7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RSGYRALPLGDFDRFQQSSFGFLGSQKGCLSPERGGVGTGADVPQSWPSCLCHGLISFLGFLLLLVTFPISGWFALKIVPTYERMIVFRLGRIRTPQGPGMVLLLPFIDSFQRVDLRTRAFNVPPCKLASKDGAVLSVGADVQFRIWDPVLSVMTVKDLNTATRMTAQNAMTKALLKRPLREIQMEKLKISDQLLLEINDVTRAWGLEVDRVELAVEAVLQPPQDSPAGPNLDSTLQQLALHFLGGSMNSMAGGAPSPGPADTVEMVSEVEPPAPQVGARSSPKQPLAEGLLTALQPFLSEALVSQVGACYQFNVVLPSGTQSAYFLDLTTGRGRVGHGVPDGIPDVVVEMAEADLRALLCRELRPLGAYMSGRLKVKGDLAMAMKLEAVLRALK</w:t>
            </w:r>
          </w:p>
        </w:tc>
      </w:tr>
      <w:tr w:rsidR="00767530" w:rsidRPr="00E340F8" w14:paraId="12B31E6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7C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6B7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21|UNC5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113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RPGLWPVLLGIVLAAWLRGSGAQQSATVANPVPGANPDLLPHFLVEPEDVYIVKNKPVLLVCKAVPATQIFFKCNGEWVRQVDHVIERSTDSSSGLPTMEVRINVSRQQVEKVFGLEEYWCQCVAWSSSGTTKSQKAYIRIAYLRKNFEQEPLAKEVSLEQGIVLPCRPPEGIPPAEVEWLRNEDLVDPSLDPNVYITREHSLVVRQARLADTANYTCVAKNIVARRRSTSAAVIVYVNGGWSTWTEWSVCSASCGRGWQKRSRSCTNPAPLNGGAFCEGQNVQKTACATLCPVDGSWSSWSKWSACGLDCTHWRSRECSDPAPRNGGEECRGADLDTRNCTSDLCLHTASCPEDVALYIGLVAVAVCLFLLLLALGLIYCRKKEGLDSDVADSSILTSGFQPVSIKPSKADNPHLLTIQPDLSTTTTTYQGSLCSRQDGPSPKFQLSNGHLLSPLGSGRHTLHHSSPTSEAEDFVSRLSTQNYFRSLPRGTSNMAYGTFNFLGGRLMIPNTGISLLIPPDAIPRGKIYEIYLTLHKPEDVRLPLAGCQTLLSPVVSCGPPGVLLTRPVILAMDHCGEPSPDSWSLRLKKQSCEGSWEDVLHLGEESPSHLYYCQLEAGACYVFTEQLGRFALVGEALSVAATKRLRLLLFAPVACTSLEYNIRVYCLHDTHDALKEVVQLEKQLGGQLIQEPRVLHFKDSYHNLRLSIHDVPSSLWKSKLLVSYQEIPFYHIWNGTQQYLHCTFTLERINASTSDLACKVWVWQVEGDGQSFNINFNITKDTRFAELLALESEGGVPALVGPSAFKIPFLIRQKIIASLDPPCSRGADWRTLAQKLHLDSHLSFFASKPSPTAMILNLWEARHFPNGNLGQLAAAVAGLGQPDAGLFTVSEAEC</w:t>
            </w:r>
          </w:p>
        </w:tc>
      </w:tr>
      <w:tr w:rsidR="00767530" w:rsidRPr="00E340F8" w14:paraId="417CE2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A199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86C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V1|UBXN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321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FFQEFKADIKFKSAGPGQKLKESVGEKAHKEKPNQPAPRPPRQGPTNEAQMAAAAALARLEQKQSRAWGPTSQDTIRNQVRKELQAEATVSGSPEAPGTNVVSEPREEGSAHLAVPGVYFTCPLTGATLRKDQRDACIKEAILLHFSTDPVAASIMKIYTFNKDQDRVKLGVDTIAKYLDNIHLHPEEEKYRKIKLQNKVFQERINCLEGTHEFFEAIGFQKVLLPAQDQEDPEEFYVLSETTLAQPQSLERHKEQLLAAEPVRAKLDRQRRVFQPSPLASQFELPGDFFNLTAEEIKREQRLRSEAVERLSVLRTKAMREKEEQRGLRKYNYTLLRVRLPDGCLLQGTFYARERLGAVYGFVREALQSDWLPFELLASGGQKLSEDENLALNECGLVPSALLTFSWDMAVLEDIKAAGAEPDSILKPELLSAIEKLL</w:t>
            </w:r>
          </w:p>
        </w:tc>
      </w:tr>
      <w:tr w:rsidR="00767530" w:rsidRPr="00E340F8" w14:paraId="7FC75B92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AB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C5D8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91|UTP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0A9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KPVSHKTENTYRFLTFAERLGNVNIDIIHRIDRTASYEEEVETYFFEGLLKWRELNLTEHFGKFYKEVIDKCQSFNQLVYHQNEIVQSLKTHLQVKNSFAYQPLLDLVVQLARDLQMDFYPHFPEFFLTITSILETQDTELLEWAFTSLSYLYKYLWRLMVKDMSSIYSMYSTLLAHKKLHIRNFAAESFTFLMRKVSDKNALFNLMFLDLDKHPEKVEGVGQLLFEMCKGVRNMFHSCTGQAVKLILRKLGPVTETETQLPWMLIGETLKNMVKSTVSYISKEHFGTFFECLQESLLDLHTKVTKTNCCESSEQIKRLLETYLILVKHGSGTKIPTPADVCKVLSQTLQVASLSTSCWETLLDVISALILGENVSLPETLIKETIEKIFESRFEKRLIFSFSEVMFAMKQFEQLFLPSFLSYIVNCFLIDDAVVKDEALAILAKLILNKAAPPTAGSMAIEKYPLVFSPQMVGFYIKQKKTRSKGRNEQFPVLDHLLSIIKLPPNKDTTYLSQSWAALVVLPHIRPLEKEKVIPLVTGFIEALFMTVDKGSFGKGNLFVLCQAVNTLLSLEESSELLHLVPVERVKNLVLTFPLEPSVLLLTDLYYQRLALCGCKGPLSQEALMELFPKLQANISTGVSKIRLLTIRILNHFDVQLPESMEDDGLSERQSVFAILRQAELVPATVNDYREKLLHLRKLRHDVVQTAVPDGPLQEVPLRYLLGMLYINFSALWDPVIELISSHAHEMENKQFWKVYYEHLEKAATHAEKELQNDMTDEKSVGDESWEQTQEGDVGALYHEQLALKTDCQERLDHTNFRFLLWRALTKFPERVEPRSRELSPLFLRFINNEYYPADLQVAPTQDLRRKGKGMVAEEIEEEPAAGDDEELEEEAVPQDESSQKKKTRRAAAKQLIAHLQVFSKFSNPRALYLESKLYELYLQLLLHQDQMVQKITLDCIMTYKHPHVLPYRENLQRLLEDRSFKEEIVHFSISEDNAVVKTAHRADLFPILMRILYGRMKNKTGSKTQGKSASGTRMAIVLRFLAGTQPEEIQIFLDLLFEPVRHFKNGECHSAVIQAVEDLDLSKVLPLGRQHGILNSLEIVLKNISHLISAYLPKILQILLCMTATVSHILDQREKIQLRFINPLKNLRRLGIKMVTDIFLDWESYQFRTEEIDAVFHGAVWPQISRLGSESQYSPTPLLKLISIWSRNARYFPLLAKQKPGHPECDILTNVFAILSAKNLSDATASIVMDIVDDLLNLPDFEPTETVLNLLVTGCVYPGIAENIGESITIGGRLILPHVPAILQYLSKTTISAEKVKKKKNRAQVSKELGILSKISKFMKDKEQSSVLITLLLPFLHRGNIAEDTEVDILVTVQNLLKHCVDPTSFLKPIAKLFSVIKNKLSRKLLCTVFETLSDFESGLKYITDVVKLNAFDQRHLDDINFDVRFETFQTITSYIKEMQIVDVNYLIPVMHNCFYNLELGDMSLSDNASMCLMSIIKKLAALNVTEKDYREIIHRSLLEKLRKGLKSQTESIQQDYTTILSCLIQTFPNQLEFKDLVQLTHYHDPEMDFFENMKHIQIHRRARALKKLAKQLMEGKVVLSSKSLQNYIMPYAMTPIFDEKMLKHENITTAATEIIGAICKHLSWSAYMYYLKHFIHVLQTGQINQKLGVSLLVIVLEAFHFDHKTLEEQMGKIENEENAIEAIELPEPEAMELERVDEEEKEYTCKSLSDNGQPGTPDPADSGGTSAKESECITKPVSFLPQNKEEIERTIKNIQGTITGDILPRLHKCLASTTKREEEHKLVKSKVVNDEEVVRVPLAFAMVKLMQSLPQEVMEANLPSILLKVCALLKNRAQEIRDIARSTLAKIIEDLGVHFLLYVLKELQTTLVRGYQVHVLTFTVHMLLQGLTNKLQVGDLDSCLDIMIEIFNHELFGAVAEEKEVKQILSKVMEARRSKSYDSYEILGKFVGKDQVTKLILPLKEILQNTTSLKLARKVHETLRRITVGLIVNQEMTAESILLLSYGLISENLPLLTEKEKNPVAPAPDPRLPPQSCLLLPPTPVRGGQKAVVSRKTNMHIFIESGLRLLHLSLKTSKIKSSGECVLEMLDPFVSLLIDCLGSMDVKVITGALQCLIWVLRFPLPSIETKAEQLTKHLFLLLKDYAKLGAARGQNFHLVVNCFKCVTILVKKVKSYQITEKQLQVLLAYAEEDIYDTSRQATAFGLLKAILSRKLLVPEIDEVMRKVSKLAVSAQSEPARVQCRQVFLKYILDYPLGDKLRPNLEFMLAQLNYEHETGRESTLEMIAYLFDTFPQGLLHENCGMFFIPLCLMTINDDSATCKKMASMTIKSLLGKISLEKKDWLFDMVTTWFGAKKRLNRQLAALICGLFVESEGVDFEKRLGTVLPVIEKEIDPENFKDIMEETEEKAADRLLFSFLTLITKLIKECNIIQFTKPAETLSKIWSHVHSHLRHPHNWVWLTAAQIFGLLFASCQPEELIQKWNTKKTKKHLPEPVAIKFLASDLDQKMKSISLASCHQLHSKFLDQSLGEQVVKNLLFAAKVLYLLELYCEDKQSKIKEDLEEQEALEDGVACADEKAESDGEEKEEVKEELGRPATLLWLIQKLSRIAKLEAAYSPRNPLKRTCIFKFLGAVAMDLGIDKVKPYLPMIIAPLFRELNSTYSEQDPLLKNLSQEIIELLKKLVGLESFSLAFASVQKQANEKRALRKKRKALEFVTNPDIAAKKKMKKHKNKSEAKKRKIEFLRPGYKAKRQKSHSLKDLAMVE</w:t>
            </w:r>
          </w:p>
        </w:tc>
      </w:tr>
      <w:tr w:rsidR="00767530" w:rsidRPr="00E340F8" w14:paraId="6B4805D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10E4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0BA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064|UNC8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34D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MDSFSEVEMPNDISSEDHLLKVIESSAEEVDIFLENCSSLYNLILDSLHNLTSKTISCECLDEMTSTLEKSAKKILAERPEAENSVLLRLNTICCAMDQLRVQHNSRMMSGADSDTASSARSSTSSSTGEMRLWLHEVERRLEINEKRIRVEPNLQLLLSDQQALQLEIQHEGQLLVNRLNKQIKDDHDSDSSEEEKRKTCVDAIRKRWHTIYLNSLSLVCRIEELINHQQASEDSESDPDLVGPPIKRARIRTVGHLTASDTEESEADEEDRHSQTETVVTEDDNVLPFAENEYESIMDGRVTVDSCTSSSEDQMVEQSTNKKWESVLQDVGYSSGENSIHEALNTCADHLVPETSDMRRKRIECSPVKAFYRTVQLEDMSDLEVTKAINHDVEEEPNLSDSMYVNHDSTFLATQNLPEYDEVMALMDDDDLPMDMSMTESFNTKWREIHGQKKPLRRASRPSREQMNLIAKSSCDASSEDSSEGENQTNLEDDPEMMSVSFNSAQFDTSSPLKRQRSARGLKNASFLYDSLEMDGSFCSTRSEMLPPCKTRSLARRKLRVRRMPRSMSDGEQLGVVSSKPEGMMTPMIRVSPPSTPVRRLLRKLDEQIRNRDSDTAPEHSDAAQAYEWDEYNPPQKDDSISDRHIQTMTDISDQLMNIDDDFAEHFGTSSAIRLIEESKSHLRVVLKALEESDSNIPQLSNFELIARSNLRQVDEALKIQSGNQPSFLETSTLQDLRSEWANLYESIRSPFARIMHQVKKFAATLQEVSSMASLGDVDIRSKEDVAKTLDAVTAIERRLSSERQELRDLLASSSFRDVAKDLSCEFESVSEGYDDAVDKIGKMAHSLSQVKGEWDAWNSRQNDIRNAMVRIESHLKEGQMDNKMIADEMELCQERMNSLETMCNYLTASLGSIQNESNSKNLPDFKAELSIYSNALARLKDRFNDMIRVPTPPTVQFHPPEPLPSLARSMTTQTAEMESETENEPLTIAEAISSSRLIKFTFALSLLAALAAIFYYHVFGKPFGPHVTYVNGPPPV</w:t>
            </w:r>
          </w:p>
        </w:tc>
      </w:tr>
      <w:tr w:rsidR="00767530" w:rsidRPr="00E340F8" w14:paraId="702D2A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156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866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89|UBE2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2D4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PRRIIKETQRLLAEPVPGIKAEPDESNARYFHVVIAGPQDSPFEGGTFKLELFLPEEYPMAAPKVRFMTKIYHPNVDKLGRICLDILKDKWSPALQIRTVLLSIQALLSAPNPDDPLANDVAEQWKTNEAQAIETARAWTRLYAMNNI</w:t>
            </w:r>
          </w:p>
        </w:tc>
      </w:tr>
      <w:tr w:rsidR="00767530" w:rsidRPr="00E340F8" w14:paraId="1493E453" w14:textId="77777777" w:rsidTr="005C1E46">
        <w:trPr>
          <w:trHeight w:val="7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D30D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BC82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45|USH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3F7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CPVLSLGSGFLFQVIEMLIFAYFASISLTESRGLFPRLENVGAFKKVSIVPTQAVCGLPDRSTFCHSSAAAESIQFCTQRFCIQDCPYRSSHPTYTALFSAGLSSCITPDKNDLHPNAHSNSASFIFGNHKSCFSSPPSPKLMASFTLAVWLKPEQQGVMCVIEKTVDGQIVFKLTISEKETMFYYRTVNGLQPPIKVMTLGRILVKKWIHLSVQVHQTKISFFINGVEKDHTPFNARTLSGSITDFASGTVQIGQSLNGLEQFVGRMQDFRLYQVALTNREILEVFSGDLLRLHAQSHCRCPGSHPRVHPLAQRYCIPNDAGDTADNRVSRLNPEAHPLSFVNDNDVGTSWVSNVFTNITQLNQGVTISVDLENGQYQVFYIIIQFFSPQPTEIRIQRKKENSLDWEDWQYFARNCGAFGMKNNGDLEKPDSVNCLQLSNFTPYSRGNVTFSILTPGPNYRPGYNNFYNTPSLQEFVKATQIRFHFHGQYYTTETAVNLRHRYYAVDEITISGRCQCHGHADNCDTTSQPYRCLCSQESFTEGLHCDRCLPLYNDKPFRQGDQVYAFNCKPCQCNSHSKSCHYNISVDPFPFEHFRGGGGVCDDCEHNTTGRNCELCKDYFFRQVGADPSAIDVCKPCDCDTVGTRNGSILCDQIGGQCNCKRHVSGRQCNQCQNGFYNLQELDPDGCSPCNCNTSGTVDGDITCHQNSGQCKCKANVIGLRCDHCNFGFKFLRSFNDVGCEPCQCNLHGSVNKFCNPHSGQCECKKEAKGLQCDTCRENFYGLDVTNCKACDCDTAGSLPGTVCNAKTGQCICKPNVEGRQCNKCLEGNFYLRQNNSFLCLPCNCDKTGTINGSLLCNKSTGQCPCKLGVTGLRCNQCEPHRYNLTIDNFQHCQMCECDSLGTLPGTICDPISGQCLCVPNRQGRRCNQCQPGFYISPGNATGCLPCSCHTTGAVNHICNSLTGQCVCQDASIAGQRCDQCKDHYFGFDPQTGRCQPCNCHLSGALNETCHLVTGQCFCKQFVTGSKCDACVPSASHLDVNNLLGCSKTPFQQPPPRGQVQSSSAINLSWSPPDSPNAHWLTYSLLRDGFEIYTTEDQYPYSIQYFLDTDLLPYTKYSYYIETTNVHGSTRSVAVTYKTKPGVPEGNLTLSYIIPIGSDSVTLTWTTLSNQSGPIEKYILSCAPLAGGQPCVSYEGHETSATIWNLVPFAKYDFSVQACTSGGCLHSLPITVTTAQAPPQRLSPPKMQKISSTELHVEWSPPAELNGIIIRYELYMRRLRSTKETTSEESRVFQSSGWLSPHSFVESANENALKPPQTMTTITGLEPYTKYEFRVLAVNMAGSVSSAWVSERTGESAPVFMIPPSVFPLSSYSLNISWEKPADNVTRGKVVGYDINMLSEQSPQQSIPMAFSQLLHTAKSQELSYTVEGLKPYRIYEFTITLCNSVGCVTSASGAGQTLAAAPAQLRPPLVKGINSTTIHLRWFPPEELNGPSPIYQLERRESSLPALMTTMMKGIRFIGNGYCKFPSSTHPVNTDFTGIKASFRTKVPEGLIVFAASPGNQEEYFALQLKKGRLYFLFDPQGSPVEVTTTNDHGKQYSDGKWHEIIAIRHQAFGQITLDGIYTGSSAILNGSTVIGDNTGVFLGGLPRSYTILRKDPEIIQKGFVGCLKDVHFMKNYNPSAIWEPLDWQSSEEQINVYNSWEGCPASLNEGAQFLGAGFLELHPYMFHGGMNFEISFKFRTDQLNGLLLFVYNKDGPDFLAMELKSGILTFRLNTSLAFTQVDLLLGLSYCNGKWNKVIIKKEGSFISASVNGLMKHASESGDQPLVVNSPVYVGGIPQELLNSYQHLCLEQGFGGCMKDVKFTRGAVVNLASVSSGAVRVNLDGCLSTDSAVNCRGNDSILVYQGKEQSVYEGGLQPFTEYLYRVIASHEGGSVYSDWSRGRTTGAAPQSVPTPSRVRSLNGYSIEVTWDEPVVRGVIEKYILKAYSEDSTRPPRMPSASAEFVNTSNLTGILTGLLPFKNYAVTLTACTLAGCTESSHALNISTPQEAPQEVQPPVAKSLPSSLLLSWNPPKKANGIITQYCLYMDGRLIYSGSEENYIVTDLAVFTPHQFLLSACTHVGCTNSSWVLLYTAQLPPEHVDSPVLTVLDSRTIHIQWKQPRKISGILERYVLYMSNHTHDFTIWSVIYNSTELFQDHMLQYVLPGNKYLIKLGACTGGGCTVSEASEALTDEDIPEGVPAPKAHSYSPDSFNVSWTEPEYPNGVITSYGLYLDGILIHNSSELSYRAYGFAPWSLHSFRVQACTAKGCALGPLVENRTLEAPPEGTVNVFVKTQGSRKAHVRWEAPFRPNGLLTHSVLFTGIFYVDPVGNNYTLLNVTKVMYSGEETNLWVLIDGLVPFTNYTVQVNISNSQGSLITDPITIAMPPGAPDGVLPPRLSSATPTSLQVVWSTPARNNAPGSPRYQLQMRSGDSTHGFLELFSNPSASLSYEVSDLQPYTEYMFRLVASNGFGSAHSSWIPFMTAEDKPGPVVPPILLDVKSRMMLVTWQHPRKSNGVITHYNIYLHGRLYLRTPGNVTNCTVMHLHPYTAYKFQVEACTSKGCSLSPESQTVWTLPGAPEGIPSPELFSDTPTSVIISWQPPTHPNGLVENFTIERRVKGKEEVTTLVTLPRSHSMRFIDKTSALSPWTKYEYRVLMSTLHGGTNSSAWVEVTTRPSRPAGVQPPVVTVLEPDAVQVTWKPPLIQNGDILSYEIHMPDPHITLTNVTSAVLSQKVTHLIPFTNYSVTIVACSGGNGYLGGCTESLPTYVTTHPTVPQNVGPLSVIPLSESYVVISWQPPSKPNGPNLRYELLRRKIQQPLASNPPEDLNRWHNIYSGTQWLYEDKGLSRFTTYEYMLFVHNSVGFTPSREVTVTTLAGLPERGANLTASVLNHTAIDVRWAKPTVQDLQGEVEYYTLFWSSATSNDSLKILPDVNSHVIGHLKPNTEYWIFISVFNGVHSINSAGLHATTCDGEPQGMLPPEVVIINSTAVRVIWTSPSNPNGVVTEYSIYVNNKLYKTGMNVPGSFILRDLSPFTIYDIQVEVCTIYACVKSNGTQITTVEDTPSDIPTPTIRGITSRSLQIDWVSPRKPNGIILGYDLLWKTWYPCAKTQKLVQDQSDELCKAVRCQKPESICGHICYSSEAKVCCNGVLYNPKPGHRCCEEKYIPFVLNSTGVCCGGRIQEAQPNHQCCSGYYARILPGEVCCPDEQHNRVSVGIGDSCCGRMPYSTSGNQICCAGRLHDGHGQKCCGRQIVSNDLECCGGEEGVVYNRLPGMFCCGQDYVNMSDTICCSASSGESKAHIKKNDPVPVKCCETELIPKSQKCCNGVGYNPLKYVCSDKISTGMMMKETKECRILCPASMEATEHCGRCDFNFTSHICTVIRGSHNSTGKASIEEMCSSAEETIHTGSVNTYSYTDVNLKPYMTYEYRISAWNSYGRGLSKAVRARTKEDVPQGVSPPTWTKIDNLEDTIVLNWRKPIQSNGPIIYYILLRNGIERFRGTSLSFSDKEGIQPFQEYSYQLKACTVAGCATSSKVVAATTQGVPESILPPSITALSAVALHLSWSVPEKSNGVIKEYQIRQVGKGLIHTDTTDRRQHTVTGLQPYTNYSFTLTACTSAGCTSSEPFLGQTLQAAPEGVWVTPRHIIINSTTVELYWSLPEKPNGLVSQYQLSRNGNLLFLGGSEEQNFTDKNLEPNSRYTYKLEVKTGGGSSASDDYIVQTPMSTPEEIYPPYNITVIGPYSIFVAWIPPGILIPEIPVEYNVLLNDGSVTPLAFSVGHHQSTLLENLTPFTQYEIRIQACQNGSCGVSSRMFVKTPEAAPMDLNSPVLKALGSACIEIKWMPPEKPNGIIINYFIYRRPAGIEEESVLFVWSEGALEFMDEGDTLRPFTLYEYRVRACNSKGSVESLWSLTQTLEAPPQDFPAPWAQATSAHSVLLNWTKPESPNGIISHYRVVYQERPDDPTFNSPTVHAFTVKGTSHQAHLYGLEPFTTYRIGVVAANHAGEILSPWTLIQTLESSPSGLRNFIVEQKENGRALLLQWSEPMRTNGVIKTYNIFSDGFLEYSGLNRQFLFRRLDPFTLYTLTLEACTRAGCAHSAPQPLWTDEAPPDSQLAPTVHSVKSTSVELSWSEPVNPNGKIIRYEVIRRCFEGKAWGNQTIQADEKIVFTEYNTERNTFMYNDTGLQPWTQCEYKIYTWNSAGHTCSSWNVVRTLQAPPEGLSPPVISYVSMNPQKLLISWIPPEQSNGIIQSYRLQRNEMLYPFSFDPVTFNYTDEELLPFSTYSYALQACTSGGCSTSKPTSITTLEAAPSEVSPPDLWAVSATQMNVCWSPPTVQNGKITKYLVRYDNKESLAGQGLCLLVSHLQPYSQYNFSLVACTNGGCTASVSKSAWTMEALPENMDSPTLQVTGSESIEITWKPPRNPNGQIRSYELRRDGTIVYTGLETRYRDFTLTPGVEYSYTVTASNSQGGILSPLVKDRTSPSAPSGMEPPKLQARGPQEILVNWDPPVRTNGDIINYTLFIRELFERETKIIHINTTHNSFGMQSYIVNQLKPFHRYEIRIQACTTLGCASSDWTFIQTPEIAPLMQPPPHLEVQMAPGGFQPTVSLLWTGPLQPNGKVLYYELYRRQIATQPRKSNPVLIYNGSSTSFIDSELLPFTEYEYQVWAVNSAGKAPSSWTWCRTGPAPPEGLRAPTFHVISSTQAVVNISAPGKPNGIVSLYRLFSSSAHGAETVLSEGMATQQTLHGLQAFTNYSIGVEACTCFNCCSKGPTAELRTHPAPPSGLSSPQIGTLASRTASFRWSPPMFPNGVIHSYELQFHVACPPDSALPCTPSQIETKYTGLGQKASLGGLQPYTTYKLRVVAHNEVGSTASEWISFTTQKELPQYRAPFSVDSNLSVVCVNWSDTFLLNGQLKEYVLTDGGRRVYSGLDTTLYIPRTADKTFFFQVICTTDEGSVKTPLIQYDTSTGLGLVLTTPGKKKGSRSKSTEFYSELWFIVLMAMLGLILLAIFLSLILQRKIHKEPYIRERPPLVPLQKRMSPLNVYPPGENHMGLADTKIPRSGTPVSIRSNRSACVLRIPSQNQTSLTYSQGSLHRSVSQLMDIQDKKVLMDNSLWEAIMGHNSGLYVDEEDLMNAIKDFSSVTKERTTFTDTHL</w:t>
            </w:r>
          </w:p>
        </w:tc>
      </w:tr>
      <w:tr w:rsidR="00767530" w:rsidRPr="00E340F8" w14:paraId="1FFFC7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B0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51A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M9|VIST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592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TALEAGSWRWGSLLFALFLAASLGPVAAFKVATPYSLYVCPEGQNVTLTCRLLGPVDKGHDVTFYKTWYRSSRGEVQTCSERRPIRNLTFQDLHLHHGGHQAANTSHDLAQRHGLESASDHHGNFSITMRNLTLLDSGLYCCLVVEIRHHHSEHRVHGAMELQVQTGKDAPSNCVVYPSSSQDSENITAAALATGACIVGILCLPLILLLVYKQRQAASNRRAQELVRMDSNIQGIENPGFEASPPAQGIPEAKVRHPLSYVAQRQPSESGRHLLSEPSTPLSPPGPGDVFFPSLDPVPDSPNFEVI</w:t>
            </w:r>
          </w:p>
        </w:tc>
      </w:tr>
      <w:tr w:rsidR="00767530" w:rsidRPr="00E340F8" w14:paraId="436ED85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928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F4A1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75|VGF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C75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RALLAVALWFCVETRAASVGLPGDSLHPPKLSTQKDILTILANTTLQITCRGQRDLDWLWPNTPRDSEERVLVTECGDSIFCKTLTVPRVVGNDTGAYKCFYRDTDVSSIVYVYVQDHRSPFIASVSDEHGIVYITENKNKTVVIPCRGSISNLNVSLCARYPEKRFVPDGNRISWDSEKGFTIPSYMISYAGMVFCEAKINDETYQSIMYIVLVVGYRIYDVVLSPPHEIELSAGEKLVLNCTARTELNVGLDFSWQFPSSKHQHKKIVNRDVKSLPGTVAKMFLSTLTIDSVTKSDQGEYTCTAYSGLMTKKNKTFVRVHTKPFIAFGSGMKSLVEATVGSQVRIPVKYLSYPAPDIKWYRNGRPIESNYTMIVGDELTIMEVSERDAGNYTVILTNPISMEKQSHMVSLVVNVPPQIGEKALISPMDSYQYGTMQTLTCTVYANPPLHHIQWYWQLEEACSYRPSQTNPYTCKEWRHVKDFQGGNKIEVTKNQYALIEGKNKTVSTLVIQAAYVSALYKCEAINKAGRGERVISFHVIRGPEITVQPATQPTERESMSLLCTADRNTFENLTWYKLGSQATSVHMGESLTPVCKNLDALWKLNGTVFSNSTNDILIVAFQNASLQDQGNYVCSAQDKKTKKRHCLVKQLVILERMAPMITGNLENQTTTIGETIEVVCPTSGNPTPLITWFKDNETLVEDSGIVLKDGNRNLTIRRVRKEDGGLYTCQACNVLGCARAETLFIIEGVQEKTNLEVIILVGTAVIAMFFWLLLVILVRTVKRANEGELKTGYLSIVMDPDELPLDERCERLPYDASKWEFPRDRLKLGKPLGRGAFGQVIEADAFGIDKTATCKTVAVKMLKEGATHSEHRALMSELKILIHIGHHLNVVNLLGACTKPGGPLMVIVEFCKFGNLSTYLRGKRNEFVPYKSKGARFRSGKDYVGELSVDLKRRLDSITSSQSSASSGFVEEKSLSDVEEEEASEELYKDFLTLEHLICYSFQVAKGMEFLASRKCIHRDLAARNILLSEKNVVKICDFGLARDIYKDPDYVRKGDPRLPLKWMAPETIFDRIYTIQSGVWSFGVLLWEIFSLGASPYPGVKIDEKFCRRLKEGTRMRAPDYTTPEMYQTMLDCWHEDPNQRPAFSELVEHLGNLLQANAQQDGKDYIVLPMSETLSMEEDSGLSLPTSPVSCMEEEEVCDPKFHYDNTAGISHYLQNSKRKSRPVSVKTFEDIPLEEPEVKVIPDDSQTDSGMVLASEELKTLEDRNKLSPSFGGMMPSKSRESVASEGSNQTSGYQSGYHSDDTDTTVYSSDEAGLLKLVDVAGHVDSGTTLRSSPV</w:t>
            </w:r>
          </w:p>
        </w:tc>
      </w:tr>
      <w:tr w:rsidR="00767530" w:rsidRPr="00E340F8" w14:paraId="7F487FC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6D55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2D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467|VPS4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2F07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NTNLQKAIDLASKAAQEDKAGNYEEALQLYQHAVQYFLHVVKYEAQGDKAKQSIRAKCTEYLDRAEKLKEYLKKKEKKPQKPVKEEQSGPVDEKGNDSDGEAESDDPEKKKLQNQLQGAIVIERPNVKWSDVAGLEGAKEALKEAVILPIKFPHLFTGKRTPWRGILLFGPPGTGKSYLAKAVATEANNSTFFSISSSDLVSKWLGESEKLVKNLFQLARENKPSIIFIDEIDSLCGSRSENESEAARRIKTEFLVQMQGVGVDNDGILVLGATNIPWVLDSAIRRRFEKRIYIPLPEAHARAAMFRLHLGSTQNSLTEADFQELGRKTDGYSGADISIIVRDALMQPVRKVQSATHFKKVRGPSRADPNCIVNDLLTPCSPGDPGAIEMTWMDVPGDKLLEPVVSMWDMLRSLSSTKPTVNEQDLLKLKKFTEDFGQEG</w:t>
            </w:r>
          </w:p>
        </w:tc>
      </w:tr>
      <w:tr w:rsidR="00767530" w:rsidRPr="00E340F8" w14:paraId="15A1877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59D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4261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75|UBP3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B179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VDKLKEALKPGRKDSADDGELGKLLASSAKKVLLQKIEFEPASKSFSYQLEALKSKYVLLNPKTEGASRHKSGDDPPARRQGSEHTYESCGDGVPAPQKVLFPTERLSLRWERVFRVGAGLHNLGNTCFLNATIQCLTYTPPLANYLLSKEHARSCHQGSFCMLCVMQNHIVQAFANSGNAIKPVSFIRDLKKIARHFRFGNQEDAHEFLRYTIDAMQKACLNGCAKLDRQTQATTLVHQIFGGYLRSRVKCSVCKSVSDTYDPYLDVALEIRQAANIVRALELFVKADVLSGENAYMCAKCKKKVPASKRFTIHRTSNVLTLSLKRFANFSGGKITKDVGYPEFLNIRPYMSQNNGDPVMYGLYAVLVHSGYSCHAGHYYCYVKASNGQWYQMNDSLVHSSNVKVVLNQQAYVLFYLRIPGSKKSPEGLISRTGSSSLPGRPSVIPDHSKKNIGNGIISSPLTGKRQDSGTMKKPHTTEEIGVPISRNGSTLGLKSQNGCIPPKLPSGSPSPKLSQTPTHMPTILDDPGKKVKKPAPPQHFSPRTAQGLPGTSNSNSSRSGSQRQGSWDSRDVVLSTSPKLLATATANGHGLKGNDESAGLDRRGSSSSSPEHSASSDSTKAPQTPRSGAAHLCDSQETNCSTAGHSKTPPSGADSKTVKLKSPVLSNTTTEPASTMSPPPAKKLALSAKKASTLWRATGNDLRPPPPSPSSDLTHPMKTSHPVVASTWPVHRARAVSPAPQSSSRLQPPFSPHPTLLSSTPKPPGTSEPRSCSSISTALPQVNEDLVSLPHQLPEASEPPQSPSEKRKKTFVGEPQRLGSETRLPQHIREATAAPHGKRKRKKKKRPEDTAASALQEGQTQRQPGSPMYRREGQAQLPAVRRQEDGTQPQVNGQQVGCVTDGHHASSRKRRRKGAEGLGEEGGLHQDPLRHSCSPMGDGDPEAMEESPRKKKKKKRKQETQRAVEEDGHLKCPRSAKPQDAVVPESSSCAPSANGWCPGDRMGLSQAPPVSWNGERESDVVQELLKYSSDKAYGRKVLTWDGKMSAVSQDAIEDSRQARTETVVDDWDEEFDRGKEKKIKKFKREKRRNFNAFQKLQTRRNFWSVTHPAKAASLSYRR</w:t>
            </w:r>
          </w:p>
        </w:tc>
      </w:tr>
      <w:tr w:rsidR="00767530" w:rsidRPr="00E340F8" w14:paraId="494AB2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D60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82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821|VPS27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C5B2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WWNSNSQFASDIEKATSETLPAGSEEISLYLEISDQIRSKSVDPKFAMRILKSRIDHSNPNVQIMALKLTDTCVKNGGSGFLLEIASREFMDNLVSILRSPAGIDEDVKMVILRYIQSWALAVPDTNSPLSYIIHVYQNLKDGDYEFPEPSQNITSKFLDTETPPDWTDSEVCLRCRTPFTFTNRKHHCRNCGGVFCNQCSSKTLSLPHLGINQPVRVCDSCYSLRTKPKGSKSRARNERKFHAKTRKTPSKPVTNNEDEDIKRAIELSLKEMPQSREPPSYERPSEANVVISQDQHLTEDEDEELKRAIAISLEEAQKSSQKDDNVTAPNNMNISYPSVPAHTVSTDIRSSPFSGRPSDNPSTLISTADADNITLYATLVQKLKKLPPGSIFTEYQLQELHENMGVMRTRMMRSLGETMSKYNGLIQALQKLQTCMRLNDALIEQRLSSTYAHHYIDSSMDSNRSIEPEPDVISTVRNSSTIPQASSSSVPKIVVDSSPVTENPPSHSDVMGQKDTISSYYSTDTDVSANVMGNRHDEVVFSDTASGEKNTKLNIDESTNYYNTDSIDKVGEPFDEISSGYDDLMNGNDKQGNDIPEVQEASLIEL</w:t>
            </w:r>
          </w:p>
        </w:tc>
      </w:tr>
      <w:tr w:rsidR="00767530" w:rsidRPr="00E340F8" w14:paraId="2101911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AF7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707D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76|VP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DF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HLISTINKLQDALAPLGGGSQSPIDLPQITVVGSQSSGKSSVLENIVGRDFLPRGTGIVTRRPLVLQLINRRPKKSEHAKVNQTANELIDLNINDDDKKKDESGKHQNEGQSEDNKEEWGEFLHLPGKKFYNFDEIRKEIVKETDKVTGANSGISSVPINLRIYSPHVLTLTLVDLPGLTKVPVGDQPPDIERQIKDMLLKYISKPNAIILSVNAANTDLANSDGLKLAREVDPEGTRTIGVLTKVDLMDQGTDVIDILAGRVIPLRYGYIPVINRGQKDIEHKKTIREALENERKFFENHPSYSSKAHYCGTPYLAKKLNSILLHHIRQTLPEIKAKIEATLKKYQNELINLGPETMDSASSVVLSMITDFSNEYAGILDGEAKELSSQELSGGARISYVFHETFKNGVDSLDPFDQIKDSDIRTIMYNSSGSAPSLFVGTEAFEVLVKQQIRRFEEPSLRLVTLVFDELVRMLKQIISQPKYSRYPALREAISNQFIQFLKDATIPTNEFVVDIIKAEQTYINTAHPDLLKGSQAMVMVEEKLHPRQVAVDPKTGKPLPTQPSSSKAPVMEEKSGFFGGFFSTKNKKKLAALESPPPVLKATGQMTERETMETEVIKLLISSYFSIVKRTIADIIPKALMLKLIVKSKTDIQKVLLEKLYGKQDIEELTKENDITIQRRKECKKMVEILRNASQIVSSV</w:t>
            </w:r>
          </w:p>
        </w:tc>
      </w:tr>
      <w:tr w:rsidR="00767530" w:rsidRPr="00E340F8" w14:paraId="0DF752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8B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6B3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D8V6|VP37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622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LKDKTLQELEELQNDSEAIDQLALESPEVQDLQLEREMALATNRSLAERNLEFQGPLEISRSNLSDRYQELRKLVERCQEQKAKLEKFSSALQPGTLLDLLQVEGMKIEEESEAMAEKFLEGEVPLETFLENFSSMRMLSHLRRVRVEKLQEVVRKPRASQELAGDAPPPRPPPPVRPVPQGTPPVVEEQPQPPLAMPPYPLPYSPSPSLPVGPTAHGALPPAPFPVVSQPSFYSGPLGPTYPAAQLGPRGAAGYSWSPQRSMPPRPGYPGTPMGASGPGYPLRGGRAPSPGYPQQSPYPATGGKPPYPIQPQLPSFPGQPQPSVPLQPPYPPGPAPPYGFPPPPGPAWPGY</w:t>
            </w:r>
          </w:p>
        </w:tc>
      </w:tr>
      <w:tr w:rsidR="00767530" w:rsidRPr="00E340F8" w14:paraId="3D7C08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2BF8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F60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RC0|VKO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7E0B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TWRSPGLVRLALCLAGLALSLYALHVKAARARDENYRALCDVGTAISCSRVFSSRWGRGFGLVEHMLGADSVLNQSNSIFGCLFYTLQLLLGCLRGRWASILLVLSSLVSVAGSVYLAWILFFVLYDFCIVCITTYAINVGLMLLSFQKVPEHKTKKH</w:t>
            </w:r>
          </w:p>
        </w:tc>
      </w:tr>
      <w:tr w:rsidR="00767530" w:rsidRPr="00E340F8" w14:paraId="1A4646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6DA1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D16F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NKI2|VAX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BE8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KPDKMDVRCHSDTEAARVSKNAHKESREIKGAEGSLPAAFLKEPQGAFSGSGASEDCNKSKSNSSADPDYCRRILVRDAKGSIREIILPKGLDLDRPKRTRTSFTAEQLYRLEMEFQRCQYVVGRERTELARQLNLSETQVKVWFQNRRTKQKKDQGKDSELRSVVSETAATCSVLRLLEQGRLLSPPGLPALLPPCATGALGSALRGPSLPALGAGAAAGSAAAAAAAAAATAPGPAGAASQHQPAVGGAPGPGPAGPGGLHAGAPTASHGLFSLPVPSLLGSVASRLSSAPLTMAGSLAGNLQELSARYLSSSAFEPYSRTNNKEGAEKKALD</w:t>
            </w:r>
          </w:p>
        </w:tc>
      </w:tr>
      <w:tr w:rsidR="00767530" w:rsidRPr="00E340F8" w14:paraId="71E3D3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1CFE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CB7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H4|VP37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25F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GSEARFAGLSLVQLNELLEDEGQLTEMVQKMEETQNVQLNKEMTLASNRSLAEGNLLYQPQLDTLKARLTQKYQELQVLFEAYQIKKTKLDRQSSSASLETLLALLQAEGAKIEEDTENMAEKFLDGELPLDSFIDVYQSKRKLAHMRRVKIEKLQEMVLKGQRLPQALAPLPPRLPELAPTAPLPYPAPEASGPPAVAPRRIPPPPPPVPAGRLATPFTAAMSSGQAVPYPGLQCPPLPPRVGLPTQQGFSSQFVSPYPPPLPQRPPPRLPPHQPGFILQ</w:t>
            </w:r>
          </w:p>
        </w:tc>
      </w:tr>
      <w:tr w:rsidR="00767530" w:rsidRPr="00E340F8" w14:paraId="0B9F65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40D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2BE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2N9|VP3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22C9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LSYGRVNLNVLREAVRRELREFLDKCAGSKAIVWDEYLTGPFGLIAQYSLLKEHEVEKMFTLKGSRLPAADVKNIIFLVRPRLELMDIIAENVLSEDRRGPTRDFHILFVPRRSLLCEQRLKDLGVLGSFIHREEYSLDLIPFDGDLLSMESEGAFKECYLEGDQTSLYHAAKGLMTLQALYGTIPQIFGKGECARQVANMMVRMKREFTGSQNSVFPVFDNLLLLDRNVDLLTPLASQLTYEGLIDEIYGIQNSYVKLPPEKFAPKKQGGGSGGKDLPTEAKKLQLNSAEELYAEIRDKNFNAVGSVLSKKAKIISAAFEERHNAKTVGEIKQFVSQLPHMQAARGSLANHTSIAELIKDVTTSEDFFDKLTVEQEFMSGIDTDKVNSYIEDCIAQKHPLIKVLRLVCLQSVCNSGLKQKVLDYYRREILQTYGYEHILTLNNLEKAGLLKAQTGGRNNYPTIRKTLRLWMDDVNEQNPTDISYVYSGYAPLSVRLAQLLSRPGWRSIEEVLRILPGPHFEERQPLPTGLQKKRQPGENRVTLVFFLGGVTFAEIAALRFLSQLEDGGTEYVIATTKLMNGNSWIEALMEKPF</w:t>
            </w:r>
          </w:p>
        </w:tc>
      </w:tr>
      <w:tr w:rsidR="00767530" w:rsidRPr="00E340F8" w14:paraId="30F21E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10A0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9F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128|VP40_EBOZ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5B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VILPTAPPEYMEAIYPVRSNSTIARGGNSNTGFLTPESVNGDTPSNPLRPIADDTIDHASHTPGSVSSAFILEAMVNVISGPKVLMKQIPIWLPLGVADQKTYSFDSTTAAIMLASYTITHFGKATNPLVRVNRLGPGIPDHPLRLLRIGNQAFLQEFVLPPVQLPQYFTFDLTALKLITQPLPAATWTDDTPTGSNGALRPGISFHPKLRPILLPNKSGKKGNSADLTSPEKIQAIMTSLQDFKIVPIDPTKNIMGIEVPETLVHKLTGKKVTSKNGQPIIPVLLPKYIGLDPVAPGDLTMVITQDCDTCHSPASLPAVIEK</w:t>
            </w:r>
          </w:p>
        </w:tc>
      </w:tr>
      <w:tr w:rsidR="00767530" w:rsidRPr="00E340F8" w14:paraId="561996B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8A7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C64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255|VAT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A3E8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IENARKEIKRISLEDHAESEYGAIYSVSGPVVIAENMIGCAMYELVKVGHDNLVGEVIRIDGDKATIQVYEETAGLTVGDPVLRTGKPLSVELGPGLMETIYDGIQRPLKAIKEESQSIYIPRGIDTPALDRTIKWQFTPGKFQVGDHISGGDIYGSVFENSLISSHKILLPPRSRGTITWIAPAGEYTLDEKILEVEFDGKKSDFTLYHTWPVRVPRPVTEKLSADYPLLTGQRVLDALFPCVQGGTTCIPGAFGCGKTVISQSLSKYSNSDAIIYVGCFAKGTNVLMADGSIECIENIEVGNKVMGKDGRPREVIKLPRGRETMYSVVQKSQHRAHKSDSSREVPELLKFTCNATHELVVRTPRSVRRLSRTIKGVEYFEVITFEMGQKKAPDGRIVELVKEVSKSYPISEGPERANELVESYRKASNKAYFEWTIEARDLSLLGSHVRKATYQTYAPILYENDHFFDYMQKSKFHLTIEGPKVLAYLLGLWIGDGLSDRATFSVDSRDTSLMERVTEYAEKLNLCAEYKDRKEPQVAKTVNLYSKVVRGNGIRNNLNTENPLWDAIVGLGFLKDGVKNIPSFLSTDNIGTRETFLAGLIDSDGYVTDEHGIKATIKTIHTSVRDGLVSLARSLGLVVSVNAEPAKVDMNGTKHKISYAIYMSGGDVLLNVLSKCAGSKKFRPAPAAAFARECRGFYFELQELKEDDYYGITLSDDSDHQFLLANQVVVHNCGERGNEMAEVLMEFPELYTEMSGTKEPIMKRTTLVANTSNMPVAAREASIYTGITLAEYFRDQGKNVSMIADSSSRWAEALREISGRLGEMPADQGFPAYLGAKLASFYERAGKAVALGSPDRTGSVSIVAAVSPAGGDFSDPVTTATLGITQVFWGLDKKLAQRKHFPSINTSVSYSKYTNVLNKFYDSNYPEFPVLRDRMKEILSNAEELEQVVQLVGKSALSDSDKITLDVATLIKEDFLQQNGYSTYDAFCPIWKTFDMMRAFISYHDEAQKAVANGANWSKLADSTGDVKHAVSSSKFFEPSRGEKEVHGEFEKLLSTMQERFAESTD</w:t>
            </w:r>
          </w:p>
        </w:tc>
      </w:tr>
      <w:tr w:rsidR="00767530" w:rsidRPr="00E340F8" w14:paraId="21B98C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B7B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C85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8VTV4|VEA_EM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13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AAPPPPLGESGNSNSVSRITREGKKITYKLNIMQQPKRARACGQGSKSHTDRRPVDPPPVIELNIFESDPHDDSNKTDITFVYNANFFLFATLEPERPIATGKLMTNQGSPVLTGVPVAGVAYLDKPNRAGYFIFPDLSVRNEGSYRFSFHLFEQIKDPKDATEGTQPMPSPVPGKLSSPQEFLEFRLEVISNPFIVYSAKKFPGLTTSTPISRMIAEQGCRVRIRRDVRMRRRGDKRTEDYDYDNERGYNNRRPDQYAGSDAYANAPERPRSTSISTNMDPYSYPSRRPSAVEYGQPIAQPYQRPMASTPAPSSTPIPAPIPMPGPVALPPSTPSPASAHAPAPPSVPLAAPPPLHTPSYQSHLSFGATQTQYPAPQLSHIPQQTTTPTHPYSPRSSISHSRNQSISEYEPSMGYPGSQTRLSAERPSYGQPSQTTSLPPLRHSLEPSVNSRSKTPSNMITSLPPIQSLSELPSTTSQPSSAIGSSPANEPGPRLWETNSMLSKRTYEESFGHDDRPLYNGMRPDSESYPGGMQRRPSYERSSLLDGPDQMAYKRANGRMVSKPATMR</w:t>
            </w:r>
          </w:p>
        </w:tc>
      </w:tr>
      <w:tr w:rsidR="00767530" w:rsidRPr="00E340F8" w14:paraId="313A56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411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D9B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6Z0R3|VBHT_BARS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73C4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YEGSNDPYTDPETGVMYNLLGIKDQARLERVESAFAYIRSFELGRTSISGKFDLDHMKKIHKKLFGDVYEWAGKTRLVDIVKDNSKFAHYTQIESYAPQITQQLAREQHLRGLDANEFSQRAGYYMGELNALHPFREGNGRTLREFIWQLAREAGYHIDWDRVERQEMTRASIESYYGNSDLMSALIRRNLTEFTVNRRVDVSQGINERVLSHIDIDKEWPQKGFNIAIQTTQQAPYLSSYTDTSNLEEKAQNALRNEQSYVDTFKELNDHLKTIYKDPQAAALKIEQTILAGKGDKLPDILAKAPNKVGELRGSDRLIDKLKSAGKERKAALYNVPLAISTIRRLQSFYKNSYEKHMDKLTREREQLKVEVPSLSQEAVAYMKNVEVGRNNYSKIPENINKEFVQLESALNRRFGKDVIYKRNFNLSKEIASKQTYDKKLVNELQTAIKFLQQRHIQKQNNLAITRTPSKGITR</w:t>
            </w:r>
          </w:p>
        </w:tc>
      </w:tr>
      <w:tr w:rsidR="00767530" w:rsidRPr="00E340F8" w14:paraId="5A5820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0711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24C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H5|VDA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307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GPGLYTEIGKKARDLLYKDHNSDQKFSITTFSPAGVAITSTGTKKGDLLLGDVAFQSRRKNITTDLKVCTDSTFLITATVDEAAPGLRSIFSFKVPDQNSGKVELQYLHEYAGISTSMGLTQNPTVNFSGVIGSNVLAVGTDVSFDTKSGNFTKINAGLSFTKEDLIASLTVNDKGDLLNASYYHIVNPLFNTAVGAEVSHKLSSKDSTITVGTQHSLDPLTSVKARVNSAGIASALIQHEWKPKSFFTISGEVDTKSIDKSAKVGLALALKP</w:t>
            </w:r>
          </w:p>
        </w:tc>
      </w:tr>
      <w:tr w:rsidR="00767530" w:rsidRPr="00E340F8" w14:paraId="2F0E2EC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DB44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CF3F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J44|VM3_VIPA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B79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KYSSIFMSPILSNPPILYFSDCSREXYQKXLTN</w:t>
            </w:r>
          </w:p>
        </w:tc>
      </w:tr>
      <w:tr w:rsidR="00767530" w:rsidRPr="00E340F8" w14:paraId="3F5A65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25B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26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W5|VAMP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8FC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LFAVVARGTTILAKHAWCGGNFLEVTEQILAKIPSENNKLTYSHGNYLFHYICQDRIVYLCITDDDFERSRAFGFLNEVKKRFQTTYGSRAQTALPYAMNSEFSSVLAAQLKHHSENQSLDRVTETQAQVDELKGIMVRNIDLVAQRGERLELLIDKTENLVDSSVTFKTTSRNLARAMCVKNVKLTAIIVVVSIVFIYIIVSPLCGGFTWPSCVKK</w:t>
            </w:r>
          </w:p>
        </w:tc>
      </w:tr>
      <w:tr w:rsidR="00767530" w:rsidRPr="00E340F8" w14:paraId="4B8AC97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F5D1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12C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338|VTI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84F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LISYESDFKTTLEQAKASLAEAPSQPLSQRNTTLKHVEQQQDELFDLLDQMDVEVNNSIGDASERATYKAKLREWKKTIQSDIKRPLQSLVDSGDRDRLFGDLNASNIDDDQRQQLLSNHAILQKSGDRLKDASRIANETEGIGSQIMMDLRSQRETLENARQTLFQADSYVDKSIKTLKTMTRRLVANKFISYAIIAVLILLILLVLFSKFK</w:t>
            </w:r>
          </w:p>
        </w:tc>
      </w:tr>
      <w:tr w:rsidR="00767530" w:rsidRPr="00E340F8" w14:paraId="0FF63AA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F65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BBF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6387|WZ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FD1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KVKQHAAPVTGSDEIDIGRLVGTVIEARWWVIGITTVFALCAVVYTFFATPIYSADALVQIEQNSGNSLVQDIGSALANKPPASDAEIQLIRSRLVLGKTVDDLDLDIAVSKNTFPIFGAGWDRLMGRQNETVKVTTFNRPKEMADQVFTLNVLDNKNYTLSSDGGFSARGQAGQMLKKEGVTLMVEAIHASPGSEFTVTKYSTLGMINQLQNSLTVTENGKDAGVLSLTYTGEDREQIRDILNSIARNYQEQNIERKSAEASKSLAFLAQQLPEVRSRLDVAENKLNAFRQDKDSVDLPLEAKAVLDSMVNIDAQLNELTFKEAEISKLYTKVHPAYRTLLEKRQALEDEKAKLNGRVTAMPKTQQEIVRLTRDVESGQQVYMQLLNKEQELKITEASTVGDVRIVDPAITQPGVLKPKKGLIILGAIILGLMLSIVGVLLRSLFNRGIESPQVLEEHGISVYASIPLSEWQKARDSVKTIKGIKRYKQSQLLAVGNPTDLAIEAIRSLRTSLHFAMMQAQNNVLMMTGVSPSIGKTFVCANLAAVISQTNKRVLLIDCDMRKGYTHELLGTNNVNGLSEILIGQGDITTAAKPTSIAKFDLIPRGQVPPNPSELLMSERFAELVNWASKNYDLVLIDTPPILAVTDAAIVGRHVGTTLMVARYAVNTLKEVETSLSRFEQNGIPVKGVILNSIFRRASAYQDYGYYEYEYKSDAK</w:t>
            </w:r>
          </w:p>
        </w:tc>
      </w:tr>
      <w:tr w:rsidR="00767530" w:rsidRPr="00E340F8" w14:paraId="7EF6A5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487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33F0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C7|WWO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8E9B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RYAGLDDTDSEDELPPGWEERTTKDGWVYYANHTEEKTQWEHPKTGKRKRVAGDLPYGWEQETDENGQVFFVDHINKRTTYLDPRLAFTVDDNPTKPTTRQRYDGSTTAMEILQGRDFTGKVVVVTGANSGIGFETAKSFALHGAHVILACRNMARASEAVSRILEEWHKAKVEAMTLDLALLRSVQHFAEAFKAKNVPLHVLVCNAATFALPWSLTKDGLETTFQVNHLGHFYLVQLLQDVLCRSAPARVIVVSSESHRFTDINDSLGKLDFSRLSPTKNDYWAMLAYNRSKLCNILFSNELHRRLSPRGVTSNAVHPGNMMYSNIHRSWWVYTLLFTLARPFTKSMQQGAATTVYCAAVPELEGLGGMYFNNCCRCMPSPEAQSEETARTLWALSERLIQERLGSQSG</w:t>
            </w:r>
          </w:p>
        </w:tc>
      </w:tr>
      <w:tr w:rsidR="00767530" w:rsidRPr="00E340F8" w14:paraId="6B81D5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8B4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664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AJ4|WDR8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C408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EPKPRAPELPQKRMKTLDCSQGAVRAVRFNVDGNYCLTCGSDKTLKLWNPLRGTLLRTYSGHGYEVLDAAGSFDNSHLCSGGGDKTVVLWDVATGQVVRKFRGHAGKVNTVQFNEEATVILSGSIDSSVRCWDCRSRKPEPVQTLDEARDGISSVKVSDHEILAGSVDGRVRRYDLRMGQVSSDYVGSPITCTCFSRDGQCTLISSLDSTLRLLDKDTGELLGEYVGHKNQQYKLDCCLSERDTHVVSCSEDGKVFFWDLVEGALALALPVGSNVVQSLAYHPTEPCLLTAMGGSIQYWREETYEAEGGAG</w:t>
            </w:r>
          </w:p>
        </w:tc>
      </w:tr>
      <w:tr w:rsidR="00767530" w:rsidRPr="00E340F8" w14:paraId="7C5494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75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4C5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C78|WEC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A81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TVSTDLISIFLFTTLFLFFARKVAKKVGLVDKPNFRKRHQGLIPLVGGISVYAGICFTFGIVDYYIPHASLYLACAGVLVFIGALDDRFDISVKIRATIQAAVGIVMMVFGKLYLSSLGYIFGSWEMVLGPFGYFLTLFAVWAAINAFNMVDGIDGLLGGLSCVSFAAIGMILWFDGQTSLAIWCFAMIAAILPYIMLNLGILGRRYKVFMGDAGSTLIGFTVIWILLETTQGKTHPISPVTALWIIAIPLMDMVAIMYRRLRKGMSPFSPDRQHIHHLIMRAGFTSRQAFVLITLAAALLASIGVLAEYSHFVPEWVMLVLFLLAFFLYGYCIKRAWKVARFIKRVKRRLRRNRGGSPNLTK</w:t>
            </w:r>
          </w:p>
        </w:tc>
      </w:tr>
      <w:tr w:rsidR="00767530" w:rsidRPr="00E340F8" w14:paraId="55931D4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D46F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8A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AQS0|XANLY_BACG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774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GILIAALLMTLWGGWQPDIAHASDEFDALRIKWATLLTGGPALDPADSDIAARTDKLAQDANDYWEDMDLSSSRTYIWYALRGNGTSDNVNAVYERLRTMALAATTVGSSLYGNADLKEDILDALDWLYVNSYNSTRSRSAYNWWHWQLGIPMSLNDIAVLLYDDISAARMATYMDTIDYFTPSIGLTGANRAWQAIVVGVRAVIVKDAVKLAAARNGLSGTGIFPYATGGDGFYADGSFVQHTTFAYTGGYGSSVLETTANLMYLLSGSTWSVSDPNQSNVWQWIYEAYRPLLYKGAMMDMVRGREISRSYAQDHAVGHGIVASIVRLAQFAPAPHAAAFKQIAKRVIQEDTFSSFYGDVSTDTIRLAKAIVDDPSIAPAAAPNLYKQYAAMDRAVLQRPGFALGLALYSTRISSYESINSENGRGWYTGAGATYLYNQDLAQYSEDYWPTVDAYRIPGTTVASGTPIASGTGTSSWTGGVSLAGQYGASGMDLSYGAYNLSARKSWFMFDDEIVALGSGISSTAGIPIETVVDNRKLNGAGDNAWTANGAALSTGLGVAQTLTGVNWVHLAGNTADGSDIGYYFPGGATLQTKREARTGTWKQINNRPATPSTAVTRNYETMWIDHGTNPSGASYGYVLLPNKTSAQVGAYAADPAIEIVVNTSGVQSVKEKTLGLVGANFWTDTTQTADLITSNKKASVMTREIADERLEASVSDPTQANNGTIAIELARSAEGYSADPGITVTQLAPTIKFTVNVNGAKGKSFHASFQLGEDTSGPVDPGEPELPSVIVDNADSAGVTRTGTWKTASTQTDRYGANYLHDDNAGKGTKSVTFTPNLPIAGSYEVYLMWPAHFNREDAVQVDVGHASGTTRTAVDQRSGGGVWHSIGTYEFLAGSGGSVTIRNDALGSPDGYVVADAVKFVAVG</w:t>
            </w:r>
          </w:p>
        </w:tc>
      </w:tr>
      <w:tr w:rsidR="00767530" w:rsidRPr="00E340F8" w14:paraId="2F3EEB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D81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EE9C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7473|WEE2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EFDE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MAMSCGGRLVQRLDFSSSEEEDGLSNRINEAPQKGSPVSSWRTNNCPFPITPQRNERGLSPTQELSPSSDYSPDPSDKGVGGECPGTPLHYSTWKKLKLCDTPYTPKSLLYKTLPSPGSRVHCRGQRLLRFVAGTGAETEDPTLVNVNPFTPQSYRQTHFQPNGKRKERPEDDCSSDSQMKFTDKEHPAVFQSKRFVLRETNMESRYKTEFLEIEKIGAGEFGSVFKCVKRLDGCFYVIKRSKKPLAGSTDEQLALREVYAHAVLGHHPHVVRYYSAWAEDDHMIIQNEYCNGGSLQDLIMENNKKGQFVPEQELKEILLQVSMGLKYIHGSGLVHMDIKPSNIFICRKQTEVGEDESDGEDDVASASVLYKIGDLGHVTSILNPQVEEGDSRFLANEILQEDYRQLPKADIFALGLTIALAAGAAPLPCNEDGWHHIRKGNLPHIPQPLTPAFLALLKLLVHPDPATRPPATSLAKNSVLRRCVGKAAELQKQLNVEKFKTAMLERELQAAKLAQDECLDLPPVSGFSCRGRKRLVGAKNARSLSFTCGGY</w:t>
            </w:r>
          </w:p>
        </w:tc>
      </w:tr>
      <w:tr w:rsidR="00767530" w:rsidRPr="00E340F8" w14:paraId="7291F13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D09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00A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E6|WNK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8FB1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PRNTETGVPMSQTEADLALRPSPALTSTGPTRLGPPPRRVRRFSGKAEPRPRSSRPSRRSSVDLGLLSSWSQPASLLPEPPDPPDSAGPTRSPPSSSKEPPEGTWMGAAPVKAVDSACPELTGSSGGPGSREPPRVPDAAARERRREQEEKEDTETQAVATSPDGRYLKFDIEIGRGSFKTVYRGLDTDTTVEVAWCELQTRKLSRAERQRFSEEVEMLKGLQHPNIVRFYDSWKSVLRGQVCIVLVTELMTSGTLKTYLRRFREMKPRVLQRWSRQILRGLHFLHSRVPPILHRDLKCDNVFITGPSGSVKIGDLGLATLKRASFAKSVIGTPEFMAPEMYEEKYDEAVDVYAFGMCMLEMATSEYPYSECQNAAQIYRKVTSGTKPNSFYKVKMPEVKEIIEGCIRTDKNERFTIQDLLAHAFFREERGVHVELAEEDDGEKPGLKLWLRMEDARRGGRPRDNQAIEFLFQLGRDAAEEVAQEMVALGLVCEADYQPVARAVRERVAAIQRKREKLRKARELEVLPPDSGPPPATVSLAPGPPSAFPPEPEEPEADQHQSFLFRHASYSSTTSDCETDGYLSSSGFLDASDPALQPPGGLPSSPAESHLCLPSGFALSIPRSGPGSDFSPGDSYASDAASGLSDMGEGGQMRKNPVKTLRRRPRSRLRVTSVSDQSDRVVECQLQTHNSKMVTFRFDLDGDSPEEIAAAMVYNEFILPSERDGFLSRIREIIQRVETLLKRDAGPPEAAEDALSPQEEPAALPALPGPPNAEPQRSISPEQRSWAAFSTSPSSPGTPLSPGAPFSPGTPPVFPCPIFPITSPSCYPCPFSQVSSNPYPQAPSSLLPLSSSASQVPLPSSSLPISAPLPFSPSYPQDPLSPTSLPVCPSPPSLPSTTAAPLLSLASAFSLAVMTVAQSLLSPSPGLLSQSPPAPPGPLPSLPLSLASCDQESLSAQTAETENEASRNPAQPLLGDARLAPISEEGKPQLVGRFQVTSSKEPAEPPLQPASPTLSRSLKLPSPPLTSESSDTEDSAAGGPETREALAESDRAAEGLGVAVDDEKDEGKEPLLGGSSPILSHPSPVWMNYSYSSLCLSSEESESSGEDEEFWAELQNLRQKHLSEVEALQTLQKKEIEDLYSRLGKQPPPGIVAPAAMLSCRQRRLSKGSFPTSRRNSLQRSDLPGPGIMRRNSLSGSSTGSQEQRASKGVTFAGDIGRM</w:t>
            </w:r>
          </w:p>
        </w:tc>
      </w:tr>
      <w:tr w:rsidR="00767530" w:rsidRPr="00E340F8" w14:paraId="6A49AD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0F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7DA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4Q0|WNK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B5D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SGFLGQISSMEEADFAEKDPSGRYIRYDDVLGRGAFKTVYKAFDEVDGIEVAWNLVSIEDVMQMPGQLERLYSEVHLLKALKHENIIKLFYSWVDEKNKTINMITELFTSGSLRVYRKKHRKVDPKAIKNWARQILKGLNYLHSQNPPVIHRDLKCDNIFVNGNTGEVKIGDLGLATVLQQPTARSVIGTPEFMAPELYEEEYNELVDIYSFGMCMLEMVTCEYPYNECRNQAQIYKKVTSNIKPQSLGKVDDPQVRQFIEKCLLPASSRPTALELSKDPFLARDGGKDSALLASSSTSSKYVRPPQLEHLPMDVDHNENKSVSSNEDYPWSQTIELQRIAENKEFRLRGERSDDVTASMVLRIADPSGKCRIVHFAFYLESDTATAIAEEMVEELHLTSQEVVVIADMIDDFIMQLLSDRTSSHHNQNSPRLTHEDHEAANQQTVNSKDEEAAGQSMKSDISADYYFPYSANDGNAAMEAGRDAESMSSYLDSCSMMSTIYNLSISDNDYPEDLKTELNLIESQFNQSFQDLLKLKEDAIENAKRKWITKKQKAVNIS</w:t>
            </w:r>
          </w:p>
        </w:tc>
      </w:tr>
      <w:tr w:rsidR="00767530" w:rsidRPr="00E340F8" w14:paraId="62B441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96C9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C060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527|WNT8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2FB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LLMLWVAAGMCYPALGASAWSVNNFLITRPKAYLTYTASVALGAQIGIEECKFQFAWERWNCPEHAFQFSTHNRLRAATRETSFIHAIRSAAIMYAVTKNCSMGDLENCGCDESQNGKTGGHGWIWGGCSDNVEFGEKISRLFVDSLEKGKDARALVNLHNNRAGRLAVRASTKRTCKCHGISGSCSIQTCWLQLADFRQMGNYLKAKYDRALKIEMDKRQLRAGNRAEGRWALTEAFLPSTEAELIFLEGSPDYCNRNASLSIQGTEGRECLQNARSASRREQRSCGRLCTECGLQVEERRAEAVSSCDCNFQWCCTVKCGQCRRVVSRYYCTRPVGSARPRGRGKDSAW</w:t>
            </w:r>
          </w:p>
        </w:tc>
      </w:tr>
      <w:tr w:rsidR="00767530" w:rsidRPr="00E340F8" w14:paraId="24909F5F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504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594F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H7|WN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5C57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GTAEKQSGTPGFLSPPAPVPKNGSSSDSSVGEKLGAAVADSGIGRTEEYRRRRHTMDKDSRGAAATTTPTEHRFFRRSVICDSNATALELPGLPLSIPQPSVPAVVPQSAPPEPHREETLTATVASQVSQQPSAAASPGEQAVVGSATATVPSSTSKDRPVSQPSLVGSKEEPPPSRSGSGSGGASAKEPQEERNQQQDDIEELETKAVGMSNDGRFLKFDIEIGRGSFKTVYKGLDTETTVEVAWCELQDRKLTKSERQRFKEEAEMLKGLQHPNIVRFYDSWESTVKGKKCIVLVTELMTSGTLKTYLKRFKVMKIKVLRSWCRQILKGLQFLHTRTPPIIHRDLKCDNIFITGPTGSVKIGDLGLATLKRASFAKSVIGTPEFMAPEMYEEKYDESVDVYAFGMCMLEMATSEYPYSECQNAAQIYRRVTSGVKPASFDKVAIPEVKEIIEGCIRQNKDERYSIKDLLNHAFFQEETGVRVELAEEDDGEKIAIKLWLRIEDIKKLKGKYKDNEAIEFSFDLERDVPEDVAQEMVESGYVCEGDHKTMAKAIKDRVSLIKRKREQRQLVREEQEKRKQEESSFKQQNEQQASVSQAGIQPLSVASTGIPTAPTTSASVSTQVEPEEPEADQHQQLQYQQPSISVLSDGTVDSGQGSSVFTESRVSSQQTVSYGSQHEQAHSIGTAPGHTVSSIQAQSQPHGVYPPSSMAQGQNQGQPSSSLAGVLSSQPVQHPQQQGIQPTVPPQQAVQYSLPQAASSSEGTVQPVSQPQVSAGTQSSTQGVSQAAPPEQTPITQSQPTQPVPLVSSVDSAHSDVASGMSDGNENAPSSSGRHEGRTTKRHYRKSVRSRSRHEKTSRPKLRILNVSNKGDRVVECQLETHNRKMVTFKFDLDGDNPEEIATIMVNNDFILAIERESFVAQVREIIEKADEMLSEDVSVEPEGDQGLESLQGKDDYGFPGSQKLEGEFKQPIAVSSMPQQIGVPTSSLTQVVHSAGRRFIVSPVPESRLRESKIFTSEIPDPVAASTSQGPGMNLSHSASSLSLQQAFSELKHGQMTEGPNTAPPNFNHPGPTFSPFLTSIAGVQTVAASTPSVSVPITSSPLNDISTSVMQSEGALPTDKGIGGVTTSTGVVASGGLTTLSVSETPTLSSAVSSSTAPAVVTVSTTSQPVQASTSGSIASSTGSFPSGTFSTTTGTTVSSVAVPNAKPPTVLLQQVAGNTAGVAIVTSVSTTTPFPAMASQPSLPLGSSTSAPTLAETVVVSAHSLDKASHSSTAGLGLSFCAPSSSSSSGTAVSSSVSQPGIVHPLVISSAIASTPVLPQPAVPTSTPLLPQVPNIPPLVQPVANVPAVQQTLIHSQPQPALLPNQPHTHCPEMDADTQSKAPGIDDIKTLEEKLRSLFSEHSSSGTQHASVSLETPLVVETVTPGIPTTAVAPSKLMTSTTSTCLPPTNLPLGTAGMPVMPVGTPGQVSTPGTHASAPASTATGAKPGTTPPKPSLTKTVVPPVGTELSAGTVPCEQLPPFPGPSLIQTQQPLEDLDAQLRRTLSPETIPVTPAVGPLSTMSSTAVTEAGSQPQKDGTEVHVTASSSGAGVVKMGRFQVSVTMDDAQKERKNRSEDTKSVHFESSTSESSVLSSSSPESTLVKPEPNGITVSGISLDVPDSTHRTPTPEAKSETGQPTKVGRFQVTTTANKVGRFSVSRTEDKVTELKKEGPVTSPFRDSEQTVIPAAIPKKEKPELAEPSHLNGPSSDLEAAFLSRGGEDGSGSPHSPPHLCSKSLPIQTLSQSLSNSFNSSYMSSDNESDIEDEDLRLELRRLREKHLKEIQDLQSRQKHEIESLYTKLGKVPPAVIIPPAAPLSGRRRRPTKSKGSKSSRSSSLGNKSPQLSGNLSGQSGTSVLNPQQTLHPPGNTPETGHNQLLQPLKPSPSSDNLYSAFTSDGAISVPSLSAPGQGTSSTNTVGGTVSSQAAQAQPPAMTSSRKGTFTDDLHKLVDNWARDAMNLSGRRGSKGHMNYEGPGMARKFSAPGQLCISMTSNMGGSTPISAASATSLGHFTKSMCPPQQYGFPAAPFGTQWSGTGGPAPQPLGQFQPVGTTSLQNFNISNLQKSISNPPGSNLRTT</w:t>
            </w:r>
          </w:p>
        </w:tc>
      </w:tr>
      <w:tr w:rsidR="00767530" w:rsidRPr="00E340F8" w14:paraId="434666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EBA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1F8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98|YBEY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1D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ILDLQLACEDNSGLPEESQFQTWLNAVIPQFQEESEVTIRVVDTAESHSLNLTYRGKDKPTNVLSFPFEVPPGMEMSLLGDLVICRQVVEKEAQEQGKPLEAHWAHMVVHGSLHLLGYDHIEDDEAEEMEALETEIMLALGYEDPYIAEKE</w:t>
            </w:r>
          </w:p>
        </w:tc>
      </w:tr>
      <w:tr w:rsidR="00767530" w:rsidRPr="00E340F8" w14:paraId="39E3AE6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B8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5B5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I2|YD14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76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R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HLVQELNKKPITKGLLTDSKSTISIIISNNEEKFRNRFFGTKAMRLRDEVSGNHLHVCYIETKKNIADVMTKPLPIKTFKLLTNKWIH</w:t>
            </w:r>
          </w:p>
        </w:tc>
      </w:tr>
      <w:tr w:rsidR="00767530" w:rsidRPr="00E340F8" w14:paraId="5FA8DDF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A715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ED5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69|YG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F51E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HISHGSACASVTSKEVHTNQDPLDVSASKIQEYD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ELTESTVNHTNHSDDELPGHLLLDSGASRTLIRSAHHIHSASSNPGINVVDAQKRNIPINAIGDLQFHFQDNTKTSIKVLHTPNIAYDLLSLNELAAVDITACFTKNVLERSDGTVLAPIVKYGDFYWVSKKYLLPSNISVPTINNVHTSESTRKYPYPFIHRMLAHANAQ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R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29602B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88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EC9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DV6|ZN2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76F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APARHRRKRRSTPLTSSTLPSQATEKSSYFQTTEISLWTVVAAIQAVEKKMESQAARLQSLEGRTGTAEKKLADCEKMAVEFGNQLEGKWAVLGTLLQEYGLLQRRLENVENLLRNRNFWILRLPPGSKGEAPKVSRSLENDGVCFTEQEWENLEDWQKELYRNVMESNYETLVSLKVLGQTEGEAELGTEMLGDLEEEGPGGAHPAGGVMIKQELQYTQEGPADLPGEFSCIAEEQAFLSPEQTELWGGQGSSVLLETGPGDSTLEEPVGSRVPSSSRTVGCPKQKSHRQVQLDQECGQGLKLKKDTSRPYECSECEITFRYKQQLATHLRSHSGWGSCTPEEPEESLRPRPRLKPQTKKAKLHQCDVCLRSFSCKVSLVTHQRCHLQEGPSAGQHVQERFSPNSLVALPGHIPWRKSRSSLICGYCGKSFSHPSDLVRHQRIHTGERPYSCTECEKSFVQKQHLLQHQKIHQRERGGLALEPGRPNGLL</w:t>
            </w:r>
          </w:p>
        </w:tc>
      </w:tr>
      <w:tr w:rsidR="00767530" w:rsidRPr="00E340F8" w14:paraId="358B23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2E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BC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X9|ZN28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0A2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GSGFLSGGGGTGSSGGSGSGGGGSGGGGGGGSSGRRAEMEPTFPQGMVMFNHRLPPVTSFTRPAGSAAPPPQCVLSSSTSAAPAAEPPPPPAPDMTFKKEPAASAAAFPSQRTSWGFLQSLVSIKQEKPADPEEQQSHHHHHHHHYGGLFAGAEERSPGLGGGEGGSHGVIQDLSILHQHVQQQPAQHHRDVLLSSSSRTDDHHGTEEPKQDTNVKKAKRPKPESQGIKAKRKPSASSKPSLVGDGEGAILSPSQKPHICDHCSAAFRSSYHLRRHVLIHTGERPFQCSQCSMGFIQKYLLQRHEKIHSREKPFGCDQCSMKFIQKYHMERHKRTHSGEKPYKCDTCQQYFSRTDRLLKHRRTCGEVIVKGATSAEPGSSNHTNMGNLAVLSQGNTSSSRRKTKSKSIAIENKEQKTGKTNESQISNNINMQSYSVEMPTVSSSGGIIGTGIDELQKRVPKLIFKKGSRKNTDKNYLNFVSPLPDIVGQKSLSGKPSGSLGIVSNNSVETIGLLQSTSGKQGQISSNYDDAMQFSKKRRYLPTASSNSAFSINVGHMVSQQSVIQSAGVSVLDNEAPLSLIDSSALNAEIKSCHDKSGIPDEVLQSILDQYSNKSESQKEDPFNIAEPRVDLHTSGEHSELVQEENLSPGTQTPSNDKASMLQEYSKYLQQAFEKSTNASFTLGHGFQFVSLSSPLHNHTLFPEKQIYTTSPLECGFGQSVTSVLPSSLPKPPFGMLFGSQPGLYLSALDATHQQLTPSQELDDLIDSQKNLETSSAFQSSSQKLTSQKEQKNLESSTGFQIPSQELASQIDPQKDIEPRTTYQIENFAQAFGSQFKSGSRVPMTFITNSNGEVDHRVRTSVSDFSGYTNMMSDVSEPCSTRVKTPTSQSYR</w:t>
            </w:r>
          </w:p>
        </w:tc>
      </w:tr>
      <w:tr w:rsidR="00767530" w:rsidRPr="00E340F8" w14:paraId="2E2053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D36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5FC2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39|Z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5F1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WQRKASVSSPCGRSIYRFLSLLFTLVTSVNSVSLPQSENPAFPGTLICDKDEVRIEFSSRFDMEKWNPSVVDTLGSEILNCTYALDLERFVLKFPYETCTIKVVGGYQVNIRVGDTTTDVRYKDDMYHFFCPAIQAETHEISEIVVCRRDLISFSFPQLFSRLADENQNVSEMGWIVKIGNGTRAHILPLKDAIVQGFNLLIDSQKVTLHVPANATGIVHYVQESSYLYTVQLELLFSTTGQKIVFSSHAICAPDLSVACNATHMTLTIPEFPGKLESVDFGQWSIPEDQWHANGIDKEATNGLRLNFRKSLLKTKPSEKCPFYQFYLSSLKLTFYFQGNMLSTVIDPECHCESPVSIDELCAQDGFMDFEVYSHQTKPALNLDTLLVGNSSCQPIFKVQSVGLARFHIPLNGCGTRQKFEGDKVIYENEIHALWENPPSNIVFRNSEFRMTVRCYYIRDSMLLNAHVKGHPSPEAFVKPGPLVLVLQTYPDQSYQRPYRKDEYPLVRYLRQPIYMEVKVLSRNDPNIKLVLDDCWATSSEDPASAPQWQIVMDGCEYELDNYRTTFHPAGSSAAHSGHYQRFDVKTFAFVSEARGLSSLIYFHCSALICNQVSLDSPLCSVTCPASLRSKREANKEDTMTVSLPGPILLLSDVSSSKGVDPSSSEITKDIIAKDIASKTLGAVAALVGSAVILGFICYLYKKRTIRFNH</w:t>
            </w:r>
          </w:p>
        </w:tc>
      </w:tr>
      <w:tr w:rsidR="00767530" w:rsidRPr="00E340F8" w14:paraId="6E40EA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91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6AE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098|ZP3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B4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WRFFVCFLLWGGTELCSPQPVWQDEGQRLRPSKPPTVMVECQEAQLVVIVSKDLFGTGKLIRPADLSLGPAKCEPLVSQDTDAVVRFEVGLHECGSSLQVTDDALVYSTFLRHDPRPAGNLSILRTNRAEVPIECHYPRQGNVSSWAILPTWVPFRTTVFSEEKLVFSLRLMEENWSAEKMTPTFQLGDRAHLQAQVHTGSHVPLRLFVDHCVATLTPDWNTSPSHTIVDFHGCLVDGLTEASSAFKAPRPGPETLQFTVDVFHFANDSRNTIYITCHLKVTPADRVPDQLNKACSFSKSSNRWSPVEGPAVICRCCHKGQCGTPSLSRKLSMPKRQSAPRSRRHVTDEADVTVGPLIFLGKTSDHGVEGSTSSPTSVMVGLGLATVVTLTLATIVLGVPRRRRAAAHLVCPVSASQ</w:t>
            </w:r>
          </w:p>
        </w:tc>
      </w:tr>
      <w:tr w:rsidR="00767530" w:rsidRPr="00E340F8" w14:paraId="2CE94B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781B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C8EA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B3|ZN8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CB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ASARTPAGKRVINQEELRRLMKEKQRLSTSRKRIESPFAKYNRLGQLSCALCNTPVKSELLWQTHVLGKQHREKVAELKGAKEASQGSSASSAPHSVKRKAPDADDQDVKRAKATLVPQVQPSTSAWTTNFDKIGKEFIRATPSKPSGLSLLPDYEDEEEEEEEEEGDGERKRGDASKPLSDAQGKEHSVSSSREVTSSVLPNDFFSTNPPKAPIIPHSGSIEKAEIHEKVVERRENTAEALPEGFFDDPEVDARVRKVDAPKDQMDKEWDEFQKAMRQVNTISEAIVAEEDEEGRLDRQIGEIDEQIECYRRVEKLRNRQDEIKNKLKEILTIKELQKKEEENADSDDEGELQDLLSQDWRVKGALL</w:t>
            </w:r>
          </w:p>
        </w:tc>
      </w:tr>
      <w:tr w:rsidR="00767530" w:rsidRPr="00E340F8" w14:paraId="14A436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F9E4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B70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309|ZSC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8C1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WAIQAHMDQDEPLEVKIEEEKYTTRQDWDLRKNNTHSREVFRQYFRQFCYQETSGPREALSRLRELCHQWLRPETHTKEQILELLVLEQFLTILPEELQAWVQEQHPESGEEVVTVLEDLERELDEPGEQVSVHTGEQEMFLQETVRLRKEGEPSMSLQSMKAQPKYESPELESQQEQVLDVETGNEYGNLKQEVSEEMEPHGKTSSKFENDMSKSARCGETREPEEITEEPSACSREDKQPTCDENGVSLTENSDHTEHQRICPGEESYGCDDCGKAFSQHSHLIEHQRIHTGDRPYKCEECGKAFRGRTVLIRHKIIHTGEKPYKCNECGKAFGRWSALNQHQRLHTGEKHYHCNDCGKAFSQKAGLFHHIKIHTRDKPYQCTQCNKSFSRRSILTQHQGVHTGAKPYECNECGKAFVYNSSLVSHQEIHHKEKCYQCKECGKSFSQSGLIQHQRIHTGEKPYKCDVCEKAFIQRTSLTEHQRIHTGERPYKCDKCGKAFTQRSVLTEHQRIHTGERPYKCDECGNAFRGITSLIQHQRIHTGEKPYQCDECGKAFRQRKKTSYKEILLKNHSEPQAGVNLLLSSLIPEWQSCFRRDL</w:t>
            </w:r>
          </w:p>
        </w:tc>
      </w:tr>
      <w:tr w:rsidR="00767530" w:rsidRPr="00E340F8" w14:paraId="5A09D8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B987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82D0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3689|ZIC1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852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DAGAQYPAIGVTTFGSSRHHSAGDVTDREVALGINPFADGMGAFKLNPSSHDLASGQTAFTSQAPGYAAAALGHHHHPGHVSSYSSAAFNSTRDFLFRNRGFGEAASAQHSLFASAAGGFPGPHGPHADTTGHLIFPGLHEQAASHASPNVVNGQMRLGFSGDMYGRPDQYGQVTSPRSEHYASSQLHGYGPMNMNMAAHHGAGAFFRYMRQPIKQELICKWIEPEQLANPKKSCNKTFSTMHELVTHVTVEHVGGPEQSNHICVWEECPREGKPFKAKYKLINHIRVHTGEKPFPCPFPGCGKVFARSENLKIHKRTHTGEKPFKCEFEGCDRRFANSSDRKKHMHVHTSDKPYLCKMCDKSYTHPSSLRKHMKVHEASSQGSQPSPAASSGYESSTPPTIVSPSAENQSTSSLSPSSSAVHHTSNHSTLSSNFNEWYV</w:t>
            </w:r>
          </w:p>
        </w:tc>
      </w:tr>
      <w:tr w:rsidR="00767530" w:rsidRPr="00E340F8" w14:paraId="2FAC888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D25B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377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C64|ZDHCS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0B3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YSKIYVAVREYRAKHKITGWILTRCLNVLLFIQLILLWWSLYMYVTVTIGYYVQSTIQATIYLIVGSFLFVMSMWSLAKTLFTRVGRVPERYRPSKELEDRLKAVTPMEKNRYVVEKSTPEQLAQQNTILEEMCTYCKVVVAECDQVGRLKYCYECGHIKPDRARHCSSCGKCCIKYDHHCPWINMCVTHVNYKYFLLYIIYTSFLVYWYLLTSLEGAVRYFINQQWTDELGKFLFYLFSFIVGGVFGYYPLGELIIFHYQLISLNETTVEQTKPALLRFDNAADYNMGKYNNFQSVFGWGLWLCPIDSSTQDGLHFDIRYVNTQQRNRFVRIEEEPSSTQSSQSSIQ</w:t>
            </w:r>
          </w:p>
        </w:tc>
      </w:tr>
      <w:tr w:rsidR="00767530" w:rsidRPr="00E340F8" w14:paraId="10DDE8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FDAC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86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365|ZBT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C60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GVDGPIGIPFPDHSSDILSGLNEQRTQGLLCDVVILVEGREFPTHRSVLAACSQYFKKLFTSGAVVDQQNVYEIDFVSAEALTALMDFAYTATLTVSTANVGDILSAARLLEIPAVSHVCADLLDRQILAADAGADAGQLDLVDQIDQRNLLRAKEYLEFFQSNPMNSLPPAAAAAAASFPWSAFGASDDDLDATKEAVAAAVAAVAAGDCNGLDFYGPGPPAERPPTGDGDEGDSNPGLWPERDEDAPTGGLFPPPVAPPAATQNGHYGRGGEEEAASLSEAAPEPGDSPGFLSGAAEGEDGDGPDVDGLAASTLLQQMMSSVGRAGAAAGDSDEESRADDKGVMDYYLKYFSGAHDGDVYPAWSQKVEKKIRAKAFQKCPICEKVIQGAGKLPRHIRTHTGEKPYECNICKVRFTRQDKLKVHMRKHTGEKPYLCQQCGAAFAHNYDLKNHMRVHTGLRPYQCDSCCKTFVRSDHLHRHLKKDGCNGVPSRRGRKPRVRGGAPDPSPGATATPGAPAQPSSPDARRNGQEKHFKDEDEDEDVASPDGLGRLNVAGAGGGGDSGGGPGAATDGNFTAGLA</w:t>
            </w:r>
          </w:p>
        </w:tc>
      </w:tr>
      <w:tr w:rsidR="00767530" w:rsidRPr="00E340F8" w14:paraId="3A3FAD9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361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580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R7|ZN47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61AD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FVTLKDVGMDFTLGDWEQLGLEQGDTFWDTALDNCQDLFLLDPPRPNLTSHPDGSEDLEPLAGGSPEATSPDVTETKNSPLMEDFFEEGFSQEIIEMLSKDGFWNSNFGEACIEDTWLDSLLGDPESLLRSDIATNGESPTECKSHELKRGLSPVSTVSTGEDSMVHNVSEKTLTPAKSKEYRGEFFSYSDHSQQDSVQEGEKPYQCSECGKSFSGSYRLTQHWITHTREKPTVHQECEQGFDRNASLSVYPKTHTGYKFYVCNEYGTTFSQSTYLWHQKTHTGEKPCKSQDSDHPPSHDTQPGEHQKTHTDSKSYNCNECGKAFTRIFHLTRHQKIHTRKRYECSKCQATFNLRKHLIQHQKTHAAKTTSECQECGKIFRHSSLLIEHQALHAGEEPYKCNERGKSFRHNSTLKIHQRVHSGEKPYKCSECGKAFHRHTHLNEHRRIHTGYRPHKCQECVRSFSRPSHLMRHQAIHTAEKPYSCAECKETFSDNNRLVQHQKMHTVKTPYECQECGERFICGSTLKCHESVHAREKQGFFVSGKILDQNPEQKEKCFKCNKCEKTFSCSKYLTQHERIHTRGVKPFECDQCGKAFGQSTRLIHHQRIHSRVRLYKWGEQGKAISSASLIKLQSFHTKEHPFKCNECGKTFSHSAHLSKHQLIHAGENPFKCSKCDRVFTQRNYLVQHERTHARKKPLVCNECGKTFRQSSCLSKHQRIHSGEKPYVCDYCGKAFGLSAELVRHQRIHTGEKPYVCQECGKAFTQSSCLSIHRRVHTGEKPYRCGECGKAFAQKANLTQHQRIHTGEKPYSCNVCGKAFVLSAHLNQHLRVHTQETLYQCQRCQKAFRCHSSLSRHQRVHNKQQYCL</w:t>
            </w:r>
          </w:p>
        </w:tc>
      </w:tr>
      <w:tr w:rsidR="00767530" w:rsidRPr="00E340F8" w14:paraId="6C829AA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F25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49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TS5|ZN42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8B2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KQAKPRSVKVEEGEASDFSLAWDSSVAAAGGLEGEPECDRKTSRALEDRNSVTSQEERNEDDEDVEDESIYTCDHCQQDFESLADLTDHRAHRCPGDGDDDPQLSWVASSPSSKDVASPTQMIGDGCDLGLGEEEGGTGLPYPCQFCDKSFIRLSYLKRHEQIHSDKLPFKCTFCSRLFKHKRSRDRHIKLHTGDKKYHCHECEAAFSRSDHLKIHLKTHSSSKPFKCSVCKRGFSSTSSLQSHMQAHKKNKEHLAKSEKEAKKDDFMCDYCEDTFSQTEELEKHVLTLHPQLSEKADLQCIHCPEVFVDESTLLAHIHQAHANQKHKCPMCPEQFSSVEGVYCHLDSHRQPDSSNHSVSPDPVLGSVASMSSATPDSSASVERGSTPDSTLKPLRGQKKMRDDGQSWPKVVYSCPYCSKRDFTSLAVLEIHLKTIHADKPQQSHTCQICLDSMPTLYNLNEHVRKLHKSHAYPVMQFGNISAFHCNYCPEMFADINSLQEHIRVSHCGPNANPPDGNNAFFCNQCSMGFLTESSLTEHIQQAHCSVGSTKLESPVVQPTQSFMEVYSCPYCTNSPIFGSILKLTKHIKENHKNIPLAHSKKSKAEQSPVSSDVEVSSPKRQRLSGSANSISNGEYPCNQCDLKFSNFESFQTHLKLHLELLLRKQACPQCKEDFDSQESLLQHLTVHYMTTSTHYVCESCDKQFSSVDDLQKHLLDMHTFVLYHCTLCQEVFDSKVSIQVHLAVKHSNEKKMYRCTACNWDFRKEADLQVHVKHSHLGNPAKAHKCIFCGETFSTEVELQCHITTHSKKYNCRFCSKAFHAVILLEKHLREKHCVFDAAAENGTANGVPPTSTKKAEPADLQGMLLKNPEAPNSHEASEDDVDASEPMYGCDICGAAYTMEVLLQNHRLRDHNIRPGEDDGSRKKAEFIKGSHKCNVCSRTFFSENGLREHLQTHRGPAKHYMCPICGERFPSLLTLTEHKVTHSKSLDTGTCRICKMPLQSEEEFIEHCQMHPDLRNSLTGFRCVVCMQTVTSTLELKIHGTFHMQKLAGSSAASSPNGQGLQKLYKCALCLKEFRSKQDLVRLDVNGLPYGLCAGCMARSANGQVGGLAPPEPADRPCAGLRCPECNVKFESAEDLESHMQVDHRDLTPETSGPRKGAQTSPVPRKKTYQCIKCQMTFENEREIQIHVANHMIEEGINHECKLCNQMFDSPAKLLCHLIEHSFEGMGGTFKCPVCFTVFVQANKLQQHIFAVHGQEDKIYDCSQCPQKFFFQTELQNHTMSQHAQ</w:t>
            </w:r>
          </w:p>
        </w:tc>
      </w:tr>
      <w:tr w:rsidR="00767530" w:rsidRPr="00E340F8" w14:paraId="00CB9F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378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F1B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921|SPR2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8F9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MKDHSALEQHTLSRDELRRRKGYKKGLQLSILLLGEKGSGKSTFLNNLCGQDISLSDGDYDDDDDKVTNNVTPENGNAIEDIDPGYKTAHLSPGLKLVTRRVYLNDELGVPITLDIILFPGCGDNVDNSQSSVVIKNYLDQQFANVLKEEVRIKRNTKETDGRPHVCLYFLKSTPRGVKKFDIELMKTICDKVNLIPIIPKADGLTETELNLHKDIVRQEISQNNIRVFDFKSDTLGETLALYDMDIDSSSAKSKYDNDTKIKEISPFAIVCSKTFNKNSENRVEHIRTYEWGSLVVEDQNTSDFIYLKAILLGSHLQELKDVTNNVLYENYRAKVLTEKKNNYDIPNYSYIDETSRGSVSNVSTRRNSASRTLGNPDTNDENAYQIHKEIDEKNRIIEDYQRKIDLLEKMLAAPHQNKV</w:t>
            </w:r>
          </w:p>
        </w:tc>
      </w:tr>
      <w:tr w:rsidR="00767530" w:rsidRPr="00E340F8" w14:paraId="20F8AC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B39B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699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043|SLI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2ACC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WVLFVILILTSGSHCSLPPSPPFRMQRHVDAIFTTNYRKLLSQLYARKVIQDIMNKQGERIQEQRARLSRQEDSMWTEDKQMTLESILQGFPRMKPSADA</w:t>
            </w:r>
          </w:p>
        </w:tc>
      </w:tr>
      <w:tr w:rsidR="00767530" w:rsidRPr="00E340F8" w14:paraId="7BC8A16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9D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A23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P7|SMCA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354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DPPLGGTPRPGPSPGPGPSPGAMLGPSPGPSPGSAHSMMGPSPGPPSAGHPMPTQGPGGYPQDNMHQMHKPMESMHEKGMPDDPRYNQMKGMGMRSGAHTGMGPPPSPMDQHSQGYPSPLGGSEHASSPVPASGPSSGPQMSSGPGGAPLDGSDPQALGQQNRGPTPFNQNQLHQLRAQIMAYKMLARGQPLPDHLQMAVQGKRPMPGMQQQMPTLPPPSVSATGPGPGPGPGPGPGPGPAPPNYSRPHGMGGPNMPPPGPSGVPPGMPGQPPGGPPKPWPEGPMANAAAPTSTPQKLIPPQPTGRPSPAPPAVPPAASPVMPPQTQSPGQPAQPAPLVPLHQKQSRITPIQKPRGLDPVEILQEREYRLQARIVHRIQELENLPGSLAGDLRTKATIELKALRLLNFQRQLRQEVVVCMRRDTALETALNAKAYKRSKRQSLREARITEKLEKQQKIEQERKRRQKHQEYLNSILQHAKDFREYHRSVTGKLQKLTKAVATYHANTEREQKKENERIEKERMRRLMAEDEEGYRKLIDQKKDKRLAYLLQQTDEYVANLTELVRQHKAAQVAKEKKKKKKKKKAENAEGQTPAIGPDGEPLDETSQMSDLPVKVIHVESGKILTGTDAPKAGQLEAWLEMNPGYEVAPRSDSEESGSEEEEEEEEEEQPQPAQPPTLPVEEKKKIPDPDSDDVSEVDARHIIENAKQDVDDEYGVSQALARGLQSYYAVAHAVTERVDKQSALMVNGVLKQYQIKGLEWLVSLYNNNLNGILADEMGLGKTIQTIALITYLMEHKRINGPFLIIVPLSTLSNWAYEFDKWAPSVVKVSYKGSPAARRAFVPQLRSGKFNVLLTTYEYIIKDKHILAKIRWKYMIVDEGHRMKNHHCKLTQVLNTHYVAPRRLLLTGTPLQNKLPELWALLNFLLPTIFKSCSTFEQWFNAPFAMTGEKVDLNEEETILIIRRLHKVLRPFLLRRLKKEVEAQLPEKVEYVIKCDMSALQRVLYRHMQAKGVLLTDGSEKDKKGKGGTKTLMNTIMQLRKICNHPYMFQHIEESFSEHLGFTGGIVQGLDLYRASGKFELLDRILPKLRATNHKVLLFCQMTSLMTIMEDYFAYRGFKYLRLDGTTKAEDRGMLLKTFNEPGSEYFIFLLSTRAGGLGLNLQSADTVIIFDSDWNPHQDLQAQDRAHRIGQQNEVRVLRLCTVNSVEEKILAAAKYKLNVDQKVIQAGMFDQKSSSHERRAFLQAILEHEEQDEEEDEVPDDETVNQMIARHEEEFDLFMRMDLDRRREEARNPKRKPRLMEEDELPSWIIKDDAEVERLTCEEEEEKMFGRGSRHRKEVDYSDSLTEKQWLKAIEEGTLEEIEEEVRQKKSSRKRKRDSEAGSSTPTTSTRSRDKDEESKKQKKRGRPPAEKLSPNPPNLTKKMKKIVDAVIKYKDSSGRQLSEVFIQLPSRKELPEYYELIRKPVDFKKIKERIRNHKYRSLNDLEKDVMLLCQNAQTFNLEGSLIYEDSIVLQSVFTSVRQKIEKEDDSEGEESEEEEEGEEEGSESESRSVKVKIKLGRKEKAQDRLKGGRRRPSRGSRAKPVVSDDDSDEEQEEDRSGSGSEED</w:t>
            </w:r>
          </w:p>
        </w:tc>
      </w:tr>
      <w:tr w:rsidR="00767530" w:rsidRPr="00E340F8" w14:paraId="6A4C15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E42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9D6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920|SNA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5184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SGKEAEAMALLAEAERKVKNSQSFFSGLFGGSSKIEEACEIYARAANMFKMAKNWSAAGNAFCQAAQLHLQLQSKHDAATCFVDAGNAFKKADPQEAINCLMRAIEIYTDMGRFTIAAKHHISIAEIYETELVDIEKAIAHYEQSADYYKGEESNSSANKCLLKVAGYAALLEQYQKAIDIYEQVGTNAMDSPLLKYSAKDYFFKAALCHFCIDMLNAKLAVQKYEELFPAFSDSRECKLMKKLLEAHEEQNVDSYTESVKEYDSISRLDQWLTTMLLRIKKTIQGDEEDLR</w:t>
            </w:r>
          </w:p>
        </w:tc>
      </w:tr>
      <w:tr w:rsidR="00767530" w:rsidRPr="00E340F8" w14:paraId="31FBD6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F1C3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F4F4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9Q2|SR1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5EF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GCNKDSVRAGCKKCGYPGHLTFECRNFLRVDPKRDIVLDVSSTSSEDSDEENEELNKLQALQEKRINEEEEKKKEKSKEKIKLKKKRKRSYSSSSTEEDTSKQKKQKYQKKEKKKEKKSKSKKGKHHKKEKKKRKKEKHSSTPNSSEFSRK</w:t>
            </w:r>
          </w:p>
        </w:tc>
      </w:tr>
      <w:tr w:rsidR="00767530" w:rsidRPr="00E340F8" w14:paraId="3CD6B70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63F1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DB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377|SNP2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B4C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LSPEEIQLRAHQVTDESLESTRRILGLAIESQDAGIKTITMLDEQGEQLNRIEEGMDQINKDMREAEKTLTELNKCCGLCVCPCNRTKNFESGKNYKATWGDGGDSSPSNVVSKQPSRITNGQPQQTTGAASGGYIKRITNDAREDEMEENLTQVGSILGNLKNMALDMGNEIDAQNQQIQKITEKADTNKNRIDIANTRAKKLIDS</w:t>
            </w:r>
          </w:p>
        </w:tc>
      </w:tr>
      <w:tr w:rsidR="00767530" w:rsidRPr="00E340F8" w14:paraId="08AB13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398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79A9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2M9|SPVC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645F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NRPNLNLNIPPLNIVAAYDGAEIPSTNKHLKNNFNSLHNQMRKMPVSHFKEALDVPDYSGMRQSGFFAMSQGFQLNNHGYDVFIHARRESPQSQGKFAGDKFHISVLRDMVPQAFQALSGLLFSEDSPVDKWKVTDMEKVVQQARVSLGAQFTLYIKPDQENSQYSASFLHKTRQFIECLESRLSENGVISGQCPESDVHPENWKYLSYRNELRSGRDGGEMQRQALREEPFYRLMTE</w:t>
            </w:r>
          </w:p>
        </w:tc>
      </w:tr>
      <w:tr w:rsidR="00767530" w:rsidRPr="00E340F8" w14:paraId="71063A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2A4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5521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6Y2|SOX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E5E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QAESSEAESNLPRDALDTEEGEFMACSPVALDESDPDWCKTASGHIKRPMNAFMVWSKIERRKIMEQSPDMHNAEISKRLGKRWKMLKDSEKIPFIREAERLRLKHMADYPDYKYRPRKKPKTDPAAKPSAGQSPDKSAAGAKAAKGPGKKCAKLKAPAGKAGAGKAAQPGDCAAGKAAKCVFLDDDDEDDDEDDELQLRPKPDADDDDDEPAHSHLLPPPTQQQPPQLLRRYSVAKVPASPTLSSAAESPEGASLYDEVRAGGRLYYSFKNITKQQPPPAPPALSPASSRCVSTSSSSGSSSGSGAEDADDLMFDLSLNFSQGAHSACEQPLGAGAAGNLSLSLVDKDLDSFSEGSLGSHFEFPDYCTPELSEMIAGDWLEANFSDLVFTY</w:t>
            </w:r>
          </w:p>
        </w:tc>
      </w:tr>
      <w:tr w:rsidR="00767530" w:rsidRPr="00E340F8" w14:paraId="584329A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F9C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A80F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471|SW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5DE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RKSHAKDKKAGGEQDLADLKFRYDLLTNELFHLREFVSLVDYDPTHFNDSESFQKFLRETHLSLEERGEKFTDDVAKKGTNGDLTRRRRNLRTSTVVSSETTNEKKGDIELKLESIAPLVRNKCEELKYKLSDHSNRKSIVPQKRPIQHLKKREAAKSLKFKSERKENPLPLHEHIAEERYDHIAKVEEPSEAFTIKCPSDDSSFENTSEHYSDNFYFTTSSEEEDIKKKRGRKKKKPRIKLVVHPPKQTITNPLHVVKPGYESLHEYIASFKSLEDDLTLEEYNKYIDEQRRLLSRLKKGIENGALKYDKETDSLQPITSKEIKTIITYKPDPISYFYKQQDLQIHTDHLINQGIHMSKLFRSSTKARIARAKKVSQMIEQHFKHVAGAEERKAKEEERHKKSLARFAVQAVKKRWNMAEKAYRILRKDEEEQLKRIEGKQHLSKMLEKSTQLLEAQLNQVNDDGRSSTPSSDSNDVLSESDDDMDDELSTSSDEDEEVDADVGLENSPASTEATPTDESLNLIQLKEKYGHFNGSSTVYDSRNKDEKFPTLDKHESSSSESSVMTGEESSIYSSSENESQNENDRESDDKTPSVGLSALFGKGEESDGDLDLDDSEDFTVNSSSVEGEELEKDQVDNSAATFERAGDFVHTQNENRDDIKDVEEDAETKVQEEQLSVVDVPVPSLLRGNLRTYQKQGLNWLASLYNNHTNGILADEMGLGKTIQTISLLAYLACEKENWGPHLIVVPTSVLLNWEMEFKRFAPGFKVLTYYGSPQQRKEKRKGWNKPDAFHVCIVSYQLVVQDQHSFKRKRWQYMVLDEAHNIKNFRSTRWQALLNFNTQRRLLLTGTPLQNNLAELWSLLYFLMPQTVIDGKKVSGFADLDAFQQWFGRPVDKIIETGQNFGQDKETKKTVAKLHQVLRPYLLRRLKADVEKQMPAKYEHIVYCKLSKRQRFLYDDFMSRAQTKATLASGNFMSIVNCLMQLRKVCNHPNLFEVRPILTSFVLEHCVASDYKDVERTLLKLFKKNNQVNRVDLDFLNLVFTLNDKDLTSYHAEEISKLTCVKNFVEEVNKLRETNKQLQEEFGEASFLNFQDANQYFKYSNKQKLEGTVDMLNFLKMVNKLRCDRRPIFGKNLIDLLTKDRRVKYDKSSIIDNELIKPLQTRVLDNRKIIDTFAVLTPSAVSLDMRKLALGLNDDSSVGENTRLKVMQNCFEVSNPLHQLQTKLTIAFPDKSLLQYDCGKLQKLAILLQQLKDNGHRALIFTQMTKVLDVLEQFLNYHGYLYMRLDGATKIEDRQILTERFNTDSRITVFILSSRSGGLGINLTGADTVIFYDSDWNPAMDKQCQDRCHRIGQTRDVHIYRFVSEHTIESNILKKANQKRQLDNVVIQEGDFTTDYFSKLSVRDLLGSELPENASGGDKPLIADADVAAKDPRQLERLLAQAEDEDDVKAANLAMREVEIDNDDFDESTEKKAANEEEENHAELDEYEGTAHVDEYMIRFIANGYYY</w:t>
            </w:r>
          </w:p>
        </w:tc>
      </w:tr>
      <w:tr w:rsidR="00767530" w:rsidRPr="00E340F8" w14:paraId="34C204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287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406E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77|SW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DE2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PFAHLLTSLKNKDSASASKETTPQSSNSPSITGSAVADVARTDKSPNDSLHSISAPPLIPSPKVDFSAPPLVPTNSTTKSNTANNTPPSALANTDDDFNQLFGMGTVTTTDTIQKPDEDYYGSKEDHLYNGDDALVDEVKDMEIARLMSLGLSIEEATEFYENDVTYERYLEILKSKQKERNDLAIRKKESGIKMEKSGLSNIVGTDSNNLFSMATDFFNKGKKLVDQWTSFPPEANDRLNNYSKTHDKVEDYDLPQVNDSPNRILFEDNEVVENLPPADNPDQDLLTDFETKIDITKRTAPDVSHSSSPTSGILIEENSRRNEPLIEDSLLDFSEGNLTNSKSNEDSTLFNENSNTDSTIPISDIELSGYNEFKAKGTSLFKNGDYINSLQEYEKSLNTLPLNHPLRIIALSNIIASQLKIGEYSKSIENSSMALELFPSSKAKWKNKISNSDPERSFNDIWPKIMIRRAESFEHLESFKKALETYQELIKKNFFDDKIMQGKRRCQDFINPPPVKKSMPVKKKTTTTSPATKKQNLTASSSNSPISVDSTSEIKKRELENAKLALYDKVFEKISSWKDGKDDDIRHLLANLSSLLTWCNWKDVSMQDLVMPKRVKITYMKAVAKTHPDKIPESLSLENKMIAENIFSTLSIAWDKFKLQNDIN</w:t>
            </w:r>
          </w:p>
        </w:tc>
      </w:tr>
      <w:tr w:rsidR="00767530" w:rsidRPr="00E340F8" w14:paraId="0EEF04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34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52F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864|SUV9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D14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LKGCSVCCKSSWNQLQDLCRLAKLSCPALGVSKKNLYDFEVEYLCDYKKIREQEYYLVKWRGYPDSENTWEPRQNLKCIRVLKQFHKDLERELVRRHRRSKPPRHLDPNLANYLVQKAKQRRALQRWEQELNAKRSHLGRITVENEVDLDGPPRSFVYINEYRVGEGITLNQVAVGCECQDCLLAPTGGCCPGASLHKFAYNDQGQVRLKAGQPIYECNSRCCCGYDCPNRVVQKGIRYDLCIFRTNDGRGWGVRTLEKIRKNSFVMEYVGEIITSEEAERRGQIYDRQGATYLFDLDYVEDVYTVDAAYYGNISHFVNHSCDPNLQVYNVFIDNLDERLPRIAFFATRTIWAGEELTFDYNMQVDPVDMESTRMDSNFGLAGLPGSPKKRVRIECKCGTTACRKYLF</w:t>
            </w:r>
          </w:p>
        </w:tc>
      </w:tr>
      <w:tr w:rsidR="00767530" w:rsidRPr="00E340F8" w14:paraId="4F1A34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9345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CBF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W1|STK2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6A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LRGFAHQHSRVDPEELFTKLDRIGKGSFGEVYKGIDNHTKEVVAIKIIDLEEAEDEIEDIQQEITVLSQCDSPYITRYFGSYLKSTKLWIIMEYLGGGSALDLLKPGPLEETYIATILREILKGLDYLHSERKIHRDIKAANVLLSEQGDVKLADFGVAGQLTDTQIKRNTFVGTPFWMAPEVIKQSAYDFKADIWSLGITAIELAKGEPPNSDLHPMRVLFLIPKNNPPTLEGHHSKPFKEFVEACLNKDPRFRPTAKELLKHKFITRYTKKTSFLTELIDRYKRWKSEGHGEESSSEDSDIDGEAEDGEQGPIWTFPPTIRPSPHSKLHKGTALHSSQKPAEPIKRQPRSQCLSTLVRPVFGELKEKHKQSGGSVGALEELENAFSLAEESCPGISDKLMVHLVERVQRFSHSRNHLTSTR</w:t>
            </w:r>
          </w:p>
        </w:tc>
      </w:tr>
      <w:tr w:rsidR="00767530" w:rsidRPr="00E340F8" w14:paraId="7075CB8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4A9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F39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99|SU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068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SQRLTRYSQGDDDGSSSSGGSSVAGSQSTLFKDSPLRTLKRKSSNMKRLSPAPQLGPSSDAHTSYYSESLVHESWFPPRSSLEELHGDANWGEDLRVRRRRGTGGSESSRASGLVGRKATEDFLGSSSGYSSEDDYVGYSDVDQQSSSSRLRSAVSRAGSLLWMVATSPGRLFRLLYWWAGTTWYRLTTAASLLDVFVLTRRFSSLKTFLWFLLPLLLLTCLTYGAWYFYPYGLQTFHPALVSWWAAKDSRRPDEGWEARDSSPHFQAEQRVMSRVHSLERRLEALAAEFSSNWQKEAMRLERLELRQGAPGQGGGGGLSHEDTLALLEGLVSRREAALKEDFRRETAARIQEELSALRAEHQQDSEDLFKKIVRASQESEARIQQLKSEWQSMTQESFQESSVKELRRLEDQLAGLQQELAALALKQSSVAEEVGLLPQQIQAVRDDVESQFPAWISQFLARGGGGRVGLLQREEMQAQLRELESKILTHVAEMQGKSAREAAASLSLTLQKEGVIGVTEEQVHHIVKQALQRYSEDRIGLADYALESGGASVISTRCSETYETKTALLSLFGIPLWYHSQSPRVILQPDVHPGNCWAFQGPQGFAVVRLSARIRPTAVTLEHVPKALSPNSTISSAPKDFAIFGFDEDLQQEGTLLGKFTYDQDGEPIQTFHFQAPTMATYQVVELRILTNWGHPEYTCIYRFRVHGEPAH</w:t>
            </w:r>
          </w:p>
        </w:tc>
      </w:tr>
      <w:tr w:rsidR="00767530" w:rsidRPr="00E340F8" w14:paraId="4DAD28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0D4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C92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6T5|STE7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5C7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TTRIDTQEATKHKDLPPVPSPLSLSSNPNPECLMESKSLGRKNFKKLSLDASPVKSTSGSLRSSDMMSIKEPTSLRQKRQRPPPILHLPTASSSATSTPTSNITGSSSASSIQFAQKSPGSGVIVSQTLSRPSSAGGIPSSGYSSLNVNQSNRNVDPDNVVSTDMILNQISNLDLTSMNHHRQHYQNSHHHLPTTNRKRQTVISSISPTKSSAASSSLEPQIQSLPASSQSPIATTSSLKLNNKDLLTLKQLGSGNSGSVSKILHIPTQKTMAKKIIHIDSKSVIQTQIIRELRILHECHSPYIIEFYGACLNNNNTIVICMEYCNCGSLDKILPLCENKQFPTFVLKKLSFAILSGLTYLYTTHKIIHRDIKPNNVLMTHKGEFKLCDFGVSRELTNSLAMADTFVGTSMYMSPERIQGLDYGVKSDVWSTGLMLIELASGVPVWSEDDNNNDDDEDDEDDAYVRQGSIAAERNGQNSPSRSRKNKQKGNGYNSYNGPEGILDLLQRIVNEDAPTLTNKINPVTKLPYDKYLCQFIDLCLIKDDSVRKTPWQLLEDKEHFFKGVEEGVYDKEHKSWAKKIRKCKV</w:t>
            </w:r>
          </w:p>
        </w:tc>
      </w:tr>
      <w:tr w:rsidR="00767530" w:rsidRPr="00E340F8" w14:paraId="4E93715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F2DE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40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UU3|SYC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603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RPDLQQLEKCIDDALRKNDFKPLLALLQIDICEDVKIKCSKQFLRKLDDLICRELNKKDIQTVSSILISIGRCSKNIFILGQAGLQTMIKQGLVQKMVSWFENSKEIILNQQQSKDEAVMNMIEDLFDLLMVIYDISDEGKNQVLESFIPQICALVIDSRVNFCIQQEALKKMNLMLDRIPQDANKILSNQEMLTLMSNMGERILDVGDYELQVGIVEALCRMTTEKRRQELAYEWFSMDFIANAFKEIKDCEFETDCRIFLNLVNGILGDKRRVYTFPCLSAFLGKYELQIPSDEKLEEFWIDFNLGSHTLSFYIAGDEEDHQWEAVTVPEEKVQMYNIEVRESKKLLTLTLKNIVKISKKEGKELLFYFDESLEITNVTKKVFGGNKYKEFTRKQGISVAKTSIHVLFDASGSQILVPESQPSPVKENLIHLKEKSDIQKKLVNPLELGNSSSQDEITTPSRKKMSEASMIVPDTDRYTVRSPILLINTSTPRRSREPLQAINSVEKAVSKTSESGMDYAASPKSRQSDGRKRWNNRANHNKTTAVIQNKQYEDNESPDQNFNEIEDTLSNVSSAVGKVDKPVLPGVLDISKNTTHSRWACWTPVTTIKLCNNQRSRALPGDTCTQDTGVNKKCTKQKSVSDDDSEETQKGKYSKDVIKCNKSDEAEFCERNIQEQNHPKYSQKKNTANAKKSDWHIESETTYKSVLLNKTTEESLIYKKTCVLSKDVNTTICDKSPSRKSKRNHTKSRKELMSELTSCELEEIPVRENSKGKRFTGASESLINQISRRYNPSDSMMSTRKLKEPQDGSGFSKKPDLQFNKVQRKSYRKLKATVVNVTSECPLDDVYNFSLNGADEPVIKLGIQEFQATTREASMDNSLKLVKNHDEHDPFLKTKDKRMLSYEKKTLLSDTETECGCDDSKTDISWLKEPKTKRLMDYSRNKNTTKYKSRKSRSSMEKGQPRPTMVLNKNSMKNDYEVVVDGRTRLPRRATKTKKNYKDLSTSESESESEKECSYLFKDKLPTKEETIHSRAQTKKLPEKQQKVFNSEALKGQPSEEQKNSSRLREGREDSLCLSSASVSRSSSSVEVMRCTEKITERDFTQDYDYITKSLSPYPKAPSPEFLNGNNSVVGRGQSPRISETSAMCVRKSYSPASGPPFSPRHTPTKNNSVVNMKKANSVINNQRTQHCNSYSDVSSNSSEKLYMEPESPESCDNHMQNKREGNHAASPLSLSSEKIEKMWFDMPSENTHVSGPSQRGSKRRMYLEDDELSNSNEAEVEEAEEREHLLSKKRCQWENSDQHTFKTSLSTPDFSVPKDWQQELQGAGMFYDNISSDYKRKTDSQHKIMDDFTTKTLKLTQQHLMAMTSQAQGRRDENVEKFQVTLLDELEKVEKDSQTLRDLEKELVDIEEKLVQKMRAYHRCERERFRVLKTSLDKSFLVYNSVYEESVFTSEMCLMKANMKMLQDKLLKEMHEEEVLNIRRGLQSLFKAHEGNDA</w:t>
            </w:r>
          </w:p>
        </w:tc>
      </w:tr>
      <w:tr w:rsidR="00767530" w:rsidRPr="00E340F8" w14:paraId="743E80C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F9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2AE4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ZC3|SUBB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7BA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KRFFVCAGIMGCLSLNPAMAEWTGDARDGMFSGVVITQFHTGQIDNKPYFCIEGKQSAGSSISACSMKNSSVWGASFSTLYNQALYFYTTGQPVRIYYKPGVWTYPPFVKALTSNALVGLSTCTTSTECFGPDRKKNS</w:t>
            </w:r>
          </w:p>
        </w:tc>
      </w:tr>
      <w:tr w:rsidR="00767530" w:rsidRPr="00E340F8" w14:paraId="0272D8E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E07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AA26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268|SSGB_STR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8DA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TVSCELHLRLVVSSESSLPVPAGLRYDTADPYAVHATFHTGAEETVEWVFARDLLAEGLHRPTGTGDVRVWPSRSHGQGVVCIALSSPEGEALLEAPARALESFLKRTDAAVPPGTEHRHFDLDQELSHILAES</w:t>
            </w:r>
          </w:p>
        </w:tc>
      </w:tr>
      <w:tr w:rsidR="00767530" w:rsidRPr="00E340F8" w14:paraId="74FF64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6BB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12B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82|SUBT_BACA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6801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KKVWISLLFALALIFTMAFGSTSSAQAAGKSNGEKKYIVGFKQTMSTMSAAKKKDVISEKGGKVQKQFKYVDAASATLNEKAVKELKKDPSVAYVEEDHVAHAYAQSVPYGVSQIKAPALHSQGYTGSNVKVAVIDSGIDSSHPDLKVAGGASMVPSETNPFQDNNSHGTHVAGTVAALNNSIGVLGVAPSASLYAVKVLGADGSGQYSWIINGIEWAIANNMDVINMSLGGPSGSAALKAAVDKAVASGVVVVAAAGNEGTSGSSSTVGYPGKYPSVIAVGAVDSSNQRASFSSVGPELDVMAPGVSIQSTLPGNKYGAYNGTSMASPHVAGAAALILSKHPNWTNTQVRSSLENTTTKLGDSFYYGKGLINVQAAAQ</w:t>
            </w:r>
          </w:p>
        </w:tc>
      </w:tr>
      <w:tr w:rsidR="00767530" w:rsidRPr="00E340F8" w14:paraId="1EAAA8C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75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CE2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9387|STF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E8C3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SYDEDLDELCPVCGDKVSGYHYGLLTCESCKGFFKRTVQNNKHYTCTESQSCKIDKTQRKRCPFCRFQKCLTVGMRLEAVRADRMRGGRNKFGPMYKRDRALKQQKKAQIRANGFKLETGPPMGVAPPPPPPPDYMLPPGLHAPEPKGLAAGPPTGPLGDFGAPTLPMAVPSAHGPLAGYLYPAFPGRAIKSEYPEPYASPPQPGPPYGYPEPFSGGPGVPELIVQLLQLEPDEDQVRARIVGCLQEPAKGRPDQPAPFSLLCRMADQTFISIVDWARRCMVFKELEVADQMTLLQNCWSELLVFDHIYRQIQHGKEGSILLVTGQEVELTTVAAQAGSLLHGLVLRAQELVLQLHALQLDRQEFVCLKFLILFSLDVKFLNNHSLVKDAQEKANAALLDYTLCHYPHCGDKFQQLLLCLVEVRALSMQAKEYLYHKHLGNEMPRNNLLIEMLQAKQT</w:t>
            </w:r>
          </w:p>
        </w:tc>
      </w:tr>
      <w:tr w:rsidR="00767530" w:rsidRPr="00E340F8" w14:paraId="5E898A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1A3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2B4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E0|STK2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566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RAQLWGLALNKRRATLPHPGGSTNLKADPEELFTKLEKIGKGSFGEVFKGIDNRTQKVVAIKIIDLEEAEDEIEDIQQEITVLSQCDSPYVTKYYGSYLKDTKLWIIMEYLGGGSALDLLEPGPLDETQIATILREILKGLDYLHSEKKIHRDIKAANVLLSEHGEVKLADFGVAGQLTDTQIKRNTFVGTPFWMAPEVIKQSAYDSKADIWSLGITAIELARGEPPHSELHPMKVLFLIPKNNPPTLEGNYSKPLKEFVEACLNKEPSFRPTAKELLKHKFILRNAKKTSYLTELIDRYKRWKAEQSHDDSSSEDSDAETDGQASGGSDSGDWIFTIREKDPKNLENGALQPSDLDRNKMKDIPKRPFSQCLSTIISPLFAELKEKSQACGGNLGSIEELRGAIYLAEEACPGISDTMVAQLVQRLQRYSLSGGGTSSH</w:t>
            </w:r>
          </w:p>
        </w:tc>
      </w:tr>
      <w:tr w:rsidR="00767530" w:rsidRPr="00E340F8" w14:paraId="51EF2DE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87B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953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Z1|SU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0B1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TRWEVFFGLSVLALTMPFSAGVTNLRDVSAINNLYITLGAPSLHHWLAFGGDPCGEKWQGVVCDSSNITEIRIPGMKVGGGLSDTLADFSSIQVMDFSSNHISGTIPQALPSSIRNLSLSSNRFTGNIPFTLSFLSDLSELSLGSNLLSGEIPDYFQQLSKLTKLDLSSNILEGHLPSSMGDLASLKILYLQDNKLTGTLDVIEDLFLTDLNVENNLFSGPIPPNLLKIPNFKKDGTPFNTSIITPPPPPVVDPPPATHRAPPVPRIPPVSGVPPAPFAPFAPLQPQQHPPPSPPLVWSPPSSDNGGGDPWNSVSGQPTLQISPPSGSGSGKFWSTQRIILVVSSVAIIVLVSGLCVTLWRCCRSKIYNRYYSGARKDLQRPYFNKPPSQPTPTMGKVSREPMVKPFDGYGAGDRKYGYPMPQRAEESRRAMPPTSYYNKDVNTPQKPLQQPPRQFQSNDTASKRAAHFPPGLNSSSSATVFTIASLQQYTNNFSEENIIGEGSIGNVYRAELRHGKFLAVKKLSNTINRTQSDGEFLNLVSNVLKLKRGHILELLGYCNEFGQRLLVYEYCPNGSLQDALHLDRKLHKKLTWNVRINIALGASKALQFLHEVCQPPVVHQNFKSSKVLLDGKLSVRVADSGLAYMLPPRPTSQMAGYAAPEVEYGSYTCQSDVFSLGVVMLELLTGRRPFDRTRPRGHQTLAQWAIPRLHDIDALTRMVDPSLHGAYPMKSLSRFADIISRSLQMEPGFRPPISEIVQDLQHMI</w:t>
            </w:r>
          </w:p>
        </w:tc>
      </w:tr>
      <w:tr w:rsidR="00767530" w:rsidRPr="00E340F8" w14:paraId="04DC81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C20A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2A35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IM7|SYK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620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QAAVRLVRGSLRQTSWAEWGQRELRLGQLAPFTTLRKDKPLSDRRSELKRRLKAEKKLAEKEAKQKELSEKQLNQTTAAAATNHTADNGVGAEEETLDPNQYYKIRSQAVQQLKVSGEDPYPHKFHVDISLTQFIQEYSHLQPGDHLTDITLKVAGRIHAKRASGGKLIFYDLRGEGVKLQVMANSRNYKSEEEFVHINNKLRRGDIIGVEGNPGKTKKGELSIVPREMTLLSPCLHMLPHLHFGLKDKETRYRQRYLDLILNDFVRQKFIIRSKIITYIRSFLDELGFLEIETPMMNIIPGGAVAKPFITYHNELDMNLYMRIAPELYHKMLVVGGIDRVYEIGRQFRNEGIDLTHNPEFTTCEFYMAYADYHDLMEITEKMLSGMVRSITGSYKITYHPDGPEGQAYEIDFTPPFRRISMVEELEKVLGVKLPETSLFETEETRKILDDICVARAVECPPPRTTARLLDKLVGEFLEVTCISPTFICDHPQIMSPLAKWHRCKEGLTERFELFVMKKEICNAYTELNDPVRQRQLFEEQAKAKAAGDDEAMFIDENFCTALEYGLPPTAGWGMGIDRVTMFLTDSNNIKEVLLFPAMKPEDKKETATATETPESTEASPSV</w:t>
            </w:r>
          </w:p>
        </w:tc>
      </w:tr>
      <w:tr w:rsidR="00767530" w:rsidRPr="00E340F8" w14:paraId="13EC75E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644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F58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58|SYM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EE52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ISFDKSKKHPAHLQLANNLKIALALEYASKNLKPEVDNDNAAMELRNTKEPFLLFDANAILRYVMDDFEGQTSDKYQFALASLQNLLYHKELPQQHVEVLTNKAIENYLVELKEPLTTTDLILFANVYALNSSLVHSKFPELPSKVHNAVALAKKHVPRDSSSFKNIGAVKIQADLTVKPKDSEILPKPNERNILITSALPYVNNVPHLGNIIGSVLSADIFARYCKGRNYNALFICGTDEYGTATETKALEEGVTPRQLCDKYHKIHSDVYKWFQIGFDYFGRTTTDKQTEIAQHIFTKLNSNGYLEEQSMKQLYCPVHNSYLADRYVEGECPKCHYDDARGDQCDKCGALLDPFELINPRCKLDDASPEPKYSDHIFLSLDKLESQISEWVEKASEEGNWSKNSKTITQSWLKDGLKPRCITRDLVWGTPVPLEKYKDKVLYVWFDATIGYVSITSNYTKEWKQWWNNPEHVSLYQFMGKDNVPFHTVVFPGSQLGTEENWTMLHHLNTTEYLQYENGKFSKSRGVGVFGNNAQDSGISPSVWRYYLASVRPESSDSHFSWDDFVARNNSELLANLGNFVNRLIKFVNAKYNGVVPKFDPKKVSNYDGLVKDINEILSNYVKEMELGHERRGLEIAMSLSARGNQFLQENKLDNTLFSQSPEKSDAVVAVGLNIIYAVSSIITPYMPEIGEKINKMLNAPALKIDDRFHLAILEGHNINKAEYLFQRIDEKKIDEWRAKYGGQQV</w:t>
            </w:r>
          </w:p>
        </w:tc>
      </w:tr>
      <w:tr w:rsidR="00767530" w:rsidRPr="00E340F8" w14:paraId="14BB48A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7394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1D88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ZZ6|ST1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15E3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KLDVFRRELVDVEGIPLFWSIAEHWSQVESFEARPDDILISTYPKSGTTWVSEILDLIYNNGDAEKCKRDAIYKRVPFMELIIPGITNGVEMLNNMPSPRIVKTHLPVQLLPSSFWKNDCKIIYVARNAKDVVVSYYYFYQMAKIHPEPGTWEEFLEKFMAGQVSFGPWYDHVKSWWEKRKEYRILYLFYEDMKENPKCEIQKILKFLEKDIPEEILNKILYHSSFSVMKENPSANYTTMMKEEMDHSVSPFMRKGISGDWKNQFTVAQYEKFEEDYVKKMEDSTLKFRSEI</w:t>
            </w:r>
          </w:p>
        </w:tc>
      </w:tr>
      <w:tr w:rsidR="00767530" w:rsidRPr="00E340F8" w14:paraId="4582A9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DE9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8F8A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87|ST1E1_CAV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C50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SSEHDYYEYFDEFRGILLYKQFIKYWDNVEAFQARPDDLVIAAYPKSGTTWISEVVCMIYAEGDVKKCRQDAIFNRVPFLECRNDKMMNGVKQLEEMNSPRIIKTHLPPRLLPASFWEKRCKMICICRNAKDVAVSYYYFFLMVANHPDPGSFPEFVEKFMQGQVPYGSWYDHVKSWWEKSTDPRILFIFYEDMKEDIRKEVLKLIHFLGRKPSEELVDKIIKHTSFQEMKNNPSTNYTMLPEEIMNQKVSPFMRKGISGDWKNHFTVALNESFDKHYQQQMKGSTLQLRTEI</w:t>
            </w:r>
          </w:p>
        </w:tc>
      </w:tr>
      <w:tr w:rsidR="00767530" w:rsidRPr="00E340F8" w14:paraId="413A340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EF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816A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T2|STE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CCB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ISMMGSPKSLSETFLPNGINGIKDARKVTVGVIGSGDFAKSLTIRLIRCGYHVVIGSRNPKFASEFFPHVVDVTHHEDALTKTNIIFVAIHREHYTSLWDLRHLLVGKILIDVSNNMRINQYPESNAEYLASLFPDSLIVKGFNVVSAWALQLGPKDASRQVYICSNNIQARQQVIELARQLNFIPIDLGSLSSAREIENLPLRLFTLWRGPVVVAISLATFFFLYSFVRDVIHPYARNQQSDFYKIPIEIVNKTLPIVAITLLSLVYLAGLLAAAYQLYYGTKYRRFPPWLETWLQCRKQLGLLSFFFAMVHVAYSLCLPMRRSERYLFLNMAYQQVHANIENSWNEEEVWRIEMYISFGIMSLGLLSLLAVTSIPSVSNALNWREFSFIQSTLGYVALLISTFHVLIYGWKRAFEEEYYRFYTPPNFVLALVLPSIVILGKIILFLPCISRKLKRIKKGWEKSQFLEEGMGGTIPHVSPERVTVM</w:t>
            </w:r>
          </w:p>
        </w:tc>
      </w:tr>
      <w:tr w:rsidR="00767530" w:rsidRPr="00E340F8" w14:paraId="760F95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EA5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E72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T6|SYT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EE96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SVPVIALGATLGTATSILALCGVTCLCRHMHPKKGLLPRDREPDPEKARPGVLQAAQQFNIKKSTEPVQPRPLLKFPDIYGPRPAVTAPEVINYADYTLETTEESAAPASPQAQSDSRLKRQVTEELSIRPQNGVVEDVCVMETWNPEKAASWNQAPKLHFRLDYDQKKAELFVTSLEAVTSDHEGGCDCYIQGSVAVKTGSVEAQTALKKRQLHTTWEEGLALPLGEEELPTATLTLTLRTCDRFSRHSVIGELRLGLDGASVPLGAAQWGELKTTAKEPSAGAGEVLLSISYLPAANRLLVVLIKAKNLHSNQSKELLGKDVSVKVTLKHQAQKLKKKQTKRAKHKINPVWNEMIMFELPDDLLRASSVELEVLGQGEEGPSCELGHCSLGLHASGSERSHWEEMLKNPRRQIAMWHQLHL</w:t>
            </w:r>
          </w:p>
        </w:tc>
      </w:tr>
      <w:tr w:rsidR="00767530" w:rsidRPr="00E340F8" w14:paraId="05D65A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EAC8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63F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172|TAU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11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RQEFDVMEDHAQGDYTLQDQEGDMDPGLKESPLQTPADDGSEEPGSETSDAKSTPTAEDATAPLVDEGAPGEQAAAQAPAEIPEGTAAEEAGIGDTSNLEDQAAGHVTQARMVSKGKDGTGPDDKKTKGADGKPGTKIATPRGAAPPGQKGQANATRIPAKTTPTPKTSPATMQVQKKPPPAGAKSERGESGKSGDRSGYSSPGSPGTPGSRSRTPSLPTPPTREPKKVAVVRTPPKSPSAAKSRLQAAPGPMPDLKNVKSKIGSTENLKHQPGGGKVQIINKKLDLSNVQSKCGSKDNIKHVPGGGSVQIVYKPVDLSKVTSKCGSLGNIHHKPGGGQVEVKSEKLDFKDRVQSKIGSLDNITHVPGGGNKKIETHKLTFRENAKAKTDHGAEIVYKSPVVSGDTSPRHLSNVSSTGSIDMVDSPQLATLADEVSASLAKQGL</w:t>
            </w:r>
          </w:p>
        </w:tc>
      </w:tr>
      <w:tr w:rsidR="00767530" w:rsidRPr="00E340F8" w14:paraId="157895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8C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DDD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755|TCP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2F6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VKERAARKEPGAAESASRESRGGNTRESASSARGTDRVGSTVARARPPSPQGPRRGAVKTAPRGPVGHGGLRTGPTSRCPQPSARAKLPSVTRGAPLPPSPGKGHLGGTPSSHRLGMTERVHDASKLDCQLEERSLSSSSLKGKVKDTMPSDFWEHLNEQLSAVPPDFSCALELLKEIKEILLSLLLPRQSRLKNEIEEALDMEFLQQQADRGDLNVSYLSKYILNMMVLLCAPIRDEAVQRLENISDPVRLLRGIFQVLGQMKMDMVNYTIQSLQPQLQEHSVQFERAQFQERLNKEPRLLNHTTKWLTQAATQLIAPSASSSDLQDCSSSAGPSPSDVAVPEPLSPAMVLSQGFLNLLTWDPENEEFPETLVADRPRLQELESQQSQLTILASVLLVASSFSDSGLFSSPQFVDKLKQITKSLVEDFNSRPEEVMQSVSEQVVEEVHQGLESMGLAALSSENTASLVGQLQNIAKKENCVRSVIDQRIHLFLKCCFVLGVQRSLLDLPGGLTLIEAELAELGQKFVSLTHHNQQVFAPYYTEILKTLISPAQTLATKGGSL</w:t>
            </w:r>
          </w:p>
        </w:tc>
      </w:tr>
      <w:tr w:rsidR="00767530" w:rsidRPr="00E340F8" w14:paraId="1CC957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BD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588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659|SY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7F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SQYLLSTLKETPADAEVISHQLMLRAGMIRKLASGLYTWLPTGVRVLKKVENIVREEMNNAGAIEVSMPVVQPADLWQESGRWEQYGPELLRFVDRGERPFVLGPTHEEVITDLIRNELSSYKQLPLNFYQIQTKFRDEVRPRFGVMRSREFLMKDAYSFHTSQESLQETYDAMYAAYSKIFSRMGLDFRAVQADTGSIGGSASHEFQVLAQSGEDDVVFSDTSDYAANIELAEAIAPKEPRAAATQEMTLVDTPNAKTIAELVEQFNLPIEKTVKTLLVKAVEGSSFPQVALLVRGDHELNEVKAEKLPQVASPLTFATEEEIRAVVKAGPGSLGPVNMPIPVVIDRTVAAMSDFAAGANIDGKHYFGINWDRDVATPEVADIRNVVAGDPSPDGQGRLLIKRGIEVGHIFQLGTKYSEALKASVQGEDGRNQILTMGCYGIGVTRVVAAAIEQNYDERGIVWPDAIAPFQVAILPMNMHKSFRVQELAEKLYSELRAQGIEVLLDDRKERPGVMFADMELIGIPHTIVLGDRNLDNDDIEYKYRRNGEKQLIKTGDIVEYLVKQIKG</w:t>
            </w:r>
          </w:p>
        </w:tc>
      </w:tr>
      <w:tr w:rsidR="00767530" w:rsidRPr="00E340F8" w14:paraId="537B23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519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44A9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983|TCP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236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PLSVFGDRSTGEAVRSQNVMAAASIANIVKSSFGPVGLDKMLVDDIGDVTITNDGATILKLLEVEHPAAKVLCELADLQDKEVGDGTTSVVIIAAELLKNADELVKQKIHPTSVISGYRLACKEAVRYINENLIINTDELGRDCLINAAKTSMSSKIIGINGDYFANMVVDAVLAVKYTDARGQPRYPVNSVNILKAHGRSQIESMLINGYALNCVVGSQGMPKRIVNAKIACLDFSLQKTKMKLGVQVVITDPEKLDQIRQRESDITKERIQKILATGANVILTTGGIDDMYLKYFVEAGAMAVRRVLKRDLKHVAKASGASILSTLANLEGEETFEVTMLGQAEEVVQERICDDELILIKNTKARTSASIILRGANDFMCDEMERSLHDALCVVKRVLELKSVVPGGGAVEAALSIYLENYATSMGSREQLAIAEFARSLLVIPNTLAVNAAQDSTDLVAKLRAFHNEAQVNPERKNLKWIGLDLVHGKPRDNKQAGVFEPTIVKVKSLKFATEAAITILRIDDLIKLHPESKDDKHGSYENAVHSGALDD</w:t>
            </w:r>
          </w:p>
        </w:tc>
      </w:tr>
      <w:tr w:rsidR="00767530" w:rsidRPr="00E340F8" w14:paraId="173FE45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0CF1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A860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V1|TER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99D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KPKKTQEMKTDLKLLLECLKYHMGNPLSQKEVLITIHSVCKQNSDAGIYFREIGGLMFIINLAKSSEQSLVKEAALYTLGSIAEENVYCQQSLCTSELFQDLTGLLTNDDSNTNLKRMSVYVLLVLVSNNRNGQTLVREVGCIEVLSQMFRTVLSNYELNLSDNSVFQSYLLWSSVCSTLCVCVNNPQNDENQMLCCSLFPCVNEWLMNCMRPEVIRPICSFIGLTLANNTHAQNCFVSSGGLDVLCQVLVQLESDSHNTLSSAKLAVIVTKTMDACITDNSAAFTVVLSKYHIVSTLLALLLHESLDSREKFSIILAIGHCTEDCEKNQYELLKNNGLPLMIQALTEFKNEDLSKAATYVLHNCKKITGKLSLSLGQNSFGENEIELKDISEKETLREHWKAAKEILCRIKQFEKGGKEEKQQNRSGHYKDNTPSMKVNIQTNLKRLCADSTGGTRAEDKDINQSRELRSYKPSEIMSKACANENQLTTRKKNTNPVHPFCKEKGQSKIVHETTPSCAQNLDKEKTFDQKDSVSQSSDQVLKHLPHTVKNRKQVPETDPFTLCLDIIDREVGIQATDSCSRMLKYTCSGCIVARKLLNSRNFSKFLHSCAYQCVHHKVIMEAEDKYKNELRKTFICAKKILLTPCRRRQLCKESTASEELKIVHQKPDSKKLPGLEAQALNTSIPEAMERRSPVPGQSGLHKKRRIRKDFTKEEVNYLFHGVKTMGNHWNSILWSFPFQKGRRAVDLAHKYHRLIKGPSCAAL</w:t>
            </w:r>
          </w:p>
        </w:tc>
      </w:tr>
      <w:tr w:rsidR="00767530" w:rsidRPr="00E340F8" w14:paraId="27B68D6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26B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6B5B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6U3|TEX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924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GAPFPVPCPVLLGTFTDDSLEAQLHEYAKQGNCVKLKKILKKGVCVDAVNTQGQSALFVAALLGHVKLVDVLVDYGSDPNHRCFDGSTPVHAAAFSGNQWILSKLLTAGGDLRLHDEKGRNPQAWALTAGKDRSTQMVEFMQRCTSHMKAIIQGFSYDLLKKIDSPQRLIGSPPWFGSLIQGSPNSSPNRQLKPGIISAQNIYSFGFGKFYLTSGMQLTYPGSLPVIGEKEVVQADDEPTFSFFSGPYMVMTNLVWNRSRVTVKELNLPTRPHCSRLRLADLLIAEQEHSSNLRHPNLLQLMAVCLSRDLEKIRLVYERITVGTLFSVLHERRSQFPVLHMEVIVHLLLQVADALIYLHSRGFIHRSLSSYAVHIVSAGEARLTNLEYLTESQDSGAHRNVTRMPLPTQLYNWAAPEVVLQKAATVKSDIYSFSVIIQEILTDSIPWNGLDGSLVKETIALGNYLEADVRLPEPYYDIVKSGIHAKQKNRTMNLQDIRYILKNDLKEFIGAQKTQPTESPRGQSYEPHPDVNICLGLTSEYQKDPPDLDIKELKEMGSQPHSPTDHSFLTVKPTLAPQTLDSSLSAQKPDNANVPSPPAACLAEEVRSPTASQDSLCSFEINEIYSGCLTLGTDKEEECLGTAASPEGDRPNQGDELPSLEEELDKMERELHCFCEEDKSISEVDTDLLFEDDDWQSDSLGSLNLPEPTREAKGKTSSWSKTDEYVSKCVLNLKISQVMMQQSAEWLRKLEQEVEELEWAQKELDSQCSSLRDASLKFANAKFQPAVGPPSLAYLPPVMQLPGLKQPENGGTWLTLARSPGNEREFQEGHFSKKPEKLSACGWKPFTQVSEESRGDCSELNNQLPTLRGPGKQSTGEQLPSTQEARESLEKNTNQNSRSMASVSSEIYATKSRNNEDNGEAHLKWRLAVKEMAEKAVSGQLLLPPWNPQSSAPFESKVENESTPLPRPPIRGPESTEWQHILEYQRENDEPKGNTKFGKMDNSDCDKNKHSRWTGLQRFTGIRYPFFRNHEQPEQNEASQASCDTSVGTEKFYSTSSPIGDDFERFQDSFAQRQGYVEENFQIREIFEKNAEILTKPQFQAIQCAEDKQDETLGETPKELKEKNTSLTDIQDLSSITYDQDGYFKETSYKTPKLKHAPTSASTPLSPESISSAASHYEDCLENTTFHVKRGSTFCWNGQEAMRTLSAKFTTVRERAKSLESLLASSKSLPAKLTDSKRLCMLSETGSSNVSAAFVTSTHATKRKSLPRELAEATSQQHLDELPPPAQELLDEIEQLKQQQVSSLASHENTARDLSVTNKDKKHLEEQETNSSKDSSFLSSREIQDLEDTERAHSSLDEDLERFLQSPEENTALLDPTKGSTREKKNKDQDVVEQKRKKKESIKPERRESDSSLGTLEEDELKPCFWKRLGWSEPSRIIVLDQSDLSD</w:t>
            </w:r>
          </w:p>
        </w:tc>
      </w:tr>
      <w:tr w:rsidR="00767530" w:rsidRPr="00E340F8" w14:paraId="000103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5B2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D4A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H40|TA14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9303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SSSSKKQAQDQPETSEPTLKSLKTKMTKSDEKQKKLKDIEISVPIVYGNVAFWLGKKASEYQSHKWAVYVRGATNEDISVVVKKVVFQLHSSFNSPTRVIEEPPFEVSESGWGEFEIAMTLHFHSDVCDKPLSLYHHLKLYPEDESGPLTMKKPVVVESYDEIVFPDPSESFLARVQNHPALTFPRLPSGYNLPAPMQVEDTGKKKRGDTKDHSLGQWFMSFSEADELLQLAAARQQVQAHIAKLRRQISLLEGQNQTVKTGSDL</w:t>
            </w:r>
          </w:p>
        </w:tc>
      </w:tr>
      <w:tr w:rsidR="00767530" w:rsidRPr="00E340F8" w14:paraId="5F6992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025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0AF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8369|TBA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804F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CISIHVGQAGVQIGNACWELYCLEHGIQPDGQMPSDKTIGGGDDSFNTFFSETGAGKHVPRAVFVDLEPTVIDEVRTGTYRQLFHPEQLITGKEDAANNYARGHYTIGKEIIDLVLDRIRKLADQCTGLQGFLVFHSFGGGTGSGFTSLLMERLSVDYGKKSKLEFSIYPAPQVSTAVVEPYNSILTTHTTLEHSDCAFMVDNEAIYDICRRNLDIERPTYTNLNRLIGQIVSSITASLRFDGALNVDLTEFQTNLVPYPRIHFPLATYAPVISAEKAYHEQLSVAEITNACFEPANQMVKCDPRHGKYMACCLLYRGDVVPKDVNAAIATIKTKRTIQFVDWCPTGFKVGINYQPPTVVPGGDLAKVQRAVCMLSNTTAIAEAWARLDHKFDLMYAKRAFVHWYVGEGMEEGEFSEAREDMAALEKDYEEVGVDSVEGEGEEEGEEY</w:t>
            </w:r>
          </w:p>
        </w:tc>
      </w:tr>
      <w:tr w:rsidR="00767530" w:rsidRPr="00E340F8" w14:paraId="16C9510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40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FA7A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56|SYNJ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3B8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KGLRLLGRLGAEGDCSVLLEARGRDDCLLFEAGTVATLAPEEKEVIKGQYGKLTDAYGCLGELRLKSGGTSLSFLVLVTGCTSVGRIPDAEIYKITATDFYPLQEEAKEEERLIALKKILSSGVFYFSWPNDGSRFDLTVRTQKQGDDSSEWGNSFFWNQLLHVPLRQHQVSCCDWLLKIICGVVTIRTVYASHKQAKACLVSRVSCERTGTRFHTRGVNDDGHVSNFVETEQMIYMDDGVSSFVQIRGSVPLFWEQPGLQVGSHHLRLHRGLEANAPAFDRHMVLLKEQYGQQVVVNLLGSRGGEEVLNRAFKKLLWASCHAGDTPMINFDFHQFAKGGKLEKLETLLRPQLKLHWEDFDVFTKGENVSPRFQKGTLRMNCLDCLDRTNTVQSFIALEVLHLQLKTLGLSSKPIVDRFVESFKAMWSLNGHSLSKVFTGSRALEGKAKVGKLKDGARSMSRTIQSNFFDGVKQEAIKLLLVGDVYGEEVADKGGMLLDSTALLVTPRILKAMTERQSEFTNFKRIRIAMGTWNVNGGKQFRSNVLRTAELTDWLLDSPQLSGATDSQDDSSPADIFAVGFEEMVELSAGNIVNASTTNKKMWGEQLQKAISRSHRYILLTSAQLVGVCLYIFVRPYHVPFIRDVAIDTVKTGMGGKAGNKGAVGIRFQFHSTSFCFICSHLTAGQSQVKERNEDYKEITQKLCFPMGRNVFSHDYVFWCGDFNYRIDLTYEEVFYFVKRQDWKKLLEFDQLQLQKSSGKIFKDFHEGAINFGPTYKYDVGSAAYDTSDKCRTPAWTDRVLWWRKKHPFDKTAGELNLLDSDLDVDTKVRHTWSPGALQYYGRAELQASDHRPVLAIVEVEVQEVDVGARERVFQEVSSFQGPLDATVVVNLQSPTLEEKNEFPEDLRTELMQTLGSYGTIVLVRINQGQMLVTFADSHSALSVLDVDGMKVKGRAVKIRPKTKDWLKGLREEIIRKRDSMAPVSPTANSCLLEENFDFTSLDYESEGDILEDDEDYLVDEFNQPGVSDSELGGDDLSDVPGPTALAPPSKSPALTKKKQHPTYKDDADLVELKRELEAVGEFRHRSPSRSLSVPNRPRPPQPPQRPPPPTGLMVKKSASDASISSGTHGQYSILQTARLLPGAPQQPPKARTGISKPYNVKQIKTTNAQEAEAAIRCLLEARGGASEEALSAVAPRDLEASSEPEPTPGAAKPETPQAPPLLPRRPPPRVPAIKKPTLRRTGKPLSPEEQFEQQTVHFTIGPPETSVEAPPVVTAPRVPPVPKPRTFQPGKAAERPSHRKPASDEAPPGAGASVPPPLEAPPLVPKVPPRRKKSAPAAFHLQVLQSNSQLLQGLTYNSSDSPSGHPPAAGTVFPQGDFLSTSSATSPDSDGTKAMKPEAAPLLGDYQDPFWNLLHHPKLLNNTWLSKSSDPLDSGTRSPKRDPIDPVSAGASAAKAELPPDHEHKTLGHWVTISDQEKRTALQVFDPLAKT</w:t>
            </w:r>
          </w:p>
        </w:tc>
      </w:tr>
      <w:tr w:rsidR="00767530" w:rsidRPr="00E340F8" w14:paraId="3EBA99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364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213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Z9|TBC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DB50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SAQGDGPTSGHWDGGAEKADFNAKRKKKVAEIHQALNSDPTDVAALRRMAISEGGLLTDEIRRKVWPKLLNVNANDPPPISGKNLRQMSKDYQQVLLDVRRSLRRFPPGMPEEQREGLQEELIDIILLILERNPQLHYYQGYHDIVVTFLLVVGERLATSLVEKLSTHHLRDFMDPTMDNTKHILNYLMPIIDQVNPELHDFMQSAEVGTIFALSWLITWFGHVLSDFRHVVRLYDFFLACHPLMPIYFAAVIVLYREQEVLDCDCDMASVHHLLSQIPQDLPYETLISRAGDLFVQFPPSELAREAAAQQQAERTAASTFKDFELASAQQRPDMVLRQRFRGLLRPEDRTKDVLTKPRTNRFVKLAVMGLTVALGAAALAVVKSALEWAPKFQLQLFP</w:t>
            </w:r>
          </w:p>
        </w:tc>
      </w:tr>
      <w:tr w:rsidR="00767530" w:rsidRPr="00E340F8" w14:paraId="296B45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B049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85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LY2|SYT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E878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ALAAQAVASRLQRQEEDIRWLCAEVQRLRDEQLRGPERGQAEGPRLTREVAQLQAENRDLHQRLCGLRLRLAEQRRTEAGRAAAHEPPTQNQEKDTKKKRLKQSEPGREVKQPNFIKERLQLFETLKTDHQLLPATQEKKNTNNVISVRVAGGKTVQGERWKTTPYQVAAGISKELAEHTVIAKVNGVLWDLDRPLEGDSTVELLMFDNEEAQAVYWHSSAHILGEAMELYYGGHLCYGPPIENGFYYDMFIEDRVVSSTELSALENICKTIIKEKQPFERLEVSKDTLLEMFKYNKFKCRILKEKVDTPTTTVYRCGPLIDLCKGPHVRHTGKIKAIKIFKNSSTYWEGNPEMETLQRIYGISFPDSKMMKDWEKFQEEAKSRDHRKIGKEQELFFFHDLSPGSCFFLPRGAFIYNALMDFIREEYHKRNFTEVLSPNMYNSKLWETSGHWQHYSNNMFTFDVEKDTFALKPMNCPGHCLMFAHRPRSWREMPVRFADFGVLHRNELSGTLSGLTRVRRFQQDDAHIFCMVEQIEEEIKGCLHFLQSVYSTFGFSFQLNLSTRPEHFLGEIEIWDEAERQLQNSLVEFGKPWKINPGDGAFYGPKIDIKIKDAIGRYHQCATIQLDFQLPIRFNLTYVSKDGDDKNRPVIIHRAILGSVERMIAILSENYGGKWPLWLSPRQVMVIPVGPACENYALQVSKECFEEGFMADVDLDDSCTLNKKIRNAQLAQYNFILVVGEKEKINNAVNVRTRDNKIHGEISIASVIEKLKNLKKSRTLNAEEDF</w:t>
            </w:r>
          </w:p>
        </w:tc>
      </w:tr>
      <w:tr w:rsidR="00767530" w:rsidRPr="00E340F8" w14:paraId="083F60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4669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AC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193|TCE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F1F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EVVRFAKKMDKMVQKKNAAGALDLLKELKNIPMTLELLQSTRIGMSVNAIRKQSTDEEVTSLAKSLIKSWKKLLDGPSTEKDLDEKKKEPAITSQNSPEAREESTSSGNVSNRKDETNARDTYVSSFPRAPSTSDSVRLKCREMLAAALRTGDDYIAIGADEEELGSQIEEAIYQEIRNTDMKYKNRVRSRISNLKDAKNPNLRKNVLCGNIPPDLFARMTAEEMASDELKEMRKNLTKEAIREHQMAKTGGTQTDLFTCGKCKKKNCTYTQVQTRSADEPMTTFVVCNECGNRWKFC</w:t>
            </w:r>
          </w:p>
        </w:tc>
      </w:tr>
      <w:tr w:rsidR="00767530" w:rsidRPr="00E340F8" w14:paraId="18E12C7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548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D56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77|TA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2C5C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QQGSGKTNLANEDEAYEAIFGGEFGSLEIGSYIGGDEGANSKDYTEHLPDAVDFEDEDELADDDDDLPEESDANLHPAMMTMGAYDDVNENGAVLGIDSNSLNMQLPEINGDLSQQFILEDDGGTPATSNALFMGMDANEIHLATETGVLDGSGANEIGHSQLSIGGVNGNDMSINGGFIMEPDMSDGKHKKATKLDLINHEKYLLKKYFPDFEKGKILKWNKLIYRRSVPYHWHSEISRVKKPFMPLNLKFKVQQDDKRLFNSRTISYVAPIYQGKNNLLQSNSSASRRGLIHVSIDELFPIKEQQKKRKIIHDEKTISEDLLIATDDWDQEKIINQGTSSTATLADSSMTPNLKFSGGYKLKSLIEDVAEDWQWDEDMIIDAKLKESKHAELNMNDEKLLLMIEKTNNLAQQKQQLDSSNLILPLNETILQQKFNLSNDDKYQILKKTHQTKVRSTISNLNIQHSQPAINLQSPFYKVAVPRYQLRHFHRENFGSHIRPGTKIVFSKLKARKRKRDKGKDVKESFSTSQDLTIGDTAPVYLMEYSEQTPVALSKFGMANKLINYYRKANEQDTLRPKLPVGETHVLGVQDKSPFWNFGFVEPGHIVPTLYNNMIRAPVFKHDISGTDFLLTKSSGFGISNRFYLRNINHLFTVGQTFPVEEIPGPNSRKVTSMKATRLKMIIYRILNHNHSKAISIDPIAKHFPDQDYGQNRQKVKEFMKYQRDGPEKGLWRLKDDEKLLDNEAVKSLITPEQISQVESMSQGLQFQEDNEAYNFDSKLKSLEENLLPWNITKNFINSTQMRAMIQIHGVGDPTGCGEGFSFLKTSMKGGFVKSGSPSSNNNSSNKKGTNTHSYNVAQQQKAYDEEIAKTWYTHTKSLSISNPFEEMTNPDEINQTNKHVKTDRDDKKILKIVRKKRDENGIIQRQTIFIRDPRVIQGYIKIKEQDKEDVNKLLEEDTSKINNLEELEKQKKLLQLELANLEKSQQRRAARQNSKRNGGATRTENSVDNGSDLAGVTDGKAARNKGKNTTRRCATCGQIGHIRTNKSCPMYSSKDNPASPK</w:t>
            </w:r>
          </w:p>
        </w:tc>
      </w:tr>
      <w:tr w:rsidR="00767530" w:rsidRPr="00E340F8" w14:paraId="7286A7F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72A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C4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B6|TEX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434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AVRLPVPCPVQLGTLRNDSLEAQLHEYVKQGNYVKVKKILKKGIYVDAVNSLGQTALFVAALLGLRKFVDVLVDYGSDPNHRCFDGSTPVHAAAFSGNQWILSKLLDAGGDLRLHDERGQNPKTWALTAGKERSTQIVEFMQRCASHMQAIIQGFSYDLLKKIDSPQRLVYSPSWCGGLVQGNPNGSPNRLLKAGVISAQNIYSFGFGKAMPWFQFYLTGATQMAYLGSLPVIGEKEVIQADDEPTFSFFSGPYMVMTNLVWNGSRVTVKELNLPTHPHCSRLRLADLLIAEQEHSSKLRHPYLLQLMAVCLSQDLEKTRLVYERITIGTLFSVLHERRSQFPVLHMEVIVHLLLQISDALRYLHFQGFIHRSLSSYAVHIISPGEARLTNLEYMLESEDRGVQRDLTRVPLPTQLYNWAAPEVILQKAATVKSDIYSFSMIMQEILTDDIPWKGLDGSVVKKAVVSGNYLEADVRLPKPYYDIVKSGIHVKQKDRTMNLQDIRYILKNDLKDFTGAQRTQPTESPRVQRYGLHPDVNVYLGLTSEHPRETPDMEIIELKEMGSQPHSPRVHSLFTEGTLDPQAPDPCLMARETQNQDAPCPAPFMAEEASSPSTGQPSLCSFEINEIYSGCLILEDDIEEPPGAASSLEADGPNQVDELKSMEEELDKMEREACCFGSEDESSSKAETEYSFDDWDWQNGSLSSLSLPESTREAKSNLNNMSTTEEYLISKCVLDLKIMQTIMHENDDRLRNIEQILDEVEMKQKEQEERMSLWATSREFTNAYKLPLAVGPPSLNYIPPVLQLSGGQKPDTSGNYPTLPRFPRMLPTLCDPGKQNTDEQFQCTQGAKDSLETSRIQNTSSQGRPRESTAQAKATQFNSALFTLSSHRQGPSASPSCHWDSTRMSVEPVSSEIYNAESRNKDDGKVHLKWKMEVKEMAKKAATGQLTVPPWHPQSSLTLESEAENEPDALLQPPIRSPENTDWQRVIEYHRENDEPRGNGKFDKTGNNDCDSDQHGRQPRLGSFTSIRHPSPRQKEQPEHSEAFQASSDTLVAVEKSYSHQSMQSTCSPESSEDITDEFLTPDGEYFYSSTAQENLALETSSPIEEDFEGIQGAFAQPQVSGEEKFQMRKILGKNAEILPRSQFQPVRSTEDEQEETSKESPKELKEKDISLTDIQDLSSISYEPDSSFKEASCKTPKINHAPTSVSTPLSPGSVSSAASQYKDCLESITFQVKTEFASCWNSQEFIQTLSDDFISVRERAKKLDSLLTSSETPPSRLTGLKRLSSFIGAGSPSLVKACDSSPPHATQRRSLPKVEAFSQHHIDELPPPSQELLDDIELLKQQQGSSTVLHENTASDGGGTANDQRHLEEQETDSKKEDSSMLLSKETEDLGEDTERAHSTLDEDLERWLQPPEESVELQDLPKGSERETNIKDQKVGEEKRKREDSITPERRKSEGVLGTSEEDELKSCFWKRLGWSESSRIIVLDQSDLSD</w:t>
            </w:r>
          </w:p>
        </w:tc>
      </w:tr>
      <w:tr w:rsidR="00767530" w:rsidRPr="00E340F8" w14:paraId="2A0EDA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E5B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F79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988|TCL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325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ASVRLGVPPGRLWIQRPGIYEDEEGRTWVTVVVRFNPSRREWARASQGSRYEPSITVHLWQMAVHTRELLSSGQMPFSQLPAVWQLYPGRKYRAADSSFWEIADHGQIDSMEQLVLTYQPERKD</w:t>
            </w:r>
          </w:p>
        </w:tc>
      </w:tr>
      <w:tr w:rsidR="00767530" w:rsidRPr="00E340F8" w14:paraId="34FDF8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E5B0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9E9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R3|TBX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A32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TASPKPQLSSRANAFSIAALMSSGGSKEKEATENTIKPLEQFVEKSSCAQPLGELTSLDAHGEFGGGSGSSPSSSSLCTEPLIPTTPIIPSEEMAKIACSLETKELWDKFHELGTEMIITKSGRRMFPTIRVSFSGVDPEAKYIVLMDIVPVDNKRYRYAYHRSSWLVAGKADPPLPARLYVHPDSPFTGEQLLKQMVSFEKVKLTNNELDQHGHIILNSMHKYQPRVHIIKKKDHTASLLNLKSEEFRTFIFPETVFTAVTAYQNQLITKLKIDSNPFAKGFRDSSRLTDIERESVESLIQKHSYARSPIRTYGGEEDVLGDESQTTPNRGSAFTTSDNLSLSSWVSSSSSFPGFQHPQSLTALGTSTASIATPIPHPIQGSLPPYSRLGMPLTPSAIASSMQGSGPTFPSFHMPRYHHYFQQGPYAAIQGLRHSSAVMTPFV</w:t>
            </w:r>
          </w:p>
        </w:tc>
      </w:tr>
      <w:tr w:rsidR="00767530" w:rsidRPr="00E340F8" w14:paraId="71EA1CD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09A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6518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86|TH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7C5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DIATQLKGSRSDVEKVRKTVEAKFRELSGDGLPLRYEVNVLRHICLALKDNLHQNSDLYCDIMGIMLPRVVPCEEKPSLWEAHLSSLRYIHHGLFHQRSIEACQKLYNLIRQQPCRLQEESDYKIYLDIHLTHFNGFHVLLQKQKLPLEATSQLCYALESLGDLFAAMTQRQISLCATLLVQLNESLFGKRSRSFFKSLSFLPSESLAKMFNALLMLLASSTSSNLANLFPECLSLTLALVQIDMFSPQSNQQMSLQLLRMSKELFRQESNLCYALQLMYYYIKLIFVREPTGDFKRTYIDLSSKFQHFFEHKVASHAKEQWLADFLVAIQLLQVLIHQSNSKLQSPFQIFWQQFDGESSPEIYTAHFQLLQTCASLAVNITRSPLGCSCSHEACKSVRRHCILAYGLCALDAYINWKPAAEQRANVSPHKPLLGVVKYSMDVAKTMKCLGPTSVEIIKLVRQLTYVADQVTCPEQMSVLLPLLEPLQKLRPLVADQDMSSLLRRLFKASSHCGDSNIACRIQASYLASITNPARLRSQVCLYYHNLGKKGTEIKRCVYEWHESTPLPFPLTPDQKKQLYDTDFFALLHYLRSPSTAHMESLIRCRTSDYHLVLLARQMRKDDSISKKCIEVHDKLRQQRSLSRMDNLCLGHASVGLLLDALEAQKTKVSTKEITENMFEELLLSKNLWQMNIQREQRLVNYASEAISAFSNFFDRADQEPLSANETSIDWEALIDDAIATANALSSMGYQSEEDDAWLLLLRMGRLLEDRFTYLRALNHFLSQNEVSSRLNLKLGEEVEVAEELLDDLWPQLKNGKFFKRQQTTVMLCFCHLASYYARMECYSHAQLLLLHVEQLREEFPERQGKSDIVLLTLQTVRFRIGYQQRKPTNCRLPTPLRQLDILLDNVRSFCNLSSLDGGSLQLLLSTLVRESTECSANRLSERLSFSNIALHLVLQSGLALRAIEVFLAWLWTNLQMESFDKAQSKLRLIEHCLGIKQLNPTSRPEKEAIKDVAISDLASNMHLLQLVEPIRKQQLLNMASPNLLKMRPHSPNPQLDLDRYITLDVAPANLRENSQLQCLYFVTGCLHARLRFLQRNSEQLEEFYGRAHNWMQEKPPMSSALYPMLHAQQLYHLNYLRFARKHVEAISTAQLGLKMRSRAVDINFEYNFLAQLKTAQLELKPVGQDKPQVKILRRALVFNHSPEDKKRTATGSVSAVKNTASKVKQSAKKAPRFRIYEELELRPPSATSCSSSGGSGTENTPPSDHVDLNACQAIEISDDDDSPLVSTKKTQPKSREKAKPKATSKACKVLTLDNSLEIVETPTITTSTRSTRARLRQPVETPKTATLSSKRTRRQVLEAQAPETESISTRTRHRH</w:t>
            </w:r>
          </w:p>
        </w:tc>
      </w:tr>
      <w:tr w:rsidR="00767530" w:rsidRPr="00E340F8" w14:paraId="7BCF7E2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6252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09C0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HZG4|TA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3D6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SYSRSLLRVSVAQICQALGWDSVQLSACHLLTDVLQRYLQQLGRGCHRYSELYGRTDPILDDVGEAFQLMGVNLHELEDYIHNIEPVTFPHQIPSFPVSKNNVLQFPQPGSKDAEERKDYIPDYLPPIVSSQEEEEEEQVPTDGGTSAEAMQVPLEEDDEMEEEEVINDENFLGKRPLDSPEVEEMPSMKRPRLLSTKGDSLDVVLLEAREPLSSINPQKTPPVLSPVRVQDRADLAPPSPQPPMLAPFAKSQLPIAKPLETKSFTPKTKTKASSPGQKTKSPKAALSPARLGSPIRSPKTIPKEKKSPGRSKSPKSPKSPKIVAHVPQTPVRPETPNRTPSAMVVEKTVKETIPVMKPTQTPPEVVKLNIEMQPKKPVVTDKTIDDSIDAVIARACAEREPDPFEFSSGSESEGDTFTSPKRISGSECATPKASTSSNNFTKSLATPLPLSSGTSSSDNSWTMDASIDEVVRKAKLGAPSNMPPTFPYISSPSISPPTPEPLHKGYEEKAKLPSSVDVKKKLKKELKTKLKKKEKQRDRERERERNKERSKEKDKMREREKEKEAGKELKYPWRELMKDEDSDPYKFKIKEFEDIDAAKVRLKDGIVRREREKHKDKKKDRERSKREKDKRERERLKEKNREDKIKAPPTQLVLPPKEMALPLFSPSAVRVPAMLPAFSPMLPEKLFEEKEKPKEKERKKDKKEKKKKKEKEKEKEKKEREREKERREREKREKEKEKHKHEKIKVEPVIPAPSPVIPRLTLRVGAGQDKIVISKVVPAPEAKPAPSLNRPKTPPPAPVPIPVRVSPTPLQPPLLTQAAVCPALMPSPAPALSGIGSAKAPVRSVVTETVSTYVIRDEWGNQIWICPGCNKPDDGSPMIGCDDCDDWYHWPCVGIMAAPPEEMQWFCPKCANKIKKDKKHKKRKHRAH</w:t>
            </w:r>
          </w:p>
        </w:tc>
      </w:tr>
      <w:tr w:rsidR="00767530" w:rsidRPr="00E340F8" w14:paraId="3CF265A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272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9B1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831|THY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BB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AISVALLLSVLQVSRGQKVTSLTACLVNQNLRLDCRHENNTKDNSIQHEFSLTREKRKHVLSGTLGIPEHTYRSRVTLSNQPYIKVLTLANFTTKDEGDYFCELQVSGANPMSSNKSISVYRDKLVKCGGISLLVQNTSWMLLLLLSLSLLQALDFISL</w:t>
            </w:r>
          </w:p>
        </w:tc>
      </w:tr>
      <w:tr w:rsidR="00767530" w:rsidRPr="00E340F8" w14:paraId="550859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27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D1B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329|THT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8FE3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QVLYRALVSTKWLAESIRSGKVGPSLRVLDASWYSPGTRQARKEYQERHVPGASFFDIEECRDTTSPYEMMLPSEAHFGDYVGNLGISNDTHVVVYDGDDLGSFYAPRVWWMFRVFGHRTVSVLNGGFRNWLKEGHPVTSEPSRPEPAVFKATLNRSLLKTYEQVLENLQSKRFQLVDSRAQGRYLGTQPEPDAVGLDSGHIRGSVNVPFMNFLTEDGFEKSPEELRAIFQDKKVDLSQPLIATCRKGVTACHIALAAYLCGKPDVAVYDGSWSEWFRRAPPETRVSQGKSGKA</w:t>
            </w:r>
          </w:p>
        </w:tc>
      </w:tr>
      <w:tr w:rsidR="00767530" w:rsidRPr="00E340F8" w14:paraId="3D89B7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8A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8BA6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IWB0|TALY_RHOS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6CF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MSPPKPAVELDRHIDLDQAHAVASGGARIVLAPPARDRCRASEARLGAVIREARHVYGLTTGFGPLANRLISGENVRTLQANLVHHLASGVGPVLDWTTARAMVLARLVSIAQGASGASEGTIARLIDLLNSELAPAVPSRGTVGASGDLTPLAHMVLCLQGRGDFLDRDGTRLDGAEGLRRGRLQPLDLSHRDALALVNGTSAMTGIALVNAHACRHLGNWAVALTALLAECLRGRTEAWAAALSDLRPHPGQKDAAARLRARVDGSARVVRHVIAERRLDAGDIGTEPEAGQDAYSLRCAPQVLGAGFDTLAWHDRVLTIELNAVTDNPVFPPDGSVPALHGGNFMGQHVALTSDALATAVTVLAGLAERQIARLTDERLNRGLPPFLHRGPAGLNSGFMGAQVTATALLAEMRATGPASIHSISTNAANQDVVSLGTIAARLCREKIDRWAEILAILALCLAQAAELRCGSGLDGVSPAGKKLVQALREQFPPLETDRPLGQEIAALATHLLQQSPV</w:t>
            </w:r>
          </w:p>
        </w:tc>
      </w:tr>
      <w:tr w:rsidR="00767530" w:rsidRPr="00E340F8" w14:paraId="163799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642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7E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776|TIM5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854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ILRNSVRLNSRALRVVPSAANTLTSVQASRRLLTSYSSFLQKETKDDKPKSILTDDMLFKAGVDVDEKGQGKNEETSGEGGEDKNEPSSKSEKSRRKRQTSTDIKREKYANWFYIFSLSALTGTAIYMARDWEPQESEELKKDIDNGYTLSLMYKRFKARFNSMFTYFQEPPFPDLLPPPPPPPYQRPLTLVITLEDFLVHSEWSQKHGWRTAKRPGADYFLGYLSQYYEIVLFSSNYMMYSDKIAEKLDPIHAFVSYNLFKEHCVYKDGVHIKDLSKLNRDLSKVIIIDTDPNSYKLQPENAIPMEPWNGEADDKLVRLIPFLEYLATQQTKDVRPILNSFEDKKNLAEEFDHRVKKLKDKFYGDHKSGGNWAMTALGLGNSLGGSTKFPLDLIHEEGQKNYLMFMKMIEEEKEKIRIQQEQMGGQTFTLKDYVEGNLPSPEEQMKIQLEKQKEVDALFEEEKKKKKIAESK</w:t>
            </w:r>
          </w:p>
        </w:tc>
      </w:tr>
      <w:tr w:rsidR="00767530" w:rsidRPr="00E340F8" w14:paraId="06B27EB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10FC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F9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485|TAGF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1D2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VVDTNKRKQKGKSFYTEEQKKVMIENTVIKCILKSLKNNLGSLELLISIDSEHQFLEDYQLFLKLKERRSGTESEFPLQNTGSLEYKTEINAHVLPMPVEMGQTYDFYVEFRKKYEDAEQEPLLKRLSAEVNSIERAFHVDQTTELLILPYTTDKGNFSIKVKREAKIIRFDQIEISSEEISITGYAGYLSSENQYRIKNLNLILKKGGETPIEEKFPIKLERKTHGLENMRADGFVPELYDFEVKVPLKEIPFSNEKRYVYRLFMEYICNDDEGTDIQFNSTALVLGDRKNKLKGLVSIIKTNNAPVRYEVFKKKKKQTLGIRVNDYSLKTRMKYFIKGKKKRLVSKIKKITKMRNKLITKTYKSLFMMASRMPVKRKTVIFESFNGKQYSCNPRAIYEYMRENHPEYKMYWSVNKQYSAPFDEKGIPYINRLSLKWLFAMARAEYWVVNSRLPLWIPKPSHTTYLQTWHGTPLKRLAMDMEEVHMPGTNTKKYKRNFIKEASNWDYLISPNGYSTEIFTRAFQFNKTMIESGYPRNDFLHNDNNEETISLIKSRLNIPRDKKVILYAPTWRDDQFYAKGRYKFDLDLDLHQLRQELGNEYIVILRMHYLVAENFDLGPFEGFAYDFSAYEDIRELYMVSDLLITDYSSVFFDFANLKRPMLFFVPDIETYRDKLRGFYFDFEKEAPGPLVKTTEETIEAIKQISSPDYKLPVSFGPFYDKFCYLESGRSSEKVVNTVFKAE</w:t>
            </w:r>
          </w:p>
        </w:tc>
      </w:tr>
      <w:tr w:rsidR="00767530" w:rsidRPr="00E340F8" w14:paraId="38C5AC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B3D2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E5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78|TIL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216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ITEDLIRRNAEHNDCVIFSLEELSLHQQEIERLEHIDKWCRDLKILYLQNNLIGKIENVSKLKKLEYLNLALNNIERIENLEGCEWLTKLDLTVNFIGELSSVKTLTHNIHLKELFLMGNPCADFDGYRQFVVVTLQQLKWLDGKEIERSERIQALQNYTSVEQQIREQEKAYCLRRAKEKEEAQRKLEEENESEDKKKSSTGFDGHWYTDIHTACPSATENQDYPQVPETQEEQHNTKESDDIEDDLAFWNKPSLFTPESRLETLRHMEKQRKAQDKLSEKKKKAKPPRTLITEDGKVLNVNEAKLDFSLKDDEKHNQIILDLAVYRYMDTSLIEVDVQPTYVRVMVKGKPFQLALSTEVQPDRSSAKRSQTTGHLLICMPKVGEMITGGQRTPTSVKTTSTSSREQTNPRKKQIERLEVDPSKHSCPDVSTIVQEKRHRPKRMESQPRDEPSEEDPDFEDNPEVPPLI</w:t>
            </w:r>
          </w:p>
        </w:tc>
      </w:tr>
      <w:tr w:rsidR="00767530" w:rsidRPr="00E340F8" w14:paraId="16DDDD05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80C2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B83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RRV3|THYG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DB5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ALWVFALLGSACLVSANIFEYQVDAQPLRPCELQRERAFLKRADYVPQCAEDGSFQTVQCKKDGGSCWCVDADGREVPGSRQPGRPVACLSFCQLQKQQILLSSYINSTATSYLPQCQDSGAYAPVQCDVRREQCWCVDAEGMEVYGTRRLGRPARCPGSCEIRNRRLLHGVGDKSPPQCSADGTFLPVQCKFVNTTDMMFFDLVHSYNRFPDAFVTFSSFRSRFPEVSGYCHCADSQGRELAGTGLELLLDEIYDTVFAGLDLASSFTETTLYRILQRRFLAVQLVTSGRFRCPTKCEVERFAATSFGHPYVPSCGRDGEYQAGQCQQEGLCWCVDAQGQEIPGTRRPSEPLSCAEGQSCPSERRRALSRLHLGPSGYSGQRGSFLAAERGPVSQTVPSFAASCPLPLKELFVESGILQPVVQGQKKEVTAATESLLKEGLRGIFPSRELARLALQFTANPKRLQQNLFGGRFLANVGQFNLSGALGTRGTFNFSHFFQQLGLPGFQKRQALADPAKSLSVGLDSNPATEAPEALKMGVAMNKTVVGSFGFEVNLQENRNALTFLSSLLELPEFLLFLQHAISVPEDIARDLGDVMEMALSSQGCEQTPGSLFVPSCTAEGSYEDVQCFAGECWCVDARGRELAGSRARGGRPRCPTACEKQRERMQSLLGRQPAGSSVFVPSCTREGHFLPVQCFSSDCYCVDADGQPIPGTRTAPGEPKQCPTPCQLQAEQAFLGTVRGLISNPSEPPVLSSIYIPQCSASGQWRRVQCDGPPEQAFEWYERWGAQSRSGQELTPAELLMKIMSYREAASGSFRLFIQNLYEAGQQGIFPGLARYSSLQDVPLAVLEGNLTQATGNILLEPYLFWQILNGQLPRYPGPYSDFSAPLAHLDLRSCWCVDEAGRKLEGTQTEPSKVPACPGSCEEVKLRVLQFIKEAEEIVMVSNSSQFPLGESFLAAKGIRLTDEELALPPLSPSRETFLEKFLSGSDYAIRLAAQSTFSFYQRRRVALSDAPRTSGPLQPYPYVPQCDALGSWEPVQCHAATGHCWCVDGEGAYLPASLAARSPQVLQCPTPCETSRVRGLLSAWKQAGSQVRPSPKDLFIPACTETGEFARLQASEASTWCVDPASGEAMPPGTNSSAPCPGLCEVLQRGVPSRRASPGTTPACRAEDGGFAPVQCDPAQGSCWCVLGSGEEVPGTRVAGSQPACERPQLWQTIQTRGQFQLQLPPGKVCSADYAGLLPTFQVVILDELTARGFCRIQVTTARTPVSIPVCDDSTVRVGCLSLDRLGVNVTWTLRLEDAPPASLPDLRDIEEALAGKDLVGRFADLIQSGTFQLHLDSRTFPADPSIHFLQGNSLGTSPRTRFGCVEGSRQVPATSNTSQDPLGCVRCPEGSYFQEEQCIPCPAGFYQEQTGSLACAPCPAGTTTTSVGAFSQTHCVTACQRDEAGLQCDQDGQYRASQRDRASGKAFCVDSEGRRLPWSETQAPLVDAQCLMMRKFEKLPESKVIFTADVAVLGSIVPDSESSLMQCLADCARDEACSFLTVSLEGSEGSCDFYAWTSDNIACTSSGQEEDALGTSKATSLGSLTCQVKVRPGDGVAPAVYLKKGQEFATIGQKRFEQTGFQNALSGLYSPVVFSASGASLTEAHLFCLLACDRDSCCDGFILTQVQGGPIICGLLSSPDVLLCHVRDWRDPSEAQADATCPGVTYDQDSRQGTLRLGGQEFKSLTPREGARDTFTSFQQVYLWKDSDMGSRSESMGCRRDMQPRPESPEETDLTAELFSPVDLNQVIVSENRSLPSQQHRLFKHLFSLQQAHLWCLSRCVQEPSFCQLAEITDSSPLYLTCTLYPEAQVCDDVMEASPRGCRRILPRRPNALFQRRVVLQDRVKNFYTRLPFQKLTGLSIRHKVPMADKAISSGFFECERLCDVDPCCTGFGFLNVSQLKGGEVTCLTLNSLGLQTCSEENGGSWRLLACGSPDTEVRTYPFGWYQKPAVQNDAPSFCPSAALPPVPEKVALDSWQPLPPSSVVVDPSIRNFDVAHISTAAVGDFSAARERCLLECSRHQACLVTTLQTRPGAVRCMFYADTQSCTHSLQAQNCQLLLREEATHIYRKPDIPLPGLGSSAPTVTIATHGQLLGTSQAIQLGASWKQVDQFLGVPYAAPPLAESRFRAPEPLNWTGTWDATKPRASCWQPGIRPATAPGVSEDCLYLSVFVPQSLTPNSSVLVFFHNGAEGPLAMAVDGSFLAAVGNLIVVTASYRTGVFGFLSSGSSEVSGNWGLLDQVAALTWVQTHIGVFGGDPRRVALAADRGGADVAGIHLLTSRATNSRLFRRAVLMGGSVLSPAAVIRPDRAQQQAAALAKEVGCPPRPSQKWYPASAGACQPPNDAQMQLLAVSGPFHYWGPVVDGQLLREAPARALQRPPRAKLDLLIGSSQDDGLIDRAKAVKRFEESQGRTSSKTAFYQALQNSLGGEAGDPGVQAAATWYYSLEHDTDDYASFSRALEAATRDYFIICPVIDMASHWARTARGNVFMYHAPESYSHGSLELLADVRYAFGLPFYPAYEGQFTQEEKSLSLKIMQYFSNFVRSGNPNYPHEFSRKAPEFAAPWPDFVPGDGAESYKELSVLLPNRQGLKKADCSFWSKYILSLKASADEAEDGPLAESEEEDRPGLTEDLLGLPELASKSYSK</w:t>
            </w:r>
          </w:p>
        </w:tc>
      </w:tr>
      <w:tr w:rsidR="00767530" w:rsidRPr="00E340F8" w14:paraId="341DECC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74BA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2BF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V1|TLC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AE1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PMVAGGVVFPGLFLLSKNTLQRLPQLRWEEADAVIVSARLVSSVQAIMASTAGYIVSTSCKHIIDDQHWLSSAYTQFAVPYFIYDIYAMFLCHWHKHQVKGHGGEDGTPRALGSTWAVVRGYLHKEFLMVLHHAAMVLVCFPLSVVWRQGKGDFFLGCMLMAEVSTPFVCLGKILIQYKQQHTLLHKVNGALMLLSFLCCRVLLFPYLYWAYGRHAGLPLLSVPMAIPAHVNLGAALLLAPQLYWFFLICRGACRLFRPRGSPPPSPCQTQD</w:t>
            </w:r>
          </w:p>
        </w:tc>
      </w:tr>
      <w:tr w:rsidR="00767530" w:rsidRPr="00E340F8" w14:paraId="21D875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128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4BD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235|TNF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799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SRDYGKYLRSSEEMGSGPGVPHEGPLHPAPSAPAPAPPPAASRSMFLALLGLGLGQVVCSIALFLYFRAQMDPNRISEDSTHCFYRILRLHENADLQDSTLESEDTLPDSCRRMKQAFQGAVQKELQHIVGPQRFSGAPAMMEGSWLDVAQRGKPEAQPFAHLTINAASIPSGSHKVTLSSWYHDRGWAKISNMTLSNGKLRVNQDGFYYLYANICFRHHETSGSVPTDYLQLMVYVVKTSIKIPSSHNLMKGGSTKNWSGNSEFHFYSINVGGFFKLRAGEEISIQVSNPSLLDPDQDATYFGAFKVQDID</w:t>
            </w:r>
          </w:p>
        </w:tc>
      </w:tr>
      <w:tr w:rsidR="00767530" w:rsidRPr="00E340F8" w14:paraId="1EEE427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0F0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85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G6|TL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3240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LSLKICVRHCNVVKTMQFEPSTAVYDACRVIRERVPEAQTGQASDYGLFLSDEDPRKGIWLEAGRTLDYYMLRNGDILEYKKKQRPQKIRMLDGSVKTVMVDDSKTVGELLVTICSRIGITNYEEYSLIQETIEEKKEEGTGTLKKDRTLLRDERKMEKLKAKLHTDDDLNWLDHSRTFREQGVDENETLLLRRKFFYSDQNVDSRDPVQLNLLYVQARDDILNGSHPVSFEKACEFGGFQAQIQFGPHVEHKHKPGFLDLKEFLPKEYIKQRGAEKRIFQEHKNCGEMSEIEAKVKYVKLARSLRTYGVSFFLVKEKMKGKNKLVPRLLGITKDSVMRVDEKTKEVLQEWPLTTVKRWAASPKSFTLDFGEYQESYYSVQTTEGEQISQLIAGYIDIILKKKQSKDRFGLEGDEESTMLEESVSPKKSTILQQQFNRTGKAEHGSVALPAVMRSGSSGPETFNVGSMPSPQQQVMVGQMHRGHMPPLTSAQQALMGTINTSMHAVQQAQDDLSELDSLPPLGQDMASRVWVQNKVDESKHEIHSQVDAITAGTASVVNLTAGDPADTDYTAVGCAITTISSNLTEMSKGVKLLAALMDDEVGSGEDLLRAARTLAGAVSDLLKAVQPTSGEPRQTVLTAAGSIGQASGDLLRQIGENETDERFQDVLMSLAKAVANAAAMLVLKAKNVAQVAEDTVLQNRVIAAATQCALSTSQLVACAKVVSPTISSPVCQEQLIEAGKLVDRSVENCVRACQAATTDSELLKQVSAAASVVSQALHDLLQHVRQFASRGEPIGRYDQATDTIMCVTESIFSSMGDAGEMVRQARVLAQATSDLVNAMRSDAEAEIDMENSKKLLAAAKLLADSTARMVEAAKGAAANPENEDQQQRLREAAEGLRVATNAAAQNAIKKKIVNRLEVAAKQAAAAATQTIAASQNAAVSNKNPAAQQQLVQSCKAVADHIPQLVQGVRGSQAQAEDLSAQLALIISSQNFLQPGSKMVSSAKAAVPTVSDQAAAMQLSQCAKNLATSLAELRTASQKAHEACGPMEIDSALNTVQTLKNELQDAKMAAVESQLKPLPGETLEKCAQDLGSTSKAVGSSMAQLLTCAAQGNEHYTGVAARETAQALKTLAQAARGVAASTTDPAAAHAMLDSARDVMEGSAMLIQEAKQALIAPGDAERQQRLAQVAKAVSHSLNNCVNCLPGQKDVDVALKSIGESSKKLLVDSLPPSTKPFQEAQSELNQAAADLNQSAGEVVHATRGQSGELAAASGKFSDDFDEFLDAGIEMAGQAQTKEDQIQVIGNLKNISMASSKLLLAAKSLSVDPGAPNAKNLLAAAARAVTESINQLITLCTQQAPGQKECDNALRELETVKGMLDNPNEPVSDLSYFDCIESVMENSKVLGESMAGISQNAKTGDLPAFGECVGIASKALCGLTEAAAQAAYLVGISDPNSQAGHQGLVDPIQFARANQAIQMACQNLVDPGSSPSQVLSAATIVAKHTSALCNACRIASSKTANPVAKRHFVQSAKEVANSTANLVKTIKALDGDFSEDNRNKCRIATAPLIEAVENLTAFASNPEFVSIPAQISSEGSQAQEPILVSAKTMLESSSYLIRTARSLAINPKDPPTWSVLAGHSHTVSDSIKSLITSIRDKAPGQRECDYSIDGINRCIRDIEQASLAAVSQSLATRDDISVEALQEQLTSVVQEIGHLIDPIATAARGEAAQLGHKVTQLASYFEPLILAAVGVASKILDHQQQMTVLDQTKTLAESALQMLYAAKEGGGNPKAQHTHDAITEAAQLMKEAVDDIMVTLNEAASEVGLVGGMVDAIAEAMSKLDEGTPPEPKGTFVDYQTTVVKYSKAIAVTAQEMMTKSVTNPEELGGLASQMTSDYGHLAFQGQMAAATAEPEEIGFQIRTRVQDLGHGCIFLVQKAGALQVCPTDSYTKRELIECARAVTEKVSLVLSALQAGNKGTQACITAATAVSGIIADLDTTIMFATAGTLNAENSETFADHRENILKTAKALVEDTKLLVSGAASTPDKLAQAAQSSAATITQLAEVVKLGAASLGSDDPETQVVLINAIKDVAKALSDLISATKGAASKPVDDPSMYQLKGAAKVMVTNVTSLLKTVKAVEDEATRGTRALEATIECIKQELTVFQSKDVPEKTSSPEESIRMTKGITMATAKAVAAGNSCRQEDVIATANLSRKAVSDMLTACKQASFHPDVSDEVRTRALRFGTECTLGYLDLLEHVLVILQKPTPEFKQQLAAFSKRVAGAVTELIQAAEAMKGTEWVDPEDPTVIAETELLGAAASIEAAAKKLEQLKPRAKPKQADETLDFEEQILEAAKSIAAATSALVKSASAAQRELVAQGKVGSIPANAADDGQWSQGLISAARMVAAATSSLCEAANASVQGHASEEKLISSAKQVAASTAQLLVACKVKADQDSEAMRRLQAAGNAVKRASDNLVRAAQKAAFGKADDDDVVVKTKFVGGIAQIIAAQEEMLKKERELEEARKKLAQIRQQQYKFLPTELREDEG</w:t>
            </w:r>
          </w:p>
        </w:tc>
      </w:tr>
      <w:tr w:rsidR="00767530" w:rsidRPr="00E340F8" w14:paraId="4F0F6D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777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10E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58|TGFB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9B0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YCVLSAFLLLHLVTVALSLSTCSTLDMDQFMRKRIEAIRGQILSKLKLTSPPEDYPEPEEVPPEVISIYNSTRDLLQEKASRRAAACERERSDEEYYAKEVYKIDMPPFFPSENAIPPTFYRPYFRIVRFDVSAMEKNASNLVKAEFRVFRLQNPKARVAEQRIELYQILKSKDLTSPTQRYIDSKVVKTRAEGEWLSFDVTDAVHEWLHHKDRNLGFKISLHCPCCTFVPSNNYIIPNKSEELEARFAGIDGTSTYTSGDQKTIKSTRKKNSGKTPHLLLMLLPSYGLESQQSNRRKKRALDAAYCFRNVQDNCCLRPLYIDFKRDLGWKWIHEPKGYNANFCAGACPYLWSSDTQHSRVLSLYNTINPEASASPCCVSQDLEPLTILYYIGKTPKIEQLSNMIVKSCKCSKTKLAAFARLYHSHSNLGSET</w:t>
            </w:r>
          </w:p>
        </w:tc>
      </w:tr>
      <w:tr w:rsidR="00767530" w:rsidRPr="00E340F8" w14:paraId="0F14AD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F770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A048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11|TNR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19C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CYNIVATLLLVLNFERTRSLQDPCSNCPAGTFCDNNRNQICSPCPPNSFSSAGGQRTCDICRQCKGVFRTRKECSSTSNAECDCTPGFHCLGAGCSMCEQDCKQGQELTKKGCKDCCFGTFNDQKRGICRPWTNCSLDGKSVLVNGTKERDVVCGPSPADLSPGASSVTPPAPAREPGHSPQIISFFLALTSTALLFLLFFLTLRFSVVKRGRKKLLYIFKQPFMRPVQTTQEEDGCSCRFPEEEEGGCEL</w:t>
            </w:r>
          </w:p>
        </w:tc>
      </w:tr>
      <w:tr w:rsidR="00767530" w:rsidRPr="00E340F8" w14:paraId="586BE3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4FB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6A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3680|TOC3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FE0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VREWVGFQQFPAATQEKLIEFFGKLKQKDMNSMTVLVLGKGGVGKSSTVNSLIGEQVVRVSPFQAEGLRPVMVSRTMGGFTINIIDTPGLVEAGYVNHQALELIKGFLVNRTIDVLLYVDRLDVYRVDELDKQVVIAITQTFGKEIWCKTLLVLTHAQFSPPDELSYETFSSKRSDSLLKTIRAGSKMRKQEFEDSAIAVVYAENSGRCSKNDKDEKALPNGEAWIPNLVKAITDVATNQRKAIHVDKKMVDGSYSDDKGKKLIPLIIGAQYLIVKMIQGAIRNDIKTSGKPL</w:t>
            </w:r>
          </w:p>
        </w:tc>
      </w:tr>
      <w:tr w:rsidR="00767530" w:rsidRPr="00E340F8" w14:paraId="6340C2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120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A66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101|TNFA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3E4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SMIRDVELAEEALPKKAGGPQGSGRCLCLSLFSFLLVAGATTLFCLLHFGVIGPQREELPHGLQLINPLPQTLRSSSRTPSDKPVAHVVANPEAEGQLQWLSRRANALLANGVELTDNQLKVPSDGLYLIYSQVLFTGQGCPSTHVLLTHTISRFAVSYQTKVNLLSAIKSPCQRETPEGAEAKPWYEPIYLGGVFQLEKGDRLSTEINLPAYLDFAESGQVYFGIIAL</w:t>
            </w:r>
          </w:p>
        </w:tc>
      </w:tr>
      <w:tr w:rsidR="00767530" w:rsidRPr="00E340F8" w14:paraId="22D70B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008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F55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PLL7|TM18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D31B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ENWPGQQLELDEDEASCCRWGAQHAGARELAALYSPGKRLQEWCSVILCFSLIAHNLVHLLLLARWEDTPLVILGVVAGALIADFLSGLVHWGADTWGSVELPIVGKAFIRPFREHHIDPTAITRHDFIETNGDNCLVTLLPLLNMAYKFRTHSPEALEQLYPWECFVFCLIIFGTFTNQIHKWSHTYFGLPRWVTLLQDWHVILPRKHHRIHHVSPHETYFCITTGWLNYPLEKIGFWRRLEDLIQGLTGEKPRADDMKWAQKIK</w:t>
            </w:r>
          </w:p>
        </w:tc>
      </w:tr>
      <w:tr w:rsidR="00767530" w:rsidRPr="00E340F8" w14:paraId="5BC872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11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346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W5|TIPI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0A57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PQENGVIDLPDYEHVEDETFPPFPPPASPERQDGEGTEPDEESGNGAPVRVPPKRTVKRNIPKLDAQRLISERGLPALRHVFDKAKFKGKGHEAEDLKMLIRHMEHWAHRLFPKLQFEDFIDRVEYLGSKKEVQTCLKRIRLDLPILHEDFVSNNDEVAENNEHDVTSTELDPFLTNLSESEMFASELSRSLTEEQQQRIERNKQLALERRQAKLLSNSQTLGNDMLMNTPRAHTVEEVNTDEDQKEESNGLNEDILDNPCNDAIANTLNEEETLLDQSFKNVQQQLDATSRNITEAR</w:t>
            </w:r>
          </w:p>
        </w:tc>
      </w:tr>
      <w:tr w:rsidR="00767530" w:rsidRPr="00E340F8" w14:paraId="7278219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D97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502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188|TGM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4C9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GVQSINWQTAFNRQAHHTDKFSSQELILRRGQNFQVLMIMNKGLGSNERLEFIVSTGPYPSESAMTKAVFPLSNGSSGGWSAVLQASNGNTLTISISSPASAPIGRYTMALQIFSQGGISSVKLGTFILLFNPWLNVDSVFMGNHAEREEYVQEDAGIIFVGSTNRIGMIGWNFGQFEEDILSICLSILDRSLNFRRDAATDVASRNDPKYVGRVLSAMINSNDDNGVLAGNWSGTYTGGRDPRSWNGSVEILKNWKKSGFSPVRYGQCWVFAGTLNTALRSLGIPSRVITNFNSAHDTDRNLSVDVYYDPMGNPLDKGSDSVWNFHVWNEGWFVRSDLGPSYGGWQVLDATPQERSQGVFQCGPASVIGVREGDVQLNFDMPFIFAEVNADRITWLYDNTTGKQWKNSVNSHTIGRYISTKAVGSNARMDVTDKYKYPEGSDQERQVFQKALGKLKPNTPFAATSSMGLETEEQEPSIIGKLKVAGMLAVGKEVNLVLLLKNLSRDTKTVTVNMTAWTIIYNGTLVHEVWKDSATMSLDPEEEAEHPIKISYAQYEKYLKSDNMIRITAVCKVPDESEVVVERDIILDNPTLTLEVLNEARVRKPVNVQMLFSNPLDEPVRDCVLMVEGSGLLLGNLKIDVPTLGPKEGSRVRFDILPSRSGTKQLLADFSCNKFPAIKAMLSIDVAE</w:t>
            </w:r>
          </w:p>
        </w:tc>
      </w:tr>
      <w:tr w:rsidR="00767530" w:rsidRPr="00E340F8" w14:paraId="1EF4424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AC87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BD7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12|TNR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F18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LPRLCALWGCLLTAVHLGQCVTCSDKQYLHDGQCCDLCQPGSRLTSHCTALEKTQCHPCDSGEFSAQWNREIRCHQHRHCEPNQGLRVKKEGTAESDTVCTCKEGQHCTSKDCEACAQHTPCIPGFGVMEMATETTDTVCHPCPVGFFSNQSSLFEKCYPWTSCEDKNLEVLQKGTSQTNVICGLKSRMRALLVIPVVMGILITIFGVFLYIKKVVKKPKDNEILPPAARRQDPQEMEDYPGHNTAAPVQETLHGCQPVTQEDGKESRISVQERQVTDSIALRPLV</w:t>
            </w:r>
          </w:p>
        </w:tc>
      </w:tr>
      <w:tr w:rsidR="00767530" w:rsidRPr="00E340F8" w14:paraId="424BBF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A07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9CD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203|TNR5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61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LPLQCLFWGFFLTAVHSEPATACGEKQYPVNSLCCDLCPPGQKLVNDCTEVSKTECQSCGKGEFLSTWNREKYCHEHRYCNPNLGLRIQSEGTLNTDTTCVCVEGQHCTSHTCESCTPHSLCLPGFGVKQIATGLLDTVCEPCPLGFFSNVSSAFEKCHRWTSCERKGLVEQHVGTNKTDVVCGFQSRMRTLVVIPVTMGVLFAVLLVSACIRNITKKRQAKALHPTAERQDPVETIDPEDFPGPHPPPPVQETLCWCQPVAQEDGKESRISVQERE</w:t>
            </w:r>
          </w:p>
        </w:tc>
      </w:tr>
      <w:tr w:rsidR="00767530" w:rsidRPr="00E340F8" w14:paraId="36DF66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0A8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AC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DN1|TNFL6_CE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F4A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FNYPYPQIYWVDSSASSPWAPPGTVLPCPTSVPRRPGQRRPPPPPPPPPLPPPPPPPLPPLPLPPLKKRGNHSTGLCLLVMFFMVLVALVGLGLGMFQLFHLQKELAELRESTSQKHTASSLEKQIGHPSPPPEKKEQRKVAHLTGKPNSRSMPLEWEDTYGIVLLSGVKYKKGGLVINETGLYFVYSKVYFRGQSCTNLPLSHKVYMRNSKYPQDLVMMEGKMMSYCTTGQMWAHSSYLGAVFNLTSTDHLYVNVSELSLVNFEESQTFFGLYKL</w:t>
            </w:r>
          </w:p>
        </w:tc>
      </w:tr>
      <w:tr w:rsidR="00767530" w:rsidRPr="00E340F8" w14:paraId="5BAA7AE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775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6F40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203|TGFB3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06E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QRALVVLALLNFATVSLSMSTCTTLDFDHIKRKRVEAIRGQILSKLRLTSPPDPSMLANIPTQVLDLYNSTRELLEEVHGERGDDCTQENTESEYYAKEIYKFDMIQGLEEHNDLAVCPKGITSKIFRFNVSSVEKNETNLFRAEFRVLRMPNPSSKRSEQRIELFQILQPDEHIAKQRYIDGKNLPTRGAAEWLSFDVTDTVREWLLRRESNLGLEISIHCPCHTFQPNGDILENIQEVMEIKFKGVDSEDDPGRGDLGRLKKKKEHSPHLILMMIPPDRLDNPGLGAQRKKRALDTNYCFRNLEENCCVRPLYIDFRQDLGWKWVHEPKGYYANFCSGPCPYLRSADTTHSSVLGLYNTLNPEASASPCCVPQDLEPLTILYYVGRTAKVEQLSNMVVKSCKCS</w:t>
            </w:r>
          </w:p>
        </w:tc>
      </w:tr>
      <w:tr w:rsidR="00767530" w:rsidRPr="00E340F8" w14:paraId="3A66449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3AE2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66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G9|TM10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12E8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ESTKENLGAPKSPTPVTMEKNPKREVVVTTGPLVSEVQLMAATGGAELSCYRCIIPFAVVVFITGIVVTAVAYSFNSHGSIISIFGLVLLSSGLFLLASSALCWKVRQRNKKVKRRESQTALVVNQRCLFA</w:t>
            </w:r>
          </w:p>
        </w:tc>
      </w:tr>
      <w:tr w:rsidR="00767530" w:rsidRPr="00E340F8" w14:paraId="5180076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610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40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S9|TM14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115F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DTGSVVPLHWFGFGYAALVASGGIIGYVKAGSVPSLAAGLLFGSLAGLGAYQLSQDPRNVWVFLATSGTLAGIMGMRFYHSGKFMPAGLIAGASLLMVAKVGVSMFNRPH</w:t>
            </w:r>
          </w:p>
        </w:tc>
      </w:tr>
      <w:tr w:rsidR="00767530" w:rsidRPr="00E340F8" w14:paraId="0978E3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A986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9FE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25|TN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CC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RGPYRIYDPGGSVPSGEASAAFERLVKENSRLKEKMQGIKMLGELLEESQMEATRLRQKAEELVKDNELLPPPSPSLGSFDPLAELTGKDSNVTASPTAPACPSDKPAPVQKPPSSGTSSEFEVVTPEEQNSPESSSHANAMALGPLPREDGNLMLHLQRLETTLSVCAEEPDHGQLFTHLGRMALEFNRLASKVHKNEQRTSILQTLCEQLRKENEALKAKLDKGLEQRDQAAERLREENLELKKLLMSNGNKEGASGRPGSPKMEGTGKKAVAGQQQASVTAGKVPEVVALGAAEKKVKMLEQQRSELLEVNKQWDQHFRSMKQQYEQKITELRQKLADLQKQVTDLEAEREQKQRDFDRKLLLAKSKIEMEETDKEQLTAEAKELRQKVKYLQDQLSPLTRQREYQEKEIQRLNKALEEALSIQTPPSSPPTAFGSPEGAGALLRKQELVTQNELLKQQVKIFEEDFQRERSDRERMNEEKEELKKQVEKLQAQVTLSNAQLKAFKDEEKAREALRQQKRKAKASGERYHVEPHPEHLCGAYPYAYPPMPAMVPHHGFEDWSQIRYPPPPMAMEHPPPLPNSRLFHLPEYTWRLPCGGVRNPNQSSQVMDPPTARPTEPESPKNDREGPQ</w:t>
            </w:r>
          </w:p>
        </w:tc>
      </w:tr>
      <w:tr w:rsidR="00767530" w:rsidRPr="00E340F8" w14:paraId="68A9056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8F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0E9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693|TNNI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ED9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SSDAAGEPQPAPAPVRRRSSANYRAYATEPHAKKKSKISASRKLQLKTLMLQIAKQEMEREAEERRGEKGRVLSTRCQPLVLDGLGFEELQDLCRQLHARVDKVDEERYDVEAKVTKNITEIADLTQKIYDLRGKFKRPTLRRVRISADAMMQALLGTRAKESLDLRAHLKQVKKEDIEKENREVGDWRKNIDALSGMEGRKKKFEG</w:t>
            </w:r>
          </w:p>
        </w:tc>
      </w:tr>
      <w:tr w:rsidR="00767530" w:rsidRPr="00E340F8" w14:paraId="2C98D5A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416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605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510|TNF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959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VQPLEENVGNAARPRFERNKLLLVASVIQGLGLLLCFTYICLHFSALQVSHRYPRIQSIKVQFTEYKKEKGFILTSQKEDEIMKVQNNSVIINCDGFYLISLKGYFSQEVNISLHYQKDEEPLFQLKKVRSVNSLMVASLTYKDKVYLNVTTDNTSLDDFHVNGGELILIHQNPGEFCVL</w:t>
            </w:r>
          </w:p>
        </w:tc>
      </w:tr>
      <w:tr w:rsidR="00767530" w:rsidRPr="00E340F8" w14:paraId="581065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48AE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B2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663|TL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0C6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AVLAAHHLPHHEPISFGIDQILSGPEPPGGGLGPGQSGQSHGESAAFSSGFHGASGYAPAGSLASLPRGSGVGPGGVIRVPAHRPLPVPPPSGAAPAVPGPSGLGGAGGLAGLTFPWMDSGRRFAKDRLTAALSPFSGTRRIGHPYQNRTPPKRKKPRTSFSRSQVLELERRFLRQKYLASAERAALAKALRMTDAQVKTWFQNRRTKWRRQTAEEREAERHRAGRLLLHLQQDALPRPLRPPLPPDPLCLHNSSLFALQNLQPWAEDNKVASVSGLASVV</w:t>
            </w:r>
          </w:p>
        </w:tc>
      </w:tr>
      <w:tr w:rsidR="00767530" w:rsidRPr="00E340F8" w14:paraId="1E065F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0B7D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84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680|TGFR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55E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AATPRPRLFLLMLAAAATLVPEATPLQCFCHLCTKDNFTCVTDGLCFVSVTETTDKVIHNSMCIAEIDLIPRDRPFVCAPSSKTGSITTTYCCNQDHCNKIELPTVGKPSSGLGPVELAAVIAGPVCFVCISLMLMVYICHNRTVIHHRVPNEEDPSLDRPFISEGTTLKDLIYDMTTSGSGSGLPLLVQRTIARTIVLQESIGKGRFGEVWRGKWRGEEVAVKIFSSREERSWFREAEIYQTVMLRHENILGFIAADNKDNGTWTQLWLVSDYHEHGSLFDYLNRYTVTVEGMIKLALSTASGLAHLHMEIVGTQGKPAIAHRDLKSKNILVKKNGTCCIADLGLAVRHDSATDTIDIAPNHRVGTKRYMAPEVLDDSINMKHFESFKRADIYAMGLVFWEVARRCSIGGIHEDYQLPYYDLVPSDPSVEEMRKVVCEQKLRPNIPNRWQSCEALRVMAKIMRECWYANGAARLTALRIKKTLSQLSQQEGIKM</w:t>
            </w:r>
          </w:p>
        </w:tc>
      </w:tr>
      <w:tr w:rsidR="00767530" w:rsidRPr="00E340F8" w14:paraId="3A1E18A9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9B77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5164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XQ1|TNKS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56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RVNKKKSPVKAARKIDGQIGRRVVDGVRAKSSRQRHQAVLYQAPTPTVIRRKTTKTAIVKKTVVVVKKGGKVVKKSSKTGQKVKAVKAPKVKAPSKKGNDRLTPRVITEYQENPFFYDPQVPEYISASVYHRWITRAVRNGNMKEIKDYYKSKKCQKSAIYTSFAYSFDTSACDEALRQDIKFATEFFKMNNKMEVDNSYHPGKEPNLLQKKTTGRKNYYMLGRHTRQIEMGRGGKEGNNALLNYDTRTDEPNPLTKLIEDNVTYTKLYQLCKIPDGPIVEHHIEMHFVTAVRMGHRDLASALAQGPVKMHCNDLHRATLKDQKLPAKILPVSVAKKAYMNKNITPLHTAAISNSTHMLEAMRAVYPTINIPDQDNWYTMHYAACAPGTAPMEFLLKNGGSVTMLTKQTETPLHVAARAGRAVNCTFLMKEMLDLEKGDDGESTIRADRSIINARTRSGNSALHLAVLRNNLDVVDALLAEPTIVVDNPTSTGQNRLTPLMMACGKGYLEMAKKLVEKGALVEGKDKKKRTPLIHAMLNGQIHTAAFLLAKGASLTLADSSGNTAAHYAAAYGFLDCLKLLASIDDNILSEPNDWQLYPLSVAYLKGHYGIVTWLLEGPHKDKANINAKDNNGATLLSNLLSYADETMHKELLSQIEYLVARKADASLADSSGQTPLHLFSMQRIILKGSGEAAENDAMRMTLDNYKKCFNTLIKAGAKVDVYDHEDNTPLHYALTNGNLMLFNLMLDKVANKRNLFEKWANHQNFLHEILALPMKVYGDQVLWKGETLTKPAYDVLPILKELHENLPDLFEKWISEVNKAGYSPIVEAIKQYQALAANKKLRGEADQNGNPGFGNAIARGRVHNQFGRDRMNQSQAPHCDSYELKTFISTVNELFEWVIRLGPFQLTQKYINSENSAAVTLANLAMSIPIECGRHQQNQLALFKILIKLSKEFNKVDEFLTQKNEKDDVLIVQAIMFDKPNVVELILDTASEMHLIHGTHNAIKENELEVVVHKTIIMYMIEMRMWELIPKVNASSEFWKSKDAKGNSVWHYAARVNSHKTVGLFKMIESKGVRRETNDDGRSVLHVATLACDGSADSVLEPIAWLSTRCPIDAVDKFNRTALHYAFGNENDFKEGNVPFGESDPIAVVSLLSSLIRPEQIEIADVNGNTILHLAAIKNSTICLMTLIRKKCHVDLKNKDGNTPLALAVHHGRQSSALTLIQANADVTEKIFVPALKPTSDFDQNSSGTEAEKFWKWHGKEKKVLEDLHTTIPASVVSKGGSWEAMVYVLLDVLGQNTGSMAQLTDAALRRGQLNLANQLLKSIEALIDGAVLNSSYDLLDTFAEKCFGALTSEETIEKTVLNRIILTRGLGLKQPETMKIIRTALQNGNWNLLNFLKSEMGTAWKNQKIETPTENPIRSLLIYMNEKSVSSEAIGFLEELRQMRGVNIDALCQLEIPGKFKKILDYGLIPPISFAVLQENPNMIRALRNAGASLKTQDDYGRTPLMYAIMTNNRSVVDAIVGDGKLAVVLHKQKAVATGPRCVAVPMRFGATSRAFIPAAAFASVPARVESDEEEEDNSGSESGEDGAASENKSEHGSENGESGNGSDDEDDDDDDSSPPPAKKSRIAKEAAGPSTGPKRKKLVITDPSLFSARDHKENNPLHYFIEPLAWENVELLGDLAAANKTAIVQCLIDKRSPNPIELAAMKMNRRMKSEMLKIVKNAAFPRPIKETKLTLQQVHIEPLSDVDEDAAKFLAKWVEEKDKKKTSEAPKPHKSSTYSTNGLVSFCDETQQYFDVLMNKTDLMYGRCGFHNFYRMQIIKRRDAELFILFTNWGRIGSGMGEFQTTPFNSLELAAKEFKSIFKSKSGNEWAPLANFRDMPKKYRLVETDSTPTSLAEIELTWKKNTEKDPIRRMIADISDAKTLKTYASQVQMYGGSSQPFGRFTKENIEKAKLVLDKLEKNANRIKQMVEAQTGVVESNLLDAYITTSELSGDYYSLIPSGEYEFSNLTRLDNVEEIARHRARLNRCQEIETATRLLCAAEFRQDLDRVDYIRSAIQCEYRLETPDSDISQRLLQWIHNSGGKQAKVKMILEISPMLSTEKFEPFVNDDNQKFLWHGTKATNLMSILKNGFLIDPPSACKNGNLFGSGIYLADSFEKSTHYCQPSAGGINYMLVCQTALGKVRTLDTIPYHYMNQSSSSAEKYEDTLHYIGDRFPAGSLTNDGVGMPLLPLRKRDPIQGSNYGFGTLDFSEYIVRNPNRVLPKYIVMYK</w:t>
            </w:r>
          </w:p>
        </w:tc>
      </w:tr>
      <w:tr w:rsidR="00767530" w:rsidRPr="00E340F8" w14:paraId="38611C3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A4D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90D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1009|TOC34_PE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A5B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QQQTVREWSGINTFAPATQTKLLELLGNLKQEDVNSLTILVMGKGGVGKSSTVNSIIGERVVSISPFQSEGPRPVMVSRSRAGFTLNIIDTPGLIEGGYINDMALNIIKSFLLDKTIDVLLYVDRLDAYRVDNLDKLVAKAITDSFGKGIWNKAIVALTHAQFSPPDGLPYDEFFSKRSEALLQVVRSGASLKKDAQASDIPVVLIENSGRCNKNDSDEKVLPNGIAWIPHLVQTITEVALNKSESIFVDKNLIDGPNPNQRGKLWIPLIFALQYLFLAKPIEALIRRDIATETKPAWETRDVGDRK</w:t>
            </w:r>
          </w:p>
        </w:tc>
      </w:tr>
      <w:tr w:rsidR="00767530" w:rsidRPr="00E340F8" w14:paraId="6D7D6E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498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CF4F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488|TNFL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239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GVQPLDENLENGSRPRFKWKKTLRLVVSGIKGAGMLLCFIYVCLQLSSSPAKDPPIQRLRGAVTRCEDGQLFISSYKNEYQTMEVQNNSVVIKCDGLYIIYLKGSFFQEVKIDLHFREDHNPISIPMLNDGRRIVFTVVASLAFKDKVYLTVNAPDTLCEHLQINDGELIVVQLTPGYCAPEGSYHSTVNQVPL</w:t>
            </w:r>
          </w:p>
        </w:tc>
      </w:tr>
      <w:tr w:rsidR="00767530" w:rsidRPr="00E340F8" w14:paraId="6B0C96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0A0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55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KP6|TNI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6C05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FVQGTSRMIAAESSTEHKECAEPSTRKNLMNSLEQKIRCLEKQRKELLEVNQQWDQQFRSMKELYERKVAELKTKLDAAERFLSTREKDPHQRQRKDDRQREDDRQRDLTRDRLQREEKEKERLNEELHELKEENKLLKGKNTLANKEKEHYECEIKRLNKALQDALNIKCSFSEDCLRKSRVEFCHEEMRTEMEVLKQQVQIYEEDFKKERSDRERLNQEKEELQQINETSQSQLNRLNSQIKACQMEKEKLEKQLKQMYCPPCNCGLVFHLQDPWVPTGPGAVQKQREHPPDYQWYALDQLPPDVQHKANGLSSVKKVHP</w:t>
            </w:r>
          </w:p>
        </w:tc>
      </w:tr>
      <w:tr w:rsidR="00767530" w:rsidRPr="00E340F8" w14:paraId="3D1A558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0506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E32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565|TRAI1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9166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IAQVRSAGSAGNYYTDKDNYYVLGSMGERWAGRGAEQLGLQGSVDKDVFTRLLEGRLPDGADLSRMQDGSNRHRPGYDLTFSAPKSVSMMAMLGGDKRLIDAHNQAVDFAVRQVEALASTRVMTDGQSETVLTGNLVMALFNHDTSRDQEPQLHTHAVVANVTQHNGEWKTLSSDKVGKTGFIENVYANQIAFGRLYREKLKEQVEALGYETEVVGKHGMWEMPGVPVEAFSGRSQTIREAVGEDASLKSRDVAALDTRKSKQHVDPEIKMAEWMQTLKETGFDIRAYRDAADQRADLRTLTPGPASQDGPDVQQAVTQAIAGLSERKVQFTYTDVLARTVGILPPENGVIERARAGIDEAISREQLIPLDREKGLFTSGIHVLDELSVRALSRDIMKQNRVTVHPEKSVPRTAGYSDAVSVLAQDRPSLAIVSGQGGAAGQRERVAELVMMAREQGREVQIIAADRRSQMNMKQDERLSGELITGRRQLLEGMAFTPGSTVIVDQGEKLSLKETLTLLDGAARHNVQVLITDSGQRTGTGSALMAMKDAGVNTYRWQGGEQRPATIISEPDRNVRYARLAGDFAASVKAGEESVAQVSGVREQAILTQAIRSELKTQGVLGLPEVTMTALSPVWLDSRSRYLRDMYRPGMVMEQWNPETRSHDRYVIDRVTAQSHSLTLRDAQGETQVVRISSLDSSWSLFRPEKMPVADGERLRVTGKIPGLRVSGGDRLQVASVSEDAMTVVVPGRAEPATLPVSDSPFTALKLENGWVETPGHSVSDSATVFASVTQMAMDNATLNGLARSGRDVRLYSSLDETRTAEKLARHPSFTVVSEQIKTRAGETSLETAISHQKSALHTPAQQAIHLALPVVESKKLAFSMVDLLTEAKSFAAEGTGFTELGGEINAQIKRGDLLYVDVAKGYGTGLLVSRASYEAEKSILRHILEGKEAVMPLMERVPGELMEKLTSGQRAATRMILETSDRFTVVQGYAGVGKTTQFRAVMSAVNMLPESERPRVVGLGPTHRAVGEMRSAGVDAQTLASFLHDTQLQQRSGETPDFSNTLFLLDESSMVGNTDMARAYALIAAGGGRAVASGDTDQLQAIAPGQPFRLQQTRSAADVAIMKEIVRQTPELREAVYSLINRDVERALSGLESVKPSQVPRQEGAWAPEHSVTEFSHSQEAKLAEAQQKAMLKGEAFPDVPMTLYEAIVRDYTGRTPEAREQTLIVTHLNEDRRVLNSMIHDVREKAGELGKEQVMVPVLNTANIRDGELRRLSTWETHRDALVLVDNVYHRIAGISKDDGLITLQDAEGNTRLISPREAVAEGVTLYTPDTIRVGTGDRMRFTKSDRERGYVANSVWTVTAVSGDSVTLSDGQQTREIRPGQEQAEQHIDLAYAITAHGAQGASETFAIALEGTEGNRKLMAGFESAYVALSRMKQHVQVYTDNRQGWTDAINNAVQKGTAHDVFEPKPDREVMNAERLFSTARELRDVAAGRAVLRQAGLAGGDSPARFIAPGRKYPQPYVALPAFDRNGKSAGIWLNPLTTDDGNGLRGFSGEGRVKGSGDAQFVALQGSRNGESLLADNMQDGVRIARDNPDSGVVVRIAGEGRPWNPGAITGGRVWGDIPDNSVQPGAGNGEPVTAEVLAQRQAEEAIRRETERRADEIVRKMAENKPDLPDGKTEQAVREIAGQERDRAAITEREAALPEGVLREPQRVREAVREIARENLLQERLQQMERDMVRDLQKEKTLGGD</w:t>
            </w:r>
          </w:p>
        </w:tc>
      </w:tr>
      <w:tr w:rsidR="00767530" w:rsidRPr="00E340F8" w14:paraId="312898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50C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92B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0V2|TRAD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E8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QNGHEEWVGSAYLFLESAVDKVILSEAYTDPKKKVAIYKALQTALSESGDSSDVLQILKIHCSDPQLIVQLRFCGRVLCGRFLQAYREGALRTALQRCMAPALAQEALRLQLELRAGAEQLDSWLTDEERCLNYILAQKPDRLRDEELAELEDELCKLTCDCTGQGGAIQVASAGSKFPVSSPTEEKPLPAACQTFLFHGQLVVNRPLTLQDQQTFARSVGLKWRRVGRSLQRNCRALRDPALDSLAYEYERDGLYEQAFQLLRRFMQAEGRRATLQRLVEALEENELTSLAEDLLGQAEPDGGLA</w:t>
            </w:r>
          </w:p>
        </w:tc>
      </w:tr>
      <w:tr w:rsidR="00767530" w:rsidRPr="00E340F8" w14:paraId="2A72F78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7CC4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782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U8|TRI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A01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GPVRSAMSGASQPRGPALLFPATRGVPAKRLLDADDAAAVAAKCPRLSECSSPPDYLSPPGSPCSPQPPPAAPGAGGGSGSAPGPSRIADYLLLPLAEREHVSRALCIHTGRELRCKVFPIKHYQDKIRPYIQLPSHSNITGIVEVILGETKAYVFFEKDFGDMHSYVRSRKRLREEEAARLFKQIVSAVAHCHQSAIVLGDLKLRKFVFSTEERTQLRLESLEDTHIMKGEDDALSDKHGCPAYVSPEILNTTGTYSGKAADVWSLGVMLYTLLVGRYPFHDSDPSALFSKIRRGQFCIPEHISPKARCLIRSLLRREPSERLTAPEILLHPWFESVLEPGYIDSEIGTSDQIVPEYQEDSDISSFFC</w:t>
            </w:r>
          </w:p>
        </w:tc>
      </w:tr>
      <w:tr w:rsidR="00767530" w:rsidRPr="00E340F8" w14:paraId="26198AE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8DE9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A30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72|TOP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707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FPVARYALRWLRRPEDRAFSRAAMEMALRGVRKVLCVAEKNDAAKGIADLLSNGRMRRREGLSKFNKIYEFDYHLYGQNVTMVMTSVSGHLLAHDFQMQFRKWQSCNPLVLFEAEIEKYCPENFVDIKKTLERETRQCQALVIWTDCDREGENIGFEIIHVCKAVKPNLQVLRARFSEITPHAVRTACENLTEPDQRVSDAVDVRQELDLRIGAAFTRFQTLRLQRIFPEVLAEQLISYGSCQFPTLGFVVERFKAIQAFVPEIFHRIKVTHDHKDGIVEFNWKRHRLFNHTACLVLYQLCVEDPMATVVEVRSKPKSKWRPQALDTVELEKLASRKLRINAKETMRIAEKLYTQGYISYPRTETNIFPRDLNLTVLVEQQTPDPRWGAFAQSILERGGPTPRNGNKSDQAHPPIHPTKYTNNLQGDEQRLYEFIVRHFLACCSQDAQGQETTVEIDIAQERFVAHGLMILARNYLDVYPYDHWSDKILPVYEQGSHFQPSTVEMVDGETSPPKLLTEADLIALMEKHGIGTDATHAEHIETIKARMYVGLTPDKRFLPGHLGMGLVEGYDSMGYEMSKPDLRAELEADLKLICDGKKDKFVVLRQQVQKYKQVFIEAVAKAKKLDEALAQYFGNGTELAQQEDIYPAMPEPIRKCPQCNKDMVLKTKKNGGFYLSCMGFPECRSAVWLPDSVLEASRDSSVCPVCQPHPVYRLKLKFKRGSLPPTMPLEFVCCIGGCDDTLREILDLRFSGGPPRASQPSGRLQANQSLNRMDNSQHPQPADSRQTGSSKALAQTLPPPTAAGESNSVTCNCGQEAVLLTVRKEGPNRGRQFFKCNGGSCNFFLWADSPNPGAGGPPALAYRPLGASLGCPPGPGIHLGGFGNPGDGSGSGTSCLCSQPSVTRTVQKDGPNKGRQFHTCAKPREQQCGFFQWVDENTAPGTSGAPSWTGDRGRTLESEARSKRPRASSSDMGSTAKKPRKCSLCHQPGHTRPFCPQNR</w:t>
            </w:r>
          </w:p>
        </w:tc>
      </w:tr>
      <w:tr w:rsidR="00767530" w:rsidRPr="00E340F8" w14:paraId="7F54D7A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27A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4FE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BK5|TRC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989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SRTQDADGASIRFSDHTLDKATKAKVTLENYYSNLVTQYGERKQRLAKLEAQLKDESLSEAQRQEKRLQHAQKETEYLRLKRLRLGVEDFEALKVIGRGAFGEVRLVQKKDTGHVYAMKVLRKADMLEKEQVAHVRAERDVLVEADHQWVVKMYYSFQDPVNLYLIMEFLPGGDMMTLLMKKDTLSEEGTQFYISETALAIDSIHKLGFIHRDIKPDNLLLDARGHLKLSDFGLCTGLKKSHRTDFYRDLSQAKPSDFIGTCASLSCSPMDSKRRAESWKRNRRALAYSTVGTPDYIAPEVFLQTGYGPACDWWSLGVIMYEMLMGYPPFCSDNPQDTYRKVMNWRETLIFPPEIPISEEAKETIINFCCEADRRLGSQRGLEDLKSVPFFRGVDWEHIRERPAAIPVEVRSIDDTSNFDEFPDVSLEIPSAPIPQGGEIAKDWVFINYTYKRFEVRNLE</w:t>
            </w:r>
          </w:p>
        </w:tc>
      </w:tr>
      <w:tr w:rsidR="00767530" w:rsidRPr="00E340F8" w14:paraId="08FA984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E13B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186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37|TRIM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5CCB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DIQEELTCPICLDYFQDPVSIECGHNFCRGCLHRNWAPGGGPFPCPECRHPSAPAALRPNWALARLTEKTQRRRLGPVPPGLCGRHWEPLRLFCEDDQRPVCLVCRESQEHQTHAMAPIDEAFESYRTGNFDIHVDEWKRRLIRLLLYHFKQEEKLLKSQRNLVAKMKKVMHLQDVEVKNATQWKDKIKSQRMRISTEFSKLHNFLVEEEDLFLQRLNKEEEETKKKLNENTLKLNQTIASLKKLILEVGEKSQAPTLELLQNPKEVLTRSEIQDVNYSLEAVKVKTVCQIPLMKEMLKRFQVAVNLAEDTAHPKLVFSQEGRYVKNTASASSWPVFSSAWNYFAGWRNPQKTAFVERFQHLPCVLGKNVFTSGKHYWEVESRDSLEVAVGVCREDVMGITDRSKMSPDVGIWAIYWSAAGYWPLIGFPGTPTQQEPALHRVGVYLDRGTGNVSFYSAVDGVHLHTFSCSSVSRLRPFFWLSPLASLVIPPVTDRK</w:t>
            </w:r>
          </w:p>
        </w:tc>
      </w:tr>
      <w:tr w:rsidR="00767530" w:rsidRPr="00E340F8" w14:paraId="0390E63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B189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44B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62|TPX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C397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TVHFQGNPVTVANSIPQAGSKAQTFTLVAKDLSDVTLGQFAGKRKVLNIFPSIDTGVCAASVRKFNQLATEIDNTVVLCISADLPFAQSRFCGAEGLNNVITLSTFRNAEFLQAYGVAIADGPLKGLAARAVVVIDENDNVIFSQLVDEITTEPDYEAALAVLKA</w:t>
            </w:r>
          </w:p>
        </w:tc>
      </w:tr>
      <w:tr w:rsidR="00767530" w:rsidRPr="00E340F8" w14:paraId="2F4105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DC22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205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81|TRF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B44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ETVSELNQTQLQPRAVVALEYQVVTILLVLIICGLGIVGNIMVVLVVMRTKHMRTPTNCYLVSLAVADLMVLVAAGLPNITDSIYGSWVYGYVGCLCITYLQYLGINASSCSITAFTIERYIAICHPIKAQFLCTFSRAKKIIIFVWAFTSLYCMLWFFLLDLNISTYKDAIVISCGYKISRNYYSPIYLMDFGVFYVVPMILATVLYGFIARILFLNPIPSDPKENSKTWKNDSTHQNTNLNVNTSNRCFNSTVSSRKQVTKMLAVVVILFALLWMPYRTLVVVNSFLSSPFQENWFLLFCRICIYLNSAINPVIYNLMSQKFRAAFRKLCNCKQKPTEKPANYSVALNYSVIKESDHFSTELDDITVTDTYLSATKVSFDDTCLASEVSFSQS</w:t>
            </w:r>
          </w:p>
        </w:tc>
      </w:tr>
      <w:tr w:rsidR="00767530" w:rsidRPr="00E340F8" w14:paraId="4CCECA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B8F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7D46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54|TUS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074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GAPSRRRQAGRRLRYLPTGSFPFLLLLLLLCIQLGGGQKKKENLLAEKVEQLMEWSSRRSIFRMNGDKFRKFIKAPPRNYSMIVMFTALQPQRQCSVCRQANEEYQILANSWRYSSAFCNKLFFSMVDYDEGTDVFQQLNMNSAPTFMHFPPKGRPKRADTFDLQRIGFAAEQLAKWIADRTDVHIRVFRPPNYSGTIALALLVSLVGGLLYLRRNNLEFIYNKTGWAMVSLCIVFAMTSGQMWNHIRGPPYAHKNPHNGQVSYIHGSSQAQFVAESHIILVLNAAITMGMVLLNEAATSKGDVGKRRIICLVGLGLVVFFFSFLLSIFRSKYHGYPYSDLDFE</w:t>
            </w:r>
          </w:p>
        </w:tc>
      </w:tr>
      <w:tr w:rsidR="00767530" w:rsidRPr="00E340F8" w14:paraId="75DF719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3EA3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256C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U3|TST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B61F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PTVSLPELRSLLASGRARLFDVRSREEAAAGTIPGALNIPVSELESALQMEPAAFQALYSAEKPKLEDEHLVFFCQMGKRGLQATQLARSLGYTGARNYAGAYREWLEKES</w:t>
            </w:r>
          </w:p>
        </w:tc>
      </w:tr>
      <w:tr w:rsidR="00767530" w:rsidRPr="00E340F8" w14:paraId="4B65B30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153F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3925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61|TSC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6AC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PHSAKQSSPLSSRRRSVTNTTPLLTPRHSRDNSSTQISSAKNITSSSPSTITNESSKRNKQNLVLSTSFISTKRLENSAPSPTSPLMARRTRSTMTKALLNLKAEINNQYQELARLRKKKDDIEHLRDSTISDIYSGSYSTNHLQKHSMRIRANTQLREIDNSIKRVEKHIFDLKQQFDKKRQRSLTTSSSIKADVGSIRNDDGQNNDSEELGDHDSLTDQVTLDDEYLTTPTSGTERNSQQNLNRNSTVNSRNNENHSTLSIPDLDGSNKVNLTGDTEKDLGDLENENQIFTSTTTEAATWLVSDYMQSFQEKNVNPDFIAQKANGLVTLLKEHSEIRKDLVLTSFMSSIQNLLLNGNKLIAASAYRVCRYLINSSIFIDELLELRLDAFIIISLAKDNSFQIEREQALKMVRRFIEYNNGVTQGIMQAIISCVEKPEDSLRHMALETLLELCFVAPEMVKECRGMRVIEGFLQDYTSFSLASVILDTILQLMATHKTRQHFLEDFNVSVLTTVFSDTNTKSNVNVEKMQNASTLISITLNSYNGFMLFSNNNFKPLKQLVSFFQIPICAQYLIDIFLDVLKIKPLPYKPRGRHSHSFKPIPSQYYKECMSVNQRLALIVLILENSEFVPHLLELLNEEDRDDHLVAKGRYLLTEYFNLRMNLVDKKYTSVSKPIYKENFTYVNETFQFKKIAYKMNRNRNTIGMSGIDYAQNIKSFSKNIKENTLLREVDDFRFRRMVYDSKVLQTKDFTRWNWNIINELLEGPLLNKKQLEELVKSTKFIRRLLVFYRPLRLRFSNVNKGAKLSQKYVQVGCQFFKTLTATPEGMKILMDDTKIIPQLASLMFRAMEGNISGNIFNKNKLREKIIFGYFKFIGILTQSKNGVHILTRWNFFTVIYKMFQFESKLGLEFLLLTIPELDLKYSSHCRVIIGKALVVANEKVRIEATKHIGDKLKELLSTKESDLKLKANKVKLQQFKMEMLTRQLYDLSPSVVAVADQALYECIVAGNGSEELGTSFRMFLNQMVFIRSPILFELLSRPYGFQLLNEINFVKEERDSWLSKKNIEYVHIVEEFLKKNESINAKSLTFQQKSRLPLHFYESLTKTEDGILLLSQTGDLVTFMNVIKKYVNGNNMATVENAKEILDLKAALWCVGFIGSTELGIGLLDNYSLVEDIIEVAYNASVTSVRFTAFYVLGLISMTREGCEILDEMGWNCCVSVQDEPIGIALPNRLDRFLSYNEHKWSAFGEYSDEMIVFNKSDGDLIEKCLPIEFDLDKLLKEKDTAENPLNEKIITNKYDNDITSQTITVSGENSSLFANEGLSSPYVTQYRNDDDSIESKVLHIVSQLGNHILSNHAVKEITEINNKYGPRLFENEKMFFKVFNMMSKYRFKPHVRKFLCGLFINNRALENVIRHDNKRDKRPANFTR</w:t>
            </w:r>
          </w:p>
        </w:tc>
      </w:tr>
      <w:tr w:rsidR="00767530" w:rsidRPr="00E340F8" w14:paraId="7869C8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0F2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04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72|TTC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0016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EMEPLLRAWSYFRRRKFQLCADLCTQMLEKSPYDQEPAPDLPVSQAAWILKARALTEMVYIDEIDVDQEGIAEMILDENAIAQVPRPGTSLKLPGTNQTGGPTQAVRPITQAGRPITGFLRPSTQSGRPGTMEQAIRTPRTAYTARPITSSSGRFVRLGTASMLTSPDGPFINLSRLNLTKYSQKPKLAKALFEYILHHENDVKMALDLASLSTEYSQYKDWWWKVQIGKCYYRLGMYREAEKQFKSALKQQEMVDTFLYLAKVYIILDQPVTALNLFKQGLDKFPGEVTLLCGIARIYEEMNNSSSAAEYYKEVLKQDNTHVEAIACIGSNHFYSDQPEVALRFYRRLLQMGVYNCQLFNNLGLCCFYAQQYDMTLTSFERALSLAENEEEAADVWYNLGHIAVGIGDTNLAHQCFRLALVHNNHHAEAYNNLAVLEMRKGHVEQARALLQTASSLAPHMYEPHFNFATVSDKIGDLQRSYVAAQKSEVAFPEHVDTQHLIKQLKQHFAML</w:t>
            </w:r>
          </w:p>
        </w:tc>
      </w:tr>
      <w:tr w:rsidR="00767530" w:rsidRPr="00E340F8" w14:paraId="25AD7F7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3C47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9AB9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ZS96|TTHY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D1B2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FKSFLLLALLAIVSEAAPPGHASHGEADSKCPLMVKVLDAVRGIPAANLLVNVFRQTESGKWEQITSGKTTELGEIHNLTTDEQFTEGVYKIEFATKAFWGKLGLSPFHEYVDVVFTANDAGHRHYTIAVLLTPYSFSSTAIVSEPHDDL</w:t>
            </w:r>
          </w:p>
        </w:tc>
      </w:tr>
      <w:tr w:rsidR="00767530" w:rsidRPr="00E340F8" w14:paraId="2458D3B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005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94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478|UBC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AD4C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PSRRRLMRDFKKLQEDPPAGVSGAPTEDNILTWEAIIFGPQETPFEDGTFKLSLEFTEEYPNKPPTVKFISKMFHPNVYADGSICLDILQNRWSPTYDVAAILTSIQSLLDEPNPNSPANSLAAQLYQENRREYEKRVQQIVEQSWLNFGENEGDAVLKDDVEIEEIAAPGANDADDDRMDEGASGSNA</w:t>
            </w:r>
          </w:p>
        </w:tc>
      </w:tr>
      <w:tr w:rsidR="00767530" w:rsidRPr="00E340F8" w14:paraId="7B630B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BF44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C37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22|TSH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A9F6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LFLMSMLFGLTCGQAMSFCIPTEYTMHIERRECAYCLTINTTICAGYCMTRDINGKLFLPKYALSQDVCTYRDFIYRTVEIPGCPLHVAPYFSYPVALSCKCGKCNTDYSDCIHEAIKTNYCTKPQKSYLVGFSV</w:t>
            </w:r>
          </w:p>
        </w:tc>
      </w:tr>
      <w:tr w:rsidR="00767530" w:rsidRPr="00E340F8" w14:paraId="6F174309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ADEC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65B7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196|TTC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4A0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FAEGGLSLADDILLEDYPYEDDCICTPDFTTDDYVRVTQLYYEGVGMQYKDYAQSEKNLEYDICNIWCSKPLSILQDYCDAIKLYIFWPLLFQHQHSSIISRLHPCVEAIRSRAAEISLKKLQHLELMEDIVDLAKKVANDSFLIEGLLKIGYKIENKILAMEDALNWIKYTGDVTILPKLGSVDNCWPMLSIFFTEYKYHITRVVTENCNLLEEFRRHSCMQCVKQGELMKMRGNEEFSKEKFEIAVIYYTRAIEYRPENHLLYGNRALCFLRMGQFRNALSDGKRAIVLKNTWPKGHYRYCDALCMLGEYDWALQANIKAQKLCKNDPEGIKDLIQQHVKLQKQIEDLQGRTSNKNPIKAFYESRAYIPRNSSAPAFRTSLNFVETERGFRKTKYKMANGGDQNQKVADEALKGDDCDCHPEFLPPPSQPPRHKGKQKSRNNESEKPSFNSEVSLQVDLKSILEKQFSKSSRAAHQDFANIMKMLRSLIQDGYTALLEQRCRSAAQAFTELLNGLDPQKIKQLNLAMINYVLVVYGLAVSLLGIGRPEELSEAENQFKRIIEHYPNEGLDCLAYCGIGKVYLKKNRFLEALNHFEKAKTLISRLPGILTWPTSNVIIEESKPEKVKVMLEKFVEECKFPPVPDAVCCYQKCRGYSKIQIYLTDPDFKGFIRISCCQYCKVEFHMNCWKKLKTTTFNDKIDKDFLQGICLTPDCEGIISKIIIYSSGGQVKCEFEHKVIKEKVPSRPVLKQKCSSLEKLRLKEDKKLKRKIQKQEAKKLAQERMEEDLRESNPPKNEEPEETSDSAQRCQFLDDRILQCIKQNADKIKSVVLNTSTLLKELLSWKVLSTEDYTTCFSSKNFVHEAVDYVIGHLIQEKNRVKTRIFLHVLSELKELDPKLAPWIQRLNSFGLDAIGPFFTRYGASLKELDFHVVTVLWDEKYGHKLGSIEGKQLDYFFEPASAMEARCLIWLLEEHRDKFPALHSALDEFFDIMDSRCTVLRKQDSDEMPFGCIKVKNKGKKKKPKDSKPMLVGSGAASVAPSSEAVTPEDHSRRNSDSAGPFAVPDHLRQDVEEFEALYDQHSSEYVVRNKKLWDINPKQKCSTLYDYFSQLLEEHGPLDMSDRMFSEEYEFFPEETRQILEKAGGLKSFLLGCPRFVVIDNCIALKKVASRLKKKRKKKNMKAKVEDISKTGEYLRVKLPLNPTAREFQPDVKSEALSEDVKSIPGPADSSTLAAEDLKAQLDSDSSSGSASEDSRLEVASPDSPTPLCEDASPSPTPAPEEAKPTYWAQSHLVTGFCTYLPFQGFGITQRPAYINMVPSLSQFTSIYTPLANISSEYPMQRSMPVVPSFVASNRADENAAAYFESPNLNTEHDSGDHMASETQILEDTLGVCVRSQGSAADADPALSEPEGNSEHSGSSDSLWEASLENVSGTTDAPAAPSVAIQVSRSMVHQEVNTEPYEPFETQQGDLSQKEKECHLLREQLKVACENCEQIELRSSQEIKDLEEKLQRHTEENKISKTELDWFLQDLDREIKKWQQEKKEIQERLKALKKKIKKVINTSEMSAQKNDGFDKECEPHPDQSLGFSSALTDEKTKAEESVRKGKELYEESHQRAVAAEVSVLENWKEREVCKLQGVASQSEAYLKSLKLMSSDSATYPDVEYDILSWESFLSTVREEIESKKSQFEEHIKAIKNGSRLSDLSSVQLSEVSFPGCSTIHPQFLSESSGHEDPGLVACVDSMTGAVLNDPYMDSASGCPEEVPELSLGSPTHQPEVTQQLELKGASQVSPSEQSPEADEKLSGQATRSSQSPKKPSNSIIEHLSVIFPCYTSTELAGFIKKVRNKTKNSFSGLTIEEIVEKVTEHIVDEQKKKKPNPGKDKKTSEAHSAASVAKSSQSPPLAAAGPSARTKGQKKDDVPAPDGNSCEICHEIFKSKNMRVLKCGHKFHKGCFKQWLKGQSTCPTCGSSDLLSEE</w:t>
            </w:r>
          </w:p>
        </w:tc>
      </w:tr>
      <w:tr w:rsidR="00767530" w:rsidRPr="00E340F8" w14:paraId="48210AA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739F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A821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81|UBC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29D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ALSRLAQERKAWRKDHPFGFVAVPTKNPDGTMNLMNWECAIPGKKGTPWEGGLFKLRMLFKDDYPSSPPKCKFEPPLFHPNVYPSGTVCLSILEEDKDWRPAITIKQILLGIQELLNEPNIQDPAQAEAYTIYCQNRVEYEKRVRAQAKKFAPS</w:t>
            </w:r>
          </w:p>
        </w:tc>
      </w:tr>
      <w:tr w:rsidR="00767530" w:rsidRPr="00E340F8" w14:paraId="1BD61A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A26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0BAE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L36|TYE7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274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FQQENQLNANNNNNNVMNEYISYSVPLSPVTTNENPQDYWMNGLIANSVPISQTTSNSDINYSQPPNPINFNSIFEGVNIFSNDDFTSSSNDISLANSPETNATSDSIAQNLDEVKVKLENHNQARLDALEFAFETKSILKEQPKIKQEPGTKAATKPKRRAPRKKLTESQKKAHNKIEKRYRININAKIAGIQKIIPWVAFEKTAFETGEENETEAEAKNNTRLNKSMILEKATEYILHLQKKEEEYMAENQKLREQVIKLGGEI</w:t>
            </w:r>
          </w:p>
        </w:tc>
      </w:tr>
      <w:tr w:rsidR="00767530" w:rsidRPr="00E340F8" w14:paraId="6BF367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C36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92CB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2LF3|TTUA_THET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138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CKVCGQKAQVEMRSRGLALCREHYLDWFVKETERAIRRHRMLLPGERVLVAVSGGKDSLALWDVLSRLGYQAVGLHIELGIGEYSKRSLEVTQAFARERGLELLVVDLKEAYGFGVPELARLSGRVACSACGLSKRYIINQVAVEEGFRVVATGHNLDDEAAVLFGNLLNPQEETLSRQGPVLPEKPGLAARVKPFYRFSEREVLSYTLLRGIRYLHEECPNAKGAKSLLYKEALNLVERSMPGAKLRFLDGFLEKIRPRLDVGEEVALRECERCGYPTTGAVCAFCRMWDAVYRRAKKRKLLPEEVSFRPRVKPLRAG</w:t>
            </w:r>
          </w:p>
        </w:tc>
      </w:tr>
      <w:tr w:rsidR="00767530" w:rsidRPr="00E340F8" w14:paraId="0EDC754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A7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A10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H8|TRXF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71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SLRLSPSPTALSPTTGGFGPSRKQCRIPYSGVPTTKIGFCSLDSRKRGDSSVVRCSLETVNVSVGQVTEVDKDTFWPIVKAAGEKLVVLDMYTQWCGPCKVIAPKYKALSEKYDDVVFLKLDCNPDNRPLAKELGIRVVPTFKILKDNKVVKEVTGAKYDDLVAAIETARSAASG</w:t>
            </w:r>
          </w:p>
        </w:tc>
      </w:tr>
      <w:tr w:rsidR="00767530" w:rsidRPr="00E340F8" w14:paraId="6A992C0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8B7F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9DB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490|UBC1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3E5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PKRIIKETEKLVSDPVPGITAEPHDDNLRYFQVTIEGPEQSPYEDGIFELELYLPDDYPMEAPKVRFLTKIYHPNIDRLGRICLDVLKTNWSPALQIRTVLLSIQALLASPNPNDPLANDVAEDWIKNEQGAKAKAREWTKLYAKKKPE</w:t>
            </w:r>
          </w:p>
        </w:tc>
      </w:tr>
      <w:tr w:rsidR="00767530" w:rsidRPr="00E340F8" w14:paraId="6858B9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3C2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FD7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N8|UB2Q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32F7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GLKAELKFLASIFDKNHERFRIVSWKLDELHCQFLVPQQGSPHSLPPPLTLHCNITESYPSSSPIWFVDSEDPNLTSVLERLEDTKNNNLLRQQLKWLICELCSLYNLPKHLDVEMLDQPLPTGQNGTTEEVTSEEEEEEEEMAEDIEDLDHYEMKEEEPISGKKSEDEGIEKENLAILEKIRKTQRQDHLNGAVSGSVQASDRLMKELRDIYRSQSYKTGIYSVELINDSLYDWHVKLQKVDPDSPLHSDLQILKEKEGIEYILLNFSFKDNFPFDPPFVRVVLPVLSGGYVLGGGALCMELLTKQGWSSAYSIESVIMQINATLVKGKARVQFGANKNQYNLARAQQSYNSIVQIHEKNGWYTPPKEDG</w:t>
            </w:r>
          </w:p>
        </w:tc>
      </w:tr>
      <w:tr w:rsidR="00767530" w:rsidRPr="00E340F8" w14:paraId="1CDFF6D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EC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684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D5|TRPM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99AF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EGARLSMRSRRNGTMGSTRTLYSSVSRSTDVSYSDSDLVNFIQANFKKRECVFFTRDSKAMENICKCGYAQSQHIEGTQINQNEKWNYKKHTKEFPTDAFGDIQFETLGKKGKYLRLSCDTDSETLYELLTQHWHLKTPNLVISVTGGAKNFALKPRMRKIFSRLIYIAQSKGAWILTGGTHYGLMKYIGEVVRDNTISRNSEENIVAIGIAAWGMVSNRDTLIRSCDDEGHFSAQYIMDDFTRDPLYILDNNHTHLLLVDNGCHGHPTVEAKLRNQLEKYISERTSQDSNYGGKIPIVCFAQGGGRETLKAINTSVKSKIPCVVVEGSGQIADVIASLVEVEDVLTSSMVKEKLVRFLPRTVSRLPEEEIESWIKWLKEILESSHLLTVIKMEEAGDEIVSNAISYALYKAFSTNEQDKDNWNGQLKLLLEWNQLDLASDEIFTNDRRWESADLQEVMFTALIKDRPKFVRLFLENGLNLQKFLTNEVLTELFSTHFSTLVYRNLQIAKNSYNDALLTFVWKLVANFRRSFWKEDRSSREDLDVELHDASLTTRHPLQALFIWAILQNKKELSKVIWEQTKGCTLAALGASKLLKTLAKVKNDINAAGESEELANEYETRAVELFTECYSNDEDLAEQLLVYSCEAWGGSNCLELAVEATDQHFIAQPGVQNFLSKQWYGEISRDTKNWKIILCLFIIPLVGCGLVSFRKKPIDKHKKLLWYYVAFFTSPFVVFSWNVVFYIAFLLLFAYVLLMDFHSVPHTPELILYALVFVLFCDEVRQWYMNGVNYFTDLWNVMDTLGLFYFIAGIVFRLHSSNKSSLYSGRVIFCLDYIIFTLRLIHIFTVSRNLGPKIIMLQRMLIDVFFFLFLFAVWMVAFGVARQGILRQNEQRWRWIFRSVIYEPYLAMFGQVPSDVDSTTYDFSHCTFSGNESKPLCVELDEHNLPRFPEWITIPLVCIYMLSTNILLVNLLVAMFGYTVGIVQENNDQVWKFQRYFLVQEYCNRLNIPFPFVVFAYFYMVVKKCFKCCCKEKNMESNACCFRNEDNETLAWEGVMKENYLVKINTKANDNSEEMRHRFRQLDSKLNDLKSLLKEIANNIK</w:t>
            </w:r>
          </w:p>
        </w:tc>
      </w:tr>
      <w:tr w:rsidR="00767530" w:rsidRPr="00E340F8" w14:paraId="2E1951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0CF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676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NE6|U89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9DDC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TTTKKPHVLVIPFPQSGHMVPHLDLTHQILLRGATVTVLVTPKNSSYLDALRSLHSPEHFKTLILPFPSHPCIPSGVESLQQLPLEAIVHMFDALSRLHDPLVDFLSRQPPSDLPDAILGSSFLSPWINKVADAFSIKSISFLPINAHSISVMWAQEDRSFFNDLETATTESYGLVINSFYDLEPEFVETVKTRFLNHHRIWTVGPLLPFKAGVDRGGQSSIPPAKVSAWLDSCPEDNSVVYVGFGSQIRLTAEQTAALAAALEKSSVRFIWAVRDAAKKVNSSDNSVEEDVIPAGFEERVKEKGLVIRGWAPQTMILEHRAVGSYLTHLGWGSVLEGMVGGVMLLAWPMQADHFFNTTLIVDKLRAAVRVGENRDSVPDSDKLARILAESAREDLPERVTLMKLREKAMEAIKEGGSSYKNLDELVAEMCL</w:t>
            </w:r>
          </w:p>
        </w:tc>
      </w:tr>
      <w:tr w:rsidR="00767530" w:rsidRPr="00E340F8" w14:paraId="732F585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5CAD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6AB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053|UB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DC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PLSKKRRVSGPDPKPGSNCSPAQSALSEVSSVPTNGMAKNGSEADIDESLYSRQLYVLGHEAMKMLQTSSVLVSGLRGLGVEIAKNIILGGVKAVTLHDQGTTQWADLSSQFYLREEDIGKNRAEVSQPRLAELNSYVPVTAYTGPLVEDFLSSFQVVVLTNSPLEAQLRVGEFCHSRGIKLVVADTRGLFGQLFCDFGEEMVLTDSNGEQPLSAMVSMVTKDNPGVVTCLDEARHGFETGDFVSFSEVQGMIQLNGCQPMEIKVLGPYTFSICDTSNFSDYIRGGIVSQVKVPKKISFKSLPASLVEPDFVMTDFAKYSRPAQLHIGFQALHQFCALHNQPPRPRNEEDATELVGLAQAVNARSPPSVKQNSLDEDLIRKLAYVAAGDLAPINAFIGGLAAQEVMKACSGKFMPIMQWLYFDALECLPEDKEALTEEKCLPRQNRYDGQVAVFGSDFQEKLSKQKYFLVGAGAIGCELLKNFAMIGLGCGEGGEVVVTDMDTIEKSNLNRQFLFRPWDVTKLKSDTAAAAVRQMNPYIQVTSHQNRVGPDTERIYDDDFFQNLDGVANALDNIDARMYMDRRCVYYRKPLLESGTLGTKGNVQVVIPFLTESYSSSQDPPEKSIPICTLKNFPNAIEHTLQWARDEFEGLFKQPAENVNQYLTDSKFVERTLRLAGTQPLEVLEAVQRSLVLQRPQTWGDCVTWACHHWHTQYCNNIRQLLHNFPPDQLTSSGAPFWSGPKRCPHPLTFDVNNTLHLDYVMAAANLFAQTYGLTGSQDRAAVASLLQSVQVPEFTPKSGVKIHVSDQELQSANASVDDSRLEELKATLPSPDKLPGFKMYPIDFEKDDDSNFHMDFIVAASNLRAENYDISPADRHKSKLIAGKIIPAIATTTAAVVGLVCLELYKVVQGHQQLDSYKNGFLNLALPFFGFSEPLAAPRHQYYNQEWTLWDRFEVQGLQPNGEEMTLKQFLDYFKTEHKLEITMLSQGVSMLYSFFMPAAKLKERLDQPMTEIVSRVSKRKLGRHVRALVLELCCNDESGEDVEVPYVRYTIR</w:t>
            </w:r>
          </w:p>
        </w:tc>
      </w:tr>
      <w:tr w:rsidR="00767530" w:rsidRPr="00E340F8" w14:paraId="5BE2B51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5DD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26D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M7|URA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22D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RAIGVSERPPLLQTIPLSLQHLFAMFGATVLVPVLFHINPATVLLFNGIGTLLYLFICKGKIPAYLGSSFAFISPVLLLLPLGYEVALGGFIMCGVLFCLVSFIVKKAGTGWLDVLFPPAAMGAIVAVIGLELAGVAAGMAGLLPAEGQTPDSKTIIISITTLAVTVLGSVLFRGFLAIIPILIGVLVGYALSFAMGIVDTTPIINAHWFALPTLYTPRFEWFAILTILPAALVVIAEHVGHLVVTANIVKKDLLRDPGLHRSMFANGLSTVISGFFGSTPNTTYGENIGVMAITRVYSTWVIGGAAIFAILLSCVGKLAAAIQMIPLPVMGGVSLLLYGVIGASGIRVLIESKVDYNKAQNLILTSVILIIGVSGAKVNIGAAELKGMALATIVGIGLSLIFKLISVLRPEEVVLDAEDADITDK</w:t>
            </w:r>
          </w:p>
        </w:tc>
      </w:tr>
      <w:tr w:rsidR="00767530" w:rsidRPr="00E340F8" w14:paraId="5405BFA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4AE2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EC38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744|TRPV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3219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KTPWIQLQKLLNWWVRDQDWNQHVDQLHMLQQKSIWESPLLRAAKENDMCTLKKLQHDQNCDFRQRGALGETALHVAALYDNLDAAIMLMEAAPYLVTESTLCEPFVGQTALHIAVMNQNVNLVRALLARGASASARATGSAFHRSSHNLIYYGEHPLSFAACVGSEEIVRLLIEHGADIRAQDSLGNTVLHILVLQPNKTFACQMYNLLLSYDGGDHLKSLELVPNNQGLTPFKLAGVEGNTVMFQHLMQKRKRIQWSFGPLTSSLYDLTEIDSWGEELSFLELVVSSKKKEARQILEQTPVKELVSLKWKKYGQPYFCLLGALYIFYMVCFTTCCVYRPLKFRDANRTHVRDNTIMEQKSLQEAYVTYQDKIRLVGELVTVIGAVIILLLEIPDIFRVGASRYFGQTVLGGPFHVIIITYASLVLLTMAMRLTNVNGEVVPMSMALVLGWCSVMYFARGFQMLGPFTIMIQKMIFGDLLRFCWLMAMVILGFASAFYIIFQTEDPDNLGEFSDYPTAMFSTFELFLTIIDGPANYRVDLPFMYSVTYATFAIIATLLMLNLFIAMMGDTHWRVAQERDELWRAQVVATTVMLERKMPRFLWPRSGICGCEYGLGDRWFLRVEHHQEQNPYRVLRYVEAFKSSDKEEVQEQLSEKQPSGTETGTLARGSVVLQTPPLSRTTSLSSNSHRGWEILRRNTLGHLNLGLDPGEGDGEEIYQF</w:t>
            </w:r>
          </w:p>
        </w:tc>
      </w:tr>
      <w:tr w:rsidR="00767530" w:rsidRPr="00E340F8" w14:paraId="23AB5C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96B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20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W8|UBP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D8E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AFGLLRQICQSILAESSQSPADLEEKKEEDSNMKREQPRERPRAWDYPHGLVGLHNIGQTCCLNSLIQVFVMNVDFTRILKRITVPRGADEQRRSVPFQMLLLLEKMQDSRQKAVRPLELAYCLQKCNVPLFVQHDAAQLYLKLWNLIKDQITDVHLVERLQALYTIRVKDSLICVDCAMESSRNSSMLTLPLSLFDVDSKPLKTLEDALHCFFQPRELSSKSKCFCENCGKKTRGKQVLKLTHLPQTLTIHLMRFSIRNSQTRKICHSLYFPQSLDFSQILPMKRESCDAEEQSGGQYELFAVIAHVGMADSGHYCVYIRNAVDGKWFCFNDSNICLVSWEDIQCTYGNPNYHWQETAYLLVYMKMEC</w:t>
            </w:r>
          </w:p>
        </w:tc>
      </w:tr>
      <w:tr w:rsidR="00767530" w:rsidRPr="00E340F8" w14:paraId="100FAF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FAD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4F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K23|UFS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B23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LFRIRGGFDLAFQLAPPKEMFIKNALRQVLSDLTTKLSSDALVLRVCNSSVYLWPNSDANTGELTDSSACKNVVRFIQFDQEEDTKRKFIKKKDKKLTDTQQIVNIDLMLEISTPLGAVTPILERENEEHHYINMSLPIDAVVSVAPEESWGKVRKLLVDAILRQLVDVEKCILRYMKGTSIVVPEPLHFQLPGKKNLVTVLYPSGIPDDQLQAYRKELHDLFNLPHDRPYFKRINAYHFPDELYKDGYIRNPHTYLSPPNIEGSMICVVQGTYAYHHYMQDRIDDNGWGCAYRSLQTICSWFRHQGYTERSIPTHREIQQALVDAGDKPATFVGSRQWIGSIEVQMVLNQLIGVTSKILFVNQGSEMASQGRELANHFQNVGTPVMVGGGVLAHTILGVAWNETTGQIKFLILDPHYTGAEDLQVMLEKGWCGWKSPDFWNKDAYYNLCLPQRPNAL</w:t>
            </w:r>
          </w:p>
        </w:tc>
      </w:tr>
      <w:tr w:rsidR="00767530" w:rsidRPr="00E340F8" w14:paraId="61F50E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D67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E7E3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82|U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04B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VIPSESNGLSRGSPSKKNRLSLKFFQKKETKRALDFTDSQENEEKASEYRASEIDQVVPAAQSSPINCEKRENLLPFVGLNNLGNTCYLNSILQVLYFCPGFKSGVKHLFNIISRKKEALKDEANQKDKGNCKEDSLASYELICSLQSLIISVEQLQASFLLNPEKYTDELATQPRRLLNTLRELNPMYEGYLQHDAQEVLQCILGNIQETCQLLKKEEVKNVAELPTKVEEIPHPKEEMNGINSIEMDSMRHSEDFKEKLPKGNGKRKSDTEFGNMKKKVKLSKEHQSLEENQRQTRSKRKATSDTLESPPKIIPKYISENESPRPSQKKSRVKINWLKSATKQPSILSKFCSLGKITTNQGVKGQSKENECDPEEDLGKCESDNTTNGCGLESPGNTVTPVNVNEVKPINKGEEQIGFELVEKLFQGQLVLRTRCLECESLTERREDFQDISVPVQEDELSKVEESSEISPEPKTEMKTLRWAISQFASVERIVGEDKYFCENCHHYTEAERSLLFDKMPEVITIHLKCFAASGLEFDCYGGGLSKINTPLLTPLKLSLEEWSTKPTNDSYGLFAVVMHSGITISSGHYTASVKVTDLNSLELDKGNFVVDQMCEIGKPEPLNEEEARGVVENYNDEEVSIRVGGNTQPSKVLNKKNVEAIGLLGGQKSKADYELYNKASNPDKVASTAFAENRNSETSDTTGTHESDRNKESSDQTGINISGFENKISYVVQSLKEYEGKWLLFDDSEVKVTEEKDFLNSLSPSTSPTSTPYLLFYKKL</w:t>
            </w:r>
          </w:p>
        </w:tc>
      </w:tr>
      <w:tr w:rsidR="00767530" w:rsidRPr="00E340F8" w14:paraId="21AF5E0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65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93E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LA3|UGGG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A00A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RGDANAAGAAAARRVTGLCYNMGLLIALALLCLFSLAEANSKAITTSLTTKWFSAPLLLEASEFLAEDSQEKFWSFVEASQNIGSSDQHDTDRSYYDAILEAAFRFLSPLQQNLLKFCLSLRSYSASIQAFQQIAVDEPPPEGCKSFLSVHGKQTCDLGTLESLLLTAPDRPKPLLFKGDHRYPSSNPESPVVIFYSEIGHEEFSNIHHQLISKSNEGKINYVFRHYISNPRKEPVHLSGYGVELAIKSTEYKAKDDTQVKGTEVNTTVIGENDPIDEVQGFLFGKLRELYPSLEGQLKEFRKHLVESTNEMAPLKVWQLQDLSFQTAARILAAPVELALVVMKDISQNFPTKARAITKTAVSAQLRAEVEENQKYFKGTIGLQPGDSALFINGLHIDLDTQDIFSLFDTLRNEARVMEGLHRLGIEGLSLHNILKLNIQPSETDYAVDIRSPAISWVNNLEVDSRYNSWPSSLQELLRPTFPGVIRQIRKNLHNMVFIVDPVHETTAELVSIAEMFLSNHIPLRIGFIFVVNDSEDVDGMQDAGVAVLRAYNYVGQEVDGYHAFQTLTQIYNKVRTGEKVKVEHVVSVLEKKYPYVEVNSILGIDSAYDQNRKEARGYYEQTGVGPLPVVLFNGMPFEKEQLDPDELETITMHKILETTTFFQRAVYLGELSHDQDVVEYIMNQPNVVPRINSRILTAKREYLDLTASNNFYVDDFARFSALDSRGKTAAIANSMNYLTKKGMSSKEIYDDSFIRPVTFWIVGDFDSPSGRQLLYDAIKHQKTSNNVRISMINNPSREISDSSTPVSRAIWAALQTQTSNSAKNFITKMVKEETAEALAAGVDIGEFSVGGMDVSLFKEVFESSRMDFILSHALYCRDVLKLKKGQRVVISNGRIIGPLEDSELFNQDDFHLLENIILKTSGQKIKSHIQQLRVEEDVASDLVMKVDALLSAQPKGEARIEYQFFEDKHSAIKLKPKEGETYYDVVAVVDPVTREAQRLAPLLLVLAQLINMSLRVFMNCQSKLSDMPLKSFYRYVLEPEISFTADNSFAKGPIAKFLDMPQSPLFTLNLNTPESWMVESVRTPYDLDNIYLEEVDSIVAAEYELEYLLLEGHCYDITTGQPPRGLQFTLGTSANPTTVDTIVMANLGYFQLKANPGAWILRLRKGRSDDIYRIYSHDGTDSPPDANDVVVILNNFKSKIIKVKVQKKADMANEDLLSDGTNENESGFWDSFKWGFSGQKTEEVKQDKDDIINIFSVASGHLYERFLRIMMLSVLKNTKTPVKFWFLKNYLSPTFKEFIPYMAKKYNFQYELVQYKWPRWLHQQTEKQRIIWGYKILFLDVLFPLVVDKFLFVDADQIVRTDLKELRDFNLDGAPYGYTPFCDSRREMDGYRFWKSGYWASHLAGRKYHISALYVVDLKKFRKIAAGDRLRGQYQGLSQDPNSLSNLDQDLPNNMIHQVPIKSLPQEWLWCETWCDDASKKRAKTIDLCNNPMTKEPKLEAAVRIVPEWQDYDQEIKQLQTLFQEEKELGTLHEEETQEGSQKHEEL</w:t>
            </w:r>
          </w:p>
        </w:tc>
      </w:tr>
      <w:tr w:rsidR="00767530" w:rsidRPr="00E340F8" w14:paraId="2839419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73E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BA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849|U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5F2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PHSSPLLPEPLSSRYKLYEAEFTSPSWPSTSPDTHPALPLLEMPEEKDLRSSNEDSHIVKIEKLNERSKRKDDGVAHRDSAGQRCICLSKAVGYLTGDMKEYRIWLKDKHLALQFIDWVLRGTAQVMFINNPLSGLIIFIGLLIQNPWWTITGGLGTVVSTLTALALGQDRSAIASGLHGYNGMLVGLLMAVFSEKLDYYWWLLFPVTFTAMSCPVLSSALNSIFSKWDLPVFTLPFNIAVTLYLAATGHYNLFFPTTLVEPVSSVPNITWTEMEMPLLLQAIPVGVGQVYGCDNPWTGGVFLVALFISSPLICLHAAIGSIVGLLAALSVATPFETIYTGLWSYNCVLSCIAIGGMFYALTWQTHLLALICALFCAYMEAAISNIMSVVGVPPGTWAFCLATIIFLLLTTNNPAIFRLPLSKVTYPEANRIYYLTVKSGEEEKAPSGGGGEHPPTAGPKVEEGSEAVLSKHRSVFHIEWSSIRRRSKVFGKGEHQERQNKDPFPYRYRKPTVELLDLDTMEESSEIKVETNISKTSWIRSSMAASGKRVSKALSYITGEMKECGEGLKDKSPVFQFFDWVLRGTSQVMFVNNPLSGILIILGLFIQNPWWAISGCLGTIMSTLTALILSQDKSAIAAGFHGYNGVLVGLLMAVFSDKGDYYWWLLLPVIIMSMSCPILSSALGTIFSKWDLPVFTLPFNITVTLYLAATGHYNLFFPTTLLQPASAMPNITWSEVQVPLLLRAIPVGIGQVYGCDNPWTGGIFLIALFISSPLICLHAAIGSTMGMLAALTIATPFDSIYFGLCGFNSTLACIAIGGMFYVITWQTHLLAIACALFAAYLGAALANMLSVFGLPPCTWPFCLSALTFLLLTTNNPAIYKLPLSKVTYPEANRIYYLSQERNRRASIITKYQAYDVS</w:t>
            </w:r>
          </w:p>
        </w:tc>
      </w:tr>
      <w:tr w:rsidR="00767530" w:rsidRPr="00E340F8" w14:paraId="51DCAE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955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FC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W7|UD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1085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GWTGLLPLYVCLLLTCGFAKAGKLLVVPMDGSHWFTMQSVVEKLILRGHEVVVVMPEVSWQLGRSLNCTVKTYSTSYTLEDQDREFMVFADARWTAPLRSAFSLLTSSSNGIFDLFFSNCRSLFNDRKLVEYLKESCFDAVFLDPFDACGLIVAKYFSLPSVVFARGIFCHYLEEGAQCPAPLSYVPRLLLGFSDAMTFKERVWNHIMHLEEHLFCPYFFKNVLEIASEILQTPVTAYDLYSHTSIWLLRTDFVLEYPKPVMPNMIFIGGINCHQGKPVPM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0AF8A76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2C9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C8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68|UN13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EB0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CVGVKKAKFDGAQEKFNTYVTLKVQNVKSTTIAVRGSQPSWEQDFMFEINRLDLGLTVEVWNKGLIWDTMVGTVWIPLRTIRQSNEEGPGEWLTLDSQAIMADSEICGTKDPTFHRILLDAHFELPLDIPEEEARYWAKKLEQLNAMRDQDEYSFQDQQDKPLPVPSSQCCNWNYFGWGEQNDDPDSAVDDRDSDYRSETSNSIPPPYYTTSQPNASVHQYSVRPPPLGSRESYSDSMHSYEEFSEPRALSPTGSSRYASSGELSQGSSQLSEDFDPDEHSLQGSELDDERDRDSYHSCHSSVSYHKDSPRWDQDEEDLEDLEDLEDEELPEEEELEEEELEEEEELEEEELELEEEEEVPDDLASYTQQEDTTVAEPKEFKRISFPTAAPQKEDKVSAVPIEAPDVSKGIPKAATPEEKAAAECAQEAEPPKSEESFRSREAEEGQEGQDAMSRAKANWLRAFNKVRMQLQEARGEGEMSKSLWFKGGPGGGLIIIDSMPDIRKRKPIPLVSDLAMSLVQSRKAGITSALASSTLNNEELKNHVYKKTLQALIYPISCTTPHNFEVWTATTPTYCYECEGLLWGIARQGMRCTECGVKCHEKCQDLLNADCLQRAAEKSSKHGAEDRTQNIIMVLKDRMKIRERNKPEIFELIQEVFAVTKSAHTQQMKAVKQSVLDGTSKWSAKISITVVCAQGLQAKDKTGSSDPYVTVQVGKTKKRTKTIYGNLNPVWEENFHFECHNSSDRIKVRVLDEDDDIKSRVKQRFKRESDDFLGQTIIEVRTLSGEMDVWYNLDKRTDKSAVSGAIRLHISVEIKGEEKVAPYHVQYTCLHENLFHFVTDVQNNGVVKIPDAKGDDAWKVYYDETAQEIVDEFAMRYGVESIYQAMTHFACLSSKYMCPGVPAVMSTLLANINAYYAHTTASTNVSASDRFAASNFGKERFVKLLDQLHNSLRIDLSMYRNNFPASSPERLQDLKSTVDLLTSITFFRMKVQELQSPPRASQVVKDCVKACLNSTYEYIFNNCHELYGREYQTDPAKKGEVPPEEQGPSIKNLDFWSKLITLIVSIIEEDKNSYTPCLNQFPQELNVGKISAEVMWSLFAQDMKYAMEEHDKHRLCKSADYMNLHFKVKWLYNEYVAELPTFKDRVPEYPAWFEPFVIQWLDENEEVSRDFLHGALERDKKDGFQQTSEHALFSCSVVDVFSQLNQSFEIIKKLECPDPQIVGHYMRRFAKTISNVLLQYADIVSKDFASYCSKEKEKVPCILMNNTQQLRVQLEKMFEAMGGKELDAEASGTLKELQVKLNNVLDELSHVFATSFQPHIEECVRQMGDILSQVKGTGNVPASACSSVAQDADNVLQPIMDLLDSNLTLFAKICEKTVLKRVLKELWKLVMNTMERTIVLPPLTDQTMIGTLLRKHGKGLEKGRVKLPSHSDGTQMIFNAAKELGQLSKLKDHMVREEAKSLTPKQCAVVELALDTIKQYFHAGGVGLKKTFLEKSPDLQSLRYALSLYTQATDLLIKTFVQTQSAQVHGGKGTRFTLSEDVCPEMGSGVEDPVGEVSVHVELFTHPGTGEQKVTVKVVAANDLKWQTSGIFRPFIEVNIVGPQLSDKKRKFATKSKNNSWAPKYNESFQFSLSADAGPECYELQVCVKDYCFAREDRTVELAVLQLRELAQRGSAACWLPLGRRIHMDDTGLTVLRILSQRSNDEVAKEFVKLKSDTRSAEEGGAAPAP</w:t>
            </w:r>
          </w:p>
        </w:tc>
      </w:tr>
      <w:tr w:rsidR="00767530" w:rsidRPr="00E340F8" w14:paraId="6CFC014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3AEF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F30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BU0|UCM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B684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RRVILLSSLLALVLLCMLQEGTSASVGSRQAAAEGVQEGVKQKIFMQESDASNFLKRRGKRSPKSRDEVNAENRQRLRDDELRREYYEEQRNEFENFVEEQRDEQEERTREAVEQWRQWHYDGLYPSYLYNRQNI</w:t>
            </w:r>
          </w:p>
        </w:tc>
      </w:tr>
      <w:tr w:rsidR="00767530" w:rsidRPr="00E340F8" w14:paraId="5D1B53C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CA21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6BF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542|USO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E9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RGVMGGQSAGPQHTEAETIQKLCDRVASSTLLDDRRNAVRALKSLSKKYRLEVGIQAMEHLIHVLQTDRSDSEIIAYALDTLYNIISNDEEEEVEENSTRQSEDLGSQFTEIFIKQPENVTLLLSLLEEFDFHVRWPGVRLLTSLLKQLGPPVQQIILVSPMGVSKLMDLLADSREIIRNDGVLLLQALTRSNGAIQKIVAFENAFERLLDIITEEGNSDGGIVVEDCLILLQNLLKNNNSNQNFFKEGSYIQRMKAWFEVGDENPGWSAQKVTNLHLMLQLVRVLVSPTNPPGATSSCQKAMFQCGLLQQLCTILMATGIPADILTETINTVSEVIRGCQVNQDYFASVNAPSNPPRPAIVVLLMSMVNERQPFVLRCAVLYCFQCFLYKNEKGQGEIVATLLPSTIDATGNSVSAGQLLCGGLFSTDSLSNWCAAVALAHALQGNATQKEQLLRVQLATSIGNPPVSLLQQCTNILSQGSKIQTRVGLLMLLCTWLSNCPIAVTHFLHNSANVPFLTGQIAENLGEEEQLVQGLCALLLGISIYFNDNSLENYTKEKLKQLIEKRIGKENYIEKLGFISKHELYSRASQKPQPNFPSPEYMIFDHEFTKLVKELEGVITKAIYKSSEEDKKEEEVKKTLEQHDNIVTHYKNMIREQDLQLEELKQQVSTLKCQNEQLQTAVTQQASQIQQHKDQYNLLKVQLGKDNHHQGSHSDGAQVNGIQPEEISRLREEIEELRSHQVLLQSQLAEKDTVIENLRSSQVSGMSEQALATCSPRDAEQVAELKQELSALKSQLCSQSLEITRLQTENSELQQRAETLAKSVPVEGESELVTAAKTTDVEGRLSALLQETKELKNEIKALSEERTAIQKQLDSSNSTIAILQTEKDKLYLEVTDSKKEQDDLLVLLADQDQKILSLKSKLKDLGHPVEEEDESGDQEDDDDELDDGDRDQDI</w:t>
            </w:r>
          </w:p>
        </w:tc>
      </w:tr>
      <w:tr w:rsidR="00767530" w:rsidRPr="00E340F8" w14:paraId="0EE1755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68F0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D878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S2|UNC5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935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GAADGSRGARRWLPWLGLFFWAAGAAAARGADGSEILPDSIPSAPGTLPHFIEEPEDAYIIKSNPIALRCKARPAMQIFFKCNGEWVHQNEHVSEESLDESSGLKVREVFINVTRQQVEDFHGPEDYWCQCVAWSHLGTSKSRKASVRIAYLRKNFEQDPQGREVPIEGMIVLHCRPPEGVPAAEVEWLKNEEPIDSEQDENIDTRADHNLIIRQARLSDSGNYTCMAANIVAKRRSLSATVVVYVNGGWSSWTEWSACNVRCGRGWQKRSRTCTNPAPLNGGAFCEGMSVQKITCTALCPVDGSWEVWSEWSVCSPECEHLRIRECTAPPPRNGGKFCEGLSQESENCTDGLCILDKKPLHEIKPQRWSRRGIENASDIALYSGLGAAVVAVAVLVIGVTLYRRSHSDYGVDVIDSSALTGGFQTFNFKTVRQGNSLLLNPAMQPDLTVSRTYSGPICLQDPLDKELMTESSLFNPLSDIKVKVQSSFMVSLGVSERAEYHGKNHSGTFPHGNNRGFSTIHPRNKTPYIQNLSSLPTRTELRTTGVFGHLGGRLVMPNTGVSLLIPHGAIPEENSWEIYMSINQGEPSLQSDGSEVLLSPEVTCGPPDMLVTTPFALTIPHCADVSSEHWNIHLKKRTQQGKWEEVMSVEDESTSCYCLLDPFACHVLLDSFGTYALTGEPITDCAVKQLKVAVFGCMSCNSLDYNLRVYCVDNTPCAFQEVISDERHQGGQLLEEPKLLHFKGNTFSLQVSVLDIPPFLWRIKPFTACQEVPFSRVWSSNRQPLHCAFSLERYTPTTTQLSCKICIRQLKGHEQILQVQTSILESERETITFFAQEDSTFPAQTGPKAFKIPYSIRQRICATFDTPNAKGKDWQMLAQKNSINRNLSYFATQSSPSAVILNLWEARHQQDGDLDSLACALEEIGRTHTKLSNITEPQIDDADFNYSRQNGL</w:t>
            </w:r>
          </w:p>
        </w:tc>
      </w:tr>
      <w:tr w:rsidR="00767530" w:rsidRPr="00E340F8" w14:paraId="7E70F2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03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655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44|UF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FD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GFSSFGGGNGFVNMPQTFEEFFRCYPIAMMNDRIRKDDANFGGKIFLPPSALSKLSMLNIRYPMLFKLTANETGRVTHGGVLEFIAEEGRVYLPQWMMETLGIQPGSLLQISSTDVPLGQFVKLEPQSVDFLDISDPKAVLENVLRNFSTLTVDDVIEISYNGKTFKIKILEVKPESSSKSICVIETDLVTDFAPPVGYVEPDYKALKAQQDKEKKNSFGKGQVLDPSVLGQGSMSTRIDYAGIANSSRNKLSKFVGQGQNISGKAPKAEPKQDIKDMKITFDGEPAKLDLPEGQLFFGFPMVLPKEDEESAAGSKSSEQNFQGQGISLRKSNKRKTKSDHDSSKSKAPKSPEVIEID</w:t>
            </w:r>
          </w:p>
        </w:tc>
      </w:tr>
      <w:tr w:rsidR="00767530" w:rsidRPr="00E340F8" w14:paraId="3B148F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0151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EA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528|UNC8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49B0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AHRFRLPFCSFFPVPLLVSVLIFHHSAPFLIQLFFPSPLFNPLLRPSKISRGSENGACTSHSTLQRTRKIIQWELPKRGGDQDIGDPRPFRIHLSPPSFKVPLFSTDMQNTAPVPTTTTASKMQPFNNSLFGSFDDPILNARAAQVALADIDVKNVPQLTNPLMRPHDMFSYSNYFSGIHDTSAATNIYQGLPSSSEPFDASVVVPTSSDDQMTPLQQVMAMQQSYGAPPPFQYNMTHPFSTTSIASSNNLARYPIAPPTSDMDTDPRQLETFAEHFKQRRIKLGVTQADVGKALAHLKMPGVGSLSQSTICRFESLTLSHNNMVALKPILHSWLEKAEEAMKQKDTIGDINGILPNTDKKRKRTSIAAPEKRELEQFFKQQPRPSGERIASIADRLDLKKNVVRVWFCNQRQKQKRDFRSQFRARSAAAVMGPRVMPVLNGNNSNNNLKQGQTTYNGLPGFFD</w:t>
            </w:r>
          </w:p>
        </w:tc>
      </w:tr>
      <w:tr w:rsidR="00767530" w:rsidRPr="00E340F8" w14:paraId="7BBEFFD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E209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9FF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202|UFD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0B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NNSHNLDEHESHSENSDYMMDTQVEDDYDEDGHVQGEYSYYPDEDEDEHMLSSVGSFEADDGEDDDNDYHHEDDSGLLYGYHRTQNGSDEDRNEEEDGLERSHDNNEFGSNPLHLPDILETFAQRLEQRRQTSEGLGQHPVGRTLPEILSMIGGRMERSAESSARNERISKLIENTGNASEDPYIAMESLKELSENILMMNQMVVDRIIPMETLIGNIAAILSDKILREELELQMQACRCMYNLFEVCPESISIAVDEHVIPILQGKLVEISYIDLAEQVLETVEYISRVHGRDILKTGQLSIYVQFFDFLTIHAQRKAIAIVSNACSSIRTDDFKTIVEVLPTLKPIFSNATDQPILTRLVNAMYGICGALHGVDKFETLFSLDLIERIVQLVSIQDTPLENKLKCLDILTVLAMSSDVLSRELREKTDIVDMATRSFQHYSKSPNAGLHETLIYVPNSLLISISRFIVVLFPPEDERILSADKYTGNSDRGVISNQEKFDSLVQCLIPILVEIYTNAADFDVRRYVLIALLRVVSCINNSTAKAINDQLIKLIGSILAQKETASNANGTYSSEAGTLLVGGLSLLDLICKKFSELFFPSIKREGIFDLVKDLSVDFNNIDLKEDGNENISLSDEEGDLHSSIEECDEGDEEYDYEFTDMEIPDSVKPKKISIHIFRTLSLAYIKNKGVNLVNRVLSQMNVEQEAITEELHQIEGVVSILENPSTPDKTEEDWKGIWSVLKKCIFHEDFDVSGFEFTSTGLASSITKRITSSTVSHFILAKSFLEVFEDCIDRFLEILQSALTRLENFSIVDCGLHDGGGVSSLAKEIKIKLVYDGDASKDNIGTDLSSTIVSVHCIASFTSLNEFLRHRMVRMRFLNSLIPNLTSSSTEADREEEENCLDHMRKKNFDFFYDNEKVDMESTVFGVIFNTFVRRNRDLKTLWDDTHTIKFCKSLEGNNRESEAAEEANEGKKLRDFYKKREFAQVDTGSSADILTLLDFLHSCGVKSDSFINSKLSAKLARQLDEPLVVASGALPDWSLFLTRRFPFLFPFDTRMLFLQCTSFGYGRLIQLWKNKSKGSKDLRNDEALQQLGRITRRKLRISRKTIFATGLKILSKYGSSPDVLEIEYQEEAGTGLGPTLEFYSVVSKYFARKSLNMWRCNSYSYRSEMDVDTTDDYITTLLFPEPLNPFSNNEKVIELFGYLGTFVARSLLDNRILDFRFSKVFFELLHRMSTPNVTTVPSDVETCLLMIELVDPLLAKSLKYIVANKDDNMTLESLSLTFTVPGNDDIELIPGGCNKSLNSSNVEEYIHGVIDQILGKGIEKQLKAFIEGFSKVFSYERMLILFPDELVDIFGRVEEDWSMATLYTNLNAEHGYTMDSSIIHDFISIISAFGKHERRLFLQFLTGSPKLPIGGFKSLNPKFTVVLKHAEDGLTADEYLPSVMTCANYLKLPKYTSKDIMRSRLCQAIEEGAGAFLLS</w:t>
            </w:r>
          </w:p>
        </w:tc>
      </w:tr>
      <w:tr w:rsidR="00767530" w:rsidRPr="00E340F8" w14:paraId="51F193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A91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5DFC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G4|VP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BCE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LFRSEEMTLAQLFLQSEAAYCCVSELGELGKVQFRDLNPDVNVFQRKFVNEVRRCEEMDRKLRFVEKEIRKANIPIMDTGENPEVPFPRDMIDLEANFEKIENELKEINTNQEALKRNFLELTELKFILRKTQQFFDEAELHHQQMADPDLLEESSSLLEPNEMGRGAPLRLGFVAGVINRERIPTFERMLWRVCRGNVFLRQAEIENPLEDPVTGDYVHKSVFIIFFQGDQLKNRVKKICEGFRASLYPCPETPQERKEMASGVNTRIDDLQMVLNQTEDHRQRVLQAAAKNIRVWFIKVRKMKAIYHTLNLCNIDVTQKCLIAEVWCPVTDLDSIQFALRRGTEHSGSTVPSILNRMQTNQTPPTYNKTNKFTHGFQNIVDAYGIGTYREINPAPYTVITFPFLFAVMFGDFGHGILMTLFAVWMVLRESRILSQKHENEMFSMVFSGRYIILLMGLFSIYTGLIYNDCFSKSLNIFGSSWSVRPMFTQGNWTEETLLGSSVLQLNPAIPGVFGGPYPFGIDPIWNIATNKLTFLNSFKMKMSVILGIIHMLFGVSLSLFNHIYFKKPLNIYFGFIPEIIFMSSLFGYLVILIFYKWTAYDAHSSRNAPSLLIHFINMFLFSYPESGNAMLYSGQKGIQCFLIVVAMLCVPWMLLFKPLILRHQYLRKKHLGTLNFGGIRVGNGPTEEDAEIIQHDQLSTHSEDAEEFDFGDTMVHQAIHTIEYCLGCISNTASYLRLWALSLAHAQLSEVLWTMVIHIGLHVRSLAGGLGLFFIFAAFATLTVAILLIMEGLSAFLHALRLHWVEFQNKFYTGTGFKFLPFSFEHIREGKFDE</w:t>
            </w:r>
          </w:p>
        </w:tc>
      </w:tr>
      <w:tr w:rsidR="00767530" w:rsidRPr="00E340F8" w14:paraId="08CC1108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77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3874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94|UTP2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EC5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QRQTTKSSKRYRYSSFKARIDDLKIEPARNLEKRVHDYVESSHFLASFDQWKEINLSAKFTEFAAEIEHDVQTLPQILYHDKKIFNSLVSFINFHDEFSLQPLLDLLAQFCHDLGPDFLKFYEEAIKTLINLLDAAIEFESSNVFEWGFNCLAYIFKYLSKFLVKKLVLTCDLLIPLLSHSKEYLSRFSAEALSFLVRKCPVSNLREFVRSVFEKLEGDDEQTNLYEGLLILFTESMTSTQETLHSKAKAIMSVLLHEALTKSSPERSVSLLSDIWMNISKYASIESLLPVYEVMYQDFNDSLDATNIDRILKVLTTIVFSESGRKIPDWNKITILIERIMSQSENCASLSQDKVAFLFALFIRNSDVKTLTLFHQKLFNYALTNISDCFLEFFQFALRLSYERVFSFNGLKFLQLFLKKNWQSQGKKIALFFLEVDDKPELQKVREVNFPEEFILSIRDFFVTAEINDSNDLFEIYWRAIIFKYSKLQNTEIIIPLLERIFSTFASPDNFTKDMVGTLLKIYRKEDDASGNNLLKTILDNYENYKESLNFLRGWNKLVSNLHPSESLKGLMSHYPSLLLSLTDNFMLPDGKIRYETLELMKTLMILQGMQVPDLLSSCMVIEEIPLTLQNARDLTIRIKNVGAEFGKTKTDKLVSSFFLKYLFGLLTVRFSPVWTGVFDTLPNVYTKDEALVWKLVLSFIKLPDENQNLDYYQPLLEDGANKVLWDSSVVRLRDTIDTFSHIWSKYSTQNTSIISTTIERRGNTTYPILIRNQALKVMLSIPQVAENHFVDIAPFVYNDFKTYKDEEDMENERVITGSWTEVDRNVFLKTLSKFKNIKNVYSATELHDHLMVLLGSRNTDVQKLALDALLAYKNPTLNKYRDNLKNLLDDTLFKDEITTFLTENGSQSIKAEDEKVVMPYVLRIFFGRAQVPPTSGQKRSRKIAVISVLPNFKKPYINDFLSLASERLDYNYFFGNSHQINSSKATLKTIRRMTGFVNIVNSTLSVLRTNFPLHTNSVLQPLIYSIAMAYYVLDTESTEEVHLRKMASNLRQQGLKCLSSVFEFVGNTFDWSTSMEDIYAVVVKPRISHFSDENLQQPSSLLRLFLYWAHNPSLYQFLYYDEFATATALMDTISNQHVKEAVIGPIIEAADSIIRNPVNDDHYVDLVTLICTSCLKILPSLYVKLSDSNSISTFLNLLVSITEMGFIQDDHVRSRLISSLISILKGKLKKLQENDTQKILKILKLIVFNYNCSWSDIEELYTTISSLFKTFDERNLRVSLTELFIELGRKVPELESISKLVADLNSYSSSRMHEYDFPRILSTFKGLIEDGYKSYSELEWLPLLFTFLHFINNKEELALRTNASHAIMKFIDFINEKPNLNEASKSISMLKDILLPNIRIGLRDSLEEVQSEYVSVLSYMVKNTKYFTDFEDMAILLYNGDEEADFFTNVNHIQLHRRQRAIKRLGEHAHQLKDNSISHYLIPMIEHYVFSDDERYRNIGNETQIAIGGLAQHMSWNQYKALLRRYISMLKTKPNQMKQAVQLIVQLSVPLRETLRIVRDGAESKLTLSKFPSNLDEPSNFIKQELYPTLSKILGTRDDETIIERMPIAEALVNIVLGLTNDDITNFLPSILTNICQVLRSKSEELRDAVRVTLGKISIILGAEYLVFVIKELMATLKRGSQIHVLSYTVHYILKSMHGVLKHSDLDTSSSMIVKIIMENIFGFAGEEKDSENYHTKVKEIKSNKSYDAGEILASNISLTEFGTLLSPVKALLMVRINLRNQNKLSELLRRYLLGLNHNSDSESESILKFCHQLFQESEMSNSPQIPKKKVKDQVDEKEDFFLVNLESKSYTINSNSLLLNSTLQKFALDLLRNVITRHRSFLTVSHLEGFIPFLRDSLLSENEGVVISTLRILITLIRLDFSDESSEIFKNCARKVLNIIKVSPSTSSELCQMGLKFLSAFIRHTDSTLKDTALSYVLGRVLPDLNEPSRQGLAFNFLKALVSKHIMLPELYDIADTTREIMVTNHSKEIRDVSRSVYYQFLMEYDQSKGRLEKQFKFMVDNLQYPTESGRQSVMELINLIITKANPALLSKLSSSFFLALVNVSFNDDAPRCREMASVLISTMLPKLENKDLEIVEKYIAAWLKQVDNASFLNLGLRTYKVYLKSIGFEHTIELDELAIKRIRYILSDTSVGSEHQWDLVYSALNTFSSYMEATESVYKHGFKDIWDGIITCLLYPHSWVRQSAANLVHQLIANKDKLEISLTNLEIQTIATRILHQLGAPSIPENLANVSIKTLVNISILWKEQRTPFIMDVSKQTGEDLKYTTAIDYMVTRIGGIIRSDEHRMDSFMSKKACIQLLALLVQVLDEDEVIAEGEKILLPLYGYLETYYSRAVDEEQEELRTLSNECLKILEDKLQVSDFTKIYTAVKQTVLERRKERRSKRAILAVNAPQISADKKLRKHARSREKRKHEKDENGYYQRRNKRKRA</w:t>
            </w:r>
          </w:p>
        </w:tc>
      </w:tr>
      <w:tr w:rsidR="00767530" w:rsidRPr="00E340F8" w14:paraId="53AB9F9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B61A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209C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55|UBE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20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SADEIRRRRLARLAGGQTSQPTTPLTSPQRENPPGPPIAASAPGPSQSLGLNVHNMTPATSPIGASGVAHRSQSSEGVSSLSSSPSNSLETQSQSLSRSQSMDIDGVSCEKSMSQVDVDSGIENMEVDENDRREKRSLSDKEPSSGPEVSEEQALQLVCKIFRVSWKDRDRDVIFLSSLSAQFKQNPKEVFSDFKDLIGQILMEVLMMSTQTRDENPFASLTATSQPIAAAARSPDRNLLLNTGSNPGTSPMFCSVASFGASSLSSLYESSPAPTPSFWSSVPVMGPSLASPSRAASQLAVPSTPLSPHSAASGTAAGSQPSSPRYRPYTVTHPWASSGVSILSSSPSPPALASSPQAVPASSSRQRPSSTGPPLPPASPSATSRRPSSLRISPSLGASGGASNWDSYSDHFTIETCKETDMLNYLIECFDRVGIEEKKAPKMCSQPAVSQLLSNIRSQCISHTALVLQGSLTQPRSLQQPSFLVPYMLCRNLPYGFIQELVRTTHQDEEVFKQIFIPILQGLALAAKECSLDSDYFKYPLMALGELCETKFGKTHPVCNLVASLRLWLPKSLSPGCGRELQRLSYLGAFFSFSVFAEDDVKVVEKYFSGPAITLENTRVVSQSLQHYLELGRQELFKILHSILLNGETREAALSYMAAVVNANMKKAQMQTDDRLVSTDGFMLNFLWVLQQLSTKIKLETVDPTYIFHPRCRITLPNDETRVNATMEDVNDWLTELYGDQPPFSEPKFPTECFFLTLHAHHLSILPSCRRYIRRLRAIRELNRTVEDLKNNESQWKDSPLATRHREMLKRCKTQLKKLVRCKACADAGLLDESFLRRCLNFYGLLIQLLLRILDPAYPDITLPLNSDVPKVFAALPEFYVEDVAEFLFFIVQYSPQALYEPCTQDIVMFLVVMLCNQNYIRNPYLVAKLVEVMFMTNPAVQPRTQKFFEMIENHPLSTKLLVPSLMKFYTDVEHTGATSEFYDKFTIRYHISTIFKSLWQNIAHHGTFMEEFNSGKQFVRYINMLINDTTFLLDESLESLKRIHEVQEEMKNKEQWDQLPRDQQQARQSQLAQDERVSRSYLALATETVDMFHILTKQVQKPFLRPELGPRLAAMLNFNLQQLCGPKCRDLKVENPEKYGFEPKKLLDQLTDIYLQLDCARFAKAIADDQRSYSKELFEEVISKMRKAGIKSTIAIEKFKLLAEKVEEIVAKNARAEIDYSDAPDEFRDPLMDTLMTDPVRLPSGTIMDRSIILRHLLNSPTDPFNRQTLTESMLEPVPELKEQIQAWMREKQNSDH</w:t>
            </w:r>
          </w:p>
        </w:tc>
      </w:tr>
      <w:tr w:rsidR="00767530" w:rsidRPr="00E340F8" w14:paraId="6E9C813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5A4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506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156|VLDL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E31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ARWALWLLLALCWAPRDSGATASGKKAKCDSSQFQCTNGRCITLLWKCDGDEDCADGSDEKNCVKKTCAESDFVCKNGQCVPNRWQCDGDPDCEDGSDESPEQCHMRTCRINEISCGARSTQCIPVSWRCDGENDCDNGEDEENCGNITCSADEFTCSSGRCVSRNFVCNGQDDCDDGSDELDCAPPTCGAHEFQCSTSSCIPLSWVCDDDADCSDQSDESLEQCGRQPVIHTKCPTSEIQCGSGECIHKKWRCDGDPDCKDGSDEVNCPSRTCRPDQFECEDGSCIHGSRQCNGIRDCVDGSDEVNCKNVNQCLGPGKFKCRSGECIDMSKVCDQEQDCRDWSDEPLKECHINECLVNNGGCSHICKDLVIGYECDCAAGFELIDRKTCGDIDECQNPGICSQICINLKGGYKCECSRGYQMDLATGVCKAVGKEPSLIFTNRRDIRKIGLERKEYIQLVEQLRNTVALDADIAAQKLFWADLSQKAIFSASIDDKVGRHFKMIDNVYNPAAIAVDWVYKTIYWTDAASKTISVATLDGAKRKFLFNSDLREPASIAVDPLSGFVYWSDWGEPAKIEKAGMNGFDRRPLVTEDIQWPNGITLDLVKSRLYWLDSKLHMLSSVDLNGQDRRIVLKSLEFLAHPLALTIFEDRVYWIDGENEAVYGANKFTGSELATLVNNLNDAQDIIVYHELVQPSGKNWCEDDMENGGCEYLCLPAPQINDHSPKYTCSCPNGYNLEENGRECQSTSTPVTYSETKDINTTDILRTSGLVPGGINVTTAVSEVSVPPKGTSAAWAILPLLLLVMAAVGGYLMWRNWQHKNMKSMNFDNPVYLKTTEEDLSIDIGRHSASVGHTYPAISVVSTDDDLA</w:t>
            </w:r>
          </w:p>
        </w:tc>
      </w:tr>
      <w:tr w:rsidR="00767530" w:rsidRPr="00E340F8" w14:paraId="1CCB8C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160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F31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63|VP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C4D2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EEAIFRSAEMALVQFYIPQEISRDSAYTLGQLGLVQFRDLNSKVRAFQRTFVNEIRRLDNVERQYRYFYSLLKKHDIKLYEGDTDKYLDGSGELYVPPSGSVIDDYVRNASYLEERLIQMEDATDQIEVQKNDLEQYRFILQSGDEFFLKGDNTDSTSYMDEDMIDANGENIAAAIGASVNYVTGVIARDKVATLEQILWRVLRGNLFFKTVEIEQPVYDVKTREYKHKNAFIVFSHGDLIIKRIRKIAESLDANLYDVDSSNEGRSQQLAKVNKNLSDLYTVLKTTSTTLESELYAIAKELDSWFQDVTREKAIFEILNKSNYDTNRKILIAEGWIPRDELATLQARLGEMIARLGIDVPSIIQVLDTNHTPPTFHRTNKFTAGFQSICDCYGIAQYREINAGLPTIVTFPFMFAIMFGDMGHGFLMTLAALSLVLNEKKINKMKRGEIFDMAFTGRYIILLMGVFSMYTGFLYNDIFSKTMTIFKSGWKWPDHWKKGESITATSVGTYPIGLDWAWHGTENALLFSNSYKMKLSILMGFIHMTYSYFFSLANHLYFNSMIDIIGNFIPGLLFMQGIFGYLSVCIVYKWAVDWVKDGKPAPGLLNMLINMFLSPGTIDDELYPHQAKVQVFLLLMALVCIPWLLLVKPLHFKFTHKKKSHEPLPSTEADASSEDLEAQQLISAMDADDAEEEEVGSGSHGEDFGDIMIHQVIHTIEFCLNCVSHTASYLRLWALSLAHAQLSSVLWTMTIQIAFGFRGFVGVFMTVALFAMWFALTCAVLVLMEGTSAMLHSLRLHWVESMSKFFVGEGLPYEPFAFEYKDMEVAVASASSSASS</w:t>
            </w:r>
          </w:p>
        </w:tc>
      </w:tr>
      <w:tr w:rsidR="00767530" w:rsidRPr="00E340F8" w14:paraId="01742D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F7B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B6C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NB8|UBQL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0777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GAETRPQIRVTVKTPKDKEEIVICDQASVKEFKEEISRRFKAQQDQLVLIFAGKILKDGDTLSQHGIKDGLTVHLVIKTPQKAQDPVTAAASPPSTPDSASAPSTTPASPAAAPVQPCSSGNTTSDAGSGGGPSPVAAEGPSSATASILSGFGGILGLGSLGLGSANFMELQQQMQRQLMSNPEMLSQIMENPLVQDMMSNPDLMRHMIMANPQMQQLMERNPEISHMLNNPELMRQTMELARNPAMMQEMMRNQDRALSNLESVPGGYNALRRMYTDIQEPMFTAAREQFGNNPFSSLAGNSDNSSSQPLRTENREPLPNPWSPSPPTSQAPGSGGEGTGGSGTSQVHPTVSNPFGINAASLGSGMFNSPEMQALLQQISENPQLMQNVISAPYMRTMMQTLAQNPDFAAQMMVNVPLFAGNPQLQEQLRLQLPVFLQQMQNPESLSILTNPRAMQALLQIQQGLQTLQTEAPGLVPSLGSFGTPRTSVPLAGSNSGSSAEAPTSSPGVPATSPPSAGSNAQQQLMQQMIQLLSGSGNSQVPMPEVRFQQQLEQLNSMGFINREANLQALIATGGDINAAIERLLGSQLS</w:t>
            </w:r>
          </w:p>
        </w:tc>
      </w:tr>
      <w:tr w:rsidR="00767530" w:rsidRPr="00E340F8" w14:paraId="7B855FE4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F30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902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1133|UBR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B5DA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VDLIQSARQGEWAQVRQLLLKHWLVQVPEVFEVNSDLPWDNTAANERILGSQGEILLAPLVSAFVLDVRNTKSTLEAMNGIAGVDPARRGQICGHVFKNGELTYTCLDCATDGTCVMCLQCFEVSIHKSHKYKMHSSSGSGYCDCGDADAWTEGYACANHEKKDDEEAAVLAPELKKRCEQLVEIILQFSLSMITHKDDLKLPEIFEKMKPEVTNEAQQYLTVLYNDETHTYESVIKVLELYIHCTKDQAMLVATIVDREGRSAVKLGSKADCTKAKDDVQRKTARDPTSIRRSSNHNLPLSVKVMDTTLFALQNFSISLLTWLNTQMDVFPPLREIVGEILLSSKFALKKNYTRKMKSEDQRLVAGIIRNVMVLPDDEEEELFALDGRMDVDEMDDDDIGGEALQMEIDADDEEEITAALAGVSEHQESPGPSRDSSTFTMLENILLQDTQMWKAGRSILHQMLMRTVFMIYDQKVRFAKAFMLHYNEIYEDFIKDDHEMDVSVVGLSVQFMTVPSLARKLVAEDQAFSVISKAIRDQTDKFVKYYNDGKIARFDFTSRSFPPELRRSLHITRDMAYILNAVPSESDWNRELIDGFVQGFADFLLFLQHLQGMDEVKRQAVEHQVWESEWETAFNILLRLKDAISMIIGWAETNEEVHNRLMIMCLELMNRMPPVYTKSEEDTYELTVTINGESCRISHFDVLKSSTSVHQPVVRIIAGLFSASNYTGFLLNRSNNSHTSLNQERIKELINCKDETNLYELSLRVLVLCAQSNATLWRRNGFSLINQIHNYFSPLCRNEMFDRDVLMMQVGAALTPSTKFIFHLLHRFRLFKWATSEFEQDKANEKPAKPESEDLSKTLVMIAEEFIQCLILILCERYTYGVGKTRPMDQMKREVIHILCTGSHTFSHIQQKMSHDINSKRLSLHEAVNLVADFRKPLATTAGQFHCKESSLPTYSPFFMHYSKSDQSAAEQSQARVRAKMEKSVRACAPPILPDFQTFFERIPEILTTNVLIHVVRLIIDRTARRSRFSSDRLFHKTLYLIGIALNEEEKNPSFGFTQRAEESIGLLSLLEGLVGKPESSICPILLEVTVEKYRKLIKARAGVPEAAPAPENKPAQSEEEIKAKRAARAAEMRQKAMAKMSNMQSKFMKKIEDEEKKDESQTPSEKSETVVKKDDYDNKHFFDEDVVKQVGHDFPVCIGANKWHAELVKPRTLTCILCQEDEIIAPQQGKPMVCAAFIQQSQLFTHKNKNGELMTASSGTISTRDLLTAPATLQYGVDVSTCSHSMHYECYRSLAEANRSRESLRARQVGQHSHKMVDTENGEYQCPLCKRLSNAAIPVLPAYQLTNQNGFSTVSGAGKENFDTWVARVKRNLEMPLSSESVSKKGHSRKRSHSERSLLDLEKLSKDPDTANTSAGVLQFGAMEMSSATHMPASAESQMLMTTSPSQDDVEFYNELAAMFVDQDVNNTTSPAATPETIPAIGSSSRIPESQESGKKPLSSQIQHVLYSLIRPFPALINSNRICSSSFEGFEEPIKDLGKNMMKFRKRGNELKTNFIEKHLKGYVISTVTWQSTAHVARAISSYLHYDKKPLFGALNTRQRDCLSAMARLCASLSHNMQFLLHAVSDMLRVFLCEPPRPKLAQTPGSPLLSAPSTSSFTPAPAQIPHSGTNFAFLVQLFNPAGPRKNVNLNILQIDILSLAISLMMTIGWTWNNGTQSMNSSSTHQKARLLTPDGSVDEAYVLRLSLLAHYFQIIATHSEADGNDVNMEEEQESQMEVDPVAAQTIRKLYALCHPFDGPLRRVDILWRKMEEGAQSLLRPIALLYHFITLVDPPEALKDPSINSSEPLFRYLGLPHKIEEQISGSMLEKLFTMWSSSIPSDQALRQDLVVQPVRPNLLVELPEKYSQLINQVATFKCPTIPIEESTSNVPTLCLVCGTILCSQAYCCQKIINKQSYGACRYHMSQCSGSVGMFLRVRDCSLVLMTTRKRGCFRPAPYVDEFGEVDQGFRRGNPLHLNPELYQKLKSLWLQQGITEEVVNYNEIDFRNVQYDWGHF</w:t>
            </w:r>
          </w:p>
        </w:tc>
      </w:tr>
      <w:tr w:rsidR="00767530" w:rsidRPr="00E340F8" w14:paraId="349CA99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CA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8A5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T9|UBP2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3A7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RPEPEGEAMDAELAVAPPGCSHLGSFKVDNWKQNLRAIYQCFVWSGTAEARKRKAKSCICHVCGVHLNRLHSCLYCVFFGCFTKKHIHEHAKAKRHNLAIDLMYGGIYCFLCQDYIYDKDMEIIAKEEQRKAWKMQGVGEKFSTWEPTKRELELLKHNPKRRKITSNCTIGLRGLINLGNTCFMNCIVQALTHTPLLRDFFLSDRHRCEMQSPSSCLVCEMSSLFQEFYSGHRSPHIPYKLLHLVWTHARHLAGYEQQDAHEFLIAALDVLHRHCKGDDNGKKANNPNHCNCIIDQIFTGGLQSDVTCQVCHGVSTTIDPFWDISLDLPGSSTPFWPLSPGSEGNVVNGESHVSGTTTLTDCLRRFTRPEHLGSSAKIKCSGCHSYQESTKQLTMKKLPIVACFHLKRFEHSAKLRRKITTYVSFPLELDMTPFMASSKESRMNGQYQQPTDSLNNDNKYSLFAVVNHQGTLESGHYTSFIRQHKDQWFKCDDAIITKASIKDVLDSEGYLLFYHKQFLEYE</w:t>
            </w:r>
          </w:p>
        </w:tc>
      </w:tr>
      <w:tr w:rsidR="00767530" w:rsidRPr="00E340F8" w14:paraId="65ED110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229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CBE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57|UBP2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96B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SVGTNRARGNWEQPQNQNQTQHKQRPQATAEQIRLAQMISDHNDADFEEKVKQLIDITGKNQDECVIALHDCNGDVNRAINVLLEGNPDTHSWEMVGKKKGVSGQKDGGQTESNEEGKENRDRDRDYSRRRGGPPRRGRGASRGREFRGQENGLDGTKSGGPSGRGTERGRRGRGRGRGGSGRRGGRFSAQGMGTFNPADYAEPANTDDNYGNSSGNTWNNTGHFEPDDGTSAWRTATEEWGTEDWNEDLSETKIFTASNVSSVPLPAENVTITAGQRIDLAVLLGKTPSTMENDSSNLDPSQAPSLAQPLVFSNSKQTAISQPASGNTFSHHSMVSMLGKGFGDVGEAKGGSTTGSQFLEQFKTAQALAQLAAQHSQSGSTTTSSWDMGSTTQSPSLVQYDLKNPSDSAVHSPFTKRQAFTPSSTMMEVFLQEKSPAVATSTAAPPPPSSPLPSKSTSAPQMSPGSSDNQSSSPQPAQQKLKQQKKKASLTSKIPALAVEMPGSADISGLNLQFGALQFGSEPVLSDYESTPTTSASSSQAPSSLYTSTASESSSTISSNQSQESGYQSGPIQSTTYTSQNNAQGPLYEQRSTQTRRYPSSISSSPQKDLTQAKNGFSSVQATQLQTTQSVEGATGSAVKSDSPSTSSIPPLNETVSAASLLTTTNQHSSSLGGLSHSEEIPNTTTTQHSSTLSTQQNTLSSSTSSGRTSTSTLLHTSVESEANLHSSSSTFSTTSSTVSAPPPVVSVSSSLNSGSSLGLSLGSNSTVTASTRSSVATTSGKAPPNLPPGVPPLLPNPYIMAPGLLHAYPPQVYGYDDLQMLQTRFPLDYYSIPFPTPTTPLTGRDGSLASNPYSGDLTKFGRGDASSPAPATTLAQPQQNQTQTHHTTQQTFLNPALPPGYSYTSLPYYTGVPGLPSTFQYGPAVFPVAPTSSKQHGVNVSVNASATPFQQPSGYGSHGYNTGVSVTSSNTGVPDISGSVYSKTQQSFEKQGFHSGTPAASFNLPSALGSGGPINPATAAAYPPAPFMHILTPHQQPHSQILHHHLQQDGQTGSGQRSQTSSIPQKPQTNKSAYNSYSWGAN</w:t>
            </w:r>
          </w:p>
        </w:tc>
      </w:tr>
      <w:tr w:rsidR="00767530" w:rsidRPr="00E340F8" w14:paraId="1E8C511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B240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5714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C1|VPS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C27E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DAFEPVPILEKLPLQIDCLAAWEEWLLVGTKQGHLLLYRIRKDVVPADVASPESGSCNRFEVTLEKSNKNFSKKIQQIHVVSQFKILVSLLENNIYVHDLLTFQQITTVSKAKGASLFTCDLQHTETGEEVLRMCVAVKKKLQLYFWKDREFHELQGDFSVPDVPKSMAWCENSICVGFKRDYYLIRVDGKGSIKELFPTGKQLEPLVAPLADGKVAVGQDDLTVVLNEEGICTQKCALNWTDIPVAMEHQPPYIIAVLPRYVEIRTFEPRLLVQSIELQRPRFITSGGSNIIYVASNHFVWRLIPVPMATQIQQLLQDKQFELALQLAEMKDDSDSEKQQQIHHIKNLYAFNLFCQKRFDESMQVFAKLGTDPTHVMGLYPDLLPTDYRKQLQYPNPLPVLSGAELEKAHLALIDYLTQKRSQLVKKLNDSDHQSSTSPLMEGTPTIKSKKKLLQIIDTTLLKCYLHTNVALVAPLLRLENNHCHIEESEHVLKKAHKYSELIILYEKKGLHEKALQVLVDQSKKANSPLKGHERTVQYLQHLGTENLHLIFSYSVWVLRDFPEDGLKIFTEDLPEVESLPRDRVLGFLIENFKGLAIPYLEHIIHVWEETGSRFHNCLIQLYCEKVQGLMKEYLLSFPAGKTPVPAGEEEGELGEYRQKLLMFLEISSYYDPGRLICDFPFDGLLEERALLLGRMGKHEQALFIYVHILKDTRMAEEYCHKHYDRNKDGNKDVYLSLLRMYLSPPSIHCLGPIKLELLEPKANLQAALQVLELHHSKLDTTKALNLLPANTQINDIRIFLEKVLEENAQKKRFNQVLKNLLHAEFLRVQEERILHQQVKCIITEEKVCMVCKKKIGNSAFARYPNGVVVHYFCSKEVNPADT</w:t>
            </w:r>
          </w:p>
        </w:tc>
      </w:tr>
      <w:tr w:rsidR="00767530" w:rsidRPr="00E340F8" w14:paraId="0CA7218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10D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62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QF4|VP53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1B2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SSALEYINQMFPTEASLTGVEPLMQKIQGEIRRVDASILSAVRQQSNSGTKAKEDLADATRAVEELSHKIQEIKSKAEQSEAMVQEICRDIKKLDFAKKNITTTITALHRLTMLVSAVEQLQVMASKRQYKEAAAQLEAVNQLCNHFEAYRDVPKITELREKLNNIKQILKSHVFSDFSSLGTGKETEETNLLQKLSDSCLVVDALEPSVREELVNNFCSRELTSYEQIFEGAELAKLDKTERRYAWIKRRIRTNEEIWKIFPASWHVPYRLCIQFCKQTRKQVESILVNMKEKPVVAILLLALQSTVEFEKELEKKFGGGVPTKDIEDDIEEIGTWEDNSQNISKIRKKYEKKFAASQETEENGFQQEKTGNKDLSVTGAGFNFRGMISSCFEPHLTPYIELEEKTLMDDLEKIVQEESWDVEDGSQNNVLSSSTQLFSNIKKSLKRCNTLSKNQTLFNLFKVFQRVLKAYATKLFFKLPKGGTGIVAAATGMDGQIKVSERDERVICYIVNSAEYCHKTSGELAENVSEIIDPHYADGVDMSEVQDEFSAVITKALVTLVLGLETKFDTEMAVMTRVPWSTLESVGDQSGYVNGINTVLSGSIPVLGKLLTPVYFQFFLDKLASSLGPRFYANIFRCKQLSETGAQQMLLDTQAVKSILLEIPSLARQTSTAASYSKFVSREMSRAEALLKVILSPIDSVADTYRALFPEGTPMEFQRILELKGLKKADQQSILDDFNKHGPGFTQQSVAAAMPQPMPTPPAPPLAITNPATAAGFIANSEDVLTRAAALGRGAASTGFKKFIALTEAAKDRKDGPLRRLFNA</w:t>
            </w:r>
          </w:p>
        </w:tc>
      </w:tr>
      <w:tr w:rsidR="00767530" w:rsidRPr="00E340F8" w14:paraId="69E0974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BEC1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2A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TT2|VPS2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9C01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VLALGDLHVPHRAADLPPKFKSMLVPGKIQHIICTGNLCIKEIHDYLKTICPDLHIVRGEFDEDARYPENKTLTIGQFKLGLCHGHQVIPWGDLDSLAMLQRQLGVDILVTGHTHQFTAYKHEGGVVINPGSATGAYSSINQDVNPSFVLMDIDGFRAVVYVYELIDGEVKVDKIEFKKPPTTSSGP</w:t>
            </w:r>
          </w:p>
        </w:tc>
      </w:tr>
      <w:tr w:rsidR="00767530" w:rsidRPr="00E340F8" w14:paraId="1875FCF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947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D61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D89|VGFR3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D7FF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DFTFFCRIWIGIPFFSGLVNGFSMSPPTLDNTKDQLVINANDTLNITCRGQRILDWSWPEESLSKVEFTDRQGQQSPTDTPGYREIRLKECQGVAGKPYCKILILTNAQANDSGYYRCFYKDIKAVIDGTTAASIFVFVRDPEHPFIKRGDNDMETIFITDSETHIEVPCLVSDPDLKVTLFSLVPYPEPVDGSVVTWNNKKGWSIPRHIIQNTSTFIGFYCSISVQNSQHTSSIYVVQVIGLKFYEFKLFPEDSPVELMQGESLVLNCTALVDFNTGVDFQWDYPGKKENRLASLQPLRNVLDEATEISSILSIRNIHLDDSGYYTCWANTLEMKRELTTVVIVHEKPFISLDYRNGSVIEAKEGQKSVRLSVKVSAYPSPEIQWYKNGKLISSKNSSRFKVQQHSLQIRDVCKQDAGEYMLVLKNSPAALEKRLNFTLIVNVPPQIHEKEAAPPTNLYGKGTRQILTCTADGSPPASISWQWRPWSPCDLERTRRALRRRGGRDQSPFCHNWMDLDPEHAVNPIESIDTLTQMVDGKEKTVGRVVIQNASVPAMYKCLAENRVGKDERLIYFYVTTIPEGFDIEMEPSEDPLEQDLVQLKCNADNFTYENLRWYRLDPQTVPPELDCKSLHQYATFLEGQLSFQTTSNNWVLQLNITNIQLQDEGNYVCEVQNRRTGVKHCHRKYIPVKAMEAPRYRHNPTNHTVNVSESLQMNCDVEGTPFPQLSWFKDNQPLHQISGILLQDSNRTLSIQRVREEDAGLYTCSACNQKGCVQSSATVSVIGSDDKTNVEIVILIGTGVIAIFFWVLLLVIFCNVKRVNPADIKTGYLSIIMDPGEVPLEEQCEYLPYDSSQWEISRDRLRLGKVLGHGAFGKVIEASIFGHDKKSSANTVAVKMLKEGATASEHKALMSELKILIHIGNHLNVVNLLGACTKPNGPLMVIVEYCKYGNLSNFLRAKREFFLPYRDRSPKTQSQVRRMIEAGQASQSEHQPSTSSTNPPRVTVDDLWKTPLTIEDLICYSFQVARGMEFLASRKCIHRDLAARNILLSENNVVKICDFGLARDIYKDPDYVRKGNARLPLKWMAPESIFDKVYTSQSDVWSFGVLLWEIFSLGASPYPGIQIDEDFCKRLKDGTRMRAPDNASPEIYGIMLACWQGEPRERPTFPALVEILGDLLQENSLPEIPFNVSQSSEDDGFSQASSRPPSQEEIRLACNTLPTRYYNCVPFAGCVMVGPSSTCHSRVKTFEELPMEMTSHKTQHDSQTDSGMVLASDELERFEHKHRGAMLTTATTGQSTDRLISCPSVSSSGSGGGLLRPVFFTQLSGQTFYNNEYGHLSEEGVSDYFSSSDQAV</w:t>
            </w:r>
          </w:p>
        </w:tc>
      </w:tr>
      <w:tr w:rsidR="00767530" w:rsidRPr="00E340F8" w14:paraId="1E6F3E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7705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2BE9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Z2|VP3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B57C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LFPLTKSASSSAAGSPGGLTSLQQQKQRLIESLRNSHSSIAEIQKDVEYRLPFTINNLTININILLPPQFPQEKPVISVYPPIRHHLMDKQGVYVTSPLVNNFTMHSDLGKIIQSLLDEFWKNPPVLAPTSTAFPYLYSNPSGMSPYASQGFPFLPPYPPQEANRSITSLSVADTVSSSTTSHTTAKPAAPSFGVLSNLPLPIPTVDASIPTSQNGFGYKMPDVPDAFPELSELSVSQLTDMNEQEEVLLEQFLTLPQLKQIITDKDDLVKSIEELARKNLLLEPSLEAKRQTVLDKYELLTQMKSTFEKKMQRQHELSESCSASALQARLKVAAHEAEEESDNIAEDFLEGKMEIDDFLSSFMEKRTICHCRRAKEEKLQQAIAMHSQFHAPL</w:t>
            </w:r>
          </w:p>
        </w:tc>
      </w:tr>
      <w:tr w:rsidR="00767530" w:rsidRPr="00E340F8" w14:paraId="1126565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ADC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FA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SZP7|VILI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CA68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LSAQVKGSLNITTPGVQIWRIEAMQMVPVPSNSFGSFFDGDCYVIQAIHKTGSNLSYDIHYWIGQASSQDEQGAAAIYTTQMDDFLKGRAVQHREVQGNESDTFRGYFKKGIVIRKGGVASGMKQVETNSYDIQRLLHVKGKRNVVAGEVEMSWKSFNRGDVFLLDLGKLIIQWNGPESNHMERLRGMNLAKEIRDQERGGRTYVGVVDGEDEKASPQLMEIMNHVLGQRKELKAAVADTVVEPALKAALKLYHVSDSEGKVVVREIATQPLTQDLLSHEDCYILDQGGLKIYVWKGKNANAQEKKEAMNQALNFIKAKQYPPSTQVELQNDGAESAVFQQLFQKWTVPNRTTGLGKTHTVGSVAKVEQVKFDAMSMHVQPQVAAQQKMVDDGSGEVQMWRIENLELVPVNTKWLGHFFGGDCYLLLYTYFINEKPHYLLYIWQGSQASQDEITASAYQAVILDQEYNNEPVQIRVPMGKEPPHLMSIFKGCMVVYQGGTSRANSVEPVPSTRLFQVRGTSANNTKAFEVSPRAASLNSNDVFILKTQSCCYLWCGKGCSGDEREMAKMVADTVSRTEKQVVVEGQEPANFWLALGGKAPYASTKRLQEENLVITPRLFECSNQTGRFLATEIPDFNQDDLEEDDVFLLDVWDQVFFWIGKNANEDEKKAAATTVQEYLKTHPGGRDLETPIIVVKQGHEPPTFTGWFLAWDPFKWNNSKSYEDLKAELGNSGDWSQITAELTSSKPEAFNANSNLSSGPLPIFPLEQLVNKPTEELPEGVDPSRREEHLSIEDFTRALGMTPSAFWALPRWKQQNLKKEKGLF</w:t>
            </w:r>
          </w:p>
        </w:tc>
      </w:tr>
      <w:tr w:rsidR="00767530" w:rsidRPr="00E340F8" w14:paraId="4E29CFA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CBB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B5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8C6|VIP1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1322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EEGASGVGEKIKIGVCVMEKKVFSAPMGEILDRLQSFGEFEILHFGDKVILEDPIESWPICDCLIAFHSSGYPLEKAQAYAALRKPFLVNELDPQYLLHDRRKVYEHLEMYGIPVPRYACVNRKVPNQDLHYFVEEEDFVEVHGERFWKPFVEKPVNGDDHSIMIYYPSSAGGGMKELFRKIGNRSSEFHPDVRRVRREGSYIYEEFMATGGTDVKVYTVGPEYAHAEARKSPVVDGVVMRNTDGKEVRYPVLLTPAEKQMAREVCIAFRQAVCGFDLLRSEGCSYVCDVNGWSFVKNSYKYYDDAACVLRKMCLDAKAPHLSSTLPPTLPWKVNEPVQSNEGLTRQGSGIIGTFGQSEELRCVIAVVRHGDRTPKQKVKLKVTEEKLLNLMLKYNGGKPRAETKLKSAVQLQDLLDATRMLVPRTRPGRESDSDAEDLEHAEKLRQVKAVLEEGGHFSGIYRKVQLKPLKWVKIPKSDGDGEEERPVEALMVLKYGGVLTHAGRKQAEELGRYFRNNMYPGEGTGLLRLHSTYRHDLKIYSSDEGRVQMSAAAFAKGLLDLEGQLTPILVSLVSKDSSMLDGLDNASIEMEAAKARLNEIVTSGTKMIDDDQVSSEDFPWMTDGAGLPPNAHELLRELVKLTKNVTEQVRLLAMDEDENLTEPYDIIPPYDQAKALGKTNIDSDRIASGLPCGSEGFLLMFARWIKLARDLYNERKDRFDITQIPDVYDSCKYDLLHNSHLDLKGLDELFKVAQLLADGVIPNEYGINPQQKLKIGSKIARRLMGKILIDLRNTREEALSVAELKESQEQVLSLSASQREDRNSQPKLFINSDELRRPGTGDKDEDDDKETKYRLDPKYANVKTPERHVRTRLYFTSESHIHSLMNVLRYCNLDESLLGEESLICQNALERLCKTKELDYMSYIVLRLFENTEVSLEDPKRFRIELTFSRGADLSPLRNNDDEAETLLREHTLPIMGPERLQEVGSCLSLETMEKMVRPFAMPAEDFPPASTPVGFSGYFSKSAAVLERLVNLFHNYKNSSSNGRS</w:t>
            </w:r>
          </w:p>
        </w:tc>
      </w:tr>
      <w:tr w:rsidR="00767530" w:rsidRPr="00E340F8" w14:paraId="0B97613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056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C1C1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314|V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182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APRFFVGPEDTEINPGNYRHFFHHADEDDEEEDDSPPERQIVVGICSMAKKSKSKPMKEILERISLFKYITVVVFEEEVILNEPVENWPLCDCLISFHSKGFPLDKAVAYAKLRNPFVINDLNMQYLIQDRREVYSILQAEGILLPRYAILNRDPNNPKECNLIEGEDHVEVNGEVFQKPFVEKPVSAEDHNVYIYYPTSAGGGSQRLFRKIGSRSSVYSPESNVRKTGSYIYEEFMPTDGTDVKVYTVGPDYAHAEARKSPALDGKVERDSEGKEVRYPVILNAREKLIAWKVCLAFKQTVCGFDLLRANGQSYVCDVNGFSFVKNSMKYYDDCAKILGNIVMRELAPQFHIPWSIPLEAEDIPIVPTTSGTMMELRCVIAVIRHGDRTPKQKMKMEVRHQKFFDLFEKCDGYKSGKLKLKKPKQLQEVLDIARQLLMELGQNNDSEIEENKPKLEQLKTVLEMYGHFSGINRKVQLTYLPHGCPKTSSEEEDSRREEPSLLLVLKWGGELTPAGRVQAEELGRAFRCMYPGGQGDYAGFPGCGLLRLHSTYRHDLKIYASDEGRVQMTAAAFAKGLLALEGELTPILVQMVKSANMNGLLDSDSDSLSSCQQRVKARLHEILQKDRDFTAEDYEKLTPSGSISLIKSMHLIKNPVKTCDKVYSLIQSLTSQIRHRMEDPKSSDIQLYHSETLELMLRRWSKLEKDFKTKNGRYDISKIPDIYDCIKYDVQHNGSLKLENTMELYRLSKALADIVIPQEYGITKAEKLEIAKGYCTPLVRKIRSDLQRTQDDDTVNKLHPVYSRGVLSPERHVRTRLYFTSESHVHSLLSILRYGALCNESKDEQWKRAMDYLNVVNELNYMTQIVIMLYEDPNKDLSSEERFHVELHFSPGAKGCEEDKNLPSGYGYRPASRENEGRRPFKIDNDDEPHTSKRDEVDRAVILFKPMVSEPIHIHRKSPLPRSRKTATNDEESPLSVSSPEGTGTWLHYTSGVGTGRRRRRSGEQITSSPVSPKSLAFTSSIFGSWQQVVSENANYLRTPRTLVEQKQNPTVGSHCAGLFSTSVLGGSSSAPNLQDYARTHRKKLTSSGCIDDATRGSAVKRFSISFARHPTNGFELYSMVPSICPLETLHNALSLKQVDEFLASIASPSSDVPRKTAEISSTALRSSPIMRKKVSLNTYTPAKILPTPPATLKSTKASSKPATSGPSSAVVPNTSSRKKNITSKTETHEHKKNTGKKK</w:t>
            </w:r>
          </w:p>
        </w:tc>
      </w:tr>
      <w:tr w:rsidR="00767530" w:rsidRPr="00E340F8" w14:paraId="1BA6B8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7899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A59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8K8|VM2L4_GLO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C319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EDEAPKMCGVTQNWESYEPIKKASQSNLTPAHQRYIELVIVADHGMFTKYNGDSDKIREWVRQMVNTVDEIYSYMYIDVALAGLEIWSNEDLINVQPAAPHTLDSFGKWRERDLLHRIHHDNAMLLTAIDFDGPTIGLAYVGTMCKPKGSTGVVQDHSTINLRVAVTMAHEIGHNLGIHHDTGSCSCGGYSCIMSPVISHEPSKYFSDCSYTQCWDFIMNQKPQCILNKPLRTDTVSTPVSGNELLEAGEECDCGSPGNPCCDAATCKLRQGAQCAEGLCCDQCRFMKKGTVCRIARGDDMDDYCNGISAGCPRNPFHA</w:t>
            </w:r>
          </w:p>
        </w:tc>
      </w:tr>
      <w:tr w:rsidR="00767530" w:rsidRPr="00E340F8" w14:paraId="57FC3C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0BD5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105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140|VAT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C6E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SDKELFAINKKAVEQGFNVKPRLNYNTVSGVNGPLVILEKVKFPRYNEIVNLTLPDGTVRQGQVLEIRGDRAIVQVFEGTSGIDVKKTTVEFTGESLRIPVSEDMLGRIFDGSGRPIDNGPKVFAEDYLDINGSPINPYARIYPEEMISTGVSAIDTMNSIARGQKIPIFSASGLPHNEIAAQICRQAGLVRPTKDVHDGHEENFSIVFAAMGVNLETARFFKQDFEENGSLERTSLFLNLANDPTIERIITPRLALTTAEYLAYQTERHVLTILTDMSSYADALREVSAAREEVPGRRGYPGYMYTDLSTIYERAGRVEGRNGSITQIPILTMPNDDITHPIPDLTGYITEGQIFVDRQLHNKGIYPPINVLPSLSRLMKSAIGEGMTRKDHGDVSNQLYAKYAIGKDAAAMKAVVGEEALSIEDKLSLEFLEKFEKTFITQGAYEDRTVFESLDQAWSLLRIYPKEMLNRISPKILDEFYDRARDDADEDEEDPDTRSSGKKKDASQEESLI</w:t>
            </w:r>
          </w:p>
        </w:tc>
      </w:tr>
      <w:tr w:rsidR="00767530" w:rsidRPr="00E340F8" w14:paraId="52E85CE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BB0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0D0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CCK4|VAL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758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IKVCMNALCGAASTSGEWKKGWPMRSGDLASLCDKCGCAYEQSIFCEVFHAKESGWRECNSCDKRLHCGCIASRFMMELLENGGVTCISCAKKSGLISMNVSHESNGKDFPSFASAEHVGSVLERTNLKHLLHFQRIDPTHSSLQMKQEESLLPSSLDALRHKTERKELSAQPNLSISLGPTLMTSPFHDAAVDDRSKTNSIFQLAPRSRQLLPKPANSAPIAAGMEPSGSLVSQIHVARPPPEGRGKTQLLPRYWPRITDQELLQLSGQYPHLSNSKIIPLFEKVLSASDAGRIGRLVLPKACAEAYFPPISLPEGLPLKIQDIKGKEWVFQFRFWPNNNSRMYVLEGVTPCIQSMQLQAGDTVTFSRTEPEGKLVMGYRKATNSTATQMFKGSSEPNLNMFSNSLNPGCGDINWSKLEKSEDMAKDNLFLQSSLTSARKRVRNIGTKSKRLLIDSVDVLELKITWEEAQELLRPPQSTKPSIFTLENQDFEEYDEPPVFGKRTLFVSRQTGEQEQWVQCDACGKWRQLPVDILLPPKWSCSDNLLDPGRSSCSAPDELSPREQDTLVRQSKEFKRRRLASSNEKLNQSQDASALNSLGNAGITTTGEQGEITVAATTKHPRHRAGCSCIVCSQPPSGKGKHKPSCTCTVCEAVKRRFRTLMLRKRNKGEAGQASQQAQSQSECRDETEVESIPAVELAAGENIDLNSDPGASRVSMMRLLQAAAFPLEAYLKQKAISNTAGEQQSSDMVSTEHGSSSAAQETEKDTTNGAHDPVN</w:t>
            </w:r>
          </w:p>
        </w:tc>
      </w:tr>
      <w:tr w:rsidR="00767530" w:rsidRPr="00E340F8" w14:paraId="063E17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40E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D2C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57|VEGF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C6E4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LCFLSLACSLLAAALIPGPREAPATVAAFESGLGFSEAEPDGGEVKGFEGKDLEEQLRSVSSVDELMSVLYPDYWKMYKCQLRKGGWQQPSLNMRTGDTVKLAAAHYNTEILKSIDNEWRKTQCMPREVCIDVGKEFGAATNTFFKPPCVSVYRCGGCCNSEGLQCMNTSTGYLSKTLFEITVPLSQGPKPVTISFANHTSCRCMSKLDVYRQVHSIIRRSLPATLPQCQAANKTCPANYVWNNYMCQCLAQQDFIFYSNVEDDSSNGFHDVCGPNKELDEDTCQCVCKGGLRPSSCGPHKELDRDSCQCVCKNKLFLNSCGANREFDENTCQCVCKRTCPRNQPLNPGKCACECTENTQKCFLKGKKFHHQTCSCYRRPCTNRLKHCDPGLSFSEEVCRCVPSYWKRPHLN</w:t>
            </w:r>
          </w:p>
        </w:tc>
      </w:tr>
      <w:tr w:rsidR="00767530" w:rsidRPr="00E340F8" w14:paraId="37237CC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99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15B0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NW7|VAM7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0DF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TDILYACVSYKGVCLVEHKIANGNFIDLARRLITKIPPTSKKIYTSENHNFHYISENDLAFLCLCHEKLGVQIPSEFLSDIRQQFIRSYGQSFSQNSPTATYDPFIRVLEERMKYYSNPKSNKMNLVMDQVSEAKGALTDAIEKTIHRGEKIEIIVDKTERLQSESFVFKSNSVALKRKLWWQNKKLAIAIGLVVCILIAVITLALLKYFKVI</w:t>
            </w:r>
          </w:p>
        </w:tc>
      </w:tr>
      <w:tr w:rsidR="00767530" w:rsidRPr="00E340F8" w14:paraId="62BD67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7700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55C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JB1|VATA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80F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LENATKEIKRLSLEDTHESQYGQIYSVSGPVVVAENMIGCAMYELVKVGHDNLVGEVIRINGDKATIQVYEETAGVTVGDPVLRTGKPLSVELGPGLMETIYDGIQRPLKAIKDESQSIYIPRGIDVPALSRTTQYDFTPGKLKVGDHITGGDIFGSIYENSLLDDHKILLPPRARGTITSIAESGSYNVEDTVLEVEFDGKKHKYSMMHTWPVRVPRPVAEKLSADYPLLTGQRVLDSLFPCVQGGTTCIPGAFGCGKTVISQSLSKFSNSDVIIYVGCGERGNEMAEVLMEFPELYTEISGRKEPIMKRTTLVANTSNMPVAAREASIYTGITLAEYFRDQGKNVSMIADSSSRWAEALREISGRLGEMPADQGFPAYLGAKLASFYERAGKATALGSPDRIGSVSIVAAVSPAGGDFSDPVTTATLGITQVFWGLDKKLAQRKHFPSINTSVSYSKYTNVLNKYYDSNYPEFAQLRDKIREILSNAEELEQVVQLVGKSALSDSDKITLDVATLIKEDFLQQNGYSSYDAFCPIWKTFDMMRAFISYYDEAQKAVANGAQWSKLAESTSDVKHSVSSAKFFEPSRGQKEGEKEFSELLSTISERFAEASE</w:t>
            </w:r>
          </w:p>
        </w:tc>
      </w:tr>
      <w:tr w:rsidR="00767530" w:rsidRPr="00E340F8" w14:paraId="2386F01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4150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AD5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129|VE7_HPV1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D43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GDTPTLHEYMLDLQPETTDLYCYEQLNDSSEEEDEIDGPAGQAEPDRAHYNIVTFCCKCDSTLRLCVQSTHVDIRTLEDLLMGTLGIVCPICSQKP</w:t>
            </w:r>
          </w:p>
        </w:tc>
      </w:tr>
      <w:tr w:rsidR="00767530" w:rsidRPr="00E340F8" w14:paraId="1DC70C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B49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0E6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652|UVR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A840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FCVCSPSSYRLNPITSMATGSGSLIWFRKGLRVHDNPALEYASKGSEFMYPVFVIDPHYMESDPSAFSPGSSRAGVNRIRFLLESLKDLDSSLKKLGSRLLVFKGEPGEVLVRCLQEWKVKRLCFEYDTDPYYQALDVKVKDYASSTGVEVFSPVSHTLFNPAHIIEKNGGKPPLSYQSFLKVAGEPSCAKSELVMSYSSLPPIGDIGNLGISEVPSLEELGYKDDEQADWTPFRGGESEALKRLTKSISDKAWVANFEKPKGDPSAFLKPATTVMSPYLKFGCLSSRYFYQCLQNIYKDVKKHTSPPVSLLGQLLWREFFYTTAFGTPNFDKMKGNRICKQIPWNEDHAMLAAWRDGKTGYPWIDAIMVQLLKWGWMHHLARHCVACFLTRGDLFIHWEQGRDVFERLLIDSDWAINNGNWMWLSCSSFFYQFNRIYSPISFGKKYDPDGKYIRHFLPVLKDMPKQYIYEPWTAPLSVQTKANCIVGKDYPKPMVLHDSASKECKRKMGEAYALNKKMDGKVDEENLRDLRRKLQKDEHEESKIRNQRPKLK</w:t>
            </w:r>
          </w:p>
        </w:tc>
      </w:tr>
      <w:tr w:rsidR="00767530" w:rsidRPr="00E340F8" w14:paraId="1FCD92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287C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38E9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281|VD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5F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MAASTSLPDPGDFDRNVPRICGVCGDRATGFHFNAMTCEGCKGFFRRSMKRKALFTCPFNGDCRITKDNRRHCQACRLKRCVDIGMMKEFILTDEEVQRKREMIMKRKEEEALKDSLRPKLSEEQQHIIAILLDAHHKTYDPTYADFRDFRPPIRADVSTGSYSPRPTLSFSGDSSSNSDLYTPSLDMMEPASFSTMDLNEEGSDDPSVTLDLSPLSMLPHLADLVSYSIQKVIGFAKMIPGFRDLTSDDQIVLLKSSAIEVIMLRSNQSFTLDDMSWDCGSQDYKYDITDVSRAGHTLELIEPLIKFQVGLKKLNLHEEEHVLLMAICIVSPDRPGVQDAKLVEAIQDRLSNTLQTYIRCRHPPPGSHQLYAKMIQKLADLRSLNEEHSKQYRSLSFQPENSMKLTPLVLEVFGNEIS</w:t>
            </w:r>
          </w:p>
        </w:tc>
      </w:tr>
      <w:tr w:rsidR="00767530" w:rsidRPr="00E340F8" w14:paraId="7B4DE3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C1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02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518|V2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247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ASTTSAVPGHPSLPSLPSNSSQERPLDTRDPLLARAELALLSIVFVAVALSNGLVLAALARRGRRGHWAPIHVFIGHLCLADLAVALFQVLPQLAWKATDRFRGPDALCRAVKYLQMVGMYASSYMILAMTLDRHRAICRPMLAYRHGSGAHWNRPVLVAWAFSLLLSLPQLFIFAQRNVEGGSGVTDCWACFAEPWGRRTYVTWIALMVFVAPTLGIAACQVLIFREIHASLVPGPSERPGGRRRGRRTGSPGEGAHVSAAVAKTVRMTLVIVVVYVLCWAPFFLVQLWAAWDPEAPLEGAPFVLLMLLASLNSCTNPWIYASFSSSVSSELRSLLCCARGRTPPSLGPQDESCTTASSSLAKDTSS</w:t>
            </w:r>
          </w:p>
        </w:tc>
      </w:tr>
      <w:tr w:rsidR="00767530" w:rsidRPr="00E340F8" w14:paraId="42A3CE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1F5F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AA4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66|VA0D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90DE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VYFNIDNGFIEGVVRGYRNGLLSNNQYINLTQCDTLEDLKLQLSSTDYGNFLSSVSSESLTTSLIQEYASSKLYHEFNYIRDQSSGSTRKFMDYITYGYMIDNVALMITGTIHDRDKGEILQRCHPLGWFDTLPTLSVATDLESLYETVLVDTPLAPYFKNCFDTAEELDDMNIEIIRNKLYKAYLEDFYNFVTEEIPEPAKECMQTLLGFEADRRSINIALNSLQSSDIDPDLKSDLLPNIGKLYPLATFHLAQAQDFEGVRAALANVYEYRGFLETGNLEDHFYQLEMELCRDAFTQQFAISTVWAWMKSKEQEVRNITWIAECIAQNQRERINNYISVY</w:t>
            </w:r>
          </w:p>
        </w:tc>
      </w:tr>
      <w:tr w:rsidR="00767530" w:rsidRPr="00E340F8" w14:paraId="0F41AA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2A5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91B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E4|VA0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2220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HSFALPVIIFTTFWGLVGIAGPWFVPKGPNRGVIITMLVATAVCCYLFWLIAILAQLNPLFGPQLKNETIWYVRFLWE</w:t>
            </w:r>
          </w:p>
        </w:tc>
      </w:tr>
      <w:tr w:rsidR="00767530" w:rsidRPr="00E340F8" w14:paraId="6DFDFB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3B46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69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864|VAT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27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GKLIAVIGDEDTVTGFLLGGIGELNKNRHPNFLVVEKDTTINEIEDTFRQFLNRDDIGIILINQYIAEMVRHALDAHQQSIPAVLEIPSKEHPYDAAKDSILRRARGMFTAEDLR</w:t>
            </w:r>
          </w:p>
        </w:tc>
      </w:tr>
      <w:tr w:rsidR="00767530" w:rsidRPr="00E340F8" w14:paraId="066E8B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6E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EEE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A2|XP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8B9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YWQCYPWLVLLCACAWSYPGPESLGREDVRDCSTNPPRLPVTAVNTTMRLAALRQQMEKSNLSAYIIPDTDAHMSEYIGKHDERRAWISGFTGSAGTAVVTKKKAAVWTDSRYWTQAERQMDCNWELHKEVSISSIVAWILAEVPDGENVGFDPFLFSVGSWENYDQELQDSNRHLLSITTNLVDVAWGSERPPVPSQPIYALPKEFTGSTWQEKVSAIRSYMQNHTMAPTGVLLSALDETAWLFNLRSSDIPYNPFFYSYTLLTDSSIRLFVNKSRFSLETLQYLNTNCTLPMCVQLEDYSQIRDGVKAYASGNVKILIGISYTTYGVYDVIPKEKLVTETYSPVMLIKAVKNSKEQALLKASHVRDAVAVIQYLVWLEKNVPKGTVDEFSGAEHIDQLRRNENFSSGPSFETISASGLNAALAHYSPTKELHRKLSLDEMYLVDSGGQYWDGTTDITRTVHWGTPTAFQKEAYTRVLMGNIDLSRLVFPAATSGRVVEAFARRALWEVGLNYGHGTGHGIGNFLCVHEWPVGFQYNNMAMAKGMFTSIEPGYYQDGEFGIRLEDVALVVEAKTKYPGTYLTFELVSFVPYDRNLIDVSLLSPEQLQYLNRYYQTIRENIGPELQRRQLLEEFAWLERHTEPLSASAPHTTSLASMWVASALAILSWSC</w:t>
            </w:r>
          </w:p>
        </w:tc>
      </w:tr>
      <w:tr w:rsidR="00767530" w:rsidRPr="00E340F8" w14:paraId="0AEBE50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F34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8A2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92|XC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F4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ILALLGICSLTAYIVEGVGSEVSDKRTCVSLTTQRLPVSRIKTYTITEGSLRAVIFITKRGLKVCADPQATWVRDVVRSMDRKSNTRNNMIQTKPTGTQQSTNTAVTLTG</w:t>
            </w:r>
          </w:p>
        </w:tc>
      </w:tr>
      <w:tr w:rsidR="00767530" w:rsidRPr="00E340F8" w14:paraId="5A839D2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BD47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5FA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L7|WDR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16C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QTRFYTDNKKYAVDDVPFSIPAASEIADLSNIINKLLKDKNEFHKHVEFDFLIKGQFLRMPLDKHMEMENISSEEVVEIEYVEKYTAPQPEQCMFHDDWISSIKGAEEWILTGSYDKTSRIWSLEGKSIMTIVGHTDVVKDVAWVKKDSLSCLLLSASMDQTILLWEWNVERNKVKALHCCRGHAGSVDSIAVDGSGTKFCSGSWDKMLKIWSTVPTDEEDEMEESTNRPRKKQKTEQLGLTRTPIVTLSGHMEAVSSVLWSDAEEICSASWDHTIRVWDVESGSLKSTLTGNKVFNCISYSPLCKRLASGSTDRHIRLWDPRTKDGSLVSLSLTSHTGWVTSVKWSPTHEQQLISGSLDNIVKLWDTRSCKAPLYDLAAHEDKVLSVDWTDTGLLLSGGADNKLYSYRYSPTTSHVGA</w:t>
            </w:r>
          </w:p>
        </w:tc>
      </w:tr>
      <w:tr w:rsidR="00767530" w:rsidRPr="00E340F8" w14:paraId="7DD6DBE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31A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941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6KIE6|XLG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A3A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IRKLLPFPSPNPKRDNRESDDDDETSSGYRIEYSFASEYKGPLIANVPRALPVEVDQIPTALPVSFSSLRSGISYPVAPLVMTKDTKRPPDSGIEKKNGFVDSAAGSSVVLIGRDVVSGSSSSSSSKRLDVPEEVKSPADFRLSPSSPLSASAREEDHLDDDRVSDVGPRAVRFVEPFQSSECDESSYVSDGESIAATHRAERKGKRGSCYRCQLGNRFTEKEVCIVCDAKYCFNCVRRAMGAMPEGRKCQACIGYRIDESKRASLGKCSRMLKRHLTDSELRQVMNAEITCKANQLPSRLIIVNDKPLSEDELYTLQTCPNPPKKLKPGHYWYDKVAGYWGKIGEKPSQIISPNNSIGGYISEKVSNGDTEIYINGREITKPELTMLKWAGVQCEGKPHFWVDSDGSYREEGQKHPIGNIWSKKRAKIACAVFSLPVPPASSAVEPYDVPLYEQKMLNKLLLIGSEKGGATTIYKQARSLYNVSFSLEDRERIKFIIQTNLYTYLAMVLEAHERFEKEMSNDQSSGNVGDETSAKPGNSINPRLKHFSDWVLKEKEDGNLKIFPPSSRENAQTVADLWRVPAIQATYKRLRDTLPRNAVYFLERILEISRSEYDPSDMDILQAEGLSSMEGLSCVDFSFPSTSQEESLESDYQHDTDMKYQLIRLNPRSLGENWKLLEMFEDADLVIFCVSLTDYAENIEDGEGNIVNKMLATKQLFENMVTHPSLANKRFLLVLTKFDLLEEKIEEVPLRTCEWFEDFNPLISQNQTSRHNPPMAQRAFHYIGYKFKRLYDSILEPVNMRGRSFKPKLFVCQVSLESDTVDNALRYAREILKWHVEETSMFQEMSTTSIEASSSS</w:t>
            </w:r>
          </w:p>
        </w:tc>
      </w:tr>
      <w:tr w:rsidR="00767530" w:rsidRPr="00E340F8" w14:paraId="3F3B5C9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E1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ACCE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JW27|WASH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6FB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PYLHSPYQVAIIATDLHHEDTIIQAAQSLDCLHKTINSIFERIDARLARNGSKVEDINNRVKRAQAKIDALVGSKRAIQIFAPARFPASDVLAPLPATFPQVAANPLMEQQVDQLPQGTYSSHSAADQKPDDADIFFHVRGDREQESPLVAERKITNRTAGLGILPAGGVRSVPSLMRFNTNEFAYGEDLNAWKRSLPPQNARRVASQSTQLTGEKQLAPAPHSLAHGTTKLATPAGDLRYNPAALAAPAIDVPLDLPDLPGIANDLQYEPVEEQTPIAPSQQFGDLPELPDLGLEEQDIIVQAIAAQTHIPGPVRRKSVGQCPSPVTAAPPPPPPPPPPPPPPPPAQTSAIPSPPPFPTKGAVKPLSPSLATPLNMPQPPPATEDPRSELMAAIRNAGGVHGGRLRSPAAAPLDVVDNSRSKAGGAVTGDLMADLHNKLMLRRKGISGSQNPVEATAGNPLMQQLSRVIPPPVQPRKGSKSSDEHSEDDEDGWN</w:t>
            </w:r>
          </w:p>
        </w:tc>
      </w:tr>
      <w:tr w:rsidR="00767530" w:rsidRPr="00E340F8" w14:paraId="378A3A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5BA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A9D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43|WAS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3DF2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TRNIEPRHLCRQTLPSDTSELECRTNITLANVIRQLGSLSKYAEDIFGEICTQASAFASRVNSLAERVDRVQVKVTQLDPKEEEVSLQGINTRKAFRSSTTQDQKLFDRNSLPVPVLETYNSCDAPPPLNNLSPYRDDGKEALKFYTNPSYFFDLWKEKMLQDTKDIMKEKRKHRKEKKDNPNRGNVNPRKIKTRKEEWEKMKMGQEFVESKERLGPSGYSSTLVYQNGSIGSVENVDAASYPPPPQSDSASSPSPSFSEDNLPPPPAEFSYPADNQRGSVLAGPKRTSMVSPSHPPPAPPLSSPPGPKPGFAPPPAPPPPPPMSVPPPLPSMGFGSPGTPPPPSPPSFPPHPDFAAPPPPPPPPAADYPMPPPPLSQPSGGAPPPPPPPPPPGPPPLPFSGADGQPAAPPPPPPSEATKPKSSLPAVSDARSDLLSAIRQGFQLRRVEEQREQEKRDVVGNDVATILSRRIAVEYSDSEDDSSEFDEDDWSD</w:t>
            </w:r>
          </w:p>
        </w:tc>
      </w:tr>
      <w:tr w:rsidR="00767530" w:rsidRPr="00E340F8" w14:paraId="457F9EC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E9B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136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57|WDR4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A073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HRQNTAGRRKVQVSYVIRDEVEKYNRNGVNALQLDPALNRLFTAGRDSIIRIWSVNQHKQDPYIASMEHHTDWVNDVVLCCNGKTLISASSDTTVKVWNAHKGFCMSTLRTHKDYVKALAYAKDKELVASAGLDRQIFLWDVNTLTALTASNNTVTTSSLSGNKDSIYSLAMNQLGTIIVSGSTEKVLRVWDPRTCAKLMKLKGHTDNVKALLLHRDGTQCLSGSSDGTIRLWSLGQQRCIATYRVHDEGVWALQVNDAFTHVYSGGRDRKIYCTDLRNPDIRVLICEEKAPVLKMELDRSADPPPAIWVATTKSTVNKWTLKGIHNFRASGDYDNDCTNPITPLCTQPDQVIKGGASIIQCHILNDKRHILTKDTNNNVAYWDVLKACKVEDLGKVDFEDEIKKRFKMVYVPNWFSVDLKTGMLTITLDESDCFAAWVSAKDAGFSSPDGSDPKLNLGGLLLQALLEYWPRTHVTPMDEEENEVNHVSGGQESRVQKGNGYFQVPPHTPVIFGEAGGRTLFRLLCRDSGGETEAMLLNETVPQWVIDITVDKNMPKFNKIPFYLQPHASSGAKTLKKDRLSASDMLQVRKVMEHVYEKIINLDNESQTTSSSNNEKPEQEKEEDIAVLAEEKIELLCQDQVLDPNMDLRTVKHFIWKSGGDLTLHYRQKST</w:t>
            </w:r>
          </w:p>
        </w:tc>
      </w:tr>
      <w:tr w:rsidR="00767530" w:rsidRPr="00E340F8" w14:paraId="783C6F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FA3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B47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Q52|WNT5A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EFAF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SIGILSPGVALGTAGSAMSSKFFVMALAVFFSFAQVVIEANSWWSLGMNNPVQMSEVYIIGAQPLCSQLAGLSQGQKKLCHLYQDHMQYIGEGAKTGIKECQYQFRHRRWNCSTVDNTSVFGRVMQIGSRETAFTYAVSAAGVVNAMSRACREGELSTCGCSRAARPKDLPRDWLWGGCGDNIDYGYRFAKEFVDARERERIHAKGSYESARILMNLHNNEAGRRTVYNLADVACKCHGVSGSCSLKTCWLQLADFRKVGDALKEKYDSAAAMRLNSRGKLVQVNSRFNSPTTQDLVYIDPSPDYCVRNESTGSLGTQGRLCNKTSEGMDGCELMCCGRGYDQFKTVQTERCHCKFHWCCYVKCKKCTEIVDQFVCK</w:t>
            </w:r>
          </w:p>
        </w:tc>
      </w:tr>
      <w:tr w:rsidR="00767530" w:rsidRPr="00E340F8" w14:paraId="1A1626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71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C752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XZ5|XG1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B37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GWRNGFRDATNSKPLFVTIYATVIIGVLVSSFYVFSAIYSPTNGSSSFLSFPPLSTSGRIHSLPQENATLELPVAPPPPPQALPPPVLEEAQGNSLGKIWVSPPRDKKMPPLETFKLTKELFGERVKDNVIIVTFGNYAFMDFILTWVKHLTDLDLSNILVGAMDTKLLEALYWKGVPVFDMGSHMSTVDVGWGSPTFHKMGREKVILIDSVLPFGYELLMCDTDMVWLKNPMPYLARFPDADVLTSSDQVVPTVIDDSLDIWQQVGAAYNIGIFHWRPTESAKKLAKEWKEILLADDKVWDQNGFNEIVRRQLGPSVEGDSGLFYAYDGNLKVGILPASIFCSGHTYFVQAMYQQLRLEPYAVHTTFQYAGTEGKRHRLREGMVFYDPPEYYDSPGGFIAFKPSIPKSLLLDGKHTIESHFILVNHQMKQIRSALAIASLLNRTLVMPPIWCRLDRLWFGHPGTLQGSMTRQPFICPLDHVFEVNIMLKELPEEEFGPGIGIREYSFLDNPLLPKQVKESWLDVQLCQEGKEGCEASNNTSPSRVLKFPKRSNEDTFKAIFSSFDDVKVIKFSSIEDAFIGFSDKEREERFRRRVKRYVGIWCCEENKTPGHIYYDMYWDEKPGWKPVPPQTPEEDHPPL</w:t>
            </w:r>
          </w:p>
        </w:tc>
      </w:tr>
      <w:tr w:rsidR="00767530" w:rsidRPr="00E340F8" w14:paraId="34918BD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CD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8BD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7Y7|XY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F40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SSLAFSLSLLLALILCFSPTQSYKTIGKGYRLVSIEESPDGGFIGYLQVKQKNKIYGSDITTLRLFVKHETDSRLRVHITDAKQQRWEVPYNLLPREQPPQVGKVIGKSRKSPITVQEISGSELIFSYTTDPFTFAVKRRSNHETLFNTTSSLVFKDQYLEISTSLPKEASLYGLGENSQANGIKLVPNEPYTLYTEDVSAINLNTDLYGSHPMYMDLRNVGGKAYAHAVLLLNSNGMDVFYRGDSLTYKVIGGVFDFYFIAGPSPLNVVDQYTQLIGRPAPMPYWSLGFHQCRWGYHNLSVVEDVVDNYKKAKIPLDVIWNDDDHMDGHKDFTLNPVAYPRAKLLAFLDKIHKIGMKYIVINDPGIGVNASYGTFQRAMAADVFIKYEGKPFLAQVWPGPVYFPDFLNPKTVSWWGDEIKRFHDLVPIDGLWIDMNEVSNFCSGLCTIPEGKQCPSGEGPGWVCCLDCKNITKTRWDDPPYKINATGVVAPVGFKTIATSATHYNGVREYDAHSIYGFSETIATHKGLLNVQGKRPFILSRSTFVGSGQYAAHWTGDNQGTWQSLQVSISTMLNFGIFGVPMVGSDICGFYPQPTEELCNRWIEVGAFYPFSRDHANYYSPRQELYQWDTVADSARNALGMRYKILPFLYTLNYEAHMTGAPIARPLFFSFPEYTECYGNSRQFLLGSSFMISPVLEQGKTEVEALFPPGSWYHMFDMTQAVVSKNGKRVTLPAPLNFVNVHLYQNTILPTQQGGLISKDARTTPFSLVIAFPAGASEGYATGKLYLDEDELPEMKLGNGQSTYVDFYASVGNGTMKMWSQVKEGKFALSKGWVIEKVSVLGLRGAGQVSEIQINGSPMTKKIEVSSKEHTYVIGLEDEEENKSVMVEVRGLEMLVGKDFNMSWKMGIN</w:t>
            </w:r>
          </w:p>
        </w:tc>
      </w:tr>
      <w:tr w:rsidR="00767530" w:rsidRPr="00E340F8" w14:paraId="1EEB42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AF3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FFF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68|WNT9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BC9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PALALAALCLLVLPAAAAAAAYFGLTGREVLTPFPGLGTAAAPAQAGAHLKQCDLLKLSRRQKQLCRREPGLAETLRDAAHLGLLECQFQFRQERWNCSLEGRTGLLQRGFKETAFLYAVSAAALTHALARACSAGRMERCTCDDSPGLESRQAWQWGVCGDNLKYSTKFLSNFLGPKRGSKDLRARADAHNTHVGIKAVKSGLRTTCKCHGVSGSCAVRTCWKQLSPFRETGQVLKLRYDTAVKVSSATNEALGRLELWAPAKPGGPAKGLAPRPGDLVYMEDSPSFCRPSKYSPGTAGRVCSRDSSCSSLCCGRGYDTQSRMVVFSCHCQVQWCCYVECQQCAQQELVYTCKR</w:t>
            </w:r>
          </w:p>
        </w:tc>
      </w:tr>
      <w:tr w:rsidR="00767530" w:rsidRPr="00E340F8" w14:paraId="13F699C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18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56E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806|VSTM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F5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LRCGERTQGIPLGLLAFWVTAARCLQSQGVSLYIPQSAINATVQQDILLSVDYICHGVPTIEWKYTPNWGVQRIVEWKPGTPANVSQSHRDRVCTFDNGSIQLFNVSVKDSGYYIVTVTEHPGSSQSGTILLRVSEIRYEDLHFVAVFFALLAAVAVVLISLMWVCNQCAYKFQRKRRYKLKESTTEEIEMKEVEC</w:t>
            </w:r>
          </w:p>
        </w:tc>
      </w:tr>
      <w:tr w:rsidR="00767530" w:rsidRPr="00E340F8" w14:paraId="0DFCADD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762E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D64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090|WHIT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8B2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EDQELLIRGGSKHPSAEHLNNGDSGAASQSCINQGFGQAKNYGTLLPPSPPEDSGSGSGQLAENLTYAWHNMDIFGAVNQPGSGWRQLVNRTRGLFCNERHIPAPRKHLLKNVCGVAYPGELLAVMGSSGAGKTTLLNALAFRSPQGIQVSPSGMRLLNGQPVDAKEMQARCAYVQQDDLFIGSLTAREHLIFQAMVRMPRHLTYRQRVARVDQVIQELSLSKCQHTIIGVPGRVKGLSGGERKRLAFASEALTDPPLLICDEPTSGLDSFTAHSVVQVLKKLSQKGKTVILTIHQPSSELFELFDKILLMAEGRVAFLGTPSEAVDFFSYVGAQCPTNYNPADFYVQVLAVVPGREIESRDRIAKICDNFAISKVARDMEQLLATKNLEKPLEQPENGYTYKATWFMQFRAVLWRSWLSVLKEPLLVKVRLIQTTMVAILIGLIFLGQQLTQVGVMNINGAIFLFLTNMTFQNVFATINVFTSELPVFMREARSRLYRCDTYFLGKTIAELPLFLTVPLVFTAIAYPMIGLRAGVLHFFNCLALVTLVANVSTSFGYLISCASSSTSMALSVGPPVIIPFLLFGGFFLNSGSVPVYLKWLSYLSWFRYANEGLLINQWADVEPGEISCTSSNTTCPSSGKVILETLNFSAADLPLDYVGLAILIVSFRVLAYLALRLRARRKE</w:t>
            </w:r>
          </w:p>
        </w:tc>
      </w:tr>
      <w:tr w:rsidR="00767530" w:rsidRPr="00E340F8" w14:paraId="2CA560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A5BA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036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F74|WIP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13F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PPPPPPPPGPPPPPTFHQANTEQPKLSRDEQRGRGALLQDICKGTKLKKVTNINDRSAPILEKPKGSSGGYGSGGAALQPKGGLFQGGVLKLRPVGAKDGSENLAGKPALQIPSSRAAAPRPPVSAASGRPQDDTDSSRASLPELPRMQRPSLPDLSRPNTTSSTGMKHSSSAPPPPPPGRRANAPPTPLPMHSSKAPAYNREKPLPPTPGQRLHPGREGPPAPPPVKPPPSPVNIRTGPSGQSLAPPPPPYRQPPGVPNGPSSPTNESAPELPQRHNSLHRKTPGPVRGLAPPPPTSASPSLLSNRPPPPARDPPSRGAAPPPPPPVIRNGARDAPPPPPPYRMHGSEPPSRGKPPPPPSRTPAGPPPPPPPPLRNGHRDSITTVRSFLDDFESKYSFHPVEDFPAPEEYKHFQRIYPSKTNRAARGAPPLPPILR</w:t>
            </w:r>
          </w:p>
        </w:tc>
      </w:tr>
      <w:tr w:rsidR="00767530" w:rsidRPr="00E340F8" w14:paraId="33DCD27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761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4EA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67|YME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537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LSSTVQPQVTIPLSHLINAFHSPKNISVSVNTPVSQKQHRDTVPEHEAPSSEPVLNLRDLGLSELKIGQIDKMVENLLPGFYKDKRVSSCWHTSHISAQSFFENKYGHLDMFSTLRSSSLYRQHPKTLRSICSDLQYFPVFIQSRGFKTLKSRTRRLQSTSERLVEAQNIAPSFVKGFLLRDRGTDLESLDKLMKTKNIPEAHQDAFKTGFAEGFLKAQALTQKTNDSLRRTRLILFVLLLFGIYGLLKNPFLSVRFRTTTGLDSAVDPVQMKNVTFEHVKGVEEAKQELQEVVEFLKNPQKFTVLGGKLPKGILLVGPPGTGKTLLARAVAGEADVPFYYASGSEFDEMFVGVGASRIRNLFREAKANAPCVIFIDELDSVGGKRIESPMHPYSRQTINQLLAEMDGFKPNEGVIIIGATNFPEALDNALIRPGRFDMQVTVPRPDVKGRTEILKWYLNKIKFDKSVDPEIIARGTVGFSGAELENLVNQAALKAAVDGKEMVTMKELEFSKDKILMGPERRSVEIDNKNKTITAYHESGHAIIAYYTKDAMPINKATIMPRGPTLGHVSLLPENDRWNETRAQLLAQMDVSMGGRVAEELIFGTDHITTGASSDFDNATKIAKRMVTKFGMSEKLGVMTYSDTGKLSPETQSAIEQEIRILLRESYERAKHILKTHAKEHKNLAEALLTYETLDAKEIQIVLEGKKLEVR</w:t>
            </w:r>
          </w:p>
        </w:tc>
      </w:tr>
      <w:tr w:rsidR="00767530" w:rsidRPr="00E340F8" w14:paraId="3C8F535A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833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088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13|YO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5D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NSPTFHGSAYASVTSKEVPSNQDPLAVSASNLPEFDRDSTKVNSQQETTPGTSAVPENHHHVSPQPASVPPPQNGQYQQHGMMTPNKAMASNWAHYQQPSMMTCSHYQTSPAYYQPDPHYPLPQYIPPLSTSSPDPIGSQDQHSEVPQAKTKVRNNVLPPHTLTSEENFSTWVKFYIRFLKNSNLGDIIPNDQGEIKRQMTYEEHAYIYNTFQAFAPFHLLPTWVKQILEINYSDILTVLCKSVSKMQTNNQELKDWIALANLEYNGSTSADTFEITVSTIIQRLKENNINVSDRLACQLILKGLSGDFKYLRNQYRTKTNMKLSQLFAEIQLIYDENKIMNLNKPSQYKQHSEYKNVSRTSPNTTNTKVTTRNYHRTNSSKPRAAKAHNIATSSKFSRVNNDHINESTVSSQYLSDDNELSLGQQQKESKPTR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NKQTKLDQFDYDTLTFDDDLNRLTAHNQSFIEQNETEQSYDQNTESDHDYQSEIEINSDPLVNDFSSQSLNPLQLDKEPVQKVRAPKEVDADISEYNILPSTIRSRTPHIINKESTEMGGTIESDTTSPRHSSTFTARNQKRPGSPNDMIDLTSQDRVNYGLENIKTTRLGGTEEPYIQRNSDTNIKYRTTNSTPSIDDRSSNSESTTPIISIETKAACDNTPSIDTDPPEYRSSDHATPNIMPDKSSKNVTADSILDDLPLPDLTHQ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GDNEIQYDILGLEIKYQRSKYMKLGMEKSLTEKLPKLNVPLNPKGKKLRAPGQPGHYIDQDELEIDEDEYKEKVHEMQKLIGLASYVGYKFRFDLLYYINTLAQHILFPSRQVLDMTYELIQFMWDTRDKQLIWHKNKPTKPDNKLVAISDASYGNQPYYKSQIGNIFLLNGKVIGGKSTKASLTCTSTTEAEIHAVSEAIPLLNNLSHLVQELNKKPIIKGLLTDSRSTISIIKSTNEEKFRNRFFGTKAMRLRDEVSGNNLYVYYIETNKNIADVMTKPLPIKTFKLLTNKWIH</w:t>
            </w:r>
          </w:p>
        </w:tc>
      </w:tr>
      <w:tr w:rsidR="00767530" w:rsidRPr="00E340F8" w14:paraId="399B68A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7D72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93B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B7P3V8|YP4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B8C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VRDETRNVIDDNISARIQSKVKTNDTVRQTPSSLRKVSIKDEQVKQYQRNLNRFKTILNGLKAEEEKLSETDDIQMLAEKLLKLGETIDKVENRIVDLVEKIQLLETNENNNILHEHIDATGTYYLFDTLTSTNKRFYPKDCVFDYRTNNVENIPILLNNFKKFIKKYQFDDVFENDIIEIDPRENEILCKIIKEGLGESLDIMNTNTTDIFRIIDGLKNKYRSLHGRDVRIRAWEKVLVDTTCRNSALLMNKLQKLVLMEKWIFSKCCQDCPNLKDYLQEAIMGTLHESLRNSVKQRLYNIPHNVGINHEEFLINTVIETVIDLSPIADDQIENSCMYCKSVFHCSINCKKKPNRELRPDSTNFSKTYYLQGAQRQQQLKSSAKEQKSWNKTQKKSNKVYNSKKLVIIDTGSGVNITNDKTLLHNYEDSNRSTRFFGIGKNSSVSVKGYGYIKIKNGHNNTDNKCLLTYYVPEEESTIISCYDLAKKTKMVLSRKYTRLGNKIIKIKTKIVNGVIHVKMNELIERPSDDSKINAIKPTSSPGFKLNKRSITLEDAHKRMGHTGIQQIENSIKHNHYEESLDLIKEPNEFWCQTCKISKATKRNHYTGSMNNHSTDHEPGSSWCMDIFGPVSSSNADTKRYMLIMVDNNTRYCMTSTHFNKNAETILAQIRKNIQYVETQFDRKVREINSDRGTEFTNDQIEEYFISKGIHHILTSTQDHAANGRAERYIRTIVTDATTLLRQSNLRVKFWEYAVTSATNIRNCLEHKSTGKLPLKAISRQPVTVRLMSFLPFGEKGIIWNHNHKKLKPSGLPSIILCKDPNSYGYKFFIPSKNKIVTSDNYTIPNYTMDGRVRNTQNIYKSHQFSSHNDNEEDQIETVTNLCEALENYEDDNKPITRLEDLFTEEELSQIDSNAKYPSPSNNLEGDLDYVFSDVEESGDYDVESELSTTNTSISTDKNKILSNKDFNSELASTEISISEIDKKGLINTSHIDEDKYDEKVHRIPSIIQEKLVGSKNTIKINDENRISDRIRSKNIGSILNTGLSRCVDITDESITNKDESMHNAKPELIQEQFNKTNHETSFPKEGSIGTKCKIPKYRQ</w:t>
            </w:r>
          </w:p>
        </w:tc>
      </w:tr>
      <w:tr w:rsidR="00767530" w:rsidRPr="00E340F8" w14:paraId="0239C1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0AE1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865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29|ZWIN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034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ETEAEAAALEVLAEVAGILEPVGLQEEAELPAKILVEFVVDSQKKDKLLCSQLQVADFLQNILAQEDTAKGLDPLASEDTSRQKAIAAKEQWKELKATYREHVEAIKIGLTKALTQMEEAQRKRTQLREAFEQLQAKKQMAMEKRRAVQNQWQLQQEKHLQHLAEVSAEVRERKTGTQQELDRVFQKLGNLKQQAEQERDKLQRYQTFLQLLYTLQGKLLFPEAEAEAENLPDDKPQQPTRPQEQSTGDTMGRDPGVSFKAVGLQPAGDVNLP</w:t>
            </w:r>
          </w:p>
        </w:tc>
      </w:tr>
      <w:tr w:rsidR="00767530" w:rsidRPr="00E340F8" w14:paraId="2E69849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7C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EE3C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41|ZYG1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99D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NAALTTCSTSAIPRLARLATERIAELIENDALPEFDHKVIASCSNDIFEVLRQKKKLNHQTLQTMCSTSRFQINKIDLMGNKVELQDLELCSNQNLVSFRLGDIDYFPNTNKIQVADVLDTALNRTSRQQLRHLDLSGRHRITSNWPTYVARKLPRLESLAFANRSTANETLSQIGASLLNLRFLDISSTCVTDISCISSLRNLEVLIMYNLNILKGDVTETLSNLTKLRVLDISRKVNTDYLQETSQDAHLDLALGIYNRSVEAIESGTATPWAELRAIDMSGLSIVQFGTDRALAFVEKIIEAHPKLEQISLLATPLDSSLIEIPNRNLQVINTVSRRSIIFALSHYANLDRPAFITHALHSVYYQLQSGYDKFSQEELKECLRLVCISMQQGLNTLPVQIAGSACLYHLCKMKRIKRLSVKEVNNCIERSLDAAEQYRSMTQLQKNVWLTICNDYLLHLDEIDFYRTCKVALDTMLLNRDASVERMTIAIVSIVTPKMRPSEAKILTTETKYVYHLVKIMNDYLEAYTREHRVGHERDNENALYTLKFTLSALWNLTDECPATCKAFLDAGGVQIAFRILKAFDYHGNVQTKVLGILNNLAEVEELHLGQLCKNEYISVLISCLDGSFNEVDSKGRYREVERSYFAAGILANLLTNTDGWESENQRDEACEKLLELIEQYPTLPSAMVSYKSFIPFSRIVRESNSNGAIMWCLWGVHHVLQHREKNKAPTYEKGYIEMFMDSGLSPIVEDMSHGHSKHIHNLDIRVVHLAREIIDIVSCHSLSSSPVRLVRRV</w:t>
            </w:r>
          </w:p>
        </w:tc>
      </w:tr>
      <w:tr w:rsidR="00767530" w:rsidRPr="00E340F8" w14:paraId="41961FF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115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7E9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Q6|ZDH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2EA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RIHFVVDPHGWCCMGLIVFVWLYNIVLIPKIVLFPHYEEGHIPGILIIIFYGISIFCLVALVRASITDPGRLPENPKIPHGEREFWELCNKCNLMRPKRSHHCSRCGHCVRRMDHHCPWINNCVGEDNHWLFLQLCFYTELLTCYALMFSFCHYYYFLPLKKRNLDLFVFRHELAIMRLAAFMGITMLVGITGLFYTQLIGIITDTTSIEKMSNCCEDISRPRKPWQQTFSEVFGTRWKILWFIPFRQRQPLRVPYHFANHV</w:t>
            </w:r>
          </w:p>
        </w:tc>
      </w:tr>
      <w:tr w:rsidR="00767530" w:rsidRPr="00E340F8" w14:paraId="30007B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54D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1C1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27|ZNF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09E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NYGNVASLGFPLLKPAVISQLEGGSELGGSSPLAAGTGLQGLQTDIQTDNDLTKEMYEGKENVSFELQRDFSQETDFSEASLLEKQQEVHSAGNIKKEKSNTIDGTVKDETSPVEECFFSQSSNSYQCHTITGEQPSGCTGLGKSISFDTKLVKHEIINSEERPFKCEELVEPFRCDSQLIQHQENNTEEKPYQCSECGKAFSINEKLIWHQRLHSGEKPFKCVECGKSFSYSSHYITHQTIHSGEKPYQCKMCGKAFSVNGSLSRHQRIHTGEKPYQCKECGNGFSCSSAYITHQRVHTGEKPYECNDCGKAFNVNAKLIQHQRIHTGEKPYECNECGKGFRCSSQLRQHQSIHTGEKPYQCKECGKGFNNNTKLIQHQRIHTGEKPYECTECGKAFSVKGKLIQHQRIHTGEKPYECNECGKAFRCNSQFRQHLRIHTGEKPYECNECGKAFSVNGKLMRHQRIHTGEKPFECNECGRCFTSKRNLLDHHRIHTGEKPYQCKECGKAFSINAKLTRHQRIHTGEKPFKCMECEKAFSCSSNYIVHQRIHTGEKPFQCKECGKAFHVNAHLIRHQRSHTGEKPFRCVECGKGFSFSSDYIIHQTVHTWKKPYMCSVCGKAFRFSFQLSQHQSVHSEGKS</w:t>
            </w:r>
          </w:p>
        </w:tc>
      </w:tr>
      <w:tr w:rsidR="00767530" w:rsidRPr="00E340F8" w14:paraId="54C3AD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205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1BB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508|ZNF7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8A89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LGLHTVTLSDGTTAYVQQAVKGEKLLEGQVIQLEDGTTAYIHQVTVQKEALSFEDGQPVQLEDGSMAYIHRTPREGYDPSTLEAVQLEDGSTAYIHHPVAVPSESTILAVQTEVGLEDLAAEDDEGFSADAVVALEQYASKVLHDSQIPRNGKGQQVGDRAFRCGYKGCGRLYTTAHHLKVHERAHTGDRPYRCDFPSCGKAFATGYGLKSHVRTHTGEKPYKCPEELCSKAFKTSGDLQKHVRTHTGERPFQCPFEGCGRSFTTSNIRKVHVRTHTGERPYTCPEPHCGRGFTSATNYKNHVRIHTGEKPYVCTVPGCGKRFTEYSSLYKHHVVHTHCKPYTCSTCGKTYRQTSTLAMHKRSAHGELEATEESEQALYEQQQLEAASAAEESPPPKRPRIAYLSEVKEERDDIPAQVAMVTEEDGAPQVALITQDGAQQVSLSPEDLQALGSAISMVTQHGSTTLTIPSPDADLATSGTHTVTMVSADGTQTQPVTIITSGAVVAEDSSVASLRHQQVALLATANGTHIAVQLEEQQTLEEAINVATAAMQQGAVTLETTVSESGC</w:t>
            </w:r>
          </w:p>
        </w:tc>
      </w:tr>
      <w:tr w:rsidR="00767530" w:rsidRPr="00E340F8" w14:paraId="67F9DB72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3C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F22A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911|ZFH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5174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CDSPVVSGKDNGCGIPQHQQWTELNSTHLPDKPSSMEQSTGESHGPLDSLRAPFNERLAESTASAGPPSEPASKEVTCNECSASFASLQTYMEHHCPSARPPPPLREESASDTGEEGDEESDVENLAGEIVYQPDGSAYIVESLSQLTQGGGACGSGSGSGPLPSLFLNSLPGAGGKQGDPSCAAPVYPQIINTFHIASSFGKWFEGPDQAFPNTSALAGLSPVLHSFRVFDVRHKSNKDYLNSDGSAKSSCVSKDVPNNVDLSKFDGFVLYGKRKPILMCFLCKLSFGYVRSFVTHAVHDHRMTLSEDERKILSNKNISAIIQGIGKDKEPLVSFLEPKNKNFQHPLVSTANLIGPGHSFYGKFSGIRMEGEEALPAGSAAGPEQPQAGLLTPSTLLNLGGLTSSVLKTPITSVPLGPLASSPTKSSEGKDSGAAEGEKQEVGDGDCFSEKVEPAEEEAEEEEEEEEAEEEEEEEEEEEEEEEDEGCKGLFPSELDEELEDRPHEEPGAAAGSSSKKDLALSNQSISNSPLMPNVLQTLSRGTASTSSNSASSFVVFDGANRRNRLSFNSEGVRANVAEGGRRLDFADESANKDNATAPEPNESTEGDDGGFVPHHQHAGSLCELGVGECPSGSGVECPKCDTVLGSSRSLGGHMTMMHSRNSCKTLKCPKCNWHYKYQQTLEAHMKEKHPEPGGSCVYCKSGQPHPRLARGESYTCGYKPFRCEVCNYSTTTKGNLSIHMQSDKHLNNMQNLQNGGGEQVFSHTAGAAAAAVAAAAAAANISSSCGAPSPTKPKTKPTWRCEVCDYETNVARNLRIHMTSEKHMHNMMLLQQNMTQIQHNRHLGLGSLPSPAEAELYQYYLAQNMNLPNLKMDSAASDAQFMMSGFQLDPAGPMAAMTPALVGGEIPLDMRLGGGQLVSEELMNLGESFIQTNDPSLKLFQCAVCNKFTTDNLDMLGLHMNVERSLSEDEWKAVMGDSYQCKLCRYNTQLKANFQLHCKTDKHVQKYQLVAHIKEGGKANEWRLKCVAIGNPVHLKCNACDYYTNSLEKLRLHTVNSRHEASLKLYKHLQQHESGVEGESCYYHCVLCNYSTKAKLNLIQHVRSMKHQRSESLRKLQRLQKGLPEEDEDLGQIFTIRRCPSTDPEEAIEDVEGPSETAADPEELAKDQEGGASSSQAEKELTDSPATSKRISFPGSSESPLSSKRPKTAEEIKPEQMYQCPYCKYSNADVNRLRVHAMTQHSVQPMLRCPLCQDMLNNKIHLQLHLTHLHSVAPDCVEKLIMTVTTPEMVMPSSMFLPAAVPDRDGNSNLEEAGKQPETSEDLGKNILPSASTEQSGDLKPSPADPGSVREDSGFICWKKGCNQVFKTSAALQTHFNEVHAKRPQLPVSDRHVYKYRCNQCSLAFKTIEKLQLHSQYHVIRAATMCCLCQRSFRTFQALKKHLETSHLELSEADIQQLYGGLLANGDLLAMGDPTLAEDHTIIVEEDKEEESDLEDKQSPTGSDSGSVQEDSGSEPKRALPFRKGPNFTMEKFLDPSRPYKCTVCKESFTQKNILLVHYNSVSHLHKLKRALQESATGQPEPTSSPDNKPFKCNTCNVAYSQSSTLEIHMRSVLHQTKARAAKLEAASGSSNGTGNSSSISLSSSTPSPVSTSGSNTFTTSNPSSAGIAPSSNLLSQVPTESVGMPPLGNPIGANIASPSEPKEANRKKLADMIASRQQQQQQQQQQQQQQQQQQQAQTLAQAQAQVQAHLQQELQQQAALIQSQLFNPTLLPHFPMTTETLLQLQQQQHLLFPFYIPSAEFQLNPEVSLPVTSGALTLTGTGPGLLEDLKAQVQVPQQSHQQILPQQQQNQLSIAQSHSALLQPSQHPEKKNKLVIKEKEKESQRERDSAEGGEGNTGPKETLPDALKAKEKKELAPGGGSEPSMLPPRIASDARGNATKALLENFGFELVIQYNENKQKVQKKNGKTDQGENLEKLECDSCGKLFSNILILKSHQEHVHQNYFPFKQLERFAKQYRDHYDKLYPLRPQTPEPPPPPPPPPPPPLPAAPPQPASTPAIPASAPPITSPTIAPAQPSVPLTQLSMPMELPIFSPLMMQTMPLQTLPAQLPPQLGPVEPLPADLAQLYQHQLNPTLLQQQNKRPRTRITDDQLRVLRQYFDINNSPSEEQIKEMADKSGLPQKVIKHWFRNTLFKERQRNKDSPYNFSNPPITSLEELKIDSRPPSPEPPKQEYWGSKRSSRTRFTDYQLRVLQDFFDANAYPKDDEFEQLSNLLNLPTRVIVVWFQNARQKARKNYENQGEGKDGERRELTNDRYIRTSNLNYQCKKCSLVFQRIFDLIKHQKKLCYKDEDEEGQDDSQNEDSMDAMEILTPTSSSCSTPMPSQAYSAPAPSANNTASSAFLQLTAEAEELATFNSKTEAGDEKPKLAEAPSAQPNQTQEKQGQPKPELQQQEQPEQKTNTPQQKLPQLVSLPSLPQPPPQAPPPQCPLPQSSPSPSQLSHLPLKPLHTSTPQQLANLPPQLIPYQCDQCKLAFPSFEHWQEHQQLHFLSAQNQFIHPQFLDRSLDMPFMLFDPSNPLLASQLLSGAIPQIPASSATSPSTPTSTMNTLKRKLEEKASASPGENDSGTGGEEPQRDKRLRTTITPEQLEILYQKYLLDSNPTRKMLDHIAHEVGLKKRVVQVWFQNTRARERKGQFRAVGPAQAHRRCPFCRALFKAKTALEAHIRSRHWHEAKRAGYNLTLSAMLLDCDGGLQMKGDIFDGTSFSHLPPSSSDGQGVPLSPVSKTMELSPRTLLSPSSIKVEGIEDFESPSMSSVNLNFDQTKLDNDDCSSVNTAITDTTTGDEGNADNDSATGIATETKSSSAPNEGLTKAAMMAMSEYEDRLSSGLVSPAPSFYSKEYDNEGTVDYSETSSLADPCSPSPGASGSAGKSGDSGDRPGQKRFRTQMTNLQLKVLKSCFNDYRTPTMLECEVLGNDIGLPKRVVQVWFQNARAKEKKSKLSMAKHFGINQTSYEGPKTECTLCGIKYSARLSVRDHIFSQQHISKVKDTIGSQLDKEKEYFDPATVRQLMAQQELDRIKKANEVLGLAAQQQGMFDNTPLQALNLPTAYPALQGIPPVLLPGLNSPSLPGFTPSNTALTSPKPNLMGLPSTTVPSPGLPTSGLPNKPSSASLSSPTPAQATMAMGPQQPPQQQQQQQQPQVQQPPPPPAAQPPPTPQLPLQQQQQRKDKDSEKVKEKEKAHKGKGEPLPVPKKEKGEAPTATAATISAPLPTMEYAVDPAQLQALQAALTSDPTALLTSQFLPYFVPGFSPYYAPQIPGALQSGYLQPMYGMEGLFPYSPALSQALMGLSPGSLLQQYQQYQQSLQEAIQQQQQRQLQQQQQQKVQQQQPKASQTPVPPGAPSPDKDPAKESPKPEEQKNTPREVSPLLPKLPEEPEAESKSADSLYDPFIVPKVQYKLVCRKCQAGFSDEEAARSHLKSLCFFGQSVVNLQEMVLHVPTGGGGGGSGGGGGGGGGGGGGGSYHCLACESALCGEEALSQHLESALHKHRTITRAARNAKEHPSLLPHSACFPDPSTASTSQSAAHSNDSPPPPSAAAPSSASPHASRKSWPQVVSRASAAKPPSFPPLSSSSTVTSSSCSTSGVQPSMPTDDYSEESDTDLSQKSDGPASPVEGPKDPSCPKDSGLTSVGTDTFRL</w:t>
            </w:r>
          </w:p>
        </w:tc>
      </w:tr>
      <w:tr w:rsidR="00767530" w:rsidRPr="00E340F8" w14:paraId="3AC251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486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8E4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P1|ZC3H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3EFE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ENLFSKPPNPALGKTATDSDERIDDEIDTEVEETQEEKIKLECEQIPKKFRHSAISPKSSLHRKSRSKDYDVYSDNDICSQESEDNFAKELQQYIQAREMANAAQPEESTKKEGVKDTPQAAKQKNKNLKAGHKNGKQKKMKRKWPGPGNKGSNALLRNSGSQEEDGKPKEKQQHLSQAFINQHTVERKGKQICKYFLERKCIKGDQCKFDHDAEIEKKKEMCKFYVQGYCTRGENCLYLHNEYPCKFYHTGTKCYQGEYCKFSHAPLTPETQELLAKVLDTEKKSCK</w:t>
            </w:r>
          </w:p>
        </w:tc>
      </w:tr>
      <w:tr w:rsidR="00767530" w:rsidRPr="00E340F8" w14:paraId="1FE565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696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A63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Z8|ZNF7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DFC0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LDPKNDISEDKLSVVGEATGGPTRNGARGPGSEGVWEPGSWPERPRGDAGAEWEPLGIPQGNKLLGGSVPACHELKAFANQGCVLVPPRLDDPTEKGACPPVRRGKNFSSTSDLSKPPMPCEEKKTYDCSECGKAFSRSSSLIKHQRIHTGEKPFECDTCGKHFIERSSLTIHQRVHTGEKPYACGDCGKAFSQRMNLTVHQRTHTGEKPYVCDVCGKAFRKTSSLTQHERIHTGEKPYACGDCGKAFSQNMHLIVHQRTHTGEKPYVCPECGRAFSQNMHLTEHQRTHTGEKPYACKECGKAFNKSSSLTLHQRNHTGEKPYVCGECGKAFSQSSYLIQHQRFHIGVKPFECSECGKAFSKNSSLTQHQRIHTGEKPYECYICKKHFTGRSSLIVHQIVHTGEKPYVCGECGKAFSQSAYLIEHQRIHTGEKPYRCGQCGKSFIKNSSLTVHQRIHTGEKPYRCGECGKTFSRNTNLTRHLRIHT</w:t>
            </w:r>
          </w:p>
        </w:tc>
      </w:tr>
      <w:tr w:rsidR="00767530" w:rsidRPr="00E340F8" w14:paraId="1C745C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6DB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6E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T4|ZN58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A50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LPSPCPQPLAFSSVETMEGPPRRTCRSPEPGPSSSIGSPQASSPPRPNHYLLIDTQGVPYTVLVDEESQREPGASGAPGQKKCYSCPVCSRVFEYMSYLQRHSITHSEVKPFECDICGKAFKRASHLARHHSIHLAGGGRPHGCPLCPRRFRDAGELAQHSRVHSGERPFQCPHCPRRFMEQNTLQKHTRWKHP</w:t>
            </w:r>
          </w:p>
        </w:tc>
      </w:tr>
      <w:tr w:rsidR="00767530" w:rsidRPr="00E340F8" w14:paraId="68D27C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D3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F0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689|ZIC2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D678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DAGPQFPALGVGTFARHHHHHHHHHAAVAAAAAAAAEMQERELSLAQNTFVEPTHMAAFKLNPGGGSGGGSGGGGGGGGAGPNGGAGASGPHDLSPPGQTSAFTSQAGYPTSALAPHSAYSGAAAFNSPRDFLFRGRGFAEGSAAAGGGQHGLFGPPAGSLHHHPHHHHQLSHAEHPQGHLLFPGIHDQHAAASQNTLGGQMRLGLPGEVFGRTEQYRQVSSPRGDPYTAAQLHNQYSPMNMGMNMAAHHHHHHHHHPGAFFRYMRQPCIKQELICKWIDPEQLNNPKKSCTKTFSTMHELVTHVSVEHVGGPEQSNHICFWEECPREGKPFKAKYKLVNHIRVHTGEKPFPCPFPGCGKVFARSENLKIHKRTHTGEKPFQCEFEGCDRRFANSSDRKKHMHVHTSDKPYLCKMCDKSYTHPSSLRKHMKVHESSPQGSESSPAASSGYESSTPPGLVSPNSETQNPNLSPAAAAVSAVHNVSSGASGALASNFNEWYV</w:t>
            </w:r>
          </w:p>
        </w:tc>
      </w:tr>
      <w:tr w:rsidR="00767530" w:rsidRPr="00E340F8" w14:paraId="06DDCF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FDA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009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T7|YTH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479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SLLEQRPKGQGNKVQNGSVHQKDGLNDDDFEPYLSPQARPNNAYTAMSDSYLPSYYSPSIGFSYSLGEAAWSTGGDTAMPYLTSYGQLSNGEPHFLPDAMFGQPGALGSTPFLGQHGFNFFPSGIDFSAWGNNSSQGQSTQSSGYSSNYAYAPSSLGGAMIDGQSAFANETLNKAPGMNTIDQGMAALKLGSTEVASSVPKVVGSAVGSGSITSNIVASSSLPPATIAPPKPASWADIASKPAKQQPKLKTKNGIAGSSLPPPPIKHNMDIGTWDNKGPVAKAPSQALVQNIGQPTQGSPQPVGQQANNSPPVAQASVGQQTQPLPPPPPQPAQLSVQQQAAQPTRWVAPRNRGSGFGHNGVDGNGVGQSQAGSGSTPSEPHPVLEKLRSINNYNPKDFDWNLKHGRVFIIKSYSEDDIHRSIKYNIWCSTEHGNKRLDAAYRSMNGKGPVYLLFSVNGSGHFCGVAEMKSAVDYNTCAGVWSQDKWKGRFDVRWIFVKDVPNSQLRHIRLENNENKPVTNSRDTQEVPLEKAKQVLKIIASYKHTTSIFDDFSHYEKRQEEEESVKKERQGRGK</w:t>
            </w:r>
          </w:p>
        </w:tc>
      </w:tr>
      <w:tr w:rsidR="00767530" w:rsidRPr="00E340F8" w14:paraId="39BF6AE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7A66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C309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W0Z9|ZDH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38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WTLWRCCQRVVGWVPVLFITFVVVWSYYAYVVELCVFTIFGNEENGKTVVYLVAFHLFFVMFVWSYWMTIFTSPASPSKEFYLSNSEKERYEKEFSQERQQEILRRAARALPIYTTSASKTIRYCEKCQLIKPDRAHHCSACDSCILKMDHHCPWVNNCVGFSNYKFFLLFLLYSLLYCLFVAATVLEYFIKFWTNELTDTRAKFHVLFLFFVSAMFFISVLSLFSYHCWLVGKNRTTIESFRAPTFSYGPDGNGFSLGCSKNWRQVFGDEKKYWLLPIFSSLGDGCSFPTRLVGMDPEQASVTNQNEYARSSGSNQPFPIKPLSESKNRLLDSESQWLENGAEEGIVKSGTNNHVTVAIEN</w:t>
            </w:r>
          </w:p>
        </w:tc>
      </w:tr>
      <w:tr w:rsidR="00767530" w:rsidRPr="00E340F8" w14:paraId="065469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75B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D314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84|ZI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DE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DAGPQYPAIGVTTFGASRHHSAGDVAERDVGLGINPFADGMGAFKLNPSSHELASAGQTAFTSQAPGYAAAAALGHHHHPGHVGSYSSAAFNSTRDFLFRNRGFGDAAAAASAQHSLFAASAGGFGGPHGHTDAAGHLLFSGLHEQAAGHASPNVVNGQMRLGFSGDMYPRPEQYGQVTSPRSEHYAAPQLHGYGPMNVNMAAHHGAGAFFRYMRQPIKQELICKWIEPEQLANPKKSCNKTFSTMHELVTHVTVEHVGGPEQSNHICFWEECPREGKPFKAKYKLVNHIRVHTGEKPFPCPFPGCGKVFARSENLKIHKRTHTGEKPFKCEFEGCDRRFANSSDRKKHMHVHTSDKPYLCKMCDKSYTHPSSLRKHMKVHESSSQGSQPSPAASSGYESSTPPTIVSPTTDNPTTSSMSPSSSAVHHTAGHSALSSNFNEWYV</w:t>
            </w:r>
          </w:p>
        </w:tc>
      </w:tr>
      <w:tr w:rsidR="00767530" w:rsidRPr="00E340F8" w14:paraId="7BD73D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F6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FC8A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718|PTN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631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RGWFHRDLSGPDAETLLKGRGVPGSFLARPSRKNQGDFSLSVRVDDQVTHIRIQNSGDFYDLYGGEKFATSTELVEYYTQQQGILQDRDGTIIHLKYPLNCSDPTSERWYHGHMSGGQAESLLQAKGEPWTFLVRESLSQPGDFVLSVLNDQPKAAPGSPLRVTHIKVMCEGGRYTVGGSETFDSLTDLVEHFKKTGIEEASGAFVYLRQPYYATRVNAADIENRVLELNKKQESEDTAKAGFWEEFESLQKQEAKNLHQRLEGQRPENKSKNRYKNILPFDHSRVILQGRDSNIPGSDYINANYVKNQLLGPDENSKTYIASQGCLDATVNDFWQMAWQENTRVIVMTTREVEKGRNKCVPYWPEVGTQRVYGLYSVTNCKEHDTAEYKLRTLQISPLDNGDLVREIWHYQYLSWPDHGVPSEPGGVLSFLDQINQRQESLPHAGPIIVHCSAGIGRTGTIIVIDMLMESVSTKGLDCDIDIQKTIQMVRAQRSGMVQTEAQYKFIYVAIAQFIETTKKKLEIIQSQRGQESEYGNITYPPALRSAHAKASRTSSKHKEEVYENVHSKNKKEEKVKKQRSADKEKNKGSLKRNISLTPCRGLRWADRDL</w:t>
            </w:r>
          </w:p>
        </w:tc>
      </w:tr>
      <w:tr w:rsidR="00767530" w:rsidRPr="00E340F8" w14:paraId="5A4001D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06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86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849|PTPR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E21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PRRPGGLGGSGGLRLLLCLLLLSSRPGGCSAVSAHGCLFDRRLCSHLEVCIQDGLFGQCQVGVGQARPLLQVTSPVLQRLQGVLRQLMSQGLSWHDDLTQYVISQEMERIPRLRPPEPRPRDRSGLAPKRPGPAGELLLQDIPTGSAPAAQHRLPQPPVGKGGAGASSSLSPLQAELLPPLLEHLLLPPQPPHPSLSYEPALLQPYLFHQFGSRDGSRVSEGSPGMVSVGPLPKAEAPALFSRTASKGIFGDHPGHSYGDLPGPSPAQLFQDSGLLYLAQELPAPSRARVPRLPEQGSSSRAEDSPEGYEKEGLGDRGEKPASPAVQPDAALQRLAAVLAGYGVELRQLTPEQLSTLLTLLQLLPKGAGRNPGGVVNVGADIKKTMEGPVEGRDTAELPARTSPMPGHPTASPTSSEVQQVPSPVSSEPPKAARPPVTPVLLEKKSPLGQSQPTVAGQPSARPAAEEYGYIVTDQKPLSLAAGVKLLEILAEHVHMSSGSFINISVVGPALTFRIRHNEQNLSLADVTQQAGLVKSELEAQTGLQILQTGVGQREEAAAVLPQTAHSTSPMRSVLLTLVALAGVAGLLVALAVALCVRQHARQQDKERLAALGPEGAHGDTTFEYQDLCRQHMATKSLFNRAEGPPEPSRVSSVSSQFSDAAQASPSSHSSTPSWCEEPAQANMDISTGHMILAYMEDHLRNRDRLAKEWQALCAYQAEPNTCATAQGEGNIKKNRHPDFLPYDHARIKLKVESSPSRSDYINASPIIEHDPRMPAYIATQGPLSHTIADFWQMVWESGCTVIVMLTPLVEDGVKQCDRYWPDEGASLYHVYEVNLVSEHIWCEDFLVRSFYLKNVQTQETRTLTQFHFLSWPAEGTPASTRPLLDFRRKVNKCYRGRSCPIIVHCSDGAGRTGTYILIDMVLNRMAKGVKEIDIAATLEHVRDQRPGLVRSKDQFEFALTAVAEEVNAILKALPQ</w:t>
            </w:r>
          </w:p>
        </w:tc>
      </w:tr>
      <w:tr w:rsidR="00767530" w:rsidRPr="00E340F8" w14:paraId="56CD9B5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9488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25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01|RA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395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IKCVVVGDGAVGKTCLLISYTTNAFPGEYIPTVFDNYSANVMVDGKPVNLGLWDTAGQEDYDRLRPLSYPQTDVFLICFSLVSPASFENVRAKWYPEVRHHCPNTPIILVGTKLDLRDDKDTIEKLKEKKLTPITYPQGLAMAKEIGAVKYLECSALTQRGLKTVFDEAIRAVLCPPPVKKRKRKCLLL</w:t>
            </w:r>
          </w:p>
        </w:tc>
      </w:tr>
      <w:tr w:rsidR="00767530" w:rsidRPr="00E340F8" w14:paraId="476EBF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D17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15BF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56|RAD2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5211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SREDAVYLAKLAEQAERYEGMVENMKSVASTDQELTVEERNLLSVAYKNVIGARRASWRIVSSIEQKEESKGNTAQVELIKEYRQKIEQELDTICQDILTVLEKHLIPNAASAESKVFYYKMKGDYYRYLAEFAVGEKRQHSADQSLEGYKAASEIATAELAPTHPIRLGLALNFSVFYYEILNSPDRACYLAKQAFDEAISELDSLSEESYKDSTLIMQLLRDNLTLWTSDAEYSAAAAGGNTEGAQENAPSNAPEGEAEPKADA</w:t>
            </w:r>
          </w:p>
        </w:tc>
      </w:tr>
      <w:tr w:rsidR="00767530" w:rsidRPr="00E340F8" w14:paraId="1E8FC5E0" w14:textId="77777777" w:rsidTr="005C1E46">
        <w:trPr>
          <w:trHeight w:val="6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BADC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65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U7|R1A_CVHO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385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INKYGLELHWAPEFPWMFEDAEEKLDNPSSSEVDMICSTTAQKLETDGICPENHVMVDCRRLLKQECCVQSSLIREIVMNASPYHLEVLLQDALQSREAVLVTTPLGMSLEACYVRGCNPKGWTMGLFRRRSVCNTGRCTVNKHVAYQLYMIDPAGVCLGAGQFVGWVIPLAFMPVQSRKFIVPWVMYLRKRGEKGAYNKDHGCGGFGHVYDFKVEDAYDQVHDEPKGKFSKKAYALIRGYRGVKPLLYVDQYGCDYTGSLADGLEAYADKTLQEMKALFPTWSQELPFDVIVAWHVVRDPRYVMRLQSAATICSVAYVANPTEDLCDGSVVIKEPVHVYADDSIILRQYNLFDIMSHFYMEADTVVNAFYGVALKDCGFVMQFGYIDCEQDSCDFKGWIPGNMIDGFACTTCGHVYEVGDLIAQSSGVLPVNPVLHTKSAAGYGGFGCKDSFTLYGQTVVYFGGCVYWSPARNIWIPILKSSVKSYDSLVYTGVLGCKAIVKETNLICKALYLDYVQHKCGNLHQRELLGVSDVWHKQLLINRGVYKPLLENIDYFNMRRAKFSLETFTVCADGFMPFLLDDLVPRAYYLAVSGQAFCDYADKLCHAVVSKSKELLDVSLDSLGAAIHYLNSKIVDLAQHFSDFGTSFVSKIVHFFKTFTTSTALAFAWVLFHVLHGAYIVVESDIYFVKNIPRYASAVAQAFQSVAKVVLDSLRVTFIDGLSCFKIGRRRICLSGRKIYEVERGLLHSSQLPLDVYDLTMPSQVQKAKQKPIYLKGSGSDFSLADSVVEVVTTSLTPCGYSEPPKVADKICIVDNVYMAKAGDKYYPVVVDDHVGLLDQAWRVPCAGRRVTFKEQPTVKEIISMPKIIKVFYELDNDFNTILNTACGVFEVDDTVDMEEFYAVVIDAIEEKLSPCKELEGVGAKVSAFLQKLEDNPLFLFDEAGEEVFAPKLYCAFTAPEDDDFLEESDVEEDDVEGEETDLTITSAGQPCVASEQEESSEVLEDTLDDGPSVETSDSQVEEDVEMSDFVDLESVIQDYENVCFEFYTTEPEFVKVLGLYVPKATRNNCWLRSVLAVMQKLPCQFKDKNLQDLWVLYKQQYSQLFVDTLVNKIPANIVLPQGGYVADFAYWFLTLCDWQCVAYWKCIKCDLALKLKGLDAMFFYGDVVSHICKCGESMVLIDVDVPFTAHFALKDKLFCAFITKRIVYKAACVVDVNDSHSMAVVDGKQIDDHRITSITSDKFDFIIGHGMSFSMTTFEIAQLYGSCITPNVCFVKGDIIKVSKLVKAEVVVNPANGHMVHGGGVAKAIAVAAGQQFVKETTNMVKSKGVCATGDCYVSTGGKLCKTVLNVVGPDARTQGKQSYVLLERVYKHFNNYDCVVTTLISAGIFSVPSDVSLTYLLGTAKKQVVLVSNNQEDFDLISKCQITAVEGTKKLAARLSFNVGRSIVYETDANKLILINDVAFVSTFNVLQDVLSLRHDIALDDDARTFVQSNVDVLPEGWRVVNKFYQINGVRTVKYFECTGGIDICSQDKVFGYVQQGIFNKATVAQIKALFLDKVDILLTVDGVNFTNRFVPVGESFGKSLGNVFCDGVNVTKHKCDINYKGKVFFQFDNLSSEDLKAVRSSFNFDQKELLAYYNMLVNCFKWQVVVNGKYFTFKQANNNCFVNVSCLMLQSLHLTFKIVQWQEAWLEFRSGRPARFVALVLAKGGFKFGDPADSRDFLRVVFSQVDLTGAICDFEIACKCGVKQEQRTGLDAVMHFGTLSREDLEIGYTVDCSCGKKLIHCVRFDVPFLICSNTPASVKLPKGVGSANIFIGDNVGHYVHVKCEQSYQLYDASNVKKVTDVTGKLSDCLYLKNLKQTFKSVLTTYYLDDVKKIEYKPDLSQYYCDGGKYYTQRIIKAQFKTFEKVDGVYTNFKLIGHTVCDSLNSKLGFDSSKEFVEYKITEWPTATGDVVLANDDLYVKRYERGCITFGKPVIWLSHEKASLNSLTYFNRPLLVDDNKFDVLKVDDVDDSGDSSESGAKETKEINIIKLSGVKKPFKVEDSVIVNDDTSETKYVKSLSIVDVYDMWLTGCKYVVRTANALSRAVNVPTIRKFIKFGMTLVSIPIDLLNLREIKPAVNVVKAVRNKTSACFNFIKWLFVLLFGWIKISADNKVIYTTEIASKLTCKLVALAFKNAFLTFKWSMVARGACIIATIFLLWFNFIYANVIFSDFYLPKIGFLPTFVGKIAQWIKNTFSLVTICDLYSIQDVGFKNQYCNGSIACQFCLAGFDMLDNYKAIDVVQYEADRRAFVDYTGVLKIVIELIVSYALYTAWFYPLFALISIQILTTWLPELFMLSTLHWSFRLLVALANMLPAHVFMRFYIIIASFIKLFSLFKHVAYGCSKSGCLFCYKRNRSLRVKCSTIVGGMIRYYDVMANGGTGFCSKHQWNCIDCDSYKPGNTFITVEAALDLSKELKRPIQPTDVAYHTVTDVKQVGCSMRLFYDRDGQRIYDDVNASLFVDYSNLLHSKVKSVPNMHVVVVENDADKANFLNAAVFYAQSLFRPILMVDKNLITTANTGTSVTETMFDVYVDTFLSMFDVDKKSLNALIATAHSSIKQGTQIYKVLDTFLSCARKSCSIDSDVDTKCLADSVMSAVSAGLELTDESCNNLVPTYLKSDNIVAADLGVLIQNSAKHVQGNVAKIAGVSCIWSVDAFNQFSSDFQHKLKKACCKTGLKLKLTYNKQMANVSVLTTPFSLKGGAVFSYFVYVCFVLSLVCFIGLWCLMPTYTVHKSDFQLPVYASYKVLDNGVIRDVSVEDVCFANKFEQFDQWYESTFGLSYYSNSMACPIVVAVIDQDFGSTVFNVPTKVLRYGYHVLHFITHALSADGVQCYTPHSQISYSNFYASGCVLSSACTMFTMADGSPQPYCYTDGLMQNASLYSSLVPHVRYNLANAKGFIRFPEVLREGLVRVVRTRSMSYCRVGLCEEADEGICFNFNGSWVLNNDYYRSLPGTFCGRDVFDLIYQLFKGLAQPVDFLALTASSIAGAILAVIVVLVFYYLIKLKRAFGDYTSVVFVNVIVWCVNFMMLFVFQVYPTLSCVYAICYFYATLYFPSEISVIMHLQWLVMYGTIMPLWFCLLYIAVVVSNHAFWVFSYCRKLGTSVRSDGTFEEMALTTFMITKDSYCKLKNSLSDVAFNRYLSLYNKYRYYSGKMDTAAYREAACSQLAKAMDTFTNNNGSDVLYQPPTASVSTSFLQSGIVKMVNPTSKVEPCVVSVTYGNMTLNGLWLDDKVYCPRHVICSASDMTNPDYTNLLCRVTSSDFTVLFDRLSLTVMSYQMRGCMLVLTVTLQNSRTPKYTFGVVKPGETFTVLAAYNGKPQGAFHVTMRSSYTIKGSFLCGSCGSVGYVIMGDCVKFVYMHQLELSTGCHTGTDFNGDFYGPYKDAQVVQLPIQDYIQSVNFLAWLYAAILNNCNWFIQSDKCSVEDFNVWALSNGFSQVKSDLVIDALASMTGVSLETLLAAIKRLKNGFQGRQIMGSCSFEDELTPSDVYQQLAGIKLQSKRTRLFKGTVCWIMASTFLFSCIITAFVKWTMFMYVTTNMFSITFCALCVISLAMLLVKHKHLYLTMYITPVLFTLLYNNYLVVYKHTFRGYVYAWLSYYVPSVEYTYTDEVIYGMLLLVGMVFVTLRSINHDLFSFIMFVGRLISVFSLWYKGSNLEEEILLMLASLFGTYTWTTVLSMAVAKVIAKWVAVNVLYFTDIPQIKIVLLCYLFIGYIISCYWGLFSLMNSLFRMPLGVYNYKISVQELRYMNANGLRPPKNSFEALMLNFKLLGIGGVPIIEVSQFQSKLTDVKCANVVLLNCLQHLHVASNSKLWHYCSTLHNEILATSDLSVAFEKLAQLLIVLFANPAAVDSKCLTSIEEVCDDYAKDNTVLQALQSEFVNMASFVEYEVAKKNLDEARFSGSANQQQLKQLEKACNIAKSAYERDRAVAKKLERMADLALTNMYKEARINDKKSKVVSALQTMLFSMVRKLDNQALNSILDNAVKGCVPLNAIPSLAANTLNIIVPDKSVYDQIVDNIYVTYAGNVWQIQTIQDSDGTNKQLNEISDDCNWPLVIIANRYNEVSATVLQNNELMPAKLKIQVVNSGPDQTCNTPTQCYYNNSNNGKIVYAILSDVDGLKYTKILKDDGNFVVLELDPPCKFTVQDAKGLKIKYLYFVKGCNTLARGWVVGTISSTVRLQAGTATEYASNSSILSLCAFSVDPKKTYLDFIQQGGTPIANCVKMLCDHAGTGMAITVKPDATTSQDSYGGASVCIYCRARVEHPDVDGLCKLRGKFVQVPVGIKDPVSYVLTHDVCRVCGFWRDGSCSCVSTDTTVQSKDTNFLNGFGVRV</w:t>
            </w:r>
          </w:p>
        </w:tc>
      </w:tr>
      <w:tr w:rsidR="00767530" w:rsidRPr="00E340F8" w14:paraId="38ACE4C5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6F1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99E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Y0|R1AB_CVMJ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391A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MGKYGLGFKWAPEFPWMLPNASEKLGNPERSEEDGFCPSAAQEPKVKGKTLVNHVRVDCSRLPALECCVQSAIIRDIFVDEDPQKVEASTMMALQFGSAVLVKPSKRLSVQAWAKLGVLPKTPAMGLFKRFCLCNTRECVCDAHVAFQLFTVQPDGVCLGNGRFIGWFVPVTAIPEYAKQWLQPWSILLRKGGNKGSVTSGHFRRAVTMPVYDFNVEDACEEVHLNPRGKYSCKAYALLRGYRGVKPILFVDQYGCDYTGCLAKGLEDYGDLTLSEMKELSPVWRDSLDNEVVVAWHVDRDPRAVMRLQTLATVRSIEYVGQPIEDMVDGDVVMREPAHLLAPNAIVKRLPRLVETMLYTDSSVTEFCYKTKLCDCGFITQFGYVDCCGDTCGFRGWVPGNMMDGFPCPGCCKSYMPWELEAQSSGVIPEGGVLFTQSTDTVNRESFKLYGHAVVPFGGAAYWSPYPGMWLPVIWSSVKSYSYLTYTGVVGCKAIVQETDAICRFLYMDYVQHKCGNLEQRAILGLDDVYHRQLLVNRGDYSLLLENVDLFVKRRAEFACKFATCGDGLVPLLLDGLVPRSYYLIKSGQAFTSLMVNFSREVVDMCMDMALLFMHDVKVATKYVKKVTGKVAVRFKALGIAVVRKITEWFDLAVDTAASAAGWLCYQLVNGLFAVANGVITFIQEVPELVKNFVDKFKTFFKVLIDSMSVSILSGLTVVKTASNRVCLAGSKVYEVVQKSLPAYIMPVGCSEATCLVGEIEPAVFEDDVVDVVKAPLTYQGCCKPPSSFEKICIVDKLYMAKCGDQFYPVVVDNDTVGVLDQCWRFPCAGKKVVFNDKPKVKEVPSTRKIKIIFALDATFDSVLSKACSEFEVDKDVTLDELLDVVLDAVESTLSPCKEHGVIGTKVCALLERLVDDYVYLFDEGGEEVIASRMYCSFSAPDEDCVATDVVYADENQDDDADDPVVLVADTQEEDGVAREQVDSADSEICVAHTGGQEMTEPDVVGSQTPIASAEETEVGEACDREGIAEVKATVCADALDACPDQVEAFDIEKVEDSILSELQTELNAPADKTYEDVLAFDAIYSETLSAFYAVPSDETHFKVCGFYSPAIERTNCWLRSTLIVMQSLPLEFKDLGMQKLWLSYKAGYDQCFVDKLVKSAPKSIILPQGGYVADFAYFFLSQCSFKVHANWRCLKCGMELKLQGLDAVFFYGDVVSHMCKCGNSMTLLSADIPYTFDFGVRDDKFCAFYTPRKVFRAACAVDVNDCHSMAVVDGKQIDGKVVTKFNGDKFDFMVGHGMTFSMSPFEIAQLYGSCITPNVCFVKGDVIKVLRRVGAEVIVNPANGRMAHGAGVAGAIAKAAGKAFINETADMVKAQGVCQVGGCYESTGGKLCKKVLNIVGPDARGHGNECYSLLERAYQHINKCDNVVTTLISAGIFSVPTDVSLTYLLGVVTKNVILVSNNQDDFDVIEKCQVTSVAGTKALSFQLAKNLCRDVKFVTNACSSLFSESSFVSSYDVLQEVEALRHDIQLDDDARVFVQANMDCLPTDWRLVNKFDSVDGVRTIKYFECPGEVFVSSQGKKFGYVQNGSFKEASVSQIRALLANKVDVLCTVDGVNFRSCCVAEGEVFGKTLGSVFCDGINVTKVRCSAIHKGKVFFQYSGLSAADLAAVKDAFGFDEPQLLQYYSMLGMCKWPVVVCGNYFAFKQSNNNCYINVACLMLQHLSLKFPKWQWRRPGNEFRSGKPLRFVSLVLAKGSFKFNEPSDSTDFIRVELREADLSGATCDLEFICKCGVKQEQRKGVDAVMHFGTLDKSGLVKGYNIACTCGDKLVHCTQFNVPFLICSNTPEGKKLPDDVVAANIFTGGSVGHYTHVKCKPKYQLYDACNVSKVSEAKGNFTDCLYLKNLKQTFSSVLTTYYLDDVKCVAYKPDLSQYYCESGKYYTKPIIKAQFRTFEKVEGVYTNFKLVGHDIAEKLNAKLGFDCNSPFMEYKITEWPTATGDVVLASDDLYVSRYSGGCVTFGKPVIWRGHEEASLKSLTYFNRPSVVCENKFNVLPVDVSEPTDRRPVPSAVLVTGAASGADASAISTEPGTAKEQKACASDSVEDQIVMEAQKKSSVTTVAVKEVKLNGVKKPVKWNCSVVVNDPTSETKVVKSLSIVDVYDMFLTGCRYVVWTANELSRLINSPTVREYVKWGMSKLIIPANLLLLRDEKQEFVAPKVVKAKAIACYGAVKWFLLYCFSWIKFNTDNKVIYTTEVASKLTFKLCCLAFKNALQTFNWSVVSRGFFLVATVFLLWFNFLYANVILSDFYLPNIGPLPMFVGQIVAWVKTTFGVLTICDFYQVTDLGYRSSFCNGSMVCELCFSGFDMLDNYESINVVQHVVDRRVSFDYISLFKLVVELVIGYSLYTVCFYPLFVLVGMQLLTTWLPEFFMLGTMHWSARLFVFVANMLPAFTLLRFYIVVTAMYKVYCLCRHVMYGCSKPGCLFCYKRNRSVRVKCSTVVGGSLRYYDVMANGGTGFCTKHQWNCLNCNSWKPGNTFITHEAAADLSKELKRPVNPTDSAYYSVIEVKQVGCSMRLFYERDGQRVYDDVSASLFVDMNGLLHSKVKGVPETHVVVVENEADKAGFLNAAVFYAQSLYRPMLMVEKKLITTANTGLSVSRTMFDLYVYSLLRHLDVDRKSLTSFVNAAHNSLKEGVQLEQVMDTFVGCARRKCAIDSDVETKSITKSVMAAVNAGVEVTDESCNNLVPTYVKSDTIVAADLGVLIQNNAKHVQSNVAKAANVACIWSVDAFNQLSADLQHRLRKACVKTGLKIKLTYNKQEANVPILTTPFSLKGGAVFSRVLQWLFVANLICFIVLWALMPTYAVHKSDMQLPLYASFKVIDNGVLRDVSVTDACFANKFNQFDQWYESTFGLVYYRNSKACPVVVAVIDQDIGHTLFNVPTKVLRYGFHVLHFITHAFATDRVQCYTPHMQIPYDNFYASGCVLSSLCTMLAHADGTPHPYCYTEGVMHNASLYSSLVPHVRYNLASSNGYIRFPEVVSEGIVRVVRTRSMTYCRVGLCEEAEEGICFNFNSSWVLNNPYYRAMPGTFCGRNAFDLIHQVLGGLVQPIDFFALTASSVAGAILAIIVVLAFYYLIKLKRAFGDYTSVVVINVIVWCINFLMLFVFQVYPTLSCLYACFYFYTTLYFPSEISVVMHLQWLVMYGAIMPLWFCITYVAVVVSNHALWLFSYCRKIGTDVRSDGTFEEMALTTFMITKESYCKLKNSVSDVAFNRYLSLYNKYRYFSGKMDTATYREAACSQLAKAMETFNHNNGNDVLYQPPTASVTTSFLQSGIVKMVSPTSKVEPCVVSVTYGNMTLNGLWLDDKVYCPRHVICSSADMTDPDYPNLLCRVTSSDFCVMSDRMSLTVMSYQMQGSLLVLTVTLQNPNTPKYSFGVVKPGETFTVLAAYNGRPQGAFHVVMRSSHTIKGSFLCGSCGSVGYVLTGDSVRFVYMHQLELSTGCHTGTDFSGNFYGPYRDAQVVQLPVQDYTQTVNVVAWLYAAILNRCNWFVQSDSCSLEEFNVWAMTNGFSSIKADLVLDALASMTGVTVEQVLAAIKRLHSGFQGKQILGSCVLEDELTPSDVYQQLAGVKLQSKRTRVIKGTCCWILASTFLFCSIISAFVKWTMFMYVTTHMLGVTLCALCFVIFAMLLIKHKHLYLTMYIMPVLCTLFYTNYLVVGYKQSFRGLAYAWLSYFVPAVDYTYMDEVLYGVVLLVAMVFVTMRSINHDVFSTMFLVGRLVSLVSMWYFGANLEEEVLLFLTSLFGTYTWTTMLSLATAKVIAKWLAVNVLYFTDIPQIKLVLLSYLCIGYVCCCYWGVLSLLNSIFRMPLGVYNYKISVQELRYMNANGLRPPRNSFEALMLNFKLLGIGGVPVIEVSQIQSRLTDVKCANVVLLNCLQHLHIASNSKLWQYCSTLHNEILATSDLSVAFDKLAQLLVVLFANPAAVDSKCLASIEEVSDDYVRDNTVLQALQSEFVNMASFVEYELAKKNLDEAKASGSANQQQIKQLEKACNIAKSAYERDRAVARKLERMADLALTNMYKEARINDKKSKVVSALQTMLFSMVRKLDNQALNSILDNAVKGCVPLNAIPPLTSNTLTIIVPDKQVFDQVVDNVYVTYAPNVWHIQSIQDADGAVKQLNEIDVNSTWPLVISANRHNEVSTVVLQNNELMPQKLRTQVVNSGSDMNCNIPTQCYYNTTGTGKIVYAILSDCDGLKYTKIVKEDGNCVVLELDPPCKFSVQDVKGLKIKYLYFVKGCNTLARGWVVGTLSSTVRLQAGTATEYASNSAILSLCAFSVDPKKTYLDYIQQGGVPVTNCVKMLCDHAGTGMAITIKPEATTNQDSYGGASVCIYCRSRVEHPDVDGLCKLRGKFVQVPLGIKDPVSYVLTHDVCQVCGFWRDGSCSCVGTGSQFQSKDTNFLNRVRGTSVNARLVPCASGLDTDVQLRAFDICNANRAGIGLYYKVNCFRFQRVDEEGNKLDKFFVVKRTNLEVYNKEKECYELTKDCGVVAEHEFFTFDVEGSRVPHIVRKDLSKFTMLDLCYALRHFDRNDCSTLKEILLTYAECDESYFQKKDWYDFVENPDIINVYKKLGPIFNRALLNTANFADTLVEAGLVGVLTLDNQDLYGQWYDFGDFVKTVPCCGVAVADSYYSYMMPMLTMCHALDSELFVNGTYREFDLVQYDFTDFKLELFNKYFKHWSMTYHPNTSECEDDRCIIHCANFNILFSMVLPKTCFGPLVRQIFVDGVPFVVSIGYHYKELGVVMNMDVDTHRYRLSLKDLLLYAADPALHVASASALLDLRTCCFSVAAITSGVKFQTVKPGNFNQDFYEFILSKGLLKEGSSVDLKHFFFTQDGNAAITDYNYYKYNLPTMVDIKQLLFVVEVVNKYFEIYEGGCIPATQVIVNNYDKSAGYPFNKFGKARLYYEALSFEEQDEIYAYTKRNVLPTLTQMNLKYAISAKNRARTVAGVSILSTMTGRMFHQKCLKSIAATRGVPVVIGTTKFYGGWDDMLRRLIKDVDSPVLMGWDYPKCDRAMPNILRIVSSLVLARKHDSCCSHTDRFYRLANECAQVLGEIVMCGGCYYVKPGGTSSGDATTAFANSVFNICQAVSANVCSLMACNGHKIEDLSIRELQKRLYSNVYRADHVDPAFVSEYYEFLNKHFSMIILSDDGVVCYNSEFASKGYIANISDFQQVLYYQNNVFMSEAKCWVETDIEKGPHEFCSQHTMLVKMDGDEVYLPYPDPSRILGAGCFVDDLLKTDSVLLIERFVSLAIDAYPLVYHENPEYQNVFRVYLEYIKKLYNDLGNQILDSISVILSTCDGQKFTDETFYKNMYLRSAVMQSVGACVVCSSQTSLRCGSCIRKPLLCCKCAYDHVMSTDHKYVLSVSPYVCNSPGCDVNDVTKLYLGGMSYYCEAHKPQYSFKLVMNGMVFGLYKQSCTGSPYIEDFNKIASCKWTEVDDYVLANECTERLKLFAAETQKATEEAFKQCYASATIREIVSDRELILSWEIGKVRPPLNKNYVFTGYHFTNNGKTVLGEYVFDKSELTNGVYYRATTTYKLSVGDVFILTSHAVSSLSAPTLVPQENYTSVRFASAYSVPETFQNNVPNYQHIGIKRYCTVQGPPGTGKSHLAIGHAVYYCTARVVYTAASHAAVDALCEKAHKFLNINDCARIVPAKLRVDCYDKFNVNDTTRKYVFTTINALPELVTDIIVVDEVSMLTNYELSVINSRVRAKHYVYIGDPAQLPAPRVLLNKGTLEPRYFNSVTKLMCCLGPDIFLGTCYRCPKEIVDTVSALVYNNKLKAKNDNSAMCFKVYYKGQTTHESSSAVNMQQIHLISKLLKANPSWSNAVFISPYNSQNYVAKRVLGLQTQTADSAQGSAYDFVIYSQTAQTAHSVNVNRFNVAITRAKKGILCVMSSMQLIGVFNFTTLTLDKINNPRLQCTTNLFKDCSKSYVGIPPCAFLLAVDDKYKVSGNLAVCLNVADSAVTYSRLISLMGFKLDLTLDGYCKLFITRDEAIKRVRAWVGFDAEGAHATRDSIGTNFPLQLGFSTGIDFVVEATGMFAERDGYVFKKAAARAPPGEQFKHLVPLMSRGQKWDVVRIRIVQMLSDHLVDLADSVVLVTWAASFELTCLRYFAKVGKEVVCSVCNKRATCFNSRTGYYGCWRHSYSCDYLYNPLIVDIQQWGYTGSLTSNHDPICSVHKGAHVASSDAIMTRCLAVHDCFCKSVNWNLEYPIISNEVSVNTSCRLLQRVMFRAAMLCNRYDVCYDIGNPKGLACVKGYDFKFYDASPVVKSVKQFVYKYEAHKDQFLDGLCMFWNCNVDKYPANAVVCRFDTRVLSKLNLPGCNGGSLYVNKHAFHTNPFTRAAFENLKPMPFFYYSDTPCVYMEGMESKQVDYVPLRSATCITRCNLGGAVCLKHAEEYREYLESYNTATTAGFTFWVYKTFDFYNLWNTFTRLQSLENVVYNLVNAGHFDGRAGELPCAVIGEKVIAKIQNEDVVVFKNNTPFPTNVAVELFAERSIRPHPELKLFRSSNIHVCWNHVLWDYAKDSVFCSSTYKVCKYTDLQCIESLNVLFDGRDNGALEAFKKCRNGVYINTTKIKSLSMIKGPQRADLNGVVVEKVGDSDVEFWFAMRRDGDDVIFSRTGSLEPSHYRSPQGNPGGNRVGDLSGNEALARGTIFTQSRFLSSFSPRSEMEKDFMDLDEDVFIAKYSLQDYAFEHVVYGSFNQKIIGGLHLLIGLARRPKKSNLVIQEFVPYDSSIHSYFITDENSGSSESVCTVIDLLLDDFVDIVKSLNLKCVSKVVNVNVDFKDFQFMLWCNEEKVMTFYPRLQAAADWKPGYVMPVLYKYLESPMERVNLWNYGKPITLPTGCMMNVAKYTQLCQYLSTTTLAVPANMRVLHLGAGSDKGVAPGSAVLRQWLPSGSILVDNDMNPFVSDSVASYYGNCITLPFDCQWDLIISDMYDPLTKNIGEYNVSKDGFFTYLCHLIRDKLALGGSVAIKITEFSWNAELYSLMGKFAFWTIFCTNVNASSSEGFLIGINWLNRTRNEIDGKTMHANYLFWRNSTMWNGGAYSLFDMTKFPLKAAGTAVVSLKPDQINDLVLSLIEKGKLLVRDTRKEVFVGDSLVNVK</w:t>
            </w:r>
          </w:p>
        </w:tc>
      </w:tr>
      <w:tr w:rsidR="00767530" w:rsidRPr="00E340F8" w14:paraId="662576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11F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43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Q22|RAB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E1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AALQRRAGGGGGLGAGSPALSGGQGRRRKQPPRPADFKLQVIIIGSRGVGKTSLMERFTDDTFCEACKSTVGVDFKIKTVELRGKKIRLQIWDTAGQERFNSITSAYYRSAKGIILVYDITKKETFDDLPKWMKMIDKYASEDAELLLVGNKLDCETDREITRQQGEKFAQQITGMRFCEASAKDNFNVDEIFLKLVDDILKKMPLDILRNELSNSILSLQPEPEIPPELPPPRPHVRCC</w:t>
            </w:r>
          </w:p>
        </w:tc>
      </w:tr>
      <w:tr w:rsidR="00767530" w:rsidRPr="00E340F8" w14:paraId="1CDB5E7F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F3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56E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Y3|R1AB_IBV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9B2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LKQGVSPKLRDVILVSKDIPEQLCDALFFYTSHNPKDYADAFAVRQKFDRNLQTGKQFKFETVCGLFLLKGVDKITPGVPAKVLKATSKLADLEDIFGVSPFARKYRELLKTACQWSLTVETLDARAQTLDEIFDPTEILWLQVAAKIQVSAMAMRRLVGEVTAKVMDALGSNMSALFQIFKQQIVRIFQKALAIFENVSELPQRIAALKMAFAKCAKSITVVVMERTLVVREFAGTCLASINGAVAKFFEELPNGFMGAKIFTTLAFFREAAVKIVDNIPNAPRGTKGFEVVGNAKGTQVVVRGMRNDLTLLDQKAEIPVESEGWSAILGGHLCYVFKSGDRFYAAPLSGNFALHDVHCCERVVCLSDGVTPEINDGLILAAIYSSFSVAELVAAIKRGEPFKFLGHKFVYAKDAAVSFTLAKAATIADVLKLFQSARVKVEDVWSSLTEKSFEFWRLAYGKVRNLEEFVKTCFCKAQMAIVILATVLGEGIWHLVSQVIYKVGGLFTKVVDFCEKYWKGFCAQLKRAKLIVTETLCVLKGVAQHCFQLLLDAIQFMYKSFKKCALGRIHGDLLFWKGGVHKIIQEGDEIWFDAIDSIDVEDLGVVQEKLIDFDVCDNVTLPENQPGHMVQIEDDGKNYMFFRFKKDENIYYTPMSQLGAINVVCKAGGKTVTFGETTVQEIPPPDVVFIKVSIECCGEPWNTIFKKAYKEPIEVETDLTVEQLLSVVYEKMCDDLKLFPEAPEPPPFENVTLVDKNGKDLDCIKSCHLIYRDYESDDDIEEEDAEECDTDSGDAEECDTNLECEEEDEDTKVLALIQDPASNKYPLPLDDDYSVYNGCIVHKDALDVVNLPSGEETFVVNNCFEGAVKALPQKVIDVLGDWGEAVDAQEQLCQQESTRVISEKSVEGFTGSCDAMAEQAIVEEQEIVPVVEQSQDVVVFTPADLEVVKETAEEVDEFILISAVPKEEVVSQEKEEPQVEQEPTLVVKAQREKKAKKFKVKPATCEKPKFLEYKTCVGDLAVVIAKALDEFKEFCIVNAANEHMSHGGGVAKAIADFCGPDFVEYCADYVKKHGPQQKLVTPSFVKGIQCVNNVVGPRHGDSNLREKLVAAYKSVLVGGVVNYVVPVLSSGIFGVDFKISIDAMREAFKGCAIRVLLFSLSQEHIDYFDATCKQKTIYLTEDGVKYRSVVLKPGDSLGQFGQVFARNKVVFSADDVEDKEILFIPTTDKTILEYYGLDAQKYVTYLQTLAQKWDVQYRDNFVILEWRDGNCWISSAIVLLQAAKIRFKGFLAEAWAKLLGGDPTDFVAWCYASCNAKVGDFSDANWLLANLAEHFDADYTNALLKKCVSCNCGVKSYELRGLEACIQPVRAPNLLHFKTQYSNCPTCGASSTDEVIEASLPYLLLFATDGPATVDCDENAVGTVVFIGSTNSGHCYTQADGKAFDNLAKDRKFGRKSPYITAMYTRFSLRSENPLLVVEHSKGKAKVVKEDVSNLATSSKASFDDLTDFEQWYDSNIYESLKVQETPDNLDEYVSFTTKEDSKLPLTLKVRGIKSVVDFRSKDGFTYKLTPDTDENSKTPVYYPVLDSISLRAIWVEGSANFVVGHPNYYSKSLRIPTFWENAESFVKMGYKIDGVTMGLWRAEHLNKPNLERIFNIAKKAIVGSSVVTTQCGKILVKAATYVADKVGDGVVRNITDRIKGLCGFTRGHFEKKMSLQFLKTLVFFFFYFLKASSKSLVSSYKIVLCKVVFATLLIVWFIYTSNPVVFTGIRVLDFLFEGSLCGPYNDYGKDSFDVLRYCAGDFTCRVCLHDRDSLHLYKHAYSVEQIYKDAASGINFNWNWLYLVFLILFVKPVAGFVIICYCVKYLVLSSTVLQTGVGFLDWFVKTVFTHFNFMGAGFYFWLFYKIYVQVHHILYCKDVTCEVCKRVARSNRQEVSVVVGGRKQIVHVYTNSGYNFCKRHNWYCRNCDDYGHQNTFMSPEVAGELSEKLKRHVKPTAYAYHVVYEACVVDDFVNLKYKAAIPGKDNASSAVKCFSVTDFLKKAVFLKEALKCEQISNDGFIVCNTQSAHALEEAKNAAVYYAQYLCKPILILDQALYEQLIVEPVSKSVIDKVCSILSNIISVDTAALNYKAGTLRDALLSITKDEEAVDMAIFCHNHEVEYTGDGFTNVIPSYGMDTDKLTPRDRGFLINADASIANLRVKNAPPVVWKFSDLIKLSDSCLKYLISATVKSGGRFFITKSGAKQVISCHTQKLLVEKKAGGVINNTFKWFMSCFKWLFVFYILFTACCLGYYYMEMNKSFVHPMYDVNSTLHVEGFKVIDKGVIREIVSEDNCFSNKFVNFDAFWGKSYENNKNCPIVTVVIDGDGTVAVGVPGFVSWVMDGVMFVHMTQTDRRPWYIPTWFNREIVGYTQDSIITEGSFYTSIALFSARCLYLTASNTPQLYCFNGDNDAPGALPFGSIIPHRVYFQPNGVRLIVPQQILHTPYIVKFVSDSYCRGSVCEYTKPGYCVSLDSQWVLFNDEYISKPGVFCGSTVRELMFNMVSTFFTGVNPNIYIQLATMFLILVVIVLIFAMVIKFQGVFKAYATIVFTIMLVWVINAFVLCVHSYNSVLAVILLVLYCYASMVTSRNTAIIMHCWLVFTFGLIVPTWLACCYLGFILYMYTPLVFWCYGTTKNTRKLYDGNEFVGNYDLAAKSTFVIRGTEFVKLTNEIGDKFEAYLSAYARLKYYSGTGSEQDYLQACRAWLAYALDQYRNSGVEVVYTPPRYSIGVSRLQAGFKKLVSPSSAVEKCIVSVSYRGNNLNGLWLGDSIYCPRHVLGKFSGDQWGDVLNLANNHEFEVVTQNGVTLNVVSRRLKGAVLILQTAVANAETPKYKFVKANCGDSFTIACSYGGTVIGLYPVTMRSNGTIRASFLAGACGSVGFNIEKGVVNFFYMHHLELPNALHTGTDLMGEFYGGYVDEEVAQRVPPDNLVTNNIVAWLYAAIISVKESSFSQPKWLESTTVSIEDYNRWASDNGFTPFSTSTAITKLSAITGVDVCKLLRTIMVKSAQWGSDPILGQYNFEDELTPESVFNQVGGVRLQSSFVRKATSWFWSRCVLACFLFVLCAIVLFTAVPLKFYVHAAVILLMAVLFISFTVKHVMAYMDTFLLPTLITVIIGVCAEVPFIYNTLISQVVIFLSQWYDPVVFDTMVPWMLLPLVLYTAFKCVQGCYMNSFNTSLLMLYQFMKLGFVIYTSSNTLTAYTEGNWELFFELVHTIVLANVSSNSLIGLIVFKCAKWMLYYCNATYFNNYVLMAVMVNGIGWLCTCYFGLYWWVNKVFGLTLGKYNFKVSVDQYRYMCLHKVNPPKTVWEVFTTNILIQGIGGDRVLPIATVQSKLSDVKCTTVVLMQLLTKLNVEANSKMHAYLVELHNKILASDDVGECMDNLLGMLITLFCIDSTIDLGEYCDDILKRSTVLQSVTQEFSHIPSYAEYERAKSIYEKVLADSKNGGVTQQELAAYRKAANIAKSVFDRDLAVQKKLDSMAERAMTTMYKEARVTDRRAKLVSSLHALLFSMLKKIDSEKLNVLFDQANSGVVPLATVPIVCSNKLTLVIPDPETWVKCVEGVHVTYSTVVWNIDCVTDADGTELHPTSTGSGLTYCISGDNIAWPLKVNLTRNGHNKVDVALQNNELMPHGVKTKACVAGVDQAHCSVESKCYYTSISGSSVVAAITSSNPNLKVASFLNEAGNQIYVDLDPPCKFGMKVGDKVEVVYLYFIKNTRSIVRGMVLGAISNVVVLQSKGHETEEVDAVGILSLCSFAVDPADTYCKYVAAGNQPLGNCVKMLTVHNGSGFAITSKPSPTPDQDSYGGASVCLYCRAHIAHPGGAGNLDGRCQFKGSFVQIPTTEKDPVGFCLRNKVCTVCQCWIGYGCQCDSLRQPKPSVQSVAVASGFDKNYLNRVRGSSEARLIPLANGCDPDVVKRAFDVCNKESAGMFQNLKRNCARFQEVRDTEDGNLEYCDSYFVVKQTTPSNYEHEKACYEDLKSEVTADHDFFVFNKNIYNISRQRLTKYTMMDFCYALRHFDPKDCEVLKEILVTYGCIEDYHPKWFEENKDWYDPIENPKYYAMLAKMGPIVRRALLNAIEFGNLMVEKGYVGVITLDNQDLNGKFYDFGDFQKTAPGAGVPVFDTYYSYMMPIIAMTDALAPERYFEYDVHKGYKSYDLLKYDYTEEKQDLFQKYFKYWDQEYHPNCRDCSDDRCLIHCANFNILFSTLVPQTSFGNLCRKVFVDGVPFIATCGYHSKELGVIMNQDNTMSFSKMGLSQLMQFVGDPALLVGTSNKLVDLRTSCFSVCALASGITHQTVKPGHFNKDFYDFAEKAGMFKEGSSIPLKHFFYPQTGNAAINDYDYYRYNRPTMFDIRQLLFCLEVTSKYFECYEGGCIPASQVVVNNLDKSAGYPFNKFGKARLYYEMSLEEQDQLFESTKKNVLPTITQMNLKYAISAKNRARTVAGVSILSTMTNRQFHQKILKSIVNTRNAPVVIGTTKFYGGWDNMLRNLIQGVEDPILMGWDYPKCDRAMPNLLRIAASLVLARKHTNCCTWSERVYRLYNECAQVLSETVLATGGIYVKPGGTSSGDATTAYANSVFNIIQATSANVARLLSVITRDIVYDDIKSLQYELYQQVYRRVNFDPAFVEKFYSYLCKNFSLMILSDDGVVCYNNTLAKQGLVADISGFREVLYYQNNVFMADSKCWVEPDLEKGPHEFCSQHTMLVEVDGEPRYLPYPDPSRILCACVFVDDLDKTESVAVMERYIALAIDAYPLVHHENEEYKKVFFVLLSYIRKLYQELSQNMLMDYSFVMDIDKGSKFWEQEFYENMYRAPTTLQSCGVCVVCNSQTILRCGNCIRKPFLCCKCCYDHVMHTDHKNVLSINPYICSQPGCGEADVTKLYLGGMSYFCGNHKPKLSIPLVSNGTVFGIYRANCAGSENVDDFNQLATTNWSTVEPYILANRCVDSLRRFAAETVKATEELHKQQFASAEVREVLSDRELILSWEPGKTRPPLNRNYVFTGFHFTRTSKVQLGDFTFEKGEGKDVVYYRATSTAKLSVGDIFVLTSHNVVSLIAPTLCPQQTFSRFVNLRPNVMVPACFVNNIPLYHLVGKQKRTTVQGPPGSGKSHFAIGLAAYFSNARVVFTACSHAAVDALCEKAFKFLKVDDCTRIVPQRTTIDCFSKFKANDTGKKYIFSTINALPEVSCDILLVDEVSMLTNYELSFINGKINYQYVVYVGDPAQLPAPRTLLNGSLSPKDYNVVTNLMVCVKPDIFLAKCYRCPKEIVDTVSTLVYDGKFIANNPESRQCFKVIVNNGNSDVGHESGSAYNITQLEFVKDFVCRNKEWREATFISPYNAMNQRAYRMLGLNVQTVDSSQGSEYDYVIFCVTADSQHALNINRFNVALTRAKRGILVVMRQRDELYSALKFIELDSVASLQGTGLFKICNKEFSGVHPAYAVTTKALAATYKVNDELAALVNVEAGSEITYKHLISLLGFKMSVNVEGCHNMFITRDEAIRNVRGWVGFDVEATHACGTNIGTNLPFQVGFSTGADFVVTPEGLVDTSIGNNFEPVNSKAPPGEQFNHLRALFKSAKPWHVVRPRIVQMLADNLCNVSDCVVFVTWCHGLELTTLRYFVKIGKDQVCSCGSRATTFNSHTQAYACWKHCLGFDFVYNPLLVDIQQWGYSGNLQFNHDLHCNVHGHAHVASADAIMTRCLAINNAFCQDVNWDLTYPHIANEDEVNSSCRYLQRMYLNACVDALKVNVVYDIGNPKGIKCVRRGDLNFRFYDKNPIVPNVKQFEYDYNQHKDKFADGLCMFWNCNVDCYPDNSLVCRYDTRNLSVFNLPGCNGGSLYVNKHAFHTPKFDRTSFRNLKAMPFFFYDSSPCETIQLDGVAQDLVSLATKDCITKCNIGGAVCKKHAQMYADFVTSYNAAVTAGFTFWVTNNFNPYNLWKSFSALQSIDNIAYNMYKGGHYDAIAGEMPTIVTGDKVFVIDQGVEKAVFFNQTILPTSVAFELYAKRNIRTLPNNRILKGLGVDVTNGFVIWDYTNQTPLYRNTVKVCAYTDIEPNGLIVLYDDRYGDYQSFLAADNAVLVSTQCYKRYSYVEIPSNLLVQNGIPLKDGANLYVYKRVNGAFVTLPNTLNTQGRSYETFEPRSDVERDFLDMSEESFVEKYGKELGLQHILYGEVDKPQLGGLHTVIGMCRLLRANKLNAKSVTNSDSDVMQNYFVLADNGSYKQVCTVVDLLLDDFLELLRNILKEYGTNKSKVVTVSIDYHSINFMAWFEDGIIKTCYPQLQSAWTCGYNMPELYKVQNCVMEPCNIPNYGVGIALPSGIMMNVAKYTQLCQYLSKTTMCVPHNMRVMHFGAGSDKGVAPGSTVLKQWLPEGTLLVDNDIVDYVSDAHVSVLSDCNKYKTEHKFDLVISDMYTDNDSKRKHEGVIANNGNDDVFIYLSSFLRNNLALGGSFAVKVTETSWHEVLYDIAQDCAWWTMFCTAVNASSSEAFLVGVNYLGASEKVKVSGKTLHANYIFWRNCNYLQTSAYSIFDVAKFDLRLKATPVVNLKTEQKTDLVFNLIKCGKLLVRDVGNTSFTSDSFVCTM</w:t>
            </w:r>
          </w:p>
        </w:tc>
      </w:tr>
      <w:tr w:rsidR="00767530" w:rsidRPr="00E340F8" w14:paraId="49A1DC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C4F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BC3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683|RAD3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940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DPSDMNNELHNENTIRILISSDPHVGYGEKDPVRGNDSFVSFNEILEIARERDVDMILLGGDIFHDNKPSRKALYQALRSLRLNCLGDKPCELELLSDTSLTTGDTAVCNINYLDPNINVAIPVFSIHGNHDDPSGDGRYSALDILQVTGLVNYFGRVPENDNIVVSPILLQKGFTKLALYGISNVRDERLYHSFRENKVKFLRPDLYRDEWFNLLTVHQNHSAHTPTSYLPESFIQDFYDFVLWGHEHECLIDGSYNPTQKFTVVQPGSTIATSLSPGETAPKHCGILNITGKDFHLEKIRLRTVRPFIMKDIILSEVSSIPPMVENKKEVLTYLISKVEEAITEANAQWYEAQGTVPVVENEKPPLPLIRLRVDYTGGYQTENPQRFSNRFVGRVANATDVVQFYLKKKYTRSKRNDGLYTSAVEDIKINSLRVESLVNEYLKTNRLECLPEDSLGEAVVNFVEKDDRDAIKECVETQLNKQINLLVKKRVTEENLEQEISSIINDLPKISTTKRKDYEELPEEVSETSINIAEHTPVLKHTSSLLDHHSPLATSSSEHEMEATPSPALLKKTNKRRELPSSLTKKNTRTPQRSKEVKKVPARKLSQSTKKSDKNTQSTLLFYDPSSTTEAQYLDNEDDEILDD</w:t>
            </w:r>
          </w:p>
        </w:tc>
      </w:tr>
      <w:tr w:rsidR="00767530" w:rsidRPr="00E340F8" w14:paraId="0C69BD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81C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5EB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MQ6|RAA4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49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GGGYGGASGKVDYVFKVVLIGDSAVGKSQLLARFARDEFSMDSKATIGVEFQTRTLSIEQKSIKAQIWDTAGQERYRAVTSAYYRGAVGAMLVYDMTKRETFEHIPRWLEELRAHADKNIVIILIGNKSDLEDQRAVPTEDAKEFAEKEGLFFLETSALNATNVENSFNTLMTQIYNTVNKKNLASEGDSNNPGSLAGKKILIPGSGQEIPAKTSTCCTSS</w:t>
            </w:r>
          </w:p>
        </w:tc>
      </w:tr>
      <w:tr w:rsidR="00767530" w:rsidRPr="00E340F8" w14:paraId="4418455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20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218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K5|R3H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047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SNTTQETLEIMKESEKKLVEESVNKNKFISKTPSKEEIEKECEDTSLRQETQRRTSNHGHARKRAKSNSKLKLVRSLAVCEESSTPFADGPLETQDIIQLHISCPSDKEEEKSTKDVSEKEDKDKNKEKIPRKMLSRDSSQEYTDSTGIDLHEFLVNTLKKNPRDRMMLLKLEQEILEFINDNNNQFKKFPQMTSYHRMLLHRVAAYFGMDHNVDQTGKAVIINKTSNTRIPEQRFSEHIKDEKNTEFQQRFILKRDDASMDRDDNQTGQNGYLNDIRLSKEAFSSSSHKRRQIFRGNREGLSRTSSSRQSSTDSELKSLEPRPWSSTDSDGSVRSMRPPVTKASSFSGISILTRGDSIGSSKGGSAGRISRPGMALGAPEVCNQVTSSQSVRGLLPCTAQQQQQQQQQQLPALPPTPQQQPPLNNHMISQADDLSNPFGQMSLSRQGSTEAADPSAALFQTPLISQHPQQTSFIMASTGQPLPTSNYSTSSHAPPTQQVLPPQGYMQPPQQIQVSYYPPGQYPNSNQQYRPLSHPVAYSPQRGQQLPQPSQQPGLQPMMPNQQQAAYQGMIGVQQPQNQGLLSSQRSSMGGQMQGLVVQYTPLPSYQVPVGSDSQNVVQPPFQQPMLVPVSQSVQGGLPAAGVPVYYSMIPPAQQNGTSPSVGFLQPPGSEQYQMPQSPSPCSPPQMPQQYSGVSPSGPGVVVMQLNVPNGPQPPQNPSMVQWSHCKYYSMDQRGQKPGDLYSPDSSPQANTQMSSSPVTSPTQSPAPSPVTSLSSVCTGLSPLPVLTQFPRPGGPAQGDGRYSLLGQPLQYNLSICPPLLHGQSTYTVHQGQSGLKHGNRGKRQALKSASTDLGTADVVLGRVLEVTDLPEGITRTEADKLFTQLAMSGAKIQWLKDAQGLPGGGGGDNSGTAENGRHSDLAALYTIVAVFPSPLAAQNASLRLNNSVSRFKLRMAKKNYDLRILERASSQ</w:t>
            </w:r>
          </w:p>
        </w:tc>
      </w:tr>
      <w:tr w:rsidR="00767530" w:rsidRPr="00E340F8" w14:paraId="2B5829E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95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D802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457|RECO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E79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KSGALSKEILEELQLNTKFTEEELSSWYQSFLKECPSGRITRQEFQTIYSKFFPEADPKAYAQHVFRSFDANSDGTLDFKEYVIALHMTSAGKTNQKLEWAFSLYDVDGNGTISKNEVLEIVTAIFKMISPEDTKHLPEDENTPEKRAEKIWGFFGKKDDDKLTEKEFIEGTLANKEILRLIQFEPQKVKEKLKEKKL</w:t>
            </w:r>
          </w:p>
        </w:tc>
      </w:tr>
      <w:tr w:rsidR="00767530" w:rsidRPr="00E340F8" w14:paraId="2AF09236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4C59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10D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708|PY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E868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VLEDGSVLRGQPFGAAVSTAGEVVFQTGMVGYPEALTDPSYKAQILVLTYPLIGNYGIPPDEMDEFGLCKWFESSGIHVAALVVGECCPTPSHWSATRTLHEWLQQHGIPGLQGVDTRELTKKLREQGSLLGKLVQNGTEPSSLPFLDPNARPLVPEVSIKTPRVFNTGGAPRILALDCGLKYNQIRCLCQRGAEVTVVPWDHALDSQEYEGLFLSNGPGDPASYPSVVSTLSRVLSEPNPRPVFGICLGHQLLALAIGAKTYKMRYGNRGHNQPCLLVGSGRCFLTSQNHGFAVETDSLPADWAPLFTNANDGSNEGIVHNSLPFFSVQFHPEHQAGPSDMELLFDIFLETVKEATAGNPGGQTVRERLTERLCPPGIPTPGSGLPPPRKVLILGSGGLSIGQAGEFDYSGSQAIKALKEENIQTLLINPNIATVQTSQGLADKVYFLPITPHYVTQVIRNERPDGVLLTFGGQTALNCGVELTKAGVLARYGVRVLGTPVETIELTEDRRAFAARMAEIGEHVAPSEAANSLEQAQAAAERLGYPVLVRAAFALGGLGSGFASNREELSALVAPAFAHTSQVLVDKSLKGWKEIEYEVVRDAYGNCVTVCNMENLDPLGIHTGESIVVAPSQTLNDREYQLLRQTAIKVTQHLGIVGECNVQYALNPESEQYYIIEVNARLSRSSALASKATGYPLAYVAAKLALGIPLPELRNSVTGGTAAFEPSVDYCVVKIPRWDLSKFLRVSTKIGSCMKSVGEVMGIGRSFEEAFQKALRMVDENCVGFDHTVKPVSDMELETPTDKRIFVVAAALWAGYSVDRLYELTRIDRWFLHRMKRIIAHAQLLEQHRGQPLPPDLLQQAKCLGFSDKQIALAVLSTELAVRKLRQELGICPAVKQIDTVAAEWPAQTNYLYLTYWGTTHDLTFRTPHVLVLGSGVYRIGSSVEFDWCAVGCIQQLRKMGYKTIMVNYNPETVSTDYDMCDRLYFDEISFEVVMDIYELENPEGVILSMGGQLPNNMAMALHRQQCRVLGTSPEAIDSAENRFKFSRLLDTIGISQPQWRELSDLESARQFCQTVGYPCVVRPSYVLSGAAMNVAYTDGDLERFLSSAAAVSKEHPVVISKFIQEAKEIDVDAVASDGVVAAIAISEHVENAGVHSGDATLVTPPQDITAKTLERIKAIVHAVGQELQVTGPFNLQLIAKDDQLKVIECNVRVSRSFPFVSKTLGVDLVALATRVIMGEEVEPVGLMTGSGVVGVKVPQFSFSRLAGADVVLGVEMTSTGEVAGFGESRCEAYLKAMLSTGFKIPKKNILLTIGSYKNKSELLPTVRLLESLGYSLYASLGTADFYTEHGVKVTAVDWHFEEAVDGECPPQRSILEQLAEKNFELVINLSMRGAGGRRLSSFVTKGYRTRRLAADFSVPLIIDIKCTKLFVEALGQIGPAPPLKVHVDCMTSQKLVRLPGLIDVHVHLREPGGTHKEDFASGTAAALAGGITMVCAMPNTRPPIIDAPALALAQKLAEAGARCDFALFLGASSENAGTLGTVAGSAAGLKLYLNETFSELRLDSVVQWMEHFETWPSHLPIVAHAEQQTVAAVLMVAQLTQRSVHICHVARKEEILLIKAAKARGLPVTCEVAPHHLFLSHDDLERLGPGKGEVRPELGSRQDVEALWENMAVIDCFASDHAPHTLEEKCGSRPPPGFPGLETMLPLLLTAVSEGRLSLDDLLQRLHHNPRRIFHLPPQEDTYVEVDLEHEWTIPSHMPFSKAHWTPFEGQKVKGTVRRVVLRGEVAYIDGQVLVPPGYGQDVRKWPQGAVPQLPPSAPATSEMTTTPERPRRGIPGLPDGRFHLPPRIHRASDPGLPAEEPKEKSSRKVAEPELMGTPDGTCYPPPPVPRQASPQNLGTPGLLHPQTSPLLHSLVGQHILSVQQFTKDQMSHLFNVAHTLRMMVQKERSLDILKGKVMASMFYEVSTRTSSSFAAAMARLGGAVLSFSEATSSVQKGESLADSVQTMSCYADVVVLRHPQPGAVELAAKHCRRPVINAGDGVGEHPTQALLDIFTIREELGTVNGMTITMVGDLKHGRTVHSLACLLTQYRVSLRYVAPPSLRMPPTVRAFVASRGTKQEEFESIEEALPDTDVLYMTRIQKERFGSTQEYEACFGQFILTPHIMTRAKKKMVVMHPMPRVNEISVEVDSDPRAAYFRQAENGMYIRMALLATVLGRF</w:t>
            </w:r>
          </w:p>
        </w:tc>
      </w:tr>
      <w:tr w:rsidR="00767530" w:rsidRPr="00E340F8" w14:paraId="448714E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25E6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132C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P9|RBG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D32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KASVGKISVSSDSVSTLNSEDFVLVSRQGDETPSTNNGSDDEKTGLKIVGNGSEQQLQKELADVLMDPPMDDQPGEKELVKRSQLDGEGDGPLSNQLSASSTINPVPLVGLQKPEMSLPVKPGQGDSEASSPFTPVADEDSVVFSKLTYLGCASVNAPRSEVEALRMMSILRSQCQISLDVTLSVPNVSEGIVRLLDPQTNTEIANYPIYKILFCVRGHDGTPESDCFAFTESHYNAELFRIHVFRCEIQEAVSRILYSFATAFRRSAKQTPLSATAAPQTPDSDIFTFSVSLEIKEDDGKGYFSAVPKDKDRQCFKLRQGIDKKIVIYVQQTTNKELAIERCFGLLLSPGKDVRNSDMHLLDLESMGKSSDGKSYVITGSWNPKSPHFQVVNEETPKDKVLFMTTAVDLVITEVQEPVRFLLETKVRVCSPNERLFWPFSKRSTTENFFLKLKQIKQRERKNNTDTLYEVVCLESESERERRKTTASPSVRLPQSGSQSSVIPSPPEDDEEEDNDEPLLSGSGDVSKECAEKILETWGELLSKWHLNLNVRPKQLSSLVRNGVPEALRGEVWQLLAGCHNNDHLVEKYRILITKESPQDSAITRDINRTFPAHDYFKDTGGDGQDSLYKICKAYSVYDEEIGYCQGQSFLAAVLLLHMPEEQAFSVLVKIMFDYGLRELFKQNFEDLHCKFYQLERLMQEYIPDLYNHFLDISLEAHMYASQWFLTLFTAKFPLYMVFHIIDLLLCEGISVIFNVALGLLKTSKDDLLLTDFEGALKFFRVQLPKRYRSEENAKKLMELACNMKISQKKLKKYEKEYHTMREQQAQQEDPIERFERENRRLQEANMRLEQENDDLAHELVTSKIALRKDLDNAEEKADALNKELLMTKQKLIDAEEEKRRLEEESAQLKEMCRRELDKAESEIKKNSSIIGDYKQICSQLSERLEKQQTANKVEIEKIRQKVDDCERCREFFNKEGRVKGISSTKEVLDEDTDEEKETLKNQLREMELELAQTKLQLVEAECKIQDLEHHLGLALNEVQAAKKTWFNRTLSSIKTATGVQGKETC</w:t>
            </w:r>
          </w:p>
        </w:tc>
      </w:tr>
      <w:tr w:rsidR="00767530" w:rsidRPr="00E340F8" w14:paraId="52407A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3A7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758A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CH7|RDH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417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VVEFFVVTFKVLWAFVLAAARWLVRPKEKSVAGQVCLITGAGSGLGRLFALEFARRRALLVLWDINTQSNEETAGMVRHIYRDLEAADAAALQAGKGEEEILPPCNLQVFTYTCDVGKRENVYLTAERVRKEVGEVSVLVNNAGVVSGHHLLECPDELIERTMMVNCHAHFWTTKAFLPTMLEINHGHIVTVASSLGLFSTAGVEDYCASKFGVVGFHESLSHELKAAEKDGIKTTLVCPYLVDTGMFRGCRIRKEIEPFLPPLKPDYCVKQAMRAILTDQPMVCTPRLMYIVTFMKSILPFEAVVCMYRFLGADKCMYPFIAQRKQATNNNEAKNGI</w:t>
            </w:r>
          </w:p>
        </w:tc>
      </w:tr>
      <w:tr w:rsidR="00767530" w:rsidRPr="00E340F8" w14:paraId="1F63DE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9DE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C621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80|RBM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0387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AAEADRTLFVGNLETKVTEELLFELFHQAGPVIKVKIPKDKDGKPKQFAFVNFKHEVSVPYAMNLLNGIKLYGRPIKIQFRSGSSHAPQDVSLSYPQHHVGNSSPTSTSPSRYERTMDNMTSSAQIIQRSFSSPENFQRQAVMNSALRQMSYGGKFGSSPLDQSGFSPSVQSHSHSFNQSSSSQWRQGTPSSQRKVRMNSYPYLADRHYSREQRYTDHGSDHHYRGKRDDFFYEDRNHDDWSHDYDNRRDSSRDGKWRSSRH</w:t>
            </w:r>
          </w:p>
        </w:tc>
      </w:tr>
      <w:tr w:rsidR="00767530" w:rsidRPr="00E340F8" w14:paraId="48BE538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6327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E02B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920|PY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FEF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FQTVRGGLRLLGVRRSSSAPVASPNVRRLEYKPIKKVMVANRGEIAIRVFRACTELGIRTVAVYSEQDTGQMHRQKADEAYLIGRGLAPVQAYLHIPDIIKVAKENGVDAVHPGYGFLSERADFAQACQDAGVRFIGPSPEVVRKMGDKVEARAIAIAAGVPVVPGTDSPISSLHEAHEFSNTFGFPIIFKAAYGGGGRGMRVVHSYEELEENYTRAYSEALAAFGNGALFVEKFIEKPRHIEVQILGDQYGNILHLYERDCSIQRRHQKVVEIAPATHLDPQLRSRLTSDSVKLAKQVGYENAGTVEFLVDKHGKHYFIEVNSRLQVEHTVTEEITDVDLVHAQIHVSEGRSLPDLGLRQENIRINGCAIQCRVTTEDPARSFQPDTGRIEVFRSGEGMGIRLDNASAFQGAVISPHYDSLLVKVIAHGKDHPTAATKMSRALAEFRVRGVKTNIPFLQNVLNNQQFLAGTVDTQFIDENPELFQLRPAQNRAQKLLHYLGHVMVNGPTTPIPVNVSPSPVDPAVPVVPIGPPPAGFRDILLREGPEGFARAVRNHQGLLLMDTTFRDAHQSLLATRVRTHDLKKIAPYVAHNFNKLFSMENWGGATFDVAMRFLYECPWRRLQELRELIPNIPFQMLLRGANAVGYTNYPDNVVFKFCEVAKENGMDVFRVFDSLNYLPNMLLGMEAAGSAGGVVEAAISYTGDVADPSRTKYSLEYYMGLAEELVRAGTHILCIKDMAGLLKPAACTMLVSSLRDRFPDLPLHIHTHDTSGAGVAAMLACAQAGADVVDVAVDSMSGMTSQPSMGALVACTKGTPLDTEVPLERVFDYSEYWEGARGLYAAFDCTATMKSGNSDVYENEIPGGQYTNLHFQAHSMGLGSKFKEVKKAYVEANQMLGDLIKVTPSSKIVGDLAQFMVQNGLSRAEAEAQAEELSFPRSVVEFLQGYIGIPHGGFPEPFRSKVLKDLPRIEGRPGASLPPLNLKELEKDLIDRHGEEVTPEDVLSAAMYPDVFAQFKDFTATFGPLDSLNTRLFLQGPKIAEEFEVELERGKTLHIKALAVSDLNRAGQRQVFFELNGQLRSILVKDTQAMKEMHFHPKALKDVKGQIGAPMPGKVIDIKVAAGDKVAKGQPLCVLSAMKMETVVTSPMEGTIRKVHVTKDMTLEGDDLILEIE</w:t>
            </w:r>
          </w:p>
        </w:tc>
      </w:tr>
      <w:tr w:rsidR="00767530" w:rsidRPr="00E340F8" w14:paraId="42E6008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96F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C613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NR7|RECQ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A2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LATVRARLQEWERAFARLHGRRPAKGDVEAAPEETRALYREYRNLKQAVRQADDRHRVLEQSLAEAAEEAQEPSCWGPHLSRAATQNTQSMPKQSLLSSVQDYGKRLKANLKNTTQTGPTQSRKLQLQKRSLSTVPAPRPPGSKTESPCPDEADDALPRVPEPRPRLGQLQQLRSSLSRRLTSLDPGWLERCHNRVSDLLEVPGACGLDLSAEESQPQMSGKVNIADPDIQSEVSVQSPEAIAQQPAQVLSQSPKSINSKGRKRKWNEKGEDFAQDQPSSGAGPLSEGARATVHGQDPPGEPTQVNVPQPCNSSNQARTEKAKGTTHLHASPRPASLDRGNYIRLNMKNKRFVRVGANRGRLLRKQVWKQKWKKKQAAFGGSGPRATDKDTCFRCGQFGHWASQCSQPGPTLTVQEEGDRDDKQPISTLEEVAQRTGTASCHHSGEETQPAAPELQVPHCPTPMSPLYPPGPLGQVAETPAEVFQALERLGYRAFRPGQERAIMRILSGISTLLVLPTGAGKSLCYQLPALLYAQRSPCLTLVVSPLLSLMDDQVSDLPSCLKAACLHSGMTKKQRESVLKKVRAAQVHVLIVSPEALVGCGARGPGSLPQAAQLPPIAFACIDEVHCLSQWSHNFRPCYLRVCKVLREHMGVRCFLGLTATATRSTARDVAQHLGIAGEFELSGSANIPANLHLSVSMDRDSDQALVTLLQGDRFRTLDSVIIYCTRERIQNGWLALLRTCLSMVGDSRPRGCGPEAIAEAYHAGMSSQERRRVQQAFMRGHLRMVVATVAFGMGLDRPDVRAVLHLGLPPSFESYVQAIGRAGRDGKPAHCHLFMHPQGEDLWELRRHAHADSTDFLAVKRLVQRVFPPCTCSQRPVSKSSPEEVKEHSGQQTYPVLGQACLGHERALPVQSTVQALDMTEEAIETLLCYLELHPRHWLELLPWTYAQCHLHCLGGSAQLQALAHRCPPLAACQAKWPPKDTSQGRSSLEFGVVELADSMGWKLASVRQALHQLKWDPEPKKGAAQGTGVLVKFSELAFHLHSRGDLTDEEKDQICDFLYNRVQAREHKALAHLHQMSKAFRSVAFPSCGPCLEQSNEEHSNQVKTLVSYYFEEEEEEEETMTDTQGPKPGQTQLQDWEDQIRRDVRQLLSLRPEERFSGRAVARIFHGIASPCYPAQVYGLDRRFWRKYLHLDFHALMHLATEELLLRGR</w:t>
            </w:r>
          </w:p>
        </w:tc>
      </w:tr>
      <w:tr w:rsidR="00767530" w:rsidRPr="00E340F8" w14:paraId="39B6E62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EF8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12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493|RB11A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B5F6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RDDEYDYLFKVVLIGDSGVGKSNLLSRFTRNEFNLESKSTIGVEFATRSIQVDGKTIKAQIWDTAGQERYRAITSAYYRGAVGALLVYDIAKHLTYENVERWLKELRDHADSNIVIMLVGNKSDLRHLRAVPTDEARAFAEKNGLSFIETSALDSTNVEAAFQTILTEIYRIVSQKQMSDRRENDMSPSNNVVPIHVPPTTENKPKVQCCQNI</w:t>
            </w:r>
          </w:p>
        </w:tc>
      </w:tr>
      <w:tr w:rsidR="00767530" w:rsidRPr="00E340F8" w14:paraId="773B3F7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83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FFE6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E37|RC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2D7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RIAKRRSPPEDAIPKSKKVKVSHRSHNTEPGLVLTLGQGDVGQLGLGESVLERKKPALVPLLQDVVQAEAGGMHTVCLSQSGQVYSFGCNDEGALGRDTSVEGSEMVPGKVELQEKVVQVSAGDSHTAALTEDGRVFLWGSFRDNNGVIGLLEPMKKSMVPVQVQLDAPVVKVASGNDHLVMLTNDGDLYTLGCGEQGQLGRVPELFANRGGRQGLGRLLVPRCVLLKSRGTRGRVRFQDAFCGAYFTFAISREGHVYGFGLSNYHQLGTPGTGSCFIPQNLTSFKNSTKSWVGFSGGQHHTVCMDSEGKAYSLGRAEYGRLGLGEGAEEKSIPTLISRLPVVSSVACGASVGYAVSKDGRVFAWGMGTNYQLGTGQDEDAWSPVEMTGKQLENRVVLTVSSGGQHTVLLVKDQAQS</w:t>
            </w:r>
          </w:p>
        </w:tc>
      </w:tr>
      <w:tr w:rsidR="00767530" w:rsidRPr="00E340F8" w14:paraId="1517EE3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EE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850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71|REP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72B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LTLSDAEQKYYSDLFSYCDIESTKKVVVNGRVLELFRAAQLPNDVVLQIMELCGATRLGYFGRSQFYIALKLVAVAQSGFPLRVESINTVKDLPLPRFVASKNEQESRHAASYSSDSENQGSYSGVIPPPPGRGQVKKGSVSHDTVQPRTSADAQEPASPVVSPQQSPPTSPHTWRKHSRHPSGGNSERPLAGPGPFWSPFGEAQSGSSAGDAVWSGHSPPPPQENWVSFADTPPTSTLLTMHPASVQDQTTVRTVASATTAIEIRRQSSSYDDPWKITDEQRQYYVNQFKTIQPDLNGFIPGSAAKEFFTKSKLPILELSHIWELSDFDKDGALTLDEFCAAFHLVVARKNGYDLPEKLPESLMPKLIDLEDSADVGDQPGEVGYSGSPAEAPPSKSPSMPSLNQTWPELNQSSEQWETFSERSSSSQTLTQFDSNIAPADPDTAIVHPVPIRMTPSKIHMQEMELKRTGSDHTNPTSPLLVKPSDLLEENKINSSVKFASGNTVADGYSSSDSFTSDPEQIGSNVTRQRSHSGTSPDNTAPPPPPPRPQPSHSRSSSLDMNRTFTVTTGQQQAGVVAHPPAVPPRPQPSQAPGPAVHRPVDADGLITHTSTSPQQIPEQPNFADFSQFEVFAASNVNDEQDDEAEKHPEVLPAEKASDPASSLRVAKTDSKTEEKTAASAPANVSKGTTPLAPPPKPVRRRLKSEDELRPEVDEHTQKTGVLAAVLASQPSIPRSVGKDKKAIQASIRRNKETNTVLARLNSELQQQLKDVLEERISLEVQLEQLRPFSHL</w:t>
            </w:r>
          </w:p>
        </w:tc>
      </w:tr>
      <w:tr w:rsidR="00767530" w:rsidRPr="00E340F8" w14:paraId="3A5879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AE9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8684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252|RASB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D7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NEYKLVVMGGGGVGKSALTIQFIQNHFIEEYDPTIEDSYRRQCQVDEDTCLLDILDTAGQDDYSAMRDQYMRTGQGFLCVYDVTSRTSFEEINVVREQIIRVKDNDKVPIVLVGNKCDLENLREVTEGEGSELAKSFSVPFLETSAKKRLNVDECFFEVVREIKKSLKEPGRSKKDKKGGILKKFKGGDCLIL</w:t>
            </w:r>
          </w:p>
        </w:tc>
      </w:tr>
      <w:tr w:rsidR="00767530" w:rsidRPr="00E340F8" w14:paraId="17064E27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9D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62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92|RB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347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KADVERYIASVQGSTPSPRQKSMKGFYFAKLYYEAKEYDLAKKYICTYINVQERDPKAHRFLGLLYELEENTDKAVECYRRSVELNPTQKDLVLKIAELLCKNDVTDGRAKYWLERAAKLFPGSPAIYKLKEQLLDCEGEDGWNKLFDLIQSELYVRPDDVHVNIRLVEVYRSTKRLKDAVAHCHEAERNIALRSSLEWNSCVVQTLKEYLESLQCLESDKSDWRATNTDLLLAYANLMLLTLSTRDVQESRELLQSFDSALQSVKSLGGNDELSATFLEMKGHFYMHAGSLLLKMGQHSSNVQWRALSELAALCYLIAFQVPRPKIKLIKGEAGQNLLEMMACDRLSQSGHMLLNLSRGKQDFLKEIVETFANKSGQSALYDALFSSQSPKDTSFLGSDDIGNIDVREPELEDLTRYDVGAIRAHNGSLQHLTWLGLQWNSLPALPGIRKWLKQLFHHLPHETSRLETNAPESICILDLEVFLLGVVYTSHLQLKEKCNSHHSSYQPLCLPLPVCKQLCTERQKSWWDAVCTLIHRKAVPGNVAKLRLLVQHEINTLRAQEKHGLQPALLVHWAECLQKTGSGLNSFYDQREYIGRSVHYWKKVLPLLKIIKKKNSIPEPIDPLFKHFHSVDIQASEIVEYEEDAHITFAILDAVNGNIEDAVTAFESIKSVVSYWNLALIFHRKAEDIENDALSPEEQEECKNYLRKTRDYLIKIIDDSDSNLSVVKKLPVPLESVKEMLNSVMQELEDYSEGGPLYKNGSLRNADSEIKHSTPSPTRYSLSPSKSYKYSPKTPPRWAEDQNSLLKMICQQVEAIKKEMQELKLNSSNSASPHRWPTENYGPDSVPDGYQGSQTFHGAPLTVATTGPSVYYSQSPAYNSQYLLRPAANVTPTKGPVYGMNRLPPQQHIYAYPQQMHTPPVQSSSACMFSQEMYGPPALRFESPATGILSPRGDDYFNYNVQQTSTNPPLPEPGYFTKPPIAAHASRSAESKTIEFGKTNFVQPMPGEGLRPSLPTQAHTTQPTPFKFNSNFKSNDGDFTFSSPQVVTQPPPAAYSNSESLLGLLTSDKPLQGDGYSGAKPIPGGQTIGPRNTFNFGSKNVSGISFTENMGSSQQKNSGFRRSDDMFTFHGPGKSVFGTPTLETANKNHETDGGSAHGDDDDDGPHFEPVVPLPDKIEVKTGEEDEEEFFCNRAKLFRFDVESKEWKERGIGNVKILRHKTSGKIRLLMRREQVLKICANHYISPDMKLTPNAGSDRSFVWHALDYADELPKPEQLAIRFKTPEEAALFKCKFEEAQSILKAPGTNVAMASNQAVRIVKEPTSHDNKDICKSDAGNLNFEFQVAKKEGSWWHCNSCSLKNASTAKKCVSCQNLNPSNKELVGPPLAETVFTPKTSPENVQDRFALVTPKKEGHWDCSICLVRNEPTVSRCIACQNTKSANKSGSSFVHQASFKFGQGDLPKPINSDFRSVFSTKEGQWDCSACLVQNEGSSTKCAACQNPRKQSLPATSIPTPASFKFGTSETSKTLKSGFEDMFAKKEGQWDCSSCLVRNEANATRCVACQNPDKPSPSTSVPAPASFKFGTSETSKAPKSGFEGMFTKKEGQWDCSVCLVRNEASATKCIACQNPGKQNQTTSAVSTPASSETSKAPKSGFEGMFTKKEGQWDCSVCLVRNEASATKCIACQNPGKQNQTTSAVSTPASSETSKAPKSGFEGMFTKKEGQWDCSVCLVRNEASATKCIACQCPSKQNQTTAISTPASSEISKAPKSGFEGMFIRKGQWDCSVCCVQNESSSLKCVACDASKPTHKPIAEAPSAFTLGSEMKLHDSSGSQVGTGFKSNFSEKASKFGNTEQGFKFGHVDQENSPSFMFQGSSNTEFKSTKEGFSIPVSADGFKFGISEPGNQEKKSEKPLENGTGFQAQDISGQKNGRGVIFGQTSSTFTFADLAKSTSGEGFQFGKKDPNFKGFSGAGEKLFSSQYGKMANKANTSGDFEKDDDAYKTEDSDDIHFEPVVQMPEKVELVTGEEDEKVLYSQRVKLFRFDAEVSQWKERGLGNLKILKNEVNGKLRMLMRREQVLKVCANHWITTTMNLKPLSGSDRAWMWLASDFSDGDAKLEQLAAKFKTPELAEEFKQKFEECQRLLLDIPLQTPHKLVDTGRAAKLIQRAEEMKSGLKDFKTFLTNDQTKVTEEENKGSGTGAAGASDTTIKPNPENTGPTLEWDNYDLREDALDDSVSSSSVHASPLASSPVRKNLFRFGESTTGFNFSFKSALSPSKSPAKLNQSGTSVGTDEESDVTQEEERDGQYFEPVVPLPDLVEVSSGEENEQVVFSHRAKLYRYDKDVGQWKERGIGDIKILQNYDNKQVRIVMRRDQVLKLCANHRITPDMTLQNMKGTERVWLWTACDFADGERKVEHLAVRFKLQDVADSFKKIFDEAKTAQEKDSLITPHVSRSSTPRESPCGKIAVAVLEETTRERTDVIQGDDVADATSEVEVSSTSETTPKAVVSPPKFVFGSESVKSIFSSEKSKPFAFGNSSATGSLFGFSFNAPLKSNNSETSSVAQSGSESKVEPKKCELSKNSDIEQSSDSKVKNLFASFPTEESSINYTFKTPEKAKEKKKPEDSPSDDDVLIVYELTPTAEQKALATKLKLPPTFFCYKNRPDYVSEEEEDDEDFETAVKKLNGKLYLDGSEKCRPLEENTADNEKECIIVWEKKPTVEEKAKADTLKLPPTFFCGVCSDTDEDNGNGEDFQSELQKVQEAQKSQTEEITSTTDSVYTGGTEVMVPSFCKSEEPDSITKSISSPSVSSETMDKPVDLSTRKEIDTDSTSQGESKIVSFGFGSSTGLSFADLASSNSGDFAFGSKDKNFQWANTGAAVFGTQSVGTQSAGKVGEDEDGSDEEVVHNEDIHFEPIVSLPEVEVKSGEEDEEILFKERAKLYRWDRDVSQWKERGVGDIKILWHTMKNYYRILMRRDQVFKVCANHVITKTMELKPLNVSNNALVWTASDYADGEAKVEQLAVRFKTKEVADCFKKTFEECQQNLMKLQKGHVSLAAELSKETNPVVFFDVCADGEPLGRITMELFSNIVPRTAENFRALCTGEKGFGFKNSIFHRVIPDFVCQGGDITKHDGTGGQSIYGDKFEDENFDVKHTGPGLLSMANQGQNTNNSQFVITLKKAEHLDFKHVVFGFVKDGMDTVKKIESFGSPKGSVCRRITITECGQI</w:t>
            </w:r>
          </w:p>
        </w:tc>
      </w:tr>
      <w:tr w:rsidR="00767530" w:rsidRPr="00E340F8" w14:paraId="575C8BE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F0F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99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88|REC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923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SLNFKDDKKYKGLTTVWLLSALGNSIVKESNNYYSNKSNSTGNISSSTVKKKDIVNISIPKTCDEIQNFENDFSLRYISNLLYGVTICYNKKTEYVLNDLNHLLVQLQKNDVYAFKAKNKSTRINGLNSNNSIIGNKNNNYTWEECVFFDDDPLYDITKVPALEFLNTTLQDNVSFIEEAKSIRRQDYINELSNSNRFELHGDMTNSDAQSNLGSNVRNSFPLDEIPVDVDFNLDLDDIVSHQGTPLGSHSSSQKDGNDFKFNYQGDELVLNFENDNENNSNGGEDTSVENEGPVANLKDYELGLEAQASEEENDLQQKLNTRMQRGHRADVGGQFSKVQFDAKTSYPNEVLKFNHGNYSHLMEKNRIRKLTGQNFLTSNISSLVRSCGEEEFFSTNWLSIFNDFSNIKTSEWDLYPQGFSSVERGRKRAHSLVSTQSSSSTRSHEYGRKSFRNNKNDNYSSDMENDNLLLNLEQINEDLEDGHYIEENSQGNILDFNLNLPPSSFGRSHTRNSTRSSGFNEDIVGALRRRVGPSEQNFAEEDDSSNSCFSDGSQQNLQQDKTNFQDVILDYQTKKFYDYIKERSIVVGRTTRSNPPFKRKMLLVDIIPSRMGEAQTGANFDDVERGVSRQIAASAFLSLLNLATKGMVKLNEYPVADAVTKDLKLRREDEIIVYA</w:t>
            </w:r>
          </w:p>
        </w:tc>
      </w:tr>
      <w:tr w:rsidR="00767530" w:rsidRPr="00E340F8" w14:paraId="1D2E0EA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FC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729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K6|RBM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055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FVGNVDGADTTPEELAALFAPYGTVMSCAVMKQFAFVHMRENAGALRAIEALHGHELRPGRALVVEMSRPRPLNTWKIFVGNVSAACTSQELRSLFERRGRVIECDVVKDYAFVHMEKEADAKAAIAQLNGKEVKGKRINVELSTKGQKKGPGLAVQSGDKTKKPGAGDTAFPGTGGFSATFDYQQAFGNSTGGFDGQARQPTPPFFGRDRSPLRRSPPRASYVAPLTAQPATYRAQPSVSLGAAYRAQPSASLGVGYRTQPMTAQAASYRAQPSVSLGAPYRGQLASPSSQSAAASSLGPYGGAQPSASALSSYGGQAAAASSLNSYGAQGSSLASYGNQPSSYGAQAASSYGVRAAASSYNTQGAASSLGSYGAQAASYGAQSAASSLAYGAQAASYNAQPSASYNAQSAPYAAQQAASYSSQPAAYVAQPATAAAYASQPAAYAAQATTPMAGSYGAQPVVQTQLNSYGAQASMGLSGSYGAQSAAAATGSYGAAAAYGAQPSATLAAPYRTQSSASLAASYAAQQHPQAAASYRGQPGNAYDGAGQPSAAYLSMSQGAVANANSTPPPYERTRLSPPRASYDDPYKKAVAMSKRYGSDRRLAELSDYRRLSESQLSFRRSPTKSSLDYRRLPDAHSDYARYSGSYNDYLRAAQMHSGYQRRM</w:t>
            </w:r>
          </w:p>
        </w:tc>
      </w:tr>
      <w:tr w:rsidR="00767530" w:rsidRPr="00E340F8" w14:paraId="1C29BF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48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DDE0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896|RC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95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STVGAINRAPLSLNGSGSGAVSAPASTFLGKKVVTVSRFAQSNKKSNGSFKVLAVKEDKQTDGDRWRGLAYDTSDDQQDITRGKGMVDSVFQAPMGTGTHHAVLSSYEYVSQGLRQYNLDNMMDGFYIAPAFMDKLVVHITKNFLTLPNIKVPLILGIWGGKGQGKSFQCELVMAKMGINPIMMSAGELESGNAGEPAKLIRQRYREAADLIKKGKMCCLFINDLDAGAGRMGGTTQYTVNNQMVNATLMNIADNPTNVQLPGMYNKEENARVPIICTGNDFSTLYAPLIRDGRMEKFYWAPTREDRIGVCKGIFRTDKIKDEDIVTLVDQFPGQSIDFFGALRARVYDDEVRKFVESLGVEKIGKRLVNSREGPPVFEQPEMTYEKLMEYGNMLVMEQENVKRVQLAETYLSQAALGDANADAIGRGTFYGKGAQQVNLPVPEGCTDPVAENFDPTARSDDGTCVYNF</w:t>
            </w:r>
          </w:p>
        </w:tc>
      </w:tr>
      <w:tr w:rsidR="00767530" w:rsidRPr="00E340F8" w14:paraId="412224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2B2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B0B2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161|RH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C4E2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KYPRSVRRCLPLWALTLEAALILLFYFFTHYDASLEDQKGLVASYQVGQDLTVMAAIGLGFLTSSFRRHSWSSVAFNLFMLALGVQWAILLDGFLSQFPSGKVVITLFSIRLATMSALSVLISVDAVLGKVNLAQLVVMVLVEVTALGNLRMVISNIFNTDYHMNMMHIYVFAAYFGLSVAWCLPKPLPEGTEDKDQTATIPSLSAMLGALFLWMFWPSFNSALLRSPIERKNAVFNTYYAVAVSVVTAISGSSLAHPQGKISKTYVHSAVLAGGVAVGTSCHLIPSPWLAMVLGLVAGLISVGGAKYLPGCCNRVLGIPHSSIMGYNFSLLGLLGEIIYIVLLVLDTVGAGNGMIGFQVLLSIGELSLAIVIALMSGLLTGLLLNLKIWKAPHEAKYFDDQVFWKFPHLAVGF</w:t>
            </w:r>
          </w:p>
        </w:tc>
      </w:tr>
      <w:tr w:rsidR="00767530" w:rsidRPr="00E340F8" w14:paraId="570100B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CD30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B87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54|RFI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ADA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PPASPPGSEPPGPDPEPGGPDGPGAAQLAPGPAELRLGAPVGGPDPQSPGLDEPAPGAAADGGARWSAGPAPGLEGGPRDPGPSAPPPRSGPRGQLASPDAPGPGPRSEAPLPELDPLFSWTEEPEECGPASCPESAPFRLQGSSSSHRARGEVDVFSPFPAPTAGELALEQGPGSPPQPSDLSQTHPLPSEPVGSQEDGPRLRAVFDALDGDGDGFVRIEDFIQFATVYGAEQVKDLTKYLDPSGLGVISFEDFYQGITAIRNGDPDGQCYGGVASAQDEEPLACPDEFDDFVTYEANEVTDSAYMGSESTYSECETFTDEDTSTLVHPELQPEGDADSAGGSAVPSECLDAMEEPDHGALLLLPGRPHPHGQSVITVIGGEEHFEDYGEGSEAELSPETLCNGQLGCSDPAFLTPSPTKRLSSKKVARYLHQSGALTMEALEDPSPELMEGPEEDIADKVVFLERRVLELEKDTAATGEQHSRLRQENLQLVHRANALEEQLKEQELRACEMVLEETRRQKELLCKMEREKSIEIENLQTRLQQLDEENSELRSCTPCLKANIERLEEEKQKLLDEIESLTLRLSEEQENKRRMGDRLSHERHQFQRDKEATQELIEDLRKQLEHLQLLKLEAEQRRGRSSSMGLQEYHSRARESELEQEVRRLKQDNRNLKEQNEELNGQIITLSIQGAKSLFSTAFSESLAAEISSVSRDELMEAIQKQEEINFRLQDYIDRIIVAIMETNPSILEVK</w:t>
            </w:r>
          </w:p>
        </w:tc>
      </w:tr>
      <w:tr w:rsidR="00767530" w:rsidRPr="00E340F8" w14:paraId="77DC9A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848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9ED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585|RHO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3A8A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IRKKLVIVGDGACGKTCLLIVFSKDQFPEVYVPTVFENYVADIEVDGKQVELALWDTAGQEDYDRLRPLSYPDTDVILMCFSIDSPDSLENIPEKWTPEVKHFCPNVPIILVGNKKDLRNDEHTRRELAKMKQEPVKPEEGRDMANRIGAFGYMECSAKTKDGVREVFEMATRAALQARRGKKKSGCLVL</w:t>
            </w:r>
          </w:p>
        </w:tc>
      </w:tr>
      <w:tr w:rsidR="00767530" w:rsidRPr="00E340F8" w14:paraId="6B51951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1BA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54C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651|RIR2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06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KEGQGRDMEEGESEEPLLMAQNQRFTMFPIRYKSIWEMYKKAEASFWTAEEVDLSTDVQQWEALTDSEKHFISHILAFFAASDGIVLENLAARFLNDVQVPEARAFYGFQIAMENIHSEMYSLLLETFIKDSKEKDRLFNAIETIPCISKKAKWCLDWIQSPMSFAVRLVAFACVEGIFFSGSFCAIFWLKKRGLMPGLTFSNELISRDEGLHCDFACLLYSLLQKQLPLEKVYQIVHEAVEIETEFVCKALPCDLIGMNSNLMSQYIQFVADRLLVTLGCERTYKAENPFDWMEFISLQGKTNFFEKRVGEYQKASVMSNLQNGNQNYEFTTEEDF</w:t>
            </w:r>
          </w:p>
        </w:tc>
      </w:tr>
      <w:tr w:rsidR="00767530" w:rsidRPr="00E340F8" w14:paraId="79D1B1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D24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A69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48|RIMJ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DB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YRSNVPKVRLTTDRLVVRLVHDRDAWRLADYYAENRHFLKPWEPVRDESHCYPSGWQARLGMINEFHKQGSAFYFGLFDPDEKEIIGVANFSNVVRGSFHACYLGYSIGQKWQGKGLMFEALTAAIRYMQRTQHIHRIMANYMPHNKRSGDLLARLGFEKEGYAKDYLLIDGQWRDHVLTALTTPDWTPGR</w:t>
            </w:r>
          </w:p>
        </w:tc>
      </w:tr>
      <w:tr w:rsidR="00767530" w:rsidRPr="00E340F8" w14:paraId="0EA504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AD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A34D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04|RGS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35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LMPRRNKGMRTRLGCLSHKSDSCSDFTAILPDKPNRALKRLSTEEATRWADSFDVLLSHKYGVAAFRAFLKTEFSEENLEFWLACEEFKKTRSTAKLVTKAHRIFEEFVDVQAPREVNIDFQTREATRKNMQEPSLTCFDQAQGKVHSLMEKDSYPRFLRSKMYLDLLSQSQRRLS</w:t>
            </w:r>
          </w:p>
        </w:tc>
      </w:tr>
      <w:tr w:rsidR="00767530" w:rsidRPr="00E340F8" w14:paraId="68D54A6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5C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699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2KZ60|RIG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F86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LIRCISIFLLFGFVNALIDEASCPIGWQIASDQCVRIVIAPANLKHSKKYCHHEGGELMDTSVTLLLEDVMDLLKNLHENGLSEPTFHVGGMGQALNRTEDGNYKIITINPSSHFPFICSLNKMARRSLLFQQKLLPVGAPQISLTGQSEIYFHPRHDADYIALPCTVQGNPKPTVAWYKNDVEVLSPSMSNVSYLLSGGNLLVPASSTLAYSSFHCTARNSLGEVRSPPILLKPSFIDPFRPHRLDVYSLATGGAKLDCDAPAHQPKSLTYSWLYGSSTDRILSQNERKFISLDGTLFFSYVTAEDEDSYACSLSVYSTQSGHYGPFFRLISSTPKLVNSTFPPKLDSTQPQIFPEDPKVGDSIYLECFAYASPLPQYKWSRVDGKPIPARSHISNYGRVLKIEKVNYGDAGKYKCVAMNAFGSAAGEVHVKLRAPPSILQGLHDRLVPTESNVSFECLLSNADSYSSVEWFKDAKPIVPLLLPAEKRKRLKIDHNVLHLKFADETDSGVYQCVASNDVGSSSSSALLTVKDSAPVFPPNAMSRKVFAAFGSTVSIPCIFEASPRFHGKWADAGGSKLPQKGRIRDEEGVISIEKVLHEDAGLFFCTAHNKLGKAHAQVQLIVVNKPSIKTNFLDEETVNMSCEVELTCENSAECPEALFEWKINDRPAKEYPSLKSKVHEKKSGHKGRHLKQKVDLEVPKSLAGSRQIGRFACSSLYGGSSEFVTKPQLPSPIALTVEQMDEDGKKKKMFRLRWRLPPQHRDTRDHSPKVEGYLVELRTRKNRKWRAAERQLVGNMEKDSITVENLLPNTEYQFRVRSVESAAIGEPSIPSDWVKTAPGAPSETIDNLKWRSLDSQTLLVEWQPIEIGQESSGDNLRYRVSWSEATVGKNATDDMKLSNQDDDFENHLDSDQPQAILKLNTTEGCRMVVLAVRPVNDQGNGSVGTDTIAFLNSHGELKKVSLHNVKPINASHVNISWTWDNTSDCDTKHAVQITCINLSGSEISATVASDRIFWMLGGLEAETAYDCDLKAIDNHGSFGPASKKFRIHTKQHPPSETPLIGKLMMKQMKDTYTTILEWSSIELQKPNRTENGCGYKIFIYISETATEAIELDMPLQRLSDRRNPSARLDGLKLMYMYTIKVAGYNPGGIGPISEPRSIRLGSPGTMDYTTGSSDVPIPSLLLLLLLLLWRL</w:t>
            </w:r>
          </w:p>
        </w:tc>
      </w:tr>
      <w:tr w:rsidR="00767530" w:rsidRPr="00E340F8" w14:paraId="452107B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936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2AD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779|RL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A50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HLQWMVVRNCSSFLIKRNKQTYSTEPNNLKARNSFRYNGLIHRKTVGVEPAADGKGVVVVIKRRSGQRKPATSYVRTTINKNARATLSSIRHMIRKNKYRPDLRMAAIRRASAILRSQKPVMVKRKRTRPTKSS</w:t>
            </w:r>
          </w:p>
        </w:tc>
      </w:tr>
      <w:tr w:rsidR="00767530" w:rsidRPr="00E340F8" w14:paraId="04519CA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31F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003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86|RL4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CB4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IIEPSLRQLAQKYNCDKMICRKCYARLHPRAVNCRKKKCGHTNNLRPKKKVK</w:t>
            </w:r>
          </w:p>
        </w:tc>
      </w:tr>
      <w:tr w:rsidR="00767530" w:rsidRPr="00E340F8" w14:paraId="2C9AA4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F45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34D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878|RL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27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KVEKPDTKEKKPEAKKVDAGGKVKKGNLKAKKPKKGKPHCSRNPVLVRGIGRYSRSAMYSRKAMYKRKYSAAKSKVEKKKKEKVLATVTKPVGGDKNGGTRVVKLRKMPRYYPTEDVPRKLLSHGKKPFSQHVRKLRASITPGTILIILTGRHRGKRVVFLKQLASGLLLVTGPLVLNRVPLRRTHQKFVIATSTKIDISNVKIPKHLTDAYFKKKKLRKPRHQEGEIFDTEKEKYEITEQRKIDQKAVDSQILPKIKAIPQLQGYLRSVFALTNGIYPHKLVF</w:t>
            </w:r>
          </w:p>
        </w:tc>
      </w:tr>
      <w:tr w:rsidR="00767530" w:rsidRPr="00E340F8" w14:paraId="68E8E5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ACC6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56A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V7|RNF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98F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SDSNDKGSDQSAAQRRSQMDRLDREEAFYQFVNNLSEEDYRLMRDNNLLGTPGESTEEELLRRLQQIKEGPPPQSPDENRAGESSDDVTNSDSIIDWLNSVRQTGNTTRSGQRGNQSWRAVSRTNPNSGDFRFSLEINVNRNNGSQTSENESEPSTRRLSVENMESSSQRQMENSASESASARPSRAERNSAEAVTEVPTTRAQRRARSRSPEHRRTRARAERSRSPLQPTSEIPRRAPTLEQSSENEPEGSSRTRHHVTLRQQISGPELLGRGLFAASGSRNPSQGTSSSDTGSNSESSGSGQRPPTIVLDLQVRRVRPGEYRQRDSIASRTRSRSQAPNNTVTYESERGGFRRTFSRSERAGVRTYVSTIRIPIRRILNTGLSETTSVAIQTMLRQIMTGFGELSYFMYSDSDSEPSASVSSRNVERVESRNGRGSSGGGNSSGSSSSSSPSPSSSGESSESSSEMFEGSSEGGSSGPSRRDGRHRAPVTFDESGSLPFLSLAQFFLLNEDDEDQPRGLTKEQIDNLAMRSFGENDALKTCSVCITEYTEGNKLRKLPCSHEYHVHCIDRWLSENSTCPICRRAVLSSGNRESVV</w:t>
            </w:r>
          </w:p>
        </w:tc>
      </w:tr>
      <w:tr w:rsidR="00767530" w:rsidRPr="00E340F8" w14:paraId="037B52C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C5F9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F68E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F9|RN2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D2C2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GNNNEEVIHLNNFHCHRGQEWINLRDGPITISDSSDEERIPMLVTPAPQQHEEEDLDDDVILTEDDSEDDYGEFLDLGPPGISEFTKPSGQTEREPKPGPSHNQAANDIVNPRSEQKVIILEEGSLLYTESDPLETQNQSSEDSETELLSNLGESAALADDQAIEEDCWLDHPYFQSLNQQPREITNQVVPQERQPEAELGRLLFQHEFPGPAFPRPEPQQGGISGPSSPQPAHPLGEFEDQQLASDDEEPGPAFPMQESQEPNLENIWGQEAAEVDQELVELLVKETEARFPDVANGFIEEIIHFKNYYDLNVLCNFLLENPDYPKREDRIIINPSSSLLASQDETKLPKIDFFDYSKLTPLDQRCFIQAADLLMADFKVLSSQDIKWALHELKGHYAITRKALSDAIKKWQELSPETSGKRKKRKQMNQYSYIDFKFEQGDIKIEKRMFFLENKRRHCRSYDRRALLPAVQQEQEFYEQKIKEMAEHEDFLLALQMNEEQYQKDGQLIECRCCYGEFPFEELTQCADAHLFCKECLIRYAQEAVFGSGKLELSCMEGSCTCSFPTSELEKVLPQTILYKYYERKAEEEVAAAYADELVRCPSCSFPALLDSDVKRFSCPNPHCRKETCRKCQGLWKEHNGLTCEELAEKDDIKYRTSIEEKMTAARIRKCHKCGTGLIKSEGCNRMSCRCGAQMCYLCRVSINGYDHFCQHPRSPGAPCQECSRCSLWTDPTEDDEKLIEEIQKEAEEEQKRKNGENTFKRIGPPLEKPVEKVQRVEALPRPVPQNLPQPQMPPYAFAHPPFPLPPVRPVFNNFPLNMGPIPAPYVPPLPNVRVNYDFGPIHMPLEHNLPMHFGPQPRHRF</w:t>
            </w:r>
          </w:p>
        </w:tc>
      </w:tr>
      <w:tr w:rsidR="00767530" w:rsidRPr="00E340F8" w14:paraId="4C9BAD0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2481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7C7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PI4|RN1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8B9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GAGMSFSRKSYRLTSDAEKSRVTGIVQEKLLNDYLNRIFSSSEHAPPAATSRKPLNFQNLPEHLDQLLQVDNEEEESQGQVEGRLGPSTVVLDHTGGFEGLLLVDDDLLGVIGHSNFGTIRSTTCVYKGKWLYEVLISSQGLMQIGWCTISCRFNQEEGVGDTHNSYAYDGNRVRKWNVTTTNYGKAWAAGDIVSCLIDLDDGTLSFCLNGVSLGTAFENLSRGLGMAYFPAISLSFKESVAFNFGSRPLRYPVAGYRPLQDPPSADLVRAQRLLGCFRAVLSVELDPVEGRLLDKESSKWRLRGQPTVLLTLAHIFHHFAPLLRKVYLVEAVLMSFLLGIVEKGTPTQAQSVVHQVLDLLWLFMEDYEVQDCLKQLMMSLLRLYRFSPIVPDLGLQIHYLRLTIAILRHEKSRKFLLSNVLFDVLRSVVFFYIKSPLRVEEAGLQELIPTTWWPHCSSREGKESTEMKEETAEERLRRRAYERGCQRLRKRIEVVEELQVQILKLLLDNKDDNGGEASRYIFLTKFRKFLQENASGRGNMPMLCPPEYMVCFLHRLISALRYYWDEYKASNPHASFSEEAYIPPQVFYNGKVDYFDLQRLGGLLSHLRKTLKDDLASKANIVIDPLELQSTAMDDLDEDEEPAPAMAQRPMQALAVGGPLPLPRPGWLSSPTLGRANRFLSTAAVSLMTPRRPLSTSEKVKVRTLSVEQRTREDIEGSHWNEGLLLGRPPEEPEQPLTENSLLEVLDGAVMMYNLSVHQQLGKMVGVSDDVNEYAMALRDTEDKLRRCPKRRKDILAELTKSQKVFSEKLDHLSRRLAWVHATVYSQEKMLDIYWLLRVCLRTIEHGDRTGSLFAFMPEFYLSVAINSYSALKNYFGPVHSMEELPGYEETLTRLAAILAKHFADARIVGTDIRDSLMQALASYVCYPHSLRAVERIPEEQRIAMVRNLLAPYEQRPWAQTNWILVRLWRGCGFGYRYTRLPHLLKTKLEDANLPSLQKPCPSTLLQQHMADLLQQGPDVAPSFLNSVLNQLNWAFSEFIGMIQEIQQAAERLERNFVDSRQLKVCATCFDLSVSLLRVLEMTITLVPEIFLDWTRPTSEMLLRRLAQLLNQVLNRVTAERNLFDRVVTLRLPGLESVDHYPILVAVTGILVQLLVRGPASEREQATSVLLADPCFQLRSICYLLGQPEPPAPGTALPAPDRKRFSLQSYADYISADELAQVEQMLAHLTSASAQAAAASLPTSEEDLCPICYAHPISAVFQPCGHKSCKACINQHLMNNKDCFFCKTTIVSVEDWEKGANTSTTSSAA</w:t>
            </w:r>
          </w:p>
        </w:tc>
      </w:tr>
      <w:tr w:rsidR="00767530" w:rsidRPr="00E340F8" w14:paraId="0A75EDC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8A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20A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QZS5|RN18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651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PQGQELRAECPVCWNPFNNTFHTPKVLDCCHSFCVECLAHLSLVTPARRRLLCPLCRQPTVLASGQPVTDLPTDTAMLTLLRLEPHHVILEGHQLCLKDQPKSRYFLRQPRVYTLDLGAEPGSQTGLPQDTAPDTRPVPIPSHYSLRECVRNPHFRIFAYLMAVILSVTLLLIFSIFWTKQFFWGMG</w:t>
            </w:r>
          </w:p>
        </w:tc>
      </w:tr>
      <w:tr w:rsidR="00767530" w:rsidRPr="00E340F8" w14:paraId="6651CD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2FF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4D4E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B7|RM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CCE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LGRAARGLRKPEVGGVIRAIVRAGLAMPGPPLGPVLGQRGVSINQFCKEFNERTKDIKEGIPLPTKILVKPDRTFEIKIGQPTVSYFLKAAAGIEKGARQTGKEVAGLVTLKHVYEIARIKAQDEAFALQDVPLSSVVRSIIGSARSLGIRVVKDLSSEELAAFQKERAIFLAAQKEADLAAQEEAAKK</w:t>
            </w:r>
          </w:p>
        </w:tc>
      </w:tr>
      <w:tr w:rsidR="00767530" w:rsidRPr="00E340F8" w14:paraId="04E3EC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3620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8AE3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693|RLP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3A8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QDSKAQTLNSNPEILLRKRRNADRTRIERQELAKKKREEQIKKKRSNKNKFVRAESIVAKTLATSREKERIKRVSILEDKKAKNETQHIASGKDFILKITEKANGAEENSVDLEETEEEEDDGLIREKTTYDGKPALLFIVRVRGPLAVNIPNKAFKILSLLRLVETNTGVFVKLTKNVYPLLKVIAPYVVIGKPSLSSIRSLIQKRGRIIYKGENEAEPHEIVLNDNNIVEEQLGDHGIICVEDIIHEIATMGESFSVCNFFLQPFKLNREVSGFGSLNRLRKIKQREAESRTRQFSNAATAPVIEVDIDSLLAKLN</w:t>
            </w:r>
          </w:p>
        </w:tc>
      </w:tr>
      <w:tr w:rsidR="00767530" w:rsidRPr="00E340F8" w14:paraId="0C3E74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95B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D2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X00|RNG1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B5BD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KSFSAAEEEDDQLGRNSEAERFNPEAVEKEEDPDKMDEKDESGDEEDDVKRDQVEAEDEEALGEEEDSKERSQSSSAGELSESEYMVVDLADICKDVQCSICLGIIRKTRTVMECLHRFCRECIDKSMRLGNNECPTCRKHCASRRSLRDDPNFDALIAALFKNIDKFEEEELNFRQDDEARNKQIQASIAQVSQRQSKALVKRKSVGKGTAILSRSRRSGGGSRRRRNCRNIEQDTSEANDDDDQNKRGKDSSSDEPCERQRKKRSATQPSSSNANNNDNCAGNGTEQTHQRDSRVISPVLVWNSELIAWGRGGTRSNTRQGNNNQGAISKRNARLKRLVEYLGSLEGNSVELDIHLKLVSLDTEGLLNLHEPYLCFRPTLLVKQLREYVARHLKLKAEEVELLVSKDGDTVIGNKTSTEKMQSLQDDETVAKLKVDCISSNGYMIVVYRRKQIA</w:t>
            </w:r>
          </w:p>
        </w:tc>
      </w:tr>
      <w:tr w:rsidR="00767530" w:rsidRPr="00E340F8" w14:paraId="7F3AABE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EF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9A2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T7|RPO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6D5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LLKFLKAQTKTEEFDAIKIALASPDMIRSWSFGEVKKPETINYRTFKPERDGLFCARIFGPVKDYECLCGKYKRLKHRGVICEKCGVEVTQTKVRRERMGHIELASPTAHIWFLKSLPSRIGLLLDMPLRDIERVLYFESYVVIEGGMTNLERQQILTEEQYLDALEEFGDEFDAKMGAEAIQALLKSMDLEQECEQLREELNETNSETKRKKLTKRIKLLEAFVQSGNKPEWMILTVLPVLPPDLRPLVPLDGGRFATSDLNDLYRRVINRNNRLKRLLDLAAPDIIVRNEKRMLQEAVDALLDNGRRGRAITGSNKRPLKSLADMIKGKQGRFRQNLLGKRVDYSGRSVITVGPYLRLHQCGLPKKMALELFKPFIYGKLELRGLATTIKAAKKMVEREEAVVWDILDEVIREHPVLLNRAPTLHRLGIQAFEPVLIEGKAIQLHPLVCAAYNADFDGDQMAVHVPLTLEAQLEARALMMSTNNILSPANGEPIIVPSQDVVLGLYYMTRDCVNAKGEGMVLTGPKEAERLYRSGLASLHARVKVRITEYEKDANGELVAKTSLKDTTVGRAILWMIVPKGLPYSIVNQALGKKAISKMLNTCYRILGLKPTVIFADQIMYTGFAYAARSGASVGIDDMVIPEKKHEIISEAEAEVAEIQEQFQSGLVTAGERYNKVIDIWAAANDRVSKAMMDNLQTETVINRDGQEEKQVSFNSIYMMADSGARGSAAQIRQLAGMRGLMAKPDGSIIETPITANFREGLNVLQYFISTHGARKGLADTALKTANSGYLTRRLVDVAQDLVVTEDDCGTHEGIMMTPVIEGGDVKEPLRDRVLGRVTAEDVLKPGTADILVPRNTLLHEQWCDLLEENSVDAVKVRSVVSCDTDFGVCAHCYGRDLARGHIINKGEAIGVIAAQSIGEPGTQLTMRTFHIGGAASRAAAESSIQVKNKGSIKLSNVKSVVNSSGKLVITSRNTELKLIDEFGRTKESYKVPYGAVLAKGDGEQVAGGETVANWDPHTMPVITEVSGFVRFTDMIDGQTITRQTDELTGLSSLVVLDSAERTAGGKDLRPALKIVDAQGNDVLIPGTDMPAQYFLPGKAIVQLEDGVQISSGDTLARIPQESGGTKDITGGLPRVADLFEARRPKEPAILAEISGIVSFGKETKGKRRLVITPVDGSDPYEEMIPKWRQLNVFEGERVERGDVISDGPEAPHDILRLRGVHAVTRYIVNEVQDVYRLQGVKINDKHIEVIVRQMLRKATIVNAGSSDFLEGEQVEYSRVKIANRELEANGKVGATYSRDLLGITKASLATESFISAASFQETTRVLTEAAVAGKRDELRGLKENVIVGRLIPAGTGYAYHQDRMRRRAAGEAPAAPQVTAEDASASLAELLNAGLGGSDNE</w:t>
            </w:r>
          </w:p>
        </w:tc>
      </w:tr>
      <w:tr w:rsidR="00767530" w:rsidRPr="00E340F8" w14:paraId="78DE792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0A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2843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87|RP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AFA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ANQPTVRITELTDENVKFIIENTDLAVANSIRRVFIAEVPIIAIDWVQIDANSSVLHDEFIAHRLGLIPLISDDIVDKLQYSRDCTCEEFCPECSVEFTLDVRCNEDQTRHVTSRDLISNSPRVIPVTSRNRDNDPNDYVEQDDILIVKLRKGQELRLRAYAKKGFGKEHAKWNPTAGVAFEYDPDNALRHTVYPKPEEWPKSEYSELDEDESQAPYDPNGKPERFYYNVESCGSLRPETIVLSALSGLKKKLSDLQTQLSHEIQSDVLTIN</w:t>
            </w:r>
          </w:p>
        </w:tc>
      </w:tr>
      <w:tr w:rsidR="00767530" w:rsidRPr="00E340F8" w14:paraId="2E15C9A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DAC4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C395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087|RPB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547B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IKDLSLNITLHPSFFGPRMKQYLKTKLLEEVEGSCTGKFGYILCVLDYDNIDIQRGRILPTDGSAEFNVKYRAVVFKPFKGEVVDGTVVSCSQHGFEVQVGPMKVFVTKHLMPQDLTFNAGSNPPSYQSSEDVITIKSRIRVKIEGCISQVSSIHAIGSIKEDYLGAI</w:t>
            </w:r>
          </w:p>
        </w:tc>
      </w:tr>
      <w:tr w:rsidR="00767530" w:rsidRPr="00E340F8" w14:paraId="3C48C02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E549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364B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J0|RP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01E2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TVFSNSSNRWMYPSDRPLQSNDKEQLQAGWSVHPGGQPDRQRKQEELTDEEKEIINRVIARAEKMEEMEQERIGRLVDRLENMRKNVAGDGVNRCILCGEQLGMLGSACVVCEDCKKNVCTKCGVETNNRLHSVWLCKICIEQREVWKRSGAWFFKGFPKQVLPQPMPIKKTKPQQPVSEPAAPEQPAPEPKHPARAPARGDSEDRRGPGQKTGPDPASAPGRGNYGPPVRRASEARMSSSSRDSESWDHSGGAGDSSRSPAGLRRANSVQASRPAPGSVQSPAPPQPGQPGTPGGSRPGPGPAGRFPDQKPEVAPSDPGTTAPPREERTGGVGGYPAVGAREDRMSHPSGPYSQASAAAPQPAAARQPPPPEEEEEEANSYDSDEATTLGALEFSLLYDQDNSSLQCTIIKAKGLKPMDSNGLADPYVKLHLLPGASKSNKLRTKTLRNTRNPIWNETLVYHGITDEDMQRKTLRISVCDEDKFGHNEFIGETRFSLKKLKPNQRKNFNICLERVIPMKRAGTTGSARGMALYEEEQVERVGDIEERGKILVSLMYSTQQGGLIVGIIRCVHLAAMDANGYSDPFVKLWLKPDMGKKAKHKTQIKKKTLNPEFNEEFFYDIKHSDLAKKSLDISVWDYDIGKSNDYIGGCQLGISAKGERLKHWYECLKNKDKKIERWHQLQNENHVSSD</w:t>
            </w:r>
          </w:p>
        </w:tc>
      </w:tr>
      <w:tr w:rsidR="00767530" w:rsidRPr="00E340F8" w14:paraId="73E4117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011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D3B7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35|RPC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344F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VLVEMVDTVRIPPWQFERKLNDSIAEELNKKLANKVVYNVGLCICLFDITKLEDAYVFPGDGASHTKVHFRCVVFHPFLDEILIGKIKGCSPEGVHVSLGFFDDILIPPESLQQPAKFDEAEQVWVWEYETEEGAHDLYMDTGEEIRFRVVDESFVDTSPTGPSSADATTSSEELPKKEAPYTLVGSISEPGLGLLSWWTSN</w:t>
            </w:r>
          </w:p>
        </w:tc>
      </w:tr>
      <w:tr w:rsidR="00767530" w:rsidRPr="00E340F8" w14:paraId="4FA1D33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7F4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66D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38|RO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947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WVRPSRVPLCARAVWTAAALLLWTPWTAGEVEDSEAIDTLGQPDGPDSPLPTLKGYFLNFLEPVNNITIVQGQTAILHCKVAGNPPPNVRWLKNDAPVVQEPRRVIIRKTEYGSRLRIQDLDTTDTGYYQCVATNGLKTITATGVLYVRLGPTHSPNHNFQDDDQEDGFCQPYRGIACARFIGNRTIYVDSLQMQGEIENRITAAFTMIGTSTQLSDQCSQFAIPSFCHFVFPLCDARSRAPKPRELCRDECEVLENDLCRQEYTIARSNPLILMRLQLPKCEALPMPESPDAANCMRIGIPAERLGRYHQCYNGSGADYRGMASTTKSGHQCQPWALQHPHSHRLSSTEFPELGGGHAYCRNPGGQVEGPWCFTQNKNVRVELCDVPPCSPRDGSKMGILYILVPSIAIPLVIACLFFLVCMCRNKQKASASTPQRRQLMASPSQDMEMPLISQHKQAKLKEISLSTVRFMEELGEDRFGKVYKGHLFGPAPGEPTQAVAIKTLKDKAEGPLREEFRQEAMLRARLQHPNIVCLLGVVTKDQPLSMIFSYCSHGDLHEFLVMRSPHSDVGSTDDDRTVKSALEPPDFVHVVAQIAAGMEFLSSHHVVHKDLATRNVLVYDKLNVRISDLGLFREVYSADYYKLMGNSLLPIRWMSPEAVMYGKFSIDSDIWSYGVVLWEVFSYGLQPYCGYSNQDVVEMIRSRQVLPCPDDCPAWVYALMIECWNEFPSRRPRFKDIHSRLRSWGNLSNYNSSAQTSGASNTTQTSSLSTSPVSNVSNARYMAPKQKAQPFPQPQFIPMKGQIRPLVPPAQLYIPVNGYQPVPAYGAYLPNFYPVQIPMQMAPQQVPPQMVPKPSSHHSGSGSTSTGYVTTAPSNTSVADRAALLSEGTEDAQNIAEDVAQSPVQEAEEEEEGSVPETELLGDNDTLQVTEAAHVQLEA</w:t>
            </w:r>
          </w:p>
        </w:tc>
      </w:tr>
      <w:tr w:rsidR="00767530" w:rsidRPr="00E340F8" w14:paraId="40DA1F8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308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03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139|RPAB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E3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VPVRCFSCGKVVGDKWESYLNLLQEDELDEGTALSRLGLKRYCCRRMILTHVDLIEKFLRYNPLEKRD</w:t>
            </w:r>
          </w:p>
        </w:tc>
      </w:tr>
      <w:tr w:rsidR="00767530" w:rsidRPr="00E340F8" w14:paraId="323D95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79B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12F0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06|RRP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F1C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VTQQKKRKRSKGEVNPSKPTVDEEITDPSSNEDEQLEVSDEEDALESEEEFEGENPADKRRRLAKQYLENLKSEANDILTDNRNAEEKDLNNLKERTIDEYNNFDAGDLDKDIIASRLKEDVAEQQGRVFRYFGDKLLISEAKQSFTRVGENNLTCISCFQPVLNKYTFEESSNGDKNKGRLFAYTVSKDLQLTKYDITDFSKRPKKLKYAKGGAKYIPTSKHEYENTTEGHYDEILTVAASPDGKYVVTGGRDRKLIVWSTESLSPVKVIPTKDRRGEVLSLAFRKNSDQLYASCADFKIRTYSINQFSQLEILYGHHDIVEDISALAMERCVTVGARDRTAMLWKIPDETRLTFRGGDEPQKLLRRWMKENAKEGEDGEVKYPDESEAPLFFCEGSIDVVSMVDDFHFITGSDNGNICLWSLAKKKPIFTERIAHGILPEPSFNDISGETDEELRKRQLQGKKLLQPFWITSLYAIPYSNVFISGSWSGSLKVWKISDNLRSFELLGELSGAKGVVTKIQVVESGKHGKEKFRILASIAKEHRLGRWIANVSGARNGIYSAVIDQTGF</w:t>
            </w:r>
          </w:p>
        </w:tc>
      </w:tr>
      <w:tr w:rsidR="00767530" w:rsidRPr="00E340F8" w14:paraId="1B712B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8C2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C7FB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08|RS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097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ISKKRKFVADGIFKAELNEFLTRELAEDGYSGVEVRVTPTRTEIIILATRTQNVLGEKGRRIRELTAVVQKRFGFPEGSVELYAEKVATRGLCAIAQAESLRYKLLGGLAVRRACYGVLRFIMESGAKGCEVVVSGKLRGQRAKSMKFVDGLMIHSGDPVNYYVDTAVRHVLLRQGVLGIKVKIMLPWDPSGKIGPKKPLPDHVSIVEPKDEILPTTPISEQKGGKPEPPAMPQPVPTA</w:t>
            </w:r>
          </w:p>
        </w:tc>
      </w:tr>
      <w:tr w:rsidR="00767530" w:rsidRPr="00E340F8" w14:paraId="1936CEF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38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B7E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359|RS7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849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RVIGQRKILPDPKFGSELLAKFVNILMVDGKKSTAESIVYSALETLAQRSGKSELEAFEVALENVRPTVEVKSRRVGGSTYQVPVEVRPVRRNALAMRWIVEAARKRGDKSMALRLANELSDAAENKGTAVKKREDVHRMAEANKAFAHYRWLSLRSFSHQAGASSKQPALGYLN</w:t>
            </w:r>
          </w:p>
        </w:tc>
      </w:tr>
      <w:tr w:rsidR="00767530" w:rsidRPr="00E340F8" w14:paraId="3A0A2AB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AFB6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FFB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879|S26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2AE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PFGNQYIVARPVYSTNAFEENHKKTGRHHKTFLDHLKVCCSCSPQKAKRIVLSLFPIASWLPAYRLKEWLLSDIVSGISTGIVAVLQGLAFALLVDIPPVYGLYASFFPAIIYLFFGTSRHISVGPFPILSMMVGLAVSGAVSKAVPDRNATTLGLPNNSNNSSLLDDERVRVAAAASVTVLSGIIQLAFGILRIGFVVIYLSESLISGFTTAAAVHVLVSQLKFIFQLTVPSHTDPVSIFKVLYSVFSQIEKTNIADLVTALIVLLVVSIVKEINQRFKDKLPVPIPIEFIMTVIAAGVSYGCDFKNRFKVAVVGDMNPGFQPPITPDVETFQNTVGDCFGIAMVAFAVAFSVASVYSLKYDYPLDGNQELIALGLGNIVCGVFRGFAGSTALSRSAVQESTGGKTQIAGLIGAIIVLIVVLAIGFLLAPLQKSVLAALALGNLKGMLMQFAEIGRLWRKDKYDCLIWIMTFIFTIVLGLGLGLAASVAFQLLTIVFRTQFPKCSTLANIGRTNIYKNKKDYYDMYEPEGVKIFRCPSPIYFANIGFFRRKLIDAVGFSPLRILRKRNKALRKIRKLQKQGLLQVTPKGFICTVDTIKDSDEELDNNQIEVLDQPINTTDLPFHIDWNDDLPLNIEVPKISLHSLILDFSAVSFLDVSSVRGLKSILQEFIRIKVDVYIVGTDDDFIEKLNRYEFFDGEVKSSIFFLTIHDAVLHILMKKDYSTSKFNPSQEKDGKIDFTINTNGGLRNRVYEVPVETKF</w:t>
            </w:r>
          </w:p>
        </w:tc>
      </w:tr>
      <w:tr w:rsidR="00767530" w:rsidRPr="00E340F8" w14:paraId="4B0D9DD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14B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CD9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7623|SBOA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3B1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AVIVENKGCATCSIGAACLVDGPIPDFEIAGATGLFGLWG</w:t>
            </w:r>
          </w:p>
        </w:tc>
      </w:tr>
      <w:tr w:rsidR="00767530" w:rsidRPr="00E340F8" w14:paraId="6B9B4E5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6D3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E57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11|SC5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167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ETGERPTFGAWDYGVFALMLLVSTGIGLWVGLARGGQRSAEDFFTGGRRLAALPVGLSLSASFMSAVQVLGVPSEAYRYGLKFLWMCLGQLLNSVLTALLFMPVFYRLGLTSTYEYLEMRFSRAVRLCGTLQYIVATMLYTGIVIYAPALILNQVTGLDIWASLLSTGIICTFYTAVGGMKAVVWTDVFQVVVMLSGFWVVLARGVMLVGGPRQVLTLAQNHSRINLMDFNPDPRSRYTFWTFVVGGTLVWLSMYGVNQAQVQRYVACRTEKQAKLALLINQVGLFLIVSSAACCGIVMFVFYTDCDPLLLGRISAPDQYMPLLVLDIFEDLPGVPGLFLACAYSGTLSTASTSINAMAAVTVEDLIKPRLRSLAPRKLVIISKGLSLIYGSACLTVAALSSLLGGGVLQGSFTVMGVISGPLLGAFILGMFLPACNTPGVLAGLGAGLALSLWVALGATLYPPSEQTMRVLPSSAARCVALSVNASGLLDPALLPANDSSRAPSSGMDASRPALADSFYAISYLYYGALGTLTTVLCGALISCLTGPTKRSTLAPGLLWWDLARQTASVAPKEEVAILDDNLVKGPEELPTGNKKPPGFLPTNEDRLFFLGQKELEGAGSWTPCVGHDGGRDQQETNL</w:t>
            </w:r>
          </w:p>
        </w:tc>
      </w:tr>
      <w:tr w:rsidR="00767530" w:rsidRPr="00E340F8" w14:paraId="4DB733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1A27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6FA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849|S27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48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PGAGTASVASLGLLWLLGLPWTWSAAAAFGVYVGSGGWRFLRIVCKTARRDLFGLSVLIRVRLELRRHRRAGDTIPRIFQAVAQRQPERLALVDASSGICWTFAQLDTYSNAVANLFLQLGFAPGDVVAVFLEGRPEFVGLWLGLAKAGVVAALLNVNLRREPLAFCLGTSAAKALIYGGEMAAAVAEVSEQLGKSLLKFCSGDLGPESVLPDTQLLDPMLAEAPTTPLAQAPGKGMDDRLFYIYTSGTTGLPKAAIVVHSRYYRIAAFGHHSYSMRANDVLYDCLPLYHSAGNIMGVGQCIIYGLTVVLRKKFSASRFWDDCVKYNCTVVQYIGEICRYLLRQPVRDVERRHRVRLAVGNGLRPAIWEEFTQGFGVRQIGEFYGATECNCSIANMDGKVGSCGFNSRILTHVYPIRLVKVNEDTMEPLRDSQGLCIPCQPGEPGLLVGQINQQDPLRRFDGYVSDSATNKKIAHSVFRKGDSAYLSGDVLVMDELGYMYFRDRSGDTFRWRGENVSTTEVEAVLSRLLGQTDVAVYGVAVPGVEGKSGMAAIADPHNQLDPNSMYQELQKVLASYAQPIFLRLLPQVDTTGTFKIQKTRLQREGFDPRQTSDRLFFLDLKQGRYLPLDERVHARICAGDFSL</w:t>
            </w:r>
          </w:p>
        </w:tc>
      </w:tr>
      <w:tr w:rsidR="00767530" w:rsidRPr="00E340F8" w14:paraId="718DEC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3425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8461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705|RXR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AAF5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NYSHFMKFPTGFGGSPGHTGSTSMSPSVALPTGKPMDSHPSYTDTPVSAPRTLSAVGTPLNALGSPYRVITSAMGPPSGALAAPPGINLVAPPSSQLNVVNSVSSSEDIKPLPGLPGIGNMNYPSTSPGSLVKHICAICGDRSSGKHYGVYSCEGCKGFFKRTIRKDLIYTCRDNKDCLIDKRQRNRCQYCRYQKCLVMGMKREAVQEERQRSRERAESEAECASSSHEDMPVERILEAELAVEPKTESYGDMNVENSTNDPVTNICHAADKQLFTLVEWAKRIPHFSDLTLEDQVILLRAGWNELLIASFSHRSVSVQDGILLATGLHVHRSSAHSAGVGSIFDRVLTELVSKMKDMQMDKSELGCLRAIVLFNPDAKGLSNPSEVETLREKVYATLEAYTKQKYPEQPGRFAKLLLRLPALRSIGLKCLEHLFFFKLIGDTPIDSFLMEMLETPLQIT</w:t>
            </w:r>
          </w:p>
        </w:tc>
      </w:tr>
      <w:tr w:rsidR="00767530" w:rsidRPr="00E340F8" w14:paraId="6DE594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BB0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1F0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25|RY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CF0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AARLGRPGRSCLPGARGLRAPPPPPLLLLLALLPLLPAPGAAAAPAPRPPELQSASAGPSVSLYLSEDEVRRLIGLDAELYYVRNDLISHYALSFSLLVPSETNFLHFTWHAKSKVEYKLGFQVDNVLAMDMPQVNISVQGEVPRTLSVFRVELSCTGKVDSEVMILMQLNLTVNSSKNFTVLNFKRRKMCYKKLEEVKTSALDKNTSRTIYDPVHAAPTTSTRVFYISVGVCCAVIFLVAIILAVLHLHSMKRIELDDSISASSSSQGLSQPSTQTTQYLRADTPNNATPITSYPTLRIEKNDLRSVTLLEAKGKVKDIAISRERITLKDVLQEGTFGRIFHGILIDEKDPNKEKQAFVKTVKDQASEIQVTMMLTESCKLRGLHHRNLLPITHVCIEEGEKPMVILPYMNWGNLKLFLRQCKLVEANNPQAISQQDLVHMAIQIACGMSYLARREVIHKDLAARNCVIDDTLQVKITDNALSRDLFPMDYHCLGDNENRPVRWMALESLVNNEFSSASDVWAFGVTLWELMTLGQTPYVDIDPFEMAAYLKDGYRIAQPINCPDELFAVMACCWALDPEERPKFQQLVQCLTEFHAALGAYV</w:t>
            </w:r>
          </w:p>
        </w:tc>
      </w:tr>
      <w:tr w:rsidR="00767530" w:rsidRPr="00E340F8" w14:paraId="5CEEA0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775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7189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YBV0|S36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C433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ATPAAAGAARREELDMDVMRPLINEQNFDGTSDEEHEQELLPVQKHYQLDDQEGISFVQTLMHLLKGNIGTGLLGLPLAIKNAGIVLGPISLVFIGIISVHCMHILVRCSHFLCLRFKKSTLGYSDTVSFAMEVSPWSCLQKQAAWGRSVVDFFLVITQLGFCSVYIVFLAENVKQVHEGFLESKVFISNSTNSSNPCERRSVDLRIYMLCFLPFIILLVFIRELKNLFVLSFLANVSMAVSLVIIYQYVVRNMPDPHNLPIVAGWKKYPLFFGTAVFAFEGIGVVLPLENQMKESKRFPQALNIGMGIVTTLYVTLATLGYMCFHDEIKGSITLNLPQDVWLYQSVKILYSFGIFVTYSIQFYVPAEIIIPGITSKFHTKWKQICEFGIRSFLVSITCAGAILIPRLDIVISFVGAVSSSTLALILPPLVEILTFSKEHYNIWMVLKNISIAFTGVVGFLLGTYITVEEIIYPTPKVVAGTPQSPFLNLNSTCLTSGLK</w:t>
            </w:r>
          </w:p>
        </w:tc>
      </w:tr>
      <w:tr w:rsidR="00767530" w:rsidRPr="00E340F8" w14:paraId="1DC77B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92F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843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9P3|S1PR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11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TRIPLVKALHSPVSDYVNYDIIVRHYNYTGKLKISADKDNGIKLISVVFILICCFIILENIFVLLTIWKTKKFHRPMYYFIGNLALSDLLAGVAYTANLLLSGATTYKLTPAQWFLREGSMFVALSASVFSLLAIAIERYITMLKMKLHNGSNRFRSFLLISACWVISLILGGLPIMGWNCISTLPSCSTVLPLYHKHYILFCTTVFTLLLLSIVILYCRIYSLVRTRSRRLTFRKNISKASRSSEKSLALLKTVIIVLGVFIACWAPLFILLLLDVGCKVKTCDILFRTEYFLVLAVLNSGTNPIIYTLSNKEMRRAFVRIMSCCKCPSRDSASKFTRPIIAGMEFSRSKSDNSSHPQKDDGDNPETIMSSGNVNSSS</w:t>
            </w:r>
          </w:p>
        </w:tc>
      </w:tr>
      <w:tr w:rsidR="00767530" w:rsidRPr="00E340F8" w14:paraId="62CEBF0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D94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23E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PL0|SC3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14AA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EIDRTAMQAWSPAQNHPIYLATGTSAQQLDATFSTNASLEIFELDLSDPSLDMKSCATFSSSHRYHKLIWGPHKMDSKGDVSGVLIAGGENGNIILYDPSKIIAGDKEVVIAQKDKHTGPVRALDVNIFQTNLVASGANESEIYIWDLNNFATPMTPGAKTQPPEDISCIAWNRQVQHILASASPSGRATVWDLRKNEPIIKVSDHSNRMHCSGLAWHPDVATQMVLASEDDRLPVIQMWDLRFASSPLRVLENHARGILAVAWSMADPELLLSCGKDAKILCSNPNTGEVLYELPTNTQWCFDIQWCPRNPAVLSAASFDGRISVYSIMGGSIDGLRQKQVDKLSSSFGNLDPFGTGQPLPPLQIPQQSAQHSIVLPLKKPPKWIRRPVGASFSFGGKLVTFESVAVPLQQGAEQQRRQPVFISQVVTEKDFLNRSAQLQHAVQSQGFIGYCQKKIEASQTEFEKNVWSFLKVNFEEDSRGKYLELLGYRKEDLGQKIALALNKVDGPDVALKDSDQVAQSDGEESPAAEEQLLGERIKEEKQECDFLPSAGGTFNISVSGDIDGLITRALLTGNFESAVDLCLHDNRMADAIILAIAGGQELLAQTQKKYFAKSQSKITRLITAVVMKNWREIVESCDLKNWREALAAVLTYAKPDEFSALCDLLGTRLEREGDSLLRTQACLCYICAGNVERLVACWTKAQDGSSPLSLQDLIEKVVILRKAVQLTQALDTNTVGALLAEKMSQYASLLAAQGSIAAALAFLPDNTNQPNIVQLRDRLCKAQGKPVSGQESSQSPYERQPLSKGRPGPVAGHSQMPRVQTQQYYPHGENPPPPGFIMQGNVIPNPAAPLPTAPGHMPSQLPPYPQPQPYQPAQQYSFGTGGAAAYRPQQPVAPPASNAYPNTPYISPVASYSGQPQMYTAQQASSPTSSSAASFPPPSSGASFQHGGPGAPPSSSAYALPPGTTGTPPAASELPASQRTENQSFQDQASILEGPQNGWNDPPALNRVPKKKKMPENFMPPVPITSPIMNPSGDPQSQGLQQQPSTPGPLSSHASFPQQHLAGGQPFHGVQQPLAQTGMPPSFSKPNTEGAPGAPIGNTIQHVQALPTEKITKKPIPEEHLILKTTFEDLIQRCLSSATDPQTKRKLDDASKRLEFLYDKLREQTLSPTIINGLHSIARSIETRNYSEGLSVHTHIVSTSNFSETSAFMPVLKVVLSQASKLGV</w:t>
            </w:r>
          </w:p>
        </w:tc>
      </w:tr>
      <w:tr w:rsidR="00767530" w:rsidRPr="00E340F8" w14:paraId="5F91C2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833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89A9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I9|S40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4A5B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ARDQTHQEGCCGSLANYLTSAKFLLYLGHSLSTWGDRMWHFAVSVFLVELYGNSLLLTAVYGLVVAGSVLVLGAIIGDWVDKNARLKVAQTSLVVQNVSVILCGIILMMVFLHKNELLTMYHGWVLTVCYILIITIANIANLASTATAITIQRDWIVVVAGENRSRLADMNATIRRIDQLTNILAPMAVGQIMTFGSPVIGCGFISGWNLVSMCVEYFLLWKVYQKTPALAVKAALKVEESELKQLTSPKDTEPKPLEGTHLMGEKDSNIRELECEQEPTCASQMAEPFRTFRDGWVSYYNQPVFLAGMGLAFLYMTVLGFDCITTGYAYTQGLSGSILSILMGASAITGIMGTVAFTWLRRKCGLVRTGLFSGLAQLSCLILCVISVFMPGSPLDLSVSPFEDIRSRFVNVEPVSPTTKIPETVFTTEMHMSNMSNVHEMSTKPIPIVSVSLLFAGVIAARIGLWSFDLTVTQLLQENVIESERGIINGVQNSMNYLLDLLHFIMVILAPNPEAFGLLVLISVSFVAMGHLMYFRFAQKTLGNQIFVCGPDEKEVTDENQPNTSVV</w:t>
            </w:r>
          </w:p>
        </w:tc>
      </w:tr>
      <w:tr w:rsidR="00767530" w:rsidRPr="00E340F8" w14:paraId="4E79C1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E17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26B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89|SC5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CFA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GVSTSAPLSPTSGTSVGMSTFSIMDYVVFVLLLVLSLAIGLYHACRGWGRHTVGELLMADRKMGCLPVALSLLATFQSAVAILGVPSEIYRFGTQYWFLGCCYFLGLLIPAHIFIPVFYRLHLTSAYEYLELRFNKTVRVCGTVTFIFQMVIYMGVVLYAPSLALNAVTGFDLWLSVLALGIVCTVYTALGGLKAVIWTDVFQTLVMFLGQLAVIIVGSAKVGGLGRVWAVASQHGRISGFELDPDPFVRHTFWTLAFGGVFMMLSLYGVNQAQVQRYLSSRTEKAAVLSCYAVFPFQQVSLCVGCLIGLVMFAYYQEYPMSIQQAQAAPDQFVLYFVMDLLKGLPGLPGLFIACLFSGSLSTISSAFNSLATVTMEDLIRPWFPEFSEARAIMLSRGLAFGYGLLCLGMAYISSQMGPVLQAAISIFGMVGGPLLGLFCLGMFFPCANPPGAVVGLLAGLVMAFWIGIGSIVTSMGSSMPPSPSNGSSFSLPTNLTVATVTTLMPLTTFSKPTGLQRFYSLSYLWYSAHNSTTVIVVGLIVSLLTGRMRGRSLNPATIYPVLPKLLSLLPLSCQKRLHCRSYGQDHLDTGLFPEKPRNGVLGDSRDKEAMALDGTAYQGSSSTCILQETSL</w:t>
            </w:r>
          </w:p>
        </w:tc>
      </w:tr>
      <w:tr w:rsidR="00767530" w:rsidRPr="00E340F8" w14:paraId="10606EC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FDA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218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71|RTE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3A23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IVLNGVTVDFPFQPYKCQQEYMTKVLECLQQKVNGILESPTGTGKTLCLLCTTLAWREHLRDGISARKIAERAQGELFPDRALSSWGNAAAAAGDPIACYTDIPKIIYASRTHSQLTQVINELRNTSYRPKVCVLGSREQLCIHPEVKKQESNHLQIHLCRKKVASRSCHFYNNVEEKSLEQELASPILDIEDLVKSGSKHRVCPYYLSRNLKQQADIIFMPYNYLLDAKSRRAHNIDLKGTVVIFDEAHNVEKMCEESASFDLTPHDLASGLDVIDQVLEEQTKAAQQGEPHPEFSADSPSPGLNMELEDIAKLKMILLRLEGAIDAVELPGDDSGVTKPGSYIFELFAEAQITFQTKGCILDSLDQIIQHLAGRAGVFTNTAGLQKLADIIQIVFSVDPSEGSPGSPAGLGALQSYKVHIHPDAGHRRTAQRSDAWSTTAARKRGKVLSYWCFSPGHSMHELVRQGVRSLILTSGTLAPVSSFALEMQIPFPVCLENPHIIDKHQIWVGVVPRGPDGAQLSSAFDRRFSEECLSSLGKALGNIARVVPYGLLIFFPSYPVMEKSLEFWRARDLARKMEALKPLFVEPRSKGSFSETISAYYARVAAPGSTGATFLAVCRGKASEGLDFSDTNGRGVIVTGLPYPPRMDPRVVLKMQFLDEMKGQGGAGGQFLSGQEWYRQQASRAVNQAIGRVIRHRQDYGAVFLCDHRFAFADARAQLPSWVRPHVRVYDNFGHVIRDVAQFFRVAERTMPAPAPRATAPSVRGEDAVSEAKSPGPFFSTRKAKSLDLHVPSLKQRSSGSPAAGDPESSLCVEYEQEPVPARQRPRGLLAALEHSEQRAGSPGEEQAHSCSTLSLLSEKRPAEEPRGGRKKIRLVSHPEEPVAGAQTDRAKLFMVAVKQELSQANFATFTQALQDYKGSDDFAALAACLGPLFAEDPKKHNLLQGFYQFVRPHHKQQFEEVCIQLTGRGCGYRPEHSIPRRQRAQPVLDPTGRTAPDPKLTVSTAAAQQLDPQEHLNQGRPHLSPRPPPTGDPGSQPQWGSGVPRAGKQGQHAVSAYLADARRALGSAGCSQLLAALTAYKQDDDLDKVLAVLAALTTAKPEDFPLLHRFSMFVRPHHKQRFSQTCTDLTGRPYPGMEPPGPQEERLAVPPVLTHRAPQPGPSRSEKTGKTQSKISSFLRQRPAGTVGAGGEDAGPSQSSGPPHGPAASEWGL</w:t>
            </w:r>
          </w:p>
        </w:tc>
      </w:tr>
      <w:tr w:rsidR="00767530" w:rsidRPr="00E340F8" w14:paraId="6C6E72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860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88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661|RU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3EB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LTAELIEQAAQYTNAVRDRELDLRGYKIPVIENLGATLDQFDAIDFSDNEIRKLDGFPLLRRLKTLLVNNNRICRIGEGLDQALPCLTELILTNNSLVELGDLDPLASLKSLTYLSILRNPVTNKKHYRLYVIYKVPQVRVLDFQKVKLKERQEAEKMFKGKRGAQLAKDIARRSKTFNPGAGLPTDKKKGGPSPGDVEAIKNAIANASTLAEVERLKGLLQSGQIPGRERRSGPTDDGEEEMEEDTVTNGS</w:t>
            </w:r>
          </w:p>
        </w:tc>
      </w:tr>
      <w:tr w:rsidR="00767530" w:rsidRPr="00E340F8" w14:paraId="278A234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2CE4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4C06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551|SCE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979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IARGRLAEERKSWRKNHPHGFVAKPETGQDGTVNLMVWHCTIPGKAGTDWEGGFFPLTMHFSEDYPSKPPKCKFPQGFFHPNVYPSGTVCLSILNEDYGWRPAITVKQILVGIQDLLDTPNPADPAQTDGYHLFCQDPVEYKKRVKLQSKQYPALV</w:t>
            </w:r>
          </w:p>
        </w:tc>
      </w:tr>
      <w:tr w:rsidR="00767530" w:rsidRPr="00E340F8" w14:paraId="17FD41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779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F2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775|RUN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26A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SPHKQPQNHKCGANFLQEDCKKALAFKWLISAGHYQPPRPTESVSALTTVHAGIFKAASSIYNRGHKFYLEKKGGTMASNSLFSAVTPCQQSFFWDPSTSRRFSPPSSSLQPGKMSDVSPVVAAQQQQQQQQQQQQQQQQQQQQQQQQQQQQQEAAAAAAAAAAAAAAAAAAVPRLRPPHDNRTMVEIIADHPAELVRTDSPNFLCSVLPSHWRCNKTLPVAFKVVALGEVPDGTVVTVMAGNDENYSAELRNASAVMKNQVARFNDLRFVGRSGRGKSFTLTITVFTNPPQVATYHRAIKVTVDGPREPRRHRQKLDDSKPSLFSDRLSDLGRIPHPSMRVGVPPQNPRPSLNSAPSPFNPQGQSQITDPRQAQSSPPWSYDQSYPSYLSQMTSPSIHSTTPLSSTRGTGLPAITDVPRRISDDDTATSDFCLWPSSLSKKSQAGASELGPFSDPRQFPSISSLTESRFSNPRMHYPATFTYTPPVTSGMSLGMSATTHYHTYLPPPYPGSSQSQSGPFQTSSTPYLYYGTSSASYQFPMVPGGDRSPSRMVPPCTTTSNGSTLLNPNLPNQNDGVDADGSHSSSPTVLNSSGRMDESVWRPY</w:t>
            </w:r>
          </w:p>
        </w:tc>
      </w:tr>
      <w:tr w:rsidR="00767530" w:rsidRPr="00E340F8" w14:paraId="5A1D202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CB3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4AC6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8IQ7|S39A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AEF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KSVTQGLVLALLVGTVAVARPRNLLSLLALGQGALDRLELDGLLNTLVARVHCTDGPCEKCLSVENVLALGKPDKPQPAPESVLESRHIIYLSAAAALYLNNPEKTCKDIQAGLLASHVDDYLATLESPEAMTLGLSQLLQKIEAHAASQPTGEKTCVDLPQLLEEAEAAGVSKSAGLVLTALLDHVINGSCFQGLPSPQYFVDFVFRLHSSDPPNITLHELENLMHHLGVGGEDHSDHDDHGDHADHSHPDRKASHQDSELHTPHNSNSSVWDTLCLSAKDIMAVYGLSEEAGVSPQAWAQLTPALVQQQLSGACSPYPTIRIQDQLSQTERYLYGSLATLLICLCAVFGLLLLTCAKCSTATHYIMQTFLSLAVGALTGDALLHLIPKVLGLHTHGGEGHTHEEEVGVGGQATWRLLAVLGGFYIFFLFESFFNLLLPRDQDSEKDGPCSHGGHSHGISLQLAPSNLRQSKQTHESSRSDLVAEETPELLNPETRRLRAELRLLPYLITLGDAVHNFADGLAVGAAFSSSWKTGLATSLAVFCHELPHELGDFAALLHAGLSVKRALLLNLASALTAFAGLYVALAVGVGEEGEAWILAVATGLFLYVALCDMLPAMMNVRDQRPWLLFLLHNVGLLGGWTVLLLLSLYEDNITF</w:t>
            </w:r>
          </w:p>
        </w:tc>
      </w:tr>
      <w:tr w:rsidR="00767530" w:rsidRPr="00E340F8" w14:paraId="270061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671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8CA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006|SES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ED0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AASNEAYAASLAVSELLSCHQCGGDRGQDEELGIRIPRPLGHGPSRFIPEKEMLQVGSEDAQMHALFADSFAALGRLDNITLVMVFHPQYLESFLKTQHYLLQMDGPLPLHYRHYIGIMAAARHQCSYLVNLHVSDFLHVGGDPKWLNGLENAPQKLQNLGELNKVLAHRPWLITKEHIEGLLKAEEHSWSLAELVHAVVLLTHYHSLASFTFGCGISPEIHCDGGHTFRPPSVSNYCICDITNGNHSVDEMQVNSAGNASVSDSFFEVEALMEKMRQLQECREEEEASQEEMASRFEMEKRESMFVFSSDDDEVTPARDVSRHFEDTSYGYKDFSRHGMHVPTFRVQDYCWEDHGYSLVNRLYPDVGQLIDEKFHIAYNLTYNTMAMHKDVDTSMLRRAIWNYIHCMFGIRYDDYDYGEINQLLDRSFKVYIKTVVCTPEKVTKRMYDSFWRQFKHSEKVHVNLLLIEARMQAELLYALRAITRYMT</w:t>
            </w:r>
          </w:p>
        </w:tc>
      </w:tr>
      <w:tr w:rsidR="00767530" w:rsidRPr="00E340F8" w14:paraId="33F5BEC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A615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974C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Q1|SIG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54F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LLLLPPLLCGRVGAKEQKDYLLTMQKSVTVQEGLCVSVLCSFSYPQNGWTASDPVHGYWFRAGDHVSRNIPVATNNPARAVQEETRDRFHLLGDPQNKDCTLSIRDTRESDAGTYVFCVERGNMKWNYKYDQLSVNVTASQDLLSRYRLEVPESVTVQEGLCVSVPCSVLYPHYNWTASSPVYGSWFKEGADIPWDIPVATNTPSGKVQEDTHGRFLLLGDPQTNNCSLSIRDARKGDSGKYYFQVERGSRKWNYIYDKLSVHVTALTHMPTFSIPGTLESGHPRNLTCSVPWACEQGTPPTITWMGASVSSLDPTITRSSMLSLIPQPQDHGTSLTCQVTLPGAGVTMTRAVRLNISYPPQNLTMTVFQGDGTASTTLRNGSALSVLEGQSLHLVCAVDSNPPARLSWTWGSLTLSPSQSSNLGVLELPRVHVKDEGEFTCRAQNPLGSQHISLSLSLQNEYTGKMRPISGVTLGAFGGAGATALVFLYFCIIFVVVRSCRKKSARPAVGVGDTGMEDANAVRGSASQGPLIESPADDSPPHHAPPALATPSPEEGEIQYASLSFHKARPQYPQEQEAIGYEYSEINIPK</w:t>
            </w:r>
          </w:p>
        </w:tc>
      </w:tr>
      <w:tr w:rsidR="00767530" w:rsidRPr="00E340F8" w14:paraId="5383C7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4F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A9EE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1W8|SIRP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3F7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PASWPHPPGPFLLLTLLLGLTEVAGEEELQMIQPEKLLLVTVGKTATLHCTVTSLLPVGPVLWFRGVGPGRELIYNQKEGHFPRVTTVSDLTKRNNMDFSIRISSITPADVGTYYCVKFRKGSPENVEFKSGPGTEMALGAKPSAPVVLGPAARTTPEHTVSFTCESHGFSPRDITLKWFKNGNELSDFQTNVDPTGQSVAYSIRSTARVVLDPWDVRSQVICEVAHVTLQGDPLRGTANLSEAIRVPPTLEVTQQPMRVGNQVNVTCQVRKFYPQSLQLTWSENGNVCQRETASTLTENKDGTYNWTSWFLVNISDQRDDVVLTCQVKHDGQLAVSKRLALEVTVHQKDQSSDATPGPASSLTALLLIAVLLGPIYVPWKQKT</w:t>
            </w:r>
          </w:p>
        </w:tc>
      </w:tr>
      <w:tr w:rsidR="00767530" w:rsidRPr="00E340F8" w14:paraId="3540A188" w14:textId="77777777" w:rsidTr="005C1E46">
        <w:trPr>
          <w:trHeight w:val="6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088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D81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WR82|SIDC_AS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1A3A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ANPADEGLTGPTETTNHINSARSDVALGSSLSGIVPMTKIPALNTIDQFVAEGSPDDLIGQSPWRRIGQGDVSGELATGLIEGYARFVSALTGVEDVAFAVLCQASTRPSQALICASVTLTDQGREVPSAWQCAVRELDFSYYNRSEVQFALDLGLTGGPENRKAGLSTLAENDCLSLYVRGSTDGLCISFTYPRRLIPEAAVSQLLKTITFHITQTTGCLQSTGAWPDDPTPDLSILNFPPLMIPPSRDHDSATMPRHSKSFLLHSAFEGWAQKSPTSIALDFVHSLPSASTVAEHSTLTYAALNAAATYLAIHIRSLLSDNTRNAGSRIIPVYMSTSPELYISYLGILKAGYAFCPIPTDAPPQRVREIFQDIDSSVILGDGEEPSSVSWFLSAAGEATSKPTWVNVAEVSRWKHLSREDTEIATEDRLFEPPDIDHNEIAYLLFTSGSTGKPKGVQVSHLAVTCSIESHATAIPLPGTSAGDFRWFQFASPTFDPSLMEIFVTLSSGGTLCSASRSLTLTDLEGTINEARATVMMATPSLAALLRPAQLTTLQYLWTMGEKLNRTVIENFTQKAHSNDLNGDSVPALRLLVNAYGPTEAAINCTFFAPVEYHTRGSIIGEPLPTCSIFVLDPASHTPKPIPAGLAGELAIGGPQVSQGYLNRPEETANSFVHSPEYGYLYRTGDLARIVWDEKGAQVIEFLGRITSDQVKISGRRVELGEIESVLATLTGVREVVAVVPKRDASVQGSEQIVACIVADSLSEDAAPEFVRLADECAHRHLAAYMCPSSYVFFDSIPRTSSGKVDRNSISSMLQQGKDSGMKFYMPSNDVPEARGMARAEWDPLEDEKALELRTLVLDLVAQTTGQDISVIKPNTSLYTLGLDSLGSMQFLQKLRDKSLHNLSVGDVLQSNTVNGLLTLILNGKTNLRGLTNGQLADDSRMSLAEHLQAFNDTNLSRCAKRLSISPERIQTVLPTTETQSGMLTSFLRTSTDSSFATRSYIYHSVISLEPHVDIERLKKAWESVIASYDSFRTRFCWIDDDMAPFAQCILKEDAASAPMWAINHTFGDSMHEDSLTRALREAENTISLDSPWKLSLLESSGDKVIILSMFHGIFDGGSLQLLLENVSSVYDGQLPAPRTSLEHVVVNHFQANQTATSNFWKEYLNKYSPIAFPSLTAYRPPAVNATGCVEITPRTTHDILKQQSRTIGSTPLSVLQAAWASLLLAYTGTQDHDVVMGSVISGRFDPDSEICIGPTFTTIPTRLALGQIPKAGGFWTNKSVVNHLASLNAKALSHLQPRLGSLVTADSKLPYDTVLAYQDFSAGSSTSSIWKSIDHPPMANDYAVMIEVWPARDSSLTLRASFALSQMDRDGAKVMLHQLDDIIAFILQNPDGDFENALLYTRPDLKASYNPMPKEADEVSDGDLIHTKFENHANSHPDDMALLFKYDLEDDGNLQNISWTYGELNARADNLAAYLCETYDKLTNKVVPICIEKSPAMYIAILGILKAGGAWCPIDTFSPAQRRHDLIKRTGAGVLLVSSEDGEQPKDAIPIGIDVVDVKKYADPLVSWPSVGRWSSKKLSSPAGLAYLIWTSGTTGAPKGVPITHSAAVSCFRSLKKDIPSDVSGGVVRCLQFSQYTFDVSIQDLFYTWSLGGVLISATREIMLGSFAKLANTTRATHAHLTPAFAAGVPRNSCETLEVITMIGEKLTQHVADDWGTDMRAYNTYGPAEVTIVSTVREFGNDCLNIKSANVGWPMESVSVFVTRNKQIVMKNAVGELALGGPQLSPGYLDQEDVTKAKYVWSEEAGQILYYTGDLVRMLADGSLEFMNRVDDLVKIGGIRIELSEISFALGGCHPLVENIETLYIDRPDRPSKVLVAFLSASNATGADAGDDLLLLNDSALQIALSTREKAHTALPAYMVPSVYLVMKRIPRTQSAKTDRRALQAAYASVDIEDWENRMNPENNATGHPTDDLVASDAMEKIVHMIASLINISPSIVAKASRLRSLGIDSIHAIRLASRLKEAGYRLSFIEVINCVTVQDLARLCTSSSEVDALPAAEFDINLFNDQWHDIVASKVDGEFFTVRATPIQESLLSETMGTYNLYWSNHLFSLDKSVDVKRLKQAWLALCQKNEALRTGFIPVAEVNNSSRKDDLDFSILQVLHDHPTLDWEYVMCEDHEWDRLLHSRIEDVMKAHQKTYFKQPPWAVTVLDNGVERFMVLTMHHSIHDGPSLDLIERDLRSAYIDKPPSRYQLRSALSKILPTDEMAAETRRFWSSELQKYSELDAPAWPDLTGKRKPETAVQEHNLISEQMRMTEPLEKLQSISAELGVSSIASLIRAAWGFVSLSYLGVPAAVFAETVSDRILHADLDNGIGPLISVVPVPFDPKGTAREVLAEQQRISTQSRKYRHIHAREVRRMLNRPRGEPLYPAVFAFHPAGAEADGTTNPGLWHELEDRIGLHVEHPMAFNVLQNADSSLVLEVFSDASLMSHEHLSIFVRQVDSLVSAMLANPDKELRELINHLPPSLRSKSSQHVSEAVRNSVTLSPTHWLELNAREHPEWTAVEVASSISASGIEKQSMSYGTLNAAANCVAAFIASVGYKNRMIAVCAGRNLPSYPVIVGVFKSGNTYLPIDNNLPNDRKTFLIEDGNCPLVFTETAFAATFSDVPETCRVLCIDHPSFVDSLAGMPTDNRAYASDPQDNAYLLYTSGSTGKPKGVMVSRANLSAFIESFSEFVCRVAPSTLELGGRGRYLAQASRAFDVHLLEMFFAWRHGMASVTAERTMLLDDLQLTITKWGITHASMVPSLVDQTNLRPELCPELKYLSVGGEKISKRVLDTWAGLPHVALANAYGPTEVTIGCTFALVGKETTIRNIGPPLSACTCHVLIPGTMDYALRGQTGELCFTGDIVGNGYLNRPDATGFVQGPDGEKMYRTGDIGRLMSDDSVEYVGRGDDQTKIRGQRLELGEVSEVIRSSSPVQIGVVTTVTKHPGLARPQLISFIARSGDKSRQRSGDATIIHSDLATLGKELRDACQRKLPAYMVPEIILPITFIPLAPMSGKANIKELHSMFSSLPLASILQGNNPGTSDTAAFTDRPLSSDEEAVVSEICAVIKVERENINPLTNIFEIGLDSLSAISLSVKLRRIGYDATVALVMGNPVVEQLAQLPRKSTEAVADPHSSDLTKRLAELETEYHKGYTRPANSGQVAVRPCLPLQEGLVARSINSEEDQLYVNHIALSFGPGLDSGRLRFAWQDTADNSEILRTCFAPLEKEIVQVVLTPGGAISWTEDEYDSLEDCIKEQRARQQEISRGIIKNMTDVPPVRFHLATLSSKRPLVLFIAIHHALYDGESFSMLLEDVAARYVGEPVTRRGSPAAFIDHVYGQNLEKAQQHWVNALSDCQPTIFRVDTGVVEETTFINRKLHAGLAKLERHSADLHTTVPSLMQALFALLLADRVNSSDVTYGLVLSGRAVAVPDAESVLLPCITTIPARLNTSGLKTVSDVVRSVHQSTARSLEYQHTSLRHIQRWLKSEKPLFDCLFSYIRSTPAPKNTLWGQLESTMPSEYPLAVEIEANSEKDEMYVHCGFSPSFGSADRGQEFLEKLDALLSAFLFEDDIALDSFSLANSGNPGSRATEVKWDATTWSATETKIRDLTATFCGLDVVNVSKGTSFISLGIDSVTAIQFARKLRELQFEIVPSDIMRFPCVGALAEHVDERSSEGRQSARVGDKKPRVSLAAHRDNVPLLDDGDSVAAIFESTPLQAGMITRTLGSDTQVYVHPHIVRLTEGVDIDRLSKAISEVVAKNDILRTSFHPIAENGVTWVGAVHTNPPLQWKEITLPSNADVIAELTSLYSFREVADFETPPVRFVLVHRKNEKLFVVIMHHALYDGVSLPLLFEELAATYHGQTTVGRPQFSEIAHYIVEGQNDSCDFWTKKLAGYEPVEIPALSSSEATERMLLSERKIGLDVEKVVESCKSMEVTVQSVALLAYAKVLACLGGKRDVVFGQVLAGRSLPVPGADQTIGPLFNTVAQRVLFEPKFLSNREMAQRVQQLTSESQAFQHAPLKDVQRALRQEHGMNAASLFDTLFVFQKSADLTTDTPHEQQIWTPFETEGYAAQAEHKLNVEIDHGREAIIVSGSGDGRYICQQALDEFMADFCTAFQDIIEHPSRCATAAPERLGGLPLRLSNAEEPERGHSESDAPAHESIIRDVLAEVSGVSVDSITPSTSIYNIGLDSLSAIRIASICRSRGLKAGVADVLQGNTLRGISARIISPVEAPIQAREPLIKDHEAIEKAVLQRLGLNKDEVETILPCLSGQLYHLVSWLKSGRTLFEPAWSYYSIERIDSGKLEEAWNQLRQRHHILRTCFVATSPSMAVQAVLKDAPQNAEIFKVIESPACIEEAAKAQAREEGLNPSSLFVPPVRLRLLKASDKDGIQIFINHAAYDAWTMPMFVSELAHLYREQPVESTPDFPSFVEYATRSLREVDEQTYWSSQVGSSLPTLIKPTNQGLPKQFFVGVWEKVQNLSQLERACRSACLSLQSVVLLAVSRSLARTTGVQSPTIGLYQTGRSASFSNIENLSGPCLNVTPFTFPSPGAKAESNALDEVQAIQNSLAERVLYEQSCLRDILTNWASTKGKGPLFNTWVNLLWMHQPSTRGDSKSHTDLDLFQPLRIGVPTDFIPATPLPDPSGETTSISALDTSYLPDENLYIDIGPDYSTDTIGFGVRVEGGLLTEKEVRGMVDDVSGEIEGIMAAIQQGKSR</w:t>
            </w:r>
          </w:p>
        </w:tc>
      </w:tr>
      <w:tr w:rsidR="00767530" w:rsidRPr="00E340F8" w14:paraId="0EE4BDE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81C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E91A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Z09|SIS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ADC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SHLYLPTLSYAAMGHVYAPYRGSSSPALSTASSTSSKPEQIEELVSQQLHHLKMHYADEEQRYVDQMLLENPIVVERRAPPPLKTELAMDCRGSGSGSGSGSGSDVKDAQRQRAESCRKSRYNNKIKKAKLRFRHKFVSGQLKKSAVMLDTMRDVIAQAERQLLERGYPAATLERMRATFGLEMEQ</w:t>
            </w:r>
          </w:p>
        </w:tc>
      </w:tr>
      <w:tr w:rsidR="00767530" w:rsidRPr="00E340F8" w14:paraId="000117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54F9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912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C9|SGM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EE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WAVGRRWAWITLFLTIVAVLIQAVWLWLGTQSFVFQREEIAQLARQYAGLDHELAFSRLIVELRRLHPGHVLPDEELQWVFVNAGGWMGAMCLLHASLSEYVLLFGTALGSHGHSGRYWAEISDTIISGTFHQWREGTTKSEVYYPGETVVHGPGEATAVEWGPNTWMVEYGRGVIPSTLAFALSDTIFSTQDFLTLFYTLRAYARGLRLELTTYLFGQDP</w:t>
            </w:r>
          </w:p>
        </w:tc>
      </w:tr>
      <w:tr w:rsidR="00767530" w:rsidRPr="00E340F8" w14:paraId="2148DD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2B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484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95|SGP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4C4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RQRLAQLVGRLQDPQKVARFQRLCGVEAPPRRSADRREDEKAEAPLAGDPRLRGRQPGAPGGPQPPGSDRNQCPAKPDGGGAPNGVRNGLAAELGPASPRRAGALRRNSLTGEEGQLARVSNWPLYCLFCFGTELGNELFYILFFPFWIWNLDPLVGRRLVVIWVLVMYLGQCTKDIIRWPRPASPPVVKLEVFYNSEYSMPSTHAMSGTAIPISMVLLTYGRWQYPLIYGLILIPCWCSLVCLSRIYMGMHSILDIIAGFLYTILILAVFYPFVDLIDNFNQTHKYAPFIIIGLHLALGIFSFTLDTWSTSRGDTAEILGSGAGIACGSHVTYNMGLVLDPSLDTLPLAGPPITVTLFGKAILRILIGMVFVLIIRDVMKKITIPLACKIFNIPCDDIRKARQHMEVELPYRYITYGMVGFSITFFVPYIFFFIGIS</w:t>
            </w:r>
          </w:p>
        </w:tc>
      </w:tr>
      <w:tr w:rsidR="00767530" w:rsidRPr="00E340F8" w14:paraId="1AF0108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5C4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A5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L6|SIG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92E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GQAQPQSPEMLLLPLLLPVLGAGSLNKDPSYSLQVQRQVPVPEGLCVIVSCNLSYPRDGWDESTAAYGYWFKGRTSPKTGAPVATNNQSREVEMSTRDRFQLTGDPGKGSCSLVIRDAQREDEAWYFFRVERGSRVRHSFLSNAFFLKVTALTKKPDVYIPETLEPGQPVTVICVFNWAFKKCPAPSFSWTGAALSPRRTRPSTSHFSVLSFTPSPQDHDTDLTCHVDFSRKGVSAQRTVRLRVAYAPKDLIISISHDNTSALELQGNVIYLEVQKGQFLRLLCAADSQPPATLSWVLQDRVLSSSHPWGPRTLGLELRGVRAGDSGRYTCRAENRLGSQQQALDLSVQYPPENLRVMVSQANRTVLENLGNGTSLPVLEGQSLRLVCVTHSSPPARLSWTRWGQTVGPSQPSDPGVLELPPIQMEHEGEFTCHAQHPLGSQHVSLSLSVHYPPQLLGPSCSWEAEGLHCSCSSQASPAPSLRWWLGEELLEGNSSQGSFEVTPSSAGPWANSSLSLHGGLSSGLRLRCKAWNVHGAQSGSVFQLLPGKLEHGGGLGLGAALGAGVAALLAFCSCLVVFRVKICRKEARKRAAAEQDVPSTLGPISQGHQHECSAGSSQDHPPPGAATYTPGKGEEQELHYASLSFQGLRLWEPADQEAPSTTEYSEIKIHTGQPLRGPGFGLQLEREMSGMVPK</w:t>
            </w:r>
          </w:p>
        </w:tc>
      </w:tr>
      <w:tr w:rsidR="00767530" w:rsidRPr="00E340F8" w14:paraId="1EF4AC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B62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990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74|SIA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5877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YLVAIFLSAVFLYYVLHCILWGTNVYWVAPVEMKRRNKIQPCLSKPAFASLLRFHQFHPFLCAADFRKIASLYGSDKFDLPYGMRTSAEYFRLALSKLQSCDLFDEFDNIPCKKCVVVGNGGVLKNKTLGEKIDSYDVIIRMNNGPVLGHEEEVGRRTTFRLFYPESVFSDPIHNDPNTTVILTAFKPHDLRWLLELLMGDKINTNGFWKKPALNLIYKPYQIRILDPFIIRTAAYELLHFPKVFPKNQKPKHPTTGIIAITLAFYICHEVHLAGFKYNFSDLKSPLHYYGNATMSLMNKNAYHNVTAEQLFLKDIIEKNLVINLTQD</w:t>
            </w:r>
          </w:p>
        </w:tc>
      </w:tr>
      <w:tr w:rsidR="00767530" w:rsidRPr="00E340F8" w14:paraId="3C9826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40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B24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SL3|SEPI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202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GRHLAKGSPMPDVPEDGILRLYSMRFCPFAQRVHLVLDAKQIPYHSIYINLTDKPEWLLEKNPQGKVPALEIVREPGPPVLTESLLICEYLDEQYPLRPLYPRDPLKKVQDKLLIERFRAVLGAFFKASDGGDLEPFWSGLDIYERELARRGTEFFGGEQTGILDYMIWPWCERLELLKLQRGEDYNYDQSRFPQLTLWLERMKRDPAVMAFYMEAEVQAEFLRTRSLGRPNYNLLVKDA</w:t>
            </w:r>
          </w:p>
        </w:tc>
      </w:tr>
      <w:tr w:rsidR="00767530" w:rsidRPr="00E340F8" w14:paraId="7191A8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157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3D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1B7|SEP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44C0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VGRPSNEELRNLSLSGHVGFDSLPDQLVNKSTSQGFCFNILCVGETGIGKSTLMDTLFNTKFESDPATHNEPGVRLKARSYELQESNVRLKLTIVDTVGFGDQINKDDSYKPIVEYIDAQFEAYLQEELKIKRSLFNYHDTRIHACLYFIAPTGHSLKSLDLVTMKKLDSKVNIIPIIAKADTIAKNELHKFKSKIMSELVSNGVQIYQFPTDEETVAEINATMSVHLPFAVVGSTEEVKIGNKMAKARQYPWGVVQVENENHCDFVKLREMLIRVNMEDLREQTHTRHYELYRRCKLEEMGFKDTDPDSKPFSLQETYEAKRNEFLGELQKKEEEMRQMFVMRVKEKEAELKEAEKELHEKFDLLKRTHQEEKKKVEDKKKELEEEVSNFQKKKAAAQLLQSQAQQSGAQQTKKDKDKKNPWLCTE</w:t>
            </w:r>
          </w:p>
        </w:tc>
      </w:tr>
      <w:tr w:rsidR="00767530" w:rsidRPr="00E340F8" w14:paraId="5DCD9B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FC2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BCC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15|SCRB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5F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CCFYTAGTLSLLLLVTSVTLLVARVFQKAVDQTIEKNMVLQNGTKVFDSWEKPPLPVYIQFYFFNVTNPEEILQGEIPLLEEVGPYTYRELRNKANVQFGENGTTISAVTNKAYIFERNQSVGDPTVDLIRTINIPLLTVVEMAQQPFLREIIEAMLKAYQQTLFVTHTVHELLWGYKDEVLSLVHIFRPDVSPNFGLFYERNGTNDGEYVFLTGEDNYLNFTKIVEWNGKTSLDWWTTDTCNMINGTDGDSFHPLISKDETLYIFPSDFCRSVYITFSSFENVEGLPAFRYKVPAEILANSSENAGFCIPEGNCMDAGVLNVSICKNGAPIIMSFPHFYQADEKFVSAIKGMRPNKEEHESFVDINPLTGIILRGAKRFQINTYVKKLDDFVETGNIRTMVFPVMYLNESVLIDKETASQLKSVINTTLIVTNIPYIIMALGVFFGLIFTWLACRGQGSTDEGTADERAPLIRT</w:t>
            </w:r>
          </w:p>
        </w:tc>
      </w:tr>
      <w:tr w:rsidR="00767530" w:rsidRPr="00E340F8" w14:paraId="03052BE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CAA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D7F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35|SF3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473D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HPEPPKAELQLPPPPPPGHYGAWAAQELQAKLAEIGAPIQGNREELVERLQSYTRQTGIVLNRPVLRGEDGDKAAPPPMSAQLPGIPMPPPPLGLPPLQPPPPPPPPPPGLGLGFPMAHPPNLGPPPPLRVGEPVALSEEERLKLAQQQAALLMQQEERAKQQGDHSLKEHELLEQQKRAAVLLEQERQQEIAKMGTPVPRPPQDMGQIGVRTPLGPRVAAPVGPVGPTPTVLPMGAPVPRPRGPPPPPGDENREMDDPSVGPKIPQALEKILQLKESRQEEMNSQQEEEEMETDARSSLGQSASETEEDTVSVSKKEKNRKRRNRKKKKKPQRVRGVSSESSGDREKDSTRSRGSDSPAADVEIEYVTEEPEIYEPNFIFFKRIFEAFKLTDDVKKEKEKEPEKLDKLENSAAPKKKGFEEEHKDSDDDSSDDEQEKKPEAPKLSKKKLRRMNRFTVAELKQLVARPDVVEMHDVTAQDPKLLVHLKATRNSVPVPRHWCFKRKYLQGKRGIEKPPFELPDFIKRTGIQEMREALQEKEEQKTMKSKMREKVRPKMGKIDIDYQKLHDAFFKWQTKPKLTIHGDLYYEGKEFETRLKEKKPGDLSDELRISLGMPVGPNAHKVPPPWLIAMQRYGPPPSYPNLKIPGLNSPIPESCSFGYHAGGWGKPPVDETGKPLYGDVFGTNAAEFQTKTEEEEIDRTPWGELEPSDEESSEEEEEEESDEDKPDETGFITPADSGLITPGGFSSVPAGMETPELIELRKKKIEEAMDGSETPQLFTVLPEKRTATVGGAMMGSTHIYDMSTVMSRKGPAPELQGVEVALAPEELELDPMAMTQKYEEHVREQQAQVEKEDFSDMVAEHAAKQKQKKRKAQPQDSRGGSKKYKEFKF</w:t>
            </w:r>
          </w:p>
        </w:tc>
      </w:tr>
      <w:tr w:rsidR="00767530" w:rsidRPr="00E340F8" w14:paraId="386E6C1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70D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46B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8Y0|SE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7B2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SKNGAAMISRPVFLSDRVDEVFSRKLDLSVSSSSSSSLLQQFNKTHEGDDDARLALAHQLYKGGDFKQALEHSNMVYQRNPLRTDNLLLIGAIYYQLQEYDMCIARNEEALRIQPQFAECYGNMANAWKEKGDTDRAIRYYLIAIELRPNFADAWSNLASAYMRKGRLSEATQCCQQALSLNPLLVDAHSNLGNLMKAQGLIHEAYSCYLEAVRIQPTFAIAWSNLAGLFMESGDLNRALQYYKEAVKLKPAFPDAYLNLGNVYKALGRPTEAIMCYQHALQMRPNSAMAFGNIASIYYEQGQLDLAIRHYKQALSRDPRFLEAYNNLGNALKDIGRVDEAVRCYNQCLALQPNHPQAMANLGNIYMEWNMMGPASSLFKATLAVTTGLSAPFNNLAIIYKQQGNYSDAISCYNEVLRIDPLAADALVNRGNTYKEIGRVTEAIQDYMHAINFRPTMAEAHANLASAYKDSGHVEAAITSYKQALLLRPDFPEATCNLLHTLQCVCCWEDRSKMFAEVESIIRRQINMSVLPSVQPFHAIAYPIDPILALEISRKYAAHCSIIASRFGLPPFTHPAGLPVKREGGFKRLRIGYVSSDFGNHPLSHLMGSVFGMHNRENVEVFCYALSANDNTEWRQRIQSEAEHFLDVSAMSSDAIAKIINQDKIQILINLNGYTKGARNEIFAMQPAPIQVSYMGFPGTTGATYIDYLVTDEFVSPLQYAHIYSEKLVHLPHCYFVNDYKQKNQDVLDPNSKPKRSDYGLPEDKFIFACFNQLYKMDPEIVNTWCNILKRVPNSALWLLRFPAAGEMRFRTYAAAQGVQPDQIIFTDVAMKSEHIRRSVLADVILDTPLCNGHTTGTDVLWAGVPMITLPLEKMATRVAGSLCLATGLGHGMIVNSLEEYEEKAVSLALNKPKLQALTKELRASRLTCPLFDTMRWVKNLERSYFKMWNLHCSGQQPQHFKVLENDLEFPHDR</w:t>
            </w:r>
          </w:p>
        </w:tc>
      </w:tr>
      <w:tr w:rsidR="00767530" w:rsidRPr="00E340F8" w14:paraId="2E3D29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3502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9D5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F883|SG10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5EF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SSSLKGSALGKLVVTSGLLHSSWSKILEIHNPPYSNHDPGLQVSKKKKDSGLEFQIHREEKFTLVVFSAPPICRSSSSDSTLLHVKDKENPFPFLCSENNPSFSLHTPAFNLFTSASTSLTYLKSELLQTLKSEKPVIITGAALGGSVASLYTLWLLETIEPTLKRPLCITFGSPLIGDASLQQILENSVRNSCFLHVVSAQTRIKMDFFKPFGTFLICFDSGCVCIEDHVAVTELLNGVHDSGLVDYSQVLNRLDQSMLSLADSRLIPEDVIKGIEKRAEMKNLRFDMMFKKLNDMKISMAYIEWYKKKCKEVKIGYYDRFKTQLAFPSKEFDINIKNHHKSELNRFWKSVVEEVERRPQSDASILKRRFLFSGNNYRRMIEPLDIAEYYLEGRKEYRTTGRSHHYVMLEKWFGMESILIEKERCKKRDLSDLLTFDSCFWAEVEDSLIVINQLNTTVGMRDDVREVLTRKLVEFEGYVWEIITKREVSPEIFLEESSFMKWWKEYKKIKGFNSSYLTEFMNTRKYESYGKSQ</w:t>
            </w:r>
          </w:p>
        </w:tc>
      </w:tr>
      <w:tr w:rsidR="00767530" w:rsidRPr="00E340F8" w14:paraId="11C0AB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72B7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E3F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11|SE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986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FDSGHDDLVHDVVYDFYGRHVATCSSDQHIKVFKLDKDTSNWELSDSWRAHDSSIVAIDWASPEYGRIIASASYDKTVKLWEEDPDQEECSGRRWNKLCTLNDSKGSLYSVKFAPAHLGLKLACLGNDGILRLYDALEPSDLRSWTLTSEMKVLSIPPANHLQSDFCLSWCPSRFSPEKLAVSALEQAIIYQRGKDGKLHVAAKLPGHKSLIRSISWAPSIGRWYQLIATGCKDGRIRIFKITEKLSPLASEESLTNSNMFDNSADVDMDAQGRSDSNTEEKAELQSNLQVELLSEHDDHNGEVWSVSWNLTGTILSSAGDDGKVRLWKATYSNEFKCMSVITAQQ</w:t>
            </w:r>
          </w:p>
        </w:tc>
      </w:tr>
      <w:tr w:rsidR="00767530" w:rsidRPr="00E340F8" w14:paraId="52F6DA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75B1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2C33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529|SCS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39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NTSKTLELFSKKTVQEHNTANDCWVTYQNRKIYDVTRFLSEHPGGDESILDYAGKDITEIMKDSDVHEHSDSAYEILEDEYLIGYLATDEEAARLLTNKNHKVEVQLSADGTEFDSTTFVKELPAEEKLSIATDYSNDYKKHKFLDLNRPLLMQILRSDFKKDFYVDQIHRPRHYGKGSAPLFGNFLEPLTKTAWWVVPVAWLPVVVYHMGVALKNMNQLFACFLFCVGVFVWTLIEYGLHRFLFHFDDWLPESNIAFATHFLLHGCHHYLPMDKYRLVMPPTLFVILCAPFYKLVFALLPLYWAYAGFAGGLFGYVCYDECHFFLHHSKLPPFMRKLKKYHLEHHYKNYQLGFGVTSWFWDEVFGTYLGPDAPLSKMKYE</w:t>
            </w:r>
          </w:p>
        </w:tc>
      </w:tr>
      <w:tr w:rsidR="00767530" w:rsidRPr="00E340F8" w14:paraId="5ED497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76B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944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62|SEN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C43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WLVRILGTIFRFCDRSVPPARALLKRRRSDSTLFSTVDTDEIPAKRPRLDCFIHQVKNSLYNAASLFGFPFQLTTKPMVTSACNGTRNVAPSGEVFSNSSSCELTGSGSWNNMLKLGNKSPNGISDYPKIRVTVTRDQPRRVLPSFGFTLNSEGCNRRPGGRRHSKGNPESSLMWKPQEQAVTEMISEESGKGLRRPHCTVEEGVQKEEREKYRKLLERLKESGHGNSVCPVTSNYHSSQRSQMDTLKTKGWGEEQNHGVKTTQFVPKQYRLVETRGPLCSLRSEKRCSKGKITDTETMVGIRFENESRRGYQLEPDLSEEVSARLRLGSGSNGLLRRKVSIIETKEKNCSGKERDRRTDDLLELTEDMEKEISNALGHGPQDEILSSAFKLRITRGDIQTLKNYHWLNDEVINFYMNLLVERNKKQGYPALHVFSTFFYPKLKSGGYQAVKRWTKGVNLFEQEIILVPIHRKVHWSLVVIDLRKKCLKYLDSMGQKGHRICEILLQYLQDESKTKRNSDLNLLEWTHHSMKPHEIPQQLNGSDCGMFTCKYADYISRDKPITFTQHQMPLFRKKMVWEILHQQLL</w:t>
            </w:r>
          </w:p>
        </w:tc>
      </w:tr>
      <w:tr w:rsidR="00767530" w:rsidRPr="00E340F8" w14:paraId="6BA194B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8AD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6E8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K8P3|SF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2EF6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LLTEKCISSHNFHQKVIKQRMEKKVDSRYFKDGAVKKPYSAKTLSNKKSSASFGIRRELPSTSHLVQYRGTHTCTRQGRLRELRIRCVARKFLYLWIRMTFGRVFPSKARFYYEQRLLRKVFEEWKEEWWVFQHEWKLCVRADCHYRYYLYNLMFQTWKTYVRQQQEMRNKYIRAEVHDAKQKMRQAWKSWLIYVVVRRTKLQMQTTALEFRQRIILRVWWSTWRQRLGQVRVSRALHASALKHRALSLQVQAWSQWREQLLYVQKEKQKVVSAVKHHQHWQKRRFLKAWLEYLQVRRVKRQQNEMAERFHHVTVLQIYFCDWQQAWERRESLYAHHAQVEKLARKMALRRAFTHWKHYMLLCAEEAAQFEMAEEHHRHSQLYFCFRALKDNVTHAHLQQIRRNLAHQQHGVTLLHRFWNLWRSQIEQKKERELLPLLHAAWDHYRIALLCKCIELWLQYTQKRRYKQLLQARADGHFQQRALPAAFHTWNRLWRWRHQENVLSARATRFHRETLEKQVFSLWRQKMFQHRENRLAERMAILHAERQLLYRSWFMWHQQAAARHQEQEWQTVACAHHRHGRLKKAFCLWRESAQGLRTERTGRVRAAEFHMAQLLRWAWSQWRECLALRGAERQKLMRADLHHQHSVLHRALQAWVTYQGRVRSILREVAARESQHNRQLLRGALRRWKENTMARVDEAKKTFQASTHYRRTICSKVLVQWREAVSVQMYYRQQEDCAIWEAQKVLDRGCLRTWFQRWWDCSRRSAQQRLQLERAVQHHHRQLLLEGLARWKTHHLQCVRKRLLHRQSTQLLAQRLSRTCFRQWRQQLAARRQEQRATVRALWFWAFSLQAKVWATWLAFVLERRRKKARLQWALQAYQGQLLQEGATRLLRFAASMKASRQQLQAQQQVQAAHSLHRAVRRCATLWKQKVLGRGGKPQPLAAIAPSRKVTFEGPLLNRIAAGAGDGTLETKRPQASRPLGALGRLAAEEPHALELNTAHSARKQPRRPHFLLEPAQSQRPQKPQEHGLGMAQPAAPSLTRPFLAEAPTALVPHSPLPGALSSAPGPKQPPTASTGPELLLLPLSSFMPCGAAAPARVSAQRATPRDKPPVPSSLASVPDPHLLLPGDFSATRAGPGLSTAGSLDLEAELEEIQQQLLHYQTTKQNLWSCRRQASSLRRWLELNREEPGPEDQEVEQQVQKELEQVEMQIQLLAEELQAQRQPIGACVARIQALRQALC</w:t>
            </w:r>
          </w:p>
        </w:tc>
      </w:tr>
      <w:tr w:rsidR="00767530" w:rsidRPr="00E340F8" w14:paraId="01D9265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D2A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EBE2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TK4|SDEA_LEGP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5F4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YVEGVELTQEGMHAIFARMGYGDITSGSIYNGVPTIDTGALNRQGFMPVLTGVGPHRDSGHWIMLIKGPGNQYYLFDPLGKTSGEGYQNILAAQLPMGSTLSVIPNGSGLNMGLCGYWVASAGLRAHQALNQHNPPTLLNVGQTITNEMRNELDHDGYRKITGWLRAVADEFPEGDPQLDGKALRENTEKDLKIEIPTLVLPGKDTSPKEMSVKPTAPQDKSVPVWNGFSLYTDDTVKAAAQYAYDNYLGKPYTGSVESAPANFGGRMVYRQHHGLSHTLRTMAYAELIVEEARKAKLRGETLGKFKDGRTIADVTPQELKKIMIAQAFFVAGRDDEASDAKNYQKYHEQSRDAFLKYVKDNESTLIPDVFKDQEDVNFYARVIEDKSHDWESTPAHVLINQGHMVDLVRVKQPPESFLQRYFSSMQRWIGSQATEAVFGIQRQFFHATYEVVAGFDSDNKEPHLVVSGLGRYVIGEDGQPIREAPKKGQKEGDLKVFPQTYKLKENERLMRVDEFLKLPEIQNTFPGSGKHLQGGMPGMNEMDYWNRLNSLNRARCENDVDFCLKQLQTAHDKAKIEPIKQAFQSSKGKERRQPNVDEIAAARIIQQILANPDCIHDDHVLINGQKLEQQFFRDLLAKCEMAVVGSLLNDTDIGNIDTLMRHEKDTEFHSTNPEAVPVKIGEYWINDQRINNSSGNITQKKHDLIFLMQNDAWYFSRVNAIAQNRDKGSTFKEVLITTLMTPLTSKALVDTSQAKPPTRLFRGLNLSEEFTKGLIDQANAMIANTTERLFTDHSPEAFKQIKLNDLSKMSGRTNASTTTEIKLVKETWDSNVIFEMLDPDGLLHSKQVGRHGEGTESEFSVYLPEDVALVPVKVTLDGKTQKGENRYVFTFVAVKSPDFTPRHESGYAVEPFLRMQAAKLAEVKSSIEKAQRAPDLETIFNLQNEVEAVQYSHLSTGYKNFLKNTVGPVLENSLSGLMESDTDTLSKALAAFPSDTQWSAFNFEEARQAKRQMDAIKQMVGNKVVLDALTQCQDALEKQNIAGALDALKKIPSEKEMGTIRRELREQIQSARQELESLQRAVVTPVVTDEKKVRERYDALIENTSKKITELETGKLPNLDAVKKGISNLSNLKQEVTVLRNEKIRMHVGTDKVDFSDVEKLEQQIQVIDTKLADAYLLEVTKQISALDNTKPKNQTELKTKIAAFLDRTTDIEMLRNERIKKHGSSKDPLDLSDLDKLSGSLQRINQSLVSDLITTIRVSINQMEAKTFHEQEKEIQQNFELLAKLEKTLDKSKTSEKLREDIPKLNDLLVAKQKAYPQMVQMQLKSEVFVTQLREVCQANHDDLDKTRNARLRELDRLDREAGITRMVGNLIWGLTNKVGLTTDERLDIRTKQQSLARFKNELFNDKIDTDQLISNLARKRPSELQEGLGISTDNAMELHLLLTELAGKTTSPDELEERMKAIDDISTKIGREPEHLKFVMVEEDESNKKTIGF</w:t>
            </w:r>
          </w:p>
        </w:tc>
      </w:tr>
      <w:tr w:rsidR="00767530" w:rsidRPr="00E340F8" w14:paraId="22D474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A18F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F81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41|SNX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643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GRALYDFHSENKEEISIQQDEDLVIFSETSLDGWLQGQNSRGETGLFPASYVEIVRSGISTNHADYSSSPAGSPGAQVSLYNSPSVASPARSGGGSGFLSNQGSFEEDDDDDWDDWDDGCTVVEEPRAGGLGTNGHPPLNLSYPGAYPSQHMAFRPKPPLERQDSLASAKRGSVVGRNLNRFSCFVRSGVEAFILGDVPMMAKIAETYSIEMGPRGPQWKANPHPFACSVEDPTKQTKFKGIKSYISYKLTPTHAASPVYRRYKHFDWLYNRLLHKFTVISVPHLPEKQATGRFEEDFIEKRKRRLILWMDHMTSHPVLSQYEGFQHFLSCLDDKQWKMGKRRAEKDEMVGASFLLTFQIPTEHQDLQDVEDRVDTFKAFSKKMDDSVLQLSTVASELVRKHVGGFRKEFQKLGSAFQAISHSFQMDPPFCSEALNSAISHTGRTYEAIGEMFAEQPKNDLFQMLDTLSLYQGLLSNFPDIIHLQKGAFAKVKESQRMSDEGRMVQDEADGIRRRCRVVGFALQAEMNHFHQRRELDFKHMMQNYLRQQILFYQRVGQQLEKTLRMYDNL</w:t>
            </w:r>
          </w:p>
        </w:tc>
      </w:tr>
      <w:tr w:rsidR="00767530" w:rsidRPr="00E340F8" w14:paraId="34A420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8E7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51D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730|SCN4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5E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AGNRGNTQARWLGIGLLGLFLLPMYLSLEVSVGKATTIYAINGSAILLPCTFSSCYGFENLYFRWSYNNSETSRILIDGIVKNDKSDPKVRVKDDDRITLEGSTKEKMNNISILLSDLEFSDTGRYTCFVRNPKEKDLNNSATIFLQVVDKLEEVDNTVTLIILAVVGGVIGLLVCILLLKKLITFILKKTREKKKECLVSSSGNDNTENGLPGSKAEEKPPTKV</w:t>
            </w:r>
          </w:p>
        </w:tc>
      </w:tr>
      <w:tr w:rsidR="00767530" w:rsidRPr="00E340F8" w14:paraId="206EB2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8E3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E2A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JQA2|SMAD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3F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TSLFSFTSPAVKRLLGWKQGDEEEKWAEKAVDALVKKLKKKKGAMEELEKALSCPGQPSNCVTIPRSLDGRLQVSHRKGLPHVIYCRVWRWPDLQSHHELKPLECCEFPFGSKQKEVCINPYHYKRVESPVLPPVLVPRHSEYNPQHSLLAQFRNLGQNEPHMPLNATFPDSFQQPNSHPFPHSPNSSYPNSPGSSSSTYPHSPTSSDPGSPFQMPADTPPPAYLPPEDPMTQDGSQPMDTNMMAPSLPSEINRGDVQAVAYEEPKHWCSIVYYELNNRVGEAFHASSTSVLVDGFTDPSNNKNRFCLGLLSNVNRNSTIENTRRHIGKGVHLYYVGGEVYAECLSDSSIFVQSRNCNYHHGFHPTTVCKIPSGCSLKIFNNQEFAQLLAQSVNHGFETVYELTKMCTIRMSFVKGWGAEYHRQDVTSTPCWIEIHLHGPLQWLDKVLTQMGSPHNPISSVS</w:t>
            </w:r>
          </w:p>
        </w:tc>
      </w:tr>
      <w:tr w:rsidR="00767530" w:rsidRPr="00E340F8" w14:paraId="0F5F39F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BAB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299F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G48|SM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CCE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VKSIILEGFKSYAQRTEVNGFDPLFNAITGLNGSGKSNILDSICFLLGISNLSQVRASNLQDLVYKNGQAGITKASVSITFDNSDKKQSPLGFEAHDEITVTRQVVIGGRNKYLINGVNANNTRVQDLFCSVGLNVNNPHFLIMQGRITKVLNMKPPEILSMIEEAAGTRMYEYKKIAAQKTIEKKEAKLKEIKTILEEEITPTIQKLKEERSSYLEYQKVMREIEHLSRLYIAYQFLRAEDTKERSAGELKEMQDKIVNLQEVLSENEKKIKALNCEIEELERRKDKETGGKLKSLEDACAEAQRVNTKSQSAFDLKKKNLASEETKRKELQNSMAEDSKALAAKEKEVKKITDGLHGLQEASNKDAEALAAAQQHFNAVSAGLSSNEDGAEATLAGQMIACKNDISKAQTEAKQAQMKLKHAQQELKSKQAEVKKMDSGYKKDQDAFEAVKKAKEKLETEMKKLNYEENKEEKLLEKHRQLSRDINNLKGKHEALLAKFPNLQFAYKDPEKNWNRNSVKGLVASLINVKDNSTATALEVVAGERLYNVVVDTEVTAKKLLEKGELKRRYTIIPLNKISARCIAPETLRVAQNLVGPDNVHVALSLVDYKPELQKGMEFVFGTTFVCNNMDNAKKVAFDKRIMTRTVTLGGDVFDPHGTLSGGARSQAASILTKFQEVKDVQDELRTKENELRALEEELAGLKNVAEKYRQLKQQWEMKTEEGDLLQTKLQQSSYHKQQEELDALKKTIEESEETLKSTKEIQKKAEEKYEALENKMKNAEAEREKELKDAQKKLDCAKTKADASSKKMKEKQQEVEAITLELEELKREHASNEQQLDAVNEAIKAYEGQIEKMAAEVAKNKESVNKAQDELMKQKQIITAQDNIIKDKCAEVAKHNLQNNESQLKIKELDHSISKHKREADDAAAKVSKMLSDYDWINAEKHLFGQPNSAYDFKTNNPKEAGQRLQKLQEVKEKLGRNVNLRAMNVLTEAEERYNDLMKKKRIVENDKSKILATIEDLDQKKNQALNIAWQKVNKDFGSIFSTLLPGANAMLAPPEGQTVLDGLEFKVALGNTWKENLTELSGGQRSLVALSLILSMLLFKPAPIYILDEVDAALDLSHTQNIGQMLRTHFTHSQFIVVSLKEGMFNNANVLFKTKFVDGVSTVARFTQSQAGKIPKEAKSRGKEPN</w:t>
            </w:r>
          </w:p>
        </w:tc>
      </w:tr>
      <w:tr w:rsidR="00767530" w:rsidRPr="00E340F8" w14:paraId="7DB329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3E5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5B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595|SPB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897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ATSINQFALELSKKLAESAQGKNIFFSSWSISTSLTIVYLGAKGTTAAQMAQVLQFNRDQGVKCDPESEKKRKMEFNLSNSEEIHSDFQTLISEILKPNDDYLLKTANAIYGEKTYAFHNKYLEDMKTYFGAEPQPVNFVEASDQIRKDINSWVERQTEGKIQNLLPDDSVDSTTRMILVNALYFKGIWEHQFLVQNTTEKPFRINETTSKPVQMMFMKKKLHIFHIEKPKAVGLQLYYKSRDLSLLILLPEDINGLEQLEKAITYEKLNEWTSADMMELYEVQLHLPKFKLEDSYDLKSTLSSMGMSDAFSQSKADFSGMSSARNLFLSNVFHKAFVEINEQGTEAAAGSGSEIDIRIRVPSIEFNANHPFLFFIRHNKTNTILFYGRLCSP</w:t>
            </w:r>
          </w:p>
        </w:tc>
      </w:tr>
      <w:tr w:rsidR="00767530" w:rsidRPr="00E340F8" w14:paraId="52BD1F6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5B5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58B7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749|SMC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8F3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TTISGKRPIEQVDDELLSLTAQQENEEQQQQRKRRRHQFAPMTQFNSNTLDEDSGFRSSSDVATADQDNFLEESPSGYIKKVILRNFMCHEHFELELGSRLNFIVGNNGSGKSAILTAITIGLGAKASETNRGSSLKDLIREGCYSAKIILHLDNSKYGAYQQGIFGNEIIVERIIKRDGPASFSLRSENGKEISNKKKDIQTVVDYFSVPVSNPMCFLSQDAARSFLTASTSQDKYSHFMKGTLLQEITENLLYASAIHDSAQENMALHLENLKSLKAEYEDAKKLLRELNQTSDLNERKMLLQAKSLWIDVAHNTDACKNLENEISGIQQKVDEVTEKIRNRQEKIERYTSDGTTIEAQIDAKVIYVNEKDSEHQNARELLRDVKSRFEKEKSNQAEAQSNIDQGRKKVDALNKTIAHLEEELTKEMGGDKDQMRQELEQLEKANEKLREVNNSLVVSLQDVKNEERDIQHERESELRTISRSIQNKKVELQNIAKGNDTFLMNFDRNMDRLLRTIEQRKNEFETPAIGPLGSLVTIRKGFEKWTRSIQRAISSSLNAFVVSNPKDNRLFRDIMRSCGIRSNIPIVTYCLSQFDYSKGRAHGNYPTIVDALEFSKPEIECLFVDLSRIERIVLIEDKNEARNFLQRNPVNVNMALSLRDRRSGFQLSGGYRLDTVTYQDKIRLKVNSSSDNGTQYLKDLIEQETKELQNIRDRYEEKLSEVRSRLKEIDGRLKSTKNEMRKTNFRMTELKMNVGKVVDTGILNSKINERKNQEQAIASYEAAKEELGLKIEQIAQEAQPIKEQYDSTKLALVEAQDELQQLKEDINSRQSKIQKYKDDTIYYEDKKKVYLENIKKIEVNVAALKEGIQRQIQNACAFCSKERIENVDLPDTQEEIKRELDKVSRMIQKAEKSLGLSQEEVIALFEKCRNKYKEGQKKYMEIDEALNRLHNSLKARDQNYKNAEKGTCFDADMDFRASLKVRKFSGNLSFIKDTKSLEIYILTTNDEKARNVDTLSGGEKSFSQMALLLATWKPMRSRIIALDEFDVFMDQVNRKIGTTLIVKKLKDIARTQTIIITPQDIGKIADIDSSGVSIHRMRDPERQNNSNFYN</w:t>
            </w:r>
          </w:p>
        </w:tc>
      </w:tr>
      <w:tr w:rsidR="00767530" w:rsidRPr="00E340F8" w14:paraId="5A71CCD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B7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9E1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037|SMC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1E6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IKRVIIKGFKTYRNETIIDNFSPHQNVIIGSNGSGKSNFFAAIRFVLSDDYSNLKREERQGLIHQGSGGSVMSASVEIVFHDPDHSMILPSGVLSRGDDEVTIRRTVGLKKDDYQLNDRNVTKGDIVRMLETAGFSMNNPYNIVPQGKIVALTNAKDKERLQLLEDVVGAKSFEVKLKASLKKMEETEQKKIQINKEMGELNSKLSEMEQERKELEKYNELERNRKIYQFTLYDRELNEVINQMERLDGDYNNTVYSSEQYIQELDKREDMIDQVSKKLSSIEASLKIKNATDLQQAKLRESEISQKLTNVNVKIKDVQQQIESNEEQRNLDSATLKEIKSIIEQRKQKLSKILPRYQELTKEEAMYKLQLASLQQKQRDLILKKGEYARFKSKDERDTWIHSEIEELKSSIQNLNELESQLQMDRTSLRKQYSAIDEEIEELIDSINGPDTKGQLEDFDSELIHLKQKLSESLDTRKELWRKEQKLQTVLETLLSDVNQNQRNVNETMSRSLANGIINVKEITEKLKISPESVFGTLGELIKVNDKYKTCAEVIGGNSLFHIVVDTEETATLIMNELYRMKGGRVTFIPLNRLSLDSDVKFPSNTTTQIQFTPLIKKIKYEPRFEKAVKHVFGKTIVVKDLGQGLKLAKKHKLNAITLDGDRADKRGVLTGGYLDQHKRTRLESLKNLNESRSQHKKILEELDFVRNELNDIDTKIDQVNGNIRKVSNDRESVLTNIEVYRTSLNTKKNEKLILEESLNAIILKLEKLNTNRTFAQEKLNTFENDLLQEFDSELSKEEKERLESLTKEISAAHNKLNITSDALEGITTTIDSLNAELESKLIPQENDLESKMSEVGDAFIFGLQDELKELQLEKESVEKQHENAVLELGTVQREIESLIAEETNNKKLLEKANNQQRLLLKKLDNFQKSVEKTMIKKTTLVTRREELQQRIREIGLLPEDALVNDFSDITSDQLLQRLNDMNTEISGLKNVNKRAFENFKKFNERRKDLAERASELDESKDSIQDLIVKLKQQKVNAVDSTFQKVSENFEAVFERLVPRGTAKLIIHRKNDNANDHDESIDVDMDAESNESQNGKDSEIMYTGVSISVSFNSKQNEQLHVEQLSGGQKTVCAIALILAIQMVDPASFYLFDEIDAALDKQYRTAVATLLKELSKNAQFICTTFRTDMLQVADKFFRVKYENKISTVIEVNREEAIGFIRGSNKFAEV</w:t>
            </w:r>
          </w:p>
        </w:tc>
      </w:tr>
      <w:tr w:rsidR="00767530" w:rsidRPr="00E340F8" w14:paraId="72CD931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CCD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93B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96|SPT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2516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SPEDQNAPVGCPKGARRRRPISVIGGVSLYGTNQTEELDNLLTQPASRPPMPAHQVPPYKAVSARFRPFTFSQSTPIGLDRVGRRRQMRASNVSSDGGTEPSALVDDNGSEEDFSYEDLCQASPRYLQPGGEQLAINELISDGNVVCAEALWDHVTMDDQELGFKAGDVIQVLEASNKDWWWGRSEDKEAWFPASFVRLRVNQEELSENSSSTPSEEQDEEASQSRHRHCENKQQMRTNVIREIMDTERVYIKHLRDICEGYIRQCRKHTGMFTVAQLATIFGNIEDIYKFQRKFLKDLEKQYNKEEPHLSEIGSCFLQNQEGFAIYSEYCNNHPGACLELANLMKQGKYRHFFEACRLLQQMIDIAIDGFLLTPVQKICKYPLQLAELLKYTTQEHGDYSNIKAAYEAMKNVACLINERKRKLESIDKIARWQVSIVGWEGLDILDRSSELIHSGELTKITKQGKSQQRTFFLFDHQLVSCKKDLLRRDMLYYKGRLDMDEMELVDLGDGRDKDCNLSVKNAFKLVSRTTDEVYLFCAKKQEDKARWLQACADERRRVQEDKEMGMEISENQKKLAMLNAQKAGHGKSKGYNRCPVAPPHQGLHPIHQRHITMPTSVPQQQVFGLAEPKRKSSLFWHTFNRLTPFRK</w:t>
            </w:r>
          </w:p>
        </w:tc>
      </w:tr>
      <w:tr w:rsidR="00767530" w:rsidRPr="00E340F8" w14:paraId="2BF6809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911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70FB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QQ3|SNP25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EDD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ADMRNELEEMQRRADQLADESLESTRRMLQLVEESKDAGIRTLVMLDEQGEQLERIEEGMDQINKDMKEAEKNLTDLGKFCGLCVCPCNKLKSSDAYKKAWGNNQDGVVASQPARVVDEREQMAISGGFIRRVTNDARENEMDENLEQVSGIIGNLRHMALDMGNEIDTQNRQIDRIMEKADSNKTRIDEANQRATKMLGSG</w:t>
            </w:r>
          </w:p>
        </w:tc>
      </w:tr>
      <w:tr w:rsidR="00767530" w:rsidRPr="00E340F8" w14:paraId="1F324F6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AF6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D606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94|SRY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D10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QVKRPMNAFMVWSRGERHKLAQQNPSMQNSEISKQLGYQWKSLTEAEKRPFFQEAQRLKTLHREKYPNYKYQPHRRVKVPQRSYTLQREVASTKLYNLLQWDNNLHTIIYGQDWSRAA</w:t>
            </w:r>
          </w:p>
        </w:tc>
      </w:tr>
      <w:tr w:rsidR="00767530" w:rsidRPr="00E340F8" w14:paraId="5BDE88A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D7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9E6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RD3|SLMA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E5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LAIFTCRPNSHPFQERHVYLDEPIKIGRSVARCRPAQNNATFDCKVLSRNHALVWFDHKTSKFYLQDTKSSNGTFINSQRLSRGSEESPPCEILSGDIIQFGVDVTENTRKVTHGCIVSTIKLFLPDGMEARLRSDVIHAPLPSPVDKVAANTPSMYSQELFQLSQYLQEALHREQMLEQKLATLQRLLAITQEASDTSWQALIDEDRLLSRLEVMGNQLQACSKNQTEDSLRKELIALQEDKHSYETTAKESLRRVLQEKIEVVRKLSEVERSLSNTEDECTHLKEMNERTQEELRELANKYNGAVNEIKDLSDKLKVAEGKQEEIQQKGQAEKKELQTKIDEMEEKEQELQAKIEALQADNDFTNERLTALQVRLEHLQEKTLKECSSLGIQVDDFLPKINGSTEKEHLLSKSGGDCTFIHQFLECQKKLMVQGHLTKVVEESKLSKENQAKAKESDLSDTLSPSKEKSSDDTTDAQMDEQDLNEPLAKVSLLKDDLQGTQSETEAKQDIQHLRKELVEAQELARTSKQKCFELQALLEEERKAYRNQVEESAKQIQVLQVQLQKLHMDMENLQEEKDTEISSTRDKLLSAQDEILLLRQAAAEAVSERDTDFVSLQEELKKVRAELEGWRKAASEYENEIRSLQSSFQLRCQQCEDQQREEATRLQGELEKLKKEWDVLETECHSLKKENVLLSSELQRQEKELHNSQKQSFELTSDLSILQMTRKELEKQVGSLKEQHLRDAADLKTLLSKAENQAKDVQKEYEKTQTVLSELKLKFEMTEQEKQSITDELKQCKDNLKLLREKGNNKPWPWMPMLAALVAVTAMVLYVPGLARASP</w:t>
            </w:r>
          </w:p>
        </w:tc>
      </w:tr>
      <w:tr w:rsidR="00767530" w:rsidRPr="00E340F8" w14:paraId="168FEC7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DF9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EC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58|SPT1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224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NIDFDVFKKRIELLYSKYNEFEGSPNSLLFVLGSSNAENPYQKTTILHNWLLSYEFPATLIALVPGKVIIITSSAKAKHLQKAIDLFKDPESKITLELWQRNNKEPELNKKLFDDVIALINSAGKTVGIPEKDSYQGKFMTEWNPVWEAAVKENEFNVIDISLGLSKVWEVKDVNEQAFLSVSSKGSDKFMDLLSNEMVRAVDEELKITNAKLSDKIENKIDDVKFLKQLSPDLSALCPPNYKFNFDLLDWTYSPIIQSGKKFDLRVSARSTNDQLYGNGCILASCGIRYNNYCSNITRTFLIDPSEEMANNYDFLLTLQKEIVTNILKPGRTPKEVYESVIEYIEKTKPELVPNFTKNIGSLIGLEFRDSNFILNVKNDYRKIQRGDCFNISFGFNNLKDSQSANNYALQLADTVQIPLDETEPPRFLTNYTKAKSQISFYFNNEEEDNNKKKSSPATKVPSKPDRNSKILRTKLRGEARGGAEDAQKEQIRKENQKKLHEKLEKNGLLRFSAADANGPDSEPRQYFKKYESYVRDSQLPTNIRDLRIHVDWKSQTIILPIYGRPVPFHINSYKNGSKNEEGEYTYLRLNFNSPGSSGGISKKVEELPYEESADNQFVRSITLRSKDGDRMSETFKQIADLKKEATKREQERKALADVVQQDKLIENKTGRTKRLDQIFVRPNPDTKRVPSTVFIHENGIRFQSPLRTDSRIDILFSNIKNLIFQSCKGELIVVIHIHLKNPILMGKKKIQDVQFYREASDMSVDETGGGRRGQSRFRRYGDEDELEQEQEERRKRAALDKEFKYFADAIAEASNGLLTVENTFRDLGFQGVPNRSAVFCMPTTDCLVQLIEPPFLVINLEEVEICILERVQFGLKNFDMVFVYKDFNKPVTHINTVPIESLDFLKQWLTDMDIPYTVSTINLNWATIMKSLQDDPYQFFLDGGWNFLATGSDDEASDESEEEVSEYEASEDDVSDESAFSEDEEGSEVDDDISGDESEDYTGDESEEGEDWDELEKKAARADRGANFRD</w:t>
            </w:r>
          </w:p>
        </w:tc>
      </w:tr>
      <w:tr w:rsidR="00767530" w:rsidRPr="00E340F8" w14:paraId="40AA5A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701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A66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39|SV2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D558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YRYRDNYEGYAPSDGYYRSNEQNQEEDAQSDVTEGHDEEDEIYEGEYQGIPHPDDVKSKQTKMAPSRADGLGGQADLMAERMEDEEELAHQYETIIDECGHGRFQWTLFFVLGLALMADGVEIFVVSFALPSAEKDMCLSSSKKGMLGLIVYLGMMAGAFILGGLADKLGRKKVLSMSLAINASFASLSSFVQGYGAFLFCRLISGIGIGGSLPIVFAYFSEFLSREKRGEHLSWLGIFWMTGGIYASAMAWSIIPHYGWGFSMGTNYHFHSWRVFVIVCALPATVSMVALKFMPESPRFLLEMGKHDEAWMILKQVHDTNMRAKGTPEKVFTVSHIKTPKQMDEFIEIQSSTGTWYQRWLVRFMTIFKQVWDNALYCVMGPYRMNTLILAVVWFTMALSYYGLTVWFPDMIRYFQDEEYKSKMKVFFGEHVHGATINFTMENQIHQHGKLVNDKFIKMYFKHVLFEDTFFDKCYFEDVTSTDTYFKNCTIESTTFYNTDLYKHKFINCRFINSTFLEQKEGCHMDFEEDNDFLIYLVSFLGSLSVLPGNIISALLMDRIGRLKMIGGSMLISAVCCFFLFFGNSESAMIGWQCLFCGTSIAAWNALDVITVELYPTNQRATAFGILNGLCKFGAILGNTIFASFVGITKVVPILLAAASLVGGGLIALRLPETREQVLM</w:t>
            </w:r>
          </w:p>
        </w:tc>
      </w:tr>
      <w:tr w:rsidR="00767530" w:rsidRPr="00E340F8" w14:paraId="78B5521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154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F48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40|SPRT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FB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DLMLALRLQEEWNLQEAERDHAQESLSLVDASWELVDPTPDLQALFVQFNDQFFWGQLEAVEVKWSVRMTLCAGICSYEGKGGMCSIRLSEPLLKLRPRKDLVETLLHEMIHAYLFVTNNDKDREGHGPEFCKHMHRINSLTGANITVYHTFHDEVDEYRRHWWRCNGPCQHRPPYYGYVKRATNREPSAHDYWWAEHQKTCGGTYIKIKEPENYSKKGKGKAKLGKEPVLAAENKDKPNRGEAQLVIPFSGKGYVLGETSNLPSPGKLITSHAINKTQDLLNQNHSANAVRPNSKIKVKFEQNGSSKNSHLVSPAVSNSHQNVLSNYFPRVSFANQKAFRGVNGSPRISVTVGNIPKNSVSSSSQRRVSSSKISLRNSSKVTESASVMPSQDVSGSEDTFPNKRPRLEDKTVFDNFFIKKEQIKSSGNDPKYSTTTAQNSSSSSSQSKMVNCPVCQNEVLESQINEHLDWCLEGDSIKVKSEESL</w:t>
            </w:r>
          </w:p>
        </w:tc>
      </w:tr>
      <w:tr w:rsidR="00767530" w:rsidRPr="00E340F8" w14:paraId="07ADD6A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B4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9E0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AA5|SKI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6047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VEAGNELGFRVGFSGHGGHLRVEPFYTAERDDALNSLPDFVSPPAFAKETKESIKKHIEEKYLIPRLEPDQFSAEKAENQWDFDWFSRVKMPLQPSLPRSVVVPTWELPFRRQKEDTENGAWEPKSVEVDLSEQMYGDQDSGFFPRMVGPPKDFLRGSVNNRPFRPGGLEDSQSSERVLPEGVSSGQWVQELLNGGPAQTVPPSFKQSLDLGDLMPYPQTWSVYEDHSSHGNASDENSSKLSIQFDDLFKKAWEEDTFSELEGDDHTAGSESPKAEAEPDAKASISNEVSKGLETDVTVLDEILSSAKTAIMSEEAVTGSSDKQLRKEGWATKGDSQDIADRFYELVPDMAIEFPFELDNFQKEAICCLEKGESVFVAAHTSAGKTVVAEYAFALATKHCTRAVYTAPIKTISNQKYRDFCGKFDVGLLTGDVSIRPEASCLIMTTEILRSMLYRGADIIRDIEWVIFDEVHYVNDVERGVVWEEVIIMLPRHINFVLLSATVPNTFEFADWIGRTKQKEIRVTGTTKRPVPLEHCLFYSGELYKVCENEVFLSKGIKDAKDSQKKKNSNAVSVAPKQQMGSSAHQDGSKSQKHEAHSRGKQNKHSSVKDVGKSSYSGNSQNNGAFRRSAASNWLLLINKLSKMSLLPVVVFCFSKNYCDRCADALTGTDLTSSSEKSEIRVFCDKAFSRLKGSDRNLPQVLRLQSLLHRGIGVHHAGLLPIVKEVVEMLFCRGVIKVLFSTETFAMGVNAPARTVVFDALRKFDGKEFRQLLPGEYTQMAGRAGRRGLDKTGTVVVMCRDEVPDESDLRRVIVGSATRLESQFRLTYIMILHLLRVEELKVEDMLKRSFAEFHAQKKLPEKQQLLMIKRSLPTKHIECIKGEPAIEDYYDMYMEANEYNNKMSEAVMQSPYAQSFLVQGRVVVMKSGMGIDNLLGIVLKGPSNTNRQYVVLVIKSEIPPPEKNMVSIGKKSSDPSQGYFIAPKSKRGFEEEFYTKPSSRKGPVVIKIELPYHGVAAGVGYEVKGFDNKEFLCICDSKIKIDQVRLLEDGNKAAFSQTVQQLLDLKSDGNKFPPALDPVKDLKLKDAELVETYYKWTNLLQKMSMNKCHGCVKLEEHMKLAREIKKHKTDLKDLEFQMSDEALLQMPAFQGRIDVLKNIGCIDDDLVVQIKGRVACEMNSGEELICTVCLFENQFEELEPEEAVAIMSAFVFQQKNTSAPTLTPKLAKAKQRLYDTAIRLGELQAQYNLQIDPEEYAQENLKFGLVEVVYEWAKGTPFAEICELTDVPEGLIVRTIVRLDETCREFKNAAAIMGNSALHKKMDAASNAIKRDIVFAASLYVTGV</w:t>
            </w:r>
          </w:p>
        </w:tc>
      </w:tr>
      <w:tr w:rsidR="00767530" w:rsidRPr="00E340F8" w14:paraId="472837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0FFA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F82E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LY1|SMO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70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ARVRLLTPHLLLVLVQLSPAGGHRTTGPRFLISDRDPPCNPHCPRTQPKPICASDGRSYESMCEYQRAKCRDPALAVVHRGRCKDAGQSKCRLERAQALEQAKKPQEAVFVPECGEDGSFTQVQCHTYTGYCWCVTPDGKPISGSSVQNKTPVCSGPVTDKPLSQGNSGRKVSFRFFLTLNSDDGSKPTPTMETQPVFDGDEITAPTLWIKHLVIKDSKLNNTNVRNSEKVHSCDQERQSALEEARQNPREGIVIPECAPGGLYKPVQCHQSTGYCWCVLVDTGRPLPGTSTRYVMPSCESDARAKSVEADDPFKDRELPGCPEGKKMEFITSLLDALTTDMVQAINSAAPTGGGRFSEPDPSHTLEERVAHWYFSQLDSNSSDDINKREMKPFKRYVKKKAKPKKCARRFTDYCDLNKDKVISLPELKGCLGVSKEGGSLGSFPQGKRAGTNPFIGRLV</w:t>
            </w:r>
          </w:p>
        </w:tc>
      </w:tr>
      <w:tr w:rsidR="00767530" w:rsidRPr="00E340F8" w14:paraId="2A1BEE1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D56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B55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W0|SPTS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0F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MALARAWKQMSWFYYQYLLVTALYMLEPWERTVFNSMLVSIVGMALYTGYVFMPQHIMAILHYFEIVQ</w:t>
            </w:r>
          </w:p>
        </w:tc>
      </w:tr>
      <w:tr w:rsidR="00767530" w:rsidRPr="00E340F8" w14:paraId="206BF3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88A5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3AF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491|TPI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A4B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KFFVGGNWKCNGTAEEVKKIVNTLNEAQVPSQDVVEVVVSPPYVFLPLVKSTLRSDFFVAAQNCWVKKGGAFTGEVSAEMLVNLDIPWVILGHSERRAILNESSEFVGDKVAYALAQGLKVIACVGETLEEREAGSTMDVVAAQTKAIADRVTNWSNVVIAYEPVWAIGTGKVASPAQAQEVHDELRKWLAKNVSADVAATTRIIYGGSVNGGNCKELGGQADVDGFLVGGASLKPEFIDIIKAAEVKKSA</w:t>
            </w:r>
          </w:p>
        </w:tc>
      </w:tr>
      <w:tr w:rsidR="00767530" w:rsidRPr="00E340F8" w14:paraId="424983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246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0914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C2|TRE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E8D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LRLLILLFVTELSGAHNTTVFQGVAGQSLQVSCPYDSMKHWGRRKAWCRQLGEKGPCQRVVSTHNLWLLSFLRRWNGSTAITDDTLGGTLTITLRNLQPHDAGLYQCQSLHGSEADTLRKVLVEVLADPLDHRDAGDLWFPGESESFEDAHVEHSISRSLLEGEIPFPPTSILLLLACIFLIKILAASALWAAAWHGQKPGTHPPSELDCGHDPGYQLQTLPGLRDT</w:t>
            </w:r>
          </w:p>
        </w:tc>
      </w:tr>
      <w:tr w:rsidR="00767530" w:rsidRPr="00E340F8" w14:paraId="04BF0B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46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E88A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429|TRA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6EF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VTSPGSLELLQPGFSKTLLGTRLEAKYLCSACKNILRRPFQAQCGHRYCSFCLTSILSSGPQNCAACVYEGLYEEGISILESSSAFPDNAARREVESLPAVCPNDGCTWKGTLKEYESCHEGLCPFLLTECPACKGLVRLSEKEHHTEQECPKRSLSCQHCRAPCSHVDLEVHYEVCPKFPLTCDGCGKKKIPRETFQDHVRACSKCRVLCRFHTVGCSEMVETENLQDHELQRLREHLALLLSSFLEAQASPGTLNQVGPELLQRCQILEQKIATFENIVCVLNREVERVAVTAEACSRQHRLDQDKIEALSNKVQQLERSIGLKDLAMADLEQKVSELEVSTYDGVFIWKISDFTRKRQEAVAGRTPAIFSPAFYTSRYGYKMCLRVYLNGDGTGRGTHLSLFFVVMKGPNDALLQWPFNQKVTLMLLDHNNREHVIDAFRPDVTSSSFQRPVSDMNIASGCPLFCPVSKMEAKNSYVRDDAIFIKAIVDLTGL</w:t>
            </w:r>
          </w:p>
        </w:tc>
      </w:tr>
      <w:tr w:rsidR="00767530" w:rsidRPr="00E340F8" w14:paraId="1ADFCD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211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8FB9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811|TPP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C0F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AKPAKAANRTPPKSPGDPSKDRAAKRLSLESEGAGEGAAASPELSALEEAFRRFAVHGDARATGREMHGKNWSKLCKDCQVIDGRNVTVTDVDIVFSKIKGKSCRTITFEQFQEALEELAKKRFKDKSSEEAVREVHRLIEGKAPIISGVTKAISSPTVSRLTDTTKFTGSHKERFDPSGKGKGKAGRVDLVDESGYVSGYKHAGTYDQKVQGGK</w:t>
            </w:r>
          </w:p>
        </w:tc>
      </w:tr>
      <w:tr w:rsidR="00767530" w:rsidRPr="00E340F8" w14:paraId="5FE3B3D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EA38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79C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98|TR10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30D1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IPKTLKFVVVIVAVLLPVLAYSATTARQEEVPQQTVAPQQQRHSFKGEECPAGSHRSEHTGACNPCTEGVDYTNASNNEPSCFPCTVCKSDQKHKSSCTMTRDTVCQCKEGTFRNENSPEMCRKCSRCPSGEVQVSNCTSWDDIQCVEEFGANATVETPAAEETMNTSPGTPAPAAEETMNTSPGTPAPAAEETMTTSPGTPAPAAEETMTTSPGTPAPAAEETMITSPGTPASSHYLSCTIVGIIVLIVLLIVFV</w:t>
            </w:r>
          </w:p>
        </w:tc>
      </w:tr>
      <w:tr w:rsidR="00767530" w:rsidRPr="00E340F8" w14:paraId="66060A4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786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767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8P9|TOPR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FB9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NPGALAANVPYLGVDELGASVIVEPGLEGSNAGGRTLPAAAIKFADLTESGSESGDNEAEEPVSAGPDNANAIGEPGTSASAAEENGTVERNSPPPNCAICLSRCRRKCFTDSCMHQFCFKCLCEWSKIKPECPLCKQPFRTIIHNVRTLDDYDRYPVQTTSPVPTENPSLRYHIVRRPRYTPLVQNQAVIVNDIEAAIAAGAAGEDVLSAAEVAAGRRSYSRFEPYRSELMNYYQHDQDASTSGSLSQLWRRYVYDRKLYALPVSDSVTGHFREWSARFYRNNPAQIHRLMPWIHRDIMCLLRNAAHSVNTVMTLMSDLLPMTSLLGPTFRRRLSPYLGERTSHFIHELFNFARSPYDINGYDHVVQYSARVAEEVEVDLLDMVETQSSNGDDLNLEVGDSDADAINAGFSPDWSPPRVRPSTSVIVTNPGATHSFSVTMASDGSELPGISIRRTTNVGSQTVAINLSMRRPAAVASEEPEVIEIDDGDAAANAEVAAINDGSNTSRRHAGATLPVTAHIELESSSSSGDEDECVFVLELKPPHMRTPEQVSLDSNSDSDVVFVNEQHEAAPDAIAENRSTQSPLDLASRDQGLFMGPSTSGAAANRGKNWKLVMAQTRRLDQLRTLRSIRSKKSRRSSMPARSDSGSSPSSCSSSSFHFSSSSDEDSSDSSTTNSEPPKKKSRKRVANNKRSKKESIGKRTSRKRKAKDQNMEMLEQQQISQKKPQRQPESSSDSPSSSDDESGGDSSESSGQPNTNNNKSSSDSDDDSAVNMQLSALRATLKAEATLEDRKPVKLELQLPDDDQAGPLHSRMTPSPREDNEPGCSAPKRRRSCSHSNQSSQSASLASSSTATSSSAPLSSFAWGAAGFSGDPLMRGHPAMEEHDIANSLIELSTLTQPVNIGLFNEHYNSAENSMGMLSNTLCDSPQTLAADDANLENYFDTDADPEASRERDAYSLEAAIDVVGESELQIAEDTATATEEQDEEDEEDEDQEEDDQEEEKAAEEEEEEEEDDDDSDNHDENDENQGLLPY</w:t>
            </w:r>
          </w:p>
        </w:tc>
      </w:tr>
      <w:tr w:rsidR="00767530" w:rsidRPr="00E340F8" w14:paraId="1F73A039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C65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AC7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A47|ZAS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E60C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PQLLQIKLSRFDAQPWGFRLQGGTDFAQPLLVQKVNAGSLSEQAGLQPGDAVVKINDVDVFNLRHKDAQDIVVRSGNNFVITVQRGGSTWRPHVTPTGNVPQPNSPYLQTVTKTSLAHKQQDSQHIGCGYNNAARPFSNGGDGGVKSIVNKQYNTPVGIYSDESIAETLSAQAEVLAGGVLGVNFKKNEKEYQGDRSEVLKFLREEETGQSTPAFGNSHYEHDAPQQLQQPQQQYNQHQQHYHQQQQQQQSSTTRHVSAPVNSPKPPSTGGLPTGQNICTECERLITGVFVRIKDKNLHVECFKCATCGTSLKNQGYYNFNNKLYCDIHAKQAAINNPPTGTEGYVPVPIKPNTKLSASTISSALNSHGYGGHSNGYSNGNSTPAPAPVASSQATATVATVAPSAATAATAAATPQAATATDSPAATASSSDNMSAYVADEPSSIYGQISAESVALAPPPPQPPTAGGGDQPFEYVTLTGNVIRSVQAPGKGACPSYKVNQGYARPFGAAAPKSPVSYPPQQQQQSPRPAPGGQNPYATLPRSNVGQQGGEAVEELQPEFEEEDCYEMDIEVALAASRQSQRGSSFTWPPPQDDSHLAPTAAPLYIPPPETQHVVVSNPVQQVPPLPPGGATARLDPQPVVGTSANGAPQWQSYSAPQLTTASARQLAEQESSSDSYTSTSTTTTTTSEEYQRMYAAQVQAYQMQEQSGSEFDYQVDYASTQDSVQDYPSGRRSAQECVDSLAVPLSTYKLVDMVREVTPSPVTTPTQTPAPAAPTTRRVVFNDEPEIKELPQLPAELETIPEASEAVEDREGLVIEQRCQILESERKFQPTPEIKIEIAPVRQIPPTKIPNPMPKEWINPMIRVLTTAPEVPFHLVECPFPRPCGDDFEAEAAAAEAAKTQEVPEPLPPQVSAAPPATVSVEPSPAPLRESPPRGSRLSQAMVTAPEFELKFAPPADQGIPLPEETEPYMPPPIDTKPYLREDYRPKSPFVSALTTAPDRPFEGHFDKDVPIHMIDLPTPKEHLSMCDALCTAPERGYTPLNPENAMHRVDEEQKQQELKKREFQVLDHEEELGIRPEPPQSVEYYETRRDQPRKSSAFAAMQAFQPSREPLSSNTVSNAGSVADTPRASIVSALKEETDLEYQKYLKAQQRNQKRLDYFHQKEEELSGLQGQQLTQLQRELSNQQQNLLSQQQLQQSKLLQLQQCVQSQELQQQVQHLTQKSQQQPPQANQQQQQQQQQRGTQQQQHSQVTQRTQQQQQQVPQQVTQQQQQEHSLLSQTTLAETQTLQANAQSQSSASYSSKATACSNSSSTVPPANTSTAFAPAPAPAPTSIPVRPSAIAVQSSYCSSQFDVHELIEETAEELEHSEVLFPPPSPLSHLTKQGKAVQSGLHKADSIPKYQRNWTVLPTQSPIRTPEPQELRENVPLAFVDAPKAPVTSDSSTVHRPIAQVAAPTTVVAPSREREKERRPQLSVPIIVEDRSGPVTMAFQPLDELVRPDQALTPTRPYTPSLTNKPAPIVPFYQTEEKLVFEECSATHARNYNELNASPFPDRTRSPAPGPPPNPLNAIRAPRMKEPETKSNILSVSGGPRLQTGSITTGQSYQGQLLAHSEQSSQSASQSYNQQPERITEQRVGNLNIQQREQSSQLQQQAQSQTQSQTRSQVGNTQIERRRKVTEEFERTQSAKTIEIRTGSQSVSQSKAQSQSISQAQTQAQSQSQNQSDTERRSSYGKTGFVASQAKRLSCMEEEISSLTSQSQAISARASALGEGCFPNLRSPTFDSKFPLKPAPAESIVPGYATVPAATKMLTAPPPGFLQQQQQQQQRSAFSGYQATTSSVQQSSFASSSKATTSSLSSSSASASASASVARSSQSLTQASAITTTTNNQATTAYRSSNGSITKPNLASRPSIASITAPGSASAPAPVPSAAPTKATAPFKAPIVPKSVIANAVNAAAPPAPAVFPPDLSDLNLNSNVDNSPGAGGKSAGAFGATSAPKRGRGILNKAAGPGVRIPLCNSCNVQIRGPFITALGRIWCPDHFICVNGNCRRPLQDIGFVEEKGDLYCEYCFEKYLAPTCSKCAGKIKGDCLNAIGKHFHPECFTCGQCGKIFGNRPFFLEDGNAYCEADWNELFTTKCFACGFPVEAGDRWVEALNHNYHSQCFNCTFCKQNLEGQSFYNKGGRPFCKNHAR</w:t>
            </w:r>
          </w:p>
        </w:tc>
      </w:tr>
      <w:tr w:rsidR="00767530" w:rsidRPr="00E340F8" w14:paraId="65E73D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D67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828D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Z8|ZN56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3C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VASEDVAVNFTLEEWALLDPSQKKLYRDVMRETFRNLACVGKKWEDQSIEDWYKNQGRILRNHMEEGLSESKEYDQCGEAFSQILNLNLNKKIPTIVRPCECSLCGKVFMHHSSLSRHIRSHLGHKPYDYQEYGEKPYKCKQCGKAFSSCQSFRRHERTHTGEKPYACPECGKAFISLPSVRRHMIKHTGDGPYKCQECGKAFDRPSLFQIHERTHTGEKPYECQECAKAFISLPSFQRHMIRHTGDGPYKCQECGKAFDRPSLFRIHERTHTGEKPHECKQCGKAFISFTNFQSHMIRHTGDGPYKCKVCGRAFIFPSYVRKHERTHTGEKPYECNKCGKTFSSSSNVRTHERTHTGEKPYECKECGKAFISLPSVRRHMIKHTGDGPYKCQVCGRAFDCPSSFQIHERTHTGEKPYECQVCGKAFISLKRIRKHMILHTGDGPYKCQVCGKAFDCPSSVRTHERTHTGEKPYECKECGKAFNYASSIRIHERTHTGEKPYECKQCGKTFSYSSSFQRHERAHNGDKPYVKNVGKLSFITQPSNTCENE</w:t>
            </w:r>
          </w:p>
        </w:tc>
      </w:tr>
      <w:tr w:rsidR="00767530" w:rsidRPr="00E340F8" w14:paraId="6D315A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350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B4D2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00|ZBTB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F2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PTPLPPVPASPTCNPAPRTIQIEFPQHSSSLLESLNRHRLEGKFCDVSLLVQGRELRAHKAVLAAASPYFHDKLLLGDAPRLTLPSVIEADAFEGLLQLIYSGRLRLPLDALPAHLLVASGLQMWQVVDQCSEILRELETSGGGISARGGNSYHALLSTTSSTGGWCIRSSPFQTPVQSSASTESPASTESPVGGEGSELGEVLQIQVEEEEEEEEDDDDEDQGSATLSQTPQPQRVSGVFPRPHGPHPLPMTATPRKLPEGESAPLELPAPPALPPKIFYIKQEPFEPKEEISGSGTQPGGAKEETKVFSGGDTEGNGELGFLLPSGPGPTSGGGGPSWKPVDLHGNEILSGGGGPGGAGQAVHGPVKLGGTPPADGKRFGCLCGKRFAVKPKRDRHIMLTFSLRPFGCGICNKRFKLKHHLTEHMKTHAGALHACPHCGRRFRVHACFLRHRDLCKGQGWATAHWTYK</w:t>
            </w:r>
          </w:p>
        </w:tc>
      </w:tr>
      <w:tr w:rsidR="00767530" w:rsidRPr="00E340F8" w14:paraId="166023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72B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00B4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67|ZBT2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DF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SPEPSGQLVVHSDAHSDTVLASFEDQRKKGFLCDITLIVENVHFRAHKALLAASSEYFSMMFAEEGEIGQSIYMLEGMVADTFGILLEFIYTGYLHASEKSTEQILATAQFLKVYDLVKAYTDFQNNHSSPKPTTLNTAGAPVVVISNKKNDPPKRKRGRPKKVNTLQEEKSELAAEEEIQLRVNNSVQNRQNFVVKGDSGVLNEQIAAKEKEESEPTCEPSREEEMPVEKDENYDPKTEDGQASQSRYSKRRIWRSVKLKDYKLVGDQEDHGSAKRICGRRKRPGGPEARCKDCGKVFKYNHFLAIHQRSHTGERPFKCNECGKGFAQKHSLQVHTRMHTGERPYTCTVCSKALTTKHSLLEHMSLHSGQKSFTCDQCGKYFSQNRQLKSHYRVHTGHSLPECKDCHRKFMDVSQLKKHLRTHTGEKPFTCEICGKSFTAKSSLQTHIRIHRGEKPYSCGICGKSFSDSSAKRRHCILHTGKKPFSCPECNLQFARLDNLKAHLKIHSKEKHASDASSISGSSNTEEVRNILQLQPYQLSTSGEQEIQLLVTDSVHNINFMPGPSQGISIVTAESSQNMTADQAANLTLLTQQPEQLQNLILSAQQEQTEHIQSLNMIESQMGPSQTEPVHVITLSKETLEHLHAHQEQTEELHLATSTSDPAQHLQLTQEPGPPPPTHHVPQPTPLGQEQS</w:t>
            </w:r>
          </w:p>
        </w:tc>
      </w:tr>
      <w:tr w:rsidR="00767530" w:rsidRPr="00E340F8" w14:paraId="6EFF622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2FF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86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ZL5|ZMYM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9A2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EVESGPRKRFEQKSGAVFDEIVENCGGIMDTEMSEDIDHNLTPTLDSMSYGMPNQTGSENSLLDEDDYFLNSGDLAGIPVVGSDNEDEQDFSSKDNLVSSIHTDDSLEVERRVTQHESDNENEIQIQNKLKKDFPKQFDQVSVFKSIRKDFSLVRENSKETFSGKEKNRDLTYEREKRLDKPHKDLDSRLKSSFFDKAANQVEETLHTHLPQTPETNFRDSSYPFANKESIGSELGNSFASNIRIKEEPLDDEYDKAMAPQQGLLDKIKDEPDNAQEYSHGQQQKTQEGELKISAVFSVSGSPLAPQLTTGFQPSLASSGMNKMLPSVPATAVRVSCSGCKKILQKGQTAYQRKGSTQLFCSTLCLTGYTVPPARPPPPLTKKTCSSCSKDILNPKDVISAQFENTTTSKDFCSQSCLSTYELKKKPIVTINTNSISTKCSMCQKNAVIRHEVNYQNVVHKLCSDACFSKFRSANNLTMNCCENCGGYCYSGSGQCHMLQIEGQSKKFCSSSCITAYKQKSAKITPCALCKSLRSSAEMIENTNSLGKTELFCSVNCLSAYRVKMVTSAGVQVQCNSCKTSAIPQYHLAMSDGSIRNFCSYSCVVAFQNLFNKPTGMNSSVVPLSQGQVIVSIPTGSTVSAGGGSTSAVSPTSISSSAAAGLQRLAAQSQHVGFARSVVKLKCQHCNRLFATKPELLDYKGKMFQFCGKNCSDEYKKINNVMAMCEYCKIEKIVKETVRFSGADKSFCSEGCKLLYKHDLAKRWGNHCKMCSYCLQTSPKLVQNNLGGKVEEFCCEECMSKYTVLFYQMAKCDACKRQGKLSESLKWRGEMKHFCNLLCILMFCNQQSVCDPPSQNNAANISMVQAASAGPPSLRKDSTPVIANVVSLASAPAAQPTVNSNSVLQGAVPTVTAKIIGDASTQTDALKLPPSQPPRLLKNKALLCKPITQTKATSCKPHTQNKECQTEDTPSQPQIIVVPVPVPVFVPIPLHLYTQYAPVPFGIPVPMPVPMLIPSSMDSEDKVTESIEDIKEKLPTHPFEADLLEMAEMIAEDEEKKTLSQGESQTSEHELFLDTKIFEKDQGSTYSGDLESEAVSTPHSWEEELNHYALKSNAVQEADSELKQFSKGETEQDLEADFPSDSFDPLNKGQGIQARSRTRRRHRDGFPQPRRRGRKKSIVAVEPRSLIQGAFQGCSVSGMTLKYMYGVNAWKNWVQWKNAKEEQGDLKCGGVEQASSSPRSDPLGSTQDHALSQESSEPGCRVRSIKLKEDILSCTFAELSLGLCQFIQEVRRPNGEKYDPDSILYLCLGIQQYLFENGRIDNIFTEPYSRFMIELTKLLKIWEPTILPNGYMFSRIEEEHLWECKQLGAYSPIVLLNTLLFFNTKYFQLKNVTEHLKLSFAHVMRRTRTLKYSTKMTYLRFFPPLQKQESEPDKLTVGKRKRNEDDEVPVGVEMAENTDNPLRCPVRLYEFYLSKCSESVKQRNDVFYLQPERSCVPNSPMWYSTFPIDPGTLDTMLTRILMVREVHEELAKAKSEDSDVELSD</w:t>
            </w:r>
          </w:p>
        </w:tc>
      </w:tr>
      <w:tr w:rsidR="00767530" w:rsidRPr="00E340F8" w14:paraId="6AB195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65A2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186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93|ZD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FC0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VVFAATGSLSVPPLKSRRFYVNSSLDSDVSDMSVNAPKGLFPPEPVPYKGPKLKVAIIGAGLAGMSTAVELLDQGHEVDIYDSRTFIGGKVGSFVDRRGNHIEMGLHVFFGCYNNLFRLMKKVGAEKNLLVKDHTHTFINKDGTIGELDFRFPVGAPIHGIRAFLVTNQLKPYDKLRNSLALALSPVVKALVDPDGAMRDIRNLDSISFSDWFLSKGGTRASIQRMWDPVAYALGFIDCDNMSARCMLTIFSLFATKTEASLLRMLKGSPDVYLSGPIKQYITDRGGRIHLRWGCREILYDKSADGETYVTGLAISKATNKKIVKADVYVAACDVPGIKRLLPKEWRESRFFNDIYELEGVPVVTVQLRYNGWVTELQDIELARQLKRAVGLDNLLYTPDADFSCFADLALASPADYYIEGQGTLLQCVLTPGDPYMRMPNDKIIEKVAMQVTELFPSSRGLEVTWSSVVKIAQSLYREAPGKDPFRPDQKTPIKNFFLAGSYTKQDYIDSMEGATLSGRQASSYICDAGEELAELNKKLSSSATAVPDELSLV</w:t>
            </w:r>
          </w:p>
        </w:tc>
      </w:tr>
      <w:tr w:rsidR="00767530" w:rsidRPr="00E340F8" w14:paraId="1A66EE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AE14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510F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69|TES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34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RPPLRGPGPGPGEVPGEGPPGPGGTGGGPGRGRPSSYRALRSAVSSLARVDDFHCAEKIGAGFFSEVYKVRHRQSGQVMVLKMNKLPSNRGNTLREVQLMNRLRHPNILRFMGVCVHQGQLHALTEYMNGGTLEQLLSSPEPLSWPVRLHLALDIARGLRYLHSKGVFHRDLTSKNCLVRREDRGFTAVVGDFGLAEKIPVYREGARKEPLAVVGSPYWMAPEVLRGELYDEKADVFAFGIVLCELIARVPADPDYLPRTEDFGLDVPAFRTLVGDDCPLPFLLLAIHCCNLEPSTRAPFTEITQHLEWILEQLPEPAPLTRTALTHNQGSVARGGPSATLPRPDPRLSRSRSDLFLPPSPESPPNWGDNLTRVNPFSLREDLRGGKIKLLDTPSKPVLPLVPPSPFPSTQLPLVTTPETLVQPGTPARRCRSLPSSPELPRRMETALPGPGPPAVGPSAEEKMECEGSSPEPEPPGPAPQLPLAVATDNFISTCSSASQPWSPRSGPVLNNNPPAVVVNSPQGWAGEPWNRAQHSLPRAAALERTEPSPPPSAPREPDEGLPCPGCCLGPFSFGFLSMCPRPTPAVARYRNLNCEAGSLLCHRGHHAKPPTPSLQLPGARS</w:t>
            </w:r>
          </w:p>
        </w:tc>
      </w:tr>
      <w:tr w:rsidR="00767530" w:rsidRPr="00E340F8" w14:paraId="1C0250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E97A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C3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J9|SYY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F62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NLIKQLQERGLVAQVTDEEALAERLAQGPIALYCGFDPTADSLHLGHLVPLLCLKRFQQAGHKPVALVGGATGLIGDPSFKAAERKLNTEETVQEWVDKIRKQVAPFLDFDCGENSAIAANNYDWFGNMNVLTFLRDIGKHFSVNQMINKEAVKQRLNREDQGISFTEFSYNLLQGYDFACLNKQYGVVLQIGGSDQWGNITSGIDLTRRLHQNQVFGLTVPLITKADGTKFGKTEGGAVWLDPKKTSPYKFYQFWINTADADVYRFLKFFTFMSIEEINALEEEDKNSGKAPRAQYVLAEQVTRLVHGEEGLQAAKRITECLFSGSLSALSEADFEQLAQDGVPMVEMEKGADLMQALVDSELQPSRGQARKTIASNAITINGEKQSDPEYFFKEEDRLFGRFTLLRRGKKNYCLICWK</w:t>
            </w:r>
          </w:p>
        </w:tc>
      </w:tr>
      <w:tr w:rsidR="00767530" w:rsidRPr="00E340F8" w14:paraId="6E976D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DE7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922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88|SYT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C7A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ITNIRPSFDVSPVVAGLIGASVLVVCVSVTVFVWSCCHQQAEKKQKNPPYKFIHMLKGISIYPETLSNKKKIIKVRRDKDGPGREGGRRNLLVDAAEAGLLSRDKDPRGPSSGSCIDQLPIKMDYGEELRSPITSLTPGESKTTSPSSPEEDVMLGSLTFSVDYNFPKKALVVTIQEAHGLPVMDDQTQGSDPYIKMTILPDKRHRVKTRVLRKTLDPVFDETFTFYGIPYSQLQDLVLHFLVLSFDRFSRDDVIGEVMVPLAGVDPSTGKVQLTRDIIKRNIQKCISRGELQVSLSYQPVAQRMTVVVLKARHLPKMDITGLSGNPYVKVNVYYGRKRIAKKKTHVKKCTLNPIFNESFIYDIPTDLLPDISIEFLVIDFDRTTKNEVVGRLILGAHSVTASGAEHWREVCESPRKPVAKWHSLSEY</w:t>
            </w:r>
          </w:p>
        </w:tc>
      </w:tr>
      <w:tr w:rsidR="00767530" w:rsidRPr="00E340F8" w14:paraId="226EF3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164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1C7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47|TAN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DC9C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KRHSLRRNACHLETRAGIPTILYSDATGQRGMDKNIGEQLNRAYEAFRQACMDRDSAVRELQQKQTENYEQRIREQQEQLSFQQNLIDRLKSQLLLVDSSRDNSYGYVPLLEDSDRRKNNLTLDEPHDKVKLGTLRDKQSKVRRQEVSSGKESAKGLNIPLHHERDNIEKTFWDLKEEFHRICLLAKAQKDHLSKLNIPDIATDTQCSVPIQCTDKTEKQEALFKPQAKDDINRGMSCVTAVTPRGLGRDEEDTSFESLSKFNVKFPPMDNDSIFLHSTPEAPSILAPATPETVCQDRFNMEVRDNPGNFVKTEETLFEIQGIDPITSAIQNLKTTDKTNPSNLRATCLPAGDHNVFYVNTFPLQDPPDAPFPSLDSPGKAVRGPQQPFWKPFLNQDTDLVVPSDSDSELLKPLVCEFCQELFPPSITSRGDFLRHLNTHFNGET</w:t>
            </w:r>
          </w:p>
        </w:tc>
      </w:tr>
      <w:tr w:rsidR="00767530" w:rsidRPr="00E340F8" w14:paraId="2F3F9C9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8B5E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A41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932|TCPQ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4BC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HVPKAPGFAQMLKDGAKHFSGLEEAVYRNIQACKELAQTTRTAYGPNGMNKMVINRLEKLFVTNDAATILRELEVQHPAAKMIVMASHMQEQEVGDGTNFVLVFAGALLELAEELLRIGLSVSEVISGYEIACKKAHEILPELVCCSAKNLRDVDEVSSLLRTSIMSKQYGSETFLAKLIAQACVSIFPDSGNFNVDNIRVCKILGSGIYSSSVLHGMVFKKETEGDVTSVKDAKIAVYSCPFDGMITETKGTVLIKTAEELMNFSKGEENLMDAQVKAIAGTGANVIVTGGKVADIALHYANKYNIMLVRLNSKWDLRRLCKTVGATALPKLTPPVQEEMGHCDSVYLSEVGDTQVVVFKHEKEDGAISTIVLRGSTDNLMDDIERAVDDGVNTFKVLTRDKRLVPGGGATEIELAKQITSYGETCPGLEQYAIKKFAEAFEAIPRALAENSGVKANEVISKLYSVHQEGNKNVGLDIEAEVPAVKDMLEASILDTYLGKYWAIKLATNAAVTVLRVDQIIMAKPAGGPKPPSGKKDWDDDQND</w:t>
            </w:r>
          </w:p>
        </w:tc>
      </w:tr>
      <w:tr w:rsidR="00767530" w:rsidRPr="00E340F8" w14:paraId="6ABE86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67FF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AEF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2U2|TECR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458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TVVSRSGREVLKAPLDLPDSATVADLQEAFHKRAKKFYPSRQRLTLPVTPGSKDKPVVLNSKKSLKEYCDGNNNSLTVVFKDLGAQVSYRTLFFFEYLGPLLIYPVFYYFPVYKFLGYGEDCVIHPVQTYAMYYWCFHYFKRILETFFVHRFSHATSPIGNVFRNCAYYWSFGAYIAYYVNHPLYTPVSDLQMKIGFGFGLVCQVANFYCHILLKNLRDPSGAGGYQIPRGFLFNIVTCANYTTEIYQWLGFNIATQTIAGYVFLAVAALIMTNWALGKHSRLRKIFDGKDGKPKYPRRWVILPPFL</w:t>
            </w:r>
          </w:p>
        </w:tc>
      </w:tr>
      <w:tr w:rsidR="00767530" w:rsidRPr="00E340F8" w14:paraId="7E1E650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94E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E0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283|TC15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36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SVTPEPTNPFYASSGQSGKTYASVVAAAAAAAADKEDGGAVSSAKELDSSSEAVSGNSDKVGADDLSDSEKEKPNLVGDGKVSDEVDGSLKEDSTTPEATPKPEVVSGETIGVDDVSSLSPKPEAVSDGVGVVEENKKVKEDVEDIKDDGESKIENGSVDVDVKQASTDGESESKVKDVEEEDVGTKKDDEGESELGGKVDVDDKSDNVIEEEGVELTDKGDVIVNSSPVESVHVDVAKPGVVVVGDAEGSEELKINADAETLEVANKFDQIGDDDSGEFEPVSDKAIEEVEEKFTSESDSIADSSKLESVDTSAVEPEVVAAESGSEPKDVEKANGLEKGMTYAEVIKAASAVADNGTKEEESVLGGIVDDAEEGVKLNNKGDFVVDSSAIEAVNVDVAKPGVVVVGDVEVSEVLETDGNIPDVHNKFDPIGQGEGGEVELESDKATEEGGGKLVSEGDSMVDSSVVDSVDADINVAEPGVVVVGAAKEAVIKEDDKDDEVDKTISNIEEPDDLTAAYDGNFELAVKEISEAAKVEPDEPKVGVEVEELPVSESLKVGSVDAEEDSIPAAESQFEVRKVVEGDSAEEDENKLPVEDIVSSREFSFGGKEVDQEPSGEGVTRVDGSESEEETEEMIFGSSEAAKQFLAELEKASSGIEAHSDEANISNNMSDRIDGQIVTDSDEDVDTEDEGEEKMFDTAALAALLKAATGGGSSEGGNFTITSQDGTKLFSMDRPAGLSSSLRPLKPAAAPRANRSNIFSNSNVTMADETEINLSEEEKQKLEKLQSLRVKFLRLLQRLGHSAEDSIAAQVLYRLALLAGRQAGQLFSLDAAKKKAVESEAEGNEELIFSLNILVLGKAGVGKSATINSILGNQIASIDAFGLSTTSVREISGTVNGVKITFIDTPGLKSAAMDQSTNAKMLSSVKKVMKKCPPDIVLYVDRLDTQTRDLNNLPLLRTITASLGTSIWKNAIVTLTHAASAPPDGPSGTPLSYDVFVAQCSHIVQQSIGQAVGDLRLMNPSLMNPVSLVENHPLCRKNREGVKVLPNGQTWRSQLLLLCYSLKVLSETNSLLRPQEPLDHRKVFGFRVRSPPLPYLLSWLLQSRAHPKLPGDQGGDSVDSDIEIDDVSDSEQEDGEDDEYDQLPPFKPLRKTQLAKLSNEQRKAYFEEYDYRVKLLQKKQWREELKRMKEMKKNGKKLGESEFGYPGEEDDPENGAPAAVPVPLPDMVLPPSFDSDNSAYRYRYLEPTSQLLTRPVLDTHGWDHDCGYDGVNAEHSLALASRFPATATVQVTKDKKEFNIHLDSSVSAKHGENGSTMAGFDIQNVGKQLAYVVRGETKFKNLRKNKTTVGGSVTFLGENIATGVKLEDQIALGKRLVLVGSTGTMRSQGDSAYGANLEVRLREADFPIGQDQSSFGLSLVKWRGDLALGANLQSQVSVGRNSKIALRAGLNNKMSGQITVRTSSSDQLQIALTAILPIAMSIYKSIRPEATNDKYSMY</w:t>
            </w:r>
          </w:p>
        </w:tc>
      </w:tr>
      <w:tr w:rsidR="00767530" w:rsidRPr="00E340F8" w14:paraId="08DCFFB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15C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AD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V1|TDR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3A0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PRNNLEASTCKMAEPFNFEKKESKPPPQDPLRSPVAQHNHPTFRLKSPENGNTKNNFLLCEQNKQYLASQEDSSVVSSNPAVVNGEVGGSKGDRKPPPTGNPVSPLSLGNSSPPNQVKTKPSSNVTPEKSKKSHKLFENALSVNNPALFNSLGPPLRSTTCHRCGLFGSLRCSQCKQTYYCSTACQRRDWSSHSTICRPVQQSLNKLEDNKSPFETKAIEVKSEVDCPPGVTKEITAGAERVMFSDLRSLQLKKTMEIKGTVTEFKHPSNFYIQLYSSEVLENMNQLSTSLKETYANVVPEDGYLPVKGEVCVAKYTVDQTWNRAIVQAVDVLQRKAHVLYIDYGNEEMIPIDSVHPLSRGLDLFPPSAIKCCVSGVIPTAGEWSEGCVAAVKALLFEQFCSVKVMDILEEEVLTCAVDLVLQSSGKQLDHVLVEMGYGVKPGEQSSTEQSVDHSALEDVGRVTVESKIVTDRNALIPKVLTLNVGDEFCGVVAHIQTPEDFFCQQLQSGHKLAELQESLSEYCGHVIPRSDFYPTIGDVCCAQFSEDDQWYRASVLAYASEESVLVGYVDYGNFEILSLKRLCPIIPKLLDLPMQALNCVLAGVKPSLGIWTPEAVCVMKEMVQNRMVTVRVVGMLGTRALVELIDKSVAPHVSASKALIDSGFAIKEKDVADKGSSMHTASVPLAIEGPAEALEWTWVEFTVDETVDVVVCMMYSPGEFYCHFLKDDALEKLDDLNQSLADYCAQKPPNGFKAEIGRPCCAFFSGDGNWYRALVKEILPSGNVKVHFVDYGNVEEVTTDQLQAILPQFLLLPFQGMQCWLVDIQPPNKHWTKEATARFQACVVGLKLQARVVEITANGVGVELTDLSTPYPKIISDVLIREQLVLRCGSPQDSLMSRPANQHKQIDSHRVQASPSAEQWKTMELPVNKTIAANVLEIISPALFYAIPSEMSENQEKLCVLAAELLEHCNAQKGQPAYRPRTGDACCAKYTNDDFWYRAIVLETSESDVKVLYADYGNIETLPLSRVQPIPASHLELPFQIIRCSLEGPMELNGSCSQLVMELLRNAMLNQSVVLSVKAISKNVHAVSVEKCSENGMINIAENLVMCGLAENLTSKRKSASTKEIPHSRDCCCTELQKQIEKHEQILLFLLNNPTNQSKFTEMKKLLRS</w:t>
            </w:r>
          </w:p>
        </w:tc>
      </w:tr>
      <w:tr w:rsidR="00767530" w:rsidRPr="00E340F8" w14:paraId="706F6CA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49B0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31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D8|T229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1C6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EPLTALSRWYLYAIHGYFCEVMFTAAWEFVVNLNWKFPGVTSVWALFIYGTSILIVERMYLRLRGRCPLLLRCLIYTLWTYLWEFTTGFILRQFNACPWDYSQFDFDFMGLITLEYAVPWFCGALIMEQFIIRNTLRLRFDKDAEPGEPSGALALANGHVKTD</w:t>
            </w:r>
          </w:p>
        </w:tc>
      </w:tr>
      <w:tr w:rsidR="00767530" w:rsidRPr="00E340F8" w14:paraId="3F0827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A89F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0C5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368|TCP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514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GHRPVLVLSQNTKRESGRKVQSGNINAAKTIADIIRTCLGPKSMMKMLLDPMGGIVMTNDGNAILREIQVQHPAAKSMIEISRTQDEEVGDGTTSVIILAGEMLSVAEHFLEQQMHPTVVISAYRKALDDMISTLKKISIPVDISDSDMMLNIINSSITTKAISRWSSLACNIALDAVKMVQFEENGRKEIDIKKYARVEKIPGGIIEDSCVLRGVMINKDVTHPRMRRYIKNPRIVLLDSSLEYKKGESQTDIEITREEDFTRILQMEEEYIQQLCEDIIQLKPDVVITEKGISDLAQHYLMRANITAIRRVRKTDNNRIARACGARIVSRPEELREDDVGTGAGLLEIKKIGDEYFTFITDCKDPKACTILLRGASKEILSEVERNLQDAMQVCRNVLLDPQLVPGGGASEMAVAHALTEKSKAMTGVEQWPYRAVAQALEVIPRTLIQNCGASTIRLLTSLRAKHTQENCETWGVNGETGTLVDMKELGIWEPLAVKLQTYKTAVETAVLLLRIDDIVSGHKKKGDDQSRQGGAPDAGQE</w:t>
            </w:r>
          </w:p>
        </w:tc>
      </w:tr>
      <w:tr w:rsidR="00767530" w:rsidRPr="00E340F8" w14:paraId="2968704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E23A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D6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W5|SYT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251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NSEFINLSFLLDHEKEMILGVLKRDEYLKKVEDKRIRKLKNELLEAKRRSGKTQQEASRVCVHCHRNLGLIFDRGDPCQACSLRVCRECRVAGPNGSWKCTVCDKIAQLRIITGEWFFEEKAKRFKQVNVLGTDVVRQSILRRSPGAEEVQSQEQTRQDAEKSDTSPVAGKKASHDGPKRKGFLLSKFRSATRGEIITPKTDTGRSYSLDLDGQHFRSLKSPPGSDRGSTGSSDLNDQEPGPRTPKSSRSNGVTPGTQSSPAPSTRTVTSVISREYGFENSMDLAAIEGTSQELTKSHRRNTSGTPSIAVSGTSLSSDQSRSELDLSESFTEDSEDTVSIRSKSVPGALDKDSLEETEESIDALVSSQLSTNTHRLASGLSTTSLNSMMSVYSETGDYGNVKVSGEILLHISYCYKTGGLYIFVKNCRNLAIGDEKKQRTDAYVKSYLLPDKSRNNKRKTKIRTGTNPEFNETLKYTISHTQLETRTLQLSVWHYDRFGRNSFLGEVEIPFDSWNFENPTDEWFVLQPKVEFAPDIGLQYKGELTVVLRYIPPEENLMLPPEQLQGNKTFKKGKKKESPVISGGILEVFIKEAKNLTAVKSGGTSDSFVKGYLLPDDSKATKHKTLVIKKSVNPQWNHTFMFSGIHPQDIKNVCLELTIWDKEAFSSNIFLGGVRLNSGSGVSHGKNVDWMDSQGEEQRLWQKMANNPGTPFEGVLMLRSSMGKCRL</w:t>
            </w:r>
          </w:p>
        </w:tc>
      </w:tr>
      <w:tr w:rsidR="00767530" w:rsidRPr="00E340F8" w14:paraId="50A5442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74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9AF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129|TAF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DEE9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KQSTNQNQNGTHQPQPVKNQRTNNAAGANSGQQPQQQSQGQSQQQGRSNGPFSASDLNRIVLEYLNKKGYHRTEAMLRAESGRTLTPQNKQSPANTKTGKFPEQSSIPPNPGKTAKPISNPTNLSSKRDAEGGIVSSGRLEGLNAPENYIRAYSMLKNWVDSSLEIYKPELSYIMYPIFIYLFLNLVAKNPVYARRFFDRFSPDFKDFHGSEINRLFSVNSIDHIKENEVASAFQSHKYRITMSKTTLNLLLYFLNENESIGGSLIISVINQHLDPNIVESVTAREKLADGIKVLSDSENGNGKQNLEMNSVPVKLGPFPKDEEFVKEIETELKIKDDQEKQLNQQTAGDNYSGANNRTLLQEYKAMNNEKFKDNTGDDDKDKIKDKIAKDEEKKESELKVDGEKKDSNLSSPARDILPLPPKTALDLKLEIQKVKESRDAIKLDNLQLALPSVCMYTFQNTNKDMSCLDFSDDCRIAAAGFQDSYIKIWSLDGSSLNNPNIALNNNDKDEDPTCKTLVGHSGTVYSTSFSPDNKYLLSGSEDKTVRLWSMDTHTALVSYKGHNHPVWDVSFSPLGHYFATASHDQTARLWSCDHIYPLRIFAGHLNDVDCVSFHPNGCYVFTGSSDKTCRMWDVSTGDSVRLFLGHTAPVISIAVCPDGRWLSTGSEDGIINVWDIGTGKRLKQMRGHGKNAIYSLSYSKEGNVLISGGADHTVRVWDLKKATTEPSAEPDEPFIGYLGDVTASINQDIKEYGRRRTVIPTSDLVASFYTKKTPVFKVKFSRSNLALAGGAFRP</w:t>
            </w:r>
          </w:p>
        </w:tc>
      </w:tr>
      <w:tr w:rsidR="00767530" w:rsidRPr="00E340F8" w14:paraId="2A545C02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5A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4E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359|TAC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139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ENSTSDNQRTLSAQTPRSAQPPGNSQNIKRKQQDTPGSPDHRDASSIGSVGLGGFCTASESSASLDPCLVSPEVTEPRKDPQGARGPEGSLLPSPPPSQEREHPSSSMPFAECPPEGCLASPAAAPEDGPQTQSPRREPAPNAPGDIAAAFPAERDSSTPYQEIAAVPSAGRERQPKEEGQKSSFSFSSGIDQSPGMSPVPLREPMKAPLCGEGDQPGGFESQEKEAAGGFPPAESRQGVASVQVTPEAPAAAQQGTESSAVLEKSPLKPMAPIPQDPAPRASDRERGQGEAPPQYLTDDLEFLRACHLPRSNSGAAPEAEVNAASQESCQQPVGAYLPHAELPWGLPSPALVPEAGGSGKEALDTIDVQGHPQTGMRGTKPNQVVCVAAGGQPEGGLPVSPEPSLLTPTEEAHPASSLASFPAAQIPIAVEEPGSSSRESVSKAGMPVSADAAKEVVDAGLVGLERQVSDLGSKGEHPEGDPGEVPAPSPQERGEHLNTEQSHEVQPGVPPPPLPKEQSHEVQPGAPPPPLPKAPSESARGPPGPTDGAKVHEDSTSPAVAKEGSRSPGDSPGGKEEAPEPPDGGDPGNLQGEDSQAFSSKRDPEVGKDELSKPSSDAESRDHPSSHSAQPPRKGGAGHTDGPHSQTAEADASGLPHKLGEEDPVLPPVPDGAGEPTVPEGAIWEGSGLQPKCPDTLQSREGLGRMESFLTLESEKSDFPPTPVAEVAPKAQEGESTLEIRKMGSCDGEGLLTSPDQPRGPACDASRQEFHAGVPHPPQGENLAADLGLTALILDQDQQGIPSCPGEGWIRGAASEWPLLSSEKHLQPSQAQPETSIFDVLKEQAQPPENGKETSPSHPGFKDQGADSSQIHVPVEPQEDNNLPTHGGQEQALGSELQSQLPKGTLSDTPTSSPTDMVWESSLTEESELSAPTRQKLPALGEKRPEGACGDGQSSRVSPPAADVLKDFSLAGNFSRKETCCTGQGPNKSQQALADALEEGSQHEEACQRHPGASEAADGCSPLWGLSKREMASGNTGEAPPCQPDSVALLDAVPCLPALAPASPGVTPTQDAPETEACDETQEGRQQPVPAPQQKMECWATSDAESPKLLASFPSAGEQGGEAGAAETGGSAGAGDPGKQQAPEKPGEATLSCGLLQTEHCLTSGEEASTSALRESCQAEHPMASCQDALLPARELGGIPRSTMDFSTHQAVPDPKELLLSGPPEVAAPDTPYLHVDSAAQRGAEDSGVKAVSSADPRAPGESPCPVGEPPLALENAASLKLFAGSLAPLLQPGAAGGEIPAVQASSGSPKARTTEGPVDSMPCLDRMPLLAKGKQATGEEKAATAPGAGAKASGEGMAGDAAGETEGSMERMGEPSQDPKQGTSGGVDTSSEQIATLTGFPDFREHIAKIFEKPVLGALATPGEKAGAGRSAVGKDLTRPLGPEKLLDGPPGVDVTLLPAPPARLQVEKKQQLAGEAEISHLALQDPASDKLLGPAGLTWERNLPGAGVGKEMAGVPPTLREDERPEGPGAAWPGLEGQAYSQLERSRQELASGLPSPAATQELPVERAAAFQVAPHSHGEEAVAQDRIPSGKQHQETSACDSPHGEDGPGDFAHTGVPGHVPRSTCAPSPQREVLTVPEANSEPWTLDTLGGERRPGVTAGILEMRNALGNQSTPAPPTGEVADTPLEPGKVAGAAGEAEGDITLSTAETQACASGDLPEAGTTRTFSVVAGDLVLPGSCQDPACSDKAPGMEGTAALHGDSPARPQQAKEQPGPERPIPAGDGKVCVSSPPEPDETHDPKLQHLAPEELHTDRESPRPGPSMLPSVPKKDAPRVMDKVTSDETRGAEGTESSPVADDIIQPAAPADLESPTLAASSYHGDVVGQVSTDLIAQSISPAAAHAGLPPSAAEHIVSPSAPAGDRVEASTPSCPDPAKDLSRSSDSEEAFETPESTTPVKAPPAPPPPPPEVIPEPEVSTQPPPEEPGCGSETVPVPDGPRSDSVEGSPFRPPSHSFSAVFDEDKPIASSGTYNLDFDNIELVDTFQTLEPRASDAKNQEGKVNTRRKSTDSVPISKSTLSRSLSLQASDFDGASSSGNPEAVALAPDAYSTGSSSASSTLKRTKKPRPPSLKKKQTTKKPTETPPVKETQQEPDEESLVPSGENLASETKTESAKTEGPSPALLEETPLEPAVGPKAACPLDSESAEGVVPPASGGGRVQNSPPVGRKTLPLTTAPEAGEVTPSDSGGQEDSPAKGLSVRLEFDYSEDKSSWDNQQENPPPTKKIGKKPVAKMPLRRPKMKKTPEKLDNTPASPPRSPAEPNDIPIAKGTYTFDIDKWDDPNFNPFSSTSKMQESPKLPQQSYNFDPDTCDESVDPFKTSSKTPSSPSKSPASFEIPASAMEANGVDGDGLNKPAKKKKTPLKTDTFRVKKSPKRSPLSDPPSQDPTPAATPETPPVISAVVHATDEEKLAVTNQKWTCMTVDLEADKQDYPQPSDLSTFVNETKFSSPTEELDYRNSYEIEYMEKIGSSLPQDDDAPKKQALYLMFDTSQESPVKSSPVRMSESPTPCSGSSFEETEALVNTAAKNQHPVPRGLAPNQESHLQVPEKSSQKELEAMGLGTPSEAIEITAPEGSFASADALLSRLAHPVSLCGALDYLEPDLAEKNPPLFAQKLQEELEFAIMRIEALKLARQIALASRSHQDAKREAAHPTDVSISKTALYSRIGTAEVEKPAGLLFQQPDLDSALQIARAEIITKEREVSEWKDKYEESRREVMEMRKIVAEYEKTIAQMIEDEQREKSVSHQTVQQLVLEKEQALADLNSVEKSLADLFRRYEKMKEVLEGFRKNEEVLKRCAQEYLSRVKKEEQRYQALKVHAEEKLDRANAEIAQVRGKAQQEQAAHQASLRKEQLRVDALERTLEQKNKEIEELTKICDELIAKMGKS</w:t>
            </w:r>
          </w:p>
        </w:tc>
      </w:tr>
      <w:tr w:rsidR="00767530" w:rsidRPr="00E340F8" w14:paraId="2763A3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5A7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95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558|TBG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251A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EIITLQVGQCGNQIGMEFWKQLCLEHGISKDGILEDFATQGGDRKDVFFYQADDQHYIPRALLIDLEPRVINGIQNGEYRNLYNHENIFLSDHGGGAGNNWASGYHQGKGVEEEIMDMIDREADGSDSLEGFVLCHSIAGGTGSGMGSYLLETLNDRYSKKLVQTYSVFPNQMETSDVVVQPYNSLLTLKRLTLNADCVVVLDNTALNRIAVERLHLTNPTFAQTNSLVSTVMSASTTTLRYPGYMNNDLVGLLASLIPTPRCHFLMTGYTPLTVERQANVIRKTTVLDVMRRLLQTKNIMVSSYARNKEASQAKYISILNIIQGEVDPTQVHESLQRIRERKLVNFIDWGPASIQVALSKKSPYVQTSHRVSGLMLASHTSIRHLFSRCLSQYDKLRKKQAFLDNYRKFPMFADNDLSEFDESRDIIESLVDEYKACESPDYIKWGMEDPGQLMTGEGNASGVADPKLAF</w:t>
            </w:r>
          </w:p>
        </w:tc>
      </w:tr>
      <w:tr w:rsidR="00767530" w:rsidRPr="00E340F8" w14:paraId="2C93F9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8E8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F83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935|TBX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E454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RRGSPCSMLSLKAHAFSVEALIGAEKQQQLQKKRRKLGAEEAAGAVDDGGCSRGGGAGEKGSSEGDEGAALPPPAGATSGPARSGADLERGAAGGCEDGFQQGASPLASPGGSPKGSPARSLARPGTPLPSPQAPRVDLQGAELWKRFHEIGTEMIITKAGRRMFPAMRVKISGLDPHQQYYIAMDIVPVDNKRYRYVYHSSKWMVAGNADSPVPPRVYIHPDSPASGETWMRQVISFDKLKLTNNELDDQGHIILHSMHKYQPRVHVIRKDCGDDLSPIKPVPSGEGVKAFSFPETVFTTVTAYQNQQITRLKIDRNPFAKGFRDSGRNRMGLEALVESYAFWRPSLRTLTFEDIPGIPKQGNASSSTLLQGTGNGVPATHPHLLSGSSCSSPAFHLGPNTSQLCSLAPADYSACARSGLTLNRYSTSLAETYNRLTNQAGETFAPPRTPSYVGVSSSTSVNMSMGGTDGDTFSCPQTSLSMQISGMSPQLQYIMPSPSSNAFATNQTHQGSYNTFRLHSPCALYGYNFSTSPKLAASPEKIVSSQGSFLGSSPSGTMTDRQMLPPVEGVHLLSSGGQQSFFDSRTLGSLTLSSSQVSAHMV</w:t>
            </w:r>
          </w:p>
        </w:tc>
      </w:tr>
      <w:tr w:rsidR="00767530" w:rsidRPr="00E340F8" w14:paraId="0CC0D6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DF5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52C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1963|TIP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B1C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RNIAIGGVQEEVYHPNALRAALAEFISTLIFVFAGSGSGIAFNKITDNGATTPSGLVAAALAHAFGLFVAVSVGANISGGHVNPAVTFGVLLGGNITLLRGILYWIAQLLGSVAACFLLSFATGGEPIPAFGLSAGVGSLNALVFEIVMTFGLVYTVYATAVDPKNGSLGTIAPIAIGFIVGANILAGGAFSGASMNPAVAFGPAVVSWTWTNHWVYWAGPLIGGGLAGIIYDFVFIDENAHEQLPTTDY</w:t>
            </w:r>
          </w:p>
        </w:tc>
      </w:tr>
      <w:tr w:rsidR="00767530" w:rsidRPr="00E340F8" w14:paraId="6AE1C5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F9B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89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775|THIK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581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LQVVLGHLAGRPESSSALQAAPCSATFPQASASDVVVVHGRRTPIGRAGRGGFKDTTPDELLSAVLTAVLQDVKLKPECLGDISVGNVLEPGAGAVMARIAQFLSGIPETVPLSAVNRQCSSGLQAVANIAGGIRNGSYDIGMACGVESMSLSNRGNPGNISSRLLESDKARDCLIPMGITSENVAERFGISRQKQDAFALASQQKAASAQSKGCFRAEIVPVTTTVLDDKGDRKTITVSQDEGVRPSTTMEGLAKLKPAFKDGGSTTAGNSSQVSDGAAAVLLARRSKAEELGLPILGVLRSYAVVGVPPDIMGIGPAYAIPAALQKAGLTVNDIDIFEINEAFASQALYCVEKLGIPAEKVNPLGGAIALGHPLGCTGARQVVTLLNELKRRGRRAYGVVSMCIGTGMGAAAVFEYPGN</w:t>
            </w:r>
          </w:p>
        </w:tc>
      </w:tr>
      <w:tr w:rsidR="00767530" w:rsidRPr="00E340F8" w14:paraId="1D0B54B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61B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FD48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F7|TCA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8B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PGPSLRGAFGILGALERDRLTHLKHKLGSLCSGSQESKLLHAMVLLALGQDTEARVSLESLKMNTVAQLVAHQWADMETTEGPEEPPDLSWTVARLYHLLAEENLCPASTRDMAYQVALRDFASQGDHQLGQLQNEAWDRCSSDIKGDPSGFQPLHSHQGSLQPPSASPAVTRSQPRPIDTPDWSWGHTLHSTNSTASLASHLEISQSPTLAFLSSHHGTHGPSKLCNTPLDTQEPQLVPEGCQEPEEISWPPSVETSVSLGLPHEISVPEVSPEEASPILPDALAAPDTSVHCPIECTELSTNSRSPLTSTTESVGKQWPITSQRSPQVPVGDDSLQNTTSSSPPAQPPSLQASPKLPPSPLSSASSPSSYPAPPTSTSPVLDHSETSDQKFYNFVVIHARADEQVALRIREKLETLGVPDGATFCEEFQVPGRGELHCLQDAIDHSGFTILLLTASFDCSLSLHQINHALMNSLTQSGRQDCVIPLLPLECSQAQLSPDTTRLLHSIVWLDEHSPIFARKVANTFKTQKLQAQRVRWKKAQEARTLKEQSIQLEAERQNVAAISAAYTAYVHSYRAWQAEMNKLGVAFGKNLSLGTPTPSWPGCPQPIPSHPQGGTPVFPYSPQPPSFPQPPCFPQPPSFPQPPSFPLPPVSSPQSQSFPSASSPAPQTPGPQPLIIHHAQMVQLGVNNHMWGHTGAQSSDDKTECSENPCMGPLTDQGEPLLETPE</w:t>
            </w:r>
          </w:p>
        </w:tc>
      </w:tr>
      <w:tr w:rsidR="00767530" w:rsidRPr="00E340F8" w14:paraId="313E3D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BE4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45D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289|TMO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C8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RRELEKYRDLDEDEILGALTEEELRTLENELDELDPDNALLPAGLRQKDQTTKAPTGPFKREELLDHLEKQAKEFKDREDLVPYTGEKRGKVWVPKQKPLDPVLESVTLEPELEEALANASDAELCDIAAILGMHTLMSNQQYYQALSSSSIMNKEGLNSVIKPTQYKPVPDEEPNSTDVEETLERIKNNDPKLEEVNLNNIRNIPIPTLKAYAEALKENSYVKKFSIVGTRSNDPVAYALAEMLKENKVLKTLNVESNFISGAGILRLVEALPYNTSLVEMKIDNQSQPLGNKVEMEIVSMLEKNATLLKFGYHFTQQGPRLRASNAMMNNNDLVRKRRLADLTGPIIPKCRSGV</w:t>
            </w:r>
          </w:p>
        </w:tc>
      </w:tr>
      <w:tr w:rsidR="00767530" w:rsidRPr="00E340F8" w14:paraId="13DFA91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CE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709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127|TIF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2F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AVEKAAAAAAPAGGPAAAAPSGENEAESRQGPDSESGGEASRLNLLDTCAVCHQNIQSRVPKLLPCLHSFCQRCLPAPQRYLMLTAPALGSAETPPPAPAPAPAPGSPAGGPSPFATQVGVIRCPVCSQECAERHIIDNFFVKDTTEVPSSTVEKSNQVCTSCEDNAEANGFCVECVEWLCKTCIRAHQRVKFTKDHTVRQKEEVSPEAVGVTSQRPVFCPFHKKEQLKLYCETCDKLTCRDCQLLEHKEHRYQFIEEAFQNQKVIIDTLITKLMEKTKYIKYTGNQIQNRIIEINQNQKQVEQDIKVAIFTLMVEINKKGKALLHQLESLAKDHRMKLMQQQQEVAGLSKQLEHVMHFSKWAVSSGSSTALLYSKRLITYRLRHLLRARCDASPVTNTTIQFHCDPSFWAQNIINLGSLVIEDKESQPQMPKQNPVVEQSSQPPGGLPSNQLSKFPTQISLAQLRLQHIQQQVMAQRQQVQRRPAPVGLPNPRMQGPIQQPSISHQHPPPRLINFQNHSPKPNGPVLPPYPQQLRYSPSQNVPRQTTIKPNPLQMAFLAQQAIKQWQISSVQAPPTTASSSSSTPSSPTITSAAGYDGKAFSSPMIDLSAPVGGSYNLPSLPDIDCSSTIMLDNIARKDTGVDHAQPRPPSNRTVQSPNSSVPSPGLAGPVTMTSVHPPIRSPSASSVGSRGSSGSSSKPAGADSTHKVPVVMLEPIRIKQENSGPPENYDFPVVIVKQESDEESRPQNTNYPRSILTSLLLNSSQSSASEETVLRSDAPDSTGDQPGLHQENSSNGKSEWSDASQKSPVHVGETRKEDDPNEDWCAVCQNGGELLCCEKCPKVFHLTCHVPTLTNFPSGEWICTFCRDLSKPEVDYDCDVPSHHSEKRKSEGLTKLTPIDKRKCERLLLFLYCHEMSLAFQDPVPLTVPDYYKIIKNPMDLSTIKKRLQEDYCMYTKPEDFVADFRLIFQNCAEFNEPDSEVANAGIKLESYFEELLKNLYPEKRFPKVEFRHEAEDCKFSDDSDDDFVQPRKKRLKSTEDRQLLK</w:t>
            </w:r>
          </w:p>
        </w:tc>
      </w:tr>
      <w:tr w:rsidR="00767530" w:rsidRPr="00E340F8" w14:paraId="2C9C0E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672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4C9D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E2|TMPS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369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DSHGNASPARTPSAGASPAQASPAGTPPGRASPAQASPAQASPAGTPPGRASPAQASPAGTPPGRASPGRASPAQASPAQASPARASPALASLSRSSSGRSSSARSASVTTSPTRVYLVRATPVGAVPIRSSPARSAPATRATRESPGTSLPKFTWREGQKQLPLIGCVLLLIALVVSLIILFQFWQGHTGIRYKEQRESCPKHAVRCDGVVDCKLKSDELGCVRFDWDKSLLKIYSGSSHQWLPICSSNWNDSYSEKTCQQLGFESAHRTTEVAHRDFANSFSILRYNSTIQESLHRSECPSQRYISLQCSHCGLRAMTGRIVGGALASDSKWPWQVSLHFGTTHICGGTLIDAQWVLTAAHCFFVTREKVLEGWKVYAGTSNLHQLPEAASIAEIIINSNYTDEEDDYDIALMRLSKPLTLSAHIHPACLPMHGQTFSLNETCWITGFGKTRETDDKTSPFLREVQVNLIDFKKCNDYLVYDSYLTPRMMCAGDLRGGRDSCQGDSGGPLVCEQNNRWYLAGVTSWGTGCGQRNKPGVYTKVTEVLPWIYSKMEVRSLQQDTAPSRLGTSSGGDPGGAPRL</w:t>
            </w:r>
          </w:p>
        </w:tc>
      </w:tr>
      <w:tr w:rsidR="00767530" w:rsidRPr="00E340F8" w14:paraId="34CA34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D4DF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8A0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4R0|TGD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D5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TCCIHQSFCFPHRVFPRFDASIGIKPPKLCQVGFIGKTQSYGISSPIRQRRLYVNLNANDGHPSMSMLEEETSTENNAPSQEAELPFSKWSPSKYIWRGLSVPIIAGQVVLRILKGKIHWRNTLQQLERTGPKSLGVCLLTSTFVGMAFTIQFVREFTRLGLNRSIGGVLALAFSRELSPVITSIVVAGRMGSAFAAELGTMQVSEQTDTLRVLGADPIDYLITPRVIASCLALPFLTLMCFTVGMASSALLSDAVYGISINIIMDSAHRALRPWDIVSAMIKSQVFGAIISVISCSWGVTTTGGAKGVGESTTSAVVMSLVGIFIADFVLSSFFFQGAGDSLKNCV</w:t>
            </w:r>
          </w:p>
        </w:tc>
      </w:tr>
      <w:tr w:rsidR="00767530" w:rsidRPr="00E340F8" w14:paraId="62761D2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519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D2AC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1D4|TMED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320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FGPLSRPGPLPSAWLFLLLLGPSSVLGISFHLPVNSRKCLREEIHKDLLVTGAYEITDQSGGAGGLRTHLKITDSAGHILYAKEDATKGKFAFTTEDYDMFEVCFESKGTGRIPDQLVILDMKHGVEAKNYEEIAKVEKLKPLEVELRRLEDLSESIVNDFAYMKKREEEMRDTNESTNTRVLYFSIFSMFCLIGLATWQVFYLRRFFKAKKLIE</w:t>
            </w:r>
          </w:p>
        </w:tc>
      </w:tr>
      <w:tr w:rsidR="00767530" w:rsidRPr="00E340F8" w14:paraId="0770646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48AD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3F21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138|THIF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8A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RDFMRYSRQILLDDIALDGQQKLLDSQVLIIGLGGLGTPAALYLAGAGVGTLVLADDDDVHLSNLQRQILFTTEDIDRPKSQVSQQRLTQLNPDIQLTALQQRLTGEALKDAVARADVVLDCTDNMATRQEINAACVALNTPLITASAVGFGGQLMVLTPPWEQGCYRCLWPDNQEPERNCRTAGVVGPVVGVMGTLQALEAIKLLSGIETPAGELRLFDGKSSQWRSLALRRASGCPVCGGSNADPV</w:t>
            </w:r>
          </w:p>
        </w:tc>
      </w:tr>
      <w:tr w:rsidR="00767530" w:rsidRPr="00E340F8" w14:paraId="21BE3A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97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DE6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14|THI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A88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IASTLSLSSTKPQRLFDSSFHGSAISAAPISIGLKPRSFSVRATTAGYDLNAFTFDPIKESIVSREMTRRYMTDMITYAETDVVVVGAGSAGLSAAYEISKNPNVQVAIIEQSVSPGGGAWLGGQLFSAMIVRKPAHLFLDEIGVAYDEQDTYVVVKHAALFTSTIMSKLLARPNVKLFNAVAAEDLIVKGNRVGGVVTNWALVAQNHHTQSCMDPNVMEAKIVVSSCGHDGPFGATGVKRLKSIGMIDHVPGMKALDMNTAEDAIVRLTREVVPGMIVTGMEVAEIDGAPRMGPTFGAMMISGQKAGQLALKALGLPNAIDGTLVGNLSPELVLAAADSAETVDA</w:t>
            </w:r>
          </w:p>
        </w:tc>
      </w:tr>
      <w:tr w:rsidR="00767530" w:rsidRPr="00E340F8" w14:paraId="3E14A0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2E9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5B0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204|TGF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9D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SAALRRCLLLIVLVAAATLLPGAKALQCFCHLCTKDNFTCETDGLCFVSVTETTDKVIHNSMCIAEIDLIPRDRPFVCAPSSKTGAVTYCCNQDHCNKIELPTTGPFSEKQSAGLGPVELAAVIAGPVCFVCIALMLMVYICHNRTVIHHRVPNEEDPSLDRPFISEGTTLKDLIYDMTTSGSGSGLPLLVQRTIARTIVLQESIGKGRFGEVWRGKWRGEEVAVKIFSSREERSWFREAEIYQTVMLRHENILGFIAADNKDNGTWTQLWLVSDYHEHGSLFDYLNRYTVTVEGMIKLALSTASGLAHLHMEIVGTQGKPAIAHRDLKSKNILVKKNGTCCIADLGLAVRHDSATDTIDIAPNHRVGTKRYMAPEVLDDSINMKHFESFKRADIYAMGLVFWEIARRCSIGGIHEDYQLPYYDLVPSDPSVEEMRKVVCEQKLRPNIPNRWQSCEALRVMAKIMRECWYANGAARLTALRIKKTLSQLSQQEGIKM</w:t>
            </w:r>
          </w:p>
        </w:tc>
      </w:tr>
      <w:tr w:rsidR="00767530" w:rsidRPr="00E340F8" w14:paraId="639C00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5DF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3B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981|TG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4A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LLLERCDLEIQANGRDHHTADLCQEKLVLRRGQRFRLTLYFEGRGYEASVDSLTFGAVTGPDPSEEAGTKARFSLSDNVEEGSWSASVLDQQDNVLSLQLCTPANAPIGLYRLSLEASTGYQGSSFVLGHFILLYNAWCPADDVYLDSEEERREYVLTQQGFIYQGSVKFIKSVPWNFGQFEDGILDTCLMLLDMNPKFLKNRSRDCSRRSSPIYVGRVVSAMVNCNDDQGVLLGRWDNNYGDGISPMAWIGSVDILRRWKEHGCQQVKYGQCWVFAAVACTVLRCLGIPTRVVTNYNSAHDQNSNLLIEYFRNEFGELESNKSEMIWNFHCWVESWMTRPDLQPGYEGWQAIDPTPQEKSEGTYCCGPVSVRAIKEGDLSTKYDAPFVFAEVNADVVDWIRQEDGSVLKSINRSLVVGQKISTKSVGRDDREDITHTYKYPEGSPEEREVFTKANHLNKLAEKEETGVAMRIRVGDSMSMGNDFDVFAHIGNDTSETRECRLLLCARTVSYNGVLGPECGTEDINLTLDPYSENSIPLRILYEKYSGCLTESNLIKVRGLLIEPAANSYLLAERDLYLENPEIKIRVLGEPKQNRKLVAEVSLKNPLSDPLYDCIFTVEGAGLTKEQKSVEVSDPVPAGDLVKARVDLFPTDIGLHKLVVNFQCDKLKSVKGYRNVIIGPA</w:t>
            </w:r>
          </w:p>
        </w:tc>
      </w:tr>
      <w:tr w:rsidR="00767530" w:rsidRPr="00E340F8" w14:paraId="04E9FC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C80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383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793|TRM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049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ALPVFQKFNRLISSCKMSGVFPYNPPVNRQMRELDRSFFITKIPMCAVKFPEPKNISVFSKNFKNCILRVPRIPHVVKLNSSKPKDELTSVQNKKLKTADGNNTPVTKGVLLHESIHSVEDAYGKLPEDALAFLKENSAEIVPHEYVLDYDFWKAEEILRAVLPEQFLEEVPTGFTITGHIAHLNLRTEFKPFDSLIGQVILDKNNKIECVVDKVSSIATQFRTFPMKVIAGKSDSLVVEQKESNCTFKFDFSKVYWNSRLHTEHERLVKQYFQPGQVVCDVFAGVGPFAVPAGKKDVIVLANDLNPESYKYLKENIALNKVAKTVKSFNMDGADFIRQSPQLLQQWIQDEEGGKITIPLPLKKRHRSQQHNDQQPPQPRTKELIIPSHISHYVMNLPDSAISFLGNFRGIFAAHTKGATDTIQMPWVHVHCFEKYPPGDQVTEDELHARVHARIIAALKVTADDLPLNAVSLHLVRKVAPTKPMYCASFQLPANV</w:t>
            </w:r>
          </w:p>
        </w:tc>
      </w:tr>
      <w:tr w:rsidR="00767530" w:rsidRPr="00E340F8" w14:paraId="18555E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914B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3B4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1I1|TRF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343E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TVGALLACAALGLCLAVPDKTVKWCAVSEHENTKCISFRDHMKTVLPPDGPRLACVKKTSYPDCIKAISASEADAMTLDGGWVYDAGLTPNNLKPVAAEFYGSVEHPQTYYYAVAVVKKGTDFQLNQLEGKKSCHTGLGRSAGWVIPIGLLFCKLSEPRSPLEKAVSSFFSGSCVPCADPVAFPKLCQLCPGCGCSSTQPFFGYVGAFKCLKDGGGDVAFVKHTTIFEVLPEKADRDQYELLCLDNTRKPVDQYEDCYLARIPSHAVVARKNNGKEDLIWEILKVAQEHFGKGKSKDFQLFSSPLGKDLLFKDSAFGLLRVPPRMDYRLYLGHNYVTAIRNQQEGVCPEGSIDNSPVKWCALSHLERTKCDEWSIISEGKIECESAETTEDCIEKIVNGEADAMTLDGGHAYIAGQCGLVPVMAEYYESSNCAIPSQQGIFPKGYYAVAVVKASDTSITWNNLKGKKSCHTGVDRTAGWNIPMGMLYNRINHCKFDEFFSQGCAPGYEKNSTLCDLCIGPLKCAPNNKEEYNGYTGAFRCLVEKGDVAFVKHQTVLDNTEGKNPAEWAKNLKQEDFELLCPDGTRKPVKDFASCHLAQAPNHVVVSRKEKAARVKAVLTSQETLFGGSDCTGNFCLFKSTTKDLLFRDDTKCFVKLPEGTTPEKYLGAEYMQSVGNMRKCSTSRLLEACTFHKH</w:t>
            </w:r>
          </w:p>
        </w:tc>
      </w:tr>
      <w:tr w:rsidR="00767530" w:rsidRPr="00E340F8" w14:paraId="749CA2F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1DA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BEF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E1|TREM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C6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LLWLGLMLCVSGLQAGDEEEHKCFLEGENLTLTCPYNIMLYSLSLKAWQRVRSHGSPETLVLTNTRKADFNVARAGKYLLEDYPTESVVKVTVTGLQRQDVGLYQCVVYLSPDNVIILRQRIRLAWCQGKPVMVIVLTCGFILNKGLVFSVLFVFLCKAGPKVLQPSKTSKVQGVSEKQ</w:t>
            </w:r>
          </w:p>
        </w:tc>
      </w:tr>
      <w:tr w:rsidR="00767530" w:rsidRPr="00E340F8" w14:paraId="397B599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23E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AB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92|TPM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73CC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MLKLDKENALDRAEQAEADKKAAEDRSKQLEDELVSLQKKLKGTEDELDKYSEALKDAQEKLELAEKKATDAEADVASLNRRIQLVEEELDRAQERLATALQKLEEAEKAADESERGMKVIESRAQKDEEKMEIQEIQLKEAKHIAEDADRKYEEVARKLVIIESDLERAEERAELSEGKCAELEEELKTVTNNLKSLEAQAEKYSQKEDKYEEEIKVLSDKLKEAETRAEFAERSVTKLEKSIDDLEDELYAQKLKYKAISEELDHALNDMTSI</w:t>
            </w:r>
          </w:p>
        </w:tc>
      </w:tr>
      <w:tr w:rsidR="00767530" w:rsidRPr="00E340F8" w14:paraId="7C04A2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291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AFC7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96|TPP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7F62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FSVYVVNKAGGLIYQLDSYAPRAEAEKTFSYPLDLLLKLHDERVLVAFGQRDGIRVGHAVLAINGMDVNGRYTADGKEVLEYLGNPANYPVSIRFGRPRLTSNEKLMLASMFHSLFAIGSQLSPEQGSSGIEMLETDTFKLHCYQTLTGIKFVVLADPRQAGIDSLLRKIYEIYSDFALKNPFYSLEMPIRCELFDQNLKLALEVAEKAGTFGPGS</w:t>
            </w:r>
          </w:p>
        </w:tc>
      </w:tr>
      <w:tr w:rsidR="00767530" w:rsidRPr="00E340F8" w14:paraId="4343B5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D823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DFD2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637|TP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8C95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ELLCVLLLCGVAFTLPDQGIHRRFRRGARSYRATCRDEQTQTTYQQHQSWLRPMLRGNRVEYCRCNSGLAQCHSVPVRSCSEPRCFNGGTCQQALYFSDFVCQCPDGFVGKRCDIDTRATCFEGQGITYRGTWSTAENGAECINWNSSALSQKPYSARRPNAIKLGLGNHNYCRNPDRDVKPWCYVFKAGKYTTEFCSTPACPKGPTEDCYVGKGVTYRGTHSFTTSKASCLPWNSMILIGKTYTAWRANSQALGLGRHNYCRNPDGDAKPWCHVMKDRKLTWEYCDMSPCSTCGLRQYKQPQFRIKGGLFTDITSHPWQAAIFVKNKRSPGERFLCGGVLISSCWVLSAAHCFVERFPPHHLKVVLGRTYRVVPGEEEQTFEIEKYIVHKEFDDDTYDNDIALLQLRSDSSQCAQESSSVGTACLPDPDVQLPDWTECELSGYGKHEASSPFFSDRLKEAHVRLYPSSRCTSQHLFNKTITSNMLCAGDTRTGGNQDVHDACQGDSGGPLVCMIDKRMTLLGIISWGLGCGQKDVPGIYTKVTNYLNWIQDNMKQ</w:t>
            </w:r>
          </w:p>
        </w:tc>
      </w:tr>
      <w:tr w:rsidR="00767530" w:rsidRPr="00E340F8" w14:paraId="647BCA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5BD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6F3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Q19|TRES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9F9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AEHSVEHPPVQGSHVEGGVVEHPDAKDFGSAAALPADPTWFKHAVFYEVLVRAFFDASADGSGDLRGLIDRLDYLQWLGIDCIWLPPFYDSPLRDGGYDIRDFYKVLPEFGTVDDFVALVDAAHRRGIRIITDLVMNHTSESHPWFQESRRDPDGPYGDYYVWSDTSERYTDARIIFVDTEESNWSFDPVRRQFYWHRFFSHQPDLNYDNPAVQEAMIDVIRFWLGLGIDGFRLDAVPYLFEREGTNCENLPETHAFLKRVRKVVDDEFPGRVLLAEANQWPGDVVEYFGDPNTGGDECHMAFHFPLMPRIFMAVRRESRFPISEIIAQTPPIPDMAQWGIFLRNHDELTLEMVTDEERDYMYAEYAKDPRMKANVGIRRRLAPLLDNDRNQIELFTALLLSLPGSPVLYYGDEIGMGDVIWLGDRDGVRIPMQWTPDRNAGFSTANPGRLYLPPSQDPVYGYQAVNVEAQRDTSTSLLNFTRTMLAVRRRHPAFAVGAFQELGGSNPSVLAYVRQVAGDDGDTVLCVNNLSRFPQPIELDLQQWTNYTPVELTGHVEFPRIGQVPYLLTLPGHGFYWFQLTTHEVGAPPTCGGERRL</w:t>
            </w:r>
          </w:p>
        </w:tc>
      </w:tr>
      <w:tr w:rsidR="00767530" w:rsidRPr="00E340F8" w14:paraId="619E1C60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1A2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617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8P9|TP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F275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GPQTLNNILQPDELKLVPEDVQKKLSEYINNFSDEYCKNRAAANRLAEAEQKKEELENKMEDYLVKFTSFELNVNELRTHLDQMSSERVNLMDTIAKGEQTISQLRKEKASVVEERDSMMKVIERQQAELERLKQDLHTYQQQLSSAIAAKCEAIARVDEIQSKEVALELKENRMESERDMLHKEILLISGDLNKSNAELQNIRREHTINTMQLQSCLKEKTESLKLMQEQYEQAVKTIGELTSKIEMQNDTAFKQNQATEEYVGKLKKELDAKEKLFEIFKSTESDHLIQREELLQGISEIKRLLEEAEEQCAQLTEQMETMKQKHSAELDEQNKKIQAMEQELASANDLLKQARESNLESAICQLAPSAAVASRLIRSDLSLTELYSMYAKSSEELEMRNCEIEQLKLQLKSIIAEISESAPILEKQNSDYQKMKETNSELLREHDELLQNKLCLERELERALSTLNHNQNENKKLKQTHTDLSRQVCMLLDELNCIRAGVKHVRIQPTRQLPTSESLISDNLVTFSSIEELVDRNTYLLNMSRELTELLEASEKNQDKMLLEQSKNHIRKLDARFAELEDLLTQKNNTVTTLLSKCDRYKKLYFAAQKKLGQNTVDLDDSNLEPNDSALDTSEQPAANFEESRKLEKRVRQLEQQLEGEVKKYASLKENYDYYTSEKRKNDALAQEQFDSMRKEVRELTSSNCKLMNTTEFQKEQIELLHKNIGTYKQQVTTLEERTKNYEKTIIKHEQTVHLLKDEMMAAHRKHAAADAEAQSLRQENRILRDTSSRLQIEKETYHREQQSQSLLLNSLEFIKTNLERSEMEGRQRLEQRLDDTVRELAAQRRHFQEEEEKFRESINEFKRQAETAIKLKDEEKQLADKWQAELTSVREELAEKVNKVNELSKKLQEVLTPTLNDNPITAANKRAREFELKLDQATVEIESLTKELAKTREHGEQFYKMSQSAESEIKRLHELHGELVAKQEEEIKKLRSSEAELKTRISDLEAEAMLSNVTEQSKTVNQSGQLKSAQDDLKSLLEKLTEANCTIRTLRSENTSLVESLNAAEVKYANGMIQHSADIQELTRYKAEFFKANDELNQLKSGRESLQAAYDELLRSNAEAQKLLDKEREESEKRVADLHALNSNLHDQIEALASKLAVLASQSQNPNSSLNESAMDGDQSLNASGLTAAEEGRNNEQLLKIIKFLRKEKDLFAAKLDILKAENARLISEHAIQQKKVDELNGYLNQERAKSQTDVVSANKHEEVLRKIETLNAITDSNRILREERNALTLRVAELTDRISSVEKELFPLQCSNKELTSKIEEINVENTSLRTEAIKWRQRANALVEKSNRNPEEFKRLQAEREHLAKLLTAEKELNKKQSDELTVLKQRMNTEIPMLNKQMQILDEARKKQVDEFTNLKQNNTRQTQDIMELKNRLLQKEEELLKANEELETKDKTIADKETKELQLRKLAKRYKDFYIGLQSQGGGTESAAELEKVRSELEEVNNQLRALKDEHEKITKECDEVKKRTEPETDTSAIRQEYKAKLDKLVVDLTVARTDLVNQETTFAGTKSSYDETIARLEKELQENIAANKDINQRLTRENESLHMRINQLTRQLGSQQSTKPSTSSVAEKGNISESSPRTANVKPMSGSATVQQSATVTPWRGGETPLASIRPISVQNSRTAAILPTSQQPPAGSSTSTSSSSSSSSTSTTSAAGGGSSAVAQTALVPPQQQVHTTGSAALESMASSSPTSSHTDYMPSTSSASVAVAAIPPMGASSAAESSQEAESIQHPQQNDSQLFVGGAQQQVVALVSPRVEGSSSSSSSTSVPTATAPSIQDGGSQSQQPSTSGSSSSSSTVVSSHSRHTPSSSNVTTTQAGCSSQGIKRPRDIEGDSSTGTEEGVAEKMSKITKRLRGPMHSGELSAGHIGDSGMDVDQMPTSSQRDQEDDIQVVDSDDEEDVLADADDGPIDGGEAEQEGYEDSYEQDNEMDDNEGGDDDNDIAVDAQDNNEVDIEVPEQHMQAQEESQSLDNQAIATASASTQENNQSQAITSGSGESSNPVTLPQAEASNWKQAAASTSTAAARRNESSVEIVSSPQVSNFCEQPARLESAEVDGTAEVAGGAPHESAGPSDTGAASASSPQKQSEAGESSGSDALKAADDGGDHADGTDNAREADEAFAEETMATGQGEDSQPLGNDNPNVGTSQSEVSHNQANLGEGNPTEDSEGADGVSSEGEKQAVGVEEEGREAEATSPSENTRFRTLRSAVPTRRGHRAMRGGSPNSQNRPQRIVWQRDTSPGNIQQNQMSANNNRFAQRTRNRRPIRRPPPNNFNNGGRFP</w:t>
            </w:r>
          </w:p>
        </w:tc>
      </w:tr>
      <w:tr w:rsidR="00767530" w:rsidRPr="00E340F8" w14:paraId="202D0EA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B386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BD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7M3|TRIM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5C0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MEEELKCPVCGSFYREPIILPCSHNLCQACARNILVQTPESESPQSRRASGSGVSDYDYLDLDKMSLYSEADSGYGSYGGFASAPTTPCQKSPNGVRVFPPAMPPPPTHLSPALAPVPRNSCITCPQCHRSLILDDRGLRGFPKNRVLEGVIDRYQQSKAAALKCQLCEKAPKEATVMCEQCDVFYCDPCRLRCHPPRGPLAKHRLVPPAQGRVSRRLSPRKVSTCTDHELENHSMYCVQCKMPVCYQCLEEGKHSSHEVKALGAMWKLHKSQLSQALNGLSDRAKEAKEFLVQLRTMVQQIQENSVEFEACLVAQCDALIDALNRRKAQLLARVNKEHEHKLKVVRDQISHCTVKLRQTTGLMEYCLEVIKENDPSGFLQISDALIRRVHLTEDQWGKGTLTPRMTTDFDLSLDNSPLLQSIHQLDFVQVKASSPVPATPILQLEECCTHNNSATLSWKQPPLSTVAADGYILELDDGSGGQFREVYVGKETMCTVDGLHFNSTYNARVKAFNKTGVSPYSKTLVLQTSEAAGAHETKPMKDTDSEEQTLPFPVPSERLPLRRMSPFSSTLNLQPSFPGRSYFDFRSSPHQLSLHSSLQSLNAPGCNFETQSASYSQLVDIKKLLAVAWFAFDPGSAHSDIIFSNDNLTVTCSSYDDRVVLGKTGFSKGVHYWELTIDRYDNHPDPAFGVARIDVMKDMMLGKDDKAWAMYVDNNRSWFMHNNSHTNRTEGGITKGATIGVLLDLNRKTLTFFVNNEQQGPIAFENVEGLFFPAVSLNRNVQVSLWAPGLRACSGCYFKVCPGAVKSPQAPAP</w:t>
            </w:r>
          </w:p>
        </w:tc>
      </w:tr>
      <w:tr w:rsidR="00767530" w:rsidRPr="00E340F8" w14:paraId="1D7EC7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983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52B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Z04|TOM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462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PWRKRKGIAGPGLPDLSCALVLQPRAQVGTMSPAIALAFLPLVVTLLVRYRHYFRLLVRTVLLRSLRDCLSGLRIEERAFSYVLTHALPGDPGHILTTLDHWSSRCEYLSHMGPVKGQILMRLVEEKAPACVLELGTYCGYSTLLIARALPPGGRLLTVERDPRTAAVAEKLIRLAGFDEHMVELIVGSSEDVIPCLRTQYQLSRADLVLLAHRPRCYLRDLQLLEAHALLPAGATVLADHVLFPGAPRFLQYAKSCGRYRCRLHHTGLPDFPAIKDGIAQLTYAGPG</w:t>
            </w:r>
          </w:p>
        </w:tc>
      </w:tr>
      <w:tr w:rsidR="00767530" w:rsidRPr="00E340F8" w14:paraId="7DF424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5BC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BD8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858|TRI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28E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EEDLTCPICCSLFDDPRVLPCSHNFCKKCLEGILEGSVRNSLWRPAPFKCPTCRKETSATGINSLQVNYSLKGIVEKYNKIKISPKMPVCKGHLGQPLNIFCLTDMQLICGICATRGEHTKHVFCSIEDAYAQERDAFESLFQSFETWRRGDALSRLDTLETSKRKSLQLLTKDSDKVKEFFEKLQHTLDQKKNEILSDFETMKLAVMQAYDPEINKLNTILQEQRMAFNIAEAFKDVSEPIVFLQQMQEFREKIKVIKETPLPPSNLPASPLMKNFDTSQWEDIKLVDVDKLSLPQDTGTFISKIPWSFYKLFLLILLLGLVIVFGPTMFLEWSLFDDLATWKGCLSNFSSYLTKTADFIEQSVFYWEQVTDGFFIFNERFKNFTLVVLNNVAEFVCKYKLL</w:t>
            </w:r>
          </w:p>
        </w:tc>
      </w:tr>
      <w:tr w:rsidR="00767530" w:rsidRPr="00E340F8" w14:paraId="373214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3B9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8A5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99|TRI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2AE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APLRSLEEEVTCSICLDYLRDPVTIDCGHVFCRSCTTDVRPISGSRPVCPLCKKPFKKENIRPVWQLASLVENIERLKVDKGRQPGEVTREQQDAKLCERHREKLHYYCEDDGKLLCVMCRESREHRPHTAVLMEKAAQPHREKILNHLSTLRRDRDKIQGFQAKGEADILAALKKLQDQRQYIVAEFEQGHQFLREREEHLLEQLAKLEQELTEGREKFKSRGVGELARLALVISELEGKAQQPAAELMQDTRDFLNRYPRKKFWVGKPIARVVKKKTGEFSDKLLSLQRGLREFQGKLLRDLEYKTVSVTLDPQSASGYLQLSEDWKCVTYTSLYKSAYLHPQQFDCEPGVLGSKGFTWGKVYWEVEVEREGWSEDEEEGDEEEEGEEEEEEEEAGYGDGYDDWETDEDEESLGDEEEEEEEEEEEVLESCMVGVARDSVKRKGDLSLRPEDGVWALRLSSSGIWANTSPEAELFPALRPRRVGIALDYEGGTVTFTNAESQELIYTFTATFTRRLVPFLWLKWPGTRLLLRP</w:t>
            </w:r>
          </w:p>
        </w:tc>
      </w:tr>
      <w:tr w:rsidR="00767530" w:rsidRPr="00E340F8" w14:paraId="62EDEDD3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531B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60A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69|TO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95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HEEQIWKSKLLKAANNDMDMDRNVPLAPNLNVNMNMKMNASRNGDEFGLTSSRFDGVVIGSNGDVNFKPILEKIFRELTSDYKEERKLASISLFDLLVSLEHELSIEEFQAVSNDINNKILELVHTKKTSTRVGAVLSIDTLISFYAYTERLPNETSRLAGYLRGLIPSNDVEVMRLAAKTLGKLAVPGGTYTSDFVEFEIKSCLEWLTASTEKNSFSSSKPDHAKHAALLIITALAENCPYLLYQYLNSILDNIWRALRDPHLVIRIDASITLAKCLSTLRNRDPQLTSQWVQRLATSCEYGFQVNTLECIHASLLVYKEILFLKDPFLNQVFDQMCLNCIAYENHKAKMIREKIYQIVPLLASFNPQLFAGKYLHQIMDNYLEILTNAPANKIPHLKDDKPQILISIGDIAYEVGPDIAPYVKQILDYIEHDLQTKFKFRKKFENEIFYCIGRLAVPLGPVLGKLLNRNILDLMFKCPLSDYMQETFQILTERIPSLGPKINDELLNLVCSTLSGTPFIQPGSPMEIPSFSRERAREWRNKNILQKTGESNDDNNDIKIIIQAFRMLKNIKSRFSLVEFVRIVALSYIEHTDPRVRKLAALTSCEIYVKDNICKQTSLHSLNTVSEVLSKLLAITIADPLQDIRLEVLKNLNPCFDPQLAQPDNLRLLFTALHDESFNIQSVAMELVGRLSSVNPAYVIPSIRKILLELLTKLKFSTSSREKEETASLLCTLIRSSKDVAKPYIEPLLNVLLPKFQDTSSTVASTALRTIGELSVVGGEDMKIYLKDLFPLIIKTFQDQSNSFKREAALKALGQLAASSGYVIDPLLDYPELLGILVNILKTENSQNIRRQTVTLIGILGAIDPYRQKEREVTSTTDISTEQNAPPIDIALLMQGMSPSNDEYYTTVVIHCLLKILKDPSLSSYHTAVIQAIMHIFQTLGLKCVSFLDQIIPTILDVMRTCSQSLLEFYFQQLCSLIIIVRQHIRPHVDSIFQAIKDFSSVAKLQITLVSVIEAISKALEGEFKRLVPLTLTLFLVILENDKSSDKVLSRRVLRLLESFGPNLEGYSHLITPKIVQMAEFTSGNLQRSAIITIGKLAKDVDLFEMSSRIVHSLLRVLSSTTSDELSKVIMNTLSLLLIQMGTSFAIFIPVINEVLMKKHIQHTIYDDLTNRILNNDVLPTKILEANTTDYKPAEQMEAADAGVAKLPINQSVLKSAWNSSQQRTKEDWQEWSKRLSIQLLKESPSHALRACSNLASMYYPLAKELFNTAFACVWTELYSQYQEDLIGSLCIALSSPLNPPEIHQTLLNLVEFMEHDDKALPIPTQSLGEYAERCHAYAKALHYKEIKFIKEPENSTIESLISINNQLNQTDAAIGILKHAQQHHSLQLKETWFEKLERWEDALHAYNEREKAGDTSVSVTLGKMRSLHALGEWEQLSQLAARKWKVSKLQTKKLIAPLAAGAAWGLGEWDMLEQYISVMKPKSPDKEFFDAILYLHKNDYDNASKHILNARDLLVTEISALINESYNRAYSVIVRTQIITEFEEIIKYKQLPPNSEKKLHYQNLWTKRLLGCQKNVDLWQRVLRVRSLVIKPKQDLQIWIKFANLCRKSGRMRLANKALNMLLEGGNDPSLPNTFKAPPPVVYAQLKYIWATGAYKEALNHLIGFTSRLAHDLGLDPNNMIAQSVKLSSASTAPYVEEYTKLLARCFLKQGEWRIATQPNWRNTNPDAILGSYLLATHFDKNWYKAWHNWALANFEVISMVQEETKLNGGKNDDDDDTAVNNDNVRIDGSILGSGSLTINGNRYPLELIQRHVVPAIKGFFHSISLLETSCLQDTLRLLTLLFNFGGIKEVSQAMYEGFNLMKIENWLEVLPQLISRIHQPDPTVSNSLLSLLSDLGKAHPQALVYPLTVAIKSESVSRQKAALSIIEKIRIHSPVLVNQAELVSHELIRVAVLWHELWYEGLEDASRQFFVEHNIEKMFSTLEPLHKHLGNEPQTLSEVSFQKSFGRDLNDAYEWLNNYKKSKDINNLNQAWDIYYNVFRKITRQIPQLQTLDLQHVSPQLLATHDLELAVPGTYFPGKPTIRIAKFEPLFSVISSKQRPRKFSIKGSDGKDYKYVLKGHEDIRQDSLVMQLFGLVNTLLKNDSECFKRHLDIQQYPAIPLSPKSGLLGWVPNSDTFHVLIREHRDAKKIPLNIEHWVMLQMAPDYENLTLLQKIEVFTYALDNTKGQDLYKILWLKSRSSETWLERRTTYTRSLAVMSMTGYILGLGDRHPSNLMLDRITGKVIHIDFGDCFEAAILREKYPEKVPFRLTRMLTYAMEVSGIEGSFRITCENVMRVLRDNKESLMAILEAFALDPLIHWGFDLPPQKLTEQTGIPLPLINPSELLRKGAITVEEAANMEAEQQNETKNARAMLVLRRITDKLTGNDIKRFNELDVPEQVDKLIQQATSIERLCQHYIGWCPFW</w:t>
            </w:r>
          </w:p>
        </w:tc>
      </w:tr>
      <w:tr w:rsidR="00767530" w:rsidRPr="00E340F8" w14:paraId="0574BB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C9A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DBD2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04|TRB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28A5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VLVLGALALAGLGFPAPAEPQPGGSQCVEHDCFALYPGPATFLNASQICDGLRGHLMTVRSSVAADVISLLLNGDGGVGRRRLWIGLQLPPGCGDPKRLGPLRGFQWVTGDNNTSYSRWARLDLNGAPLCGPLCVAVSAAEATVPSEPIWEEQQCEVKADGFLCEFHFPATCRPLAVEPGAAAAAVSITYGTPFAARGADFQALPVGSSAAVAPLGLQLMCTAPPGAVQGHWAREAPGAWDCSVENGGCEHACNAIPGAPRCQCPAGAALQADGRSCTASATQSCNDLCEHFCVPNPDQPGSYSCMCETGYRLAADQHRCEDVDDCILEPSPCPQRCVNTQGGFECHCYPNYDLVDGECVEPVDPCFRANCEYQCQPLNQTSYLCVCAEGFAPIPHEPHRCQMFCNQTACPADCDPNTQASCECPEGYILDDGFICTDIDECENGGFCSGVCHNLPGTFECICGPDSALARHIGTDCDSGKVDGGDSGSGEPPPSPTPGSTLTPPAVGLVHSGLLIGISIASLCLVVALLALLCHLRKKQGAARAKMEYKCAAPSKEVVLQHVRTERTPQRL</w:t>
            </w:r>
          </w:p>
        </w:tc>
      </w:tr>
      <w:tr w:rsidR="00767530" w:rsidRPr="00E340F8" w14:paraId="31681A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87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5D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NP3|TUBZ_BACT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3B7E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NSNELEHIHSTNHSVNDISIRWGVIGAGQKGNKEADLFAGYKFSNGTTCYPTLAVNFAESDMMHLQNIIKEDRIHFDGLKGAARTPSVVTDLFDPETNPNANGYLDKLAQELGRKFTNEEGEVIVDQFLICLGAGGGVGTGWGSLVLQLIREQFFPCPVSMLISLPSGDPDEINNALVLLSEIDEFMREQDRLFGNSDIKPLANVIVNDNTQMQRIIESQKGTKDLKNRYVNWKEVANDNVVSTLHEINIIPENYGSDNVTYDPSDLIKLLSIPGRFLTIGKARIAKFDLHSLENSIKRSLDEGFFSAEHQFETATMYGGFVLRPSNADFFKDVNTENRIRNTLGEYKRLDEIAGKFGDPIWDNEYAVCYTIFAGMTMPKRYISLAREGKELAEKQEQLRAEAQRKQDEEKVDISFATNRVQKNTFNPYNKNQGFGGASRFSGGKNSAFKRQTSEATSTQNQQEEENIISTLKTSNPFKKR</w:t>
            </w:r>
          </w:p>
        </w:tc>
      </w:tr>
      <w:tr w:rsidR="00767530" w:rsidRPr="00E340F8" w14:paraId="353D9C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D316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9FE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030|TWS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83BE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GSSSPVSPVDSLGTSEEELERQPKRFGRKRRYSKKSSEDGSPTPGKRGKKGSPSAQSFEELQSQRILANVRERQRTQSLNEAFAALRKIIPTLPSDKLSKIQTLKLAARYIDFLYQVLQSDEMDNKMTSCSYVAHERLSYAYSVWRMEGAWSMSASH</w:t>
            </w:r>
          </w:p>
        </w:tc>
      </w:tr>
      <w:tr w:rsidR="00767530" w:rsidRPr="00E340F8" w14:paraId="7F6340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B0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39A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VM5|TTH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6269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EIGEDEWKVCCGSSEFAKQMSTSGPLTSQEAIYTARDIWFNQVNVTDWLEAFSAHPQIGNTPSPSINSDFARRSVSEQSTAFATTSASALQELAEWNVLYKKKFGFIFIICASGRTHAEMLHALKERYENRPIVELEIAAMEQMKITELRMAKLFSDKAKVISETDSSSSPVSTKPQDRLRIIGGHLNVAAEAKAPKRSRPPITTHVLDVSRGAPAAGVEVHLEVWSGTTGPSFVHGGGGVWSSVGTSATDRDGRSGPLMDLVDALNPGTYRISFDTAKYSPGCFFPYVSIVFQVTESQKWEHFHVPLLLAPFSFSTYRGS</w:t>
            </w:r>
          </w:p>
        </w:tc>
      </w:tr>
      <w:tr w:rsidR="00767530" w:rsidRPr="00E340F8" w14:paraId="53794A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A1DF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50F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RUC4|TYW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601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QHLPVPRLEGVSREQFMQHLYPQRKPLVLEGIDLGPCTSKWTVDYLSQVGGKKEVKIHVAAVAQMDFISKNFVYRTLPFDQLVQRAAEEKHKEFFVSEDEKYYLRSLGEDPRKDVADIRKQFPLLKGDIKFPEFFKEEQFFSSVFRISSPGLQLWTHYDVMDNLLIQVTGKKRVVLFSPRDAQYLYLKGTKSEVLNIDNPDLAKYPLFSKARRYECSLEAGDVLFIPALWFHNVISEEFGVGVNIFWKHLPSECYDKTDTYGNKDPTAASRAAQILDRALKTLAELPEEYRDFYARRMVLHIQDKAYSKNSE</w:t>
            </w:r>
          </w:p>
        </w:tc>
      </w:tr>
      <w:tr w:rsidR="00767530" w:rsidRPr="00E340F8" w14:paraId="26AC918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64C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2FD0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56|TT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4F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FDTPEEAFGVLRPVCVQLTKTQTVENVEHLQTRLQAVSDSALQELQQYILFPLRFTLKTPGPKRERLIQSVVECLTFVLSSTCVKEQELLQELFSELSACLYSPSSQKPAAVSEELKLAVIQGLSTLMHSAYGDIILTFYEPSILPRLGFAVSLLLGLAEQEKSKQIKIAALKCLQVLLLQCDCQDHPRSLDELEQKQLGDLFASFLPGISTALTRLITGDFKQGHSIVVSSLKIFYKTVSFIMADEQLKRISKVQAKPAVEHRVAELMVYREADWVKKTGDKLTILIKKIIECVSVHPHWKVRLELVELVEDLLLKCSQSLVECAGPLLKALVGLVNDESPEIQAQCNKVLRHFADQKVVVGNKALADILSESLHSLATSLPRLMNSQDDQGKFSTLSLLLGYLKLLGPKINFVLNSVAHLQRLSKALIQVLELDVADIKIVEERRWNSDDLNASPKTSATQPWNRIQRRYFRFFTDERIFMLLRQVCQLLGYYGNLYLLVDHFMELYHQSVVYRKQAAMILNELVTGAAGLEVEDLHEKHIKTNPEELREIVTSILEEYTSQENWYLVTCLETEEMGEELMMEHPGLQAITSGEHTCQVTSFLAFSKPSPTICSMNSNIWQICIQLEGIGQFAYALGKDFCLLLMSALYPVLEKAGDQTLLISQVATSTMMDVCRACGYDSLQHLINQNSDYLVNGISLNLRHLALHPHTPKVLEVMLRNSDANLLPLVADVVQDVLATLDQFYDKRAASFVSVLHALMAALAQWFPDTGNLGHLQEQSLGEEGSHLNQRPAALEKSTTTAEDIEQFLLNYLKEKDVADGNVSDFDNEEEEQSVPPKVDENDTRPDVEPPLPLQIQIAMDVMERCIHLLSDKNLQIRLKVLDVLDLCVVVLQSHKNQLLPLAHQAWPSLVHRLTRDAPLAVLRAFKVLRTLGSKCGDFLRSRFCKDVLPKLAGSLVTQAPISARAGPVYSHTLAFKLQLAVLQGLGPLCERLDLGEGDLNKVADACLIYLSVKQPVKLQEAARSVFLHLMKVDPDSTWFLLNELYCPVQFTPPHPSLHPVQLHGASGQQNPYTTNVLQLLKELQ</w:t>
            </w:r>
          </w:p>
        </w:tc>
      </w:tr>
      <w:tr w:rsidR="00767530" w:rsidRPr="00E340F8" w14:paraId="3EEFDF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57A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BEEE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A7|TSS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E06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AAVLKRRGYLLGINLGEGSYAKVKSAYSERLKFNVAIKIIDRKKAPADFLEKFLPREIEILAMLNHCSIIKTYEIFETSHGKVYIVMELAVQGDLLELIKTRGALHEDEARKKFHQLSLAIKYCHDLDVVHRDLKCDNLLLDKDFNIKLSDFSFSKRCLRDDSGRMALSKTFCGSPAYAAPEVLQGIPYQPKVYDIWSLGVILYIMVCGSMPYDDSNIKKMLRIQKEHRVNFPRSKHLTGECKDLIYHMLQPDVNRRLHIDEILSHCWMQPKARGSPSVAINKEGESSRGTEPLWTPEPGSDKKSATKLEPEGEAQPQAQPETKPEGTAMQMSRQSEILGFPSKPSTMETEEGPPQQPPETRAQ</w:t>
            </w:r>
          </w:p>
        </w:tc>
      </w:tr>
      <w:tr w:rsidR="00767530" w:rsidRPr="00E340F8" w14:paraId="59CD7F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D6C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236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509|TRX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06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NKVTIIGSGPAAHTAAIYLARAEIKPILYEGMMANGIAAGGQLTTTTEIENFPGFPDGLTGSELMDRMREQSTKFGTEIITETVSKVDLSSKPFKLWTEFNEDAEPVTTDAIILATGASAKRMHLPGEETYWQKGISACAVCDGAVPIFRNKPLAVIGGGDSACEEAQFLTKYGSKVFMLVRKDHLRASTIMQKRAEKNEKIEILYNTVALEAKGDGKLLNALRIKNTKKNEETDLPVSGLFYAIGHTPATKIVAGQVDTDEAGYIKTVPGSSLTSVPGFFAAGDVQDSKYRQAITSAGSGCMAALDAEKYLTSLE</w:t>
            </w:r>
          </w:p>
        </w:tc>
      </w:tr>
      <w:tr w:rsidR="00767530" w:rsidRPr="00E340F8" w14:paraId="1799D18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77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3CA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340|TRU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889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RRRGRDINGVLLLDKPQGMSSNDALQKVKRIYNANRAGHTGALDPLATGMLPICLGEATKFSQYLLDSDKRYRVIARLGQRTDTSDADGQIVEERPVTFSAEQLAAALDTFRGDIEQIPSMYSALKYQGKKLYEYARQGIEVPREARPITVYELLFIRHEGNELELEIHCSKGTYIRTIIDDLGEKLGCGAHVIYLRRLAVSKYPVERMVTLEHLRELVEQAEQQDIPAAELLDPLLMPMDSPASDYPVVNLPLTSSVYFKNGNPVRTSGAPLEGLVRVTEGENGKFIGMGEIDDEGRVAPRRLVVEYPA</w:t>
            </w:r>
          </w:p>
        </w:tc>
      </w:tr>
      <w:tr w:rsidR="00767530" w:rsidRPr="00E340F8" w14:paraId="5F19CE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072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9EA4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49|UB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184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Y</w:t>
            </w:r>
          </w:p>
        </w:tc>
      </w:tr>
      <w:tr w:rsidR="00767530" w:rsidRPr="00E340F8" w14:paraId="632E139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264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76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YG3|TTK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88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EESTERQMQIAMLCQKLAMMKQLFNEDDTDYINQAISSNSPDTCRTFLSNLEKKGNPQADPSLLSKLMDSYTRVFSSMPLGKYSQNESYAKMLVRFAELKAIQDVNDAQTSFDIARSHCKDFAFVHVAYAQFELLQGNMKKCTMILQKAFEMNAKPRHVLEAAVRNLKTGKRQLLSHEDKENLSVSALDHTQGSRRSDGTCELKPSNTFLHSDQKFSPQEENGPVWRTGSQHRRTAMAERVPMVPLSIPENETSDSDCAQKAEAPFTHSSGFSRQTSGSSVRSAFSLCSSKKGTPDGDSYSLNIKPPVISPDYLREDIEEGHTITALLNRAEKRETARTEETTDINQIISTNSTEGCQAFLKNLEKRADPHSDAAFLSKLLDCYSKVFARFPLAEHCKTESYARMLVRYAELKGIEDPEDAADDFSIARSHCKAFAFVHIAHAQFELSRGNSRKSVSILQKALSSNARPIELLQTAIRNLKSGKTLLLPAEHQESSEAENVEAQNGMKREENPVKAPEDHQKPFSKETSSEWKIPALITKHTSPEDRKAPVEPVSSSSSHHAVRTPAPLRLNPSLSCQTPNYRQPNPNSFVTPVVKQRPVIVSVPATAQKMCPTALPCTPQSGVSYIQPPTQTPSSAFSNESITIKGKQFFIFKMIGRGGSSKVYQVFDHKKHVYAVKYVNLEEADAQAVESYKNEIEHLNHLQQYSDQIIKLYDYEITSSYIYMLMECGHLDLNTWLRNRKTVKPLDRKAYWRNMLEAVHTIHKHGIVHSDLKPANFLIVDGSLKLIDFGIANQIQPDVTSIMKDSQVGTLNYMPPEAIKDTSSNGKPGSKISAKGDVWSLGCILYCMTYGKTPFQNITNQISKIHAIIDPSHEIDFPDIPEKDLLDVLKKCLVRNPRERISIAELLDHPYLQLQPQPAPEPAETSSSDFKRILNELVALQSPNSIARAASNLAMMCNSGRKLDVSECVKSSSQTLWK</w:t>
            </w:r>
          </w:p>
        </w:tc>
      </w:tr>
      <w:tr w:rsidR="00767530" w:rsidRPr="00E340F8" w14:paraId="4BEE505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B33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0A8E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037|TS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04F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TSKDSGLKEKFKILLGLGTSRPNPRCAEGKQTEFIITSEILRELSGECGLNNRIRMIGQICDVAKTKKLEEHAVEALWKAVSDLLQPERPPEARHAVLTLLKAIVQGQGDRLGVLRALFFKVIKDYPSNEDLHERLEVFKALTDNGRHITYLEEELAEFVLQWMDVGLSSEFLLVLVNLVKFNSCYLDEYIASMVHMICLLCIRTVSSVDIEVSLQVLDAVVCYNCLPAESLPLFIITLCRTINVKELCEPCWKLMRNLLGTHLGHSAIYNMCRIMEDRSYMEDAPLLRGAVFFVGMALWGAHRLYSLKNSPTSVLPSFYEAMTCPNEVVSYEIVLSITRLIKKYRKELQAVTWDILLDIIERLLQQLQNLDSPELKTIVHDLLTTVEELCDQNEFHGSQERYYELVESYADQRPESSLLNLISYRAQSIHPAKDGWIQNLQLLMERFFRNECRSAVAIKVLDVLSFVLLIIRQFYEEELINSVVISQLSHIPEDKDHQVRKLATQLLVDLAEGCHTHHFNSLLDIIEKVMARSLSPPPELEERDLAVHSASLEDVKTAVLGLLVILQTKLYTLPASHATRVYESLISHIQLHYKHGYSLPIASSIRLQAFDFLLLLRADSLHRLGLPNKDGVVRFSPYCLCDCMELDRASEKKASGPLSPPTGPPSPVPMGPAVRLGYLPYSLLFRVLLQCLKQESDWKVLKLVLSRLPESLRYKVLIFTSPCSVDQLSSALCSMLSAPKTLERLRGTPEGFSRTDLHLAVVPVLTALISYHNYLDKTRQREMVYCLEQGLIYRCASQCVVALAICSVEMPDIIIKALPVLVVKLTHISATASMAIPLLEFLSTLARLPHLYRNFVPEQYASVFAISLPYTNPSKFNQYIVCLAHHVIAMWFIRCRLPFRKDFVPYITKGLRSNVLLSFDDTPEKDSFRARSTSLNERPKSLRIARAPKQGLNNSPPVKEFKESCAAEAFRCRSISVSEHVVRSRIQTSLTSASLGSADENSMAQADDNLKNLHLELTETCLDMMARYVFSNFTAVPKRSPVGEFLLAGGRTKTWLVGNKLVTVTTSVGTGTRSLLGLDSGDLQGGSDSSSDPSTHVRQTKEAPAKLESQAGQQVSRGARDRVRSMSGGHGLRVGVLDTSAPYSPGGSASLGPQTAVAAKPEKPPAGAQLPTAEKTNLAAYVPLLTQGWAEILVRRPTGNTSWLMSLENPLSPFSSDINNMPLQELSNALMAAERFKEHGHAPVQVIVSATGCTAKPPTLPRSNTVASFSSLYQPSCQGQLHRSVSWADSAMVLEEGSPGETQVPVEPPELEDFEAALGTDRHCQRPDTYSRSSSASSQEEKSHLEELAAGGIPIERAISSEGARPAVDLSFQPSQPLSKSSSSPELQTLQDILGDLGDKIDIGRLSPEAKVRSQSGILDGEAATWSATGEESRITVPPEGPLPSSSPRSPSGLRPRGYTISDSAPSRRGKRVERDNFKSRAAASSAEKVPGINPSFVFLQLYHSPFFGDESNKPILLPNESFERSVQLLDQIPSYDTHKIAVLYVGEGQSSSELAILSNEHGSYRYTEFLTGLGRLIELKDCQPDKVYLGGLDVCGEDGQFTYCWHDDIMQAVFHIATLMPTKDVDKHRCDKKRHLGNDFVSIIYNDSGEDFKLGTIKQGQFNFVHVIITPLDYKCNLLTLQCRKDGPACKCEWWRQPGEIVVWALPVVMELTVTILLCHLQMASQVHHSRSNPTDIYPSKWIARLRHIKRLRQRIREEVHYSNPSLPLMHPPAHTKAPAQAPEATPTYETGQRKRLISSVDDFTEFV</w:t>
            </w:r>
          </w:p>
        </w:tc>
      </w:tr>
      <w:tr w:rsidR="00767530" w:rsidRPr="00E340F8" w14:paraId="32252B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8DA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C71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62|TRY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23B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LILALVGAAVAFPLEDDDKIVGGYTCPEHSVPYQVSLNSGYHFCGGSLINDQWVVSAAHCYKSRIQVRLGEHNINVLEGDEQFINAAKIIKHPNYSSWTLNNDIMLIKLSSPVKLNARVAPVALPSACAPAGTQCLISGWGNTLSNGVNNPDLLQCVDAPVLSQADCEAAYPGEITSSMICVGFLEGGKDSCQGDSGGPVVCNGQLQGIVSWGYGCALPDNPGVYTKVCNFVGWIQDTIAAN</w:t>
            </w:r>
          </w:p>
        </w:tc>
      </w:tr>
      <w:tr w:rsidR="00767530" w:rsidRPr="00E340F8" w14:paraId="51F8D33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DD1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647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F9|UA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502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KSRLRRQDVPGPASSGAAAASAHAADWNKYDDRLMKAAERGDVEKVTSILAKKGVNPGKLDVEGRSVFHVVTSKGNLECLNAILIHGVDITTSDTAGRNALHLAAKYGHALCLQKLLQYNCPTEHADLQGRTALHDAAMADCPSSIQLLCDHGASVNAKDVDGRTPLVLATQMSRPTICQLLIDRGADVNSRDKQNRTALMLGCEYGCRDAVEVLIKNGADISLLDALGHDSSYYARIGDNLDILTLLKTASENTNKGRELWKKGPSLQQRNLTHMQDEVNVKSHQREHQNIQDLEIENEDLKERLRKIQQEQRILLDKVNGLQLQLNEEVMVADDLESEREKLKSLLAAKEKQHEESLRTIEALKNRFKYFESDHLGSGSHFSNRKEDMLLKQGQMYMADSQCTSPGIPAHMQSRSMLRPLELSLPSQTSYSENEILKKELEAMRTFCESAKQDRLKLQNELAHKVAECKALALECERVKEDSDEQIKQLEDALKDVQKRMYESEGKVKQMQTHFLALKEHLTSEAASGNHRLTEELKDQLKDLKVKYEGASAEVGKLRNQIKQNEMIVEEFKRDEGKLIEENKRLQKELSMCEMEREKKGRKVTEMEGQAKELSAKLALSIPAEKFENMKSSLSNEVNEKAKKLVEMEREHEKSLSEIRQLKRELENVKAKLAQHVKPEEHEQVKSRLEQKSGELGKKITELTLKNQTLQKEIEKVYLDNKLLKEQAHNLTIEMKNHYVPLKVSEDMKKSHDAIIDDLNRKLLDVTQKYTEKKLEMEKLLLENDSLSKDVSRLETVFVPPEKHEKEIIALKSNIVELKKQLSELKKKCGEDQEKIHALTSENTNLKKMMSNQYVPVKTHEEVKMTLNDTLAKTNRELLDVKKKFEDINQEFVKIKDKNEILKRNLENTQNQIKAEYISLAEHEAKMSSLSQSMRKVQDSNAEILANYRKGQEEIVTLHAEIKAQKKELDTIQECIKVKYAPIVSFEECERKFKATEKELKDQLSEQTQKYSVSEEEVKKNKQENDKLKKEIFTLQKDLRDKTVLIEKSHEMERALSRKTDELNKQLKDLSQKYTEVKNVKEKLVEENAKQTSEILAVQNLLQKQHVPLEQVEALKKSLNGTIENLKEELKSMQRCYEKEQQTVTKLHQLLENQKNSSVPLAEHLQIKEAFEKEVGIIKASLREKEEESQNKMEEVSKLQSEVQNTKQALKKLETREVVDLSKYKATKSDLETQISSLNEKLANLNRKYEEVCEEVLHAKKKEISAKDEKELLHFSIEQEIKDQKERCDKSLTTITELQRRIQESAKQIEAKDNKITELLNDVERLKQALNGLSQLTYTSGNPTKRQSQLIDTLQHQVKSLEQQLADADRQHQEVIAIYRTHLLSAAQGHMDEDVQEALLQIIQMRQGLVC</w:t>
            </w:r>
          </w:p>
        </w:tc>
      </w:tr>
      <w:tr w:rsidR="00767530" w:rsidRPr="00E340F8" w14:paraId="7EEBD5A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CB6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FBF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476|TXPR2_THRP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6D58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YCQKWMWTCDSERKCCEGMVCRLWCKKKLW</w:t>
            </w:r>
          </w:p>
        </w:tc>
      </w:tr>
      <w:tr w:rsidR="00767530" w:rsidRPr="00E340F8" w14:paraId="6D72F4B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6FF7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75E9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F7|TRP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952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KNPPLRNVASEGEGQILEPIGTESKVSGKNKEFSADQMSENTDQSDAAELNHKEEHSLHVQDPSSSSKKDLKSAVLSEKAGFNYESPSKGGNFPSFPHDEVTDRNMLAFSSPAAGGVCEPLKSPQRAEADDPQDMACTPSGDSLETKEDQKMSPKATEETGQAQSGQANCQGLSPVSVASKNPQVPSDGGVRLNKSKTDLLVNDNPDPAPLSPELQDFKCNICGYGYYGNDPTDLIKHFRKYHLGLHNRTRQDAELDSKILALHNMVQFSHSKDFQKVNRSVFSGVLQDINSSRPVLLNGTYDVQVTSGGTFIGIGRKTPDCQGNTKYFRCKFCNFTYMGNSSTELEQHFLQTHPNKIKASLPSSEVAKPSEKNSNKSIPALQSSDSGDLGKWQDKITVKAGDDTPVGYSVPIKPLDSSRQNGTEATSYYWCKFCSFSCESSSSLKLLEHYGKQHGAVQSGGLNPELNDKLSRGSVINQNDLAKSSEGETMTKTDKSSSGAKKKDFSSKGAEDNMVTSYNCQFCDFRYSKSHGPDVIVVGPLLRHYQQLHNIHKCTIKHCPFCPRGLCSPEKHLGEITYPFACRKSNCSHCALLLLHLSPGAAGSSRVKHQCHQCSFTTPDVDVLLFHYESVHESQASDVKQEANHLQGSDGQQSVKESKEHSCTKCDFITQVEEEISRHYRRAHSCYKCRQCSFTAADTQSLLEHFNTVHCQEQDITTANGEEDGHAISTIKEEPKIDFRVYNLLTPDSKMGEPVSESVVKREKLEEKDGLKEKVWTESSSDDLRNVTWRGADILRGSPSYTQASLGLLTPVSGTQEQTKTLRDSPNVEAAHLARPIYGLAVETKGFLQGAPAGGEKSGALPQQYPASGENKSKDESQSLLRRRRGSGVFCANCLTTKTSLWRKNANGGYVCNACGLYQKLHSTPRPLNIIKQNNGEQIIRRRTRKRLNPEALQAEQLNKQQRGSNEEQVNGSPLERRSEDHLTESHQREIPLPSLSKYEAQGSLTKSHSAQQPVLVSQTLDIHKRMQPLHIQIKSPQESTGDPGNSSSVSEGKGSSERGSPIEKYMRPAKHPNYSPPGSPIEKYQYPLFGLPFVHNDFQSEADWLRFWSKYKLSVPGNPHYLSHVPGLPNPCQNYVPYPTFNLPPHFSAVGSDNDIPLDLAIKHSRPGPTANGASKEKTKAPPNVKNEGPLNVVKTEKVDRSTQDELSTKCVHCGIVFLDEVMYALHMSCHGDSGPFQCSICQHLCTDKYDFTTHIQRGLHRNNAQVEKNGKPKE</w:t>
            </w:r>
          </w:p>
        </w:tc>
      </w:tr>
      <w:tr w:rsidR="00767530" w:rsidRPr="00E340F8" w14:paraId="7CF4EB1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223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B6B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Q5|TRPM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DDB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QEKEQSWIPKIFRKKVCTTFIVDLHDDAGGTLCQCGQPRDAHPSVAVEDAFGAAVVTEWNSDEHTTEKPTDAYGDLDFTYSGRKSSNFLRLSDRTDPATVYSLVTRSWGFRAPNLVVSVLGGSEGPVLQTWLQDLLRRGLVRAAQSTGAWIVTGGLHTGIGRHVGVAVRDHQTASTGGSKVVAMGVAPWGVVRNRDMLINPKGSFPARYRWRGDPEDGVEFPLDYNYSAFFLVDDGTYGRMGGENRFRLRFESYVAQQKTGVGGTGIDIPVLLLLIEGDEKMLKRIEDATQAQLPCLLVAGSGGAADCLVETLEDTLAPGSGGLRRGEARDRIRRYFPKGDPEVLQAQVERIMTRKELLTVYSSEDGSEEFETIVLRALVKACGSSEASAYLDELRLAVAWNRVDIAQSELFRGDIQWRSFHLEASLMDALLNDRPEFVRLLISHGLSLGHFLTPVRLAQLYSAVSPNSLIRNLLDQASHASSSKSPPANGAAELRPPNVGQVLRTLLGETCAPRYPARNTRHSLLGQDHRENDSLLMDWANMQQDASFEQAPWSDLLIWALLLNRAQMAIYFWEKGSNSVASALGACLLLRVMARLEWEAEEAARRKDLAAKFESMSVDLFGECYHNSEYRAARLLLRRCPLWGEATCLQLAMQADARAFFAQDGVQSLLTQKWWGEMDSTNPIWALLLTFFCPPLIYTNLILFRKSEEEPTQKDLDFDMDSSMNGAGPLGPAEPSAKVALERRRRRRPGHTLCCGGCSKRWSYFWGAPVTAFLGNVVSYLLFLLLFAHVLLVDFQPTKPGVFELLLYFWAFTLLCEELRQGLGGGWGTLANGGPGPGKAPLRHRLHLYLLDTWNQCDLLALTCFLLGVGCRLTPGLFDLGRTVLCLDFMIFTLRLLHIFTVNKQLGPKIVIVSKMMKDVFFFLFFLCVWLVAYGVATEGILRPQDRSLPSILRRVFYRPYLQIFGQIPQEEMDVALMNPSNCSAERGSWAHPEGPVAGSCVSQYANWLVVLLLIVFLLVANILLLNLLIAMFSYTFNKVHGNSDLYWKAQRYSLIREFHSRPALAPPLIIISHLRLLFKWLRRCHRTNLPASPVFEHFRVCLSKEAERTLLTWESVHKENFLLAQARDKRDSDSERLKRTSQKVDTALKQLGQIREYDRRLRGLEREVQHCSRVLTWMAEALSHSALLPPGGPPPPSPTGSKD</w:t>
            </w:r>
          </w:p>
        </w:tc>
      </w:tr>
      <w:tr w:rsidR="00767530" w:rsidRPr="00E340F8" w14:paraId="47A001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EADD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4991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07|TXT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6090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PRAPRALAAAAPASGKAKLTHPGKAILAGGLAGGIEICITFPTEYVKTQLQLDERSHPPRYRGIGDCVRQTVRSHGVLGLYRGLSSLLYGSIPKAAVRFGMFEFLSNHMRDAQGRLDSTRGLLCGLGAGVAEAVVVVCPMETIKVKFIHDQTSPNPKYRGFFHGVREIVREQGLKGTYQGLTATVLKQGSNQAIRFFVMTSLRNWYRGDNPNKPMNPLITGVFGAIAGAASVFGNTPLDVIKTRMQGLEAHKYRNTWDCGLQILKKEGLKAFYKGTVPRLGRVCLDVAIVFVIYDEVVKLLNKVWKTD</w:t>
            </w:r>
          </w:p>
        </w:tc>
      </w:tr>
      <w:tr w:rsidR="00767530" w:rsidRPr="00E340F8" w14:paraId="25483B8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65B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8E6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B3|TRPM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0D7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KSWIESTLTKRECVYIIPSSKDPHRCLPGCQICQQLVRCFCGRLVKQHACFTASLATKYSDVKLGEHFNQAIEEWSVEKHTEQSPTDAYGVINFQGGSHSYRAKYVRLSYDTKPEIILQLLLKEWQMELPKLVISVHGGMQKFELHPRIKQLLGKGLIKAAVTTGAWILTGGVNTGVAKHVGDALKEHASRSSRKICTIGIAPWGVIENRNDLVGRDVVAPYQTLLNPLSKLNVLNNLHSHFILVDDGTVGKYGAEVRLRRELEKTINQQRIHARIGQGVPVVALIFEGGPNVILTVLEYLQESPPVPVVVCEGTGRAADLLAYIHKQTEEGGNLPDAAEPDIISTIKKTFNFGQSEAVHLFQTMMECMKKKELITVFHIGSEDHQDIDVAILTALXXGTNASAFDQLILTLAWDRVDIAKNHVFVYGQQWLVGSLEQAMLDALVMDRVSFVKLLIENGVSMHKFLTIPRLEELYNTKQGPTNPMLFHLIRDVKQGNLPPGYKITLIDIGLVIEYLMGGTYRCTYTRKRFRLIYNSLGGNNRRSGRNASSSTPQLRKSHETFGNRADKKEKMRHNHFIKTAQPYRPKMDASMEEGKKKRTKDEIVDIDDPETKRFPYPLNELLIWACLMKRQVMARFLWQHGEESMAKALVACKIYRSMAYEAKQSDLVDDTSEELKQYSNDFGQLAVELLEQSFRQDETMAMKLLTYELKNWSNSTCLKLAVSSRLRPFVAHTCTQMLLSDMWMGRLNMRKNSWYKVILSILVPPAILMLEYKTKAEMSHIPQSQDAHQMTMEDSENNFHNITEEIPMEVFKEVKILDSSEGKNEMEIHIKSKKLPITRKFYAFYHAPIVKFWFNTLAYLGFLMLYTFVVLVQMEQLPSVQEWIVIAYIFTYAIEKIREVFMSEAGKISQKIKVWFSDYFNVSDTIAIISFFVGFGLRFGAKWNYINAYDNHVFVAGRLIYCLNIIFWYVRLLDFLAVNQQAGPYVMMIGKMVANMFYIVVIMALVLLSFGVPRKAILYPHEEPSWSLAKDIVFHPYWMIFGEVYAYEIDVCANDSALPTICGPGTWLTPFLQAVYLFVQYIIMVNLLIAFFNNVYLQVKAISNIVWKYQRYHFIMAYHEKPVLPPPLIILSHIVSLFCCICKRRKKDKTSDGPKLFLTEEDQKKLHDFEEQCVEMYFDEKDDKFNSGSEERIRVTFERVEQMSIQIKEVGDRVNYIKRSLQSLDSQIGHLQDLSALTVDTLKTLTAQKASEASKVHNEITRELSISKHLAQNLIDDVPVRPMWKKPSVVNTLSSSLPQGDRESNNPFLCNIFMKDEKDPQYNLFGQDLPVIPQRKEFNIPEAGSSCGALFPSAVSPPELRQRRHGVEMLKIFNKNQKLGSSPNSSPHMSSPPTKFSVSTPSQPSCKSHLESTTKDPEPIFYKAAEGDNIEFGAFVGHRDSMDLQRFKETSNKIRELLSNDTPENTLKHVGAAGYNECHKTPTSLHSETESCSRRASTEDSPDVDSRAALLPDWLRDRPTNREMPSEGGTLNGLASPFKPVLDTNYYYSAVERNNLMRLSQSIPFVPVPPRGEPVTVYRLEESSPSILNNSMSSWSQLGLCAKIEFLSKEEMGGGLRRAVKVLCTWSEHDVLRSGHLYIIKSFLPEVINTWSSIYKEDTVLHLCLREIQQQRAAQKLTFAFNQMKPKSIPYSPRFLEVFLLYCHSAGQWFAVEECMTGEFRKYNNNNGDEIIPTNTLEEIMLAFSHWTYEYTRGELLVLDLQGVGENLTDPSVIKAEEKRSCDMVFGPANLGEDAIKNFRAKHHCNSCCRKLKLPDLKRNDYTPDKIIFPQDESSDLNLQAGNSTKESEATNSVRLML</w:t>
            </w:r>
          </w:p>
        </w:tc>
      </w:tr>
      <w:tr w:rsidR="00767530" w:rsidRPr="00E340F8" w14:paraId="555104A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FF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9962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ET8|TRPV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D6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HPKEMVPLMGKRVAAPSGNPAILPEKRPAEITPTKKSAHFFLEIEGFEPNPTVAKTSPPVFSKPMDSNIRQCISGNCDDMDSPQSPQDDVTETPSNPNSPSAQLAKEEQRRKKRRLKKRIFAAVSEGCVEELVELLVELQELCRRRHDEDVPDFLMHKLTASDTGKTCLMKALLNINPNTKEIVRILLAFAEENDILGRFINAEYTEEAYEGQTALNIAIERRQGDIAALLIAAGADVNAHAKGAFFNPKYQHEGFYFGETPLALAACTNQPEIVQLLMEHEQTDITSRDSRGNNILHALVTVAEDFKTQNDFVKRMYDMILLRSGNWELETTRNNDGLTPLQLAAKMGKAEILKYILSREIKEKRLRSLSRKFTDWAYGPVSSSLYDLTNVDTTTDNSVLEITVYNTNIDNRHEMLTLEPLHTLLHMKWKKFAKHMFFLSFCFYFFYNITLTLVSYYRPREEEAIPHPLALTHKMGWLQLLGRMFVLIWAMCISVKEGIAIFLLRPSDLQSILSDAWFHFVFFIQAVLVILSVFLYLFAYKEYLACLVLAMALGWANMLYYTRGFQSMGMYSVMIQKVILHDVLKFLFVYIVFLLGFGVALASLIEKCPKDNKDCSSYGSFSDAVLELFKLTIGLGDLNIQQNSKYPILFLFLLITYVILTFVLLLNMLIALMGETVENVSKESERIWRLQRARTILEFEKMLPEWLRSRFRMGELCKVAEDDFRLCLRINEVKWTEWKTHVSFLNEDPGPVRRTDFNKIQDSSRNNSKTTLNAFEEVEEFPETSV</w:t>
            </w:r>
          </w:p>
        </w:tc>
      </w:tr>
      <w:tr w:rsidR="00767530" w:rsidRPr="00E340F8" w14:paraId="47A5E9F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2B9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F9C7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1D5PXA5|TRPV4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5C15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EDPRDAGDVLGDDSFPLSSLANLFEVEDTPSPAEPSRGPPGAVDGKQNLRMKFHGAFRKGPPKPMELLESTIYESSVVPAPKKAPMDSLFDYGTYRQHPSENKRWRRRVVEKPVAGTKGPAPNPPPILKVFNRPILFDIVSRGSPDGLEGLLSFLLTHKKRLTDEEFREPSTGKTCLPKALLNLSAGRNDTIPILLDIAEKTGNMREFINSPFRDVYYRGQTALHIAIERRCKHYVELLVEKGADVHAQARGRFFQPKDEGGYFYFGELPLSLAACTNQPHIVHYLTENGHKQADLRRQDSRGNTVLHALVAIADNTRENTKFVTKMYDLLLIKCAKLFPDTNLEALLNNDGLSPLMMAAKTGKIGIFQHIIRREIADEDVRHLSRKFKDWAYGPVYSSLYDLSSLDTCGEEVSVLEILVYNSKIENRHEMLAVEPINELLRDKWRKFGAVSFYISVVSYLCAMIIFTLIAYYRPMEGPPPYPYTTTIDYLRLAGEIITLLTGILFFFSNIKDLFMKKCPGVNSFFIDGSFQLLYFIYSVLVIVTAGLYLGGVEAYLAVMVFALVLGWMNALYFTRGLKLTGTYSIMIQKILFKDLFRFLLVYLLFMIGYASALVSLLNPCPSSESCSEDHSNCTLPTYPSCRDSQTFSTFLLDLFKLTIGMGDLEMLESAKYPGVFIILLVTYIILTFVLLLNMLIALMGETVGQVSKESKHIWKLQWATTILDIERSFPLFLRRVFRSGEMVTVGKGTDGTPDRRWCFRVDEVNWSHWNQNLGIISEDPGKSDTYQYYGFSHTVGRLRRDRWSTVVPRVVELNKSCPTEDVVVPLGTMGTAEARERRHGQTPSSPL</w:t>
            </w:r>
          </w:p>
        </w:tc>
      </w:tr>
      <w:tr w:rsidR="00767530" w:rsidRPr="00E340F8" w14:paraId="6A5AE65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0CA7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0A7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41|UBL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BE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TVKALQGRECSLQVPEDELVSTLKQLVSEKLNVPVRQQRLLFKGKALADGKRLSDYSIGPNSKLNLVVKPLEKVLLEEGEAQRLADSPPPQVWQLISKVLARHFSAADASRVLEQLQRDYERSLSRLTLDDIERLASRFLHPEVTETMEKGFSK</w:t>
            </w:r>
          </w:p>
        </w:tc>
      </w:tr>
      <w:tr w:rsidR="00767530" w:rsidRPr="00E340F8" w14:paraId="16EDC8B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43A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934A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J1Y9|UBP1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9623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TSATGPRRGPPGLEEATSKKKQKDRANQESKDGDPRRVSMPRKEPTKDELLLDWRQSSDKVVVKLRVGTGPICLEEVDAAFTDTDCVVRLPDGRQWGGVFFAKIQSSCTKVQTRKGGLLQLALPKKVPLLTWPSLLKKPLGTQELVPGLRCQENGQELSPIALEPGSEPRRAKQEARNQKRAQGRGEVGSGASPGAQAGPSAKRAVHLCRGPEGEGSMDGPGPQGDAPSFLSDSATQVEAEEQLHVPPVNPQTSLLGSEKNLALLTVEKTVSPRSDSVSPVMIRNRDPEKDDHFKEEMAVGADPAALADEPESMVNLAFVKNDSYEKGPDSVVVHVYVKESRRDTSRVLFREQDFTLIFQTRDGNFLRLHPGCGPHTIFRWQVKLRNLIEPEQCTFCFTASRIDICLRKRQSQRWGGLEAPATRVGGAKVAVPTGPTPLDSTPPGGGPLPLTGQEEARAVEKEKPKARSEDSGLDGVVARTPLEHVTPKPEPHLASPKPTCMVPPMPHSPVSGDSVEEDEEEEKKVCLPGFTGLVNLGNTCFMNSVIQSLSNTRELRDFFHDRSFEAEINYNNPLGTGGRLAIGFAVLLRALWKGTHQAFQPSKLKAIVASKASQFTGYAQHDAQEFMAFLLDGLHEDLNRIQNKPYTETVDSDGRPDEVVAEEAWQRHKMRNDSFIVDLFQGQYKSKLVCPVCAKVSITFDPFLYLPVPLPQKQKVLPIYYFAREPHSKPIKFLVSVSKENSSASEVLESLSQSVHVKPESLRLAEVIKNRFHRVFLPSHSLDAVSPTDVLLCFELLSPELAKERVVVLEVQQRPQVPSIPISKCAACQRKQQSEDEKLKRCTRCYRVGYCNQFCQKTHWPDHKGLCRPENIGYPFLVSVPASRLTYARLAQLLEGYARYSVSVFQPPFQPGRMALESQSPGCTTLLSTSSLEAGDSEREPIQPSELQLVTPVAEGDTGAHRMWPPADRGPVPSTSGISSEMLASGPMEGCSLLAGERVSRPEAAVPGYQHSRESVSAHTPQFFIYKIDASSREQRLEDKGDTPLELGDDCSLALVWRNNERLQEFVLVASKELECAEDPGSAGEAARAGHFTLDQCLNLFTRPEVLAPEEAWYCPQCKQHREASKQLLLWRLPNVLIVQLKRFSFRSFIWRDKINDLVEFPVRNLDLSKFCIGQKEEQLPSYDLYAVINHYGGMIGGHYTACARLPSDRSSQRSDVGWRLFDDSTVTTVDESQVVTRYAYVLFYRRRNSPVERPPRAAHAEHHPDLGPAAEAAASQASRIWQELEAEEEMVPEGPGPLGPWGPQDWVGPPPRGPTTSDEGCLRYFVLGTVAALVALVLNVFYPLVSQSRWR</w:t>
            </w:r>
          </w:p>
        </w:tc>
      </w:tr>
      <w:tr w:rsidR="00767530" w:rsidRPr="00E340F8" w14:paraId="6E9134D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38F6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97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776|UP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1DB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HKSTHIFPTDFASVSRAFFNRYPNPYSPHVLSIDTISRNVDQEGNLRTTRLLKKSGKLPTWVKPFLRGITETWIIEVSVVNPANSTMKTYTRNLDHTGIMKVEEYTTYQFDSATSSTIADSRVKFSSGFNMGIKSKVEDWSRTKFDENVKKSRMGMAFVIQKLEEARNPQF</w:t>
            </w:r>
          </w:p>
        </w:tc>
      </w:tr>
      <w:tr w:rsidR="00767530" w:rsidRPr="00E340F8" w14:paraId="7DABEEA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A59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278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86|US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4E2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IQGLIQQPKIQSVDETIPTLCDRVENSTLISDRRSAVLGLKAFSRQYRESVIASGLKPLLNTLKRDYMDEDSVKAILETILILFIRGDGHDDLTRGWISQQSRLQNGKYPSPLVMKQEKEQVDQFSLWIADALTQSEDLIHLLVEFWEIDNFHIRLYTIQLLEAVMATRPLKARSALISLPTSISTMVSLLDDMHEPIRDEAILLLMAVVNDSPHVQKLVAFENIFERLFSIIEEEGGLRGSLVVNDCLSLINNILKYNTSNQTLFLETGNLPKLAHLLSEPISQDEVFFWNDQRIVNINTALDIVSLTVEPGNTVTTKHQNALLDSSVLMVVLRLAFFHNIPKKVRPVALLTAANMVRSNEHAQLEFSKIDVPYFDPSLPVNSTANGGPIKLIPVVSILINWMLYANSVHTFDTRVACSRLLKAYFMDNFDLQRDFLLKQVQLCNNSTNNVGDNAKENGGSNKSDKESDSDKDTDGKDGTEYEGSFKANLFEVLLNYDAELNLNPFKLFFTTDIFMFFFQQDHKYSEELREITRNVTTGNDLEDEEPLKAIQTISELLTTSLTAADIRIPISYLTFLIYWLFGDFKATNDFLSDKSVIKSLLSFSYQIQDEDVTIKCLVTMLLGVAYEFSSKESPFPRKEYFEFITKTLGKDNYASRIKQFKKDSYFSKVDMNEDSILTPELDETGLPKVYFSTYFIQLFNENIYRIRTALSHDPDEEPINKISFEEVEKLQRQCTKLKGEITSLQTETESTHENLTEKLIALTNEHKELDEKYQILNSSHSSLKENFSILETELKNVRDSLDEMTQLRDVLETKDKENQTALLEYKSTIHKQEDSIKTLEKGLETILSQKKKAEDGINKMGKDLFALSREMQAVEENCKNLQKEKDKSNVNHQKETKSLKEDIAAKITEIKAINENLEEMKIQCNNLSKEKEHISKELVEYKSRFQSHDNLVAKLTEKLKSLANNYKDMQAENESLIKAVEESKNESSIQLSNLQNKIDSMSQEKENFQIERGSIEKNIEQLKKTISDLEQTKEEIISKSDSSKDEYESQISLLKEKLETATTANDENVNKISELTKTREELEAELAAYKNLKNELETKLETSEKALKEVKENEEHLKEEKIQLEKEATETKQQLNSLRANLESLEKEHEDLAAQLKKYEEQIANKERQYNEEISQLNDEITSTQQENESIKKKNDELEGEVKAMKSTSEEQSNLKKSEIDALNLQIKELKKKNETNEASLLESIKSVESETVKIKELQDECNFKEKEVSELEDKLKASEDKNSKYLELQKESEKIKEELDAKTTELKIQLEKITNLSKAKEKSESELSRLKKTSSEERKNAEEQLEKLKNEIQIKNQAFEKERKLLNEGSSTITQEYSEKINTLEDELIRLQNENELKAKEIDNTRSELEKVSLSNDELLEEKQNTIKSLQDEILSYKDKITRNDEKLLSIERDNKRDLESLKEQLRAAQESKAKVEEGLKKLEEESSKEKAELEKSKEMMKKLESTIESNETELKSSMETIRKSDEKLEQSKKSAEEDIKNLQHEKSDLISRINESEKDIEELKSKLRIEAKSGSELETVKQELNNAQEKIRINAEENTVLKSKLEDIERELKDKQAEIKSNQEEKELLTSRLKELEQELDSTQQKAQKSEEERRAEVRKFQVEKSQLDEKAMLLETKYNDLVNKEQAWKRDEDTVKKTTDSQRQEIEKLAKELDNLKAENSKLKEANEDRSEIDDLMLLVTDLDEKNAKYRSKLKDLGVEISSDEEDDEEDDEEDEEEGQVA</w:t>
            </w:r>
          </w:p>
        </w:tc>
      </w:tr>
      <w:tr w:rsidR="00767530" w:rsidRPr="00E340F8" w14:paraId="6986B2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F35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DD2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B5|VP9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C23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GDGTVKPLQSAMKLANGAIELDTGNRPREAYTEYLRSIHYISQVLLEEVETTKEAGETVPPDTSKMLKLAQQCLERAQSTAAKLGKTRLKPTMPAAAPIPQPAGRHRRVYSDEGGKLSPFLPPEIFQKLQGAESQSCKKELTPLEEASLQNQKLKAAYEARMARLDPSQAMQKTSLTLSLQRQMMENLVIAKAREETLQRKMEERRLRLQEAANRRFCSQVALTPEEREQRALYAAILEYEQDHDWPKHWKAKLKRNPGDLSLVTSLVSHLLSLPDHPIAQLLRRLQCSVYSALYPAVSRAAAPAPGCCPPTPNPGSRRLRPSQSLHCMLSPPEPSAAPRPQDSPPTPPLQPGPVGSPSPLGDTASGLPDKDSSFEDLEQFLGTSERQGRGRGVQPEPQLQQLKTAVEEIHNAVDRLLSLTLLAFEGLNTAASKDRCLACIEEPFFSPLWPLLLALYRSVHRAREAALSRSMELYRNAPPTAIGIPTKLLPQNPEAKGATGYPYCAAAQELGLLVLESCPQKKLECIVRTLRIICVCAEDYCPTPEATPQAGPPPIAAAAIGADDLLPILSFVVLRSGLPQLVSECAALEEFIHEGYLIGEEGYCLTSLQSALSYVELLPRGGLAK</w:t>
            </w:r>
          </w:p>
        </w:tc>
      </w:tr>
      <w:tr w:rsidR="00767530" w:rsidRPr="00E340F8" w14:paraId="4B2707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738C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DCB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32|VPS4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1D9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FDVADFYINKIVTSQSKLSVANVNEHQRIKVLLLDKNTTPTISLCATQSELLKHEIYLVERIENEQREVSRHLRCLVYVKPTEETLQHLLRELRNPRYGEYQIFFSNIVSKSQLERLAESDDLEAVTKVEEIFQDFFILNQDLFSFDLQPREFLSNKLVWSEGGLTKCTNSLVSVLLSLKIKPDIRYEGASKICERLAKEVSYEIGKNERTFFDFPVMDSTPVLLILDRNTDPITPLLQPWTYQSMINEYIGIKRNIVDLSKVPRIDKDLEKVTLSSKQDAFFRDTMYLNFGELGDKVKQYVTTYKDKTQTNSQINSIEDIKNFIEKYPEFRKLSGNVAKHMAIVGELDRQLKIKNIWEISEIEQNLSAHDANEEDFSDLIKLLQNEAVDKYYKLKLACIYSLNNQTSSDKIRQLVEILSQQLPPEDVNFFHKFKSLFSRQDKMTQSNHDKDDILTELARRFNSRMNSKSNTAENVYMQHIPEISSLLTDLSKNALFRDRFKEIDTQGHRVIGNQQSKDIPQDVILFVIGGVTYEEARLVHDFNGTMNNRMRVVLGGTSILSTKEYMDSIRSAK</w:t>
            </w:r>
          </w:p>
        </w:tc>
      </w:tr>
      <w:tr w:rsidR="00767530" w:rsidRPr="00E340F8" w14:paraId="3A75A57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449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603B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D3|VPS5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E0FD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AGPSPGSGPGDSPEGPEGEAPERRRKAHGMLKLYYGLSEGEAAGRPAGPDPLDPTDLNGAHFDPEVYLDKLRRECPLAQLMDSETDMVRQIRALDSDMQTLVYENYNKFISATDTIRKMKNDFRKMEDEMDRLATNMAVITDFSARISATLQDRHERITKLAGVHALLRKLQFLFELPSRLTKCVELGAYGQAVRYQGRAQAVLQQYQHLPSFRAIQDDCQVITARLAQQLRQRFREGGSGAPEQAECVELLLALGEPAEELCEEFLAHARGRLEKELRNLEAELGPSPPAPDVLEFTDHGGSGFVGGLCQVAAAYQELFAAQGPAGAEKLAAFARQLGSRYFALVERRLAQEQGGGDNSLLVRALDRFHRRLRAPGALLAAAGLADAATEIVERVARERLGHHLQGLRAAFLGCLTDVRQALAAPRVAGKEGPGLAELLANVASSILSHIKASLAAVHLFTAKEVSFSNKPYFRGEFCSQGVREGLIVGFVHSMCQTAQSFCDSPGEKGGATPPALLLLLSRLCLDYETATISYILTLTDEQFLVQDQFPVTPVSTLCAEARETARRLLTHYVKVQGLVISQMLRKSVETRDWLSTLEPRNVRAVMKRVVEDTTAIDVQVGLLYEEGVRKAQSSDSSKRTFSVYSSSRQQGRYAPSYTPSAPMDTNLLSNIQKLFSERIDVFSPVEFNKVSVLTGIIKISLKTLLECVRLRTFGRFGLQQVQVDCHFLQLYLWRFVADEELVHLLLDEVVASAALRCPDPVPMEPSVVEVICERG</w:t>
            </w:r>
          </w:p>
        </w:tc>
      </w:tr>
      <w:tr w:rsidR="00767530" w:rsidRPr="00E340F8" w14:paraId="4494CFC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5AD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A74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70|VPS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9386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YLQWRRFVFFDKELVKEPLSNDGAAPGATPASGSAASKFLCLPPGITVCDSGRGSLVFGDMEGQIWFLPRSLQLTGFQAYKLRVTHLYQLKQHNILASVGEDEEGINPLVKIWNLEKRDGGNPLCTRIFPAIPGTEPTVVSCLTVHENLNFMAIGFTDGSVTLNKGDITRDRHSKTQILHKGNYPVTGLAFRQAGKTTHLFVVTTENVQSYIVSGKDYPRVELDTHGCGLRCSALSDPSQDLQFIVAGDECVYLYQPDERGPCFAFEGHKLIAHWFRGYLIIVSRDRKVSPKSEFTSRDSQSSDKQILNIYDLCNKFIAYSTVFEDVVDVLAEWGSLYVLTRDGRVHALQEKDTQTKLEMLFKKNLFEMAINLAKSQHLDSDGLAQIFMQYGDHLYSKGNHDGAVQQYIRTIGKLEPSYVIRKFLDAQRIHNLTAYLQTLHRQSLANADHTTLLLNCYTKLKDSSKLEEFIKKKSESEVHFDVETAIKVLRQAGYYSHALYLAENHAHHEWYLKIQLEDIKNYQEALRYIGKLPFEQAESNMKRYGKILMHHIPEQTTQLLKGLCTDYRPSLEGRSDREAPGCRANSEEFIPIFANNPRELKAFLEHMSEVQPDSPQGIYDTLLELRLQNWAHEKDPQVKEKLHAEAISLLKSGRFCDVFDKALVLCQMHDFQDGVLYLYEQGKLFQQIMHYHMQHEQYRQVISVCERHGEQDPSLWEQALSYFARKEEDCKEYVAAVLKHIENKNLMPPLLVVQTLAHNSTATLSVIRDYLVQKLQKQSQQIAQDELRVRRYREETTRIRQEIQELKASPKIFQKTKCSICNSALELPSVHFLCGHSFHQHCFESYSESDADCPTCLPENRKVMDMIRAQEQKRDLHDQFQHQLRCSNDSFSVIADYFGRGVFNKLTLLTDPPTARLTSSLEAGLQRDLLMHSRRGT</w:t>
            </w:r>
          </w:p>
        </w:tc>
      </w:tr>
      <w:tr w:rsidR="00767530" w:rsidRPr="00E340F8" w14:paraId="751631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302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AFA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D48|VPS4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A4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PTNLQKAIDLASKAAQEDKAGNYEEALQLYQHAVQYFLHVVKYEAQGDKAKQSIRAKCTEYLDRAEKLKEYLKKREKKPQKPVKEGQPAPADEKGNDSDGEGESDDPEKKKLQNQLQGAIVIERPNVKWSDVAGLEGAKEALKEAVILPIKFPHLFTGKRTPWRGILLFGPPGTGKSYLAKAVATEANNSTFFSISSSDLVSKWLGESEKLVKNLFQLARENKPSIIFIDEIDSLCGSRSENESEAARRIKTEFLVQMQGVGVDNDGILVLGATNIPWVLDSAIRRRFEKRIYIPLPEAHARAAMFKLHLGTTQNSLTEADFRDLGKKTEGYSGADISIIVRDALMQPVRKVQSATHFKKVRGPSRADPNNIVDDLLTPCSPGDPGAIEMTWMDVPGDKLLEPVVCMSDMLRSLSSTKPTVNEHDLLKLKKFTEDFGQEG</w:t>
            </w:r>
          </w:p>
        </w:tc>
      </w:tr>
      <w:tr w:rsidR="00767530" w:rsidRPr="00E340F8" w14:paraId="144AEBF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85B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524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G1|VPS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5DDF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SFEWPWQYRFPPFFTLQPNVDTRQKQLAAWCSLVLSFCRLHKQSSMTVMEAQESPLFNNVKLQRKLPVESIQIVLEELRKKGNLEWLDKSKSSFLIMWRRPEEWGKLIYQWVSRSGQNNSVFTLYELTNGEDTEDEEFHGLDEATLLRALQALQQEHKAEIITVSDGRGVKFF</w:t>
            </w:r>
          </w:p>
        </w:tc>
      </w:tr>
      <w:tr w:rsidR="00767530" w:rsidRPr="00E340F8" w14:paraId="497464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B9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3D7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88|VPS2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3DB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LVLGDLHIPHRCNSLPAKFKKLLVPGKIQHILCTGNLCTKESYDYLKTLAGDVHIVRGDFDENLNYPEQKVVTVGQFKIGLIHGHQVIPWGDMASLALLQRQFDVDILISGHTHKFEAFEHENKFYINPGSATGAYNALETNIIPSFVLMDIQASTVVTYVYQLIGDDVKVERIEYKKS</w:t>
            </w:r>
          </w:p>
        </w:tc>
      </w:tr>
      <w:tr w:rsidR="00767530" w:rsidRPr="00E340F8" w14:paraId="6C6C6B6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E7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0F0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530|VM2HA_PROF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79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LVTICLAVFPYPGSSIILESGNVDDYEVVYPQKLTALPKGAVQPKYEDAMQYEFKVNGEPVVLHLEKNKGLFSEDYSETHYSPDGREITTYPSVEDHCYYHGRIQNDADSTASISACDGLKGYFKLQGETYLIEPLELSDSEAHAVFKYENVEKEDEAPKMCGVTQNWESDESIKKASQLYLTPEQQRFPQRYIELAIVVDHGMYTKYSSNFKKIRKRVHQMVNNINEMYRPLNIAITLSLLDVWSEKDLITMQAVAPTTARLFGDWRETVLLKQKDHDHAQLLTDINFTGNTIGWAYMGGMCNAKNSVGIVKDHSSNVFMVAVTMTHEIGHNLGMEHDDKDKCKCEACIMSAVISDKPSKLFSDCSKDYYQTFLTNSKPQCIINAPLRTDTVSTPVSGNEFLEAGEECDCGSPSNPCCDAATCKLRPGAQCADGLCCDQCRFKKKRTICRRARGDNPDDRCTGQSADCPRNS</w:t>
            </w:r>
          </w:p>
        </w:tc>
      </w:tr>
      <w:tr w:rsidR="00767530" w:rsidRPr="00E340F8" w14:paraId="3005291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1A4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F30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Z7|VHA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69D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FLDKLPQMDLMRSEKMTLVQLIIPVESAHRSITYLGELGLLQFRDLNADKSPFQRTFANQVKRCGEMSRKLRFFKDQIDKAGLRCSPRLEIEPDIALGDLERQLADHEHEVLEMNSNSEKLRQTYNELLEFKIVLEKASGFLVSSNTHAIGEEIELHESTYSNNGFIETASLLEQEMNPGHSNQSGLRFISGIINKDKLLKFERMLFRATRGNMLFNQTTSDEEIMDPSTSEMVEKVVFVVFFSGEQARTKILKICEAFGANCYPVPEDTTKQRQLTREVLSRLSDLEATLDAGTRHRNNALNSVGYSLTNWITTVRREKAVYDTLNMLNFDVTKKCLVGEGWCPTFAKTQIHEVLQRATFDSSSQVGVIFHVMQAVESPPTYFRTNKLTNAFQEIIDAYGVARYQEANPAVYSVVTYPFLFAVMFGDWGHGLCLLLGALYLLARERKLSTQKLGSFMEMLFGGRYVILLMALFSIYCGLIYNEFFSVPFHIFGGSAYKCRDTTCSDAYTVGLIKYRDPYPFGVDPSWRGSRTELPYLNSLKMKMSILLGIAQMNLGLILSFFNARFFGSSLDIRYQFIPQMIFLNSLFGYLSLLIIIKWCTGSQADLYHVMIYMFLSPTEELGENELFWGQRPLQIVLLLLAFIAVPWMLFPKPFALRKIHMERFQGRTYGVLVSSEVDLDVEPDSARGGGHHEEEFNFSEIFVHQLIHSIEFVLGSVSNTASYLRLWALSLAHSELSTVFYEKVLLLAWGYENILIRLIGVAVFAFATAFILLMMETLSAFLHALRLHWVEFMGKFFNGDGYKFKPFSFALI</w:t>
            </w:r>
          </w:p>
        </w:tc>
      </w:tr>
      <w:tr w:rsidR="00767530" w:rsidRPr="00E340F8" w14:paraId="4313F8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050C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AFF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PR7|VINSY_RA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955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QMEKVSEELILPSSPTPQSLKCYKISHLDQLLLTCHIPFILFYPNPLDSNLDPAQTSQHLKQSLSKVLTHFYPLAGRINVNSSVDCNDSGVPFVEARVQAQLSQAIQNVVELEKLDQYLPSAAYPGGKIEVNEDVPLAVKISFFECGGTAIGVNLSHKIADVLSLATFLNAWTATCRGETEIVLPNFDLAARHFPPVDNTPSPELVPDENVVMKRFVFDKEKIGALRAQASSASEEKNFSRVQLVVAYIWKHVIDVTRAKYGAKNKFVVVQAVNLRSRMNPPLPHYAMGNIATLLFAAVDAEWDKDFPDLIGPLRTSLEKTEDDHNHELLKGMTCLYELEPQELLSFTSWCRLGFYDLDFGWGKPLSACTTTFPKRNAALLMDTRSGDGVEAWLPMAEDEMAMLPVELLSLVDSDFSK</w:t>
            </w:r>
          </w:p>
        </w:tc>
      </w:tr>
      <w:tr w:rsidR="00767530" w:rsidRPr="00E340F8" w14:paraId="4A7226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35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EEF1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115|VMLR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A34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IVTLTNVSYEVKDQTVFKHVNASVQQGDIIGIIGKNGAGKSTLLHLIHNDLAPAQGQILRKDIKLALVEQETAAYSFADQTPAEKKLLEKWHVPLRDFHQLSGGEKLKARLAKGLSEDADLLLLDEPTNHLDEKSLQFLIQQLKHYNGTVILVSHDRYFLDEAATKIWSLEDQTLIEFKGNYSGYMKFREKKRLTQQREYEKQQKMVERIEAQMNGLASWSEKAHAQSTKKEGFKEYHRVKAKRTDAQIKSKQKRLEKELEKAKAEPVTPEYTVRFSIDTTHKTGKRFLEVQNVTKAFGERTLFKNANFTIQHGEKVAIIGPNGSGKTTLLNIILGQETAEGSVWVSPSANIGYLTQEVFDLPLEQTPEELFENETFKARGHVQNLMRHLGFTAAQWTEPIKHMSMGERVKIKLMAYILEEKDVLILDEPTNHLDLPSREQLEETLSQYSGTLLAVSHDRYFLEKTTNSKLVISNNGIEKQLNDVPSERNEREELRLKLETERQEVLGKLSFMTPNDKGYKELDQAFNELTKRIKELDHQDKKD</w:t>
            </w:r>
          </w:p>
        </w:tc>
      </w:tr>
      <w:tr w:rsidR="00767530" w:rsidRPr="00E340F8" w14:paraId="7D70FA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3CE8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BBD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67|VP3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C37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HRPDAPELPDFSMLKRLARDQLIYLLEQLPGKKDLFIEADLMSPLDRIANVSILKQHEVDKLYKVENKPALSSNEQLCFLVRPRIKNMRYIASLVNADKLAGRTRKYKVIFSPQKFYACEMVLEEEGIYGDVSCDEWAFSLLPLDVDLLSMELPEFFRDYFLEGDQRWINTVAQALHLLSTLYGPFPNCYGIGRCAKMAYELWRNLEEEEDGETKGRRPEIGHIFLLDRDVDFVTALCSQVVYEGLVDDTFRIKCGSVDFGPEVTSSDKSLKVLLNAEDKVFNEIRNEHFSNVFGFLSQKARNLQAQYDRRRGMDIKQMKNFVSQELKGLKQEHRLLSLHIGACESIMKKKTKQDFQELIKTEHALLEGFNIRESTSYIEEHIDRQVSPIESLRLMCLLSITENGLIPKDYRSLKTQYLQSYGPEHLLTFSNLRRAGLLTEQAPGDTLTAVESKVSKLVTDKAAGKITDAFSSLAKRSNFRAISKKLNLIPRVDGEYDLKVPRDMAYVFGGAYVPLSCRIIEQVLERRSWQGLDEVVRLLNCSDFAFTDMTKEDKASSESLRLILVVFLGGCTFSEISALRFLGREKGYRFIFLTTAVTNSARLMEAMSEVKA</w:t>
            </w:r>
          </w:p>
        </w:tc>
      </w:tr>
      <w:tr w:rsidR="00767530" w:rsidRPr="00E340F8" w14:paraId="4A5898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34E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29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58|VIAA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3D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LRSKLTNVATSVSNKSQAKVSGMFARMGFQAATDEEAVGFAHCDDLDFEHRQGLQMDILKSEGEPCGDEGAEPPVEGDIHYQRGGAPLPPSGSKDQAVGAGGEFGGHDKPKITAWEAGWNVTNAIQGMFVLGLPYAILHGGYLGLFLIIFAAVVCCYTGKILIACLYEENEDGEVVRVRDSYVAIANACCAPRFPTLGGRVVNVAQIIELVMTCILYVVVSGNLMYNSFPGLPVSQKSWSIIATAVLLPCAFLKNLKAVSKFSLLCTLAHFVINILVIAYCLSRARDWAWEKVKFYIDVKKFPISIGIIVFSYTSQIFLPSLEGNMQQPSEFHCMMNWTHIAACVLKGLFALVAYLTWADETKEVITDNLPGSIRAVVNIFLVAKALLSYPLPFFAAVEVLEKSLFQEGSRAFFPACYGGDGRLKSWGLTLRCALVVFTLLMAIYVPHFALLMGLTGSLTGAGLCFLLPSLFHLRLLWRKLLWHQVFFDVAIFVIGGICSVSGFVHSLEGLIEAYRTNAED</w:t>
            </w:r>
          </w:p>
        </w:tc>
      </w:tr>
      <w:tr w:rsidR="00767530" w:rsidRPr="00E340F8" w14:paraId="74F106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E2F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70A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7P32|VOPS_VIBP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016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FGNVSALQAAMPQARNEILNEGKLSIGGKEYTINAATQEFTRANPTSGAVARFFEATGKLFREGSTQSVAKAITKAVFDNEQGQAQRLQTSSSVEHGQMLFKDANLKTPSDVLNAFAKLDSKMVKSHAAELSQLAERAMTEVMLETDSGKNLKALIGDDAVKSLAVRVVKDYGGGVAAAQKNPEVRINQMQAVFDMEVMHLKAAQRHIEGLASTDLNQGVYAEGLPEDAFNKAGVTNNVERAAAWIINASNSKGNDAENITSLLKEYATNGKDLLNMDNLKELHARLVPNVERDYRGPNISGGTLPSSIGGEGMLKQHIEGFLKENPVADKDLGKHLFAGVIGYHGFTDGNGRMGRMLYAIAELRNDSFNPLAMNAENSLHGIK</w:t>
            </w:r>
          </w:p>
        </w:tc>
      </w:tr>
      <w:tr w:rsidR="00767530" w:rsidRPr="00E340F8" w14:paraId="253195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A421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A006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259|VH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1546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KAASPEEAERMPGSEEIEAGRPRPVLRSVNSREPSQVIFCNRSPRVVLPLWLNFDGEPQPYPTLPPGTGRRIHSYRGHLWLFRDAGTHDGLLVNQTELFVPSLNVDGQPIFANITLPVYTLKERCLQVVRSLVKPENYRRLDIVRSLYEDLEDHPNVRKDIQRLTQEHLENQALGEEPEGVH</w:t>
            </w:r>
          </w:p>
        </w:tc>
      </w:tr>
      <w:tr w:rsidR="00767530" w:rsidRPr="00E340F8" w14:paraId="0BBA40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0F3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CEB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E8|VM3G1_TRIG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35A9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KMCGVTQNWESYESTKKASQLNLTPEQQRFPQRYIKLGIFVDHGMYTKYSGNSERITKRVHQMINNINMMCRALNIVTTLSLLEIWSEKDLITVQASAPTTLTLFGAWRETVLLNRTSHDHAQLLTATIFNGNVIGRAPVGGMCDPKRSVAIVRDHNAIVFVVAVTMTHEMGHNLGNHHDEDKCNCNTCIMSKVLSRQPSKYFSECSKDYYQTFLTNHNFQCILNAPLRTDTVSTPVSGNELLEAGEDCDCGSPANPCCDAATCKLRPGAQCGEGLCCDQCRFTSAGTECRAARSECDIAESCAGQSADCPTDDFHRNGQPCLNNHGYCYNGNCPIMFYQCIALFGSNATVGQDGCFDANDIGHKYFHCRKDNEKYIPCAPQDVKCGRLFCTYIYDIDLCRYDDSANGMVAQGTKCADGKVCNSNRQCADVNTAY</w:t>
            </w:r>
          </w:p>
        </w:tc>
      </w:tr>
      <w:tr w:rsidR="00767530" w:rsidRPr="00E340F8" w14:paraId="2509729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544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00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66|VEGF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7C6A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LRRLLLVALLQLARTQAPVSQFDGPSHQKKVVPWIDVYARATCQPREVVVPLSMELMGNVVKQLVPSCVTVQRCGGCCPDDGLECVPTGQHQVRMQILMIQYPSSQLGEMSLEEHSQCECRPKKKESAVKPDRVAIPHHRPQPRSVPGWDSTPGASSPADIIHPTPAPGSSARLAPSAVNALTPGPAAAAADAAASSIAKGGA</w:t>
            </w:r>
          </w:p>
        </w:tc>
      </w:tr>
      <w:tr w:rsidR="00767530" w:rsidRPr="00E340F8" w14:paraId="5510C41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7DC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5D2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QNL7|VAPC1_HAEI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39F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YMLDTNIIIYLMKNRPKIIAERVSQLLPNDRLVMSFITYAELIKGAFGSQNYEQSIRAIELLTERVNVLYPNEQICLHYGKWANTLKKQGRPIGNNDLWIACHALSLNAVLITHNVKEFQRITDLQWQDWTK</w:t>
            </w:r>
          </w:p>
        </w:tc>
      </w:tr>
      <w:tr w:rsidR="00767530" w:rsidRPr="00E340F8" w14:paraId="00711D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3EC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00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36|V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81D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EREVAEAATGEDASSPPPKTEAASDPQHPAASEGAAAAAASPPLLRCLVLTGFGGYDKVKLQSRPAAPPAPGPGQLTLRLRACGLNFADLMARQGLYDRLPPLPVTPGMEGAGVVIAVGEGVSDRKAGDRVMVLNRSGMWQEEVTVPSVQTFLIPEAMTFEEAAALLVNYITAYMVLFDFGNLQPGHSVLVHMAAGGVGMAAVQLCRTVENVTVFGTASASKHEALKENGVTHPIDYHTTDYVDEIKKISPKGVDIVMDPLGGSDTAKGYNLLKPMGKVVTYGMANLLTGPKRNLMALARTWWNQFSVTALQLLQANRAVCGFHLGYLDGEVELVSGVVARLLALYNQGHIKPHIDSVWPFEKVADAMKQMQEKKNVGKVLLVPGPEKEN</w:t>
            </w:r>
          </w:p>
        </w:tc>
      </w:tr>
      <w:tr w:rsidR="00767530" w:rsidRPr="00E340F8" w14:paraId="22D2B5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882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314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25|VAS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36E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SAADTHRCPHPKGAKGTRSRSSHARPVSLATSGGSEEEDKDGGVLFHVNKSGFPIDSHTWERMWMHVAKVHPKGGEMVGAIRNAAFLAKPSIPQVPNYRLSMTIPDWLQAIQNYMKTLQYNHTGTQFFEIRKMRPLSGLMETAKEMTRESLPIKCLEAVILGIYLTNGQPSIERFPISFKTYFSGNYFHHVVLGIYCNGRYGSLGMSRRAELMDKPLTFRTLSDLIFDFEDSYKKYLHTVKKVKIGLYVPHEPHSFQPIEWKQLVLNVSKMLRADIRKELEKYARDMRMKILKPASAHSPTQVRSRGKSLSPRRRQASPPRRLGRREKSPALPEKKVADLSTLNEVGYQIRI</w:t>
            </w:r>
          </w:p>
        </w:tc>
      </w:tr>
      <w:tr w:rsidR="00767530" w:rsidRPr="00E340F8" w14:paraId="4224999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A4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502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VM2|XPO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0E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MLTSDEAGKLLDFSQKLDINLLDKIVEVVYTAQGEQLRLAQSILTTLKEHPEAWTRVDSILEYSQNQRTKFYALQILEEVIKTRWKVLPRNQCEGIKKYVVSLIIKTSSDPIVMEQNKVYLNKLNMILVHILKREWPRNWETFISDIVGASKTNESLCMNNMVILKNLSEEVFDFSQGQITQTKAKHLKDTMCSEFSQIFTLCSFVLENSMNAALIHVTLETLLRFLNWIPLGYIFETQQIETLIFKFLSVPMFRNVTLKCLSEIAGLTAANYDENFATLFKDTMVQLEQIVGQNMNMNHVFKHGSDTEQELVLNLAMFLCTFLKEHGKLVEDAKYVDYLNQALMYLVMISEVEDVEVFKICLEYWNSLVEDLYNSEFFHPTLESTKRQQVYPRRRFYAPILSKVRFIMISRMAKPEEVLVVENENGEVVREFMKDTNSINLYKNMRETLVFLTHLDSVDTDRIMTLKLLNQVNGSEFSWKNLNTLCWAIGSISGAFCEEDEKRFLVTVIKDLLGLCEQKKGKDNKAIIASNIMYVVGQYPRFLRAHWKFLKTVVNKLFEFMHETHDGVQDMACDTFIKIAIKCRRYFVTIQPNEACTFIDEILTTMSSIICDLQPQQVHTFYEAVGYMISAQVDQVQQDVLIERYMQLPNQVWDDIISRASKNVDFLKNMTAVKQLGSILKTNVAACKALGHAYVIQLGRIYLDMLNVYKITSENIIQAIEVNGVNVNNQPLIKTMHVVKKETLNLISEWVSRSNDNQLVMDNFIPPLLDAILLDYQRCKVPSAREPKVLSAMAIIVHKLRQHITNEVPKIFDAVFECTLDMINKNFEDFPQHRLSFYELLQAVNAHCFKAFLNIPPAQFKLVFDSVVWAFKHTMRNVADMGLNILFKMLQNLDQHPGAAQSFYQTYFTDILMQIFSVVTDTSHTAGLPNHAIILAYMFSLVENRKITVNLGPIPDNMIFIQEYVASLLKSAFTHLSDNQVKVFVTGLFNLDENVQAFKEHLRDFLIQIREATGEDDSDLYLEEREAALAEEQSNKHQMQRNIPGMLNPHELPEDMQDE</w:t>
            </w:r>
          </w:p>
        </w:tc>
      </w:tr>
      <w:tr w:rsidR="00767530" w:rsidRPr="00E340F8" w14:paraId="4D2E19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2446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F0C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V5|WWT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74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ASAPPPLPPPGQQVIHVTQDLDTDLEALFNSVMNPKPSSWRKKILPESFFKEPDSGSHSRQSSTDSSGGHPGPRLAGGAQHVRSHSSPASLQLGTGAGAAGSPAQQHAHLRQQSYDVTDELPLPPGWEMTFTATGQRYFLNHIEKITTWQDPRKAMNQPLNHMNLHPAVSSTPVPQRSMAVSQPNLVMNHQHQQQMAPSTLSQQNHPTQNPPAGLMSMPNALTTQQQQQQKLRLQRIQMERERIRMRQEELMRQEAALCRQLPMEAETLAPVQAAVNPPTMTPDMRSITNNSSDPFLNGGPYHSREQSTDSGLGLGCYSVPTTPEDFLSNVDEMDTGENAGQTPMNINPQQTRFPDFLDCLPGTNVDLGTLESEDLIPLFNDVESALNKSEPFLTWL</w:t>
            </w:r>
          </w:p>
        </w:tc>
      </w:tr>
      <w:tr w:rsidR="00767530" w:rsidRPr="00E340F8" w14:paraId="7E5A0D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930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C36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GPH4|XA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41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DFSVCRNCKRHVVSANFTLHEAYCLRFLVLCPECEEPVPKETMEEHCKLEHQQVGCTMCQQSMQKSSLEFHKANECQERPVECKFCKLDMQLSKLELHESYCGSRTELCQGCGQFIMHRMLAQHRDVCRSEQAQLGKGERISAPEREIYCHYCNQMIPENKYFHHMGKCCPDSEFKKHFPVGNPEILPSSLPSQAAENQTSTMEKDVRPKTRSINRFPLHSESSSKKAPRSKNKTLDPLLMSEPKPRTSSPRGDKAAYDILRRCSQCGILLPLPILNQHQEKCRWLASSKGKQVRNFS</w:t>
            </w:r>
          </w:p>
        </w:tc>
      </w:tr>
      <w:tr w:rsidR="00767530" w:rsidRPr="00E340F8" w14:paraId="5054E5C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C6BE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8349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QGV2|WEE1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AFB2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QPRNMNVQPRNMNVQPVRHKLFFSDTDEEEEDGHSTGEDSAFQESDSPVSRQREKQEGKPPGGTWEELEEEEGFGSSPIKSPGDFFMSDSPSYRQLAPASPTRSPQGPTSPIPECPGTPPHKTFRKLRLFDTPHTPKSLLSKARGIGSSALRFRGGTLFREAEKAPKPEFVYSTPQVNINPFTPDSLEIQSSAGLCRGRKRALLNDSCGEDMEGSDCELEDEDIRPAKRIPITESNMKSRYATEFHELEKIGSGEFGSVFKCVKRLDGCIYAIKRSKKPLAGSVDEQNALREVYAHAVLGQHPHVVRYYSAWAEDDHMLIQNEYCNGGSLSDVISENYRTMQYFTEPELKDLLLQVARGLKYIHSMSLVHMDIKPSNIFISRTTLPNTAVEEADDEECGSGKVIYKIGDLGHVTRVSSPQVEEGDSRFLANEVLQENYTHLAKADIFALALTVWSAAGAEPFPTNGDQWHEIRQGKLPRVPQLLSQEFVDLIKLMISPDPEKRPSSVALVKHSVLLSASRKSAEQLRIELDAEKFKNALLQKELKKAQIAKAAAEERAHFPDRIATRSTTQNNRTTRLIGKKMNRSVSLTIY</w:t>
            </w:r>
          </w:p>
        </w:tc>
      </w:tr>
      <w:tr w:rsidR="00767530" w:rsidRPr="00E340F8" w14:paraId="1055DA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0028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2D5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MP1|WA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D76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QEGLFVVAVFYLAYTQLVKGQPRKECQTRCGNVAVEYPFGTSPGCYYPGDESFNLTCNEQEKLFFGNMPVINMSLSGQLRVRLVRSRVCYDSQGKQTDYIAQRTTLGNFTLSELNRFTVVGCNSYAFLRTSGVEKYSTGCISICDSATTKNGSCSGEGCCQIPVPRGYSFVRVKPHSFHNHPTVHLFNPCTYAFLVEDGMFDFHALEDLNNLRNVTTFPVVLDWSIGDKTCKQVEYRGVCGGNSTCFDSTGGTGYNCKCLEGFEGNPYLPNGCQDINECISSRHNCSEHSTCENTKGSFNCNCPSGYRKDSLNSCTRKVRPEYFRWTQIFLGTTIGFSVIMLGISCLQQKIKHRKNTELRQKFFEQNGGGMLIQRVSGAGPSNVDVKIFTEKGMKEATNGYHESRILGQGGQGTVYKGILPDNSIVAIKKARLGNRSQVEQFINEVLVLSQINHRNVVKVLGCCLETEVPLLVYEFINSGTLFDHLHGSLYDSSLTWEHRLRIATEVAGSLAYLHSSASIPIIHRDIKTANILLDKNLTAKVADFGASRLIPMDKEQLTTIVQGTLGYLDPEYYNTGLLNEKSDVYSFGVVLMELLSGQKALCFERPHCPKNLVSCFASATKNNRFHEIIDGQVMNEDNQREIQEAARIAAECTRLMGEERPRMKEVAAELEALRVKTTKYKWSDQYRETGEIEHLLGVQILSAQGETSSSIGYDSIRNVTTLDIEAGR</w:t>
            </w:r>
          </w:p>
        </w:tc>
      </w:tr>
      <w:tr w:rsidR="00767530" w:rsidRPr="00E340F8" w14:paraId="7512B8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A30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6DF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350|WEE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181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RQSEHEMSVTSLDSSVELRSRSPSPQVFNPRKLRFADDDFDKDTPEGASPQHPLQQRPKLSSGEEQQLDSKIGKEGGDGDVSMSPPCQKVRALRLFSTPATPKTILQKSTTQCSNHLSAAAAAVNASRRSDDLFRLSERPRSLPLHNRKLPTQDTANVNPFTPDSLMAHNKKRCRTQFGRENLNLNVNAMQKYLLSDACDDDVTEEAGDSMREIHQQAPKRLALHDTNISRFKREFMQVNVIGVGEFGVVFQCVNRLDGCIYAIKKSKKPVAGSSFEKRALNEVWAHAVLGKHDNVVRYYSAWAEDDHMLIQNEFCDGGSLHARIQDHCLGEAELKIVLMHVIEGLRYIHSNDLVHMDLKPENIFSTMNPNAHKLVEVQPQQTKDDDGMDSVYEELRHSENLVTYKIGDLGHVTSVKEPYVEEGDCRYLPKEILHEDYSNLFKADIFSLGITLFEAAGGGPLPKNGPEWHNLRDGKVPILPSLSRDFNELIAQMMHPYPDKRPTSQSIFSHPILSAVDSKSKLQLGLELTVEKRKNEILMNKLREAKKQIKLLEQRVNLLAVTNNPDSLDGQRCLRSFTRRMRTPFSSHGKFDSISDRNKNVITNI</w:t>
            </w:r>
          </w:p>
        </w:tc>
      </w:tr>
      <w:tr w:rsidR="00767530" w:rsidRPr="00E340F8" w14:paraId="5C42E6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B0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5803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701|WN10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7A8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AHPRPWLRLPQGPQPRPEFWALLFFLLLLAAAVPRSAPNDILGLRLPPEPVLNANTVCLTLPGLSRRQMEVCVRHPDVAASAIQGIQIAIHECQHQFRDQRWNCSSLETRNKVPYESPIFSRGFRESAFAYAIAAAGVVHAVSNACALGKLKACGCDASRRGDEEAFRRKLHRLQLDALQRGKGLSHGVPEHPAILPASPGLQDSWEWGGCSPDVGFGERFSKDFLDSREPHRDIHARMRLHNNRVGRQAVMENMRRKCKCHGTSGSCQLKTCWQVTPEFRTVGALLRNRFHRATLIRPHNRNGGQLEPGPAGAPSPAPGTPGLRRRASHSDLVYFEKSPDFCEREPRLDSAGTVGRLCNKSSTGPDGCGSMCCGRGHNILRQTRSERCHCRFHWCCFVVCEECRITEWVSVCK</w:t>
            </w:r>
          </w:p>
        </w:tc>
      </w:tr>
      <w:tr w:rsidR="00767530" w:rsidRPr="00E340F8" w14:paraId="62AF3BCF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303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C9E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H66|WN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04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DGGRRDAPGALMEAGRGTGSAGMAEPRARAARLGPQRFLRRSVVESDQEEPPGLEAAETPSAQPPQPLQRRVLLLCKTRRLIAERARGRPAAPAPAAPAAPPGSPSVPSDPGPERAGTQEPSPDPTTASAAATQVPDGGPRQEEAPAPTQEDAGTTEAKPEPGRARKDEPEEEEDDEDDLKAVATSLDGRFLKFDIELGRGSFKTVYKGLDTETWVEVAWCELQDRKLTKLERQRFKEEAEMLKGLQHPNIVRFYDFWESSAKGKRCIVLVTELMTSGTLKTYLKRFKVMKPKVLRSWCRQILKGLLFLHTRTPPIIHRDLKCDNIFITGPTGSVKIGDLGLATLKRASFAKSVIGTPEFMAPEMYEEHYDESVDVYAFGMCMLEMATSEYPYSECQNAAQIYRKVTCGIKPASFEKVHDPEIKEIIGECICKNKEERYEIKDLLSHAFFAEDTGVRVELAEEDHGRKSTIALRLWVEDPKKLKGKPKDNGAIEFTFDLEKETPDEVAQEMIDSGFFHESDVKIVAKSIRDRVALIQWRRERIWPALQSQEPKDSGSPDKARGLPAPLQVQVTYHAQSGQPGQPEPEEPEADQHLLPPTLPASVTSLASDSTFDSGQGSTVYSDSQSSQQSMVLSSLVDTAPTPASCVCSPPVSEGPGLTHSLPTLGAFQQPATVPGLSVGPVPPPARPPLLQQHFPESSMSFTPVLPPPSTPVPTGPSQPAPPVQQPLPMAQPPTLPQVLAPQPMGTVQPVPSHLPPYLAPTSQVVAPAQLKPLQMPQPPLQPLAQVPPQMPQMPVVPPITPLTGLDGLPQTLTDLPAANVAPVPPPQYFSPAVILPSLTTPLPTSPALPMQAVKLPHPPGTPLAVPCQTIVPNAPAAIPLLAVAPQGVAALSIHPAVAQIPAQPVYPAAFPQMVPGDIPPSPHHTVQSLRATPPQLASPVPPQPVQPSVIHLPEQAAPTAASGTQVLLGHPPSYTADVAAPVSAVSLPPAVLSPPLPDTLLPTVPDLLPKVPSSLAPTVVAASQSAPAQTSSLLLPTNPPLPTGPAVAGPCPAVQLMVEVAQEEQVSQDKPPGPPQSSESFGGSDVTSGRDLSDSCEGTFGGGRLEGRTARKHHRRSTRARSRQERASRPRLTILNVCNTGDKMVECQLETHNHKMVTFKFDLDGDAPDEIATYMVEHDFILPAERETFIEQMKDVMDKAEDMLSEDTDADHGSDTGTSPPHLGTCGLATGEENRQSQANAPVYQQNVLHTGKRWFIICPVAEHPATDTSESSPPLPLSSLQPEASQDPAPYPDQLSLTDKPSFPAAQQLLSQAGSSNPPGGASAPLAPSSPPVTTVIPAAPATSTVPESAAGTAMQAGGPGTHQGPASVHETLQPLAETRSAQCTAQPLSTGQGPCTPALEASRCSTGLGEPISTREVSTQGEPLPASVPEPSPPTGATQSVPGQPPPPLPITVGAISLAAPQLPSPPLGPTAPPPPPSALESDGEGPPPRVGFVDNTIKSLDEKLRTLLYQEHVPTSSASAGTPMEASDRDFTLEPLRGDLPSALSDKTPSLTQQTQPSLEKSETAPAGWALAQREQGASSPMTAESSSSNTLGCDSDAGQVASDSSTAPSVPQDASGSSVPTHMDPKDQNSSVPREALAAPMQSGPGSFTVGSPAQLRGARDSGSPHKRPGQQDNSSPAKTVGRFSVVSTQDEWTLASPHSLRYSAPPDVYLDEIPSSPEVKLAVRRVQTASSIEVGVEEPASSDSGDERPRRRSQVQKQSSLPGTGGVASDFVKKATAFLHRSSRAGSLGPETPSRAGVKVPTISITSFHSQSSYISSDNDSEFEDADIKKELRSLREKHLKEISELQSQQKQEIEALYRRLGKPLPPNVGFFHTAPPMGRRRKTSKSKLKAGKLLNPLVQQLKVVASSTGHLSDSSRGPPTKDPRGTKAVQTQQPCSVRASLSTDICSGLASDGGGARGQGWTVYHPTSERGAYKSSSKPRARFLSGPVSVSIWSALKRLCLGKEHSSSLYDSPGSSTSSLAPGPEPGPQPTLHVQAQVNNSNNKKGTFTDDLHKLVDEWTTKTVGAAQVKPTLNQLKQTQKLHDMEASGDARATSVPRAAVGASCLAPAPGPLSTTATPGATPALPVPIPDPESEKPD</w:t>
            </w:r>
          </w:p>
        </w:tc>
      </w:tr>
      <w:tr w:rsidR="00767530" w:rsidRPr="00E340F8" w14:paraId="50CEE02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653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0B9D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LGN2|Y314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B8F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NRQLLFTYYFIVSLILFSDFVSSATLPKEEVDALQSVATALKKSNWNFSVDPCDETLSEGGWRNPNAAKGFEDAVTCNCSSVICHVTNIVLKAQDLQGSLPTDLSGLPFLQELDLTRNYLNGSIPPEWGASSLLNISLLGNRISGSIPKELGNLTTLSGLVLEYNQLSGKIPPELGNLPNLKRLLLSSNNLSGEIPSTFAKLTTLTDLRISDNQFTGAIPDFIQNWKGLEKLVIQASGLVGPIPSAIGLLGTLTDLRITDLSGPESPFPPLRNMTSMKYLILRNCNLTGDLPAYLGQNRKLKNLDLSFNKLSGPIPATYSGLSDVDFIYFTSNMLNGQVPSWMVDQGDTIDITYNNFSKDKTEECQQKSVNTFSSTSPLVANNSSNVSCLSKYTCPKTFYGLHINCGGNEITSNETKYDADTWDTPGYYDSKNGWVSSNTGNFLDDDRTNNGKSKWSNSSELKITNSSIDFRLYTQARLSAISLTYQALCLGKGNYTVNLHFAEIMFNEKNMYSNLGRRYFDIYVQGKREVKDFNIVDEAKGVGKAVVKKFPVMVTNGKLEIRLQWAGKGTQAIPVRGVYGPLISAVSVDPDFIPPKEPGTGTGGGSSVGTVVGSVIASTVFLVLLIGGILWWRGCLRPKSQMEKDFKNLDFQISSFSLRQIKVATDNFDPANKIGEGGFGPVHKGIMTDGTVIAVKQLSAKSKQGNREFLNEIAMISALQHPHLVKLYGCCVEGDQLLLVYEYLENNSLARALFGPQETQIPLNWPMRQKICVGIARGLAYLHEESRLKIVHRDIKATNVLLDKELNPKISDFGLAKLDEEENTHISTRVAGTYGYMAPEYAMRGHLTDKADVYSFGVVALEIVHGKSNTSSRSKADTFYLLDWVHVLREQNTLLEVVDPRLGTDYNKQEALMMIQIGMLCTSPAPGDRPSMSTVVSMLEGHSTVNVEKLLEASVNNEKDEESVRAMKRHYATIGEEEITNTTTTDGPFTSSSTSTANANDLYPVKLDSAYWNTRT</w:t>
            </w:r>
          </w:p>
        </w:tc>
      </w:tr>
      <w:tr w:rsidR="00767530" w:rsidRPr="00E340F8" w14:paraId="578ED2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797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F8F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C8|YBO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28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AEASVVATAAPAATVPATAAGVVAVVVPVPAGEPQKAGGGAGGGGGAASGPAAGTPLHAPGPRTPGNQATAASGTPAPPARSQADKPVLAIQVLGTVKWFNVRNGYGFINRNDTKEDVFVHQTAIKRNNPRKFLRSVGDGETVEFDVVEGEKGARAANVTGPGGVPVKGSRYAPNRRRFRRFIPRPRPAAPPPMVAEAPSGGTEPGSEGERAEDSGQRPRRRRPPPFFYRRRFVRGPRPPNQQQPIEGSDGVEPKETAPLEGDQQQGDERVPPPRFRPRYRRPFRPRPPQQPTTEGGDGETKPSQGPTDGSRPEPQRPRNRPYFQRRRQQPPGPRQPIAAETSAPINSGDPPTTILE</w:t>
            </w:r>
          </w:p>
        </w:tc>
      </w:tr>
      <w:tr w:rsidR="00767530" w:rsidRPr="00E340F8" w14:paraId="36BB87F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14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FDA5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587|YPI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C3EF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NQMAMGSEQQQTVGSRTVSVEEVPAVLQLRATQDPPRSQEAMPTRHNVRWEENVIDNENMNKKKTKICCIFHPQNEDEEECNHHSDDDGSSSSGSSSSESENEKDLDFNERRQRRLERRHRKLEKKRSYSPNAYEIQPDYSEYRRKQQEKKD</w:t>
            </w:r>
          </w:p>
        </w:tc>
      </w:tr>
      <w:tr w:rsidR="00767530" w:rsidRPr="00E340F8" w14:paraId="26BA2E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5BB0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8CFB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016|YM7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9C21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GRKAAERLAKKTVLITGASAGIGKATALEYLEASNGDMKLILAARRLEKLEELKKTIDQEFPNAKVHVAQLDITQAEKIKPFIENLPQEFKDIDILVNNAGKALGSDRVGQIATEDIQDVFDTNVTALINITQAVLPIFQAKNSGDIVNLGSIAGRDAYPTGSIYCASKFAVGAFTDSLRKELINTKIRVILIAPGLVETEFSLVRYRGNEEQAKNVYKDTTPLMADDVADLIVYATSRKQNTVIADTLIFPTNQASPHHIFRG</w:t>
            </w:r>
          </w:p>
        </w:tc>
      </w:tr>
      <w:tr w:rsidR="00767530" w:rsidRPr="00E340F8" w14:paraId="1B625FF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9C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47BB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Y3|YIHX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E72A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YIFDLGNVIVDIDFNRVLGAWSDLTRIPLASLKKSFHMGEAFHQHERGEISDEAFAEALCHEMALPLSYEQFSHGWQAVFVALRPEVIAIMHKLREQGHRVVVLSNTNRLHTTFWPEEYPEIRDAADHIYLSQDLGMRKPEARIYQHVLQAEGFSPSDTVFFDDNADNIEGANQLGITSILVKDKTTIPDYFAKVLC</w:t>
            </w:r>
          </w:p>
        </w:tc>
      </w:tr>
      <w:tr w:rsidR="00767530" w:rsidRPr="00E340F8" w14:paraId="4CBEFB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08E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C653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848|YIGL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CD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QVVASDLDGTLLSPDHTLSPYAKETLKLLTARGINFVFATGRHHVDVGQIRDNLEIKSYMITSNGARVHDLDGNLIFAHNLDRDIASDLFGVVNDNPDIITNVYRDDEWFMNRHRPEEMRFFKEAVFQYALYEPGLLEPEGVSKVFFTCDSHEQLLPLEQAINARWGDRVNVSFSTLTCLEVMAGGVSKGHALEAVAKKLGYSLKDCIAFGDGMNDAEMLSMAGKGCIMGSAHQRLKDLHPELEVIGTNADDAVPHYLRKLYLS</w:t>
            </w:r>
          </w:p>
        </w:tc>
      </w:tr>
      <w:tr w:rsidR="00767530" w:rsidRPr="00E340F8" w14:paraId="15EE01E4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CF6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88E3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535|YH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9E6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LHHASPQPASVPPPQNGPYPQQCMMTQNQANPSGWSFYGHPSMIPYTPYQMSPMYFPPGPQSQFPQYPSSVGTPLSTPSPESGNTFTDSSSADSDMTSTKKYVRPPPMLTSPNDFPNWVKTYIKFLQNSNLGGIIPTVNGKPV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HSFIASNEIQQSNDLNIESDHDFQSDIELHPEQLRNVLSKAVSPTDSTPPSTHTEDSKRVSKTNIRAPREVDPNISESNILPSKKRSSTPQISDIESTGSGGMHRLDVPLLAPMSQSNTHESSHASKSKDFRHSDSYSDNETNHTNVPISSTGGTNNKTVPQTSEQETEKRIIHRSPSIDTSSSESNSLHHVVPIKTSDTCPKENTEESIIADLPLPDLPPEPPTELSDSFKELPPINSHQTNSSLGGIGDSNAYTTINSKKRSLEDNETEIKVSRDTWNTKNMRSLEPPRSKKRIHLIAAVKAVKSIKPIRTTLRYDEAITYNKDIKEKEKYIQAYHKEVNQLLMMKTWDTDRYYDRKEIDPKRVINSMFIFNRKRDGTHKARFVARGDIQHPDTYDP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HLVQELNKKPITKGLLTDSKSTISIIISNNEEKFRNRFFGTKAMRLRDEVSGNHLHVCYIETKKNIADVMTKPLPIKTFKLLTNKWIH</w:t>
            </w:r>
          </w:p>
        </w:tc>
      </w:tr>
      <w:tr w:rsidR="00767530" w:rsidRPr="00E340F8" w14:paraId="3A978C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CB5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AB6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M3|YIP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058A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FENLNTDFYQTSYSIDDQSQQSYDYGGSGGPYSKQYAGYDYSQQGRFVPPDMMQPQQPYTGQIYQPTQAYTPASPQPFYGNNFEDEPPLLEELGINFDHIWQKTLTVLHPLKVADGSIMNETDLAGPMVFCLAFGATLLLAGKIQFGYVYGISAIGCLGMFCLLNLMSMTGVSFGCVASVLGYCLLPMILLSSFAVIFSLQGMVGIILTAGIIGWCSFSASKIFISALAMEGQQLLVAYPCALLYGVFALISVF</w:t>
            </w:r>
          </w:p>
        </w:tc>
      </w:tr>
      <w:tr w:rsidR="00767530" w:rsidRPr="00E340F8" w14:paraId="3BA5E88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6C3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E1E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VY1|ZWIP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27A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PYSNFFTDWFKSNPFHHYPNSSTNPSPHPLPPVTPPSSFFFFPQSGDLRRPPPPPTPPPSPPLREALPLLSLSPANKQQDHHHNHDHLIQEPPSTSMDVDYDHHHQDDHHNLDDDDHDVTVALHIGLPSPSAQEMASLLMMSSSSSSSRTTHHHEDMNHKKDLDHEYSHGAVGGGEDDDEDSVGGDGGCRISRLNKGQYWIPTPSQILIGPTQFSCPVCFKTFNRYNNMQMHMWGHGSQYRKGPESLRGTQPTGMLRLPCYCCAPGCRNNIDHPRAKPLKDFRTLQTHYKRKHGIKPFMCRKCGKAFAVRGDWRTHEKNCGKLWYCICGSDFKHKRSLKDHIKAFGNGHGAYGIDGFDEEDEPASEVEQLDNDHESMQSK</w:t>
            </w:r>
          </w:p>
        </w:tc>
      </w:tr>
      <w:tr w:rsidR="00767530" w:rsidRPr="00E340F8" w14:paraId="575523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D58A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3A0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766|Z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147E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GCFVVLLLLVAAPLRLGQHLHLKPGFQYSYDCGVQGMQLLVFPRPNQTIQFKVLDEFGNRFEVNNCSICYHWVISEAQKPAVFSADYKGCHVLEKQDGRFHLRVFIQAVLPNGRVDTAQDVTLICPKPDHILTPESYLAPPTTPQPFIPHTFALHPISGHTLAGSGHTGLTTLYPETHPTPAPPSSEPGPVGPTVPQSQWGTLGSWELTELDSIGTHLLQERCQVASGHIPCMVKGSSEEACQQAGCCYDNTKEMPCYYGNTVTLQCFRSGYFTLVMSQETALTHGVMLDNVHLAYAPNGCPPTQKTSAFVVFHVPLTLCGTAIQVVGKQLVYENQLVSNIEVQTGPQGSITRDGVFRLHVRCIFNASDFLPIRASIFSPQPPAPVTRSGPLRLELRIATDKTFSSYYQGSDYPLVRLLQEPVYIEVRLLQRTDPGLALMLHQCWATPSASPFEQPQWPILSDGCPFKGDNYRTQMVAADRATLPFWSHYQRFTIATFTLLDSSSQNALRGQVYFFCSASACHPVGSETCSTTCDSEIARHRRSSGHHNSTIRALDIVSSPGAVGFEDAPKLEPSGSTRNSGSRPLLWVLQLLALTLVLGDGVLVGLSWAWAWA</w:t>
            </w:r>
          </w:p>
        </w:tc>
      </w:tr>
      <w:tr w:rsidR="00767530" w:rsidRPr="00E340F8" w14:paraId="6B833D4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3E1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D14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758|ZO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5B09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RAAAAKNTAMEETAIWEQHTVTLHRAPGFGFGIAISGGRDNPHFQSGETSIVISDVLKGGPAEGQLQENDRVAMVNGVSMDNVEHAFAVQQLRKSGKNAKITIRRKKKVQIPVSRPDPEPVSENEDSYDEEVHDPRSSRGGLVSRRSEKSWARDRSASRERSLSPRSDRRSVASSQPPKPTKVTLVKSRKNEEYGLRLASHIFVKEISQDSLAARDGNIQEGDVVLKINGTVTENMSLTDAKTLIERSKGKLKMVVQRDERATLLNVPDLSDSIHSANASERDDISEIQSLASDHSGRSHDRPPRHSRSRSPDQRSEPSDHSRHSPQQPSSGSLRSREEERISKPGAVSTPVKHADDHTHKTVEEVVVERNEKQAPSLPEPKPVYAQVGQPDVDLPVSPSDGVLPNSTHEDGILRPSMKLVKFRKGDSVGLRLAGGNDVGIFVAGVLEDSPAAKEGLEEGDQILRVNNVDFTNIIREEAVLFLLDLPKGEEVTILAQKKKDVYRRIVESDVGDSFYIRTHFEYEKESPYGLSFNKGEVFRVVDTLYNGKLGSWLAIRIGKNHKEVERGIIPNKNRAEQLASVQYTLPKTAGGDRADFWRFRGLRSSKRNLRKSREDLSAQPVQTKFPAYERVVLREAGFLRPVTIFGPIADVAREKLAREEPDIYQIAKSEPRDAGTDQRSSGIIRLHTIKQIIDQDKHALLDVTPNAVDRLNYAQWYPIVVFLNPDSKQGVKTMRMRLCPESRKSARKLYERSHKLRKNNHHLFTTTINLNSMNDGWYGALKEAIQQQQNQLVWVSEGKADGATSDDLDLHDDRLSYLSAPGSEYSMYSTDSRHTSDYEDTDTEGGAYTDQELDETLNDEVGTPPESAITRSSEPVREDSSGMHHENQTYPPYSPQAQPQPIHRIDSPGFKTASQQKAEASSPVPYLSPETNPASSTSAVNHNVTLTNVRLEGPTPAPSTSYSPQADSLRTPSTEAAHIMLRDQEPSLPSHVEPAKVYRKDPYPEEMMRQNHVLKQPAVGHPGQRPDKEPNLSYESQPPYVEKQANRDLEQPTYRYDSSSYTDQFSRNYDHRLRYEERIPTYEEQWSYYDDKQPYQPRPSLDNQHPRDLDSRQHPEESSERGSYPRFEEPAPLSYDSRPRYDQPPRTSTLRHEEQPTPGYDMHNRYRPEAQSYSSAGPKASEPKQYFDQYPRSYEQVPSQGFSSKAGHYEPLHGAAVVPPLIPASQHKPEVLPSNTKPLPPPPTLTEEEEDPAMKPQSVLTRVKMFENKRSASLENKKDENHTAGFKPPEVASKPPGAPIIGPKPTPQNQFSEHDKTLYRIPEPQKPQMKPPEDIVRSNHYDPEEDEEYYRKQLSYFDRRSFENKPSTHIPAGHLSEPAKPVHSQNQTNFSSYSSKGKSPEADAPDRSFGEKRYEPVQATPPPPPLPSQYAQPSQPGTSSSLALHTHAKGAHGEGNSISLDFQNSLVSKPDPPPSQNKPATFRPPNREDTVQSTFYPQKSFPDKAPVNGAEQTQKTVTPAYNRFTPKPYTSSARPFERKFESPKFNHNLLPSETAHKPDLSSKAPASPKTLAKAHSRAQPPEFDSGVETFSIHADKPKYQMNNLSTVPKAIPVSPSAVEEDEDEDGHTVVATARGVFNNNGGVLSSIETGVSIIIPQGAIPEGVEQEIYFKVCRDNSILPPLDKEKGETLLSPLVMCGPHGLKFLKPVELRLPHCASMTPDGWSFALKSSDSSSGDPKTWQNKCLPGDPNYLVGANCVSVLIDHF</w:t>
            </w:r>
          </w:p>
        </w:tc>
      </w:tr>
      <w:tr w:rsidR="00767530" w:rsidRPr="00E340F8" w14:paraId="464D74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D3B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FC16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Q6|ZN3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FD81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SPTFATSTQDSTCLQDSEFPVSSKDHSCPQNLDLFVCSGLEPHTPSVGSQESVTFQDVAVDFTEKEWPLLDSSQRKLYKDVMLENYSNLTSLGYQVGKPSLISHLEQEEEPRTEERGAHQGACADWETPSKTKWSLLMEDIFGKETPSGVTMERAGLGEKSTEYAHLFEVFGMDPHLTQPMGRHAGKRPYHRRDYGVAFKGRPHLTQHMSMYDGRKMHECHQCQKAFTTSASLTRHRRIHTGEKPYECSDCGKAFNDPSALRSHARTHLKEKPFDCSQCGNAFRTLSALKIHMRVHTGERPYKCDQCGKAYGRSCHLIAHKRTHTGERPYECHDCGKAFQHPSHLKEHVRNHTGEKPYACTQCGKAFRWKSNFNLHKKNHMVEKTYECKECGKSFGDLVSRRKHMRIHIVKKPVECRQCGKTFRNQSILKTHMNSHTGEKPYGCDLCGKAFSASSNLTAHRKIHTQERRYECAACGKVFGDYLSRRRHMSVHLVKKRVECRQCGKAFRNQSTLKTHMRSHTGEKPYECDHCGKAFSIGSNLNVHRRIHTGEKPYECLVCGKAFSDHSSLRSHVKTHRGEKLFVSSVWKRLQ</w:t>
            </w:r>
          </w:p>
        </w:tc>
      </w:tr>
      <w:tr w:rsidR="00767530" w:rsidRPr="00E340F8" w14:paraId="5A0683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6E6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637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55|ZP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E42F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VPSLLLSVLLAQVWLVPGLAPSPQSPETPAPQNQTSRVVQAPKEEEEDEQEASEEKASEEEKAWLMASRQQLAKETSNFGFSLLRKISMRHDGNMVFSPFGMSLAMTGLMLGATGPTETQIKRGLHLQALKPTKPGLLPSLFKGLRETLSRNLELGLTQGSFAFIHKDFDVKETFFNLSKRYFDTECVPMNFRNASQAKRLMNHYINKETRGKIPKLFDEINPETKLILVDYILFKGKWLTPFDPVFTEVDTFHLDKYKTIKVPMMYGAGKFASTFDKNFRCHVLKLPYQGNATMLVVLMEKMGDHLALEDYLTTDLVETWLRNMKTRNMEVFFPKFKLDQKYEMHELLRQMGIRRIFSPFADLSELSATGRNLQVSRVLQRTVIEVDERGTEAVAGILSEITAYSMPPVIKVDRPFHFMIYEETSGMLLFLGRVVNPTLL</w:t>
            </w:r>
          </w:p>
        </w:tc>
      </w:tr>
      <w:tr w:rsidR="00767530" w:rsidRPr="00E340F8" w14:paraId="0EEA75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DD6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151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G3|ZN8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667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PAQKAGQGGLPKADAQGASGAREKRPEEPRPLEEDRAGSRPTQKGDLRGAAGGRTTPPGGGSRGCSLGVSPGPGTRHSAGTRPLVREPCGPTSSQNPELVIPEGLQAREGPCRSPARGGDCSRNSCLAWHRGAPAGETPPVCDPCPERIQNHPRTQLCEVHTDCWPCQPGTGAPTCPRTPKPTSRGRNPLVEQPRACACGEAFAWRALRIPQERLQATEEPRPCARCGKRFRPNQQQQAGKSPPVCPECGQTSRPRPIVPDPPAQRLYACDECGKAFTRTSSLLQHQRIHTGERPYECAECGKAFVRCSGLYRHQKTHSAERHRRGPVLARRAFRLGCPPCGDYSERSPRRGSGAGEKPYECADCAKAFGLFSHLVEHRRVHTGEKPYACPECGKAFNQRSNLSRHQRTHSSAKPYACPLCEKAFKGRSGLVQHQRAHTGERPYGCSECGKTFRGCSELRQHERLHSGEKPYICRDCGKAFVRNCSLVRHLRTHTGERPYACGDCGRAFSQRSNLNEHRKRHGGRAAP</w:t>
            </w:r>
          </w:p>
        </w:tc>
      </w:tr>
      <w:tr w:rsidR="00767530" w:rsidRPr="00E340F8" w14:paraId="58C188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AB3C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AEA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33|ZN58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0FAF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PPRPPHPRSSSPEAMDPPPPKAPPFPKAEGPSSTPSSAAGPRPPRLGRHLLIDANGVPYTYTVQLEEEPRGPPQREAPPGEPGPRKGYSCPECARVFASPLRLQSHRVSHSDLKPFTCGACGKAFKRSSHLSRHRATHRARAGPPHTCPLCPRRFQDAAELAQHVRLH</w:t>
            </w:r>
          </w:p>
        </w:tc>
      </w:tr>
      <w:tr w:rsidR="00767530" w:rsidRPr="00E340F8" w14:paraId="7F2695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9307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9B9C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59|ZFP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C6E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CKCPKRKVTNLFCFEHRVNVCEHCLVANHAKCIVQSYLQWLQDSDYNPNCRLCNIPLASRETTRLVCYDLFHWACLNERAAQLPRNTAPAGYQCPSCNGPIFPPTNLAGPVASALREKLATVNWARAGLGLPLIDEVVSPEPEPLNTSDFSDWSSFNASSTPGPEEVDSASAAPAFYSQAPRPPASPGRPEQHTVIHMGNPEPLTHAPRKVYDTRDDDRTPGLHGDCDDDKYRRRPALGWLARLLRSRAGSRKRPLTLLQRAGLLLLLGLLGFLALLALMSRLGRAAADSDPNLDPLMNPHIRVGPS</w:t>
            </w:r>
          </w:p>
        </w:tc>
      </w:tr>
      <w:tr w:rsidR="00767530" w:rsidRPr="00E340F8" w14:paraId="0153ABE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892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2E8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PYI1|ZN56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FE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LSQMAGRRAWCAEDSVPRQEEEDRTRPSKTVTFKDVAVDLTQEEWQQMKPAQRALYRDVMLETYSNLVTVGCQVTKPDVIFKLEQAEEPWVLEEEMFWRRSPEAARGRMKSFAFKDMAKDLRFEDVVIYFSLEEWECLRHSHRNLYRAVMLDNYSNLLSLSLADTKPRVVSLLEQGKEPWMVMRNETKIWHPDWVSRTEAKDSSKIKTLQEKMAKKHTCPTLEDSKTRGDREVTRELEGQQVHQEGHLRQAAVTSVERPDSVQCTAHREAHPGGKPCSSEKSQKTSLCQPPPIEREQLHSKAKASEHAQHGKVFNSCTSDTAVHPRPQESRKDSERKKSALAGGPDTSKPQSAQGSERPHKCKECGKAFHTPSQLSHHQKLHVGEKPYKCQECGKAFPSNAQLSLHHRVHTDEKCFECKECGKAFMRPSHLLRHQRIHTGEKPHKCKECGKAFRYDTQLSLHLLTHAGARRFECKDCDKVYSCASQLALHQMSHTGEKPHKCKECGKGFISDSHLLRHQSVHTGETPYKCKECGKGFRRGSELARHQRAHSGDKPYKCKECGKSFTCTTELFRHQKVHTGDRPHKCKECGKAFIRRSELTHHERSHSGEKPYECKECGKTFGRGSELSRHQKIHTGEKPYKCQQCGKAFIRGSHLTQHQRIHTGRRSE</w:t>
            </w:r>
          </w:p>
        </w:tc>
      </w:tr>
      <w:tr w:rsidR="00767530" w:rsidRPr="00E340F8" w14:paraId="1FF048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669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3FF0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X9|ZDH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E72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KMNICNKPSNKTAPEKSVWTAPAQPSGPSPELQGQRSRRNGWSWPPHPLQIVAWLLYLFFAVIGFGILVPLLPHHWVPAGYACMGAIFAGHLVVHLTAVSIDPADANVRDKSYAGPLPIFNRSQHAHVIEDLHCNLCNVDVSARSKHCSACNKCVCGFDHHCKWLNNCVGERNYRLFLHSVASALLGVLLLVLVATYVFVEFFVNPMRLRTNRHFEVLKNHTDVWFVFLPAAPVETQAPAILALAALLILLGLLSTALLGHLLCFHIYLMWHKLTTYEYIVQHRPPQEAKGVHRELESCPPKMRPIQEMEFYMRTFRHMRPEPPGQAGPAAVNAKHSRPASPDPTPGRRDCAGPPVQVEWDRKKPLPWRSPLLLLAMWGPQAPPCLCRKRGRGACIKCERLRPRIRRRGLGPPAAAPARRRIPRTPALCTPLALPAPTTRRRQSPWTRFQWRRRAWAAPLWPPRGAGADSPRWRGRRVRPPFS</w:t>
            </w:r>
          </w:p>
        </w:tc>
      </w:tr>
      <w:tr w:rsidR="00767530" w:rsidRPr="00E340F8" w14:paraId="0593092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A7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B2F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2C6|ZAK2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F6A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HKKEEWEEISSIGSCNSKSRVLKCRKKNGLIENEKVDIVAVKIINKKFFKRNETDILEKIRLFNIPRYYSHAEDDNYIYIYMEYIEDKKQLRFKESEIISMIADLTETLSFLHKHQILHRDIKPSNIILDKNGVLKLIDFGSSIIDQQQDDGDNICKESSFAITGTHTYMAPEVKKLHRSTKKSDVWSLGCTVLEIVGGNPKKIFDGIPIIPNHVSEIMVDFIKRCLIIDPNKRSHMEELLTHRLISSMVGQNKNRENNIEPKFNNDYLSSKFPERFAPRFEKPKWEIEFNELKFNKDDTVGGDGFFSVVKKGYYNETEVAIKLIKKAHGENVTVCDTFYHEVLIISNLRHPNIVQFIAACIKFDNKEVNHCIVSEWMSGGNLSQFISNERKILEINPHLRVKILLDIAKGMLYSHRQGIIHRDLTSNNVLLNFRKKKLLNNNSSNNDEQFYDSDEIIAKVCDFGLSSNQSESKKLRGGSIHYMAPENLNGSPINEKSDIYSFGLLVWQMFSYASPNTIYSPKEMASMVSDEKLNYRPQIPFNVPLKFKELITQCWDRNPLNRPKDFSEIIDKLKDINQIYFQDNSNASTISSTAITTTISTISISNSGNSSYSTSDDSSTYGSGFYNSGFL</w:t>
            </w:r>
          </w:p>
        </w:tc>
      </w:tr>
      <w:tr w:rsidR="00767530" w:rsidRPr="00E340F8" w14:paraId="0223344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2F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914B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X8|ZH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7A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RKSTTPCMVRTSQVVEQDVPEEVDRAKEKGIGTPQPDVAKDSWAAELENSSKENEVIEVKSMGESQSKKLQGGYECKYCPYSTQNLNEFTEHVDMQHPNVILNPLYVCAECNFTTKKYDSLSDHNSKFHPGEANFKLKLIKRNNQTVLEQSIETTNHVVSITTSGPGTGDSDSGISVSKTPIMKPGKPKADAKKVPKKPEEITPENHVEGTARLVTDTAEILSRLGGVELLQDTLGHVMPSVQLPPNINLVPKVPVPLNTTKYNSALDTNATMINSFNKFPYPTQAELSWLTAASKHPEEHIRIWFATQRLKHGISWSPEEVEEARKKMFNGTIQSVPPTITVLPAQLAPTKVTQPILQTALPCQILGQTSLVLTQVTSGSTTVSCSPITLAVAGVTNHGQKRPLVTPQAAPEPKRPHIAQVPEPPPKVANPPLTPASDRKKTKEQIAHLKASFLQSQFPDDAEVYRLIEVTGLARSEIKKWFSDHRYRCQRGIVHITSESLAKDQLAIAASRHGRTYHAYPDFAPQKFKEKTQGQVKILEDSFLKSSFPTQAELDRLRVETKLSRREIDSWFSERRKLRDSMEQAVLDSMGSGKKGQDVGAPNGALSRLDQLSGAQLTSSLPSPSPAIAKSQEQVHLLRSTFARTQWPTPQEYDQLAAKTGLVRTEIVRWFKENRCLLKTGTVKWMEQYQHQPMADDHGYDAVARKATKPMAESPKNGGDVVPQYYKDPKKLCEEDLEKLVTRVKVGSEPAKDCLPAKPSEATSDRSEGSSRDGQGSDENEESSVVDYVEVTVGEEDAISDRSDSWSQAAAEGVSELAESDSDCVPAEAGQA</w:t>
            </w:r>
          </w:p>
        </w:tc>
      </w:tr>
      <w:tr w:rsidR="00767530" w:rsidRPr="00E340F8" w14:paraId="1B54006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997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28F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2964|SRS3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2B9D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VFVGNFEYETRQSDLERLFDKYGRVDRVDMKSGYAFVYFEDERDAEDAIRKLDNFPFGYEKRRLSVEWAKGERGRPRGDAKAPSNLKPTKTLFVINFDPIRTKEHDIEKHFEPYGKVTNVRIRRNFSFVQFETQEDATKALEATQRSKILDRVVSVEYALKDDDERDDRNGGRSPRRSLSPVYRRRPSPDYGRRPSPGQGRRPSPDYGRARSPEYDRYKGPAAYERRRSPDYGRRSSDYGRQRSPGYDRYRSRSPVPRGRP</w:t>
            </w:r>
          </w:p>
        </w:tc>
      </w:tr>
      <w:tr w:rsidR="00767530" w:rsidRPr="00E340F8" w14:paraId="2E14BB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9F3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BDE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698|SKI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171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AAGRGGFQQPGLQKTLEQFHLSSMSSLGGPAVSRRAGQEAYKKESAKEAGAATVPAPVPTAAEPPPVLHLPAIQPPPPVLPGPFFMPSDRSTERCETVLEGETISCFVVGGEKRLCLPQILNSVLRDFSLQQINSVCDELHIYCSRCTADQLEILKVMGILPFSAPSCGLITKTDAERLCNALLYGGAYPPPCKKELAASLALGLELSERSVRVYHECFGKCKGLLVPELYSSPSAACIQCLDCRLMYPPHKFVVHSHKALENRTCHWGFDSANWRAYILLSQDYTGKEEQARLGRCLDDVKEKFDYANKYKRRVPRVSEPPASIRPKTDDTSSQSPASSEKDKQSTWLRTLAGSSNKSLGCTHPRQRLSAFRPWSPAVSASEKETSPHLPALIRDSFYSYKSFETAVAPNVALAPPTQQKVVNSPPCTTVVSRAPEPLTTCIQPRKRKLTLDTAGAPDMLTPVAAAEEDKDSEAEVEVESREEFTSSLSSLSSPSFTSSSSAKDLSSPGMHAPPVVAPDAAAHVDAPSGLEAELEHLRQALEGGLDTKEAKEKFLHEVVKMRVKQEEKLTAALQAKRTLHQELEFLRVAKKEKLREATEAKRNLRKEIERLRAENEKKMKEANESRVRLKRELEQARQVRVCDKGCEAGRLRAKYSAQVEDLQAKLQHAEADREQLRADLLREREAREHLEKVVRELQEQLRPRPRPEHPGGESNAELGP</w:t>
            </w:r>
          </w:p>
        </w:tc>
      </w:tr>
      <w:tr w:rsidR="00767530" w:rsidRPr="00E340F8" w14:paraId="4C15EE4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708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1D55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338|SL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78A3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IDSDLQKALKKACSVEETAPKRKHVRACIVYTWDHQSSKAVFTTLKTLPLANDEVQLFKMLIVLHKIIQEGHPSALAEAIRDRDWIRSLGRVHSGGSSYSKLIREYVRYLVLKLDFHAHHRGFNNGTFEYEEYVSLVSVSDPDEGYETILDLMSLQDSLDEFSQIIFASIQSERRNTECKISALIPLIAESYGIYKFITSMLRAMHRQLNDAEGDAALQPLKERYELQHARLFEFYADCSSVKYLTTLVTIPKLPVDAPDVFLINDVDESKEIKFKKREPSVTPARTPARTPTPTPPVVAEPAISPRPVSQRTTSTPTGYLQTMPTGATTGMMIPTATGAANAIFPQATAQMQPDFWANQQAQFANEQNRLEQERVQQLQQQQAQQELFQQQLQKAQQDMMNMQLQQQNQHQNDLIALTNQYEKDQALLQQYDQRVQQLESEITTMDSTASKQLANKDEQLTALQDQLDVWERKYESLAKLYSQLRQEHLNLLPRFKKLQLKVNSAQESIQKKEQLEHKLKQKDLQMAELVKDRDRARLELERSINNAEADSAAATAAAETMTQDKMNPILDAILESGINTIQESVYNLDSPLSWSGPLTPPTFLLSLLESTSENATEFATSFNNLIVDGLAHGDQTEVIHCVSDFSTSMATLVTNSKAYAVTTLPQEQSDQILTLVKRCAREAQYFFEDLMSENLNQVGDEEKTDIVINANVDMQEKLQELSLAIEPLLNIQSVKSNKETNPHSELVATADKIVKSSEHLRVDVPKPLLSLALMIIDAVVALVKAAIQCQNEIATTTSIPLNQFYLKNSRWTEGLISAAKAVAGATNVLITTASKLITSEDNENTSPEQFIVASKEVAASTIQLVAASRVKTSIHSKAQDKLEHCSKDVTDACRSLGNHVMGMIEDDHSTSQQQQPLDFTSEHTLKTAEMEQQVEILKLEQSLSNARKRLGEIRRHAYYNQDDD</w:t>
            </w:r>
          </w:p>
        </w:tc>
      </w:tr>
      <w:tr w:rsidR="00767530" w:rsidRPr="00E340F8" w14:paraId="14BFC9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628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EF8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888|SNF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498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IKKKRSHHGKASRQQYYSGVQVGGVGSMGAINNNIPSLTSFAEENNYQYGYSGSSAGMNGRSLTYAQQQLNKQRQDFERVRLRPEQLSNIIHDESDTISFRSNLLKNFISSNDAFNMLSLTTVPCDRIEKSRLFSEKTIRYLMQKQHEMKTQAAELQEKPLTPLKYTKLIAAAEDGSRSTKDMIDAVFEQDSHLRYQPDGVVVHRDDPALVGKLRGDLREAPADYWTHAYRDVLAQYHEAKERIRQKEVTAGEAQDEASLQQQQQQDLQQQQQVVTTVASQSPHATATEKEPVPAVVDDPLENMFGDYSNEPFNTNFDDEFGDLDAVFF</w:t>
            </w:r>
          </w:p>
        </w:tc>
      </w:tr>
      <w:tr w:rsidR="00767530" w:rsidRPr="00E340F8" w14:paraId="0FD6BAD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9682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237F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831|SR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ECC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TQAGAAAALGRGSALGGSLNRTPTGRPGGGGGTRGANGGRVPGNGAGLGPGRLEREAAAAAATTPAPTAGALYSGSEGDSESGEEEELGAERRGLKRSLSEMEIGMVVGGPEASAAATGGYGPVSGAVSGAKPGKKTRGRVKIKMEFIDNKLRRYTTFSKRKTGIMKKAYELSTLTGTQVLLLVASETGHVYTFATRKLQPMITSETGKALIQTCLNSPDSPPRSDPTTDQRMSATGFEETDLTYQVSESDSSGETKDTLKPAFTVTNLPGTTSTIQTAPSTSTTMQVSSGPSFPITNYLAPVSASVSPSAVSSANGTVLKSTGSGPVSSGGLMQLPTSFTLMPGGAVAQQVPVQAIQVHQAPQQASPSRDSSTDLTQTSSSGTVTLPATIMTSSVPTTVGGHMMYPSPHAVMYAPTSGLGDGSLTVLNAFSQAPSTMQVSHSQVQEPGGVPQVFLTASSGTVQIPVSAVQLHQMAVIGQQAGSSSNLTELQVVNLDTAHSTKSE</w:t>
            </w:r>
          </w:p>
        </w:tc>
      </w:tr>
      <w:tr w:rsidR="00767530" w:rsidRPr="00E340F8" w14:paraId="09558E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C9A5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DE8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115|STA5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723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LDNPQDRAQATQLLEGLVQELQKKAEHQVGEDGFLLKIKLGHYATQLQNTYDRCPMELVRCIRHILYNEQRLVREANNGSSSAGILVDAMSQKHLQINQTFEELRLVTQDTENELKKLQQTQEYFIIQYQESLRIQAQFAQLAQLNPQERLSRETALQQKQVSLEAWLQREAQTLQQYRVELAEKHQKTLQLLRKQQTIILDDELIQWKRRQQLAGNGGPPEGSLDVLQSWCEKLAEIIWQNRQQIRRAEHLCQQLPIPGPVEEMLAEVNATITDIISALVTSTFIIEKQPPQVLKTQTKFAATVRLLVGGKLNVHMNPPQVKATIISEQQAKSLLKNENTRNECSGEILNNCCVMEYHQATGTLSAHFRNMSLKRIKRADRRGAESVTEEKFTVLFESQFSVGSNELVFQVKTLSLPVVVIVHGSQDHNATATVLWDNAFAEPGRVPFAVPDKVLWPQLCEALNMKFKAEVQSNRGLTKENLVFLAQKLFNSSSSHLEDYNGMSVSWSQFNRENLPGWNYTFWQWFDGVMEVLKKHHKPHWNDGAILGFVNKQQAHDLLINKPDGTFLLRFSDSEIGGITIAWKFDSPDRNLWNLKPFTTRDFSIRSLADRLGDLNYLIYVFPDRPKDEVFSKYYTPVLAKAVDGYVKPQIKQVVPEFVSASADSAGSNATYMDQAPSPAVCPQPHYNMYPQNPDPVLDQDGEFDLDETMDVARHVEELLRRPMDSLEPSLPPPTGLFTPGRGSLS</w:t>
            </w:r>
          </w:p>
        </w:tc>
      </w:tr>
      <w:tr w:rsidR="00767530" w:rsidRPr="00E340F8" w14:paraId="49355F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518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47E5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20|ST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469E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FLWFEGIAFPTMGFRSETLRKVRDEFVIRDEDVIILTYPKSGTNWLAEILCLMHSKGDAKWIQSVPIWERSPWVESEIGYTALSETESPRLFSSHLPIQLFPKSFFSSKAKVIYLMRNPRDVLVSGYFFWKNMKFIKKPKSWEEYFEWFCQGTVLYGSWFDHIHGWMPMREEKNFLLLSYEELKQDTGRTIEKICQFLGKTLEPEELNLILKNSSFQSMKENKMSNYSLLSVDYVVDKAQLLRKGVSGDWKNHFTVAQAEDFDKLFQEKMADLPRELFPWE</w:t>
            </w:r>
          </w:p>
        </w:tc>
      </w:tr>
      <w:tr w:rsidR="00767530" w:rsidRPr="00E340F8" w14:paraId="0CA5C9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9C86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D2DD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TE2|SUU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794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HFVSEQTPEVRLTDEALVTSHVTQYLKSFQLDAVRFVYDRLAKREFCILNDESGLGKVATVAALLSALPPAKKTLVVLQNDEQLLTGWRFHLDTLTDLQVYIIQGVQDTTDSPHSVYLAKWSQLRSIGDLSRLKFDYIMVDNRGHSLNNSFCTSMLLKQFEGRVNVLISSVDVTSDVRLLYNVLRLGGRLEHQYKSFASFDRKFHLPDPKEVFSKRIDLEEYYKQRGFLSEYIKDFRLRRFRHQFDKSLPLVAPEQYKHNLNLWLASKNSQSTISGSDVCSTIASIDNNPAQQNKTGLFEETDRLSEHSVDDVAMSPLIFEYSESDDEPLTVEPDADQNPVLVVSSDDCEIVTPPSTPQNRTPSLNESPRTKSKKKFSKKTSPRKKADLTDSEEDDEATDNMPPRKRTRAATVHLTPKTRRLNVRILRVSLDTLSTPPPSRTTTAIVTPKTEPTARRKNLKKRTVSPVDVGRPATRGMQRLTRSAETKINSKYLKHRSLDDVKRSFPRRVKLEGNQTPRSSKQIVKQEPKSKVGQEKKQKTVDVPAQGTAKRKPGRPRKCQTKTEDLGKTKTKPNSKHLPPTPQVLSGSSLSSEYMQCAQRIPDNLDAIESPAFRVPFTPQQTPMLLTLPSTHNLLNDSEVVSIPLYKDPVETVVINSSHDECSPQDPSQSRRTKALKRKRKPVTSVNSSFGGGLGLPPAKRSANKSPDLFSISSEHSQIPLAQPRPSSPFEGFKIFGSEVKQFQQQLAKVNISVPKKKRDRSCLDILEQMFEPRQQQSAKTSPKVLPTLPLTQKDDAESTITQRRRTLLEDDFFEITNNGQFGSRMRLNSSGEVSPVQPDQQSVRPSQANKITNYLIGSGITQERTQPSNGNRNSILASLRKSPKSPKQGAKSTQATKLTRWFGSVFGGGASQTSSVESVSAPSTPVNSSTSAAACQTRSARSGGASGPTKRKRLELFK</w:t>
            </w:r>
          </w:p>
        </w:tc>
      </w:tr>
      <w:tr w:rsidR="00767530" w:rsidRPr="00E340F8" w14:paraId="11805B0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E5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2E8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561|STE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9B8D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TQTAEGTDLLIGDEKTNDLPFVQLFLEEIGCTQYLDSFIQCNLVTEEEIKYLDKDILIALGVNKIGDRLKILRKSKSFQRDKRIEQVNRLKNLMEKVSSLSTATLSMNSELIPEKHCVIFILNDGSAKKVNVNGCFNADSIKKRLIRRLPHELLATNSNGEVTKMVQDYDVFVLDYTKNVLHLLYDVELVTICHANDRVEKNRLIFVSKDQTPSDKAISTSKKLYLRTLSALSQVGPSSSNLLAQNKGISHNNAEGKLRIDNTEKDRIRQIFNQRPPSEFISTNLAGYFPHTDMKRLQKTMRESFRHSARLSIAQRRPLSAESNNIGDILLKHSNAVDMALLQGLDQTRLSSKLDTTKIPKLAHKRPEDNDAISNQLELLSVESGEEEDHDFFGEDSDIVSLPTKIATPKNWLKGACIGSGSFGSVYLGMNAHTGELMAVKQVEIKNNNIGVPTDNNKQANSDENNEQEEQQEKIEDVGAVSHPKTNQNIHRKMVDALQHEMNLLKELHHENIVTYYGASQEGGNLNIFLEYVPGGSVSSMLNNYGPFEESLITNFTRQILIGVAYLHKKNIIHRDIKGANILIDIKGCVKITDFGISKKLSPLNKKQNKRASLQGSVFWMSPEVVKQTATTAKADIWSTGCVVIEMFTGKHPFPDFSQMQAIFKIGTNTTPEIPSWATSEGKNFLRKAFELDYQYRPSALELLQHPWLDAHII</w:t>
            </w:r>
          </w:p>
        </w:tc>
      </w:tr>
      <w:tr w:rsidR="00767530" w:rsidRPr="00E340F8" w14:paraId="7B5E85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3049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862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Y50|STKP_STRE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08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IGKIFAGRYRIVKQIGRGGMADVYLAKDLILDGEEVAVKVLRTNYQTDPIAVARFQREARAMADLDHPHIVRITDIGEEDGQQYLAMEYVAGLDLKRYIKEHYPLSNEEAVRIMRQILLAMRLAHTRGIVHRDLKPQNILLTPDGTAKVTDFGIAVAFAETSLTQTNSMLGSVHYLSPEQARGSKATVQSDIYAMGIIFYEMLTGHIPYDGDSAVTIALQHFQNPLPSVIAENSSVPQALENVIIKATAKKLTNRYRSVSEMYVDLSSSLSYNRRNESKLIFDETSKADTKTLPKVSQSTLTSIPKVQAQTEHKSIKNPSQAVTEETYQPQAPKKHRFKMRYLILLASLVLVAASLIWILSRSPATIAIPDVAGQTVAEAKATLKKANFEIGEEKTEASEKVEEGRIIRTDPGAGTGRKEGTKINLVVSSGKQSFQISNYVGRKSSDVIAELKEKKVPDNLIKIEEEESNESEAGTVLKQSLPEGTTYDLSKATQIVLTVAKKATTIQLGNYIGRNSTEVISELKQKKVPENLIKIEEEESSESEPGTIMKQSPGAGTTYDVSKPTQIVLTVAKKVTSVAMPSYIGSSLEFTKNNLIQIVGIKEANIEVVEVTTAPAGSVEGMVVEQSPRAGEKVDLNKTRVKISIYKPKTTSATP</w:t>
            </w:r>
          </w:p>
        </w:tc>
      </w:tr>
      <w:tr w:rsidR="00767530" w:rsidRPr="00E340F8" w14:paraId="169EA27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ED7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F013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10|SYC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1F1C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QKPFTLFVPPRLSSSQVSAVKPQTAGGDSNYFKTVNKCTEGDFGVPLTMSSLSKNRENIDTDPAFQKLSILPMLEQVANSGSCHYQEGVNDSDFENSEPMSRLYSKLYKEAEKIKKWKVSIESELKQKENKLQENRKIIEAQRKAIQELQFENEKVSLKLEEEIQENKDLIKENNATRHWCNLLKETCARSAEKTSKYEYEREETRQVYVDLNNNIEKMILAFEELRVQAENARLEMHFKLKEDHEKIQHLEEEYQKEVNNKENQVSLLLIQSTEKENKMKDLTFLLEESRDKANQLEEKTKLQDENLKELNEKKDHLTSELEDIKMSMQRSMSTQKTLEEDLQIATKTIYQLTEEKEAQMEELNKAKTTHSLVVTELKATTCTLEELLRTEQQRLENNEDQLKLITMELQKKSSELEEMTKFKNNKEVELEELKTILAEDQKLLDEKKQVEKLAEELQGKEQELTFLLQTREKEIHDLEVQVTVTKTSEEHYLKQVEEMKTELEKEKLKNIELTANSDMLLLENKKLVQEASDMVLELKKHQEDIINCKKQEERMLKQIETLEEKEMNLRDELESVRKEFIQQGDEVKCKLDKSEENARSIEYEVLKKEKQMKILENKCNNLKKQIENKSKNIEELHQENKALKKKSSAENKQLNAYEIKVNKLELELASTKQKFEEMINNYQKEIEIKKISEEKLLGEVEKAKATVDEAVKLQKEIDLRCQHKIAEMVALMEKHKHQYDKIVEERDSELGLYKNREQEQSSAKVALETELSNIRNELVSLKKQLEVEKEEKEKLKMEQENTAILTDKKDKKIQASLLESPEATSWKFDSKTTPSQNISRLSSSMDSGKSKDNRDSLRASAKSILSTTVTKEYTVKTPTKKSIYQRENKYLPTGGSNKKRKTVFEFDVNSDSSETTDLLSLVSEEDISNRIYNNNTPDSHLLVKTPKQTPLSLSTPASFTKFGSLKKMREDRWATIAKIDRKRRLKEAEKLFT</w:t>
            </w:r>
          </w:p>
        </w:tc>
      </w:tr>
      <w:tr w:rsidR="00767530" w:rsidRPr="00E340F8" w14:paraId="31ED08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B18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E8B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632|STA5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AF02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WIQAQQLQGDALHQMQALYGQHFPIEVRHYLSQWIESQAWDSIDLDNPQENIKATQLLEGLVQELQKKAEHQVGEDGFLLKIKLGHYATQLQNTYDRCPMELVRCIRHILYNEQRLVREANNGSSPAGSLADAMSQKHLQINQTFEELRLITQDTESELKKLQQTQEYFIIQYQESLRIQAQFAQLAQLNPQERMSRETALQQKQVSLETWLQREAQTLQQYRVELAEKHQKTLQLLRKQQTIILDDELIQWKRRQQLAGNGGPPEGSLDVLQSWCEKLAEIIWQNRQQIRRLEHLCQQLPIPGPVEEMLAEVNATITDIISALSTSTFIIEKQPPQVLKTQTKFAATVRLLVGGKLNVHMNPPQVKATIISEQQAKSLLKNENTRNDYSGEILNNCCVMEYHQATGTLSAHFRNMSLKRIKRSDRRGAESVTEEKFTILFDSQFSVGGNELVFQVKTLSLPVVVIVHGSQDNNATATVLWDNAFREPGRVPFAVPDKVLWPQLCEALNMKFKAEVQSNRGLTKENLVFLAQKLFNSSSNHLEDYNSMSVSWSQFNRENLPGRNYTFWQWFDGVMEVLKKHLKPHWNDGAILGFVNKQQAHDLLINKPDGTFLLRFSDSEIGGITIAWKFDSQERMFWNLMPFTTRDFSIRSLADRLGDLNYLIYVFPDRPKDEVYSKYYTPVPCERATAKAADGYVKPQIKQVVPEFVNASTDAGSGATYMDQAPSPVVCPQAHYNMYPQNPDSVLDTDGDFDLEDTMDVARRVEELLGRPMDSQWIPHAQS</w:t>
            </w:r>
          </w:p>
        </w:tc>
      </w:tr>
      <w:tr w:rsidR="00767530" w:rsidRPr="00E340F8" w14:paraId="49899D8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778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F2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765|STA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489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NQVQQLEIKFLEQVDQFYDDNFPMEIRHLLAQWIENQDWEAASNNETMATILLQNLLIQLDEQLGRVSKEKNLLLIHNLKRIRKVLQGKFHGNPMHVAVVISNCLREERRILAAANMPVQGPLEKSLQSSSVSERQRNVEHKVAAIKNSVQMTEQDTKYLEDLQDEFDYRYKTIQTMDQSDKNSAMVNQEVLTLQEMLNSLDFKRKEALSKMTQIIHETDLLMNTMLIEELQDWKRRQQIACIGGPLHNGLDQLQNCFTLLAESLFQLRRQLEKLEEQSTKMTYEGDPIPMQRTHMLERVTFLIYNLFKNSFVVERQPCMPTHPQRPLVLKTLIQFTVKLRLLIKLPELNYQVKVKASIDKNVSTLSNRRFVLCGTNVKAMSIEESSNGSLSVEFRHLQPKEMKSSAGGKGNEGCHMVTEELHSITFETQICLYGLTIDLETSSLPVVMISNVSQLPNAWASIIWYNVSTNDSQNLVFFNNPPPATLSQLLEVMSWQFSSYVGRGLNSDQLHMLAEKLTVQSSYSDGHLTWAKFCKEHLPGKSFTFWTWLEAILDLIKKHILPLWIDGYVMGFVSKEKERLLLKDKMPGTFLLRFSESHLGGITFTWVDHSESGEVRFHSVEPYNKGRLSALPFADILRDYKVIMAENIPENPLKYLYPDIPKDKAFGKHYSSQPCEVSRPTERGDKGYVPSVFIPISTIRSDSTEPHSPSDLLPMSPSVYAVLRENLSPTTIETAMKSPYSAE</w:t>
            </w:r>
          </w:p>
        </w:tc>
      </w:tr>
      <w:tr w:rsidR="00767530" w:rsidRPr="00E340F8" w14:paraId="500E13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6D48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756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1798|SPE8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02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KSSEGDLQPEDTQSREDKETTATYSEDTKPETQKERNAALDNLAKTPIQLVVQPTPLTPAITPCEAPPPPPPPKPSSDNNNSKRLKVKDQLIEVPSDEVGRVENNIDNFPFYHGFMGRNECEAMLSNHGDFLIRMTEIGKRVAYVISIKWKYQNIHVLVKRTKTKKLYWTKKYAFKSICELIAYHKRNHKPIYEGMTLICGLARHGWQLNNEQVTLNKKLGEGQFGEVHKGSLKTSVFAAPVTVAVKTLHQNHLSANEKILFLREANVMLTLSHPNVIKFYGVCTMKEPIMIVMEFCDGKSLEDALLSKEEKVSAEDKILYLFHAACGIDYLHGKQVIHRDIAARNCLLNSKKILKISDFGLSVKGVAIKERKGGCLPVKYMAPETLKKGLYSTASDIYSYGALMYEVYTDGKTPFETCGLRGNELRKAIIGKRISLAVEVELPVFIANIFEQSRQYETEDRISSKQIIQIFKEEVGFHEIETSGILHKLVNSLPRIHNKERKPAAVAV</w:t>
            </w:r>
          </w:p>
        </w:tc>
      </w:tr>
      <w:tr w:rsidR="00767530" w:rsidRPr="00E340F8" w14:paraId="3BA557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0A1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39F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277|YJE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E3EA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KQELGLAQGIGLLSTSLLGTGVFAVPALAALVAGNNSLWAWPVLIILVFPIAIVFAILGRHYPSAGGVAHFVGMAFGSRLERVTGWLFLSVIPVGLPAALQIAAGFGQAMFGWHSWQLLLAELGTLALVWYIGTRGASSSANLQTVIAGLIVALIVAIWWAGDIKPANIPFPAPGNIELTGLFAALSVMFWCFVGLEAFAHLASEFKNPERDFPRALMIGLLLAGLVYWGCTVVVLHFDAYGEKMAAAASLPKIVVQLFGVGALWIACVIGYLACFASLNIYIQSFARLVWSQAQHNPDHYLARLSSRHIPNNALNAVLGCCVVSTLVIHALEINLDALIIYANGIFIMIYLLCMLAGCKLLQGRYRLLAVVGGLLCVLLLAMVGWKSLYALIMLAGLWLLLPKRKTPENGITT</w:t>
            </w:r>
          </w:p>
        </w:tc>
      </w:tr>
      <w:tr w:rsidR="00767530" w:rsidRPr="00E340F8" w14:paraId="5CE1F20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1D8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9898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I6|YL1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122A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H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LSDEKNDSRSYTNTTKPKVIARNPQKTNNSKSKTARAHNVSTSNNSPSTDNDSISKSTTEPIQLNNKHDLHLGQELTESTVNHTNHSDDELPGHLLLDSGASRTLIRSAHHIHSASSNPDINVVDAQKRNIPINAIGDLQFHFQDNTKTSIKVLHTPNIAYDLLSLNELAAVDITACFTKNVLERSDGTVLAPIVQYGDFYWVSKRYLLPSNISVPTINNVHTSESTRKYPYPFIHRMLAHANAQTIRYSLKNNTITYFNESDVDWSSAIDYQCPDCLIGKSTKHRHIKGSRLKYQNSYEPFQYLHTDIFGPVHNLPKSAPSYFISFTDETTKFRWVYPLHDRREDSILDVFTTILAFIKNQFQASVLVIQMDRGSEYTNRTLHKFLEKNGITPCYTTTADSRAHGVAERLNRTLLDDCRTQLQCSGLPNHLWFSAIEFSTIVRNSLASPKSKKSASQHAGLAGLDISTLLPFGQPVIVNDHNPNSKIHPRGIPGYALHPSRNSYGYIIYLPSLKKTVDTTNYVILQGKESRLDQFNYDALTFDEDLNRLTASYHSFIASNEIQESNDLNIESDHDFQSDIELHPEQPRNVLSKAVSPTDSTPPSTHTEDSKPISEINLRAPREVDPNISESNILPSKKRSSTPQISNIESTGSGGMHKLNVPLLAPMSQSNTHESSHASKSKDFRHSDSYSNNETNHTNVPISSTGGTNNKTVPQISDQETEKRIIHRSPSIDASPPENNSSHNIVPIKTPTTVSEQNTEESIIADLPLPDPPPEPPTELSDSFKELPPINSRQTNSSLGGIGDSNAYTTINSKKRSLEDNETEIKVSRDTWNTKNMRSLEPPRSKKRIHLIAAAKAVKSIKPIRTTLRYDEAITYNKDIKEKEKYIEAYHKEVNQLLKMNTWDTDKYYDRKEIDPKRVINSMFIFNKKRDGTHKARFVARGDIQHPDTYDTGMQSNTVHHYALMTSLSLALDNNYYITQLDISSAYLYADIKEELYIRPPPHLGMNDKLIRLKKSHYGLKQSGANWYETIKSYLIKQCGMEEVRGWSCVFKNSQVTICLFVDDMILFSKDLNANKKIITTLKKQYDTKIINLGESDNEIQYDILGLEIKYQRGKYMKLGMENSLTEKIPKLNVPLNPKGRKLSAPGQPGLYIDQDELEIDEDEYKEKVHEMQKLIGLASYVGYKFRFDLLYYINTLAQHILFPSRQVLDMTYELIQFMWDTRDKQLIWHKNKPTE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9EB1A5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0EE0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D85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34|YM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35E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H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LSDEKNDSRSYTNTTKPKVIARNPQKTNNSKSKTARAHNVSTSNNSPSTDNDSISKSTTEPIQLNNKHDLHLGQELTESTVNHTNHSDDELPGHLLLDSGASRTLIRSAHHIHSASSNPDINVVDAQKRNIPINAIGDLQFHFQDNTKTSIKVLHTPNIAYDLLSLNELAAVDITACFTKNVLERSDGTVLAPIVKYGDFYWVSKKYLLPSNISVPTINNVHTSESTRKYPYPFIHRMLAHANAQTIRYSLKNNTITYFNESDVDR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QSD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KTWDTDEYYDRKEIDPKRVINSMFIFNK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YLIQELNKKPIIKGLLTDSRSTISIIKSTNEEKFRNRFFGTKAMRLRDEVSGNNLYVYYIETKKNIADVMTKPLPIKTFKLLTNKWIH</w:t>
            </w:r>
          </w:p>
        </w:tc>
      </w:tr>
      <w:tr w:rsidR="00767530" w:rsidRPr="00E340F8" w14:paraId="3BFDCB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5DC9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FE9A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XP9|ZWILC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8E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TIEQLKQYNEKMAAKGEEDDAPAPVLLLDKYRVRVLPLTSIPFVMNHSSVSQLSLSSEDVLVVDFPSKGTGSGAGKAEKKMIFKKKIEPMEDSFEDKENVNEGGPLMTSFLTLEKLRKGMVGDVEIIGYECETSFFDANPIPLSDGVSLQRYIRLNCSEHFSPSISTLPVWISTTSSKFPSICWLAAGRTNRNVQFAAATRVLGHFNNENSERVVKQLNQACGTSQLNKYRAVYEEIRKIATENRPAPGEVTIDVRWSTKSTLVLLEHPDNAADCTIKIDLGWGDKRFFVDDEIFEQLFFVLNLADVLANPDNEVIFPMAPPANFDDLVQEMDALVEASSREDNVFVSNENFRGGDITDKVWNIVRKCNDVKQVTLLFRNFLQALAYGKIKSHAQERNKSHLASLIRISKSSEFKIPVLERLSTIDMMMEIGVESLRRRVIDIFSSQLLYPSDELEFILQTCENDLPAGNGAMNSAAISLLPITMALATANRIYELLNEKDHVILPDLTRRILQKYTASMIEKSRRGETETEYTFETTLPLLRMYKEGFMSKRPCIWTCENSNTVGANVQARVLTSLELQPSLEHINRLVNDSRPVWTATEEKPAMIKDLNADYTVVHTIFSYLPKM</w:t>
            </w:r>
          </w:p>
        </w:tc>
      </w:tr>
      <w:tr w:rsidR="00767530" w:rsidRPr="00E340F8" w14:paraId="290889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78A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197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20|ZN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6A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WGRNRGRLLCMLLLTFMFMVLEVVVSRVTASLAMLSDSFHMLSDVLALVVALVAERFARRTHATQKNTFGWIRAEVMGALVNAIFLTGLCFAILLEAVERFIEPHEMQQPLVVLSVGVAGLLVNVLGLCLFHHHSGEGQGAGHGHSHGHGHGHLAKGARKAGRAGGEAGAPPGRAPDQEPDQEETNTLVANTSNSNGLKADQAEPEKLRSDDPVDVQVNGNLIQESDSLESEDNRAGQLNMRGVFLHVLGDALGSVIVVVNALVFYFSWKGCTEDDFCVNPCFPDPCKSSVELMNSTQAPMHEAGPCWVLYLDPTLCIIMVCILLYTTYPLLKESALILLQTVPKQIDIKHLVKELRDVEGVEEVHELHVWQLAGSRIIATAHIKCEDPASYMQVAKTIKDVFHNHGIHATTIQPEFASVGSKSSVVPCELACRTQCALKQCCGTRPQVHSGKEAEKAPTVSISCLELSENLEKKPRRTKAEGSVPAVVIEIKNVPNKQPESSL</w:t>
            </w:r>
          </w:p>
        </w:tc>
      </w:tr>
      <w:tr w:rsidR="00767530" w:rsidRPr="00E340F8" w14:paraId="28D1EAB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928E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413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G8|ZNR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C24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KQSGPAAANGRTRAYSGSDLPSSSSGGANGTAGGGGGARAAAAGRFPAQVPSAHQPSASGGAAAAAAAPAAPAAPRSRSLGGAVGSVASGARAAQSPFSIPNSSSGPYGSQDSVHSSPEDGGGGRDRPVGGSPGGPRLVIGSLPAHLSPHMFGGFKCPVCSKFVSSDEMDLHLVMCLTKPRITYNEDVLSKDAGECAICLEELQQGDTIARLPCLCIYHKGCIDEWFEVNRSCPEHPSD</w:t>
            </w:r>
          </w:p>
        </w:tc>
      </w:tr>
      <w:tr w:rsidR="00767530" w:rsidRPr="00E340F8" w14:paraId="5FEB7EC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2720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EC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H10|ZP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D07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RQRGDSGRPSSWFRADWRSFFLSFTLLTSVNSIDVNQLDPAFPGTVTCYENRMVVEFKRTLGNKIQHASVVDSLGLKMLNCTYVLDPEKLTLKAPYESCTKRVLGQHQMTITFMNDNTAHRQKTVLYHVSCPVMQAGRHDQHSGSTICSKDFMSFTFHFFPGLADDTAGPKPQMGWTVTVGDGERAQNLTLQEALTQGYNLLIENQKMSIQVLFHATGVTHYSQGNSHLYMVPLKLTHVSPGQTIILSSRLICASDPVTCNATHMTLTIPEFPGKLKSVSFENKNIAVNQLHNSGIVMEIANGLRLHFSKTLLKTKFSEKCLPYQFYLSSLKLTFYTQLETVSMVIYPECVCESTVSIVSGELCTQDGFMDVEVYRHQTKPALNLDTLRVGDSSCQPTIKAPFQGLVKFHIPLNGCGTRHKFENGKVIYENEIHALWADLPPSTISRDSEFRMTVRCYYSSSNMLINTNVESLPPPVASVKPGPLALTLQTYPDNSYLQPYGDKDYPVVRYLRQPIYLEVRVLNRTDPNIKLVLDDCWATSTMDPASLPQWNIIVDGCEYNLDNHRTTFHPVGSSVAYPNHYQRFAVKTFAFVSEDPAFSHLVYFHCSALICDQLSSNFPLCSASCLVSSRSRRATGATEEEKMIVSLPGPILLLSDGSSFRDAVDSKGHGTSGYAAFKTMVAVVALAGVVATLSLISYLRKKRITVLNH</w:t>
            </w:r>
          </w:p>
        </w:tc>
      </w:tr>
      <w:tr w:rsidR="00767530" w:rsidRPr="00E340F8" w14:paraId="393C34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6BF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47E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XF5|ZBT4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0476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PEHGGRLLGRLRQQRELGFLCDCTVLVGDARFPAHRAVLAACSVYFHLFYRDRPAGSRDTVRLNGDIVTAPAFGRLLDFMYEGRLDLRSLPVEDVLAAASYLHMYDIVKVCKGRLQEKDRSLDPGNPAPGAEPAQPPCPWPVWTADLCPAARKAKLPPFGVKAALPPRASGPPPCQVPEESDQALDLSLKSGPRQERVHPPCVLQTPLCSQRQPGAQPLVKDERDSLSEQEESSSSRSPHSPPKPPPVPAAKGLVVGLQPLPLSGEGSRELELGAGRLASEDELGPGGPLCICPLCSKLFPSSHVLQLHLSAHFRERDSTRARLSPDGVAPTCPLCGKTFSCTYTLKRHERTHSGEKPYTCVQCGKSFQYSHNLSRHTVVHTREKPHACRWCERRFTQSGDLYRHVRKFHCGLVKSLLV</w:t>
            </w:r>
          </w:p>
        </w:tc>
      </w:tr>
      <w:tr w:rsidR="00767530" w:rsidRPr="00E340F8" w14:paraId="086F99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A5D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611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70|ZSC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0E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LVSAHSLAPLNLKKEGLRVVREDHYSTWEQGFKLQGNSKGLGQEPLCKQFRQLRYEETTGPREALSRLRELCQQWLQPETHTKEQILELLVLEQFLIILPKELQARVQEHHPESREDVVVVLEDLQLDLGETGQQDPDQPKKQKILVEEMAPLKGVQEQQVRHECEVTKPEKEKGEETRIENGKLIVVTDSCGRVESSGKISEPMEAHNEGSNLERHQAKPKEKIEYKCSEREQRFIQHLDLIEHASTHTGKKLCESDVCQSSSLTGHKKVLSREKGHQCHECGKAFQRSSHLVRHQKIHLGEKPYQCNECGKVFSQNAGLLEHLRIHTGEKPYLCIHCGKNFRRSSHLNRHQRIHSQEEPCECKECGKTFSQALLLTHHQRIHSHSKSHQCNECGKAFSLTSDLIRHHRIHTGEKPFKCNICQKAFRLNSHLAQHVRIHNEEKPYQCSECGEAFRQRSGLFQHQRYHHKDKLA</w:t>
            </w:r>
          </w:p>
        </w:tc>
      </w:tr>
      <w:tr w:rsidR="00767530" w:rsidRPr="00E340F8" w14:paraId="2A58C09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F9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428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V7|ZI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129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QPEDDNNSDVTSDDDMTRNRRESSPPHSVHSFSGDRDWDRRGRSRDMEPRDRWSHTRNPRSRMPPRDLSLPVVAKTSFEMDREDDRDSRAYESRSQDAESYQNVVDLAEDRKPHNTIQDNMENYRKLLSLGFLAQDSVPAEKRNTEMLDNLPSAGSQFPDFKHLGTFLVFEELVTFEDVLVDFSPEELSSLSAAQRNLYREVMLENYRNLVSLGHQFSKPDIISRLEEEESYAMETDSRHTVICQGESHDDPLEPHQGNQEKLLTPITMNDPKTLTPERSYGSDEFERSSNLSKQSKDPLGKDPQEGTAPGICTSPQSASQENKHNRCEFCKRTFSTQVALRRHERIHTGKKPYECKQCAEAFYLMPHLNRHQKTHSGRKTSGCNEGRKPSVQCANLCERVRIHSQEDYFECFQCGKAFLQNVHLLQHLKAHEAARVLPPGLSHSKTYLIRYQRKHDYVGERACQCCDCGRVFSRNSYLIQHYRTHTQERPYQCQLCGKCFGRPSYLTQHYQLHSQEKTVECDHC</w:t>
            </w:r>
          </w:p>
        </w:tc>
      </w:tr>
      <w:tr w:rsidR="00767530" w:rsidRPr="00E340F8" w14:paraId="7E9ABF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E244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0C6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262|ST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98F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RLPDLTACRTNDDGDTAVVIVEKDHFMDGFFHQVEEIRSSIARIAQHVEDVKKNHSIILSAPNPEGKIKEELEDLDKEIKKTANRIRGKLKSIEQSCDQDENGNRTSVDLRIRRTQHSVLSRKFVDVMTEYNEAQILFRERSKGRIQRQLEITGRTTTDDELEEMLESGKPSIFISDIISDSQITRQALNEIESRHKDIMKLETSIRELHEMFMDMAMFVETQGEMVNNIERNVVNSVDYVEHAKEETKKAIKYQSKARRKKWIIAAVAVAVIAVLALIIGLSVGK</w:t>
            </w:r>
          </w:p>
        </w:tc>
      </w:tr>
      <w:tr w:rsidR="00767530" w:rsidRPr="00E340F8" w14:paraId="34CF3D6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B85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A44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42|STK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436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WFSAFDDAIIQRQWRANPSRGGGGVSFTKEVDTNVATGAPPRRQRVPGRACPWREPIRGRRGARPGGGDAGGTPGETVRHCSAPEDPIFRFSSLHSYPFPGTIKSRDMSWKRHHLIPETFGVKRRRKRGPVESDPLRGEPGSARAAVSELMQLFPRGLFEDALPPIVLRSQVYSLVPDRTVADRQLKELQEQGEIRIVQLGFDLDAHGIIFTEDYRTRVCDCVLKACDGRPYAGAVQKFLASVLPACGDLSFQQDQMTQTFGFRDSEITHLVNAGVLTVRDAGSWWLAVPGAGRFIKYFVKGRQAVLSMVRKAKYRELLLSELLGRRAPVVVRLGLTYHVHDLIGAQLVDCISTTSGTLLRLPET</w:t>
            </w:r>
          </w:p>
        </w:tc>
      </w:tr>
      <w:tr w:rsidR="00767530" w:rsidRPr="00E340F8" w14:paraId="37B44C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7272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8F4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TP5|STY4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1AB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EDNESCASRVIFDALPTSQATMDRRERIKMEVFDEVLRRLRQSDIEDAHLPGFEDDLWNHFNRLPARYALDVNVERAEDVLMHKRLLHSAYDPQNRPAIEVHLVQVQPAGISADLDSTSNDAGHSSPTRKSIHPPPAFGSSPNLEALALAASLSQDEDADNSVHNNSLYSRPLHEITFSTEDKPKLLFQLTALLAELGLNIQEAHAFSTTDGYSLDVFVVDGWPYEETERLRISLEKEAAKIELQSQSWPMQQSFSPEKENGQTGARTHVPIPNDGTDVWEINLKHLKFGHKIASGSYGDLYKGTYCSQEVAIKVLKPERLDSDLEKEFAQEVFIMRKVRHKNVVQFIGACTKPPHLCIVTEFMPGGSVYDYLHKQKGVFKLPTLFKVAIDICKGMSYLHQNNIIHRDLKAANLLMDENEVVKVADFGVARVKAQTGVMTAETGTYRWMAPEVIEHKPYDHKADVFSYGIVLWELLTGKLPYEYMTPLQAAVGVVQKGLRPTIPKNTHPKLAELLERLWEHDSTQRPDFSEIIEQLQEIAKEVGEEGEEKKKSSTGLGGGIFAALRRSTTHH</w:t>
            </w:r>
          </w:p>
        </w:tc>
      </w:tr>
      <w:tr w:rsidR="00767530" w:rsidRPr="00E340F8" w14:paraId="2A223F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2B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6FFD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1G2|SUSD_BAC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614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KYIKQLFSAALIAVLSSGVTSCINDLDISPIDPQTGGSFDQQGVFVKGYAMLGVTGQKGIDGSPDLDGQDEGESGFYRTTFNCNELPTDECLWAWQENQDIPQLTSISWSPSSQRTEWVYVRLGYDITQYNFFLDQTEGMTDAETLRQRAEIRFLRALHYWYFLDLFGKAPFKEHFSNDLPVEKKGTELYTYIQNELNEIEADMYEPRQAPFGRADKAANWLLRARLYLNAGVYTGQTDYAKAEEYASKVIGSAYKLCTNYSELFMADNDENENAMQEIILPIRQDGVKTRNYGGSTYLVCGTRVAGMPRMGTTNGWSCIFARAAMVQKFFSNLEDVPMLPADVEIPTKGLDTDEQIDAFDAEHGIRTEDMIKAAGDDRALLYSGVGGGRRKIQTDAISGFTDGLSIVKWQNYRSDGKPVSHATYPDTDIPLFRLAEAYLTRAEAIFRQGGDATGDINELRKRANCTRKVQTVTEQELIDEWAREFYLEGRRRSDLVRFGMFTTNKYLWDWKGGAMNGTSVASYYNKYPIPVSDINNNRNMSQNEGYK</w:t>
            </w:r>
          </w:p>
        </w:tc>
      </w:tr>
      <w:tr w:rsidR="00767530" w:rsidRPr="00E340F8" w14:paraId="5D80C1D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C7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FC4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4M5|STAT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D4C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YELQQLDSKFLEQVHQLYDDSFPMEIRQYLAQWLENQDWEHAANDVSFATIRFHDLLSQLDDQYSRFSLENNFLLQHNIRKSKRNLQDNFQEDPIQMSMIICNCLKEERKILENAQRFNQTQSGNIQSTVMLDKHKELDSKVRNVKDKVMCIEHEIKTLEDLQDEYDFKCKTLQNREHDTNGVAKNDQKQEQMLLQKMYLMLDNKRKEVVHKIIELLNVTELTQKALINDELVEWKRRQQSACIGGPPNACLDQLQNWFTIVAESLQQVRQQLKKLEELEQKYTYEHDPITKNKQALWDRTFSLFQQLIQSSFVVERQPCMPTHPQRPLVLKTGVQFTVKLRLLVKLQKLNYNLKVKVLFDKDVSERNTVKGFRKFNILGTHTKVMNMEESTNGSLAAEFRHLQLKEQKNAGARTNEGPLIVTEELHSLSFETQLCQPGLVIDLETTSLPVVVISNVSQLPSGWASILWYNMLVAEPRNLSFFLNPPCARWSQLSEVLSWQFSSVTKRGLNVDQLNMLGEKLLGPTAGPDGLIPWTRFCKENINDKNFPFWLWIESILELIKKHLLSLWNDGCIVGFISKERERALLKDQQPGTFLLRFSESCREGAITFTWVERSQNGGEPYFHAVEPYTKKELSAVTFPDIIRNYKVMAAENIPENPLKYLYPNIDKDHAFGKYYSRPKEAPEPMELDGPKGTGYIKTELISVSEVHPSRLQTTDNLLPMSPEEFDEVSRMVGPVEFDVTWNKFSGTMNLD</w:t>
            </w:r>
          </w:p>
        </w:tc>
      </w:tr>
      <w:tr w:rsidR="00767530" w:rsidRPr="00E340F8" w14:paraId="4CADEE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9A53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8692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520|SYCP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ACBB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GCGEVGAVDCSPEQLNKHLKMVPGGRKHSGKSGKPPLIDQPKKAFDFEKEDKDLSGSEEDAVDEKTQVFDKHGKKRSAGIIEDVGGEVQNMLEKFGADINKALLAKKKRIEMYTKASFKASNQKIEQIWKTQQEEIQKLNNEYSQQFLSVLQQWELDMQKFEEQGEKLTNLFRQQQKIFQQTRIVQSQRMKAIKQLHEQFIKSLEDVEKNNDNLFTGTQSELKKEMAMLQKKVMMETQQQEMANVRKSLQSMLF</w:t>
            </w:r>
          </w:p>
        </w:tc>
      </w:tr>
      <w:tr w:rsidR="00767530" w:rsidRPr="00E340F8" w14:paraId="072A22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9D0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6AF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ZC2|SUBA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4319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ILWTYILFLLFISASARAEKPWYFDAIGLTETTMSLTDKNTPVVVSVVDSGVAFIGGLSDSEFAKFSFTQDGSPFPVKKSEALYIHGTAMASLIASRYGIYGVYPHALISSRRVIPDGVQDSWIRAIESIMSNVFLAPGEEKIINISGGQKGVASASVWTELLSRMGRNNDRLIVAAVGNDGADIRKLSAQQRIWPAAYHPVSSVNKKQDPVIRVAALAQYRKGETPVLHGGGITGSRFGNNWVDIAAPGQNITFLRPDAKTGTGSGTSEATAIVSGVLAAMTSCNPRATATELKRTLLESADKYPSLVDKVTEGRVLNAEKAISMFCKKNYIPVRQGRMSEEL</w:t>
            </w:r>
          </w:p>
        </w:tc>
      </w:tr>
      <w:tr w:rsidR="00767530" w:rsidRPr="00E340F8" w14:paraId="330592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C90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9F13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SB1|STAU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BE06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PKEKTPMCLVNELARFHSIQPQYKLLNESGPAHSKMFSVQLSLGEQTWESEGSSIKKAQQAVANKALTESTLPKPVQKPPKSNVNNNPGSITPTVELNGLAMKRGEPAIYRPLDPKPFPNYRANYNFRGMYNQRYHCPMPKIFYVQLTVGNNEFFGEGKTRQAARHNAAMKALQALQNEPIPEKSPQNGESGKEMDDDKDANKSEISLVFEIALKRNMPVSFEVIKESGPPHMKSFVTRVSVGEFSAEGEGNSKKLSKKRAATTVLQELKKLPPLPVIEKPKLFFKKRPKTIIKAGPEYGQGMNPISRLAQIQQARKEKEPDYVLLSERGMPRRREFVMQVKVGNEVATGTGPNKKIAKKNAAEAMLLQLGYKASTSLQDQLDKTGENKGWSGPKPGFPEPANNTPKGILHLSPDVYQEMEASRHRVTSGTTLGYLSPKDMNQPSSSFFSVESPSPTSSAPAARELLMNGTSPAAEAIGLKGSSPTPPCSSVQPSKQLEYLARIQGFQAALSALKQFSEQGLESIDGVVNVENGSLEKQAKHLREKADNNQANPGSITQDCKKSKSVI</w:t>
            </w:r>
          </w:p>
        </w:tc>
      </w:tr>
      <w:tr w:rsidR="00767530" w:rsidRPr="00E340F8" w14:paraId="15607C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E10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F6C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604|STP2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657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NGKISVPEAVVNWLFKVIQPIYNDGRTTFHDSLALLDNFHSLRPRTRVFTHSDGTPQLLLSIYGTISTGEDGSSPHSIPVIMWVPSMYPVKPPFISINLENFDMNTISSSLPIQEYIDSNGWIALPILHCWDPAAMNLIMVVQELMSLLHEPPQDQAPSLPPKPNTQLQQEQNTPPLPPKPKSPHLKPPLPPPPPPQPASNALDLMDMDNTDISPTNHHEMLQNLQTVVNELYREDVDYVADKILTRQTVMQESIARFHEIIAIDKNHLRAVEQAIEQTMHSLNAQIDVLTANRAKVQQFSSTSHVDDEDVNSIAVAKTDGLNQLYNLVAQDYALTDTIECLSRMLHRGTIPLDTFVKQGRELARQQFLVRWHIQRITSPLS</w:t>
            </w:r>
          </w:p>
        </w:tc>
      </w:tr>
      <w:tr w:rsidR="00767530" w:rsidRPr="00E340F8" w14:paraId="454DCCA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966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997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MHT4|STPA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65E6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DSDVVSLPRGRFRCCLCDVTTANRPSLDAHLKGRKHRDLVQLRATRKAQGLRSVFVSGFPRDVGSAQLSEYFQTFGPVANIVMDKDKGVFAIVEMGDISAREAVLSQPKHSLGGHTLRVRPREQKEFQSPASKSPKGVDSNSHQLAQALAEAADVGAQMVKLVELRELSEAERQLRTLVVALMQEVFTEFFPGCVVHPFGSSVNSFDVHGCDLDLFLDLGDMEEPQPDPQTPKLPEASSLDSTLASSLDPQVLACTPASLDSLSPTSLQDSEALDFETPSSLAPQTPDSALGSDTVTSPQSLPPVSPLEEDRGEGKHRKELELAEASKDEKEEATAVLELVGSILRGCVPGVYRVQTVPSARRPVVKFCHRPSGLHGDISLSNRLALYNSRFLNLCSEMDSRVRPLVYTLRCWAQHNGLSGGGPLLNNYALTLLVIYFLQTRDPPVLPTVAQLTQRSGEGEQVEVDGWDCSFPKDASRLEPSTNVEPLSSLLAQFFSCVSCWDLSGSLLSLREGQALMVAGGLPSDLWEGLRLGPMNLQDPFDLSHNVAANVTSRVAKRLQSSCGAAASYCRSLQYQQRSSRGRDWGLLPLLQPSSPSSLLSAKLIPLPSAPFPQIITALVSVLREALGCHIEQGTKRRRSEGARSKDSPLGGANKRPRLSGQEKSCEEGKEEPQGCAGDHSENEVEEMVIELRETPQDWALLHCGPPGELPLMTAKCLDKTAEQNPMEPEGAGEGSPGETEKEASHPSSVSWRCALWHQIWQGRRRARRRFQQQTKEEGRGGPSTGAEWLAVEARVTQELKGPKSEQQRLQGEPLLTFVASASQAEQTLTVAPLQDPQGLFPGLHHFLQVFIPQALKNLLK</w:t>
            </w:r>
          </w:p>
        </w:tc>
      </w:tr>
      <w:tr w:rsidR="00767530" w:rsidRPr="00E340F8" w14:paraId="17F9A7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B15A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FD7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18|YPT5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4C3E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FKLVLLGDSSVGKSSIVHRFVKDTFDELRESTIGAAFLSQSITIHPNDGNETKDVVIKFEIWDTAGQERYKSLAPMYYRNANAALVVYDITQEDSLQKARNWVDELKNKVGDDDLVIYLLGNKVDLCQETPSTETSPDSNEGGDEEQKVRAISTEEAKQYAQEQGLLFREVSAKTGEGVKEIFQDIGEKLYDLKKDEILSKQNRQIGGGNNGQVDINLQRPSTNDPTSCCS</w:t>
            </w:r>
          </w:p>
        </w:tc>
      </w:tr>
      <w:tr w:rsidR="00767530" w:rsidRPr="00E340F8" w14:paraId="4AFB08DF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A735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BA2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J3|YL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365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LHGSAYASVTSKEVPSNQDPLAVSASNLPEFDRDSTKVNSQQETTPGTSAVPENHHHVSPQPASVPPPQNGQYQQHGMMTPNKAMASNWAHYQQPSMMTCSHYQTSPAYYQPDPHYPLPQYIPPLSTSSPDPIDLKNQHSEIPQAKTKVGNNVLPPHTLTSEENFSTWVKFYIRFLKNSNLGDIIPNDQGEIKRQMTYEEHAYIYNTFQAFAPFHLLPTWVKQILEINYADILTVLCKSVSKMQTNNQELKDWIALANLEYDGSTSADTFEITVSTIIQRLKENNINVSDRLACQLILKGLSGDFKYLRNQYRTKTNMKLSQLFAEIQLIYDENKIMNLNKPSQYKQHSEYKNVSRTSPNTTNTKVTTRNYHRTNSSKPRAAKAHNIATSSKFSRVNNDHINESTVSSQYLSDDN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DNQSKLDQFNYDTLTFDDDLNRLTAHNQSFIEQNETEQSYDQNTESDHDYQSEIEINSDPLVNDFSSQSMNPLQLDHEPVQKVRAPKEVDADISEYNILPSPVRSRTPHIINKESTEMGGTIESDTTSPRHSSTFTARNQKRPGSPNDMIDLTSQDRVNYGLENIKTTRLGGTEEPYIQRNSDTNIKYRTTNSTPSIDDRSSNSESTTPIISIETKAVCDNTPSIDTDPPEYRSSDHATPNIMPDKSSKNVTADSILDDLPLPDLTHK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R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072484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9037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A7E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260|YPT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4C9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GKSLTKYKIVFLGEQGVGKTSLITRFMYDTFDDHYQATIGIDFLSKTMYLDDKTIRLQLWDTAGQERFRSLIPSYIRDSRVAIIVYDITKRKSFEYIDKWIEDVKNERGDENVILCIVGNKSDLSDERQISTEEGEKKAKLLGAKIFMETSTKAGYNVKALFKKIAKSLPEFQNSESTPLDSENANSANQNKPGVIDISTAEEQEQSACQC</w:t>
            </w:r>
          </w:p>
        </w:tc>
      </w:tr>
      <w:tr w:rsidR="00767530" w:rsidRPr="00E340F8" w14:paraId="7FE57EB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4A6A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DE29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SZ7|ZNR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3A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RSGGRPGAPGRRRRRLRRGPRGRRLPPPPPLPLLLGLLLAAAGPGAARAKETAFVEVVLFESSPSGDYTTHTTGLTGRFSRAGAMLSAEGEIVQMHPLGLCNNNDEEDLYEYGWVGVVKLEQPELDPKPCLTVLGKAKRAVQRGATAVIFDVSENPEAIDQLNQGSEDPLKRPVVYVKGADAIKLMNIVNKQKVARARIQHLPPRQPTEYFDMGIFLAFFVVVSLVCLILLVKIKLKQRRSQNSMNRLAVQALEKMETRKFNSKSKGRREGSCGALDTLSSGSTSDCAICLEKYIDGEELRVIPCTHRFHRKCVDPWLLQHHTCPHCRHNIIEQKGNPGAVCVETSNLTRGRQPRVTLPVHYPGRVHRTNAIPAYPTRTSMDSHGNPVTLLTMDRHGEQNLYSPQTPTYVRGYPPLHLDHTLAPHRCSLEHRAYSPAHPFRRPKFSSRSFSKAACFSQYETMYQHYYFQGLSYPEQEGQTIPSVTPRGQSRAFPPSGASSLLFPTMVHVAPPTHVESGSTSSFSCYHGHRSVCSGYLADCPGSDSSSNSSGQCRCSSSDSVVDCTEVSNQGVYGSCSTFRSSLSSDYDPFIYRSRGPAVHLEGSPPPEELPAGHSQSAGRGEPWLGPASPSGDQLSTCSLEMNYSSNSSLEPRGPNSSTSEVGLEVSPGAALDLRRTWKGGPEGPSCACCFEPQPFPPGSGIETSAGGSSLFLGPRLLEDCNPPSGEPQLGSSQGLYGLHSDHYPRTDGVKYEGLPCCFYEEKQVAHSAGRGNGCYTEDYSVSVQYTLTEEPPPSCYAGPRDLSQRIPIIPEDVDCDLGLPQDCHGMHNHSPWGGALSLDVPRLHWSLGTTREEEQAPCYQAEVQPGCSPEEAGASRASLSSAPQDTQESHALAAEASGPGSGPGIGTGA</w:t>
            </w:r>
          </w:p>
        </w:tc>
      </w:tr>
      <w:tr w:rsidR="00767530" w:rsidRPr="00E340F8" w14:paraId="45B552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3BDE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D36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S2|ZN3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E02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KKTGARKKAENRREREKQLRASRSTIDLAKHPCNASMECDKCQRRQKNRAFCYFCNSVQKLPICAQCGKTKCMMKSSDCVIKHAGVYSTGLAMVGAICDFCEAWVCHGRKCLSTHACACPLTDAECVECERGVWDHGGRIFSCSFCHNFLCEDDQFEHQASCQVLEAETFKCVSCNRLGQHSCLRCKACFCDDHTRSKVFKQEKGKQPPCPKCGHETQETKDLSMSTRSLKFGRQTGGEEGDGASGYDAYWKNLSSDKYGDTSYHDEEEDEYEAEDDEEEEDEGRKDSDTESSDLFTNLNLGRTYASGYAHYEEQEN</w:t>
            </w:r>
          </w:p>
        </w:tc>
      </w:tr>
      <w:tr w:rsidR="00767530" w:rsidRPr="00E340F8" w14:paraId="2C98E62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BE9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D68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DY2|Z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29ED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RGDRGFPPRRELSGWLRAPGMEELIWEQYTVTLQKDSKRGFGIAVSGGRDNPHFENGETSIVISDVLPGGPADGLLQENDRVVMVNGTPMEDVLHSFAVQQLRKSGKVAAIVVKRPRKVQVAALQASPPLDQDDRAFEVMDEFDGRSFRSGYSERSRLNSHGGRSRSWEDSPERGRPHERARSRERDLSRDRSRGRSLERGLDQDHARTRDRSRGRSLERGLDHDFGPSRDRDRDRSRGRSIDQDYERAYHRAYDPDYERAYSPEYRRGARHDARSRGPRSRSREHPHSRSPSPEPRGRPGPIGVLLMKSRANEEYGLRLGSQIFVKEMTRTGLATKDGNLHEGDIILKINGTVTENMSLTDARKLIEKSRGKLQLVVLRDSQQTLINIPSLNDSDSEIEDISEIESNRSFSPEERRHQYSDYDYHSSSEKLKERPSSREDTPSRLSRMGATPTPFKSTGDIAGTVVPETNKEPRYQEDPPAPQPKAAPRTFLRPSPEDEAIYGPNTKMVRFKKGDSVGLRLAGGNDVGIFVAGIQEGTSAEQEGLQEGDQILKVNTQDFRGLVREDAVLYLLEIPKGEMVTILAQSRADVYRDILACGRGDSFFIRSHFECEKETPQSLAFTRGEVFRVVDTLYDGKLGNWLAVRIGNELEKGLIPNKSRAEQMASVQNAQRDNAGDRADFWRMRGQRSGVKKNLRKSREDLTAVVSVSTKFPAYERVLLREAGFKRPVVLFGPIADIAMEKLANELPDWFQTAKTEPKDAGSEKSTGVVRLNTVRQIIEQDKHALLDVTPKAVDLLNYTQWFPIVIFFNPDSRQGVKTMRQRLNPTSNKSSRKLFDQANKLKKTCAHLFTATINLNSANDSWFGSLKDTIQHQQGEAVWVSEGKMEGMDDDPEDRMSYLTAMGADYLSCDSRLISDFEDTDGEGGAYTDNELDEPAEEPLVSSITRSSEPVQHEESIRKPSPEPRAQMRRAASSDQLRDNSPPPAFKPEPPKAKTQNKEESYDFSKSYEYKSNPSAVAGNETPGASTKGYPPPVAAKPTFGRSILKPSTPIPPQEGEEVGESSEEQDNAPKSVLGKVKIFEKMDHKARLQRMQELQEAQNARIEIAQKHPDIYAVPIKTHKPDPGTPQHTSSRPPEPQKAPSRPYQDTRGSYGSDAEEEEYRQQLSEHSKRGYYGQSARYRDTEL</w:t>
            </w:r>
          </w:p>
        </w:tc>
      </w:tr>
      <w:tr w:rsidR="00767530" w:rsidRPr="00E340F8" w14:paraId="189FA734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C32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AF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P2|ZN3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AC6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SGSRSSVSSHRSKDGSASGPPPGRPVGASSGPTRRPSSPPPPSCSSLRLPARRHRSPSGHRGRWASPSPPRGRRGSPSPPRGRRASPSPTRGRRASPSPPRGRRGSPSPPRARRGSPSPPRSRRHYPPGLGGFRGSIRGESRADFARDGRGDHPGGGGGSRRRSPGLCSDSSLEESLRITVGNDHFCVSTPERRRLSDRLGSPVDGLQDMDRDDLTDDSVFTRSSQCSRGLERYISREEGPLSPFLGQLDEDYRTRETFLHRPEFSPQSSCHDELLRGTERNRDKLKSSSYSIRSEERSREAKRPRYDDTEKVHSSGGDHSSFTSGTRNYRQRRSSPSPRFLDPEFRELDLARRKREEEEEQSRSLSQELVGVGDDQIGCSIPGLAGVLTTSEPGYSLQRPEEVPMMPKKSILKKRIEADMKPSLQLESFSSGASSGEDHPLYSEHSPLPLSGAIAAFTSEIENKGTTVEADLKEPQSNLYQWGPLREIPKDNSEKFDSFLGFKEKLDLKAEGLEQQTDFLLPHERASQDGSGFSRILSMLADPTITQEKRRRSFPDIEDEEKFLYGDEEEDIKSESPLKSLEDPESAGTRQKANSLPSTPAVKLESLEESNPEYAKIHNLLKTIGLDIGVAEIGKLAARTQERLHGKKPSSRPSADRRLSADRHLSGDRHFSADRCSSVEHSFTADWRSSDPHRPESRETHHSNTQSPEVSHPHPASPVDPYLRTKNSPPFLKSDHPVCHVSGPEVVGSGFQSSVAVRCMLPSAPSTPIRLPHSAALSQFHIPGASQFAAARIPPNYQGSVIPSASFDAYRHYMAYAASRWPMYPASQPPSHPLSDPHRLLPVTKQAARSRPNLRVIPTVTPAKPKQEIPVLGSISVKRIPVRVSIPSLIKYNPKKISDEKNRASQKQKVIEEREKLKTEQEARQKKMFYLTTELERLHKQQGEMLRKKRREKDGHKDPLLMEVSRLQDSIMKDIAELHKETEEAEKKQSELDKVAQILGIDIFDKSLKSSNDSKESTEKPEKEKSKSPEKELSPSNSSSSNKESKMNEKSCIKSPSSTESLQPTVKQSDQPVAAYEYYDAGSHWCKDCNTTCGTMFDFFTHMHNKKHTQTLDPYNRPWASKTQSEAKQDTVKRTDKITVPAKGSEFLIPVTGFYCQLCEEFLGDPISGEQHVKGHQHNENYKKYVEENPLYEERRNLDRQAGLAVVLETERRRQNELKRKLNEKPKEEKIEKKARIVREVKEDDKAPGELEEQLSEDGSAPEKGEVKGNASLRPQVKEEVKKEPSVASIAASFGKFSWKKPEKEEEKGSVVTPGAPKEDTVETSKDRDDGKAEVGKAKPIKIKLSGKTVIAHTSPWTPVVTTSTQTKIRPNLPIPSTVLRKSGSATVSKPAPLNTFLSIKSSGTSTKPLPVVKESSSDLLLPPDIISKAFGGEEVVLKGSPEEKVELAEKNEPSQVPEQMLALLPPPPPPPPPPPPPPPPPPPQAVPQLSAPSPAQANVVLTPVKSNSVISQTFSLGFQGPNILNPGLPVAFMASEQPTVIPSDETAPGVSESDWDQTLISMLVRPPPPLSSVFSEQAKKLEKRNSCLATANAKDLYDIFYSSGGKGAHETKLSSSTLANGESSSLPRTESSDFSSTCTLNSSMSSEDLPQCSALVTATEISNLENPISKGMESTGKWSVVDQIDPKSRDSTYSFLQPLTRLYQNKPYEIVSPKTDTLVMWTSGSSQNDTHKDRPPEGKIRFDLGEPGPPGTDSTSHLSDTHCQTNGPQKLIEINLIDNQNKNQEVYQSEGCRESEMKRKTELKGKVATEEEEEEEEEGANSIEDSNSNHGNRNTWEGEIGQPKLSTVDKKGEQSSKLMTGHENTSKVVIELSPSLPSKRTKIDLFPSLLQNPKSMPELLLLSPAGSGLCLKRQEIWERPEKPGLEDVELQGTRPELTVTIESKVLENFDTTHLEVEGFASLRNLGDMHANFHNSQTEQTRRSPTALSEKMSEEISVSSVMCNPSSSSDIEPVPSFSGFPLESPKTLVLNFETEGAHSSSNSRNGRITSNSLETGHPVENVGHDLGGERTHQALDLLAGGMLSEDVKETSPLQKDLLRMESTTVSPSGLGPSPCLPDLVDFVTRTPGVPKQKPCSPLSEPDAFLKCSSLEMGSPPPEILSVSVSEVAVPQVSEDNDSALNLVKTPPSGSPSRDQVVGGNVSPREMPEQEAAVDVIPDHTRSNVYNSQDYLNG</w:t>
            </w:r>
          </w:p>
        </w:tc>
      </w:tr>
      <w:tr w:rsidR="00767530" w:rsidRPr="00E340F8" w14:paraId="7963876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DE2E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9DC4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ZY8|YU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9E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HPHNKTDQTQHIILVHGPIIIGAGPSGLATSACLSSRGVPSLILERSDSIASLWKSKTYDRLRLHLPKHFCRLPLLDFPEYYPKYPSKNEFLAYLESYASHFRIAPRFNKNVQNAAYDSSSGFWRVKTHDNTEYLSKWLIVATGENADPYFPEIPGRKKFSGGKIVHASEYKSGEEFRRQKVLVVGCGNSGMEISLDLVRHNASPHLVVRNTVHVLPREILGVSTFGVGMTLLKCLPLRLVDKFLLLMANLSFGNTDRLGLRRPKTGPLELKNVTGKSPVLDVGAMSLIRSGMIQIMEGVKEITKKGAKFMDGQEKDFDSIIFATGYKSNVPTWLQGGDFFTDDGMPKTPFPNGWRGGKGLYTVGFTRRGLLGTASDAVKIAGEIGDQWRDEIKGSTRNMCSSRFVFTSKS</w:t>
            </w:r>
          </w:p>
        </w:tc>
      </w:tr>
      <w:tr w:rsidR="00767530" w:rsidRPr="00E340F8" w14:paraId="152218F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EBE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E0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09|ZBT2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2A5C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SPLSPSGAALPLPLSLAPPPLPLPAAAVVHVSFPEVTSALLESLNQQRLQGQLCDVSIRVQGREFRAHRAVLAASSPYFHDQVLLKGMTSISLPSVMDPGAFETVLASAYTGRLSMAAADIVNFLTVGSVLQMWHIVDKCTELLREGRASATTTITTAAATSVTVPGAGVPSGSGGTVAPATMGSARSHASSRASENQSPSSSNYFSPRESTDFSSSSQEAFAASAVGSGERRGGGPVFPAPVVGSGGATSGKLLLEADELCDDGGDGRGAVVPGAGLRRPTYTPPSIMPQKHWVYVKRGGNCPAPTPLVPQDPDLEEEEEEEDLVLTCEDDEDEELGGSSRVPVGGGPEATLSISDVRTLSEPPDKGEEQVNFCESSNDFGPYEGGGPVAGLDDSGGPTPSSYAPSHPPRPLLPLDMQGNQILVFPSSSSSSSSQAPGQPPGNQAEHGAVTVGGTSVGSLGVPGSVGGVPGGTGSGDGNKIFLCHCGKAFSHKSMRDRHVNMHLNLRPFDCPVCNKKFKMKHHLTEHMKTHTGLKPYECGVCAKKFMWRDSFMRHRGHCERRHRLGGVGAVPGPGTPTGPSLPSKRESPGVGGGSGDEASAATPPSSRRVWSPPRVHKVEMGFGGGGGAN</w:t>
            </w:r>
          </w:p>
        </w:tc>
      </w:tr>
      <w:tr w:rsidR="00767530" w:rsidRPr="00E340F8" w14:paraId="074E3F4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445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929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45|ZN50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B3D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PSLSALRSSKHSGGGGGGGGGGGADPAWTSALSGNSSGPGPGSSPAGSTKPFVHAVPPSDPLRQANRLPIKVLKMLTARTGHILHPEYLQPLPSTPVSPIELDAKKSPLALLAQTCSQIGKPDPSPSSKLSSVASNGGGAGGAGGGAAGDKDTKSGPLKLSDIGVEDKSSFKPYSKPGSDKKEPGGGGGGGGGGGGGGGGVSSEKSGFRVPSATCQPFTPRTGSPSSSASACSPGGMLSSAGGAPEGKDDKKDTDVGGGGKGTGGASAEGGPTGLAHGRISCGGGINVDVNQHPDGGPGGKALGSDCGGSSGSSSGSGPSAPTSSSVLGSGLVAPVSPYKPGQTVFPLPPAGMTYPGSLAGAYAGYPPQFLPHGVALDPTKPGSLVGAQLAAAAAGSLGCSKPAGSSPLAGASPPSVMTASLCRDPYCLSYHCASHLAGAAAASASCAHDPAAAAAALKSGYPLVYPTHPLHGVHSSLTAAAAAGATPPSLAGHPLYPYGFMLPNDPLPHICNWVSANGPCDKRFATSEELLSHLRTHTAFPGTDKLLSGYPSSSSLASAAAAAMACHMHIPTSGAPGSPGTLALRSPHHALGLSSRYHPYSKSPLPTPGAPVPVPAATGPYYSPYALYGQRLTTASALGYQ</w:t>
            </w:r>
          </w:p>
        </w:tc>
      </w:tr>
      <w:tr w:rsidR="00767530" w:rsidRPr="00E340F8" w14:paraId="6F569E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DF7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ED8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FD0|ZC2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CF1B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QRLASHLPVGVMLPHNTTEAPGPHSAKQDSYEQGDSSQQSLKGHLRNNFQKQLLSNKELILDKVYTHPKWNTQTKARSYSYPHCTGISQQDPESDSQGQGNGLFYSSGPQSWYPKANNQDFIPFTKKRVGVDRAFPLKPMVHRKSCSTGEAGTDGDHNVYPRPPEPREFSSRNFGVRNQGNFSVVGTVLAATQAEKAVANFDRTEWVQIRRLEAAGESLEEEIRRKQILLRGKLKKTEEELRRIQTQKEQAKENENGELQKIILPRSRVKGNKSNTMYKPIFSPEFEFEEEFSRDRREDETWGRSQQNSGPFQFSDYRIQRLKRERLVASNNKIRDPVSEPSVEKFSPPSETPVGALQGSARNSSLSMAPDSSGSSGSIEEPQLGECSHCGRKFLSFRLERHSNICSRMRGSKRKVFDSSRARAKGTELEQYLNWKGPASAKAEPPQKSNWR</w:t>
            </w:r>
          </w:p>
        </w:tc>
      </w:tr>
      <w:tr w:rsidR="00767530" w:rsidRPr="00E340F8" w14:paraId="27366A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0F6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F0D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3Y6|ZCCHV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6008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GVCCFITKILCAHGGRMTLEELLGEIRLPEAQLYELLETAGPDRFVLLETGGQAGITRSVVATTRARVCRRKYCQRPCDSLHLCKLNLLGRCHYAQSQRNLCKYSHDVLSEQNFQILKNHELSGLNQEELACLLVQSDPFFLPEICKSYKGEGRKQTCGQPQPCERLHICEHFTRGNCSYLNCLRSHNLMDRKVLTIMREHGLSPDVVQNIQDICNNKHARRNPPGTRAAHPHRRGGAHRDRSKSRDRFLHNSLEFLSPVVSPLGSGPPSPDVTSCKDSLEDVSVDVTQKFKYLGTHDRAQLSPVSSKAAGVQGPSQMRASQEFSEDGNLDDIFSRNRSDSSSSRASAAKVAQRNEAVAMKMGMEVKGKKEAPDIDRVPFLNSYIDGVTMEKASVSGIPGKKFTANDLENLLLLNDTWKNVAKPQDLQTTGRITDSGQDKAFLQNKYGGNPVWASASTHNAPNGSSQIMDETPNVSKSSTSGFAIKPAIAGGKEAVYSGVQSPRSQVLAVPGEATTPVQSNRLPQSPLSSSSHRAAASGSPGKNSTHTSVSPAIESSRMTSDPDEYLLRYILNPLFRMDNHGPKEICQDHLYKGCQQSHCDRSHFHLPYRWQMFVYTTWRDFQDMESIEQAYCDPHVELILIENHQINFQKMTCDSYPIRRLSTPSYEEKPLSAVFATKWIWYWKNEFNEYIQYGNESPGHTSSDINSAYLESFFQSCPRGVLPFQAGSQKYELSFQGMIQTNIASKTQRHVVRRPVFVSSNDVEQKRRGPE</w:t>
            </w:r>
          </w:p>
        </w:tc>
      </w:tr>
      <w:tr w:rsidR="00767530" w:rsidRPr="00E340F8" w14:paraId="234C8D0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A5C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5B4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469|Z60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A76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NETNQVLQRLNSLKIVETPKEQHEFGKRECYSLDSKKYSLVPATPSSSGHGKFQTELKKRRKNKLNRMYTYEADKNFIKARKSLNF</w:t>
            </w:r>
          </w:p>
        </w:tc>
      </w:tr>
      <w:tr w:rsidR="00767530" w:rsidRPr="00E340F8" w14:paraId="37446F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A2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12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W55|ZEUS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F9A5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ICSVSSVQLFSRSFRALASPRSLNYPLQCIKRSSVRMESSNFSSGVRTESSVKPRGALIVLEGLDRSGKSTQCAKLLSFLNGLGHPTELWRFPDRETSVGQMISAYLSNKSQLDDHTIHLLFSANRWEKRSLMEEKLKTGTTLIVDRYSYSGVAFSSAKGLDIEWCKAPEIGLLAPDSVLYLDISPERAAERGGYGDERYERVEFQKKVADFYQTLGDSSWKIINASDAMEEVEKKIQQVVLDQVKECTEGKPLSLLWSS</w:t>
            </w:r>
          </w:p>
        </w:tc>
      </w:tr>
      <w:tr w:rsidR="00767530" w:rsidRPr="00E340F8" w14:paraId="6B90C4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83A0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A34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916|SLI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E3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WVFFVLLTLTSGSHCSLPPSPPFRVRRHADAIFTSSYRRILGQLYARKLLHEIMNRQQGERNQEQRSRFNRHLDRVWAEDKQMALESILQGFPRMKLSAEA</w:t>
            </w:r>
          </w:p>
        </w:tc>
      </w:tr>
      <w:tr w:rsidR="00767530" w:rsidRPr="00E340F8" w14:paraId="546B6FA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D29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770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066|SR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18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YASAMLSVFNSDDYSPAVQENIPALRRSSSFLCTESCNSKYQCETGENSKGNVQDRVKRPMNAFIVWSRDQRRKMALENPRMRNSEISKQLGYQWKMLTEAEKWPFFQEAQKLQAMHREKYPNYKYRPRRKAKMLPKNCSLLPADPASVLCSEVQLDNRLYRDDCTKATHSRMEHQLGHLPPINAASSPQQRDRYSHWTKL</w:t>
            </w:r>
          </w:p>
        </w:tc>
      </w:tr>
      <w:tr w:rsidR="00767530" w:rsidRPr="00E340F8" w14:paraId="6E3017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77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BBB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395|SPP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5A45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LWRFIAGFFKWTWRLLNFVREMVLNLFFIFLVLVGVGIWMQVSGGDSKETASRGALLLDISGVIVDKPDSSQRFSKLSRQLLGASSDRLQENSLFDIVNTIRQAKDDRNITGIVMDLKNFAGGDQPSMQYIGKALKEFRDSGKPVYAVGENYSQGQYYLASFANKIWLSPQGVVDLHGFATNGLYYKSLLDKLKVSTHVFRVGTYKSAVEPFIRDDMSPAAREADSRWIGELWQNYLNTVAANRQIPAEQVFPGAQGLLEGLTKTGGDTAKYALENKLVDALASSAEIEKALTKEFGWSKTDKNYRAISYYDYALKTPADTGDSIGVVFANGAIMDGEETQGNVGGDTTAAQIRDARLDPKVKAIVLRVNSPGGSVTASEVIRAELAAARAAGKPVVVSMGGMAASGGYWISTPANYIVANPSTLTGSIGIFGVITTVENSLDSIGVHTDGVSTSPLADVSITRALPPEAQLMMQLSIENGYKRFITLVADARHSTPEQIDKIAQGHVWTGQDAKANGLVDSLGDFDDAVAKAAELAKVKQWHLEYYVDEPTFFDKVMDNMSGSVRAMLPDAFQAMLPAPLASVASTVKSESDKLAAFNDPQNRYAFCLTCANMR</w:t>
            </w:r>
          </w:p>
        </w:tc>
      </w:tr>
      <w:tr w:rsidR="00767530" w:rsidRPr="00E340F8" w14:paraId="0AB2EFB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21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A3C5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H86|SRK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DEF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ELPNKHHSYTFFVFLFFFLILFPDLSISVNTLSATESLTISSNKTIVSPGGVFELGFFRILGDSWYLGIWYKKISQRTYVWVANRDTPLSNPIGILKISNANLVILDNSDTHVWSTNLTGAVRSSVVAELLDNGNFVLRGSKINESDEFLWQSFDFPTDTLLPQMKLGRDHKRGLNRFVTSWKSSFDPSSGSFMFKLETLGLPEFFGFTSFLEVYRSGPWDGLRFSGILEMQQWDDIIYNFTENREEVAYTFRVTDHNSYSRLTINTVGRLEGFMWEPTQQEWNMFWFMPKDTCDLYGICGPYAYCDMSTSPTCNCIKGFQPLSPQDWASGDVTGRCRRKTQLTCGEDRFFRLMNMKIPATTAAIVDKRIGLKECEEKCKTHCNCTAYANSDIRNGGSGCIIWIGEFRDIRNYAADGQDLFVRLAAAEFGERRTIRGKIIGLIIGISLMLVLSFIIYCFWKKKQKRARATAAPIGYRDRIQELIITNGVVMSSGRRLLGEEEDLELPLTEFETVVMATENFSDSNILGRGGFGIVYKGRLLDGQEIAVKRLSEMSSQGTNEFKNEVRLIARLQHINLVRLLSCCIYADEKILIYEYLENGSLDSHLFETTQSSNKLNWQTRFSIINGIARGLLYLHQDSRFKIIHRDLKASNVLLDKNMTPKISDFGMARIFERDETEANTRKVVGTYGYMSPEYAMEGIFSVKSDVFSFGVLVLEIVSGKRNRGFHNSGQDNNLLGYTWENWKEGKGLEIVDSIIVDSSSSMSLFQPHEVLRCIQIGLLCVQERAEDRPKMSSVVLMLGSEKGEIPQPKRPGYCVGRSSLDTADSSSSTKRDSESLTVNQITVSVINAR</w:t>
            </w:r>
          </w:p>
        </w:tc>
      </w:tr>
      <w:tr w:rsidR="00767530" w:rsidRPr="00E340F8" w14:paraId="748F01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2B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4DE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N5|SQO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D24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LVAVVSGPRAQLFACLLRLGTQQVGPLQLHTGASHAARNHYEVLVLGGGSGGITMAARMKRKVGAENVAIVEPSERHFYQPIWTLVGAGAKQLSSSGRPTASVIPSGVEWIKARVTELNPDKNCIHTDDDEKISYRYLIIALGIQLDYEKIKGLPEGFAHPKIGSNYSVKTVEKTWKALQDFKEGNAIFTFPNTPVKCAGAPQKIMYLSEAYFRKTGKRSKANIIFNTSLGAIFGVKKYADALQEIIQERNLTVNYKKNLIEVRADKQEAVFENLDKPGETQVISYEMLHVTPPMSPPDVLKTSPVADAAGWVDVDKETLQHRRYPNVFGIGDCTNLPTSKTAAAVAAQSGILDRTISVIMKNQTPTKKYDGYTSCPLVTGYNRVILAEFDYKAEPLETFPFDQSKERLSMYLMKADLMPFLYWNMMLRGYWGGPAFLRKLFHLGMS</w:t>
            </w:r>
          </w:p>
        </w:tc>
      </w:tr>
      <w:tr w:rsidR="00767530" w:rsidRPr="00E340F8" w14:paraId="46ABEC1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456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587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91|STRA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A76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ASENGSQTSSGVTDDYSSWYIEEPLGAEEVQPEGVIPLCQLTAPPALLHACLASLSFLVLLLLALLVRRRRLWPRCGHRGLGLPSPVDFLAGDLSWTVPAAVFVVLFSNLCLLLPDENPLPFLNLTAASSPDGEMETSRGPWKLLALLYYPALYYPLAACASAGHQAAFLLGTVLSWAHFGVQVWQKAECPQDPKIYKHYSLLASLPLLLGLGFLSLWYPVQLVQSLRHRTGAGSQGLQTSYSEKYLRTLLCPKKLDSCSHPASKRSLLSRAWAFSHHSIYTPQPGFRLPLKLVISATLTGTATYQVALLLLVSVVPTVQKVRAGINTDVSYLLAGFGIVLSEDRQEVVELVKHHLWTVEACYISALVLSCASTFLLLIRSLRTHRANLQALHRGAALDLDPPLQSIHPSRQAIVSWMSFCAYQTAFSCLGLLVQQVIFFLGTTSLAFLVFVPLLHGRNLLLLRSLESTWPFWLTVALAVILQNIAANWIFLRTHHGYPELTNRRMLCVATFLLFPINMLVGAIMAVWRVLISSLYNTVHLGQMDLSLLPQRAASLDPGYHTYQNFLRIEASQSHPGVIAFCALLLHAPSPQPRPPLAPQDSLRPAEEEEGMQLLQTKDLMAKGAGHKGSQSRARWGLAYTLLHNPSLQAFRKAALTSAKANGTQP</w:t>
            </w:r>
          </w:p>
        </w:tc>
      </w:tr>
      <w:tr w:rsidR="00767530" w:rsidRPr="00E340F8" w14:paraId="3E4A95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8DE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C9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664|SRYD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5920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CFFCGAVDLSDTGSSSSMRYETLSAKVPSSQKTVSLVLTHLANCIQTQLDLKPGARLCPRCFQELSDYDTIMVNLMTTQKRLTTQLKGALKSEFEVPESGEDILVEEVEIPQSDVETDADAEADALFVELVKDQEESDTEIKREFVDEEEEEDDDDDDEFICEDVDVGDSEALYGKSSDGEDRPTKKRVKQECTTCGKVYNSWYQLQKHISEEHSKQPNHICPICGVIRRDEEYLELHMNLHEGKTEKQCRYCPKSFSRPVNTLRHMRMHWDKKKYQCEKCGLRFSQDNLLYNHRLRHEAEENPIICSICNVSFKSRKTFNHHTLIHKENRPRHYCSVCPKSFTERYTLKMHMKTHEGDVVYGVREEAPADEQQVVEELHVDVDESEAAVTVIMSDNDENSGFCLICNTNFENKKELEHHLQFDHDVVLK</w:t>
            </w:r>
          </w:p>
        </w:tc>
      </w:tr>
      <w:tr w:rsidR="00767530" w:rsidRPr="00E340F8" w14:paraId="45270A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434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4B8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E4|SST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9898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QRSPGLFRRLAHGSLVKQILVGLVLGILLAWISKPAAEAVGLLGTLFVGALKAVAPILVLMLVMASIANHQHGQKTNIRPILFLYLLGTFSAALAAVVFSFAFPSTLHLSSSAGDISPPSGIVEVMRGLVMSMVSNPIDALLKGNYIGILVWAIGLGFALRHGNETTKNLVNDMSNAVTFMVKLVIRFAPIGIFGLVSSTLATTGFSTLWGYAQLLVVLVGCMLLVALVVNPLLVWWKIRRNPFPLVLLCLRESGVYAFFTRSSAANIPVNMALCEKLNLDRDTYSVSIPLGATINMAGAAITITVLTLAAVNTLGIPVDLPTALLLSVVASLCACGASGVAGGSLLLIPLACNMFGISNDIAMQVVAVGFIIGVLQDSCETALNSSTDVLFTAAACQAEDDRLANSALRN</w:t>
            </w:r>
          </w:p>
        </w:tc>
      </w:tr>
      <w:tr w:rsidR="00767530" w:rsidRPr="00E340F8" w14:paraId="22927B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CFA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989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65|TY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F50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PATMSDKPDMAEIEKFDKSKLKKTETQEKNPLPSKETIEQEKQAGES</w:t>
            </w:r>
          </w:p>
        </w:tc>
      </w:tr>
      <w:tr w:rsidR="00767530" w:rsidRPr="00E340F8" w14:paraId="26AE6E2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A89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40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MI3|UHR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DE6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VRTIDGSQTRTIEDVSRKATIEELRERVWALFDVRPECQRLFYRGKQLENGYTLFDYDVGLNDIIQLLVRPDSSLPSTSKQNDAQVKPSSHNPPKVKKTARGGSSSQPSTSARTCLIDPGFGLYKVNELVDARDVGLGAWFEAHIHSVTRASDGHSRGKTPLKNGSSYKRTNGNVNHNSKENTNKLDNVPSTSNSDSVAADEDVIYHIEYDEYPESGILEMNVKDLRPRARTILKWNELNVGDVVMVNYNVENPGKRGFWYDAEITTLKTISRTKKEVRVKVFLGGSEGTLNDCRVMSVDEIFKIEKPGAHPISFADGKFLRKNDPECDLCGGDPDKTCHMCSCHKCGEKRDPNMQLLCDECNMAYHIYCLSPPLDKVPEEEYWYCPSCKTDSSEVVKAGERLKLSKKKAKMPSASTESRRDWGRGMACVGRTKECTIVPSNHYGPIPGIPVGSTWRFRVQVSEAGVHRPHVGGIHGRSNDGAYSLVLAGGFEDEVDRGDEFTYTGSGGKNLAGNKRIGAPSADQTLTNMNRALALNCDAPLDDKIGAESRNWRAGKPVRVIRSFKGRKISKYAPEEGNRYDGIYKVVKYWPEISSSHGFLVWRYLLRRDDVEPAPWTSEGIERSRRLCLRLQYPAGYPSEKEGKKTKGQSKKQGSEATKRPASDDECPGDSKVLKASDSTDAVEAFQLTPQQQRLIREDCQNQKLWDEVLASLVEGPNFLKKLEQSFMCVCCQELVYQPVTTECFHNVCKDCLQRSFKAQVFSCPACRHDLGQNYVMVLNETLQTLLDLFFPGYSKGR</w:t>
            </w:r>
          </w:p>
        </w:tc>
      </w:tr>
      <w:tr w:rsidR="00767530" w:rsidRPr="00E340F8" w14:paraId="77B978B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C47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BD1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PS9|UBP1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A99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PRGADIPILFLVLVVLPVVAYILLGKWSNISEKRVRANLLAQMAAEEALRAETVVNADRGVRFESVATENRAQRTRTKTVSAGGGAVRAEFDAGARETVAEQRSDSVTATCGVTVVAPVNNNELHVCARCFGPAKTRCSRCKSVRYCSGKCQIIHWRVAHKDECVPVESCSSSSERVSFEKDSVLYDHGMDSTMYSNNTTQAAKGKTSKSSVDFASLGISQNDITPQINTQGRKSVGKQHSSKANRESCRRDSATVFDSSDEAASAGGDNKTSHIKHKSRGNSYAAETNPRRHSVDSSAVQMNGQSFVSGMQESHKHENNLGVRSSFGCPNTQYPSNGTRTATLPRTGINKSGEQSCTETSKKGQVAAVSKTVRSKDTGISEESNGISSTMGIMKMMGLRNSTKHDDRYKNLKMLFPYEEFLKFFQCEVFDLSPRGLVNCGNSCYANAVLQSLTCTKPLVAYLLRRSHSRSCSGKDWCLMCELEQHVMMLRESGGPLSASRILSHMRSINCQIGDGSQEDAHEFLRLLVASMQSICLERLGGETKVDPRLQETTLVQHMFGGRLRSKVKCLRCDHESERYENIMDLTLEIYGWVESLQDALTQFTRPEDLDGENMYRCSRCAGYVRARKELSIHEAPNILTIVLKRFQEGRYGKINKCISFPEMLDMIPFMTRTGDVPPLYMLYAVIVHLDTLNASFSGHYISYVKDLRGNWYRIDDSEIHPVPMTQVMSEGAYMLFYMRSYPRPQRGEHNGKAPVHHSQPRNEMKEQRKPVNRFKPRADHKNTESSSSEWSLFTSSDEASFTTESTRDSFSTIDYTDVCHVVDSSSPFAIFNNVYHNVEPSPHNTVACRMFSGTKPETRYFVEQETNHNNTVVLDATPSLYPIPAPYPPHDYYDQSMYVNYETNPEFNNGQDQDRTYSYW</w:t>
            </w:r>
          </w:p>
        </w:tc>
      </w:tr>
      <w:tr w:rsidR="00767530" w:rsidRPr="00E340F8" w14:paraId="6C85B3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59F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7F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ZA8|ULT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2A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NEGEMQCGSMLFKQEELQEMSGVNVGGDYVEVMCGCTSHRYGDAVARLRVFPTGDLEITCECTPGCDEDKLTPAAFEKHSGRETARKWKNNVWVIIGGEKVPLSKTVLLKYYNESSKKCSRSNRSQGAKVCHRDEFVGCNDCGKERRFRLRSRDECRLHHNAMGDPNWKCSDFPYDKITCEEEEERGSRKVYRGCTRSPSCKGCTSCVCFGCELCRFSECTCQTCVDFTSNVKA</w:t>
            </w:r>
          </w:p>
        </w:tc>
      </w:tr>
      <w:tr w:rsidR="00767530" w:rsidRPr="00E340F8" w14:paraId="3C8ECBC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31DA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9B1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678|UN10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5D7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VKVAVRVRPFNQREISNTSKCVLQVNGNTTTINGHSINKENFSFNFDHSYWSFARNDPHFITQKQVYEELGVEMLEHAFEGYNVCIFAYGQTGSGKSYTMMGKANDPDEMGIIPRLCNDLFARIDNNNDKDVQYSVEVSYMEIYCERVKDLLNPNSGGNLRVREHPLLGPYVDDLTKMAVCSYHDICNLMDEGNKARTVAATNMNSTSSRSHAVFTIVLTQKRHCADSNLDTEKHSKISLVDLAGSERANSTGAEGQRLKEGANINKSLTTLGLVISKLAEESTKKKKSNKGVIPYRDSVLTWLLRENLGGNSKTAMLAALSPADINFDETLSTLRYADRAKQIVCQAVVNEDPNAKLIRELNEEVIKLRHILKDKGIDVTDVQETPGKHKKGPKLPAHVHEQLEKLQESEKLMAEIGKTWEQKLIHTEEIRKQREEELRDMGLACAEDGTTLGVFSPKKLPHLVNLNEDPLMSECLIYYLKEGVTSVGRPEAEHRPDILLSGEAILELHCEFINEDGNVTLTMKPNASCYINGKQVTTPTVLHTGSRVILGEHHVFRYNDPQEARQSRHNLAAIAEQPIDWKYAQQELLDKQGIDLKADMEKKMLEMESQYRREKVELEQKMYHQTREYESMIENLQKQVDLAQSYISGGGSIWEGERMLTSSLLEFPEELKWTSDQKRVVLKAAIKWRYHQFTSVRDDLWGNAIFVKEANAISVELKKKVQFQFALLTDTMYSPLPPDLLPPGEDLTLRPYPKTVVAIQVQDLKNGATHYWSIEKLKQRLEAMRDMYETDAEMSPADGDPMMDALMGTDPFYDRFPWFRMVGRAFVYLNNLLHNVPLIHKVAVVNEKGEVKGYLKVAIEPVQKDEVINQKKGVRQTAKLHFRKEDFLKSHKNGETSDSDALAFPEHMQEEVEFCFRVVVLQAIDVADTYSDVFCQFNFLHRHDEAFSTEPMKNSKSPLTFEHTQNLHIKMSKTFLHYLHHFPIIFEVFGHFQPKSEQFNFERQNSALGRRLSTKLTFQQPSLVISTPVKSKKANAPIQNNNASVKSKHDLLVWFEICELANNGEYVPTIVDHAQGLPTHGIFLLHQGIQRRIKITICHEKGELKWKDCQELVVGRIRAGPEWAGGDDVDVLSLGLFPGTFMEFSMDDRTFFQFEAAWDSSLHNSPLLNRVSNYGDQIYMTLSAYMELDGCAQPAVVTKDLCLLIYARDSKISAASRFCRSLVGGISKSPEMNRVPGVYQLCLKDGSDSGSPGAIRRQRRVLDTSSAYVRGEENLGQWRPRGDSLIFEHQWELEKLTRLQQVERVRLFLRLRDRLKGKKNKGEARTPVSPCDPVCAIPESIKLDEKDKGIVGKVLGLIRRKIPMNKDPPTGNKAQELSDESGSNSITSPVSDKSLIKSSRSSDLLCRQKSKSDQNLASNDDIVDNLGGMKRSLSGSRILQLNILVPEVLEERVGVVVSKKGYMNFLEEKTQGWTRRWVIVRRPYILLFRDDRDLVIRGIINLANARIEHSEDQQAMVKVPNTFSVCTNQRGFLMQMMPGDEMYDWLYAINPLMAGQMKLHGNQNGTTLKSPTSSSSIAAS</w:t>
            </w:r>
          </w:p>
        </w:tc>
      </w:tr>
      <w:tr w:rsidR="00767530" w:rsidRPr="00E340F8" w14:paraId="7E2D07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2C1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CDEA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QF96|UT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D10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NPTAVKLDQGGNQAPQGRGRRCLPKALGYITGDMKEFANWLKDKPQALQFVDWVLRGISQVVFVSNPISGILILVGLLVQNPWCALNGCVGTVVSTLTALLLSQDRSAITAGLQGYNATLVGILMAIYSDKGNYFWWLLFPVSAMSMTCPVFSSALNSVLSKWDLPVFTLPFNMALSMYLSATGHYNPFFPSTLITPVTSVPNVTWPDLSALQLLKSLPVGVGQIYGCDNPWTGGIFLGAILLSSPLMCLHAAIGSLLGIIAGLSLSAPFEDIYAGLWGFNSSLACIAIGGTFMALTWQTHLLALACALFTAYLGASMSHVMAVVGLPSGTWPFCLATLLFLLLTTKNPNIYKMPISKVTYPEENRIFYLQSRKRTVQGPL</w:t>
            </w:r>
          </w:p>
        </w:tc>
      </w:tr>
      <w:tr w:rsidR="00767530" w:rsidRPr="00E340F8" w14:paraId="16A76D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84F5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CF7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2W5|UBXN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E8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NIRTFRDIGNNDDGGPDSDDSGADAAERGAPQEFYAGSGQAVQGPRGAAARGPDSEAHIRRILQAAEVVQPEGGEAPRGRPSGRETISLTLHLWSDGLSIEDGPLMSRQDPRTIEFLESVGKGEIPPSLVQQYPGKEIDFKVNRHHEEYVAPKMKPFGGSGVRLGNVVPTVLGQSSSSATTAGTSSATTDHNPDHTAENEAKQLEDAKKELSTNMNEPTTNIQIRLPNNQRLVGIFNHSHTLEAVRTFICTARPDMIYAPFQMMAAYPPKPFEDESQTLKDANVLNSVVAVKILPTTN</w:t>
            </w:r>
          </w:p>
        </w:tc>
      </w:tr>
      <w:tr w:rsidR="00767530" w:rsidRPr="00E340F8" w14:paraId="1A21B9B9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1752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C0C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66|UN13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F49C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NFFKSLILPYIHKLCKGMFTKKLGNTNKNKEYRQQKKDQDFPTAGQTKSPKFSYTFKSTVKKIAKCSSTHNLSTEEDEASKEFSLSPTFSYRVAIANGLQKNAKVTNSDNEDLLQELSSIESSYSESLNELRSSTENQAQSTHTMPVRRNRKSSSSLAPSEGSSDGERTLHGLKLGALRKLRKWKKSQECVSSDSELSTMKKSWGIRSKSLDRTVRNPKTNALEPGFSSSGCISQTHDVMEMIFKELQGISQIETELSELRGHVNALKHSIDEISSSVEVVQSEIEQLRTGFVQSRRETRDIHDYIKHLGHMGSKASLRFLNVTEERFEYVESVVYQILIDKMGFSDAPNAIKIEFAQRIGHQRDCPNAKPRPILVYFETPQQRDSVLKKSYKLKGTGIGISTDILTHDIRERKEKGIPSSQTYESMAIKLSTPEPKIKKNNWQSPDDSDEDLESDLNRNSYAVLSKSELLTKGSTSKPSSKSHSARSKNKTANSSRISNKSDYDKISSQLPESDILEKQTTTHYADATPLWHSQSDFFTAKLSRSESDFSKLCQSYSEDFSENQFFTRTNGSSLLSSSDRELWQRKQEGTATLYDSPKDQHLNGGVQGIQGQTETENTETVDSGMSNGMVCASGDRSHYSDSQLSLHEDLSPWKEWNQGADLGLDSSTQEGFDYETNSLFDQQLDVYNKDLEYLGKCHSDLQDDSESYDLTQDDNSSPCPGLDNEPQGQWVGQYDSYQGANSNELYQNQNQLSMMYRSQSELQSDDSEDAPPKSWHSRLSIDLSDKTFSFPKFGSTLQRAKSALEVVWNKSTQSLSGYEDSGSSLMGRFRTLSQSTANESSTTLDSDVYTEPYYYKAEDEEDYTEPVADNETDYVEVMEQVLAKLENRTSITETDEQMQAYDHLSYETPYETPQDEGYDGPADDMVSEEGLEPLNETSAEMEIREDENQNIPEQPVEITKPKRIRPSFKEAALRAYKKQMAELEEKILAGDSSSVDEKARIVSGNDLDASKFSALQVCGGAGGGLYGIDSMPDLRRKKTLPIVRDVAMTLAARKSGLSLAMVIRTSLNNEELKMHVFKKTLQALIYPMSSTIPHNFEVWTATTPTYCYECEGLLWGIARQGMKCLECGVKCHEKCQDLLNADCLQRAAEKSSKHGAEDKTQTIITAMKERMKIREKNRPEVFEVIQEMFQISKEDFVQFTKAAKQSVLDGTSKWSAKITITVVSAQGLQAKDKTGSSDPYVTVQVGKNKRRTKTIFGNLNPVWDEKFYFECHNSTDRIKVRVWDEDDDIKSRVKQHFKKESDDFLGQTIVEVRTLSGEMDVWYNLEKRTDKSAVSGAIRLKINVEIKGEEKVAPYHIQYTCLHENLFHYLTEVKSNGGVKIPEVKGDEAWKVFFDDASQEIVDEFAMRYGIESIYQAMTHFSCLSSKYMCPGVPAVMSTLLANINAFYAHTTVSTNIQVSASDRFAATNFGREKFIKLLDQLHNSLRIDLSKYRENFPASNTERLQDLKSTVDLLTSITFFRMKVLELQSPPKASMVVKDCVRACLDSTYKYIFDNCHELYSQLTDPSKKQDIPREDQGPTTKNLDFWPQLITLMVTIIDEDKTAYTPVLNQFPQELNMGKISAEIMWTLFALDMKYALEEHENQRLCKSTDYMNLHFKVKWFYNEYVRELPAFKDAVPEYSLWFEPFVMQWLDENEDVSMEFLHGALGRDKKDGFQQTSEHALFSCSVVDVFAQLNQSFEIIKKLECPNPEALSHLMRRFAKTINKVLLQYAAIVSSDFSSHCDKENVPCILMNNIQQLRVQLEKMFESMGGKELDSEASTILKELQVKLSGVLDELSVTYGESFQVIIEECIKQMSFELNQMRANGNTTSNKNSAAMDAEIVLRSLMDFLDKTLSLSAKICEKTVLKRVLKELWKLVLNKIEKQIVLPPLTDQTGPQMIFIAAKDLGQLSKLKEHMIREDARGLTPRQCAIMEVVLATIKQYFHAGGNGLKKNFLEKSPDLQSLRYALSLYTQTTDALIKKFIDTQTSQSRSSKDAVGQISVHVDITATPGTGDHKVTVKVIAINDLNWQTTAMFRPFVEVCILGPNLGDKKRKQGTKTKSNTWSPKYNETFQFILGKENRPGAYELHLSVKDYCFAREDRIIGMTVIQLQNIAEKGSYGAWYPLLKNISMDETGLTILRILSQRTSDDVAKEFVRLKSETRSTEESA</w:t>
            </w:r>
          </w:p>
        </w:tc>
      </w:tr>
      <w:tr w:rsidR="00767530" w:rsidRPr="00E340F8" w14:paraId="1487F1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DEA3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356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SEG5|UCHL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109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KPMEINPEMLNKVLTRLGVAGHWRFADVLGLEEESLGSVPAPACALLLLFPLTAQHENFRKKQIEELKGQEVSPKVYFMKQTIGNSCGTIGLIHAVANNQDKLEFEDGSVLKQFLSETEKLSPEDRAKCFEKNEAIQAAHDAVAQEGQCRVDDKVNFHFILFNNVDGHLYELDGRMPFPVNHGASSEDSLLQDAAKVCREFTEREQGEVRFSAVALCKAA</w:t>
            </w:r>
          </w:p>
        </w:tc>
      </w:tr>
      <w:tr w:rsidR="00767530" w:rsidRPr="00E340F8" w14:paraId="752054D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38B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22B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526|UP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E0C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LPIRTLPLILILLALLSPGAADFNISSLSGLLSPALTESLLVALPPCHLTGGNATLMVRRANDSKVVTSSFVVPPCRGRRELVSVVDSGAGFTVTRLSAYQVTNLVPGTKFYISYLVKKGTATESSREIPMSTLPRRNMESIGLGMARTGGMVVITVLLSVAMFLLVLGFIIALALGSRK</w:t>
            </w:r>
          </w:p>
        </w:tc>
      </w:tr>
      <w:tr w:rsidR="00767530" w:rsidRPr="00E340F8" w14:paraId="34E14F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638C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F27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024|USH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86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QRGVALALLTTFTLASETALAYEQDKTYKITVLHTNDHHGHFWRNEYGEYGLAAQKTLVDGIRKEVAAEGGSVLLLSGGDINTGVPESDLQDAEPDFRGMNLVGYDAMAIGNHEFDNPLTVLRQQEKWAKFPLLSANIYQKSTGERLFKPWALFKRQDLKIAVIGLTTDDTAKIGNPEYFTDIEFRKPADEAKLVIQELQQTEKPDIIIAATHMGHYDNGEHGSNAPGDVEMARALPAGSLAMIVGGHSQDPVCMAAENKKQVDYVPGTPCKPDQQNGIWIVQAHEWGKYVGRADFEFRNGEMKMVNYQLIPVNLKKKVTWEDGKSERVLYTPEIAENQQMISLLSPFQNKGKAQLEVKIGETNGRLEGDRDKVRFVQTNMGRLILAAQMDRTGADFAVMSGGGIRDSIEAGDISYKNVLKVQPFGNVVVYADMTGKEVIDYLTAVAQMKPDSGAYPQFANVSFVAKDGKLNDLKIKGEPVDPAKTYRMATLNFNATGGDGYPRLDNKPGYVNTGFIDAEVLKAYIQKSSPLDVSVYEPKGEVSWQ</w:t>
            </w:r>
          </w:p>
        </w:tc>
      </w:tr>
      <w:tr w:rsidR="00767530" w:rsidRPr="00E340F8" w14:paraId="6800A1E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B1A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B89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242|UC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70D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PTTSEVQPTMGVKIFSAGVSACLADIITFPLDTAKVRLQIQGEGQASSTIRYKGVLGTITTLAKTEGLPKLYSGLPAGIQRQISFASLRIGLYDSVQEYFSSGRETPASLGNKISAGLMTGGVAVFIGQPTEVVKVRMQAQSHLHGIKPRYTGTYNAYRVIATTESLSTLWKGTTPNLMRNVIINCTELVTYDLMKGALVNNKILADDVPCHLLSALVAGFCTTLLASPVDVVKTRFINSLPGQYPSVPSCAMSMYTKEGPTAFFKGFVASFLRLGSWNVIMFVCFEQLKKELMKSRQTVDCTT</w:t>
            </w:r>
          </w:p>
        </w:tc>
      </w:tr>
      <w:tr w:rsidR="00767530" w:rsidRPr="00E340F8" w14:paraId="3CD60A9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510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B17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X0|UBQ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643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GESGGPPGSQDSAAGAEGAGAPAAAASAEPKIMKVTVKTPKEKEEFAVPENSSVQQFKEEISKRFKSHTDQLVLIFAGKILKDQDTLSQHGIHDGLTVHLVIKTQNRPQDHSAQQTNTAGSNVTTSSTPNSNSTSGSATSNPFGLGGLGGLAGLSSLGLNTTNFSELQSQMQRQLLSNPEMMVQIMENPFVQSMLSNPDLMRQLIMANPQMQQLIQRNPEISHMLNNPDIMRQTLELARNPAMMQEMMRNQDRALSNLESIPGGYNALRRMYTDIQEPMLSAAQEQFGGNPFASLVSNTSSGEGSQPSRTENRDPLPNPWAPQTSQSSSASSGTASTVGGTTGSTASGTSGQSTTAPNLVPGVGASMFNTPGMQSLLQQITENPQLMQNMLSAPYMRSMMQSLSQNPDLAAQMMLNNPLFAGNPQLQEQMRQQLPTFLQQMQNPDTLSAMSNPRAMQALLQIQQGLQTLATEAPGLIPGFTPGLGALGSTGGSSGTNGSNATPSENTSPTAGTTEPGHQQFIQQMLQALAGVNPQLQNPEVRFQQQLEQLSAMGFLNREANLQALIATGGDINAAIERLLGSQPS</w:t>
            </w:r>
          </w:p>
        </w:tc>
      </w:tr>
      <w:tr w:rsidR="00767530" w:rsidRPr="00E340F8" w14:paraId="0F3F1CE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0E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B7A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71|UBP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418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NIISTIRDECIRHRSKYLTIAQLTAIAEAKINEFIITGKAKDQDLSSLLDKCIDILSIYKKNSKDIKNIISCKNKGAMISSNSVMIIQLNYVYYKVIHIIVTTNIPHLSEFAKIKLHKSTSDEGNGNNNNNEFQLMNIYNTLLETLLKDENIAKIKSFIKSSIKQTKLNHEQEECNLMRTGSYITSNQLNSLISSSANSASSQMEILLIDIRSRLEFNKSHIDTKNIICLEPISFKMSYSDHDLEKKSLITSPNSEIKMFQSRNLFKFIILYTDANEYNVKQQSVLLDILVNHSFEKPISDDFTKIFILESGFPGWLKSNYGRQVSSSFPSNNNIKDDSVYINGNTSGLSLQHLPKMSPSIRHSMDDSMKEMLVAPTPLNHLQQQQQQQSDNDHVLKRSSSFKKLFSNYTSPNPKNSNSNLYSISSLSISSSPSPLPLHSPDPVKGNSLPINYPETPHLWKNSETDFMTNQREQLNHNSFAHIAPINTKAITSPSRTATPKLQRFPQTISMNLNMNSNGHSSATSTIQPSCLSLSNNDSLDHTDVTPTSSHNYDLDFAVGLENLGNSCYMNCIIQCILGTHELTQIFLDDSYAKHININSKLGSKGILAKYFARLVHMMYKEQVDGSKKISISPIKFKLACGSVNSLFKTASQQDCQEFCQFLLDGLHEDLNQCGSNPPLKELSQEAEARREKLSLRIASSIEWERFLTTDFSVIVDLFQGQYASRLKCKVCSHTSTTYQPFTVLSIPIPKKNSRNNITIEDCFREFTKCENLEVDEQWLCPHCEKRQPSTKQLTITRLPRNLIVHLKRFDNLLNKNNDFVIYPFLLDLTPFWANDFDGVFPPGVNDDELPIRGQIPPFKYELYGVACHFGTLYGGHYTAYVKKGLKKGWLYFDDTKYKPVKNKADAINSNAYVLFYHRVYGV</w:t>
            </w:r>
          </w:p>
        </w:tc>
      </w:tr>
      <w:tr w:rsidR="00767530" w:rsidRPr="00E340F8" w14:paraId="7BDD24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43E6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DFC2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HI1|UNC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347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STSVNSLVQGNGVLNSRDAARHTAGAKRYKYLRRLFRFRQMDFEFAAWQMLYLFTSPQRVYRNFHYRKQTKDQWARDDPAFLVLLSIWLCVSTIGFGFVLDMGFFETIKLLLWVVLIDCVGVGLLIATLMWFISNKYLVKRQSRDYDVEWGYAFDVHLNAFYPLLVILHFIQLFFINHVILTDTFIGYLVGNTLWLVAVGYYIYVTFLGYSALPFLKNTVILLYPFAPLILLYGLSLALGWNFTHTLCSFYKYRVK</w:t>
            </w:r>
          </w:p>
        </w:tc>
      </w:tr>
      <w:tr w:rsidR="00767530" w:rsidRPr="00E340F8" w14:paraId="054B65F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23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6F87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D8|UBE2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DED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ASRLKRELHMLATEPPPGITCWQDKDQMDDLRAQILGGANTPYEKGVFKLEVIIPERYPFEPPQIRFLTPIYHPNIDSAGRICLDVLKLPPKGAWRPSLNIATVLTSIQLLMSEPNPDDPLMADISSEFKYNKPAFLKNARQWTEKHARQKQKADEEEMLDNLPEAGDSRVHNSTQKRKASQLVGIEKKFHPDV</w:t>
            </w:r>
          </w:p>
        </w:tc>
      </w:tr>
      <w:tr w:rsidR="00767530" w:rsidRPr="00E340F8" w14:paraId="4784A5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47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6C7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TEK4|VKO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961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TWRSPGRLRLALCLAGLALSLYALHVKAARARNEDYRALCDVGTAISCSRVFSSRWGRGFGLVEHVLGADSILNQSNSIFGCMFYTIQLLLGCLRGRWASILLILSSLVSVAGSLYLAWILFFVLYDFCIVCITTYAINAGLMLLSFQKVPEHKVKKP</w:t>
            </w:r>
          </w:p>
        </w:tc>
      </w:tr>
      <w:tr w:rsidR="00767530" w:rsidRPr="00E340F8" w14:paraId="5CC1C2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C949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07A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EJ9|VPS4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BDF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TLQKAIDLVTKATEEDKAKNYEEALRLYQHAVEYFLHAIKYEAHSDKAKESIRAKCMQYLDRAEKLKDYLRNKEKHGKKPVKENQSEGKGSDSDSEGDNPEKKKLQEQLMGAVVMEKPNIRWNDVAGLEGAKEALKEAVILPIKFPHLFTGKRTPWRGILLFGPPGTGKSYLAKAVATEANNSTFFSVSSSDLMSKWLGESEKLVKNLFELARQHKPSIIFIDEVDSLCGSRNENESEAARRIKTEFLVQMQGVGNNNDGTLVLGATNIPWVLDSAIRRRFEKRIYIPLPEEAARAQMFRLHLGSTPHNLTDANIHELARKTEGYSGADISIIVRDSLMQPVRKVQSATHFKKVCGPSRTNPSVMIDDLLTPCSPGDPGAIEMTWMDVPGDKLLEPVVCMSDMLRSLATTRPTVNADDLLKVKKFSEDFGQES</w:t>
            </w:r>
          </w:p>
        </w:tc>
      </w:tr>
      <w:tr w:rsidR="00767530" w:rsidRPr="00E340F8" w14:paraId="3875A0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4B2B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353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A9|VAN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5AE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ESTYSGYSYYSSHSKKSHRQGERTRERHKSPRNKDGRGSEKSVTIQPPTGEPLLGNDSTRTEEVQDDNWGETTTAITGTSEHSISQEDIARISKDMEDSVGLDCKRYLGLTVASFLGLLVFLTPIAFILLPPILWRDELEPCGTICEGLFISMAFKLLILLIGTWALFFRKRRADMPRVFVFRALLLVLIFLFVVSYWLFYGVRILDSRDRNYQGIVQYAVSLVDALLFIHYLAIVLLELRQLQPMFTLQVVRSTDGESRFYSLGHLSIQRAALVVLENYYKDFTIYNPNLLTASKFRAAKHMAGLKVYNVDGPSNNATGQSRAMIAAAARRRDSSHNELYYEEAEHERRVKKRKARLVVAVEEAFIHIQRLQAEEQQKAPGEVMDPREAAQAIFPSMARALQKYLRITRQQNYHSMESILQHLAFCITNGMTPKAFLERYLSAGPTLQYDKDRWLSTQWRLVSDEAVTNGLRDGIVFVLKCLDFSLVVNVKKIPFIILSEEFIDPKSHKFVLRLQSETSV</w:t>
            </w:r>
          </w:p>
        </w:tc>
      </w:tr>
      <w:tr w:rsidR="00767530" w:rsidRPr="00E340F8" w14:paraId="0E1B56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927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D9A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AL6|VW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9D00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TAMAVGALSSSLLVTCCLMVALCSPSIPLEKLAQAPEQPGQEKREHASRDGPGRVNELGRPARDEGGSGRDWKSKSGRGLAGREPWSKLKQAWVSQGGGAKAGDLQVRPRGDTPQAEALAAAAQDAIGPELAPTPEPPEEYVYPDYRGKGCVDESGFVYAIGEKFAPGPSACPCLCTEEGPLCAQPECPRLHPRCIHVDTSQCCPQCKERKNYCEFRGKTYQTLEEFVVSPCERCRCEANGEVLCTVSACPQTECVDPVYEPDQCCPICKNGPNCFAETAVIPAGREVKTDECTICHCTYEEGTWRIERQAMCTRHECRQM</w:t>
            </w:r>
          </w:p>
        </w:tc>
      </w:tr>
      <w:tr w:rsidR="00767530" w:rsidRPr="00E340F8" w14:paraId="6F4657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EE7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B8D8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10|WEE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5E8C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SRQQPPPTRRVGAAYSLRQKLIFSPGSDCEEEEEEEEEGSGHSTGEDSAFQEPDSPLPSARSPAEAEAERRRRSPGAEPSSPGELEDDLLLQGGGGGAQAAGGGAEGDSWEEEGFGSSSPVKSPSTAYFLSSPFSPVRCGGPGDASPQGCGAPRAMDDPCSPQPDYPSTPPHKTFRKLRLFDTPHTPKSLLSKARVIDSGSVKLRGSSLFMDTEKSGKREFDTRQTPQVNINPFTPDPVLLHSSGRCRGRKRAYFNDSSEDMEASDYEFEDETRPAKRITITESNMKSRYTTEFHELEKIGSGEFGSVFKCVKRLDGCIYAIKRSKKPLAGSVDEQNALREVYAHAVLGQHPHVVRYFSAWAEDDHMLIQNEYCNGGSLADAISENYRVMSYLTEVELKDLLLQVGRGLRYIHSMSLVHMDIKPSNIFISRTSIPNAVSEEGDEDDWISNKVMFKIGDLGHVTRISSPQVEEGDSRFLANEVLQENYSHLPKADIFALALTVVCAAGAEPLPRNGEQWHEIRQGRLPRIPQVLSQEVTELLRVMIHPDPERRPSAMELVKHSVLLSASRKSAEQLRIELNAEKFKNSLLQKELKKAQMAAKVAAEERALFTDRMATRSTTQSNRTSRLIGKKMNRSVSLTIY</w:t>
            </w:r>
          </w:p>
        </w:tc>
      </w:tr>
      <w:tr w:rsidR="00767530" w:rsidRPr="00E340F8" w14:paraId="4B4ACB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8C4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A94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B9X6|VWK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F8A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KYVLSTEKESKTKPSGRVNVSDMDSISNSLSKTSLGTRKVPTSLKTDASRSGLSSGGSKTHISDESALRMVYGSTPRDEKTTTTKDSITLAKEKEKKIEKRNEEIKLTFKAIRASECVDLLFIVDCTGSMDPYIEQIKSDIVKLQEALKLKHSFLDIEFGFIRYTDFDVASNRCSTFQFSRSTVEFVRFVSEIRAGGGADGPEDVFGGMDLIKSMKWRPNSTRVVIHIADAPCHGTEYHSMADSYPGGDPNGIKLDDLLTDIISLNINYYFGHINLKETGQMIDFFDKKTKEISRNKKSINSFDSKETSKMNERIFISIEESISVSRSVLTEQYLGHNIDGSTGKQRSEREFEINTNMDIDFGELPYIQMLQTKFKMPSDIVTCLSSSYEMKLNEITISIKIAPNPFSHGACRLAYLGIDEHGKKVVLKQSKYIGGRENSKKRYFESMECQTVAAKFALEFNKQLSLTSSEHQITFTVAKVLQMKHSEKPMYFGIETFINGEYQKYNSNCGWLKDDAMSEILQTFSHWTYQESKNKAIVVDIQGVKTSKGYLLTDPAIHSTDTLRFGSCNLGKPGIIKFFQSHKCNQHCKKLGLTIPSFTSSSSTSSSSRSTSSSSSISYSY</w:t>
            </w:r>
          </w:p>
        </w:tc>
      </w:tr>
      <w:tr w:rsidR="00767530" w:rsidRPr="00E340F8" w14:paraId="73B926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71A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663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C0|WAS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DD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DGLPLMGSGIDLTKVPAIQQKRTVAFLNQFVVHTVQFLNRFSTVCEEKLADLSLRIQQIETTLNILDAKLSSIPGLDDVTVEVSPLNVTSVTNGAHPEATSEQPQQNSTQDSGLQESEVSAENILTVAKDPRYARYLKMVQVGVPVMAIRNKMISEGLDPDLLERPDAPVPDGESEKTVEESSDSESSFSD</w:t>
            </w:r>
          </w:p>
        </w:tc>
      </w:tr>
      <w:tr w:rsidR="00767530" w:rsidRPr="00E340F8" w14:paraId="13A9DFB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0FC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16A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2N8|XI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3D81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QTQVAPTPTMRMATAEDLPLPPPPALEDLPLPPPKESFSKFHQQRQASELRRLYRHIHPELRKNLAEAVAEDLAEVLGSEEPTEGDVQCMRWIFENWRLDAIGEHERPAAKEPVLCGDVQATSRKFEEGSFANSTDQEPTRPQPGGGDVRAARWLFETKPLDELTGQAKELEATVREPAASGDVQGTRMLFETRPLDRLGSRPSLQEQSPLELRSEIQELKGDVKKTVKLFQTEPLCAIQDAEGAIHEVKAACREEIQSNAVRSARWLFETRPLDAINQDPSQVRVIRGISLEEGARPDVSATRWIFETQPLDAIREILVDEKDFQPSPDLIPPGPDVQQQQHLFETRALDTLKGDEEAGAEAPPKEEVVPGDVRSTLWLFETKPLDAFRDKVQVGHLQRVDPQDGEGHLSSDSSSALPFSQSAPQRDELKGDVKTFKNLFETLPLDSIGQGEVLAHGSPSREEGTDSAGQAQGIGSPVYAMQDSKGRLHALTSVSREQIVGGDVQGYRWMFETQPLDQLGRSPSTIDVVRGITRQEVVAGDVGTARWLFETQPLEMIHQREQQERQKEEGKSQGDPQPEAPPKGDVQTIRWLFETCPMSELAEKQGSEVTDPTAKAEAQSCTWMFKPQPVDRPVGSREQHLQVSQVPAGERQTDRHVFETEPLQASGRPCGRRPVRYCSRVEIPSGQVSRQKEVFQALEAGKKEEQEPRVIAGSIPAGSVHKFTWLFENCPMGSLAAESIQGGNLLEEQPMSPSGNRMQESQETAAEGTLRTLHATPGILHHGGILMEARGPGELCLAKYVLSGTGQGHPYIRKEELVSGELPRIICQVLRRPDVDQQGLLVQEDPTGQLQLKPLRLPTPGSSGNIEDMDPELQQLLACGLGTSVARTGLVMQETEQGLVALTAYSLQPRLTSKASERSSVQLLASCIDKGDLSGLHSLRWEPPADPSPVPASEGAQSLHPTESIIHVPPLDPSMGMGHLRASGATPCPPQAIGKAVPLAGEAAAPAQLQNTEKQEDSHSGQKGMAVLGKSEGATTTPPGPGAPDLLAAMQSLRMATAEAQSLHQQVLNKHKQGPTPTATSNPIQDGLRKAGATQSNIRPGGGSDPRIPAAPRKVSREEQALPRGLPGGWVTIQDGIYTAHPVRTFDPPGGVQLSQREPQSRHRETALSVQAPRPLQGGPGQSTGPGREEPGGCTQMAWGPPGKAMAEVCPGGLQAAETTLKTAPLGRHILASGPQAAGASPHPHNAFVPPPPTLPAAVTGPDFPAGAHRAEDSIQQASEPLKDPLLHSHSSPAGQRTPGGSQTKTPKLDPTMPPKKKPQLPPKPAHLTQSHPPQRLPKPLPLSPSFSSEVGQREHQRGERDTAIPQPAKVPTTVDQGHIPLARCPSGHSQPSLQHGLSTTAPRPTKNQATGSNAQSSEPPKLNALNHDPTSPQWGPGPSGEQPMEGSHQGAPESPDSLQRNQKELQGLLNQVQALEKEAASSVDVQALRRLFEAVPQLGGAAPQAPAAHQKPEASVEQAFGELTRVSTEVAQLKEQTLARLLDIEEAVHKALSSMSSLQPEASARGHFQGPPKDHSAHKISVTVSSSARPSGSGQEVGGQTAVKNQAKVECHTEAQSQVKIRNHTEARGHTASTAPSTRRQETSREYLCPPRVLPSSRDSPSSPTFISIQSATRKPLETPSFKGNPDVSVKSTQLAQDIGQALLHQKGVQDKTGKKDITQCSVQPEPAPPSASPLPRGWQKSVLELQTGPGSSQHYGAMRTVTEQYEEVDQFGNTVLMSSTTVTEQAEPPRNPGSHLGLHASPLLRQFLHSPAGFSSDLTEAETVQVSCSYSQPAAQ</w:t>
            </w:r>
          </w:p>
        </w:tc>
      </w:tr>
      <w:tr w:rsidR="00767530" w:rsidRPr="00E340F8" w14:paraId="41E22C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F7DF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4F7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81|WD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8D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SVGLALCGQTLVVRGGSRFLATSIASSDDDSLFIYDCSAAEKKSQENKGEDAPLDQGSGAILASTFSKSGSYFALTDDSKRLILFRTKPWQCLSVRTVARRCTALTFIASEEKVLVADKSGDVYSFSVLEPHGCGRLELGHLSMLLDVAVSPDDRFILTADRDEKIRVSWAAAPHSIESFCLGHTEFVSRISVVPTQPGLLLSSSGDGTLRLWEYRSGRQLHCCHLASLQELVDPQAPQKFAASRIAFWCQENCVALLCDGTPVVYIFQLDARRQQLVYRQQLAFQHQVWDVAFEETQGLWVLQDCQEAPLVLYRPVGDQWQSVPESTVLKKVSGVLRGNWAMLEGSAGADASFSSLYKATFDNVTSYLKKKEERLQQQLEKKQRRRSPPPGPDGHAKKMRPGEATLSC</w:t>
            </w:r>
          </w:p>
        </w:tc>
      </w:tr>
      <w:tr w:rsidR="00767530" w:rsidRPr="00E340F8" w14:paraId="2D0E01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D3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421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726|WNT5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AA0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LLVVVAALLSSWAQLLTDANSWWSLALNPVQRPEMFIIGAQPVCSQLPGLSPGQRKLCQLYQEHMSYIGEGAKTGIRECQHQFRQRRWNCSTVDNTSVFGRVMQIGSRETAFTYAVSAAGVVNAISRACREGELSTCGCSRAARPKDLPRDWLWGGCGDNVEYGYRFAKEFVDAREREKNFAKGSEEQGRALMNLQNNEAGRRAVYKMADVACKCHGVSGSCSLKTCWLQLAEFRKVGDRLKEKYDSAAAMRITRQGKLELANSRFNQPTPEDLVYVDPSPDYCLRNETTGSLGTQGRLCNKTSEGMDGCELMCCGRGYDRFKSVQVERCHCRFHWCCFVRCKKCTEVVDQYVCK</w:t>
            </w:r>
          </w:p>
        </w:tc>
      </w:tr>
      <w:tr w:rsidR="00767530" w:rsidRPr="00E340F8" w14:paraId="459C5E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580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3814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QN3|WFK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8237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APGYHRFWFHWGLLLLLLLEAPLRGLALPPIRYSHAGICPNDMNPNLWVDAQSTCKRECETDQECETYEKCCPNVCGTKSCVAARYMDVKGKKGPVGMPKEATCDHFMCLQQGSECDIWDGQPVCKCKDRCEKEPSFTCASDGLTYYNRCFMDAEACSKGITLSVVTCRYHFTWPNTSPPPPETTVHPTTASPETLGLDMAAPALLNHPVHQSVTVGETVSFLCDVVGRPRPELTWEKQLEDRENVVMRPNHVRGNVVVTNIAQLVIYNVQPQDAGIYTCTARNVAGVLRADFPLSVVRGGQARATSESSLNGTAFPATECLKPPDSEDCGEEQTRWHFDAQANNCLTFTFGHCHHNLNHFETYEACMLACMSGPLAICSLPALQGPCKAYVPRWAYNSQTGLCQSFVYGGCEGNGNNFESREACEESCPFPRGNQHCRACKPRQKLVTSFCRSDFVILGRVSELTEEQDSGRALVTVDEVLKDEKMGLKFLGREPLEVTLLHVDWTCPCPNVTVGETPLIIMGEVDGGMAMLRPDSFVGASSTRRVRKLREVMYKKTCDVLKDFLGLQ</w:t>
            </w:r>
          </w:p>
        </w:tc>
      </w:tr>
      <w:tr w:rsidR="00767530" w:rsidRPr="00E340F8" w14:paraId="3F31913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E7C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A5D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561|W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A99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DVRDLNALLPAVSSLGGGGGGCGLPVSGARQWAPVLDFAPPGASAYGSLGGPAPPPAPPPPPPPPHSFIKQEPSWGGAEPHEEQCLSAFTLHFSGQFTGTAGACRYGPFGPPPPSQASSGQARMFPNAPYLPSCLESQPTIRNQGYSTVTFDGAPSYGHTPSHHAAQFPNHSFKHEDPMGQQGSLGEQQYSVPPPVYGCHTPTDSCTGSQALLLRTPYSSDNLYQMTSQLECMTWNQMNLGATLKGMAAGSSSSVKWTEGQSNHGIGYESENHTAPILCGAQYRIHTHGVFRGIQDVRRVSGVAPTLVRSASETSEKRPFMCAYPGCNKRYFKLSHLQMHSRKHTGEKPYQCDFKDCERRFSRSDQLKRHQRRHTGVKPFQCKTCQRKFSRSDHLKTHTRTHTGKTSEKPFSCRWHSCQKKFARSDELVRHHNMHQRNMTKLHVAL</w:t>
            </w:r>
          </w:p>
        </w:tc>
      </w:tr>
      <w:tr w:rsidR="00767530" w:rsidRPr="00E340F8" w14:paraId="393882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9D2E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1DC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9S3|WHY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1D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LLSTPLMAVNSNPRFLSSSSVLVTGGFAVKRHGFALKPTTKTVKLFSVKSRQTDYFEKQRFGDSSSSPSPAEGLPARFYVGHSIYKGKAALTVDPRAPEFVALDSGAFKLSKDGFLLLQFAPSAGVRQYDWSKKQVFSLSVTEIGTLVSLGPRESCEFFHDPFKGKSDEGKVRKVLKVEPLPDGSGHFFNLSVQNKLVNVDESIYIPITRAEFAVLISAFNFVLPYLIGWHAFANSIKPEETSRVNNASPNYGGDYEWNR</w:t>
            </w:r>
          </w:p>
        </w:tc>
      </w:tr>
      <w:tr w:rsidR="00767530" w:rsidRPr="00E340F8" w14:paraId="5FA2C1F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F59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04D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76|VTD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C3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VLVLLLALAFGHALERGRDYEKDKVCQELSTLGKDDFRSLSLILYSRKFPSSTFEQVSQLVKEVVSLTEECCAEGADPNCYDTRTSELSIKSCESDAPFPVHPGTSECCTKEGLERKLCMAALSHQPQEFPAYVEPTNDEICEAFRKDPKGFADQFLFEYSSNYGQAPLPLLVGYTKSYLSMVGSCCTSAKPTVCFLKERLQMKQLLLLTTMSNRVCSQYAAYGKEKSRMSHLIKLAQKVPTANLEDVLPLAEDLTEILSRCCKSTSEDCMARELPEHTLKICGNLSKKNSKFEECCYETTPMGIFMCSYFMPTAEPLQLPAIKLPTSKDLCGQSATQAMDQYTFELSRRTQVPEVFLSKVLDTTLKTLRECCDTQDSVSCFSTQSPLMKRQLTSFIEKGQEMCADYSENTFTEYKKKLAERLRTKMPNASPEELADMVAKHSDFASKCCSINSPPRYCSSQIDAEMRDILQS</w:t>
            </w:r>
          </w:p>
        </w:tc>
      </w:tr>
      <w:tr w:rsidR="00767530" w:rsidRPr="00E340F8" w14:paraId="70D88E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7F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C00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755|WNT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5AF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KARRCLGHLFLSLGMVYLRIGGFSSVVALGASIICNKIPGLAPRQRAICQSRPDAIIVIGEGSQMGLDECQFQFRNGRWNCSALGERTVFGKELKVGSREAAFTYAIIAAGVAHAITAACTQGNLSDCGCDKEKQGQYHRDEGWKWGGCSADIRYGIGFAKVFVDAREIKQNARTLMNLHNNEAGRKILEENMKLECKCHGVSGSCTTKTCWTTLPQFRELGYVLKDKYNEAVHVEPVRASRNKRPTFLKIKKPLSYRKPMDTDLVYIEKSPNYCEEDPVTGSVGTQGRACNKTAPQASGCDLMCCGRGYNTHQYARVWQCNCKFHWCCYVKCNTCSERTEMYTCK</w:t>
            </w:r>
          </w:p>
        </w:tc>
      </w:tr>
      <w:tr w:rsidR="00767530" w:rsidRPr="00E340F8" w14:paraId="123E34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95F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08B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07|VR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014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RNEKYKLPIPFPEGKVLDDMEGNQWVLGKKIGSGGFGLIYLAFPTNKPEKDARHVVKVEYQENGPLFSELKFYQRVAKKDCIKKWIERKQLDYLGIPLFYGSGLTEFKGRSYRFMVMERLGIDLQKISGQNGTFKKSTVLQLGIRMLDVLEYIHENEYVHGDIKAANLLLGYKNPDQVYLADYGLSYRYCPNGNHKQYQENPRKGHNGTIEFTSLDAHKGVALSRRSDVEILGYCMLRWLCGKLPWEQNLKDPVAVQTAKTNLLDELPQSVLKWAPSGSSCCEIAQFLVCAHSLAYDEKPNYQALKKILNPHGIPLGPLDFSTKGQSINVHTPNSQKVDSQKAATKQVNKAHNRLIEKKVHSERSAESCATWKVQKEEKLIGLMNNEAAQESTRRRQKYQESQEPLNEVNSFPQKISYTQFPNSFYEPHQDFTSPDIFKKSRSPSWYKYTSTVSTGITDLESSTGLWPTISQFTLSEETNADVYYYRIIIPVLLMLVFLALFFL</w:t>
            </w:r>
          </w:p>
        </w:tc>
      </w:tr>
      <w:tr w:rsidR="00767530" w:rsidRPr="00E340F8" w14:paraId="528223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77B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CD3D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KD9|WRK4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B31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EEKLVINELELGKELANRLMNNLKHTSSVDSNKTLISDILRIYQNAIFMLSFNQDKNILKRSLEIDGKDSKNVFKKRKVSEKNTEKVKVFVATEQENGSIDDGHCWRKYGQKEIHGSKNPRAYYRCTHRFTQDCLAVKQVQKSDTDPSLFEVKYLGNHTCNNITSPKTTTNFSVSLTNTNIFEGNRVHVTEQSEDMKPTKSEEVMISLEDLENKKNIFRTFSFSNHEIENGVWKSNLFLGNFVEDLSPATSGSAITSEVLSAPAAVENSETADSYFSSLDNIIDFGQDWLWS</w:t>
            </w:r>
          </w:p>
        </w:tc>
      </w:tr>
      <w:tr w:rsidR="00767530" w:rsidRPr="00E340F8" w14:paraId="1E6B9C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AB6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5C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886|WIS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86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NNQPLSCSLRQLSISPTAPPGDVGTPGSLLSLSSSSSSNTDSSGSSLGSLSLNSNSSGSDNDSKVSSPSREIPSDPPLPRAVPTVRLGRSTSSRSRNSLNLDMKDPSEKPRRSLPTAAGQNNIGSPPTPPGPFPGGLSTDIQEKLKAFHASRSKSMPEVVNKISSPTTPIVGMGQRGSYPLPNSQLAGRLSNSPVKSPNMPESGLAKSLAAARNPLLNRPTSFNRQTRIRRAPPGKLDLSNSNPTSPVSPSSMASRRGLNIPPTLKQAVSETPFSTFSDILDAKSGTLNFKNKAVLNSEGVNFSSGSSFRINMSEIIKLEELGKGNYGVVYKALHQPTGVTMALKEIRLSLEEATFNQIIMELDILHKAVSPYIVDFYGAFFVEGSVFICMEYMDAGSMDKLYAGGIKDEGVLARTAYAVVQGLKTLKEEHNIIHRDVKPTNVLVNSNGQVKLCDFGVSGNLVASISKTNIGCQSYMAPERIRVGGPTNGVLTYTVQADVWSLGLTILEMALGAYPYPPESYTSIFAQLSAICDGDPPSLPDSFSPEARDFVNKCLNKNPSLRPDYHELANHPWLLKYQNADVDMASWAKGALKEKGEKRS</w:t>
            </w:r>
          </w:p>
        </w:tc>
      </w:tr>
      <w:tr w:rsidR="00767530" w:rsidRPr="00E340F8" w14:paraId="655E668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6088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471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370|VR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99B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PAPPPPPPPPALGGSAPKPAKSVMQGRDALLGDIRKGMKLKKAETNDRSAPIVGGGVVSSASGSSGTVSSKGPSMSAPPIPGMGAPQLGDILAGGIPKLKHINNNASTKPSPSASAPPIPGAVPSVAAPPIPNAPLSPAPAVPSIPSSSAPPIPDIPSSAAPPIPIVPSSPAPPLPLSGASAPKVPQNRPHMPSVRPAHRSHQRKSSNISLPSVSAPPLPSASLPTHVSNPPQAPPPPPTPTIGLDSKNIKPTDNAVSPPSSEVPAGGLPFLAEINARRSERGAVEGVSSTKIQTENHKSPSQPPLPSSAPPIPTSHAPPLPPTAPPPPSLPNVTSAPKKATSAPAPPPPPLPAAMSSASTNSVKATPVPPTLAPPLPNTTSVPPNKASSMPAPPPPPPPPPGAFSTSSALSASSIPLAPLPPPPPPSVATSVPSAPPPPPTLTTNKPSASSKQSKISSSSSSSAVTPGGPLPFLAEIQKKRDDRFVVGGDTGYTTQDKQEDVIGSSKDDNVRPSPISPSINPPKQSSQNGMSFLDEIESKLHKQTSSNAFNAPPPHTDAMAPPLPPSAPPPPITSLPTPTASGDDHTNDKSETVLGMKKAKAPALPGHVPPPPVPPVLSDDSKNNVPAASLLHDVLPSSNLEKPPSPPVAAAPPLPTFSAPSLPQQSVSTSIPSPPPVAPTLSVRTETESISKNPTKSPPPPPSPSTMDTGTSNSPSKNLKQRLFSTGGSTLQHKHNTHTNQPDVDVGRYTIGGSNSIVGAKSGNERIVIDDSRFKWTNVSQMPKPRPFQNKTKLYPSGKGSSVPLDLTLFT</w:t>
            </w:r>
          </w:p>
        </w:tc>
      </w:tr>
      <w:tr w:rsidR="00767530" w:rsidRPr="00E340F8" w14:paraId="200E47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8FDA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CCA6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N21|VR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0B49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RKEKYKLPVPLPEGKILDDMEGNRWALGKMIGSGGFGLIYLAFPTNKPNKDARHVIKLEYQENGPLFSELKFYQRAAKRECIQKWIQQRKLDYLGIPVFYGFGLTDFKGRSYRFMVMERLGIDLQKLLDQNGGFKKLTVLQLGIRMLDVLEYIHENEYVHGDIKAANLLLDFTNPDRVYLADYGLSYRYCPNGNHKQYQEDPRKGHNGTIEFTSLDAHKGVAPSRRSDVEILGYCMLHWLFGKLPWEAKLDDPVAVQTAKTNLLDELPESVLKWAPSGSSCSELVKYLMYVHNLAYDDKPDYQKLKKILNPDGVPLGPLEFSTKVQSVHVRTPAQQKVDSPKATRKPANEFPAKFPKKVHRETRARQREEQEDSQPTMLQSRPAAPENSRTRKIHEYSDIFSEMQSLQQTPSYMSFQGSYCKPYLDCTRRDPIRKPRSLPRYRHTPTGNLGVTDLESSPRFWPAIFQLTLSEETKADVYYYGITIFCLLIFVFLALYFL</w:t>
            </w:r>
          </w:p>
        </w:tc>
      </w:tr>
      <w:tr w:rsidR="00767530" w:rsidRPr="00E340F8" w14:paraId="4B14E7C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7A7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715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CK6|VTI1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639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ERTEQNFQHVCNSITRRIKQLPNYGGEKKKIAVREVENDIDEALKFISEMEKLAQNHPQRIKLQTKTKQYHSDIQKYKREVQLAQLQSSNQTNSNPWSNAPDDYQSQYDNQRQHLLQGSNMLDSTSDRLLRTHQISAQSEQIGQNILMDLGKQGEQIRGMRDKLHETDDQIKSARKIMTGIARRLATNKVILSIIILLLMGIIALIICLKWLR</w:t>
            </w:r>
          </w:p>
        </w:tc>
      </w:tr>
      <w:tr w:rsidR="00767530" w:rsidRPr="00E340F8" w14:paraId="6EFF8E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0B8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60A5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GUT4|WNT11_XE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9E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YFLLGIFLTFLLHTRICQGIKWLALAKTPLSLALNQSQHCKQLEGLVSSQMQLCRSNLELMQTIIHAAKEVKKTCIKAFTDMRWNCSSIELAPTFHQDLERGTRESAFVYALSAAAISHTIARACTTGDIPGCSCAPIPGESPGPGYRWGGCADNLNYGILMGSKFSDAPMKMKKSGSQANKLMHLHNSEVGRQVLKASLEMKCKCHGVSGSCSIKTCWRGLQELREIALDLKTKYLSATKVVHRPMGTRKQLVPKDIDIRPVQETEMIYLQSSPDYCLKNEKMGSHGTHERQCNKTSNGSDSCDLMCCGRGYNPYMDKVVERCHCKYHWCCYVTCKKCERTVERYVCK</w:t>
            </w:r>
          </w:p>
        </w:tc>
      </w:tr>
      <w:tr w:rsidR="00767530" w:rsidRPr="00E340F8" w14:paraId="0EFC3E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045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F113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VM4|Y223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728F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MKLITMKIFSVLLLLCFFVTCSLSSEPRNPEVEALINIKNELHDPHGVFKNWDEFSVDPCSWTMISCSSDNLVIGLGAPSQSLSGTLSGSIGNLTNLRQVSLQNNNISGKIPPEICSLPKLQTLDLSNNRFSGEIPGSVNQLSNLQYLRLNNNSLSGPFPASLSQIPHLSFLDLSYNNLRGPVPKFPARTFNVAGNPLICKNSLPEICSGSISASPLSVSLRSSSGRRTNILAVALGVSLGFAVSVILSLGFIWYRKKQRRLTMLRISDKQEEGLLGLGNLRSFTFRELHVATDGFSSKSILGAGGFGNVYRGKFGDGTVVAVKRLKDVNGTSGNSQFRTELEMISLAVHRNLLRLIGYCASSSERLLVYPYMSNGSVASRLKAKPALDWNTRKKIAIGAARGLFYLHEQCDPKIIHRDVKAANILLDEYFEAVVGDFGLAKLLNHEDSHVTTAVRGTVGHIAPEYLSTGQSSEKTDVFGFGILLLELITGMRALEFGKSVSQKGAMLEWVRKLHKEMKVEELVDRELGTTYDRIEVGEMLQVALLCTQFLPAHRPKMSEVVQMLEGDGLAERWAASHDHSHFYHANMSYRTITSTDGNNQTKHLFGSSGFEDEDDNQALDSFAMELSGPR</w:t>
            </w:r>
          </w:p>
        </w:tc>
      </w:tr>
      <w:tr w:rsidR="00767530" w:rsidRPr="00E340F8" w14:paraId="00E98A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FFE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6E22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618|YBOX1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318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AETQQPPAAPPAAPALSAAETKPGTTGSGAGSGGPGGLTSAAPAGGDKKVIATKVLGTVKWFNVRNGYGFINRNDTKEDVFVHQTAIKKNNPRKYLRSVGDGETVEFDVVEGEKGAEAANVTGPGGVPVQGSKYAADRNHYRRYPRRRGPPRNYQQNYQNSESGEKNEGSESAPEGQAQQRRPYRRRRFPPYYMRRPYGRRPQYSNPPVQGEVMEGADNQGAGEQGRPVRQNMYRGYRPRFRRGPPRQRQPREDGNEEDKENQGDETQGQQPPPSRYRRNFNYRRRRPDNPKPQDGKETKAADPPAENSSAPEAEQGGAE</w:t>
            </w:r>
          </w:p>
        </w:tc>
      </w:tr>
      <w:tr w:rsidR="00767530" w:rsidRPr="00E340F8" w14:paraId="7E2AE0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6ED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6DD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152|YA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E19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SSMSSPSSAVCSPDHFSPSDHLCYVQCNFCQTILAVNVPYTSLFKTVTVRCGCCTNLLSVNMRSYVLPASNQLQLQLGPHSYFNPQDILEELRDAPSNMNMMMMNQHPTMNDIPSFMDLHQQHEIPKAPPVNRPPEKRQRVPSAYNRFIKEEIQRIKAGNPDISHREAFSAAAKNWAHFPHIHFGLVPDNQPVKKTNMPQQEGEDNMVMKEGFYAPAAANVGVTPY</w:t>
            </w:r>
          </w:p>
        </w:tc>
      </w:tr>
      <w:tr w:rsidR="00767530" w:rsidRPr="00E340F8" w14:paraId="156158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EE4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810A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5VV3|YA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ED7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TMSASSNTNSLIEKEIDDEDMLSPIKSNNLVVRVNQDTDDNLQALFDSVLNPGDAKRPLQLPLRMRKLPNSFFTPPAPSHSRANSADSTYDAGSQSSINIGNKASIVQQPDGQSPIAAIPQLQIQPSPQHSRLAIHHSRARSSPASLQQNYNVRARSDAAAANNPNANPSSQQQPAGPTFPENSAQEFPSGAPASSAIDLDAMNTCMSQDIPMSMQTVHKKQRSYDVISPIQLNRQLGALPPGWEQAKTNDGQIYYLNHTTKSTQWEDPRIQYRQQQQILMAERIKQNDVLQTTKQTTTSTIANNLGPLPDGWEQAVTESGDLYFINHIDRTTSWNDPRMQSGLSVLDCPDNLVSSLQIEDNLCSNLFNDAQAIVNPPSSHKPDDLEWYKIN</w:t>
            </w:r>
          </w:p>
        </w:tc>
      </w:tr>
      <w:tr w:rsidR="00767530" w:rsidRPr="00E340F8" w14:paraId="55ABF8E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8A6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49C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R72|ZNT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BAC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YSGKTCRLLFMLVLTVAFFVAELVSGYLGNSIALLSDSFNMLSDLISLCVGLSAGYIARRPTRGFSATYGYARAEVVGALSNAVFLTALCFTIFVEAVLRLARPERIDDPELVLIVGVLGLLVNVVGLLIFQDCAAWFACCLRGRSRRLQQRQQLAEGCVPGAFGGPQGAEDPRRAADPTAPGSDSAVTLRGTSVERKREKGATVFANVAGDSFNTQNEPEDMMKKEKKSEALNIRGVLLHVMGDALGSVVVVITAIIFYVLPLKSEDPCNWQCYIDPSLTVLMVIIILSSAFPLIKETAAILLQMVPKGVNMEELMSKLSAVPGISSVHEVHIWELVSGKIIATLHIKYPKDRGYQDASTKIREIFHHAGIHNVTIQFENVDLKEPLEQKDLLLLCNSPCISKGCAKQLCCPPGALPLAHVNGCAEHNGGPSLDTYGSDGLSRRDAREVAIEVSLDSCLSDHGQSLNKTQEDQCYVNRTHF</w:t>
            </w:r>
          </w:p>
        </w:tc>
      </w:tr>
      <w:tr w:rsidR="00767530" w:rsidRPr="00E340F8" w14:paraId="250A4F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787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0E0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I3|ZN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256E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KEKQHLLDARPAIRSYTGSLWQEGAGWIPLPRPGLDLQAIELAAQSNHHCHAQKGPDSHCDPKKGKAQRQLYVASAICLLFMIGEVVEILGALVSVLSIWVVTGVLVYLAVERLISGDYEIDGGTMLITSGCAVAVNIIMGLTLHQSGHGHSHGTTNQQEENPSVRAAFIHVIGDFMQSMGVLVAAYILYFKPEYKYVDPICTFVFSILVLGTTLTILRDVILVLMEGTPKGVDFTAVRDLLLSVEGVEALHSLHIWALTVAQPVLSVHIAIAQNTDAQAVLKTASSRLQGKFHFHTVTIQIEDYSEDMKDCQACQGPSD</w:t>
            </w:r>
          </w:p>
        </w:tc>
      </w:tr>
      <w:tr w:rsidR="00767530" w:rsidRPr="00E340F8" w14:paraId="79A842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322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75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N1|ZNT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C79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LSIKDDEYKPPKFNLFGKISGWFRSILSDKTSRNLFFFLCLNLSFAFVELLYGIWSNCLGLISDSFHMFFDSTAILAGLAASVISKWRDNDAFSYGYVRAEVLAGFVNGLFLIFTAFFIFSEGVERALAPPDVHHERLLLVSILGFVVNLVGIFVFNHGGHGHSHGSGHGHSHSLFNGALDHSHGHEDHCHSHEAKHGAAHSHDHDHAHGHGHLHSHDGPSFKATAGPSRQILQGVFLHILADTLGSIGVIASAIMMQNFGLMIADPICSILIAILIVVSVIPLLRESVGILMQRTPPSLENTLPQCYQRVQQLQGVYNLQEQHFWTLCSDVYVGTLKLVVAPDADARWILSQTHNIFTQAGVRQLYVQIDFAAM</w:t>
            </w:r>
          </w:p>
        </w:tc>
      </w:tr>
      <w:tr w:rsidR="00767530" w:rsidRPr="00E340F8" w14:paraId="104065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108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7C7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479|ZUR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EE5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QEALNLLKENGYKYTNKREDMLQLFADSDRYLTAKNVLSALNDDYPGLSFDTIYRNLSLYEELGILETTELSGEKLFRFKCSFTHHHHHFICLACGKTKEIESCPMDKLCDDLDGYQVSGHKFEIYGTCPDCTAENQENTTA</w:t>
            </w:r>
          </w:p>
        </w:tc>
      </w:tr>
      <w:tr w:rsidR="00767530" w:rsidRPr="00E340F8" w14:paraId="7224CBC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83B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CA3D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Y4|ZN2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AA8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SRPRAPSGHLAPSPPAFDGELDLQRYSNGPAVSAGSLGMGAVSWSESRAGERRFPCPVCGKRFRFNSILALHLRAHPGAQAFQCPHCGHRAAQRALLRSHLRTHQPERPRSPAARLLLELEERALLREARLGRARSSGGMQATPATEGLARPQAPSSSAFRCPYCKGKFRTSAERERHLHILHRPWKCGLCSFGSSQEEELLHHSLTAHGAPERPLAATSAAPPPQPQPQPPPQPEPRSVPQPEPEPEPEREATPTPAPAAPEEPPAPPEFRCQVCGQSFTQSWFLKGHMRKHKASFDHACPVCGRCFKEPWFLKNHMKVHASKLGPLRAPGPASGPARAPQPPDLGLLAYEPLGPALLLAPAPTPAERREPPSLLGYLSLRAGEGRPNGEGAEPGPGRSFGGFRPLSSALPARARRHRAEEPEEEEEVVEAEEETWARGRSLGSLASLHPRPGEGPGHSASAAGAQARSTATQEENGLLVGGTRPEGGRGATGKDCPFCGKSFRSAHHLKVHLRVHTGERPYKCPHCDYAGTQSGSLKYHLQRHHREQRSGAGPGPPPEPPPPSQRGSAPQSGAKPSPQPATWVEGASSPRPPSSGAGPGSRRKPASPGRTLRNGRGGEAEPLDLSLRAGPGGEAGPGGALHRCLFCPFATGAPELMALHLQVHHSRRARGRRPPQADASPPYARVPSGETPPSPSQEGEEGSGLSRPGEAGLGGQER</w:t>
            </w:r>
          </w:p>
        </w:tc>
      </w:tr>
      <w:tr w:rsidR="00767530" w:rsidRPr="00E340F8" w14:paraId="3428851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B2E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3D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36|YE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CF9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IKSKENKSPAIKYTPENLTEPVSPSASHYGVEHATVAPTSSTKGASVNFNSLSMTPFGGSSGVTPFGGASSSFSVVSSSYPTGLTGGVTIFVALYDYEARTTEDLSFKKGERFQIINNTEGDWWEARSIATGKSGYIPSNYVVPADSIQAEEWYFGKMGRKDAERLLLNPGNQRGIFLVRESETTKGAYSLSIRDWDEVRGDNVKHYKIRKLDNGGYYITTRAQFDTLQKLVKHYTEHADGLCHKLTTVCPTVKPQTQGLAKDAWEIPRESLRLEVKLGQGCFGEVWMGTWNGTTKVAIKTLKPGTMMPEAFLQEAQIMKKLRHDKLVPLYAVVSEEPIYIVTEFMSKGSLLDFLKEGDGKYLKLPQLVDMAAQIADGMAYIERMNYIHRDLRAANILVGENLICKIADFGLARLIEDNEYTARQGAKFPIKWTAPEAALYGRFTIKSDVWSFGILQTELVTKGRVPYPGMVNREVLEQVERGYRMPCPQGCPESLHELMNLCWKKDPDERPTFEYIQSFLEDYFTATEPQYQPGENL</w:t>
            </w:r>
          </w:p>
        </w:tc>
      </w:tr>
      <w:tr w:rsidR="00767530" w:rsidRPr="00E340F8" w14:paraId="50FA7D6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86B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B30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291|ZN32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FA7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EDDYVHSTCRGAYQDFNGMDRDYGPGSYGGLDRDYGHGSYGGQRSMDSYLNQSYGMDNHSGGGGGSRFGPYESYDSRSSLGGRDLYRSGYGFNEPEQTRFGGSYGGRFESSYRNSLDSFGGRNQGGSSWEAPYSRSKLRPGFMEDRGRENYSSYSSFSSPHMKPAPVGSRGRGTPAYPESTFGSRSYDAFGGPSTGRGRGRGHMGDFGSFHRPGIIVDYQNKPANVTIATARGIKRKMMQIFIKPGGAFIKKPKLAKPMDKMNLSKSPTKTDPKNEEEEKRRIEARREKQRRRREKNSEKYGDGYRMAFTCSFCKFRTFEEKDIELHLESSSHQETLDHIQKQTKFDKVVMEFLHECMVNKFKKASIRKQQTLNHPEAYKIIEKDIMEGVTADDHMMKVETVHCSACSVYIPALHSSVQLHLKSPDHSKGKQAYKEQIKRESVLTATSILNNPIVKARYERFVKGENPFEIQDHPQDQQIEGDEEDEEKIDEPIEEEEEEEEEEEEEGEEAGSVEEEGDVEGEEGTAEAAAAGEADAVGEAEGAGEAEEAEEEEEEEGTQEFAAQACATEQCEHRQM</w:t>
            </w:r>
          </w:p>
        </w:tc>
      </w:tr>
      <w:tr w:rsidR="00767530" w:rsidRPr="00E340F8" w14:paraId="37CFA6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AA22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F1BE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832|ZP3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E9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SYGLFICFLLWAGTGLCYPPTTTEDKTHPSLPSSPSVVVECRHAWLVVNVSKNLFGTGRLVRPADLTLGPENCEPLISGDSDDTVRFEVELHKCGNSVQVTEDALVYSTFLLHNPRPMGNLSILRTNRAEVPIECRYPRHSNVSSEAILPTWVPFRTTMLSEEKLAFSLRLMEEDWGSEKQSPTFQLGDLAHLQAEVHTGRHIPLRLFVDYCVATLTPDQNASPHHTIVDFHGCLVDGLSDASSAFKAPRPRPETLQFTVDTFHFANDPRNMIYITCHLKVTPASRVPDQLNKACSFIKSSNRWFPVEGPADICNCCNKGSCGLQGRSWRLSHLDRPWHKMASRNRRHVTEEADITVGPLIFLGKAADRGVEGSTSPHTSVMVGIGLATVLSLTLATIVLGLARRHHTASRPMICPVSASQ</w:t>
            </w:r>
          </w:p>
        </w:tc>
      </w:tr>
      <w:tr w:rsidR="00767530" w:rsidRPr="00E340F8" w14:paraId="156902D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211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B2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WF4|ZRA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B33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VHNIKKSLTPHISCVTNESDNLLDFLPDRLRAKLLPFQKDGIIFALKRNGRCMVADEMGLGKTIQAIGITYFYKEEWPLLIVVPSSLRYPWTEEIEKWIPELSPEEINVIQNKTDVRRMSTSKVTVLGYGLLTADAKTLIDALNNQNFKVVIVDESHYMKSRNATRSRILLPIVQKARRAILLTGTPALGRPEELFMQIEALFPQKFGRWTDYAKRYCNAHIRYFGKRPQWDCRGASNLNELHQLLSDIMIRRLKTEVLTQLPPKVRQRIPFDLPSAAAKELNTSFEEWEKIMRTPNSGAMETVMGLITRMFKQTAIAKAGAVKDYIKMMLQNDSLKFLVFAHHLSMLQACTEAVIENKTRYIRIDGSVSSSERIHLVNQFQKDPDTRVAILSIQAAGQGLTFTAASHVVFAELYWDPGHIKQAEDRAHRIGQCSSVNIHYLIANGTLDTLMWGMLNRKAQVTGSTLNGRKEKIQAEEGDKEKWDFLQFAEAWTPNDSSEELRKEALFTHFEKEKQHDIRSFFVPQPKKRQLMTSCDESKRFREENTVVSSDPTKTAARDIIDYESDVEPETKRLKLAASEDHCSPSEETPSQSKQIRTPLVESVQEAKAQLTTPAFPVEGWQCSLCTYINNSELPYCEMCETPQGSAVMQIDSLNHIQDKNEKDDSQKDTSKKVQTISDCEKQALAQSEPGQLADSKEETPKIEKEDGLTSQPGNEQWKSSDTLPVYDTLMFCASRNTDRIHIYTKDGKQMSCNFIPLDIKLDLWEDLPASFQLKQYRSLILRFVREWSSLTAMKQRIIRKSGQLFCSPILALEEITKQQTKQNCTKRYITKEDVAVASMDKVKNVGGHVRLITKESRPRDPFTKKLLEDGACVPFLNPYTVQADLTVKPSTSKGYLQAVDNEGNPLCLRCQQPTCQTKQACKANSWDSRFCSLKCQEEFWIRSNNSYLRAKVFETEHGVCQLCNVNAQELFLRLRDAPKSQRKNLLYATWTSKLPLEQLNEMIRNPGEGHFWQVDHIKPVYGGGGQCSLDNLQTLCTVCHKERTARQAKERSQVRRQSLASKHGSDITRFLVKK</w:t>
            </w:r>
          </w:p>
        </w:tc>
      </w:tr>
      <w:tr w:rsidR="00767530" w:rsidRPr="00E340F8" w14:paraId="28EADE1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9F8B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BEA9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5K9|YTD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7ED6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SREEKDGELNVLDDILTEVPEQDDELYNPESEQDKNEKKGSKRKSERMESTDTKRQKPSIHSRQLISKPLSSSVSNNKRIVSTKGKSVTEYKNEEYQRSERNKRLDADRKIRLSSSSSREPYKSQPEKTCLRKRDSERRAKSPTPDGSERIGLEVDRRASRSSQSSKEEVNSEDYGSDHETGSSGSSEQGNNTENEEEGGEEDVEEDEEVDEDAEDDEEVDEDAEEEEEEDEEEEEDEDEDEEEEEYEQDERDQKEEGNDYDTRSEASDSGSESVSFTDGSVRSGSGTDGSDEKKKERKRARGISPIVFDRSGSSASESYAGSEKKHEKLSSSVRAVRKDQTSKLKYVLQDARFFLIKSNNHENVSLAKAKGVWSTLPVNEKKLNLAFRSARSVILIFSVRESGKFQGFARLSSESHHGGSPIHWVLPAGMSAKMLGGVFKIDWICRRELPFTKSAHLTNPWNEHKPVKIGRDGQEIELECGTQLCLLFPPDESIDLYQLIHKMRHKRRMHSQPRSRGRPSRREPVRDVGRRRPEDYDIHNSRKKPRIDYPPEFHQRPGYVKDPRYQEVDSFTNLIPNRRFSGVRRDVFLNGSYNDYVREFHNMGPPPPWQGMPPYPGIEQPPHHPYYQHHAPPPQAHPPYSGHHPVPHEARYRDKRVHDYDMRVDDFLRRTQAVVSGRRSRPRERDRERERDRPRDNRRDRERDRGRDRERERERICDRDRDRGERGRYRR</w:t>
            </w:r>
          </w:p>
        </w:tc>
      </w:tr>
      <w:tr w:rsidR="00767530" w:rsidRPr="00E340F8" w14:paraId="14FE6777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5670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239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M2|ZN46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D13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LQCDGCDFRAPSYEDLKAHIQDVHTAFLQPTDVAEDNVNELRCGSVNASNQTEVEFSSIKDEFAIAEDLSGQNATSLGTGGYYGHSPGYYGQHIAANPKPTNKFFQCKFCVRYFRSKNLLIEHTRKVHGAQAEGSSSGPPVPGSLNYNIMMHEGFGKVFSCQFCTYKSPRRARIIKHQKMYHKNNLKETTAPPPAPAPMPDPVVPPVSLQDPCKELPAEVVERSILESMVKPLTKSRGNFCCEWCSYQTPRRERWCDHMMKKHRSMVKILSSLRQQQEGTNLPDVPNKSAPSPTSNSTYLTMNAASREIPNTTVSNFRGSMGNSIMRPNSSASKFSPMSYPQMKPKSPHNSGLVNLTERSRYGMTDMTNSSADLETNSMLNDSSSDEELNEIDSENGLSAMDHQTSGLSAEQLMGSDGNKLLETKGIPFRRFMNRFQCPFCPFLTMHRRSISRHIENIHLSGKTAVYKCDECPFTCKSSLKLGAHKQCHTGTTSDWDAVNSQSESISSSLNEGVVSYESSSINGRKSGVMLDPLQQQQPPQPPPPPPPPPPSQPQPLQQPQPPQLQPPHQVPPQPQTQPPPTQQPQPPTQAAPLHPYKCTMCNYSTTTLKGLRVHQQHKHSFCDNLPKFEGQPSSLPLENETDSHPSSSNTVKKSQTSILGLSSKNNFVAKASRKLANDFPLDLSPVKKRTRIDEIASNLQSKINQTKQQEDAVINVEDDEEEEEDNEVEIEVELDREEEPTEPIIEVPTSFSAQQIWVRDTSEPQKEPNFRNITHDYNATNGAEIELTLSEDEEDYYGSSTNLKDHQVSNTALLNTQTPIYGTEHNSENTDFGDSGRLYYCKHCDFNNKSARSVSTHYQRMHPYIKFSFRYILDPNDHSAVYRCLECYIDYTNFEDLQQHYGEHHPEAMNVLNFDHSDLIYRCRFCSYTSPNVRSLMPHYQRMHPTVKINNAMIFSSYVVEQQEGLNTESQTLREILNSAPKNMATSTPVARGGGLPATFNKNTPKTFTPECENQKDPLVNTVVVYDCDVCSFASPNMHSVLVHYQKKHPEEKASYFRIQKTMRMVSVDRGSALSQLSFEVGAPMSPKMSNMGSPPPPQPPPPDLSTELYYCKHCSYSNRSVVGVLVHYQKRHPEIKVTAKYIRQAPPTAAMMRGVEGPQGSPRPPAPIQQLNRSSSERDGPPVENEMFFCQHCDYGNRTVKGVLIHYQKKHRDFKANADVIRQHTATIRSLCDRNQKKPASCVLVSPSNLERDKTKLRALKCRQCSYTSPYFYALRKHIKKDHPALKATVTSIMRWAFLDGLIEAGYHCEWCIYSHTEPNGLLLHYQRRHPEHYVDYTYMATKLWAGPDPSPPSLTMPAEAKTYRCRDCVFEAVSIWDITNHYQAFHPWAMNGDESVLLDIIKEKDAVEKPILSSEELAGPVNCENSIPTPFPEQEAECPEDARLSPEKSLQLASANPAISSTPYQCTVCQSEYNNLHGLLTHYGKKHPGMKVKAADFAQDIDINPGAVYKCRHCPYINTRIHGVLTHYQKRHPSIKVTAEDFVHDVEQSADISQNDVEETSRIFKQGYGAYRCKLCPYTHGTLEKLKIHYEKYHNQPEFDVFSQSPPKLPVPLEPEMTTEVSPSQVSITEEEVGEEPVSTSHFSTSHLVSHTVFRCQLCKYFCSTRKGIARHYRIKHNNVRAQPEGKNNLFKCALCAYTNPIRKGLAAHYQKRHDIDAYYTHCLAASRTISDKPNKVIIPSPPKDDSPQLSEELRRAVEKKKCSLCSFQSFSKKGIVSHYMKRHPGVFPKKQHASKLGGYFTAVYADEHEKPTLMEEEERGNFEKAEVEGEAQEIEWLPFRCIKCFKLSFSTAELLCMHYTDHHSRDLKRDFIILGNGPRLQNSTYQCKHCDSKLQSTAELTSHLNIHNEEFQKRAKRQERRKQLLSKQKYADGAFADFKQERPFGHLEEVPKIKERKVVGYKCKFCVEVHPTLRAICNHLRKHVQYGNVPAVSAAVKGLRSHERSHLALAMFTREDKYSCQYCSFVSAFRHNLDRHMQTHHGHHKPFRCKLCSFKSSYNSRLKTHILKAHAGEHAYKCSWCSFSTMTISQLKEHSLKVHGKALTLPRPRIVSLLSSHSHHSSQKATPAEEVEDSNDSSYSEPPDVQQQLNHYQSAALARNNSRVSPVPLSGAAAGTEQKTEAVLHCEFCEFSSGYIQSIRRHYRDKHGGKKLFKCKDCSFYTGFKSAFTMHVEAGHSAVPEEGPKDLRCPLCLYHTKYKRNMIDHIVLHREERVVPIEVCRSKLSKYLQGVVFRCDKCTFTCSSDESLQQHIEKHNELKPYKCQLCYYETKHTEELDSHLRDEHKVSRNFELVGRVNLDQLEQMKEKMESSSSDDEDKEEEMNSKAEDRELMRFSDHGAALNTEKRFPCEFCGRAFSQGSEWERHVLRHGMALNDTKQVSREEIHPKEIMENSVKMPSIEEKEDDEAIGIDFSLKNETVAICVVTADKSLLENAEAKKE</w:t>
            </w:r>
          </w:p>
        </w:tc>
      </w:tr>
      <w:tr w:rsidR="00767530" w:rsidRPr="00E340F8" w14:paraId="7A6541E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3EC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CA5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23|ZNF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FB9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MPLKAQYQEMVTFEDVAVHFTKTEWTGLSPAQRALYRSVMLENFGNLTALGYPVPKPALISLLERGDMAWGLEAQDDPPAERTKNVCKDVETNIDSESTLIQGISEERDGMMSHGQLKSVPQRTDFPETRNVEKHQDIPTVKNIQGKVPRIPCARKPFICEECGKSFSYFSYYARHQRIHTGEKPFECSECGKAFNGNSSLIRHQRIHTGERPYQCEECGRAFNDNANLIRHQRIHSGDRPYYCTECGNSFTSSSEFVIHQRIHTGEKPYECNECGKAFVGNSPLLRHQKIHTGEKPYECNECGKSFGRTSHLSQHQRIHTGEKPYSCKVCGQAFNFHTKLTRHQRIHSEEKPFDCVDCGKAFSAQEQLKRHLRIHTQESSYVCDECGKALTSKRNLHQHQRIHTGEKPYECSKYEKAFGTSSQLGHLEHVYSGEKPVLDICRFGLPEFFTPFYW</w:t>
            </w:r>
          </w:p>
        </w:tc>
      </w:tr>
      <w:tr w:rsidR="00767530" w:rsidRPr="00E340F8" w14:paraId="30A4D3A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9F3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53F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14|ZNF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2F4C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SLGPVSFKDVAVDFTQEEWQQLDPEQKITYRDVMLENYSNLVSVGYHIIKPDVISKLEQGEEPWIVEGEFLLQSYPDEVWQTDDLIERIQEEENKPSRQTVFIETLIEERGNVPGKTFDVETNPVPSRKIAYKNSLCDSCEKCLTSVSEYISSDGSYARMKADECSGCGKSLLHIKLEKTHPGDQAYEFNQNGEPYTLNEESLYQKIRILEKPFEYIECQKAFQKDTVFVNHMEEKPYKWNGSEIAFLQMSDLTVHQTSHMEMKPYECSECGKSFCKKSKFIIHQRTHTGEKPYECNQCGKSFCQKGTLTVHQRTHTGEKPYECNECGKNFYQKLHLIQHQRTHSGEKPYECSYCGKSFCQKTHLTQHQRTHSGERPYVCHDCGKTFSQKSALNDHQKIHTGVKLYKCSECGKCFCRKSTLTTHLRTHTGEKPYECNECGKFFSRLSYLTVHYRTHSGEKPYECNECGKTFYLNSALMRHQRVHTGEKPYECNECGKLFSQLSYLTIHHRTHSGVKPYECSECGKTFYQNSALCRHRRIHKGEKPYECYICGKFFSQMSYLTIHHRIHSGEKPYECSECGKTFCQNSALNRHQRTHTGEKAYECYECGKCFSQMSYLTIHHRIHSGEKPFECNECGKAFSRMSYLTVHYRTHSGEKPYECTECGKKFYHKSAFNSHQRIHRRGNMNVIDVGRLL</w:t>
            </w:r>
          </w:p>
        </w:tc>
      </w:tr>
      <w:tr w:rsidR="00767530" w:rsidRPr="00E340F8" w14:paraId="171385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58F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873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KD7|ZUC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6CC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TQIIMKQIRDYPIVSTISIAVSTVLASEVIWKLVQCSRSKREKASRVHEVIIFNELGEICAAVHMRNSSMGSQKPQVSPCCNTHCSLRNVAKIVEQIDRAVYSIDLAIYTFTSLFLADSIKRALQRGVIIRIISDGEMVYSKGSQISMLAQLGVPVRVPITTNLMHNKFCIIDGFERVEEIRLLRKLKFMRPCYSIVISGSVNWTALGLGGNWENCIITADDKLTATFQAEFQRMWRAFAKTEGSQIQLK</w:t>
            </w:r>
          </w:p>
        </w:tc>
      </w:tr>
      <w:tr w:rsidR="00767530" w:rsidRPr="00E340F8" w14:paraId="756021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FE3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9C0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4636|YRF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1302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INIAWQDVDTVLLDMDGTLLDLAFDNYFWQKLVPETWGAKNGVTPQEAMEYMRQQYHDVQHTLNWYCLDYWSEQLGLDICAMTTEMGPRAVLREDTIPFLEALKASGKQRILLTNAHPHNLAVKLEHTGLDAHLDLLLSTHTFGYPKEDQRLWHAVAEATGLKAERTLFIDDSEAILDAAAQFGIRYCLGVTNPDSGIAEKQYQRHPSLNDYRRLIPSLM</w:t>
            </w:r>
          </w:p>
        </w:tc>
      </w:tr>
      <w:tr w:rsidR="00767530" w:rsidRPr="00E340F8" w14:paraId="76BDC6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E2F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D82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D9|ZBT3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7B42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TPTRLVSPYGSDRLVQLAARLRPALCDTLITVGGLEFPAHSLVLAGASPRLGCRGRWALVEDISPSTFAQILTFVYGESIELQPGELGDLEEAAKALGVQALEEACQRAQKGKDEDELDPGLKRHQQSEDFMRGSERGLGSPGEKQKPEKDFRSNGREQEMSHKHKAPGERPEMAGATRMMSSEEVMRGIESHKGSEESLRGCPDPLSPPGSLLTSLIPRPWWAEVPRLGEGQSALWSILLWPSRYGAPFSHSTPITAAWQVRPQDQRIPLTLNHSKALWSQNQLASSSPTPGSFPQGTESLSPWQIETSGQGFTGTLATCVSQERTLNCPSHQHPPLPSPARSRPYSCSVCGKRFSLKHQMETHYRVHTGEKPFSCSLCPQRSRDFSAMTKHLRTHGAAPYRCPLCRAGCPSLASMQAHMRGHSPSRLPPGWTIRSTFLYSSSRPTRASSSPGSPTSSAAT</w:t>
            </w:r>
          </w:p>
        </w:tc>
      </w:tr>
      <w:tr w:rsidR="00767530" w:rsidRPr="00E340F8" w14:paraId="6BE701A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3C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ED4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11|ZA2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AF80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MVPVLLSLLLLLGPAVPQENQDGRYSLTYIYTGLSKHVEDVPAFQALGSLNDLQFFRYNSKDRKSQPMGLWRQVEGMEDWKQDSQLQKAREDIFMETLKDIVEYYNDSNGSHVLQGRFGCEIENNRSSGAFWKYYYDGKDYIEFNKEIPAWVPFDPAAQITKQKWEAEPVYVQRAKAYLEEECPATLRKYLKYSKNILDRQDPPSVVVTSHQAPGEKKKLKCLAYDFYPGKIDVHWTRAGEVQEPELRGDVLHNGNGTYQSWVVVAVPPQDTAPYSCHVQHSSLAQPLVVPWEAS</w:t>
            </w:r>
          </w:p>
        </w:tc>
      </w:tr>
      <w:tr w:rsidR="00767530" w:rsidRPr="00E340F8" w14:paraId="09E555B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3710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5A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05|ZBT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D90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PQHSQHVLEQLNQQRQLGLLCDCTFVVDGVHFKAHKAVLAACSEYFKMLFVDQKDVVHLDISNAAGLGQVLEFMYTAKLSLSPENVDDVLAVATFLQMQDIITACHALKSLAEPATSPGGNAEALATEGGDKRAKEEKVATSTLSRLEQAGRSTPIGPSRDLKEERGGQAQSAASGAEQTEKADAPREPPPVELKPDPTSGMAAAEAEAALSESSEQEMEVEPARKGEEEQKEQEEQEEEGAGPAEVKEEGSQLENGEAPEENENEESAGTDSGQELGSEARGLRSGTYGDRTESKAYGSVIHKCEDCGKEFTHTGNFKRHIRIHTGEKPFSCRECSKAFSDPAACKAHEKTHSPLKPYGCEECGKSYRLISLLNLHKKRHSGEARYRCEDCGKLFTTSGNLKRHQLVHSGEKPYQCDYCGRSFSDPTSKMRHLETHDTDKEHKCPHCDKKFNQVGNLKAHLKIHIADGPLKCRECGKQFTTSGNLKRHLRIHSGEKPYVCIHCQRQFADPGALQRHVRIHTGEKPCQCVMCGKAFTQASSLIAHVRQHTGEKPYVCERCGKRFVQSSQLANHIRHHDNIRPHKCSVCSKAFVNVGDLSKHIIIHTGEKPYLCDKCGRGFNRVDNLRSHVKTVHQGKAGIKILEPEEGSEVSVVTVDDMVTLATEALAATAVTQLTVVPVGAAVTADETEVLKAEISKAVKQVQEEDPNTHILYACDSCGDKFLDANSLAQHVRIHTAQALVMFQTDADFYQQYGPGGTWPAGQVLQAGELVFRPRDGAEGQPALAETSPTAPECPPPAE</w:t>
            </w:r>
          </w:p>
        </w:tc>
      </w:tr>
      <w:tr w:rsidR="00767530" w:rsidRPr="00E340F8" w14:paraId="53C5BA2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14E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0D1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UH5|ZDH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E0D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EEGFNTKMADGPDEYDTEAGCVPLLHPEEIKPQSHYNHGYGEPLGRKTHIDDYSTWDIVKATQYGIYERCRELVEAGYDVRQPDKENVTLLHWAAINNRIDLVKYYISKGAIVDQLGGDLNSTPLHWATRQGHLSMVVQLMKYGADPSLIDGEGCSCIHLAAQFGHTSIVAYLIAKGQDVDMMDQNGMTPLMWAAYRTHSVDPTRLLLTFNVSVNLGDKYHKNTALHWAVLAGNTTVISLLLEAGANVDAQNIKGESALDLAKQRKNVWMINHLQEARQAKGYDNPSFLRKLKADKEFRQKVMLGTPFLVIWLVGFIADLNIDSWLIKGLMYGGVWATVQFLSKSFFDHSMHSALPLGIYLATKFWMYVTWFFWFWNDLNFLFIHLPFLANSVALFYNFGKSWKSDPGIIKATEEQKKKTIVELAETGSLDLSIFCSTCLIRKPVRSKHCGVCNRCIAKFDHHCPWVGNCVGAGNHRYFMGYLFFLLFMICWMIYGCISYWGLHCETTYTKDGFWTYITQIATCSPWMFWMFLNSVFHFMWVAVLLMCQMYQISCLGITTNERMNARRYKHFKVTTTSIESPFNHGCVRNIIDFFEFRCCGLFRPVIVDWTRQYTIEYDQISGSGYQLV</w:t>
            </w:r>
          </w:p>
        </w:tc>
      </w:tr>
      <w:tr w:rsidR="00767530" w:rsidRPr="00E340F8" w14:paraId="6E7088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8272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69FC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934|SPF2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F1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GLVAGEVVVDALPYFDQGYEAPGVREAAAALVEEETRRYRPTKNYLSYLTAPDYSAFETDIMRNEFERLAARQPIELLSMKRYELPAPSSGQKNDITAWQECVNNSMAQLEHQAVRIENLELMSQHGCNAWKVYNENLVHMIEHAQKELQKLRKHIQDLNWQRKNMQLTAGSKLREMESNWVSLVSKNYEIERTIVQLENEIYQIKQQHGEANKENIRQDF</w:t>
            </w:r>
          </w:p>
        </w:tc>
      </w:tr>
      <w:tr w:rsidR="00767530" w:rsidRPr="00E340F8" w14:paraId="61A6AA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29B7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801E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V4|SNX2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26F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DGEGIHPSTPHRNGGGGGGSGLHCAGNGGGGGGGPRVVRIVKSESGYGFNVRGQVSEGGQLRSINGELYAPLQHVSAVLPGGAADRAGVRKGDRILEVNGVNVEGATHKQVVDLIRAGEKELILTVLSVPPHEADNLDPSDDSLGQSFYDYTEKQAVPISVPTYKHVEQNGEKFVVYNVYMAGRQLCSKRYREFAILHQNLKREFANFTFPRLPGKWPFSLSEQQLDARRRGLEEYLEKVCSIRVIGESDIMQEFLSESDENYNGVSDVELRVALPDGATVTVRVKKNSTTDQVYQAIAAKVGMDSTTVNYFALFEVINHSFVRKLAPNEFPHKLYVQNYTSAVPGTCLTIRKWLFTTEEEVLLNDNDLAVTYFFHQAVDDVKKGYIKAEEKSYQLQKLYEQRKMVMYLNMLRTCEGYNEIIFPHCACDSRRKGHVITAISITHFKLHACTEEGQLENQVIAFEWDEMQRWDTDEEGMAFCFEYARGEKKPRWVKIFTPYFNYMHECFERVFCELKWRKENIFQMARSQQRDVAT</w:t>
            </w:r>
          </w:p>
        </w:tc>
      </w:tr>
      <w:tr w:rsidR="00767530" w:rsidRPr="00E340F8" w14:paraId="46746AF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E755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C60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XQ1|SODC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086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KAVCVLKGDSPVQGTINFEQKESNGPVKVWGSITGLTEGLHGFHVHQFGDNTQGCTSAGPHFNPLSRQHGGPKDEERHVGDLGNVTAGKDGVAKVSFEDSVISLSGDHSIIGRTLVVHEKADDLGKGGNEESKKTGNAGGRLACGVIGIAQ</w:t>
            </w:r>
          </w:p>
        </w:tc>
      </w:tr>
      <w:tr w:rsidR="00767530" w:rsidRPr="00E340F8" w14:paraId="4C649F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391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47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I15|SPH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9C8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ECPRGLLPRPCRVLVLLNPQGGKGKALQLFQSRVQPFLEEAEITFKLILTERKNHARELVCAEELGHWDALAVMSGDGLMHEVVNGLMERPDWETAIQKPLCSLPGGSGNALAASVNHYAGYEQVTNEDLLINCTLLLCRRRLSPMNLLSLHTASGLRLYSVLSLSWGFVADVDLESEKYRRLGEIRFTVGTFFRLASLRIYQGQLAYLPVGTVASKRPASTLVQKGPVDTHLVPLEEPVPSHWTVVPEQDFVLVLVLLHTHLSSELFAAPMGRCEAGVMHLFYVRAGVSRAALLRLFLAMQKGKHMELDCPYLVHVPVVAFRLEPRSQRGVFSVDGELMVCEAVQGQVHPNYLWMVCGSRDAPSGRDSRRGPPPEEP</w:t>
            </w:r>
          </w:p>
        </w:tc>
      </w:tr>
      <w:tr w:rsidR="00767530" w:rsidRPr="00E340F8" w14:paraId="190FB63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3DE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A52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721|SO1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55F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TEKRIETHRIRCLSKLKMFLLAITCAFVSKTLSGSYMNSMLTQIERQFNIPTSLVGFINGSFEIGNLLLIIFVSYFGTKLHRPIMIGIGCVVMGLGCFLKSLPHFLMNQYEYESTVSVSGNLSSNSFLCMENGTQILRPTQDPSECTKEVKSLMWVYVLVGNIVRGMGETPILPLGISYIEDFAKFENSPLYIGLVETGAIIGPLIGLLLASFCANVYVDTGFVNTDDLIITPTDTRWVGAWWFGFLICAGVNVLTAIPFFFLPNTLPKEGLETNADIIKNENEDKQKEEVKKEKYGITKDFLPFMKSLSCNPIYMLFILVSVIQFNAFVNMISFMPKYLEQQYGISSSDAIFLMGIYNLPPICIGYIIGGLIMKKFKITVKQAAHIGCWLSLLEYLLYFLSFLMTCENSSVVGINTSYEGIPQDLYVENDIFADCNVDCNCPSKIWDPVCGNNGLSYLSACLAGCETSIGTGINMVFQNCSCIQTSGNSSAVLGLCDKGPDCSLMLQYFLILSAMSSFIYSLAAIPGYMVLLRCMKSEEKSLGVGLHTFCTRVFAGIPAPIYFGALMDSTCLHWGTLKCGESGACRIYDSTTFRYIYLGLPAALRGSSFVPALIILILLRKCHLPGENASSGTELIETKVKGKENECKDIYQKSTVLKDDELKTKL</w:t>
            </w:r>
          </w:p>
        </w:tc>
      </w:tr>
      <w:tr w:rsidR="00767530" w:rsidRPr="00E340F8" w14:paraId="2413C9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CDD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F33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W58|SPAST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E3A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GHKARLRGGRACGPVSDGSARGNRLLFYTRSLSRVPEWLLRVLLLLLRWLFQPIRRAMAARAKECGPDGSEETGERIRNYHKQAFEFISVALQIDEDEKGDKQKAVQWYRKGIAELEKGIQIQVTGAGEKADRARKLQDKMITNLSMAEDRLKLLGNLLSQSPAESSSDDSFYSFSNGNLRPAPASGAVSKKKDTLTITNQTSLRPKNPPKSTPNASGLNCTPSAAQSSRTGPQNNQKGPTVKGKNNVKASTTATASPQRKRDMKNFKNVDSKLASLILNEIVDSGSVVRFDDIAGQDLAKQALQEIVILPALRPELFTGLRAPARGLLLFGPPGNGKTMLAKAVAMESNATFFNISAATLTSKYVGEGEKLVRALFAVARELQPSIIFIDEIDSLLCERREGEHDASRRLKTEFLIEFDGVQSGGDERVLVMGATNRPQELDEAVLRRFAKRIYVALPTEETRLKLLKNLLSKHRNPLSQKELSQLARLTDGYSGSDLTSLAKDAALGPIRELKPEQVRNMSAHEMRDIRISDFLESLKRIKRSVSPQTLDQYVRWNREYGDTTGV</w:t>
            </w:r>
          </w:p>
        </w:tc>
      </w:tr>
      <w:tr w:rsidR="00767530" w:rsidRPr="00E340F8" w14:paraId="30A7F4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31C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D8D5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947|SP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801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ACKMEGFPLVPPPSEDLVPYDTDLYQRQTHEYYPYLSSDGESHSDHYWDFHPHHVHSEFESFAENNFTELQSVQPPQLQQLYRHMELEQMHVLDTPMVPPHPSLGHQVSYLPRMCLQYPSLSPAQPSSDEEEGERQSPPLEVSDGEADGLEPGPGLLPGETGSKKKIRLYQFLLDLLRSGDMKDSIWWVDKDKGTFQFSSKHKEALAHRWGIQKGNRKKMTYQKMARALRNYGKTGEVKKVKKKLTYQFSGEVLGRGGLAERRHPPH</w:t>
            </w:r>
          </w:p>
        </w:tc>
      </w:tr>
      <w:tr w:rsidR="00767530" w:rsidRPr="00E340F8" w14:paraId="6D9FB0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568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631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KNW5|SO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053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NCSSSSACPANSSEEELPVGLEVHGNLELVFTVVSTVMMGLLMFSLGCSVEIRKLWSHIRRPWGIAVGLLCQFGLMPFTAYLLAISFSLKPVQAIAVLIMGCCPGGTISNIFTFWVDGDMDLSISMTTCSTVAALGMMPLCIYLYTWSWSLQQNLTIPYQNIGITLVCLTIPVAFGVYVNYRWPKQSKIILKIGAVVGGVLLLVVAVAGVVLAKGSWNSDITLLTISFIFPLIGHVTGFLLALFTHQSWQRCRTISLETGAQNIQMCITMLQLSFTAEHLVQMLSFPLAYGLFQLIDGFLIVAAYQTYKRRLKNKHGKKNSGCTEVCHTRKSTSSRETNAFLEVNEEGAITPGPPGPMDCHRALEPVGHITSCE</w:t>
            </w:r>
          </w:p>
        </w:tc>
      </w:tr>
      <w:tr w:rsidR="00767530" w:rsidRPr="00E340F8" w14:paraId="21A026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4FB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697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372|SNF1_CANG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E4DA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KEHHHHHHHHHHHHSNGSYVSNKVSSLADGSRVGNYQIVKTLGEGSFGKVKLAYHVTTGQKVALKIINKKVLAKSDMQGRIEREISYLRLLRHPHIIKLYDVIKSKDEIIMVIEYAGNELFDYIVQRNKMSEQEARRFFQQIISAVEYCHRHKIVHRDLKPENLLLDEHLNVKIADFGLSNIMTDGNFLKTSCGSPNYAAPEVISGKLYAGPEVDVWSCGVILYVMLCRRLPFDDESIPVLFKNISNGVYTLPKFLSPGASDLIKRMLIVNPLNRISIHEIMQDEWFKVDLAEYLVPQDLKQQEQFNKKSGNEENVEEIDDEMVVTLSKTMGYDKDEIYEALESSEDTPAYNEIRNAYILIKDNKSLIKDMKQDNNVTQELDTFLSQSPPTFQQNGDGMKASEDQKKKHSGRRLASSVTQQRTFHQPPFMDQSKEEDSTISILPTSLPQIHRANMLAQGLPAASKISPLVTKKSKTRWHFGIRSRSYPLDVMGEIYIALKNLGAEWAKPSEEDLWTIRVRWKYDSDESRLIEDGVKKIPNLMKIVIQLFQIETNNYLVDFKFDGWESTYGDSTISTNMSEDEMSTFSAYPFLHLTTKLIMELAVNSQGN</w:t>
            </w:r>
          </w:p>
        </w:tc>
      </w:tr>
      <w:tr w:rsidR="00767530" w:rsidRPr="00E340F8" w14:paraId="6F15AAB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F81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5C11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328|SN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0CE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VPYDPYVPPEESNSGANPNSQNKTAALRQEIDDTVGIMRDNINKVAERGERLTSIEDKADNLAISAQGFKRGANRVRKQMWWKDLKMRMCLFLVVIILLVVIIVPIVVHFS</w:t>
            </w:r>
          </w:p>
        </w:tc>
      </w:tr>
      <w:tr w:rsidR="00767530" w:rsidRPr="00E340F8" w14:paraId="1F8422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4401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0714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5539|SRC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8E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CIGKEDPPPGATSPVHTSSTLGRESLPSHPRIPSIGPIAASSSGNTIDKNQNISQSANFVALFQYDARTDDDLSFKKDDILEILNDTQGDWWFARHKATGRTGYIPSNYVAREKSIESQPWYFGKMRRIDAEKCLLHTLNEHGAFLVRDSESRQHDLSLSVRENDSVKHYRIRQLDHGGYFIARRRPFATLHDLIAHYQREADGLCVNLGAPCAKSEAPQTTTFTYDDQWEVDRRSVRLIRQIGAGQFGEVWEGRWNVNVPVAVKKLKAGTADPTDFLAEAQIMKKLRHPKLLSLYAVCTRDEPILIVTELMQENLLTFLQRRGRQCQMPQLVEISAQVAAGMAYLEEMNFIHRDLAARNILINNSLSVKIADFGLARILMKENEYEARTGARFPIKWTAPEAANYNRFTTKSDVWSFGILLTEIVTFGRLPYPGMTNAEVLQQVDAGYRMPCPAGCPVTLYDIMQQCWRSDPDKRPTFETLQWKLEDLFNLDSSEYKEASINF</w:t>
            </w:r>
          </w:p>
        </w:tc>
      </w:tr>
      <w:tr w:rsidR="00767530" w:rsidRPr="00E340F8" w14:paraId="67FD44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24E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1606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432|SM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0D3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YLIFGLWILLACFQSGEGVRGPRRQHNPRRQQDPSTLPHYLGLQPDPNGGQIGVTITIPLNLQPPRVLVNLPGFITGPPLVVQGTTEYQYQWQLTAPDPTPLSNPPTQLHSTEQANTKTDAKISNTTATTQNSTDIFEGGGK</w:t>
            </w:r>
          </w:p>
        </w:tc>
      </w:tr>
      <w:tr w:rsidR="00767530" w:rsidRPr="00E340F8" w14:paraId="699A78A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2F07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6C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0S7|SND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7F1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ANTATAAGAAKDAPPAPTKSLSGIVKQVLSGDTVVIRATKGAPPPEKQITFSHVLAPKLARRPGAGGDETKDEPWAWESREFLRKKLIGVEVTFTFDKPANSNREYGFVWIGKDKETGENVVESIVREGLVSVRREGRPTAEQQTLIELEDQARAAGRGKWSPTASAADKVRNIKWSHENPAHLVDIYGGNPVKAIIEHVRDGSTVRAFLLPDFHYITLMISGIRCPGVKLDADGKPDLSVKVPFADEARYYVETRLLQRDVEIRLESVNNSNFIGTILYPKGNIAESLLREGLAKCVDWSMAVMKTGTDKLRAAERFAKEKRLRQWQDYQAKTPAFNSKEKDFSGTVVEVFNGDAINVRLSNGQVKKVFFSSIRPPRDQRAVVGTDGEEIVKAPPRGKNYRPLYEIPHMFDAREFLRKKLINKKVQCNLDYISPPRENFPEKYCYTVSIGGQNVAEAMVAKGLATCVRYRQDDDQRSSAYDQLIAAEQQAIKGLKGLHAKKDNATLRVNDLTVDHSRIKVQYLPSWQRALRTEAIVEFVASGSRLRIFVPKDSCLVTFLLAGISCPRSSRPALNGVPAQEGEPFGDEALTFTRERVLQRDVSVHIDTTDKAGSSVIGWLWTDSGANLSVALVEEGLAEVHFSAEKSEYYRQLKIAEDRAKAAKKNIWTNYVEEVPKEKTVTEEEKEDKVVAERKVNYENVIVTEITETLTFFAQSVESGSKLESLMSKLHADFQSNPPIAGSYTPKRGDLVAAQFTLDNQWYRAKVERVQGSNATVLYIDYGNKETLPTNRLAALPPAFSSEKPYATEYALALVALPTDNEDKEEALRAFSEDVLNHKVQLNVELKVTGSPNLATLRDPTTKVDFGKQLVAEGLVLAEQRGERKLKELVDQYKAAQEAARVAHLAIWKYGDITQDDAPEFR</w:t>
            </w:r>
          </w:p>
        </w:tc>
      </w:tr>
      <w:tr w:rsidR="00767530" w:rsidRPr="00E340F8" w14:paraId="70A083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3A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D66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6S8|SMN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A72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GAEDVVFCRGTGQSDDSDIWDDTALIKAYDKAVASFKNALKGEDGATPQENDNPGKKRKNNKKNKSRKRCNAAPDKEWQVGDSCYAFWSEDGNLYTATITSVDQEKGTCVVFYTDYGNEEEQNLSDLLTEPPDMDEDALKTANVKETESSTEESDRSFTPQKSGHAKHKSKSNFPMGPPSWFPSFPPGPPPPPPHFKKMDGRRGEGPGPSFPGWPPMIPLGPPMIPPPPPMSPDFGEDDEALGSMLISWYMSGYHTGYYMGLRQGRKEAAASKKSHRK</w:t>
            </w:r>
          </w:p>
        </w:tc>
      </w:tr>
      <w:tr w:rsidR="00767530" w:rsidRPr="00E340F8" w14:paraId="2C66FD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E05F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AA2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F2E7|SOX9_XE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AC9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DPFMKMTEEQDKCMSGAPSPTMSEDSAGSPCPSGSGSDTENTRPQENTFPKGDPELKKETEDEKFPVCIREAVSQVLKGYDWTLVPMPVRVNGSSKSKPHVKRPMNAFMVWAQAARRKLADQYPHLHNAELSKTLGKLWRLLNEGEKRPFVEEAERLRIQHKKDHPDYKYQPRRRKSVKNGQSEQEDGAEQTHISPNAIFKALQADSPHSASSMSEVHSPGEHSGQSQGPPTPPTTPKTDVQPGKPDLKREGRPLQESGRQPPHIDFRDVDIGELSSEVISTIETFDVNEFDQYLPPNGHPGVGSTQAPYTGSYGINSTPSATPGAGPAWMSKQQQQQQQQPQPPQHSLSTINSEQSQSQQRTHIKTEQLSPSHYSDQQQQHSPQQLNYSSFNLQHYSSSYPTITRAQYDYTEHQGSNSYYSHASGQNSGLYSNFSYMNPSQRPMYTPIADTTGVPSIPQTHSPQHWEQPVYTQLTRP</w:t>
            </w:r>
          </w:p>
        </w:tc>
      </w:tr>
      <w:tr w:rsidR="00767530" w:rsidRPr="00E340F8" w14:paraId="68596A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6E7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B31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753|SOX9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07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DPFMKMTDEQEKGLSGAPSPTMSEDSAGSPCPSGSGSDTENTRPQENTFPKGEPDLKKESEEDKFPVCIREAVSQVLKGYDWTLVPMPVRVNGSSKNKPHVKRPMNAFMVWAQAARRKLADQYPHLHNAELSKTLGKLWRLLNESEKRPFVEEAERLRVQHKKDHPDYKYQPRRRKSVKNGQAEAEEATEQTHISPNAIFKALQADSPHSSSGMSEVHSPGEHSGQSQGPPTPPTTPKTDVQPGKADLKREGRPLPEGGRQPPIDFRDVDIGELSSDVISNIETFDVNEFDQYLPPNGHPGVPATHGQVTYTGSYGISSTAATPASAGHVWMSKQQAPPPPPQQPPQAPPAPQAPPQPQAAPPQQPAAPPQQPQAHTLTTLSSEPGQSQRTHIKTEQLSPSHYSEQQQHSPQQIAYSPFNLPHYSPSYPPITRSQYDYTDHQNSSSYYSHAAGQGTGLYSTFTYMNPAQRPMYTPIADTSGVPSIPQTHSPQHWEQPVYTQLTRP</w:t>
            </w:r>
          </w:p>
        </w:tc>
      </w:tr>
      <w:tr w:rsidR="00767530" w:rsidRPr="00E340F8" w14:paraId="2CBD80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4EF0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6D15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45|SOD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E44F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AVAVLKGDAGVSGVVKFEQASESEPTTVSYEIAGNSPNAERGFHIHEFGDATNGCVSAGPHFNPFKKTHGAPTDEVRHVGDMGNVKTDENGVAKGSFKDSLIKLIGPTSVVGRSVVIHAGQDDLGKGDTEESLKTGNAGPRPACGVIGLTN</w:t>
            </w:r>
          </w:p>
        </w:tc>
      </w:tr>
      <w:tr w:rsidR="00767530" w:rsidRPr="00E340F8" w14:paraId="4D9368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061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B34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75|SPA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5450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TLGLAIFLAVLLTVKGLLKPSFSPRNYKALSEVQGWKQRMAAKELARQNMDLGFKLLKKLAFYNPGRNIFLSPLSISTAFSMLCLGAQDSTLDEIKQGFNFRKMPEKDLHEGFHYIIHELTQKTQDLKLSIGNTLFIDQRLQPQRKFLEDAKNFYSAETILTNFQNLEMAQKQINDFISQKTHGKINNLIENIDPGTVMLLANYIFFRARWKHEFDPNVTKEEDFFLEKNSSVKVPMMFRSGIYQVGYDDKLSCTILEIPYQKNITAIFILPDEGKLKHLEKGLQVDTFSRWKTLLSRRVVDVSVPRLHMTGTFDLKKTLSYIGVSKIFEEHGDLTKIAPHRSLKVGEAVHKAELKMDERGTEGAAGTGAQTLPMETPLVVKIDKPYLLLIYSEKIPSVLFLGKIVNPIGK</w:t>
            </w:r>
          </w:p>
        </w:tc>
      </w:tr>
      <w:tr w:rsidR="00767530" w:rsidRPr="00E340F8" w14:paraId="701801B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1E72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277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37|SS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98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RPVLQVLRQFVRHESETTTSLVLERSLNRVHLLGRVGQDPVLRQVEGKNPVTIFSLATNEMWRSGDSEVYQLGDVSQKTTWHRISVFRPGLRDVAYQYVKKGSRIYLEGKIDYGEYMDKNNVRRQATTIIADNIIFLSDQTKEKE</w:t>
            </w:r>
          </w:p>
        </w:tc>
      </w:tr>
      <w:tr w:rsidR="00767530" w:rsidRPr="00E340F8" w14:paraId="7313AD12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07F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2462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407|SPE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12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ARGTRGEDAGTRAPPSPGVPPKRAKVGAGRGVLVTGDGAGAPVFLRPLKNAAVCAGSDVRLRVVVSGTPQPSLSWFRDGQLLPPPAPEPSCLWLRSCGAQDAGVYSCSAQNERGQASCEAVLTVLEVRDSETAEDDISDVPGTQRLELRDDRAFSTPTGGSDTLVGTSLDTPPTSVTGTSEEQVSWWGSGQTVLEQEAGSGGGTRPLPGSPRQAQTTGAGPRHLGVEPLVRASRANLVGASWGSEDSLSVASDLYGSAFSLYRGRALSIHVSIPPSGLHREEPDLQPQPASDALRPRPALPPPSKSALLPPPSPRVGKRALPGPSTQPPATPTSPHRRAQEPSLPEDITTTEEKRGKKPKSSGPSLAGTVESRPQTPLSEASGRLSALGRSPRLVRAGSRILDKLQFFEERRRSLERSDSPPAPLRPWVPLRKARSLEQPKSEGGAAWGTPEASQEELRSPRGSVAERRRLFQQKAASLDERTRQRSATSDLELRFAQELGRIRRSTSREELVRSHESLRATLQRAPSPREPGEPPLFSRPSTPKTSRAVSPAATQPPPPSGAGKSGDEPGRPRSRGPVGRTEPGEGPQQEIKRRDQFPLTRSRAIQECRSPVPPYTADPPESRTKAPSGRKREPPAQAVRFLPWATPGVEDSVLPQTLEKNRAGPEAEKRLRRGPEEDGPWGPWDRRGTRSQGKGRRARPTSPELESSDDSYVSAGEEPLEAPVFEIPLQNMVVAPGADVLLKCIITANPPPQVSWKKDGSMLHSEGRLLIRAEGERHTLLLREAQAADAGSYTATATNELGQATCASSLAVRPGGSTSPFSSPITSDEEYLSPPEEFPEPGETWPRTPTMKLSPSQDHDSSDSSSKAPPTFKVSLMDQSVREGQDVIMSIRVQGEPKPVVSWLRNRQPVRPDQRRFAEEAEGGLCRLRILAAERGDAGFYTCKAVNEYGARQCEARLEVRAHPESRSLAVLAPLQDVDVGAGEMALFECLVAGPADVEVDWLCRGRLLQPALLKCKMHFDGRKCKLLLTSVHEDDSGVYTCKLSTAKDELTCSARLTVRPSLAPLFTRLLEDVEVLEGRAARLDCKISGTPPPSVTWTHFGHPVNEGDNLRLRQDGGLHSLHIARVGSEDEGLYEVSATNTHGQAHCSAQLYVEEPRTAASGPSSKLEKMPSIPEEPEHGDLERLSIPDFLRPLQDLEVGLAKEAMLECQVTGLPYPTISWFHNGHRIQSSDDRRMTQYRDIHRLVFPAVGPQHAGVYKSVIANKLGKAACYAHLYVTDVVPGPPDGAPEVVAVTGRMVTLSWNPPRSLDMAIDPDSLTYTVQHQVLGSDQWTALVTGLREPAWAATGLKKGIQHIFRVLSSSGKSSSKPSAPSEPVQLLEHGPPLEEAPAVLDKQDIVYVVEGQPACVTVTFNHVEAQVVWRSCRGALLEARTGVYELSQPDDDQYCLRICRVSRRDLGPLTCSARNRHGTKACSVTLELAEAPRFESIMEDVEVGPGETARFAVVVEGKPLPDIMWYKDEVLLAESNHVSFVYEENECSLVLLSAGSQDGGVYTCTARNLAGEVSCKAELSVLSAQTAMEVEGVGEDEEHRGRRLSDYYDIHQEIGRGAFSYLRRVVERSSGLEFAAKFIPSQAKPKASARREARLLARLQHGCVLYFHEAFERRRGLVIVTELCTEELLERMARKPTVCESETRTYMRQVLEGICYLHQSHVLHLDVKPENLLVWDGAGGEEQVRICDFGNAQELTPGEPQYCQYGTPEFVAPEIVNQSPVSGVTDIWPVGVVAFLCLTGISPFVGENDRTTLMNIRNYNVAFEETTFLSLSREARGFLIKVLVQDRLRPTAEETLEHPWFKTEAKGAEVSTDHLKLFLSRRRWQRSQISYKCHLVLRPIPELLRAPPERVWVAMPRRQPPSGGLSSSSDSEEEELEELPSVPRPLQPEFSGSRVSLTDIPTEDEALGTPEAGAATPMDWQEQERTPSKDQEAPSPEALPSPGQESPDGPSPRRPELRRGSSAESALPRVGSREPGRSLHKAASVELPQRRSPSPGATRLTRGGLGEGEYAQRLQALRQRLLRGGPEDGKVSGLRGPLLESLGGRARDPRMARAASSEAAPHHQPPPESRGLQKSSSFSQGEAEPRGRHRRAGAPLEIPVARLGARRLQESPSLSALSETQPPSPARPSVPKLSITKSPEPSAVTSRDSPQPPEPQPVPEKVPEPKPEPVRAAKPAQPPLALQMPTQPLTPYAQIMQSLQLSSPTLSPQDPAVPPSEPKPHAAVFARVASPPPGVSEKRVPSARTPPVLAEKARVPTVPPRPGSSLSGSIENLESEAVFEAKFKRSRESPLSRGLRLLSRSRSEERGPFRGAEDDGIYRPSPAGTPLELVRRPERSRSVQDLRVAGEPGLVRRLSLSLSQKLRRTPPGQRHPAWESRSGDGESSEGGSSARASPVLAVRRRLSSTLERLSSRLQRSGSSEDSGGASGRSTPLFGRLRRATSEGESLRRLGVPHNQLGSQTGATTPSAESLGSEASGTSGSSAPGESRSRHRWGLSRLRKDKGLSQPNLSSSVQEDLGHQYVPSESDFPPVFHIKLKDQVLLEGEAATLLCLPAACPAPRISWMKDKQSLRSEPSVVIVSCKDGRQLLSIPRAGKRHAGLYECSATNVLGSITSSCTVAVARIPGKLAPPEVPQTYHDTALVVWKPGDGRAPCTYTLERRVDGESVWHPVSSGIPDCYYNVTQLPVGVTVRFRVACSNRAGQGPFSNPSEKVFIRGTPDSPAQPAAAPRDAPVTSGPTRAPPPDSPTSLAPTPALAPPASQASTLSPSTSSMSANQALSSLKAVGPPPATPPRKHRGLLATQQAEPSPPSIVVTPSEPRSFVPDTGTLTPTSSPQGVKPAPSSTSLYMVTSFVSAPPAPQAPAPEPPPEPTKVTVRSLSPAKEVVSSPTPESTTLRQGPPQKPYTFLEEKARGRFGVVRSCRENATGRTFVAKIVPYAAEGKRRVLQEYEVLRTLHHERLMSLHEAYITPRYLVLIAESCGNRELLCGLSDRFRYSEDDVATYVVQLLQGLDYLHGHHVLHLDIKPDNLLLAADNALKIVDFGSAQPYNPQALKPLGHRTGTLEFMAPEMVKGDPIGSATDIWGAGVLTYIMLSGYSPFYEPDPQETEARIVGGRFDAFQLYPNTSQSATLFLRKVLSVHPWSRPSLQDCLAHPWLQDAYLMKLRRQTLTFTTNRLKEFLGEQRRRRAEAATRHKVLLRSYPGSP</w:t>
            </w:r>
          </w:p>
        </w:tc>
      </w:tr>
      <w:tr w:rsidR="00767530" w:rsidRPr="00E340F8" w14:paraId="156341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E39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18A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08|SK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81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IKLQSSDGEIFEVDVEIAKQSVTIKTMLEDLGMDDEGDDDPVPLPNVNAAILKKVIQWCTHHKDDPPPPEDDENKEKRTDDIPVWDQEFLKVDQGTLFELILAANYLDIKGLLDVTCKTVANMIKGKTPEEIRKTFNIKNDFTEEEEAQVRKENQWCEEK</w:t>
            </w:r>
          </w:p>
        </w:tc>
      </w:tr>
      <w:tr w:rsidR="00767530" w:rsidRPr="00E340F8" w14:paraId="2B7044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2C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8CC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V2|SRT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41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KGLKRKREEEEEKEPLAVDSWWLDPGHTAVAQAPPAVASSSLFDLSVLKLHHSLQQSEPDLRHLVLVVNTLRRIQASMAPAAALPPVPSPPAAPSVADNLLASSDAALSASMASLLEDLSHIEGLSQAPQPLADEGPPGRSIGGAAPSLGALDLLGPATGCLLDDGLEGLFEDIDTSMYDNELWAPASEGLKPGPEDGPGKEEAPELDEAELDYLMDVLVGTQALERPPGPGR</w:t>
            </w:r>
          </w:p>
        </w:tc>
      </w:tr>
      <w:tr w:rsidR="00767530" w:rsidRPr="00E340F8" w14:paraId="441366E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0BC8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1AD5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86|SRR5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86BD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SRVYVGGLPYGVRERDLERFFKGYGRTRDILIKNGYGFVEFEDYRDADDAVYELNGKELLGERVVVEPARGTARGSNRDRYDDRYGGRRGGGGGRYNEKNKNSRSSSRYGPPLRTEYRLIVENLSSRVSWQDLKDYMRQAGEVTYADAHKQRRNEGVVEFASLSDMKTAIEKLDDTELNGRRIHLVEDRRGGRSGGGGGSGRGRSRSSSSRSRSRSRRRSRSRRSSHSRSKSRSRSKSRGGRSKSKSPVKSRSRSRSRSNKSRDVSKSKSKSHSRTRSRSPKRERDSRSRSRSVSKRESRSRSRSKSIHRDSRSRPPTVSFKSSFYKFTTMPFFCSDRSASAENKSRSRSRSRSASPKNGNASPDRNNESMDD</w:t>
            </w:r>
          </w:p>
        </w:tc>
      </w:tr>
      <w:tr w:rsidR="00767530" w:rsidRPr="00E340F8" w14:paraId="2CE52D0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6038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714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30|SLPI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362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CGLLPFTVLLALGILAPWTVEGGKNDAIKIGACPAKKPAQCLKLEKPQCRTDWECPGKQRCCQDACGSKCVNPVPIRKPVWRKPGRCVKTQARCMMLNPPNVCQRDGQCDGKYKCCEGICGKVCLPPM</w:t>
            </w:r>
          </w:p>
        </w:tc>
      </w:tr>
      <w:tr w:rsidR="00767530" w:rsidRPr="00E340F8" w14:paraId="125369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C4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5090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YX0|SC6A4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B45C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TPLNSQKQLSACKDGEDCQENGVLQKVVPTPGDKVESGQISNGYSAVPSPGAGDDTRHSIPAATTTLVAELHQGERETWGKKVDFLLSVIGYAVDLGNVWRFPYICYQNGGGAFLIPYTIMAIFGGIPLFYMELALGQYHRNGCISIWRKICPIFKGIGYAICIIAFYIASYYNTIMAWALYYLISSFTDQLPWTSCKNSWNTGNCTNYFSEDNITWTLHSTSPAEEFYTRHVLQIHRSKGLQDLGGISWQLALCIMLIFTVIYFSIWKGVKTSGKVVWVTATFPYIILSVLLVRGATLPGAWRGVLFYLKPNWQKLLETGVWIDAAAQIFFSLGPGFGVLLAFASYNKFNNNCYQDALVTSVVNCMTSFVSGFVIFTVLGYMAEMRNEDVSEVAKDAGPSLLFITYAEAIANMPASTFFAIIFFLMLITLGLDSTFAGLEGVITAVLDEFPHIWAKRREWFVLAVVITCFFGSLVTLTFGGAYVVKLLEEYATGPAVLTVALIEAVAVSWFYGITQFCRDVKEMLGFSPGWFWRICWVAISPLFLLFIICSFLMSPPQLRLFQYNYPHWSIILGYCIGTSSFVCIPTYIAYRLISTPGTFKERIIKSITPETPTEIPCGDVRLNAV</w:t>
            </w:r>
          </w:p>
        </w:tc>
      </w:tr>
      <w:tr w:rsidR="00767530" w:rsidRPr="00E340F8" w14:paraId="2083A6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035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27A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UA4|SPT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1688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QREEREEKKQRVMGDKKLISSSSSSSVYDTRINHHLHHPPSSSDEISQFLRHIFDRSSPLPSYYSPATTTTTASLIGVHGSGDPHADNSRSLVSHHPPSDSVLMSKRVGDFSEVLIGGGSGSAAACFGFSGGGNNNNVQGNSSGTRVSSSSVGASGNETDEYDCESEEGGEAVVDEAPSSKSGPSSRSSSKRCRAAEVHNLSEKRRRSRINEKMKALQSLIPNSNKTDKASMLDEAIEYLKQLQLQVQMLTMRNGINLHPLCLPGTTLHPLQLSQIRPPEATNDPLLNHTNQFASTSNAPEMINTVASSYALEPSIRSHFGPFPLLTSPVEMSREGGLTHPRLNIGHSNANITGEQALFDGQPDLKDRIT</w:t>
            </w:r>
          </w:p>
        </w:tc>
      </w:tr>
      <w:tr w:rsidR="00767530" w:rsidRPr="00E340F8" w14:paraId="689CF5F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9C66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079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TB45|SPZ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13FB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GRAFGCLFWALLYCVLYLDLVSGNSADDELMDFDFADSNDAAMEDWQLDDLEEAKKAEQAEKKLESNMLDFSVDLDEPEPEKQLPPFDWRERVLRNALAKALADEGLRQKFAEVLPILRMLSSQQRLALSALISAQMNAKKGHELKFEQVRMMFGNEKKLLLPIVFDIANLIKSSTRKYINLGSDLASSALYHTPINRREDDLTPEESQQDDQLGTIAVEVEPKKVSTEEVQLESLEDFFDEMGSEVLDPQMINEALTGDLHDNKTKTFKPENHGQRVRRSANEFVHKLTRSVPASVTEQQLLGGIAGRTIKLNTTAFQQPSSQEEEKMASSNGGQSYSEVEDLAFAGLNGTEIPLSADERLDLQRNSAEETEEPLPSPEELIAGPRYRLGKRPLPGQKSGSPIKRKRVTSSLRGRPKTAASSHKPVVTPPNKKCERFTSNMCIRTDDYPLEQIMGSIRRHKNAMSALLAEFYDKPNNNLEFSDDFDDFSLSKKRREDEGSAGGMCQSVVRYARPQKAKSASGEWKYIVNTGQHTQTLRLEKCSNPVESCSYLAQTYRSHCSQVYNYHRLLSWDKVRGLHVDIFKVPTCCSCQVDGYRQQFPPLSSIQAKDYSPQSPVINHSHNGYSTINEEDLDYAEESEEDELGLRYPSFNNRETNELYSSSNKVRVKLPGISSSVGPYLSPPDDDEDRYGGYKSSSSSSKKYYSQVSRRRPQHSEARLDLDLAPSETHSDQEPPPPQHHQHHHLQYHRPQEELPSAYDFHRPQVYQPEREQLPLVRDPALSPVSAPVLASPAPPLPMPPMPIKQVPSHHQAHHQQPHHHLHQSTGKVAANRDPASMHHQPPRRPTQQWLPGQRRPFRPSAPLSGSGISRRHYHNRRQSIQ</w:t>
            </w:r>
          </w:p>
        </w:tc>
      </w:tr>
      <w:tr w:rsidR="00767530" w:rsidRPr="00E340F8" w14:paraId="0A72DFB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93FC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3C9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283|SLI1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C115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AIKAARKKTQRKPGSTRSIIETLDDLNNLTTDAHSEINQRLYESSEWLRNNVYMNTLKYEDKKMEESLISPENTHNKMDVEFPKMKGEYELSNSQNDAAKDVTKTPRNGLHNDKSITPKSLRRKEVTEGMNRFSIHDTNKSPVEPLNSVKVDANESEKSSPWSPYKVEKVLRESSKTSESPINTKRFDNQTWAAKEEMENEPILQALKKAESVKVKPPPNSGIARSQRRSNMFVPLPNKDPLIIQHIPPTKSSGSIPKVRTVKESPIAFKKKSTINSPAIRAVENSDTAGSTKASSVFDRLSSIPTKSFENKISRGNVGHKYSSSSIDLTGSPMKKVSQKFKSINSTDTDMQEALRDIFSVKNKITKNNSPKGKNSRKSSIPRFDKTSLKLTTHKKLAIIAEQKKKSKHSSDVHKTGSRPHSISPTKISVDSSSPSKEVKNYYQSPVRGYLRPTKASISPNKNKNLTTSQTPHRLKIKEKTLRKLSPNIADISKPESRKSKNYRLTNLQLLPPAEAERDDLKKKFDKRLSGIMRSQQEHHRRKQEKQKRMSHLEQDLKKQTSFSNDYKDIRLKESLAPFDNHVRDTINKNTAFSTDNILATINTVDHREIIGNVTPKIASVNDSLPEINTDSEDEASVTLAAWAKSPYLQEQLIRQQDINPQTIFGPIPPLHTDEIFPNPRLNRLKPRQIVPKRS</w:t>
            </w:r>
          </w:p>
        </w:tc>
      </w:tr>
      <w:tr w:rsidR="00767530" w:rsidRPr="00E340F8" w14:paraId="16041D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FC6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B37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0H6|SRK2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24D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PAVSGPMDLPIMHDSDRYELVKDIGSGNFGVARLMRDKQSNELVAVKYIERGEKIDENVKREIINHRSLRHPNIVRFKEVILTPTHLAIVMEYASGGELFERICNAGRFSEDEARFFFQQLISGVSYCHAMQVCHRDLKLENTLLDGSPAPRLKICDFGYSKSSVLHSQPKSTVGTPAYIAPEVLLKKEYDGKVADVWSCGVTLYVMLVGAYPFEDPEEPKNFRKTIHRILNVQYAIPDYVHISPECRHLISRIFVADPAKRISIPEIRNHEWFLKNLPADLMNDNTMTTQFDESDQPGQSIEEIMQIIAEATVPPAGTQNLNHYLTGSLDIDDDMEEDLESDLDDLDIDSSGEIVYAM</w:t>
            </w:r>
          </w:p>
        </w:tc>
      </w:tr>
      <w:tr w:rsidR="00767530" w:rsidRPr="00E340F8" w14:paraId="7AB9A0D4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C8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2B3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385|SVIL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40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KERIARRLEGIETDTQPILLQSCTGLVTHRLLEEDTPRYMRATDPASPHIGRSNEEEETSDSSLEKQTRSKQCTETSGIHADSPYSSGIMDTQSLESKAERIARYKAERRRQLAEKYGLTLDPEADSETPSRYSRSRKDPEAAEKRGVRSERSAESSRDAGSSYSRTELSGLRTCVAESKDYGLHRSDGVSDTEVLLNAENQRRGQEPSATGLARDLPLAGEVSSSFSFSGRDSALGEVPRSPKAVHSLPSPSPGQPASPSHSTSDLPLPAEARASIGKPKHEWFLQKDSEGDTPSLINWPSRVKVREKLVREESARSSPELTSESLTQRRHQTAPGHYLAFQSENSAFDRVSGKVASSARQPIRGYVQPAEPVHTITLVTSDTPESISEGSWVGPAPQTVTKPPPSKVLEGERRDTPVLHICESKAEDVLFSDALEKTRKTLAVLEDRGSGRSQEAPSGTEDLSQPAVGIVTAEPQKESESLAHPPMAQQQPTERMGRSEMVMYVQSEAVSQGHRKEVPTRKHRVLTRSLSDYTGPPQLQALKAKAPAPKRDAESQTSKAELELGLLDTKVSVAQLRNAFLESARASRKPELHSRVEGSSEGPGVERERGSRKPRRYFSPGENRKTSERFRTQPITSAERKESDRSTSNSEMPAAEDEEKVDERARLSVAAKRLLFREMEKSFDEKSVPKRRSRNAAVEQRLRRLQDRSHTQPVTTEEVVIAAEPTPASCSVATHPVMTRHPSPTVAKSPVQPARTLQASAHQKALARDQTNESKDSAEQGEPDSSTLSLAEKLALFNKLSQPVSKAISTRNRLDMRQRRMNARYQTQPVTLGEVEQVQSGKLMAFSPTINTSVSTVASTVPPMYAGNLRTKPLPDDSFGATEQKFASSLENSDSPVRSILKSQGWQPSVEGAGSKAMLREFEETERKGGLTGGDGGVTKYGSFEEAELSYPVLSRVREGDNHKEAIYALPRKGSLELAHPPIAQLGDDLKEFSTPKSTMQASPDWKERQLFEEKVDLENVTKRKFSLKAAEFGEPTSEQTGAAAGKPAAPTATPVSWKPQDPSEQPQEKRYQSPCAMFAAGEIKAPAVEGSLDSPSKTMSIKERLALLKKSGEEDWRNRLNRKQEYGKASITSSLHIQETEQSLKKKRVTESRESQMTIEERKHLITVREDAWKTRGKGAANDSTQFTVAGRMVKRGLASPTAITPVASPVSSKARGTTPVSRPLEDIEARPDMQLESDLKLDRLETFLRRLNNKVGGMQETVLTVTGKSVKEVMKPDDDETFAKFYRSVDSSLPRSPVELDEDFDVIFDPYAPRLTSSVAEHKRAVRPKRRVQASKNPLKMLAAREDLLQEYTEQRLNVAFVESKRMKVEKLSANSSFSEVTLAGLASKENFSNVSLRSVNLTEQNSNNSAVPYKKLMLLQVKGRRHVQTRLVEPRAPSLNSGDCFLLLSPHHCFLWVGEFANVIEKAKASELASLIQTKRELGCRATYIQTVEEGINTHTHAAKDFWKLLGGQASYQSAGDPKEDELYETAIIETNCIYRLMDDKLVPDDDYWGKIPKCSLLQSKEVLVFDFGSEVYVWHGKEVTLAQRKIAFQLAKHLWNGTFDYENCDINPLDPGECNPLIPRKGQGRPDWAIFGRLTEHNETILFKEKFLDWTELKRPNEKNASELAQHKDDARAEVKPYDVTRMVPVPQTTAGTVLDGVNVGRGYGLVEGDDRRQFEIASISVDVWHILEFDYSRLPKQSIGQFHEGDAYVVKWKFIVSTAVGSRQKGEHSVRVAGKEKCVYFFWQGRQSTVSEKGTSALMTVELDEERGAQVQVLQGKEPPCFLQCFQGGMVVHSGRREEEEENTQSEWRLYCVRGEVPVEGNLLEVACHCSSLRSRTSMVVLNVHKALIYLWHGCKAQAHTKEVGRTAANKIKDQCPLEAGLHSSSKVTIHECDEGSEPLGFWDALGRRDRKAYDCMLQDPGNFNFTPRLFILSSSSGDFSATEFMYPARDPSVVNSMPFLQEDLYSAPQPALFLVDNHHEVYLWQGWWPIENKITGSARIRWASDRKSAMETVLQYCRGKNLKKPPPKSYLIHAGLEPLTFTNMFPSWEHREDIAEITEMDTEVSNQITLVEDVLAKLCKTIYPLADLLARPLPEGVDPLKLEIYLTDEDFEFALDMTRDEYNALPAWKQVNLKKAKGLF</w:t>
            </w:r>
          </w:p>
        </w:tc>
      </w:tr>
      <w:tr w:rsidR="00767530" w:rsidRPr="00E340F8" w14:paraId="3BAF3F1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5BCD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E35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28|STAT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893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NQVQQLEIKFLEQVDQFYDDNFPMEIRHLLAQWIETQDWEVASNNETMATILLQNLLIQLDEQLGRVSKEKNLLLIHNLKRIRKVLQGKFHGNPMHVAVVISNCLREERRILAAANMPIQGPLEKSLQSSSVSERQRNVEHKVSAIKNSVQMTEQDTKYLEDLQDEFDYRYKTIQTMDQGDKNSILVNQEVLTLLQEMLNSLDFKRKEALSKMTQIVNETDLLMNSMLLEELQDWKKRQQIACIGGPLHNGLDQLQNCFTLLAESLFQLRQQLEKLQEQSTKMTYEGDPIPAQRAHLLERATFLIYNLFKNSFVVERQPCMPTHPQRPMVLKTLIQFTVKLRLLIKLPELNYQVKVKASIDKNVSTLSNRRFVLCGTHVKAMSSEESSNGSLSVEFRHLQPKEMKCSTGSKGNEGCHMVTEELHSITFETQICLYGLTINLETSSLPVVMISNVSQLPNAWASIIWYNVSTNDSQNLVFFNNPPSVTLGQLLEVMSWQFSSYVGRGLNSEQLNMLAEKLTVQSNYNDGHLTWAKFCKEHLPGKTFTFWTWLEAILDLIKKHILPLWIDGYIMGFVSKEKERLLLKDKMPGTFLLRFSESHLGGITFTWVDQSENGEVRFHSVEPYNKGRLSALAFADILRDYKVIMAENIPENPLKYLYPDIPKDKAFGKHYSSQPCEVSRPTERGDKGYVPSVFIPISTIRSDSTEPQSPSDLLPMSPSAYAVLRENLSPTTIETAMNSPYSAE</w:t>
            </w:r>
          </w:p>
        </w:tc>
      </w:tr>
      <w:tr w:rsidR="00767530" w:rsidRPr="00E340F8" w14:paraId="24D235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14C2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6E0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9J7|SWET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17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AHTIFGVFGNATALFLFLAPSITFKRIIKNKSTEQFSGIPYPMTLLNCLLSAWYGLPFVSKDNTLVSTINGTGAVIETVYVLIFLFYAPKKEKIKIFGIFSCVLAVFATVALVSLFALQGNGRKLFCGLAATVFSIIMYASPLSIMRLVVKTKSVEFMPFFLSLFVFLCGTSWFVYGLIGRDPFVAIPNGFGCALGTLQLILYFIYCGNKGEKSADAQKDEKSVEMKDDEKKQNVVNGKQDLQV</w:t>
            </w:r>
          </w:p>
        </w:tc>
      </w:tr>
      <w:tr w:rsidR="00767530" w:rsidRPr="00E340F8" w14:paraId="135B729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5F6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D367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Z2|SYNR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3BB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PGAGSGGGGAAGAGAGSAGGGGFMFPVAGGIRPPQAGLMPMQQQGFPMVSVMQPNMQGIMGMNYSSQMSQGPIAMQAGIPMGPMPAAGMPYLGQAPFLGMRPPGPQYTPDMQKQFAEEQQKRFEQQQKLLEEERKRRQFEEQKQKLRLLSSVKPKTGEKSRDDALEAIKGNLDGFSRDAKMHPTPASHPKKPGPSLEEKFLVSCDISTSGQEQIKLNTSEVGHKALGPGSSKKYPSLMASNGVAVDGCVSGTTTAEAENTSDQNLSIEESGVGVFPSQDPAQPRMPPWIYNESLVPDAYKKILETTMTPTGIDTAKLYPILMSSGLPRETLGQIWALANRTTPGKLTKEELYTVLAMIAVTQRGVPAMSPDALNQFPAAPIPTLSGFSMTLPTPVSQPTVIPSGPAGSMPLSLGQPVMGINLVGPVGGAAAQASSGFIPTYPANQVVKPEEDDFQDFQDASKSGSLDDSFSDFQELPASSKTSNSQHGNSAPSLLMPLPGTKALPSMDKYAVFKGIAADKSSENTVPPGDPGDKYSAFRELEQTAENKPLGESFAEFRSAGTDDGFTDFKTADSVSPLEPPTKDKTFPPSFPSGTIQQKQQTQVKNPLNLADLDMFSSVNCSSEKPLSFSAVFSTSKSVSTPQSTGSAATMTALAATKTSSLADDFGEFSLFGEYSGLAPVGEQDDFADFMAFSNSSISSEQKPDDKYDALKEEASPVPLTSNVGSTVKGGQNSTAASTKYDVFRQLSLEGSGLGVEDLKDNTPSGKSDDDFADFHSSKFSSINSDKSLGEKAVAFRHTKEDSASVKSLDLPSIGGSSVGKEDSEDALSVQFDMKLADVGGDLKHVMSDSSLDLPTVSGQHPPAADIEDLKYAAFGSYSSNFAVSTLTSYDWSDRDDATQGRKLSPFVLSAGSGSPSATSILQKKETSFGSSENITMTSLSKVTTFVSEDALPETTFPALASFKDTIPQTSEQKEYENRDYKDFTKQDLPTAERSQEATCPSPASSGASQETPNECSDDFGEFQSEKPKISKFDFLVATSQSKMKSSEEMIKSELATFDLSVQGSHKRSLSLGDKEISRSSPSPALEQPFRDRSNTLNEKPALPVIRDKYKDLTGEVEENERYAYEWQRCLGSALNVIKKANDTLNGISSSSVCTEVIQSAQGMEYLLGVVEVYRVTKRVELGIKATAVCSEKLQQLLKDIDKVWNNLIGFMSLATLTPDENSLDFSSCMLRPGIKNAQELACGVCLLNVDSRSRKEEKPAEEHPKKAFNSETDSFKLAYGGHQYHASCANFWINCVEPKPPGLVLPDLL</w:t>
            </w:r>
          </w:p>
        </w:tc>
      </w:tr>
      <w:tr w:rsidR="00767530" w:rsidRPr="00E340F8" w14:paraId="33B0856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6B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0DF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970|SUHW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229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KEGKEKKGKLLGVENISPPKDKRPATRMKLLNDVGAGEDSEASTTTTTSRTPSNKQEKRGSVAGSRIKILNEEILGTPKTEKRGATKSTAPAASTVKILNEKKTPSATVTAVETTKIKTSPSKRKKMEHYVLQAVKSENTKADTTVTVVTEEDDTIDFILADDEEVVPGRIENNNGQEIVVTEDDEDLGEDGDEDGEDSSGKGNSSQTKIKEIVEHVCGKCYKTFRRVQSLKKHLEFCRYDSGYHLRKADMLKNLEKIEKDAVVMEKKDICFCCSESYDTFHLGHINCPDCPKSFKTQTSYERHIFITHSEFSDFPCSICNANLRSEALLALHEEQHKSRGKPYACKICGKDFTRSYHLKRHQKYSSCSSNETDTMSCKVCDRVFYRLDNLRSHLKQHLGTQVVKKPEYMCHTCKNCFYSLSTLNIHIRTHTGEKPFDCDLCDKKFSALVALKKHRRYHTGEKPYSCTVCNQAFAVKEVLNRHMKRHTGERPHKCDECGKSFIQATQLRTHSKTHIRPFPCEQCDEKFKTEKQLERHVKTHSRTKRPVFSCAECKRNFRTPALLKEHMDEGKHSPKQQRSSMRSAVKIMERTDCAICDKNFDSSDTLRRHIRTVHECDPDDIFGVEPHPSKRAKKDIESEEVVPVALNTSAGSLISSQTDGNGVVVREFLVDEGDGAAQTITLENETYTILPLDGAIEGEQLTDEAGVKPEAKKEEAQVSPVVKKEQRKSLAASLAAAIADNLEESCSEDDFSGEILTEEDIKLKENVGKLIDMLVDPPILKKYGWPNAPEETVLCKVIENCGHDLTKGGENYAELDYGSRMREYCKLLFTVVIHNDSIKSLLNNFPIDDVIEYVLGDEDQDEGGLDKDNESHSGDEEAVSVTGETKTNEIREKPEKKEVSAKSEKKEIVGKAVDKDNSEEVVRENKKKPVGEQEKA</w:t>
            </w:r>
          </w:p>
        </w:tc>
      </w:tr>
      <w:tr w:rsidR="00767530" w:rsidRPr="00E340F8" w14:paraId="36FB79C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F98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D57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330|SSH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213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TVSRSPPASGHSTPVGPTQDRVVRRRGRLQRRQSFAVLRGAVLGLQDGGDSNVASEADSEPMEEPSGEEQPTEDQTDKGQGLQSPWKQVQKRHLHLMVELLRPQDDIRLAAQLEAARPPRLRYLLVVSTGEELSEEAILLGVDFPDSSSHSCTLGLVLPLWSDTQVYLDGDGGFSVTSGGQSRIFKPVSIQTMWATLQVLHQACEVALGSGLVPGGSALAWATYYQEKLNSDQGCLNEWMAMSDLESFRPPNAEPGQASEQEKMEQAILAELWQVLDTSDLDSVTSKEIRQALELRLGCPLQQYRDFIDNQMLLLMAQQDRASRIFPHLYLGSEWNAANLEELQKNRVSHILNMAREIDNFFPERFTYYNVRVWDEESAQLLPHWKETHRFIEDARAQGTRVLVHCKMGVSRSAATVLAYAMKQYGWDLEQALIHVQELRPIVRPNHGFLRQLRTYQGILTASRQSHVWEQKVGVVSPEEPLAPEVSTPLPPLPPEPGGSGEVMVMGLEGSQETPKEELGLRPRINLRGVMRSISLLEPSESESTPEAGGLPEVFSSDEEPLHPFSQLSRAKGGQRVRKGPWPALKSRQSVVALHSAALVASRTRAFQEQGQGQEQSEPGMSSTPRLRKVMRQASVDDSREEDKA</w:t>
            </w:r>
          </w:p>
        </w:tc>
      </w:tr>
      <w:tr w:rsidR="00767530" w:rsidRPr="00E340F8" w14:paraId="2D21AD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C5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AA2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7F4N7|STING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0F9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MGEDALVPRARSRLPVMCAAGLGFLTLAVAWLLDSDKFSERAGIIAFGLMLERFIYCICLLAEELLFHSRQRYHGRMSEIFRACFRGSGILGMCAIFLMLMLGGVSFSVKQWSHFNLMCAGYMLLNSLGVLGPAPVEISEICEAKKMNVAHGLAWSFYIGYLKFLLPALEVNVREYSRRERLSSPRLHILLPLNARVPSKPEEEDTNVVFHENLPDLKLDRAGVRKRSYTNSVYKITHNNETFSCILEYATPLLTLYQMSQESSAGFGERERKQQVLLFYRTLSQILDNSLECRNRYRLILLNDEHTGDPHYLSRELFQNLKQQDGEIFMDPTNEVHPVPEEGPVGNCNGALQATFHEEPMSDEPTLMFSRPQSLRSEPVETTDYFNPSSAMKQN</w:t>
            </w:r>
          </w:p>
        </w:tc>
      </w:tr>
      <w:tr w:rsidR="00767530" w:rsidRPr="00E340F8" w14:paraId="73600B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57A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892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N1|SY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5E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QESEVKVDGEQKLSKNELKRRLKAEKKLAEKEAKQKELSEKQLNQTASAPNHTADNGVGAEEETLDPNQYYKIRSQAVQQLKVTGEDPYPHKFHVDISLTQFIQEYSHLQPGDHLTDVTLKVAGRIHAKRASGGKLIFYDLRGEGVKLQVMANSRNYKSEEEFVHINNKLRRGDIIGVEGNPGKTKKGELSIIPQEITLLSPCLHMLPHLHFGLKDKETRYRQRYLDLILNDFVRQKFIVRSKIITYIRSFLDELGFLEIETPMMNIIPGGAVAKPFITYHNELDMNLYMRIAPELYHKMLVVGGIDRVYEIGRQFRNEGIDLTHNPEFTTCEFYMAYADYHDLMEITEKMLSGMVKSITGSYKITYHPDGPEGQAYEVDFTPPFRRISMVEELEKALGVKLPETSLFETEETRKILDDICVAKAVECPPPRTTARLLDKLVGEFLEVTCISPTFICDHPQIMSPLAKWHRSKEGLTERFELFVMKKEICNAYTELNDPVRQRQLFEEQAKAKAAGDDEAMFIDENFCTALEYGLPPTAGWGMGIDRLTMFLTDSNNIKEVLLFPAMKPEDKKETAATTETPESTEASPSV</w:t>
            </w:r>
          </w:p>
        </w:tc>
      </w:tr>
      <w:tr w:rsidR="00767530" w:rsidRPr="00E340F8" w14:paraId="17C452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84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8A7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623|SY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585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QRTKYADSILTTKSPYEATETIRIRLSQVKLLNKDFYLLFKELANLKRNYAQQLRKIIAENEDITKILNAQMIESNVLTPQEMSAFRFNSLGELRNVWDTVIEELKSDLKSSTEYYNTLDQQVVRELKESVENNTSWRESKDLHSKLSKNAASIEHYSKNNENSSHLEEARRQWDQQSPYLFELFETIDYNRLDTLKNCMLRFQTSFSDYLLNTTKECETVMTKFLAFEPQSEIDRFAKDASQYNFQLSSSSKEVVPNNASPASATGARPVSVSNGAANTEREKKSPQKDKRKSAFGNIGHRLASASSSLTHNDLMNNEFSDSTNNSSLKSKKSSHTLRSKVGSIFGRNKTKNKRQQQSSSNSHIQASITETPNNSSTRVSSTATSSIYQKQRRPTYSSSKSNNWTPGEASDTPPLPPHATPKNVDAPVTADTPPAQTFTPSEVPPSTPQQSSPPTAKEPDSSNLPKTVPISISQPPLQPQSKTKPLPVEPASPSISLPTATVDNQPSGQVDSRPLHIRAPALPPSRKQNFIHNRDSQLYDSLPNHGSGATPTSSSLSSIPQERPVSTLSSQITGELRELNPQATGSSTSLVGQSLFQHSSLDTSQFGLNASIAEVLNASFKDGMLQNSQLIGEIALNYLPNSVMNSPLPIGINLRINNGAKFEKVILNQAFIERVAPEEFKVNPSFIDSRTLGAIKYSIKEPIAPIVIHPVWRFESHQASVVLTVKMSPSLPDEISQIVIEDLVVFVNIDGANATSALSKPQGSFSKEKKRITWRFKEPVVLTRNGEGQRLIARFITDGLAHESAKGVITKFTISETDNVALPHSGAGSGITLTCQELDENNPFGGEWLDVNTKRTLTTGNYHGLA</w:t>
            </w:r>
          </w:p>
        </w:tc>
      </w:tr>
      <w:tr w:rsidR="00767530" w:rsidRPr="00E340F8" w14:paraId="17BAD11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9B0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F5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MZ3|SYNE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3643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QPQDDFDRSVEDAQAWMKAVQDQLQVNDNTQGPRAALEARLWETEKICQLEPEGRVRVDLVLRMAEALLACCPGDQKPGILARLKDIKAQWEETVTYMTHCHSRIEWVWLHWSEYLLARDEFYRWFQKMMVTLEPHIELQLGLKEKQWQLSHAQVLLHNVDNQAVLLDRLLEEAASLFNRIGDPSVDEDAQKRMKAEYDAVKAKAQKRVDLLEQVAREHEEYQAGVDEFQLWLKAVVEKVNGCLGRNCKLPITQRLSTLQDIAKDFPRGEESLETLEEQSAGVIRNTSPLGAEKITGELEEMRKVLEKLRALWEEEEERLRGLLRSRGAWEQQIKQLEAELSEFRMVLQRLAQEGLQPAAKAGTEDELVAHWRRYSATRAALASEEPRVDRLQAQLKELIVFPHNLKPLSDSVIATIQEYQSLKVKSARLRNAAAVELWQHFQRPLQDLQLWKALAQRLLEVTASLPDLPSLHTFLPQIEAALMESSRLKELLTMLQLKKDLLIGIFGQERATALLEQVAGSMRDRDLLHNSLLQRKSKLQSLLAQHKDFGAAFEPLQRKLLDLQVRVQAEKGLQRDLPGKQAQLSRLQGLQEEGLDLGAQMEAARPLVQENPNHQHKMDQLSSDFQALQRSLEDLVDRCRQSVQEHCTFSHQLLELRQWIVVTTQKLEAHRGEAGPGDAESQEAEFERLVAEFPEKEAQLSLVEAQGWLVMEKSSPEGAAVVQEELRELAESWRALRLLEESLLSLIRNWHLQRMEVDSGKKMVFTNNIPKSGFLINPMDPIPRHRRRANLLQEEEGSHEDFSQLLRNFGQWLQVENSKLVRIIAMRTSTAEDLRTRKSKLQELEARVPEGQHLFENLLRLGPARGTSDELEDLRYQWMLYKSKLKDSGHLLTQSSPGEPTGFQKTRRWRGLGSLFRRACCVALPLQLLLLLFLLLLFLLPIREEDRSCTLANNFARSFTLMLRYNGPPPT</w:t>
            </w:r>
          </w:p>
        </w:tc>
      </w:tr>
      <w:tr w:rsidR="00767530" w:rsidRPr="00E340F8" w14:paraId="4135BE0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503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287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22|XP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224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ILDFSNDLDIALLDQVVSTFYQGSGVQQKQAQEILTKFQDNPDAWQKADQILQFSTNPQSKFIALSILDKLITRKWKLLPNDHRIGIRNFVVGMIISMCQDDEVFKTQKNLINKSDLTLVQILKQEWPQNWPEFIPELIGSSSSSVNVCENNMIVLKLLSEEVFDFSAEQMTQAKALHLKNSMSKEFEQIFKLCFQVLEQGSSSSLIVATLESLLRYLHWIPYRYIYETNILELLSTKFMTSPDTRAITLKCLTEVSNLKIPQDNDLIKRQTVLFFQNTLQQIATSVMPVTADLKATYANANGNDQSFLQDLAMFLTTYLARNRALLESDESLRELLLNAHQYLIQLSKIEERELFKTTLDYWHNLVADLFYEVQRLPATEMSPLIQLSVGSQAISTGSGALNPEYMKRFPLKKHIYEEICSQLRLVIIENMVRPEEVLVVENDEGEIVREFVKESDTIQLYKSEREVLVYLTHLNVIDTEEIMISKLARQIDGSEWSWHNINTLSWAIGSISGTMSEDTEKRFVVTVIKDLLDLTVKKRGKDNKAVVASDIMYVVGQYPRFLKAHWNFLRTVILKLFEFMHETHEGVQDMACDTFIKIVQKCKYHFVIQQPRESEPFIQTIIRDIQKTTADLQPQQVHTFYKACGIIISEERSVAERNRLLSDLMQLPNMAWDTIVEQSTANPTLLLDSETVKIIANIIKTNVAVCTSMGADFYPQLGHIYYNMLQLYRAVSSMISAQVAAEGLIATKTPKVRGLRTIKKEILKLVETYISKARNLDDVVKVLVEPLLNAVLEDYMNNVPDARDAEVLNCMTTVVEKVGHMIPQGVILILQSVFECTLDMINKDFTEYPEHRVEFYKLLKVINEKSFAAFLELPPAAFKLFVDAICWAFKHNNRDVEVNGLQIALDLVKNIERMGNVPFANEFHKNYFFIFVSETFFVLTDSDHKSGFSKQALLLMKLISLVYDNKISVPLYQEAEVPQGTSNQVYLSQYLANMLSNAFPHLTSEQIASFLSALTKQYKDLVVFKGTLRDFLVQIKEVGGDPTDYLFAEDKENALMEQNRLEREKAAKIGGLLKPSELDD</w:t>
            </w:r>
          </w:p>
        </w:tc>
      </w:tr>
      <w:tr w:rsidR="00767530" w:rsidRPr="00E340F8" w14:paraId="5A4893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C715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D50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794|X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EC7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LRQFQISSFELFQSPKQTGFYSSSRSVPLPRTRFYSDFRVMSGNKGTNYEKLYLGMDFGTSGGRFTVIDEQGEIKAQGKREYPPFMKEESMGWASSWKATLFSLLEDIPVTVRSLVSSISLDGTSATTLILNSESGEVLCQPYLYNQSCPDALPEVKSIAPANHTVCSGTSTLCKLVSWWNTEVPNRESAVLLHQADWLLWLLHGRLGVSDYNNALKVGYDPESESYPSWLLGQPYSQLLPKVQAPGTSIGNLKESFTRQFGFPDDCIVCTGTTDSIAAFLAARATEPGKAVTSLGSTLAIKLLSTKRVDDARYGVYSHRLDDKWLVGGASNTGGAILRQLFSDEQLERLSQEINPMVGSPLDYYPLQSSGERFPIADPNLAPRLLPRPESDVEFLHGILESIARIEGKGYKLLKELGATEAEEVLTAGGGAKNDKWIKIRQRVLGLPVKKAVHTEASYGASLLALKGAKQNSGL</w:t>
            </w:r>
          </w:p>
        </w:tc>
      </w:tr>
      <w:tr w:rsidR="00767530" w:rsidRPr="00E340F8" w14:paraId="74BABD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5A1E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532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956|XRCC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FC50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WESYYKTEGDEEAEEEQEENLEASGDYKYSGRDSLIFLVDASKAMFESQSEDELTPFDMSIQCIQSVYISKIISSDRDLLAVVFYGTEKDKNSVNFKNIYVLQELDNPGAKRILELDQFKGQQGQKRFQDMMGHGSDYSLSEVLWVCANLFSDVQFKMSHKRIMLFTNEDNPHGNDSAKASRARTKAGDLRDTGIFLDLMHLKKPGGFDISLFYRDIISIAEDEDLRVHFEESSKLEDLLRKVRAKETRKRALSRLKLKLNKDIVISVGIYNLVQKALKPPPIKLYRETNEPVKTKTRTFNTSTGGLLLPSDTKRSQIYGSRQIILEKEETEELKRFDDPGLMLMGFKPLVLLKKHHYLRPSLFVYPEESLVIGSSTLFSALLIKCLEKEVAALCRYTPRRNIPPYFVALVPQEEELDDQKIQVTPPGFQLVFLPFADDKRKMPFTEKIMATPEQVGKMKAIVEKLRFTYRSDSFENPVLQQHFRNLEALALDLMEPEQAVDLTLPKVEAMNKRLGSLVDEFKELVYPPDYNPEGKVTKRKHDNEGSGSKRPKVEYSEEELKTHISKGTLGKFTVPMLKEACRAYGLKSGLKKQELLEALTKHFQD</w:t>
            </w:r>
          </w:p>
        </w:tc>
      </w:tr>
      <w:tr w:rsidR="00767530" w:rsidRPr="00E340F8" w14:paraId="7DB50B0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FD9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97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768|WAS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CFEC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FLAENNLCGQAILRIVSCGNAIIAELLRLSEFIPAVFRLKDRADQQKYGDIIFDFSYFKGPELWESKLDAKPELQDLDEEFRENNIEIVTRFYLAFQSVHKYIVDLNRYLDDLNEGVYIQQTLETVLLNEDGKQLLCEALYLYGVMLLVIDQKIEGEVRERMLVSYYRYSAARSSADSNMDDICKLLRSTGYSSQPGAKRPSNYPESYFQRVPINESFISMVIGRLRSDDIYNQVSAYPLPEHRSTALANQAAMLYVILYFEPSILHTHQAKMREIVDKYFPDNWVISIYMGITVNLVDAWEPYKAAKTALNNTLDLSNVREQASRYATVSERVHAQVQQFLKEGYLREEMVLDNIPKLLNCLRDCNVAIRWLMLHTADSACDPNNKRLRQIKDQILTDSRYNPRILFQLLLDTAQFEFILKEMFKQMLSEKQTKWEHYKKEGSERMTELADVFSGVKPLTRVEKNENLQAWFREISKQILSLNYDDSTAAGRKTVQLIQALEEVQEFHQLESNLQVCQFLADTRKFLHQMIRTINIKEEVLITMQIVGDLSFAWQLIDSFTSIMQESIRVNPSMVTKLRATFLKLASALDLPLLRINQANSPDLLSVSQYYSGELVSYVRKVLQIIPESMFTSLLKIIKLQTHDIIEVPTRLDKDKLRDYAQLGPRYEVAKLTHAISIFTEGILMMKTTLVGIIKVDPKQLLEDGIRKELVKRVAFALHRGLIFNPRAKPSELMPKLKELGATMDGFHRSFEYIQDYVNIYGLKIWQEEVSRIINYNVEQECNNFLRTKIQDWQSMYQSTHIPIPKFTPVDESVTFIGRLCREILRITDPKMTCHIDQLNTWYDMKTHQEVTSSRLFSEIQTTLGTFGLNGLDRLLCFMIVKELQNFLSMFQKIILRDRTVQDTLKTLMNAVSPLKSIVANSNKIYFSAIAKTQKIWTAYLEAIMKVGQMQILRQQIANELNYSCRFDSKHLAAALENLNKALLADIEAHYQDPSLPYPKEDNTLLYEITAYLEAAGIHNPLNKIYITTKRLPYFPIVNFLFLIAQLPKLQYNKNLGMVCRKPTDPVDWPPLVLGLLTLLKQFHSRYTEQFLALIGQFICSTVEQCTSQKIPEIPADVVGALLFLEDYVRYTKLPRRVAEAHVPNFIFDEFRTVL</w:t>
            </w:r>
          </w:p>
        </w:tc>
      </w:tr>
      <w:tr w:rsidR="00767530" w:rsidRPr="00E340F8" w14:paraId="2EFE2E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756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033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E86|WRNX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689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YLTKMPIKSKANEVPKEEAGVKKETPKVARKATKKDTPKELKDKENAGDDNTPKQTKGRPGRPAAKRKNLDTPDVTEKLAMEEENPPKRRSSRLTRSTRSMAEDGSPSPEKEKPEKLPFIKYKGAIKYFTESQDIAASADDVLQWVEKQKDEVVPMAFDMEWPFSFQTGPGKSAVIQICVDEKCCYIYQLTNVKKLPAALVALINHPKVRLHGVNIKNDFRKLARDFPEVTAEPLIEKCVDLGLWCNEVCETGGRWSLERLTNFIAKKAMDKSKKVRMSKWHVIPLDENQLMYAAIDVYIGQVIYRELERREKVKIKNEEEFKEKNGDAAFKAMKALGETFLTKINEVTL</w:t>
            </w:r>
          </w:p>
        </w:tc>
      </w:tr>
      <w:tr w:rsidR="00767530" w:rsidRPr="00E340F8" w14:paraId="65C878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A7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915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HD1|WRK7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2A6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WISTQPSLSLDLRVGLPATAAVAMVKPKVLVEEDFFHQQPLKKDPEVAALEAELKRMGAENRQLSEMLAAVAAKYEALQSQFSDMVTASANNGGGGGNNPSSTSEGGSVSPSRKRKSESLDDSPPPPPPPHPHAAPHHMHVMPGAAAAGYADQTECTSGEPCKRIREECKPKISKLYVHADPSDLSLVVKDGYQWRKYGQKVTKDNPCPRAYFRCSFAPACPVKKKVQRSAEDNTILVATYEGEHNHGQPPPPLQSAAQNSDGSGKSAGKPPHAPAAAPPAPVVPHRQHEPVVVNGEQQAAAASEMIRRNLAEQMAMTLTRDPSFKAALVTALSGRILELSPTKD</w:t>
            </w:r>
          </w:p>
        </w:tc>
      </w:tr>
      <w:tr w:rsidR="00767530" w:rsidRPr="00E340F8" w14:paraId="100DE5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D661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5C7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816|WAS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388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GQQPPRRVTNVGSLLLTPQENESLFSFLGKKCVTMSSAVVQLYAADRNCMWSKKCSGVACLVKDNPQRSYFLRIFDIKDGKLLWEQELYNNFVYNSPRGYFHTFAGDTCQVALNFANEEEAKKFRKAVTDLLGRRQRKSEKRRDAPNGPNLPMATVDIKNPEITTNRFYSSQVNNISHTKEKKKGKAKKKRLTKADIGTPSNFQHIGHVGWDPNTGFDLNNLDPELKNLFDMCGISEAQLKDRETSKVIYDFIEKTGGVEAVKNELRRQAPPPPPPSRGGPPPPPPPPHSSGPPPPPARGRGAPPPPPSRAPTAAPPPPPPSRPGVVVPPPPPNRMYPPPPPALPSSAPSGPPPPPPLSMAGSTAPPPPPPPPPPPGPPPPPGLPSDGDHQVPASSGNKAALLDQIREGAQLKKVEQNSRPVSCSGRDALLDQIRQGIQLKSVSDGQESTPPTPAPTSGIVGALMEVMQKRSKAIHSSDEDEDDDDEEDFQDDDEWED</w:t>
            </w:r>
          </w:p>
        </w:tc>
      </w:tr>
      <w:tr w:rsidR="00767530" w:rsidRPr="00E340F8" w14:paraId="37DC50D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22A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68A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93|WNT4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D7D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YLIRSLLMLFLALFSANASNWLYLAKLSSVGSISDEETCEKLRGLIQRQVQICKRNVEVMDAVRRGAQLAIDECQYQFRNRRWNCSTLESVPVFGKVVTQGTREAAFVYAISAASVAFAVTRACSSGELDKCGCDRNVHGVSPEGFQWSGCSDNIAYGVAFSQSFVDIRERSKGQSSNRALMNLHNNEAGRKAILNHMRVECKCHGVSGSCEVKTCWKAMPPFRKVGNVIKEKFDGATEVELRKVGTTKVLVPRNSQFKPHTDEDLVYLDPSPDFCEHDPRTPGIMGTAGRFCNKTSKAIDGCELMCCGRGFHTEEVEVVDRCSCKFHWCCYVKCKQCRKMVEMHTCR</w:t>
            </w:r>
          </w:p>
        </w:tc>
      </w:tr>
      <w:tr w:rsidR="00767530" w:rsidRPr="00E340F8" w14:paraId="4AA2C5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174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8F9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263|VT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BAC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AARVVATAKDFDKVGLGIIGYYLQLYAVELILSEEDRSQEMTALATELLDTIEAFKKEIGGESEAEDSDKSLHVMNTLIHDQEKAKIYMLNFTMSLYNEKLKQLKDGPWDVMLKRSLWCCIDLFSCILHLWKENISETSTNSLQKRIKYCKIYLSKLAKGEIGSSDEKTLDYADFADDSEEIKDEDVDHQTSDLENNNNDKVEGLAPKDQTTSYEPVDEVPEFIDDADSVNEEEQTVDKNEDAITKDEQQVVKKEVDLTRPSAPSEPAAAEHKSYTKDELTKIMDRASKIEQIQKLAKYAISALNYEDLPTAKDELTKALDLLNSI</w:t>
            </w:r>
          </w:p>
        </w:tc>
      </w:tr>
      <w:tr w:rsidR="00767530" w:rsidRPr="00E340F8" w14:paraId="2E1366D3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847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E0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S1|WN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D24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DGGRRDVPGTLMEPGRGAGPAGMAEPRAKAARPGPQRFLRRSVVESDQEEPPGLEAAEAPGPQPPQPLQRRVLLLCKTRRLIAERARGRPAAPAPAALVAQPGAPGAPADAGPEPVGTQEPGPDPIAAAVETAPAPDGGPREEAAATVRKEDEGAAEAKPEPGRTRRDEPEEEEDDEDDLKAVATSLDGRFLKFDIELGRGSFKTVYKGLDTETWVEVAWCELQDRKLTKLERQRFKEEAEMLKGLQHPNIVRFYDFWESSAKGKRCIVLVTELMTSGTLKTYLKRFKVMKPKVLRSWCRQILKGLLFLHTRTPPIIHRDLKCDNIFITGPTGSVKIGDLGLATLKRASFAKSVIGTPEFMAPEMYEEHYDESVDVYAFGMCMLEMATSEYPYSECQNAAQIYRKVTCGIKPASFEKVHDPEIKEIIGECICKNKEERYEIKDLLSHAFFAEDTGVRVELAEEDHGRKSTIALRLWVEDPKKLKGKPKDNGAIEFTFDLEKETPDEVAQEMIESGFFHESDVKIVAKSIRDRVALIQWRRERIWPALQPKEQQDVGSPDKARGPPVPLQVQVTYHAQAGQPGPPEPEEPEADQHLLPPTLPTSATSLASDSTFDSGQGSTVYSDSQSSQQSVMLGSLADAAPSPAQCVCSPPVSEGPVLPQSLPSLGAYQQPTAAPGLPVGSVPAPACPPSLQQHFPDPAMSFAPVLPPPSTPMPTGPGQPAPPGQQPPPLAQPTPLPQVLAPQPVVPLQPVPPHLPPYLAPASQVGAPAQLKPLQMPQAPLQPLAQVPPQMPPIPVVPPITPLAGIDGLPPALPDLPTATVPPVPPPQYFSPAVILPSLAAPLPPASPALPLQAVKLPHPPGAPLAMPCRTIVPNAPATIPLLAVAPPGVAALSIHSAVAQLPGQPVYPAAFPQMAPTDVPPSPHHTVQNMRATPPQPALPPQPTLPPQPVLPPQPTLPPQPVLPPQPTRPPQPVLPPQPMLPPQPVLPPQPALPVRPEPLQPHLPEQAAPAATPGSQILLGHPAPYAVDVAAQVPTVPVPPAAVLSPPLPEVLLPAAPELLPQFPSSLATVSASVQSVPTQTATLLPPANPPLPGGPGIASPCPTVQLTVEPVQEEQASQDKPPGLPQSCESYGGSDVTSGKELSDSCEGAFGGGRLEGRAARKHHRRSTRARSRQERASRPRLTILNVCNTGDKMVECQLETHNHKMVTFKFDLDGDAPDEIATYMVEHDFILQAERETFIEQMKDVMDKAEDMLSEDTDADRGSDPGTSPPHLSTCGLGTGEESRQSQANAPVYQQNVLHTGKRWFIICPVAEHPAPEAPESSPPLPLSSLPPEASQGPCRGLTLPCLPWRRAACGAVFLSLFSAESAQSKQPPDSAPYKDQLSSKEQPSFLASQQLLSQAGPSNPPGAPPAPLAPSSPPVTALPQDGAAPATSTMPEPASGTASQAGGPGTPQGLTSELETSQPLAETHEAPLAVQPLVVGLAPCTPAPEAASTRDASAPREPLPPPAPEPSPHSGTPQPALGQPAPLLPAAVGAVSLATSQLPSPPLGPTVPPQPPSALESDGEGPPPRVGFVDSTIKSLDEKLRTLLYQEHVPTSSASAGTPVEVGDRDFTLEPLRGDQPRSEVCGGDLALPPVPKEAVSGRVQLPQPLVEKSELAPTRGAVMEQGTSSSMTAESSPRSMLGYDRDGRQVASDSHVVPSVPQDVPAFVRPARVEPTDRDGGEAGESSAEPPPSDMGTVGGQASHPQTLGARALGSPRKRPEQQDVSSPAKTVGRFSVVSTQDEWTLASPHSLRYSAPPDVYLDEAPSSPDVKLAVRRAQTASSIEVGVGEPVSSDSGDEGPRARPPVQKQASLPVSGSVAGDFVKKATAFLQRPSRAGSLGPETPSRVGMKVPTISVTSFHSQSSYISSDNDSELEDADIKKELQSLREKHLKEISELQSQQKQEIEALYRRLGKPLPPNVGFFHTAPPTGRRRKTSKSKLKAGKLLNPLVRQLKVVASSTGHLADSSRGPPAKDPAQASVGLTADSTGLSGKAVQTQQPCSVRASLSSDICSGLASDGGGARGQGWTVYHPTSERVTYKSSSKPRARFLSGPVSVSIWSALKRLCLGKEHSSRSSTSSLAPGPEPGPQPALHVQAQVNNSNNKKGTFTDDLHKLVDEWTSKTVGAAQLKPTLNQLKQTQKLQDMEAQAGWAAPGEARAMTAPRAGVGMPRLPPAPGPLSTTVIPGAAPTLSVPTPDGALGTARRNQVWFGLRVPPTACCGHSTQPRGGQRVGSKTASFAASDPVRS</w:t>
            </w:r>
          </w:p>
        </w:tc>
      </w:tr>
      <w:tr w:rsidR="00767530" w:rsidRPr="00E340F8" w14:paraId="3117388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5C67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001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WC2|WW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4C0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AGSGQLPLPRGWEEARDYDGKVFYIDHNTRRTSWIDPRDRLTKPLSFADCVGDELPWGWEAGFDPQIGVYYIDHINKTTQIEDPRKQWRGEQEKMLKDYLSVAQDALRTQKELYHVKEQRLALALDEYVRLNDAYKEKSSSHTSLFSGSSSSTKYDPDILKAEISTTRLRVKKLKRELSQMKQELLYKEQGFETLQQIDKKMSGGQSGYELSEAKAILTELKSIRKAISSGEKEKQDLMQSLAKLQERFHLDQNIGRSEPDLRCSPVNSHLCLSRQTLDAGSQTSISGDIGVRSRSNLAEKVRLSLQYEEAKRSMANLKIELSKLDSEAWPGALDIEKEKLMLINEKEELLKELQFVTPQKRTQDELERLEAERQRLEEELLSVRGTPSRALAERLRLEERRKELLQKLEETTKLTTYLHSQLKSLSASTLSMSSGSSLGSLASSRGSLNTSSRGSLNSLSSTELYYSSQSDQIDVDYQYKLDFLLQEKSGYIPSGPITTIHENEVVKSPSQPGQSGLCGVAAAATGHTPPLAEAPKSVASLSSRSSLSSLSPPGSPLVLEGTFPMSSSHDASLHQFTADFEDCELSSHFADISLIENQILLDSDSGGASQSLSEDKDLNECAREPLYEGTADVEKSLPKRRVIHLLGEKTTCVSAAVSDESVAGDSGVYEAFVKQPSEMEDVTYSEEDVAIVETAQVQIGLRYNAKSSSFMVIIAQLRNLHAFLIPHTSKVYFRVAVLPSSTDVSCLFRTKVHPPTESILFNDVFRVAISQTALQQKTLRVDLCSVSKHRREECLAGTQISLADLPFSSEVFTLWYNLLPSKQMPCKKNEENEDSVFQPNQPLVDSIDLDAVSALLARTSAELLAVEQELAQEEEEESGQEEPRGPDGDWLTMLREASDEIVAEKEAEVKLPEDSSCTEDLSSCTSVPEMNEDGNRKESNCAKDLRSQPPTRIPTLVDKETNTDEAANDNMAVRPKERSSLSSRQHPFVRSSVIVRSQTFSPGERNQYICRLNRSDSDSSTLAKKSLFVRNSTERRSLRVKRTVCQSVLRRTTQECPVRTSLDLELDLQASLTRQSRLNDELQALRDLRQKLEELKAQGETDLPPGVLEDERFQRLLKQAEKQAEQSKEEQKQGLNAEKLMRQVSKDVCRLREQSQKVPRQVQSFREKIAYFTRAKISIPSLPADDV</w:t>
            </w:r>
          </w:p>
        </w:tc>
      </w:tr>
      <w:tr w:rsidR="00767530" w:rsidRPr="00E340F8" w14:paraId="3BCDCB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03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952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A9Z2|XYLD_CAUV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34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ALSNRTPRRFRSRDWFDNPDHIDMTALYLERFMNYGITPEELRSGKPIIGIAQTGSDISPCNRIHLDLVQRVRDGIRDAGGIPMEFPVHPIFENCRRPTAALDRNLSYLGLVETLHGYPIDAVVLTTGCDKTTPAGIMAATTVNIPAIVLSGGPMLDGWHENELVGSGTVIWRSRRKLAAGEITEEEFIDRAASSAPSAGHCNTMGTASTMNAVAEALGLSLTGCAAIPAPYRERGQMAYKTGQRIVDLAYDDVKPLDILTKQAFENAIALVAAAGGSTNAQPHIVAMARHAGVEITADDWRAAYDIPLIVNMQPAGKYLGERFHRAGGAPAVLWELLQQGRLHGDVLTVTGKTMSENLQGRETSDREVIFPYHEPLAEKAGFLVLKGNLFDFAIMKSSVIGEEFRKRYLSQPGQEGVFEARAIVFDGSDDYHKRINDPALEIDERCILVIRGAGPIGWPGSAEVVNMQPPDHLLKKGIMSLPTLGDGRQSGTADSPSILNASPESAIGGGLSWLRTGDTIRIDLNTGRCDALVDEATIAARKQDGIPAVPATMTPWQEIYRAHASQLDTGGVLEFAVKYQDLAAKLPRHNH</w:t>
            </w:r>
          </w:p>
        </w:tc>
      </w:tr>
      <w:tr w:rsidR="00767530" w:rsidRPr="00E340F8" w14:paraId="2273DE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01D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53B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489|YADA1_YERE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6CCF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DFKISVSAALISALFSSPYAFADDYDGIPNLTAVQISPNADPALGLEYPVRPPVPGAGGLNASAKGIHSIAIGATAEAAKGAAVAVGAGSIATGVNSVAIGPLSKALGDSAVTYGAASTAQKDGVAIGARASTSDTGVAVGFNSKADAKNSVAIGHSSHVAANHGYSIAIGDRSKTDRENSVSIGHESLNRQLTHLAAGTKDTDAVNVAQLKKEIEKTQENTNKRSAELLANANAYADNKSSSVLGIANNYTDSKSAETLENARKEAFAQSKDVLNMAKAHSNSVARTTLETAEEHANSVARTTLETAEEHANKKSAEALASANVYADSKSSHTLKTANSYTDVTVSNSTKKAIRESNQYTDHKFRQLDNRLDKLDTRVDKGLASSAALNSLFQPYGVGKVNFTAGVGGYRSSQALAIGSGYRVNENVALKAGVAYAGSSDVMYNASFNIEW</w:t>
            </w:r>
          </w:p>
        </w:tc>
      </w:tr>
      <w:tr w:rsidR="00767530" w:rsidRPr="00E340F8" w14:paraId="5EDBA2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38F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8F1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B3|YBO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F1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AGEATTGGTTLPQAAADAPAAAPPDPAPKSPAASGAPQAPAPAALLAGSPGGDAAPGPAPASSAPAGGEDAEKKVLATKVLGTVKWFNVRNGYGFINRNDTKEDVFVHQTAIKKNNPRKYLRSVGDGETVEFDVVEGEKGAEAANVTGPDGVPVEGSRYAADRRRYRRGYYGRRRGPPRNYAGEEEEEGSGSSEGFEPPAADGQFSGARNQLRRPQYRPPYRQRRFPPYHVGQTFDRRSRVFPHPNRMQAGEIGEMKDGVPEGTQLQAHRNPTYRPRFRRGPARPRPAPAIGEAEDKENQQAANGPNQPSARRGFRRPYNYRRRSRPLNAVSQDGKETKAGEAPTENPAPATEQSSAE</w:t>
            </w:r>
          </w:p>
        </w:tc>
      </w:tr>
      <w:tr w:rsidR="00767530" w:rsidRPr="00E340F8" w14:paraId="24C971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01E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CD1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6318|YEDK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5C80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GRFAQSQTREDYLALLAEDIERDIPYDPEPIGRYNVAPGTKVLLLSERDEHLHLDPVFWGYAPGWWDKPPLINARVETAATSRMFKPLWQHGRAICFADGWFEWKKEGDKKQPFFIYRADGQPIFMAAIGSTPFERGDEAEGFLIVTAAADQGLVDIHDRRPLVLSPEAAREWMRQEISGKEASEIAASGCVPANQFSWHPVSRAVGNVKNQGAELIQPV</w:t>
            </w:r>
          </w:p>
        </w:tc>
      </w:tr>
      <w:tr w:rsidR="00767530" w:rsidRPr="00E340F8" w14:paraId="5C022E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025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F70F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714|YID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A5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QRNLLVIALLFVSFMIWQAWEQDKNPQPQAQQTTQTTTTAAGSAADQGVPASGQGKLISVKTDVLDLTINTRGGDVEQALLPAYPKELNSTQPFQLLETSPQFIYQAQSGLTGRDGPDNPANGPRPLYNVEKDAYVLAEGQNELQVPMTYTDAAGNTFTKTFVLKRGDYAVNVNYNVQNAGEKPLEISSFGQLKQSITLPPHLDTGSSNFALHTFRGAAYSTPDEKYEKYKFDTIADNENLNISSKGGWVAMLQQYFATAWIPHNDGTNNFYTANLGNGIAAIGYKSQPVLVQPGQTGAMNSTLWVGPEIQDKMAAVAPHLDLTVDYGWLWFISQPLFKLLKWIHSFVGNWGFSIIIITFIVRGIMYPLTKAQYTSMAKMRMLQPKIQAMRERLGDDKQRISQEMMALYKAEKVNPLGGCFPLLIQMPIFLALYYMLMGSVELRQAPFALWIHDLSAQDPYYILPILMGVTMFFIQKMSPTTVTDPMQQKIMTFMPVIFTVFFLWFPSGLVLYYIVSNLVTIIQQQLIYRGLEKRGLHSREKKKS</w:t>
            </w:r>
          </w:p>
        </w:tc>
      </w:tr>
      <w:tr w:rsidR="00767530" w:rsidRPr="00E340F8" w14:paraId="088483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D00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CEEA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85|YJU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0C9A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RKVLNKYYPPDFDPSKIPKLKLPKDRQYVVRLMAPFNMRCKTCGEYIYKGKKFNARKETVQNEVYLGLPIFRFYIKCTRCLAEITFKTDPENTDYTMEHGATRNFQAEKLLEEEEKRVQKEREDEELNNPMKVLENRTKDSKLEMEVLENLQELKDLNQRQAHVDFEAMLRQHRLSEEERRRQQQEEDEQETAALLEEARKRRLLEDSDSEDEAAPSPLQPALRPNPTAILDEAPKPKRKVEVWEQSVGSLGSRPPLSRLVVVKKAKADPDCSNGQPQAAPTPGAPQNRKEANPTPLTPGASSLSQLGAYLDSDDSNGSN</w:t>
            </w:r>
          </w:p>
        </w:tc>
      </w:tr>
      <w:tr w:rsidR="00767530" w:rsidRPr="00E340F8" w14:paraId="23C4996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2F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6BB8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93|YO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885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P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RQTNSSLGGIGDSNAYTTINSKKRSLEDNETEIKVSRDTWNTKNMRSLEPPRSKKRIHLIAAVKAVKSIKPIRTTLRYDEAITYNKDIKEKEKYIEAYHKEVNQLLKMKTWDTDKYYDRKEIDPKRVINSMFIFNRKRDGTHKARFVARGDIQHPDTYDSGMQSNTVHHYALMTSLSLALDNNYYITQLDISSAYLYADIKEELYIRPPPHLGMNDKLIRLKKSLYGLKQSGANWYETIKSYLIKQCGMEEVRGWSCVFKNSQVTICLFVDDMILFSKDLNSNKRIIAKLKMQYDTKIINLGESDDEIQYDILGLEIKYQRGKYMKLGMENSLTEKIPKLNVPLNPNGRKLGAPGQPGLYINQQELELEEDDYKMKVHEMQKLIGLASYVGYKFRFDLLYYINTLAQHILFPSKQVLDMTYELIQFIWNTRDKQLIWHKSKPVKPTNKLVVISDASYGNQPYYKSQIGNIYLLNGKVIGGKSTKASLTCTSTTEAEIHAISESVPLLNNLSYLIQELDKKPITKGLLTDSKSTISIIISNNEEKFRNRFFGTKAMRLRDEVSGNHLHVCYIETKKNIADVMTKPLPIKTFKLLTNKWIH</w:t>
            </w:r>
          </w:p>
        </w:tc>
      </w:tr>
      <w:tr w:rsidR="00767530" w:rsidRPr="00E340F8" w14:paraId="392C22F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CF7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78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N85|ZUR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6607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GVRSTRQRAAISTLLETLDDFRSAQELHDELRRRGENIGLTTVYRTLQSMASSGLVDTLHTDTGESVYRRCSEHHHHHLVCRSCGSTIEVGDHEVEAWAAEVATKHGFSDVSHTIEIFGTCSDCRS</w:t>
            </w:r>
          </w:p>
        </w:tc>
      </w:tr>
      <w:tr w:rsidR="00767530" w:rsidRPr="00E340F8" w14:paraId="5E3332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6A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9500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H5|ZZZ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3C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RSTRVTRSTVGLNGLDESFCGRTLRNRSIAHPEEISSNSQVRSRSPKKRPEPVPIQKGNNNGRTTDLKQQSTRESWVSPRKRGLSSSEKDNIERQAIENCERRQTEPVSPVLKRIKRCLRSEAPNSSEEDSPIKSDKESVEQRSTVVDNDADFQGTKRACRCLILDDCEKREIKKVNVSEEGPLNSAVVEEITGYLAVNGVDDSDSAVINCDDCQPDGNTKQNSIGSYVLQEKSVAENGDTDTQTSMFLDSRKEDSYIDHKVPCTDSQVQVKLEDHKIVTACLPVEHVNQLTTEPATGPFSETQSSLRDSEEEVDVVGDSSASKEQCKENTNNELDTSLESMPASGEPEPSPVLDCVSAQMMSLSEPQEHRYTLRTSPRRAAPTRGSPTKNSSPYRENGQFEENNLSPNETNATVSDNVSQSPTNPGEISQNEKGICCDSQNNGSEGVSKPPSEARLNIGHLPSAKESASQHITEEEDDDPDVYYFESDHVALKHNKDYQRLLQTIAVLEAQRSQAVQDLESLGRHQREALKNPIGFVEKLQKKADIGLPYPQRVVQLPEIVWDQYTHSLGNFEREFKNRKRHTRRVKLVFDKVGLPARPKSPLDPKKDGESLSYSMLPLSDGPEGSSSRPQMIRGRLCDDTKPETFNQLWTVEEQKKLEQLLIKYPPEEVESRRWQKIADELGNRTAKQVASRVQKYFIKLTKAGIPVPGRTPNLYIYSKKSSTSRRQHPLNKHLFKPSTFMTSHEPPVYMDEDDDRSCFHSHMNTAVEDASDDESIPIMYRNLPEYKELLQFKKLKKQKLQQMQAESGFVQHVGFKCDNCGIEPIQGVRWHCQDCPPEMSLDFCDSCSDCLHETDIHKEDHQLEPIYRSETFLDRDYCVSQGTSYNYLDPNYFPANR</w:t>
            </w:r>
          </w:p>
        </w:tc>
      </w:tr>
      <w:tr w:rsidR="00767530" w:rsidRPr="00E340F8" w14:paraId="153316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1D9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0CA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S9|ZN44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A02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PLGPPCLPVMDPETTLEEPETARLRFRGFCYQEVAGPREALARLRELCCQWLQPEAHSKEQMLEMLVLEQFLGTLPPEIQAWVRGQRPGSPEEAAALVEGLQHDPGQLLGWITAHVLKQEVLPAAQKTEEPLGSPHPSGTVESPGEGPQDTRIEGSVQLSCSVKEEPNVDGQEVAPSSPPLAAQSPEGNHGHQEPASTSFHPPRIQEEWGLLDRSQKELYWDAMLEKYGTVVSLGLPPHQPEAQAQSELGMLLTGTGVCRSLRSGNESEGPPGCPEAQPPQGPGPAAWEGLSGAATPAPTVRPGTPPVPTQPTPAETRLEPAATPRKPYTCEQCGRGFDWKSVFVIHHRTHTSGPGVQSPGLATGESTEKPPQGEVAFPHHPRRSLTGPRSYPCEECGCSFSWKSQLVIHRKSHTGQRRHFCSDCGRAFDWKSQLVIHRKGHRPEVP</w:t>
            </w:r>
          </w:p>
        </w:tc>
      </w:tr>
      <w:tr w:rsidR="00767530" w:rsidRPr="00E340F8" w14:paraId="5F8978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B7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F9D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S9Z5|ZN47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01A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GKKKRISNKLQQTFHHSKEPTFLINQAGLLSSDSYSSLSPETESVNPGENIKTDTQKKRPGTVILSKLSSRRIISESQLSPPVIPARRPGFRVCYICGREFGSQSIAIHEPQCLQKWHIENSKLPKHLRRPEPSKPQSLSSSGSYSLQATNEAAFQSAQAQLLPCESCGRTFLPDHLLVHHRSCKPKGEGPRAPHSNSSDHLTGLKKACSGTPARPRTVICYICGKEFGTLSLPIHEPKCLEKWKMENDRLPVELHQPLPQKPQPLPNAQSSQAGPNQAQLVFCPHCSRIFTSDRLLVHQRSCKTHPYGPKYQNLNLGSKGGLKEYTNSKQQRNRAAPSVTDKVIHATQDALGEPGGALCL</w:t>
            </w:r>
          </w:p>
        </w:tc>
      </w:tr>
      <w:tr w:rsidR="00767530" w:rsidRPr="00E340F8" w14:paraId="0D3AA9B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F2E6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9B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38|ZMA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423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LQHAVLPPPKQPSPSPPMSVATRSTGTLQLPPQKPFGQEASLPLAGEEELSKGGEQDCALEELCKPLYCKLCNVTLNSAQQAQAHYQGKNHGKKLRNYYAANSCPPPARMSNVVEPAATPVVPVPPQMGSFKPGGRVILATENDYCKLCDASFSSPAVAQAHYQGKNHAKRLRLAEAQSNSFSESSELGQRRARKEGNEFKMMPNRRNMYTVQNNSAGPYFNPRSRQRIPRDLAMCVTPSGQFYCSMCNVGAGEEMEFRQHLESKQHKSKVSEQRYRNEMENLGYV</w:t>
            </w:r>
          </w:p>
        </w:tc>
      </w:tr>
      <w:tr w:rsidR="00767530" w:rsidRPr="00E340F8" w14:paraId="3332B1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8D3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DB1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722|ZHD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2D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ASQEDPIPINTSYGNSGGGHGNMNHHHHANSAPSSLNITTSNPLLVSSNSNGLGKNHDHSHHHHVGYNIMVTNIKKEKPVVIKYKECLKNHAATMGGNAIDGCGEFMPSGEEGSIEALTCSVCNCHRNFHRRETEGEEKTFFSPYLNHHQPPPQQRKLMFHHKMIKSPLPQQMIMPIGVTTAGSNSESEDLMEEEGGGSLTFRQPPPPPSPYSYGHNQKKRFRTKFTQEQKEKMISFAERVGWKIQRQEESVVQQLCQEIGIRRRVLKVWMHNNKQNLSKKSNNVSNNVDLSAGNNDITENLASTNP</w:t>
            </w:r>
          </w:p>
        </w:tc>
      </w:tr>
      <w:tr w:rsidR="00767530" w:rsidRPr="00E340F8" w14:paraId="33AE92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D59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A342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99|ZFN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DC5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PDLGAHCSEPSCQRLDFLPLKCDACSGIFCADHVAYAQHHCGSAYQKDIQVPVCPLCNVPVPVARGEPPDRAVGEHIDRDCRSDPAQQKRKIFTNKCERAGCRQREMMKLTCERCSRNFCIKHRHPLDHDCSGEGHPTSRAGLAAISRAQAVASTSTVPSPSQTMPSCTSPSRATTRSPSWTAPPVIALQNGLSEDEALQRALEMSLAETKPQVPSCQEEEDLALAQALSASEAEYQRQQAQSRSSKPSNCSLC</w:t>
            </w:r>
          </w:p>
        </w:tc>
      </w:tr>
      <w:tr w:rsidR="00767530" w:rsidRPr="00E340F8" w14:paraId="09B81C8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305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AE1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R1|ZN14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A02B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DDKLEGLFLKCGGIDEMQSSRTMVVMGGVSGQSTVSGELQDSVLQDRSMPHQEILAADEVLQESEMRQQDMISHDELMVHEETVKNDEEQMETHERLPQGLQYALNVPISVKQEITFTDVSEQLMRDKKQIREPVDLQKKKKRKQRSPAKILTINEDGSLGLKTPKSHVCEHCNAAFRTNYHLQRHVFIHTGEKPFQCSQCDMRFIQKYLLQRHEKIHTGEKPFRCDECGMRFIQKYHMERHKRTHSGEKPYQCEYCLQYFSRTDRVLKHKRMCHENHDKKLNRCAIKGGLLTSEEDSGFSTSPKDNSLPKKKRQKTEKKSSGMDKESALDKSDLKKDKNDYLPLYSSSTKVKDEYMVAEYAVEMPHSSVGGSHLEDASGEIHPPKLVLKKINSKRSLKQPLEQNQTISPLSTYEESKVSKYAFELVDKQALLDSEGNADIDQVDNLQEGPSKPVHSSTNYDDAMQFLKKKRYLQAASNNSREYALNVGTIASQPSVTQAAVASVIDESTTASILESQALNVEIKSNHDKNVIPDEVLQTLLDHYSHKANGQHEISFSVADTEVTSSISINSSEVPEVTPSENVGSSSQASSSDKANMLQEYSKFLQQALDRTSQNDAYLNSPSLNFVTDNQTLPNQPAFSSIDKQVYATMPINSFRSGMNSPLRTTPDKSHFGLIVGDSQHSFPFSGDETNHASATSTQDFLDQVTSQKKAEAQPVHQAYQMSSFEQPFRAPYHGSRAGIATQFSTANGQVNLRGPGTSAEFSEFPLVNVNDNRAGMTSSPDATTGQTFG</w:t>
            </w:r>
          </w:p>
        </w:tc>
      </w:tr>
      <w:tr w:rsidR="00767530" w:rsidRPr="00E340F8" w14:paraId="0996EB3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2C60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B9E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XM2|SNP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56F2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DAEREKITQEIKELERILDPGSSGSHVEISESSLESDSEADSLPSEDLDPADPPISEEERWGEASNDEDDPKDKTLPEDPETCLQLNMVYQEVIQEKLAEANLLLAQNREQQEELMRDLAGSKGTKVKDGKSLPPSTYMGHFMKPYFKDKVTGVGPPANEDTREKAAQGIKAFEELLVTKWKNWEKALLRKSVVSDRLQRLLQPKLLKLEYLHQKQSKVSSELERQALEKQGREAEKEIQDINQLPEEALLGNRLDSHDWEKISNINFEGSRSAEEIRKFWQNSEHPSINKQEWSREEEERLQAIAAAHGHLEWQKIAEELGTSRSAFQCLQKFQQHNKALKRKEWTEEEDRMLTQLVQEMRVGSHIPYRRIVYYMEGRDSMQLIYRWTKSLDPGLKKGYWAPEEDAKLLQAVAKYGEQDWFKIREEVPGRSDAQCRDRYLRRLHFSLKKGRWNLKEEEQLIELIEKYGVGHWAKIASELPHRSGSQCLSKWKIMMGKKQGLRRRRRRARHSVRWSSTSSSGSSSGSSGGSSSSSSSSSEEDEPEQAQAGEGDRALLSPQYMVPDMDLWVPARQSTSQPWRGGAGAWLGGPAASLSPPKGSSASQGGSKEASTTAAAPGEETSPVQVPARAHGPVPRSAQASHSADTRPAGAEKQALEGGRRLLTVPVETVLRVLRANTAARSCTQKEQLRQPPLPTSSPGVSSGDSVARSHVQWLRHRATQSGQRRWRHALHRRLLNRRLLLAVTPWVGDVVVPCTQASQRPAVVQTQADGLREQLQQARLASTPVFTLFTQLFHIDTAGCLEVVRERKALPPRLPQAGARDPPVHLLQASSSAQSTPGHLFPNVPAQEASKSASHKGSRRLASSRVERTLPQASLLASTGPRPKPKTVSELLQEKRLQEARAREATRGPVVLPSQLLVSSSVILQPPLPHTPHGRPAPGPTVLNVPLSGPGAPAAAKPGTSGSWQEAGTSAKDKRLSTMQALPLAPVFSEAEGTAPAASQAPALGPGQISVSCPESGLGQSQAPAASRKQGLPEAPPFLPAAPSPTPLPVQPLSLTHIGGPHVATSVPLPVTWVLTAQGLLPVPVPAVVSLPRPAGTPGPAGLLATLLPPLTETRAAQGPRAPALSSSWQPPANMNREPEPSCRTDTPAPPTHALSQSPAEADGSVAFVPGEAQVAREIPEPRTSSHADPPEAEPPWSGRLPAFGGVIPATEPRGTPGSPSGTQEPRGPLGLEKLPLRQPGPEKGALDLEKPPLPQPGPEKGALDLGLLSQEGEAATQQWLGGQRGVRVPLLGSRLPYQPPALCSLRALSGLLLHKKALEHKATSLVVGGEAERPAGALQASLGLVRGQLQDNPAYLLLRARFLAAFTLPALLATLAPQGVRTTLSVPSRVGSESEDEDLLSELELADRDGQPGCTTATCPIQGAPDSGKCSASSCLDTSNDPDDLDVLRTRHARHTRKRRRLV</w:t>
            </w:r>
          </w:p>
        </w:tc>
      </w:tr>
      <w:tr w:rsidR="00767530" w:rsidRPr="00E340F8" w14:paraId="37DD17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98E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5A1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083|SPITZ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9BB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TMSVQHGLVALVLIGCLAHPWHVEACSSRTVPKPRSSISSSMSGTALPPTQAPVTSSTTMRTTTTTTPRPNITFPTYKCPETFDAWYCLNDAHCFAVKIADLPVYSCECAIGFMGQRCEYKEIDNTYLPKRPRPMLEKASIASGAMCALVFMLFVCLAFYLRFEQRAAKKAYELEQELQQEYDDDDGQCECCRNRCCPDGQEPVILERKLPYHMRLEHALMSFAIRRSNKL</w:t>
            </w:r>
          </w:p>
        </w:tc>
      </w:tr>
      <w:tr w:rsidR="00767530" w:rsidRPr="00E340F8" w14:paraId="00F5E5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DE5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FE3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XP9|SODC_SAPA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92C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KAVCVLKGDGPVQGTINFEQKESNGPVKVWGSITGLAEGLHGFHVHQFGDNTQGCTSAGPHFNPLSRKHGGPEDEERHVGDLGNVTAGKDGVAKVSIEDSVISLSGDHSIIGRTLVVHEKADDLGKGGNEESTKTGNAGSRLACGVIGIAQ</w:t>
            </w:r>
          </w:p>
        </w:tc>
      </w:tr>
      <w:tr w:rsidR="00767530" w:rsidRPr="00E340F8" w14:paraId="7DC19B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01F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4692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816|SNA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7C9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INSLKPEALHLPLGTSEFLGCQRRHTLPASEFRCLTPEDATSAFEIEREAFISVSGTCPLYLDEIRHFLTLCPELSLGWFEEGCLVAFIIGSLWDKERLTQESLTLHRPGGRTAHLHVLAVHRTFRQQGKGSVLLWRYLHHLGSQPAVRRAVLMCEDALVPFYEKFGFQAVGPCAITVGSLTFTELQCSLRCHAFLRRNSGC</w:t>
            </w:r>
          </w:p>
        </w:tc>
      </w:tr>
      <w:tr w:rsidR="00767530" w:rsidRPr="00E340F8" w14:paraId="0DFFE1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74A5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02BC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FG9|SPEE_THEK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497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YNEQERAFIEWYPRGYGVGFKVKRRLFETQTEYQRLEIYETEGFGKLLVLDGTVQLVEVGEESYHEVLVHPVMLAHPNPRKVLVIGGGDGGTLREVLRHDTVEKAIMVEIDEGVVEASYLYLDVAKDLLDRLIKKEEPRAELIIGDGVKYLRETDERFDVIIVDSTDPVGPAKLLFSEEFYRDAYEKLNEKGLYVTQAGSVYLFTNELLDAYKAMKKVFDRVYYFSFPVIGYASPWSFLVGVKGDVDFTRIDLERAKKLDLYYYDPERHETLFQMPRYVRKLLEGQ</w:t>
            </w:r>
          </w:p>
        </w:tc>
      </w:tr>
      <w:tr w:rsidR="00767530" w:rsidRPr="00E340F8" w14:paraId="7FEB61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F36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5BA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TE1|SPA3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08B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ERTSFLLALGLLVAGIRSVHCLPENVVVKDQHRRVDGHTLASSNTDFAFSLYKQLALKNPNKNVILSPLSVSIALAFLSLGARGSTLTEILEGLKFNLTEIQEKEIHHSFQHLLQALNQPSNQLQLSVGNAMFVQEELKLLDKFIEDAQVLYSSEAFPTNFRDSEAARSLINDYVKNKTQGKIEELFKYLSPRTELVLVNYIYFKAQWKTPFDPKHTEQAEFHVSDNKTVEVPMMTLDLETPYFRDEELGCTLVELTYTSNDSALFILPDEGKMRDLEAKLTPETLTRWRNSLQPRRIHELYLPKFSIKSNYELNDILSQLGIRKIFANADLSGITGTADLVVSQVVHGAALDVDEEGTEGAAATGISMERTILRIIVRVNRPFLIAIVLKDTQSIIFLGKVTNPSEA</w:t>
            </w:r>
          </w:p>
        </w:tc>
      </w:tr>
      <w:tr w:rsidR="00767530" w:rsidRPr="00E340F8" w14:paraId="3286CF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17B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185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70|SPT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55CC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EPGGCCCRRTVRANGCVANGEVRNGYVRSSAAAAAAAAAGQIHHVTQNGGLYKRPFNEAFEETPMLVAVLTYVGYGVLTLFGYLRDFLRYWRIEKCHHATEREEQKDFVSLYQDFENFYTRNLYMRIRDNWNRPICSVPGARVDIMERQSHDYNWSFKYTGNIIKGVINMGSYNYLGFARNTGSCQEAAAKVLEEYGAGVCSTRQEIGNLDKHEELEELVARFLGVEAAMAYGMGFATNSMNIPALVGKGCLILSDELNHASLVLGARLSGATIRIFKHNNMQSLEKLLKDAIVYGQPRTRRPWKKILILVEGIYSMEGSIVRLPEVIALKKKYKAYLYLDEAHSIGALGPTGRGVVEYFGLDPEDVDVMMGTFTKSFGASGGYIGGKKELIDYLRTHSHSAVYATSLSPPVVEQIITSMKCIMGQDGTSLGKECVQQLAENTRYFRRRLKEMGFIIYGNEDSPVVPLMLYMPAKIGAFGREMLKRNIGVVVVGFPATPIIESRARFCLSAAHTKEILDTALKEIDEVGDLLQLKYSRHRLVPLLDRPFDETTYEETED</w:t>
            </w:r>
          </w:p>
        </w:tc>
      </w:tr>
      <w:tr w:rsidR="00767530" w:rsidRPr="00E340F8" w14:paraId="20D104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D1B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90E6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CQ6|SM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ECB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ARTMKEVVYWSPKKVADWLLENAMPEYCEPLEHFTGQDLINLTQEDFKKPPLYRVSSDNGQRLLDMIETLKMEHHMEAHKNGHANGHLSIGVDIPNPDGSFSIKTKPNGMPNGFRKEMIKIPMPEPERSQYPMEWGKTFLAFLYALSCFVLTTVMISVVHERVPPKEVQPPLPDTFFDHFNRVQWAFSICEINGMILVGLWLFQWLLLKYKSIISRRFFCIVGTLYLYRCITMYVTTLPVPGMHFNCSPKLFGDWEAQVRRIMKLIAGGGLSITGSHNMCGDYLYSGHTVMLTLTYLFIKEYSPRRLWWYHWICWLLSVVGIFCILLAHDHYTVDVVVAYYITTRLFWWYHTMANQQVLKEASQMNLLARVWWYRPFQYFEKNVQGIVPRSYHWPFPWPVVHLSRQVKYSRLVNDT</w:t>
            </w:r>
          </w:p>
        </w:tc>
      </w:tr>
      <w:tr w:rsidR="00767530" w:rsidRPr="00E340F8" w14:paraId="580628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98D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D77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G4|SMY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C4E8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EGLGGLERFCSPGKGRGLRALQPFQVGDLLFSCPAYAYVLTVNERGNHCEYCFTRKEGLSKCGRCKQAFYCNVECQKEDWPMHKLECSPMVVFGENWNPSETVRLTARILAKQKIHPERTPSEKLLAVKEFESHLDKLDNEKKDLIQSDIAALHHFYSKHLGFPDNDSLVVLFAQVNCNGFTIEDEELSHLGSAIFPDVALMNHSCCPNVIVTYKGTLAEVRAVQEIKPGEEVFTSYIDLLYPTEDRNDRLRDSYFFTCECQECTTKDKDKAKVEIRKLSDPPKAEAIRDMVRYARNVIEEFRRAKHYKSPSELLEICELSQEKMSSVFEDSNVYMLHMMYQAMGVCLYMQDWEGALQYGQKIIKPYSKHYPLYSLNVASMWLKLGRLYMGLEHKAAGEKALKKAIAIMEVAHGKDHPYISEIKQEIESH</w:t>
            </w:r>
          </w:p>
        </w:tc>
      </w:tr>
      <w:tr w:rsidR="00767530" w:rsidRPr="00E340F8" w14:paraId="012986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3FA2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36F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K7|STRA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90B2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DCFCTSRTQVESLRPEKQSETSIHQYLVDEPTLSWSRPSTRASEVLCSTNVSHYELQVEIGRGFDNLTSVHLARHTPTGTLVTIKITNLENCNEERLKALQKAVILSHFFRHPNITTYWTVFTVGSWLWVISPFMAYGSASQLLRTYFPEGMSETLIRNILFGAVRGLNYLHQNGCIHRSIKASHILISGDGLVTLSGLSHLHSLVKHGQRHRAVYDFPQFSTSVQPWLSPELLRQDLHGYNVKSDIYSVGITACELASGQVPFQDMHRTQMLLQKLKGPPYSPLDISIFPQSESRMKNSQSGVDSGIGESVLVSSGTHTVNSDRLHTPSSKTFSPAFFSLVQLCLQQDPEKRPSASSLLSHVFFKQMKEESQDSILSLLPPAYNKPSISLPPVLPWTEPECDFPDEKDSYWEF</w:t>
            </w:r>
          </w:p>
        </w:tc>
      </w:tr>
      <w:tr w:rsidR="00767530" w:rsidRPr="00E340F8" w14:paraId="2B89E0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60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E583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UR4|SWT1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EEE3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SFYVGVIGNVISVLVFLSPVETFWRIVQRRSTEEYECFPYICTLMSSSLWTYYGIVTPGEYLVSTVNGFGALAESIYVLIFLFFVPKSRFLKTVVVVLALNVCFPVIAIAGTRTLFGDANSRSSSMGFICATLNIIMYGSPLSAIKTVVTTRSVQFMPFWLSFFLFLNGAIWGVYALLLHDMFLLVPNGMGFFLGIMQLLIYAYYRNAEPIVEDEEGLIPNQPLLA</w:t>
            </w:r>
          </w:p>
        </w:tc>
      </w:tr>
      <w:tr w:rsidR="00767530" w:rsidRPr="00E340F8" w14:paraId="750767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81D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1EEC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U75|SURO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637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YLCKSILLAVHTILLVGSVCCSTDVHNTDDKYALIHVSAHDEQSLHLIKQLQLNDFKYDLDFWKSPSSISDKADIMVKRGKSERMLRQILSFANVTVSMSVPDVEKLIMRNEGTTSKSHLGFGSLSKWLHDDPILDSEPDLDLTKVGALKKAKYPFGDYASYADMVKYMRTIEFYYPRIAKIVRIGATHEGKPIEGLKIGARSSHKKRAVWVDGNIHAREWASSHTALYFINQLVSEYGKDAQITNYVDTLDFYIVPCLNPDGYEYTRTSPIPTVRLWRKNRSPELCRPSLWGGEKCCRGVDLNRNFRFHWAERGSSYEPCSNIYHGEEVFSEPETRAVRNFLATPEMKDRVDAFVTLHSYAQLWIYPYSHEEQNYPEDIGELRKTARKAINRLSRVYGTNYRMGTGADTLSPAAGGSDDWAKSALNVKYVYLIELRPQMELSNGFILHKKELIPTAVETFEGFREVVDAVLTLNNSTSSIGLSSGSNTSRKTISDLQMRKQQYRMRLLASQAAGSTTRSTTTLKTSTTSVSTTSEATSPSKTSRHFDRFTADLNSSTRARPTPPMAPPIMSPSTEFSTTTTEEEDVTGVIRSSSIASRATTYGFFTATKPSAFLDPECRDMRYSCGFWLKNNKQVCEEQQSFMRAQCAYTCKFCTSFIKRH</w:t>
            </w:r>
          </w:p>
        </w:tc>
      </w:tr>
      <w:tr w:rsidR="00767530" w:rsidRPr="00E340F8" w14:paraId="7B4B2B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0D7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29D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89|STS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07B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WPCLLALLLSQLNFLCAARPGPGPNFLLIMADDLGIGDLGCYGNRTLRTPHIDRLALEGVKLTQHLAAAPLCTPSRAAFLTGRYPVRSGMASHGRLGVFLFSASSGGLPPNEVTFAKLLKGQGYTTGLVGKWHLGLSCQAASDFCHHPGRHGFDRFLGTPTTNLRDCKPGGGTVFGSAQQVFVVLPMNILGAVLLAMALARWAGLARPPGWVFGVTVAAMAAVGGAYVAFLYHFRPANCFLMADFTITQQPTDYKGLTQRLASEAGDFLRRNRDTPFLLFLSFMHVHTAHFANPEFAGQSLHGAYGDAVEEMDWAVGQVLATLDKLGLANNTLVYLTSDHGAHVEELGPNGERHGGSNGIYRGGKANTWEGGIRVPGLVRWPGVIVPGQEVEEPTSNMDVFPTVARLAGAELPTDRVIDGRDLMPLLLGHVQHSEHEFLFHYCNAYLSAVAWRPHNSSSVWKAFYFTPNFDPPGSNGCFSTHVCMCHGHHVTHHDPPLLFDIARDPRERHPLTPETEPRHGEILRNMDAAARAHVATLEEAPNQLSMSNVAWKPWLQLCLPSKPHPLACRCAGDG</w:t>
            </w:r>
          </w:p>
        </w:tc>
      </w:tr>
      <w:tr w:rsidR="00767530" w:rsidRPr="00E340F8" w14:paraId="4374716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C575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178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U1|SKR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B86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KKVSEAAKEREIKISSSDNEIFLVPRNVIRLSNTINTLLMDLGLDDEEGTNAEPIPVQNVTASILKKVISWCNHHHSDPISTEDSDNREKRTDDIGSWDVEFLKVDQGTLFELILAANYLDIKGLLDVTCKTVANMIKGKSPEEIRRTFNIKNDFTPEEEEQIRKENAWCED</w:t>
            </w:r>
          </w:p>
        </w:tc>
      </w:tr>
      <w:tr w:rsidR="00767530" w:rsidRPr="00E340F8" w14:paraId="40C82B8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305A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1D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431|SYC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BB62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QKPFALFVPPRSSSSQVSAVKPQTLGGDSTFFKSFNKCTEDDFEFPFAKTNLSKNGENIDSDPALQKVNFLPVLEQVGNSDCHYQEGLKDSDLENSEGLSRVYSKLYKEAEKIKKWKVSTEAELRQKESKLQENRKIIEAQRKAIQELQFGNEKVSLKLEEGIQENKDLIKENNATRHLCNLLKETCARSAEKTKKYEYEREETRQVYMDLNNNIEKMITAFEELRVQAENSRLEMHFKLKEDYEKIQHLEQEYKKEINDKEKQVSLLLIQITEKENKMKDLTFLLEESRDKVNQLEEKTKLQSENLKQSIEKQHHLTKELEDIKVSLQRSVSTQKALEEDLQIATKTICQLTEEKETQMEESNKARAAHSFVVTEFETTVCSLEELLRTEQQRLEKNEDQLKILTMELQKKSSELEEMTKLTNNKEVELEELKKVLGEKETLLYENKQFEKIAEELKGTEQELIGLLQAREKEVHDLEIQLTAITTSEQYYSKEVKDLKTELENEKLKNTELTSHCNKLSLENKELTQETSDMTLELKNQQEDINNNKKQEERMLKQIENLQETETQLRNELEYVREELKQKRDEVKCKLDKSEENCNNLRKQVENKNKYIEELQQENKALKKKGTAESKQLNVYEIKVNKLELELESAKQKFGEITDTYQKEIEDKKISEENLLEEVEKAKVIADEAVKLQKEIDKRCQHKIAEMVALMEKHKHQYDKIIEERDSELGLYKSKEQEQSSLRASLEIELSNLKAELLSVKKQLEIEREEKEKLKREAKENTATLKEKKDKKTQTFLLETPEIYWKLDSKAVPSQTVSRNFTSVDHGISKDKRDYLWTSAKNTLSTPLPKAYTVKTPTKPKLQQRENLNIPIEESKKKRKMAFEFDINSDSSETTDLLSMVSEEETLKTLYRNNNPPASHLCVKTPKKAPSSLTTPGSTLKFGAIRKMREDRWAVIAKMDRKKKLKEAEKLFV</w:t>
            </w:r>
          </w:p>
        </w:tc>
      </w:tr>
      <w:tr w:rsidR="00767530" w:rsidRPr="00E340F8" w14:paraId="5B38EA9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39B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817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0H3|SUMO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7E6D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EAKPSTEDLGDKKEGEYIKLKVIGQDSSEIHFKVKMTTHLKKLKESYCQRQGVPMNSLRFLFEGQRIADNHTPKELGMEEEDVIEVYQEQTGGHSTV</w:t>
            </w:r>
          </w:p>
        </w:tc>
      </w:tr>
      <w:tr w:rsidR="00767530" w:rsidRPr="00E340F8" w14:paraId="06D4A2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8D07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613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713|STT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1F8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ISPGGAYIGTPSPFLGKKLKPFSLTSPILSFKPTVKLNSSCRAQLIDTVHNLFIGVGVGLPCTVMECGDMIYRSTLPKSNGLTITAPGVALALTALSYLWATPGVAPGFFDMFVLAFVERLFRPTFRKDDFVVGKKLGEGSFGVVYKVSLSKKRSNEEGEYVLKKATEYGAVEIWMNERVRRACGNSCADFVYGFLDKSSKKGPEYWLLWKYEGESTLAGLMQSKEFPYNVETIILGKVQDLPKGLERENKIIQTIMRQLLFALDGLHSTGIIHRDVKPQNIIFSEGSRSFKIIDLGAAADLRVGINYIPKEFLLDPRYAAPEQYIMSTQTPSAPSAPVAAALSPVLWQMNLPDRFDIYSIGLIFLQMAFPSLRSDSNLIQFNRQLKRCDYDLTAWRKLVEPRASADLRRGFELVDLDGGIGWELLTSMVRYKARQRISAKAALAHPYFDRQGLLALSVMQNLRMQYFRATQQDYSEAANWVIQLMAKNGTEKDGGFTETQLQELREKEPRKKANAQRNALASALRLQRKLVKTVTETIDEISDGRKTVWWNRWIPREE</w:t>
            </w:r>
          </w:p>
        </w:tc>
      </w:tr>
      <w:tr w:rsidR="00767530" w:rsidRPr="00E340F8" w14:paraId="5A48A6A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66F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5FE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341|SUCO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5F3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YRRALALVSCLSLCSLVWLPSWHVCCKESSSASTSYYSQDDNCAIGSEDTQFQKKNEREEPSNAELSGKSNSYLTISPEGNKIKDDYTVDVQDLETTKLSLPVVEALPTVDLHEESSSVVVGSETIENSSSSSTSERTPVSELDEVEKSGTLSIAKPGEVEQPEADCDAGEAPDADAPVEQPAFVSPPESLVGQHIENVSSSHGKEKVTKSEFESKVSVSEQDGGDPKSALNTSDTLKNESSDYTKPGETDPTSVTSPKDPEDIPTFDEWKKKVMEVEKEKSQSLHPSSNGGPHATKKVQKNRNNYASVECGAKILAANPEAKSTSAILIENMDLYMLNPCSTKIWFVIELCEPIQVKQFDIANYELFSSTPKDFLVSISDRYPTNKWIKLGTFHGRDERNVQSFPLDEQMYAKYVKMFIKYIKVELLSHFGSEHFCPLSLIRVFGTSMVEEYEEIADSQYQSERQELFDEDYDYPLDYNTVEDKSSKNLLGSATNAILNMVNIAANILGAKTEDLTEGNKSISENATATTEPKMTESTRVSTPVPSPEYVIKEVHTHDREPSTSDPPKESPIVQLVQEEEEEASPSTVTLLGSGEQEDESSSWFESETHILCSELTSICCISSFSEYIYKWCSVRIALYRQRSRTVSKGKDFVPPQPSLLLPVESVEVSVPQPPSGDVDSENMEREAETVDLDDLSSVHQGHLINHTVDTIELEPSYPQTLSQSLLLDVTPEMNSLSKVEGSESVKSEGGYIPSQLMTQESSVEFDDKTEKKTESFSSAEKLSVIYETSKVNEVMDNTVKEDILSTEVVTKFPETVVPPPMNTATVPEGESVETKPSIADTLKHTVTPVMDPSLPEVKEDEQSPEDALLRGLQRTATDFYAELQNSTDLGYGNGNLVHGSNQKESVFMRLNNRIKALEVNMSLSGRYLEELSQRYRKQMEEMQKAFNKTIVKLQNTSRIAEEQDQRQTEAIHLLQAQLTNMTQLVSNLSATVAELKREVSDRQSYLVMSLVLCVVLGLMLCMQRCRTTSQFDGDYISKLPKSNQYPSPKRCFSSYDDMNLKRRTSFPLIRSKSLQFTGKEVDPNDLYIVEPLKFSPEKKKKRCKYKTEKIETIKPADPLHPIANGDIKGRKPFTNQRDFSNMGEVYHSSYKGPPSEGSSETSSQSEESYFCGISACTSLCNGQTQKTKTEKRALKRRRSKVQDQGKLIKALIQTKSGSLPSLHDIIKGNKEITVGAFGVTAVSGHI</w:t>
            </w:r>
          </w:p>
        </w:tc>
      </w:tr>
      <w:tr w:rsidR="00767530" w:rsidRPr="00E340F8" w14:paraId="640CA5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2EE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265B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ZB6|SUVH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93F4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KRKRANAPDQTERRSSVRVQKVRQKALDEKARLVQERVKLLSDRKSEICVDDTELHEKEEENVDGSPKRRSPPKLTAMQKGKQKLSVSLNGKDVNLEPHLKVTKCLRLFNKQYLLCVQAKLSRPDLKGVTEMIKAKAILYPRKIIGDLPGIDVGHRFFSRAEMCAVGFHNHWLNGIDYMSMEYEKEYSNYKLPLAVSIVMSGQYEDDLDNADTVTYTGQGGHNLTGNKRQIKDQLLERGNLALKHCCEYNVPVRVTRGHNCKSSYTKRVYTYDGLYKVEKFWAQKGVSGFTVYKYRLKRLEGQPELTTDQVNFVAGRIPTSTSEIEGLVCEDISGGLEFKGIPATNRVDDSPVSPTSGFTYIKSLIIEPNVIIPKSSTGCNCRGSCTDSKKCACAKLNGGNFPYVDLNDGRLIESRDVVFECGPHCGCGPKCVNRTSQKRLRFNLEVFRSAKKGWAVRSWEYIPAGSPVCEYIGVVRRTADVDTISDNEYIFEIDCQQTMQGLGGRQRRLRDVAVPMNNGVSQSSEDENAPEFCIDAGSTGNFARFINHSCEPNLFVQCVLSSHQDIRLARVVLFAADNISPMQELTYDYGYALDSVHGPDGKVKQLACYCGALNCRKRLY</w:t>
            </w:r>
          </w:p>
        </w:tc>
      </w:tr>
      <w:tr w:rsidR="00767530" w:rsidRPr="00E340F8" w14:paraId="3D0EC07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FDF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A7F7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116|VTI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D0F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FEGYEQDFAVLTAEITSKIARVPRLPPDEKKQMVANVEKQLEEARELLEQMDLEVREIPPQSRGMYSNRMRSYKQEMGKLETDFKRSRIAYSDEVRNELLGDAGNSSENQRAHLLDNTERLERSSRRLEAGYQIAVETEQIGQEMLENLSHDREKIQRARDRLRDADANLGKSSRILTGMLRRIIQNRILLVILGIIVVIAILTAIAFFVKGH</w:t>
            </w:r>
          </w:p>
        </w:tc>
      </w:tr>
      <w:tr w:rsidR="00767530" w:rsidRPr="00E340F8" w14:paraId="45ADA8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F9A6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74D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426|WN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92B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WALLPSWVSTTLLLALTALPAALAANSSGRWWGIVNIASSTNLLTDSKSLQLVLEPSLQLLSRKQRRLIRQNPGILHSVSGGLQSAVRECKWQFRNRRWNCPTAPGPHLFGKIVNRGCRETAFIFAITSAGVTHSVARSCSEGSIESCTCDYRRRGPGGPDWHWGGCSDNIDFGRLFGREFVDSGEKGRDLRFLMNLHNNEAGRTTVFSEMRQECKCHGMSGSCTVRTCWMRLPTLRAVGDVLRDRFDGASRVLYGNRGSNRASRAELLRLEPEDPAHKPPSPHDLVYFEKSPNFCTYSGRLGTAGTAGRACNSSSPALDGCELLCCGRGHRTRTQRVTERCNCTFHWCCHVSCRNCTHTRVLHECL</w:t>
            </w:r>
          </w:p>
        </w:tc>
      </w:tr>
      <w:tr w:rsidR="00767530" w:rsidRPr="00E340F8" w14:paraId="72DDAF0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166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3B16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LGJ9|Y227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D04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SLQIHLSSFTFLLLIFLLPVLSESQVASSESQTLLEIQKQLQYPQVLQSWTDTTNFCHIRPSPSLRIICLHGHVTELTVTGNRTSKLSGSFHKLFTLLTQLSSLKTLSLTSLGISGSLSPKIITKLSPSLESLNLSSNFISGKIPEEIVSLKNLKSLVLRDNMFWGFVSDDLRGLSNLQELDLGGNKLGPEVPSLPSKLTTVSLKNNSFRSKIPEQIKKLNNLQSLDLSSNEFTGSIPEFLFSIPSLQILSLDQNLLSGSLPNSSCTSSKIITLDVSHNLLTGKLPSCYSSKSFSNQTVLFSFNCLSLIGTPNAKYQRPLSFCQNQASKAIAVEPIPKAKDKDSARIKLGLVILIIIGVIILAAILVLLVLIALKRRRSRSEDDPFEVNNSNNERHASDKVSVCSTTTASSKSLPDSRRVPQTMRSAVIGLPPYRVFSLEELEEATNDFDAASLFCEQLYRGCLREGIPVTVRVIKLKQKSLPQSLAQQMEVLSKLRHMHLVSVLGHSIASNQDHNQHAGHTIFIVQEYISSGSLRDFLTNCRKKEVLKWPQRMAIAIGVARGIQFLHMGVAPGIFGNNLKIENIMLDETLTVKISGYTIPLPSKVGEERPQAKKPRSNEDREKEDVYQFGVILLQIITGKVVAAGSSEMGSLKLQLENGLRDEPSVLSSLADPSVKGSYAYESLRTTVEFAINCLCEDQSKRPSIEDVVWNLQYTIQVQQGWRPSSGNHESSMKAIYE</w:t>
            </w:r>
          </w:p>
        </w:tc>
      </w:tr>
      <w:tr w:rsidR="00767530" w:rsidRPr="00E340F8" w14:paraId="19C632E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8FD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527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D5|YDI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F3C4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TAKYELIGLMAYPIRHSLSPEMQNKALEKAGLPFTYMAFEVDNDSFPGAIEGLKALKMRGTGVSMPNKQLACEYVDELTPAAKLVGAINTIVNDDGYLRGYNTDGTGHIRAIKESGFDIKGKTMVLLGAGGASTAIGAQGAIEGLKEIKLFNRRDEFFDKALAFAQRVNENTDCVVTVTDLADQQAFAEALASADILTNGTKVGMKPLENESLVNDISLLHPGLLVTECVYNPHMTKLLQQAQQAGCKTIDGYGMLLWQGAEQFTLWTGKDFPLEYVKQVMGFGA</w:t>
            </w:r>
          </w:p>
        </w:tc>
      </w:tr>
      <w:tr w:rsidR="00767530" w:rsidRPr="00E340F8" w14:paraId="08A892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9B77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709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61|YBOX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5E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AETQQPPAAPAAALSAADTKPGSTGSGAGSGGPGGLTSAAPAGGDKKVIATKVLGTVKWFNVRNGYGFINRNDTKEDVFVHQTAIKKNNPRKYLRSVGDGETVEFDVVEGEKGAEAANVTGPGGVPVQGSKYAADRNHYRRYPRRRGPPRNYQQNYQNSESGEKNEGSESAPEGQAQQRRPYRRRRFPPYYMRRPYARRPQYSNPPVQGEVMEGADNQGAGEQGRPVRQNMYRGYRPRFRRGPPRQRQPREDGNEEDKENQGDETQGQQPPQRRYRRNFNYRRRRPENPKPQDGKETKAADPPAENSSAPEAEQGGAE</w:t>
            </w:r>
          </w:p>
        </w:tc>
      </w:tr>
      <w:tr w:rsidR="00767530" w:rsidRPr="00E340F8" w14:paraId="6C26049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EC7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320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231|YD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9AD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RSDEKNDSRSYTNTTKPKVIARNPQKTNNSKSKTARAHNVSTSINSPSTDNDSISKSTTEPIQLNNKHDLHLGQKLTESTVNHTNHSDDELPGHLLLDSGASRTLIRSAHHIHSASSNPDINVVDAQKRNIPINAIGDLQFHFQDNTKTSIKVLHTPNIAYDLLSLNELAAVDITACFTKNVLERSDGTVLAPIVKYGDFYWVSKKYLLPSNISVPTINNVHTSESTRKYPYPFIHRMLAHANAQ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DSRLDQFNYDALTFDEDLNRLTASYQSFIASNEIQQSNDLNIESDHDFQSDIELYPEQPRNVLSKAVSPTDSTPPSTHTEDSKRVSKTNIRAPREVDPNISESNILPSKKRSSTPQISDIESTDSGGMHRLDVPLLAPMSQSNTHESSYASKSKDFRHSDSYSENETNHTNVPISSTGGTNNKTVPQISDQETEKRIIHRSPSIDASPPENNSSHNIVPIKTPTTVSEQNTEESIIADLPLPDLPPESPTEFPDPFKELPPINSHQTNSSLGGIGDSNAYTTINSKKRSLEDNETEIKVSRDTWNTKNMRSLEPPRSKKRIHLIAAVKAVKSIKPIRTTLRYDEAITYNKDIKEKEKYIEAYHKEVNQLLKMNTWDTDKYYDRKEIDPKRVINSMFIFNKKRDGTHKARFVARGDIQHPDTYDTGMQSNTVHHYALMTSLSLALDNNYYITQLDISSAYLYADIKEELYIRPPPHLGMNDKLIRLKKSLYGLKQSGANWYETIKSYLIKQCGMEEVRGWSCVFKNSQVTICLFVDDMILFSKDLNANKKIITTLKKQYDTKIINLGESDNEIQYDILGLEIKYQRG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417BE4C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BC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AD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C6|ZN27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70A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LPTAWSCEPVTFEDVTLGFTPEEWGLLDLKQKSLYREVMLENYRNLVSVEHQLSKPDVVSQLEEAEDFWPVERGIPQDTIPEYPELQLDPKLDPLPAESPLMNIEVVEVLTLNQEVAGPRNAQIQALYAEDGSLSADAPSEQVQQQGKHPGDPEAARQRFRQFRYKDMTGPREALDQLRELCHQWLQPKARSKEQILELLVLEQFLGALPVKLRTWVESQHPENCQEVVALVEGVTWMSEEEVLPAGQPAEGTTCCLEVTAQQEEKQEDAAICPVTVLPEEPVTFQDVAVDFSREEWGLLGPTQRTEYRDVMLETFGHLVSVGWETTLENKELAPNSDIPEEEPAPSLKVQESSRDCALSSTLEDTLQGGVQEVQDTVLKQMESAQEKDLPQKKHFDNRESQANSGALDTNQVSLQKIDNPESQANSGALDTNQVLLHKIPPRKRLRKRDSQVKSMKHNSRVKIHQKSCERQKAKEGNGCRKTFSRSTKQITFIRIHKGSQVCRCSECGKIFRNPRYFSVHKKIHTGERPYVCQDCGKGFVQSSSLTQHQRVHSGERPFECQECGRTFNDRSAISQHLRTHTGAKPYKCQDCGKAFRQSSHLIRHQRTHTGERPYACNKCGKAFTQSSHLIGHQRTHNRTKRKKKQPTS</w:t>
            </w:r>
          </w:p>
        </w:tc>
      </w:tr>
      <w:tr w:rsidR="00767530" w:rsidRPr="00E340F8" w14:paraId="1ECE6A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042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1C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40|ZN34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02F0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PAPATVQAADGGAAGPYSSSELLEGQEPDGVRFDRERARRLWEAVSGAQPVGREEVEHMIQKNQCLFTNTQCKVCCALLISESQKLAHYQSKKHANKVKRYLAIHGMETLKGETKKLDSDQKSSRSKDKNQCCPICNMTFSSPVVAQSHYLGKTHAKNLKLKQQSTKVEALHQNREMIDPDKFCSLCHATFNDPVMAQQHYVGKKHRKQETKLKLMARYGRLADPAVTDFPAGKGYPCKTCKIVLNSIEQYQAHVSGFKHKNQSPKTVASSLGQIPMQRQPIQKDSTTLED</w:t>
            </w:r>
          </w:p>
        </w:tc>
      </w:tr>
      <w:tr w:rsidR="00767530" w:rsidRPr="00E340F8" w14:paraId="5E1551DA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22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6BA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447|Z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7E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RAAAAKSTAMEETAIWEQHTVTLHRAPGFGFGIAISGGRDNPHFQSGETSIVISDVLKGGPAEGQLQENDRVAMVNGVSMDNVEHAFAVQQLRKSGKNAKITIRRKKKVQIPVSHPDPEPVSDNEDDSYDEEVHDPRAGRGALANRRSEKSWARDRSASRERSLSPRSDRRSVASSQPAKPTKVTLVKSRKNEEYGLRLASHIFVKEISQDSLAARDGNIQEGDVVLKINGTVTENMSLTDAKTLIERSKGKLKMVVQRDERATLLNVPDLSDSIHSANASERDDISEIQSLASDHSGRSHDRPPRRSQSRSPDQRSEPSDHSTQSPQQPSNGSLRSREEERMSKPGAISTPVKHVDDHPPKAVEEVTVEKNEKQTPTLPEPKPVYAQVGQPDVDLPVSPSDGALPNSAHEDGILRPSMKLVKFRKGDSVGLRLAGGNDVGIFVAGVLEDSPAAKEGLEEGDQILRVNNVDFTNIIREEAVLFLLDLPKGEEVTILAQKKKDVYRRIVESDVGDSFYIRTHFEYEKESPYGLSFNKGEVFRVVDTLYNGKLGSWLAIRIGKNHKEVERGIIPNKNRAEQLASVQYTLPKTAGGDRADFWRFRGLRSSKRNLRKSREDLSAQPVQTKFPAYERVVLREAGFLRPVTIFGPIADVAREKLAREEPDIYQIAKSEPRDAGTDHRSSGIIRLHTIKQIIDQDKHALLDVTPNAVDRLNYAQWYPIVVFLNPDSKQGVKTMRMRLCPESRKSARKLYERSHKLRKNNHHLFTTTINLNSMNDGWYGALKEAIQQQQNQLVWVSEGKADGATSDDLDLHDDRLSYLSAPGSEYSMYSTDSRHTSDYEDTDTEGGAYTDQELDETLNDEVGTPPESAITRSSEPVREDSSGMHHENQTYPPYSPQAQPQAIHRIDSPGLKPASQQKAEASSPVPYLSPETTPASSASAVNHNVSVTNVSLEEPAPAPPTSHASQPGCLGAPSAEAAHVVLRGEGPPLPPHADPAKVYRKEPYSEEMMRQNHILKQPALGHPGQRPDKEPNLAYEPQLPYIEKQASRDLEQPSYRYEVSSYTDQFSRNYDHRLRFEDRIPTYEDQWSYYDDKQPYQPRPFENQHPRDLDSRQHPEEASERGYFQRFEEPAPLSYDSRTRYEQLPRTSTLRHEEQPAPAYEVHNRYRPEAQPYSSTGPKSSEPKQYFDQYPRSYEQVPPPGFTSKTGHYEPLHGAAVVPPLIPSSQQKPEVLPSATKPQPPPPTLTEEEEDPAMKPQSVLTRVKMFENKRSASLENKKDVNDTASFKPPEVASKPPGASLAGPKPVPQSQFSEHDKTLYRLPEPQKPQVKPPEDIVRSNHYDPEEDEEYYRKQLSYFDRRSFESKPSAHLPAGHHSEPAKPVHSQSQPNFSSYSSKGKPETDAVDRSFSEKRYDPAQATPPPPPLPSQYSQPAPPLSSSSLHIHSKGAQGEGNSVSLDFQNSYMSKPDPPPSQSKPATFRPPTREDPPQTFYPQKSFPDKAPVNGAEQTQKTITPVYNRFTPKPYTSSARPFERKFESPKFNHNLLPSETVHKPELSSKTPTSPKTLMKAHSSTQPPEFDSGVETFSVHTDKPKYQMNNISTMPKAVPVSPSAVEEDEDEDGHTVVATARGIFNSNGGVLSSIETGVSIIIPQGAIPEGIEQEIYFKVCRDNSILPPLDKEKGETLLSPLVMCGPHGLKFLKPVELRLPHCDPKTWQNKCLPGDPNYLVGANCVSVLIDHF</w:t>
            </w:r>
          </w:p>
        </w:tc>
      </w:tr>
      <w:tr w:rsidR="00767530" w:rsidRPr="00E340F8" w14:paraId="0B16D5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F20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F2B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20|YQJ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909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LIDGVWHDTWYDTKSTGGKFQRSASAFRNWLTADGAPGPTGTGGFIAEKDRYHLYVSLACPWAHRTLIMRKLKGLEPFISVSVVNPLMLENGWTFDDSFPGATGDTLYQNEFLYQLYLHADPHYSGRVTVPVLWDKKNHTIVSNESAEIIRMFNTAFDALGAKAGDYYPPALQTKIDELNGWIYDTVNNGVYKAGFATSQEAYDEAVAKVFESLARLEQILGQHRYLTGNQLTEADIRLWTTLVRFDPVYVTHFKCDKHRISDYLNLYGFLRDIYQMPGIAETVNFDHIRNHYFRSHKTINPTGIISIGPWQDLDEPHGRDVRFG</w:t>
            </w:r>
          </w:p>
        </w:tc>
      </w:tr>
      <w:tr w:rsidR="00767530" w:rsidRPr="00E340F8" w14:paraId="4459847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030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AEF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N7|ZN39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8A79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LSRRLGKRSLLGARVLGPSASEGPSAAPPSEPLLEGAAPQPFTTSDDTPCQEQPKEVLKAPSTSGLQQVAFQPGQKVYVWYGGQECTGLVEQHSWMEGQVTVWLLEQKLQVCCRVEEVWLAELQGPCPQAPPLEPGAQALAYRPVSRNIDVPKRKSDAVEMDEMMAAMVLTSLSCSPVVQSPPGTEANFSASRAACDPWKESGDISDSGSSTTSGHWSGSSGVSTPSPPHPQASPKYLGDAFGSPQTDHGFETDPDPFLLDEPAPRKRKNSVKVMYKCLWPNCGKVLRSIVGIKRHVKALHLGDTVDSDQFKREEDFYYTEVQLKEESAAAAAAAAAGTPVPGTPTSEPAPTPSMTGLPLSALPPPLHKAQSSGPEHPGPESSLPSGALSKSAPGSFWHIQADHAYQALPSFQIPVSPHIYTSVSWAAAPSAACSLSPVRSRSLSFSEPQQPAPAMKSHLIVTSPPRAQSGARKARGEAKKCRKVYGIEHRDQWCTACRWKKACQRFLD</w:t>
            </w:r>
          </w:p>
        </w:tc>
      </w:tr>
      <w:tr w:rsidR="00767530" w:rsidRPr="00E340F8" w14:paraId="4DCFCC6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3C3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273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81|YSP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14D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EATRKKRSFSDGHFFKKLKLMSRKKQPVMERSKTTRTRKESTNSAAKSSLSLRRANNGRKTIAKRRVLTDIGSTNEGVAGNSGSNSPAQYSHTPHFSDSIPPLPLELPDIVSIRSSRSHISNKSNKNKHGIDLTFIPRRSLQNSKAGLKKPNTSPQGYFNIPVTIDRASEKVKHTDTKNTFNSSSSENERPVLSILQKDDSQSSSHPAIDSMSAPNNINNNNDIENSSNSLFDTILSIAHSAISHVPKISALNTEIQREFSHSGESHTGSTRHPYFHIHHAQQQHPLSQQQGPLPVSENANQNPNDTVLIHSPSANTAHRSSSFLRHLDYLLSPTSGPASDKHTQVEEGDDEEELSPLSKAFLSPSTQLVPTNTSTTPLSGSLTPNNRNVNANSNSETENDNDRDDRSNVGKVKFQPLKVHEPAISTFGKGNLTLEAVAGSSDIDNTTIDLDENNTNNNPNASSTNLSHISKSNVNNNLGPKELNTSYRNSTYIDMARFENSQSNLSSHRARSKTLPANKALENAVGDEGNSKRNSRYSSYSNDMAFDDADERKFRSMSKKFLNRRSFSPSNLGNKVIPGINLRNSFNKNRNSSSDFFSTNQGQQMPRTSTAGSGNIHAIMGLDSGNDDFKLEGIEYASEKKNSEFHTLFKDCDINPNEKLIVDHSCALSRDILLQGRMYISDAHIGFFSNILGWVSTVFIPFKEIVQIEKKTTAGIFPNGIVIDTLHTKYIFASFMSRDATFDLITDVWNQIILGKKYRNGFGNNDDGTISDSSSAFFDDSDDNDDDGDLDDDDPDINSTDMTSSDDIDADVFNESNDLGKNQKSTNYLLGPNKHSPTTADFKPSNNDHLVIEANINAPLGKVVNLLYGEDVSYYERILKAQKNFEISPIPNNFLTKKIRDYAYTKPLSGSIGPSKTKCLITDTLEHYDLEDYVKVLSITKNPDVPSGNIFSVKTVFLFSWDKNNSTKLTVYNSVDWTGKSWIKSMIEKGTFDGVADTTKIMISEIKKILSDEDSNINSKHQASNNESEEEIINLPTIGPPVHDPTEPDFQKGKDDTVIDEKINIPVPLGTVFSLLYGDDTSYIKKIIENQNNFNVCDIPKFVNNAREITYTKKLNNSFGPKQTKCIVTETIEHMDLNSFFMVKQIVRSPDVPYGSSFSVHTRFFYSWGDHNTTNMKVVTNVVWTGKSMLKGTIEKGSIDGQRSSTKQLVDDLKKIISNASSTKKKSRRRGKTVNKRKSSPSTIKNEKNEENFEDTSTKNSFFSAFSMLQQVNITSVQGIMTIISFFICLIFFFRLLFHSKNTSNIQIITPGTILINGNEYNYVPNFKTLYHVYEDNIIKDARRKDSNKNNIVTDTEGLIWDWLIDRGNGTVQNSVLSNHIKESNNKKVKLVNGVSDHKIQQLVESIKITELQLQEMKELLAQTDNTSATNQLL</w:t>
            </w:r>
          </w:p>
        </w:tc>
      </w:tr>
      <w:tr w:rsidR="00767530" w:rsidRPr="00E340F8" w14:paraId="6B648FA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E26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C9F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1E1|ZMIZ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FCC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MDRHIQQTNDRLQCIKQHLQNPANFHNAATELLDWCGDPRAFQRPFEQSLMGCLTVVSRVAAQQGFDLDLGYRLLAVCAANRDKFTPKSAALLSSWCEELGRLLLLRHQKSRQNDPPGKLPMQPPLSSMSSMKPTLSHSDGSFPYDSVPWQQNTNQPPGSLSVVTTVWGVTNTSQSQVLGNPMANANNPMNPGGNPMASGMSTSNPGINSPQFAGQQQQFSTKAGPAQPYIQPNMYGRPGYPGSGGFGASYPGGPSAPAGMGIPPHTRPPADFTQPAAAAAAAAVAAAAATATATATATVAALQETQNKDINQYGPVCSSFQMGPTQAYNSQFMNQPGPRGPASMGGSLNPAGMAAGMTPSGMSGPPMGMNQPRPPGISPFGTHGQRMPQQTYPGPRPQSLPIQSIKRPYPGEPNYGNQQYGPNSQFPTQPGQYPTPNPPRPLTSPNYPGQRMPSQPSTGQYPPPTVNMGQYYKPEQFNGQNNTFSSGSSYSSYSQGSVNRPPRPVPVANYPHSPVPGNPTPPMTPGSSIPPYLSPSQDVKPPFPPDIKPNMSALPPPPANHNDELRLTFPVRDGVVLEPFRLEHNLAVSNHVFHLRPTVHQTLMWRSDLELQFKCYHHEDRQMNTNWPASVQVSVNATPLTIERGDNKTSHKPLHLKHVCQPGRNTIQITVTACCCSHLFVLQLVHRPSVRSVLQGLLKKRLLPAEHCITKIKRNFSSVAASSGNTTLNGEDGVEQTAIKVSLKCPITFRRIQLPARGHDCKHVQCFDLESYLQLNCERGTWRCPVCNKTALLEGLEVDQYMWGILNAIQHSEFEEVTIDPTCSWRPVPIKSDLHIKDDPDGIPSKRFKTMSPSQMIMPNVMEMIAALGPGPSPYPLPPPPGGTSSNDYSSQGNNYQGHGNFDFPHGNPGGTSMNDFMHGPPQLSHPPDMPNNMAALEKPLSHPMQETMPHAGSSDQPHPSIQQGLHVPHPSSQAGPPLHHSGAPPPSQPPRQPPQAAPGNHPHSDLTFNPSSALEGQAGAQGASDMPEPSLDLLPELTNPDELLSYLDPPDLPSNSNDDLLSLFENN</w:t>
            </w:r>
          </w:p>
        </w:tc>
      </w:tr>
      <w:tr w:rsidR="00767530" w:rsidRPr="00E340F8" w14:paraId="367CF5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E6DA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721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2274|ZTF1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BA8B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SNNPDFSSIDPAVLMSLLMKSSGSLPTPPDTHSDGSESPDSTASDSSDKKRRRKPESKDIVRVAEEAEAAAATCSSIPSSSDTKENETEEDQNMTCDTTTNNAQKPTEQTATSADVVTSSVPSGLEGVPSFLFSQFMAPSFQKQLEIFTSGNMMSATHSDTSPSDVDSVLDGGVVTAEETSSSKSPMMTSSDTPKTPLTASSPPHSSGSESRVMSPITHTNISDELSISTTPTVAFTPNGSIPSPGTGYSWSIRREGKLACPTPGCDGSGHQTGLYTHHRSLSGCPRRPDKTVIQMLALRQDTVLRCTTAGCSGKGHVNGNRTSHRSLSGCPIAHQEKLARKGIKTTPQRTKTPIKGISISDECPLDLTLSGLPAGLSAQQLLAAAQAGLIPSSQMMDALFQQFSQTQPLATLEEESKKENEMEVDVETTSDDIPTLIKEEEEVKCESPVPSVIPEIQSTPSRPVAAPVAPGSAEKSSPTSQMLLQMPGFSEALLKMTAPQVPFPQYSPQAALFGNQSALLAQIMLTQLQMQQGF</w:t>
            </w:r>
          </w:p>
        </w:tc>
      </w:tr>
      <w:tr w:rsidR="00767530" w:rsidRPr="00E340F8" w14:paraId="4CC7F8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D12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E5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F8|ZDHC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D191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SGHRLRDVEHHPLLAENDNYDSSSSSSSEADVADRVWFIRDGCGMICAVMTWLLVAYADFVVTFVMLLPSKDFWYSVVNGVIFNCLAVLALSSHLRTMLTDPGAVPKGNATKEYMESLQLKPGEVIYKCPKCCCIKPERAHHCSICKRCIRKMDHHCPWVNNCVGEKNQRFFVLFTMYIALSSVHALILCGFQFISCVRGQWTECSDFSPPITVILLIFLCLEGLLFFTFTAVMFGTQIHSICNDETEIERLKSEKPTWERRLRWEGMKSVFGGPPSLLWMNPFVGFRFRRLPTRPRKGGPEFSV</w:t>
            </w:r>
          </w:p>
        </w:tc>
      </w:tr>
      <w:tr w:rsidR="00767530" w:rsidRPr="00E340F8" w14:paraId="6E89AC7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9CC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B204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AP3|ZBT3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726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MSLSRDLKDDFHSDTVLSILNEQRIRGILCDVTIIVEDTKFKAHSNVLAASSLYFKNIFWSHTICISSHVLELDDLKAEVFTEILNYIYSSTVVVKRQETVTDLAAAGKKLGISFLEDLTDRNFSNSPGPYVFCITEKGVVKEEKNEKRHEEPAITNGPRITNAFSIIETENSNNMFSPLDLRASFKKVSDSMRTASLCLERTDVCHEAEPVRTLAEHSYAVSSVAEAYRSQPVREHDGSSPGNTGKENCEALAAKPKTCRKPKTFSIPQDSDSATENIPPPPVSNLEVNQERSPQPAAVLTRSKSPNNEGDVHFSREDENQSSDVPGPPAAEVPPLVYNCSCCSKAFDSSTLLSAHMQLHKPTQEPLVCKYCNKQFTTLNRLDRHEQICMRSSHMPIPGGNQRFLENYPTIGQNGGSFTGPEPLLSENRIGEFSSTGSTLPDTDHMVKFVNGQMLYSCVVCKRSYVTLSSLRRHANVHSWRRTYPCHYCNKVFALAEYRTRHEIWHTGERRYQCIFCLETFMTYYILKNHQKSFHAIDHRLSISKKTANGGLKPSVYPYKLYRLLPMKCKRAPYKSYRNSSYENARENSQMNESAPGTYVVQNPHSSELPTLNFQDTVNTLTNSPAIPLETSACQDIPTSANVQNAEGTKWGEEALKMDLDNNFYSTEVSVSSTENAVSSDLRAGDVPVLSLSNSSENAASVISYSGSAPSVIVHSSQFSSVIMHSNAIAAMTSSNHRAFSDPAVSQSLKDDSKPEPDKVGRFASRPKSIKEKKKTTSHTRGEIPEESNYVADPGGSLSKTTNIAEETSKIETYIAKPALPGTSTNSNVAPLCQITVKIGNEAIVKRHILGSKLFYKRGRRPKYQMQEEPLPQGNDPEPSGDSPLGLCQSECMEMSEVFDDASDQDSTDKPWRPYYNYKPKKKSRQLKKMRKVNWRKEHGNRSPSHKCKYPAELDCAVGKAPQDKPFEEEETKEMPKLQCELCDGDKAVGAGNQGRPHRHLTSRPYACELCAKQFQSPSTLKMHMRCHTGEKPYQCKTCGRCFSVQGNLQKHERIHLGLKEFVCQYCNKAFTLNETLKIHERIHTGEKRYHCQFCFQRFLYLSTKRNHEQRHIREHNGKGYACFQCPKICKTAAALGMHQKKHLFKSPSQQEKIGDVCHENSNPLENQHFIGSEDNDQKDNIQTGVENVVL</w:t>
            </w:r>
          </w:p>
        </w:tc>
      </w:tr>
      <w:tr w:rsidR="00767530" w:rsidRPr="00E340F8" w14:paraId="4FFE3E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A9A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C1F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26|SUR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3DC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AALQLGLRAAGLGRAPASAAWRSVLRVSPRPGVAWRPSRCGSSAAEASATKAEDDSFLQWVLLLIPVTAFGLGTWQVQRRKWKLNLIAELESRVLAEPVPLPADPMELKNLEYRPVKVRGCFDHSKELYMMPRTMVDPVREAREGGLISSSTQSGAYVVTPFHCTDLGVTILVNRGFVPRKKVNPETRQKGQIEGEVDLIGMVRLTETRQPFVPENNPERNHWHYRDLEAMARITGAEPIFIDANFQSTVPGGPIGGQTRVTLRNEHLQYIVTWYGLSAATSYLWFKKFLRGTPGV</w:t>
            </w:r>
          </w:p>
        </w:tc>
      </w:tr>
      <w:tr w:rsidR="00767530" w:rsidRPr="00E340F8" w14:paraId="365BD2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79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152E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285|ST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9B21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SYDEDLDELCPVCGDKVSGYHYGLLTCESCKGFFKRTVQNNKHYTCTESQSCKIDKTQRKRCPFCRFQKCLTVGMRLEAVRADRMRGGRNKFGPMYKRDRALKQQKKAQIRANGFKLETGPPMGVPPPPPPAPDYVLPPSLHGPEPKGLAAGPPAGPLGDFGAPALPMAVPGAHGPLAGYLYPAFPGRAIKSEYPEPYASPPQPGLPYGYPEPFSGGPNVPELILQLLQLEPDEDQVRARILGCLQEPTKSRPDQPAAFGLLCRMADQTFISIVDWARRCMVFKELEVADQMTLLQNCWSELLVFDHIYRQVQHGKEGSILLVTGQEVELTTVATQAGSLLHSLVLRAQELVLQLLALQLDRQEFVCLKFIILFSLDLKFLNNHILVKDAQEKANAALLDYTLCHYPHCGDKFQQLLLCLVEVRALSMQAKEYLYHKHLGNEMPRNNLLIEMLQAKQT</w:t>
            </w:r>
          </w:p>
        </w:tc>
      </w:tr>
      <w:tr w:rsidR="00767530" w:rsidRPr="00E340F8" w14:paraId="43F700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B164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6A2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015|ST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4FDD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PFDLLGNDVEDADVVVLPPKEIVKSNTSSKKADVPPPSADPSKARKNRPRPSGNEGAIRDKTAGRRNNRSKDVTDSATTKKSNTRRATDRHSRTGKTDTKKKVNQGWGDDKKELSAEKEAQADAAAEIAEDAAEAEDAGKPKTAQLSLQDYLNQQANNQFNKVPEAKKVELDAERIETAEKEAYVPATKVKNVKSKQLKTKEYLEFDATFVESNTRKNFGDRNNNSRNNFNNRRGGRGARKGNNTANATNSANTVQKNRNIDVSNLPSLA</w:t>
            </w:r>
          </w:p>
        </w:tc>
      </w:tr>
      <w:tr w:rsidR="00767530" w:rsidRPr="00E340F8" w14:paraId="2E295D3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ED1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95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296|STV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4F1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QEEAIFRSADMTYVQLYIPLEVIREVTFLLGKMSVFMVMDLNKDLTAFQRGYVNQLRRFDEVERMVGFLNEVVEKHAAETWKYILHIDDEGNDIAQPDMADLINTMEPLSLENVNDMVKEITDCESRARQLDESLDSLRSKLNDLLEQRQVIFECSKFIEVNPGIAGRATNPEIEQEERDVDEFRMTPDDISETLSDAFSFDDETPQDRGALGNDLTRNQSVEDLSFLEQGYQHRYMITGSIRRTKVDILNRILWRLLRGNLIFQNFPIEEPLLEGKEKVEKDCFIIFTHGETLLKKVKRVIDSLNGKIVSLNTRSSELVDTLNRQIDDLQRILDTTEQTLHTELLVIHDQLPVWSAMTKREKYVYTTLNKFQQESQGLIAEGWVPSTELIHLQDSLKDYIETLGSEYSTVFNVILTNKLPPTYHRTNKFTQAFQSIVDAYGIATYKEINAGLATVVTFPFMFAIMFGDMGHGFILFLMALFLVLNERKFGAMHRDEIFDMAFTGRYVLLLMGAFSVYTGLLYNDIFSKSMTIFKSGWQWPSTFRKGESIEAKKTGVYPFGLDFAWHGTDNGLLFSNSYKMKLSILMGYAHMTYSFMFSYINYRAKNSKVDIIGNFIPGLVFMQSIFGYLSWAIVYKWSKDWIKDDKPAPGLLNMLINMFLAPGTIDDQLYSGQAKLQVVLLLAALVCVPWLLLYKPLTLRRLNKNGGGGRPHGYQSVGNIEHEEQIAQQRHSAEGFQGMIISDVASVADSINESVGGGEQGPFNFGDVMIHQVIHTIEFCLNCISHTASYLRLWALSLAHAQLSSVLWDMTISNAFSSKNSGSPLAVMKVVFLFAMWFVLTVCILVFMEGTSAMLHALRLHWVEAMSKFFEGEGYAYEPFSFRAIIE</w:t>
            </w:r>
          </w:p>
        </w:tc>
      </w:tr>
      <w:tr w:rsidR="00767530" w:rsidRPr="00E340F8" w14:paraId="6761EE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E97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FA2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877|SU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54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EVSEVPRREVRSFLMARDPSIDRRFRPRPNKKMRLFDNIQESEEESFSEYSDTESEYKYQSSEATEGASCATSAADSSNVETGPQVFLRLRPVKDASKAYIVSEEANVLITSCKVDSTSNNVNRMEKHFGFTSIFDSTVGQRDIYDTCVGPKIMEEECVTIMTYGTSGSGKTYTLLGDDVRAGIIPRALENIFTIYQDTVFRSPKLKLINGSIVFLQDDASLKELQIRKKLLDLCPDISAHHQRLKQVIDGDHMFETKASTDVSVLVWVSFVEIYNELVYDLLAIPPKQDKLGEVPRKNLKIVGNKGHVFIKGLTSVFVTSSEEALRLLRLGQQRSTYASTSVNANSSRSHCVFTVDILKYNRSGITTQSSYKFCDLAGSERVNNTGTSGLRLKEAKNINTSLMVLGRCLDAASTVQKKKNADIIPYRDSKLTMLLQAALLGKEKLAMIVTVTPLDKYYEENLNVLNFASIAKNIIFKEPVIKQHRVSYCGFMEFSKMSTCEGGDYTKELEDENVRLQLEIEQLKYDHVLQMQLLEEKLRRELTATYQEIIQNNKKQYEDECEKKLLIAQRESEFMLSSQRRRYEEQIEDLKDEIEELKNPASDTDISDDPNESKSPIEILDDD</w:t>
            </w:r>
          </w:p>
        </w:tc>
      </w:tr>
      <w:tr w:rsidR="00767530" w:rsidRPr="00E340F8" w14:paraId="462F304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09AB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169E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101|ST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84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KMQSLPTTHPHPHSSSRPQSHTNNQCACSHHCRSCSQAGHPSSSSSPSPGPPTKHPKTPMHSRYSPSRPSHRGSCPKNRKTLEGKVSKRKAVRRRKRTHRAKRRSSGRRYK</w:t>
            </w:r>
          </w:p>
        </w:tc>
      </w:tr>
      <w:tr w:rsidR="00767530" w:rsidRPr="00E340F8" w14:paraId="01BB514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5C4C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FAC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35|SH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A20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CWNHGNITRSKAEELLSRTGKDGSFLVRASESISRAYALCVLYRNCVYTYRILPNEDDKFTVQASEGVSMRFFTKLDQLIEFYKKENMGLVTHLQYPVPLEEEDTGDDPEEDTVESVVSPPELPPRNIPLTASSCEAKEVPFSNENPRATETSRPSLSETLFQRLQSMDTSGLPEEHLKAIQDYLSTQLAQDSEFVKTGSSSLPHLKKLTTLLCKELYGEVIRTLPSLESLQRLFDQQLSPGLRPRPQVPGEANPINMVSKLSQLTSLLSSIEDKVKALLHEGPESPHRPSLIPPVTFEVKAESLGIPQKMQLKVDVESGKLIIKKSKDGSEDKFYSHKKILQLIKSQKFLNKLVILVETEKEKILRKEYVFADSKKREGFCQLLQQMKNKHSEQPEPDMITIFIGTWNMGNAPPPKKITSWFLSKGQGKTRDDSADYIPHDIYVIGTQEDPLSEKEWLEILKHSLQEITSVTFKTVAIHTLWNIRIVVLAKPEHENRISHICTDNVKTGIANTLGNKGAVGVSFMFNGTSLGFVNSHLTSGSEKKLRRNQNYMNILRFLALGDKKLSPFNITHRFTHLFWFGDLNYRVDLPTWEAETIIQKIKQQQYADLLSHDQLLTERREQKVFLHFEEEEITFAPTYRFERLTRDKYAYTKQKATGMKYNLPSWCDRVLWKSYPLVHVVCQSYGSTSDIMTSDHSPVFATFEAGVTSQFVSKNGPGTVDSQGQIEFLRCYATLKTKSQTKFYLEFHSSCLESFVKSQEGENEEGSEGELVVKFGETLPKLKPIISDPEYLLDQHILISIKSSDSDESYGEGCIALRLEATETQLPIYTPLTHHGELTGHFQGEIKLQTSQGKTREKLYDFVKTERDESSGPKTLKSLTSHDPMKQWEVTSRAPPCSGSSITEIINPNYMGVGPFGPPMPLHVKQTLSPDQQPTAWSYDQPPKDSPLGPCRGESPPTPPGQPPISPKKFLPSTANRGLPPRTQESRPSDLGKNAGDTLPQEDLPLTKPEMFENPLYGSLSSFPKPAPRKDQESPKMPRKEPPPCPEPGILSPSIVLTKAQEADRGEGPGKQVPAPRLRSFTCSSSAEGRAAGGDKSQGKPKTPVSSQAPVPAKRPIKPSRSEINQQTPPTPTPRPPLPVKSPAVLHLQHSKGRDYRDNTELPHHGKHRPEEGPPGPLGRTAMQ</w:t>
            </w:r>
          </w:p>
        </w:tc>
      </w:tr>
      <w:tr w:rsidR="00767530" w:rsidRPr="00E340F8" w14:paraId="1D05A25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29EC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65D7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01|SU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FC38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SRLHMYSPPQCVPENTGYTYALSSSYSSDALDFETEHKLDPVFDSPRMSRRSLRLATTACTLGDGEAVGADSGTSSAVSLKNRAARTTKQRRSTNKSAFSINHVSRQVTSSGVSHGGTVSLQDAVTRRPPVLDESWIREQTTVDHFWGLDDDGDLKGGNKAAIQGNGDVGAAAATAHNGFSCSNCSMLSERKDVLTAHPAAPGPVSRVYSRDRNQKCDDCKGKRHLDAHPGRAGTLWHIWACAGYFLLQILRRIGAVGQAVSRTAWSALWLAVVAPGKAASGVFWWLGIGWYQFVTLISWLNVFLLTRCLRNICKFLVLLIPLFLLLAGLSLRGQGNFFSFLPVLNWASMHRTQRVDDPQDVFKPTTSRLKQPLQGDSEAFPWHWMSGVEQQVASLSGQCHHHGENLRELTTLLQKLQARVDQMEGGAAGPSASVRDAVGQPPRETDFMAFHQEHEVRMSHLEDILGKLREKSEAIQKELEQTKQKTISAVGEQLLPTVEHLQLELDQLKSELSSWRHVKTGCETVDAVQERVDVQVREMVKLLFSEDQQGGSLEQLLQRFSSQFVSKGDLQTMLRDLQLQILRNVTHHVSVTKQLPTSEAVVSAVSEAGASGITEAQARAIVNSALKLYSQDKTGMVDFALESGGGSILSTRCSETYETKTALMSLFGIPLWYFSQSPRVVIQPDIYPGNCWAFKGSQGYLVVRLSMMIHPAAFTLEHIPKTLSPTGNISSAPKDFAVYGLENEYQEEGQLLGQFTYDQDGESLQMFQALKRPDDTAFQIVELRIFSNWGHPEYTCLYRFRVHGEPVK</w:t>
            </w:r>
          </w:p>
        </w:tc>
      </w:tr>
      <w:tr w:rsidR="00767530" w:rsidRPr="00E340F8" w14:paraId="7B64B85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3219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2F0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99|SSK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B0E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SDYFNYKPYGDSTEKPSSSKMRQSSSSSSSRLRSESLGRNSNTTQARVASSPISPGLHSTQYFRSPNAVYSPGESPLNTVQLFNRLPGIPQGQFFHQNAISGSSSSSARSSRRPSNIGLPLPKNPQQSLPKLSTQPVPVHKKVEASKTESEIIKKPAPVNSNQDPLLTTPTLVISPELASLNTTNTSIMSTPQNITNQTSNKHIPTRSQPNGSTSSSTLQDIVTTNSSQRSVGHHGGSTTSLRTYKKQYVLNEQLYLRKMRNRANDDYYTRGIVASSNFEDDEENFSNKGEDDLELEMDDLLKVEGEDKDNDFNFGYNFITSSTKNNENVVSMSLNYLKGKLDWLRDVNNDQPCEIEDEEWHSILGSEDLLSKLLQNPMVNNRFEWQTMLSKVLKGDIVRNEKTKIANQGKGPGFNTQFSDDIWIELKAWMNGRTVEDQNKSLRIFRDSTDSVFQEIMAFKLEDNMSADEAAETIKSLVDKYYRVLNLWPNIKRMHAEKPITKTEAFRNRIDTLNSWLNFKFNFDTNIAYLKKWIVGNKELESTTEVDNTTVNLDDPAVFATNCKRFAEQIMKEKDIELIFQKKIFFPLAPWILKAKFFFLKYQKTWNELNLSYLDQDLEFLLMFPMRLVKDIILIRLSYAKKIQNPTLMMIDQMMDDFSTYIKLAVQMKFTVASYCNDWFFKVKIDPEFDHTVVEGLEYFFSILELRILYSGKNSFKTSKEPDLLLKYWEMFRNVGYYIDDAGELIAAEFTKLTLRLVHRLHAYLLRQQNTPPKLENEAAAEKWLVQIFEILGSMKRKLNRFTNILTKAFQNFVRYKIEDHNYLLKQLKETGHFLIYTGGYLEQNGTYLIGSPELLGCKDDDILRIIKNSDIGCDLVPKLEINNSLTIYNALDDNWNSNSSLGSDISNDGTPFYYIKNDLTTQPRSYNGNRVNREPDFENSRSTEEEFYELETRLNSLGYVLVLTPQEPLLWEGEMYNLSDNKTIKPEGLNLKVIPNSIDLMCQGSSYALEYQCDRFQQISGSSVSFLEKKSSSETVKNNLQRINKAYFRCTYSVLKNYTKIVTTFKKVSPVNDLLNNIFLFGRDFGLNFLRINVANNEKRSIIILLMMRLSIGWLKFLAEDCDPTDQRVFRWCVTSMEFAMHMVSGWNILALDECQFSSLKQKISECMSLLISHFDIIGARSIEVEKINQQARSNLDLEDVFDDDMMLQVNSEFRVQSIMELEERIKRNPHQTGKVIDDSDKGNKYLVSLASSISNVSMRWQKRNFIGGGTFGRVYSAVDLDNGEILAVKEINIQDSKSMQKIFPLIKEEMSVLEILNHPNIVSYYGVEVHRDKVNIFMEYCEGGSLAALLEHGRIEDEMVTQVYTLQLLEGLAYLHESGIVHRDVKPENILLDFNGVIKYVDFGAAKKIANNGTRLASMNKIENADGEHEDVTHVSDSKAVKNNENALLDMMGTPMYMAPESITGSTTKGKLGADDVWSLGCVVLEMITGRRPWANLDNEWAIMYHVAAGHTPQFPTKDEVSSAGMKFLERCLIQNPSKRASAVELLMDPWIVQIREIAFGDDSSSTDTEERE</w:t>
            </w:r>
          </w:p>
        </w:tc>
      </w:tr>
      <w:tr w:rsidR="00767530" w:rsidRPr="00E340F8" w14:paraId="18FE06B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022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BEAC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71|STA5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F67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LDNPQDRGQATQLLEGLVQELQKKAEHQVGEDGFVLKIKLGHYATQLQNTYDRCPMELVRCIRHILYNEQRLVREANNCSSPAGVLVDAMSQKHLQINQTFEELRLITQDTESELKKLQQTQEYFIIQYQESLRIQAQFGQLAQLNPQERMSRETALQQKQVSLETWLQREAQTLQQYRVELVEKHQKTLQLLRKQQTIILDDELIQWKRGQQLAGNGGPPEGSLDVLQSWCEKLAEIIWQNRQQIRRAEHLCQQLPIPGPVEEMLAEVNATITDIISALVTSTFIIEKQPPQVLKTQTKFAATVRLLVGGKLNVHMNPPQVKATIISEQQAKSLLKNENTRNDYSGEILNNCCVMEYHQATGTLSAHFRNMSLKRIKRADRRGAESVTEEKFTVLFESQFSVGSNELVFQVKTLSLPVVVIVHGSQDHNATATVLWDNAFAEPGRVPFAVPDKVLWPQLCEALNMKFKAEVQSNRGLTKENLVFLAQKLFNRRSNHLEDYNSMSVSWSQFNRENLPGWNYTFWQWFDGVMEVLKKHHKPHWNDGAILGFVNKQQAHDLLINKPDGTFLLRFSDSEIGGITIAWKFDSPDRNLWNLKPFTTRDFSIRSLADRLGDLNYLIYVFPDRPKDEVFAKYYTPVLAKAVDGYVKPQIKQVVPEFVNASADAGANATYMDQAPSPVVCPQAHYNMYPPNPDPVLDQDGEFDLDETMDVARHVEELLRRPMDSLDPRLSPPAGLFTSARSSLS</w:t>
            </w:r>
          </w:p>
        </w:tc>
      </w:tr>
      <w:tr w:rsidR="00767530" w:rsidRPr="00E340F8" w14:paraId="5A3F3A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54D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D1C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8XX90|STING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99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SSLHPSIPQPRGLRAQVAALVLLGACLVALWGLGELPEYTLRWLVLHLASQQIGLLVKGLCSLAEELCHVHSRYQSSYWRAARACLGCPIRCGALLLLSCYFYFSIRDKAGLPLPWMLALLGLSQALNILLGLQHLAPAEVSAICEKRNFNVAHGLAWSYYIGYLRLILPGLRARIQAYNQRHKNVLGGIGNHRLHILFPLDCGVPDDLSVADPNIRFLHELPQQSADRAGIKGRVYTNSIYELLENGQPAGVCVLGYATPLQTLFAMSQDGRAGFSREDRLEQAKLFCRTLEDILADAPEAQNNCRLIVYQEPTEGGSFSLSQEILRHLRQEEREVTMGSAETSVVPTSSTLSQEPELLISGMEQPLPLRSDIF</w:t>
            </w:r>
          </w:p>
        </w:tc>
      </w:tr>
      <w:tr w:rsidR="00767530" w:rsidRPr="00E340F8" w14:paraId="60238A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FE2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6F96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M5|SYNCI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F70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EPLRGGDGARASREPHTEASFPLQESESPKEAKTFNPEATLSLEGTVNLEDILYLGASGDFEESFYEEEYEKPALTLFIDESRQPDEALGLEEPVRPEEMLSVEESVTPDEVQISEQPVEPAKSPTACEGEMVATEGSLPAQPIPNTEEDPLSVEDLERLEARFQQCVQAVSQLEEERDQLIHELVLLREPALQEVQQVHQDILAAYKLHAQAELERDGLREEIRTVKQKLFKVTKECVAYQYQLECRQQDVAQFADCREALTTRAAQLSEELTQLRDACQKQKEQLQQQLEAPPTQSDGHFLQESRRLSTQFENLMAESRQGLEEEYEPQLLRLLERKEAGTKALQDTQAEIQEMREALRPLEAEARQLQLQNRNLEDQITLVRQKRDEEVQQYREQLEEMEERQRQLRSGVQVQQQKNKEMERLRMSLAEELSTYKAMLPKSLEQADAPTSQAGGVEAQSPGTV</w:t>
            </w:r>
          </w:p>
        </w:tc>
      </w:tr>
      <w:tr w:rsidR="00767530" w:rsidRPr="00E340F8" w14:paraId="177E5EC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841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5E0D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768|SUIS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49D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RKFSGLEITLIVLFVIVFIIAIALIAVLATKTPAVEEVNPSSSTPTTTSTTTSTSGSVSCPSELNEVVNERINCIPEQSPTQAICAQRNCCWRPWNNSDIPWCFFVDNHGYNVEGMTTTSTGLEARLNRKSTPTLFGNDINNVLLTTESQTANRLRFKLTDPNNKRYEVPHQFVTEFAGPAATETLYDVQVTENPFSIKVIRKSNNRILFDSSIGPLVYSDQYLQISTRLPSEYMYGFGEHVHKRFRHDLYWKTWPIFTRDQHTDDNNNNLYGHQTFFMCIEDTTGKSFGVFLMNSNAMEIFIQPTPIVTYRVIGGILDFYIFLGDTPEQVVQQYQELIGRPAMPAYWSLGFQLSRWNYNSLDVVKEVVRRNREALIPFDTQVSDIDYMEDKKDFTYDRVAYNGLPDFVQDLHDHGQKYVIILDPAISINRRASGEAYESYDRGNAQNVWVNESDGTTPIVGEVWPGDTVYPDFTSPNCIEWWANECNIFHQEVNYDGLWIDMNEVSSFVQGSNKGCNDNTLNYPPYIPDIVDKLMYSKTLCMDSVQYWGKQYDVHSLYGYSMAIATERAVERVFPNKRSFILTRSTFAGSGRHAAHWLGDNTATWEQMEWSITGMLEFGLFGMPLVGADICGFLAETTEELCRRWMQLGAFYPFSRNHNADGFEHQDPAFFGQDSLLVKSSRHYLNIRYTLLPFLYTLFYKAHAFGETVARPVLHEFYEDTNSWVEDREFLWGPALLITPVLTQGAETVSAYIPDAVWYDYETGAKRPWRKQRVEMSLPADKIGLHLRGGYIIPIQQPAVTTTASRMNPLGLIIALNDDNTAVGDFFWDDGETKDTVQNDNYILYTFAVSNNNLNITCTHELYSEGTTLAFQTIKILGVTETVTQVTVAENNQSMSTHSNFTYDPSNQVLLIENLNFNLGRNFRVQWDQTFLESEKITCYPDADIATQEKCTQRGCIWDTNTVNPRAPECYFPKTDNPYSVSSTQYSPTGITADLQLNPTRTRITLPSEPITNLRVEVKYHKNDMVQFKIFDPQNKRYEVPVPLDIPATPTSTQENRLYDVEIKENPFGIQIRRRSTGKVIWDSCLPGFAFNDQFIQISTRLPSEYIYGFGEAEHTAFKRDLNWHTWGMFTRDQPPGYKLNSYGFHPYYMALEDEGNAHGVLLLNSNAMDVTFMPTPALTYRVIGGILDFYMFLGPTPEVATQQYHEVIGHPVMPPYWSLGFQLCRYGYRNTSEIIELYEGMVAADIPYDVQYTDIDYMERQLDFTIDENFRELPQFVDRIRGEGMRYIIILDPAISGNETRPYPAFDRGEAKDVFVKWPNTSDICWAKVWPDLPNITIDESLTEDEAVNASRAHAAFPDFFRNSTAEWWTREILDFYNNYMKFDGLWIDMNEPSSFVNGTTTNVCRNTELNYPPYFPELTKRTDGLHFRTMCMETEHILSDGSSVLHYDVHNLYGWSQAKPTYDALQKTTGKRGIVISRSTYPTAGRWAGHWLGDNYARWDNMDKSIIGMMEFSLFGISYTGADICGFFNDSEYHLCTRWTQLGAFYPFARNHNIQFTRRQDPVSWNQTFVEMTRNVLNIRYTLLPYFYTQLHEIHAHGGTVIRPLMHEFFDDRTTWDIFLQFLWGPAFMVTPVLEPYTTVVRGYVPNARWFDYHTGEDIGIRGQVQDLTLLMNAINLHVRGGHILPCQEPARTTFLSRQKYMKLIVAADDNHMAQGSLFWDDGDTIDTYERDLYLSVQFNLNKTTLTSTLLKTGYINKTEIRLGYVHVWGIGNTLINEVNLMYNEINYPLIFNQTQAQEILNIDLTAHEVTLDDPIEISWS</w:t>
            </w:r>
          </w:p>
        </w:tc>
      </w:tr>
      <w:tr w:rsidR="00767530" w:rsidRPr="00E340F8" w14:paraId="7E6B7ED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062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9D0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J4|SYJ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0E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RVDYLVSEEEINLTRGPSGLGFNIVGGTDQQYVSNDSGIYVSRIKEDGAAARDGRLQEGDKILSVNGQDLKNLLHQDAVDLFRNAGYAVSLRVQHRLPVQNGPIVHRGDGEPSGVPVAVVLLPVFALTLVAVWAFVRYRKQL</w:t>
            </w:r>
          </w:p>
        </w:tc>
      </w:tr>
      <w:tr w:rsidR="00767530" w:rsidRPr="00E340F8" w14:paraId="7D8A1D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ED8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5BD1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BV6|TOLR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3C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RGRGRRDLKSEINIVPLLDVLLVLLLIFMATAPIITQSVEVDLPDATESQAVSSNDNPPVIVEVSGIGQYTVVVEKDRLERLPPEQVVAEVSSRFKANPKTVFLIGGAKDVPYDEIIKALNLLHSAGVKSVGLMTQPI</w:t>
            </w:r>
          </w:p>
        </w:tc>
      </w:tr>
      <w:tr w:rsidR="00767530" w:rsidRPr="00E340F8" w14:paraId="3F1EFEB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9F9E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8310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Q41|TOM2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EA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AAAGAGEPLSPEELVPKAEAEKAEEDLEEDDDDELDETLSERLWGLTEMFPERVRSAAGATFDLSLFVAQKMYRFSRAALWIGTTSFMILVLPVVFETEKLQMEQQQQLQQRQILLGPNTGLSGGMPGALPPLPGKI</w:t>
            </w:r>
          </w:p>
        </w:tc>
      </w:tr>
      <w:tr w:rsidR="00767530" w:rsidRPr="00E340F8" w14:paraId="1F8D71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1ED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34A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J4|TRI3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2A15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ILLNVQEEVTCPICLELLTEPLSLDCGHSLCRACITVSNKEAVTSMGGKSSCPVCGISYSFEHLQANQHLANIVERLKEVKLSPDNGKKRDLCDHHGEKLLLFCKEDRKVICWLCERSQEHRGHHTVLTEEVFKECQEKLQAVLKRLKKEEEEAEKLEADIREEKTSWKYQVQTERQRIQTEFDQLRSILNNEEQRELQRLEEEEKKTLDKFAEAEDELVQQKQLVRELISDVECRSQWSTMELLQDMSGIMKWSEIWRLKKPKMVSKKLKTVFHAPDLSRMLQMFRELTAVRCYWVDVTLNSVNLNLNLVLSEDQRQVISVPIWPFQCYNYGVLGSQYFSSGKHYWEVDVSKKTAWILGVYCRTYSRHMKYVVRRCANRQNLYTKYRPLFGYWVIGLQNKCKYGVFEESLSSDPEVLTLSMAVPPCRVGVFLDYEAGIVSFFNVTSHGSLIYKFSKCCFSQPVYPYFNPWNCPAPMTLCPPSS</w:t>
            </w:r>
          </w:p>
        </w:tc>
      </w:tr>
      <w:tr w:rsidR="00767530" w:rsidRPr="00E340F8" w14:paraId="10875B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5844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542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334|TOM2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4328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LTEIKDDVVQLDEPQFSRNQAIVEEKASATNNDVVDDEDDSDSDFEDEFDENETLLDRIVALKDIVPPGKRQTISNFFGFTSSFVRNAFTKSGNLAWTLTTTALLLGVPLSLSILAEQQLIEMEKTFDLQSDANNILAQGEKDAAATAN</w:t>
            </w:r>
          </w:p>
        </w:tc>
      </w:tr>
      <w:tr w:rsidR="00767530" w:rsidRPr="00E340F8" w14:paraId="2406313C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BDF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8C2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Q95|TOR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C66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QHGISFQMNADRQNKAATTSNRIVSAPATNEFDERHRKQGIDAARALASQYRSRITENRDANQRQAARELSRYVRSELKDEPNTFSDAFLNAIDGRTDIASQSAIYNCMKSNSNIDQKRAGIYLIVCLAETHSGNVIRYANYLLKMLNNGNGLDEDTVKMASKALAFLIATCKSYAAELVDRCLDHCHEWLGQNVPHSQQPKNQQEIDQIRRLAASHLSRELALATPTAFFLRVNLFFKYIFNAVRDKNPAVRIAGIDALHVVLTIVSQREAKNKTEWFKKCFDEALEGQPNPSQKDDLDRWHAVALILNELLRISDQRFELIRCESSQFIKQKFLKEDEEEGVEWLVLTKQQTIVESVTARKLVLERFPKILDCVRQIIPLANKTSSTKQQSSIYLNTVLMQLLPRICAFPQCDRTFQTISFDTSFTILQRNAVAAPAIGMMMLSNPDVHATHIEKTISFISAAIKKTTNSDVLDNYFTFLFLFVDAYHEQVTTQIKAIIPQLMDITLSRSLANVLKMIMMRIPKLRLNVQDGVMASVYQTLTGSLIPPKSEPIGRPASPKAILQKAETDPKELQRIVLAVDVLGEFYFSRGALQRIMQYVADYYLTADNVEIRLAAVSSCCEMVVPFVGVYKKVTSDKRNSLLQTIYGVLRAVCSVIVNDQDVRVRMQVISCFGQMPRPFLAHLAQPEMLEVQFMALHDEKLEMQQACVTLLGRLAELNPALVLPRLRLMLLETLSQMQQSGQARLEQHSAKMIAQLAKQSPKFMRPYVGSLMIAMIPKLRNDQKYAEVTAQVLNAVSEIAVIGGAEIVKNLKPLFEKLTHMINDSSSLHKREAALRAIGGICRSTAYVVDPYRDYPSLLDDLLRILKTVMSNTMRREAIKTLGILGAIDPYTHKVFTGSVQSSTAISTALSLPISETDSKDPRQDIIHWFNYEKCTLEEFYPAITIANLMLMMQDEDSQSYAEIAQAIVTIFRSLGDMAPLYTEQVIPRLIEVCRRATESSNRANLREFFLQQLANFVAIIRKHAAPYMPAIFTIIADAWKEDISVKMVVIEVLTDMGTAIGNDFSKYTGELIPYLLTVLQTDKTKERVLTVKVMESIQKLTHCIVQHLHLVLPPLLIILDDFSLKLSIRNTALSTVLHMTQQVDVSAYAPRMMQSWHHNISTAEMRDKLLLLLIEIIKQLGKFFDIFKRGVDQKLRDYNLDKSVHYEQYRKLAQRAQMSRDVLTSSVFAGSNGNIQYSSTQAGMRGQANNVYANNDLHERLMNGSIDSGASRQDNRDDYYRYGVEEKKEVPKVAPTTARPTSELVTVQITKQRLNKDALMPQWKNENLTSKDEWLQWLMKIRIGFLTYGSSPSLRAASSLGDQHPHLARDLFPAAFMSVWTELDSDVQNDLTSCLLRAISTGIPELIQTILNLAEFMDHSEKGPLPISHDVLGRWAEQTKAFAKACRYKEMSVLKKSGSMQTTFTRKVKLEPNDCQSLITYANKLNVQEEAAGVVRYAERNEMNFQMRGRWYEKLNEWEKALGAYELEEKKKSSCPNLQVYDEKDHLMTPEEAATAEEARMHEMRCLEALGRWDELNSKSVVWADQRGNRNDSVRDEINKKQLDHKMAVIAARGAWAVDNWERMADYVSVISENTQDGAMLRAVVAVHNDENTKAMGLIEKVREMIDSELTAMANESYERAYIPMVSVQQMAELEEAIEYKTRPERRPRIALLWSRRLQGCRRNVEQWQRLIMLRGLVLSPQEMHPLRVKFSSMCRKQGKNSMSRAVLRELLSLPANSDLVRAKAPFDKPLLVLALAKQLYQDDHKDEAIRALEDLANHWNKRINPIPKATGRELIPPSTKEPARICAKVLLKLGEWTELKSKTSNNMQVGELSFVRQQVSPQYRTKESRTPETIAFENTINYYQQATQYDPGWHKVWHKLASTHFYAVCRERPHPTTVISPPQQPQQPKKMHIPPVTRATSPPPPAQKSPQPAPFHSITEPLSVIIDYPVPPPLGSLVGLPPMPAYLSSNSSLPPQHHHVSPLSNDSPSNSAENKLYLKHAAHAVRCFAKALMCSPGSRLEDTLRLMQLWFDHGDDKDQDVYFALTETIFDLPVTTWLEAIPQLMARLDCPDDQKSVQLVLRVLCEIARHRPQAVIYALTVASRSKDVHRSKNAGTVLEKMMEYHSKLVREASLVTEELVRCAILWHEQWHDALDDASRVYFHRRLQDNNVQAMFDALRNMNDLMQKGAPTTMKEHSFQQTYSSDLKEAGRYVQAFESSGNVKDLNQAWEIYCSVFKKLRDQLATLNSLDLVYVSPNLVSAKDLELVVPGTYDPSAPIVSIQSFSSKMNVITSKQRPRKMVIRGSNGLDYQFLLKGHEDPRQDERVMQLFGLVNTLLANNSETCRRNLTIQRYSIVALSKDSGLIGWVPNCDTLHTLVKEYREKKAKIPLSIEHKTLQKLSLETEHLTLMQKLQLFESALSVTQGEDLRHVLWLKSPSSEVWFDRRTNYTRSVACMSMVGYILGLGDRHPSNLMLDRLTGKVVHIDFGDCFEVAMLREKFPERVPFRLTRMLINAMEVTGLDGVYNYTAERVLKMLRTNQESLLAVLEAFVYDPVINWRLVEGMKKDPKTRKDTGGRQNMAGAVLPSSSTTDSIMETIKRKLDGTEFVHTDGSTPPEPLQVTEQLAMLTEQATSPLNLCQSYIGWCPFW</w:t>
            </w:r>
          </w:p>
        </w:tc>
      </w:tr>
      <w:tr w:rsidR="00767530" w:rsidRPr="00E340F8" w14:paraId="3BD929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9B9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137D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842|TOX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D0F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PGGNDNYLTITGPSHPFLSGAETFHTPSLGDEEFEIPPISLDSDPSLAVSDVVGHFDDLADPSSSQDGSFSAQYGVQTLDMPVGMTHGLMEQGGGLLSGGLTMDLDHSIGTQYSANPPVTIDVPMTDMTSGLMGHSQLTTIDQSELSSQLGLSLGGGTILPPAQSPEDRLSTTPSPTSSLHEDGVEDFRRQLPSQKTVVVEAGKKQKAPKKRKKKDPNEPQKPVSAYALFFRDTQAAIKGQNPNATFGEVSKIVASMWDSLGEEQKQVYKRKTEAAKKEYLKALAAYKDNQECQATVETVELDPAPPSQTPSPPPMATVDPASPAPASIEPPALSPSIVVNSTLSSYVANQASSGAGGQPNITKLIITKQMLPSSITMSQGGMVTVIPATVVTSRGLQLGQTSTATIQPSQQAQIVTRSVLQAAAAAAAAASMQLPPPRLQPPPLQQMPQPPTQQQVTILQQPPPLQAMQQPPPQKVRINLQQQPPPLQIKSVPLPTLKMQTTLVPPTVESSPERPMNNSPEAHTVEAPSPETICEMITDVVPEVESPSQMDVELVSGSPVALSPQPRCVRSGCENPPIVSKDWDNEYCSNECVVKHCRDVFLAWVASRNSNTVVFVK</w:t>
            </w:r>
          </w:p>
        </w:tc>
      </w:tr>
      <w:tr w:rsidR="00767530" w:rsidRPr="00E340F8" w14:paraId="3ACE91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1BCA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30DC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42|TRI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95B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ATGSRTPGRSELVEGCGWRCPEHGDRVAELFCRRCRRCVCALCPVLGAHRGHPVGLALEAAVHVQKLSQECLKQLAIKKQQHIDNITQIEDATEKLKANAESSKTWLKGKFTELRLLLDEEEALAKKFIDKNTQLTLQVYREQADSCREQLDIMNDLSNRVWSISQEPDPVQRLQAYTATEQEMQQQMSLGELCHPVPLSFEPVKSFFKGLVEAVESTLQTPLDIRLKESINCQLSDPSSTKPGTLLKTSPSPERSLLLKYARTPTLDPDTMHARLRLSADRLTVRCGLLGSLGPVPVLRFDALWQVLARDCFATGRHYWEVDVQEAGAGWWVGAAYASLRRRGASAAARLGCNRQSWCLKRYDLEYWAFHDGQRSRLRPRDDLDRLGVFLDYEAGVLAFYDVTGGMSHLHTFRATFQEPLYPALRLWEGAISIPRLP</w:t>
            </w:r>
          </w:p>
        </w:tc>
      </w:tr>
      <w:tr w:rsidR="00767530" w:rsidRPr="00E340F8" w14:paraId="0DF898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A98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277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V6|TRI7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C26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QVSLLELEDWLQCPICLEVFKESLMLQCGHSYCKGCLVSLSYHLDTKVRCPMCWQVVDGSSSLPNVSLAWVIEALRLPGDPEPKVCVHHRNPLSLFCEKDQELICGLCGLLGSHQHHPVTPVSTVCSRMKEELAALFSELKQEQKKVDELIAKLVKNRTRIVNESDVFSWVIRREFQELRHPVDEEKARCLEGIGGHTRGLVASLDMQLEQAQGTRERLAQAECVLEQFGNEDHHEFIWKFHSMASR</w:t>
            </w:r>
          </w:p>
        </w:tc>
      </w:tr>
      <w:tr w:rsidR="00767530" w:rsidRPr="00E340F8" w14:paraId="39EA77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1A8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00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715|TRI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80A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VGEACTDMKREYDQCFNRWFAEKFLKGDSSGDPCTDLFKRYQQCVQKAIKEKEIPIEGLEFMGHGKEKPENSS</w:t>
            </w:r>
          </w:p>
        </w:tc>
      </w:tr>
      <w:tr w:rsidR="00767530" w:rsidRPr="00E340F8" w14:paraId="427EC4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AA1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376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E7|TRIM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8E8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TVLVDIRDEVTCPICLELLTEPLSIDCGHSFCQVCIIGNSNNSVFGQGGRSSCPVCRTSYQPGNLRPNRHLAAIVKRLREVALCPGKQLEVIFCALHGEKLQLFCKEDGKLICWLCERSQEHRGHHTFLMEEVAQEYQDMFQESLKKLRREQQEAEKLKALIQEKRESWKSQVEPEKRRIQTEFKQLRSILDREEQRELKKLEVEERKGLSIIEKAEGDLIHQSQSLKDLISDLEHRCQGSTVELLQDVGDVTKRSEFWTLRKPQALPTKLKSLFRAPDLRKMLKVFRELTDVQSYWVDVTLNPQTANLNLVLSKNRRQVRFVGAQLSEPSSLEEHYDCSVLGSQHFSSGKYYWEVDVSKKTAWILGVCSTPVDPMFSFSQYSSKQGAYSRYQPQCGYWVIGLQCKHEYRAYEDSSPSLLLSMTVPPRRIGIFLDCEAGTVSFYNVTNHGLPIYTFSKYYFPSALCPYFNPCSCIVPMTLRRPTS</w:t>
            </w:r>
          </w:p>
        </w:tc>
      </w:tr>
      <w:tr w:rsidR="00767530" w:rsidRPr="00E340F8" w14:paraId="3CEE07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384F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4B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974|TP4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8D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PAPVEISYENMRFLITHNPTNATLNKFTEELKKYGVTTLVRVCDATYDKAPVEKEGIHVLDWPFDDGAPPPNQIVDDWLNLLKTKFREEPGCCVAVHCVAGLGRAPVLVALALIECGMKYEDAVQFIRQKRRGAFNSKQLLYLEKYRPKMRLRFRDTNGHCCVQ</w:t>
            </w:r>
          </w:p>
        </w:tc>
      </w:tr>
      <w:tr w:rsidR="00767530" w:rsidRPr="00E340F8" w14:paraId="086FB78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41A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A39E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418|TYRO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B4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RSMGRPGLPPLPLPPPPRLGLLLAALASLLLPESAAAGLKLMGAPVKLTVSQGQPVKLNCSVEGMEEPDIQWVKDGAVVQNLDQLYIPVSEQHWIGFLSLKSVERSDAGRYWCQVEDGGETEISQPVWLTVEGVPFFTVEPKDLAVPPNAPFQLSCEAVGPPEPVTIVWWRGTTKIGGPAPSPSVLNVTGVTQSTMFSCEAHNLKGLASSRTATVHLQALPAAPFNITVTKLSSSNASVAWMPGADGRALLQSCTVQVTQAPGGWEVLAVVVPVPPFTCLLRDLVPATNYSLRVRCANALGPSPYADWVPFQTKGLAPASAPQNLHAIRTDSGLILEWEEVIPEAPLEGPLGPYKLSWVQDNGTQDELTVEGTRANLTGWDPQKDLIVRVCVSNAVGCGPWSQPLVVSSHDRAGQQGPPHSRTSWVPVVLGVLTALVTAAALALILLRKRRKETRFGQAFDSVMARGEPAVHFRAARSFNRERPERIEATLDSLGISDELKEKLEDVLIPEQQFTLGRMLGKGEFGSVREAQLKQEDGSFVKVAVKMLKADIIASSDIEEFLREAACMKEFDHPHVAKLVGVSLRSRAKGRLPIPMVILPFMKHGDLHAFLLASRIGENPFNLPLQTLIRFMVDIACGMEYLSSRNFIHRDLAARNCMLAEDMTVCVADFGLSRKIYSGDYYRQGCASKLPVKWLALESLADNLYTVQSDVWAFGVTMWEIMTRGQTPYAGIENAEIYNYLIGGNRLKQPPECMEDVYDLMYQCWSADPKQRPSFTCLRMELENILGQLSVLSASQDPLYINIERAEEPTAGGSLELPGRDQPYSGAGDGSGMGAVGGTPSDCRYILTPGGLAEQPGQAEHQPESPLNETQRLLLLQQGLLPHSSC</w:t>
            </w:r>
          </w:p>
        </w:tc>
      </w:tr>
      <w:tr w:rsidR="00767530" w:rsidRPr="00E340F8" w14:paraId="5F1ED2D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E17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98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72|TWS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E42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DVSSSPVSPADDSLSNSEEEPDRQQPPSGKRGGRKRRSSRRSAGGGAGPGGAAGGGVGGGDEPGSPAQGKRGKKSAGCGGGGGAGGGGGSSSGGGSPQSYEELQTQRVMANVRERQRTQSLNEAFAALRKIIPTLPSDKLSKIQTLKLAARYIDFLYQVLQSDELDSKMASCSYVAHERLSYAFSVWRMEGAWSMSASH</w:t>
            </w:r>
          </w:p>
        </w:tc>
      </w:tr>
      <w:tr w:rsidR="00767530" w:rsidRPr="00E340F8" w14:paraId="3E8F85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8B2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D8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4B5|TX10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59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CRIQYILLVFLLIASHWTLVQNIYCEVSRTLSLEDNPSGTFNWTSKAEKCNPGEFCQETVLLIKAEGTKTAILASKSCVPQGAETMTFVQYTAPPGLVAISYSNYCNDSLCNNRNNLASILQAPEPTATSNMSGARHCPTCLALEPCSSAPSMPCANGTTQCYHGKIELSGGGMDSVVHVKGCTTAIGCRLMAKMESVGPMTVKETCSYQSFLHPRMAEIGASWMPTSLWVLELLLPALSLPLIYFP</w:t>
            </w:r>
          </w:p>
        </w:tc>
      </w:tr>
      <w:tr w:rsidR="00767530" w:rsidRPr="00E340F8" w14:paraId="71A80D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FB03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59F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679|TYR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813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AVLYCLLWSFQTSAGHFPRACVSSKNLMEKECCPPWSGDRSPCGQLSGRGSCQNILLSNAPLGPQFPFTGVDDRESWPSVFYNRTCQCSGNFMGFNCGNCKFGFWGPNCTERRLLVRRNIFDLSAPEKDKFFAYLTLAKHTISSDYVIPIGTYGQMKNGSTPMFNDINIYDLFVWMHYYVSMDALLGGSEIWRDIDFAHEAPAFLPWHRLFLLRWEQEIQKLTGDENFTIPYWDWRDAEKCDICTDEYMGGQHPTNPNLLSPASFFSSWQIVCSRLEEYNSHQSLCNGTPEGPLRRNPGNHDKSRTPRLPSSADVEFCLSLTQYESGSMDKAANFSFRNTLEGFASPLTGIADASQSSMHNALHIYMNGTMSQVQGSANDPIFLLHHAFVDSIFEQWLRRHRPLQEVYPEANAPIGHNRESYMVPFIPLYRNGDFFISSKDLGYDYSYLQDSDPDSFQDYIKSYLEQASRIWSWLLGAAMVGAVLTALLAGLVSLLCRHKRKQLPEEKQPLLMEKEDYHSLYQSHL</w:t>
            </w:r>
          </w:p>
        </w:tc>
      </w:tr>
      <w:tr w:rsidR="00767530" w:rsidRPr="00E340F8" w14:paraId="7B14A8E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F79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78D3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607|TU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5B42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KPHSDWIPYSVLDDEGRNLRQQKLDRQRALLEQKQKKKRQEPLMVQANADGRPRSRRARQSEEQAPLVESYLSSSGSTSYQVQEADSLASVQLGATRPTAPASAKRTKAAATAGGQGGAARKEKKGKHKGTSGPAALAEDKSEAQGPVQILTVGQSDHAQDAGETAAGGGERPSGQDLRATMQRKGISSSMSFDEDEEDEEENSSSSSQLNSNTRPSSATSRKSVREAASAPSPTAPEQPVDVEVQDLEEFALRPAPQGITIKCRITRDKKGMDRGMYPTYFLHLDREDGKKVFLLAGRKRKKSKTSNYLISVDPTDLSRGGDSYIGKLRSNLMGTKFTVYDNGVNPQKASSSTLESGTLRQELAAVCYETNVLGFKGPRKMSVIVPGMNMVHERVSIRPRNEHETLLARWQNKNTESIIELQNKTPVWNDDTQSYVLNFHGRVTQASVKNFQIIHGNDPDYIVMQFGRVAEDVFTMDYNYPLCALQAFAIALSSFDSKLACE</w:t>
            </w:r>
          </w:p>
        </w:tc>
      </w:tr>
      <w:tr w:rsidR="00767530" w:rsidRPr="00E340F8" w14:paraId="433FE5C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A1BB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B18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676|U74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61F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TPKVKGHVVILPYPVQGHLNPMVQFAKRLVSKNVKVTIATTTYTASSITTPSLSVEPISDGFDFIPIGIPGFSVDTYSESFKLNGSETLTLLIEKFKSTDSPIDCLIYDSFLPWGLEVARSMELSAASFFTNNLTVCSVLRKFSNGDFPLPADPNSAPFRIRGLPSLSYDELPSFVGRHWLTHPEHGRVLLNQFPNHENADWLFVNGFEGLEETQDCENGESDAMKATLIGPMIPSAYLDDRMEDDKDYGASLLKPISKECMEWLETKQAQSVAFVSFGSFGILFEKQLAEVAIALQESDLNFLWVIKEAHIAKLPEGFVESTKDRALLVSWCNQLEVLAHESIGCFLTHCGWNSTLEGLSLGVPMVGVPQWSDQMNDAKFVEEVWKVGYRAKEEAGEVIVKSEELVRCLKGVMEGESSVKIRESSKKWKDLAVKAMSEGGSSDRSINEFIESLGK</w:t>
            </w:r>
          </w:p>
        </w:tc>
      </w:tr>
      <w:tr w:rsidR="00767530" w:rsidRPr="00E340F8" w14:paraId="7A498F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F6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FD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MVP0|TYRO_PELE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7714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TTVLLAASTLLLVLHASYGQFPRACSTAQVLLSKECCPVWPGDNSSCGEVSGRGVCQDVVPSNSPVGAQFPFSGIDDRENWPIVFYNRTCQCQGNFMGYNCGECRFGYTGPNCTVRRNMIRKEIFRMTTAEKDKFIAYLNLAKRTISQDYVISTGTYEQMNNGSNPMFADINVYDLFVWLHYYASRDAFLEDGSVWANIDFAHEAPGFPPWHRFFLLLWEREIQKVAADDNFTIPFWDWRDAQQCDLCTDEFFGGTHPTSNNLLSPASFFSSWQVICSQPEEYNRLRIICNGTNEGPLLRSPGRHDRNRTPRLPTSADVEACLSLTDYETGAMDRFANFSFRNTLEGYAVPASGIANRSQSNMHNSLHVFMNGSMSNVQGSANDPIFVLHHAFVDSLFEQWLRRHQPSLDVYPEANAPVGHNREYNMVPFIPLFTNGEFFVQSRDLGYDYDYLAESGSIEDFLLPYLEQARQIWQWLLGAAVVGGLVTAVIATIISLTCRRKRRTKTSEETRPLLMEAEDYHATYQSNL</w:t>
            </w:r>
          </w:p>
        </w:tc>
      </w:tr>
      <w:tr w:rsidR="00767530" w:rsidRPr="00E340F8" w14:paraId="164AA7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3D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740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JA2|TT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056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RATTSVRREELNRGAWTDHEDKILRDYITTHGEGKWSTLPNQAGLKRCGKSCRLRWKNYLRPGIKRGNISSDEEELIIRLHNLLGNRWSLIAGRLPGRTDNEIKNHWNSNLRKRLPKTQTKQPKRIKHSTNNENNVCVIRTKAIRCSKTLLFSDLSLQKKSSTSPLPLKEQEMDQGGSSLMGDLEFDFDRIHSEFHFPDLMDFDGLDCGNVTSLVSSNEILGELVPAQGNLDLNRPFTSCHHRGDDEDWLRDFTC</w:t>
            </w:r>
          </w:p>
        </w:tc>
      </w:tr>
      <w:tr w:rsidR="00767530" w:rsidRPr="00E340F8" w14:paraId="357D728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FD6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94AB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981|TT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0A7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DLSGRELTIDSIMNKVRDIKNKFKNEDLTDELSLNKISADTTDNSGTVNQIMMMANNPEDWLSLLLKLEKNSVPLSDALLNKLIGRYSQAIEALPPDKYGQNESFARIQVRFAELKAIQEPDDARDYFQMARANCKKFAFVHISFAQFELSQGNVKKSKQLLQKAVERGAVPLEMLEIALRNLNLQKKQLLSEEEKKNLSASTVLTAQESFSGSLGHLQNRNNSCDSRGQTTKARFLYGENMPPQDAEIGYRNSLRQTNKTKQSCPFGRVPVNLLNSPDCDVKTDDSVVPCFMKRQTSRSECRDLVVPGSKPSGNDSCELRNLKSVQNSHFKEPLVSDEKSSELIITDSITLKNKTESSLLAKLEETKEYQEPEVPESNQKQWQSKRKSECINQNPAASSNHWQIPELARKVNTEQKHTTFEQPVFSVSKQSPPISTSKWFDPKSICKTPSSNTLDDYMSCFRTPVVKNDFPPACQLSTPYGQPACFQQQQHQILATPLQNLQVLASSSANECISVKGRIYSILKQIGSGGSSKVFQVLNEKKQIYAIKYVNLEEADNQTLDSYRNEIAYLNKLQQHSDKIIRLYDYEITDQYIYMVMECGNIDLNSWLKKKKSIDPWERKSYWKNMLEAVHTIHQHGIVHSDLKPANFLIVDGMLKLIDFGIANQMQPDTTSVVKDSQVGTVNYMPPEAIKDMSSSRENGKSKSKISPKSDVWSLGCILYYMTYGKTPFQQIINQISKLHAIIDPNHEIEFPDIPEKDLQDVLKCCLKRDPKQRISIPELLAHPYVQIQTHPVNQMAKGTTEEMKYVLGQLVGLNSPNSILKAAKTLYEHYSGGESHNSSSSKTFEKKRGKK</w:t>
            </w:r>
          </w:p>
        </w:tc>
      </w:tr>
      <w:tr w:rsidR="00767530" w:rsidRPr="00E340F8" w14:paraId="1B6530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9ED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984C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490|TY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C96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DTLYIATDGSEMPAEIVELHEIEVETIPVETIETTVVGEEEEEDDDDEDGGGGDHGGGGGHGHAGHHHHHHHHHHHPPMIALQPLVTDDPTQVHHHQEVILVQTREEVVGGDDSDGLRAEDGFEDQILIPVPAPAGGDDDYIEQTLVTVAAAGKSGGGGSSSSGGGRVKKGGGKKSGKKSYLSGGAGAAGGGGADPGNKKWEQKQVQIKTLEGEFSVTMWSSDEKKDIDHETVVEEQIIGENSPPDYSEYMTGKKLPPGGIPGIDLSDPKQLAEFARMKPRKIKEDDAPRTIACPHKGCTKMFRDNSAMRKHLHTHGPRVHVCAECGKAFVESSKLKRHQLVHTGEKPFQCTFEGCGKRFSLDFNLRTHVRIHTGDRPYVCPFDGCNKKFAQSTNLKSHILTHAKAKNNQ</w:t>
            </w:r>
          </w:p>
        </w:tc>
      </w:tr>
      <w:tr w:rsidR="00767530" w:rsidRPr="00E340F8" w14:paraId="55F6CB7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334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0FA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443|TS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8EF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PRGAAVLLLHLVLQRWLAAGAQATPQVFDLLPSSSQRLNPGALLPVLTDPALNDLYVISTFKLQTKSSATIFGLYSSTDNSKYFEFTVMGRLNKAILRYLKNDGKVHLVVFNNLQLADGRRHRILLRLSNLQRGAGSLELYLDCIQVDSVHNLPRAFAGPSQKPETIELRTFQRKPQDFLEELKLVVRGSLFQVASLQDCFLQQSEPLAATGTGDFNRQFLGQMTQLNQLLGEVKDLLRQQVKETSFLRNTIAECQACGPLKFQSPTPSTVVPPAPPAPPTRPPRRCDSNPCFRGVQCTDSRDGFQCGPCPEGYTGNGITCIDVDECKYHPCYPGVHCINLSPGFRCDACPVGFTGPMVQGVGISFAKSNKQVCTDIDECRNGACVPNSICVNTLGSYRCGPCKPGYTGDQIRGCKAERNCRNPELNPCSVNAQCIEERQGDVTCVCGVGWAGDGYICGKDVDIDSYPDEELPCSARNCKKDNCKYVPNSGQEDADRDGIGDACDEDADGDGILNEQDNCVLIHNVDQRNSDKDIFGDACDNCLSVLNNDQKDTDGDGRGDACDDDMDGDGIKNILDNCPKFPNRDQRDKDGDGVGDACDSCPDVSNPNQSDVDNDLVGDSCDTNQDSDGDGHQDSTDNCPTVINSAQLDTDKDGIGDECDDDDDNDGIPDLVPPGPDNCRLVPNPAQEDSNSDGVGDICESDFDQDQVIDRIDVCPENAEVTLTDFRAYQTVVLDPEGDAQIDPNWVVLNQGMEIVQTMNSDPGLAVGYTAFNGVDFEGTFHVNTQTDDDYAGFIFGYQDSSSFYVVMWKQTEQTYWQATPFRAVAEPGIQLKAVKSKTGPGEHLRNSLWHTGDTSDQVRLLWKDSRNVGWKDKVSYRWFLQHRPQVGYIRVRFYEGSELVADSGVTIDTTMRGGRLGVFCFSQENIIWSNLKYRCNDTIPEDFQEFQTQNFDRFDN</w:t>
            </w:r>
          </w:p>
        </w:tc>
      </w:tr>
      <w:tr w:rsidR="00767530" w:rsidRPr="00E340F8" w14:paraId="11DC27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E83B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30D2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53|UB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AF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C</w:t>
            </w:r>
          </w:p>
        </w:tc>
      </w:tr>
      <w:tr w:rsidR="00767530" w:rsidRPr="00E340F8" w14:paraId="0421F4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02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91FB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66|TTH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71A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HRLLLLCLAGLVFVSEAGPTGTGESKCPLMVKVLDAVRGSPAINVAVHVFRKAADDTWEPFASGKTSESGELHGLTTEEEFVEGIYKVEIDTKSYWKALGISPFHEHAEVVFTANDSGPRRYTIAALLSPYSYSTTAVVTNPKE</w:t>
            </w:r>
          </w:p>
        </w:tc>
      </w:tr>
      <w:tr w:rsidR="00767530" w:rsidRPr="00E340F8" w14:paraId="5D0E8B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04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84F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N76|U2A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8E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YLASIFGTEKDKVNCSFYFKIGACRHGDRCSRLHNKPTFSQTIALLNIYRNPQNSSQSADGLRCAVSDVEMQEHYDEFFEEVFTEMEEKYGEVEEMNVCDNLGDHLVGNVYVKFRREEDAEKAVIDLNNRWFNGQPIHAELSPVTDFREACCRQYEMGECTRGGFCNFMHLKPISRELRRELYGRRRKKHRSRSRSRERRSRSRDRGRGGGGGGGGGGGGRERDRRRSRDRERSGRF</w:t>
            </w:r>
          </w:p>
        </w:tc>
      </w:tr>
      <w:tr w:rsidR="00767530" w:rsidRPr="00E340F8" w14:paraId="65011BA0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FD81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6E5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4SLH0|TTN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B3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NEKKGGGLPPTQQRHLNIDTTVGGSISQPVSPSMSYSTDRETVMRSASGHATVAETHLIRSIGSQSQSYTEEHWSSEITSFVALAPPKFIQVIKAYRVHSTDTISLVVEVASDPPAIFEWFYNEKSVLQDRDRFQVGHGINISRLKVSRPEQGVYKCVTRNPAGVSTSYGYITVNADREHLSSSKEDMRLQRQHSVTYHQAPRFLTQVPNLFVTAGSNVIIDVEVDANPPARFSWFVNGKEYRDSIHGVEMFSPDVNRSVVRFSIPVAGEYKVVASNVHGSAMSCGHVDIQKVIELEESTLTTSTTAFDPMTTSMRALGNNGRNSRQAVNMFELNYTQRSSSVPRGVRHLESHIEVSNMTGEEKKTQQQTRTDAASIVESRFHPQPPKPPRAGTSRRFLPEPPKFVTTLPSVITVNAEEKLVLSVDVQAIPAAEFAWHVNGFEVKKSQSVVLLDEHNKSTLVLHPPVKQGKYKVTARNDVGSDSVTTQVTRIGEVKDGAGSEPPDIVESAVTVTCSHEEDVGSHSSLQTVRRIQEMQEEDEVDPIKPFIEATSPKVKESVEHPFANILNPKKREERLSPSGKGKHLLFAPRITAHPSESVFKILDGSPLKLRVMASSLPPATFLWMLNNFELRSNQNVTIRNDEENSSEIEFQKAPNGNVTVSAKNHLGEDRWTGKVILQYESPPPGQKITTIEKVTESWTLEEAVITQVVPTAADPGDRIVIIVRFDENKTSNCQFNWTINGVNIEKLEENLVAVESTEFESSLIVEKLEEQLCGEVVCVVKNQHGEVFSSSAHLRIRDDDSSFEIVPPNLPEECAPKIVEPLHSASFLDGQAMSLRCKITANPSAAVVWSKDDVNVEDWVLNKDVTTTVLDGGVCELLNPECFAEDAGLYKCTATNPHGTAETAAFINVEGAEYIKDHEEAEISESVLTDDVHIILPPKFIETLTAETDNFQQLGYVRMVATVRSVAPITVSWQKDGMDIYENEKYEVMQFADGAQILTIRAPTNLDSGVYTCTAESEHGVSNSSCQVELTISAESSPESFEKVEITPPEEVKETGIDDDIEVILKEEVSGTAQIEKREEEFKLLVKVADQVASTLVANVFLEAVHEAVKKIVETEDEEEDNQIEATQEPRFETSTDEYHVKENGTIKMAATISGHPTPFLEWYFGEEKLQVSQNVSMYYEAGTSAIILKNVQKRQGGNYFLRAHNCHGESILPMKLTVDPIEAVTHVLETSIPKVVVEQDAKEEEVRRAAEIISEQFAQLWVQDAQTEAVSAQAHQTPVVAEQASEEPTLPEVVAALQEQKPSVEKAPQPQFEVLETEDQDVVEQMQKQLPPVQKSMSVQEEKASSQRTPSPMNYEDKVKTIQSNLLRVNSHEAMEPIEATNLLLNTALQLKNEHVCDETTTVIVTQQPQKYDQLVTVVESNIEYHALRLSTSSSSPLKFIDLETIIQKPSTSCESIDRMFVEKSKRTANAQHRIVVLQGMSNTFHNAITWSLKKVKKLVGDAEAKAYADVEVVKQDETNEQVMTIIDNDTIVPQLLQVAAAANKLKLENVSVALIKEGDRAHQELVIEYESSIDEPMFEPVHNTSHLTFHQQQPTGPDQHVWSRRSKFEEDEAHVVAVFVEVDANCPDQSVEIVATVNAAYEGDNRQGIEDEPFTEVSQSLATESSAAPQAPKFLRKLVNCFGRIGEPVQLKCLIAGMPQPEIEWTVDGDPIVPNDEYSIVYEDGVCILRIESTLIEDEGEYCCTASNVAGTTFSKCYLKLSEADDDAVDLLRQLSEIKIIDPTLSTGYPMSMISDEENTSHQLLSNVLLTDKEVPITATYNEDLSRAESFRRFFESAETTVKVTELYQGESVEAQFQQPEKREQVSTSNTDVMFVNQKVDVMESTVSTVGNAVRQSVSSSTNSWDYMFNDPFPESQEINVIENELYEPRVPLLPQKLSYKGQEIFANTNTVERNSKAGAKAKGEVENLKKCVETLLLFDAEMDMKDIKESSPKKEIISKKDQQSLDDQIKVTQQILKDVERDLNKMERTSPGKSLSPNKRTFAPKDVEDIEAAIFSISDQLADRQSSEEALREALQEMILSNSSPMKELSRNNETSKPEVLKSEIQKIPEVETKISEVYPIVKLKQAISAIENSLLEDTEVTEIMKRKGSDKDKRKATRIKRVPSAHSARITPITSNLRDRLNQLHQLTVSEDSGSLKQNEEAKEIQELFVKIEKEINTIAELCKEKMTKKGADTVTHVLNSVLQHVASIINVILVAQDHQPIEVHAETTKTAEVSVWYSFDVHPESEDIIGIVDEEPTNRRPSSTPRGSTRSSNLTTSQDSQATTKMTVSSEDTIEAPIAPPRKGRSLSRDAERLLEIQPRAPPRRSRQSGDTLSPEPTPVLTLVKSDETPAPVRPPRSRSRHSGDELAETSPEAQPIRPPRSHSRHSGDELEEVQPVRPPRSKSKTADANCLQIESMDESQYSLSCIHIQKTNFAFTNSTHETSNASVVVDLRNMAQLECTVQSLDDLASIQMLCEESDYPSDTDRSLLLAGTVRYFNRASPSLHEVSPSLNMESVSMDLKPETEPEEIVQDVYVNVELHSVPSLSSLVEVNPNTLMQTLASEKSSLKAAEEDEKEGEEEGEEEVTADVSFIGRSVLSTETLDVVLEEKDMSQMNSTLPLDYERAFSSNTIRETDILSDESITVDSSYHKSPEPTVDFARSQVKSEEVTENFSLIHKPARRRVTGIVVNSLIYTIAANIAEDNTFDVDVVQEPQRYNISIKVIEDIVDFTSLTIMSDCEDDPPADVLVLKQDTSKLQALSYDDISVATTRTGITVSIVARSLNDGIYASLEEIAWGEVEMTVPDIMQMSTEEKSSLQFNVTVSESNLEEAKSLKSQVSFRSSQNSVSEMDNTISSTATISIPSYVVKLESTATITCELNNYLPKNCTIDWYCGKTKIIIDHEQFDRISHDLLEVLIIRSVEAINGNLYSLKINEDLFPVAYLIVENTNLTTSANILTRPETQFVMEGQPTVITVELDDPNVIVNWLKDRRPLHENERIRLETDGQGNHRVIIPNTCVGDQGTYLALTSSESVAITLVVEERIEEKEVMVIASGTESEEDDVQEYLVPPGSTATIACELEECELKRSIRWLRDGKDIRFEQGKTEHVQNGLKHYLVVHDATSLDSGLYKTERSEEQCEETIIPRGVVATIQCQTSEPQESIQWSKDGNIIPSDISRFEFRSLDNNQSHEMVISNISWSDAGVYSVLINGKSSFVSKIVVVESELITQSVEEEPEAEPEIDVSLHIVESEQIIELNVPQSPKLGASHETLVPIGQDDIEVIDKQEAAPVVESIEETSSIGSEEFEIIEKFTEEEVPKVAEPSEPTQADVPKIAAPLEQSQIQQEVPTVAAPSEPTQADVPKEAAPSEPSQADVPKVAAPLEQTQIQQEVPMVAAPLEPTQADVPKVAAPLEQSQIQQEVPTVAAPSEPTQADVPKEAAPSEPSQADVPKVAAPLEQTQIQQEVPMVAAPLEPIQEEVPKEAAPSEPTQEDVPKGAAPLEPTQEDVPKEAAPSGPTQEDVPKEEAPSEPTQEDVPKEAAPSEPTQENVPKEAAPSEPTKDVPKEAAPSEPIQEEVPKEATLSEPTQEQSEVSKRSEPVEPTQIQQAASEEETPLEETNETVVQTNEDVKEAEVPENAEAQKVVDSSDLQVAASEIAHLAIDEAVLETSNQPSQFDSLQEQKPSVVHENEHVRSVCVDLTFSRDSEQIVSDVIVAEVGYDEDECSTIADTITSLSSSPLYTAPVFTERLPSSACFANSKLTLEVMFSGVPQPTISWLIDDHELVSDGERISIKCENGVSAIRFFNVDRNAGGFLKCRATNCAGQVETSCEIVAADEISVISDSSITSSTRPHFVVPLPERVTHTVNDHITIKCKFSGQPLPAAMWEKDGVLLDLQKYQVTTEDGTSILKIESASLDDKAVYTCTIANEAGCESTSCTIDVVDDHLGLQQTGLHVMCERDQNDVELDILVQSPNHLGVTFNFPPVNRTLARQPPYFLLPLSDKVVIDEKCTLKCVVMGIPLVIVKWIVDGVVVTEDDNHEIHFEDGIALLRMKNIKKDKSVVQCEAINCKGKVTTSCVLTKCGVEESEAGDLQKPSFVLSLKDTCTTTDHATLKCIVVGTPLPDVSCSFNGVTDNSKIRSEDGIVLIQVNDVTEEGIVVECTISNETGSSTSNCVVKIIKQEEKNYQRPIIVFNQAGSVNNERELSVKVGVIASPEPTLFWKHNGKSIEEGGDYYLIFEDGIGILKVFNIQDGSHEFTCIAKNEYGQTTVEIPVEIGLKTENKLTLVKTLNDIAVVDDIVQLKIVAEGDLPIEFKWFEDGQILEDDSSHKITVDKCISTLQLKLEETGTRIITCEVSNSSSKVNASCNVERVHNTVSDFVMTNDNSTRFLAVGRKCTRERNNTILKAVVVARENIGDICEIDGEKIPDAYIEGNSLSIKVDTLSKKLSNVSFKVSASEGKVFETRKIEIAQEDTDEENFEINYSLRIDEQSGNTTYTFENSELYQGNQSRELDNTERNFTVNKEKDESKKPSEVQPAEIVEQKDVPVQETSAPTVEKLAPVESKETPEVQAAEIVEQKDVPVPETRAPTVEPTVEKHTPVDSKETSEVEPAEIVEQKDVPVPETSAPTVEPTVEKHTPVESKEKSEVQPAEIVEQKDVTCEEEIKELLTEVEVELFFSQAEVFSGLELDLLMECSEYVTTSIQKGSTAAPAQEPTVEKLAPVESKETSEVEPAEIVEQKDVPVPETSAPSVEPTVEKLAPVESKETSEVQQAEIVEQKDVPVPETSAPSVEPTVEKLAPAESKETSEVQPAEIVEQKDVTCEEEIKELLTEVEVELFFSQAEVFSGLELDLLMECSEYVTTSIQKGSTAAPAQEPTVEKLAPVESKETSEVQQAEIIEQKDVPVPETSAPTVEPTVEKLKPVESKETSEVQQVEIIEQKDVPVPETSAPTVEPTVEKLAPVESKETSEVQQAEIIEQKDVPVPETSAPTVEPTVEKLKPVESKETSEVQQVEIIEQKDVPVPETSAPTVEPTVEKLAPVESKETSEVQQAEIIEQKDVPVPETSAPTVEPTVEKLKPVESKETSEVQQVEIIEQKDVPVPETSAPTVEPTVEKHAPVESKETSEVQPAEIVEQKVVPVPETSAPTVEPTVEKLAPVESKETPEVQPAEILEQKDVTCEEEIKELLTEVEVELFFSKAEVFSGLELDLLMECSEYVTTSIQKGSTAAPAQEPTVEKLAPVESKETSEVEPAEIVEQKDVPVPETSAPTVEPTVEKLKSVESKETSEVQQAEIIEQKDVPVPETSAPTVEPTVEKLAPVDSKETSEVEPAEIVEQKDVTCEEEIKELLTEVEVELLFSQAEVFSGLELDLLMECSEYVTTSIQKGSTAAPAQEPTVEKLAPVESKETSEVEPAEIVEQKDVPVPETSAPTVEPTVEKLKSVESKETSEVQQAEIIEQKDVPVPETSAPTVEPTVEKHAPVESKETSEVQPAEIVEQKVVPVPETSAPTVEPTVEKLAPVESKETSEVEPAEIVEQKDVPVPETSAPTVEPTVEKLAPVESKETSEVEPAEIVEQKDVPVPETSAPTVEPTIEKLAPVESKETSEVEPAEIVEQKDVSVPETSAPTVEPTIEKLAPVESKETSEVEPAEIVEQKDVSVPETSAPTVEPTVEKLAPVESKETSEVEPAEIVEQKDVPVPETSAPTVEPTVEKLAPVESKETSEVQPAEIVEHKDVQVPETSSPTVEPTVEKLAPVESKETSEVEPAEIVEQKDVPVPETSAPTVEPTVEKLAPVESKETSEVEPAEIVEQKDVPVPETSAPTVEPTVEKLAPVESKETSEVQPAEIVEQKDVSVPETSAPTVEPTVEKLAPVESKETSEVQPAEIVEQKDVPVPETSAPTVEPTVEKLAPVESKETSEVQPAEIVEHKDVQVPETSSPTVEPTVEKLAPVESKETSEVEPAEIVEQKDVPVPETSAPTVEPTVEKLAPVESKETSEVQPAEIVEHKDVQVPETSAPTVEPTIEKLAPVESKETSEVEPAEIVEQKDVSVPETSAPTVEPTIEKLAPVESKETSEVQPAEIVEHKDVQVPETSSPTVEPTVEKLAPVESKETSEVQPAEIVEQKDVTCEEEIKELLTEVEVELFFSQAEVFSGLELDLLMECSEYVTTSIQKGSTAAPAHEPTVEKLAPVESKETSEVEPAEIVEQKDVPVPETSAPTVEPTVEKLAPVESKETSEVEPAEIVEQKDLPVPETSAPTVEPTVEKLAPVESKKTSEVEPAEIVEQKDVPVPETSAPTVEPTVEKLAPVESKETSEVEPAEIVEQKDVPVPETSAPTVEPTVEKLAPVESKETSEVEPAEIVEQKDVPVPETSAPTVEPTIEKLAPVESKETSEVEPAEIVEQKDVSVPETSAPTVEPTIEKLAPVESKETSEVEPAEIVEQKDVSVPETSAPTVEPTVEKLAPVESKETSEVEPAEIVEQKDVPVPETSAPTVEPTVEKLAPVESKETSEVQPAEIVEHKDVQVPETSSPTVEPTVEKLAPVESKETSEVEPAEIVEQKDVPVPETSAPTVEPTVEKLAPVESKETSEVEPAEIVEQKDVPVPETSAPTVEPTVEKLAPVESKETSEVQPAEIVEHKDVQVPETTATTFEPTKEKLAPVDSKETSEVQTAEIVEQKDVPVPETSATTVEPTKEKLAPGESKETSEVQQAAIVEQKDVAVPETSATTVEPTKEKLAPVESKETSEIQTAEIVEQKDVPVPETSTSYVEPTKEKLAPGESKETSEVQQAAIVEQKDVPVPETSATTVEPTKEKLAPVESKETSEIQQAAVVEQKDVPVPETSATTVEPTKEKLAPVESKETSEVQQAAIVEQKDVPVPEANAPTFEPTVEKLAPVESKETSEVQQAAIVEQKDVPVPEANAPTVEPTVEKLAPVESKETSVESKETQADAKLKKEKDDKHKQEADAKLQKENDDKLKQEADAKLKKENDDKLKQEADAKLKKENDDKLKQEADAKLKKENDDKLKQEAAAKLKKENDDKLKQEADAKLKKENDDKLKQEADAKLQKENDDKLKQEADAKLQKENDDKLKQEADAKLQKENDDKLKQEADAKLQKENDDKLKQEADAKLQKENDDKLKQEADAKLKKENDDKLKQEADAKLKKEKHDKLKQEADAKLQKENDDKLKQEADAKLQKENDDKLKQEADAKLQKEKDDKLKQEADAKLKKEKDDKLKQDADAKLQKEKDDKLKQEADAKLKKEKDDKLKHEADAKLQKEKDDKLKQEADAKLKKEKDDRLKKDADAKLQKEKDDKLKQEADAKLKKEKDDKLKHEADAKLQKEKDDKLKQEADAKLKKEKDDKLKQEADAKLQKEKDDKLKQEADAKLKKEKDDKLKQEADAKLQKEKDDKLKQEADAKLKKEKDDKLKQEADAKLQKEKDDKLKQEADAKLKKEKDDKLKQEADAKLKKEKDDKLKQDADAKLQKEKDDKLKQEADAKLKKEKDDKLKHEADAKLKKEKDDKLKQEADAKLKKEKDDKLKQDADAKLKKEKDDKLKHEADAKLQKEKDDNFKQEANAKLQKEKDDKLKQEKDDNFKQEANAKLQKEKDDKLKQEKDDKLKQEADAKLKKEKDDKLKQEADAKLKKEKDDKLKQEADAKLKKDKDDKLKQEADAKLKKEKDDKLKQEADAKLKKDKDDKLKQEADAKLKKDKDDKLKQEADAKLKKEKDDKLKQEKNDKLKQEADAKLKKEKDDKLKQEADAKLKKEKDDKLKQETDAKLKKDKDDKLKQEADAKLKKDKDDKLKQEADAKLKKDKDDKLKQEADGKLKKEKDNKLKQEADGKLKKEKDNKLKQEADAKLKKEKDDKLKQEADAKLKKEKDDKLKQEADAKLKKDKDDKLKQEADAKLKKEKDDKLKQEADAKLKKDKDDKLKQEANAKLQKEKDDKLKQEADAKLQKEKDDKLKQEADAKLKKEKDDKLKQEADAKLQKEKDDKLKQEADAKLKKEKDDKLKQEADAKLQKEKDDNFKQEANAKLQKEKDDKLKQEKDDKLKQEADAKLKKEKDDKLKQEADAKLKKDKDDKLKQEADAKLKKEKDDKLKQEADAKLKKEKDDKLKQEADAKLKKDKDDKLKQEADAKLKKDKDDKLKQEADAKLKKEKDDKLKQETDAKLKKDKDDKLKQEADAKLKKEKDDKLKQEADAKLKKEKDDKLKQEADAKLKKEKDDKLKQEADAKLKKDKDDKLKQEADAKLKKDKDDKLKQEADGKLKKEKDNKLKQEADGKLKKEKDNKLKQEADAKLKKEKDDKLKQEADAKLKKDKDDKLKQEADAKLKKEKDDKLKQEADAKLKKEKDDKLKQEADAKLKKDKDDKLKQEADAKLKKDKDDKLKQEADAKLKKEKDDKLKQEADAKLKKDKDDKLKQEADAKLKKDKDDKLKQEADAKLKKEKGDKLKLEDQTNQSRIFEETSIEVTSLLKCKQQAIIVSKSFALCERVVLNAEEPFTLEVFCNAVFVKQRTDKIGIGIIFERSGASKKDESRPDRLDDNCVLTDVTDGLSILSPPPKAKKHLKKKKKHHKKEKIAVKETEQDEKTVSHLKPEISGMERKRSNSGSSDIFVDVDIEAGEESIHTDALVDLNFYDYDQMELSIFEDYDSDDDSASIDCDVSLSNVAADDGIDVFPSDGDTQEVEQKVTLPKKHQSDEDVISKEEENLETSVSYGSIEETVSFTIGTGQSIIEHPKSHAVGQMNSEVIIKCKTSQPISDAKWFCNGMVLLPDEQVNMTVTGCEAVLRLVKFLPQNKGNYHVLIDGSIGSQPAILSGPVPPVILNKLTKPITHQAGKSFTYKFNFMGAPAPRLRVLSNGEPVSFDVKYEIYDNIASLYIPKMSKRDGGEYTVVLENKYGKDESDLHITMVDTPLKPRKAQLVALTDTSATFKWLPPHTGESDILHYIVMRRSTESRRWRNIGHVQEKTFTAIELVPNEFYAFRIVAVNGFGEGAPSEIIEVNTLDYDQEESFDFAGEEELKLDDVQVNNEVVTEITIEESEVTIEEHRKLKKKSKKSKKTTDEPELDSEIALEVSSDITSSLEITTESTIPDTAPESQETLNVEIAVTETTVQKITNPSDESAKKDVNEDTAVSSIVKKDDKDVNKKSLPESGLTTKKEIQGKPEKKIMK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KKTEKADSSISETSETLTKDLTQTKQSEPEPAKRTTETSVQDEVKRKTETTSKSKQTTEEHPQPGGKSDSSISSTSDASEVKQVQQSESEAQKVTEKPETAKLESKSKMTEDTTKESDNKETVDEKPKKKVLKKKTEKSDSTISETSETSAVESAGPSESETQNVAAVDKEKKQKETDEKQKLEAEIAGKKSTEQKSKLEAEAKLKRAAEEDAAKKQKEKTEAASKKAAAEKLELEKQAQINKAAEADAVKKQNELDEQNKLEATKKLAAEKLKLEEQSAAKSKQAAEEQAKLDAQTKAKAAEKQTGLEKDEKSNKDSGSNETVEEKPKKKVLKKKTEKSDSSISQKSDTSKTVAESAGSSESETQKVADATSKQKETDKKQKLEAEITAKKSADEKSKLETESKLIKAAEDAAKKQKEKEDKLKLEADVASKKAAAEKLELEKQAQIKKAAEADAVKKQKELAEKQKLESEAATKKAAAEKLKLEEQAQINKAAEADAVKKQKELDEKNKLEANKKSAAEKLKLEEESAAKSKQTVEEQAKLDAQTKEKTAEKQTGLEKDDKSTKDSESKETVDEKPKKKVLKKKTEKSDSSISQKSVTSKTVVESGGPSESETQKVADAARKQKETDEKQKLEAEITAKKSADEKSKLEAESKLKKAAEVEAAKKQKEKDEQLKLDTEAASKKAAAEKLELEKQAQIKKAAEADAVKKEKELAEKQKLESEAATKKAAAEKLKLEEQKKKDAETASIEKQKEQEKLAQEQSKLEVDAKKSAEKQKLESETKSKKTEEAPKESVDEKPKKKVLKKKTEKSDSSISQKSDTAKTVAESAGQSDSETQKVSEADKAHKQKESDEKQKLESEIAAKKSAEQKSKLETEAKTKKVIEDESAKKQKEQEDKKKGDDSAKKQKDQKEKQKLESEATSKKPTSEKQKDEKTPQEKAKSENETVMTTEPQQLEVKSEPKKSDKTETVEKEVASSTEKSDDSKTKEPKEKKKIIKKKKDTTKPQEASKELSSDESRIDLESDISLSLDTVTESDDLSTASTIKLQKESDESGIDSRMGQTSEAEDSPFISQPVSATVTEMAGEAKFTVKFSRKPIYVKWMRDDREIRVAYGKASVETTDDSSVLVIKNIDGKDVGNIYAVFDSEYRSAMARLDLRVPCKITLESSSNAPEIVAGKNLDLSFKISGYPLPTNIELLHNNENLRTRSDVTDFDDSISIRMKRLKLEDSGEIKIIGKNDSSEDQLRIPINVIEVTSKPTSLQVTSTERETVTLTWSLPTELNGSNVNEYLVERKTVDGGRWRHACTVTDSRAVVDGLFSGTEYVFRVVAVNGAGQSAPSDTIEATTQAEEEIDETVPTSPVEKVKEPVSKKPENTKESEGHKKRDRKESEDHDENNLGKSGKDEFATSGESGTSNQNEESAQLNTSFTSTEQHGQTEKQVRKGTRKSLTRSLNIRESDIDADVVEVEYDEQGDDIPSDPTTSGTYAFDKIEEEPARTSGEMAMAEKDSDAMEVRGLNKKLSKKGGKEGTSTEKSSSKTKKQEKSALSVQEMNKSLKKKGEKGEAETAASDFIENADQTGMSIQDLNKSMKKKVESGEATGQINDASNNKDADELSIQDSQQSLKKKSENESVTGEQLDKSQEVEDDKMTIQSLKKSIKKKPESREVSGGKSEKSKEKESDEMSIQQLNKSVKKKPENEAVTQGKSGKSQEQESDKMSIQALNKSMKKKDGVDGVEGNINIGRSDGDQLSVNDIDAELSTSEQVENASQNLGATADSDGDSLSLQTLKKRISKKGIHGEAESKLGEKQSGSDSFTLQDLYEELKAKEDAVEAGAETSNADQSAEKTSLEVRDMKKKMKKKQVSGTAENLIGESNRDETSMEIRDLNTQHSNQTGEDESSTFNFGQKDQEQYSMVMKDVSKKLARQNAEEIQSGKLIPTTNEEKTGLALTGKNKNLKKGEENEKTKFEAKHLGSSSASDSLAESTLRSKKTKKGEVEKSELSIDMKNQDKTTLATTLLEDDLAKTTSAEESEAEHLVALQNKEKTSLAMRRKRVSFDSSTKSESIEDVIPDKNRDSDKMSITGIKKKMSQKSESAEAQKNESPEVKEISSFEEKTLKSKKKSKADRNQGTEANLGDKTIDKDYLSVTDKNQSLEKSEASGQAEKSIKAPNKSKVTTSFADESLTSELDRLMADEEMAEMMFAEEEKAADLLNVMNKNKGLNKSEQEESQEISLKSQSKVKDSDSLSSTDKKIGLKKSDKDQKLGTSKIFGSKDQESVGYEEKTSNFSKQRRGVSDLGSDAMTDQKNVQESQYAEISADDHMSKTGADGEISATRTIVDGSDAAQGSEYAEISKKRKFKRAEQIGEAETSLCDSRENTHDSLSISDVNPELRRSNVEISAFGQIDLTAEEVTSLTDINKDAQLTKKQDENDAKKSVSKNLKAGAKKDSDTLSITSKKDKFGKRQDSREASATVEQQGEEKVTKNLKGSRGKKEKLGDAGIDVNFENQEEFASTTGDIESIVSEKGHDTYSEKTVKSSKKKSPQTAGAEYGGSESLNASSALSTTDVDAQLKNQEKDGVAESSIGKSNQKDSYSEQELNVNKKKKQAVGAAMNQGSGSTKESDNLAVASVESNLAKDSANQEASLHGLVDNDATSLSQLDSEHRLKKRDDELSAHTKLGKHTQSENIALTETDDSLVKGDSEESAELNIKQQGETAEDKYVESRKKTTLKKKPEQKQVTDTLSAVDGRHDTTSLSVADSGISFDKSMENELAGSGDGTASASVSAKVRGADGNAKTNLISSFEKPGQESKTSKTLSGKQKKQEKSSFAEKNAGFDLSMGEGKNDESVESSLQKNRDADSLALQGTDLAFSKPSDSSANAHLDMPQRELTLRICQAETVDWSDDSEVEEGTRTSAPGEVKKKKKFIISAISQDGEFSDAESITFDENGVRVEKRRRKKRDPKEYMGAGELAMRIPAFAKKMQYIGCIEGDVVVFTIKVVSDDVPLIRMYRNDFPVANFDKMAFEGFTKGSEHSFNVTINDIRKLDGGKLVFEAKNDYGVDKCTILLDVRDSGSFIEDYSEIHRSAEIQNSVGDVQVKEGETAKLTGRVDGFPLPELIWIKNGKEIDMMVPSTKYQLDYHSDGEFEARIANCTFEDDDDYSLLVENLAGVDSCNFQVFVDCNEYPDDEHFNRRRRLQRGRRVMEASSDSELDDAKKRKKRRIKRVVERRNPNAPRLTQLIPPRFDKILSDHDAIEGENVVMMVETLGEPEPQVRFYRDGKLIDDGSGDRMEVRHEDEMRKHWLILKDICKDEEAEYACQAINVAGEAWCFSDVVVHMSEESRDDDKSVDEVDDSTVLEEKKDDGDDKSKPKTKKKIIKKKETPESEQVTAAEPEQQKISEVDVQSVAETEVGAKKKPDAEKPTDLSKAKKDSKSKKSDEPEASTEEKSTTEKPTNDKTSKKSAEKKTVKPKKEVTGKPLEAKKPVEDKKDASQPSSSKESSPPTDGKKKKQIPKALFIPDEISSRFGDPSTMHSETNITTTIRGREGSADAKTPLVEPLSASVSMKVESAKEKAEFSFKRRSETPDDKSRKKEGLPPAKKSEKKDEVTAEKQSTEALIESKKKEVDESKISEQQPSDKNKSEVVGVPEKAAGPETKKDVSEIEEVPKKKTIKKKTEKSDSSISQKSNVLKPADDDKSKSDDVTDKSKKTTEDQTKVATDSKLEKAADTTKQIETETVVDDKSKKKVLKKKTEKSDSFISQKSETPPVVEPTKPAESEAQKIAEVNKAKKQKEVDDNLKREAEVAAKKIADEKLKIEAEANIKKTAEVEAAKKQKEKDEQLKLETEVVSKKSAAEKLELEKQAQIKKAAEADAVKKQKELNEKNKLEAAKKSAADKLKLEEESAAKSKKVSEESVKFGEEKKTKAGEKTVQVESEPTSKKTIDTKDVGATEPADETPKKKIIKKKTEKSDSSISQKSATDSEKVSKQKEQDEPTKPAVSETQMVTEADKSKKQKETDEKLKLDAEIAAKTKQEADEKSKLDAQEKIKKVSEDDAARKEKELNDKLKLESEIATKKASADKLKLEEQAQAKKAAEVEAAKKQKEKDEQLKLDTEAASKKAAAEKLELEKQAQIKKAAGADAVKKQKELDEKNKLEANKKSAAGKLKIEEESAAKSKQTVEEQAKLDAQTKAKTAEKQTKLEKDEKSTKESESKETVDEKPKKKVLKKKTEKSDSSISQKSETSKTVVESAGPSESETQKVADAARKQKETDEKQKLEAEITAKKSADEKSKLEAESKLKKAAEVEAAKKQKEKDEQLKLDTEAASKKAAAEKLELEKQSHIKKAAEVDAVKKQKELEEKQRLESEAATKKADAEKLKLEEQKKKAAEIALIEIQKEQEKLAQEQSRLEDEAKKSAEKQKLESETKSKQTEEAPKESVDEKPKKKVLKKKTEKSDSSISQKSKSAKSTVDAAETLESDFNLVEKKTVQKVEQSPDESTSATIKRDPAQKTEEISKQDDGDEKKTTTDGKPPKPEDSEATPKKRVVKKKTQKSDSVASDASLADVSKLSDDVEEKPKKKVLKKKTEKSDSVISETSSVDTIKPESVEIPTEKAEQMILHNRFSTDSAVESEPKNAHKDDTEKTTDDMMTRRKSSAIFSDDEQSISSKTSSEGRRRRRRTGFASKFASDTLALRGDNVEIEAELLAEDDTVTWKVNGKDADLNSRCHEMSHTFFRTLIIDEVEPTDSGMEITATCGTESHTTILKVEELPVDFVKYLPRKTSGKEGQEVTISVTLNHPIDISKVVWLKDGKPLEINKDYSIDTVGCSVSLTLRRAKYEDSGKYKVVCDGVDCSTHLSIQGKPVLKNVSETKPVITVDKDDQFSLLVAYDSNPEASFSMTVDGKDLEFDGRSRIDVVDDGLKLTKRGVSKTDAGEYEVKLKNEFGEVAQKFDVKVNDTPSAPGDVSVVKAESDCLHIEWTAPTEDNGAEVTSYVIEKKESGRRKFHKVATVNGKKTSYVVDDLEIETPYIVRIAAVNKFGTGEFIETKPVQTGSPFQVPTVEFPPTIDNVTSTSCSLSWPKPIEDGGSPVYGYDVYKRENEGEWQKMNGEELVFTESFNVRALSSGKEYEFKIEACNEAGLRSNSNVVSKKLTVEGLVPEIILDMPMVKVLDNDKVEVTWKSDGEKEFVVQYKSDGSSIWASVDIGGPRSESAATSKCIIDGLREGIPYVFRVAARNQHGTGEFSEPTIPVVVLADDAPRVLKAIKPVKIPKKGELRLECHAAGHPAPEYIWYKDGKEIIPTDENTEIVNEGSMSALIIHELAGEDVGLYKVLVENIHGTAESEAEVGISDVRAHFNSSFSELTEIEEGHDIELTCEVSDEEAVVNWYKDGKKLVASDRVQFYAMARKRTLRIKGSTDADSGVYKCETTDGRSRTEGEVIVNEQEPHILVGPQDAIVKDFGETMVLFCETSKPVRKVKWFKNGVEIWPQMNKAIMENDGKRATLEIKNFDKHDIGAYTASVSEKETSAPAKLVFEVAPNLIIPTEIRDGVTVHAGNEFDFAVEFSGFPIPTIHLTNNGTPLKAIAVVTEYDDSVSVRMKDVTLDNSGTVRVIAESPLGQCIKEIPLKIIDKPSAPCDLQFKEVTEDSVFLSWQPPLETNGAPLTGYVIERKAVDNNRWRPCGQVKPTKLTFVAEDLFCNQVYGFRILAVNEVGESEPCDTVDVLTLESSEPVSESSELFVPKIAILRTPQVTVAVDETKVTLRWEECPETSLYKVERKKVGDSDWLEIANTDRNKFKDRSLTESGEYVYQVTATGIHAVSSPSEETNPVKILVPGSEMPASKTEKKTDAAKSESEQKSAEEIVAEKQVDQSQASESTTEAVEEKKTKKVVKKKVAENKGEETLQEVKEKLKKGKAVEKVQDESRRGSLQASSDNESVTTTSEKRSEAELEKNSEKSAEKKSTSADLEAADKAETEKSETGKETTEKKKKVVKKVAKKGLVKADKSKIELTAGKEGEISAQVAETGVSVEWKKDGKALDASYTVTSTGGVSTVKIPIVDVNTSGVFTCKVKSSEGDEEEVSIAVTVKLPEVPKVEAEQSIVEVKVGDVAKLSAKISEPASSVNWTKDDKPIKEDGNVKAQLSPDGTAQLTISKTDSAHSGIYKLNVENDAGKGKVEIALRIKGAAKGAPGIPTGPIVFDDVTESSAEFSWKAPENNGGCEITGYNVERKESKNKGWKQCGKTKELKFKADGLEEGTDYDVKVSAVNTMGTGSALEGKITTLKKKEETGKQKSEKSESDEKKSESDKVSELKQIGKPEYVSSTATSIALKWTSDNDEVTYTVQMKEANSKRPWAVVAKEISECSATIAQLKEGTSYLFRVIAQNKTGQTVTSEQSESIECKDTTESKKPAFTNAPTDLTAVKNGKTKITAEFTGHPAPEIHWFKNKKEIFSGKRQWIENIAGATSLTIGEMREDDEGEYKIVVKNTAGSVEHSCKLTMDQLPEINRVDRYASTLVFDKGETVKLRLSFSGRPQPEVIWIDNNGKVIEESRKMKIEKTVLNTVLTINSIDSQDQGEFALKIKNRCGEDKYAIGIQVTDRPAAPGKPAVEDQNVDSVRLRWAAPTNDGGSPVRNYTVEMCTEKGKTWTKAEVTKQAFITLFNLVPGESYRFRVRADNTFGQSEPSDESELVVVKNVSRVVEEPKKKEVKVKEQESVDYERVAKDSEPSEYKTIDIHRLPNDLQAKYIIHEELGKGAYGTVYRATEKATGKTWAAKMVQVRPGVKKENVIHEISMMNQLHHEKLLNLHEAFDMGNEMWLIEEFVSGGELFEKILEDDSLMSEEEVRDYMHQILLGVSHMHKNQIVHLDLKPENILLKAKNSNELKIIDFGLARKLDPKKSVKLLFGTPEFCAPEVVNYQPVGLSTDMWTVGVISYVLLSGLSPFLGDSDEDTLANVSASDWDFDDPSWDDVSDLAKDFICRLMIKDKRKRMSVQDALRHPWITGPLLSAFNDLSEYVKKMQPKLDKSGVPARQKRNFLSLKRWSDDLLPIGRLAKRGAIFRRLTMDGVFERNIAFDTDAAPSVKKQLEDIVANVGDLIATLSCDVDGVPSPKVQWYKDDKELTVPSMKYDSFYNEGLAELTVKNIVESDAGKYTCRATNDLGSIMTHAKLSVKADEKKKKKSKTSPAVIEKKKDRKTSKVVVIEEMIDMPPNFHHLLQDDEAKIGEPKILVVTNTTLPEPTVDWYHNGEHISINDSNYLRKHDKGRYELHILSVDSTDEGKWKAVGKNAFGECESEAKLTVVIPDGQYAPSFGKQLSDVKCSESDILKLEVNIQANPAPEINWFRNESEIEHSQHHRLQFDDGSGNYSLTIIDAYAEDSGEYKCVAKNKIGKAHTVCCVRIEELLSKRSKKIDGSKAPRFRMQLPTPREVPQGADLTLVCSVSGTPHPNIKWTKDDKPIDMSNKQVRHENGVCTLHIIGARDDDQGRYVCEAENIHGVAQSFSVVEIKEAVDKDHVRPKFLEPLVNCSTCEGNEMVLECCVTGKPIPTITWYKDGLKLIIENRMLQYTDRKGVSRLNIMNVVMNDDGEYTCEAVNSLGKDFTHCTVKVVDMGLSKTRLTPVRSRSRSRSRSPSVVGGEIQRPPVVTRPLADATVTEGNRELLEVEVDGFPTPTIEWYHDGKLVAESRTLRTYFDGRVAFLKIYEAHEEHNGQYVCKVSNKLGAVETRAIVVVEAPDAAEHVTQMPTFVKKLQDVVLKTAGETATFTCQSYANPAAQVVWLHNGKALQQTKSNYKTRLFDDNTATLVIENVTDELCGTYTAVANNQFGDVHTSAQLTISGSEAKKIAASLPYFIIELKPKINVVEGATLSIQADLNGSPIPEVVWLKDNSELVESDRIQMKCDGVNYQLLVRDVGLEDEGTYTITAENEKGKIRQNTEVSVTKSKEVKEKKEKKKVEKKDEGKKKPGRPGLPRPSGASKTEQVTMAFDAPSEGPADSYEVERRCPDQREWVSCGSTKSLELEIKGLTPNTEYIFRVAGKNKQGLGEWSEMTSTLKTASVGQAPQFTISPQSKIIANRDDEFEIAVEFSGTPTPSVKWYKENLQIVPDEKIDVATTSTSSILNLKSQEENGTFNCLIENELGQASASCQVTIFNKPASLQSTPDHSLERNLVPTLQKALNNESAQAGQQIMLTCRISSRSESTVAWFKDDERIESAGRYELSSDKKSNHKLVCHAVQSQDTGKYRCVVTNKYGYAESECNVAVEDVTKFIAPSFSATLSDSTAILGHNITLECKVEGSPAPEVSWTKDGERISTTRRIRQTQDENGNCKLSISKAESDDMGVYVCSATSVAGVDSTSSMVMIAKTTGTDSHLVIAQTADEKHEKPRFTRAPPSLIEVNESGQFTLIAKAVGEPKPTVTWLKDGREILRTNRIYHHFVTGDGESHLIAECVVSKTSGIFSCKAENPNGTVIAETQVIVQRMKPANQLANVAPKFTIPLTDMGIVNGHPTTLSCNVTGSPEPTLEWIYIDDSGHKINLTSSTTDWTECRFGKVAELKSERVLREQRGTYQCIATNSSGQATTQCYLLVGELSDEPAGPPRFVKCLQDTWTPLKESIEFSVELAGFPTPDLTWYHNEKKINEGKDVKITFPSDTTSVLSIKNVSLASLGMYFVEASNIHGVLRTAGRLNVSDERRKAEPPQFKHVLEPVLAVQPKVAFSEEHPRASSSAATARVKKGAAPMFLQGLEDMDLKAGASAAVAGKLGRKLRPHRSTTNDADKLAKALAQSLRLDEPRASIDSRPESAANAALDEVRAAINSRNKRVCRPKFMVKPKPRKVLEEYKSLRLKTAISGNPMPQVHWDKEGIILETGNKYSIYNDGDFYYLEVHHVSTFDKGFYNCTAANNEGIITCTSEIDVLPNKEDSAAQVAKRKSRKEAKAPNFIEVLPGRSQANLNESLCVECSVSAYPCASIIWTRNSVRLLPQADRYTMSYDGECASLKFISVTPGDEGTYACEAVNELGSAVTNMNLQVSGVDPNAAEGIPPLFRFEKIKSVRKVVDGSRVELAAELVQASEPLQIRWLRNKVTIVDSPSFSYSRSENMVFLTIADVFPEDGGEYTVEAKNQSGIARCTMQLDVRNNERSVADEAPRVFDFEPTTRSDPGVSVELRAKVIGHPDPVISWTKAGQKLNNEEKYMMRNEGDKFILRIANVTRADAGKYELTAINPSGQANAELELTVVQSTKTVGAKPKFNESPISVQTCEKNRAELRASFSGTPAPACRWFYNGNELIDGLDGYTITSSDTNSSLLINSVDKKHFGEYLCTIRNQNGEELANAMILSEVLSMFYSSLFLVVFVDIVAQCHVARLLHFLNEERFVGRNIFA</w:t>
            </w:r>
          </w:p>
        </w:tc>
      </w:tr>
      <w:tr w:rsidR="00767530" w:rsidRPr="00E340F8" w14:paraId="72FC15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DB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60E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638|TT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F31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RSQPSAGPQLNALPDHSPLLQPGLAALRRRAREAGVPLAPLPLTDSFLLRFLRARDFDLDLAWRLLKNYYKWRAECPEISADLHPRSIIGLLKAGYHGVLRSRDPTGSKVLIYRIAHWDPKVFTAYDVFRVSLITSELIVQEVETQRNGIKAIFDLEGWQFSHAFQITPSVAKKIAAVLTDSFPLKVRGIHLINEPVIFHAVFSMIKPFLTEKIKERIHMHGNNYKQSLLQHFPDILPLEYGGEEFSMEDICQEWTNFIMKSEDYLSSISESIQ</w:t>
            </w:r>
          </w:p>
        </w:tc>
      </w:tr>
      <w:tr w:rsidR="00767530" w:rsidRPr="00E340F8" w14:paraId="3C728D6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C890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537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T0|TTC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A22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GAHGSYLKVESELERCRAEGHWDRMPELVRQLQTLSMPGGGGNRRGSPSAAFTFPDTDDFGKLLLAEALLEQCLKENHAKIKDSMPLLEKNEPKMSEAKNYLSSILNHGRLSPQYMCEAMLILGKLHYVEGSYRDAISMYARAGIDDMSMENKPLYQMRLLSEAFVIKGLSLERLPNSIASRFRLTEREEEVITCFERASWIAQVFLQELEKTTNNSTSRHLKGCHPLDYELTYFLEAALQSAYVKNLKKGNIVKGMRELREVLRTVETKATQNFKVMAAKHLAGVLLHSLSEECYWSPLSHPLPEFMGKEESSFATQALRKPHLYEGDNLYCPKDNIEEALLLLLISESMATRDVVLSRVPEQEEDRTVSLQNAAAIYDLLSITLGRRGQYVMLSECLERAMKFAFGEFHLWYQVALSMVACGKSAYAVSLLRECVKLRPSDPTVPLMAAKVCIGSLRWLEEAEHFAMMVISLGEEAGEFLPKGYLALGLTYSLQATDATLKSKQDELHRKALQTLERAQQLAPSDPQVILYVSLQLALVRQISSAMEQLQEALKVRKDDAHALHLLALLFSAQKHHQHALDVVNMAITEHPENFNLMFTKVKLEQVLKGPEEALVTCRQVLRLWQTLYSFSQLGGLEKDGSFGEGLTMKKQSGMHLTLPDAHDADSGSRRASSIAASRLEEAMSELTMPSSVLKQGPMQLWTTLEQIWLQAAELFMEQQHLKEAGFCIQEAAGLFPTSHSVLYMRGRLAEVKGNLEEAKQLYKEALTVNPDGVRIMHSLGLMLSRLGHKSLAQKVLRDAVERQSTCHEAWQGLGEVLQAQGQNEAAVDCFLTALELEASSPVLPFSIIPREL</w:t>
            </w:r>
          </w:p>
        </w:tc>
      </w:tr>
      <w:tr w:rsidR="00767530" w:rsidRPr="00E340F8" w14:paraId="47A104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A75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D08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187|TS10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E8C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ESQLKKMMSKYKYRDLTVRQTVNVIAMYKDLKPVLDSYVFNDGSSRELVNLTGTIPVRYRGNIYNIPICLWLLDTYPYNPPICFVKPTSSMTIKTGKHVDANGKIYLPYLHDWKHPRSELLELIQIMIVIFGEEPPVFSRPTVSASYPPYTATGPPNTSYMPGMPSGISAYPSGYPPNPSGYPGCPYPPAGPYPATTSSQYPSQPPVTTVGPSRDGTISEDTIRASLISAVSDKLRWRMKEEMDGAQAELNALKRTEEDLKKGHQKLEEMVTRLDQEVAEVDKNIELLKKKDEELSSALEKMENQSENNDIDEVIIPTAPLYKQILNLYAEENAIEDTIFYLGEALRRGVIDLDVFLKHVRLLSRKQFQLRALMQKARKTAGLSDLY</w:t>
            </w:r>
          </w:p>
        </w:tc>
      </w:tr>
      <w:tr w:rsidR="00767530" w:rsidRPr="00E340F8" w14:paraId="124CF9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7D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03C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43|TRX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27D6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CVSRLKCLISKARSFARLGGESTLSQPPSLASAAFSSSAVMNGLETHNTRLCIVGSGPAAHTAAIYAARAELKPLLFEGWMANDIAPGGQLTTTTDVENFPGFPEGILGVELTDKFRKQSERFGTTIFTETVTKVDFSSKPFKLFTDSKAILADAVILATGAVAKRLSFVGSGEASGGFWNRGISACAVCDGAAPIFRNKPLAVIGGGDSAMEEANFLTKYGSKVYIIHRRDAFRASKIMQQRALSNPKIDVIWNSSVVEAYGDGERDVLGGLKVKNVVTGDVSDLKVSGLFFAIGHEPATKFLDGGVELDSDGYVVTKPGTTQTSVPGVFAAGDVQDKKYRQAITAAGTGCMAALDAEHYLQEIGSQQGKSD</w:t>
            </w:r>
          </w:p>
        </w:tc>
      </w:tr>
      <w:tr w:rsidR="00767530" w:rsidRPr="00E340F8" w14:paraId="3853EF6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FD8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02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146|UBE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E41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LQEDPPVGVSGAPSENNIMQWNAVIFGPEGTPFEDGTFKLVIEFSEEYPNKPPTVRFLSKMFHPNVYADGSICLDILQNRWSPTYDVSSILTSIQSLLDEPNPNSPANSQAAQLYQENKREYEKRVSAIVEQSWNDS</w:t>
            </w:r>
          </w:p>
        </w:tc>
      </w:tr>
      <w:tr w:rsidR="00767530" w:rsidRPr="00E340F8" w14:paraId="57BDB3F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38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2083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A97|UBC3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716F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SNLPRRIIKETQRLLSEPAPGISASPSEDNMRYFNVMILGPTQSPYEGGVFKLELFLPEEYPMAAPKVRFLTKIYHPNIDKLGRICLDILKDKWSPALQIRTVLLSIQALLSAPNPDDPLSENIAKHWKSNEAEAVDTAKEWTRLYASGA</w:t>
            </w:r>
          </w:p>
        </w:tc>
      </w:tr>
      <w:tr w:rsidR="00767530" w:rsidRPr="00E340F8" w14:paraId="4D06ED6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DE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DEA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2W7|TRPM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2A7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RAARLSMRNRRNDTLDSTRTLYSSASRSTDLSYSESDLVNFIQANFKKRECVFFTKDSKATENVCKCGYAQSQHMEGTQINQSEKWNYKKHTKEFPTDAFGDIQFETLGKKGKYIRLSCDTDAEILYELLTQHWHLKTPNLVISVTGGAKNFALKPRMRKIFSRLIYIAQSKGAWILTGGTHYGLMKYIGEVVRDNTISRSSEENIVAIGIAAWGMVSNRDTLIRNCDAEGYFLAQYLMDDFTRDPLYILDNNHTHLLLVDNGCHGHPTVEAKLRNQLEKYISERTIQDSNYGGKIPIVCFAQGGGKETLKAINTSIKNKIPCVVVEGSGQIADVIASLVEVEDALTSSAVKEKLVRFLPRTVSRLPEEETESWIKWLKEILECSHLLTVIKMEEAGDEIVSNAISYALYKAFSTSEQDKDNWNGQLKLLLEWNQLDLANDEIFTNDRRWESADLQEVMFTALIKDRPKFVRLFLENGLNLRKFLTHDVLTELFSNHFSTLVYRNLQIAKNSYNDALLTFVWKLVANFRRGFRKEDRNGRDEMDIELHDVSPITRHPLQALFIWAILQNKKELSKVIWEQTRGCTLAALGASKLLKTLAKVKNDINAAGESEELANEYETRAVELFTECYSSDEDLAEQLLVYSCEAWGGSNCLELAVEATDQHFIAQPGVQNFLSKQWYGEISRDTKNWKIILCLFIIPLVGCGFVSFRKKPVDKHKKLLWYYVAFFTSPFVVFSWNVVFYIAFLLLFAYVLLMDFHSVPHPPELVLYSLVFVLFCDEVRQWYVNGVNYFTDLWNVMDTLGLFYFIAGIVFRLHSSNKSSLYSGRVIFCLDYIIFTLRLIHIFTVSRNLGPKIIMLQRMLIDVFFFLFLFAVWMVAFGVARQGILRQNEQRWRWIFRSVIYEPYLAMFGQVPSDVDGTTYDFAHCTFTGNESKPLCVELDEHNLPRFPEWITIPLVCIYMLSTNILLVNLLVAMFGYTVGTVQENNDQVWKFQRYFLVQEYCSRLNIPFPFIVFAYFYMVVKKCFKCCCKEKNMESSVCCFKNEDNETLAWEGVMKENYLVKINTKANDTSEEMRHRFRQLDTKLNDLKGLLKEIANKIK</w:t>
            </w:r>
          </w:p>
        </w:tc>
      </w:tr>
      <w:tr w:rsidR="00767530" w:rsidRPr="00E340F8" w14:paraId="473518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CD9F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733F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488|UB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83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ETSLVTIIGEDSYKKLRSSRCLLVGAGGIGSELLKDIILMEFGEIHIVDLDTIDLSNLNRQFLFRQKDIKQPKSTTAVKAVQHFNNSKLVPYQGNVMDISTFPLHWFEQFDIIFNALDNLAARRYVNKISQFLSLPLIESGTAGFDGYMQPIIPGKTECFECTKKETPKTFPVCTIRSTPSQPIHCIVWAKNFLFNQLFASETSGNEDDNNQDWGTDDAEEIKRIKQETNELYELQKIIISRDASRIPEILNKLFIQDINKLLAIENLWKTRTKPVPLSDSQINTPTKTAQSASNSVGTIQEQISNFINITQKLMDRYPKEQNHIEFDKDDADTLEFVATAANIRSHIFNIPMKSVFDIKQIAGNIIPAIATTNAIVAGASSLISLRVLNLLKYAPTTKYTDLNMAFTAKASNLSQNRYLSNPKLAPPNKNCPVCSKVCRGVIKLSSDCLNKMKLSDFVVLIREKYSYPQDISLLDASNQRLLFDYDFEDLNDRTLSEINLGNGSIILFSDEEGDTMIRKAIELFLDVDDELPCNTCSLPDVEVPLIKANNSPSKNEEEEKNEKGADVVATTNSHGKDGIVILDDDEGEITIDAEPINGSKKRPVDTEISEAPSNKRTKLVNEPTNSDIVELD</w:t>
            </w:r>
          </w:p>
        </w:tc>
      </w:tr>
      <w:tr w:rsidR="00767530" w:rsidRPr="00E340F8" w14:paraId="392B618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F24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CA8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J1|TRPM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8E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KSWIESTLTKRECVYIIPSSKDPHRCLPGCQICQQLVRCFCGRLVKQHACFTASLAMKYSDVKLGEHFNQAIEEWSVEKHTEQSPTDAYGVINFQGGSHSYRAKYVRLSYDTKPEIILQLLLKEWQMELPKLVISVHGGMQKFELHPRIKQLLGKGLIKAAVTTGAWILTGGVNTGVAKHVGDALKEHASRSSRKICTIGIAPWGVIENRNDLVGRDVVAPYQTLLNPLSKLNVLNNLHSHFILVDDGTVGKYGAEVRLRRELEKTINQQRIHARIGQGVPVVALIFEGGPNVILTVLEYLQESPPVPVVVCEGTGRAADLLAYIHKQTEEGGNLPDAAEPDIISTIKKTFNFGQSEAVHLFQTMMECMKKKELITVFHIGSEDHQDIDVAILTALLKGTNASAFDQLILTLAWDRVDIAKNHVFVYGQQWLVGSLEQAMLDALVMDRVSFVKLLIENGVSMHKFLTIPRLEELYNTKQGPTNPMLFHLIRDVKQGNLPPGYKITLIDIGLVIEYLMGGTYRCTYTRKRFRLIYNSLGGNNRRSGRNTSSSTPQLRKSHETFGNRADKKEKMRHNHFIKTAQPYRPKMDASMEEGKKKRTKDEIVDIDDPETKRFPYPLNELLIWACLMKRQVMARFLWQHGEESMAKALVACKIYRSMAYEAKQSDLVDDTSEELKQYSNDFGQLAVELLEQSFRQDETMAMKLLTYELKNWSNSTCLKLAVSSRLRPFVAHTCTQMLLSDMWMGRLNMRKNSWYKVILSILVPPAILMLEYKTKAEMSHIPQSQDAHQMTMEDSENNFHNITEEIPMEVFKEVKILDSSDGKNEMEIHIKSKKLPITRKFYAFYHAPIVKFWFNTLAYLGFLMLYTFVVLVKMEQLPSVQEWIVIAYIFTYAIEKVREVFMSEAGKISQKIKVWFSDYFNVSDTIAIISFFVGFGLRFGAKWNYINAYDNHVFVAGRLIYCLNIIFWYVRLLDFLAVNQQAGPYVMMIGKMVANMFYIVVIMALVLLSFGVPRKAILYPHEEPSWSLAKDIVFHPYWMIFGEVYAYEIDVCANDSTLPTICGPGTWLTPFLQAVYLFVQYIIMVNLLIAFFNNVYLQVKAISNIVWKYQRYHFIMAYHEKPVLPPPLIILSHIVSLFCCVCKRRKKDKTSDGPKLFLTEEDQKKLHDFEEQCVEMYFDEKDDKFNSGSEERIRVTFERVEQMSIQIKEVGDRVNYIKRSLQSLDSQIGHLQDLSALTVDTLKTLTAQKASEASKVHNEITRELSISKHLAQNLIDDVPVRPLWKKPSAVNTLSSSLPQGDRESNNPFLCNIFMKDEKDPQYNLFGQDLPVIPQRKEFNIPEAGSSCGALFPSAVSPPELRQRRHGVEMLKIFNKNQKLGSSPNSSPHMSSPPTKFSVSTPSQPSCKSHLESTTKDQEPIFYKAAEGDNIEFGAFVGHRDSMDLQRFKETSNKIRELLSNDTPENTLKHVGAAGYSECCKTSTSLHSVQAESCSRRASTEDSPEVDSKAALLPDWLRDRPSNREMPSEGGTLNGLASPFKPVLDTNYYYSAVERNNLMRLSQSIPFVPVPPRGEPVTVYRLEESSPSILNNSMSSWSQLGLCAKIEFLSKEEMGGGLRRAVKVLCTWSEHDILKSGHLYIIKSFLPEVINTWSSIYKEDTVLHLCLREIQQQRAAQKLTFAFNQMKPKSIPYSPRFLEVFLLYCHSAGQWFAVEECMTGEFRKYNNNNGDEIIPTNTLEEIMLAFSHWTYEYTRGELLVLDLQGVGENLTDPSVIKAEEKRSCDMVFGPANLGEDAIKNFRAKHHCNSCCRKLKLPDLKRNDYTPDKIIFPQDESSDLNLQSGNSTKESEATNSVRLML</w:t>
            </w:r>
          </w:p>
        </w:tc>
      </w:tr>
      <w:tr w:rsidR="00767530" w:rsidRPr="00E340F8" w14:paraId="43A69FF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90E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03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K8|TRPV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D85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GDGPRAAPGEVAEPPGDESGTSGGEAFPLSSLANLFEGEEGSSSLSPVDASRPAGPGDGRPNLRMKFQGAFRKGVPNPIDLLESTLYESSVVPGPKKAPMDSLFDYGTYRHHPSDNKRWRRKVVEKQPQSPKAPAPQPPPILKVFNRPILFDIVSRGSTADLDGLLSFLLTHKKRLTDEEFREPSTGKTCLPKALLNLSNGRNDTIPVLLDIAERTGNMREFINSPFRDIYYRGQTSLHIAIERRCKHYVELLVAQGADVHAQARGRFFQPKDEGGYFYFGELPLSLAACTNQPHIVNYLTENPHKKADMRRQDSRGNTVLHALVAIADNTRENTKFVTKMYDLLLLKCSRLFPDSNLETVLNNDGLSPLMMAAKTGKIGVFQHIIRREVTDEDTRHLSRKFKDWAYGPVYSSLYDLSSLDTCGEEVSVLEILVYNSKIENRHEMLAVEPINELLRDKWRKFGAVSFYINVVSYLCAMVIFTLTAYYQPLEGTPPYPYRTTVDYLRLAGEVITLFTGVLFFFTSIKDLFTKKCPGVNSLFVDGSFQLLYFIYSVLVVVSAALYLAGIEAYLAVMVFALVLGWMNALYFTRGLKLTGTYSIMIQKILFKDLFRFLLVYLLFMIGYASALVTLLNPCTNMKVCDEDQSNCTVPTYPACRDSETFSAFLLDLFKLTIGMGDLEMLSSAKYPVVFILLLVTYIILTFVLLLNMLIALMGETVGQVSKESKHIWKLQWATTILDIERSFPVFLRKAFRSGEMVTVGKSSDGTPDRRWCFRVDEVNWSHWNQNLGIINEDPGKSEIYQYYGFSHTVGRLRRDRWSSVVPRVVELNKNSSADEVVVPLDNLGNPNCDGHQQGYAPKWRTDDAPL</w:t>
            </w:r>
          </w:p>
        </w:tc>
      </w:tr>
      <w:tr w:rsidR="00767530" w:rsidRPr="00E340F8" w14:paraId="5D8A6E9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52D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4357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529|TY3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B5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PSASSPQPKGFRRAVSEQDTKQAEAVTSPRFIGRRQSLIEDARKEREAAAAAAAAAVASAEPGNPLEAVVFEERDGNAVLNLLFSLRGTKPSSLSRALKVFETFEAKIHHLETRPAQRPLAGSPHLEYFVRFEVPSGDLAALLSSVRRVSDDVRSAREDKVPWFPRKVSELDKCHHLVTKFDPDLDLDHPGFSDQAYRQRRKLIAEIAFQYKQGEPIPHVEYTKEEIATWKEVYATLKGLYATHACREHLEAFQLLERYCGYREDSIPQLEDVSHFLKERTGFQLRPVAGLLSARDFLASLAFRVFQCTQYIRHASSPMHSPEPDCCHELLGHVPMLADRTFAQFSQDIGLASLGASDEEIEKLSTVYWFTVEFGLCKQNGELKAYGAGLLSSYGELLHSLSEEPEVRAFDPDTAAVQPYQDQTYQPVYFVSESFSDAKDKLRNYASRIQRPFSVKFDPYTLAIDVLDSPHTIRRSLEGVQDELHTLTQALSAIS</w:t>
            </w:r>
          </w:p>
        </w:tc>
      </w:tr>
      <w:tr w:rsidR="00767530" w:rsidRPr="00E340F8" w14:paraId="004966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C25A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073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GN1|TTG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81EC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SAPDSLSRSETAVTYDSPYPLYAMAFSSLRSSSGHRIAVGSFLEDYNNRIDILSFDSDSMTVKPLPNLSFEHPYPPTKLMFSPPSLRRPSSGDLLASSGDFLRLWEINEDSSTVEPISVLNNSKTSEFCAPLTSFDWNDVEPKRLGTCSIDTTCTIWDIEKSVVETQLIAHDKEVHDIAWGEARVFASVSADGSVRIFDLRDKEHSTIIYESPQPDTPLLRLAWNKQDLRYMATILMDSNKVVILDIRSPTMPVAELERHQASVNAIAWAPQSCKHICSGGDDTQALIWELPTVAGPNGIDPMSVYSAGSEINQLQWSSSQPDWIGIAFANKMQLLRV</w:t>
            </w:r>
          </w:p>
        </w:tc>
      </w:tr>
      <w:tr w:rsidR="00767530" w:rsidRPr="00E340F8" w14:paraId="1A7A60A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588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01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D2|TRPV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3FD9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SSPPAFRLETSDGDEEGNAEVNKGKQEPPPMESPFQREDRNSSPQIKVNLNFIKRPPKNTSAPSQQEPDRFDRDRLFSVVSRGVPEELTGLLEYLRWNSKYLTDSAYTEGSTGKTCLMKAVLNLQDGVNACIMPLLQIDKDSGNPKLLVNAQCTDEFYQGHSALHIAIEKRSLQCVKLLVENGADVHLRACGRFFQKHQGTCFYFGELPLSLAACTKQWDVVTYLLENPHQPASLEATDSLGNTVLHALVMIADNSPENSALVIHMYDGLLQMGARLCPTVQLEEISNHQGLTPLKLAAKEGKIEIFRHILQREFSGPYQPLSRKFTEWCYGPVRVSLYDLSSVDSWEKNSVLEIIAFHCKSPNRHRMVVLEPLNKLLQEKWDRLVSRFFFNFACYLVYMFIFTVVAYHQPSLDQPAIPSSKATFGESMLLLGHILILLGGIYLLLGQLWYFWRRRLFIWISFMDSYFEILFLLQALLTVLSQVLRFMETEWYLPLLVLSLVLGWLNLLYYTRGFQHTGIYSVMIQKVILRDLLRFLLVYLVFLFGFAVALVSLSREARSPKAPEDNNSTVTEQPTVGQEEEPAPYRSILDASLELFKFTIGMGELAFQEQLRFRGVVLLLLLAYVLLTYVLLLNMLIALMSETVNHVADNSWSIWKLQKAISVLEMENGYWWCRRKKHREGRLLKVGTRGDGTPDERWCFRVEEVNWAAWEKTLPTLSEDPSGPGITGNKKNPTSKPGKNSASEEDHLPLQVLQSP</w:t>
            </w:r>
          </w:p>
        </w:tc>
      </w:tr>
      <w:tr w:rsidR="00767530" w:rsidRPr="00E340F8" w14:paraId="5A3F986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DA6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5F3F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604|UB2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110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ALKRLMAEYKQLTLNPPEGIVAGPMNEENFFEWEALIMGPEDTCFEFGVFPAILSFPLDYPLSPPKMRFTCEMFHPNIYPDGRVCISILHAPGDDPMGYESSAERWSPVQSVEKILLSVVSMLAEPNDESGANVDASKMWRDDREQFYKIAKQIVQKSLGL</w:t>
            </w:r>
          </w:p>
        </w:tc>
      </w:tr>
      <w:tr w:rsidR="00767530" w:rsidRPr="00E340F8" w14:paraId="6AE9C43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C69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058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E8|UBP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D05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AADLDTQRSDIATLLKTSLRKGDTWYLVDSRWFKQWKKYVGFDSWDKYQMGDQNVYPGPIDNSGLLKDGDAQSLKEHLIDELDYILLPTEGWNKLVSWYTLMEGQEPIARKVVEQGMFVKHCKVEVYLTELKLCENGNMNNVVTRRFSKADTIDTIEKEIRKIFSIPDEKETRLWNKYMSNTFEPLNKPDSTIQDAGLYQGQVLVIEQKNEDGTWPRGPSTPKSPGASNFSTLPKISPSSLSNNYNNMNNRNVKNSNYCLPSYTAYKNYDYSEPGRNNEQPGLCGLSNLGNTCFMNSAIQCLSNTPPLTEYFLNDKYQEELNFDNPLGMRGEIAKSYAELIKQMWSGKFSYVTPRAFKTQVGRFAPQFSGYQQQDCQELLAFLLDGLHEDLNRIRKKPYIQLKDADGRPDKVVAEEAWENHLKRNDSIIVDIFHGLFKSTLVCPECAKISVTFDPFCYLTLPLPMKKERTLEVYLVRMDPLTKPMQYKVVVPKIGNILDLCTALSALSGIPADKMIVTDIYNHRFHRIFAMDENLSSIMERDDIYVFEININRTEDTEHVIIPVCLREKFRHSSYTHHTGSSLFGQPFLMAVPRNNTEDKLYNLLLLRMCRYVKISTETEETEGSLHCCKDQNINGNGPNGIHEEGSPSEMETDEPDDESSQDQELPSENENSQSEDSVGGDNDSENGLCTEDTCKGQLTGHKKRLFTFQFNNLGNTDINYIKDDTRHIRFDDRQLRLDERSFLALDWDPDLKKRYFDENAAEDFEKHESVEYKPPKKPFVKLKDCIELFTTKEKLGAEDPWYCPNCKEHQQATKKLDLWSLPPVLVVHLKRFSYSRYMRDKLDTLVDFPINDLDMSEFLINPNAGPCRYNLIAVSNHYGGMGGGHYTAFAKNKDDGKWYYFDDSSVSTASEDQIVSKAAYVLFYQRQDTFSGTGFFPLDRETKGASAATGIPLESDEDSNDNDNDIENENCMHTN</w:t>
            </w:r>
          </w:p>
        </w:tc>
      </w:tr>
      <w:tr w:rsidR="00767530" w:rsidRPr="00E340F8" w14:paraId="00AEDB7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87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898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VU6|UFS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0C7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KPPGFRGSRDWIGCVEASLCLAHFGGPQGRLCHVPRGVGLHGELERLYSHFAGGGGPVMVGGDADARSKALLGVCVGSGTEAYVLVLDPHYWGTPKSPSELQAAGWVGWQEVSAAFDPNSFYNLCLTSLSSQQQQRTLD</w:t>
            </w:r>
          </w:p>
        </w:tc>
      </w:tr>
      <w:tr w:rsidR="00767530" w:rsidRPr="00E340F8" w14:paraId="567933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5E7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248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00|UP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5337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QNSYDFNYPWDQVTAANWKKYPNEISTHVIAVDVLRRELKDQGKVLVTERLITVKQGVPKWIMMMLGGTNMSHVREVSVVDLNKKSLTMRSCNLTMCNLLKVYETVTYSPHPDDSANKTLFQQEAQITAYGSIRKLCNKMEDWSVQRFCENAKKGKMGFDAVLQVFSENWEKHVDDLSNQLVSKVNETMEDVKISAGTLLKGTERSGRTILQQNIDLFRDAYNHEN</w:t>
            </w:r>
          </w:p>
        </w:tc>
      </w:tr>
      <w:tr w:rsidR="00767530" w:rsidRPr="00E340F8" w14:paraId="0801DC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AF55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E1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2373|UGD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2CC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CCIGAGYVGGPTCAVMALKCPDIVITLVDKSSERIAQWNSDKLPIYEPGLDEVVKKCRNVNLFFSTDIETAIKEADLIFISVNTPTKTCGNGKGRAADLKYVESAARMIAEIAQSNKIVVEKSTVPVRAAESIMHILRANQKPGIHYDILSNPEFLAEGTAINDLLNADRVLIGGEETPEGHQAVEKLSWIYEHWIPKQNILTTNTWSSELSKLAANAFLAQRISSINSLSAVCEATGADVSEVARAVGLDSRIGSKFLQASVGFGGSCFQKDILNLIYICENLNLPEVAAYWQQVIDMNEYQKRRFSQKIIESLFNTVSDKRIAILGFAFKKNTGDTRETAAITVCQTLLEEGAALDIYDPKVEPEQIIDDLTHPSVTESPEKVKKAVQIHSDPYSAVRATHALVICTEWDEFVDLDFKRIYQSMMKPAYIFDGRKILDHERLQQIGFHVQTIGKKYQRTGLLRSWGIVPQL</w:t>
            </w:r>
          </w:p>
        </w:tc>
      </w:tr>
      <w:tr w:rsidR="00767530" w:rsidRPr="00E340F8" w14:paraId="41BF7C0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6430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4AE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F0|UP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8F1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VEVKHPLVKHKLGLMREQDISTKRFRELASEVGSLLTYEATADLETEKVTIEGWNGPVEIDQIKGKKITVVPILRAGLGMMDGVLENVPSARISVVGMYRNEETLEPVPYFQKLVSNIDERMALIVDPMLATGGSVIATIDLLKKAGCSSIKVLVLVAAPEGIAALEKAHPDVELYTASIDQGLNEHGYIIPGLGDAGDKIFGTK</w:t>
            </w:r>
          </w:p>
        </w:tc>
      </w:tr>
      <w:tr w:rsidR="00767530" w:rsidRPr="00E340F8" w14:paraId="67CEDFC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71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588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V129|ULK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C7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FVLYEEIGRGSRTVVYKGRRKGTINFVAILCTEKCKRPEITNWVRLTHEIKHKNIVTFHEWYETSNHLWLVVELCTGGSLETVIAQDENLPEDVVREFGVDLVTGLHHLHRLGILFCDLSPGKILLEGPGTLKFSNFCLAKVAGESLEEFFALVAAEEGGGDSGENALKKSMKTRVRGSLIYAAPEIVKGTEFSVTSDLWSLGCLLYEMFSGKPPFFSETVSELVEKILYEDPLPPIPKDSSFPKASSDFLNLLDGLLQKDPQKRFSWEGVLQHPFWKDALRGEDSGWASEDSPFSRNVMECSGPHDSRELLQSPKNGQAKGQKAAHRLSQSFRLENPTELRPKSIMGGQLNESIFLLSSRPTPRTSAMVELNPGEGEDPSSPQKTSPLSKMTSGHLSQGALESQMRELIYTDSDLVITPIIDNPKIMKQPAIKFDPKILHLPAYSVEKLLVLKDQDWNDFLQQVCSQIDSSEKSTGALRAKLNLLCYLCVVATHKEVATRLLHSPLFQLLIQHLRIAPNWDIRSKVARVVGMLALHTTELQENVPVIEAITLLTELIRENFRSGKLKQCLLPTLGQLLYLVATQEEKNQHSRDCWAVPLAAYTVLMRCLREGEERVVNHMAAKIIENVCTTFSAQAQGFTTGEIGPVLWHLFRHSTVDALRITAISALCRITRQSPTAFQNVIEKVGLNAVISSLASAICKVQQYMLTLFTAMLSCGIHLQRLIQEKDFVSTVIRLLDSPSTPIRAKAFLVLLYILIHNRDMLLLSCQARLVMYIERDSRKTSPGKEQQSGNEYLARCLDLLIQHMVQEPPRILGDILNALANVSGRKHPSTVQGKQLKMCLPMMPVVLHLVMSQVFRPQVVTEEFLFSYGTILSHIKSIDLGETNIDGAIGIVASEEFIKVTLSAFEAVIQYPVLLADYRSTVMDYILPPLVSLVQSQNVEWRLFSLRLLSETTTLLVSQEPEDGDEEASCDSDSSLLALIRDELLPQYEHILMEPDPVPAYALKLLVAMTEHNPAFTRLVEESKLVPLIFEVILEHQESILGNTMQSVIALLNNLVAYKDSNMQLLYEQGLVGHVCNMFTETATLCLDRDNKTNTEPASTLLASLLDILLGMLTYTSRIVRQALQVQKSGSRGDTQAAEDLLLLSKPLTDLISLLIPLLPSEDPEISEVSSKCLSILVQLYGGENPESLSPENMVTFANLLMTKEDPKDQKLLLRILKRMVTSNERLLESLKNTGSLLQALERLAPAHRLRGPWAGISCALFQQRAAAQGIPELPPYGIPCCGPSHKRVTGVKLYPC</w:t>
            </w:r>
          </w:p>
        </w:tc>
      </w:tr>
      <w:tr w:rsidR="00767530" w:rsidRPr="00E340F8" w14:paraId="349C63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6C4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B40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75|UBXN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7F6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WFQGAIPAAIATAKRSGAVFVVFVAGDDEQSTQMAASWEDDKVTEASSNSFVAIKIDTKSEACLQFSQIYPVVCVPSSFFIGDSGIPLEVIAGSVSADELVTRIHKVRQMHLLKSETSVANGSQSESSVSTPSASFEPNNTCENSQSRNAELCEIPPTSDTKSDTATGGESAGHATSSQEPSGCSDQRPAEDLNIRVERLTKKLEERREEKRKEEEQREIKKEIERRKTGKEMLDYKRKQEEELTKRMLEERNREKAEDRAARERIKQQIALDRAERAARFAKTKEEVEAAKAAALLAKQAEMEVKRESYARERSTVARIQFRLPDGSSFTNQFPSDAPLEEARQFAAQTVGNTYGNFSLATMFPRREFTKEDYKKKLLDLELAPSASVVLLPAGRPTASIVHSSSGDIWTLLGTVLYPFLAIWRLISNFLFSNPPPTQTSVRVTSSEPPNPASSSKSEKREPVRKRVLEKRGDDFKKEGKIYRLRTQDDGEDENNTWNGNSTQQM</w:t>
            </w:r>
          </w:p>
        </w:tc>
      </w:tr>
      <w:tr w:rsidR="00767530" w:rsidRPr="00E340F8" w14:paraId="00FDFB1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A0E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33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PQ6|US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206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SNTRGDCSDTAEEMTVDSRDSKDLSAQDIGEQKQQQMEDQLEDQLNDSRDPQNNNNNIDDDADEDAEFEEPEKANPQQDQDLGETEMEQEHDLQQEDLQQELPANSPSTPPRSPSSPQLIPKLEQPATPPSEPEASPCPSPSPCPTPKYPKVRLNALLASDPALKPDAKELTLPDSRLLAPPPLVKPDTQAQPEVAEPLLKPARFMCLPCGIAFSSPSTLEAHQAYYCSHRIKDTDEAGSDKSGAGGSGATAGDAAGLTGGSTEPPAKMARTGKQYGCTQCSYSADKKVSLNRHMRMHQTSPAAPTLAGLPSLLQNGIAPPGVTPNPMEDSSSQQTDRYCSHCDIRFNNIKTYRAHKQHYCSSRRPEGQLTPKPDASPGAGSGPGSAGGSIGVSAQAATPGKLSPQARNKTPTPAMVAVAAAAAAAAASLQATPHSHPPFLALPTHPIIIVPCSLIRAASFIPGPLPTPNSGIVNPETTCFTVDNGTIKPLATALVGATLEPERPSAPSSAAEATEAKSSPPEPKRKEAGLTRESAPLDLSLRRSPITLNSLSLRQRQLRNALLDVEEVLLAGVGTGKENVETPRGGGSVTPEQIVCAPSLPSSPSMSPSPKRRAISPRSSGAGSASSMSPPGLNVAVPHLLDMRSMLPADFGLSESLLAKTNPELALKLAAAAAAAAVAGSSGAAAFPPASLPAQTSSGNPGSGGSAGGAQQPQIYVKKGVSKCMECNIVFCKYENYLAHKQHYCSARSQEGASEVDVKSAVSPSIAGAGGLGAGAAEAASSVETTPVAYQQLICAACGIKYTSLDNLRAHQNYYCPKGGAVAAPAATPTDPGQLGMPKEKCGKCKTLHEIGLPCPPPVANPLAAPTVNPQPATNSLNKCPVCGVVSPTAALAKKHMEMHGTVKAYRCSICQYKGNTLRGMRTHIRTHFDKKTSDVNEELYMTCIFEEDASALSQELVTPTGASTTTGHDSMDHPSQMFNCDYCNYVSTYKGNVLRHMKLMHPHVAINSPSISPDTRDQDVTSNPTTNQHSNSDVSNGEAPSFHIKSEPLDPPPTVNLVHENNNSPIATPHIKAEPIEVGADAAPGGLVPPMTSPLGNSSSVAAAAAAAAEVMKKYCSTCDISFNYVKTYLAHKQFYCKNKPIRPEASDSPSPNHLGGGVAVGLGIGGLVGGHGQQKNKENLQEAAI</w:t>
            </w:r>
          </w:p>
        </w:tc>
      </w:tr>
      <w:tr w:rsidR="00767530" w:rsidRPr="00E340F8" w14:paraId="22D795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954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424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X2|UC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C1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DSEQTLQNHQQPNGGEPFLIGVSGGTASGKSSVCAKIVQLLGQNEVDYRQKQVVILSQDSFYRVLTSEQKAKALKGQFNFDHPDAFDNELILKTLKEITEGKTVQIPVYDFVSHSRKEETVTVYPADVVLFEGILAFYSQEVRDLFQMKLFVDTDADTRLSRRVLRDISERGRDLEQILSQYITFVKPAFEEFCLPTKKYADVIIPRGADNLVAINLIVQHIQDILNGGPSKRQTNGCLNGYTPSRKRQASESSSRPH</w:t>
            </w:r>
          </w:p>
        </w:tc>
      </w:tr>
      <w:tr w:rsidR="00767530" w:rsidRPr="00E340F8" w14:paraId="487857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689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2145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C4|UN9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50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PPLYPMAGAAGPQGDEDLLGVPDGPEAPLDELVGAYPNYNEEEEERRYYRRKRLGVLKNVLAASAGGMLTYGVYLGLLQMQLILHYDETYREVKYGNMGLPDIDSKMLMGINVTPIAALLYTPVLIRFFGTKWMMFLAVGIYALFVSTNYWERYYTLVPSAVALGMAIVPLWASMGNYITRMAQKYHEYSHYKEQDGQGMKQRPPRGSHAPYLLVFQAIFYSFFHLSFACAQLPMIYFLNHYLYDLNHTLYNVQSCGTNSHGILSGFNKTVLRTLPRSGNLIVVESVLMAVAFLAMLLVLGLCGAAYRPTEEIDLRSVGWGNIFQLPFKHVRDYRLRHLVPFFIYSGFEVLFACTGIALGYGVCSVGLERLAYLLVAYSLGASAASLLGLLGLWLPRPVPLVAGAGVHLLLTFILFFWAPVPRVLQHSWILYVAAALWGVGSALNKTGLSTLLGILYEDKERQDFIFTIYHWWQAVAIFTVYLGSSLHMKAKLAVLLVTLVAAAVSYLRMEQKLRRGVAPRQPRIPRPQHKVRGYRYLEEDNSDESDAEGEHGDGAEEEAPPAGPRPGPEPAGLGRRPCPYEQAQGGDGPEEQ</w:t>
            </w:r>
          </w:p>
        </w:tc>
      </w:tr>
      <w:tr w:rsidR="00767530" w:rsidRPr="00E340F8" w14:paraId="69C76E3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C5CF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B5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Z0|US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6D28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RGVMGGQSAGPQHTEAETIQKLCDRVASSTLLDDRRNAVRALKSLSKKYRLEVGIQAMEHLIHVLQTDRSDSEIIAYALDTLYNIISNDEEEELEENSTRQSEDLGSQFTEIFIKQPENVTLLLSLLEEFDFHVRWPGVRLLTSLLKQLGPPVQQIILVSPMGVSRLMDLLADSREIIRNDGVLLLQALTRSNGAIQKIVAFENAFERLLDIITEEGNSDGGIVVEDCLILLQNLLKTNNSNQNFFKEGSYIQRMKPWFEVGEENSGWSAQKVTNLHLMLQLVRVLVSPTNPPGATSSCQKAMFQCGLLQQLCTILMATGIPADILTETINTVSEVIRGCQVNQDYFASVNAPSNPPRPAIVVLLMSMVNERQPFVLRCAVLYCFQCFLYKNEKGQGEIVATLLPSTIDATGNSVSAGQLLCGGLFSTDSLSNWCAAVALAHALQGNATQKEQLLRVQLATSIGNPPVSLLQQCTNILSQGSKIQTRVGLLMLLCTWLSNCPIAVTHFLHNSANVPFLTGQIAENLGEEEQLVQGLCALLLGISIYFNDNSLENYTKEKLKQLIEKRIGKENFIEKLGFISKHELYSRASQKPQPNFPSPEYMIFDHEFTKLVKELEGVITKAIYKSSEEDKKEEEVKKTLEQHDNIVTHYKNMIREQDLQLEELKQQVSTLKCQNEQLQTAVTQQASQIQQHKDQYNLLKVQLGKDNHHQGSHGDGAQVNGIQPEEISRLREEIEELKSQQALLQGQLAEKDSLIENLKSSQASGMSEQASATCPPRDPEQVAELKQELTALKSQLCSQSLEITRLQTENCELLQRAETLAKSVPVEGESEHVSAAKTTDVEGRLSALLQETKELKNEIKALSEERTAIQKQLDSSNSTIAILQTEKDKLDLEVTDSKKEQDDLLVLLADQDQKILSLKSKLKDLGHPVEEEDESGDQEDDDDEIDDGDKDQDI</w:t>
            </w:r>
          </w:p>
        </w:tc>
      </w:tr>
      <w:tr w:rsidR="00767530" w:rsidRPr="00E340F8" w14:paraId="400A37F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B8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1149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69|UN13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2B9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CVRVKRAKFQGSPDKFNTYVTLKVQNVKSTTVAVRGDQPSWEQDFMFEISRLDLGLSVEVWNKGLIWDTMVGTVWIALKTIRQSDEEGPGEWSTLEAETLMKNDEICGTKNPTPHKILLGTRFELPFDIPEEEARYWTYKLEQINALADDNEYSSQEESQRKLLPTAAAQCRHWTYLGWGEHQTFEDPDSAVDDRDSDYRSETSNSAPPPYHTTTQPNASAHQFPMPVPLPQQLFLQGSSRDSCNDSMQSYDLDYPERRALSPTSSSRYGSSCNVSRGSSLLSELDQYHEQDDDGRERDSIHSSHSYGSLSRDGQAGLGEQEKALEVACESQKEKTGESKERDDATVCPPSDLMLHKDLTLGPQESFPEEKASSPFTQARAHWFRAVTKVRLQLQEISDDGDPSLPQWLPEGPAGGLYGIDSMPDLRRKKPLPLVSDLAMSLVQSRKAGITSAMATRTSLKDEDLKSHVYKKTLQALIYPISCTTPHNFEVWSATTPTYCYECEGLLWGLARQGMRCSECGVKCHEKCQDLLNADCLQRAAEKSSKHGAEDRTQNIIMAMKDRMKIRERNKPEIFEVIRDVFTVSKVAHVQQMKTVKQSVLDGTSKWSAKITITVVCAQGLQAKDKTGSSDPYVTVQVGKTKKRTKTIFGNLNPVWEEKFHFECHNSSDRIKVRVWDEDDDIKSRVKQRLKRESDDFLGQTIIEVRTLSGEMDVWYNLEKRTDKSAVSGAIRLQINVEIKGEEKVAPYHVQYTCLHENLFHYLTDIQGSGGVWIPDARGDDAWKVYFDETAQEIVDEFAMRYGIESIYQAMTHFACLSSKYMCPGVPAVMSTLLANINAYYAHTTASTNVSASDRFAASNFGKERFVKLLDQLHNSLRIDLSTYRNNFPAGSPERLQDLKSTVDLLTSITFFRMKVQELQSPPRASQVVKDCVKACLNSTYEYIFNNCHDLYSHQYQLQEQPLEEPGPSIRNLDFWPKLITLIVSIIEEDKNSYTPVLNQFPQELNVGKVSAEVMWHLFAQDMKYALEEHEKDRLCKSADYMNLHFKVKWLHNEYVRELPALQGQVPEYPAWFEQFVLQWLDENEDVSLEFLRGGLERDKRDGFQQTSEHALFSCSVVDVFTQLNQSFEIIRKLECPDPSILAHYMRRFAKTIGKVLIQYADILSKNFPAYCTKERLPCILMNNMQQLRVQLEKMFEAMGGKELDSEAADSLKELQVKLNTVLDELSMVFGNSFQVRIDECVRQMADILGQVRGTGNASPNARASVAQDADSVLRPLMDFLDGNLTLFATVCEKTVLKRVLKELWRVVMNTMERVIVLPPLIDQTGTQLILTAAKELSQLSKLKDHMVREETRNLTPKQCAVLDLALDTVKQYFHAGGNGLKKTFLEKSPDLQSLRYALSLYTQTTDTLIKTFVRSQTAQVHDGKGIRFTANEDIRPEKGAGVDDPVGEVSIQVDLFTHPGTGEHKVTVKVVAANDLKWQTAGMFRPFVEVTMVGPHQSDKKRKFTTKSKSNSWTPKYNETFHFLLGNEEGPEAYELQICVKDYCFAREDRVIGLAVMPLRDVAAKGSCACWCPLGRKIHMDETGMTILRILSQRSNDEVAREFVKLKSESRSIEEGS</w:t>
            </w:r>
          </w:p>
        </w:tc>
      </w:tr>
      <w:tr w:rsidR="00767530" w:rsidRPr="00E340F8" w14:paraId="0B526F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26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40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10|UNC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71A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TSVLRYVLALYFCMGIAHGAYFSQFSMRAPDHDPCHDHTGRPVRCVPEFINAAFGKPVIASDTCGTNRPDKYCTVKEGPDGIIREQCDTCDARNHFQSHPASLLTDLNSIGNMTCWVSTPSLSPQNVSLTLSLGKKFELTYVSMHFCSRLPDSMALYKSADFGKTWTPFQFYSSECRRIFGRDPDVSITKSNEQEAVCTASHIMGPGGNRVAFPFLENRPSAQNFENSPVLQDWVTATDIKVVFSRLSPDQAELYGLSNDVNSYGNETDDEVKQRYFYSMGELAVGGRCKCNGHASRCIFDKMGRYTCDCKHNTAGTECEMCKPFHYDRPWGRATANSANSCVACNCNQHAKRCRFDAELFRLSGNRSGGVCLNCRHNTAGRNCHLCKPGFVRDTSLPMTHRKACKSCGCHPVGSLGKSCNQSSGQCVCKPGVTGTTCNRCAKGYQQSRSTVTPCIKIPTKADFIGSSHSEEQDQCSKCRIVPKRLNQKKFCKRDHAVQMVVVSREMVDGWAKYKIVVESVFKRGTENMQRGETSLWISPQGVICKCPKLRVGRRYLLLGKNDSDHERDGLMVNPQTVLVEWEDDIMDKVLRFSKKDKLGQCPEITSHRY</w:t>
            </w:r>
          </w:p>
        </w:tc>
      </w:tr>
      <w:tr w:rsidR="00767530" w:rsidRPr="00E340F8" w14:paraId="0DC0512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9BB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DDD2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45|UN5C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DFC6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PQESSFQPSQFLLLVGVPVASVLLLAQCLRWHCPRRLLGACWTLNGQEEPVSQPTPQLENEVSRQHLPATLPEMVAFYQELHTPTQGQTMVRQLMHKLLVFSAREVDHRGGCLMLQDTGISLLIPPGAVAVGRQERVSLILVWDLSDAPSLSQAQGLVSPVVACGPHGASFLKPCTLTFKHCAEQPSHARTYSSNTTLLDAKVWRPLGRPGAHASRDECRIHLSHFSLYTCVLEAPVGREARKWLQLAVFCSPLVPGQSHLQLRIYFLNNTPCALQWALTNEQPHGGRLRGPCQLFDFNGARGDQCLKLTYISEGWENVDDSSCQLVPHLHIWHGKCPFRSFCFRRKAADENEDCSALTNEIIVTMHTFQDGLETKYMEILRFQASEEESWAAPPPVSQPPPCNRLPPELFEQLRMLLEPNSITGNDWRRLASHLGLCGMKIRFLSCQRSPAAAILELFEEQNGSLQELHYLMTVMERLDCASAIQNYLSGTHGGSPGPERGGARDNQGLELDEKL</w:t>
            </w:r>
          </w:p>
        </w:tc>
      </w:tr>
      <w:tr w:rsidR="00767530" w:rsidRPr="00E340F8" w14:paraId="44D1AA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F620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49DE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04|UB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5A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LSSTLKRYTESARYTDAHYAKSGYGAYTPSSYGANLAASLLEKEKLGFKPVPTSSFLTRPRTYGPSSLLDYDRGRPLLRPDITGGGKRAESQTRGTERPLGSGLSGGSGFPYGVTNNCLSYLPINAYDQGVTLTQKLDSQSDLARDFSSLRTSDSYRIDPRNLGRSPMLARTRKELCTLQGLYQTASCPEYLVDYLENYGRKGSASQVPSQAPPSRVPEIISPTYRPIGRYTLWETGKGQAPGPSRSSSPGRDGMNSKSAQGLAGLRNLGNTCFMNSILQCLSNTRELRDYCLQRLYMRDLHHGSNAHTALVEEFAKLIQTIWTSSPNDVVSPSEFKTQIQRYAPRFVGYNQQDAQEFLRFLLDGLHNEVNRVTLRPKSNPENLDHLPDDEKGRQMWRKYLEREDSRIGDLFVGQLKSSLTCTDCGYCSTVFDPFWDLSLPIAKRGYPEVTLMDCMRLFTKEDVLDGDEKPTCCRCRGRKRCIKKFSIQRFPKILVLHLKRFSESRIRTSKLTTFVNFPLRDLDLREFASENTNHAVYNLYAVSNHSGTTMGGHYTAYCRSPGTGEWHTFNDSSVTPMSSSQVRTSDAYLLFYELASPPSRM</w:t>
            </w:r>
          </w:p>
        </w:tc>
      </w:tr>
      <w:tr w:rsidR="00767530" w:rsidRPr="00E340F8" w14:paraId="218CB0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912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9BC5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B47|UBF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0302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RSQGHWSNKDILRLLECMENNRPSDDNSTFSSTQSHMDWGKVAFKNFSGEMCRLKWLEISCNLRKFGTLKELVLEAKKCVKKMNKSQKYRNGPDFPKRPLTAYNRFFKESWPQYSQMYPGMRSQELTKILSKKYRELPEQMKQKYIQDFRKEKQEFEEKLARFREEHPDLVQKAKKSSVSKRTQNKVQKKFQKNIEEVRSLPKTDRFFKKVKFHGEPQKPPMNGYHKFHQDSWSSKEMQHLSVRERMVEIGRRWQRIPQSQKDHFKSQAEELQKQYKVKLDLWLKTLSPENYAAYKESTYAKGKNMAMTGGPDPRLKQADPQSSSAKGLQEGFGEGQGLQAAGTDSSQTIWVNCHVSMEPEENRKKDREKEESSNSSDCSSGEEIEVDV</w:t>
            </w:r>
          </w:p>
        </w:tc>
      </w:tr>
      <w:tr w:rsidR="00767530" w:rsidRPr="00E340F8" w14:paraId="20BC43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5DE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1836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02|UBP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E02A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CPHIQQVFQNEKSKDGVLKTCNAARYILNHSVPKEKFLNTMKCGTCHEINSGATFMCLQCGFCGCWNHSHFLSHSKQIGHIFGINSNNGLLFCFKCEDYIGNIDLINDAILAKYWDDVCTKTMVPSMERRDGLSGLINMGSTCFMSSILQCLIHNPYFIRHSMSQIHSNNCKVRSPDKCFSCALDKIVHELYGALNTKQASSSSTSTNRQTGFIYLLTCAWKINQNLAGYSQQDAHEFWQFIINQIHQSYVLDLPNAKEVSRANNKQCECIVHTVFEGSLESSIVCPGCQNNSKTTIDPFLDLSLDIKDKKKLYECLDSFHKKEQLKDFNYHCGECNSTQDAIKQLGIHKLPSVLVLQLKRFEHLLNGSNRKLDDFIEFPTYLNMKNYCSTKEKDKHSENGKVPDIIYELIGIVSHKGTVNEGHYIAFCKISGGQWFKFNDSMVSSISQEEVLKEQAYLLFYTIRQVN</w:t>
            </w:r>
          </w:p>
        </w:tc>
      </w:tr>
      <w:tr w:rsidR="00767530" w:rsidRPr="00E340F8" w14:paraId="07604C5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772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011B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574|UBP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8A3D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KESEQCTVSVFDQTPGSEQKKINVVVRSHFTVKRVIDLIGTQFSYEKFELLLQPHDNKDLVNLNALESQLMYEVAGFEPQLKNHLILLPSGSWDGDVTKRFELPIKRVVVKKVMKSDGEKAKSPATGEKKKRVVGEKTKKKPASGSSSPSKAKTTSEDSLAKTSISSESSPEKTSKIKTTAAKISKPGSEKAPRASPEECPELSTEINSKNTSSESPVAKKTAKVTSKPTLELLSPIKPSSPIKELDCEPVDTLSKQQLSEQLQLYPQGRNLISPVDDAPSDLFISDAEQLSDDDLALGASASPTMLGPGYDYGAPTGDSDVEGVTGVTDPSTIGTDDGTYPALSNFYRRKYGGDELRAWQRVNTTGADFVSSATTETEAEARQASLGPRGYVGLVNQAMTCYLNSLLQALFMTPEFRNALYRWEFDNDNEAKNIPYQLQKLFLNLQTSPKAAVETTDLTRSFGWDSTEAWQQHDIQELCRVMFDALEHKFKNTKQANLISNLYEGKMNDYVKCLECNTEKTREDTFLDIPLPVRPFGSSSAYGSIEEALRAFVQPETLDGNNQYLCEKCKKKCDAHKGLHFKSFPYILTLHLKRFDFDYQTMHRIKLNDRVTFPQTLNLNTFINRSGNSGEQNSQLNGTVDDCSTADSGSAMEDDNLSSGVVTTASSSQHENDLNDEDEGIDMSSSTSKSAKQGSGPYLYELFAIMIHSGSASGGHYYAYIKDFDNNEWFCFNDQNVTSITQEDIQRSFGGPNGSYYSSAYTSSTNAYMLMYRQVDAKRNELVAKVADFPEHIKTLLPKLHSEEETRVSRLGRHITVTDLALPDLYKPRVYFYNPSLKKMKITRVYVSQSFNINLVLMSAYEMLNVEQFAPLSRCRLVAYNSSMDTIIQSLESCTDPALTELRAAQNYSLDFLLEYRAEDQEFEVYPPNGITWYVFKVDLSTMAMDGPFLVYSAAREREASDVLRRSIALRLHISEQQFLLATVRATVPKAFVSYDPHPTPEALQHLQNMANTQFKSITYFYLNVPNTDAATLEMLGVPTVESVECASGGDVVDAAMMNGVAPGHMSSSNDYDWRRYKRDLVEPMSQPSPSHGHESNSEDSSLSDGDRTLVETDNMAHRGGGDSQVSSTSHSPQLSSPEDEAASHDAMMRVHAYCNGNGSYAAADVVDPLLLPTSTNHFFYATKVECVDVVGTGSSSGHQSDEEAQLRKPTRAYKLLVGTHMRMGAFKKHIEQLIQVPAAHFKLQRKHDNNLSNNQNNSLVHLIEGETLTVELGKTLEPDEFKAKIHFLRLADIDNETSKLPCVCEWVYNANTTAEQAKKELVAKLHRIDAKYATLSVQNCRIWLKGGRIPIKILSDDETLYCDMRSSIAAEFIVQECEEEVDPQPKDDSLTLFVRRWCPAKLEFGKFQEITLDQDSEIRLSLSQISDIPIDKLSYMKLNSNFPCTSISALSVNESSSWYSVPTTLDKYPLNSTQTGNIYLYKDRTVPARELTLEERRLMNAREKARLDRVGCVSTTRYAQRRERALKIYLDSPEKSSNVTASAPMDVHVNN</w:t>
            </w:r>
          </w:p>
        </w:tc>
      </w:tr>
      <w:tr w:rsidR="00767530" w:rsidRPr="00E340F8" w14:paraId="57EDF39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5E3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1B51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CQ1|UBP4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03C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CKHVGRLRLAQDHSILNPQKWCCLECATTESVWACLKCSHVACGRYIEDHALKHFEETGHPLAMEVRDLYVFCYLCKDYVLNDNPEGDLKLLRSSLLAVRGQKQDTPVRRGRTLRSMASGEDVVLPQRAPQGQPQMLTALWYRRQRLLARTLRLWFEKSSRGQAKLEQRRQEEALERKKEEARRRRREVKRRLLEELASTPPRKSARLLLHTPRDAGPAASRPAALPTSRRVPAATLKLRRQPAMAPGVTGLRNLGNTCYMNSILQVLSHLQKFRECFLNLDPSKTEHLFPKATNGKTQLSGKPTNSSATELSLRNDRAEACEREGFCWNGRASISRSLELIQNKEPSSKHISLCRELHTLFRVMWSGKWALVSPFAMLHSVWSLIPAFRGYDQQDAQEFLCELLHKVQQELESEGTTRRILIPFSQRKLTKQVLKVVNTIFHGQLLSQVTCISCNYKSNTIEPFWDLSLEFPERYHCIEKGFVPLNQTECLLTEMLAKFTETEALEGRIYACDQCNSKRRKSNPKPLVLSEARKQLMIYRLPQVLRLHLKRFRWSGRNHREKIGVHVVFDQVLTMEPYCCRDMLSSLDKETFAYDLSAVVMHHGKGFGSGHYTAYCYNTEGGFWVHCNDSKLNVCSVEEVCKTQAYILFYTQRTVQGNARISETHLQAQVQSSNNDEGRPQTFS</w:t>
            </w:r>
          </w:p>
        </w:tc>
      </w:tr>
      <w:tr w:rsidR="00767530" w:rsidRPr="00E340F8" w14:paraId="71BF510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A701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F58D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372|VPRE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2FE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TSVLLMLLAYLTGCGPQPMVHQPPLASSSLGATIRLSCTLSNDHNIGIYSIYWYQQRPGHPPRFLLRYFSHSDKHQGPDIPPRFSGSKDTTRNLGYLSISELQPEDEAVYYCAVGLRSQEKKRMEREWEGEKSYTDLGS</w:t>
            </w:r>
          </w:p>
        </w:tc>
      </w:tr>
      <w:tr w:rsidR="00767530" w:rsidRPr="00E340F8" w14:paraId="099F2E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94A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B4ED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58|VATE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1AD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GDVSRQIQQMVRFIRQEAEEKANEISVSAEEEFNIEKLQLVEAEKKKIRQDYEKKEKQADVRKKIDYSMQLNASRIKVLQAQDDIVNAMKDQAAKDLLNVSRDEYAYKQLLKDLIVQCLLRLKEPSVLLRCREEDLGLVEAVLDDAKEEYAGKAKVHAPEVAVDTKIFLPPPPKSNDPHGLHCSGGVVLASRDGKIVCENTLDARLDVAFRMKLPVIRKSLFGQVTA</w:t>
            </w:r>
          </w:p>
        </w:tc>
      </w:tr>
      <w:tr w:rsidR="00767530" w:rsidRPr="00E340F8" w14:paraId="2D2F6B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C47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15C9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37|VPS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F2A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TLQKAIDLVTKATEEDKAKNYEEALRLYQHAVEYFLHAIKYEAHSDKAKESIRAKCVQYLDRAEKLKDYLRSKEKHGKKPVKENQSEGKGSDSDSEGDNPEKKKLQEQLMGAVVMEKPNIRWNDVAGLEGAKEALKEAVILPIKFPHLFTGKRTPWRGILLFGPPGTGKSYLAKAVATEANNSTFFSVSSSDLMSKWLGESEKLVKNLFELARQHKPSIIFIDEVDSLCGSRNENESEAARRIKTEFLVQMQGVGNNNDGTLVLGATNIPWVLDSAIRRRFEKRIYIPLPEEAARAQMFRLHLGSTPHNLTDANIHELARKTEGYSGADISIIVRDSLMQPVRKVQSATHFKKVCGPSRTNPSMMIDDLLTPCSPGDPGAMEMTWMDVPGDKLLEPVVCMSDMLRSLATTRPTVNADDLLKVKKFSEDFGQES</w:t>
            </w:r>
          </w:p>
        </w:tc>
      </w:tr>
      <w:tr w:rsidR="00767530" w:rsidRPr="00E340F8" w14:paraId="66A2E6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4BA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56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36|VP2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E0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GGFFGPICEIDIVLNDGETRKMAEMKTEDGKVEKHYLFYDGESVSGKVNLAFKQPGKRLEHQGIRIEFVGQIELFNDKSNTHEFVNLVKELALPGELTQSRSYDFEFMQVEKPYESYIGANVRLRYFLKVTIVRRLTDLVKEYDLIVHQLATYPDVNNSIKMEVGIEDCLHIEFEYNKSKYHLKDVIVGKIYFLLVRIKIQHMELQLIKKEITGIGPSTTTETETIAKYEIMDGAPVKGESIPIRLFLAGYDPTPTMRDVNKKFSVRYFLNLVLVDEEDRRYFKQQEIILWRKAPEKLRKQRTNFHQRFESPESQASAEQPEM</w:t>
            </w:r>
          </w:p>
        </w:tc>
      </w:tr>
      <w:tr w:rsidR="00767530" w:rsidRPr="00E340F8" w14:paraId="40C196E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826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D87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K7|ZN59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083A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GGAEGRRAALEAAAAAAPERGGGSCVLCCGDLEATALGRCDHPVCYRCSTKMRVLCEQRYCAVCREELRQVVFGKKLPAFATIPIHQLQHEKKYDIYFADGKVYALYRQLLQHECPRCPELPPFSLFGDLEQHMRRQHELFCCRLCLQHLQIFTYERKWYSRKDLARHRMQGDPDDTSHRGHPLCKFCDERYLDNDELLKHLRRDHYFCHFCDSDGAQDYYSDYAYLREHFREKHFLCEEGRCSTEQFTHAFRTEIDLKAHRTACHSRSRAEARQNRHIDLQFSYAPRHSRRNEGVVGGEDYEEVDRYSRQGRVARAGTRGAQQSRRGSWRYKREEEDREVAAAVRASVAAQQQEEARRSEDQEEGGRPKKEEAAARGPEDPRGPRRSPRTQGEGPGPKETSTNGPVSQEAFSVTGPAAPGCVGVPGALPPPSPKLKDEDFPSLSASTSSSCSTAATPGPVGLALPYAIPARGRSAFQEEDFPALVSSVPKPGTAPTSLVSAWNSSSSSKKVAQPPLSAQATGSGQPTRKAGKGSRGGRKGGPPFTQEEEEDGGPALQELLSTRPTGSVSSTLGLASIQPSKVGKKKKVGSEKPGTTLPQPPPATCPPGALQAPEAPASRAEGPVAVVVNGHTEGPAPARSAPKEPPGLPRPLGSFPCPTPQEDFPALGGPCPPRMPPPPGFSAVVLLKGTPPPPPPGLVPPISKPPPGFSGLLPSPHPACVPSPATTTTTKAPRLLPAPRAYLVPENFRERNLQLIQSIRDFLQSDEARFSEFKSHSGEFRQGLISAAQYYKSCRDLLGENFQKVFNELLVLLPDTAKQQELLSAHTDFCNREKPLSTKSKKNKKSAWQATTQQAGLDCRVCPTCQQVLAHGDASSHQALHAARDDDFPSLQAIARIIT</w:t>
            </w:r>
          </w:p>
        </w:tc>
      </w:tr>
      <w:tr w:rsidR="00767530" w:rsidRPr="00E340F8" w14:paraId="512D81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C647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B69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U46|ZA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0072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LIIFVALLCNVTVISGLNDEGFALLTFKQSVHDDPTGSLNNWNSSDENACSWNGVTCKELRVVSLSIPRKNLYGSLPSSLGFLSSLRHLNLRSNRFYGSLPIQLFHLQGLQSLVLYGNSFDGSLSEEIGKLKLLQTLDLSQNLFNGSLPLSILQCNRLKTLDVSRNNLSGPLPDGFGSAFVSLEKLDLAFNQFNGSIPSDIGNLSNLQGTADFSHNHFTGSIPPALGDLPEKVYIDLTFNNLSGPIPQTGALMNRGPTAFIGNTGLCGPPLKDLCQGYQLGLNASYPFIPSNNPPEDSDSTNSETKQKSSGLSKSAVIAIVLCDVFGICLVGLLFTYCYSKFCACNRENQFGVEKESKKRASECLCFRKDESETPSENVEHCDIVPLDAQVAFNLEELLKASAFVLGKSGIGIVYKVVLENGLTLAVRRLGEGGSQRFKEFQTEVEAIGKLKHPNIASLRAYYWSVDEKLLIYDYVSNGNLATALHGKPGMMTIAPLTWSERLRIMKGIATGLVYLHEFSPKKYVHGDLKPSNILIGQDMEPKISDFGLARLANIAGGSSPTIQSNRIIQTDQQPQERQQHHHKSVSSEFTAHSSSGSYYQAPETLKMVKPSQKWDVYSYGIILLELIAGRSPAVEVGTSEMDLVRWVQVCIEEKKPLCDVLDPCLAPEAETEDEIVAVLKIAISCVNSSPEKRPTMRHVSDTLDRLPVAGD</w:t>
            </w:r>
          </w:p>
        </w:tc>
      </w:tr>
      <w:tr w:rsidR="00767530" w:rsidRPr="00E340F8" w14:paraId="79CB630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0D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8C8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SE2|Z36L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84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NNLNRPLNTNVADSSNSSSTPGTAPPPSSSDPQVLGHQAPSSSASSLTEDCSSSFARDLNSYNNGQSGATGAVSWEAPHEPSEANAVSQIHPRNGEHSLQQKPKPQKVSGSSSLATSERYKTELCRPFEESGICKYGHKCQFAHGYRELRTLSRHPKYKTEPCRTFHSVGFCPYGTRCHFIHNQPEQQPVLSESTLEEPSSFNGSNVLHLGVNGEQQPGLQSDSPSGFLSVNSQALQAPLQLNQQALSSGGVMPSSHPAAANLRMMCCRTSSSTTAHDADKDPDKDADKDPSNNSANDALAFPQEPGDFSPVAFQNPNTATTTPTAFYNNQQQMGLAASAQFQMPLARPLPSATIFGQASVGPALTPGAAMAPGAALAPAAALTPAAALAPGAAMALGAAMATGAAMATGAALTPGAALALGAAMAAGAALAPGAAMAPGAAMATGAALAFGAAMATGTTLTPGAAMALGAAMATGAALAPGAAVAPRAALAPRAAFAPGAAALAPRAALPPGAALTPGAALAPGAALAPRAALPPGATLRPGAALIPRAALAPGAALAPGAALTPGAALAPGATLAPRAALAPGAALAPRITITSRAAITPGVAIAPGVATASTGILAPGAATATVGNTSSTTITAATAAEGAAPHFTFQLPDVESESESESLEFDVVTSTLDSLLVSDDEDEDDFLRRSSSSSSLNESEFDNTNSSRRLPIFSRFSDSEK</w:t>
            </w:r>
          </w:p>
        </w:tc>
      </w:tr>
      <w:tr w:rsidR="00767530" w:rsidRPr="00E340F8" w14:paraId="71DCD2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2E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943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80|ZBT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941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ANHGLILLQQLNAQREFGFLCDCTVAIGDVYFKAHKSVLASFSNYFKMLFVHQTSECVRLKPTDIQPDIFSYLLHLMYTGKMAPQLIDPVRLEQGIKFLHAYPLIQEASLASQGAFSHPDQVFPLASSLYGIQIADHQLRQATKIASAPEKLGRDPRPQTSRISQEQVPEASQLSQLTSNLAQVNRTNMTPSDPLQTSLSPELVSTPVPPPPPGEETNLEASSSDEQPASLTIAHVKPSIMKRNGSFPKYYACHLCGRRFTLRSSLREHLQIHTGVPFTSSQQGESRVPLTLCSNAADLGKDAMEVPEAGMISDSELQHISDSPIIDGQQQSETPPPSDIADIDNLEQADQEREVKRRKYECTICGRKFIQKSHWREHMYIHTGKPFKCSTCDKSFCRANQAARHVCLNQSIDTYTMVDKQTLELCTFEEGSQMDNMLVQTNKPYKCNLCDKTFSTPNEVVKHSCQNQNSDVFALDEGRSILLGSGDSEVTEPDHPVLASIKKEQETVLLD</w:t>
            </w:r>
          </w:p>
        </w:tc>
      </w:tr>
      <w:tr w:rsidR="00767530" w:rsidRPr="00E340F8" w14:paraId="18E1749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958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94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TZ9|SYA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219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VAAAARRLRRAIRRSPAWRGLSHRPLSSEPPAAKASAVRAAFLNFFRDRHGHRLVPSASVRPRGDPSLLFVNAGMNQFKPIFLGTVDPRSEMAGFRRVANSQKCVRAGGHHNDLEDVGRDLSHHTFFEMLGNWAFGGEYFKEEACNMAWELLTQVYGIPEERLWISYFDGDPKAGLDPDLETRDIWLSLGVPASRVLSFGPQENFWEMGDTGPCGPCTEIHYDLAGGVGAPQLVELWNLVFMQHNREADGSLQPLPQRHVDTGMGLERLVAVLQGKHSTYDTDLFSPLLNAIQQGCRAPPYLGRVGVADEGRTDTAYRVVADHIRTLSVCISDGIFPGMSGPPLVLRRILRRAVRFSMEILKAPPGFLGSLVPVVVETLGDAYPELQRNSAQIANLVSEDEAAFLASLERGRRIIDRTLRTLGPSDMFPAEVAWSLSLCGDLGLPLDMVELMLEEKGVQLDSAGLERLAQEEAQHRARQAEPVQKQGLWLDVHALGELQRQGVPPTDDSPKYNYSLRPSGSYEFGTCEAQVLQLYTEDGTAVASVGKGQRCGLLLDRTNFYAEQGGQASDRGYLVRAGQEDVLFPVARAQVCGGFILHEAVAPECLRLGDQVQLHVDEAWRLGCMAKHTATHLLNWALRQTLGPGTEQQGSHLNPEQLRLDVTTQTPLTPEQLRAVENTVQEAVGQDEAVYMEEVPLALTAQVPGLRSLDEVYPDPVRVVSVGVPVAHALDPASQAALQTSVELCCGTHLLRTGAVGDLVIIGDRQLSKGTTRLLAVTGEQAQQARELGQSLAQEVKAATERLSLGSRDVAEALRLSKDIGRLIEAVETAVMPQWQRRELLATVKMLQRRANTAIRKLQMGQAAKKTQELLERHSKGPLIVDTVSAESLSVLVKVVRQLCEQAPSTSVLLLSPQPMGKVLCACQVAQGAMPTFTAEAWALAVCSHMGGKAWGSRVVAQGTGSTTDLEAALSIAQTYALSQL</w:t>
            </w:r>
          </w:p>
        </w:tc>
      </w:tr>
      <w:tr w:rsidR="00767530" w:rsidRPr="00E340F8" w14:paraId="734226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430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D1EB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910|STAT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46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EFSMDDFEDTFDSNATISTKDLFEGSDRLPLNQSINTTIQNLYLPNGGFAIGDQSQQQYYQAMPPLNQSDQFNLGRSNNLTPRTNQLQQLQQQQQQQQQPQQQQQQQTYGTQSPIHMSQTPSSPLSSPLPSPTPFSRQQSYNNNNSNNTSSSQNYNNNNININNNNNNNNTNNNNNNNNGNNSNGNNGNNNNNNNNNNNNNTNNNNNNNQQQQQQQQQQQQQQQQQQQQQQQGNPNLSSPQPILDTIYKLLSEQEQTLVQMIHEQSLLLNRLPPTLDENSLAPLKSLSQKQITLSGQMNTEMSALDATKKGMILEPTDLAKLFALKQDLQIQFKQLSLLHNEIQSILNPQHSAPKPNVALVLKSQPFPVVISKGKQLGENQLVVLVLTGARSNFHINGPVKATMICDSHPTNKNNPTTPLEMDSQPIYPATLTAHFPLKFLAGTRKCSVNLKFGVNIRDLDNVTTTVESDASNPFVVITNECQWEGSAGVLLKKDAFDGQLEITWAQFINTLQRHFLIATKQDPVRPKRPLSSYDLKYIQTHFFGNRSIIHQQDFDKFWVWFGKSMQTLRYQRHISTLWQEGIIYGYMGRQEVNDALQNQDPGTFIIRFSERNPGQFGIAYIGVEMPARIKHYLVQPNDTAAAKKTFPDFLSEHSQFVNLLQWTKDTNGAPRFLKLHKDTALGSFAPKRTAPVPVGGYEPLNS</w:t>
            </w:r>
          </w:p>
        </w:tc>
      </w:tr>
      <w:tr w:rsidR="00767530" w:rsidRPr="00E340F8" w14:paraId="20F7C63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C128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3048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32|STA5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863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WIQAQQLQGDALHQMQALYGQHFPIEVRHYLSQWIESQAWDSIDLDNPQENIKATQLLEGLVQELQKKAEHQVGEDGFLLKIKLGHYATQLQSTYDRCPMELVRCIRHILYNEQRLVREANNGSSPAGSLADAMSQKHLQINQTFEELRLITQDTENELKKLQQTQEYFIIQYQESLRIQAQFAQLGQLNPQERMSRETALQQKQVSLETWLQREAQTLQQYRVELAEKHQKTLQLLRKQQTIILDDELIQWKRRQQLAGNGGPPEGSLDVLQSWCEKLAEIIWQNRQQIRRAEHLCQQLPIPGPVEEMLAEVNATITDIISALVTSTFIIEKQPPQVLKTQTKFAATVRLLVGGKLNVHMNPPQVKATIISEQQAKSLLKNENTRNDYSGEILNNCCVMEYHQATGTLSAHFRNMSLKRIKRSDRRGAESVTEEKFTILFDSQFSVGGNELVFQVKTLSLPVVVIVHGSQDNNATATVLWDNAFAEPGRVPFAVPDKVLWPQLCEALNMKFKAEVQSNRGLTKENLVFLAQKLFNISSNHLEDYNSMSVSWSQFNRENLPGRNYTFWQWFDGVMEVLKKHLKPHWNDGAILGFVNKQQAHDLLINKPDGTFLLRFSDSEIGGITIAWKFDSQERMFWNLMPFTTRDFSIRSLADRLGDLNYLIYVFPDRPKDEVYSKYYTPVPCEPATAKAADGYVKPQIKQVVPEFANASTDAGSGATYMDQAPSPVVCPQAHYNMYPPNPDSVLDTDGDFDLEDTMDVARRVEELLGRPMDSQWIPHAQS</w:t>
            </w:r>
          </w:p>
        </w:tc>
      </w:tr>
      <w:tr w:rsidR="00767530" w:rsidRPr="00E340F8" w14:paraId="69505FD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7D1E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023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866|STE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BCF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SFKTTKHYHIFRYVNIRNDYRLLMIMIIGTVATGLVPAITSILTGRVFDLLSVFVANGSHQGLYSQLVQRSMAVMALGAASVPVMWLSLTSWMHIGERQGFRIRSQILEAYLEEKPMEWYDNNEKLLGDFTQINRCVEELRSSSAEASAITFQNLVAICALLGTSFYYSWSLTLIILCSSPIITFFAVVFSRMIHVYSEKENSETSKAAQLLTWSMNAAQLVRLYCTQRLERKKFKEIILNCNTFFIKSCFFVAANAGILRFLTLTMFVQGFWFGSAMIKKGKLNINDVITCFHSCIMLGSTLNNTLHQIVVLQKGGVAMEKIMTLLKDGSKRNPLNKTVAHQFPLDYATSDLTFANVSFSYPSRPSEAVLKNVSLNFSAGQFTFIVGKSGSGKSTLSNLLLRFYDGYNGSISINGHNIQTIDQKLLIENITVVEQRCTLFNDTLRKNILLGSTDSVRNADCSTNENRHLIKDACQMALLDRFILDLPDGLETLIGTGGVTLSGGQQQRVAIARAFIRDTPILFLDEAVSALDIVHRNLLMKAIRHWRKGKTTIILTHELSQIESDDYLYLMKEGEVVESGTQSELLADPTTTFSTWYHLQNDYSDAKTIVDTETEEKSIHTVESFNSQLETPKLGSCLSNLGYDETDQLSFYEAIYQKRSNVRTRRVKVEEENIGYALKQQKNTESSTGPQLLSIIQIIKRMIKSIRYKKILILGLLCSLIAGATNPVFSYTFSFLLEGIVPSTDGKTGSSHYLAKWSLLVLGVAAADGIFNFAKGFLLDCCSEYWVMDLRNEVMEKLTRKNMDWFSGENNKASEISALVLNDLRDLRSLVSEFLSAMTSFVTVSTIGLIWALVSGWKLSLVCISMFPLIIIFSAIYGGILQKCETDYKTSVAQLENCLYQIVTNIKTIKCLQAEFHFQLTYHDLKIKMQQIASKRAIATGFGISMTNMIVMCIQAIIYYYGLKLVMIHEYTSKEMFTTFTLLLFTIMSCTSLVSQIPDISRGQRAASWIYRILDEKHNTLEVENNNARTVGIAGHTYHGKEKKPIVSIQNLTFAYPSAPTAFVYKNMNFDMFCGQTLGIIGESGTGKSTLVLLLTKLYNCEVGKIKIDGTDVNDWNLTSLRKEISVVEQKPLLFNGTIRDNLTYGLQDEILEIEMYDALKYVGIHDFVISSPQGLDTRIDTTLLSGGQAQRLCIARALLRKSKILILDECTSALDSVSSSIINEIVKKGPPALLTMVITHSEQMMRSCNSIAVLKDGKVVERGNFDTLYNNRGELFQIVSNQSS</w:t>
            </w:r>
          </w:p>
        </w:tc>
      </w:tr>
      <w:tr w:rsidR="00767530" w:rsidRPr="00E340F8" w14:paraId="062975B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7A52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212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3U4|STA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E7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APEIPTDFNLLQESETHFSSDTDFEDIEGKNQKQGKGKTCKKGKKGPAEKGKGGNGGGKPPSGPNRMNGHHQQNGVENMMLFEVVKMGKSAMQSVVDDWIESYKHDRDIALLDLINFFIQCSGCKGVVTAEMFRHMQNSEIIRKMTEEFDEDSGDYPLTMAGPQWKKFKSSFCEFIGVLVRQCQYSIIYDEYMMDTVISLLTGLSDSQVRAFRHTSTLAAMKLMTALVNVALNLSINMDNTQRQYEAERNKMIGKRANERLELLLQKRKELQENQDEIENMMNAIFKGVFVHRYRDAIAEIRAICIEEIGIWMKMYSDAFLNDSYLKYVGWTMHDKQGEVRLKCLTALQGLYYNKELNSKLELFTSRFKDRIVSMTLDKEYDVAVQAIKLLTLVLQSSEEVLTAEDCENVYHLVYSAHRPVAVAAGEFLYKKLFSRRDPEEDGMMKRRGRQGPNANLVKTLVFFFLESELHEHAAYLVDSMWDCATELLKDWECMNSLLLEEPLSGEEALTDRQESALIEIMLCTIRQAAECHPPVGRGTGKRVLTAKEKKTQLDDRTKITELFAVALPQLLAKYSVDAEKVTNLLQLPQYFDLEIYTTGRLEKHLDALLRQIRNIVEKHTDTDVLEACSKTYHALCNEEFTIFNRVDISRSQLIDELADKFNRLLEDFLQEGEEPDEDDAYQVLSTLKRITAFHNAHDLSKWDLFACNYKLLKTGIENGDMPEQIVIHALQCTHYVILWQLAKITESSSTKEDLLRLKKQMRVFCQICQHYLTNVNTTVKEQAFTILCDILMIFSHQIMSGGRDMLEPLVYTPDSSLQSELLSFILDHVFIEQDDDNNSADGQQEDEASKIEALHKRRNLLAAFCKLIVYTVVEMNTAADIFKQYMKYYNDYGDIIKETMSKTRQIDKIQCAKTLILSLQQLFNEMIQENGYNFDRSSSTFSGIKELARRFALTFGLDQLKTREAIAMLHKDGIEFAFKEPNPQGESHPPLNLAFLDILSEFSSKLLRQDKRTVYVYLEKFMTFQMSLRREDVWLPLMSYRNSLLAGGDDDTMSVISGISSRGSTVRSKKSKPSTGKRKVVEGMQLSLTEESSSSDSMWLSREQTLHTPVMMQTPQLTSTIMREPKRLRPEDSFMSVYPMQTEHHQTPLDYNRRGTSLMEDDEEPIVEDVMMSSEGRIEDLNEGMDFDTMDIDLPPSKNRRERTELKPDFFDPASIMDESVLGVSMF</w:t>
            </w:r>
          </w:p>
        </w:tc>
      </w:tr>
      <w:tr w:rsidR="00767530" w:rsidRPr="00E340F8" w14:paraId="31F024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966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365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50|SSD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ADBB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CFLLRNFCAARPALRPPGRLLREPAGAQRRSYVGGPADLHADLLRGDSFVGGRWLPTPATFPVYDPASGAKLGTVADCGVPEARAAVRAAYDAFSSWKEISVKERSSLLRKWYDLMIQNKDELAKIITAESGKPLKEAQGEILYSAFFLEWFSEEARRVYGDIIYTSAKDKRGLVLKQPVGVASIITPWNFPSAMITRKVGAALAAGCTVVVKPAEDTPYSALALAQLANQAGIPPGVYNVIPCSRTKAKEVGEVLCTDPLVSKISFTGSTATGKILLHHAANSVKRVSMELGGLAPFIVFDSANVDQAVAGAMASKFRNAGQTCVCSNRFLVQRGIHDSFVTKFAEAMKKSLRVGNGFEEGTTQGPLINEKAVEKVEKHVNDAVAKGATVVTGGKRHQSGGNFFEPTLLSNVTRDMLCITEETFGPVAPVIKFDKEEEAVAIANAADVGLAGYFYSQDPAQIWRVAEQLEVGMVGVNEGLISSVECPFGGVKQSGLGREGSKYGIDEYLEVKYVCYGGL</w:t>
            </w:r>
          </w:p>
        </w:tc>
      </w:tr>
      <w:tr w:rsidR="00767530" w:rsidRPr="00E340F8" w14:paraId="614DFD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AD4C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5CC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6M5|VM3AH_DEI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11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FPYQGSSIILESGDVNDYEVVYPRKVTALPKGAVQQKYEDAMQYEFKVNGEPVVLHLEKNKHLFSKDYSETHYSPDGREITINPPVEDHCYYHGRIENDGDSTASISACNGLKGNFKLQGETYLIEPMKLSDSEAHAVFKYENVEKEDEAPKMCGVTQKWKSYEPIKKISQLNLIPEQQIYDPFKYVETVVVVDKAMVTKYNGDLDKIKTKMYEAANNMNEMYRYMFFRVVMVGLIIWTEEDKITVKPDVDYTLNAFAEWRKTYLLAEKKHDNAQLITGIDFRGSIIGYAYIGSMCHPKRSVGIIQDYSPINLVLAVIMAHEMGHNLGIHHDDGYCYCGGYPCIMGPSISPEPSKFFSNCSYIQCWDFIMNHNPECIDNEPLGTDIISPPLCGNELLEVGEECDCGTPENCQNECCDAATCKLKSGSQCGHGDCCEQCKFRTSGTECRASMSECDPAEHCTGQSSECPADVFHKNGEPCLDNYGYCYNGNCPIMYHQCYALFGADIYEAEDSCFESNKKGNYYGYCRKENGKKIPCASEDVKCGRLYCKDDSPGQNNPCKMFYSNDDEHKGMVLPGTKCADGKVCSNGHCVDVTTAY</w:t>
            </w:r>
          </w:p>
        </w:tc>
      </w:tr>
      <w:tr w:rsidR="00767530" w:rsidRPr="00E340F8" w14:paraId="6958645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018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35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ZI3|VM3H1_PROF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DFB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VFPYQGSSIILESGNVNDYEVVYPRKVTALPKGAVQQKYEDAMQYEFTVNGEPVVLHLEKNKGLFSEDYSETHYSPDGREITTNPPVEDHCYYHGRIQNDADLTASISACDGLKGHFKLQGETYIIEPLKLPDSEAHAVFKYENVEKEDEAPKMCGVTQSNWESDESIKEDSQSNLTPAQQKYLNAKKYVKFFLVADHIMYLKYGRNLTTLRTRMFDTVNIVNQILQRINIHVALIGIEIWSKEDKIIVQSVPDVTLKLFATWRESVLLKRKNHDNAHLLTGINFNGPTAGLAYLGGICKPMYSAGIVQDHNKIHHLVAIAMAHEMGHNLGMDHDKDTCTCRAKACVMAGTLSCDASYLFSDCSRQEHRAFLIKNMPQCILKKPLKTDVVSPPVCGNYFVEVGEDCDCGSPATCRDPCCDAATCKLRQGAQCAEGLCCDQCRFKAAGTECRAATDECDMADLCTGRSAECTDRFQRNGQPCQNNNGYCYNRTCPTMNNQCIALFGPNAAVSQDACFQFNRQGNYYGYCRKEQNTKIACEPQNVKCGRLYCIDSSPAKKNPCNIIYSPNDEDKGMVLPGTKCADGMACNSNGQCVDVNRTY</w:t>
            </w:r>
          </w:p>
        </w:tc>
      </w:tr>
      <w:tr w:rsidR="00767530" w:rsidRPr="00E340F8" w14:paraId="2D77949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D75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6E3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132|VCO3_NAJK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3E6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MALYLVAALLIGFPGSSHGALYTLITPAVLRTDTEEQILVEAHGDSTPKQLDIFVHDFPRKQKTLFQTRVDMNPAGGMLVTPTIEIPAKEVSTDSRQNQYVVVQVTGPQVRLEKVVLLSYQSSFLFIQTDKGIYTPGSPVLYRVFSMDHNTSKMNKTVIVEFQTPEGILVSSNSVDLNFFWPYNLPDLVSLGTWRIVAKYEHSPENYTAYFDVRKYVLPSFEVRLQPSEKFFYIDGNENFHVSITARYLYGEEVEGVAFVLFGVKIDDAKKSIPDSLTRIPIIDGDGKATLKRDTFRSRFPNLNELVGHTLYASVTVMTESGSDMVVTEQSGIHIVASPYQIHFTKTPKYFKPGMPYELTVYVTNPDGSPAAHVPVVSEAFHSMGTTLSDGTAKLILNIPLNAQSLPITVRTNHGDLPRERQATKSMTAIAYQTQGGSGNYLHVAITSTEIKPGDNLPVNFNVKGNANSLKQIKYFTYLILNKGKIFKVGRQPRRDGQNLVTMNLHITPDLIPSFRFVAYYQVGNNEIVADSVWVDVKDTCMGTLVVKGDNLIQMPGAAMKIKLEGDPGARVGLVAVDKAVYVLNDKYKISQAKIWDTIEKSDFGCTAGSGQNNLGVFEDAGLALTTSTNLNTKQRSAAKCPQPANRRRRSSVLLLDSNASKAAEFQDQDLRKCCEDVMHENPMGYTCEKRAKYIQEGDACKAAFLECCRYIKGVRDENQRESELFLARDDNEDGFIADSDIISRSDFPKSWLWLTKDLTEEPNSQGISSKTMSFYLRDSITTWVVLAVSFTPTKGICVAEPYEIRVMKVFFIDLQMPYSVVKNEQVEIRAILHNYVNEDIYVRVELLYNPAFCSASTKGQRYRQQFPIKALSSRAVPFVIVPLEQGLHDVEIKASVQEALWSDGVRKKLKVVPEGVQKSIVTIVKLDPRAKGVGGTQLEVIKARKLDDRVPDTEIETKIIIQGDPVAQIIENSIDGSKLNHLIITPSGCGEQNMIRMAAPVIATYYLDTTEQWETLGINRRTEAVNQIVTGYAQQMVYKKADHSYAAFTNRASSSWLTAYVVKVFAMAAKMVAGISHEIICGGVRWLILNRQQPDGAFKENAPVLSGTMQGGIQGAEEEVYLTAFILVALLESKTICNDYVNSLDSSIKKATNYLLKKYEKLQRPYTTALTAYALAAADQLNDDRVLMAASTGRDHWEEYNAHTHNIEGTSYALLALLKMKKFDQTGPIVRWLTDQNFYGETYGQTQATVMAFQALAEYEIQMPTHKDLNLDITIELPDREVPIRYRINYENALLARTVETKLNQDITVTASGDGKATMTILTFYNAQLQEKANVCNKFHLNVSVENIHLNAMGAKGALMLKICTRYLGEVDSTMTIIDISMLTGFLPDAEDLTRLSKGVDRYISRYEVDNNMAQKVAVIIYLNKVSHSEDECLHFKILKHFEVGFIQPGSVKVYSYYNLDEKCTKFYHPDKGTGLLNKICIGNVCRCAGETCSSLNHQERIDVPLQIEKACETNVDYVYKTKLLRIEEQDGNDIYVMDVLEVIKQGTDENPRAKTHQYISQRKCQEALNLKVNDDYLIWGSRSDLLPTKDKISYIITKNTWIERWPHEDECQEEEFQKLCDDFAQFSYTLTEFGCPT</w:t>
            </w:r>
          </w:p>
        </w:tc>
      </w:tr>
      <w:tr w:rsidR="00767530" w:rsidRPr="00E340F8" w14:paraId="0EC9FC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D63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E4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BW2|VBP2_ASCS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4B3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VIFALVLVVVLVACINATYVEFEEAYAPVDCKGQCTTPCEPLTACKEKCAESCETSADKKTCRRNCKKADCEPQDKVCDACRMKCHKACRAANCASECPKHEHKSDTCRACMKTNCK</w:t>
            </w:r>
          </w:p>
        </w:tc>
      </w:tr>
      <w:tr w:rsidR="00767530" w:rsidRPr="00E340F8" w14:paraId="72565A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DFC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E44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731|VEGF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C57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LSWVHWTLALLLYLHHAKWSQAAPTTEGEQKSHEVIKFMDVYQRSYCRPIETLVDIFQEYPDEIEYIFKPSCVPLMRCAGCCNDEALECVPTSESNITMQIMRIKPHQSQHIGEMSFLQHSRCECRPKKDRTKPEKKSVRGKGKGQKRKRKKSRFKSWSVHCEPCSERRKHLFVQDPQTCKCSCKNTDSRCKARQLELNERTCRCDKPRR</w:t>
            </w:r>
          </w:p>
        </w:tc>
      </w:tr>
      <w:tr w:rsidR="00767530" w:rsidRPr="00E340F8" w14:paraId="05A2167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CB84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946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Y5|UVRA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0AC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ASVGGPVPQPPPGPAAALPPGSAARALHVELPSQQRRLRHLRNIAARNIVNRNGHQLLDTYFTLHLCSTEKIYKEFYRSEVIKNSLNPTWRSLDFGIMPDRLDTSVSCFVVKIWGGKENIYQLLIEWKVCLDGLKYLGQQIHARNQNEIIFGLNDGYYGAPFEHKGYSNAQKTILLQVDQNCVRNSYDVFSLLRLHRAQCAIKQTQVTVQKIGKEIEEKLRLTSTSNELKKKSECLQLKILVLQNELERQKKALGREVALLHKQQIALQDKGSAFSAEHLKLQLQKESLNELRKECTAKRELFLKTNAQLTIRCRQLLSELSYIYPIDLNEHKDYFVCGVKLPNSEDFQAKDDGSIAVALGYTAHLVSMISFFLQVPLRYPIIHKGSRSTIKDNINDKLTEKEREFPLYPKGGEKLQFDYGVYLLNKNIAQLRYQHGLGTPDLRQTLPNLKNFMEHGLMVRCDRHHTSSAIPVPKRQSSIFGGADVGFSGGIPSPDKGHRKRASSENERLQYKTPPPSYNSALAQPVTTVPSMGETERKITSLSSSLDTSLDFSKENKKKGEDLVGSLNGGHANVHPSQEQGEALSGHRATVNGTLLPSEQAGSASVQLPGEFHPVSEAELCCTVEQAEEIIGLEATGFASGDQLEAFNCIPVDSAVAVECDEQVLGEFEEFSRRIYALNENVSSFRRPRRSSDK</w:t>
            </w:r>
          </w:p>
        </w:tc>
      </w:tr>
      <w:tr w:rsidR="00767530" w:rsidRPr="00E340F8" w14:paraId="31DFE1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536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4DE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3RGC1|VDR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F42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TAASTSLPDPGDFDRNVPRICGVCGDRATGFHFNAMTCEGCKGFFRRSMKRKALFTCPFNGDCRITKDNRRHCQACRLKRCVDIGMMKEFILTDEEVQRKREMILKRKEEEALKDSLRPKLSEEQQRIIAILLDAHHKTYDPTYADFGQFRPPVRGDEEEGTLPSRSSSAHAPSFSGSSSSSCSDQYTSSPDTMEPASFSHLDLSEEDSDDPSVTLDLSQLSMLPHLADLVSYSIQKVIGFAKMIPGFRDLTAEDQIVLLKSSAIEVIMLRSNQSFTMDDMSWTCGSRDYKYQVSDVAKAGHSLELIEPLIKFQVGLKKLNLHEEEHVLLMAICIVSPDRPGVQDPTLIEAIQDRLSNTLQTYIRCRHPPPGSHLLYAKMIQKLADLRSLNEEHSKQYRCLSFQPECSMKLTPLVLEVFGNEIS</w:t>
            </w:r>
          </w:p>
        </w:tc>
      </w:tr>
      <w:tr w:rsidR="00767530" w:rsidRPr="00E340F8" w14:paraId="5DA10AED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071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AD4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39|UTR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0BE6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YGEHEASPDNGQNEFSDIIKSRSDEHNDVQKKTFTKWINARFSKSGKPPINDMFTDLKDGRKLLDLLEGLTGTSLPKERGSTRVHALNNVNRVLQVLHQNNVELVNIGGTDIVDGNHKLTLGLLWSIILHWQVKDVMKDVMSDLQQTNSEKILLSWVRQTTRPYSQVNVLNFTTSWTDGLAFNAVLHRHKPDLFSWDKVVKMSPIERLEHAFSKAQTYLGIEKLLDPEDVAVQLPDKKSIIMYLTSLFEVLPQQVTIDAIREVETLPRKYKKECEEEAINIQSTAPEEEHESPRAETPSTVTEVDMDLDSYQIALEEVLTWLLSAEDTFQEQDDISDDVEEVKDQFATHEAFMMELTAHQSSVGSVLQAGNQLITQGTLSDEEEFEIQEQMTLLNARWEALRVESMDRQSRLHDVLMELQKKQLQQLSAWLTLTEERIQKMETCPLDDDVKSLQKLLEEHKSLQSDLEAEQVKVNSLTHMVVIVDENSGESATAILEDQLQKLGERWTAVCRWTEERWNRLQEINILWQELLEEQCLLKAWLTEKEEALNKVQTSNFKDQKELSVSVRRLAILKEDMEMKRQTLDQLSEIGQDVGQLLDNSKASKKINSDSEELTQRWDSLVQRLEDSSNQVTQAVAKLGMSQIPQKDLLETVRVREQAITKKSKQELPPPPPPKKRQIHVDIEAKKKFDAISAELLNWILKWKTAIQTTEIKEYMKMQDTSEMKKKLKALEKEQRERIPRADELNQTGQILVEQMGKEGLPTEEIKNVLEKVSSEWKNVSQHLEDLERKIQLQEDINAYFKQLDELEKVIKTKEEWVKHTSISESSRQSLPSLKDSCQRELTNLLGLHPKIEMARASCSALMSQPSAPDFVQRGFDSFLGRYQAVQEAVEDRQQHLENELKGQPGHAYLETLKTLKDVLNDSENKAQVSLNVLNDLAKVEKALQEKKTLDEILENQKPALHKLAEETKALEKNVHPDVEKLYKQEFDDVQGKWNKLKVLVSKDLHLLEEIALTLRAFEADSTVIEKWMDGVKDFLMKQQAAQGDDAGLQRQLDQCSAFVNEIETIESSLKNMKEIETNLRSGPVAGIKTWVQTRLGDYQTQLEKLSKEIATQKSRLSESQEKAANLKKDLAEMQEWMTQAEEEYLERDFEYKSPEELESAVEEMKRAKEDVLQKEVRVKILKDNIKLLAAKVPSGGQELTSELNVVLENYQLLCNRIRGKCHTLEEVWSCWIELLHYLDLETTWLNTLEERMKSTEVLPEKTDAVNEALESLESVLRHPADNRTQIRELGQTLIDGGILDDIISEKLEAFNSRYEDLSHLAESKQISLEKQLQVLRETDQMLQVLQESLGELDKQLTTYLTDRIDAFQVPQEAQKIQAEISAHELTLEELRRNMRSQPLTSPESRTARGGSQMDVLQRKLREVSTKFQLFQKPANFEQRMLDCKRVLDGVKAELHVLDVKDVDPDVIQTHLDKCMKLYKTLSEVKLEVETVIKTGRHIVQKQQTDNPKGMDEQLTSLKVLYNDLGAQVTEGKQDLERASQLARKMKKEAASLSEWLSATETELVQKSTSEGLLGDLDTEISWAKNVLKDLEKRKADLNTITESSAALQNLIEGSEPILEERLCVLNAGWSRVRTWTEDWCNTLMNHQNQLEIFDGNVAHISTWLYQAEALLDEIEKKPTSKQEEIVKRLVSELDDANLQVENVRDQALILMNARGSSSRELVEPKLAELNRNFEKVSQHIKSAKLLIAQEPLYQCLVTTETFETGVPFSDLEKLENDIENMLKFVEKHLESSDEDEKMDEESAQIEEVLQRGEEMLHQPMEDNKKEKIRLQLLLLHTRYNKIKAIPIQQRKMGQLASGIRSSLLPTDYLVEINKILLCMDDVELSLNVPELNTAIYEDFSFQEDSLKNIKDQLDKLGEQIAVIHEKQPDVILEASGPEAIQIRDTLTQLNAKWDRINRMYSDRKGCFDRAMEEWRQFHCDLNDLTQWITEAEELLVDTCAPGGSLDLEKARIHQQELEVGISSHQPSFAALNRTGDGIVQKLSQADGSFLKEKLAGLNQRWDAIVAEVKDRQPRLKGESKQVMKYRHQLDEIICWLTKAEHAMQKRSTTELGENLQELRDLTQEMEVHAEKLKWLNRTELEMLSDKSLSLPERDKISESLRTVNMTWNKICREVPTTLKECIQEPSSVSQTRIAAHPNVQKVVLVSSASDIPVQSHRTSEISIPADLDKTITELADWLVLIDQMLKSNIVTVGDVEEINKTVSRMKITKADLEQRHPQLDYVFTLAQNLKNKASSSDMRTAITEKLERVKNQWDGTQHGVELRQQQLEDMIIDSLQWDDHREETEELMRKYEARLYILQQARRDPLTKQISDNQILLQELGPGDGIVMAFDNVLQKLLEEYGSDDTRNVKETTEYLKTSWINLKQSIADRQNALEAEWRTVQASRRDLENFLKWIQEAETTVNVLVDASHRENALQDSILARELKQQMQDIQAEIDAHNDIFKSIDGNRQKMVKALGNSEEATMLQHRLDDMNQRWNDLKAKSASIRAHLEASAEKWNRLLMSLEELIKWLNMKDEELKKQMPIGGDVPALQLQYDHCKALRRELKEKEYSVLNAVDQARVFLADQPIEAPEEPRRNLQSKTELTPEERAQKIAKAMRKQSSEVKEKWESLNAVTSNWQKQVDKALEKLRDLQGAMDDLDADMKEAESVRNGWKPVGDLLIDSLQDHIEKIMAFREEIAPINFKVKTVNDLSSQLSPLDLHPSLKMSRQLDDLNMRWKLLQVSVDDRLKQLQEAHRDFGPSSQHFLSTSVQLPWQRSISHNKVPYYINHQTQTTCWDHPKMTELFQSLADLNNVRFSAYRTAIKIRRLQKALCLDLLELSTTNEIFKQHKLNQNDQLLSVPDVINCLTTTYDGLEQMHKDLVNVPLCVDMCLNWLLNVYDTGRTGKIRVQSLKIGLMSLSKGLLEEKYRYLFKEVAGPTEMCDQRQLGLLLHDAIQIPRQLGEVAAFGGSNIEPSVRSCFQQNNNKPEISVKEFIDWMHLEPQSMVWLPVLHRVAAAETAKHQAKCNICKECPIVGFRYRSLKHFNYDVCQSCFFSGRTAKGHKLHYPMVEYCIPTTSGEDVRDFTKVLKNKFRSKKYFAKHPRLGYLPVQTVLEGDNLETPITLISMWPEHYDPSQSPQLFHDDTHSRIEQYATRLAQMERTNGSFLTDSSSTTGSVEDEHALIQQYCQTLGGESPVSQPQSPAQILKSVEREERGELERIIADLEEEQRNLQVEYEQLKDQHLRRGLPVGSPPESIISPHHTSEDSELIAEAKLLRQHKGRLEARMQILEDHNKQLESQLHRLRQLLEQPESDSRINGVSPWASPQHSALSYSLDPDASGPQFHQAAGEDLLAPPHDTSTDLTEVMEQIHSTFPSCCPNVPSRPQAM</w:t>
            </w:r>
          </w:p>
        </w:tc>
      </w:tr>
      <w:tr w:rsidR="00767530" w:rsidRPr="00E340F8" w14:paraId="24C66FF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2D0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6BB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MV6|XPO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F68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KLRDLSQPIDVGVLDATVAAFFVTGSKEERAAADQILRDLQANPDMWLQVVHILQNTNSLDTKFFALQVLEGVIKYRWNALPVEQRDGMKNYISEVIVQLSSNEASFRSERLYVNKLNVILVQIVKHDWPAKWTSFIPDLVAAAKTSETICENCMAILKLLSEEVFDFSRGEMTQQKIKELKQSLNSEFKLIHELCLYVLSASQRQDLIRATLSALHAYLSWIPLGYIFESTLLETLLKFFPVPAYRNLTIQCLTEVAALNFGDFYNVQYVKMYTIFIGQLRIILPPSTKIPEAYSSGSGEEQAFIQNLALFFTSFFKFHIRVLESTPEVVSLLLAGLEYLINISYVDDTEVFKVCLDYWNSLVLELFDAHHNSDNPAVSASLMGLQPFLPGMVDGLGSQVMQRRQLYSHPMSKLRGLMINRMAKPEEVLIVEDENGNIVRETMKDNDVLVQYKIMRETLIYLSHLDHDDTEKQMLRKLNKQLSGEEWAWNNLNTLCWAIGSISGSMAEDQENRFLVMVIRDLLNLCEITKGKDNKAVIASNIMYVVGQYPRFLRAHWKFLKTVVNKLFEFMHETHPGVQDMACDTFLKIVQKCKRKFVIVQVGENEPFVSELLTGLATTVQDLEPHQIHSFYESVGNMIQAESDPQKRDEYLQRLMALPNQKWAEIIGQARHSVEFLKDQVVIRTVLNILQTNTSAATSLGTYFLSQISLIFLDMLNVYRMYSELVSTNITEGGPYASKTSFVKLLRSVKRETLKLIETFLDKAEDQPHIGKQFVPPMMESVLGDYARNVPDARESEVLSLFATIINKYKATMLDDVPHIFEAVFQCTLEMITKNFEDYPEHRLKFFSLLRAIATFCFPALIKLSSPQLKLVMDSIIWAFRHTERNIAETGLNLLLEMLKNFQQSEFCNQFYRSYFMQIEQEIFAVLTDTFHKPGFKLHVLVLQQLFCLPESGALTEPLWDATTVPYPYPDNVAFVREYTIKLLSSSFPNMTAAEVTQFVNGLYESRNDPSGFKNNIRDFLVQSKEFSAQDNKDLYAEEAAAQRERERQRMLSIPGLIAPNEIQDEMVDS</w:t>
            </w:r>
          </w:p>
        </w:tc>
      </w:tr>
      <w:tr w:rsidR="00767530" w:rsidRPr="00E340F8" w14:paraId="38B45F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C317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667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167|VM1AD_CRO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6E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LVTICLAVFPYQGSSIILESGNVNDYEVVYPRKVTALPKGAVQPKYEDAMQYELKVNGEPVVLHLEKNKELFSKDYSETHYSPDGRKITTNPSVEDHCYYRGRIENDADSTASISACNGLKGHFKLQGEMYLIEPLELSDSEAHAVFKLENVEKEDEAPKMCGVTQNWESYEPIKKASDLNLNPDQQNLPQRYIELVVVADHRVFMKYNSDLNTIRTRVHEIVNFINGFYRSLNIHVSLTDLEIWSNEDQINIQSASSDTLNAFAEWRETDLLNRKSHDNAQLLTAIELDEETLGLAPLGTMCDPKLSIGIVQDHSPINLLMGVTMAHELGHNLGMEHDGKDCLRGASLCIMRPGLTKGRSYEFSDDSMHYYERFLKQYKPQCILNKPLRIDPVSTPVSGNELLEAGEE</w:t>
            </w:r>
          </w:p>
        </w:tc>
      </w:tr>
      <w:tr w:rsidR="00767530" w:rsidRPr="00E340F8" w14:paraId="70E9A25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F1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11AF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6N6J5|WDR3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77D9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YLSKKIAVPNNVKLKCISWNKDQGFIACGGEDGLLKVLRLETQTDDSKLRGLAAPSNLSMNQNLEGHSGAVQVVTWNEQYQKLTTSDQNGLIIVWMLYKGSWYEEMINNRNKSVVRSMSWNADGQKICIVYEDGAVIVGSVDGNRIWGKDLKGIQLCHVTWSADSKILLFGMANGEIHIYDNQGNFIMKMKLNCLVNVTGAISIAGIHWYHGTEGYVEPDCPCLAICFDNGRCQIMRHENDQNPVLIDTGMYVVGIQWNHIGSVLAVAGSQKVVTQDKDVNIVQFYTPFGEHLGTLKVPGKQMCSLSWEGGGLKIALAVDSFIYFANIRPDYKWGYCSNTVVYAYTRPDRPEYCVVFWDTKNNEKYVKYVKSLISITTCGDFCILATKADENHPQFVLVLCNSIGTPLDPKYIDLVPLFVAMTKTHVIAASKEALYTWQYRVAKKLTALEINQITRSRKEGRERIYHVDDVPSGSVDGVFDYSKAIQGTRDPICAITASDKTLIVGRESGVIQRYSFPNVALIQKYSLDCRACQLSLNCNSSRLAIIDIAGVLTFFDLDTRVTDSTGQQVVGELLKLERKDVWDMKWAKDNPDLFAMMEKTRMYVFRNLDPEEPIQTSGYICNFEDLEIKSVLLDEILKNPEHPSKDYIMNFEIRSLRDSRALIEKVGIEDASQFIEDNPHPRLWRLLAEAALQKLDLYTAQQAFVRCKDYQGIKFVKRLGNLQSESMKQAEVIAYFGRFEEAERMYLDMDRRDLAIGLRLKLGDWFRVLQLLKTGSGDADDSLLEQAHNAIGDYFADRQKWMNAVQYYVKGRNQERLAECYYMLEDYEGLENLANSLPENHKLLPEIAQMFVRVGMCEQAVSAFLKCNQPKAAVDTCVHLNQWNKAVELAKSHSMKEIGSLLARYASHLLEKNKTLDAIELYRKASYFFDAAKLMYKIADEEAKKRTKPLRVKKLYVLSALLIEQYHEQMKNAQRGKVKGKNSEATSALAGLLEEEVLSTTSRFTDNAWRGAEAYHFFILAQRQLYEGYVDTALKTALHLRDYEDIIPSVEIYSLLALCACASRAFGTCSKAFIKLESLETLSAEQKQQYEDLALEIFTKHTPKDNRKSELNSLLEGGEGKLPTCIATGSPIIEYQFWVCKVCKHYVLAQEISNYNFCPLCHSSVE</w:t>
            </w:r>
          </w:p>
        </w:tc>
      </w:tr>
      <w:tr w:rsidR="00767530" w:rsidRPr="00E340F8" w14:paraId="035DAF5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06E7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EC4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351|XD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DC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SVLVFFVNGKKVTEVSPDPECTLLTFLREKLRLCGTKLGCAEGGCGACTVMVSRLDRRANKIRHLAVNACLTPVCSMHGCAVTTVEGIGSTKTRLHPVQERLAKAHGSQCGFCTPGIVMSMYALLRNAEQPSMRDLEVAFQGNLCRCTGYRPILEGYKTFTKEFACGMGEKCCKVSGKGCGTDAETDDKLFERSEFQPLDPSQEPIFPPELQLSDAFDSQSLIFSSDRVTWYRPTNLEELLQLKAKHPAAKLVVGNTEVGVEVKFKHFLYPHLINPTQVKELLEIKENQDGIYFGAAVSLMEIDALLRQRIEQLPESETRLFQCTVDMLHYFAGKQIRNVACLGGNIMTGSPISDMNPVLSAAGAQLEVASFVDGKLQKRSVHMGTGFFTGYRRNVIEAHEVLLGIHFRKTTPDQYIVAFKQARRRDDDIAIVNAAINVRFEEKSNIVAEISMAFGGMAPTTVLAPRTSQLMVGQEWSHQLVERVAESLCTELPLAASAPGGMIAYRRALVVSLFFKAYLAISLKLSKSGITSSDALPSEERSGAETFHTPVLKSAQLFERVCSDQPICDPIGRPKVHAAALKQATGEAIYTDDIPRMDGEVYLAFVLSTKPRAKITKLDASEALALDGVHQFFCYKDLTEHENEVGPVFHDEHVFAAGEVHCYGQIVGAIAADNKALAQRAARLVKVEYEELSPVIVTIEQAIEHKSYFPDYPRFVTKGNVEEALAQADHTFEGTCRMGGQEHFYLETHAALAVPRDSDELELFCSTQHPSEVQKLVAHVTALPAHRVVCRAKRLGGGFGGKESRGISVALPVALAAYRMGRPVRCMLDRDEDMLITGTRHPFLFKYKVGFTKEGLITACDIECYNNAGWSMDLSFSVLERAMFHFENCYRIPNVRVGGWVCKTNLPSNTAFRGFGGPQGMYAGEHIIRDVARIVGRDVVDVMRLNFYKTGDYTHYHQQLEHFPIERCLEDCLKQSRYDEKRQEIARFNRENRWRKRGMAVVPTKYGIAFGVMHLNQAGSLINIYGDGSVLLSHGGVEIGQGLNTKMIQCAARALGIPSELIHISETATDKVPNTSPTAASVGSDLNGMAVLDACEKLNKRLAPIKEALPGGTWKEWINKAYFDRVSLSATGFYAMPGIGYHPETNPNARTYSYYTNGVGVTVVEIDCLTGDHQVLSTDIVMDIGSSLNPAIDIGQIEGAFMQGYGLFTLEELMYSPQGMLYSRGPGMYKLPGFADIPGEFNVSLLTGAPNPRAVYSSKAVGEPPLFIGSSAFFAIKEAIAAAREDQGLSGDFPLEAPSTSARIRIACQDKFTELLEIPEPGSFTPWNIVP</w:t>
            </w:r>
          </w:p>
        </w:tc>
      </w:tr>
      <w:tr w:rsidR="00767530" w:rsidRPr="00E340F8" w14:paraId="60D5063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1BC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F77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506|XNI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A7BB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HLLIVDALNLIRRIHAVQGSPCVETCQHALDQLIMHSQPTHAVAVFDDENRSSGWRHQRLPDYKAGRPPMPEELHDEMPALRAAFEQRGVPCWSTSGNEADDLAATLAVKVTQAGHQATIVSTDKGYCQLLSPTLRIRDYFQKRWLDAPFIDKEFGVQPQQLPDYWGLAGISSSKVPGVAGIGPKSATQLLVEFQSLEGIYENLDAVAEKWRKKLETHKEMAFLCRDIARLQTDLHIDGNLQQLRLVR</w:t>
            </w:r>
          </w:p>
        </w:tc>
      </w:tr>
      <w:tr w:rsidR="00767530" w:rsidRPr="00E340F8" w14:paraId="7A02A8D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C75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809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953|WR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56D3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DCAETFSQPCTPLNFNPMTPSTSRVSTPVRPSSTMSARQYSGSPFKAQPQNMEPSNSRVQELREAAVGKRSYTNAWMQGTYAPPQMAGQQQRFSRPPSVIGSTMSHMTNMSEMTAYSYGGLSMLSVNTEMGEFNNFVNQAPYQRALTRVSQVSENQDPTNRQYPMTAPEIIENLESTELINQAAAIRALEPIVKAGGMLQTWGPKGAEPIIRALFQVLIPRPVENENVIRKAFEILHHSILLSNKEIRRIDRMFFRLNAALMDPNGPPVFNVPKPYSIYEIVMTRAIQLDTKFESSAMVLLVHLCCKPHFMKIFFGEDETQQSPAHRRLHKIVIEFAIGNLRRPETKSKNKGLCVSIIKNLSNKNATIKDMSERLGVVSLFHQIMQNEVIHEDLLWSTMQALTVFCGDVKNGTHFVQMGGAQVLCGLLSHGSTRLLHELLKCLRRVSDLPAIQEQDMKESIHCIVQLIGCSDVTIVELATGTLRNIGLHNKMNKAFMVQDGVTSHAIAVLRTSEQFTYQPHANIDLYRKQILSIYENCLSVLNNVTSMAPQDIKESAVSACRMISENADSAYVLLHYFNVGNRKCRKLAVTVMKRVIETVPAFADPFVDLLGTTNEPLPILLLQRAFQSLDEWRKTSVEMMNCDGRSAEQRRELDDRRKDHEDIVKRSVGLLTNLCSQANPRFFHSLKLVLTNGTLNPFQWLTHEMSDGILQEWLAFILSICSRDESLQTFMMYRFLEQAKMTEAFFAELKARRQNSNIQTMLSKIIDLGRHQQRIVSQQHQQHQMQHHRQLM</w:t>
            </w:r>
          </w:p>
        </w:tc>
      </w:tr>
      <w:tr w:rsidR="00767530" w:rsidRPr="00E340F8" w14:paraId="160706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147E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3FFD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IIJ3|WASF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E7BB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KRNIDPRHLCHTALPRGIKNELECVTNISLANIIRQLSSLSKYAEDIFGELFNEAHSFSFRVNSLQERVDRLSVSVTQLDPKEEELSLQDITMRKAFRSSTIQDQQLFDRKTLPIPLQETYDVCEQPPPLNILTPYRDDGKEGLKFYTNPSYFFDLWKEKMLQDTEDKRKEKRKQKQKNLDRPHEPEKVPRAPHDRRREWQKLAQGPELAEDDANLLHKHIEVANGPASHFETRPQTYVDHMDGSYSLSALPFSQMSELLTRAEERVLVRPHEPPPPPPMHGAGDAKPIPTCISSATGLIENRPQSPATGRTPVFVSPTPPPPPPPLPSALSTSSLRASMTSTPPPPVPPPPPPPTTALQAPAVPPPPAPLQIAPGVLHPAPPPIAPPLVQPSPPVARAAPVCETVPVHPLPQGEVQGLPPPPPPPPLPPPGIRPSSPVTVAALAHPPSGLHPTPSTAPGPHVPLMPPSPPSQVTPASEPKRHPSTLPVISDARSVLLEAIRKGIQLRKVEEQREQEAKHERIENDVATILSRRIAVEYSDSEDDSEFDEVDWLE</w:t>
            </w:r>
          </w:p>
        </w:tc>
      </w:tr>
      <w:tr w:rsidR="00767530" w:rsidRPr="00E340F8" w14:paraId="7AB9E1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17D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68C0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QC45|XRP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C4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FFSKKSRRKSPKKDAALPTGDESATGNDLAETNNTALGSNSNQEAPKQYSWDKREKVDPKDFMLTGLKNETVGRLPGKLNGQQFVIQDCENCNIFVLDHSATITIDDCVNCRIVLGPVKGSVFFRDCKDIKCVVACQQFRTRDCKKMDVFLCCATQPIIESSTGMKFGCFQYYYPELAFHFKDAGLSIFNNNWSNIHDFTPVSGETNWSLLPEDAVVLDHVPLPDPESEFKSVRIATEAGRSIVPLTKGSRRTESEESCLFVFFAGDYTTANARKLIDEATAKGFVLIQTKEVSMRPEDVSRVFQNNAESLTEWITKGPVVALELNGDGVVEACRSFANEVFNGTQLFVSESKNTSSRDVDNFFNFADMQMGL</w:t>
            </w:r>
          </w:p>
        </w:tc>
      </w:tr>
      <w:tr w:rsidR="00767530" w:rsidRPr="00E340F8" w14:paraId="647F21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7C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1EC2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97|WNT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1D9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PGGAEEAAQLPLRRASAPVPVPSPAAPDGSRASARLGLACLLLLLLLTLPARVDTSWWYIGALGARVICDNIPGLVSRQRQLCQRYPDIMRSVGEGAREWIRECQHQFRHHRWNCTTLDRDHTVFGRVMLRSSREAAFVYAISSAGVVHAITRACSQGELSVCSCDPYTRGRHHDQRGDFDWGGCSDNIHYGVRFAKAFVDAKEKRLKDARALMNLHNNRCGRTAVRRFLKLECKCHGVSGSCTLRTCWRALSDFRRTGDYLRRRYDGAVQVMATQDGANFTAARQGYRRATRTDLVYFDNSPDYCVLDKAAGSLGTAGRVCSKTSKGTDGCEIMCCGRGYDTTRVTRVTQCECKFHWCCAVRCKECRNTVDVHTCKAPKKAEWLDQT</w:t>
            </w:r>
          </w:p>
        </w:tc>
      </w:tr>
      <w:tr w:rsidR="00767530" w:rsidRPr="00E340F8" w14:paraId="56A603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379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DEE6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965|WDR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37F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EKKPETEAARAQPTPSSSATQSKPTPVKPNYALKFTLAGHTKAVSSVKFSPNGEWLASSSADKLIKIWGAYDGKFEKTISGHKLGISDVAWSSDSNLLVSASDDKTLKIWDVSSGKCLKTLKGHSNYVFCCNFNPQSNLIVSGSFDESVRIWDVKTGKCLKTLPAHSDPVSAVHFNRDGSLIVSSSYDGLCRIWDTASGQCLKTLIDDDNPPVSFVKFSPNGKYILAATLDNTLKLWDYSKGKCLKTYTGHKNEKYCIFANFSVTGGKWIVSGSEDNLVYIWNLQTKEIVQKLQGHTDVVISTACHPTENIIASAALENDKTIKLWKSDC</w:t>
            </w:r>
          </w:p>
        </w:tc>
      </w:tr>
      <w:tr w:rsidR="00767530" w:rsidRPr="00E340F8" w14:paraId="469CFA4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EA07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281F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466|WNT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3AE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YRKRHFLLWLLRAVCMLHLTARGAYATVGLQGVPTWIYLGLKSPFIEFGNQVEQLANSSIPLNMTKDEQANMHQEGLRKLGTFIKPVDLRDSETGFVKADLTKRLVFDRPNNITSRPIHPIQEEMDQKQIILLDEDTDENGLPASLTDEDRKFIVPMALKNISPDPRWAATTPSPSALQPNAKAISTIVPSPLAQVEGDPTSNIDDLKKHILFLHNMTKTNSNFESKFVKFPSLQKDKAKTSGAGGSPPNPKRPQRPIHQYSAPIAPPTPKVPAPDGGGVGGAAYNPGEQPIGGYYQNEELANNQSLLKPTDTDSHPAAGGSSHGQKNPSEPQVILLNETLSTETSIEADRSPSINQPKAGSPARTTKRPPCLRNPESPKCIRQRRREEQQRQRERDEWFRGQSQYMQPRFEPIIQTINNTKRFAVSIEIPDSFKVSSEGSDGELLSRVERSQPSISSSSSSSSSSSRKIMPDYIKVSMENNTSVTDYFKHDVVMTSADVASDREFLIKNMEEHGGAGSANSHHNDTTPTADAYSETIDLNPNNCYSAIGLSNSQKKQCVKHTSVMPAISRGARAAIQECQFQFKNRRWNCSTTNDETVFGPMTSLAAPEMAFIHALAAATVTSFIARACRDGQLASCSCSRGSRPKQLHDDWKWGGCGDNLEFAYKFATDFIDSREKETNRETRGVKRKREEINKNRMHSDDTNAFNIGIKRNKNVDAKNDTSLVVRNVRKSTEAENSHILNENFDQHLLELEQRITKEILTSKIDEEEMIKLQEKIKQEIVNTKFFKGEQQPRKKKRKNQRAAADAPAYPRNGIKESYKDGGILPRSTATVKARSLMNLHNNEAGRRAVIKKARITCKCHGVSGSCSLITCWQQLSSIREIGDYLREKYEGATKVKINKRGRLQIKDLQFKVPTAHDLIYLDESPDWCRNSYALHWPGTHGRVCHKNSSGLESCAILCCGRGYNTKNIIVNERCNCKFHWCCQVKCEVCTKVLEEHTCK</w:t>
            </w:r>
          </w:p>
        </w:tc>
      </w:tr>
      <w:tr w:rsidR="00767530" w:rsidRPr="00E340F8" w14:paraId="32D0CD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3A5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0A94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047|WNT7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F4E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NFRKWIFYVFLCFGVLYVKLGALSSVVALGANIICNKIPGLAPRQRAICQSRPDAIIVIGEGAQMGIDECQHQFRFGRWNCSALGEKTVFGQELRVGSREAAFTYAITAAGVAHAVTAACSQGNLSNCGCDREKQGYYNQAEGWKWGGCSADVRYGIDFSRRFVDAREIKKNARRLMNLHNNEAGRKVLEDRMKLECKCHGVSGSCTTKTCWTTLPKFREVGHLLKEKYNAAVQVEVVRASRLRQPTFLRIKQLRSYQKPMETDLVYIEKSPNYCEEDAATGSVGTQGRLCNRTSPGADGCDTMCCGRGYNTHQYTKVWQCNCKFHWCCFVKCNTCSERTEVFTCK</w:t>
            </w:r>
          </w:p>
        </w:tc>
      </w:tr>
      <w:tr w:rsidR="00767530" w:rsidRPr="00E340F8" w14:paraId="412243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6E6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A2E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589|WNT4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BB4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PTGVFVLMILTHLSFGLGQVRNEDQLLMVGQNGDLDSSNPAIHHQQHQQHQQHQQHQQHQSNHNLNNGNMNSTILNTLMGNNAGQVVNSSPGGGGSMINQLGSSTSSVPSVIGGGVGSVGNPWHSAVGLGVPGNGMGLPSSHGLGGNMGSHPHGHALAGLAKLGIIVPGGQGLPGNLGYGGTMLNGGGVGGAAGMGLGIGSNTNNMDMQQGLYNEHFISEHTVMAVFTSQGQVGGPCRYMPATRRQNHQCRKETGLPGTLSEARRLATTHCEEQFRYDRWNCSIETRGKRNIFKKLYKETAFVHALTAAAMTHSIARACAEGRMTKCSCGPKKHNREAQDFQWGGCNDNLKHGKRVTRSFLDLRGGDGDEVSEILRHDSEVGIEAVSSQMMDKCKCHGVSGSCSMKTCWKKMADFNATATLLRQKYNEAIRKAPNQRSMRQVSSSRMKKPKQRRKKPQQSQYTTLYYLETSPSYCAVTKDRQCLHPDNCGTLCCGRGYTTQVVKQVEKCRCRFNNGRCCQLICDYCQRLENKYFCK</w:t>
            </w:r>
          </w:p>
        </w:tc>
      </w:tr>
      <w:tr w:rsidR="00767530" w:rsidRPr="00E340F8" w14:paraId="01ACB4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46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4DC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YWX7|WLS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D544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GAVIENLSNRKLFVIFAGLLVIQIMFFLIGAWYAPSPSSYMEFEMITCRDETKGLSGEWIHRDNCQQISELSEYTPSSFDLREIVFIAKMPHTRDGIELEYSPWFQFLLGVLHVDVEYSEHFKYVAHAPLELEVRMGYRDKESKKNEWKELVTSNVTRILECTIAEDEKKAGGTYDCDMLDLFELGSSSYPFYLINIRIPINQQACQFDNKSANCQIGKLTGLRLIEIHQNGGFTLVWLWTKTFMTPVVAICLWWYYNRINQLARNPLLLERAILLLGLSLVILDFPIEWISLTYRIPFLLLISDLRQGLFYTVLFSFWLIFAGEHLIDDNTRNNLKSYRFNLSFIITASLGLLIYDLIERGIQLYDPFYSVWSSPTGSQIAYFAIFISAISTVAYFIFLFFKIARVWSTIKSKRSAQIYQTSENRRLKVEGVIYRFKFLMLFTLLCSAFTIAAYFMKQYGEAQLHGDEARDGFLTGSTSAFFTGAFGMCNIYVLLLLAMYAPSHKHYRGASQLIDENDDDEIMEDPSNQHTESNAMTTFLKPSTD</w:t>
            </w:r>
          </w:p>
        </w:tc>
      </w:tr>
      <w:tr w:rsidR="00767530" w:rsidRPr="00E340F8" w14:paraId="07D194F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A59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5F9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46|VTC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8FF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PLLQRTPGKKIALPTRVEPKVFFANERTFLSWLNFTVMLGGLGVGLLNFGDKIGRVSAGLFTFVAMGTMIYALVTYHWRAAAIRRRGSGPYDDRLGPTLLCFFLLVAVIINFILRLKYNDANTKL</w:t>
            </w:r>
          </w:p>
        </w:tc>
      </w:tr>
      <w:tr w:rsidR="00767530" w:rsidRPr="00E340F8" w14:paraId="209579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B9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36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848|VR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DA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KAPAKKLHELAAEVRVGHKINDISKKTFIVGKQFATGGFGRIHTCTEEGKSQQMVMKIEPSTNGPLLTEVVVFNRILKKELIESYKKKKKISWIGLPYLIANGYFTYESEKMRYMIIPKYATSLEAVRETNGGTLAMKDSLTVASCILDALEYLHESDYAHADVKAANILLEKQGVYSTAVLVDFGLAHRTTNNVDKPDKKRAHNGTCIFTSTDAHRGNNPSFRGDIEILAYNLMMWATGTLPWMALESSPEKVFDAKQKFIAGLPGTLQNVLKNESSAVVGCIASMFDISMKTNYTDKVDMGKLKKLVTDAIQKTSSDGKKTPTRQKKLAEEDKNAVTPKRSTRRLAVKEESDNKDNDEVEVKPEKKATPRKRTTRKAVEVNNDSDDNEEQYENPKSKSSRTQTKSKRAKEEDVDDEEEIIIPKSSRSRSKVQLSGEGSDVTTPSSAASTSRSRSIRLGLTSSTASSNKVAKKIEQKYKRLSMNKSSLVPVTISVASDKSPTTSTPSSSSGLRSKRKSSEDVGEGITLKTQVLITPAIKKAKTKSGISSATKASPTELRRVPGVRNFPKGRRSMIIKETSAKYKERLASRQTKPTFDDSSCSSEV</w:t>
            </w:r>
          </w:p>
        </w:tc>
      </w:tr>
      <w:tr w:rsidR="00767530" w:rsidRPr="00E340F8" w14:paraId="083321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549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4A7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5B1|VR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465B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RQNCRAKSSPEEVISTDENLLIYCKPVRLYNIFHLRSLGNPSFLPRCLNYKIGAKRKRKSRSTGMVVFNYKDCNNTLQRTEVREDCSCPFCSMLCGSFKGLQFHLNSSHDLFEFEFKLLEEYQTVNVSVKLNSFIFEEEGSDDDKFEPFSLCSKPRKRRQRGGRNNTRRLKVCFLPLDSPSLANGTENGIALLNDGNRGLGYPEATELAGQFEMTSNIPPAIAHSSLDAGAKVILTTEAVVPATKTRKLSAERSEARSHLLLQKRQFYHSHRVQPMALEQVMSDRDSEDEVDDDVADFEDRQMLDDFVDVNKDEKQFMHLWNSFVRKQRVIADGHISWACEVFSRFYEKELHCYSSLFWCWRLFLIKLWNHGLVDSATINNCNTILENCRNTSVTNNNNNSVDHPSDSNTNNNNIVDHPNDIKNKNNVDNKDNNSRDK</w:t>
            </w:r>
          </w:p>
        </w:tc>
      </w:tr>
      <w:tr w:rsidR="00767530" w:rsidRPr="00E340F8" w14:paraId="252FEAC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8E1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431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01|YL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5BC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STEYEVASQPEVETSPLGDGASPGPEQVKLKKEISLLNGVCLIVGNMIGSGIFVSPKGVLIYSASFGLSLVIWAVGGLFSVFGALCYAELGTTIKKSGASYAYILEAFGGFLAFIRLWTSLLIIEPTSQAIIAITFANYMVQPLFPSCFAPYAASRLLAAACICLLTFINCAYVKWGTLVQDIFTYAKVLALIAVIVAGIVRLGQGASTHFENSFEGSSFAVGDIALALYSALFSYSGWDTLNYVTEEIKNPERNLPLSIGISMPIVTIIYILTNVAYYTVLDMRDILASDAVAVTFADQIFGIFNWIIPLSVALSCFGGLNASIVAASRLFFVGSREGHLPDAICMIHVERFTPVPSLLFNGIMALIYLCVEDIFQLINYYSFSYWFFVGLSIVGQLYLRWKEPDRPRPLKLSVFFPIVFCLCTIFLVAVPLYSDTINSLIGIAIALSGLPFYFLIIRVPEHKRPLYLRRIVGSATRYLQVLCMSVAAEMDLEDGGEMPKQRDPKSN</w:t>
            </w:r>
          </w:p>
        </w:tc>
      </w:tr>
      <w:tr w:rsidR="00767530" w:rsidRPr="00E340F8" w14:paraId="7E52F81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4EC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57F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214|YM1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26A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QTTQDPLDISASKTEECEKVSTQANSQQPTTPLSSAVPENHHHASPQAAQVPLPQNGPYPQQRMMNTQQANISGWPVYGHPSLMPYPPYQMSPMYAPPGAQSQFTQYPQYVGTHLNTPSPESGNSFPDSSSAKSNMTSTNQHVRPPPILTSPNDFLNWVKIYIKFLQNSNLGDIIPTATRKAVRQMTDDELTFLCHTFQLFAPSQFLPPWVKDILSVDYTDIMKILSKSINKMQSDTQEVNDITTLATLHYNGSTPADAFEAEVTNILDRLNNNGIPINNKVACQFIMRGLSGEYKFLRYARHRCIHMTVADLFSDIHSMYEEQQESKRNKSTHRRSPSDEKKDSRTYTNTTKPKSITRNSQKPNNSQSRTARAHNVSTFNNSPGPDNDLIRGSTTEPIQLKNTHDLHLGQELTESTVNHTNHSDDK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HSFIASNEIQQSNDLNIESDHDFQSDIELHPEQLRNVLSKAVSPTDSTPPSTHTEDSKRVSKTNIRAPREVDPNISESNILPSKKRSSTPQISDIESTGSGGMHRLDVPLLAPMSQSNTHESSHASKSKDFRHSDSYSDNETNHTNVPISSTGGTNNKTVPQTSEQETEKRIIHRSPSIDTSSSESNSLHHVVPIKTSDTCPKENTEESIIADLPLPDLPPEPPTELSDSFKELPPINSRQTNSSLGGIGDSNAYTTINSKKRSLEDNETEIKVSRDTWNTKNMRSLEPPRSKKRIHLIAAVKAVKSIKPIRTTLRYDEAITYNKDIKEKEKYIEAYHKEVNQLLKMKTWDTDKYYDRKEIDPKRVINSMFIFNRKRDGTHKARFVARGDIQHPDTYDSGMQSNTVHHYALMTSLSLALDNNYYITQLDISSAYLYADIKEELYIRPPPHLGMNDKLIRLKKSLYGLKQSGANWYETIKSYLIKQCGMEEVRGWSCVFENSQVTICLFVDDMVLFSKNLNSNKRIIDKLKMQYDTKIINLGESDEEIQYDILGLEIKYQRGKYMKLGMENSLTEKIPKLNVPLNPKGRKLSAPGQPGLYIDQQELELEEDDYKMKVHEMQKLIGLASYVGYKFRFDLLYYINTLAQHILFPSKQVLDMTYELIQFIWNTRDKQLIWHKSKPVKPTNKLVVISDASYGNQPYYKSQIGNIYLLNGKVIGGKSTKASLTCTSTTEAEIHAISESVPLLNNLSYLIQELDKKPITKGLLTDSKSTISIIISNNEEKFRNRFFGTKAMRLRDEVSGNHLHVCYIETKKNIADVMTKPLPIKTFKLLTNKWIH</w:t>
            </w:r>
          </w:p>
        </w:tc>
      </w:tr>
      <w:tr w:rsidR="00767530" w:rsidRPr="00E340F8" w14:paraId="4264E3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046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E354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25|ZN20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1F7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VEPEDQDLWEEEGILMVKLEDDFTCRPESVLQRDDPVLETSHQNFRRFRYQEAASPREALIRLRELCHQWLRPERRTKEQILELLVLEQFLTVLPGELQSWVRGQRPESGEEAVTLVEGLQKQPRRPRRWVTVHVHGQEVLSEETVHLGVEPESPNELQDPVQSSTPEQSPEETTQSPDLGAPAEQRPHQEEELQTLQESEVPVPEDPDLPAERSSGDSEMVALLTALSQGLVTFKDVAVCFSQDQWSDLDPTQKEFYGEYVLEEDCGIVVSLSFPIPRPDEISQVREEEPWVPDIQEPQETQEPEILSFTYTGDRSKDEEECLEQEDLSLEDIHRPVLGEPEIHQTPDWEIVFEDNPGRLNERRFGTNISQVNSFVNLRETTPVHPLLGRHHDCSVCGKSFTCNSHLVRHLRTHTGEKPYKCMECGKSYTRSSHLARHQKVHKMNAPYKYPLNRKNLEETSPVTQAERTPSVEKPYRCDDCGKHFRWTSDLVRHQRTHTGEKPFFCTICGKSFSQKSVLTTHQRIHLGGKPYLCGECGEDFSEHRRYLAHRKTHAAEELYLCSECGRCFTHSAAFAKHLRGHASVRPCRCNECGKSFSRRDHLVRHQRTHTGEKPFTCPTCGKSFSRGYHLIRHQRTHSEKTS</w:t>
            </w:r>
          </w:p>
        </w:tc>
      </w:tr>
      <w:tr w:rsidR="00767530" w:rsidRPr="00E340F8" w14:paraId="20C4FC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6D2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A2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174|ZNT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D4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GAWKRLKSLLRKDDAPLFLNDTSAFDFLDEVSDEGLSRFNKLRVVVADDDSEAPERPVNGAHPALQADDDSLLDQELPLTNSQLSLKMDPCDNCSKRRELLKQRKVKTRLTIAAVLYLLFMIGELVGGYMANSLAIMTDALHMLTDLSAIILTLLALWLSSKSPTRRFTFGFHRLEVLSAMISVMLVYVLMGFLLYEAMQRTIHMNYEINGDVMLITAAVGVAVNVIMGFLLNQSGHHHSHAHSHSLPSNSPSMVSSGHSHGQDSLAVRAAFVHALGDLVQSVGVLIAAYIIRFKPEYKIADPICTYIFSLLVAFTTLRIIWDTVVIILEGVPSHLNVDYIKESLMKIEDVYSVEDLNIWSLTSGKATAIVHMQLIPGSSSKWEEVQSKAKHLLLNTFGMYKCTVQLQSYRQEATRTCANCQSSST</w:t>
            </w:r>
          </w:p>
        </w:tc>
      </w:tr>
      <w:tr w:rsidR="00767530" w:rsidRPr="00E340F8" w14:paraId="1CD87E4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0F28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348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62|ZN2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901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KVTGNMPTQSLLMYMDGPEVIGSSLGSPMEMEDALSMKGTAVVPFRATQEKNVIQIEGYMPLDCMFCSQTFTHSEDLNKHVLMQHRPTLCEPAVLRVEAEYLSPLDKSQVRTEPPKEKNCKENEFSCEVCGQTFRVAFDVEIHMRTHKDSFTYGCNMCGRRFKEPWFLKNHMRTHNGKSGARSKLQQGLESSPATINEVVQVHAAESISSPYKICMVCGFLFPNKESLIEHRKVHTKKTAFGTSSAQTDSPQGGMPSSREDFLQLFNLRPKSHPETGKKPVRCIPQLDPFTTFQAWQLATKGKVAICQEVKESGQEGSTDNDDSSSEKELGETNKGSCAGLSQEKEKCKHSHGEAPSVDADPKLPSSKEKPTHCSECGKAFRTYHQLVLHSRVHKKDRRAGAESPTMSVDGRQPGTCSPDLAAPLDENGAVDRGEGGSEDGSEDGLPEGIHLDKNDDGGKIKHLTSSRECSYCGKFFRSNYYLNIHLRTHTGEKPYKCEFCEYAAAQKTSLRYHLERHHKEKQTDVAAEVKNDGKNQDTEDALLTADSAQTKNLKRFFDGAKDVTGSPPAKQLKEMPSVFQNVLGSAVLSPAHKDTQDFHKNAADDSADKVNKNPTPAYLDLLKKRSAVETQANNLICRTKADVTPPPDGSTTHNLEVSPKEKQTETAADCRYRPSVDCHEKPLNLSVGALHNCPAISLSKSLIPSITCPFCTFKTFYPEVLMMHQRLEHKYNPDVHKNCRNKSLLRSRRTGCPPALLGKDVPPLSSFCKPKPKSAFPAQSKSLPSAKGKQSPPGPGKAPLTSGIDSSTLAPSNLKSHRPQQNVGVQGAATRQQQSEMFPKTSVSPAPDKTKRPETKLKPLPVAPSQPTLGSSNINGSIDYPAKNDSPWAPPGRDYFCNRSASNTAAEFGEPLPKRLKSSVVALDVDQPGANYRRGYDLPKYHMVRGITSLLPQDCVYPSQALPPKPRFLSSSEVDSPNVLTVQKPYGGSGPLYTCVPAGSPASSSTLEGKRPVSYQHLSNSMAQKRNYENFIGNAHYRPNDKKT</w:t>
            </w:r>
          </w:p>
        </w:tc>
      </w:tr>
      <w:tr w:rsidR="00767530" w:rsidRPr="00E340F8" w14:paraId="5810E16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71C1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0B3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E9|ZN30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461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KSQGLVSFKDVAVDFTQEEWQQLDPSQRTLYRDVMLENYSHLVSMGYPVSKPDVISKLEQGEEPWIIKGDISNWIYPDEYQADGRQDRKSNLHNSQSCILGTVSFHHKILKGVTRDGSLCSILKVCQGDGQLQRFLENQDKLFRQVTFVNSKTVTEASGHKYNPLGKIFQECIETDISIQRFHKYDAFKKNLKPNIDLPSCYKSNSRKKPDQSFGGGKSSSQSEPNSNLEKIHNGVIPFDDNQCGNVFRNTQSLIQYQNVETKEKSCVCVTCGKAFAKKSQLIVHQRIHTGKKPYDCGACGKAFSEKFHLVVHQRTHTGEKPYDCSECGKAFSQKSSLIIHQRVHTGEKPYECSECGKAFSQKSPLIIHQRIHTGEKPYECRECGKAFSQKSQLIIHHRAHTGEKPYECTECGKAFCEKSHLIIHKRIHTGEKPYKCAQCEEAFSRKTELITHQLVHTGEKPYECTECGKTFSRKSQLIIHQRTHTGEKPYKCSECGKAFCQKSHLIGHQRIHTGEKPYICTECGKAFSQKSHLPGHQRIHTGEKPYICAECGKAFSQKSDLVLHQRIHTGERPYQCAICGKAFIQKSQLTVHQRIHTVVKS</w:t>
            </w:r>
          </w:p>
        </w:tc>
      </w:tr>
      <w:tr w:rsidR="00767530" w:rsidRPr="00E340F8" w14:paraId="54F676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A3D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92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830|ZP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0BEF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CSRLFVCFLLWGSTELCSPQPFWDDETERFRPSKPPAVMVECQEAQLVVTVDKDLFGTGKLIRPADLTLGPDNCEPLASADTDGVVRFAVGLHECGNILQVTDNALVYSTFLLHNPRPAGNLSILRTNRAEVPIECHYPRQGNVSSWAIQPTWVPFRTTVFSEEKLVFSLRLMEENWSAEKMTPTFQLGDRAHLQAQVHTGSHVPLRLFVDHCVASLTPDWSTSPYHTIVDFHGCLVDGLTDASSAFKAPRPRPEILQFTVDVFRFANDSRNMIYITCHLKVTPVDRVPDQLNKACSFSKSSNRWSPVEGPTDICRCCSKGRCGISGRSMRLSHREGRPVPRSRRHVTEEADVTVGPLIFLRKMNDRGVEGPTSSPPLVMLGLGLATVMTLTLAAIVLGLTGRLRAASHPVCPVSASQ</w:t>
            </w:r>
          </w:p>
        </w:tc>
      </w:tr>
      <w:tr w:rsidR="00767530" w:rsidRPr="00E340F8" w14:paraId="770DFB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D64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93A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193|ZP4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86E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STMWLLGYIFLCFPVSFALIKQPKPETPTDPGVLHCRPWNFKFTINFQNQETGSSPVLVTWDNQGRLHRLQNDTDCGTRVGEGPGPSVVLEANYSSCYVTESEPYYVMLVGVEEVDAAGQNLVTKQQLLKCPMHLPAPDAGLCDSVPVQDRLPCATAPISQEDCEELGCCHSSEEVNACYYGNTVTSHCTQEGHFSIAVSRNVSSPPLHLDSVHLVFGNDSECQPVVATRAFVLFLFPFTACGTTRQITGDRAIYENELLATREVRTWSRGSITRDSIFRLRVSCSYSISSSALPVDMHVLTLPPPLPETQPGPLTVVLQIAKDKDYHSYYTMDDYPVVKLLRDPIYVDVSILYRTDPYLGLRLHQCWATPRTNPLYQPQWPILVKGCPYTGDNYQTQLIPVQEAFDLPFPSHHQRFSISTFSFLDSSVAKEALKGPIYLHCSVSVCQPTGTQSCTVTCPIDSRRRNSDINFQNSTANISSKGPMILLQATEDPSEKLHKHSGVPVHPGALWVAGLSGIFIIGALLVSYVAIRTRR</w:t>
            </w:r>
          </w:p>
        </w:tc>
      </w:tr>
      <w:tr w:rsidR="00767530" w:rsidRPr="00E340F8" w14:paraId="66E8D3E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675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B68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S0|YTD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851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SSVSPRQPAPGGGGGGGPSPCGPGGGGRAKGLKDIRIDEEVKIAVNIALERFRYGDQREMEFPSSLTSTERAFIHRLSQSLGLVSKSKGKGANRYLTVKKKDGSETAHAMMTCNLTHNTKHAVRSLIQRFPVTNKERTELLPKTERGNVFAVEAENREMSKTSGRLNNGIPQIPVKRGESEFDSFRQSLPVFEKQEEIVKIIKENKVVLIVGETGSGKTTQIPQFLLDDCFKNGIPCRIFCTQPRRLAAIAVAERVAAERRERIGQTIGYQIRLESRVSPKTLLTFCTNGVLLRTLMAGDSTLSTVTHVIVDEVHERDRFSDFLLTKLRDLLQKHPTLKLILSSAALDVNLFIRYFGSCPVIYIQGRPFEVKEMFLEDILRTTGYTNKEMLKYKKEKQQEEKQQTTLTEWYSAQENSFKPESQRQRTVLNVTDEYDLLDDGGDAVFSQLTEKDVNCLEPWLIKEMDACLSDIWLHKDIDAFAQVFHLILTENVSVDYRHSETSATALMVAAGRGFASQVEQLISMGANVHSKASNGWMALDWAKHFGQTEIVDLLESYSATLEFGNLDESSLVQTNGSDLSAEDRELLKAYHHSFDDEKVDLDLIMHLLYNICHSCDAGAVLIFLPGYDEIVGLRDRILFDDKRFADSTHRYQVFMLHSNMQTSDQKKVLKNPPAGVRKIILSTNIAETSITVNDVVFVIDSGKVKEKSFDALNFVTMLKMVWISKASAIQRKGRAGRCRPGICFRLFSRLRFQNMLEFQTPELLRMPLQELCLHTKLLAPVNCPIADFLMKAPEPPPALIVRNAVQMLKTIDAMDTWEDLTELGYHLADLPVEPHLGKMVLCAVVLKCLDPILTIACTLAYRDPFVLPTQASQKRAAMLCRKRFTAGAFSDHMALLRAFQAWQKARSDGWERAFCEKNFLSQATMEIIIGMRTQLLGQLRASGFVRARGGGDIRDVNTNSENWAVVKAALVAGMYPNLVHVDRENLVLTGPKEKKVRFHPASVLSQPQYKKIPPANGQAAAIKALPTDWLIYDEMTRAHRIANIRCCSAVTPVTILVFCGPARLASNALQEPSSFRVDGIPNDSSDSEMEDKTTANLAALKLDEWLHFTLEPEAASLLLQLRQKWHSLFLRRMRAPSKPWSQVDEATIRAIIAVLSTEEQSAGLQQPSGIGQRPRPMSSEELPLASSWRSNNSRKSSADTEFSDECTTAERVLMKSPSPALHPPQKYKDRGILHPKRGTEDRSDQSSLKSTDSSSYPSPCASPSPPSSGKGSKSPSPRPNMPVRYFIMKSSNLRNLEISQQKGIWSTTPSNERKLNRAFWESSIVYLVFSVQGSGHFQGFSRMSSEIGREKSQDWGSAGLGGVFKVEWIRKESLPFQFAHHLLNPWNDNKKVQISRDGQELEPLVGEQLLQLWERLPLGEKNTTD</w:t>
            </w:r>
          </w:p>
        </w:tc>
      </w:tr>
      <w:tr w:rsidR="00767530" w:rsidRPr="00E340F8" w14:paraId="7399BE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163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D16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A6|ZSC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69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KVLGMAPVLGPRPPQEQVGPLMVKVEEKEEKGKYLPSLEMFRQRFRQFGYHDTPGPREALSQLRVLCCEWLRPEIHTKEQILELLVLEQFLTILPQELQAWVQEHCPESAEEAVTLLEDLERELDEPGHQVSTPPNEQKPVWEKISSSGTAKESPSSMQPQPLETSHKYESWGPLYIQESGEEQEFAQDPRKVRDCRLSTQHEESADEQKGSEAEGLKGDIISVIIANKPEASLERQCVNLENEKGTKPPLQEAGSKKGRESVPTKPTPGERRYICAECGKAFSNSSNLTKHRRTHTGEKPYVCTKCGKAFSHSSNLTLHYRTHLVDRPYDCKCGKAFGQSSDLLKHQRMHTEEAPYQCKDCGKAFSGKGSLIRHYRIHTGEKPYQCNECGKSFSQHAGLSSHQRLHTGEKPYKCKECGKAFNHSSNFNKHHRIHTGEKPYWCHHCGKTFCSKSNLSKHQRVHTGEGEAP</w:t>
            </w:r>
          </w:p>
        </w:tc>
      </w:tr>
      <w:tr w:rsidR="00767530" w:rsidRPr="00E340F8" w14:paraId="50CC57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30B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E9A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U41|ZMY1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A23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FVHPEEMYLFVESIRPFEVREVGSPKWLEVHEMILGLSQQAALELSQNREEEVKEFLISRDKLRVLIHEAYCVTLWKTRVLPHLLEIDPNPQATFLIYTVLYHEAALVALLDVCLYHPSGCETLQESVLDLIDYCAQAISQVIGLVSMGYHENETKLDVDEAVLTELERQKRDFIYKIGLRCISVLNYIADNVTLFHLSAARRLLVTHDIPWLMADVLSFRPWQRKTSKGIQKFIDEKWTNVDDVTKIVKPEAQAWFCVRQLLLNPQIMENYAFNEARCKQLHKLLGLMHEPLLDQLPPLIELKVFLSRLTLSGNTAKTQPLLLEDIPQIQEELLKDVEENGGFYQIAQDQDSVFLSKNKENICALATRLSKAYGTDLLCELEQNMDDLKMGEAKDAGAGGDGDTDHTCATCQAKAKKKCACCKKVHYCSRDCQLKDWPQHKLVCLKT</w:t>
            </w:r>
          </w:p>
        </w:tc>
      </w:tr>
      <w:tr w:rsidR="00767530" w:rsidRPr="00E340F8" w14:paraId="647AA1E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41A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10EF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05|ZFYV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AF3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YFQAEAYNLDKVLDEFEQNEDETVSSTLLDTKWNKILDPPSHRLSFNPTLASVNESAVSNESQPQLKVFSLAHSAPLTTEEEDHCANGQDCNLNPEIATMWIDENAVAEDQLIKRNYSWDDQCSAVEVGEKKCGNLACLPDEKNVLVVAVMHNCDKRTLQNDLQDCNNYNSQSLMDAFSCSLDNENRQTDQFSFSINESTEKDMNSEKQMDPLNRPKTEGRSVNHLCPTSSDSLASVCSPSQLKDDGSIGRDPSMSAITSLTVDSVISSQGTDGCPAVKKQENYIPDEDLTGKISSPRTDLGSPNSFSHMSEGILMKKEPAEESTTEESLRSGLPLLLKPDMPNGSGRNNDCERCSDCLVPNEVRADENEGYEHEETLGTTEFLNMTEHFSESQDMTNWKLTKLNEMNDSQVNEEKEKFLQISQPEDTNGDSGGQCVGLADAGLDLKGTCISESEECDFSTVIDTPAANYLSNGCDSYGMQDPGVSFVPKTLPSKEDSVTEEKEIEESKSECYSNIYEQRGNEATEGSGLLLNSTGDLMKKNYLHNFCSQVPSVLGQSSPKVVASLPSISVPFGGARPKQPSNLKLQIPKPLSDHLQNDFPANSGNNTKNKNDILGKAKLGENSATNVCSPSLGNISNVDTNGEHLESYEAEISTRPCLALAPDSPDNDLRAGQFGISARKPFTTLGEVAPVWVPDSQAPNCMKCEARFTFTKRRHHCRACGKVFCASCCSLKCKLLYMDRKEARVCVICHSVLMNAQAWENMMSASSQSPNPNNPAEYCSTIPPLQQAQASGALSSPPPTVMVPVGVLKHPGAEVAQPREQRRVWFADGILPNGEVADAAKLTMNGTSSAGTLAVSHDPVKPVTTSPLPAETDICLFSGSITQVGSPVGSAMNLIPEDGLPPILISTGVKGDYAVEEKPSQISVMQQLEDGGPDPLVFVLNANLLSMVKIVNYVNRKCWCFTTKGMHAVGQSEIVILLQCLPDEKCLPKDIFNHFVQLYRDALAGNVVSNLGHSFFSQSFLGSKEHGGFLYVTSTYQSLQDLVLPTPPYLFGILIQKWETPWAKVFPIRLMLRLGAEYRLYPCPLFSVRFRKPLFGETGHTIMNLLADFRNYQYTLPVVQGLVVDMEVRKTSIKIPSNRYNEMMKAMNKSNEHVLAGGACFNEKADSHLVCVQNDDGNYQTQAISIHNQPRKVTGASFFVFSGALKSSSGYLAKSSIVEDGVMVQITAENMDSLRQALREMKDFTITCGKADAEEPQEHIHIQWVDDDKNVSKGVVSPIDGKSMETITNVKIFHGSEYKANGKVIRWTEVFFLENDDQHNCLSDPADHSRLTEHVAKAFCLALCPHLKLLKEDGMTKLGLRVTLDSDQVGYQAGSNGQPLPSQYMNDLDSALVPVIHGGACQLSEGPVVMELIFYILENIV</w:t>
            </w:r>
          </w:p>
        </w:tc>
      </w:tr>
      <w:tr w:rsidR="00767530" w:rsidRPr="00E340F8" w14:paraId="19C6B1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2A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ABD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R9|ZBT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757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SSHQSHLLQQLNEQRRQDVFCDCSILVEGKVFKAHRNVLFASSGYFKMLLSQNSKETSQPTTATFQAFSPDTFTVILDFVYSGKLSLTGQNVIEVMSAASFLQMTDVISVCKTFIKSSLDISEKEKDRYFSLSDKDANSNGVERSSFYSGGWQEGSSSPRSHLSPEQGTGIISGKSWNKYNYHPASQKNTQQPLAKHEPRKESIKKTKHLRLSQPSEVTHYKSSKREVRTSDSSSHVSQSEEQAQIDAEMDSTPVGYQYGQGSDVTSKSFPDDLPRMRFKCPYCTHVVKRKADLKRHLRCHTGERPYPCQACGKRFSRLDHLSSHFRTIHQACKLICRKCKRHVTDLTGQVVQEGTRRYRLCNECLAEFGIDSLPIDLEAEQHLMSPSDGDKDSRWHLSEDENRSYVEIVEDGSGDLVIQQVDDSEEEEEKEIKPNIR</w:t>
            </w:r>
          </w:p>
        </w:tc>
      </w:tr>
      <w:tr w:rsidR="00767530" w:rsidRPr="00E340F8" w14:paraId="1C0A4DF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540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05C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J8|ZFYV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43FB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QTSLAEKGLNPGLMCQESYACSGTDEAIFECDECCSLQCLRCEEELHRQERLRNHERIRLKAGHVPYCDPCKGPNGHSPGVRQRAAVRCQTCKINLCLECQKRTHSGGNKRRHPITVYLVSKVQESLEGEEMDEETKRKKMTERVVSFLLVDENEEIQVTNEEDFIRKLDCKPDQHLKVVSIFGNTGDGKSHTLNHTFFYGREVFKTSPAQESCTVGVWAAYDPVHKVAVIDTEGLLGATVNLSQRTRLLLKVLAISDLVIYRTHADRLHNDLFKFLGDASEAYLKHFTKELKATTARCGLDVPLSTLGPAVIIFHETVHTQLLGSDHPSEAPEKLIQDRFRKLGRFPEAFSSIHYKGTRTYNPPTDFSGLRRALEQLLENNTTRSPRHPGVIFKALKALSDRFSGEIPDDQMAHSSFFPDEYFTCSSLCLSCGAGCKNSMNHGKEGVPHEAKSRCRYSHQYDNRVYTCKACYERGKEVSVVPKTSASTDSPWMGLAKYAWSGYVIECPNCGVVYRSRQYWFGNQDPVDTVVRTEIVHVWPGTDAFLKDNNNAAQRLLDGMNFMAQSVSELSLGPTKAVTSWLTDQIAPAYWRPNSQILSCNQCATSFKDNDTKHHCRACGEGFCDSCSSKTRPVPERGWGPAPVRVCDSCYDARNVQLDVTEAQADDEGGTLIARKVGEAVQNTLGAVVTAIDIPLGLVKDAARPAYWVPDHEILHCHNCRKEFSVKLSKHHCRACGQGFCDECSHDCRAVPSRGWDHPVRVCFNCNKKPGDL</w:t>
            </w:r>
          </w:p>
        </w:tc>
      </w:tr>
      <w:tr w:rsidR="00767530" w:rsidRPr="00E340F8" w14:paraId="213036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DF1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0E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Z20|ZN68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B1F5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ESAAQLGCCHRPMALGGTGGSLSPSLDFQLFRGDQVFSACRPLPDMVDAHGPSCASWLCPLPLAPGRSALLACLQDLDLNLCTPQPAPLGTDLQGLQEDALSMKHEPPGLQASSTDDKKFTVKYPQNKDKLGKQPERAGEGAPCPAFSSHNSSSPPPLQNRKSPSPLAFCPCPPVNSISKELPFLLHAFYPGYPLLLPPPHLFTYGALPSDQCPHLLMLPQDPSYPTMAMPSLLMMVNELGHPSARWETLLPYPGAFQASGQALPSQARNPGAGAAPTDSPGLERGGMASPAKRVPLSSQTGTAALPYPLKKKNGKILYECNICGKSFGQLSNLKVHLRVHSGERPFQCALCQKSFTQLAHLQKHHLVHTGERPHKCSIPWVPGRNHWKSFQAWREREVCHKRFSSSSNLKTHLRLHSGARPFQCSVCRSRFTQHIHLKLHHRLHAPQPCGLVHTQLPLASLACLAQWHQGALDLMAVASEKHMGYDIDEVKVSSTSQGKARAVSLSSAGTPLVMGQDQNN</w:t>
            </w:r>
          </w:p>
        </w:tc>
      </w:tr>
      <w:tr w:rsidR="00767530" w:rsidRPr="00E340F8" w14:paraId="2B14087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969C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BB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G8|ZDH1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9A1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QRSLLLGPARLCLRLLLLLGYRRRCPPLLRGLVQRWRYGKVCLRSLLYNSFGGSDTAVDAAFEPVYWLVDNVIRWFGVVFVVLVIVLTGSIVAIAYLCVLPLILRTYSVPRLCWHFFYSHWNLILIVFHYYQAITTPPGYPPQGRNDIATVSICKKCIYPKPARTHHCSICNRCVLKMDHHCPWLNNCVGHYNHRYFFSFCFFMTLGCVYCSYGSWDLFREAYAAIETYHQTPPPTFSFRERITHKSLVYLWFLCSSVALALGALTMWHAVLISRGETSIERHINKKERRRLQAKGRVFRNPYNYGCLDNWKVFLGVDTGRHWLTRVLLPSSHLPHGNGMSWDPPPWVTAHSASVMAV</w:t>
            </w:r>
          </w:p>
        </w:tc>
      </w:tr>
      <w:tr w:rsidR="00767530" w:rsidRPr="00E340F8" w14:paraId="0C3F9A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95BE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C7B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P6|TRM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C1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TRNVAGAEAPPPQKRYYRQRAHSNPMADHTLRYPVKPEEMDWSELYPEFFAPLTQNQSHDDPKDKKEKRAQAQVEFADIGCGYGGLLVELSPLFPDTLILGLEIRVKVSDYVQDRIRALRAAPAGGFQNIACLRSNAMKHLPNFFYKGQLTKMFFLFPDPHFKRTKHKWRIISPTLLAEYAYVLRVGGLVYTITDVLELHDWMCTHFEEHPLFERVPLEDLSEDPVVGHLGTSTEEGKKVLRNGGKNFPAIFRRIQDPVLQAVTSQTSLPGH</w:t>
            </w:r>
          </w:p>
        </w:tc>
      </w:tr>
      <w:tr w:rsidR="00767530" w:rsidRPr="00E340F8" w14:paraId="6E5AAD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1B9B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22CF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CC3|TRAF6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1F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HCENSCGSSQSESDCCAAMAASSCGTAAKDDSVSGTASTVTLSSSFMEEIQGYDVEFDPPLESKYECPICLMALREAVQTPCGHRFCKACIIKSIRDAGHKCPVDNEILLENQLFPDNFAKREILSLMVKCPNEGCLHKMELRHLEEHQAHCEFALMSCPQCQRPFQKCHLNIHILKECPRRQVPCENCAVSMAFEDKEIHEQNCPLANVICEYCNTMLIREQMPNHYDLDCPTAPVPCTFSAFGCHEKMQRNHLARHLQENTQSHMRMMAQAVQTLSLAVAPVPQCTMPLYDSVPPTRPSSGRHSEVHNFQETIQQLEGRLVRQDHQIRELTAKMETQSMYVNELKRTIRTLEDKVAEIEAQQCNGIYIWKIGNFGMHLKSQEEEKPVVIHSPGFYTGKPGYKLCMRLHLQLPSAQRCANYISLFVHTMQGEYDSHLPWPFQGTIRLTILDQSEAAVRQNHEEIMDAKPELLAFQRPTIPRNPKGFGYVTFMHLEALRQRTFIKDDTLLVRCEVSTRFDMGSLRREGFQPRSTDSGI</w:t>
            </w:r>
          </w:p>
        </w:tc>
      </w:tr>
      <w:tr w:rsidR="00767530" w:rsidRPr="00E340F8" w14:paraId="44A3F73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CF0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5739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I86|TRP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39A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LRRVLRPEERKEVQGVVYRGVGKDMDCSKESFKVDIEGDMCRLEAFIKNRRKLSKYEDENLCLLHHAAAEGQVELMQLIINGSSCEALNVMDDYGNTPLHWAAEKNQVESVKFLLSQGANPNLRNRNMMAPLHIAVQGMYNEVIKVLTEHKATNINLEGENGNTALMSTCAKDNSEALQILLEKGAKLCKSNKWGDYPVHQAAFSGAKRCMELILAYGEKTGYSREAHINFVNHKKASPLHLAVQSGDLDMIKMCLDSGAHIDMMENAKCMALHFAATQGATDIVKLMISSYTGSSDIVNAVDGNQETLLHRASLFDHHDLADYLISVGADINSTDSEGRSPLILATASASWNIVNLLLSKGAKVDIKDHLGRNFLHLTVQQPYGLRNLRPEFLQMQHIKELVMDEDNDGCTPLHYACRQGAPVSVNNLLRFNVSVHSKSKDKKSPLHFAASYGRINTCQRLLQDISDTRLLNEGDLHGMTPLHLAAKNGHDKVVQLLLKKGALFLSDHNGWTALHHASMGGYTQTMKVILDTNLKCTDRLDEEGNTALHFAAREGHAKAVAMLLSYNADILLNKKQASFLHIALHNKRKEVVLTTIRSKRWDECLQVFTHDSPSNRCPIMEMVEYLPECMKVLLDFCMIPSTEDKSCQDYHIEYNFKYLQCPLSMTKKVTPTQDVIYEPLTILNVMVQHNRIELLNHPVCREYLLMKWCAYGFRAHMMNLGSYCLGLIPMTLLVVKIQPGMAFNSTGIINETISTHEERINTLNSFPLKICMILVFLSSIFGYCKEVVQIFQQKRNYFLDYNNALEWVIYTTSMIFVLPLFLDIPAYMQWQCGAIAIFFYWMNFLLYLQRFENCGIFIVMLEVIFKTLLRSTGVFIFLLLAFGLSFYVLLNFQDAFSTPLLSLIQTFSMMLGDINYRDAFLEPLFRNELAYPVLTFGQLIAFTMFVPIVLMNLLIGLAVGDIAEVQKHASLKRIAMQVELHTNLEKKLPFWYLRKVDQRSTIVYPNRPRHGRMLRFFHYFLSMQETRQEAPNIDTCLEMEILKQKYRLKDLTSLLEKQHELIKLIIQKMEIISETEDEDNHCSFQDRFKKERLEQMHSKWNFVLNAVKTKTHCSISHPDI</w:t>
            </w:r>
          </w:p>
        </w:tc>
      </w:tr>
      <w:tr w:rsidR="00767530" w:rsidRPr="00E340F8" w14:paraId="7806E42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4FFA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3CB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283|TRH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3B46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LRSICDITEIFNQYVSHDCDGAALTKKDLKNLLEREFGAVLRRPHDPKTVDLILELLDLDSNGRVDFNEFLLFIFKVAQACYYALGQATGLDEEKRARCDGKESLLQDRRQEEDQRRFEPRDRQLEEEPGQRRRQKRQEQERELAEGEEQSEKQERLEQRDRQRRDEELWRQRQEWQEREERRAEEEQLQSCKGHETEEFPDEEQLRRRELLELRRKGREEKQQQRRERQDRVFQEEEEKEWRKRETVLRKEEEKLQEEEPQRQRELQEEEEQLRKLERQELRRERQEEEQQQQRLRREQQLRRKQEEERREQQEERREQQERREQQEERREQQLRREQEERREQQLRREQEEERREQQLRREQEEERREQQLRREQQLRREQQLRREQQLRREQQLRREQQLRREQQLRREQQLRREQQLRREQEEERHEQKHEQERREQRLKREQEERRDWLKREEETERHEQERRKQQLKRDQEEERRERWLKLEEEERREQQERREQQLRREQEERREQRLKRQEEEERLQQRLRSEQQLRREQEERREQLLKREEEKRLEQERREQRLKREQEERRDQLLKREEERRQQRLKREQEERLEQRLKREEVERLEQEERREQRLKREEPEEERRQQLLKSEEQEERRQQQLRREQQERREQRLKREEEEERLEQRLKREHEEERREQELAEEEQEQARERIKSRIPKWQWQLESEADARQSKVYSRPRKQEGQRRRQEQEEKRRRRESELQWQEEERAHRQQQEEEQRRDFTWQWQAEEKSERGRQRLSARPPLREQRERQLRAEERQQREQRFLPEEEEKEQRRRQRREREKELQFLEEEEQLQRRERAQQLQEEEDGLQEDQERRRSQEQRRDQKWRWQLEEERKRRRHTLYAKPALQEQLRKEQQLLQEEEEELQREEREKRRRQEQERQYREEEQLQQEEEQLLREEREKRRRQERERQYRKDKKLQQKEEQLLGEEPEKRRRQEREKKYREEEELQQEEEQLLREEREKRRRQEWERQYRKKDELQQEEEQLLREEREKRRLQERERQYREEEELQQEEEQLLGEERETRRRQELERQYRKEEELQQEEEQLLREEPEKRRRQERERQCREEEELQQEEEQLLREEREKRRRQELERQYREEEEVQQEEEQLLREEPEKRRRQELERQYREEEELQQEEEQLLREEQEKRRQERERQYREEEELQRQKRKQRYRDEDQRSDLKWQWEPEKENAVRDNKVYCKGRENEQFRQLEDSQLRDRQSQQDLQHLLGEQQERDREQERRRWQQRDRHFPEEEQLEREEQKEAKRRDRKSQEEKQLLREEREEKRRRQETDRKFREEEQLLQEREEQPLRRQERDRKFREEELRHQEQGRKFLEEEQRLRRQERERKFLKEEQQLRCQEREQQLRQDRDRKFREEEQQLSRQERDRKFREEEQQVRRQERERKFLEEEQQLRQERHRKFREEEQLLQEREEQQLHRQERDRKFLEEEQQLRRQERDRKFREQELRSQEPERKFLEEEQQLHRQQRQRKFLQEEQQLRRQERGQQRRQDRDRKFREEEQLRQEREEQQLSRQERDRKFRLEEQKVRRQEQERKFMEDEQQLRRQEGQQQLRQERDRKFREDEQLLQEREEQQLHRQERDRKFLEEEPQLRRQEREQQLRHDRDRKFREEEQLLQEGEEQQLRRQERDRKFREEEQQLRRQERERKFLQEEQQLRRQELERKFREEEQLRQETEQEQLRRQERYRKILEEEQLRPEREEQQLRRQERDRKFREEEQLRQEREEQQLRSQESDRKFREEEQLRQEREEQQLRPQQRDGKYRWEEEQLQLEEQEQRLRQERDRQYRAEEQFATQEKSRREEQELWQEEEQKRRQERERKLREEHIRRQQKEEQRHRQVGEIKSQEGKGHGRLLEPGTHQFASVPVRSSPLYEYIQEQRSQYRP</w:t>
            </w:r>
          </w:p>
        </w:tc>
      </w:tr>
      <w:tr w:rsidR="00767530" w:rsidRPr="00E340F8" w14:paraId="71B0E7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6B9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878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134|TRFE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914F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AGALLACAALGLCLAVTEKTVRWCAVNDHEASKCANFRDSMKKVLPEDGPRIICVKKASYLDCIKAIAAHEADAVTLDAGLVHEAGLTPNNLKPVVAEFYGSKENPKTFYYAVALVKKGSNFQLNELQGKKSCHTGLGRSAGWNIPIGLLYCDLPEPRKPLEKAVASFFSGSCVPCADGADFPQLCQLCPGCGCSSVQPYFGYSGAFKCLKDGLGDVAFVKQETIFENLPSKDERDQYELLCLDNTRKPVDEYEQCHLARVPSHAVVARSVDGKEDLIWELLNQAQEHFGKDKSGDFQLFSSPHGKNLLFKDSAYGFFKVPPRMDANLYLGYEYVTAVRNLREGICPDPLQDECKAVKWCALSHHERLKCDEWSVTSGGLIECESAETPEDCIAKIMNGEADAMSLDGGYVYIAGQCGLVPVLAENYESTDCKKAPEEGYLSVAVVKKSNPDINWNNLEGKKSCHTAVDRTAGWNIPMGLLYNRINHCRFDEFFRQGCAPGSQKNSSLCELCVGPSVCAPNNREGYYGYTGAFRCLVEKGDVAFVKSQTVLQNTGGRNSEPWAKDLKEEDFELLCLDGTRKPVSEAHNCHLAKAPNHAVVSRKDKAACVKQKLLDLQVEYGNTVADCSSKFCMFHSKTKDLLFRDDTKCLVDLRGKNTYEKYLGADYIKAVSNLRKCSTSRLLEACTFHKH</w:t>
            </w:r>
          </w:p>
        </w:tc>
      </w:tr>
      <w:tr w:rsidR="00767530" w:rsidRPr="00E340F8" w14:paraId="33E3C5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A4C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8D4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KB5|TOP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7BA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ISNFKTPSKLSEKKKSVLCSTPTINIPASPFMQKLGFGTGVNVYLMKRSPRGLSHSPWAVKKINPICNDHYRSVYQKRLMDEAKILKSLHHPNIVGYRAFTEANDGSLCLAMEYGGEKSLNDLIEERYKASQDPFPAAIILKVALNMARGLKYLHQEKKLLHGDIKSSNVVIKGDFETIKICDVGVSLPLDENMTVTDPEACYIGTEPWKPKEAVEENGVITDKADIFAFGLTLWEMMTLSIPHINLSNDDDDEDKTFDESDFDDEAYYAALGTRPPINMEELDESYQKVIELFSVCTNEDPKDRPSAAHIVEALETDV</w:t>
            </w:r>
          </w:p>
        </w:tc>
      </w:tr>
      <w:tr w:rsidR="00767530" w:rsidRPr="00E340F8" w14:paraId="70B7F0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13B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F4A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LZZ7|TRC_DROP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426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SRTDTDGSSIRFSDHTLDKATKAKVTLENYYSNLVTQYGERKQRLAKLEAQLKDESLTESQRQEKRLQHAQKETEYLRLKRLRLGVEDFEALKVIGRGAFGEVRLVQKKDTGHVYAMKVLRKADMLEKEQVAHVRAERDVLVEADHQWVVKMYYSFQDQVNLYLIMEFLPGGDMMTLLMKKDTLSEEGTQFYISETALAIDSIHKLGFIHRDIKPDNLLLDARGHLKLSDFGLCTGLKKSHRTDFYRDLSQAKPSDFIGTCASPMDSKRRAESWKRNRRALAYSTVGTPDYIAPEVFLQTGYGPACDWWSLGVIMYEMLMGYPPFCSDNPQDTYRKVMNWRETLIFPPEIPISEEAKETIIKFCCEADRRLGSQRGLEDLKSVPFFRGVDWEHIRERPAAIPVEVRSIDDTSNFDEFPDVSLEIPSAPIPQGGEIAKDWVFINYTYKRFEVRNLE</w:t>
            </w:r>
          </w:p>
        </w:tc>
      </w:tr>
      <w:tr w:rsidR="00767530" w:rsidRPr="00E340F8" w14:paraId="7C31108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8000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304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61|TRD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001B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ITAEGNASTTTTVIDSKNGSVPKSPGKVLKRTVTEDIVTTFSSPAAWLLVIALIITWSAVAIVMFDLVDYKNFSASSIAKIGSDPLKLVRDAMEETTDWIYGFFSLLSDIISSEDEEDDDGDEDTDKGEIDEPPLRKKEIHKDKTEKQEKPERKIQTKVTHKEKEKGKEKVREKEKPEKKATHKEKIEKKEKPETKTLAKEQKKAKTAEKSEEKTKKEVKGGKQEKVKQTAAKVKEVQKTPSKPKEKEDKEKAAVSKHEQKDQYAFCRYMIDIFVHGDLKPGQSPAIPPPLPTEQASRPTPASPALEEKEGEKKKAEKKVTSETKKKEKEDIKKKSEKETAIDVEKKEPGKASETKQGTVKIAAQAAAKKDEKKEDSKKTKKPAEVEQPKGKKQEKKEKHVEPAKSPKKEHSVPSDKQVKAKTERAKEEIGAVSIKKAVPGKKEEKTTKTVEQEIRKEKSGKTSSILKDKEPIKGKEEKVPASLKEKEPETKKDEKMSKAGKEVKPKPPQLQGKKEEKPEPQIKKEAKPAISEKVQIHKQDIVKPEKTVSHGKPEEKVLKQVKAVTIEKTAKPKPTKKAEHREREPPSIKTDKPKPTPKGTSEVTESGKKKTEISEKESKEKADMKHLREEKVSTRKESLQLHNVTKAEKPARVSKDVEDVPASKKAKEGTEDVSPTKQKSPISFFQCVYLDGYNGYGFQFPFTPADRPGESSGQANSPGQKQQGQ</w:t>
            </w:r>
          </w:p>
        </w:tc>
      </w:tr>
      <w:tr w:rsidR="00767530" w:rsidRPr="00E340F8" w14:paraId="48E46F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533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BEA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V2|TRI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931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TVGFKPLLGDAHSMDNLEKQLICPICLEMFSKPVVILPCQHNLCRKCANDVFQASNPLWQSRGSTTVSSGGRFRCPSCRHEVVLDRHGVYGLQRNLLVENIIDIYKQESSRPLHSKAEQHLMCEEHEEEKINIYCLSCEVPTCSLCKVFGAHKDCEVAPLPTIYKRQKSELSDGIAMLVAGNDRVQAVITQMEEVCQTIEDNSRRQKQLLNQRFESLCAVLEERKGELLQALAREQEEKLQRVRGLIRQYGDHLEASSKLVESAIQSMEEPQMALYLQQAKELINKVGAMSKVELAGRPEPGYESMEQFTVRVEHVAEMLRTIDFQPGASGEEEEVAPDGEEGSAGPEEERPDGP</w:t>
            </w:r>
          </w:p>
        </w:tc>
      </w:tr>
      <w:tr w:rsidR="00767530" w:rsidRPr="00E340F8" w14:paraId="50127D0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973C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F026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J61|TUBAT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F03A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VSEKEFLDLPLVSVAEIVRCRGPKVSVFPFDGTRRWFHLECNPQYDDYQQAALRQSIRILKMLFEHGIETVISPIFSDDLLDRGDRYIVQALEGMALLANDEEILSFYKEHEVHVLFYGDYKKRLPSTAQGAAVVKSFDDLTISTSSNTEHRLCFGVFGNDAAESVAQFSISWNETHGKPPTRREIIEGYYGEYVDKADMFIGFGRFSTFDFPLLSSGKTSLYFTVAPSYYMTETTLRRILYDHIYLRHFRPKPDYSAMSADQLNVLRNRYRAQPDRVFGVGCVHDGIWFAEG</w:t>
            </w:r>
          </w:p>
        </w:tc>
      </w:tr>
      <w:tr w:rsidR="00767530" w:rsidRPr="00E340F8" w14:paraId="72C74F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26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0FD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019|TWIN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40F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RLMLDVEEEDDESGACGQENFDPHDADMEYQAKRRKSAVQETPLQWMLKRHIPASTTVLSPITELSQNMNGARLDGTPKSTQRIPANRTLNNFNSLSSRTLGSFSSSCSSYESGNSLDDEYMDMFEMESAENHNLELPDDLEVLLSGQLKSESNLEEMSNKKGSLRRCLSMYPSEQPEEAVQEPDQETNMPMKKMQRKTLSMNDAEIMRALGDEPELIGDLSKPCTLPCLATGIRHRDLKTISSDTLARLIQGEFDEQLGSQGGYEIIDCRYPYEFLGGHIRGAKNLYTRGQIQEAFPTLTSNQENRRIYVFHCEFSSERGPKLLRYLRSNDRSQHTHNYPALDYPELYILHNGYKEFFGLYSQLCQPSQYVPMLAPAHNDEFRYFRAKTKSWQCGEGGDSGIGGGGSRGLRKSRSRLLYAE</w:t>
            </w:r>
          </w:p>
        </w:tc>
      </w:tr>
      <w:tr w:rsidR="00767530" w:rsidRPr="00E340F8" w14:paraId="274688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495B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3D61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XH17|TRI7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EF2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PGLLRQELSCPLCLQLFDAPVTAECGHSFCRACLIRVAGEPAADGTVACPCCQAPTRPQALSTNLQLSRLVEGLAQVPQGHCEEHLDPLSIYCEQDRTLVCGVCASLGSHRGHRLLPAAEAQARLKTQLPQQKMQLQEACMRKEKTVAVLEHQLVEVEETVRQFRGAVGEQLGKMRMFLAALESSLDREAERVRGDAGVALRRELSSLNSYLEQLRQMEKVLEEVADKPQTEFLMKFCLVTSRLQKILSESPPPARLDIQLPVISDDFKFQVWKKMFRALMPALEELTFDPSSAHPSLVVSSSGRRVECSDQKAPPAGEDTRQFDKAVAVVAQQLLSQGEHYWEVEVGDKPRWALGVMAADASRRGRLHAVPSQGLWLLGLRDGKILEAHVEAKEPRALRTPERPPARIGLYLSFADGVLAFYDASNPDVLTPIFSFHERLPGPVYPIFDVCWHDKGKNAQPLLLVGPEQEQA</w:t>
            </w:r>
          </w:p>
        </w:tc>
      </w:tr>
      <w:tr w:rsidR="00767530" w:rsidRPr="00E340F8" w14:paraId="6DD36B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E60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160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50|TRE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977E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APRAETFVFLDLEATGLPSVEPEIAELSLFAVHRSSLENPEHDESGALVLPRVLDKLTLCMCPERPFTAKASEITGLSSEGLARCRKAGFDGAVVRTLQAFLSRQAGPICLVAHNGFDYDFPLLCAELRRLGARLPRDTVCLDTLPALRGLDRAHSHGTRARGRQGYSLGSLFHRYFRAEPSAAHSAEGDVHTLLLIFLHRAAELLAWADEQARGWAHIEPMYLPPDDPSLEA</w:t>
            </w:r>
          </w:p>
        </w:tc>
      </w:tr>
      <w:tr w:rsidR="00767530" w:rsidRPr="00E340F8" w14:paraId="57A8438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164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095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LT0|TS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FD54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AATENQWLKGRVKAVTSGDCLVITALTHNRAGPPPEKTITLSSLMAPKMARRGGIDEPFAWESREFLRKLCIGKEVAFKVDYKVEAIAGREFGSVYLGNENLAKLVVQNGWAKVRRPGQQNQDKVSPYIAELEQLEEQAQQEGFGRWSKVPGAAEASIRNLPPSAVGDSGNFDAMGLLAASKGKPMEGIVEQVRDGSTIRVYLLPEFQFVQVFVAGLQAPSMGRRQSTQEAVVDPDVTATSNGDASAETRGPLTTAQRLAASAASSVEVSSDPFAMEAKYFTELRVLNRDVRIVLEGVDKFNNLIGSVYYSDGDTVKDLGLELVENGLAKYVEWSANMLDEEAKKKLKATELQCKKNRVKMWANYVPPASNSKAIHDQNFTGKVVEVVSGDCLVVADDSIPFGSPMAERRVCLSSIRSPKMGNPRREEKPAPYAREAKEFLRQKLIGMEVIVQMEYSRKISPGDGVTTSGAGDRVMDFGSVFLPSPTKGDTAVAAAATPGANIAELIISRGLGTVVRHRDFEERSNHYDALLAAEARAIAGKKNIHSAKDSPALHIADLTVASAKKAKDFLPSLQRINQISAVVEYVLSGHRFKLYIPKESCSIAFAFSGVRCPGRGEPYSEEAIALMRRKIMQRDVEIVVENVDRTGTFLGSMWEKNSKTNAGTYLLEAGLAKMQTGFGADRIPEAHILEMAERSAKNQKLKIWENYVEGEEVVNGSSKVETRQKETLKVVVTEVLGGGRFYVQTVGDQKVASIQNQLAALSLKDAPIIGSFNPKKGDIVLAQFSLDNSWNRAMIVNGPRGAVQSPEEEFEVFYIDYGNQEIVPYSAIRPVDPSVSSAPGLAQLCRLAYIKVPGKEEDFGRDAGEYLHTVTLESGKEFRAVVEERDTSGGKVKGQGTGTELVVTLIAVDDEISVNAAMLQEGIARMEKRRRWEPKDKQAALDALEKFQDEARKSRTGIWEYGDIQSDDEDNVPVRKPGRG</w:t>
            </w:r>
          </w:p>
        </w:tc>
      </w:tr>
      <w:tr w:rsidR="00767530" w:rsidRPr="00E340F8" w14:paraId="3DD4FC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346C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2B1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UF1|TSN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39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RPRAPAASGEEFSFVSPLVKYLLFFFNMLFWVISMVMVAVGVYARLMKHAEAALACLAVDPAILLIVVGVLMFLLTFCGCIGSLRENICLLQTFSLCLTAVFLLQLAAGILGFVFSDKARGKVSEIINNAIVHYRDDLDLQNLIDFGQKKFSCCGGISYKDWSQNMYFNCSEDNPSRERCSVPYSCCLPTPDQAVINTMCGQGMQAFDYLEASKVIYTNGCIDKLVNWIHSNLFLLGGVALGLAIPQLVGILLSQILVNQIKDQIKLQLYNQQHRADPWY</w:t>
            </w:r>
          </w:p>
        </w:tc>
      </w:tr>
      <w:tr w:rsidR="00767530" w:rsidRPr="00E340F8" w14:paraId="6A6D40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630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BF3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8I7|U17L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D3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SLSFPEADPALSSPGAQQLHQDEAQVVVELTANDKPSLSWECPQGPGCGLQNTGNSCYLNAALQCLTHTPPLADYMLSQEYSQTCCSPEGCKMCAMEAHVTQSLLHSHSGDVMKPSQILTSAFHKHQQEDAHEFLMFTLETMHESCLQVHRQSEPTSEDSSPIHDIFGGLWRSQIKCLHCQGTSDTYDRFLDVPLDISSAQSVNQALWDTEKSEELRGENAYYCGRCRQKMPASKTLHIHSAPKVLLLVLKRFSAFMGNKLDRKVSYPEFLDLKPYLSQPTGGPLPYALYAVLVHEGATCHSGHYFSYVKARHGAWYKMDDTKVTSCDVTSVLNENAYVLFYVQQTDLKQVSIDMPEGRVHEVLDPEYQLKKSRRKKHKKKSPCTEDAGEPCKNREKRATKETSLGEGKVLQEKNHKKAGQKHENTKLVPQEQNHQKLGQKHRINEILPQEQNHQKAGQSLRNTEGELDLPADAIVIHLLRSTENWGRDAPDKENQPWHNADRLLTSQDPVNTGQLCRQEGRRRSKKGKNKNKQGQRLLLVC</w:t>
            </w:r>
          </w:p>
        </w:tc>
      </w:tr>
      <w:tr w:rsidR="00767530" w:rsidRPr="00E340F8" w14:paraId="64F2DBF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63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77B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47|UB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40F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MQIFVKTLTGKTITLEVEPSDTIENVKAKIQDKEGIPPDQQRLIFAGKQLEDGRTLSDYNIQKESTLHLVLRLRGGMQIFVKTLTGKTITLEVEPSDTIENVKAKIQDKEGIPPDQQRLIFAGKQLEDGRTLSDYNIQKESTLHLVLRLRGGC</w:t>
            </w:r>
          </w:p>
        </w:tc>
      </w:tr>
      <w:tr w:rsidR="00767530" w:rsidRPr="00E340F8" w14:paraId="169449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EE9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6E9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YB9|UN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7FA9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RPSSSSSLSPATNLNLDRLKVLKLLGKGATGTVFLVHDSVSDSSVSSPFALKLVDKSSASSLRRARWEIQILRRLSDDTNPNPFLPKLLASSESSEFIAWALPYCSGGDLNVLRQRQNDGVFSSSVIKFYLAEIVCALDHLHTMGIAYRDLKPENILLQESGHVTLTDFDLSCSLNKPTRPEFYHLSDPEPDPNPESNLSHNKKSLRIFRQKKKKTKSARVNPITRRRLSFSGGERSNSFVGTDEYISPEVIRGDGHDFAVDWWALGVLTYEMMYGETPFKGRNKKETFRNVLVKEPEFAGKPSDLTDLIRRLLVKDPTKRFGFWRGAAEIKEHAFFKGVRWELLTEVLRPPFIPLRDDGDLTGKVTEESGFGIKEYFEKLKTPPLPLPHECSENNPFVDF</w:t>
            </w:r>
          </w:p>
        </w:tc>
      </w:tr>
      <w:tr w:rsidR="00767530" w:rsidRPr="00E340F8" w14:paraId="3CD9424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D04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BB6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930|VPS10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3F3B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LTKILPLRGRIFPMFGCLLLIVSLITGCIASPAAEVAETVFDSKPVDFMTFKDSTNTLFLNAEFGDVYLSQDNGQSWRNGVISGQVCPIKKLIKHSFENSRVFALTECDTVYYSYDNGENWDYFTIDHPISITQLPFHFHAKNPDYVIFNNQYCSSSGTWVGKICKPDLYYTKDGFQSDPEPMPVGSSYCIFADSSEKMVVSSEEQIICISLNPNSAARPPFSHHIVYSDDWFQSIVPVQLHNFLGSDGAYGILSTGSFLVAALIDAATRKLFVYVSQDGYYWEEALKFHKGFEFDAFTILPSTEYSFFIDSLDSHPNNPTGILYSLDSESNTFVIRQMNTNRYVDGYTDFMLIDYLDGLQFVNVVENVDEIEVDPQVDKVLSSRITFDGGKTWSTVASPESSCNSMKQCSLHLFLDPHVSHASIASSKFAPGILLASGSVGDRLLSENQMDLFVSEDGGRNWTLSRDGMHLFAMSGFGSIFFASEYLDVINEVYYSLDHGQSWVTVTLDKTIVPIKLFASEDPYAEIFYLLAMTDDGEQSNYSLFSFNFGKFLPKECQFSNSESNKNDFEKWYTRYANGSPICSEMGKKEFFWRKKATSVCSVPKSITDLHGSFDACECTDEDYECNTQFISNDQGECKLLDFIGSLLCASEDLDTFQKIPYRLVPGNKCTPNKRDSHREPQTFNCDSFNEPGTEITSFLYDFDEKIVDVVYLEGTVPEENTFLIGISVNSHVYFSEDEGKTWDKFSKEEFSSVLPHAYNKNSVYMVTSKNIVYFTTNRGKNFYKFKAPSPPNQNGKSLFSFHPSRPAWLLYAGSENCEKNPFADDCRDVVFVSLDFGDTWSRLPSNLEYCSWAKAEKLVVDDTLIFCIRQNTNDPFKKELISSIDFFEYEQDEILNDVVGFMIEDEYVIVAVQDEEGTSLSLDVSINGLNFASCSFPAYLNVHPKQAYTILDSQTHSLFIHVTTNTHLGSEWGDILKSNSNGTYFMTSLANVNRDSVGYVDFERLEGIQGIALANIVSNTKELTDGGTKKLQTLITFNDGLDWSYLNLVGGEKIVPKCGKNCYLHLHGYTERNQFSDPTSTNAAVGLIIGVGSFSPFLIPYEESQTFISRDAGVTWYRIFDSPHLWAFLDSGSIIIAVESISPTNVIKYSADEGRTWQEYQFSEKSKVVVDVSTKPSGVGHQVLLLTTDDENAPISSVLIDFDALYRRTCVFDEENSEESDFVRWVPTDISGKPLCLRGRISSFYRKSIHKKCRVGSSLLVKEEVLSKCECTRADFECDYNYRRLKDGTCVLVSGLQPPDTREEQCSVDDAFEWRQPTGYKRTPLTECEGGVPLDAGTLHPCPGKEDDYYKAHPKPGGWSIFLTIIFSILLAAVAGCILYYYSRRFLKGAIRLGSDSATENPLESGISYTRGAFSSIPIFFSALYQSVRSLFIRSTPTNGEFENAAFLQNYEIDDDDEESV</w:t>
            </w:r>
          </w:p>
        </w:tc>
      </w:tr>
      <w:tr w:rsidR="00767530" w:rsidRPr="00E340F8" w14:paraId="256570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CFC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C83C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96|VPS3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BA3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WHYVETTSSGQPLLREGEKDIFIDQSVGLYHGKSKILQRQRGRIFLTSQRIIYIDDAKPTQNSLGLELDDLAYVNYSSGFLTRSPRLILFFKDPSSKDELGKSAETASADVVSTWVCPICMVSNETQGEFTKDTLPTPICINCGVPADYELTKSSINCSNAIDPNANPQNQFGVNSENICPACTFANHPQIGNCEICGHRLPNASKVRSKLNRLNFHDSRVHIELEKNSLARNKSSHSALSSSSSTGSSTEFVQLSFRKSDGVLFSQATERALENILTEKNKHIFNQNVVSVNGVDMRKGASSHEYNNEVPFIETKLSRIGISSLEKSRENQLLNNDILFNNALTDLNKLMSLATSIERLYKNSNITMKTKTLNLQDESTVNEPKTRRPLLILDREKFLNKELFLDEIAREIYEFTLSEFKDLNSDTNYMIITLVDLYAMYNKSMRIGTGLISPMEMREACERFEHLGLNELKLVKVNKRILCVTSEKFDVVKEKLVDLIGDNPGSDLLRLTQILSSNNSKSNWTLGILMEVLQNCVDEGDLLIDKQLSGIYYYKNSYWPSHI</w:t>
            </w:r>
          </w:p>
        </w:tc>
      </w:tr>
      <w:tr w:rsidR="00767530" w:rsidRPr="00E340F8" w14:paraId="04160E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9E3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FBE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492|VP16_HHV1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274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VDELFADMNADGASPPPPRPAGGPKNTPAAPPLYATGRLSQAQLMPSPPMPVPPAALFNRLLDDLGFSAGPALCTMLDTWNEDLFSALPTNADLYRECKFLSTLPSDVVEWGDAYVPERTQIDIRAHGDVAFPTLPATRDGLGLYYEALSRFFHAELRAREESYRTVLANFCSALYRYLRASVRQLHRQAHMRGRDRDLGEMLRATIADRYYRETARLARVLFLHLYLFLTREILWAAYAEQMMRPDLFDCLCCDLESWRQLAGLFQPFMFVNGALTVRGVPIEARRLRELNHIREHLNLPLVRSAATEEPGAPLTTPPTLHGNQARASGYFMVLIRAKLDSYSSFTTSPSEAVMREHAYSRARTKNNYGSTIEGLLDLPDDDAPEEAGLAAPRLSFLPAGHTRRLSTAPPTDVSLGDELHLDGEDVAMAHADALDDFDLDMLGDGDSPGPGFTPHDSAPYGALDMADFEFEQMFTDALGIDEYGG</w:t>
            </w:r>
          </w:p>
        </w:tc>
      </w:tr>
      <w:tr w:rsidR="00767530" w:rsidRPr="00E340F8" w14:paraId="1F522F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372B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992A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272|VPS2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ED0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KSSKVHITKTDRAILEVKRSKDEIHKFTRRTDNLILVEKSQLKDLIRKNPENYKSNMKVRFLLKRIHYQEHLLQQASDQLINLENMVSTLEFKMVEKQFINGLKNGNEILKKLNKEFSNVDELMDDVQDQIAYQNEINETLSRSLVGTSNYEDDLDKELDALESELNPEKMNNAKVANMPSTEGLPSLPQGEQTEQKEREEFATEERSDTKEPLALLS</w:t>
            </w:r>
          </w:p>
        </w:tc>
      </w:tr>
      <w:tr w:rsidR="00767530" w:rsidRPr="00E340F8" w14:paraId="635819B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083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3F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314|VPS1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A5C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SMPNQPKFLPRIEHNSSGATANSYVATASGNPFETDEEDEIFSRHKMVLRVPSNCTGDLMHLAVSRNWLVCLLGTPERTTLLRFFLPRAIPPGEAVLEKYLSGSGYKITRMFLDPTGHHIIIALVPKSATAGVSPDFLYIHCLESPQAQQLKVRRIEKFKDHEITAVAFNPYHGNESSTGPILLGTSRGLIFETELNPAADGHVQRKQLYDLGLGRPKYPITGLKLLRVPNSSRYIIVVTSPECIYTFQETLKAEERSLQAIFAGYVSGVQEPHCEERKTDLTFSQLRFFAPPNSKYPKQWAWLCGEGIRVGELSIEANSAATLIGNTLINLDFEKTMHLSYGERRLNTPKAFVLTEYHAVLLYADHVRAICLLNQEQVYQEAFDEARVGKPLSIERDELTGSIYVYTVKTVFNLRVTREERNVWRIYLDKGQYELATAHAAEDPEHLQLVLCQRADAAFADGSYQVAADYYAETDKSFEEVCLKFMVLPDKRPIINYVKKRLSRVTTKPMETDELDEDKMNIIKALVIWLIDLYLIQINMPDKDEEWRSSWQTEYDEFMMEAHVLSCTRQNRETVRQLIAEHADPRNMAQFAIAIGDYDEVVAQQLKAECYAEALQTLINQRNPELFYKYAPELITRLPKPTVDALMAQGSRLEVEKLVPTLIIMENREQREQTQRYLEFAIYKLNTTNDAIHNFLLHLYAEHEPKLLMKYLEIQGRDESLVHYDIYYAHKVCTDLDVKEARVFLECMLRKWISAVDLALTFDMKLAKETASRPSDSKIRRKLWLRIAYHDIKGTNDVKKALNLLKECDLLRIEDLLPFFADFEKIDNFKEAICDALRDYNQRIQELQREMAETTEQTDRVTAELQQLRQHSLTVESQDTCEICEMMLLVKPFFIFICGHKFHSDCLEKHVVPLLTKEQCRRLGTLKQQLEAEVQTQAQPQSGALSKQQAMELQRKRAALKTEIEDILAADCLFCGLLISTIDQPFVDDWEQVNVEWE</w:t>
            </w:r>
          </w:p>
        </w:tc>
      </w:tr>
      <w:tr w:rsidR="00767530" w:rsidRPr="00E340F8" w14:paraId="2C15680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ED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9492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IR6|VPS5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CDE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EEELEFVEELEAVLQLTPEVQLAIEQVFPSQDPLDRADFNAVEYINTLFPTEQSLANIDEVVNKIRLKIRRLDDNIRTVVRGQTNVGQDGRQALEEAQKAIQQLFGKIKDIKDKAEKSEQMVKEITRDIKQLDHAKRHLTTSITTLNHLHMLAGGVDSLEAMTRRRQYGEVANLLQGVMNVLEHFHKYMGIPQIRQLSERVKAAQTELGQQILADFEEAFPSQGTKRPGGPSNVLRDACLVANILDPRIKQEIIKKFIKQHLSEYLVLFQENQDVAWLDKIDRRYAWIKRQLVDYEEKYGRMFPREWCMAERIAVEFCHVTRAELAKIMRTRAKEIEVKLLLFAIQRTTNFEGFLAKRFSGCTLTDGTLKKLESPPPSTNPFLEDEPTPEMEELATEKGDLDQPKKPKAPDNPFHGIVSKCFEPHLYVYIESQDKNLGELIDRFVADFKAQGPPKPNTDEGGAVLPSCADLFVYYKKCMVQCSQLSTGEPMIALTTIFQKYLREYAWKILSGNLPKTTTSSGGLTISSLLKEKEGSEVAKFTLEELCLICNILSTAEYCLATTQQLEEKLKEKVDVSLIERINLTGEMDTFSTVISSSIQLLVQDLDAACDPALTAMSKMQWQNVEHVGDQSPYVTSVILHIKQNVPIIRDNLASTRKYFTQFCVKFANSFIPKFITHLFKCKPISMVGAEQLLLDTHSLKMVLLDLPSISSQVVRKAPASYTKIVVKGMTRAEMILKVVMAPHEPLVVFVDNYIKLLTDCNTETFQKILDMKGLKRSEQSSMLELLRQRLPAPPSGAESSGSLSLTAPTPEQESSRIRKLEKLIKKRL</w:t>
            </w:r>
          </w:p>
        </w:tc>
      </w:tr>
      <w:tr w:rsidR="00767530" w:rsidRPr="00E340F8" w14:paraId="3377CF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44E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825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906|VPS7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B7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AGGRAPRKTAGNRLSGLLEAEEEDEFYQTTYGGFTEESGDDEYQGDQSDTEDEVDSDFDIDEGDEPSSDGEAEEPRRKRRVVTKAYKEPLKSLRPRKVNTPAGSSQKAREEKALLPLELQDDGSDSRKSMRQSTAEHTRQTFLRVQERQGQSRRRKGPHCERPLTQEELLREAKITEELNLRSLETYERLEADKKKQVHKKRKCPGPIITYHSVTVPLVGEPGPKEENVDIEGLDPAPSVSALTPHAGTGPVNPPARCSRTFITFSDDATFEEWFPQGRPPKVPVREVCPVTHRPALYRDPVTDIPYATARAFKIIREAYKKYITAHGLPPTASALGPGPPPPEPLPGSGPRALRQKIVIK</w:t>
            </w:r>
          </w:p>
        </w:tc>
      </w:tr>
      <w:tr w:rsidR="00767530" w:rsidRPr="00E340F8" w14:paraId="5F697E6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5636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6615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Q75|VPS5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6226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AAPMDEKAKRMRDLLSSFYAPDPSISTSGSSINASFDNINSTSFDADQYMDLMIKKSNLEVLLQRHVQMAAEIKNLDTDLQMLVYENYNKFISATDTIKRMKSNIFGMEGNMDQLLQKIMSVQSKSDGVNTSLFEKREHIEKLHRTRNLLRKVQFIYDLPARLQKCIKSEAYGDAVRFYTGAMPILKVYGDTSFQDCRRASEEAIEIIIKNLQTKLFSDSESIQARAEAAVLLKQLDVPVDSLKAKLLEKLEQSLDGLQIKPEEASTLVEDDDSSNDTESNDQHPAKIHEDAVRGFSEAIRAYREIFPDSEERLFKLARALTAMHFEYMELYIKKRVSAADFLGIFRIVWEDVVLMDEVLPEAALSDLSAEAAQVTLKQFVARMFSHLQQDISDTLLKFDINQKEAVEGELLKVVLEASQKAVLQGTTNIFQDFRQLLDEKTGIFIKMKDLISGWIQKGSQDFFRSLEAQFLVLSGKTSSSNDIEGKSSDKIHAGLILVLAQLSVFIEQKVIPRVTEEIAASFSGGNSQAFENGPAFIPGELCRVFHAASEKLLQHYIDTRTQKVSVLLRKRFKTPNWVKHKEPREVHMYVDMFLHELEEVGKEVKQVLPQGTFRKHKRTDSNGSNTTTSSRSNTLHNDKMARSNSQRARSQLFETHLAKLFKQKVEIFTKVEFTQESVVTTTVKLCLKSLQEYVRLQTFNRSGFQQIQLDIQFLKAPLKEAVEDEAAIDFLLDEVIVAASERCLDVIPLEPPILDKLIQAKLAKSKEHNNNTVSS</w:t>
            </w:r>
          </w:p>
        </w:tc>
      </w:tr>
      <w:tr w:rsidR="00767530" w:rsidRPr="00E340F8" w14:paraId="3850E0E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228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4D17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42|VATL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90D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LASNIYAPLYAPFFGFAGCAAAMVLSCLGAAIGTAKSGIGIAGIGTFKPELIMKSLIPVVMSGILAIYGLVVAVLIAGNLSPTEDYTLFNGFMHLSCGLCVGFACLSSGYAIGMVGDVGVRKYMHQPRLFVGIVLILIFSEVLGLYGMIVALILNTRGSE</w:t>
            </w:r>
          </w:p>
        </w:tc>
      </w:tr>
      <w:tr w:rsidR="00767530" w:rsidRPr="00E340F8" w14:paraId="0A2A07B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D173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473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G6|VPS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65B6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IKSLMTRQGLKSPQESLSDLGAIESLRVPGKEEFRELREQPSDPQAEQELINSIEQVYFSVDSFDIVKYELEKLPPVLNLQELEAYRDKLKQQQAAVSKKVADLILEKQPAYVKELERVTSLQTGLQLAAVICTNGRRHLNIAKEGFTQASLGLLANQRKRQLLIGLLKSLRTIKTLQRTDVRLSEMLEEEDYPGAIQLCLECQKAASTFKHYSCISELNSKLQDTLEQIEEQLDVALSKICKNFDINHYTKVQQAYRLLGKTQTAMDQLHMHFTQAIHNTVFQVVLGYVELCAGNTDTKFQKLQYKDLCTHVTPDSYIPCLADLCKALWEVMLSYYRTMEWHEKHDNEDTASASEGSNMIGTEETNFDRGYIKKKLEHGLTRIWQDVQLKVKTYLLGTDLSIFKYDDFIFVLDIISRLMQVGEEFCGSKSEVLQESIRKQSVNYFKNYHRTRLDELRMFLENETWELCPVKSNFSILQLHEFKFMEQSRSPSVSPSKQPVSTSSKTVTLFEQYCSGGNPFEIQANHKDEETEDVLASNGYESDEQEKSAYQEYDSDSDVPEELKRDYVDEQTGDGPVKSVSRETLKSRKKSDYSLNKVNAPILTNTTLNVIRLVGKYMQMMNILKPIAFDVIHFMSQLFDYYLYAIYTFFGRNDSLESTGLGLSSSRLRTTLNRIQESLIDLEVSADPTATLTAAEERKEKVPSPHLSHLVVLTSGDTLYGLAERVVATESLVFLAEQFEFLQPHLDAVMPAVKKPFLQQFYSQTVSTASELRKPIYWIVAGKALDYEQMLLLMANVKWDVKEIMSQHNIYVDALLKEFEQFNRRLNEVSKRVRIPLPVSNILWEHCIRLANRTIVEGYANVKKCSNEGRALMQLDFQQFLMKLEKLTDIRPIPDKEFVETYIKAYYLTENDMERWIKEHREYSTKQLTNLVNVCLGSHINKKARQKLLAAIDDIDRPKR</w:t>
            </w:r>
          </w:p>
        </w:tc>
      </w:tr>
      <w:tr w:rsidR="00767530" w:rsidRPr="00E340F8" w14:paraId="7EE4648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77B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154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E04|VATM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BF7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RPSIWRSSPMQMVQLFVQIEAAHDTVDELGKLGLIQFLDDNEHVNLFQRNFVNEVKRCDDMEKKLKFFEDQVKKEPKLQKLLPDNMLSVVDDDSQMDELEGRFDELESELKQVNANQETLQRNYNELIQLRHVLTKDSVFFQENPNLIEGEGHEHSARSPLLAEDQHVSEVAKQGVKLGFITGVMNTDKMPQFQRSLWRTTRGNNYVKDARIEEEIIDPQTGEETAKTVFIVFFQGERLQQKIKKICESFGANIYDCPDNSFERSNLLQKVTVRITDLYEVLQRSKDHKRQTLAGIVPRLYSWKKKVLLEKSIYHTMNLFDYDVGRKCLIAKGWTPKDKIEEIQLALRTATTRSGALVPSVLSIIKTEGSPPTHFETNKYTSSFQEIVNAYGIAHYREVNPAVLTIVTFPFLFGVMFGDVGHGALLLLSALGLISLEKKLAGKKLNELIQMPFDGRYVLFLMSLFSIYVGFIYNECFSIPMNIFGSQYNLNSTTGLYTYQHTDRVYPVGVDPLWKGAPNELVYYNSFKMKLSIIFGVVQMSVGICFSLLNYLNQKGPIKIVNILTQFVPQMIFLWSIFGYMSVLIILKWVVPYRSFEVDKVDPPFILPTIIAMFLSPGGTPDVVFFSGQGAVQTALLFLALISIPVMLVIKPLFMKRFHFQEVERKKLGHHEEEHDDEALYTGHHGEEFEMGEVFVHQVIHTIEFVLGAVSNTASYLRLWALSLAHSELSSVFWERILIGQVERGNPFLAFVGFGAWLGASVAVLLLMESLSAFLHALRLHWVEFQNKFYIGDGVRFIPYSATRILSEDDE</w:t>
            </w:r>
          </w:p>
        </w:tc>
      </w:tr>
      <w:tr w:rsidR="00767530" w:rsidRPr="00E340F8" w14:paraId="12DD43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17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2EA2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Q0|VM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184A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GTNCDQRRGAMSKEQHNGSFTDPSSVNEKKRRDREERQNIVLWRQPLITLQYFSLETLVVLKEWTSKLWHRQSMVVSFFLLLAALVATYYVEGAHQQYVQRIEKQFLLYAYWIGLGILSSVGLGTGLHTFLLYLGPHIASVTLAAYECNSVNFPEPPYPDQIICPDEEGTEGAISLWSIISKVRIEACMWGIGTAIGELPPYFMARAARLSGAEPDDEEYQEFEEMLEHAETAQDFASRAKLAVQKLVQKVGFFGILACASIPNPLFDLAGITCGHFLVPFWTFFGATLIGKAIIKMHIQKIFVIVTFSKHIVEQMVAFIGAVPGIGPSLQKPFQEYLEAQRQKLHHRSEAGTAQGENWLSWTFEKLVVAMVCYFILSIINSMAQSYAKRIQQRLNSEEKTK</w:t>
            </w:r>
          </w:p>
        </w:tc>
      </w:tr>
      <w:tr w:rsidR="00767530" w:rsidRPr="00E340F8" w14:paraId="595A675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75D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6C40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992|VAV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2C2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WRQCGRWLIDCKVLPPNHRVVWPSAVVFDLAQALRDGVLLCQLLHNLSPGSIDLKDINFRPQMSQFLCLKNIRTFLKVCHDKFGLRNSELFDPFDLFDVRDFGKVISAVSRLSLHSIAQSKGIRPFPSEETAENDDDVYRSLEELADEHDLGEDIYDCVPCEDEGDDIYEDIIKVEVQQPMKMGMTEDDKRSCCLLEIQETEAKYYRTLEDIEKNYMGPLRLVLSPADMAAVFINLEDLIKVHHSFLRAIDVSMMAGGSTLAKVFLEFKERLLIYGEYCSHMEHAQSTLNQLLASREDFRQKVEECTLRVQDGKFKLQDLLVVPMQRVLKYHLLLKELLSHSADRPERQQLKEALEAMQDLAMYINEVKRDKETLKKISEFQCSIENLQVKLEEFGRPKIDGELKVRSIVNHTKQDRYLFLFDKVVIVCKRKGYSYELKEVIELLFHKMTDDPMHNKDIKKWSYGFYLIHLQGKQGFQFFCKTEDMKRKWMEQFEMAMSNIKPDKANANHHSFQMYTFDKTTNCKACKMFLRGTFYQGYLCTRCGVGAHKECLEVIPPCKMSSPADVDAPGAGPGPKMVAVQNYHGNPAPPGKPVLTFQTGDVIELLRGDPDSPWWEGRLVQTRKSGYFPSSSVKPCPVDGRPPTGRPPSREIDYTAYPWFAGNMERQQTDNLLKSHASGTYLIRERPAEAERFAISIKFNDEVKHIKVVEKDSWIHITEAKKFESLLELVEYYQCHSLKESFKQLDTTLKFPYKSRERTTSRASSRSPASCASYNFSFLSPQGLSFAPQAPSAPFWSVFTPRVIGTAVARYNFAARDMRELSLREGDVVKIYSRIGGDQGWWKGETNGRIGWFPSTYVEEEGVQ</w:t>
            </w:r>
          </w:p>
        </w:tc>
      </w:tr>
      <w:tr w:rsidR="00767530" w:rsidRPr="00E340F8" w14:paraId="10A0159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3B19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5E3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727|VIN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8D5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RTIESILEPVAQQISHLVIMHEEGEVDGKAIPDLTAPVAAVQAAVSNLVRVGKETVQTTEDQILKRDMPPAFIKVENACTKLVQAAQMLQSDPYSVPARDYLIDGSRGILSGTSDLLLTFDEAEVRKIIRVCKGILEYLTVAEVVETMEDLVTYTKNLGPGMTKMAKMIDERQQELTHQEHRVMLVNSMNTVKELLPVLISAMKIFVTTKNSKNQGIEEALKNRNFTVEKMSAEINEIIRVLQLTSWDEDAWASKDTEAMKRALASIDSKLNQAKGWLRDPNASPGDAGEQAIRQILDEAGKVGELCAGKERREILGTCKMLGQMTDQVADLRARGQGASPVAMQKAQQVSQGLDVLTAKVENAARKLEAMTNSKQSIAKKIDAAQNWLADPNGGPEGEEQIRGALAEARKIAELCDDPKERDDILRSLGEIAALTSKLGDLRRQGKGDSPEARALAKQVATALQNLQTKTNRAVANSRPAKAAVHLEGKIEQAQRWIDNPTVDDRGVGQAAIRGLVAEGHRLANVMMGPYRQDLLAKCDRVDQLTAQLADLAARGEGESPQARALASQLQDSLKDLKAQMQEAMTQEVSDVFSDTTTPIKLLAVAATAPPDAPNREEVFDERAANFENHSGRLGATAEKAAAVGTANKSTVEGIQASVKTARELTPQVISAARILLRNPGNQAAYEHFETMKNQWIDNVEKMTGLVDEAIDTKSLLDASEEAIKKDLDKCKVAMANIQPQMLVAGATSIARRANRILLVAKREVENSEDPKFREAVKAASDELSKTISPMVMDAKAVAGNISDPGLQKSFLDSGYRILGAVAKVREAFQPQEPDFPPPPPDLEQLRLTDELAPPKPPLPEGEVPPPRPPPPEEKDEEFPEQKAGEVINQPMMMAARQLHDEARKWSSKGNDIIAAAKRMALLMAEMSRLVRGGSGTKRALIQCAKDIAKASDEVTRLAKEVAKQCTDKRIRTNLLQVCERIPTISTQLKILSTVKATMLGRTNISDEESEQATEMLVHNAQNLMQSVKETVREAEAASIKIRTDAGFTLRWVRKTPWYQ</w:t>
            </w:r>
          </w:p>
        </w:tc>
      </w:tr>
      <w:tr w:rsidR="00767530" w:rsidRPr="00E340F8" w14:paraId="094D09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67FB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17BF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K8|VN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A6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SWWLACAAAFSALCVLKASSLDTFLAAVYEHAVILPKDTLLPVSHSEALALMNQNLDLLEGAIVSAAKQGAHIIVTPEDGIYGVRFTRDTIYPYLEEIPDPQVNWIPCDNPKRFGSTPVQERLSCLAKNNSIYVVANMGDKKPCNTSDSHCPPDGRFQYNTDVVFDSQGKLVARYHKQNIFMGEDQFNVPMEPEFVTFDTPFGKFGVFTCFDILFHDPAVTLVTEFQVDTILFPTAWMDVLPHLAAIEFHSAWAMGMGVNFLAANLHNPSRRMTGSGIYAPDSPRVFHYDRKTQEGKLLFAQLKSHPIHSPVNWTSYASSVESTPTKTQEFQSIVFFDEFTFVELKGIKGNYTVCQNDLCCHLSYQMSEKRADEVYAFGAFDGLHTVEGQYYLQICILLKCKTTNLRTCGSSVDTAFTRFEMFSLSGTFGTRYVFPEVLLSEVKLAPGEFQVSSDGRLVSLKPTSGPVLTIGLFGRLYGKDWASNASSDFIAHSLIIMLIVTPIIHYLC</w:t>
            </w:r>
          </w:p>
        </w:tc>
      </w:tr>
      <w:tr w:rsidR="00767530" w:rsidRPr="00E340F8" w14:paraId="4BE1247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62C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CFF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R59|VI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225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TELESGYQDISQQHQQQNPHQSQPQQRVGFYLGLQDGNGDTDFGDSNDGMDSDTSTSSSNSKQVVVGICAMAKKTQSKPMKEILTRLGEFEFIKLVTFEENVILREPVQNWPTCDCLVSFHSKGFPLEKAIEYAQLRNPFVLNNLHMQYDIQDRRRVYAILEKEGIEIPRYAVLDRDSPDPKHHELIESEDHVEVNGITFNKPFVEKPVSAEDHNIYIYYPTSAGGGSQRLFRKIGSRSSVYSPESRVRKTGSFIYEDFMPTDGTDVKVYTVGPDYAHAEARKSPALDGKVERDSEGKEIRYPVILNHSEKLISRKVCLAFKQTVCGFDLLRANGKSYVCDVNGFSFVKNSNKYYDDCAKILGNMILRELTPTLHIPWSVPFQLDDPPIVPTTFGKMMELRCVVAVIRHGDRTPKQKMKVEVRHPKFFEIFEKYDGYKLGHVKLKRPKQLQEILDIARFLLSEIHTKAHAEIEEKESKLEQLKNVLEMYGHFSGINRKVQMKYQPKGRPRGSSSDDTNLAADQPVEPSLVLILKWGGELTPAGRIQAEELGRIFRCMYPGGQGRSDYSGTQGLGLLRLHSTFRHDLKIYASDEGRVQMTAAAFAKGLLALEGELTPILVQMVKSANTNGLLDNDCDSSKYQNLAKGRLHELMQNDREFSKEDRELINPCNSKSITQALDFVKNPVDCCHHVHLLIRELLHIISIKKDDPKTKDAILYHGETWDLMRCRWEKIEKDFSTKSKLFDISKIPDIYDCIKYDLQHNQHTLQYDQAEELYIYAKNLADIVIPQEYGLTPQEKLAIGQGICSPLLRKIKGDLQRNIDEVEDEFMNRLNPHYSHGVASPQRHVRTRLYFTSESHVHSLLTVLRYGGLLNVVTDEQWRRAMDYISMVSELNYMSQIVIMLYEDPTKDPTSEERFHVELHFSPGVNCCVQKNLPPGPGFRPHSHGDNACNVSLQSSDESNPARIEEENDSNSGEEREGKKRGTSGQRSTDRSAERISPAFGFNRLELRSKQFKSKPIPIGAHHTVSGHEAMDLAKRLNEELASHQQQQNQQLRPISPDIRAVTPDCEPRSRSFEQRPTSGVCAKEPDSQVSVSVSASVSSANASTSSRRQRHSIAGQMSYMKMLGFGGFSKKMATSANSLFSTAVISGSSSAPNLRDMITVSSSGFGDVPPIRPLETLHNALSLRKLDSFLQDMILAQIFKTPTGSPPRGFSKNTLPAVSSMTLTASNQTEVVEHEPISTTVTPTFDRRGSESGSTADAHLRLLSESQCPNLDDSNTELRESLAGKMELWPQDIVKAAEDEELNLSELETKPSLDLTMEIMERGVAGIASIQPMNRDSDETMGGGVFLSVCEEQGSGSTCLTPVSFGMDLDLSMVANKGSITLSMEGFDDDEDATLSAATTPSLLADCEPRLESCYCCPSHAEAPPEVPSDDPRFGFALPVRVTQASPEHARPVRRAHDPVSPRIQKQISLFEGNAAMATGQEKTESSGSVGGGAILHASINLPAAGPHHLRQDARLRKFENLTQSTSNSNFPFESNTLKRVPMQTTKDYDNVSHTQSCINLKSGSSGVLGGSPQRQRGSDGGGVGASGVPAESREPTRVHYGRMNSTCCSASASPSPSPGALIVKERFIEPPKRGVVRGYHGKTQSMDADFLFNEFLLLPAMAPAKISFDSSDIDQASDDDSPSSSKQRHA</w:t>
            </w:r>
          </w:p>
        </w:tc>
      </w:tr>
      <w:tr w:rsidR="00767530" w:rsidRPr="00E340F8" w14:paraId="0A9F80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404E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20E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431|VM3JA_B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ADD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TRPKGAVQPKYEDAMQYEFKVNGEPVVLHLEKNKGLFSKDYSEIHYSPDGREITTYPPVEDHCYYHGRIENDADSTASISACNGLKGYFKLQRETYFIEPLKLPDSEAHAVFKYENVEKEDEAPKMCGVTQNWKSYEPIKKASQLAFTAEQQRYDPYKYIEFFVVVDQGTVTKNNGDLDKIKARMYELANIVNEIFRYLYMHVALVGLEIWSNGDKITVKPDVDYTLNSFAEWRKTDLLTRKKHDNAQLLTAIDFNGPTIGYAYIGSMCHPKRSVGIVQDYSPINLVVAVIMAHEMGHNLGIHHDTGSCSCGDYPCIMGPTISNEPSKFFSNCSYIQCWDFIMNHNPECIINEPLGTDIISPPVCGNELLEVGEECDCGTPENCQNECCDAATCKLKSGSQCGHGDCCEQCKFSKSGTECRASMSECDPAEHCTGQSSECPADVFHKNGQPCLDNYGYCYNGNCPIMYHQCYALFGADVYEAEDSCFKDNQKGNYYGYCRKENGKKIPCAPEDVKCGRLYCKDNSPGQNNPCKMFYSNDDEHKGMVLPGTKCADGKVCSNGHCVDVATAY</w:t>
            </w:r>
          </w:p>
        </w:tc>
      </w:tr>
      <w:tr w:rsidR="00767530" w:rsidRPr="00E340F8" w14:paraId="3089BD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17D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A4A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7B0|VM3H6_GLO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5B4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FPYQGSSIILESGNVNDYEVVYPRKVTALPKGAVQPKYEDAMQYEFKVNGEPVVLHLGKNKQLFSKDYSETHYSPDGREITTNPPVEDHCYYHGRIENDADSTRSISACNGLKGHFKLQGETYLIEPLKLSDSEAHAVYKYENILKEDEAPKMCGVTQNWESYEPIKKASQLNLTPEQQRYNPFRFVELVLVADKGMVTKNNGDLNKIKTRMYELANNLNDIYRYMYIHVALVGVEIWSDGDKITVTPNVDDTLSSFAEWRKTHLLTRKKHDNAQLLTAIDFNGPTIGYAYIASMCHPKRSVGIVQDYSPINLVLSVVMAHEMGHNLGIHHDHSYCSCGDYACIMGATISHEPSTFFSNCSYIQCWDFIMDHNPECIVNEPLGTDIVSPPVCGNELLEVGEECDCGTPENCQNECCDAATCKLKSGSQCGHGDCCEQCKFSKSGTECRESMSECDPAEHCTGQSSECPADVFHKNGQPCLHNYGYCYNGNCPIMYHQCYALWGADVYEAEDSCFESNKKGNYYGYCRKENGKKIPCAPEDVKCGRLYCKDNSPGQNNPCKMFYSNEDEHKGMVLPGTKCGDGKVCSNGHCVDVATAY</w:t>
            </w:r>
          </w:p>
        </w:tc>
      </w:tr>
      <w:tr w:rsidR="00767530" w:rsidRPr="00E340F8" w14:paraId="271E61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2748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63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L0|VDA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287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PTYADLGKSARDVFTKGYGFGLIKLDLKTKSENGLEFTSSGSANTETTKVNGSLETKYRWTEYGLTFTEKWNTDNTLGTEITVEDQLARGLKLTFDSSFSPNTGKKNAKIKTGYKREHINLGCDVDFDIAGPSIRGALVLGYEGWLAGYQMNFETSKSRVTQSNFAVGYKTDEFQLHTNVNDGTEFGGSIYQKVNKKLETAVNLAWTAGNSNTRFGIAAKYQVDPDACFSAKVNNSSLIGLGYTQTLKPGIKLTLSALLDGKNVNAGGHKLGLGLEFQA</w:t>
            </w:r>
          </w:p>
        </w:tc>
      </w:tr>
      <w:tr w:rsidR="00767530" w:rsidRPr="00E340F8" w14:paraId="586F5C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833C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A6F2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267|XP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AEB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EEKQTSPEPVAADEPAQLPAAVRASVERKRQRALMLRQARLAARPYPAAAATGGVASVKAAPKMIDTKGGFILEEEEEKHEIGNIVHEPGPVMEFDYTICEECGKEFMDSYLMNHFDLPTCDSCRDADDKHKLITKTEAKQEYLLKDCDLEKREPALRFLVKKNPRHSQWGDMKLYLKLQVVKRALEVWGSQEALEDAKEVRQENREKMKQKKFDKKVKELRRAIRSSVWKRETTTHQHKYGPEENLEDDMYRKTCTLCGHELTYEKM</w:t>
            </w:r>
          </w:p>
        </w:tc>
      </w:tr>
      <w:tr w:rsidR="00767530" w:rsidRPr="00E340F8" w14:paraId="40386E0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317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C1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5Z40|WAP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6C7E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RFGKTYSRKGGNGSSKFDEVFSNKRTTLSTKWGETTFMAKLGQKRPNFKPDIQEIPKKPKVEEEDTGDPFGFDSDDESLPVSSKNLAQGKGSSYSESSEAAQLEEVTSVFEANSKCSHVVGEDSFASDRCLLVEDTLIGKEKSISRIPEDNANKSSCTKLLTSDKVENFSEEHEKNSHHFHKNAEDSTKKPNAETAVASEYKADETKETNDTWNSQSGKRTESPSESCPVKGSVRTGLYEWDNDFEDIRSEDCILSLDNESLLEMKDEDLKNRIGGLENLNETFEEDIIQSVLRPSNCRTYCRANKARSSQGASNFDKLMDGTSQSLAKANSESSKDGLNQAKKGSASCGTSFRGTVGRTRDYTVLHPSCLSVCNVTIQDTMERSMDEFTASTPADLGEAGRLRKKADIATSKTTTRFRPSNTKSKKDVKLEFFGFEDHDETGGDEGGSGSSNYKIKYFGFDDLSESEDDDDDDCQVERKKDKKRTKTAPSPSQQPPPESSDNSQDSQSSTNNAENLDFTEDLPGVPESVKKPISKQGDKSKENTRKIFSGPKRSPTKAVYNARHWNHPDSEELPGPPIAKPQRVTVRLSSKEPNQKDDGVFKAPAPPLKVIKTVTIPTQPYQEIVTALKCRKEDKELYTVVQHVKHFNDVVEFGENQEFTDDIEYLLSGLKSTQPLNTRCLSVISLATKCAMPSFRMHLRAHGMVAMVFKTLDDSQHHQNLSLCTAALMYILSRDRLNMDLDRASLDLMIRLLELEQDASSAKLLNEKDMNKIKEKIRRLCETVHNKHLDLENITTGHLAMETLLSLTSKRAGDWFKEELRLLGGLDHIVDKVKECVDHLSRDDEDEEKLVASLWGAERCLRVLESVTVHNPENQSYLIAYKDSQLIISSAKALQHCEDLIQQYNRAENSICVADSNPLPYQNVTNHVGKAVEDCMRAIIGVLLNLTNDNEWGSTKTGEQEGLIGTAMNCVLQVPKYLPQEQRFDIRVLGLGLLINLVEYSARNRHCLVNMQTSCSFDSSFSSGEGDHSLRLAGQVHAVQALVQLFLERERAAQLAESKTDELIKDAPTTQHDKSGEWQETSGEIQWVSTEKTDGAEEKQKKEEEDEELDLNKALQHAGKHMEDCIVASYTALLLGCLCQESPINVTTVREYLPEGDFSIMTEMLKKFLSFMNLTCAVGTTGQKSISRVIEYLEHC</w:t>
            </w:r>
          </w:p>
        </w:tc>
      </w:tr>
      <w:tr w:rsidR="00767530" w:rsidRPr="00E340F8" w14:paraId="7AD20B0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E2F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6D22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W7|XP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0A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VTSELLRQLRQAMRNSEYVTEPIQAYIIPSGDAHQSEYIAPCDCRRAFVSGFDGSAGTAIITEEHAAMWTDGRYFLQAAKQMDSNWTLMKMGLKDTPTQEDWLVSVLPEGSRVGVDPLIIPTDYWKKMAKVLRSAGHHLIPVKENLVDKIWTDRPERPCKPLLTLGLDYTGISWKDKVADLRLKMAERNVMWFVVTALDEIAWLFNLRGSDVEHNPVFFSYAIIGLETIMLFIDGDRIDAPSVKEHLLLDLGLEAEYRIQVHPYKSILSELKALCADLSPREKVWVSDKASYAVSETIPKDHRCCMPYTPICIAKAVKNSAESEGMRRAHIKDAVALCELFNWLEKEVPKGGVTEISAADKAEEFRRQQADFVDLSFPTISSTGPNGAIIHYAPVPETNRTLSLDEVYLIDSGAQYKDGTTDVTRTMHFGTPTAYEKECFTYVLKGHIAVSAAVFPTGTKGHLLDSFARSALWDSGLDYLHGTGHGVGSFLNVHEGPCGISYKTFSDEPLEAGMIVTDEPGYYEDGAFGIRIENVVLVVPVKTKYNFNNRGSLTFEPLTLVPIQTKMIDVDSLTDKECDWLNNYHLTCRDVIGKELQKQGRQEALEWLIRETQPISKQH</w:t>
            </w:r>
          </w:p>
        </w:tc>
      </w:tr>
      <w:tr w:rsidR="00767530" w:rsidRPr="00E340F8" w14:paraId="1366C66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FD56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AC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L0|XYL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D7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SARVQKLVRRYKLAIATALAILLLQGLVVWSFSGLEEDEPGEKGRQRKPRPLDPGEGSKDTDSSAGRRGSAGRRHGRWRGRAESPGVPVAKVVRAVTSRQRASRRVPPAPPPEAPGRQNLSGAAAGEALIGAPGFPQHGDTGSVEGAPQPTDNTFTPKCEIVGKDALSALARASTKQCQQEIANVVCLHQAGNLMPKSVPRHCQLAGKMSPGVQWEEIRAQQPVGGPPVRIAYMLVVHGRAIRQLKRLLKAVYHEQHFFYIHVDKRSNYLYREVVELAQHYENVRVTPWRMVTIWGGASLLRMYLRSMKDLLEIPGWTWDFFINLSATDYPTRTNEELVAFLSKNRDKNFLKSHGRDNSRFIKKQGLDRLFHECDSHMWRLGERQIPAGIVVDGGSDWFVLTRSFVEYVVYTDDPLVAQLRQFYTYTLLPAESFFHTVLENSPACASLVDNNLRVTNWNRKLGCKCQYKHIVDWCGCSPNDFKPQDFLRLQQVSRPTFFARKFESTVNQEVLEILDFHLYGSYPPSTPALKAYWENIYDVADGPGGLSDVLLTAYTAFARLSLRHAATAVSPLATAVCRFEPRGLPSSVHLYFYDDHFQGYLVTQAVQPSAQGPAETLEMWLMPQRSLKLLGHSDQASRLQSLEVGTEWDPKERLFRNFGGLLGPLDEPVAMQRWARGPNLTATVVWIDPTYVVATSYDITVDADTEVTQYKPPLSLPLRPGAWTVRLLQFWEPLGETRFLVLPLTFNRKLPLRKDDASWLHAGPPHNEYMEQSFQGLSGILNLPQAEALEEAARRHTELTGSALEAWTDGELSNFWSVAGLCAIGPSACPSLELCRLTSWSSLSPDPKSELGPVKADGRLR</w:t>
            </w:r>
          </w:p>
        </w:tc>
      </w:tr>
      <w:tr w:rsidR="00767530" w:rsidRPr="00E340F8" w14:paraId="17938B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D641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90F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475|XRCC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A4A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WESYYKTEGEEEEEEEESPDTGGEYKYSGRDSLIFLVDASRAMFESQGEDELTPFDMSIQCIQSVYTSKIISSDRDLLAVVFYGTEKDKNSVNFKNIYVLQDLDNPGAKRVLELDQFKGQQGKKHFRDTVGHGSDYSLSEVLWVCANLFSDVQLKMSHKRIMLFTNEDDPHGRDSAKASRARTKASDLRDTGIFLDLMHLKKPGGFDVSVFYRDIITTAEDEDLGVHFEESSKLEDLLRKVRAKETKKRVLSRLKFKLGEDVVLMVGIYNLVQKANKPFPVRLYRETNEPVKTKTRTFNVNTGSLLLPSDTKRSLTYGTRQIVLEKEETEELKRFDEPGLILMGFKPTVMLKKQHYLRPSLFVYPEESLVSGSSTLFSALLTKCVEKKVIAVCRYTPRKNVSPYFVALVPQEEELDDQNIQVTPGGFQLVFLPYADDKRKVPFTEKVTANQEQIDKMKAIVQKLRFTYRSDSFENPVLQQHFRNLEALALDMMESEQVVDLTLPKVEAIKKRLGSLADEFKELVYPPGYNPEGKVAKRKQDDEGSTSKKPKVELSEEELKAHFRKGTLGKLTVPTLKDICKAHGLKSGPKKQELLDALIRHLEKN</w:t>
            </w:r>
          </w:p>
        </w:tc>
      </w:tr>
      <w:tr w:rsidR="00767530" w:rsidRPr="00E340F8" w14:paraId="4DF699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89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CB2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989|XIA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4E82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FNSFEGTRTFVLADTNKDEEFVEEFNRLKTFANFPSSSPVSASTLARAGFLYTGEGDTVQCFSCHAAIDRWQYGDSAVGRHRRISPNCRFINGFYFENGAAQSTNPGIQNGQYKSENCVGNRNPFAPDRPPETHADYLLRTGQVVDISDTIYPRNPAMCSEEARLKSFQNWPDYAHLTPRELASAGLYYTGADDQVQCFCCGGKLKNWEPCDRAWSEHRRHFPNCFFVLGRNVNVRSESGVSSDRNFPNSTNSPRNPAMAEYEARIVTFGTWTSSVNKEQLARAGFYALGEGDKVKCFHCGGGLTDWKPSEDPWEQHAKWYPGCKYLLDEKGQEYINNIHLTHSLEESLGRTAEKTPSLTKKIDDTIFQNPMVQEAIRMGFSFKDIKKTMEEKIQTSGSSYLSLEVLIADLVSAQKDNTEDESSQTSLQKDISTEEQLRRLQEEKLCKICMDRNIAIVFVPCGHLVTCKQCAEAVDKCPMCYTVITFKQKIFMS</w:t>
            </w:r>
          </w:p>
        </w:tc>
      </w:tr>
      <w:tr w:rsidR="00767530" w:rsidRPr="00E340F8" w14:paraId="50D0E0A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651D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73B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15|WDR2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03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MSRVTTALGGSVLTGRTMHCHLDAPANAISVCRDAAQVVVAGRSIFKIYAIEEEQFVEKLNLRVGRKPSLNLSCADVVWHQMDENLLATAATNGVVVTWNLGRPSRNKQDQLFTEHKRTVNKVCFHPTEAHVLLSGSQDGFMKCFDLRRKDSVSTFSGQSESVRDVQFSIRDYFTFASTFENGNVQLWDIRRPDRCERMFTAHNGPVFCCDWHPEDRGWLATGGRDKMVKVWDMTTHRAKEMHCVQTIASVARVKWRPECRHHLATCSMMVDHNIYVWDVRRPFVPAAMFEEHRDVTTGIAWRHPHDPSFLLSGSKDSSLCQHLFRDASQPVERANPEGLCYGLFGDLAFAAKESLVAAESGRKPYTGDRRHPIFFKRKLDPAEPFAGLASSALSVFETEPGGGGMRWFVDTAERYALAGRPLAELCDHNAKVARELGRNQVAQTWTMLRIIYCSPGLVPTANLNHSVGKGGSCGLPLMNSFNLKDMAPGLGSETRLDRSKGDARSDTVLLDSSATLITNEDNEETEGSDVPADYLLGDVEGEEDELYLLDPEHAHPEDPECVLPQEAFPLRHEIVDTPPGPEHLQDKADSPHVSGSEADVASLAPVDSSFSLLSVSHALYDSRLPPDFFGVLVRDMLHFYAEQGDVQMAVSVLIVLGERVRKDIDEQTQEHWYTSYIDLLQRFRLWNVSNEVVKLSTSRAVSCLNQASTTLHVNCSHCKRPMSSRGWVCDRCHRCASMCAVCHHVVKGLFVWCQGCSHGGHLQHIMKWLEGSSHCPAGCGHLCEYS</w:t>
            </w:r>
          </w:p>
        </w:tc>
      </w:tr>
      <w:tr w:rsidR="00767530" w:rsidRPr="00E340F8" w14:paraId="586974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4864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4A3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M2|WNT9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D2F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GSLLARWLAAAFGLTLLLAALRPSAAYFGLTGSEPLTILPLTLETEAAAQAHYKACDRLKLERKQRRMCRRDPGVAETLVEAVSMSALECQYQFRFERWNCTLEGRYRASLLKRGFKETAFLYAISSAGLTHALAKACSAGRMERCTCDEAPDLENREAWQWGGCGDNLKYSSKFVKEFLGRRSSKDLRARVDFHNNLVGVKVIKAGVETTCKCHGVSGSCTVRTCWRQLAPFHEVGKHLKHKYETSLKVGSTTNEATGEAGAISPPRGRASGSGGGDPLPRTPELVHLDDSPSFCLAGRFSPGTAGRRCHREKNCESICCGRGHNTQSRVVTRPCQCQVRWCCYVECRQCTQREEVYTCKG</w:t>
            </w:r>
          </w:p>
        </w:tc>
      </w:tr>
      <w:tr w:rsidR="00767530" w:rsidRPr="00E340F8" w14:paraId="47D58C2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AADC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77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075|VTC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676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GEHLSKSLIRQYSYYYISYDDLKTELEDNLSKNNGQWTQELETDFLESLEIELDKVYTFCKVKHSEVFRRVKEVQEQVQHTVRLLDSNNPPTQLDFEILEEELSDIIADVHDLAKFSRLNYTGFQKIIKKHDKKTGFILKPVFQVRLDSKPFFKENYDELVVKISQLYDIARTSGRPIKGDSSAGGKQQNFVRQTTKYWVHPDNITELKLIILKHLPVLVFNTNKEFEREDSAITSIYFDNENLDLYYGRLRKDEGAEAHRLRWYGGMSTDTIFVERKTHREDWTGEKSVKARFALKERHVNDFLKGKYTVDQVFAKMRKEGKKPMNEIENLEALASEIQYVMLKKKLRPVVRSFYNRTAFQLPGDARVRISLDTELTMVREDNFDGVDRTHKNWRRTDIGVDWPFKQLDDKDICRFPYAVLEVKLQTQLGQEPPEWVRELVGSHLVEPVPKFSKFIHGVATLLNDKVDSIPFWLPQMDVDIRKPPLPTNIEITRPGRSDNEDNDFDEDDEDDAALVAAMTNAPGNSLDIEESVGYGATSAPTSNTNHVVESANAAYYQRKIRNAENPISKKYYEIVAFFDHYFNGDQISKIPKGTTFDTQIRAPPGKTICVPVRVEPKVYFATERTYLSWLSISILLGGVSTTLLTYGSPTAMIGSIGFFITSLAVLIRTVMVYAKRVVNIRLKRAVDYEDKIGPGMVSVFLILSILFSFFCNLVAK</w:t>
            </w:r>
          </w:p>
        </w:tc>
      </w:tr>
      <w:tr w:rsidR="00767530" w:rsidRPr="00E340F8" w14:paraId="645CB8A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6EB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FEF2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585|VT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B1A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GVKLANEVYPPWKGSYINYEGLKKFLKEDSVKDGSNDKKARWDDSDESKFVEELDKELEKVYGFQLKKYNNLMERLSHLEKQTDTEAAIKALDADAFQRVLEELLSESTELDNFKRLNFTGFAKIVKKHDKLYPKYPSVKSLLEVRLKELPSHSEEYSPLLYRISFLYNILRSNFNTASEPLASASKFSSIVSNDIDMNFRSFKFWVHNDNLMEVKTRILRHLPVLVYANVPSENDDLVNRFESDISNNDEIVGSSSSTSSVEHGLGARSFDPLINTLYFDNEHFELYNDKLLKLNSAPTLRLRWTGQLSDKPDIFLEKKTLIEDEATGKSEFDLTKLQLKQKFINGFIFEGDKKFKEQTLKKLKESGTAGRDLERLEEDFSEIQNFIIKNELQPVFRTVYTRTAFQIPGDDKIRVTIDSNIVFIKEDSFDRERPIRDPNTWHRTDIDANVANPLKFLRGGEYAKFPYSVMEIKVKSSLDSSMSASSMISNVKLPKKHGQWLNDLTNSHLVKEIPKFSIFVQGVASLYGDDEKLDILPFWLPDLETDIRQDPKQAYEEEKKKLLKQKEIQKKIDGMRRLSNLKEPQHQAAVPVSQEENERITSQGDLEADGSSDEETEQEPHSKRSKKVRRRKPKATFLRILAGRDPKLMGVDSEEEEIELPPGVKKPLNLLKNAGPVNVEAKVWLANERTFNRWLSVTSLLSVLTFSIYNSVKKAEYPTLANYMAYVYFGLTIFCALWSYSIYMKRVDIIQQRSGQHLDAPLGPVLVSIVLFVTLVVNFVMAFRNAAKSRQELQIQNLEVPERIPEVLRPLQNYLFKLMGPSSD</w:t>
            </w:r>
          </w:p>
        </w:tc>
      </w:tr>
      <w:tr w:rsidR="00767530" w:rsidRPr="00E340F8" w14:paraId="24EF96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46B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7A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E3|WIPI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37D4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AADAPPGRVEAALSCFSFNQDCTSLAIGTKAGYKLFSLSSVEQLDQVHGSNEIPDVYIVERLFSSSLVVVVSHTKPRQMNVYHFKKGTEICNYSYSSNILSIRLNRQRLLVCLEESIYIHNIKDMKLLKTVLDIPSNPTGLCALSINHSNSYLAYPGSQSTGEIVLYDGNSLKTVCTIAAHEGTLAAITFNSSGSKLASASEKGTVIRVFSVPEGQKLYEFRRGMKRYVTISSLVFSMDSQFLCASSNTETVHIFKMEHLTDSRPEEPSTWSGYMGKMFMAATNYLPAQVSDMMNQDRAFATGRLNFSGQKNICTLSTIQKLPRLLVASSDGHLYIYNLDPQDGGECVLIKTHSLLSSGTTEENKENDLRPSLPPSYAATVARPSTSAASTVPGYSEDGGALRGEVIPEHEFATGPVCLDDENEFPPIILCRGSQKGKTKQS</w:t>
            </w:r>
          </w:p>
        </w:tc>
      </w:tr>
      <w:tr w:rsidR="00767530" w:rsidRPr="00E340F8" w14:paraId="6A2FBCC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DC4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2A9D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08|WFD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DC0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CRLGPLAAALLLSLLLFGFTLVSGTGAEKTGVCPELQADQNCTQECVSDSECADNLKCCSAGCATFCSLPNDKEGSCPQVNINFPQLGLCRDQCQVDSQCPGQMKCCRNGCGKVSCVTPNF</w:t>
            </w:r>
          </w:p>
        </w:tc>
      </w:tr>
      <w:tr w:rsidR="00767530" w:rsidRPr="00E340F8" w14:paraId="3711BF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6B4D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DB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888|WNT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A25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STQVILIFILLISIVESLSWLALGLAANRFDRDKPGTSCKSLKGLTRRQMRFCKKNIDLMESVRSGSLAAHAECQFQFHKRRWNCTLIDPVTHEVIPDVFLYENTRESAFVHAISSAAVAYKVTRDCARGISERCGCDYSKNDHSGKSQFQYQGCSDNVKFGIGVSKEFVDSAQRRVLMMKDDNGTSLLGPSQLSADGMHMINLHNNQAGRQVLEKSLRRECKCHGMSGSCEMRTCWDSLPNFRHIGMAIKDKFDGAAEVKVVKEDGIEKPRIVMKNSQFKRHTNADLVYMTPSPDFCESDPLRGILGTKGRQCTLAPNAIDDCSLLCCGRGYEKKVQIVEEKCNCKFIYCCEVRCEPCQKRIEKYLCL</w:t>
            </w:r>
          </w:p>
        </w:tc>
      </w:tr>
      <w:tr w:rsidR="00767530" w:rsidRPr="00E340F8" w14:paraId="5BEED02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31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215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I36|WDR3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AA2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CTEGSLRKRDSQRAPEAVLCLQLWQRTVPLDTLKGLGTCFPSGPELRGAGIAAAMERASERRTASALFAGFRALGLFSNDIPHVVRFSALKRRFYVTTCVGKSFHTYDVQKLSLVAVSNSVPQDICCMAADGRLVFAAYGNVFSAFARNKEIVHTFKGHKAEIHFLQPFGDHIISVDTDGILIIWHIYSEEEYLQLTFDKSVFKISAILHPSTYLNKILLGSEQGSLQLWNVKSNKLLYTFPGWKVGVTALQQAPAVDVVAIGLMSGQVIIHNIKFNETLMKFRQDWGPITSISFRTDGHPVMAAGSPCGHIGLWDLEDKKLINQMRNAHSTAIAGLTFLHREPLLVTNGADNALRIWIFDGPTGEGRLLRFRMGHSAPLTNIRYYGQNGQQILSASQDGTLQSFSTVHEKFNKSLGHGLINKKRVKRKGLQNTMSVRLPPITKFAAEEARESDWDGIIACHQGKLSCSTWNYQKSTIGAYFLKPKELKKDDITATAVDITSCGNFAVIGLSSGTVDVYNMQSGIHRGSFGKDQAHKGSVRGVAVDGLNQLTVTTGSEGLLKFWNFKNKILIHSVSLSSSPNIMLLHRDSGILGLALDDFSISVLDIETRKIVREFSGHQGQINDMAFSPDGRWLISAAMDCSIRTWDLPSGCLIDCFLLDSAPLNVSMSPTGDFLATSHVDHLGIYLWSNISLYSVVSLRPLPADYVPSIVMLPGTCQTQDVEVSEETVEPSDELIEYDSPEQLNEQLVTLSLLPESRWKNLLNLDVIKKKNKPKEPPKVPKSAPFFIPTIPGLVPRYAAPEQNNDPQQSKVVNLGVLAQKSDFCLKLEEGLVNNKYDTALNLLKESGPSGIETELRSLSPDCGGSIEVMQSFLKMIGMMLDRKRDFELAQAYLALFLKLHLKMLPSEPVLLEEITNLSSQVEENWTHLQSLFNQSMCILNYLKSALL</w:t>
            </w:r>
          </w:p>
        </w:tc>
      </w:tr>
      <w:tr w:rsidR="00767530" w:rsidRPr="00E340F8" w14:paraId="781DC24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B49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7281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299|XRN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D8FA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AFFRWLTKKYPATVVNANEDRQRDQDGNRVPVDCTQPNPNFQEFDNLYLDMNGIIHPCTHPEDRPAPKNEDEMFALIFEYIDRIYSIVRPRRLLYMAIDGVAPRAKMNQQRSRRFRASKEMAEKEASIEEQRNRLMAEGIAVPPKKKEEAHFDSNCITPGTPFMARLADALRYYIHDRVTNDASWANIEIILSDANVPGEGEHKIMDYVRKQRGNPAHDPNTVHCLCGADADLIMLGIATHEANFNIIREEFVPNQPRACDLCGQYGHELKECRGAENETDLGDDYCKPEQREKNFIFLRIPVLREYLEKELSMPNLPFKFDVERALDDWVFLCFFVGNDFLPHLPSLEIREGAIDRLIKLYKEMVYQMKGYLTKDGIPELDRVEMIMKGLGRVEDEIFKRRQQDEERFQENQRNKKARMQMYGGGGRGGRGRGRGRGQQPAFVPTHGILAPMAAPMHHSGESTRQMASEARQTAMKFTNDANETAAANLKALLNVKGEESPADIASRKRKAEQPLIKPEEEEDEGPKDDIRLYESGWKDRYYRAKFDVGSDDIEFRHRVAWAYVEGLCWVLRYYYQGCASWDWYFPYHYAPFASDFETVGEFQPDFTRPTKPFNPLEQLMSVFPAASKQHLPVEWQKLMIQDDSPIIDLYPADFRIDLNGKKYAWQGVALLPFVDETRLLATLQSVYPTLTAEEKQRNTRGPNRIFIGRNHKSFEFFQQVAESKSDDLVPLDPTLLNGVSGKIAYDSTATAPGLPFVSPVNHDECQDLPTNCGICVLYEDPEYPQDYIFPALRLDGAKEPEKTLKPDDWNDRRDGRYQPQVGFNRNAPRGSLDQSGHRQVHHYVRGGGGGGGGYRGNSYDDRRGGGGGGGGYNDRQDFGRNYGGRDGGGPQRYHDQQQQRQGGYQGGGYGGGYGGGGGGGGGGGGGSYHQPYNQDQRRGGRGGGGGPPGYQRPPYRGGGGGGYHGNSSWR</w:t>
            </w:r>
          </w:p>
        </w:tc>
      </w:tr>
      <w:tr w:rsidR="00767530" w:rsidRPr="00E340F8" w14:paraId="36975C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352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82D6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JU7|WASF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598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KRNIDPRHLCHTALPRGIKNELECVTNISLANIIRQLSSLSKYAEDIFGELFNEAHSFSFRVNSLQERVDRLSVSVTQLDPKEEELSLQDITMRKAFRSSTIQDQQLFDRKTLPIPLQETYDVCEQPPPLNVLTPYRDDGKEGLKFYTNPSYFFDLWKEKMLQDTEDKRKEKRKQKQKNLDRPHEPEKVPRAPHDRRREWQKLAQGPELAEDDADLLHKHIEVANGPASHFETRPQTYVDHMDGSYSLSALPFSQMSELLSRAEERVLVRPHEPPPPPPMHAAGDARPTPTCVSSAAGLIENRPQSPAAGRTPVFVSPTPPPPPPPLPSALSTSSLRASMTSTPPPPVPPPPPPPAPALQAPAVPPPPAPLQIAPGVLHPAPPPIAPPLVQPSPPVARAAPVCETVPVHPLPQGEVQGLPPPPPPPPLPPPGIRPSSPVTVAALAHPPSGLHPTPSPAPGPHAPLMPPSPPSQVLPASEPKRHPSTLPVISDARSVLLEAIRKGIQLRKVEEQREQEAKHERIENDVATILSRRIAVEYSDSEDDSEFDEVDWLE</w:t>
            </w:r>
          </w:p>
        </w:tc>
      </w:tr>
      <w:tr w:rsidR="00767530" w:rsidRPr="00E340F8" w14:paraId="045B93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CCE6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6E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831|YDF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B75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VLVTGATAGFGECITRRFIQQGHKVIATGRRQERLQELKDELGDNLYIAQLDVRNRAAIEEMLASLPAEWCNIDILVNNAGLALGMEPAHKASVEDWETMIDTNNKGLVYMTRAVLPGMVERNHGHIINIGSTAGSWPYAGGNVYGATKAFVRQFSLNLRTDLHGTAVRVTDIEPGLVGGTEFSNVRFKGDDGKAEKTYQNTVALTPEDVSEAVWWVSTLPAHVNINTLEMMPVTQSYAGLNVHRQ</w:t>
            </w:r>
          </w:p>
        </w:tc>
      </w:tr>
      <w:tr w:rsidR="00767530" w:rsidRPr="00E340F8" w14:paraId="3A218AE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70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A1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688|YP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647D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IPSEIINWTILNEIISMDDDDSDFSKGLIIQFIDQAQTTFAQMQRQLDGEKNLTELDNLGHFLKGSSAALGLQRIAWVCERIQNLGRKMEHFFPNKTELVNTLSDKSIINGINIDEDDEEIKIQVDDKDENSIYLILIAKALNQSRLEFKLARIELSKYYNTNL</w:t>
            </w:r>
          </w:p>
        </w:tc>
      </w:tr>
      <w:tr w:rsidR="00767530" w:rsidRPr="00E340F8" w14:paraId="0A9C8D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DB5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F48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37|ZHAN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9D9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HSLTKLLAASGSNSPTRSESPEPAATCSLPSDLTRAAAGEEETAAAGSPGRKQQFGDEGELEAGRGSRGGVAVRAPSPEEMEEEAIASLPGEETEDMDFLSGLELADLLDPRQPDWHLDPGLSSPGPLSSSGGGSDSGGLWRGDDDDEAAAAEMQRFSDLLQRLLNGIGGCSSSSDSGSAEKRRRKSPGGGGGGGSGNDNNQAATKSPRKAAAAAARLNRLKKKEYVMGLESRVRGLAAENQELRAENRELGKRVQALQEESRYLRAVLANETGLARLLSRLSGVGLRLTTSLFRDSPAGDHDYALPVGKQKQDLLEEDDSAGGVCLHVDKDKVSVEFCSACARKASSSLKM</w:t>
            </w:r>
          </w:p>
        </w:tc>
      </w:tr>
      <w:tr w:rsidR="00767530" w:rsidRPr="00E340F8" w14:paraId="672832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DA2A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3AA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6QQJ8|ZC12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69B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WELEDRRSCQGTPRPAQEPTAEEATTAELQMKVDFFRKLGYSSAEIHSVLQKLGIQADTNTVLGELVKHGSAAERERQASPDPCPQLPLVPRGGGTPKAPTVETYPPEEDKEGSDLRPIVIDGSNVAMSHGNKDVFSCRGILLAVNWFLERGHTDITVFVPSWRKEQPRPDVPITDQHILRDLEKKKILVFTPSRRVGGKRVVCYDDRFIVKLAFESDGIVVSNDTYRDLQGERQEWKRFIEERLLMYSFVNDKFMPPDDPLGRHGPSLDNFLRKKPLTSEHKKQPCPYGRKCTYGIKCRFLHPERPSRPQRSVADELRANALLPPSRAASKDKNSRRPSPSSQPGSLPTEHEQCSPDRKKLGAQASPGTPREGLMQTFAPTGRSLPPSGSSGGSFGPSEWFPQTLDSLPYASQDCLDSGIGSLESQMSELWGVRGGGPGEPGPPRGPYAGYCTYGAELPATPAFSAFSRALGAGHFSVPADYAPPPAAFPPREYWSEPYQLPPPTQRLQEPQAPGPGADRGPWGGAGRLAKERASVYTKLCGVFPPHLVEAVMSRFPQLLDPQQLAAEILSYKSQHLSE</w:t>
            </w:r>
          </w:p>
        </w:tc>
      </w:tr>
      <w:tr w:rsidR="00767530" w:rsidRPr="00E340F8" w14:paraId="738A072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098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87B0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376|ZBT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79F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FISMSETIKYNDDDHKTLFLKTLNEQRLEGEFCDIAIVVEDVKFRAHRCVLAACSTYFKKLFKKLEVDSSSVIEIDFLRSDIFEEVLNYMYTAKISVKKEDVNLMMSSGQILGIRFLDKLCSQKRDVSSPDESNGQSKSKYCLKLNRPIGDAADAQDDDVEEIGDQDDSPSDDTVEGTPPSQEDGKSPTTTLRVQEAILKELGSEEVRKVNCYGQEVESMETPESKDLGSQTPQALTFNDGMSEVKDEQTPGWTTAASDMKFEYLLYGHHREQIACQACGKTFSDEGRLRKHEKLHTADRPFVCEMCTKGFTTQAHLKEHLKIHTGYKPYSCEVCGKSFIRAPDLKKHERVHSNERPFACHMCDKAFKHKSHLKDHERRHRGEKPFVCGSCTKAFAKASDLKRHENNMHSERKQVTPSAIQSETEQLQAAAMAAEAEQQLETIACS</w:t>
            </w:r>
          </w:p>
        </w:tc>
      </w:tr>
      <w:tr w:rsidR="00767530" w:rsidRPr="00E340F8" w14:paraId="57A390E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19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C93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82|ZN64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8EF6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FLQQDVNKTKSRLNVLNGLANNMDDLKINTDITGAKEELLDDNNFISDKESGVHKPKDCQTSFQKNNTLTLPEELSKDKSENALSGGQSSLFIHAGAPTVSSENFILPKGAAVNGPVSHSSLTKTSNMNKGSVSLTTGQPVDQPTTESCSTLKVAADLQLSTPQKASQHQVLFLLSDVAHAKNPTHSNKKLPTSASVGCDIQNSVGSNIKSDGTLINQVEVGEDGEDLLVKDDCVNTVTGISSGTDGFRSENDTNWDPQKEFIQFLMTNEETVDKAPPHSKIGLEKKRKRKMDVSKITRYTEDCFSDSNCVPNKSKMQEVDFLEQNEELQAVDSQKYALSKVKPESTDEDLESVDAFQHLIYNPDKCGEESSPVHTSTFLSNTLKKKCEESDSESPATFSTEEPSFYPCTKCNVNFREKKHLHRHMMYHLDGNSHFRHLNVPRPYACRECGRTFRDRNSLLKHMIIHQERRQKLMEEIRELKELQDEGRSARLQCPQCVFGTNCPKTFVQHAKTHEKDKRYYCCEECNFMAVTENELECHRGIAHGAVVKCPMVTSDIAQRKTQKKTFMKDSVVGSSKKSATYICKMCPFTTSAKSVLKKHTEYLHSSSCVDSFGSPLGLDKRKNDILEEPVDSDSTKTLTKQQSTTFPKNSALKQDVKRTFGSTSQSSSFSKIHKRPHRIQKARKSIAQSGVNMCNQNSSPHKNVTIKSSVDQKPKYFHQAAKEKSNAKANSHYLYRHKYENYRMIKKSGESYPVHFKKEEASSLNSLHLFSSSSNSHNNFISDPHKPDAKRPESFKDHRRVAVKRVIKESKKESSVGGEDLDSYPDFLHKMTVVVLQKLNSAEKKDSYETEDESSWDNVELGDYTTQAIEDETYSDINQEHVNLFPLFKSKVEGQEPGENATLSYDQNDGFYFEYYEDTGSNNFLHEIHDPQHLETADASLSKHSSVFHWTDLSLEKKSCPYCPATFETGVGLSNHVRGHLHRAGLSYEARHVVSPEQIATSDKMQHFKRTGTGTPVKRVRKAIEKSETTSEHTCQLCGGWFDTKIGLSNHVRGHLKRLGKTKWDAHKSPICVLNEMMQNEEKYEKILKALNSRRIIPRPFVAQKLASSDDFISQNVIPLEAYRNGLKTEALSVSASEEEGLNFLNEYDETKPELPSGKKNQSLTLIELLKNKRMGEERNSAISPQKIHNQTARKRFVQKCVLPLNEDSPLMYQPQKMDLTMHSALDCKQKKSRSRSGSKKKMLTLPHGADEVYILRCRFCGLVFRGPLSVQEDWIKHLQRHIVNANLPRTGAGMVEVTSLLKKPASITETSFSLLMAEAAS</w:t>
            </w:r>
          </w:p>
        </w:tc>
      </w:tr>
      <w:tr w:rsidR="00767530" w:rsidRPr="00E340F8" w14:paraId="26FB67D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FBC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51D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Y6|ST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E79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DRARKGGGGPKDFGAGLKYNSRHEKVNGLEEGVEFLPVNNVKKVEKHGPGRWVVLAAVLIGLLLVLLGIGFLVWHLQYRDVRVQKVFNGYMRITNENFVDAYENSNSTEFVSLASKVKDALKLLYSGVPFLGPYHKESAVTAFSEGSVIAYYWSEFSIPQHLVEEAERVMAEERVVMLPPRARSLKSFVVTSVVAFPTDSKTVQRTQDNSCSFGLHARGVELMRFTTPGFPDSPYPAHARCQWALRGDADSVLSLTFRSFDLASCDERGSDLVTVYNTLSPMEPHALVQLCGTYPPSYNLTFHSSQNVLLITLITNTERRHPGFEATFFQLPRMSSCGGRLRKAQGTFNSPYYPGHYPPNIDCTWNIEVPNNQHVKVRFKFFYLLEPGVPAGTCPKDYVEINGEKYCGERSQFVVTSNSNKITVRFHSDQSYTDTGFLAEYLSYDSSDPCPGQFTCRTGRCIRKELRCDGWADCTDHSDELNCSCDAGHQFTCKNKFCKPLFWVCDSVNDCGDNSDEQGCSCPAQTFRCSNGKCLSKSQQCNGKDDCGDGSDEASCPKVNVVTCTKHTYRCLNGLCLSKGNPECDGKEDCSDGSDEKDCDCGLRSFTRQARVVGGTDADEGEWPWQVSLHALGQGHICGASLISPNWLVSAAHCYIDDRGFRYSDPTQWTAFLGLHDQSQRSAPGVQERRLKRIISHPFFNDFTFDYDIALLELEKPAEYSSMVRPICLPDASHVFPAGKAIWVTGWGHTQYGGTGALILQKGEIRVINQTTCENLLPQQITPRMMCVGFLSGGVDSCQGDSGGPLSSVEADGRIFQAGVVSWGDGCAQRNKPGVYTRLPLFRDWIKENTGV</w:t>
            </w:r>
          </w:p>
        </w:tc>
      </w:tr>
      <w:tr w:rsidR="00767530" w:rsidRPr="00E340F8" w14:paraId="78BB366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B2D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AC8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547|SWI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37EE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FNLNNNNNNNNTTTTTTTTNNNNTNNNNTNNNNNPANNTNNNNSTGHSSNTNNNTNNNNTNTGASGVDDFQNFFDPKPFDQNLDSNNNNSNSNNNDNNNSNTVASSTNFTSPTAVVNNAAPANVTGGKAANFIQNQSPQFNSPYDSNNSNTNLNSLSPQAILAKNSIIDSSNLPLQAQQQLYGGNNNNNSTGIANDNVITPHFITNVQSISQNSSSSTPNTNSNSTPNANQQFLPFNNSASNNGNLTSNQLISNYAASNSMDRSSSASNEFVPNTSDNNNNSNNHNMRNNSNNKTSNNNNVTAVPAATPANTNNSTSNANTVFSERAAMFAALQQKQQQRFQALQQQQQQQQNQQQQNQQPQQQQQQQQNPKFLQSQRQQQQRSILQSLNPALQEKISTELNNKQYELFMKSLIENCKKRNMPLQSIPEIGNRKINLFYLYMLVQKFGGADQVTRTQQWSMVAQRLQISDYQQLESIYFRILLPYERHMISQEGIKETQAKRIFLQQFLQELLKKVQQQQQAAALANANNNINSASSAPTPAAPGASVPATAAPGTEAGIVPVSANTPKSLNSNININVNNNNIGQQQVKKPRKQRVKKKTKKELELERKEREDFQKRQQKLLEDQQRQQKLLLETKLRQQYEIELKKLPKVYKRSIVRNYKPLINRLKHYNGYDINYISKIGEKIDSNKPIFLFAPELGAINLHALSMSLQSKNLGEINTALNTLLVTSADSNLKISLVKYPELLDSLAILGMNLLSNLSQNVVPYHRNTSDYYYEDAGSNQYYVTQHDKMVDKIFEKVNNNATLTPNDSNDEKVTILVDSLTGNQLPTPTPTEMEPDLDTECFISMQSTSPAVKQWDLLPEPIRFLPNQFPLKIHRTPYLTSLKKIKDEIDDPFTKINTRGAEDPKVLINDQLSTISMILRNISFSDNNSRIMSRNFYLKRFISDLLWLVLIHPENFTCNRKILNFKKDLVIVLSNISHLLEIASSIDCLLILILVISFGQPKLNPMASSSSFGSESLTFNEFQLQWGKYQTFGVDILAKLFSLEKPNLNYFKSILLNKNTGNNLYDRNSNNNHKDKKLLRRLLNLYNDNNKNNNNRHNLLNDVVSFLFSAIPLQQVLSQSADPSLLIDQFSPVISQSLTSILVIVQKILPLSNEVFEISENNSDSNSNNNGNKDSSFNFNKNLPFVWLSSEENIGSGLLKLSEIILNINNSTSKNTLLQQQNYSKVLLPSINISCVQLIKCLVEKSICFENCLNNDPEILKKIASIPNLFPTDLEIFQLFTNPSVDIQIINQYQLLYNLKNDILTNLE</w:t>
            </w:r>
          </w:p>
        </w:tc>
      </w:tr>
      <w:tr w:rsidR="00767530" w:rsidRPr="00E340F8" w14:paraId="549679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231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8E9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43|STK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6CF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QLRNPPRRQLKKLDEDSLTKQPEEVFDVLEKLGEGSYGSVYKAIHKETGQIVAIKQVPVESDLQEIIKEISIMQQCDSPHVVKYYGSYFKNTDLWIVMEYCGAGSVSDIIRLRNKTLTEDEIATILQSTLKGLEYLHFMRKIHRDIKAGNILLNTEGHAKLADFGVAGQLTDTMAKRNTVIGTPFWMAPEVIQEIGYNCVADIWSLGITAIEMAEGKPPYADIHPMRAIFMIPTNPPPTFRKPELWSDNFTDFVKQCLVKSPEQRATATQLLQHPFVRSAKGVSILRDLINEAMDVKLKRQESQQREVDQDDEENSEEDEMDSGTMVRAVGDEMGTVRVASTMTDGANTMIEHDDTLPSQLGTMVINAEDEEEEGTMKRRDETMQPAKPSFLEYFEQKEKENQINSFGKSVPGPLKNSSDWKIPQDGDYEFLKSWTVEDLQKRLLALDPMMEQEIEEIRQKYQSKRQPILDAIEAKKRRQQNF</w:t>
            </w:r>
          </w:p>
        </w:tc>
      </w:tr>
      <w:tr w:rsidR="00767530" w:rsidRPr="00E340F8" w14:paraId="2CC689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C143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4D31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E59|SUC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013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DQDRRHRVTRNRPPIARPSTSSSRPVVSPPRSKVSKRVLLRVASVACGIQFGWALQLSLLTPYVQELGIPHAWASVIWLCGPLSGLFVQPLVGHSSDRCTSKYGRRRPFIVAGAVAISISVMVIGHAADIGWAFGDREGKIKPRAIVAFVLGFWILDVANNMTQGPCRALLADLTENDNRRTRVANGYFSLFMAVGNVLGYATGSYNGWYKIFTFTKTVACNVECANLKSAFYIDVVFIAITTILSVSAAHEVPLASLASEAHGQTSGTDEAFLSEIFGTFRYFPGNVWIILLVTALTWIGWFPFILFDTDWMGREIYGGEPNIGTSYSAGVSMGALGLMLNSVFLGITSVLMEKLCRKWGAGFVWGISNILMAICFLGMIITSFVASHLGYIGHEQPPASIVFAAVLIFTILGIPLAITYSVPYALISIRIESLGLGQGLSLGVLNLAIVIPQVIVSVGSGPWDQLFGGGNSPALAVGAATGFIGGIVAILALPRTRIQKPIPLP</w:t>
            </w:r>
          </w:p>
        </w:tc>
      </w:tr>
      <w:tr w:rsidR="00767530" w:rsidRPr="00E340F8" w14:paraId="360886A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8FE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EB9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56|TPPC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9D5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FSVYVVNKAGGLIYQWDSYSPRAEAEKTFSYPLDLLLKLHDERVLVAFGQRDGIRVGHAVLAINGMDVNGKYTADGKEVLEYLGNPANYPVSIRFGRPRLTSNEKLMLASMFHSLFAIGSQLSPEQGSSGIEMLETDTFKLHCFQTLTGIKFVVLADPRQAGIDSLLRKIYEIYSDFALKNPFYSLEMPIRCELFDQNLKLALEVAEKAGTFGPGS</w:t>
            </w:r>
          </w:p>
        </w:tc>
      </w:tr>
      <w:tr w:rsidR="00767530" w:rsidRPr="00E340F8" w14:paraId="2FEF9D0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22C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D2A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YM4|TPS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06E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NKYNCSSSHIPLSRTERLLRDRELREKRKSNRARNPNDVAGSSENSENDLRLEGDSSRQYVEQYLEGAAAAMAHDDACERQEVRPYNRQRLLVVANRLPVSAVRRGEDSWSLEISAGGLVSALLGVKEFEARWIGWAGVNVPDEVGQKALSKALAEKRCIPVFLDEEIVHQYYNGYCNNILWPLFHYLGLPQEDRLATTRSFQSQFAAYKKANQMFADVVNEHYEEGDVVWCHDYHLMFLPKCLKEYNSKMKVGWFLHTPFPSSEIHRTLPSRSELLRSVLAADLVGFHTYDYARHFVSACTRILGLEGTPEGVEDQGRLTRVAAFPIGIDSDRFIRALEVPEVIQHMKELKERFAGRKVMLGVDRLDMIKGIPQKILAFEKFLEENANWRDKVVLLQIAVPTRTDVPEYQKLTSQVHEIVGRINGRFGTLTAVPIHHLDRSLDFHALCALYAVTDVALVTSLRDGMNLVSYEFVACQEAKKGVLILSEFAGAAQSLGAGAILVNPWNITEVAASIGQALNMTAEEREKRHRHNFHHVKTHTAQEWAETFVSELNDTVIEAQLRISKVPPELPQHDAIQRYSKSNNRLLILGFNATLTEPVDNQGRRGDQIKEMDLNLHPELKGPLKALCSDPSTTIVVLSGSSRSVLDKNFGEYDMWLAAENGMFLRLTNGEWMTTMPEHLNMEWVDSVKHVFKYFTERTPRSHFETRDTSLIWNYKYADIEFGRLQARDLLQHLWTGPISNASVDVVQGSRSVEVRAVGVTKGAAIDRILGEIVHSKSMTTPIDYVLCIGHFLGKDEDVYTFFEPELPSDMPAIARSRPSSDSGAKSSSGDRRPPSKSTHNNNKSGSKSSSSSNSNNNNKSSQRSLQSERKSGSNHSLGNSRRPSPEKISWNVLDLKGENYFSCAVGRTRTNARYLLGSPDDVVCFLEKLADTTSSP</w:t>
            </w:r>
          </w:p>
        </w:tc>
      </w:tr>
      <w:tr w:rsidR="00767530" w:rsidRPr="00E340F8" w14:paraId="5533DD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77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14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HG2|TOR1A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1F6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GRAALGLLLLAPSVVQAVEPISLGLALAGVLTGYIYPRLYCLFAECCGQKRSLSREALQKDLDNKLFGQHLAKKIILNAVFGFINNPKPKKPLTLSLHGWTGTGKNFVSKIIAENIYEGGLNSDYVHLFVATLHFPHASNITLYKDQLQLWIRGNVSACARSIFIFDEMDKMHAGLIDAIKPFLDYYDLVDGVSYQKAIFIFLSNAGAERITDVALDFWRSGKQREDIKLKDIEHALSVSVFNNKNSGFWHSSLIDRNLIDYFVPFLPLEYKHLKMCIRVEMQSRGYETNEDIVSRVAEEMTFFPKEERVFSDKGCKTVFTKLDYYYDD</w:t>
            </w:r>
          </w:p>
        </w:tc>
      </w:tr>
      <w:tr w:rsidR="00767530" w:rsidRPr="00E340F8" w14:paraId="5757FF0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C15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BC0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CX9|TRI3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054C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QSVESIAEVFRCFICMEKLRDARLCPHCSKLCCFSCIRRWLTEQRAQCPHCRAPLQLRELVNCRWAEEVTQQLDTLQLCSLTKHEENEKDKCENHHEKLSVFCWTCKKCICHQCALWGGMHGGHTFKPLAEIYEQHVTKVNEEVAKLRRRLMELISLVQEVERNVEAVRNAKDERVREIRNAVEMMIARLDTQLKNKLITLMGQKTSLTQETELLESLLQEVEHQLRSCSKSELISKSSEILMMFQQVHRKPMASFVTTPVPPDFTSELVPSYDSATFVLENFSTLRQRADPVYSPPLQVSGLCWRLKVYPDGNGVVRGYYLSVFLELSAGLPETSKYEYRVEMVHQSCNDPTKNIIREFASDFEVGECWGYNRFFRLDLLANEGYLNRQNDTVILRFQVRSPTFFQKCRDQHWYITQLEAAQTGYIQQINNLKERLTIELSRTQKSRDLSPPDNHLSPQNDDSPETRTKKAGSCSDMLLEGGPTCASVRETKEDEDEEEKIQNEDYHHELSDGDLDLDLVGEDEVNHLDGSSSSASSTATSNTEENDIDEETMSGENDVEYNSMELEEGELMEDAAAAGPPGSSHSYVGASSRMSRRTHLCSAATSSLLDIDPLILIHLLDLKDRSSMENLWGLQPRPSASLLQPTASYSRKDKDQRKQQAMWRVPSDLKMLKRLKTQMAEVRCMKTDVKTTLSDIKGSSVASTDMQTNLFCADQAALTTCGPENSGRLQDLGMELLAKSSVAGCYIRNPTNKKNSPKSARAIAGSLSLRRAVDSGENSRSKGDCQVLAEGSSGSSQSGSRHSSPRALTHGIIGDLLPKSEDRQCKALDSDAVVVAVFNGLPTVEKRRKMVTLGTNAKGGRLEGMQMADLESHSEAGEVQPTLPEGASAAPEEGMSSDSDIECDTENEEQEEHTSMGAFNDPFLAQPPDEDSHSSFPDGEQIDPENLHFNPDEGGGR</w:t>
            </w:r>
          </w:p>
        </w:tc>
      </w:tr>
      <w:tr w:rsidR="00767530" w:rsidRPr="00E340F8" w14:paraId="11169B6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DF2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A313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Z5|TRI4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23B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AMCVCCPCCTWQRCCPQLCSCLCCKFIFTSERNCTCFPCPYKDERNCQFCHCTCSESPNCHWCCCSWANDPNCKCCCTASSNLNCYYYESRCCRNTIITFHKGRLRSIHTSSKTALRTGSSDTQVDEVKSIPANSHLVNHLNCPMCSRLRLHSFMLPCNHSLCEKCLRQLQKHAEVTENFFILICPVCDRSHCMPYSNKMQLPENYLHGRLTKRYMQEHGYLKWRFDRSSGPILCQVCRNKRIAYKRCITCRLNLCNDCLKAFHSDVAMQDHVFVDTSAEEQDEKICIHHPSSRIIEYCRNDNKLLCTFCKFSFHNGHDTISLIDACSERAASLFSAIAKFKAVRYEIDNDLMEFNILKNSFKADKEAKRKEIRNGFLKLRSILQEKEKIIMEQIENLEVSRQKEIEKYVYVTTMKVNEMDGLIAYSKEALKETGQVAFLQSAKILVDQIEDGIQTTYRPDPQLRLHSINYVPLDFVELSSAIHELFPTGPKKVRSSGDSLPSPYPVHSETMIARKVTFSTHSLGNQHIYQRSSSMLSFSNTDKKAKVGLEACGRAQSATPAKPTDGLYTYWSAGADSQSVQNSSSFHNWYSFNDGSVKTPGPIVIYQTLVYPRAAKVYWTCPAEDVDSFEMEFYEVITSPPNNVQMELCGQIRDIMQQNLELHNLTPNTEYVFKVRAINDNGPGQWSDICKVVTPDGHGKNRAKWGLLKNIQSALQKHF</w:t>
            </w:r>
          </w:p>
        </w:tc>
      </w:tr>
      <w:tr w:rsidR="00767530" w:rsidRPr="00E340F8" w14:paraId="0ECD92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551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BAA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P3|TRI5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D18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TVGFKPLLGDAHNMDNLEKQLICPICLEMFSKPVVILPCQHNLCRKCANDVFQASNPLWQSRGSTTVSSGGRFRCPSCRHEVVLDRHGVYGLQRNLLVENIIDIYKQESSRPLHAKAEQHLMCEEHEDEKINIYCLSCEVPTCSLCKVFGAHKDCEVAPLPTIYKRQKSELSDGIAMLVAGNDRVQAVITQMEEVCQTIEDNSRRQKQLLNQRFETLCAVLEERKGELLQALAREQEEKLQRVRGLIRQYGDHLEGSSKLVESAIQSMEEPQMALYLQQAKELINKVGAMSKVELAGRPEPGYESMEQFSVSVEHVAEMLRTIDFQPGAAGDEEDDDMALDGEEGNAGLEEERLDVPEGSGLH</w:t>
            </w:r>
          </w:p>
        </w:tc>
      </w:tr>
      <w:tr w:rsidR="00767530" w:rsidRPr="00E340F8" w14:paraId="6860C3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70B3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9DB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WG7|TRI3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BED0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EEISEFGYIMELLAKGKVTIKNIEKELICPACKELFTHPLILPCQHSVCHKCVKELLLSLDDSFNDVASDSSNQSSPRLRLTSPSMDKIDKINRPGWKRNSLTPRPTTFPCPGCEHDVDLGERGVSGLFRNFTLETIVERYRQAARAATAIMCDLCKPPPQESTKSCMDCSASYCNECFKIYHPWGTVKAQHEYVGPTTNFRPKVLMCPEHETERINMYCELCRRPVCHLCKLGGNHSNHRVTTMSSAYKTLKEKLSKDIDFLIGKESQVKSQISELNLLMKETECNGERAKEEALAHFEKLFEILEDRKSSVLKAIDASKKLRLDKFHTQMEEYQGLLENNGLVGYAQEVLKETDQSCFVQTAKQLHLRIQKATESLKSFRPAAQASFEDYVVNISKQTEVLGELSFFSSGIDIPEINEEQSKVYNNALIDWHHPEKDKADSYVLEYRKINRDEEMISWNEIEVHGTSKVVSNLESNSPYAFRVRAYRGSICSPCSRELILHTPPAPVFSFLFDEKCGYNTEHLLLNLKRDRVESRAGFNVLLAAERIQVGHYTSLDYIIGDVGVTKGKHFWACRVEPYSYLVKVGVASSDKLQEWLRSPRDAASPRYEQDSGHDSGSEDACFDSSQPFTLVTIGMKKFFIPKSPTSSNEPENRVLPMPTSIGIFLDCDKGKVSFYDMDHMKCLYERQVDCSHTMYPAFALMGSGGIQLEEAITAKYLEYEEDV</w:t>
            </w:r>
          </w:p>
        </w:tc>
      </w:tr>
      <w:tr w:rsidR="00767530" w:rsidRPr="00E340F8" w14:paraId="3A08EB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2D4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CF64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Z03|TOP6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454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KKRKRSKDDEAEELPFKSILESDDVITELLKSYISSSIKAAAGAGGASSSSSKPLTLADLSLSSSCREVADLSLSSVQTEIETVIVQIARSILAGDGFSFSVPSRAASNQLYVPELDRIVLKDKSTLRPFASVSSVRKTTITTRILALIHQLCLRNIHVTKRDLFYTDVKLFQDQTQSDAVLDDVSCMLGCTRSSLNVIAAEKGVVVGRLIFSDNGDMIDCTKMGMGGKAIPPNIDRVGDMQSDAMFILLVEKDAAYMRLAEDRFYNRFPCIIVTAKGQPDVATRLFLRKMKMELKLPVLALVDSDPYGLKILSVYGCGSKNMSYDSANLTTPDIKWLGIRPSDLDKYKIPEQCRLPMTEQDIKTGKDMLEEDFVKKNPGWVEELNLMVKTKQKAEIQALSSFGFQYLSEVYLPLKLQQQDWL</w:t>
            </w:r>
          </w:p>
        </w:tc>
      </w:tr>
      <w:tr w:rsidR="00767530" w:rsidRPr="00E340F8" w14:paraId="0E0513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3D7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99C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1M1|TUT4_TRYB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439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PAVVGRSLVNSFKQFVSKDLHTRHVDATYRLVLDCVAAVDPLMRLYTFGSTVVYGVHEKGSDVDFVVLNKTDVEDGKGGDAATQVAKGLQADILAKLARVIRQKHLSWNVEEVRRTRVPVVRVKGGGAVDFDITAYRRNGVRNSALLRAYFEQNPPCRWLSMSIKRWSKQTGLNASVIGGSITSYGFNLMVVYYLLQRNHLQFVPPSTIDVSRVEPLPPHLPLEEPADEGLELGTQVLDFLHFFLHEFDSDKQVISLNRPGITTKEELDWTKSAEDFARMNGEKVHYQWCIEDPYELNLNVGRNVTPLKRDFLRRHLEKARDTALLTIV</w:t>
            </w:r>
          </w:p>
        </w:tc>
      </w:tr>
      <w:tr w:rsidR="00767530" w:rsidRPr="00E340F8" w14:paraId="37CD12D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6E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E67B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739|TP4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20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MNRPAPVEVTYKNMRFLITHNPTNATLNKFIEELKKYGVTTIVRVCEATYDTTLVEKEGIHVLDWPFDDGAPPSNQIVDDWLSLVKIKFREEPGCCIAVHCVAGLGRAPVLVALALIEGGMKYEDAVQFIRQKRRGAFNSKQLLYLEKYRPKMRLRFKDSNGHRNNCCIQ</w:t>
            </w:r>
          </w:p>
        </w:tc>
      </w:tr>
      <w:tr w:rsidR="00767530" w:rsidRPr="00E340F8" w14:paraId="22EF9E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582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0D2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156|U72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800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KTPHVAIIPSPGMGHLIPLVEFAKRLVHLHGLTVTFVIAGEGPPSKAQRTVLDSLPSSISSVFLPPVDLTDLSSSTRIESRISLTVTRSNPELRKVFDSFVEGGRLPTALVVDLFGTDAFDVAVEFHVPPYIFYPTTANVLSFFLHLPKLDETVSCEFRELTEPLMLPGCVPVAGKDFLDPAQDRKDDAYKWLLHNTKRYKEAEGILVNTFFELEPNAIKALQEPGLDKPPVYPVGPLVNIGKQEAKQTEESECLKWLDNQPLGSVLYVSFGSGGTLTCEQLNELALGLADSEQRFLWVIRSPSGIANSSYFDSHSQTDPLTFLPPGFLERTKKRGFVIPFWAPQAQVLAHPSTGGFLTHCGWNSTLESVVSGIPLIAWPLYAEQKMNAVLLSEDIRAALRPRAGDDGLVRREEVARVVKGLMEGEEGKGVRNKMKELKEAACRVLKDDGTSTKALSLVALKWKAHKKELEQNGNH</w:t>
            </w:r>
          </w:p>
        </w:tc>
      </w:tr>
      <w:tr w:rsidR="00767530" w:rsidRPr="00E340F8" w14:paraId="62C9B4F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70B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A28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J9|TWS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1F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GSSSPVSPVDSLGTSEEELERQPKRFGRKRRYSKKSSEDGSPTPGKRGKKGSPSAQSFEELQSQRILANVRERQRTQSLNEAFAALRKIIPTLPSDKLSKIQTLKLAARYIDFLYQVLQSDEMDNKMTSCSYVAHERLSYAFSVWRMEGAWSMSASH</w:t>
            </w:r>
          </w:p>
        </w:tc>
      </w:tr>
      <w:tr w:rsidR="00767530" w:rsidRPr="00E340F8" w14:paraId="0D1281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10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36E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R1|TW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012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QTGIQASEDVKEIFARARNGKYRLLKISIENEQLVVGSCSPPSDSWEQDYDSFVLPLLEDKQPCYVLFRLDSQNAQGYEWIFIAWSPDHSHVRQKMLYAATRATLKKEFGGGHIKDEVFGTVKEDVSLHGYKKYLLSQSSPAPLTAAEEELRQIKINEVQTDVSVDTKHQTLQGVAFPISRDAFQALEKLSKKQLNYVQLEIDIKNETIILANTENTELRDLPKRIPKDSARYHFFLYKHSHEGDYLESVVFIYSMPGYTCSIRERMLYSSCKSPLLEIVERQLQMDVIRKIEIDNGDELTADFLYDEVHPKQHAHKQSFAKPKGPAGKRGIRRLIRGPAEAEATTD</w:t>
            </w:r>
          </w:p>
        </w:tc>
      </w:tr>
      <w:tr w:rsidR="00767530" w:rsidRPr="00E340F8" w14:paraId="0809AE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F3A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97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60|U1S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8A3B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WMPIAKEYDPLKAGSIDGTDEDPHDRAVWRAMLARYVPNKGVIGDPLLTLFVARLNLQTKEDKLKEVFSRYGDIRRLRLVRDLVTGFSKGYAFIEYKEERAVIKAYRDADGLVIDQHEIFVDYELERTLKGWIPRRLGGGLGGKKESGQLRFGGRDRPFRKPINLPVVKNDLYREGKRERRERSRSRERHWDSRTRDRDHDRGREKRWQEREPTRVWPDNDWERERDFRDDRIKGREKKERGK</w:t>
            </w:r>
          </w:p>
        </w:tc>
      </w:tr>
      <w:tr w:rsidR="00767530" w:rsidRPr="00E340F8" w14:paraId="1173DF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AB3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250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W7|TSG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3BE2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SRSKSPRRPSPTARGANCDVELLKTTTRDREELKCMLEKYERHLAEIQGNVKVLKSERDKIFLLYEQAQEEITRLRREMMKSCKSPKSTTAHAILRRVETERDVAFTDLRRMTTERDSLRERLKIAQETAFNEKAHLEQRIEELECTVHNLDDERMEQMSNMTLMKETISTVEKEMKSLARKAMDTESELGRQKAENNSLRLLYENTEKDLSDTQRHLAKKKYELQLTQEKIMCLDEKIDNFTRQNIAQREEISILGGTLNDLAKEKECLQACLDKKSENIASLGESLAMKEKTISGMKNIIAEMEQASRQCTEALIVCEQDVSRMRRQLDETNDELAQIARERDILAHDNDNLQEQFAKAKQENQALSKKLNDTHNELNDIKQKVQDTNLEVNKLKNILKSEESENRQMMEQLRKANEDAENWENKARQSEADNNTLKLELITAEAEGNRLKEKVDSLNREVEQHLNAERSYKSQISTLHKSVVKMEEELQKVQFEKVSALADLSSTRELCIKLDSSKELLNRQLVAKDQEIEMRENELDSAHSEIELLRSQMANERISMQNLEALLVANRDKEYQSQIALQEKESEIQLLKEHLCLAENKMAIQSRDVAQFRNVVTQLEADLDITKRQLGTERFERERAVQELRRQNYSSNAYHMSSTMKPNTKCHSPERAHHRSPDRGLDRSLEENLCYRDF</w:t>
            </w:r>
          </w:p>
        </w:tc>
      </w:tr>
      <w:tr w:rsidR="00767530" w:rsidRPr="00E340F8" w14:paraId="6223E3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433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3B3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030|TRY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78A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GPDDRCPARWPGPGRAVKCGKGLAAARPGRVERGGAQRGGAGLELHPLLGGRTWRAARDADGCEALGTVAVPFDDDDKIVGGYTCEENSLPYQVSLNSGSHFCGGSLISEQWVVSAAHCYKTRIQVRLGEHNIKVLEGNEQFINAAKIIRHPKYNRDTLDNDIMLIKLSSPAVINARVSTISLPTTPPAAGTECLISGWGNTLSFGADYPDELKCLDAPVLTQAECKASYPGKITNSMFCVGFLEGGKDSCQRDSGGPVVCNGQLQGVVSWGHGCAWKNRPGVYTKVYNYVDWIKDTIAANS</w:t>
            </w:r>
          </w:p>
        </w:tc>
      </w:tr>
      <w:tr w:rsidR="00767530" w:rsidRPr="00E340F8" w14:paraId="1B10B95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0BA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6F3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YN4|VI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7EB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DSAMELLFLDTFKHPSAEQSSHIDVVRFPCVVYINEVRVIPPGVRAHSSLPDNRAYGETSPHTFQLDLFFNNVSKPSAPVFDRLGSLEYDENTSIIFRPNSKVNTDGLVLRGWYNCLTLAIYGSVDRVISHDRDSPPPPPPPPPPPQPQPSLKRNPKHADGEKEDQFNGSPPRPQPRGPRTPPGPPPPDDDEDDPVPLPVSGDKEEDAPHREDYFEPISPDRNSVPQEGQYSDEGEVEEEQQEEGEEDEDDVDVEEEEDEDEDDRRTVDSIPEEEEEDEEEEGEEDEEGEGDDGYEQISSDEDGIADLERETFKYPNFDVEYTAEDLASVPPMTYDPYDRELVPLLYFSCPYKTTFEIEISRMKDQGPDKENSGAIEASVKLTELLDLYREDRGAKWVTALEEIPSLIIKGLSYLQLKNTKQDSLGQLVDWTMQALNLQVALRQPIALNVRQLKAGTKLVSSLAECGAQGVTGLLQAGVISGLFELLFADHVSSSLKLNAFKALDSVISMTEGMEAFLRGRQNEKSGYQKLLELILLDQTVRVVTAGSAILQKCHFYEVLSEIKRLGDHLAEKTSSLPNHSEPDHDTDAGLERTNPEYENEVEASMDMDLLESSNISEGEIERLINLLEEVFHLMETAPHTMIQQPVKSFPTMARITGPPERDDPYPVLFRYLHSHHFLELVTLLLSIPVTSAHPGVLQATKDVLKFLAQSQKGLLFFMSEYEATNLLIRALCHFYDQDEEEGLQSDGVIDDAFALWLQDSTQTLQCITELFSHFQRCTASEETDHSDLLGTLHNLYLITFNPVGRSAVGHVFSLEKNLQSLITLMEYYSKEALGDSKSKKSVAYNYACILILVVVQSSSDVQMLEQHAASLLKLCKADENNAKLQELGKWLEPLKNLRFEINCIPNLIEYVKQNIDNLMTPEGVGLTTALRVLCNVACPPPPVEGQQKDLKWNLAVIQLFSAEGMDTFIRVLQKLNSILTQPWRLHVNMGTTLHRVTTISMARCTLTLLKTMLTELLRGGSFEFKDMRVPSALVTLHMLLCSIPLSGRLDSDEQKIQNDIIDILLTFTQGVNEKLTISEETLANNTWSLMLKEVLSSILKVPEGFFSGLILLSELLPLPLPMQTTQVIEPHDISVALNTRKLWSMHLHVQAKLLQEIVRSFSGTTCQPIQHMLRRICVQLCDLASPTALLIMRTVLDLIVEDLQSTSEDKEKQYTSQTTRLLALLDALASHKACKLAILHLINGTIKGDERYAEIFQDLLALVRSPGDSVIRQQCVEYVTSILQSLCDQDIALILPSSSEGSISELEQLSNSLPNKELMTSICDCLLATLANSESSYNCLLTCVRTMMFLAEHDYGLFHLKSSLRKNSSALHSLLKRVVSTFSKDTGELASSFLEFMRQILNSDTIGCCGDDNGLMEVEGAHTSRTMSINAAELKQLLQSKEESPENLFLELEKLVLEHSKDDDNLDSLLDSVVGLKQMLESSGDPLPLSDQDVEPVLSAPESLQNLFNNRTAYVLADVMDDQLKSMWFTPFQAEEIDTDLDLVKVDLIELSEKCCSDFDLHSELERSFLSEPSSPGRTKTTKGFKLGKHKHETFITSSGKSEYIEPAKRAHVVPPPRGRGRGGFGQGIRPHDIFRQRKQNTSRPPSMHVDDFVAAESKEVVPQDGIPPPKRPLKVSQKISSRGGFSGNRGGRGAFHSQNRFFTPPASKGNYSRREGTRGSSWSAQNTPRGNYNESRGGQSNFNRGPLPPLRPLSSTGYRPSPRDRASRGRGGLGPSWASANSGSGGSRGKFVSGGSGRGRHVRSFTR</w:t>
            </w:r>
          </w:p>
        </w:tc>
      </w:tr>
      <w:tr w:rsidR="00767530" w:rsidRPr="00E340F8" w14:paraId="7473B7C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3C4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B35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5Y0|VPS3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0F71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NAYDSFQLLKDCPARIDAVESYGSKLFAGCYDGSLRIYSPPESSASDPSELHQETYVLEKTVAGFSKKPIVAMEVLASRELLLSLSESIAFHGLPNLETVAVITKAKGANAYSWDDRRGFLCFSRQKRVCVFKHDGGGGFVEVRDYGVPDTVKSISWCGENICLGIKKEYVILNTANGTLSEVFPSGRVAPPLVISLPSGELILGKENIGVFVDQNGKLLQTERICWSEAPTSIVIQNPYAIALLPRRVEVRLLRSPYPLIQTIVLQNIRRLVKSNNAVIVGLDNSVYVLFPVSIGAQIVQLTASGNFEEALALCKVLPPDESSLRAAKESSIHTRFAHYLFENGSYEEAMEHFLASQVDITHVLSMYPSIILPKTTIIPQPDKMVDISGDEASLSRGSSGISDDMESSSPRYFLESEDNADLESKKMSHNTLMALIKYLLKRRPAVIEKATSEGTEEVISDAVGKTYGANDSSKSKKSSKGRGMIPLNSGAREMAAILDTALLQALLHTGQSGAAIELLKGVNYSDVKICEEILMKSKNYSALLELFKSNSMHHEALKLLNQLADESKTNQSQTDVTQIFSPELIIEYLKPLCRTDPMLVLEYSMLVLESCPTQTIDLFLSGNISADLVNSYLKQHAPNMQGRYLELMMAMNDTAVSGNLQNEMVQIYLSEVLDLYAAKSAQQKWDEKDHPPERKKLLSALESISGYSPQPLLKRLPRDALYEERAVILGKMNQHELALSIYVHKLHAPDLALAYCDRIYESVTYLPSGKPSSNIYLTVLQIYLNPKKSAKDFAKRIVALGSFESSDTTKMMDSVLSSKAKGGRSKKIVAIEGAEDMRVGLSSSTDSGRSDVDTEEPLEEGDSTVMISEVLDLLSQRWERINGAQALKLLPRETKLHNLLPFLAPLLRNSSEAHRNFSVIKSLRQSENLQVKEELYKHRKGVAQVTSESMCSLCNKKIGTSVFAVYPNGKTLVHFVCFRDSQGMKAVSKTTHGRRR</w:t>
            </w:r>
          </w:p>
        </w:tc>
      </w:tr>
      <w:tr w:rsidR="00767530" w:rsidRPr="00E340F8" w14:paraId="36D907F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5E6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BDE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2E7|WDR8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ECE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GSGGREGALRTPAGGWHSPPSPDMQELLRSVERDLSIDPRQLAPAPGGTHVVALVPARWLASLRDRRLPLGPCPRAEGLGEAEVRTLLQRSVQRLPAGWTRVEVHGLRKRRLSYPLGGGLPFEDGSCGPETLTRFMQEVAAQNYRNLWRHAYHTYGQPYSHSPAPSAVPALDSVRQALQRVYGCSFLPVGETTQCPSYAREGPCPPRGSPACPSLLRAEALLESPEMLYVVHPYVQFSLHDVVTFSPAKLTNSQAKVLFILFRVLRAMDACHRQGLACGALSLYHIAVDEKLCSELRLDLSAYERPEEDENEEAPVARDEAGIVSQEEQGGQPGQPTGQEELRSLVLDWVHGRISNFHYLMQLNRLAGRRQGDPNYHPVLPWVVDFTTPHGRFRDLRKSKFRLNKGDKQLDFTYEMTRQAFVAGGAGGGEPPHVPHHISDVLSDITYYVYKARRTPRSVLCGHVRAQWEPHEYPASMERMQNWTPDECIPEFYTDPSIFRSIHPDMPDLDVPAWCSSSQEFVAAHRALLESREVSRDLHHWIDLTFGYKLQGKEAVKEKNVCLHLVDAHTHLASYGVVQLFDQPHPQRLAGAPALAPEPPLIPKLLVQTIQETTGREDFTENPGQLPNGVGRPVLEATPCEASWTRDRPVAGEDDLEQATEALDSISLAGKAGDQLGSSSQASPGLLSFSVASASRPGRRNKAAGADPGEGEEGRILLPEGFNPMQALEELEKTGNFLAKGLGGLLEVPEQPRVQPAVPLQCLLHRDMQALGVLLAEMVFATRVRTLQPDAPLWVRFQAVRGLCTRHPKEVPVSLQPVLDTLLQMSGPEVPMGAERGKLDQLFEYRPVSQGLPPPCPSQLLSPFSSVVPFPPYFPALHRFILLYQARRVEDEAQGRELVFALWQQLGAVLKDITPEGLEILLPFVLSLMSEEHTAVYTAWYLFEPVAKALGPKNANKYLLKPLIGAYESPCQLHGRFYLYTDCFVAQLMVRLGLQAFLTHLLPHVLQVLAGAEASQEESKDLAGAAEEEESGLPGAGPGSCAFGEEIPMDGEPPASSGLGLPDYTSGVSFHDQADLPETEDFQAGLYVTESPQPQEAEAVSLGRLSDKSSTSETSLGEERAPDEGGAPVDKSSLRSGDSSQDLKQSEGSEEEEEEEDSCVVLEEEEGEQEEVTGASELTLSDTVLSMETVVAGGSGGDGEEEEEALPEQSEGKEQKILLDTACKMVRWLSAKLGPTVASRHVARNLLRLLTSCYVGPTRQQFTVSSGESPPLSAGNIYQKRPVLGDIVSGPVLSCLLHIARLYGEPVLTYQYLPYISYLVAPGSASGPSRLNSRKEAGLLAAVTLTQKIIVYLSDTTLMDILPRISHEVLLPVLSFLTSLVTGFPSGAQARTILCVKTISLIALICLRIGQEMVQQHLSEPVATFFQVFSQLHELRQQDLKLDPAGRGEGQLPQVVFSDGQQRPVDPALLDELQKVFTLEMAYTIYVPFSCLLGDIIRKIIPNHELVGELAALYLESISPSSRNPASVEPTMPGTGPEWDPHGGGCPQDDGHSGTFGSVLVGNRIQIPNDSRPENPGPLGPISGVGGGGLGSGSDDNALKQELPRSVHGLSGNWLAYWQYEIGVSQQDAHFHFHQIRLQSFPGHSGAVKCVAPLSSEDFFLSGSKDRTVRLWPLYNYGDGTSETAPRLVYTQHRKSVFFVGQLEAPQHVVSCDGAVHVWDPFTGKTLRTVEPLDSRVPLTAVAVMPAPHTSITMASSDSTLRFVDCRKPGLQHEFRLGGGLNPGLVRALAISPSGRSVVAGFSSGFMVLLDTRTGLVLRGWPAHEGDILQIKAVEGSVLVSSSSDHSLTVWKELEQKPTHHYKSASDPIHTFDLYGSEVVTGTVSNKIGVCSLLEPPSQATTKLSSENFRGTLTSLALLPTKRHLLLGSDNGVIRLLA</w:t>
            </w:r>
          </w:p>
        </w:tc>
      </w:tr>
      <w:tr w:rsidR="00767530" w:rsidRPr="00E340F8" w14:paraId="7A99E5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126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554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J8|WD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BFC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IGAVHGGHPGVVHPPQQPLPTAPSGPNSLQPNSVGQPGATTSSNSSASNKSSLSVKPNYTLKFTLAGHTKAVSAVKFSPNGEWLASSSADKLIKIWGAYDGKFEKTISGHKLGISDVAWSSDSRLLVSGSDDKTLKVWELSTGKSLKTLKGHSNYVFCCNFNPQSNLIVSGSFDESVRIWDVRTGKCLKTLPAHSDPVSAVHFNRDGSLIVSSSYDGLCRIWDTASGQCLKTLIDDDNPPVSFVKFSPNGKYILAATLDNTLKLWDYSKGKCLKTYTGHKNEKYCIFANFSVTGGKWIVSGSEDNMVYIWNLQSKEVVQKLQGHTDTVLCTACHPTENIIASAALENDKTIKLWKSDT</w:t>
            </w:r>
          </w:p>
        </w:tc>
      </w:tr>
      <w:tr w:rsidR="00767530" w:rsidRPr="00E340F8" w14:paraId="620823C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F58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C3E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DS7|VPS1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A167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GRQVFSVDLLERYATKNRGMITCMAAGNDVIVLGTSKGWIIRYDFGVGSSNDIDLAVGRTGEQSIHKVFVDPGGSHCIATVTGVGGAETFYTHAKWLKPRVLSRLKGLLVNAVAWNRQQITEVSTKEIILGTQDGQLFEMAVDEKDKREKYIKFLFELEELPEAFKALQMETANISSGMRYYVMAVTPTRLYSFTGIGTLESVFASYKERAVHFMELPGEIPNSELHFFIKQRRAVHFAWLSGTGIYHGGLNFGAQHSYPNGDENFVENKALLDYSKLSDGTEAVKPGSMALSEYHFLLLIGNKVKVVNRISEQIIEELQFDITSDSVSRGIIGLCSDASANVFYAYDQNSIFQVSVIDEGRDMWKVYLDLKVYAAALANCRDPLQRDQVYLVQAESAFTDKEYLRAASFYAKINYVISFEEVTLKFISINEPEALRTFLLHKLDNLSKDDKCQITMISTWATELYLDKINRLLLEDDTAIENRDSEYHSVIQEFRAFMSDCKDELDEATTVKILESYGRVEELVYFANLKEQYEIVVLHYIQQGEAKKALEVLQKSSVSVELQYQFAPELIMLDAYETVESWMANKNLNPRRLITAMMRYSSGPHAKNETHEVIKYLEFCVHRLHNEDPGIHSLLLSLYAKQEDDGALLRFLQCKFGKGRENGPEFFYDPKYALRLCLKERRTRACVHIYSMMSMHEEAVALALQIDPELAMAEADKVEDDEDLRKKLWLMVAKHVVKQEKGAKRENIRKAIAFLKETDGLLKIEDILPFFPDFALIDDFKEAICSSLEDYNKQIEQLKEEMNDATRGADNIRNDISALTQRYAVIDRDEECGVCKRKILMMSGDFRMAQGYSSAGPLAPFYVFPCGHSFHAQCLITHVTSCAHEEQAEHILDLQKQLTLLGSETRRDINGNRSDEPITSTTTADKLRSELDDAIASECPFCGELMINEITLPFIKPEDSQYSTSWDLRSETNLANQRTISLPV</w:t>
            </w:r>
          </w:p>
        </w:tc>
      </w:tr>
      <w:tr w:rsidR="00767530" w:rsidRPr="00E340F8" w14:paraId="17E2E7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521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AF5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QZZ9|XANA_EMEN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64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ITVKPLTPPAGSAIDFGAVITDVDLEHLTDGDFSTIRSALYTHLVVVLKNQHQLTPKAQYELTRRFDPSATQYGHGKTLDAKRSILHPDLKTIPHQPQVQVIGHGFIDSYEGLENITLKHPHHRTFHRDPIPQEDDYDSTRFYRWHIDAALYGLNPPIVTTLLAVKVPGGRRQTVRYDDGSGETMDVPLGTTAFASGERMFELLSEEDKEFALSSRVEYAPHPYIWMSPARSLPTGLGLHSDDLELPLSELPPIDESAIQILPMVWKNPATGKPALQIHPSAVRKIHCGDGTVIDDLKKVREIAYKLQRPAISPQYVYAHDWEEGDLVLFHNRGVLHSVVGAFGEGEVRLFRQCNLAAGEGVVPYRE</w:t>
            </w:r>
          </w:p>
        </w:tc>
      </w:tr>
      <w:tr w:rsidR="00767530" w:rsidRPr="00E340F8" w14:paraId="5BF0398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5D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93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519|XD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F2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TTVDELVFFVNGKKVVEKNADPETTLLVYLRRKLGLCGTKLGCGEGGCGACTVMISKYDRLQNKIVHFSVNACLTPICSLHHVAVTTVEGIGNTKKLHPVQERIAKSHGSQCGFCTPGIVMSMYTLLRNKPEPTVEEIENAFQGNLCRCTGYRPILQGFRTFAKDGGCCGGSGNNPNCCMSQTKDQTIAPSSSLFNPEDFKPLDPTQEPIFPPELLRLKDTPRKTLRFEGERVTWIQVSTMEELLDLKAQHPDAKLVVGNTEIGIEMKFKNMLFPLIICPAWILELTSVAHGPEGISFGAACPLSLVESVLADAIATLPEQRTEVFRGVMEQLRWFAGKQVKSVASIGGNIITASPISDLNPVLMASRAKLTLASRGTKRTVWMDHTFFPGYRRTLLSPEEILVSIVIPYSRKGEFFSAFKQASRREDDIAKVTSGMRVLFKPGTTEVQELSLCFGGMADRTVSALKTTPKQLSKSWNEELLQDVCAGLAEELHLAPDAPGGMVEFRRTLTLSFFFKFYLTVLQKLGRADLEGMCGKLDPTFASATLLFQKDPPANVQLFQEVPKGQSEEDMVGRPMPHLAADMQASGEAVYCDDIPRYENELSLRLVTSTRAHAKIMSIDTSEAKKVPGFVCFLTSEDVPGSNITGIFNDETVFAKDEVTCVGHIIGAVVADTPEHAHRAARGVKITYEDLPAIITIQDAIKNNSFYGPEVKIEKGDLKKGFSEADNVVSGELYIGGQEHFYLETHCTIAVPKGEAGEMELFVSTQNTMKTQSFIAKMLGVPDNRIVVRVKRMGGGFGGKETRSTLISTAVALAAYKTGRPVRCMLDRDEDMLITGGRHPFLAKYKVGFMKTGTIVALEVAHFSNGGNSEDLSRSIMERAVFHMDNAYKIPNIRGTGRICKTNLPSNTAFRGFGGPQGMLIAEYWMSEVAVTCGLPAEEVRRKNMYKEGDLTHFNQKLEGFTLPRCWDECIASSQYQARKMEVEKFNRENCWKKRGLCIIPTKFGISFTLSFLNQGGALVHVYTDGSVLLTHGGTEMGQGLHTKMVQVASRALKIPTSKIHITETSTNTVPNTSPTAASASADLNGQAIYEACQTILKRLEPFKKKNPSGSWESWVMDAYTSAVSLSATGFYKTPNLGYSFETNSGNPFHYFSYGVACSEVEIDCLTGDHKNLRTDIVMDVGSSLNPAIDIGQVEGAFVQGLGLFTMEELHYSPEGSLHTRGPSTYKIPAFGSIPIEFRVSLLRDCPNKRAIYASKAVGEPPLFLASSIFFAIKDAIRAARAQHGDSNAKQLFQLDSPATPEKIRNACVDQFTTLCATGTPENCKSWSVRI</w:t>
            </w:r>
          </w:p>
        </w:tc>
      </w:tr>
      <w:tr w:rsidR="00767530" w:rsidRPr="00E340F8" w14:paraId="65FF39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DB7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4385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596|XRC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73CF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ISLRHVVSCSSQDSTHCAENLLKADTYRKWRAAKAGEKTISVVLQLEKEEQIHSVDIGNDGSAFVEVLVGSSAGGATAGEQDYEVLLVTSSFMSPSESRSGSNPNRVRIFGPDKLVRAAAEKRWDRVKIVCSQPYSKDSPYGLSFVKFHSPPDKDEAEATSQKVTVTKLGQFRVKEEDDSANSLKPGALFFSRINKTSSASTSDPAGPSYAAATLQASSAASSASPVPKVVGSSSKPQEPPKGKRKLDLSLEDRKPPSKPSAGPSTLKRPKLSVPSRTPAAAPASTPAQRAVPGKPRGEGTEPRGARTGPQELGKILQGVVVVLSGFQNPFRSELRDKALELGAKYRPDWTPDSTHLICAFANTPKYSQVLGLGGRIVRKEWVLDCHHMRRRLPSRRYLMAGLGSSSEDEGDSHSESGEDEAPKLPQKRPQPKAKTQAAGPSSPPRPPTPKETKAPSPGPQDNSDTEGEESEGRDNGAEDSGDTEDELRRVAKQREQRQPPAPEENGEDPYAGSTDENTDSETPSEADLPIPELPDFFEGKHFFLYGEFPGDERRRLIRYVTAFNGELEDYMNERVQFVITAQEWDPNFEEALMENPSLAFVRPRWIYSCNEKQKLLPHQLYGVVPQA</w:t>
            </w:r>
          </w:p>
        </w:tc>
      </w:tr>
      <w:tr w:rsidR="00767530" w:rsidRPr="00E340F8" w14:paraId="4490973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E22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8296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373|XIR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C93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QMQVAPTPTIQMRTEEDLSLPHPSAPEGLPPPPPKETFSKFQQQRQASELRRLYKHIHPELRKNLEEAVAEDLAEVLGSEEPTEGDVQCMRWIFENWRLDAIGDHERPAAREPVSGGNVQATSRKFEEGSFTNSSDQEPEGLRPSGGDVQAARQMFETKPLDALRGQEEATQTTMREPAATGDVQGTRKLFETRPLDRLGSRPSIQEQSPLELRSEIQELKGDVKKTVKLFQTEPLCAIQDAEGTIHEVKAACREEIQSNAVRSARWLFETRPLDAFNQDPSQVRVIRGISLEEGALPDVSATRWIFETQPLDAIREIEVDEKDFQPSPDLIPPGPDVQHQRHLFETCSLDTLKGERETEAEVPPKEEVIPGDVRSTLWLFETKPLDAFRDQVQVGHLQRVGHQEGEGLVTECLPSNGTSVLPLSQGVPQNDGLKGDVKTFKNLFETLPLDSIGQGEPSAYGNINRGQNTDSAEQSQGSDAPVYAMQDSRGQLHALTSVSREQVVGGDVQGYKWMFETQPLDTLGRSPSTIDVVRGITRQEVVAGDVGTTRWLFETQPLEMIHQQEQQKPEEEEGKGPGGPPPELPKKGDVQTIRWLFETYPMSELAEKRESEVTDPVSKAETQSCTWMFGPQSLNPAEGSGEQHLQTSQVPAGDRQTDRHVFETESLPASNQSSGRKPVRYCSRVEIPSGQVSRQKEVFQALEAGKKEVPETTINLGSIPTGSVHKFTWLFENCPMGSLAAESIRGDNLQEEQPKGSAGHGTPERQETAAERTLRTLHATPGILHHGGILMEARGPGELCLAKYVLPSPGQGRPYIRKEELVCGELPRIVRQVLRRTDVDQQGLLVQEDTAGQLQLHPLMLPGPGDPGNIEDMDPELQQLLACGLGVSVSKTGLVMQETGQGLVALTAYSLQPQLTSRAPERSSVQLLASCIDKGDLHSLHSLRWEPPTDPSSGPATEESQRVPPTESIIHVTPLDSTMEMGQLRISGSTPCPPPSRAAGKVVLPNGKPVAQAPLQEARKKRDISHAGQKGKAASGRPEASPLGSGAPDLQEAMQNLRLATAEAQSLHQQVLSRHPQGSDPVATSMPVQDVLQASTPATGVTQGSIRPVAGSEARIPAVPRKLL</w:t>
            </w:r>
          </w:p>
        </w:tc>
      </w:tr>
      <w:tr w:rsidR="00767530" w:rsidRPr="00E340F8" w14:paraId="07A9C10B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64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2DE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U4S6|XIR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8E8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YQAAVSRGDTRSFSANVMEESDVCTVPGGLAKMKRQFEKDKMTSTCNAFSEYQYRHESRAEQEAIHSSQEIIRRNEQEVSKGHGTDVFKAEMMSHLEKHTEETKQASQFHQYVQETVIDSPEEEELPKVSTKILKEQFEKSAQENFLRSDKETSPPAKCMKIENDIEETLKPSSAVGTSSSYTSTRQRKETSTSSYSNHSLTSTTLAQDNGTPSGKMEEFPPPPPDVCQTPMDVTAFSQSPEFPSPPRRLPMPKDLYSKQRNLYELNRLYRHIHPELRKNLEKDYISEVSEIVSSQINSGNALSADVQKARYVFENTNDSSQKDLNSERENLEWDEILKGEVQSIRWIFENQPLDSINHGSTDEGYTSKGIADQELIAGSDVKYTTWMFETQPIDALGIPSAGTEGNTEKIPELARGDVYTARWMFETRPLDSMNKMHECQEETASTLTKDITGGDVKTVRYMFETQQLDQLGQLHSVDELNLLQLRSELKEIKGNVKRSIKCFETQPLYVIRDGSGQMLEIKTVQREDIEKGDVRTARWMFETQPLDTINKDITEIKVVRGISMEENVKGGVSRAKWLFETQPLEKIKEESGEAVLKTEAVIGTDVSKKCWMFETQPLDILKDSPDTDSVSPEERIGGDVKTTKHLFETLPIEALKDSPDIGKLQKITASEEEKGDVKHQKWVFETQRLEDIREDKKEYTRTVRLEAVDRGHVKNYTHIFESNNLIKVDASHQIEVEGVTRGTVELNKSLFETTPLYAIQDHLGKYHQVKTVQQEEIVRGDVRSCRWLFETRPIDQFDESLHKFQIIRGISAQEIQAGNVKSARWLFETQPLDSIKYFSNVEETDSKTEQSTDIVKGDVKTCKWLFETQPMESLYEKASLMTNSEDIHKGDVRTCMWLFETQPLDAIKDDSEATVKLQTVKQEEIQGGDVQTACFLFETENLDNIQGDEGKENKPLEMDIQSGDVSGMKFKFENQSLDSINCSSENVLSKIKTLKAEDIQKGNVLKCRWLFENQPIDMIKESQECDGLVKTVTDVQGGDVRKGCFIFETFSLDEIKDESDGISMRETNLGEIIKGDVKSYKMLFETQPLYAIQDHEGFYHEVTTVKKEETIHGDVRGTRWLFETKPLDSIHESEDVYVIKSVTQEDIQKGDVSSVRYRFETQPLDMISDKSHNIVPTVDYIQGGNVQMNKQLFESEGGNKKNYVRTVSVNEIQKGNVKTSTWLFETHRIDELGEESRYENIKTVTQEDVQKGDVKQAVWLFENQTLDSINELDENDTKMTKEEIPPSDVKTTTWLFETTPIHEFNKTRVEKEEIIGKSIKETLEDLYSQRVVEAPGIIIEADEVGDVRMAKYKLMNQTTPEIQKEEVIRADLGNIMMNLLSQRDCTKKEIFVSEEEKGNVNFTKTQLLNRSMEFHAEKEEIVRGDVKQAIQKLFSEERRAKKGILIQEDEKGDINMTIYCLLHENAGDKTEREDILGGDVRRTIHNLLSSASNGKISERTKIDASERGNVQFFTTCIETGALDYLKQLQTGSNESTLTASKQEGEEEIIGGDVEGTKFLLKKRQSSFERTVSETDIIPGDVRHTVKVFMTEPQSSSYKTVKDEIIKGDLKSTLNSLNQAMNQKTVAKAEEIVKDDRLAILKSLKESGDRQKEPKQSGGMSRDIGQAIECLERATNTRTEILKKELILDDLKTSLRSLKEEQCGFKEVDKQGIVKDVLPGMLGFSERPKIGIHPAAVQRDKKSLLQPVPGPFEPAIKQQAGPGTLDETTQKPCLRSLIEERTEANLPKAPKGTVKIVIDREQNNDALEKSLRKMSNSEHRAMKNVLDMSDRMGIWTESKEYLCSDDHMSKHLSATMSIKESLKSKESENMREAKDDVISSTQSVDKTFRKQQTQTCELGNDQKSRFQDSYGKNQKNIQNIEITRDFQKQALLSQEKQYSNKEMKKNEASLQPLPVGKEVHSVPGVTVSGKNHKRIQATDKRQKTDVCLESQDFLMKTNTSKELKMAMERSFNPINLHPECGIKENEDSLPPPSPPPLPPSNASSEIEFPLPPPPPLMLLPGKNESPPSSPTEKTRTEFESLSTLPLPPPPVDEKAEQECLSTTLPPPPPPTPCQPGHLLPSSVLGHHREAFLQQFSQKEALGVHLPHSQAKILTGKSPPPTLPKPKLPKRIKDKMNQYSSSGELERSLSDVEIKATLSKDQKRSMVTMSSEHRETKQDVFGKGLVGRKQLPVDSANSLSQTVPEIPAPKEKQTAPLVKSHSFPSGSEQQSPKPYMRKFKTPLMIAEEKYRQQREELEKQRQESSSHNVIKTETQHQSLSEKEEEIELQKATEAISTPRKESDFPRARPNLDSESRAVIAGECSESQLATASTLTVATERLQHVLAASEDELTLRQEGIQNSSDASQSKLACETSQSHKECKAQQTFEQHVKRLPFPQTKPSSPSFKVKTIKLSTLDHTGTETDLSSKHHTKQSEVDIQTSTEQTDKEIKKTQASIQCDDKPSVPEKYFQLPKTEKRVTIQMPKEYAEKSHKSKLQTVPKKQGIFGEFDRGNVLGREGKNQDSSVSCSKEDRLIDERKQEHLQNQRVPRSVQQKVINERLDSQMQNFQQTEIQTSRSTIECEEFSQSYNATQEKTCLKDKGKQQGQVTSNTEESKQELRQNQSAFSSVKDSQHDDGKCTINILEFLRKREELQQILSRVKQFEAESSKSGLKTFQILLNIVPVWLISEEKREYGVRVAMENNFEKVKEEITHIKTQAEEMLLQCEHVIQTAMMASQTGKQRDKPTNLNEMPLNVSNVNLSSSKCTEQKESKTVEEKLTHRQVTTHPEAATRNPVKPYQEAKGEDGKMAPPSLKTRPPSPTFITIESTARRAETSTKSELSQSPKNNRCIEPPPRRPVEHASGLPRSRTPPSPPRSRSEQLVRLKDTTARLAKGTIPCSPGTPVPIVEKRSEVVMSPATLRRQIKIESRGGDSPPTITIPVSVNHVVSGSFRESVDAQEAVKKTEKTETYVHKDKMNSVNRAMPETESYDAVEIIRKVEGPHLSEHTERFEATNQTVQRAERFLNGHENEINRWFREFENDPVFRAKTERGAYANGEINHNMKQESHTFCKEEFGLASSETANFTGFSYRHPKVPAMQPRVHSEARSLNEHFSSVDAFDSQIVGSKVATSSSRSTEAGRSGFDFKHAPPTYEDVISGHILDVADSPTNLRRNFQKTWQESERVFQRVGYETSDAHATEMSRAFQEESAFLSDKEICIICQKTVYPMECLIADKQNFHKSCFRCHHCSSKLSLGNYASLHGRIYCKPHFKQLFKSKGNYDEGFGHKQHKDRWNCKNQSSLVDFIPSGEPDAHENPTADTLLLGDLTTHPDACNSKRQDNDLRKWGDRGKLKIVWPPCQEMPKKNSPPEEEFKVNKAKWPPEVTIPVPSDFKRESLTEHVKTLESQGQEQDSVPDLQPCKHVCQKEDITGIKEIKGYEERKDEKEAKDTLKDAEGLRSKRKSGMEFNDHNAHAQSDGKEKNALVNEADSADVLQVANTDDEGGPENHRENFNNNNNNSVAVSSLNNGRQKISISERPRLLQAVSEANYYTSEYQIKNFNNASKISELLGIFESQKLSSKKVLALALERTADRGTAGSPLQLVLEPGLQQGFSVKGENLAASPDVSPLHIKGNHENNKNVHLFFSNTVKITSFSKKHNILGCDLMDSVDQLKNMSCLYLRELGKNVKCWHGETAGAARHGGKMCFDAQSQGSAAKPVFPSMQCQAQHLTVEEQIKRDRCYSDSEAD</w:t>
            </w:r>
          </w:p>
        </w:tc>
      </w:tr>
      <w:tr w:rsidR="00767530" w:rsidRPr="00E340F8" w14:paraId="206342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5F7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58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8SN7|WNT2B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E18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PNRLAASPGIAVAPGRAECGAFPRTAGAAPRICLPFVLILLALTPRADSSWWYIGALGARVICDNIPGLVNKQRQLCQRYPDIMQSVGEGAKEWIRECQYQFRHHRWNCSTLDRDHTVFGRVMLRSSREAAFVYAISSAGVVYAITRACSQGELKACGCDPLKRGRAKDERGEFDWGGCSDNINYGIRFAKAFVDAKEKKVKDARALMNLHNNRCGRMAVKRFLKLECKCHGVSGSCTLRTCWLAMSDFRKTGDYLQKKYNGAIQVIMNQDGTGFTVANKNFRKPTKTDLVYFENSPDYCVMDKSAGSLGTAGRVCNKVSRGTDGCEVMCCGRGYDTTRVTRVTKCECKFHWCCAVRCKECEDTVDVHTCKAPKRAEWLDQT</w:t>
            </w:r>
          </w:p>
        </w:tc>
      </w:tr>
      <w:tr w:rsidR="00767530" w:rsidRPr="00E340F8" w14:paraId="33CD35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0CF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AED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775|XXT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6E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RCLGAYRCRRIQRALRQLKVTILCLLLTVVVLRSTIGAGKFGTPEQDLDEIRQHFHARKRGEPHRVLEEIQTGGDSSSGDGGGNSGGSNNYETFDINKIFVDEGEEEKPDPNKPYTLGPKISDWDEQRSDWLAKNPSFPNFIGPNKPRVLLVTGSAPKPCENPVGDHYLLKSIKNKIDYCRLHGIEIFYNMALLDAEMAGFWAKLPLIRKLLLSHPEIEFLWWMDSDAMFTDMAFELPWERYKDYNLVMHGWNEMVYDQKNWIGLNTGSFLLRNNQWALDLLDTWAPMGPKGKIREEAGKVLTRELKDRPVFEADDQSAMVYLLATQRDAWGNKVYLESGYYLHGYWGILVDRYEEMIENYHPGLGDHRWPLVTHFVGCKPCGKFGDYPVERCLKQMDRAFNFGDNQILQIYGFTHKSLASRKVKRVRNETSNPLEMKDELGLLHPAFKAVKVQTNQV</w:t>
            </w:r>
          </w:p>
        </w:tc>
      </w:tr>
      <w:tr w:rsidR="00767530" w:rsidRPr="00E340F8" w14:paraId="65071F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79F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744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15|WAS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81E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GPGPVGGRPGGRGGPAVQQNIPSNLLQDHENQRLFELLGRKCWTLATTVVQLYLALPPGAEHWTMEHCGAVCFVKDNPQKSYFIRLYGLQAGRLLWEQELYSQLVYLTPTPFFHTFAGDDCQVGLNFADESEAQAFRALVQEKIQKRNQRQSGERRQLPPPPAPINEERRGGLPPVPPHPGGDHGGPSGGPLSLGLVTVDIQNPDITSSRYRGLPAPGPGPTDKKRSGKKKISKADIGAPSGFKHVSHVGWDPQNGFDVNNLDPDLRSLFSRAGISEAQLTDAETSKLIYDFIEDQGGLEAVRQEMRRQEPLPPPPPPCRGGGGGGGGGGGGGGGGGGQPLRPPVVGSNKGRSGPLPPVPMGGAPPPPTPRGPPPPGRGGPPPPPPPATGRSGPPPPPLPGAGGPPAPPPPPPPPPPPPCPGSGPAPPPLPPTPVSGGSPAPGGGRGALLDQIRQGIQLNKTPGALENSVQQPPAQQSEGLVGALMHVMQKRSRVIHSSDEGEDQTGEDEEDDEWDD</w:t>
            </w:r>
          </w:p>
        </w:tc>
      </w:tr>
      <w:tr w:rsidR="00767530" w:rsidRPr="00E340F8" w14:paraId="6ECF09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3D9A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6DFC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65|WB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6E1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NKNHSEGGGVIVNNTESILMSYDHVELTFNDMKNVPEAFKGTKKGTVYLTPYRVIFLSKGKDAMQSFMMPFYLMKDCEIKQPVFGANFIKGIVKAEAGGGWEGSASYKLTFTAGGAIEFGQRMLQVASQASRGEVPNGAYGYPYMPSGAYVFPPPVANGMYPCPPGYPYPPPPPEFYPGPPMMDGAMGYVQPPPPPYPGPMEPPVSGPSAPATPAAEAKAAEAAASAYYNPGNPHNVYMPTSQPPPPPYYPPEDKKTQ</w:t>
            </w:r>
          </w:p>
        </w:tc>
      </w:tr>
      <w:tr w:rsidR="00767530" w:rsidRPr="00E340F8" w14:paraId="0AF48D6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B3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896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W2|WBP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D8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RSTSSTKSGKFMNPTDQARKEARKRELKKNKKQRMMVRAAVLKMKDPKQIIRDMEKLDEMEFNPVQQPQLNEKVLKDKRKKLRETFERILRLYEKENPDIYKELRKLEVEYEQKRAQLSQYFDAVKNAQHVEVESIPLPDMPHAPSNILIQDIPLPGAQPPSILKKTSAYGPPTRAVSILPLLGHGVPRLPPGRKPPGPPPGPPPPQVVQMYGRKVGFALDLPPRRRDEDMLYSPELAQRGHDDDVSSTSEDDGYPEDMDQDKHDDSTDDSDTDKSDGESDGDEFVHRDNGERDNNEEKKSGLSVRFADMPGKSRKKKKNMKELTPLQAMMLRMAGQEIPEEGREVEEFSEDDDEDDSDDSEAEKQSQKQHKEESHSDGTSTASSQQQAPPQSVPPSQIQAPPMPGPPPLGPPPAPPLRPPGPPTGLPPGPPPGAPPFLRPPGMPGLRGPLPRLLPPGPPPGRPPGPPPGPPPGLPPGPPPRGPPPRLPPPAPPGIPPPRPGMMRPPLVPPLGPAPPGLFPPAPLPNPGVLSAPPNLIQRPKADDTSAATIEKKATATISAKPQITNPKAEITRFVPTALRVRRENKGATAAPQRKSEDDSAVPLAKAAPKSGPSVPVSVQTKDDVYEAFMKEMEGLL</w:t>
            </w:r>
          </w:p>
        </w:tc>
      </w:tr>
      <w:tr w:rsidR="00767530" w:rsidRPr="00E340F8" w14:paraId="62F05C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1AD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50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8X1|VSPP_DEI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1AD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IRVLANLLILQLSYAQKSSELVIGGNECDINEHRFLVAFFNTTGFFCGGTLINPEWVVTAAHCDSTDFQMQLGVHSKKVLNEDEQTRNPKEKFICPNKNNNEVLDKDIMLIKLDKPISNSKHIAPLSLPSSPPSVGSVCRIMGWGSITPVKETFPDVPYCANINLLDHAVCQAGYPELLAEYRTLCAGIVQGGKDTCGGDSGGPLICNGQFQGIVSYGAHPCGQGPKPGIYTNVFDYTDWIQRNIAGNTDATCPP</w:t>
            </w:r>
          </w:p>
        </w:tc>
      </w:tr>
      <w:tr w:rsidR="00767530" w:rsidRPr="00E340F8" w14:paraId="1B35AF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20F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BBDC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NZ6|WIPI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107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PCNPHGNGLLYAGFNQDHGCFACGMENGFRVYNTDPLKEKEKQEFLEGGVGHVEMLFRCNYLALVGGGKKPKYPPNKVMIWDDLKKKTVIEIEFSTEVKAVKLRRDRIVVVLDSMIKVFTFTHNPHQLHVFETCYNPKGLCVLCPNSNNSLLAFPGTHTGHVQLVDLASTEKPPVDIPAHEGVLSCIALNLQGTRIATASEKGTLIRIFDTSSGHLIQELRRGSQAANIYCINFNQDASLICVSSDHGTVHIFAAEDPKRNKQSSLASASFLPKYFSSKWSFSKFQVPSGSPCICAFGTEPNAVIAICADGSYYKFLFNPKGECIRDVYAQFLEMTDDKL</w:t>
            </w:r>
          </w:p>
        </w:tc>
      </w:tr>
      <w:tr w:rsidR="00767530" w:rsidRPr="00E340F8" w14:paraId="0F5B1A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8CE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BF2F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ST2|WL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7F5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TILENLSGRKLSILVATLLLCQVLCFLLGGLYAPLPAGHVTVLGSLCREDHARQNDTSFLLYSRGAGACIPVTREEVEQDSTKMANELVHVFQMPLPRDLRDLDYSRWQQNLIGVLQVEFGYDSSSELREPPRELQLTIDMRLAYRNKGDPDNGWKLYAHGVEHRYLDCVTSHVGPTETLYSCDMIPLFELGALHHSFYLLNLRFPLDTPSQMNLQFGHMHDLTLTAIHQNGGFTQIWLLLKTMLFPFVVGIMIWFWRRVHLLQRSPALLEYMLIYLGAALTFLNLPLEYLSLVYEMPYMLLLSDIRQGIFYAMLLTFWLVFAGEHMLIQDAPNKSTIRSRYWKHLSAVVVGCISLFVFDICERGVQLRNPFYSIWTTPLGAKVAMTFIVLAGVSAAIYFLFLCYMIWKVFRNIGDKRTSLPSMSQARRLHYEVPLDQKVEDWAGIVYFYTKAFFFQLHKANESKGLIYRFKFLMLATLVCAALTVAGFIMGQMAEGQWDWNDNVAIQPTSAFLTGVYGMWNIYIFALLILYAPSHKQWPTMHHSDETTQSNENIVASAASEEIEFSHLPSDSNPSEISSLTSFTRKVAFD</w:t>
            </w:r>
          </w:p>
        </w:tc>
      </w:tr>
      <w:tr w:rsidR="00767530" w:rsidRPr="00E340F8" w14:paraId="1C321FD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04E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B9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HG5|YI3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CD11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MDQIPGGGNYPKLPVECLPNFPIQPSLTFRGRNDSHKLKNFISEIMLNMSMISWPNDASRIVYCRRHLLNPAAQWANDFVQEQGILEITFDTFIQGLYQHFYKPPDINKIFNAITQLSEAKLGIERLNQRFRKIWDRMPPDFMTEKAAIMTYTRLLTKETYNIVRMHKPETLKDAMEEAYQTTALTERFFPGFELDADGDTIIGATTHLQEEYDSDYDSEDNLTQNRYVHTVRTRRSYNKPMSNHRNRRNNNASREECIKNRLCFYCKKEGHRLNECRARKAVLTDLELESKDQQTLFIKTLPIVHYIAIPEMDNTAEKTIKIQNTKVKTLFDSGSPTSFIRRDIVELLKYEIYETPPLRFRGFVATKSAVTSEAVTIDLKINDLQITLAAYILDNMDYQLLIGNPILRRYPKILHTVLNTRESPDSLKPKTYRSETVNNVRTYSAGNRGNPRNIKLSFAPTILEATDPKSAGNRGNPRNTKLSLAPTILEATDPKSAGNRGDSRTKTLSLATTTPAAIDPLTTLDNPGSTQSTFAQFPIPEEASILEEDGKYSNVVSTIQSVEPNATDHSNKDTFCTLPVWLQQKYREIIRNDLPPRPADINNIPVKHDIEIKPGARLPRLQPYHVTEKNEQEINKIVQKLLDNKFIVPSKSPCSSPVVLVPKKDGTFRLCVDYRTLNKATISDPFPLPRIDNLLSRIGNAQIFTTLDLHSGYHQIPMEPKDRYKTAFVTPSGKYEYTVMPFGLVNAPSTFARYMADTFRDLRFVNVYLDDILIFSESPEEHWKHLDTVLERLKNENLIVKKKKCKFASEETEFLGYSIGIQKIAPLQHKCAAIRDFPTPKTVKQAQRFLGMINYYRRFIPNCSKIAQPIQLFICDKSQWTEKQDKAIEKLKAALCNSPVLVPFNNKANYRLTTDASKDGIGAVLEEVDNKNKLVGVVGYFSKSLESAQKNYPAGELELLGIIKALHHFRYMLHGKHFTLRTDHISLLSLQNKNEPARRVQRWLDDLATYDFTLEYLAGPKNVVADAISRAIYTITPETSRPIDTESWKSYYKSDPLCSAVLIHMKELTQHNVTPEDMSAFRSYQKKLELSETFRKNYSLEDEMIYYQDRLVVPIKQQNAVMRLYHDHTLFGGHFGVTVTLAKISPIYYWPKLQHSIIQYIRTCVQCQLIKSHRPRLHGLLQPLPIAEGRWLDISMDFVTGLPPTSNNLNMILVVVDRFSKRAHFIATRKTLDATQLIDLLFRYIFSYHGFPRTITSDRDVRMTADKYQELTKRLGIKSTMSSANHPQTDGQSERTIQTLNRLLRAYVSTNIQNWHVYLPQIEFVYNSTPTRTLGKSPFEIDLGYLPNTPAIKSDDEVNARSFTAVELAKHLKALTIQTKEQLEHAQIEMETNNNQRRKPLLLNIGDHVLVHRDAYFKKGAYMKVQQIYVGPFRVVKKINDNAYELDLNSHKKKHRVINVQFLKSLYTVQTRTQRINQSAPLRELREHTKLLHS</w:t>
            </w:r>
          </w:p>
        </w:tc>
      </w:tr>
      <w:tr w:rsidR="00767530" w:rsidRPr="00E340F8" w14:paraId="252FEE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FCB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28FA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Q6|YIP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1582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DELTFHEFEEATNLLADTPDAATTSRSDQLTPQGHVAVAVGSGGSYGAEDEVEEESDKAALLQEQQQQQQPGFWTFSYYQSFFDVDTSQVLDRIKGSLLPRPGHNFVRHHLRNRPDLYGPFWICATLAFVLAVTGNLTLVLAQRRDPSIHYSPQFHKVTVAGISIYCYAWLVPLALWGFLRWRKGVQERMGPYTFLETVCIYGYSLFVFIPMVVLWLIPVPWLQWLFGALALGLSAAGLVFTLWPVVREDTRLVATVLLSVVVLLHALLAMGCKLYFFQSLPPENVAPPPQITSLPSNIALSPTLPQSLAPS</w:t>
            </w:r>
          </w:p>
        </w:tc>
      </w:tr>
      <w:tr w:rsidR="00767530" w:rsidRPr="00E340F8" w14:paraId="46EADB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D25C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3CB7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U4|ZNT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5F0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LERTYLVNDKAAKMYAFTLESVELQQKPVNKDQCPRERPEELESGGMYHCHSGSKPTEKGANEYAYAKWKLCSASAICFIFMIAEVVGGHIAGSLAVVTDAAHLLIDLTSFLLSLFSLWLSSKPPSKRLTFGWHRAEILGALLSILCIWVVTGVLVYLACERLLYPDYQIQATVMIIVSSCAVAANIVLTVVLHQRCLGHNHKEVQANASVRAAFVHALGDLFQSISVLISALIIYFKPEYKIADPICTFIFSILVLASTITILKDFSILLMEGVPKSLNYSGVKELILAVDGVLSVHSLHIWSLTMNQVILSAHVATAASRDSQVVRREIAKALSKSFTMHSLTIQMESPVDQDPDCLFCEDPCD</w:t>
            </w:r>
          </w:p>
        </w:tc>
      </w:tr>
      <w:tr w:rsidR="00767530" w:rsidRPr="00E340F8" w14:paraId="24DE2D2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028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864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157|Z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FDC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RAAAAKSTAMEETAIWEQHTVTLHRAPGFGFGIAISGGRDNPHFQSGETSIVISDVLKGGPAEGQLQENDRVAMVNGVSMDNVEHAFAVQQLRKSGKNAKITIRRKKKVQIPVSRPDPEPVSDNEEDSYDEEIHDPRSGRSGVVNRRSEKIWPRDRSASRERSLSPRSDRRSVASSQPAKPTKVTLVKSRKNEEYGLRLASHIFVKEISQDSLAARDGNIQEGDVVLKINGTVTENMSLTDAKTLIERSKGKLKMVVQRDERATLLNVPDLSDSIHSANASERDDISEIQSLASDHSGRSHDRPPRRSRSRSPDQRSEPSDHSRHSPQQPSNGSLRSRDEERISKPGAVSTPVKHADDHTPKTVEEVTVERNEKQTPSLPEPKPVYAQVGQPDVDLPVSPSDGVLPNSTHEDGILRPSMKLVKFRKGDSVGLRLAGGNDVGIFVAGVLEDSPAAKEGLEEGDQILRVNNVDFTNIIREEAVLFLLDLPKGEEVTILAQKKKDVYRRIVESDVGDSFYIRTHFEYEKESPYGLSFNKGEVFRVVDTLYNGKLGSWLAIRIGKNHKEVERGIIPNKNRAEQLASVQYTLPKTAGGDRADFWRFRGLRSSKRNLRKSREDLSAQPVQTKFPAYERVVLREAGFLRPVTIFGPIADVAREKLAREEPDIYQIAKSEPRDAGTDQRSSGIIRLHTIKQIIDQDKHALLDVTPNAVDRLNYAQWYPIVVFLNPDSKQGVKTMRMRLCPESRKSARKLYERSHKLRKNNHHLFTTTINLNSMNDGWYGALKEAIQQQQNQLVWVSEGKADGATSDDLDLHDDRLSYLSAPGSEYSMYSTDSRHTSDYEDTDTEGGAYTDQELDETLNDEVGTPPESAITRSSEPVREDSSGMHHENQTYPPYSPQAQPQPIHRIDSPGFKPASQQKAEASSPVPYLSPETNPASSTSAVNHNVNLTNVRLEEPTPAPSTSYSPQADSLRTPSTEAAHIMLRDQEPSLSSHVDPTKVYRKDPYPEEMMRQNHVLKQPAVSHPGHRPDKEPNLTYEPQLPYVEKQASRDLEQPTYRYESSSYTDQFSRNYEHRLRYEDRVPMYEEQWSYYDDKQPYPSRPPFDNQHSQDLDSRQHPEESSERGYFPRFEEPAPLSYDSRPRYEQAPRASALRHEEQPAPGYDTHGRLRPEAQPHPSAGPKPAESKQYFEQYSRSYEQVPPQGFTSRAGHFEPLHGAAAVPPLIPSSQHKPEALPSNTKPLPPPPTQTEEEEDPAMKPQSVLTRVKMFENKRSASLETKKDVNDTGSFKPPEVASKPSGAPIIGPKPTSQNQFSEHDKTLYRIPEPQKPQLKPPEDIVRSNHYDPEEDEEYYRKQLSYFDRRSFENKPPAHIAASHLSEPAKPAHSQNQSNFSSYSSKGKPPEADGVDRSFGEKRYEPIQATPPPPPLPSQYAQPSQPVTSASLHIHSKGAHGEGNSVSLDFQNSLVSKPDPPPSQNKPATFRPPNREDTAQAAFYPQKSFPDKAPVNGTEQTQKTVTPAYNRFTPKPYTSSARPFERKFESPKFNHNLLPSETAHKPDLSSKTPTSPKTLVKSHSLAQPPEFDSGVETFSIHAEKPKYQINNISTVPKAIPVSPSAVEEDEDEDGHTVVATARGIFNSNGGVLSSIETGVSIIIPQGAIPEGVEQEIYFKVCRDNSILPPLDKEKGETLLSPLVMCGPHGLKFLKPVELRLPHCDPKTWQNKCLPGDPNYLVGANCVSVLIDHF</w:t>
            </w:r>
          </w:p>
        </w:tc>
      </w:tr>
      <w:tr w:rsidR="00767530" w:rsidRPr="00E340F8" w14:paraId="31F488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76EF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D4E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86|ZP3_CALSQ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85B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YRLFICLLLWGSTELCYPQPLRLLQGGTSHPETALQPVVVECQEATLVVTVSKDLFGTRKLIRAVDLTLGPEGCEPLVSTDTEDVVRFEVGLHECGNSMQVTDDALVYSTFLLHDPRPVGNLSIVRTNRAEIPIECRYPRRGNVSSQAILPTWLPFRTTVFSEEKLTFSLRLMEENWSTEKRTPTFHLGDVAHLQAEIHTGSHVPLRLFVDHCVATPTPDQNASPYHTIVDFHGCLVDGLTDASSAFQAPRPRPDTLQFTVDVFHFANDSRNMIYITCHLKVTLAEQDPDELNKACSFSKASNSWFPVEGPADICQCCSKGDCGTPSHARRQPHVVSLGSGSPARDRRHVTEEADVTVGPLIFLDRTGDHEMEQWALPADTSLLLLGTGLAVVALLTLTAVILVLTRRCRTASLPVSASE</w:t>
            </w:r>
          </w:p>
        </w:tc>
      </w:tr>
      <w:tr w:rsidR="00767530" w:rsidRPr="00E340F8" w14:paraId="382668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571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8189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UN9|ZN74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799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VAAPISPWTMAATIQAMERKIESQAARLLSLEGRTGMAEKKLADCEKTAVEFGNQLEGKWAVLGTLLQEYGLLQRRLENVENLLRNRNFWILRLPPGSKGESPKEWGKLEDWQKELYKHVMRGNYETLVSLDYAISKPEVLSQIEQGKEPCNWRRPGPKIPDVPVDPSPGSGPPVPAPDLLMQIKQEGELQLQEQQALGVEAWAAGQPDIGEEPWGLSQLDSGAGDISTDATSGVHSNFSTTIPPTSWQTDLPPHHPSSACSDGTLKLNTAASTEDVKIVIKTEVQEEEVVATPVHPTDLEAHGTLFGPGQATRFFPSPAQEGAWESQGSSFPSQDPVLGLREPARPERDMGELSPAVAQEETPPGDWLFGGVRWGWNFRCKPPVGLNPRTGPEGLPYSSPDNGEAILDPSQAPRPFNEPCKYPGRTKGFGHKPGLKKHPAAPPGGRPFTCATCGKSFQLQVSLSAHQRSCGAPDGSGPGTGGGGSGSGGGGGGSGGGSARDGSALRCGECGRCFTRPAHLIRHRMLHTGERPFPCTECEKRFTERSKLIDHYRTHTGVRPFTCTVCGKSFIRKDHLRKHQRNHAAGAKTPARGQPLPTPPAPPDPFKSPASKGPLASTDLVTDWTCGLSVLGPTDGGDM</w:t>
            </w:r>
          </w:p>
        </w:tc>
      </w:tr>
      <w:tr w:rsidR="00767530" w:rsidRPr="00E340F8" w14:paraId="4DC8E3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885C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5171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K8V0|ZN78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8D0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PLAPRPAHVPGEAGPRRTRESRPGAVSFADVAVYFSPEEWECLRPAQRALYRDVMRETFGHLGALGFSVPKPAFISWVEGEVEAWSPEAQDPDGESSAAFSRGQGQEAGSRDGNEEKERLKKCPKQKEVAHEVAVKEWWPSVACPEFCNPRQSPMNPWLKDTLTRRLPHSCPDCGRNFSYPSLLASHQRVHSGERPFSCGQCQARFSQRRYLLQHQFIHTGEKPYPCPDCGRRFRQRGSLAIHRRAHTGEKPYACSDCKSRFTYPYLLAIHQRKHTGEKPYSCPDCSLRFAYTSLLAIHRRIHTGEKPYPCPDCGRRFTYSSLLLSHRRIHSDSRPFPCVECGKGFKRKTALEAHRWIHRSCSERRAWQQAVVGRSEPIPVLGGKDPPVHFRHFPDIFQECG</w:t>
            </w:r>
          </w:p>
        </w:tc>
      </w:tr>
      <w:tr w:rsidR="00767530" w:rsidRPr="00E340F8" w14:paraId="102ABE8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93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532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24|ZNF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26D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FQDSVAFEDVAVSFTQEEWALLDPSQKNLYRDVMQETFKNLTSVGKTWKVQNIEDEYKNPRRNLSLMREKLCESKESHHCGESFNQIADDMLNRKTLPGITPCESSVCGEVGTGHSSLNTHIRADTGHKSSEYQEYGENPYRNKECKKAFSYLDSFQSHDKACTKEKPYDGKECTETFISHSCIQRHRVMHSGDGPYKCKFCGKAFYFLNLCLIHERIHTGVKPYKCKQCGKAFTRSTTLPVHERTHTGVNADECKECGNAFSFPSEIRRHKRSHTGEKPYECKQCGKVFISFSSIQYHKMTHTGEKPYECKQCGKAFRCGSHLQKHGRTHTGEKPYECRQCGKAFRCTSDLQRHEKTHTEDKPYGCKQCGKGFRCASQLQIHERTHSGEKPHECKECGKVFKYFSSLRIHERTHTGEKPHECKQCGKAFRYFSSLHIHERTHTGDKPYECKVCGKAFTCSSSIRYHERTHTGEKPYECKHCGKAFISNYIRYHERTHTGEKPYQCKQCGKAFIRASSCREHERTHTINR</w:t>
            </w:r>
          </w:p>
        </w:tc>
      </w:tr>
      <w:tr w:rsidR="00767530" w:rsidRPr="00E340F8" w14:paraId="7FBD93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DC7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3CF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36|ZN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0FF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QADLVSQEPQALLDSALPSKVPAFSDKDSLGDEMLAAALLKAKSQELVTFEDVAVYFIRKEWKRLEPAQRDLYRDVMLENYGNVFSLDRETRTENDQEISEDTRSHGVLLGRFQKDISQGLKFKEAYEREVSLKRPLGNSPGERLNRKMPDFGQVTVEEKLTPRGERSEKYNDFGNSFTVNSNLISHQRLPVGDRPHKCDECSKSFNRTSDLIQHQRIHTGEKPYECNECGKAFSQSSHLIQHQRIHTGEKPYECSDCGKTFSCSSALILHRRIHTGEKPYECNECGKTFSWSSTLTHHQRIHTGEKPYACNECGKAFSRSSTLIHHQRIHTGEKPYECNECGKAFSQSSHLYQHQRIHTGEKPYECMECGGKFTYSSGLIQHQRIHTGENPYECSECGKAFRYSSALVRHQRIHTGEKPLNGIGMSKSSLRVTTELNIREST</w:t>
            </w:r>
          </w:p>
        </w:tc>
      </w:tr>
      <w:tr w:rsidR="00767530" w:rsidRPr="00E340F8" w14:paraId="058F79D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C4C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449F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DK2|ZFY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A75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PFGKEEAASQKQLFGFFCECLRRGEWELAQACVPQLQEGQGDIPKRVEDILQALVVCPNLLRCGQDINPQRVAWVWLLVLEKWLAREKKLLPVVFRRKLEFLLLSEDLQGDIPENILEELYETLTQGAVGHVPDGNPRRESWTPRLSSEAVSVLWDLLRQSPQPAQALLELLLEEDDGTGLCHWPLQNALVDLIRKALRALQGPDSVPPGVVDAIYGALRTLRCPAEPLGVELHLLCEELLEACRTEGSPLREERLLSCLLHKASRGLLSLYGHTYAEKVTEKPPRATASGKVSPDHLDPERAMLALFSNPNPAEAWKVAYFYCLSNNKHFLEQILVTALTLLKEEDFPNLGCLLDREFRPLSCLLVLLGWTHCQSLESAKRLLQTLHRTQGPGCDELLRDACDGLWAHLEVLEWCIQQSSNPIPKRDLLYHLHGGDSHSVLYTLHHLTNLPALREEDVLKLLQKVPAKDPQQEPDAVDAPVPEHLSQCQNLTLYQGFCAMKYAIYALCVNSHQHSQCQDCKDSLSEDLASATEPANDSLSSPGAANLFSTYLARCQQYLCSIPDSLCLELLENIFSLLLITSADLHPEPHLPEDYAEDDDIEGKSPSGLRSPSESPQHIAHPERKSERGSLGVPKTLAYTMPSHVKAEPKDSYPGPHRHSFLDLKHFTSGISGFLADEFAIGAFLRLLQEQLDEISSRSPPEKPKQESQSCSGSRDGLQSRLHRLSKVVSEAQWRHKVVTSNHRSEEQPSRRYQPATRHPSLRRGRRTRRSQADGRDRGSNPSLESTSSELSTSTSEGSLSAMSGRNELHSRLHPHPQSSLIPMMFSPPESLLASCILRGNFAEAHQVLFTFNLKSSPSSGELMFMERYQEVIQELAQVEHKIENQNSDAGSSTIRRTGSGRSTLQAIGSAAAAGMVFYSISDVTDKLLNTSGDPIPMLQEDFWISTALVEPTAPLREVLEDLSPPAMAAFDLACSQCQLWKTCKQLLETAERRLNSSLERRGRRIDHVLLNADGIRGFPVVLQQISKSLNYLLMSASQTKSESVEEKGGGPPRCSITELLQMCWPSLSEDCVASHTTLSQQLDQVLQSLREALELPEPRTPPLSSLVEQAAQKAPEAEAHPVQIQTQLLQKNLGKQTPSGSRQMDYLGTFFSYCSTLAAVLLQSLSSEPDHVEVKVGNPFVLLQQSSSQLVSHLLFERQVPPERLAALLAQENLSLSVPQVIVSCCCEPLALCSSRQSQQTSSLLTRLGTLAQLHASHCLDDLPLSTPSSPRTTENPTLERKPYSSPRDSSLPALTSSALAFLKSRSKLLATVACLGASPRLKVSKPSLSWKELRGRREVPLAAEQVARECERLLEQFPLFEAFLLAAWEPLRGSLQQGQSLAVNLCGWASLSTVLLGLHSPIALDVLSEAFEESLVARDWSRALQLTEVYGRDVDDLSSIKDAVLSCAVACDKEGWQYLFPVKDASLRSRLALQFVDRWPLESCLEILAYCISDTAVQEGLKCELQRKLAELQVYQKILGLQSPPVWCDWQTLRSCCVEDPSTVMNMILEAQEYELCEEWGCLYPIPREHLISLHQKHLLHLLERRDHDKALQLLRRIPDPTMCLEVTEQSLDQHTSLATSHFLANYLTTHFYGQLTAVRHREIQALYVGSKILLTLPEQHRASYSHLSSNPLFMLEQLLMNMKVDWATVAVQTLQQLLVGQEIGFTMDEVDSLLSRYAEKALDFPYPQREKRSDSVIHLQEIVHQAADPETLPRSPSAEFSPAAPPGISSIHSPSLRERSFPPTQPSQEFVPPATPPARHQWVPDETESICMVCCREHFTMFNRRHHCRRCGRLVCSSCSTKKMVVEGCRENPARVCDQCYSYCNKDVPEEPSEKPEALDSSKSESPPYSFVVRVPKADEVEWILDLKEEENELVRSEFYYEQAPSASLCIAILNLHRDSIACGHQLIEHCCRLSKGLTNPEVDAGLLTDIMKQLLFSAKMMFVKAGQSQDLALCDSYISKVDVLNILVAAAYRHVPSLDQILQPAAVTRLRNQLLEAEYYQLGVEVSTKTGLDTTGAWHAWGMACLKAGNLTAAREKFSRCLKPPFDLNQLNHGSRLVQDVVEYLESTVRPFVSLQDDDYFATLRELEATLRTQSLSLAVIPEGKIMNNTYYQECLFYLHNYSTNLAIISFYVRHSCLREALLHLLNKESPPEVFIEGIFQPSYKSGKLHTLENLLESIDPTLESWGKYLIAACQHLQKKNYYHILYELQQFMKDQVRAAMTCIRFFSHKAKSYTELGEKLSWLLKAKDHLKIYLQETSRSSGRKKTTFFRKKMTAADVSRHMNTLQLQMEVTRFLHRCESAGTSQITTLPLPTLFGNNHMKMDVACKVMLGGKNVEDGFGIAFRVLQDFQLDAAMTYCRAARQLVEKEKYSEIQQLLKCVSESGMAAKSDGDTILLNCLEAFKRIPPQELEGLIQAIHNDDNKVRAYLICCKLRSAYLIAVKQEHSRATALVQQVQQAAKSSGDAVVQDICAQWLLTSHPRGAHGPGSRK</w:t>
            </w:r>
          </w:p>
        </w:tc>
      </w:tr>
      <w:tr w:rsidR="00767530" w:rsidRPr="00E340F8" w14:paraId="5C92E7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40D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8930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020|ZNF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0360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LRTRREEAEMELSVPGPSPWTPAAQARVRDAPAVTHPGSAACGTPCCSDTELEAICPHYQQPDCDTRTEDKEFLHKEDIHEDLESQAEISENYAGDVSQVPELGDLCDDVSERDWGVPEGRRLPQSLSQEGDFTPAAMGLLRGPLGEKDLDCNGFDSRFSLSPNLMACQEIPTEERPHPYDMGGQSFQHSVDLTGHEGVPTAESPLICNECGKTFQGNPDLIQRQIVHTGEASFMCDDCGKTFSQNSVLKNRHRSHMSEKAYQCSECGKAFRGHSDFSRHQSHHSSERPYMCNECGKAFSQNSSLKKHQKSHMSEKPYECNECGKAFRRSSNLIQHQRIHSGEKPYVCSECGKAFRRSSNLIKHHRTHTGEKPFECGECGKAFSQSAHLRKHQRVHTGEKPYECNDCGKPFSRVSNLIKHHRVHTGEKPYKCSDCGKAFSQSSSLIQHRRIHTGEKPHVCNVCGKAFSYSSVLRKHQIIHTGEKPYRCSVCGKAFSHSSALIQHQGVHTGDKPYACHECGKTFGRSSNLILHQRVHTGEKPYECTECGKTFSQSSTLIQHQRIHNGLKPHECNQCGKAFNRSSNLIHHQKVHTGEKPYTCVECGKGFSQSSHLIQHQIIHTGERPYKCSECGKAFSQRSVLIQHQRIHTGVKPYDCAACGKAFSQRSKLIKHQLIHTRE</w:t>
            </w:r>
          </w:p>
        </w:tc>
      </w:tr>
      <w:tr w:rsidR="00767530" w:rsidRPr="00E340F8" w14:paraId="29999D0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DA5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0A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F4|ZFYV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957A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QTSPAEKGLNPGLMCQESYACSGTDEAIFECDECCSLQCLRCEEELHRQERLRNHERIRLKPGHVPYCDLCKGLSGHLPGVRQRAIVRCQTCKINLCLECQKRTHSGGNKRRHPVTVYNVSNLQESLEAEEMDEETKRKKMTEKVVSFLLVDENEEIQVTNEEDFIRKLDCKPDQHLKVVSIFGNTGDGKSHTLNHTFFYGREVFKTSPTQESCTVGVWAAYDPVHKVAVIDTEGLLGATVNLSQRTRLLLKVLAISDLVIYRTHADRLHNDLFKFLGDASEAYLKHFTKELKATTARCGLDVPLSTLGPAVIIFHETVHTQLLGSDHPSEVPEKLIQDRFRKLGRFPEAFSSIHYKGTRTYNPPTDFSGLRRALEQLLENNTTRSPRHPGVIFKALKALSDRFSGEIPDDQMAHSSFFPDEYFTCSSLCLSCGVGCKKSMNHGKEGVPHEAKSRCRYSHQYDNRVYTCKACYERGEEVSVVPKTSASTDSPWMGLAKYAWSGYVIECPNCGVVYRSRQYWFGNQDPVDTVVRTEIVHVWPGTDGFLKDNNNAAQRLLDGMNFMAQSVSELSLGPTKAVTSWLTDQIAPAYWRPNSQILSCNKCATSFKDNDTKHHCRACGEGFCDSCSSKTRPVPERGWGPAPVRVCDNCYEARNVQLAVTEAQVDDEGGTLIARKVGEAVQNTLGAVVTAIDIPLGLVKDAARPAYWVPDHEILHCHNCRKEFSIKLSKHHCRACGQGFCDECSHDRRAVPSRGWDHPVRVCFNCNKKPGDL</w:t>
            </w:r>
          </w:p>
        </w:tc>
      </w:tr>
      <w:tr w:rsidR="00767530" w:rsidRPr="00E340F8" w14:paraId="5C4280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AF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23A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Q5|ZN58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5238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PRRPTQQGTVTFEDVAVNFSQEEWCLLSEAQRCLYRDVMLENLALISSLGCWCGSKDEEAPCKQRISVQRESQSRTPRAGVSPKKAHPCEMCGLILEDVFHFADHQETHHKQKLNRSGACGKNLDDTAYLHQHQKQHIGEKFYRKSVREASFVKKRKLRVSQEPFVFREFGKDVLPSSGLCQEEAAVEKTDSETMHGPPFQEGKTNYSCGKRTKAFSTKHSVIPHQKLFTRDGCYVCSDCGKSFSRYVSFSNHQRDHTAKGPYDCGECGKSYSRKSSLIQHQRVHTGQTAYPCEECGKSFSQKGSLISHQLVHTGEGPYECRECGKSFGQKGNLIQHQQGHTGERAYHCGECGKSFRQKFCFINHQRVHTGERPYKCGECGKSFGQKGNLVHHQRGHTGERPYECKECGKSFRYRSHLTEHQRLHTGERPYNCRECGKLFNRKYHLLVHERVHTGERPYACEVCGKLFGNKHSVTIHQRIHTGERPYECSECGKSFLSSSALHVHKRVHSGQKPYKCSECGKSFSECSSLIKHRRIHTGERPYECTKCGKTFQRSSTLLHHQSSHRRKAL</w:t>
            </w:r>
          </w:p>
        </w:tc>
      </w:tr>
      <w:tr w:rsidR="00767530" w:rsidRPr="00E340F8" w14:paraId="0325952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4E3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B0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21|ZBT7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687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PEDDLIGIPFPDHSSELLSCLNEQRQLGHLCDLTIRTQGLEYRTHRAVLAACSHYFKKLFTEGGGGTVMGTGGGGTASGGAGAGVCELDFVGPEALGALLEFAYTATLTTSSANMPAVLQAARLLEIPCVIAACMEILQGSGLEAPSPDEDDCERARQYLEAFATATTTASTSGMPNGEDSPPQVPLLPPPPPPPRPVARRSRKPRKAFLQTKGARANHLVPEAPTVLTHPLTYEEEEMVGRLGNSGGSGLGDSYSPPTGAASPAEGPLNYEVFEGEEEEEEMAYPPGYGLAQSNEPSLSPEELGSDEDPIDPDLMAYLSSLHQDALTPGLDGQDKLVRKRRSQMPQECPVCHKIIHGAGKLPRHMRTHTGEKPFACEVCGVRFTRNDKLKIHMRKHTGERPYSCPHCPARFLHSYDLKNHMHLHTGDRPYECHLCHKAFAKEDHLQRHLKGQNCLEVRTRRRRKDDVAAPHYPPPSTTTSSPAGLDLSNGHLDTFHLSLARFWEQSATTGPPVTTQGPPEEEEEEGTPTTPQAEGAMESS</w:t>
            </w:r>
          </w:p>
        </w:tc>
      </w:tr>
      <w:tr w:rsidR="00767530" w:rsidRPr="00E340F8" w14:paraId="2E56B808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D8D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EDF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884|ZE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26F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DQSIKGTKKADGSPRKRLTKGEAIQTSVSSSAPYPGSGTTAPSESATQELLATQPFSGPSQEKTGQQQKPARRPSIEASVHISQLPQHPLTPAFMSPGKPEHLLEGSTWQLVDPMRPGPSGSFVAPGLHPQSQLLPSHASILPPEELPGIPKVFVPRPSQVSLKPAEEAHKKERKPQKPGKYICQYCSRPCAKPSVLQKHIRSHTGERPYPCGPCGFSFKTKSNLYKHRKSHAHRIKAGLASGSSSEMYPPGLEMERIPGEEFEEPTEGESTDSEEETGAASGPSTDVLPKPKHPLLSSSLYSSGSHGSSQERCSLSQSSTGPSLEDPAPFAEASSEHPLSHKPEDTHTIKQKLALRLSERKKLIEEQTFLSPGSKGSTESGYFSRSESAEQQVSPPNTNAKSYAEIIFGKCGRIGQRTSMLASTSTQPLLPLSSEDKPSLVPLSVPRTQVIEHITKLITINEAVVDTSEIDSVKPRRSSLTRRSSVESPKSSLYRDSLSSHGEKTKQEQSLLSLQHPPSSTHPVPLLRSHSMPSAACTISTHHHTFRGSYSFDDHVADPEVPSRNTPVFTSHPRMLKRQPAIELPLGGEYSSEEPGPSSKDPTSKPSDEPEPKESDLTKKTKKGFKTKGANYECTICGARYKKRDNYEAHKKYYCSELQITKAHSVGAHEVEKTQAEPEPWSQMMHYKLGATLELTPLRKRRKEKSLGDEEEPPAFGSPGPSETAHNRPLGSTKSPAEASKSAPSLEGPTSFQPRTPKPGAGSEPGKERRTMSKEISVIQHTSSFEKSDPPEQPSGLEEDKPPAQFSSPPPAPHGRSAHSLQPRLVRQPNIQVPEILVTEEPDRPDTEPEPPPKEPEKTEEFQWPQRSQTLAQLPAEKLPPKKKRLRLAEMAQSSGESSFESSVPLSRSPSQESSISLSGSSRSASFDREDHGKAEAPGPFSDTRSKTLGSHMLTVPSHHPHAREMRRSASEQSPNVPHSSHMTETRSKSFDYGSLSPTGPSLAVPAAPPPPAAPPERRKCFLVRQASLNRPPEAELEAVPKGKQESSEEPAASKPSTKSSVPQISVGTTQGGPSGGKSQMQDRPPLGSSPPYTEALQVFQPLGTQLPPPASLFSLQQLLPQEQEQSSEFFPTQAMAGLLSSPYSMPPLPPSLFQAPPLPLQPTVLHPSQLHLPQLLPHAADIPFQQPPSFLPMPCPAPSTLSGYFLPLQSQFALQLPGEIESHLPPVKTSLPPLATGPPGPSSSTEYSSDIQLPPVTPQATSPAPTSAPPLALPACPDAMVSLVVPVRIQTHMPSYGSAMYTTLSQILVTQSPGSPASTALTKYEEPSSKSMTVCEADVYEAEPGPSSISKEQNRGYQTPYLRVPERKGTSLSSEGILSLEGCSSTASGSKRVLSPAGSLELTMETQQQKRVKEEEASKADEKLELVSTCSVVLTSTEDRKKTEKPHVGGQGRSRREAETLSSLSSDVSDPKELSPLSHSTLSHGTAPGSEALKEYAQPSSKAHRRGLPPMSVKKEDPKEQTDLPPLAPPSSLPLSDTSPKPAKLQEGTDSKKVLQFPSLHTTTNVSWCYLNYIKPNHIQHADRRSSVYAGWCISLYNPNLPGVSTKAALSLLRSKQKVSKETYTMATAPHPEAGRLVPSNSRKPRMTEVHLPSLVSPESQKDPARVEKEEKQGKAEEGTPTSKRGEPARVKIFEGGYKSNEEYIYVRGRGRGRYVCEECGIRCKKPSMLKKHIRTHTDVRPYVCKHCHFAFKTKGNLTKHMKSKAHSKKCQETGVLEELEAEEGTSDDLHQDSEGQEGAEAVEEHQFSDLEDSDSDSDLDEDEEEEEEEEESQDELSGPCSEAAPPCLPPTLQENSSPVEGPQAPDSTSDEVPQGSSISEATHLTASSCSTPSRGTQGLPRLGLAPLEKDMSSAPSPKATSPRRPWSPSKEAGSRPSLTRKHSLTKNDSSPQQCSPAREAQASVTSTPGPQMGPGRDLGPHLCGSPRLELSCLTPYPIGREAPAGLERATDTGTPRYSPTRRWSLGQAESPPQTVLPGKWALAGPCSPSADKSGLGLGPVPRALLQPVPLPHTLLSRSPETCTSAWRKTESRSPSAGPAPLFPRPFSAPHDFHGHLPSRSEENLFSHLPLHSQLLSRAPCPLIPIGGIQMVQARPGAQPTVLPGPCAAWVSGFSGGGSDLTGAREAQERSRWSPTESPSASVSPVAKVSKFTLSSELEEERTGRGPGRPPDWEPHRAEAPPGPMGTHSPCSPQLPQGHQVAPSWRGLLGSPHTLANLKASSFPPLDRSSSMDCLAETSTYSPPRSRNLSGEPRTRQGSPELLGRGELRTPLFLPKGSGPPSI</w:t>
            </w:r>
          </w:p>
        </w:tc>
      </w:tr>
      <w:tr w:rsidR="00767530" w:rsidRPr="00E340F8" w14:paraId="7D5BDBD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EC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768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C0|ZH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20B2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RKSTTPCMVRTSQVLEQDMLEEADRAKDKGAGMPQSDVTKDSWAAEPEHSSKETEVVEVKSMGENLSKKLQGGYECKYCPYSTQNLNEFTEHVDMQHPNVILNPLYVCAECNFTTKKYDSLSDHNSKFHPGETNFKLKLIKRNNQTVLEQSIEATNHVVPITASGPGSSDNDPGVSVGKTPMTKTGKLKADAKKVPKKPDEAAPENHMEGTARLVTDTAEILARLGSVELLQDSLGHVMPSVQLPPNINLVPKVPVPLNTTKYNSALDTNATMINSFNKFPYPTQAELSWLTAASKHPEEHIRIWFATQRLKHGISWSPEEVEEARKKMFNGTIQSVPPTITVLPAQLTPTKVSQPILQTALPCQILGQPSLVLTQVTSGSTTVSCSPITLAVAGVTNHGQKRPLVTPQAAPEPKRPHIAQVPEPPPKVANTPLTPASDRKKTKLQIAHLKASFLQSQFPDDAEVYRLIEVTGLARSEIKKWFSDHRYRCQRGIVHITSESLAKDQMAITGTRHGRTYHVYPDFAPQKFKEKSQGQLKTLEDSFLKSSFPTQAEVERLRVETKLSRREIDSWFSERRKLRDSMEQAVLDSMGSGKKGSDAVAPNGALSRLDQLSGAQLAGSLPSPSSAIVQNQEQVHLLRSTFARTQWPTPQEYDQLAAKTGLVRTEIVRWFKENRCLLKTGTLSWLEQYQRHHMSDDRGRDAVSRKVAKQVAESPKNGSEAAHQYAKDPKALSEEDSEKLVPRMKVGGDPTKDCLAGKPSEATSDRSEGSRDGQGSEENEESGIVDFVEVTVGEEDAISEKWGSWSRRVAEGTVERADSDSDSTPAEAGQA</w:t>
            </w:r>
          </w:p>
        </w:tc>
      </w:tr>
      <w:tr w:rsidR="00767530" w:rsidRPr="00E340F8" w14:paraId="3CB249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E9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7C3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210|TFE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545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IGLRMQLMREQAQQEEQRERMQQQAVMHYMQQQQQQQQQLGGPPTPAINTPVHFQSPPPVPGEVLKVQSYLENPTSYHLQQSQHQKVREYLSETYGNKFAAHVSPAQGSPKPAPAASPGVRAGHVLSTSAGNSAPNSPMAMLHISSNPEKEFDDVIDNIMRLDSVLGYINPEMQMPNTLPLSSSHLNVYSGDPQVTASMVGVTSSSCPADLTQKRELTDAESRALAKERQKKDNHNLIERRRRFNINDRIKELGMLIPKANDLDVRWNKGTILKASVDYIRRMQKDLQKSRELENHSRRLEMTNKQLWLRIQELEMQARVHGLPTTSPSGVNMAELAQQVVKQELPSEDGPGEALMLGPEVPEPEQMPALPPQAPLPSAAQPQSPFHHLDFSHGLSFGGGGDEGPTGYPDTLGTEHGSPFPNLSKKDLDLMLLDDSLLPLASDPLFSTMSPEASKASSRRSSFSMEEGDVL</w:t>
            </w:r>
          </w:p>
        </w:tc>
      </w:tr>
      <w:tr w:rsidR="00767530" w:rsidRPr="00E340F8" w14:paraId="46B2A2B3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A3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4BEF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7U4|TITI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35B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QNPNPYQQQNQQHQQVQQFSSQEYSHSSQEQHQEQRISRTEQHVQRSQVTTQRQVQQHHGGSIGGAYVPPSLTHVYAQGDISPPVFEQIFKNARFAQGGNALFEGRLRGNPKPFVTWTRKGAPLLESQKFRMSYNEATGDVSLLINQIGPGDEGEYTCTARNQYGEAICSVYIQPEGAPMPALQPIQNLEKNIYSNGYSYTSIEEEFRVDTFEYRLLREVSFREAITRRSGYEQDSQLSQELDRNQGPAQAPQISQKPRSSKLIEGSDAVFTARVGSNPKPRLTWFHNGQRLVASQKYEISYSSGVATLRVKNATARDGGHYTLLAENLQGCVVSSAVLAVEPAAETAYEPKPVDVMAEQLEAGKALPPAFVKAFGDREITEGRMTRFDCRVTGNPYPEVFWLINGRQVRDDASHKILVNESGSHSLMITNVTRLDAGAVQCLARNKAGEVAIEAQLNVLEKEQVVAPQFVQRFSTMTVREGEPITMSANAIGTPQPRITWQKDGVQISSTAERFVGIDGGATCLEIPRVTANDAGWYQCTAQNIAGSTANRARLYVEVPREQPNYEQRRLNLPRPTKVIEPEPIPGPEIIYLRHVERAKPHLRPGEEDRVYPPPQFIIPLQNVQQTEGGRVHMEARIEPVGDPTMVVEWYLNGRPLAASARATSVFKFGFIALDLLSIMGHDSGEYMCRVTNASGVAESRAILSVVQRPSIEQSSQNPNSLQYINQLEDYSRYQRTESIDEQLNQAPQFIRPLRDLGEFEEGKNVHFEAQVTPVNDPSMRVEWYKDGLPITASSRITAIFNFGYVSLNILHLRAEDAGTYTVRAVNRIGEAISQSSIRVHSRSQVTADLGIPEQQRYIEKVEELEDYRKSQQRRHVQEAAEAIAPPQFKTPIQNQLDLREHAHAHFEARLEPVGDSTMRVEWLKDGQPLEASSRITTYHNFGYVALTIKQLTIYDAGTYTCRAYNAMGQDTTVAQLTVISKNEIVSESQHPGGLQKIQHLEDSSRYGRREEEETYITQAPRFLGPLKGTTKILEGQRAHFEARVEPQSDLGLVIEWYHNGRSITAANRIQTYYDFGYVALDISQVRAEDAGVYLVVARNKLGEAQQQATMIVETRSSIDTSSMHRGLYEKTQNLENKPFVEPQYDIEEISKSKPVFVTPLSDPKPIHDGKNIHLECRLEPMGDPTMRVEWFHNGRPVTVGSRFRTYYDFGFVALDIIKATAADSGEYTVRATNHLGTAHTSACVRVIDHTDVVTETQNEQSLEQIQLLEDSRRRHHQEEDITIMQAPQFTRGLHNIETIEGTNVHLECRLQPVGDPSMRIEWFVNGKPVKTGHRFRPAYEFDYVALDLLGCYAIDSGVYTCQARNQLGEAVTSCSVRIIAKNDLILETQNESGLQKIQYLEDSTRHRRSEFVDEVVNIRPRFLTHPKSLTNTREGGHAHFECKIEPVTDPNLKVEWFKNGRPITVGHRFRPIHDFGYVALDIVHLIAEDSGVYTCRAVNLIGSDETQVELQCRSGEQIVTVTQNEAGLEQIHYLEDRSRYTRREEIDESTKQAPVFTTSLKNVEIKENQRAHFECRLIPVSDPSMRVEWYHNNLPLKSGSRFTETNNFGFVALDIMSTLPEDAGTYTCRAYNAVGEAITSAVAVVHTKKSIYLESQHETALPRLQHLEDGSKRQRISVQDEFVSQAPVFTMPVRDVRVAENQAVHFEARLIPVGDPKLTVEWLRNGQPIEASNRTTTMHDFGYVALNMKYVNPEDSGTYTCRAVNELGQAVTSASLIVQSKTSIQLETQHEAAMHKIHQLEDHSRYQRREEEEYTVTTAPVFVTKLIGPSNLVEGQSAHYECRIEPYPDPNLKVEWFHNGKPLSTGHRFRTTYDFGFAALDILTVYAEDSGEYTCRVTNNLGEAINSIVLNVTSRSSIIHETQHEEALTKIQHLEDTSRFQRKTDEEQFHAERPQFGRPLRNAKVNEGAPVHLEATLIPVNDPTMKVEWYCNGRPIQTGHRFKTTYDFGFVALDILYAHAEDTGTYMCKAKNAIGEAVTTCAVNVTANKTLDLDTLDAQRLEKIRQLETYAPPPKPVVEEKGQKPIFLTPLSNLEHLKEGEHAHLECRVEPINDPNLKIEWFCNGKQLPTGHRYRTTHDFGYVALDILYVYGEDTGTYICKATNQLGEAVNTCNVRVLNRRSMILDTQHPDALEKIQKLESKVPNARTEVGDAPISPPHFTAELRGSTEIYEGQTAHFEAQVAPVHDPNLRIEFYHNGKPLPSASRFHITFDFGYVSLDITHAVAEDAGEYSVRAVNALGQAVSSTNLRVIPRGTIISDTQHPEGLEKIRKLESTAPHQRQEPETPGTRQRPVFTQPLQNIDRINEHQTAHFEARLIPVGDPNLKVEWYRNEKIIEDSSRITKQHDFGFVSLDISHIRKEDEGVYMCRAVNPLGEAVTTASMRVVSEASIQMDTQHPDSISRIHQLEKPLAPRPTEPERLFEKPIFTQLLTGPSELWEGTHAHFEARVVPVGDPSLKFEWFINGVELQMGSRLRTTHDFGFVTLDITAVVPEDAGVYMCRAYNAAGEAVSSTAMKVKTKSNIDGQPLIPESWEAIRLKEAAMNRVPEMFVDSTPQQAPVFTTHLQSYDKLHEGQHVLLEAQVEPRADPNLRIEWFKNGISLTTGSRIRSTFDFGLVTLSINGLRADDSAIYTCKATNQVGEAVSTSSLKIEDRHWLQAESLHPDSLPRIGELEAPKEGRPEAPEPTYETPVFITHLNNIECKESDNVRFECNVEPARDPTMSIEWFYNGQPLQAAAKFKSIYDFGYCALDLTNSYAENSGVYTCKATNSKGSATTSGTLKCTGGKTMFLDTQHPQGEAGLEAVQETEEELANRYTSKTTKPETQYPPPVWTKPLQAEFHLSEAQPIHLEANVEPKEDPNLFIEWYFNGKMLNHGSRFKMTSEFGFVTMDMIEVYARDQGIYTCKAYNKAGEAFTSTTIFCSSKENIIESTQHPKGAEGLEQIQDLEDSLRKDGSKPEQPDLGIPPRFTTEFVNIADIGEGELAHFEANLIPVGDQSMVIEWFYNGKVLEASHRVRTIYAFGTVALEVLGTKIEDTGTYTCRATNKHGTAEISCNLECVDKPRGQKPRFTSHIQPLEGLKDGQSAHFECTLIPVNDPDLKVEWYHNGKLMRHSNRIKTVSDFGYVVLDISYLQDHDSGEYVCRAWNKYGEDFTRTTLNCGGRGGVFYDSLQPDSLQRIRELECPQGQQADTSAPLVAEPPKFITQIVDVTKLVEGQSAHFEARLTPITDPDLVVEWYFNGKKLPHGHRFRTFHDFGIVILDILYCYEENSGVYEARARNKYGEDVTRASLKCASKSSLILDSQLPRGMEGGLEKIANLEYSMVRTREETTEETKGKAPVFTVPLENIENLREGENAHFEARITPADDPKLKVEWYWNGRPLKAGSRFRTFCDFGFVILEISPVYPEDSGEYSCRAINEYGEAVTTATMKIQGKRSIIMESQLPKGMEGTIDRIAELEGLGSRSTEFVPDDDTGKPPEFITSPFDMVIGENALAHFECRLQPINDPSMRVDWFHNGKALWAGSRIKTINDFGFVILEIAGCYQRDSGLYTCKATNKHGEATVSCKLQVKGRQGIVMEPQLPSNFRTGTESLQKLEETMHKREELVTEDEQPNPPKFTEEIKDNLDVPEGGPIHFDCRVEPVGDPTMRIEWFYNGHVMATGSRVHQLNDFGFIALDVDYIYARDSGEYTCRATNKWGTATTSAKVTCKGKHNIVYESQLPEGMTSEKLKELERGRIPEAPKVVEEVFGPPKFTTQITSVTVDEAEAVRFECQVEPKTDPSLRVEWYRNGKPLPSGHRYRNIFDMGFVSLDILYVYGEDSGEYVCRAINNYGEDRTRATVSCKKLPTILLQNQVPRGMKRSDALTQMEATIKKYTSEVHLTEDDLFDPDRKQPPRFVTQIKEQLTLTEMAVTKFECQLAPVGDPNMKVEWFFNGKPLLHKNRFQPIYDFGYVAMNFGWVYPEDSGEYVCRATNLYGKDETRAIIKVSGKPGIVYDSQLPAHMQSIDRIREMEASWQVVPDEVDPDAKPRTKPVFVSKLEPQTVEEGDPARFCVRVTGHPRPRVMWLINGHTVVHGSRYKLTNDGMFHLDVPKTRQYDTGKVEVIARNSVGESIATTELKVVARSDDYRNVLKNSPRPWYDYELAAYQKERQENELEKVFDERKQVLSEQSSHTLKGVEHLKPKQYKPPTPDWQQNVKAKKSEDYYNKLQTLETEQLLKETNLRRDTHQYAIPGEKVVSSSQAKGMAQSYEENLQEKTSTTEVQAAPPKGIAQPSESSVHGREVHMNKQQQVQKEIQGDLEITRKITATETTEVEHKGTIQERVVQGPVKPAKAPVFTKKIQPCRVFENEQAKFEVEFEGEPNPTVKWYRESFPIQNSPDLQIHTFSGKSILIIRQVFVEDSAVFSCVAENRGGTAKCSANLVVEERRRAGKGGIQPPSFVTTIQSTTVATGQLARFDAKVTGTRPLDVYWLKNGMKIQPSIKFKMLEEDSVHTLLIIEPFAEDSGRYECVAVNAAGEARCDGDCIVQSPSKPEKPTTPGSEKAPHIVEQLKSQTVEEGSKVIFRCRVDGKPTPTARWMRGENFVKPSRYFQMSRQGEYYQLVISEAFPEDEGTYKCVAENKLGSIQTSAQLKVRPIENLDAPPTITALKDVSVTEGMPAQFKTTVTGKVKATSVQWFREGQLIPETPDFQMIFDGNSAVLLIGTTYEEDSGIFTVRVTSSTGQVESSAKLTVKKRRISAFQLRTIDSAEDESSSSGREDSAPESPHAFQPGQQPGQQFGQFLGVNGQGQHQGRSRQKKPKVRSKSLQPATKVIPWRKSSRPTRGRSLDKGVFLPGFKPEPVKSWTEETINLKATPIEKKKPAPKLEAAKVVLKSIKTERDQGIMSLGATLEQIIAGKTEKEAIPWITMREKLKAVESVQQQLNKFDLDEVYLQPLEGQIETEGQLPQQAQVEQVQRTKEIQRLKSMESVEIMEMTDQIDKLITQQQNAKDLIPWKEMRQQLKSVQRVTKQIDKFKIEEVELRHLQAQQAITEEYQTGTAEETVVMIDESSKGSISKVLRRDEQLQYEDQSNIYKQKFITTEDVNIMHVSEREKLEAQRLIREQQAVNWRQQQQRPQLQPLTSVEDTVISQTSERQKLVQQQSFIEEAQRQQFVQVEDSQMMSLEEYEHQKIINQRTQQEAFSWRQPREPQKFIQVEDSTLLHLQERHDTQEQQLLQQQPVMWDRGRKKPDQPQYVQPQEQRVKEEFVEKPKTYEEMHDELVEPTPIEQPQPVPVMWERGKKKPQPQEKTFEEAHDELVEPTPVQQPEPVPVMWERGKKKVAQQETVLSQEVVQTSQVVEQQIVEETKKTAVRRVIPPREPEQKVEQVTLKPTPRPRPKEAVKAEEIQLKPLRSTRPVPQPVEAEQKAYEEATDELTEEPIPQPQPVMWERGKKKPQKPQEEVTEIPKTLEIAVDTLEEEVPKPTEPQPQPVLWARGQKKPQKPDEQKQELPKSLEIAVDTIEEDLIKPVQPEPQPVLWERKKKKPQPQDVIEEKLDVAPTKTYEKAVDVLPDEPKVEEKPEPVLWQRGKKKIPKSEPTEEVHPDEVDAQIETVVKEDEMIVEEKRRIKKTKRPKSTKEVTEELFEEQPEEEISPEEEVPQKEVIEEIEEIVEEKRRLKKTKKPKLTQQVTEEETPHEEIIKESEEVVQEQEEIVEEKKKVKKVKKPKTVAEKQLKEEEIPTEETVEEEETAEDQQLVVEESKKVKKVKKPTGTVEKTDVEELPGEEVPVEEVPVEEVPEDVAPEEELIEEQEEIVDQDEIQEQKRKVKKAKKPKKTIEKTEIEIEEDQPEEEVLQEEIIGEQEEITERQRKVKSIKKPKKVVTEKTVDQTEQPEKPEESQAEEVKETVTEEPKKPKPAPEEAKVEQVEKISLKPAPRKQRLLPEKEQVEEVLLKPVKKIVAVSEAEQPETPETEFEVKEFAITTTEDILDVTKKRVKKKKPKTKVAAEESTEEPAEETEEFEEEATQPEEVQPVEEIPEEPQVKEVADERKTAPKPKPRKEEIIEKVEEVALKRVTRPKKELPQEATIEEVRLKPTQRTSIKPEEVKLEEVDLQHVEKKEDEIVQEEKRKTRKVKKPKHEDLPEIPDAEPTQLEEAEHIELEKQPKPEEDQPQVPWKRGEKKQPVEEVLEEKKWPSGKRRPLPEQQPEEVQLKPIPSKPIEEQQKPEKAIPGPQLVPEEKPESEEEELELEPLKLPEDKKPKEPKAKKEKKKKPKLKKATPSVDEVSEEVAEPFDEPIAEEDEVEEMPVDDVKVVAVSEDVLPEEEVVPTEETPEAKQKAHKKRTKRLKEASVEGQPQLLEAAIAEIEKVDEISQEISQKTITLLKKTEDTRPQFITTEQLIELDVEDVRRDLEMKVTSNIIKKEKRRVVLDDSQPLPELELITQKRIQEGIDKVADEELIEDQQLIQNQQETTTSEVIGQERKLVKKKKKEIKPPRITEKLRPRQCVPEEPTVLECKVEGVPFPEIKWYFNDILLFASEKYEITVMEQVAKLKIAKVTPSDVGVYTCEAKNEAGVATSRTNIILEKEQGVPPQFTKPLKIEFIEEKQPERLKVTVTCQVTGKPNPEVKWYRGIEEVIPSETVQMFYDEKTGDVALEVINPTPNEAVVYSVQAQNQFGRAIGNANILSRVDEVPREILKAPTVTPLSAVVVPTGGTLFFEAKYDGLPRPEVKWMRNGREIIENEETIIETTETTTTIKVVNMTRKRTGKYEVWAKNKVGEAKSSGSVVVSDQKPDEQIKPPRFIQPLEPKYFGEHEVAIIEAIVESEPLSSFQWFVHNEPIKSSNEVRIVSQANKSTLLIENFQSKFVGPFTCRAENVGGSVTSTATVNLIPQEEAEEFESPRFVEELVQPVEVMDGEALLLTCQVTGKPTPKVEWYHNAEKITENKETTISQDLQGVCQLQITEVFPENEGQYECVATNKIGKSVSKTNVKIQAFEYIPDSEITGLTGSEEDLLDRTLSIDEQAPKIIKKLPEKIEPKEGEQAKLEVKVVGKPKPKVKWLRDDEQIFASEEYQIENFEDGTSVLVINHVYPDDLGTISFEAYNPLGVAVTTALFAVEGIVGSKDYRKPEWVSQMEEMQVALKAAKCSPSLLNEMRDCRAALGETAKFSIQFAGNPIPDIQWYFNNVQLRASEKYRMVVQEQEATLEIMKITSEDCGYYNCKLINEIGMTMTRAKFDISSTSTIVEETKAKTTVKKKSGKKTMVKRSGASESQNVQKTEIRIIPTSAVETSMNVIKVKQPVSVLVEKSEISEVLVVKDREVADAEERSSQLIEEIEEEEEIEEKVQHDEEDEVEVQVEQKETYTSSKKIEITKTVELIRTKISEKIITIEDVQVLSHHEEVQWLLESIEAESFGQIGESALRDLATIGLLLRYGCEHYEITYMYEQNIFISLKKPESQSALVQLVEREGHEELISQILSESSNEDETILAATVGFKAFIRMIQTYEITIEIVIRKFVREDFISQDWKICGKERIVETSQIIESHEAITHVKIETATTKVEKLFKKQEQEHVQNLEQQEQVKIQVQTKQIAQMNTKIKKHKKHKQQEQEVSETTIQCEQKETLAHETSAELPQSETLEQIEESLSTYETLPIQNLSKDTLQTVAVSVTTELSTPSPTASRVQEEILPQKVLAINEEVLPLDEFGLRKESPRPKENKLTENIEVRLKHALNVSHAKTAESSKELPSKIPKSVKAQRKMKESRSLVVEAPNAEEAIEDLKPLKAVSQEVQSDILFSHEITEEQHQALETIEKLKPTSAIEDTVQQKLLSQEELIIAEVLPSETVGRDVTDVRPPGETISPRLTPNMSLCITECQPEDSIGEMQQAAKERMETPSMSVTESKAVGGQELEVLENVDHMPLITQPTKGLADYTIKAEEVPVQVQEIITFDSLERETVAKTQTAKSNALELFELSEGLVSSTADSHSPIAEDLPIFEKDVKEATIDMQMQHHVTTSETVSNENAVKDLKAVDTPKMAEGTLGQSSALTIGETQQMNLVETTVELIEPNVESTKPAKGALTEAYGTAESNEETLLESLGLVPDDNRKIEQGKVNISEGEYVAKVQTTTVTDTEGEFVSVAPKLVNPKFDFVEQSALQIKQDTTVEKEEILSSNIELAPQLATSNMFPAELKVTSIYEVQPGLTSSDIITEQTKSVSANQVFETMSIGVTSKPDMLESTSHIDAFQHPEFKTGDTILDENQQPLEVTNVQITESSTDIIDVLPNQKLTKAETVTDGFKYAEGLVVLPMESTIDKTEDTKPTAVNADISMHQQFGTDVREQEPLESTLTRTEDLKPQTQTTESQFGLLQSLETSSCVTLEGESVLSVKERHPEQSAAIGTSSALQVANITRPQHMESLDRLDEQKVPYYQANVNIGEITLPNVEKIDSFDVLSDLNTPDYNKSSKGRVQLIESTTSLKTTTAVVSESTEELKDLNITQPVHIKPKPYESDQKISISEQTNVLEHVSSLNPVLPALETIQSSIKSLHEINVRETDILEKEESLKDVDHISGRLAKIILDCTTGIAQVRQEETLEHEEDLKAPLIPLEKAIPASSELHRLPLTEYVQEQQGTSDMTDFKVSNKCASPNIDHLYETKSSEMIVYDSSINSVDSEFPAGIVPQKSLVPFRHTMVTENVAFNASENFEILSADQQIATNVQDSLSQSIIAEDQIAFETEQNLGLETTPTHKPKLLKDDQNLHAKLVDEATVYEAMGQEQKVDKYNIQQAEITHDLPQVYATDLQQTFEAEKEITTREQSYVAATTDIIPSRLGLAMTTKTHPVEGIDVLLSSPPKPSLAQTNYEETQHEVRVRETQAIEESEELTDGRLLPVSAVESIDSTFKVTSDSQQPPVFDKELSIPTVSPLEARAKPSLNLLQGTTTFDVIPLESSVLLKDTHVAVQKAQQEYVAQVESNKVHVQMDNLVMHKEDIFENAEIENFCKPITEGTQLETVVIEVVPIDNVGGIHLAPQPSTLLATLTSTDIVNQSHVIDTQVPLEMESEAQAPLDNIAQARIKSAEDHVHTNVSEVNVYEQTKAIQDQNKHGLFVKVSKNSDTSKAYLTTIQSTFLKEDILPKPNILQDTAQAAADELQSLVTEEVVSVSSIQETYELKIPLQKTANLTQQTPQNSVNVCQQLAYEETPDIAFEPHALTRATTSSVPTFLKPAENATVNIYENIEGHGDFKPGTVNLTSNSNLNSELVVSVVQEVTSVPSLGSLATVEPQELKAMPVTKSSTNLAYSEEVKGNKQEFTKIETVEEDDKQPETTVTVEELPYEEEKPEEIQELPEEVCVVETVTEDGKPKKKKIRTRVIKKVKGDKQEVTKIETVEEDDKQPETTVTVEEVPYEEEKPEEIQELPEEVRVVETVTEDGKPKKKKIRTRVIKKVKGDKQEVTKIETVEEDDKQPETTVTVEEVPYEEEKPEEIQELPEEVRVVETVTEDGKPKKKKIRTRF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A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NDKQPETTVTVEEVPYEEEKPEEIQELPEEVRVVETVTEDGKPKKKKIRTRVIKKVKGDKQEVTKIETVEEDDKQPKTTVTVEEVPYEEEKPEEIQELPEEVRVVETVTEDGKPKKKKIRTRVIKKVKGDNQEVTKIETVEEDDKQPETTVTVEEVPYEEEKPEEIQELPEEVRVVETVTEDGKPKKKKIRTRVIKKVKGDKQEVTKIETVEEDDKQPETTVTVEEVPYEEEKPEEIQELPEEVRVVETVTEDGKPKKKKIRTRVIKKVKGDM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VEKPD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PEEIQELPEEVRVVETVTEDGKPKKKKIRTRVIKKVKGDKQEVTKIETVEEDDKQPETTVTVEEVPYEEEKLEEIQELPEEVRVVETVTEDGKPKKKKIRTRVIKKVKGDKQEVTTIETVEEDDKKAETTVTVEETELSAPSVGKVQLKKRVIVQKPEDAVTVFELPERKSVILSEKEDGTPTKTVIKTRIIKKIQGPNMEVTKVQTVEEYEKAPQTIVSVEKFNTPFPELPEERLSEVVMLPDEVFESEAVDEEGRLKMIKTKKRIIRKPALDNTEEVTEIGIIEQDNVEPIYSVKIQERPLTESKPEDSKLIELPEHVTELNVILPDGKKKRRTVKSRAFKKSLDDDLDEVTTIHIIEEEDKEPLTKVNIEVVPSDEISITPIPIEELPEETVFTEELDENKKPKKKTTKTRTFKKRGPDDDEYFQIQTIDEEGKEPISLIRVVSDENIADIIDISKLDDEKVLKHKQKPHKHKDQYYKEYTITEPEEASADALQKPTKDKTPKQKKTLETPIEEVDETVIIDEGTGEQTDQIAIKRKPRKVQGNVQVEAVDEKPIEKKEKAKKKKVVKTKRDEMDDYIQFLIHQEIPKTVLQPYQRTEMELPQRARRDSSFKQPVKLTPMKIEKVEFKKPKMVEISSVVEFPQMLKLKAPKQRPQEEKKKKNEASFKNKKLKSWIRFVPYAPYCFPYVVTELETNREVGELSRNVDEAEEVLKLRPKKFKHSKPEKAELEEADLGAYESDHSDKSNKELLHPKYKRGKKEKIETPDESRKLKFGKGKVPQNEEASEEVNLKPVKLDIAEIEDAEMPVRTQEEEVVKKKKPKKSSKPEEGLQFEPIEFEEMERTSDIREESDTSVSVDTSTQEKPIYKKKKKVTPSPQKNQYKILPGQPREFEETPEDDLNLRKRQGERPDDDKADTKLKPFYKFEVLDLEPEGVQAETVPLSETIAKEPKKKRKIKVKTEQEDNTIEIVPLSPEDNDEQIFEITVTSSEIPQGDAKAKTIGKKKVKRMNKQELDDFVTELQEEPNQEVYETRMSDFYEVKLTELPSEMDSDKPTKRILRHEKGDEVQVLEIVESVVAPGEEPFYEINVISSANTEGDSEEITTDKIKKKSRKIKKDDLDAYIQQLINAEIPVTELEKYEKIDVDGKAKKPKKLKAKTKKPIIDEGETLQVGVTEHEPTKKLKTKKPEEKKNVIEKELAEHEAVPEYDEFLINKTESERPQEKRVEETEKDIVPIVDKVLADLNDCLPFVVVEEDLKDMPLATDVIALEDEKIIRKRKVRAKKDSKQYEIEIIETEKPGDIPDEARVIVITTEVSGDTIDGPAPSTTEAPKKSVRKVKKEKLKEFIVNIVEEAPLDHVSEIYEDVLRTPFRESSEKEDIPSFTTTVVEDEIVNPVLPEKIKTVDDVRVPKDKKKKIDNQKKIKISEFEPTPTSEDSTIEEYTPKLSEHDEDLQTDEYSVDVKDSLPKSKKKSTKKQKKESLPGPISLYTIRIEETTPEPITEKIYEDGKEVVRVINKRRIKKKAGPKEYLIEVIETYEDNNPEADVVIRTIETTPSIDSKPQEDHKIQVVQEKKPKTESLDNYIQKLIDQEIPQVDHKEFKATVLETSPESKKAKKIKKHHKKTTEVIDGIPITVIEVTIQETETDDEDFKPDEVTLKEIDHENAEEAPKVLKSKVSEEKPKSKKEKSLEFKIAEEDKPKPVLEDISEDVQVVQIIEEDGTPKQVEIKKKKVSRKHGPKEQVFEITETKAIDEPLSEVTVVEITDEQPQEEVLPAQEKKPIKKQKKLKPEDVNTYVVKVLEELTEPTQFETIPEDADDKPQPVIEDISENVQVVQIIEEDGTPKQVEIKKKKVSPKHGPKEQVFEITETRPSDEPLAEVTIVELTEEGLNKDIVIPQEKKTVKKPKKLKPEDIQSYVIRVLEEFNEPQWPASTEKPIIEDIAESIEIVPVTEEDGITKEVEVKKKKVSRKQGTKNQVFEIIETKTSDEPLAEVTILELSGDKSQEVTILPKEKKPIKKTIKLKPEDVESYVVNVLEEFCEPQSFESPEPTEGEAHETKTKTKKPKKPIVKAPENVILIEEMAPETVIENIVNEIGEEVKQVKTTKKLKKKEGPKEYLIEIKETYEENKPEGDIEITTTELVPEGSPDASDDQPVIVVQKIKKKKPVKDDLDKYIQQLIEQEITKTPLEEYEPTEMDSKKKPKKKVKSHNKKTIEVIDGLPVTIHEFNVEDIVSEPEDMETPKTLLDEIKEIPQLPDDSSKYLVNISDEFGEADKPIKQPTQDQPIKKEKPLKKKKDVEYPVSLEAFDHTVKVVSEPTLEGTVKEVTVKKRKVSRRKGSKDHIFEITETTSEDRPTAEVTVVELSSDEVLDSEEKPKHERKIVKKPKQLKKDDVEEYIINIIEEFIQPIPVGLVEDEVEKVQKEETKKPKKSPITYIATEQEDNDNNYDALVKEDLDQPIERALEKPSSPLEYTISVEEDSVGEEQKQPKPKKISKPKSIKQPSVDKSPDYLVNVISEESIIDEPIPEDYVVTEAAEEKPSEEPTFKVEELETEAVEKEVTDDDKGETTKQSVTKRKIKKLVGPKEEIIEIVE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KTGDTPEYEVIVTTEEVQEKSKEAPEEKKAKTVRKAKKIPKDDLQDYIQKLIEQDIPKTELEKYEKIDLDEPVKMKRKPIKKVKQSEEQPKEETEEPIEDKPVEKISEYSEVDSDEPKLTVAVKEFIPEKPEEKPFEIVVLEETVESKREPDEEGKVREKVVKTKKIKQNRGSVEVVHDIVEEIDTDTNESVITVTTTVPTETPDQDQPSVKQKRTKKIKKDEVEDFVKRVIEEEAPQPEGSVDLVVIEDFVPKPSSEKRKKKPIKDKHTSVEEETPHEDEVLLIESVPEDSPLSDDLITVVDSVPIEEEPENKVNQIEDTKKPEKKKKPKPSAKILEENVPEDTVEKPLEALHTDSDLEKPDVQEFSISIKEEEQKHTHPEKKKSSKISSEQPKQPSTEQYEISVTEHDLKPEEEKPFTVQVIQSETNVEETKDDTGKVHKQVTTKRMLRRPAGEGEIEIIEVVRDDQPEAEITIVEYEPEPVNQDEKPKEPKKKTRKVKKDDIHDYIQKLIELETPKTELEKYEKIEFEPIVKDKPLDSPIDVLDESPKEVQKKDKKSRSTKVPNEETPVQEQYAKVNVVEEEAPEQPEIPVQILEVKPVEVDVKEVITEDGKPVQEKTTKRVLKKIGPEEQTTFKITMIESEDNDSVTVIVDEEPEIASPQSIEEHPEQSKEKLAPKPKKTVRKVKKDDLSDYVKKLIEEEIPKVDLEKYEKVEMPEKPVKLTVSDSIPEEPKPDKSQPISVLPDTTKPKKTKTPKTPKTEDTDQQVPDEPTETTVDTTDIPELTPTQTAQPEDTATAQITPSAQEEKSTQDDTKDTIQKTVKHKKTKPDTQKSVETSELPEVHKDYQISIIHEELVEEEQPEKILEVRVIDEVAEVEESQPIVEEVEDEEPQPATEETVEDVTKPKSKKKKVVKKKTDDHDELIKKMLEQEIEKTELEKYEKIEFDVPKKLKPEFAALEPIKIERKEQKPTKVTILDATDVPKTVKLKPSKRKEKPAEELTVQLPKFRLKARMVLVEYPPAPLIPKTTDIGAIKDNGELSRNIEEAEEILKFKPHKTKKIKKIKDDLEKVELEKYEKYISSEEEPEEKTPYKKPEKAPKPEEKQEDVKLKLGKGKKKPKEEEAPENVTLKNIPQKPQEVEEEVELKQKPKEVEIVEEQTKKPKDGEFVVEPFEPSEFDRPEYVPDELEQIEHPEIPEKVKKPSKTKYKPKDKSKSEPETIVSEIVAGVPKEEEAIPEQDVKFRKPERDAPEETDSEIKLRPVPQASKDENPDEQALVTPKAEEPIPQEIEDKAIDDEKKPKKSKPKKVQPKEQEIAKEEPEEFEVSVKEEEALVDKPIEIEKPKDVKVKEKKPKEAPVSEVVVIEEEPKPEEVPEEIPVEYKITTTVLEPEDAPKEHQVKVIDFDERQETTEEVIEEKVVTRKKKPKPQQPEEFEVTLKEPKEEQIQPDVVSAEISLPIEEPEQKPEQYEVELKITQTTPEEPNDVQIAVKEKVKTKPVKKVKEDKIVVVEAEEEKQPVEETIVEVEKQEEKKKSEKPKSYEFKISETQSIEEKPIEVAEEAPEETPKVVEKKVAEKFDSYEFTLKETDEEKVITVDDQPEEEAPVEVVFKKKPKEPEAVEAEFVMTEPKIVEETSVETAIKQKKTKKPKKDEEEAQLAIKVVESEAPVAEEVFSEAPESKIVEEEVIAEEKPKEFTIRVSESEPKPEEPSVEQFTVKKRKPSVTFADEPATEIVIKESKPAEVVTEDAHIKTKKPKKKVTDVEAEELKIKITEEVPQEIPILEEVSEEEVITETKKTAPVVEEKTYKIGIKETEPEKPAEAIVEEEEPVVTEPIEEAPKPEVFEEHKVRVIEETPRELVEEVIEEEVKVIRRKKPKPEIKEEPEAEVTVSTPKPVEEVEATSSIAVIPEQPTEEEAADLKITIIEEETPPQELVQEIEEIEIVEEPKAPEEQPTDFTFATKDSEKKPTVEELPEEQVTIQKKKKKAPVPEVVEEPEAEFLVKPKTPVQEVTEEAKITKSKKPVKEEEAAAELKVTITEEIPTEPEVQEIIEEIEEIEEEKPAEYVIEVKESQPEAVEDKEVSLPKKKPKAPIVEEPEAEITLKPKVKSEEVQEEAKIVKKKPKKIDEVAVADELTVKVEEEVVPEPIVEEEVIEEFEIKKKPKEPEPEDIVDAAIVKLKKPEPVDADEVVAEVTLKPKAKTEVTEEEFSVDVKLPKEKKERPVEIEEEEIIEEAVVIRKKPKKPFEPTVEDLEETEFSLSFKKPHTINEGVEEAATVLKKRPVKPTTLDEAAAELSIKRQEEEYEEGEDIEEFVVSQQRKPKPLQITEEDEEAYTVKKLKRRKQVDIPEYADVENVTFRARSTKTKEDVDQEFNIALDSYAEEEISMSGKVKLKKPIKKTFSEAADEAKIKIIQDFDDGEEPIIEEIRDDEDTIDEVEEPEEYFVEELPPDEVDFKLKPKKHPKPAYSVQDEEEEQFLIGIRHPKRDSVTYDEDSLTFKKKRKVVQQLFNEDGASLNITREMNVEESENLNIMYSICNYIADNNEAINLVEGEKVTVVGRHSSEWWYVKKSTTEEEGWVPAQYLMEPEEYAQYVQNKLHEKIDKLPVFERPGPEDKPIAPRFIEKLQPIHTPDGYTVQFECKVEGNPRPQIAWFRETAIIKPSQDFQMFYDDDNVATLIIREVFPEDAGQFTVVAKNAAGFTSSTTELIVESPLSDHGSDATALSRRSMSRESSLADILEGIPPTFSKKPKAQYVDENTNVILECRLVAVPEPDIVWTFNGEDIDEEEIKNVRIVTESDMHMYCSVVHISKVKKSQEGTYEVIATNREGEARLPITLKVRTTDKEAPQILEPLRNMVIREGESVVLSTQIVGNPPPKVTWYKDGKPVKNAKSDKDLHTLTLITPQKSEKGEYTVKAVNPLGSVETTANLTIEEPAGGNAEPPLFVERFEEQNVPQKGEIRLPAKVSGNPVPEVQWLFNNTPLFPSERIQQVYDGENIELIIKDANPETDSGDYKCIASNPIGKTSHGARVIVEVDEVTFTKKLKKTITIEEVQSLTLECETSHVVTTKWFFNGKELSGMDHRVVVEDGKTHKLVIRNTNLRDSGTYTCKVKKQETQSTVEVLQRKPDFIKVLEDYEVTEKDTAILDVELTTEATEVTWYKDGEKITPENKNVEFIKDGKARRLVIRDVTIHDEGQYTCKIEGQECSCELVVIELPPEIVEPLNDVAVTKGENAVFEVELSKGDALVKWFKNGKEIVFNERIQLAIDGKKQSLRIVKAKPEDVGEYSVQVGEQTSKAKLTVEEPLVDFVIRLPDITLATKTTDAEFTVQLSQPDVEVTWCKKGKPIKPNQKHEVFVEGTVRRLVIHDASDEDAGEISCVAENVTSSTKLCVEELKLPPVITSDKDQTIKVKENDDVTFTVKYTGVPTPEACWTTRKVVIPKSKRTIPTIDEQSAKLTIKKVVDDDEGEYTVKLVNPVGEAEASLHLVIMRKPTAPGTPQPLEIMHDSITLYWKAPEDDGKSEIIEYILEYQDVKEEKWTEIRKIKDTTYTISKLKIDTEYVFRSIAVNEVGPSPPSPLSPPIRLVPKVETKAPSVQEPLQDVVSELDKEVTLSCVFGGIPEPKVTWKKNGQVFESRSIRYENRVAKYTIEKTTIETEATYTCVATNEKGSAETSCRLKLQQKPVLEVEDKYLTQKLRTGSILTIPATVRGYPQPTVTWHKETIEQKTTKSVTIETTETTSTYTVKKVTREQSGKYKVTATNESGTTYVECTVQVIDKPSRPQSLEIKDIKKDSIVLEWTPPVDDGGLDIEKYTLEKCDVQNNVWMKVSDFNKDIKSYAVQKLSMNAQYMFRVVAANPIGESEPTESDPVTITKKFEKPSPPRGPTTVSGMNDTSFNLAWEPSETDGGSKIIEYIVEIREETETTYRSVGVTLGTVTNIHVEKVVRNKGYFFRIYARNEVGTSEAFETTEKIVLGRKITPPSPPQNLRAPDVTSRSVTLDWEVPARNGGSEITGYCVEKRSSTSTNWTKVITLDAHQLHYTIDNLKEKCEYWFRVSAENEVGLGAPAVTESISLKTHASEFILVVRNCGSYTEFGFLKAVPSPPTGPLEARVLAANAHIFEWGLPESDGGAPLLGYHIAIRDMKKTMWIEVGRVPAGVLKFQIRDLQENHEYMIRIFAKNEIGLSEPLESEEPYKAMTAGHESLPDEPRTEMSSCNTSSWLRDHHMDADIHSYARGRLLQRDEYFFRLWAELPKSKKKKSSK</w:t>
            </w:r>
          </w:p>
        </w:tc>
      </w:tr>
      <w:tr w:rsidR="00767530" w:rsidRPr="00E340F8" w14:paraId="12E78D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189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B57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1C6|THEM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A60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SCAARLRTLGALCLPPVGRRLPGSEPRPELRSFSSEEVILKDCSVPNPSWNKDLRLLFDQFMKKCEDGSWKRLPSYKRTPTEWIQDFKTHFLDPKLMKEEQMSQAQLFTRSFDDGLGFEYVMFYNDIEKRMVCLFQGGPYLEGPPGFIHGGAIATMIDATVGMCAMMAGGIVMTANLNINYKRPIPLCSVVMINSQLDKVEGRKFFVSCNVQSVDEKTLYSEATSLFIKLNPAKSLT</w:t>
            </w:r>
          </w:p>
        </w:tc>
      </w:tr>
      <w:tr w:rsidR="00767530" w:rsidRPr="00E340F8" w14:paraId="77FFC5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F4A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841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G3|TIF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9E2B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FEDADTEETVTCLQMTVYHPGQLQCGIFQSISFNREKLPSSEVVKFGRNSNICHYTFQDKQVSRVQFSLQLFKKFNSSVLSFEIKNMSKKTNLIVDSRELGYLNKMDLPYRCMVRFGEYQFLMEKEDGESLEFFETQFILSPRSLLQENNWPPHRPIPEYGTYSLCSSQSSSPTEMDENES</w:t>
            </w:r>
          </w:p>
        </w:tc>
      </w:tr>
      <w:tr w:rsidR="00767530" w:rsidRPr="00E340F8" w14:paraId="1886C03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532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6F0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094|TM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6DC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FNASQLSSFAKQALSQAQKSIDRVLDIQEEEPSIWAETIPYGEPGISSPVSGGWDTSTWGLKSNTEPQSPPIASPKAITKPVRRTVVDESENFFSAFLSPTDVQTIQKSPVVSKPPAKSQRPEEEVKSSLHESLHIGQSRTPETTESQVKDSSLCVSGETLAAGTSSPKTEGKHEETVNKESDMKVPTVSLKVSESVIDVKTTMESISNTSTQSLTAETKDIALEPKEQKHEDRQSNTPSPPVSTFSSGTSTTSDIEVLDHESVISESSASSRQETTDSKSSLHLMQTSFQLLSASACPEYNRLDDFQKLTESCCSSDAFERIDSFSVQSLDSRSVSEINSDDELSGKGYALVPIIVNSSTPKSKTVESAEGKSEEVNETLVIPTEEAEMEESGRSATPVNCEQPDILVSSTPINEGQTVLDKVAEQCEPAESQPEALSEKEDVCKTVEFLNEKLEKREAQLLSLSKEKALLEEAFDNLKDEMFRVKEESSSISSLKDEFTQRIAEAEKKVQLACKERDAAKKEIKNIKEELATRLNSSETADLLKEKDEQIRGLMEEGEKLSKQQLHNSNIIKKLRAKDKENENMVAKLNKKVKELEEELQHLKQVLDGKEEVEKQHRENIKKLNSMVERQEKDLGRLQVDMDELEEKNRSIQAALDSAYKELTDLHKANAAKDSEAQEAALSREMKAKEELSAALEKAQEEARQQQETLAIQVGDLRLALQRTEQAAARKEDYLRHEIGELQQRLQEAENRNQELSQSVSSTTRPLLRQIENLQATLGSQTSSWEKLEKNLSDRLGESQTLLAAAVERERAATEELLANKIQMSSMESQNSLLRQENSRFQAQLESEKNRLCKLEDENNRYQVELENLKDEYVRTLEETRKEKTLLNSQLEMERMKVEQERKKAIFTQETIKEKERKPFSVSSTPTMSRSSSISGVDMAGLQTSFLSQDESHDHSFGPMPISANGSNLYDAVRMGAGSSIIENLQSQLKLREGEITHLQLEIGNLEKTRSIMAEELVKLTNQNDELEEKVKEIPKLRTQLRDLDQRYNTILQMYGEKAEEAEELRLDLEDVKNMYKTQIDELLRQSLS</w:t>
            </w:r>
          </w:p>
        </w:tc>
      </w:tr>
      <w:tr w:rsidR="00767530" w:rsidRPr="00E340F8" w14:paraId="6148044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87C2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3DE3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5N8|TLR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512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YRILVQLEQSPYVKTVPLNMRRDFFFLVVTWMPKTVKMNGSSFVPSLQLLLMLVGFSLPPVAETYGFNKCTQYEFDIHHVLCIRKKITNLTEAISDIPRYTTHLNLTHNEIQVLPPWSFTNLSALVDLRLEWNSIWKIDEGAFRGLENLTLLNLVENKIQSVNNSFEGLSSLKTLLLSHNQITHIHKDAFTPLIKLKYLSLSRNNISDFSGILEAVQHLPCLERLDLTNNSIMYLDHSPRSLVSLTHLSFEGNKLRELNFSALSLPNLTNLSASRNGNKVIQNVYLKTLPQLKSLNLSGTVIKLENLSAKHLQNLRAMDLSNWELRHGHLDMKTVCHLLGNLPKLETLVFQKNVTNAEGIKQLAKCTRLLFLDLGQNSDLIYLNDSEFNALPSLQKLNLNKCQLSFINNRTWSSLQNLTSLDLSHNKFKSFPDFAFSPLKHLEFLSLSRNPITELNNLAFSGLFALKELNLAACWIVTIDRYSFTQFPNLEVLDLGDNNIRTLNHGTFRPLKKLQSLILSHNCLKILEPNSFSGLTNLRSLDLMYNSLSYFHEHLFSGLEKLLILKLGFNKITYETTRTLQYPPFIKLKSLKQLNLEGQRHGIQVVPSNFFQGLGSLQELLLGKNPSVFLDHHQFDPLINLTKLDISGTKDGDRSLYLNASLFQNLKRLKILRLENNNLESLVPDMFSSLQSLQVFSLRFNNLKVINQSHLKNLKSLMFFDVYGNKLQCTCDNLWFKNWSMNTEEVHIPFLRSYPCQQPGSQSLLIDFDDAMCNFDLGKVYFLCSFSMVLSTMVFSWFSTKMIASLWYGLYICRAWYLTKWHKTEKKFLYDAFVSFSATDEAWVYKELVPALEQGSQTTFKLCLHQRDFEPGIDIFENIQNAINTSRKTLCVVSNHYLHSEWCRLEVQLASMKMFYEHKDVIILIFLEEIPNYKLSSYHRLRKLINKQTFITWPDSVHQQPLFWARIRNALGKETVEKENTHLIVVE</w:t>
            </w:r>
          </w:p>
        </w:tc>
      </w:tr>
      <w:tr w:rsidR="00767530" w:rsidRPr="00E340F8" w14:paraId="5524BB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86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E0B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085|TI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A6C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DDGQPRTLYVGNLSRDVTEVLILQLFSQIGPCKSCKMITEHTSNDPYCFVEFYEHRDAAAALAAMNGRKILGKEVKVNWATTPSSQKKDTSNHFHVFVGDLSPEITTEDIKSAFAPFGKISDARVVKDMATGKSKGYGFVSFYNKLDAENAIVHMGGQWLGGRQIRTNWATRKPPAPKSTQENNTKQLRFEDVVNQSSPKNCTVYCGGIASGLTDQLMRQTFSPFGQIMEIRVFPEKGYSFVRFSTHESAAHAIVSVNGTTIEGHVVKCYWGKESPDMTKNFQQVDYSQWGQWSQVYGNPQQYGQYMANGWQVPPYGVYGQPWNQQGFGVDQSPSAAWMGGFGAQPPQGQAPPPVIPPPNQAGYGMASYQTQ</w:t>
            </w:r>
          </w:p>
        </w:tc>
      </w:tr>
      <w:tr w:rsidR="00767530" w:rsidRPr="00E340F8" w14:paraId="6E9A7F5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2F7D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F74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88|TFD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FA62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KNVGLTSTNAEVRGFIDQNLSPTKGNISFVAFPVSNTNSPTKILPKTLGPINVNVGPQMIISTPQRLTSSGSVLIGSPYTPAPAMVTQTHIAEATGWVPGDRKRARKFIDSDFSESKRSKKGDKNGKGLRHFSMKVCEKVQRKGTTSYNEVADELVSEFTNSNNHLAADSAYDQKNIRRRVYDALNVLMAMNIISKEKKEIKWIGLPTNSAQECQNLEIEKQRRIERIKQKRAQLQELLLQQIAFKNLVQRNRQNEQQNQGPPALNSTIQLPFIIINTSRKTVIDCSISSDKFEYLFNFDNTFEIHDDIEVLKRMGMSFGLESGKCSLEDLKLAKSLVPKALEGYITDISTGPSWLNQGLLLNSTQSVSNLDLTTGATLPQSSVNQGLCLDAEVALATGQFLAPNSHQSSSAASHCSESRGETPCSFNDEDEEDDEEDSSSPE</w:t>
            </w:r>
          </w:p>
        </w:tc>
      </w:tr>
      <w:tr w:rsidR="00767530" w:rsidRPr="00E340F8" w14:paraId="35C034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14E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2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092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H18|TNI3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563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YKSRPTQTCTDEWKKKVSESYVITIERLEDDLQIKEKELTELRNIFGSDEAFSKVNLNYRTENGLSLLHLCCICGGKKSHIRTLMLKGLRPSRLTRNGFTALHLAVYKDNAELITSLLHSGADIQQVGYGGLTALHIATIAGHLEAADVLLQHGANVNIQDAVFFTPLHIAAYYGHEQVTRLLLKFGADVNVSGEVGDRPLHLASAKGFLNIAKLLMEEGSKADVNAQDNEDHVPLHFCSRFGHHDIVKYLLQSDLEVQPHVVNIYGDTPLHLACYNGKFEVAKEIIQISGTESLTKENIFSETAFHSACTYGKSIDLVKFLLDQNVININHQGRDGHTGLHSACYHGHIRLVQFLLDNGADMNLVACDPSRSSGEKDEQTCLMWAYEKGHDAIVTLLKHYKRPQDELPCNEYSQPGGDGSYVSVPSPLGKIKSMTKEKADILLLRAGLPSHFHLQLSEIEFHEIIGSGSFGKVYKGRCRNKIVAIKRYRANTYCSKSDVDMFCREVSILCQLNHPCVIQFVGACLNDPSQFAIVTQYISGGSLFSLLHEQKRILDLQSKLIIAVDVAKGMEYLHNLTQPIIHRDLNSHNILLYEDGHAVVADFGESRFLQSLDEDNMTKQPGNLRWMAPEVFTQCTRYTIKADVFSYALCLWEILTGEIPFAHLKPAAAAADMAYHHIRPPIGYSIPKPISSLLIRGWNACPEGRPEFSEVVMKLEECLCNIELMSPASSNSSGSLSPSSSSDCLVNRGGPGRSHVAALRSRFELEYALNARSYAALSQSAGQYSSQGLSLEEMKRSLQYTPIDKYGYVSDPMSSMHFHSCRNSSSFEDSS</w:t>
            </w:r>
          </w:p>
        </w:tc>
      </w:tr>
      <w:tr w:rsidR="00767530" w:rsidRPr="00E340F8" w14:paraId="5EDBACD6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A6E0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2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C7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V7|TNR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A5A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LEAKATKDVERNLSRDLVQEEEQLMEEKKKKKDDKKKKEAAQKKATEQKIKVPEQIKPSVSQPQPANSNNGTSTATSTNNNAKRATANNQQPQQQQQQQQPQQQQPQQQPQPQPQQQQPQQQPQALPRYPREVPPRFRHQEHKQLLKRGQHFPVIAANLGSAVKVLNSQSESSALTNQQPQNNGEVQNSKNQSDINHSTSGSHYENSQRGPVSSTSDSSTNCKNAVVSDLSEKEAWPSAPGSDPELASECMDADSASSSESERNITIMASGNTGGEKDGLRNSTGLGSQNKFVVGSSSNNVGHGSSTGPWGFSHGAIISTCQVSVDAPESKSESSNNRMNAWGTVSSSSNGGLNPSTLNSASNHGAWPVLENNGLALKGPVGSGSSGINIQCSTIGQMPNNQSINSKVSGGSTHGTWGSLQETCESEVSGTQKVSFSGQPQNITTEMTGPNNTTNFMTSSLPNSGSVQNNELPSSNTGAWRVSTMNHPQMQAPSGMNGTSLSHLSNGESKSGGSYGTTWGAYGSNYSGDKCSGPNGQANGDTVNATLMQPGVNGPMGTNFQVNTNKGGGVWESGAANSQSTSWGSGNGANSGGSRRGWGTPAQNTGTNLPSVEWNKLPSNQHSNDSANGNGKTFTNGWKSTEEEDQGSATSQTNEQSSVWAKTGGTVESDGSTESTGRLEEKGTGESQSRDRRKIDQHTLLQSIVNRTDLDPRVLSNSGWGQTPIKQNTAWDTETSPRGERKTDNGTEAWGSSATQTFNSGACIDKTSPNGNDTSSVSGWGDPKPALRWGDSKGSNCQGGWEDDSAATGMVKSNQWGNCKEEKAAWNDSQKNKQGWGDGQKSSQGWSVSASDNWGETSRNNHWGEANKKSSSGGSDSDRSVSGWNELGKTSSFTWGNNINPNNSSGWDESSKPTPSQGWGDPPKSNQSLGWGDSSKPVSSPDWNKQQDIVGSWGIPPATGKPPGTGWLGGPIPAPAKEEEPTGWEEPSPESIRRKMEIDDGTSAWGDPSKYNYKNVNMWNKNVPNGNSRSDQQAQVHQLLTPASAISNKEASSGSGWGEPWGEPSTPATTVDNGTSAWGKPIDSGPSWGEPIAAASSTSTWGSSSVGPQALSKSGPKSMQDGWCGDDMPLPGNRPTGWEEEEDVEIGMWNSNSSQELNSSLNWPPYTKKMSSKGLSGKKRRRERGMMKGGNKQEEAWINPFVKQFSNISFSRDSPEENVQSNKMDLSGGMLQDKRMEIDKHSLNIGDYNRTVGKGPGSRPQISKESSMERNPYFDKDGIVADESQNMQFMSSQSMKLPPSNSALPNQALGSIAGLGMQNLNSVRQNGNPSMFGVGNTAAQPRGMQQPPAQPLSSSQPNLRAQVPPPLLSPQVPVSLLKYAPNNGGLNPLFGPQQVAMLNQLSQLNQLSQISQLQRLLAQQQRAQSQRSVPSGNRPQQDQQGRPLSVQQQMMQQSRQLDPNLLVKQQTPPSQQQPLHQPAMKSFLDNVMPHTTPELQKGPSPINAFSNFPIGLNSNLNVNMDMNSIKEPQSRLRKWTTVDSISVNTSLDQNSSKHGAISSGFRLEESPFVPYDFMNSSTSPASPPGSIGDGWPRAKSPNGSSSVNWPPEFRPGEPWKGYPNIDPETDPYVTPGSVINNLSINTVREVDHLRDRNSGSSSSLNTTLPSTSAWSSIRASNYNVPLSSTAQSTSARNSDSKLTWSPGSVTNTSLAHELWKVPLPPKNITAPSRPPPGLTGQKPPLSTWDNSPLRIGGGWGNSDARYTPGSSWGESSSGRITNWLVLKNLTPQIDGSTLRTLCMQHGPLITFHLNLPHGNALVRYSSKEEVVKAQKSLHMCVLGNTTILAEFASEEEISRFFAQSQSLTPSPGWQSLGSSQSRLGSLDCSHSFSSRTDLNHWNGAGLSGTNCGDLHGTSLWGTPHYSTSLWGPPSSSDPRGISSPSPINAFLSVDHLGGGGESM</w:t>
            </w:r>
          </w:p>
        </w:tc>
      </w:tr>
      <w:tr w:rsidR="00767530" w:rsidRPr="00E340F8" w14:paraId="370104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828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D456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308|TNFL6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53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FNYPYPQIYWVDSSASSPWAPPGTVLPCPTSVPRRPGQRRPPPPPPPPPLPPPPPSPLPPLPLPPLKKRGNHSTGLCLLVMFFMVLVALVGLGLGMFQLFHLQKELAELRESTSQKHTASSLEKQIGHPSPPPEKKEQRKVAHLTGKPNSRSMPLEWEDTYGIVLLSGVKYKKGGLVINETGLYFVYSKVYFRGQSCTNLPLSHKVYMRNSKYPQDLVMMEGKMMSYCTTGQMWAHSSYLGAVFNLTSADHLYVNVSELSLVNFEESQTFFGLYKL</w:t>
            </w:r>
          </w:p>
        </w:tc>
      </w:tr>
      <w:tr w:rsidR="00767530" w:rsidRPr="00E340F8" w14:paraId="4188452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10B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625C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40|TO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717A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DLQQGTTNAADFSLTVLRARIALLATAIGGPDYTSQIDPPPYKLGDDCLACLKDLKRWFKLVDDQQKRWDVAMAVAEYRILTDDLLPILIDWENKCSLAAKLAKNNPDHEEFRNKAYYDKIALNCLQLLVLMTWPLIVTEQSSSNQITLYGELKKHQLVYKKTILSMESGKVLRAAIRLALDVIKIDRLSRTPRDNMVLKLVLNFFRNVIAIEPGEFTINTKKSMPKKGITSIDTLPPNVSMDDISLNTVISSFHKNKVFGFLLTLTSSLSKEFDQDFINIPLLEIMFYFTKDVNQELLFPRQFETGTHSKVVNKNESSSANNIVTSAGFELSKLLQKEHQMRKNVIKHTSARHSRFGGLLSIQTPDKTRLTVSGSQALVDEKIALQKLDDSKKWNKRIIKKHQSVAAEGLPNSLLNSQTGKAIFFTESNGKHFKEFINNFIDSGFNILLHSVTNYFTTEQDRMVTLEQVEYLLFFAWFVKYQLLRSKIDNSADIKQVSEALKEVTFILVSSLLRSAYDLKNWTVTHAGMIAFNELLNLVSRTKAAQEEDSTDIEFIVSRLFSDERIQLLSNLPKIGSKYSLQFMKSCIELTHSVLKVLEQYSDDKTLVIEGKSRRQKKFNISEGDITKLIEEENVDRDEALDILTSSLRSIEVNFQKVQANYMTEPVIETYINFLERFRELEDDSIKKVFSFFHRVFVQAKEQALLFRFDLIILLREMLSPDGLDRMSRSRKYVSQFSDYFLARLKKRLKKSPAWFVGLLFPPLHNSEVGFYQRYGEYNVLNNESMYAAPASQFKPIPDEEALPPSILLDMKYGVLVSTLLDDGKTELLDQLLKHITHTLDIFKSWLTVNVNAGKETVNPPNEYFTLTGVLNNDPIFKDKDYRALLLLIGYSIPRKINEPCFLPGTVEVSDLTVSCELVKKYLSTPFETPNGLPSSSYLLRVRSEKDSFSHNEQDGWEGDDDYDYNDPYIVPDDQILSKSDAAYFKDLDNNASDKLKGTKFSKGIARSKKKDKRKRRKGEAKTNLPMFGDQDDERPQTVRERHGVFSKEFISDSEDDEDLMNPIFFENETYMRWLLDKNNGQLTEDRYIQFAKFAAERMNNGGVVTGDYTSLFGGSIPSIESIRATESSSFAPDKSLISLASHVASEMSIFDVNNNNNNQLSDDDVNSESRNSLGSSQPSNSQNMFQSEVYSRKESTKRSLEASAADESDEDEEAIRLFGKKSRVVLSQGDSDD</w:t>
            </w:r>
          </w:p>
        </w:tc>
      </w:tr>
      <w:tr w:rsidR="00767530" w:rsidRPr="00E340F8" w14:paraId="5CE2D9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2C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835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D1|THI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C5F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GSDPVVIVSAARTIIGSFNGALAAVPVQDLGSTVIKEVLKRATVAPEDVSEVIFGHVLAAGCGQNPVRQASVGAGIPYSVPAWSCQMICGSGLKAVCLAVQSIGIGDSSIVVAGGMENMSKAPHLAYLRTGVKIGEMPLTDSILCDGLTDAFHNCHMGITAENVAKKWQVSREDQDKVAVLSQNRTENAQKAGHFDKEIVPVLVSTRKGLIEVKTDEFPRHGSNIEAMSKLKPYFLTDGTGTVTPANASGINDGAAAVVLMKKSEADKRGLTPLARIVSWSQVGVEPSIMGIGPIPAIKQAVTKAGWSLEDVDIFEINEAFAAVSAAIVKELGLNPEKVNIEGGAIALGHPLGASGCRILVTLLHTLERMGRSRGVAALCIGGGMGIAMCVQRE</w:t>
            </w:r>
          </w:p>
        </w:tc>
      </w:tr>
      <w:tr w:rsidR="00767530" w:rsidRPr="00E340F8" w14:paraId="046EA8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AC8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84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JH2|TM1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2C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RARQQLRRRFLLLPDAEAQLDREGDAGPETSTAVEKKEKPLPRLNIHSGFWILASIVVTYYVDFFKTLKENFHTSSWFLCGSALLLVSLSIAFYCIVYLEWYCGIGEYDVKYPALIPITTASFIAAGICFNIALWHVWSFFTPLLLFTQFMGVVMFITLLG</w:t>
            </w:r>
          </w:p>
        </w:tc>
      </w:tr>
      <w:tr w:rsidR="00767530" w:rsidRPr="00E340F8" w14:paraId="1B8F5BA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78C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08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ZV3|TFR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C389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QARSAFSSLFGGEPLSYTRFSLARQVDGDNSHVEMKLAADEEENVDSNTRSNHIGVAKPKRLNGYVCYGIIAVITFFLIGFMIGYLAYCKRVESKTDCKTLVPTEPSETEETETFEAENFPQTPRLFWADLKILLSKGLDTTDFTRTIKMLNEDYAPREAGSQKDESLGFFIENQFREFKLSKVWHDEHFVKIQVKGSNAENSVTLVNTDSNSLVYPVESPEGYVAYSKATTVTGKLIFANFGTKKDFEDLKMPVNGSLVIVRAGKITFAEKVANAQSLDAIGVLIYMDRANFPIINADVPVFGHAHLGTGDPYTPGFPSFNHTQFPPSQSSGLPNIPVQTISRAGAEKLFGNMEQDCPLTWRTDFPCKLVSSPSKNVKLTVNNVLKEIKILNIFGVIKGFEEPDRYVIVGAQRDAWGPGAAKSSVGTSLLLNLAQILSDMVIKGQFKPSRSIVFASWSAGDFGAIGATEWLEGYLSSLHLKAFTYINLDKAVLGTSNFKVSASPLLYSLIEKMMQDVKNPVTGQSLYRDSNWINKVEKLSFDDAAFPFLAYSGIPAVSFCFCEDTDYPYLGTTMDTYDVLSKRVPQLNRMARAAAEVAGHLVIKLTIDFELNLNYEMYNDKILSFVREMNQFRVDIREMGLSLQWLYSARGDFFRATSRLTSDYRNVETRDKFVMREINDRIMKVEYHFLSPYVSPRESPFRHIFWGSGSHTLSALVEHLKLRQKNSSAFNQTLLKNQLALATWTIQGAANALSGDIWDIDNEF</w:t>
            </w:r>
          </w:p>
        </w:tc>
      </w:tr>
      <w:tr w:rsidR="00767530" w:rsidRPr="00E340F8" w14:paraId="1B5F6D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BC3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BC2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09|TNR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2E9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PSSSTALASCSRIARRATATMIAGSLLLLGFLSTTTAQPEQKASNLIGTYRHVDRATGQVLTCDKCPAGTYVSEHCTNTSLRVCSSCPVGTFTRHENGIEKCHDCSQPCPWPMIEKLPCAALTDRECTCPPGMFQSNATCAPHTVCPVGWGVRKKGTETEDVRCKQCARGTFSDVPSSVMKCKAYTDCLSQNLVVIKPGTKETDNVCGTLPSFSSSTSPSPGTAIFPRPEHMETHEVPSSTYVPKGMNSTESNSSASVRPKVLSSIQEGTVPDNTSSARGKEDVNKTLPNLQVVNHQQGPHHRHILKLLPSMEATGGEKSSTPIKGPKRGHPRQNLHKHFDINEHLPWMIVLFLLLVLVVIVVCSIRKSSRTLKKGPRQDPSAIVEKAGLKKSMTPTQNREKWIYYCNGHGIDILKLVAAQVGSQWKDIYQFLCNASEREVAAFSNGYTADHERAYAALQHWTIRGPEASLAQLISALRQHRRNDVVEKIRGLMEDTTQLETDKLALPMSPSPLSPSPIPSPNAKLENSALLTVEPSPQDKNKGFFVDESEPLLRCDSTSSGSSALSRNGSFITKEKKDTVLRQVRLDPCDLQPIFDDMLHFLNPEELRVIEEIPQAEDKLDRLFEIIGVKSQEASQTLLDSVYSHLPDLL</w:t>
            </w:r>
          </w:p>
        </w:tc>
      </w:tr>
      <w:tr w:rsidR="00767530" w:rsidRPr="00E340F8" w14:paraId="451610B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EDB7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96A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E5|TNI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C82A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DSPARSLDEIDLSALRDPAGIFELVELVGNGTYGQVYKGRHVKTGQLAAIKVMDVTGDEEEEIKQEINMLKKYSHHRNIATYYGAFIKKNPPGMDDQLWLVMEFCGAGSVTDLIKNTKGNTLKEEWIAYICREILRGLSHLHQHKVIHRDIKGQNVLLTENAEVKLVDFGVSAQLDRTVGRRNTFIGTPYWMAPEVIACDENPDATYDFKSDLWSLGITAIEMAEGAPPLCDMHPMRALFLIPRNPAPRLKSKKWSKKFQSFIESCLVKNHSQRPATEQLMKHPFIRDQPNERQVRIQLKDHIDRTKKKRGEKDETEYEYSGSEEEEEENDSGEPSSILNLPGESTLRRDFLRLQLANKERSEALRRQQLEQQQRENEEHKRQLLAERQKRIEEQKEQRRRLEEQQRREKELRKQQEREQRRHYEEQMRREEERRRAEHEQEYIRRQLEEEQRQLEILQQQLLHEQALLLEYKRKQLEEQRQAERLQRQLKQERDYLVSLQHQRQEQRPVEKKPLYHYKEGMSPSEKPAWAKEVEERSRLNRQSSPAMPHKVANRISDPNLPPRSESFSISGVQPARTPPMLRPVDPQIPHLVAVKSQGPALTASQSVHEQPTKGLSGFQEALNVTSHRVEMPRQNSDPTSENPPLPTRIEKFDRSSWLRQEEDIPPKVPQRTTSISPALARKNSPGNGSALGPRLGSQPIRASNPDLRRTEPILESPLQRTSSGSSSSSSTPSSQPSSQGGSQPGSQAGSSERTRVRANSKSEGSPVLPHEPAKVKPEESRDITRPSRPASYKKAIDEDLTALAKELRELRIEETNRPMKKVTDYSSSSEESESSEEEEEDGESETHDGTVAVSDIPRLIPTGAPGSNEQYNVGMVGTHGLETSHADSFSGSISREGTLMIRETSGEKKRSGHSDSNGFAGHINLPDLVQQSHSPAGTPTEGLGRVSTHSQEMDSGTEYGMGSSTKASFTPFVDPRVYQTSPTDEDEEDEESSAAALFTSELLRQEQAKLNEARKISVVNVNPTNIRPHSDTPEIRKYKKRFNSEILCAALWGVNLLVGTENGLMLLDRSGQGKVYNLINRRRFQQMDVLEGLNVLVTISGKKNKLRVYYLSWLRNRILHNDPEVEKKQGWITVGDLEGCIHYKVVKYERIKFLVIALKNAVEIYAWAPKPYHKFMAFKSFADLQHKPLLVDLTVEEGQRLKVIFGSHTGFHVIDVDSGNSYDIYIPSHIQGNITPHAIVILPKTDGMEMLVCYEDEGVYVNTYGRITKDVVLQWGEMPTSVAYIHSNQIMGWGEKAIEIRSVETGHLDGVFMHKRAQRLKFLCERNDKVFFASVRSGGSSQVFFMTLNRNSMMNW</w:t>
            </w:r>
          </w:p>
        </w:tc>
      </w:tr>
      <w:tr w:rsidR="00767530" w:rsidRPr="00E340F8" w14:paraId="612AF9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8CD3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8CD3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C6|TM10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9CF9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SISSPWGKHVFKAILMVLVALILLHSALAQSRRDFAPPGQQKREAPVDVLTQIGRSVRGTLDAWIGPETMHLVSESSSQVLWAISSAISVAFFALSGIAAQLLNALGLAGDYLAQGLKLSPGQVQTFLLWGAGALVVYWLLSLLLGLVLALLGRILWGLKLVIFLAGFVALMRSVPDPSTRALLLLALLILYALLSRLTGSRASGAQLEAKVRGLERQVEELRWRQRRAAKGARSVEEE</w:t>
            </w:r>
          </w:p>
        </w:tc>
      </w:tr>
      <w:tr w:rsidR="00767530" w:rsidRPr="00E340F8" w14:paraId="606C0C2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26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681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88|TNNI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30A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EEKRNRAITARRQHLKSVMLQIAATELEKEESRREAEKQNYLAEHCPPLHIPGSMSEVQELCKQLHAKIDAAEEEKYDMEVRVQKTSKELEDMNQKLFDLRGKFKRPPLRRVRMSADAMLKALLGSKHKVCMDLRANLKQVKKEDTEKERDLRDVGDWRKNIEEKSGMEGRKKMFESES</w:t>
            </w:r>
          </w:p>
        </w:tc>
      </w:tr>
      <w:tr w:rsidR="00767530" w:rsidRPr="00E340F8" w14:paraId="77C713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1B9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01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40|TPIS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263B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KFFVGGNWKMNGDKKSLGELIHTLNGAKLSADTEVVCGAPSIYLDFARQKLDAKIGVAAQNCYKVPKGAFTGEISPAMIKDIGAAWVILGHSERRHVFGESDELIGQKVAHALAEGLGVIACIGEKLDEREAGITEKVVFEQTKAIADNVKDWSKVVLAYEPVWAIGTGKTATPQQAQEVHEKLRGWLKSHVSDAVAQSTRIIYGGSVTGGNCKELASQHDVDGFLVGGASLKPEFVDIINAKH</w:t>
            </w:r>
          </w:p>
        </w:tc>
      </w:tr>
      <w:tr w:rsidR="00767530" w:rsidRPr="00E340F8" w14:paraId="03AABF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4A6E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81B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LRV9|TRML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6C73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RYSQLLLVPVQLVFLASVCCPGVWGSTVSEELHRMVGQSLSVQCQYKPKEESYVLKTWCRQTAPSKCTRVVTTSEPRKAARELQHTIWDDPEAGFFNITMTQLTEDDSAFYWCGPYYPSLREVTVLRNISLVVSPAPSTLPSQTIAPLPESTATIFMPFPVLTTSPEETTDSSINGTGHRNQSSSSPGWTSPGLLVSVQYGLLLLKALMLSVFCVLLCWRSGQGREYMAETMELSKLPHISKSLDTVSHISGYEKKANWY</w:t>
            </w:r>
          </w:p>
        </w:tc>
      </w:tr>
      <w:tr w:rsidR="00767530" w:rsidRPr="00E340F8" w14:paraId="142FBB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75DE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F4C9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E01|TRMJ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D33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NIRIVLVETSHTGNMGSVARAMKTMGLTNLWLVNPLVKPDSQAIALAAGASDVIGNAHIVDTLDEALAGCSLVVGTSARSRTLPWPMLDPRECGLKSVAEAANTPVALVFGRERVGLTNEELQKCHYHVAIAANPEYSSLNLAMAVQVIAYEVRMAWLATQENGEQVEHEETPYPLVDDLERFYGHLEQTLLATGFIRENHPGQVMNKLRRLFTRARPESQELNILRGILASIEQQNKGNKAE</w:t>
            </w:r>
          </w:p>
        </w:tc>
      </w:tr>
      <w:tr w:rsidR="00767530" w:rsidRPr="00E340F8" w14:paraId="3C2261A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25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B40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09|TRA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9BA5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YNKLLVSVVIVTFVTFGLLLAECFGKSIDYQEKSIFPSFVSQGFFETRTNNEEYIIEKIAQTQENGVDMRSTLHFTQHGYLLNNISNLKIKFRQKTYTLNDVCFKPHITIFQQSSSSDQNEYPHYIQRLLLEMQRLSPCLIVTPLNCFYDIYRIHGEISNWNKNTDFLNRRLRNSYIEAIGENDERPYVKSNYGPSLIKSWADHMFDLPSKSFTNSTKDALFQKIKLWLLSIEPRQKTCAASIHSCDTPLDSEHYFNICTDMQSVDNFAEKKTKFKLEDVDEEFAMNLDCVDDQEQFIEWMQELEIRKMYSHVTEKPDYPNVVNQTCDKIFHDLNSTGIEFFDGSRSFSSTKSQFDTMQTEIVLLTPEMLLSAMQHSDFVNGFESIWTIEKAEELIHEFRLALKEETEKFKENRMSKMIRVTSRVLDNTVTTKLQSFSEKQTIHFVVNVHSLIVILFTIFVWSGAPLRSAFMFFVRDALTCLLFCFVCSTDGVIVLDTELIKYIIVLTLANLYFTTRSSFCTERLSRCIQREKRFPINSNFASLITVDTMTDSRQIQYFLSTVTKYQAAQDSYSNELFERFPKNWGCTSILIFPIVFVYWYFIDSNFDKICVSVLPSFCLAAGEELFAKNMFWKEREAMQAKQRLENEEQAESITGSSLEKLFAGNKPVSNTDKANIVKKSSIIRNQKPCLQDLSPGTYDVSNFMKYPHQASRIFREKIIGLYLRILKLRTLGVILCIPAILLIVISIGLLFIPVKRETLHTDSKQDDIFIEFEIFNFSTNWKIVNQNLKQFSEDIESIGTLYTISNWQKSFERFEQETNKNASAEWNILFKWINDEPINSAVTLFSEKSSGNQTIANPFKFRLRYGFDAKNETTVIEIVQKIDELLSKCSKNLSPKAVGVLYEHYHRIAVVWNLFAFNQLTTAGIFIILLSIITFIFAITPTIKATFLFSLLVVGTQIEVAALVHLFSLDHHQIYTNLALFAGFLAAWDPFCALLRYRRRILYKSETRRTPELASKRRVLLPIVATADIAQFFVLLITAFSILAIICSIVPELNIFFVPTVILIVIQIVAVFNSIIVSIATKQMFESEVRHYLHRDLRGSTTAVRVYNLVQKQRLASSLDEPQVELDEFSIKRSSPPCRYYAPPPKYSCKKRSRSSDEDEDSDPNQPGPSNRRSPKTGNKRVRGNGDNTELYIPNRYELIVSGKSVGGNTSAAWNGPGSTLEQNMNALEECFELGVDEYDFDEHDGDEGCELVQDMLDRERNLMNKRSTAQRRESRNIEKMKKSQENLDKEKSEEKISESKKNQDDSIESPNLPGTPANLPVDEPLPPVGRLYIVEHVLPEEYRRDPLTEPPSMEDCIRAHSDPNLPPHPRADQYPASFTRPMVEYCEDIYWTHRTGQLPPGLQVPRRPYDYYHITERTPPPEDLNWVPPAESPPIPIPQQAFDLLEERRRNHREQQDEAREGDLSDPEV</w:t>
            </w:r>
          </w:p>
        </w:tc>
      </w:tr>
      <w:tr w:rsidR="00767530" w:rsidRPr="00E340F8" w14:paraId="08F4C478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093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B1D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669|TRIP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A7B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RPNNNPGGSLRRSQRNTAGAQPQDDSIGGRSCSSSSAVIVPQPEDPDRANTSERQKTGQVPKKDNSRGVKRSASPDYNRTNSPSSAKKPKALQHTESPSETNKPHSKSKKRHLDQEQQLKSAQSPSTSKAHTRKSGATGGSRSQKRKRTESSCVKSGSGSESTGAEERSAKPTKLASKSATSAKAGCSTITDSSSAASTSSSSSAVASASSTVPPGARVKQGKDQNKARRSRSASSPSPRRSSREKEQSKTGGSSKFDWAARFSPKVSLPKTKLSLPGSSKSETSKPGPSGLQAKLASLRKSTKKRSESPPAELPSLRRSTRQKTTGSCASTSRRGSGLGKRGAAEARRQEKMADPESNQEAVNSSAARTDEAPQGAAGAVGMTTSGESESDDSEMGRLQALLEARGLPPHLFGPLGPRMSQLFHRTIGSGASSKAQQLLQGLQASDESQQLQAVIEMCQLLVMGNEETLGGFPVKSVVPALITLLQMEHNFDIMNHACRALTYMMEALPRSSAVVVDAIPVFLEKLQVIQCIDVAEQALTALEMLSRRHSKAILQAGGLADCLLYLEFFSINAQRNALAIAANCCQSITPDEFHFVADSLPLLTQRLTHQDKKSVESTCLCFARLVDNFQHEENLLQQVASKDLLTNVQQLLVVTPPILSSGMFIMVVRMFSLMCSNCPTLAVQLMKQNIAETLHFLLCGASNGSCQEQIDLVPRSPQELYELTSLICELMPCLPKEGIFAVDTMLKKGNAQNTDGAIWQWRDDRGLWHPYNRIDSRIIEQINEDTGTARAIQRKPNPLANSNTSGYSESKKDDARAQLMKEDPELAKSFIKTLFGVLYEVYSSSAGPAVRHKCLRAILRIIYFADAELLKDVLKNHAVSSHIASMLSSQDLKIVVGALQMAEILMQKLPDIFSVYFRREGVMHQVKHLAESESLLTSPPKACTNGSGSMGSTTSVSSGTATAATHAAADLGSPSLQHSRDDSLDLSPQGRLSDVLKRKRLPKRGPRRPKYSPPRDDDKVDNQAKSPTTTQSPKSSFLASLNPKTWGRLSTQSNSNNIEPARTAGGSGLARAASKDTISNNREKIKGWIKEQAHKFVERYFSSENMDGSNPALNVLQRLCAATEQLNLQVDGGAECLVEIRSIVSESDVSSFEIQHSGFVKQLLLYLTSKSEKDAVSREIRLKRFLHVFFSSPLPGEEPIGRVEPVGNAPLLALVHKMNNCLSQMEQFPVKVHDFPSGNGTGGSFSLNRGSQALKFFNTHQLKCQLQRHPDCANVKQWKGGPVKIDPLALVQAIERYLVVRGYGRVREDDEDSDDDGSDEEIDESLAAQFLNSGNVRHRLQFYIGEHLLPYNMTVYQAVRQFSIQAEDERESTDDESNPLGRAGIWTKTHTIWYKPVREDEESNKDCVGGKRGRAQTAPTKTSPRNAKKHDELWHDGVCPSVSNPLEVYLIPTPPENITFEDPSLDVILLLRVLHAISRYWYYLYDNAMCKEIIPTSEFINSKLTAKANRQLQDPLVIMTGNIPTWLTELGKTCPFFFPFDTRQMLFYVTAFDRDRAMQRLLDTNPEINQSDSQDSRVAPRLDRKKRTVNREELLKQAESVMQDLGSSRAMLEIQYENEVGTGLGPTLEFYALVSQELQRADLGLWRGEEVTLSNPKGSQEGTKYIQNLQGLFALPFGRTAKPAHIAKVKMKFRFLGKLMAKAIMDFRLVDLPLGLPFYKWMLRQETSLTSHDLFDIDPVVARSVYHLEDIVRQKKRLEQDKSQTKESLQYALETLTMNGCSVEDLGLDFTLPGFPNIELKKGGKDIPVTIHNLEEYLRLVIFWALNEGVSRQFDSFRDGFESVFPLSHLQYFYPEELDQLLCGSKADTWDAKTLMECCRPDHGYTHDSRAVKFLFEILSSFDNEQQRLFLQFVTGSPRLPVGGFRSLNPPLTIVRKTFESTENPDDFLPSVMTCVNYLKLPDYSSIEIMREKLLIAAREGQQSFHLS</w:t>
            </w:r>
          </w:p>
        </w:tc>
      </w:tr>
      <w:tr w:rsidR="00767530" w:rsidRPr="00E340F8" w14:paraId="0431AE2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1F5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E55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L65|TLR4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D25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RARLAAALIPATAILSCLRTESWDPCVQVVPNISYQCMELNLYKIPDNIPISTKMLDLSFNYLRHLGSHNFSSFPELQVLDLSRCEIKIIEDDTFQGLNHLSTLILTGNPIQSLAWGAFSGLSSLQKLVAVETNLVSLNDFPIGHLKNLKELNVAHNFIHSFKLPEYFSNLPNLEHLDLSNNKIQNIYYEDVKVLHQMPLLNLSLDLSLNPLDFIEPGTFKEIKLNGLTLRSNFNSSHVMKTCIQGLAGLKTNRLVLGEFKNERKLQRFDRSFLEGLCNLTIEQFRIAYLDKFSGDDTDLFNCLANVSVISLLSISLGSLQALLKDFRWQHLEIINCDFDKFPALKLSSLKKFVFTDNKDISTFTEFQLPSLQYLDLKRNHLSFKGCCSHTDFGTTNLKHLDLSFNDVITLGSNFMGLEQLEHLDFQHSTLKQINAFSAFLSLRNLRYLDISYTNIRIVFHGIFTGLVSLQTLKMAGNSFQNNLLPDIFTELTNLTVLDLSKCQLEQVAQTAFHSLSSLQVLNMSHNKLLSLDTFLYEPLHSLRILDCSFNRIMASKEQELQNLPRSLTWLNLTQNAFACVCEHQSFLQWVKDQRQLLVGAEQMMCAEPLDMEDMPVLSFRNATCQLSKTIISVSVVTVLLVSVVGVLVYKFYFHLMLLAGCKKYGRGESIYDAFVIYSSQDEDWVRNELVKNLEEGVPPFQLCLHYRDFIPGVAIAANIIQEGFHKSRKVIVVVSQHFIQSRWCIFEYEIAQTWQFLSSRAGIIFIVLQKLEKSLLRQQVELYRLLSRNTYLEWEDSVLGRHVFWRRLRKALLAGKPQSPEGTADAETNPQEATTST</w:t>
            </w:r>
          </w:p>
        </w:tc>
      </w:tr>
      <w:tr w:rsidR="00767530" w:rsidRPr="00E340F8" w14:paraId="2BD977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F1CF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8AA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JD70|TPS5A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B44C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PAHRSSKAADEELPKASSTFHPSLWGSFFLTYQPPTAPQRANMKERAEVLRERVRKVLKGSTTDQLPETVNLILTLQRLGLGYYYENEIDKLLHQIYSNSDYNEKDLNLVSQRFYLLRKNGYDVPSDVFLNFKTEEGGFACAAADTRSLLSLYNAAYLRKHGEEVLDEAISSTRLRLQDLLGRLLPESPFAKEVSSSLRTPLFRRVGILEARNYIPIYEKEATRNEAVLELAKLNFNLQQLDFCEELKHCSAWWNEMIAKSKLTFVRDRIVEEYFWMNGACCDPPYSLSRIILTKITGLITIIDDMFDTHGTTEDCMKFAEAFGRWDESAIHLLPEYMKDFYILMLETFQSFEDALGPEKSYRVLYLKQAMERLVELYSKEIKWRDQDYVATMSEHLQVSAESIGANALTCSAYAGMGDMSITKETFEWALSFPQFIRTFGSFVRLSNDVVSTKREQTKDHSPSTVHCYMKEHGTTMDDACEKIKELIEDSWKDMLEQSLALKGLPKVVPQLVFDFSRTTDNMYRDRDALTSSEALKEMIQLLFVEPIPE</w:t>
            </w:r>
          </w:p>
        </w:tc>
      </w:tr>
      <w:tr w:rsidR="00767530" w:rsidRPr="00E340F8" w14:paraId="0CBF249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C40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FF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020|TRPA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790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GDKETPKREDFASALRFLMGGCAREPEMTAMAPLNLPKKWARILRMSSTPKIPIVDYLEAAESGNLDDFKRLFMADNSRIALKDAKGRTAAHQAAARNRVNILRYIRDQNGDFNAKDNAGNTPLHIAVESDAYDALDYLLSIPVDTGVLNEKKQAPVHLATELNKVKSLRVMGQYRNVIDIQQGGEHGRTALHLAAIYDHEECARILITEFDACPRKPCNNGYYPIHEAAKNASSKTMEVFFQWGEQRGCTREEMISFYDSEGNVPLHSAVHGGDIKAVELCLKSGAKISTQQHDLSTPVHLACAQGAIDIVKLMFEMQPMEKRLCLSCTDVQKMTPLHCASMFDHPDIVSYLVAEGADINALDKEHRSPLLLAASRSGWKTVHLLIRLGACISVKDAAARNVLHFVIMNGGRLTDFAEQVANCQTQAQLKLLLNEKDSMGCSPLHYASRDGHIRSLENLIRLGACINLKNNNNESPLHFAARYGRYNTVRQLLDSEKGSFIINESDGAGMTPLHISSQQGHTRVVQLLLNRGALLHRDHTGRNPLQLAAMSGYTETIELLHSVHSHLLDQVDKDGNTALHLATMENKPHAISVLMSMGCKLVYNVLDMSAIDYAIYYKYPEAALAMVTHEERANEVMALRSDKHPCVTLALIASMPKVFEAVQDKCITKANCKKDSKSFYIKYSFAFLQCPFMFAKIDEKTGESITTASPIPLPALNTMVTHGRVELLAHPLSQKYLQMKWNSYGKYFHLANLLIYSIFLVFVTIYSSLMMNNIELKAGDNKTMSQYCNMGWEQLTMNLSQNPSVASQIRLDSCEERINRTTAILFCAVVIVVYILLNSMRELIQIYQQKLHYILETVNLISWVLYISALVMVTPAFQPDGGINTIHYSAASIAVFLSWFRLLLFLQRFDQVGIYVVMFLEILQTLIKVLMVFSILIIAFGLAFYILLSKIIDPQPNHLSFSNIPMSLLRTFSMMLGELDFVGTYVNTYYRDQLKVPMTSFLILSVFMILMPILLMNLLIGLAVGDIESVRRNAQLKRLAMQVVLHTELERKLPHVWLQRVDKMELIEYPNETKCKLGFCDFILRKWFSNPFTEDSSMDVISFDNNDDYINAELERQRRKLRDISRMLEQQHHLVRLIVQKMEIKTEADDVDEGISPNELRSVVGLRSAGGNRWNSPRVRNKLRAALSFNKSM</w:t>
            </w:r>
          </w:p>
        </w:tc>
      </w:tr>
      <w:tr w:rsidR="00767530" w:rsidRPr="00E340F8" w14:paraId="7F511A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A8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251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78|TOP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A671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INNFKTPNKSEKRKSVLCSTPCVNIPASPFMQKLGFGTGVSVYLMKRSPRGLSHSPWAVKKISLLCDDHYRTVYQKRLTDEAKILKNLNHPNIIGYRAFTEASDGSLCLAMEYGGEKSLNDLIEERNKDSGSPFPAAVILRVALHMARGLKYLHQEKKLLHGDIKSSNVVIKGDFETIKICDVGVSLPLDENMTVTDPEACYIGTEPWKPKEALEENGIITDKADVFAFGLTLWEMMTLCIPHVNLPDDDVDEDATFDESDFDDEAYYAALGTRPSINMEELDDSYQKAIELFCVCTNEDPKDRPSAAHIVEALELDGQCCGLSSKH</w:t>
            </w:r>
          </w:p>
        </w:tc>
      </w:tr>
      <w:tr w:rsidR="00767530" w:rsidRPr="00E340F8" w14:paraId="4FAFDE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C0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79A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K6|ZCH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186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MHRLIARRQAFDTELQPVKTFWILIQPSIVISEANKQHVRCQKCLEFGHWTYECTGKRKYLHRPSRTAELKKALKEKENRLLLQQSIGETNVERKAKKKRSKSVTSSSSSSSDSSASDSSSESEETSTSSSSEDSDTDESSSSSSSSASSTTSSSSSDSDSDSSSSSSSSTSTDSSSDDEPPKKKKKK</w:t>
            </w:r>
          </w:p>
        </w:tc>
      </w:tr>
      <w:tr w:rsidR="00767530" w:rsidRPr="00E340F8" w14:paraId="1890A0C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008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AB9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97|ZDHC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70B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MVVRKKVTRKWEKLPGRNTFCCDGRVMMARQKGIFYLTLFLILGTCTLFFAFECRYLAVQLSPAIPVFAAMLFLFSMATLLRTSFSDPGVIPRALPDEAAFIEMEIEATNGAVPQGQRPPPRIKNFQINNQIVKLKYCYTCKIFRPPRASHCSICDNCVERFDHHCPWVGNCVGKRNYRYFYLFILSLSLLTIYVFAFNIVYVALKSLKIGFLETLKETPGTVLEVLICFFTLWSVVGLTGFHTFLVALNQTTNEDIKGSWTGKNRVQNPYSHGNIVKNCCEVLCGPLPPSVLDRRGILPLEESGSRPPSTQETSSSLLPQSPAPTEHLNSNEMPEDSSTPEEMPPPEPPEPPQEAAEAEK</w:t>
            </w:r>
          </w:p>
        </w:tc>
      </w:tr>
      <w:tr w:rsidR="00767530" w:rsidRPr="00E340F8" w14:paraId="54EF95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743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7B4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W8|SMG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5A72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GHSQPGLYGIERRRRWKEPGSGGPQNLSGPGGRERDYIAPWERERRDASEETSTSVMQKTPIILSKPPAERSKQPPPPTAPAAPPAPAPLEKPIVLMKPREEGKGPVAVTGASTPEGTAPPPPAAPAPPKGEKEGQRPTQPVYQIQNRGMGTAAPAAMDPVVGQAKLLPPERMKHSIKLVDDQMNWCDSAIEYLLDQTDVLVVGVLGLQGTGKSMVMSLLSANTPEEDQRTYVFRAQSAEMKERGGNQTSGIDFFITQERIVFLDTQPILSPSILDHLINNDRKLPPEYNLPHTYVEMQSLQIAAFLFTVCHVVIVVQDWFTDLSLYRFLQTAEMVKPSTPSPSHESSSSSGSDEGTEYYPHLVFLQNKARREDFCPRKLRQMHLMIDQLMAHSHLRYKGTLSMLQCNVFPGLPPDFLDSEVNLFLVPFMDSEAESENPPRAGPGSSPLFSLLPGYRGHPSFQSLVSKLRSQVMSMARPQLSHTILTEKNWFHYAARIWDGVRKSSALAEYSRLLA</w:t>
            </w:r>
          </w:p>
        </w:tc>
      </w:tr>
      <w:tr w:rsidR="00767530" w:rsidRPr="00E340F8" w14:paraId="0CE7E8EA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9D9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ED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MS85|SPT6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C5E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NAISDDEEDHELEDDDGEPVHGDPAEHDENDDEEDDDDVGNEYENDGFIVNDEDEEEEEEEDEERKDSDEERQKKKKKRKKKDEGLDEDDYLLLQDNNVKFKKRQYKRLKKAQREQGNGQGESSDDEFDSRGGTRRSAEDKIKDRLFDDVDVDDPPDDVGDEEDLVVEEDVVGSEDEMADFIVDEDDEHGPPKRGNSKKKKYRQGSDITAMRDANEIFGDVDELLTIRKKGLASNQRMERRLEDEFEPTVLSEKYMTGNDDEIRQLDIPERMQISEESTGSPPVDEISIEEESNWIYAQLASQLRESDGTFDGRGFSVNKDDIAKFLELHHVQKLEIPFIAMYRKEQCRSLLDTGDFDGANQGKKPETKWHKVFWMIHDLDKKWLLLRKRKMALHGYYTKRYEEESRRVYDETRLNLNQYLFESVIKSLKVAETEREVDDVDSKFNLHFPPGEIGVDEGQYKRPKRKSQYSICSKAGLWEVANKFGYSAEQLGLALSLEKLVDELEDAKETPEEMAKNFVCAMFENSLAVLKGARHMAAVEISCEPSVKKYVRGIYMENAVVSTSPTADGNTVIDSFHQFSGIKWLREKPLSKFEGAQWLLIQKGEEEKLLQVTFKLPENYMNRLISDCNEHYLSVGVSKYAQLWNEQRKLILEDALHAFLLPSMEKEARSLLTSRAKSRLLSEYGQALWNKVSAGPYQKKEMDINLDEEAAPRVMACCWGPGKPPNTFVMLDSSGEVLDVLYAGSLTSRSQNVNDQQRKKSDQDRVLKFMMDHQPHVVALGAVNLSCTRLKDDIYEVIFQMVEEKPRDVGHGMDDLSIVYVDESLPRLYENSRISGEQLPQQSGNVRRAVALGRYLQNPLAMVATLCGPGREILSWKLHPLENFLQLDEKYGMVEQVMVDITNQVGIDINLAASHDWFFSPLQFISGLGPRKAASLQRSLVRAGSIFVRKDLIMHGLGKKVFVNAAGFLRIRRSGLAASSSQFIDLLDDTRIHPESYSLAQELAKDIYDEDVRGDSNDDEDAIEMAIEHVRDRPASLRKVVLDEYLASKKRENKKETYSNIIRELSCGFQDWRIPFKEPSPDEEFYMISGETEDTIAEGRIVQASVRRLQNGRAICVLDSGLTGMLMKEDFSDDGRDIVDLADQLKEGDILTCKIKSIQKQRYQVFLICKESEMRNNRHQHNQNVDAYYHEDRNSLQLVKEKARKEKELVRKHFKSRMIVHPRFQNITADQATEYLSDKDFGESIVRPSSRGLNFLTLTLKIYDGVYAHKEIAEGGKENKDITSLQCIGKTLTIGEDTFEDLDEVMDRYVDPLVSHLKTMLNYRKFRKGTKSEVDDLLRIEKGENPSRIVYCFGISHEHPGTFILSYIRSTNPHHEYIGLYPKGFKFRKRMFEDIDRLVAYFQRHIDDPLQESAPSIRSIAAKVPMRSPADHGSSGGSGWGSSQSEGGWKGNSDRSGSGRGGEYRNGGGRDGHPSGAPRPYGGRGRGRGRGRRDDMNSDRQDGNGDWGNNDTGTADGGWGNSGGGGWGSESAGKKTGGGSTGGWGSESGGNKSDGAGSWGSGSGGGGSGGWGNDSGGKKSSEDGGFGSGSGGGGSDWGNESGGKKSSADGGWGSESGGKKSDGEGGWGNEPSSRKSDGGGGGW</w:t>
            </w:r>
          </w:p>
        </w:tc>
      </w:tr>
      <w:tr w:rsidR="00767530" w:rsidRPr="00E340F8" w14:paraId="568362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DF1B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27E9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N6|SR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6CC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EEVSDGSVWSREDDIAFERALANNTDESEERWEKIAADVPGKSVEQIKEHYELLVEDVTRIESGCVPLPAYGSPEGSNGHAGDEGASSKKGGNSHAGESNQAGKSKSDQERRKGIAWTEDEHRLFLLGLDKYGKGDWRSISRNFVVTRTPTQVASHAQKYFIRLNSMNKDRRRSSIHDITSVGNADVSTPQGPITGQNNSNNNNNNNNNNSSPAVAGGGNKSAKQAVSQAPPGPPMYGTPAIGQPAVGTPVNLPAPPHMAYGVHAAPVPGSVVPGAAMNIGQMPYTMPRTPTAHR</w:t>
            </w:r>
          </w:p>
        </w:tc>
      </w:tr>
      <w:tr w:rsidR="00767530" w:rsidRPr="00E340F8" w14:paraId="6C3636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59F6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655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105|SPR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389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DGLGCAVCVLTGASRGFGRALAPQLARLLSPGSVMLVSARSESMLRQLKEELGAQQPDLKVVLAAADLGTEAGVQRLLSAVRELPRPEGLQRLLLINNAATLGDVSKGFLNVNDLAEVNNYWALNLTSMLCLTSGTLNAFQDSPGLSKTVVNISSLCALQPYKGWGLYCAGKAARDMLYQVLAAEEPSVRVLSYAPGPLDNDMQQLARETSKDPELRSKLQKLKSDGALVDCGTSAQKLLGLLQKDTFQSGAHVDFYD</w:t>
            </w:r>
          </w:p>
        </w:tc>
      </w:tr>
      <w:tr w:rsidR="00767530" w:rsidRPr="00E340F8" w14:paraId="07BCC3D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FF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C533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944|SWE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2D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DEDEEDFEMLDTENLQFMGKKMFGKQAGEDESDDFAIGGSTPTNKLKFYPYSNNKLTRSTGTLNLSLSNTALSEANSKFLGKIEEEEEEEEEGKDEESVDSRIKRWSPFHENESVTTPITKRSAEKTNSPISLKQWNQRWFPKNDARTENTSSSSSYSVAKPNQSAFTSSGLVSKMSMDTSLYPAKLRIPETPVKKSPLVEGRDHKHVHLSSSKNASSSLSVSPLNFVEDNNLQEDLLFSDSPSSKALPSIHVPTIDSSPLSEAKYHAHDRHNNQTNILSPTNSLVTNSSPQTLHSNKFKKIKRARNSVILKNRELTNSLQQFKDDLYGTDENFPPPIIISSHHSTRKNPQPYQFRGRYDNDTDEEISTPTRRKSIIGATSQTHRESRPLSLSSAIVTNTTSAETHSISSTDSSPLNSKRRLISSNKLSANPDSHLFEKFTNVHSIGKGQFSTVYQVTFAQTNKKYAIKAIKPNKYNSLKRILLEIKILNEVTNQITMDQEGKEYIIDYISSWKFQNSYYIMTELCENGNLDGFLQEQVIAKKKRLEDWRIWKIIVELSLALRFIHDSCHIVHLDLKPANVMITFEGNLKLGDFGMATHLPLEDKSFENEGDREYIAPEIISDCTYDYKADIFSLGLMIVEIAANVVLPDNGNAWHKLRSGDLSDAGRLSSTDIHSESLFSDITKVDTNDLFDFERDNISGNSNNAGTSTVHNNSNINNPNMNNGNDNNNVNTAATKNRLILHKSSKIPAWVPKFLIDGESLERIVRWMIEPNYERRPTANQILQTEECLYVEMTRNAGAIIQEDDFGPKPKFFI</w:t>
            </w:r>
          </w:p>
        </w:tc>
      </w:tr>
      <w:tr w:rsidR="00767530" w:rsidRPr="00E340F8" w14:paraId="1D3CF6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26A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A97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W9|STX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57E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DITLLFRASVKTVKTRNKALGVAVGGGVDGSRDELFRRSPRPKGDFSSRAREVISHIGKLRDFLLEHRKDYINAYSHTMSEYGRMTDTERDQIDQDAQIFMRTCSEAIQQLRTEAHKEIHSQQVKEHRTAVLDFIEDYLKRVCKLYSEQRAIRVKRVVDKKRLSKLEPEPNTKTRESTSSEKVSQSPSKDSEENPATEERPEKILAETQPELGTWGDGKGEDELSPEEIQMFEQENQRLIGEMNSLFDEVRQIEGRVVEISRLQEIFTEKVLQQEAEIDSIHQLVVGATENIKEGNEDIREAIKNNAGFRVWILFFLVMCSFSLLFLDWYDS</w:t>
            </w:r>
          </w:p>
        </w:tc>
      </w:tr>
      <w:tr w:rsidR="00767530" w:rsidRPr="00E340F8" w14:paraId="6006B84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C76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7A9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Y24|STE20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842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LSENNPTQTSITDPNESSHLHNPELNSGTRVASGPGPGPEVESTPLAPPTEVMNTTSANTSSLSLGSPMHEKIKQFDQDEVDTGETNDRTIESGSSDIDDSQQSHNNNNNNNNNESNPESSEADDEKTQGMPPRMPGTFNVKGLHQGDDSDNEKQYTELTKSINKRTSKDSYSPGTLESPGTLNALETNNVSPAVIEEEQHTSSLEDLSLSLQHQNENARLSAPRSAPPQVSTSKTSSFHDMSSVISSSTSVHKIPSNPTSTRGSHLSSYKSTLDPGKPAQAAAPPPPEIDIDNLLTKSELDSETDTLSSATNSPNLLRNDTLQGIPTRDDENIDDSPRQLSQNTSATSRNTSGTSTSTVVKNSRSGTSKLTSTSTAHNQTAAITPIIPSHNKFHQQVINTNSTNSSSSLEPLGVGINSNSSPKNGKKRKSGSKVRGVFSSMFGKNKSTSSSSSSNSGSNSHSQEVNIKISTPFNAKHLAHVGIDDNGSYTGLPIEWERLLSASGITKKEQQQHPQAVMDIVAFYQDTSENPDDAAFKKFHFDNNKSSSSGWSNENTPPATPGGSNSGSGGGGGGAPSSPHRTPPSSIIEKNNVEQKVITPSQSMPTKTESKQSENQHPHEDNATQYTPRTPTSHVQEGQFIPSRPAPKPPSTPLSSMSVSHKTPSSQSLPRSDSQSDIRSSTPKSHQDISPSKIKIRSISSKSLKSMRSRKSGDKFTHIAPAPPPPSLPSIPKSKSHSASLSSQLRPATNGSTTAPIPASAAFGGENNALPRQRINEFKAHRAPPPPPSASPAPPVPPAPPANLLSEQTSEIPQQRTAPSQALADVTAPTNIYEIQQTKYQEAQQKLREKKARELEEIQRLREKNERQNRQQETGQNNADTASGGSNIAPPVPVPNKKPPSGSGGGRDAKQAALIAQKKREEKKRKNLQIIAKLKTICNPGDPNELYVDLVKIGQGASGGVFLAHDVRDKSNIVAIKQMNLEQQPKKELIINEILVMKGSSHPNIVNFIDSYLLKGDLWVIMEYMEGGSLTDIVTHSVMTEGQIGVVCRETLKGLKFLHSKGVIHRDIKSDNILLNMDGNIKITDFGFCAQINEINSKRITMVGTPYWMAPEIVSRKEYGPKVDVWSLGIMIIEMLEGEPPYLNETPLRALYLIATNGTPKLKDPESLSYDIRKFLAWCLQVDFNKRADADELLHDNFITECDDVSSLSPLVKIARLKKMSESD</w:t>
            </w:r>
          </w:p>
        </w:tc>
      </w:tr>
      <w:tr w:rsidR="00767530" w:rsidRPr="00E340F8" w14:paraId="442088C2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D7F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3CB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LDE5|SVE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0872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RLAFCCWGLALVSGWATFQQMSPSRNFSFRLFPETAPGAPGSIPAPPAPGDEAAGSRVERLGQAFRRRVRLLRELSERLELVFLVDDSSSVGEVNFRSELMFVRKLLSDFPVVPTATRVAIVTFSSKNYVVPRVDYISTRRARQHKCALLLQEIPAISYRGGGTYTKGAFQQAAQILLHARENSTKVVFLITDGYSNGGDPRPIAASLRDSGVEIFTFGIWQGNIRELNDMASTPKEEHCYLLHSFEEFEALARRALHEDLPSGSFIQDDMVHCSYLCDEGKDCCDRMGSCKCGTHTGHFECICEKGYYGKGLQYECTACPSGTYKPEGSPGGISSCIPCPDENHTSPPGSTSPEDCVCREGYRASGQTCELVHCPALKPPENGYFIQNTCNNHFNAACGVRCHPGFDLVGSSIILCLPNGLWSGSESYCRVRTCPHLRQPKHGHISCSTREMLYKTTCLVACDEGYRLEGSDKLTCQGNSQWDGPEPRCVERHCSTFQMPKDVIISPHNCGKQPAKFGTICYVSCRQGFILSGVKEMLRCTTSGKWNVGVQAAVCKDVEAPQINCPKDIEAKTLEQQDSANVTWQIPTAKDNSGEKVSVHVHPAFTPPYLFPIGDVAIVYTATDLSGNQASCIFHIKVIDAEPPVIDWCRSPPPVQVSEKVHAASWDEPQFSDNSGAELVITRSHTQGDLFPQGETIVQYTATDPSGNNRTCDIHIVIKGSPCEIPFTPVNGDFICTPDNTGVNCTLTCLEGYDFTEGSTDKYYCAYEDGVWKPTYTTEWPDCAKKRFANHGFKSFEMFYKAARCDDTDLMKKFSEAFETTLGKMVPSFCSDAEDIDCRLEENLTKKYCLEYNYDYENGFAIGPGGWGAANRLDYSYDDFLDTVQETATSIGNAKSSRIKRSAPLSDYKIKLIFNITASVPLPDERNDTLEWENQQRLLQTLETITNKLKRTLNKDPMYSFQLASEILIADSNSLETKKASPFCRPGSVLRGRMCVNCPLGTYYNLEHFTCESCRIGSYQDEEGQLECKLCPSGMYTEYIHSRNISDCKAQCKQGTYSYSGLETCESCPLGTYQPKFGSRSCLSCPENTSTVKRGAVNISACGVPCPEGKFSRSGLMPCHPCPRDYYQPNAGKAFCLACPFYGTTPFAGSRSITECSSFSSTFSAAEESVVPPASLGHIKKRHEISSQVFHECFFNPCHNSGTCQQLGRGYVCLCPLGYTGLKCETDIDECSPLPCLNNGVCKDLVGEFICECPSGYTGQRCEENINECSSSPCLNKGICVDGVAGYRCTCVKGFVGLHCETEVNECQSNPCLNNAVCEDQVGGFLCKCPPGFLGTRCGKNVDECLSQPCKNGATCKDGANSFRCLCAAGFTGSHCELNINECQSNPCRNQATCVDELNSYSCKCQPGFSGKRCETEQSTGFNLDFEVSGIYGYVMLDGMLPSLHALTCTFWMKSSDDMNYGTPISYAVDNGSDNTLLLTDYNGWVLYVNGREKITNCPSVNDGRWHHIAITWTSANGIWKVYIDGKLSDGGAGLSVGLPIPGGGALVLGQEQDKKGEGFSPAESFVGSISQLNLWDYVLSPQQVKSLATSCPEELSKGNVLAWPDFLSGIVGKVKIDSKSIFCSDCPRLGGSVPHLRTASEDLKPGSKVNLFCDPGFQLVGNPVQYCLNQGQWTQPLPHCERISCGVPPPLENGFHSADDFYAGSTVTYQCNNGYYLLGDSRMFCTDNGSWNGVSPSCLDVDECAVGSDCSEHASCLNVDGSYICSCVPPYTGDGKNCAEPIKCKAPGNPENGHSSGEIYTVGAEVTFSCQEGYQLMGVTKITCLESGEWNHLIPYCKAVSCGKPAIPENGCIEELAFTFGSKVTYRCNKGYTLAGDKESSCLANSSWSHSPPVCEPVKCSSPENINNGKYILSGLTYLSTASYSCDTGYSLQGPSIIECTASGIWDRAPPACHLVFCGEPPAIKDAVITGNNFTFRNTVTYTCKEGYTLAGLDTIECLADGKWSRSDQQCLAVSCDEPPIVDHASPETAHRLFGDIAFYYCSDGYSLADNSQLLCNAQGKWVPPEGQDMPRCIAHFCEKPPSVSYSILESVSKAKFAAGSVVSFKCMEGFVLNTSAKIECMRGGQWNPSPMSIQCIPVRCGEPPSIMNGYASGSNYSFGAMVAYSCNKGFYIKGEKKSTCEATGQWSSPIPTCHPVSCGEPPKVENGFLEHTTGRIFESEVRYQCNPGYKSVGSPVFVCQANRHWHSESPLMCVPLDCGKPPPIQNGFMKGENFEVGSKVQFFCNEGYELVGDSSWTCQKSGKWNKKSNPKCMPAKCPEPPLLENQLVLKELTTEVGVVTFSCKEGHVLQGPSVLKCLPSQQWNDSFPVCKIVLCTPPPLISFGVPIPSSALHFGSTVKYSCVGGFFLRGNSTTLCQPDGTWSSPLPECVPVECPQPEEIPNGIIDVQGLAYLSTALYTCKPGFELVGNTTTLCGENGHWLGGKPTCKAIECLKPKEILNGKFSYTDLHYGQTVTYSCNRGFRLEGPSALTCLETGDWDVDAPSCNAIHCDSPQPIENGFVEGADYSYGAIIIYSCFPGFQVAGHAMQTCEESGWSSSIPTCMPIDCGLPPHIDFGDCTKLKDDQGYFEQEDDMMEVPYVTPHPPYHLGAVAKTWENTKESPATHSSNFLYGTMVSYTCNPGYELLGNPVLICQEDGTWNGSAPSCISIECDLPTAPENGFLRFTETSMGSAVQYSCKPGHILAGSDLRLCLENRKWSGASPRCEAISCKKPNPVMNGSIKGSNYTYLSTLYYECDPGYVLNGTERRTCQDDKNWDEDEPICIPVDCSSPPVSANGQVRGDEYTFQKEIEYTCNEGFLLEGARSRVCLANGSWSGATPDCVPVRCATPPQLANGVTEGLDYGFMKEVTFHCHEGYILHGAPKLTCQSDGNWDAEIPLCKPVNCGPPEDLAHGFPNGFSFIHGGHIQYQCFPGYKLHGNSSRRCLSNGSWSGSSPSCLPCRCSTPVIEYGTVNGTDFDCGKAARIQCFKGFKLLGLSEITCEADGQWSSGFPHCEHTSCGSLPMIPNAFISETSSWKENVITYSCRSGYVIQGSSDLICTEKGVWSQPYPVCEPLSCGSPPSVANAVATGEAHTYESEVKLRCLEGYTMDTDTDTFTCQKDGRWFPERISCSPKKCPLPENITHILVHGDDFSVNRQVSVSCAEGYTFEGVNISVCQLDGTWEPPFSDESCSPVSCGKPESPEHGFVVGSKYTFESTIIYQCEPGYELEGNRERVCQENRQWSGGVAICKETRCETPLEFLNGKADIENRTTGPNVVYSCNRGYSLEGPSEAHCTENGTWSHPVPLCKPNPCPVPFVIPENALLSEKEFYVDQNVSIKCREGFLLQGHGIITCNPDETWTQTSAKCEKISCGPPAHVENAIARGVHYQYGDMITYSCYSGYMLEGFLRSVCLENGTWTSPPICRAVCRFPCQNGGICQRPNACSCPEGWMGRLCEEPICILPCLNGGRCVAPYQCDCPPGWTGSRCHTAVCQSPCLNGGKCVRPNRCHCLSSWTGHNCSRKRRTGF</w:t>
            </w:r>
          </w:p>
        </w:tc>
      </w:tr>
      <w:tr w:rsidR="00767530" w:rsidRPr="00E340F8" w14:paraId="558A60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2B5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CFF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83|STX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6E5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PWFSTYDSTCQIAQEIAEKIQERNQCERRGEKTPKLTLTIRTLLKNLKVKIDLLKDLLLRAVSTRQITQLEGDRRQNLLDDLVTRERLLLASFKNEGAEPDLIRSSLMSEEAKRGTPNPWLCEEPEETRGLGFDEIRQQQQKIIQEQDAGLDALSSIISRQKQMGQEIGNELDEQNEIIDDLANLVENTDEKLRTEARRVTLVDRKSTSCGMIMVILLLLVAIVVVAVWPTN</w:t>
            </w:r>
          </w:p>
        </w:tc>
      </w:tr>
      <w:tr w:rsidR="00767530" w:rsidRPr="00E340F8" w14:paraId="52515E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BB7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DF0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7185|SUP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140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QNIRTLSLIVCTLTYLLVGAAVFDALETENEILQRKLVQRVREKLKTKYNMSNADYEILEATIVKSVPHKAGYQWKFSGAFYFATTVITTIGYGHSTPMTDAGKVFCMLYALAGIPLGLIMFQSIGERMNTFAAKLLRFIRRAAGKQPIVTSSDLIIFCTGWGGLLIFGGAFMFSSYENWTYFDAVYYCFVTLTTIGFGDYVALQKRGSLQTQPEYVFFSLVFILFGLTVISAAMNLLVLRFLTMNTEDERRDEQEAILAAQGLVRVGDPTADDDFGRLPLSDNVSLASCSCYQLPDEKLRHRHRKHTEPHGGPPTFSGMTTRPKY</w:t>
            </w:r>
          </w:p>
        </w:tc>
      </w:tr>
      <w:tr w:rsidR="00767530" w:rsidRPr="00E340F8" w14:paraId="42F7FC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A0A4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CA7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04|ST2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B676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PAEPQIPGLWDTYEDDISEISQKLPGEYFRYKGVPFPVGLYSLESISLAENTQDVRDDDIFIITYPKSGTTWMIEIICLILKEGDPSWIRSVPIWERAPWCETIVGAFSLPDQYSPRLMSSHLPIQIFTKAFFSSKAKVIYMGRNPRDVVVSLYHYSKIAGQLKDPGTPDQFLRDFLKGEVQFGSWFDHIKGWLRMKGKDNFLFITYEELQQDLQGSVERICGFLGRPLGKEALGSVVAHSTFSAMKANTMSNYTLLPPSLLDHRRGAFLRKGVCGDWKNHFTVAQSEAFDRAYRKQMRGMPTFPWDEDPEEDGSPDPEPSPEPEPKPSLEPNTSLEREPRPNSSPSPSPGQASETPHPRPS</w:t>
            </w:r>
          </w:p>
        </w:tc>
      </w:tr>
      <w:tr w:rsidR="00767530" w:rsidRPr="00E340F8" w14:paraId="4BDF5AB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8F2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43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UZ1|STA5A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5C02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VDNPQDRAQATQLLENLVQELQKKAEHQVGEDGFLLKIKLGHYATQLQNTYDRCPMELVRCIRHILYNEQRLVREANNGSSSAGILVDAMSQKHLQINQTFEELRLVTQDTENELKKLQQTQEYFIIQYQESLRIQAQFAQLAQLNPQECLSRETALQQKQVTLEAWLQREAQTLQQYRVELAEKHQKTLQLLRKQQTIILDDELIQWKRRQQLAGNGGPPEGSLDVLQSWCEKLAEIIWQNRQQIRRAEHLCQQLPIPGPVEEMLAEVNATITDIISALVTSTFIIEKQPPQVLKTQTKFAATVRLLVGGKLNVHMNPPQVKATIISEQQAKSLLKNESTRNECSGEILNNCCVMEYHQATGTLSAHFRNMSLKRIKRADRRGAESVTEEKFTVLFESQFSVGSNELVFQVKTLSLPVVVIVHGSQDHNATATVLWDNAFAEPGRVPFAVPDKVLWPQLCEALNMKFKAEVQSNRGLTKENLVFLAQKLFNSSSSHLEDYSGMSVSWSQFNRENLPGWNYTFWQWFDGVMEVLKKHHKPHWNDGAILGFVNKQQAHDLLINKPDGTFLLRFSDSEIGGITIAWKFDSPDRNLWNLKPFTTRDFSIRSLADRLGDLSYLIYVFPDRPKDEVFSKYYTPVLAPASAAKAVDGYVKPQIKQVVPEFVSASSDSAGGNATYMDQAPSPAVCPQAHYSIYPQNPDPVLDQDGEFDLDETMDVARHVEELLRRPMDSLDPRLSPPAGLFASTRGSLS</w:t>
            </w:r>
          </w:p>
        </w:tc>
      </w:tr>
      <w:tr w:rsidR="00767530" w:rsidRPr="00E340F8" w14:paraId="4C08A6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A75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2ED0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K2Q5|STK4_OTOG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016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QLRNPPRRQLKKLDEDSLTKQPEEVFDVLEKLGEGSYGSVYKAIHKETGQIVAIKQVPVESDLQEIIKEISIMQQCDSPHVVKYYGSYFKNTDLWIVMEYCGAGSVSDIIRLRNKTLTEDEIATILQSTLKGLEYLHFMRKIHRDIKAGNILLNTEGHAKLADFGVAGQLTDTMAKRNTVIGTPFWMAPEVIQEIGYNCVADIWSLGITAIEMAEGKPPYADIHPMRAIFMIPTNPPPTFRKPELWSDNFTDFVRQCLVKSPDQRATATQLLQHPFVKSAKGVSILRDLINEAMDVKLKRQEAQQREVDQDDEENSEEDELDSGTMVRAVGDEMGTVRVASTMSDGANTMIEHDDTLPSQLGTMVINADDEEEEGTMKRRDETMQPAKPSFLEYFEQKEKENQINSFGKSVPGPLKNSSDWKVPQDGDYEFLKSWTVEDLQKRLLALDPMMEQEIEEIRQKYQSKRQPILDAIEAKKRRQQNF</w:t>
            </w:r>
          </w:p>
        </w:tc>
      </w:tr>
      <w:tr w:rsidR="00767530" w:rsidRPr="00E340F8" w14:paraId="0E05061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E3B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D37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BD4|STATC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3CE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NNPKKRPLDAISNTFEVKQEEPEFSSDGFNTTNDDLMSLMTFLDNGTGQQNQQNQQNQQPQPQPQPQPQLPQPQSQQPIYNSNTTTVTVKTEGIATSPLSNASSPISTNNNINNNTNNNNNNNNNNNNNNNNNNNNNNNINTATPPAIGVQQNSNIPYSYPIYTDVTGQQTQHQQNIGQNSVNIDPYFQTIDGAQIQQQQLLQQQLQPIQQVNNPQIDQAQIQQQQAQQIQQQQAQIQAQQAQIQQQQLEQQHLQQQQFQFQQQQQQQQQQQQQQQQQQQQQQQQQQQQQQQQHHQQQQQQQQHQQQQQHQQQQQHQQHQQQQHQQHQQIHQNHQNQLNHQNQLNNQNQLNNQNQLNNQNQLNHQNQLNQPTQPQMQQIELPILHQLPVEPQHLHPIPTHINNNGNNNNNNNNNGSNSSNSSNGIGSPDDIIEPNILSSIQHCNNNNLPLPDHLLINTPYGNVLQPHQQIINECLKLHLAQKEQLDKMKIVQKQVLAHPQKETFQMLDNEQNTLKKQIDAEITSLQQIDQTFVLSPPEIRNVIFLLHELTIQSIQLELYHEELQLLVRPQNPPPTIAALVVIEQPFPMVITKCKPLEDDPVVVQLLCGTRTELQMIGKVRATMIVENQQGSKTSSSPKTIETEVVSMDETNRLAKYHLKFLNGTRKNPVTLKFGMQVQVVGGTAVNIESPPTSPFIVITNECQYEESDGTLLKKDSFGNNNEIPWASYANKLQRHFLRATRQDFMKPTRYLSRHELMYIHHQFFGSKPMIPQSSFDSFWIWFGKGLQKLRYQRHVCSMWQSGLIYGFISRQSVEEALRNEEQGTFLIRFSERHAGHFAVGYKVDDPDPEKRIRHYLVKADDTAGAKKTLPDFLSECPQFTKILQLTIDVSTGEPRLRNFPKDVVLEPYYSKRETLPATNGYDSLPTIL</w:t>
            </w:r>
          </w:p>
        </w:tc>
      </w:tr>
      <w:tr w:rsidR="00767530" w:rsidRPr="00E340F8" w14:paraId="504BE9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C65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13E3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888|TF2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024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EPERTKRWEGGYERTWEILKEDESGSLKATIEDILFKAKRKRVFEHHGQVRLGMMRHLYVVVDGSRTMEDQDLKPNRLTCTLKLLEYFVEEYFDQNPISQIGIIVTKSKRAEKLTELSGNPRKHITSLKKAVDMTCHGEPSLYNSLSIAMQTLKHMPGHTSREVLIIFSSLTTCDPSNIYDLIKTLKAAKIRVSVIGLSAEVRVCTVLARETGGTYHVILDESHYKELLTHHVSPPPASSSSECSLIRMGFPQHTIASLSDQDAKPSFSMAHLDGNTEPGLTLGGYFCPQCRAKYCELPVECKICGLTLVSAPHLARSYHHLFPLDAFQEIPLEEYNGERFCYGCQGELKDQHVYVCAVCQNVFCVDCDVFVHDSLHCCPGCIHKIPAPSGV</w:t>
            </w:r>
          </w:p>
        </w:tc>
      </w:tr>
      <w:tr w:rsidR="00767530" w:rsidRPr="00E340F8" w14:paraId="5683993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D4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ECFA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94|T4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5185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TGKCARCVGLSLITLCLVCIVANALLLVPNGETSWTNTNHLSLQVWLMGGFIGGGLMVLCPGIAAVRAGGKGCCGAGCCGNRCRMLRSVFSSAFGVLGAIYCLSVSGAGLRNGPRCLMNGEWGYHFEDTAGAYLLNRTLWDRCEAPPRVVPWNVTLFSLLVAASCLEIVLCGIQLVNATIGVFCGDCRKKQDTPH</w:t>
            </w:r>
          </w:p>
        </w:tc>
      </w:tr>
      <w:tr w:rsidR="00767530" w:rsidRPr="00E340F8" w14:paraId="1C99DED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98D3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EC3D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6070|SYU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11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KKGFSIAKEGVVGAVEKTKQGVTEAAEKTKEGVMYVGAKTKENVVQSVTSVAEKTKEQANAVSEAVVSSVNTVATKTVEEAENIAVTSGVVRKEDLRPSAPQQEGEASKEKEEVAEEAQSGGD</w:t>
            </w:r>
          </w:p>
        </w:tc>
      </w:tr>
      <w:tr w:rsidR="00767530" w:rsidRPr="00E340F8" w14:paraId="490E8F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07CC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403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8B7|TEAN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5C8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NQIAARASLIEQLMSKRNFEDLGNHLTELETIYVTKEHLQETDVVRAVYRVLKNCPSVALKKKAKCLLSKWKAVYKQTHSKARNSPKLFPVRGNKEENSGPSHDPSQNETLGICSSNSLSSQDVAKLSEMIVPENRAIQLKPKEEHFGDGDPESTGKRSSELLDPTTPMRTKCIELLYAALTSSSTDQPKADLWQNFAREIEEHVFTLYSKNIKKYKTCIRSKVANLKNPRNSHLQQNLLSGTTSPREFAEMTVMEMANKELKQLRASYTESCIQEHYLPQVIDGTQTNKIKCRRCEKYNCKVTVIDRGTLFLPSWVRNSNPDEQMMTYVICNECGEQWYHSKWVCW</w:t>
            </w:r>
          </w:p>
        </w:tc>
      </w:tr>
      <w:tr w:rsidR="00767530" w:rsidRPr="00E340F8" w14:paraId="3C52D25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B4DF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F2E2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Z64|TEC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ECD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GLPPLLLVLLNCYTSSSTQVIAIPAAATPAVTKEDLNSTKATPTTLQPSLSPRTPGTPRAPERSGPRPTPVTDVAALCVCDLLPAQCDVNCCCDPDCSPADFSIFSACSVPVVTGDRQFCSQKAAFYSMNLTADPPHRDFKLIDQINPSVFCIHISNYKPALSFANPEVPDENNFDRLMQTSGGFTLSAESAVPSTAASDGPQPTKYEYGAPLQTAGASSGSFLKLPSPLTSSLCADQNPAAFLVSQAFECSRRVDIEQCEGMEALSMAHYSSPAILRVPNSMTQVSIKIQSVMYRSLNHTLTQLEGHGVLRPSLVSTGQDRLCSNVVLQVKYSLLYTATGQIHEAGLSLVLGTLSSAVSLLQQKFEIHFIQHGTKPVPLSGNPGYRVGLPLAAGFQPQKGSGIIQTTNRQGQFTILRSTSQQDCLASEGLRTPVLFGYNVQSGCQLRLTGTIPCGLLAQKVQDLLRGQAFPDYVAAFGNSRAQDVQDWVPVHFVTYSSNMKGSCQLPVALAIEVKWTKYGSLLNPQARIVNVTAQLVSVPEPLPGPERTVVISTAVTFVDVSAPAEAGFRAPPTINARLPFSFFFPFV</w:t>
            </w:r>
          </w:p>
        </w:tc>
      </w:tr>
      <w:tr w:rsidR="00767530" w:rsidRPr="00E340F8" w14:paraId="204AFEA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CC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6CC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I9|TBC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3715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LPTGGGRPGLRTELEFRGGGGEARLESQEEETIPAAPPAPRLRGAAERPRRSRDTWDGDEDTEPGEACGGRTSRTASLVSGLLNELYSCTEEEEAAGGGRGAEGRRRRRDSLDSSTEASGSDVVLGGRSGAGDSRVLQELQERPSQRHQMLYLRQKDANELKTILRELKYRIGIQSAKLLRHLKQKDRLLHKVQRNCDIVTACLQAVSQKRRVDTKLKFTLEPSLGQNGFQQWYDALKAVARLSTGIPKEWRRKVWLTLADHYLHSIAIDWDKTMRFTFNERSNPDDDSMGIQIVKDLHRTGCSSYCGQEAEQDRVVLKRVLLAYARWNKTVGYCQGFNILAALILEVMEGNEGDALKIMIYLIDKVLPESYFVNNLRALSVDMAVFRDLLRMKLPELSQHLDTLQRTANKESGGGYEPPLTNVFTMQWFLTLFATCLPNQTVLKIWDSVFFEGSEIILRVSLAIWAKLGEQIECCETADEFYSTMGRLTQEMLENDLLQSHELMQTVYSMAPFPFPQLAELREKYTYNITPFPATVKPTSVSGRHSKARDSDEENDPDDEDAVVNAVGCLGPFSGFLAPELQKYQKQIKEPNEEQSLRSNNIAELSPGAINSCRSEYHAAFNSMMMERMTTDINALKRQYSRIKKKQQQQVHQVYIRADKGPVTSILPSQVNSSPVINHLLLGKKMKMTNRAAKNAVIHIPGHTGGKISPVPYEDLKTKLNSPWRTHIRVHKKNMPRTKSHPGCGDTVGLIDEQNEASKTNGLGAAEAFPSGCTATAGREGSSPEGSTRRTIEGQSPEPVFGDADVDVSAVQAKLGALELNQRDAAAETELRVHPPCQRHCPEPPSAPEENKATSKAPQGSNSKTPIFSPFPSVKPLRKSATARNLGLYGPTERTPTVHFPQMSRSFSKPGGGNSGTKKR</w:t>
            </w:r>
          </w:p>
        </w:tc>
      </w:tr>
      <w:tr w:rsidR="00767530" w:rsidRPr="00E340F8" w14:paraId="134BE1F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194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92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D2|TB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D249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TSNHLWLLSDILGQGATANVFRGRHKKTGDLFAIKVFNNISFLRPVDVQMREFEVLKKLNHKNIVKLFAIEEETTTRHKVLIMEFCPCGSLYTVLEEPSNAYGLPESEFLIVLRDVVGGMNHLRENGIVHRDIKPGNIMRVIGEDGQSVYKLTDFGAARELEDDEQFVSLYGTEEYLHPDMYERAVLRKDHQKKYGATVDLWSIGVTFYHAATGSLPFRPFEGPRRNKEVMYKIITGKPSGAISGVQKAENGPIDWSGDMPVSCSLSRGLQVLLTPVLANILEADQEKCWGFDQFFAETSDILHRMVIHVFSLQQMTAHKIYIHSYNTATIFHELVYKQTKIISSNQELIYEGRRLVLEPGRLAQHFPKTTEENPIFVVSREPLNTIGLIYEKISLPKVHPRYDLDGDASMAKAITGVVCYACRIASTLLLYQELMRKGIRWLIELIKDDYNETVHKKTEVVITLDFCIRNIEKTVKVYEKLMKINLEAAELGEISDIHTKLLRLSSSQGTIETSLQDIDSRLSPGGSLADAWAHQEGTHPKDRNVEKLQVLLNCMTEIYYQFKKDKAERRLAYNEEQIHKFDKQKLYYHATKAMTHFTDECVKKYEAFLNKSEEWIRKMLHLRKQLLSLTNQCFDIEEEVSKYQEYTNELQETLPQKMFTASSGIKHTMTPIYPSSNTLVEMTLGMKKLKEEMEGVVKELAENNHILERFGSLTMDGGLRNVDCL</w:t>
            </w:r>
          </w:p>
        </w:tc>
      </w:tr>
      <w:tr w:rsidR="00767530" w:rsidRPr="00E340F8" w14:paraId="2C16CD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276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873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T21|TMP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A32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FRQLSLGAKATLAAVTVFVSMIASRSYLAESLELRAWRWLLRLQLALFVNSLLLIGSLYIWRSTVSNLCHSPAAESTCFQLWKVVVLAFLALAHSSFFTMFFLVAEEPYLFSLAAYSCLGAYIIMLFFLFILSGMEQAYQLLAWRSGRVVGSLEKTRKLVLRPALAVGVTAVLSVAGILNAAQPPAVKTVEVPIHQLPASMNNLKIVLLSDIHLGPTVGRTKMEMFVRMVNVLEPDITVIVGDLSDSEASVLRTAVAPLGQLHSHLGAYFVTGNHEYYTSDVSNWFALLESLHVQPLHNENVKISATRAQRGGGGSGSGSEDEDWICLAGVDDIEADILHYSGHGMDLDKALEGCSPDHTIILLAHQPLAAKRALQARPDINLILSGHTHAGQIFPLNVAAYLLNPFFAGLYQVAQATFVYVSPGTAYYGIPMRLGSRAEITELILQRSP</w:t>
            </w:r>
          </w:p>
        </w:tc>
      </w:tr>
      <w:tr w:rsidR="00767530" w:rsidRPr="00E340F8" w14:paraId="2CEFB8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E48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68B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11|TACC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994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HVLNDENVPNEKSSQCRDFQFLPPELTGRSSVLCLSQKENVPPQSQAKATNVTFQTPPRDPQTHRILSPNMTNKREAPFGLQNDHCVFLQKENQRPLAPVDDAPVVQMAAEILRAEGELQEGILTSSSLSASTSLLDSELVTPPIEPVLEPSHQGLEPVLESELVTPPVEPVLEPSHQELEPVLESELVTPPIEPVLEPSHQGLEPVLDSELVTPPIEPVLEPSHQGLEPVLESELVTPPIEPVLEPSHQGLEPVLDSELVTPPIEPVLEPSHQGLEPVLDSELVTPPIEPLLEPSHQGLEPVVDLKEESFRDPSEVLGTGAEVDYLEQFGTSSFKESAWRKQSLYVKFDPLLKDSPLRPMPVAPITNSTQDTEEESGSGKPTEAELVNLDFLGDLDVPVSAPTPVWSLEPRGLLPAEPIVDVLKYSQKDLDAVVNVMQQENLELKSKYEDLNTKYLEMGKSVDEFEKIAYKSLEEAEKQRELKEIAEDKIQKVLKERDQLNADLNSMEKSFSDLFKRFEKRKEVIEGYQKNEESLKKYVGECIVKIEKEGQRYQALKIHAEEKLRLANEEIAQVHSKAQAEVLALQASLRKAQMQNHSLEMTLEQKTKEIDELTRICDDLISKMEKI</w:t>
            </w:r>
          </w:p>
        </w:tc>
      </w:tr>
      <w:tr w:rsidR="00767530" w:rsidRPr="00E340F8" w14:paraId="022AB8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4EA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BE5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35|THI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A46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TKEEVDYSLYLVTDSTMLPPGTTLCSQVEAGLKNGVTLVQIREKDIETKNFVAEALEVQKICKKYNVPLIINDRIDVAMAIDADGVHVGQDDMPIPMVRKLLGPSKILGWSVGKPSEVETLAKWGPDMVDYIGVGTLFPTSTKKNPKKSPMGPQGAIAILDALEEFKATWCRTVGIGGLHPDNIQRVLCQCVASNGKRSLDGISLVSDIMAAPDACAATKRLRGLLDATRYQFVECELNNTFPTTTSIQNVISQVSNNRPLVQHITNKVHQNFGANVTLALGSSPIMSEIESEVSELARIPNASLLLNTGSVAPIEMLKAAINAYNEVNRPITFDPVGYSATETRLCLNNTLLTYGQFACIKGNCSEILSLAKLNNHKMKGVDSSSGKTNIDTLVRATQIVAFQYRTVAVCTGEFDCVADGTFGGEYKLSSGTEGITAEDLPCVIIEDGPIPIMGDITASGCSLGSTIASFIGGLDSTGKLFDAVVGAVLLYKSAGKLASTRCQGSGSFHVELIDALYQLFHENKPEKWSASLKKFK</w:t>
            </w:r>
          </w:p>
        </w:tc>
      </w:tr>
      <w:tr w:rsidR="00767530" w:rsidRPr="00E340F8" w14:paraId="1A2903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02AC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992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Y91|THA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17F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ICCAAVNCSNRQGKGEKRAVSFHRFPLKDSKRLIQWLKAVQRDNWTPTKYSFLCSEHFTKDSFSKRLEDQHRLLKPTAVPSIFHLTEKKRGAGGHGRTRRKDASKATGGVRGHSSAATSRGAAGWSPSSSGNPMAKPESRRLKQAALQGEATPRAAQEAASQEQAQQALERTPGDGLATMVAGSQGKAEASATDAGDESATSSIEGGVTDKSGISMDDFTPPGSGACKFIGSLHSYSFSSKHTRERPSVPREPIDRKRLKKDVEPSCSGSSLGPDKGLAQSPPSSSLTATPQKPSQSPSAPPADVTPKPATEAVQSEHSDASPMSINEVILSASGACKLIDSLHSYCFSSRQNKSQVCCLREQVEKKNGELKSLRQRVSRSDSQVRKLQEKLDELRRVSVPYPSSLLSPSREPPKMNPVVEPLSWMLGTWLSDPPGAGTYPTLQPFQYLEEVHISHVGQPMLNFSFNSFHPDTRKPMHRECGFIRLKPDTNKVAFVSAQNTGVVEVEEGEVNGQELCIASHSIARISFAKEPHVEQITRKFRLNSEGKLEQTVSMATTTQPMTQHLHVTYKKVTP</w:t>
            </w:r>
          </w:p>
        </w:tc>
      </w:tr>
      <w:tr w:rsidR="00767530" w:rsidRPr="00E340F8" w14:paraId="7FC27B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7BF2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216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314|TGT_HELP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F6D7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QLQATDNNARAGLLNLAHSQVATPVFMPVGTQGCIKSLDATDAQEILGAKLILANTYHMYLRPGEKVVEELGGLHRFAQFYGSFLTDSGGFQAFSLSDNVKLQEDGIVFKSHIDGSKHLFTPAKVLDIQYSLNSDIMMVLDDLVGLPAPLKRLEESIKRSAKWANMSLEYHKEKNRPSNNLFAIIQGGTHLKMRSLSVGLTHEGFDGYAIGGLAVGESADEMLETIAHTAPLLPKDKPRYLMGVGTPENILDAISLGVDMFDCVMPTRNARNATLFTHSGKISIKNAPYKLDNTPIEENCACYACKRYSKAYLHHLFRAKELTYARLASLHNLHFYLELVKNARNAILEKRFLSFKKEFLEKYNSRSH</w:t>
            </w:r>
          </w:p>
        </w:tc>
      </w:tr>
      <w:tr w:rsidR="00767530" w:rsidRPr="00E340F8" w14:paraId="457428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F804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D58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594|THIE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E06A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ISREMMKELLSVYFIMGSNNTKADPVTVVQKALKGGATLYQFREKGGDALTGEARIKFAEKAQAACREAGVPFIVNDDVELALNLKADGIHIGQEDANAKEVRAAIGDMILGVSAHTMSEVKQAEEDGADYVGLGPIYPTETKKDTRAVQGVSLIEAVRRQGISIPIVGIGGITIDNAAPVIQAGADGVSMISAISQAEDPESAARKFREEIQTYKTGR</w:t>
            </w:r>
          </w:p>
        </w:tc>
      </w:tr>
      <w:tr w:rsidR="00767530" w:rsidRPr="00E340F8" w14:paraId="765D34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39D5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B31D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698|TITF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3F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SPKHTTPFSVSDILSPLEESYKKVGMEGGGLGAPLAAYRQGQAAPPAAAMQQHAVGHHGAVTAAYHMTAAGVPQLSHSAVGGYCNGNLGNMSELPPYQDTMRNSASGPGWYGANPDPRFPAISRFMGPASGMNMSGMGGLGSLGDVSKNMAPLPSAPRRKRRVLFSQAQVYELERRFKQQKYLSAPEREHLASMIHLTPTQVKIWFQNHRYKMKRQAKDKAAQQQLQQDSGGGGGGGGAGCPQQQQAQQQSPRRVAVPVLVKDGKPCQAGAPAPGAGSLQGHAQQQAQQQAQAAQAAAAAISVGSGGPGLGAHPGHQPGSAGQSPDLAHHAASPAALQGQVSSLSHLNSSGSDYGTMSCSTLLYGRTW</w:t>
            </w:r>
          </w:p>
        </w:tc>
      </w:tr>
      <w:tr w:rsidR="00767530" w:rsidRPr="00E340F8" w14:paraId="78D4785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B6C6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DF0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09|TIA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C991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AESQHVEHEFYGEKHASLGRKHTSRSLRLSHKTRRTRHASSGKVIHRNSEVSTRSSSTPSIPQSLAENGLEPFSQDGTLEDFGSPIWVDRVDMGLRPVSYTDSSVTPSVDSSIVLTAASVQSMPDTEESRLYGDDATYLAEGGRRQHSYTSNGPTFMETASFKKKRSKSADIWREDSLEFSLSDLSQEHLTSNEEILGSAEEKDCEEARGMETRASPRQLSTCQRANSLGDLYAQKNSGVTANGGPGSKFAGYCRNLVSDIPNLANHKMPPAAAEETPPYSNYNTLPCRKSHCLSEGATNPQISHSNSMQGRRAKTTQDVNAGEGSEFADSGIEGATTDTDLLSRRSNATNSSYSPTTGRAFVGSDSGSSSTGDAARQGVYENFRRELEMSTTNSESLEEAGSAHSDEQSSGTLSSPGQSDILLTAAQGTVRKAGALAVKNFLVHKKNKKVESATRRKWKHYWVSLKGCTLFFYESDGRSGIDHNSIPKHAVWVENSIVQAVPEHPKKDFVFCLSNSLGDAFLFQTTSQTELENWITAIHSACATAVARHHHKEDTLRLLKSEIKKLEQKIDMDEKMKKMGEMQLSSVTDSKKKKTILDQIFVWEQNLEQFQMDLFRFRCYLASLQGGELPNPKRLLAFASRPTKVAMGRLGIFSVSSFHALVAARTGETGVRRRTQAMSRSASKRRSRFSSLWGLDTTSKKKQGRPSINQVFGEGTEAVKKSLEGIFDDIVPDGKREKEVVLPNVHQHNPDCDIWVHEYFTPSWFCLPNNQPALTVVRPGDTARDTLELICKTHQLDHSAHYLRLKFLIENKMQLYVPQPEEDIYELLYKEIEICPKVTQSIHIEKSDTAADTYGFSLSSVEEDGIRRLYVNSVKETGLASKKGLKAGDEILEINNRAADALNSSMLKDFLSQPSLGLLVRTYPELEEGVELLESPPHRVDGPADLGESPLAFLTSNPGHSLCSEQGSSAETAPEETEGPDLESSDETDHSSKSTEQVAAFCRSLHEMNPSDQSPSPQDSTGPQLATMRQLSDADKLRKVICELLETERTYVKDLNCLMERYLKPLQKETFLTQDELDVLFGNLTEMVEFQVEFLKTLEDGVRLVPDLEKLEKVDQFKKVLFSLGGSFLYYADRFKLYSAFCASHTKVPKVLVKAKTDTAFKAFLDAQNPKQQHSSTLESYLIKPIQRILKYPLLLRELFALTDAESEEHYHLDVAIKTMNKVASHINEMQKIHEEFGAVFDQLIAEQTGEKKEVADLSMGDLLLHTTVIWLNPPASLGKWKKEPELAAFVFKTAVVLVYKDGSKQKKKLVGSHRLSIYEDWDPFRFRHMIPTEALQVRALASADAEANAVCEIVHVKSESEGRPERVFHLCCSSPESRKDFLKAVHSILRDKHRRQLLKTESLPSSQQYVPFGGKRLCALKGARPAMSRAVSAPSKSLGRRRRRLARNRFTIDSDAVSASSPEKESQQPPGGGDTDRWVEEQFDLAQYEEQDDIKETDILSDDDEFCESVKGASVDRDLQERLQATSISQRERGRKTLDSHASRMAQLKKQAALSGINGGLESASEEVIWVRREDFAPSRKLNTEI</w:t>
            </w:r>
          </w:p>
        </w:tc>
      </w:tr>
      <w:tr w:rsidR="00767530" w:rsidRPr="00E340F8" w14:paraId="1344F24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18A2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0BC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W4|TM6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D62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PPLAGKIAALSLSALPVSYALNHVSALSHPLWVALMSALILGLLFVAVYSLSHGEVSYDPLYAVFAVFAFTSVVDLIIALQEDSYVVGFMEFYTKEGEPYLRTAHGVFICYWDGTVHYLLYLAMAGAICRRKRYRNFGLYWLGSFAMSILVFLTGNILGKYSSEIRPAFFLTIPYLLVPCWAGMKVFSQPRALTRCTANMVQEEQRKGLLQRPADLALVIYLILAGFFTLFRGLVVLDCPTDACFVYIYQYEPYLRDPVAYPKVQMLMYMFYVLPFCGLAAYALTFPGCSWLPDWALVFAGGIGQAQFSHMGASMHLRTPFTYRVPEDTWGCFFVCNLLYALGPHLLAYRCLQWPAFFHQPPPSDPLALHKKQH</w:t>
            </w:r>
          </w:p>
        </w:tc>
      </w:tr>
      <w:tr w:rsidR="00767530" w:rsidRPr="00E340F8" w14:paraId="1D81FD1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0FDC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7D5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314|TLK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02B9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LSMDGIVAGGGSSSGGGERSFVLEQKMFNTGPQNKALPTVQSSGSSSNHAPIVGESPLGTVSSTMATGDTGRVGNVTYMSSGMLGATQFMPQNSSHPSTSVMMQQVPPQNGGATRSSPTEMQQCMQAMSEDSIEMRDYNSGVHHMHPHQMQMQQQQQHHQQQYNMSYHNHQQQMQQMHYHQQQQQYQQQQAQHHQMYAPQIQQQQQQPQQQSQQQSAQQPQQSSAALQHVNESSNLSSAGSISDREPEQHGGTPQRPTAPQSSTATDKKTRKRRKAGPTEDQATPKQERKITEFMKVGGEVASGNSVARCLLTEYHQNQGSPKRQPAVQQNGSNSYDSQQQQPQMNQHEMQNSYWGVATPSLGVNNRGTPTPTQQQHYSSDSNSNSNQSPPGQGNQSGRMVRTIDEETQTDSSLSQANPQNADEVAKMNRIIEDHRRQIEELNSKNSLERRKNEASKETIKRLLIDKNQIERKALRDKTAADSPRIGCFKTTRTGDSFRDQWVDGWAFAEMDKKTEQINAERNEIASASALLKKRKPLGIGKEPKRPQAVNSQNDSNGMQPSTSSNTNGDDAIFRRPEEPKEIQYQEYIELDEIYKLRREHLRKEETDLSMEKERLEKEKQHHVRELKRASNESASQFNDHRLLHKRYLMLNLLGKGGFSEVWKAFDIEENRYVACKIHHVNKDWKEEKKANYVKHAMREKDIHKSLDHCRIVKQYDLLTIDNHSFCTVLEYVPGNDLDFYLKQNRSISEKEARSIIMQVVSALVYLNEKSTPIIHYDLKPANILLESGNTSGAIKITDFGLSKIMEGESDDHDLGIELTSQFAGTYWYLPPETFIVPPPKITCKVDVWSIGVIFYQCIYGKKPFGNDLTQQKILEYNTIINAREVSFPSKPQVSSAAQDFIRRCLQYRKEDRADVFELAKHELFRPRGAIRASVAGSLLLVIITLCQHSNRSEDRLCVSNV</w:t>
            </w:r>
          </w:p>
        </w:tc>
      </w:tr>
      <w:tr w:rsidR="00767530" w:rsidRPr="00E340F8" w14:paraId="72660B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D64A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FE4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A25|THIO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BCF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IIHLTDDSFDTDVLKADGAILVDFWAEWCGPCKMIAPILDEIADEYQGKLTVAKLNIDQNPGTAPKYGIRGIPTLLLFKNGEVAATKVGALSKGQLKEFLDANLA</w:t>
            </w:r>
          </w:p>
        </w:tc>
      </w:tr>
      <w:tr w:rsidR="00767530" w:rsidRPr="00E340F8" w14:paraId="4FF637E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C57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D2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6562|TMC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6EF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TALHTLTAQMKREGIRRLLVLSGEEGWCFEHTLKLRDALPGDWLWISPRPDAENHCSPSALQTLLGREFRHAVFDARHGFDAAAFAALSGTLKAGSWLVLLLPVWEEWENQPDADSLRWSDCPDPIATPHFVQHLKRVLTADNEAILWRQNQPFSLAHFTPRTDWYPATGAPQPEQQQLLKQLMTMPPGVAAVTAARGRGKSALAGQLISRIAGRAIVTAPAKASTDVLAQFAGEKFRFIAPDALLASDEQADWLVVDEAAAIPAPLLHQLVSRFPRTLLTTTVQGYEGTGRGFLLKFCARFPHLHRFELQQPIRWAQGCPLEKMVSEALVFDDENFTHTPQGNIVISAFEQTLWQSDPETPLKVYQLLSGAHYRTSPLDLRRMMDAPGQHFLQAAGENEIAGALWLVDEGGLSQQLSQAVWAGFRRPRGNLVAQSLAAHGNNPLAATLRGRRVSRIAVHPARQREGTGRQLIAGALQYTQDLDYLSVSFGYTGELWRFWQRCGFVLVRMGNHREASSGCYTAMALLPMSDAGKQLAEREHYRLRRDAQALAQWNGETLPVDPLNDAVLSDDDWLELAGFAFAHRPLLTSLGCLLRLLQTSELALPALRGRLQKNASDAQLCTTLKLSGRKMLLVRQREEAAQALFALNDVRTERLRDRITQWQLFH</w:t>
            </w:r>
          </w:p>
        </w:tc>
      </w:tr>
      <w:tr w:rsidR="00767530" w:rsidRPr="00E340F8" w14:paraId="48FD702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CB4B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2A7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615|THIO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4833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RLLLRRFLTSVISRKPPQGVWASLTSTSLQTPPYNAGGLTGTPSPARTFHTTRVCSTTFNVQDGPDFQDRVVNSETPVVVDFHAQWCGPCKILGPRLEKMVAKQHGKVVMAKVDIDDHTDLAIEYEVSAVPTVLAIKNGDVVDKFVGIKDEDQLEAFLKKLIG</w:t>
            </w:r>
          </w:p>
        </w:tc>
      </w:tr>
      <w:tr w:rsidR="00767530" w:rsidRPr="00E340F8" w14:paraId="2842E2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C46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860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248|TM11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A74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SCVVRARKRTCVEPWVIGIISFLSLIVLAVCIGLTVHYVRYNHRRTYNYYSTLSFTSDKLYSEFGREASKNFTEMSQRIETMVKHAFHKSPLRGQLVKAHIIKFSKEDDGVLAHMLLIFRIRSTEDPETVHKIIEYVLHEKLKYATGPPNVDPESVKIKKINKTESDNYFNHCCGTRRNKSTVQTSVRIVGGTPVEEEEWPWQSSLRWDGSHRCGATLINNTWLVTAAHCFRTHKDPSRWSATFGATLQPRKLTTGIRRIIVHEKYKYPSHDYDIALAELSKPVPCTNAVHKVCLPDANHEFQPGQRMFVTGFGALKNDGFTQNNLRQVQVDYIDTQTCNQPQSYNGAITPRMLCAGFLKGEKDACQGDSGGPLVTADVRDIWYLAGVVSWGDECGQPNKPGVYTRVTAFRHWIASNTGI</w:t>
            </w:r>
          </w:p>
        </w:tc>
      </w:tr>
      <w:tr w:rsidR="00767530" w:rsidRPr="00E340F8" w14:paraId="2FED13B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EDBF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D302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87|TNP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1A1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QPDEQGLQQVLQLLKDSQSPNTATQRIVQDKLKQLNQFPDFNNYLIFVLTRLKSEDEPTRSLSGLILKNNVKAHYQSFPPPVADFIKQECLNNIGDASSLIRATIGILITTIASKGELQMWPELLPQLCNLLNSEDYNTCEGAFGALQKICEDSSELLDSDALNRPLNIMIPKFLQFFKHCSPKIRSHAIACVNQFIMDRAQALMDNIDTFIEHLFALAVDDDPEVRKNVCRALVMLLEVRIDRLIPHMHSIIQYMLQRTQDHDENVALEACEFWLTLAEQPICKEVLASHLVQLIPILVNGMKYSEIDIILLKGDVEEDEAVPDSEQDIKPRFHKSRTVTLPHEAERPDGSEDAEDDDDDDALSDWNLRKCSAAALDVLANVFREELLPHLLPLLKGLLFHPEWVVKESGILVLGAIAEGCMQGMVPYLPELIPHLIQCLSDKKALVRSIACWTLSRYAHWVVSQPPDMHLKPLMTELLKRILDGNKRVQEAACSAFATLEEEACTELVPYLSYILDTLVFAFGKYQHKNLLILYDAIGTLADSVGHHLNQPEYIQKLMPPLIQKWNELKDEDKDLFPLLECLSSVATALQSGFLPYCEPVYQRCVTLVQKTLAQAMMYTQHPEQYEAPDKDFMIVALDLLSGLAEGLGGHVEQLVARSNIMTLLFQCMQDSMPEVRQSSFALLGDLTKACFIHVKPCIAEFMPILGTNLNPEFISVCNNATWAIGEICMQMGAEMQPYVQMVLNNLVEIINRPNTPKTLLENTGRLTSPSAIPAITIGRLGYVCPQEVAPMLQQFIRPWCTSLRNIRDNEEKDSAFRGICMMIGVNPGGVVQDFIFFCDAVASWVSPKDDLRDMFYKILHGFKDQVGEDNWQQFSEQFPPLLKERLAAFYGV</w:t>
            </w:r>
          </w:p>
        </w:tc>
      </w:tr>
      <w:tr w:rsidR="00767530" w:rsidRPr="00E340F8" w14:paraId="51700D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AA9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D8FE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393|TGBR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F69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TSHHMVPVFVLMSACLATAGPEPSTRCELSPISASHPVQALMESFTVLSGCASRGTTGLPREVHILNLRSTDQGLGQPQREVTLHLNPIASVHTHHKPVVFLLNSPQPLVWHVKTERLAAGVPRLFLVSEGSVVQFSSGNFSLTAETEERSFPQENEHLLHWAQKEYGAVTSFTELKIARNIYIKVGEDQVFPPTCNIGKNFLSLNYLAEYLQPKAAEGCVLASQPHEKEVHIIELISPNSNPYSTFQVDIIIDIRPAREDPEVVKNLVLILKCKKSVNWVIKSFDVKGNLKVIAPDSIGFGKESERSMTVTKLVRNDYPSTQENLMKWALDNGYSPVTSYTIAPVANRFHLRLENNEEMRDEEVHTIPPELRILLGPDHLPALDSPPFQGEIPNGGFPFPFPDIPRRGWKEGEDRIPRPKEPIIPRVQLLPDHREPEEVQGGVNIALSVKCDNEKMVVAVDKDSFQTNGYSGMELTLLDPSCKAKMNGTHFVLESPLNGCGTRHRRSAPDGVVYYNSIVVQAPSPGDSSGWPDGYEDLESGDNGFPGDTDEGETAPLSRAGVVVFNCSLRQLRSPSGFQDQLDGNATFNMELYNTDLFLVPSPGVFSVAENEHVYVEVSVTKADQDLGFAIQTCFISPYSNPDRMSDYTIIENICPKDDSVKFYSSKRVHFPIPHAEVDKKRFSFVFKSVFNTSLLFLHCELTLCSRNKGSQKLPKCVTPDDACTSLDATMIWTMMQNKKTFTKPLAVVLQVDYKENVPNMKESSPVPPPPQIFHGLDTLTVMGIAFAAFVIGALLTGALWYIYSHTGETARRQQVPTSPPASENSSAAHSIGSTQSTPCSSSSTA</w:t>
            </w:r>
          </w:p>
        </w:tc>
      </w:tr>
      <w:tr w:rsidR="00767530" w:rsidRPr="00E340F8" w14:paraId="4049C506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BDF1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EA2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SS6|TITI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CAD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QAPMFTQPLQSVVVLEGSTATFEAHVSGSPVPEVSWFRDGQVISTSTLPGVQISFSDGRARLMIPAVTKANSGRYSLRATNGSGQATSTAELLVTAETAPPNFSQRLQSMTVRQGSQVRLQVRVTGIPTPVVKFYRDGAEIQSSLDFQISQEGDLYSLLIAEAYPEDSGTYSVNATNSVGRATSTAELVVQGEEVVPAKKTKTIVSTAQISETRQTRIEKKIEAHFDARSIATVEMVIDGATGQLPHKTPPRIPPKPKSRSPTPPSIAAKAQLARQQSPSPIRHSPSPVRHVRAPTPSPVRSVSPAGRISTSPIRSVKSPLLIRKTQTTTMATGPEVPPPWKQEGYVASSTEAEMRETTMTSSTQIRREERWEGRYGVQEQVTISGAAAAAASASVSSSFTAGAITTGTKEVKQETDKSAAVATVVAAVDMARVREPAISAVEQTAQRTTTTAVHIQPAQEQARKEAEKTAVTKVVVAADKAKEQELKSRTREVMVTTQEQTHISHEQIRKETEKAFVPKVVISATKAKEQETRITGEITTKQEQKRITQETIRQETEEIAASMVVVATAKSTKLEAAVGVQEETAIQQDQMHLTHEQMMKETRKTVVPKVIVATPKIKEQDLVSRSREAITTKRDQVQITQEKKRKEVETTALSTIAVATAKAKEQETVLRSREAMATRQEHIQVTHGQVGVGKKAEAVATVVAAVDQARVREPREPTHVEESHSQQTTLEYGYKEHISTTKVPEQPRRPASEPHVVPQAVKPAVIQAPSETHIKTTDQMGMHISSQVKKTTDISTERLVHVDKRPRTASPHFTVSKISVPKTEHGYEASIAGSAIATLQKELSATSSTQKITKSVKAPTVKPGETRVRAEPTPSPQFPFADMPPPDTYKSQAGIEVKKEVGVSISGSTVREEHFEVLRGREAKVTETARVPAPAEVPVTPPTLVSGLKNVTVIEGESVTLECHISGYPSPKVTWYREDYQIESSIDFQITFQGGIARLMIREAFAEDSGRFTCSAVNEAGTVSTSCYLAVQVSEEFDKETTLTEKFATEEKRFVESRDVVMTDTSITEEQAGPGEPAAPFFISKPVVQKLVEGGSVVFECQIGGNPKPHVYWKKSGVPLTTGYRYKVSYNKQTGECRLVISMTFADDAGEYTIVIRNKHGETSASASLLEEADYEALVKTQQEMLYQTQMSTFIQEPKVGEIAPGFAYSEYEKEYEKEQALIRKKMAKDTVMVRTFVEDQEFHISSFEERLIKEIEYRIIKTTLEELLEEDGEEKMAVDISESEAIESGFDIRIKNYRILEGMGVTFHCKMSGYPLPKIAWYKDGKRIRHGERYQMDFLQDGRASLRIPVVLPEDEGIYTAFASNIKGNAICSGKLYVEPAAPFSAPTYMPTPEAVSRIRSVSPRSLSRSPIRMSPAMSPARMSPARMSPARMSPARMSPGRRLEETDESQLERLYKPVFVLKPASFKCLEGQTARFDLKVVGRPMPETFWFHNGQQIVNDYTHKVVIKEDGTQSLIIVPASPSDSGEWTVVAQNRAGKSTISVTLTVEAVEHQIKPAFVEKLKNVNIKEGSRLEMKVRATGNPNPDIVWLKNSDIIVPHKYPRIRIEGTRGEAALKIDSIISQDSAWYTATAINKAGRDTTRCKVNVEVEFAEPEPERKLIIPRGTYRAKEIAAPELEPLHLRYGQEQWEEGDLYDKEKQQKPFFKKKLTSLRLKRFGPAHFECRLTPIGDPTMVVEWLHDGKPLEAANRLRMINEFGYCSLDYGAAYSRDSGVITCRATNKYGTDHTSATLIVKDEKSLVEESQLPDGKKGLQRIEELERMAHEGALTGVTTDQKEKQKPDIVLFPEPVRVLEGETARFRCRVTGYPQPKVNWYLNGQLIRKSKRFRVRYDGIHYLDIVDCKSYDTGEVKVTAENPEGVTEHKVKLEIQQREDFRSVLRRAPEPKPEFHVHEPGKLQFEVQKVDRPVDTSETKEVVKLKRAERITHEKVSEESEELRSKFKRRTEEGYYEAITAVELKSRKKDESYEELLKKTKDELLHWTKELTEEEKKALAEEGKITIPTFKPERIELSPSMEAPKIFERIQSQTVGQGSDAHFRVRVVGKPDPECEWYKNGVKIERSDRIYWYWPEDNVCELVIRDVTAEDSASIMVKAINIAGETSSHAFLLVQAKQLITFTQELQDVVAKEKDTMATFECETSEPFIKVKWYKDGIEVHAGDKYRMHSDRKVHFLSVLTIDTSDAEDYSCVLVEDENIKTTAKLIVEGAVVEFVKELQDIEVPESYSGELECIISPENIEGKWYHNDVELKSNGKYSITSRRGRQNLTVKDVTKEDQGEYSFVVDGKKTTCKLKMKPRPIAILQGLSDQKVCEGDIVQLEVKVSLENVEGVWMKDGQEVQHSDRVHIVIDKQSHMLLIEDMTKEDAGNYSFTIPALGLSTSGNVSVYSVDVITPLKDVNVIEGTKAVLECKVSVPDVTSVKWYLNDEQIKPDDRVQSIVKGTKQRLVINRTHASDEGPYKLMVGRVETSCNLSVEKIKIIRGLRDLTCTETQNVVFEVELSHSGIDVVWNFKGKEIKPSSKYKIEAHGKIYKLTVLNMMKDDEGEYAFYAGENTTSGKLTVAGGAISTPLTDQTVAESQEAVFECEVANPESEGEWLKDGKHLALSNNFRGESDGHKRRLVIAAAKLDDAGEYTYKVATSKTSAKLKVEAVKIKKTLRNLTVTETQDAVFSVELTHPDVKGVQWIKNGVVLDSNDKYEISVKGTLYSLKIKNCAMADESVYGFKLGRLGASARLHVETVKIIKKPKDVTALENATVTFEVSVSHDTVPVKWFHKNVEIKPSDKHRLVSERKVHKLMLQSISPSDAGEYTAMVGQLECKAKLFVETLHITKTMKSIEVPETKAASFECEVSHFNVPSMWLKNGVEIEMSEKFKIVVQGKLHQLIIMNTSTEDSAEYTFVCGNDQVSATLTVTPIMITSMLKDINAEEKDTITFEVTVNYEGISYKWLKNGVEIKSTDRCQMRTKKLTHSLNIRNVHFGDAADYTFVAGKATSTATLYVEARHIEFRKHIKDIKVLEKKRAMFECEVSEPDITVQWMKDGQELQIADRIKIQKEKYVHRLLIPSTRMSDAGKYTVVAGGNMSTANLFVEGRDVRIRSIKKEVQVIEKQRAVVEFEVNEDDVDAHWYKDGIEINFQVQERHQYVVERRIHRMFISETRHSDAGEYTFVAGRNRSSVTLYVNAPEPPQVLQELQPVTVQSGKPARFCAVISGRPQPKISWYKEEQLLSTGFKCKFLHDGQEYTLLLIEAFPEDAAVYTCEAKNDYGVATTSASLSVEVPEVVSPDQEMPVYPPAIVTPLQDTVTSEGRPARFQCQVSGTDLKVSWYCKDKKIKPSRFFRMTQFEDTYQLEIAEAYPEDEGTYAFVANNAVGQVSSTATLRLEAPESILHERIGQQIEMEMKEIASLLSAEEDFQTYSSDLRLPNANETLELLSEPPARSTQFDSRQEGAAPVFIREISDVEISVEDVAKLSVTVTGCPKPKIQWFFNGMLLTPSADYKFVFDGDTHSLIILFTRFQDEGEYTCLASNEYGKAVCSAHLRISPRGERSTEMESGEKKALEKPKGPCPPYFFKELKPVHCGPGIPAVFEYSVHGEPAPTVLWFKEDMPLYTSVCYTIIHSPDGSGTFIVNDPQRGDSGLYLCKAQNLWGESTCAAELLVLPEDTDVPDASCKEESTLGVPGDFLETSARGPLVQGVDSRQEITAFAEGTISKAALIAEETLQLSYERSVDDSEVGTGVTIGAQKLPPVVLSTPQGTGELPSIDGAVHTQPGRGPPPTLNLQAVQAQTTLPKEATLQFEEPEGVFPGASSAAQVSPVTIKPLITLTAEPKGNYPQSSTAAPDHALLSSVAAETLQLGEKKIPEVDKAQRALLLSQSLAEGCVESLEVPDVAVSNMRSEPQVPFQHTCTEGKILMASADTLKSTGQDVALRTEEGKSLSFPLALEEKQVLLKEEQSEVVAVPTSQTSKSEKEPEAIKGVKEVREQELLSKETLFPSMPEEQRLHLKTQVRRALQAAVAREQANLFSEWLRNIDKVEVTAVNFTQEPKRILCTYLITSVSSLTEELTVTIEDIDPQMANLETGLKDALCSIVCEERNILMAEDPRIHEEDKIDVQGGRDHLSDAQKVETVIEAEADSKYLVSKEEVSWSKVESQLKDGDTNEVPQAETLKLAEESGTQKTSTEMSQEEAEGTLADLCPAVLKHLVDTISEEGDTVHLTSSISNAKEVHWYFKGNLVPSDGKFKCLKEQNAYTLVIEAVKTEDEGEYVCEASNDSGKAKTSAKLTVGERAAPVIKRRIEPLEVALGHLAKFTCEIQGAPNVRFQWFKAGREIYESDKCSIRSSNYVSSLEILRTQVVDCGEYTCKASNEYGSVSCTATLTVTEAYPPTFLSRPKALTTFVGKAAKFLCTVSGTPVIEIIWQKDGAALSPSPDCRVTDADNKHSLELSNLTVQDRGIYSCKASNKFGADICQAELTIIDKPHFIKELEAVQSAINKKIHLECQVDEDRKVTITWSKDGQKLPAGKDYKIYFEDKIASLEIPLAKLKDSGTYTCTASNEAGSSSSSAAVAVREPPSFVKKVDPSYLMLPGESARLHCKLKGSPVIQVTWFKNNKELSESNTVRMSFVNSEAILDITDVKVDDSGTYSCEATNDVGSDSCSTEVVIKEPPSFIKTLEPADIVRGANALLQCEIAGTGPFEVNWFKDKKQIRSSKKYRLFTQKTFVYLEISSFNSADVGDYECVVANEVGKCGCVATHLLKEPPTFVKKVDDFTALAGQTVTLQAAVRGSEPISVMWMKGQEVIKEDGKIKMSFSNGVAVLTIPDVQISLGGKYTCLAENEAGSQTSVGELIVKEPAKIIERAELIQVTAGDPATLEYTVSGTPELKPKWYKDGRPLVASKKYRISFKNNIAQLKFYSAELHDSGQYTFEISNEVGSSSCETTFTVLDRDIAPLFTKPLRNVDSVVGGACRLDCKIAGSLPMRVSWFKDGKELTASDRYQIAFVEGTASLEISRVDMNDAGNFTCRATNSVGSKDSSGALIVQEPPSFVTKPGSRDVLPGSAVCLKSAFQGSAPLTIKWFKGDKELVSGGSCYITKETSESSLELYAVKTSDSGTYTCKVSNVAGSVECSADLFVKEPATFIEKLEPSQLLKKGDGTQLACKVTGTPPIKITWFANDRELRESSKHKMSFAESTAVLRLTDVAIEDSGEYMCEAQNEAGSDHCTGIVIVKESPYFTKEFKSIEVLKEYDVMLLAEVAGTPPFEITWFKDNTTLRSGRKYKTFLQDQLVSLQVLKFVAADAGEYQCRVTNEVGSSTCSARVTLREPPSFIKKIEATSSLRGGTAAFQATLKGSLPITVTWLKDNDEITEDDNIRMTFENNVASLYLSGIEVKHDGKYVCQAKNDAGIQRCSALLSVKEPATIMEEAVSIDVTQGDPATLQVKFSGTKEISAKWFKDGQELTLGPKYKISVTDTVSILKIISTEKKDSGEYTFEVQNDVGRSSCKASINVLDLIIPPSFTKKLRKMDSIKGSFIDLECIVAGSHPISIQWFKDDQEISASDKHKFSFHDNTAFLEISQLEGTDSGTYTCSATNKAGHSQCSGHLTVKEPPYFVEKPQSQDVNPGTRVQLKALVGGTAPMTIKWFKDNKELHPGAARSVWKDDTSTILELFSAKAADSGTYICQLSNDVGTTSSKATIFVKEPPQFIKKPSPVLVLRNGQSTTFECQVTGTPEIRVSWYLDGNEITDLRKYGISFVDGLATFQISNARVENSGTYVCEARNDAGTASCSIELKVKEPPIFIRELEPVEVVKDSDVELECEVMGTTPFEVTWLKNNKEIRSGKKYTMSEKMSVFYLHITKCDPSDVGEYQCIIANEGGSCACSARVALKEPPSFIKKIENVTTVLKSSATFQSTVAGSPPISITWLKDDQILEENDNVHISFEDSVATLQVRSVDNGHSGRYTCQAKNESGIERCYAFLLVQEPAQIIEKAKSVDVTEKDPVTLECVVAGTPELKVKWLKDGKQIVPSRYFSMSFENNVASFRIQSVMKQDSGQYTFKVENDFGSSSCDAYLRVLDQDIPPSFTKKLTKMDKVLGSSIHMECKVSGSLPISAQWFKDGKEISTSAKYRLVCHENTVSLEVSNLELEDTANYTCKVSNVAGDNACSGILTVKEPPSFLVKPERQQAIPDSTVEFKAVLKGTPPFKIKWLKDDVELVSGPKCFIGLEGSTSFLNLYSVDSSKTGQYTCQVTNDVGSDSCTTMLLVTEPPKFVKKLEASKIIKAGDSARLECKITGSPEIQVVWYRNEHELTASDKYQMTFIDSVAVIQMNSLGTEDSGDFICEAQNPAGSTSCSTKVIVKEPPVFSSFPPIVETLKNTEVSLECELSGTPPFEVVWYKDKRQLRSSKKYKVASKNFHASIHILNVESTDIGEYHCKAQNEVGSDACVCAVKLKEPPKFISKLNSLTVVAGEPAELQASIEGAQPISVQWLKEKEEVIRESENIRISFVNNVATLQFAKVEPANAGKYICQVKNDGGVRENMATLTVLEPAVIIEKAGSMTVTVGETCALECKVAGTPELSVEWYKDGKLLTSSQKHKFSFYNKISSLKILSVEKEDAGTYTFQVQNNVGKSSCTAVVDVSDRMVPPSFTRRLKDTGGVLGTSCILECKVAGSSPISIAWFHEKTKIVSGAKYQTTFSDNVCTLQLNSLDSSDMGSYTCVAANVAGSDECRALLTVQEPPSFVKEPEPLEVLPGKNITFTSVIRGTPPFKVGWFRGARELVKGNRCNIYFEDTVAELELFNIDISQSGEYTCVVSNNAGQASCTTRLFVKEPATFVKKLSDHSVEPGKSIILEGTYTGTLPISVTWKKDGVSITPSERCNIVTTEKTCILEILSSTKGDAGHYSCEIENEAGRDACDALVSTLEPPYFVTELEPLEASVGDSVSLQCQVAGTPEITVSWFKGDTKLRSTPEYRTYFTNNVATLVFNKVSINDSGEYTCMAENSIGTAASKTIFRIQERQLPPSFARQLKDIEQTVGLPVTLTCRLNGSAPIQVCWYRDGVLLRDDENLQMSFVDNVATLKILQTDLSHSGQYSCSASNPLGTASSTARLTAREPKKSPFFDIKPVSIDVIAGESADFECHVTGAQPMRVTWSKDNKEIRPGGNYTITCVGNTPHLRILKVGKGDSGQYTCQATNDVGKDMCSAQLSVKEPPKFIKKLDASKVAKQGESIQLECKISGSPEIKVVWFRNDSELHESWKYNMSFVNSVALLTINEASAEDTGDYICEAHNGVGDASCSTALKVKAPPVFTQKPPPVGALKGSDVILQCEISGTPPFEVVWVKDRKQVRSSKKFKITSKNFDTSLHIFNLEAPDIGEYHCKATNEVGSDTCACTVKFKEPPRFVKKLSDASTLIGDPVELQAVVEGFQPISVVWLKDKGEVIRESENVRISFVDNIATLQLGSPEASQSGKYVCQIKNDAGMRECSAVLTVLEPATIVEKPEPMTVTTGNPFTLECVVAGTPELSAKWFKDGRELSSGSRHHITFVRNLASLKIPSAEMNDKGLYTFEVENRVGKSSCTVSVHVSDRVVPPSFVRRLKDTSATLGASVVLECRVSGSAPISVGWFLDGNEIISSPKCQSSFADNVCTLTLSSLEPSDTGAYTCVAANVAGQDESSAVLTVQEPPSFEQTPDSVEVLPGMSLTFTSVIRGTPPFKVKWFKGSRELVSGEACTISLEDFVTELELLEVEPGQSGDYSCLVTNDAGSASCTTHLFVKEPATFVKRLADTSVETGSPIVLEATYSGTPPISVSWMKNEYPLSQSPNCGITTTEKSSILEILESTIEDYAQYACLIENEAGQDICEALVSVLEPPYFIEPLEHVEAAIGEPITLQCKVDGTPEIRISWYKEHTKLRSAPAYKMQFKNNVASLVINKVDHSDVGEYTCKAENSVGAVASSAVLVIKERKLPPSFARKLKDVHETLGFPVAFECRINGSEPLQVSWYKDGELLKDDANLQMSFVHHVATLQILQTDQSHVGQYNCSASNPLGTASSSAKLILSEHEVPPFFDLKPVSVDLALGESGSFKCHVTGTAPIKITWAKDNREIRPGGNYKMTLVENTATLTVLKVAKGDAGQYTCYASNVAGKDSCSAQLGVQEPPRFIKKLDQSRIVKQDEYTRYECKIGGSPEIKVLWYKDEVEIQESSKFRMSFEDSVAILEMHSLSVEDSGDYTCEARNAAGSASSSTSLKVKEPPVFRKKPFPVETLKGADVHLECELQGTPPFQVSWHKDKRELRSGKKYKIMSENLLTSIHILNVDTADIGEYQCKATNDVGSDTCVGSVTMKAPPQFVKKLTDISTIIGKEVQLQTTIEGAEPISVAWFKDKGEIVRESDNIWISYSENIATLQFSRAEPANAGKYTCQIKNDAGMQECYATLSVLEPAAIVEKPESIKVTTGDTCTLECTVSGTPELSTKWFKDGKELTSDNKYKISFFNKVSGLKIINVVPGDSGVYSFEVQNPVGKDSCKVSIQVSDRIIPPSFTRKLKETNGLSGSSVVMECKVYGSPPISVLWFHDGNEISSGRKYQTTLTDNTCALTVNMLEEADAGDYTCIATNVAGSDECSAPLTVREPPSFVQKPDPMDVLTGSNVTFTSIVKGSPPFTVSWFKGSTELVPGARCNVSLQDSVGELELFDVDTSQSGEYTCIVSNEAGRASCTTRLFVKAPAIFVKRLNDYSIEKGKPLILEGTFSGTPPISVTWKKNGINVIASQRCNITTTEKSAILEILSSTVEDSGQYNCYIENASGKDSCSAQILILEPPYFVKQLEPVKVTVGDSASLQCQLAGTPEIGVSWYKGDTKLRPTATCKMHFKNNVATLVFTQVDSSDSGEYICRAENSVGEVSSSTFLTVQEQKLPPSFSRQLRDVQETVGLPVVFECAVSGSEPISVSWYKDGKPLKDSPNIQTSFLDNIATLNIFKTDRSLSGQYSCTATNPIGSASSGAKLILTEGKNPPFFDIPLAPMDAVVGESADLECHVTGTQPIKVTWAKDNREIRSGGNYQISYLENSAHLTIVKVDKGDSGQYTCYAVNEVGKDSCTAQLNIKERLIPPSFTKKLSETVEETEGNSFKLEGRVAGSQPITVAWYKNNVEIHPTSNCEIMFKNNALLL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QVKRASMADAGLYTCKATNDAGSALCTSSIVIKEPKKPPVFDQHLAPVTASEGDSVQLSCHVQGSEPIRIQWLKAGREVKPSDRCSFSFASGTAMLELKETAKADSGDYVCKASNVAGSDTSKCKVTIKEKPAAAPAAKKAAVDGKLFFVSEPQSIRVVEKTTATFIAKVGGDPIPNVKWTKGKWRQLNQGGRILIHQKGDEAKLEIRDTTKTDSGLYRCVAFNKHGEIESNVNLQVDERKKQEKIEGDLRAMLKKTPALKKGSGEEEEIDIMELLKNVDPKEYEKYARMYGITDFRGLLQAFELLKQSQEEETHRLEIEELEKSERDEKEFEELVAFIQQRLTQTEPVTLIKDIENQTVLKDNDAIFEIDIKINYPEIKLSWYKGTEKLEPSNKYEISIDGDRHTLRVKNCQPKDQGNYRLVCGPHIASAKLTVIEPAWERHLQDVTLKEGQTCTMTCQFSVPNVKSEWFRNGRVLKPQGRVKTEVEHKVHKLTIADVRAEDQGQYTCKHEDLETSAELRIEAEPIQFTKRIQNIVVSEHQSATFECEVSFDDAIVTWYKGPTELTESQKYNFRNDGRCHYMTIHNVTPDDEGVYSVIARLEPRGEARSTAELYLTTKEIKLEMKPPDIPDSRVPIPTMPIRAVPPEEIPPAVAPSIPLLLPLPEEKKPPAKRIEVTKKGVKKDTKKVVTKPKEEAPPPPVAKKPPPPTPMIPAKASEIIDVSSKAEEVKITTITRKKEVHKEKEAVYEREEAVYEKKVHIEPWEEPYEELETEPYTEPYEEPYYEEPDEDYEEIKVEAKKQVHEEWEEDFEEGQEYYEREEGYDEGEEEWEEIYHEREIIQVQKEVHEELHEKKIPAKVPEKKVPPPKVVKKPVVEKVEKTTRRMEEEKVQVIKVPEVSKKIVPQKPSRTPVQEEIIEVKVPAVHTKKMVISEEKMFFASHTEEEVSVSVPEVQKKTVTEEKIHVAVSKKIEPPPKVPEPPKKPVPEEVVPVPIPKKVEPPAAKVPEAPKKPVPEEKKPVPIPKKKEPAAPPQVPEAPKKPAPEEKIPVPVTKKKEAPPAKVPEVQKKVVTEEKIAIITQREESPPPAVPEIPKKKVPEEKRPVPRKEEVPPPKVPVPPKKAVPEAVVPAPIPKKAPPRAEVSKKTVVEEKRFAAEEKLSVAVPQRVELMRHEEEEWTYSEEEERVSVSVYREEERDEEEAEITEYEVLEEPEEYVVEEKMHFISKKVEVEPAKVPEKKIIPKPKVPAKIEEPPPTKVPEPPKKIVPEKKVPAPAPKKVPPAKAPEESKRPVPEKRAPAEEVGIEEPPPTKVAERHMKITQEEKVLVAVTKKEAPPRARVPEEPKKVAPEERFPKLKPRREEEPPAKVTEVRKRAVKEEKVSIEVPKREPRPTKEVTVTEEKKWSYTREEETVSEHREEEYEDYEDYEEYKEFEEYEPTEEYDQYDEYAEREVEHYEEHEEYVTEPKKPVPVKPAQEPVPAKPKAPPPKVLKKAVPEEKAPLPIQKKLKPLPPKAPEEPKKVVEEKIQISITKREKQQVTEPVAKVPMKPKRVVPEAKIPAPTKEVAVPVRVPGVPKKRELEEVVVFKEEVEAHEEYIVEEEEEYVHEEEYVHKEEYVHEEEYVHKEEYIHEEEEHLHEEEETIAEEEVVPVAPVKVPVVPKKPVPEEKKPVPVPKKKEAPPAKVPEIPKKPEEKVPVPIPKKEKAPPAKVPEVPKKPVPEEKPPVPVPKKVEPPPAKVPEVPKKPVPEKKVPAPTPKKVEAPPAKVPEVPKKPIPEEKKPTALLKKMEAPPPKAPKKREVVPVPVALPREEEEEEVPFEEVPEEEILPEEEVPSEEEAPPEEVPPEEEEVLPEEEEVLPEEEEVLPEEEEVQPEEEALPEIKPKVPKPAPVPKKTVPEKKVPVPVPKKVEPPPPPKVPEIKKKVPEKKVVVPKKEEAPPTKVPEVSKKVEERRIIPPKEEEVPPAEVYEEAEEPTPEEIPEEPPSIEEEEIVEEEEEEEEVLPPRAPEVVKKAVPEAPTPVPKKAEAPPAKVPKKIPEEKVPVPVQKKEAPPAKVPEKKKIPEKKVPVPKKEAVPPAKGKAVFEEKISVAYQQEELVQERIELELVEAKVEEAFEEEEFHEVQEYFEEEEFHEVEEFIRVEERRFQEEHKVEEVHRVIEFLEAEEVEVYEKPKIPPKKGPEVSEKVIPPKKPPTKVIPRKEPPAKVPEVTKKTVVEEKIRAPEEPKVPAPKAPEVPKKITPEEKVREAVPKKPEVPPPKVPEVPKKIIQEEKLPVVLPEDTEIYMYEASEETVIEEEHVTLPQKARLKVAKVPAPPQTVVTEEKTYVTIRKTRETLALKESETTREAFPELKSYKAVPEIPEPPSPEDLEIIEDVLPEKRPPASKRRKTQLPTAPEAPREMPPEMNTFEEISVEPEMLPTQVLDTYQEATVEKKTLRISRKKPELPSDEEVPEAPREVVAKKKVLPPQVPEVVPVKVPGAPKEVVSERKSLEEPPKKPAVRPVTVPEEPKEVIPEKKVSLVPPKKPAAPPVTVPEAPEEVFSEDEETLAPPQEPEAPPAKVPEAPKEVVPEKKVSVVPPKKPEAPPAKVPEAPKEAAPEKKVPVAPKKKPEAPPVKVPEAPKKVVPEKKLPVAAPKKPEAPAAEVPEVPKTAVPQKKIPEAIPPKPESPPLEVPEVPPKEVTPEKKVPAAPPTKPEIPPPKVPEAPQAAVVEEKTPEALPKKAEAAPVPVPQVQETVPEKTRPVGPPKKPEATTVPVPKVQKTIPEKTRPEAPPKRPEARTVPETVPEKTRPMAPPKKPEATTLPVPEVQETVPEKTRPVGPPKKPEATTVPVPEVQETIPEKTRPPKKPEATPVPVPEVQETVPEKTRPVGPPKKPEATTVSVPEVQETIPEKTRPAAPPKKPEATAVPETIPEKTRPEAPPKRPEATTVPVPEADQAVVPEKKVPRVPPKKVEAPPITVPEEPKEVIPEKKVSLVPPKKPAAPPVTVPEAPEEVFSEDEETLAPPQEPEAPPAKVPEAPKEVVPEKKVSVVPPKKPEAPPAKVPEAPKEAAPEKKVPVAPKKKPEAPPVKVPEAPKKVVPEKKLPVAAPKKPEAPAAEVPEVPKAAVPQKKIPEAIPPKPESPPPEVYEEPEEEIVPEEPPEEAVEEPVPAPPPKVTEPPKKPVPEKKAPPAVVKKPEPPPAKVPEVPKEAPPEKKVPPKKPEAPPAKVPEVPKEVVTEKKVAVPKKPEVPPAKVPEVPKKPVIEEKPAIPVVEKVASPPAEVYEEPEEVTAEEEEPAPAVEEEEYEAPPPPAPVPEEPKKVVPEKKFPVIKKPEAPPPKVPEVPKKAVPVKKVPVVKKPEPPEAEVPEVPKKLVPVKKEPVPVTKKTEVLPEKVPEAPKKITPEKKESVPVPEEPEAPPASVEETPEETIYEEKATITIGRKETPPVEEREIEKFIQPEEPELEPEPEEIPVQEPEPEKKVIEKPKLKPRPPARPPSPPKEDVKEKMFQLKAVSKKKVPEKPEVVEKVEPAPLKVPTAEKKVRKLLPEPKPQPKEEVVLKSVLRKKPEEEEPKVEPKKVEKAKKPEEPQPPPKAVEVEAPPEPTPKERKVPEPAKVPEIKPAIPLPGPEPKPKPEPEVKTMKAPPIEPAPTPIAAPVTAPVVGKKAEAKPKDEAAKPKGPIKGVAKKTPSPIEAERKKLRPGSGGEKPPDEAPFTYQLKAVPLKFVKEIKDIVLTEAESVGSSAIFECLVSPSTAITTWMKDGSNIRESPKHRFIADGKDRKLHIIDVQLSDAGEYTCVLRLGNKEKTSTAKLIVEELPVRFVKTLEEEVTVVKGQPLYLSCELNKERDVVWRKDGKIVVEKPGRIVPGVIGLMRALTINDADDTDAGTYTVTVENANNLECSSCVKVVEIIREWLVKPIRDQHVKPKGTAVFTCDIAKDTPNIKWFKGYDEIPLEPNDKTEILKEGNHLFLKVKNAMPEDIDEYAVEIEGKRYPAKLTLGEREVELLKPIEDVTIYEKESASFDAEISEEDIPGEWKLKGELLRPSPTCEIKAEGGKRFLTLHKVKLDQAGEVLYQACNAITTAILTVKEIELDFAVPLKDVTVPEKRQARFECVLTREANVIWSKGPDIIKASDKFDIIADGKKHILVINDSQFDDEGVYTAEVEGKKTSAQLFVTGIRLKFISPLEDQTVKEGQTATFVCELSHEKMHVVWFKNDVKLHTTRTVLMSSEGKTYKLEIRETTLDDISQIKAQVKNLSSTANLKVLEADPYFTVKLHDKTGVEKDEIILKCEVSKDVPVKWFKDGEEIVPSPKHSVKTDGLRRILKIKKAELKDKGEYVCDCGTDTTKANVTVEARLIKVEKPLYGVEVFVGETARFEIELSEPDVHGQWKLKGEPLTASPDCEIIEDGKKHVLVLYNCQLDMTGEISFQAANAKSAANLKVKELPLIFITPLSDVKVFEKDEAKFECEVSREPKTFRWLKGTQEITGDDRFELIKDGTRHSLVIKSAAFEDEAKYMFEAEDKRTSGKLIIEGIRLKFLTPLKDVTAKERENAVFTVELSHDNIPVSWFKNDQRLHTSKRVSMHDEGKTHSITFKDLSIDDTSQIRVEAMGISSEAKLTVLEGDPYFTGKLQDYTGVEKDEVILQCEISKADAPVKWFKDGKEIKPSKNVVIKADGKKRMLILKKALKSDIGQYTCDCGTDQTSGKLDIEDREIKLVRPLYSVEVMETETARFETEISEDDIHANWKLKGEALLQTPECEIKEEGKIHVLILHNCRLDQTGGVDFQAANVKSSAHLRVKPRVIGLLRPLKDVTVTAGETATFDCELSYEDIPVEWYLKGKKLEPNDKVVTRSEGRVHTLTLRDVKLEDAGEVQLTAKDFKTQANLFVKEPPVEFTKPLEDQTVEEEATAVLECEVSRENAKVKWFKNGTEILKSKKYEIVADGRVRKLIIHGCTPEDIKTYTCDAKDFKTSCNLNVVPPHVEFLRPLTDLQVKEKETARFECEISKENEKVQWFKDGAEIKKGKKYDIISKGAVRILVINKCLLNDEAEYSCEVRTARTSGMLTVLEEEAVFTKNLANLEVSEGDTIKLVCEVSKPGAEVIWYKGDEEIIETGRFEILTDGRKRILIIQNAQLEDAGSYNCRLPSSRTDSKVKVHELAAEFISKPQNLEILEGEKAEFVCTISKESFEVQWKRDDQTLESGDKYDIIADGKKRVLVVKDATLQDMGTYVVMVGAARAAAHLTVIEKLRIIVPLKDTKVKEQQEVVFNCEVNTEGAKAKWFRNEEAIFDSSKYIILQKDLVYTLRIRDARLDDQANFNVSLTNHRGENVKSAANLIVEEEDLRIVEPLKDIETMEKKSVTFWCKVNRLNVTLKWTKNGEEVAFDNRISYRIDKYKHSLIIKDCGFPDEGEYVVTAGQDKSVAELLIIEAPTEFVEHLEDQTVTEFDDAVFSCQLSREKANVKWYRNGREIKEGKKYKFEKDGSIHRLIIKDCRLEDECEYACGVEDRKSRARLFVEEIPVEIIRPPQDILEAPGADVIFLAELNKDKVEVQWLRNNMIVVQGDKHQMMSEGKIHRLQICDIKPRDQGEYRFIAKDKEARAKLELAAAPKIKTADQDLVVDAGQPLTMVVPYDAYPKAEAEWFKENEPLSTKTVDTTAEQTSFRISEAKKDDKGRYKIVLQNKHGKAEGFINLQVIDVPGPVRNLEVTETFDGEVSLAWEEPLTDGGSKIIGYVVERRDIKRKTWVLVTDRADSCEFTVTGLQKGGVEYLFRVSARNRVGTGEPVETDSPVEARSKYDVPGPPLNVTITDVNRFGVSLTWEPPEYDGGAEITNYVIELRDKTSIRWDTAMTVRAEDLSATVTDVVEGQEYSFRVRAQNRIGVGKPSAATPFVKVADPIERPSPPVNLNASEQTQSSVQLTWEPPLKDGGSPILGYIIERREEGKDNWIRCNMKPVPELTYKVTGLQKGNKYLYRVSAENAAGVSDPSEILGPLTADDAFVEPTMDLSAFKDGLEVIVPNPIKILVPSTGYPRPKATWTFGDQVLEEGDRVKMKTISAYAELVISPSERTDKGIYTLTLENPVKSISGEINVNVIAPPSAPKELKFSDITKDSVHLTWEPPDDDGGSPLTGYVVEKRDMSRKTWTKVMDFVTDLEFTVPDLVQGKEYLFKVCARNKCGPGEPAYTDEPVNMSAPATVPDPPENVKWRDRTANSIFLTWDPPKNDGGSRIKGYIVEKCPRGSDKWVACGEPVPDTKMEVTGLEEGKWYAYRVKALNRQGASKPSKPTEEIQAVDTQEAPEIFLDVKLLAGITVKAGTKIELPATVTGKPEPKITWTKADTLLKPDQRITIENVPKKSTVTITDSKRSDTGTYIIEAVNVCGRATAVVEVNVLDKPGPPAAFDITDVTNESCLLTWNPPRDDGGSKITNYVVERKATDSDVWHKLSSTVKDTNFKATKLTPNKEYIFRVAAENMYGVGEPVQAAPIIAKYQFDPPGPPTRLEPSDITKDAVTLTWCEPDDDGGSPITGYWVERLDPDTDKWVRCNKMPVKDTTYRVKGLTNKKKYRFRVLAENLAGPGKPSRSTEPILIKDPIDPPWPPGKPTVKDIGKTSLVLNWTKPEHDGGAKIESYVIEMLKTGTDEWVRVAEGVPTTEHLLTGLMEGQEYSFRVRAVNKAGESEPSEPSDPVLCREKLYPPSPPRWLEVINITKNTADLKWTVPEKDGGSPITNYIVEKRDVRRKGWQTVDTTVKDTKCTVTPLTEGSLYVFRVAAENAIGQSDYTEIGDSVLAKDTFTTPGPPYALTVVDVTKRHVDLKWEPPKNDGGRPIQRYIIEKKEKLGTRWVKAGKTSGPDCNFRVTDVIEGTEVQFQVRAENEAGVGHPSEPTEILSIEDPTSPPSPPLDLHVTDAGRKHIAIAWKPPEKNGGSPIIGYHVEMCPVGTEKWMRVNSRPIKDLKFKVEEGIVPDKEYVLRVRAVNAVGVSEPSEISENVVAKDPDCKPTIDLETHDIVVIEGEKLNIPVPFRAVPVPTVSWHKDGKEVKASDRLTMKNDHISAHLEVPKSVHADAGVYTITLENKLGSATASINVKVIGLPGPCKDIKASDITKSSCKLTWEPPEFDGGSPILHYVLERREAGRRTYIPVMSGENKLSWTVKDLIPNGEYFFRVKAVNKIGGGEYIELKNPVIAQDPKQPPDPPVDVEVHNPTAKAMTITWKPPLYDGGSKIMGYIIEKITKGEDRWKRCNEHLVPVLTYTAKGLEEGKEYQFRVRAENAAGIGEPSRATPPTKAVDPIDAPKVILRTSLEVKRGDEIALDATISGSPYPTITWIKDENVIVPEEIKKRAAPPVRRKKGEAEEEEPFSLPLTERLSINNSKQGESQLRIRDSLRPDHGQYMIKVENDHGVAKAPCSVSVLDTPGPPINFVFEDIRKDSVLCKWEPPLDDGGSEIINYTLEKKDKTKPDSDWIVITSTLRNCKYSVTKLIEGKEYLFRVRAENRFGPGPPCVSKPLLAKDPFEPPDAPDKPIVEDVTSNSMLVKWNEPKDNGSPILGYWLEKREVNSTHWSRVNKTLLSSLKTKVDGLLEGLTYVFRVCAENAAGPGKFSPPSDPKTARDPISPPGPPVPRVADTSSTTIELEWEPPAFNGGGEIMGYFVDKQLVGTNEWSRCTEKMIKVRQFTVKEIREGADYKLRVSAVNAAGEGPPGETEPVTVAEPQEPPTVELDVSVKGGIQIMAGKTLRIPAEVTGRPVPTKVWTIEEGELDKERVIIENVGTKSELIIKNALRKDHGRYVITATNSCGSKFAAVRVEVFDVPGPVLDLKPVVTNRKMCLLNWSDPADDGGSDITGFIIERKDAKMHTWRQPIETERSKCDITGLIEGQEYKFRVIAKNKFGCGPPVEIGPILAVDPLGPPTSPERLTYTERTKSTITLDWKEPRSDGGSPIQGYIIEKRRHDKPDFERVNKRLCPTTSFLVENLDEHQMYEFRVKAVNDVGESEPSLPLNVVIQDDEVPPTIKLRLAVRGDTIKVKAGEPVNIPADVTGLPMPKIEWSKNEKVIDKPTDTLNITKEEVSRSEAKTELSIPKAAREDKGTYTITASNRLGSVFRNVHVEVYDRPSPPRNLAVTDIKAESCYLTWDAPLDNGGSEITHYIIDKRDASRKKSEWEEVTNTAVERRYGIWKLIPNGQYEFRVRAVNKYGISDECKSDKVVIQDPYRLPGPPGKPKVLERTKGSMLVSWTPPLDNGGSPITGYWLEKREEGGTYWSRVSRAPITKVGLKGVEFNVPRLIEGVKYQFRAMAINAAGIGPPSEPSDPAVAGDPIYPPGPPSCPEVKDKTKSSISLAWKPPAKDGGSPIKGYIVEMQEEGTTDWKPVNEPDKLLTACECVVPNLKELRKYRFRVKAVNEAGESEPSDTTGEIPATDIQEVPEVFIDIGAQDCLVCKAGSQVKIPAVIKGRPTPKSSWEFDGKAKKAMKDGVHDIPEDAQLETAENSSVIIIPECTRAHSGKYSITAKNKAGQKTANCRVKVMDAPGPPKDLKVSDITRGSCRLSWKMPDDDGGDRIKGYVIEKKTIDGKAWTKVNPNCGSTTFVVPDLISEQQYFFRVRAENRFGIGPPAETIQRTTARDPIYPPDPPIKLKIGLITKNTVHLSWKPPKNDGGSPVTHYIVECLAWDPTGKKKEAWRQCNRRDVEELEFTVEDLIEGGEYEFRVKAVNEAGVSKPSATVGPVIVKDQTCPPAIELKEFMEVEEGTDVNIVAKIKGVPFPTLTWFKAPPKKPDSKEPVVYDTHVNKQVVDDTCTLVIPQSRRSDTGLYSITAVNNLGTASKEMRLNVLGRPGPPVGPIKFESISADQMTLSWLPPKDDGGSKITNYVIEKREANRKTWVRVSSEPKECMYTIPKLLEGHEYVFRIMAQNKYGIGEPLDSEPETARNLFSVPGAPDKPTVSSVTRNSMTVNWEEPEYDGGSPVTGYWLEMKDTTSKRWKRVNRDPIKAMTLGVSYKVTGLIEGSDYQFRVYAINAAGVGPASLPSDPVTARDPVAPPGPPFPKVTDWTKSSVDLEWSPPLKDGGSKITGYIVEYKEEGKEEWEKGKDKEVRGTKLVVTGLKEGAFYKFRVRAVNVAGVGEPGEVTDVIEMKDRIVSPDLQLDASVRDRIVVHAGGVIRIIAYVSGKPPPTVTWSMNERALPQEAAIETTAISSSMVIKNCQRSHQGVYSLLAKNEGGERKKTIIVDVLDVPGPVGIPFLSDNLTNDSCKLTWFSPEDDGGSPITNYVIQKREADRRAWTPVTYTVTRQNATVQGLIQGKSYFFRIAAENSIGMGPFVETPNALVIRDPITVPERPEDLEVKEVTKNTVSLTWNPPKYDGGSEIINYVLESRLIGTEKFHKVTNDNLLSRKYTVKGLKEGDTYEYRVSAVNIVGQGKPSFCTKPITCKDELAPPTLDLDFRDKLTVRVGESFALTGRYSGKPKPKIDWFKDEADVLEDDRTHIKTTPTTLALEKTKAKRSDSGKYCVVVENSTGSRKGFCQVNVVDRPGPPVGPVIFDEVTKEYMVISWKPPLDDGGSEITNYIIEKKELGKDIWMPVTSASAKTTCKVPKLLEGKDYIFRIHAENLYGISDPLVSDSMKAKDRFRVPDAPEQPVVTEVTKDSALVTWNKPNDGGKPITNYILEKRETMSKRWVRVTKEPIHPYTKYRVPDLLEGCQYEFRVSAENEIGIGDPSPPSKPVFARDPIAKPSPPINPEAIDTTCNSVELTWQPPRHDGGSKILGYIVEYQKVGDEEWRRANHTPESCPETKYKVTGLRDGQSYKFRVLAVNEAGESDPAHVPEPVLVKDRLEPPELILDANMAREQHIRVGDTLRLSAIIKGVPFPKVTWKKEDREAPTKAQIDVTPVGSKLEIRNAAHEDGGIYSLTVENPAGTKTVSVKVLVLDKPGPPRDLEVSEIRKDSCYLTWKEPLDDGGSVVTNYVVERKDVATAQWSPLSTTSKKKSHMAKHLTEGNQYLFRVAAENQYGRGPFVETPKPIKALDPLHPPGPPKDLHHVDVDKTEVSLVWNKPDRDGGSPITGYLVEYQEEGDKDWIKFKTVKNLDCVVTGLQQGKTYRFRVKAENIIGLGLPDTTIPIECQEKLVPPSVELDVKLIEGLVVKAGTTVRFPAIIRGVPVPTAKWTTDGTEIKTDDHYTVETDSFSSVLTIKNCLRKDTGEYQLTVSNAAGTKTVAVHLTVLDVPGPPTGPINILDVTPEYMTISWQPPKDDGGSPVINYIVEKQDTRKGTWGVVSAGSSKLKLKVPHLQKGCEYVFRVKAENKMGVGPPLDSIPTVAKHKFSPPSPPGKPVVTDITENAATVSWTLPKSDGGSPITGYYVERREITGKWVRVNKTPIADLKFRVTGLYEGNTYEFRVFAENLAGLSNPSPSSDPIKACRPIKPPGPPINPKLKDKSKESADLVWTKPLSDGGSPILGYVVEYQKPGTAQWDRINKDELIRQCAFRVPGLIEGNEYRFRIRAANIVGEGEPRELAESVIAKDILHPPEVELDVTCRDVITVRVGQTIRILARVKGRPEPDITWSKEGKVLVKDKRVDLIHDLPRVELQIKEAVRADHGKYIISAKNSSGHAQGSAIVNVLDRPGPCQNLKVSNVTKENCTISWENPLDNGGSEITNFIVEYRKPNQKGWSIVASDVTKRLVKANLLANNEYYFRVCAENKVGVGPTIETKTPILAINPIDRPGEPENLHIADKGKTFVYLKWRRPDYDGGSPNLSYHVERRLKGSADWERVHKGSIKETHYMVDKCVENQIYEFRVQTKNEGGESDWVRTEEVVVKEDLQKPVLDLKLSGVLTVKAGDTIRLEAGVRGKPFPEVAWTKDKDATDLTRSPRVKIDTSAESSKFSLTKAKRSDGGKYVITATNPAGSFVAYATVNVLDKPGPVRNLKITDVSSDRCTIRWDPPEDDGGCEIQNYILEKCESKRMVWSTYSANVLTPSATVTRLIEGNEYIFRVRAENKIGTGPPTESKPVIAKTKYDRPGRPDPPEVTKVSKEEMTVVWNAPEYDGGKSITGYYLEKKEKHAVRWVPVNKSAIPERRLKVQNLLPGHEYQFRVKAENEVGIGEPSLPSRPVVAKDPIEPPGPPTNFKVVDTTKSSITLAWGKPVYDGGAPIIGYVVEMRPKIADASPDEGWKRCNAAAQLIRMEFTVTSLDENQEYEFRVCAQNQVGIGRPAELKEAIKPKEILEPPEIDLDASMRKLVVVRAGCPIRLFAIVRGRPAPKVTWRKVGIDNVVRKGQVDLVDTMAFLVIPNSTRDDSGKYSLTLVNPAGEKAVFVNVKVLDTPGPVADLKVSDVTKTSCHVSWAPPENDGGSQVTHYIVEKREAERKTWSTVTPEVKKTSFNVTNLVPGNEYFFRVTAVNEYGPGVPTDIPKPVLASDPLSEPDPPRKLEVTEMTKNSATLAWLPPLRDGGAKIDGYIISYREEDQPADRWTEYSVVKDLSLIVTGLKEGKKYKFRVAARNAVGVSMPREAEGVYEAKEQLLPPKILMPEQITIKAGKKLRVEAHVYGKPNPICKWKKGDDEVVTSSHLAIHKADGSSVLIIKDVTRKDSGYYSLTAENSSGSDTQKIKVTVMDAPGPPQPPFDISEIDADACSLSWHIPLEDGGSNITNYIVEKCDVSRGDWVTALASVTKTSCRVGKLIPGQEYIFRVRAENRFGISEPLTSPKMLAKFPFDVPSEPKNARVTKVNKDCIFVAWDRPDSDGGSPITGYLIERKERNSLLWVKANDTIVRSTEYPCAGLVEGLEYSFRIYALNKAGSSPPSKPTEYVTARMPVDPPGKPEVVDVTKNSASLIWARPKHDGGSRIIGYFVEACKLPGDKWVRCNTTPHQIPQEEYTATGLEENAQYQFRAIAKTAVNISQPSEPSDPVTILAENVPPRIELSVEMKSLLTVKAGTNVCLDATVFGKPMPTVSWKKDTTPIKQAEGIKMAMKRNLCTLELFSVNRKDSGDYTITAENSSGSKSATIKLKVLDKPGPPASVKINKMYADRAMLSWEPPLEDGGSEITNYIIDKRETSRPNWAQVSATVPITSCTVEKLIEGHEYQFRICAENKYGVGDPILTEPAIAKNPYDPPGRCDPPVISNITKDHMTVSWKAPADDGGSPITGYLVEKRETQAVNWTKVNRKPVIERTLKATGLQEGTEYEFRVTAINKAGPGKPSDASKAVYAQDPLYPPGPPAFPKVYDTTRSSVSLSWGKPAYDGGSPIIGYLVEVKRADSDHWVRCNLPEKLQKTRFEVTGLMENTEYQFRVYAVNKIGYSDPSDVPDKHCPKDILIPPEGELDAELRKTLILRAGVTMRLYVPVKGRPPPKITWSKPNVNLRERIGLDIKSTDFDTFLRCENVNKYDAGKYILTLENSCGKKEYTIVVKVLDTPGPPVNVTVKEVSKDSAYVTWDPPIIDGGSPIINYVVEKRDAERKSWSTVTTECSKTSFRVSNLEEGKSYFFRVFAENEYGIGDPGETRDAVKASETPGPVVDLKALAITKSSCTIGWKKPRSDGGSRITGYVVDFLTEENKWQRVMKSLSLQYSTKDLKEGKEYTFRVSAENENGEGTPSEIVVVAKDDVVAPDLDLKDLPDLCYLAKENSNFRLKIPIKGKPAPSVSWKKGEDPLATDTRVSVESTAVNTTLVVYDCQKSDAGKYTITLKNVAGTKEGTLSIKVVGKPGIPTGPIKFDEVTAEAMTLKWGPPKDDGGSEITNYVLEKRDSVNNKWVTCASAVQKTTFRVTRLHEGIEYTFRVSAENKYGVGEGLKSEPIVAKHPFDVPDAPPPPNIVDVRHDSVSLTWTDPKKTGGSPITGYHIEFKERNSLLWKRANKTPIRMKDFKVTGLTEGLEYEFRVMAINLAGVGKPSLPSEPVVALDPIDPPGKPEVISVTRNSVTLIWTEPKYDGGHKLTGYIVEKRDLPSKSWMKANHVNVPDCAFTVTDLVEGGKYEFRIRAKNTAGAISAPSESTGTIICKDEYEAPTIVLDPTIKDGLTVKAGDSIVLSAISILGKPLPKSSWSRAGKDIRPSDIAQITSTPTSSMLTVKYATRKDAGEYTITATNPFGTKEEHVKVSVLDVPGPPGPIEISNVSAEKATLTWTPPLEDGGSPIKAYVLEKRETSRLLWTVVSEDIQACRHVVTKLIQGNEYLFRVSAVNHYGKGEPVQSEPVKMVDRFGPPGPPGKPEISNVTKNTATVSWKRPTDDGGSEITGYHVERREKKGLRWVRATKTPVSDLRCKVTGLQEGNTYEFRVSAENRAGIGPPSDASNPVLMKDVAYPPGPPSNAHVTDTTKKSASLAWGKPHYDGGLEITGYVVEHQKVGDDAWIKDTTGTALRITQFVVPDLQTKEKYNFRISAINDAGVGEPAVIPNVEIVEKEVAPDFELDAELRRTLVVRAGLSIRIFVPIKGRPAPEVTWTKDNINLKHRANIENTESFTLLIIPECNRYDTGKFVMTIENPAGKKSGFVNVRVLDTPGPVLNLRPTDITKDSVTLHWDLPLIDGGSRITNYIVEKREATRKSYSTVTTKCHKCTYKVTGLTEGCEYFFRVMAENEYGVGEPTETTEPVRASEAPLPPDSLNIMDITKNTVSLAWPKPRHDGGSKITGYVIEAQRKGSDQWTHISTVKGLECVVRNLTEGEEYTFQVMAVNSAGRSAPRESRPVIVKEQTMLPELDLRGIYQKLVIARAGDNIKVEIPVLGRPKPTVTWKKGDQILKQTQRVNVENTATSTILNINECVRSDSGPYPLTAKNTVGEVGDVITIQVHDIPGPPTGPIKFDEVSSDFVTFSWEPPENDGGVPISNYVVEMRQTDS</w:t>
            </w: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TTWVELATTVIRTTYKATRLTTGVEYQFRVRAQNRYGVGPGITSASVVANYPFKVPGPPGTPQVTAVTKDSMTISWHEPLSDGGSPILGYHIERKERNGILWQTVSKALVPGNIFKSTGLTDGIAYEFRVIAENMAGKSKPSKPSEPMFALDPIDPPGKPVPLNITRHTVALKWAKPEYTGGFKITSYVVEKRDLPNGRWLKANFSNILENEFTVSGLTEDAAYEFRVIAKNAAGAISPPSEPSDAITCRDDLEAPRIMVDVRFKDTITLKAGEAFKLEADVSGRPPPTMEWTKDGKELEGTGKLEIKIADFSTHLINKDSSRTDSGAYILTATNPGGFAKHIFNVKVLDRPGPPEGPLAVSDVTSEKCVLSWLPPLDDGGAKIDHYIVQKRETSRLAWTNVATEVQVTKLKVTKLLKGNEYIFRVMAVNKYGVGEPLESEPVLAVDPYGPPDPPKNPEVTTITKDSMVVCWGHPDSDGGSEIINYIVERRDKAGQRWVKCNKKALTDLRFKVSGLTEGHEYEFRIMAENAAGISAPSATSPFYKACDTVFKPGPPGNPRVLDTSRSSISIAWNKPIYDGGSEITGYMVEIALPEEDEWQVVTPPAGLKATSYTITSLIENQEYKIRIYAMNSEGLGEPALVPGTPKAEERMLPPEIELDADLRKVVTIRACCTLRLFVPIKGRPAPEVKWAREHGESLDKASIESTSSYTLLVVGNVNRFDSGKYILTVENSSGSKSAFVNVRVLDTPGPPQNLKIKEVTKTSVTLTWEPPLLDGGSKIKNYIVEKRESTRKAYSTVATNCHKTSWKVDQLQEGCSYYFRVLAENEYGIGLPAETAESVKASERPLPPGKITLTDVTRNSVSLSWEKPEHDGGSRILGYIVEMQSKGSDRWATCATVKVTEATITGLIQGEEYSFRVSAQNEKGISDPRQLSVPVIAKDLVIPPAFKLLFNTFTVLAGEDLKIDVPFIGRPPPAVTWHKDDIPLKQTTRVNAESTENNSLLTIKEACREDVGHYTVKLTNSAGEATETLNVIVLDKPGPPTGPVKMDEVTADSVTLSWEPPKYDGGSSINNYIVEKRDTSTTAWQIVSATVARTTIKACRLKTGCEYQFRIAAENRYGKSTYLNSEPVVAQYPFKVPGPPGTPFVTLASKDSMEVQWHEPVSDGGSKVIGYHLERKERNSILWVKLNKTPIPQTKFKTTGLEEGIEYEFRVSAENIVGIGKPSKPSECYAAHDPCDPPGRPEAIIVTRNSVTLQWKKPTYDGGSKITGYIVEKKELPDGRWMKASFTNIIDTQFEVTGLLEDHRYEFRVIARNAAGVFSEPSESTGAITARDEVEPPRISMDPKYRDTVVVQAGESFKIDADIYGKPIPTTQWVKGDQELSSTARLEIKSTDFATSLSVKDAVRVDSGNYILKAKNVAGEKSVTINVKVLDRPGPPEGPVAISGVTAEKCTLAWKPPLQDGGSDITNYIVERRETSRLVWTLVDANVQTLSCKVLKLLEGNEYIFRIMAVNKYGVGEPLESESLIAKNPFVVPDAPKAPEVTAVTKDSMIVVWERPASDGGSEILGYVLEKRDKEGIRWTRCHKRLIGELRLRVTGLLENHNYEFRVSAENAAGLSEPSPPSAYQKACDPIYKPGPPNNPKVMDVTRSSVFLSWTKPIYDGGCEIQGYIVEKCDVSVGEWTMCTPPTGINKTNLEVEKLLEKHEYNFRICAINKAGVGEHADVPGPVMVEEKLEAPDIDLDLELRKVINIRAGGSLRLFVPIKGRPTPEVKWGKVDGDIRDAAIIDVTSSFTSLVLDNVNRYDSGKYTLTLENSSGTKSAFVTVRVLDTPSPPVNLKVTEITKDSVSITWEPPLLDGGSKIKNYIVEKREATRKSYAAVVTNCHKNSWKIDQLQEGCSYYFRVTAENEYGIGLPARTADPIKVAEVPQPPGKITVDDVTRNSVSLSWTKPEHDGGSKIIQYIVEMQAKNTDKWSECARVKSLDAVITNLTQGEEYLFRVIAVNEKGRSDPRSLAVPIIAKDLVIEPDVRPAFSSYSVQVGQDLKIEVPISGRPKPSISWTKDGMPLKQTTRINVTDSLDLTTLSIKETHKDDGGQYGITVSNVVGQKTAAIEIITLDKPDPPKGPVKFDEISAESITLSWNPPLYTGGCQITNYIVQKRDTTTTVWDVVSATVARTTLKVTKLKTGTEYQFRIFAENRYGQSFALESEPVVAQYPYKEPGPPGTPFVTAISKESMVVQWHEPINNGGSPVIGYHLERKERNSILWTKVNKTIIHDTQFKALNLEEGIEYEFRVYAENIVGVGKASKNSECYVARDPCDPPGTPEAIIVKRNEITLQWTKPVYDGGSMITGYIVEKRDLPEGRWMKASFTNVIETQFTVSGLTEDQRYEFRVIAKNAAGAISKPSDSTGPITAKDEVELPRISMDPKFRDTIVVNAGETFRLEADVHGKPLPTIEWLRGDKEIEESARCEIKNTDFKALLIVKDAIRIDGGQYILRASNVAGSKSFPVNVKVLDRPGPPEGPVQVTGVTAEKCTLAWSPPLQDGGSDISHYVVEKRETSRLAWTVVASEVVTNSLKVTKLLEGNKYIFRIMAVNKYGVGEPLESAPVLMKNPFVLPGPPKSLEVTNIAKDSMTVCWNRPDSDGGSEIIGYIVEKRDRSGIRWIKCNKRRITDLRLRVTGLTEDHEYEFRVSAENAAGVGEPSPATVYYKACDPVFKPGPPTNAHVVDTTKNSITLAWSKPIYDGGSEILGYVVEICKADEEEWQIVTPQTGLRVTRFEIAKLIEHQEYKIRVCALNKVGLGEAASVPGTVKPEDKLEAPELDLDSELRKGIVVRAGGSARIHIPFKGRPTPEITWSKEEGEFTDKVQIEKGINFTQLSIDNCDRNDAGKYILKLENSSGSKSAFVTVKVLDTPGPPQNLAVKEVRKDSVLLVWEPPIIDGGAKVKNYVIDKRESTRKAYANVSSKCNKTSFRVENLTEGAIYYFRVMAENEFGVGVPTETSDAVKASEPPSPPGKVTLTDVSQTSASLMWEKPEHDGGSRILGYVVEMQPKGTEKWSVVAESKVCNAVVSGLSSGQEYQFRVKAYNEKGKSDPRVLGIPVIAKDLTIQPSFKLPFNTYSVQAGEDLKIEIPVIGRPRPKISWVKDGEPLKQTTRVNVEETATSTILHIKESSKDDFGKYSVTATNSAGTATENLSVIVLEKPGPPVGPVKFDEVSADFVVISWEPPAYTGGCQISNYIVEKRDTTTTNWQMVSATVARTTIKISKLKTGTEYQFRIFAENRYGKSTPLDSKPVVVQYPFKEPGPPGTPFVTSISKDQMLVQWHEPVNDGGSKVTGYHLEQKEKNSILWVKLNKIPIQDTKFKTTGLDEGLEYEFRVSAENIVGIGKPSKVSECYVARDPCDPPGRPEAIVITRNSVTLKWKKPVYDGGSKITGYIVEKKDLPDGRWMKASFTNVVETEFTVTGLVEDQRYEFRVIARNAADNFSEPSESSGAITARDEIDAPNASLDPKYRDVIIVHAGETFVLEADIRGKPIPDIIWSKDGNELEETAARMEIKSTLQKTTLIVKDCIRTDGGQYTLKLSNVGGTKTIPITVKVLDRPGPPEGPLKVTGVTAEKCYLAWNPPLQDGGASISHYIIEKRETSRLSWTQVSNEVQALNYKVTKLLPGNEYIFRVMAVNKYGIGEALESEPVIACNPYKRPGPPSTPEASAITKDSMVLTWTRPVDDGGAEIEGYILEKRDKEGIRWTKCNKKTLTDLRFRVTGLTEGHSYEFRVAAENAAGVGEPSEPSVFYRACDALYPPGPPSNPKVTDTSRSSVSLAWNKPIYDGGAPVRGYVIELKKAAADEWTTCTPPSGLQGKQFTVTKLKENTEYNFRICAFNTEGVGEPATIPGSVVAQERMEAPEIELDADLRKVVTLRASATLRLFVTIKGRPEPEVKWEKAEGILTERAQIEVTSSYTMLVIDNVTRFDSGRYNLTLENNSGSKTAFVNVRVLDSPSAPVNLTIREVKKDSVTLSWEPPLIDGGAKITNYIVEKRETTRKAYATITNNCTKNTFKIENLQEGCSYYFRVLASNEYGIGLPAETAEPVKVSEPPLPPGRVTLVDVTRNTATIKWEKPESDGGSKITGYVVEMQTKGSEKWSACTQVKTLETTISGLTAGEEYVFRVAAVNEKGRSDPRQLGVPVIAKDIEIKPSVELPFNTFNVKANDQLKIDIPFKGRPQATVAWKKDGQVLRETTRVNVASSKTVTTLSIKEASREDVGTYELCVSNTAGSITVPITVIVLDRPGPPGPIRIDEVSCDNVSISWNPPEYDGGCQISNYIVEKRETTSTTWQVVSQAVARTSIKIVRLTTGSEYQFRVCAENRYGKSSYSESSAVVAEYPFSPPGPPGTPKVVHATKSTMVVSWQVPVNDGGSQVIGYHLEYKERSSILWSKANKVLIADTQMKVSGLDEGLMYEYRVYAENIAGIGKCSKACEPVPARDPCDPPGQPEVTNITRKSVSLKWSKPRYDGGAKITGYIVERRELPDGRWLKCNFTNVQETYFEVTELTEDQRYEFRVFARNAADSVSEPSESTGPITVKDDVEAPRIMMDVKFRDVIIVKAGEVLKINADIAGRPLPVISWAKDGVEIEERAKTEIVSTDYTTTLTVKDCVRRDTGQYVLTLKNVAGTRTMAVNCKVLDKPGPPAGPLEINGLTAEKCSLSWGRPQEDGGADIDYYIVEKRETSRLAWTICEAELRTTSCKVTKLLKGNEYIFRVTGVNKYGVGEPLESMAVKALDPFTTPSPPTSLEITSVTKDSMTLCWSRPETDGGSDISGYIIERREKNSLRWMRVNKKPVYDLRVKSTGLREGCEYEYRVFAENAAGLSLPSETSPLVRAEDPVFLPSPPSKPKIVDSGKTTITIGWVKPLFDGGAPITGYTVEYKKSEETDWKVAIQSFRGTEYTMSGLTTGDEYVFRVRSLNKMGASDPSDSSDPQVAKEREEEPVFDVDSEMRKTLIVKAGSSFTMTVPFRGRPIPNVSWSKPDTDLRTRAYIDSTDSRTLLTIENANRNDSGKYTLTIQNVLSAASMTFVVKVLDSPGPPANITVREVTKETAMLSWDVPENDGGAPVKNYHIEKREASKKAWVSVTNNCNRLSYKVTNLQEGAIYYFRVSGENEFGVGVPAETKEGVKITEKPSPPEKLGVTSVSKDSVSLSWLKPEHDGGSRIIHYVVEALEKGQKTWVKCAVVKTTHHVVSGLRESHEYFFRVFAENQAGLSDPRELLLPVLIKDQLEPPEIDMKNFPSHTVYVRAGSNLKVDIPISGKPLPKVTLSRDGVPLKATMRFNTEITAENLTINLKESVTTDAGRYEITAANSSGTTKTFINIIVLDRPGPPTGPVAISDITEESVTLKWEPPKYDGGSHVTNYIVLKRETSTAVWSEVSATVARTMIKVMKLTTGEEYQFRIKAENRFGISDHIDSVCVVVKLPYTTPGPPSTPWVSNVTRESITVGWHEPVSNGGSAVTGYHLEMKDRNSILWQKANKMIIRTTHFKVTTISAGLIYEFRVYAENAAGIGKPSHPSEPVLAIDACEPPRNVRITDISKNSVNLSWQQPAFDGGSKITGYIVERRDLPDGRWTKASFTNVIETQFTVSGLTQNSQYEFRVFARNAVGSVSNPSEVVGPITCIDSYGGPVIDLPLEYTEVVKYRAGTSVKLRAGISGKPEPTIEWYKDDKELQTNALVCVENSTDLASILIKDANRLNSGSYELKLRNAMGSASATIRVQILDKPGPPGGPIEFKTVTAEKITLLWRPPADDGGAKITHYIVEKRETSRVVWSMVAENLEECIVTTTKIIKGNEYVFRVRAVNKYGIGEPLESEPVVAKNAFVTPGPPSIPEVTKITKNSMTVVWDRPTVDGGSEINGYFLERRDKKSLAWLKVLKETIRDTRQKVTGLTENSDYQYRVCAVNAAGVGPFSEPSDFYKAADPIDPPGPPAKIRIADSTKSSITLGWSKPVYDGGSDVTGYVVEMKQGDEEEWTIVSTRGEVRTTEYVVSNLKPGVNYYFQVSAVNCAGQGEPITMTEPAQAKDVLEEPEIDLDVALRTSVIAKAGEDVQLLIPFKGRPPPTVTWRKDEKNLGSDTRYSIQNTDSSSLLVIPQVTRNDTGKYILTIENGVGQPKSSTVSVKVLDTPAACQKLQVKHVSLGTVTLLWDPPLIDGGSPIINYVIEKRDATKRTWSVVSHKCSGTSFKVTDLSEKTPFFFRVLAENEIGIGEPCETTEPVKAAEVPAPIRDLSMKDSTKTSVVLSWTKPDFDGGSIITDYLVERKGKGEQAWSHAGISKTCEIEIGQLKEQSVLEFRVSARNEKGQSDPVTIGPLTVKELVITPEVDLSEIPGAQISVRIGHNVHLELPYKGKPKPSISWLKDGLPLKESEYVRFSKTENKITLSIKNSKKEHGGKYTVILDNAVCRNSFPITIITLGPPSKPKGPIRFDEIKADSAIMSWDIPEDDGGGEITCYSIEKREASQTNWKMVCSSVARTTFKVSNLVKDSEYQFRVRAENRYGVSEPLASNIIVAKHQFRIPGPPGKPVIYNVTSDGMSLTWDAPVYDGGSEVTGFHVEKKERNSILWQRVNTSPISGREYRATGLIEGLDYQFRVYAENSAGLSSPSDPSKFTLAVSPVDPPGTPDYIDVTRETITLKWNPPLRDGGSKIVAYSIEKRQGSDRWVRCNFTDVSECQYTVTGLSPGDRYEFRIIARNAVGTISPPSQSSGLIMTRDENVPPTVEFGPEYFDGLVIKSGDSLRIKALVQGRPVPRVTWFKDGVEIERRMNMEITDVLGSTSLFVRDATRDHRGVYTVEAKNVSGSTKAEVTVKVQDTPGKVVGPIRFTNITGEKMTLWWEAPLNDGCAPVTHYIIEKRETSRLAWALIEDNCEALSYTAIKLITGNEYQFRISAVNKFGVGRPLESDPVVAQIQYTIPDAPGVPEPSNVTGNSITLTWTRPESDGGSEIQHYILERREKKSTRWVKVISKRPISETRFKVTGLVEGNEYEFHVMAENAAGIGPASGISRLIKCREPVNPPSAPSVVKVTDTSKTTVSLEWARPVFDGGMEIIGYIIEMCKADLGDWHKVNTEPCVKTRYTVTDLQAGEEYKFRVSAVNGAGKGDSCEVTGTIKAVDRLSAPELDIDANFKQTHIVRAGVSIRLFIAYQGRPTPTAVWSKPDSNLSIRADIHTTDSFSTLTVENCNRNDAGKYTLTVENNSGKKSITFTVKVLDSPGPPGPITFKDVTRGSATLMWDAPLLDGGARIHHYVIEKREASRRSWQVVSEKCTRQILKVSELTEGVPYYFRVSAENEYGVGEPYEMPEPIVATEQPAPPRRLDVVDTSKSSAVLAWLKPDHDGGSRITSYLLEMRQKGSDFWVEAGHTKQLTFTVERLVENTEYEFRVKAKNDAGYSEPREAFSSVIIKEPQIEPTADLTGITNQLITCKAGSTFTIDVPISGRPAPKVTWKLEEMRLKETDRMSIATTKDRTTLTVKDSMRGDSGRYFLTLENTAGVKTFTITVVVIGRPGPVTGPIEVSSVSAESCVLSWTEPKDDGGTEITNYIVEKRESGTTAWQLINSSVKRTQIKVTHLTKYKEYCFRVSSENRFGVSKPLESVPIVAEHPFVPPSAPTRPEVYYVSANAMSIRWEEPYHDGGSKIVGYWVEKKERNTILWVKENKVPCLECNYKVTGLVEGLEYQFRTYALNAAGVSKASEASRPIMAQNPVDPPGRPEVTDVTRSTVSLIWSAPVYDGGSKVVGYIIERKPVSEVGDGRWLKCNYTIVSDNFFTVTALSEGDTYEFRVLAKNAAGVISKGSESTGPVTCRDEYAPPKAELDARLQGDLVTIRAGSDLVLDAAVGGKPEPKIIWTKGDKELDLCEKISLQYTGKRATAVIKYCDRSDSGKYTLTVKNASGTKSVSVMVKVLDSPGPCGKLTVSRVTEEKCTLAWSLPQEDGGAEITHYIVERRETSRLNWVIVEGECLTASYVVTRLIKNNEYTFRVRAVNKYGLGVPVESEPIVARNSFTIPSQPGIPEEVGAGKEHIIIQWTKPESDGGNEISNYLVDKREKKSLRWTRVNKDYVVYDTRLKVTSLMEGCDYQFRVTAVNAAGNSEPSEASNFISCREPSYTPGPPSAPRVVDTTKRSISLAWTKPMYDGGTDIIGYVLEMQEKDTDQWCRVHTNATIRNNEFTVPDLKMGQKYSFRVAAVNAKGMSDYSETTAEIEPVERLEIPDLELADDLKKTVIVRAGASLRLMVSVSGRPSPVITWSKKGIDLANRAIIDNTESYSLLIVDKVNRYDAGKYTIEAENQSGKKSATVLVKVYDTPGPCPSVSVKEVSRDSVTITWEIPTIDGGAPVNNYIIEKREAAMRAFKTVTTKCSKTLYRISGLVEGTMYYFRVLPENIYGIGEPCETSDAVLVSEVPLVPTKLEVVDVTKSTVTLAWEKPLYDGGSRLTGYVLEACKAGTERWMKVVTLKPTVLEHTVISLNEGEQYLFRVRAQNEKGVSEPREIVTPVTVQDLRVLPTIDLSTMPQKTIHVPAGRPIELVIPITGRPPPTASWFFAGSKLRESERVTVETHTKVTKLTIRETTIRDTGEYTLELKNVTGTTSETIKVIILDKPGPPTGPIKIDEIDATSVTISWEPPELDGGAPLSGYVVEQRDAHRPGWLPVSESVTRPTFKFTRLTEGNEYVFRVAATNRFGIGSYLQSEVIECRSSISIPGPPETLQIFDVSRDGMTLTWYPPEDDGGSQVTGYIVERKEVRADRWVRVNKVPVTMTRYRSTGLIEGLEYEHRVTAINARGTGKPSRPSKPTVAMDPIAPPGKPQNPRVTDTTRTSVSLAWSVPEDEGGSKVTGYLIEMQKVDQREWTKCNTTPTKIREYTLTHLPQGAEYRFRVLACNAGGPGEPAEVPGTVKVTEMLEYPDYELDERYQEGVFVRQGGVIRLTIPIKGKPFPVCKWTKEGQDISKRAMIATSETHTELVIKEADRNDSGTYDLVLENKCGKKTVYIKVKVIGSPNTPEGPLEYDDIQARSVRVSWRPPADDGGADILGYILERREVPKAAWYTIDSRVRGTSLVVKGLKENVEYHFRVSAENQFGISKPLKSEEPVIPKTPLNPPEPPSNPPEVLDVTKSSVSLSWSRPKDDGGSRVTGYYIERKETSTDKWVRHNKTQITTTMYTVTGLVPDAEYQFRIIAQNDVGLSETSPASEPVVCKDPFDKPSQPGELEILSISKDSVTLQWEKPECDGGKEILGYWVEYRQSGDSAWKKSNKERIKDRQFTIGGLLEATEYEFRVFAENETGLSRPRRTAMSVKTKLTSGEAPGVRKEMADVTTKLGEAAQLSCQIVGRPLPDIKWYRFGKELIQSRKYKMSSDGRTHTLTVMTDEQEDEGVYTCVATNEVGEVESSSKLLLQAAPQFHPGYPLKEKYYGAVGSTLRLHVMYIGRPVPAMTWFHGQKLLQNSEKITIENTEHYTHLVMKNVQRKTHAGKYKVQLSNAFGTVDATLDVEIQDKPDKPTGPIVIEALLKNSVVISWKPPADDGGSWITNYVVEKCEAKEGAEWQLVSSAISVTTCRIVNLTENAGYYFRVSAQNTFGISEPLEVASIVIIKSPFEKPGVPGKPTITAVTKDSCVVAWKPPASDGGAKIRNYYLERREKKQNKWIAVTTEEIRETVFSVQNLIEGLEYEFRVKCENLGGESEWSEISEPVTPKSDVPIQAPHFKEELRNLNVRYQSNATLVCKVTGHPKPIVKWYRQGKEIIA</w:t>
            </w:r>
          </w:p>
        </w:tc>
      </w:tr>
      <w:tr w:rsidR="00767530" w:rsidRPr="00E340F8" w14:paraId="4C7AA7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1844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147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333|TNR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A26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VAVWAALAVGLELWAAAHALPAQVAFTPYAPEPGSTCRLREYYDQTAQMCCSKCSPGQHAKVFCTKTSDTVCDSCEDSTYTQLWNWVPECLSCGSRCSSDQVETQACTREQNRICTCRPGWYCALSKQEGCRLCAPLRKCRPGFGVARPGTETSDVVCKPCAPGTFSNTTSSTDICRPHQICNVVAIPGNASMDAVCTSTSPTRSMAPGAVHLPQPVSTRSQHTQPTPEPSTAPSTSFLLPMGPSPPAEGSTGDFALPVGLIVGVTALGLLIIGVVNCVIMTQVKKKPLCLQREAKVPHLPADKARGTQGPEQQHLLITAPSSSSSSLESSASALDRRAPTRNQPQAPGVEASGAGEARASTGSSDSSPGGHGTQVNVTCIVNVCSSSDHSSQCSSQASSTMGDTDSSPSESPKDEQVPFSKEECAFRSQLETPETLLGSTEEKPLPLGVPDAGMKPS</w:t>
            </w:r>
          </w:p>
        </w:tc>
      </w:tr>
      <w:tr w:rsidR="00767530" w:rsidRPr="00E340F8" w14:paraId="7E7443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E5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A808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U9|TP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9A8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AMMMFSSKYWARRGFSLDSAVPEEHQLLGSSTLNKPNSGKNDDKGNKGSSKREAATESGKTAVVFSLKNEVGGLVKALRLFQEKRVNMVHIESRKSRRRSSEVEIFVDCECGKTEFNELIQLLKFQTTIVTLNPPENIWTEEEELEDVPWFPRKISELDKCSHRVLMYGSELDADHPGFKDNVYRQRRKYFVDVAMGYKYGQPIPRVEYTEEETKTWGVVFRELSKLYPTHACREYLKNFPLLTKYCGYREDNVPQLEDVSMFLKERSGFTVRPVAGYLSPRDFLAGLAYRVFHCTQYIRHGSDPLYTPEPDTCHELLGHVPLLADPKFAQFSQEIGLASLGASDEDVQKLATCYFFTIEFGLCKQEGQLRAYGAGLLSSIGELKHALSDKACVKAFDPKTTCLQECLITTFQEAYFVSESFEEAKEKMRDFAKSITRPFSVYFNPYTQSIEILKDTRSIENVVQDLRSDLNTVCDALNKMNQYLGI</w:t>
            </w:r>
          </w:p>
        </w:tc>
      </w:tr>
      <w:tr w:rsidR="00767530" w:rsidRPr="00E340F8" w14:paraId="2B58118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489F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1CA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088|TPM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CA9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LREKINAARAETDEAVARAEAAEAKLKEVELQLSLKEQEYESLSRKSEAAESQLEELEEETKQLRLKADNEDIQKTEAEQLSRKVELLEEELETNDKLLRETTEKMRQTDVKAEHFERRVQSLERERDDMEQKLEEMTDKYTKVKAELDEVHQALEDL</w:t>
            </w:r>
          </w:p>
        </w:tc>
      </w:tr>
      <w:tr w:rsidR="00767530" w:rsidRPr="00E340F8" w14:paraId="0CC4EE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488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0D2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382|TRAF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888E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FDYKFLEKPKRRLLCPLCGKPMREPVQVSTCGHRFCDTCLQEFLSEGVFKCPEDQLPLDYAKIYPDPELEVQVLGLAIRCIHSEEGCRWSGPLRHLQGHLNTCSFNVVPCPNRCPAKLSRRDLPAHLQHDCPKRRLKCEFCGCDFSGEAYESHEGVCPQESVYCENKCGARMMRRLLAQHATSECPKRTQPCAYCTKEFVYDTIQSHQYQCPRLPVPCPNQCGVGTVAREDLPTHLKDSCSTAFVLCPFKESGCKHRCPKLAMGRHVEESVKPHLAMMCALVSRQRQELQELRRELEELSIGSDGVLIWKIGSYGRRLQEAKAKPNLECFSPAFYTHKYGYKLQVSAFLNGNGSGEGTHLSIYIRVLPGAFDNLLEWPFARRVTFSLLDQSDPGLAKPQHVTETFHPDPNWKNFQKPGTWRGSLDESSLGFGYPKFISHQDIRKRNYVRDDAVFIRASVELPRKILS</w:t>
            </w:r>
          </w:p>
        </w:tc>
      </w:tr>
      <w:tr w:rsidR="00767530" w:rsidRPr="00E340F8" w14:paraId="6E31229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67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754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346|TRF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E0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AVGALLACAALGLCLAVPDKTVKWCAVSEHENTKCISFRDHMKTVLPADGPRLACVKKTSYQDCIKAISGGEADAITLDGGWVYDAGLTPNNLKPVAAEFYGSLEHPQTHYLAVAVVKKGTDFQLNQLQGKKSCHTGLGRSAGWIIPIGLLFCNLPEPRKPLEKAVASFFSGSCVPCADPVAFPQLCQLCPGCGCSPTQPFFGYVGAFKCLRDGGGDVAFVKHTTIFEVLPQKADRDQYELLCLDNTRKPVDQYEDCYLARIPSHAVVARNGDGKEDLIWEILKVAQEHFGKGKSKDFQLFGSPLGKDLLFKDSAFGLLRVPPRMDYRLYLGHSYVTAIRNQREGVCPEGSIDSAPVKWCALSHQERAKCDEWSVSSNGQIECESAESTEDCIDKIVNGEADAMSLDGGHAYIAGQCGLVPVMAENYDISSCTNPQSDVFPKGYYAVAVVKASDSSINWNNLKGKKSCHTGVDRTAGWNIPMGLLFSRINHCKFDEFFSQGCAPGYKKNSTLCDLCIGPAKCAPNNREGYNGYTGAFQCLVEKGDVAFVKHQTVLENTNGKNTAAWAKDLKQEDFQLLCPDGTKKPVTEFATCHLAQAPNHVVVSRKEKAARVSTVLTAQKDLFWKGDKDCTGNFCLFRSSTKDLLFRDDTKCLTKLPEGTTYEEYLGAEYLQAVGNIRKCSTSRLLEACTFHKS</w:t>
            </w:r>
          </w:p>
        </w:tc>
      </w:tr>
      <w:tr w:rsidR="00767530" w:rsidRPr="00E340F8" w14:paraId="3582C1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07D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DB0E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Y9|TRI3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08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QFVNKLQEEVICPICLDILQKPVTIDCGHNFCLKCITQIGETSCGFFKCPLCKTSVRKNAIRFNSLLRNLVEKIQALQASEVQSKRKEATCPRHQEMFHYFCEDDGKFLCFVCRESKDHKSHNVSLIEEAAQNYQGQIQEQIQVLQQKEKETVQVKAQGVHRVDVFTDQVEHEKQRILTEFELLHQVLEEEKNFLLSRIYWLGHEGTEAGKHYVASTEPQLNDLKKLVDSLKTKQNMPPRQLLEDIKVVLCRSEEFQFLNPTPVPLELEKKLSEAKSRHDSITGSLKKFKDQLQADRKKDENRFFKSMNKNDMKSWGLLQKNNHKMNKTSEPGSSSAGGRTTSGPPNHHSSAPSHSLFRASSAGKVTFPVCLLASYDEISGQGASSQDTKTFDVALSEELHAALSEWLTAIRAWFCEVPSS</w:t>
            </w:r>
          </w:p>
        </w:tc>
      </w:tr>
      <w:tr w:rsidR="00767530" w:rsidRPr="00E340F8" w14:paraId="367EC6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4AF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EE4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07|ZN55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1AF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LRFPVQGTVTFEDVAVKFTQEEWNLLSEAQRCLYRDVTLENLALMSSLGCWCGVEDEAAPSKQSIYIQRETQVRTPMAGVSPKKAHPCEMCGPILGDILHVADHQGTHHKQKLHRCEAWGNKLYDSGNFHQHQNEHIGEKPYRGSVEEALFAKRCKLHVSGESSVFSESGKDFLLRSGLLQQEATHTGKSNSKTECVSLFHGGKSHYSCGGCMKHFSTKDILSQHERLLPTEEPSVWCECGKSSSKYDSFSNHQGVHTREKPYTCGICGKLFNSKSHLLVHQRIHTGEKPYECEVCQKFFRHKYHLIAHQRVHTGERPYECSDCGKSFTHSSTFRVHKRVHTGQKPYECSECGKSFAESSSLTKHRRVHTGEKPYGCSECEKKFRQISSLRHHQRVHKRKGL</w:t>
            </w:r>
          </w:p>
        </w:tc>
      </w:tr>
      <w:tr w:rsidR="00767530" w:rsidRPr="00E340F8" w14:paraId="26F640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0DF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DC3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82|ZNF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BD0F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ELREAMALAPWGPVKVKKEEEEEENFPGQASSQQVHSENIKVWAPVQGLQTGLDGSEEEEKGQNISWDMAVVLKATQEAPAASTLGSYSLPGTLAKSEILETHGTMNFLGAETKNLQLLVPKTEICEEAEKPLIISERIQKADPQGPELGEACEKGNMLKRQRIKREKKDFRQVIVNDCHLPESFKEEENQKCKKSGGKYSLNSGAVKNPKTQLGQKPFTCSVCGKGFSQSANLVVHQRIHTGEKPFECHECGKAFIQSANLVVHQRIHTGQKPYVCSKCGKAFTQSSNLTVHQKIHSLEKTFKCNECEKAFSYSSQLARHQKVHITEKCYECNECGKTFTRSSNLIVHQRIHTGEKPFACNDCGKAFTQSANLIVHQRSHTGEKPYECKECGKAFSCFSHLIVHQRIHTAEKPYDCSECGKAFSQLSCLIVHQRIHSGDLPYVCNECGKAFTCSSYLLIHQRIHNGEKPYTCNECGKAFRQRSSLTVHQRTHTGEKPYECEKCGAAFISNSHLMRHHRTHLVE</w:t>
            </w:r>
          </w:p>
        </w:tc>
      </w:tr>
      <w:tr w:rsidR="00767530" w:rsidRPr="00E340F8" w14:paraId="1C95C4A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2100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246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PF5|ZCCHV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0C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PEVFCFITKILCAHGGRMTLEELLGEISLPEAQLYELLKAAGPDRFVLLETGDQAGITRSVVATTRARVCRRKYCQRPCDSLHLCKLNLLGRCHYAQSQRNLCKYSHDVLSEQNFQVLKNHELSGLNQEELAVLLVQSDPFFMPEICKSYKGEGRKQICGQPQPCERLHICEHFTRGNCSYLNCLRSHNLMDRKVLAIMREHGLSSDVVQNIQDICNNKHTRRNPPSMRAPHPHRRGGAHRDRSKSRDRFHHNSLEVLSTVSPLGSGPPSPDVTGCKDPLEDVSADVTQKFKYLGTQDRAQLSSVSSKAAGVRGPSQMRASQEFLEDGDPDGLFSRNRSDSSTSRTSAAGFPLVAAQRNEAGAMKMGMPSGHHVEVKGKNEDIDRVPFLNSYIDGVTMEEATVSGILGKRATDNGLEEMILSSNHQKSVAKTQDPQTAGRITDSGQDTAFLHSKYEENPAWPGTSTHNGPNGFSQIMDETPNVSKSSPTGFGIKSAVTGGKEAVYSGVQSLRSHVLAMPGETTTPVQGSNRLPPSPLSSSTSHRVAASGSPGKSSTHASVSPASEPSRMMMMMSDPAEYSLCYIVNPVSPRMDDHGLKEICLDHLYRGCQQVNCNKNHFHLPYRWQLFILPTWMDFQDMEYIERAYCDPQIEIIVIEKHRINFKKMTCDSYPIRRLSTPSFVEKTLNSVFTTKWLWYWRNELNEYTQYGHESPSHTSSEINSAYLESFFHSCPRGVLQFHAGSQNYELSFQGMIQTNIASKTQRHVVRRPVFVSSKDVEQKRRGPDHQPVMPQADALTLFSSPQRNASTVSSNEYEFIELNNQDEEYAKISEQFKASMKQFKIVTIKRIWNQKLWDTFERKKQKMKNKTEMFLFHAVGRIHMDYICKNNFEWILHGNREIRYGKGLCWRRENCDSSHAHGFLEMPLASLGRTASLDSSGLQRK</w:t>
            </w:r>
          </w:p>
        </w:tc>
      </w:tr>
      <w:tr w:rsidR="00767530" w:rsidRPr="00E340F8" w14:paraId="046F3D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6F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D53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7B7|ZFY2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53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DRDLSGPEASPSVMPEVLSECSPAPTKSTAFDLFNLVLSYKRLEIYLEPLKDAGDGVRYLLRWQMPLCSLLTCLGLNILFLTLNEGAWYSVGALIISVPALLGYLQEVCRAQLPESELMRRKYHSVRQEDLQRVRLSRPEAVAEVKSFLIRLEAFLARLCYTCESAYRVLHWENPVVSSQFYGALLGMVCMLYLLPLCWVLALLNSTLFLGNGEFFRVVSEYRACLQRRMSPKQEECVCEGSALQDAGGRAVVLDSTPAPTPTEDLTPGSVEEAEEAEPDEEFKDAIEEDDEGTPCPAEDELTMQDNGFLSKNEVLRSKVSKLTERLRKRYPTNNFGNCAGCAATFSVLKKRRSCSNCGNSFCSRCCSFKVPKSSMGATAPEAQRETVFVCASCNQTLSK</w:t>
            </w:r>
          </w:p>
        </w:tc>
      </w:tr>
      <w:tr w:rsidR="00767530" w:rsidRPr="00E340F8" w14:paraId="1E0E884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922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BF0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821|ZBT1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63B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PQHSQRVLEQLNQQRQLGLLCDCTFVVDGVDFKAHKAVLAACSEYFKMLFVDQKDVVHLDISNAAGLGQVLEFMYTAKLSLSPENVDDVLAVASFLQMQDIVTACHTLKSLAEPSSTTGESADASAVEGGDKRAKDEKAAATMLSRLDQARGSSSTGPGRELKEERGGQAESASSGAEQTEKADAPREPPPVELKPDPTSSMAAAEAEALSESSEQEMEVEPASKGEDGQEEEGAGPATVKEEGMHLDNGEPPEENEESAGTDSGQELGMEGQNLRSGTYGDRTESKAYGSIIHKCEDCGKEFTHTGNFKRHIRIHTGEKPFSCRECSKAFSDPAACKAHEKTHSPLKPYGCEECGKSYRLISLLNLHKKRHSGEARYRCGDCGKLFTTSGNLKRHQLVHSGQKPYQCDYCGRSFSDPTSKMRHLETHDTDKEHKCPHCDKKFNQVGNLKAHLKIHIADGPLKCRECGKQFTTSGNLKRHLRIHSGEKPYVCTHCQRQFADPGALQRHVRIHTGEKPCQCVICGKAFTQASSLIAHVRQHTGEKPYVCERCGKRFVQSSQLANHIRHHDNIRPHKCSVCSKAFVNVGDLSKHIIIHTGEKPYLCDKCGRGFNRVDNLRSHVKTVHQGKAGIKILEPEEGGEVSVVTVDDMVTLATEALAATAVTQLTVVPVGAAVTADETEVLKAEISKAVKQVQEEDPNTHILYACDSCGDKFLDANSLAQHVRIHTAQALVMFQTDADFYQQYGPGSTWPAGQMLQAGELVFRPRDGTEGQPTLAESPPTAPDCLPPAE</w:t>
            </w:r>
          </w:p>
        </w:tc>
      </w:tr>
      <w:tr w:rsidR="00767530" w:rsidRPr="00E340F8" w14:paraId="62F90F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8FD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6C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09|ZI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073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DAGPQFPAIGVGSFARHHHHSAAAAAAAAAEMQDRELSLAAAQNGFVDSAAAHMGAFKLNPGAHELSPGQSSAFTSQGPGAYPGSAAAAAAAAALGPHAAHVGSYSGPPFNSTRDFLFRSRGFGDSAPGGGQHGLFGPGAGGLHHAHSDAQGHLLFPGLPEQHGPHGSQNVLNGQMRLGLPGEVFGRSEQYRQVASPRTDPYSAAQLHNQYGPMNMNMGMNMAAAAAHHHHHHHHHPGAFFRYMRQQCIKQELICKWIDPEQLSNPKKSCNKTFSTMHELVTHVSVEHVGGPEQSNHVCFWEECPREGKPFKAKYKLVNHIRVHTGEKPFPCPFPGCGKVFARSENLKIHKRTHTGEKPFQCEFEGCDRRFANSSDRKKHMHVHTSDKPYLCKMCDKSYTHPSSLRKHMKVHESSPQGSESSPAASSGYESSTPPGLVSPSAEPQSSSNLSPAAAAAAAAAAAAAAAVSAVHRGGGSGSGGAGGGSGGGSGSGGGGGGAGGGGGGSSGGGSGTAGGHSGLSSNFNEWYV</w:t>
            </w:r>
          </w:p>
        </w:tc>
      </w:tr>
      <w:tr w:rsidR="00767530" w:rsidRPr="00E340F8" w14:paraId="1CD081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1CD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66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956|ZES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A84E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QGEGGGAGGSGGGGAGSDGGGNAGQSSTGSGTVAVTNGGNSSAKNQLPLTPRFTAEEKEVLYTLFHLHEEVIDIKHRKKQRNKYSVRETWDKIVKDFNSHPHVSAMRNIKQIQKFWLNSRLRKQYPYRDGSSSNLSSGSAKISSVSVSVASAVPQQQQQQHHQQHDSVKVEPEYQISPDASEHNPQADTFDEIEMDANDVSEIDEDPMEQQQQQQQEAQAQAQAQAQAQAQVQSAAAEMQKMQQVNAVAAAAAANATMINTHQINVDQISAEKLTLNDLLHFKTARPREEIILIKHPEATATQIHTIPTQAQQHPMATITAGGYNQQIISEIKPQQITLAQYQAQQQQQAQAQAQAQAQAQAQAQAQAQAQAQAQQLAQQQLAAAQHQQLAAAVQVHHQQQQQQQAAVAVQQQQAAAAAAVKMQLTAATPTFTFSALPTVTAATTVPAAVPVPVATASSGSANSVAVNTSTASSVSINNTSLGGGGGNGATNSSATAADSFEERMNYFKIREAELRCKEQQLATEAKRIELNKAQDELKYMKEVHRLRVEELTMKIRILQKEEEQLRKCSTS</w:t>
            </w:r>
          </w:p>
        </w:tc>
      </w:tr>
      <w:tr w:rsidR="00767530" w:rsidRPr="00E340F8" w14:paraId="3082AE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F814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244B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10|ZN16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E83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PKKAAAQNSPEDEGLLIVKIEEEEFIHGQDTCLQRSELLKQELCRQLFRQFCYQDSPGPREALSRLRELCCQWLKPEIHTKEQILELLVLEQFLTILPGDLQAWVHEHYPESGEEAVTILEDLERGTDEAVLQVQAHEHGQEIFQKKVSPPGPALNVKLQPVETKAHFDSSEPQLLWDCDNESENSRSMPKLEIFEKIESQRIISGRISGYISEASGESQDICKSAGRVKRQWEKESGESQRLSSAQDEGFGKILTHKNTVRGEIISHDGCERRLNLNSNEFTHQKSCKHGTCDQSFKWNSDFINHQIIYAGEKNHQYGKSFKSPKLAKHAAVFSGDKTHQCNECGKAFRHSSKLARHQRIHTGERCYECNECGKSFAESSDLTRHRRIHTGERPFGCKECGRAFNLNSHLIRHQRIHTREKPYECSECGKTFRVSSHLIRHFRIHTGEKPYECSECGRAFSQSSNLSQHQRIHMRENLLM</w:t>
            </w:r>
          </w:p>
        </w:tc>
      </w:tr>
      <w:tr w:rsidR="00767530" w:rsidRPr="00E340F8" w14:paraId="011081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F25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F6B8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F9|TEK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1BF1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VGCTLTTTYAHPRPTPTNFLPAISTMASSYRDRFPHSNLTHSLSLPWRPSTYYKVASNSPSVAPYCTRSQRVSENTMLPFVSNRTTFFTRYTPDDWYRSNLTNYQESNTSRHNSEKLRVDTSRLIQDKYQQTRKTQADTTQNLGERVNDIGFWKSEIIHELDEMIGETNALTDVKKRLERALMETEAPLQVARECLFHREKRMGIDLVHDEVEAQLLTEVDTILCCQERMKLHLDKAIAQLAANRASQHELEKDLSDKQTAYRIDDKCHHLRNTSDGVGYFRGVERVDATVSVPESWAKFTDDNILRSQSERAASAKLRDDIENLLVVTANEMWNQFNKVNLSFTNRIAETADAKNKIQTHLAKTLQEIFQTEMTIESIKKAIKDKTAFLKVAQTRLDERTRRPNIELCRDMAQLRLVNEVHEVDDTIQTLQQRLRDAEDTLQSLVHIKATLEYDLAVKANSLYIDQEKCMSMRKSYPNTLRLVGFC</w:t>
            </w:r>
          </w:p>
        </w:tc>
      </w:tr>
      <w:tr w:rsidR="00767530" w:rsidRPr="00E340F8" w14:paraId="6453A2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4B7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7D1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59|TF2H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206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TPSRGLNRVHLQCRNLQEFLGGLSPGVLDRLYGHPATCLAVFRELPSLAKNWVMRMLFLEQPLPQAAVALWVKKEFSKAQEESTGLLSGLRIWHTQLLPGGLQGLILNPIFRQNLRIALLGGGKAWSDDTSQLGPDKHARDVPSLDKYAEERWEVVLHFMVGSPSAAVSQDLAQLLSQAGLMKSTEPGEPPCITSAGFQFLLLDTPAQLWYFMLQYLQTAQSRGMDLVEILSFLFQLSFSTLGKDYSVEGMSDSLLNFLQHLREFGLVFQRKRKSRRYYPTRLAINLSSGVSGAGGTVHQPGFIVVETNYRLYAYTESELQIALIALFSEMLYRFPNMVVAQVTRESVQQAIASGITAQQIIHFLRTRAHPVMLKQTPVLPPTITDQIRLWELERDRLRFTEGVLYNQFLSQVDFELLLAHARELGVLVFENSAKRLMVVTPAGHSDVKRFWKRQKHSS</w:t>
            </w:r>
          </w:p>
        </w:tc>
      </w:tr>
      <w:tr w:rsidR="00767530" w:rsidRPr="00E340F8" w14:paraId="62E6DE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74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A8B2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448|SYUA_SER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C23E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MKGLSKAKEGVVAAAEKTKQGVAEAAGKTKEGVLYVGSRTKEGVVHGVTTVAEKTKEQVSNVGGAVVTGVTAVAQKTVEGAGNIAAATGLVKKDQLAKQNEEGFLQEGMVNNTGAAVDPDNEAYEMPPEEEYQDYEPEA</w:t>
            </w:r>
          </w:p>
        </w:tc>
      </w:tr>
      <w:tr w:rsidR="00767530" w:rsidRPr="00E340F8" w14:paraId="046E604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2A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78F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12|TERA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DDEA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PTQRDEKEKKNDELATAILKDKKRPNRLIIDQSDNDDNSMVMLSQAKMDELGLFRGDSVILKGKKRRETVSIVLNADNCPNDKIKMNKVVRNNLRSRLGDVVSISSAQLEYGKRVHVLPIDDTIEGLTGNLFDVFLRPYFTDAYRPVHKGDIFTVQAAMRTVEFKVVETDPAPACIVAPDTVIHYEGDPIKREEEEEALNEVGYDDLGGVRKQLAQIKEMVELPLRHPQLFKAIGVKPPRGILLFGPPGTGKTLIARAVANETGAFFFLINGPEIMSKMSGESESNLRKAFAECEKNSPAILFIDEIDAIAPKREKAHGEVEKRIVSQLLTLMDGLKTRAHVVVIAATNRPNSIDGALRRFGRFDREIDIGIPDAVGRLEILRIHTKNMKLGEDVDLEQVANECHGFVGADLASLCSEAAIQQIREKMELIDLEDDTIDAEVLNSLAVTMENFRFAMGKSSPSALREAVVETPNTTWSDIGGLQNVKRELQELVQYPVEHPEKYLKFGMQPSRGVLFYGPPGCGKTLLAKAIANECQANFISIKGPELLTMWFGESEANVRDVFDKARAAAPCVLFFDELDSIAKARGGSVGDAGGAADRVINQVLTEMDGMNAKKNVFIIGATNRPDIIDPAVLRPGRLDQLIYIPLPDEASRLQIFKASLRKTPLSADLDLNFLAKNTVGFSGADLTEICQRACKLAIRESIEREIRQEKERQDRSARGEELMEDELADPVPEITRAHFEEAMKFARRSVTDNDIRKYEMFAQTLQQSRGFGNNFKFPGEAPSAGQPVGGNGGSGGNDDDDLYN</w:t>
            </w:r>
          </w:p>
        </w:tc>
      </w:tr>
      <w:tr w:rsidR="00767530" w:rsidRPr="00E340F8" w14:paraId="2A08DB8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711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C5B3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230|T4S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831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TGGCARCLGGTLIPLAFFGFLANILLFFPGGKVIDDNDHLSQEIWFFGGILGSGVLMIFPALVFLGLKNNDCCGCCGNEGCGKRFAMFTSTIFAVVGFLGAGYSFIISAISINKGPKCLMANSTWGYPFHDGDYLNDEALWNKCREPLNVVPWNLTLFSILLVVGGIQMVLCAIQVVNGLLGTLCGDCQCCGCCGGDGPV</w:t>
            </w:r>
          </w:p>
        </w:tc>
      </w:tr>
      <w:tr w:rsidR="00767530" w:rsidRPr="00E340F8" w14:paraId="3E82EE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D9F8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118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N9|T179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AF05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WLQRVELALFAAAFLCGAVAAAAMTRTQGSFSGRCPLYGVATLNGSSLALSRPSAPSLCYFVAGASGLLALYCLLLLLFWIYSSCIEDSHRGAIGLRIALAISAIAVFLVLVSACILRFGTRSLCNSIISLNTTISCSEAQKIPWTPPGTALQFYSNLHNAETSSWVNLVLWCVVLVLQVVQWKSEATPYRPLERGDPEWSSETDALVGSRLSHS</w:t>
            </w:r>
          </w:p>
        </w:tc>
      </w:tr>
      <w:tr w:rsidR="00767530" w:rsidRPr="00E340F8" w14:paraId="6F1A29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BC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2C9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47|SYT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F64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DPEAASPGAPTRDVLLVSAIITVSLSVTIVLCGLCHWCQRKLGKRYKNSLETVGTPDSGRGRGEKKAIKLPAGGKAVNTAPVPGQTPHDESDRRTEPRSSVSDLVNSLTSEMLMLSPGSEEDEAHEGCSRENLGRIQFSVGYNFQESTLTVKVMKAQELPAKDFSGTSDPFVKIYLLPDKKHKLETKVKRKNLNPHWNETFLFEGFPYEKVVQRILYLQVLDYDRFSRNDPIGEVSIPLNKVDLTQMQTFWKDLKPCSDGSGSRGELLLSLCYNPSANSIIVNIIKARNLKAMDIGGTSDPYVKVWLMYKDKRVEKKKTVTKKRNLNPIFNESFAFDIPTEKLRETTIIITVMDKDKLSRNDVIGKIYLSWKSGPGEVKHWKDMIARPRQPVAQWHQLKA</w:t>
            </w:r>
          </w:p>
        </w:tc>
      </w:tr>
      <w:tr w:rsidR="00767530" w:rsidRPr="00E340F8" w14:paraId="1CB187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AB1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1D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059|TFA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5A06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LRSMWGVLSALGRSGAELCTGCGSRLRSPFSFVYLPRWFSSVLASCPKKPVSSYLRFSKEQLPIFKAQNPDAKTTELIRRIAQRWRELPDSKKKIYQDAYRAEWQVYKEEISRFKEQLTPSQIMSLEKEIMDKHLKRKAMTKKKELTLLGKPKRPRSAYNVYVAERFQEAKGDSPQEKLKTVKENWKNLSDSEKELYIQHAKEDETRYHNEMKSWEEQMIEVGRKDLLRRTIKKQRKYGAEEC</w:t>
            </w:r>
          </w:p>
        </w:tc>
      </w:tr>
      <w:tr w:rsidR="00767530" w:rsidRPr="00E340F8" w14:paraId="332F22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B0C1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072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35|TA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56C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HVKWPFPAVPPLTWTLASSVVMGLVGTYSCFWTKYMNHLTVHNREVLYELIEKRGPATPLITVSNHQSCMDDPHLWGILKLRHIWNLKLMRWTPAAADICFTKELHSHFFSLGKCVPVCRGAEFFQAENEGKGVLDTGRHMPGAGKRREKGDGVYQKGMDFILEKLNHGDWVHIFPEGKVNMSSEFLRFKWGIGRLIAECHLNPIILPLWHVGMNDVLPNSPPYFPRFGQKITVLIGKPFSALPVLERLRAENKSAVEMRKALTDFIQEEFQHLKTQAEQLHNHLQPGR</w:t>
            </w:r>
          </w:p>
        </w:tc>
      </w:tr>
      <w:tr w:rsidR="00767530" w:rsidRPr="00E340F8" w14:paraId="2C680CB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4D75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A1C0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664|TAO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624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TNRAGSLKDPEIAELFFKEDPEKLFTDLREIGHGSFGAVYFARDVRTNEVVAIKKMSYSGKQSTEKWQDIIKEVKFLQRIKHPNSIEYKGCYLREHTAWLVMEYCLGSASDLLEVHKKPLQEVEIAAITHGALQGLAYLHSHTMIHRDIKAGNILLTEPGQVKLADFGSASMASPANSFVGTPYWMAPEVILAMDEGQYDGKVDVWSLGITCIELAERKPPLFNMNAMSALYHIAQNESPTLQSNEWSDYFRNFVDSCLQKIPQDRPTSEELLKHMFVLRERPETVLIDLIQRTKDAVRELDNLQYRKMKKLLFQEAHNGPAVEAQEEEEEQDHGGGRTGTVNSVGSNQSIPSMSISASSQSSSVNSLPDASDDKSELDMMEGDHTVMSNSSVIHLKPEEENYQEEGDPRTRASAPQSPPQVSRHKSHYRNREHFATIRTASLVTRQMQEHEQDSELREQMSGYKRMRRQHQKQLMTLENKLKAEMDEHRLRLDKDLETQRNNFAAEMEKLIKKHQASMEKEAKVMANEEKKFQQHIQAQQKKELNSFLESQKREYKLRKEQLKEELNENQSTPKKEKQEWLSKQKENIQHFQAEEEANLLRRQRQYLELECRRFKRRMLLGRHNLEQDLVREELNKRQTQKDLEHAMLLRQHESMQELEFRHLNTIQKMRCELIRLQHQTELTNQLEYNKRRERELRRKHVMEVRQQPKSLKSKELQIKKQFQDTCKIQTRQYKALRNHLLETTPKSEHKAVLKRLKEEQTRKLAILAEQYDHSINEMLSTQALRLDEAQEAECQVLKMQLQQELELLNAYQSKIKMQAEAQHDRELRELEQRVSLRRALLEQKIEEEMLALQNERTERIRSLLERQAREIEAFDSESMRLGFSNMVLSNLSPEAFSHSYPGASSWSHNPTGGSGPHWGHPMGGTPQAWGHPMQGGPQPWGHPSGPMQGVPRGSSIGVRNSPQALRRTASGGRTEQGMSRSTSVTSQISNGSHMSYT</w:t>
            </w:r>
          </w:p>
        </w:tc>
      </w:tr>
      <w:tr w:rsidR="00767530" w:rsidRPr="00E340F8" w14:paraId="650B93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BC7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429F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70|TAL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E65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KLTSLRQYTTVVADTGDIAAMKLYQPQDATTNPSLILNAAQIPEYRKLIDDAVAWAKQQSNDRAQQIVDATDKLAVNIGLEILKLVPGRISTEVDARLSYDTEASIAKAKRLIKLYNDAGISNDRILIKLASTWQGIRAAEQLEKEGINCNLTLLFSFAQARACAEAGVFLISPFVGRILDWYKANTDKKEYAPAEDPGVVSVSEIYQYYKEHGYETVVMGASFRNIGEILELAGCDRLTIAPALLKELAESEGAIERKLSYTGEVKARPARITESEFLWQHNQDPMAVDKLAEGIRKFAIDQEKLEKMIGDLL</w:t>
            </w:r>
          </w:p>
        </w:tc>
      </w:tr>
      <w:tr w:rsidR="00767530" w:rsidRPr="00E340F8" w14:paraId="448A19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237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D737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B0|TE2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72EA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MDLGKDPNGPTHSSTLFVRDDGSSMSFYVRPSPAKRRLSTLILHGGGTVCRVQEPGAVLLAQPGEALAEASGDFISTQYILDCVERNERLELEAYRLGPASAADTGSEAKPGALAEGAAEPEPQRHAGRIAFTDADDVAILTYVKENARSPSSVTGNALWKAMEKSSLTQHSWQSLKDRYLKHLRGQEHKYLLGDAPVSPSSQKLKRKAEEDPEAADSGEPQNKRTPDLPEEEYVKEEIQENEEAVKKMLVEATREFEEVVVDESPPDFEIHITMCDDDPPTPEEDSETQPDEEEEEEEEKVSQPEVGAAIKIIRQLMEKFNLDLSTVTQAFLKNSGELEATSAFLASGQRADGYPIWSRQDDIDLQKDDEDTREALVKKFGAQNVARRIEFRKK</w:t>
            </w:r>
          </w:p>
        </w:tc>
      </w:tr>
      <w:tr w:rsidR="00767530" w:rsidRPr="00E340F8" w14:paraId="5D762A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EF7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F3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557|TB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E2D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IIHISTGQCGNQIGAAFWETICGEHGLDFNGTYHGHDDIQKERLNVYFNEASSGKWVPRSINVDLEPGTIDAVRNSAIGNLFRPDNYIFGQSSAGNVWAKGHYTEGAELVDSVMDVIRREAEGCDSLQGFQITHSLGGGTGSGMGTLLISKIREEFPDRMMATFSVLPSPKTSDTVVEPYNATLSVHQLVEHSDETFCIDNEALYDICQRTLKLNQPSYGDLNNLVSSVMSGVTTSLRYPGQLNSDLRKLAVNLVPFPRLHFFMVGYAPLTAIGSQSFRSLTVPELTQQMFDAKNMMAAADPRNGRYLTVAAFFRGKVSVKEVEDEMHKVQSKNSDYFVEWIPNNVQTAVCSVAPQGLDMAATFIANSTSIQELFKRVGDQFSAMFKRKAFLHWYTSEGMDELEFSEAESNMNDLVSEYQQYQEATVEDDEEVDENGDFGAPQNQDEPITENFE</w:t>
            </w:r>
          </w:p>
        </w:tc>
      </w:tr>
      <w:tr w:rsidR="00767530" w:rsidRPr="00E340F8" w14:paraId="2484FE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C6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DB0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GE8|TACHY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C23C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LSGLIALALLLLLLLTAPSSAADTETESSGSPLTPGAEEPRRVVKRAPTSSFIGMRGKKDEEHDTSEGNWLGSGPDPLDYADEEADSSYAENGRRLKKAPLAFVGLRGKKFIPINNRLSDVLQSLEEERLRDSLLQDFFDRVAGRDGSAVGKRAPTGFTGMRGKRPALLAGDDDAEADEATELQQKRAPVNSFVGMRGKKDVSHQHYKRAALSDSYDLRGKQQRFADFNSKFVAVRGKKSDLEGNGVGIGDDHEQALVHPWLYLWGEKRAPNGFLGMRGKRPALFE</w:t>
            </w:r>
          </w:p>
        </w:tc>
      </w:tr>
      <w:tr w:rsidR="00767530" w:rsidRPr="00E340F8" w14:paraId="6020A6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1E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96E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N5|SYT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ADA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EPPTLGSPAPKTPPDSSRIRQGAVPAWVLATIVLGSGLLVFSSCFCLYRKRCRRRMGKKSQAQAQVHLQEVKELGRSYIDKVQPEIEELDRSPSMPGQQVSDKHQLGRLQYSLDYDFQTGQLLVGILQAQGLAALDLGGSSDPYVSVYLLPDKRRRHETKVHRQTLNPHFGETFAFKVPYVELGGRVLVMAVYDFDRFSRNDAIGEVRVPMSSVNLGRPVQAWRELQVAPKEEQEKLGDICFSLRYVPTAGKLTVIVLEAKNLKKMDVGGLSDPYVKVHLLQGGKKVRKKKTTIKKNTLNPYYNEAFSFEVPCDQVQKVQVELTVLDYDKLGKNEAIGRVAVGAAVGGAGLRHWADMLANPRRPIAQWHSLRPPDRARPIPAP</w:t>
            </w:r>
          </w:p>
        </w:tc>
      </w:tr>
      <w:tr w:rsidR="00767530" w:rsidRPr="00E340F8" w14:paraId="113DE0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A3DD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4A1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207|TB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D9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PALAASAMAYHPFHAPRPADFPMSAFLAAAQPSFFPALALPPGALAKPLPDPGLAGAAAAAAAAAAAAEAGLHVSALGPHPPAAHLRSLKSLEPEDEVEDDPKVTLEAKELWDQFHKLGTEMVITKSGRRMFPPFKVRVSGLDKKAKYILLMDIVAADDCRYKFHNSRWMVAGKADPEMPKRMYIHPDSPATGEQWMAKPVAFHKLKLTNNISDKHGFTILNSMHKYQPRFHIVRANDILKLPYSTFRTYVFPETDFIAVTAYQNDKITQLKIDNNPFAKGFRDTGNGRREKRKQLTLPSLRLYEEHCKPERDGAESDASSCDPPPAREPPTSPGAAPSPLRLHRARAEEKSCAADSDPEPERLSEERAGAPLGRSPAPDSASPTRLTEPERARERRSPERGKEPAESGGDGPFGLRSLEKERAEARRKDEGRKEAAEGKEQGLAPLVVQTDSASPLGAGHLPGLAFSSHLHGQQFFGPLGAGQPLFLHPGQFTMGPGAFSAMGMGHLLASVAGGGNGGGGGPGTAAGLDAGGLGPAASAASTAAPFPFHLSQHMLASQGIPMPTFGGLFPYPYTYMAAAAAAASALPATSAAAAAAAAAGSLSRSPFLGSARPRLRFSPYQIPVTIPPSTSLLTTGLASEGSKAAGGNSREPSPLPELALRKVGAPSRGALSPSGSAKEAANELQSIQRLVSGLESQRALSPGRESPK</w:t>
            </w:r>
          </w:p>
        </w:tc>
      </w:tr>
      <w:tr w:rsidR="00767530" w:rsidRPr="00E340F8" w14:paraId="15EF0B7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8D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A5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W9|TBC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9317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DEPAAGGPEEEAEDETLAFGAALEAFGESAETRALLGRLREVHGGGAEREVALERFRVIMDKYQEQPHLLDPHLEWMMNLLLDIVQDQTSPASLVHLAFKFLYIITKVRGYKTFLRLFPHEVADVEPVLDLVTIQNPKDHEAWETRYMLLLWLSVTCLIPFDFSRLDGNLLTQPGQARMSIMDRILQIAESYLIVSDKARDAAAVLVSRFITRPDVKQSKMAEFLDWSLCNLARSSFQTMQGVITMDGTLQALAQIFKHGKREDCLPYAATVLRCLDGCRLPESNQTLLRKLGVKLVQRLGLTFLKPKVAAWRYQRGCRSLAANLQLLTQGQSEQKPLILTEDDDEDDDVPEGVERVIEQLLVGLKDKDTVVRWSAAKGIGRMAGRLPRALADDVVGSVLDCFSFQETDKAWHGGCLALAELGRRGLLLPSRLVDVVAVILKALTYDEKRGACSVGTNVRDAACYVCWAFARAYEPQELKPFVTAISSALVIAAVFDRDINCRRAASAAFQENVGRQGTFPHGIDILTTADYFAVGNRSNCFLVISVFIAGFPEYTQPMIDHLVTMKISHWDGVIRELAARALHNLAQQAPEFSATQVFPRLLSMTLSPDLHMRHGSILACAEVAYALYKLAAQENRPVTDHLDEQAVQGLKQIHQQLYDRQLYRGLGGQLMRQAVCVLIEKLSLSKMPFRGDTVIDGWQWLINDTLRHLHLISSHSRQQMKDAAVSALAALCSEYYMKEPGEADPAIQEELITQYLAELRNPEEMTRCGFSLALGALPGFLLKGRLQQVLTGLRAVTHTSPEDVSFAESRRDGLKAIARICQTVGVKAGAPDEAVCGENVSQIYCALLGCMDDYTTDSRGDVGTWVRKAAMTSLMDLTLLLARSQPELIEAHTCERIMCCVAQQASEKIDRFRAHAASVFLTLLHFDSPPIPHVPHRGELEKLFPRSDVASVNWSAPSQAFPRITQLLGLPTYRYHVLLGLVVSLGGLTESTIRHSTQSLFEYMKGIQSDPQALGSFSGTLLQIFEDNLLNERVSVPLLKTLDHVLTHGCFDIFTTEEDHPFAVKLLALCKKEIKNSKDIQKLLSGIAVFCEMVQFPGDVRRQALLQLCLLLCHRFPLIRKTTASQVYETLLTYSDVVGADVLDEVVTVLSDTAWDAELAVVREQRNRLCDLLGVPRPQLVPQPGAC</w:t>
            </w:r>
          </w:p>
        </w:tc>
      </w:tr>
      <w:tr w:rsidR="00767530" w:rsidRPr="00E340F8" w14:paraId="29443C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970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C851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292|THR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D9B6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VRGLGLPGCLALAALASLVHSQHVFLAPQQALSLLQRVRRANSGFLEELRKGNLERECVEEQCSYEEAFEALESPQDTDVFWAKYTVCDSVRKPRETFMDCLEGRCAMDLGLNYHGNVSVTHTGIECQLWRSRYPHRPDINSTTHPGADLKENFCRNPDSSTSGPWCYTTDPTVRREECSIPVCGQEGRTTVKMTPRSRGSKENLSPPLGECLLERGRLYQGNLAVTTLGSPCLAWDSLPTKTLSKYQNFDPEVKLVQNFCRNPDRDEEGAWCFVAQQPGFEYCSLNYCDEAVGEENHDGDESIAGRTTDAEFHTFFDERTFGLGEADCGLRPLFEKKSLTDKTEKELLDSYIDGRIVEGWDAEKGIAPWQVMLFRKSPQELLCGASLISDRWVLTAAHCILYPPWDKNFTENDLLVRIGKHSRTRYERNVEKISMLEKIYIHPRYNWRENLDRDIALLKLKKPVPFSDYIHPVCLPDKQTVTSLLQAGYKGRVTGWGNLRETWTTNINEIQPSVLQVVNLPIVERPVCKASTRIRITDNMFCAGFKVNDTKRGDACEGDSGGPFVMKSPYNHRWYQMGIVSWGEGCDRNGKYGFYTHVFRLKRWMQKVIDQHR</w:t>
            </w:r>
          </w:p>
        </w:tc>
      </w:tr>
      <w:tr w:rsidR="00767530" w:rsidRPr="00E340F8" w14:paraId="1E14AC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DCD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DD9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58|TH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A95A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KPSKVECGSDPEENSARSPDGKRKRKNGQCPLKSSMSGYIPSYLDKDEQCVVCGDKATGYHYRCITCEGCKGFFRRTIQKNLHPTYSCKYDSCCVIDKITRNQCQLCRFKKCIAVGMAMDLVLDDSKRVAKRKLIEQNRERRRKEEMIRSLQQRPEPTPEEWDLIHVATEAHRSTNAQGSHWKQRRKFLPDDIGQSPIVSMPDGDKVDLEAFSEFTKIITPAITRVVDFAKKLPMFSELPCEDQIILLKGCCMEIMSLRAAVRYDPESDTLTLSGEMAVKREQLKNGGLGVVSDAIFELGKSLSAFNLDDTEVALLQAVLLMSTDRSGLLCVDKIEKSQEAYLLAFEHYVNHRKHNIPHFWPKLLMKEREVQSSILYKGAAAEGRPGGSLGVHPEGQQLLGMHVVQGPQVRQLEQQLGEAGSLRGPVLQHQSPKSPQQRLLELLHRSGILHSRAVCGEDDSSEASSLSSSSDTEDTEVCEDQAGKAASP</w:t>
            </w:r>
          </w:p>
        </w:tc>
      </w:tr>
      <w:tr w:rsidR="00767530" w:rsidRPr="00E340F8" w14:paraId="7CF159E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3119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B0F2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55|TNF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32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MPLRESSPQRAERCKKSWLLCIVALLLMLLCSLGTLIYTSLKPTAIESCMVKFELSSSKWHMTSPKPHCVNTTSDGKLKILQSGTYLIYGQVIPVDKKYIKDNAPFVVQIYKKNDVLQTLMNDFQILPIGGVYELHAGDNIYLKFNSKDHIQKTNTYWGIILMPDLPFIS</w:t>
            </w:r>
          </w:p>
        </w:tc>
      </w:tr>
      <w:tr w:rsidR="00767530" w:rsidRPr="00E340F8" w14:paraId="7C4735DF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38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A8B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73|TE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D91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KERRPYCSLTKSRREKERRYTNSSADNEECRVPTQKSYSSSETLKAFDHDSSRLLYGNRVKDLVHREADEFTRQGQNFTLRQLGVCEPATRRGLAFCAEMGLPHRGYSISAGSDADTENEAVMSPEHAMRLWGRGVKSGRSSCLSSRSNSALTLTDTEHENKSDSENEQPASNQGQSTLQPLPPSHKQHSAQHHPSITSLNRNSLTNRRNQSPAPPAALPAELQTTPESVQLQDSWVLGSNVPLESRHFLFKTGTGTTPLFSTATPGYTMASGSVYSPPTRPLPRNTLSRSAFKFKKSSKYCSWKCTALCAVGVSVLLAILLSYFIAMHLFGLNWQLQQTENDTFENGKVNSDTMPTNTVSLPSGDNGKLGGFTQENNTIDSGELDIGRRAIQEIPPGIFWRSQLFIDQPQFLKFNISLQKDALIGVYGRKGLPPSHTQYDFVELLDGSRLIAREQRSLLETERAGRQARSVSLHEAGFIQYLDSGIWHLAFYNDGKNAEQVSFNTIVIESVVECPRNCHGNGECVSGTCHCFPGFLGPDCSRAACPVLCSGNGQYSKGRCLCFSGWKGTECDVPTTQCIDPQCGGRGICIMGSCACNSGYKGESCEEADCIDPGCSNHGVCIHGECHCSPGWGGSNCEILKTMCPDQCSGHGTYLQESGSCTCDPNWTGPDCSNEICSVDCGSHGVCMGGTCRCEEGWTGPACNQRACHPRCAEHGTCKDGKCECSQGWNGEHCTIEGCPGLCNSNGRCTLDQNGWHCVCQPGWRGAGCDVAMETLCTDSKDNEGDGLIDCMDPDCCLQSSCQNQPYCRGLPDPQDIISQSLQSPSQQAAKSFYDRISFLIGSDSTHVIPGESPFNKSLASVIRGQVLTADGTPLIGVNVSFFHYPEYGYTITRQDGMFDLVANGGASLTLVFERSPFLTQYHTVWIPWNVFYVMDTLVMKKEENDIPSCDLSGFVRPNPIIVSSPLSTFFRSSPEDSPIIPETQVLHEETTIPGTDLKLSYLSSRAAGYKSVLKITMTQSIIPFNLMKVHLMVAVVGRLFQKWFPASPNLAYTFIWDKTDAYNQKVYGLSEAVVSVGYEYESCLDLTLWEKRTAILQGYELDASNMGGWTLDKHHVLDVQNGILYKGNGENQFISQQPPVVSSIMGNGRRRSISCPSCNGQADGNKLLAPVALACGIDGSLYVGDFNYVRRIFPSGNVTSVLELSSNPAHRYYLATDPVTGDLYVSDTNTRRIYRPKSLTGAKDLTKNAEVVAGTGEQCLPFDEARCGDGGKAVEATLMSPKGMAVDKNGLIYFVDGTMIRKVDQNGIISTLLGSNDLTSARPLTCDTSMHISQVRLEWPTDLAINPMDNSIYVLDNNVVLQITENRQVRIAAGRPMHCQVPGVEYPVGKHAVQTTLESATAIAVSYSGVLYITETDEKKINRIRQVTTDGEISLVAGIPSECDCKNDANCDCYQSGDGYAKDAKLSAPSSLAASPDGTLYIADLGNIRIRAVSKNKPLLNSMNFYEVASPTDQELYIFDINGTHQYTVSLVTGDYLYNFSYSNDNDITAVTDSNGNTLRIRRDPNRMPVRVVSPDNQVIWLTIGTNGCLKSMTAQGLELVLFTYHGNSGLLATKSDETGWTTFFDYDSEGRLTNVTFPTGVVTNLHGDMDKAITVDIESSSREEDVSITSNLSSIDSFYTMVQDQLRNSYQIGYDGSLRIIYASGLDSHYQTEPHVLAGTANPTVAKRNMTLPGENGQNLVEWRFRKEQAQGKVNVFGRKLRVNGRNLLSVDFDRTTKTEKIYDDHRKFLLRIAYDTSGHPTLWLPSSKLMAVNVTYSSTGQIASIQRGTTSEKVDYDGQGRIVSRVFADGKTWSYTYLEKSMVLLLHSQRQYIFEYDMWDRLSAITMPSVARHTMQTIRSIGYYRNIYNPPESNASIITDYNEEGLLLQTAFLGTSRRVLFKYRRQTRLSEILYDSTRVSFTYDETAGVLKTVNLQSDGFICTIRYRQIGPLIDRQIFRFSEDGMVNARFDYSYDNSFRVTSMQGVINETPLPIDLYQFDDISGKVEQFGKFGVIYYDINQIISTAVMTYTKHFDAHGRIKEIQYEIFRSLMYWITIQYDNMGRVTKREIKIGPFANTTKYAYEYDVDGQLQTVYLNEKIMWRYNYDLNGNLHLLNPSNSARLTPLRYDLRDRITRLGDVQYRLDEDGFLRQRGTEIFEYSSKGLLTRVYSKGSGWTVIYRYDGLGRRVSSKTSLGQHLQFFYADLTYPTRITHVYNHSSSEITSLYYDLQGHLFAMEISSGDEFYIASDNTGTPLAVFSSNGLMLKQIQYTAYGEIYFDSNIDFQLVIGFHGGLYDPLTKLIHFGERDYDILAGRWTTPDIEIWKRIGKDPAPFNLYMFRNNNPASKIHDVKDYITDVNSWLVTFGFHLHNAIPGFPVPKFDLTEPSYELVKSQQWDDIPPIFGVQQQVARQAKAFLSLGKMAEVQVSRRRAGGAQSWLWFATVKSLIGKGVMLAVSQGRVQTNVLNIANEDCIKVAAVLNNAFYLENLHFTIEGKDTHYFIKTTTPESDLGTLRLTSGRKALENGINVTVSQSTTVVNGRTRRFADVEMQFGALALHVRYGMTLDEEKARILEQARQRALARAWAREQQRVRDGEEGARLWTEGEKRQLLSAGKVQGYDGYYVLSVEQYPELADSANNIQFLRQSEIGRR</w:t>
            </w:r>
          </w:p>
        </w:tc>
      </w:tr>
      <w:tr w:rsidR="00767530" w:rsidRPr="00E340F8" w14:paraId="0B8B35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EA9C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738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75|TN1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07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STEREQSRLTSCLKKREEMKLKECVSILPRKESPSVRSSKDGKLLAATLLLALLSCCLTVVSFYQVAALQGDLASLRAELQGHHAEKLPAGAGAPKAGLEEAPAVTAGLKIFEPPAPGEGNSSQNSRNKRAVQGPEETVTQDCLQLIADSETPTIQKGSYTFVPWLLSFKRGSALEEKENKILVKETGYFFIYGQVLYTDKTYAMGHLIQRKKVHVFGDELSLVTLFRCIQNMPETLPNNSCYSAGIAKLEEGDELQLAIPRENAQISLDGDVTFFGALKLL</w:t>
            </w:r>
          </w:p>
        </w:tc>
      </w:tr>
      <w:tr w:rsidR="00767530" w:rsidRPr="00E340F8" w14:paraId="72ADEC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028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959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281|TL2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D028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VSFLSTVPSFTNTTNHQHLTTLSSSSHRSAVIRCSKIEPQVSGESLAFHRRDVLKLAGTAVGMELIGNGFINNVGDAKAADLNQRRQRSEFQSKIKILLSTTIKAKPELVPSLLKLALNDAMTYDKATKSGGANGSIRFSSELSRAENEGLSDGLSLIEEVKKEIDSISKGGPISYADIIQLAGQSAVKFTYLASAIRKCGGNEEKGNLLYTAYGSAGQWGLFDRNFGRSDATEADPEGRVPQWGKATVQEMKDKFIAVGLGPRQLAVMSAFLGPDQAATEQLLATDPQVAPWVQKYQRSRETVSQTDYEVDLITAFTKLSCLGQQINFEAYTYPVERINLSKLKL</w:t>
            </w:r>
          </w:p>
        </w:tc>
      </w:tr>
      <w:tr w:rsidR="00767530" w:rsidRPr="00E340F8" w14:paraId="1C3FFD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4FE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45A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S4|TMM5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881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KGSLWVRTQLGLPPLLLLTMALAGGSGTASAEAFDSVLGDTASCHRACQLTYPLHTYPKEEELYACQRGCRLFSICQFVDDGIDLNRTKLECESACTEAYSQSDEQYACHLGCQNQLPFAELRQEQLMSLMPKMHLLFPLTLVRSFWSDMMDSAQSFITSSWTFYLQADDGKIVIFQSKPEIQYAPHLEQEPTNLRESSLSKMSYLQMRNSQAHRNFLEDGESDGFLRCLSLNSGWILTTTLVLSVMVLLWICCATVATAVEQYVPSEKLSIYGDLEFMNEQKLNRYPASSLVVVRSKTEDHEEAGPLPTKVNLAHSEI</w:t>
            </w:r>
          </w:p>
        </w:tc>
      </w:tr>
      <w:tr w:rsidR="00767530" w:rsidRPr="00E340F8" w14:paraId="3797BF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BAF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8A9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XM6|TGA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A97F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HRMSEATNHNHNHHLPYSLIHGLNNNHPSSGFINQDGSSSFDFGELEEAIVLQGVKYRNEEAKPPLLGGGGGATTLEMFPSWPIRTHQTLPTESSKSGGESSDSGSANFSGKAESQQPESPMSSKHHLMLQPHHNNMANSSSTSGLPSTSRTLAPPKPSEDKRKATTSGKQLDAKTLRRLAQNREAARKSRLRKKAYVQQLESSRIKLSQLEQELQRARSQGLFMGGCGPPGPNITSGAAIFDMEYGRWLEDDNRHMSEIRTGLQAHLSDNDLRLIVDGYIAHFDEIFRLKAVAAKADVFHLIIGTWMSPAERCFIWMAGFRPSDLIKILVSQMDLLTEQQLMGIYSLQHSSQQAEEALSQGLEQLQQSLIDTLAASPVIDGMQQMAVALGKISNLEGFIRQADNLRQQTVHQLRRILTVRQAARCFLVIGEYYGRLRALSSLWLSRPRETLMSDETSCQTTTDLQIVQSSRNHFSNF</w:t>
            </w:r>
          </w:p>
        </w:tc>
      </w:tr>
      <w:tr w:rsidR="00767530" w:rsidRPr="00E340F8" w14:paraId="74AF782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A7B7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33E6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3VNM4|TGA1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CE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HHQNHHQHLSSSSATSSHGNFMNKDGYDIGEIDPSLFLYLDGQGHHDPPSTAPSPLHHHHTTQNLAMRPPTSTLNIFPSQPMHIEPPPSSTHNTDNTRLVPAAQPSGSTRPASDPSMDLTNHSQFHQPPQGSKSIKKEGNRKGLASSDHDIPKSSDPKTLRRLAQNREAARKSRLRKKAYVQQLESCRIKLTQLEQEIQRARSQGVFFGGSLIGGDQQQGGLPIGPGNISSEAAVFDMEYARWLEEQQRLLNELRVATQEHLSENELRMFVDTCLAHYDHLINLKAMVAKTDVFHLISGAWKTPAERCFLWMGGFRPSEIIKVIVNQIEPLTEQQIVGICGLQQSTQEAEEALSQGLEALNQSLSDSIVSDSLPPASAPLPPHLSNFMSHMSLALNKLSALEGFVLQADNLRHQTIHRLNQLLTTRQEARCLLAVAEYFHRLQALSSLWLARPRQDG</w:t>
            </w:r>
          </w:p>
        </w:tc>
      </w:tr>
      <w:tr w:rsidR="00767530" w:rsidRPr="00E340F8" w14:paraId="0EA06D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25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12C3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HH6|TMM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D79C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LNDNICKRYIKMITNIVILSLIICISLAFWIISMTASTYYGNLRPISPWRWLFSVVVPVLIVSNGLKKKSLDHSGALGGLVVGFILTIANFSFFTSLLMFFLSSSKLTKWKGEVKKRLDSEYKEGGQRNWVQVFCNGAVPTELALLYMIENGPGEIPVDFSKQYSASWMCLSLLAALACSAGDTWASEVGPVLSKSSPRLITTWEKVPVGTNGGVTVVGLVSSLLGGTFVGIAYFLTQLIFVNDLDISAPQWPIIAFGGLAGLLGSIVDSYLGATMQYTGLDESTGMVVNSPTNKARHIAGKPILDNNAVNLFSSVLIALLLPTAAWGFWPRG</w:t>
            </w:r>
          </w:p>
        </w:tc>
      </w:tr>
      <w:tr w:rsidR="00767530" w:rsidRPr="00E340F8" w14:paraId="0679E1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257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0E2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Q8|THEM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04C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RCFQVAARLGHHRGLLEAPRILPRLNPASAFGSSTDSMFSRFLPEKTDLKDYALPNASWCSDMLSLYQEFLEKTKSSGWIKLPSFKSNRDHIRGLKLPSGLAVSSDKGDCRIFTRCIQVEGQGFEYVIFFQPTQKKSVCLFQPGSYLEGPPGFAHGGSLAAMMDETFSKTAFLAGEGLFTLSLNIRFKNLIPVDSLVVMDVELDKIEDQKLYMSCIAHSRDQQTVYAKSSGVFLQLQLEEESPQ</w:t>
            </w:r>
          </w:p>
        </w:tc>
      </w:tr>
      <w:tr w:rsidR="00767530" w:rsidRPr="00E340F8" w14:paraId="3611189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C368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93D4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Q1|TL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5B2E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PNSLIFYCIIVLGLTLMKIQLSEECELIIKRPNANLTRVPKDLPLQTTTLDLSQNNISELQTSDILSLSKLRVLIMSYNRLQYLNISVFKFNTELEYLDLSHNELKVILCHPTVSLKHLDLSFNAFDALPICKEFGNMSQLQFLGLSGSRVQSSSVQLIAHLNISKVLLVLGDAYGEKEDPESLRHVSTETLHIVFPSKREFRFLLDVSVSTTIGLELSNIKCVLEDQGCSYFLRALSKLGKNLKLSNLTLNNVETTWNSFINILQIVWHTPVKYFSISNVKLQGQLAFRMFNYSDTSLKALSIHQVVTDVFSFPQSYIYSIFANMNIQNFTMSGTHMVHMLCPSQVSPFLHVDFTDNLLTDMVFKDCRNLVRLKTLSLQKNQLKNLENIILTSAKMTSLQKLDISQNSLRYSDGGIPCAWTQSLLVLNLSSNMLTGSVFRCLPPKVKVLDLHNNRIMSIPKDVTHLQALQELNVASNSLTDLPGCGAFSSLSVLVIDHNSVSHPSEDFFQSCQNIRSLTAGNNPFQCTCELRDFVKNIGWVAREVVEGWPDSYRCDYPESSRGTALRDFHMSPLSCDTVLLTVTIGATMLVLAVTGAFLCLYFDLPWYVRMLCQWTQTRHRARHIPLEELQRNLQFHAFVSYSGHDSAWVKNELLPNLEKDDIQICLHERNFVPGKSIVENIINFIEKSYKSIFVLSPHFIQSEWCHYELYFAHHNLFHEGSDNLILILLAPIPQYSIPTNYHKLKTLMSRRTYLEWPTEKNKHGLFWANLRASINVKLVNQAEGTCYTQQ</w:t>
            </w:r>
          </w:p>
        </w:tc>
      </w:tr>
      <w:tr w:rsidR="00767530" w:rsidRPr="00E340F8" w14:paraId="258E482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EA1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E8E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YK0|TM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AB3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KNFLLLLCFIALVNVESSPDEAVMIALRDSLKLSGNPNWSGSDPCKWSMFIKCDASNRVTAIQIGDRGISGKLPPDLGKLTSLTKFEVMRNRLTGPIPSLAGLKSLVTVYANDNDFTSVPEDFFSGLSSLQHVSLDNNPFDSWVIPPSLENATSLVDFSAVNCNLSGKIPDYLFEGKDFSSLTTLKLSYNSLVCEFPMNFSDSRVQVLMLNGQKGREKLHGSISFLQKMTSLTNVTLQGNSFSGPLPDFSGLVSLKSFNVRENQLSGLVPSSLFELQSLSDVALGNNLLQGPTPNFTAPDIKPDLNGLNSFCLDTPGTSCDPRVNTLLSIVEAFGYPVNFAEKWKGNDPCSGWVGITCTGTDITVINFKNLGLNGTISPRFADFASLRVINLSQNNLNGTIPQELAKLSNLKTLDVSKNRLCGEVPRFNTTIVNTTGNFEDCPNGNAGKKASSNAGKIVGSVIGILLALLLIGVAIFFLVKKKMQYHKMHPQQQSSDQDAFKITIENLCTGVSESGFSGNDAHLGEAGNIVISIQVLRDATYNFDEKNILGRGGFGIVYKGELHDGTKIAVKRMESSIISGKGLDEFKSEIAVLTRVRHRNLVVLHGYCLEGNERLLVYQYMPQGTLSRHIFYWKEEGLRPLEWTRRLIIALDVARGVEYLHTLAHQSFIHRDLKPSNILLGDDMHAKVADFGLVRLAPEGTQSIETKIAGTFGYLAPEYAVTGRVTTKVDVYSFGVILMELLTGRKALDVARSEEEVHLATWFRRMFINKGSFPKAIDEAMEVNEETLRSINIVAELANQCSSREPRDRPDMNHVVNVLVSLVVQWKPTERSSDSEDIYGIDYDTPLPQLILDSCFFGDNTLTSIPSRPSELESTFKSGQGR</w:t>
            </w:r>
          </w:p>
        </w:tc>
      </w:tr>
      <w:tr w:rsidR="00767530" w:rsidRPr="00E340F8" w14:paraId="040AA7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731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7119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284|TGI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F2EA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KKGLVAASGSDSEDEDSMDSPLDLSSSAASGKRRRRGNLPKESVQILRDWLYEHRYNAYPSEQEKALLSQQTHLSTLQVCNWFINARRRLLPDMLRKDGKDPNQFTISRRGAKISEASSIEAAMGIKNFMPTLEESPFHSCVVGPNPTLGRPVSPKPPSPGSILARPSVICHTTVTALKDGPFSLCQPIGVGQSTDVPQIAPSNFTDTSLVYPEDTCKSGPSPNPQSGLFNTPPPTPPDLNQDFSGFQLLVDVALKRAAEMELQAKLTA</w:t>
            </w:r>
          </w:p>
        </w:tc>
      </w:tr>
      <w:tr w:rsidR="00767530" w:rsidRPr="00E340F8" w14:paraId="03C104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D37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3D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438|TGF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FAB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LLRGLWPLHIVLWTRIASTIPPHVPKSVNSDLMAGDNSGAVKLPQLCKFCDVTLSTCDNQKSCMSNCSVTSICEKPQEVCVAVWRKNDKNITLETVCHDPKFTYHGFTLEDATSPTCVMKEKKRAGETFFMCSCNTEECNDYIIFNEEYTTSSPDLLLVIIQVTGVSLLPPLGIAIAVIAIFYCYRVHRQQKLSPSWESSKPRKLMDFSDNCAIILEDDRSDISSTCANNINHNTELLPIELDTLVGKGRFAEVYKAKLKQNTSEQFETVAVKIFPYEEYSSWKTEKDIFSDINLKHENILQFLTAEERKTEMGKQYWLITAFHAKGNLQEYLTRHVISWEDLRKLGSSLARGIAHLHSDHTPCGRPKMPIVHRDLKSSNILVKNDLTCCLCDFGLSLRLDPTLSVDDLANSGQVGTARYMAPEVLESRMNLENMESFKQTDVYSMALVLWEMTSRCNAVGEVKDYEPPFGSKVREHPCVESMKDNVLRDRGRPEIPSFWLNHQGIQIVCETLTECWDHDPEARLTAQCVAERFSELEHPDRLSGRSCSQEKIPEDGSLNTTK</w:t>
            </w:r>
          </w:p>
        </w:tc>
      </w:tr>
      <w:tr w:rsidR="00767530" w:rsidRPr="00E340F8" w14:paraId="109C52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CE0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33DD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88|TNF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7A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SRDYTKYLRGSEEMGGGPGAPHEGPLHAPPPPAPHQPPAASRSMFVALLGLGLGQVVCSVALFFYFRAQMDPNRISEDGTHCIYRILRLHENADFQDTTLESQDTKLIPDSCRRIKQAFQGAVQKELQHIVGSQHIRAEKAMVDGSWLDLAKRSKLEAQPFAHLTINATDIPSGSHKVSLSSWYHDRGWAKISNMTFSNGKLIVNQDGFYYLYANICFRHHETSGDLATEYLQLMVYVTKTSIKIPSSHTLMKGGSTKYWSGNSEFHFYSINVGGFFKLRSGEEISIEVSNPSLLDPDQDATYFGAFKVRDID</w:t>
            </w:r>
          </w:p>
        </w:tc>
      </w:tr>
      <w:tr w:rsidR="00767530" w:rsidRPr="00E340F8" w14:paraId="4B51B6E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2B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262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U79|TM24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793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FATRTYGTSGLDNRPLFGETSAKDRIINLVVGSLTSLLILVTLISAFVFPQLPPKPLNIFFAVCISLSSITACILIYWYRQGDLEPKFRKLIYYIIFSIIMLCICANLYFHDVGR</w:t>
            </w:r>
          </w:p>
        </w:tc>
      </w:tr>
      <w:tr w:rsidR="00767530" w:rsidRPr="00E340F8" w14:paraId="03280CF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E3C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94F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I27|THO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29B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VVVPAEWIKNWEKSGRGEFLHLCRILSENKSHDSSTYRDFQQALYELSYHVIKGNLKHEQASNVLSDISEFREDMPSILADVFCILDIETNCLEEKSKRDYFTQLVLACLYLVSDTVLKERLDPETLESLGLIKQSQQFNQKSVKIKTKLFYKQQKFNLLREENEGYAKLIAELGQDLSGSITSDLILENIKSLIGCFNLDPNRVLDVILEVFECRPEHDDFFISLLESYMSMCEPQTLCHILGFKFKFYQEPNGETPSSLYRVAAVLLQFNLIDLDDLYVHLLPADNCIMDEHKREIAEAKQIVRKLTMVVLSSEKMDEREKEKEKEEEKVEKPPDNQKLGLLEALLKIGDWQHAQNIMDQMPPYYAASHKLIALAICKLIHITIEPLYRRVGVPKGAKGSPVNALQNKRAPKQAESFEDLRRDVFNMFCYLGPHLSHDPILFAKVVRIGKSFMKEFQSDGSKQEDKEKTEVILSCLLSITDQVLLPSLSLMDCNACMSEELWGMFKTFPYQHRYRLYGQWKNETYNSHPLLVKVKAQTIDRAKYIMKRLTKENVKPSGRQIGKLSHSNPTILFDYILSQIQKYDNLITPVVDSLKYLTSLNYDVLAYCIIEALANPEKERMKHDDTTISSWLQSLASFCGAVFRKYPIDLAGLLQYVANQLKAGKSFDLLILKEVVQKMAGIEITEEMTMEQLEAMTGGEQLKAEGGYFGQIRNTKKSSQRLKDALLDHDLALPLCLLMAQQRNGVIFQEGGEKHLKLVGKLYDQCHDTLVQFGGFLASNLSTEDYIKRVPSIDVLCNEFHTPHDAAFFLSRPMYAHHISSKYDELKKSEKGSKQQHKVHKYITSCEMVMAPVHEAVVSLHVSKVWDDISPQFYATFWSLTMYDLAVPHTSYEREVNKLKVQMKAIDDNQEMPPNKKKKEKERCTALQDKLLEEEKKQMEHVQRVLQRLKLEKDNWLLAKSTKNETITKFLQLCIFPRCIFSAIDAVYCARFVELVHQQKTPNFSTLLCYDRVFSDIIYTVASCTENEASRYGRFLCCMLETVTRWHSDRATYEKECGNYPGFLTILRATGFDGGNKADQLDYENFRHVVHKWHYKLTKASVHCLETGEYTHIRNILIVLTKILPWYPKVLNLGQALERRVHKICQEEKEKRPDLYALAMGYSGQLKSRKSYMIPENEFHHKDPPPRNAVASVQNGPGGGPSSSSIGSASKSDESSTEETDKSRERSQCGVKAVNKASSTTPKGNSSNGNSGSNSNKAVKENDKEKGKEKEKEKKEKTPATTPEARVLGKDGKEKPKEERPNKDEKARETKERTPKSDKEKEKFKKEEKAKDEKFKTTVPNAESKSTQEREREKEPSRERDIAKEMKSKENVKGGEKTPVSGSLKSPVPRSDIPEPEREQKRRKIDTHPSPSHSSTVKDSLIELKESSAKLYINHTPPPLSKSKEREMDKKDLDKSRERSREREKKDEKDRKERKRDHSNNDREVPPDLTKRRKEENGTMGVSKHKSESPCESPYPNEKDKEKNKSKSSGKEKGSDSFKSEKMDKISSGGKKESRHDKEKIEKKEKRDSSGGKEEKKHHKSSDKHR</w:t>
            </w:r>
          </w:p>
        </w:tc>
      </w:tr>
      <w:tr w:rsidR="00767530" w:rsidRPr="00E340F8" w14:paraId="5006D72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5A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47F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X3|TM20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603C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KGKVGTRGKKQIFEENRETLKFYLRIILGANAIYCLVTLVFFYSSASFWAWLALGFSLAVYGASYHSMSSMARAAFSEDGALMDGGMDLNMEQGMAEHLKDVILLTAIVQVLSCFSLYVWSFWLLAPGRALYLLWVNVLGPWFTADSGTPAPEHNEKRQRRQERRQMKRL</w:t>
            </w:r>
          </w:p>
        </w:tc>
      </w:tr>
      <w:tr w:rsidR="00767530" w:rsidRPr="00E340F8" w14:paraId="0E6A50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78F1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DE1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M3C6|TM26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4CAB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PSFNMTNPQPAIEGGISEVEIISQQVDEETKSIAPVQLVNFAYRDLPLAAVDLSTAGSQLLSNLDEDYQREGSNWLKPCCGKRAAVWQVFLLSASLNSFLVACVILVVILLTLELLIDIKLLQFSSAFQFAGVIHWISLVILSVFFSETVLRIVVLGIWDYIENKIEVFDGAVIILSLAPMVASTVANGPRSPWDAISLIIMLRIWRVKRVIDAYVLPVKLEMEMVIQQYEKAKVIQDEQLERLTQICQEQGFEIRQLRAHLAQQDLDLAAEREAALQAPHVLSQPRSRFKVLEAGTWDEETAAESVVEELQPSQEATMKDDMNSYISQYYNGPSSDSGVPEPAVCMVTTAAIDIHQPNISSDLFSLDMPLKLGGNGTSATSESASRSSVTRAQSDSSQTLGSSMDCSTAREEPSSEPGPSPPPLPSQQQVEEATVQDLLSSLSEDPCPSQKALDPAPLARPSPAGSAQTSPELEHRVSLFNQKNQEGFTVFQIRPVIHFQPTVPMLEDKFRSLESKEQKLHRVPEA</w:t>
            </w:r>
          </w:p>
        </w:tc>
      </w:tr>
      <w:tr w:rsidR="00767530" w:rsidRPr="00E340F8" w14:paraId="35B639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8BB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D07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940|TNFL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7F4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VNYPCPQIYWVDSSATSPWAPPGSVFSCPSSGPRGPGQRRPPPPPPPPSPLPPPSQPPPLPPLSPLKKKDNIELWLPVIFFMVLVALVGMGLGMYQLFHLQKELAELREFTNHSLRVSSFEKQIANPSTPSETKKPRSVAHLTGNPRSRSIPLEWEDTYGTALISGVKYKKGGLVINEAGLYFVYSKVYFRGQSCNSQPLSHKVYMRNFKYPGDLVLMEEKKLNYCTTGQIWAHSSYLGAVFNLTVADHLYVNISQLSLINFEESKTFFGLYKL</w:t>
            </w:r>
          </w:p>
        </w:tc>
      </w:tr>
      <w:tr w:rsidR="00767530" w:rsidRPr="00E340F8" w14:paraId="3DF2F9F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C0E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EB85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R5|TLR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A2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IRNIYIFCSIVMTAEGDAPELPEERELMTNCSNMSLRKVPADLTPATTTLDLSYNLLFQLQSSDFHSVSKLRVLILCHNRIQQLDLKTFEFNKELRYLDLSNNRLKSVTWYLLAGLRYLDLSFNDFDTMPICEEAGNMSHLEILGLSGAKIQKSDFQKIAHLHLNTVFLGFRTLPHYEEGSLPILNTTKLHIVLPMDTNFWVLLRDGIKTSKILEMTNIDGKSQFVSYEMQRNLSLENAKTSVLLLNKVDLLWDDLFLILQFVWHTSVEHFQIRNVTFGGKAYLDHNSFDYSNTVMRTIKLEHVHFRVFYIQQDKIYLLLTKMDIENLTISNAQMPHMLFPNYPTKFQYLNFANNILTDELFKRTIQLPHLKTLILNGNKLETLSLVSCFANNTPLEHLDLSQNLLQHKNDENCSWPETVVNMNLSYNKLSDSVFRCLPKSIQILDLNNNQIQTVPKETIHLMALRELNIAFNFLTDLPGCSHFSRLSVLNIEMNFILSPSLDFVQSCQEVKTLNAGRNPFRCTCELKNFIQLETYSEVMMVGWSDSYTCEYPLNLRGTRLKDVHLHELSCNTALLIVTIVVIMLVLGLAVAFCCLHFDLPWYLRMLGQCTQTWHRVRKTTQEQLKRNVRFHAFISYSEHDSLWVKNELIPNLEKEDGSILICLYESYFDPGKSISENIVSFIEKSYKSIFVLSPNFVQNEWCHYEFYFAHHNLFHENSDHIILILLEPIPFYCIPTRYHKLKALLEKKAYLEWPKDRRKCGLFWANLRAAINVNVLATREMYELQTFTELNEESRGSTISLMRTDCL</w:t>
            </w:r>
          </w:p>
        </w:tc>
      </w:tr>
      <w:tr w:rsidR="00767530" w:rsidRPr="00E340F8" w14:paraId="60789A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6BA7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0EA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US7|TOCA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A61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VSRFFTVQDPSNALLSYTQKGIDFFEKLGQFSKEKAAIEEEYSTKLRSLAKKYAKKSEEDDEILKSVSYTSSFNSFLQQLDQIATRHQTSAEHIRGGVVSYVASKTCQMRSSRKNAINDLKTINDKLEDQINEMCKSGKCYLKSFKDAENSYQKFYKADKNLEISRLELEKARALANARNEACELAKQDYSALVRKTNAEQKRYHVELLPVIFARLKAVDKECIADMRQVLQKIVSFDDSLADSTEECRKIMQREVGKIDAEGDAQLVLKSVEATIEQPAPFEIEDLGDPKNCDSRTNDSADGSGGKLLKSSPSKNRIIRNFLGILKEKEADEKPEASNNDQLMYTDKSKPAHVRLSCLRSKIRDMEKQLEQAIQGREGITRLQQAYYTNPQHGNPSACTEPLISYAKKIEKLKMDIHNLKEFYAMLEMSVEEGQERSFGGRDTPDTTRSMSGSSTNQSSSKTIEDVLSGEAGNSSSADDSSKNILRQLFTTPKRLISSPKTSKSSTPTPLRRRAEISSPKILRSSFSGAIRKSLSTPDSVKVETAVTVTALFEFAKSSAETMSIEQGEILLVLEHDHGDGWTRTKNCRKHNEESGFVPTSYLQFPQ</w:t>
            </w:r>
          </w:p>
        </w:tc>
      </w:tr>
      <w:tr w:rsidR="00767530" w:rsidRPr="00E340F8" w14:paraId="28B1E8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BE54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BFB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7460|TLL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8858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LYSALTSKMNWIALLLAGLTFCCKVSVHSCLDYDDSYDYYEEEKTETIDYKDPCKAAVFWGDIALDDEDLKMFHIDGTIDLKQQTHGRQGHTSGGLGEHVPTKKRGSLYLLLDRIRRLGFESWPVNSSKDVSSIKTGIRRVNSARNVKSRVPRAATSRAEKIWPGGVIPYVIGGNFTGSQRAMLKQAMRHWEKQTCVTFIEKTDEESYIVFTYRPCGCCSYVGRRGNGPQAISIGKNCDKFGIVVHELGHVIGFWHEHTRPDRDDHVTIIRDNIQPGQEYNFIKMEPGDVNSLGEPYDFDSIMHYARNTFSRGMFLDTILPSRDENGVRPAIGQRTRLSKGDISQAKKLYRCPACGETLQDSVGNFSSPGYPNGYPSYTHCVWRISVTPGEKIVLNFTTMDLYKSSLCWYDYIEVRDGYWRKAPLLGRFCGDKIPEVLVSTDSRMWIEFRSSSNWVGKGFAAVYEAICGGEISKDSGQIQSPNYPDDYRPSKECVWRITVSEGYSVGLSFQVFEIERHDSCAYDYLEVRDGLSENSPLIGRFCGYDKPEDIRSTSNNLWMKFVSDGTVNKAGFAANFFKEEDECLKPDNGGCEQRCVNTLGSFKCACDPGYELAPDKKSCEAACGGLLTKLNGTITTPGWPKEYPPNKNCVWQVVAPTQYRISMQFEAFELEGNEVCKYDYVEVRSGLSSDSKLHGKYCGTEVPEVITSQYNNMRIEFKSDNTVSKKGFKAHFFSDKDECSKDNGGCQHECINTIGSYVCQCRNGFILHENKHDCKEAECEHKIHSTTGTISSPNWPDKYPSRKECTWDITATPGHRVKISFNEFEIEQHQECAYDHLEAFDGDSDKTPILSRLCGNKIPEPLISTGNKMYLRFISDASVQRKGFQATHSTECGGRLKAEARQKNLYSHAQFGDNNYPGHTDCEWLIVAESGYGIELTFTTFEVEEEADCGYDYIELYDGYDTGAHKIGRFCGSGPREELYSAGDAVLIHFHSDDTISKKGFHIRYTSTKFQEALHTRK</w:t>
            </w:r>
          </w:p>
        </w:tc>
      </w:tr>
      <w:tr w:rsidR="00767530" w:rsidRPr="00E340F8" w14:paraId="55483D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393F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A3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ZD9|TNFA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10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SMIRDVELAEEALPKKTGGPQGSRRCLFLSLFSFLIVAGATTLFCLLHFGVIGPQREEFPRDLSLISPLAQAGSSSRTPSDKPVAHVVANPQAEGQLQWLNRRANALLANGVELRDNQLVVPSEGLYLIYSQVLFKGQGCPSTHVLLTHTISRIAVSYQTKVNLLSAIKSPCQRETPEGAEAKPWYEPIYLGGVFQLEKGDRLSAEINRPDYLDFAESGQVYFGIIAL</w:t>
            </w:r>
          </w:p>
        </w:tc>
      </w:tr>
      <w:tr w:rsidR="00767530" w:rsidRPr="00E340F8" w14:paraId="07EAD95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5C17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0F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C9|TLR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5E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DKEPIVKSFHFVCLMIIIVGTRIQFSDGNEFAVDKSKRGLIHVPKDLPLKTKVLDMSQNYIAELQVSDMSFLSELTVLRLSHNRIQLLDLSVFKFNQDLEYLDLSHNQLQKISCHPIVSFRHLDLSFNDFKALPICKEFGNLSQLNFLGLSAMKLQKLDLLPIAHLHLSYILLDLRNYYIKENETESLQILNAKTLHLVFHPTSLFAIQVNISVNTLGCLQLTNIKLNDDNCQVFIKFLSELTRGSTLLNFTLNHIETTWKCLVRVFQFLWPKPVEYLNIYNLTIIESIREEDFTYSKTTLKALTIEHITNQVFLFSQTALYTVFSEMNIMMLTISDTPFIHMLCPHAPSTFKFLNFTQNVFTDSIFEKCSTLVKLETLILQKNGLKDLFKVGLMTKDMPSLEILDVSWNSLESGRHKENCTWVESIVVLNLSSNMLTDSVFRCLPPRIKVLDLHSNKIKSVPKQVVKLEALQELNVAFNSLTDLPGCGSFSSLSVLIIDHNSVSHPSADFFQSCQKMRSIKAGDNPFQCTCELREFVKNIDQVSSEVLEGWPDSYKCDYPESYRGSPLKDFHMSELSCNITLLIVTIGATMLVLAVTVTSLCIYLDLPWYLRMVCQWTQTRRRARNIPLEELQRNLQFHAFISYSEHDSAWVKSELVPYLEKEDIQICLHERNFVPGKSIVENIINCIEKSYKSIFVLSPNFVQSEWCHYELYFAHHNLFHEGSNNLILILLEPIPQNSIPNKYHKLKALMTQRTYLQWPKEKSKRGLFWANIRAAFNMKLTLVTENNDVKS</w:t>
            </w:r>
          </w:p>
        </w:tc>
      </w:tr>
      <w:tr w:rsidR="00767530" w:rsidRPr="00E340F8" w14:paraId="3F83EC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A08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140C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14|TNR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3759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WAMLYGVSMLCVLDLGQPSVVEEPGCGPGKVQNGSGNNTRCCSLYAPGKEDCPKERCICVTPEYHCGDPQCKICKHYPCQPGQRVESQGDIVFGFRCVACAMGTFSAGRDGHCRLWTNCSQFGFLTMFPGNKTHNAVCIPEPLPTEQYGHLTVIFLVMAACIFFLTTVQLGLHIWQLRRQHMCPRETQPFAEVQLSAEDACSFQFPEEERGEQTEEKCHLGGRWP</w:t>
            </w:r>
          </w:p>
        </w:tc>
      </w:tr>
      <w:tr w:rsidR="00767530" w:rsidRPr="00E340F8" w14:paraId="314D32E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07F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699E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T752|TLR2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F94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ALWTVWVLGAVISLSKEGVPDQPSSLSCDPTGVCDGRSRSLNSIPSGLTAAVKSLDLSNNKIASVGNSDLWKCVNLKALRLGSNDINTIEEDSFSSLRSLEHLDLSNNHLSNLSSSWFRPLSSLKFLNLLGSTYKTLGETSLFSHLTNLRILKVGNIHFTEIQGKDFAGLTFLEELEIDATNLQRYEPKSFKSIQNISHLILRMKQPVLLPEIILDTLSSLEYLELRDTYLNTFHFAEVSDPETNTLIKKFTFRNVKITDESFDEIVKLLNYISGVSEAEFDECTLDGLGEFRTPDIDKIKVIGKLETLTIRRLRIPQFYLFRDLSSIYSLTERVKRITIENSKVFLVPCSLSRHLKSLEYLDLSDNLMVEEYLKNSACERAWPSLQTLILRQNHLTSLGKTGETLLTLKNLTKLDISKNSFHSMPETCQWPEKMKYLNLSSIRIDRLTQCIPQTLEVLDISNNNLNSFSLILPQVKELYISRNKLKTLPDASFLPMLLVMRISRKTINTFSKEQLDSFQKLKTLEAGGNNFICSCEFLSFTQEEQALDQILIDWPENYLCDSPSHVRGQRVQDTHLSVSECHRTALVSAVCCALFLSILLTGVLCHHFHGLWYMKMMWAWLQAKRKPRTAPQRDICYDAFVSYSERDSYWVENLMVQELEHFNPPFKLCLHKRDFIPGKWIIDNIIDSIEKSHKTIFVLSENFVKSEWCKYELDFSHFRLFDENNDAAILILLEPIDKKAIPQRFCKLRKIMNTKTYLEWPTDEAQQEGFWLNLRAAIKS</w:t>
            </w:r>
          </w:p>
        </w:tc>
      </w:tr>
      <w:tr w:rsidR="00767530" w:rsidRPr="00E340F8" w14:paraId="4E4A17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A65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AEE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NH8|TRE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6D0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LHQFLLLLITALSQALNTTVLQGMAGQSLRVSCTYDALKHWGRRKAWCRQLGEEGPCQRVVSTHGVWLLAFLKKRNGSTVIADDTLAGTVTITLKNLQAGDAGLYQCQSLRGREAEVLQKVLVEVLEDPLDDQDAGDLWVPEESSSFEGAQVEHSTSRNQETSFPPTSILLLLACVLLSKFLAASILWAVARGRQKPGTPVVRGLDCGQDAGHQLQILTGPGGT</w:t>
            </w:r>
          </w:p>
        </w:tc>
      </w:tr>
      <w:tr w:rsidR="00767530" w:rsidRPr="00E340F8" w14:paraId="1CAD19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81A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6CDE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A5|TRM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B17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SGEQPGPQPQHPGDHRIRDGDFVVLKREDVFKAVQVQRRKKVTFEKQWFYLDNVIGHSYGTAFEVTSGGSLQPKKKREEPTAETKEAGTDNRNIVDDGKSQKLTQDDIKALKDKGIKGEEIVQQLIENSTTFRDKTEFAQDKYIKKKKKKYEAIITVVKPSTRILSIMYYAREPGKINHMRYDTLAQMLTLGNIRAGNKMIVMETCAGLVLGAMMERMGGFGSIIQLYPGGGPVRAATACFGFPKSFLSGLYEFPLNKVDSLLHGTFSAKMLSSEPKDSALVEESNGTLEEKQASEQENEDSMAEAPESNHPEDQETMETISQDPEHKGPKERGSKKDYIQEKQRRQEEQRKRHLEAAALLSERNADGLIVASRFHPTPLLLSLLDFVAPSRPFVVYCQYKEPLLECYTKLRERGGVINLRLSETWLRNYQVLPDRSHPKLLMSGGGGYLLSGFTVAMDNLKADTSLKSNASTLESHETEEPAAKKRKCPESDS</w:t>
            </w:r>
          </w:p>
        </w:tc>
      </w:tr>
      <w:tr w:rsidR="00767530" w:rsidRPr="00E340F8" w14:paraId="4CCFB0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B4D9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068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QL7|TPP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774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KAKPTKAANKTPPKSPGDPAKAAKRLSLESEGANEGAAAAPELSALEEAFRRFAVHGDTRATGKEMHGKNWSKLCKDCHVIDGKNVTVTDVDIVFSKIKGKSCRTITFEQFQEALEELAKKRFKDKSSEEAVREVHRLIEGRAPVISGVTKAVSSPTVSRLTDTSKFTGSHKERFDQSGKGKGKAGRVDLVDESGYVPGYKHAGTYDQKVQGGK</w:t>
            </w:r>
          </w:p>
        </w:tc>
      </w:tr>
      <w:tr w:rsidR="00767530" w:rsidRPr="00E340F8" w14:paraId="507CC46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A8E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15A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75|TRD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1D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ITAEGNASITTTVIDNKNGSVPKSPGKVLKRTVTEDIVTTFSSPAAWLLVIALIITWSAVAIVMFDLVDYKNFSASSIAKIGSDPLKLVNDAVEETTDWIYGFFSLLSDIISSDGDEDDEDADEDIDKGEIEEPPLKRKEIQKEKAEKQEKPEKKIQTKVSHREKEKGKEKLKGEKPEKKATHKEKLEKKERTETKMAAKEDKKIKTKEKTEEKAKKEMKVGKQEKAKPAAAKAKETPKTTPKAREKDDKETPAVPKHEQKDQYAFCRYMIDMFVHGDLKPGQSPAVPPPSLTASRPALSTPSLEEKEKEEKKKVEKKVTSDTKKKEKGEAKKKSEKETVIDGKGKEPGKPPETKQTTTKLTTQAAATKDEKKEDSKKMKKPPEEKPKGKKQEKKEKHIEPAKTPKKEHPAPSEKHRKAKAEQAKEEIAPASTKKALHGKKEEKAKTVEQGKDVKPKLPQPQLKKEEKSEPQPKKEVKLETQLKKEEKSEPQVKKEAKLASSEKGQTRKQNITRPEQVIPHGKPEQKVPKQIKAITAEKTEKAERQEKYHPSIKTEGKPEVTDSGKKKIEKPEKESKVPPKQENLQVRNVTRAEKRGKISKDSKDAPAPKKDKDSKDVLHSKKDKEVTNNVSSPKKQKSPISFFQCVYLDGYNGYGFQFPVTPVQHSGENPGKSNSPGQKQQEQ</w:t>
            </w:r>
          </w:p>
        </w:tc>
      </w:tr>
      <w:tr w:rsidR="00767530" w:rsidRPr="00E340F8" w14:paraId="5E6C6E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877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2A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193KX02|TOMT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630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PAIALAFLPLLLTLIIRYRYYFVLLYRAVLTRWVRDCLSGISREERAFQYILTHATPGDSQSILDTFDTWCSKVEFISNIGPKKGKILDRLLQENCPITVLELGTHCGYSTVRMARSLPIGARIYSVEMDQRNAQVAEKIIRLAGFDDDMVELIQRPSDEVIPRLREDLGVERLDLVLMDHWKRCYLPDLHLLEDSGLIGQGSIILADNVIFPGAPNFLRYARRCGLYEVRVHRATLEYMRGIPDGMAELTYIGIK</w:t>
            </w:r>
          </w:p>
        </w:tc>
      </w:tr>
      <w:tr w:rsidR="00767530" w:rsidRPr="00E340F8" w14:paraId="400D872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D72F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478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N44|TOT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4D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STALMCFALLLISPLCMGYSDEDREADNLRIAEIIKNAQDDDSKINSTQELLDIYRRLYPSLTPEERESIDKFVNEHTDAIIIDGVPIQGGRKARIVGKIVSPGVKGLATGFFEELGSKLAQLFTG</w:t>
            </w:r>
          </w:p>
        </w:tc>
      </w:tr>
      <w:tr w:rsidR="00767530" w:rsidRPr="00E340F8" w14:paraId="62C547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05C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D043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481|ZI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A8D3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LLDGGPQFPGLGVGSFGAPRHHEMPNREPAGMGLNPFGDSTHAAAAAAAAAAFKLSPAAAHDLSSGQSSAFTPQGSGYANALGHHHHHHHHHHHTSQVPSYGGAASAAFNSTREFLFRQRSSGLSEAASGGGQHGLFAGSASSLHAPAGIPEPPSYLLFPGLHEQGAGHPSPTGHVDNNQVHLGLRGELFGRADPYRPVASPRTDPYAAGAQFPNYSPMNMNMGVNVAAHHGPGAFFRYMRQPIKQELSCKWIDEAQLSRPKKSCDRTFSTMHELVTHVTMEHVGGPEQNNHVCYWEECPREGKSFKAKYKLVNHIRVHTGEKPFPCPFPGCGKIFARSENLKIHKRTHTGEKPFKCEFEGCDRRFANSSDRKKHMHVHTSDKPYICKVCDKSYTHPSSLRKHMKVHESQGSDSSPAASSGYESSTPPAIASANSKDTTKTPSAVQTSTSHNPGLPPNFNEWYV</w:t>
            </w:r>
          </w:p>
        </w:tc>
      </w:tr>
      <w:tr w:rsidR="00767530" w:rsidRPr="00E340F8" w14:paraId="03EA3E5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A9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4884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G7|ZE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15F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PIMADGPRCKRRKQANPRRKNVVNYDNVVDAGSETDEEDKLHIAEDDSLANPLDQDTSPASMPNHESSPHMSQGLLPREEEEEELRESVVEHSWHSGEILQASVAGPEEMKEDYDAMGPEATIQTTINNGTVKNANCTSDFEEYFAKRKLEERDGHAVSIEEYLQRSDTAIIYPEAPEELSRLGTPEANGQEENDLPPGTPDAFAQLLTCPYCDRGYKRLTSLKEHIKYRHEKNEENFSCPLCSYTFAYRTQLERHMVTHKPGTDQHQMLTQGAGNRKFKCTECGKAFKYKHHLKEHLRIHSGEKPYECPNCKKRFSHSGSYSSHISSKKCIGLISVNGRMRNNIKTGSSPNSVSSSPTNSAITQLRNKLENGKPLSMSEQTGLLKIKTEPLDFNDYKVLMATHGFSGSSPFMNGGLGATSPLGVHPSAQSPMQHLGVGMEAPLLGFPTMNSNLSEVQKVLQIVDNTVSRQKMDCKTEDISKLKGYHMKDPCSQPEEQGVTSPNIPPVGLPVVSHNGATKSIIDYTLEKVNEAKACLQSLTTDSRRQISNIKKEKLRTLIDLVTDDKMIENHSISTPFSCQFCKESFPGPIPLHQHERYLCKMNEEIKAVLQPHENIVPNKAGVFVDNKALLLSSVLSEKGLTSPINPYKDHMSVLKAYYAMNMEPNSDELLKISIAVGLPQEFVKEWFEQRKVYQYSNSRSPSLERTSKPLAPNSNPTTKDSLLPRSPVKPMDSITSPSIAELHNSVTSCDPPLRLTKSSHFTNIKAVDKLDHSRSNTPSPLNLSSTSSKNSHSSSYTPNSFSSEELQAEPLDLSLPKQMREPKGIIATKNKTKATSINLDHNSVSSSSENSDEPLNLTFIKKEFSNSNNLDNKSNNPVFGMNPFSAKPLYTPLPPQSAFPPATFMPPVQTSIPGLRPYPGLDQMSFLPHMAYTYPTGAATFADMQQRRKYQRKQGFQGDLLDGAQDYMSGLDDMTDSDSCLSRKKIKKTESGMYACDLCDKTFQKSSSLLRHKYEHTGKRPHQCQICKKAFKHKHHLIEHSRLHSGEKPYQCDKCGKRFSHSGSYSQHMNHRYSYCKREAEEREAAEREAREKGHLEPTELLMNRAYLQSITPQGYSDSEERESMPRDGESEKEHEKEGEEGYGKLRRRDGDEEEEEEEEESENKSMDTDPETIRDEEETGDHSMDDSSEDGKMETKSDHEEDNMEDGME</w:t>
            </w:r>
          </w:p>
        </w:tc>
      </w:tr>
      <w:tr w:rsidR="00767530" w:rsidRPr="00E340F8" w14:paraId="4F2D59C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661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547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VL9|ZBT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900C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SHSSYVLQQLNNQREWGFLCDCCIAIDDIYFQAHKAVLAACSSYFRMFFMNHQHSTAQLNLSNMKISAECFDLILQFMYLGKIMTAPSSFEQFKVAMNYLQLYNVPDCLEDIQDADCSSSKCSSSASSRQSSKMIFGVRMYEDTVARNGNEANRWCAEPSSTVNTPHHREPEEESLQLANFPEPLFDVCKKSSVSKLSTPKERVSRRFGRSFTCDSCGFGFSCEKLLDEHVLTCTNRHSYQNTTRAYHRIVDIRDGKDSNIKAELAEKDSSKTFSAQPDKYREDANQAPDDSASTTGSRKSTVEAGIAGEEKSRATETKRIIIKMEPEDIPADDMKDFNIIKVTEKDCNESTDNDELEDEPEEPFYRYYVEEDVGIKKSGRKTLKPRMSISVDERGGLENMRPPNNTSPIQEDAENASCELCGLTITEEDLSSHYLAKHIENICACGKCGQILVKGRQLQEHAQRCGEPQDLTMNGLGNADEKMDMEENPDEQSEIRDMFVEMLDDFRDNHYQINSIQKKQLFKHSACPFRCPNCGQRFETENLVVEHMSSCLDQDMFKGAIMEENERDHRRKHFCNLCGKGFYQRCHLREHYTVHTKEKQFVCQTCGKQFLRERQLRLHNDMHKGMARYVCSICDQGNFRKHDHVRHMISHLSGGETICQVCFQIFPNNEQLEQHMDVHLYTCGICGAKFNLRKDMRSHYNAKHLKRT</w:t>
            </w:r>
          </w:p>
        </w:tc>
      </w:tr>
      <w:tr w:rsidR="00767530" w:rsidRPr="00E340F8" w14:paraId="67BF96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9E5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FD7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2D0|ZF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281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SQGSVSFTDVTVDFTQEEWEQLDPSQRILYMDVMLENYSNLLSVEVWKADDQMERDHRNPDEQARQFLILKNQTPIEERGDLFGKALNLNTDFVSLRQVPYKYDLYEKTLKYNSDLLNSNRSYAGKQTDECNEFGKALLYLKQEKTHSGVEYSEYNKSGKALSHKAAIFKHQKIKNLVQPFICTYCDKAFSFKSLLISHKRIHTGEKPYECNVCKKTFSHKANLIKHQRIHTGEKPFECPECGKAFTHQSNLIVHQRAHMEKKPYECSECGKTFAQKFELTTHQRIHTGERPYECNECAKTFFKKSNLIIHQKIHTGEKRYECSECGKSFIQNSQLIIHMRTHTGEKPYECTECGKTFSQRSTLRLHLRIHTGEKPYECSECGKAFSRKSRLSVHQRVHIGEKP</w:t>
            </w:r>
          </w:p>
        </w:tc>
      </w:tr>
      <w:tr w:rsidR="00767530" w:rsidRPr="00E340F8" w14:paraId="7A7428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EBC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ED03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27|ZFP4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A04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QKMNEQMKKTAKTSGQKGPGGRALDRLTLKQDEARPVQNTRVEAPRVTYTIRDESEISPETEEDGFPDGYLECIIRGEFSEPILEEDFLFKSFESLEEVEQNLSRQVLEASSLLESSLEYMTKGTKQEKTEVTQETPPLRVGASSLLAGGPAEKPEGGVYCGVLSMLECPQAGCKKKLRGKTALRKHMLVHGPRRHVCAECGKAFTESSKLKRHFLVHTGEKPYQCTFEGCGKRFSLDFNLRTHIRIHTGERRFVCPFDGCEKSFIQSNNQKIHILTHAKAGKKC</w:t>
            </w:r>
          </w:p>
        </w:tc>
      </w:tr>
      <w:tr w:rsidR="00767530" w:rsidRPr="00E340F8" w14:paraId="0A8ACA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4B2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A9B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PL4|SKP2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70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GGEASMELDQCFQKMKMEGISIKEWKDIPVELLMRILSLVDDRNVIVASGVCTGWRDAISFGLTRLRLSWCNNNMNSLVLSLVPKFVKLQTLNLRQDKPQLEDNAVEAIANHCHELQELDLSKSLKITDRSLYALAHGCPDLTKLNLSGCTSFSDTAIAYLTRFCRKLKVLNLCGCVKAVTDNALEAIGNNCNQMQSLNLGWCENISDDGVMSLAYGCPDLRTLDLCGCVLITDESVVALADWCVHLRSLGLYYCRNITDRAMYSLAQSGVKNKPGSWKSVKKGKYDEEGLRSLNISQCTALTPSAVQAVCDSFPALHTCSGRHSLVMSGCLNLTTVHCACILQAHRAHNAVPHPAH</w:t>
            </w:r>
          </w:p>
        </w:tc>
      </w:tr>
      <w:tr w:rsidR="00767530" w:rsidRPr="00E340F8" w14:paraId="469C216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9A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A56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093|SLM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A3E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QTAKRNRREEILQSLALMLESSDGSQRITTAKLAASVGVSEAALYRHFPSKTRMFDSLIEFIEDSLITRINLILKDEKDTTARLRLIVLLLLGFGERNPGLTRILTGHALMFEQDRLQGRINQLFERIEAQLRQVLREKRMREGEGYTTDETLLASQILAFCEGMLSRFVRSEFKYRPTDDFDARWPLIAAQLQ</w:t>
            </w:r>
          </w:p>
        </w:tc>
      </w:tr>
      <w:tr w:rsidR="00767530" w:rsidRPr="00E340F8" w14:paraId="34DE394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B9F8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89E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48|SK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AB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EAPPLDRVFRTTWLSTECDSHPLPPSYRKFLFETQAADLAGGTTVAAGNLLNESEKDCGQDRRAPGVQPCRLVTMTSVVKTVYSLQPPSALSGGQPADTQTRATSKSLLPVRSKEVDVSKQLHSGGPENDVTKITKLRRENGQMKATDTATRRNVRKGYKPLSKQKSEEELKDKNQLLEAVNKQLHQKLTETQGELKDLTQKVELLEKFRDNCLAILESKGLDPALGSETLASRQESTTDHMDSMLLLETLQEELKLFNETAKKQMEELQALKVKLEMKEERVRFLEQQTLCNNQVNDLTTALKEMEQLLEM</w:t>
            </w:r>
          </w:p>
        </w:tc>
      </w:tr>
      <w:tr w:rsidR="00767530" w:rsidRPr="00E340F8" w14:paraId="7736B3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4934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FA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239|SL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FB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MKSTPAPAERPLPNPEGLDSDFLAVLSDYPSPDISPPIFRRGEKLRVISDEGGWWKAISLSTGRESYIPGICVARVYHGWLFEGLGRDKAEELLQLPDTKVGSFMIRESETKKGFYSLSVRHRQVKHYRIFRLPNNWYYISPRLTFQCLEDLVNHYSEVADGLCCVLTTPCLTQSTAAPAVRASSSPVTLRQKTVDWRRVSRLQEDPEGTENPLGVDESLFSYGLRESIASYLSLTSEDNTSFDRKKKSISLMYGGSKRKSSFFSSPPYFED</w:t>
            </w:r>
          </w:p>
        </w:tc>
      </w:tr>
      <w:tr w:rsidR="00767530" w:rsidRPr="00E340F8" w14:paraId="331A88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98BB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6CA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V3|SWE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AAE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GGFLDSLIYGACVVFTLGMFSAGLSDLRHMRMTRSVDNVQFLPFLTTEVNNLGWLSYGALKGDGILIVVNTVGAALQTLYILAYLHYCPRKRVVLLQTATLLGVLLLGYGYFWLLVPNPEARLQQLGLFCSVFTISMYLSPLADLAKVIQTKSTQCLSYPLTIATLLTSASWCLYGFRLRDPYIMVSNFPGIVTSFIRFWLFWKYPQEQDRNYWLLQT</w:t>
            </w:r>
          </w:p>
        </w:tc>
      </w:tr>
      <w:tr w:rsidR="00767530" w:rsidRPr="00E340F8" w14:paraId="03FB87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01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80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1122|SVK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F63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KGDPEELYVRQEKIGKGSFGEVFKGINKKTNETIAIKTIDLEDAEDEIEDIQQEINVLSQCESPFVTKYFGSFLKGSKLWIIMEYLAGGSVLDLMKPGPFDEGYIAIILRELLKGLEYLHSEGKIHRDIKAANVLLSASGDVKLADFGVSGQLTDQMTKRNTFVGTPFWMAPEVIKQTGYDSKADIWSMGITALEMAKGEPPRADLHPMRALFLIPKDPPPTLEGNFSKGFKEFCALCLNKDPNQRPTAKDLLKHKFIKAAKKTSSLTDLIERRQKWLQLNGNNADDENDDLDRDAKSNEEDFGWEFPTIKQKSPVAVQEQQQTPQKPTVVSTPIKEQQQQQQPTPVTTPQQPVTTTTTTPTTETKVRSLSNSSQTTPVKTTVAATTAPATTPASNAPTSTTPNGAAVTQQQAPRASALTSVIYPVLSKLLKNTSDENVINALAQLKMAFDNAEKAKPGITHSLIAQIIETLKR</w:t>
            </w:r>
          </w:p>
        </w:tc>
      </w:tr>
      <w:tr w:rsidR="00767530" w:rsidRPr="00E340F8" w14:paraId="761688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9970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27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850|STX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135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RTHELRQGDNISDDEDEVRVALVVHSGAARLSSPDDEFFQKVQTIRQTMAKLESKVRELEKQQVTILATPLPEESMKQGLQNLREEIKQLGREVRAQLKAIEPQKEEADENYNSVNTRMKKTQHGVLSQQFVELINKCNSMQSEYREKNVERIRRQLKITNAGMVSDEELEQMLDSGQSEVFVSNILKDTQVTRQALNEISARHSEIQQLERTIRELHEIFTFLATEVEMQGEMINRIEKNILSSADYVERGQEHVKIALENQKKARKKKVMIAICVSVTVLILAVIIGITITVG</w:t>
            </w:r>
          </w:p>
        </w:tc>
      </w:tr>
      <w:tr w:rsidR="00767530" w:rsidRPr="00E340F8" w14:paraId="57EF586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7885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6FB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159|STAU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CA7B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HNVHAARPAPHIRAAHHHSHSHAHMHLHPGMEQHLGPSLQQQQQPPPPPQQPPHRDLHARLNHHHLHAQQQQQQQTSSNQAGAVAAAGAAYHHGNINSNSGSNISSNSNQMQKIRQQHQHLSSSNGLLGNQPPGPPPQAFNPLAGNPAALAYNQLPPHPPHHMAAHLGSYAAPPPHYYMSQAKPAKYNHYGSNANSNSGSNNSNSNYAPKAILQNTYRNQKVVVPPVVQEVTPVPEPPVTTNNATTNSTSNSTVIASEPVTQEDTSQKPETRQEPASADDHVSTGNIDATGALSNEDTSSSGRGGKDKTPMCLVNELARYNKITHQYRLTEERGPAHCKTFTVTLMLGDEEYSADGFKIKKAQHLAASKAIEETMYKHPPPKIRRSEEGGPMRTHITPTVELNALAMKLGQRTFYLLDPTQIPPTDSIVPPEFAGGHLLTAPGPGMPQPPPPPAYALRQRLGNGFVPIPSQPMHPHFFHGPGQRPFPPKFPSRFALPPPLGAHVHHGPNGPFPSVPTPPSKITLFVGKQKFVGIGRTLQQAKHDAAARALQVLKTQAISASEEALEDSMDEGDKKSPISQVHEIGIKRNMTVHFKVLREEGPAHMKNFITACIVGSIVTEGEGNGKKVSKKRAAEKMLVELQKLPPLTPTKQTPLKRIKVKTPGKSGAAAREGSVVSGTDGPTQTGKPERRKRLNPPKDKLIDMDDADNPITKLIQLQQTRKEKEPIFELIAKNGNETARRREFVMEVSASGSTARGTGNSKKLAKRNAAQALFELLEAVQVTPTNETQSSEECSTSATMSAVTAPAVEATAEGKVPMVATPVGPMPGILILRQNKKPAKKRDQIVIVKSNVESKEEEANKEVAVAAEENSNNSANSGDSSNSSSGDSQATEAASESALNTSTGSNTSGVSSNSSNVGANTDGNNHAESKNNTESSSNSTSNTQSAGVHMKEQLLYLSKLLDFEVNFSDYPKGNHNEFLTIVTLSTHPPQICHGVGKSSEESQNDAASNALKILSKLGLNNAMK</w:t>
            </w:r>
          </w:p>
        </w:tc>
      </w:tr>
      <w:tr w:rsidR="00767530" w:rsidRPr="00E340F8" w14:paraId="3D19695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1E34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F43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405|STRN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8652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LAGGGGGQGMAVPPRPQQGPGGNLSLPPGANGAPGGGGPPAAETAGPPAGPELSRPQQYTIPGILHYIQHEWARFEMERAHWEVERAELQARIAFLQGERKGQENLKKDLVRRIKMLEYALKQERAKYHKLKYGTELNQGDLKMPTFESEETKDAEAPPAQNSQLTWKQGRQLLRQYLQEVGYTDTILDVRSQRVRSLLGLSNSEPNGSIEAKNLEQILNGGESPKQKGQEIKRPSGDVLETFNFLENADDSDEEENDMIEGIPEGKDKLRIHKHKIGNEGLAADLTDDPDTEEALKEFDFLVTAEDGEGAGEARSSGDGTEWDKDDLSPTAEVWDVDQGLMSKLKEQYKKERKGKRGAKRVNRTNLCDMITDLGDDELPHIPSGIINQSRSASTRMTDHEGSRAEEAEPITFPSGGGKSFIMGSDDVLLSVLGLGDLADLTVTNDADYSYDLPANKDALRKTWNPKYTLRSHFDGVRALAFHPVEPVLVTASEDHTLKLWNLQKTVPAKKSASLDVEPIYTFRAHIGPVLSLAISSNGEQCFSGGIDATIQWWNMPSPNVDPYDTYESHVLAGTLVAHTDAVWGLAYSGIKNQLLSCSADGTIRLWNPQEKLPCICTYNGDKEHGIPTSVDFIGCDPAHMVTSFNTGSAIIYDLETSQSLVMLSSQVDSGLQSSNHINRVVSHPTLPVTITAHEDRHIKFFDNKTGKMIHSMVAHLDAVTSLAVDPNGIYLMSGSHDCSIRLWNLDSKTCVQEITAHRKKLDESIYDVAFHPSKAYIASAGADALAKVFV</w:t>
            </w:r>
          </w:p>
        </w:tc>
      </w:tr>
      <w:tr w:rsidR="00767530" w:rsidRPr="00E340F8" w14:paraId="5CEE35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EB66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D5AC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850|SUOX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3986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IRGPSEYSQEPPRHPSLKVNAKEPFNAEPPRSALVSSYVTPVDLFYKRNHGPIPIVDHLQSYSVTLTGLIQNPRKLFIKDIRSLPKYNVTATLQCAGNRRTAMSKVRNVRGVGWDVSAIGNAVWGGAKLADVLELVGIPKLTASTNLGARHVEFVSVDRCKEENGGPYKASITLSQATNPEADVLLAYEMNGETLNRDHGFPLRVVVPGVIGARSVKWLDSINVIAEESQGFFMQKDYKMFPPSVNWDNINWSSRRPQMDFPVQSAICSVEDVQMVKPGKVSIKGYAVSGGGRGIERVDISLDGGKNWVEASRTQEPGKQYISEHSSSDKWAWVLFEATIDVSQTTEVIAKAVDSAANVQPENVESVWNLRGVLNTSWHRVLLRLGHSNL</w:t>
            </w:r>
          </w:p>
        </w:tc>
      </w:tr>
      <w:tr w:rsidR="00767530" w:rsidRPr="00E340F8" w14:paraId="64E74F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82F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3D16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363|SYF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1F8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SALRRGAHAYVYLVSKASHISRGHQHQAWGSRPPAAECATQRAPGSVVELLGKSYPQDDHSNLTRKVLTRVGRNLHNQQHHPLWLIKERVKEHFYKQYVGRFGTPLFSVYDNLSPVVTTWQNFDSLLIPADHPSRKKGDNYYLNRTHMLRAHTSAHQWDLLHAGLDAFLVVGDVYRRDQIDSQHYPIFHQLEAVRLFSKHELFAGIKDGESLQLFEQSSRSAHKQETHTMEAVKLVEFDLKQTLTRLMAHLFGDELEIRWVDCYFPFTHPSFEMEINFHGEWLEVLGCGVMEQQLVNSAGAQDRIGWAFGLGLERLAMILYDIPDIRLFWCEDERFLKQFCVSNINQKVKFQPLSKYPAVINDISFWLPSENYAENDFYDLVRTIGGDLVEKVDLIDKFVHPKTHKTSHCYRITYRHMERTLSQREVRHIHQALQEAAVQLLGVEGRF</w:t>
            </w:r>
          </w:p>
        </w:tc>
      </w:tr>
      <w:tr w:rsidR="00767530" w:rsidRPr="00E340F8" w14:paraId="47B157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E247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1D8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PDA8|T23O_XANC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2F3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DKNLRDLEPGIHTDLEGRLTYGGYLRLDQLLSAQQPLSEPAHHDEMLFIIQHQTSELWLKLLAHELRAAIVHLQRDEVWQCRKVLARSKQVLRQLTEQWSVLETLTPSEYMGFRDVLGPSSGFQSLQYRYIEFLLGNKNPQMLQVFAYDPAGQARLREVLEAPSLYEEFLRYLARFGHAIPQQYQARDWTAAHVADDTLRPVFERIYENTDRYWREYSLCEDLVDVETQFQLWRFRHMRTVMRVIGFKRGTGGSSGVGFLQQALALTFFPELFDVRTSVGVDNRPPQGSADAGKR</w:t>
            </w:r>
          </w:p>
        </w:tc>
      </w:tr>
      <w:tr w:rsidR="00767530" w:rsidRPr="00E340F8" w14:paraId="0A6AA45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852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D589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U6|TDRD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0525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GDLVSKMLRAVLQSHKNGVALPRLQGEYRSLTGDWIPFKQLGFPTLEAYLRSVPAVVRIETSRSGEITCYAMACTETARIAQLVARQRSSKRKTGRQVNCQMRVKKTMPFFLEGKPKATLRQPGFASNFSVGKKPNPAPLRDKGNSVGVKPDAEMSPYMLHTTLGNEAFKDIPVQRHVTMSTNNRFSPKASLQPPLQMHLSRTSTKEMSDNLNQTVEKPNVKPPASYTYKMDEVQNRIKEILNKHNNGIWISKLPHFYKELYKEDLNQGILQQFEHWPHICTVEKPCSGGQDLLLYPAKRKQLLRSELDTEKVPLSPLPGPKQTPPLKGCPTVMAGDFKEKVADLLVKYTSGLWASALPKAFEEMYKVKFPEDALKNLASLSDVCSIDYISGNPQKAILYAKLPLPTDKIQKDAGQAHGDNDIKAMVEQEYLQVEESIAESANTFMEDITVPPLMIPTEASPSVLVVELSNTNEVVIRYVGKDYSAAQELMEDEMKEYYSKNPKITPVQAVNVGQLLAVNAEEDAWLRAQVISTEENKIKVCYVDYGFSENVEKSKAYKLNPKFCSLSFQATKCKLAGLEVLSDDPDLVKVVESLTCGKIFAVEILDKADIPLVVLYDTSGEDDININATCLKAICDKSLEVHLQVDAMYTNVKVTNICSDGTLYCQVPCKGLNKLSDLLRKIEDYFHCKHMTSECFVSLPFCGKICLFHCKGKWLRVEITNVHSSRALDVQFLDSGTVTSVKVSELREIPPRFLQEMIAIPPQAIKCCLADLPQSIGMWTPDAVLWLRDSVLNCSDCSIKVTKVDETRGIAHVYLFTPKNFPDPHRSINRQITNADLWKHQKDVFLSAISSGADSPNSKNGNMPMSGNTGENFRKNLTDVIKKSMVDHTSAFSTEELPPPVHLSKPGEHMDVYVPVACHPGYFVIQPWQEIHKLEVLMEEMILYYSVSEERHIAVEKDQVYAAKVENKWHRVLLKGILTNGLVSVYELDYGKHELVNIRKVQPLVDMFRKLPFQAVTAQLAGVKCNQWSEEASMVFRNHVEKKPLVALVQTVIENANPWDRKVVVYLVDTSLPDTDTWIHDFMSEYLIELSKVN</w:t>
            </w:r>
          </w:p>
        </w:tc>
      </w:tr>
      <w:tr w:rsidR="00767530" w:rsidRPr="00E340F8" w14:paraId="4ECE13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2F3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F5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079|TAX_HTL1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714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FPGFGQSLLFGYPVYVFGDCVQGDWCPISGGLCSARLHRHALLATCPEHQITWDPIDGRVIGSALQFLIPRLPSFPTQRTSKTLKVLTPPITHTTPNIPPSFLQAMRKYSPFRNGYMEPTLGQHLPTLSFPDPGLRPQNLYTLWGGSVVCMYLYQLSPPITWPLLPHVIFCHPGQLGAFLTNVPYKRIEKLLYKISLTTGALIILPEDCLPTTLFQPARAPVTLTAWQNGLLPFHSTLTTPGLIWTFTDGTPMISGPCPKDGQPSLVLQSSSFIFHKFQTKAYHPSFLLSHGLIQYSSFHNLHLLFEEYTNIPISLLFNEKEADDNDHEPQISPGGLEPLSEKHFRETEV</w:t>
            </w:r>
          </w:p>
        </w:tc>
      </w:tr>
      <w:tr w:rsidR="00767530" w:rsidRPr="00E340F8" w14:paraId="36FEEB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D53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63C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44|TAN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102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NIGEQLNKAYEAFRQACMDRDSAVKELQQKTENYEQRIREQQEQLSLQQTIIDKLKSQLLLVNSTQDNNYGCVPLLEDSETRKNNLTLDQPQDKVISGIAREKLPKVRRQEVSSPRKETSARSLGSPLLHERGNIEKTFWDLKEEFHKICMLAKAQKDHLSKLNIPDTATETQCSVPIQCTDKTDKQEALFKPQAKDDINRGAPSITSVTPRGLCRDEEDTSFESLSKFNVKFPPMDNDSTFLHSTPERPGILSPATSEAVCQEKFNMEFRDNPGNFVKTEETLFEIQGIDPIASAIQNLKTTDKTKPSNLVNTCIRTTLDRAACLPPGDHNALYVNSFPLLDPSDAPFPSLDSPGKAIRGPQQPIWKPFPNQDSDSVVLSGTDSELHIPRVCEFCQAVFPPSITSRGDFLRHLNSHFNGET</w:t>
            </w:r>
          </w:p>
        </w:tc>
      </w:tr>
      <w:tr w:rsidR="00767530" w:rsidRPr="00E340F8" w14:paraId="7103C177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A2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2DB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021|TE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0B1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DRTNHVEGNRLSPFLIPSPPICQTEPLATKLQNGSPLPERAHPEVNGDTKWHSFKSYYGIPCMKGSQNSRVSPDFTQESRGYSKCLQNGGIKRTVSEPSLSGLLQIKKLKQDQKANGERRNFGVSQERNPGESSQPNVSDLSDKKESVSSVAQENAVKDFTSFSTHNCSGPENPELQILNEQEGKSANYHDKNIVLLKNKAVLMPNGATVSASSVEHTHGELLEKTLSQYYPDCVSIAVQKTTSHINAINSQATNELSCEITHPSHTSGQINSAQTSNSELPPKPAAVVSEACDADDADNASKLAAMLNTCSFQKPEQLQQQKSVFEICPSPAENNIQGTTKLASGEEFCSGSSSNLQAPGGSSERYLKQNEMNGAYFKQSSVFTKDSFSATTTPPPPSQLLLSPPPPLPQVPQLPSEGKSTLNGGVLEEHHHYPNQSNTTLLREVKIEGKPEAPPSQSPNPSTHVCSPSPMLSERPQNNCVNRNDIQTAGTMTVPLCSEKTRPMSEHLKHNPPIFGSSGELQDNCQQLMRNKEQEILKGRDKEQTRDLVPPTQHYLKPGWIELKAPRFHQAESHLKRNEASLPSILQYQPNLSNQMTSKQYTGNSNMPGGLPRQAYTQKTTQLEHKSQMYQVEMNQGQSQGTVDQHLQFQKPSHQVHFSKTDHLPKAHVQSLCGTRFHFQQRADSQTEKLMSPVLKQHLNQQASETEPFSNSHLLQHKPHKQAAQTQPSQSSHLPQNQQQQQKLQIKNKEEILQTFPHPQSNNDQQREGSFFGQTKVEECFHGENQYSKSSEFETHNVQMGLEEVQNINRRNSPYSQTMKSSACKIQVSCSNNTHLVSENKEQTTHPELFAGNKTQNLHHMQYFPNNVIPKQDLLHRCFQEQEQKSQQASVLQGYKNRNQDMSGQQAAQLAQQRYLIHNHANVFPVPDQGGSHTQTPPQKDTQKHAALRWHLLQKQEQQQTQQPQTESCHSQMHRPIKVEPGCKPHACMHTAPPENKTWKKVTKQENPPASCDNVQQKSIIETMEQHLKQFHAKSLFDHKALTLKSQKQVKVEMSGPVTVLTRQTTAAELDSHTPALEQQTTSSEKTPTKRTAASVLNNFIESPSKLLDTPIKNLLDTPVKTQYDFPSCRCVEQIIEKDEGPFYTHLGAGPNVAAIREIMEERFGQKGKAIRIERVIYTGKEGKSSQGCPIAKWVVRRSSSEEKLLCLVRERAGHTCEAAVIVILILVWEGIPLSLADKLYSELTETLRKYGTLTNRRCALNEERTCACQGLDPETCGASFSFGCSWSMYYNGCKFARSKIPRKFKLLGDDPKEEEKLESHLQNLSTLMAPTYKKLAPDAYNNQIEYEHRAPECRLGLKEGRPFSGVTACLDFCAHAHRDLHNMQNGSTLVCTLTREDNREFGGKPEDEQLHVLPLYKVSDVDEFGSVEAQEEKKRSGAIQVLSSFRRKVRMLAEPVKTCRQRKLEAKKAAAEKLSSLENSSNKNEKEKSAPSRTKQTENASQAKQLAELLRLSGPVMQQSQQPQPLQKQPPQPQQQQRPQQQQPHHPQTESVNSYSASGSTNPYMRRPNPVSPYPNSSHTSDIYGSTSPMNFYSTSSQAAGSYLNSSNPMNPYPGLLNQNTQYPSYQCNGNLSVDNCSPYLGSYSPQSQPMDLYRYPSQDPLSKLSLPPIHTLYQPRFGNSQSFTSKYLGYGNQNMQGDGFSSCTIRPNVHHVGKLPPYPTHEMDGHFMGATSRLPPNLSNPNMDYKNGEHHSPSHIIHNYSAAPGMFNSSLHALHLQNKENDMLSHTANGLSKMLPALNHDRTACVQGGLHKLSDANGQEKQPLALVQGVASGAEDNDEVWSDSEQSFLDPDIGGVAVAPTHGSILIECAKRELHATTPLKNPNRNHPTRISLVFYQHKSMNEPKHGLALWEAKMAEKAREKEEECEKYGPDYVPQKSHGKKVKREPAEPHETSEPTYLRFIKSLAERTMSVTTDSTVTTSPYAFTRVTGPYNRYI</w:t>
            </w:r>
          </w:p>
        </w:tc>
      </w:tr>
      <w:tr w:rsidR="00767530" w:rsidRPr="00E340F8" w14:paraId="794A1B3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21E7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AF3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350|TBC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9A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IRNLKIKTSTCKRIVKELHSYEKEVEREAAKTADMKDKGADPYDLKQQENVLGESRMMIPDCHKRLESALADLKSTLAELEETDEKEGPEIEDAKKTVADVEKQFPTEDA</w:t>
            </w:r>
          </w:p>
        </w:tc>
      </w:tr>
      <w:tr w:rsidR="00767530" w:rsidRPr="00E340F8" w14:paraId="497B92F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040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FA8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118|SYV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C50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TYNPQDIEQPLYEHWEKQGYFKPNGDESQESFCIMIPPPNVTGSLHMGHAFQQTIMDTMIRYQRMQGKNTLWQVGTDHAGIATQMVVERKIAAEEGKTRHDYGREAFIDKIWEWKAESGGTITRQMRRLGNSVDWERERFTMDEGLSNAVKEVFVRLYKEDLIYRGKRLVNWDPKLRTAISDLEVENRESKGSMWHIRYPLADGAKTADGKDYLVVATTRPETLLGDTGVAVNPEDPRYKDLIGKYVILPLVNRRIPIVGDEHADMEKGTGCVKITPAHDFNDYEVGKRHALPMINILTFDGDIRESAQVFDTKGNESDVYSSEIPAEFQKLERFAARKAVVAAVDALGLLEEIKPHDLTVPYGDRGGVVIEPMLTDQWYVRADVLAKPAVEAVENGDIQFVPKQYENMYFSWMRDIQDWCISRQLWWGHRIPAWYDEAGNVYVGRNEDEVRKENNLGADVVLRQDEDVLDTWFSSALWTFSTLGWPENTDALRQFHPTSVMVSGFDIIFFWIARMIMMTMHFIKDENGKPQVPFHTVYMTGLIRDDEGQKMSKSKGNVIDPLDMVDGISLPELLEKRTGNMMQPQLADKIRKRTEKQFPNGIEPHGTDALRFTLAALASTGRDINWDMKRLEGYRNFCNKLWNASRFVLMNTEGQDCGFNGGEMTLSLADRWILAEFNQTIKAYREALDSFRFDIAAGILYEFTWNQFCDWYLELTKPVMNGGTEAELRGTRHTLVTVLEGLLRLAHPIIPFITETIWQRVKVLCGITADTIMLQPFPQYDASQVDEAALADTEWLKQAIVAVRNIRAEMNIAPGKPLELLLRGCSADAERRVNENRGFLQTLARLESITVLPADDKGPVSVTKIIDGAELLIPMAGLINKEDELARLAKEVAKIEGEISRIENKLANEGFVARAPEAVIAKEREKLEGYAEAKAKLIEQQAVIAAL</w:t>
            </w:r>
          </w:p>
        </w:tc>
      </w:tr>
      <w:tr w:rsidR="00767530" w:rsidRPr="00E340F8" w14:paraId="00F1DE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C28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7D62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9I4|TBC2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942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PSKGDGSAGRWDRGAGKADFNAKRKKKVAEIHQALNSDPIDLAALRRMAISEGGLLTDEIRCQVWPKLLNVNTSEPPPVSRKDLRDMSKDYQQVLLDVRRSLRRFPPGMPDEQREGLQEELIDIILLVLDRNPQLHYYQGYHDIVVTFLLVVGERLATSLVEKLSTHHLRDFMDPTMDNTKHILNYLMPIIDQVSPELHDFMQSAEVGTIFALSWLITWFGHVLMDFRHVVRLYDFFLACHPLMPIYFAAVIVLYREQEVLDCDCDMASVHHLLSQIPQDLPYETLISRAGDLFVQFPPSELAREAAAQQEAERTAASTFKDFELASTQQRPDMVLRQRFRGLLRPEARTKDVLTKPRTNRFVKLAVMGLTVALGAAALAVVKSALEWAPKFQLQLFP</w:t>
            </w:r>
          </w:p>
        </w:tc>
      </w:tr>
      <w:tr w:rsidR="00767530" w:rsidRPr="00E340F8" w14:paraId="624E5B09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E30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2DB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9C3|SZ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856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RPEPEVEEAGQVFLLMKKDYRISRNVRLAWFLNHLHQTVQATPQELLLQSEQELEVLSVLPPGWQPDEPVVPRPFLLVPSTRVTFLAWQYRFVIELDLSPSTGIVDDSTGEILFDEVFHALSRCLGGLLRPFRVPGSCINFQPEIYVTIQAYSSIIGLQSHQVLVQGCLLDPSQREAFLQQVYEQLCLFEDKVATMLQQQYEPQGQAEDQSPESGESLGRKVGVSMVTADLGLVSMIRQGILALQLLPSNSSAGIIVITDGVTSVPDVAVCETLLNQLRSGTVACSFVQVGGVYSYDCSFGHVPNVELMKFIAMATFGSYLSTCPETEPGNLGLTVYHRAFLLYSFLRSGEALNPEYYCGSQHRLFNEHLVSASSNPALALRRKKHTEKEVPADLVSTVSVRLREGYSVREVTLAKGGSQLEVKLVLLWKHNMRIEYVAVAPWPLEPEGPRGTRVEVTMEGGYDILHDVSCALRQPIRSLYRTHVIRRFWNTLQSINQTDQMLAHLQSFSSVPEHFTLPDSTKSGVPLFYIPPGSSTPVLSLQHSGSDSSHAQFAAYWKPVLSMDANSWQRWLHMHRLVLILEHDTPLPKHLHTPGSNGRYSTIQCRISHSSLTSLLRDWSSFVLVEGYSYVKLLSSAPDQPPSSFYMVRIISKTPCMVLRLGFPIGTPAQARHKIVSGLKEEILRLRFPHRVQSKEPTPKVKRKGLGGVGGSSPSKSPPTLGPQQALSDRPCLVVLHKPLDKLLIRYEKLPLDYRAPFLLTLEPPGPLPLVSGRSASSSLASLSRYLYHRRWLWSVPSGLAPTLPLSATAQLLSVLTEVRLSEGFHFACSGEGIINMVLELPVQNEPLGQAAAEEKHTCVVQYILFPPHSTSTKDSFSTDDDNDVEVEALEGDSELNLVTEVWVEPQYGRVGPGPENWKHLQDLTYSEIPQALHPRDAACIGSLLTFEYLIQLCQSKEWGPLPPEPRLSDGLDQRGDTCVHEIPFHFDLLGLLPQCQQLQMFFLLLSREPEGVPLAEGPCPTNDMVLCLLHSCLGQELSDREIPLTPADQAAFLNEVLRRSLRDPGPEGPPVGGHAVAKDRAGNSTQASGDSTLPSQSVVIPGVLRSSISAQPPQWHCYARLLGPQHVFLTFLPATFSDVQHLTAYGLESSFQEETKPKLGDWSGAPSLKDPGATGTKATESQVPTLSVTLASDSAQDSGEPSTPSCQDLAANSGRQAPQTEGADGPRTRCPVYIYSCSLEALREQMVGLQPPQAPRDLIFRAQDLDHPSSSSAWMEPRCKEAATHCALLQEHAQRCFVRGLFRSLQQAQSVTCQDLLTAVDACEELLQEIDITSFLLALCGHTWGLPHAPPSPGPLSPGPFSSSIEEGPEPRERAILVSESSIETEDLSEPEFQSSRVSGNLDPGPEISLTDVCQLRGEAHDALHSLIQEKFLEISRLHFRTVPSNPHYFFYCPPSSRREDEGPRDTVDRKISDLEFSEAELVGEEGDTSACCVVTESDPELEVEYRESREPDLGPAGLDSASLSDADTVNPDEDSFSILGGDSPTGPDSLMHDLPPLFLHLTCSVRLRGQHSSVPVCSLPTCLGQVLSSLEGPPIGGRVPLRDLSITLDVFVLTLPLEVELPPASDPQHHRSTSESSASFPRSPGQPSSLRSDDGLGPPLPPPEEERHPGLSSLAMPHRLAIESTMNEIRWLLEDEMVGALRRGGIPQSPALHRAAAHIHSSSGRPTCLRQAPPLSFVFGPERSLTQFKEEFRRLHLPGHVLLEDPDSGFFFVAAGQQPGVLHGEPPSAAWAWHNHEDRAEDAEGEVLTASPQVPGSLEDSEGTPLISLPSLSQGGSQPGPSRGLSLMSSQGSVDSDHLGYDGGSSGSDSEGPGETLGEKALFTLRTPPGPAPPQPSLPVLPGPSLPDFWLIVRILQDRVEVYAHARSLSREDGGPGAECRHLQQFLVRRVGEICREVNQRLLLQDLHDSHVCNSLLVAESEEDLWRSETPFHSRQRAVLPSDDFAADESCAPRGYLAATMQFVPGHFSCDVVWGTVIRVHSRLKMGPSMGVSRAIQALRSVLNAFSVVNRKNMFVYQERATKAVYYLRLLETSCSDRPWEGDTLPPSLALSRSQEPISSEDSVAPRSPLDMASSRSSDAVRPVGQVDRHIQLLVHGVGQAGPEITDELVRVLRRRLDEATLDIITVMLVRNCKLTPADVEFIQPPGSLPSEVLHLVLPPSCRPCLPALAWYLRQNLLTFLHSPKYTDSNSRNHFQHPLPAQGGLPDLDIYLYNKPGGQGTGGKGVACITLAFVEEGGTPISLASWPPSSPGPPDPLREEEFEQLTQVIRCPNTLDSCSAQDGSPRLRLDVWEKGNISIVQLEEKLRAAARQALADAIMELRLLPASLCTEDIPPGSLKSGPLDTKSPACRANTFPCTPVSGEPVTPPSKAGRRSFWDMLSKTEAGDLGSPKTTDDIVLDRPEDTRGRRRHKTENVRTPGGSERAPGPDSGAQRQRRRTTQLEEGEVGTLHPVFARVIQRWMGFMVQIGCASVSRSSTHMVSRFLLPSILSEFTTLVISMAGDTSVRVFEQHLGSEPDVFSPCSPGQLGPAPRPAAQRHLLLLGRNFAQWRRPTQQAAKAVQRFESGGDGSPGRSAPRQRLLLLEVTDKKLQLLTYNWAPDLGAALGRALIRLVQWQNARAHLISCLLSQKLGLFHHCGQLDFPMRDGKEPNPFLLPTMEVETLIRNASPPLSREQGRLSGSSRGGGPLSLDTFPFDEALRDITAARPSSTGGPAPRPPDPVTYHGQQFLEIKMTERKELERQMKMENLFVTWQQRSAPASMPISAGELETLKQSSRLVHYCATALLFDPAAWLHGPPETCAPSEGQRRPCPESGSGSREVPTSCESLDVPPPGAREEPWLKELSLAFLQQYVQYLQSIGFVLVPLRPPSPARSTSRLRAMAILGTEGRGSFSCPKAKAEGSPKSTSTPVTTYHLQRALPGGIILMELTFQGCYFCVKQFALECSRIPMGQAVNSQLSLLFTEECDKVRDLMHVHSFSYDFHLRLVHQHVLGAHLALRHGYHLTTFLQHFLAHHPDGPHFGRNHIYQGTLELPTPLIAAHQLYNYVADHASSYHMKPLRMARPGGPEHNEYALVSAWHSSGSYLDSEGLRHQDDFDVSLLVCHSAAPFEEQGEAERHVLRLQFFVVLTSQRELFPRLTADMRRFRKPSRLPLEPETPGSLVGSPREASGMMLAPGPAPLFPPLAAEVGMARARLAQLVRLAGGHCRRDTLWKRLFLLEPPGPDRLRLGGRLALAELEELLEAVHAKSIADIDPQLDCFLSMTVSWYQSLIKVLLSRFPQSCRHFQSPDLGTQYLVVLNQKFTDCFVLVFLDSHLGKTSLTVVFREPFPVQPQDSESPPAQLVSTYHHLESVINTACFTLWTRLL</w:t>
            </w:r>
          </w:p>
        </w:tc>
      </w:tr>
      <w:tr w:rsidR="00767530" w:rsidRPr="00E340F8" w14:paraId="16878E3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74B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D60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378|TBG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55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EIITLQAGQCGNHVGKFLWSQLAKEHAIGTDGLSQLPDSSTERDDDTKPFFRENSRNKFTPRAIMMDSEPSVIADVENTFRGFFDPRNTWVASDGASAGNSWANGYDIGTRNQDDILNKIDKEIDSTDNFEGFQLLHSVAGGTGSGLGSNLLEALCDRYPKKILTTYSVFPARSSEVVVQSYNTILALRRLIEDSDATVVFDNASLLNISGKVFRNPNIDLQHTNQLISTIISSVTNSIRFPSYMYSSMSSIYSTLIPSPELHFLSPSFTPFTSDYIHDDIAHKGHSSYDVMLDLLDPSNSLVSTAMNNPTYFNVYNTIIGNVEPRQISRAMTKLQQRIKFPSWSSSAMHVNIGRRSPYLPLQPNENEVSGMMLSNMSTVVNVFENACNTFDKVFAKGAFLNNYNVGDLFQSMQNVQDEFAESREVVQSLMEDYVAAEQDSYLDDVLVDDENMVGELEEDLDADGDHKLV</w:t>
            </w:r>
          </w:p>
        </w:tc>
      </w:tr>
      <w:tr w:rsidR="00767530" w:rsidRPr="00E340F8" w14:paraId="443FB9D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7F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C48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T1N0|TMP2L_NEMV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DB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DSFTPLYDGGDSSHVHLNKFGSNQLSQSKKSWIARNFSRRECIRFVPKSHDVSRCKCGRPRERHSQQALESGQGSEEWNVASCTTKHPTNAYGEIDFEGYGGQKRAPYLRMSHDTDANLVITLMLKRWNLEIPNLVISVTGGAKSFVLKPRLREMFRRGLIKAAKTTGAWIITGGTNTGVMKHVGEAVKEQQLMFGSDTQVNVIGIATWGIVDKQSDLISEKNGKYPALYSMEPTPGHQGAMLDPNHSHFFLVDDGTEGKYGVEIGMRSRIEEAIMKVKTDSRSEAGSIGVPVVLLVLEGGPNTVATMYELIKKKVPAVVIDGSGRAASVVGFAYNHTIKRNVDGQTINVIDPQYEDEVRAKVVEVFGAKGADKTYSMIKDVLEDEKMISVYSLDGEISQDIDLAILKALLKANRSSPVAQLNLALAWNRIDLAKSDIFTEEQQWTTETLSAAMLTALLDDKAEFAELFLQNGLSMREFLSLDILCKLYAEVPGNTTIKPLLQKEMGKRQVKTIDMDVVGEVIEELMGDMFESYYRKDGHYFGELASYAEGLVLKNRKSSKDLLANINRIDPLPTPYLDVFLWAVLCNRRELARVLWEAGREPMAAALMASRLLKRMASRAQEDNTITDISSDLYDHARLFEERAVGVLDECFNENETLSQTLLVRELDHYSRMTALELAVSAESQDFIAHTSCQVLLTRLWMGTMAMNTRWWKVLVCLYLPVLIFPIIYFVPDEQHERQAAEREHQKSLNQKSSKVKSHKEKNDAPVVPVYRSKEEKAVSNDEEARVGTENEEEDFQLEDYIPEIREDDSMEVIMRNKKLGFCDRIMHFYSAPFSKFVGNVVGYLAFIFLYAYVVLFNFPRFDPAKTLGGIHPTEIVLYFWVFTILIEEIRQLAAKPPKYIKDKVSVYFSDTWNFVDIFSLTVFIIAIILRFFTNSRIFTASRIILSLDIIFFIVRSLQIFSVNRLLGPKLVMIQKMMQDLAQFIIILAVFTIAYGIALHAVMFPSPGIYARNNTWVTITSVVQYPYWQMYGELFLDEIQGEKPKEFGEVDPDGRWLSPLLLAIYMVFTNILLLNLLIAIFNYTFERVQEDSDKVWKFQRYDLVQEYHSRPVFAPPLVLLGHILIFIRWVWRMCRCGHPPRGSTMKIGLSPAEMEQMDNWEFQAAEMYIHQQQQKNSGTLEERVRALGDRVDCINSQLNRVLDSMSGTRAHALTDGNGLEGGHDSEGRLARMEVELSSNSESLQKILALLQQQPPVKGQAAVPIQLTLLHYKARSSPYPGSTAKRFAVQDNMVDWQVPFPDYKPVNYTAPVVLANPVWADKDLMAMSPRPELPYNQMDHTCNVNRVSYNGTYVVKDGLPLNPMGRTGMQGRGLLGRFGPNHAADPVVTRWKRTSAGVMLQGGKKVLEFVAIQRKDNNQWAIPGGMVEPGQLVTQALKAEFGEEAMAKLNVSQEEKERIAKQIERLFQQGQEIYKGYVDDPRNTDNAWMETVAVNFHDDKGDLFGDITLQAGDDAAAVRWQRVSGNIPLYASHVSILEKVAKMRDAAF</w:t>
            </w:r>
          </w:p>
        </w:tc>
      </w:tr>
      <w:tr w:rsidR="00767530" w:rsidRPr="00E340F8" w14:paraId="3BFCF4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C8CD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6EB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830|THY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48EE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VISITLLLSVLQMSRGQRVISLTACLVNQNLRLDCRHENNTNLPIQHEFSLTREKKKHVLSGTLGVPEHTYRSRVNLFSDRFIKVLTLANFTTKDEGDYMCELRVSGQNPTSSNKTINVIRDKLVKCGGISLLVQNTSWLLLLLLSLSFLQATDFISL</w:t>
            </w:r>
          </w:p>
        </w:tc>
      </w:tr>
      <w:tr w:rsidR="00767530" w:rsidRPr="00E340F8" w14:paraId="2CBA8B3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39D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5D2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37|TMED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85A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LQLWLTTLISLVVAVQGLHFDIAASTDPEQVCIRDFVTEGQLVVADIHSDGSVGDGQKLNLFVRDSVGNEYRRKRDFAGDVRVAFTAPSSTAFDVCFENQAQYRGRSLSRAIELDIESGAEARDWNKISANEKLKPIEVELRRVEEITDEIVDELTYLKNREERLRDTNESTNRRVRNFSILVIIVLSSLGVWQVNYLKNYFKTKHII</w:t>
            </w:r>
          </w:p>
        </w:tc>
      </w:tr>
      <w:tr w:rsidR="00767530" w:rsidRPr="00E340F8" w14:paraId="73E69E0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7C8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B6F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V9|TH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834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SCSAYGCKNRYDKDKPVSFHKFPLTRPSLCKEWEAAVRRKNFKPTKYSSICSEHFTPDCFKRECNNKLLKENAVPTIFLCTEPHDKKEDLLEPQEQLPPPPLPPPVSQVDAAIGLLMPPLQTPVNLSVFCDHNYTVEDTMHQRKRIHQLEQQVEKLRKKLKTAQQRCRRQERQLEKLKEVVHFQKEKDDVSERGYVILPNDYFEIVEVPA</w:t>
            </w:r>
          </w:p>
        </w:tc>
      </w:tr>
      <w:tr w:rsidR="00767530" w:rsidRPr="00E340F8" w14:paraId="5B46CF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49B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C228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75|TLR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86A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RSDFEADDYGDISWSNWSNWSTPAGVLFSAMSSVLSASNHTPLPDFGQELALSTSSFNHSQTLSTDLPAVGDVEDAAEDAAASMETGSFAFVVPWWRQVLWSILFGGMVIVATGGNLIVVWIVMTTKRMRTVTNYFIVNLSIADAMVSSLNVTFNYYYMLDSDWPFGEFYCKLSQFIAMLSICASVFTLMAISIDRYVAIIRPLQPRMSKRCNLAIAAVIWLASTLISCPMMIIYRTEEVPVRGLSNRTVCYPEWPDGPTNHSTMESLYNILIIILTYFLPIVSMTVTYSRVGIELWGSKTIGECTPRQVENVRSKRRVVKMMIVVVLIFAICWLPFHSYFIITSCYPAITEAPFIQELYLAIYWLAMSNSMYNPIIYCWMNSRFRYGFKMVFRWCLFVRVGTEPFSRRENLTSRYSCSGSPDHNRIKRNDTQKSILYTCPSSPKSHRISHSGTGRSATLRNSLPAESLSSGGSGGGGHRKRLSYQQEMQQRWSGPNSATAVTNSSSTANTTQLLS</w:t>
            </w:r>
          </w:p>
        </w:tc>
      </w:tr>
      <w:tr w:rsidR="00767530" w:rsidRPr="00E340F8" w14:paraId="7DD9B8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954E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33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48|TFE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09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DHQIINPTLKWSQPAVPSGGPLVQHAHTTLDSDAGLTENPLTKLLAIGKEDDNAQWHMEDVIEDIIGMESSFKEEGADSPLLMQRTLSGSILDVYSGEQGISPINMGLTSASCPSSLPMKREITETDTRALAKERQKKDNHNLIERRRRYNINYRIKELGTLIPKSNDPDMRWNKGTILKASVEYIKWLQKEQQRARELEHRQKKLEQANRRLLLRIQELEIQARTHGLPTLASLGTVDLGAHVTKQQSHPEQNSVDYCQQLTVSQGPSPELCDQAIAFSDPLSYFTDLSFSAALKEEQRLDGMLLDDTISPFGTDPLLSATSPAVSKESSRRSSFSSDDGDEL</w:t>
            </w:r>
          </w:p>
        </w:tc>
      </w:tr>
      <w:tr w:rsidR="00767530" w:rsidRPr="00E340F8" w14:paraId="31DF69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8F6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233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312|TGF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D5A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LLRGLWPLHIVLWTRIASTIPPHVPKSDVEMEAQKDASIHLSCNRTIHPLKHFNSDVMASDNGGAVKLPQLCKFCDVRLSTCDNQKSCMSNCSITAICEKPHEVCVAVWRKNDKNITLETVCHDPKLTYHGFTLEDAASPKCVMKEKKRAGETFFMCACNMEECNDYIIFSEEYTTSSPDLLLVIIQVTGVSLLPPLGIAIAVIIIFYCYRVHRQQKLSPSWESSKPRKLMDFSDNCAIILEDDRSDISSTCANNINHNTELLPIELDTLVGKGRFAEVYKAKLKQNTSEQFETVAVKIFPYEEYSSWKTEKDIFSDINLKHENILQFLTAEERKTELGKQYWLITAFHAKGNLQEYLTRHVISWEDLRKLGSSLARGIAHLHSDHTPCGRPKMPIVHRDLKSSNILVKNDLTCCLCDFGLSLRLDPTLSVDDLANSGQVGTARYMAPEVLESRMNLENVESFKQTDVYSMALVLWEMTSRCNAVGEVKDYEPPFGSKVREHPCVESMKDSVLRDRGRPEIPSFWLNHQGIQIVCETLTECWDHDPEARLTAQCVAERFSELEHPERLSGRSCSQEKIPEDGSLNTTK</w:t>
            </w:r>
          </w:p>
        </w:tc>
      </w:tr>
      <w:tr w:rsidR="00767530" w:rsidRPr="00E340F8" w14:paraId="17385F9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6BE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1A0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J0|TNR6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B70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SAQGNFTGHTKKTNGNNGTNGALVQSPSNQSALGAGGANSNGSAARVWGVATGSSSGLAHCSVSGGDGKMDTMIGDGRSQNCWGASNSNAGINLNLNPNANPAAWPVLGHEGTVATGNPSSICSPVSAIGQNMGNQNGNPTGTLGAWGNLLPQESTEPQTSTSQNVSFSAQPQNLNTDGPNNTNPMNSSPNPINAMQTNGLPNWGMAVGMGAIIPPHLQGLPGANGSSVSQVSGGSAEGISNSVWGLSPGNPATGNSNSGFSQGNGDTVNSALSAKQNGSSSAVQKEGSGGNAWDSGPPAGPGILAWGRGSGNNGVGNIHSGAWGHPSRSTSNGVNGEWGKPPNQHSNSDINGKGSTGWESPSVTSQNPTVQPGGEHMNSWAKAASSGTTASEGSSDGSGNHNEGSTGREGTGEGRRRDKGIIDQGHIQLPRNDLDPRVLSNTGWGQTPVKQNTAWEFEESPRSERKNDNGTEAWGCAATQASNSGGKNDGSIMNSTNTSSVSGWVNAPPAAVPANTGWGDSNNKAPSGPGVWGDSISSTAVSTAAAAKSGHAWSGAANQEDKSPTWGEPPKPKSQHWGDGQRSNPAWSAGGGDWADSSSVLGHLGDGKKNGSGWDADSNRSGSGWNDTTRSGNSGWGNSTNTKANPGTNWGETLKPGPQQNWASKPQDNNVSNWGGAASVKQTGTGWIGGPVPVKQKDSSEATGWEEPSPPSIRRKMEIDDGTSAWGDPSNYNNKTVNMWDRNNPVIQSSTTTNTTTTTTTTTSNTTHRVETPPPHQAGTQLNRSPLLGPGRKVSSGWGEMPNVHSKTENSWGEPSSPSTLVDNGTAAWGKPPSSGSGWGDHPAEPPVAFGRAGAPVAASALCKPASKSMQEGWGSGGDEMNLSTSQWEDEEGDVWNNAASQESTSSCSSWGNAPKKGLQKGMKTSGKQDEAWIMSRLIKQLTDMGFPREPAEEALKSNNMNLDQAMSALLEKKVDVDKRGLGVTDHNGMAAKPLGCRPPISKESSVDRPTFLDKDGGLVEEPTPSPFLPSPSLKLPLSHSALPSQALGGIASGLGMQNLNSSRQIPSGNLGMFGNSGAAQARTMQQPPQPPVQPLNSSQPSLRAQVPQFLSPQVQAQLLQFAAKNIGLNPALLTSPINPQHMTMLNQLYQLQLAYQRLQIQQQMLQAQRNVSGSMRQQEQQVARTITNLQQQIQQHQRQLAQALLVKQPPPPPPPPHLSLHPSAGKSAMDSFPSHPQTPGLPDLQTKEQQSSPNTFAPYPLAGLNPNMNVNSMDMTGGLSVKDPSQSQSRLPQWTHPNSMDNLPSAASPLEQNPSKHGAIPGGLSIGPPGKSSIDDSYGRYDLIQNSESPASPPVAVPHSWSRAKSDSDKISNGSSINWPPEFHPGVPWKGLQNIDPENDPDVTPGSVPTGPTINTTIQDVNRYLLKSGGKLSDIKSTWSSGPTSHTQASLSHELWKVPRNSTAPTRPPPGLTNPKPSSTWGASPLGWTSSYSSGSAWSTDTSGRTSSWLVLRNLTPQIDGSTLRTLCLQHGPLITFHLNLTQGNAVVRYSSKEEAAKAQKSLHMCVLGNTTILAEFAGEEEVNRFLAQGQALPPTSSWQSSSASSQPRLSAAGSSHGLVRSDAGHWNAPCLGGKGSSELLWGGVPQYSSSLWGPPSADDSRVIGSPTPLTTLLPGDLLSGESL</w:t>
            </w:r>
          </w:p>
        </w:tc>
      </w:tr>
      <w:tr w:rsidR="00767530" w:rsidRPr="00E340F8" w14:paraId="11883FD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B8B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08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4V6|TLR6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E67E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DKESPIRSCHFVYIVALVFGTIIQFSDESEFVVDMSKTSLIHVPKDLPPKTKVLDLSQNNISELHLSDISFLSGLRVLRLSHNRIQGLDISIFKFNHDLEYLDLSHNQLQKISCHPITTTLKHLDLSFNDFDALPICKEFGNLTQLNFLGLSATKLQQLDLLPIAHLHLSCILLDLEDYMKENKKESLQILNTKKLHLVFHPNSFFSVQVDISANSLGCLQLTNIKLNDYNCQVLLKFLSGLTGGPTLLNFTLNHVETTWKCLVKVFQFLWPKPIEYLNIYNLTIVESIDEEVFTYYKTTLKALKIEHITNKVFIFSQTALYTVFSEMNILMLTISDTRFIHMLCPQEPSTFKFLNFTQNSFTDSVFQNCDTLARLETLILQKNELKDLFKTSLMTKDMLSLETLDVSWNSLEYDRSNGNCSWVGSIVVLNLSSNALTDSVFRCLPPRIKVLDLHNNRIRSIPKDVTGLETLQELNLASNSLAHLPGCGIFSSLSILIIEHNSISNPSADFFQSCQKIRSLKAGNNPFQCSCELRDFIQSVGQVSSDVVEGWPESYKCDYPESYKGTPLKDFQVSELSCNTALLIITIVVPGLVLAVAVTVLCIYLDLPWYLRMVCQWTQTRRRARNVPLEELQRTLQFHAFISYSEHDSAWVKNELIPNLEKEDIRICLHERNFVAGKSIVENIINCIEKSYKSIFVLSPNFVQSEWCHYELYFAHHNLFHEGSDNLILILLDPIPQYSIPSSYHKLRALMAQRTYLEWPKEKSKHGLFWANLRASINIKLMEKAAEIH</w:t>
            </w:r>
          </w:p>
        </w:tc>
      </w:tr>
      <w:tr w:rsidR="00767530" w:rsidRPr="00E340F8" w14:paraId="780877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05F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A98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305|TNR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4A8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ARRRRQLPAPLLALCVLLVPLQVTLQVTPPCTQERHYEHLGRCCSRCEPGKYLSSKCTPTSDSVCLPCGPDEYLDTWNEEDKCLLHKVCDAGKALVAVDPGNHTAPRRCACTAGYHWNSDCECCRRNTECAPGFGAQHPLQLNKDTVCTPCLLGFFSDVFSSTDKCKPWTNCTLLGKLEAHQGTTESDVVCSSSMTLRRPPKEAQAYLPSLIVLLLFISVVVVAAIIFGVYYRKGGKALTANLWNWVNDACSSLSGNKESSGDRCAGSHSATSSQQEVCEGILLMTREEKMVPEDGAGVCGPVCAAGGPWAEVRDSRTFTLVSEVETQGDLSRKIPTEDEYTDRPSQPSTGSLLLIQQGSKSIPPFQEPLEVGENDSLSQCFTGTESTVDSEGCDFTEPPSRTDSMPVSPEKHLTKEIEGDSCLPWVVSSNSTDGYTGSGNTPGEDHEPFPGSLKCGPLPQCAYSMGFPSEAAASMAEAGVRPQDRADERGASGSGSSPSDQPPASGNVTGNSNSTFISSGQVMNFKGDIIVVYVSQTSQEGPGSAEPESEPVGRPVQEETLAHRDSFAGTAPRFPDVCATGAGLQEQGAPRQKDGTSRPVQEQGGAQTSLHTQGSGQCAE</w:t>
            </w:r>
          </w:p>
        </w:tc>
      </w:tr>
      <w:tr w:rsidR="00767530" w:rsidRPr="00E340F8" w14:paraId="0BF758A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F04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FCC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G1|TM1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036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IGFGYAALVTFGSIFGYKRRGGVPSLIAGLFVGCLAGYGAYRVSNDKRDVKVSLFTAFFLATIMGVRFKRSKKIMPAGLVAGLSLMMILRLVLLLL</w:t>
            </w:r>
          </w:p>
        </w:tc>
      </w:tr>
      <w:tr w:rsidR="00767530" w:rsidRPr="00E340F8" w14:paraId="25D463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117C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F169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56|TNR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C0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GDWGPPPWRSTPKTDVLRLVLYLTFLGAPCYAPALPSCKEDEYPVGSECCPKCSPGYRVKEACGELTGTVCEPCPPGTYIAHLNGLSKCLQCQMCDPAMGLRASRNCSRTENAVCGCSPGHFCIVQDGDHCAACRAYATSSPGQRVQKGGTESQDTLCQNCPPGTFSPNGTLEECQHQTKCSWLVTKAGAGTSSSHWVWWFLSGSLVIVIVCSTVGLIICVKRRKPRGDVVKVIVSVQRKRQEAEGEATVIEALQAPPDVTTVAVEETIPSFTGRSPNH</w:t>
            </w:r>
          </w:p>
        </w:tc>
      </w:tr>
      <w:tr w:rsidR="00767530" w:rsidRPr="00E340F8" w14:paraId="747A0F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E72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946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WM9|TNR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C29F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LPGWGSAPWSQAPTDNTFRLVPCVFLLNLLQRISAQPSCRQEEFLVGDECCPMCNPGYHVKQVCSEHTGTVCAPCPPQTYTAHANGLSKCLPCGVCDPDMGLLTWQECSSWKDTVCRCIPGYFCENQDGSHCSTCLQHTTCPPGQRVEKRGTHDQDTVCADCLTGTFSLGGTQEECLPWTNCSAFQQEVRRGTNSTDTTCSSQVVYYVVSILLPLVIVGAGIAGFLICTRRHLHTSSVAKELEPFQEQQENTIRFPVTEVGFAETEEETASN</w:t>
            </w:r>
          </w:p>
        </w:tc>
      </w:tr>
      <w:tr w:rsidR="00767530" w:rsidRPr="00E340F8" w14:paraId="199E18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C0E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BF67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F2|TRA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E00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RALCTICSDFFDHSRDVAAIHCGHTFHLQCLIQWFETAPSRTCPQCRIQVGKRTIINKLFFDLAQEEENVLDAEFLKNELDNVRAQLSQKDKEKRDSQVIIDTLRDTLEERNATVVSLQQALGKAEMLCSTLKKQMKYLEQQQDETKQAQEEARRLRSKMKTMEQIELLLQSQRPEVEEMIRDMGVGQSAVEQLAVYCVSLKKEYENLKEARKASGEVADKLRKDLFSSRSKLQTVYSELDQAKLELKSAQKDLQSADKEIMSLKKKLTMLQETLNLPPVASETVDRLVLESPAPVEVNLKLRRPSFRDDIDLNATFDVDTPPARPSSSQHGYYEKLCLEKSHSPIQDVPKKICKGPRKESQLSLGGQSCAGEPDEELVGAFPIFVRNAILGQKQPKRPRSESSCSKDVVRTGFDGLGGRTKFIQPTDTVMIRPLPVKPKTKVKQRVRVKTVPSLFQAKLDTFLWS</w:t>
            </w:r>
          </w:p>
        </w:tc>
      </w:tr>
      <w:tr w:rsidR="00767530" w:rsidRPr="00E340F8" w14:paraId="4561E1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1F9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E7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UZ4|TRAF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1D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FDYKFLEKPKRRLLCPLCGKPMREPVQVSTCGHRFCDTCLQEFLSEGVFKCPEDQLPLDYAKIYPDPELEVQVLGLPIRCIHSEEGCRWSGPLRHLQGHLNTCSFNVIPCPNRCPMKLSRRDLPAHLQHDCPKRRLKCEFCGCDFSGEAYESHEGMCPQESVYCENKCGARMMRRLLAQHATSECPKRTQPCTYCTKEFVFDTIQSHQYQCPRLPVACPNQCGVGTVAREDLPGHLKDSCNTALVLCPFKDSGCKHRCPKLAMARHVEESVKPHLAMMCALVSRQRQELQELRRELEELSVGSDGVLIWKIGSYGRRLQEAKAKPNLECFSPAFYTHKYGYKLQVSAFLNGNGSGEGTHLSLYIRVLPGAFDNLLEWPFARRVTFSLLDQSDPGLAKPQHVTETFHPDPNWKNFQKPGTWRGSLDESSLGFGYPKFISHQDIRKRNYVRDDAVFIRAAVELPRKILS</w:t>
            </w:r>
          </w:p>
        </w:tc>
      </w:tr>
      <w:tr w:rsidR="00767530" w:rsidRPr="00E340F8" w14:paraId="76D969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E35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FF0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09|TR1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EF0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RKKSTKNPPVLSQEFILQNHADIVSCVGMFFLLGLVFEGTAEASIVFLTLQHSVAVPAAEEQATGSKSLYYYGVKDLATVFFYMLVAIIIHATIQEYVLDKINKRMQFTKAKQNKFNESGQFSVFYFFSCIWGTFILISENCLSDPTLIWKARPHSMMTFQMKFFYISQLAYWFHAFPELYFQKTKKQDIPRQLVYIGLHLFHITGAYLLYLNHLGLLLLVLHYFVELLSHMCGLFYFSDEKYQKGISLWAIVFILGRLVTLIVSVLTVGFHLAGSQNRNPDALTGNVNVLAAKIAVLSSSCTIQAYVTWNLITLWLQRWVEDSNIQASCMKKKRSRSSKKRTENGVGVETSNRVDCPPKRKEKSS</w:t>
            </w:r>
          </w:p>
        </w:tc>
      </w:tr>
      <w:tr w:rsidR="00767530" w:rsidRPr="00E340F8" w14:paraId="2BB8CBB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A0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C6E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15|TRO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663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RQATKDPLLRGVSPTPSKIPVRSQKRTPFPTVTSCAVDQENQDPRRWVQKPPLNIQRPLVDSAGPRPKARHQAETSQRLVGISQPRNPLEELRPSPRGQNVGPGPPAQTEAPGTIEFVADPAALATILSGEGVKSCHLGRQPSLAKRVLVRGSQGGTTQRVQGVRASAYLAPRTPTHRLDPARASCFSRLEGPGPRGRTLCPQRLQALISPSGPSFHPSTRPSFQELRRETAGSSRTSVSQASGLLLETPVQPAFSLPKGEREVVTHSDEGGVASLGLAQRVPLRENREMSHTRDSHDSHLMPSPAPVAQPLPGHVVPCPSPFGRAQRVPSPGPPTLTSYSVLRRLTVQPKTRFTPMPSTPRVQQAQWLRGVSPQSCSEDPALPWEQVAVRLFDQESCIRSLEGSGKPPVATPSGPHSNRTPSLQEVKIQRIGILQQLLRQEVEGLVGGQCVPLNGGSSLDMVELQPLLTEISRTLNATEHNSGTSHLPGLLKHSGLPKPCLPEECGEPQPCPPAEPGPPEAFCRSEPEIPEPSLQEQLEVPEPYPPAEPRPLESCCRSEPEIPESSRQEQLEVPEPCPPAEPRPLESYCRIEPEIPESSRQEQLEVPEPCPPAEPGPLQPSTQGQSGPPGPCPRVELGASEPCTLEHRSLESSLPPCCSQWAPATTSLIFSSQHPLCASPPICSLQSLRPPAGQAGLSNLAPRTLALRERLKSCLTAIHCFHEARLDDECAFYTSRAPPSGPTRVCTNPVATLLEWQDALCFIPVGSAAPQGSP</w:t>
            </w:r>
          </w:p>
        </w:tc>
      </w:tr>
      <w:tr w:rsidR="00767530" w:rsidRPr="00E340F8" w14:paraId="37C33E6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6B8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0CA7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D31|TRA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8927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AIQLRQPSRAQPLPGLSHTLAGTDSCDVCNSTNLPEVEIISLLEEQLPHYKLRADTIYGYDHDDWLHTPLISPDANIDLTTEQIEETLKYFLLCAERVGQMTKTYNDIDAVTRLLEEKERDLELAARIGQSLLKKNKTLTERNELLEEQVEHIREEVSQLRHELSMKDELLQFYTSAAEESEPESVCSTPLKRNESSSSVQNYFHLDSLQKKLKDLEEENVVLRSEACQLKTETITYEEKEQQLVNDCVKELRDANVQIASISEELAKKTEDAARQQEEITHLLSQIVDLQKKAKSCAVENEELVQHLGAAKDAQRQLTAELRELEDKYAECMEMLHEAQEELKNLRNKTMPTSRRYHSLGLFPMDSLAAEIEGTMRKELQLEELESPDITHQKRVFETVRNVNQVVKQRSLTPSPMNIPGSNQSSAMNSLLSSCVSTPRSSFYGSDVSNVVLDNKTNSILLETEAADLGNEDHNKKPGTPGTPGSHDLETALRRLSLRRENYLSERRFFEEEQERKLRELAEKGELHSGSLTPTESIMSLGTHSRFSEFTGFSGMSFSSRSYLPEKLQIVKPLEGSATLHHWQQLAQPHLGGILDPRPGVVTKGFRTLDVDLDEVYCLNDFEEDDTGDHISLAGLATSTPIQHPETSAHHPGKCMSQTNSTFTFTTCRILHPSDELTRVTPSLNSAPAPACSSTSHLKSTPVATPCTPRRLSLAESFTNVRESTTTMSTSLGLVWLLKERGISAAVYDPQSWDRAGRGSLLHSYTPRMAVIPSTPPNSPMQTPSASPPSFEFKCTSPPYNNFLASKPASSILREVREKRPVRSSESQTDVSVSNLNLVDKVRRFGVARVVNSGRARIPTLTEEQGPLLCGPTGPAQALVPGGLVPEGLPLGCPSGIRRNRSFPTMVGSSVQMRAPVILTSGILMGAKLPKQTSLR</w:t>
            </w:r>
          </w:p>
        </w:tc>
      </w:tr>
      <w:tr w:rsidR="00767530" w:rsidRPr="00E340F8" w14:paraId="160D3D6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D14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86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166|ZFH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88B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CLAPSSSRFGQEDTIIQQSMPSTSPFAMQFPSLASTLLHHNQSPKHSNPGSSGIQDAHPNQPGAAADAFLVKCTQCHKRFPEYQSLSEHIASEHPHDKLNCGAAQPESDAEDEQSNMSGSSRRYAKSPLASNNNSSTANANNNSTSSQSMNNNSELAKNHNSANKMSPMCSPGSLTPGDLFAQLQHPPPQLPPHLHAQFMAAAASLAMQSARTASSPSQQQQQQLQQQQQLQQQQQHQMAMQQLLPPQLPGSNSSVGSNSAYDLDLSAPRSTSSPGSTTGDLSGAYPCMQCTASFASREQLEQHEQLHSPCGPAAVSNVSQTCRICHKAFANVYRLQRHMISHDESALLRKFKCKECDKAFKFKHHLKEHVRIHSGEKPFGCDNCGKRFSHSGSFSSHMTSKKCISMGLKLNNNRALLKRLEKSPGSASSASRRSPSDHGKGKLPEQPSLPGLPHPMSYFASDAQVQGGSAAPAPFPPFHPNYMNAALLAFPHNFMAAAAGLDPRVHPYSIQRLLQLSAAGQQQREEEREEQQKQQQHDEEETPDEPKLVMDIEEPETKEMAPTPEATEAATPIKREESREASPDPESYRSSSQAIKQEQEPLNVAEERQTPVEEHAPVEHAADLRCSRCSKQFNHPTELVQHEKVLCGLIKEELEQHFQQQQATSFALASASEEDEEDEEMDVEEEPRQESGERKVRVRTAINEEQQQQLKQHYSLNARPSRDEFRMIAARLQLDPRVVQVWFQNNRSRERKMQSFQNNQAAGAAPPMPIDSQASLTREDQPLDLSVKRDPLTPKSESSPPYIAPPSGEALNPEAINLSRKFSTSASMSPASISPSSAAALYFGAAPPPSPPNSQLDSTPRSGQAFPGLPPYMLPMSLPMEALFKMRPGGDFASNHALMNSIKLPDYRGTSLSPGGSEKRSWRDDDSRISHEDEFGAGVLMPPKPRRGKAETHGHAGDPDLPYVCDQCDKAFAKQSSLARHKYEHSGQRPYQCIECPKAFKHKHHLTEHKRLHSGEKPFQCSKCLKRFSHSGSYSQHMNHRYSYCKPYRE</w:t>
            </w:r>
          </w:p>
        </w:tc>
      </w:tr>
      <w:tr w:rsidR="00767530" w:rsidRPr="00E340F8" w14:paraId="6E0231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889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CC7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89|PH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10E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PPRLSRSGASSLWDPASPAPTSGPRPRLWEGQDVLARWTDGLLYLGTIKKVDSAREVCLVQFEDDSQFLVLWKDISPAALPGEELLCCVCRSETVVPGNRLVSCEKCRHAYHQDCHVPRAPAPGEGEGTSWVCRQCVFAIATKRGGALKKGPYARAMLGMKLSLPYGLKGLDWDAGHLSNRQQSYCYCGGPGEWNLKMLQCRSCLQWFHEACTQCLSKPLLYGDRFYEFECCVCRGGPEKVRRLQLRWVDVAHLVLYHLSVCCKKKYFDFDREILPFTSENWDSLLLGELSDTPKGERSSRLLSALNSHKDRFISGREIKKRKCLFGLHARMPPPVEPPTGDGALTSFPSGQGPGGGVSRPLGKRRRPEPEPLRRRQKGKVEELGPPSAVRNQPEPQEQRERAHLQRALQASVSPPSPSPNQSYQGSSGYNFRPTDARCLPSSPIRMFASFHPSASTAGTSGDSGPPDRSPLELHIGFPTDIPKSAPHSMTASSSSVSSPSPGLPRRSAPPSPLCRSLSPGTGGGVRGGVGYLSRGDPVRVLARRVRPDGSVQYLVEWGGGGIF</w:t>
            </w:r>
          </w:p>
        </w:tc>
      </w:tr>
      <w:tr w:rsidR="00767530" w:rsidRPr="00E340F8" w14:paraId="25FDFD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417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F07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K11|PPP5_SOLL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E15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MEAENSNASRAEELKQLANEAFKGHKYSQAIDLYTQAIELNGENAVYYANRAFAHTKLEEYGSAIQDGTRAIEIDPRYSKGYYRRGAAYLAMGKFKDALKDFQQVKKLCPNDPDATKKLKECEKAVMKLKFEEAISVPESQRRSVADSIDYRSVGSGPGSSYVPTKTTAVSAAAALMGVLVVYMGTKAATMVAAAASAALLVVLITFLWGRCSDGFFTKSRTLELEVEPQYAGARIEGDVVTLDFVKKMLDDFKNQKNLHKRYAYQIVLQTREMLRALPSLVDIVVPEGKHFTVCGDVHGQFYDLLNIFELNGLPSEDNPYLFNGDFVDRGSFSLEVILTLFAFKCMCPSAIHLARGNHESKSMNKIYGFEGEVRSKLSEIFVELFAEVFCCLPLAHVINEKVFVVHGGLFSVDGVKLSDIRAIDRFCEPPEEGLMCELLWSDPQPQPGRGPSKRGVGLSFGGDVTKRFLQENNLDLVVRSHEVKDEGYEIEHDGKLITVFSAPNYCDQMGNKGAFIRFEAPDMKPNIVTFSAVPHPDVKPMAYANNFLRMFS</w:t>
            </w:r>
          </w:p>
        </w:tc>
      </w:tr>
      <w:tr w:rsidR="00767530" w:rsidRPr="00E340F8" w14:paraId="6B5D57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91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645B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001|PNT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13F9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GIPRERLTNETRVAATPKTVEQLLKLGFTVAVESGAGQLASFDDKAFVQAGAEIVEGNSVWQSEIILKVNAPLDDEIALLNPGTTLVSFIWPAQNPELMQKLAERNVTVMAMDSVPRISRAQSLDALSSMANIAGYRAIVEAAHEFGRFFTGQITAAGKVPPAKVMVIGAGVAGLAAIGAANSLGAIVRAFDTRPEVKEQVQSMGAEFLELDFKEEAGSGDGYAKVMSDAFIKAEMELFAAQAKEVDIIVTTALIPGKPAPKLITREMVDSMKAGSVIVDLAAQNGGNCEYTVPGEIFTTENGVKVIGYTDLPGRLPTQSSQLYGTNLVNLLKLLCKEKDGNITVDFDDVVIRGVTVIRAGEITWPAPPIQVSAQPQAAQKAAPEVKTEEKCTCSPWRKYALMALAIILFGWMASVAPKEFLGHFTVFALACVVGYYVVWNVSHALHTPLMSVTNAISGIIVVGALLQIGQGGWVSFLSFIAVLIASINIFGGFTVTQRMLKMFRKN</w:t>
            </w:r>
          </w:p>
        </w:tc>
      </w:tr>
      <w:tr w:rsidR="00767530" w:rsidRPr="00E340F8" w14:paraId="6FA9606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E28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025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86|PLCG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38E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GTPCANGCGPSAPSEAEVLHLCRSLEVGTVMTLFYSKKSQRPERKTFQVKLETRQITWSRGADKIEGSIDIREIKEIRPGKTSRDFDRYQEDPAFRPDQSHCFVILYGMEFRLKTLSLQATSEDEVNMWIKGLTWLMEDTLQAATPLQIERWLRKQFYSVDRNREDRISAKDLKNMLSQVNYRVPNMRFLRERLTDFEQRSGDITYGQFAQLYRSLMYSAQKTMDLPFLETNTLRTGERPELCQVSLSEFQQFLLEYQGELWAVDRLQVQEFMLSFLRDPLREIEEPYFFLDELVTFLFSKENSVWNSQLDAVCPETMNNPLSHYWISSSHNTYLTGDQFSSESSLEAYARCLRMGCRCIELDCWDGPDGMPVIYHGHTLTTKIKFSDVLHTIKEHAFVASEYPVILSIEDHCSIAQQRNMAQHFRKVLGDTLLTKPVDIAADGLPSPNQLKRKILIKHKKLAEGSAYEEVPTSVMYSENDISNSIKNGILYLEDPVNHEWYPHYFVLTSSKIYYSEETSSDQGNEDEEEPKEASGSTELHSSEKWFHGKLGAGRDGRHIAERLLTEYCIETGAPDGSFLVRESETFVGDYTLSFWRNGKVQHCRIHSRQDAGTPKFFLTDNLVFDSLYDLITHYQQVPLRCNEFEMRLSEPVPQTNAHESKEWYHASLTRAQAEHMLMRVPRDGAFLVRKRNEPNSYAISFRAEGKIKHCRVQQEGQTVMLGNSEFDSLVDLISYYEKHPLYRKMKLRYPINEEALEKIGTAEPDYGALYEGRNPGFYVEANPMPTFKCAVKALFDYKAQREDELTFTKSAIIQNVEKQDGGWWRGDYGGKKQLWFPSNYVEEMINPAILEPEREHLDENSPLGDLLRGVLDVPACQIAIRPEGKNNRLFVFSISMPSVAQWSLDVAADSQEELQDWVKKIREVAQTADARLTEGKMMERRKKIALELSELVVYCRPVPFDEEKIGTERACYRDMSSFPETKAEKYVNKAKGKKFLQYNRLQLSRIYPKGQRLDSSNYDPLPMWICGSQLVALNFQTPDKPMQMNQALFMAGGHCGYVLQPSTMRDEAFDPFDKSSLRGLEPCVICIEVLGARHLPKNGRGIVCPFVEIEVAGAEYDSTKQKTEFVVDNGLNPVWPAKPFHFQISNPEFAFLRFVVYEEDMFSDQNFLAQATFPVKGLKTGYRAVPLKNNYSEDLELASLLIKIDIFPAKENGDLSPFSGTSLRERASDASSQLFHVRAREGSFEARYQQPFEDFRISQEHLADHFDSRERRAPRRTRVNGDNRL</w:t>
            </w:r>
          </w:p>
        </w:tc>
      </w:tr>
      <w:tr w:rsidR="00767530" w:rsidRPr="00E340F8" w14:paraId="525CC32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E4A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B56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599|POL2_CPMV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9DA8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FTEAKSKISLWTRSAAPLNNVYLSYSCRCGLGKRKLAGGCCSAPYITCYDSADFRRVQYLYFCLTRYCCLYFFLLLLADWFYKKSSIFFETEFSRGFRTWRKIVKLLYILPKFEMESIMSRGIPSGILEEKAIQFKRAKEGNKPLKDEIPKPEDMYVSHTSKWNVLRKMSQKTVDLSKAAAGMGFINKHMLTGNILAQPTTVLDIPVTKDKTLAMASDFIRKENLKTSAIHIGAIEIIIQSFASPESDLMGGFLLVDSLHTDTANAIRSIFVAPMRGGRPVRVVTFPNTLAPVSCDLNNRFKLICSLPNCDIVQGSQVAEVSVNVAGCATSIEKSHTPSQLYTEEFEKEGAVVVEYLGRQTYCAQPSNLPTEEKLRSLKFDFHVEQPSVLKLSNSCNAHFVKGESLKYSISGKEAENHAVHATVVSREGASAAPKQYDPILGRVLDPRNGNVAFPQMEQNLFALSLDDTSSVRGSLLDTKFAQTRVLLSKAMAGGDVLLDEYLYDVVNGQDFRATVAFLRTHVITGKIKVTATTNISDNSGCCLMLAINSGVRGKYSTDVYTICSQDSMTWNPGCKKNFSFTFNPNPCGDSWSAEMISRSRVRMTVICVSGWTLSPTTDVIAKLDWSIVNEKCEPTIYHLADCQNWLPLNRWMGKLTFPQGVTSEVRRMPLSIGGGAGATQAFLANMPNSWISMWRYFRGELHFEVTKMSSPYIKATVTFLIAFGNLSDAFGFYESFPHRIVQFAEVEEKCTLVFSQQEFVTAWSTQVNPRTTLEADGCPYLYAIIHDSTTGTISGDFNLGVKLVGIKDFCGIGSNPGIDGSRLLGAIAQGPVCAEASDVYSPCMIASTPPAPFSDVTAVTFDLINGKITPVGDDNWNTHIYNPPIMNVLRTAAWKSGTIHVQLNVRGAGVKRADWDGQVFVYLRQSMNPESYDARTFVISQPGSAMLNFSFDIIGPNSGFEFAESPWANQTTWYLECVATNPRQIQQFEVNMRFDPNFRVAGNILMPPFPLSTETPPLLKFRFRDIERSKRSVMVGHTATAA</w:t>
            </w:r>
          </w:p>
        </w:tc>
      </w:tr>
      <w:tr w:rsidR="00767530" w:rsidRPr="00E340F8" w14:paraId="66804D8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75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3F1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DV9|POL_HV1Y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E8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ASVLTGGKLDQWEAIYLRPGGKKKYRLKHLVWASRELERFACNPGLMDTANGCAQLINQLEPALKTGSEGLRSLXNTLAVLYCVHSNIPVHNTQEALDKIKEKQEQHKSEPKKPEAGTAAAADSSISRNYPLVQNAQGQMVHQPLTPRTLNAWVKVIEEKAFNPEIIPMFMALSEGATPSDLNSMLNTVGGHQAAMQMLKEVINEEAAEWDRTHPAPVGPLPPGQMRDPRGSDIAGTTSTLAEQVAWMTSNPPIPVGDIYRRWIVLGLNRIVRMYSPVSILEIKQGPKEPFRDYVDRFYKTLRAEQATQDVKNWMTETLLVQNANPDCKQILKALGPGATLEEMMTACQGVGGPAHKARVLAEAMAQAQTATSVFVQRGNFKGIRKTIKCFNCGKEGHLARNCKAPRRRGCWKCGQEGHQMKDCKNEGXQANFRKGLVSLQRETRKLPPDNNKERAHSPATRELWVSGGEEHTGKGDAGEPGEDRDLSVPTLNFPQITLWQRPVXAVKIGKEIREALLDTGADDTVIEEIQLEGKWKPKMIGGIGGFIKVRQYDNITIDIQGRKAVGTVLVGPTPVNIIGRNFLTQIGCTLNFPISPIETVPVKLKPGMDGPRVKQWPLTAEKIEALREICTEMEKEGKISRIGPENPYNTPIFAIKKKDSTKWRKLVDFRELNKRTQEFWEVQLGIPHPAGLKQKKSVTVXDVGDAYFSCPLDKDFRKYTAFTIPSINNETPGIRYQYNVLPQGWKGSPAIFQSSMTKILEPFRKKHPEIIIYQYMDDLYVGSDLEIAQHRETVEELRGHLLKWGFTTPDKKHQKEPPFLWMGYELHPDKWTVQPIKLPEKEVWTVNDIQKLVGKLNWASQIYPGIKVKQLCKLIRGTKALTEVVTFTQEAELELAENREILKEPLHGVYYDPGKELIAEIQKQGQGQWTYQIYQEPYKNLKTGKYAKXRSAHTNDIKELAAVVQKVATESIVIWGKTPKFKLPVQKEVWETWWTEHWQATWIPEWEFVNTPPLVKLWYQLETEPISGAETYYVDGAANKETKLGKAGFVTDRGRQKVVSIENTTNQKAELQAILLALQESGQEANIVTDSQYAMGIIHSQPDKSESDLVGQIIEELIKKERVYLSWVPAHKGIGGNEQVDXLVSSGIRXVLFLDGIEKAQEEHERYHSNWKAMASDFNLPPIVAKEIVASCDKCQLKGEAMHGQINCSPGVWQLDCTHLEGKIILVAVHVASGYLEAEVIPAETGQETAYFILKLAGRWPVKVIHTDNGPNFISATVKAACWWAGIKQEFGIPYNPQSQGAVESMNKELKKIIGQIRDQAEHLKTAVQMAVFIHNFKRKGGIGGXTAGERIIDIIATDIQTTKLQTQILKVQNFXVYYRDSRDPIWKGPAKLLWKGEGAVVIQDNGDIKVVPRRKAKIIRDYGKQMAGDGCVASGQDENQDME</w:t>
            </w:r>
          </w:p>
        </w:tc>
      </w:tr>
      <w:tr w:rsidR="00767530" w:rsidRPr="00E340F8" w14:paraId="0C1B044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2C4E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C69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U1|PLAT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76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PIPEPKPGDLIEIFRPMYRHWAIYVGDGYVIHLAPPSEIAGAGAASIMSALTDKAIVKKELLCHVAGKDKYQVNNKHDEEYTPLPLSKIIQRAERLVGQEVLYRLTSENCEHFVNELRYGVPRSDQVRDAVKAVGIAGVGLAALGLVGVMLSRNKKQKQ</w:t>
            </w:r>
          </w:p>
        </w:tc>
      </w:tr>
      <w:tr w:rsidR="00767530" w:rsidRPr="00E340F8" w14:paraId="75A5170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EB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819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08|PL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75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KLMYQELKVPAEEPANELPMNEIEAWKAAEKKARWVLLVLILAVVGFGALMTQLFLWEYGDLHLFGPNQRPAPCYDPCEAVLVESIPEGLDFPNASTGNPSTSQAWLGLLAGAHSSLDIASFYWTLTNNDTHTQEPSAQQGEEVLRQLQTLAPKGVNVRIAVSKPSGPQPQADLQALLQSGAQVRMVDMQKLTHGVLHTKFWVVDQTHFYLGSANMDWRSLTQVKELGVVMYNCSCLARDLTKIFEAYWFLGQAGSSIPSTWPRFYDTRYNQETPMEICLNGTPALAYLASAPPPLCPSGRTPDLKALLNVVDNARSFIYVAVMNYLPTLEFSHPHRFWPAIDDGLRRATYERGVKVRLLISCWGHSEPSMRAFLLSLAALRDNHTHSDIQVKLFVVPADEAQARIPYARVNHNKYMVTERATYIGTSNWSGNYFTETAGTSLLVTQNGRGGLRSQLEAIFLRDWDSPYSHDLDTSADSVGNACRLL</w:t>
            </w:r>
          </w:p>
        </w:tc>
      </w:tr>
      <w:tr w:rsidR="00767530" w:rsidRPr="00E340F8" w14:paraId="7C51071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726C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A59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ND9|POLI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D0D3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SLRHLSPSSFWVSRRPRVSSSILSFLVPRRRILCTRKVAIIKGNAGYSTATDCGGSHGFHHSGHQRSSSVEFSGEWKLNLGSKTARMVPPTVKQAGAVSAWREEVNNKLRGRNREYANNQDDAFGNGSYILKGFVPKIDDVHSYGNGQNFDYNLKPGTDITTLGRELNGFMQTNSIRGSVVALPSKDIEVGETTDVTLKPLNSDTTLDNASYKKTATISKVEKCTNLSQVRANLKKIYNRVRVVDNVSSAKETVALLMNQYRNLVHACDTEVSRIDVKTETPVDHGEMICFSIYCGSEADFGDGKSCIWVDVLGENGRDILAEFKPFFEDSSIKKVWHNYSFDNHIIRNYGIKLSGFHGDTMHMARLWDSSRRISGGYSLEALTSDPKVLGGTETKEEAELFGKISMKKIFGKGKLKKDGSEGKLVIIPPVKELQMEDREAWISYSALDSISTLKLYESMKKQLQAKKWFLDGKLISKKNMFDFYQEYWQPFGELLAKMESEGMLVDRDYLAQIEIVAKAEQEIAVSRFRNWASKHCPDAKHMNVGSDTQLRQLFFGGISNSCNDEDLPYEKLFKVPNVDKVIEEGKKRATKFRNIKLHRISDRPLPTEKFTASGWPSVSGDTLKALAGKVSAEYDYMEGVLDTCLEENIGDDDCISLPDEVVETQHVNTSVESDTSAYGTAFDAFGGGESGKEACHAIAALCEVCSIDSLISNFILPLQGSNVSGKDGRVHCSLNINTETGRLSARRPNLQNQPALEKDRYKIRQAFIASPGNSLIVADYGQLELRILAHLASCESMKEAFIAGGDFHSRTAMNMYPHIREAVENGEVLLEWHPQPGQEKPPVPLLKDAFASERRKAKMLNFSIAYGKTAIGLSRDWKVSREEAQDTVNLWYNDRQEVRKWQELRKKEAIQKGYVLTLLGRARKFPEYRSRAQKNHIERAAINTPVQGSAADVAMCAMLEISNNQRLKELGWKLLLQVHDEVILEGPSESAENAKDIVVNCMSEPFNGKNILSVDLSVDAKCAQNWYAGK</w:t>
            </w:r>
          </w:p>
        </w:tc>
      </w:tr>
      <w:tr w:rsidR="00767530" w:rsidRPr="00E340F8" w14:paraId="1CD7EEF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88E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F3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Z2|PRD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68F6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KARARKLAKSDGDVVNNMYEPNRDLLASHSAEDEAEDSAMSPIPVGPPSPFPTSEDFTPKEGSPYEAPVYIPEDIPIPADFELRESSIPGAGLGVWAKRKMEAGERLGPCVVVPRAAAKETDFGWEQILTDVEVSPQEGCITKISEDLGSEKFCVDANQAGAGSWLKYIRVACSCDDQNLTMCQISEQIYYKVIKDIEPGEELLVHVKEGVYPLGTVPPGLDEEPTFRCDECDELFQSKLDLRRHKKYTCGSVGAALYEGLAEELKPEGLGGGSGQAHECKDCERMFPNKYSLEQHMVIHTEEREYKCDQCPKAFNWKSNLIRHQMSHDSGKRFECENCVKVFTDPSNLQRHIRSQHVGARAHACPDCGKTFATSSGLKQHKHIHSTVKPFICEVCHKSYTQFSNLCRHKRMHADCRTQIKCKDCGQMFSTTSSLNKHRRFCEGKNHYTPGGIFAPGLPLTPSPMMDKAKPSPSLNHASLGFNEYFPSRPHPGSLPFSTAPPTFPALTPGFPGIFPPSLYPRPPLLPPTSLLKSPLNHTQDAKLPSPLGNPALPLVSAVSNSSQGTTAAAGPEEKFESRLEDSCVEKLKTRSSDMSDGSDFEDVNTTTGTDLDTTTGTGSDLDSDVDSDPDKDKGKGKSAEGQPKFGGGLAPPGAPNSVAEVPVFYSQHSFFPPPDEQLLTATGAAGDSIKAIASIAEKYFGPGFMGMQEKKLGSLPYHSAFPFQFLPNFPHSLYPFTDRALAHNLLVKAEPKSPRDALKVGGPSAECPFDLTTKPKDVKPILPMPKGPSAPASGEEQPLDLSIGSRARASQNGGGREPRKNHVYGERKLGAGEGLPQVCPARMPQQPPLHYAKPSPFFMDPIYSRVEKRKVTDPVGALKEKYLRPSPLLFHPQMSAIETMTEKLESFAAMKADSGSSLQPLPHHPFNFRSPPPTLSDPILRKGKERYTCRYCGKIFPRSANLTRHLRTHTGEQPYRCKYCDRSFSISSNLQRHVRNIHNKEKPFKCHLCNRCFGQQTNLDRHLKKHEHENAPVSQHPGVLTNHLGTSASSPTSESDNHALLDEKEDSYFSEIRNFIANSEMNQASTRTEKRADMQIVDGSAQCPGLASEKQEDVEEEDDDDLEEDDEDSLAGKSQDDTVSPAPEPQAAYEDEEDEEPAASLAVGFDHTRRCAEDHEGGLLALEPMPTFGKGLDLRRAAEEAFEVKDVLNSTLDSEALKHTLCRQAKNQAYAMMLSLSEDTPLHTPSQGSLDAWLKVTGATSESGAFHPINHL</w:t>
            </w:r>
          </w:p>
        </w:tc>
      </w:tr>
      <w:tr w:rsidR="00767530" w:rsidRPr="00E340F8" w14:paraId="2FAE08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F6A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83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U3Q4|PPARG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DE4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TLGDSLIDPESDSFADTLSASTSQETTMVDTEMPFWPTNFGISSVDLSVMDDHSHSFDIKPFTTVDFSSISTPHYEDIPFSRADPMVADYKYDLKLQEYQSAIKVEPASPPYYSEKTQLYNKPHEEPSNSLMAIECRVCGDKASGFHYGVHACEGCKGFFRRTIRLKLIYDRCDLNCRIHKKSRNKCQYCRFQKCLAVGMSHNAIRFGRMPQAEKEKLLAEISSDIDQLNPESADLRALAKHLYDSYIKSFPLTKAKARAILTGKTTDKSPFVIYDMNSLMMGEDKIKFKHITPLQEQSKEVAIRIFQGCQFRSVEAVQEITEYAKSIPGFVNLDLNDQVTLLKYGVHEIIYTMLASLMNKDGVLISEGQGFMTREFLKSLRKPFGDFMEPKFEFAVKFNALELDDSDLAIFIAVIILSGDRPGLLNVKPIEDIQDNLLQALELQLKLNHPESSQLFAKLLQKMTDLRQIVTEHVQLLQVIKKTETDMSLHPLLQEIYKDLY</w:t>
            </w:r>
          </w:p>
        </w:tc>
      </w:tr>
      <w:tr w:rsidR="00767530" w:rsidRPr="00E340F8" w14:paraId="35D9E7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8AB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D21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023|PN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F24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AICKTDLSATKFMLPPALPSSAAIGSSSAVASTASHFLDKAAHELFQLNAINGHLFKSPASSHLNSVGSPSILSQLNGIGNSGNHSGQVSTMRLKKNRKVTFLSSLVESKNIFIKEEPIHGCKDLCSLSDISDHEASLEVPTALPPLTPGTNRKVNEVLKASFASWEKEVQKCNITKDPREWTEEHVIYWLNWAKNEFSLVSMNLDPFYKMKGRAMVDLGKEKFLAITPPFTGDILWEHLDILQKDCEKPNEDIVHGNSFESATTASVCGSDHQVANYPNETHANSNNSSINSRLSMDYVTSAGNSDNKNFHRATPHSHNGYNTSNTHDRINNSTPPQQQQSQQPTVNGSGSASSNNNNSMLPPAVQQSNNENNNTSSSNTNNSSNNNNNSGGSNNSNAGSNNNNNNNNNINFMAAAAIFQHHLKEEPGTQNGNIGGYGGGSNSQNDPTDLSSYGLPAHLAAYGGGSGSGPTGGRSSGGGGDESDYHSTISAQDHQSQQSSGGNGSGGASGGSTGNSNGYLDSSSEFYGSYAGRNRFHDGYPPEFTPYDAQSFQSMGPQPTAMDQWGAAHAHQHPAAYMSTLGLDKGLLGGYTTQGGVPCFTGSGPIQLWQFLLELLLDKTCQSFISWTGDGWEFKLTDPDEVARRWGIRKNKPKMNYEKLSRGLRYYYDKNIIHKTAGKRYVYRFVCDLQNLVGHTPEELVAKYDLKIEKKDVD</w:t>
            </w:r>
          </w:p>
        </w:tc>
      </w:tr>
      <w:tr w:rsidR="00767530" w:rsidRPr="00E340F8" w14:paraId="6D8F647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46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453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576|PO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111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FEQFRKSNLLFQVLKGPQHLECQKLFVLDSSFNPPHLAHFQLLSQTIKNFKLKDTRSHVLLLLAVNNADKLPKPASFPTRLEMMCLFADYLQEKLPQSVVSVGLTVFSKFIDKDKILHEQFVKGCSADIGYLVGFDTIARIFDEKYYHPLKISDVMESFMSGSQLYCLARGDCHLSAESQLRYASDILEGKFEPVIPREWGARIHVMQNDYPALRNVSSSEIRNKLKNGQVESLKDELPLCIYDYLINNKTIFD</w:t>
            </w:r>
          </w:p>
        </w:tc>
      </w:tr>
      <w:tr w:rsidR="00767530" w:rsidRPr="00E340F8" w14:paraId="736BAA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0E4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E73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Y52|POT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878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KRESPKLIKIKDAIKLINQQVSLIGIVLEQREPKQCRNNDWICTLRIIDDTYPSPGLTVNVFSKTLEQLPQIKNHDDMILFTRIKMQTFDSGERVNAACSRWVSSFALFEGVDFVCYQCSTNFHEEEALYKSAMDDLRKVFAGCSQVIKAMQSISYRTKPCSEVFSFLREIKIGKRFDLVCRILHADEDTSAVFVWDGTDAPPASILAKRSEEDKAFSSLSVHTLLSRDVLLSFPTVGTILRVHLSSHLFYRVKPGDWVKLYHLLCEVDRGSWVIKVTSSTKVHHLAQDDRLVEKIMRIYDKRLSSKLGHISFWCFPSPPGLTETDDNCAPFVTLMDIITFPKVTCKYRCIVRVVAAYPWQVEDFCSDENRRHHQVLLTLEDSTATLEAFLCNKDAEYFWGLGFQDTETLRKKRNWLLGIRESSNFVAPRNPPWIECCILSYYTNKADPWNTRLYRIFGTRLLH</w:t>
            </w:r>
          </w:p>
        </w:tc>
      </w:tr>
      <w:tr w:rsidR="00767530" w:rsidRPr="00E340F8" w14:paraId="56DBB1C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88D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54E2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394|PLC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7656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CGRGAAGGALPTSPSPALGAKGALKAGAGEGGGGGGGGRLGHGRARYDSGGVSNGDCSLGVSGDEARTSPGRGPLGVALARTPSPAAGPVPRDSKPGGLPRRSSIIKDGTKQKRERKKTVSFSSMPTEKKISSASDCINSMVEGSELKKVRSNSRIYHRYFLLDADMQSLRWEPSKKDSEKAKIDIKSIKEVRTGKNTDIFRSNGISEQISEDCAFSVIYGENYESLDLVANSADVANIWVTGLRYLISYGKHTLDMLESSQDNMRTSWISQMFSEIDVDGLGHITLCHAVQCIRNLNPGLKTSKIELKFKELHKSKDKAGTEITKEEFIEVFHELCTRPEIYFLLVQFSSNKEFLDTKDLMMFLEAEQGVAHINEEISLEIIHKYEPSKEGQEKGWLSIDGFTNYLMSPDCYIFDPEHKKVCQDMKQPLSHYFINSSHNTYLIEDQFRGPSDITGYIRALKMGCRSVELDVWDGPDNEPVIYTGHTMTSQIVFRSVIDIINKYAFFASEYPLILCLENHCSIKQQKVMVQHMKKILGDKLYTTSPNMEESYLPSPDVLKGKILIKAKKLSSNCSGVEGDVTDEDEGAEMSQRMGKENVEQPNHVPVKRFQLCKELSELVSICKSVQFKEFQVSFQVQKYWEVCSFNEVLASKYANENPGDFVNYNKRFLARVFPSPMRIDSSNMNPQDFWKCGCQIVAMNFQTPGLMMDLNVGWFRQNGNCGYVLRPAIMREEVSFFSANTKDSVPGVSPQLLHIKIISGQNFPKPKGSGAKGDVVDPYVYVEIHGIPADCAEQRTKTVNQNGDAPIFDESFEFQINLPELAMVRFVVLDDDYIGDEFIGQYTIPFECLQTGYRHVPLQSLTGEVLAHASLFVHVAITNRRGGGKPHKRGLSVRKGKKSREYASLRTLWIKTVDEVFKNAQPPIRDATDLRENMQNAVVSFKELCGLSSVANLMQCMLAVSPRFLGPDNNPLVVLNLSEPYPTMELQAIVPEVLKKIVTTYDMMMQSLKALIENADAVYEKIVHCQKAAMEFHEHLHSIGTKEGLKERKLQKAVESFTWNITILKGQADLLKYAKNETLENLKQIHFAAVSCGLNKPGTENSEAQKPRRSLEAIPEKASDENGD</w:t>
            </w:r>
          </w:p>
        </w:tc>
      </w:tr>
      <w:tr w:rsidR="00767530" w:rsidRPr="00E340F8" w14:paraId="111914B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3F2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61AE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894|PLCB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672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QPGVHALQLKPVCVSDSLKKGTKFVKWEDDSTVVTPIILRTDPQGFFFYWTDQNKETELLDLSLVKDARCGKHAKAPKDPKLRELLDVGNIGRLEHRMITVVYGPDLVNISHLNLVAFQEEVAKEWTNEVFSLATNLLAQNMSRDAFLEKAYTKLKLQVTPEGRIPLKNIYRLFSADRKRVETALEACSLPSSRNDSIPQEDFTPEVYRVFLNNLCPRPEIDNIFSEFGAKSKPYLTVDQMMDFINLKQRDPRLNEILYPPLKQEQVQVLIEKYEPNNSLAKKGQISVDGFMRYLSGEENGVVSPEKLDLNEDMSQPLSHYFINSSHNTYLTAGQLAGNSSVEMYRQVLLSGCRCVELDCWKGRTAEEEPVITHGFTMTTEISFKEVIEAIAECAFKTSPFPILLSFENHVDSPKQQAKMAEYCRLIFGDALLMEPLDKYPLESGVPLPSPMDLMYKILVKNKKKSHKSSEGSGKKKLSEQASNTYSDSSSVFEPSSPGAGEADTESDDDDDDDDCKKSSMDEGTAGSEAMATEEMSNLVNYIQPVKFESFEISKKRNRSFEMSSFVETKGLEQLTKSPVEFVEYNKMQLSRIYPKGTRVDSSNYMPQLFWNAGCQMVALNFQTVDLAMQINMGMYEYNGKSGYRLKPEFMRRPDKHFDPFTEGIVDGIVANTLSVKIISGQFLSDKKVGTYVEVDMFGLPVDTRRKAFKTKTSQGNAVNPIWEEEPIVFKKVVLPSLACLRIAVYEEGGKFIGHRILPVQAIRPGYHYICLRNERNQPLMLPALFVYIEVKDYVPDTYADVIEALSNPIRYVNLMEQRAKQLAALTLEDEEEVKKEADPGETPSEAPSEARPTPAENGVNHTTSLTPKPPSQALHSQPAPGSVKAPAKTEDLIQSVLTEVEAQTIEELKQQKSFVKLQKKHYKEMKDLVKRHHKKTTDLIKEHTTKYNEIQNDYLRRRAALEKTAKKDNKKKSEPSSPDHVSSTIEQDLAALDAEMTQKLVDLKDKQQQQLLNLRQEQYYSEKYQKREHIKLLIQKLTDVAEECQNNQLKKLKEICEKEKKELKKKMDKKRQEKITEAKSKDKSQMEEEKTEMIRSYIQEVVQYIKRLEEAQSKRQEKLVEKHKEIRQQILDEKPKLQVELEQEYQDKFKRLPLEILEFVQEAMKGKISEDSNHSSAPPLMTSDSGKLNQKPPSSEELEGENPGKEFDTPL</w:t>
            </w:r>
          </w:p>
        </w:tc>
      </w:tr>
      <w:tr w:rsidR="00767530" w:rsidRPr="00E340F8" w14:paraId="419D53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3CF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E40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048|PRD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D5E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GRLLRASVARHVSAIPWGISATAALRPAACGRTSLTNLLCSGSSQAKLFSTSSSCHAPAVTQHAPYFKGTAVVNGEFKDLSLDDFKGKYLVLFFYPLDFTFVCPTEIVAFSDKANEFHDVNCEVVAVSVDSHFSHLAWINTPRKNGGLGHMNIALLSDLTKQISRDYGVLLEGSGLALRGLFIIDPNGVIKHLSVNDLPVGRSVEETLRLVKAFQYVETHGEVCPANWTPDSPTIKPSPAASKEYFQKVNQ</w:t>
            </w:r>
          </w:p>
        </w:tc>
      </w:tr>
      <w:tr w:rsidR="00767530" w:rsidRPr="00E340F8" w14:paraId="1A1C2F3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A3B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4B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956|POL_VILV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48F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QGSKEKKGYPELKEVIKATCKIRVGPGKETLTEGNCLWALKTIDFIFEDLKTEPWTITKMYTVWDRLKGLTPEETSKREFASLQATLACIMCSQMGMKPETVQAAKGIISMKEGLHENKEAKGEKVEQLYPNLEKHREVYPIVNLQAGGRSWKAVESVVFQQLQTVAMQHGLVSEDFERQLAYYATTWTSKDILEVLAMMPGNRAQKELIQGKLNEEAERWVRQNPPGPNVLTVDQIMGVGQTNQQASQANMDQARQICLQWVITALRSVRHMSHRPGNPMLVKQKNTESYEDFIARLLEAIDAEPVTDPIKTYLKVTLSYTNASTDCQKQMDRTLGTRVQQATVEEKMQACRDVGSEGFKMQLLAQALRPQGKAGQKGVNQKCYNCGKPGHLARQCRQGIICHHCGKRGHMQKDCRQKKQQGKQQEGATCGAVRAPYVVTEAPPKIEIKVGTRWKKLLVDTGADKTIVTSHDMSGIPKGRIILQGIGGIIEGEKWEQVHLQYKDKIIRGTIVVLATSPVEVLGRDNMRELGIGLIMANLEEKKIPSTRVRLKEGCKGPHIAQWPLTQEKLEGLKEIVDRLEKEGKVGRAPPHWTCNTPIFCIKKKSGKWRMLIDFRELNKQTEDLAEAQLGLPHPGGLQRKKHVTILDIGDAYFTIPLYEPYRQYTCFTMLSPNNLGPCVRYYWKVLPQGWKLSPAVYQFTMQKILRGWIEEHPMIQFGIYMDDIYIGSDLGLEEHRGIVNELASYIAQYGFMLPEDKRQEGYPAKWLGFELHPEKWKFQKHTLPEITEGPITLNKLQKLVGDLVWRQSLIGKSIPNILKLMEGDRALQSERYIESIHVREWEACRQKLKEMEGNYYDEEKDIYGQLDWGNKAIEYIVFQEKGKPLWVNVVHSIKNLSQAQQIIKAAQKLTQEVIIRTGKIPWILLPGREEDWILELQMGNINWMPSFWSCYKGSVRWKKRNVIAEVVPGPTYYTDGGKKNGRGSLGYITSTGEKFRIHEEGTNQQLELRAIEEACKQGPEKMNIVTDSRYAYEFMLRNWDEEVIRNPIQARIMELVHNKEKIGVHWVPGHKGIPQNEEIDRYISEIFLAKEGRGILQKRAEDAGYDLICPQEISIPAGQVKRIAIDLKINLKKDQWAMIGTKSSFANKGVFVQGGIIDSGYQGTIQVVIYNSNNKEVVIPQGRKFAQLILMPLIHEELEPWGETRKTERGEQGFGSTGMYWIENIPLAEEEHNKWHQDAVSLHLEFGIPRTAAEDIVQQCDVCQENKMPSTLRGSNKRGIDHWQVDYTHYEDKIILVWVETNSGLIYAERVKGETGQEFRVQTMKWYAMFAPKSLQSDNGPAFVAESTQLLMKYLGIEHTTGIPWNPQSQALVERTHQTLKNTLEKLIPMFNAFESALAGTLITLNIKRKGGLGTSPMDIFIFNKEQQRIQQQSKSKQEKIRFCYYRTRKRGHPGEWQGPTQVLWGGDGAIVVKDRGTDRYLVIANKDVKFIPPPKEIQKE</w:t>
            </w:r>
          </w:p>
        </w:tc>
      </w:tr>
      <w:tr w:rsidR="00767530" w:rsidRPr="00E340F8" w14:paraId="55680BF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D56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F20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H6|PO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0A1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FKHRYLLCELVSDDPRCRLSLDDRVLSSLVRDTIARVHGTFGAAACSIGFAVRYLNAYTGIVLLRCRKEFYQLVWSALPFITYLENKGHRYPCFFNTLHVGGTIRTCQKFLIQYNRRQLLILLQNCTDEGEREAIQKSVTRSCLLEEEEESGEEAAEAME</w:t>
            </w:r>
          </w:p>
        </w:tc>
      </w:tr>
      <w:tr w:rsidR="00767530" w:rsidRPr="00E340F8" w14:paraId="5315B75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9F8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4A2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II1|POL_SIV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0F3F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ASVLRGDKLDTWESIRLKSRGRKKYLIKHLVWAGSELQRFAMNPGLMENVEGCWKIILQLQPSVDIGSPEIISLFNTICVLYCVHAGERVQDTEEAVKIVKMKLTVQKNNSTATSSGQRQNAGEKEETVPPSGNTGNTGRATETPSGSRLYPVITDAQGVARHQPISPRTLNAWVRVIEEKGFNPEVIPMFSALSEGATPYDLNSMLNAVGEHQAAMQMLKEVINEEAAEWDRAHPAHAGPQQAGMLREPTGADIAGTTSTLQEQVLWMTTPQAQGGVPVGDIYKRWIILGLNKLVRMYSPVSILDIKQGPKEPFRDYVDRFYKTIRAEQASQPVKTWMTETLLVQNANPDCKHILKALGQGATLEEMLTACQGVGGPSHKAKILAEAMASATAGGVNMLQGGKRPPLKKGQLQCFNCGKVGHTARNCRAPRKKGCWRCGQEGHQMKDCTTRNNSTGVNFFRETHPLVGVQTRELCAEHPREREGSGAGDSTDTSGANCPTTGDDDERRVLPQVNLWQRPMMTVKVQGQVCQALLDTGADDSVFCNIKLKGQWTPKTIGGIGGFVPVSEYYNIPVQIGNKEVRATVLVGETPINIIGRNILKQLGCTLNFPISPIEVVKVQLKEGMDGPKVKQWPLSKEKIEALTEICKTLEKEGKISAVGPENPYNTPIFAIKKKDTSKWRKLVDFRELNKRTQDFWELQLGIPHPAGLRKRNMVTVLDVGDAYFSIPLDPDFRKYTAFTIPSLNNNTPGKRFQYNVLPQGWKGSPAIFQSSMTKILDPFRKEHPDVDIYQYMDDLYIGSDLNEEEHRKLIKKLRQHLLTWGLETPDKKYQEKPPFMWMGYELHPNKWTVQNITLPEPEQWTVNHIQKLVGKLNWASQIYHGIKTKELCKLIRGVKGLTEPVEMTREAELELEENKQILKEKVQGAYYDPKLPLQAAIQKQGQGQWTYQIYQEEGKNLKTGKYAKSPGTHTNEIRQLAGLIQKIGNESIIIWGIVPKFLLPVSKETWSQWWTDYWQVTWVPEWEFINTPPLIRLWYNLLSDPIPEAETFYVDGAANRDSKKGRAGYVTNRGRYRSKDLENTTNQQAELWAVDLALKDSGAQVNIVTDSQYVMGVLQGLPDQSDSPIVEQIIQKLTQKTAIYLAWVPAHKGIGGNEEVDKLVSKNIRKILFLDGINEAQEDHDKYHSNWKALADEYNLPPVVAKEIIAQCPKCHIKGEAIHGQVDYSPEIWQIDCTHLEGKVIIVAVHVASGFIEAEVIPEETGRETAYFILKLAGRWPVKKIHTDNGPNFTSTAVKAACWWAQIQHEFGIPYNPQSQGVVESMNKQLKQIIEQVRDQAEQLRTAVIMAVYIHNFKRKGGIGEYTAGERLLDILTTNIQTKQLQKQILKVQNFRVYYRDARDPIWKGPARLLWKGEGAVVIKEGEDIKVVPRRKAKIIKEYGKQMAGAGGMDDRQNET</w:t>
            </w:r>
          </w:p>
        </w:tc>
      </w:tr>
      <w:tr w:rsidR="00767530" w:rsidRPr="00E340F8" w14:paraId="1189E083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7E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2DA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MHL9|POLG_SAF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78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KHGYPLLCPLCTALDITPDGSFTLLFDNEWYPTDLLTVNLDDDVFYPLDTNMDWTDLPLIQDIVMEPQGNSNSSDKNNSQSSGNEGVIINNYYSNQYQNSIDLSANANGVGKENSKPQGQLMNILGSAADAFKNIAPLLMDQNTEEMTNLSDRVSSDTAGNTATNTQSTVGRLFGFGQRHKGKHPASCADTATDKVLAAERYYTIKLASWTKTQESFDHIRVPLPHALAGENGGVFSSTLRRHYLCKCGWRIQVQCNASQFHAGSLLVFMAPEFDTSNHSTEVEPRADTAFKVDANWQKHAQILTGHAYVNTTTKVNVPLALNHQNFWQWTTYPHQILNLRTNTTCDLEVPYVNVCPTSSWTQHANWTLVIAVLTPLQYSQGSATTIEITASIQPVKPVFNGLRHTVVNPQSPFPVTVREHAGTFFSTTPDTTVPVYGNTISTPFDYMCGEFTDLLSLCKIPTFLGNLDSNKKRIPYFSATNSTPATPLVTYQVTLSCSCMANSMLAAVARNFNQYRGSLNYLFVFTGSAMTKGKFLISYTPPGAGEPKTLDQAMQATYAIWDLGLNSSYNFTVPFISPTHYRQTSYNTPTITSVDGWLTVWQLTPLTYPLGVPNDSHILTLVSGGDDFTLRMPVTFTKYVPQGVDNAEKGKVSDDNASTDFVAEPVKLPENQTRVSFVYDRSTLSSVLQSTSDVSSKFTPSTAKNLQNSILLTPLPSDIVNNSVLPEQERWISFASPTTQKPPYKTKQDWNFIMFSPFTYYKCDLEVTLSKNDRETISSVVRYVPCGAPSDLSDQTMPQTPSLADTRDPHMWVVGQGTTNQISFVIPYTSPLSVLPSVWFNGFSNFDNSSRFGVAPNADFGRLLLQGQGTFSVHYRYKKMRVFCPRPTVFIPWPNPQDTKIKSVRPTPTLELQNPISIYRVDLFINFSDEIIQFTYKVHGRTVCQYEIPGFGLSRSGRLLVCMGEKPCQLPISTPKCFYHIVFTGSRNSFGVSIYKARYRPWKQPLHDELHDYGFSTFTDFFKAVRDYHASYYKQRLQHDIETNPGPVQSVFQLQGGVLTKSQAPMSGLQSMLLRAIGIEADCTEFTRAVNLITDLCNTWESAKTTLSSPEFWTKMVMRIVKMFAASVLYLHNPDLTTTVCLSLMAGIDILTNDSVFNWLSTKLSKFFHTPAPPIVPLLQQQSPIREANDSFNLAKNIEWAIKTIKRIVEWITSWFKQEETSPQAKLDKMLTDFPEHCNSILAMRNGRKAYTDCASAFKYFEQLYNLAVQCKRIPLATLCEKFKNKHDHAVARPEPVVVVLRGNAGQGKSVTSQIIAQAVSKLSFGRQSVYSLPPDSDYLDGYENQYSVIMDDLGQNPDGEDFKVFCQMVSSTNFLPNMAHLEKKGTPFTSNFIIATTNLPKFRPVTVAHYPAVDRRITFDLTVEAGDECVTHNGMLDVEKAFEEIPGKPQLDCFNTDCRLLHKRGVRFVCNRTKNIYNLQQVVKMVKSTIDNKVENLKKMNTLVAQSPGNDMDYVLTCLRQTNAALQDQIDELQEAFNQAQERQNFLSDWLKVSAIVFASIASLSAVCKLVSRFKNLVCPAPVQIQLSEGEQAAYSGGKKGEKQTLQVLDVQGGGKIVAQAGNPVMDYEVNIAKNMVNPITFFYADKAQVTQSCLLIKGHLFVVNRHVAETDWCAFELKGTRHERDSVQMRSVNKSGMEVDLTFVKVVKGPLFKDNSKKFCSKDDDFPARNETVTGIMNTGVPFVFTGKFLIGNQPVNTTTGACFNHCIHYRATTHRGWCGSALICHVNGKKAVYAMHSAGGGGMAAATIITQEMIEAAEKALDCLTPQGAIVEIGIDTVVHVPRKTKLRRTVAHPCFQPKFEPAVLSRYDPRTTKDVDQVAFSKHTTNLEELPSVFSMVAREYATRVFTTIGKENKILTPEQAILGLPGMDPMEKDTSPGLPYTQQGLKRAQLVNFEQGTMVQNLKEAHTKLTEGNYEDILYQSFLKDEIRPIEKIHEAKTRIVDVPPFHHCIWGRQLLGRFASRFQTNPGLDLGSAIGTDPDTDWTAFAFQLLQYKYVYDVDYSNFDASHSTAMFEVLIENFFTTENGFDERIGDYLRSLAVSRHAFEERRVLVRGGLPSGCAATSMLNTIINNIVIRAALHLTYSNFEFDDIKVLSYGDDLLIATNYQINFNLVKQRLAPFNYKITPANKTVEFPEISNLYEVTFLKRKFVRYNSCLFKPQMDTENLKAMVSYCRPGTLKEKLNSIALLAVHSGKSVYDEIFDPFRRIGIIIPEHGTMLYRWLNLFR</w:t>
            </w:r>
          </w:p>
        </w:tc>
      </w:tr>
      <w:tr w:rsidR="00767530" w:rsidRPr="00E340F8" w14:paraId="6B87FD6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76C7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BEFF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6M1|POLI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88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GVSLTSHNNPLLRHLSPSSSWVSRSSSRLSSSPLPSFLFPCRRTLLQRKLASTDGNVGYCTTTVCQGFQHSVHQRSSSVVFNGEWELRSESNKVRMVPKIIKVGNQTEVAETHQVPGTVSAWREEANKLRERNGQIARNLDDNGYFNGSVPIISSAPSYETSQKIDYEFKPRGTTRSTTATLNKELIGITQSEPVVSLPRKGLDVGDNMDVNPKGEGIQRPLISDKSSGTANGNKNTVAISKVERSTEPSNVRENLGKIYDKVLIVDNVQAAKDTVAKLVNQFRNHVHSCDTEVSGIEVKEETPVDHGELICFSIYCGPEADFGNGKSCIWVDVLGENGREVLAEFKPYFEDSFIRKVWHNYSFDSHIIRNHGIEISGFHADTMHMARLWDSARRIKGGYSLEALTSDPKVLGGTQTKEEAEFLGKISMKTIFGKRKLKKDGSEGKIVVIPPVEELQREDREAWISYSALDAISTLKLYESMTKKLQLMDWHLDGKPVLGRTMLDFYHEFWRPFGELLVKMEAEGILVDREYLAEIEKVAKAEQQVAGSRFRNWASKYCPDAKYMNIGSDTQLRQLFFGGISNSHDEVLPVEKLFKVPNIDKVIEEGKKTPTKFRNIKLHRISDSPLSTENFTASGWPSVGGDVLKELAGKVSAEYDFMDDVSDISLEEVVEDDDVETSETQKSKTDDETDTSAYGTAYVAFGGGERGKEACHAIASLCEVCSIDSLISNFILPLQGSNVSGKDGRVHCSLNINTETGRLSARRPNLQNQPALEKDRYKIRKAFVASPGNTLVVADYGQLELRILAHLTGCKSMMEAFKAGGDFHSRTAMNMYPHVREAVENGQVILEWHPEPGEDKPPVPLLKDAFGSERRKAKMLNFSIAYGKTAVGLSRDWKVSTKEAQETVDLWYNDRQEVRKWQEMRKKEAIEDGYVLTLLGRSRRFPASKSRAQRNHIQRAAINTPVQGSAADVAMCAMLEISINQQLKKLGWRLLLQIHDEVILEGPIESAEIAKDIVVDCMSKPFNGRNILSVDLSVDAKCAQNWYAAK</w:t>
            </w:r>
          </w:p>
        </w:tc>
      </w:tr>
      <w:tr w:rsidR="00767530" w:rsidRPr="00E340F8" w14:paraId="5EB9954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19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85D5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700|PRDX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656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GNAKIGYPAPNFKATAVMPDGQFKDISLSEYKGKYVVFFFYPLDFTFVCPTEIIAFSDRADEFKKLNCQVIGASVDSHFCHLAWINTPKKQGGLGPMNIPLISDPKRTIAQDYGVLKADEGISFRGLFIIDDKGILRQITINDLPVGRSVDEIIRLVQAFQFTDKHGEVCPAGWKPGSDTIKPDVNKSKEYFSKQK</w:t>
            </w:r>
          </w:p>
        </w:tc>
      </w:tr>
      <w:tr w:rsidR="00767530" w:rsidRPr="00E340F8" w14:paraId="5B8A6D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A1C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750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6480|PR20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42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PRPSKRLRSMAPNQASGGPPPEPGCCVADPEGSVEADGPAQPAQPAKPIAYVKPFRRQPPARPESPPPAERGRRRGGSRRPGRGRGRRAGPRGDAGQRQGAEGLMAPDVHIQLDHHGEPGHQGEPEITETAAFSLSETGPPPGTVQEGPGPDVAQPELGFQEPPAAPGPQAVDWQPVLTLYPCIGFRALGDSAVLQVIQTPQGTYVQGVPVFLTDIAY</w:t>
            </w:r>
          </w:p>
        </w:tc>
      </w:tr>
      <w:tr w:rsidR="00767530" w:rsidRPr="00E340F8" w14:paraId="6EFA03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84D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762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874|POT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0F59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SKKLNKQPSSLSPLVQLAGIRKCFDGKEVIPQLDLTINNGEFLTLLGPSGCGKTTVLRLIAGLETVDSGRIMLDNEDITHVPAENRYVNTVFQSYALFPHMTVFENVAFGLRMQKTPAAEITPRVMEALRMVQLETFAQRKPHQLSGGQQQRVAIARAVVNKPRLLLLDESLSALDYKLRKQMQNELKALQRKLGITFVFVTHDQEEALTMSDRIVVMRDGRIEQDGTPREIYEEPKNLFVAGFIGEINMFNATVIERLDEQRVRANVEGRECNIYVNFAVEPGQKLHVLLRPEDLRVEEINDDNHAEGLIGYVRERNYKGMTLESVVELENGKMVMVSEFFNEDDPDFDHSLDQKMAINWVESWEVVLADEEHK</w:t>
            </w:r>
          </w:p>
        </w:tc>
      </w:tr>
      <w:tr w:rsidR="00767530" w:rsidRPr="00E340F8" w14:paraId="3B72219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5628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5BD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973|POL_SIVV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07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TSALNRRQLDEFEHIRLRPNGKKKYQIKHLIWAGKKMDRFGLHEKLLETEEGCKKIIEVLSPLEPTGSEGMKSLYNLVCVLLCVHQEKKVKDTEEALAIVRQCCHLVDKEKTAVTPPGGQQKNNTGGTATPGGSQNFPAQQQGNAWVHVPLSPRTLNAWVKAVEEKKFGAEIVPMFQALSEGCTPYDINQMLNVLGDHQGALQIVKEIINEEAAQWDVTHPPPAGPLPAGQLRDPGGSDIAGTTSTVQEQLEWIYTANPRVDVGAIYRRWIILGLQKCVKMYNPVSVLDIRQGPKEPFKDYVDRFYKAIRAEQASGEVKQWMTESLLIQNANPDCKVILKGLGMHPTLEEMLTACQGVGGPSYKAKVMAEMMQNLQSQNMVQQGGGRGRPRPPPKCYNCGKFGHMQRQCPEPRKIKCLKCGKPGHLAKDCRGQVNFFRVWPVDGDKTKKFSRSHSWGGTKCAPSTEQLYTLRPSKEAPAAVCRERETNEKSEQKPPSEQSRLERGIFFELPLWRRPIRTCIIGGTAVKALLDTGADDTIIKDTDLQLRGSWRPKIVGGIGGGLNVKEYDNVEVQLEDKILRGTVLIGATPINIIGRNFLAQAGAKLVMGQLSQTIPITPVRLKEGARGPRLKQWPLSKEKIIALQEICKTLEEEGKLSRVGGDNAYNTPVFCIRKKDKSQWRMLVDFRELNKATQDFFEVQLGIPHPAGLKKMKQITIIDVGDAYYSIPLDPEFRKYTAFTIPTVNNEGPGIRYQFNCLPQGWKGSPTIFQNTASKILEEIKKELKQLTIVQYMDDLWVGSQEEGPKHDQLVQTLRNRLQEWGLETPEKKVQREPPFEWMGYKLWPHKWKLQSIELEKKEQWTVNDLQKLVGKLNWAAQLYPGLRTKNICKLLRGKKNLLDVVEWTPEAEAEYEENKEILKTEQEGTYYAPEKPLRAAVQKLGDGQWSYQFKQEGKILKVGKFAKQKATHTNELRVLAGVVQKIGKEALVIWGQLPTFELPVERDTWEQWWADYWQVSWIPEWDFVSVPPLVTLWYTLTKEPIPGEDVYYVDGACNRQSKEGKAGYITQQGKQRVQQLENTTNQQAELTAIKMALEDSGPKVNIVTDSQYAMGILTAQPTQSDSPLVEQIIAQMVQKEAIYLQWVPAHKGIGGNEEIDKLVSKGVRRILFIGRIEEAQEEHDRYHSNWRNLADTFGLPQIVAKEIVAMCPKCQVKGEPIHGQVDASPGVWQMDCTHIEGKIVIVAVHVASGFIEAEVIPRETGKETAKFLLKIIGRWPITHLHTDNGPNFTSQEVAAMCWWGKVEHTTGVPYNPQSQGSIESMNKQLKEIIGKIRDDCQYTETAVLMACHIHNFKRKGGIGGLTAAERLINMITTQLEINTLQTKIQKILNFRVYYREGRDPVWKGPARLIWKGEGAVVLKEGEELKVVPRRKAKIIKDYEPRKTLGDETHLEGAGGSDHQMAGDS</w:t>
            </w:r>
          </w:p>
        </w:tc>
      </w:tr>
      <w:tr w:rsidR="00767530" w:rsidRPr="00E340F8" w14:paraId="0F08F7C8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804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907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QXJ8|POLN_EEEV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C14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VHVDLDADSPFVKSLQRCFPHFEIEATQVTDNDHANARAFSHLATKLIEGEVDTDQVILDIGSAPVRHTHSKHKYHCICPMKSAEDPDRLYRYADKLRKSDVTDKCIASKAADLLTVMSTPDAETPSLCMHTDSTCRYHGSVAVYQDVYAVHAPTSIYYQALKGVRTIYWIGFDTTPFMYKNMAGAYPTYNTNWADESVLEARNIGLGSSDLHEKSFGKVSIMRKKKLQPTNKVIFSVGSTIYTEERILLRSWHLPNVFHLKGKTSFTGRCNTIVSCEGYVVKKITLSPGIYGKVDNLASTMHREGFLSCKVTDTLRGERVSFPVCTYVPATLCDQMTGILATDVSVDDAQKLLVGLNQRIVVNGRTQRNTNTMQNYLLPVVAQAFSRWAREHRADLEDEKGLGVRERSLVMGCCWAFKTHKITSIYKRPGTQTIKKVPAVFNSFVIPQPTSYGLDIGLRRRIKMLFDAKKAPAPIITEADVAHLKGLQDEAEAVAEAEAVRAALPPLLPEVDKETVEADIDLIMQEAGAGSVETPRRHIKVTTYPGEEMIGSYAVLSPQAVLNSEKLACIHPLAEQVLVMTHKGRAGRYKVEPYHGRVIVPSGTAIPILDFQALSESATIVFNEREFVNRYLHHIAVNGGALNTDEEYYKVVKSTETDSEYVFDIDAKKCVKKGDAGPMCLVGELVDPPFHEFAYESLKTRPAAPHKVPTIGVYGVPGSGKSGIIKSAVTKRDLVVSAKKENCMEIIKDVKRMRGMDIAARTVDSVLLNGVKHSVDTLYIDEAFACHAGTLLALIAIVKPKKVVLCGDPKQCGFFNMMCLKVHFNHEICTEVYHKSISRRCTKTVTSIVSTLFYDKRMRTVNPCNDKIIIDTTSTTKPLKDDIILTCFRGWVKQLQIDYKNHEIMTAAASQGLTRKGVYAVRYKVNENPLYAQTSEHVNVLLTRTEKRIVWKTLAGDPWIKTLTASYPGNFTATLEEWQAEHDAIMAKILETPASSDVFQNKVNVCWAKALEPVLATANITLTRSQWETIPAFKDDKAYSPEMALNFFCTRFFGVDIDSGLFSAPTVPLTYTNEHWDNSPGPNMYGLCMRTAKELARRYPCILKAVDTGRVADVRTDTIKDYNPLINVVPLNRRLPHSLVVTHRYTGNGDYSQLVTKMTGKTVLVVGTPMNIPGKRVETLGPSPQCTYKAELDLGIPAALGKYDIIFINVRTPYRHHHYQQCEDHAIHHSMLTRKAVDHLNKGGTCIALGYGTADRATENIISAVARSFRFSRVCQPKCAWENTEVAFVFFGKDNGNHLQDQDRLSVVLNNIYQGSTQHEAGRAPAYRVVRGDITKSNDEVIVNAANNKGQPGSGVCGALYRKWPGAFDKQPVATGKAHLVKHSPNVIHAVGPNFSRLSENEGDQKLSEVYMDIARIINNERFTKVSIPLLSTGIYAGGKDRVMQSLNHLFTAMDTTDADITIYCLDKQWESRIKEAITRKESVEELTEDDRPVDIELVRVHPLSSLAGRPGYSTTEGKVYSYLEGTRFHQTAKDIAEIYAMWPNKQEANEQICLYVLGESMNSIRSKCPVEESEASSPPHTIPCLCNYAMTAERVYRLRMAKNEQFAVCSSFQLPKYRITGVQKIQCSKPVIFSGTVPPAIHPRKFASVTVEDTPVVQPERLVPRRPAPPVPVPARIPSPPCTSTNGSTTSIQSLGEDQSASASSGAEISVDQVSLWSIPSATGFDVRTSSSLSLEQPTFPTMVVEAEIHASQGSLWSIPSITGSETRAPSPPSQDSRPSTPSASGSHTSVDLITFDSVAEILEDFSRSPFQFLSEIKPIPAPRTRVNNMSRSADTIKPIPKPRKCQVKYTQPPGVARVISAAEFDEFVRRHSNXRYEAGAYIFSSETGQGHLQQKSTRQCKLQYPILERSVHEKFYAPRLDLEREKLLQKKLQLCASEGNRSRYQSRKVENMKAITVERLLQGIGSYLSAEPQPVECYKVTYPAPMYSSTASNSFSSAEVAVKVCNLVLQENFPTVASYNITDEYDAYLDMVDGASCCLDTATFCPAKLRSFPKKHSYLRPEIRSAVPSPIQNTLQNVLAAATKRNCNVTQMRELPVLDSAAFNVECFKKYACNDEYWDFYKTNPIRLTAENVTQYVTKLKGPKAAALFAKTHNLQPLHEIPMDRFVMDLKRDVKVTPGTKHTEERPKVQVIQAADPLATAYLCGIHRELVRRLNAVLLPNIHTLFDMSAEDFDAIIAEHFQFGDAVLETDIASFDKSEDDAIAMSALMILEDLGVDQALLNLIEAAFGNITSVHLPTGTRFKFGAMMKSGMFLTLFINTVVNIMIASRVLRERLTTSPCAAFIGDDNIVKGVTSDALMAERCATWLNMEVKIIDAVVGVKAPYFCGGFIVVDQITGTACRVADPLKRLFKLGKPLPLDDDQDVDRRRALHDEAARWNRIGITEELVKAVESRYEVNYVSLIITALTTLASSVSNFKHIRGHPITLYG</w:t>
            </w:r>
          </w:p>
        </w:tc>
      </w:tr>
      <w:tr w:rsidR="00767530" w:rsidRPr="00E340F8" w14:paraId="6C55278A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65E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F0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L88|POLG_CXB6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F3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QVSTQKTGAHETALNAQGNSVIHYTNINYYKDAASNSANRQDFTQDPSKFTEPVKDVMIKSLPALNSPTVEECGYSDRVRSITLGNSTITTQECANVVVAYGVWPDYLHDDEATAEDQPTQPDVATCRFYTLDSVSWQSSSAGWWWKFPDALSNMGLFGQNMQYHYLGRSGYTIHVQCNASKFHQGCLLVVCVPEAEMGCSNLNNAPLAADLSAGEVARQFTVEPANGQNQVQTAVHNAAMGVAVGNLTIFPHQWINLRTNNSATIVMPYINSVPMDNMFRHNNFTLMIIPFAKLAYSDGASTFVPITVTIAPMNAEYNGLRLAGHQGLPVMTTPGSTQFLTSDDFQSPCAMPQFDVTPEMNIPGQVNNLMEIAEVDSVVPVNNTETNVNGMDAYRIPVQSNMDTGGQVFGFPLQPGASSVFQRTLLGEILNYYTHWSGSIKLTFMFCGSAMATGKFLLAYSPPGAGAPKSRKDAMLGTHVIWDVGLQSSCVLCIPWISQTHYRFVVADEYTAGGFITCWYQTNVIVPLGAQSNCSILCFVSACNDFSVRMLRDTKFISQTAFYQSPVEGAIERAIARVADTMPSGPTNSEAVPALTAVETGHTSQVVPSDNMQTRHVKNYHSRSETSVENFLCRSACVYFTTYKNQTGATNRFASWVITTRQVAQLRRKLEMFTYLRFDIELTFVITSAQDQSTISQDAPVQTHQIMYVPPGGPVPTKVDDYAWQTSTNPSVFWTEGNAPPRMSVPFMSIGNAYSTFYDGWSDFSNKGIYGLNTLNNMGTLYIRHVNGPNPVPITSTVRIYFKPKHVKAWVPRPPRLCQYKTSRQVNFTVTGVTESRANITTMNTTGAFGQQSGAAYVGNYRVVNRHLATHADWQNCVWEDYNRDLLVSTTTAHGCDVIARCQCNTGVYFCASRNKHYPVTFEGPGLVEVQESEYYPKRYQSHVLLAAGFSEPGDCGGILRCEHGVIGLVTMGGEGVVGFADVRDLLWLEDDAMEQGVRDYVEQLGNAFGSGFTNQICEQVNLLKESLVGQDSILEKSLKALVKIISALVIVVRNHDDLITVTATLALIGCTTSPWRWLKQKVSQYYGIPMAERQSNGWLKKFTEMTNACKGMEWIAIKIQKFIEWLKARILPEVKEKHEFLNRLKQLPLLESQIATIEQSAPSQSDQEQLFSNVQYFAHYCRKYAPLYAAEAKRVFSLEKKMSNYIQFKSKCRIEPVCLLLHGSPGAGKSVATSLIGRSLAEKLNSSVYSLPPDPDHFDGYKQQAVVIMDDLCQNPDGKDVSLFCQMVSSVDFVPPMAALEEKGILFTSPFVLASTNAGSINAPTVSDSRALARRFHFDMNIEVISMYSQNGKINMPMSVKTCDEECCPVNFKKCCPLVCGKAIQFIDRRTQVRYSLDMLVTEMFREYNHRHSVGATLEALFQGPPVYREIKISVAPETPPPPAIADLLKSVDSEAVREYCKEKGWLVPEINSTLQIEKHVSRAFICLQALTTFVSVAGIIYIIYKLFAGFQGAYTGMPNQKPKVPTLRQAKVQGPAFEFAVAMMKRNSSTVKTEYGEFTMLGVYDRWAVLPRHAKPGPTILMNDQEVGVLDAKELVDKDGTNLELTLLKLNRNEKFRDIRGFLAKEEVEVNEAVLAINTSKFPNMYIPVGQVTDYGFLNLGGTPTKRMLMYNFPTRAGQCGGVLMSTGKVLGIHVGGNGHQGFSAALLKHYFNDEQGEIEFIESSKDAGFPIINTPSKTKLEPSVFHQVFEGNKEPAVLRNGDPRLKANFEEAIFSKYIGNVNTHVDEYMLEAVDHYAGQLATLDINTEPMKLEDAVYGTEGLEALDLTTSAGYPYVALGIKKRDILSKKSKDLTKLKECMDKYGLNLPMVTYVKDELRSAEKVAKGKSRLIEASSLNDSVAMRQTFGNLYKTFHLNPGIVTGSAVGCDPDLFWSKIPVMLDGHLIAFDYSGYDASLSPVWFACLKLLLEKLGYTHKETNYIDYLCNSHHLYRDKHYFVRGGMPSGCSGTSIFNSMINNIIIRTLMLKVYKGIDLDQFRMIAYGDDVIASYPWPIDASLLAEAGKGYGLIMTPADKGECFNEVTWTNVTFLKRYFRADEQYPFLVHPVMPMKDIHESIRWTKDPKNTQDHVRSLCLLAWHNGEHEYEEFIRKVRSVPVGRCLTLPAFSTLRRKWLDSF</w:t>
            </w:r>
          </w:p>
        </w:tc>
      </w:tr>
      <w:tr w:rsidR="00767530" w:rsidRPr="00E340F8" w14:paraId="3B3AB1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AD8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A84B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WV9|PORC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70C4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QYFEEESDYIDLDEEEEDDDVVTAGSLDHRFGQPNGEEDYYFGGDDVEEELVVDGHGVLELAGRLLESLQSCVQPSVLQVMQYVAPMLLLCLLCRLLCLLYSQRRRLTSLAPLHLFHFACGLIILQITVGYRLLLLLLLAAVGYLLLQLLRLGRRGAQVLAVLTVGSQFLYELLIWRRRSDWPQLRGIQMVVNMKLISLGFDLTASGQLQARIPGPFAYLGYIYSPATCALGPWVSFGCYMDCLVPRNSWLVSLRRLLPNVVICVLAVTVSNCVAPALSDFFGDSSHFLVMYWDALSVRSSHYFVGMMAQALLVASDQRLDGATKESDMLGPLISQPWRIEWPRSISSLVRSWNIPMHEWLKRYIYAPCKPTASTSRGRILVVVLSTYLVSSLLHGMDLRIYLVLISLAFLAEGESLLRRQLASLLNACITANLCPGKERCRYSHCPSKRRLNSLSYWLARLTNLAFTALAIFHLAYLGVVLLGDDLEVGEDGDSFLWHWQQAGYLSHYIGLGTFVLYLFIS</w:t>
            </w:r>
          </w:p>
        </w:tc>
      </w:tr>
      <w:tr w:rsidR="00767530" w:rsidRPr="00E340F8" w14:paraId="119FD3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B1E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F9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R16|PPI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C5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ASPAAKPSNSKNPRVFFDVDIGGERVGRIVLELFADIVPKTAENFRALCTGEKGTGSTTGKPLHFKGCPFHRIIKKFMIQGGDFSNQNGTGGESIYGEKFEDENFHYKHDREGLLSMANAGPNTNGSQFFITTVPTPHLDGKHVVFGQVIKGLGVARTLENVEVNGEKPAKLCVIAECGELKEGDDWGIFPKDGSGDSHPDFPEDADIDLKDVDKILLISEDLKNIGNTFFKSQNWEMAIKKYAKVLRYVDSSKAVIEKADRSRLQPIALSCVLNIGACKLKMSNWQGAIDSCLEALEMDPSNTKALYRKAQGWQGLKEYDQALADLKKAQEIAPGDKAIQAELLKVKQMIKAQKDKEKAVYAKMFA</w:t>
            </w:r>
          </w:p>
        </w:tc>
      </w:tr>
      <w:tr w:rsidR="00767530" w:rsidRPr="00E340F8" w14:paraId="5B6C14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734D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18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58|PRO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23B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QRRSHQEKQTKGHACGRSLPEPRVASGTLISTVDRSSEAYRRLSGTELGRPKLCPQRGRPHSRRRHRTTFNPAQLEQLESAFGRNQYPDIWAREGLAQDTGLSEARIQVWFQNRRAKQRKQERSLLQPIAHLSTATFSGFLPESSAYPYTYGTPPPPAPCFPHPYSHSLPSQPSTAASLALPPQPEDWYPTLHPAPTGHLPCPPPPPMFPLSLETPKSWN</w:t>
            </w:r>
          </w:p>
        </w:tc>
      </w:tr>
      <w:tr w:rsidR="00767530" w:rsidRPr="00E340F8" w14:paraId="3459A11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6564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ACB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737|PRO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2BB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NAYIDNLMADGTCQDAAIVGYKDSPSVWAAVPGKTFVNITPAEVGVLVGKDRSSFYVNGLTLGGQKCSVIRDSLLQDGEFSMDLRTKSTGGAPTFNVTVTKTDKTLVLLMGKEGVHGGLINKKCYEMASHLRRSQY</w:t>
            </w:r>
          </w:p>
        </w:tc>
      </w:tr>
      <w:tr w:rsidR="00767530" w:rsidRPr="00E340F8" w14:paraId="208498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85D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3941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963|PRXC_LE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64E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KVLPFVGAVAALPHSVRQEPGSGIGYPYDNNTLPYVAPGPTDSRAPCPALNALANHGYIPHDGRAISRETLQNAFLNHMGIANSVIELALTNAFVVCEYVTGSDCGDSLVNLTLLAEPHAFEHDHSFSRKDYKQGVANSNDFIDNRNFDAETFQTSLDVVAGKTHFDYADMNEIRLQRESLSNELDFPGWFTESKPIQNVESGFIFALVSDFNLPDNDENPLVRIDWWKYWFTNESFPYHLGWHPPSPAREIEFVTSASSAVLAASVTSTPSSLPSGAIGPGAEAVPLSFASTMTPFLLATNAPYYAQDPTLGPNDKREAAPAATTSMAVFKNPYLEAIGTQDIKNQQAYVSSKAAAMASAMAANKARNL</w:t>
            </w:r>
          </w:p>
        </w:tc>
      </w:tr>
      <w:tr w:rsidR="00767530" w:rsidRPr="00E340F8" w14:paraId="5C1B4E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CD6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44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JQ4|PR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A14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KCLMFVSIVSVFFMVVNGVSETETLLKFKNSLVIGRANALESWNRRNPPCKWTGVLCDRGFVWGLRLENLELSGSIDIEALMGLNSLRSLSFINNKFKGPFPEFKKLVALKSLYLSNNQFDLEIPKDAFDGMGWLKKLHLEQNNFIGEIPTSLVKSPKLIELRLDGNRFTGQIPEFRHHPNMLNLSNNALAGQIPNSFSTMDPKLFEGNKGLCGKPLDTKCSSPYNHSSEPKSSTKKTSSKFLYIVAAAVAALAASLIIIGVVIFLIRRRKKKQPLLSAEPGPSSLQMRAGIQESERGQGSYHSQNRAAKKMIHTTKLSFLRDDKGKFELQDLLKASAEILGSGCFGASYKTLLSNGSVMVVKRFKHMNSAGIDEFQEHMKRLGRLNHENLLPIVAYYYKKEEKLFVSDFVANGSLAAHLHGHKSLGQPSLDWPTRFNIVKGVGRGLLYLHKNLPSLMAPHGHLKSSNVLLSEKFEPLLMDYGLIPMINEESAQELMVAYKSPEYVKQSRVTKKTDVWGLGVLILEILTGKLLESFSQVDKESEEDLASWVRSSFKGEWTQELFDQEMGKTSNCEAHILNLMRIGLSCCEVDVEKRLDIREAVEKMEDLMKEREQGDDDFYSTYASEADGRSSRGLSSEGINLS</w:t>
            </w:r>
          </w:p>
        </w:tc>
      </w:tr>
      <w:tr w:rsidR="00767530" w:rsidRPr="00E340F8" w14:paraId="27D736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74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46E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6T7|PSN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B03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VQNAANNVLNDGMDTSRHTSSTAAPPSRNEVELNGQPPTAPPPQVVTDSEEDEDEELTLKYGAKHVIMLFIPVTLCMVVVVATIKSVSFYTQKDGQQLIYTPFREDTETVGQRALHSMLNAIIMISVIVVMTLVLVVLYKYRCYKVIQAWLFFSNLLLLFFFSLIYLGEVFKTYNVAMDYFTLALIIWNFGVVGMICIHWKGPLRLQQAYLIMISALMALVFIKYLPEWTAWLILAAISVYDLLAVLCPKGPLRILVETAQERNEAIFPALIYSSTMVWLFNMADSAETRNNSSHPVPQQENQVVAMAPTAQAEDDGGFTPAWVDHQQHQLGPMQSTEESRRQIQEMPSARPPPPADDDEERGVKLGLGDFIFYSMLVGKASATASGDWNTTLACFVAILIGLCLTLLLLAIFKKALPALPISITFGLVFYFATDNLVRPFMDQLAVHQFYI</w:t>
            </w:r>
          </w:p>
        </w:tc>
      </w:tr>
      <w:tr w:rsidR="00767530" w:rsidRPr="00E340F8" w14:paraId="2A7B71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424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3CB3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WU1|PS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B2F5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KWSLLLGTFVLISCSSVEAAVTVGRACKVTDTMPGICRTSSDCEPLIDGYIKSGVLTLNDVPSCGLGAWGEIFCCPTKPCCDNSTITSVSTSSTTSTKAPMTSGRVDVPTFGSGDRPAVAACKKIRERKQQRSGNQLVIHIVGGYPVDPGVYPHMAAIGYITFGTDFRCGGSLIASRFVLTAAHCVNTDANTPAFVRLGAVNIENPDHSYQDIVIRSVKIHPQYVGNKYNDIAILELERDVVETDNIRPACLHTDATDPPSNSKFFVAGWGVLNVTTRARSKILLRAGLELVPLDQCNISYAEQPGSIRLLKQGVIDSLLCAIDQKLIADACKGDSGGPLIHELNVEDGMYTIMGVISSGFGCATVTPGLYTRVSSYLDFIEGIVWPDNRV</w:t>
            </w:r>
          </w:p>
        </w:tc>
      </w:tr>
      <w:tr w:rsidR="00767530" w:rsidRPr="00E340F8" w14:paraId="7241FA3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BC8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AE8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458|PTR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85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TWFKALLLLVALWAPLSQAETGWQPIQETIRKSDKDNRQYQAIRLDNGMVVLLVSDPQAVKSLSALVVPVGSLEDPEAYQGLAHYLEHMSLMGSKKYPQADSLAEYLKMHGGSHNASTAPYRTAFYLEVENDALPGAVDRLADAIAEPLLDKKYAERERNAVNAELTMARTRDGMRMAQVSAETINPAHPGSKFSGGNLETLSDKPGNPVQQALKDFHEKYYSANLMKAVIYSNKPLPELAKMAADTFGRVPNKESKKPEITVPVVTDAQKGIIIHYVPALPRKVLRVEFRIDNNSAKFRSKTDELITYLIGNRSPGTLSDWLQKQGLVEGISANSDPIVNGNSGVLAISASLTDKGLANRDQVVAAIFSYLNLLREKGIDKQYFDELANVLDIDFRYPSITRDMDYVEWLADTMIRVPVEHTLDAVNIADRYDAKAVKERLAMMTPQNARIWYISPKEPHNKTAYFVDAPYQVDKISAQTFADWQKKAADIALSLPELNPYIPDDFSLIKSEKKYDHPELIVDESNLRVVYAPSRYFASEPKADVSLILRNPKAMDSARNQVMFALNDYLAGLALDQLSNQASVGGISFSTNANNGLMVNANGYTQRLPQLFQALLEGYFSYTATEDQLEQAKSWYNQMMDSAEKGKAFEQAIMPAQMLSQVPYFSRDERRKILPSITLKEVLAYRDALKSGARPEFMVIGNMTEAQATTLARDVQKQLGADGSEWCRNKDVVVDKKQSVIFEKAGNSTDSALAAVFVPTGYDEYTSSAYSSLLGQIVQPWFYNQLRTEEQLGYAVFAFPMSVGRQWGMGFLLQSNDKQPSFLWERYKAFFPTAEAKLRAMKPDEFAQIQQAVITQMLQAPQTLGEEASKLSKDFDRGNMRFDSRDKIVAQIKLLTPQKLADFFHQAVVEPQGMAILSQISGSQNGKAEYVHPEGWKVWENVSALQQTMPLMSEKNE</w:t>
            </w:r>
          </w:p>
        </w:tc>
      </w:tr>
      <w:tr w:rsidR="00767530" w:rsidRPr="00E340F8" w14:paraId="2AA7FF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290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369A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98|PTF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C15A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VLLEHFPGGLDTFPSPYFDEEDFFTDQSSRDPLEDSDELLGDEQAEVEFLSHQLHEYCYRDGACLLLQPAPSAAPHALAPPPLGDPGEPEDNVSYCCDAGAPLAAFPYSPGSPPSCLAYPCAAVLSPGARLGGLNGAAAAAAARRRRRVRSEAELQQLRQAANVRERRRMQSINDAFEGLRSHIPTLPYEKRLSKVDTLRLAIGYINFLSELVQADLPLRGSGAGGCGGPGGSRHLGEDSPGNQAQKVIICHRGTRSPSPSDPDYGLPPLAGHSLSWTDEKQLKEQNIIRTAKVWTPEDPRKLNSKSFDNIENEPPFEFVS</w:t>
            </w:r>
          </w:p>
        </w:tc>
      </w:tr>
      <w:tr w:rsidR="00767530" w:rsidRPr="00E340F8" w14:paraId="7C7E6F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6C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F8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NC6|PUB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0D7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KASAAQSLIDVVNEIAAISDYRITVKKLCYNLARRLKLLVPMFEEIRESNEPISEDTLKTLMNLKEAMCSAKDYLKFCSQGSKIYLVMEREQVTSKLMEVSVKLEQSLSQIPYEELDISDEVREQVELVLSQFRRAKGRVDVSDDELYEDLQSLCNKSSDVDAYQPVLERVAKKLHLMEIPDLAQESVALHEMVASSGGDVGENIEEMAMVLKMIKDFVQTEDDNGEEQKVGVNSRSNGQTSTAASQKIPVIPDDFRCPISLEMMRDPVIVSSGQTYERTCIEKWIEGGHSTCPKTQQALTSTTLTPNYVLRSLIAQWCEANDIEPPKPPSSLRPRKVSSFSSPAEANKIEDLMWRLAYGNPEDQRSAAGEIRLLAKRNADNRVAIAEAGAIPLLVGLLSTPDSRIQEHSVTALLNLSICENNKGAIVSAGAIPGIVQVLKKGSMEARENAAATLFSLSVIDENKVTIGALGAIPPLVVLLNEGTQRGKKDAATALFNLCIYQGNKGKAIRAGVIPTLTRLLTEPGSGMVDEALAILAILSSHPEGKAIIGSSDAVPSLVEFIRTGSPRNRENAAAVLVHLCSGDPQHLVEAQKLGLMGPLIDLAGNGTDRGKRKAAQLLERISRLAEQQKETAVSQPEEEAEPTHPESTTEAADT</w:t>
            </w:r>
          </w:p>
        </w:tc>
      </w:tr>
      <w:tr w:rsidR="00767530" w:rsidRPr="00E340F8" w14:paraId="26233F7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7C24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9CDE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6B9|PUF6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16B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NDRASRSPRSDDQREISDMPATKRTRSDSGKSTDSKIPYLSQPLYDLKQTGDVKFGPGTRSALLGLLGGALPKLSSEQHDLVSKAKKYAMEQSIKMVLMKQTLAHQQQQLATQRTQVQRQQALALMCRVYVGSISFELKEDTIRVAFTPFGPIKSINMSWDPITQKHKGFAFVEYEIPEGAQLALEQMNGALMGGRNIKVGRPSNMPQAQQVIDEVQEEAKSFNRIYVASIHPDLSEEDIKSVFEAFGPILYCKLAQGTSLHTHKGYGFIEYANKQAMDEAIASMNLFDLGGQLLRVGRSITPPNALACPTTNSTMPTAAAVAAAAATAKIQALDAVASNAVLGLSQNTPVMAAGAVVTKVGAMPVVSAATSAAALHPALAQAAPALLPPGIFQAPTPVAPSLLGVPAGLQPLQAVVPTLPPPALLATPTLPMTVGGVGVGLVPTVATLAGAEASKGAAAAAALSAAANNAAVTAANLSENIKKAHEKQQEELQKKLMDEGDVQTLQQQENMSIKGQSARQLVMQRLMRPVDSRVIILRNMVGPEDVDETLQEEIQEECSKFGTVSRVIIFNEKQTENEDDDEAEIIVKIFVEFSAGAEAMRGKEALDGRFFGGRRVVAELYDQGIFDQGDLSG</w:t>
            </w:r>
          </w:p>
        </w:tc>
      </w:tr>
      <w:tr w:rsidR="00767530" w:rsidRPr="00E340F8" w14:paraId="74110A7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469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9DC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22|PU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8FA0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LGGNDDRNGRGGVGVGTDAIVGSRGGVSQDAADAAGAAAAAAVGYVFQQRPSPGGVGVGVGGVGGGVPGVGAVGSTLHEAAAAEYAAHFAQKQQQTRWACGDDGHGIDNPDKWKYNPPMNPANAAPGGPPGNGSNGGPGAIGTIGMGSGLGGGGGGGAGGGNNGGSGTNGGLHHQSMAAAAANMAAMQQAAALAKHNHMISQAAAAVAAQQQHQHPHQQHPQQQQQQQQAQNQGHPHHLMGGGNGLGNGNGLGIQHPGQQQQQQQQQQQQQHPGQYNANLLNHAAALGHMSSYAQSGGSMYDHHGGAMHPGMNGGMPKQQPLGPPGAGGPQDYVYMGGQTTVPMGAAMMPPQNQYMNSSAVAAANRNAAITTSTAKKLWEKSDGKGVSSSTPGGPLHPLQIPGIGDPSSVWKDHTWSTQGENILVPPPSRAYAHGGASDTSNSGNAGILSPRDSTCAKVVEYVFSGSPTNKDSSLSGLEPHLRNLKFDDNDKSRDDKEKANSPFDTNGLKKDDQVTNSNGVVNGIDDDKGFNRTPGSRQPSPAEESQPRPPNLLFPPLPFNHMLMDHGQGMGGGLGGVVGSGNGVGGGSGGGGAGGAYAAHQQMAAQMSQLQPPMMNGVGGGMPMAAQSPMLNHQAAGPNHMESPGNLLQQQNFDVQQLFRSQNPGLAAVATNAAAAAAAAAAATSAASAAAAVGAPPVPNGSLQQSQQQQQQQQQQQQQQQMHMAAASQQFLAAQQQAQNAAYAAQQATSYVINPGQEAAPYMGMIAAAQMPYYGVAPWGMYPGNLIPQQGTQPRRPLTPSQQGAENQPYQVIPAFLDHTGSLLMGGPRTGTPMRLVSPAPVLVPPGATRAGPPPPQGPQLYQPQPQTAQQNLYSQQNGSSVGGLALNTSSLTGRRDSFDRSTSAFSPSTMDYTSSGVAAAANAVNSTVAQAAAAAAAAAAARGKWPGAMSGAASGAYGALGAGNASASPLGAPITPPPSAQSCLLGSRAPGAESRQRQQQQQQLAAVGLPATAAAAQAAVAAAANNMFGSNSSIFSNPLAIPGTAAVAAAAAAAAAANSRQVAATAAAAAAVAAAAGGVGGAPQPGRSRLLEDFRNQRYPNLQLRDLANHIVEFSQDQHGSRFIQQKLERATAAEKQMVFSEILAAAYSLMTDVFGNYVIQKFFEFGTPEQKNTLGMQVKGHVLQLALQMYGCRVIQKALESISPEQQQEIVHELDGHVLKCVKDQNGNHVVQKCIECVDPVALQFIINAFKGQVYSLSTHPYGCRVIQRILEHCTAEQTTPILDELHEHTEQLIQDQYGNYVIQHVLEHGKQEDKSILINSVRGKVLVLSQHKFASNVVEKCVTHATRGERTGLIDEVCTFNDNALHVMMKDQYANYVVQKMIDVSEPTQLKKLMTKIRPHMAALRKYTYGKHINAKLEKYYMKITNPITVGTGAGGVPAASSAAAVSSGATSASVTACTSGSSTTTTSTTNSLASPTICSVQENGSAMVVEPSSPDASESSSSVVSGAVNSSLGPIGPPTNGNVVL</w:t>
            </w:r>
          </w:p>
        </w:tc>
      </w:tr>
      <w:tr w:rsidR="00767530" w:rsidRPr="00E340F8" w14:paraId="025A24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CC2F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457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961|PTH1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1E0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RIAPSLALLLCCPVLSSAYALVDADDVFTKEEQIFLLHRAQAQCDKLLKEVLHTAANIMESDKGWTPASTSGKPRKEKASGKFYPESKENKDVPTGSRRRGRPCLPEWDNIVCWPLGAPGEVVAVPCPDYIYDFNHKGHAYRRCDRNGSWEVVPGHNRTWANYSECLKFMTNETREREVFDRLGMIYTVGYSMSLASLTVAVLILAYFRRLHCTRNYIHMHMFLSFMLRAASIFVKDAVLYSGFTLDEAERLTEEELHIIAQVPPPPAAAAVGYAGCRVAVTFFLYFLATNYYWILVEGLYLHSLIFMAFFSEKKYLWGFTIFGWGLPAVFVAVWVGVRATLANTGCWDLSSGHKKWIIQVPILASVVLNFILFINIIRVLATKLRETNAGRCDTRQQYRKLLRSTLVLVPLFGVHYTVFMALPYTEVSGTLWQIQMHYEMLFNSFQGFFVAIIYCFCNGEVQAEIRKSWSRWTLALDFKRKARSGSSSYSYGPMVSHTSVTNVGPRAGLSLPLSPRLPPATTNGHSQLPGHAKPGAPATETETLPVTMAVPKDDGFLNGSCSGLDEEASGSARPPPLLQEEWETVM</w:t>
            </w:r>
          </w:p>
        </w:tc>
      </w:tr>
      <w:tr w:rsidR="00767530" w:rsidRPr="00E340F8" w14:paraId="0BE66E1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CFB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3C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1AUH1|PTPRU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E0B7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QALVLALTFQFCAPETETPAAGCTFEEASDPVVPCEFSQAQYDDFQWEQVRIHPGTRTPEDLPHGAYLMVNASQHAPGQRAHIIFQTLSENDTHCVQFSYFLYSRDGHSPGTLGVYVRVNGGPLGSAVWNMTGSHGRQWHQAELAVSTFWPNEYQVLFEALISPDHKGYIGLDDILLFSYPCAKAPHFSRLGDVEVNAGQNASFQCMAAGRAAEAEHFFLQRQSGVLVPAAGVRHISHRRFLATFPLASVGRSEQDLYRCVSQAPRGAGVSNFAELIVKEPPTPIAPPQLLRAGPTYLIIQLNTNSIIGDGPIVRKEIEYRMARGPWAEVHAVNLQTYKLWHLDPDTEYEISVLLTRPGDGGTGRPGPPLISRTKCAEPTRAPKGLAFAEIQARQLTLQWEPLGYNVTRCHTYAVSLCYRYTLGGSHNQTIRECVKMERGASRYTIKNLLPFRNIHVRLILTNPEGRKEGKEVTFQTDEDVPGGIAAESLTFTPLEDMIFLKWEEPQEPNGLITQYEISYQSIESSDPAVNVPGPRRTISKLRNETYHVFSNLHPGTTYLFSVRARTSKGFGQAALTEITTNISAPSFDYADMPSPLGESENTITVLLRPAQGRGAPISVYQVVVEEERPRRLRREPGAQDCFSVPLTFETALARGLVHYFGAELAASSLLEAMPFTVGDNQTYRGFWNPPLEPRKAYLIYFQAASHLKGETRLNCIRIARKAACKESKRPLEVSQRSEEMGLILGICAGGLAVLILLLGAIIVIIRKGRDRYAYSYYPKPVNMTKATVNYRQEKTHMMSAVDRSFTDQSTLQEDERLGLSFMDAPGYSPRGDQRSGGVTEASSLLGGSPRRPCGRKGSPYHTGQLHPAVRVADLLQHINQMKTAEGYGFKQEYESFFEGWDATKKKDKLKGGRQEPVSAYDRHHVKLHPMLADPDADYISANYIDGYHRSNHFIATQGPKPEMIYDFWRMVWQEQCASIVMITKLVEVGRVKCSRYWPEDSDMYGDIKITLVKTETLAEYVVRTFALERRGYSARHEVRQFHFTAWPEHGVPYHATGLLAFIRRVKASTPPDAGPIVIHCSAGTGRTGCYIVLDVMLDMAECEGVVDIYNCVKTLCSRRVNMIQTEEQYIFIHDAILEACLCGETTIPVNEFKATYREMIRIDPQSNSSQLREEFQTLNSVTPPLDVEECSIALLPRNRDKNRSMDVLPPDRCLPFLISSDGDPNNYINAALTDSYTRSAAFIVTLHPLQSTTPDFWRLVYDYGCTSIVMLNQLNQSNSAWPCLQYWPEPGRQQYGLMEVEFVSGTANEDLVSRVFRVQNSSRLQEGHLLVRHFQFLRWSAYRDTPDSRKAFLHLLAEVDKWQAESGDGRTVVHCLNGGGRSGTFCACATVLEMIRCHSLVDVFFAAKTLRNYKPNMVETMDQYHFCYDVALEYLEALELR</w:t>
            </w:r>
          </w:p>
        </w:tc>
      </w:tr>
      <w:tr w:rsidR="00767530" w:rsidRPr="00E340F8" w14:paraId="27F71B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AD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95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AL8|QRI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99E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SLENTISFEEYIRVKARSVPQHRMKEFLDSLASKGPEALQEFQQTATTTMVYQQGGNCIYTDSTEVAGSLLELACPVTTSVQPQTQQEQQIQVQQPQQVQVQVQVQQSPQQVSAQLSPQLTVHQPTEQPIQVQVQIQGQAPQSAAPSIQTPSLQSPSPSQLQAAQIQVQHVQAAQQIQAAEIPEEHIPHQQIQAQLVAGQSLAGGQQIQIQTVGALSPPPSQQGSPREGERRVGTASVLQPVKKRKVDMPITVSYAISGQPVATVLAIPQGQQQSYVSLRPDLLTVDSAHLYSATGTITSPTGETWTIPVYSAQPRGDPQQQSITHIAIPQEAYNAVHVSGSPTALAAVKLEDDKEKMVGTTSVVKNSHEEVVQTLANSLFPAQFMNGNIHIPVAVQAVAGTYQNTAQTVHIWDPQQQPQQQTPQEQTPPPQQQQQQLQVTCSAQTVQVAEVEPQSQPQPSPELLLPNSLKPEEGLEVWKNWAQTKNAELEKDAQNRLAPIGRRQLLRFQEDLISSAVAELNYGLCLMTREARNGEGEPYDPDVLYYIFLCIQKYLFENGRVDDIFSDLYYVRFTEWLHEVLKDVQPRVTPLGYVLPSHVTEEMLWECKQLGAHSPSTLLTTLMFFNTKYFLLKTVDQHMKLAFSKVLRQTKKNPSNPKDKSTSIRYLKALGIHQTGQKVTDDMYAEQTENPENPLRCPIKLYDFYLFKCPQSVKGRNDTFYLTPEPVVAPNSPIWYSVQPISREQMGQMLTRILVIREIQEAIAVANASTMH</w:t>
            </w:r>
          </w:p>
        </w:tc>
      </w:tr>
      <w:tr w:rsidR="00767530" w:rsidRPr="00E340F8" w14:paraId="5B031D7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89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830B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PR7|RACH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5A0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DIKVMVVGDMSVGKTCLLISYTTNSFPGEYVPTVFDNYNANAIVNNTPINLGLWDTAGSEEYNSFRPLSYPGTDVFIICFSLISQTSFENVIKKWHPEIIQNMEQVPPIILVGTKLDLRGKGKSEEKEVTPEMGEQMRAAIGAYKYSECSALTQDGLTTVFEEAGRVVLFPPSKEELAKSKKDSKKGDKDSKDCIIQ</w:t>
            </w:r>
          </w:p>
        </w:tc>
      </w:tr>
      <w:tr w:rsidR="00767530" w:rsidRPr="00E340F8" w14:paraId="0FFF6E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8D2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DCEA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383|RAD5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DE0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QVQFEASTDTSAEEESFGPEPISRLEQCGINANDVKKLEEAGYHTVESVAHAPKKELLNIKGISEAKADKILAEAAKLVPMGFTTATEFHQRRSEIIQITTGSKELDKLLQGGIETGSITELFGEFRTGKTQLCHTLAVTCQLPIDRGGGEGKAMYIDTEGTFRPERLLAVAERYGLSGSDVLDNVAYARGFNTDHQTQLLYQASAMMAESRYALLIVDSATALYRTDYSGRGELSARQMHLARFLRMLLRLADEFGVAVVITNQVVAQVDGAAMFAADPKKPIGGNIIAHASTTRLYLRKGRGETRICKIYDSPCLPEAEAMFAINADGVGDAKE</w:t>
            </w:r>
          </w:p>
        </w:tc>
      </w:tr>
      <w:tr w:rsidR="00767530" w:rsidRPr="00E340F8" w14:paraId="4FD176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D3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BF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91|RAD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997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AESRWPPGLAVMKTIDDLLRCGICFEYFNIAMIIPQCSHNYCSLCIRKFLSYKTQCPTCCVTVTEPDLKNNRILDELVKSLNFARNHLLQFALESPAKSPASSSSKNLAVKVYTPVASRQSLKQGSRLMDNFLIREMSGSTSELLIKENKSKFSPQKEASPAAKTKETRSVEEIAPDPSEAKRPEPPSTSTLKQVTKVDCPVCGVNIPESHINKHLDSCLSREEKKESLRSSVHKRKPLPKTVYNLLSDRDLKKKLKEHGLSIQGNKQQLIKRHQEFVHMYNAQCDALHPKSAAEIVREIENIEKTRMRLEASKLNESVMVFTKDQTEKEIDEIHSKYRKKHKSEFQLLVDQARKGYKKIAGMSQKTVTITKEDESTEKLSSVCMGQEDNMTSVTNHFSQSKLDSPEELEPDREEDSSSCIDIQEVLSSSESDSCNSSSSDIIRDLLEEEEAWEASHKNDLQDTEISPRQNRRTRAAESAEIEPRNKRNRN</w:t>
            </w:r>
          </w:p>
        </w:tc>
      </w:tr>
      <w:tr w:rsidR="00767530" w:rsidRPr="00E340F8" w14:paraId="3B741AC4" w14:textId="77777777" w:rsidTr="005C1E46">
        <w:trPr>
          <w:trHeight w:val="6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A96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188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T5|R1A_BCHK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376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VAGVAPQGARGKYRAELNTEKRTDHVSLKASLCDAGDLVLKISPWFMDGESAYKHVSEQLSKGSKLLFVPQTLKGFIRHLPGPRVYLVERLTGGTYSDPFMVNQLAYQNAAGEGVIGTTLQGKRVGMFFPFDADLVTGEFQFLLRKKGFGGNRFRDAPWDYNWTPYSDLMDALEADPCGKYSQSLLKKLVGGDFTPIDQYMCGKNGKPIAEFAALMASEGITKLADVEAEVKSRTDSDRYIVFKNKLYRIVWNVQRKDVAYSKQSAFTMNSIVQLDTMEDVPRHSFTIGSEIQVIAPSTAVQANGHLNLKQRLLYAFYGKQAVSEPNYIYHSAYVDCTSCGKGSWLTGNAVQGFACDCGAHYCANDVDLQSSGLVRKNAVLLTTCPCNKDGECKHTLPQLVSMMTDKCDVEVVGKTFILTYGGVIYAYMGCSGGTMHFIPRAKSCVSKIGDAIFTGCTGTWSKVCETANLFLERAQHAINFVNEFVLTETVVALLSGTTSSIEELRDLCRNATFEKVRDYLTPRGWIVTMGSYIEGVINVGAAGVCNAALNAPFIVLSGLGESFKKVAATPWKLCSSLRETLDHYADSITYRVFPYDIPCDVTDYTALLLDCAVLTGASAYFVARYVDEKVEQLTNLVFSSCQSAVAAFVQACMSTYKATAKFISDMFTLIKVVSERLYVYTSVGFVVVGDYSSQLLKQFMHILSKAMQLLHTTVSWAGSKLPSVVYNGRDSLVFPSGTYYCVSTQGRSLQDQFDLVIPGDLSKKQIGILEPTPNSTTVDKKINTNVVEVVVGQLEPTKEHSPELVVGDYVIISNKIFVRSVEDSETVFYPLCTDGKIVPTLFRLKGGAPPKGVKFGGEQTKEITAVRSVSVDYDVHPVLDALLAGSELATFTVEKDLPVKDFVDVVKDEVIELLSKLLRGYNVDGFDLEDFADTPCYVYNAEGDLAWSSTMTFSVNPVEEVEEECDDDYVEDEYLSEEMLVEEDENSWAAAVEAVIPMEDVQLDTLVAEIDVSEPADDVAEQASTEEVEVPSACVLEASQVANAAEVESCEAEVSSSIPLHEDANAAKANDCAEGMPALDSTETVSKLSVDTPVGDVTQDDATSSNATVISEDVHTATHSKGLVAVPEVVPEKALGTSVERMRSTSEWTVVETSLKQETAVIVKNDSSAKPQRVKKPKAENPLKNFKHIVLNNDVTLVFGDAIAVARATEDCILVNAANTHLKHGGGIAAAIDRASGGLVQAESDDYVNFYGPLNVGDSTLLKGHGLATGILHVVGPDARANQDIQLLKRCYKAFNKYPLVVSPLISAGIFCVEPRVSLEYLLSVVHTKTYVVVNSEKVYNDLAAPKPPTGLTYSHEGWRGIIRNAKSFGFTCFICTDQSANAKLLKGRGVDLTKKTQTVDGVKYYLYSSKDPLTDIITAANACKGICAMPIGYVTHGLDLAQAGQQVKKITVPYVCLLASKDQVPILNSDVAVQTPEQSFINTVIANGGYHCWHLVTGELIVKGVSYRKLLNWSDQTICYADNKFYVVKGQIALPFDSLEKCRTYLTSRAAQQKNVDVLVTIDGVNFRTVVLNNTTTYRVQLGSVFYKGSDISDTIPTEKMSGEAVYLADNLSEAEKAVLSEVYGTADTAFLHRYYSLLALVKKWKYTVHDGVKSLKLNSNNCYVNVTMLMLDMLKEIKFIVPALQAAYLKHKGGDSTEFIALIMAYGDCTYGEPDDASRLLHTILSKAELTTQAKMVWRQWCNVCGVQDTTTTGLKACIYVGMNSLDELHATHEECCQCGDVRKRQLVEHNAPWLLLSGLNEAKVMTPTSQSAGPDYTAFNVFQGVETSVGHYLHVRVKDNLLYKYDSGSLSKTSDMKCKMTDVYYPKQRYSADCNVVVYSLDGNTWADVDPDLSAFYMKDGKYFTKKPVIEYSPATILSGSVYTNSCLVGHDGTIGSDAISSSFNNLLGFDNSKPVSKKLTYSFFPDFEGDVILTEYSTYDPIYKNGAMLHGKPILWVNNSKFDSALNKFNRATLRQVYDIAPVTLENKYTVLQDNQIQQVEVEAPKEDAKPQSPVQVAEDIDNKLPIIKCKGLKKPFVKDGYSFVNDPQGVNVIDTLGIDDLRALYVDRNLRLIVLKENNWSALFNIHTVEKGDLSVIAASGSITRRVKILLGASSLFAQFASVTVNVTTAMGKALGRMTRNVITNTGIIGQGFALLKMLLILPFTFWKSKNQSTVKVEVGALRTAGIVTTNVVKQCASAAYDVLVVKFKRIDWKSTLRLLFLICTTGLLLSSLYYLFLFHQVLTSDVMLDGAEGMLATYRELRSYLGIHSLCDGMVEAYRNVSYDVNDFCSNRSALCNWCLIGQDSLTRYSAFQMIQTHVTSYVINIDWVWFVMEFALAYVLYTSTFNVLLLVVSSQYFFSYTGAFVNWRSYNYLVSGYFFCVTHIPLLGLVRIYNFLACLWFLRRFYNHVINGCKDTACLLCYKRNRLTRVEASTVVCGSKRTFYIVANGGTSFCCRHNWNCVDCDTAGIGNTFICEEVANDLTTSLRRLVKPTDKSHYYVESVTVKDSVVQLHYSREGASCYERYPLCYFTNLDKLKFKEVCKTPTGIPEHNFLIYDSSDRGQENLARSACVYYSQVLSKPMLLVDSNMVTTVGDSREIASKMLDSYVNSFISLFGVNRDKLDKLVATARDCVKRGDDFQTVIKTFTDAARGPAGVESDVETSSIVDALQYAYKHDLQLTTEGFNNYVPSYIKPDSVATADLGCLIDLNAASVNQTSIRNANGACIWNSSDYMKLSDSLKRQIRIACRKCNIPFRLTTSRLRSADNILSVKFSATKLSGGAPKWLLKLRDFTWKSYCVVTLVVFAMAVLSYLCLPAFNMSQVSFHEDRILTYKVVENGIIRDITPSDTCFANKYQSFSKWFNEHYGGLFNNDISCPVTVAVIAGVAGARVPNLPANVAWVGRQIVLFVSRVFASSNNVCYTPTAEIPYERFSDSGCVLASECTLFRDAEGKINPYCYDPTVLPGASAYDQMKPHVRYDMYDSDMYIKFPEVVFESTLRITKTLATRYCRFGSCEDANEGVCITTNGSWAIYNDHYANKPGVYCGDNYFDIVRRLGLSLFQPVTYFQLSTSLALGVMLCIFLTIAFYYVNKVKRALADYTQCAVVAVAAALLNSLCLCFVVSNPLLVLPYTALYYYATFYLTGEPAFVMHVSWFVMFGTVVPIWMVFAYIVGVCLRHLLWVMAYFSKKHVEVFTDGKLNCSFQDAAANIFVINKDTYVALRNSITQDSYNRYLSMFNKYKYYSGAMDTASYREASAAHLCKALQVYSETGSDVLFQPPNCSVTSSVLQSGLVKMAAPSGVVENCMVQVTCGSMTLNGLWLDNYVWCPRHVMCPADQLSDPNYDALLVSKTNLSFIVQKNVGAPANLRVVGHTMVGTLLKLTVESANPQTPAYTFTTVKPGASFSVLACYNGRPTGVFMVNMRQNSTIKGSFLCGSCGSVGYTQEGNVINFCYMHQMELSNGTHTGCAFDGVMYGAFEDRQVHQVQLSDKYCTINIVAWLYAAILNGCNWFVKPNKTGIATFNEWAMSNQFTEFIGTQSVDMLAHKTGVSVEQLLYAIQTLHKGFQGKTILGNSMLEDEFTPDDVNMQVMGVVMQSGVKRISYGLVHWLFTTLLLAYVATLQLTKFTIWNYLFEVIPLQLTPLVLCVMACVMLTVKHKHTFLTLFLLPTAICLTYANIVYEPQTPVSSALIAVANWLNPASVYMRTTHTDLGVYLSLCFALAVVVRRLYRPNASNLALALGSAMVWFYTYTTGDCSSPLTYLMFLTTLTSDYTVTVFLAVNVAKFFARVVFLYAPHAGFIFPEVKLVLLMYLAVGYFCTVYFGVFSLLNLKLRVPLGVYDYTVSTQEFRYLTGNGLHAPRNSWEALRLNMKLIGIGGTPCIKIASVQSKLTDLKCTSVVLLSVLQQLHLEANSKAWAHCVKLHNDILAATDPTEAFDNFVCLFATLMSFSANVDLEALASDLLDHPSVLQATLSEFSHLASYAELEAAQSSYQKALNSGDASPQVLKALQKAVNIAKNAYEKDKAVARKLERMAEQAMTSMYKQARAEDKKAKIVSAMQTMLFGMIKKLDNDVLNGVISNARNGCVPLSVVPLCASNKLRVVIPDITIWNKVVTWPSLSYAGALWDISLINNVDGEVVKSSDVTETNESLTWPLVLECTRAASSAVTLQNNEIRPSGLKTMVVSAGIDHANCNTSSLAYYEPVEGRKMLMGILSENAHLKWAKVEGRDGFVNIELQPPCKFLIAGPKGPEVRYLYFVKNLNNLHRGQLLGHIAATVRLQAGSNTEFAINSSVLSAVTFSVDPGKAYLDFVNAGGAPLTNCVKMLTPKTGTGIAVSVKPEANADQDTYGGASVCLYCRAHIEHPDVTGVCKFKGKFVQVPLHIRDPVGFCLQNTPCNVCQFWIGHGCNCDALRGTTIPQSKDSNFLNESGVLL</w:t>
            </w:r>
          </w:p>
        </w:tc>
      </w:tr>
      <w:tr w:rsidR="00767530" w:rsidRPr="00E340F8" w14:paraId="07C8D4F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3A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C55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W5|RAB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A2A6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KKTPKSKGASTPAASTLPTANGARPARSGTALSGPDAPPNGPLQPGRPSLGGGVDFYDVAFKVMLVGDSGVGKTCLLVRFKDGAFLAGTFISTVGIDFRNKVLDVDGVKVKLQMWDTAGQERFRSVTHAYYRDAHALLLLYDVTNKASFDNIQAWLTEIHEYAQHDVALMLLGNKVDSAHERVVKREDGEKLAKEYGLPFMETSAKTGLNVDLAFTAIAKELKQRSMKAPSEPRFRLHDYVKREGRGASCCRP</w:t>
            </w:r>
          </w:p>
        </w:tc>
      </w:tr>
      <w:tr w:rsidR="00767530" w:rsidRPr="00E340F8" w14:paraId="781E00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9E7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63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D03|RAB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907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AYDHLFKLLLIGDSGVGKTCLIIRFAEDNFNSTYISTIGIDFKIRTVDIEGKRIKLQVWDTAGQERFKTITTAYYRGAMGIILVYDITDEKSFENIQNWMKSIKENASAGVERLLLGNKCDMEAKRQVQREQAEKLAREHRIRFFETSAKSSVNVDEAFSSLARDILLKTGGRRSGTNSKPSSTGLKTSDKKKNKCLLG</w:t>
            </w:r>
          </w:p>
        </w:tc>
      </w:tr>
      <w:tr w:rsidR="00767530" w:rsidRPr="00E340F8" w14:paraId="4945D28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142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5AD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20|RA5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BA5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AAPSQLQGNSFKKPKFIPPGRSNPGLNEEITKLNPDIKLFEGVAINNTFLPSQNDLRICSLNLPSEESTREINNRDNCSGKYCFEAPTLATLDPPHTVHSAPKEVAVSKEQEEKSDSLVKYFSVVWCKPSKKKHKKWEGDAVLIVKGKSFILKNLEGKDIGRGIGYKFKELEKIEEGQTLMICGKEIEVMGVISPDDFSSGRCFQLGGGSTAISHSSQVARKCFSNPFKSVCKPSSKENRQNDFQNCKPRHDPYTPNSLVMPRPDKNHQWVFNKNCFPLVDVVIDPYLVYHLRPHQKEGIIFLYECVMGMRMNGRCGAILADEMGLGKTLQCISLIWTLQCQGPYGGKPVIKKTLIVTPGSLVNNWKKEFQKWLGSERIKIFTVDQDHKVEEFIKSIFYSVLIISYEMLLRSLDQIKNIKFDLLICDEGHRLKNSAIKTTTALISLSCEKRIILTGTPIQNDLQEFFALIDFVNPGILGSLSSYRKIYEEPIILSREPSASEEEKELGERRAAELTCLTGLFILRRTQEIINKYLPPKIENVVFCRPGALQIELYRKLLNSQVVRFCLQGLLENSPHLICIGALKKLCNHPCLLFNSIKEKECSSTCDKNEEKSLYKGLLSVFPADYNPLLFTEKESGKLQVLSKLLAVIHELRPTEKVVLVSNYTQTLNILQEVCKRHGYAYTRLDGQTPISQRQQIVDGFNSQHSSFFIFLLSSKAGGVGLNLIGGSHLILYDIDWNPATDIQAMSRVWRDGQKYPVHIYRLLTTGTIEEKIYQRQISKQGLCGAVVDLTKTSEHIQFSVEELKNLFTLHESSDCVTHDLLDCECTGEEVHTGDSLEKFIVSRDCQLGPHHQKSNSLKPLSMSQLKQWKHFSGDHLNLTDPFLERITENVSFIFQNITTQATGT</w:t>
            </w:r>
          </w:p>
        </w:tc>
      </w:tr>
      <w:tr w:rsidR="00767530" w:rsidRPr="00E340F8" w14:paraId="6E58EC19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AAE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DB31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Y4|R1AB_PEDV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026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HVTLAFANDAEISAFGFCTASEAVSYYSEAAASGFMQCRFVSLDLADTVEGLLPEDYVMVVIGTTKLSAYVDTFGSRPRNICGWLLFSNCNYFLEELELTFGRRGGNIVPVDQYMCGADGKPVLQESEWEYTDFFADSEDGQLNIAGITYVKAWIVERSDVSYASQNLTSIKSITYCSTYEHTFLDGTAMKVARTPKIKKNVVLSEPLATIYREIGSPFVDNGSDARSIIRRPVFLHAFVKCKCGSYHWTVGDWTSYVSTCCGFKCKPVLVASCSAMPGSVVVTRAGAGTGVKYYNNMFLRHVADIDGLAFWRILKVQSKDDLACSGKFLEHHEEGFTDPCYFLNDSSLATKLKFDILSGKFSDEVKQAIIAGHVVVGSALVDIVDDALGQPWFIRKLGDLASAPWEQLKAVVRGLGLLSDEVVLFGKRLSCATLSIVNGVFEFLADVPEKLAAAVTVFVNFLNEFFESACDCLKVGGKTFNKVGSYVLFDNALVKLVKAKARGPRQAGICEVRYTSLVVGSTTKVVSKRVENANVNLVVVDEDVTLNTTGRTVVVDGLAFFESDGFYRHLADADVVIEHPVYKSACELKPVFECDPIPDFPLPVAASVAELCVQTDLLLKNYNTPYKTYSCVVRGDKCCITCTLQFKAPSYVEDAVNFVDLCTKNIGTAGFHEFYITAHEQQDLQGFLTTCCTMSGFECFMPTIPQCPAVLEEIDGGSIWRSFITGLNTMWDFCKRLKVSFGLDGIVVTVARKFKRLGALLAEMYNTYLSTVVENLVLAGVSFKYYATSVPKIVLGGCFHSVKSVFASVFQIPVQAGIEKFKVFLNCVHPVVPRVIETSFVELEETTFKPPALNGGIAIVDGFAFYYDGTLYYPTDGNSVVPICFKKKGGGDVKFSDEVSVKTIDPVYKVSLEFEFESETIMAVLNKAVGNRIKVTGGWDDVVEYINVAIEVLKDHVEVPKYYIYDEEGGTDPNLPVMVSQWPLNDDTISQDLLDVEVVTDAPIDSEGDEVDSSAPEKVADVANSEPGDDGLPVAPETNVESEVEEVAATLSFIKDTPSTVTKDPFAFDFVSYGGLKVLRQSHNNCWVTSTLVQLQLLGIVDDPAMELFSAGRVGPMVRKCYESQKAILGSLGDVSACLESLTKDLHTLKITCSVVCGCGTGERIYEGCAFRMTPTLEPFPYGACAQCAQVLMHTFKSIVGTGIFCRDTTALSLDSLVVKPLCAAAFIGKDSGHYVTNFYDAAMAIDGYGRHQIKYDTLNTICVKDVNWTAPLVPAVDSVVEPVVKPFYSYKNVDFYQGDFSDLVKLPCDFVVNAANEKLSHGGGIAKAIDVYTKGMLQKCSNDYIKAHGPIKVGRGVMLEALGLKVFNVVGPRKGKHAPELLVKAYKSVFANSGVALTPLISVGIFSVPLEESLSAFLACVGDRHCKCFCYGDKEREAIIKYMDGLVDAIFKEALVDTTPVQEDVQQVSQKPVLPNFEPFRIEGAHAFYECNPEGLMSLGADKLVLFTNSNLDFCSVGKCLNDVTSGALLEAINVFKKSNKTVPAGNCVTLDCANMISITMVVLPFDGDANYDKNYARAVVKVSKLKGKLVLAVDDATLYSKLSHLSVLGFVSTPDDVERFYANKSVVIKVTEDTRSVKAVKVESTATYGQQIGPCLVNDTVVTDNKPVVADVVAKVVPNANWDSHYGFDKAGEFHMLDHTGFTFPSEVVNGRRVIKTTDNNCWVNVTCLQLQFARFRFKSAGLQAMWESYCTGDVAMFVHWLYWLTGVDKGQPSDSENALNMLSKYIVPAGSVTIERVTHDGCCCSKRVVTAPVVNASVLKLGVEDGLCPHGLNYIGKVVVVKGTTIVVNVGKPVVAPSHLFLKGVSYTTFLDNGNGVVGHYTVFDHGTGMVHDGDAFVPGDLNVSPVTNVVVSEQTAVVIKDPVKKAELDATKLLDTMNYASERFFSFGDFMSRNLITVFLYILSILGLCFRAFRKRDVKVLAGVPQRTGIILRKSMRYNAKALGVFFKLKLYWFKVLGKFSLGIYALYALLFMTIRFTPIGSPVCDDVVAGYANSSFDKNEYCNSVICKVCLYGYQELSDFSHTQVVWQHLRDPLIGNVMPFFYLAFLAIFGGVYVKAITLYFIFQYLNSLGVFLGLQQSIWFLQLVPFDVFGDEIVVFFIVTRVLMFIKHVCLGCDKASCVACSKSARLKRVPVQTIFQGTSKSFYVHANGGSKFCKKHNFFCLNCDSYGPGCTFINDVIATEVGNVVKLNVQPTGPATILIDKVEFSNGFYYLYSGDTFWKYNFDITDSKYTCKEALKNCSIITDFIVFNNNGSNVNQVKNACVYFSQMLCKPVKLVDSALLASLSVDFGASLHSAFVSVLSNSFGKDLSSCNDMQDCKSTLGFDDVPLDTFNAAVAEAHRYDVLLTDMSFNNFTTSYAKPEEKFPVHDIATCMRVGAKIVNHNVLVKDSIPVVWLVRDFIALSEETRKYIIRTTKVKGITFMLTFNDCRMHTTIPTVCIANKKGAGLPSFSKVKKFFWFLCLFIVAAFFALSFLDFSTQVSSDSDYDFKYIESGQLKTFDNPLSCVHNVFINFDQWHDAKFGFTPVNNPSCPIVVGVSDEARTVPGIPAGVYLAGKTLVFAINTIFGTSGLCFDASGVADKGACIFNSACTTLSGLGGTAVYCYKNGLVEGAKLYSELAPHSYYKMVDGNAVSLPEIISRGFGIRTIRTKAMTYCRVGQCVQSAEGVCFGADRFFVYNAESGSDFVCGTGLFTLLMNVISVFSKTVPVTVLSGQILFNCIIAFVAVAVCFLFTKFKRMFGDMSVGVFTVGACTLLNNVSYIVTQNTLGMLGYATLYFLCTKGVRYMWIWHLGFLISYILIAPWWVLMVYAFSAIFEFMPNLFKLKVSTQLFEGDKFVGSFENAAAGTFVLDMHAYERLANSISTEKLRQYASTYNKYKYYSGSASEADYRLACFAHLAKAMMDYASNHNDTLYTPPTVSYNSTLQAGLRKMAQPSGVVEKCIVRVCYGNMALNGLWLGDIVMCPRHVIASSTTSTIDYDYALSVLRLHNFSISSGNVFLGVVSATMRGALLQIKVNQNNVHTPKYTYRTVRPGESFNILACYDGAAAGVYGVNMRSNYTIRGSFINGACGSPGYNINNGTVEFCYLHQLELGSGCHVGSDLDGVMYGGYEDQPTLQVEGASSLFTENVLAFLYAALINGSTWWLSSSRIAVDRFNEWAVHNGMTTVGNTDCFSILAAKTGVDVQRLLASIQSLHKNFGGKQILGHTSLTDEFTTGEVVRQMYGVNLQGGYVSRACRNVLLVGSFLTFFWSELVSYTKFFWVNPGYVTPMFACLSLLSSLLMFTLKHKTLFFQVFLIPALIVTSCINLAFDVEVYNYLAEHFDYHVSLMGFNAQGLVNIFVCFVVTILHGTYTWRFFNTPASSVTYVVALLTAAYNYFYASDILSCAMTLFASVTGNWFVGAVCYKVAVYMALRFPTFVAIFGDIKSVMFCYLVLGYFTCCFYGILYWFNRFFKVSVGVYDYTVSAAEFKYMVANGLRAPTGTLDSLLLSAKLIGIGGERNIKISSVQSKLTDIKCSNVVLLGCLSSMNVSANSTEWAYCVDLHNKINLCNDPEKAQEMLLALLAFFLSKNSAFGLDDLLESYFNDNSMLQSVASTYVGLPSYVIYENARQQYEDAVNNGSPPQLVKQLRHAMNVAKSEFDREASTQRKLDRMAEQAAAQMYKEARAVNRKSKVVSAMHSLLFGMLRRLDMSSVDTILNLAKDGVVPLSVIPAVSATKLNIVTSDIDSYNRIQREGCVHYAGTIWNIIDIKDNDGKVVHVKEVTAQNAESLSWPLVLGCERIVKLQNNEIIPGKLKQRSIKAEGDGIVGEGKALYNNEGGRTFMYAFISDKPDLRVVKWEFDGGCNTIELEPPRKFLVDSPNGAQIKYLYFVRNLNTLRRGAVLGYIGATVRLQAGKQTEQAINSSLLTLCAFAVDPAKTYIDAVKSGHKPVGNCVKMLANGSGNGQAVTNGVEASTNQDSYGGASVCLYCRAHVEHPSMDGFCRLKGKYVQVPLGTVDPIRFVLENDVCKVCGCWLSNGCTCDRSIMQSTDMAYLNRVRGSSAARLEPCNGTDTQHVYRAFDIYNKDVACLGKFLKVNCVRLKNLDKHDAFYVVKRCTKSAMEHEQSIYSRLEKCGAIAEHDFFTWKDGRAIYGNVCRKDLTEYTMMDLCYALRNFDENNCDVLKSILIKVGACEESYFNNKVWFDPVENEDIHRVYALLGTIVARAMLKCVKFCDAMVEQGIVGVVTLDNQDLNGDFYDFGDFTCSIKGMGVPICTSYYSYMMPVMGMTNCLASECFVKSDIFGEDFKSYDLLEYDFTEHKTALFNKYFKYWGLQYHPNCVDCSDEQCIVHCANFNTLFSTTIPITAFGPLCRKCWIDGVPLVTTAGYHFKQLGIVWNNDLNLHSSRLSINELLQFCSDPALLIASSPALVDQRTVCFSVAALGTGMTNQTVKPGHFNKEFYDFLLEQGFFSEGSELTLKHFFFAQKVDAAVKDFDYYRYNRPTVLDICQARVVYQIVQRYFDIYEGGCITAKEVVVTNLNKSAGYPLNKFGKAGLYYESLSYEEQDELYAYTKRNILPTMTQLNLKYAISGKERARTVGGVSLLSTMTTRQYHQKHLKSIVNTRGASVVIGTTKFYGGWDNMLKNLIDGVENPCLMGWDYPKCDRALPNMIRMISAMILGSKHTTCCSSTDRFFRLCNELAQVLTEVVYSNGGFYLKPGGTTSGDATTAYANSVFNIFQAVSANVNKLLSVDSNVCHNLEVKQLQRKLYECCYRSTIVDDQFVVEYYGYLRKHFSMMILSDDGVVCYNNDYASLGYVADLNAFKAVLYYQNNVFMSASKCWIEPDINKGPHEFCSQHTMQIVDKEGTYYLPYPDPSRILSAGVFVDDVVKTDAVVLLERYVSLAIDAYPLSKHENPEYKKVFYVLLDWVKHLYKTLNAGVLESFSVTLLEDSTAKFWDESFYANMYEKSAVLQSAGLCVVCGSQTVLRCGDCLRRPMLCTKCAYDHVIGTTHKFILAITPYVCCASDCGVNDVTKLYLGGLSYWCHEHKPRLAFPLCSAGNVFGLYKNSATGSPDVEDFNRIATSDWTDVSDYRLANDVKDSLRLFAAETIKAKEESVKSSYACATLHEVVGPKELLLKWEVGRPKPPLNRNSVFTCYHITKNTKFQIGEFVFEKAEYDNDAVTYKTTATTKLVPGMVFVLTSHNVQPLRAPTIANQERYSTIHKLHPAFNIPEAYSSLVPYYQLIGKQKITTIQGPPGSGKSHCVIGLGLYYPGARIVFTACSHAAVDSLCVKASTAYSNDKCSRIIPQRARVECYDGFKSNNTSAQYLFSTVNALPECNADIVVVDEVSMCTNYDLSVINQRISYRHVVYVGDPQQLPAPRVMISRGTLEPKDYNVVTQRMCALKPDVFLHKCYRCPAEIVRTVSEMVYENQFIPVHPDSKQCFKIFCKGNVQVDNGSSINRRQLDVVRMFLAKNPRWSKAVFISPYNSQNYVASRLLGLQIQTVDSSQGSEYDYVIYAQTSDTAHASNVNRFNVAITRAKKGILCIMCDRSLFDLLKFFELKLSDLQANEGCGLFKDCSRGDDLLPPSHANTFMSLADNFKTDQYLAVQIGVNGPIKYEHVISFMGFRFDINIPNHHTLFCTRDFAMRNVRGWLGFDVEGAHVVGSNVGTNVPLQLGFSNGVDFVVRPEGCVVTESGDYIKPVRARAPPGEQFAHLLPLLKRGQPWDVVRKRIVQMCSDYLANLSDILIFVLWAGGLELTTMRYFVKIGPSKSCDCGKVATCYNSALHTYCCFKHALGCDYLYNPYCIDIQQWGYKGSLSLNHHEHCNVHRNEHVASGDAIMTRCLAIHDCFVKNVDWSITYPFIGNEAVINKSGRIVQSHTMRSVLKLYNPKAIYDIGNPKGIRCAVTDAKWFCFDKNPTNSNVKTLEYDYITHGQFDGLCLFWNCNVDMYPEFSVVCRFDTRCRSPLNLEGCNGGSLYVNNHAFHTPAFDKRAFAKLKPMPFFFYDDTECDKLQDSINYVPLRASNCITKCNVGGAVCSKHCAMYHSYVNAYNTFTSAGFTIWVPTSFDTYNLWQTFSNNLQGLENIAFNVLKKGSFVGDEGELPVAVVNDKVLVRDGTVDTLVFTNKTSLPTNVAFELYAKRKVGLTPPITILRNLGVVCTSKCVIWDYEAERPLTTFTKDVCKYTDFEGDVCTLFDNSIVGSLERFSMTQNAVLMSLTAVKKLTGIKLTYGYLNGVPVNTHEDKPFTWYIYTRKNGKFEDYPDGYFTQGRTTADFSPRSDMEKDFLSMDMGLFINKYGLEDYGFEHVVYGDVSKTTLGGLHLLISQVRLACMGVLKIDEFVSSNDSTLKSCTVTYADNPSSKMVCTYMDLLLDDFVSILKSLDLSVVSKVHEVMVDCKMWRWMLWCKDHKLQTFYPQLQASEWKCGYSMPSIYKIQRMCLEPCNLYNYGAGVKLPDGIMFNVVKYTQLCQYLNSTTMCVPHHMRVLHLGAGSDKGVAPGTAVLRRWLPLDAIIVDNDSVDYVSDADYSVTGDCSTLYLSDKFDLVISDMYDGKIKSCDGENVSKEGFFPYINGVITEKLALGGTVAIKVTEFSWNKKLYELIQKFEYWTMFCTSVNTSSSEAFLIGVHYLGDFASGAVIDGNTMHANYIFWRNSTIMTMSYNSVLDLSKFNCKHKATVVVNLKDSSISDVVLGLLKNGKLLVRNNDAICGFSNHLVNVNK</w:t>
            </w:r>
          </w:p>
        </w:tc>
      </w:tr>
      <w:tr w:rsidR="00767530" w:rsidRPr="00E340F8" w14:paraId="289B040A" w14:textId="77777777" w:rsidTr="005C1E46">
        <w:trPr>
          <w:trHeight w:val="6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666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D15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T6|R1A_BCHK9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05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VPDPPKLKSMVVTTLKWCDPFANPNVTGWDIPIEEALEYAKQQLRTPEPQLVFVPYYLSHAPGISGDRVVITDSIWYATNFGWQPIRELAMDKDGVRYGRGGTHGVLLPMQDPSFIMGDIDIQIRKYGIGANSPPDVLPLWDGFSDPGPDVGPYLDFPDNCCPTKPKAKRGGDVYLSDQYGFDNNGILVEPVMKLLGVIKSDFTLEQLLAALGKYRTEDGYDLPDGYVKVAIKVGRKAVPVLKQSIFTVVGVTEQLVPGYYYPFSTSSVVEHTKPTRGGPVGKTVEAVMLSLYGTNNYNPATPVARLKCSYCDYYGWTPLKDIGTVNCLCGAEFQLTSSCVDAESAGVIKPGCVMLLDKSPGMRLIPGNRTYVSFGGAIWSPIGKVNGVTVWVPRAYSIVAGEHSGAVGSGDTVAINKELVEYLIEGIRVDADTLDNPTCATFIANLDCDTKAPVVHTVESLQGLCLANKIMLGDKPLPTDEFHPFIVGLAYHVQRACWYGALASRTFEAFRDFVRTEEERFAQFFGKVCAPINGCVYLAYTTGRVTLFSAYQVLNTAIAKSKDAFGGVAAIVVDMLKPILEWVLKKMSIAKGAWLPYAEGLLALFKAQFTVVKGKFQFLRASLNSKCHSLCDLLTTIMSKLLTSVKWAGCKVDALYTGTYYYFSRKGVLTEVQLCAKRLGLLLTPKQQKMEVEVLDGDFDAPVTLTDLELEECTGVLEEVFGASDVKLVKGTLVSLASKLFVRTEDGFLYRYVKSGGVLGKAFRLRGGGVSKVTFGDEEVHTIPNTVTVNFSYDVCEGLDAILDKVMAPFQVEEGTKLEDLACVVQKAVYERLSDLFSDCPAELRPINLEDFLTSECFVYSKDYEKILMPEMYFSLEDAVPVDDEMVDDIEDTVEQASDSDDQWLGDEGAEDCDNTIQDVDVATSMTTPCGYTKIAEHVYIKCADIVQEARNYSYAVLVNAANVNLHHGGGVAGALNRATNNAMQKESSEYIKANGSLQPGGHVLLSSHGLASHGILHVVGPDKRLGQDLALLDAVYAAYTGFDSVLTPLVSAGIFGFTVEESLCSLVKNVACTTYVVVYDRQLYERALATSFDVPGPQSSVQHVPAIDWAEAVEVQESIVDQVETPSLGAVDTVDSNADSGLNETARSPENVVGSVPDDVVADVESCVRDLVRQVVKKVKRDKRPPPIVPQQTVEQQPQEISSPGDCNTVLVDVVSMSFSAMVNFGKEKGLLIPVVIDYPAFLKVLKRFSPKEGLFSSNGYEFYGYSRDKPLHEVSKDLNSLGRPLIMIPFGFIVNGQTLAVSAVSMRGLTVPHTVVVPSESSVPLYRAYFNGVFSGDTTAVQDFVVDILLNGARDWDVLQTTCTVDRKVYKTICKRGNTYLCFDDTNLYAITGDVVLKFATVSKARAYLETKLCAPEPLIKVLTTVDGINYSTVLVSTAQSYRAQIGTVFCDGHDWSNKNPMPTDEGTHLYKQDNFSSAEVTAIREYYGVDDSNIIARAMSIRKTVQTWPYTVVDGRVLLAQRDSNCYLNVAISLLQDIDVSFSTPWVCRAYDALKGGNPLPMAEVLIALGKATPGVSDDAHMVLSAVLNHGTVTARRVMQTVCEHCGVSQMVFTGTDACTFYGSVVLDDLYAPVSVVCQCGRPAIRYVSEQKSPWLLMSCTPTQVPLDTSGIWKTAIVFRGPVTAGHYMYAVNGTLISVYDANTRRRTSDLKLPATDILYGPTSFTSDSKVETYYLDGVKRTTIDPDFSKYVKRGDYYFTTAPIEVVAAPKLVTSYDGFYLSSCQNPQLAESFNKAINATKTGPMKLLTMYPNVAGDVVAISDDNVVAHPYGSLHMGKPVLFVTRPNTWKKLVPLLSTVVVNTPNTYDVLAVDPLPVNNETSEEPISVKAPIPLYGLKATMVLNGTTYVPGNKGHLLCLKEFTLTDLQTFYVEGVQPFVLLKASHLSKVLGLRVSDSSLHVNHLSKGVVYAYAATRLTTRVTTSLLGGLVTRSVRKTADFVRSTNPGSKCVGLLCLFYQLFMRFWLLVKKPPIVKVSGIIAYNTGCGVTTCVLNYLRSRCGNISWSRLLKLLRYMLYIWFVWTCLTICGVWLSEPYAPSLVTRFKYFLGIVMPCDYVLVNETGTGWLHHLCMAGMDSLDYPALRMQQHRYGSPYNYTYILMLLEAFFAYLLYTPALPIVGILAVLHLIVLYLPIPLGNSWLVVFLYYIIRLVPFTSMLRMYIVIAFLWLCYKGFLHVRYGCNNVACLMCYKKNVAKRIECSTVVNGVKRMFYVNANGGTHFCTKHNWNCVSCDTYTVDSTFICRQVALDLSAQFKRPIIHTDEAYYEVTSVEVRNGYVYCYFESDGQRSYERFPMDAFTNVSKLHYSELKGAAPAFNVLVFDATNRIEENAVKTAAIYYAQLACKPILLVDKRMVGVVGDDATIARAMFEAYAQNYLLKYSIAMDKVKHLYSTALQQISSGMTVESVLKVFVGSTRAEAKDLESDVDTNDLVSCIRLCHQEGWEWTTDSWNNLVPTYIKQDTLSTLEVGQFMTANAKYVNANIAKGAAVNLIWRYADFIKLSESMRRQLKVAARKTGLNLLVTTSSLKADVPCMVTPFKIIGGHRRIVSWRRVLIHVFMLLVVLNPQWFTPWYIMRPIEYNVVDFKVIDNAVIRDITSADQCFANKFSAFENWYSNRYGSYVNSRGCPMVVGVVSDIVGSLVPGLPARFLRVGTTLLPLVNYGLGAVGSVCYTPHYAINYDVFDTSACVLAATCTLFSSASGERMPYCADAALIQNASRYDMLKPHVMYPFYEHSGYIRFPEVISAGVHIVRTMAMEYCKVGRCDVSEAGLCMSLQPRWVVNNAYFRQQSGVYCGTSAFDLFMNMLLPIFTPVGAVDITTSILMGALLAVVVSMSLYYLLRFRRAFGDYSGVIFTNILAFVLNVIVLCLEGPYPMLPSIYAMVFLYATCYFGSDIACMMHVSFLIMFAGVVPLWVTVLYIVVVLSRHILWFASLCTKRTVQVGDLAFHSFQDAALQTFMLDKEVFLRLKREISSDAYFKYLAMYNKYKYYSGPMDTAAYREAACSHLVMALEKYSNGGGDTIYQPPRCSVASAALQAGLTRMAHPSGLVEPCLVKVNYGSMTLNGIWLDNFVICPRHVMCSRDELANPDYPRLSMRAANYDFHVSQNGHNIRVIGHTMEGSLLKLTVDVNNPKTPAYSFIRVSTGQAMSLLACYDGLPTGVYTCTLRSNGTMRASFLCGSCGSPGFVMNGKEVQFCYLHQLELPNGTHTGTDFSGVFYGPFEDKQVPQLAAPDCTITVNVLAWLYAAVLSGENWFLTKSSISPAEFNNCAVKYMCQSVTSESLQVLQPLAAKTGISVERMLSALKVLLSAGFCGRTIMGSCSLEDEHTPYDIGRQMLGVKLQGKFQSMFRWTLQWFAIIFVLTILILLQLAQWTFVGALPFTLLLPLIGFVAVCVGFVSLLIKHKHTYLTVYLLPVAMVTAYYNFQYTPEGVQGYLLSLYNYVNPGRIDVIGTDLLTMLIISVACTLLSVRMVRTDAYSRIWYVCTAVGWLYNCWTGSADTVAISYLTFMVSVFTNYTGVACASLYAAQFMVWVLKFLDPTILLLYGRFRCVLVCYLLVGYLCTCYFGVFNLINRLFRCTLGNYEYVVSSQELRYMNSHGLLPPTNSWQALMLNIKLAGIGGIPIYRVSTIQSNMTDLKCTSVVLLSVLQQLRVESSSKLWALCVKLHNEILASNSPTEAFEAFVSLLSVLLSLPGAINLDELCSSILENNSVLQAVASEFSNLSSYVDYENAQKAYDTAVATGAPASTVNALKKAMNVAKSVLDKDVATTRKLERMSELAMTAMYKQARAEDRRSKVTAAMQTMLFNMIRRLDSDALSNILNNARNGVVPLGVIPRTAANKLLLVVPDFSVYTATITMPTLTYAGSAWDVMQVADADGKTVNATDITRENSVNLAWPLVVTAQRQQATSPVKLQNNELMPQTVKRMNVVAGVSQTACVTDAVAYYNATKEGRHVMAILADTDGLAFAKVEKSTGDGFVILELEPPCKFMVDTPKGPALKYLYFTKGLKNLCRGTVLGTLACTVRLHAGSATEVASNSSILSLCSFSVDPEATYKDYLDNGGSPIGNCVKMLTPHTGTGLAITAKPDANIDQESFGGASCCLYCRCHIEHPGASGVCKYKGKFVQIPLVGVNDPIGFCIRNVVCAVCNMWQGYGCPCSSLREINLQARDECFLNESGVLVE</w:t>
            </w:r>
          </w:p>
        </w:tc>
      </w:tr>
      <w:tr w:rsidR="00767530" w:rsidRPr="00E340F8" w14:paraId="65E866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6AF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03F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82|RAB2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2F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GGGAAAAAGRAYSFKVVLLGEGCVGKTSLVLRYCENKFNDKHITTLQASFLTKKLNIGGKRVNLAIWDTAGQERFHALGPIYYRDSNGAILVYDVTDEDSFQKVKNWVKELRKMLGNEICLCIVGNKIDLEKERHVSIQEAESYAESVGAKHYHTSAKQNKGIEELFLDLCKRMIETAQVDERAKGNGSSQAGAARRGVQIIDDEPQAQSSGGCCSSG</w:t>
            </w:r>
          </w:p>
        </w:tc>
      </w:tr>
      <w:tr w:rsidR="00767530" w:rsidRPr="00E340F8" w14:paraId="721485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AFC0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82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16|RAB3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D4D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GDTQAGPRDAADQNFDYMFKLLLIGNSSVGKTSFLFRYADDSFTPAFVSTVGIDFKVKTVYRHDKRIKLQIWDTAGQERYRTITTAYYRGAMGFLLMYDIANQESFAAVQDWATQIKTYSWDNAQVILVGNKCDLEDERVVPAEDGRRLADDLGFEFFEASAKENINVKQVFERLVDVICEKMNESLEPSSSSGSNGKGPAVGDAPAPQPSSCSC</w:t>
            </w:r>
          </w:p>
        </w:tc>
      </w:tr>
      <w:tr w:rsidR="00767530" w:rsidRPr="00E340F8" w14:paraId="426CACB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418F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DA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T01|PYG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360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LTDQEKRRQISIRGIVGVENVAELKKGFNRHLHFTLVKDRNVATPRDYYFALAHTVRDHLVGRWIRTQQHYYDKCPKRVYYLSLEFYMGRTLQNTMINLGLQNACDEAIYQLGLDMEELEEIEEDAGLGNGGLGRLAACFLDSMATLGLAAYGYGIRYEYGIFNQKIREGWQVEEADDWLRHGNPWEKARPEFMLPVHFYGRVEHTQTGTKWVDTQVVLALPYDTPVPGYMNNTVNTMRLWSARAPNDFNLQDFNVGDYIQAVLDRNLAENISRVLYPNDNFFEGKELRLKQEYFVVAATLQDVIRRFKASKFGSKDGMGTVFDAFPDQVAIQLNDTHPALAIPELMRIFVDIEKLPWAKAWEITKKTFAYTNHTVLPEALERWPVELVEKLLPRHLEIIYEINQKHLDRIVALFPKDISRMRRMSLIEEEGGKRINMAHLCIVGCHAVNGVAKIHSDIVKTQVFKDFSELEPDKFQNKTNGITPRRWLLLCNPGLADLIAEKIGEDYVKDLSQLTKLHSFVSDDIFLREIAKVKQENKLKFSQFLEKEYKVKINPSSMFDVHVKRIHEYKRQLLNCLHVITMYNRIKKDPKKFFVPRTVIIGGKAAPGYHMAKMIIKLITSVAEVVNNDPMVGSKLKVIFLENYRVSLAEKVIPATDLSEQISTAGTEASGTGNMKFMLNGALTIGTMDGANVEMAEEAGEENLFIFGMRVDDVAALDKKGYEAKEYYEALPELKLVIDQIDNGFFSPNQPDLFKDIINMLFYHDRFKVFADYEAYVKCQEKVSQLYMNQKAWNTMVLKNIAASGKFSSDRTIKEYAKDIWNMEPSDLKISLSNESSNGVSANGK</w:t>
            </w:r>
          </w:p>
        </w:tc>
      </w:tr>
      <w:tr w:rsidR="00767530" w:rsidRPr="00E340F8" w14:paraId="434FD1C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2A1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6F20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02|REE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4C18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WIISRLVVLIFGTLYPAYYSYKAVKSKDIKEYVKWMMYWIIFALFTTAETFTDIFLCWFPFYYELKIAFVAWLLSPYTKGSSLLYRKFVHPTLSSKEKEIDDCLVQAKDRSYDALVHFGKRGLNVAATAAVMAASKGQGALSERLRSFSMQDLTTIRGDGAPAPSGPPPPGSGRASGKHGQPKMSRSASESASSSGTA</w:t>
            </w:r>
          </w:p>
        </w:tc>
      </w:tr>
      <w:tr w:rsidR="00767530" w:rsidRPr="00E340F8" w14:paraId="49A8AF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05E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A30A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1D6|RB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6FC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EDNKNSESKNHQEVELHRNDLGLEDSSSPRGVLGMVSDSDNSSSSCSSCSSDDKSSSTSSPFSNTTKTVSSSHHGLQWNKMIESIKKKSMRRFSVIPLLASYELTRKNLRRKQPKLTPSESAFTCEAFFMAKPSWRNFTYEELAVATDYFNPENMIGKGGHAEVYKGVLINGETVAIKKLMSHAKEEEERVSDFLSELGIIAHVNHPNAARLRGFSSDRGLHFVLEYAPYGSLASMLFGSEECLEWKIRYKVALGIADGLSYLHNACPRRIIHRDIKASNILLNHDYEAQISDFGLAKWLPENWPHHVVFPIEGTFGYLAPEYFMHGIVDEKIDVFAFGVLLLEIITSRRAVDTASRQSIVAWAKPFLEKNSMEDIVDPRLGNMFNPTEMQRVMLTASMCVHHIAAMRPDMTRLVQLLRGEDGPAELQQKAGERTMSVNACDLQDHTSSSYLNELRRHRQLLME</w:t>
            </w:r>
          </w:p>
        </w:tc>
      </w:tr>
      <w:tr w:rsidR="00767530" w:rsidRPr="00E340F8" w14:paraId="1D52C5B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41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C3D6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J1|REC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FAF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RASPRSALLLLLAAAGVAEVTGGLAPGSAGAVCCNHSKDNQMCRDVCEQIFSSKSESRLKHLLQRAPDYCPETMVEIWSCMNSSLPGVFKKSDGWVGLGCCELAIGLECRQACKQASSKNDISKVCRKEYENALFSCISRNEMGSVCCSYAGHHTNCREFCQAIFRTDSSPGPSQIKAVENYCASISPQLIHCVNNYTQSYPMRNPTDSLYCCDRAEDHACQNACKRILMSKKTEMEIVDGLIEGCKTQPLPQDPLWQCFLESSQSVHPGVTVHPPPSTGLDGAKLHCCSKANTSTCRELCTKLYSMSWGNTQSWQEFDRICEYNPVEVSMLTCLADVREPCQLGCTNLTYCTNFNNRPTELFRSCTAQSDQGAMSDMKLWEKGSIKMPFISIPVLDIKTCQPEMWKAVACSLQIKPCHSKSRGSIICKSDCVEILKKCGDQNKFPEEHTAESICEFLSPADDLESCIPLDTYLRPSALGNIIEEVTHPCNPNPCPANELCEVNRKGCPSADPCLPYSCVQGCKLGEASDFIVRQGTLIQVPSSAGEVGCYKICSCGQSGLLENCMEMHCIDLQKSCIVGGKRKSHGTSFTIDCNVCSCFAGNLVCSTRLCLSEHSSDDDRRTFTGLPCNCADQFVPVCAQNGRTYPSACIARCVGLQDHQFEFGPCISKNPCNPNLCPKSQRCVPKPQVCLTTFDKFGCSQYECVPRQLTCDQARDPVCDTDHMEHSNLCTLYQRGKSLSYRGPCQPFCRAKEPVCGHNGETYSSVCAAYSDRVAVDYYGPCQAVGVLSEYSAVAECAAVKCPSLSAIGCKPIIPPGACCPLCAGMLRVLFDKEKLDTIAKVTSKKPITVVEILQKVRMHVSVPQCDVFGYLSIESEIVILIIPVDHYPKALQIEACNKEAEKIESLINSDSPTLASHVPLSALIISQVQVSSSLPSSAVVGRPLFHSLLLLLSLGLTVHLLWTRP</w:t>
            </w:r>
          </w:p>
        </w:tc>
      </w:tr>
      <w:tr w:rsidR="00767530" w:rsidRPr="00E340F8" w14:paraId="45A6F7A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7844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E85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E36|RCO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D2D0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AERNTTDVVRNGRRSRGPSPNTHTTGGVTNSASLVGSGNNSGHSGNANANEKTTTAVPGAGTPESSDDDNSTKRNGKSKAKQSEYEEKIRVGRDYQAVCPPLVPEAERRPEQMNERALLVWSPTKEIPDLKLEEYISVAKEKYGYNGEQALGMLFWHKHDLERAVMDLANFTPFPDEWTIEDKVLFEQAFQFHGKSFHRIRQMLPDKSIASLVKYYYSWKKTRHRSSAMDRQEKAIKAVVKDGSENGSEVGSNEESDNDDKIQKNRQVMEQLDKECETINVDDVLSKPAAANTESAQPRISARWLPDEIQVALLAIREYGKNFPTIAKVVATKTEAHVRTFYLNNRRRYNLDQIVKEYEAGKSEESGAEEQTEPAVDAAAAGAATASAPSAADSTSAASATADRKQSTENSNNGVETMQESLPKKEDPKKPELAAAVLKIGVAEAADAVATVASSTASGVIGAATSASKPSTSATITIIDESDTATNSSSDVVTTGLATSTGSSALSSTTSAPASKTQTSSEELSAQKSNPASGIAAIGAATGGGQTANSSGSKRDSSVLPVAEQPPAKKIALSTGGGSSVAEFLAN</w:t>
            </w:r>
          </w:p>
        </w:tc>
      </w:tr>
      <w:tr w:rsidR="00767530" w:rsidRPr="00E340F8" w14:paraId="456E52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76D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2D4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K0|RBN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2D5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DDPGEVREGFLCPLCLKDLQSFYQLHSHYEEEHSGEDRDVKGQIKSLVQKAKKAKDRLLKREGDDRAESGTQGYESFSYGGVDPYMWEPQELGAVRSHLSDFKKHRAARIDHYVVEVNKLIIRLEKLTAFDRTNTESAKIRAIEKSVVPWVNDQDVPFCPDCGNKFSIRNRRHHCRLCGSIMCKKCMELISLPLANKLTSASKESLSTHTSPSQSPNSVHGSRRGSISSMSSVSSVLDEKDDDRIRCCTHCKDTLLKREQQIDEKEHTPDIVKLYEKLRLCMEKVDQKAPEYIRMAASLNAGETTYSLEHASDLRVEVQKVYELIDALSKKILTLGLNQDPPPHPSNLRLQRMIRYSATLFVQEKLLGLMSLPTKEQFEELKKKRKEEMERKRAVERQAALESQRRLEERQSGLASRAANGEVASLRRGPAPLRKAEGWLPLSGGQGQSEDSDPLLQQIHNITSFIRQAKAAGRMDEVRTLQENLRQLQDEYDQQQTEKAIELSRRQAEEEDLQREQLQMLRERELEREREQFRVASLHTRTRSLDFREIGPFQLEPSREPRTHLAYALDLGSSPVPSSTAPKTPSLSSTQPTRVWSGPPAVGQERLPQSSMPQQHEGPSLNPFDEEDLSSPMEEATTGPPAAGVSLDPSARILKEYNPFEEEDEEEEAVAGNPFIQPDSPAPNPFSEEDEHPQQRLSSPLVPGNPFEEPTCINPFEMDSDSGPEAEEPIEEELLLQQIDNIKAYIFDAKQCGRLDEVEVLTENLRELKHTLAKQKGGTD</w:t>
            </w:r>
          </w:p>
        </w:tc>
      </w:tr>
      <w:tr w:rsidR="00767530" w:rsidRPr="00E340F8" w14:paraId="7B5EF7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503E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7E8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640|RB27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1B0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GDYDYLIKFLALGDSGVGKTSVLYQYTDGKFNSKFITTVGIDFREKRVVYRANGPDGTVGRGQRIHLQLWDTAGQERFRSLTTAFFRDAMGFLLLFDLTNEQSFLNVRNWISQLQMHAYCENPDIVLCGNKSDLEDQRAVKEEEARELAEKYGIPYFETSAANGTNISQAIEMLLDLIMKRMERCVDKSWIPEGVVRSNGHTSTDQLSEEKEKGLCGC</w:t>
            </w:r>
          </w:p>
        </w:tc>
      </w:tr>
      <w:tr w:rsidR="00767530" w:rsidRPr="00E340F8" w14:paraId="6A3D293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4850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4B9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9657|RDRP_PMMV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2EE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TQQATNAALASTLRGNNPLVNDLANRRLYESAVEQCNAHDRRPKVNFLRSISEEQTLIATKAYPEFQITFYNTQNAVHSLAGGLRSLELEYLMMQIPYGSTTYDIGGNFAAHMFKGRDYVHCCMPNMDLRDVMRHNAQKDSIELYLSKLAQKKKVIPPYQKPCFDKYTDDPQSVVCSKPFQHCEGVSHCTDKVYAVALHSLYDIPADEFGAALLRRNVHVCYAAFHFSENLLLEDSYVSLDDIGAFFSREGDMLNFSFVAESTLNYTHSYSNVLKYVCKTYFPASSREVYMKEFLVTRVNTWFCKFSRLDTFVLYRGVYHRGVDKEQFYSAMEDAWHYKKTLAMMNSERILLEDSSSVNYWFPKMKDMVIVPLFDVSLQNEGKRLARKEVMVSKDFVYTVLNHIRTYQSKALTYANVLSFVESIRSRVIINGVTARSEWDVDKALLQSLSMTFFLQTKLAMLKDDLVVQKFQVHSKSLTEYVWDEITAAFHNCFPTIKERLINKKLITVSEKALEIKVPDLYVTFHDRLVKEYKSSVEMPVLDVKKSLEEAEVMYNALSEISILKDSDKFDVDVFSRMCNTLGVDPLVAAKVMVAVVSNESGLTLTFERPTEANVALALQPTITSKEEGSLKIVSSDVGESSIKEVVRKSEISMLGLTGNTVSDEFQRSTEIESLQQFHMVSTETIIRKQMHAMVYTGPLKVQQCKNYLDSLVASLSAAVSNLKKIIKDTAAIDLETKEKFGVYDVCLKKWLVKPLSKGHAWGVVMDSDYKCFVALLTYDGENIVCGETWRRVAVSSESLVYSDMGKIRAIRSVLKDGEPHISSAKVTLVDGVPGCGKTKEILSRVNFDEDLVLVPGKQAAEMIRRRANSSGLIVATKENVRTVDSFLMNYGRGPCQYKRLFLDEGLMLHPGCVNFLVGMSLCSEAFVYGDTQQIPYINRVATFPYPKHLSQLEVDAVETRRTTLRCPADITFFLNQKYEGQVMCTSSVTRSVSHEVIQGAAVMNPVSKPLKGKVITFTQSDKSLLLSRGYEDVHTVHEVQGETFEDVSLVRLTPTPVGIISKQSPHLLVSLSRHTRSIKYYTVVLDAVVSVLRDLECVSSYLLDMYKVDVSTQYQLQIESVYKGVNLFVAAPKTGDVSDMQYYYDKCLPGNSTILNEYDAVTMQIRENSLNVKDCVLDMSKSVPLPRESETTLKPVIRTAAEKPRKPGLLENLVAMIKRNFNSPELVGVVDIEDTASLVVDKFFDAYLIKEKKKPKNIPLLSRASLERWIEKQEKSTIGQLADFDFIDLPAVDQYRHMIKQQPKQRLDLSIQTEYPALQTIVYHSKKINALFGPVFSELTRQLLETIDSSRFMFYTRKTPTQIEEFFSDLDSNVPMDILELDISKYDKSQNEFHCAVEYEIWKRLGLDDFLAEVWKHGHRKTTLKDYTAGIKTCLWYQRKSGDVTTFIGNTIIIAACLSSMLPMERLIKGAFCGDDSILYFPKGTDFPDIQQGANLLWNFEAKLFRKRYGYFCGRYIIHHDRGCIVYYDPLKLISKLGAKHIKNREHLEEFRTSLCDVAGSLNNCAYYTHLDDAVGEVIKTAPPGSFVYRALVKYLCDKRLFQTLFLE</w:t>
            </w:r>
          </w:p>
        </w:tc>
      </w:tr>
      <w:tr w:rsidR="00767530" w:rsidRPr="00E340F8" w14:paraId="26DA71F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62F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1CC6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PW25|RDRP_CFMV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F38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SVVGNCKSVMLMSRMSWSKLALLISVAMAAAMTDSPPTLICMGILVSVVLNWIVCAVCEEASELILGVSLETTRPSPARVIGEPVFDPRYGYVAPAIYDGKSFDVILPISALSSASTRKETVEMAVENSRLQPLESSQTPKSLVALYSQDLLSGWGSRIKGPDGQEYLLTALHVWETNISHLCKDGKKVPISGCPIVASSADSDLDFVLVSVPKNAWSVLGVGVARLELLKRRTVVTVYGGLDSKTTYCATGVAELENPFRIVTKVTTTGGWSGSPLYHKDAIVGLHLGARPSAGVNRACNVAMAFRVVRKFVTVENSELYPDQSSGPARELDAETYTERLEQGIAFTEYNISGITVKTSDREWTTAEALRVARYKPLGGGKAWGDSDDEDTQETAIRPLNLPAGGLPTGQSALGQLIEYAGYVWRDEGIINSNGMPFRSAGKSSCRFREAVCRAVHRDVRAAETEFPELKELAWPSRGSKAEIGSLLFQAGRFERVEAPANLQLAITNLQAQYPRSRPRSCFRREPWCREDFVAEIEKIAHSGEINLKASPGVPLAEIGVSNQQVIDVAWPLVCEAVVERLHALASVDPRQHDWSPEELVKRGLCDPVRLFVKQEPHSRQKIEQGRFRLISSVSLVDQLVERMLFGPQNTTEIALWHSNPSKPGMGLSKASQVALLWEDLARKHQTHPGAMADISGFDWSVQDWELWADVSMRIELGSFPALMAKAAISRFYCLMNATFQLTNGELLTQELPGLMKSGSYCTSSSNSRIRCLMAELIGSPWCIAMGDDSVEGWVDDAPRKYSALGHLCKEYEACPVLPNGDLKEVSFCSHLISKGRAELETWPKCLFRYLSGPHDVESLEMELSSSRRWGQIVRYLRRIGRVSGNDGEERSSNESPATTKTQGSAAAWGPPQEAWPVDGASLSTFEPSSSGWFHLEGW</w:t>
            </w:r>
          </w:p>
        </w:tc>
      </w:tr>
      <w:tr w:rsidR="00767530" w:rsidRPr="00E340F8" w14:paraId="12993F9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525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ADE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964|RB3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D6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IWIYQFRLIVIGDSTVGKSCLLHRFTQGRFPGLRSPACDPTVGVDFFSRLLEIEPGKRIKLQLWDTAGQERFRSITRSYYRNSVGGFLVFDITNRRSFEHVKDWLEEAKMYVQPFRIVFLLVGHKCDLASQRQVTREEAEKLSADCGMKYIETSAKDATNVEESFTILTRDIYELIKKGEICIQDGWEGVKSGFVPNTVHSSEEAVKPRKECFC</w:t>
            </w:r>
          </w:p>
        </w:tc>
      </w:tr>
      <w:tr w:rsidR="00767530" w:rsidRPr="00E340F8" w14:paraId="28E869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29C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7249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1E4|RAP2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83E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MNLYTCSRSFQDSGGELMDALVPFIKSVSDSPSSSSAASASAFLHPSAFSLPPLPGYYPDSTFLTQPFSYGSDLQQTGSLIGLNNLSSSQIHQIQSQIHHPLPPTHHNNNNSFSNLLSPKPLLMKQSGVAGSCFAYGSGVPSKPTKLYRGVRQRHWGKWVAEIRLPRNRTRLWLGTFDTAEEAALAYDKAAYKLRGDFARLNFPNLRHNGSHIGGDFGEYKPLHSSVDAKLEAICKSMAETQKQDKSTKSSKKREKKVSSPDLSEKVKAEENSVSIGGSPPVTEFEESTAGSSPLSDLTFADPEEPPQWNETFSLEKYPSYEIDWDSILA</w:t>
            </w:r>
          </w:p>
        </w:tc>
      </w:tr>
      <w:tr w:rsidR="00767530" w:rsidRPr="00E340F8" w14:paraId="20030C4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DB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D8F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E9|RBB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4C31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VHYKFSSKLNYDTVTFDGLHISLCDLKKQIMGREKLKAADCDLQITNAQTKEEYTDDNALIPKNSSVIVRRIPIGGVKSTSKTYVISRTEPAMATTKAIDDSSASISLAQLTKTANLAEANASEEDKIKAMMSQSGHEYDPINYMKKPLGPPPPSYTCFRCGKPGHYIKNCPTNGDKNFESGPRIKKSTGIPRSFMMEVKDPNMKGAMLTNTGKYAIPTIDAEAYAIGKKEKPPFLPEEPSSSSEEDDPIPDELLCLICKDIMTDAVVIPCCGNSYCDECIRTALLESDEHTCPTCHQNDVSPDALIANKFLRQAVNNFKNETGYTKRLRKQLPPPPPPIPPPRPLIQRNLQPLMRSPISRQQDPLMIPVTSSSTHPAPSISSLTSNQSSLAPPVSGNPSSAPAPVPDITATVSISVHSEKSDGPFRDSDNKILPAAALASEHSKGTSSIAITALMEEKGYQVPVLGTPSLLGQSLLHGQLIPTTGPVRINTARPGGGRPGWEHSNKLGYLVSPPQQIRRGERSCYRSINRGRHHSERSQRTQGPSLPATPVFVPVPPPPLYPPPPHTLPLPPGVPPPQFSPQFPPGQPPPAGYSVPPPGFPPAPANLSTPWVSSGVQTAHSNTIPTTQAPPLSREEFYREQRRLKEEEKKKSKLDEFTNDFAKELMEYKKIQKERRRSFSRSKSPYSGSSYSRSSYTYSKSRSGSTRSRSYSRSFSRSHSRSYSRSPPYPRRGRGKSRNYRSRSRSHGYHRSRSRSPPYRRYHSRSRSPQAFRGQSPNKRNVPQGETEREYFNRYREVPPPYDMKAYYGRSVDFRDPFEKERYREWERKYREWYEKYYKGYAAGAQPRPSANRENFSPERFLPLNIRNSPFTRGRREDYVGGQSHRSRNIGSNYPEKLSARDGHNQKDNTKSKEKESENAPGDGKGNKHKKHRKRRKGEESEGFLNPELLETSRKSREPTGVEENKTDSLFVLPSRDDATPVRDEPMDAESITFKSVSEKDKRERDKPKAKGDKTKRKNDGSAVSKKENIVKPAKGPQEKVDGERERSPRSEPPIKKAKEETPKTDNTKSSSSSQKDEKITGTPRKAHSKSAKEHQETKPVKEEKVKKDYSKDVKSEKLTTKEEKAKKPNEKNKPLDNKGEKRKRKTEEKGVDKDFESSSMKISKLEVTEIVKPSPKRKMEPDTEKMDRTPEKDKISLSAPAKKIKLNRETGKKIGSTENISNTKEPSEKLESTSSKVKQEKVKGKVRRKVTGTEGSSSTLVDYTSTSSTGGSPVRKSEEKTDTKRTVIKTMEEYNNDNTAPAEDVIIMIQVPQSKWDKDDFESEEEDVKSTQPISSVGKPASVIKNVSTKPSNIVKYPEKESEPSEKIQKFTKDVSHEIIQHEVKSSKNSASSEKGKTKDRDYSVLEKENPEKRKNSTQPEKESNLDRLNEQGNFKSLSQSSKEARTSDKHDSTRASSNKDFTPNRDKKTDYDTREYSSSKRRDEKNELTRRKDSPSRNKDSASGQKNKPREERDLPKKGTGDSKKSNSSPSRDRKPHDHKATYDTKRPNEETKSVDKNPCKDREKHVLEARNNKESSGNKLLYILNPPETQVEKEQITGQIDKSTVKPKPQLSHSSRLSSDLTRETDEAAFEPDYNESDSESNVSVKEEESSGNISKDLKDKIVEKAKESLDTAAVVQVGISRNQSHSSPSVSPSRSHSPSGSQTRSHSSSASSAESQDSKKKKKKKEKKKHKKHKKHKKHKKHAGTEVELEKSQKHKHKKKKSKKNKDKEKEKEKDDQKVKSVTV</w:t>
            </w:r>
          </w:p>
        </w:tc>
      </w:tr>
      <w:tr w:rsidR="00767530" w:rsidRPr="00E340F8" w14:paraId="6C249F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FAD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C9B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K67|RC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661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KKGAAWEEPSSGNGTARAGPRRRGGPAGRKRERPERCSSSSGGGSSGDEDGPELDGAPGGGKRTARPATAGKAAGAAAIITEPEHTKERVKLEGSKCKGQLLIFGATNWDLIGRKEVPKQQAAYRNLGQNLWGPHRYGCLSGVRVRTVVSGSCAAHSLLITTEGKLWSWGRNEKGQLGHGDTKRVEAPRLIEALSHEAIVLAACGRNHTLALTDTGSVFAFGENKMGQLGLGNQTDAVPSPAQIMYNGQPITKMACGAEFSMLMDCKGNLYSFGCPEYGQLGHNSDGKFIARAQRIEYDCELVPRRVAIFIEKTKDGQILPVPNVVVRDVACGANHTLVLDSQKRVFSWGFGGYGRLGHAEQKDEMVPRLVKLFDFPGRGATQIYAGYTCSFAVSEVGGLFFWGATNTSRESTMYPKAVQDLCGWRIRSLACGKSSIIVAADESTISWGPSPTFGELGYGDHKPKSSTAAQEVKTLDGIFSEQVAMGYSHSLVIARDESEAEKEKLQRLPEYTPRTL</w:t>
            </w:r>
          </w:p>
        </w:tc>
      </w:tr>
      <w:tr w:rsidR="00767530" w:rsidRPr="00E340F8" w14:paraId="36278E5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C0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C23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636|RAP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C3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YKLVVLGSGGVGKSALTVQFVQGIFVEKYDPTIEDSYRKQVEVDAQQCMLEILDTAGTEQFTAMRDLYMKNGQGFALVYSITAQSTFNDLQDLREQILRVKDTDDVPMILVGNKCDLEDERVVGKEQGQNLARQWSNCAFLESSAKSKINVNEIFYDLVRQINRKTPVPGKARKKSSCQLL</w:t>
            </w:r>
          </w:p>
        </w:tc>
      </w:tr>
      <w:tr w:rsidR="00767530" w:rsidRPr="00E340F8" w14:paraId="3B58BC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8CFC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E1A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HE58|RB27A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4208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GDYDYLIKFLALGDSGVGKTSVLYQYTDGKFNSKFITTVGIDFREKRVVYRANGPDGAIGRGQRIHLQLWDTAGQERFRSLTTAFFRDAMGFLLLFDLTNEQSFLNVRNWISQLQMHAYCENPDIVLCGNKSDLEDQRVVKEEDARGLAEKYGIPYFETSAANGTNISQAIEMLLDLIMKRMERCVDKSWIPEGVVRSNGHTSTDHLNEAKEKGICGC</w:t>
            </w:r>
          </w:p>
        </w:tc>
      </w:tr>
      <w:tr w:rsidR="00767530" w:rsidRPr="00E340F8" w14:paraId="6AF6FEE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3AAF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588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116|RAS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003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YKLVVVGAGGVGKSALTIQLIQNHFVDEYDPTIEDSYRKQVVIDGETCLLDILDTAGQEEYSAMRDQYMRTGEGFLCVFAINNTKSFEDIHHYREQIKRVKDSEDVPMVLVGNKCDLPSRTVDTKQAQDLARSYGIPFIETSAKTRQRVEDAFYTLVREIRQYRLKKISKEEKTPGCVKIKKCIIM</w:t>
            </w:r>
          </w:p>
        </w:tc>
      </w:tr>
      <w:tr w:rsidR="00767530" w:rsidRPr="00E340F8" w14:paraId="165F35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9EC6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22C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VD0|RFL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EAF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RLSLQDVPELVDTKKKGDGVLDSPDSGLPPSPSPSHWGLAATAGGGGERAPVAGTLEPDAAVTPIVPNPASLTHSLAAICSPRLCPLSFGEGVEFDPLPPKEIKYTSSVKYDSERHFIDDVQMPLGLVVASCSQTVTCIPNCTWRNYKAEVRFEPRPKPARFLSTTIVYPKYPKTVYTTTLDYNCHKKLRRFLSSVELEATEFLGSDGLADEC</w:t>
            </w:r>
          </w:p>
        </w:tc>
      </w:tr>
      <w:tr w:rsidR="00767530" w:rsidRPr="00E340F8" w14:paraId="15D7C563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9A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88DE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KAX9|RHG3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6F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ESESSTLGDDSVFWLESEVIIQVTDCEEEEREEKFRKMKSSVHSEEDDFVPELHRNVHPRERPDWEETLSAMARGADVPEIPGDLTLKTCGSTASMKVKHVKKLPFTKGHFPKMAECAHFHYENVEFGSIQLSLSEEQNEVMKNGCESKELVYLVQIACQGKSWIVKRSYEDFRVLDKHLHLCIYDRRFSQLSELPRSDTLKDSPESVTQMLMAYLSRLSAIAGNKINCGPALTWMEIDNKGNHLLVHEESSINTPAVGAAHVIKRYTARAPDELTLEVGDIVSVIDMPPKVLSTWWRGKHGFQVGLFPGHCVELINQKVPQSVTNSVPKPVSKKHGKLITFLRTFMKSRPTKQKLKQRGILKERVFGCDLGEHLLNSGFEVPQVLQSCTAFIERYGIVDGIYRLSGVASNIQRLRHEFDSEHVPDLTKEPYVQDIHSVGSLCKLYFRELPNPLLTYQLYEKFSDAVSAATDEERLIKIHDVIQQLPPPHYRTLEFLMRHLSLLADYCSITNMHAKNLAIVWAPNLLRSKQIESACFSGTAAFMEVRIQSVVVEFILNHVDVLFSGRISMAMQEGAASLSRPKSLLVSSPSTKLLTLEEAQARTQAQVNSPIVTENKYIEVGEGPAALQGKFHTIIEFPLERKRPQNKMKKSPVGSWRSFFNLGKSSSVSKRKLQRNESEPSEMKAMALKGGRAEGTLRSAKSEESLTSLHAVDGDSKLFRPRRPRSSSDALSASFNGEMLGNRCNSYDNLPHDNESEEEGGLLHIPALMSPHSAEDVDLSPPDIGVASLDFDPMSFQCSPPKAESECLESGASFLDSPGYSKDKPSANKKDAETGSSQCQTPGSTASSEPVSPLQEKLSPFFTLDLSPTEDKSSKPSSFTEKVVYAFSPKIGRKLSKSPSMSISEPISVTLPPRVSEVIGTVSNTTAQNASSSTWDKCVEERDATNRSPTQIVKMKTNETVAQEAYESEVQPLDQVAAEEVELPGKEDQSVSSSQSKAVASGQTQTGAVTHDPPQDSVPVSSVSLIPPPPPPKNVARMLALALAESAQQASTQSLKRPGTSQAGYTNYGDIAVATTEDNLSSSYSAVALDKAYFQTDRPAEQFHLQNNAPGNCDHPLPETTATGDPTHSNTTESGEQHHQVDLTGNQPHQAYLSGDPEKARITSVPLDSEKSDDHVSFPEDQSGKNSMPTVSFLDQDQSPPRFYSGDQPPSYLGASVDKLHHPLEFADKSPTPPNLPSDKIYPPSGSPEENTSTATMTYMTTTPATAQMSTKEASWDVAEQPTTADFAAATLQRTHRTNRPLPPPPSQRSAEQPPVVGQVQAATNIGLNNSHKVQGVVPVPERPPEPRAMDDPASAFISDSGAAAAQCPMATAVQPGLPEKVRDGARVPLLHLRAESVPAHPCGFPAPLPPTRMMESKMIAAIHSSSADATSSSNYHSFVTASSTSVDDALPLPLPVPQPKHASQKTVYSSFARPDVTTEPFGPDNCLHFNMTPNCQYRPQSVPPHHNKLEQHQVYGARSEPPASMGLRYNTYVAPGRNASGHHSKPCSRVEYVSSLSSSVRNTCYPEDIPPYPTIRRVQSLHAPPSSMIRSVPISRTEVPPDDEPAYCPRPLYQYKPYQSSQARSDYHVTQLQPYFENGRVHYRYSPYSSSSSSYYSPDGALCDVDAYGTVQLRPLHRLPNRDFAFYNPRLQGKSLYSYAGLAPRPRANVTGYFSPNDHNVVSMPPAADVKHTYTSWDLEDMEKYRMQSIRRESRARQKVKGPVMSQYDNMTPAVQDDLGGIYVIHLRSKSDPGKTGLLSVAEGKESRHAAKAISPEGEDRFYRRHPEAEMDRAHHHGGHGSTQPEKPSLPQKQSSLRSRKLPDMGCSLPEHRAHQEASHRQFCESKNGPPYPQGAGQLDYGSKGIPDTSEPVSYHNSGVKYAASGQESLRLNHKEVRLSKEMERPWVRQPSAPEKHSRDCYKEEEHLTQSIVPPPKPERSHSLKLHHTQNVERDPSVLYQYQPHGKRQSSVTVVSQYDNLEDYHSLPQHQRGVFGGGGMGTYVPPGFPHPQSRTYATALGQGAFLPAELSLQHPETQIHAE</w:t>
            </w:r>
          </w:p>
        </w:tc>
      </w:tr>
      <w:tr w:rsidR="00767530" w:rsidRPr="00E340F8" w14:paraId="0C2233B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BC3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824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2LW3|RHG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386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HKQKKTKKKRAWASGQLSTDITTSEMGLKSLSSNSIFDPDYIKELVNDIRKFSHMLLYLKEAIFSDCFKEVIHIRLEELLRVLKSIMNKHQNLNSVDLQNAAEMLTAKVKAVNFTEVNEENKNDLFQEVFSSIETLAFTFGNILTNFLMGDVGNDSLLRLPVSRETKSFENVSVESVDSSSEKGNFSPLELDNVLLKNTDSIELALSYAKTWSKYTKNIVSWVEKKLNLELESTRNMVKLAEATRTNIGIQEFMPLQSLFTNALLNDIESSHLLQQTIAALQANKFVQPLLGRKNEMEKQRKEIKELWKQEQNKMLEAENALKKAKLLCMQRQDEYEKAKSSMFRAEEEHLSSSGGLAKNLNKQLEKKRRLEEEALQKVEEANELYKVCVTNVEERRNDLENTKREILAQLRTLVFQCDLTLKAVTVNLFHMQHLQAASLADSLQSLCDSAKLYDPGQEYSEFVKATNSTEEEKVDGNVNKHLNSSQPSGFGPANSLEDVVRLPDSSNKIEEDRCSNSADITGPSFIRSWTFGMFSDSESTGGSSESRSLDSESISPGDFHRKLPRTPSSGTMSSADDLDEREPPSPSETGPNSLGTFKKTLMSKAALTHKFRKLRSPTKCRDCEGIVVFQGVECEECLLVCHRKCLENLVIICGHQKLPGKIHLFGAEFTQVAKKEPDGIPFILKICASEIENRALCLQGIYRVCGNKIKTEKLCQALENGMHLVDISEFSSHDICDVLKLYLRQLPEPFILFRLYKEFIDLAKEIQHVNEEQETKKNSLEDKKWPNMCIEINRILLKSKDLLRQLPASNFNSLHFLIVHLKRVVDHAEENKMNSKNLGVIFGPSLIRPRPTTAPITISSLAEYSNQARLVEFLITYSQKIFDGSLQPQDVMCSIGVVDQGCFPKPLLSPEERDIERSMKSLFFSSKEDIHTSESESKIFERATSFEESERKQNALGKCDACLSDKAQLLLDQEAESASQKIEDGKTPKPLSLKSDRSTNNVERHTPRTKIRPVSLPVDRLLLASPPNERNGRNMGNVNLDKFCKNPAFEGVNRKDAATTVCSKFNGFDQQTLQKIQDKQYEQNSLTAKTTMIMPSALQEKGVTTSLQISGDHSINATQPSKPYAEPVRSVREASERRSSDSYPLAPVRAPRTLQPQHWTTFYKPHAPIISIRGNEEKPASPSAAVPPGTDHDPHGLVVKSMPDPDKASACPGQATGQPKEDSEELGLPDVNPMCQRPRLKRMQQFEDLEGEIPQFV</w:t>
            </w:r>
          </w:p>
        </w:tc>
      </w:tr>
      <w:tr w:rsidR="00767530" w:rsidRPr="00E340F8" w14:paraId="5B8EB0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26D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659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353|RIP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FF7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EAICSALPTIPYHKLADLRYLSRGASGTVSSARHADWRVQVAVKHLHIHTPLLDSERKDVLREAEILHKARFSYILPILGICNEPEFLGIVTEYMPNGSLNELLHRKTEYPDVAWPLRFRILHEIALGVNYLHNMTPPLLHHDLKTQNILLDNEFHVKIADFGLSKWRMMSLSQSRSSKSAPEGGTIIYMPPENYEPGQKSRASIKHDIYSYAVITWEVLSRKQPFEDVTNPLQIMYSVSQGHRPVINEESLPYDIPHRARMISLIESGWAQNPDERPSFLKCLIELEPVLRTFEEITFLEAVIQLKKTKLQSVSSAIHLCDKKKMELSLNIPVNHGPQEESCGSSQLHENSGSPETSRSLPAPQDNDFLSRKAQDCYFMKLHHCPGNHSWDSTISGSQRAAFCDHKTTPCSSAIINPLSTAGNSERLQPGIAQQWIQSKREDIVNQMTEACLNQSLDALLSRDLIMKEDYELVSTKPTRTSKVRQLLDTTDIQGEEFAKVIVQKLKDNKQMGLQPYPEILVVSRSPSLNLLQNKSM</w:t>
            </w:r>
          </w:p>
        </w:tc>
      </w:tr>
      <w:tr w:rsidR="00767530" w:rsidRPr="00E340F8" w14:paraId="709B2B2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0DB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6C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758|RID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0F1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IRRVISTAKAPGAIGPYSQAVLVDRTIYISGQIGMDPSSGQLVSGGVAEEAKQALKNMGEILKAAGCDFTNVVKTTVLLADINDFNTVNEIYKQYFKSNFPARAAYQVAALPKGSRIEIEAVAIQGPLTTASL</w:t>
            </w:r>
          </w:p>
        </w:tc>
      </w:tr>
      <w:tr w:rsidR="00767530" w:rsidRPr="00E340F8" w14:paraId="31D67F5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D2C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118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80|RH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2F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QVGNSIRRKLVIVGDGACGKTCLLIVFSKGQFPEVYVPTVFENYVADVEVDGRRVELALWDTAGQEDYDRLRPLSYPDSNVVLICFSIDLPDSLENVQEKWIAEVLHFCQGVPIILVGCKVDLRNDPQTIEQLRQEGQQPVTSQEGQSVADQIGATGYYECSAKTGYGVREVFEAATRASLMGKSKTNGKAKKNTTEKKKKKCVLL</w:t>
            </w:r>
          </w:p>
        </w:tc>
      </w:tr>
      <w:tr w:rsidR="00767530" w:rsidRPr="00E340F8" w14:paraId="7A9A6B4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E05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A6D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759|RID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04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IRKVISTSKAPAAIGAYSQAVLVDRTIYVSGQIGMDPSSGQLVPGGVAEEAKQALKNLGEILKAAGCDFTNVVKTTVLLADINDFGTVNEIYKTYFQGNLPARAAYQVAALPKGSRIEIEAIAVQGPFTTAGL</w:t>
            </w:r>
          </w:p>
        </w:tc>
      </w:tr>
      <w:tr w:rsidR="00767530" w:rsidRPr="00E340F8" w14:paraId="4C9EA0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12F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BC4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358|RIC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4BF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EHLKRLEAKEADHIPAILDEFNTKNADLLVFDSFRTDNLWHELWLAIFGILDDQRLSHLHTQCLNTVRILTRDEFSLQTNYIEQEVNTLLKLARIEAGSLKLPATPDELKQEEREEPQLEPSQAQSEVIAEALKCLCNLVYQSSDCRRQCLRQHCLDAILKRVASSMRHPCALEYYDMKLLFLLTALEPAARSRLQIDLNGLTYMTKWLDDKLGEDSVGEEQLNIICELLKVMFNVTSAPDKSPNEYEIQSLHLTGVLRELLLRFGDLATEKDRAVVTHAINLLTNISGSCLTELTLRCSNAELESHKEREQDNEKEKDTEAGAGAKPRECCSQCFEKRNVRSLDVLLRYLRQSLAQQEAEASSHELLSPVLTVLVKCARSDRVMRHYLRQEILPPLRDVSQRPEVGQELRNHLCRFLTLPAMILRDLSAELLFVLCKENVGRMIKYTGYGNAAGLFAKRGILDCRRVEGTDYSSDSEDSDTEEYKQQQQGINPVLGCVEPRSKSHLDDISEEQKEYEAMQLVNLIEQLRQGGIVKPAMIDKDGRPQPLEHILQLQEELPQQQLDQKRKT</w:t>
            </w:r>
          </w:p>
        </w:tc>
      </w:tr>
      <w:tr w:rsidR="00767530" w:rsidRPr="00E340F8" w14:paraId="50A6CBB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912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C57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S17|RIP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C2B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LSVRPQRRLLSARVNRSQSFAGVLGSHERGPSLSFRSFPVFSPPGPPRKPPALSRVSRMFSVAHPAAKVPQPERLDLVYTALKRGLTAYLEVHQQEQEKLQGQIRESKRNSRLGFLYDLDKQVKSIERFLRRLEFHASKIDELYEAYCVQRRLRDGAYNMVRAYTTGSPGSREARDSLAEATRGHREYTESMCLLESELEAQLGEFHLRMKGLAGFARLCVGDQYEICMKYGRQRWKLRGRIEGSGKQVWDSEETIFLPLLTEFLSIKVTELKGLANHVVVGSVSCETKDLFAALPQVVAVDINDLGTIKLSLEVTWSPFDKDDQPSAASSVNKASTVTKRFSTYSQSPPDTPSLREQAFYNMLRRQEELENGTAWSLSSESSDDSSSPQLSGTARHSPAPRPLVQQPEPLPIQVAFRRPETPSSGPLDEEGAVAPVLANGHAPYSRTLSHISEASVDAALAEASVEAVGPESLAWGPSPPTHPAPTHGEHPSPVPPALDPGHSATSSTLGTTGSVPTSTDPAPSAHLDSVHKSTDSGPSELPGPTHTTTGSTYSAITTTHSAPSPLTHTTTGSTHKPIISTLTTTGPTLNIIGPVQTTTSPTHTMPSPTHTTASPTHTSTSPTHTPTSPTHKTSMSPPTTTSPTPSGMGLVQTATSPTHPTTSPTHPTTSPILINVSPSTSLELATLSSPSKHSDPTLPGTDSLPCSPPVSNSYTQADPMAPRTPHPSPAHSSRKPLTSPAPDPSESTVQSLSPTPSPPTPAPQHSDLCLAMAVQTPVPTAAGGSGDRSLEEALGALMAALDDYRGQFPELQGLEQEVTRLESLLMQRQGLTRSRASSLSITVEHALESFSFLNEDEDEDNDVPGDRPPSSPEAGAEDSIDSPSARPLSTGCPALDAALVRHLYHCSRLLLKLGTFGPLRCQEAWALERLLREARVLEAVCEFSRRWEIPASSAQEVVQFSASRPGFLTFWDQCTERLSCFLCPVERVLLTFCNQYGARLSLRQPGLAEAVCVKFLEDALGQKLPRRPQPGPGEQLTVFQFWSFVETLDSPTMEAYVTETAEEVLLVRNLNSDDQAVVLKALRLAPEGRLRRDGLRALSSLLVHGNNKVMAAVSTQLRSLSLGPTFRERALLCFLDQLEDEDVQTRVAGCLALGCIKAPEGIEPLVYLCQTDTEAVREAARQSLQQCGEEGQSAHRRLEESLDALPRIFGPGSMASTAF</w:t>
            </w:r>
          </w:p>
        </w:tc>
      </w:tr>
      <w:tr w:rsidR="00767530" w:rsidRPr="00E340F8" w14:paraId="5843786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E25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5B1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16|RIP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D02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GTKRLRALGAFSAGLPTRLPEIMLVGSQSFSPGGPNGIIRSQSFAGFSGLQERRSRCNSFIENASALKKPQAKLKKMHNLGHKNNNTPKEPQPKRVEEVYRALKNGLDEYLEFHQTELDKLTAQLKDMKRNSRLGVLYDLDKQIKTIERYMRRLEFHISKVDELYEAYCIQRRLQDGASKMKQAFATSPASKAARESLSEINRSYKEYTENMCAIEAELESLLGEFSIKMKGLAGFARLCPGDQYEIFMKYGRQRWKLKGKIEVNGKQSWDGAETVFLPLIVGFISIKVTELKGLATHILVGSVTCETKELFAARPQVVAVDINDLGTIKLNLEITWYPFDVEDTTPSSGPGNKTAALQRRMSMYSQGTPETPTFKDQSFFRWLRLSVLSALRDTFFATLHHNHSVGDLPSLSLNPKALLEFYSNLPDDIFESGKAAEEKRPLSLSFSDLQDGDCVFTSSSATSPSSSHSAHPEITITPAELTHSSLSSQNEGTEDSSSASSRNSLGEDHEPKSHPKSDTVEPGKPGVATRSGTESLFLESSVAEALLQESDEASELKPVELDTFEGNITKQLVKRLTSAEGPVTTDKLFFEGSVGSESEAGRSFLDGSLEDAFNGLFLALDPHKKQYKEFQDLNQEVTHLDDVLKCKPAGSRSRSSSLSLTVESALESFDFLNTSDFDEEEEDGDDVCHVGGGADSVFSDTETEKSGYRSVHPEARGHLSEALTEDTGVGTSVAGSPLPLTTGNESLDITIVKHLQYCTQLIQQIVFSSKTPFVARSLLEKLSRQVLVMQKLAAVSDENLGNITSVVEAIPEFHKKLSLLAFWTKCCSPSGVYHSSAARLIKQLEASFARSINKDYPGLAEPVFRTLVSQILDRAEPLLSSSLSSEVITVFQYYSFFTSHGVSDLETYLGQLTRQVAMVQTLQSLRDEKLLQTMSDLAPSNLPAQQEVLRTLALLLTRDDNEVSEAVTLYLAAASKNEHFREKALLYYCEALTKANLQLQKAACLALKSLEATESIKMLVTLCQSDTEEIRTVASETLLSLGEDGRLAYEQLDKFPRDCVKVGGRHGTEVATAF</w:t>
            </w:r>
          </w:p>
        </w:tc>
      </w:tr>
      <w:tr w:rsidR="00767530" w:rsidRPr="00E340F8" w14:paraId="752898E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6E0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7C7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44|RIMI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2D1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ISSLETTDLPAAYHIEQRAHAFPWSEKTFASNQGERYLNFQLTQNGKMAAFAITQVVLDEATLFNIAVDPDYQRQGLGRALLEHLIDELEKRGVATLWLEVRASNAAAIALYESLGFNEATIRRNYYPTTDGREDAIIMALPISM</w:t>
            </w:r>
          </w:p>
        </w:tc>
      </w:tr>
      <w:tr w:rsidR="00767530" w:rsidRPr="00E340F8" w14:paraId="557EE22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7E31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4C67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24|RI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285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VYKRDGRKEPVQFDKITARISRLCYGLDPKHIDAVKVTQRIISGVYEGVTTIELDNLAAETCAYMTTVHPDYATLAARIAISNLHKQTTKQFSKVVEDLYRYVNAATGKPAPMISDDVYNIVMENKDKLNSAIVYDRDFQYSYFGFKTLERSYLLRINGQVAERPQHLIMRVALGIHGRDIEAALETYNLMSLKYFTHASPTLFNAGTPKPQMSSCFLVAMKEDSIEGIYDTLKECALISKTAGGIGLHIHNIRSTGSYIAGTNGTSNGLIPMIRVFNNTARYVDQGGNKRPGAFALYLEPWHADIFDFIDIRKNHGKEEIRARDLFPALWIPDLFMKRVEENGTWTLFSPTSAPGLSDCYGDEFEALYTRYEKEGRGKTIKAQKLWYSILEAQTETGTPFVVYKDACNRKSNQKNLGVIKSSNLCCEIVEYSAPDETAVCNLASVALPAFIETSEDGKTSTYNFKKLHEIAKVVTRNLNRVIDRNYYPVEEARKSNMRHRPIALGVQGLADTFMLLRLPFDSEEARLLNIQIFETIYHASMEASCELAQKDGPYETFQGSPASQGILQFDMWDQKPYGMWDWDTLRKDIMKHGVRNSLTMAPMPTASTSQILGYNECFEPVTSNMYSRRVLSGEFQVVNPYLLRDLVDLGIWDEGMKQYLITQNGSIQGLPNVPQELKDLYKTVWEISQKTIINMAADRSVYIDQSHSLNLFLRAPTMGKLTSMHFYGWKKGLKTGMYYLRTQAASAAIQFTIDQKIADQATENVADISNLKRPSYMPSSASYAASDFVPAAVTANATIPSLDSSSEASREASPAPTGSHSLTKGMAELNVQESKVEVPEVPAPTKNEEKAAPIVDDEETEFDIYNSKVIACAIDNPEACEMCSG</w:t>
            </w:r>
          </w:p>
        </w:tc>
      </w:tr>
      <w:tr w:rsidR="00767530" w:rsidRPr="00E340F8" w14:paraId="7AE726DE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B7A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6136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CX1|RG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575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HHHPPLPITGASGSTAVGTGAAAAEDASPAANSGPAPISTSTTPSGSNSQQHQRRRKKRANYNYNGIRTVEVRRGYNGFGFTISGQQPCRLSCIISSSPAEQAGLRSGDFLISVNGLNVSKLPHETVVQLIGNSFGSIRMQIAENYYSDSSDEENAHATLRGQLLAASLRHKPRFLHHKAKLHRLRNSPQKKLNPPEAVEPHKSKSSPDHPTLKPVLEDPPLTANLSKAADVANVSAMVRAVGSAALECRVIVGYLGTIEMPKQISHSSKLQTVRSCIRKLRQEKRQPTIVLMCITPDSLSLQSSSGGVLATYSSARLNFVSSSSESENRFFGLVTSAVHNTQIEEEYEPSAGSAAAAGHISISHSCHVFVIDTKLIEHAQHLQRAHEFRLQCTRDPISNLCLEFPNNSEYVVNLVRSMYTMRILPPASRSHQADYEAGAGAAAAGGAVAAAHSPQPSNHSEISTTTSNSDSGIGFNNDCTNISDRILVVDFLAAGAGAAAAAHAGPPTYPAPARPLGIVGIPDNRLTVRAMPDHSALLRSPPASSSLRRPNLLASFNLIQSPATNLTSTRSCDDVLNLFVDDSPRTLAAVASMDDISLHSAAPSLDEGHTFAHPACVPRKMRRSLALETPTTPHKLSAQVFGQPGSRHSLGFEAIDSVQSSVSGACMDQTMDTWASLQNLHKSHKDRTSMSASSSSHCLLEATNSEPDLGNRALPANASPFRRAWGQSSFRTPRSDKVAKEQQQLGQSSPVRRTASMNASDNDMYIKTLMLDSDLKSSRSQHQLSLLQVPKVLTTPAPPSAITASVAAEGAAQDHGCPSSWAGSFERMLQDAAGMQTFSEFLKKEFSAENIYFWTACERYRLLESEADRVAQAREIFAKHLANNSSDPVNVDSQARSLTEEKLADAAPDIFAPAQKQIFSLMKFDSYQRFIRSDLYKSCVEAEQKNQPLPYSGLDLDELLKTNFHLGAFSKLKKSASNAEDRRRKSLLPWHRKTRSKSRDRTEIMADMQHALMPAPPVPQNAPLTSASLKLVCGQNSLSDLHSSRSSLSSFDAGTATGGQGASTESVYSLCRVILTDGATTIVQTRPGETVGELVERLLEKRNLVYPYYDIVFQGSTKSIDVQQPSQILAGKEVVIERRVAFKLDLPDPKVISVKSKPKKQLHEVIRPILSKYNYKMEQVQVIMRDTQVPIDLNQPVTMADGQRLRIVMVNSDFQVGGGSSMPPKQSKPMKPLPQGHLDELTNKVFNELLASKADAAASEKSRPVDLCSMKSNEAPSETSSLFERMRRQQRDGGNIPASKLPKLKKKSTSSSQQSEEAATTQAVADPKKPIIAKLKAGVKLQVTERVAEHQDELLEGLKRAQLARLEDQRGTEINFDLPDFLKNKENLSAAVSKLRKVRASLSPVSKVPATPTEIPQPAPRLSITRSQQPVSPMKVDQEPETDLPAATQDQTEFAKAPPPLPPKPKVLPIKPSNWGVAQPTGNYCNKYSPSKQVPTSPKEASKPGTFASKIPLDLGRKSLEEAGSRCAYLDEPSSSFV</w:t>
            </w:r>
          </w:p>
        </w:tc>
      </w:tr>
      <w:tr w:rsidR="00767530" w:rsidRPr="00E340F8" w14:paraId="026A34E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CAFB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23E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302|RH5IP_PLAF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95F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IFFTLLIIILIKKTSAIDLIEGIFYEKNEIDKLTFSLDHRVRDNLKTDLILNNNGENDYAYLNKYVYTILNRDSTEKIKTFFSHNKDMKSCDYFISKEYNSSDKTNQICYKKTFCGVVIPNSEEIKTNKITNDKLYCAHFNSTHIIIYYISQPLLLEPHVVYEETFFEKGKNDQINCQGMYISLRSVHVHTHNAILQQETLTYIKNLCDGKNNCKFDFDSIKYENKSLTHYLFFINIQYQCISPLNLQENEMCDVYNDDTHKATCKYGFNKIELLKNVCEENYRCTQDICSVNQFCDGENETCTCKTSLLPSAKNNCEYNDLCTVLNCPENSTCEQIGNGKKAECKCENGKYYHNNKCYTKNDLELAIKIEPHKKEKFYKNNLYQGKALKPEYIFMQCENGFSIEVINAYVSCYRVSFNLNKLKYVTESLKKMCDGKTKCAYGNTIDPIDDLNHHNICNNFNTIFKYDYLCVFNNQNITSDKNSHLHSNIPSLYNSSILPDINKSKFHLISRNSRTNQYPHNNISMLEIQNEISSHNSNQFSTDPHTNSNNINNMNIKKVEIFRSRFSSKLQCQGGKINIDKAILKGGEGCNDLLLTNSLKSYCNDLSECDIGLIYHFDTYCINDQYLFVSYSCSNLCNKCHNNSTCYGNRFNYDCFCDNPYISKYGNKLCERPNDCESVLCSQNQVCQILPNDKLICQCEEGYKNVKGKCVPDNKCDLSCPSNKVCVIENGKQTCKCSERFVLENGVCICANDYKMEDGINCIAKNKCKRKEYENICTNPNEMCAYNEETDIVKCECKEHYYRSSRGECILNDYCKDINCKENEECSIVNFKPECVCKENLKKNNKGECIYENSCLINEGNCPKDSKCIYREYKPHECVCNKQGHVAVNGKCVLEDKCVHNKKCSENSICVNVMNKEPICVCTYNYYKKDGVCLIQNPCLKDNGGCSRNSECTFKYSKINCTCKENYKNKDDSCVPNTNEYDESFTFQYNDDASIILGACGMIEFSYIYNQIIWKINNSKESYVFYYDYPTAGNIEVQIKNEIFHTIIYLKKKIGNSVIYDDFQVDHQTCIYENVFYYSNQN</w:t>
            </w:r>
          </w:p>
        </w:tc>
      </w:tr>
      <w:tr w:rsidR="00767530" w:rsidRPr="00E340F8" w14:paraId="55F5D1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7BE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C5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339|RG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80A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TAKKPASATVSAKSSHDGGTDDLAHLFSTPEIKKVLNSDVAINALLSRLKQSLLTCEEFMKFIRKKYAFEEEHVQELSKQYKHFFNIQGSTNSSLKKMIHEVLGFDGKMAQVKQSYITALQKMYSEISSLLLTMTKLRKSVKENSKRLEKDVSDAIHSAEKAQSRYNSLCQDWDKLRMTDPTKTKLTLRGSKTTKEQEEELLRKIDNADLEYKQKVDHSNSLRNTFITKERPRIVQELKDLILEIDTAMTIQLQKYTIWTENLVLNTGVTISPLDSTKSMKSFAGSVSNERDLYSFLNKYNQTGKHSLLINKNLIPVSYKKHPSMNHGQKNKSPPKFAVDPSRNSIPKRMISTHNESPFLSSSSNTAAVPNANLNSATPSLNTNKQLPPTMASSISSTSNAAGAMSPSSSIVTSDTTSSITKTLDPGNNSPQIPEELINSLDSDRPISHIQTNNNMPPGVQKNFKTFGVPLESLIEFEQDMVPAIVRQCIYVIDKFGLDQEGIYRKSANVLDVSKLKEEIDKDPANISMILPSKPHSDSDIYLVGSLLKTFFASLPDSVLPKALSSEIKVCLQIEDPTTRKNFMHGLIYNLPDAQYWTLRALVFHLKRVLAHEAQNRMNLRALCIIWGPTIAPANPDDANDVNFQIMAMEVLLEVSDQAFEPE</w:t>
            </w:r>
          </w:p>
        </w:tc>
      </w:tr>
      <w:tr w:rsidR="00767530" w:rsidRPr="00E340F8" w14:paraId="4B28B7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5F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D7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86|RGM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D33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PRERLVVTGRAGWMGMGRGAGRSALGFWPTLAFLLCSFPAATSPCKILKCNSEFWSATSGSHAPASDDTPEFCAALRSYALCTRRTARTCRGDLAYHSAVHGIEDLMSQHNCSKDGPTSQPRLRTLPPAGDSQERSDSPEICHYEKSFHKHSATPNYTHCGLFGDPHLRTFTDRFQTCKVQGAWPLIDNNYLNVQVTNTPVLPGSAATATSKLTIIFKNFQECVDQKVYQAEMDELPAAFVDGSKNGGDKHGANSLKITEKVSGQHVEIQAKYIGTTIVVRQVGRYLTFAVRMPEEVVNAVEDWDSQGLYLCLRGCPLNQQIDFQAFHTNAEGTGARRLAAASPAPTAPETFPYETAVAKCKEKLPVEDLYYQACVFDLLTTGDVNFTLAAYYALEDVKMLHSNKDKLHLYDRTRDLPGRAAAGLPLAPRPLLGALVPLLALLPVFC</w:t>
            </w:r>
          </w:p>
        </w:tc>
      </w:tr>
      <w:tr w:rsidR="00767530" w:rsidRPr="00E340F8" w14:paraId="09BD9E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1F97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F39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336|RG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A5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KIECVLRENYRCGESPVWEEASKCLLFVDIPSKTVCRWDSISNRVQRVGVDAPVSSVALRQSGGYVATIGTKFCALNWEDQSVFILAMVDEDKKNNRFNDGKVDPAGRYFAGTMAEETAPAVLERHQGSLYSLFPDHSVKKYFDQVDISNGLDWSLDHKIFYYIDSLSYTVDAFDYDLPTGQISNRRTVYKMEKDEQIPDGMCIDVEGKLWVACYNGGRVIRLDPETGKRLQTVKLPVDKTTSCCFGGKDYSEMYVTCARDGMSAEGLLRQPDAGNIFKITGLGVKGIAPYSYAG</w:t>
            </w:r>
          </w:p>
        </w:tc>
      </w:tr>
      <w:tr w:rsidR="00767530" w:rsidRPr="00E340F8" w14:paraId="17FA33F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6DB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1FE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429|RL1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F9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QVLVLDGRGHLLGRLAAIVAKQVLLGRKVVVVRCEGINISGNFYRNKLKYLAFLRKRMNTNPSRGPYHFRAPSRIFWRTVRGMLPHKTKRGQAALDRLKVFDGIPPPYDKKKRMVVPAALKVVRLKPTRKFAYLGRLAHEVGWKYQAVTATLEEKRKEKAKIHYRKKKQLMRLRKQAEKNVEKKIDKYTEVLKTHGLLV</w:t>
            </w:r>
          </w:p>
        </w:tc>
      </w:tr>
      <w:tr w:rsidR="00767530" w:rsidRPr="00E340F8" w14:paraId="497CABA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A82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063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487|RNB_HHV1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2034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TQPPAPVGPGDPDVYLKGVPSAGMHPRGVHAPRGHPRMISGPPQRGDNDQAAGQCGDSGLLRVGADTTISKPSEAVRPPTIPRTPRVPREPRVPRPPREPREPRVPRAPRDPRVPRDPRDPRQPRSPREPRSPREPRSPREPRTPRTPREPRTARGSV</w:t>
            </w:r>
          </w:p>
        </w:tc>
      </w:tr>
      <w:tr w:rsidR="00767530" w:rsidRPr="00E340F8" w14:paraId="1B2F0A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D13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4EF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LD5|RM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04B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SEPEPEPQPLAEASAAAPLRAPEVARLREEQEKVVTNCQEKIQHWEKVDNDYSALQERLRTLPDKLSYDVMVPFGPLAFMPGKLVHTNEVTVLLGDNWFAKCSAKQAVGLVEHRKEHVRKTIDDFKKVLKNFESRVEFTEDLQKMSDAAGDFVDIREEIKSDFEFKGKQRIAHKPHSKPKTSDIFEADFENGVKPKNTFDADELWARLEELERQEELLGELESKPDTVIANGEDRVSSEEEKEGADTGVNVVSPVTDSSAASSCKRRAGNAGLPNGQVNSLNYSVNGSNSYHSNKDDDEEEEDDDDDDDEDDDNESDHAISADNSIPTIYFSHTVEPKRVRINTGKNTTLKFSEKKEEAKRKRKSGAGSHATHELPAIKSPADIYRVFVDVVNGEYVPRKSILKSRSRENSVCSDTSESSAADVEDRRGLLRSTSSEEAVATEAGGSSLDELQENHPKKPLPSGVSEAFSGTVIEKEFLSPSLAPYSAIAHHALPTIPERKEVPSEVSEEPTKRVSKFRAARLQQRS</w:t>
            </w:r>
          </w:p>
        </w:tc>
      </w:tr>
      <w:tr w:rsidR="00767530" w:rsidRPr="00E340F8" w14:paraId="5234D3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3C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66B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59|RN18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FF3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QGRELEAECPVCWNPFNNTFHTPKMLDCCHSFCVECLAHLSLVTPARRRLLCPLCRQPTVLASGQPVTDLPTDTAMLALLRLEPHHVILEGHQLCLKDQPKSRYFLRQPQVYTLDLGPQPGGQTGPPPDTASATVSTPILIPSHHSLRECFRNPQFRIFAYLMAVILSVTLLLIFSIFWTKQFLWGVG</w:t>
            </w:r>
          </w:p>
        </w:tc>
      </w:tr>
      <w:tr w:rsidR="00767530" w:rsidRPr="00E340F8" w14:paraId="786F8A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B3B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E7C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63|RM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0C6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PTVETPPDPSPPSAPAPALVPLRAPDVARLREEQEKVVTNCQERIQHWKKVDNDYNALRERLSTLPDKLSYNIMVPFGPFAFMPGKLVHTNEVTVLLGDNWFAKCSAKQAVGLVEHRKEHVRKTIDDLKKVMKNFESRVEFTEDLQKMSDAAGDIVDIREEIKCDFEFKAKHRIAHKPHSKPKTSDIFEADIANDVKSKDLLADKELWARLEELERQEELLGELDSKPDTVIANGEDTTSSEEEKEDRNTNVNAMHQVTDSHTPCHKDVASSEPFSGQVNSQLNCSVNGSSSYHSDDDDDDDDDDDDDNIDDDDGDNDHEALGVGDNSIPTIYFSHTVEPKRVRINTGKNTTLKFSEKKEEAKRKRKNSTGSGHSAQELPTIRTPADIYRAFVDVVNGEYVPRKSILKSRSRENSVCSDTSESSAAEFDDRRGVLRSISCEEATCSDTSESILEEEPQENQKKLLPLSVTPEAFSGTVIEKEFVSPSLTPPPAIAHPALPTIPERKEVLLEASEETGKRVSKFKAARLQQKD</w:t>
            </w:r>
          </w:p>
        </w:tc>
      </w:tr>
      <w:tr w:rsidR="00767530" w:rsidRPr="00E340F8" w14:paraId="74088C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1AE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6E3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17|RL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B6E1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VIRGQRKGAGSVFRAHVKHRKGAARLRAVDFAERHGYIKGIVKDIIHDPGRGAPLAKVVFRDPYRFKKRTELFIAAEGIHTGQFVYCGKKAQLNIGNVLPVGTMPEGTIVCCLEEKPGDRGKLARASGNYATVISHNPETKKTRVKLPSGSKKVISSANRAVVGVVAGGGRIDKPILKAGRAYHKYKAKRNCWPRVRGVAMNPVEHPFGGGNHQHIGKPSTIRRDAPAGRKVGLIAARRTGRLRGTKTVQEKEN</w:t>
            </w:r>
          </w:p>
        </w:tc>
      </w:tr>
      <w:tr w:rsidR="00767530" w:rsidRPr="00E340F8" w14:paraId="565797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0642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44B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62|RL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473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VKVVKNKAYFKRYQVRFRRRREGKTDYYARKRLVIQDKNKYNTPKYRMIVRVTNRDIICQIAYARIEGDMIVCAAYAHELPKYGVKVGLTNYAAAYCTGLLLARRLLNRFGMDKIYEGQVEVNGGEYNVESIDGQPGAFTCYLDAGLARTTTGNKVFGALKGAVDGGLSIPHSTKRFPGYDSESKEFNAEVHRKHIMGQNVADYMRYLMEEDEDAYKKQFSQYIKNNVTPDMMEEMYKKAHAAIRENPVYEKKPKREVKKKRWNRPKMSLAQKKDRVAQKKASFLRAQERAAES</w:t>
            </w:r>
          </w:p>
        </w:tc>
      </w:tr>
      <w:tr w:rsidR="00767530" w:rsidRPr="00E340F8" w14:paraId="201E711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657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D233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4P5|RPG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0AB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RKRSVSFGGFGWIDKTMLASLKVKKQELANSSDATLPDRPLSPPLTAPPTMKSSEFFEMLEKMQGIKLEEQKPGPQKNKDDYIPYPSIDEVVEKGGPYPQVILPQFGGYWIEDPENVGTPTSLGSSICEEEEEDNLSPNTFGYKLECKGEARAYRRHFLGKDHLNFYCTGSSLGNLILSVKCEEAEGIEYLRVILRSKLKTVHERIPLAGLSKLPSVPQIAKAFCDDAVGLRFNPVLYPKASQMIVSYDEHEVNNTFKFGVIYQKARQTLEEELFGNNEESPAFKEFLDLLGDTITLQDFKGFRGGLDVTHGQTGVESVYTTFRDREIMFHVSTKLPFTDGDAQQLQRKRHIGNDIVAIIFQEENTPFVPDMIASNFLHAYIVVQVETPGTETPSYKVSVTAREDVPTFGPPLPSPPVFQKGPEFREFLLTKLTNAENACCKSDKFAKLEDRTRAALLDNLHDELHAHTQAMLGLGPEEDKFENGGHGGFLESFKRAIRVRSHSMETMVGGQKKSHSGGIPGSLSGGISHNSMEVTKTTFSPPVVAATVKNQSRSPIKRRSGLFPRLHTGSEGQGDSRARCDSTSSTPKTPDGGHSSQEIKSETSSNPSSPEICPNKEKPFMKLKENGRAISRSSSSTSSVSSTAGEGEAMEEGDSGGSQPSTTSPFKQEVFVYSPSPSSESPSLGAAATPIIMSRSPTDAKSRNSPRSNLKFRFDKLSHASSGAGH</w:t>
            </w:r>
          </w:p>
        </w:tc>
      </w:tr>
      <w:tr w:rsidR="00767530" w:rsidRPr="00E340F8" w14:paraId="318C0A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E5CF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958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F4|RNF3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A50A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NLCLPQFRPRIHCNKVSADGYEVENLISEDLIKRSHGFRTEYFIRPPIYVTVSFPFNVEICRVNIDLTTGGYQNVSGLELYTSALSSRVSQDAQDCWTTGPVETSVPDKEAFTLVGKVLLKNQNHVVFSHRGFKARPPFSPMEVTLLSPAVVAQELWNKGALSLSHVAHLKIGITHVTGSGISCIKRLEVWGQPARTCSQEVINSVLLIASESLPQDLDLHAPALPMESDCDPGGQSESQHSPCTLQDMSEVESDVPEEFLDPITLEIMPCPMLLPSGKVIDQSTLEKCNLSEAAWGRVPSDPFTGLAFTPQSQPLPHPSLKARIDRFLLQHSISGCRLLGRAQTPSAMTPSVITLPSRKRKTEQAEHSSHYSLGMSASSSATSPLFSPTTSEPTAKKMKATSELGLTDMDCSAGPVSHEQKLAQSLEIALTSTLGSMPSFTARLTKGQLQLGTRGSSACRRPASSSEHPRSVSGPECASCKQAFSSYSTNEPVYQLPCGHLLCRPCLSEKQRSQPMMCTACRQPVTSQDVLRVHF</w:t>
            </w:r>
          </w:p>
        </w:tc>
      </w:tr>
      <w:tr w:rsidR="00767530" w:rsidRPr="00E340F8" w14:paraId="2BA706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6959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79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61|RPD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09A2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YEATPFDPITVKPSDKRRVAYFYDADVGNYAYGAGHPMKPHRIRMAHSLIMNYGLYKKMEIYRAKPATKQEMCQFHTDEYIDFLSRVTPDNLEMFKRESVKFNVGDDCPVFDGLYEYCSISGGGSMEGAARLNRGKCDVAVNYAGGLHHAKKSEASGFCYLNDIVLGIIELLRYHPRVLYIDIDVHHGDGVEEAFYTTDRVMTCSFHKYGEFFPGTGELRDIGVGAGKNYAVNVPLRDGIDDATYRSVFEPVIKKIMEWYQPSAVVLQCGGDSLSGDRLGCFNLSMEGHANCVNYVKSFGIPMMVVGGGGYTMRNVARTWCFETGLLNNVVLDKDLPYNEYYEYYGPDYKLSVRPSNMFNVNTPEYLDKVMTNIFANLENTKYAPSVQLNHTPRDAEDLGDVEEDSAEAKDTKGGSQYARDLHVEHDNEFY</w:t>
            </w:r>
          </w:p>
        </w:tc>
      </w:tr>
      <w:tr w:rsidR="00767530" w:rsidRPr="00E340F8" w14:paraId="334A14A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AC98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D5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54|RS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85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KRRNNGRAKKGRGHVQPIRCTNCARCVPKDKAIKKFVIRNIVEAAAVRDISEASVFDAYVLPKLYVKLHYCVSCAIHSKVVRNRSREARKDRTPPPRFRPAGAAPRPPPKPM</w:t>
            </w:r>
          </w:p>
        </w:tc>
      </w:tr>
      <w:tr w:rsidR="00767530" w:rsidRPr="00E340F8" w14:paraId="2CCDC59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076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004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516|RS9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CE4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APRTYSKTYSTPKRPYESSRLDAELKLAGEFGLKNKKEIYRISFQLSKIRRAARDLLTRDEKDPKRLFEGNALIRRLVRVGVLSEDKKKLDYVLALKVEDFLERRLQTQVYKLGLAKSVHHARVLITQRHIAVGKQIVNIPSFMVRLDSEKHIDFAPTSPFGGARPGRVARRNAARKAEASGEAADEADEADEE</w:t>
            </w:r>
          </w:p>
        </w:tc>
      </w:tr>
      <w:tr w:rsidR="00767530" w:rsidRPr="00E340F8" w14:paraId="7F8505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220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BF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124|RSC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E67E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LASNTPLNGTPVSEAPATSSEPVNMFETMVANPIKVSRLQSNGVLTGPAANTKSIHYSLANFNVFQSLPKETARGVDDLTRMEMALLSGIPEEIKWSLKKYLTYSNKAPYMISLRTLPDLLPLFKTFILPLERIVEGLNKSSICDSKAMDSLQMGLNALLILRNLAQDTDSVQILVKDREIKSFILFILKKFQCVATGDNKWQLYEGNATFFNELTHYTLDLMEAISSYIAPAMKDDHYFQTLVSILNYTKDRYMVISILRSLSRLLVRSKANEESAADNLDHKTLSLIVSFLLLECDSELIIASLDFLYQYILPGSQRITELFKSKECSLILEATLPNLLSYNIATPDYHLLQKHKIRLIKRLKPPAPKEPPNLSEDLFQQLFKLNEPLRSTAWLRCCFEPVQEAEFTQISLWRSYESKFGQPVRESGRKLLPAVEFIKNVSNAFNNAAAIVITDPVTGKKRFVIKGIQPRFKALGIADGERESQVPISALKSKFLNDSKEITPARQNSIPEVKFPQELSDVSKVACTFLCLLSNDTDDGAGSAFCQRIRPLVLHKLADIPPLTLALSEYMENTSGL</w:t>
            </w:r>
          </w:p>
        </w:tc>
      </w:tr>
      <w:tr w:rsidR="00767530" w:rsidRPr="00E340F8" w14:paraId="7D2B4D0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1DE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7315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S9|S26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25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ADASGPRDTQALLSATQAMDLRRRDYHMERPLLNQEHLEELGRWGSAPRTHQWRTWLQCSRARAYALLLQHLPVLVWLPRYPVRDWLLGDLLSGLSVAIMQLPQGLAYALLAGLPPVFGLYSSFYPVFIYFLFGTSRHISVGTFAVMSVMVGSVTESLAPQALNDSMINETARDAARVQVASTLSVLVGLFQVGLGLIHFGFVVTYLSEPLVRGYTTAAAVQVFVSQLKYVFGLHLSSHSGPLSLIYTVLEVCWKLPQSKVGTVVTAAVAGVVLVVVKLLNDKLQQQLPMPIPGELLTLIGATGISYGMGLKHRFEVDVVGNIPAGLVPPVAPNTQLFSKLVGSAFTIAVVGFAIAISLGKIFALRHGYRVDSNQELVALGLSNLIGGIFQCFPVSCSMSRSLVQESTGGNSQVAGAISSLFILLIIVKLGELFHDLPKAVLAAIIIVNLKGMLRQLSDMRSLWKANRADLLIWLVTFTATILLNLDLGLVVAVIFSLLLVVVRTQMPHYSVLGQVPDTDIYRDVAEYSEAKEVRGVKVFRSSATVYFANAEFYSDALKQRCGVDVDFLISQKKKLLKKQEQLKLKQLQKEEKLRKQAASPKGASVSINVNTSLEDMRSNNVEDCKMMQVSSGDKMEDATANGQEDSKAPDGSTLKALGLPQPDFHSLILDLGALSFVDTVCLKSLKNIFHDFREIEVEVYMAACHSPVVSQLEAGHFFDASITKKHLFASVHDAVTFALQHPRPVPDSPVSVTRL</w:t>
            </w:r>
          </w:p>
        </w:tc>
      </w:tr>
      <w:tr w:rsidR="00767530" w:rsidRPr="00E340F8" w14:paraId="65308D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368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26B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794|RT10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BC7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NDFLSSVLPVSEQFEYLSLQSIPLETHAVVTPNKDDKRVPKSTIKTQHFFSLFHQGKVFFSLEVYVYVTLWDEADAERLIFVSKADTNGYCNTRVSVRDITKIILEFILSIDPNYYLQKVKPAIRSYKKISPELISAASTPARTLRILARRLKQSGSTVLKEIESPRFQQDLYLSFTCPREILTKICLFTRPASQYLFPDSSKNSKKHILNGEELMKWWGFILDRLLIECFQNDTQAKLRIPGEDPARVRSYLRGMKYPLWQVGDIFTSKENSLAVYNIPLFPDDPKARFIHQLAEEDRLLKVSLSSFWIELQERQEFKLSVTSSVMGISGYSLATPSLFPSSADVIVPKSRKQFRAIKKYITGEEYDTEEGAIEAFTNIRDFLLLRMATNLQSLTGKREHRERNQPVPASNINTLAITMLKPRKKAKALPKT</w:t>
            </w:r>
          </w:p>
        </w:tc>
      </w:tr>
      <w:tr w:rsidR="00767530" w:rsidRPr="00E340F8" w14:paraId="3C14523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59A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22D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11|S26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4841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GGRSEPPQLPEYSCSYMVSRPVYSELAFQQQHERRLQERKTLRESLAKCCSCSRKRAFGVLKTLVPILEWLPKYRVKEWLLSDVISGVSTGLVATLQGMAYALLAAVPVGYGLYSAFFPILTYFIFGTSRHISVGPFPVVSLMVGSVVLSMAPDEHFLVSSSNGTVLNTTMIDTAARDTARVLIASALTLLVGIIQLIFGGLQIGFIVRYLADPLVGGFTTAAAFQVLVSQLKIVLNVSTKNYNGVLSIIYTLVEIFQNIGDTNLADFTAGLLTIVVCMAVKELNDRFRHKIPVPIPIEVIVTIIATAISYGANLEKNYNAGIVKSIPRGFLPPELPPVSLFSEMLAASFSIAVVAYAIAVSVGKVYATKYDYTIDGNQEFIAFGISNIFSGFFSCFVATTALSRTAVQESTGGKTQVAGIISAAIVMIAILALGKLLEPLQKSVLAAVVIANLKGMFMQLCDIPRLWRQNKIDAVIWVFTCIVSIILGLDLGLLAGLIFGLLTVVLRVQFPSWNGLGSIPSTDIYKSTKNYKNIEEPQGVKILRFSSPIFYGNVDGFKKCIKSTVGFDAIRVYNKRLKALRKIQKLIKSGQLRATKNGIISDAVSTNNAFEPDEDIEDLEELDIPTKEIEIQVDWNSELPVKVNVPKVPIHSLVLDCGAISFLDVVGVRSLRVIVKEFQRIDVNVYFASLQDYVIEKLEQCGFFDDNIRKDTFFLTVHDAILYLQNQVKSQEGQGSILETITLIQDCKDTLELIETELTEEELDVQDEAMRTLAS</w:t>
            </w:r>
          </w:p>
        </w:tc>
      </w:tr>
      <w:tr w:rsidR="00767530" w:rsidRPr="00E340F8" w14:paraId="1B1F350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A3F7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947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S3|S28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D6E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RSTAAPRAEGYSNVGFQNEENFLENENTSGNNSIRSRAVQSREHTNTKQDEEQVTVEQDSPRNREHMEDDDEEMQQKGCLERRYDTVCGFCRKHKTTLRHIIWGILLAGYLVMVISACVLNFHRALPLFVITVAAIFFVVWDHLMAKYEHRIDEMLSPGRRLLNSHWFWLKWVIWSSLVLAVIFWLAFDTAKLGQQQLVSFGGLIMYIVLLFLFSKYPTRVYWRPVLWGIGLQFLLGLLILRTDPGFIAFDWLGRQVQTFLEYTDAGASFVFGEKYKDHFFAFKVLPIVVFFSTVMSMLYYLGLMQWIIRKVGWIMLVTTGSSPIESVVASGNIFVGQTESPLLVRPYLPYITKSELHAIMTAGFSTIAGSVLGAYISFGVPSSHLLTASVMSAPASLAAAKLFWPETEKPKITLKNAMKMESGDSGNLLEAATQGASSSISLVANIAVNLIAFLALLSFMNSALSWFGNMFDYPQLSFELICSYIFMPFSFMMGVEWQDSFMVARLIGYKTFFNEFVAYEHLSKWIHLRKEGGPKFVNGVQQYISIRSEIIATYALCGFANIGSLGIVIGGLTSMAPSRKRDIASGAVRALIAGTVACFMTACIAGILSSTPVDINCHHVLENAFNSTFPGNTTKVIACCQSLLSSTVAKGPGEVIPGGNHSLYSLKGCCTLLNPSTFNCNGISNTF</w:t>
            </w:r>
          </w:p>
        </w:tc>
      </w:tr>
      <w:tr w:rsidR="00767530" w:rsidRPr="00E340F8" w14:paraId="709E7A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429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696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700|RXR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BE0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KHFLPLDFSTQVNSSSLNSPTGRGSMAVPSLHPSLGPGIGSPLGSPGQLHSPISTLSSPINGMGPPFSVISSPMGPHSMSVPTTPTLGFGTGSPQLNSPMNPVSSTEDIKPPLGLNGVLKVPAHPSGNMASFTKHICAICGDRSSGKHYGVYSCEGCKGFFKRTVRKDLTYTCRDNKDCLIDKRQRNRCQYCRYQKCLAMGMKREAVQEERQRGKDRNENEVESTSSANEDMPVEKILEAELAVEPKTETYVEANMGLNPSSPNDPVTNICQAADKQLFTLVEWAKRIPHFSELPLDDQVILLRAGWNELLIASFSHRSIAVKDGILLATGLHVHRNSAHSAGVGAIFDRVLTELVSKMRDMQMDKTELGCLRAIVLFNPDSKGLSNPAEVEALREKVYASLEAYCKHKYPEQPGRFAKLLLRLPALRSIGLKCLEHLFFFKLIGDTPIDTFLMEMLEAPHQAT</w:t>
            </w:r>
          </w:p>
        </w:tc>
      </w:tr>
      <w:tr w:rsidR="00767530" w:rsidRPr="00E340F8" w14:paraId="040918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C4C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077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V2|RWD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7CB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VQEELSVLAAIFCRPHEWEVLSRSETDGTVFRIHTKAEGFMDVDIPLELVFHLPVNYPSCLPGISINSEQLTRAQCVTVKENLLEQAESLLSEPMVHELVLWIQQNLRHILSQPETGSGSEKCTFSTSTTMDDGLWITLLHLDHMRAKTKYVKIVEKWASDLRLTGRLMFMGKIILILLQGDRNNLKEYLILQKTSKVDVDSSGKKCKEKMISVLFETKVQTEHKRFLAFEVKEYSALDELQKEFETAGLKKLFSEFVLALVK</w:t>
            </w:r>
          </w:p>
        </w:tc>
      </w:tr>
      <w:tr w:rsidR="00767530" w:rsidRPr="00E340F8" w14:paraId="2F91BE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0E3B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010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DK4|S1PR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98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LIARHYNFTGKFRKVHKDPGLKADSVVFIIVCCFIILENVLVLLTIWRTKKFHKPMYYFIGNLALSDLLAGVVYTANILLSGANTYKLTPTQWFFREGSMFVALAASVFSLLAIAIERHLTMLKMKLHNNGKTCRVFMLISTVWFIAAILGGLPVMGWNCIDSMNNCSTVLPLYHKAYILFCTTVFSVILMAIVILYARIYALVRTRSRKLVFRKVANGRGSNKSSEKSMALLKTVIIVLSCFIACWAPLFILLLLDVACQTLTCSILYKAEWFLALAVLNSAMNPLIYTLTSNEMRRAFIKMLNCGVCVQPSGKFSRPIMGAEFSRSKSDNSSHPNKDEPEYSPRETIVSSGNITSSS</w:t>
            </w:r>
          </w:p>
        </w:tc>
      </w:tr>
      <w:tr w:rsidR="00767530" w:rsidRPr="00E340F8" w14:paraId="0052DB2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32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D2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90|SA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EC6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SDKKVNVEEVNVPSNLQIELEKSGTSSSVSLRSPTKSSATNLAGMAEGARDNASIASSSVDSLNMLLERQRVRQLNHPQHQQHISSSLAKTPTTTSSFCSSGSSKNKVKETNRISLTYDPVSKRKVLNTYEIIKELGHGQHGKVKLARDILSKQLVAIKIVDRHEKKQRKFFTFIKSSKISENDKIKREIAIMKKCHHKHVVQLIEVLDDLKSRKIYLVLEYCSRGEVKWCPPDCMESDAKGPSLLSFQETREILRGVVLGLEYLHYQGIIHRDIKPANLLISGDGTVKISDFGVSLAASSTNSSDSSESLDELELAKTVGTPAFFAPEMCLGEDAFTRYNLTKENLFRGSCISFMIDIWAVGVTLYCLLFGMLPFFSDFELKLFEKIVNDPLKFPTFKEIQSNKVSKVSCEEEYEMAKDLLLKLLEKNPQKRMTIPAIKKHPFVSWDFDHVPENDEKLLSSVLEQKLRFQCNQTDQFEPISISKHELKNAVSGVGKKIKESVLKSIPLKDPSDLSNKNYLHPTETTRGRGDANVIVSEGSVLSNIKELSANDGCLNTDSDTNININDDDHYSGDDNDGHLTKRELERELNKFDDKHEAGNMVNLPINSSFASLDSFYIDNFAMARMGMSSPEAGDSVSSVPNLPSAPSSTRLGRSPVFSGVTNQPSPIRPVLPQQKSSFCATGRYDKSHNSLLRNSSSHLTSYNSGRPSSRTGRMNSRNQNLPKIPNSLSKISTTKLTELRVPKDSEIPSPAKNPNADRLRRFPVKKNTKTPAIKDPPRININSSDKSGSKNSPIKSLYQRMKQSKDNSKTFEVRRGNFFSHFNGDDDDSSSQSSVTSSGSESDSELSSTSSSCTSGTQSRNSSNNNAYSETESLPFEFGVDSEDGSGVLLRDLPNEDQIRPFLDIQPCRRMKVKSSLNLEPPSVSSSSSSSSDEDELILNVGTAGHRRRHNSSKLSELSNSPQKGSNNFMYSNGSVHDSETTITPQNMDDLTLHQALSRSQPISKPGPLVLPKRLDQKKATTETSNLTDIVEFNGNNDHRKDKNFDKVLYSRDLLKDALSSTNAGRRRSIPSNKIRGRKDASITMSTNVGNDEHARNTSCHGDKGQENGAIKQRTHERSRSLTVAELNEEKRRSALP</w:t>
            </w:r>
          </w:p>
        </w:tc>
      </w:tr>
      <w:tr w:rsidR="00767530" w:rsidRPr="00E340F8" w14:paraId="312CFD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AE3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31F0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453|S1P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D987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TSVPLVKAHRSSVSDYVNYDIIVRHYNYTGKLNISADKENSIKLTSVVFILICCFIILENIFVLLTIWKTKKFHRPMYYFIGNLALSDLLAGVAYTANLLLSGATTYKLTPAQWFLREGSMFVALSASVFSLLAIAIERYITMLKMKLHNGSNNFRLFLLISACWVISLILGGLPIMGWNCISALSSCSTVLPLYHKHYILFCTTVFTLLLLSIVILYCRIYSLVRTRSRRLTFRKNISKASRSSEKSLALLKTVIIVLSVFIACWAPLFILLLLDVGCKVKTCDILFRAEYFLVLAVLNSGTNPIIYTLTNKEMRRAFIRIMSCCKCPSGDSAGKFKRPIIAGMEFSRSKSDNSSHPQKDEGDNPETIMSSGNVNSSS</w:t>
            </w:r>
          </w:p>
        </w:tc>
      </w:tr>
      <w:tr w:rsidR="00767530" w:rsidRPr="00E340F8" w14:paraId="542454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F9C6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0F9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995|SCD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D4C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FQDRKTSSRSLPSYINHSTQNLVGPRKDETNLSEYMKLRLLQSPSQVIYNLENTVSLYRRCLNLRKRLMDISELAAFFDSIHREALNSSFKILEFKDIEFDDPVTEIWLFCRLGYPLCALFNCLPVKQKLEVNSSVSLENTNVCKASLYRFMLMCKNELGLTDAALFSISEIYKPSTAPLVRALQTIELLLKKYEVSNTTKSSSTPSPSTDDNVPTGTLNSLIASGRRVTAELYETELKYIQDLEYLSNYMVILQQKQILSQDTILSIFTNLNEILDFQRRFLVGLEMNLSLPVEEQRLGALFIALEEGFSVYQVFCTNFPNAQQLIIDNQNQLLKVANLLEPSYELPALLIKPIQRICKYPLLLNQLLKGTPSGYQYEEELKQGMACVVRVANQVNETRRIHENRNAIIELEQRVIDWKGYSLQYFGQLLVWDVVNVCKADIEREYHVYLFEKILLCCKEMSTLKRQARSISMNKKTKRLDSLQLKGRILTSNITTVVPNHHMGSYAIQIFWRGDPQHESFILKLRNEESHKLWMSVLNRLLWKNEHGSPKDIRSAASTPANPVYNRSSSQTSKGYNSSDYDLLRTHSLDENVNSPTSISSPSSKSSPFTKTTSKDTKSATTTDERPSDFIRLNSEESVGTSSLRTSQTTSTIVSNDSSSTASIPSQISRISQVNSLLNDYNYNRQSHITRVYSGTDDGSSVSIFEDTSSSTKQKIFDQPTTNDCDVMRPRQYSYSAGMKSDGSLLPSTKHTSLSSSSTSTSLSVRNTTNVKIRLRLHEVSLVLVVAHDITFDELLAKVEHKIKLCGILKQAVPFRVRLKYVDEDGDFITITSDEDVLMAFETCTFELMDPVHNKGMDTVSLHVVVYF</w:t>
            </w:r>
          </w:p>
        </w:tc>
      </w:tr>
      <w:tr w:rsidR="00767530" w:rsidRPr="00E340F8" w14:paraId="230474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BAF6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8EBD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133|RU17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124C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YLPPNLLALFAAREPIPFMPPVDKLPHEKKSRGYLGVAKFMADFEDPKDTPLPKTVETRQERLERRRREKAEQVAYKLEREIALWDPTEIKNATEDPFRTLFIARINYDTSESKLRREFEFYGPIKKIVLIHDQESGKPKGYAFIEYEHERDMHAAYKHADGKKIDSKRVLVDVERARTVKGWLPRRLGGGLGGTRRGGNDVNIKHSGREDNERERERYRLEREREDREGPGRGGGSNGLDARPGRGFGAERRRSRSRERRDRERDRGRGAVASNGRSRSRSRERRKRRAGSRERYDEFDRRDRRDRERERDRDREREKKKKRSKSRERESSRERRERKRERRDRERGTGSGGDVKERKPDFRDMDVIKIKEEPVDDGYPTFDYQNATIKREIDDEDEEKYRPPPAHHNMFSVPPPPILGRGNASTNPNPDNGQQSSGDPSWWRQ</w:t>
            </w:r>
          </w:p>
        </w:tc>
      </w:tr>
      <w:tr w:rsidR="00767530" w:rsidRPr="00E340F8" w14:paraId="4ECFBB1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EA4B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EF8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002|SC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9F8C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PGKDKNIPGRIIEALEDLPLSYLVPKDGLAALVNAPMRVSLPFDKTIFTSADDGRDVNINVLGTANSTTSSIKNEAEKERLVFKRPSNFTSSANSVDYVPTNFLEGLSPLAQSVLSTHKGLNDSINIEKKSEIVSRPEAKHKLESVTSNAGNLSFNDNSSNKKTKTSTGVTMTQANLAEQYLNDLKNILDIVGFDQNSAEIGNIEYWLQLPNKKFVLTTNCLTKLQMTIKNITDNPQLSNSIEITWLLRLLDVMVCNIKFSKSSLKMGLDDSMLRYIALLSTIVLFNIFLLGKNDSNLHRESYIMEPVNFLSDLIESLKILTIEYGSLKIEFDTFQEALELLPKYIRNGPFLDDNVTAKLVYIFSDLLMNNDIEATTNIQFQSFWDNVKRISSDILVSLFGSFDQQRGFIIEELLSHIEKLPTKRIQKKLRKVGNQNIYITDFTFTLMSMLENINCYSFCNQMKDIAPENIDLLKNEYKKQEEFLFNIVEHINDTILERFFKNPSALRYVIDNFVQDLLLLISSPQWPVTEKILSSLLKRLLSVYSPSMQVSANIETICLQLIGNIGSTIFDIKCSTRDHEDNNLIKMINYPETLPHFFKSFEECIAYNETIKCRRSATRFLWNLRLGTILILEEYTKDAKEQIITVDNELKKILEQIKDGGLGPELENREADFSTIKLDYFSILHAFELLNLYDPYLKLILSLLAKDKIKLRSTAIKCLSMLASKDKVILSNPMVKETIHRRLNDSSASVKDAILDLVSINSSYFEFYQQINNNYNDDSIMVRKHVLRINEKMYDETNDIVTKVYVIARILMKIEDEEDNIIDMARLILLNRWILKVHEVLDQPEKLKEISSSVLLVMSRVAIMNEKCSQLFDLFLNFYLLNKEAHSKEAYDKITHVLTILTDFLVQKIVELNSDDTNEKNSIVDKQNFLNLLAKFADSTVSFLTKDHITALYPYMVSDEKSDFHYYILQVFRCTFEKLANFKQKFLYDLETTLLSRLPKMNVREIDEAMPLIWSVATHRHDTARVAKACSSCLSHLHPYINKANNEEAAIVVDGKLQRLIYLSTGFARFCFPKPSNDKIAFLQEGETLYEHITKCLLVLSKDKITHVIRRVAVKNLTKLCGNHPKLFNSRHVLHLLDKEFQSDQLDIKLVILESLYDLFLLEERKSVRNTGVNSTLSSNSILKKKLLKTNRVEFANDGVCSALATRFLDNILQLCLLRDLKNSLVAIRLLKLILKFGYTNPSHSIPTVIALFASTSQYIRHVAYELLEDLFEKYETLVFSSLSRGVTKAIHYSIHTDEKYYYKHDHFLSLLEKLCGTGKKNGPKFFKVLKRIMQSYLDDITDLTSTNSSVQKSIFVLCTNISNITFVSQYDLVSLLKTIDLTTDRLKEVIMDEIGDNVSSLSVSEEKLSGIILIQLSLQDLGTYLLHLYGLRDDVLLLDIVEESELKNKQLPAKKPDISKFSAQLENIEQYSSNGKLLTYFRKHVKDT</w:t>
            </w:r>
          </w:p>
        </w:tc>
      </w:tr>
      <w:tr w:rsidR="00767530" w:rsidRPr="00E340F8" w14:paraId="705AD49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90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A324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04|S39A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B1A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LGAPHWVAVGLLTWATLGLLVAGLGGHDDLHDDLQEDFHGHSHRHSHEDFHHGHSHAHGHGHTHESIWHGHTHDHDHGHSHEDLHHGHSHGYSHESLYHRGHGHDHEHSHGGYGESGAPGIKQDLDAVTLWAYALGATVLISAAPFFVLFLIPVESNSPRHRSLLQILLSFASGGLLGDAFLHLIPHALEPHSHHTLEQPGHGHSHSGQGPILSVGLWVLSGIVAFLVVEKFVRHVKGGHGHSHGHGHAHSHTRGSHGHGRQERSTKEKQSSEEEEKETRGVQKRRGGSTVPKDGPVRPQNAEEEKRGLDLRVSGYLNLAADLAHNFTDGLAIGASFRGGRGLGILTTMTVLLHEVPHEVGDFAILVQSGCSKKQAMRLQLLTAVGALAGTACALLTEGGAVGSEIAGGAGPGWVLPFTAGGFIYVATVSVLPELLREASPLQSLLEVLGLLGGVIMMVLIAHLE</w:t>
            </w:r>
          </w:p>
        </w:tc>
      </w:tr>
      <w:tr w:rsidR="00767530" w:rsidRPr="00E340F8" w14:paraId="1C7B4CB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B2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6F9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YN7|SPAS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82D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AGRRKKKGSGGASPAPARPPPPAAVPAPAAGPAPAPGSPHKRNLYYFSYPLVVGFALLRLLACHLGLLFVWLCQRFSRALMAAKRSSGTAPAPASPSTPAPGPGGEAESVRVFHKQAFEYISIALRIDEEEKGQKEQAVEWYKKGIEELEKGIAVIVTGQGEQYERARRLQAKMMTNLVMAKDRLQLLESGAVPKKKDPLTHASNSLPRSKTVMKSGSTGLSGHHRAPSCSGLSMVSGARPGSGPAATTHKGTSKPNRTNKPSTPTTAVRKKKDLKNFRNVDSNLANLIMNEIVDNGTAVKFDDIAGQELAKQALQEIVILPSLRPELFTGLRAPARGLLLFGPPGNGKTMLAKAVAAESNATFFNISAASLTSKYVGEGEKLVRALFAVARELQPSIIFIDEVDSLLCERREGEHDASRRLKTEFLIEFDGVQSAGDDRVLVMGATNRPQELDEAVLRRFIKRVYVSLPNEETRLLLLKNLLCKQGSPLTQKELAQLARMTDGYSGSDLTALAKDAALGPIRELKPEQVKNMSASEMRNIRLSDFTESLKKIKRSVSPQTLEAYIRWNKDFGDTTV</w:t>
            </w:r>
          </w:p>
        </w:tc>
      </w:tr>
      <w:tr w:rsidR="00767530" w:rsidRPr="00E340F8" w14:paraId="290DAEF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9BD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2A8E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3530|SN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2B6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TSKDDDMEIASSSGSRRYDVFPSFRGEDVRDSFLSHLLKELRGKAITFIDDEIERSRSIGPELLSAIKESRIAIVIFSKNYASSTWCLNELVEIHKCYTNLNQMVIPIFFHVDASEVKKQTGEFGKVFEETCKAKSEDEKQSWKQALAAVAVMAGYDLRKWPSEAAMIEELAEDVLRKTMTPSDDFGDLVGIENHIEAIKSVLCLESKEARIMVGIWGQSGIGKSTIGRALYSKLSIQFHHRAFITYKSTSGSDVSGMKLRWEKELLSEILGQKDIKIEHFGVVEQRLKQQKVLILLDDVDSLEFLKTLVGKAEWFGSGSRIIVITQDRQLLKAHEIDLIYEVEFPSEHLALTMLCRSAFGKDSPPDDFKELAFEVAKLAGNLPLGLSVLGSSLKGRTKEWWMEMMPRLRNGLNGDIMKTLRVSYDRLHQKDQDMFLYIACLFNGFEVSYVKDLLKDNVGFTMLTEKSLIRITPDGYIEMHNLLEKLGREIDRAKSKGNPGKRRFLTNFEDIHEVVTEKTGTETLLGIRLPFEEYFSTRPLLIDKESFKGMRNLQYLEIGYYGDLPQSLVYLPLKLRLLDWDDCPLKSLPSTFKAEYLVNLIMKYSKLEKLWEGTLPLGSLKEMNLRYSNNLKEIPDLSLAINLEELDLVGCKSLVTLPSSIQNATKLIYLDMSDCKKLESFPTDLNLESLEYLNLTGCPNLRNFPAIKMGCSDVDFPEGRNEIVVEDCFWNKNLPAGLDYLDCLTRCMPCEFRPEQLAFLNVRGYKHEKLWEGIQSLGSLEGMDLSESENLTEIPDLSKATKLESLILNNCKSLVTLPSTIGNLHRLVRLEMKECTGLEVLPTDVNLSSLETLDLSGCSSLRSFPLISTNIVWLYLENTAIEEIPSTIGNLHRLVRLEMKKCTGLEVLPTDVNLSSLETLDLSGCSSLRSFPLISESIKWLYLENTAIEEIPDLSKATNLKNLKLNNCKSLVTLPTTIGNLQKLVSFEMKECTGLEVLPIDVNLSSLMILDLSGCSSLRTFPLISTNIVWLYLENTAIEEIPSTIGNLHRLVKLEMKECTGLEVLPTDVNLSSLMILDLSGCSSLRTFPLISTRIECLYLQNTAIEEVPCCIEDFTRLTVLMMYCCQRLKTISPNIFRLTRLELADFTDCRGVIKALSDATVVATMEDHVSCVPLSENIEYIWDKLYRVAYLQEHFSFRNCFKLDRDARELILRSCFKPVALPGEEIPKYFTYRAYGDSLTVIVPQSSLSQNFLRFKACVVVEPLSKGKGFYPFLKVNVGFNGKQYQKSFSKDAELELCKTDHLFFCSFKFRSEDLPSKLNFNDVEFKFCCSNRIKECGVRLMYVSQEENNQQTTRSEKRMRMTSGTSEEDINLPYGLIVADTGLAALNMELSLGQGEPSSSTSLEGEALCVDYMITEEQDKGIPILFPVSGN</w:t>
            </w:r>
          </w:p>
        </w:tc>
      </w:tr>
      <w:tr w:rsidR="00767530" w:rsidRPr="00E340F8" w14:paraId="1DAC41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FF2B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2377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XQ2|SODC_MAC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A59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KAVCVLKGDSPVQGTINFEQKESNGPVKVWGSITGLTEGLHGFHVHQFGDNTQGCTSAGPHFNPLSRQHGGPKDEERHVGDLGNVTAGKDGVAKVSFEDSVISLSGDHSIIGRTLVVHEKADDLGKGGNEESKKTGNAGGRLACGVIGIAQ</w:t>
            </w:r>
          </w:p>
        </w:tc>
      </w:tr>
      <w:tr w:rsidR="00767530" w:rsidRPr="00E340F8" w14:paraId="2837618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6405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2A2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649|SMC3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BB51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ITKIVIQGFKSYKDYTVIEPLSPHHNVIVGRNGSGKSNFFAAIRFVLSDAYTHLSREERQALLHEGPGATVMSAYVEVTFANADNRFPTGKSEVVLRRTIGLKKDEYSLDKKTVSKTEVINLLESAGFSRSNPYYIVPQGRVTSLTNAKDSERLELLKEVAGTQIYENRRAESNKIMDETIQKSEKIDELLQYIEERLRELEEEKNDLAVYHKKDNERRCLEYAIYSREHDEINSVLDALEQDRIAALERNDDDSGAFIQREERIERIKAEITELNHSLELLRVEKQQNDEDYTNIMKSKVALELQSSQLSRQIEFSKKDESSKLNILSELESKISEKENELSEILPKYNAIVSEADDLNKRIMLLKNQKQSLLDKQSRTSQFTTKKERDEWIRNQLLQINRNINSTKENSDYLKTEYDEMENELKAKLSRKKEIEISLESQGDRMSQLLANITSINERKENLTDKRKSLWREEAKLKSSIENVKDDLSRSEKALGTTMDRNTSNGIRAVKDIAERLKLEGYYGPLCELFKVDNRFKVAVEATAGNSLFHIVVDNDETATQILDVIYKENAGRVTFMPLNKLRPKAVTYPDASDALPLIQYLEFDPKFDAAIKQVFSKTIVCPSIETASQYARSHQLNGITLSGDRSDKKGALTAGYRDYRNSRLDAIKNVKTYQIKFSDLQESLEKCRSEIESFDQKITACLDDLQKAQLSLKQFERDHIPLKDELVTITGETTDLQESMHHKSRMLELVVLELHTLEQQANDLKSELSSEMDELDPKDVEALKSLSGQIENLSHEFDAIIKERAHIEARKTALEYELNTNLYLRRNPLKAEIGSDNRIDESELNSVKRSLLKYENKLQIIKSSSSGLEEQMQRINSEISDKRNELESLEELQHEVATRIEQDAKINERNAAKRSLLLARKKECNEKIKSLGVLPEEAFIKYVSTSSNAIVKKLHKINEALKDYGSVNKKAYEQFNNFTKQRDSLLARREELRRSQESISELTTVLDQRKDEAIERTFKQVAKSFSEIFVKLVPAGRGELVMNRRSELSQSIEQDISMDIDTPSQKSSIDNYTGISIRVSFNSKDDEQLNINQLSGGQKSLCALTLIFAIQRCDPAPFNILDECDANLDAQYRSAIAAMVKEMSKTSQFICTTFRPEMVKVADNFYGVMFNHKVSTVESISKEEAMAFVEG</w:t>
            </w:r>
          </w:p>
        </w:tc>
      </w:tr>
      <w:tr w:rsidR="00767530" w:rsidRPr="00E340F8" w14:paraId="3641AE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A67D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1BD8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U4|SRC3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43C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RSYTPSPPRGYGRRGRSPSPRGRYGGRSRDLPTSLLVRNLRHDCRQEDLRKSFEQFGPVKDIYLPRDYYTGDPRGFGFVQFMDPADAADAKHHMDGYLLLGRELTVVFAEENRKKPTEMRARERGGGRFRDRRRTPPRYYSRSRSPPPRRGRSRSRSGDYYSPPPRRHHPRSISPREERYDGRRSYSRSPASDGSRGRSLTPVRGKSRSLSPSPRRSISRSPRRSRSPSPKRNRSVSPRRSISRSPRRSRSPRRSRRSYTPEPARSRSQSPHGGQYDEDRSPSQ</w:t>
            </w:r>
          </w:p>
        </w:tc>
      </w:tr>
      <w:tr w:rsidR="00767530" w:rsidRPr="00E340F8" w14:paraId="3C5481D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DE2D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969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713|SOX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79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PGYGAQDDPPARRDCAWAPGHGAAADTRGLAAGPAALAAPAAPASPPSPQRSPPRSPEPGRYGLSPAGRGERQAADESRIRRPMNAFMVWAKDERKRLAQQNPDLHNAVLSKMLGKAWKELNAAEKRPFVEEAERLRVQHLRDHPNYKYRPRRKKQARKARRLEPGLLLPGLAPPQPPPEPFPAASGSARAFRELPPLGAEFDGLGLPTPERSPLDGLEPGEAAFFPPPAAPEDCALRPFRAPYAPTELSRDPGGCYGAPLAEALRTAPPAAPLAGLYYGTLGTPGPYPGPLSPPPEAPPLESAEPLGPAADLWADVDLTEFDQYLNCSRTRPDAPGLPYHVALAKLGPRAMSCPEESSLISALSDASSAVYYSACISG</w:t>
            </w:r>
          </w:p>
        </w:tc>
      </w:tr>
      <w:tr w:rsidR="00767530" w:rsidRPr="00E340F8" w14:paraId="66467C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052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DFA2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K4M4|SOXA_PSE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760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SKRFLAPVFAMVGGLVLAFSANADPVDEELVIDDIPMVTRAAAPEGHPFDEGLSGWLFREAETRETEADSFANPGMLAVERGADIWNTVEGSAGKSCASCHDDAATSMKNVGAQYPKWDADAKRPINIELQIDKCRVENMGAEPYKFDAEGQVALTSYIKHQSLGTPVKMDLSDGELQDWWEKGKELYYTRTGQLNFACASCHEDSMGKYIRADHLSQGQANGFPTYRFNTGGMVSLHNRFRGCIRDTRAEMPKAFSDELMALEVYVTWRGTGLSVETPAVRQ</w:t>
            </w:r>
          </w:p>
        </w:tc>
      </w:tr>
      <w:tr w:rsidR="00767530" w:rsidRPr="00E340F8" w14:paraId="22A6BB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16FA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A641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945|SOX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25E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QTNNAENTEALLAGESSDSGAGLELGIASSPTPGSTASTGGKADDPSWCKTPSGHIKRPMNAFMVWSQIERRKIMEQSPDMHNAEISKRLGKRWKLLKDSDKIPFIREAERLRLKHMADYPDYKYRPRKKVKSGNANSSSSAAASSKPGEKGDKVGGSGGGGHGGGGGGGSSNAGGGGGGASGGGANSKPAQKKSCGSKVAGGAGGGVSKPHAKLILAGGGGGGKAAAAAAASFAAEQAGAAALLPLGAAADHHSLYKARTPSASASASSAASASAALAAPGKHLAEKKVKRVYLFGGLGTSSSPVGGVGAGADPSDPLGLYEEEGAGCSPDAPSLSGRSSAASSPAAGRSPADHRGYASLRAASPAPSSAPSHASSSASSHSSSSSSSGSSSSDDEFEDDLLDLNPSSNFESMSLGSFSSSSALDRDLDFNFEPGSGSHFEFPDYCTPEVSEMISGDWLESSISNLVFTY</w:t>
            </w:r>
          </w:p>
        </w:tc>
      </w:tr>
      <w:tr w:rsidR="00767530" w:rsidRPr="00E340F8" w14:paraId="565EAA4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6DDF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17D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495|SNAT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3D4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SVHCLKPSPLHLPSGIPGSPGRQRRHTLPANEFRCLTPEDAAGVFEIEREAFISVSGNCPLNLDEVQHFLTLCPELSLGWFVEGRLVAFIIGSLWDEERLTQESLALHRPRGHSAHLHALAVHRSFRQQGKGSVLLWRYLHHVGAQPAVRRAVLMCEDALVPFYQRFGFHPAGPCAIVVGSLTFTEMHCSLRGHAALRRNSDR</w:t>
            </w:r>
          </w:p>
        </w:tc>
      </w:tr>
      <w:tr w:rsidR="00767530" w:rsidRPr="00E340F8" w14:paraId="65E514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B80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FDAE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607|SPZ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17A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PMWISLFKVLLLLFAFFATYEAKEYERIIKELFTITNDEGVVLFNTSADSAPFMPIPTQHDDPTQKQKQNQNQSPIPETNRHYHQYHSLIQPDQYFKVQRSPNGKLNLVFNDTFVSLQRTDTEVQSEQPIPPRHPSDTFVFPDSPIAKYRPPQSPARPLRNDTKEHNPCAKDESQHLRNFCTNVDDYPDLSGLTHKLKNNFAKFFSNDLQPTDVSSRVGGSDERFLCRSIRKLVYPKKGLRADDTWQLIVNNDEYKQAIQIEECEGADQPCDFAANFPQSYNPICKQHYTQQTLASIKSDGELDVVQNSFKIPSCCKCALKTG</w:t>
            </w:r>
          </w:p>
        </w:tc>
      </w:tr>
      <w:tr w:rsidR="00767530" w:rsidRPr="00E340F8" w14:paraId="2E576D9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409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A1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755|SK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636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AGGRGCFQPHPGLQKTLEQFHLSSMSSLGGPAAFSARWAQEAYKKESAKEAGAAAVPAPVPAATEPPPVLHLPAIQPPPPVLPGPFFMPSDRSTERCETVLEGETISCFVVGGEKRLCLPQILNSVLRDFSLQQINAVCDELHIYCSRCTADQLEILKVMGILPFSAPSCGLITKTDAERLCNALLYGGAYPPPCKKELAASLALGLELSERSVRVYHECFGKCKGLLVPELYSSPSAACIQCLDCRLMYPPHKFVVHSHKALENRTCHWGFDSANWRAYILLSQDYTGKEEQARLGRCLDDVKEKFDYGNKYKRRVPRVSSEPPASIRPKTDDTSSQSPAPSEKDKPSSWLRTLAGSSNKSLGCVHPRQRLSAFRPWSPAVSASEKELSPHLPALIRDSFYSYKSFETAVAPNVALAPPAQQKVVSSPPCAAAVSRAPEPLATCTQPRKRKLTVDTPGAPETLAPVAAPEEDKDSEAEVEVESREEFTSSLSSLSSPSFTSSSSAKDLGSPGARALPSAVPDAAAPADAPSGLEAELEHLRQALEGGLDTKEAKEKFLHEVVKMRVKQEEKLSAALQAKRSLHQELEFLRVAKKEKLREATEAKRNLRKEIERLRAENEKKMKEANESRLRLKRELEQARQARVCDKGCEAGRLRAKYSAQIEDLQVKLQHAEADREQLRADLLREREAREHLEKVVKELQEQLWPRARPEAAGSEGAAELEP</w:t>
            </w:r>
          </w:p>
        </w:tc>
      </w:tr>
      <w:tr w:rsidR="00767530" w:rsidRPr="00E340F8" w14:paraId="27E5EC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14D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901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788|SPS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12C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RHSTLDFMLGAKADGETILKGLQSIFQEQGMAESVHTWQDHGYLATYTNKNGSFANLRIYPHGLVLLDLQSYDGDAQGKEEIDSILNKVEERMKELSQDSTGRVKRLPPIVRGGAIDRYWPTADGRLVEYDIDEVVYDEDSPYQNIKILHSKQFGNILILSGDVNLAESDLAYTRAIMGSGKEDYTGKDVLILGGGDGGILCEIVKLKPKMVTMVEIDQMVIDGCKKYMRKTCGDVLDNLKGDCYQVLIEDCIPVLKRYAKEGREFDYVINDLTAVPISTSPEEDSTWEFLRLILDLSMKVLKQDGKYFTQGNCVNLTEALSLYEEQLGRLYCPVEFSKEIVCVPSYLELWVFYTVWKKAKP</w:t>
            </w:r>
          </w:p>
        </w:tc>
      </w:tr>
      <w:tr w:rsidR="00767530" w:rsidRPr="00E340F8" w14:paraId="295D15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9D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A5E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48|SQV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59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TRLILSGTILISLAACYFLVLLVLDLEITRDLMTDYVDPRPLQTSYHKLCVIVPYRDRLEELREFSPHMSKFLHNQNVSHHILIINQTDPLRFNRASLINVGWNEADRLGCDYMVMNDVDLLPVNPEVPYDFPGIGVIRHITSPQYHPKYHYEKFIGGILMLTLKDYKKLNGMSNKYWGWGLEDDEFYLRIIDSKLNLTRVSGLSTDSSNTFRHIHGPKRKRDYTPKKNDKNQWEIKRKRDHVSGLHDVRYLIDSRQLLDFSGTSVTIINVALHCDLNWTPYCKS</w:t>
            </w:r>
          </w:p>
        </w:tc>
      </w:tr>
      <w:tr w:rsidR="00767530" w:rsidRPr="00E340F8" w14:paraId="14BA08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C98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46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486|SPR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0B40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WIFFLLCLAGRALAAPQQEALPDETEVVEETVAEVTEVSVGANPVQVEVGEFDDGAEETEEEVVAENPCQNHHCKHGKVCELDENNTPMCVCQDPTSCPAPIGEFEKVCSNDNKTFDSSCHFFATKCTLEGTKKGHKLHLDYIGPCKYIPPCLDSELTEFPLRMRDWLKNVLVTLYERDEDNNLLTEKQKLRVKKIHENEKRLEAGDHPVELLARDFEKNYNMYIFPVHWQFGQLDQHPIDGYLSHTELAPLRAPLIPMEHCTTRFFETCDLDNDKYIALDEWAGCFGIKQKDIDKDLVI</w:t>
            </w:r>
          </w:p>
        </w:tc>
      </w:tr>
      <w:tr w:rsidR="00767530" w:rsidRPr="00E340F8" w14:paraId="195F1F3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C69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A024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N3|SRB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114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LAFGEAALEQTLAEMCELDTAVLNDIEDMLQLINNQDSDFPGLFDAPYAGGETGDTGPSSPGANSPESFSSASLASSLEAFLGGPKVTPAPLSPPPSAPAALKMYPSVSPFSPGPGIKEEPVPLTILQPAAPQPSPGTLLPPSFPAPPVQLSPAPVLGYSSLPSGFSGTLPGNTQQPPSSLPLAPAPGVLPTPALHTQVQSLASQQPLPASAAPRTNTVTSQVQQVPVVLQPHFIKADSLLLTAVKTDAGATVKTAGISTLAPGTAVQAGPLQTLVSGGTILATVPLVVDTDKLPIHRLAAGSKALGSAQSRGEKRTAHNAIEKRYRSSINDKIVELKDLVVGTEAKLNKSAVLRKAIDYIRFLQHSNQKLKQENLTLRSAHKSKSLKDLVSACGSGGGTDVSMEGMKPEVVETLTPPPSDAGSPSQSSPLSFGSRASSSGGSDSEPDSPAFEDSQVKAQRLPSHSRGMLDRSRLALCVLAFLCLTCNPLASLFGWGILTPSDATGTHRSSGRSMLEAESRDGSNWTQWLLPPLVWLANGLLVLACLALLFVYGEPVTRPHSGPAVHFWRHRKQADLDLARGDFPQAAQQLWLALQALGRPLPTSNLDLACSLLWNLIRHLLQRLWVGRWLAGQAGGLLRDRGLRKDARASARDAAVVYHKLHQLHAMGKYTGGHLAASNLALSALNLAECAGDAISMATLAEIYVAAALRVKTSLPRALHFLTRFFLSSARQACLAQSGSVPLAMQWLCHPVGHRFFVDGDWAVHGAPPESLYSVAGNPVDPLAQVTRLFREHLLERALNCIAQPSPGAADGDREFSDALGYLQLLNSCSDAAGAPACSFSVSSSMAATTGPDPVAKWWASLTAVVIHWLRRDEEAAERLYPLVEHIPQVLQDTERPLPRAALYSFKAARALLDHRKVESSPASLAICEKASGYLRDSLASTPTGSSIDKAMQLLLCDLLLVARTSLWQRQQSPASVQVAHGTSNGPQASALELRGFQHDLSSLRRLAQSFRPAMRRVFLHEATARLMAGASPARTHQLLDRSLRRRAGSSGKGGTTAELEPRPTWREHTEALLLASCYLPPAFLSAPGQRMSMLAEAARTVEKLGDHRLLLDCQQMLLRLGGGTTVTSS</w:t>
            </w:r>
          </w:p>
        </w:tc>
      </w:tr>
      <w:tr w:rsidR="00767530" w:rsidRPr="00E340F8" w14:paraId="3DF0F97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D7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CB8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M7C7|SKO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1A53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PLPGPNDILLASPSSAFQPDALSQPRPGHANLKPNQVGQVILYGIPIVSLVIDGQERLCLAQISNTLLKNFSYNEIHNRRVALGITCVQCTPVQLEILRRAGAMPISSRRCGMITKREAERLCKSFLGENRPPKLPDNFAFDVSHECAWGCRGSFIPARYNSSRAKCIKCSYCNMYFSPNKFIFHSHRTPDAKYTQPDAANFNSWRRHLKLTDKSPQDELVFAWEDVKAMFNGGSRKRALPQPSAHPACHPLSSVKAAAVAAAAAVAGGGGLLGPHLLGAPPPPPPPPPLAELAGAPHAHHKRPRFDDDDDSLQEAAVVAAASLSAAAASLSVAAATGGAGPGAGGPGGGCVAGVGVGASAGAGAAAGTKGPRSYPVIPVPSKGSFGGVLQKFPGCGGLFPHPYTFPAAAAAFGLCHKKEDAGTAAEALGGAGAGSAGAAPKAGLSGLFWPAGRKDAFYPPFCMFWPPRTPGGLPVPTYLQPPPQPPSALGCALGDSPALLRQAFLDLAEPGGAGGSAEAAPPPGQPPPVVANGPGSGPPATGGTGARDTLFESPPGGSGGDCSAGSTPPAEQGVTSGTGSASSGAGSVGTRVPAPHHPHLLEGRKAGGGSYHHSSAFRPVGGKDDAESLAKLHGASAGTPHSAPAHHHHHHHHPHHHHHHPPQPPSPLLLLQPQPDEPGSERHHPAPPPPPPPPPLAPQPHHRGLLSPEGTSCSYPSEDSSEDEEDEEEEQEVDVEGHKPLEGEEEEDGRDPEDEEEEDEETRVLLGDSLVGGGRFLQGRGLSEKGSGRDRTTPAVGAFPLALNSSRLLQEDGKLGDSGGSDLPAPPPPPLAPQKASSSGGSRPGSPVHHPSLEEEPSYKDNQKPKENNQVIISTKDDNFSDKNKGHGFFITDSDSSGDFWRERSGEHTQETNSPHSLKKDVENMGKEELQKVLFEQIDLRRRLEQEFQVLKGNTSFPVFNNFQDQMKRELAYREEMVQQLQIIPYAASLIRKEKLGAHLSKS</w:t>
            </w:r>
          </w:p>
        </w:tc>
      </w:tr>
      <w:tr w:rsidR="00767530" w:rsidRPr="00E340F8" w14:paraId="69AC8D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FC2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FFC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CR6|SM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73D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FSRKTRTPISTYSDSYRAPTSIKEVYKDPPLCAWEANKFLTPGLTHTMERHVDPEALQKMAKCAVQDYTYRGSISGHPYLPEKYWLSQEEADKCSPNYLGSDWYNTWRMEPYNSSCCNKYTTYLPRLPKEARMETAVRGMPLECPPRPERLNAYEREVMVNMLNSLSRNQQLPRITPRCGCVDPLPGRLPFHGYESACSGRHYCLRGMDYYASGAPCTDRRLRPWCREQPTMCTSLRAPARNAVCCYNSPAVILPISEP</w:t>
            </w:r>
          </w:p>
        </w:tc>
      </w:tr>
      <w:tr w:rsidR="00767530" w:rsidRPr="00E340F8" w14:paraId="587133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BCB6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BD8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L6|STY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004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KEETEESCGSRAVVASITKESPRQHRMKLEVYGEVLQRIQESNYEEANFPGFDDLLWLHFNRLPARYALDVNVERAEDVLTHQRLLKLAEDPATRPVFEVRCVQVSPTLNGNSGDVDPSDPAVNEDAQSSYNSRSLAPPTFGSSPNFEALTQAYKDHAQDDDSAVNAQLPNSRPMHEITFSTIDRPKLLSQLTSMLGELGLNIQEAHAFSTADGFSLDVFVVDGWSQEETEGLKDALKKEIRKFKDQPCSKQKSITFFEHDKSTNELLPACVEIPTDGTDEWEIDMKQLKIEKKVACGSYGELFRGTYCSQEVAIKILKPERVNAEMLREFSQEVYIMRKVRHKNVVQFIGACTRSPNLCIVTEFMTRGSIYDFLHKHKGVFKIQSLLKVALDVSKGMNYLHQNNIIHRDLKTANLLMDEHEVVKVADFGVARVQTESGVMTAETGTYRWMAPEVIEHKPYDHRADVFSYAIVLWELLTGELPYSYLTPLQAAVGVVQKGLRPKIPKETHPKLTELLEKCWQQDPALRPNFAEIIEMLNQLIREVGDDERHKDKHGGYFSGLKKGHR</w:t>
            </w:r>
          </w:p>
        </w:tc>
      </w:tr>
      <w:tr w:rsidR="00767530" w:rsidRPr="00E340F8" w14:paraId="7DE86BB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CD1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1618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198|STU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B83C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FNNETNNNSNTNTHPDDSFPLYTVFKDESVPIEEKMALLTRFKGHVKKELVNESSIQAYFAALLFISGHYAYRSYPRLIFLSHSSLCYLIKRVAMQSPVQFNDTLVEQLLNHLIFELPNEKKFWLASIKAIEAIYLVNPSKIQAILANFLRRPSENQNGDYLNRIKSTLLTIDELIQINEKNNSNHLQLLRFFMLSFTNLLNNNLNEHANDDNNNVIIELIFDIMYKYLKMDDENSQDLIDGFINDLEVEKFKQKFISLAKSQDQHGSQEDKSTLFDEEYEFQLLLAEAKLPQLSNNLSSKDPAMKKNYESLNQLQQDLENLLAPFQSVKETEQNWKLRQSNIIELDNIISGNIPKDNPEEFVTVIKEVQLIELISRATSSLRTTLSLTALLFLKRLIHILNDQLPLSILDQIFVIFKNLLSSTKKISSQTAFHCLITLIIDINHFHNKLFQLSFLLINEKTVTPRFCSAILLRSFLIKFNDSNLSLNNSNTTSPTSKLENNIIYIEEWLKKGISDSQTTVREAMRLTFWYFYKCYPTNAKRLLSSSFSPQLKKATELAIPAHLNINYQVSRVSSTASASSATSRLYSHSSNNSSRKTSLLEQKRNYPSYAQPTQSSSTSLLNAPAVTAGGSVIASKLSNKLKTNLRSTSEYSSKENEKRARHHDSMNSVSNSNTKDNNNVTKRKVSAPPSSTAATKVSENYTNFDDFPSNQIDLTDELSNSYSNPLIKKYMDKNDVSMSSSPISLKGSNKLGEYETLYKKFNDASFPAQIKDALQYLQKELLLTSQQSSSAPKFEFPMIMKKLRQIMIKSPNDFKPFLSIEKFTNGVPLNYLIELYSINSFDYAEILKNRMNPEKPYELTNLIITIADLFNFLNANNCPNDFKLYYMKYKTTFFNYNFKLLLEIFRNLNIKHDNTLRSGTNDLMPKISMILFQIYGKEFDYTCYFNLIFEIYKFDNNRFNKLLADFDIVSTKMKICHELEKKDANFKVEDIISRESSVSFTPIDNKKSEGDEESDDAVDENDVKKCMEMTMINPFKNLETDKTLELKNNVGKRTSSTDSVVIHDDNDKDKKLSEMTKIVSVYQLDQPNPAKEEDDIDMENSQKSDLNLSEIFQNSGENTERKLKDDNEPTVKFSTDPPKIINEPEKLIGNGNENEKPDLETMSPIKINGDENMGQKQRITVKRERDVALTEQDINSKKMKLVNNKKSEKMHLLIMDNFPRDSLTVYEISHLLMVDSNGNTLMDFDVYFNHMSKAINRIKSGSFTMKHINYLIEPLITCFQNQKMTDWLTNENGFDELLDVAIMLLKSTDDTPSIPSKISSKSIILVHCLLVWKKFLNTLSENADDDGVSVRMCFEEVWEQILLMLNKFSDYGNEIYKLAQEFRDSLMLSHFFKKHSATRILSMLVTEIQPDTAGVKETFLIETLWKMLQSPTICQQFKKSNISEIIQTMSYFIMGTDNTSWNFTSAVVLARCLRVLQTTPDYTEQETERLFDCLPKNVFKMIMFIASNE</w:t>
            </w:r>
          </w:p>
        </w:tc>
      </w:tr>
      <w:tr w:rsidR="00767530" w:rsidRPr="00E340F8" w14:paraId="075B70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798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CAE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24|STX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5C1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GLKAVVGEKILSGVIRSVKKDGEWKVLIMDHPSMRILSSCCKMSDILAEGITIVEDINKRREPIPSLEAIYLLSPTEKSVQALIADFQGTPTFTYKAAHIFFTDTCPEPLFSELGRSRLAKAVKTLKEIHLAFLPYEAQVFSLDAPHSTYNLYCPFRAGERGRQLDALAQQIATLCATLQEYPSIRYRKGPEDTAQLAHAVLAKLNAFKADTPSLGEGPEKTRSQLLIMDRAADPVSPLLHELTFQAMAYDLLDIEQDTYRYETTGLSESREKAVLLDEDDDLWVELRHMHIADVSKKVTELLKTFCESKRLTTDKANIKDLSHILKKMPQYQKELNKYSTHLHLADDCMKHFKGSVEKLCSVEQDLAMGSDAEGEKIKDAMKLIVPVLLDASVPPYDKIRVLLLYILLRNGVSEENLAKLIQHANVQSYSSLIRNLEQLGGTVTNSAGSGTSSRLERRERMEPTYQLSRWSPVIKDVMEDVVEDRLDRKLWPFVSDPAPVPSSQAAVSARFGHWHKNKAGVEARAGPRLIVYIVGGVAMSEMRAAYEVTRATEGKWEVLIGSSHILTPTRFLDDLKTLDQKLEGVALP</w:t>
            </w:r>
          </w:p>
        </w:tc>
      </w:tr>
      <w:tr w:rsidR="00767530" w:rsidRPr="00E340F8" w14:paraId="61DF1A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F377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2E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1409|STX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F5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QISGINAASPEKNNSKLADVSLQQFLANVDEIRHVLTTLSADRHAIYMEQVESLAAGCSDTAKCRKLNDHVDKFIAQARGIRRRLADASEELVQYPESRVGSGRARHEQIQMLIVSLEGIMSQFADDQASYKAEAAKKIAAYLRKQNIEVTDSEIDGAIENGSLFQLTRNINLGVAQKKALFDDMKNRATDIMILEKQIREVEELFVDMQLLVQSQGETVDRIETSVIRAEEYAEQAQQNVRQAVVLRRKNRKWKIVTCIALIVLLLVVVYLLSHFLGAIIPGWK</w:t>
            </w:r>
          </w:p>
        </w:tc>
      </w:tr>
      <w:tr w:rsidR="00767530" w:rsidRPr="00E340F8" w14:paraId="113007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FE7A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A270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90|SPG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2B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LLLLRALRRGPGPGPRPLWGPGPAWSPGFPARPGRGRPYMASRPPGDLAEAGGRALQSLQLRLLTPTFEGINGLLLKQHLVQNPVRLWQLLGGTFYFNTSRLKQKNKEKDKSKGKAPEEDEEERRRRERDDQMYRERLRTLLVIAVVMSLLNALSTSGGSISWNDFVHEMLAKGEVQRVQVVPESDVVEVYLHPGAVVFGRPRLALMYRMQVANIDKFEEKLRAAEDELNIEAKDRIPVSYKRTGFFGNALYSVGMTAVGLAILWYVFRLAGMTGREGGFSAFNQLKMARFTIVDGKMGKGVSFKDVAGMHEAKLEVREFVDYLKSPERFLQLGAKVPKGALLLGPPGCGKTLLAKAVATEAQVPFLAMAGPEFVEVIGGLGAARVRSLFKEARARAPCIVYIDEIDAVGKKRSTTMSGFSNTEEEQTLNQLLVEMDGMGTTDHVIVLASTNRADILDGALMRPGRLDRHVFIDLPTLQERREIFEQHLKSLKLTQSSTFYSQRLAELTPGFSGADIANICNEAALHAAREGHTSVHTLNFEYAVERVLAGTAKKSKILSKEEQKVVAFHESGHALVGWMLEHTEAVMKVSITPRTNAALGFAQMLPRDQHLFTKEQLFERMCMALGGRASEALSFNEVTSGAQDDLRKVTRIAYSMVKQFGMAPGIGPISFPEAQEGLMGIGRRPFSQGLQQMMDHEARLLVAKAYRHTEKVLQDNLDKLQALANALLEKEVINYEDIEALIGPPPHGPKKMIAPQRWIDAQREKQDLGEEETEETQQPPLGGEEPTWPK</w:t>
            </w:r>
          </w:p>
        </w:tc>
      </w:tr>
      <w:tr w:rsidR="00767530" w:rsidRPr="00E340F8" w14:paraId="11B8FAB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028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7D3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R2|TRIM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B20D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REDSPGPEVQPMDKQFLVCSICLDRYRCPKVLPCLHTFCERCLQNYIPPQSLTLSCPVCRQTSILPEQGVSALQNNFFISSLMEAMQQAPEGAHDPEDPHPLSAVAGRPLSCPNHEGKTMEFYCEACETAMCGECRAGEHREHGTVLLRDVVEQHKAALQRQLEAVRGRLPQLSAAIALVGGISQQLQERKAEALAQISAAFEDLEQALQQRKQALVSDLESICGAKQKVLQTQLDTLRQGQEHIGSSCSFAEQALRLGSAPEVLLVRKHMRERLAALAAQAFPERPHENAQLELVLEVDGLRRSVLNLGALLTTSATAHETVATGEGLRQALVGQPASLTVTTKDKDGRLVRTGSAELCAEITGPDGVRLAVPVVDHKNGTYELVYTARTEGDLLLSVLLYGQPVRGSPFRVRALRPGDLPPSPDDVKRRVKSPGGPGSHVRQKAVRRPSSMYSTGGKRKDNPIEDELVFRVGSRGREKGEFTNLQGVSAASSGRIVVADSNNQCIQVFSNEGQFKFRFGVRGRSPGQLQRPTGVAVDTNGDIIVADYDNRWVSIFSPEGKFKTKIGAGRLMGPKGVAVDRNGHIIVVDNKSCCVFTFQPNGKLVGRFGGRGATDRHFAGPHFVAVNNKNEIVVTDFHNHSVKVYSADGEFLFKFGSHGEGNGQFNAPTGVAVDSNGNIIVADWGNSRIQVFDSSGSFLSYINTSAEPLYGPQGLALTSDGHVVVADAGNHCFKAYRYLQ</w:t>
            </w:r>
          </w:p>
        </w:tc>
      </w:tr>
      <w:tr w:rsidR="00767530" w:rsidRPr="00E340F8" w14:paraId="0412C7C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761C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384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V9|TRA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832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FQFGQPVRAQPLPGLCHGKLIRTNACDVCNSTDLPEVEIISLLEEQLPHYKLRADTIYGYDHDDWLHTPLISPDANIDLTTEQIEETLKYFLLCAERVGQMTKTYNDIDAVTRLLEEKERDLELAARIGQSLLKKNKTLTERNELLEEQVEHIREEVSQLRHELSMKDELLQFYTSAAEESEPESVCSTPLKRNESSSSVQNYFHLDSLQKKLKDLEEENVVLRSEASQLKTETITYEEKEQQLVNDCVKELRDANVQIASISEELAKKTEDAARQQEEITHLLSQIVDLQKKAKACAVENEELVQHLGAAKDAQRQLTAELRELEDKYAECMEMLHEAQEELKNLRNKTMPNTTSRRYHSLGLFPMDSLAAEIEGTMRKELQLEEAESPDITHQKRVFETVRNINQVVKQRSLTPSPMNIPGSNQSSAMNSLLSSCVSTPRSSFYGSDIGNVVLDNKTNSIILETEAADLGNDERSKKPGTPGTPGSHDLETALRRLSLRRENYLSERRFFEEEQERKLQELAEKGELRSGSLTPTESIMSLGTHSRFSEFTGFSGMSFSSRSYLPEKLQIVKPLEGSATLHHWQQLAQPHLGGILDPRPGVVTKGFRTLDVDLDEVYCLNDFEEDDTGDHISLPRLATSTPVQHPETSAHHPGKCMSQTNSTFTFTTCRILHPSDELTRVTPSLNSAPTPACGSTSHLKSTPVATPCTPRRLSLAESFTNTRESTTTMSTSLGLVWLLKERGISAAVYDPQSWDRAGRGSLLHSYTPKMAVIPSTPPNSPMQTPTSSPPSFEFKCTSPPYDNFLASKPASSILREVREKNVRSSESQTDVSVSNLNLVDKVRRFGVAKVVNSGRAHVPTLTEEQGPLLCGPPGPAPALVPRGLVPEGLPLRCPTVTSAIGGLQLNSGIRRNRSFPTMVGSSMQMKAPVTLTSGILMGAKLSKQTSLR</w:t>
            </w:r>
          </w:p>
        </w:tc>
      </w:tr>
      <w:tr w:rsidR="00767530" w:rsidRPr="00E340F8" w14:paraId="4DB8EDC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6EA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95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477|TRFL_CAPH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3C70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VPALLSLGALGLCLAAPRKNVRWCAISLPEWSKCYQWQRRMRKLGAPSITCIRRTSALECIRAIAGKNADAVTLDSGMVFEAGLDPYKLRPVAAEIYGTEKSPQTHYYAVAVVKKGSNFQLDQLQGQKSCHMGLGRSAGWNIPVGILRPFLSWTESAEPLQGAVARFFSASCVPCVDGKAYPNLCQLCKGVGENKCACSSQEPYFGYSGAFKCLQDGAGDVAFVKETTVFENLPEKADRDQYELLCLNNTRAPVDAFKECHLAQVPSHAVVARSVDGKENLIWELLRKAQEKFGKNKSQSFQLFGSPEGRRDLLFKDSALGFVRIPSKVDSALYLGSRYLTALKNLRETAEELKARCTRVVWCAVGPEEQSKCQQWSEQSGQNVTCATASTTDDCIALVLKGEADALSLDGGYIYTAGKCGLVPVMAENRKSSKYSSLDCVLRPTEGYLAVAVVKKANEGLTWNSLKGKKSCHTAVDRTAGWNIPMGLIANQTGSCAFDEFFSQSCAPGADPKSSLCALCAGDDQGLDKCVPNSKEKYYGYTGAFRCLAEDVGDVAFVKNDTVWENTNGESSADWAKNLNREDFRLLCLDGTTKPVTEAQSCYLAVAPNHAVVSRSDRAAHVEQVLLHQQALFGKNGKNCPDQFCLFKSETKNLLFNDNTECLAKLGGRPTYEKYLGTEYVTAIANLKKCSTSPLLEACAFLTR</w:t>
            </w:r>
          </w:p>
        </w:tc>
      </w:tr>
      <w:tr w:rsidR="00767530" w:rsidRPr="00E340F8" w14:paraId="7B77CD1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87EF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0177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7966|TO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D5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VSNHHSNGNGNSTVYDTNGNDEIKKEVKDEPMASDSEVPFGELMKRDKKEKKQKKRKAESGSDEDDYKPEKRKSSAKNGKKKDVGSDSEDDYKPEKKKSKKNNKKKAQESSEDDDEESEGDVSEEDVKPQIHSDDELEEEDEAPTTDDEEEQKRKEKERRKKEKREKKERKEKKRLEKENRKIKEEDDEDSDDEDDEKAKKKKRKSKGAEKSKPSTSKKDAGGKKEPPKKKVKKEEDIEDIWEWWKEEKKPAGVKWNSLQHCGPLFAPPYIPLPSHVHFKYGGEKMKLTLETEEIAQFYAGVLDHEYSTKEAFNKNFMKDWRKVMTVEERERIHDLKKCDFRAIDAYQKEQREIRKAMTKEEKLKIKEEKEAEVKIYGIAIIDGHRQKVANFRIEPPGVFRGRGGHPKMGLIKKRIMPEDVIINCGKDTEIPKPPPGHKWKEVRHDNTVTWLCSWTESVLGQNKYIMLNPSSKIKGEKDFEKYETARRLKKKIGGIRERYTDDFKSKEMRVRQRATALYFIDKLALRAGNEKDVDEAADTVGCCSLRVEHIKLFDSAKLNEDDKKEKEFVVEFDFLGKDSIRYFNRVSVEKRVYKNLKIFMEGKAPSDDLFDRLDTATLNDHLRSLMDGLTVKVFRTYNASITLQEQLIKLTNPKDNVAAKILSYNRANRQVAILCNHQRAVSKGFDESMQKLEQKIKDKKKEVKEAEAALKSARGAEKEKAQKKYDRLKEQLKKLKISRTDKDENKQIALGTSKLNYIDPRITVAWCKKFEVPLEKVFTKTHREKFRWAIDMTNSSDEEYVF</w:t>
            </w:r>
          </w:p>
        </w:tc>
      </w:tr>
      <w:tr w:rsidR="00767530" w:rsidRPr="00E340F8" w14:paraId="230D5EB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039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72A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LK4|TUT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32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TAKPYFVKRTKDRGIIDDDDFRRGHPQQDYLIMDDYAKGHSSKMEKGLPKKKISPGNYGNTPRKGLYGVSSNPYAFKNPIYSQPAWMNDNHKDQNKKWLSDELAGNADSWREFKPGPRIPVISRSRKESFQESDDAYRWQEGRGCRAVRRLFQKDLSSLEAMSEMEAGSPENKKQRSRPRKPRRTRTEDSEQDGDLDGPVIDESVLSTKELLGLQQAEERLKRDCIDRLKRRPRNCPTAKYTCKLCDALIDSIPFAHKHIKEKRHKKNLKEKQEEELLTTLPPPAPSQIHAVGSAIDRVVQEFGLHSENLDQRLEIKRVMESVFRHKLPDCSLRLYGSSCSRLGFRDSDVNIDVQFPAVMSQPDVLLLVQECLKNSDSFIDVDADFHARVPVVVCRDKQSGLLCKVSAGNENAWLTTKHLTALGKLEPRLVPLVIAFRYWAKLCSIDRPEEGGLPPYVFALMAVFFLQQRKEPLLPVYLGSWIEEFSLNKLGNFSLKDVEKDSVVWEYTDNSTGDTSSAKEEAPKETAAKKGQVPLTFNIKHQPSVPVGQLWVELLRFYALEFNLADLVISIRVKELISRESKDWPKKRIAIEDPYSVKRNVARTLNNQPVFEYILHCLRTTYKYFALPHKVTKPNLTKPPSPVTCVSDPYREAKNGGPEPQATNIDKLGNAAVAQDPGVQTSGDCRAQLVTLKNTTEEVGSPAKEKTGGVHIPAHQESSGCVQAEVSCEGLEDATAELPETGSDNEEVRRKTKHPLSTDDQGLSSSKHPELQNCGSLCGLQADNTLELVAEECNSCASLDNKAEVNEERIEGAEELEEAAALSCFSPSVQSRTSAAMHFDDEEEEEEEEEEEEPRLSINLTEDEEGVANEHQVDSRYAGSGEEDALSEEDDLAEPAKGEDTGECGENVGGTLLIDLNRITLKEESFPEEDLPGDQSEFFYEFRKLTFTKGKSPTVVCSLCKREGHLKKDCPEDFKRVQLEPLPPLTPKFSNILDQVCVQCYKDFSPTIVEDQAREHIRQNLESFIKQDFPGTKLSLFGSSKNGFGFKQSDLDVCMTINGHETAEGLDCVRTIEELARVLRKHSGLRNILPITTAKVPIVKFFHLRSGLEVDISLYNTLALHNTRLLSAYSAIDPRVKYLCYTMKVFTKMCDIGDASRGSLSSYAYTLMVLYFLQQRSPPVIPVLQEIYKGEKKPEILVDGWNIYFFDQINELPTCWPEYGKNTEPVGQLWLGLLRFYTEEFDFKEHVISIRRKSLLTTFKKQWTSKYIVIEDPFDLNHNLGAGLSRKMTNFIMKAFINGRRVFGIPVKGFPKDNPSKLAYFFDPDVLTEGELAPNDRCCRICGKIGHFMKDCPMRRKVRRRRDQEDTPNQRYSESKEKRSKEDKEIQNKYTEKEVSTKEDKLTPCAAAKAKPVRAAVDLGREKLLRTPTEKWKRQDDRDSREKRCFICGREGHIKKECPQFKGSPGSLSSKYMTQGRASVKRTQQES</w:t>
            </w:r>
          </w:p>
        </w:tc>
      </w:tr>
      <w:tr w:rsidR="00767530" w:rsidRPr="00E340F8" w14:paraId="2A22F76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F7F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2DC3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632|TRFL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8D7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IPALLFLGTLGLCLAAPKKGVRWCVISTAEYSKCRQWQSKIRRTNPMFCIRRASPTDCIRAIAAKRADAVTLDGGLVFEADQYKLRPVAAEIYGTEENPQTYYYAVAVVKKGFNFQLNQLQGRKSCHTGLGRSAGWNIPIGLLRRFLDWAGPPEPLQKAVAKFFSQSCVPCADGNAYPNLCQLCIGKGKDKCACSSQEPYFGYSGAFNCLHKGIGDVAFVKESTVFENLPQKADRDKYELLCPDNTRKPVEAFRECHLARVPSHAVVARSVNGKENSIWELLYQSQKKFGKSNPQEFQLFGSPGQQKDLLFRDATIGFLKIPSKIDSKLYLGLPYLTAIQGLRETAAEVEARQAKVVWCAVGPEELRKCRQWSSQSSQNLNCSLASTTEDCIVQVLKGEADAMSLDGGFIYTAGKCGLVPVLAENQKSRQSSSSDCVHRPTQGYFAVAVVRKANGGITWNSVRGTKSCHTAVDRTAGWNIPMGLLVNQTGSCKFDEFFSQSCAPGSQPGSNLCALCVGNDQGVDKCVPNSNERYYGYTGAFRCLAENAGDVAFVKDVTVLDNTNGQNTEEWARELRSDDFELLCLDGTRKPVTEAQNCHLAVAPSHAVVSRKEKAAQVEQVLLTEQAQFGRYGKDCPDKFCLFRSETKNLLFNDNTEVLAQLQGKTTYEKYLGSEYVTAIANLKQCSVSPLLEACAFMMR</w:t>
            </w:r>
          </w:p>
        </w:tc>
      </w:tr>
      <w:tr w:rsidR="00767530" w:rsidRPr="00E340F8" w14:paraId="0015A6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A8E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AE1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G3|TRI6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641F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SLKDELLCSICLSIYQDPVSLGCEHYFCRRCITEHWVRQEAQGARDCPECRRTFAEPALAPSLKLANIVERYSSFPLDAILNARRAARPCQAHDKVKLFCLTDRALLCFFCDEPALHEQHQVTGIDDAFDELQRELKDQLQALQDSEREHTEALQLLKRQLAETKSSTKSLRTTIGEAFERLHRLLRERQKAMLEELEADTARTLTDIEQKVQRYSQQLRKVQEGAQILQERLAETDRHTFLAGVASLSERLKGKIHETNLTYEDFPTSKYTGPLQYTIWKSLFQDIHPVPAALTLDPGTAHQRLILSDDCTIVAYGNLHPQPLQDSPKRFDVEVSVLGSEAFSSGVHYWEVVVAEKTQWVIGLAHEAASRKGSIQIQPSRGFYCIVMHDGNQYSACTEPWTRLNVRDKLDKVGVFLDYDQGLLIFYNADDMSWLYTFREKFPGKLCSYFSPGQSHANGKNVQPLRINTVRI</w:t>
            </w:r>
          </w:p>
        </w:tc>
      </w:tr>
      <w:tr w:rsidR="00767530" w:rsidRPr="00E340F8" w14:paraId="2E089C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9524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584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26|PSP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B6FC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RGNLKQVRIEKNPARLRALESAAGESEPVAAAAMALTLAGEQAPPPAPSEEHPDEELGFTIDIKSFLKPGEKTYTQRCRLFVGNLPTDITEEDFKRLFERYGEPSEVFINRDRGFGFIRLESRTLAEIAKAELDGTILKSRPLRIRFATHGAALTVKNLSPVVSNELLEQAFSQFGPVEKAVVVVDDRGRATGKGFVEFAAKPPARKALERCGDGAFLLTTTPRPVIVEPMEQFDDEDGLPEKLMQKTQQYHKEREQPPRFAQPGTFEFEYASRWKALDEMEKQQREQVDRNIREAKEKLEAEMEAARHEHQLMLMRQDLMRRQEELRRLEELRNQELQKRKQIQLRHEEEHRRREEEMIRHREQEELRRQQEGGFKPNYMENREQEMRMGDMGPRGAINMGDAFSPAPAGTQGPPPMMGMNMNNRGTIPGPPMGPGPAMGPEGAANMGTPMIPDNGAVHNDRFPQGPPSQMGSPMGNRTGSETPQAPMSGVGPVSGGPGGFGRGSQGGNFEGPNKRRRY</w:t>
            </w:r>
          </w:p>
        </w:tc>
      </w:tr>
      <w:tr w:rsidR="00767530" w:rsidRPr="00E340F8" w14:paraId="5123D0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70FB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7A15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LN9|PXG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85E1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MERMERDAMETVAPYARVTYHRRVRGDLDDTLPKPYLPRALQAPDMEHPQGTPDHRHNGLSVLQQHVAFFDLDNNGIIYPFETFSGFRLLGFNLLASLILAAGINIALSYATLPGWLPSPFFPIYIHNIHKAKHGSDSKTYDNEGRYTPANLELMFSKYARTIPDKLSLGELWDMTEGNRDAFDFFGWLASKVEWGVLYALASDEEGFLSKEAIRRCFDGSLFEYCAKNYAEIKEYKTYY</w:t>
            </w:r>
          </w:p>
        </w:tc>
      </w:tr>
      <w:tr w:rsidR="00767530" w:rsidRPr="00E340F8" w14:paraId="7CC2255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3F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57B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254|PUR4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2A5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ILRGSPALSAFRINKLLARFQAARLPVHNIYAEYVHFADLNAPLNDDEHAQLERLLKYGPALASHAPQGKLLLVTPRPGTISPWSSKATDIAHNCGLQQVNRLERGVAYYIEAGTLTNEQWQQVTAELHDRMMETVFFALDDAEQLFAHHQPTPVTSVDLLGQGRQALIDANLRLGLALAEDEIDYLQDAFTKLGRNPNDIELYMFAQANSEHCRHKIFNADWVIDGEQQPKSLFKMIKNTFETTPDHVLSAYKDNAAVMEGSEVGRYFADHETGRYDFHQEPAHILMKVETHNHPTAISPWPGAATGSGGEIRDEGATGRGAKPKAGLVGFSVSNLRIPGFEQPWEEDFGKPERIVTALDIMTEGPLGGAAFNNEFGRPALNGYFRTYEEKVNSHNGEELRGYHKPIMLAGGIGNIRADHVQKGEINVGAKLVVLGGPAMNIGLGGGAASSMASGQSDADLDFASVQRDNPEMERRCQEVIDRCWQLGDANPILFIHDVGAGGLSNAMPELVSDGGRGGKFELREILSDEPGMSPLEIWCNESQERYVLAVAADQLPLFDELCKRERAPYAVIGEATEELHLSLHDRHFDNQPIDLPLDVLLGKTPKMTRDVQTLKAKGDALAREGITIADAVKRVLHLPTVAEKTFLVTIGDRSVTGMVARDQMVGPWQVPVANCAVTTASLDSYYGEAMAIGERAPVALLDFAASARLAVGEALTNIAATQIGDIKRIKLSANWMAAAGHPGEDAGLYEAVKAVGEELCPALGLTIPVGKDSMSMKTRWQEGNEEREMTSPLSLVISAFARVEDVRHTITPQLSTEDNALLLIDLGKGNNALGATALAQVYRQLGDKPADVRDVAQLKGFYDAIQALVAQRKLLAYHDRSDGGLLVTLAEMAFAGHCGIDADIATLGDDRLAALFNEELGAVIQVRAADREAVESVLAQHGLADCVHYVGQAVSGDRFVITANGQTVFSESRTTLRVWWAETTWQMQRLRDNPECADQEHQAKSNDADPGLNVKLSFDINEDVAAPYIATGARPKVAVLREQGVNSHVEMAAAFHRAGFDAIDVHMSDLLTGRTGLEDFHALVACGGFSYGDVLGAGEGWAKSILFNDRVRDEFATFFHRPQTLALGVCNGCQMMSNLRELIPGSELWPRFVRNTSDRFEARFSLVEVTQSPSLLLQGMVGSQMPIAVSHGEGRVEVRDAAHLAALESKGLVALRYVDNFGKVTETYPANPNGSPNGITAVTTESGRVTIMMPHPERVFRTVSNSWHPENWGEDGPWMRIFRNARKQLG</w:t>
            </w:r>
          </w:p>
        </w:tc>
      </w:tr>
      <w:tr w:rsidR="00767530" w:rsidRPr="00E340F8" w14:paraId="6120BA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05A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5C7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JW1|PX11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296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DLTRAELALIVLYLNKAEARDKICRAIQYGSKFLSGGQPGTAQTVDKNTSLARKVFRLFKFVNDFHGLISPVPKGTPLPLVLLGKSKNALLSTFLFLDQIVWLGRSGIYKNKERTELLGRISLFCWLGSSVCTSAVEIGELGRLSSSMKKMEKELKADDELYRAKLQKSNDRTLALIKSSMDIIVAIGLLQLAPKTISPRVTGAFGFTTSLISCYQLLPSRPKLKTP</w:t>
            </w:r>
          </w:p>
        </w:tc>
      </w:tr>
      <w:tr w:rsidR="00767530" w:rsidRPr="00E340F8" w14:paraId="66BC97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970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39F7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883|PUU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D0C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HHLAYWQDKALSLAIENRLFINGEYTAAAENETFETVDPVTQAPLAKIARGKSVDIDRAMSAARGVFERGDWSLSSPAKRKAVLNKLADLMEAHAEELALLETLDTGKPIRHSLRDDIPGAARAIRWYAEAIDKVYGEVATTSSHELAMIVREPVGVIAAIVPWNFPLLLTCWKLGPALAAGNSVILKPSEKSPLSAIRLAGLAKEAGLPDGVLNVVTGFGHEAGQALSRHNDIDAIAFTGSTRTGKQLLKDAGDSNMKRVWLEAGGKSANIVFADCPDLQQAASATAAGIFYNQGQVCIAGTRLLLEESIADEFLALLKQQAQNWQPGHPLDPATTMGTLIDCAHADSVHSFIREGESKGQLLLDGRNAGLAAAIGPTIFVDVDPNASLSREEIFGPVLVVTRFTSEEQALQLANDSQYGLGAAVWTRDLSRAHRMSRRLKAGSVFVNNYNDGDMTVPFGGYKQSGNGRDKSLHALEKFTELKTIWISLEA</w:t>
            </w:r>
          </w:p>
        </w:tc>
      </w:tr>
      <w:tr w:rsidR="00767530" w:rsidRPr="00E340F8" w14:paraId="46E14B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05B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757D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7U83|PYRD_TRYB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574A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KVNILGHEFSNPFMNAAGVLCTTEEDLRRMTESESGSLIGKSCTLAPRTGNPEPRYFGLPLGSINSMGLPNLGVDFYLSYAAQTHDYSRKPLFLSMSGLSVEESVEMVKKLAPITKEKGTILELNLSCPNVPGKPQVGYDFDTTRTYLQKVSEAYGLPFGVKMPPYFDIAHFDMAAAVLNDFPLVKFITCVNSIGNGLVIDPANETVVIKPKQGFGGLGGKYVLPTALANVNAFFRRCPDKLVFGCGGVYSGEEAFLHILAGASMVQVGTALHDEGPIIFARLNKELQEIMTNKGYKTLDEFRGRVKTMD</w:t>
            </w:r>
          </w:p>
        </w:tc>
      </w:tr>
      <w:tr w:rsidR="00767530" w:rsidRPr="00E340F8" w14:paraId="287000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2971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3BA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550|RAD2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739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YAHFVLSKRGPLAKIWLAAHWDKKLTKAHVFECNLESSVESIISPKVKMALRTSGHLLLGVVRIYHRKAKYLLADCNEAFIKIKMAFRPGVVDLPEENREAAYNAITLPEEFHDFDQPLPDLDDIDVAQQFSLNQSRVEEITMREEVGNISILQENDFGDFGMDDREIMREGSAFEDDDMLVSTSASNLLLEPEQSTSNLNEKMNHLEYEDQYKDDNFGEGNDGGILDDKLISNNDGGIFDDPPALSEAGVMLPEQPAHDDMDEDDNGSLGGPDSPDSVDPVEPMPTMTDQTTLVPNEEEAFALEPIDITVKETKAKRKRKLIVDSVKELDSKTIRAQLSDYSDIVTTLDLAPPTKKLMMWKETGGVEKLFFLPAQPLWNNRLLKLFTRCLTPLVPEDLRKRRKGGEADNLDEFLKEFENPEVPREEQQPQQQQPQPQRDVIDEPIIEEPSRLQDSVMEASRTTIEESAMPPPPPQGVKRKAGQIDPEPSIPPQQVEQMEIPPVELPPEEPPNICQLIPELELLPEKEKEKEKEKEEEEEEEDEDASGGDQDQEERRWNKRTQQMLHGLQRALAKTGAESISLLELCRNTNRKQAAAKFYSFLVLKKQQAIELTQEEPYSDIIATPGPRFHII</w:t>
            </w:r>
          </w:p>
        </w:tc>
      </w:tr>
      <w:tr w:rsidR="00767530" w:rsidRPr="00E340F8" w14:paraId="46C2BE26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DF0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6D9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X4|R1AB_CVHN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5E2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TSKYGLGFKWAPEFRWLLPDAAEELASPMKSDEGGLCPSTGQAMESVGFVYDNHVKIDCRCILGQEWHVQSNLIRDIFVHEDLHVVEVLTKTAVKSGTAILIKSPLHSLGGFPKGYVMGLFRSYKTKRYVVHHLSMTTSTTNFGEDFFGWIVPFGFMPSYVHKWFQFCRLYIEESDLIISNFKFDDYDFSVEAAYAEVHAEPKGKYSQKAYALLRQYRGIKPVLFVDQYGCDYSGKLADCLQAYGHYSLQDMRQKQSVWLANCDFDIVVAWHVVRDSRFVMRLQTIATICGIKYVAQPTEDVVDGDVVIREPVHLLSADAIVLKLPSLMKVMTHMDDFSIKSIYNVDLCDCGFVMQYGYVDCFNDNCDFYGWVSGNMMDGFSCPLCCTVYDSSEVKAQSSGVIPENPVLFTNSTDTVNPDSFNLYGYSVTPFGSCIYWSPRPGLWIPIIKSSVKSYDDLVYSGVVGCKSIVKETALITHALYLDYVQCKCGNLEQNHILGVNNSWCRQLLLNRGDYNMLLKNIDLFVKRRADFACKFAVCGDGFVPFLLDGLIPRSYYLIQSGIFFTSLMSQFSQEVSDMCLKMCILFMDRVSVATFYIEHYVNRLVTQFKLLGTTLVNKMVNWFNTMLDASAPATGWLLYQLLNGFFVVSQANLNFVALIPDYAKILVNKFYTFFKLLLECVTVDVLKDMPVLKTINGLVCIVGNKFYNVSTGLIPGFVLPCNAQEQQIYFFEGVAESVIVEDDVIENVKSSLSSYEYCQPPKSVEKICIIDNMYMGKCGDKFFPIVMNDKNICLLDHAWRFPCAGRKVNFNEKPVVMEIPSLMTVKVMFDLDSTFDDILGKVCSEFEVEKGVTVDDFVAVVCDAIENALNSCKEHPVVGYQVRAFLNKLNENVVYLFDEAGDEAMASRMYCTFAIEDVEDVISSEAVEDTIDGVVEDTINDDEDVVTGDNDDEDVVTGDNDDEDVVTGDNDDEDVVTGDNDDEDVVTGDNDDEDVVTGDNDDEDVVTGDNDDEDVVTGDNNDEDVVTGDNNDEESVTGDNDDQIVVTGDDVDDIESIYDFDTYKALLVFNDVYNDALFVSYGSSVETETYFKVNGLWSPTITHTNCWLRSVLLVMQKLPFKFKDLAIENMWLSYKVGYNQSFVDYLLTTIPKAIVLPQGGYVADFAYWFLNQFDINAYANWCCLKCGFSFDLNGLDAVFFYGDIVSHVCKCGHNMTLIAADLPCTLHFSLFDDNFCAFCTPKKIFIAACAVDVNVCHSVAVIGDEQIDGKFVTKFSGDKFDFIVGYGMSFSMSSFELAQLYGLCITPNVCFVKGDIINVARLVKADVIVNPANGHMLHGGGVAKAIAVAAGKKFSKETAAMVKSKGVCQVGDCYVSTGGKLCKTILNIVGPDARQDGRQSYVLLARAYKHLNNYDCCLSTLISAGIFSVPADVSLTYLLGVVDKQVILVSNNKEDFDIIQKCQITSVVGTKALAVRLTANVGRVIKFETDAYKLFLSGDDCFVSNSSVIQEVLLLRHDIQLNNDVRDYLLSKMTSLPKDWRLINKFDVINGVKTVKYFECPNSIYICSQGKDFGYVCDGSFYKATVNQVCVLLAKKIDVLLTVDGVNFKSISLTVGEVFGKILGNVFCDGIDVTKLKCSDFYADKILYQYENLSLADISAVQSSFGFDQQQLLAYYNFLTVCKWSVVVNGPFFSFEQSHNNCYVNVACLMLQHINLKFNKWQWQEAWYEFRAGRPHRLVALVLAKGHFKFDEPSDATDFIRVVLKQADLSGAICELELICDCGIKQESRVGVDAVMHFGTLAKTDLFNGYKIGCNCAGRIVHCTKLNVPFLICSNTPLSKDLPDDVVAANMFMGVGVGHYTHLKCGSPYQHYDACSVKKYTGVSGCLTDCLYLKNLTQTFTSMLTNYFLDDVEMVAYNPDLSQYYCDNGKYYTKPIIKAQFKPFAKVDGVYTNFKLVGHDICAQLNDKLGFNVDLPFVEYKVTVWPVATGDVVLASDDLYVKRYFKGCETFGKPVIWFCHDEASLNSLTYFNKPSFKSENRYSVLSVDSVSEESQGNVVTSVMESQISTKEVKLKGVRKTVKIEDAIIVNDENSSIKVVKSLSLVDVWDMYLTGCDYVVWVANELSRLVKSPTVREYIRYGIKPITIPIDLLCLRDDNQTLLVPKIFKARAIEFYGFLKWLFIYVFSLLHFTNDKTIFYTTEIASKFTFNLFCLALKNAFQTFRWSIFIKGFLVVATVFLFWFNFLYINVIFSDFYLPNISVFPIFVGRIVMWIKATFGLVTICDFYSKLGVGFTSHFCNGSFICELCHSGFDMLDTYAAIDFVQYEVDRRVLFDYVSLVKLIVELVIGYSLYTVWFYPLFCLIGLQLFTTWLPDLFMLETMHWLIRFIVFVANMLPAFVLLRFYIVVTAMYKVVGFIRHIVYGCNKAGCLFCYKRNCSVRVKCSTIVGGVIRYYDITANGGTGFCVKHQWNCFNCHSFKPGNTFITVEAAIELSKELKRPVNPTDASHYVVTDIKQVGCMMRLFYDRDGQRVYDDVDASLFVDINNLLHSKVKVVPNLYVVVVESDADRANFLNAVVFYAQSLYRPILLVDKKLITTACNGISVTQIMFDVYVDTFMSHFDVDRKSFNNFVNIAHASLREGVQLEKVLDTFVGCVRKCCSIDSDVETRFITKSMISAVAAGLEFTDENYNNLVPTYLKSDNIVAADLGVLIQNGAKHVQGNVAKVANISCIWFIDAFNQLTADLQHKLKKACVKTGLKLKLTFNKQEASVPILTTPFSLKGGVVLSNLLYILFFISLICFILLWALLPTYSVYKSDIHLPAYASFKVIDNGVVRDISVNDLCFANKFFQFDQWYESTFGSVYYHNSMDCPIVVAVMDEDIGSTMFNVPTKVLRYGFHVLHFLTYAFASDSVQCYTPHIQISYNDFYASGCVLSSLCTMFKRGDGTPHPYCYTDGVMKNASLYTSLVPHTRYSLANSNGFIRFPDVISEGIVRIVRTRSMTYCRVGACEYAEEGICFNFNSSWVLNNDYYRSMPGTFCGRDFFDLFYQFFSSLIRPIDFFSLTASSIFGAILAIVVVLVFYYLIKLKRAFGDYTSVVVINVIVWCINFLMLFVFQVYPICACVYACFYFYVTLYFPSEISVIMHLQWIVMYGAIMPFWFCVTYVAMVIANHVLWLFSYCRKIGVNVCSDSTFEETSLTTFMITKDSYCRLKNSVSDVAYNRYLSLYNKYRYYSGKMDTAAYREAACSQLAKAMETFNHNNGNDVLYQPPTASVSTSFLQSGIVKMVSPTSKIEPCLVSVTYGSMTLNGLWLDDKVYCPRHVICLSSNMNEPDYSALLCRVTLGDFTIMSGRMSLTVVSYQMQGCQLVLTVSLQNPYTPKYTFGVVKPGETFTVLAAYNGRPQGAFHVTMRSSYTIKGSFLCGSCGSVGYVLTGDSVKFVYMHQLELSTGCHTGTDFNGNFYGPYRDAQVVQLPVKDYVQTVNVIAWLYAAILNNCAWFVQNDVCSIEDFNVWAMTNGFSQVKADLVLDALASMTGVSIETLLAAIKRLYMGFQGRQILGSCTFEDELAPSDVYQQLAGVKLQSKTKRFIKETIYWILISTFLFSCIISAFVKWTIFMYINTHMIGVTLCVLCFVSFMMLLVKHKHFYLTMYIIPVLCTLFYVNYLVVYKEGFRGFTYVWLSHFVPAVNFTYVYEVFYGCILCVFAIFITMHSINHDIFSLMFLVGRIVTLISMWYFGSNLEEDVLLFITAFLGTYTWTTILSLAIAKIVANWLSVNIFYFTDVPYIKLILLSYLFIGYILSCYWGFFSLLNSVFRMPMGVYNYKISVQELRYMNANGLRPPRNSFEAILLNLKLLGIGGVPVIEVSQIQSKLTDVKCANVVLLNCLQHLHVASNSKLWQYCSVLHNEILSTSDLSVAFDKLAQLLIVLFSNPAAVDTKCLASIDEVSDDYVQDSTVLQALQSEFVNMASFVEYEVAKKNLADAKNSGSVNQQQIKQLEKACNIAKSVYERDKAVARKLERMADLALTNMYKEARINDKKSKVVSALQTMLFSMVRKLDNQALNSILDNAVKGCVPLSAIPALAANTLTIIIPDKQVFDKVVDNVYVTYAGSVWHIQTVQDADGINKQLTDISVDSNWPLVIIANRYNEVANAVMQNNELMPHKLKIQVVNSGSDINCNIPTQCYYNNVSSGRIVYAVLSDVDGLKYTKIMKDDGNCVVLELDPPCKFSIQDVKGLKIKYLYFIKGCNTLARGWVVGTLSSTIRLQAGVATEYAANSSILSLCAFSVDPKKTYLDYIQQGGVPIINCVKMLCDHAGTGMAITIKPEATINQDSYGGASVCIYCRARVEHPDVDGICKLRGKFVQVPLGIKDPILYVLTHDVCQVCGFWRDGSCSCVGSSVAVQSKDLNFLNRVRGTSVNARLVPCASGLSTDVQLRAFDICNTNRAGIGLYYKVNCCRFQRIDDDGNKLDKFFVVKRTNLEVYNKEKTYYELTKSCGVVAEHDFFTFDIDGSRVPHIVRRNLSKYTMLDLCYALRHFDRNDCSILCEILCEYADCKESYFSKKDWYDFVENPDIINIYKKLGPIFNRALLNTVIFADTLVEVGLVGVLTLDNQDLYGQWYDFGDFIQTAPGFGVAVADSYYSYMMPMLTMCHVLDCELFVNDSYRQFDLVQYDFTDYKLELFNKYFKYWGMKYHPNTVDCDNDRCIIHCANFNILFSMVLPNTCFGPLVRQIFVDGVPFVVSIGYHYKELGVVMNLDVDTHRYRLSLKDLLLYAADPAMHVASASALLDLRTCCFSVAAITSGIKFQTVKPGNFNQDFYEFVKSKGLFKEGSTVDLKHFFFTQDGNAAITDYNYYKYNLPTMVDIKQLLFVLEVVYKYFEIYDGGCIPASQVIVNNYDKSAGYPFNKFGKARLYYEALSFEEQNEIYAYTKRNVLPTLTQMNLKYAISAKNRARTVAGVSILSTMTGRMFHQKCLKSIAATRGVPVVIGTTKFYGGWDDMLRHLIKDVDNPVLMGWDYPKCDRAMPNILRIVSSLVLARKHEFCCSHGDRFYRLANECAQVLSEIVMCGGCYYVKPGGTSSGDATTAFANSVFNICQAVTANVCSLMACNGHKIEDLSIRNLQKRLYSNVYRTDYVDYTFVNEYYEFLCKHFSMMILSDDGVVCYNSDYANKGYIANISAFQQVLYYQNNVFMSESKCWVENDITNGPHEFCSQHTMLVKIDGDYVYLPYPDPSRILGAGCFVDDLLKTDSVLLIERFVSLAIDAYPLVYHENEEYQKVFRVYLEYIKKLYNDLGTQILDSYSVILSTCDGLKFTEESFYKNMYLKSAVMQSVGACVVCSSQTSLRCGSCIRKPLLCCKCCYDHVMATNHKYVLSVSPYVCNAPNCDVSDVTKLYLGGMSYYCENHKPHYSFKLVMNGMVFGLYKQSCTGSPYIDDFNKIASCKWTEVDDYVLANECIERLKLFAAETQKATEEAFKQSYASATIQEIVSDREVILCWETGKVKPPLNKNYVFTGYHFTSTGKTVLGEYVFDKSELTNGVYYRATTTYKLSIGDVFVLTSHSVASLSAPTLVPQENYASIRFSSVYSVPLVFQNNVANYQHIGMKRYCTVQGPPGTGKSHLAIGLAVYYYTARVVYTAASHAAVDALCEKAYKFLNINDCTRIIPAKVRVDCYDKFKINDTTCKYVFTTINALPELVTDIVVVDEVSMLTNYELSVINARIKAKHYVYIGDPAQLPAPRVLLSKGSLEPRHFNSITKIMCCLGPDIFLGNCYRCPKEIVETVSALVYDNKLKAKNDNSSLCFKVYFKGQTTHESSSAVNIQQIYLISKFLKANPVWNSAVFISPYNSQNYVAKRVLGVQTQTVDSAQGSEYDYVIYSQTAETAHSVNVNRFNVAITRAKKGIFCVMSNMQLFESLNFITLPLDKIQNQTLPRLHCTTNLFKDCSKSCLGYHPAHAPSFLAVDDKYKVNENLAVNLNICEPVLTYSRLISLMGFKLDLTLDGYSKLFITKDEAIKRVRGWVGFDVEGAHATRENIGTNFPLQIGFSTGVDFVVEATGLFAERDCYTFKKTVAKAPPGEKFKHLIPLMSKGQKWDIVRIRIVQMLSDYLLDLSDSVVFITWSASFELTCLRYFAKLGRELNCNVCSNRATCYNSRTGYYGCWRHSYTCDYVYNPLIVDIQQWGYTGSLTSNHDIICNVHKGAHVASADAIMTRCLAIYDCFCKSVNWNLEYPIISNEVSINTSCRLLQRVMLKAAMLCNRYNLCYDIGNPKGLACVKDYEFKFYDAFPVAKSVKQLFYVYDVHKDNFKDGLCMFWNCNVDKYPSNSIVCRFDTRVLNKLNLPGCNGGSLYVNKHAFHTNPFTRTVFENLKPMPFFYYSDTPCVYVDGLESKQVDYVPLRSATCITRCNLGGAVCSKHAEEYCNYLESYNIVTTAGFTFWVYKTFDFYNLWNTFTTLQSLENVIYNLVNVGHYDGRTGELPCAIMNDKVVVKINNVDTVIFKNNTSFPTNIAVELFTKRSIRHHPELKILRNLNIDICWKHVLWDYVKDSLFCSSTYGVCKYTDLKFIENLNILFDGRDTGALEAFRKARNGVFISTEKLSRLSMIKGPQRADLNGVIVDKVGELKVEFWFAMRKDGDDVIFSRTDSLCSSHYWSPQGNLGGNCAGNVIGNDALTRFTIFTQSRVLSSFEPRSDLERDFIDMDDNLFIAKYGLEDYAFDHIVYGSFNHKVIGGLHLLIGLFRRLKKSNLLIQEFLQYDSSIHSYFITDQECGSSKSVCTVIDLLLDDFVSIVKSLNLSCVSKVVNINVDFKDFQFMLWCNDNKIMTFYPKMQATNDWKPGYSMPVLYKYLNVPLERVSLWNYGKPINLPTGCMMNVAKYTQLCQYLNTTTLAVPVNMRVLHLGAGSDKEVAPGSAVLRQWLPSGSILVDNDLNPFVSDSLVTYFGDCMTLPFDCHWDLIISDMYDPLTKNIGDYNVSKDGFFTYICHLIRDKLSLGGSVAIKITEFSWNADLYKLMSCFAFWTVFCTNVNASSSEGFLIGINYLGKSSFEIDGNVMHANYLFWRNSTTWNGGAYSLFDMTKFSLKLAGTAVVNLRPDQLNDLVYSLIERGKLLVRDTRKEIFVGDSLVNTC</w:t>
            </w:r>
          </w:p>
        </w:tc>
      </w:tr>
      <w:tr w:rsidR="00767530" w:rsidRPr="00E340F8" w14:paraId="74D9B2D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0582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6C92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729|RAB3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462A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PHKEHLYKLLVIGDLGVGKTSIIKRYVHQNFSSHYRATIGVDFALKVLHWDPETVVRLQLWDIAGQERFGNMTRVYYREAMGAFIVFDVTRPATFEAVAKWKNDLDSKLSLPNGKPVSVVLLANKCDQGKDVLMNNGLKMDQFCKEHGFVGWFETSAKENINIDEASRCLVKHILANECDLMESIEPDVVKPHLTSTKVASCSGCAKS</w:t>
            </w:r>
          </w:p>
        </w:tc>
      </w:tr>
      <w:tr w:rsidR="00767530" w:rsidRPr="00E340F8" w14:paraId="1DBF02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AFA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E2B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09|RAD5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09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QMQLEANADTSVEEESFGPQPISRLEQCGINANDVKKLEEAGFHTVEAVAYAPKKELINIKGISEAKADKILAEAAKLVPMGFTTATEFHQRRSEIIQITTGSKELDKLLQGGIETGSITEMFGEFRTGKTQICHTLAVTCQLPIDRGGGEGKAMYIDTEGTFRPERLLAVAERYGLSGSDVLDNVAYARAFNTDHQTQLLYQASAMMVESRYALLIVDSATALYRTDYSGRGELSARQMHLARFLRMLLRLADEFGVAVVITNQVVAQVDGAAMFAADPKKPIGGNIIAHASTTRLYLRKGRGETRICKIYDSPCLPEAEAMFAINADGVGDAKD</w:t>
            </w:r>
          </w:p>
        </w:tc>
      </w:tr>
      <w:tr w:rsidR="00767530" w:rsidRPr="00E340F8" w14:paraId="5FF7E5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CA9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58E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84|RAB1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5AE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SAALHRRPAGGGLGAVSPALSGGQARRRKQPPRPADFKLQVIIIGSRGVGKTSLMERFTDDTFCEACKSTVGVDFKIKTVELRGKKIRLQIWDTAGQERFNSITSAYYRSAKGIILVYDITKKETFDDLPKWMKMIDKYASEDAELLLVGNKLDCETDREISRQQGEKFAQQITGMRFCEASAKDNFNVDEIFLKLVDDILKKMPLDVLRSELSNSILSLQPEPEIPPELPPPRPHVRCC</w:t>
            </w:r>
          </w:p>
        </w:tc>
      </w:tr>
      <w:tr w:rsidR="00767530" w:rsidRPr="00E340F8" w14:paraId="051C11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233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2646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V41|RAB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7A40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PYNYSYIFKYIIIGDMGVGKSCLLHQFTEKKFMADCPHTIGVEFGTRIIEVSGQKIKLQIWDTAGQERFRAVTRSYYRGAAGALMVYDITRRSTYNHLSSWLTDARNLTNPNTVIILIGNKADLEAQRDVTYEEAKQFAEENGLLFLEASAKTGENVEDAFLEAAKKIYQNIQDGSLDLNAAESGVQHKPSAPQGGRLTSEPQPQREGCGC</w:t>
            </w:r>
          </w:p>
        </w:tc>
      </w:tr>
      <w:tr w:rsidR="00767530" w:rsidRPr="00E340F8" w14:paraId="309CBA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D99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773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008|RAB3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075D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LAPVRRDRVLAELPQCLKKEAALHVRKDFHPRVTCACQEHRTGTVGFKISKVIVVGDLSVGKTCLINRFCKDTFDKNYKATIGVDFEMERFEVLGVPFSLQLWDTAGQERFKCIASTYYRGAQAIIIVFNLNDVASLEHTKQWLTDALKENDPSNVLLFLVGSKKDLSTPAQYSLMEKDALKVAQEIKAEYWAVSSLTGENVREFFFRVAALTFEANVLADVEKSGARHIADVVRINSDDKNLYLTASKKKATCCP</w:t>
            </w:r>
          </w:p>
        </w:tc>
      </w:tr>
      <w:tr w:rsidR="00767530" w:rsidRPr="00E340F8" w14:paraId="2367F7E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AD5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ABC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3V9H8|RE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BDC6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ARSGAAGLGLKLFLLLPLLGEAPLGLYFSRDAYWERLYVDQPAGTPLLYVHALRDAPGEVPSFRLGQYLYGVYRTRLHENDWIHIDSGTGLLYLNQSLDHSSWEQLSIRNGGFPLLTVFLQVFLGSTAQREGECHWPGCARVYFSFINDTFPNCSSFKARDLCTPETGVSFRIRENRPPGTFYQFRMLPVQFLCPNISVKYKLLEGDGLPFRCDPDCLEVSTRWALDRELQEKYVLEAECAVAGPGANKEKVAVSFPVTVYDEDDSPPTFSGGVGTASAVVEFKRKEGTVVATLQVFDADVVPASGELVRRYTSTLLSGDSWAQQTFRVEHTPNETLVQSNNNSVRATMHNYKLVLNRSLSISESRVLQLVVLVNDSDFQGPGSGVLFLHFNVSVLPVTLNLPMAYSFPVNRRARRYAQIGKVCVENCQEFSGVSIQYKLQPSSTNCSALGVVTSTEDTSGTLYVNDTEALRRPECTELQYTVVATDRQTRRQTQASLVVTVEGTYIAEEVGCPKSCAVNKRRPECEECGGLGSPTGRCEWRQGDGKGITRNFSTCSPSTRTCPDGHCDALESRDINICPQDCLRGPIVGGHERGERQGIKAGYGICNCFPDEKKCFCEPEDSQGPLCDELCRTVITAAVLFSFIISVLLSTFCIHRYHKHAHKPPIASAEMTFCRPAQGFPISYSSSGTRRPSLDSMENQVSVDSFKIPEDPKWEFPRKNLVLGKTLGEGEFGKVVKATAFRLKGRAGYTTVAVKMLKENASQSELRDLLSEFNLLKQVNHPHVIKLYGACSQDGPLLLIVEYAKYGSLRGFLRDSRKIGPAYVSSGGSRNSSSLDHPDERVLTMGDLISFAWQISRGMQYLAEMKLVHRDLAARNILVAEGRKMKISDFGLSRDVYEEDSYVKKSKGRIPVKWMAIESLFDHIYTTQSDVWSFGVLLWEIVTLGGNPYPGIPPERLFNLLKTGHRMERPDNCSEEMYRLMLQCWKQEPDKRPVFADISKDLEKMMVKSRDYLDLAASTPSDSLLYDDGLSEEETPLVDCNSAPLPRSLPSTWIENKLYGMSDPNWPGESPVPLTRADGTSTGFPRYANDSVYANWMVSPSAAKLMDTFDS</w:t>
            </w:r>
          </w:p>
        </w:tc>
      </w:tr>
      <w:tr w:rsidR="00767530" w:rsidRPr="00E340F8" w14:paraId="4989922A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9E06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3DA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GYP7|RGP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866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KKPHGDVKKSTQKVLDTKKDALTRLKHLRIVIENAESIDLKQFFDQHFSHIYYVFFENFVTIEASLKQKGHKSQREELDAILFIFEKILQLLPERIHQRWQFHSIGLILKKLLHTGNSLKIRREGVRLFLLWLQALQDNCSKEQLWMFSCLIPGFSAPQSEYGPRTLDNLINPPLSLQETQVTIEEVTPLVPPQSGDKGQEDLTSYFLEALLKYIVIQVKSLEWKNKENQERGFSFLFSHFKKFYLPYIFPNICKENSLYHPVLDIPQIRPKPHYVMIKKDAETNETIYCTKEPFIQARVIVIRWLVSFWLEPKPHSGPNIPGMEGEVLPKNIQRAAASLVSREESKNDTVDKVDKSAEPEQSHSNTSTLTEREPSSSSLCSIDEEHLTDIEIVRRVFSSKRSNVNFVTEIFRQAFLLPICEAAAMRKVVKVYQEWIQQEEKPLFMQEPEDTAITCSDIPCSETVADHDSAIEDGEKREEENGTSTSEHVRNSSWTKNGSYQEAFHVCEEATEQNIQAGTQAVLQVFIINSSNIFLLEPANEIKNLLDEHTDMCKRILNIYRYMVVQVSMDKKTWEQMLLVLLRVTESVLKMSSQAFLQFQGKKSMTLAGRLAGPLFQTLIVAWIKANLNVYISRELWDDLLSVLSSLTYWEELATEWSLTMETLTKVLARNLYSLDLSDLPLDKLSEQKQKKHKGKGVGHEFQKVSVDKSFSRGWSRDQPGQAPMRQRSATTTGSPGTEKARSIVRQKTVDIDDAQILPRSTRVRHFSQSEDTGNEVFGALHEEQPLPRSSSTSDILEPFTVERAKVNKEDTSPKLPPLNSETGGNSANVPDLMDEFIAERLRSGNASTMTRRGSSPGSLEIPKDLPDILNKQNQMRPVDDPGVPSEWTSPASAGSSDLMSSDSHSDSFSAFQCEGRKFDNFGFGTDIGIPSSADVDLGSGHHQSTEEQEVASLTTLHLDSETSSLNQQAFSAEVATVTGSESASPVHSALGSRSQTPSPSTLSRAHIEQKDLQLDEKLHHSVLQTPDDLEISEFPSECCSVMAGGTLTGWHADVATVMWRRMLGILGDVNAIMDPEIHAQVFDYLCELWQNLAKIRDNLGISADNLTSPSPPVLIPPLRILTPWLFKATMLTDKYKQGKLHAYKLICNTMKRRQDVSPNRDFLTHFYNIMHCGLLHIDQDIVNTIIKHCSPQFFSLGLPGATMLIMDFIIAAGRVASSAFLNAPRVEAQVLLGSLVCFPNLYCELPALHPNIPDIAVSQFTDVKELIIKTVLSSARDEPSGPARCVALCSLGIWICEELVHESHHPQIKEALNVICVSLKFTNKTVAHVACNMLHMLVHYVPRLQIHQPQSPLKIIQILIATITHLLPSTEASSYEMDKRLVVSLLLCLLDWIMALPLKTLLQPVHATGAENDKTEKSVLNCIYKVLHGCVYGAQSFSNPKYFPISLSDLASVDYDPFMHLESLKEPEPLHSPDSERSSKLQPVTEVKTQMQQGLISIAARTVITHLVNHLGHYPMSGGPAMLTSQVCENHDNHYSESTELSPELFESPNIQFFVLNNTTLVSCIQIRSEESMPGGGLAAGLVSANSNVRIIVRDLSGKYSWDSAILYGPPIVSGLPEPTSFILSMSDQEKPEEPPTSNECLEDIAVKDGLSLQLRRFRETVPTWSTIREEEDVLDELLQYLGTTSPECLQRTGISLNVPAPQPLCISEKQENDVINAILKQYTEEKEFVEKHFNDLNMKASEQDEPTPQKPQSAFYYCRLLLSILGMNSWDKRRSFHLLKKNEKLLRELRNLDSRQCRETHKIAVFYVAEGQEDKYSILTNIGGSQAYEDFVAGLGWEVNLTNHCGFMGGLQKNRSTGLTTPYFATSTVEVIFHVSTRMPSDSDDSLTKKLRHLGNDEVHIVWSEHTRDYRRGIIPTEFGDVLIVIYPMKNHMFSIQIMKKPEVPFFGPLFDGAIVNGKVLPIMVRSTAINASRALKSLIPLYQNFYEERARYLQTIVQHHLEPTTFEDFAAQVFSPAPYHHFPADADH</w:t>
            </w:r>
          </w:p>
        </w:tc>
      </w:tr>
      <w:tr w:rsidR="00767530" w:rsidRPr="00E340F8" w14:paraId="219306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B92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1BD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220|RG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A44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AMFLAVQHDCRPMDKSAGSGHKSEEKREKMKRTLLKDWKTRLSYFLQNSSTPGKPKTGKKSKQQAFIKPSPEEAQLWSEAFDELLASKYGLAAFRAFLKSEFCEENIEFWLACEDFKKTKSPQKLSSKARKIYTDFIEKEAPKEINIDFQTKTLIAQNIQEATSGCFTTAQKRVYSLMENNSYPRFLESEFYQDLCKKPQITTEPHAT</w:t>
            </w:r>
          </w:p>
        </w:tc>
      </w:tr>
      <w:tr w:rsidR="00767530" w:rsidRPr="00E340F8" w14:paraId="70BB27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EA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F1FE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F53|RGL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AB39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HQETSVEEEAPSMVEKLENGCGGGGDDNMDEFLAVLGYKVRSSDMADVAQKLEQLEMVLSNDIASSSNAFNDTVHYNPSDLSGWAQSMLSDLNYYPDLDPNRICDLRPITDDDECCSSNSNSNKRIRLGPWCDSVTSESTRSVVLIEETGVRLVQALVACAEAVQLENLSLADALVKRVGLLAASQAGAMGKVATYFAEALARRIYRIHPSAAAIDPSFEEILQMNFYDSCPYLKFAHFTANQAILEAVTTSRVVHVIDLGLNQGMQWPALMQALALRPGGPPSFRLTGVGNPSNREGIQELGWKLAQLAQAIGVEFKFNGLTTERLSDLEPDMFETRTESETLVVNSVFELHPVLSQPGSIEKLLATVKAVKPGLVTVVEQEANHNGDVFLDRFNEALHYYSSLFDSLEDGVVIPSQDRVMSEVYLGRQILNLVATEGSDRIERHETLAQWRKRMGSAGFDPVNLGSDAFKQASLLLALSGGGDGYRVEENDGSLMLAWQTKPLIAASAWKLAAELRR</w:t>
            </w:r>
          </w:p>
        </w:tc>
      </w:tr>
      <w:tr w:rsidR="00767530" w:rsidRPr="00E340F8" w14:paraId="7C36DBB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DF1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A4E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F1|RN18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00D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GPSASASPENSSAGGPSGSSNGAGESGGQDSTFECNICLDTAKDAVISLCGHLFCWPCLHQWLETRPNRQVCPVCKAGISRDKVIPLYGRGSTGQQDPREKTPPRPQGQRPEPENRGGFQGFGFGDGGFQMSFGIGAFPFGIFATAFNINDGRPPPAVPGTPQYVDEQFLSRLFLFVALVIMFWLLIA</w:t>
            </w:r>
          </w:p>
        </w:tc>
      </w:tr>
      <w:tr w:rsidR="00767530" w:rsidRPr="00E340F8" w14:paraId="3FCDB98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7E8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B6BB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13|RN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4D3A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MLINATQQEELRVALVDGQRLYDLDIESPGHEQKKANIYKGKITRIEPSLEAAFVDYGAERHGFLPLKEIAREYFPANYSAHGRPNIKDVLREGQEVIVQIDKEERGNKGAALTTFISLAGSYLVLMPNNPRAGGISRRIEGDDRTELKEALASLELPEGMGLIVRTAGVGKSAEALQWDLSFRLKHWEAIKKAAESRPAPFLIHQESNVIVRAFRDYLRQDIGEILIDNPKVLELARQHIAALGRPDFSSKIKLYTGEIPLFSHYQIESQIESAFQREVRLPSGGSIVIDSTEALTAIDINSARATRGGDIEETAFNTNLEAADEIARQLRLRDLGGLIVIDFIDMTPVRHQRAVENRLREAVRQDRARIQISHISRFGLLEMSRQRLSPSLGESSHHVCPRCSGTGTVRDNESLSLSILRLIEEEALKENTQEVHAIVPVPIASYLLNEKRSAVNAIETRQDGVRCVIVPNDQMETPHYHVLRVRKGEETPTLSYMLPKLHEEAMALPSEEEFAERKRPEQPALATFAMPDVPPAPTPAEPAAPVVAPAPKAAPATPAAPAQPGLLSRFFGALKALFSGGEETKPTEQPAPKAEAKPERQQDRRKPRQNNRRDRNERRDTRSERTEGSDNREENRRNRRQAQQQTAETRESRQQAEVTEKARTADEQQAPRRERSRRRNDDKRQAQQEAKALNVEEQSVQETEQEERVRPVQPRRKQRQLNQKVRYEQSVAEEAVVAPVVEETVAAEPIVQEAPAPRTELVKVPLPVVAQTAPEQQEENNADNRDNGGMPRRSRRSPRHLRVSGQRRRRYRDERYPTQSPMPLTVACASPELASGKVWIRYPIVRPQDVQVEEQREQEEVHVQPMVTEVPVAAAIEPVVSAPVVEEVAGVVEAPVQVAEPQPEVVETTHPEVIAAAVTEQPQVITESDVAVAQEVAEQAEPVVEPQEETADIEEVVETAEVVVAEPEVVAQPAAPVVAEVAAEVETVAAVEPEVTVEHNHATAPMTRAPAPEYVPEAPRHSDWQRPTFAFEGKGAAGGHTATHHASAAPARPQPVE</w:t>
            </w:r>
          </w:p>
        </w:tc>
      </w:tr>
      <w:tr w:rsidR="00767530" w:rsidRPr="00E340F8" w14:paraId="05B6E0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24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60C9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827|RN18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156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EESTSTQSPEEQTGTLHCWRCRKCIASSGCFMTPLETQVVEQDRHESVDAQNTCHLWHMNVDALPEWISCLLQKAQWTVGKLNCPFCGARLGGFNFVSTPKCSCGQLAAVHLCKSRTDHQAAQGGRLMRPALKHLPHPGVPSGCDKETLLTGGGSKTRNHWLLSMARNSNGLGRLTEALCLEVRATYFEMKNEKLLFKASDPKCQPFVPQPDTGRCPSRASHRKSHSLDLNISEKLILLPTLYEIHRKPTAYPRLNETGPIDLSGLALPCSNSSCSFQSPPSFDPNMLLHRLSVAPHETQAQRGRECQCGLEASSVYSDHANANSLPFLMDLPSAGRSVLEASDQEEHLSQLDFLRSASFPLGTINHRLNNRERSKLRTLRRQQRRERWLQKQGKYSGVGLLDHMTVSNEMSTDEETEFPEEKDSYMCAVCLDVYFNPYMCYPCHHIFCEPCLRTLAKDNPASTPCPLCRTIISRVFLQTELNNATKTFFTKEYLKIKQSFQKSSSAKWPLPSCRKGFHLFGGFHRRAAPVTRRQFPHGAHRMDYLHFEDDSRGWWFDMDMVIIYIYSVNWVIGFVVFCFLCYFFFPF</w:t>
            </w:r>
          </w:p>
        </w:tc>
      </w:tr>
      <w:tr w:rsidR="00767530" w:rsidRPr="00E340F8" w14:paraId="5DE93B7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D63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2941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29|RL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D596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KGDAAAVAGAGAEAPAVAGAGDGVETESMVRGHRPVSPAPGASGLRPCLWQLETELREQEVSEVSSLNYCRSFCQTLLQYASNKNASEHIVYLLEVYRLAIQSFASARPYLTTECEDVLLVLGRLVLSCFELLLSVSESELPCEVWLPFLQSLQESHDALLEFGNNNLQILVHVTKEGVWKNPVLLKILSQQPVETEEVNKLIAQEGPSFLQMRIKHLLKSNCIPQATALSKLCAESKEISNVSSFQQAYITCLCSMLPNEDAIKEIAKVDCKEVLDIICNLESEGQDNTAFVLCTTYLTQQLQTASVYCSWELTLFWSKLQRRIDPSLDTFLERCRQFGVIAKTQQHLFCLIRVIQTEAQDAGLGVSILLCVRALQLRSSEDEEMKASVCKTIACLLPEDLEVRRACQLTEFLIEPSLDGFNMLEELYLQPDQKFDEENAPVPNSLRCELLLALKAHWPFDPEFWDWKTLKRHCHQLLGQEASDSDDDLSGYEMSINDTDVLESFLSDYDEGKEDKQYRRRDLTDQHKEKRDKKPIGSSERYQRWLQYKFFCLLCKRECIEARILHHSKMHMEDGIYTCPVCIKKFKRKEMFVPHVMEHVKMPPSRRDRSKKKLLLKGSQKGICPKSPSAIPEQNHSLNDQAKGESHEYVTFSKLEDCHLQDRDLYPCPGTDCSRVFKQFKYLSVHLKAEHQNNDENAKHYLDMKNRREKCTYCRRHFMSAFHLREHEQVHCGPQPYMCVSIDCYARFGSVNELLNHKQKHDDLRYKCELNGCNIVFSDLGQLYHHEAQHFRDASYTCNFLGCKKFYYSKIEYQNHLSMHNVENSNGDIKKSVKLEESATGEKQDCINQPHLLNQTDKSHLPEDLFCAESANSQIDTETAENLKENSDSNSSDQLSHSSSASMNEELIDTLDHSETMQDVLLSNEKVFGPSSLKEKCSSMAVCFDGTKFTCGFDGCGSTYKNARGMQKHLRKVHPYHFKPKKIKTKDLFPSLGNEHNQTTEKLDAEPKPCSDTNSDSPDEGLDHNIHIKCKREHQGYSSESSICASKRPCTEDTMLELLLRLKHLSLKNSITHGSFSGSLQGYPSSGAKSLQSVSSISDLNFQNQDENMPSQYLAQLAAKPFFCELQGCKYEFVTREALLMHYLKKHNYSKEKVLQLTMFQHRYSPFQCHICQRSFTRKTHLRIHYKNKHQIGSDRATHKLLDNEKCDHEGPCSVDRLKGDCSAELGGDPSSNSEKPHCHPKKDECSSETDLESSCEETESKTSDISSPIGSHREEQEGREGRGSRRTVAKGNLCYILNKYHKPFHCIHKTCNSSFTNLKGLIRHYRTVHQYNKEQLCLEKDKARTKRELVKCKKIFACKYKECNKRFLCSKALAKHCSDSHNLDHIEEPKVLSEAGSAARFSCNQPQCPAVFYTFNKLKHHLMEQHNIEGEIHSDYEIHCDLNGCGQIFTHRSNYSQHVYYRHKDYYDDLFRSQKVANERLLRSEKVCQTADTQGHEHQTTRRSFNAKSKKCGLIKEKKAPISFKTRAEALHMCVEHSEHTQYPCMVQGCLSVVKLESSIVRHYKRTHQMSSAYLEQQMENLVVCVKYGTKIKEEPPSEADPCIKKEENRSCESERTEHSHSPGDSSAPIQNTDCCHSSERDGGQKGCIESSSVFDADTLLYRGTLKCNHSSKTTSLEQCNIVQPPPPCKIENSIPNPNGTESGTYFTSFQLPLPRIKESETRQHSSGQENTVKNPTHVPKENFRKHSQPRSFDLKTYKPMGFESSFLKFIQESEEKEDDFDDWEPSEHLTLSNSSQSSNDLTGNVVANNMVNDSEPEVDIPHSSSDSTIHENLTAIPPLIVAETTTVPSLENLRVVLDKALTDCGELALKQLHYLRPVVVLERSKFSTPILDLFPTKKTDELCVGSS</w:t>
            </w:r>
          </w:p>
        </w:tc>
      </w:tr>
      <w:tr w:rsidR="00767530" w:rsidRPr="00E340F8" w14:paraId="7D77596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9B5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20D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18|RP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BB2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ANSEKYYDEDPYGFEDESAPITAEDSWAVISAFFREKGLVSQQLDSFNQFVDYTLQDIICEDSTLILEQLAQHTTESDNISRKYEISFGKIYVTKPMVNESDGVTHALYPQEARLRNLTYSSGLFVDVKKRTYEAIDVPGRELKYELIAEESEDDSESGKVFIGRLPIMLRSKNCYLSEATESDLYKLKECPFDMGGYFIINGSEKVLIAQERSAGNIVQVFKKAAPSPISHVAEIRSALEKGSRFISTLQVKLYGREGSSARTIKATLPYIKQDIPIVIIFRALGIIPDGEILEHICYDVNDWQMLEMLKPCVEDGFVIQDRETALDFIGRRGTALGIKKEKRIQYAKDILQKEFLPHITQLEGFESRKAFFLGYMINRLLLCALDRKDQDDRDHFGKKRLDLAGPLLAQLFKTLFKKLTKDIFRYMQRTVEEAHDFNMKLAINAKTITSGLKYALATGNWGEQKKAMSSRAGVSQVLNRYTYSSTLSHLRRTNTPIGRDGKLAKPRQLHNTHWGLVCPAETPEGQACGLVKNLSLMSCISVGTDPMPIITFLSEWGMEPLEDYVPHQSPDATRVFVNGVWHGVHRNPARLMETLRTLRRKGDINPEVSMIRDIREKELKIFTDAGRVYRPLFIVEDDESLGHKELKVRKGHIAKLMATEYQDIEGGFEDVEEYTWSSLLNEGLVEYIDAEEEESILIAMQPEDLEPAEANEENDLDVDPAKRIRVSHHATTFTHCEIHPSMILGVAASIIPFPDHNQSPRNTYQSAMGKQAMGVFLTNYNVRMDTMANILYYPQKPLGTTRAMEYLKFRELPAGQNAIVAIACYSGYNQEDSMIMNQSSIDRGLFRSLFFRSYMDQEKKYGMSITETFEKPQRTNTLRMKHGTYDKLDDDGLIAPGVRVSGEDVIIGKTTPISPDEEELGQRTAYHSKRDASTPLRSTENGIVDQVLVTTNQDGLKFVKVRVRTTKIPQIGDKFASRHGQKGTIGITYRREDMPFTAEGIVPDLIINPHAIPSRMTVAHLIECLLSKVAALSGNEGDASPFTDITVEGISKLLREHGYQSRGFEVMYNGHTGKKLMAQIFFGPTYYQRLRHMVDDKIHARARGPMQVLTRQPVEGRSRDGGLRFGEMERDCMIAHGAASFLKERLMEASDAFRVHICGICGLMTVIAKLNHNQFECKGCDNKIDIYQIHIPYAAKLLFQELMAMNITPRLYTDRSRDF</w:t>
            </w:r>
          </w:p>
        </w:tc>
      </w:tr>
      <w:tr w:rsidR="00767530" w:rsidRPr="00E340F8" w14:paraId="2243FA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ACE8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6275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6K3|ROR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F3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QWVGVVERVLRGMVLKWGANLAVLGLCVFLFASATHANSLNAIEEPVTRRHHQRHHEREREENGYCAPYSGKVCKEYLTGQVWYSLEDPTGGWKNEQVTTALWDELISDLTGLCREAAEKMLCAYAFPNCHMEGGRAVKAPLCFEDCQATHLQFCYNDWVLIEEKKERNMFIKSRGHFRLPNCSSLPHYNASMRRPNCSYIGLTELKESEVSYDCRNGNGRFYMGTMNVSKSGIPCQRWDTQYPHKHFQPPLVFHQLLEGENYCRNAGGEEPHPWCYTVDESVRWQHCDIPMCPDYVDPNAVDLNTPIKMEKFFTPSMIFLLAGIGFVAIVTLHLMILLVYKLSKHKDYSQPAGAATAECSVSMRGGGDCGGNLNTSRETLGGNGNTNTLAKWGTIRSTATIHSNCVALTTVTNVSDAKGTKPNARLEKLEYPRGDIVYVRSLGQGAFGRVFQARAPGLVPDQEDLLVAVKMLKDDASDQMQMDFEREACLLAEFDHPNIVRLLGVCALGRPMCLLFEYMAPGDLSEFLRACSPYATHQAPTQDRLQLNELHLLQMAANIAAGMLYLSERKFVHRDLATRNCLINEHMAVKIADFGLSHKIYLQDYYKGDENDFIPIRWMPLESILYNKFSLESDVWAYGICLWEVFSFALQPYFGLTHEEVIKYIKEGNVLGCPDNTPLSVYALMRRCWNRKPSERPGFAEINHCIQHSIAESECKAML</w:t>
            </w:r>
          </w:p>
        </w:tc>
      </w:tr>
      <w:tr w:rsidR="00767530" w:rsidRPr="00E340F8" w14:paraId="7BB0FCC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F9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BDD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411|RPO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E36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CWGRGAAGLKRALRPCGRPGLPGKEGTAGGVCGPRRSSSASPQEQDQDRRKDWGHVELLEVLQARVRQLQAESVSEVVVNRVDVARLPECGSGDGSLQPPRKVQMGAKDATPVPCGRWAKILEKDKRTQQMRMQRLKAKLQMPFQSGEFKALTRRLQVEPRLLSKQMAGCLEDCTRQAPESPWEEQLARLLQEAPGKLSLDVEQAPSGQHSQAQLSGQQQRLLAFFKCCLLTDQLPLAHHLLVVHHGQRQKRKLLTLDMYNAVMLGWARQGAFKELVYVLFMVKDAGLTPDLLSYAAALQCMGRQDQDAGTIERCLEQMSQEGLKLQALFTAVLLSEEDRATVLKAVHKVKPTFSLPPQLPPPVNTSKLLRDVYAKDGRVSYPKLHLPLKTLQCLFEKQLHMELASRVCVVSVEKPTLPSKEVKHARKTLKTLRDQWEKALCRALRETKNRLEREVYEGRFSLYPFLCLLDEREVVRMLLQVLQALPAQGESFTTLARELSARTFSRHVVQRQRVSGQVQALQNHYRKYLCLLASDAEVPEPCLPRQYWEELGAPEALREQPWPLPVQMELGKLLAEMLVQATQMPCSLDKPHRSSRLVPVLYHVYSFRNVQQIGILKPHPAYVQLLEKAAEPTLTFEAVDVPMLCPPLPWTSPHSGAFLLSPTKLMRTVEGATQHQELLETCPPTALHGALDALTQLGNCAWRVNGRVLDLVLQLFQAKGCPQLGVPAPPSEAPQPPEAHLPHSAAPARKAELRRELAHCQKVAREMHSLRAEALYRLSLAQHLRDRVFWLPHNMDFRGRTYPCPPHFNHLGSDVARALLEFAQGRPLGPHGLDWLKIHLVNLTGLKKREPLRKRLAFAEEVMDDILDSADQPLTGRKWWMGAEEPWQTLACCMEVANAVRASDPAAYVSHLPVHQDGSCNGLQHYAALGRDSVGAASVNLEPSDVPQDVYSGVAAQVEVFRRQDAQRGMRVAQVLEGFITRKVVKQTVMTVVYGVTRYGGRLQIEKRLRELSDFPQEFVWEASHYLVRQVFKSLQEMFSGTRAIQHWLTESARLISHMGSVVEWVTPLGVPVIQPYRLDSKVKQIGGGIQSITYTHNGDISRKPNTRKQKNGFPPNFIHSLDSSHMMLTALHCYRKGLTFVSVHDCYWTHAADVSVMNQVCREQFVRLHSEPILQDLSRFLVKRFCSEPQKILEASQLKETLQAVPKPGAFDLEQVKRSTYFFS</w:t>
            </w:r>
          </w:p>
        </w:tc>
      </w:tr>
      <w:tr w:rsidR="00767530" w:rsidRPr="00E340F8" w14:paraId="3EB1233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D4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647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019|RS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1B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VTVKDVNQQEFVRALAAFLKKSGKLKVPEWVDTVKLAKHKELAPYDENWFYTRAASTARHLYLRGGAGVGSMTKIYGGRQRNGVMPSHFSRGSKSVARRVLQALEGLKMVEKDQDGGRKLTPQGQRDLDRIAGQVAAANKKH</w:t>
            </w:r>
          </w:p>
        </w:tc>
      </w:tr>
      <w:tr w:rsidR="00767530" w:rsidRPr="00E340F8" w14:paraId="4F20C0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A00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C0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J9|RUNX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599E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SPHKQPQNHKCGANFLQEDSKEALVFKWLISAGHYQPPRPTESVSALSTVHAVIFKAASSIYNRGHKFYLEKKGGTMASNSLFSAVTPCQQSFFWNKTLPVAFKVVALGEVPDGTVVTVMAGNDENYSAELRNASAVMKNQVARFNDLRFVGRSGRGKSFTLTITVFTNPPQVATYHRAIKVTVDGPREPRRHRQKLDDSKPSLFSDRLSDLGRI</w:t>
            </w:r>
          </w:p>
        </w:tc>
      </w:tr>
      <w:tr w:rsidR="00767530" w:rsidRPr="00E340F8" w14:paraId="4E2B75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933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A45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406|RSM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54FA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FTPASEVLLRHSDDFEQSRILFAGDLQDDLPARLDTAASRAHTQQFHHWQVLSRQMGDNARFSLVATADDVADCDTLIYYWPKNKPEAQFQLMNLLSLLPVGTDIFVVGENRSGVRSAEQMLADYAPLNKVDSARRCGLYFGRLEKQPVFDAEKFWGEYSVDGLTVKTLPGVFSRDGLDVGSQLLLSTLTPHTKGKVLDVGCGAGVLSVAFARHSPKIRLTLCDVSAPAVEASRATLAANGVEGEVFASNVFSEVKGRFDMIISNPPFHDGMQTSLDAAQTLIRGAVRHLNSGGELRIVANAFLPYPDVLDETFGFHEVIAQTGRFKVYRAIMTRQAKKG</w:t>
            </w:r>
          </w:p>
        </w:tc>
      </w:tr>
      <w:tr w:rsidR="00767530" w:rsidRPr="00E340F8" w14:paraId="7016AC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54C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D14C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K3|S36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68F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TKSARSPQVATPLNLDLPESAKKLQSQDPSPANGSSSESSKKTKGITGFQTLVHLVKGNMGTGILGLPLAVKNAGILMGPLSLLVMGLIACHCMHILVRCAQRFCHRLNKPFMDYGDTVMHGLAFSPNAWLQNHAHWGRRVVSFFLIVTQLGFCCVYIVFLADNLKQVVEAVNSTTISCHKNETVVLTPTMDSRLYMLSFLPVLGLLVFVRNLRVLTIFSLLANISMLVSLVIIAQYIIQEIPDASQLPLVASWKTYPLFFGTAIFSFESIGVVLPLENKMKDARGFPTILSLGMSIITTLYIAIGALGYLRFGDDIKASITLNLPNCWLYQSVKLLYVVGILCTYALQFYVPAEIIIPLAVSQVSKRWALPVDLSIRLALVCLTCMLAILIPRLDLVLSLVGSVSSSALALIIPPLLEVVTYYGEGISPLTVTKDALISILGFMGFVVGTYQALDELIKSGNSPALSNSTMFIQ</w:t>
            </w:r>
          </w:p>
        </w:tc>
      </w:tr>
      <w:tr w:rsidR="00767530" w:rsidRPr="00E340F8" w14:paraId="00A21C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ED21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2D1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D3|S36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B2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RLRNEDYHDYSSTDVSPEESPSEGLGSFSPGSYQRLGENSSMTWFQTLIHLLKGNIGTGLLGLPLAVKNAGLLLGPLSLLVIGIVAVHCMGILVKCAHHLCRRLNKPFLDYGDTVMYGLECSPSTWVRNHSHWGRRIVDFFLIVTQLGFCCVYFVFLADNFKQVIEAANGTTTNCNNNVTVIPTPTMDSRLYMLSFLPFLVLLSFIRNLRVLSIFSLLANISMFVSLIMIYQFIVQRIPDPSHLPLVAPWKTYPLFFGTAIFAFEGIGVVLPLENKMKDSQKFPLILYLGMAIITVLYISLGSLGYLQFGANIKGSITLNLPNCWLYQSVKLLYSIGIFFTYALQFYVAAEIIIPAIVSRVPEHFELMVDLCVRTAMVCVTCVLAILIPRLDLVISLVGSVSSSALALIIPPLLEVVTYYGEGISPLTVTKDALISILGFVGFVVGTYESLCELIQPSHSDSSTNSTSAFI</w:t>
            </w:r>
          </w:p>
        </w:tc>
      </w:tr>
      <w:tr w:rsidR="00767530" w:rsidRPr="00E340F8" w14:paraId="5B0841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33D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F3EF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4A5|S36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413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RLRNEDYHDYSSTDVSPEESPSEGLGSFSPGSYQRLGENSSMTWFQTLIHLLKGNIGTGLLGLPLAVKNAGLLLGPLSLLVIGIVAVHCMGILVKCAHHLCRRLNKPFLDYGDTVMYGLECSPSTWIRNHSHWGRRIVDFFLVVTQLGFCCVYFVFLADNFKQVIEAANGTTTNCNNNETVILTPTMDSRLYMLTFLPFLVLLSFIRNLRILSIFSLLANISMFVSLIMIYQFIVQRIPDPSHLPLVAPWKTYPLFFGTAIFAFEGIGVVLPLENKMKDSQKFPLILYLGMAIITVLYISLGSLGYLQFGADIKGSITLNLPNCWLYQSVKLLYSIGIFFTYALQFYVAAEIIIPAIVSRVPERFELVVDLSARTAMVCVTCVLAVLIPRLDLVISLVGSVSSSALALIIPPLLEVTTYYGEGISPLTITKDALISILGFVGFVVGTYESLWELIQPSHSDSSTNSTSAFI</w:t>
            </w:r>
          </w:p>
        </w:tc>
      </w:tr>
      <w:tr w:rsidR="00767530" w:rsidRPr="00E340F8" w14:paraId="4B2FDF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D89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003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9X8|SAC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F65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CMSMYTQVLVPVDADGDHHILWSRFYERWGSCFNPCAGLVNCLPPHSSALYLCHRMEARSRAPRRQLCPPGITWLALAYLLSCLLASSKAKVFSRCELAKEMHDFGLDGYRGYNLADWVCLAYYTSGFNTNAVDHEADGSTNNGIFQISSRRWCRTLASNGPNLCRIYCTDLLNNDLKDSIVCAMKIVQEPLGLGYWEAWRHHCQGRDLSDWVDGCDF</w:t>
            </w:r>
          </w:p>
        </w:tc>
      </w:tr>
      <w:tr w:rsidR="00767530" w:rsidRPr="00E340F8" w14:paraId="2814A1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EB2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3E5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90|SC5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22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TLSPAVTATDAPIQSYERIRNAADISVIVIYFVVVMAVGLWAMFSTNRGTVGGFFLAGRSMVWWPIGASLFASNIGSGHFVGLAGTGAAAGIAMGGFEWNALVFVVVLGWLFVPIYIKAGVVTMPEYLRKRFGGKRIQIYLSVLSLLLYIFTKISADIFSGAIFINLALGLDIYLAIFILLAITALYTITGGLAAVIYTDTLQTAIMLVGSFILTGFAFREVGGYEAFMDKYMKAIPTLVSDGNITVKEECYTPRADSFHIFRDPITGDMPWPGLIFGLSILALWYWCTDQVIVQRCLSAKNMSHVKAGCTLCGYLKLLPMFLMVMPGMISRILYTDKIACVLPSECKKYCGTPVGCTNIAYPTLVVELMPNGLRGLMLSVMMASLMSSLTSIFNSASTLFTMDIYTKIRKGASEKELMIAGRLFILVLIGISIAWVPIVQSAQSGQLFDYIQSITSYLGPPIAAVFLLAIFCKRVNEPGAFWGLILGFLIGISRMITEFAYGTGSCMEPSNCPKIICGVHYLYFAIILFAISVVTVLVISLLTKPIPDVHLYRLCWSLRNSTEERIDLDAGEEEPVEEDPKDTIEIDAEAPQKEKGCFRKAYDLFCGLDQDKGPKMTKEEEEAMKLKMTDTSEKPLWRTVVNINGIILLAVAVFCHAYFA</w:t>
            </w:r>
          </w:p>
        </w:tc>
      </w:tr>
      <w:tr w:rsidR="00767530" w:rsidRPr="00E340F8" w14:paraId="16C1A7A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83D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C78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I3L5V6|SARM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D56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TILFSAYKLCRFFAMSSPRPGAERLAVPGPDGGGGAGPWWTAGGRGPREVSPGVGAEVQGALERALPELQQALSALKQAGGGRAVGAGLAEVFQLVEEAWLLPAMGREVAQGLCDAIRLEGGLDLLLRLLQAPELETRVQAARLLEQILVAENRRDRVARIGLGVILNLAKEREPVELARSVAGILEHMFKHSEETCQRLVAAGGLDAVLYWCRRTDPALLRHCALALANCAMHGGQAAQRRMVEKRAAEWLFPLAFSKEDELLRLHACLAVAVLATNKEVEREVERSGTLALVEPLVASLDPGRFARCLVDASDTSQGRGPDDLQRLVPLLDSSRMEAQCIGAFYLCAEAVIMHIKNRNKVFSDIGAIQSLKRLVSYSTNGTTSALAKRALRLLGEEVPRPILPCVASWKEAEVQTWLQQIGFSQYCESFREQQVDGDLLLRLTEEELQTDLGMKSGITRKRFFRELTELKTFANYATCDRSNLADWLGSLDPRFRQYTYGLVSCGLDRSLLHRVSEQQLLEDCGIRLGVHRVRILTAAREMLHSPLPCTGSKPSGDVPDVFISYRRNSGSQLASLLKVHLQLHGFSVFIDVEKLEAGKFEDKLIQSIMSARNFVLVLSAGALDKCMQDHDCKDWVHKEIVTALSCGKNIVPVIDGFEWPEPHTLPEDMQAVLTFNGIKWSHEYQEATIEKIIRFLQGRSSRDSSAGSDTSLEGAAPMGPT</w:t>
            </w:r>
          </w:p>
        </w:tc>
      </w:tr>
      <w:tr w:rsidR="00767530" w:rsidRPr="00E340F8" w14:paraId="3C8EAA3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4A8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F4B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770|SAL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E4D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HLSNVLCAMRSDFKDNHQETINKMIQFGTVKYGIVKQLKDRARSADKDIGSDQEENGGCSPLTTATTTASPSRSPEPEEEQPEEQSTSEQSIPEQSTPDHQLENDIKSEAKSEIEPVEDNNNRVAMTKPSSEEREPNASGSMPSSPVAEASAEEAATERTPEKEKEKDVEVDVEKPDEAPSSAVPSTEVTLPGGAGAPVTLEAIQNMQMAIAQFAAKTIANGSNGADNEAAMKQLAFLQQTLFNLQQQQLFQIQLIQQLQSQLALNQAKQEEDTEEDADQEQDQEQETDTYEEEERIADMELRQKAEARMAEAKARQHLINAGVPLRESSGSPAESLKRRREHDHESQPNRRPSLDNTHKADTAQDALAKLKEMENTPLPFGSDLASSIITNHDDLPEPNSLDLLQKRAQEVLDSASQGILANSMADDFAFGEKSGEGKGRNEPFFKHRCRYCGKVFGSDSALQIHIRSHTGERPFKCNVCGSRFTTKGNLKVHFQRHAQKFPHVPMNATPIPEHMDKFHPPLLDQMSPTDSSPNHSPAPPPLGSAPASFPPAFPGLQNLYRPPMEILKSLGAAAPHQYFPQELPTDLRKPSPQLDEDEPQVKNEPVEEKDQREEHEQEMAECSEPEPEPLPLEVRIKEERVEEQEQVKQEDHRIEPRRTPSPSSEHRSPHHHRHSHMGYPPVVQPIQPAALMHPQSSPGSQSHLDHLPTPGQLPPREDFFAERFPLNFTTAKMLSPEHHSPVRSPAGGALPPGVPPPPHHHPHHMARSPFFNPIKHEMAALLPRPHSNDNSWENFIEVSNTCETMKLKELMKNKKISDPNQCVVCDRVLSCKSALQMHYRTHTGERPFKCRICGRAFTTKGNLKTHMAVHKIRPPMRNFHQCPVCHKKYSNALVLQQHIRLHTGEPTDLTPEQIQAAEIRDPPPSMMPGHFMNPFAAAAFHFGALPGGPGGPPGPNHGAHNGALGSESSQGDMDDNMDCGEDYDDDVSSEHLSNSNLEQEGDRSRSGDDFKSLLFEQKLRIDATGVVNTNPVRPRSSASSHGHSVGSTSAPTSPSVHASSQVIKRSSSPARSEASQGALDLTPRAAPTSSSSSRSPLPKEKPVSPPSLPRSPSGSSHASANILTSPLPPTVGIDCLPPGLQHHLQQQHQHLMQQQAAVAAAAAAQHHHHQQMAALHQHQEQLRREAAEAQQKAAAAAAAAAAAAAAQRQTPPQARDQRQEGGPGAGPPPNPLMGARPPFGMFPNLPLFPPATTQNMCNAMNQIAQSVMPAAPFNPLALSGVRGSTTCGICYKTFPCHSALEIHYRSHTKERPFKCSICDRGFTTKGNLKQHMLTHKIRDMEQETFRNRAVKYMSEWNEDRE</w:t>
            </w:r>
          </w:p>
        </w:tc>
      </w:tr>
      <w:tr w:rsidR="00767530" w:rsidRPr="00E340F8" w14:paraId="7C74FC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5A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A5C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W4|S38A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21EC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MNSDSRHLGTSEVDHERDPGPMNIQFEPSDLRSKRPFCIEPTNIVNVNHVIQRVSDHASAMNKRIHYYSRLTTPADKALIAPDHVVPAPEECYVYSPLGSAYKLQSYTEGYGKNTSLVTIFMIWNTMMGTSILSIPWGIKQAGFTTGMCVIILMGLLTLYCCYRVVKSRTMMFSLDTTSWEYPDVCRHYFGSFGQWSSLLFSLVSLIGAMIVYWVLMSNFLFNTGKFIFNFIHHINDTDTILSTNNSNPVICPSAGSGGHPDNSSMIFYANDTGAQQFEKWWDKSRTVPFYLVGLLLPLLNFKSPSFFSKFNILGTVSVLYLIFLVTFKAVRLGFHLEFHWFIPTEFFVPEIRFQFPQLTGVLTLAFFIHNCIITLLKNNKKQENNVRDLCIAYMLVTLTYLYIGVLVFASFPSPPLSKDCIEQNFLDNFPSSDTLSFIARIFLLFQMMTVYPLLGYLARVQLLGHIFGDIYPSIFHVLILNLIIVGAGVIMACFYPNIGGIIRYSGAACGLAFVFIYPSLIYIISLHQEERLTWPKLIFHVFIIILGVANLIVQFFM</w:t>
            </w:r>
          </w:p>
        </w:tc>
      </w:tr>
      <w:tr w:rsidR="00767530" w:rsidRPr="00E340F8" w14:paraId="76915E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209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3BC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A5|SBD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A5A4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FTPTNQIRLTNVAVVRMKRAGKRFEIACYKNKVVGWRSGVEKDLDEVLQTHSVFVNVSKGQVAKKEDLISAFGTDDQTEICKQILTKGEVQVSDKERHTQLEQMFRDIATIVADKCVNPETKRPYTVILIERAMKDIHYSVKTNKSTKQQALEVIKQLKEKMKIERAHMRLRFILPVNEGKKLKEKLKPLIKVIESEDYGQQLEIVCLIDPGCFREIDELIKKETKGKGSLEVLNLKDVEEGDEKFE</w:t>
            </w:r>
          </w:p>
        </w:tc>
      </w:tr>
      <w:tr w:rsidR="00767530" w:rsidRPr="00E340F8" w14:paraId="387E53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9BD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4E7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0E3|RTN4R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0DE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ASAGGSRLLAWVLWLQAWRVAAPCPGACVCYNEPKVTTSCPQQGLQAVPAGIPASSQRIFLHGNRISHVPAASFRACRNLTILWLHSNVLARIDAAAFAGLALLEQLDLSDNAQLRSVDPATFHGLGRLHTLHLDRCGLQELGPGLFRGLAALQYLYLQDNALQALPDDTFRDLGNLTHLFLHGNRISSVPERAFRGLHSLDRLLLHQNRVAHVHPHAFRDLGRLMTLYLFRNNLSALPAEALAPLRALQYLRLNDNPWVCDCRARPLWAWLQKFRGSSSEVPCSLPQRLAGRDLKRLAANDLQGCAVATGPCHPIWTGRATDEELLGLPKCCQPDAADKASVLEPGRPASAGNALKGRVPPGDSPPGNGSGPRHINDSPFGTLPGSAEPPLTAVRPEGSEPPGFPTSGPRRRPGCSRKNRTRSHCRLGQAGSGGGGTGDSEGSGALPSLACSLAPLGLALVLWTVLGPC</w:t>
            </w:r>
          </w:p>
        </w:tc>
      </w:tr>
      <w:tr w:rsidR="00767530" w:rsidRPr="00E340F8" w14:paraId="179C0B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4CC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5E0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G2KQY6|S39AE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538E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RRASGCRQLTLTIGLALTLGLLQWPIGDVRGQDGASPAQVLQELLTRYGDNASISVPQLRSLLVRLNGGQSEDHDSKTQPTRTNASKCLAADTLAVYGMSEQSRIDERGLQQICPTMIQQLDSQACKTQPNQESESSPRPTEAEVWGYGLLCVTVISLCSLVGASVVPFMRKTFYKRLLLYFIALAIGTLYSNALFQLIPEAFGFDPMEDYYVPKSAVVFGGFYLFFFTEKILKMILKPKDTGGHGHGHSHFPAERYANSNGDLEDGVMEKLQNGEAGGAALPRAEADGRGVGEDDKMLSTGQTVQDTQSSGGGGTGGCYWLKGRAYSDIGTLAWMITLSDGLHNFIDGLAIGASFTASVFQGISTSVAILCEEFPHELGDFVILLNAGMSIQQALFFNFLSACCCYLGMGFGILAGNNFSPNWIFALAGGMFLYIALADMFPEMNEVSREEEEAGGSGFLLTFALQNAGLLTGFAIMLVLTIYSGQIQLG</w:t>
            </w:r>
          </w:p>
        </w:tc>
      </w:tr>
      <w:tr w:rsidR="00767530" w:rsidRPr="00E340F8" w14:paraId="68D2F7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5ED5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35E7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456|SEP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F8B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RVELKRIENKINRQVTFAKRRNGLLKKAYELSVLCDAEVALIIFSNRGKLYEFCSSSSMLRTLERYQKCNYGAPEPNVPSREALAVELSSQQEYLKLKERYDALQRTQRNLLGEDLGPLSTKELESLERQLDSSLKQIRALRTQFMLDQLNDLQSKERMLTETNKTLRLRLADGYQMPLQLNPNQEEVDHYGRHHHQQQQHSQAFFQPLECEPILQIGYQGQQDGMGAGPSVNNYMLGWLPYDTNSI</w:t>
            </w:r>
          </w:p>
        </w:tc>
      </w:tr>
      <w:tr w:rsidR="00767530" w:rsidRPr="00E340F8" w14:paraId="1D8052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5DA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5D5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T2|SA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7B9E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RGLPRELAEAVAGGRVLVVGAGGIGCELLKNLVLTGFSHIDLIDLDTIDVSNLNRQFLFQKKHVGRSKAQVAKESVLQFYPKANIVAYHDSIMNPDYNVEFFRQFILVMNALDNRAARNHVNRMCLAADVPLIESGTAGYLGQVTTIKKGVTECYECHPKPTQRTFPGCTIRNTPSEPIHCIVWAKYLFNQLFGEEDADQEVSPDRADPEAAWEPTEAEARARASNEDGDIKRISTKEWAKSTGYDPVKLFTKLFKDDIRYLLTMDKLWRKRKPPVPLDWAEVQSQGEETNASDQQNEPQLGLKDQQVLDVKSYARLFSKSIETLRVHLAEKGDGAELIWDKDDPSAMDFVTSAANLRMHIFSMNMKSRFDIKSMAGNIIPAIATTNAVIAGLIVLEGLKILSGKIDQCRTIFLNKQPNPRKKLLVPCALDPPNPNCYVCASKPEVTVRLNVHKVTVLTLQDKIVKEKFAMVAPDVQIEDGKGTILISSEEGETEANNHKKLSEFGIRNGSRLQADDFLQDYTLLINILHSEDLGKDVEFEVVGDAPEKVGPKQAEDAAKSITNGSDDGAQPSTSTAQEQDDVLIVDSDEEDSSNNADVSEEERSRKRKLDEKENLSAKRSRIEQKEELDDVIALD</w:t>
            </w:r>
          </w:p>
        </w:tc>
      </w:tr>
      <w:tr w:rsidR="00767530" w:rsidRPr="00E340F8" w14:paraId="30A2CD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F2D9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8EF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FX9|SIR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A283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LPVAPGRLFSQLCCGPKPSASPQSKICLTMARPSSNMADFRKCFANAKHIVIISGAGVSAESGVPTFRGTGGYWRKWQAQHLATPLAFAHNPSQVWEFYHYRREVMRNKEPNPGHLAIAQCEARLRDQGRRVVVITQNIDELHRKAGTKNLLEIHGTLFKTRCTSCGNVAENYKSPICPALLGKGAPEPDTQESRIPVHKLPRCEEAGCGGLLRPHVVWFGENLDPAILKEVDRELARCDLCLVVGTSSVVYPAAMFAPQVASRGVPVAEFNMETTPATNRFRFHFPGPCGVTLPEALAPHETERIS</w:t>
            </w:r>
          </w:p>
        </w:tc>
      </w:tr>
      <w:tr w:rsidR="00767530" w:rsidRPr="00E340F8" w14:paraId="6889CC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B77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BE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5DFN2|SAHH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3D0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FTKFPTKTGRRSLSRSISQSSTDSYSSAASYTDSSDDEVSPREKQQTNSKGSSNFCVKNIKQAEFGRREIEIAEQDMSALISLRKRAQGEKPLAGAKIVGCTHITAQTAVLIETLCALGAQCRWSACNIYSTQNEVAAALAEAGVAVFAWKGESEDDFWWCIDRCVNMDGWQANMILDDGGDLTHWVYKKYPNVFKKIRGIVEESVTGVHRLYQLSKAGKLCVPAMNVNDSVTKQKFDNLYCCRESILDGLKRTTDVMFGGKQVVVCGYGEVGKGCCAALKALGAIVYITEIDPICALQACMDGFRVVKLNEVIRQVDVVITCTGNKNVVTREHLDRMKNSCIVCNMGHSNTEIDVTSLRTPELTWERVRSQVDHVIWPDGKRVVLLAEGRLLNLSCSTVPTFVLSITATTQALALIELYNAPEGRYKQDVYLLPKKMDEYVASLHLPSFDAHLTELTDDQAKYLGLNKNGPFKPNYYRY</w:t>
            </w:r>
          </w:p>
        </w:tc>
      </w:tr>
      <w:tr w:rsidR="00767530" w:rsidRPr="00E340F8" w14:paraId="5E98F2F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53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BCD8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648|SC6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B1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DNSKVADGQISTEVSEAPVASDKPKTLVVKVQKKAGDLPDRDTWKGRFDFLMSCVGYAIGLGNVWRFPYLCGKNGGGAFLIPYFLTLIFAGVPLFLLECSLGQYTSIGGLGVWKLAPMFKGVGLAAAVLSFWLNIYYIVIISWAIYYLYNSFTTTLPWKQCDNPWNTDRCFSNYSLVNTTNMTSAVVEFWERNMHQMTDGLDKPGQIRWPLAITLAIAWVLVYFCIWKGVGWTGKVVYFSATYPYIMLIILFFRGVTLPGAKEGILFYITPNFRKLSDSEVWLDAATQIFFSYGLGLGSLIALGSYNSFHNNVYRDSIIVCCINSCTSMFAGFVIFSIVGFMAHVTKRSIADVAASGPGLAFLAYPEAVTQLPISPLWAILFFSMLLMLGIDSQFCTVEGFITALVDEYPRLLRNRRELFIAAVCIVSYLIGLSNITQGGIYVFKLFDYYSASGMSLLFLVFFECVSISWFYGVNRFYDNIQEMVGSRPCIWWKLCWSFFTPIIVAGVFLFSAVQMTPLTMGSYVFPKWGQGVGWLMALSSMVLIPGYMAYMFLTLKGSLKQRLQVMIQPSEDIVRPENGPEQPQAGSSASKEAYI</w:t>
            </w:r>
          </w:p>
        </w:tc>
      </w:tr>
      <w:tr w:rsidR="00767530" w:rsidRPr="00E340F8" w14:paraId="162A02F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AEC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F1A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E4|SI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1F4F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VALALQAAGSPSAAAAMEAASQPADEPLRKRPRRDGPGLGRSPGEPSAAVAPAAAGCEAASAAAPAALWREAAGAAASAEREAPATAVAGDGDNGSGLRREPRAADDFDDDEGEEEDEAAAAAAAAAIGYRDNLLLTDGLLTNGFHSCESDDDDRTSHASSSDWTPRPRIGPYTFVQQHLMIGTDPRTILKDLLPETIPPPELDDMTLWQIVINILSEPPKRKKRKDINTIEDAVKLLQECKKIIVLTGAGVSVSCGIPDFRSRDGIYARLAVDFPDLPDPQAMFDIEYFRKDPRPFFKFAKEIYPGQFQPSLCHKFIALSDKEGKLLRNYTQNIDTLEQVAGIQRILQCHGSFATASCLICKYKVDCEAVRGDIFNQVVPRCPRCPADEPLAIMKPEIVFFGENLPEQFHRAMKYDKDEVDLLIVIGSSLKVRPVALIPSSIPHEVPQILINREPLPHLHFDVELLGDCDVIINELCHRLGGEYAKLCCNPVKLSEITEKPPRPQKELVHLSELPPTPLHISEDSSSPERTVPQDSSVIATLVDQATNNNVNDLEVSESSCVEEKPQEVQTSRNVENINVENPDFKAVGSSTADKNERTSVAETVRKCWPNRLAKEQISKRLEGNQYLFVPPNRYIFHGAEVYSDSEDDVLSSSSCGSNSDSGTCQSPSLEEPLEDESEIEEFYNGLEDDTERPECAGGSGFGADGGDQEVVNEAIATRQELTDVNYPSDKS</w:t>
            </w:r>
          </w:p>
        </w:tc>
      </w:tr>
      <w:tr w:rsidR="00767530" w:rsidRPr="00E340F8" w14:paraId="18F4D4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BFA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448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9485|SER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7BF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AAASSSIAVATNSLRNVTLSSRSPLPSAISVAFPSRGRNTLQRRLVLVSCSTGDGSKPTILVAEKLGDAGIKLLEDVANVDCSYNMTPEELNIKISLCDALIVRSGTKVGREVFESSHGRLKVVGRAGVGIDNVDLSAATEFGCLVVNAPTANTIAAAEHGIALMAAMARNVAQADASVKAGEWKRNKYVGVSLVGKTLAVLGFGKVGTEVARRAKGLGMRVIAHDPYAPADRAHAIGVDLVSFDEALATADFISLHMPLTPTTSKILNDETFAKMKKGVRIVNVARGGVIDEDALVRALDAGIVAQAALDVFTKEPPAKDSKLVQHERVTVTPHLGASTMEAQEGVAIEIAEAVVGALNGELAATAVNAPMVSAEVLTELKPYVVLAEKLGRLAVQLVAGGSGVKNAKITYASARATDDLDTRLLRAMITKGIIEPISDVYVNLVNADFTAKQRGLRLSEERVLLDGSPESPLETITVQLSNVESKFASSLSESGEVKVEGKVKDGVPHLTKVGSFEVDVTLEGSIILCRQVDQPGMIGTVGSILGESNVNVNFMSVGRIAPRKQAIMAIGVDDIPSKETLKKIGEIPAVEEFVFLKL</w:t>
            </w:r>
          </w:p>
        </w:tc>
      </w:tr>
      <w:tr w:rsidR="00767530" w:rsidRPr="00E340F8" w14:paraId="564D54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AFF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4D1B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052|SCA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25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ITSSSTCSTGLLQLQNNLSCSELEVAEKTEQQAVGPGTIPSPWTPVNAGPPGALGSADTNGSMVDSKNLDVGDMSDDEKDLSSADAEGVWSPDIEQSFQEALSIYPPCGRRKIILSDEGKMYGRNELIARYIKLRTGKTRTRKQVSSHIQVLARRKLREIQAKIKVQFWQPGLQPSTSQDFYDYSIKPFPQPPYPAGKTSTAVSGDETGIPPSQLPWEGRAIATHKFRLLEFTAFMEIQRDEIYHRHLFVQLGGKPSFSDPLLETVDIRQIFDKFPEKSGGLKDLYEKGPQNAFYLVKCWADLNTDLTTGSETGDFYGVTSQYESNENVVLVCSTIVCSFGKQVVEKVESEYSRLENNRYVYRIQRSPMCEYMINFIQKLKNLPERYMMNSVLENFTILQVMRARETQETLLCIAYVFEVAAQNSGTTHHIYRLIKE</w:t>
            </w:r>
          </w:p>
        </w:tc>
      </w:tr>
      <w:tr w:rsidR="00767530" w:rsidRPr="00E340F8" w14:paraId="3D13292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F4F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5DA2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NZ0|SIR_PE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2D4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FAAAALRDPKLQIPNYHGLRSSSAASSLSRNALSVPSSTRSSSLIRAVSTPAKSETATEKKRSKVEIFKEQSNFIRYPLNEDMLTDAPNLSEAATQLIKFHGSYQQYNRDERGSRTYSFMIRTKNPCGKVSNQLYLTMDDLADQFGIGTLRLTTRQTFQLHGVVKKDLKTVMGSIIRNMGSSLGACGDLNRNVLAPAAPIVSKDYLFAQETSENIAALLTPQSGFYYDVWVDGERFMSAEPPEVIQARNDNSHGTNFTDSPEPIYGTQFLPRKFKIAVTVPTDNSVDILTNDIGVVVVTGDGGEPQGFNLYVGGGMGRTHRMETTFPRLAEPLGYVPKEDILYAVKAIVVTQRENGRRDDRRYSRMKYLIDSWGIDKFRNVVEEYYGKKFEPFRSLPEWEFKSYLGWHQQGDGGLFCGLHVDNGRIAGKMKTALREVIEKYHLNVRLTPNQNLILTDIRAAWKRPITTILSQAGLLLPRYVDPLNITAMACPAFPLCPLAITEAERGIPSILKRIRDMFEKVGLKYNESVVVRITGCPNGCARPYMAELGLVGDGPNSYQIWLGGSSNQTSIARSFMDKVKPQDLEKVLEPLFYHWKQKRQSKESFGDFTVRLGFEKLKEFIEKWEGPAVPPTRHNLKLFTDKDTYEAMDGLAKLQNKNAHQLAMEVVRNYIASNLNGKGE</w:t>
            </w:r>
          </w:p>
        </w:tc>
      </w:tr>
      <w:tr w:rsidR="00767530" w:rsidRPr="00E340F8" w14:paraId="4936D2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1EB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44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R834|SIR2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260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DPSHPLETQAGKVQEAQDSDSDSEGGAAGGEADMDFLRNLFSQTLSLGSQKERLLDELTLEGVARYMQSERCRRVICLVGAGISTSAGIPDFRSPSTGLYDNLEKYHLPYPEAIFEISYFKKHPEPFFALAKELYPGQFKPTICHYFMRLLKDKGLLLRCYTQNIDTLERIAGLEQEDLVEAHGTFYTSHCVSASCRHEYPLSWMKEKIFSEVTPKCEDCQSLVKPDIVFFGESLPARFFSCMQSDFLKVDLLLVMGTSLQVQPFASLISKAPLSTPRLLINKEKAGQSDPFLGMILGLGGGMDFDSKKAYRDVAWLGDCDQGCLALAELLGWKKELEDLVRREHASIDAQSGAEAPNPSTSASPRKSPPPAQDEARTTEREKPQ</w:t>
            </w:r>
          </w:p>
        </w:tc>
      </w:tr>
      <w:tr w:rsidR="00767530" w:rsidRPr="00E340F8" w14:paraId="52E752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2CE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95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66|SHO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CF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TAFVSKSFDQKSKDGNGGGGGGGGKKDSITYREVLESGLARSRELGTSDSSLQDITEGGGHCPVHLFKDHVDNDKEKLKEFGTARVAEGIYECKEKREDVKSEDEDGQTKLKQRRSRTNFTLEQLNELERLFDETHYPDAFMREELSQRLGLSEARVQVWFQNRRAKCRKQENQMHKGVILGTANHLDACRVAPYVNMGALRMPFQQVQAQLQLEGVAHAHPHLHPHLAAHAPYLMFPPPPFGLPIASLAESASAAAVVAAAAKSNSKNSSIADLRLKARKHAEALGL</w:t>
            </w:r>
          </w:p>
        </w:tc>
      </w:tr>
      <w:tr w:rsidR="00767530" w:rsidRPr="00E340F8" w14:paraId="54441F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514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ABE8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88|SH2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01A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QILSEMYIDPDLLAELSEEQKQILFFKMREEQIRRWKEREAAMERKESLPVKPRPKKENGKSVHWKLGADKEVWVWVMGEHHLDKPYDVLCNEIIAERARLKAEQEAEEPRKTHSEEFTNSLKTKSQYHDLQAPDNQQTKDIWKKVAEKEELEQGSRPAPTLEEEKIRSLSSSSRNIQQMLADSINRMKAYAFHQKKESMKKKQDEEINQIEEERTKQICKSWKEDSEWQASLRKSKAADEKRRSLAKQAREDYKRLSLGAQKGRGGERLQSPLRVPQKPERPPLPPKPQFLNSGAYPQKPLRNQGVVRTLSSSAQEDIIRWFKEEQLPLRAGYQKTSDTIAPWFHGILTLKKANELLLSTGMPGSFLIRVSERIKGYALSYLSEDGCKHFLIDASADAYSFLGVDQLQHATLADLVEYHKEEPITSLGKELLLYPCGQQDQLPDYLELFE</w:t>
            </w:r>
          </w:p>
        </w:tc>
      </w:tr>
      <w:tr w:rsidR="00767530" w:rsidRPr="00E340F8" w14:paraId="3464DCC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884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776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WJ5|SF3B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722E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RYTIHSQLEHLQSKYIGTGHADTTKWEWLVNQHRDSYCSYMGHFDLLNYFAIAENESKARVRFNLMEKMLQPCGPPADKPEEN</w:t>
            </w:r>
          </w:p>
        </w:tc>
      </w:tr>
      <w:tr w:rsidR="00767530" w:rsidRPr="00E340F8" w14:paraId="00C0EB7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75E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6AE5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D8|SENP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EF2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VVLSYMDSLLRQSDVSLLDPPSWLNDHIIGFAFEYFANSQFHDCSDHVSFISPEVTQFIKCTSNPAEIAMFLEPLDLPNKRVVFLAINDNSNQAAGGTHWSLLVYLQDKNSFFHYDSHSRSNSVHAKQVAEKLEAFLGRKGDKLAFVEEKAPAQQNSYDCGMYVICNTEALCQNFFRQQTESLLQLLTPAYITKKRGEWKDLITTLAKK</w:t>
            </w:r>
          </w:p>
        </w:tc>
      </w:tr>
      <w:tr w:rsidR="00767530" w:rsidRPr="00E340F8" w14:paraId="3461589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14C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00F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MZ66|SHO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0E73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SDEEKQLQLITSLKEQAIGEYEDLRAENQKTKEKCDKIRQERDEAVKKLEEFQKISHMVIEEVNFMQNHLEIEKTCRESAEALATKLNKENKTLKRISMLYMAKLGPDVITEEINIDDEDSTTDTDGAAETCVSVQCQKQIKELRDQIVSVQEEKKILAIELENLKSKLVEVIEEVNKVKQEKTVLNSEVLEQRKVLEKCNRVSMLAVEEYEEMQVNLELEKDLRKKAESFAQEMFIEQNKLKRQSHLLLQSSIPDQQLLKALDENAKLTQQLEEERIQHQQKVKELEEQLENETLHKEIHNLKQQLELLEEDKKELELKYQNSEEKARNLKHSVDELQKRVNQSENSVPPPPPPPPPLPPPPPNPIRSLMSMIRKRSHPSGSGAKKEKATQPETTEEVTDLKRQAVEEMMDRIKKGVHLRPVNQTARPKTKPESSKGCESAVDELKGILGTLNKSTSSRSLKSLDPENSETELERILRRRKVTAEADSSSPTGILATSESKSMPVLGSVSSVTKTALNKKTLEAEFNSPSPPTPEPGEGPRKLEGCTSSKVTFQPPSSIGCRKKYIDGEKQAEPVVVLDPVSTHEPQTKDQVAEKDPTQHKEDEGEIQPENKEDSIENVRETDSSNC</w:t>
            </w:r>
          </w:p>
        </w:tc>
      </w:tr>
      <w:tr w:rsidR="00767530" w:rsidRPr="00E340F8" w14:paraId="4F4608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048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BD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V0|SCR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859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SAKARWAAGALGVAGLLCAVLGAVMIVMVPSLIKQQVLKNVRIDPSSLSFNMWKEIPIPFYLSVYFFDVMNPSEILKGEKPQVRERGPYVYREFRHKSNITFNNNDTVSFLEYRTFQFQPSKSHGSESDYIVMPNILVLGAAVMMENKPMTLKLIMTLAFTTLGERAFMNRTVGEIMWGYKDPLVNLINKYFPGMFPFKDKFGLFAELNNSDSGLFTVFTGVQNISRIHLVDKWNGLSKVDFWHSDQCNMINGTSGQMWPPFMTPESSLEFYSPEACRSMKLMYKESGVFEGIPTYRFVAPKTLFANGSIYPPNEGFCPCLESGIQNVSTCRFSAPLFLSHPHFLNADPVLAEAVTGLHPNQEAHSLFLDIHPVTGIPMNCSVKLQLSLYMKSVAGIGQTGKIEPVVLPLLWFAESGAMEGETLHTFYTQLVLMPKVMHYAQYVLLALGCVLLLVPVICQIRSQVGAGQRAARADSHSLACWGKGASDRTLWPTAAWSPPPAAVLRLCRSGSGHCWGLRSTLASFACRVATTLPVLEGLGPSLGGGTGS</w:t>
            </w:r>
          </w:p>
        </w:tc>
      </w:tr>
      <w:tr w:rsidR="00767530" w:rsidRPr="00E340F8" w14:paraId="3C1345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B2F7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CD4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099|SCP2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2C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THFIFLLLVALLSTTFPSSSSSREQEKDRIKALPGQPKVAFSQYSGYVNVNQSHGRALFYWLTESSSPSPHTKPLLLWLNGGPGCSSIAYGASEEIGPFRINKTGSNLYLNKFAWNKDANLLFLESPAGVGYSYTNTSSDLKDSGDERTAQDNLIFLIKWLSRFPQYKYRDFYIAGESYAGHYVPQLAKKINDYNKAFSKPIINLKGFLVGNAVTDNQYDSIGTVTYWWTHAIISDKSYKSILKYCNFTVERVSDDCDNAVNYAMNHEFGDIDQYSIYTPTCVAAQQKKNTTGFFVRMKNTLLRRRLVSGYDPCTESYAEKYFNRPDVQRAMHANVTGIRYKWTACSDVLIKTWKDSDKTMLPIYKELAASGLRIWIFSGDTDSVVPVTATRFSLSHLNLPVKTRWYPWYTDNQVGGWTEVYKGLTFATVRGAGHEVPLFEPKRALILFRSFLAGKELPRSY</w:t>
            </w:r>
          </w:p>
        </w:tc>
      </w:tr>
      <w:tr w:rsidR="00767530" w:rsidRPr="00E340F8" w14:paraId="6C624F5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6B18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A2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086|SD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B8A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VPNYHHSFFIFLILILFLAFSVSPNTLSATESLTISSNKTIISPSQIFELGFFNPASSSRWYLGIWYKIIPIRTYVWVANRDNPLSSSNGTLKISGNNLVIFDQSDRPVWSTNITGGDVRSPVAAELLDNGNFLLRDSNNRLLWQSFDFPTDTLLAEMKLGWDQKTGFNRILRSWKTTDDPSSGEFSTKLETSEFPEFYICSKESILYRSGPWNGMRFSSVPGTIQVDYMVYNFTASKEEVTYSYRINKTNLYSRLYLNSAGLLQRLTWFETTQSWKQLWYSPKDLCDNYKVCGNFGYCDSNSLPNCYCIKGFKPVNEQAWDLRDGSAGCMRKTRLSCDGRDGFTRLKRMKLPDTTATIVDREIGLKVCKERCLEDCNCTAFANADIRNGGSGCVIWTREILDMRNYAKGGQDLYVRLAAAELEDKRIKNEKIIGSSIGVSILLLLSFVIFHFWKRKQKRSITIQTPNVDQVRSQDSLINDVVVSRRGYTSKEKKSEYLELPLLELEALATATNNFSNDNKLGQGGFGIVYKGRLLDGKEIAVKRLSKMSSQGTDEFMNEVRLIAKLQHINLVRLLGCCVDKGEKMLIYEYLENLSLDSHLFDQTRSSNLNWQKRFDIINGIARGLLYLHQDSRCRIIHRDLKASNVLLDKNMTPKISDFGMARIFGREETEANTRRVVGTYGYMSPEYAMDGIFSMKSDVFSFGVLLLEIISGKRNKGFYNSNRDLNLLGFVWRHWKEGNELEIVDPINIDSLSSKFPTHEILRCIQIGLLCVQERAEDRPVMSSVMVMLGSETTAIPQPKRPGFCIGRSPLEADSSSSTQRDDECTVNQITLSVIDAR</w:t>
            </w:r>
          </w:p>
        </w:tc>
      </w:tr>
      <w:tr w:rsidR="00767530" w:rsidRPr="00E340F8" w14:paraId="1CEAB6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8B5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9044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85|SGC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A5FD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AAAEQQSSNGPVKKSMREKAVERRSVNKEHNSNFKAGYIPIDEDRLHKTGLRGRKGNLAICVIILLFILAVINLIITLVIWAVIRIGPNGCDSMEFHESGLLRFKQVSDMGVIHPLYKSTVGGRRNENLVITGNNQPIVFQQGTTKLSVENNKTSITSDIGMQFFDPRTQNILFSTDYETHEFHLPSGVKSLNVQKASTERITSNATSDLNIKVDGRAIVRGNEGVFIMGKTIEFHMGGNMELKAENSIILNGSVMVSTTRLPSSSSGDQLGSGDWVRYKLCMCADGTLFKVQVTSQNMGCQISDNPCGNTH</w:t>
            </w:r>
          </w:p>
        </w:tc>
      </w:tr>
      <w:tr w:rsidR="00767530" w:rsidRPr="00E340F8" w14:paraId="71B397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5F2B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248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2Q9|SHO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F9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SDEEKQLQLITSLKEQAIGEYEDLRAENQKTKEKCDKIRQERDEAVKKLEEFQKISHMVIEEVNFMQNHLEIEKTCRESAEALATKLNKENKTLKRISMLYMAKLGPDVITEEINIDDDDPATDTDAAAETCVSVQCQKQIKELRDQIVSVQEEKKVLAIELENLKSKLGEVMEEVNKVKQEKAVLNSEVLEQRKVLEKCNRVSMLAVEEYEELQVNLELEKDLRKKAESFAQEMFIEQNKLKRQSHLLLQSSLPDQQLLKALDENAKLIQQLEEERIQHQKKVKELEERLENEALHKEIHNLRQQLELLEDDKRELEQKYQSSEEKARNLKHSVDELQKRVNQSENSVPPPPPPPPPLPPPPPNPIRSLMSMIRKRSHPSGNSAKKEKTTQPETAEEVTDLKRQAVEEMMDRIKKGVHLRPVNQTARPKAKPDSLKGSESAVDELKGILGTLNKSTSSRSLKSLGPENSETELERILRRRKLTAEADSSSPTGILATSESKSMPVLGSVSSVTKSALNKKTLEAEFNNPCPLTPEPGEGPRKLEGCTNPKVTFQPPSKGGYRRKCVGSENQAEPVVVLDPVSTHEPQTKDQAAEKDPTQFEEEGGETQPEYKEDSGGKTGETDSSNC</w:t>
            </w:r>
          </w:p>
        </w:tc>
      </w:tr>
      <w:tr w:rsidR="00767530" w:rsidRPr="00E340F8" w14:paraId="1F2F78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09A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AA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35|SCM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8F6C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SPGDAERRQRWGRLFEELDSNKDGRVDVHELRQGLARLGGGNPDPGAQQGISSEGDADPDGGLDLEEFSRYLQEREQRLLLMFHSLDRNQDGHIDVSEIQQSFRALGISISLEQAEKILHSMDRDGTMTIDWQEWRDHFLLHSLENVEDVLYFWKHSTVLDIGECLTVPDEFSKQEKLTGMWWKQLVAGAVAGAVSRTGTAPLDRLKVFMQVHASKTNRLNILGGLRSMVLEGGIRSLWRGNGINVLKIAPESAIKFMAYEQIKRAILGQQETLHVQERFVAGSLAGATAQTIIYPMEVLKTRLTLRRTGQYKGLLDCARRILEREGPRAFYRGYLPNVLGIIPYAGIDLAVYETLKNWWLQQYSHDSADPGILVLLACGTISSTCGQIASYPLALVRTRMQAQASIEGGPQLSMLGLLRHILSQEGMRGLYRGIAPNFMKVIPAVSISYVVYENMKQALGVTSR</w:t>
            </w:r>
          </w:p>
        </w:tc>
      </w:tr>
      <w:tr w:rsidR="00767530" w:rsidRPr="00E340F8" w14:paraId="4E4148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101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341E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03|SEC2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78AA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ETNEDINGVRFTWNVFPSTRSDANSNVVPVGCLYTPLKEYDELNVAPYNPVVCSGPHCKSILNPYCVIDPRNSSWSCPICNSRNHLPPQYTNLSQENMPLELQSTTIEYITNKPVTVPPIFFFVVDLTSETENLDSLKESIITSLSLLPPNALIGLITYGNVVQLHDLSSETIDRCNVFRGDREYQLEALTEMLTGQKPTGPGGAASHLPNAMNKVTPFSLNRFFLPLEQVEFKLNQLLENLSPDQWSVPAGHRPLRATGSALNIASLLLQGCYKNIPARIILFASGPGTVAPGLIVNSELKDPLRSHHDIDSDHAQHYKKACKFYNQIAQRVAANGHTVDIFAGCYDQIGMSEMKQLTDSTGGVLLLTDAFSTAIFKQSYLRLFAKDEEGYLKMAFNGNMAVKTSKDLKVQGLIGHASAVKKTDANNISESEIGIGATSTWKMASLSPYHSYAIFFEIANTAANSNPMMSAPGSADRPHLAYTQFITTYQHSSGTNRIRVTTVANQLLPFGTPAIAASFDQEAAAVLMARIAVHKAETDDGADVIRWLDRTLIKLCQKYADYNKDDPQSFRLAPNFSLYPQFTYYLRRSQFLSVFNNSPDETAFYRHIFTREDTTNSLIMIQPTLTSFSMEDDPQPVLLDSISVKPNTILLLDTFFFILIYHGEQIAQWRKAGYQDDPQYADFKALLEEPKLEAAELLVDRFPLPRFIDTEAGGSQARFLLSKLNPSDNYQDMARGGSTIVLTDDVSLQNFMTHLQQVAVSGQA</w:t>
            </w:r>
          </w:p>
        </w:tc>
      </w:tr>
      <w:tr w:rsidR="00767530" w:rsidRPr="00E340F8" w14:paraId="0A53E2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7C6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2F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39|SCNN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16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EKIKAKIKKNLPVRGPQAPTIKDLMHWYCLNTNTHGCRRIVVSRGRLRRLLWIAFTLTAVALIIWQCALLVFSFYTVSVSIKVHFQKLDFPAVTICNINPYKYSAVSDLLTDLDSETKQALLSLYGVKDVLDSTPRKRREAGSMRSTWEGTPPRFLNLIPLLVFNENEKGKARDFFTGRKRKISGKIIHKASNVMHVHESKKLVGFQLCSNDTSDCATYTFSSGINAIQEWYKLHYMNIMAQVPLEKKINMSYSAEELLVTCFFDGMSCDARNFTLFHHPMYGNCYTFNNRENATILSTSMGGSEYGLQVILYINEDEYNPFLVSSTGAKVLVHQQNEYPFIEDVGTEIETAMSTSIGMHLTESFKLSEPYSQCTEDGSDVPVTNIYNAAYSLQICLYSCFQTKMVEKCGCAQYSQPLPPAANYCNYQQHPNWMYCYYQLYQAFVREELGCQSVCKQSCSFKEWTLTTSLAQWPSEASEKWLLNVLTWDQSQQINKKLNKTDLAKLLIFYKDLNQRSIMESPANSIEMLLSNFGGQLGLWMSCSVVCVIEIIEVFFIDFFSIIARRQWQKAKDWWARRRTPPSTETPSSQQGQDNPALDTDDDLPTFTSAMRLPPAPEAPVPGTPPPRYNTLRLDSAFSSQLTDTQLTNEF</w:t>
            </w:r>
          </w:p>
        </w:tc>
      </w:tr>
      <w:tr w:rsidR="00767530" w:rsidRPr="00E340F8" w14:paraId="558EF9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03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D4A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194|SDS2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C92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VSSEDGIAPETQLIIDDPDVQQIDADEDLLDDVPDDVDCVELIQSRIQSMASLGLERFKNLQSLCLRQNQIKKIESVPETLTELDLYDNLIVRIENLDNVKNLTYLDLSFNNIKTIRNINHLKGLENLFFVQNRIRRIENLEGLDRLTNLELGGNKIRVIENLDTLVNLEKLWVGKNKITKFENFEKLQKLSLLSIQSNRITQFENLACLSHCLRELYVSHNGLTSFSGIEVLENLEILDVSNNMIKHLSYLAGLKNLVELWASNNELSSFQEIEDELSGLKKLETVYFEGNPLQKTNPAVYRNKVRLCLPQLRQIDATIIPKTSKQFP</w:t>
            </w:r>
          </w:p>
        </w:tc>
      </w:tr>
      <w:tr w:rsidR="00767530" w:rsidRPr="00E340F8" w14:paraId="6CCF1FD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F45F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038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3M301|SPAST_DRO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ACD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TKNQSSSSSASSSTKSPIKSGSAGSGSAAGGNSASGSRQSTHRSSSASNVASAAAAAVASSNRTRTSPGSSPDGDDDTTTTDDLTPTSCSPRSGHHHHGHPYGGSSVHKQNLYVVSFPIIFLFNVLRSLIYQLFCIFRYLYGASTKVIYRPHRRDCNIEIVVQNSKDQQQQHQSQPLSYPLELSEGGNPEQQLPSQTQRYRAIQPLEMASNRPGGGYSPGPGDPLLAKQKHHHRRAFEYISKALKIDEENEGHKELAIELYRKGIKELEDGIAVDCWSGRGDVWDRAQRLHDKMQTNLSMARDRLHFLALREEDLRMQRLSLKEKQQKTLPQSDYKALKSREPMLAGMTNDPLKPRVRSSGYGPKASTSAQAAAATAASGRKLTIGTKRPGNLAVANKSQTLPRNLGSKTSVGAVQRQPAKTAATPPAVRRQFSSGRNTPPLRSRTPINNNGPSTSGSGASTPVVSVKGVEPKLVQLILDEIVEGGAKVEWSDIAGQEVAKQALQEMVILPSVRPELFTGLRAPAKGLLLFGPPGNGKTLLARAVATECSATFLNISAASLTSKYVGDGEKLVRALFAVARHMQPSIIFIDEVDSLLSERSSNEHEASRRLKTEFLVEFDGLPGNPDGDRIVVLAATNRPQELDEAALRRFTKRVYVSLPDEQTRELLLSRLLQKQGSPLDTEALRRLAKTTDGYSGSDLTALAKDAALEPIRELNVEQVKCLDISAMRAITESDFHSSLKRIRRSVAPQSLNSYEKWSQDYGDITI</w:t>
            </w:r>
          </w:p>
        </w:tc>
      </w:tr>
      <w:tr w:rsidR="00767530" w:rsidRPr="00E340F8" w14:paraId="7DADC0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068B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DA1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25|SPF4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DA59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YDDLGVETSDSKTEGWSKNFKLLQSQLQVKKAALTQAKSQRTKQSTVLAPVIDLKRGGSSDDRQIVDTPPHVAAGLKDPVPSGFSAGEVLIPLADEYDPMFPNDYEKVVKRQREERQRQRELERQKEIEEREKRRKDRHEASGFARRPDPDSDEDEDYERERRKRSMGGAAIAPPTSLVEKDKELPRDFPYEEDSRPRSQSSKAAIPPPVYEEQDRPRSPTGPSNSFLANMGGTVAHKIMQKYGFREGQGLGKHEQGLSTALSVEKTSKRGGKIIVGDATEKDASKKSDSNPLTEILKCPTKVVLLRNMVGAGEVDEDLEVETKEECEKYGKVGKCVIFEIPGAPDDEAVRIFLEFERVESAIKAVVDLNGRYFGGRVVKACFYNLDKFRVLDLAEQV</w:t>
            </w:r>
          </w:p>
        </w:tc>
      </w:tr>
      <w:tr w:rsidR="00767530" w:rsidRPr="00E340F8" w14:paraId="686FD7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B21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5FC9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179|SOD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B53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RAVCGTSRQLAPVLGYLGSRQKHSLPDLPYDYGALEPHINAQIMQLHHSKHHAAYVNNLNVTEEKYQEALAKGDVTAQIALQPALKFNGGGHINHSIFWTNLSPNGGGEPKGELLEAIKRDFGSFDKFKEKLTAASVGVQGSGWGWLGFNKERGHLQIAACPNQDPLQGTTGLIPLLGIDVWEHAYYLQYKNVRPDYLKAIWNVINWENVTERYMACKK</w:t>
            </w:r>
          </w:p>
        </w:tc>
      </w:tr>
      <w:tr w:rsidR="00767530" w:rsidRPr="00E340F8" w14:paraId="45AC63E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DA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A70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223|SPIKE_IBV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D9E1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TPLLLVTLLCALCSAVLYDSSSYVYYYQSAFRPPSGWHLQGGAYAVVNISSEFNNAGSSSGCTVGIIHGGRVVNASSIAMTAPSSGMAWSSSQFCTAHCNFSDTTVFVTHCYKHGGCPLTGMLQQNLIRVSAMKNGQLFYNLTVSVAKYPTFRSFQCVNNLTSVYLNGDLVYTSNETIDVTSAGVYFKAGGPITYKVMREVKALAYFVNGTAQDVILCDGSPRGLLACQYNTGNFSDGFYPFTNSSLVKQKFIVYRENSVNTTCTLHNFIFHNETGANPNPSGVQNIQTYQTKTAQSGYYNFNFSFLSSFVYKESNFMYGSYHPSCKFRLETINNGLWFNSLSVSIAYGPLQGGCKQSVFKGRATCCYAYSYGGPSLCKGVYSGELDHNFECGLLVYVTKSGGSRIQTATEPPVITQNNYNNITLNTCVDYNIYGRTGQGFITNVTDSAVSYNYLADAGLAILDTSGSIDIFVVQGEYGLNYYKVNPCEDVNQQFVVSGGKLVGILTSRNETGSQLLENQFYIKITNGTRRFRRSITENVANCPYVSYGKFCIKPDGSIATIVPKQLEQFVAPLFNVTENVLIPNSFNLTVTDEYIQTRMDKVQINCLQYVCGSSLDCRKLFQQYGPVCDNILSVVNSVGQKEDMELLNFYSSTKPAGFNTPVLSNVSTGEFNISLLLTNPSSRRKRSLIEDLLFTSVESVGLPTNDAYKNCTAGPLGFFKDLACAREYNGLLVLPPIITAEMQALYTSSLVASMAFGGITAAGAIPFATQLQARINHLGITQSLLLKNQEKIAASFNKAIGHMQEGFRSTSLALQQIQDVVSKQSAILTETMASLNKNFGAISSVIQEIYQQFDAIQANAQVDRLITGRLSSLSVLASAKQAEYIRVSQQRELATQKINECVKSQSIRYSFCGNGRHVLTIPQNAPNGIVFIHFSYTPDSFVNVTAIVGFCVKPANASQYAIVPANGRGIFIQVNGSYYITARDMYMPRAITAGDVVTLTSCQANYVSVNKTVITTFVDNDDFDFNDELSKWWNDTKHELPDFDKFNYTVPILDIDSEIDRIQGVIQGLNDSLIDLEKLSILKTYIKWPWYVWLAIAFATIIFILILGWVFFMTGCCGCCCGCFGIMPLMSKCGKKSSYYTTFDNDVVTEQYRPKKSV</w:t>
            </w:r>
          </w:p>
        </w:tc>
      </w:tr>
      <w:tr w:rsidR="00767530" w:rsidRPr="00E340F8" w14:paraId="5B61CB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294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83F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JNI4|SRR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E6C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DQYCISFADVEKAHINIRDFIHLTPVLTSSILNQITGRNLFFKCELFQKTGSFKIRGALNAIRGLISAHPEEKPRAVVAHSSGNHGQALSFAARLEGIPAYVIVPETAPNCKKLAIQAYGASIVYSEQSEESRENITKRIAEETEGIMVHPNQEPAVIAGQGTIAMEVLNQVPLVDALVVPVGGGGMLAGIAVTVKALRPSVKVYAAEPLNADDCYQSKLKGELTPNPYPPETIADGIKSSIGLNTWPIIRDLVDDVFTVTEDEIKYATQLVWERMKLLIEPTAGVGVAVVLSQHFRTVPAEVKNICIVLSGGNVDLTSLTWVKKQDEKAAP</w:t>
            </w:r>
          </w:p>
        </w:tc>
      </w:tr>
      <w:tr w:rsidR="00767530" w:rsidRPr="00E340F8" w14:paraId="350245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CA0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4B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03|SP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28B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ESFNPESYELDKSFRLTRFTELKGTGCKVPQDVLQKLLESLQENHFQEDEQFLGAVMPRLGIGMDTCVIPLRHGGLSLVQTTDYIYPIVDDPYMMGRIACANVLSDLYAMGVTECDNMLMLLGVSNKMTDRERDKVMPLIIQGFKDAAEEAGTSVTGGQTVLNPWIVLGGVATTVCQPNEFIMPDNAVPGDVLVLTKPLGTQVAVAVHQWLDIPEKWNKIKLVVTQEDVELAYQEAMMNMARLNRTAAGLMHTFNAHAATDITGFGILGHAQNLAKQQRNEVSFVIHNLPVLAKMAAVSKACGNMFGLMHGTCPETSGGLLICLPREQAARFCAEIKSPKYGEGHQAWIIGIVEKGNRTARIIDKPRIIEVAPQVATQNVNPTPGATS</w:t>
            </w:r>
          </w:p>
        </w:tc>
      </w:tr>
      <w:tr w:rsidR="00767530" w:rsidRPr="00E340F8" w14:paraId="0C6D1FA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3F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5AA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00|SLU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CE7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WAVQLLLVAAWSMGCGEALKCYTCKEPMTSASCRTITRCKPEDTACMTTLVTVEAEYPFNQSPVVTRSCSSSCVATDPDSIGAAHLIFCCFRDLCNSEL</w:t>
            </w:r>
          </w:p>
        </w:tc>
      </w:tr>
      <w:tr w:rsidR="00767530" w:rsidRPr="00E340F8" w14:paraId="5F6EF66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43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47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34|SNOR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B25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CLALRMALLLVSGVLAPAVLTDDVPQEPVPTLWNEPAELPSGEGPVESTSPGREPVDTGPPAPTVAPGPEDSTAQERLDQGGGSLGPGAIAAIVIAALLATCVVLALVVVALRKFSAS</w:t>
            </w:r>
          </w:p>
        </w:tc>
      </w:tr>
      <w:tr w:rsidR="00767530" w:rsidRPr="00E340F8" w14:paraId="52D57F0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FD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AA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57|SNT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2DF3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YPPPTRRLGDKKRYHYSNNPNRRHPSAVYSKNSFPKSSNNGFVSSPTADNSTNPSVTPSTASVPLPTAAPGSTFGIEAPRPSRYDPSSVSRPSSSSYSSTRKIGSRYNPDVERSSSTTSSTPESMNTSTITHTNTDIGNSRYSRKTMSRYNPQSTSSTNVTHFPSALSNAPPFYVANGSSRRPRSMDDYSPDVTNKLETNNVSSVNNNSPHSYYSRSNKWRSIGTPSRPPFDNHVGNMTTTSNTNSIHQREPFWKANSTTILKSTHSQSSPSLHTKKFHDANKLDKPEASVKVETPSKDETKAISYHDNNFPPRKSVSKPNAPLEPDNIKVGEEDALGKKEVHKSGREIAKEHPTPVKMKEHDELEARAKKVSKINIDGKQDEIWTTAKTVASAVEVSKESQKELTRSVERKESPEIRDYERAYDPKALKTDVTKLTVDNDNKSYEEPLEKVEGCIFPLPKAETRLWELKNQKRNKIISEQKYLLKKAIRNFSEYPFYAQNKLIHQQATGLILTKIISKIKKEEHLKKINLKHDYFDLQKKYEKECEILTKLSENLRKEEIENKRKEHELMEQKRREEGIETEKEKSLRHPSSSSSSRRRNRADFVDDAEMENVLLQIDPNYKHYQAAATIPPLILDPIRKHSYKFCDVNNLVTDKKLWASRILKDASDNFTDHEHSLFLEGYLIHPKKFGKISHYMGGLRSPEECVLHYYRTKKTVNYKQLLIDKNKKRKMSAAAKRRKRKERSNDEEVEVDESKEESTNTIEKEEKSENNAEENVQPVLVQGSEVKGDPLGTPEKVENMIEQRGEEFAGELENAERVNDLKRAHDEVGEESNKSSVIETNNGVQIMDPKGAVQNGYYPEETKELDFSLENALQRKKHKSAPEHKTSYWSVRESQLFPELLKEFGSQWSLISEKLGTKSTTMVRNYYQRNAARNGWKLLVDETDLKRDGTSSESVQQSQILIQPERPNINAYSNIPPQQRPALGYFVGQPTHGHNTSISSIDGSIRPFGPDFHRDTFSKISAPLTTLPPPRLPSIQFPRSEMAEPTVTDLRNRPLDHIDTLADAASSVTNNQNFSNERNAIDIGRKSTTISNLLNNSDRSMKSSFQSASRHEAQLEDTPSMNNIVVQEIKPNITTPRSSSISALLNPVNGNGQSNPDGRPLLPFQHAISQGTPTFPLPAPRTSPISRAPPKFNFSNDPLAALAAVASAPDAMSSFLSKKENNN</w:t>
            </w:r>
          </w:p>
        </w:tc>
      </w:tr>
      <w:tr w:rsidR="00767530" w:rsidRPr="00E340F8" w14:paraId="029ACA9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76E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023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350|SWI3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C9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ASDSGVEKLVEENKREEVKKNEEEKEFDLGLEENPDSVKKPRKRLAKFDEERLISENGIPKLRKMMRKVKLKGKGHEAKDLKQLLGMYHIWTHELYPRATFDDSISYLKTLGKHRSVKVRRRGWINEIAVENGSDSNASLFTGPSSNSLVNLTSGDPYVQDTADDAFVAQDNDTQLE</w:t>
            </w:r>
          </w:p>
        </w:tc>
      </w:tr>
      <w:tr w:rsidR="00767530" w:rsidRPr="00E340F8" w14:paraId="78611C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B7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20DD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8PI6|SLAF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EC0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RHLWIWFLCLQTWSEAAGKDADPMVMNGILGESVTFLLNIQEPKKIDNIAWTSQSSVAFIKPGVNKAEVTITQGTYKGRIEIIDQKYDLVIRDLRMEDAGTYKADINEENEETITKIYYLHIYRRLKTPKITQSLISSLNNTCNITLTCSVEKEEKDVTYSWSPFGEKSNVLQIVHSPMDQKLTYTCTAQNPVSNSSDSVTVQQPCTDTPSFHPRHAVLPGGLAVLFLLILIPMLAFLFRLYKRRRDRIVLEADDVSKKTVYAVVSRNAQPTESRIYDEIPQSKMLSCKEDPVTTIYSSVQLSEKMKETNMKDRSLPKALGNEIVV</w:t>
            </w:r>
          </w:p>
        </w:tc>
      </w:tr>
      <w:tr w:rsidR="00767530" w:rsidRPr="00E340F8" w14:paraId="704379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87B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FC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K0|STX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9AC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PWFSTYDSTCQIAQEIAEKIQQRNQYERKGEKAPKLTVTIRALLQNLKEKIALLKDLLLRAVSTHQITQLEGDRRQNLLDDLVTRERLLLASFKNEGAEPDLIRSSLMSEEAKRGAPNPWLFEEPEETRGLGFDEIRQQQQKIIQEQDAGLDALSSIISRQKQMGQEIGNELDEQNEIIDDLANLVENTDEKLRNETRRVNMVDRKSASCGMIMVILLLLVAIVVVAVWPTN</w:t>
            </w:r>
          </w:p>
        </w:tc>
      </w:tr>
      <w:tr w:rsidR="00767530" w:rsidRPr="00E340F8" w14:paraId="1F715E5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16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12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T3|STRA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674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DCFCASRTRVESLRPEKQSETSIHQYLVDESAISRPPPSARASEVICSTDVSHYELQVEIGRGFDNLTSVHLARHTPTGTLVTVKITNLESCTEERLKALQRAVILSHFFQHPNITTYWTVFTVGSWLWVISPFMAYGSASQLLRTYFPDGMSETLIRNILFGAVQGLNYLHQNGCIHRSFKASHILISGDGLVTLSGLSHLHSLLKHGQRHRAVFDFPQFSTSVQPWLSPELLRQDLHGYNVKSDIYSVGITACELASGQVPFQDMHRTQMLLQKLKGPPYSPLDVSIFPQSDSRMRNSQSGVDSGIGESVLVSTGTHTVNSDRLHTPSTKTFSPAFFSLVQLCLQQDPEKRPSASSLLSHVFFKQMKEESQDSILPLLPPAYNRPSASLQPVSPWSELEFQFPDDKDPVWEF</w:t>
            </w:r>
          </w:p>
        </w:tc>
      </w:tr>
      <w:tr w:rsidR="00767530" w:rsidRPr="00E340F8" w14:paraId="0C57A1E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D47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0C1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WB6|STE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6CF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ISMMGSPKSLETFLPNGINGIKDARQVTVGVIGSGDFAKSLTIRLIRCGYHVVIGSRNPKFASEFFPHVVDVTHHEDALTKTNIIFVAIHREHYTSLWDLRHLLVGKILIDVSNNMRVNQYPESNAEYLASLFPDSLIVKGFNVISAWALQLGPKDASRQVYICSNNIQARQQVIELARQLNFIPVDLGSLSSAKEIENLPLRLFTLWRGPVVVAISLATFFFLYSFVRDVIHPYARNQQSDFYKIPIEIVNKTLPIVAITLLSLVYLAGLLAAAYQLYYGTKYRRFPPWLDTWLQCRKQLGLLSFFFAVVHVAYSLCLPMRRSERYLFLNMAYQQVHANIENAWNEEEVWRIEMYISFGIMSLGLLSLLAVTSIPSVSNALNWREFSFIQSTLGYVALLITTFHVLIYGWKRAFAEEYYRFYTPPNFVLALVLPSIVILGKMILLLPCISRKLKRIKKGWEKSQFLDEGMGGAVPHLSPERVTVM</w:t>
            </w:r>
          </w:p>
        </w:tc>
      </w:tr>
      <w:tr w:rsidR="00767530" w:rsidRPr="00E340F8" w14:paraId="4150BA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EB1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70C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UM3|STA5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7A13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WIQAQQLQGDALHQMQALYGQHFPIEVRHYLSQWIEGQAWDSIDLDNPQENIKATQLLEGLVQELQKKAEHQVGEDGFLLKIKLGHYATQLQNTYDRCPMELVRCIRHILYNEQRLVREANNGTSPAGSLADAMSQKHLQINQTFEELRLVTQDTENELKKLQQTQEYFIIQYQESLRIQAQFAQLAQLNPQERLSRETALQQKQLSLEAWLQREAQTLQQYRVELAEKHQKTLQLLRKQQTIILDDELIQWKRRQQLAGNGGPPEGSLDVLQSWCEKLAEIIWQNRQQIRRAEHFCQQLPIPGPVEEMLAEVNATITDIISALVTSTFIIEKQPPQVLKTQTKFAATVRLLVGGKLNVHMNPPQVKATIISEQQAKSLLKNENTRNDYSGEILNNCCVMEYHQATGTLSAHFRNMSLKRIKRSDRRGAESVTEEKFTILFESQFSVGGNELVFQVKTLSLPVVVIVHGSQDNNATATVLWDNAFAEPGRVPFAVPDKVLWPQLCEALNMKFKAEVQSNRGLTKENLVFLAQKLFNSSSSHLEDYNGMSVSWSQFNRENLPGRNYTFWQWFDGVMEVLKKHLKPHWNDGAILGFVNKQQAHDLLINKPDGTFLLRFSDSEIGGITIAWKFDSQERMFWNLMPFTTRDFSIRSLADRLGDLSYLIYVFPDRPKDEVYSKYYTPVPCEPATAKAVDGYVKPQIKQVVPEFVSASADSAGGSATYMDQAPSPAVCPQPHYNMYPQNPDPVLDNDGDFDLDDTIDVARRVEELLGRPMDSQWIPHAQS</w:t>
            </w:r>
          </w:p>
        </w:tc>
      </w:tr>
      <w:tr w:rsidR="00767530" w:rsidRPr="00E340F8" w14:paraId="4CD944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0B8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7C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Q7|STX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99D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PWFSTYDSTCQIAQEIAEKIQERNQCERRGEKTPKLTLTIRTLLKNLKVKIDLLKDLLLRAVSTRQITQLEGDRRQNLLDDLVTRERLLLASFKNEGSEPDLIRSSLMSEEAKRGTPNPWLCEEPEETRGLGFDEIRQQQQKIIQEQDAGLDALSSIISRQKQMGQEIGNELDEQNEIIDDLANLVENTDEKLRTEARRVTLVDRKSASCGMIMVILLLLVAIVVVAVWPTN</w:t>
            </w:r>
          </w:p>
        </w:tc>
      </w:tr>
      <w:tr w:rsidR="00767530" w:rsidRPr="00E340F8" w14:paraId="1CDED69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C63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2AC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666|SU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A73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SRLHTYTPPQCVPENTGYTYALSSSYSSDALDFETEHKLEPVFDSPRMSRRSLRLVTTASYSSGDSQAIDSHISTSRATPAKGRETRTVKQRRSASKPAFSINHLSGKGLSSSTSHDSSCSLRSATVLRHPVLDESLIREQTKVDHFWGLDDDGDLKGGNKAATQGNGELAAEVASSNGYTCRDCRMLSARTDALTAHSAIHGTTSRVYSRDRTLKPRGVSFYLDRTLWLAKSTSSSFASFIVQLFQVVLMKLNFETYKLKGYESRAYESQSYETKSHESEAHLGHCGRMTAGELSRVDGESLCDDCKGKKHLEIHTATHSQLPQPHRVAGAMGRLCIYTGDLLVQALRRTRAAGWSVAEAVWSVLWLAVSAPGKAASGTFWWLGSGWYQFVTLISWLNVFLLTRCLRNICKVFVLLLPLLLLLGAGVSLWGQGNFFSLLPVLNWTAMQPTQRVDDSKGMHRPGPLPPSPPPKVDHKASQWPQESDMGQKVASLSAQCHNHDERLAELTVLLQKLQIRVDQVDDGREGLSLWVKNVVGQHLQEMGTIEPPDAKTDFMTFHHDHEVRLSNLEDVLRKLTEKSEAIQKELEETKLKAGSRDEEQPLLDRVQHLELELNLLKSQLSDWQHLKTSCEQAGARIQETVQLMFSEDQQGGSLEWLLEKLSSRFVSKDELQVLLHDLELKLLQNITHHITVTGQAPTSEAIVSAVNQAGISGITEAQAHIIVNNALKLYSQDKTGMVDFALESGGGSILSTRCSETYETKTALLSLFGVPLWYFSQSPRVVIQPDIYPGNCWAFKGSQGYLVVRLSMKIYPTTFTMEHIPKTLSPTGNISSAPKDFAVYGLETEYQEEGQPLGRFTYDQEGDSLQMFHTLERPDQAFQIVELRVLSNWGHPEYTCLYRFRVHGEPIQ</w:t>
            </w:r>
          </w:p>
        </w:tc>
      </w:tr>
      <w:tr w:rsidR="00767530" w:rsidRPr="00E340F8" w14:paraId="236205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DA2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3BAD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851|STX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6BD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RKRYGSKNTDQGVYLGLSKTQVLSPATAINSSSDIAPLPTPVALVPSPPDTMSCRDRTQEFLSACKSLQSRQNGIQTNKPALHATRQCSEFTLMARRIGKDLSNTFAKLEKLTILAKRKSLFDDKAVEIEELTYIIKQDINSLNKQIAQLQDFVRAKGSQSGRHLQTHSNTIVVSLQSKLASMSNDFKSVLEVRTENLKQQRNRREQFSRAPVSALPLAPNNLGGGPIVLGGESRASRDVAIDMMDPRTSQQLQLIDEQDSYIQSRADTMQNIESTIVELGSIFQQLAHMVKEQEETIQRIDENVLGAQLDVEAAHSEILKYFQSVTSNRWLMVKIFLILIVFFIIFVVFLA</w:t>
            </w:r>
          </w:p>
        </w:tc>
      </w:tr>
      <w:tr w:rsidR="00767530" w:rsidRPr="00E340F8" w14:paraId="377540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69C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02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PH6|SYE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CB9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LRRLLQRERPSAASGRPVGRREANLGTDAGVAVRVRFAPSPTGFLHLGGLRTALYNYIFAKKYQGSFILRLEDTDQTRVVPGAAENIEDMLEWAGIPPDESPRRGGPAGPYQQSQRLELYAQATEALLKTGAAYPCFCSPQRLELLKKEALRNHQTPRYDNRCRNMSQEQVAQKLAKDPKPAIRFRLEQVVPAFQDLVYGWNRHEVASVEGDPVIMKSDGFPTYHLACVVDDHHMGISHVLRGSEWLVSTAKHLLLYQALGWQPPHFAHLPLLLNRDGSKLSKRQGDVFLEHFAADGFLPDSLLDIITNCGSGFAENQMGRTLPELITQFNLTQVTCHSALLDLEKLPEFNRLHLQRLVSNESQRRQLVGKLQVLVEEAFGCQLQNRDVLNPVYVERILLLRQGHICRLQDLVSPVYSYLWTRPAVGRAQLDAISEKVDVIAKRVLGLLERSSMSLTQDMLNGELKKLSEGLEGTKYSNVMKLLRMALSGQQQGPPVAEMMLALGPKEVRERIQKVVSS</w:t>
            </w:r>
          </w:p>
        </w:tc>
      </w:tr>
      <w:tr w:rsidR="00767530" w:rsidRPr="00E340F8" w14:paraId="277CB9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7BE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A150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BT3|STIN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9D8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SNLHPAIPRPRGHRSKYVALIFLVASLMILWVAKDPPNHTLKYLALHLASHELGLLLKNLCCLAEELCHVQSRYQGSYWKAVRACLGCPIHCMAMILLSSYFYFLQNTADIYLSWMFGLLVLYKSLSMLLGLQSLTPAEVSAVCEEKKLNVAHGLAWSYYIGYLRLILPGLQARIRMFNQLHNNMLSGAGSRRLYILFPLDCGVPDNLSVVDPNIRFRDMLPQQNIDRAGIKNRVYSNSVYEILENGQPAGVCILEYATPLQTLFAMSQDAKAGFSREDRLEQAKLFCRTLEEILEDVPESRNNCRLIVYQEPTDGNSFSLSQEVLRHIRQEEKEEVTMNAPMTSVAPPPSVLSQEPRLLISGMDQPLPLRTDLI</w:t>
            </w:r>
          </w:p>
        </w:tc>
      </w:tr>
      <w:tr w:rsidR="00767530" w:rsidRPr="00E340F8" w14:paraId="234902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E05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441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BI2|STXA_SHID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270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IIFRVLTFFFVIFSVNVVAKEFTLDFSTAKTYVDSLNVIRSAIGTPLQTISSGGTSLLMIDSGTGDNLFAVDVRGIDPEEGRFNNLRLIVERNNLYVTGFVNRTNNVFYRFADFSHVTFPGTTAVTLSGDSSYTTLQRVAGISRTGMQINRHSLTTSYLDLMSHSGTSLTQSVARAMLRFVTVTAEALRFRQIQRGFRTTLDDLSGRSYVMTAEDVDLTLNWGRLSSVLPDYHGQDSVRVGRISFGSINAILGSVALILNCHHHASRVARMASDEFPSMCPADGRVRGITHNKILWDSSTLGAILMRRTISS</w:t>
            </w:r>
          </w:p>
        </w:tc>
      </w:tr>
      <w:tr w:rsidR="00767530" w:rsidRPr="00E340F8" w14:paraId="3FE3BA3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E86B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D73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90|SUCB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CB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IPAAPVAAQARKLLRDLAFRPPLLAARSQVVQLTPRRWLNLQEYQSKKLMSDNGVKVQRFFVADTANEALEAAKRLNAKEIVLKAQILAGGRGKGVFSSGLKGGVHLTKDPEVVGQLAKQMIGYNLATKQTPKEGVKVNKVMVAEALDISRETYLAILMDRSCNGPVLVGSPQGGVDIEEVAASNPELIFKEQIDIIEGIKDSQAQRMAENLGFLGPLQNQAADQIKKLYNLFLKIDATQVEVNPFGETPEGQVVCFDAKINFDDNAEFRQKDIFAMDDKSENEPIENEAAKYDLKYIGLDGNIACFVNGAGLAMATCDIIFLNGGKPANFLDLGGGVKESQVYQAFKLLTADPKVEAILVNIFGGIVNCAIIANGITKACRELELKVPLVVRLEGTNVHEAQNILTNSGLPITSAVDLEDAAKKAVASVTKK</w:t>
            </w:r>
          </w:p>
        </w:tc>
      </w:tr>
      <w:tr w:rsidR="00767530" w:rsidRPr="00E340F8" w14:paraId="0BAF6CD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6C9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B48C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R7|SUC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D72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MFYGRLVAVATLRNHRPRTAQRAAAQVLGSSGLFNNHGLQVQQQQQRNLSLHEYMSMELLQEAGVSVPKGYVAKSPDEAYAIAKKLGSKDVVIKAQVLAGGRGKGTFESGLKGGVKIVFSPEEAKAVSSQMIGKKLFTKQTGEKGRICNQVLVCERKYPRREYYFAITMERSFQGPVLIGSSHGGVNIEDVAAESPEAIIKEPIDIEEGIKKEQALQLAQKMGFPPNIVESAAENMVKLYSLFLKYDATMIEINPMVEDSDGAVLCMDAKINFDSNSAYRQKKIFDLQDWTQEDERDKDAAKANLNYIGLDGNIGCLVNGAGLAMATMDIIKLHGGTPANFLDVGGGATVHQVTEAFKLITSDKKVLAILVNIFGGIMRCDVIAQGIVMAVKDLEIKIPVVVRLQGTRVDDAKALIADSGLKILACDDLDEAARMVVKLSEIVTLAKQAHVDVKFQLPI</w:t>
            </w:r>
          </w:p>
        </w:tc>
      </w:tr>
      <w:tr w:rsidR="00767530" w:rsidRPr="00E340F8" w14:paraId="6F52C4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FD7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021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97|TEH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83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IRDENYFTDKYELTRTHSEVLEAVKVVKPGKTLDLGCGNGRNSLYLAANGYDVDAWDKNAMSIANVERIKSIENLDNLHTRVVDLNNLTFDRQYDFILSTVVLMFLEAKTIPGLIANMQRCTKPGGYNLIVAAMDTADYPCTVGFPFAFKEGELRRYYEGWERVKYNEDVGELHRTDANGNRIKLRFATMLARKK</w:t>
            </w:r>
          </w:p>
        </w:tc>
      </w:tr>
      <w:tr w:rsidR="00767530" w:rsidRPr="00E340F8" w14:paraId="1CFBC4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54A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E1ED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M29|TEKT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512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LGTTQTASYCGPKKCCGLTSLPAVQAPVIQECYQPYYLPGYRYLNSWRPSLFYKIANVQTCPDESTSTLRPPTILPTLRSALFSRYSPHDWDQSNQLQVRGAEASRLWASRLTDDSMRLLQDKDQLTHQMQEGTCRNLGQRLSDIGFWKSELSYELDRLLTENQNLETVKRRLECAANEVNCPLQVALECLYHREKRIGIDLVHDNVEKNLIREVDLLKCCQEQMRKLAQRIDIQMRDNRDAQHVLERDLEDKSSAQCIDEKCFNLRNTSDCISFFHGMEKIDGTISVPETWAKFSNDNIKHSQNMRANSIQLREEAEHLFETLSDQMWRQFTDTNLAFNARISEVTDVKNKLQTQLAKTLQEIFQAENTIMLLERSIMAKEGPLKVAQTRLECRTRRPNMELCRDIPQLKLVNEVFTIDDTLQTLKLRLRETQDTLQLLVMTKCRLEHELAIKANTLCIDKEKCMGMRKTFPCTPRLVGHT</w:t>
            </w:r>
          </w:p>
        </w:tc>
      </w:tr>
      <w:tr w:rsidR="00767530" w:rsidRPr="00E340F8" w14:paraId="3507F2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00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33B9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D4|TBAT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566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EVNQLSEHPLVSPKAEPQPETKPENLPRSHGDVGLQKETVVPGIVDFELIHEELKTTKPQTSQPTPSAYRFGRLSHHSFFSRHHPQPQRVTHIQVTGREDLEHSLPLTTSFQLLQAPGVQPMDLTPSADIAGKPVCVVRDEFSLSALTQPTFLSRCLMGMPTISVPIGDPQSNRNPQLSTSDTWRKKLKDLASRVTVFTKEIQPKPDEQKEEPPLREPPPREQGAKYSAETGRLIPASSQALTRRNRQGQRVHPSSKDGGVQASILQDQELLILELLCQILQTDSLRAIQFWLLYAPSKEKDLALGLLQTAVAQLIPQPLSSIPAEKLWNHLQELQEPQETQEAAYSPSLKKTRSPPLPKTDKPEYIGKAQVLLVHPSEDPEEKTTKAES</w:t>
            </w:r>
          </w:p>
        </w:tc>
      </w:tr>
      <w:tr w:rsidR="00767530" w:rsidRPr="00E340F8" w14:paraId="5681E1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EC4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1319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748|SYT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BBB0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YEDDLCRRALILVSDLCARIRDADTNDRCQEFNELRIRGYPRGPDADISVSLLSVIVTFCGIVLLGVSLFVSWKLCWVPWRDKGGSAVGGGPLRKDLAPGVGLAGLVGGGGHHLGASLGGHPLLGGPHHHAHPAHHPPFAELLEPGGLGGSEPPEPSYLDMDSYPEAAVASVVAAGVKPSQTSPELPSEGGTGSGLLLLPPSGGGLPSAQSHQQVTSLAPTTRYPALPRPLTQQTLTTQADPSSEERPPALPLPLPGGEEKAKLIGQIKPELYQGTGPGGRRTGGGSGEAGAPCGRISFALRYLYGSDQLVVRILQALDLPAKDSNGFSDPYVKIYLLPDRKKKFQTKVHRKTLNPIFNETFQFSVPLAELAQRKLHFSVYDFDRFSRHDLIGQVVLDNLLELAEQPPDRPLWRDILEGGSEKADLGELNFSLCYLPTAGLLTVTIIKASNLKAMDLTGFSDPYVKASLISEGRRLKKRKTSIKKNTLNPTYNEALVFDVAPESVENVGLSIAVVDYDCIGHNEVIGVCRVGPEAADPHGREHWAEMLANPRKPVEHWHQLVEEKTLSSFTKGGKGLSEKENSE</w:t>
            </w:r>
          </w:p>
        </w:tc>
      </w:tr>
      <w:tr w:rsidR="00767530" w:rsidRPr="00E340F8" w14:paraId="33EFB262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C16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C7D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523|TECT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86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SSLLRIWVSFIFALVRHQAQPRELMYPFWQNDTRTPKVDDGSSSEIKLAIPVFFFGVPYRTVYVNNNGVVSFNVLVSQFTPESFPLTDGRAFIAPFWADVHNGIRGEIYYRETMDPAILRRATKDIRKYFKDMTTFSATWVFIVTWEEVTFYGGSSTTPVNTFQAVLVSDGSYTFTLFNYYEINWTTGTASGGDPLTGLGGVMAQAGFNGGNLTNFFSLPGSRTPEIVNIQETTNVNVPGRWAFKVDGKEIDPANGCTSRGQFLRRGEVFWDDLNCTIKCRCLDFNNEIYCQEASCSPYEVCEPKGRFFYCSPVETSTCVVFGEPHYHTFDGFLFHFQGSCAYLLARQCLQTSSLPFFSVEAKNEHRGGSAVSWVKELSVEVNGYKILIPKGSYGKVKVNDLVTSLPVTLELGAVKIYQSGMSTAVETDFGLLVTFDGQHYASISIPGSYINSTCGLCGNYNKNPLDDFLRPDGRPAMSVLDLGESWRVYHADWKCGSGCVDNCTQCDAATEALYFGSDYCGFLNKTDGPLWECGTVVDATAFVHSCVYDLCSVRDNGTLLCQAIQAYALVCQALGIPIGDWRIQTGCVSTVRCPSFSHYSVCTSSCPDTCSDLTASQNCATPCTEGCECNEGFVLSTSQCVPLHKCGCDFDGHYYTMGEFFWATANCTVQCLCEEGGDVYCFNKTCRSGEVCAVEDGYQGCFPKRETVCLLSQNQVLHTFDGAAYAFPSELSYTLLKTCPERPEYLEIDINKKKPDAGPAWLRGVRILVADQEVKIGGVGALEVKLNGQDVELPFFHPSGRLEIHRNKNSTTVESKGVVSVQYSDVGLLYIRLSTMYFNCTGGLCGFFNANASDEFCLPNGKCTDNLAVFLESWTTFEEICNGECGDLLKACNNDSELLKFYRSRSRCGIINDPSNSSFLECHGVVNVTAYYRTCLFRLCQSGGNESELCDSVARYASACKNADVEVGPWRTYDFCPLECPENSHFEECMTCTETCETLALGPICVDSCSEGCQCDEGYALQGSQCVPRSECGCNFEGHQLATNETFWVDQDCQIFCYCNGTDNSVHCETIPCRDDEYCMEESGLYYCQPRTDASCIVSGYGHYLTFDGYPFDFQTSCPLILCTTGSRPISDSFPKFIVTAKNEDRDPSLALWVKQVDVNVFGYSIVIHRAYKHTVLVNNERLYLPLKLGQGKINIFSFGFHVVVETDFGLKVVYDWKTFLSITVPRSMQNGTYGLCGRYNGNPDDDLEMPMGLPALSINEFGQSWVKRDTFCQVGCGDRCPSCAKVEGFSKVQQLCSLIPNQNAGFAKCHSKVNPTFFYKNCLFDSCIDGGAVQTACSWLQNYASTCQTQGIAVTGWRNYTSCSVTCPPNSHYESCVSVCQPRCAAIRLKSDCNHYCVEGCQCDAGYVLNGKSCILPHNCGCYSDGKYYEPKQLFWNGDCTRRCRCFRRNLIQCDPRQCKSDEECALRSGVRGCFSTKTSYCLAAGGGVFRTFDGAFLRFPANCAFVLSTICQKLPDISFQLIINFDKWSSPNLTIISPVYFYINEEQILINDRNTVKVNGTQVNVPFITGLATKIYSSEGFLVIDTSPDIQIYYNGFNVIKISISERLQNKVCGLCGNFNGDMTDDYVTLRGKPVVSSVVLAQSWKTNGMQKRPLAPSCNELQFSQYAATCDNVHIQAMQGDGYCLKLTDMKGFFQPCYGLLDPLPFYESCYLDGCYNHKKFQLCGSLAAYGEACRSFGILSTEWIEKENCSGVVEDPCVGADCPNRTCELDNGGELCGCIEPPPYGNNSHDIIDAEVTCKAAQMEVSISKCKLFQLGFEREGVRINDRQCSGIEGEDFISFQINNTKGNCGNIVQSNGTHIMYKNTIWIESANNTGNIITRDRTINVEFSCAYELDIKISLDSVVKPMLSVINLTVPTQEGSFTTKMALYKNASYKHPYRQGEVVLTTRDVLYVGVFVVGADSTHLILTLNKCYATPSRDSNDKLRYFIIEGGCQNIKDNTIGIEENGVSLTCRFHVTVFKFIGDYDEVHLHCAVSLCDSEKYSCKINCPQNSRIATDYSKEHKEQIISVGPIRRKRLDWCEDNGGCEQICTSRVDGPLCSCVTGSLQEDGRSCRASNSSVELQVWTLLLIMTQISLWHLIYKSGATS</w:t>
            </w:r>
          </w:p>
        </w:tc>
      </w:tr>
      <w:tr w:rsidR="00767530" w:rsidRPr="00E340F8" w14:paraId="10CB7E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9B1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28F4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4A0|TF7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416B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NGGGGDDLGANDELISFKDEGEQEEKNSENSSAERDLADVKSSLVNESETNQDSSSDSEAERRPPPRSESFRDKSRESLEEAAKRQDGGLFKGPPYPGYPFIMIPDLTSPYLPNGSLSPTARTYLQMKWPLLDVQAGSLQSRQTLKDARSPSPAHIVSNKVPVVQHPHHVHPLTPLITYSNEHFTPGNPPPHLPADVDPKTGIPRPPHPPDISPYYPLSPGTVGQIPHPLGWLVPQQGQPVYPITTGGFRHPYPTALTVNASMSRFPPHMVPPHHTLHTTGIPHPAIVTPTVKQESSQSDVGSLHSSKHQDSKKEEEKKKPHIKKPLNAFMLYMKEMRAKVVAECTLKESAAINQILGRRWHALSREEQAKYYELARKERQLHMQLYPGWSARDNYGKKKKRKRDKQPGETNEHSECFLNPCLSLPPITDLSAPKKCRARFGLDQQNNWCGPCSL</w:t>
            </w:r>
          </w:p>
        </w:tc>
      </w:tr>
      <w:tr w:rsidR="00767530" w:rsidRPr="00E340F8" w14:paraId="24BC337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70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C9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2E8|TAO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46A8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TNRAGSLKDPEIAELFFKEDPEKLFTDLREIGHGSFGAVYFARDVRTNEVVAIKKMSYSGKQSTEKWQDIIKEVKFLQRIKHPNSIEYKGCYLREHTAWLVMEYCLGSASDLLEVHKKPLQEVEIAAITHGALQGLAYLHSHTMIHRDIKAGNILLTEPGQVKLADFGSASMASPANSFVGTPYWMAPEVILAMDEGQYDGKVDVWSLGITCIELAERKPPLFNMNAMSALYHIAQNESPTLQSNEWSDYFRNFVDSCLQKIPQDRPTSEELLKHMFVLRERPETVLIDLIQRTKDAVRELDNLQYRKMKKLLFQEAHNGPAVEAQEEEEEQDHGVGRTGTVNSVGSNQSIPSMSISASSQSSSVNSLPDASDDKSELDMMEGDHTVMSNSSVIHLKPEEENYQEEGDPRTRASDPQSPPQVSRHKSHYRNREHFATIRTASLVTRQMQEHEQDSELREQMSGYKRMRRQHQKQLMTLENKLKAEMDEHRLRLDKDLETQRNNFAAEMEKLIKKHQAAMEKEAKVMANEEKKFQQHIQAQQKKELNSFLESQKREYKLRKEQLKEELNENQSTPKKEKQEWLSKQKENIQHFQAEEEANLLRRQRQYLELECRRFKRRMLLGRHNLEQDLVREELNKRQTQKDLEHAMLLRQHESMQELEFRHLNTIQKMRCELIRLQHQTELTNQLEYNKRRERELRRKHVMEVRQQPKSLKSKELQIKKQFQDTCKIQTRQYKALRNHLLETTPKSEHKAVLKRLKEEQTRKLAILAEQYDHSINEMLSTQALRLDEAQEAECQVLKMQLQQELELLNAYQSKIKMQAEAQHDRELRELEQRVSLRRALLEQKIEEEMLALQNERTERIRSLLERQAREIEAFDSESMRLGFSNMVLSNLSPEAFSHSYPGASSWSHNPTGGPGPHWGHPMGGTPQAWGHPMQGGPQPWGHPSGPMQGVPRGSSMGVRNSPQALRRTASGGRTEQGMSRSTSVTSQISNGSHMSYT</w:t>
            </w:r>
          </w:p>
        </w:tc>
      </w:tr>
      <w:tr w:rsidR="00767530" w:rsidRPr="00E340F8" w14:paraId="55E40B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0E14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4295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QD5|TES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AA9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RHGPRYGGSVNGHSDDSSGDAKQAAPTLYIFPHAGGTAKDYVAFSREFSADVKRIAVQYPGQHDRSGLPPLESIPTLADEIFAMMKPSARIDDPVAFFGHSMGGMLAFEVALRYQSAGHRVLAFFVSACSAPGHIRYKQLQDLSDREMLDLFTRMTGMNPDFFTDDEFFVGALPTLRAVRAIAGYSCPPETKLSCPIYAFIGDKDWIATQDDMDPWRDRTTEEFSIRVFPGDHFYLNDNLPELVSDIEDKTLQWHDRA</w:t>
            </w:r>
          </w:p>
        </w:tc>
      </w:tr>
      <w:tr w:rsidR="00767530" w:rsidRPr="00E340F8" w14:paraId="4E83CF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915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7968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N9|SYT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B69B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ARDALCHQALQLLAELCARGALEHDSCQDFIYHLRDRARPRLRDPDISVSLLTLVVTACGLALFGVSLFVSWKLCWVPWRERGLFSGSKDNNQEPLNYTDTETNEQENSEDFLDPPTPCPDSSMKISHTSPDIPLSTQPGGQENCAHAVRVQRQVTEPTPSARHNSIRRQLNLSNPDFNIQQLQRQEQLTGIGRIKPELYKQRSLDNDDGRRSNSKACGKLNFILKYDCDLEQLIVKIHKAVNLPAKDFSGTSDPYVKIYLLPDRKTKHQTKVHRKTLNPVFDEVFLFPVHYNDLEARKLHFSVYDFDRFSRHDLIGQVVVDHFFDLADFPRECILWKDIEYVTNDNVDLGELMFSLCYLPTAGRLTITIIKARNLKAMDITGASDPYVKVSLMCDGRRLKKRKTSTKRNTLNPVYNEAIVFDVPPESIDQIHLSIAVMDYDRVGHNEVIGVCQVGNEAERLGRDHWSEMLSYPRKPIAHWHSLMEKR</w:t>
            </w:r>
          </w:p>
        </w:tc>
      </w:tr>
      <w:tr w:rsidR="00767530" w:rsidRPr="00E340F8" w14:paraId="0600BD4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C40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C55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71|TA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A982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YLRPWVSLLLADMALLGLLQGSLGNLLPQGLPGLWIEGTLRLGVLWGLLKVGELLGLVGTLLPLLCLATPLFFSLRALVGGTASTSVVRVASASWGWLLAGYGAVALSWAVWAVLSPAGVQEKEPGQENRTLMKRLLKLSRPDLPFLIAAFFFLVVAVWGETLIPRYSGRVIDILGGDFDPDAFASAIFFMCLFSVGSSFSAGCRGGSFLFTMSRINLRIREQLFSSLLRQDLGFFQETKTGELNSRLSSDTSLMSRWLPFNANILLRSLVKVVGLYFFMLQVSPRLTFLSLLDLPLTIAAEKVYNPRHQAVLKEIQDAVAKAGQVVREAVGGLQTVRSFGAEEQEVSHYKEALERCRQLWWRRDLEKDVYLVIRRVMALGMQVLILNCGVQQILAGEVTRGGLLSFLLYQEEVGQYVRNLVYMYGDMLSNVGAAEKVFSYLDRKPNLPQPGILAPPWLEGRVEFQDVSFSYPRRPEKPVLQGLTFTLHPGTVTALVGPNGSGKSTVAALLQNLYQPTGGQLLLDGEPLTEYDHHYLHRQVVLVGQEPVLFSGSVKDNIAYGLRDCEDAQVMAAAQAACADDFIGEMTNGINTEIGEKGGQLAVGQKQRLAIARALVRNPRVLILDEATSALDAQCEQALQNWRSQGDRTMLVIAHRLHTVQNADQVLVLKQGRLVEHDQLRDGQDVYAHLVQQRLEA</w:t>
            </w:r>
          </w:p>
        </w:tc>
      </w:tr>
      <w:tr w:rsidR="00767530" w:rsidRPr="00E340F8" w14:paraId="3CA0053F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6AE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48A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D6|TAR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59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VPGDALCEHFEANILTQNRCQNCFHPEEAHGARYQELRSPSGAEVPYCDLPRCPPAPEDPLSASTSGCQSVVDPGLRPGPKRGPSPSAGLPEEGPTAAPRSRSRELEAVPYLEGLTTSLCGSCNEDPGSDPTSSPDSATPDDTSNSSSVDWDTVERQEEEAPSWDELAVMIPRRPREGPRADSSQRAPSLLTRSPVGGDAAGQKKEDTGGGGRSAGQHWARLRGESGLSLERHRSTLTQASSMTPHSGPRSTTSQASPAQRDTAQAASTREIPRASSPHRITQRDTSRASSTQQEISRASSTQQETSRASSTQEDTPRASSTQEDTPRASSTQWNTPRASSPSRSTQLDNPRTSSTQQDNPQTSFPTCTPQRENPRTPCVQQDDPRASSPNRTTQRENSRTSCAQRDNPKASRTSSPNRATRDNPRTSCAQRDNPRASSPSRATRDNPTTSCAQRDNPRASRTSSPNRATRDNPRTSCAQRDNPRASSPSRATRDNPTTSCAQRDNPRASRTSSPNRATRDNPRTSCAQRDNPRASSPNRAARDNPTTSCAQRDNPRASRTSSPNRATRDNPRTSCAQRDNPRASSPNRATRDNPTTSCAQRDNPRASRTSSPNRATRDNPRTSCAQRDNPRASSPNRTTQQDSPRTSCARRDDPRASSPNRTIQQENPRTSCALRDNPRASSPSRTIQQENPRTSCAQRDDPRASSPNRTTQQENPRTSCARRDNPRASSRNRTIQRDNPRTSCAQRDNPRASSPNRTIQQENLRTSCTRQDNPRTSSPNRATRDNPRTSCAQRDNLRASSPIRATQQDNPRTCIQQNIPRSSSTQQDNPKTSCTKRDNLRPTCTQRDRTQSFSFQRDNPGTSSSQCCTQKENLRPSSPHRSTQWNNPRNSSPHRTNKDIPWASFPLRPTQSDGPRTSSPSRSKQSEVPWASIALRPTQGDRPQTSSPSRPAQHDPPQSSFGPTQYNLPSRATSSSHNPGHQSTSRTSSPVYPAAYGAPLTSPEPSQPPCAVCIGHRDAPRASSPPRYLQHDPFPFFPEPRAPESEPPHHEPPYIPPAVCIGHRDAPRASSPPRHTQFDPFPFLPDTSDAEHQCQSPQHEPLQLPAPVCIGYRDAPRASSPPRQAPEPSLLFQDLPRASTESLVPSMDSLHECPHIPTPVCIGHRDAPSFSSPPRQAPEPSLFFQDPPGTSMESLAPSTDSLHGSPVLIPQVCIGHRDAPRASSPPRHPPSDLAFLAPSPSPGSSGGSRGSAPPGETRHNLEREEYTVLADLPPPRRLAQRQPGPQAQCSSGGRTHSPGRAEVERLFGQERRKSEAAGAFQAQDEGRSQQPSQGQSQLLRRQSSPAPSRQVTMLPAKQAELTRRSQAEPPHPWSPEKRPEGDRQLQGSPLPPRTSARTPERELRTQRPLESGQAGPRQPLGVWQSQEEPPGSQGPHRHLERSWSSQEGGLGPGGWWGCGEPSLGAAKAPEGAWGGTSREYKESWGQPEAWEEKPTHELPRELGKRSPLTSPPENWGGPAESSQSWHSGTPTAVGWGAEGACPYPRGSERRPELDWRDLLGLLRAPGEGVWARVPSLDWEGLLELLQARLPRKDPAGHRDDLARALGPELGPPGTNDVPEQESHSQPEGWAEATPVNGHSPALQSQSPVQLPSPACTSTQWPKIKVTRGPATATLAGLEQTGPLGSRSTAKGPSLPELQFQPEEPEESEPSRGQDPLTDQKQADSADKRPAEGKAGSPLKGRLVTSWRMPGDRPTLFNPFLLSLGVLRWRRPDLLNFKKGWMSILDEPGEPPSPSLTTTSTSQWKKHWFVLTDSSLKYYRDSTAEEADELDGEIDLRSCTDVTEYAVQRNYGFQIHTKDAVYTLSAMTSGIRRNWIEALRKTVRPTSAPDVTKLSDSNKENALHSYSTQKGPLKAGEQRAGSEVISRGGPRKADGQRQALDYVELSPLTQASPQRARTPARTPDRLAKQEELERDLAQRSEERRKWFEATDSRTPEVPAGEGPRRGLGAPLTEDQQNRLSEEIEKKWQELEKLPLRENKRVPLTALLNQSRGERRGPPSDGHEALEKEVQALRAQLEAWRLQGEAPQSALRSQEDGHIPPGYISQEACERSLAEMESSHQQVMEELQRHHERELQRLQQEKEWLLAEETAATASAIEAMKKAYQEELSRELSKTRSLQQGPDGLRKQHQSDVEALKRELQVLSEQYSQKCLEIGALMRQAEEREHTLRRCQQEGQELLRHNQELHGRLSEEIDQLRGFIASQGMGNGCGRSNERSSCELEVLLRVKENELQYLKKEVQCLRDELQMMQKDKRFTSGKYQDVYVELSHIKTRSEREIEQLKEHLRLAMAALQEKESMRNSLAE</w:t>
            </w:r>
          </w:p>
        </w:tc>
      </w:tr>
      <w:tr w:rsidR="00767530" w:rsidRPr="00E340F8" w14:paraId="30E9EF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F62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F6F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XT6|TAP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69E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GDAAAPGEGGGGGVDGPQRDGRGEAEQPGGSGGQGPPPAPQLTETLGFYESDRRRERRRGRTELSLLRFLSAELTRGYFLEHNEAKYTERRERVYTCLRIPRELEKLMVFGIFLCLDAFLYVFTLLPLRVFLALFRLLTLPCYGLRDRRLLQPAQVCDILKGVILVICYFMMHYVDYSMMYHLIRGQSVIKLYIIYNMLEVADRLFSSFGQDILDALYWTATEPKERKRAHIGVIPHFFMAVLYVFLHAILIMVQATTLNVAFNSHNKSLLTIMMSNNFVEIKGSVFKKFEKNNLFQMSNSDIKERFTNYVLLLIVCLRNMEQFSWNPDHLWVLFPDVCMVIASEIAVDIVKHAFITKFNDITADVYSEYRASLAFDLVSSRQKNAYTDYSDSVARRMGFIPLPLAVLLIRVVTSSIKVQGILSYACVILFYFGLISLKVLNSIVLLGKSCQYVKEAKMEEKLSNPPATCTPGKPSSKSQNKCKPSQGLSTEENLSASITKQPIHQKENIIPLLVTSNSDQFLTTPDGDEKDITQDNSELKHRSSKKDLLEIDRFTICGNRID</w:t>
            </w:r>
          </w:p>
        </w:tc>
      </w:tr>
      <w:tr w:rsidR="00767530" w:rsidRPr="00E340F8" w14:paraId="58469C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9119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84A0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56|TCF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11F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LLRPVGAHVLYPDVRLLSEDEENRSESDASDQSFGCCEGLEAARRGPGPGSGRRASNGAGPVVVVRQRQAANARERDRTQSVNTAFTALRTLIPTEPVDRKLSKIETLRLASSYIAHLANVLLLGDAADDGQPCFRAAGGGKSAVPAADGRQPRSICTFCLSNQRKGGSRRDLGGSCLKVRGVAPLRGPRR</w:t>
            </w:r>
          </w:p>
        </w:tc>
      </w:tr>
      <w:tr w:rsidR="00767530" w:rsidRPr="00E340F8" w14:paraId="72F38E2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E35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FEA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LF3|TC13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C80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GTEFVVRSDREDKKLAEDRISDEQVVKNELVRSDEVRDDNEDEVFEEAIGSENDEQEEEEDPKRELFESDDLPLVETLKSSMVEHEVEDFEEAVGDLDETSSNEGGVKDFTAVGESHGAGEAEFDVLATKMNGDKGEGGGGGSYDKVESSLDVVDTTENATSTNTNGSNLAAEHVGIENGKTHSFLGNGIASPKNKEVVAEVIPKDDGIEEPWNDGIEVDNWEERVDGIQTEQEVEEGEGTTENQFEKRTEEEVVEGEGTSKNLFEKQTEQDVVEGEGTSKDLFENGSVCMDSESEAERNGETGAAYTSNIVTNASGDNEVSSAVTSSPLEESSSGEKGETEGDSTCLKPEQHLASSPHSYPESTEVHSNSGSPGVTSREHKPVQSANGGHDVQSPQPNKELEKQQSSRVHVDPEITENSHVETEPEVVSSVSPTESRSNPAALPPARPAGLGRASPLLEPASRAPQQSRVNGNGSHNQFQQAEDSTTTEADEHDETREKLQLIRVKFLRLAHRLGQTPHNVVVAQVLYRLGLAEQLRGRNGSRVGAFSFDRASAMAEQLEAAGQDPLDFSCTIMVLGKSGVGKSATINSIFDEVKFCTDAFQMGTKRVQDVEGLVQGIKVRVIDTPGLLPSWSDQAKNEKILNSVKAFIKKNPPDIVLYLDRLDMQSRDSGDMPLLRTISDVFGPSIWFNAIVGLTHAASVPPDGPNGTASSYDMFVTQRSHVIQQAIRQAAGDMRLMNPVSLVENHSACRTNRAGQRVLPNGQVWKPHLLLLSFASKILAEANALLKLQDNIPGRPFAARSKAPPLPFLLSSLLQSRPQPKLPEQQYGDEEDEDDLEESSDSDEESEYDQLPPFKSLTKAQMATLSKSQKKQYLDEMEYREKLLMKKQMKEERKRRKMFKKFAAEIKDLPDGYSENVEEESGGPASVPVPMPDLSLPASFDSDNPTHRYRYLDSSNQWLVRPVLETHGWDHDIGYEGVNAERLFVVKEKIPISVSGQVTKDKKDANVQLEMASSVKHGEGKSTSLGFDMQTVGKELAYTLRSETRFNNFRRNKAAAGLSVTHLGDSVSAGLKVEDKFIASKWFRIVMSGGAMTSRGDFAYGGTLEAQLRDKDYPLGRFLTTLGLSVMDWHGDLAIGGNIQSQVPIGRSSNLIARANLNNRGAGQVSVRVNSSEQLQLAMVAIVPLFKKLLSYYYPQTQYGQ</w:t>
            </w:r>
          </w:p>
        </w:tc>
      </w:tr>
      <w:tr w:rsidR="00767530" w:rsidRPr="00E340F8" w14:paraId="4C85759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A10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C5F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625|TIM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F8D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WLGLIVLLGSWSLGDWGAEACTCSPSHPQDAFCNSDIVIRAKVVGKKLVKEGPFGTLVYTIKQMKMYRGFTKMPHVQYIHTEASESLCGLKLEVNKYQYLLTGRVYDGKMYTGLCNFVERWDQLTLSQRKGLNYRYHLGCNCKIKSCYYLPCFVTSKNECLWTDMLSNFGYPGYQSKHYACIRQKGGYCSWYRGWAPPDKSIINATDP</w:t>
            </w:r>
          </w:p>
        </w:tc>
      </w:tr>
      <w:tr w:rsidR="00767530" w:rsidRPr="00E340F8" w14:paraId="009D6BB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C0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83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F5|TIA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FCF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DSQYTLQGSKNHSNTITGAKQIPCSLKIRGIHAKEEKSLHGWGHGSNGAGYKSRSLARSCLSHFKSNQPYASRLGGPTCKVSRGVAYSTHRTNAPGKDFQGISAAFSTENGFHSVGHELADNHITSRDCNGHLLNCYGRNESIASTPPGEDRKSPRVLIKTLGKLDGCLRVEFHNGGNPSKVPAEDCSEPVQLLRYSPTLASETSPVPEARRGSSADSLPSHRPSPTDSRLRSSKGSSLSSESSWYDSPWGNAGELSEAEGSFLAPGMPDPSLHASFPPGDAKKPFNQSSSLSSLRELYKDANLGSLSPSGIRLSDEYMGTHASLSNRVSFASDIDVPSRVAHGDPIQYSSFTLPCRKPKAFVEDTAKKDSLKARMRRISDWTGSLSRKKRKLQEPRSKEGSDYFDSRSDGLNTDVQGSSQASAFLWSGGSTQILSQRSESTHAIGSDPLRQNIYENFMRELEMSRTNTENIETSTETAESSSESLSSLEQLDLLFEKEQGVVRKAGWLFFKPLVTVQKERKLELVARRKWKQYWVTLKGCTLLFYETYGKNSMDQSSAPRCALFAEDSIVQSVPEHPKKENVFCLSNSFGDVYLFQATSQTDLENWVTAVHSACASLFAKKHGKEDTLRLLKNQTKNLLQKIDMDSKMKKMAELQLSVVSDPKNRKAIENQIQQWEQNLEKFHMDLFRMRCYLASLQGGELPNPKSLLAAASRPSKLALGRLGILSVSSFHALVCSRDDSALRKRTLSLTQRGRNKKGIFSSLKGLDTLARKGKEKRPSITQVDELLHIYGSTVDGVPRDNAWEIQTYVHFQDNHGVTVGIKPEHRVEDILTLACKMRQLEPSHYGLQLRKLVDDNVEYCIPAPYEYMQQQVYDEIEVFPLNVYDVQLTKTGSVCDFGFAVTAQVDERQHLSRIFISDVLPDGLAYGEGLRKGNEIMTLNGEAVSDLDLKQMEALFSEKSVGLTLIARPPDTKATLCTSWSDSDLFSRDQKSLLPPPNQSQLLEEFLDNFKKNTANDFSNVPDITTGLKRSQTDGTLDQVSHREKMEQTFRSAEQITALCRSFNDSQANGMEGPRENQDPPPRSLARHLSDADRLRKVIQELVDTEKSYVKDLSCLFELYLEPLQNETFLTQDEMESLFGSLPEMLEFQKVFLETLEDGISASSDFNTLETPSQFRKLLFSLGGSFLYYADHFKLYSGFCANHIKVQKVLERAKTDKAFKAFLDARNPTKQHSSTLESYLIKPVQRVLKYPLLLKELVSLTDQESEEHYHLTEALKAMEKVASHINEMQKIYEDYGTVFDQLVAEQSGTEKEVTELSMGELLMHSTVSWLNPFLSLGKARKDLELTVFVFKRAVILVYKENCKLKKKLPSNSRPAHNSTDLDPFKFRWLIPISALQVRLGNPAGTENNSIWELIHTKSEIEGRPETIFQLCCSDSESKTNIVKVIRSILRENFRRHIKCELPLEKTCKDRLVPLKNRVPVSAKLASSRSLKVLKNSSSNEWTGETGKGTLLDSDEGSLSSGTQSSGCPTAEGRQDSKSTSPGKYPHPGLADFADNLIKESDILSDEDDDHRQTVKQGSPTKDIEIQFQRLRISEDPDVHPEAEQQPGPESGEGQKGGEQPKLVRGHFCPIKRKANSTKRDRGTLLKAQIRHQSLDSQSENATIDLNSVLEREFSVQSLTSVVSEECFYETESHGKS</w:t>
            </w:r>
          </w:p>
        </w:tc>
      </w:tr>
      <w:tr w:rsidR="00767530" w:rsidRPr="00E340F8" w14:paraId="12125DA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3AD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EB7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723|TLD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ABAC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MRLMPMKMKAKLVVLSVGALWMMMFFLVDYAEGRRLSQLPESECDFDFKEQPEDFFGILDSSLVPPKEPKDDIYQLKTTRQHSGRRRKQSHKSQNKAALRLPPPFLWTDDAVDVLQHSHSPTLNGQPIQRRRRAVTVRKERTWDYGVIPYEIDTIFSGAHKALFKQAMRHWENFTCIKFVERDPNLHANYIYFTVKNCGCCSFLGKNGNGRQPISIGRNCEKFGIIIHELGHTIGFHHEHARGDRDKHIVINKGNIMRGQEYNFDVLSPEEVDLPLLPYDLNSIMHYAKNSFSKSPYLDTITPIGIPPGTHLELGQRKRLSRGDIVQANLLYKCASCGRTYQQNSGHIVSPHFIYSGNGVLSEFEGSGDAGEDPSAESEFDASLTNCEWRITATNGEKVILHLQQLHLMSSDDCTQDYLEIRDGYWHKSPLVRRICGNVSGEVITTQTSRMLLNYVNRNAAKGYRGFKARFEVVCGGDLKLTKDQSIDSPNYPMDYMPDKECVWRITAPDNHQVALKFQSFELEKHDGCAYDFVEIRDGNHSDSRLIGRFCGDKLPPNIKTRSNQMYIRFVSDSSVQKLGFSAALMLDVDECKFTDHGCQHLCINTLGSYQCGCRAGYELQANGKTCEDACGGVVDATKSNGSLYSPSYPDVYPNSKQCVWEVVAPPNHAVFLNFSHFDLEGTRFHYTKCNYDYLIIYSKMRDNRLKKIGIYCGHELPPVVNSEQSILRLEFYSDRTVQRSGFVAKFVIDVDECSMNNGGCQHRCRNTFGSYQCSCRNGYTLAENGHNCTETRCKFEITTSYGVLQSPNYPEDYPRNIYCYWHFQTVLGHRIQLTFHDFEVESHQECIYDYVAIYDGRSENSSTLGIYCGGREPYAVIASTNEMFMVLATDAGLQRKGFKATFVSECGGYLRATNHSQTFYSHPRYGSRPYKRNMYCDWRIQADPESSVKIRFLHFEIEYSERCDYDYLEITEEGYSMNTIHGRFCGKHKPPIIISNSDTLLLRFQTDESNSLRGFAISFMAVDPPEDSVGEDFDAVTPFPGYLKSMYSSETGSDHLLPPSRLI</w:t>
            </w:r>
          </w:p>
        </w:tc>
      </w:tr>
      <w:tr w:rsidR="00767530" w:rsidRPr="00E340F8" w14:paraId="518E820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9FB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7B83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379|TFIP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685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EAEESKEVATDVFNSKNLAVQAQKKILGKMVSKSIATTLIDDTSSEVLDELYRVTREYTQNKKEAEKIIKNLIKTVIKLAILYRNNQFNQDELALMEKFKKKVHQLAMTVVSFHQVDYTFDRNVLSRLLNECREMLHQIIQRHLTAKSHGRVNNVFDHFSDCEFLAALYNPFGNFKPHLQKLCDGINKMLDEENI</w:t>
            </w:r>
          </w:p>
        </w:tc>
      </w:tr>
      <w:tr w:rsidR="00767530" w:rsidRPr="00E340F8" w14:paraId="2A43876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201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26E2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3Y613|TLR2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707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TLWMVWVLGVIISLSKEESSNQASLSCDRNGICKGSSGSLNSIPSGLTEAVKSLDLSNNRITYISNSDLQRCVNLQALVLTSNGINTIEEDSFSSLGSLEHLDLSYNYLSNLSSSWFKPLSSLTFLNLLGNPYKTLGETSLFSHLTKLQILRVGNMDTFTKIQRKDFAGLTFLEELEIDASDLQSYEPKSLKSIQNVSHLILHMKQHILLLEIFVDVTSSVECLELRDTDLDTFRFSELSTGETNSLIKKFTFRNVKITDESLFQVMKLLNQISGLLELEFDDCTLNGVGNFRASDNDRVIDPGKVETLTIRRLHIPRFYLFYDLSTLYSLTERVKRITVENSKVFLVPCLLSQHLKSLEYLDLSENLIVEEYLKNSACEDAWPSLQTLILRQNHLASLEKTGETLLTLKNLTNVDISKNSFHSMPETCQWPEKMKYLNLSSTRIHSVTGCIPKTLEILDVSNNNLNLFSLNLPQLKELYISRNKLMTLPDASLLPMLLVLKISRNAITTFSKEQLDSFHTLKTLEAGGNNFICSCEFLSFTQEQQALAKVLIDWPANYLCDSPSHVRGQQVQDVRLSVSECHRTALVSGMCCALFLLILLTGVLCHRFHGLWYMKMMWAWLQAKRKPRKAPSRNICYDAFVSYSERDAYWVENLMVQELENFNPPFKLCLHKRDFIPGKWIIDNIIDSIEKSHKTVFVLSENFVKSEWCKYELDFSHFRLFDENNDAAILILLEPIEKKAIPQRFCKLRKIMNTKTYLEWPMDEAQREGFWVNLRAAIKS</w:t>
            </w:r>
          </w:p>
        </w:tc>
      </w:tr>
      <w:tr w:rsidR="00767530" w:rsidRPr="00E340F8" w14:paraId="34BEDDD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AD7E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D48A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HR2|TN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E08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SGPVERLLRALGRRDSSRAASRPRKAEPHSFREKVFRKKPPVCAVCKVTIDGTGVSCRVCKVATHRKCEAKVTSACQALPPVELRRNTAPVRRIEHLGSTKSLNHSKQRSTLPRSFSLDPLMERRWDLDLTYVTERILAAAFPARPDEQRHRGHLRELAHVLQSKHRDKYLLFNLSEKRHDLTRLNPKVQDFGWPELHAPPLDKLCSICKAMETWLSADPQHVVVLYCKGNKGKLGVIVSAYMHYSKISAGADQALATLTMRKFCEDKVATELQPSQRRYISYFSGLLSGSIRMNSSPLFLHYVLIPMLPAFEPGTGFQPFLKIYQSMQLVYTSGVYHIAGPGPQQLCISLEPALLLKGDVMVTCYHKGGRGTDRTLVFRVQFHTCTIHGPQLTFPKDQLDEAWTDERFPFQASVEFVFSSSPEKIKGSTPRNDPSVSVDYNTTEPAVRWDSYENFNQHHEDSVDGSLTHTRGPLDGSPYAQVQRPPRQTPPAPSPEPPPPPMLSVSSDSGHSSTLTTEPAAESPGRPPPTAAERQELDRLLGGCGVASGGRGAGRETAILDDEEQPTVGGGPHLGVYPGHRPGLSRHCSCRQGYREPCGVPNGGYYRPEGTLERRRLAYGGYEGSPQGYAEASMEKRRLCRSLSEGLYPYPPEMGKPATGDFGYRAPGYREVVILEDPGLPALYPCPACEEKLALPTAALYGLRLEREAGEGWASEAGKPLLHPVRPGHPLPLLLPACGHHHAPMPDYSCLKPPKAGEEGHEGCSYTMCPEGRYGHPGYPALVTYSYGGAVPSYCPAYGRVPHSCGSPGEGRGYPSPGAHSPRAGSISPGSPPYPQSRKLSYEIPTEEGGDRYPLPGHLASAGPLASAESLEPVSWREGPSGHSTLPRSPRDAPCSASSELSGPSTPLHTSSPVQGKESTRRQDTRSPTSAPTQRLSPGEALPPVSQAGTGKAPELPSGSGPEPLAPSPVSPTFPPSSPSDWPQERSPGGHSDGASPRSPVPTTLPGLRHAPWQGPRGPPDSPDGSPLTPVPSQMPWLVASPEPPQSSPTPAFPLAASYDTNGLSQPPLPEKRHLPGPGQQPGPWGPEQASSPARGISHHVTFAPLLSDNVPQTPEPPTQESQSNVKFVQDTSKFWYKPHLSRDQAIALLKDKDPGAFLIRDSHSFQGAYGLALKVATPPPSAQPWKGDPVEQLVRHFLIETGPKGVKIKGCPSEPYFGSLSALVSQHSISPISLPCCLRIPSKDPLEETPEAPVPTNMSTAADLLRQGAACSVLYLTSVETESLTGPQAVARASSAALSCSPRPTPAVVHFKVSAQGITLTDNQRKLFFRRHYPVNSITFSSTDPQDRRWTNPDGTTSKIFGFVAKKPGSPWENVCHLFAELDPDQPAGAIVTFITKVLLGQRK</w:t>
            </w:r>
          </w:p>
        </w:tc>
      </w:tr>
      <w:tr w:rsidR="00767530" w:rsidRPr="00E340F8" w14:paraId="316AD8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523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A5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138|TNR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5B9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GATGRAMDGPRLLLLLLLGVSLGGAKEACPTGLYTHSGECCKACNLGEGVAQPCGANQTVCEPCLDSVTFSDVVSATEPCKPCTECVGLQSMSAPCVEADDAVCRCAYGYYQDETTGRCEACRVCEAGSGLVFSCQDKQNTVCEECPDGTYSDEANHVDPCLPCTVCEDTERQLRECTRWADAECEEIPGRWITRSTPPEGSDSTAPSTQEPEAPPEQDLIASTVAGVVTTVMGSSQPVVTRGTTDNLIPVYCSILAAVVVGLVAYIAFKRWNSCKQNKQGANSRPVNQTPPPEGEKLHSDSGISVDSQSLHDQQPHTQTASGQALKGDGGLYSSLPPAKREEVEKLLNGSAGDTWRHLAGELGYQPEHIDSFTHEACPVRALLASWATQDSATLDALLAALRRIQRADLVESLCSESTATSPV</w:t>
            </w:r>
          </w:p>
        </w:tc>
      </w:tr>
      <w:tr w:rsidR="00767530" w:rsidRPr="00E340F8" w14:paraId="575EB6E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072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EA9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682|TLR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54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MPPQSWILTCFCLLSSGTSAIFHKANYSRSYPCDEIRHNSLVIAECNHRQLHEVPQTIGKYVTNIDLSDNAITHITKESFQKLQNLTKIDLNHNAKQQHPNENKNGMNITEGALLSLRNLTVLLLEDNQLYTIPAGLPESLKELSLIQNNIFQVTKNNTFGLRNLERLYLGWNCYFKCNQTFKVEDGAFKNLIHLKVLSLSFNNLFYVPPKLPSSLRKLFLSNAKIMNITQEDFKGLENLTLLDLSGNCPRCYNAPFPCTPCKENSSIHIHPLAFQSLTQLLYLNLSSTSLRTIPSTWFENLSNLKELHLEFNYLVQEIASGAFLTKLPSLQILDLSFNFQYKEYLQFINISSNFSKLRSLKKLHLRGYVFRELKKKHFEHLQSLPNLATINLGINFIEKIDFKAFQNFSKLDVIYLSGNRIASVLDGTDYSSWRNRLRKPLSTDDDEFDPHVNFYHSTKPLIKPQCTAYGKALDLSLNNIFIIGKSQFEGFQDIACLNLSFNANTQVFNGTEFSSMPHIKYLDLTNNRLDFDDNNAFSDLHDLEVLDLSHNAHYFSIAGVTHRLGFIQNLINLRVLNLSHNGIYTLTEESELKSISLKELVFSGNRLDRLWNANDGKYWSIFKSLQNLIRLDLSYNNLQQIPNGAFLNLPQSLQELLISGNKLRFFNWTLLQYFPHLHLLDLSRNELYFLPNCLSKFAHSLETLLLSHNHFSHLPSGFLSEARNLVHLDLSFNTIKMINKSSLQTKMKTNLSILELHGNYFDCTCDISDFRSWLDENLNITIPKLVNVICSNPGDQKSKSIMSLDLTTCVSDTTAAVLFFLTFLTTSMVMLAALVHHLFYWDVWFIYHMCSAKLKGYRTSSTSQTFYDAYISYDTKDASVTDWVINELRYHLEESEDKSVLLCLEERDWDPGLPIIDNLMQSINQSKKTIFVLTKKYAKSWNFKTAFYLALQRLMDENMDVIIFILLEPVLQYSQYLRLRQRICKSSILQWPNNPKAENLFWQSLKNVVLTENDSRYDDLYIDSIRQY</w:t>
            </w:r>
          </w:p>
        </w:tc>
      </w:tr>
      <w:tr w:rsidR="00767530" w:rsidRPr="00E340F8" w14:paraId="2EE53A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BC5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FCB2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IZ5|TKSP_THEK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541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FGAVVLALFLVGLMAGSVLAAPQKPAVRNVSQQKNYGLLTPGLFKKVQRMSWDQEVSTIIMFDNQADKEKAVEILDFLGAKIKYNYHIIPALAVKIKVKDLLIIAGLMDTGYFGNAQLSGVQFIQEDYVVKVAVETEGLDESAAQVMATNMWNLGYDGSGITIGIIDTGIDASHPDLQGKVIGWVDFVNGKTTPYDDNGHGTHVASIAAGTGAASNGKYKGMAPGAKLVGIKVLNGQGSGSISDIINGVDWAVQNKDKYGIKVINLSLGSSQSSDGTDSLSQAVNNAWDAGLVVVVAAGNSGPNKYTVGSPAAASKVITVGAVDKYDVITDFSSRGPTADNRLKPEVVAPGNWIIAARASGTSMGQPINDYYTAAPGTSMATPHVAGIAALLLQAHPSWTPDKVKTALIETADIVKPDEIADIAYGAGRVNAYKAAYYDNYAKLTFTGYVSNKGSQSHQFTISGAGFVTATLYWDNSGSDLDLYLYDPNGNQVDYSYTAYYGFEKVGYYNPTAGTWTIKVVSYSGSANYQVDVVSDGSLGQPSGGGSEPSPSPSPEPTVDEKTFTGTVHDYYDKSDTFTMTVNSGATKITGDLYFDTSYHDLDLYLYDPNQNLVDRSESSNSYEHVEYNNPAPGTWYFLVYAYDTYGYADYQLDAKVYYG</w:t>
            </w:r>
          </w:p>
        </w:tc>
      </w:tr>
      <w:tr w:rsidR="00767530" w:rsidRPr="00E340F8" w14:paraId="771AA31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50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35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X0|THM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CAB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PLQDFVSGLDPTSLPRVLRVCSGVYFEGSVYELFGNECCLSTGDLIKVTHVQLQKVVCEYPETGQTLELNPNFTGLFSPLTSLRSYRTLEDLVSAMPQNSTRWPIYFKSTQRIVTKASVVPEDQPLRLEAVEIHHGIRYARCVQVSKTKELLHLPLSQKGPFWRCKPSAPQTLHQILQDPALKDLTLSCPSLPWNSVILKPQYMLQAIMHMRSSIVKIPSTLEVEVEDVTASSQHIHFFKPLRLSEVLAGGGPFPLTTEILEVPEGPPVFLSPWVSFLRKGQRLCIYGPASPSWRVVASSKSRKVPRYFMLSGAYQGKLKRRPREFSTAYDLLGALQPGRPLRVVATKDCDGNEEENPDFSFLAVGDRLEVLRSGQVCGTKGQDIDVLVCQRLSEQSGEEEEDLEEIEDEAEDKEQILLPLYLSGSFVEEVNDSRRYNLVDLTAQYSLPCEVKVVTKDTRHPTDPLASFPGLRLEEKLTEPFLVVSLDSQPEMCFEIPPRWLDLTVVEAEGQPAQVARPLSIAPVEELSEAFYYSLRKLPASESQAPPPRPPKSQGINKKQQNIQSCKESSVKPQVVEPQKSCPQPQLKAKTLEALPKNKSNVYSKISVHKKDRKPNPQTQNSVLSMKPKTSSSLGKHSTMESHLLPDPDMDDHDYEEI</w:t>
            </w:r>
          </w:p>
        </w:tc>
      </w:tr>
      <w:tr w:rsidR="00767530" w:rsidRPr="00E340F8" w14:paraId="50CE73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02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56D4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K8|TM14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C4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FHFGNCFALAYFPYFITYKCSGLSEYNAFWKCVQAGVTYLFVQLCKMLFLATFFPTWEGGIYDFIGEFMKASVDVADLIGLNLVMSRNAGKGEYKIMVAALGWATAELIMSRCIPLWVGARGIEFDWKYIQMSIDSNISLVHYIVASAQVWMITRYDLYHTFRPAVLLLMFLSVYKAFVMETFVHLCSLGSWAALLARAVVTGLLALSTLALYVAVVNVHS</w:t>
            </w:r>
          </w:p>
        </w:tc>
      </w:tr>
      <w:tr w:rsidR="00767530" w:rsidRPr="00E340F8" w14:paraId="55F723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B5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E80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KI8|TP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0702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PLIGRDSLGGGGTDRVRRSEAITHGTPFQKAAALVDLAEDGIGLPVEILDQSSFGESARYYFIFTRLDLIWSLNYFALLFLNFFEQPLWCEKNPKPSCKDRDYYYLGELPYLTNAESIIYEVITLAILLVHTFFPISYEGSRIFWTSRLNLVKVACVVILFVDVLVDFLYLSPLAFDFLPFRIAPYVRVIIFILSIRELRDTLVLLSGMLGTYLNILALWMLFLLFASWIAFVMFEDTQQGLTVFTSYGATLYQMFILFTTSNNPDVWIPAYKSSRWSSVFFVLYVLIGVYFVTNLILAVVYDSFKEQLAKQVSGMDQMKRRMLEKAFGLIDSDKNGEIDKNQCIKLFEQLTNYRTLPKISKEEFGLIFDELDDTRDFKINKDEFADLCQAIALRFQKEEVPSLFEHFPQIYHSALSQQLRAFVRSPNFGYAISFILIINFIAVVVETTLDIEESSAQKPWQVAEFVFGWIYVLEMALKIYTYGFENYWREGANRFDFLVTWVIVIGETATFITPDENTFFSNGEWIRYLLLARMLRLIRLLMNVQRYRAFIATFITLIPSLMPYLGTIFCVLCIYCSIGVQVFGGLVNAGNKKLFETELAEDDYLLFNFNDYPNGMVTLFNLLVMGNWQVWMESYKDLTGTWWSITYFVSFYVITILLLLNLVVAFVLEAFFTELDLEEEEKCQGQDSQEKRNRRRSAGSKSRSQRVDTLLHHMLGDELSKPECSTSDT</w:t>
            </w:r>
          </w:p>
        </w:tc>
      </w:tr>
      <w:tr w:rsidR="00767530" w:rsidRPr="00E340F8" w14:paraId="4675213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1F27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F4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I81|TPC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D71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SFYFVIVGHHDNPVFEMEFLPAGKAESKDDHRHLNQFIAHAALDLVDENMWLSNNMYLKTVDKFNEWFVSAFVTAGHMRFIMLHDIRQEDGIKNFFTDVYDLYIKFSMNPFYEPNSPIRSSAFDRKVQFLGKKHLLS</w:t>
            </w:r>
          </w:p>
        </w:tc>
      </w:tr>
      <w:tr w:rsidR="00767530" w:rsidRPr="00E340F8" w14:paraId="137F2D57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8737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0EB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KL02|TRIO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0B4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SSGGATAPAASSGPAAAASAAGSGCGGGAGEGAEEAAKDLADIAAFFRSGFRKNDEMKAMDVLPILKEKVAYLSGGRDKRGGPILTFPARSNHDRIRQEDLRRLISYLACIPSEEVCKRGFTVIVDMRGSKWDSIKPLLKILQESFPCCIHIALIIKPDNFWQKQRTNFGSSKFEFETNMVSLEGLTKVVDPSQLTPEFDGCLEYNHEEWIEIRVAFEEYISNAAHMLSRLEELQDVLAKKELPQDLEGARNMIDEHSQLKKKVIKAPIEDLDLEGQKLLQRIQSSDSFPKKNSGSGNADLQNLLPKVSTMLDRLHSTRQHLHQMWHVRKLKLDQCFQLRLFEQDAEKMFDWITHNKGLFLNSYTEIGTSHPHAMELQTQHNHFAMNCMNVYVNINRIMSVANRLVESGHYASQQIKQIANQLEQEWKAFAAALDERSTLLDMSSIFHQKAEKYMSNVDSWCKACGEVDLPSELQDLEDAIHHHQGIYEHITLAYSEVSQDGKSLLDKLQRPLTPGSSDSLTASANYSKAVHHVLDVIHEVLHHQRQLENIWQHRKVRLHQRLQLCVFQQDVQQVLDWIENHGEAFLSKHTGVGKSLHRARALQKRHEDFEEVAQNTYTNADKLLEAAEQLAQTGECDPEEIYQAAHQLEDRIQDFVRRVEQRKILLDMSVSFHTHVKELWTWLEELQKELLDDVYAESVEAVQDLIKRFGQQQQTTLQVTVNVIKEGEDLIQQLRDSAISSNKTPHNSSINHIETVLQQLDEAQSQMEELFQERKIKLELFLQLRIFERDAIDIISDLESWNDELSQQMNDFDTEDLTIAEQRLQHHADKALTMNNLTFDVIHQGQDLLQYVNEVQASGVELLCDRDVDMATRVQDLLEFLHEKQQELDLAAEQHRKHLEQCVQLRHLQAEVKQVLGWIRNGESMLNAGLITASSLQEAEQLQREHEQFQHAIEKTHQSALQVQQKAEAMLQANHYDMDMIRDCAEKVASHWQQLMLKMEDRLKLVNASVAFYKTSEQVCSVLESLEQEYKREEDWCGGADKLGPNSETDHVTPMISKHLEQKEAFLKACTLARRNADVFLKYLHRNSVSMPGMVTHIKAPEQQVKNILNELFQRENRVLHYWTMRKRRLDQCQQYVVFERSAKQALEWIHDNGEFYLSTHTSTGSSIQHTQELLKEHEEFQITAKQTKERVKLLIQLADGFCEKGHAHAAEIKKCVTAVDKRYRDFSLRMEKYRTSLEKALGISSDSNKSSKSLQLDIIPASIPGSEVKLRDAAHELNEEKRKSARRKEFIMAELIQTEKAYVRDLRECMDTYLWEMTSGVEEIPPGIVNKELIIFGNMQEIYEFHNNIFLKELEKYEQLPEDVGHCFVTWADKFQMYVTYCKNKPDSTQLILEHAGSYFDEIQQRHGLANSISSYLIKPVQRITKYQLLLKELLTCCEEGKGEIKDGLEVMLSVPKRANDAMHLSMLEGFDENIESQGELILQESFQVWDPKTLIRKGRERHLFLFEMSLVFSKEVKDSSGRSKYLYKSKLFTSELGVTEHVEGDPCKFALWVGRTPTSDNKIVLKASSIENKQDWIKHIREVIQERTVHLRGALKEPIHIPKTAPAARQKGRRDGEDLDSQGDGSSQPDTISIASRTSQNTLDSDKLSGGCELTVVIHDFTACNSNELTIRRGQTVEVLERPHDKPDWCLVRTTDRSPAAEGLVPCGSLCIAHSRSSMEMEGIFNHKDSLSVSSNDASPPASVASLQPHMIGAQSSPGPKRPGNTLRKWLTSPVRRLSSGKADGHAKKLAHKHKKSREVRKSADAGSQKDSDDSAATPQDETIEERGRNEGLSSGTLSKSSSSGMQSCGEEEGEEGADAVPLPPPMAIQQHSLLQPDSQDDKASSRLLVRPTSSETPSAAELVSAIEELVKSKMALEDRPSSLLVDQGDSSSPSFNPSDNSLLSSSSPIDEMEERKCSSLKRRHYVLQELVETERDYVRDLGCVVEGYMALMKEDGVPDDMKGKDKIVFGNIHQIYDWHRDFFLGELEKCLEDPEKLGSLFVKHERRLHMYIVYCQNKPKSEHIVSEYIDTFFEDLKQRLGHRLQLTDLLIKPVQRIMKYQLLLKDFLKYSKKASLDTSELEKAVEVMCIVPKRCNDMMNVGRLQGFDGKIVAQGKLLLQDTFLVTDQDAGLLPRCKERRVFLFEQIVIFSEPLDKKKGFSMPGFLFKNSIKVSCLCLEENVESDPCKFALTSRTGDAVETFVLHSSSPSVRQTWIHEINQILENQRNFLNALTSPIEYQRNHSGGGGSGSGGSSGGGGGSGGSGASSGGSSSHGSGPSSCSSGPSSSRSRPSRIPQPVRHHPPMLVSSAASSQAEADKMSGMSAPSPSLPTPSSSLALEASLGQPSRLPLSGDSEGHERETEPIPKMKVMESPRKAPGSTSGTSQDGNTKDARGNLGSLPLGKTRPGAVSPLNSPLSTTFPSPFGKEAFPPSSPLQKGGSFWSSIPASPASRPSSFTFPGDSDSLQRQTHRHAAPSKDTDRMSTCSSASEQSVQSTQSNGEGSSSSNISTMLVTHEYTAVKEDEINVYQGEVVQILASNQQNMFLVFRAATDQCPAAEGWIPGFVLGHTSAVIMENPDGTLKKSTSWHTALRLRKKSEKKDKDGKRDGKLENGYRKPREGLSNKVSVKLLNPNYIYDVPPEFVIPLSEVTCETGETVVFRCRVCGRPKASITWKGPEHNTLNNDDHYSISYSDIGEATLKIIGVSTEDDGIYTCIAVNDMGSASSSASLRVLGPGSDGIVVTWKDNFDAFYSEVAELGRGRFAVVKKCDQKGTKRAVATKFVNKKLMKRDQVTHELGILQNLQHPLLVSLLDTFETPTSYVLVLEMADQGRLLDCVVRWGSLTEGKVRAHLGEVLEAVRYLHNCRIAHLDLKPENILVDQSLAKPTIKLADFGDAVQLNTTYYIHQLLGNPEFAAPEIILGNPVSLTADTWSVGVLTYVLLSGVSPFLDDSVEETCLNICRLDFSFPEDYFQGVSQKAKEFVCFLLQEDPAKRPSAALALQEQWLQAGNGSGKGTGVLDTSRLTSFIERRKHQNDVRPIRSIKNFLQSRLLPRV</w:t>
            </w:r>
          </w:p>
        </w:tc>
      </w:tr>
      <w:tr w:rsidR="00767530" w:rsidRPr="00E340F8" w14:paraId="7E20A8C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B2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931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23|TP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351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QARLLGLLALVIAGKCTYNPEPDQRWMLPPGWVSLGRVDPEEELSLTFALKQRNLERLSELVQAVSDPSSPQYGKYLTLEDVAELVQPSPLTLLTVQKWLSAAGARNCDSVTTQDFLTCWLSVRQAELLLPGAEFHRYVGGPTKTHVIRSPHPYQLPQALAPHVDFVGGLHRFPPSSPRQRPEPQQVGTVSLHLGVTPSVLRQRYNLTAKDVGSGTTNNSQACAQFLEQYFHNSDLTEFMRLFGGSFTHQASVAKVVGKQGRGRAGIEASLDVEYLMSAGANISTWVYSSPGRHEAQEPFLQWLLLLSNESSLPHVHTVSYGDDEDSLSSIYIQRVNTEFMKAAARGLTLLFASGDTGAGCWSVSGRHKFRPSFPASSPYVTTVGGTSFKNPFLITDEVVDYISGGGFSNVFPRPPYQEEAVAQFLKSSSHLPPSSYFNASGRAYPDVAALSDGYWVVSNMVPIPWVSGTSASTPVFGGILSLINEHRILNGRPPLGFLNPRLYQQHGTGLFDVTHGCHESCLNEEVEGQGFCSGPGWDPVTGWGTPNFPALLKTLLNP</w:t>
            </w:r>
          </w:p>
        </w:tc>
      </w:tr>
      <w:tr w:rsidR="00767530" w:rsidRPr="00E340F8" w14:paraId="3AA843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6EE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276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493|TP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17C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MLKLDKENALDRAEQAEADKKAAEDRSKQLEDELVSLQKKLKGTEDELDKYSEALKDAQEKLELAEKKATDAEADVASLNRRIQLVEEELDRAQERLATALQKLEEAEKAADESERGMKVIESRAQKDEEKMEIQEIQLKEAKHIAEDADRKYEEVARKLVIIESDLERAEERAELSEGKCAELEEELKTVTNNLKSLEAQAEKYSQKEDRYEEEIKVLSDKLKEAETRAEFAERSVTKLEKSIDDLEDELYAQKLKYKAISEELDHALNDMTSI</w:t>
            </w:r>
          </w:p>
        </w:tc>
      </w:tr>
      <w:tr w:rsidR="00767530" w:rsidRPr="00E340F8" w14:paraId="0A65473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290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E1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38|TR11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9B6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LTTNFLKCSVKACDTSNDNFPLQYDGSKCQLVQDESIEFNPEFLLNIVDRVDWPAVLTVAAELGNNALPPTKPSFPSSIQELTDDDMAILNDLHTLLLQTSIAEGEMKCRNCGHIYYIKNGIPNLLLPPHLV</w:t>
            </w:r>
          </w:p>
        </w:tc>
      </w:tr>
      <w:tr w:rsidR="00767530" w:rsidRPr="00E340F8" w14:paraId="030C285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696C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6350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455|TPM4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251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AMKVDKDGALERALVCEQEARDANTRAEKAEEEARQLQKKIQTVENELDQTQEALTLVTGKLEEKNKALQNAESEVAALNRRIQLLEEDLERSEERLGSATAKLSEASQAADESERARKILENRALADEERMDALENQLKEARFLAEEADKKYDEVARKLAMVEADLERAEERAEQGENKIVELEEELRVVGNNLKSLEVSEEKANQREEEYKNQIKTLNTRLKEAEARAEFAERSVQKLQKEVDRLEDDLIVEKERYCMIGDSLDEAFVDLIKGLEPFWNPRNPKPPTPKLPTPTPEELAAMEEARAAAEAAAAAEAEAAEAAAAAGEAGPDGAPAAPGEEKAPAKEPTPPKEPTPPPPPPPPFEYSIDLPPEGAEVPYVKNYEPPPPGSEPEPVPAAEGEAAPAAEGAAPPAEGAAPPAEGAVPPADGAAPPAEGAAPAAEGAAPPADGAAPPAEAAAAPADAAAPAAEAAPAEAPAAEATAAEAPPAEAAPAEAAPAAAEGEAPPA</w:t>
            </w:r>
          </w:p>
        </w:tc>
      </w:tr>
      <w:tr w:rsidR="00767530" w:rsidRPr="00E340F8" w14:paraId="14030F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738A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8CE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X7|TRI4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530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VGAAFEELPHDGTCDECEPDEAPGAEEVCRECGFCYCRRHAEAHRQKFLSHHLAEYVHGSQAWTPPADGEGAGKEEAEVKVEQEREIESEAGEESESEEESESEEESETEEESEDESDEESEEDSEEEMEDEQESEAEEDNQEEGESEAEGETEAESEFDPEIEMEAERVAKRKCPDHGLDLSTYCQEDRQLICVLCPVIGAHQGHQLSTLDEAFEELRSKDSGGLKAAMIELVERLKFKSSDPKVTRDQMKMFIQQEFKKVQKVIADEEQKALHLVDIQEAMATAHVTEILADIQSHMDRLMTQMAQAKEQLDTSNESAEPKAEGDEEGPSGASEEEDT</w:t>
            </w:r>
          </w:p>
        </w:tc>
      </w:tr>
      <w:tr w:rsidR="00767530" w:rsidRPr="00E340F8" w14:paraId="0FBD7C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81F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E804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44|TRI4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62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AMTPNPVQTLQEEAVCAICLDYFTDPVSIGCGHNFCRVCVTQLWGGEDEEDRDELDREEEEEDGEEEEVEAVGAGAGWDTPMRDEDYEGDMEEEVEEEEEGVFWTSGMSRSSWDNMDYVWEEEDEEEDLDYYLGDMEEEDLRGEDEEDEEEVLEEVEEEDLDPVTPLPPPPAPRRCFTCPQCRKSFPRRSFRPNLQLANMVQVIRQMHPTPGRGSRVTDQGICPKHQEALKLFCEVDEEAICVVCRESRSHKQHSVVPLEEVVQEYKAKLQGHVEPLRKHLEAVQKMKAKEERRVTELKSQMKSELAAVASEFGRLTRFLAEEQAGLERRLREMHEAQLGRAGAAASRLAEQAAQLSRLLAEAQERSQQGGLRLLQDIKETFNRCEEVQLQPPEVWSPDPCQPHSHDFLTDAIVRKMSRMFCQAARVDLTLDPDTAHPALMLSPDRRGVRLAERRQEVADHPKRFSADCCVLGAQGFRSGRHYWEVEVGGRRGWAVGAARESTHHKEKVGPGGSSVGSGDASSSRHHHRRRRLHLPQQPLLQREVWCVGTNGKRYQAQSSTEQTLLSPSEKPRRFGVYLDYEAGRLGFYNAETLAHVHTFSAAFLGERVFPFFRVLSKGTRIKLCP</w:t>
            </w:r>
          </w:p>
        </w:tc>
      </w:tr>
      <w:tr w:rsidR="00767530" w:rsidRPr="00E340F8" w14:paraId="30F9D0A8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709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5BE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600|TOR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8AE1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KYINKYTTPPNLLSLRQRAEGKHRTRKKLTHKSHSHDDEMSTTSNTDSNHNGPNDSGRVITGSAGHIGKISFVDSELDTTFSTLNLIFDKLKSDVPQERASGANELSTTLTSLAREVSAEQFQRFSNSLNNKIFELIHGFTSSEKIGGILAVDTLISFYLSTEELPNQTSRLANYLRVLIPSSDIEVMRLAANTLGRLTVPGGTLTSDFVEFEVRTCIDWLTLTADNNSSSSKLEYRRHAALLIIKALADNSPYLLYPYVNSILDNIWVPLRDAKLIIRLDAAVALGKCLTIIQDRDPALGKQWFQRLFQGCTHGLSLNTNDSVHATLLVFRELLSLKAPYLRDKYDDIYKSTMKYKEYKFDVIRREVYAILPLLAAFDPAIFTKKYLDRIMVHYLRYLKNIDMNAANNSDKPFILVSIGDIAFEVGSSISPYMTLILDNIREGLRTKFKVRKQFEKDLFYCIGKLACALGPAFAKHLNKDLLNLMLNCPMSDHMQETLMILNEKIPSLESTVNSRILNLLSISLSGEKFIQSNQYDFNNQFSIEKARKSRNQSFMKKTGESNDDITDAQILIQCFKMLQLIHHQYSLTEFVRLITISYIEHEDSSVRKLAALTSCDLFIKDDICKQTSVHALHSVSEVLSKLLMIAITDPVAEIRLEILQHLGSNFDPQLAQPDNLRLLFMALNDEIFGIQLEAIKIIGRLSSVNPAYVVPSLRKTLLELLTQLKFSNMPKKKEESATLLCTLINSSDEVAKPYIDPILDVILPKCQDASSAVASTALKVLGELSVVGGKEMTRYLKELMPLIINTFQDQSNSFKRDAALTTLGQLAASSGYVVGPLLDYPELLGILINILKTENNPHIRRGTVRLIGILGALDPYKHREIEVTSNSKSSVEQNAPSIDIALLMQGVSPSNDEYYPTVVIHNLMKILNDPSLSIHHTAAIQAIMHIFQNLGLRCVSFLDQIIPGIILVMRSCPPSQLDFYFQQLGSLISIVKQHIRPHVEKIYGVIREFFPIIKLQITIISVIESISKALEGEFKRFVPETLTFFLDILENDQSNKRIVPIRILKSLVTFGPNLEDYSHLIMPIVVRMTEYSAGSLKKISIITLGRLAKNINLSEMSSRIVQALVRILNNGDRELTKATMNTLSLLLLQLGTDFVVFVPVINKALLRNRIQHSVYDQLVNKLLNNECLPTNIIFDKENEVPERKNYEDEMQVTKLPVNQNILKNAWYCSQQKTKEDWQEWIRRLSIQLLKESPSACLRSCSSLVSVYYPLARELFNASFSSCWVELQTSYQEDLIQALCKALSSSENPPEIYQMLLNLVEFMEHDDKPLPIPIHTLGKYAQKCHAFAKALHYKEVEFLEEPKNSTIEALISINNQLHQTDSAIGILKHAQQHNELQLKETWYEKLQRWEDALAAYNEKEAAGEDSVEVMMGKLRSLYALGEWEELSKLASEKWGTAKPEVKKAMAPLAAGAAWGLEQWDEIAQYTSVMKSQSPDKEFYDAILCLHRNNFKKAEVHIFNARDLLVTELSALVNESYNRAYNVVVRAQIIAELEEIIKYKKLPQNSDKRLTMRETWNTRLLGCQKNIDVWQRILRVRSLVIKPKEDAQVRIKFANLCRKSGRMALAKKVLNTLLEETDDPDHPNTAKASPPVVYAQLKYLWATGLQDEALKQLINFTSRMAHDLGLDPNNMIAQSVPQQSKRVPRHVEDYTKLLARCFLKQGEWRVCLQPKWRLSNPDSILGSYLLATHFDNTWYKAWHNWALANFEVISMLTSVSKKKQEGSDASSVTDINEFDNGMIGVNTFDAKEVHYSSNLIHRHVIPAIKGFFHSISLSESSSLQDALRLLTLWFTFGGIPEATQAMHEGFNLIQIGTWLEVLPQLISRIHQPNQIVSRSLLSLLSDLGKAHPQALVYPLMVAIKSESLSRQKAALSIIEKMRIHSPVLVDQAELVSHELIRMAVLWHEQWYEGLDDASRQFFGEHNTEKMFAALEPLYEMLKRGPETLREISFQNSFGRDLNDAYEWLMNYKKSKDVSNLNQAWDIYYNVFRKIGKQLPQLQTLELQHVSPKLLSAHDLELAVPGTRASGGKPIVKISKFEPVFSVISSKQRPRKFCIKGSDGKDYKYVLKGHEDIRQDSLVMQLFGLVNTLLQNDAECFRRHLDIQQYPAIPLSPKSGLLGWVPNSDTFHVLIREHREAKKIPLNIEHWVMLQMAPDYDNLTLLQKVEVFTYALNNTEGQDLYKVLWLKSRSSETWLERRTTYTRSLAVMSMTGYILGLGDRHPSNLMLDRITGKVIHIDFGDCFEAAILREKFPEKVPFRLTRMLTYAMEVSGIEGSFRITCENVMKVLRDNKGSLMAILEAFAFDPLINWGFDLPTKKIEEETGIQLPVMNANELLSNGAITEEEVQRVENEHKNAIRNARAMLVLKRITDKLTGNDIRRFNDLDVPEQVDKLIQQATSVENLCQHYIGWCPFW</w:t>
            </w:r>
          </w:p>
        </w:tc>
      </w:tr>
      <w:tr w:rsidR="00767530" w:rsidRPr="00E340F8" w14:paraId="0881D49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C678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18E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BL6|TP8L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7F3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DSGEQSEGEPGTAAGPHVFSSKNLALQAQKKILSKIASKTVANMLIDDTSSEIFDELYKVTEIHTHNKKEAHKIMKDAIKVAIKIGILYRNKQFSQEEVIIVEKLRKKLNQTAMTMVSFYEVEYTFDTNVLSKLLHECKDLVHELVQRHLTPRTHGRINHVFNHFADVEFLSTLYGPHGNCRPNLKRICEGINKLLDDKIL</w:t>
            </w:r>
          </w:p>
        </w:tc>
      </w:tr>
      <w:tr w:rsidR="00767530" w:rsidRPr="00E340F8" w14:paraId="2A36137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584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693B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181|TOP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0A3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ETVSKPVMDNGSGDSDDDKPLAFKRNNTVASNSNQSKSNSQRSKAVPTTKVSPMRSPVTSPNGTTPSNKTSIVKSSMPSSSSKASPAKSPLRNDMPSTVKDRSQLQKDQSECKIEHEDSEDDRPLSSILSGNKGPTSSRQVSSPQPEKKNNGDRPLDRASRIIKDESDDETPISSMFRKKIDSGMSGGNQLSNDEKKPLVQKLHQNGSTVKNEVPNGKVLGKRPLEKNSSADQSSLKKAKISASPTSVKMKQDSVKKEIDDKGRVLVSPKMKAKQLSTREDGTDDDDDDDVPISKRFKSDSSNSNTSSAKPKAVKLNSTSSAAKPKARNVVSPRSRAMTKNTKKVTKDSKYSTSSKSSPSSGDGQKKWTTLVHNGVIFPPPYKPHGIKILYKGKPVDLTIEQEEVATMFAVMRETDYYTKPQFRENFWNDWRRLLGKKHVIQKLDDCDFTPIYEWHLEEKEKKKQMSTEEKKALKEEKMKQEEKYMWAVVDGVKEKIGNFRVEPPGLFRGRGEHPKMGKLKKRIHPCEITLNIGKGAPIPECPIAGERWKEVKHDNTVTWLAFWADPINPKEFKYVFLGAGSSLKGLSDKEKYEKARNLTDHIDNIRTTYTKNFTAKDVKMRQIAVATYLIDKLALRAGNEKDDDEADTVGCCTLKVGNVECIPPNKIKFDFLGKDSIQYVNTVEVEPLVYKAIGQFQAGKSKTDDLFDELDTSKLNAHLKELVPGLTAKVFRTYNASITLDEMLSQETKDGDVTQKIVVYQKANKEVAIICNHQRTVSKTHGAQIEKLTARIEELKEVLKELKTNLDRAKKGKPPLEGSDGKKIRSLEPNAWEKKIAQQSAKIEKMERDMHTKEDLKTVALGTSKINYLDPRITVAWCKRHEVPIEKIFTKSLLEKFAWAMDVEPEYRFSRR</w:t>
            </w:r>
          </w:p>
        </w:tc>
      </w:tr>
      <w:tr w:rsidR="00767530" w:rsidRPr="00E340F8" w14:paraId="2E155F86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6A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AD3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88|TP5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EB11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TGSQLDSDFSQQDTPCLIIEDSQPESQVLEDDSGSHFSMLSRHLPNLQTHKENPVLDVVSNPEQTAGEERGDGNSGFNEHLKENKVADPVDSSNLDTCGSISQVIEQLPQPNRTSSVLGMSVESAPAVEEEKGEELEQKEKEKEEDTSGNTTHSLGAEDTASSQLGFGVLELSQSQDVEENTVPYEVDKEQLQSVTTNSGYTRLSDVDANTAIKHEEQSNEDIPIAEQSSKDIPVTAQPSKDVHVVKEQNPPPARSEDMPFSPKASVAAMEAKEQLSAQELMESGLQIQKSPEPEVLSTQEDLFDQSNKTVSSDGCSTPSREEGGCSLASTPATTLHLLQLSGQRSLVQDSLSTNSSDLVAPSPDAFRSTPFIVPSSPTEQEGRQDKPMDTSVLSEEGGEPFQKKLQSGEPVELENPPLLPESTVSPQASTPISQSTPVFPPGSLPIPSQPQFSHDIFIPSPSLEEQSNDGKKDGDMHSSSLTVECSKTSEIEPKNSPEDLGLSLTGDSCKLMLSTSEYSQSPKMESLSSHRIDEDGENTQIEDTEPMSPVLNSKFVPAENDSILMNPAQDGEVQLSQNDDKTKGDDTDTRDDISILATGCKGREETVAEDVCIDLTCDSGSQAVPSPATRSEALSSVLDQEEAMEIKEHHPEEGSSGSEVEEIPETPCESQGEELKEENMESVPLHLSLTETQSQGLCLQKEMPKKECSEAMEVETSVISIDSPQKLAILDQELEHKEQEAWEEATSEDSSVVIVDVKEPSPRVDVSCEPLEGVEKCSDSQSWEDIAPEIEPCAENRLDTKEEKSVEYEGDLKSGTAETEPVEQDSSQPSLPLVRADDPLRLDQELQQPQTQEKTSNSLTEDSKMANAKQLSSDAEAQKLGKPSAHASQSFCESSSETPFHFTLPKEGDIIPPLTGATPPLIGHLKLEPKRHSTPIGISNYPESTIATSDVMSESMVETHDPILGSGKGDSGAAPDVDDKLCLRMKLVSPETEASEESLQFNLEKPATGERKNGSTAVAESVASPQKTMSVLSCICEARQENEARSEDPPTTPIRGNLLHFPSSQGEEEKEKLEGDHTIRQSQQPMKPISPVKDPVSPASQKMVIQGPSSPQGEAMVTDVLEDQKEGRSTNKENPSKALIERPSQNNIGIQTMECSLRVPETVSAATQTIKNVCEQGTSTVDQNFGKQDATVQTERGSGEKPVSAPGDDTESLHSQGEEEFDMPQPPHGHVLHRHMRTIREVRTLVTRVITDVYYVDGTEVERKVTEETEEPIVECQECETEVSPSQTGGSSGDLGDISSFSSKASSLHRTSSGTSLSAMHSSGSSGKGAGPLRGKTSGTEPADFALPSSRGGPGKLSPRKGVSQTGTPVCEEDGDAGLGIRQGGKAPVTPRGRGRRGRPPSRTTGTRETAVPGPLGIEDISPNLSPDDKSFSRVVPRVPDSTRRTDVGAGALRRSDSPEIPFQAAAGPSDGLDASSPGNSFVGLRVVAKWSSNGYFYSGKITRDVGAGKYKLLFDDGYECDVLGKDILLCDPIPLDTEVTALSEDEYFSAGVVKGHRKESGELYYSIEKEGQRKWYKRMAVILSLEQGNRLREQYGLGPYEAVTPLTKAADISLDNLVEGKRKRRSNVSSPATPTASSSSSTTPTRKITESPRASMGVLSGKRKLITSEEERSPAKRGRKSATVKPGAVGAGEFVSPCESGDNTGEPSALEEQRGPLPLNKTLFLGYAFLLTMATTSDKLASRSKLPDGPTGSSEEEEEFLEIPPFNKQYTESQLRAGAGYILEDFNEAQCNTAYQCLLIADQHCRTRKYFLCLASGIPCVSHVWVHDSCHANQLQNYRNYLLPAGYSLEEQRILDWQPRENPFQNLKVLLVSDQQQNFLELWSEILMTGGAASVKQHHSSAHNKDIALGVFDVVVTDPSCPASVLKCAEALQLPVVSQEWVIQCLIVGERIGFKQHPKYKHDYVSH</w:t>
            </w:r>
          </w:p>
        </w:tc>
      </w:tr>
      <w:tr w:rsidR="00767530" w:rsidRPr="00E340F8" w14:paraId="6A11D99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FE7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EC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PZ19|TUTL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290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WYVATLIASVISTRGLVAQGAHGLREEPEFVTARAGEGVVLRCDVIHPVTGQPPPYVVEWFKFGVPIPIFIKFGYYPPHVDPEYAGRASLHDKASLRLEQVRSEDQGWYECKVLMLDQQYDTFHNGSWVHLTINAPPTFTETPPQYIEAKEGGSITMTCTAFGNPKPIVTWLKEGTLLGASAKYQVSDGSLTVTSVSREDRGAYTCRAYSIQGEAVHTTHLLVQGPPFIVSPPENITVNISQDALLTCRAEAYPGNLTYTWYWQDENVYFQNDLKLRVRILIDGTLIIFRVKPEDAGKYTCVPSNSLGRSPSASAYLTVQYPARVLNMPPVIYVPVGIHGYIRCPVDAEPPATVVKWNKDGRPLQVEKNLGWTLMEDGSIRIEEATEEALGTYTCVPYNTLGTMGQSAPARLVLKDPPYFTVLPGWEYRQEAGRELLIPCAAAGDPFPVITWRKVGKPSRSKHNALPSGSLQFRALSKEDHGEWECVATNVVTSITASTHLTVIGTSPHAPGSVRVHVSMTTANVSWEPGYDGGYEQTFSVWMKRAQFGPHDWLSLSVPPGPSWLLVDSLEPETAYQFSVLAQNRLGTSAFSEVVTVNTLAFPVTTPEPLVLVTPPRCLTANRTQQGVLLSWLPPANHSFPIDRYIMEFRVGERWEMLDDAIPGTDGDFFAKDLSQDTWYEFRVLAVMQDLISEPSNIAGVSSTDIFPQPDLTDDGLARPVLAGIVATICFLAAAILFSTLAACFVNKQRKRKLKRKKDPPLSITHCRKSLESPLSSGKVSPESIRTLRAPSESSDDQGQPAAKRMLSPTREKELSLYKKTKRAISSRKYSVAKAEAEAEATTPIELISRGPDGRFVMGPSEMEPSVKGRRIEGFPFAEETDMYPEFRQSDEENEDPLVPTSVAALKPQLTPMSSSQDSYLPPPAYSPRFQPRGLEGPSGLGGRLQATGQARPPAPRPFQHGQYYGYLSSSSPGEVEPPPFYMPEVGSPLSSVMSSPPLHTEGPFGHPTIPEENGENASNSTLPLTQTPTGGRSPEPWGRPEFPFGGLETPAMMFPHQLHPCDVAESLQPKACLPRGLPPAPLQVPAAYPGMLSLEAPKGWVGKSPGRGPIPAPPATKWQERPMQPLVSQGQLRHTSQGMGIPVLPYPEPAEPGGHGGPSTFGLDTRWYEPQPRPRPSPRQARRAEPSLHQVVLQPSRLSPLTQSPLSSRTGSPELAARARPRPGLLQQAEMSEITLQPPAAVSFSRKSTPSSTGSPSQSSRSGSPSYRPTMGFTTLATGYPSPPPGPAPPAPGDTLDVFGQTPSPRRMGEEPLRPEPPTTLPTSG</w:t>
            </w:r>
          </w:p>
        </w:tc>
      </w:tr>
      <w:tr w:rsidR="00767530" w:rsidRPr="00E340F8" w14:paraId="7EDA20E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D4C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CA1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36|TS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B2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ANIGELLSMLDSSTLGVRDDVTTIFKESLNSERGPMLVNTLVDYYLETNSQPVLHILTTLQEPHDKHLLDKMNEYVGKAATRLSILSLLGHVVRLQPSWKHKLSQAPLLPSLLKCLKMDTDVVVLTTGVLVLITMLPMIPQSGKQHLLDFFDIFGRLSSWCLKKPGHVTEVYLVHLHASVYALFHRLYGMYPCNFVSFLRSHYSMKENVETFEEVVKPMMEHVRIHPELVTGSKDHELDPRRWKTLETHDVVIECAKISLDPTEASYEDGDAVSHQLSACFPHRSADVTTSSYVDTQNSYGGATSTPSSTSRLMLFSTPGQLPQSLSSLSTRPLPEPLQASLWSPSAVCGMTTPPTSPGNVPADLSHPYSKAFGTTTGGKGTPSGTPATSPPPAPPCPQDDCAHGPASQASATPPRKEERADSSRPYLPRQQDVPSDRGLEDLPGSKGSVTLRNLPDFLGDLASEEDSIEKDKEEAAISKELSEITTAEADPVAPRGGFDSPFYRDSLSGSQRKTHSAASGTQGFSVNPEPLHSSLDKHGPDTPKQAFTPIDPPSGSADASPAGDRDRQTSLETSILTPSPCKIPPQRGVSFGSGQLPPYDHLFEVALPKTACHFVSKKTEELLKKAKGNPEEDCVPSTSPMEVLDRLLEQGAGAHSKELSRLSLPSKSVDWTHFGGSPPSDEIRTLRDQLLLLHNQLLYERFKRQQHALRNRRLLRKVIRAAALEEHNAAMKDQLKLQEKDIQMWKVSLQKEQARYSQLQQQRDTMVTQLHSQIRQLQHDREEFYNQSQELQTKLEDCRSMIAELRVELKKANSKVCHTELLLSQVSQKLSNSESVQQQMEFLNRQLLVLGEVNELYLEQLQSKHPDTTKEVEMMKTAYRKELEKNRSHLLQQNQRLDASQRRVLELESLLAKKDHLLLEQKKYLEDVKSQASGQLLAAESRYEAQRKITRVLELEILDLYGRLEKDGRLQKLEEDRAEAAEAAEERLDCCTDGCSDSLLGHNEEAAGHNGETRTSRPGGTRASCGGRVTGGSSSSSSELSTPEKPPNQRFSSRWEPTMGEPSSSIPTTVGSLPSSKSFLGMKTRELFRNKSESQCDEDGMTMSSFSETLKTELGKDSAGMENKTPPSLDAPHPSSPSSDSMGQLHIMDYNETHHEHS</w:t>
            </w:r>
          </w:p>
        </w:tc>
      </w:tr>
      <w:tr w:rsidR="00767530" w:rsidRPr="00E340F8" w14:paraId="0D52493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2E4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CDA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Q55|TTB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01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GEQLDILSVGILVKERWKVLRKIGGGGFGEIYDALDMLTRENVALKVESAQQPKQVLKMEVAVLKKLQGKDHVCRFIGCGRNDRFNYVVMQLQGRNLADLRRSQSRGTFTISTTLRLGRQILESIESIHSVGFLHRDIKPSNFAMGRFPSTCRKCYMLDFGLARQFTNSCGDVRPPRAVAGFRGTVRYASINAHRNREMGRHDDLWSLFYMLVEFVVGQLPWRKIKDKEQVGSIKERYDHRLMLKHLPPEFSIFLDHISSLDYFTKPDYQLLTSVFDNSIKTFGVIESDPFDWEKTGNDGSLTTTTTSTTPQLHTRLTPAAIGIANATPIPGDLLRENTDEVFPDEQLSDGENGIPVGVSPDKLPGSLGHPRPQEKDVWEEMDANKNKIKLGICKAATEEENSHGQANGLLNAPSLGSPIRVRSEITQPDRDIPLVRKLRSIHSFELEKRLTLEPKPDTDKFLETCLEKMQKDTSAGKESILPALLHKPCVPAVSRTDHIWHYDEEYLPDASKPASANTPEQADGGGSNGFIAVNLSSCKQEIDSKEWVIVDKEQDLQDFRTNEAVGHKTTGSPSDEEPEVLQVLEASPQDEKLQLGPWAENDHLKKETSGVVLALSAEGPPTAASEQYTDRLELQPGAASQFIAATPTSLMEAQAEGPLTAITIPRPSVASTQSTSGSFHCGQQPEKKDLQPMEPTVELYSPRENFSGLVVTEGEPPSGGSRTDLGLQIDHIGHDMLPNIRESNKSQDLGPKELPDHNRLVVREFENLPGETEEKSILLESDNEDEKLSRGQHCIEISSLPGDLVIVEKDHSATTEPLDVTKTQTFSVVPNQDKNNEIMKLLTVGTSEISSRDIDPHVEGQIGQVAEMQKNKISKDDDIMSEDLPGHQGDLSTFLHQEGKREKITPRNGELFHCVSENEHGAPTRKDMVRSSFVTRHSRIPVLAQEIDSTLESSSPVSAKEKLLQKKAYQPDLVKLLVEKRQFKSFLGDLSSASDKLLEEKLATVPAPFCEEEVLTPFSRLTVDSHLSRSAEDSFLSPIISQSRKSKIPRPVSWVNTDQVNSSTSSQFFPRPPPGKPPTRPGVEARLRRYKVLGSSNSDSDLFSRLAQILQNGSQKPRSTTQCKSPGSPHNPKTPPKSPVVPRRSPSASPRSSSLPRTSSSSPSRAGRPHHDQRSSSPHLGRSKSPPSHSGSSSSRRSCQQEHCKPSKNGLKGSGSLHHHSASTKTPQGKSKPASKLSR</w:t>
            </w:r>
          </w:p>
        </w:tc>
      </w:tr>
      <w:tr w:rsidR="00767530" w:rsidRPr="00E340F8" w14:paraId="0D5F9C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CEF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E3A8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Z9|UB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CEBE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VERLQQRVQELERELAQERSLQVPRSGDGGGGRVRIEKMSSEVVDSNPYSRLMALKRMGIVSDYEKIRTFAVAIVGVGGVGSVTAEMLTRCGIGKLLLFDYDKVELANMNRLFFQPHQAGLSKVQAAEHTLRNINPDVLFEVHNYNITTVENFQHFMDRISNGGLEEGKPVDLVLSCVDNFEARMTINTACNELGQTWMESGVSENAVSGHIQLIIPGESACFACAPPLVVAANIDEKTLKREGVCAASLPTTMGVVAGILVQNVLKFLLNFGTVSFYLGYNAMQDFFPTMSMKPNPQCDDRNCRKQQEEYKKKVAALPKQEVIQEEEEIIHEDNEWGIELVSEVSEEELKNFSGPVPDLPEGITVAYTIPKKQEDSVTELTVEDSGESLEDLMAKMKNM</w:t>
            </w:r>
          </w:p>
        </w:tc>
      </w:tr>
      <w:tr w:rsidR="00767530" w:rsidRPr="00E340F8" w14:paraId="3E3E73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101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CF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68|U2A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5EF0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FDEFERQLNENKQERDKENRHRKRSHSRSRSRDRKRRSRSRDRRNRDQRSASRDRRRRSKPLTRGAKEEHGGLIRSPRHEKKKKVRKYWDVPPPGFEHITPMQYKAMQAAGQIPATALLPTMTPDGLAVTPTPVPVVGSQMTRQARRLYVGNIPFGITEEAMMDFFNAQMRLGGLTQAPGNPVLAVQINQDKNFAFLEFRSVDETTQAMAFDGIIFQGQSLKIRRPHDYQPLPGMSENPSVYVPGVVSTVVPDSAHKLFIGGLPNYLNDDQVKELLTSFGPLKAFNLVKDSATGLSKGYAFCEYVDINVTDQAIAGLNGMQLGDKKLLVQRASVGAKNATLVSPPSTINQTPVTLQVPGLMSSQVQMGGHPTEVLCLMNMVLPEELLDDEEYEEIVEDVRDECSKYGLVKSIEIPRPVDGVEVPGCGKIFVEFTSVFDCQKAMQGLTGRKFANRVVVTKYCDPDSYHRRDFW</w:t>
            </w:r>
          </w:p>
        </w:tc>
      </w:tr>
      <w:tr w:rsidR="00767530" w:rsidRPr="00E340F8" w14:paraId="3279C47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D01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A328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737|TRX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628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YTCTSRPPISIRSEMRIASSPTGSFSTRQMFSVLPESSGLRTRVSLSSLSKNSRVSRLRRGVICEAQDTATGIPVVNDSTWDSLVLKADEPVFVDFWAPWCGPCKMIDPIVNELAQKYAGQFKFYKLNTDESPATPGQYGVRSIPTIMIFVNGEKKDTIIGAVSKDTLATSINKFL</w:t>
            </w:r>
          </w:p>
        </w:tc>
      </w:tr>
      <w:tr w:rsidR="00767530" w:rsidRPr="00E340F8" w14:paraId="6FE28D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725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3C64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23|TS1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E8E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RAKTISSLFFLLWVLAEPAENSDFYLPGDYLLGGLFSLHANMKGIVHLNFLQVPMCKEYEVKVIGYNLMQAMRFAVEEINNDSSLLPGVLLGYEIVDVCYISNNVQPVLYFLAHEDNLLPIQEDYSNYISRVVAVIGPDNSESVMTVANFLSLFLLPQITYSAISDELRDKVRFPALLRTTPSADHHIEAMVQLMLHFRWNWIIVLVSSDTYGRDNGQLLGERVARRDICIAFQETLPTLQPNQNMTSEERQRLVTIVDKLQQSTARVVVVFSPDLTLYHFFNEVLRQNFTGAVWIASESWAIDPVLHNLTELRHLGTFLGITIQSVPIPGFSEFREWGPQAGPPPLSRTSQSYTCNQECDNCLNATLSFNTILRLSGERVVYSVYSAVYAVAHALHSLLGCDKSTCTKRVVYPWQLLEEIWKVNFTLLDHQIFFDPQGDVALHLEIVQWQWDRSQNPFQSVASYYPLQRQLKNIQDISWHTINNTIPMSMCSKRCQSGQKKKPVGIHVCCFECIDCLPGTFLNHTEDEYECQACPNNEWSYQSETSCFKRQLVFLEWHEAPTIAVALLAALGFLSTLAILVIFWRHFQTPIVRSAGGPMCFLMLTLLLVAYMVVPVYVGPPKVSTCLCRQALFPLCFTICISCIAVRSFQIVCAFKMASRFPRAYSYWVRYQGPYVSMAFITVLKMVIVVIGMLATGLSPTTRTDPDDPKITIVSCNPNYRNSLLFNTSLDLLLSVVGFSFAYMGKELPTNYNEAKFITLSMTFYFTSSVSLCTFMSAYSGVLVTIVDLLVTVLNLLAISLGYFGPKCYMILFYPERNTPAYFNSMIQGYTMRRD</w:t>
            </w:r>
          </w:p>
        </w:tc>
      </w:tr>
      <w:tr w:rsidR="00767530" w:rsidRPr="00E340F8" w14:paraId="123F347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4E4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15E9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T49|TRYS_TRYC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AC9E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LQSLAVPFGCVQGYAPGGIPAYSNKHESYFSGERSIDGNLFCGFKYQCVEFARRWLFERKSLVLPDVDWAVHIFNLKEVSDARTGKPVRCVAIRNGTAAKPVVDSLLIYPSDDYSPVGHVAAITEVGDKWVRIADQNHRFHKWDANYAAELPLIHEKGVWTILDPLEDEVLKPLGWVTFPDTPDRNPNEPLVLHESLHFKRGELPTLRRLTFTPTSREKDWLDLTNEAEAYFADVCGIDVKNPKLEKASYYQMNRELYLDCAKYGNQLHQMFLEATKFVLGSDELLRLFCIPEEYWPRLRHSWETQPHAITGRFDFAFDEDTQQFKCFEYNADSASTLLECGVIQQKWARSVGLDDGTTYSSGSLVSSRLQLAWEMAEVTGRVHFLIDNDDEEHYTALYVMQHASAAGLETKLCVLFDEFHFDENGVVVDSDGVAVTTVWKTWMWETAIADHQKARVQRGNDWRPTPKDEVRLCDILLGPNWDLRVFEPMWKIIPSNKAILPIIYNKHPDHPALLRASYELTVELQRTGYVRKPIVGRVGRNVTVTEASGDIAAKSDGDFSDRDMVYQELFRLPERDGYYAILGGWVIGDVYCGTGVREDKTIITGLESPFSALRVYQGAQRRPLTHEDLDKAEAAAVGGGLKT</w:t>
            </w:r>
          </w:p>
        </w:tc>
      </w:tr>
      <w:tr w:rsidR="00767530" w:rsidRPr="00E340F8" w14:paraId="2047E30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CDB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0EB2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7692|TSH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D1F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IYSLRYSAVARGFIAVSEFARKCVHKSVRRLCFPVLLLIPVLFSAGSLAGTVNNELGYQLFRDFAENKGMFRPGATNIAIYNKQGEFVGTLDKAAMPDFSAVDSEIGVATLINPQYIASVKHNGGYTNVSFGDGENRYNIVDRNNAPSLDFHAPRLDKLVTEVAPTAVTAQGAVAGAYLDKERYPVFYRLGSGTQYIKDSNGQLTQMGGAYSWLTGGTVGSLSSYQNGEMISTSSGLVFDYKLNGAMPIYGEAGDSGSPLFAFDTVQNKWVLVGVLTAGNGAGGRGNNWAVIPLDFIGQKFNEDNDAPVTFRTSEGGALEWSFNSSTGAGALTQGTTTYAMHGQQGNDLNAGKNLIFQGQNGQINLKDSVSQGAGSLTFRDNYTVTTSNGSTWTGAGIVVDNGVSVNWQVNGVKGDNLHKIGEGTLTVQGTGINEGGLKVGDGKVVLNQQADNKGQVQAFSSVNIASGRPTVVLTDERQVNPDTVSWGYRGGTLDVNGNSLTFHQLKAADYGAVLANNVDKRATITLDYALRADKVALNGWSESGKGTAGNLYKYNNPYTNTTDYFILKQSTYGYFPTDQSSNATWEFVGHSQGDAQKLVADRFNTAGYLFHGQLKGNLNVDNRLPEGVTGALVMDGAADISGTFTQENGRLTLQGHPVIHAYNTQSVADKLAASGDHSVLTQPTSFSQEDWENRSFTFDRLSLKNTDFGLGRNATLNTTIQADNSSVTLGDSRVFIDKNDGQGTAFTLEEGTSVATKDADKSVFNGTVNLDNQSVLNINDIFNGGIQANNSTVNISSDSAVLGNSTLTSTALNLNKGANALASQSFVSDGPVNISDAALSLNSRPDEVSHTLLPVYDYAGSWNLKGDDARLNVGPYSMLSGNINVQDKGTVTLGGEGELSPDLTLQNQMLYSLFNGYRNIWSGSLNAPDATVSMTDTQWSMNGNSTAGNMKLNRTIVGFNGGTSPFTTLTTDNLDAVQSAFVMRTDLNKADKLVINKSATGHDNSIWVNFLKKPSNKDTLDIPLVSAPEATADNLFRASTRVVGFSDVTPILSVRKEDGKKEWVLDGYQVARNDGQGKAAATFMHISYNNFITEVNNLNKRMGDLRDINGEAGTWVRLLNGSGSADGGFTDHYTLLQMGADRKHELGSMDLFTGVMATYTDTDASADLYSGKTKSWGGGFYASGLFRSGAYFDVIAKYIHNENKYDLNFAGAGKQNFRSHSLYAGAEVGYRYHLTDTTFVEPQAELVWGRLQGQTFNWNDSGMDVSMRRNSVNPLVGRTGVVSGKTFSGKDWSLTARAGLHYEFDLTDSADVHLKDAAGEHQINGRKDSRMLYGVGLNARFGDNTRLGLEVERSAFGKYNTDDAINANIRYSF</w:t>
            </w:r>
          </w:p>
        </w:tc>
      </w:tr>
      <w:tr w:rsidR="00767530" w:rsidRPr="00E340F8" w14:paraId="23E81C5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DD8D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8C97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679|TTL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8E3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GTQHYSIGLRQKNSFKQSGPSGTVPATPPEKPSEGRVWPQAHQQVKPIWKLEKKQVETLSAGLGPGLLGVPPQPAYFFCPSTLCSSGTTAVIAGHSSSCYLHSLPDLFNSTLLYRRSSYRQKPYQQLESFCLRSSPSEKSPFSLPQKSLPVSLTANKATSSMVFSMAQPMASSSTEPYLCLAAAGENPSGKSLASAISGKIPSPLSSSYKPMLNNNSFMWPNSTPVPLLQTTQGLKPVSPPKIQPVSWHHSGGTGDCAPQPVDHKVPKSIGTVPADASAHIALSTASSHDTSTTSVASSWYNRNNLAMRAEPLSCALDDSSDSQDPTKEIRFTEAVRKLTARGFEKMPRQGCQLEQSSFLNPSFQWNVLNRSRRWKPPAVNQQFPQEDAGSVRRVLPGASDTLGLDNTVFCTKRISIHLLASHASGLNHNPACESVIDSSAFGEGKAPGPPFPQTLGIANVATRLSSIQLGQSEKERPEEARELDSSDRDISSATDLQPDQAETEDTEEELVDGLEDCCSRDENEEEEGDSECSSLSAVSPSESVAMISRSCMEILTKPLSNHEKVVRPALIYSLFPNVPPTIYFGTRDERVEKLPWEQRKLLRWKMSTVTPNIVKQTIGRSHFKISKRNDDWLGCWGHHMKSPSFRSIREHQKLNHFPGSFQIGRKDRLWRNLSRMQSRFGKKEFSFFPQSFILPQDAKLLRKAWESSSRQKWIVKPPASARGIGIQVIHKWSQLPKRRPLLVQRYLHKPYLISGSKFDLRIYVYVTSYDPLRIYLFSDGLVRFASCKYSPSMKSLGNKFMHLTNYSVNKKNAEYQANADEMACQGHKWALKALWNYLSQKGVNSDAIWEKIKDVVVKTIISSEPYVTSLLKMYVRRPYSCHELFGFDIMLDENLKPWVLEVNISPSLHSSSPLDISIKGQMIRDLLNLAGFVLPNAEDIISSPSSCSSSTTSLPTSPGDKCRMAPEHVTAQKMKKAYYLTQKIPDQDFYASVLDVLTPDDVRILVEMEDEFSRRGQFERIFPSHISSRYLRFFEQPRYFNILTTQWEQKYHGNKLKGVDLLRSWCYKGFHMGVVSDSAPVWSLPTSLLTISKDDVILNAFSKSETSKLGKQSSCEVSLLLSEDGTTPKSKKTQAGLSPYPQKPSSSKDSEDTSKEPSLSTQTLPVIKCSGQTSRLSASSTFQSISDSLLAVSP</w:t>
            </w:r>
          </w:p>
        </w:tc>
      </w:tr>
      <w:tr w:rsidR="00767530" w:rsidRPr="00E340F8" w14:paraId="5BDB1DE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94B8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6AC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PFA5|UBC2_UST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7D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SKKRLIRDFKRLSTDPPGGISGAPCADNLMIWNAVIFGPADTPFEDGTFKLVLTFDESYPNKPPTVKFLSKMFHPNVYANGELCLDILQNRWSPTYDVAAILTSIQSLLHDPNPNSPANAEAASLYRENMKEYVRRVKATVEASWLDDGEMPESIEEDDEAEAEAEAEATVDRSAPQTASA</w:t>
            </w:r>
          </w:p>
        </w:tc>
      </w:tr>
      <w:tr w:rsidR="00767530" w:rsidRPr="00E340F8" w14:paraId="1BA14B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68A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B8D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748|TSA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3BC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NLQRDAIAAAIDVLNEERVIAYPTEAVFGVGCDPDSETAVMRLLELKQRPVDKGLILIAANYEQLKPYIDDTMLTDVQRETIFSRWPGPVTFVFPAPATTPRWLTGRFDSLAVRVTDHPLVVALCQAYGKPLVSTSANLSGLPPCRTVDEVRAQFGAAFPVVPGETGGRLNPSEIRDALTGELFRQG</w:t>
            </w:r>
          </w:p>
        </w:tc>
      </w:tr>
      <w:tr w:rsidR="00767530" w:rsidRPr="00E340F8" w14:paraId="72E894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57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8CD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1945|TTUC_PSEP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201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HSFRIAAIPGDGIGLEVLPEGIRVLEAAALKHGLALEFDTFEWASCDYYLQHGKMMPDDWAEQLKQYDAIYFGAVDWPDKVPDHISLWGSLLKFRREFDQYVNIRPVRLFPGVPCALANRKVGDIDFVVVRENTEGEYSSLGGIMFENTENEIVIQESIFTRRGVDRILKYAFDLAEKRERKHVTSATKSNGMAISMPYWDKRTEAMAAHYPHVSWDKQHIDILCARFVLQPERFDVVVVASNLFGDILSDLGPACAGTIGIAPSANLNPERNFPSLFEPVHGSAPDIFGKNIANPIAMIWSGALMLEFLGQGDERYQRAHDDMLNAIERVIADGSVTPDMGGTLSTQQVGAAISDTLARLD</w:t>
            </w:r>
          </w:p>
        </w:tc>
      </w:tr>
      <w:tr w:rsidR="00767530" w:rsidRPr="00E340F8" w14:paraId="5EFEBF22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E1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164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84|TRPM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6C9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QPVLERLQSQKSWIKGVFDKRECSTIIPSSKNPHRCTPVCQVCQNLIRCYCGRLIGDHAGIDYSWTISAAKGKESEQWSVEKHTTKSPTDTFGTINFQDGEHTHHAKYIRTSYDTKLDHLLHLMLKEWKMELPKLVISVHGGIQNFTMPSKFKEIFSQGLVKAAETTGAWIITEGINTGVSKHVGDALKSHSSHSLRKIWTVGIPPWGVIENQRDLIGKDVVCLYQTLDNPLSKLTTLNSMHSHFILSDDGTVGKYGNEMKLRRNLEKYLSLQKIHCRSRQGVPVVGLVVEGGPNVILSVWETVKDKDPVVVCEGTGRAADLLAFTHKHLADEGMLRPQVKEEIICMIQNTFNFSLKQSKHLFQILMECMVHRDCITIFDADSEEQQDLDLAILTALLKGTNLSASEQLNLAMAWDRVDIAKKHILIYEQHWKPDALEQAMSDALVMDRVDFVKLLIEYGVNLHRFLTIPRLEELYNTKQGPTNTLLHHLVQDVKQHTLLSGYRITLIDIGLVVEYLIGRAYRSNYTRKHFRALYNNLYRKYKHQRHSSGNRNESAESTLHSQFIRTAQPYKFKEKSIVLHKSRKKSKEQNVSDDPESTGFLYPYNDLLVWAVLMKRQKMAMFFWQHGEEATVKAVIACILYRAMAHEAKESHMVDDASEELKNYSKQFGQLALDLLEKAFKQNERMAMTLLTYELRNWSNSTCLKLAVSGGLRPFVSHTCTQMLLTDMWMGRLKMRKNSWLKIIISIILPPTILTLEFKSKAEMSHVPQSQDFQFMWYYSDQNASSSKESASVKEYDLERGHDEKLDENQHFGLESGHQHLPWTRKVYEFYSAPIVKFWFYTMAYLAFLMLFTYTVLVEMQPQPSVQEWLVSIYIFTNAIEVVREICISEPGKFTQKVKVWISEYWNLTETVAIGLFSAGFVLRWGDPPFHTAGRLIYCIDIIFWFSRLLDFFAVNQHAGPYVTMIAKMTANMFYIVIIMAIVLLSFGVARKAILSPKEPPSWSLARDIVFEPYWMIYGEVYAGEIDVCSSQPSCPPGSFLTPFLQAVYLFVQYIIMVNLLIAFFNNVYLDMESISNNLWKYNRYRYIMTYHEKPWLPPPLILLSHVGLLLRRLCCHRAPHDQEEGDVGLKLYLSKEDLKKLHDFEEQCVEKYFHEKMEDVNCSCEERIRVTSERVTEMYFQLKEMNEKVSFIKDSLLSLDSQVGHLQDLSALTVDTLKVLSAVDTLQEDEALLAKRKHSTCKKLPHSWSNVICAEVLGSMEIAGEKKYQYYSMPSSLLRSLAGGRHPPRVQRGALLEITNSKREATNVRNDQERQETQSSIVVSGVSPNRQAHSKYGQFLLVPSNLKRVPFSAETVLPLSRPSVPDVLATEQDIQTEVLVHLTGQTPVVSDWASVDEPKEKHEPIAHLLDGQDKAEQVLPTLSCTPEPMTMSSPLSQAKIMQTGGGYVNWAFSEGDETGVFSIKKKWQTCLPSTCDSDSSRSEQHQKQAQDSSLSDNSTRSAQSSECSEVGPWLQPNTSFWINPLRRYRPFARSHSFRFHKEEKLMKICKIKNLSGSSEIGQGAWVKAKMLTKDRRLSKKKKNTQGLQVPIITVNACSQSDQLNPEPGENSISEEEYSKNWFTVSKFSHTGVEPYIHQKMKTKEIGQCAIQISDYLKQSQEDLSKNSLWNSRSTNLNRNSLLKSSIGVDKISASLKSPQEPHHHYSAIERNNLMRLSQTIPFTPVQLFAGEEITVYRLEESSPLNLDKSMSSWSQRGRAAMIQVLSREEMDGGLRKAMRVVSTWSEDDILKPGQVFIVKSFLPEVVRTWHKIFQESTVLHLCLREIQQQRAAQKLIYTFNQVKPQTIPYTPRFLEVFLIYCHSANQWLTIEKYMTGEFRKYNNNNGDEITPTNTLEELMLAFSHWTYEYTRGELLVLDLQGVGENLTDPSVIKPEVKQSRGMVFGPANLGEDAIRNFIAKHHCNSCCRKLKLPDLKRNDYSPERINSTFGLEIKIESAEEPPARETGRNSPEDDMQL</w:t>
            </w:r>
          </w:p>
        </w:tc>
      </w:tr>
      <w:tr w:rsidR="00767530" w:rsidRPr="00E340F8" w14:paraId="1442F2B9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F75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B9D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10|POLG_HRV8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5C0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QVSRQNVGTHSTQNSVSNGSSLNYFNINYFKDAASSGASRLDFSQDPSKFTDPVKDVLEKGIPTLQSPTVEACGYSDRLIQITRGDSTITSQDTANAVVAYGVWPSYLTPDDATAIDKPTQPDTSSNRFYTLDSRSWTSASSGWWWKLPDALKNMGIFGENMFYHFLGRSGYTIHVQCNSSKFHQGLLIVAAIPEHQLASATSGNVSVGYNHTHPGEQGREVVPSRTSSDNKRPSDDSWLNFDGTLLGNLPIYPHQYINLRTNNSATLILPYVNAVPMDSMLRHNNWSLVIIPICPLQVQPGGTQSIPITVSISPMFSEFSGPRSKVVFSTTQGLPVMLTPGSGQFLTTDDTQSPSAFPYFHPTKEIFIPGQVRNLIEMCQVDTLIPVNNTQENVRSVNMYTVDLRTQVDLAKEVFSIPVDIASQPLATTLIGELASYYTHWTGSLRFSFMFCGSASSTLKLLIAYTPPGVGKPKSRREAMLGTHLVWDVGLQSTASLVVPWVSASHFRFTTPDTYSSAGYITCWYQTNFVVPDSTPDNAKMVCMVSACKDFCLRLARDTNLHTQEGVLTQNPVENYIDSVLNEVLVVPNIQPSTSVSSHAAPALDAAETGHTSSVQPEDMIETRYVITDQTRDETSIESFLGRSGCIAMIEFNTSSDKTEHDKIGKGFKTWKVSLQEMAQIRRKYELFTYTRFDSEITIVTAAAAQGNDSGHIVLQFMYVPPGAPVPEKRDDYTWQSGTNASVFWQEGQPYPRFTIPFMSIASAYYMFYDGYDGDSAASKYGSVVTNDMGTICVRIVTSNQKHDSNIVCRIYHKAKHIKAWCPRPPRAVAYQHTHSTNYIPSNGEATTQIKTRPDVFTVTNVGPSSMFVHVGNLIYRNLHLFNSDLDDSILVSYSSDLIIYRTNTEGNDVIPNCDCTECTYYCHHKDRYFPIRVTAHDWYEIQESEYYPKHIQYNLLIGEGPCEPGDCGGKLLCKHGVIGMITAGGEGHVAFIDLRKFQCAEEQGLSDYVEHLGQVFGVGFVDSIKQQVNFINPTSKIGSKVIKWLLRIVSAMIIMVRNSSDPQTVIATLTLLGCSGSPWRFLKEKLCAWLQLSYVHKQSDSWLKKFTEACNAARGLEWIGQKISKFIDWIKSMLPQAQLKIDYLTKLKQLNLLEKQIETIRLAPASVQEKIFIEINTLHDLSLKFLPLYASEARRIKNLYIKCSNVIKGGKRNEPVAVLIHGSPGTGKSLATSVLARMLTVETDIYSLPPDPKYFDGYDQQSVVIMDDIMQNPSGEDMTLFCQMVSSVPFIPPMADLPDKGKPFTSKFVLASTNHTLLTPPTVSSLPAMARRFYFDLDIQVKKEYLLDGKLDIAKSFRPCDVNIKIGNAKCCPFICGKAVEFKDRNSCTTLSLSQLYSHIKEEDRRRSSAAQAMEAIFQGIDLQSPPPPAIADLLRSVKTPEIIKYCQDNNWIVPAECSIERDLGIANMTIGIIANVVSIVGVIYIIYKLFCTLQGPYSGEPKPKSRAPERRVVTQGPEEEFGRSLLKHNCCVVTTDKGKFTGLGIYDQVMVLPTHSDPGSEILVDGVKVKVSDSYDLHNHEGVKLEITVVKLIRNEKFKDIRKYLPSREDDYPACNLALLANQDEPTIISVGDAVSYGNILLSGTNTARMIKYHYPTKAGYCGGVLYKVGSILGIHVGGNGRDGFSAMLLKSYFGETQGLITKELPVSVKNLPSVHVSSKTRLQPSVFHDVFPGTKEPAVLSSNDPRLETDFDSALFSKYKGNPACQVTPHMKIAVAHYAAQLSTLDINPQPLSLEESVFGIEGLEALDLNTSAGFPYVSLGIKKKDLIDKKTKDITKLRKAIDEYGIDLPMVTFLKDELRKKEKIKDGKTRVIEANSVNDTVLFRSVFGNLFSAFHKNPGIVTGSAVGCDPEVFWSTIPLMLDGECLMAFDYSNYDGSLHPVWFKCLSMLLEDIGFSSQLINQICNSKHIYKSKYYEVEGGMPSGCAGTSIFNTIINNIIIRTLVLDAYKNIDLDKLKILAYGDDVIFSYNFKLDMAVLAKEGEKYGLTITPADKSDVFQELTYKNVTFLKRGFRADERHSFLIHPTFPVAEIHDSIRWTKNPSCMQEHVLSLCHLMWHNGRHAYQEFIKGIRSVSAGRALYIPAYEVLEHEWYEKF</w:t>
            </w:r>
          </w:p>
        </w:tc>
      </w:tr>
      <w:tr w:rsidR="00767530" w:rsidRPr="00E340F8" w14:paraId="35D879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6652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719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323|PTW3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CAD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LGFFQRLGRALQLPIAVLPVAALLLRFGQPDLLNVAFIAQAGGAIFDNLALIFAIGVASSWSKDSAGAAALAGAVGYFVLTKAMVTINPEINMGVLAGIITGLVGGAAYNRWSDIKLPDFLSFFGGKRFVPIATGFFCLVLAAIFGYVWPPVQHAIHAGGEWIVSAGALGSGIFGFINRLLIPTGLHQVLNTIAWFQIGEFTNAAGTVFHGDINRFYAGDGTAGMFMSGFFPIMMFGLPGAALAMYFAAPKERRPMVGGMLLSVAVTAFLTGVTEPLEFLFMFLAPLLYLLHALLTGISLFVATLLGIHAGFSFSAGAIDYALMYNLPAASQNVWMLLVMGVIFFAIYFVVFSLVIRMFNLKTPGREDKEDEIVTEEANSNTEEGLTQLATNYIAAVGGTDNLKAIDACITRLRLTVADSARVNDTMCKRLGASGVVKLNKQTIQVIVGAKAESIGDAMKKVVARGPVAAASAEATPATAAPVAKPQAVPNAVSIAELVSPITGDVVALDQVPDEAFASKAVGDGVAVKPTDKIVVSPAAGTIVKIFNTNHAFCLETEKGAEIVVHMGIDTVALEGKGFKRLVEEGAQVSAGQPILEMDLDYLNANARSMISPVVCSNIDDFSGLIIKAQGHIVAGQTPLYEIKK</w:t>
            </w:r>
          </w:p>
        </w:tc>
      </w:tr>
      <w:tr w:rsidR="00767530" w:rsidRPr="00E340F8" w14:paraId="47081D3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B0B1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99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80|PTPR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772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GGLALCLLRLLLLGLQRPPLPGAGAQSAAGGCSFDEHYSNCGYSVALGTNGFTWEQINTWEKPMLDPAVPTGSFMMVNSSGRASGQKAHLLLPTLKENDTHCIDFHYYFSSRDRSSPGALNVYVKVNGGPQGNPVWNVSGVVTEGWVKAELAISTFWPHFYQVIFESVSLKGHPGYIAVDEVRVLAHPCRKAPHFLRLQNVEVNVGQNATFQCIAGGKWSQHDKLWLQQWNGRDTALMVTRVVNHRRFSATVSVADTSQRSISKYRCVIRSDGGSGVSNYAELIVKEPPTPIAPPELLAVGATYLWIKPNANSIIGDGPIILKEVEYRTTTGTWAETHIVDSPNYKLWHLDPDVEYEIRVLLTRPGEGGTGPPGPPLTTRTKCADPVHGPQNVEIVDIRARQLTLQWEPFGYAVTRCHSYNLTVQYQYVFNQQQYEAEEVIQTSSHYTLRGLRPFMTIRLRLLLSNPEGRMESEELVVQTEEDVPGAVPLESIQGGPFEEKIYIQWKPPNETNGVITLYEINYKAVGSLDPSADLSSQRGKVFKLRNETHHLFVGLYPGTTYSFTIKASTAKGFGPPVTTRIATKISAPSMPEYDADTPLNETDTTITVMLKPAQSRGAPVSVYQLVVKEERLQKSRRAADIIECFSVPVSYRNASNLDSLHYFAAELKPSNLPVTQPFTVGDNKTYNGYWNPPLSPLKSYSIYFQALSKANGETKINCVRLATKGAPMGSAQVTPGTPLCLLTTASTQNSNTVEPEKQVDNTVKMAGVIAGLLMFIIILLGVMLTIKRRKLAKKQKETQSGAQREMGPVASTDKPTAKLGTNRNDEGFSSSSQDVNGFTDGSRGELSQPTLTIQTHPYRTCDPVEMSYPRDQFQPAIRVADLLQHITQMKRGQGYGFKEEYEALPEGQTASWDTAKEDENRNKNRYGNIISYDHSRVRLLVLDGDPHSDYINANYIDGYHRPRHYIATQGPMQETVKDFWRMIWQENSASIVMVTNLVEVGRVKCVRYWPDDTEVYGDIKVTLIETEPLAEYVIRTFTVQKKGYHEIRELRLFHFTSWPDHGVPCYATGLLGFVRQVKFLNPPEAGPIVVHCSAGAGRTGCFIAIDTMLDMAENEGVVDIFNCVRELRAQRVNLVQTEEQYVFVHDAILEACLCGNTAIPVCEFRSLYYNISRLDPQTNSSQIKDEFQTLNIVTPRVRPEDCSIGLLPRNHDKNRSMDVLPLDRCLPFLISVDGESSNYINAALMDSHKQPAAFVVTQHPLPNTVADFWRLVFDYNCSSVVMLNEMDTAQLCMQYWPEKTSGCYGPIQVEFVSADIDEDIIHRIFRICNMARPQDGYRIVQHLQYIGWPAYRDTPPSKRSLLKVVRRLEKWQEQYDGREGRTVVHCLNGGGRSGTFCAICSVCEMIQQQNIIDVFHIVKTLRNNKSNMVETLEQYKFVYEVALEYLSSF</w:t>
            </w:r>
          </w:p>
        </w:tc>
      </w:tr>
      <w:tr w:rsidR="00767530" w:rsidRPr="00E340F8" w14:paraId="19C47B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5E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873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483|PTEN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AC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IIKEIVSRNKRRYQEDGFDLDLTYIYPNIIAMGFPAERLEGVYRNNIDDVVRFLDSKHKNHYKIYNLCAERHYDTAKFNCRVAQYPFEDHNPPQLELIKPFCEDLDQWLSEDDNHVAAIHCKAGKGRTGVMICAYLLHRGKFLKAQEALDFYGEVRTRDKKGVTIPSQRRYVYYYSYLLKNHLDYRPVALLFHKMMFETIPMFSGGTCNPQFVVCQLKVKIYSSNSGPTRREDKFMYFEFPQPLPVCGDIKVEFFHKQNKMLKKDKMFHFWVNTFFIPGPEETSEKVENGSLCDQEIDSICSIERADNDKEYLVLTLTKNDLDKANKDKANRYFSPNFKVKLYFTKTVEEPSNPEASSSTSVTPDVSDNEPDHYRYSDTTDSDPENEPFDEDQHTQITKV</w:t>
            </w:r>
          </w:p>
        </w:tc>
      </w:tr>
      <w:tr w:rsidR="00767530" w:rsidRPr="00E340F8" w14:paraId="3BE8CF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B8E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BA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821|PT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85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EKEFEEIDKAGNWAAIYQDIRHEASDFPCKVAKLPKNKNRNRYRDVSPFDHSRIKLHQEDNDYINASLIKMEEAQRSYILTQGPLPNTCGHFWEMVWEQKSRGVVMLNRIMEKGSLKCAQYWPQQEEKEMVFDDTGLKLTLISEDVKSYYTVRQLELENLTTKETREILHFHYTTWPDFGVPESPASFLNFLFKVRESGSLSLEHGPIVVHCSAGIGRSGTFCLADTCLLLMDKRKDPSSVDIKKVLLEMRRFRMGLIQTADQLRFSYLAVIEGAKFIMGDSSVQDQWKELSREDLDLPPEHVPPPPRPPKRTLEPHNGKCKELFSSHQWVSEETCGDEDSLAREEGRAQSSAMHSVSSMSPDTEVRRRMVGGGLQSAQASVPTEEELSSTEEEHKAHWPSHWKPFLVNVCMATLLATGAYLCYRVCFH</w:t>
            </w:r>
          </w:p>
        </w:tc>
      </w:tr>
      <w:tr w:rsidR="00767530" w:rsidRPr="00E340F8" w14:paraId="271071C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79C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F36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8L5|PTPR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F293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EPAPGRRMVPLVPALVMLGLMAGAHGDSKPVFVKVPEDQTGLSGGVASFVCQATGEPKPRITWMKKGKKVSSQRFEVIEFDDGAGSVLRIQPLRVQRDEAIYECTATNSLGEINTSAKLSVLEEDQLPSGFPTIDMGPQLKVVEKGRTATMLCAAGGNPDPEISWFKDFLPVDPAASNGRIKQLRSGALQIESSEESDQGKYECVATNSAGTRYSAPANLYVRVRRVAPRFSIPPSSQEVMPGGSVNLTCVAVGAPMPYVKWMMGAEELTKEDEMPVGRNVLELSNVMRSANYTCVAISSLGMIEATAQVTVKALPKPPIDLVVTETTATSVTLTWDSGNTEPVSFYGIQYRAAGTDGPFQEVDGVASTRYSIGGLSPFSEYAFRVLAVNSIGRGPPSEAVRARTGEQAPSSPPRRVQARMLSASTMLVQWEPPEEPNGLVRGYRVYYTPDSRRPLSAWHKHNTDAGLLTTVGSLLPGITYSLRVLAFTAVGDGPPSPTIQVKTQQGVPAQPADFQANAESDTRIQLSWLLPPQERIVKYELVYWAAEDEGQQHKVTFDPTSSYTLEDLKPDTLYHFQLAARSDLGVGVFTPTVEARTAQSTPSAPPQKVTCVSTGSTTVRVSWVPPPADSRNGIITQYSVAYEAVDGEDRKRHVVDGISREHSSWDLLGLEKWTEYRVWVRAHTDVGPGPESSPVLVRTDEDVPSGPPRKVEVEPLNSTAVHVSWKLPVPNKQHGQIRGYQVTYVRLENGEPRGQPIIQDVMLAEAQETTISGLTPETTYSITVAAYTTKGDGARSKPKVVTTTGAVPGRPTMMVSTTAMHTALLQWHPPKELPGELLGYRLQYRRADEARPNTIDFGKDDQHFTVTGLHKGATYVFRLAAKNRAGPGEEFEKEITTPEDVPSGFPQNLRVTGLTTSTTELTWDPPVLAERNGHITNYTVVYRDINSQLELQNVTNDTHLTLLGLKPDTTYDIKVRAHTSKGAGPLSPSIQSRTMPVEQVFAKNFRVAAAMKTSVLLSWEVPDSYKSAVPFKILYNGQSVEVDGHSMRKLIADLQPNTEYSFVLMNRGSSAGGLQHLVSIRTAPDLLPQKPLPASAFIEDGRFSLSMPQVQDPSLVRWFYIVVVPIDRVGGNLLAPRWNTPEELELDELLEAIEQGEEKQRRRRRQAERLKPYVAAQVDVLPDTFTLGDKKSYRGFYNRPLSPDLSYQCFVLASLKEPMDQKRYASSPYSDEIVVQVTPAQQQEEPEMLWVTGPVLAVILIILIVIAILLFKRKRTHSPSSKDEQSIGLKDSLLAHSSDPVEMRRLNYQTPGMRDHPPIPITDLADNIERLKANDGLKFSQEYESIDPGQQFTWENSNSEVNKPKNRYANVIAYDHSRVLLTSIDGVPGSDYINANYIDGYRKQNAYIATQGPLPETMGDFWRMVWEQRTATVVMMTRLEEKSRVKCDQYWPVRGTETYGLIQVTLVDTVELATYTMRTFALHKSGSSEKRELRQFQFMAWPDHGVPEYPTPILAFLRRVKACNPLDAGPMVVHCSAGVGRTGCFIVIDAMLERMKHEKTVDIYGHVTCMRSQRNYMVQTEDQYVFIHEALLEAAMCGHTEVLARNLYAHIQKLGQVPPGESVTAMELEFKLLANSKAHTSRFVSANLPCNKFKNRLVNIMPYELTRVCLQPIRGVEGSDYINASFLDGYRQQKAYIATQGPLAESTEDFWRMLWEHNSTIIVMLTKLREMGREKCHQYWPAERSARYQYFVVDPMAEYNMPQYILREFKVTDARDGQSRTIRQFQFTDWPEQGVPKTGEGFIDFIGQVHKTKEQFGQDGPITVHCSAGVGRTGVFITLSIVLERMRYEGVVDMFQTVKTLRTQRPAMVQTEDQYQLCYRAALEYLGSFDHYAT</w:t>
            </w:r>
          </w:p>
        </w:tc>
      </w:tr>
      <w:tr w:rsidR="00767530" w:rsidRPr="00E340F8" w14:paraId="299D4D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E9E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97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30|PTN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7132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CSERLLGLPQPVEMEAPDEAEGLPSKQKEMPPPPPPSPPSEPAQKLPPQGAGSHSLTVRSSLCLFAASQFLLACGVLWLSGHGHSWLQNTTDLISSSLTVLNHLGPVAWLGSGTWGIPSLLLVSLTVSLVIVTTLVWHLLKAPPEPPAPLPPEDRRQSVSRQPSFTYSEWMEEKVEDDFLDLDAVPETPVFDCVMDIKPETDPASLTVKSMGLQERRGSNVSLTLDMCTPGCNEEGFGYLVSPREESAHEYLLSASRVLRAEELHEKALDPFLLQAEFFEIPMNFVDPKEYDIPGLVRKNRYKTILPNPHSRVRLTSPDPEDPLSSYINANYIRGYSGEEKVYIATQGPIVSTVADFWRMVWQERTPIIVMITNIEEMNEKCTEYWPEEQVVHDGVEITVQKVIHTEDYRLRLISLRRGTEERSLKHYWFTSWPDQKTPDRAPPLLHLVREVEEAAQQEGPHCSPIIVHCSAGIGRTGCFIATSICCQQLRREGVVDILKTTCQLRQDRGGMIQTCEQYQFVHHAMSLYEKQLSLQSSE</w:t>
            </w:r>
          </w:p>
        </w:tc>
      </w:tr>
      <w:tr w:rsidR="00767530" w:rsidRPr="00E340F8" w14:paraId="6B80DE7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18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76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822|PTPR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ABE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AAAALPAFVALWLLYPWPLLGSALGQFSAGGCTFDDGPGACDYHQDLYDDFEWVHVSAQEPHYLPPEMPQGSYMVVDSSNHDPGEKARLQLPTMKENDTHCIDFSYLLYSQKGLNPGTLNILVRVNKGPLANPIWNVTGFTGRDWLRAELAVSTFWPNEYQVIFEAEVSGGRSGYIAIDDIQVLSYPCDKSPHFLRLGDVEVNAGQNATFQCIATGRDAVHNKLWLQRRNGEDIPVAQTKNINHRRFAASFRLQEVTKTDQDLYRCVTQSERGSGVSNFAQLIVREPPRPIAPPQLLGVGPTYLLIQLNANSIIGDGPIILKEVEYRMTSGSWTETHAVNAPTYKLWHLDPDTEYEIRVLLTRPGEGGTGLPGPPLITRTKCAEPMRTPKTLKIAEIQARRIAVDWESLGYNITRCHTFNVTICYHYFRGHNESRADCLDMDPKAPQHVVNHLPPYTNVSLKMILTNPEGRKESEETIIQTDEDVPGPVPVKSLQGTSFENKIFLNWKEPLEPNGIITQYEVSYSSIRSFDPAVPVAGPPQTVSNLWNSTHHVFMHLHPGTTYQFFIRASTVKGFGPATAINVTTNISAPSLPDYEGVDASLNETATTITVLLRPAQAKGAPISAYQIVVEQLHPHRTKREAGAMECYQVPVTYQNALSGGAPYYFAAELPPGNLPEPAPFTVGDNRTYKGFWNPPLAPRKGYNIYFQAMSSVEKETKTQCVRIATKAAATEEPEVIPDPAKQTDRVVKIAGISAGILVFILLLLVVIVIVKKSKLAKKRKDAMGNTRQEMTHMVNAMDRSYADQSTLHAEDPLSLTFMDQHNFSPRLPNDPLVPTAVLDENHSATAESSRLLDVPRYLCEGTESPYQTGQLHPAIRVADLLQHINLMKTSDSYGFKEEYESFFEGQSASWDVAKKDQNRAKNRYGNIIAYDHSRVILQPVEDDPSSDYINANYIDIWLYRDGYQRPSHYIATQGPVHETVYDFWRMVWQEQSACIVMVTNLVEVGRVKCYKYWPDDTEVYGDFKVTCVEMEPLAEYVVRTFTLERRGYNEIREVKQFHFTGWPDHGVPYHATGLLSFIRRVKLSNPPSAGPIVVHCSAGAGRTGCYIVIDIMLDMAEREGVVDIYNCVKALRSRRINMVQTEEQYIFIHDAILEACLCGETAIPVCEFKAAYFDMIRIDSQTNSSHLKDEFQTLNSVTPRLQAEDCSIACLPRNHDKNRFMDMLPPDRCLPFLITIDGESSNYINAALMDSYRQPAAFIVTQYPLPNTVKDFWRLVYDYGCTSIVMLNEVDLSQGCPQYWPEEGMLRYGPIQVECMSCSMDCDVINRIFRICNLTRPQEGYLMVQQFQYLGWASHREVPGSKRSFLKLILQVEKWQEECEEGEGRTIIHCLNGGGRSGMFCAIGIVVEMVKRQNVVDVFHAVKTLRNSKPNMVEAPEQYRFCYDVALEYLESS</w:t>
            </w:r>
          </w:p>
        </w:tc>
      </w:tr>
      <w:tr w:rsidR="00767530" w:rsidRPr="00E340F8" w14:paraId="2B9B323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E44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C74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37|PTP3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0AA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SSMSYRHSTNSVYTLNPHLNIPISTSTTIPPTSFYANNTPEMIQSQSENTNTNNINNSSSNINNNNNNTPDSMSMSTSLSSSPSVSFNHLDLNSINNKINNNTTTNNNNNNNNNNDDKFDTNALKLSNTMIIKNNNNNNNNNNNNNNNNNNNNNNNNNNNNNNNNNNNNNNNNNNNNNNNNNNNSNSNIEINVPSIQFDNEPAMEVDSVAPLNVPSNHTRTTLAMHNTKSLSTSNIGLLNILPNQQSSSSSSLSSTTTTTTTTSSSLLMPQSLFNNSTYNNHHNNNNSSNAGIVGGLNGSTSSLPTQAQVQLQQMQQQMQQHQQHQYKKANLSSLSTVVDNNLNNNPMNTSTSSPAQPNASPFSFSSSSLFSNSSLSNSGSGSASTTSTSTSSSNSMSSSPPPSLKTSFSQLDEDREKMRLEFEMIKKPEMASKKSHKHHQRHYSHNDLDNRKHDEEKFFSALQPNNYGKNRYHDVLPNESTRVRLTPIESGDGDYINANYINGEVPNSYRYYIACQAPLPSTIKDFWRMVWEERSSVIVCLTKLEENGKKKADVYYPETSQAQEYGSFWIHLHKKVMFKDIGVSSLHLYKKGEEFPREVVLLHYTQWPDCGAPPSSSHIRTLSVMVNTFKARGSAKNTNGPVIVHCSAGIGRSGTFISININMAKIERFGNDPSQMNISIKDSVLELRRQRRGMVQTLDQYIFIFKVINDVLTDMGIRSLSSPSKRRSCEMIKSTPMPRLDISIPPPLTFTPKDFQSSISPSTDMIASLSIITQMTQTLKFPPQQQQDNPFSKSSIKISPSPLNSTNISIPKNQQFQHPFQIQPQLDLNLQQQQQQSSQQLNDNPPLNMSSNSIKFPPVTSLSSCHLFEDSKNNDNNNKQQQQQQQQQQKNNQQCSGFSHFLNNNNNNDNNGSSGGGFNGSFLFNSNNSGSSSTNSECSNNNKNNNNNSNNNNNNNNNKNSDNNGTKDKDENDSCESPRVTPIKCF</w:t>
            </w:r>
          </w:p>
        </w:tc>
      </w:tr>
      <w:tr w:rsidR="00767530" w:rsidRPr="00E340F8" w14:paraId="7A0EFFD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E32C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31B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FV54|RAB8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7E3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TYDYLFKLLLIGDSGVGKTCVLFRFSEDAFNSTFISTIGIDFKIRTIELDGKRIKLQIWDTAGQERFRTITTAYYRGAMGIMLVYDITNEKSFDNIRNWIRNIEEHASADVEKMILGNKCDVNDKRQVSKERGEKLALDYGIKFMETSAKANINVENAFYTLARDIKAKMDKKLEGNSPQGSNQGVKITPDQQKRSSFFRCVLL</w:t>
            </w:r>
          </w:p>
        </w:tc>
      </w:tr>
      <w:tr w:rsidR="00767530" w:rsidRPr="00E340F8" w14:paraId="3CEBF6E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9B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7F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144|RAC1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A444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IKCVVVGDGAVGKTCLLISYTTNAFPGEYIPTVFDNYSANVMVDGKPINLGLWDTAGQEDYDRLRPLSYPQTDVFLICFSIISPSSFENVNGKWHPEICHHAPNVPIILVGTKLDMREDKETQDRLKEKKLYPISYEQGLAKMKEINAVKYLECSALTQKGLKTVFDEAIRAVINPPLSKKKKSSGGCNIL</w:t>
            </w:r>
          </w:p>
        </w:tc>
      </w:tr>
      <w:tr w:rsidR="00767530" w:rsidRPr="00E340F8" w14:paraId="36A3222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6C6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59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2LP2|RADI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EF9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PINVRVTTMDAELEFAIQPNTTGKQLFDQVVKTVGLREVWFFGLQYVDSKGYSTWLKLNKKVTQQDVKKENPLQFKFRAKFFPEDVSEELIQEITQRLFFLQVKEAILNDEIYCPPETAVLLASYAVQAKYGDYNKEIHKPGYLANDRLLPQRVLEQHKLTKEQWEERIQNWHEEHRGMLREDSMMEYLKIAQDLEMYGVNYFEIKNKKGTELWLGVDALGLNIYEHDDKLTPKIGFPWSEIRNISFNDKKFVIKPIDKKAPDFVFYAPRLRINKRILALCMGNHELYMRRRKPDTIEVQQMKAQAREEKHQKQLERAQLENEKKKREIAEKEKERIEREKEELMERLRQIEEQTMKAQKELEEQTRKALELDQERKRAKEEAERLEKERQAAEEAKSALAKQAADQMKNQEQLAAELAEFTAKIALLEEAKKKKEEEATEWQHKAFAAQEDLEKTKEELKTVMSAPPPPPPPPVIPPTENEHDEHDENNAEASAELSNDGVMNHRSEEERVTETQKNERVKKQLQALSSELAQARDETKKTQNDVLHAENVKAGRDKYKTLRQIRQGNTKQRIDEFEAM</w:t>
            </w:r>
          </w:p>
        </w:tc>
      </w:tr>
      <w:tr w:rsidR="00767530" w:rsidRPr="00E340F8" w14:paraId="2E7FB9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631C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558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894|RAM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A38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LCRLPRRGLWLLLAHHLFMTTACQEANYGALLRELCLTQFQVDMEAVGETLWCDWGRTIRSYRELADCTWHMAEKLGCFWPNAEVDRFFLAVHGRYFRSCPISGRAVRDPPGSILYPFIVVPITVTLLVTALVVWQSKRTEGIV</w:t>
            </w:r>
          </w:p>
        </w:tc>
      </w:tr>
      <w:tr w:rsidR="00767530" w:rsidRPr="00E340F8" w14:paraId="0FA5147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0C08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BC2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943|RAD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52C6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TFLRPKVSSTKVTDWVDPSFDDFLECSGVSTITATSLGVNNSSHRRKNGPSTLESSRFPARKRGNLSSLEQIYGLENSKEYLSENEPWVDKYKPETQHELAVHKKKIEEVETWLKAQVLERQPKQGGSILLITGPPGCGKTTTLKILSKEHGIQVQEWINPVLPDFQKDDFKGMFNTESSFHMFPYQSQIAVFKEFLLRATKYNKLQMLGDDLRTDKKIILVEDLPNQFYRDSHTLHEVLRKYVRIGRCPLIFIISDSLSGDNNQRLLFPKEIQEECSISNISFNPVAPTIMMKFLNRIVTIEANKNGGKITVPDKTSLELLCQGCSGDIRSAINSLQFSSSKGENNLRPRKKGMSLKSDAVLSKSKRRKKPDRVFENQEVQAIGGKDVSLFLFRALGKILYCKRASLTELDSPRLPSHLSEYERDTLLVEPEEVVEMSHMPGDLFNLYLHQNYIDFFMEIDDIVRASEFLSFADILSGDWNTRSLLREYSTSIATRGVMHSNKARGYAHCQGGGSSFRPLHKPQWFLINKKYRENCLAAKALFPDFCLPALCLQTQLLPYLALLTIPMRNQAQISFIQDIGRLPLKRHFGRLKMEALTDREHGMIDPDSGDEAQLNGGHSAEESLGEPTQATVPETWSLPLSQNSASELPASQPQPFSAQGDMEENIIIEDYESDGT</w:t>
            </w:r>
          </w:p>
        </w:tc>
      </w:tr>
      <w:tr w:rsidR="00767530" w:rsidRPr="00E340F8" w14:paraId="2A75452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EC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6A0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753|RAD5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EAB0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IYKLSIQGIRSFDSNDRETIEFGKPLTLIVGMNGSGKTTIIECLKYATTGDLPPNSKGGVFIHDPKITGEKDIRAQVKLAFTSANGLNMIVTRNIQLLMKKTTTTFKTLEGQLVAINNSGDRSTLSTRSLELDAQVPLYLGVPKAILEYVIFCHQEDSLWPLSEPSNLKKKFDEIFQAMKFTKALDNLKSIKKDMSVDIKLLKQSVEHLKLDKDRSKAMKLNIHQLQTKIDQYNEEVSEIESQLNEITEKSDKLFKSNQDFQKILSKVENLKNTKLSISDQVKRLSNSIDILDLSKPDLQNLLANFSKVLMDKNNQLRDLETDISSLKDRQSSLQSLSNSLIRRQGELEAGKETYEKNRNHLSSLKEAFQHKFQGLSNIENSDMAQVNHEMSQFKAFISQDLTDTIDQFAKDIQLKETNLSDLIKSITVDSQNLEYNKKDRSKLIHDSEELAEKLKSFKSLSTQDSLNHELENLKTYKEKLQSWESENIIPKLNQKIEEKNNEMIILENQIEKFQDRIMKTNQQADLYAKLGLIKKSINTKLDELQKITEKLQNDSRIRQVFPLTQEFQRADLEMDFQKLFINMQKNIAINNKKMHELDRRYTNALYNLNTIEKDLQDNQKSKEKVIQLLSENLPEDCTIDEYNDVLEETELSYKTALENLKMHQTTLEFNRKALEIAERDSCCYLCSRKFENESFKSKLLQELKTKTDANFEKTLKDTVQNEKEYLHSLRLLEKHIITLNSINEKIDNSQKCLEKAKEETKTSKSKLDELEVDSTKLKDEKELAESEIRPLIEKFTYLEKELKDLENSSKTISEELSIYNTSEDGIQTVDELRDQQRKMNDSLRELRKTISDLQMEKDEKVRENSRMINLIKEKELTVSEIESSLTQKQNIDDSIRSKRENINDIDSRVKELEARIISLKNKKDEAQSVLDKVKNERDIQVRNKQKTVADINRLIDRFQTIYNEVVDFEAKGFDELQTTIKELELNKAQMLELKEQLDLKSNEVNEEKRKLADSNNEEKNLKQNLELIELKSQLQHIESEISRLDVQNAEAERDKYQEESLRLRTRFEKLSSENAGKLGEMKQLQNQIDSLTHQLRTDYKDIEKNYHKEWVELQTRSFVTDDIDVYSKALDSAIMKYHGLKMQDINRIIDELWKRTYSGTDIDTIKIRSDEVSSTVKGKSYNYRVVMYKQDVELDMRGRCSAGQKVLASIIIRLALSETFGANCGVIALDEPTTNLDEENIESLAKSLHNIINMRRHQKNFQLIVITHDEKFLGHMNAAAFTDHFFKVKRDDRQKSQIEWVDINRVTY</w:t>
            </w:r>
          </w:p>
        </w:tc>
      </w:tr>
      <w:tr w:rsidR="00767530" w:rsidRPr="00E340F8" w14:paraId="05C89A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9BE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4BB6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812|PYR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A1F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ILVTGGVISGIGKGIIASSVGTILKSCGLHVTSIKIDPYINIDAGTFSPYEHGEVFVLDDGGEVDLDLGNYERFLDIRLTKDNNLTTGKIYQYVINKERKGDYLGKTVQVVPHITDAIQEWVMRQALIPVDEDGLEPQVCVIELGGTVGDIESMPFIEAFRQFQFKVKRENFCNIHVSLVPQPSSTGEQKTKPTQNSVRELRGLGLSPDLVVCRCSNPLDTSVKEKISMFCHVEPEQVICVHDVSSIYRVPLLLEEQGVVDYFLRRLDLPIERQPRKMLMKWKEMADRYDRLLETCSIALVGKYTKFSDSYASVIKALEHSALAINHKLEIKYIDSADLEPITSQEEPVRYHEAWQKLCSAHGVLVPGGFGVRGTEGKIQAIAWARNQKKPFLGVCLGMQLAVVEFSRNVLGWQDANSTEFDPTTSHPVVVDMPEHNPGQMGGTMRLGKRRTLFQTKNSVMRKLYGDADYLEERHRHRFEVNPVWKKCLEEQGLKFVGQDVEGERMEIVELEDHPFFVGVQYHPEFLSRPIKPSPPYFGLLLASVGRLSHYLQKGCRLSPRDTYSDRSGSSSPDSEITELKFPSINHD</w:t>
            </w:r>
          </w:p>
        </w:tc>
      </w:tr>
      <w:tr w:rsidR="00767530" w:rsidRPr="00E340F8" w14:paraId="6385F2C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DA13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A7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737|RAD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A20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QLVQWKSSPDRVTQSAIKEALHSPLADGDMNEMNVPVDPLENKVNSTNIIEGSPKANPNPVKFMNTSEIFQKSLGLLDESPRHDDELNIEVGDNDRPNANILHNERTPDLDRIANFFKSNRTPGKENLLTKYQSSDLEDTPLMLRKKMTFQTPTDPLEQKTFKKLKSDTGFCYYGEQNDGEENASLEVTEADATFVQMAERSADNYDCALEGIVTPKRYKDELSKSGGMQDERVQKTQIMISAESPNSISSYDKNKITGNGRTTRNVNKVFNNNEDNIGAIEEKNPVKKKSENYSSDDLRERNNQIIQSNESEEINELEKNLNVSGRENDVNNLDIDINSAVSGTPSRNNAEEEMYSSESVNNREPSKKWIFRYSKDKTENNSNRSTQIVNNPRTQEMPLDSISIDTQPLSKSFNTETNNELETQIIVSSLSQGISAQKGPVFHSTGQTEEIKTQIINSPEQNALNATFETPVTLSRINFEPILEVPETSSPSKNTMSKPSNSSPIPKEKDTFNIHEREVETNNVFSNDIQNSSNAATRDDIIIAGSSDFNEQKEITDRIYLQLSGKQISDSGSDETERMSPNELDTKKESTIMSEVELTQELPEVEEQQDLQTSPKKLVVEEETLMEIKKSKGNSLQLHDDNKECNSDKQDGTESLDVALIEHESKGQSSELQKNLMQLFPSESQEIIQNRRTIKRRQKDTIEIGEEEENRSTKTSPTKHLKRNSDLDAASIKREPSCSITIQTGETGSGKDSKEQSYVFPEGIRTADNSFLSKDDIIFGNAVWCQYTWNYKFYPGILLEVDTNQDGCWIYFETGRSLTKDEDIYYLDIRIGDAVTFDGNEYVVVGLECRSHDLNIIRCIRGYDTVHLKKKNASGLLGKRTLIKALSSISLDLSEWAKRAKIILEDNEKNKGDAYRYLRHPIRGRKSMTNVLSPKKHTDDEKDINTHTEVYNNEIESSSEKKEIVKKDSRDALAEHAGAPSLLFSSGEIRTGNVFDKCIFVLTSLFENREELRQTIESQGGTVIESGFSTLFNFTHPLAKSLVNKGNTDNIRELALKLAWKPHSLFADCRFACLITKRHLRSLKYLETLALGWPTLHWKFISACIEKKRIVPHLIYQYLLPSGESFRLSLDSPSKGGIIKSNNIFSFYTQFLRGSNLRDQICGVKKMLNDYIVIVWGRSELDSFVKFAFACLSAGRMLTIDLPNIDVDDTEPLLNALDSLVPRIGSELSNRKLKFLIYANENNGKSQMKLLERLRSQISLKFKKFNYIFHTESKEWLIQTIINEDTGFHDDITDNDIYNTISEVR</w:t>
            </w:r>
          </w:p>
        </w:tc>
      </w:tr>
      <w:tr w:rsidR="00767530" w:rsidRPr="00E340F8" w14:paraId="18F1042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BEC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95D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M9|RBGP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3A8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SIVQFCYFQDLQAARDFLFPHLREEILSGALRRDPSKSTDWEDDGWGAWEENEPQEPEEEGNTCKTQKTSWLQDCVLSLSPTNDLMVIAREQKAVFLVPKWKYSDKGKEEMQFAVGWSGSLNVEEGECVTSALCIPLASQKRSSTGRPDWTCIVVGFTSGYVRFYTENGVLLLAQLLNEDPVLQLKCRTYEIPRHPGVTEQNEELSILYPAAIVTIDGFSLFQSLRACRNQVAKAAASGNENIQPPPLAYKKWGLQDIDTIIDHASVGIMTLSPFDQMKTASNIGGFNAAIKNSPPAMSQYITVGSNPFTGFFYALEGSTQPLLSHVALAVASKLTSALFNAASGWLGWKSKHEEEAVQKQKPKVEPATPLAVRFGLPDSRRHGESICLSPCNTLAAVTDDFGRVILLDVARGIAIRMWKGYRDAQIGWIQTVEDLHERVPEKADFSPFGNSQGPSRVAQFLVIYAPRRGILEVWSTQQGPRVGAFNVGKHCRLLYPGYKIMGLNNVTSQSWQPQTYQICLVDPVSGSVKTVNVPFHLALSDKKSERAKDMHLVKKLAALLKTKSPNLDLVETEIKELILDIKYPATKKQALESILASERLPFSCLRNITQTLMDTLKSQELESVDEGLLQFCANKLKLLQLYESVSQLNSLDFHLDTPFSDNDLALLLRLDEKELLKLQALLEKYKQENTRTNVRFSDDKDGVLPVKTFLEYLEYEKDVLNIKKISEEEYVALGSFFFWKCLHGESSTEDMCHTLESAGLSPQLLLSLLLSVWLSKEKDILDKPQSICCLHTMLSLLSKMKVAIDETWDSQSVSPWWQQMRTACIQSENNGAALLSAHVGHSVAAQISNNMTEKKFSQTVLGADSEALTDSWEALSLDTEYWKLLLKQLEDCLILQTLLHSKGNTQTSKVSSLQAEPLPRLSVKKLLEGGKGGIADSVAKWIFKQDFSPEVLKLANEERDAENPDEPKEGVNRSFLEVSEMEMDLGAIPDLLHLAYEQFPCSLELDVLHAHCCWEYVVQWNKDPEEARFFVRSIEHLKQIFNAHVQNGIALMMWNTFLVKRFSAATYLMDKVGKSPKDRLCRRDVGMSDTAMTSFLGSCLDLLQILMEADVSRDEIQVPVLDTEDAWLSVEGPISIVELALEQKHIHYPLVEHHSILCSILYAVMRFSLKTVKPLSLFDSKGKNAFFKDLTSIQLLPSGEMDPNFISVRQQFLLKVVSAAVQAQHSATKVKDPTEEATPTPFGKDQDWPALAVDLAHHLQVSEDVVRRHYVGELYNYGVDHLGEEAILQVHDKEVLASQLLVLTGQRLAHALLHTQTKEGMELLARLPPTLCTWLKAMDPQDLQNTEVPIATTAKLVNKVIELLPEKHGQYGLALHLIEAVEAISLPSL</w:t>
            </w:r>
          </w:p>
        </w:tc>
      </w:tr>
      <w:tr w:rsidR="00767530" w:rsidRPr="00E340F8" w14:paraId="5D0BCA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8B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D3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R1|RBG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DEA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LSKFGNILKQTTNKQLNAQVSLSSPSLFQAIRCMSSSKLFIGGMAYSMDEDSLREAFTKYGEVVDTRVILDRETGRSRGFGFVTFTSSEAASSAIQALDGRDLHGRVVKVNYANDRTSGGGFGGGGYGGGGGGYGGSGGYGGGAGGYGGSGGYGGGAGGYGGNSGGGYGGNAAGGYGGSGAGGYGGDATGHGGAGGGYGSSGGFGSSGNTYGEGSSASAGAVGDYNGSSGYGSANTYGSSNGGFAGDSQFGGSPVGNSSQFGGDNTQFTAGGQFGGEDQFGSMEKSETKMEDGPIGGEFEDVAKRA</w:t>
            </w:r>
          </w:p>
        </w:tc>
      </w:tr>
      <w:tr w:rsidR="00767530" w:rsidRPr="00E340F8" w14:paraId="3DE594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6978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2F6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8E3|PYL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91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SIQFQRSSTAAEAANATVRNYPHHHQKQVQKVSLTRGMADVPEHVELSHTHVVGPSQCFSVVVQDVEAPVSTVWSILSRFEHPQAYKHFVKSCHVVIGDGREVGSVREVRVVSGLPAAFSLERLEIMDDDRHVISFSVVGGDHRLMNYKSVTTVHESEEDSDGKKRTRVVESYVVDVPAGNDKEETCSFADTIVRCNLQSLAKLAENTSKFS</w:t>
            </w:r>
          </w:p>
        </w:tc>
      </w:tr>
      <w:tr w:rsidR="00767530" w:rsidRPr="00E340F8" w14:paraId="4F5B713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78A1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F3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GM1|PYL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0F55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NGIENLTNPNQEREFIRRHHKHELVDNQCSSTLVKHINAPVHIVWSLVRRFDQPQKYKPFISRCVVKGNMEIGTVREVDVKSGLPATRSTERLELLDDNEHILSIRIVGGDHRLKNYSSIISLHPETIEGRIGTLVIESFVVDVPEGNTKDETCYFVEALIKCNLKSLADISERLAVQDTTESRV</w:t>
            </w:r>
          </w:p>
        </w:tc>
      </w:tr>
      <w:tr w:rsidR="00767530" w:rsidRPr="00E340F8" w14:paraId="0DCB2BA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131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C09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689|REV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A43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HGGLVDLLDSDLEYSINRETPDKNNCLSQQSVNDSHLTAKTGGLNARSFLSTLSDDSLIEYVNQLSQTNKNNSNPTAGTLRFTTKNISCDELHADLGGGEDSPIARSVIEIQESDSNGDDVKKNTVYTREAYFHEKAHGQTLQDQILKDQYKDQISSQSSKIFKNCVIYINGYTKPGRLQLHEMIVLHGGKFLHYLSSKKTVTHIVASNLPLKKRIEFANYKVVSPDWIVDSVKEARLLPWQNYSLTSKLDEQQKKLDNCKTVNSIPLPSETSLHKGSKCVGSALLPVEQQSPVNLNNLEAKRIVACDDPDFLTSYFAHSRLHHLSAWKANLKDKFLNENIHKYTKITDKDTYIIFHIDFDCFFATVAYLCRSSSFSACDFKRDPIVVCHGTKNSDIASCNYVARSYGIKNGMWVSQAEKMLPNGIKLISLPYTFEQFQLKSEAFYSTLKRLNIFNLILPISIDEAVCVRIIPDNIHNTNTLNARLCEEIRQEIFQGTNGCTVSIGCSDSLVLARLALKMAKPNGYNITFKSNLSEEFWSSFKLDDLPGVGHSTLSRLESTFDSPHSLNDLRKRYTLDALKASVGSKLGMKIHLALQGQDDEESLKILYDPKEVLQRKSLSIDINWGIRFKNITQVDLFIERGCQYLLEKLNEINKTTSQITLKLMRRCKDAPIEPPKYMGMGRCDSFSRSSRLGIPTNEFGIIATEMKSLYRTLGCPPMELRGLALQFNKLVDVGPDNNQLKLRLPFKTIVTNRAFEALPEDVKNDINNEFEKRNYKRKESGLTSNSLSSKKKGFAISRLEVNDLPSTMEEQFMNELPTQIRAEVRHDLRIQKKIQQTKLGNLQEKIKRREESLQNEKNHFMGQNSIFQPIKFQNLTRFKKICQLVKQWVAETLGDGGPHEKDVKLFVKYLIKLCDSNRVHLVLHLSNLISRELNLCAFLNQDHSGFQTWERILLNDIIPLLNRNKHTYQTVRKLDMDFEV</w:t>
            </w:r>
          </w:p>
        </w:tc>
      </w:tr>
      <w:tr w:rsidR="00767530" w:rsidRPr="00E340F8" w14:paraId="0F62ED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579C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2E43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07|RE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D39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GYNPYVEIIEQPRQRGMRFRYKCEGRSAGSIPGERSTDNNRTYPSVQIMNYYGKGKIRITLVTKNDPYKPHPHDLVGKDCRDGYYEAEFGPERRPLFFQNLGIRCVKKKEVKGAIILRISAGINPFNVGEQQLLDIEDCDLNVVRCVFMFFLPDEDGNFTTALPPIVSNPIYDNRAPNTAELRICRVNKNCGSVRGGDEIFLLCDKVQKDDIEVRFVLNDWEARGVFSQADVHRQVAIVFKTPPYCKAILEPVTVKMQLRRPSDQEVSESMDFRYLPDEKDAYGNKSKKQKTTLIFQKLLQDCGHFTEKPRTAPLGSTGEGRFIKKESNLFSHGTVLPEMPRSSGVPGQAEPYYSSCGSISSGLPHHPPAIPSVAHQPTSWPPVTHPTSHPVSTNTLSTFSAGTLSSNSQGILPFLEGPGVSDLSASNSCLYNPDDLARMETPSMSPTDLYSISDVNMLSTRPLSVMAPSTDGMGDTDNPRLVSINLENPSCNARLGPRDLRQLHQMSPASLSAGTSSSSVFVSQSDAFDRSNFSCVDNGLMNEPGLSDDANNPTFVQSSHYSVNTLQSEQLSDPFTYGFFKI</w:t>
            </w:r>
          </w:p>
        </w:tc>
      </w:tr>
      <w:tr w:rsidR="00767530" w:rsidRPr="00E340F8" w14:paraId="02AD56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450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5F3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12|RDH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3CE8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LMFPLLLLLLPFLLYMAAPQIRKMLSSGVCTSTVQLPGKVVVVTGANTGIGKETAKELAQRGARVYLACRDVEKGELVAKEIQTTTGNQQVLVRKLDLSDTKSIRAFAKGFLAEEKHLHVLINNAGVMMCPYSKTADGFEMHIGVNHLGHFLLTHLLLEKLKESAPSRIVNVSSLAHHLGRIHFHNLQGEKFYNAGLAYCHSKLANILFTQELARRLKGSGVTTYSVHPGTVQSELVRHSSFMRWMWWLFSFFIKTPQQGAQTSLHCALTEGLEILSGNHFSDCHVAWVSAQARNETIARRLWDVSCDLLGLPID</w:t>
            </w:r>
          </w:p>
        </w:tc>
      </w:tr>
      <w:tr w:rsidR="00767530" w:rsidRPr="00E340F8" w14:paraId="45759AA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CA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64B2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392|RARG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591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DCMEALGMGPRQLYDVTNRGACMLRKASPFYAGLDPFAWTGTASVRSVETQSTSSEEMVPSSPSPPPPPRVYKPCFVCQDKSSGYHYGVSSCEGCKGFFRRSIQKNMVYTCHRDKNCQINKVTRNRCQYCRLQKCFEVGMSKEAVRNDRNKKKKDVKDEVIPPESYELSGELEELVNKVSKAHQETFPSLCQLGKYTTNSSSDHRIQLDLGLWDKFSELSTKCIIKIVEFAKRLPGFTTLTIADQITLLKSACLDILMLRICTRYTPEQDTMTFSDGLTLNRTQMHNAGFGPLTDLVFAFAGQLLPLEMDDTETGLLSAICLICGDRMDLEEPERVDRLQEPLLEALKIYARRRRPNKPHMFPRMLMKITDLRGISTKGAERAITLKMEIPGPMPPLIREMLENPEAFEDQSESTEKKPEPEPPAPPPPALLTMKKEQEDEDDSWATENGSEPSPEEEDDDDEDGEEERGTDSDGEAWGGQEPNADVSRKSHGGRAQ</w:t>
            </w:r>
          </w:p>
        </w:tc>
      </w:tr>
      <w:tr w:rsidR="00767530" w:rsidRPr="00E340F8" w14:paraId="1F1F83F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A25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3D61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718|RBL2_RHOR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2B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SSRYVNLALKEEDLIAGGEHVLCAYIMKPKAGYGYVATAAHFAAESSTGTNVEVCTTDDFTRGVDALVYEVDEARELTKIAYPVALFHRNITDGKAMIASFLTLTMGNNQGMGDVEYAKMHDFYVPEAYRALFDGPSVNISALWKVLGRPEVDGGLVVGTIIKPKLGLRPKPFAEACHAFWLGGDFIKNDEPQGNQPFAPLRDTIALVADAMRRAQDETGEAKLFSANITADDPFEIIARGEYVLETFGENASHVALLVDGYVAGAAAITTARRRFPDNFLHYHRAGHGAVTSPQSKRGYTAFVHCKMARLQGASGIHTGTMGFGKMEGESSDRAIAYMLTQDEAQGPFYRQSWGGMKACTPIISGGMNALRMPGFFENLGNANVILTAGGGAFGHIDGPVAGARSLRQAWQAWRDGVPVLDYAREHKELARAFESFPGDADQIYPGWRKALGVEDTRSALPA</w:t>
            </w:r>
          </w:p>
        </w:tc>
      </w:tr>
      <w:tr w:rsidR="00767530" w:rsidRPr="00E340F8" w14:paraId="45D6E0A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5F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EAD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3M185|RAS1_DRO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7C12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YKLVVVGAGGVGKSALTIQLIQNHFVDEYDPTIEDSYRKQVVIDGETCLLDILDTAGQEEYSAMRDQYMRTGEGFLLVFAVNSAKSFEDIGTYREQIKRVKDAEEVPMVLVGNKCDLASWNVNNEQAREVAKQYGIPYIETSAKTRMGVDDAFYTLVREIRKDKDNKGRRGRKMNKPNRRFKCKML</w:t>
            </w:r>
          </w:p>
        </w:tc>
      </w:tr>
      <w:tr w:rsidR="00767530" w:rsidRPr="00E340F8" w14:paraId="31E714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742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EF0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512|RBL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33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QTETKASVGFKAGVKDYKLTYYTPEYETKDTDILAAFRVTPQPGVPPEEAGAAVAAESSTGTWTTVWTDGLTSLDRYKGRCYHIEPVVGEDNQYIAYVAYPLDLFEEGSVTNMFTSIVGNVFGFKALRALRLEDLRIPPTYSKTFQGPPHGIQVERDKLNKYGRPLLGCTIKPKLGLSAKNYGRACYECLRGGLDFTKDDENVNSQPFMRWRDRFVFCAEAIYKSQAETGEIKGHYLNATAGTCEEMIKRAVFARELGVPIVMHDYLTGGFTANTSLAHYCRDNGLLLHIHRAMHAVIDRQKNHGMHFRVLAKALRMSGGDHIHAGTVVGKLEGEREMTLGFVDLLRDDFIEKDRARGIFFTQDWVSMPGVIPVASGGIHVWHMPALTEIFGDDSVLQFGGGTLGHPWGNAPGAAANRVALEACVQARNEGRDLAREGNEIIRSACKWSPELAAACEIWKAIKFEFEPVDKLDS</w:t>
            </w:r>
          </w:p>
        </w:tc>
      </w:tr>
      <w:tr w:rsidR="00767530" w:rsidRPr="00E340F8" w14:paraId="504FD7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CDF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52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HT77|RB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DF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VSPRYRNVPVPKVFLSFRGEEIRHGFISHLADALERYGIMFIIDKDEQRGNDLTSLLLRIKESKVALVIFSSRFAESRFCMDEIVKMKECVDERKLLVIPIFYKVRARDVSGRTGDFGKKFWALAQKSRGCQIKEWMEALECISNKMGLSLGDGRSEADFIKEIVKEVERVLATFTSEDTEDHHCQTVKLLKGLVVGCLAHQELPLVLVFTQVYYYVKFSIFFIEEIFSSCFRKGFVLKPCKEDLQINSISIPGIDLENFKNMMQQAMYELNQMLLQSLGNIDPHRDVAFENQPQDQPDSPIALPEERRVALEATKFCGHAAYWWNQTKTTRARIGKVLIHFWEKLKKKFKDTYDRTVRI</w:t>
            </w:r>
          </w:p>
        </w:tc>
      </w:tr>
      <w:tr w:rsidR="00767530" w:rsidRPr="00E340F8" w14:paraId="7722708A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75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BA14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5U3|RHG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0BA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TRRTGLSEGDGDKLKACEVSKNKDGKEQSETVSLSEDETFSWPGPKTVTLKRTSQGFGFTLRHFIVYPPESAIQFSYKDEENGNRGGKQRNRLEPMDTIFVKQVKEGGPAFEAGLCTGDRIIKVNGESVIGKTYSQVIALIQNSDTTLELSVMPKDEDILQVLQFTKDVTALAYSQDAYLKGNEAYSGNARNIPEPPPICYPWLPSAPSAMAQPVEISPPDSSLSKQQTSTPVLTQPGRAYRMEIQVPPSPTDVAKSNTAVCVCNESVRTVIVPSEKVVDLLSNRNNHTGPSHRTEEVRYGVSEQTSLKTVSRTTSPPLSIPTTHLIHQPAGSRSLEPSGILLKSGNYSGHSDGISSSRSQAVEAPSVSVNHYSPNSHQHIDWKNYKTYKEYIDNRRLHIGCRTIQERLDSLRAASQSTTDYNQVVPNRTTLQGRRRSTSHDRVPQSVQIRQRSVSQERLEDSVLMKYCPRSASQGALTSPSVSFSNHRTRSWDYIEGQDETLENVNSGTPIPDSNGEKKQTYKWSGFTEQDDRRGICERPRQQEIHKSFRGSNFTVAPSVVNSDNRRMSGRGVGSVSQFKKIPPDLKTLQSNRNFQTTCGMSLPRGISQDRSPLVKVRSNSLKAPSTHVTKPSFSQKSFVSIKDQRPVNHLHQNSLLNQQTWVRTDSAPDQQVETGKSPSLSGASAKPAPQSSENAGTSDLELPVSQRNQDLSLQEAETEQSDTLDNKEAVILREKPPSGRQTPQPLRHQSYILAVNDQETGSDTTCWLPNDARREVHIKRMEERKASSTSPPGDSLASIPFIDEPTSPSIDHDIAHIPASAVISASTSQVPSIATVPPCLTTSAPLIRRQLSHDHESVGPPSLDAQPNSKTERSKSYDEGLDDYREDAKLSFKHVSSLKGIKIADSQKSSEDSGSRKDSSSEVFSDAAKEGWLHFRPLVTDKGKRVGGSIRPWKQMYVVLRGHSLYLYKDKREQTTPSEEEQPISVNACLIDISYSETKRKNVFRLTTSDCECLFQAEDRDDMLAWIKTIQESSNLNEEDTGVTNRDLISRRIKEYNNLMSKAEQLPKTPRQSLSIRQTLLGAKSEPKTQSPHSPKEESERKLLSKDDTSPPKDKGTWRKGIPSIMRKTFEKKPTATGTFGVRLDDCPPAHTNRYIPLIVDICCKLVEERGLEYTGIYRVPGNNAAISSMQEELNKGMADIDIQDDKWRDLNVISSLLKSFFRKLPEPLFTNDKYADFIEANRKEDPLDRLKTLKRLIHDLPEHHYETLKFLSAHLKTVAENSEKNKMEPRNLAIVFGPTLVRTSEDNMTHMVTHMPDQYKIVETLIQHHDWFFTEEGAEEPLTTVQEESTVDSQPVPNIDHLLTNIGRTGVSPGDVSDSATSDSTKSKGSWGSGKDQYSRELLVSSIFAAASRKRKKPKEKAQPSSSEDELDNVFFKKENVEQCHNDTKEESKKESETLGRKQKIIIAKENSTRKDPSTTKDEKISLGKESTPSEEPSPPHNSKHNKSPTLSCRFAILKESPRSLLAQKSSHLEETGSDSGTLLSTSSQASLARFSMKKSTSPETKHSEFLANVSTITSDYSTTSSATYLTSLDSSRLSPEVQSVAESKGDEADDERSELISEGRPVETDSESEFPVFPTALTSERLFRGKLQEVTKSSRRNSEGSELSCTEGSLTSSLDSRRQLFSSHKLIECDTLSRKKSARFKSDSGSLGDAKNEKEAPSLTKVFDVMKKGKSTGSLLTPTRGESEKQEPTWKTKIADRLKLRPRAPADDMFGVGNHKVNAETAKRKSIRRRHTLGGHRDATEISVLNFWKVHEQSGERESELSAVNRLKPKCSAQDLSISDWLARERLRTSTSDLSRGEIGDPQTENPSTREIATTDTPLSLHCNTGSSSSTLASTNRPLLSIPPQSPDQINGESFQNVSKNASSAANAQPHKLSETPGSKAEFHPCL</w:t>
            </w:r>
          </w:p>
        </w:tc>
      </w:tr>
      <w:tr w:rsidR="00767530" w:rsidRPr="00E340F8" w14:paraId="1989A71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446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3C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T37|RBM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89EE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AGRDPVPRRSPRWRRAVPLCETSAGRRVTQLRGDDLRRPATMKGKERSPVKAKRSRGGEDSTSRGERSKKLGGSGGSNGSSSGKTDSGGGSRRSLHLDKSSSRGGSREYDTGGGSSSSRLHSYSSPSTKNSSGGGESRSSSRGGGGESRSSGAASSAPGGGDGAEYKTLKISELGSQLSDEAVEDGLFHEFKRFGDVSVKISHLSGSGSGDERVAFVNFRRPEDARAAKHARGRLVLYDRPLKIEAVYVSRRRSRSPLDKDTYPPSASVVGASVGGHRHPPGGGGGQRSLSPGGAALGYRDYRLQQLALGRLPPPPPPPLPRDLERERDYPFYERVRPAYSLEPRVGAGAGAAPFREVDEISPEDDQRANRTLFLGNLDITVTESDLRRAFDRFGVITEVDIKRPSRGQTSTYGFLKFENLDMSHRAKLAMSGKIIIRNPIKIGYGKATPTTRLWVGGLGPWVPLAALAREFDRFGTIRTIDYRKGDSWAYIQYESLDAAHAAWTHMRGFPLGGPDRRLRVDFADTEHRYQQQYLQPLPLTHYELVTDAFGHRAPDPLRGARDRTPPLLYRDRDRDLYPDSDWVPPPPPVRERSTRTAATSVPAYEPLDSLDRRRDGWSLDRDRGDRDLPSSRDQPRKRRLPEESGGRHLDRSPESDRPRKRHCAPSPDRSPELSSSRDRYNSDNDRSSRLLLERPSPIRDRRGSLEKSQGDKRDRKNSASAERDRKHRTTAPTEGKSPLKKEDRSDGSAPSTSTASSKLKSPSQKQDGGTAPVASASPKLCLAWQGMLLLKNSNFPSNMHLLQGDLQVASSLLVEGSTGGKVAQLKITQRLRLDQPKLDEVTRRIKVAGPNGYAILLAVPGSSDSRSSSSSAASDTATSTQRPLRNLVSYLKQKQAAGVISLPVGGNKDKENTGVLHAFPPCEFSQQFLDSPAKALAKSEEDYLVMIIVRGFGFQIGVRYENKKRENLALTLL</w:t>
            </w:r>
          </w:p>
        </w:tc>
      </w:tr>
      <w:tr w:rsidR="00767530" w:rsidRPr="00E340F8" w14:paraId="29E7154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B3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A57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E73|RAP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CE06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LSDEEIDHGAEEDSDKEDQDLDKMFGAWLGELDKLTQSLDSDKPMEPVKRSPLRQETNMANFSYRFSIYNLNEALNQGETVDLDALMADLCSIEQELSSIGSGNSKRQITETKATQKLPVSRHTLKHGTLKGLSSSSNRIAKPSHASYSLDDVTAQLEQASLSMDEAAQQSVLEDTKPLVTNQHRRTASAGTVSDAEVHSISNSSHSSITSAASSMDSLDIDKVTRPQELDLTHQGQPITEEEQAAKLKAEKIRVALEKIKEAQVKKLVIRVHMSDDSSKTMMVDERQTVRQVLDNLMDKSHCGYSLDWSLVETVSELQMERIFEDHENLVENLLNWTRDSQNKLIFMERIEKYALFKNPQNYLLGKKETAEMADRNKEVLLEECFCGSSVTVPEIEGVLWLKDDGKKSWKKRYFLLRASGIYYVPKGKAKVSRDLVCFLQLDHVNVYYGQDYRNKYKAPTDYCLVLKHPQIQKKSQYIKYLCCDDVRTLHQWVNGIRIAKYGKQLYMNYQEALKRTESAYDWTSLSSSSIKSGSSSSSIPESQSNHSNQSDSGVSDTQPAGHVRSQSIVSSVFSEAWKRGTQLEESSKARMESMNRPYTSLVPPLSPQPKIVTPYTASQPSPPLPPPPPPPPPPPPPPPPPPPPLPSQSAPSAGSAAPMFVKYSTITRLQNASQHSGALFKPPTPPVMQSQSVKPQILVPPNGVVPPPPPPPPPPTPGSAMAQLKPAPCAPSLPQFSAPPPPLKIHQVQHITQVAPPTPPPPPPIPAPLPPQAPPKPLVTIPAPTSTKTVAPVVTQAAPPTPTPPVPPAKKQPAFPASYIPPSPPTPPVPVPPPTLPKQQSFCAKPPPSPLSPVPSVVKQIASQFPPPPTPPAMESQPLKPVPANVAPQSPPAVKAKPKWQPSSIPVPSPDFPPPPPESSLVFPPPPPSPVPAPPPPPPPTASPTPDKSGSPGKKTSKTSSPGGKKPPPTPQRNSSIKSSSGAEHPEPKRPSVDSLVSKFTPPAESGSPSKETLPPPAAPPKPGKLNLSGVNLPGVLQQGCVSAKAPVLSGRGKDSVVEFPSPPSDSDFPPPPPETELPLPPIEIPAVFSGNTSPKVAVVNPQPQQWSKMSVKKAPPPTRPKRNDSTRLTQAEISEQPTMATVVPQVPTSPKSSLSVQPGFLADLNRTLQRKSITRHGSLSSRMSRAEPTATMDDMALPPPPPELLSDQQKAGYGGSHISGYATLRRGPPPAPPKRDQNTKLSRDW</w:t>
            </w:r>
          </w:p>
        </w:tc>
      </w:tr>
      <w:tr w:rsidR="00767530" w:rsidRPr="00E340F8" w14:paraId="2A87D8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2715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34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30|RING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533E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PANAQNASKTWELSLYELHRTPQEAIMDGTEIAVSPRSLHSELMCPICLDMLKNTMTTKECLHRFCSDCIVTALRSGNKECPTCRKKLVSKRSLRPDPNFDALISKIYPSREEYEAHQDRVLIRLSRLHNQQALSSSIEEGLRMQAMHRAQRVRRPMPGSDQTATMSGGEGEPGEGEGDGEDVSSDSAPDSAPGPAPKRPRGAGAGASSVGTGGGAAGGACGGAGSEDSGDRGGTLGGGTLGPPSPPGAPSPPEPGGEIELVFRPHPLLVEKGEYCQTRYVKTTGNATVDHLSKYLALRIALERRQQQETTEPGGPGGGASDTGGPDGGGGERGVAGGGEGPEEPALPSLEGVSEKQYTIYIAPGGGAFTTLNGSLTLELVNEKFWKVSRPLELCYAPTKDPK</w:t>
            </w:r>
          </w:p>
        </w:tc>
      </w:tr>
      <w:tr w:rsidR="00767530" w:rsidRPr="00E340F8" w14:paraId="2109B9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8FF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E99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547|RG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CCD4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LNFQQPPRSIANAALAGRTTGGFGGSSLAGHVTPTSGMFQTDFANSYPGTANYGQAPQQQQQQQQQPQLSPNRNAQLSVGGPAISSGNRNANLFGQRQFVERRAMQGLGSGPMSNMGNFMQTGRGGYGTGGGGGGPLNNFHVFGGGGGSDTSTPALLDPTEFPSLTNARGQNDQTLPQSNPLQPPGSKPYGNFFTSFGMVKQPTSEQSEFTMSNEDFPALPGTQNSDGTTNAVGSVAGTGGSGGASTENHLDGTEKPMNSIVVSGSASGSSGSNVGVVGGNGLGAVGSGIGGLAVGGGGGAGSSGGGGVGGNAASGVVGGSHVGLVGSNSGIGGVNSVPNSNAMMGVGGGLGSGSGSSGSGAGGEHLNDNSSNDKLVKSGVQTSPDGKVTNIPATMVNNQFGMVGLLTFIRAAETDPNLVTLSLGTDLTGLGLNLNSQESLHTTFAGPFVAQPCRAQDVEFNVPPEYLINFAIRDKLTAPVLKKLQEDLLFFLFYTNIGDMMQLMAAAELHSREWRYHVEEKIWITRIPGIDQYEKNGTKERGTFYYFDAQSWKRLSKVFQIDPEKLDKCPNISAFMNGQSV</w:t>
            </w:r>
          </w:p>
        </w:tc>
      </w:tr>
      <w:tr w:rsidR="00767530" w:rsidRPr="00E340F8" w14:paraId="72B31F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47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E71A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W3|RIO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B4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LQASAGPLRRGRPKRRRKPQPHSGSVLALPLRSRKIRKQLRSVVSRMAALRTQTLPSENSEESRVESTADDLGDALPGGAAVAAVPDAARREPYGHLGPAELLEASPAARSLQTPSARLVPASAPPARLVEVPAAPVRVVETSALLCTAQHLAAVQSSGAPATASGPQVDNTGGEPAWDSPLRRVLAELNRIPSSRRRAARLFEWLIAPMPPDHFYRRLWEREAVLVRRQDHTYYQGLFSTADLDSMLRNEEVQFGQHLDAARYINGRRETLNPPGRALPAAAWSLYQAGCSLRLLCPQAFSTTVWQFLAVLQEQFGSMAGSNVYLTPPNSQGFAPHYDDIEAFVLQLEGRKLWRVYRPRVPTEELALTSSPNFSQDDLGEPVLQTVLEPGDLLYFPRGFIHQAECQDGVHSLHLTLSTYQRNTWGDFLEAILPLAVQAAMEENVEFRRGLPRDFMDYMGAQHSDSKDPRRTAFMEKVRVLVARLGHFAPVDAVADQRAKDFIHDSLPPVLTDRERALSVYGLPIRWEAGEPVNVGAQLTTETEVHMLQDGIARLVGEGGHLFLYYTVENSRVYHLEEPKCLEIYPQQADAMELLLGSYPEFVRVGDLPCDSVEDQLSLATTLYDKGLLLTKMPLALN</w:t>
            </w:r>
          </w:p>
        </w:tc>
      </w:tr>
      <w:tr w:rsidR="00767530" w:rsidRPr="00E340F8" w14:paraId="2CEA53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DE5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2E2F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927|RF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9A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NSGFESYGSSSYGGAGGYTQSPGGFGSPAPSQAEKKSRARAQHIVPCTISQLLSATLVDEVFRIGNVEISQVTIVGIIRHAEKAPTNIVYKIDDMTAAPMDVRQWVDTDDTSSENTVVPPETYVKVAGHLRSFQNKKSLVAFKIMPLEDMNEFTTHILEVINAHMVLSKANSQPSAGRAPISNPGMSEAGNFGGNSFMPANGLTVAQNQVLNLIKACPRPEGLNFQDLKNQLKHMSVSSIKQAVDFLSNEGHIYSTVDDDHFKSTDAE</w:t>
            </w:r>
          </w:p>
        </w:tc>
      </w:tr>
      <w:tr w:rsidR="00767530" w:rsidRPr="00E340F8" w14:paraId="433212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986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C45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VV0|RI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520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TMKGLLKGLRYITQIFDEEKEQEMQIGFPTDVKHVAHIGSDGPTNTTPSWMNDFKTQEHEKGQVVSRGNSNKYNPQGTNQRGAGLKELLPSNTNEKPKQKTRRKPGGAASPNHNGSPPRKSSGNAASSDEPSKHSRHNRSAHGSTDSSNDQEPSVRRRRGGIPAPDTEVPNQIPDGSAPPRKATSRPRKLKGSSAGGEGSIKKSSKGKPENSVDTTCNDII</w:t>
            </w:r>
          </w:p>
        </w:tc>
      </w:tr>
      <w:tr w:rsidR="00767530" w:rsidRPr="00E340F8" w14:paraId="5DAA485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1B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BA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Z34|RI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D95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DFGAQAGQSYRTVQLSAKEVLAAGRRQHYCNMIDLLASSCKSSGLIATSFTDDELVEFWLGDILPLMFDADRKIQDCAVAALAEALVALDVSVIHSAKCWPQIRSEFVDKYTIIIGEMRDAKNSNWHKIWTLLVQIMDEDLLRGCVYINKFLALVELGFRNPDNGVRSEAFLCWRVLIKIFAAYDELTSAKRLRLLLIPLRTSQSRSSHVSGIKLRVWWYLLSCLDHELPKSFDSAVEHFLAFMLGGGPRNLATGLAHNYQTARELALPCLVALWGVESSEPLQRLMRELRLETLVQPSPLMSVEVFQQHWKPLLAAAVSGLKLLTENDATEAEQLLLQLLVRNLCLAMFRLAVAPFNVACCSEIEKILQAEDNSGGRVVRALFNTIAADNLVMERVSGSDHLDVLEAYLKLVLKSKTEVPAAILQRSIACIFAVDRIEANNQNEFRMLGSFAELLMQANDEEDFEGFAFKLQVWRQVSQALSNYLRNNALEYRVAHNASLLDTWLLWPLQTLAAFAGRRASNSFDASFCDQWRQLVNAGQNAPGRKKFLTDLKATLTDLLKSKDEPLFAELFDAYVTSLIKFGLCKEAPLYKDVFGLLQTIFEQPSSQKTLEACLNTLRNLVVELRQNELMVVFDSLKPTLSSGIQCWNKMKCEGGFLEEWKRGIQEKFRKLPMKTMANQLKELFKADDLFVIIPSVWSLNPEKLTDRQKERFAEKSDIPALYNDMSQSQDSASIKPWTPKKVVIAKSKQGELALTGKDDNGEVIDITASEESEKEPVRVDVVTPIRKKPGRKSQAQKELEAAARAASLAEEPPKRQTRTRAAQKETEQVAQPQPAFEPQLRSPKKLPPSPVVQSTAAAVKQAKVAKPTPVVVIAQSEDLFPEVAAEPEPQPEPVKKPDPVPETTQLTPPDVPLEAVPSTQLPGSSGDPAASAGAVAAGEMSPKKSGTRIYNLSSPPDRKQTNNSSSPTLRPKPTGHLTGRGAQLINMIRNKKLDAASGSPYACMSTSRLVHQVTPARAQDRAEQVSTPTSELNELTGTDHTSTPIQAPPSKDLLVFSKRLPSPSASPSVSILKRKLRCESLDDVTLDSPALKRKRVSFHDPPVSVTKEYLRDAEETRSSLKPKRCLLMDKVAQTTEMRQALRRRGRLDSIIEIERFASEQTARTATTDKSLDKSTGEAPEEDAFTSLKWNDTGNAHNISISEEPVKAMEVESELETAGQDLAIMDPEAALDLAVAQLPLESVLQRYFDKSPLKSAGMLAKFLSAQMTANEKLKTNVLETLSENHSKDFLDHAVRENLSSVVCDRLNPTSVLEYVCAKSKISASCRNGLLAQVPEILKSGPRSDSERLAFVQQLMVQCSPGDDLLLDLIDLLMRTRRERNNSTSTHISKGVVSAVGSPDNVAETAADSSSNL</w:t>
            </w:r>
          </w:p>
        </w:tc>
      </w:tr>
      <w:tr w:rsidR="00767530" w:rsidRPr="00E340F8" w14:paraId="3923C2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A6B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C5C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362|RI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D2B2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NNEASDDFNNLLNKEIESAKEVKLRKFANRNNNRNENSSKVKDASGFRLRVIQTDGHKTKKTDPDYEVTIDGPLRKIEPYFFTYKTFCKERWRDRKLVDVFVSEFRDREPSYYSKTIAEGKVYLNDEPANLDTIIRDGDLITHKVHRHEPPVTSKPIDIVFEDEDILVIDKPSSIPVHPTGRYRFNTITKMLERQLGYSVHPCNRLDKPTSGLMFLAKTPLGADRMGDQMKAREVTKEYVARVKGEFPIGIVEVDKPVRSVNPKVALNAVCEMSDENAKHAKTVFQRVSYDGQTSIVKCKPLTGRTHQIRVHLQYLGFPIANDPIYSNPDIWGPDLGRGGLQNYDDIVLKLDAIGKTNPAESWIHPHSEGEYLLGRQCEECEAEMYTDPGTNDLDLWLHAFRYESLERNSDTQKPLWSYRTKYPEWALEPHRRYMEMAVKEAGKCGPTKTAFSVGAVLVHGTQVLATGYSRELPGNTHAEQCALIKYSQLHPNCPTIVPMGTVLYTTMEPCSFRLSGNEPCCDRILATQGAIGTVFVGVMEPDTFVKNNTSLNKLESHGVNYIQIPGYEEECTIIAFKGHDNSDDKA</w:t>
            </w:r>
          </w:p>
        </w:tc>
      </w:tr>
      <w:tr w:rsidR="00767530" w:rsidRPr="00E340F8" w14:paraId="36CD5A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F95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C73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629|RFC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E41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TEKRSKENLPWVEKYRPETLDEVYGQNEVITTVRKFVDEGKLPHLLFYGPPGTGKTSTIVALAREIYGKNYSNMVLELNASDDRGIDVVRNQIKDFASTRQIFSKGFKLIILDEADAMTNAAQNALRRVIERYTKNTRFCVLANYAHKLTPALLSRCTRFRFQPLPQEAIERRIANVLVHEKLKLSPNAEKALIELSNGDMRRVLNVLQSCKATLDNPDEDEISDDVIYECCGAPRPSDLKAVLKSILEDDWGTAHYTLNKVRSAKGLALIDLIEGIVKILEDYELQNEETRVHLLTKLADIEYSISKGGNDQIQGSAVIGAIKASFENETVKANV</w:t>
            </w:r>
          </w:p>
        </w:tc>
      </w:tr>
      <w:tr w:rsidR="00767530" w:rsidRPr="00E340F8" w14:paraId="02FF62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18F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48D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49|RF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901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FLKGTSISTKPPLTKDRGVAASAGSSGENKKAKPVPWVEKYRPKCVDEVAFQEEVVAVLKKSLEGADLPNLLFYGPPGTGKTSTILAAARELFGPELFRLRVLELNASDERGIQVVREKVKNFAQLTVSGSRSDGKPCPPFKIVILDEADSMTSAAQAALRRTMEKESKTTRFCLICNYVSRIIEPLTSRCSKFRFKPLSDKIQQQRLLDIAKKENVKISDEGIAYLVKVSEGDLRKAITFLQSATRLTGGKEITEKVITDIAGVIPAEKIDGVFAACQSGSFDKLEAVVKDLIDEGHAATQLVNQLHDVVVENNLSDKQKSIITEKLAEVDKCLADGADEHLQLISLCATVMQQLSQNC</w:t>
            </w:r>
          </w:p>
        </w:tc>
      </w:tr>
      <w:tr w:rsidR="00767530" w:rsidRPr="00E340F8" w14:paraId="7885AF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7C5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E876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30|RHO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28B3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TELKNTPVSELITLGENMGLENLARMRKQDIIFAILKQHAKSGEDIFGDGVLEILQDGFGFLRSADSSYLAGPDDIYVSPSQIRRFNLRTGDTISGKIRPPKEGERYFALLKVNEVNFDKPENARNKILFENLTPLHANSRLRMERGNGSTEDLTARVLDLASPIGRGQRGLIVAPPKAGKTMLLQNIAQSIAYNHPDCVLMVLLIDERPEEVTEMQRLVKGEVVASTFDEPASRHVQVAEMVIEKAKRLVEHKKDVIILLDSITRLARAYNTVVPASGKVLTGGVDANALHRPKRFFGAARNVEEGGSLTIIATALIDTGSKMDEVIYEEFKGTGNMELHLSRKIAEKRVFPAIDYNRSGTRKEELLTTQEELQKMWILRKIIHPMGEIDAMEFLINKLAMTKTNDDFFEMMKRS</w:t>
            </w:r>
          </w:p>
        </w:tc>
      </w:tr>
      <w:tr w:rsidR="00767530" w:rsidRPr="00E340F8" w14:paraId="79AF50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07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1EC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24|RIB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47C0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NLSSSSPSTISLSRSRLSQSSTTLLHGLHRVTLPSNHPLSTFSIKTNTGKVKAAVISREDDLLSFTNGNTPLSNGSLIDDRTEEPLEADSVSLGTLAADSAPAPANGFVAEDDDFELDLPTPGFSSIPEAIEDIRQGKLVVVVDDEDRENEGDLVMAAQLATPEAMAFIVRHGTGIVCVSMKEDDLERLHLPLMVNQKENEEKLSTAFTVTVDAKHGTTTGVSARDRATTILSLASRDSKPEDFNRPGHIFPLKYREGGVLKRAGHTEASVDLTVLAGLDPVGVLCEIVDDDGSMARLPKLREFAAENNLKVVSIADLIRYRRKRDKLVERASAARIPTMWGPFTAYCYRSILDGIEHIAMVKGEIGDGQDILVRVHSECLTGDIFGSARCDCGNQLALSMQQIEATGRGVLVYLRGHEGRGIGLGHKLRAYNLQDAGRDTVEANEELGLPVDSREYGIGAQIIRDLGVRTMKLMTNNPAKYVGLKGYGLAIVGRVPLLSLITKENKRYLETKRTKMGHMYGLKFKGDVVEKIESESES</w:t>
            </w:r>
          </w:p>
        </w:tc>
      </w:tr>
      <w:tr w:rsidR="00767530" w:rsidRPr="00E340F8" w14:paraId="7161EF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9ECC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1C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169|RHA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CCC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ITQSWFVQGMIKATTDAWLKGWDERNGGNLTLRLDDADIAPYHDNFHQQPRYIPLSQPMPLLANTPFIVTGSGKFFRNVQLDPAANLGIVKVDSDGAGYHILWGLTNEAVPTSELPAHFLSHCERIKATNGKDRVIMHCHATNLIALTYVLENDTAVFTRQLWEGSTECLVVFPDGVGILPWMVPGTDEIGQATAQEMQKHSLVLWPFHGVFGSGPTLDETFGLIDTAEKSAQVLVKVYSMGGMKQTISREELIALGKRFGVTPLASALAL</w:t>
            </w:r>
          </w:p>
        </w:tc>
      </w:tr>
      <w:tr w:rsidR="00767530" w:rsidRPr="00E340F8" w14:paraId="601D2E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2C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EC1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8Y3|RG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4131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EHNHRESSAGEGGSSSMTTVIKEEAAGVDELLVVLGYKVRSSDMADVAHKLEQLEMVLGDGISNLSDETVHYNPSDLSGWVESMLSDLDPTRIQEKPDSEYDLRAIPGSAVYPRDEHVTRRSKRTRIESELSSTRSVVVLDSQETGVRLVHALLACAEAVQQNNLKLADALVKHVGLLASSQAGAMRKVATYFAEGLARRIYRIYPRDDVALSSFSDTLQIHFYESCPYLKFAHFTANQAILEVFATAEKVHVIDLGLNHGLQWPALIQALALRPNGPPDFRLTGIGYSLTDIQEVGWKLGQLASTIGVNFEFKSIALNNLSDLKPEMLDIRPGLESVAVNSVFELHRLLAHPGSIDKFLSTIKSIRPDIMTVVEQEANHNGTVFLDRFTESLHYYSSLFDSLEGPPSQDRVMSELFLGRQILNLVACEGEDRVERHETLNQWRNRFGLGGFKPVSIGSNAYKQASMLLALYAGADGYNVEENEGCLLLGWQTRPLIATSAWRINRVE</w:t>
            </w:r>
          </w:p>
        </w:tc>
      </w:tr>
      <w:tr w:rsidR="00767530" w:rsidRPr="00E340F8" w14:paraId="225709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8B93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C0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25|RNF2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DF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FPHYNFRMPNIGFQNLPLNIYIVVFGTAIFVFILSLLFCCYLIRLRHQAHKEFYAYKQVILKEKVKELNLHELCAVCLEDFKPRDELGICPCKHAFHRKCLIKWLEVRKVCPLCNMPVLQLAQLHSKQDRGPPQGPLPGAENIV</w:t>
            </w:r>
          </w:p>
        </w:tc>
      </w:tr>
      <w:tr w:rsidR="00767530" w:rsidRPr="00E340F8" w14:paraId="5110391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09D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FC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58|RN1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25C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QEIGFISKYNEGLCVNTDPVSILTSILDMSLHRQMGSDRDLQSSASSVSLPSVKKAPKKRRISIGSLFRRKKDNKRKSRELNGGVDGIASIESIHSEMCTDKNSIFSTNTSSDNGLTSISKQIGDFIECPLCLLRHSKDRFPDIMTCHHRSCVDCLRQYLRIEISESRVNISCPECTERFNPHDIRLILSDDVLMEKYEEFMLRRWLVADPDCRWCPAPDCGYAVIAFGCASCPKLTCGREGCGTEFCYHCKQIWHPNQTCDAARQERAQSLRLRTIRSSSISYSQESGAAADDIKPCPRCAAYIIKMNDGSCNHMTCAVCGCEFCWLCMKEISDLHYLSPSGCTFWGKKPWSRKKKILWQLGTLVGAPVGIALIAGIAIPAMIIGIPVYVGRKIHNRYEGKDVSKHKRNLAIAGGVTLSVIVSPVVAAVTVGIGVPIMLAYVYGVVPISLCRSGGCGVSAGNGKGVRIEFDDENDINVGGTNTAVDTTSVAEARHNPSIGEGSVGGLTGSLSASGSHMDRIGAIRDNLSETASTMALAGASITGSLSGSAMVNCFNRLEVQADVQKERYSLSGESGTVSLGTVSDNASTKAMAGSILNSYIPLDKEGNSMEVQVDIESKPSKFRHNSGSSSVDDGSATRSHAGGSSSGLPEGKSSATKWSKEATAGKKSKSGKLRKKGNMKINETREDMDAQLLEQQSTNSSEFEAPSLSDSMPSVADSHSSHFSEFSCSDLESMKTSCSHGSSDYHTRFATVNILPEVENDRLENSPHQCSISVVTQTASCSEVSQLNHIAEEHGNNGIKPNVDLYFGDALKETNNNHSHQTMELKVAIQTEI</w:t>
            </w:r>
          </w:p>
        </w:tc>
      </w:tr>
      <w:tr w:rsidR="00767530" w:rsidRPr="00E340F8" w14:paraId="0AB673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6C2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852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WS1|RN13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24B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CSGNAVPVWLSEDDLSCIICQGLLDQPTTLPCGHSFCLRCLHDLWVSKRGAVDGCPWACPICRKGPLTKPKLHKNPLLQDLVDKYLQAAREVEAGSEPEPAPAPRSAPQVTVQKSTTNVIQELTDMVRQLVDDVKSLQTQRPNLGSGQDNAQGTPPTDSSSEGEHSLDSPKLVTFSISQKKIQEILHNLEEIQEKLQGSVPGRAPPRERVQEMTSSLCLLPDQRRPAPRKASHLSLWAISPTFDLRTLSYNLEVSNNSRRVTVSRGDLHTYHWSPQRFSISQVFCSQALSSGQKYWEVDTRNCSHWAIGVASWGMKRDGMLGRTMDSWCIEWRGPGQFSAWAKMKKTDLQSDLPEVVGVWLDLESGELAFYAVADHERLLYECEVSSSSPLHPAFWLYGLSPGNYLEIKQLNT</w:t>
            </w:r>
          </w:p>
        </w:tc>
      </w:tr>
      <w:tr w:rsidR="00767530" w:rsidRPr="00E340F8" w14:paraId="301E6E1E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85A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35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922|RO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23D7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IYCLIPKLVNFATLGCLWISVVQCTVLNSCLKSCVTNLGQQLDLGTPHNLSEPCIQGCHFWNSVDQKNCALKCRESCEVGCSSAEGAYEEEVLENADLPTAPFASSIGSHNMTLRWKSANFSGVKYIIQWKYAQLLGSWTYTKTVSRPSYVVKPLHPFTEYIFRVVWIFTAQLQLYSPPSPSYRTHPHGVPETAPLIRNIESSSPDTVEVSWDPPQFPGGPILGYNLRLISKNQKLDAGTQRTSFQFYSTLPNTIYRFSIAAVNEVGEGPEAESSITTSSSAVQQEEQWLFLSRKTSLRKRSLKHLVDEAHCLRLDAIYHNITGISVDVHQQIVYFSEGTLIWAKKAANMSDVSDLRIFYRGSGLISSISIDWLYQRMYFIMDELVCVCDLENCSNIEEITPPSISAPQKIVADSYNGYVFYLLRDGIYRADLPVPSGRCAEAVRIVESCTLKDFAIKPQAKRIIYFNDTAQVFMSTFLDGSASHLILPRIPFADVKSFACENNDFLVTDGKVIFQQDALSFNEFIVGCDLSHIEEFGFGNLVIFGSSSQLHPLPGRPQELSVLFGSHQALVQWKPPALAIGANVILISDIIELFELGPSAWQNWTYEVKVSTQDPPEVTHIFLNISGTMLNVPELQSAMKYKVSVRASSPKRPGPWSEPSVGTTLVPASEPPFIMAVKEDGLWSKPLNSFGPGEFLSSDIGNVSDMDWYNNSLYYSDTKGDVFVWLLNGTDISENYHLPSIAGAGALAFEWLGHFLYWAGKTYVIQRQSVLTGHTDIVTHVKLLVNDMVVDSVGGYLYWTTLYSVESTRLNGESSLVLQTQPWFSGKKVIALTLDLSDGLLYWLVQDSQCIHLYTAVLRGQSTGDTTITEFAAWSTSEISQNALMYYSGRLFWINGFRIITTQEIGQKTSVSVLEPARFNQFTIIQTSLKPLPGNFSFTPKVIPDSVQESSFRIEGNASSFQILWNGPPAVDWGVVFYSVEFSAHSKFLASEQHSLPVFTVEGLEPYALFNLSVTPYTYWGKGPKTSLSLRAPETVPSAPENPRIFILPSGKCCNKNEVVVEFRWNKPKHENGVLTKFEIFYNISNQSITNKTCEDWIAVNVTPSVMSFQLEGMSPRCFIAFQVRAFTSKGPGPYADVVKSTTSEINPFPHLITLLGNKIVFLDMDQNQVVWTFSAERVISAVCYTADNEMGYYAEGDSLFLLHLHNRSSSELFQDSLVFDITVITIDWISRHLYFALKESQNGMQVFDVDLEHKVKYPREVKIHNRNSTIISFSVYPLLSRLYWTEVSNFGYQMFYYSIISHTLHRILQPTATNQQNKRNQCSCNVTEFELSGAMAIDTSNLEKPLIYFAKAQEIWAMDLEGCQCWRVITVPAMLAGKTLVSLTVDGDLIYWIITAKDSTQIYQAKKGNGAIVSQVKALRSRHILAYSSVMQPFPDKAFLSLASDTVEPTILNATNTSLTIRLPLAKTNLTWYGITSPTPTYLVYYAEVNDRKNSSDLKYRILEFQDSIALIEDLQPFSTYMIQIAVKNYYSDPLEHLPPGKEIWGKTKNGVPEAVQLINTTVRSDTSLIISWRESHKPNGPKESVRYQLAISHLALIPETPLRQSEFPNGRLTLLVTRLSGGNIYVLKVLACHSEEMWCTESHPVTVEMFNTPEKPYSLVPENTSLQFNWKAPLNVNLIRFWVELQKWKYNEFYHVKTSCSQGPAYVCNITNLQPYTSYNVRVVVVYKTGENSTSLPESFKTKAGVPNKPGIPKLLEGSKNSIQWEKAEDNGCRITYYILEIRKSTSNNLQNQNLRWKMTFNGSCSSVCTWKSKNLKGIFQFRVVAANNLGFGEYSGISENIILVGDDFWIPETSFILTIIVGIFLVVTIPLTFVWHRRLKNQKSAKEGVTVLINEDKELAELRGLAAGVGLANACYAIHTLPTQEEIENLPAFPREKLTLRLLLGSGAFGEVYEGTAVDILGVGSGEIKVAVKTLKKGSTDQEKIEFLKEAHLMSKFNHPNILKQLGVCLLNEPQYIILELMEGGDLLTYLRKARMATFYGPLLTLVDLVDLCVDISKGCVYLERMHFIHRDLAARNCLVSVKDYTSPRIVKIGDFGLARDIYKNDYYRKRGEGLLPVRWMAPESLMDGIFTTQSDVWSFGILIWEILTLGHQPYPAHSNLDVLNYVQTGGRLEPPRNCPDDLWNLMTQCWAQEPDQRPTFHRIQDQLQLFRNFFLNSIYKSRDEANNSGVINESFEGEDGDVICLNSDDIMPVALMETKNREGLNYMVLATECGQGEEKSEGPLGSQESESCGLRKEEKEPHADKDFCQEKQVAYCPSGKPEGLNYACLTHSGYGDGSD</w:t>
            </w:r>
          </w:p>
        </w:tc>
      </w:tr>
      <w:tr w:rsidR="00767530" w:rsidRPr="00E340F8" w14:paraId="765AC9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34D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6CB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396|RS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8E76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ISKKRKFVADGIFKAELNEFLTRELAEDGYSGVEVRVTPTRTEIIILATRTQNVLGEKGRRIRELTAVVQKRFGFPEGSVELYAEKVATRGLCAIAQAESLRYKLLGGLAVRRACYGVLRFIMESGAKGCEVVVSGKLRGQRAKSMKFVDGLMIHSGDPVNYYVDTAVRHVLLRQGVLGIKVKIMLPWDPTGKIGPKKPLPDHVSIVEPKDEILPTTPISEQKGGKPEPPAMPQPVPTA</w:t>
            </w:r>
          </w:p>
        </w:tc>
      </w:tr>
      <w:tr w:rsidR="00767530" w:rsidRPr="00E340F8" w14:paraId="655E37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F67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3F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UG6|SBT6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CDA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LGEASSYPYRSCIIVVFLSVSLFWLRPSTYHPQQQNLNPENVTRLESENETKTNYIIRFKQYKPAKDHRIYLESKVRSGGWGWIERINPATKYPTDFGVLWIEESGKEAVVGEIERLEMVKDVNVEFKYQRVLLGGSFPDGKKRPGKIFTSMSFEEGTESSPMADTSNTTLNWSRHLLAQKTQVTSMFGADHLWKKGYTGAKVKMAIFDTGIRADHPHFRKIKERTNWTNEDTLNDNLGHGTFVAGVIAGRNPECLGFASDTEIYAFRVFTDAQVSYTSWFLDAFNYAIATDMDVLNLSIGGPDYLDLPFVEKVWEITASNIIMVSAIGNDGPLYGTLNNPADQSDVIGVGGIDNDDHIASFSSRGMSTWELPHGYGRVKPDVVAYGRDIMGSKISTGCKSLSGTSVASPVVAGIVCLLVSVIPEARRKDLLNPASMKQALVEGAAKLSGPNMYEQGAGRVDLLESYEILKSYHPRASIFPSILDYNDCPYSWPFCRQPLYAGAMPIIFNTTILNGMGVIGYIESPPTWHPANEEGNLLSIHFKYPDVIWPWTGYLALHMQIKEEGAQFTGEIEGNVTVKVYSPPASGESGPRRSTCSLQLKLKVIPTPPRAKRILWDQFHSIKYPPGYIPRDSLDVRNDILDWHGDHLHTNFHIMYNMLRDAGYYIETLGSPLTCFDAQQYGTLLMVDLEDDYFPEEIEKLRDDVINTGLGLVVFAEWYNVDTMVKMRFFDDNTRSWWTPVTGGANIPALNNLLASFGIAFGDKILNGDFSIDGEQSRYASGTNIVRFPAGGFLHTFPLLDSSESGATQNLLLTEASKEDPAVLGLLEIGEGRVGVYGDSNCLDSSHMVTNCYWLLKKMLDFSSSNIKDPVLFSKFAKRYSPVIIDEKQLPSRRTDVNFSTYSSVIGKELICESDSRFEVWGTKGYNLHVRGRNRRLPGYHGIDLGRGLNFTVESKRPTRWRSAKEGGELSSSRSKSLGGLFNRDEIDMPFLVPTRWIVLAGVVASGVLVLLSIWRIRQKRGRRRRASGSNRLA</w:t>
            </w:r>
          </w:p>
        </w:tc>
      </w:tr>
      <w:tr w:rsidR="00767530" w:rsidRPr="00E340F8" w14:paraId="2CFBF41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77E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775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0C3|S26A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DFE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ERSLQSFSNRYTQIPFVYDVKRSVYNEENFQQEHRKKGPTSGNVDIDITTFKHHVQCGCSWHKFLRCMLTVFPFLEWICLYRFKDWLLGDLLAGLSVGLVQVPQGLILSLLTRQLIPPLNVTYAAFCSSVIYVIFGSCHQMSIGPFFLVSALMINVLKDRPFNNGHLILGTFVKDDFSVPTFYLSYNRSLSMVASTTFLTGIIQLSMGMLGMGFMATYLPEAATSAYLAAVALHIILAQMTCILGIMVSFHAGPISFIYNIINYCIALPKANSTSILLFITSVVALRINKCIRITFNRYPIEFPMELLLILGFSLLTSKITMATENSKMLMNMIPYSFVFPENPEFGILSRVVLQALSLSFVSSFLLISLGKKIANFHNYRTNSNQDLIAIGLCNLLSSFFKCCVFTGSLSRTTIQDKSGGRQQFASLVGAGVMLLLMVKMESFFHNLPNAVLAGIILSNVVPYLEAIYNLPSLWRQDQYECIIWMVTFSSAILLGLDVGLLISLAFTFFVITIRSHRTKILVLGQIPNTNIYRNVNDYREVILIPGVKIFQCCSSITFVNVYHLKQKVLKEVNMVKLPLKEEEIYTLFHESETSIAENKLCRCFCDCEELEPEIRVVYTERYENRQEQDSSINLIRCSYLGSGDSSQVTSEEQIPYTVSSTSQRNIVQSYEDTEKAWLPNSPPRNSPLPPPEASESLAQSRSRSIIMPYSDTSVQNNTHTIILDFSMVHYVDNRALVILRQMCNAFYNANILVLISGCHTSVVKSFEKNDFFDEGITKAQLFLSLHDAVLFALSRKFSEPSDLSMDETETVIQETYSESDKNGNLSNLRLKTGKAIIEGSQHASPGFTKNLKPGKDDLEFDLELDPMLSFEQSSGMDLNLDLDLDLDQSELDPGSELDSEIQAKPELELESELETDAQTEPETEEEPELEPEPEPEPETEPEPEPERERKTRTRSQSPWRNYFTAYRFGSSNSQSRAPPQTRPEKRKPHNYPNSP</w:t>
            </w:r>
          </w:p>
        </w:tc>
      </w:tr>
      <w:tr w:rsidR="00767530" w:rsidRPr="00E340F8" w14:paraId="1366D7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D0B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F43E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2Z3|S26A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05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AKRKKRSVLWGKMHTPHREDIKQWCKRRLPILEWAPQYNLKENLLPDTVSGIMLAVQQVAQGLSFAMLSSVHPVFGLYGSLFPAIIYAIFGMGRHVATGTFALTSLISANAVERLVPQSSRNLTTQSNSSVLGLSEFELQRIGVAAAVSFLGGVIQLVMFVLQLGSATFLLTEPVISAMTTGAATHVVTSQVKYLLGIKMPYISGPLGFFYIYAYVFENIKSVQLEALLFSLLSIIVLVLVKELNEQFKRKIKVVLPVDLVLIIAASFACYCTNMENTYGLEVVGHIPNGIPPPRAPPMNILSAVLTEAFGVALVGYVASLALAQGSAKKFKYSVDDNQEFLAHGLSNVIPSFLFCIPSAAAMGRTAGLYSTGAKTQVACLISCIFVLIVIYAIGPLLYWLPMCVLASIIVVGLKGMLIQFRDLKKYWNVDKIDWGIWISTYIFTICFAANVGLLFGVICTIAIVLGRFPRAKTLSITDMKEMELKVKTEMHDETSQQIKIISINNPLVFLNAKKFSADLMKIILKESDSNQPLDDVSKCEQNTLLSSLSNGNCNEEASQPCSSEKCSLVLNCSGLTFFDYTGVSTLVELYLDCKSRSVDVFLANCTASLIKAMTYYGDLDTEKPIFFDSVPAAISIIQSNKNLSKASDHSEV</w:t>
            </w:r>
          </w:p>
        </w:tc>
      </w:tr>
      <w:tr w:rsidR="00767530" w:rsidRPr="00E340F8" w14:paraId="5599A01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86F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C2D8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06|RUX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F50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LNPKPFLNGLTGKPVMVKLKWGMEYKGYLVSVDGYMNMQLANTEEYIDGALSGHLGEVLIRCNNVLYIRGVEEEEEDGEMRE</w:t>
            </w:r>
          </w:p>
        </w:tc>
      </w:tr>
      <w:tr w:rsidR="00767530" w:rsidRPr="00E340F8" w14:paraId="1FA6F1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E7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42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W17|RW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D104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PVTPGLMSVVFGIVPVIVAWLYSEYLHYAKYSVSAKTRHSDVNLVEIAKDFVKEDDKALLIEDGGGLQSASPRAKGPTTHSPLIRFVLLDESFLVENRLTLRAIIEFAVLMVYFYICDRTDVFNSSKKSYNRDLFLFLYFLLIIVSAITSFTIHTDKSPFSGKAIMYLNRHQTEEWKGWMQVLFLMYHYFAAAEYYNAIRVFIACYVWMTGFGNFSYYYIRKDFSLARFAQMMWRLNFLVIFSCIVLNNSYMLYYICPMHTLFTLMVYGALGIMSKYNEMGSVIAAKFFACFVVVIIVWEIPGVFEWIWSPFTLLMGYNDPAKPQLPLLHEWHFRSGLDRYIWIIGMLYAYYHPTVESWMDKLEEAEMKFRVAIKTSVALIALTVGYFWYEYIYKMDKLTYNKYHPYTSWIPITVYICLRNITQSFRGYSLTLLAWLGKITLETYISQFHIWLRSGVPDGQPKLLLSLVPDYPLLNFMLTTSIYVAISYRLFELTNTLKTAFIPTKDDKRLVYNTISALIICTCLYFFSFILITIPQKLV</w:t>
            </w:r>
          </w:p>
        </w:tc>
      </w:tr>
      <w:tr w:rsidR="00767530" w:rsidRPr="00E340F8" w14:paraId="5D8C469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925C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FD28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5351|SBT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93E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FLSSTAFFLLLCLGFCHVSSSSSDQGTYIVHMAKSQMPSSFDLHSNWYDSSLRSISDSAELLYTYENAIHGFSTRLTQEEADSLMTQPGVISVLPEHRYELHTTRTPLFLGLDEHTADLFPEAGSYSDVVVGVLDTGVWPESKSYSDEGFGPIPSSWKGGCEAGTNFTASLCNRKLIGARFFARGYESTMGPIDESKESRSPRDDDGHGTHTSSTAAGSVVEGASLLGYASGTARGMAPRARVAVYKVCWLGGCFSSDILAAIDKAIADNVNVLSMSLGGGMSDYYRDGVAIGAFAAMERGILVSCSAGNAGPSSSSLSNVAPWITTVGAGTLDRDFPALAILGNGKNFTGVSLFKGEALPDKLLPFIYAGNASNATNGNLCMTGTLIPEKVKGKIVMCDRGINARVQKGDVVKAAGGVGMILANTAANGEELVADAHLLPATTVGEKAGDIIRHYVTTDPNPTASISILGTVVGVKPSPVVAAFSSRGPNSITPNILKPDLIAPGVNILAAWTGAAGPTGLASDSRRVEFNIISGTSMSCPHVSGLAALLKSVHPEWSPAAIRSALMTTAYKTYKDGKPLLDIATGKPSTPFDHGAGHVSPTTATNPGLIYDLTTEDYLGFLCALNYTSPQIRSVSRRNYTCDPSKSYSVADLNYPSFAVNVDGVGAYKYTRTVTSVGGAGTYSVKVTSETTGVKISVEPAVLNFKEANEKKSYTVTFTVDSSKPSGSNSFGSIEWSDGKHVVGSPVAISWT</w:t>
            </w:r>
          </w:p>
        </w:tc>
      </w:tr>
      <w:tr w:rsidR="00767530" w:rsidRPr="00E340F8" w14:paraId="1A2D168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C3D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3E4E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HH5|SC15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5B0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KGRRKVGSTTAGAGIDSAEKLDELLISSAICNGEDLGPFVRKTFGTGKPETLLHHLKFFARSKESEIEEVCKAHYQDFIHAVDDLKSLLSDVESLKSALSDSNSKLQSVAAPLLSSLDSLVEAQTVSKNVDLAIGAVTHCVRVMELVSRANQHLQSGNFYMALKCVDSIESDFMEKTPSSTLKRMLENRIPAIRSYVERKVNKEFGDWLVEIRVVSRNLGQLAIGEASAARQREEELRIKQRQAEEQSRLSLRDCVYALNEEEDDEFGSGHEGSDGGSSGGGLLGFDLTPLYRAYHIHQTLSLGDTFKQYYYNNRDLQLTSDFQIAGFFIVEDRVLRTGGGLISKLEVETLWDTAVTKMCAVLEDQFSRMQTANHLLLIKDYVSLLGVSLRRYGYAVDSLLEVLSKHRDKYHELLLSDCRKQITEALSADKFEQMLMKKEYEYSMNVLSFQLQTSEIVPAFPFIAPFSTTVPDCCRIVRSFIEDSVSFMSHGGQLDFYDVVKKYLDRLLGEVLDEALLKLISTSVHGVSQAMQVAANMAVFERACDFFFRHAAHLSGVPLRMAERGRRHFPLTKSQNTAEDTLSGMLKKKIDGFMTLLENVNWTSDDIPQGGNEYMNEVLIYLETLVSTAQQILPAKVLKRVLRDVLAHISEKIVGTLCGDLVKRLSMAAIKGLDVDIQLLDSFTENLTPLLTDKEAREMKKAFVEIRQMINLLLSSHPENFVNPVIRERSYNALDYRKVATVSEKFRDPSDSIFGTFGTRGSRQNPKNKSLDALIKRLKDVS</w:t>
            </w:r>
          </w:p>
        </w:tc>
      </w:tr>
      <w:tr w:rsidR="00767530" w:rsidRPr="00E340F8" w14:paraId="2AB5AB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68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557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Q7|S35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CB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WALDVAFLWKAVLTLGLVLLYYCFSIGITFYNKWLTKSFHFPLFMTMLHLAVIFLFSALSRALVQCSSHRARVVLSWADYLRRVAPTALATALDVGLSNWSFLYVTVSLYTMTKSSAVLFILIFSLIFKLEELRAALVLVVLLIAGGLFMFTYKSTQFNVEGFALVLGASFIGGIRWTLTQMLLQKAELGLQNPIDTMFHLQPLMFLGLFPLFAVFEGLHLSTSEKIFRFQDTGLLLRVLGSLFLGGILAFGLGFSEFLLVSRTSSLTLSIAGIFKEVCTLLLAAHLLGDQISLLNWLGFALCLSGISLHVALKALHSRGDGGPKALKGLGSSPDLELLLRSSQREEGDNEEEEYFVAQGQQ</w:t>
            </w:r>
          </w:p>
        </w:tc>
      </w:tr>
      <w:tr w:rsidR="00767530" w:rsidRPr="00E340F8" w14:paraId="5A2B11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74C9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64B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Y9|SC5A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EA2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HVEGLVAIILFYLLIFLVGIWAAWKTKNSGNPEERSEAIIVGGRDIGLLVGGFTMTATWVGGGYINGTAEAVYGPGCGLAWAQAPIGYSLSLILGGLFFAKPMRSKGYVTMLDPFQQIYGKRMGGLLFIPALMGEMFWAAAIFSALGATISVIIDVDVNISVIVSALIAILYTLVGGLYSVAYTDVVQLFCIFIGLWISVPFALSHPAVTDIGFTAVHAKYQSPWLGTIESVEVYTWLDNFLLLMLGGIPWQAYFQRVLSSSSATYAQVLSFLAAFGCLVMALPAICIGAIGASTDWNQTAYGYPDPKTKEEADMILPIVLQYLCPVYISFFGLGAVSAAVMSSADSSILSASSMFARNIYQLSFRQNASDKEIVWVMRITVLVFGASATAMALLTKTVYGLWYLSSDLVYIIIFPQLLCVLFIKGTNTYGAVAGYIFGLFLRITGGEPYLYLQPLIFYPGYYSDKNGIYNQRFPFKTLSMVTSFFTNICVSYLAKYLFESGTLPPKLDVFDAVVARHSEENMDKTILVRNENIKLNELAPVKPRQSLTLSSTFTNKEALLDVDSSPEGSGTEDNLQ</w:t>
            </w:r>
          </w:p>
        </w:tc>
      </w:tr>
      <w:tr w:rsidR="00767530" w:rsidRPr="00E340F8" w14:paraId="540B828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404A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6ED4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271|RTD1B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DBD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FALLTAMLLLVALHAQAEARQARADEAAAQQQPGADDQGMAHSFTRPENAALPLSESARGLRCLCRRGVCQLL</w:t>
            </w:r>
          </w:p>
        </w:tc>
      </w:tr>
      <w:tr w:rsidR="00767530" w:rsidRPr="00E340F8" w14:paraId="7BEAF00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9A6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4AF7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856|S39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092C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PVHHLLTGLCVGVALGWVGGSVPNLGPAEQEQNHYLAQLFGLYGENGTLTAGGLARLLHSLGLGRVQGLRLGHHEPPTGRAAPTSGDNFTHRLQEPELSVDIWAGMPLGPSGWGDQEESKAPDLHGSGPSSLDLFQRLLLLDHSLADHLNEDCLNGSQLLVNFGLSPVAPLTPRQFALLCPALLYQIDSRVCIKTPAPAPPGDVLSALLHSGLAVLFLSLPAPLSLLLLRLLGPRLLRPVLGFLGALAVGTLCGDALLHLLPHAQGGRHTGPSEQSEEDLGPGLSVLGGLFLLFMLENTLGLVRHRGLRPRCCRNKRDLGEPNPDPEDGSGMVLRPLQAASEPEVQGQRENRQSSPSLAPPGHQGHSHEHRGGSIAWMVLLGDCLHNLTDGLALGAAFSDGFSSGLSTTLAVFCHELPHELGDFAMLLQEGLSFRKLLLLSLVSGALGLGGAALGVGLSLGPVPLTPWVFGTTAGVFLYVALVDMLPTLLRPPEPLPVFHVLLQGLGLLLGGSLMFTIALLEEQLVPTVPDG</w:t>
            </w:r>
          </w:p>
        </w:tc>
      </w:tr>
      <w:tr w:rsidR="00767530" w:rsidRPr="00E340F8" w14:paraId="215B45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6C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92C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X3|SC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086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AAAAAQAAAAQAAQAEAADSWYLALLGFAEHFRTSSPPKIRLCVHCLQAVFPFKPPQRIEARTHLQLGSVLYHHTKNSEQARSHLEKAWLISQQIPQFEDVKFEAASLLSELYCQENSVDAAKPLLRKAIQISQQTPYWHCRLLFQLAQLHTLEKDLVSACDLLGVGAEYARVVGSEYTRALFLLSKGMLLLMERKLQEVHPLLTLCGQIVENWQGNPIQKESLRVFFLVLQVTHYLDAGQVKSVKPCLKQLQQCIQTISTLHDDEILPSNPADLFHWLPKEHMCVLVYLVTVMHSMQAGYLEKAQKYTDKALMQLEKLKMLDCSPILSSFQVILLEHIIMCRLVTGHKATALQEISQVCQLCQQSPRLFSNHAAQLHTLLGLYCVSVNCMDNAEAQFTTALRLTNHQELWAFIVTNLASVYIREGNRHQEVLYSLLERINPDHSFPVSSHCLRAAAFYVRGLFSFFQGRYNEAKRFLRETLKMSNAEDLNRLTACSLVLLGHIFYVLGNHRESNNMVVPAMQLASKIPDMSVQLWSSALLRDLNKACGNAMDAHEAAQMHQNFSQQLLQDHIEACSLPEHNLITWTDGPPPVQFQAQNGPNTSLASLL</w:t>
            </w:r>
          </w:p>
        </w:tc>
      </w:tr>
      <w:tr w:rsidR="00767530" w:rsidRPr="00E340F8" w14:paraId="7E6DE3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92A4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B0C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30|RUV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51C7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TATTKVPEIRDVTRIERIGAHSHIRGLGLDDALEPRQASQGMVGQLAARRAAGVVLEMIREGKIAGRAVLIAGQPGTGKTAIAMGMAQALGPDTPFTAIAGSEIFSLEMSKTEALTQAFRRSIGVRIKEETEIIEGEVVEIQIDRPATGTGSKVGKLTLKTTEMETIYDLGTKMIESLTKDKVQAGDVITIDKATGKISKLGRSFTRARDYDAMGSQTKFVQCPDGELQKRKEVVHTVSLHEIDVINSRTQGFLALFSGDTGEIKSEVREQINAKVAEWREEGKAEIIPGVLFIDEVHMLDIESFSFLNRALESDMAPVLIMATNRGITRIRGTSYQSPHGIPIDLLDRLLIVSTTPYSEKDTKQILRIRCEEEDVEMSEDAYTVLTRIGLETSLRYAIQLITAASLVCRKRKGTEVQVDDIKRVYSLFLDESRSTQYMKEYQDAFLFNELKGETMDTS</w:t>
            </w:r>
          </w:p>
        </w:tc>
      </w:tr>
      <w:tr w:rsidR="00767530" w:rsidRPr="00E340F8" w14:paraId="047639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B3BF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D6D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814|RUN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2CE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PAGPTMVANNTQVLAAAAAAAAAAAAAVAQGPGPQQSSNATTASAIAINPAQSLANTSTHSASSTGSSTPDLSTNNTSSSSNATTSPQNSAKMPSSMTDMFASLHEMLQEYHGELAQTGSPSILCSALPNHWRSNKSLPGAFKVIALDDVPDGTLVSIKCGNDENYCGELRNCTTTMKNQVAKFNDLRFVGRSGRGKSFTLTITIATYPVQIASYSKAIKVTVDGPREPRSKQSYGYPHPGAFNPFMLNPAWLDAAYMTYGYADYFRHQAAAQAAQVHHPALAKSSASSVSPNPNPSVATSSSSAVQPSEYPHPAAAVAAAAGQPAAMMPSPPGAAPATPYAIPQFPFNHVAAAAAAKAATPHAFHPYNFAAAAGLRARNAALHHQSEPVHVSPASSRPSSSSPTQQHVLLKLNTSIETSSIHEQSASDGDSDDEQIDVVKSEFDLDKSLDVAPLRMRCDLKAPSAMKPLYHESGPGAVANSRQPSPETTTKIKSAAVQQKTVWRPY</w:t>
            </w:r>
          </w:p>
        </w:tc>
      </w:tr>
      <w:tr w:rsidR="00767530" w:rsidRPr="00E340F8" w14:paraId="562F01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F8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394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58|SCC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681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ENPQRLTVLRLATNKGPLAQIWLASNMSNIPRGSVIQTHIAESAKEIAKASGCDDESGDNEYITLRTSGELLQGIVRVYSKQATFLLTDIKDTLTKISMLFKTSQKMTSTVNRLNTVTRVHQLMLEDAVTEREVLVTPGLEFLDDTTIPVGLMAQENSMERKVQGAAPWDTSLEVGRRFSPDEDFEHNNLSSMNLDFDIEEGPITSKSWEEGTRQSSRNFDTHENYIQDDDFPLDDAGTIGWDLGITEKNDQNNDDDDNSVEQGRRLGESIMSEEPTDFGFDLDIEKEAPAGNIDTITDAMTESQPKQTGTRRNSKLLNTKSIQIDEETENSESIASSNTYKEERSNNLLTPQPTNFTTKRLWSEITESMSYLPDPILKNFLSYESLKKRKIHNGREGSIEEPELNVSLNLTDDVISNAGTNDNSFNELTDNMSDFVPIDAGLNEAPFPEENIIDAKTRNEQTTIQTEKVRPTPGEVASKAIVQMAKILRKELSEEKEVIFTDVLKSQANTEPENITKREASRGFFDILSLATEGCIGLSQTEAFGNIKIDAKPALFERFINA</w:t>
            </w:r>
          </w:p>
        </w:tc>
      </w:tr>
      <w:tr w:rsidR="00767530" w:rsidRPr="00E340F8" w14:paraId="61F3ECC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67A4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291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W7|S23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10B4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QEDPGSSKQHECPDSAGTSTRDQQAPLPAEPKFDMLYKIEDVPPWYLCILLGFQHYLTCFSGTIAVPFLLAEALCVGRDQHMISQLIGTIFTCVGITTLIQTTVGIRLPLFQASAFAFLVPAKAILALERWKCPPEEEIYGNWSMPLNTSHIWHPRIREVQGAIMVSSVVEVVIGLLGLPGALLSYIGPLTVTPTVSLIGLSVFQAAGDRAGSHWGISACSILLIVLFSQYLRNLTFLLPVYRWGKGLTLFRIQIFKMFPIVLAIMTVWLLCYVLTLTDVLPADPTVYGFQARTDARGDIMAISPWIRIPYPCQWGLPTVTVAAVLGMFSATLAGIIESIGDYYACARLAGAPPPPVHAINRGIFTEGVCCIIAGLLGTGNGSTSSSPNIGVLGITKVGSRRVVQYGAGIMLILGAIGKFTALFASLPDPILGGMFCTLFGMITAVGLSNLQFVDMNSSRNLFVLGFSMFFGLTLPNYLDSNPGAINTGVPEVDQILTVLLTTEMFVGGCLAFILDNTVPGSPEERGLIQWKAGAHANSETLASLKSYDFPFGMGMVKRTTFFRYIPICPVFRGFSKTENQPAVLEDAPDNTETGSVCTKV</w:t>
            </w:r>
          </w:p>
        </w:tc>
      </w:tr>
      <w:tr w:rsidR="00767530" w:rsidRPr="00E340F8" w14:paraId="5B1262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CEF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EBF5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47|SAH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4A6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LPYKVADIGLAAWGRKALDIAENEMPGLMRMREMYSASKPLKGARIAGCLHMTVETAVLIETLVALGAEVRWSSCNIFSTQDHAAAAIAKAGIPVFAWKGETDEEYLWCIEQTLHFKDGPLNMILDDGGDLTNLIHTKYPQLLSGIRGISEETTTGVHNLYKMMSNGILKVPAINVNDSVTKSKFDNLYGCRESLIDGIKRATDVMIAGKVAVVAGYGDVGKGCAQALRGFGARVIITEIDPINALQAAMEGYEVTTMDEACKEGNIFVTTTGCVDIILGRHFEQMKDDAIVCNIGHFDVEIDVKWLNENAVEKVNIKPQVDRYWLKNGRRIILLAEGRLVNLGCAMGHPSFVMSNSFTNQVMAQIELWTHPDKYPVGVHFLPKKLDEAVAEAHLGKLNVKLTKLTEKQAQYLGMPINGPFKPDHYRY</w:t>
            </w:r>
          </w:p>
        </w:tc>
      </w:tr>
      <w:tr w:rsidR="00767530" w:rsidRPr="00E340F8" w14:paraId="0FC555E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95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923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K34|SIRT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DEA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NYEEIRLGHIRSKDLGNQVPDTTQFYPPTKFDFGAEILASTSTEAEAEAEATATTTEPATSELAGKANGEIKTKTLAAREEQEIGANLEHKTKNPTKSMGEDEDDEEEEEEDDEEEEEDDEEGITGTSNEDEDSSSNCSSSVEPDWKLRWLQREFYTGRVPRQVIASIMPHFATGLAGDTDDSVLWDYLAHLLNEPKRRNKLASVNTFDDVISLVKKSQKIIVLTGAGVSVSCGIPDFRSTNGIYARLAHDFPDLPDPQAMFDINYFKRDPRPFYKFAREIYPGEFQPSPCHRFIKMLETKGKLLRNYTQNIDTLERVAGIQRVIECHGSFSTASCTKCRFKCNADALRADIFAQRIPVCPQCQPNKEQSVDASVAVTEEELRQLVENGIMKPDIVFFGEGLPDEYHTVMATDKDVCDLLIVIGSSLKVRPVAHIPSSIPATVPQILINREQLHHLKFDVELLGDSDVIINQICHRLSDNDDCWRQLCCDESVLTESKELMPPEHSNHHLHHHLLHHRHCSSESERQSQLDTDTQSIKSNSSADYILGSAGTCSDSGFESSTFSCGKRSTAAEAAAIERIKTDILVELNETTALSCDRLGLEGPQTTVESYRHLSIDSSKDSGIEQCDNEATPSYVRPSNLVQETKTVAPSLTPIPQQRGKRQTAAERLQPGTFYSHTNNYSYVFPGAQVFWDNDYSDDDDEEEERSHNRHSDLFGNVGHNYKDDDEDACDLNAVPLSPLLPPSLEAHIVTDIVNGSNEPLPNSSPGQKRTACIIEQQPTPAIETEIPPLKKRRPSEENKQQTQIERSEESPPPGQLAAV</w:t>
            </w:r>
          </w:p>
        </w:tc>
      </w:tr>
      <w:tr w:rsidR="00767530" w:rsidRPr="00E340F8" w14:paraId="1FF1C9B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7D1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068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B4|SCHI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6A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SEQRVRAAWDCDPGKQADRDYREDGMDLGSDAGSSSSSRASSQSNSTKVTPCSECKSSSSPGGSLDLVSALEDYEEPFPVYQKKVIDEWAPEEDGEEEEEEDDRGYRDDGCPAREPGDVSARIGSSGSGSRSAATTMPSPMPNGNLHPHDPQDLRHNGNVVVAGRPNASRVPRRPIQKTQPPGSRRGGRNRASGGLCLQPPDGGTRVPEEPPAPPMDWEALEKHLAGLQFREQEVRNQGQARTNSTSAQKNERESIRQKLALGSFFDDGPGIYTSCSKSGKPSLSARLQSGMNLQICFVNDSGSDKDSDADDSKTETSLDTPLSPMSKQSSSYSDRDTTEEESESLDDMDFLTRQKKLQAEAKMALAMAKPMAKMQVEVEKQNRKKSPVADLLPHMPHISECLMKRSLKPTDLRDMTIGQLQVIVNDLHSQIESLNEELVQLLLIRDELHTEQDAMLVDIEDLTRHAESQQKHMAEKMPAK</w:t>
            </w:r>
          </w:p>
        </w:tc>
      </w:tr>
      <w:tr w:rsidR="00767530" w:rsidRPr="00E340F8" w14:paraId="0E99A4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42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F0A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3N1|SINA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34AB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DSIDSVIDDDEIHQKHQFSSTKSQGGATVVISPATSVYELLECPVCTNSMYPPIHQCHNGHTLCSTCKSRVHNRCPTCRQELGDIRCLALEKVAESLELPCKYYNLGCLGIFPYYSKLKHESQCNFRPYSCPYAGSECAAVGDITFLVAHLRDDHKVDMHTGCTFNHRYVKSNPREVENATWMLTVFQCFGQYFCLHFEAFQLGMAPVYMAFLRFMGDEDDARNYTYSLEVGGSGRKQTWEGTPRSVRDSHRKVRDSHDGLIIQRNMALFFSGGDKKELKLRVTGRIWKEQQNPDSGVCITSMCSS</w:t>
            </w:r>
          </w:p>
        </w:tc>
      </w:tr>
      <w:tr w:rsidR="00767530" w:rsidRPr="00E340F8" w14:paraId="0B88325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492A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53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394|RUFY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8006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TPPTDMPTPTTDKITQAAMETIYLCKFRVSMDGEWLCLRELDDISLTPDPEPTHEDPNYLMANERMNLMNMAKLSIKGLIESALNLGRTLDSDYAPLQQFFVVMEHCLKHGLKAKKTFLGQNKSFWGPLELVEKLVPEAAEITASVKDLPGLKTPVGRGRAWLRLALMQKKLSEYMKALINKKELLSEFYEVNALMMEEEGAIIAGLLVGLNVIDANFCMKGEDLDSQVGVIDFSMYLKDGNSSKGSEGDGQITAILDQKNYVEELNRHLNATVNNLQTKVDLLEKSNTKLTEELAVANNRIITLQEEMERVKEESSYLLESNRKGPKQDRTAEGQALSEARKHLKEETQLRLDVEKELELQISMRQEMELAMKMLEKDVCEKQDALVSLRQQLDDLRALKHELAFKLQSSDLGVKQKSELNSRLEEKTNQMAATIKQLEQSEKDLVKQAKTLNSAANKLIPKHH</w:t>
            </w:r>
          </w:p>
        </w:tc>
      </w:tr>
      <w:tr w:rsidR="00767530" w:rsidRPr="00E340F8" w14:paraId="32EBAD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008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18E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404|RU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116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SGDPFLRNPNAAVQARAKVQNRANVLQLKLMGQSHPTGLTNNLLKLFEPRPPLEYKPPPEKRKCPPYTGMAQFVSNFAEPGDPEYAPPKPEVELPSQKRERIHKLRLEKGVEKAAEDLKKYDPNNDPNATGDPYKTLFVSRLNYESSESKIKREFESYGPIKRVHLVTDQLTNKPKGYAFIEYMHTRDMKAAYKQADGQKIDGRRVLVDVERGRTVPNWRPRRLGGGLGTSRVGGGEEIVGEQQPQGRTSQSEEPSRPREEREKSREKGKERERSRELSHEQPRERSRDRPREDKHHRDRDQGGRDRDRDSRRDRDRTRDRGDRDRRDRDRGRDRTSRDHDRDRSRKKERDYEGGEYEHEGGGRSRERDAEYRGEPEETRGYYEDDQGDTDRYSHRYDKMEEDDFRYEREYKRSKRSESREYVR</w:t>
            </w:r>
          </w:p>
        </w:tc>
      </w:tr>
      <w:tr w:rsidR="00767530" w:rsidRPr="00E340F8" w14:paraId="07C3AC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C9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A1A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164|SIP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E36C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TTSHPAQKKQTTKKCRAPIMSDVREKPSNAQGCEPQEMDAVSKKVTELSLNKCSDSQDAGQPSREGSITKKKSTLLLRDEDEPTMPKLSVMETAVDTDSGSSSTSDDEEGDIIAQTTEPKQDASPDDDRSGHSSPREEGQQQIRAKEASGGPSEIKSSLMVPVEIRWQQGGSKVYVTGSFTKWRKMIGLIPDSDNNGSFHVKLRLLPGTHRFRFIVDNELRVSDFLPTATDQMGNFVNYIEVRQPEKNPTNEKIRSKEADSMRPPTSDRSSIALQIGKDPDDFGDGYTRFHEDLSPRPPLEYTTDIPAVFTDPSVMERYYYTLDRQQSNTDTSWLTPPQLPPQLENVILNKYYATQDQFNENNSGALPIPNHVVLNHLVTSSIKHNTLCVASIVRYKQKYVTQILYTPIESS</w:t>
            </w:r>
          </w:p>
        </w:tc>
      </w:tr>
      <w:tr w:rsidR="00767530" w:rsidRPr="00E340F8" w14:paraId="4A55D7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C52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B7D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661|SEPT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E2B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SLGWQGNSVPEDGTEAGIKHFLEDSSDDAELSKFVKDFPGSEPYHSAESKTRVARPQILEPRPQSPDLCDDDVEFRGSLWPQPSDSQQYFSAPAPLSPSSRPRSPWGKLDPYDSSEDDKEYVGFATLPNQVHRKSVKKGFDFTLMVAGESGLGKSTLVNSLFLTDLYRDRKLLGAEERIMQTVEITKHAVDIEEKGVRLRLTIVDTPGFGDAVNNTECWKPVAEYIDQQFEQYFRDESGLNRKNIQDNRVHCCLYFISPFGHGLRPLDVEFMKALHQRVNIVPILAKADTLTPPEVDRKKCKIREEIEHFGIKIYQFPDCDSDEDEDFKLQDQALKESIPFAVIGSNTVVEARGRRVRGRLYPWGIVEVENPGHCDFVKLRTMLVRTHMQDLKDVTRETHYENYRAQCIQSMTRLVVKERNRNKLTRESGTDFPIPAVPPGTDPETEKLIREKDEELRRMQEMLHKIQRQMKETH</w:t>
            </w:r>
          </w:p>
        </w:tc>
      </w:tr>
      <w:tr w:rsidR="00767530" w:rsidRPr="00E340F8" w14:paraId="0099AF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3A4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D4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51|SER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74E5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NLRKILISDSLDPCCRKILQDGGLQVVEKQNLSKEELIAELQDCEGLIVRSATKVTADVINAAEKLQVVGRAGTGVDNVDLEAATRKGVLVMNTPNGNSLSAAELTCGMLMCLARQIPQATASMKDGKWDRKKFMGTELNGKTLGILGLGRIGREVAARMQAFGMKTVGYDPIISPEVAASFGVQQLPLEEIWPLCDFITVHTPLLPSTTGLLNDSTFAQCKKGVRVVNCARGGIVDEGALLRALQSGQCAGAALDVFTEEPPRDRALVDHENVISCPHLGASTKEAQSRCGEEIAVQFVDMVKGKSLTGVVNAQALTSAFSPHTKPWIGLAEALGTLMHAWAGSPKGTIQVVTQGTSLKNAGTCLSPAVIVGLLREASKQADVNLVNAKLLVKEAGLNVTTSHSPGVPGEQGIGECLLTVALAGAPYQAVGLVQGTTPMLQMLNGAVFRPEVPLRRGQPLLLFRAQPSDPVMLPTMIGLLAEAGVQLLSYQTSKVSDGDTWHVMGLSSLLPSLDAWKQHVSEAFQFCF</w:t>
            </w:r>
          </w:p>
        </w:tc>
      </w:tr>
      <w:tr w:rsidR="00767530" w:rsidRPr="00E340F8" w14:paraId="69CE6EF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F8F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98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321|SEP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B52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WLKTVFGVTTLAALALVVICIVLRPSRVYKPEGNTKRALTLKDILNGTFSYKTYFPNWISEQEYLHQSEDDNIVFYNIETRESYIILSNSTMKSVNATDYGLSPDRQFVYLESDYSKLWRYSYTATYYIYDLQNGEFVRGYELPRPIQYLCWSPVGSKLAYVYQNNIYLKQRPGDPPFQITYTGRENRIFNGIPDWVYEEEMLATKYALWWSPDGKFLAYVEFNDSDIPIIAYSYYGDGQYPRTINIPYPKAGAKNPVVRVFIVDTTYPHHVGPMEVPVPEMIASSDYYFSWLTWVSSERVCLQWLKRVQNVSVLSICDFREDWHAWECPKNQEHVEESRTGWAGGFFVSTPAFSQDATSYYKIFSDKDGYKHIHYIKDTVENAIQITSGKWEAIYIFRVTQDSLFYSSNEFEGYPGRRNIYRISIGNSPPSKKCVTCHLRKERCQYYTASFSYKAKYYALVCYGPGLPISTLHDGRTDQEIQVLEENKELENSLRNIQLPKVEIKKLKDGGLTFWYKMILPPQFDRSKKYPLLIQVYGGPCSQSVKSVFAVNWITYLASKEGIVIALVDGRGTAFQGDKFLHAVYRKLGVYEVEDQLTAVRKFIEMGFIDEERIAIWGWSYGGYVSSLALASGTGLFKCGIAVAPVSSWEYYASIYSERFMGLPTKDDNLEHYKNSTVMARAEYFRNVDYLLIHGTADDNVHFQNSAQIAKALVNAQVDFQAMWYSDQNHGISSGRSQNHLYTHMTHFLKQCFSLSD</w:t>
            </w:r>
          </w:p>
        </w:tc>
      </w:tr>
      <w:tr w:rsidR="00767530" w:rsidRPr="00E340F8" w14:paraId="1E0035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84B7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751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97|SHP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131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AGPAPGRLGPLLLCLLLSASCFCTGATGKELKVTQPEKSVSVAAGDSTVLNCTLTSLLPVGPIRWYRGVGPSRLLIYSFAGEYVPRIRNVSDTTKRNNMDFSIRISNVTPADAGIYYCVKFQKGSSEPDTEIQSGGGTEVYVLAKPSPPEVSGPADRGIPDQKVNFTCKSHGFSPRNITLKWFKDGQELHPLETTVNPSGKNVSYNISSTVRVVLNSMDVNSKVICEVAHITLDRSPLRGIANLSNFIRVSPTVKVTQQSPTSMNQVNLTCRAERFYPEDLQLIWLENGNVSRNDTPKNLTKNTDGTYNYTSLFLVNSSAHREDVVFTCQVKHDQQPAITRNHTVLGFAHSSDQGSMQTFPDNNATHNWNVFIGVGVACALLVVLLMAALYLLRIKQKKAKGSTSSTRLHEPEKNAREITQVQSLIQDTNDINDITYADLNLPKEKKPAPRAPEPNNHTEYASIETGKVPRPEDTLTYADLDMVHLSRAQPAPKPEPSFSEYASVQVQRK</w:t>
            </w:r>
          </w:p>
        </w:tc>
      </w:tr>
      <w:tr w:rsidR="00767530" w:rsidRPr="00E340F8" w14:paraId="5D10B2C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F99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9008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S1|SEM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B3A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ALGLDPWSLLGLFLFQLLQLLLPTTTAGGGGQGPMPRVRYYAGDERRALSFFHQKGLQDFDTLLLSGDGNTLYVGAREAILALDIQDPGVPRLKNMIPWPASDRKKSECAFKKKSNETQCFNFIRVLVSYNVTHLYTCGTFAFSPACTFIELQDSYLLPISEDKVMEGKGQSPFDPAHKHTAVLVDGMLYSGTMNNFLGSEPILMRTLGSQPVLKTDNFLRWLHHDASFVAAIPSTQVVYFFFEETASEFDFFERLHTSRVARVCKNDVGGEKLLQKKWTTFLKAQLLCTQPGQLPFNVIRHAVLLPADSPTAPHIYAVFTSQWQVGGTRSSAVCAFSLLDIERVFKGKYKELNKETSRWTTYRGPETNPRPGSCSVGPSSDKALTFMKDHFLMDEQVVGTPLLVKSGVEYTRLAVETAQGLDGHSHLVMYLGTTTGSLHKAVVSGDSSAHLVEEIQLFPDPEPVRNLQLAPTQGAVFVGFSGGVWRVPRANCSVYESCVDCVLARDPHCAWDPESRTCCLLSAPNLNSWKQDMERGNPEWACASGPMSRSLRPQSRPQIIKEVLAVPNSILELPCPHLSALASYYWSHGPAAVPEASSTVYNGSLLLIVQDGVGGLYQCWATENGFSYPVISYWVDSQDQTLALDPELAGIPREHVKVPLTRVSGGAALAAQQSYWPHFVTVTVLFALVLSGALIILVASPLRALRARGKVQGCETLRPGEKAPLSREQHLQSPKECRTSASDVDADNNCLGTEVA</w:t>
            </w:r>
          </w:p>
        </w:tc>
      </w:tr>
      <w:tr w:rsidR="00767530" w:rsidRPr="00E340F8" w14:paraId="3DE99F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A711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5D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330|SER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92E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HSELRKLFYSADAVCFDVDSTVIREEGIDELAKICGVEDAVSEMTRRAMGGAVPFKAALTERLALIQPSREQVQRLIAEQPPHLTPGIRELVSRLQERNVQVFLISGGFRSIVEHVASKLNIPATNVFANRLKFYFNGEYAGFDETQPTAESGGKGKVIKLLKEKFHFKKIIMIGDGATDMEACPPADAFIGFGGNVIRQQVKDNAKWYITDFVELLGELEE</w:t>
            </w:r>
          </w:p>
        </w:tc>
      </w:tr>
      <w:tr w:rsidR="00767530" w:rsidRPr="00E340F8" w14:paraId="726AC87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948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9D1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R3|SHI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605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CGAPSPGGALGSQAPAWYHRDLSRAAAEELLARAGRDGSFLVRDSESVAGAFALCVLYQKHVHTYRILPDGEDFLAVQTSQGVPVRRFQTLGELIGLYAQPNQGLVCALLLPVEGEREPDPPDDRDASDVEDEKPPLPPRSGSTSISVPAGPSSPLPAPETPTTPAAESTPNGLSTVSHEYLKGSYGLDLEAVRGGASNLPHLTRTLVTSCRRLHSEVDKVLSGLEILSKVFDQQSSPMVTRLLQQQSLPQTGEQELESLVLKLSVLKDFLSGIQKKALKALQDMSSTAPPAPLQPSIRKAKTIPVQAFEVKLDVTLGDLTKIGKSQKFTLSVDVEGGRLVLLRRQRDSQEDWTTFTHDRIRQLIKSQRVQNKLGVVFEKEKDRTQRKDFIFVSARKREAFCQLLQLMKNKHSKQDEPDMISVFIGTWNMGSVPPPKNVTSWFTSKGLGKALDEVTVTIPHDIYVFGTQENSVGDREWLDLLRGGLKELTDLDYRPIAMQSLWNIKVAVLVKPEHENRISHVSTSSVKTGIANTLGNKGAVGVSFMFNGTSFGFVNCHLTSGNEKTTRRNQNYLDILRLLSLGDRQLSAFDISLRFTHLFWFGDLNYRLDMDIQEILNYISRREFEPLLRVDQLNLEREKHKVFLRFSEEEISFPPTYRYERGSRDTYAWHKQKPTGVRTNVPSWCDRILWKSYPETHIICNSYGCTDDIVTSDHSPVFGTFEVGVTSQFISKKGLSKTSDQAYIEFESIEAIVKTASRTKFFIEFYSTCLEEYKKSFENDAQSSDNINFLKVQWSSRQLPTLKPILADIEYLQDQHLLLTVKSMDGYESYGECVVALKSMIGSTAQQFLTFLSHRGEETGNIRGSMKVRVPTERLGTRERLYEWISIDKDDTGAKSKAPSVLRGSQEHRSGSRKPTSTEASCPLSKLFEEPEKPPPTGRPPAPPRAVPREESLNPRLKSEGTPEQEGVAAPPPKNSFNNPAYYVLEGVPHQLLPLEPTSFARAPIPPTTKNKVAITVPAPQLGRHRTPRVGEGSSSDEDSGGTLPPPDFPPPPLPDSAIFLPPNLDPLSMPVVRGRSVGEARGPPPPKAHPRPPLPPGTSPASTFLEEVASADDRSCSVLQMAKTLSEVDYSPGPGRSALLPNPLELQLPRGPSDYGRPLSFPPPRIRESIQEDLAEEAPCPQGGRASGLGEAGMGAWLRAIGLERYEEGLVHNGWDDLEFLSDITEEDLEEAGVQDPAHKRLLLDTLQLSK</w:t>
            </w:r>
          </w:p>
        </w:tc>
      </w:tr>
      <w:tr w:rsidR="00767530" w:rsidRPr="00E340F8" w14:paraId="703D075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994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3E5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T2|SEM6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5EC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APHFMPLLLLLLLLSLPHTQAAFPQDPLPLLISDLQGTSPLSWFRGLEDDAVAAELGLDFQRFLTLNRTLLVAARDHVFSFDLQAEEEGEGLVPNKYLTWRSQDVENCAVRGKLTDECYNYIRVLVPWDSQTLLACGTNSFSPVCRSYGITSLQQEGEELSGQARCPFDATQSNVAIFAEGSLYSATAADFQASDAVVYRSLGPQPPLRSAKYDSKWLREPHFVQALEHGDHVYFFFREVSVEDARLGRVQFSRVARVCKRDMGGSPRALDRHWTSFLKLRLNCSVPGDSTFYFDVLQALTGPVNLHGRSALFGVFTTQTNSIPGSAVCAFYLDEIERGFEGKFKEQRSLDGAWTPVSEDRVPSPRPGSCAGVGGAALFSSSRDLPDDVLTFIKAHPLLDPAVPPVTHQPLLTLTSRALLTQVAVDGMAGPHSNITVMFLGSNDGTVLKVLTPGGRSGGPEPILLEEIDAYSPARCSGKRTAQTARRIIGLELDTEGHRLFVAFSGCIVYLPLSRCARHGACQRSCLASQDPYCGWHSSRGCVDIRGSGGTDVDQAGNQESMEHGDCQDGATGSQSGPGDSAYGVRRDLPPASASRSVPIPLLLASVAAAFALGASVSGLLVSCACRRAHRRRGKDIETPGLPRPLSLRSLARLHGGGPEPPPPSKDGDAVQTPQLYTTFLPPPEGVPPPELACLPTPESTPELPVKHLRAAGDPWEWNQNRNNAKEGPGRSRGGHAAGGPAPRVLVRPPPPGCPGQAVEVTTLEELLRYLHGPQPPRKGAEPPAPLTSRALPPEPAPALLGGPSPRPHECASPLRLDVPPEGRCASAPARPALSAPAPRLGVGGGRRLPFSGHRAPPALLTRVPSGGPSRYSGGPGKHLLYLGRPEGYRGRALKRVDVEKPQLSLKPPLVGPSSRQAVPNGGRFNF</w:t>
            </w:r>
          </w:p>
        </w:tc>
      </w:tr>
      <w:tr w:rsidR="00767530" w:rsidRPr="00E340F8" w14:paraId="199E559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4EC3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B5E3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9P3|SHR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F1C1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RNHKENGNGSEMGESTKSLAKMEPENNNKISVVSVSKLLLKDSNGANSRSSNSNASFSSASVAGSVQDDLPHHNSSSSQLGQQHGSSLDQCGLTQAGLEEYNNRSSSYYDQTAFHHQKQPSYAQSEGYHSYVSSSDSTSATPFLDKLRQESDLLSRQSHHWSENDLSSVCSNSVAPSPIPLLARQSHSHSHSHAHSHSNSHGHSHGHAHSASSSSSSNNNSNGSATNNNNNNSSESTSSTETLKWLGSMSDISEASHATGYSAISESVSSSQRIVHSSRVPTPKRHHSESVLYLHNNEEQGDSSPTASNSSQMMISEEANGEESPPSVQPLRIQHRHSPSYPPVHTSMVLHHFQQQQQQQQDYQHPSRHHTNQSTLSTQSSLLELASPTEKPRSLMGQSHSMGDLQQKNPHQNPMLGRSAGQQHKSSISVTISSSEAVVTIAPQPPAGKPSKLQLSLGKSEALSCSTPNMGEQSPTNSIDSYRSNHRLFPVSTYTEPVHSNTSQYVQHPKPQFSSGLHKSAKLPVITPAGATVQPTWHSVAERINDFERSQLGEPPKFAYLEPTKTHRLSNPALKALQKNAVQSYVERQQQQQKEEQQLLRPHSQSYQACHVERKSLPNNLSPIMVGLPTGSNSASTRDCSSPTPPPPPRRSGSLLPNLLRRSSSASDYAEFRELHQAQGQVKGPSIRNISNAEKISFNDCGMPPPPPPPRGRLAVPTRRTSSATEYAPMRDKLLLQQAAALAHQQHHPQQHRHAQPPHVPPERPPKHPNLRVPSPELPPPPQSELDISYTFDEPLPPPPPPEVLQPRPPPSPNRRNCFAGASTRRTTYEAPPPTAIVAAKVPPLVPKKPTSLQHKHLANGGGGSRKRPHHATPQPILENVASPVAPPPPLLPRARSTAHDNVIASNLESNQQKRSNSKASYLPRQSLEKLNNTDPDHGIYKLTLTSNEDLVAHTKPSYGVTGKLPNNLPDVLPLGVKLHQQPKLQPGSPNGDANVTLRYGSNNNLTGNSPTVAPPPYYGGGQRYSTPVLGQGYGKSSKPVTPQQYTRSQSYDVKHTSAVTMPTMSQSHVDLKQAAHDLETTLEEVLPTATPTPTPTPTPTPPRLSPASSHSDCSLSTSSLECTINPIATPIPKPEAHIFRAEVISTTLNTNPLTTPPKPAMNRQESLRENIEKITQLQSVLMSAHLCDASLLGGYTTPLITSPTASFANEPLMTPPLPPSPPPPLEPEEEEEQEENDVHDKQPEIEELQLMQRSELVLMVNPKPSTTDMACQTDELEDRDTDLEAAREEHQTRTTLQPRQRQPIELDYEQMSRELVKLLPPGDKIADILTPKICKPTSQYVSNLYNPDVPLRLAKRDVGTSTLMRMKSITSSAEIRVVSVELQLAEPSEEPTNLIKQKMDELIKHLNQKIVSLKREQQTISEECSANDRLGQDLFAKLAEKVRPSEASKFRTHVDAVGNITSLLLSLSERLAQTESSLETRQQERGALESKRDLLYEQMEEAQRLKSDIERRGVSIAGLLAKNLSADMCADYDYFINMKAKLIADARDLAVRIKGSEEQLSSLSDALVQSDC</w:t>
            </w:r>
          </w:p>
        </w:tc>
      </w:tr>
      <w:tr w:rsidR="00767530" w:rsidRPr="00E340F8" w14:paraId="1E6341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4677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6B9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671|SDC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1A8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GPPRRGTAQGQRVDTATHGPGARGLLLPPLLLLLLAGRAAGAQRWRNENFERPVDLEGSGDDDSFPDDELDDLYSGSGSGYFEQESGLETAMRFIPDIALAAPTAPAMLPTTVIQPVDTPFEELLSEHPGPEPVTSPPLVTEVTEVVEEPSQRATTISTTTSTTAATTTGAPTMATAPATAATTAPSTPAAPPATATTADIRTTGIQGLLPLPLTTAATAKATTPAVPSPPTTVTTLDTEAPTPRLVNTATSRPRALPRPVTTQEPEVAERSTLPLGTTAPGPTEVAQTPTPESLLTTTQDEPEVPVSGGPSGDFELQEETTQPDTANEVVAVEGAAAKPSPPLGTLPKGARPGLGLHDNAIDSGSSAAQLPQKSILERKEVLVAVIVGGVVGALFAAFLVTLLIYRMKKKDEGSYTLEEPKQASVTYQKPDKQEEFYA</w:t>
            </w:r>
          </w:p>
        </w:tc>
      </w:tr>
      <w:tr w:rsidR="00767530" w:rsidRPr="00E340F8" w14:paraId="4BE842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E46D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374F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55|SEM5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FD5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AEHDFQAGSPDELSFKRGNTLKVLNKDEDPHWYKAELDGNEGFIPSNYIRMTECNWYLGKITRNDAEVLLKKPTVRDGHFLVRQCESSPGEFSISVRFQDSVQHFKVLRDQNGKYYLWAVKFNSLNELVAYHRTASVSRTHTILLSDMNVETKFVQALFDFNPQESGELAFKRGDVITLINKDDPNWWEGQLNNRRGIFPSNYVCPYNSNKSNSNVAPGFNFGN</w:t>
            </w:r>
          </w:p>
        </w:tc>
      </w:tr>
      <w:tr w:rsidR="00767530" w:rsidRPr="00E340F8" w14:paraId="46A073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4257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2D9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BT1|SMA5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AF5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ADFLEKIKSLFAKTKDPITSMSPPQENRSPKAEYLNNFFNTNPTNGKSRGSQEAPRKPLGQTNLNVQGSMPAKKEGFNRVLDGLKKRQLQHDFKLERAAETYEPTQNIGSGAFGIVCEAVETSSNQKVAIKKVAHASATPTLARRTLREIRVLRYINHPNIVPLRDIFRTKGPLGIDVFLVMDLMQNNLHHIIYGNEDPLEEHYINAFLGQLLRGLEYLHAACIAHRDLKPSNLLVNQDGTLRIADFGMAKCADNSSKKHDDEEHCYYMTQHVATLPYRAPELLFVLPEHSTAVDMWAVGCIFGEMVIRNEILPGRSVQGQIKMLLTMLGQPPQEVINEVRCDRTRKLIQDFGRKADAEWDDIMFCKARGDDQIVRGNCDTIDFVKQLFQYDAQKRINIQDALLHPYIQRVIPAEAPQKKCPFRVKKDMMQVEDLNHQELISMMKQDVRSAENPITYSELHSGDSTGSTSDMSTNTSGEYSPIAQHEQLLEDVATQISICEPTCDL</w:t>
            </w:r>
          </w:p>
        </w:tc>
      </w:tr>
      <w:tr w:rsidR="00767530" w:rsidRPr="00E340F8" w14:paraId="550538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F1E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F2D5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J3|SMB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FDC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EQQLDADAGSGMEEVELSWEDYLEETGSTAVPYGSFKHVDTRLQNGFAPGMKLEVAVRTDPETYWVATVITTCEQLLLLRYDGYGEDRRADFWCDIRKADLYPIGWCEQNKKTLEAPEGIRDKVSDWDEFLRQTLIGACSPPVPLLEGLRNGRNPLDLIAPGSRLECQAFQDSLSTWIVTVVENIGGRLKLRYEGLESSDNYEHWLYYLDPFLHHVGWAAQQGYELQPPSAIRHLKNEAEWQEILAKVKEEEEEPLPSYLFKDKQVIGIHTFSVNMKLEAVDPWSPFGISPATVVKVFDEKYFLVEMDDLRPENHARRSFVCHADSPGIFPVQWSLKNGLHISPPPGYPSQDFDWADYLKQCGAEAAPQRCFPPLISEHEFKENMKLEAVNPILPEEVCVATITAVRGSYLWLQLEGSKKPIPECIVSVESMDIFPLGWCETNGHPLSTPRRARVYKQRKIAVVQPEKQVPSSRTVHEGLRNQELNSTESVMINGKYCCPKIYFNHRCFSGPYLNKGRIAELPQCVGPGNCVLVLREVLTLLINAAYKPSRVLRELQLDKDSVWHGCGEVLKAKYKGKSYRATVEIVKTADRVTEFCRQTCIKLECCPNLFGPRMVLDKCSENCSVLTKTKYTHYYGKKKNKRIGRPPGGHSNLACALKKASKRRKRRKNVFVHKKKRSSASVDNTPAGSPQGSGGEDEDDPDEGDDDSLSEGSTSEQQDELQEESEMSEKKSCSSSPTQSEISTSLPPDRQRRKRELRTFSFSDDENKPPSPKEIRIEVAERLHLDSNPLKWSVADVVRFIRSTDCAPLARIFLDQEIDGQALLLLTLPTVQECMDLKLGPAIKLCHHIERIKFAFYEQFAN</w:t>
            </w:r>
          </w:p>
        </w:tc>
      </w:tr>
      <w:tr w:rsidR="00767530" w:rsidRPr="00E340F8" w14:paraId="239ADB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574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42C8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406|SRC8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068E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LLLVVLQMWKATAGHSIAVSQDDGADDWETDPDFVNDVSEKEQRWGAKTVKGSGHQEHINIHQLRENVFQEHQTIKEKELETGPKASHGYGGKFGVEQDRMDKSAVGHEYQSKLSKHCSQVDSVKGFGGKFGVQTDRVDQSAVGFEYQGKTEKHASQKDYSSGFGGKYGVQADRVDKSAVGFDYQGKTEKHESQKDYSKGFGGKYGVDKDKVDKSAVGFEYQGKTEKHESQKDYVKGFGGKFGVQTDRQDKCALGWDHQEKVQLHESQKDYKSGFGGKFGVQTERQDPSAVGFDYKEKLAKHESQQDYSKGFGGKYGVQKDRMDKNAATFEDIEKPTSTYQKTKPVERVANKTSSIRANLENLAKEKEQEDRRKAEAERAQRMAREKQEQEEARRKLEEQAKAKKQTPPPSPTTQPAEPKTPSSPVYQDAVSYDAESAYKNSSTTYSAEHEPESGYKTTGSDYQEAVSQREAEYEPETVYEVAGAGDHYQAEENTYDEYENELGITAIALYDYQAAGDDEISFDPDDIITNIEMIDDGWWRGVCKGRYGLFPANYVELRQ</w:t>
            </w:r>
          </w:p>
        </w:tc>
      </w:tr>
      <w:tr w:rsidR="00767530" w:rsidRPr="00E340F8" w14:paraId="057094B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EB7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20E0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917|SRG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594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QVPVGTRLVLALAFVLVWGSSVQGYPARRARYQWVRCKPDGIFANCIEEKGPRFDLIAEESNVGPPMTDPVLMRGFPNDFFPISDDYSGSGSGSGSGSGSGSGSGSGSGSGSGSGSGSGSGSGSGSGSGSGSGSGSLADMEWEYQPTDENNIVYFNYGPFDRMLTEQNQEQPGDFII</w:t>
            </w:r>
          </w:p>
        </w:tc>
      </w:tr>
      <w:tr w:rsidR="00767530" w:rsidRPr="00E340F8" w14:paraId="1D591ECB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50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4B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AB7|SP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D63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NNLGLRFRKLPRQPLALPKLDPLLDENLEQWPHLNQLVQCYGTEWVKDVNKYGHYENIRPDSFQTQIFEGPDTDTETEIRLASARSATIEEDVASISGRPFSDPGSSKHFGQPPLPAYEPAFDWENERAMIFGQRTPESPAASYSSGLKISVRVLSLAFQSGLVEPFFGSIALYNQERKEKLSEDFYFQIQPTEMQDAKLSSENRGVFYLDAPSASVCLLIQLEKTATEEGGVTSSVYSRKEPVHLTEREKQKLQVWSRIMPYRESFAWAVVPLFDNNLTTNTGESASPSSPLAPSMTASSSHDGVYEPIAKITSDGKQGYSGGSSVVVEISNLNKVKESYSEESIQDPKRKVHKPVKGVLRLEIEKHRNGHGDFEDLSENGSIINDSLDPTDRLSDLTLMKCPSSSSGGPRNGCSKWNSEDAKDVSRNLTSSCGTPDLNCYHAFDFCSTTRNEPFLHLFHCLYVYPVAVTLSRKRNPFIRVELRKDDTDIRKQPLEAIYPREPGVSLQKWVHTQVAVGARAASYHDEIKVSLPATWTPSHHLLFTFFHVDLQTKLEAPRPVVVGYASLPLSTYIHSRSDISLPVMRELVPHYLQESTKERLDYLEDGKNIFKLRLRLCSSLYPTNERVRDFCLEYDRHTLQTRPPWGSELLQAINSLKHVDSTALLQFLYPILNMLLHLIGNGGETLQVAAFRAMVDILTRVQQVSFDDADRNRFLVTYVDYSFDDFGGNQPPVYPGLATVWGSLARSKAKGYRVGPVYDDVLSMAWFFLELIVKSMALEQARLYDHNLPTGEDVPPMQLKESVFRCIMQLFDCLLTEVHERCKKGLSLAKRLNSSLAFFCYDLLYIIEPCQVYELVSLYMDKFSGVCQSVLHECKLTFLQIISDHDLFVEMPGRDPSDRNYLSSILIQELFLSLDHDELPLRAKGARILVILLCKHEFDARYQKAEDKLYIAQLYFPFVGQILDEMPVFYNLNATEKREVLIGVLQIVRNLDDTSLVKAWQQSIARTRLYFKLMEECLILFEHKKAADSILGGNNSRGPVSEGAGSPKYSERLSPAINNYLSEASRQEVRLEGTPDNGYLWQRVNSQLASPSQPYSLREALAQAQSSRIGASAQALRESLHPILRQKLELWEENVSATVSLQVLEITENFSSMAASHNIATDYGKLDCITTILTSFFSRNQSLAFWKAFFPIFNRIFDLHGATLMARENDRFLKQIAFHLLRLAVYRNDSVRKRAVIGLQILVKSSLYFMQTARLRALLTITLSELMSDVQVTHMKSDNTLEESGEARRLQQSLSEMADEAKSVNLLRECGLPDDTLLIIPEKFTENRWSWAEVKHLSDSLVLALDASLGHALLGSVMAMDRYAAAESFYKLGMAFAPVPDLHIMWLLHLCDAHQEMQSWAEAAQCAVAVAGVIMQALVARNDGVWSKDHVSALRKICPMVSGEFTTEASAAEVEGYGASKLTVDSAVKYLQLANKLFSQAELYHFCASILELVIPVYKSRKAYGQLAKCHTLLTNIYESILDQESNPIPFIDATYYRVGFYGEKFGKLDRKEYVYREPRDVRLGDIMEKLSHIYESRMDSNHILHIIPDSRQVKAEDLQAGVCYLQITAVDAVMEDEDLGSRRERIFSLSTGSVRARVFDRFLFDTPFTKNGKTQGGLEDQWKRRTVLQTEGSFPALVNRLLVTKSESLEFSPVENAIGMIETRTTALRNELEEPRSSDGDHLPRLQSLQRILQGSVAVQVNSGVLSVCTAFLSGEPATRLRSQELQQLIAALLEFMAVCKRAIRVHFRLIGEEDQEFHTQLVNGFQSLTAELSHYIPAILSEL</w:t>
            </w:r>
          </w:p>
        </w:tc>
      </w:tr>
      <w:tr w:rsidR="00767530" w:rsidRPr="00E340F8" w14:paraId="0EE5B5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F1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8BC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E1|SRP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CF1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TGGGGDSGGSGGSSSSSQASCGPESSGSELALATPVPQMLQGLLGSDDEEQEDPKDYCKGGYHPVKIGDVFNGRYHVVRKLGWGHFSTVWLCWDIQRKRFVALKVVKSAGHYTETAVDEIKLLKCVRDSDPSDPKRETIVQLIDDFRISGVNGVHVCMVLEVLGHQLLKWIIKSNYQGLPVPCVKSIVRQVLHGLDYLHTKCKIIHTDIKPENILLCVGDAYIRRLAAEATEWQQAGAPPPSRSIVSTAPQEVLQTGKLSKNKRKKMRRKRKQQKRLLEERLRDLQRLEAMEAATQAEDSGLRLDGGSGSTSSSGCHPGGARAGPSPASSSPAPGGGRSLSAGSQTSGFSGSLFSPASCSILSGSSNQRETGGLLSPSTPFGASNLLVNPLEPQNADKIKIKIADLGNACWVHKHFTEDIQTRQYRAVEVLIGAEYGPPADIWSTACMAFELATGDYLFEPHSGEDYSRDEDHIAHIVELLGDIPPAFALSGRYSREFFNRRGELRHIHNLKHWGLYEVLMEKYEWPLEQATQFSAFLLPMMEYIPEKRASAADCLQHPWLNP</w:t>
            </w:r>
          </w:p>
        </w:tc>
      </w:tr>
      <w:tr w:rsidR="00767530" w:rsidRPr="00E340F8" w14:paraId="0BBF470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680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7B43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86|SLI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CB8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WVFFFVILTLSNSSHCSPPPPLTLRMRRYADAIFTNSYRKVLGQLSARKLLQDIMSRQQGESNQERGARARLGRQVDSMWAEQKQMELESILVALLQKHSRNSQG</w:t>
            </w:r>
          </w:p>
        </w:tc>
      </w:tr>
      <w:tr w:rsidR="00767530" w:rsidRPr="00E340F8" w14:paraId="142DC8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1419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319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ZC2|SPEE_TH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FECD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LKELERELQPRQHLWYFEYYTGNNVGLFMKMNRVIYSGQSDIQRIDIFENPDLGVVFALDGITMTTEKDEFMYHEMLAHVPMFLHPNPKKVLIIGGGDGGTLREVLKHDSVEKAILCEVDGLVIEAARKYLKQTSCGFDDPRAEIVIANGAEYVRKFKNEFDVIIIDSTDPTAGQGGHLFTEEFYQACYDALKEDGVFSAETEDPFYDIGWFKLAYRRISKVFPITRVYLGFMTTYPSGMWSYTFASKGIDPIKDFDPEKVRKFNKELKYYNEEVHVASFALPNFVKKELGLM</w:t>
            </w:r>
          </w:p>
        </w:tc>
      </w:tr>
      <w:tr w:rsidR="00767530" w:rsidRPr="00E340F8" w14:paraId="579025E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727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FA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466|SMR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FC4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AGFQSVAPSGGAGASGGAGVAAALGPGGTPGPPVRMGPAPGQGLYRSPMPGAAYPRPGMLPGSRMTPQGPSMGPPGYGGNPSVRPGLAQSGMDQSRKRPAPQQIQQVQQQAVQNRNHNAKKKKMADKILPQRIRELVPESQAYMDLLAFERKLDQTIMRKRLDIQEALKRPIKQKRKLRIFISNTFNPAKSDAEDGEGTVASWELRVEGRLLEDAALSKYDATKQKRKFSSFFKSLVIELDKDLYGPDNHLVEWHRTATTQETDGFQVKRPGDVNVRCTVLLMLDYQPPQFKLDPRLARLLGIHTQTRPVIIQALWQYIKTHKLQDPHEREFVLCDKYLQQIFESQRMKFSEIPQRLHALLMPPEPIIINHVISVDPNDQKKTACYDIDVEVDDTLKTQMNSFLLSTASQQEIATLDNKIHETIETINQLKTQREFMLSFARDPQGFINDWLQSQCRDLKTMTDVVGNPEEERRAEFYFQPWAQEAVCRYFYSKVQQRRQELEQALGIRNT</w:t>
            </w:r>
          </w:p>
        </w:tc>
      </w:tr>
      <w:tr w:rsidR="00767530" w:rsidRPr="00E340F8" w14:paraId="78A6D5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0BF7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018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898|SLA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1F0F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MKSTSPPSERPLSSSEGLESDFLAVLTDYPSPDISPPIFRRGEKLRVISDEGGWWKAISLSTGRESYIPGICVARVYHGWLFEGLGRDKAEELLQLPDTKIGSFMIRESETKKGFYSLSVRHRQVKHYRIFRLPNNWYYISPRLTFQCLEDLVTHYSEVADGLCCVLTTPCLAQNIPAPTSHPSPCTSPGSPVTLRQKTFDWKRVSRLQEGSEGAENPLRVDESLFSYGLRESIASYLSLTGDDSSSFDRKKKSLSLMYTGSKRKSSFFSAPQYFED</w:t>
            </w:r>
          </w:p>
        </w:tc>
      </w:tr>
      <w:tr w:rsidR="00767530" w:rsidRPr="00E340F8" w14:paraId="7260B24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490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C3E6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26|STA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612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WGLVSKMPPEKVQRLYVDFPQHLRHLLGDWLESQPWEFLVGSDAFCCNLASALLSDTVQHLQASVGEQGEGSTILQHISTLESIYQRDPLKLVATFRQILQGEKKAVMEQFRHLPMPFHWKQEELKFKTGLRRLQHRVGEIHLLREALQKGAEAGQVSLHSLIETPANGTGPSEALAMLLQETTGELEAAKALVLKRIQIWKRQQQLAGNGAPFEESLAPLQERCESLVDIYSQLQQEVGAAGGELEPKTRASLTGRLDEVLRTLVTSCFLVEKQPPQVLKTQTKFQAGVRFLLGLRFLGAPAKPPLVRADMVTEKQARELSVPQGPGAGAESTGEIINNTVPLENSIPGNCCSALFKNLLLKKIKRCERKGTESVTEEKCAVLFSASFTLGPGKLPIQLQALSLPLVVIVHGNQDNNAKATILWDNAFSEMDRVPFVVAERVPWEKMCETLNLKFMAEVGTNRGLLPEHFLFLAQKIFNDNSLSMEAFQHRSVSWSQFNKEILLGRGFTFWQWFDGVLDLTKRCLRSYWSDRLIIGFISKQYVTSLLLNEPDGTFLLRFSDSEIGGITIAHVIRGQDGSPQIENIQPFSAKDLSIRSLGDRIRDLAQLKNLYPKKPKDEAFRSHYKPEQMGKDGRGYVPATIKMTVERDQPLPTPELQMPTMVPSYDLGMAPDSSMSMQLGPDMVPQVYPPHSHSIPPYQGLSPEESVNVLSAFQEPHLQMPPSLGQMSLPFDQPHPQGLLPCQPQEHAVSSPDPLLCSDVTMVEDSCLSQPVTAFPQGTWIGEDIFPPLLPPTEQDLTKLLLEGQGESGGGSLGAQPLLQPSHYGQSGISMSHMDLRANPSW</w:t>
            </w:r>
          </w:p>
        </w:tc>
      </w:tr>
      <w:tr w:rsidR="00767530" w:rsidRPr="00E340F8" w14:paraId="5692F8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A36A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316A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4AE59|STK1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903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ADPQPLGLFPEGELMSVGMDTFIHRIDSTEVIYQPRRKRAKLIGKYLMGDLLGEGSYGKVKEVLDSETLCRRAVKILKKKKLRRIPNGEANVKKEIQLLRRLRHRNVIQLVDVLYNEEKQKRPTYMVMEYCVCGMQEMLDSVPEKRFPVCQAHGYFRQLIDGLEYLHSQGIVHKDIKPGNLLLTTNGTLKISDLGVAEALHPFAVDDTCRTSQGSPAFQPPEIANGLDTFSGFKVDIWSAGVTLYNITTGLYPFEGDNIYKLFENIGRGDFTIPCDCAPPLSDLLRGMLEYEPAKRFSIRQIRQHSWFRKKHPLAEALVPIPPSPDTKDRWRSMTVVPYLEDLHGRAEEEEDEDLFDIEDGIIYTQDFTVPGQVLEEEVGQNGQSHSLPKAVCVNGTEPQLSSKVKPEGRPGAANPARKVCSSNKIRRLSACKQQ</w:t>
            </w:r>
          </w:p>
        </w:tc>
      </w:tr>
      <w:tr w:rsidR="00767530" w:rsidRPr="00E340F8" w14:paraId="7FC8C1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4F6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E2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1C7U0|STING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E7EF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DPSTRSSPARLLIPEPRAGRARHAACVLLAVCFVVLFLSGEPLAPIIRSVCTQLAALQLGVLLKGCCCLAEEIFHLHSRHHGSLWQVLCSCFPPRWYLALLLVGGSAYLDPPEDNGHSPRLALTLSCLCQLLVLALGLQKLSAVEVSELTESSKKNVAHGLAWSYYIGYLKVVLPRLKECMEELSRTNPMLRAHRDTWKLHILVPLGCDIWDDLEKADSNIQYLADLPETILTRAGIKRRVYKHSLYVIRDKDNKLRPCVLEFASPLQTLCAMSQDDCAAFSREQRLEQARLFYRSLRDILGSSKECAGLYRLIAYEEPAEPESHFLSGLILWHLQQQQREEYMVQEELPLGTSSVELSLQVSSSDLPQPLRSDCP</w:t>
            </w:r>
          </w:p>
        </w:tc>
      </w:tr>
      <w:tr w:rsidR="00767530" w:rsidRPr="00E340F8" w14:paraId="5EE000D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AC42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7EE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207|SYNJ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B9F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KGLRLLARLDPTGPSSVLLEARGRGDCLLFEAGAVATLAPEEKEVIKGLYGKPTDAYGCLGELSLKSGGVPLSFLVLVTGCTSVGRIPDAEIYKITGTEFYPLQEEAKEEDRLPALKKILSSGVFYFAWPNDGACFDLTIRAQKQGDDCSEWGTSFFWNQLLHVPLRQHQVNCHDWLLKVICGVVTIRTVYASHKQAKACLISRISCERAGARFLTRGVNDDGHVSNFVETEQAIYMDDGVSSFVQIRGSVPLFWEQPGLQVGSHHLRLHRGLEANAPAFERHMVLLKEQYGQQVVVNLLGSRGGEEVLNRAFKKLLWASCHAGDTPMINFDFHQFAKGRKLEKLENLLRPQLKLHWDDFGVFAKGENVSPRFQKGTLRMNCLDCLDRTNTVQCFIALEVLHLQLESLGLNSKPITDRFVESFKAMWSLNGHGLSKVFTGSRALEGKAKVGKLKDGARSMSRTIQSNFFDGVKQEAIKLLLVGDVYNEESTDKGRMLLDNTALLGLGSNKQNSLSGMLDGKATPRILKAMTERQSEFTNFKRIQIAMGTWNVNGGKQFRSNLLGTTELTDWLLDAPQLSGAVDSQDDGGPADIFAVGFEEMVELSAGNIVNASTTNRKMWGEQLQKAISRSHRYILLTSAQLVGVCLYIFVRPYHVPFIRDVAIDTVKTGMGGKAGNKGAVGIRFQFHSTSFCFICSHLTAGQSQVKERNEDYREITHKLSFPSGRNIFSHDYVFWCGDFNYRIDLTYEEVFYFVKRQDWKKLMEFDQLQLQKSSGKIFKDFHEGTINFGPTYKYDVGSAAYDTSDKCRTPAWTDRVLWWRKKHPYDKTAGELNLLDSDLDGDANIRHTWSPGTLKYYGRAELQASDHRPVLAIVEVEVQEVDVGARERVFQEVSSVQGPLDATVIVNLQSPTLEERNEFPEDLRTELMQTLGNYGTIILVRINQGQMLVTFADSHSALSVLDVDGMKVKGRAVKIRPKTKDWLEGLREELIRKRDSMAPVSPTANSCLLEENFDFTSLDYESEGDVLEDDEDYLADEFGQPVVSDSELGGDDSSDTMSASTPASKSPALAKKKQHPTYKDDADLMTLKLELEVAGNFRHRSPSRSLSVPNRPRPPHPPQRPPPPTGLMVKKSASDASISSGTHGQYSILQTAKLLPGAPQQPPKARTGISKPYNVKQIKTTNAQEAEAAIRCLLEAGGGVPESAPGATPLRNQGSSKPEASLGPPVLPRRPVPRVPTMKKPTLRRTGKPMLPEEQCEQQPVHFTMASQEMNLETPPPITAPIPPVPKPRTFQPGRGVERRPSGGKPEPDDAPPVTGAVELSSPEAPEAPSLAPKVPPRRKKSAPAAFHLQVLQSNSQLLQGLTCSSSSPSPPKPDTPLLYPQMALGTSSAISPETDGPRVTEPEAASFHGDYPDPFWSLLHHPKLLNNNTWLSKSSEPLDLGSRTPERTHTDSAQVNASVVERGLPPDHGGKDFSHWMAASNKDKRTTLGV</w:t>
            </w:r>
          </w:p>
        </w:tc>
      </w:tr>
      <w:tr w:rsidR="00767530" w:rsidRPr="00E340F8" w14:paraId="32F9AE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8D85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4F5A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24|TEK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5A5E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TVPPCELPCKEYDVARNTGAYTSSGLATASFRTSKYLLEEWFQNCYARYHQAFADRDQSERQRHESQQLATETQALAQRTQQDSTRTVGERLQDTHSWKSELQREMEALAAETNLLLAQKQRLERALDATEVPFSITTDNLQCRERREHPNLVRDHVETELLKEAELIRNIQELLKRTIMQAVSQIRLNREHKETCEMDWSDKMEAYNIDETCGRHHSQSTEVQAHPYSTTFQESASTPETRAKFTQDNLCRAQRERLASANLRVLVDCILRDTSEDLRLQCDAVNLAFGRRCEELEDARYKLHHHLHKTLREITDQEHNVAALKQAIKDKEAPLHVAQTRLYLRSHRPNMELCRDAAQFRLLSEVEELNMSLTALREKLLEAEQSLRNLEDIHMSLEKDIAAMTNSLFIDRQKCMAHRTRYPTILQLAGYQ</w:t>
            </w:r>
          </w:p>
        </w:tc>
      </w:tr>
      <w:tr w:rsidR="00767530" w:rsidRPr="00E340F8" w14:paraId="67F342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AC1C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CBF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84|T2E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6A81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SLLRERELFKKRALSTPVVEKRSASSESSSSSSKKKKTKVEHGGSSGSKQNSDHSNGSFNLKALSGSSGYKFGVLAKIVNYMKTRHQRGDTHPLTLDEILDETQHLDIGLKQKQWLMTEALVNNPKIEVIDGKYAFKPKYNVRDKKALLRLLDQHDQRGLGGILLEDIEEALPNSQKAVKALGDQILFVNRPDKKKILFFNDKSCQFSVDEEFQKLWRSVTVDSMDEEKIEEYLKRQGISSMQESGPKKVAPIQRRKKPASQKKRRFKTHNEHLAGVLKDYSDITSSK</w:t>
            </w:r>
          </w:p>
        </w:tc>
      </w:tr>
      <w:tr w:rsidR="00767530" w:rsidRPr="00E340F8" w14:paraId="423DA8B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53D2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BF7F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C40|TELO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D9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ALSAVRLTVQEAIHILSSSEDAGHILSTLGTLKRYLGGTEDPVLPEEKEEFATVHFSAVLRCLVSKLSPGWLELSPGGQLERLWESFFLDGPPDQAFLVLMEAIESTAGPSFRLMKMAQLLDTFLSTGRVAALMEEQCRPQTKPSFPLFQETLLSKVVGLPDLLGNCLQRDNLTQFFPQNYFPLLGQEVVQALKAVVNFLQDGLDCSVSFVSRVLGKVCIQGRKREILSVLVPQLTVLTQDSCLWQRVCWRLVEQVPDRAVEAVLTGLVEAAPRPEVLSRLLGNLVVKNKKARFVVTRKLLLLQYQHTTPMVQSLLGYLALDSQRRPLLIQVLKELLETWGCSSAVRHTPLEQQCYISKAILVCLAHLGEPELQDIRDELLASMMAGVKCRLDSSLPPVRRLGMIVAEVISSRIHPEGPLLKFQYEDDEMSRELLALATPEPAGDCSSVSRGPSPAPVDTESPVEMPEKAVESDVPPTQPQGSDSELDSDDEFIPYDMSGDRELKSSKEPLYIRDCVEALTTSEDMERWEASLKGLEGLVYRSPTATREVSVELAKVLLHLEEKTCVAEFEQLRQSALVAVTVTDPEQVAKYLTSQFYGLNYSLRQRMDILDVLVLAAQALSRPKSLQRRSQHGPPVPGTMCSPALAVSQTGNVAAPDWQVVVEERIRSKTRRFSKGCPQRELSGVPNEFSSVAGYFFFPLLQHFDRPLVTFDLLGDDQLVLGRLTHTLASLMYLAVNTTVAVPMGKALLEFVWALRFHVDIYVRRGLLSAVSSVLLSVPTERLLGDLPDELLEARSWLADVAEKDVDEDCRELAVRALLLLERLKDKLLSSSSPQP</w:t>
            </w:r>
          </w:p>
        </w:tc>
      </w:tr>
      <w:tr w:rsidR="00767530" w:rsidRPr="00E340F8" w14:paraId="3A1BB9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F72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159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780|TF2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28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SEEVLLIVKKVRQKKQDGALYLMAERIAWAPEGKDRFTISHMYADIKCQKISPEGKAKIQLQLVLHAGDTTNFHFSNESTAVKERDAVKDLLQQLLPKFKRKANKELEEKNRMLQEDPVLFQLYKDLVVSQVISAEEFWANRLNVNATDSSSTSNHKQDVGISAAFLADVRPQTDGCNGLRYNLTSDIIESIFRTYPAVKMKYAENVPHNMTEKEFWTRFFQSHYFHRDRLNTGSKDLFAECAKIDEKGLKTMVSLGVKNPLLDLTALEDKPLDEGYGISSVPSASNSKSIKENSNAAIIKRFNHHSAMVLAAGLRKQEAQNEQTSEPSNMDGNSGDADCFQPAVKRAKLQESIEYEDLGKNNSVKTIALNLKKSDRYYHGPTPIQSLQYATSQDIINSFQSIRQEMEAYTPKLTQVLSSSAASSTITALSPGGALMQGGTQQAINQMVPNDIQSELKHLYVAVGELLRHFWSCFPVNTPFLEEKVVKMKSNLERFQVTKLCPFQEKIRRQYLSTNLVSHIEEMLQTAYNKLHTWQSRRLMKKT</w:t>
            </w:r>
          </w:p>
        </w:tc>
      </w:tr>
      <w:tr w:rsidR="00767530" w:rsidRPr="00E340F8" w14:paraId="1258F03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A97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C80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BY1|SYV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DF08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TAVMMAASLALTGAVVAHAYYLKHQFYPTVVYLTKSSPSMAVLYIQAFVLVFLLGKVMGKVFFGQLRAAEMEHLLERSWYAVTETCLAFTVFRDDFSPRFVALFTLLLFLKCFHWLAEDRVDFMERSPNISWLFHCRIVSLMFLLGILDFLFVSHAYHSILTRGASVQLVFGFEYAILMTMVLTIFIKYVLHSVDLQSENPWDNKAVYMLYTELFTGFIKVLLYMAFMTIMIKVHTFPLFAIRPMYLAMRQFKKAVTDAIMSRRAIRNMNTLYPDATPEELQAVDNVCIICREEMVTGAKRLPCNHIFHTSCLRSWFQRQQTCPTCRMDVLRASLPAQSPPPPEPADQGPPPAPHPQPLLPQPPNFPQGLLPPFPPGMFPLWPPMGPFPPVPPPPSSGEAAAPPPTSTAVSRPSGAATTTAAGTSTSAPAPGSVPGPEAGPAPGFPFPPPWMGMPLPPPFAFPPMPVPPAGFAGLTPEELRALEGHERQHLEARLQSLRNIHTLLDAAMLQINQYLTVLASLGPPRPATSVNPTEETASTVVSAAPSTSAPSSEAPTPSPGASPPIPEAEKPPAPESVGIVEELPEDGEPDAAELRRRRLQKLESPVAH</w:t>
            </w:r>
          </w:p>
        </w:tc>
      </w:tr>
      <w:tr w:rsidR="00767530" w:rsidRPr="00E340F8" w14:paraId="6140E41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03DD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666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F7|SYU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E8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KKGFSIAKEGVVGAVEKTKQGVTEAAEKTKEGVMYVGTKTKENVVQSVTSVAEKTKEQANAVSEAVVSSVNTVANKTVEEAENIVVTTGVVRKEDLEPPAQDQEAKEQEENEEAKSGED</w:t>
            </w:r>
          </w:p>
        </w:tc>
      </w:tr>
      <w:tr w:rsidR="00767530" w:rsidRPr="00E340F8" w14:paraId="1F54AE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7A1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9AF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2277|TCP1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AE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KGYSVGEGGGEIVEVQGGHIIRATGRKDRHSKVFTSKGPRDRRVRLSAHTAIQFYDVQDRLGYDRPSKAVDWLIKKAKTAIDKLELGETTTTTTRQEPVNTKPESPTLVFQRENNDQTQFVAANLDPEDAMKTFFPATTTTNGGGGTNINFQNYPHQDDNNMVSRTTTPPPNLSQDLGLSLHPFQGNNNTVVVPETNNFTTTHFDTFGRISGWNHHDLTMTSSSSSEHQQQEQEERSNGGFMVNHHPHHHHHQPSMMTLLNSQQQQVFLGGQQQQQQRGTLQSSLFPHSFRSWDHHQTTSDHHHHQNQASSMFASSSQYGSHGMMMMQGLSFPNTTRLLHGEEATQPNSSSSPPNSHL</w:t>
            </w:r>
          </w:p>
        </w:tc>
      </w:tr>
      <w:tr w:rsidR="00767530" w:rsidRPr="00E340F8" w14:paraId="36DD61E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AB7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4027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RD7|SYT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3B6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AMASQDVQNFFQPFSSWISRVYEALQQAGDMLSASLVNISKQDSKLSDKLDQDLDNIQIQETYFEDEEQDNDWSQEDANSLFLEVDHFSCCNSDLQDSAQNSSPSLSQHAKDSCSTMSQWPNWASDDRKLPHVLSSIAEEEHHLEKQRSGLQHGFDSQLPGTLETVNGKKQVNSFGDDEELSTSSDSDEEVIKQFEISVSRSQSFRSVTSEKGKQTGLEQKPKFSRSLLTHGEDGTEVSACEDLDGASQRRYSENLSYGEDDHIPAHSQSPCERGDAKHHGTSHQESSVVQSLRRQSTEGSLEMETAFNSRGFEDSYATDSSSMWSPEEQDRTNLQVPSGVSEPISKCGDLDVIFEYRAASQKLTVTIVRAQGLPDKDRSGVNSWQVHVVLLPGKKHRGRTNIQRGPNPVFREKVTFAKLEPRDVAACAVRFRLYAARKMTRERMMGEKLFYLSHLHPEGEMKVTLVLEPRSNISSGGSPLSPSAVSHSDSTSSTQSLSHGGAPELLVGLSYNATTGRLSVEMIKGSHFRNLAVNRAPDTYGKLFLLNSVGQEMSRCKTSIRRGQPNPVYKETFVFQVALFQLSDVTLMISVYNRRTMKRKEMIGWIALGQNSSGEEEQDHWEEMKETKGQQICRWHTLLES</w:t>
            </w:r>
          </w:p>
        </w:tc>
      </w:tr>
      <w:tr w:rsidR="00767530" w:rsidRPr="00E340F8" w14:paraId="3054BD90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00C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9E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U7|TE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69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RHARPSRLVRKEDVNKKKKNSQLRKTTKGANKNVASVKTLSPGKLKQLIQERDVKKKTEPKPPVPVRSLLTRAGAARMNLDRTEVLFQNPESLTCNGFTMALRSTSLSRRLSQPPLVVAKSKKVPLSKGLEKQHDCDYKILPALGVKHSENDSVPMQDTQVLPDIETLIGVQNPSLLKGKSQETTQFWSQRVEDSKINIPTHSGPAAEILPGPLEGTRCGEGLFSEETLNDTSGSPKMFAQDTVCAPFPQRATPKVTSQGNPSIQLEELGSRVESLKLSDSYLDPIKSEHDCYPTSSLNKVIPDLNLRNCLALGGSTSPTSVIKFLLAGSKQATLGAKPDHQEAFEATANQQEVSDTTSFLGQAFGAIPHQWELPGADPVHGEALGETPDLPEIPGAIPVQGEVFGTILDQQETLGMSGSVVPDLPVFLPVPPNPIATFNAPSKWPEPQSTVSYGLAVQGAIQILPLGSGHTPQSSSNSEKNSLPPVMAISNVENEKQVHISFLPANTQGFPLAPERGLFHASLGIAQLSQAGPSKSDRGSSQVSVTSTVHVVNTTVVTMPVPMVSTSSSSYTTLLPTLEKKKRKRCGVCEPCQQKTNCGECTYCKNRKNSHQICKKRKCEELKKKPSVVVPLEVIKENKRPQREKKPKVLKADFDNKPVNGPKSESMDYSRCGHGEEQKLELNPHTVENVTKNEDSMTGIEVEKWTQNKKSQLTDHVKGDFSANVPEAEKSKNSEVDKKRTKSPKLFVQTVRNGIKHVHCLPAETNVSFKKFNIEEFGKTLENNSYKFLKDTANHKNAMSSVATDMSCDHLKGRSNVLVFQQPGFNCSSIPHSSHSIINHHASIHNEGDQPKTPENIPSKEPKDGSPVQPSLLSLMKDRRLTLEQVVAIEALTQLSEAPSENSSPSKSEKDEESEQRTASLLNSCKAILYTVRKDLQDPNLQGEPPKLNHCPSLEKQSSCNTVVFNGQTTTLSNSHINSATNQASTKSHEYSKVTNSLSLFIPKSNSSKIDTNKSIAQGIITLDNCSNDLHQLPPRNNEVEYCNQLLDSSKKLDSDDLSCQDATHTQIEEDVATQLTQLASIIKINYIKPEDKKVESTPTSLVTCNVQQKYNQEKGTIQQKPPSSVHNNHGSSLTKQKNPTQKKTKSTPSRDRRKKKPTVVSYQENDRQKWEKLSYMYGTICDIWIASKFQNFGQFCPHDFPTVFGKISSSTKIWKPLAQTRSIMQPKTVFPPLTQIKLQRYPESAEEKVKVEPLDSLSLFHLKTESNGKAFTDKAYNSQVQLTVNANQKAHPLTQPSSPPNQCANVMAGDDQIRFQQVVKEQLMHQRLPTLPGISHETPLPESALTLRNVNVVCSGGITVVSTKSEEEVCSSSFGTSEFSTVDSAQKNFNDYAMNFFTNPTKNLVSITKDSELPTCSCLDRVIQKDKGPYYTHLGAGPSVAAVREIMENRYGQKGNAIRIEIVVYTGKEGKSSHGCPIAKWVLRRSSDEEKVLCLVRQRTGHHCPTAVMVVLIMVWDGIPLPMADRLYTELTENLKSYNGHPTDRRCTLNENRTCTCQGIDPETCGASFSFGCSWSMYFNGCKFGRSPSPRRFRIDPSSPLHEKNLEDNLQSLATRLAPIYKQYAPVAYQNQVEYENVARECRLGSKEGRPFSGVTACLDFCAHPHRDIHNMNNGSTVVCTLTREDNRSLGVIPQDEQLHVLPLYKLSDTDEFGSKEGMEAKIKSGAIEVLAPRRKKRTCFTQPVPRSGKKRAAMMTEVLAHKIRAVEKKPIPRIKRKNNSTTTNNSKPSSLPTLGSNTETVQPEVKSETEPHFILKSSDNTKTYSLMPSAPHPVKEASPGFSWSPKTASATPAPLKNDATASCGFSERSSTPHCTMPSGRLSGANAAAADGPGISQLGEVAPLPTLSAPVMEPLINSEPSTGVTEPLTPHQPNHQPSFLTSPQDLASSPMEEDEQHSEADEPPSDEPLSDDPLSPAEEKLPHIDEYWSDSEHIFLDANIGGVAIAPAHGSVLIECARRELHATTPVEHPNRNHPTRLSLVFYQHKNLNKPQHGFELNKIKFEAKEAKNKKMKASEQKDQAANEGPEQSSEVNELNQIPSHKALTLTHDNVVTVSPYALTHVAGPYNHWV</w:t>
            </w:r>
          </w:p>
        </w:tc>
      </w:tr>
      <w:tr w:rsidR="00767530" w:rsidRPr="00E340F8" w14:paraId="29FF1A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F8FA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B5B5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78|TBX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1357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GTESAGKSLQYRVDHLLSAVENELQAGSEKGDPTERELRVGLEESELWLRFKELTNEMIVTKNGRRMFPVLKVNVSGLDPNAMYSFLLDFVAADNHRWKYVNGEWVPGGKPEPQAPSCVYIHPDSPNFGAHWMKAPVSFSKVKLTNKLNGGGQIMLNSLHKYEPRIHIVRVGGPQRMITSHCFPETQFIAVTAYQNEEITALKIKYNPFAKAFLDAKERSDHKEMMEEPGDSQQPGYSQWGWLLPGTSTLCPPANPHPQFGGALSLPSTHSCDRYPTLRSHRSSPYPSPYAHRNNSPTYSDNSPACLSMLQSHDNWSSLGMPAHPSMLPVSHNASPPTSSSQYPSLWSVSNGAVTPGSQAAAVSNGLGAQFFRGSPAHYTPLTHPVSAPSSSGSPLYEGAAAATDIVDSQYDAAAQGRLIASWTPVSPPSM</w:t>
            </w:r>
          </w:p>
        </w:tc>
      </w:tr>
      <w:tr w:rsidR="00767530" w:rsidRPr="00E340F8" w14:paraId="34BF6D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A13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ADB7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N6|SYT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6BC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DRSMKMGHALNPFSTSAPLDATAGPSLIPDLITRIPWPRWTLFIAILAAGVLLVSCLLCVICCYCHRHRHRKQPKDKETVGLGSARNSTTTHLVQPDVDCLEPCSGGDQQWGRLLLSLEYDFGSQEIRVGLRQAGNLKAEGTADPYAWVSVSTQSGRRHETKVHRGTLSPMFEETCCFLVPPAELPKATLKVQLWDFKRFSEHEPLGELQLPLGTVDLQHVLESWYQLGPPGTTEPEQMGELCFSLRYVPSSGSLTVVVLEARGLNPGLAEAYVKIQLMLNQRKWKKSKTSSKKGTTTPYFNEAFVFLVPVSQLQSVDLVLAVWARGLQLRTEPVGKVLLGSRASGQPLQHWADMLAHARRPIAQWHHLRSPREVDRVLALQPRLPLLRPRS</w:t>
            </w:r>
          </w:p>
        </w:tc>
      </w:tr>
      <w:tr w:rsidR="00767530" w:rsidRPr="00E340F8" w14:paraId="29FAEC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E520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2746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42|TCF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B7B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CFQLLRIGGGRGGDLYTFHPPAGAGCTYRLGHRADLCDVALRPQQEPGLISGIHAELHAEPRGDDWRVSLEDHSSQGTLVNNVRLPRGHRLELSDGDLLTFGPEGPPGTSPSEFYFMFQQVRVKPQDFAAITIPRSRGEARVGAGFRPMLPSQGAPQRPLSTFSPAPKATLILNSIGSLSKLRPQPLTFSPSWGGPKSLPVPAPPGEMGTTPSAPPQRNRRKSVHRVLAELDDESEPPENPPPVLMEPRKKLRVDKAPLTPTGNRRGRPRKYPVSAPMAPPAVGGGEPCAAPCCCLPQEETVAWVQCDGCDVWFHVACVGCSIQAAREADFRCPGCRAGIQT</w:t>
            </w:r>
          </w:p>
        </w:tc>
      </w:tr>
      <w:tr w:rsidR="00767530" w:rsidRPr="00E340F8" w14:paraId="209E4B0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4CE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66F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858|TIE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673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AGLVLCGVSLLLYGVVEGAMDLILINSLPLVSDAETSLTCIASGWHPHEPITIGRDFEALMNQHQDPLEVTQDVTREWAKKVVWKREKASKINGAYFCEGRVRGQAIRIRTMKMRQQASFLPATLTMTVDRGDNVNISFKKVLIKEEDAVIYKNGSFIHSVPRHEVPDILEVHLPHAQPQDAGVYSARYIGGNLFTSAFTRLIVRRCEAQKWGPDCSRPCTTCKNNGVCHEDTGECICPPGFMGRTCEKACEPHTFGRTCKERCSGPEGCKSYVFCLPDPYGCSCATGWRGLQCNEACPSGYYGPDCKLRCHCTNEEICDRFQGCLCSQGWQGLQCEKEGRPRMTPQIEDLPDHIEVNSGKFNPICKASGWPLPTSEEMTLVKPDGTVLQPNDFNYTDRFSVAIFTVNRVLPPDSGVWVCSVNTVAGMVEKPFNISVKVLPEPLHAPNVIDTGHNFAIINISSEPYFGDGPIKSKKLFYKPVNQAWKYIEVTNEIFTLNYLEPRTDYELCVQLARPGEGGEGHPGPVRRFTTASIGLPPPRGLSLLPKSQTALNLTWQPIFTNSEDEFYVEVERRSLQTTSDQQNIKVPGNLTSVLLSNLVPREQYTVRARVNTKAQGEWSEELRAWTLSDILPPQPENIKISNITDSTAMVSWTIVDGYSISSIIIRYKVQGKNEDQHIDVKIKNATVTQYQLKGLEPETTYHVDIFAENNIGSSNPAFSHELRTLPHSPASADLGGGKMLLIAILGSAGMTCITVLLAFLIMLQLKRANVQRRMAQAFQNREEPAVQFNSGTLALNRKAKNNPDPTIYPVLDWNDIKFQDVIGEGNFGQVLKARIKKDGLRMDAAIKRMKEYASKDDHRDFAGELEVLCKLGHHPNIINLLGACEHRGYLYLAIEYAPHGNLLDFLRKSRVLETDPAFAIANSTASTLSSQQLLHFAADVARGMDYLSQKQFIHRDLAARNILVGENYIAKIADFGLSRGQEVYVKKTMGRLPVRWMAIESLNYSVYTTNSDVWSYGVLLWEIVSLGGTPYCGMTCAELYEKLPQGYRLEKPLNCDDEVYDLMRQCWREKPYERPSFAQILVSLNRMLEERKTYVNTTLYEKFTYAGIDCSAEEAA</w:t>
            </w:r>
          </w:p>
        </w:tc>
      </w:tr>
      <w:tr w:rsidR="00767530" w:rsidRPr="00E340F8" w14:paraId="53FC61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B23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6BA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Q3|TME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ECF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TVPRSASVLLLLLLLRRAEQPCGAELTFELPDNAKQCFHEEVEQGVKFSLDYQVITGGHYDVDCYVEDPQGNTIYRETKKQYDSFTYRAEVKGVYQFCFSNEFSTFSHKTVYFDFQVGDEPPILPDMGNRVTALTQMESACVTIHEALKTVIDSQTHYRLREAQDRARAEDLNSRVSYWSVGETIALFVVSFSQVLLLKSFFTEKRPISRAVHS</w:t>
            </w:r>
          </w:p>
        </w:tc>
      </w:tr>
      <w:tr w:rsidR="00767530" w:rsidRPr="00E340F8" w14:paraId="2E7C712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2313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AA1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591|TNF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CC2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MEVQGGPSLGQTCVLIVIFTVLLQSLCVAVTYVYFTNELKQMQDKYSKSGIACFLKEDDSYWDPNDEESMNSPCWQVKWQLRQLVRKMILRTSEETISTVQEKQQNISPLVRERGPQRVAAHITGTRGRSNTLSSPNSKNEKALGRKINSWESSRSGHSFLSNLHLRNGELVIHEKGFYYIYSQTYFRFQEEIKENTKNDKQMVQYIYKYTSYPDPILLMKSARNSCWSKDAEYGLYSIYQGGIFELKENDRIFVSVTNEHLIDMDHEASFFGAFLVG</w:t>
            </w:r>
          </w:p>
        </w:tc>
      </w:tr>
      <w:tr w:rsidR="00767530" w:rsidRPr="00E340F8" w14:paraId="7CA2C4E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0C96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FFC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807|TIE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927B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AGLVLCGVSLLLSATVDGAMDLILINSLPLVSDAETSLTCIASGWRPHEPITIGRDFEALMNQHQDPLEVTQDATREWAKKVVWKREKASKINGAYFCEGRVRGQAIRIRTMKMRQQASFLPATLTMTVDRGDNVNISFKKVLIKEEDAVIYKNGSFIHSVPRHEVPDILEVQVPHAQPQDAGVYSARYIGGNLFTSAFTRLIVRRCEAQKWGPECNRICTACMNNGICHEDTGECICPPGFMGRTCEKACEPHTFGRTCKERCSEPEGCKSFVFCLPDPYGCSCATGWKGLQCNEACQPGYYGPDCKLRCSCTNGEKCDRFQGCLCSPGRQGLQCEKEGVPRMTPKIEDLPDHIEVNSGKFNPICKASGWPRPANEEMTLVKPDGTVLRPKDFNHTGHLSVATFTINRILPPDSGVWVCSVNTVSGMVEKPFNISVKVLPKPLNAPKVIDTGHNFAVINISSEPYFGDGPIKSKKLLYKPVNHYEAWRHIQVTNEIVTLNYLEPRTEYELCVQLVRRGEGGEGHPGPVRRFTTASIGLPPPRGLSLLPKSQTTLNLTWQPIFPSSEDDFYVEVERRSVQMNSDQQNIKVPGNLTSVLLNNLHPREQYIVRARVNTKAQGEWSEDLIAWTLSDIVPPQPENIKIFNITDSSAVISWTILDGYSISAIIIRYKVQGKNEDQHIDVKIKNATITQYQLKGLEPQTVYQVDIFAENNIGSSNPTSSHELTTLSESQAPADLGGRKMLLIAILGSAGMTCLTVLLAFLIMLQLKRANVQRRMAQAFQNVREEPAVQFNSGTLALNRKAKNNPDPTIYPVLDWNDIKFQDVIGEGNFGQVLKARIKKDGLRMDAAIKRMKEYASKDDHRDFAGELEVLCKLGHHPNIINLLGACEHRGYLYLAIEYAPHGNLLDFLRKSRVLETDPAFAIANSTASTLSSQQLLHFAADVARGMDYLSQKQFIHRDLAARNILVGENYVAKIADFGLSRGQEVYVKKTMGRLPVRWMAIESLNYSVYTTNSDVWSYGVLLWEIVSLGGTPYCGMTCAELYEKLPQGYRLEKPLNCDDEVYDLMRQCWREKPYERPSFAQILVSLNRMLEERKTYVNTTLYEKFTYAGIDCSAEEAA</w:t>
            </w:r>
          </w:p>
        </w:tc>
      </w:tr>
      <w:tr w:rsidR="00767530" w:rsidRPr="00E340F8" w14:paraId="452C06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689C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41DD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776|TF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E94C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SGAAIFEKVSGIIAINEDVSPAELTWRSTDGDKVHTVVLSTIDKLQATPASSEKMMLRLIGKVDESKKRKDNEGNEVVPKPQRHMFSFNNRTVMDNIKMTLQQIISRYKDADIYEEKRRREESAQHTETPMSSSSVTAGTPTPHLDTPQLNNGAPLINTAKLDDSLSKEKLLTNLKLQQSLLKGNKVLMKVFQETVINAGLPPSEFWSTRIPLLRAFALSTSQKVGPYNVLSTIKPVASSENKVNVNLSREKILNIFENYPIVKKAYTDNVPKNFKEPEFWARFFSSKLFRKLRGEKIMQNDRGDVIIDRYLTLDQEFDRKDDDMLLHPVKKIIDLDGNIQDDPVVRGNRPDFTMQPGVDINGNSDGTVDILKGMNRLSEKMIMALKNEYSRTNLQNKSNITNDEEDEDNDERNELKIDDLNESYKTNYAIIHLKRNAHEKTTDNDAKSSADSIKNADLKVSNQQMLQQLSLVMDNLINKLDLNQVVPNNEVSNKINKRVITAIKINAKQAKHNNVNSALGSFVDNTSQANELEVKSTLPIDLLESCRMLHTTCCEFLKHFYIHFQSGEQKQASTVKKLYNHLKDCIEKLNELFQDVLNGDGESMSNTCTAYLKPVLNSITLATHKYDEYFNEYNNNSN</w:t>
            </w:r>
          </w:p>
        </w:tc>
      </w:tr>
      <w:tr w:rsidR="00767530" w:rsidRPr="00E340F8" w14:paraId="1DFEBC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029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87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72|TN1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171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SAKTLPPPCLCFCSEKGEDMKVGYDPITPQKEEGAWFGICRDGRLLAATLLLALLSSSFTAMSLYQLAALQADLMNLRMELQSYRGSATPAAAGAPELTAGVKLLTPAAPRPHNSSRGHRNRRAFQGPEETEQDVDLSAPPAPCLPGCRHSQHDDNGMNLRNIIQDCLQLIADSDTPTIRKGTYTFVPWLLSFKRGNALEEKENKIVVRQTGYFFIYSQVLYTDPIFAMGHVIQRKKVHVFGDELSLVTLFRCIQNMPKTLPNNSCYSAGIARLEEGDEIQLAIPRENAQISRNGDDTFFGALKLL</w:t>
            </w:r>
          </w:p>
        </w:tc>
      </w:tr>
      <w:tr w:rsidR="00767530" w:rsidRPr="00E340F8" w14:paraId="056B560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8B3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89B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3791|TIE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551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LLDSCTALLLLGCWMSGSAVRISDVTLVNPDPVVSPLTAPSLLCVSSDWSSGGSVLALGQEFPRPQGSVLALGQEFPHTEPRPHPAAATVTWSSRSHAFGAFYCQIRNSTGRKIYTYKMLQEAAFLPESLTITVNQGENINISYSRRLYSPEDTVIHKNGHFEHSSPKEDISDIIHYPVTNAKAESHAGIYAIRYISAAPSSAAITRLIVRSCRAGFWGPNCTESCPRCANGGVCDDTTGECVCPPGFRGHTCDIVCGEGRFGAGCKERCVDGVCRALVFCLRDPYGCSCASGWRGLSCNDACPDGYYGAGCTQKCVCAKGRCDRFRGCVCAGRHGSRCEEADSSPVISHLRDVEINTGVELSVNCSASGRPAPLHGDITLITANRTTIAAVDTHTLNDQSTSVFRVQQVRVSSAGRWRCQVNNTHMQVEDEFTVEVKVPPRPQNPPVLQGSGPRHLLLLLNTEPYSGDGPIATTTLLYRPASAHTWSSVTAHGPLVRLDNLYPMTQYLTQVQLSRPGPGGAGQAGPAATFSTQVLELPVGVKLSAVSQTALLLSWDIAPAEQHCTYEVSCLQAGAPGTLRTFQLPSNSSAMHLSDLKPRHKYQCTVRSSCGVGQNHPSASAWTLSDQLPPPPANISIWNISDTSAVLTWAVAEGESVSRAVIRFQQVEQAQYRQQVELPVQTQQLHMRFQLLGLRPNTGYQLQLWTVNNMGESAESPPVSLMTLPQQESSALFAAHGHLLLYAILGSAGMTCCTVLLAFCIVLQLKRNTLQRRIHSILREEPAVHFSSAPPPHRRSAVVSRSLVFPALQWSDIQFQDVLGEGNFGQVLKARIRKDGLRMDAAVKRMKDYASQDDHRDFAGELEVLCRLGPHKNIIHLLGACEHRGYLYLAIEFAPHGNLLDFLRKSRVLETDPAFAIAHRTASTLSSQQLLAFSADVARGMSYLSQKQFIHRDLAARNVLVGENFVAKIADFGLSRGQEVYVKKTMGRLPVRWMAIESLNYSVYTTNSDVWSYGVLLWEVVSLGGTPYCGMTCAELYEKLPLGFRLEKPLNCDDEVYELMQQCWREKPFERPSFSQILLSLGRMLEERKTYVNTTLYEKFTYAGIDCSAEEAG</w:t>
            </w:r>
          </w:p>
        </w:tc>
      </w:tr>
      <w:tr w:rsidR="00767530" w:rsidRPr="00E340F8" w14:paraId="1122B39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D09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A076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440|TLE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F9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QSRHPTPHQAAGQPFKFTIPESLDRIKEEFQFLQAQYHSLKLECEKLASEKTEMQRHYVMYYEMSYGLNIEMHKQTEIAKRLNTICAQVIPFLSQEHQQQVAQAVERAKQVTMAELNAIIGQQQLQAQHLSHGHGPPVPLTPHPSGLQPPGIPPLGGSASLLALSSALSGQSHLAIKDDKKHHDAERHRDRESGTSNSLLVPDSLRSTDKRRNGPEFSSDIKKRKVDDKDNYDSDGDKSDDNLVVDVSNEDPSSPHASPTHSPRENGIDKNRLLKKDASGSPASTASSGSSSSLKSKEVSLHEKANTPVLKSSTPTPRSDMPTPGTSATPGLRPGLGKPPAMEPLVNQAAAGLRTPLAVPGPYPAPFGMVPHAGMNGELTSPGAAYAGLHSMSPQMSAAAAAAAAAVVAYGRSPMVGFDPPPHMRVPSIPPNLAGIPGGKPAYSFHVTADGQMQPVPFPPDALIGPGIPRHARQINTLNHGEVVCAVTISNPTRHVYTGGKGCVKVWDISHPGNKSPVSQLDCLNRDNYIRSCKLLPDGCTLIVGGEASTLSIWDLAAPTPRIKAELTSSAPACYALAISPDSKVCFSCCSDGNIAVWDLHNQTLVRQFQGHTDGASCIDISNDGTKLWTGGLDNTVRSWDLREGRQLQQHDFTSQIFSLGYCPTGEWLAVGMESSNVEVLHVNKPDKYQLHLHESCVLSLKFAYCGKWFVSTGKDNLLNAWRTPYGASIFQSKESSSVLSCDISVDDKYIVTGSGDKKATVYEVIY</w:t>
            </w:r>
          </w:p>
        </w:tc>
      </w:tr>
      <w:tr w:rsidR="00767530" w:rsidRPr="00E340F8" w14:paraId="0C7103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50C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061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E2|TNF1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387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NRDYGKYLRGSEEMGSCPGVPHEGPLHPAPSAPAPAPPPAASRFMFLALLGLGLGQVVCSIALFLYFRAQMDPNRISEDSTRCFYRILRLRENTGLQDSTLESEDTEALPDSCRRMKQAFQGAVQRELQHIVGPQRFSGVPAMMEGSWLDVARRGKPEAQPFAHLTINAADIPSGSHKVSLSSWYHDRGWAKISNMTLSNGKLRVNQDGFYYLYANICFRHHETSGSVPADYLQLMVYVVKTSIKIPSSHNLMKGGSTKNWSGNSEFHFYSINVGGFFKLRAGEEISVQVSNPSLLDPDQDATYFGAFKVQDID</w:t>
            </w:r>
          </w:p>
        </w:tc>
      </w:tr>
      <w:tr w:rsidR="00767530" w:rsidRPr="00E340F8" w14:paraId="5325166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989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5DD9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42|TGBR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6170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TSHHMIPVMVVLMSACLATAGPEPSTRCELSPINASHPVQALMESFTVLSGCASRGTTGLPREVHVLNLRSTDQGPGQRQREVTLHLNPIASVHTHHKPIVFLLNSPQPLVWHLKTERLAAGVPRLFLVSEGSVVQFPSGNFSLTAETEERNFPQENEHLLRWAQKEYGAVTSFTELKIARNIYIKVGEDQVFPPTCNIGKNFLSLNYLAEYLQPKAAEGCVLPSQPHEKEVHIIELITPSSNPYSAFQVDIIVDIRPAQEDPEVVKNLVLILKCKKSVNWVIKSFDVKGNLKVIAPNSIGFGKESERSMTMTKLVRDDIPSTQENLMKWALDNGYRPVTSYTMAPVANRFHLRLENNEEMRDEEVHTIPPELRILLDPDHPPALDNPLFPGEGSPNGGLPFPFPDIPRRGWKEGEDRIPRPKQPIVPSVQLLPDHREPEEVQGGVDIALSVKCDHEKMVVAVDKDSFQTNGYSGMELTLLDPSCKAKMNGTHFVLESPLNGCGTRHRRSTPDGVVYYNSIVVQAPSPGDSSGWPDGYEDLESGDNGFPGDGDEGETAPLSRAGVVVFNCSLRQLRNPSGFQGQLDGNATFNMELYNTDLFLVPSPGVFSVAENEHVYVEVSVTKADQDLGFAIQTCFLSPYSNPDRMSDYTIIENICPKDDSVKFYSSKRVHFPIPHAEVDKKRFSFLFKSVFNTSLLFLHCELTLCSRKKGSLKLPRCVTPDDACTSLDATMIWTMMQNKKTFTKPLAVVLQVDYKENVPSTKDSSPIPPPPPQIFHGLDTLTVMGIAFAAFVIGALLTGALWYIYSHTGETARRQQVPTSPPASENSSAAHSIGSTQSTPCSSSSTA</w:t>
            </w:r>
          </w:p>
        </w:tc>
      </w:tr>
      <w:tr w:rsidR="00767530" w:rsidRPr="00E340F8" w14:paraId="19F0CA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9E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0FA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63|TIC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71C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PGCGRLVLPLLLLAAAALAEGDAKGLKEGETPGNFMEDEQWLSSISQYSGKIKHWNRFRDEVEDDYIKSWEDNQQGDEALDTTKDPCQKVKCSRHKVCIAQGYQRAMCISRKKLEHRIKQPTVKLHGNKDSICKPCHMAQLASVCGSDGHTYSSVCKLEQQACLSSKQLAVRCEGPCPCPTEQAATSTADGKPETCTGQDLADLGDRLRDWFQLLHENSKQNGSASSVAGPASGLDKSLGASCKDSIGWMFSKLDTSADLFLDQTELAAINLDKYEVCIRPFFNSCDTYKDGRVSTAEWCFCFWREKPPCLAELERIQIQEAAKKKPGIFIPSCDEDGYYRKMQCDQSSGDCWCVDQLGLELTGTRTHGSPDCDDIVGFSGDFGSGVGWEDEEEKETEEAGEEAEEEEGEAGEADDGGYIW</w:t>
            </w:r>
          </w:p>
        </w:tc>
      </w:tr>
      <w:tr w:rsidR="00767530" w:rsidRPr="00E340F8" w14:paraId="035C4A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EB8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1A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73|TG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186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SPRTDVSTDDDTDHPDLGSEGALVNTAASDSSDRSKGKMDQKTLRRLAQNREAARKSRLRKKAYVQQLENSRLKLTQLEQELQRARQQGVFISGTGDQAHSTGGNGALAFDAEHSRWLEEKNKQMNELRSALNAHAGDSELRIIVDGVMAHYEELFRIKSNAAKNDVFHLLSGMWKTPAERCFLWLGGFRSSELLKLLANQLEPMTERQLMGINNLQQTSQQAEDALSQGMESLQQSLADTLSSGTLGSSSSGNVASYMGQMAMAMGKLGTLEGFIRQADNLRLQTLQQMIRVLTTRQSARALLAIHDYFSRLRALSSLWLARPRE</w:t>
            </w:r>
          </w:p>
        </w:tc>
      </w:tr>
      <w:tr w:rsidR="00767530" w:rsidRPr="00E340F8" w14:paraId="1B2080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0E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4C2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757|THIO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3DCE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RLLLRRFLASVISRKPSQGQWPPLTSRALQTPQCSPGGLTVTPNPARTIYTTRISLTTFNIQDGPDFQDRVVNSETPVVVDFHAQWCGPCKILGPRLEKMVAKQHGKVVMAKVDIDDHTDLAIEYEVSAVPTVLAMKNGDVVDKFVGIKDEDQLEAFLKKLIG</w:t>
            </w:r>
          </w:p>
        </w:tc>
      </w:tr>
      <w:tr w:rsidR="00767530" w:rsidRPr="00E340F8" w14:paraId="277818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E1E4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FEB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874|TO20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85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ETEFDRILLFEQIRQDAENTYKSNPLDADNLTRWGGVLLELSQFHSISDAKQMIQEAITKFEEALLIDPKKDEAVWCIGNAYTSFAFLTPDETEAKHNFDLATQFFQQAVDEQPDNTHYLKSLEMTAKAPQLHAEAYKQGLGSQPMGRVEAPAPPSSKAVKNKKSSDAKYDAMGWVILAIGVVAWISFAKANVPVSPPR</w:t>
            </w:r>
          </w:p>
        </w:tc>
      </w:tr>
      <w:tr w:rsidR="00767530" w:rsidRPr="00E340F8" w14:paraId="33D02D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3E5B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3F5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Q4|TFB2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98A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PVVGLPRRLRLSALAGAGRFCILGSEAATRKHLPARNHCGLSDSSPQLWPEPDFRNPPRKASKASLDFKRYVTDRRLAETLAQIYLGKPSRPPHLLLECNPGPGILTQALLEAGAKVVALESDKTFIPHLESLGKNLDGKLRVIHCDFFKLDPRSGGVIKPPAMSSRGLFKNLGIEAVPWTADIPLKVVGMFPSRGEKRALWKLAYDLYSCTSIYKFGRIEVNMFIGEKEFQKLMADPGNPDLYHVLSVIWQLACEIKVLHMEPWSSFDIYTRKGPLENPKRRELLDQLQQKLYLIQMIPRQNLFTKNLTPMNYNIFFHLLKHCFGRRSATVIDHLRSLTPLDARDILMQIGKQEDEKVVNMHPQDFKTLFETIERSKDCAYKWLYDETLEDR</w:t>
            </w:r>
          </w:p>
        </w:tc>
      </w:tr>
      <w:tr w:rsidR="00767530" w:rsidRPr="00E340F8" w14:paraId="07162E5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7B40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566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FP2|TM3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995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RTVTIVALSVALGLFFVFMGTIKLTPRLSKDAYSEMKRAYKSYVRALPLLKKMGINSILLRKSIGALEVACGIVMTLVPGRPKDVANFFLLLLVLAVLFFHQLVGDPLKRYAHALVFGILLTCRLLIARKPEDRSSEKKPLPGNAEEQPSLYEKAPQGKVKVS</w:t>
            </w:r>
          </w:p>
        </w:tc>
      </w:tr>
      <w:tr w:rsidR="00767530" w:rsidRPr="00E340F8" w14:paraId="621000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FCC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2630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805|TNN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21C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TEEQEYEEEQPEEEAAEEEEEAPEEPEPVAEPEEERPKPSRPVVPPLIPPKIPEGERVDFDDIHRKRMEKDLLELQTLIDVHFEQRKKEEEELVALKERIERRRSERAEQQRFRTEKERERQAKLAEEKMRKEEEEAKKRAEDDAKKKKVLSNMGAHFGGYLVKAEQKRGKRQTGREMKVRILSERKKPLDIDYMGEEQLRARSAWLPPSQPSCPAREKAQELSDWIHQLESEKFDLMAKLKQQKYEINVLYNRISHAQKFRKGAGKGRVGGRWK</w:t>
            </w:r>
          </w:p>
        </w:tc>
      </w:tr>
      <w:tr w:rsidR="00767530" w:rsidRPr="00E340F8" w14:paraId="0191F2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029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42F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142|TK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FCA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YHKPDQQKLQALKDTANRLRISSIQATTAAGSGHPTSCCSAAEIMAVLFFHTMRYKALDPRNPHNDRFVLSKGHAAPILYAVWAEAGFLPEAELLNLRKISSDLDGHPVPKQAFTDVATGSLGQGLGAACGMAYTGKYFDKASYRVYCMLGDGEVSEGSVWEAMAFAGIYKLDNLVAIFDINRLGQSDPAPLQHQVDIYQKRCEAFGWHTIIVDGHSVEELCKAFGQAKHQPTAIIAKTFKGRGITGIEDKEAWHGKPLPKNMAEQIIQEIYSQVQSKKKILATPPQEDAPSVDIANIRMPTPPSYKVGDKIATRKAYGLALAKLGHASDRIIALDGDTKNSTFSELFKKEHPDRFIECYIAEQNMVSIAVGCATRDRTVPFCSTFAAFFTRAFDQIRMAAISESNINLCGSHCGVSIGEDGPSQMALEDLAMFRSVPMSTVFYPSDGVATEKAVELAANTKGICFIRTSRPENAIIYSNNEDFQVGQAKVVLKSKDDQVTVIGAGVTLHEALAAAESLKKDKISIRVLDPFTIKPLDRKLILDSARATKGRILTVEDHYYEGGIGEAVSAAVVGEPGVTVTRLAVSQVPRSGKPAELLKMFGIDKDAIVQAVKGLVTKG</w:t>
            </w:r>
          </w:p>
        </w:tc>
      </w:tr>
      <w:tr w:rsidR="00767530" w:rsidRPr="00E340F8" w14:paraId="31F03D4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72F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80C0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40|TM10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253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VSGLVPSRFLTLLAHLVVVITLFWSRDSNIQACLPLTFTPEEYDKQDIQLVAALSVTLGLFAVELAGFLSGVSMFNSTQSLISIGAHCSASVALSFFIFERWECTTYWYIFVFCSALPAVTEMALFVTVFGLKKKPF</w:t>
            </w:r>
          </w:p>
        </w:tc>
      </w:tr>
      <w:tr w:rsidR="00767530" w:rsidRPr="00E340F8" w14:paraId="0B2267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6B98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D37E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WY6|TNR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A1E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ALWVALVVELQLWATGHTVPAKVVLTPYKPEPGNQCQISQEYYDKKAQMCCAKCPPGQYAKHFCNKTSDTVCADCAAGMFTQVWNHLHTCLSCSSSCSDDQVETHNCTKKQNRVCACNADSYCALKLHSGNCRQCMKLSKCGPGFGVARSRTSNGNVICSACAPGTFSDTTSSTDVCRPHRICSILAIPGNASTDAVCASESPTPSAVPRTIYVSQPEPTRSQPMDQEPGPSQTPHIPVSLGSTPIIEPSITGGISLPIGLIVGLTTLGLLMLGLANCFILVQRKKKPSCLQRETMVPHLPDDKSQDAIGLEQQHLLTTAPSSSSSSLESSASAGDRRAPPGGHPQARVTAEAQGSQEACAGSRSSDSSHGSHGTHVNVTCIVNVCSSSDHSSQCSSQASTTVGDPDANPSGSPKDEQVPFSQEECPSQSQWETTETLQNHDKPFPLGVPDVGMKPNQPGWYDQIAVKVP</w:t>
            </w:r>
          </w:p>
        </w:tc>
      </w:tr>
      <w:tr w:rsidR="00767530" w:rsidRPr="00E340F8" w14:paraId="17078D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7D2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7236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L2|TM23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20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YELFSHPVERSYRAGLCSKAALFLLLAAALTYIPPLLVAFRSHGFWLKRSSYEEQPTVRFQHQVLLVALLGPESDGFLAWSTFPAFNRLQGDRLRVPLVSTREEDRNQDGKTDMLHFKLELPLQSTEHVLGVQLILTFSYRLHRMATLVMQSMAFLQSSFPVPGSQLYVNGDLRLQQKQPLSCGGLDARYNISVINGTSPFAYDYDLTHIVAAYQERNVTTVLNDPNPIWLVGRAADAPFVINAIIRYPVEVISYQPGFWEMVKFAWVQYVSILLIFLWVFERIKIFVFQNQVVTTIPVTVTPRGDLCKEHLS</w:t>
            </w:r>
          </w:p>
        </w:tc>
      </w:tr>
      <w:tr w:rsidR="00767530" w:rsidRPr="00E340F8" w14:paraId="3D7965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BDED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5F52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S6|TNM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EB2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NPPENCEDCHILNAEAFKSKKICKSLKICGLVFGILALTLIVLFWGSKHFWPEVPKKAYDMEHTFYSNGEKKKIYMEIDPVTRTEIFRSGNGTDETLEVHDFKNGYTGIYFVGLQKCFIKTQIKVIPEFSEPEEEIDENEEITTTFFEQSVIWVPAEKPIENRDFLKNSKILEICDNVTMYWINPTLISVSELQDFEEEGEDLHFPANEKKGIEQNEQWVVPQVKVEKTRHARQASEEELPINDYTENGIEFDPMLDERGYCCIYCRRGNRYCRRVCEPLLGYYPYPYCYQGGRVICRVIMPCNWWVARMLGRV</w:t>
            </w:r>
          </w:p>
        </w:tc>
      </w:tr>
      <w:tr w:rsidR="00767530" w:rsidRPr="00E340F8" w14:paraId="6059D9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46F4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46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65|TR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B8D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FFRIPLKRANLHGMLKAAISKIKANFTAYGAPRINIEDFNIVKEGKAEILFPKKETVFYNPIQQFNRDLSVTCIKAWDNLYGEECGQKRNNKKSKKKRCAETNDDSSKRQKMGNGSPKEAVGNSNRNEPYINILEALSATGLRAIRYAHEIPHVREVIANDLLPEAVESIKRNVEYNSVENIVKPNLDDANVLMYRNKATNNKFHVIDLDPYGTVTPFVDAAIQSIEEGGLMLVTCTDLSVLAGNGYPEKCFALYGGANMVSHESTHESALRLVLNLLKQTAAKYKKTVEPLLSLSIDFYVRVFVKVKTSPIEVKNVMSSTMTTYHCSRCGSYHNQPLGRISQREGRNNKTFTKYSVAQGPPVDTKCKFCEGTYHLAGPMYAGPLHNKEFIEEVLRINKEEHRDQDDTYGTRKRIEGMLSLAKNELSDSPFYFSPNHIASVIKLQVPPLKKVVAGLGSLGFECSLTHAQPSSLKTNAPWDAIWYVMQKCDDEKKDLSKMNPNTTGYKILSAMPGWLSGTVKSEYDSKLSFAPNEQSGNIEKLRKLKIVRYQENPTKNWGPKARPNTS</w:t>
            </w:r>
          </w:p>
        </w:tc>
      </w:tr>
      <w:tr w:rsidR="00767530" w:rsidRPr="00E340F8" w14:paraId="1FD9E2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EB4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4E4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IQ5|TR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7C4E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SNNVIGCINFITVLLSIPVIGAGIWLAIGTVNSCVKLLQWPVIILGVLILLVGLAGFIGGFWRITWLLVVYLIAMLILIVLLGCLVGFIYMVTIRGSGHPEPSRAYLEYSLQDFSGWLRRRVQRSYKWERIRTCLSTTTICPELNQRYTLAQDFFNAHLDPIQSGCCKPPTKCGFTFVNPTYWISPIDMSADMDCLNWSNDQNTLCYTCDSCKAGLLANIKVDWLKADIFLLLALIGLIIVYIIGCCAFRNAETEDIFRKYKQGYT</w:t>
            </w:r>
          </w:p>
        </w:tc>
      </w:tr>
      <w:tr w:rsidR="00767530" w:rsidRPr="00E340F8" w14:paraId="5BB43BA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44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63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879|TOP2_PICG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353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FESDSASDAESAFSDASSDFTPSSSVKSKGKVPLRDSTNTTAQPSAPATGDASDQYQKLSQLEHILKRPDTYIGSVEKTGVEMWSFDAATESMIYKEVHIVPGLYKIFDEILVNAADNKIRDPSMRNIKVNIDAENNTISVMNDGKGIPIEIHKKEKIYIPELIFGNLLTSSNYDDDEKKVTGGRNGYGAKLCNIFSTEFVLETADLNTSQVYKQTWTNNMANLTKPKITKLKSKKEYTKVTFKPDLSKFHMEMLDDDILSVLRRRVYDLCGTVKDCNIYLNDKKLSIRNFKSYVEMYVNAIRERSPDPVAPEGETRNYSTIVHEVFNDRWEVAFAVSDGSFNQVSFVNSIATTSGGTHVKYVSDQIITKLIDALTKKEKGKKKLNIKPQEVRNNMFVFINCLIENPAFTSQTKEQLTTRVAQFGGKPSEKIVISDQFIAKILKTSIADKIRTIVNANEDKEMSKADGSRKSRIKNQVKLVDANKAGTKEGYKCTLILTEGDSAMPLAVAGLTVVGRDYYGCFPLRGKLLNVREASIEQVSKNAEINSIKQIMGLQHKKRYTPENIKSLRYGHIMIMTDQDQDGSHIKGLIINFLETSFPGLLEIPGFLLEFITPIVKVTITGRGNHRVIPFYNMPEFEKWRETEGTTCKWKHKYFKGLGTSLESEGREYFAALDRHMKSFHALQDGDSQYIDMAFSKKKADERKDWLQAFRPGTHLDPQIREIPISEFINKELILFSMADNVRSIPSILDGFKPGQRKVLYGCFKRNLRSEIKVAQLVGYISEHTGYHHGEGSLAQTIVGLAQNFVGANNLNLLQPIGLFGSRAAGGKDFSAVRYIHTNITDLTRVIFNPLDDDLYTYVQDDAQTVEPEAYLPIIPMLLVNGAEGIGTGWSTNIPSFNPVDIVANIRRMMNGEEPVDMTPWFKGWEGDLERISPEKYKVSGKIEQVDDDTVEITEIPIKTWTNSVKEFLLAGLGNDKPWIKDMEEQHGINIRFVVRLSKEEMDKSLRMGLLERFKLISSISLSNMVAFDPQGRIKKYSSANEILKDYYWARLELYQRRKDMMAENFQNQLTRLSEQARFIKLIIEKKLTIANKKRSEMVDDLKKLKFTRFNKNGKPVHDEPLVEAEELAEEEEEAAGDISQLNLGLVAPEDESQYKPETTYSQYDYLLGMAIWSLTRERYEKLLRQRDEKQEELNELLKKSAKDLWNSDLDDFLVGWEEFLRADIEARNSFGPTAKTSTRKRARKSTKSEPAQKKTKSSTPKASTPTIKAEATPAQPVVKEETNKQPDLLSFFSKEPSVAKTVSAAPPKRKTPKSKPKKEIVSLFSDSSDDDITSFSVGDAKPTPKPSTNNILDELEDLKSSTFTPKVGAAGRRRPKSYALAESDGNESDEDYMSE</w:t>
            </w:r>
          </w:p>
        </w:tc>
      </w:tr>
      <w:tr w:rsidR="00767530" w:rsidRPr="00E340F8" w14:paraId="373E73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60E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D4D0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68|TPM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60A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MLKLDKENALDRAEQAEADKKAAEERSKQLEDELVALQKKLKGTEDELDKYSESLKDAQEKLELADKKATDAESEVASLNRRIQLVEEELDRAQERLATALQKLEEAEKAADESERGMKVIENRAQKDEEKMEIQEIQLKEAKHIAEEADRKYEEVARKLVIIEGDLERAEERAELSESKCAELEEELKTVTNNLKSLEAQAEKYSQKEDKYEEEIKVLTDKLKEAETRAEFAERSVTKLEKSIDDLEDELYAQKLKYKAISEELDHALNDMTSI</w:t>
            </w:r>
          </w:p>
        </w:tc>
      </w:tr>
      <w:tr w:rsidR="00767530" w:rsidRPr="00E340F8" w14:paraId="31A3F5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E3CD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563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39|RAB3I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FD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DPLEGFHEVNLASPTSPDLLGVCDPGTQEQTTSPSVIYRPHPSTLCSATIQANALNLSDLPTQPVYSSPRHLNCAEISNISIHVPEPASSVASEVAAGLTRFTSRKDSCNAEREFLQGATVTEASAGNDDIFGLSTDSLSRLRSPSVLEVREKGYERLKEELAKAQRELKLKDEECERLSKVRDQLGQELEELTASLFEEAHKMVREANVKQATAEKQLKEAQGKIDVLQAEVAALKTLVLSSSPTSPTQEPLADGKTPFKGGHTRNKSTSSAMSGSHQDFSAIQAIVKDCREADLSLYNEFRSWKDEPTMDRTCPFLDKIYQEDIFPCLTFAKSELASAVLEAVENNTLSIEPVGLQPIRFVKASAVECGGPKKCALTGQSKPCKHRIKLGDSSSYYYISPVCRYRITSVCNFFTYIRYIQQGLVKQQDVDQMFWEVMQLRKEMSLAKLGYFKEEL</w:t>
            </w:r>
          </w:p>
        </w:tc>
      </w:tr>
      <w:tr w:rsidR="00767530" w:rsidRPr="00E340F8" w14:paraId="4D6BBE7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2F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D130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P8|PY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F2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GSPAATETGKYIASTQRPDGTWRKQRRVKEGYVPQEEVPVYENKYVKFFKSKPELPPGLSPEATAPVTPSRPEGGEPGLSKTAKRNLKRKEKRRQQQEKGEAEALSRTLDKVSLEETAQLPSAPQGSRAAPTAASDQPDSAATTEKAKKIKNLKKKLRQVEELQQRIQAGEVSQPSKEQLEKLARRRALEEELEDLELGL</w:t>
            </w:r>
          </w:p>
        </w:tc>
      </w:tr>
      <w:tr w:rsidR="00767530" w:rsidRPr="00E340F8" w14:paraId="6533FE8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7607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007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G1|REX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055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STGFFRAIDCPYWSGAPGGPCRRPYCHFRHRGARGSGAPGDGGEAPPAAGLGYDPYNPELPKPPAQRENGTLGLGEEPRPDVLELELVNQAIEAVRSEVELEQRRYRELLETTREHRSAEAPALAPRGPNASPTVGPDEDAFPLAFDYSPGSHGLLSPDAGYQPTPLAAPAEPGSKYSLASLDRGQGRGGGGGGALEYVPKAVSQPRRHSRPVPSGKYVVDNSRPPTDLEYDPLSNYSARHLSRASSRDERAAKRPRGSRGSEPYTPAPKKLCDPFGSCDARFSDSEDEAATVPGNEPTTASTPKARADPEIKATGQPPSKEGLEAEGGGLRETKETAVQCDVGDLQPPPAKPASPAQVQSSQDGGCPKEGKPKKKKTGAPPAPSCKDGAQGKDKTKDKGRGRPVEKPRADKKGPQASSPRRKAERPEGTKKKPSSATPVATSGKGRPDRPARRPSPTSGDSRPAAGRGPPRPLQLPDRKSTKAPSGKLVERKARSLDEGASQDAPKLKKRALSHADLFGDESEDEAAGPGVPSVWPSALPSLSSDSDSDSDSSLGFPEAQGPPKRLKASPPPSPAPSSSSSSSSSTSSAGADVDYSALEKEVDFDSDPMEECLRIFNESTSVKTEDRGRLARQPPKEEKSEEKGLSGLTTLFPGQKRRISHLSKQGQEVEPPRRGPAVPPARPPTAQEVCYLRAQQAQRASASLLQAPARLAEKSPSVHISAPGEKRRIAHIPNPRLAAAPTGAKRTLAASGSQSSNGPEPGGQQLKTRTLSGMASKTTTTIIPKRIAHSPSLQSLKKPIIPKEFGGKVPTVIRQRYLNLFIEECLKFCTSNQEAIEKALNEEKVAYDRSPSKNIYLNVAVNTLKKLRGLAPSAVPGLSKTSGRRVVSHEVVLGGRLAAKTSFSLSRPSSPRVEDLKGAALYSRLREYLLTQDQLKENGYPFPHPERPGGAIIFTAEEKRPKDSSCRTCCRCGTEYLVSSSGRCIRDEECYYHWGRLRRNRVAGGWETQYMCCSAAAGSVGCQVAKQHVQDGRKERLEGFVKTFEKELSGDTHPGIYALDCEMSYTTYGLELTRVTVVDTDVHVVYDTFVKPDNEIVDYNTRFSGVTEADLADTSVTLRDVQAVLLSMFSADTILIGHSLESDLLALKVIHSTVVDTSVLFPHRLGLPYKRSLRNLMADYLRQIIQDNVDGHSSSEDAGACMHLVIWKVREDAKTKR</w:t>
            </w:r>
          </w:p>
        </w:tc>
      </w:tr>
      <w:tr w:rsidR="00767530" w:rsidRPr="00E340F8" w14:paraId="3E581D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B8A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C95F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F1|RDH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720C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FLLLLSLPFILYLVTPKIRKMLSSGVCTSNVQLPGKVAIVTGANTGIGKETAKDLAQRGARVYLACRDVDKGELAAREIQAVTGNSQVFVRKLDLADTKSIRAFAKDFLAEEKHLHLLINNAGVMMCPYSKTADGFEMHIGVNHLGHFLLTHLLLEKLKESAPSRIVNLSSLGHHLGRIHFHNLQGEKFYSAGLAYCHSKLANILFTKELAKRLKGSGVTTYSVHPGTVHSELTRYSSIMRWLWQLFFVFIKTPQEGAQTSLYCALTEGLESLSGSHFSDCQLAWVSYQGRNEIIARRLWDVSCDLLGLPVDW</w:t>
            </w:r>
          </w:p>
        </w:tc>
      </w:tr>
      <w:tr w:rsidR="00767530" w:rsidRPr="00E340F8" w14:paraId="1F958E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7415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07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V898|RBMX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72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ADRPGKLFIGGLNTETNEKALEAVFGKYGRIVEVLLMKDRETNKSRGFAFVTFESPADAKDAARDMNGKSLDGKAIKVEQATKPSFESGRRGLPPPPRSRGPPRGLRGGRGGSGGTRGPPSRGGHMDDGGYSMNFTLSSSRGPLPVKRGPPPRSGGPPPKRSAPSGPVRSSSGMGGRAPVSRGRDGYGGPPRREPLPSRRDVYLSPRDDGYSTKDSYSSRDYPSSRDTRDYAPPPRDYTYRDYGHSSSRDDYPSRGYSDRDGYGRERDYSDHPSGGSYRDSYESYGNSRSAPPTRGPPPSYGGSSRYDDYSSSRDGYGGSRDSYTSSRSDLYSSGRDRVGRQERGLPPSMERGYPPPRDSYSSSSRGAPRGGGRGGSRSDRGGRSRY</w:t>
            </w:r>
          </w:p>
        </w:tc>
      </w:tr>
      <w:tr w:rsidR="00767530" w:rsidRPr="00E340F8" w14:paraId="634A86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91D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54D2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727|RD2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629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TLKTLQQQTFKIDIDPEETVKALKEKIESEKGKDAFPVAGQKLIYAGKILNDDTALKEYKIDEKNFVVVMVTKPKAVSTPAPATTQQSAPASTTAVTSSTTTTVAQAPTPVPALAPTSTPASITPASATASSEPAPASAAKQEKPAEKPAETPVATSPTATDSTSGDSSRSNLFEDATSALVTGQSYENMVTEIMSMGYEREQVIAALRASFNNPDRAVEYLLMGIPGDRESQAVVDPPQAASTGAPQSSAVAAAAATTTATTTTTSSGGHPLEFLRNQPQFQQMRQIIQQNPSLLPALLQQIGRENPQLLQQISQHQEHFIQMLNEPVQEAGGQGGGGGGGSGGIAEAGSGHMNYIQVTPQEKEAIERLKALGFPEGLVIQAYFACEKNENLAANFLLQQNFDED</w:t>
            </w:r>
          </w:p>
        </w:tc>
      </w:tr>
      <w:tr w:rsidR="00767530" w:rsidRPr="00E340F8" w14:paraId="42C6AE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18B6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2B8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52|RDH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E3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YLAVFVGLYYLLHWYRERQVLSHLRDKYVFITGCDSGFGKLLARQLDARGLRVLAACLTEKGAEQLRGQTSDRLETVTLDVTKTESVAAAAQWVKECVRDKGLWGLVNNAGISLPTAPNELLTKQDFVTILDVNLLGVIDVTLSLLPLVRRARGRVVNVSSVMGRVSLFGGGYCISKYGVEAFSDSLRRELSYFGVKVAMIEPGYFKTAVTSKERFLKSFLEIWDRSSPEVKEAYGEKFVADYKKSAEQMEQKCTQDLSLVTNCMEHALIACHPRTRYSAGWDAKLLYLPMSYMPTFLVDAIMYWVSPSPAKAL</w:t>
            </w:r>
          </w:p>
        </w:tc>
      </w:tr>
      <w:tr w:rsidR="00767530" w:rsidRPr="00E340F8" w14:paraId="0B071D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97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EB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9521|REPA_BEYD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EF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SKNFRLQSKYVFLTYPKCSSQRDDLFQFLWEKLTPFLIFFLGVASELHQDGTTHYHALIQLDKKPCIRDPSFFDFEGNHPNIQPARNSKQVLDYISKDGDIKTRGDFRDHKVSPRKSDARWRTIIQTATSKEEYLDMIKEEFPHEWATKLQWLEYSANKLFPPQPEQYVSPFTESDLRCHEDLHNWRETHLYHVSIDAYTFIHPVSYDQAQSDLEWMADLTRMREGLGSDTPASTSADQLVPERPPGLEVSGDTTTGTGPSTSPTTMNTPPIISSTTSPSSSSHCGSN</w:t>
            </w:r>
          </w:p>
        </w:tc>
      </w:tr>
      <w:tr w:rsidR="00767530" w:rsidRPr="00E340F8" w14:paraId="700579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3C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D6E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11|R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B1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CFLPPTSSPSEHRRVEHGSGLTRTPSSEEISPTKFPGLYRTGEPSPPHDILHEPPDVVSDDEKDHGKKKGKFKKKEKRTEGYAAFQEDSSGDEAESPSKMKRSKGIHVFKKPSFSKKKEKDFKIKEKPKEEKHKEEKHKEEKHKEKKSKDLTAADVVKQWKEKKKKKKPIQEPEVPQIDVPNLKPIFGIPLADAVERTMMYDGIRLPAVFRECIDYVEKYGMKCEGIYRVSGIKSKVDELKAAYDREESTNLEDYEPNTVASLLKQYLRDLPENLLTKELMPRFEEACGRTTETEKVQEFQRLLKELPECNYLLISWLIVHMDHVIAKELETKMNIQNISIVLSPTVQISNRVLYVFFTHVQELFGNVVLKQVMKPLRWSNMATMPTLPETQAGIKEEIRRQEFLLNCLHRDLQGGIKDLSKEERLWEVQRILTALKRKLREAKRQECETKIAQEIASLSKEDVSKEEMNENEEVINILLAQENEILTEQEELLAMEQFLRRQIASEKEEIERLRAEIAEIQSRQQHGRSETEEYSSESESESEDEEELQIILEDLQRQNEELEIKNNHLNQAIHEEREAIIELRVQLRLLQMQRAKAEQQAQEDEEPEWRGGAVQPPRDGVLEPKAAKEQPKAGKEPAKPSPSRDRKETSI</w:t>
            </w:r>
          </w:p>
        </w:tc>
      </w:tr>
      <w:tr w:rsidR="00767530" w:rsidRPr="00E340F8" w14:paraId="75FE581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15E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F65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559|RCA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45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TQFRLFKFCTCLATVFSFLKRLICRSGRGRKLSGDQITLPTTVDYSSVPKQTDVEEWTSWDEDAPTSVKIEGGNGNVATQQNSLEQLEPDYFKDMTPTIRKTQKIVIKKREPLNFGIPDGSTGFSSRLAATQDLPFIHQSSELGDLDTWQENTNAWEEEEDAAWQAEEVLRQQKLADREKRAAEQQRKKMEKEAQRLMKKEQNKIGVKLS</w:t>
            </w:r>
          </w:p>
        </w:tc>
      </w:tr>
      <w:tr w:rsidR="00767530" w:rsidRPr="00E340F8" w14:paraId="61240E8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879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E74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492|RB1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98A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RDDEYDYLFKVVLIGDSGVGKSNLLSRFTRNEFNLESKSTIGVEFATRSIQVDGKTIKAQIWDTAGQERYRAITSAYYRGAVGALLVYDIAKHLTYENVERWLKELRDHADSNIVIMLVGNKSDLRHLRAVPTDEARAFAEKNGLSFIETSALDSTNVEAAFQTILTEIYRIVSQKQMSDRRENDMSPSNNVVPIHVPPTTENKPKVQCCQNI</w:t>
            </w:r>
          </w:p>
        </w:tc>
      </w:tr>
      <w:tr w:rsidR="00767530" w:rsidRPr="00E340F8" w14:paraId="3E7B270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F5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6C6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62|RECQ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2BE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HHTTFPFDPERRVRSTLKKVFGFDSFKTPLQESATMAVVKGNKDVFVCMPTGAGKSLCYQLPALLAKGITIVVSPLIALIQDQVDHLLTLKVRVSSLNSKLSAQERKELLADLEREKPQTKILYITPEMAASSSFQPTLNSLVSRHLLSYLVVDEAHCVSQWGHDFRPDYLRLGALRSRLGHAPCVALTATATPQVQEDVFAALHLKKPVAIFKTPCFRANLFYDVQFKELISDPYGNLKDFCLKALGQEADKGLSGCGIVYCRTREACEQLAIELSCRGVNAKAYHAGLKASERTLVQNDWMEEKVPVIVATISFGMGVDKANVRFVAHWNIAKSMAGYYQESGRAGRDGKPSWCRLYYSRNDRDQVSFLIRKEVAKLQEKRGNKASDKATIMAFDALVTFCEELGCRHAAIAKYFGDALPACAKGCDHCQNPTAVRRRLEALERSSSWSKTCIGPSQGNGFDPELYEGGRKGYGDFSRYDEGSGGSGDEGRDEAHKREWNLFYQKQMQLRKGKDPKIEEFVPPDENCPLKEASSRRIPRLTVKAREHCLRLLEEALSSNRQSTRTADEADLRAKAVELEHETFRNAKVANLYKASVLKKVADIHRASKDGQPYDMGGSAKSCSAQAEPPEPNEYDIPPASHVYSLKPKRVGAGFPKGSCPFQTATELMETTRIREQAPQPERGGEHEPPSRPCGLLDEDGSEPLPGPRGEVPGGSAHYGGPSPEKKAKSSSGGSSLAKGRASKKQQLLATAAHKDSQSIARFFCRRVESPALLASAPEAEGACPSCEGVQGPPMAPEKYTGEEDGAGGHSPAPPQTEECLRERPSTCPPRDQGTPEVQPTPAKDTWKGKRPRSQQENPESQPQKRPRPSAKPSVVAEVKGSVSASEQGTLNPTAQDPFQLSAPGVSLKEAANVVVKCLTPFYKEGKFASKELFKGFARHLSHLLTQKTSPGRSVKEEAQNLIRHFFHGRARCESEADWHGLCGPQR</w:t>
            </w:r>
          </w:p>
        </w:tc>
      </w:tr>
      <w:tr w:rsidR="00767530" w:rsidRPr="00E340F8" w14:paraId="008375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49C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BD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51|RCC1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EA09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ALVAGARLGRRLSGPGLGRGHWTAARRSRSRREAAEAEAEVPVVQYVGERAARADRVFVWGFSFSGALGVPSFVVPSSGPGPRAGARPRRRIQPVPYRLELDQKISSAACGYGFTLLSSKTADVTKVWGMGLNKDSQLGFHRSRKDKTRGYEYVLEPSPVSLPLDRPQETRVLQVSCGRAHSLVLTDREGVFSMGNNSYGQCGRKVVENEIYSESHRVHRMQDFDGQVVQVACGQDHSLFLTDKGEVYSCGWGADGQTGLGHYNITSSPTKLGGDLAGVNVIQVATYGDCCLAVSADGGLFGWGNSEYLQLASVTDSTQVNVPRCLHFSGVGKVRQAACGGTGCAVLNGEGHVFVWGYGILGKGPNLVESAVPEMIPPTLFGLTEFNPEIQVSRIRCGLSHFAALTNKGELFVWGKNIRGCLGIGRLEDQYFPWRVTMPGEPVDVACGVDHMVTLAKSFI</w:t>
            </w:r>
          </w:p>
        </w:tc>
      </w:tr>
      <w:tr w:rsidR="00767530" w:rsidRPr="00E340F8" w14:paraId="3ABF6D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430B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201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34|RAP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5C5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YKLVVLGSGGVGKSALTVQFVQGIFVEKYDPTIEDSYRKQVEVDCQQCMLEILDTAGTEQFTAMRDLYMKNGQGFALVYSITAQSTFNDLQDLREQILRVKDTEDVPMILVGNKCDLEDERVVGKEQGQNLARQWCNCAFLESSAKSKINVNEIFYDLVRQINRKTPVEKKKPKKKSCLLL</w:t>
            </w:r>
          </w:p>
        </w:tc>
      </w:tr>
      <w:tr w:rsidR="00767530" w:rsidRPr="00E340F8" w14:paraId="4775A02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D5CC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9D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831|RAS1_DROS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40B5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YKLVVVGAGGVGKSALTIQLIQNHFVDEYDPTIEDSYRKQVVIDGETCLLDILDTAGQEEYSAMRDQYMRTGEGFLLVFAVNSAKSFEDIGTYREQIKRVKDAEEVPMVLVGNKCDLASWNVNNEQAREVAKQYGIPYIETSAKTRMGVDDAFYTLVREIRKDKDNKGRRGRKMNKPNRRFKCKML</w:t>
            </w:r>
          </w:p>
        </w:tc>
      </w:tr>
      <w:tr w:rsidR="00767530" w:rsidRPr="00E340F8" w14:paraId="0C73A1A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8CE9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F818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490|RB11A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E0E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RDDEYDYLFKVVLIGDSGVGKSNLLSRFTRNEFNLESKSTIGVEFATRSIQVDGKTIKAQIWDTAGQERYRAITSAYYRGAVGALLVYDIAKHLTYENVERWLKELRDHADSNIVIMLVGNKSDLRHLRAVPTDEARAFAEKNGLSFIETSALDSTNVEAAFQTILTEIYRIVSQKQMSDRRENDMSPSNNVVPIHVPPTTENKPKVQCCQNI</w:t>
            </w:r>
          </w:p>
        </w:tc>
      </w:tr>
      <w:tr w:rsidR="00767530" w:rsidRPr="00E340F8" w14:paraId="69BE0EB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E1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1D6F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868|RBBP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4F8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VHYKFSSKLNYDTVTFDGLHISLCDLKKQIMGREKLKAADSDLQITNAQTKEEYTDDNALIPKNSSVIVRRIPIGGVKSTSKTYVISRTEPVMGTTKAIDDASASISLAQLTKTANLAEANASEEDKIKAMMSQSGHEYDPINYMKKTLVGPPPPSYTCFRCGKPGHYIKNCPTNGDKNFESGPRIKKSTGIPRSFMMEVKDPNMKGAMLTNTGKYAIPTIDAEAYAIGKKEKPPFLPEEPSSSSEEDDPIPDELLCLICKDIMTDAVVIPCCGNSYCDECIRTALLESDEHTCPTCHQNDVSPDALIANKFLRQAVNNFKNETGYTKRLRKQLPPPPPPVPPPRPLMQRNLQPLMRSPISRQQDPLMIPVTSSSAHSAPSISSLTSNPSALAPSVSGNPSSAPAPVPDITATVSISVHSEKSDGPFRDSDNKLLPAAALTSEHSKGASSIAITALMEEKGYQVPVLGTPSLLGQSLLHGQLIPTTGPVRINAARPGGGRPGWEHSNKLGYLVSPPQQIRRGERSCYRSINRGRHHSERSQRTQGPSLPATPVFVPVPPPPLYPPPPHTLPLPPGVPPPQFSPQFPPGQPPPAGYSVPPPGFPPAPANISTPWVSSGVQTAHSNTIPTTQAPPLSREEFYREQRRLKEEEKKKSKLDEFTNDFAKELMEYKKIQKERRRSFSRSKSPYSGSSYSRSSYTYSKSRSGSTRSRSYSRSFSRSHSRSYSRSPPYPRRGRGKSRNYRSRSRSHGYHRSRSRSPPYRRYHSRSRSPQAFRGQSPTKRNVPQGETEREYFNRYREVPPPYDIKAYYGRSVDFRDPFEKERYREWERKYREWYEKYYKGYAVGAQPRPSANREDFSPERLLPLNIRNSPFTRGRREDYAAGQSHRNRNLGGNYPEKLSTRDSHNAKDNPKSKEKESENVPGDGKGNKHKKHRKRRKGEESESFLNPELLETSRKCRESSGIDETKTDTLFVLPSRDDATPVRDEPMDAESITFKSVSDKDKREKDKPKVKSDKTKRKSDGSATAKKDNVLKPSKGPQEKVDGDREKSPRSEPPLKKAKEEATKIDSVKPSSSSQKDEKVTGTPRKAHSKSAKEHQEAKPAKDEKVKKDCSKDIKSEKPASKDEKAKKPEKNKLLDSKGEKRKRKTEEKSVDKDFESSSMKISKVEGTEIVKPSPKRKMEGDVEKLERTPEKDKIASSTTPAKKIKLNRETGKKIGNAENASTTKEPSEKLESTSSKIKQEKVKGKAKRKVAGSEGSSSTLVDYTSTSSTGGSPVRKSEEKTDTKRTVIKTMEEYNNDNTAPAEDVIIMIQVPQSKWDKDDFESEEEDVKTTQPIQSVGKPSSIIKNVTTKPSATAKYTEKESEQPEKLQKLPKEASHELMQHELRSSKGSASSEKGRAKDREHSGSEKDNPDKRKSGAQPDKESTVDRLSEQGHFKTLSQSSKETRTSEKHESVRGSSNKDFTPGRDKKVDYDSRDYSSSKRRDERGELARRKDSPPRGKESLSGQKSKLREERDLPKKGAESKKSNSSPPRDKKPHDHKAPYETKRPCEETKPVDKNSGKEREKHAAEARNGKESSGGKLPCIPNPPDPPMEKELAAGQVEKSAVKPKPQLSHSSRLSSDLTRETDEAAFEPDYNESDSESNVSVKEEEAVASISKDLKEKTTEKAKESLTVATASQPGADRSQSQSSPSVSPSRSHSPSGSQTRSHSSSASSAGSQDSKKKKKKKEKKKHKKHKKHKKHKKHAGADGDVEKSQKHKHKKKKAKKNKDKEKEKDDQKVRSVTV</w:t>
            </w:r>
          </w:p>
        </w:tc>
      </w:tr>
      <w:tr w:rsidR="00767530" w:rsidRPr="00E340F8" w14:paraId="786134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478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986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702|RAPS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268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DQTKQQIEKGLQLYQSNQTEKALQVWTKVLEKSSDLMGRFRVLGCLVTAHSEMGRYKEMLKFAVVQIDTARELEDADFLLESYLNLARSNEKLCEFHKTISYCKTCLGLPGTRAGAQLGGQVSLSMGNAFLGLSVFQKALESFEKALRYAHNNDDAMLECRVCCSLGSFYAQVKDYEKALFFPCKAAELVNNYGKGWSLKYRAMSQYHMAVAYRLLGRLGSAMECCEESMKIALQHGDRPLQALCLLCFADIHRSRGDLETAFPRYDSAMSIMTEIGNRLGQVQALLGVAKCWVARKALDKALDAIERAQDLAEEVGNKLSQLKLHCLSESIYRSKGLQRELRAHVVRFHECVEETELYCGLCGESIGEKNSRLQALPCSHIFHLRCLQNNGTRSCPNCRRSSMKPGFV</w:t>
            </w:r>
          </w:p>
        </w:tc>
      </w:tr>
      <w:tr w:rsidR="00767530" w:rsidRPr="00E340F8" w14:paraId="6919DC6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1707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786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R9|RHG0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24F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SRWWPSSWGILGLGPRSPPRGSQLCALYAFTYTGADGQQVSLAEGDRFLLLRKTNSDWWLARRLEAPSTSRPIFVPAAYMIEESIPSQSPTTVIPGQLLWTPGPKLFHGSLEELSQALPSRAQASSEQPPPLPRKMCRSVSTDNLSPSLLKPFQEGPSGRSLSQEDLPSEASASTAGPQPLMSEPPVYCNLVDLRRCPRSPPPGPACPLLQRLDAWEQHLDPNSGRCFYINSLTGCKSWKPPRRSRSETNPGSMEGTQTLKRNNDVLQPQAKGFRSDTGTPEPLDPQGSLSLSQRTSQLDPPALQAPRPLPQLLDDPHEVEKSGLLNMTKIAQGGRKLRKNWGPSWVVLTGNSLVFYREPPPTAPSSGWGPAGSRPESSVDLRGAALAHGRHLSSRRNVLHIRTIPGHEFLLQSDHETELRAWHRALRTVIERLVRWVEARREAPTGRDQGSGDRENPLELRLSGSGPAELSAGEDEEEESELVSKPLLRLSSRRSSIRGPEGTEQNRVRNKLKRLIAKRPPLQSLQERGLLRDQVFGCQLESLCQREGDTVPSFLRLCIAAVDKRGLDVDGIYRVSGNLAVVQKLRFLVDRERAVTSDGRYVFPEQPGQEGRLDLDSTEWDDIHVVTGALKLFLRELPQPLVPPLLLPHFRAALALSESEQCLSQIQELIGSMPKPNHDTLRYLLEHLCRVIAHSDKNRMTPHNLGIVFGPTLFRPEQETSDPAAHALYPGQLVQLMLTNFTSLFP</w:t>
            </w:r>
          </w:p>
        </w:tc>
      </w:tr>
      <w:tr w:rsidR="00767530" w:rsidRPr="00E340F8" w14:paraId="662BC7B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28B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88B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S1|RIMS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ABE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LGPRGRPAPTPAASQPPPQPEMPDLSHLTEEERKIIQAVMDRQKKEEEKEQSVLKKLHQQFEMYKEQVKKMGEESQQQQEQKGDAPTCGICHKTKFADGCGHNCSYCQTKFCARCGGRVSLRSNKVMWVCNLCRKQQEILTKSGAWFYNSGSNTPQQPDQKALRGLRSEEAPQEKKAKLHEQTQFQGPPGDSSVPAVERGRAHGLTRQDSIKNGSGMKHQIASDMPSDRKRSPSVSRDQNRRYDQSEEREEYSQYVPSDSTMPRSPSDYADRRSQREPQFYEEPDHLNYRDSNRRGHRHSKEYIVDDEDVESRDEYERQRREEEYQARYRSDPNLARYPVKPQPYEEQMRIHAEVSRARHERRHSDVSLANAELEDSRISLLRMDRPSRQRSVSERRAAMENQRSYSMERTREAQGQSSYPQRTTNHSPPTPRRSPIPLDRPELRRADSLRKQHHLDPSSAVRKTKREKMETMLRNDSLSSDQSESVRPPPPRPHKSKKGGKMRQVSLSSSEEELASTPEYTSCDDVEIESESVGEKGDMEYSWLEHASWHSSEASPMSLHPVTWQPSKDGDRLIGRILLNKRLKDGSVPRDSGAMLGLKVVGGKMTESGRLCAFITKVKKGSLADTVGHLRPGDEVLEWNGRLLQGATFEEVYNIILESKPEPQVELVVSRPIGDMPRIPDSTHAQLESSSSSFESQKMDRPSISVTSPMSPGMLRDVPQFLSGQLSSQSLSRRTTPFVPRVQIKLWFDKVGHQLIVTILGAKDLPSREDGRPRNPYVKIYFLPDRSDKNKRRTKTVKKTLEPKWNQTFIYSPVHRREFRERMLEITLWDQARVREEESEFLGEILIELETALLDDEPHWYKLQTHDVSSLPLPHPSPYMPRRQLHGESPTRRLQRSKRISDSEVSDYDCEDGVGVVSDYRHDGRDLQSSTLSVPEQVMSSNHCSPSGSPHRVDVIGRTRSWSPSVPPPQRNVEQGLRGTRATGHYNTISRMDRHRVMDDHYSSERDSHFLTLPRSRHRQTSEHHHRDGRDCEAADRQPYHRSRSTEQRPLLERTTTRSRSSERADTNLMRSMPSLMTGRSAPPSPALSRSHPRTGSVQTSPSSTPVTGRRGRQLPQLPPKGTLERMITEDMDSTRKRNSGAMDIEERNRQMKLNKYKQVAGSDPRLEQDYHSKYRSGWDPHRGADTVSTKSSDSDVSDVSAVSRTSSASRFSSTSYMSVQSERPRGNRKISVFTSKMQSRQMGVSGKSMAKSTSISGDMCSLEKNDGSQSDTAVGALGTSGKKRRSSIGAKMVAIVGLSRKSRSASQLSQTEGGGKKLRSTVQRSTETGLAVEMRNWMTRQASRESTDGSMNSYSSEGNLIFPGVRLASDSQFSDFLDGLGPAQLVGRQTLATPAMGDIQVGMMDKKGQLEVEIIRARGLVVKPGSKTLPAPYVKVYLLDNGVCIAKKKTKVARKTLEPLYQQLLSFEESPQGKVLQIIVWGDYGRMDHKSFMGVAQILLDELELSNMVIGWFKLFPPSSLVDPTLAPLTRRASQSSLESSTGPSYSRS</w:t>
            </w:r>
          </w:p>
        </w:tc>
      </w:tr>
      <w:tr w:rsidR="00767530" w:rsidRPr="00E340F8" w14:paraId="09015B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971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9D5F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ND8|RHE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6C9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KERHIAMMGYRSVGKSSLCIQFVEGQFVDSYDPTIENTFTKIERVKSQDYIVKLIDTAGQDEYSIFPVQYSMDYHGYVLVYSITSQKSFEVVKIIYEKLLDVMGKKYVPVVLVGNKIDLHQERTVSTEEGKKLAESWRAAFLETSAKQNESVGDIFHQLLILIENENGNPQEKSGCLVS</w:t>
            </w:r>
          </w:p>
        </w:tc>
      </w:tr>
      <w:tr w:rsidR="00767530" w:rsidRPr="00E340F8" w14:paraId="077DA7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2A75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F6F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YC8|RI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7AF7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KYLPVSVASTALSFVGLQVWTELSLDRLRADGLIAKNISLGDSEHALELLLGSYFTIALLTNFVLNVYILLVLSLKTLFFGDLYDVETKKLVERLANYIIYKGTFLPLVIPPTIFQGVLWTVWLTVLCTLKMFQALARDRLERLNASPSSTPWTYFRVYSVLFLVLSVDMFWIKLSLMTYNTIGSAVYLLLLFEPCSIAFETLQALLIHGFQLLDMWINHLAVKNSDCQRSKFIDSMTAGSLLEWKGLLNRNLGFFLDMATLVMALGHYLHIWWLHGIAFHLVDAVLFLNIRALLSAILKRIKGYIKLRIALGALHAALPDATSEELRAYDDECAICREPMAKAKRLHCNHLFHLGCLRSWLDQGLNEVYSCPTCRKPLFVGRTENEVNPRTVEVSSDEQLARQLERQNNPVHALATGLFPAEVPDSVENDTSRNLGLDPSWLQTWSSQGSDVAGPSTTSRTVGLGRVQMMMRHLASVGESYAQTALDDAAWSLWPMNPSQASTSSTTVPPGNGGRTGGLHLRTVSNTTNESLTNILAMAETVREVMPHVPDEIIFQDLQRTNSVAVTVNNLLQM</w:t>
            </w:r>
          </w:p>
        </w:tc>
      </w:tr>
      <w:tr w:rsidR="00767530" w:rsidRPr="00E340F8" w14:paraId="7C9013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793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F46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B08|RING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BA9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LDPAPNKTWELSLYELQRKPQEVITDSTEIAVSPRSLHSELMCPICLDMLKKTMTTKECLHRFCSDCIVTALRSGNKECPTCRKKLVSKRSLRADPNFDLLISKIYPSREEYEAIQEKVMAKFNQTQSQQALVNSINEGIKLQSQNRPQRFRTKGGGGGGGGGGNGNGAANVAAPPAPGAPTAVGRNASNQMHVHDTASNDSNSNTNSIDRENRDPGHSGTSAASAITSASNAAPSSSANSGASTSATRMQVDDASNPPSVRSTPSPVPSNSSSSKPKRAMSVLTSERSEESESDSQMDCRTEGDSNIDTEGEGNGELGINDEIELVFKPHPTEMSADNQLIRALKENCVRYIKTTANATVDHLSKYLAMRLTLDLGADLPEACRVLNFCIYVAPQPQQLVILNGNQTLHQVNDKFWKVNKPMEMYYSWKKT</w:t>
            </w:r>
          </w:p>
        </w:tc>
      </w:tr>
      <w:tr w:rsidR="00767530" w:rsidRPr="00E340F8" w14:paraId="3D93DF9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3D3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2860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CD5|RFW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166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EAMEYDVQVQLNHAEQQPAPAGMASSQGGPALLQPVPADVVSSQGVPSILQPAPAEVISSQATPPLLQPAPQLSVDLTEVEVLGEDTVENINPRTSEQHRQGSDGNHTIPASSLHSMTNFISGLQRLHGMLEFLRPSSSNHSVGPMRTRRRVSASRRARAGGSQRTDSARLRAPLDAYFQVSRTQPDLPATTYDSETRNPVSEELQVSSSSDSDSDSSAEYGGVVDQAEESGAVILEEQLAGVSAEQEVTCIDGGKTLPKQPSPQKSEPLLPSASMDEEEGDTCTICLEQWTNAGDHRLSALRCGHLFGYRCISTWLKGQVRKCPQCNKKARHSDIVVLYARTLRALDTSEQERMKSSLLKEQMLRKQAELESAQCRLQLQVLTDKCTRLQRRVQDLQKLTSHQSQNLQQPRGSQAWVLSCSPSSQGQHKHKYHFQKTFTVSQAGNCRIMAYCDALSCLVISQPSPQASFLPGFGVKMLSTANMKSSQYIPMHGKQIRGLAFSSYLRGLLLSASLDNTIKLTSLETNTVVQTYNAGRPVWSCCWCLDEANYIYAGLANGSILVYDVRNTSSHVQELVAQKARCPLVSLSYMPRAASAAFPYGGVLAGTLEDASFWEQKMDFSHWPHVLPLEPGGCIDFQTENSSRHCLVTYRPDKNHTTIRSVLMEMSYRLDDTGNPICSCQPVHTFFGGPTCKLLTKNAIFQSPENDGNILVCTGDEAANSALLWDAASGSLLQDLQTDQPVLDICPFEVNRNSYLATLTEKMVHIYKWE</w:t>
            </w:r>
          </w:p>
        </w:tc>
      </w:tr>
      <w:tr w:rsidR="00767530" w:rsidRPr="00E340F8" w14:paraId="1C96FF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571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123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60|RHG0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FA5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SELQDDLTLDDTSEALNQLKLASIDEKNWPSDEMPDFPKSDDSKSSSPELVTHLKWDDPYYDIARHQIVEVAGDDKYGRKIIVFSACRMPPSHQLDHSKLLGYLKHTLDQYVESDYTLLYLHHGLTSDNKPSLSWLRDAYREFDRKYKKNIKALYIVHPTMFIKTLLILFKPLISFKFGQKIFYVNYLSELSEHVKLEQLGIPRQVLKYDDFLKSTQKSPATAPKPMPPRPPLPNQQFGVSLQHLQEKNPEQEPIPIVLRETVAYLQAHALTTEGIFRRSANTQVVREVQQKYNMGLPVDFDQYNELHLPAVILKTFLRELPEPLLTFDLYPHVVGFLNIDESQRVPATLQVLQTLPEENYQVLRFLTAFLVQISAHSDQNKMTNTNLAVVFGPNLLWAKDAAITLKAINPINTFTKFLLDHQGELFPSPDPSGL</w:t>
            </w:r>
          </w:p>
        </w:tc>
      </w:tr>
      <w:tr w:rsidR="00767530" w:rsidRPr="00E340F8" w14:paraId="66F1FD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CA4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35B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804|RF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455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SEQAQKWFPTHVQVTVLQAKDLKPKGKSGTNDTYTIIQLGKEKYSTSVAEKTLEPVWKEEASFELPGLLIQGSPEKYILFLIVMHRSLVGLDKFLGQVAINLNDIFEDKQRRKTEWFRLESKQGKRIKNRGEIKVNIQFMRNNMTASMFDLSMKDKTRSPFAKLKDKMKGRKNDGTFSDTSSAIIPSTHMPDANSEFSSGEIQMKSKPKKPFLLGPQRLSSAHSMSDLSGSHMSSEKLKAGTIGQTHLLGHQLDSFGTVPESGSLKSPHRRTLSFDTSKMNQPDSIVDEGELCFGRQNDPFTNVTASLPQKFATLPRKKNPFEESSETWDSSMNLFSKPIEIRKENKREKREKVSLFERVTGKKDSRRSDKLNNGGSDSPCDLKSPNAFSENRQDYFDYESTNPFTAKFRASNIMPSSSFHMSPTSNEDLRKIPDSNPFDATAGYRSLTYEEVLQELVKHKELLRRKDTHIRELEDYIDNLLVRVMEETPSILRVPYEPSRKAGKFSNS</w:t>
            </w:r>
          </w:p>
        </w:tc>
      </w:tr>
      <w:tr w:rsidR="00767530" w:rsidRPr="00E340F8" w14:paraId="2CFD1EA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9596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ACFF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44|RF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D57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MMDLPRSRINAGMLAQFIDKPVCFVGRLEKIHPTGKMFILSDGEGKNGTIELMEPLDEEISGIVEVVGRVTAKATILCTSYVQFKEDSHPFDLGLYNEAVKIIHDFPQFYPLGIVQHD</w:t>
            </w:r>
          </w:p>
        </w:tc>
      </w:tr>
      <w:tr w:rsidR="00767530" w:rsidRPr="00E340F8" w14:paraId="378BA4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8ED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02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S13|RGP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3BF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KRNGLMASVLVTSATPQGSSSSDSLEGQSCDYASKSYDAVVFDVLKVTPEEFASQITLMDIPVFKAIQPEELASCGWSKKEKHSLAPNVVAFTRRFNQVSFWVVREILTAQTLKIRAEILSHFVKIAKKLLELNNLHSLMSVVSALQSAPIFRLTKTWALLNRKDKTTFEKLDYLMSKEDNYKRTREYIRSLKMVPSIPYLGIYLLDLIYIDSAYPASGSIMENEQRSNQMNNILRIIADLQVSCSYDHLTTLPHVQKYLKSVRYIEELQKFVEDDNYKLSLRIEPGSSSPRLVSSKEDLAGPSAGSGSARFSRRPTCPDTSVAGSLPTPPVPRHRKSHSLGNNMMCQLSVVESKSATFPSEKARHLLDDSVLESRSPRRGLALTSSSAVTNGLSLGSSESSEFSEEMSSGLESPTGPCICSLGNSAAVPTMEGPLRRKTLLKEGRKPALSSWTRYWVILSGSTLLYYGAKSLRGTDRKHYKSTPGKKVSIVGWMVQLPDDPEHPDIFQLNNPDKGNVYKFQTGSRFHAILWHKHLDDACKSNRPQVPANLMSFE</w:t>
            </w:r>
          </w:p>
        </w:tc>
      </w:tr>
      <w:tr w:rsidR="00767530" w:rsidRPr="00E340F8" w14:paraId="6BE558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414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678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135|RLM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D0B6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YSAKRRTTTRQIITVSVNDLDSFGQGVARHNGKTLFIPGLLPQENAEVTVTEDKKQYARAKVVRRLSDSPERETPRCPHFGVCGGCQQQHASVDLQQRSKSAALARLMKHDVSEVIADVPWGYRRRARLSLNYLPKTQQLQMGFRKAGSSDIVDVKQCPILAPQLEALLPKVRACLGSLQAMRHLGHVELVQATSGTLMILRHTAPLSSADREKLERFSHSEGLDLYLAPDSEILETVSGEMPWYDSNGLRLTFSPRDFIQVNAGVNQKMVARALEWLDVQPEDRVLDLFCGMGNFTLPLATQAASVVGVEGVPALVEKGQQNARLNGLQNVTFYHENLEEDVTKQPWAKNGFDKVLLDPARAGAAGVMQQIIKLEPIRIVYVSCNPATLARDSEALLKAGYTIARLAMLDMFPHTGHLESMVLFSRVK</w:t>
            </w:r>
          </w:p>
        </w:tc>
      </w:tr>
      <w:tr w:rsidR="00767530" w:rsidRPr="00E340F8" w14:paraId="7A2C6E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88E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8113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UD6|RN1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CAD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GLGSAVPVWLAEDDLGCIICQGLLDWPATLPCGHSFCRHCLEALWGARDARRWACPTCRQGAAQQPHLRKNTLLQDLADKYRRAAREIQAGSDPAHCPCPGSSSLSSAAARPRRRPELQRVAVEKSITEVAQELTELVEHLVDIVRSLQNQRPLSESGPDNELSILGKAFSSGVDLSMASPKLVTSDTAAGKIRDILHDLEEIQEKLQESVTWKEAPEAQMQGELLEAPSSSSCPLPDQSHPALRRASRFAQWAIHPTFNLKSLSCSLEVSKDSRTVTVSHRPQPYRWSCERFSTSQVLCSQALSSGKHYWEVDTRNCSHWAVGVASWEMSRDQVLGRTMDSCCVEWKGTSQLSAWHMVKETVLGSDRPGVVGIWLNLEEGKLAFYSVDNQEKLLYECTISASSPLYPAFWLYGLHPGNYLIIKQVKV</w:t>
            </w:r>
          </w:p>
        </w:tc>
      </w:tr>
      <w:tr w:rsidR="00767530" w:rsidRPr="00E340F8" w14:paraId="506B53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F0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BA5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24|RL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CD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VEEKKKEVPAVPETLKKKRRNFAELKIKRLRKKFAQKMLRKARRKLIYEKAKHYHKEYRQMYRTEIRMARMARKAGNFYVPAEPKLAFVIRIRGINGVSPKVRKVLQLLRLRQIFNGTFVKLNKASINMLRIVEPYIAWGYPNLKSVNELIYKRGYGKINKKRIALTDNALIARSLGKYGIICMEDLIHEIYTVGKRFKEANNFLWPFKLSSPRGGMKKKTTHFVEGGDAGNREDQINRLIRRMN</w:t>
            </w:r>
          </w:p>
        </w:tc>
      </w:tr>
      <w:tr w:rsidR="00767530" w:rsidRPr="00E340F8" w14:paraId="14A50E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7A7F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874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ZA2|RPGF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8D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AHAAHSSSSAEWIACLDKRPLERSSEDVDIIFTRLKEVKAFEKFHPNLLHQICLCGYYENLEKGITLFRQGDIGTNWYAVLAGSLDVKVSETSSHQDAVTICTLGIGTAFGESILDNTPRHATIVTRESSELLRIEQKDFKALWEKYRQYMAGLLAPPYGVMETGSNNDRIPDKENTPLIEPHVPLRPANTITKVPSEKILRAGKILRNAILSRAPHMIRDRKYHLKTYRQCCVGTELVDWMMQQTPCVHSRTQAVGMWQVLLEDGVLNHVDQEHHFQDKYLFYRFLDDEHEDAPLPTEEEKKECDEELQDTMLLLSQMGPDAHMRMILRKPPGQRTVDDLEIIYEELLHIKALSHLSTTVKRELAGVLIFESHAKGGTVLFNQGEEGTSWYIILKGSVNVVIYGKGVVCTLHEGDDFGKLALVNDAPRAASIVLREDNCHFLRVDKEDFNRILRDVEANTVRLKEHDQDVLVLEKVPAGNRASNQGNSQPQQKYTVMSGTPEKILEHFLETIRLEATLNEATDSVLNDFIMMHCVFMPNTQLCPALVAHYHAQPSQGTEQEKMDYALNNKRRVIRLVLQWAAMYGDLLQEDDVSMAFLEEFYVSVSDDARMIAALKEQLPELEKIVKQISEDAKAPQKKHKVLLQQFNTGDERAQKRQPIRGSDEVLFKVYCMDHTYTTIRVPVATSVKEVISAVADKLGSGEGLIIVKMSSGGEKVVLKPNDVSVFTTLTINGRLFACPREQFDSLTPLPEQEGPTVGTVGTFELMSSKDLAYQMTIYDWELFNCVHELELIYHTFGRHNFKKTTANLDLFLRRFNEIQFWVVTEICLCSQLSKRVQLLKKFIKIAAHCKEYKNLNSFFAIVMGLSNVAVSRLALTWEKLPSKFKKFYAEFESLMDPSRNHRAYRLTVAKLEPPLIPFMPLLIKDMTFTHEGNKTFIDNLVNFEKMRMIANTARTVRYYRSQPFNPDAAQANKNHQDVRSYVRQLNVIDNQRTLSQMSHRLEPRRP</w:t>
            </w:r>
          </w:p>
        </w:tc>
      </w:tr>
      <w:tr w:rsidR="00767530" w:rsidRPr="00E340F8" w14:paraId="1A86492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F8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10A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41|RNF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AD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INLCLPQFRPRIHCNKISADGYEVENLISEDLTKRSHGFRTEYFIKPPVYVTVSFPFNVEICRINIDLTAGGGQNVTGLEMYTSASSSRVSWNTPQCRTLGPAEPSVPDKEAFTLVGKVLLKNQSQVVFSHRGFKARPPFGAMEATLPSPAVVAQELWNKGALSLSHVAHLRICITHVTGGGIPCIKRLEVWGQPAKTCSQEVIDSILLVTSENLPQDVALQAPALPMESDCDPGDQPESQQAPSSLQKLAEIIQDVPEEFLDPITLEIMPCPMLLPSGKVIDQSTLEKCNRSEATWGRVPSDPFTGVAFTPHSQPLPHPSLKARIDHFLLQHSIPGCHLLGRAQTALAVIPSSIVLPSQKRKIEQAEHVPDSNFGVNASCFSATSPLVLPTTSEHTAKKMKATNEPSLTHMDCSTGPLSHEQKLSQSLEIALASTLGSMPSFTARLTRGQLQHLGTRGSNTSWRPGTGSEQPGSILGPECASCKRVFSPYFKKEPVYQLPCGHLLCRPCLGEKQRSLPMTCTACQRPVASQDVLRVHF</w:t>
            </w:r>
          </w:p>
        </w:tc>
      </w:tr>
      <w:tr w:rsidR="00767530" w:rsidRPr="00E340F8" w14:paraId="0A3CD6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B12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5EF3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523|RRAG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9D51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TAMKKKVLLMGKSGSGKTSMRSIIFANYIARDTRRLGATIDVEHSHVRFLGNLVLNLWDCGGQDTFMENYFTSQRDNIFRNVEVLIYVFDVESRELEKDMHYYQSCLEAILQNSPDAKIFCLVHKMDLVQEDQRDLIFKEREEDLRRLSRPLECACFRTSIWDETLYKAWSSIVYQLIPNVQQLEMNLRNFAQIIEADEVLLFERATFLVISHYQCKEQRDVHRFEKISNIIKQFKLSCSKLAASFQSMEVRNSNFAAFIDIFTSNTYVMVVMSDPSIPSAATLINIRNARKHFEKLERVDGPKHSLLMR</w:t>
            </w:r>
          </w:p>
        </w:tc>
      </w:tr>
      <w:tr w:rsidR="00767530" w:rsidRPr="00E340F8" w14:paraId="79538F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FD72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159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20|RS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06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DAGEFVDLYVPRKCSASNRIIGAKDHASIQMNVAEVDKVTGRFNGQFKTYAICGAIRRMGESDDSILRLAKADGIVSKNF</w:t>
            </w:r>
          </w:p>
        </w:tc>
      </w:tr>
      <w:tr w:rsidR="00767530" w:rsidRPr="00E340F8" w14:paraId="35A172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050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EAF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443|R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929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EAQQQKRGGFGGRNRGRPNRRGPRNTEEKGWVPVTKLGRLVKAGKITTIEEIFLHSLPVKEFQIIDTLLPGLQDEVMNIKPVQKQTRAGQRTRFKAVVVVGDSNGHVGLGIKTAKEVAGAIRAGIIIAKLSVIPIRRGYWGTNLGQPHSLATKTTGKCGSVTVRLIPAPRGSGIVASPAVKKLLQLAGVEDVYTQSNGKTRTLENTLKAAFVAIGNTYGFLTPNLWAEQPLPVSPLDIYSDEASAQKKRF</w:t>
            </w:r>
          </w:p>
        </w:tc>
      </w:tr>
      <w:tr w:rsidR="00767530" w:rsidRPr="00E340F8" w14:paraId="4016B6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3B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E004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609|RSC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29E3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TEKDKDVPMVDSHEATEEPPTTSTNTPSFPHLAQEQAKEESATLGAEVAHKKINYEQEAQKLEEKALRFLAKQTHPVIIPSFASWFDISKIHEIEKRSNPDFFNDSSRFKTPKAYKDTRNFIINTYRLSPYEYLTITAVRRNVAMDVASIVKIHAFLEKWGLINYQIDPRTKPSLIGPSFTGHFQVVLDTPQGLKPFLPENVIKQEVEGGDGAEPQVKKEFPVNLTIKKNVYDSAQDFNALQDESRNSRQIHKVYICHTCGNESINVRYHNLRARDTNLCSRCFQEGHFGANFQSSDFIRLENNGNSVKKNWSDQEMLLLLEGIEMYEDQWEKIADHVGGHKRVEDCIEKFLSLPIEDNYIREVVGSTLNGKGGDSRDGSVSGSKLMECVNDAVQTLLQGDDKLGKVSDKSREISEKYIEESQAIIQELVKLTMEKLESKFTKLCDLETQLEMEKLKYVKESEKMLNDRLSLSKQILDLNKSLEELNVSKKLVLISEQVDSGIQLVEKDQEGDDEDGNTATGHGVKRVGKEGEEVGEGDSIAKLQPQVYKPWSL</w:t>
            </w:r>
          </w:p>
        </w:tc>
      </w:tr>
      <w:tr w:rsidR="00767530" w:rsidRPr="00E340F8" w14:paraId="342457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756E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39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048|RSM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FB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GKSSKMLQHIDYRMRCILQDGRIFIGTFKAFDKHMNLILCDCDEFRKIKPKNSKQAEREEKRVLGLVLLRGENLVSMTVEGPPPKDTGIARVPLAGAAGGPGIGRAAGRGIPAGVPMPQAPAGLAGPVRGVGGPSQQVMTPQGRGTVAAAAAAATASIAGAPTQYPPGRGGPPPPMGRGAPPPGMMGPPPGMRPPMGPPMGLPPGRGTPMGMPPPGMRPPPPGMRGLL</w:t>
            </w:r>
          </w:p>
        </w:tc>
      </w:tr>
      <w:tr w:rsidR="00767530" w:rsidRPr="00E340F8" w14:paraId="63C3E96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2BC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3029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Z5|RXF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B99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LLHVILLTEVKDFALADSSMVAPLCPKGYFPCGNLTKCLPRAFHCDGVDDCGNGADEDNCGDTSGWTTIFGTVHGNVNKVTLTQECFLSQYPQHCYCRENELECVKADLKAVPKVSSNVTLLSLKKNKIHRLPVKVFSRYTELRKIYLQHNCITHISRRAFLGLHNLQILYLSHNCITSLRPGIFKDLHQLAWLILDDNPITRISQKSFMGLNSLFFLSMVGNRLEALPETLCAQMPQLNWVDLANNGIKYITNSTFLTCDSLTVLFLPRNQIGFVPEKTFSSLKNLGELDLSSNMITKLPVHLFSDLHLLQKLNLSSNPLLYVHKNQFGSLKQLQSLDLERIEIPNISTGMFQPMKNLSHIYLKTFRYCSYVPHVRICMPSTDGISSSEDLLANGILRVSVWVIAFITCVGNFLVIAVRSLIKAENTTHAMSIKILCCADCLMGVYLFSVGVFDIKYRGQYQKYALLWMESVPCRLLGFLATLSTEVSVLLLTFLTLEKFLVIVFPFSNLRLGKRQTAVALASIWVVGFLIAAVPFTREDYFGNFYGKNGVCFPLHYDQAEDFGSRGYSLGIFLGVNLLAFLVIVISYVTMFCSIHKTALQTAEVRSHIGKEVAVANRFFFIVFSDAICWIPVFVVKILSLLQVEIPGTITSWIVVFFLPVNSALNPILYTLTTSFFKDKLKQLLHKHRRKPIFKVKKKSLSASIVWTDESSLKLGVLSKIALGDSIMKPVSP</w:t>
            </w:r>
          </w:p>
        </w:tc>
      </w:tr>
      <w:tr w:rsidR="00767530" w:rsidRPr="00E340F8" w14:paraId="6BAA511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DE3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927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20|SAR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3956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AETSASEPEAESKAGPKADGEEDEVKAARTRRKVLSRAVAAATYKTMGPAWDQQEEGVSESDGDEYAMASSAESSPGEYEWEYDEEEEKNQLEIERLEEQLSINVYDYNCHVDLIRLLRLEGELTKVRMARQKMSEIFPLTEELWLEWLHDEISMAQDGLDREHVYDLFEKAVKDYICPNIWLEYGQYSVGGIGQKGGLEKVRSVFERALSSVGLHMTKGLALWEAYREFESAIVEAARLEKVHSLFRRQLAIPLYDMEATFAEYEEWSEDPIPESVIQNYNKALQQLEKYKPYEEALLQAEAPRLAEYQAYIDFEMKIGDPARIQLIFERALVENCLVPDLWIRYSQYLDRQLKVKDLVLSVHNRAIRNCPWTVALWSRYLLAMERHGVDHQVISVTFEKALNAGFIQATDYVEIWQAYLDYLRRRVDFKQDSSKELEELRAAFTRALEYLKQEVEERFNESGDPSCVIMQNWARIEARLCNNMQKARELWDSIMTRGNAKYANMWLEYYNLERAHGDTQHCRKALHRAVQCTSDYPEHVCEVLLTMERTEGSLEDWDIAVQKTETRLARVNEQRMKAAEKEAALVQQEEEKAEQRKRARAEKKALKKKKKIRGPEKRGADEDDEKEWGDDEEEQPSKRRRVENSIPAAGETQNVEVAAGPAGKCAAVDVEPPSKQKEKAASLKRDMPKVLHDSSKDSITVFVSNLPYSMQEPDTKLRPLFEACGEVVQIRPIFSNRGDFRGYCYVEFKEEKSALQALEMDRKSVEGRPMFVSPCVDKSKNPDFKVFRYSTSLEKHKLFISGLPFSCTKEELEEICKAHGTVKDLRLVTNRAGKPKGLAYVEYENESQASQAVMKMDGMTIKENIIKVAISNPPQRKVPEKPETRKAPGGPMLLPQTYGARGKGRTQLSLLPRALQRPSAAAPQAENGPAAAPAVAAPAATEAPKMSNADFAKLFLRK</w:t>
            </w:r>
          </w:p>
        </w:tc>
      </w:tr>
      <w:tr w:rsidR="00767530" w:rsidRPr="00E340F8" w14:paraId="73C94685" w14:textId="77777777" w:rsidTr="005C1E46">
        <w:trPr>
          <w:trHeight w:val="6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F58C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1062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401|RY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A3CB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GEGEDEIQFLRTDDEVVLQCTATIHKEQQKLCLAAEGFGNRLCFLESTSNSKNVPPDLSICTFVLEQSLSVRALQEMLANTVEKSEGQVDVEKWKFMMKTAQGGGHRTLLYGHAILLRHSYSGMYLCCLSTSRSSTDKLAFDVGLQEDTTGEACWWTIHPASKQRSEGEKVRVGDDLILVSVSSERYLHLSYGNSSWHVDAAFQQTLWSVAPISSGSEAAQGYLIGGDVLRLLHGHMDECLTVPSGEHGEEQRRTVHYEGGAVSVHARSLWRLETLRVAWSGSHIRWGQPFRLRHVTTGKYLSLMEDKNLLLMDKEKADVKSTAFAFRSSKEKLDVGVRKEVDGMGTSEIKYGDSICYIQHVDTGLWLTYQAVDVKSARMGSIQRKAIMHHEGHMDDGLNLSRSQHEESRTARVIRSTVFLFNRFIRGLDALSKKVKLPTIDLPIESVSLSLQDLIGYFHPPDEHLEHEDKQNRLRALKNRQNLFQEEGMINLVLECIDRLHVYSSAAHFADVAGREAGESWKSILNSLYELLAALIRGNRKNCAQFSGSLDWLISRLERLEASSGILEVLHCVLVESPEALNIIKEGHIKSIISLLDKHGRNHKVLDVLCSLCVCHGVAVRSNQHLICDNLLPGRDLLLQTRLVNHVSSMRPNIFLGVSEGSAQYKKWYYELMVDHTEPFVTAEATHLRVGWASTEGYSPYPGGGEEWGGNGVGDDLFSYGFDGLHLWSGCIARTVSSPNQHLLRTDDVISCCLDLSAPSISFRINGQPVQGMFENFNIDGLFFPVVSFSAGIKVRFLLGGRHGEFKFLPPPGYAACYEAVLPKEKLKVEHSREYKQERTYTRDLLGPTVSLTQAAFTPVPVDTSQIVLPPHLERIRERLAENIHELWVMNKIELGWQYGPVRDDNKRQHPCLVEFCKLPEQERNYNLQMSLETLKTLLALGCHVGIADEHAEEKVKKMKLPKNYQLTSGYKPAPMDLSFIKLTPSQEAMVDKLAENAHNVWARDRIRQGWTYGIQQDVKNRRNPRLVPYTLLDDRTKKSNKDSLREAVRTLLGYGYHLEAPDQDHASRAEVCSGTGERFRIFRAEKTYAVKAGRWYFEFEAVTAGDMRVGWSRPGCQPDLELGSDDRAFAFDGFKAQRWHQGNEHYGRSWQAGDVVGCMVDMNEHTMMFTLNGEILLDDSGSELAFKDFDVGDGFIPVCSLGVAQVGRMNFGKDVSTLKYFTICGLQEGYEPFAVNTNRDITMWLSKRLPQFLQVPSNHEHIEVTRIDGTIDSSPCLKVTQKSFGSQNNNTDIMFYRLSMPIECAEVFSKSVAGGLPGAGFYGPKNDLEDFDVDSDFEVLMKTAHGHLVPDRIDKDKETPKPEFNNHKDYAQEKPSRLKQRFLLRRTKPDYSTGHSARLTEDVLADDRDDYEYLMQTSTYYYSVRIFPGQEPANVWVGWITSDFHQYDTGFDLDRVRTVTVTLGDEKGKVHESIKRSNCYMVCAGESMSPGQGRNNSNGLEIGCVVDAASGLLTFIANGKELSTYYQVEPSTKLFPAVFAQATSPNVFQFELGRIKNVMPLSAGLFKSEHKNPVPQCPPRLHVQFLSHVLWSRMPNQFLKVDVSRISERQGWLVQCLDPLQFMSLHIPEENRSVDILELTEQEELLQFHYHTLRLYSAVCALGNHRVAHALCSHVDEPQLLYAIENKYMPGLLRAGYYDLLIDIHLSSYATARLMMNNEFIVPMTEETKSITLFPDENKKHGLPGIGLSTSLRPRMRFSSPSFVSISNDCYQYSPEFPLDILKAKTIQMLTEAVKEGSLHARDPVGGTTEFLFVPLIKLFYTLLIMGIFHNEDLKHILQLIEPSVFKEAAVPEEEGGTPEKEISIEDAKLEGEEEAKGGKRPKEGLLQMKLPEPVKLQMCLLLQYLCDCQVRHRIEAIVAFSDDFVAKLQDNQRFRYNEVMQALNMSAALTARKTREFRSPPQEQINMLLNFKDDKSECPCPEEIRDQLLDFHEDLMTHCGIELDEDGSLDGSNDLTIRGRLLSLVEKVTYLKKKQAEKPVASDSRKCSSLQQLISETMVRWAQESVIEDPELVRAMFVLLHRQYDGIGGLVRALPKTYTINGVSVEDTINLLASLGQIRSLLSVRMGKEEEKLMIRGLGDIMNNKVFYQHPNLMRALGMHETVMEVMVNVLGGGESKEITFPKMVANCCRFLCYFCRISRQNQKAMFDHLSYLLENSSVGLASPAMRGSTPLDVAAASVMDNNELALALREPDLEKVVRYLAGCGLQSCQMLVSKGYPDIGWNPVEGERYLDFLRFAVFCNGESVEENANVVVRLLIRRPECFGPALRGEGGNGLLAAMEEAIKIAEDPSRDGPSPTSGSSKTLDIEEEEDDTIHMGNAIMTFYAALIDLLGRCAPEMHLIHAGKGEAIRIRSILRSLIPLGDLVGVISIAFQMPTIAKDGKVVEPDMSAGFCPDHKAAMVLFLDRVYGIEVQDFLLHLLEVGFLPDLRAAASLDTAALSATDMALALNRYLCTAVLPLLTRCAPLFAGTEHHASLIDSLLHTVYRLSKGCSLTKAQRDSIEVCLLSICGQLRPSMMQHLLRRLVFDVPLLNEHAKMPLKLLTNHYERCWKYYCLPGGWGNFGAASEEELHLSRKLFWGIFDALSQKKYEQELFKLALPCLSAVAGALPPDYMESNYVSMMEKQSSMDSEGNFNPQPVDTSNITIPEKLEYFINKYAEHSHDKWSMDKLANGWIYGEIYSDSSKIQPLMKPYKLLSEKEKEIYRWPIKESLKTMLAWGWRIERTREGDSMALYNRTRRISQTSQVSIDAAHGYSPRAIDMSNVTLSRDLHAMAEMMAENYHNIWAKKKKLELESKGGGNHPLLVPYDTLTAKEKAKDREKAQDIFKFLQISGYVVSRGFKDLDLDTPSIEKRFAYSFLQQLIRYVDEAHQYILEFDGGSRSKGEHFPYEQEIKFFAKVVLPLIDQYFKNHRLYFLSAASRPLCTGGHASNKEKEMVTSLFCKLGVLVRHRISLFGNDATSIVNCLHILGQTLDARTVMKTGLDSVKSALRAFLDNAAEDLEKTMENLKQGQFTHTRSQPKGVTQIINYTTVALLPMLSSLFEHIGQHQFGEDLILEDVQVSCYRILTSLYALGTSKSIYVERQRSALGECLAAFAGAFPIAFLETHLDKHNVYSIYNTRSSRERAALSLPANVEDVCPNIPSLEKLMTEIIELAESGIRYTQMPYMMEVVLPMLCSYMSRWWEHGPENHPERAEMCCTALNSEHMNTLLGNILKIIYNNLGIDEGAWMKRLAVFSQPIINKVKPQLLKTHFLPLMEKLKKKAAMVVSEEDHLKAEARGDMSEAELLILDEFTTLARDLYAFYPLLIRFVDYNRAKWLKEPNPEAEELFRMVAEVFIYWSKSHNFKREEQNFVVQNEINNMSFLITDTKSKMSKAAISDQERKKMKRKGDRYSMQTSLIVAALKRLLPIGLNICAPGDQELIALAKNRFSLKDTEEEVRDIIRSNIHLQGKLEDPAIRWQMALYKDLPNRTEDPSDPERTVERVLGIANVLFHLEQKSKYTGRGYFSLVEHPQRSKKAVWHKLLSKQRKRAVVACFRMAPLYNLPRHRAVNLFLQGYEKSWIETEEHYFEDKLIEDLAKPGAELPEEDEAMKRVDPLHQLILLFSRTALTEKCKLEEDFLYMAYADIMAKSCHDEEDDDGEEEVKSFEEKEMEKQKLLYQQARLHDRGAAEMVLQTISASKGETGPMVAATLKLGIAILNGGNSTVQQKMLDYLKEKKDVGFFQSLAGLMQSCSVLDLNAFERQNKAEGLGMVTEEGSGEKVLQDDEFTCDLFRFLQLLCEGHNSDFQNYLRTQTGNNTTVNIIISTVDYLLRVQESISDFYWYYSGKDIIDEQGQRNFSKAIQVAKQVFNTLTEYIQGPCTGNQQSLAHSRLWDAVVGFLHVFAHMQMKLSQDSSQIELLKELMDLQKDMVVMLLSMLEGNVVNGTIGKQMVDMLVESSNNVEMILKFFDMFLKLKDLTSSDTFKEYDPDGKGVISKRDFHKAMESHKHYTQSETEFLLSCAETDENETLDYEEFVKRFHEPAKDIGFNVAVLLTNLSEHMPNDTRLQTFLELAESVLNYFQPFLGRIEIMGSAKRIERVYFEISESSRTQWEKPQVKESKRQFIFDVVNEGGEKEKMELFVNFCEDTIFEMQLAAQISESDLNERLANKEESEKERPEEQAPRMGFFSLLTIQSALFALRYNVLTLVRMLSLKSLKKQMKRMKKMTVKDMVLAFFSSYWSVFVTLLHFVASVCRGFFRIVSSLLLGGSLVEGAKKIKVAELLANMPDPTQDEVRGDEEEGERKPLESALPSEDLTDLKELTEESDLLSDIFGLDLKREGGQYKLIPHNPNAGLSDLMTNPVPVPEVQEKFQEQKAKEEKEEKEETKSEPEKAEGEDGEKEEKAKDEKSKQKLRQLHTHRYGEPEVPESAFWKKIIAYQQKLLNYFARNFYNMRMLALFVAFAINFILLFYKVSTSSVVEGKELPTRTSSDTAKVTNSLDSSPHRIIAVHYVLEESSGYMEPTLRILAILHTIISFFCIIGYYCLKVPLVIFKREKEVARKLEFDGLYITEQPSEDDIKGQWDRLVINTQSFPNNYWDKFVKRKVMDKYGEFYGRDRISELLGMDKAALDFSDAREKKKPKKDSSLSAVLNSIDVKYQMWKLGVVFTDNSFLYLAWYMTMSVLGHYNNFFFAAHLLDIAMGFKTLRTILSSVTHNGKQLVLTVGLLAVVVYLYTVVAFNFFRKFYNKSEDGDTPDMKCDDMLTCYMFHMYVGVRAGGGIGDEIEDPAGDEYEIYRIIFDITFFFFVIVILLAIIQGLIIDAFGELRDQQEQVKEDMETKCFICGIGNDYFDTVPHGFETHTLQEHNLANYLFFLMYLINKDETEHTGQESYVWKMYQERCWEFFPAGDCFRKQYEDQLN</w:t>
            </w:r>
          </w:p>
        </w:tc>
      </w:tr>
      <w:tr w:rsidR="00767530" w:rsidRPr="00E340F8" w14:paraId="654579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34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32C2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U3|RVE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551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PSRNPTNAEAPPPPPTSTDAVAEGSSKKVRKPYTITKSRESWTEEEHDKFLEALQLFDRDWKKIEDFVGSKTVIQIRSHAQKYFLKVQKNGTLAHVPPPRPKRKAAHPYPQKASKNAQMPLQVSTSFTTTRNGDMPGYASWDDASMLLNRVISPQHELATLRGAEADIGSKGLLNVSSPSTSGMGSSSRTVSGSEIVRKAKQPPVLHGVPDFAEVYNFIGSVFDPETRGHVEKLKEMDPINFETVLLLMRNLTVNLSNPDLESTRKVLLSYDNVTTELPSVVSLVKNSTSDKSA</w:t>
            </w:r>
          </w:p>
        </w:tc>
      </w:tr>
      <w:tr w:rsidR="00767530" w:rsidRPr="00E340F8" w14:paraId="53F060B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47F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DC2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21|RU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8149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FLPPNLLALFAPRDPIPYLPPLEKLPHEKHHNQPYCGIAPYIREFEDPRDAPPPTRAETREERMERKRREKIERRQQEVETELKMWDPHNDPNAQGDAFKTLFVARVNYDTTESKLRREFEVYGPIKRIHMVYSKRSGKPRGYAFIEYEHERDMHSAYKHADGKKIDGRRVLVDVERGRTVKGWRPRRLGGGLGGTRRGGADVNIRHSGRDDTSRYDERPGPSPLPHRDRDRDRERERRERSRERDKERERRRSRSRDRRRRSRSRDKEERRRSRERSKDKDRDRKRRSSRSRERARRERERKEELRGGGGDMAEPSEAGDAPPDDGPPGELGPDGPDGPEEKGRDRDRERRRSHRSERERRRDRDRDRDRDREHKRGERGSERGRDEARGGGGGQDNGLEGLGNDSRDMYMESEGGDGYLAPENGYLMEAAPE</w:t>
            </w:r>
          </w:p>
        </w:tc>
      </w:tr>
      <w:tr w:rsidR="00767530" w:rsidRPr="00E340F8" w14:paraId="2CFC78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BA7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F7FD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761|RUN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CA7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PVDPSTSRRFTPPSPAFPCGGGGGKMGENSGALSAQAAVGPGGRARPEVRSMVDVLADHAGELVRTDSPNFLCSVLPSHWRCNKTLPVAFKVVALGDVPDGTVVTVMAGNDENYSAELRNASAVMKNQVARFNDLRFVGRSGRGKSFTLTITVFTNPTQVATYHRAIKVTVDGPREPRRHRQKLEDQTKPFPDRFGDLERLRMRVTPSTPSPRGSLSTTSHFSSQPQTPIQGTSELNPFSDPRQFDRSFPTLPTLTESRFPDPRMHYPGAMSAAFPYSATPSGTSISSLSVAGMPATSRFHHTYLPPPYPGAPQNQSGPFQANPSPYHLYYGTSSGSYQFSMVAGSSSGGDRSPTRMLASCTSSAASVAAGNLMNPSLGGQSDGVEADGSHSNSPTALSTPGRMDEAVWRPY</w:t>
            </w:r>
          </w:p>
        </w:tc>
      </w:tr>
      <w:tr w:rsidR="00767530" w:rsidRPr="00E340F8" w14:paraId="4FA9B0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94CD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5EF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U1|SAM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02E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GILQVHPPICDCPGCRISSPVNRGRLADKRTVALPAARNLKKERTPSFSASDGDSDGSGPTCGRRPGLKQEDGPHIRIMKRRVHTHWDVNISFREASCSQDGNLPTLISSVHRSRHLVMPEHQSRCEFQRGSLEIGLRPAGDLLGKRLGRSPRISSDCFSEKRARSESPQEALLLPRELGPSMAPEDHYRRLVSALSEASTFEDPQRLYHLGLPSHGEDPPWHDPPHHLPSHDLLRVRQEVAAAALRGPSGLEAHLPSSTAGQRRKQGLAQHREGAAPAAAPSFSERELPQPPPLLSPQNAPHVALGPHLRPPFLGVPSALCQTPGYGFLPPAQAEMFAWQQELLRKQNLARLELPADLLRQKELESARPQLLAPETALRPNDGAEELQRRGALLVLNHGAAPLLALPPQGPPGSGPPTPSRDSARRAPRKGGPGPASARPSESKEMTGARLWAQDGSEDEPPKDSDGEDPETAAVGCRGPTPGQAPAGGAGAEGKGLFPGSTLPLGFPYAVSPYFHTGAVGGLSMDGEEAPAPEDVTKWTVDDVCSFVGGLSGCGEYTRVFREQGIDGETLPLLTEEHLLTNMGLKLGPALKIRAQVARRLGRVFYVASFPVALPLQPPTLRAPERELGTGEQPLSPTTATSPYGGGHALAGQTSPKQENGTLALLPGAPDPSQPLC</w:t>
            </w:r>
          </w:p>
        </w:tc>
      </w:tr>
      <w:tr w:rsidR="00767530" w:rsidRPr="00E340F8" w14:paraId="183195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E6F7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D4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007|SAT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603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SNETNGYLDSAQAGPAAGPGAPGTAAGRARRCAGFLRRQALVLLTVSGVLAGAGLGAALRGLSLSRTQVTYLAFPGEMLLRMLRMIILPLVVCSLVSGAASLDASCLGRLGGIAVAYFGLTTLSASALAVALAFIIKPGSGAQTLQSSDLGLEDSGPPPVPKETVDSFLDLARNLFPSNLVVAAFRTYATDYKVVTQNSSSGNVTHEKIPIGTEIEGMNILGLVLFALVLGVALKKLGSEGEDLIRFFNSLNEATMVLVSWIMWYVPVGIMFLVGSKIVEMKDIIVLVTSLGKYIFASILGHVIHGGIVLPLIYFVFTRKNPFRFLLGLLAPFATAFATCSSSATLPSMMKCIEENNGVDKRISRFILPIGATVNMDGAAIFQCVAAVFIAQLNNVELNAGQIFTILVTATASSVGAAGVPAGGVLTIAIILEAIGLPTHDLPLILAVDWIVDRTTTVVNVEGDALGAGILHHLNQKATKKGEQELAEVKVEAIPNCKSEEETSPLVTHQNPAGPVASAPELESKESVL</w:t>
            </w:r>
          </w:p>
        </w:tc>
      </w:tr>
      <w:tr w:rsidR="00767530" w:rsidRPr="00E340F8" w14:paraId="76D43A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CA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8BC0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903|S10A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749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QMEHAMETMMFTFHKFAGDKGYLTKEDLRVLMEKEFPGFLENQKDPLAVDKIMKDLDQCRDGKVGFQSFFSLIAGLTIACNDYFVVHMKQKGKK</w:t>
            </w:r>
          </w:p>
        </w:tc>
      </w:tr>
      <w:tr w:rsidR="00767530" w:rsidRPr="00E340F8" w14:paraId="4724E6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DAB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166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N73|S39A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15DF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LHPALPSCLLLVLFGIWRTAPQTHASSAGLPPLSATSFLEDLMDRYGKNDSLTLTQLKSLLDHLHVGVGRDNVSQPKEGPRNLSTCFSSGDLFAAHNLSERSQIGASEFQEFCPTILQQLDSQACTSENQKSEENEQTEEGKPSAIEVWGYGFLCVTVISLCSLMGASVVPFMKKTFYKRLLLYFIALAIGTLYSNALFQLIPEAFGFNPQDNYVSKSAVVFGGFYLFFFTEKILKMLLKQKNEHHHGHNHFTSETLPSKKDQEEGVTEKLQNGDLDHMIPQHCNSELDGKAPGTDEKVIVNSMSVQDLQASQSACYWLKGVRYSDIGTLAWMITLSDGLHNFIDGLAIGASFTVSVFQGISTSVAILCEEFPHELGDFVILLNAGMSIQQALFFNFLSACCCYLGLAFGILAGSHFSANWIFALAGGMFLYIALADMFPEMNEVCQEDEKNDSFLVPFVIQNLGLLTGFSIMLVLTMYSGQIQIG</w:t>
            </w:r>
          </w:p>
        </w:tc>
      </w:tr>
      <w:tr w:rsidR="00767530" w:rsidRPr="00E340F8" w14:paraId="3B065B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AB2E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31AB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64|RT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9B97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DEDLLALAGADESEEEDQVLTTTSAKRAKNNDQSLSKKRRIEVGSVEDDDEEDDYNPYSVGNADYGSEEEEEANPFPLEGKYKDESDREHLESLPEMERETLLFERSQIMQKYQERKLFRARGRDMKEQQQRAKNDEDSRKTRASTRSTHATGHSDIKASKLSQLKKQRARKNRHYSDNEDEDDEEDYREEDYKDDEGSEYGDDEEYNPFDRRDTYDKREEVEWAEEEDEQDREPEISDFNKLRIGRSFVAKFCFYPGFEDAVKGCYGRVNVGTDKRTGKTSYRMVRIERVFLQKPYNMGKFYTNQYFGVTQGKDRKVFQMNYFSDGLFAEDEYQRYLRALDNSQMIKPSLHSLSNKTKEVMDFVNTPLTDKTTDEVVRHRMQFNKKLSGTNAVLEKTVLREKLQYAKETNNEKDIAKYSAQLRNFEKRMSVYEKHHENDQSDIKKLGELTSKNRKLNMSNIRNAEHVKKEDSNNFDSKSDPFSRLKTRTKVYYQEIQKEENAKAKEIAQQEKLQEDKDAKDKREKELLVAQFRRLGGLERMVGELDIKFDLKF</w:t>
            </w:r>
          </w:p>
        </w:tc>
      </w:tr>
      <w:tr w:rsidR="00767530" w:rsidRPr="00E340F8" w14:paraId="43C487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E3A6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6569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641|SC6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EA8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EKLQCLKDFHKDILKPSPGKSPGTRPEDEAEGKPPQREKWSSKIDFVLSVAGGFVGLGNVWRFPYLCYKNGGGAFLIPYFIFLFGSGLPVFFLEIIIGQYTSEGGITCWEKICPLFSGIGYASVVIVSLLNVYYIVILAWATYYLFQSFQKELPWAHCNHSWNTPHCMEDTMRKNKSVWITISSTNFTSPVIEFWERNVLSLSPGIDHPGSLKWDLALCLLLVWLVCFFCIWKGVRSTGKVVYFTATFPFAMLLVLLVRGLTLPGAGAGIKFYLYPDITRLEDPQVWIDAGTQIFFSYAICLGAMTSLGSYNKYKYNSYRDCMLLGCLNSGTSFVSGFAIFSILGFMAQEQGVDIADVAESGPGLAFIAYPKAVTMMPLPTFWSILFFIMLLLLGLDSQFVEVEGQITSLVDLYPSFLRKGYRREIFIAFVCSISYLLGLTMVTEGGMYVFQLFDYYAASGVCLLWVAFFECFVIAWIYGGDNLYDGIEDMIGYRPGPWMKYSWAVITPVLCVGCFIFSLVKYVPLTYNKTYVYPNWAIGLGWSLALSSMLCVPLVIVIRLCQTEGPFLVRVKYLLTPREPNRWAVEREGATPYNSRTVMNGALVKPTHIIVETMM</w:t>
            </w:r>
          </w:p>
        </w:tc>
      </w:tr>
      <w:tr w:rsidR="00767530" w:rsidRPr="00E340F8" w14:paraId="4BEFFA1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8AA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19A5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34|RU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FFF8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FYCDYCDTYLTHDSPSVRKTHCSGRKHKENVKDYYQKWMEEQAQSLIDKTTAAFQQGKIPPTPFSAPPPAGAMIPPPPSLPGPPRPGMMPAPHMGGPPMMPMMGPPPPGMMPVGPAPGMRPPMGGHMPMMPGPPMMRPPARPMMVPTRPGMTRPDR</w:t>
            </w:r>
          </w:p>
        </w:tc>
      </w:tr>
      <w:tr w:rsidR="00767530" w:rsidRPr="00E340F8" w14:paraId="0C2FFD6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92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8A91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K651|SAM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F6F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QLNLPENTDDWTKEDVNQWLESHKIDQKHREILTEQDVNGAVLKWLKKEHLVDMGITHGPAIQIEELFKELRKTAIEDSIQTSKMGKPSKNAPKDQTVSQKERRETSKQKQKGKENPDMANPSAMSTTAKGSKSLKVELIEDKIDYTKERQPSIDLTCVSYPFDEFSNPYRYKLDFSLQPETGPGNLIDPIHEFKAFTNTATATEEDVKMKFSNEVFRFASACMNSRTNGTIHFGVKDKPHGKIVGIKVTNDTKEALINHFNLMINKYFEDHQVQQAKKCIREPRFVEVLLPNSTLSDRFVIEVDIIPQFSECQYDYFQIKMQNYNNKIWEQSKKFSLFVRDGTSSKDITKNKVDFRAFKADFKTLAESRKAAEEKFRAKTNKKEREGPKLVKLLTGNQDLLDNSYYEQYILVTNKCHPDQTKHLDFLKEIKWFAVLEFDPESNINGVVKAYKESRVANLHFPSVYVEQKTTPNETISTLNLYHQPSWIFCNGRLDLDSEKYKPFDPSSWQRERASDVRKLISFLTHEDIMPRGKFLVVFLLLSSVDDPRDPLIETFCAFYQDLKGMENILCICVHPHIFQGWKDLLEARLIKHQDEISSQCISALSLEEINGTILKLKSVTQSSKRLLPSIGLSTVLLKKEEDIMTALEIICENECEGTLLEKDKNKFLEFKASKEEDFYRGGKVSWWNFYFSSESYSSPFVKRDKYERLEAMIQNCADSSKPTSTKIIHLYHHPGCGGTTLAMHILWELRKKFRCAVLKNKTVDFSEIGEQVTSLITYGAMNRQEYVPVLLLVDDFEEQDNVYLLQYSIQTAIAKKYIRYEKPLVIILNCMRSQNPEKSARIPDSIAVIQQLSPKEQRAFELKLKEIKEQHKNFEDFYSFMIMKTNFNKEYIENVVRNILKGQNIFTKEAKLFSFLALLNSYVPDTTISLSQCEKFLGIGNKKAFWGTEKFEDKMGTYSTILIKTEVIECGNYCGVRIIHSLIAEFSLEELKKSYHLNKSQIMLDMLTENLFFDTGMGKSKFLQDMHTLLLTRHRDEHEGETGNWFSPFIEALHKDEGNEAVEAVLLESIHRFNPNAFICQALARHFYIKKKDFGNALNWAKQAKIIEPDNSYISDTLGQVYKSKIRWWIEENGGNGNISVDDLIALLDLAEHASSAFKESQQQSEDREYEVKERLYPKSKRRYDTYNIAGYQGEIEVGLYTIQILQLIPFFDNKNELSKRYMVNFVSGSSDIPGDPNNEYKLALKNYIPYLTKLKFSLKKSFDFFDEYFVLLKPRNNIKQNEEAKTRRKVAGYFKKYVDIFCLLEESQNNTGLGSKFSEPLQVERCRRNLVALKADKFSGLLEYLIKSQEDAISTMKCIVNEYTFLLEQCTVKIQSKEKLNFILANIILSCIQPTSRLVKPVEKLKDQLREVLQPIGLTYQFSEPYFLASLLFWPENQQLDQHSEQMKEYAQALKNSFKGQYKHMHRTKQPIAYFFLGKGKRLERLVHKGKIDQCFKKTPDINSLWQSGDVWKEEKVQELLLRLQGRAENNCLYIEYGINEKITIPITPAFLGQLRSGRSIEKVSFYLGFSIGGPLAYDIEIV</w:t>
            </w:r>
          </w:p>
        </w:tc>
      </w:tr>
      <w:tr w:rsidR="00767530" w:rsidRPr="00E340F8" w14:paraId="5ECEB4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181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DF0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461|SIN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362F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KINPKRREPTAAAAGAGATGVATNTSTSTGSSSAGNTSSANTSSSSSSSLSSAGGGDAGMSADLTSLFECPVCFDYVLPPILQCSSGHLVCVSCRSKLTCCPTCRGPLANIRNLAMEKVASNVKFPCKHSGYGCTASLVYTEKTEHEETCECRPYLCPCPGASCKWQGPLDLVMQHLMMSHKSITTLQGEDIVFLATDINLPGAVDWVMMQSCFGHHFMLVLEKQEKYDGHQQFFAIVQLIGSRKEAENFVYRLELNGNRRRLTWEAMPRSIHEGVASAIHNSDCLVFDTSIAQLFADNGNLGINVTISLV</w:t>
            </w:r>
          </w:p>
        </w:tc>
      </w:tr>
      <w:tr w:rsidR="00767530" w:rsidRPr="00E340F8" w14:paraId="4B9B87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E3A1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AB3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1K5|SES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B6D1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YAVDYYADMGQISQDCFAATQTGASDFDMDELDDLDQVTQVIGYHPQFHDHFLATQNFIMKGDGPLPNDYRYYLAIIAAARHQCPYLVKRYEKEFINQGGDSAWLGGLDFIPAKLRAIYDINKILAHRPWLLRKEHIERLTKGKNSWSLSEVVHAMVLLSHFHSLSSFVFSCGLTQKLDGLSSPKLKSPPAAVAALAPTILITPTSPTEPQKGKPVLAEISLNNANPDYDSQTAASSNGGAPPDSANAVADGPDATTLNGYLATAQQLPQQHGISVETLMERMKVLSQKQDECSEAELSSRFQKVEQQTAELAAVTPEAAVGVPTNLSHYVDDANFIYQDFARRGTESINTFRIQDYSWEDHGYSLVDGLYNDVGIFLDAKFRAAYNLTYCTMGGIKNVDTSKFRRAIWNYIQCIYGIRHDDYDYGEVNQLLVRPLKMFIKTACCFPERITTKDYDSVLVELQDSEKVHVNLMIMEARNQAELLYALREIMRYMT</w:t>
            </w:r>
          </w:p>
        </w:tc>
      </w:tr>
      <w:tr w:rsidR="00767530" w:rsidRPr="00E340F8" w14:paraId="273716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980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E2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31|SIX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517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LPSFGFTQEQVACVCEVLQQGGNLERLGRFLWSLPACDHLHKNESVLKAKAVVAFHRGNFRELYKILESHQFSPHNHPKLQQLWLKAHYVEAEKLRGRPLGAVGKYRVRRKFPLPRTIWDGEETSYCFKEKSRGVLREWYAHNPYPSPREKRELAEATGLTTTQVSNWFKNRRQRDRAAEAKERENTENNNSSSNKQNQLSPLEGGKPLMSSSEEEFSPPQSPDQNSVLLLQSNMGHARSSNYSLPGLTASQPSHGLQAHQHQLQDSLLGPLTSSLVDLGS</w:t>
            </w:r>
          </w:p>
        </w:tc>
      </w:tr>
      <w:tr w:rsidR="00767530" w:rsidRPr="00E340F8" w14:paraId="7512A2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75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A33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3Y0|SINA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963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RNSRPQLSWPERVSPQRTIDTPTASGEMLTRRQSAPALVVPPEETTHVVVVKRQSPDAAAAGELVPSRRKDSVAVQSGIVATGPLDTTRSGARDDFLMALLECPVCFGYIMPPIMQCPRGHLICSTCRSKLTICPVCRVFMTNIRSLAMEKVASKLIFPCKHSHFGCRARLSYAEKTKHEEDCECRPYFCPYPDDKCSWQGPLRDVYQHLMSSHENVITMEGNDIIFLATNVNLEGALDWTMVQSCHGRHFLLSLEKINLGEDCQQYFTACRMIGSMKDAAEFVYNISLEAYNRTLRWQSKPRSIRENFSSFTNADFLVLNKHTVELFSEDGNLALNVVIRKVEERTN</w:t>
            </w:r>
          </w:p>
        </w:tc>
      </w:tr>
      <w:tr w:rsidR="00767530" w:rsidRPr="00E340F8" w14:paraId="2028C4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886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102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Z2|SER7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4D0E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TRKVVGIFLATCLLPFTVLQNVAAQGSCRNPNQKQGQCLSIYDCQSLLSVIQQSYVSPEDRTFLRNSQCLDGVGRQPYVCCTSDRSFGSQEATSAAPPPTTTSSSSRGQDGQAGLGNLLPSPPKCGPHSFSNKVYNGNDTAIDEFNWMALLEYVDNRGRRELSCGGSLINNRYVLTAAHCVIGAVETEVGHLTTVRLGEYDTSKDVDCIDDICNQPILQLGIEQATVHPQYDPANKNRIHDIALLRLDRPVVLNEYIQPVCLPLVSTRMAINTGELLVVSGWGRTTTARKSTIKQRLDLPVNDHDYCARKFATRNIHLISSQLCVGGEFYRDSCDGDSGGPLMRRGFDQAWYQEGVVSFGNRCGLEGWPGVYTRVADYMDWIVETIRP</w:t>
            </w:r>
          </w:p>
        </w:tc>
      </w:tr>
      <w:tr w:rsidR="00767530" w:rsidRPr="00E340F8" w14:paraId="073451D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0E3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5B6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J03|SIR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95A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ARPAKARNEGQWALGHREPLNANEELKKAGNPLDVRERIENIYAKQGFDSIDKTDLRGRFRWWGLYTQREQGYDGTWTGDDNIDKLEAKYFMMRVRCDGGALSAAALRTLGQISTEFARDTADISDRQNVQYHWIEVENVPEIWRRLDDVGLQTTEACGDCPRVVLGSPLAGESLDEVLDPTWAIEEIVRRYIGKPDFADLPRKYKTAISGLQDVAHEINDVAFIGVNHPEHGPGLDLWVGGGLSTNPMLAQRVGAWVPLGEVPEVWAAVTSVFRDYGYRRLRAKARLKFLIKDWGIAKFREVLETEYLKRPLIDGPAPEPVKHPIDHVGVQRLKNGLNAVGVAPIAGRVSGTILTAVADLMARAGSDRIRFTPYQKLVILDIPDALLDDLIAGLDALGLQSRPSHWRRNLMACSGIEFCKLSFAETRVRAQHLVPELERRLEDINSQLDVPITVNINGCPNSCARIQIADIGFKGQMIDDGHGGSVEGFQVHLGGHLGLDAGFGRKLRQHKVTSDELGDYIDRVVRNFVKHRSEGERFAQWVIRAEEDDLR</w:t>
            </w:r>
          </w:p>
        </w:tc>
      </w:tr>
      <w:tr w:rsidR="00767530" w:rsidRPr="00E340F8" w14:paraId="302A58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337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CE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D9|SH2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2F7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ATPSSAAAPAPVPDWRQFCELHAQVAAVDFAHKFCRFLRDNPTYDTPDAGTSFSRHFAANFLAVFSEEVRRVLGSAADTMEPEPAVTSVTSALKTATYGHSRSSEDVSAHAATKARVRKGFSLRNMSLCVVDGVRDLWHRRSSPEPDGGATPKAAEPASEPRDKWTRRLRLARTLAAKVELVDIQREGALRFMVADDAASGPGGTAQWQKCRLLLRRAVAGERFRLEFFVPPKASRPKVSIPLSAIIEVRTTMPLEMPEKDNTFVLKVENGAEYILETIDSLQKHSWVADIQGCVDPGDSEEDTGLSCARGGCLASRVASCSCELLTDADMPRPPETTTAVGAVVTAPHGRARDTVGESLAHVPLETFLQTLESSGGVSENNNPGDEGAELDTDAEAELELSDYPWFHGTLSRVKAAQLVLAGGPRSHGLFVIRQSETRPGECVLTFNFQGKAKHLRLSLNGHGQCHVQHLWFQSVFDMLRHFHTHPIPLESGGSADITLRSYVRAQGPPPDPGPAPNTAAPVPACWTEPAGQHYFSSLATATCPPASPSNGAGASSSSGSSSSATSLPPRPAEGPLSAHSRSNSTEHLLDAASGATEEPTEATLGRARAVENQYSFY</w:t>
            </w:r>
          </w:p>
        </w:tc>
      </w:tr>
      <w:tr w:rsidR="00767530" w:rsidRPr="00E340F8" w14:paraId="2EC76B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2D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628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33|SI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0A6B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RSPLDLYSSHFLLPNFADSHHCSLLLASSGGGSGASGGGGGAGGGGGGNRAGGGGAGGAGGGSGGGGSRAPPEELSMFQLPTLNFSPEQVASVCETLEETGDIERLGRFLWSLPVAPGACEAINKHESILRARAVVAFHTGNFRDLYHILENHKFTKESHGKLQAMWLEAHYQEAEKLRGRPLGPVDKYRVRKKFPLPRTIWDGEQKTHCFKERTRSLLREWYLQDPYPNPSKKRELAQATGLTPTQVGNWFKNRRQRDRAAAAKNRLQHQAIGPSGMRSLAEPGCPTHGSAESPSTAASPTTSVSSLTERADTGTSILSVTSSDSECDV</w:t>
            </w:r>
          </w:p>
        </w:tc>
      </w:tr>
      <w:tr w:rsidR="00767530" w:rsidRPr="00E340F8" w14:paraId="7E5085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6FC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9C8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4F7|SFR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034A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AAAGGGVRTAALALLLGALHWAPARCEEYDYYGWQAEPLHGRSYSKPPQCLDIPADLPLCHTVGYKRMRLPNLLEHESLAEVKQQASSWLPLLAKRCHSDTQVFLCSLFAPVCLDRPIYPCRSLCEAVRAGCAPLMEAYGFPWPEMLHCHKFPLDNDLCIAVQFGHLPATAPPVTKICAQCEMEHSADGLMEQMCSSDFVVKMRIKEIKIENGDRKLIGAQKKKKLLKPGPLKRKDTKRLVLHMKNGAGCPCPQLDSLAGSFLVMGRKVDGQLLLMAVYRWDKKNKEMKFAVKFMFSYPCSLYYPFFYGAAEPH</w:t>
            </w:r>
          </w:p>
        </w:tc>
      </w:tr>
      <w:tr w:rsidR="00767530" w:rsidRPr="00E340F8" w14:paraId="01E8C47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12D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E621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84|SFP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5D3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QLGLFLIWAGVSVFLQLDPVNGDQDEGVSTEPTQDGPAELPEDEECVFPFVYRNRKHFDCTVHGSLFPWCSLDADYVGRWKYCAQRDYAKCVFPFIYGGKKYETCTKIGSMWMSWCSLSPNYDKDRAWKYC</w:t>
            </w:r>
          </w:p>
        </w:tc>
      </w:tr>
      <w:tr w:rsidR="00767530" w:rsidRPr="00E340F8" w14:paraId="5BAAD9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4E1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FEF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XV05|SERK2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8A7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RLLRRRRLCLAVPFVWVVAVAVSRVGANTEGDALYSLRQSLKDANNVLQSWDPTLVNPCTWFHVTCNPDNSVIRVDLGNAQLSGALVPQLGQLKNLQYLELYSNNISGTIPNELGNLTNLVSLDLYLNNFTGFIPETLGQLYKLRFLRLNNNSLSGSIPKSLTNITTLQVLDLSNNNLSGEVPSTGSFSLFTPISFANNKDLCGPGTTKPCPGAPPFSPPPPFNPPTPTVSQGDSKTGAIAGGVAAAAALLFAVPAIGFAWWRRRKPEEHFFDVPAEEDPEVHLGQLKRFSLRELQVATDNFSNKNILGRGGFGKVYKGRLADGSLVAVKRLKEERTPGGELQFQTEVEMISMAVHRNLLRLRGFCMTPTERLLVYPYMANGSVASRLRERQPNDPPLEWQTRTRIALGSARGLSYLHDHCDPKIIHRDVKAANILLDEDFEAVVGDFGLAKLMDYKDTHVTTAVRGTIGHIAPEYLSTGKSSEKTDVFGYGIMLLELITGQRAFDLARLANDDDVMLLDWVKGLLKEKKVEMLVDPDLQSGFVEHEVESLIQVALLCTQGSPMDRPKMSEVVRMLEGDGLAERWEEWQKVEVVRQEAELAPRHNDWIVDSTYNLRAMELSGPR</w:t>
            </w:r>
          </w:p>
        </w:tc>
      </w:tr>
      <w:tr w:rsidR="00767530" w:rsidRPr="00E340F8" w14:paraId="42748ED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65F6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ADDE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16|SIZ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31F4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MSNNNNNNNNNNASYMFTNPLSNTGGGLINEIKDAINEMEQLKVLELKQICKSLDLSITGKKAVLQDRIKQFLRKSCDIGHIDPWRPKAIKILIAKVRINSSLPKYSTLWETLKTGAFKHPVASGQLPVTALQSTALPPYSQQQALAYSFTSPFYKPIVQIPDANKKLKQSAGRGCTKMKFKVSKSNHDLLKSNKSYKLYLFSGFSIPFIYETVGHEAIDFPYPCELVFNGTKLEDNVKGLKKQNGTGNPANLTPYLKVPTEMNHLDLHYLNIDKEYSISCFIVEVFSPEALLGKILKRPKIIKQATTAYIKRTLNEQDDDDIITTSTVLSLQCPISCTRMKYPAKTDQCKHIQCFDALWFLHSQSQVPTWQCPICQHPIKFDQLKISEFVDNIIQNCNEDVEQVEISVDGSWKPIHNSSAVITDTVNQNHSVKNENQGTVKQEQDYDSRNAFDTNLRNGSNHNEPEIISLDSSDDEAFIPASKSFPTHVNPRNDQLRADIFPSESEGSSDYNPNHTSTPKGSPTMDQDNYQDAFQMRSFLNQGATTNINDTPTNNSSINSFVTATNGDSRIFYNRGPSTPLLPAVLQNLTNQTEAQRNPYGPNYNTTAQDRNLLGIEGDLPPIPPVDPNSEAETELPTRTTSAAHLPPYIHVSTSGHGDDGKIRKRRHSNVSIYIPKNPYATLMKRRPQANHAIMNKTLAQTNDFNTSAQDNSEVVDLTSD</w:t>
            </w:r>
          </w:p>
        </w:tc>
      </w:tr>
      <w:tr w:rsidR="00767530" w:rsidRPr="00E340F8" w14:paraId="7EECDE1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98F2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AA3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R2|SEM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9B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TAMGLRSWLAAPWGALPPRPPLLLLLLLLLLLQPPPPTWALSPRISLPLGSEERPFLRFEAEHISNYTALLLSRDGRTLYVGAREALFALSSNLSFLPGGEYQELLWGADAEKKQQCSFKGKDPQRDCQNYIKILLPLSGSHLFTCGTAAFSPMCTYINMENFTLARDEKGNVLLEDGKGRCPFDPNFKSTALVVDGELYTGTVSSFQGNDPAISRSQSLRPTKTESSLNWLQDPAFVASAYIPESLGSLQGDDDKIYFFFSETGQEFEFFENTIVSRIARICKGDEGGERVLQQRWTSFLKAQLLCSRPDDGFPFNVLQDVFTLSPSPQDWRDTLFYGVFTSQWHRGTTEGSAVCVFTMKDVQRVFSGLYKEVNRETQQWYTVTHPVPTPRPGACITNSARERKINSSLQLPDRVLNFLKDHFLMDGQVRSRMLLLQPQARYQRVAVHRVPGLHHTYDVLFLGTGDGRLHKAVSVGPRVHIIEELQIFSSGQPVQNLLLDTHRGLLYAASHSGVVQVPMANCSLYRSCGDCLLARDPYCAWSGSSCKHVSLYQPQLATRPWIQDIEGASAKDLCSASSVVSPSFVPTGEKPCEQVQFQPNTVNTLACPLLSNLATRLWLRNGAPVNASASCHVLPTGDLLLVGTQQLGEFQCWSLEEGFQQLVASYCPEVVEDGVADQTDEGGSVPVIISTSRVSAPAGGKASWGADRSYWKEFLVMCTLFVLAVLLPVLFLLYRHRNSMKVFLKQGECASVHPKTCPVVLPPETRPLNGLGPPSTPLDHRGYQSLSDSPPGSRVFTESEKRPLSIQDSFVEVSPVCPRPRVRLGSEIRDSVV</w:t>
            </w:r>
          </w:p>
        </w:tc>
      </w:tr>
      <w:tr w:rsidR="00767530" w:rsidRPr="00E340F8" w14:paraId="5CCB87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112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68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Q0|SGT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FB89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KHLVYAVIRFLREQSQMDTYTSDEQESLEVAIQCLETVFKISPEDTHLAVSQPLTEMFTSSFCKNDVLPLSNSVPEDVGKADQLKDEGNNHMKEENYAAAVDCYTQAIELDPNNAVYYCNRAAAQSKLGHYTDAIKDCEKAIAIDSKYSKAYGRMGLALTALNKFEEAVTSYQKALDLDPENDSYKSNLKIAEQKLREVSSPTGTGLSFDMASLINNPAFISMAASLMQNPQVQQLMSGMMTNAIGGPAAGVGGLTDLSSLIQAGQQFAQQIQQQNPELIEQLRNHIRSRSFSSSAEEHS</w:t>
            </w:r>
          </w:p>
        </w:tc>
      </w:tr>
      <w:tr w:rsidR="00767530" w:rsidRPr="00E340F8" w14:paraId="0A5B54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089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7D98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65|SFR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54D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CGSPGGMLLLRAGLLALAALCLLRVPGARAAACEPVRIPLCKSLPWNMTKMPNHLHHSTQANAILAIEQFEGLLGTHCSPDLLFFLCAMYAPICTIDFQHEPIKPCKSVCERARQGCEPILIKYRHSWPENLACEELPVYDRGVCISPEAIVTADGADFPMDSSNGNCRGASSERCKCKPIRATQKTYFRNNYNYVIRAKVKEIKTKCHDVTAVVEVKEILKSSLVNIPRDTVNLYTSSGCLCPPLNVNEEYIIMGYEDEERSRLLLVEGSIAEKWKDRLGKKVKRWDMKLRHLGLSKSDSSNSDSTQSQKSGRNSNPRQARN</w:t>
            </w:r>
          </w:p>
        </w:tc>
      </w:tr>
      <w:tr w:rsidR="00767530" w:rsidRPr="00E340F8" w14:paraId="512D97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CF24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F08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135|SFP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E0B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YGIYMDRPLSQEENERFMSFISPEKREKCRRFYHKEDAHRTLLGDVLVRSVISRQYQLDKSDIRFSTQEYGKPCIPDLPDAHFNISHSGRWVICAFDSQPIGIDIEKTKPISLEIAKRFFSKTEYSDLLAKDKDEQTDYFYHLWSMKESFIKQEGKGLSLPLDSFSVRLHQDGQVSIELPDSHSPCYIKTYEVDPGYKMAVCAAHPDFPEDITMVSYEELL</w:t>
            </w:r>
          </w:p>
        </w:tc>
      </w:tr>
      <w:tr w:rsidR="00767530" w:rsidRPr="00E340F8" w14:paraId="195D09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01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C976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AS8|SFG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C6C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LSEIGSTKMFDGYNKRYKHFSETLGCSMTFSIYFPPSASSSHKSPVLYWLSGLTCTDENFIIKSGAQRAASTHGIALVAPDTSPRGLNVEGEADSYDFGVGAGFYLNATQEKWKNWRMYDYVVKELPKLLSENFSQLDTTKASISGHSMGGHGALTIYLRNLDKYKSVSAFAPITNPINCAWGQKAFTNYLGDNKAAWEEYDATCLISKYNNLSATILIDQGENDQFYPDQLLPSKFEEACKKVNAPLLLRLHPGYDHSYYFIATFIEDHISHHAQALEL</w:t>
            </w:r>
          </w:p>
        </w:tc>
      </w:tr>
      <w:tr w:rsidR="00767530" w:rsidRPr="00E340F8" w14:paraId="7779A5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2F6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EB3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3G2|SCPL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343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YAESTRSAVVYSSIVPPPRTPVGPPMLKDGVRKGSASQPLQPKNGANSLDYWSKSEDEKSGITCYYSRHNIQFPPPQRKMKPVKPNPVGRSTINGFTPSTSSPQNGLRYPPFPQNTPESVMSPPVGIYRNIPAMPRAKLTKDEKNGGKMNRDGGGENPKNVVWGGTSRKDDDTASTPLNSFSANASIEKKRSTARRKPRWARCFQTLFCCVTPPREIEKIQSSQRTNSTNNNHQNGRPSTPTNTGPPIQLITQVHRDGTVTGLPTTGQACQQNGSGDGVTPYDKIANDSVGTINEKPLLPPLLPQDSNKKCLVIDLDETLVHSSFKPVKNPDFVIPVEIDGVEHQVYVLKRPYVDEFLAKVGEHFECILFTASLAKYADPVADLLDKKRVFRGRLFREACVFHKGNYVKDLSRLGRNLNQTLIIDNSPASYAFHPENAVPVTTWFDDPSDTELLDILPSLEHLNGFSSIYDLYRPEEGPQSELLNHCSC</w:t>
            </w:r>
          </w:p>
        </w:tc>
      </w:tr>
      <w:tr w:rsidR="00767530" w:rsidRPr="00E340F8" w14:paraId="0B9274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CF31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AC2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2X8|SEH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1A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DVEPIIADHKDVIHDVVFDYYGRRMATCSSDQTVKIWDEDGQGKWNVTSSWKAHSGSIWRVSWAHPEFGQVVATCSFDRTASVWEEVIGEKVSSTNTPTRRWVRRTTLVDSRTSVTDVEFAPKYLGLLLATASADGIIRIYEAPDIMNLSQWPVQHEISNKLPLSCLSWNTSTYMVTQLLAAGSDEAATPTGKVFLFAYSENSRKCVKIDTVNDITDPVTDVAFAPNAGRTFHMLAVASKDLYIVNLRGVTDATDISKLDIQTIKFSEHNCPVWRVCWNMLATMLISTGDDGCVRLWRMNYNRQWRCAAVLKAEGSGPTYEPAPPTPTLATTASATAKFYKKGTIGNQVPWH</w:t>
            </w:r>
          </w:p>
        </w:tc>
      </w:tr>
      <w:tr w:rsidR="00767530" w:rsidRPr="00E340F8" w14:paraId="175DD70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832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6F8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85|SEM3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448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RTICVLVGVFICSICVKGSSQPQARVYLTFDELRETKTSEYFSLSHHPLDYRILLMDEDQDRIYVGSKDHILSLNINNISQEALSVFWPASTIKVEECKMAGKDPTHGCGNFVRVIQTFNRTHLYVCGSGAFSPVCTYLNRGRRSEDQVFMIDSKCESGKGRCSFNPNVNTVSVMINEELFSGMYIDFMGTDAAIFRSLTKRNAVRTDQHNSKWLSEPMFVDAHVIPDGTDPNDAKVYFFFKEKLTDNNRSTKQIHSMIARICPNDTGGLRSLVNKWTTFLKARLVCSVTDEDGPETHFDELEDVFLLETDNPRTTLVYGIFTTSSSVFKGSAVCVYHLSDIQTVFNGPFAHKEGPNHQLISYQGRIPYPRPGTCPGGAFTPNMRTTKEFPDDVVTFIRNHPLMYNSIYPIHKRPLIVRIGTDYKYTKIAVDRVNAADGRYHVLFLGTDRGTVQKVVVLPTNNSVSGELILEELEVFKNHAPITTMKISSKKQQLYVSSNEGVSQVSLHRCHIYGTACADCCLARDPYCAWDGHSCSRFYPTGKRRSRRQDVRHGNPLTQCRGFNLKAYRNAAEIVQYGVKNNTTFLECAPKSPQASIKWLLQKDKDRRKEVKLNERIIATSQGLLIRSVQGSDQGLYHCIATENSFKQTIAKINFKVLDSEMVAVVTDKWSPWTWASSVRALPFHPKDIMGAFSHSEMQMINQYCKDTRQQHQQGDESQKMRGDYGKLKALINSRKSRNRRNQLPES</w:t>
            </w:r>
          </w:p>
        </w:tc>
      </w:tr>
      <w:tr w:rsidR="00767530" w:rsidRPr="00E340F8" w14:paraId="1B21F6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0EE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84A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794|SEL10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27B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RNDVHMDDGSMTPEDQEPVTDNDMEYNDNGEESSYSNGSSSSYNADKLSSSRPLQHKLDLSASPSRNNDLNPRVEHLIALFKDLSSAEQMDAFTRLLQESNMTNIRQLRAIIEPHFQRDFLSCLPVELGMKILHNLTGYDLLKVAQVSKNWKLISEIDKIWKSLGVEEFKHHPDPTDRVTGAWQGTAIAAGVTIPDHIQPCDLNVHRFLKLQKFGDIFERAADKSRYLRADKIEKNWNANPIMGSAVLRGHEDHVITCMQIHDDVLVTGSDDNTLKVWCIDKGEVMYTLVGHTGGVWTSQISQCGRYIVSGSTDRTVKVWSTVDGSLLHTLQGHTSTVRCMAMAGSILVTGSRDTTLRVWDVESGRHLATLHGHHAAVRCVQFDGTTVVSGGYDFTVKIWNAHTGRCIRTLTGHNNRVYSLLFESERSIVCSGSLDTSIRVWDFTRPEGQECVALLQGHTSLTSGMQLRGNILVSCNADSHVRVWDIHEGTCVHMLSGHRSAITSLQWFGRNMVATSSDDGTVKLWDIERGALIRDLVTLDSGGNGGCIWRLCSTSTMLACAVGSRNNTEETKVILLDFDAVYP</w:t>
            </w:r>
          </w:p>
        </w:tc>
      </w:tr>
      <w:tr w:rsidR="00767530" w:rsidRPr="00E340F8" w14:paraId="030DEFC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091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E398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93|SF3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E3B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YNLTLQRATGISFAIHGNFSGTKQQEIVVSRGKILELLRPDPNTGKVHTLLTVEVFGVIRSLMAFRLTGGTKDYIVVGSDSGRIVILEYQPSKNMFEKIHQETFGKSGCRRIVPGQFLAVDPKGRAVMISAIEKQKLVYILNRDAAARLTISSPLEAHKANTLVYHVVGVDVGFENPMFACLEMDYEEADNDPTGEAAANTQQTLTFYELDLGLNHVVRKYSEPLEEHGNFLITVPGGSDGPSGVLICSENYITYKNFGDQPDIRCPIPRRRNDLDDPERGMIFVCSATHKTKSMFFFLAQTEQGDIFKITLETDEDMVTEIRLKYFDTVPVAAAMCVLKTGFLFVASEFGNHYLYQIAHLGDDDEEPEFSSAMPLEEGDTFFFQPRPLKNLVLVDELDSLSPILFCQIADLANEDTPQLYVACGRGPRSSLRVLRHGLEVSEMAVSELPGNPNAVWTVRRHIEDEFDAYIIVSFVNATLVLSIGETVEEVTDSGFLGTTPTLSCSLLGDDALVQVYPDGIRHIRADKRVNEWKTPGKKTIVKCAVNQRQVVIALTGGELVYFEMDPSGQLNEYTERKEMSADVVCMSLANVPPGEQRSRFLAVGLVDNTVRIISLDPSDCLQPLSMQALPAQPESLCIVEMGGTEKQDELGERGSIGFLYLNIGLQNGVLLRTVLDPVTGDLSDTRTRYLGSRPVKLFRVRMQGQEAVLAMSSRSWLSYSYQSRFHLTPLSYETLEFASGFASEQCPEGIVAISTNTLRILALEKLGAVFNQVAFPLQYTPRKFVIHPESNNLIIIETDHNAYTEATKAQRKQQMAEEMVEAAGEDERELAAEMAAAFLNENLPESIFGAPKAGNGQWASVIRVMNPIQGNTLDLVQLEQNEAAFSVAVCRFSNTGEDWYVLVGVAKDLILNPRSVAGGFVYTYKLVNNGEKLEFLHKTPVEEVPAAIAPFQGRVLIGVGKLLRVYDLGKKKLLRKCENKHIANYISGIQTIGHRVIVSDVQESFIWVRYKRNENQLIIFADDTYPRWVTTASLLDYDTVAGADKFGNICVVRLPPNTNDEVDEDPTGNKALWDRGLLNGASQKAEVIMNYHVGETVLSLQKTTLIPGGSESLVYTTLSGGIGILVPFTSHEDHDFFQHVEMHLRSEHPPLCGRDHLSFRSYYFPVKNVIDGDLCEQFNSMEPNKQKNVSEELDRTPPEVSKKLEDIRTRYAF</w:t>
            </w:r>
          </w:p>
        </w:tc>
      </w:tr>
      <w:tr w:rsidR="00767530" w:rsidRPr="00E340F8" w14:paraId="049C4DD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B524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4D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QC1|SCRB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2AF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SRARQVAAALGFVGLLLAALGAVMIVMVPSIIKQQVLKNVRIDPSSLSFNMWKEIPVPFYLSVYFFDVINPNEILQGQKPQVRERGPYVYREFRHKSNITFNDNDTVSFLEYRSYQFQPHKSRGLESDYIVIPNILVLSASVMMEDRPMSLKLIMTFAFSALGERAFVNRTVGEIMWGYEDPLIHLINKYFPNMFPFKGKFGLFAELNNSDSGLFTVFTGVKDFSRIHLVDKWNGLSKVNFWHSDQCNMINGTSGQMWAPFMTPESSLEFYSPEACRSMKLIYKEQGVFEGIPTFRFVAPNTLFANGSVYPPNEGFCPCMESGIQNVSTCRFNAPLFLSHPHFYNADPVLAEAVSGLHPNTEEHSLFLDIHPVTGIPMNCSVKLQLSLYIKSVKGIGQTGKIEPVVLPLLWFAESGAMEGETLQTFYTQLVLMPKVLHYAQYVLLALGCVLLFIPIVYQIRSQEKCYLFWSSSKKGSKDKEAIQAYSESLMTPAPKGTVLQEARL</w:t>
            </w:r>
          </w:p>
        </w:tc>
      </w:tr>
      <w:tr w:rsidR="00767530" w:rsidRPr="00E340F8" w14:paraId="3367D0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636F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A80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J4|SEC13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B36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LLQEIDTEHEDMVHHAALDFYGLLLATCSSDGSVRIFHSRKNNKALAELKGHQGPVWQVAWAHPKFGNILASCSYDRKVIVWKSTTPRDWTKLYEYSNHDSSVNSVDFAPSEYGLVLACASSDGSVSVLTCNTEYGVWDAKKIPNAHTIGVNAISWCPAQAPDPAFDQRVTSRSAAVKRLVSGGCDNLVKIWREDNDRWVEEHRLEAHSDWVRDVAWAPSIGLPRSQIATASQDRHVIVWSSNADLSEWTSTVLHTFDDAVWSISWSTTGNILAVTGGDNNVTLWKENTEGQWIRINYESGTAIQSKQPSHLPHSHSQQQQALQQHQQQAPSHPGPSSDSEHSSNLSNSQLSN</w:t>
            </w:r>
          </w:p>
        </w:tc>
      </w:tr>
      <w:tr w:rsidR="00767530" w:rsidRPr="00E340F8" w14:paraId="0F0BB85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C86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89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26|SEM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AA3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PPPGRAAPSAPRARVPGPPARLGLPLRLRLLLLLWAAAASAQGHLRSGPRIFAVWKGHVGQDRVDFGQTEPHTVLFHEPGSSSVWVGGRGKVYLFDFPEGKNASVRTVNIGSTKGSCLDKRDCENYITLLERRSEGLLACGTNARHPSCWNLVNGTVVPLGEMRGYAPFSPDENSLVLFEGDEVYSTIRKQEYNGKIPRFRRIRGESELYTSDTVMQNPQFIKATIVHQDQAYDDKIYYFFREDNPDKNPEAPLNVSRVAQLCRGDQGGESSLSVSKWNTFLKAMLVCSDAATNKNFNRLQDVFLLPDPSGQWRDTRVYGVFSNPWNYSAVCVYSLGDIDKVFRTSSLKGYHSSLPNPRPGKCLPDQQPIPTETFQVADRHPEVAQRVEPMGPLKTPLFHSKYHYQKVAVHRMQASHGETFHVLYLTTDRGTIHKVVEPGEQEHSFAFNIMEIQPFRRAAAIQTMSLDAERRKLYVSSQWEVSQVPLDLCEVYGGGCHGCLMSRDPYCGWDQGRCISIYSSERSVLQSINPAEPHKECPNPKPDKAPLQKVSLAPNSRYYLSCPMESRHATYSWRHKENVEQSCEPGHQSPNCILFIENLTAQQYGHYFCEAQEGSYFREAQHWQLLPEDGIMAEHLLGHACALAASLWLGVLPTLTLGLLVH</w:t>
            </w:r>
          </w:p>
        </w:tc>
      </w:tr>
      <w:tr w:rsidR="00767530" w:rsidRPr="00E340F8" w14:paraId="723637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B9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12D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9U1|SOXA_RHO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08C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MTGRLVAAALVCGGAFSGAAVSAGPDDPLVINGEIEIVTRAPTPAHLADRFDEIRSGWTFRTDDTQALEMDDFENSGMVFVEEARAVWDRPEGTEGKACADCHGAVDDGMYGLRAVYPKYVESAGKVRTVEQMINACRTSRMGAPEWDYIGPDMTAMVALIASVSRGMPVSVAIDGPAQSTWEKGREIYYTRYGQLDLSCASCHEQYFDHYIRADHLSQGQINGFPSYRLKNARLNAVHDRFRGCIRDTRGVPFAVGSPEFVALELYVASRGNGLSVEGPSVRN</w:t>
            </w:r>
          </w:p>
        </w:tc>
      </w:tr>
      <w:tr w:rsidR="00767530" w:rsidRPr="00E340F8" w14:paraId="54DB13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EE8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EF7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UD6|SPO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AF0E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PSPAAALGKALCALLLATLGAAGQPLGGESICSARALAKYSITFTGKWSQTAFPKQYPLFRPPAQWSSLLGAAHSSDYSMWRKNQYVSNGLRDFAERGEAWALMKEIEAAGEALQSVHEVFSAPAVPSGTGQTSAELEVQRRHSLVSFVVRIVPSPDWFVGVDSLDLCDGDRWREQAALDLYPYDAGTDSGFTFSSPNFATIPQDTVTEITSSSPSHPANSFYYPRLKALPPIARVTLVRLRQSPRAFIPPAPVLPSRDNEIVDSASVPETPLDCEVSLWSSWGLCGGHCGRLGTKSRTRYVRVQPANNGSPCPELEEEAECVPDNCV</w:t>
            </w:r>
          </w:p>
        </w:tc>
      </w:tr>
      <w:tr w:rsidR="00767530" w:rsidRPr="00E340F8" w14:paraId="2AFEA04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7B7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05F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828|SLX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6C0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SDTNGRTKSNNSPSDNNPNETVILIDSDKEEDASIREANLPVRLYPDRRVGRRRDALNRFVRSDSRSRNSQRTHITASSERPDFQANNDDITIIREVGRFFGDDGPIDPSAHYVDLDQEPGSETLETPRTIQVDNTNGYLNDNGNNNESDDGLTIVEERTTRPRVTLNLPGGERLEVTATTTDIPIRRSFEFQEDLGASRRQLLRRSATRARNLFVDRSDENDEDWTDDTHNLPEAIQRARRESRMRMSRRIAERQRRVQQQRVSSDENISTSIRLQSIRERIQSYTPDIRSAFHRAESLHEFRSILQNVAPITLQECEEELMALFTEFRNQLLQNWAIDRVRNTQEEALRLHREALERQERTAGRVFHRGTLRESITNYLNFNGEDGFLSRLWSGPALSDADEERHTQNIIDMIQEREERERDVVMKNLMNKTRAQQEEFEARAASLPEGYSASFDTTPKMKLDITKNGKEETIIVTDDDLAKTLEDIPVCCLCGAELGVGIPDDFTGISQKDRGVSFEGLVSKYKFHCPYQTLARPSMLDRDLSKRTFIASCGHAFCGRCFARIDNAKKKSKMPKKKLAQLKGSAHPDNYGPKLCPADSCKKLIRSRGRLKEVYF</w:t>
            </w:r>
          </w:p>
        </w:tc>
      </w:tr>
      <w:tr w:rsidR="00767530" w:rsidRPr="00E340F8" w14:paraId="68E6511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780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EBD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S6|SPI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256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GGGGAAAPERAGGAARPEPWELSLEEVLKVYEQPINEEQAWAVCFQGCRGLRGEPGGVRRIRDTADILLRRDGSVGARLEPEPTTMVVPPASSEAQMVQSLGFAIYRALDWGLDENEERELSPQLERLIDLMANSDCEDSSCGAADEGYVGPEEEEEAEGGPRAVRTFAQAMRLCALRLTDPHGAQAHYQAVCRALFVETLELRAFLARVREAKEMLKKLGEEEPREKPLAELDHLGHTDWARLWVQLMRELRHGVKLKKVQEKEFNPLPTEFQLTPFEMLMQDIRARNYKLRKVMVDGDIPPRVKKDAHELILDFIRSRPPLKQVSERQLRPVPQKQRTLHEKILEEIKQERRLRPVGAQHLGGRGFGSLPCILNACSGDIKSTSCINLSVTDTGSGSQRPRPRVLLKAPTLAEMEEMNTSEEEESPCGEVALKRDRSFSEHDLAQLRSEMASGLQSAAQPPGGTEPPRARAGSMHSWRPSSRDQGFCPVSGQSQPLPSSALPSSLSSVDGPEAASPDTRHLWLEFSHPVESLALTVEEVVDVRRVLVKAEMERFLQDKELFSSLKRGKICCCCRAKFPLFSWPPTCLFCKRAVCTSCSVKMKMPSKKYGHIPVYTLGFESLQRVPTTKATPTLRRDAFQSLQGPKWRSVEEEFPHIYAHGCVLKDVCSDCTSFVADVVCSSRKSVDVLNATPRRSRQTQSLYIPNTRTLNFQ</w:t>
            </w:r>
          </w:p>
        </w:tc>
      </w:tr>
      <w:tr w:rsidR="00767530" w:rsidRPr="00E340F8" w14:paraId="5303038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C1C2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A7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998|SOMA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BD1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SWFSPLLIAVVTLGLPQEAAATFPAMPLSNLFANAVLRAQHLHLLAAETYKEFERTYIPEDQRYTNKNSQAAFCYSETIPAPTGKDDAQQKSDMELLRFSLVLIQSWLTPVQYLSKVFTNNLVFGTSDRVFEKLKDLEEGIQALMRELEDRSPRGPQLLRPTYDKFDIHLRNEDALLKNYGLLSCFKKDLHKVETYLKVMKCRRFGESNCTI</w:t>
            </w:r>
          </w:p>
        </w:tc>
      </w:tr>
      <w:tr w:rsidR="00767530" w:rsidRPr="00E340F8" w14:paraId="32D142A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AB4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D294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TJ3|SM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90D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KGTQPSTARRREEGPPPPSPDGASSDAEPEPPSGRTESPATAAETASEELDNRSLEEILNSIPPPPPPAMTNEAGAPRLMITHIVNQNFKSYAGEKILGPFHKRFSCIIGPNGSGKSNVIDSMLFVFGYRAQKIRSKKLSVLIHNSDEHKDIQSCTVEVHFQKIIDKEGDDYEVIPNSNFYVSRTACRDNTSVYHISGKKKTFKDVGNLLRSHGIDLDHNRFLILQGEVEQIAMMKPKGQTEHDEGMLEYLEDIIGCGRLNEPIKVLCRRVEILNEHRGEKLNRVKMVEKEKDALEGEKNIAIEFLTLENEIFRKKNHVCQYYIYELQKRIAEMETQKEKIHEDTKEINEKSNILSNEMKAKNKDVKDTEKKLNKITKFIEENKEKFTQLDLEDVQVREKLKHATSKAKKLEKQLQKDKEKVEEFKSIPAKSNNIINETTTRNNALEKEKEKEEKKLKEVMDSLKQETQGLQKEKESREKELMGFSKSVNEARSKMDVAQSELDIYLSRHNTAVSQLTKAKEALIAASETLKERKAAIRDIEGKLPQTEQELKEKEKELQKLTQEETNFKSLVHDLFQKVEEAKSSLAMNRSRGKVLDAIIQEKKSGRIPGIYGRLGDLGAIDEKYDVAISSCCHALDYIVVDSIDIAQECVNFLKRQNIGVATFIGLDKMAVWAKKMTEIQTPENTPRLFDLVKVKDEKIRQAFYFALRDTLVADNLDQATRVAYQKDRRWRVVTLQGQIIEQSGTMTGGGSKVMKGRMGSSLVIEISEEEVNKMESQLQNDSKKAMQIQEQKVQLEERVVKLRHSEREMRNTLEKFTASIQRLIEQEEYLNVQVKELEANVLATAPDKKKQKLLEENVSAFKTEYDAVAEKAGKVEAEVKRLHNTIVEINNHKLKAQQDKLDKINKQLDECASAITKAQVAIKTADRNLQKAQDSVLRTEKEIKDTEKEVDDLTAELKSLEDKAAEVVKNTNAAEESLPEIQKEHRNLLQELKVIQENEHALQKDALSIKLKLEQIDGHIAEHNSKIKYWHKEISKISLHPIEDNPIEEISVLSPEDLEAIKNPDSITNQIALLEARCHEMKPNLGAIAEYKKKEELYLQRVAELDKITYERDSFRQAYEDLRKQRLNEFMAGFYIITNKLKENYQMLTLGGDAELELVDSLDPFSEGIMFSVRPPKKSWKKIFNLSGGEKTLSSLALVFALHHYKPTPLYFMDEIDAALDFKNVSIVAFYIYEQTKNAQFIIISLRNNMFEISDRLIGIYKTYNITKSVAVNPKEIASKGLC</w:t>
            </w:r>
          </w:p>
        </w:tc>
      </w:tr>
      <w:tr w:rsidR="00767530" w:rsidRPr="00E340F8" w14:paraId="3E32D63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F752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37AE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AE8|SPI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3F37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AGPAGGGEPRTEAVGGEGPREPGAAGGAAGGSRDALSLEEILRLYNQPINEEQAWAVCYQCCGSLRAAARRRQPRHRVRSAAQIRVWRDGAVTLAPAADDAGEPPPVAGKLGYSQCMETEVIESLGIIIYKALDYGLKENEERELSPPLEQLIDHMANTVEADGSNDEGYEAAEEGLGDEDEKRKISAIRSYRDVMKLCAAHLPTESDAPNHYQAVCRALFAETMELHTFLTKIKSAKENLKKIQEMEKSDESSTDLEELKNADWARFWVQVMRDLRNGVKLKKVQERQYNPLPIEYQLTPYEMLMDDIRCKRYTLRKVMVNGDIPPRLKKSAHEIILDFIRSRPPLNPVSARKLKPTPPRPRSLHERILEEIKAERKLRPVSPEEIRRSRLAMRPLSMSYSFDLSDVTTPESTKNLVESSMVNGGLTSQTKENGLSTSQQVPAQRKKLLRAPTLAELDSSESEEETLHKSTSSSSVSPSFPEEPVLEAVSTRKKPPKFLPISSTPQPERRQPPQRRHSIEKETPTNVRQFLPPSRQSSRSLEEFCYPVECLALTVEEVMHIRQVLVKAELEKYQQYKDIYTALKKGKLCFCCRTRRFSFFTWSYTCQFCKRPVCSQCCKKMRLPSKPYSTLPIFSLGPSALQRGESSMRSEKPSTAHHRPLRSIARFSSKSKSMDKSDEELQFPKELMEDWSTMEVCVDCKKFISEIISSSRRSLVLANKRARLKRKTQSFYMSSPGPSEYCPSERTISEI</w:t>
            </w:r>
          </w:p>
        </w:tc>
      </w:tr>
      <w:tr w:rsidR="00767530" w:rsidRPr="00E340F8" w14:paraId="491464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FC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0BF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D8|SN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58F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KSERERGSRRRHRDGDVVLPAGVVVKQERLSPEVAPPAHRRPDHSGGSPSPPTSEPARSGHRGNRARGVSRSPPKKKNKASGRRSKSPRSKRNRSPHHSTVKVKQEREDHPRRGREDRQHREPSEQEHRRARNSDRDRHRGHSHQRRTSNERPGSGQGQGRDRDTQNLQAQEEEREFYNARRREHRQRNDVGGGGSESQELVPRPGGNNKEKEVPAKEKPSFELSGALLEDTNTFRGVVIKYSEPPEARIPKKRWRLYPFKNDEVLPVMYIHRQSAYLLGRHRRIADIPIDHPSCSKQHAVFQYRLVEYTRADGTVGRRVKPYIIDLGSGNGTFLNNKRIEPQRYYELKEKDVLKFGFSSREYVLLHESSDTSEIDRKDDEDEEEEEEVSDS</w:t>
            </w:r>
          </w:p>
        </w:tc>
      </w:tr>
      <w:tr w:rsidR="00767530" w:rsidRPr="00E340F8" w14:paraId="38758BA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602A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5CFC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R3|SMG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FB2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GPPTGESSEPEAKVLHTKRLYRAVVEAVHRLDLILCNKTAYQEVFKPENISLRNKLRELCVKLMFLHPVDYGRKAEELLWRKVYYEVIQLIKTNKKHIHSRSTLECAYRTHLVAGIGFYQHLLLYIQSHYQLELQCCIDWTHVTDPLIGCKKPVSASGKEMDWAQMACHRCLVYLGDLSRYQNELAGVDTELLAERFYYQALSVAPQIGMPFNQLGTLAGSKYYNVEAMYCYLRCIQSEVSFEGAYGNLKRLYDKAAKMYHQLKKCETRKLSPGKKRCKDIKRLLVNFMYLQSLLQPKSSSVDSELTSLCQSVLEDFNLCLFYLPSSPNLSLASEDEEEYESGYAFLPDLLIFQMVIICLMCVHSLERAGSKQYSAAIAFTLALFSHLVNHVNIRLQAELEEGENPVPAFQSDGTDEPESKEPVEKEEEPDPEPPPVTPQVGEGRKSRKFSRLSCLRRRRHPPKVGDDSDLSEGFESDSSHDSARASEGSDSGSDKSLEGGGTAFDAETDSEMNSQESRSDLEDMEEEEGTRSPTLEPPRGRSEAPDSLNGPLGPSEASIASNLQAMSTQMFQTKRCFRLAPTFSNLLLQPTTNPHTSASHRPCVNGDVDKPSEPASEEGSESEGSESSGRSCRNERSIQEKLQVLMAEGLLPAVKVFLDWLRTNPDLIIVCAQSSQSLWNRLSVLLNLLPAAGELQESGLALCPEVQDLLEGCELPDLPSSLLLPEDMALRNLPPLRAAHRRFNFDTDRPLLSTLEESVVRICCIRSFGHFIARLQGSILQFNPEVGIFVSIAQSEQESLLQQAQAQFRMAQEEARRNRLMRDMAQLRLQLEVSQLEGSLQQPKAQSAMSPYLVPDTQALCHHLPVIRQLATSGRFIVIIPRTVIDGLDLLKKEHPGARDGIRYLEAEFKKGNRYIRCQKEVGKSFERHKLKRQDADAWTLYKILDSCKQLTLAQGAGEEDPSGMVTIITGLPLDNPSVLSGPMQAALQAAAHASVDIKNVLDFYKQWKEIG</w:t>
            </w:r>
          </w:p>
        </w:tc>
      </w:tr>
      <w:tr w:rsidR="00767530" w:rsidRPr="00E340F8" w14:paraId="457C75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C4A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51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2K3|SRF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0B1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RSIYCLLLLPLLLSLLIWIPSISLAATNPDDVAAINGLFAALGAPVLPGWIASGGDPCGEAWQGIICNVSDIISITVNAANLQGELGDNLAKFTSIRGIDFSNNRIGGSIPSTLPVTLQHFFLSANQFTGSIPESLGTLSFLNDMSLNDNLLSGELPDVFQNLVGLINLDISSNNISGTLPPSMENLLTLTTLRVQNNQLSGTLDVLQGLPLQDLNIENNLFSGPIPDKLLSIPKFLHEGNPFNATMINSTSTAPSLSPSLSPTKPAPTRPFSGVPPPPNERNRGKVADGPSDSEGSSSENSKGKNSSHTKKIILIAFAGVLVFIILVLAILLLLPKCARRREHANRVFKPHQVGADRGSRENALENGTPVLPPPGRSEKVQREPFKKAGEEPKVLHDLERLRRPAPISRQESQDIDFSMLMPPPPPPPPPPPPPPLDEKVTVMPIISPERPVKKTSPKRLPLTSVKHYSIASLQQYTESFAQENLIGSGMLGSVYRARLPNGKLFAVKKLDKRASEQQQDHEFIELVNNIDMIRHSNIVELVGYCAEHDQRLLVYEYCSNGTLQDGLHSDDEFKKKLSWNTRVSMALGAARALEYLHEVCEPPIIHRNFKSANVLLDDDLSVLVSDCGLAPLISSGSVSQLSGQLLAAYGYGAPEFDSGIYTWQSDVYSFGVVMLELLTGRMSYDRDRSRGEQFLVRWAIPQLHDIDALGKMVDPSLNGQYPAKSLSHFADIISRCVQSEPEFRPLMSEVVQDLLDMIRRERHGSGDSTAD</w:t>
            </w:r>
          </w:p>
        </w:tc>
      </w:tr>
      <w:tr w:rsidR="00767530" w:rsidRPr="00E340F8" w14:paraId="27EA6D0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A9B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2F9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V9|SMCR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900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APDVVAFTKEEEYEEEPYNEPALPEEYSVPLFPFASQGANPWSKLSGAKFSRDFILISEFSEQVGPQPLLTIPNDTKVFGTFDLNYFSLRIMSVDYQASFVGHPPGSAYPKLNFVEDSKVVLGDSKEGAFAYVHHLTLYDLEARGFVRPFCMAYISADQHKIMQQFQELSAEFSRASECLKTGNRKAFAGELEKKLKDLDYTRTVLHTETEIQKKANDKGFYSSQAIEKANELASVEKSIIEHQDLLKQIRSYPHRKLKGHDLCPGEMEHIQDQASQASTTSNPDESADTDLYTCRPAYTPKLIKAKSTKCFDKKLKTLEELCDTEYFTQTLAQLSHIEHMFRGDLCYLLTSQIDRALLKQQHITNFLFEDFVEVDDRMVEKQESIPSKPSQDRPPSSSLEECPIPKVLISVGSYKSSVESVLIKMEQELGDEEYKEVEVTELSSFDPQENLDYLDMDMKGSISSGESIEVLGTEKSTSVLSKSDSQASLTVPLSPQVVRSKAVSHRTISEDSIEVLSTCPSEALIPDDFKASYPSAINEEESYPDGNEGAIRFQASISPPELGETEEGSIENTPSQIDSSCCIGKESDGQLVLPSTPAHTHSDEDGVVSSPPQRHRQKDQGFRVDFSVENANPSSRDNSCEGFPAYELDPSHLLASRDISKTSLDNYSDTTSYVSSVASTSSDRIPSAYPAGLSSDRHKKRAGQNALKFIRQYPFAHPAIYSLLSGRTLVVLGEDEAIVRKLVTALAIFVPSYGCYAKPVKHWASSPLHIMDFQKWKLIGLQRVASPAGAGTLHALSRYSRYTSILDLDNKTLRCPLYRGTLVPRLADHRTQIKRGSTYYLHVQSMLTQLCSKAFLYTFCHHLHLPTHDKETEELVASRQMSFLKLTLGLVNEDVRVVQYLAELLKLHYMQESPGTSHPMLRFDYVPSFLYKI</w:t>
            </w:r>
          </w:p>
        </w:tc>
      </w:tr>
      <w:tr w:rsidR="00767530" w:rsidRPr="00E340F8" w14:paraId="49F388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664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F20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167|SRSF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604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CRVFIGRLNPAAREKDVERFFKGYGRIRDIDLKRGFGFVEFEDPRDADDAVYELDGKELCSERVTIEHARARSRGGRGRGRYSDRFSSRRPRNDRRNAPPVRTENRLIVENLSSRVSWQDLKDFMRQAGEVTFADAHRPKLNEGVVEFASYGDLKNAIEKLSGKEINGRKIKLIEGSKRHRSRSRSRSRTRSSSRSRSRSRSRRSKSYSRSRSRSRSRSKSRSGSRSPVPEKSQKRGSSSRSKSPASVDRQRSRSRSRSRSVDSGN</w:t>
            </w:r>
          </w:p>
        </w:tc>
      </w:tr>
      <w:tr w:rsidR="00767530" w:rsidRPr="00E340F8" w14:paraId="6CCC823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C20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3CD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25|SM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8B3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VGPSHAAVAVDASEARKRNISEEVFELRDKKDSTVVIEGEAPVRTFTSSSSNHEREDTYVSKRQVMRDIFAKYLKFIGPGLMVSVAYIDPGNYSTAVDAGASNQFSLLCIILLSNFIAIFLQCLCIKLGSVTGLDLSRACREYLPRWLNWTLYFFAECAVIATDIAEVIGTAIALNILIKVPLPAGVAITVVDVFLIMFTYKPGASSIRFIRIFECFVAVLVVGVCICFAIELAYIPKSTSVKQVFRGFVPSAQMFDHNGIYTAISILGATVMPHSLFLGSALVQPRLLDYDVKHGNYTVSEEQDKVKKSKSTEEIMEEKYFNYRPTNAAIKYCMKYSMVELSITLFTLALFVNCAILVVAGSTLYNSPEADGADLFTIHELLSRNLAPAAGTIFMLALLLSGQSAGVVCTMSGQIVSEGHINWKLQPWQRRLATRCISIIPCLVISICIGREALSKALNASQVVLSIVLPFLVAPLIFFTCKKSIMKTEITVDHTEEDSHNHQNNNDRSAGSVIEQDGSSGMEIENGKDVKIVYMANNWIITVIAIIVWLFLSLLNVYAIVQLGMSHGDIS</w:t>
            </w:r>
          </w:p>
        </w:tc>
      </w:tr>
      <w:tr w:rsidR="00767530" w:rsidRPr="00E340F8" w14:paraId="1DEEB9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AC0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7A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2RG47|STT3B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E0BE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APESKHKSSLNSSPWSGLMALGNSRHGHHGPGAQCAHKAAGGVAPPKPAPAGLSGGLSQPAGWQSLLSFTILFLAWLAGFSSRLFAVIRFESIIHEFDPWFNYRSTHHLASHGFYEFLNWFDERAWYPLGRIVGGTVYPGLMITAGLIHWILNTLNITVHIRDVCVFLAPTFSGLTSISTFLLTRELWNQGAGLLAACFIAIVPGYISRSVAGSFDNEGIAIFALQFTYYLWVKSVKTGSVFWTMCCCLSYFYMVSAWGGYVFIINLIPLHVFVLLLMQRYSKRVYIAYSTFYIVGLILSMQIPFVGFQPIRTSEHMAAAGVFALLQAYAFLQYLRDRLTKQEFQTLFFLGVSLAAGAVFLSVIYLTYTGYIAPWSGRFYSLWDTGYAKIHIPIIASVSEHQPTTWVSFFFDLHILVCTFPAGLWFCIKNINDERVFVALYAISAVYFAGVMVRLMLTLTPVVCMLSAIAFSNVFEHYLGDDMKRENPPVEDSSDEDDKRNPGNLYDKAGKVRKHVTEQEKTEEGLGPNIKSIVTMLMLMLLMMFAVHCTWVTSNAYSSPSVVLASYNHDGTRNILDDFREAYFWLRQNTDEHARVMSWWDYGYQIAGMANRTTLVDNNTWNNSHIALVGKAMSSNESAAYKIMRSLDVDYVLVIFGGVIGYSGDDINKFLWMVRIAEGEHPKDIRESDYFTPQGEFRVDKAGSPTLLNCLMYKMSYYRFGEMQLDFRTPPGFDRTRNAEIGNKDIKFKHLEEAFTSEHWLVRIYKVKAPDNRETLDHKPRVTNIFPKQKYLSKKTTKRKRGYIKNKLVFKKGKKISKKTV</w:t>
            </w:r>
          </w:p>
        </w:tc>
      </w:tr>
      <w:tr w:rsidR="00767530" w:rsidRPr="00E340F8" w14:paraId="0BD004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55C5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985D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V02|SWET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418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KVHEIAFLFGLLGNIVSFGVFLSPVPTFYGIYKKKSSKGFQSIPYICALASATLLLYYGIMKTHAYLIISINTFGCFIEISYLFLYILYAPREAKISTLKLIVICNIGGLGLLILLVNLLVPKQHRVSTVGWVCAAYSLAVFASPLSVMRKVIKTKSVEYMPFLLSLSLTLNAVMWFFYGLLIKDKFIAMPNILGFLFGVAQMILYMMYQGSTKTDLPTENQLANKTDVNEVPIVAVELPDVGSDNVEGSVRPMK</w:t>
            </w:r>
          </w:p>
        </w:tc>
      </w:tr>
      <w:tr w:rsidR="00767530" w:rsidRPr="00E340F8" w14:paraId="68C1D0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F6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01D3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97|SPY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096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RAQSGNGSQPLLQTPRDGGRQRGEPDPRDALTQQVHVLSLDQIRAIRNTNEYTEGPTVVPRPGLKPAPRPSTQHKHERLHGLPEHRQPPRLQHSQVHSSARAPLSRSISTVSSGSRSSTRTSTSSSSSEQRLLGSSFSSGPVADGIIRVQPKSELKPGELKPLSKEDLGLHAYRCEDCGKCKCKECTYPRPLPSDWICDKQCLCSAQNVIDYGTCVCCVKGLFYHCSNDDEDNCADNPCSCSQSHCCTRWSAMGVMSLFLPCLWCYLPAKGCLKLCQGCYDRVNRPGCRCKNSNTVCCKVPTVPPRNFEKPT</w:t>
            </w:r>
          </w:p>
        </w:tc>
      </w:tr>
      <w:tr w:rsidR="00767530" w:rsidRPr="00E340F8" w14:paraId="67AE23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7AF1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7F08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GQ2|SWT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7F4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NNLWAFVFGILGNIISFVVFLAPVPTFVRICKKKSTEGFQSLPYVSALFSAMLWIYYAMQKDGTAFLLITINAFGCVIETIYIVLFVSYANKKTRISTLKVLGLLNFLGFAAIVLVCELLTKGSTREKVLGGICVGFSVSVFAAPLSIMRVVVRTRSVEFMPFSLSLFLTISAVTWLFYGLAIKDFYVALPNVLGAFLGAVQMILYIIFKYYKTPVAQKTDKSKDVSDHSIDIAKLTTVIPGAVLDSAVHQPPALHNVPETKIQLTEVKSQNMTDPKDQINKDVQKQSQV</w:t>
            </w:r>
          </w:p>
        </w:tc>
      </w:tr>
      <w:tr w:rsidR="00767530" w:rsidRPr="00E340F8" w14:paraId="4048CA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8B3F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060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391|SS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D6D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STLPPGGEEGLGTAWPSAANASSAPAEAEEAVAGPGDARAAGMVAIQCIYALVCLVGLVGNALVIFVILRYAKMKTATNIYLLNLAVADELFMLSVPFVASSAALRHWPFGSVLCRAVLSVDGLNMFTSVFCLTVLSVDRYVAVVHPLRAATYRRPSVAKLINLGVWLASLLVTLPIAIFADTRPARGGQAVACNLQWPHPAWSAVFVVYTFLLGFLLPVLAIGLCYLLIVGKMRAVALRAGWQQRRRSEKKITRLVLMVVVVFVLCWMPFYVVQLLNLFVTSLDATVNHVSLILSYANSCANPILYGFLSDNFRRFFQRVLCLRCCLLEGAGGAEEEPLDYYATALKSKGGAGCMCPPLPCQQEALQPEPGRKRIPLTRTTTF</w:t>
            </w:r>
          </w:p>
        </w:tc>
      </w:tr>
      <w:tr w:rsidR="00767530" w:rsidRPr="00E340F8" w14:paraId="212549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53F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B1B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58|STX1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FB92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EEKVKLRRLEPAIQKFTKIVIPTDLERLKKHQINIEKYQRCRIWDKLHEEHINAGRTVQQLRSNIREMEKLCLKVHKDDLILLKRMIDPMKEAAAAATAEFLQLHLESVEELKKQVKNEEALLQPSLTRSTTIDGVHTGEAEAASQSLTQIYALPEIPRDQNAAESWETLEADLIELSHLVTDMSLLVNSQQEKIDSIADHVNSAAVNVEEGTKNLQKAAKYKLAALPVAGAVIGGVVGGPIGLLAGFKVAGIAAALGGGVLGFTGGKLIQRRKQKMMEKLTSSCPDLPSQSDKKCS</w:t>
            </w:r>
          </w:p>
        </w:tc>
      </w:tr>
      <w:tr w:rsidR="00767530" w:rsidRPr="00E340F8" w14:paraId="2FCA9AE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82C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6C3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N85|SS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AD6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TVQRSPSVAGSCSNSDGESEDDEGNSKGNDRSECFFAGKGTALVLALKDIPPLTQSERRLSTDSTRSSNSTQSNNSDIQLHLQSMFYLLQREDTLKMAVKLESQRSNRTRYLVIASRSCCRSGTSDRRRHRIMRHHSVKVGGSAGTKSSTSPAVPTQRQLSVEQTATEASSKCDKTADKENATAAGDNKNTSGMEESCLLGIDCNERTTIGLVVPILADTTIHLDGDGGFSVKVYEKTHIFKPVSVQAMWSALQTLHKVSKKARENNFYASGPSHDWLSSYERRIESDQSCLNEWNAMDALESRRPPSPDAIRNKPPEKEETESVIKMKLKAIMMSVDLDEVTSKYIRGRLEEILDMDLGEYKSFIDAEMLVILGQMDAPTKIFEHVYLGSEWNASNLEELQKNGVRHILNVTREIDNFFPGTFEYFNVRVYDDEKTNLLKYWDDTFRYITRAKAEGSKVLVHCKMGVSRSASVVIAYAMKAYQWEFQQALEHVKKRRSCIKPNKNFLNQLETYSGMLDAMKNKEKLQRSKSETNLKSTKDARLLPGSEPTPLIQALNQAKSKSTGEAGVTPDGEEEDGSRMHRRSIAQKSQRRMVRRSSSTSPKTQTAVVTKQQSQSMENLTPERSVAEEPKNMRFPGSNGENYSVTQNQVLHIQKHTPLSVRTRIHDLEAHRADQLPQQPVWTSLTKLITQTSHLGKSVSGSSSGNIDSRRDSSCSDVFSSQVDSVFAKDEGEKRQRRKTHSWTESLGPSGGIVLDPTPQQQKQQSNAILRPRGTRQRELPSRHASWGSGDNRCCLPQRTSSGSYYDSNRNTTAIFEGVIQDLKRSSNCNVIEGVAVAVEPIVGVGEGTVKRTKQKLEESTSLKKRCQEESQELLLEAVDAGQRRCPSLYRSASSAHSPRQRQPLRCNSEELMHTSDIENKNTTPGDHEATVVLRVQGQTLADDQRISGNVQILKQNFEAKAGVVGTGGGGGGGTAAGSGSSSTIATSVSAVAGACSANPGKKTTSHQSLPSSPVAQHANHVSAASNSNSSASNSSDSS</w:t>
            </w:r>
          </w:p>
        </w:tc>
      </w:tr>
      <w:tr w:rsidR="00767530" w:rsidRPr="00E340F8" w14:paraId="0CEC47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5D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9C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97|SU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8156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TLAAAADIATMVSGSSGLAAARLLSRSFLLPQNGIRHCSYTASRQHLYVDKNTKIICQGFTGKQGTFHSQQALEYGTKLVGGTTPGKGGQTHLGLPVFNTVKEAKEQTGATASVIYVPPPFAAAAINEAIEAEIPLVVCITEGIPQQDMVRVKHKLLRQEKTRLIGPNCPGVINPGECKIGIMPGHIHKKGRIGIVSRSGTLTYEAVHQTTQVGLGQSLCVGIGGDPFNGTDFIDCLEIFLNDSATEGIILIGEIGGNAEENAAEFLKQHNSGPNSKPVVSFIAGLTAPPGRRMGHAGAIIAGGKGGAKEKISALQSAGVVVSMSPAQLGTTIYKEFEKRKML</w:t>
            </w:r>
          </w:p>
        </w:tc>
      </w:tr>
      <w:tr w:rsidR="00767530" w:rsidRPr="00E340F8" w14:paraId="7E85BA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670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9F1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LF4|SPG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55E0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LLLLRGLRPGPEPRPRRLWGLLSGRGPGLSSGAGARRPYAARGTPVGPAAAGGHAPQSLLLRILTPSFEGISGLLLKQHIVPNAVRLWPLSGSTLYFNTSRMKQKNKDNDKPKGKTPEDDEEEKRRKEREDQMYRERLRTLFIIALVMSLLNSLSTSGGSISWADFVNEMLAKGEVQRVQVVPESDVVEVYLHPGAVVFGRPRLALMYRMQVANIDKFEEKLRAAEDELNIESKDRIPVSYKRTGFFGNALYALGMTAVGLAILWYVFRLAGMTGREGGFSAFNQLKMARFTIVDGKTGKGVSFQDVAGMHEAKLEVREFVDYLKSPERFLQLGAKVPKGALLLGPPGCGKTLLAKAVATEAQVPFLAMAGPEFVEVIGGLGAARVRSLFKEARARAPCIVYIDEIDAVGKKRSTSMSGFSNTEEEQTLNQLLVEMDGMGTTDHVIVLASTNRADVLDNALMRPGRLDRHVFIDLPTLQERREIFEQHLKGLKLTQPSSFYSQRLAELTPGFSGADIANICNEAALHAAREGHTSVHTFNFEYAVERVIAGTAKKSKILSKEEQRVVAFHESGHALVGWLLEHTEAVMKVSIAPRTNAALGFSQMLPRDQYLFTKEQLFERMCMALGGRAAEAISFSRVTSGAQDDLRKVTRIAYSMVKQFGMAPSIGPVSFPEAQEGLMGIGRRPFSQGLQQMMDHEAKLLVAKAYRHTEKVLLDNLDKLQALANALLEKEVINYEDIEALIGPPPHGPKKMIAPQKWIDAEKERQASGEEEAPAP</w:t>
            </w:r>
          </w:p>
        </w:tc>
      </w:tr>
      <w:tr w:rsidR="00767530" w:rsidRPr="00E340F8" w14:paraId="2A4784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CE5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CB1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605|SUC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EDE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VSISVPYRNLRKEIELETVTKHRQNESGSSSFSESASPSNHSDSADGESVSKNCSLVTLVLSCTVAAGVQFGWALQLSLLTPYIQTLGISHAFSSFIWLCGPITGLVVQPFVGIWSDKCTSKYGRRRPFILVGSFMISIAVIIIGFSADIGYLLGDSKEHCSTFKGTRTRAAVVFIIGFWLLDLANNTVQGPARALLADLSGPDQRNTANAVFCLWMAIGNILGFSAGASGKWQEWFPFLTSRACCAACGNLKAAFLLAVVFLTICTLVTIYFAKEIPFTSNKPTRIQDSAPLLDDLQSKGLEHSKLNNGTANGIKYERVERDTDEQFGNSENEHQDETYVDGPGSVLVNLLTSLRHLPPAMHSVLIVMALTWLSWFPFFLFDTDWMGREVYHGDPTGDSLHMELYDQGVREGALGLLLNSVVLGISSFLIEPMCQRMGARVVWALSNFTVFACMAGTAVISLMSLSDDKNGIEYIMRGNETTRTAAVIVFALLGFPLAITYSVPFSVTAEVTADSGGGQGLAIGVLNLAIVIPQMIVSLGAGPWDQLFGGGNLPAFVLASVAAFAAGVIALQRLPTLSSSFKSTGFHIG</w:t>
            </w:r>
          </w:p>
        </w:tc>
      </w:tr>
      <w:tr w:rsidR="00767530" w:rsidRPr="00E340F8" w14:paraId="74AC31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B0A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09A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V7G1|SKA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653B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IALPEEICWLLEDAEDFLAEGLQNENLSPGAQDQRDHILRGFQQIKSRYCWDFQPQGDDLGQDGSDENLSGTHGPALASDASFWSDYQEEGIDDIIRGAQELDNVIKQGYLEKKSKDHSFFGSEWQKRWCVISRGLFLYYANEKSKQPKGTFLIKGYNVRMAPHLRKDSKKDSCFELTSQDRRSYEFTAFSPAEARDWVDQISFLLKDLSSLTIPFEEEEEEEEEDKEQEEMYNDIDGFDSARSGSQGRAMALPEPLDKEEDVYEVLPDEDDLEEDACGAHRRRVDYADYYQGLWDCHGDQPDELSFQRGDLIRILSKEYNMYGWWVGELNSIIGIVPKDYLTTAFEMEGR</w:t>
            </w:r>
          </w:p>
        </w:tc>
      </w:tr>
      <w:tr w:rsidR="00767530" w:rsidRPr="00E340F8" w14:paraId="733E8E4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EA4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279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59|SYM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3ED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VAKKILVTCALPYANGSIHLGHMLEHIQADVWVRYQRMRGHEVNFICADDAHGTPIMLKAQQLGITPEQMIGEMSQEHQTDFAGFNISYDNYHSTHSEENRQLSELIYSRLKENGFIKNRTISQLYDPEKGMFLPDRFVKGTCPKCKSPDQYGDNCEVCGATYSPTELIEPKSVVSGATPVMRDSEHFFFDLPSFSEMLQAWTRSGALQEQVANKMQEWFESGLQQWDISRDAPYFGFEIPNAPGKYFYVWLDAPIGYMGSFKNLCDKRGDSVSFDEYWKKDSTAELYHFIGKDIVYFHSLFWPAMLEGSNFRKPSNLFVHGYVTVNGAKMSKSRGTFIKASTWLNHFDADSLRYYYTAKLSSRIDDIDLNLEDFVQRVNADIVNKVVNLASRNAGFINKRFDGVLASELADPQLYKTFTDAAEVIGEAWESREFGKAVREIMALADLANRYVDEQAPWVVAKQEGRDADLQAICSMGINLFRVLMTYLKPVLPKLTERAEAFLNTELTWDGIQQPLLGHKVNPFKALYNRIDMRQVEALVEASKEEVKAAAAPVTGPLADDPIQETITFDDFAKVDLRVALIENAEFVEGSDKLLRLTLDLGGEKRNVFSGIRSAYPDPQALIGRHTIMVANLAPRKMRFGISEGMVMAAGPGGKDIFLLSPDAGAKPGHQVK</w:t>
            </w:r>
          </w:p>
        </w:tc>
      </w:tr>
      <w:tr w:rsidR="00767530" w:rsidRPr="00E340F8" w14:paraId="6267C2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5E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12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1Q236|SYG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0E5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WQTWPLLLLFQLVTCQQLQQRIVEAPKDTLAAVGETAILTCRVEHQQGPVQWMKDDFGLGTDRDKPLPGNKRYRMVGSAANGEYNLEISNVTLFDDDDFACQISESDHAKAVVSSKAKLTVLVRPTPPKIVKSHHSLKAIAGDPITQSCLSRKGKPPPTIGWAIASDEHGKHIVSWLGESRSKFGGIHAKPEISQETVIAHVNETTQVEEGGNNSREDSSIYSIMSNLSFIPRPEDDHKYLICISQHMTFPNKIEVDSVKLSLRYAPQINLTVASKLPLRENGSALLACNVNAKPLDNVKISWYKGNQKLRETGDTLTFETLKMEDHNRDIFCEATNEIGTTRGSIKLNVAFGARIMSTSQDKEVNEGDNAFFHCATLANPAPAIFWTRGDSDEIIGHGENLTLENVRTWQQGNYNCTATVEGFRKQILSHYLHIRGPPTVSMKDEVSASLDEATEIICEISGRPKTNNVRWTVNGKEINFNNGRITVHQYPKPYGKESILKIKDLKEEDFGVYNCSANNGLGFDNRGTLLKKRNILDWIVITAKFDRMVALAIISAGVLLVSLLCCLCMCRSNCRSRKSKFIDDQSDVTVKCEALDGQYFPEMYSSSPVDNVHLSTKDYISIPQNNPDLDFLGATGSFGPPGGLYPKCFNNSANEYIYNRYEHSYGSFGSGLSTPGGVSDMYGVAMSDKLPVMETLQEVETPKTSNYNFLSSPEVVRPISRTSTHV</w:t>
            </w:r>
          </w:p>
        </w:tc>
      </w:tr>
      <w:tr w:rsidR="00767530" w:rsidRPr="00E340F8" w14:paraId="37EEB63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9337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D5B8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73|TEL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0A1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ELSCEVSEENCERREAFWAEWKDLTLSTRPEEGCSLHEEDTQRHETYHQQGQCQVLVQRSPWLMMRMGILGRGLQEYQLPYQRVLPLPIFTPAKMGATKEEREDTPIQLQELLALETALGGQCVDRQEVAEITKQLPPVVPVSKPGALRRSLSRSMSQEAQRG</w:t>
            </w:r>
          </w:p>
        </w:tc>
      </w:tr>
      <w:tr w:rsidR="00767530" w:rsidRPr="00E340F8" w14:paraId="0F02CC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1F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7B77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630|TFA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B26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FRGMWSVLKALGRTGVEMCAGCGGRIPSSISLVCIPKCFSSMGSYPKKPMSSYLRFSTEQLPKFKAKHPDAKLSELVRKIAALWRELPEAEKKVYEADFKAEWKAYKEAVSKYKEQLTPSQLMGMEKEARQRRLKKKALVKRRELILLGKPKRPRSAYNIYVSESFQEAKDDSAQGKLKLVNEAWKNLSPEEKQAYIQLAKDDRIRYDNEMKSWEEQMAEVGRSDLIRRSVKRSGDISEH</w:t>
            </w:r>
          </w:p>
        </w:tc>
      </w:tr>
      <w:tr w:rsidR="00767530" w:rsidRPr="00E340F8" w14:paraId="4742821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669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AE45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11|TERA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9DF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PTHQSEKEKKNDELSTAILKDKVKPNRLIVDQSEQDDNSVIAVSQAKMDELGLFRGDAVILKGKKRKESVAIIVSDESCPNEKVRMNRVVRNNLRIRLGDVVSITPAPNLSYGTRIHVLPIDDTIEGLTGNLFDVFLKPYFLEAYRPLHKGDIFTVQAAMRTVEFKVVETEPAPACIVSPDTMIHYEGDPIKREEEEESMNDIGYDDLGGVRKQLAQIKEMVELPLRHPQLFKAIGIKPPRGILLFGPPGTGKTLIARAVANETGSFFFLINGPEVMSKMSGESESNLRKAFEECEKNQPAILFIDEIDAIAPKREKTNGEVERRIVSQLLTLMDGVKGRSNLVVIAATNRPNSIDGALRRFGRFDREIDIGIPDAVGRLEILRIHTKNMKLADDVDLEQIANECHGFVGADLASLCSEAALQQIREKMELIDLEDDQIDAEVLNSLAVTMENFRFAQGKSSPSALREAVVETPNTTWSDIGGLQNVKRELQELVQYPVEHPEKYLKFGMQPSRGVLFYGPPGCGKTLLAKAIANECQANFISIKGPELLTMWFGESEANVRDVFDKARAAAPCVLFFDELDSIAKARGGGAGGDGGGASDRVINQVLTEMDGMNAKKNVFIIGATNRPDIIDPAVLRPGRLDQLIYIPLPDEASRHQILKASLRKTPLSKDLDLTFLAKNTVGFSGADLTEICQRACKLAIRESIEKEIRIEKERQDRQARGEELMEDDAVDPVPEITRAHFEEAMKFARRSVTDNDIRKYEMFAQTLQQSRGFGNNFKFPGEQRGSDAPSAPVPAQDDDDLYN</w:t>
            </w:r>
          </w:p>
        </w:tc>
      </w:tr>
      <w:tr w:rsidR="00767530" w:rsidRPr="00E340F8" w14:paraId="7C5445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854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3EFC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697|TAT_HV1B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EA2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DPRLEPWKHPGSQPKTACTNCYCKKCCFHCQVCFITKALGISYGRKKRRQRRRPPQGSQTHQVSLSKQPTSQSRGDPTGPKE</w:t>
            </w:r>
          </w:p>
        </w:tc>
      </w:tr>
      <w:tr w:rsidR="00767530" w:rsidRPr="00E340F8" w14:paraId="45F850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C5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B45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37|TAU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7B5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RQEFDTMEDHAGDYTLLQDQEGDMDHGLKESPPQPPADDGAEEPGSETSDAKSTPTAEDVTAPLVDERAPDKQAAAQPHTEIPEGITAEEAGIGDTPNQEDQAAGHVTQGRREGQAPDLGTSDWTRQQVSSMSGAPLLPQGLREATCQPSGTRPEDIEKSHPASELLRRGPPQKEGWGQDRLGSEEEVDEDLTVDESSQDSPPSQASLTPGRAAPQAGSGSVCGETASVPGLPTEGSVPLPADFFSKVSAETQASQPEGPGTGPMEEGHEAAPEFTFHVEIKASTPKEQDLEGATVVGVPGEEQKAQTQGPSVGKGTKEASLQEPPGKQPAAGLPGRPVSRVPQLKARVASKDRTGNDEKKAKTSTPSCAKAPSHRPCLSPTRPTLGSSDPLIKPSSPAVSPEPATSPKHVSSVTPRNGSPGTKQMKLKGADGKTGAKIATPRGAASPAQKGTSNATRIPAKTTPSPKTPPGSGEPPKSGERSGYSSPGSPGTPGSRSRTPSLPTPPTREPKKVAVVRTPPKSPSASKSRLQTAPVPMPDLKNVRSKIGSTENLKHQPGGGKVQIINKKLDLSNVQSKCGSKDNIKHVPGGGSVQIVYKPVDLSKVTSKCGSLGNIHHKPGGGQVEVKSEKLDFKDRVQSKIGSLDNITHVPGGGNKKIETHKLTFRENAKAKTDHGAEIVYKSPVVSGDTSPRHLSNVSSTGSIDMVDSPQLATLADEVSASLAKQGL</w:t>
            </w:r>
          </w:p>
        </w:tc>
      </w:tr>
      <w:tr w:rsidR="00767530" w:rsidRPr="00E340F8" w14:paraId="622A89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3B0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0A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94|TEA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85E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SWNASSSPGEAREDGPEGLDKGLDNDAEGVWSPDIEQSFQEALAIYPPCGRRKIILSDEGKMYGRNELIARYIKLRTGKTRTRKQVSSHIQVLARKKVREYQVGIKAMNLDQVSKDKALQSMASMSSAQIVSASVLQNKFSPPSPLPQAVFSTSSRFWSSPPLLGQQPGPSQDIKPFAQPAYPIQPPLPPTLSSYEPLAPLPSAAASVPVWQDRTIASSRLRLLEYSAFMEVQRDPDTYSKHLFVHIGQTNPAFSDPPLEAVDVRQIYDKFPEKKGGLKELYEKGPPNAFFLVKFWADLNSTIQEGPGAFYGVSSQYSSADSMTISVSTKVCSFGKQVVEKVETEYARLENGRFVYRIHRSPMCEYMINFIHKLKHLPEKYMMNSVLENFTILQVVTSRDSQETLLVIAFVFEVSTSEHGAQHHVYKLVKD</w:t>
            </w:r>
          </w:p>
        </w:tc>
      </w:tr>
      <w:tr w:rsidR="00767530" w:rsidRPr="00E340F8" w14:paraId="6B1893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EAF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6403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AH8|TCP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E0C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NDHFLDSPSPPLLEMRHHQSATENGGGCGEIVEVQGGHIVRSTGRKDRHSKVCTAKGPRDRRVRLSAPTAIQFYDVQDRLGFDRPSKAVDWLITKAKSAIDDLAQLPPWNPADTLRQHAAAAANAKPRKTKTLISPPPPQPEETEHHRIGEEEDNESSFLPASMDSDSIADTIKSFFPVASTQQSYHHQPPSRGNTQNQDLLRLSLQSFQNGPPFPNQTEPALFSGQSNNQLAFDSSTASWEQSHQSPEFGKIQRLVSWNNVGAAESAGSTGGFVFASPSSLHPVYSQSQLLSQRGPLQSINTPMIRAWFDPHHHHHHHQQSMTTDDLHHHHPYHIPPGIHQSAIPGIAFASSGEFSGFRIPARFQGEQEEHGGDNKPSSASSDSRH</w:t>
            </w:r>
          </w:p>
        </w:tc>
      </w:tr>
      <w:tr w:rsidR="00767530" w:rsidRPr="00E340F8" w14:paraId="78B2FFE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E3C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85E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73L6|TER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A9D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APRCPAVRSLLRSRYREVWPLATFVRRLGLEGSRLVQPGDPKVFRTLVAQCLVCVPWGSQPPPADLSFHQVSSLKELVSRVVQKLCERGERNVLAFGFALLNGARGGPPMAFTTSVHSYLPNSVTESLCVSGAWMLLLSRVGDDLLVYLLSHCALYLLVPPSCAYQVCGSPLYQICATTDTWSSVPAGYRPTRPVGGNFTNLGSAHQIKNSGHQEAPKPQALPSRGTKRLLSLTSTNVPSAKKARFEPALRVDKGPHRQVVPTPSGKTWAPSPAASPKVPPAAKNLSLKGKASDPSLSGSVCCKHKPSSSSLLSSPPQDAEKLRPFTETRHFLYSRGGGQEELNPSFLLNSLPPSLTGARRLVEIIFLGSRPRTSGPFCRTRRLPRRYWQMRPLFQQLLMNHAKCQYVRFLRSHCRFRTANQRVPDAMDTSPSHLTSLLRLHSSPWQVYGFLRACLRELVPAGLWGTRHNERRFLKNVKKFISLGKYAKLSLQELMWRVKVEDCHWLRSSPEKDTVPAAEHRLRERILAMFLFWLMDTYVVQLLRSFFYITETTFQKNRLFFYRKSVWSKLQSIGIRQQLERVQLRELSQEEVKHHQDTWLAMPICRLRFIPKLNGLRPIVNMSYGMDTRAFGKKKQTQCFTQSLKTLFSVLNYERTKHPNLMGASVLGTSDSYRIWRTFVLRVRALDQTPRMYFVKADVTGAYDAIPQDKLVEIVANIIRRSESMYCIRQYAVVQKDSQGQVHKSFRRQVSTLSDLQPYMGQFTKHLQDSDASALRNSVVIEQSISMNETGSSLLHFFLRFVRHSVVKIDGRFYVQCQGIPQGSSLSTLLCSLCFGDMENKLFAEVQQDGLLLRFVDDFLLVTPHLAHAKAFLSTLVHGVPEYGCMINLQKTVVNFPVETGALGGAAPHQLPAHCLFPWCGLLLDTRTLEVFCDYSGYGRTSIKMSLTFQGVSRAGKTMRYKLLSVLRLKCHGLFLDLQVNSLQTVCINIYKIFLLQAYRFHACVIRLPFGQHVRKNHAFFLGIISNLASCCYAILKVKNPGVSLRAKGAPGSFPPEATRWLCYQAFLLKLAAHSVTYKCLLGPLRTAQKQLCRKLPEATMTLLKTAADPALSTDFQTILD</w:t>
            </w:r>
          </w:p>
        </w:tc>
      </w:tr>
      <w:tr w:rsidR="00767530" w:rsidRPr="00E340F8" w14:paraId="36B0C5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10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71E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J8|TACA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21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PPPGPLGDCLRDWEDLQQDFQNIQETHRLYRLKLEELTKLQNNCTSSITRQKKRLQELALALKKCKPSLPAEAEGAAQELENQMKERQGLFFDMEAYLPKKNGLYLSLVLGNVNVTLLSKQAKFAYKDEYEKFKLYLTIILILISFTCRFLLNSRVTDAAFNFLLVWYYCTLTIRESILINNGSRIKGWWVFHHYVSTFLSGVMLTWPDGLMYQKFRNQFLSFSMYQSFVQFLQYYYQSGCLYRLRALGERHTMDLTVEGFQSWMWRGLTFLLPFLFFGHFWQLFNALTLFNLAQDPQCKEWQVLMCGFPFLLLFLGNFFTTLRVVHHKFHSQRHGSKKD</w:t>
            </w:r>
          </w:p>
        </w:tc>
      </w:tr>
      <w:tr w:rsidR="00767530" w:rsidRPr="00E340F8" w14:paraId="04368BD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952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F796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TG8|TACC3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4CE6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QIINDENAGNDITAEKFDLLLNPQTTGRPSILRPSQKDNLPPKPALKSTKVTFQTPMRDPQTLRIMTPSVANKPENVFLLEDCTQALEQLHLSLPSSCGPNPVEINVSVSNNQPDSEELPVRTTGAYSIDFDNFDDINPFKSKTQMLNSPIKADLPSLTENIETTTPVVPADEASKQMVSLNLSAANLDSPVTVQFSSESGSIGVSEKTALDDTLPLSESGIKDLQGLNASSNNIEEPVPLDKDICSNNEKDDATMADSTCEGTSDAHTSSNNIEEPVTLDKDICSSNEKDNAAVADSTCEGTSDAQSPLPIPKSSYSFDPDQFDMMNPFKTGGSKLQNSPAGKKQTPPSADLNTAKTEPVKLEFNFGDGDVSERKPPPKKLGKRPLLKTAAKKPSPKPEIASEKQEQQTAKPSEDEAIVPKASYKFDWEKFDDPNFNPFGCGGSKISSSPKGQKIANEQPSACTQGSKPEAECTASDMAPAENADEKDHGEIEPSQDSGAAEDRSQAEDQSVALSKVEVPHEQTTDCSPVENETQPEVSLINEEPSQKEVEHTSSDMTPPEINGTDSEFKLATEADFLLAADMDFKPASEIFSEGFRQPVEIDYLENFGTNSFKESVLRKQSLYLKFDPLLRESPKKSAAGINLLPSVPLKCSSDLFGAIPEANFPLIPSIENEEKPKGLDLLGTFTVADTALLIVDAPSSVAVPNPFLSTSDAIVEMLKYSQKDMDAAIEAVRLEVQEKDLEVLEWKTKHEKLYLEYVEMGKIIAEFEGTITQILEDSQRQKETAKLELNKVLQEKQQVQVDLNSMETSFSELFKRLEKQKEALEGYRKNEEALKKCVEDYLVRIKKEEQRYQALKAHAEEKLNRANEEIAHVRSKAKSEATALQATLRKEQMKIQSLERSLEQKSKENDELTKICDDFILKMEKI</w:t>
            </w:r>
          </w:p>
        </w:tc>
      </w:tr>
      <w:tr w:rsidR="00767530" w:rsidRPr="00E340F8" w14:paraId="3248714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07D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06A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Y8|TBC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1F8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EDVPPLPTSSGDGWEKDLEEALEAGGCDLETLRNIIQGRPLPADLRAKVWKIALNVAGKGDSLASWDGILDLPEQNTIHKDCLQFIDQLSVPEEKAAELLLDIESVITFYCKSRNIKYSTSLSWIHLLKPLVHLQLPRSDLYNCFYAIMNKYIPRDCSQKGRPFHLFRLLIQYHEPELCSYLDTKKITPDSYALNWLGSLFACYCSTEVTQAIWDGYLQQADPFFIYFLMLIILVNAKEVILTQESDSKEEVIKFLENTPSSLNIEDIEDLFSLAQYYCSKTPASFRKDNHHLFGSTLLGIKDDDADLSQALCLAISVSEILQANQLQGEGVRFFVVDCRPAEQYNAGHLSTAFHLDSDLMLQNPSEFAQSVKSLLEAQKQSIESGSIAGGEHLCFMGSGREEEDMYMNMVLAHFLQKNKEYVSIASGGFMALQQHLADINVDGPENGYGHWIASTSGSRSSINSVDGESPNGSSDRGMKSLVNKMTVALKTKSVNVREKVISFIENTSTPVDRMSFNLPWPDRSCTERHVSSSDRVGKPYRGVKPVFSIGDEEEYDTDEIDSSSMSDDDRKEVVNIQTWINKPDVKHHFPCKEVKESGHMFPSHLLVTATHMYCLREIVSRKGLAYIQSRQALNSVVKITSKKKHPELITFKYGNSSASGIEILAIERYLIPNAGDATKAIKQQIMKVLDALES</w:t>
            </w:r>
          </w:p>
        </w:tc>
      </w:tr>
      <w:tr w:rsidR="00767530" w:rsidRPr="00E340F8" w14:paraId="0E9C41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2E4F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5E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417|TCF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65E2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DSGGGGAGRGDDLGAPDELLAFQDEGEEQDDKNRDSPVGPERDLAELKSSLVNESEGAAAGAGVPGPGVRVHGEAEGAPEALGREHTSQRLFPDKLPESLEDGLKAPECTSGMYKETVYSAFNLLMPYPPASGAGQHPQPQPPLHNKPGQPPHGVPQLSPLYEHFSSPHPTPAPADISQKQGVHRPLQTPDLSGFYSLTSGSMGQLPHTVSWPSPPLYPLSPSCGYRQHFPAPTAAPGAPYPRFTHPSLMLGSGVPGHPAAIPHPAIVPSSGKQELQPYDRNLKTQAEPKAEKEAKKPVIKKPLNAFMLYMKEMRAKVIAECTLKESAAINQILGRRWHALSREEQAKYYELARKERQLHMQLYPGWSARDNYGKKKRRSREKHQESTTGGKRNAFGTYPEKAAAPAPFLPMTVL</w:t>
            </w:r>
          </w:p>
        </w:tc>
      </w:tr>
      <w:tr w:rsidR="00767530" w:rsidRPr="00E340F8" w14:paraId="2E013D8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856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99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519|T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030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PDLRPWTSLLLVDAALLWLLQGPLGTLLPQGLPGLWLEGTLRLGGLWGLLKLRGLLGFVGTLLLPLCLATPLTVSLRALVAGASRAPPARVASAPWSWLLVGYGAAGLSWSLWAVLSPPGAQEKEQDQVNNKVLMWRLLKLSRPDLPLLVAAFFFLVLAVLGETLIPHYSGRVIDILGGDFDPHAFASAIFFMCLFSFGSSLSAGCRGGCFTYTMSRINLRIREQLFSSLLRQDLGFFQETKTGELNSRLSSDTTLMSNWLPLNANVLLRSLVKVVGLYGFMLSISPRLTLLSLLHMPFTIAAEKVYNTRHQEVLREIQDAVARAGQVVREAVGGLQTVRSFGAEEHEVCRYKEALEQCRQLYWRRDLERALYLLVRRVLHLGVQMLMLSCGLQQMQDGELTQGSLLSFMIYQESVGSYVQTLVYIYGDMLSNVGAAEKVFSYMDRQPNLPSPGTLAPTTLQGVVKFQDVSFAYPNRPDRPVLKGLTFTLRPGEVTALVGPNGSGKSTVAALLQNLYQPTGGQVLLDEKPISQYEHCYLHSQVVSVGQEPVLFSGSVRNNIAYGLQSCEDDKVMAAAQAAHADDFIQEMEHGIYTDVGEKGSQLAAGQKQRLAIARALVRDPRVLILDEATSALDVQCEQALQDWNSRGDRTVLVIAHRLQTVQRAHQILVLQEGKLQKLAQL</w:t>
            </w:r>
          </w:p>
        </w:tc>
      </w:tr>
      <w:tr w:rsidR="00767530" w:rsidRPr="00E340F8" w14:paraId="184FFCD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A2C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90E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2392|THI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0426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VHCTLMSVVCNNKNHSARPKLPNSSLLPGFDVVVQAAATRFKKETTTTRATLTFDPPTTNSERAKQRKHTIDPSSPDFQPIPSFEECFPKSTKEHKEVVHEESGHVLKVPFRRVHLSGGEPAFDNYDTSGPQNVNAHIGLAKLRKEWIDRREKLGTPRYTQMYYAKQGIITEEMLYCATREKLDPEFVRSEVARGRAIIPSNKKHLELEPMIVGRKFLVKVNANIGNSAVASSIEEEVYKVQWATMWGADTIMDLSTGRHIHETREWILRNSAVPVGTVPIYQALEKVDGIAENLNWEVFRETLIEQAEQGVDYFTIHAGVLLRYIPLTAKRLTGIVSRGGSIHAKWCLAYHKENFAYEHWDDILDICNQYDVALSIGDGLRPGSIYDANDTAQFAELLTQGELTRRAWEKDVQVMNEGPGHVPMHKIPENMQKQLEWCNEAPFYTLGPLTTDIAPGYDHITSAIGAANIGALGTALLCYVTPKEHLGLPNRDDVKAGVIAYKIAAHAADLAKQHPHAQAWDDALSKARFEFRWMDQFALSLDPMTAMSFHDETLPADGAKVAHFCSMCGPKFCSMKITEDIRKYAEENGYGSAEEAIRQGMDAMSEEFNIAKKTISGEQHGEVGGEIYLPESYVKAAQK</w:t>
            </w:r>
          </w:p>
        </w:tc>
      </w:tr>
      <w:tr w:rsidR="00767530" w:rsidRPr="00E340F8" w14:paraId="193961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41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ACD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VI4|TIF6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0AC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DFLGLGSKNSPITVKEETSESSRDSAPNRGMNWSFSNKVSASSSQFLSFRPTQEDRHRKSGNYHLPHSGSFMPSSVADVYDSTRKAPYSSVQGVRMFPNSNQHEETNAVSMSMPGFQSHHYAPGGRSFMNNNNNSQPLVGVPIMAPPISILPPPGSIVGTTDIRSSSKPIGSPAQLTIFYAGSVCVYDDISPEKAKAIMLLAGNGSSMPQVFSPPQTHQQVVHHTRASVDSSAMPPSFMPTISYLSPEAGSSTNGLGATKATRGLTSTYHNNQANGSNINCPVPVSCSTNVMAPTVALPLARKASLARFLEKRKERVTSVSPYCLDKKSSTDCRRSMSECISSSLSSAT</w:t>
            </w:r>
          </w:p>
        </w:tc>
      </w:tr>
      <w:tr w:rsidR="00767530" w:rsidRPr="00E340F8" w14:paraId="5FD912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65D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3D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29|TIF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EE08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AAAATAAASAATAASAASGSPGSGEGSAGGEKRPAASSAAAASASASSPAGGGGEAQELLEHCGVCRERLRPERDPRLLPCLHSACSACLGPATPAAANNSGDGGSAGDGAMVDCPVCKQQCYSKDIVENYFMRDSGSKASSDSQDANQCCTSCEDNAPATSYCVECSEPLCETCVEAHQRVKYTKDHTVRSTGPAKTRDGERTVYCNVHKHEPLVLFCESCDTLTCRDCQLNAHKDHQYQFLEDAVRNQRKLLASLVKRLGDKHATLQKNTKEVRSSIRQVSDVQKRVQVDVKMAILQIMKELNKRGRVLVNDAQKVTEGQQERLERQHWTMTKIQKHQEHILRFASWALESDNNTALLLSKKLIYFQLHRALKMIVDPVEPHGEMKFQWDLNAWTKSAEAFGKIVAERPGTNSTGPGPMAPPRAPGPLSKQGSGSSQPMEVQEGYGFGTDDPYSSAEPHVSGMKRSRSGEGEVSGLMRKVPRVSLERLDLDLTSDSQPPVFKVFPGSTTEDYNLIVIERGAAAAAAGQAGTVPPGAPGAPPLPGMAIVKEEETEAAIGAPPAAPEGPETKPVLMALTEGPGAEGPRLASPSGSTSSGLEVVAPEVTSAPVSGPGILDDSATICRVCQKPGDLVMCNQCEFCFHLDCHLPSLQDVPGEEWSCSLCHVLPDLKEEDGSLSLDGADSTGVVAKLSPANQRKCERVLLALFCHEPCRPLHQLATDSTFSMEQPGGTLDLTLIRARLQEKLSPPYSSPQEFAQDVGRMFKQFNKLTEDKADVQSIIGLQRFFETRMNDAFGDTKFSAVLVEPPPLNLPSAGLSSQELSGPGDGP</w:t>
            </w:r>
          </w:p>
        </w:tc>
      </w:tr>
      <w:tr w:rsidR="00767530" w:rsidRPr="00E340F8" w14:paraId="52BB5E9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192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422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MBS7|THS7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451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ASRAPGKGGTSAGALASLFRVALLFFGLWDVQTQTVANTRPTYIWQTGPWGRCMGSECGPGGSQSRAVWCAHSEGWTTLHTNCQQSERPSNQQSCFRVCDWHKELYDWQLGAWNQCVPVSMRNAGVPRPAVCTRGEEGIQTREVGCVHKSDGVPAEDAICEYFEPKPRLEQACLIPCPRDCVVSEFSPWTSCSKSCGMGLQNRLRSVLAPPLFGGSACPNLTEFRTCQPGKCEGVESLHSLRVGPWGQCMASPIRQARDTGEARVPKAERKAKRDRQARQERQGKRRKNKEKKELRESKGERVRERVKEKKRMRDPETRELIKKKRTRNRQNRQGLKFWDLQVGYQTREVTCVHRSGSTASISQCTQQTLPVTYQACVISKDCEVSEWSDWSVCSKECYDLNGRKGQRTRTRQVQQFPVGGGAECPELEESEPCSPQGEGIPPCVVYNWRSTEWSDCRVDVLLSQQDRRRSNQTGLCGGGVQTREVYCVQAPSETSSNLGSLKSKDALRPVNSDLCLGVPHNTTQLCHIPCPVECEVSAWSAWGPCTFENCQDQSTKKGFKLRKRKIMNEPTGGTGNCPHLTEAIPCEEPSCYDWLLVKLEECVPDNDKVCGPGTQNPQVQCINSDGEFVDRQLCRDAILPMPVLCEVSCPKDCVLSPWTSWSLCSNTCSGKNSEGKQTRARSILAYNAGDGGVQCPNSSALQEVRSCNDHPCTVYHWQTGPWGQCIEDTSVPSANSSISRAVPGTAVNDAFCSVGMQTRKVICVRVNVGQVPPKKCPESLRPETVRPCLLPCKRDCVVTPYSDWTPCPSICQTGGSVKKKQSRKRIIIQLPANGGQDCPEVLFQEKDCDASSVCPGYRWKTHKWRRCQLVPWSIRQDSPGAQETCGPGLQARAVSCKKLDSGPADVAACLKFAGPMPQLTQSCQLPCQDDCQLTAWSKFSTCAADCVGVRTRKRTLVGKSKKREQCKNTQMYPLSETQYCPCNKYNAQPVGNWSDCILPEGRVEGLLGMKVQGDIKECGQGYRYQAMVCYDQDNRLVETSRCNSHGYIEEACIIPCPSDCKLSEWSNWSRCSKSCGSGVKVRSKWLREKPYNGGRPCPKLDHVNQAQVYEVVPCLSDCSQYVWVAEPWSVWKVSNVDLKENCGEGVQTRKVRCMQNTVDGPSDPVEDYLCDPEEMPLGARESKLPCPEDCVLTDWGSWSRCPLPCNVNSTRQRSASPIRQPSERKQCPSTTEKEICTLNSNCFHYSYNITDWSTCQLSERAVCGVGFKTRMLDCVRSDSKSVDLKFCEELGLEKKWQMNASCVVECPVNCQLSDWSSWSECSHTCGLAGKLWRRRTVIQASQGDGRPCSSQLEQWKPCPVKPCFSWRYSVWSPCKSEGARCGEGLRFRNVSCFVSDGSGKDAGSMVDEELCGDLEQTVDGDKQIILQESCTVPCPGECYLTDWTMWSPCQLSCIGGDDLGFGSVQVRSRAVLAQEPENLLQCPEQEWEARPCTEGQCYDYKWMTGAWRGSSRQVWCQRSDGLNVTGGCQSTTEPVSDRSCDPACDKPRSICTEAGICGCEEGYTEVMTSDGVLDQCTVIPVLEIPTAGDSKADVKTIRALNPTEPTANMPGRAGRTWFLQPFGPDGKLKTWVYGVAAGAFVLLVFIVSMTYLACKKPKKPQRRQMNNRLKPLTLAYDGDADM</w:t>
            </w:r>
          </w:p>
        </w:tc>
      </w:tr>
      <w:tr w:rsidR="00767530" w:rsidRPr="00E340F8" w14:paraId="694EE8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2973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313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20|TM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859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APLIALVYSVPRLSRWLAQPYYLLSALLSAAFLLVRKLPPLCHGLPTQREDGNPCDFDWREVEILMFLSAIVMMKNRRSITVEQHIGNIFMFSKVANTILFFRLDIRMGLLYITLCIVFLMTCKPPLYMGPEYIKYFNDKTIDEELERDKRVTWIVEFFANWSNDCQSFAPIYADLSLKYNCTGLNFGKVDVGRYTDVSTRYKVSTSPLTKQLPTLILFQGGKEAMRRPQIDKKGRAVSWTFSEENVIREFNLNELYQRAKKLSKAGDNIPEEQPVASTPTTVSDGENKKDK</w:t>
            </w:r>
          </w:p>
        </w:tc>
      </w:tr>
      <w:tr w:rsidR="00767530" w:rsidRPr="00E340F8" w14:paraId="13998F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2E45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3DF3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50|TNF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2BA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LGLSFGETASVEMLPEHGSCRPKARSSSARWALTCCLVLLPFLAGLTTYLLVSQLRAQGEACVQFQALKGQEFAPSHQQVYAPLRADGDKPRAHLTVVRQTPTQHFKNQFPALHWEHELGLAFTKNRMNYTNKFLLIPESGDYFIYSQVTFRGMTSECSEIRQAGRPNKPDSITVVITKVTDSYPEPTQLLMGTKSVCEVGSNWFQPIYLGAMFSLQEGDKLMVNVSDISLVDYTKEDKTFFGAFLL</w:t>
            </w:r>
          </w:p>
        </w:tc>
      </w:tr>
      <w:tr w:rsidR="00767530" w:rsidRPr="00E340F8" w14:paraId="13F6D6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4F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D7F6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Y55|TIF4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0AF8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GVTTAKSILEKPLKLLTEEDISQLTREDCRKFLKEKGMRRPSWNKSQAIQQVLSLKALYEPGDDSGAGILRKILVSQPPNPPRVTTTLIEPRNELEACGRIPLQEDDGACHRRDSPRSAEFSGSSGQFVADKDSHKTVSVSPRSPAETNAVVGQMTIFYSGKVNVYDGVPPEKARSIMHFAANPIDLPENGIFASSRMISKPMSKEKMVELPQYGLEKAPASRDSDVEGQANRKVSLQRYLEKRKDRRFSKTKKAPGVASSSLEMFLNRQPRMNAAYSQNLSGTGHCESPENQTKSPNISVDLNSDLNSEDN</w:t>
            </w:r>
          </w:p>
        </w:tc>
      </w:tr>
      <w:tr w:rsidR="00767530" w:rsidRPr="00E340F8" w14:paraId="52E7F9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8F5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22FC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15|THA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862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NLSGLDCLSEPDEKRWPDGKRKRKNSQCMGKSGMSGDSLVSLPPAGYIPSYLDKDEPCVVCSDKATGYHYRCITCEGCKGFFRRTIQKNLHPSYSCKYDGCCIIDKITRNQCQLCRFKKCIAVGMAMDLVLDDSKRVAKRKLIEENRVRRRKEEMIKTLQQRPEPSSEEWELIRIVTEAHRSTNAQGSHWKQRRKFLPEDIGQSPMASMPDGDKVDLEAFSEFTKIITPAITRVVDFAKKLPMFSELTCEDQIILLKGCCMEIMSLRAAVRYDPDSETLTLSGEMAVKREQLKNGGLGVVSDAIFDLGRSLAAFNLDDTEVALLQAVLLMSSDRTGLICTDKIEKCQETYLLAFEHYINHRKHNIPHFWPKLLMKVTDLRMIGACHASRFLHMKVECPTELFPPLFLEVFEDQEV</w:t>
            </w:r>
          </w:p>
        </w:tc>
      </w:tr>
      <w:tr w:rsidR="00767530" w:rsidRPr="00E340F8" w14:paraId="67D7E09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5F5C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6C15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Y1|TI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83C2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YMMNCELLATCSALGYLEGGTYHKEPDCLESVKDLIRYLRHEDETRDVRQQLGAAQILQSDLLPILTQHRQDKPLFDAVIRLMVNLTQPALLCFGSVPKDPTVRHHFLQVLTYLQAYKEAFASEKAFGVLSETLYELLQLGWEDRQEEDNLLIERILLLVRNILHVPANLEQEKRIDDDASIHDRLLWAIHLSGMDDLLLFLSSSSAEQQWSLHVLEIISLMFRDQKPEQLAGVGQGRLAQERSTDLAELEVLRQREVAEKRARALQRGNRHSRFGGSYVVQGLKSIGERDVVFHKGLHNLQNYSSDLGKQPRRVPKRRQAAQELSVHRRSVLNVRLFLRDFCSEFLENCYNPLMGAVKDHLLREKAQQHDETYYMWAMAFFMAFNRAAAFRPGFVSETLSIRTFHFVEQNLTNYYEMMLTDRKEAASWARRMHLALKAYQELLATVNEMDMCPDDAVRESSRIIKNNIFYMMEYRELFLALFRKFDERYHPRSFLCDLVETTHLFLKMLERFCRSRGNLMVQNKRKKRKKKKKAQEQGVAFSRSPEELQAMWSALAERLLQCAQEPELSVDSIIPFDAASEVPVEEQRVEAMVRIQDCLVAGQAPQALALLRSAREVWPEGNVFGSPVISPGEEMQLLKQILSATLPRQQEPVEGDAEEEDEEEEEEEEEELQVVQVSEKEFKFLDYLKRFACSTIVRAYVLLLRSYRQNSAHTNHCIAKMLHRLAHDLGMEALLFQLSLFCLFNQLLSDPAAAAYKELVTFAKYILGKFFALAAVNQKAFVELLFWKNTSVVREMTQGYGSLDSGSCSHRAPVWSSEEEAQLQELYLAHKDVEGQDVVETILAHLKAVPRTRKQVIHHLVRMGLADSVKDFQRKGTQIVLWTEDQELELQRLFEEFQDSDDVLGHIMKNITAKRSRARVVDKLLALGLVSERRQLHKKRRKKLAPSCMQNGEESQRDAWQEDPEEEEEKEGLPESEGEENEEDLLAGQVQGSSSLSAENLRQSLCQDGLSAPLLWLQSSLIRAADDREEDGCSQAIPLVPLTEENEEAMENKQFQHLLRKLGIRAPCSGQETFWRIPAKLSSTQLRRVAASLSERENKEEREEEPEPNPGVPGEQSPSEEHQVRAPRALLSARKRKAGLVFPKEEATGEEEWKSVPKKQQLLDSDEEDTDDERGGQAAVSGTLRIHKEKRFLVEDEDEDY</w:t>
            </w:r>
          </w:p>
        </w:tc>
      </w:tr>
      <w:tr w:rsidR="00767530" w:rsidRPr="00E340F8" w14:paraId="143B68B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CF08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8C7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63|TME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514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LAELLVLLAALLATVSGYFVSIDAHAEECFFERVTSGTKMGLIFEVAEGGFLDIDVEITGPDNKGIYKGDRESSGKYTFAAHMDGTYKFCFSNRMSTMTPKIVMFTIDIGEAPKGQDMETEAHQNKLEEMINELAVAMTAVKHEQEYMEVRERIHRAINDNTNSRVVLWSFFEALVLVAMTLGQIYYLKRFFEVRRVV</w:t>
            </w:r>
          </w:p>
        </w:tc>
      </w:tr>
      <w:tr w:rsidR="00767530" w:rsidRPr="00E340F8" w14:paraId="58D7AC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2D58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B191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352|TIS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612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TLVSATIFDLSEVLCKGNKMLNYSAPSAGGCLLDRKAVGTPAGGGFPRRHSVTLPSSKFHQNQLLSSLKGEPAPALSSRDSRFRDRSFSEGGERLLPTQKQPGGGQVNSSRYKTELCRPFEENGACKYGDKCQFAHGIHELRSLTRHPKYKTELCRTFHTIGFCPYGPRCHFIHNAEERRALAGARDLSADRPRLQHSFSFAGFPSAAATAAATGLLDSPTSITPPPILSADDLLGSPTLPDGTNNPFAFSSQELASLFAPSMGLPGGGSPTTFLFRPMSESPHMFDSPPSPQDSLSDQEGYLSSSSSSHSGSDSPTLDNSRRLPIFSRLSISDD</w:t>
            </w:r>
          </w:p>
        </w:tc>
      </w:tr>
      <w:tr w:rsidR="00767530" w:rsidRPr="00E340F8" w14:paraId="75DB68C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036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FBF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T7|TMEM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367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SLVAVVGCLLVPPAEANKSSEDIRCKCICPPYRNISGHIYNQNVSQKDCNCLHVVEPMPVPGHDVEAYCLLCECRYEERSTTTIKVIIVIYLSVVGALLLYMAFLMLVDPLIRKPDAYTEQLHNEEENEDARSMAAAAASLGGPRANTVLERVEGAQQRWKLQVQEQRKTVFDRHKMLS</w:t>
            </w:r>
          </w:p>
        </w:tc>
      </w:tr>
      <w:tr w:rsidR="00767530" w:rsidRPr="00E340F8" w14:paraId="03A067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4F53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392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25|TIM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23F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GGGSGNKTTGGLAGFFGAGGAGYSHADLAGVPLTGMNPLSPYLNVDPRYLVQDTDEFILPTGANKTRGRFELAFFTIGGCCMTGAAFGAMNGLRLGLKETQNMAWSKPRNVQILNMVTRQGALWANTLGSLALLYSAFGVIIEKTRGAEDDLNTVAAGTMTGMLYKCTGGLRGIARGGLTGLTLTSLYALYNNWEHMKGSLLQQSL</w:t>
            </w:r>
          </w:p>
        </w:tc>
      </w:tr>
      <w:tr w:rsidR="00767530" w:rsidRPr="00E340F8" w14:paraId="39CFEB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0E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3F0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352|T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A65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LVRPRLLAALAPTFLGCLLLQVIAGAGIPEKAFNLTWISTDFKTILEWQPKPTNYTYTVQISDRSRNWKNKCFSTTDTECDLTDEIVKDVTWAYEAKVLSVPRRNSVHGDGDQLVIHGEEPPFTNAPKFLPYRDTNLGQPVIQQFEQDGRKLNVVVKDSLTLVRKNGTFLTLRQVFGKDLGYIITYRKGSSTGKKTNITNTNEFSIDVEEGVSYCFFVQAMIFSRKTNQNSPGSSTVCTEQWKSFLGETLIIVGAVVLLATIFIILLSISLCKRRKNRAGQKGKNTPSRLA</w:t>
            </w:r>
          </w:p>
        </w:tc>
      </w:tr>
      <w:tr w:rsidR="00767530" w:rsidRPr="00E340F8" w14:paraId="39DE9C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982C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F84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720|TGT_ZYMM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F576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ATAQETDRPRFSFSIAAREGKARTGTIEMKRGVIRTPAFMPVGTAATVKALKPETVRATGADIILGNTYHLMLRPGAERIAKLGGLHSFMGWDRPILTDSGGYQVMSLSSLTKQSEEGVTFKSHLDGSRHMLSPERSIEIQHLLGSDIVMAFDECTPYPATPSRAASSMERSMRWAKRSRDAFDSRKEQAENAALFGIQQGSVFENLRQQSADALAEIGFDGYAVGGLAVGEGQDEMFRVLDFSVPMLPDDKPHYLMGVGKPDDIVGAVERGIDMFDCVLPTRSGRNGQAFTWDGPINIRNARFSEDLTPLDSECHCAVCQKWSRAYIHHLIRAGEILGAMLMTEHNIAFYQQLMQKIRDSISEGRFSQFAQDFRARYFARNS</w:t>
            </w:r>
          </w:p>
        </w:tc>
      </w:tr>
      <w:tr w:rsidR="00767530" w:rsidRPr="00E340F8" w14:paraId="7545CF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253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BFF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TMP8|TM38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51FC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MSALSLGELALSFSRVPLFPVFDLSYFIVSIIYLKYEPGAVELSRRHPVASWLCAMLHCFGSYILADLLLGEPIIDYFSNSSSILLASGVWYLIFFCPLDLFYKCVCFLPVKLIFVAMKEVVRVRKIAVGIHHAHHHYHHGWFIMIATGWVKGSGVALLSNVEQLLRGVWKPETNEILHMSFPTKASLYGAILFTLQQTRWLPVSKASLIFVFTMFMVSCKVFLTATHSHSSPFDILEGYICPVLFGATWGGDHHHDNHGAPHGMGLGTQHSGLPAKAKEELGEGSRKKKTKKAD</w:t>
            </w:r>
          </w:p>
        </w:tc>
      </w:tr>
      <w:tr w:rsidR="00767530" w:rsidRPr="00E340F8" w14:paraId="71D0AE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393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C3C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752|THI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83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AALLRSGARSRSPLLRRLVQEIRYVERSYVSKPTLKEVVIVSATRTPIGSFLGSLSLLPATKLGSIAIQGAIEKAGIPKEEVKEAYMGNVLQGGEGQAPTRQAVLGAGLPISTPCTTINKVCASGMKAIMMASQSLMCGHQDVMVAGGMESMSNVPYVMNRGSTPYGGVKLEDLIVKDGLTDVYNKIHMGSCAENTAKKLNIARNEQDAYAINSYTRSKAAWEAGKFGNEVIPVTVTVKGQPDVVVKEDEEYKRVDFSKVPKLKTVFQKENGTVTAANASTLNDGAAALVLMTADAAKRLNVTPLARIVAFADAAVEPIDFPIAPVYAASMVLKDVGLKKEDIAMWEVNEAFSLVVLANIKMLEIDPQKVNINGGAVSLGHPIGMSGARIVGHLTHALKQGEYGLASICNGGGGASAMLIQKL</w:t>
            </w:r>
          </w:p>
        </w:tc>
      </w:tr>
      <w:tr w:rsidR="00767530" w:rsidRPr="00E340F8" w14:paraId="4EBD4FC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01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F9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2M4|TLR9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CB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YCAPHPLSLLVQAAALAAALAQGTLPAFLPCELQPRGKVNCNWLFLKSVPRFSAGAPRANVTSLSLISNRIHHLHDSDFVHLSNLRVLNLKWNCPPAGLSPMHFPCRMTIEPNTFLAVPTLEELNLSYNGITTVPALPSSLVSLSLSRTSILVLGPTHFTGLHALRFLYMDGNCYYKNPCQQAVEVAPGALLGLGNLTHLSLKYNNLTEVPRRLPPSLDTLLLSYNHIITLAPEDLANLTALRVLDVGGNCRRCDHARNPCRECPKNFPKLHPDTFSHLSRLEGLVLKDSSLYKLEKDWFRGLGRLQVLDLSENFLYDYITKTTIFRNLTQLRRLNLSFNYHKKVSFAHLQLAPSFGGLVSLEKLDMHGIFFRSLTNTTLRPLTQLPKLQSLSLQLNFINQAELSIFGAFPSLLFVDLSDNRISGAARPVAALGEVDSGVEVWRWPRGLAPGPLAAVSAKDFMPSCNLNFTLDLSRNNLVTIQQEMFTRLSRLQCLRLSHNSISQAVNGSQFVPLTRLRVLDLSYNKLDLYHGRSFTELPQLEALDLSYNSQPFSMQGVGHNLSFVAQLPSLRYLSLAHNGIHSRVSQKLSSASLRALDFSGNSLSQMWAEGDLYLCFFKGLRNLVQLDLSKNHLHTLLPRHLDNLPKSLRQLRLRDNNLAFFNWSSLTVLPQLEALDLAGNQLKALSNGSLPPGTRLQKLDVSSNSIGFVTPGFFVLANRLKELNLSANALKTVDPFWFGRLTETLKILDVSANPLHCACGAAFVDFLLEMQAAVPGLSRRVTCGSPGQLQGRSIFAQDLRLCLDETLSLDCFGFSLLMVALGLAVPMLHHLCGWDLWYCFHLCLAHLPRRRRQRGEDTLLYDAFVVFDKAQSAVADWVYNELRVQLEERRGRRALRLCLEERDWLPGKTLFENLWASVYSSRKTMFVLDHTDRVSGLLRASFLLAQQRLLEDRKDVVVLVILRPAAYRSRYVRLRQRLCRQSVLLWPHQPSGQGSFWANLGMALTRDNRHFYNRNFCRGPTTAE</w:t>
            </w:r>
          </w:p>
        </w:tc>
      </w:tr>
      <w:tr w:rsidR="00767530" w:rsidRPr="00E340F8" w14:paraId="2B102B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A4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DA7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J63|TLY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0E3B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RARVDAELVRRGLARSRQQAAELIGAGKVRIDGLPAVKPATAVSDTTALTVVTDSERAWVSRGAHKLVGALEAFAIAVAGRRCLDAGASTGGFTEVLLDRGAAHVVAADVGYGQLAWSLRNDPRVVVLERTNARGLTPEAIGGRVDLVVADLSFISLATVLPALVGCASRDADIVPLVKPQFEVGKGQVGPGGVVHDPQLRARSVLAVARRAQELGWHSVGVKASPLPGPSGNVEYFLWLRTQTDRALSAKGLEDAVHRAISEGP</w:t>
            </w:r>
          </w:p>
        </w:tc>
      </w:tr>
      <w:tr w:rsidR="00767530" w:rsidRPr="00E340F8" w14:paraId="054F2B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72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2FD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0Y3|TM10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067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FLKMSVSVNFFRPFTRFLVPFTLHRKRNNLTILQRYMSSKIPAVTYPKNESTPPSEELELDKWKTTMKSSVQEECVSTISSSKDEDPLAATREFIEMWRLLGREVPEHITEEELKTLMECVSNTAKKKYLKYLYTKEKVKKARQIKKEMKAAAREEAKNIKLLETTEEDKQKNFLFLRLWDRNMDIAMGWKGAQAMQFGQPLVFDMAYENYMKRKELQNTVSQLLESEGWNRRNVDPFHIYFCNLKIDGALHRELVKRYQEKWDKLLLTSTEKSHVDLFPKDSIIYLTADSPNVMTTFRHDKVYVIGSFVDKSMQPGTSLAKAKRLNLATECLPLDKYLQWEIGNKNLTLDQMIRILLCLKNNGNWQEALQFVPKRKHTGFLEISQHSQEFINRLKKAKT</w:t>
            </w:r>
          </w:p>
        </w:tc>
      </w:tr>
      <w:tr w:rsidR="00767530" w:rsidRPr="00E340F8" w14:paraId="388DCA0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386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554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ES3|TNK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2D4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RRCAGGGAACASAGAEAVEPSARELFEACRNGDVERVKRLVTPEKVNSRDTAGRKSTPLHFAAGFGRKDVVEYLLQNGANVQARDDGGLIPLHNACSFGHAEVVNLLLQHGADPNARDNWNYTPLHEAAIKGKIDVCIVLLQHGAEPTIRNTDGRTALDLADPSAKAVLTGDYKKDELLESARSGNEEKMMALLTPLNVNCHASDGRKSTPLHLAAGYNRVKIVQLLLHHGADVHAKDKGDLVPLHNACSYGHYEVTELLVKHGACVNAMDLWQFTPLHEAASKNRIEVCSLLLSYGADPTLLNCHNKSAIDLAPTAQLKERLSYEFKGHSLLQAAREADVTRIKKHLSLEMVNFKHPQTHETALHCAAASPYPKRKQICELLLRKGANTNEKTKEFLTPLHVASENAHNDVVEVVVKHEAKVNALDSLGQTSLHRAAHCGHLQTCRLLLSYGCDPNIISLQGFTALQMGNENVQQLLQEGASLGHSEADRQLLEAAKAGDVETVKKLCTVQSVNCRDIEGRQSTPLHFAAGYNRVSVVEYLLQHGADVHAKDKGGLVPLHNACSYGHYEVAELLVKHGAVVNVADLWKFTPLHEAAAKGKYEICKLLLQHGADPTKKNRDGNTPLDLVKDGDTDIQDLLRGDAALLDAAKKGCLARVKKLSSPDNVNCRDTQGRHSTPLHLAAGYNNLEVAEYLLQHGADVNAQDKGGLIPLHNAASYGHVDVAALLIKYNACVNATDKWAFTPLHEAAQKGRTQLCALLLAHGADPTLKNQEGQTPLDLVSADDVSALLTAAMPPSALPTCYKPQVLSGVRGPGATADALSSGPSSPSSLSAASSLDNLSGSFSELSAVVSSSAAEGATGLQRKEDSGIDFSITQFIRNLGLEHLMDIFEREQITLDVLVEMGHKELKEIGINAYGHRHKLIKGVERLISGQQGLNPYLTLNNSGSGTILIDLSPDDKEFQSVEEEMQSTVREHRDGGHAGGVFNRYNILKIQKVCNKKLWERYTHRRKEVSEENHNHANERMLFHGSPFVNAIIHKGFDERHAYIGGMFGAGIYFAENSSKSNQYVYGIGGGTGCPIHKDRSCYICHRQLLFCRVTLGKSFLQFSAMKMAHSPPGHHSVTGRPSVNGLALAEYVIYRGEQAYPEYLITYQIVRPEGMVDG</w:t>
            </w:r>
          </w:p>
        </w:tc>
      </w:tr>
      <w:tr w:rsidR="00767530" w:rsidRPr="00E340F8" w14:paraId="3F66DE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C4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62C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RKQ4|TKFC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741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KKLVNSVAGCADDALAGLVACNPSLQLLQGHRVALRSDLDSLKGRVALLSGGGSGHEPAHAGFIGKGMLTGVIAGAVFTSPAVGSILAAIRAVAQAGTVGTLLIVKNYTGDRLNFGLAREQARAEGIPVEMVVVGDDSAFTVLKKAGRRGLCGTVLIHKVAGALAEAGVGLEEITNRVSVVAKAMGTLGVSLSSCSVPGSRPTFELSADEVELGLGIHGEAGVLRIKMATADEIVAHMLNHMTDSSNVSHVPVQSGSSVVLMVNNLGGLSYLELGIIADAAVRFLEGRGVKIARALVGTFMSALEMPGVSLTLLLVDEPLLKLIDAETTAAAWPNVAKVSVTGRKRSRAAPAEPPEAPDATAAGGATSKQMVRVLERVCTTLLGLEDQLNALDRAAGDGDCGTTHSRAARAIQGWLKESPPPASPAQLLSKLSLLLLEKMGGSSGALYGLFLTAAAQPLKAKTDLAAWSAAMDAGLEAMQKYGKAAPGDRTMLDSLWAAGQELQAWKSPGANLLPVLTKALLENAEAAAEATKNMEAGAGRASYISSARLDQPDPGAVAAAAILRAILEVLQSQGA</w:t>
            </w:r>
          </w:p>
        </w:tc>
      </w:tr>
      <w:tr w:rsidR="00767530" w:rsidRPr="00E340F8" w14:paraId="7FC310F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F1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D04F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302|TKT1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92F4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KELANAIRALSMDAVQKAKSGHPGAPMGMADIAEVLWRDFLKHNPQNPSWADRDRFVLSNGHGSMLIYSLLHLTGYDLPMEELKNFRQLHSKTPGHPEVGYTAGVETTTGPLGQGIANAVGMAIAEKTLAAQFNRPGHDIVDHYTYAFMGDGCMMEGISHEVCSLAGTLKLGKLIAFYDDNGISIDGHVEGWFTDDTAMRFEAYGWHVIRDIDGHDAASIKRAVEEARAVTDKPSLLMCKTIIGFGSPNKAGTHDSHGAPLGDAEIALTREQLGWKYAPFEIPSEIYAQWDAKEAGQAKESAWNEKFAAYAKAYPQEAAEFTRRMKGEMPSDFDAKAKEFIAKLQANPAKIASRKASQNAIEAFGPLLPEFLGGSADLAPSNLTLWSGSKAINEDAAGNYIHYGVREFGMTAIANGISLHGGFLPYTSTFLMFVEYARNAVRMAALMKQRQVMVYTHDSIGLGEDGPTHQPVEQVASLRVTPNMSTWRPCDQVESAVAWKYGVERQDGPTALILSRQNLAQQERTEEQLANIARGGYVLKDCAGQPELIFIATGSEVELAVAAYEKLTAEGVKARVVSMPSTDAFDKQDAAYRESVLPKAVTARVAVEAGIADYWYKYVGLNGAIVGMTTFGESAPAELLFEEFGFTVDNVVAKAKELL</w:t>
            </w:r>
          </w:p>
        </w:tc>
      </w:tr>
      <w:tr w:rsidR="00767530" w:rsidRPr="00E340F8" w14:paraId="4BC44E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6F5A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FB6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45|TM2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BCD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DSGARLEEGHLRPPRALPPVPSQDDIPLSRPKKKKPRTKNTPASASLEGLAQTAGRRPSEGNEPSTKELKEHPEAPVQRRQKKTRLPLELETSSTQKKSSSSSLLRNENGIDAEPAEEAVIQKPRRKTKKTQPAELQYANELGVEDEDIITDEQTTVEQQSVFTAPTGISQPVGKVFVEKSRRFQAADRSELIKTTENIDVSMDVKPSWTTRDVALTVHRAFRMIGLFSHGFLAGCAVWNIVVIYVLAGDQLSNLSNLLQQYKTLAYPFQSLLYLLLALSTISAFDRIDFAKISVAIRNFLALDPTALASFLYFTALILSLSQQMTSDRIHLYTPSSVNGSLWEAGIEEQILQPWIVVNLVVALLVGLSWLFLSYRPGMDLSEELMFSSEVEEYPDKEKEIKASS</w:t>
            </w:r>
          </w:p>
        </w:tc>
      </w:tr>
      <w:tr w:rsidR="00767530" w:rsidRPr="00E340F8" w14:paraId="4BA131A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18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FF4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9874|TPB_RANT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F11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TLKKSLLLLFFLGTINLSLCEEERNAEEERRDEPDERDVQVEKRLLPIVGNLLKSLLGK</w:t>
            </w:r>
          </w:p>
        </w:tc>
      </w:tr>
      <w:tr w:rsidR="00767530" w:rsidRPr="00E340F8" w14:paraId="28BA307C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AF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30CF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DYE2|TRPC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83E3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TDSPLAPHKYVRRISKDFSTVRRYSNTPAVVVGSFRASTSAFIAAESAAHLPTCSSPTTRTPVSTPRGIRRRQRMRKRSSVSSTLSKVLILNVRDLLKAHAGSEPLKEHQPRSWIETNFQKRECIKFIPCPKDDTKCCCGQAQITHQTIPGIESGSPGDLWLPTKHTRPQPTDAYGTIEFQGGAHPTKAQYVRLSFDTRPELLVQLFTKEWNLELPKLLITVQGGKANFDLQAKLKKEIRKGLLKAAKTTGAWIFTGGTNTGVTKQVGDALLLEGQQRTGRVVSIGIAPWGIVERNHELLGHNREVPCHSISSPRSKLAVLNNRHAYFLLVDNGTQAKYGAELILRRKLEKFISNLKLHPFTHSSTPVVCLVIEGGTNTIRAVLEYVTDSPPVPVVVCDGSGRAADLLAFVHKYASDGEEQPVLESMRDYLIGTIQKTFEVGLDQSEKLYQELLQCTRNKNLITVFRIQEKPEGEAQELDQTILTALFKSQHLSPPEQLSLALTWNRVDIARSEIFVYGQEWPNGALDEAMMQALEHDRIDFVKLLLENGVSMKKFLTIPRLEELYNTKHGPANTLGYILRDVRPHIPKGYIYTLHDIGLVINKLMGGAYRSYYTRRKFRPIYAKVMNSYANACRKSSTYQYQRYAGANSLSLVTGLLPFTSEMALFEFPFNELLIWAVLTKRQQMALLMWTHGEEALAKSLVSCKLYKAMAHEAAEDDLDTEIYEELRSYAKEFESKGNKLLDFSYRQDAEKAQRLLTCELHSWSNQSCLSLAVAANHRALLAHPCSQVILADLWMGGLRTRKNTNFKVILGLAMPFYIRQLDFKSKEELQQMPQTEEEHLENQNLDNDDSDRSQPDAEALLADTYSVRDTKVHENGKVSLTDSDTAQFREFFNLSEYNEVKQHQPLRLKKKFYEFYTAPITKFWADSIAYMFFLIMFSFTVLVKMEQMPRWQEWYSIAYITTLGFEKVREIISSEPVAITHKFSVWAWNMWNPCDGAAIILFVIGLAFRFRENTMDIGRVIYCVDSIYWYLRILNILGVNKYLGPLVTMMGKMVKNMIYFVVLLAVVLMSFGVSRQAILYPNKQPTWSLIKEVTFQPYFMLYGEVFAGDIDPPCGEDPSQPGCVTGHWVTPITMSMYLLIANILLINLLIAVFNNIFNEVNSVSHQVWMFQRFTVVMEYQQKPVLPPPFIALCHFYSLLKYCVRKAKGLEVQRDNGLKLFLEKDDLERLYDFEEECVEGFFHEQEIILNQSTDERVKNTTERVETMSQKIEDINQKENIQTATVQNIEFRLRKMEESSEQILSHLAVIHRFMSTHTAGADDLRGSTINIPGEMQRMRTISISDTEGGSGPGGNGGGGGGGGAIVPLGLGAGLNLNSLQVTTRRRFNRSLTEVRPDAYIFDEGTHFEVVPLPEEPDEVVKSREALNEQVVRKASMQSEADSDIYIPVSQRPSTCETVKRTPYVTVRQDTGASTESKDTLTPMGNNDDDQTLVGGDNSDDATPDINFEAARHRALRQRTVSLCRRNSETYSLTGADINRSHISLNQLASLSRRQMSLTQSEPDSDKDAPIAQGSAHPGKSVLHAKPSRNILLKLHSEYTSITDELESVCHMIASPTVSLPSNKASLDRPKTEMSRAEAAALLEKKHLKECEENDYMILEGLIESRGSIDASAQGFEIGVSIDYSHRYPLRRETAVELSPSKPSVDGDLMGGGEGGGAGGGDSSDTSGAGSCGAMVGISSGFQLKNERPWQRNSSMEQQTYPSPLVPTRATSDFLNPPYEGRLFKKSSESLQKNSSTETDYSAHPYRFIKQSSNETNTSLTGSYNVDTPSLTAEPSLDAGDSHSATGISISVGAVGGTATARYQPIRTASVGAADGRRLREESSSSLDLSSSGPVTMQAAPAPPVRPMLLKKQFSVDQGKPSQTAAEAVPQTPEAAQAGQAKLISTLKPQPFASKLGMNVLKESSSSTDESVGSSAKSSNPALSIPQISTHLVQDEIAKLSSNIKSSTESEKDPPFNETMC</w:t>
            </w:r>
          </w:p>
        </w:tc>
      </w:tr>
      <w:tr w:rsidR="00767530" w:rsidRPr="00E340F8" w14:paraId="5A3391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E2E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139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018|TRA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D396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EPLSSGRLHCSARYKHKRSASSSSAGTTSSGHKDRRSDYDYCGSRRHQRSSSRRRSRSRSSSESPPPEPRHRSGRSSRDRERMHKSREHPQASRCIGVFGLNTNTSQHKVRELFNKYGPIERIQMVIDAQTQRSRGFCFIYFEKLSDARAAKDSCSGIEVDGRRIRVDFSITQRAHTPTPGVYLGRQPRGKAPRSFSPRRGRRVYHDRSASPYDNYRDRYDYRNDRYDRNLRRSPSRNRYTRNRSYSRSRSPQLRRTSSRY</w:t>
            </w:r>
          </w:p>
        </w:tc>
      </w:tr>
      <w:tr w:rsidR="00767530" w:rsidRPr="00E340F8" w14:paraId="3FEEAB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8B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DB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29|TRP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77B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YYKKVNYSPYRDRIPLQIVRAETELSAEEKAFLSAVEKGDYATVKQALQEAEIYYNVNINCMDPLGRSALLIAIENENLEIMELLLNHSVYVGDALLYAIRKEVVGAVELLLSYRKPSGEKQVPTLMMDTQFSEFTPDITPIMLAAHTNNYEIIKLLVQKRVTIPRPHQIRCNCVECVSSSEVDSLRHSRSRLNIYKALASPSLIALSSEDPILTAFRLGWELKELSKVENEFKAEYEELSQQCKLFAKDLLDQARSSRELEIILNHRDDHSEELDPQKYHDLAKLKVAIKYHQKEFVAQPNCQQLLATLWYDGFPGWRRKHWVVKLLTCMTIGFLFPMLSIAYLISPRSNLGLFIKKPFIKFICHTASYLTFLFMLLLASQHIVRTDLHVQGPPPTVVEWMILPWVLGFIWGEIKEMWDGGFTEYIHDWWNLMDFAMNSLYLATISLKIVAYVKYNGSRPREEWEMWHPTLIAEALFAISNILSSLRLISLFTANSHLGPLQISLGRMLLDILKFLFIYCLVLLAFANGLNQLYFYYETRAIDEPNNCKGIRCEKQNNAFSTLFETLQSLFWSVFGLLNLYVTNVKARHEFTEFVGATMFGTYNVISLVVLLNMLIAMMNNSYQLIADHADIEWKFARTKLWMSYFDEGGTLPPPFNIIPSPKSFLYLGNWFNNTFCPKRDPDGRRRRHNLRSFTERHADSLIQNQHYQEVIRNLVKRYVAAMIRNSKTNEGLTEENFKELKQDISSFRYEVLDLLGNRKHPRRSLSTSSADFSQRDDTNDGSGGARAKSKSVSFNVGCKKKACHGAPLIRTVPRASGAQGKPKSESSSKRSFMGPSFKKLGLFFSKFNGQTSEPTSEPMYTISDGIAQQHCMWQDIRYSQMEKGKAEACSQSQMNLGEVELGEIRGAAARSSECPLACSSSLHCASGICSSNSKLLDSSEDVFETWGEACDLLMHKWGDGQEEQVTTRL</w:t>
            </w:r>
          </w:p>
        </w:tc>
      </w:tr>
      <w:tr w:rsidR="00767530" w:rsidRPr="00E340F8" w14:paraId="094BEA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3BA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15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21|TP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A671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YDPKPDGRNNTKFQVAVAGSVSGLVTRALISPFDVIKIRFQLQHERLSRSDPSAKYHGILQASRQILQEEGPTAFWKGHVPAQILSIGYGAVQFLSFEMLTELVHRGSVYDAREFSVHFVCGGLAACMATLTVHPVDVLRTRFAAQGEPKVYNTLRHAVGTMYRSEGPQVFYKGLAPTLIAIFPYAGLQFSCYSSLKHLYKWAIPAEGKKNENLQNLLCGSGAGVISKTLTYPLDLFKKRLQVGGFEHARAAFGQVRRYKGLMDCAKQVLQKEGALGFFKGLSPSLLKAALSTGFMFFSYEFFCNVFHCMNRTASQR</w:t>
            </w:r>
          </w:p>
        </w:tc>
      </w:tr>
      <w:tr w:rsidR="00767530" w:rsidRPr="00E340F8" w14:paraId="30EC33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7E3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FB3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2X3|TRB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2D5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KLKWTPEEETALKAGVLKHGTGKWRTILSDPVYSTILKSRSNVDLKDKWRNISVTALWGSRKKAKLALKRTPLSGSRQDDNATAITIVSLANGDVGGQQIDAPSPPAGSCEPPRPSTSVDKIILEAITSLKRPFGPDGKSILMYIEENFKMQPDMKRLVTSRLKYLTNVGTLVKKKHKYRISQNYMAEGEGQRSPQLLLEGNKENTPKPEENGVKNLTKSQVGGEVMIMGMTEKEAAAAAARAVAEAEFAMAEAEEAAREADKAEAEAEAAHIFAKAAMKAVKYRMHSQTR</w:t>
            </w:r>
          </w:p>
        </w:tc>
      </w:tr>
      <w:tr w:rsidR="00767530" w:rsidRPr="00E340F8" w14:paraId="553373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807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89AA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5DF45|TRAF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717F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NCENSCASSQSSSDCCAAMANSCSAAMKDDSVSGCVSTGNLSSSFMEEIQGYDVEFDPPLESKYECPICLMALREAVQTPCGHRFCKACITKSIRDAGHKCPVDNEILLENQLFPDNFAKREILSLTVKCPNKGCVQKMELRHLEDHQVHCEFALVICPQCQRFFQKCQINKHIIEDCPRRQVSCVNCAVPMPYEEKEIHDQSCPLANIICEYCGTILIREQMPNHYDLDCPTAPVPCTFSVFGCHEKMQRNHLARHLQENTQLHMRLLAQAVHNVNLSLRPCDASSPSRGCRPEDPNYEETVKQLEGRLVRQDHQIRELTAKMETQSMHVSELKRTIRSLEDKVAEMEAQQCNGIYIWKIGNFGMHLKSQEEERPVVIHSPGFYTGRPGYKLCMRLHLQLPTAQRCANYISLFVHTMQGEYDSHLPWPFQGTIRLTILDQSEAVIRQNHEEVMDAKPELLAFQRPTIPRNPKGFGYVTFMHLEALRQGTFIKDDTLLVRCEVSTRFDMGGLRKEGFQPRSTDAGV</w:t>
            </w:r>
          </w:p>
        </w:tc>
      </w:tr>
      <w:tr w:rsidR="00767530" w:rsidRPr="00E340F8" w14:paraId="439FD39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DA91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88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N4|TRP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0C15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YYKRNVNAPYRDRIPLRIVRAESELSPSEKAYLNAVEKGDYASVKKSLEEAEIYFKININCIDPLGRTALLIAIENENLELIELLLSFNVYVGDALLHAIRKEVVGAVELLLNHKKPSGEKQVPPILLDKQFSEFTPDITPIILAAHTNNYEIIKLLVQKGVSVPRPHEVRCNCVECVSSSDVDSLRHSRSRLNIYKALASPSLIALSSEDPFLTAFQLSWELQELSKVENEFKSEYEELSRQCKQFAKDLLDQTRSSRELEIILNYRDDNSLIEEQSGNDLARLKLAIKYRQKEFVAQPNCQQLLASRWYDEFPGWRRRHWAVKMVTCFIIGLLFPVFSVCYLIAPKSPLGLFIRKPFIKFICHTASYLTFLFLLLLASQHIDRSDLNRQGPPPTIVEWMILPWVLGFIWGEIKQMWDGGLQDYIHDWWNLMDFVMNSLYLATISLKIVAFVKYSALNPRESWDMWHPTLVAEALFAIANIFSSLRLISLFTANSHLGPLQISLGRMLLDILKFLFIYCLVLLAFANGLNQLYFYYEETKGLTCKGIRCEKQNNAFSTLFETLQSLFWSIFGLINLYVTNVKAQHEFTEFVGATMFGTYNVISLVVLLNMLIAMMNNSYQLIADHADIEWKFARTKLWMSYFEEGGTLPTPFNVIPSPKSLWYLIKWIWTHLCKKKMRRKPESFGTIGRRAADNLRRHHQYQEVMRNLVKRYVAAMIRDAKTEEGLTEENFKELKQDISSFRFEVLGLLRGSKLSTIQSANASKESSNSADSDEKSDSEGNSKDKKKNFSLFDLTTLIHPRSAAIASERHNISNGSALVVQEPPREKQRKVNFVTDIKNFGLFHRRSKQNAAEQNANQIFSVSEEVARQQAAGPLERNIQLESRGLASRGDLSIPGLSEQCVLVDHRERNTDTLGLQVGKRVCPFKSEKVVVEDTVPIIPKEKHAKEEDSSIDYDLNLPDTVTHEDYVTTRL</w:t>
            </w:r>
          </w:p>
        </w:tc>
      </w:tr>
      <w:tr w:rsidR="00767530" w:rsidRPr="00E340F8" w14:paraId="10178B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860B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61A8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U0|TM1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8E7B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GKSHRDPYATSVGHLIEKATFAGVLTEDWGQFLHICDIINTTQDGPKDAVKALKKRISKNYNHKEIQLSLSLIDMCVQNCGPSFQSLIVKKEFIKDTLVKLLNPRYTLPLETQNRILNFIKTWSQGFPGGVDVSEVKEVYLDLLKKGVQFPPSDGEPETRQEAGQISPNRPTSVPTAPALSSIIAPKNPTISLVPEQIGKLHSELDMVKMNVKVMTAILMENTPGSENHEDIELLRKLYKTGREMQERIMDLLVVVENEDVTMELIQVNEDLNNAVLGYERFTRNQQRLLEQKRNRTEATRTSSEPSAPSCDLLDLSPIVPVPTPNEGALNSVNAQLSGLSVSSLSPVITNNLYPSLQPQRDLLASEDIEIPTLFPQRTSQNLASSHTYDNFHSNSVLLQPVSLHTATAAAAANQRLPPLPSSHPVLKDGDLQPPNYYEVMEFDPLAPTTEAVYEEIDGYHQKEAQSHSDC</w:t>
            </w:r>
          </w:p>
        </w:tc>
      </w:tr>
      <w:tr w:rsidR="00767530" w:rsidRPr="00E340F8" w14:paraId="2AEF51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4F32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40B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635|TRI3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175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TSTKKMMEEATCSICLSLMTNPVSINCGHSYCHLCITDFFKNPSQKQLRQETFCCPQCRAPFHMDSLRPNKQLGSLIEALKETDQEMSCEEHGEQFHLFCEDEGQLICWRCERAPQHKGHTTALVEDVCQGYKEKLQKAVTKLKQLEDRCTEQKLSTAMRITKWKEKVQIQRQKIRSDFKNLQCFLHEEEKSYLWRLEKEEQQTLSRLRDYEAGLGLKSNELKSHILELEEKCQGSAQKLLQNVNDTLSRSWAVKLETSEAVSLELHTMCNVSKLYFDVKKMLRSHQVSVTLDPDTAHHELILSEDRRQVTRGYTQENQDTSSRRFTAFPCVLGCEGFTSGRRYFEVDVGEGTGWDLGVCMENVQRGTGMKQEPQSGFWTLRLCKKKGYVALTSPPTSLHLHEQPLLVGIFLDYEAGVVSFYNGNTGCHIFTFPKASFSDTLRPYFQVYQYSPLFLPPPGD</w:t>
            </w:r>
          </w:p>
        </w:tc>
      </w:tr>
      <w:tr w:rsidR="00767530" w:rsidRPr="00E340F8" w14:paraId="340B6E0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186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CB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887|TPX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82BF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QIGKPAPDFKGTAVVNGAFEEIKLADYKGKWVFLGFYPLDFTFVCPTEIVAFSEAASKFAERNAQVILTSTDSEYSHLAFINTPRKEGGLGGINIPLLADPSHKVSRDYGVLIEDAGVAFRGLFLIDPKGVLRQITINDLPVGRSVDEALRLLDAFQFVEEHGEVCPANWHKGSDTIDTKNPEKYFSKH</w:t>
            </w:r>
          </w:p>
        </w:tc>
      </w:tr>
      <w:tr w:rsidR="00767530" w:rsidRPr="00E340F8" w14:paraId="6DB60D4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89C4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EDC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180|TPT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C8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ESPDPTDLAGVIIELGPNDSPQTSEFKGATEEAPAKESPHTSEFKGAARVSPISESVLARLSKFEVEDAENVASYDSKIKKIVHSIVSSFAFGLFGVFLVLLDVTLILADLIFTDSKLYIPLEYRSISLAIALFFLMDVLLRVFVERRQQYFSDLFNILDTAIIVILLLVDVVYIFFDIKLLRNIPRWTHLLRLLRLIILLRIFHLFHQKRQLEKLIRRRVSENKRRYTRDGFDLDLTYVTERIIAMSFPSSGRQSFYRNPIKEVVRFLDKKHRNHYRVYNLCSERAYDPKHFHNRVVRIMIDDHNVPTLHQMVVFTKEVNEWMAQDLENIVAIHCKGGTDRTGTMVCAFLIASEICSTAKESLYYFGERRTDKTHSEKFQGVKTPSQKRYVAYFAQVKHLYNWNLPPRRILFIKHFIIYSIPRYVRDLKIQIEMEKKVVFSTISLGKCSVLDNITTDKILIDVFDGLPLYDDVKVQFFYSNLPTYYDNCSFYFWLHTSFIENNRLYLPKNELDNLHKQKARRIYPSDFAVEILFGEKMTSSDVVAGSD</w:t>
            </w:r>
          </w:p>
        </w:tc>
      </w:tr>
      <w:tr w:rsidR="00767530" w:rsidRPr="00E340F8" w14:paraId="1B5E98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285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F4E6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34|TRI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3355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ADASRSNGSSPEARDARSPSGPSGSLENGTKADGKDAKTTNGHGGEAAEGKSLGSALKPGEGRSALFAGNEWRRPIIQFVESGDDKNSNYFSMDSMEGKRSPYAGLQLGAAKKPPVTFAEKGELRKSIFSESRKPTVSIMEPGETRRNSYPRADTGLFSRSKSGSEEVLCDSCIGNKQKAVKSCLVCQASFCELHLKPHLEGAAFRDHQLLEPIRDFEARKCPVHGKTMELFCQTDQTCICYLCMFQEHKNHSTVTVEEAKAEKETELSLQKEQLQLKIIEIEDEAEKWQKEKDRIKSFTTNEKAILEQNFRDLVRDLEKQKEEVRAALEQREQDAVDQVKVIMDALDERAKVLHEDKQTREQLHSISDSVLFLQEFGALMSNYSLPPPLPTYHVLLEGEGLGQSLGNFKDDLLNVCMRHVEKMCKADLSRNFIERNHMENGGDHRYVNNYTNSFGGEWSAPDTMKRYSMYLTPKGGVRTSYQPSSPGRFTKETTQKNFNNLYGTKGNYTSRVWEYSSSIQNSDNDLPVVQGSSSFSLKGYPSLMRSQSPKAQPQTWKSGKQTMLSHYRPFYVNKGNGIGSNEAP</w:t>
            </w:r>
          </w:p>
        </w:tc>
      </w:tr>
      <w:tr w:rsidR="00767530" w:rsidRPr="00E340F8" w14:paraId="5B55DD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044D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D4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M9|TRI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ACF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SLLEAGASAASTAAALENLQVEASCSVCLEYLKEPVIIECGHNFCKACITRWWEDLERDFPCPVCRKTSRYRSLRPNRQLGSMVEIAKQLQAVKRKIRDESLCPQHHEALSLFCYEDQEAVCLICAISHTHRAHTVVPLDDATQEYKEKLQKCLEPLEQKLQEITRCKSSEEKKPGELKRLVESRRQQILREFEELHRRLDEEQQVLLSRLEEEEQDILQRLRENAAHLGDKRRDLAHLAAEVEGKCLQSGFEMLKDVKSTLEKNIPRKFGGSLSTICPRDHKALLGLVKEINRCEKVKTMEVTSVSIELEKNFSNFPRQYFALRKILKQLIADVTLDPETAHPNLVLSEDRKSVKFVETRLRDLPDTPRRFTFYPCVLATEGFTSGRHYWEVEVGDKTHWAVGVCRDSVSRKGELTPLPETGYWRVRLWNGDKYAATTTPFTPLHIKVKPKRVGIFLDYEAGTLSFYNVTDRSHIYTFTDTFTEKLWPLFYPGIRAGRKNAAPLTIRPPTDWE</w:t>
            </w:r>
          </w:p>
        </w:tc>
      </w:tr>
      <w:tr w:rsidR="00767530" w:rsidRPr="00E340F8" w14:paraId="654326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2F6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F7CC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845|TRY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B0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RRLLLLWALSLLASLVYSAPRPANQRVGIVGGHEASESKWPWQVSLRFKLNYWIHFCGGSLIHPQWVLTAAHCVGPHIKSPQLFRVQLREQYLYYGDQLLSLNRIVVHPHYYTAEGGADVALLELEVPVNVSTHIHPISLPPASETFPPGTSCWVTGWGDIDNDEPLPPPYPLKQVKVPIVENSLCDRKYHTGLYTGDDFPIVHDGMLCAGNTRRDSCQGDSGGPLVCKVKGTWLQAGVVSWGEGCAQPNKPGIYTRVTYYLDWIHRYVPEHS</w:t>
            </w:r>
          </w:p>
        </w:tc>
      </w:tr>
      <w:tr w:rsidR="00767530" w:rsidRPr="00E340F8" w14:paraId="7CE2F2C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2BF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48F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126|TXI92_DIG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5D49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FVVLLCLSLAAVYALEERLDKDADIMLDSPADMERAKDGDVEGPAGCKKYDVECDSGECCQKQYLWYKWRPLDCRCLKSGFFSSKCVCRDV</w:t>
            </w:r>
          </w:p>
        </w:tc>
      </w:tr>
      <w:tr w:rsidR="00767530" w:rsidRPr="00E340F8" w14:paraId="3654E47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87F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EFB1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44|TRS8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E7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SYEHYMNLLFHLDNSKETVPPEIAKRIISNAIAPVITVTSTPLFDKHIQETYKVDSLYMLLRFFGGCVSDRDQANEAKVGQHEHEVCDASDSTDSIPKNKNLEVPNLSKKGSRSRSNSLFQRDSTQSQYIRFTRPLGDLIETRDANDMLFNYHSLEVFLDNYLKLVAANTDEMVPHNLLKKSIYHSFFSLAISSTNNLSPYETFNHPILSLIALDISNGEVYEDARDLLVNFKNLNHNTENFPIFMNTNEMLPVFLLCYNDDSQEEFEKCQALAKKLKKQLFVESILLALWKDSFIYDENSVIQLHQPVMSSLEEILFFLQAPTQTTLSLALINSIYDMLDYLVYDLMIPFMKRKVSFWEETILQPRKSLFNGAKFFKKFMNKNPVNGNHQHNSLTRDSQGNEYFASSSSEFLMRKLADWSMMLSDFKTAYSTYESLMDDLDAFPKYLASCIEWCAVSLLMGAQSIVTVKMIKNDINPLIERALATYENCSRIQRGKGKESNSLDVTEPVRSYETRCMILASELFLSLSNTWTSTPYAIQYLETILDECKLGPCSQIMVWERLSDCYNLRVDPRIKHRVGAMKKDAKDTEDLRGEHKYSTDHFTDEDILSEGLTRRRKAAFFRLIAAKKWAEQKQWRQVSWCLKDIESTYSEIKFLHGNGLILSKLKNQLNLKDVDSAPRPSEKNLTRTSVSFIG</w:t>
            </w:r>
          </w:p>
        </w:tc>
      </w:tr>
      <w:tr w:rsidR="00767530" w:rsidRPr="00E340F8" w14:paraId="5309DFD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CE3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E8F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R1|TRPV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0AD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SNPPAFRLETSDGDEEGSAEVNKGKNEPPPMESPFQGEDRNFSPQIKVNLNYRKGLGPSQQDPNRFDRDRLFSVVSRGVPEELTGLLEYLRRTSKYLTDSAYTEGSTGKTCLMKAVLNLQDGVNACILPLLQIDRDSGNPQPLVNAQCTDEFYRGHSALHIAIEKRSLWCVKLLVENGANVHIRACGRFFQKHQGTCFYFGELPLSLAACTKQWDVVTYLLENPHQPASLEATDSLGNTVLHALVMIADNSPENSALVIHMYDSLLQMGARLCPTVQLEDICNHQGLTPLKLAAKEGKIEIFRHILQREFSGLYQPLSRKFTEWCYGPVRVSLYDLSSVDSWEKNSVLEIIAFHCKSPHRHRMVVLEPLNKLLQEKWDRLIPRFFFNFACYLVYMIIFTIVAYHQPSLEQPAIPSSKATFGDSMLLLGHILILLGGIYLLLGQLWYFWRRRLFIWISFMDSYFEILFLVQALLTVLSQVLRFVETEWYLPLLVSSLVLGWLNLLYYTRGFQHTGIYSVMIQKVILRDLLRFLLVYLVFLFGFAVALVSLSREARSPKAPEDSNTTVTEKPTLGQEEEPVPYGGILDASLELFKFTIGMGELAFQEQLRFRGVVLLLLLAYVLLTYVLLLNMLIALMSETVNSVATDSWSIWKLQKAISVLEMENGYWWCRRKRHRAGRLLKVGTKGDGIPDERWCFRVEEVNWAAWEKTLPTLSEDPSGAGITGYKKNPTSKPGKNSASEEDHLPLQVLQSH</w:t>
            </w:r>
          </w:p>
        </w:tc>
      </w:tr>
      <w:tr w:rsidR="00767530" w:rsidRPr="00E340F8" w14:paraId="52F2DB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DC9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77A2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931|UN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A90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QKTLYSFFSPTPTGKRTTRSPEPVPGSGVAAEIGGDAVASPAKKARVEQNEQGSPLSAEQLVRIQRNKAAALLRLAARNVPAGFGESWKQQLCGEFGKPYFVKLMGFVAEERNHHKVYPPPEQVFTWTQMCDIRDVKVVILGQDPYHGPNQAHGLCFSVQRPVPPPPSLENIFKELSTDIDGFVHPGHGDLSGWARQGVLLLNAVLTVRAHQANSHKERGWEQFTDAVVSWLNQNLSGLVFLLWGSYAQKKGSVIDRKRHHVLQTAHPSPLSVHRGFLGCRHFSKANELLQKSGKKPINWKEL</w:t>
            </w:r>
          </w:p>
        </w:tc>
      </w:tr>
      <w:tr w:rsidR="00767530" w:rsidRPr="00E340F8" w14:paraId="2BBD6E6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E63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325C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960|UF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052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VSFKITLTSDPRLPYKVLSVPESTPFTAVLKFAAEEFKVPAATSAIITNDGIGINPAQTAGNVFLKHGSELRIIPRDRVGSC</w:t>
            </w:r>
          </w:p>
        </w:tc>
      </w:tr>
      <w:tr w:rsidR="00767530" w:rsidRPr="00E340F8" w14:paraId="6F9A4F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411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7365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58|PTB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126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VVTDLITVGLKRGSDELLSSGIINGPFTMNSSTPSTANGNDSKKFKRDRPPCSPSRVLHLRKIPCDVTEAEIISLGLPFGKVTNLLMLKGKSQAFLEMASEEAAVTMVNYYTPITPHLRSQPVYIQYSNHRELKTDNLPNQARAQAALQAVSAVQSGSLALSGGPSNEGTVLPGQSPVLRIIIENLFYPVTLEVLHQIFSKFGTVLKIITFTKNNQFQALLQYADPVNAHYAKMALDGQNIYNACCTLRIDFSKLTSLNVKYNNDKSRDFTRLDLPTGDGQPSLEPPMAAAFGAPGIISSPYAGAAGFAPAIGFPQATGLSVPAVPGALGPLTITSSAVTGRMAIPGASGIPGNSVLLVTNLNPDLITPHGLFILFGVYGDVHRVKIMFNKKENALVQMADANQAQLAMNHLSGQRLYGKVLRATLSKHQAVQLPREGQEDQGLTKDFSNSPLHRFKKPGSKNFQNIFPPSATLHLSNIPPSVTVDDLKNLFIEAGCSVKAFKFFQKDRKMALIQLGSVEEAIQALIELHNHDLGENHHLRVSFSKSTI</w:t>
            </w:r>
          </w:p>
        </w:tc>
      </w:tr>
      <w:tr w:rsidR="00767530" w:rsidRPr="00E340F8" w14:paraId="43978F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719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0038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085|PTR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955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ETKSDDILLDAWDFQGRPADRSKTGGWASAAMILCIEAVERLTTLGIGVNLVTYLTGTMHLGNATAANTVTNFLGTSFMLCLLGGFIADTFLGRYLTIAIFAAIQATGVSILTLSTIIPGLRPPRCNPTTSSHCEQASGIQLTVLYLALYLTALGTGGVKASVSGFGSDQFDETEPKERSKMTYFFNRFFFCINVGSLLAVTVLVYVQDDVGRKWGYGICAFAIVLALSVFLAGTNRYRFKKLIGSPMTQVAAVIVAAWRNRKLELPADPSYLYDVDDIIAAEGSMKGKQKLPHTEQFRSLDKAAIRDQEAGVTSNVFNKWTLSTLTDVEEVKQIVRMLPIWATCILFWTVHAQLTTLSVAQSETLDRSIGSFEIPPASMAVFYVGGLLLTTAVYDRVAIRLCKKLFNYPHGLRPLQRIGLGLFFGSMAMAVAALVELKRLRTAHAHGPTVKTLPLGFYLLIPQYLIVGIGEALIYTGQLDFFLRECPKGMKGMSTGLLLSTLALGFFFSSVLVTIVEKFTGKAHPWIADDLNKGRLYNFYWLVAVLVALNFLIFLVFSKWYVYKEKRLAEVGIELDDEPSIPMGH</w:t>
            </w:r>
          </w:p>
        </w:tc>
      </w:tr>
      <w:tr w:rsidR="00767530" w:rsidRPr="00E340F8" w14:paraId="10157D29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6A8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B13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2ZD7|POLG_ILH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C35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KPGKSAAKRTVNMLKRLASVSPSRGRRTIRRMLDVRGAPRLILALMAFFRFAAIKPTLGLKKRWRSVNKTVAVKHLTNFKKELTTMLDSVNKRKEKKKSFSTALLWITMITAVAGLKISSHRDRPLLMVNKTDVSDAIPVPSVKGTNMCTIRALDVGYTCAYDTTYECPHLEVTMDPEDIDCWCTLESVYVNYGLCKQNHHVRRGRRAINIPHHGESHLENRATPWMDTTKTTKYLTKVENWVIRNPGYALVALATAWMLGSNTPQRVVFMIMMMLIAPAYSLNCLGISNRDFVEGLSGGTWVDIVLEGGSCVTVMAKDKPTLDIKLIRMEAKDLATVRSYCYQATVTDSSTEARCPTMGEAHNSKSLDASYVCKSSYVDRGWGNGCGLFGKGSIQTCVKFSCPGKATGKSIQRENLNYDVAVYVHGPISAAAHGNYTAQLTGKYAAKFSITPSAPTYTANLGEYGEATMECEPRAALDIDNYYVMSLNNKHWLVNRDWFHDLDLPWTGPATESWKNRESLIEFEEPHATRQTVVALGNQEGALHTALAGAIPVEVSSTTLTLNSGHLKCRLKLDKLKIKGTTYAMCKGTFAFAQTPVDTGHGTIVAELTYTGTDGPCKIPISMTADLRDMTPIGRLVTVNPIIPSSAKSQKILVELEPPFGSSFILVGQENNQIKYQWHKTGSTIGNALKTTWKGAQRFAVLGDTAWDFGSVGGIFNSIGKTIHGVFGTAFRSLFGGMSWVTQALMGALLLWLGISARERTVSLIMLSVGGILLFLAVNVHADTGCAIDMARRELKCGSGIFIHNDVETWRNNYKYHPLTPRGFAKVIQMSKDKGVCGIRSVGRLEHEMWEAIAPELNAIFEDNGVDLSVVVKGQTGIYKRAPKRLTETKDEMSFGWKNWGKSFIFSTETANSTFIVDGPESKECPTSDRAWNSLELEDFGFGIISTKIFLKVNEQRGNSCDSAVIGTAVKGNEAVHSDLGFWIQSTKNESWQLERAVLGEVKSCTWPESHTLWGDGVEESDLIIPITLAGPKSHHNMRPGYKTQTKGPWHEETPLVIEFAECPGTTVTQEESCGGRGPSIRTTTASGRTIRNWCCKNCTLPPLRFMAGENCWYGVEVRPKRENEETLIKSKVSAGNGQTIEPFQLGILMAFVFTQEVLRRRWTANLALPTSALLMACFIFGGFTYLDLFRYFILVGAAFAEANSGGDVVHLAMIAAFNIQPVALVTTFFRKNWTNRENMILIIAAACTQMACMELKIELFHVMNSLSLAWMILKALTTGTTSTLAMPFLAALSPPMNWLGLDVVRCLLIMAGVAALISERRESLAKKKGALLISAALALTGAFSPLVLQGALMFTQSLGKRGWPASEVLTAVGMTFALAGSVARLDGGTMAIPLATMAILAVAYVLSGKSTDMWLERCADISWINEAEITGTSPRLDVELDSNGDFKMINDPGVPMWMWTCRMGLMAMAAYNPVLIPVSMAGYWMTVKIHKRGGVMWDVPAPKQFGKTELKPGVYRVMTMGILGRYQSGVGVMWDGVFHTMWHVTQGAALRNGEGRLNPTWGSVRDDLISYGGKWKLSATWNGSEEVQMIAVEPGKAAKNYQTKPGVFKTPAGEIGAITLDFPKGTSGSPIINKAGEITGLYGNGIVLERGAYVSAITQGERQEEETPEAFTPDMLKKRRLTILDLHPGAGKTRRVIPQIVRECVKARLRTVILVPTRVVAAEMAEALRGLPIRYQTSAVKAEHSGNEIVDAMRHATLTQRLLTPAKVPNYNVFVMDEAHFTDPASIAARGYISTKVELGEAAAIFMTATPPGTTDPFPDSNAPIIDQEAEIPDRAWNSGFEWITEYTGKTVWFVPSVRMGNEIAMCLTKAGKKVIQLNRKSYDSEYQKCKGNDWDFVITTDISEMGANFGAHRVIDSRKCVKPVILDGDDRVLMNGPAPITPASAAQRRGRIGRDPTQSGDEYFYGGPTTTDDTGHAHWIEAKILLDNIQLQNGLVAQLYGPERDKVFTTDGEYRLRSEQKKNFVEFLRTGDLPVWLSYKVAEAGYAYTDRRWCFDGPANNTILEVRGDPEVWTRQGEKRILRPRWSDARVYCDNQALRSFKEFAAGKRSAGSVMEVMGRMPDYFWTKTLNAADNLYVLATANKGGRAHQAALEELPDTVETILLMTMMCVASLGMFTLMVHRRGLGKTGLGTLVLATVTVLLWISDVPAPKIAGVLLIAFLLMIVLIPEPEKQRSQTDNHLAIFLVCVLLLIGAVSANEMGWLETTKKDIGKLFRSSGDTQEQSTWQSWAPEVRAATAWAGYAGLTVFLTPLFRHLITTQYVSFSLTAITAQASALFGLSAGYPFVGIDLAVGFLLLGCYGQYNLPTAVATGLLLLAHYGYMIPGWQAEAMRAAQKRTAAGVMKNAVVDGIVATDIPEVDTATPITEKKLGQILLILLCGASLLVKFDTMVLVEAGVLTTSAMATLIEGNANTVWNSTVAVGVCHLMRGAWLAGPSIGWTIVRNLENPKLKRGGGSAPTLGEIWKAQLNQLTREEFMAYRRDGILEVDRTQARRARQSGITTGGHPVSRGTAKLRWMVERGFVRPIGKVVDLGCGRGGWSYYCATLRHVQEVRGYTKGGPGHEEPVMMQSYGWNIVTMKSGVDVFYKPTESCDTLLCDIGESSSSVGVEEARTLRVLDMVEPWLRAANSFCIKVLCPYTPKVIERLERLQRAYGGGLVRVPLSRNSTHEMYWVSGASSNIINAVTVTSQILVQRMNKGCRHGPRYEEDVCLGSGTRAVATQASPSDHTKIKHRLERLRKEFSATWHIDLEHPYRTWHYHGSYEVQPTGSANSMVNGVVRLLSKPWDAITSVVTMAMTDTTPFGQQRVFKEKVDTRAPDPAVGVAQALDITTGWLWTFLARSKKPRMCTREEFIAKVNSNAALGAVFDEQNQWSTAREAVEDPAFWNLVDEERKAHLAGRCETCIYNMMGKREKKLGEFGKAKGSRAIWYMWLGARFLEFEALGFLNEDHWMSRENSLGGVEGQGLQKLGYILRDISHLEGGNMFADDTAGWDTRITRADLENEAKVMNMMDGEHKQLAKAIIELTYRHKVVKVMRPARGGKTVMDIISREDQRGSGQVVTYALNTFTNLAAQLVRCMEGEELLTESDVHGLSPKKKQAVRNWLIQNGRERLSRMAVSGDDCVVKPIDDRFASALHFLNGMAKIRKDTQEWKPSVGWSNWQEVPFGSHHFNELLMKDGRTIVVPCRSQDELVGRARVSPGSGWSLRETACLSKAYAQMWLLMYFHRRDLRLMANAICSAVPVDWVPTGRTTWSIHGKGEWMTTEDMLQVWNRVWIEDNEHMEDKTPITSWTDIPYIGKREDQWCGSLIGTRQRATWAENIYTPIMQIRNLIGDEKYVDCMVSQHRFETPSPVLFTGAI</w:t>
            </w:r>
          </w:p>
        </w:tc>
      </w:tr>
      <w:tr w:rsidR="00767530" w:rsidRPr="00E340F8" w14:paraId="38069A1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6F35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5FB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Q28|PXD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0D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RPTRRCLLALLLCFAWWAMAVVASKQGAGCPSRCLCFRTTVRCMHLLLEAVPAVAPQTSILDLRFNRIREIQPGAFRRLRSLNTLLLNNNQIKKIPNGAFEDLENLKYLYLYKNEIQSIDRQAFKGLASLEQLYLHFNQIETLDPESFQHLPKLERLFLHNNRITHLVPGTFSQLESMKRLRLDSNALHCDCEILWLADLLKTYAQSGNAQAAATCEYPRRIQGRSVATITPEELNCERPRITSEPQDADVTSGNTVYFTCRAEGNPKPEIIWLRNNNELSMKTDSRLNLLDDGTLMIQNTQEADEGVYQCMAKNVAGEAKTQEVTLRYLGSPARPTFVIQPQNTEVLVGESVTLECSATGHPLPQITWTRGDRTPLPIDPRVNITPSGGLYIQNVAQSDSGEYTCFASNSVDSIHATAFIIVQALPQFTVTPQSRVVIEGQTVDFQCAAKGHPQPVIAWTKGGSQLSVDRRHLVLSSGTLRISGVALHDQGQYECQAVNIIGSQKVVAHLTVQPRVTPVFASIPSDMTVEVGTNVQLPCSSQGEPEPAITWNKDGVQVTESGKFHISPEGFLTINDVGTADAGRYECVARNTIGYASVSMVLSVNVPDVSRNGDPYVATSIVEAIATVDRAINSTRTHLFDSRPRSPNDLLALFRYPRDPYTVGQARAGEIFERTLQLIQEHVQHGLMVDLNGTSYHYNDLVSPQYLSLIANLSGCTAHRRVNNCSDMCFHQKYRTHDGTCNNLQHPMWGASLTAFERLLKAVYENGFNTPRGINSQRQYNGHVLPMPRLVSTTLIGTEVITPDEQFTHMLMQWGQFLDHDLDSTVVALSQARFSDGQHCSSVCSNDPPCFSVMIPPNDPRVRSGARCMFFVRSSPVCGSGMTSLLMNSVYPREQINQLTSYIDASNVYGSTDHEARSIRDLASHRGLLRQGIVQRSGKPLLPFATGPPTECMRDENESPIPCFLAGDHRANEQLGLTSMHTLWFREHNRIAAELLKLNPHWDGDTVYHETRKIVGAEIQHITYRHWLPKILGEVGMKMLGEYRGYDPSVNAGIFNAFATAAFRFGHTLINPLLYRLDENFEPIPQGHVPLHKAFFSPFRIVNEGGIDPLLRGLFGVAGKMRIPSQLLNTELTERLFSMAHTVALDLAAINIQRGRDHGIPPYHDYRVYCNLSAAYTFEDLKNEIKSPVIREKLQRLYGSTLNIDLFPALMVEDLVPGSRLGPTLMCLLSTQFRRLRDGDRLWYENPGVFSPAQLTQLKQTSLARILCDNSDNITRVQQDVFRVAEFPHGYSSCEDIPRVDLRVWQDCCEDCRTRGQFNAFSYHFRGRRSLEFSYEDDKPTKRARWRKALSVKHGKHLSNATSATHEHLEGPATNDLKEFVLEMQKIITDLRKQINSLESRLSTTECVDDSGESHGGNTKWKKDPCTVCECKNGQITCFVEACQPAACPQPVKVEGACCPVCLKNTAEEKP</w:t>
            </w:r>
          </w:p>
        </w:tc>
      </w:tr>
      <w:tr w:rsidR="00767530" w:rsidRPr="00E340F8" w14:paraId="4F63E9C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22B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4BE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626|PTGIS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4B9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AVVFGLLAALLLLLLLTRRRTRRPGEPPLDLGSIPWLGHALEFGKDAAGFLTRMKEKHGDIFTVLVGGRHVTVLLDPHSYDAVVWEPRSRLDFHAYAVFLMERIFDVQLPHYNPGDEKSKMKPTLLHKELQALTDAMYTNLRTVLLGDTVEAGSGWHEMGLLEFSYGFLLRAGYLTQYGVEAPPHTQESQAQDRVHSADVFHTFRQLDLLLPKLARGSLSAGDKDRVGKVKGRLWKLLSPTRLASRAHRSRWLESYLLHLEEMGVSEEMQARALVLQLWATQGNMGPAAFWLLLFLLKNPEALAAVRGELETVLLGAEQPISQMTTLPQKVLDSMPVLDSVLSESLRLTAAPFITREVVADLALPMADGREFSLRRGDRLLLFPFLSPQKDPEIYTDPEVFKYNRFLNPDGSEKKDFYKDGKRLKNYSLPWGAGHNQCLGKGYAVNSIKQFVFLVLTQFDLELITPDVDIPEFDLSRYGFGLMQPEHDVPVRYRIRP</w:t>
            </w:r>
          </w:p>
        </w:tc>
      </w:tr>
      <w:tr w:rsidR="00767530" w:rsidRPr="00E340F8" w14:paraId="6039D6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0B3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97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476|PXL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055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DDRFADAVKPALEALLSDLQHTTEVLRRAHISDRRSQSRDDFEQSYDLQGNLNTQSVSNGNITTSPYKRRSSEGKDYSKSQERIYENESRLNPPVYSRPSVQSLLSQVEEPPIRASSSRKSLGPPSQAQSYSDVRSNGRSPSRDPLHSDSMIGTMNGELSSKHGVNTIPKGDCAACGKPIIGQVVIALGKMWHPEHYTCCECGAELGQRPFFERNGRAFCEEDYHNQFSPKCQGCHRAITDRCVSVMNKNFHIECFTCAECNQPFGEDGFHEKNGQTYCKRDFFRLFAPKCNGCSQPITSNFITALGTHWHPDCFVCQHCGVSFNGASFFEHNGAPLCERHYHESRGSICSQCRGAINGRCVAAMGRKFHPEHFRCSYCNHQLTKGTFKEVDRRPFCHKCYNNTYALTPA</w:t>
            </w:r>
          </w:p>
        </w:tc>
      </w:tr>
      <w:tr w:rsidR="00767530" w:rsidRPr="00E340F8" w14:paraId="668734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ED9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5B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31|PTB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28D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IVTEVAVGVKRGSDELLSGSVLSSPNSNMSGMVVTANGNDSKKFKGEDKMDGAPSRVLHIRKLPGEVTETEVIALGLPFGKVTNILMLKGKNQAFLELATEEAAITMVNYYSAVTPHLRNQPIYIQYSNHKELKTDNTLNQRAQVVLQAVTAVQTANTPLSGTTVSESAVTPAQSPVLRIIIDNMYYPVTLDVLHQIFSKFGAVLKIITFTKNNQFQALLQYGDPVNAQQAKLALDGQNIYNACCTLRIDFSKLVNLNVKYNNDKSRDYTRPDLPSGDGQPALDPAIAAAFAKETSLLAVPGALSPLAIPNAAAAAAAAAAGRVGMPGVSAGGNTVLLVSNLNEEMVTPQSLFTLFGVYGDVQRVKILYNKKDSALIQMADGNQSQLAMNHLNGQKMYGKIIRVTLSKHQTVQLPREGLDDQGLTKDFGNSPLHRFKKPGSKNFQNIFPPSATLHLSNIPPSVAEEDLRTLFANTGGTVKAFKFFQDHKMALLQMATVEEAIQALIDLHNYNLGENHHLRVSFSKSTI</w:t>
            </w:r>
          </w:p>
        </w:tc>
      </w:tr>
      <w:tr w:rsidR="00767530" w:rsidRPr="00E340F8" w14:paraId="3415E1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EF5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F13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31|PTH1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5DAF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ARIAPGLALLLCCPVLSSAYALVDADDVMTKEEQIFLLHRAQAQCEKRLKEVLQRPASIMESDKGWTSASTSGKPRKDKASGKLYPESEEDKEAPTGSRYRGRPCLPEWDHILCWPLGAPGEVVAVPCPDYIYDFNHKGHAYRRCDRNGSWELVPGHNRTWANYSECVKFLTNETREREVFDRLGMIYTVGYSVSLASLTVAVLILAYFRRLHCTRNYIHMHLFLSFMLRAVSIFVKDAVLYSGATLDEAERLTEEELRAIAQAPPPPATAAAGYAGCRVAVTFFLYFLATNYYWILVEGLYLHSLIFMAFFSEKKYLWGFTVFGWGLPAVFVAVWVSVRATLANTGCWDLSSGNKKWIIQVPILASIVLNFILFINIVRVLATKLRETNAGRCDTRQQYRKLLKSTLVLMPLFGVHYIVFMATPYTEVSGTLWQVQMHYEMLFNSFQGFFVAIIYCFCNGEVQAEIKKSWSRWTLALDFKRKARSGSSSYSYGPMVSHTSVTNVGPRVGLGLPLSPRLLPTATTNGHPQLPGHAKPGTPALETLETTPPAMAAPKDDGFLNGSCSGLDEEASGPERPPALLQEEWETVM</w:t>
            </w:r>
          </w:p>
        </w:tc>
      </w:tr>
      <w:tr w:rsidR="00767530" w:rsidRPr="00E340F8" w14:paraId="746DD8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68C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7C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650|PUR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17BB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TRASNDRPPGTGGVKRGRLQQEAAATGSRVTVVLGAQWGDEGKGKVVDLLATDADIVSRCQGGNNAGHTVVVDGKEYDFHLLPSGIINTKAVSFIGNGVVIHLPGLFEEAEKNEKKGLKDWEKRLIISDRAHLVFDFHQAVDGLQEVQRQAQEGKNIGTTKKGIGPTYSSKAARTGLRICDLLSDFDEFSARFKNLAHQHQSMFPTLEIDVEGQLKRLKGFAERIRPMVRDGVYFMYEALHGPPKKVLVEGANAALLDIDFGTYPFVTSSNCTVGGVCTGLGIPPQNIGDVYGVVKAYTTRVGIGAFPTEQINEIGDLLQNRGHEWGVTTGRKRRCGWLDLMILRYAHMVNGFTALALTKLDILDVLSEIKVGISYKLNGKRIPYFPANQEILQKVEVEYETLPGWKADTTGARKWEDLPPQAQSYVRFVENHMGVAVKWVGVGKSRESMIQLF</w:t>
            </w:r>
          </w:p>
        </w:tc>
      </w:tr>
      <w:tr w:rsidR="00767530" w:rsidRPr="00E340F8" w14:paraId="077F11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28B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9E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417|PTN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895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EKEFEQIDKAGNWAAIYQDIRHEASDFPCRIAKLPKNKNRNRYRDVSPFDHSRIKLHQEDNDYINASLIKMEEAQRSYILTQGPLPNTCGHFWEMVWEQKSRGVVMLNRIMEKGSLKCAQYWPQKEEKEMVFDDTNLKLTLISEDVKSYYTVRQLELENLATQEAREILHFHYTTWPDFGVPESPASFLNFLFKVRESGSLSPEHGPIVVHCSAGIGRSGTFCLADTCLLLMDKRKDPSSVDIKKVLLEMRRFRMGLIQTADQLRFSYLAVIEGAKFIMGDSSVQDQWKELSHEDLEPPPEHVPPPPRPPKRTLEPHNGKCKELFSNHQWVSEESCEDEDILAREESRAPSIAVHSMSSMSQDTEVRKRMVGGGLQSAQASVPTEEELSPTEEEQKAHRPVHWKPFLVNVCMATALATGAYLCYRVCFH</w:t>
            </w:r>
          </w:p>
        </w:tc>
      </w:tr>
      <w:tr w:rsidR="00767530" w:rsidRPr="00E340F8" w14:paraId="15643A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CD49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7B8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520|PUR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C7D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ETYPAASSLPNGDCGRPRARPGGNRVTVVLGAQWGDEGKGKVVDLLAQDADIVCRCQGGNNAGHTVVVDSVEYDFHLLPSGIINPNVTAFIGNGVVIHLPGLFEEAEKNVQKGKGLEGWEKRLIISDRAHIVFDFHQAADGIQEQQRQEQAGKNLGTTKKGIGPVYSSKAARSGLRMCDLVSDFDGFSERFKVLANQYKSIYPTLEIDIEGELQKLKGYMEKIKPMVRDGVYFLYEALHGPPKKILVEGANAALLDIDFGTYPFVTSSNCTVGGVCTGLGMPPQNVGEVYGVVKAYTTRVGIGAFPTEQDNEIGELLQTRGREFGVTTGRKRRCGWLDLVLLKYAHMINGFTALALTKLDILDMFTEIKVGVAYKLDGEIIPHIPANQEVLNKVEVQYKTLPGWNTDISNARAFKELPVNAQNYVRFIEDELQIPVKWIGVGKSRESMIQLF</w:t>
            </w:r>
          </w:p>
        </w:tc>
      </w:tr>
      <w:tr w:rsidR="00767530" w:rsidRPr="00E340F8" w14:paraId="54F57A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1E7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764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706|PT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68A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TIEREFEELDTQRRWQPLYLEIRNESHDYPHRVAKFPENRNRNRYRDVSPYDHSRVKLQNAENDYINASLVDIEEAQRSYILTQGPLPNTCCHFWLMVWQQKTKAVVMLNRIVEKESVKCAQYWPTDDQEMLFKETGFSVKLLSEDVKSYYTVHLLQLENINSGETRTISHFHYTTWPDFGVPESPASFLNFLFKVRESGSLNPDHGPAVIHCSAGIGRSGTFSLVDTCLVLMEKGDDINIKQVLLNMRKYRMGLIQTPDQLRFSYMAIIEGAKCIKGDSSIQKRWKELSKEDLSPAFDHSPNKIMTEKYNGNRIGLEEEKLTGDRCTGLSSKMQDTMEENSESALRKRIREDRKATTAQKVQQMKQRLNENERKRKRWLYWQPILTKMGFMSVILVGAFVGWTLFFQQNAL</w:t>
            </w:r>
          </w:p>
        </w:tc>
      </w:tr>
      <w:tr w:rsidR="00767530" w:rsidRPr="00E340F8" w14:paraId="15255D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7E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86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2E7|RAE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6797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ATQSTNRMNDFEVASPPDDSVSALEFSPSTVQKNFLVAGSWDSTVRCWEVEQNGATVPKSMKTMGGPVLDVCWSDDGSKVFVASCDKQVKLWDLASDQVMQVAAHDGPVKTCHMVKGPTYTCLMTGSWDKTLKFWDTRSPNPMMTINLPERCYCADVEYPMAVVGTANRGLIIYSLQNSPTEYKRQESPLKYQHRAISIFRDKKKEPTGCALGSIEGRVAIQYVNPGNPKDNFTFKCHRTTGTSGYQDIYAVNDIAFHPVHGTLVTVGSDGTFSFWDKDARTKLKSSETMDQSITKCGFNANGQIFAYAVGYDWSKGHEYFNPAKKPQIFLRSCYDELKPRIN</w:t>
            </w:r>
          </w:p>
        </w:tc>
      </w:tr>
      <w:tr w:rsidR="00767530" w:rsidRPr="00E340F8" w14:paraId="5DE68E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88F4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073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E82|RAG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D08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SAKTTQNRVLSVKMWPPSKSTRLMLVERMTKNITTPSIFSRKYGLLSVEEAEQDAKRIEDLAFATANKHFQNEPDGDGTSAVHVYAKESSKLMLDVIKRGPQEESEVEVSKDGDVFFDISGGSRAFIEEEEARDLLRPLADPRNSYTKIRFSNRSFGSEAAKFAASVLSSIKDQLTEVDLSDFVAGRPEAEALEVMNMFSSALEGSKLRYLNLSDNALGEKGIRAFASLINSQHDLEELYLMNDGISEDAARAVRELLPSTDKIRVLQFHNNMTGDEGATAIAEIVRECPSLEDFRCSSTRIGSEGGVALAEALEHCSHLKKLDLRDNMFGVEGGIALAKTLSVLTHLTEIYMSYLNLEDEGTEALSEALLKSAPSLEVLELAGNDITVKSTGNLAACIASKQSLAKLNLSENELKDEGTILIAKAVEGHDQLVEVDLSTNMIRRAGARALAQTVVKKNTFKLLNINGNFISEEGIDEVNDMFKDCLDKLVPLDDNDPEGEDFEDEDEEEEGEDGNELESKLGSLKIKQGEE</w:t>
            </w:r>
          </w:p>
        </w:tc>
      </w:tr>
      <w:tr w:rsidR="00767530" w:rsidRPr="00E340F8" w14:paraId="32751B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F1AB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499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03|RAE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85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AAVTKRHHFMIQKLLILLSYGYTNGLDDAHSLRCNLTIKDPTPADPLWYEAKCFVGEILILHLSNINKTMTSGDPGETANATEVKKCLTQPLKNLCQKLRNKVSNTKVDTHKTNGYPHLQVTMIYPQSQGRTPSATWEFNISDSYFFTFYTENMSWRSANDESGVIMNKWKDDGEFVKQLKFLIHECSQKMDEFLKQSKEKPRSTSRSPSITQLTSTSPLPPPSHSTSKKGFISVGLIFISLLFAFAFAM</w:t>
            </w:r>
          </w:p>
        </w:tc>
      </w:tr>
      <w:tr w:rsidR="00767530" w:rsidRPr="00E340F8" w14:paraId="139E21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A5E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B65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N68|RAF2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BCB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GNKSINAKLVLLGDVGAGKSSLVLRFVKDQFVEFQESTIGAAFFSQTLAVNDATVKFEIWDTAGQERYHSLAPMYYRGAAAAIIVFDVTNQASFERAKKWVQELQAQGNPNMVMALAGNKSDLLDARKVTAEDAQTYAQENGLFFMETSAKTATNVKEIFYEIARRLPRVQPTENPTGMVLPDRAMDRAVSSSCCA</w:t>
            </w:r>
          </w:p>
        </w:tc>
      </w:tr>
      <w:tr w:rsidR="00767530" w:rsidRPr="00E340F8" w14:paraId="748906A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6877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A6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487|RAN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C32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KDTHEDHDTSTENTDESNHDPQFEPIVSLPEQEIKTLEEDEEELFKMRAKLFRFASENDLPEWKERGTGDVKLLKHKEKGAIRLLMRRDKTLKICANHYITPMMELKPNAGSDRAWVWNTHADFADECPKPELLAIRFLNAENAQKFKTKFEECRKEIEEREKKAGSGKNDHAEKVAEKLEALSVKEETKEDAEEKQ</w:t>
            </w:r>
          </w:p>
        </w:tc>
      </w:tr>
      <w:tr w:rsidR="00767530" w:rsidRPr="00E340F8" w14:paraId="58DC62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D241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BB1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71|RA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7E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LTQQIQDEDDQYSLVASLDNVRNLSTILKAIHFREHATCFATKNGIKVTVENAKCVQANAFIQAGIFQEFKVQEESVTFRINLTVLLDCLSIFGSSPMPGTLTALRMCYQGYGYPLMLFLEEGGVVTVCKINTQEPEETLDFDFCSTNVINKIILQSEGLREAFSELDMTSEVLQITMSPDKPYFRLSTFGNAGSSHLDYPKDSDLMEAFHCNQTQVNRYKISLLKPSTKALVLSCKVSIRTDNRGFLSLQYMIRNEDGQICFVEYYCCPDEEVPESES</w:t>
            </w:r>
          </w:p>
        </w:tc>
      </w:tr>
      <w:tr w:rsidR="00767530" w:rsidRPr="00E340F8" w14:paraId="6E303A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AAD6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E59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06|RAD9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554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TVSNVNLRDLARIFTNLSRIDDAVNWEINKNQIEITCLNSSRSGFSMVTLKKAFFDKYIFQPDSVLLTGLMTPTIRIRTQVKPILSVFRNKIFDFIPTVVTTNSKNGYGSESASRKDVIVENVQISISTGSECRIIFKFLCKHGVIKTYKISYEQTQTLHAVFDKSLSHNNFQINSKILKDLTEHFGQRTEELTIQPLQERVLLTSFTEEVVHNRDILKQPTQTTVSIDGKEFERVALNEGVSVTLSLREFRAAVILAEALGSSICAYYGVPGKPILLTFAKGKNSEIEAQFILATVVGSDEQEVSSMMGNRWQHSSTPASLFNSVERNNSLTAVAHNPPGSIGWQTDQSDSSRMFNSALDRSDETNGIKEPSTTNDAGQSLFLDGIPNESELAAFNNDVNDDAEFGPTQAEQSYHGIFSQED</w:t>
            </w:r>
          </w:p>
        </w:tc>
      </w:tr>
      <w:tr w:rsidR="00767530" w:rsidRPr="00E340F8" w14:paraId="78BDD1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3AA6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19D0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N0|RAB6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4DB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GGDFGNPLRKFKLVFLGEQSVAKTSLITRFRYDSFDNTYQAIIGIDFLSKTMYLEDGTIGLRLWDTAGQERLRSLIPRYIRDSAAAVVVYDITNVNSFQQTTKWIDDVRTERGSDVIITLVGNRTDLADKRQVSVEEGERKAKGLNVTFIETRAKAGYNVKQLFRRVAAALPGMESTQDGSREDMSDIKLEKPQEQTVSEGGCSCYSPMSSSTLPQKPPYSFIDCSVNIGLNLFPSLITFCNSSLLPVSWR</w:t>
            </w:r>
          </w:p>
        </w:tc>
      </w:tr>
      <w:tr w:rsidR="00767530" w:rsidRPr="00E340F8" w14:paraId="09298F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235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D83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919|RAD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0AB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FTLRPYQQEAVDATLNHFRRHKTPAVIVLPTGAGKSLVIAELARLARGRVLVLAHVKELVAQNHAKYQALGLEADIFAAGLKRKESHGKVVFGSVQSVARNLDAFQGEFSLLIVDECHRIGDDEESQYQQILTHLTKVNPHLRLLGLTATPFRLGKGWIYQFHYHGMVRGDEKALFRDCIYELPLRYMIKHGYLTPPERLDMPVVQYDFSRLQAQSNGLFSEADLNRELKKQQRITPHIISQIMEFAATRKGVMIFAATVEHAKEIVGLLPAEDAALITGDTPGAERDVLIENFKAQRFRYLVNVAVLTTGFDAPHVDLIAILRPTESVSLYQQIVGRGLRLAPGKTDCLILDYAGNPHDLYAPEVGTPKGKSDNVPVQVFCPACGFANTFWGKTTADGTLIEHFGRRCQGWFEDDDGHREQCDFRFRFKNCPQCNAENDIAARRCRECDTVLVDPDDMLKAALRLKDALVLRCSGMSLQHGHDEKGEWLKITYYDEDGADVSERFRLQTPAQRTAFEQLFIRPHTRTPGIPLRWITAADILAQQALLRHPDFVVARMKGQYWQVREKVFDYEGRFRLAHELRG</w:t>
            </w:r>
          </w:p>
        </w:tc>
      </w:tr>
      <w:tr w:rsidR="00767530" w:rsidRPr="00E340F8" w14:paraId="66CD5A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75E3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C45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89|PYGM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F52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LSDQEKRKQISVRGLAGVENVTELKKNFNRHLHFTLVKDRNVATPRDYYFALAHTVRDHLVGRWIRTQQHYYEKDPKRIYYLSLEFYMGRTLQNTMVNLALENACDEATYQLGLDMEELEEIEEDAGLGNGGLGRLAACFLDSMATLGLAAYGYGIRYEFGIFNQKICGGWQMEEADDWLRYGNPWEKARPEFTLPVHFYGRVEHTSQGAKWVDTQVVLAMPYDTPVPGYRNNVVNTMRLWSAKAPNDFNLKDFNVGGYIQAVLDRNLAENISRVLYPNDNFFEGKELRLKQEYFVVAATLQDIIRRFKSSKFGCRDPVRTNFDAFPDKVAIQLNDTHPSLAIPELMRVLVDLERLDWDKAWEVTVKTCAYTNHTVLPEALERWPVHLLETLLPRHLQIIYEINQRFLNRVAAAFPGDVDRLRRMSLVEEGAVKRINMAHLCIAGSHAVNGVARIHSEILKKTIFKDFYELEPHKFQNKTNGITPRRWLVLCNPGLAEIIAERIGEEYISDLDQLRKLLSYVDDEAFIRDVAKVKQENKLKFAAYLEREYKVHINPNSLFDVQVKRIHEYKRQLLNCLHVITLYNRIKKEPNKFVVPRTVMIGGKAAPGYHMAKMIIKLITAIGDVVNHDPVVGDRLRVIFLENYRVSLAEKVIPAADLSEQISTAGTEASGTGNMKFMLNGALTIGTMDGANVEMAEEAGEENFFIFGMRVEDVDRLDQRGYNAQEYYDRIPELRQIIEQLSSGFFSPKQPDLFKDIVNMLMHHDRFKVFADYEEYVKCQERVSALYKNPREWTRMVIRNIATSGKFSSDRTIAQYAREIWGVEPSRQRLPAPDEKIP</w:t>
            </w:r>
          </w:p>
        </w:tc>
      </w:tr>
      <w:tr w:rsidR="00767530" w:rsidRPr="00E340F8" w14:paraId="55B6DEA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18D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CD1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27|RES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AFC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QVMGQSSGGGGLFTSSGNIGMALPNDMYDLHDLSKAELAAPQLIMLANVALTGEVNGSCCDYLVGEERQMAELMPVGDNNFSDSEEGEGLEESADIKGEPHGLENMELRSLELSVVEPQPVFEASGAPDIYSSNKDLPPETPGAEDKGKSSKTKPFRCKPCQYEAESEEQFVHHIRVHSAKKFFVEESAEKQAKARESGSSTAEEGDFSKGPIRCDRCGYNTNRYDHYTAHLKHHTRAGDNERVYKCIICTYTTVSEYHWRKHLRNHFPRKVYTCGKCNYFSDRKNNYVQHVRTHTGERPYKCELCPYSSSQKTHLTRHMRTHSGEKPFKCDQCSYVASNQHEVTRHARQVHNGPKPLNCPHCDYKTADRSNFKKHVELHVNPRQFNCPVCDYAASKKCNLQYHFKSKHPTCPNKTMDVSKVKLKKTKKREADLPDNITNEKTEIEQTKIKGDVAGKKNEKSVKAEKRDVSKEKKPSNNVSVIQVTTRTRKSVTEVKEMDVHTGSNSEKFSKTKKSKRKLEVDSHSLHGPVNDEESSTKKKKKVESKSKNNSQEVPKGDSKVEENKKQNTCMKKSTKKKTLKNKSSKKSSKPPQKEPVEKGSAQMDPPQMGPAPTEAVQKGPVQVEPPPPMEHAQMEGAQIRPAPDEPVQMEVVQEGPAQKELLPPVEPAQMVGAQIVLAHMELPPPMETAQTEVAQMGPAPMEPAQMEVAQVESAPMQVVQKEPVQMELSPPMEVVQKEPVQIELSPPMEVVQKEPVKIELSPPIEVVQKEPVQMELSPPMGVVQKEPAQREPPPPREPPLHMEPISKKPPLRKDKKEKSNMQSERARKEQVLIEVGLVPVKDSWLLKESVSTEDLSPPSPPLPKENLREEASGDQKLLNTGEGNKEAPLQKVGAEEADESLPGLAANINESTHISSSGQNLNTPEGETLNGKHQTDSIVCEMKMDTDQNTRENLTGINSTVEEPVSPMLPPSAVEEREAVSKTALASPPATMAANESQEIDEDEGIHSHEGSDLSDNMSEGSDDSGLHGARPVPQESSRKNAKEALAVKAAKGDFVCIFCDRSFRKGKDYSKHLNRHLVNVYYLEEAAQGQE</w:t>
            </w:r>
          </w:p>
        </w:tc>
      </w:tr>
      <w:tr w:rsidR="00767530" w:rsidRPr="00E340F8" w14:paraId="356629A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887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B45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745|RE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8FD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EWVLLMSVLLCGLAGPTHLFQPSLVLDMAKVLLDNYCFPENLLGMQEAIQQAIKSHEILSISDPQTLASVLTAGVQSSLNDPRLVISYEPSTPEPPPQVPALTSLSEEELLAWLQRGLRHEVLEGNVGYLRVDSVPGQEVLSMMGEFLVAHVWGNLMGTSALVLDLRHCTGGQVSGIPYIISYLHPGNTILHVDTIYNRPSNTTTEIWTLPQVLGERYGADKDVVVLTSSQTRGVAEDIAHILKQMRRAIVVGERTGGGALDLRKLRIGESDFFFTVPVSRSLGPLGGGSQTWEGSGVLPCVGTPAEQALEKALAILTLRSALPGVVHCLQEVLKDYYTLVDRVPTLLQHLASMDFSTVVSEEDLVTKLNAGLQAASEDPRLLVRAIGPTETPSWPAPDAAAEDSPGVAPELPEDEAIRQALVDSVFQVSVLPGNVGYLRFDSFADASVLGVLAPYVLRQVWEPLQDTEHLIMDLRHNPGGPSSAVPLLLSYFQGPEAGPVHLFTTYDRRTNITQEHFSHMELPGPRYSTQRGVYLLTSHRTATAAEEFAFLMQSLGWATLVGEITAGNLLHTRTVPLLDTPEGSLALTVPVLTFIDNHGEAWLGGGVVPDAIVLAEEALDKAQEVLEFHQSLGALVEGTGHLLEAHYARPEVVGQTSALLRAKLAQGAYRTAVDLESLASQLTADLQEVSGDHRLLVFHSPGELVVEEAPPPPPAVPSPEELTYLIEALFKTEVLPGQLGYLRFDAMAELETVKAVGPQLVRLVWQQLVDTAALVIDLRYNPGSYSTAIPLLCSYFFEAEPRQHLYSVFDRATSKVTEVWTLPQVAGQRYGSHKDLYILMSHTSGSAAEAFAHTMQDLQRATVIGEPTAGGALSVGIYQVGSSPLYASMPTQMAMSATTGKAWDLAGVEPDITVPMSEALSIAQDIVALRAKVPTVLQTAGKLVADNYASAELGAKMATKLSGLQSRYSRVTSEVALAEILGADLQMLSGDPHLKAAHIPENAKDRIPGIVPMQIPSPEVFEELIKFSFHTNVLEDNIGYLRFDMFGDGELLTQVSRLLVEHIWKKIMHTDAMIIDMRFNIGGPTSSIPILCSYFFDEGPPVLLDKIYSRPDDSVSELWTHAQVVGERYGSKKSMVILTSSVTAGTAEEFTYIMKRLGRALVIGEVTSGGCQPPQTYHVDDTNLYLTIPTARSVGASDGSSWEGVGVTPHVVVPAEEALARAKEMLQHNQLRVKRSPGLQDHL</w:t>
            </w:r>
          </w:p>
        </w:tc>
      </w:tr>
      <w:tr w:rsidR="00767530" w:rsidRPr="00E340F8" w14:paraId="66D51F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596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145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993|REC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C10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QKQLLEAVEHKQLRPLDVQFALTVAGDEHPAVTLAAALLSHDAGEGHVCLPLSRLENNEASHPLLATCVSEIGELQNWEECLLASQAVSRGDEPTPMILCGDRLYLNRMWCNERTVARFFNEVNHAIEVDEALLAQTLDKLFPVSDEINWQKVAAAVALTRRISVISGGPGTGKTTTVAKLLAALIQMADGERCRIRLAAPTGKAAARLTESLGKALRQLPLTDEQKKRIPEDASTLHRLLGAQPGSQRLRHHAGNPLHLDVLVVDEASMIDLPMMSRLIDALPDHARVIFLGDRDQLASVEAGAVLGDICAYANAGFTAERARQLSRLTGTHVPAGTGTEAASLRDSLCLLQKSYRFGSDSGIGQLAAAINRGDKTAVKTVFQQDFTDIEKRLLQSGEDYIAMLEEALAGYGRYLDLLQARAEPDLIIQAFNEYQLLCALREGPFGVAGLNERIEQFMQQKRKIHRHPHSRWYEGRPVMIARNDSALGLFNGDIGIALDRGQGTRVWFAMPDGNIKSVQPSRLPEHETTWAMTVHKSQGSEFDHAALILPSQRTPVVTRELVYTAVTRARRRLSLYADERILSAAIATRTERRSGLAALFSSRE</w:t>
            </w:r>
          </w:p>
        </w:tc>
      </w:tr>
      <w:tr w:rsidR="00767530" w:rsidRPr="00E340F8" w14:paraId="392AA4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2821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91EF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271|RAB5A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904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RGATRPNGPNTGNKICQFKLVLLGESAVGKSSLVLRFVKGQFHEFQESTIGAAFLTQTVCLDDTTVKFEIWDTAGQERYHSLAPMYYRGAQAAIVVYDITNEESFARAKNWVKELQRQASPNIVIALSGNKADLANKRAVDFQEAQSYADDNSLLFMETSAKTSMNVNEIFMAIAKKLPKNEPQNPGANSARGRGVDLTEPTQPTRSQCCSN</w:t>
            </w:r>
          </w:p>
        </w:tc>
      </w:tr>
      <w:tr w:rsidR="00767530" w:rsidRPr="00E340F8" w14:paraId="3DF61B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E45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ACD9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942|RAB3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5A8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SEPPASPRDAADQNFDYMFKLLLIGNSSVGKTSFLFRYADDSFTPAFVSTVGIDFKVKTVYRHDKRIKLQIWDTAGQERYRTITTAYYRGAMGFLLMYDIANQESFTAVQDWATQIKTYSWDNAQVILVGNKCDLEDERVVSAEDGQRLAGDLGFEFFEASAKENINVKQVFERLVDIICDKMNESLEPSSSPGSNGKGPALGDTPPPQPSSCGC</w:t>
            </w:r>
          </w:p>
        </w:tc>
      </w:tr>
      <w:tr w:rsidR="00767530" w:rsidRPr="00E340F8" w14:paraId="6532D9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8A8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BC23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424|RENI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A66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RRMPLWALLLLWTSCSFSLPTDTASFGRILLKKMPSVREILEERGVDMTRISAEWGEFIKKSSFTNVTSPVVLTNYLDTQYYGEIGIGTPSQTFKVIFDTGSANLWVPSTKCGPLYTACEIHNLYDSSESSSYMENGTEFTIHYGSGKVKGFLSQDVVTVGGIIVTQTFGEVTELPLIPFMLAKFDGVLGMGFPAQAVDGVIPVFDHILSQRVLKEEVFSVYYSRESHLLGGEVVLGGSDPQHYQGNFHYVSISKAGSWQITMKGVSVGPATLLCEEGCMAVVDTGTSYISGPTSSLQLIMQALGVKEKRANNYVVNCSQVPTLPDISFYLGGRTYTLSNMDYVQKNPFRNDDLCILALQGLDIPPPTGPVWVLGATFIRKFYTEFDRHNNRIGFALAR</w:t>
            </w:r>
          </w:p>
        </w:tc>
      </w:tr>
      <w:tr w:rsidR="00767530" w:rsidRPr="00E340F8" w14:paraId="5A837AF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CD7C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86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U5|REN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BEE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ERKKPASMEEKDSLPNNKEKDCSERRTVSSKERPKDDIKLTAKKEVSKAPEDKKKRLEDDKRKKEDKERKKKDEEKVKAEEESKKKEEEEKKKHQEEERKKQEEQAKRQQEEEAAAQMKEKEESIQLHQEAWERHHLRKELRSKNQNAPDSRPEENFFSRLDSSLKKNTAFVKKLKTITEQQRDSLSHDFNGLNLSKYIAEAVASIVEAKLKISDVNCAVHLCSLFHQRYADFAPSLLQVWKKHFEARKEEKTPNITKLRTDLRFIAELTIVGIFTDKEGLSLIYEQLKNIINADRESHTHVSVVISFCRHCGDDIAGLVPRKVKSAAEKFNLSFPPSEIISPEKQQPFQNLLKEYFTSLTKHLKRDHRELQNTERQNRRILHSKGELSEDRHKQYEEFAMSYQKLLANSQSLADLLDENMPDLPQDKPTPEEHGPGIDIFTPGKPGEYDLEGGIWEDEDARNFYENLIDLKAFVPAILFKDNEKSCQNKESNKDDTKEAKESKENKEVSSPDDLELELENLEINDDTLELEGGDEAEDLTKKLLDEQEQEDEEASTGSHLKLIVDAFLQQLPNCVNRDLIDKAAMDFCMNMNTKANRKKLVRALFIVPRQRLDLLPFYARLVATLHPCMSDVAEDLCSMLRGDFRFHVRKKDQINIETKNKTVRFIGELTKFKMFTKNDTLHCLKMLLSDFSHHHIEMACTLLETCGRFLFRSPESHLRTSVLLEQMMRKKQAMHLDARYVTMVENAYYYCNPPPAEKTVKKKRPPLQEYVRKLLYKDLSKVTTEKVLRQMRKLPWQDQEVKDYVICCMINIWNVKYNSIHCVANLLAGLVLYQEDVGIHVVDGVLEDIRLGMEVNQPKFNQRRISSAKFLGELYNYRMVESAVIFRTLYSFTSFGVNPDGSPSSLDPPEHLFRIRLVCTILDTCGQYFDRGSSKRKLDCFLVYFQRYVWWKKSLEVWTKDHPFPIDIDYMISDTLELLRPKIKLCNSLEESIRQVQDLEREFLIKLGLVNDKDSKDSMTEGENLEEDEEEEEGGAETEEQSGNESEVNEPEEEEGSDNDDDEGEEEEEENTDYLTDSNKENETDEENTEVMIKGGGLKHVPCVEDEDFIQALDKMMLENLQQRSGESVKVHQLDVAIPLHLKSQLRKGPPLGGGEGEAESADTMPFVMLTRKGNKQQFKILNVPMSSQLAANHWNQQQAEQEERMRMKKLTLDINERQEQEDYQEMLQSLAQRPAPANTNRERRPRYQHPKGAPNADLIFKTGGRRR</w:t>
            </w:r>
          </w:p>
        </w:tc>
      </w:tr>
      <w:tr w:rsidR="00767530" w:rsidRPr="00E340F8" w14:paraId="0F3DEC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1022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059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Z7|RM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61E9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STNKELILGIMVGTAGISLLLLWYHKVRKPGIAMKLPEFLSLGNTFNSITLQDEIHDDQGTTVIFQERQLQILEKLNELLTNMEELKEEIRFLKEAIPKLEEYIQDELGGKITVHKISPQHRARKRRLPTIQSSATSNSSEEAESEGGYITANTDTEEQSFPVPKAFNTRVEELNLDVLLQKVDHLRMSESGKSESFELLRDHKEKFRDEIEFMWRFARAYGDMYELSTNTQEKKHYANIGKTLSERAINRAPMNGHCHLWYAVLCGYVSEFEGLQNKINYGHLFKEHLDIAIKLLPEEPFLYYLKGRYCYTVSKLSWIEKKMAATLFGKIPSSTVQEALHNFLKAEELCPGYSNPNYMYLAKCYTDLEENQNALKFCNLALLLPTVTKEDKEAQKEMQKIMTSLKR</w:t>
            </w:r>
          </w:p>
        </w:tc>
      </w:tr>
      <w:tr w:rsidR="00767530" w:rsidRPr="00E340F8" w14:paraId="2B35863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A9C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AAB8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Z16|RP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751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GGNVRFLVLILAVAICGAASVFQPISDSHRSAALDVFVPVDGSYKSLEEAYEALKTLEILGIDKKSDLSSKTCENVVKVLQSSSSTLKDAFYALNVNGILKCKIGEAGPKDIVSQLQAGVKDAKLLLDFYYSVRGLVLAKEQFPGTHISLGDAEAIFRSIKSLSQSDGRWRYSSNNPESSTFAAGLAYETLAGVISLAPSEFDPSLIQSVKTGILKLSDSIQKYDDGTFYFDEKSVDASQGPISTTASVIRGLTSFAASESTGLNLPGDKIVGLAKFFLGVGIPGDAKDFFNQIDALACLEDNKFSVPLILSLPSTVISLTKKEPLKVKVSTVLGSKAPALSVKLTQALSSKSVDSSVINNQELKFDADSATYFLDSFPKNFDIGKYTFVFKIVLDESAHEKVYITEAQTKVPIAATGAISIENAEIAVLDSDIGSVESQKKLDLTKDGAVSLSANHLQKLRLSFQLTTPLGNAFKPHQAFFKLKHESQVEHIFLVKTSGKKSELVLDFLGLVEKLYYLSGKYEIQLTIGDASMENSLLSNIGHIELDLPERPEKATRPPLQSTEPYSRYGPKAEISHIFRIPEKLPAKQLSLVFLGVIVLPFIGFLIGLTRLGVNIKSFPSSTGSAISALLFHCGIGAVLLLYVLFWLKLDLFTTLKALSLLGVFLLFVGHRTLSQLASASNKLKSA</w:t>
            </w:r>
          </w:p>
        </w:tc>
      </w:tr>
      <w:tr w:rsidR="00767530" w:rsidRPr="00E340F8" w14:paraId="31F173A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6A41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6DD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YRV4|RO5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057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VPLTMMWEEVTCSICLDPMVEPMSIECGHSFCQECISEVGKEGGSVCPVCRRHFLLQNLRPNRQVANMVDNLRKISQGAKESPHGELCVVHREKIHLFCEEDGKALCWVCSQSQKHRDHPMVPIEEAAQEYQEKLQVALNKLRHKQELAEKLELDIAMKKASWKGKVEAHKLRIHEEFVRQKNFLAEEEQKQLQKLEEEERQQLRTLGDTEARLAQQIQALQELIAELERRRRGSALELLQEVKSVLERSESWNLKELDVASTDLRNVFYVPGIKKMLRTCGVHITLDPQTANPWLILSENRRQVRLANTRQEVPENEERFDSYPMVLGAQRFDSGKVYWEVDVTGKEAWDLGVCRDNVRRKGQFLLNSDTGFWIIWLWNKQKYEAGTCPQTPLHLQVPPNRIGIFLDYEASTVSFYNITDHASLIYTFSECAFAGPLRPFFNPGFNDRGTNSAPLILCPLKTGW</w:t>
            </w:r>
          </w:p>
        </w:tc>
      </w:tr>
      <w:tr w:rsidR="00767530" w:rsidRPr="00E340F8" w14:paraId="34E9B0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EDCC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C512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5493|RNJ1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572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VKNDQTAVFALGGLGEIGKNTYAVQFQDEIVLIDAGIKFPEDELLGIDYVIPDYTYLVKNEDKIKGLFITHGHEDHIGGIPYLLRQVNIPVYGGKLAIGLLRNKLEEHGLLRQTKLNIIGEDDIVKFRKTAVSFFRTTHSIPDSYGIVVKTPPGNIVHTGDFKFDFTPVGEPANLTKMAEIGKEGVLCLLSDSTNSENPEFTMSERRVGESIHDIFRKVDGRIIFATFASNIHRLQQVIEAAVQNGRKVAVFGRSMESAIEIGQTLGYINCPKNTFIEHNEINRMPANKVTILCTGSQGEPMAALSRIANGTHRQISINPGDTVVFSSSPIPGNTISVSRTINQLYRAGAEVIHGPLNDIHTSGHGGQEEQKLMLRLIKPKFFMPIHGEYRMQKMHVKLATDCGIPEENCFIMDNGEVLALKGDEASVAGKIPSGSVYIDGSGIGDIGNIVLRDRRILSEEGLVIVVVSIDMDDFKISAGPDLISRGFVYMRESGDLINDAQELISNHLQKVMERKTTQWSEIKNEITDTLAPFLYEKTKRRPMILPIIMEV</w:t>
            </w:r>
          </w:p>
        </w:tc>
      </w:tr>
      <w:tr w:rsidR="00767530" w:rsidRPr="00E340F8" w14:paraId="521A40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139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420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3C1|RNF8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D80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TEEPPSSNNEEDSPAKEKIWCLQRVGRDSDWLRLFEDSEVSVGRGLNVTHQILSSSCPLMISRIHCVFKLNEGRQWTVTDNKSLNGVWVNGKRIPPSTPCILHQSDSVRLGVPLDGNPVEFDYILVQKNFDDVKSFLSGNLGKDSGAASLSQKLKNSKRKFDGGDESEPCPTQHSKSKLYRSSAPDKSRAQPCPSGERRETLKLSSRPLEEDRDKAGSSSSTCSDSSQHLATLHRYNRSLMVLKGRVGDTQKRAAELEQQQTQTPEREKEMQDLQTQLEALRGQLRSQQEQALRRMETLEKSFCEEERRLETEKAQQNEVGLKKQLEEALKEHRKVIEELKHAWQGFKEVLQAKDKELEVTKEEKEKAKAQKEEVVTQMTEVLESELQCSICSELFIEAVTLNCAHSFCQHCISEWRNRKDKCPMCWQNITSQTRSLVLDNCIDRMVENLSADMRERRLVLINERKGERSKSESISSSGGNK</w:t>
            </w:r>
          </w:p>
        </w:tc>
      </w:tr>
      <w:tr w:rsidR="00767530" w:rsidRPr="00E340F8" w14:paraId="50BE322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3C2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D20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5S7|RN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066E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WLRPGPRPLCPPARASWAFSHRFPSPLAPRRSPTPFFMASLLCCGPKLAACGIVLSAWGVIMLIMLGIFFNVHSAVLIEDVPFTEKDFENGPQNIYNLYEQVSYNCFIAAGLYLLLGGFSFCQVRLNKRKEYMVR</w:t>
            </w:r>
          </w:p>
        </w:tc>
      </w:tr>
      <w:tr w:rsidR="00767530" w:rsidRPr="00E340F8" w14:paraId="53FB6F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5F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43A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AU2|RP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C3FE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AASLCCSSTQVNGFGLRPERSLLYQPTSFSFSRRRTHGIVKASSRVDRFSKSDIIVSPSILSANFAKLGEQVKAVELAGCDWIHVDVMDGRFVPNITIGPLVVDALRPVTDLPLDVHLMIVEPEQRVPDFIKAGADIVSVHCEQQSTIHLHRTVNQIKSLGAKAGVVLNPGTPLSAIEYVLDMVDLVLIMSVNPGFGGQSFIESQVKKISDLRKMCAEKGVNPWIEVDGGVTPANAYKVIEAGANALVAGSAVFGAKDYAEAIKGIKASKRPAAVAV</w:t>
            </w:r>
          </w:p>
        </w:tc>
      </w:tr>
      <w:tr w:rsidR="00767530" w:rsidRPr="00E340F8" w14:paraId="1DE89E2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7AE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73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GM3|RPS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579B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SSISTVEDKPPQHQVFINFRGADLRRRFVSHLVTALKLNNINVFIDDYEDRGQPLDVLLKRIEESKIVLAIFSGNYTESVWCVRELEKIKDCTDEGTLVAIPIFYKLEPSTVRDLKGKFGDRFRSMAKGDERKKKWKEAFNLIPNIMGIIIDKKSVESEKVNEIVKAVKTALTGIPPEGSHNAVVGALGNSNAGTSSGDKKHETFGNEQRLKDLEEKLDRDKYKGTRIIGVVGMPGIGKTTLLKELYKTWQGKFSRHALIDQIRVKSKHLELDRLPQMLLGELSKLNHPHVDNLKDPYSQLHERKVLVVLDDVSKREQIDALREILDWIKEGKEGSRVVIATSDMSLTNGLVDDTYMVQNLNHRDSLQLFHYHAFIDDQANPQKKDFMKLSEGFVHYARGHPLALKVLGGELNKKSMDHWNSKMKKLAQSPSPNIVSVFQVSYDELTTAQKDAFLDIACFRSQDKDYVESLLASSDLGSAEAMSAVKSLTDKFLINTCDGRVEMHDLLYKFSREVDLKASNQDGSRQRRLWLHQHIIKGGIINVLQNKMKAANVRGIFLDLSEVEDETSLDRDHFINMGNLRYLKFYNSHCPQECKTNNKINIPDKLKLPLKEVRCLHWLKFPLETLPNDFNPINLVDLKLPYSEMEQLWEGDKDTPCLRWVDLNHSSKLCSLSGLSKAEKLQRLNLEGCTTLKAFPHDMKKMKMLAFLNLKGCTSLESLPEMNLISLKTLTLSGCSTFKEFPLISDNIETLYLDGTAISQLPMNMEKLQRLVVLNMKDCKMLEEIPGRVGELKALQELILSDCLNLKIFPEIDISFLNILLLDGTAIEVMPQLPSVQYLCLSRNAKISCLPVGISQLSQLKWLDLKYCTSLTSVPEFPPNLQCLDAHGCSSLKTVSKPLARIMPTEQNHSTFIFTNCENLEQAAKEEITSYAQRKCQLLSYARKRYNGGLVSESLFSTCFPGCEVPSWFCHETVGSELEVKLLPHWHDKKLAGIALCAVVSCLDPQDQVSRLSVTCTFKVKDEDKSWVAYTCPVGSWTRHGGGKDKIELDHVFIGYTSCPHTIKCHEEGNSDECNPTEASLKFTVTGGTSENGKYKVLKCGLSLVYAKDKDKNSALETKYDMLIGKSFQETSEGVDGRVKKTKGKYVMPVEKNFQETTEGVDGRVNKKKKTRMDNGRPKKKQRSGRDDNQTRMQVELQEGNINSVIMHTVKNF</w:t>
            </w:r>
          </w:p>
        </w:tc>
      </w:tr>
      <w:tr w:rsidR="00767530" w:rsidRPr="00E340F8" w14:paraId="7FE929B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074C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033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MF5|RPT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41C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WESESDGGVGVGGGGGREYGDGVLSSNKHGGVKTDGFELRGQSWFVATDIPSDLLVKIGDMNFHLHKYPLLSRSGKMNRLIYESRDPDPTILILDDLPGGPEAFELASKFCYGVPVDLTATNISGLRCAAEYLEMTEDLEEGNLIFKTEAFLSYVVLSSWRDSILVLKSCEKLSPWAENLQIVRRCSESIAWKACSNPKGIRWAYTGKAPSPSTTNFAGSSPRWNESKDSSFYCSPSRNTNSQPVPPDWWFEDVSILRIDHFVRVITAIKVKGMRFELLGAVIMHYAGKWLPGLIKEGGVAIAPAMSSAIGGGLGLGGDEMSISCGSNSSGGSSGPDWKGGLHMVLSAGKTNGHQDSVACLAGLGISPKDQRMIVESLISIIPPQKDSVTCSFLLRLLRAANMLKVAPALITELEKRVGMQFEQATLQDLLIPGYNNKGETMYDVDLVQRLLEHFLVQEQTEGSSPSRMSPSPSQSMYADIPRGNNNNGGGGGGNNQNAKMRVARLVDSYLTEVARDRNLPLTKFQVLAEALPESARTCDDGLYRAIDSYLKAHPTLSEHERKRLCRVMDCQKLSMDACMHAAQNERLPLRVVVQVLFSEQVKISNALANTSLKESTTLGEAMGTYQPMIPNRKTLIEATPQSFQEGWAAAKKDINTLKFELETVKTKYVELQNEMEVMQRQFEKTGKVKNTPSSSAWTSGWKKLSKLTKMSGQESHDISSGGEQAGVDHPPPRKPRRWRNSIS</w:t>
            </w:r>
          </w:p>
        </w:tc>
      </w:tr>
      <w:tr w:rsidR="00767530" w:rsidRPr="00E340F8" w14:paraId="4B14FB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39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600D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K4REZ6|ROSB_STRD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F34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ALILNTTLRRSPSRSQTQGLIDKAVPLYEKEGIETEVVRVIDHDIEQEYWDDYDDWNAGEKARREDEWPWLLEKIREADILVIATPITLNMCTSAAHVILEKLNLMDELNGDTKQFPLYNKVAGLLMCGNEDGAHHVAGTVLNNLGRLGYSVPPNAAAYWLGPAGTGPGYIEGKGDRHFHTNKLIRFMVANTSHLARMLQETPYTTDLEACAQAAREESDDVFAIRVNVNTPAIRYKRFQKLGEVKVEESQLG</w:t>
            </w:r>
          </w:p>
        </w:tc>
      </w:tr>
      <w:tr w:rsidR="00767530" w:rsidRPr="00E340F8" w14:paraId="349C81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BD4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F10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48|ROR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2EF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PAAPDPAASEPGSSGSEAAAGSRETPLTQDTGRKSEAPGAGRRQSYASSSRGISVTKKTHTSQIEIIPCKICGDKSSGIHYGVITCEGCKGFFRRSQQSNATYSCPRQKNCLIDRTSRNRCQHCRLQKCLAVGMSRDAVKFGRMSKKQRDSLYAEVQKHRMQQQQRDHQQQPGEAEPLTPTYNISANGLTELHDDLSTYMDGHTPEGSKADSAVSSFYLDIQPSPDQSGLDINGIKPEPICDYTPASGFFPYCSFTNGETSPTVSMAELEHLAQNISKSHLETCQYLREELQQITWQTFLQEEIENYQNKQREVMWQLCAIKITEAIQYVVEFAKRIDGFMELCQNDQIVLLKAGSLEVVFIRMCRAFDSQNNTVYFDGKYASPDVFKSLGCEDFISFVFEFGKSLCSMHLTEDEIALFSAFVLMSADRSWLQEKVKIEKLQQKIQLALQHVLQKNHREDGILTKLICKVSTLRALCGRHTEKLMAFKAIYPDIVRLHFPPLYKELFTSEFEPAMQIDG</w:t>
            </w:r>
          </w:p>
        </w:tc>
      </w:tr>
      <w:tr w:rsidR="00767530" w:rsidRPr="00E340F8" w14:paraId="61306D7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330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697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EG1|RSL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23B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VDGELESLLGMFNFDQCSSSKEERPRDELLGLSSLYNGHLHQHQHHNNVLSSDHHAFLLPDMFPFGAMPGGNLPAMLDSWDQSHHLQETSSLKRKLLDVENLCKTNSNCDVTRQELAKSKKKQRVSSESNTVDESNTNWVDGQSLSNSSDDEKASVTSVKGKTRATKGTATDPQSLYARKRREKINERLKTLQNLVPNGTKVDISTMLEEAVHYVKFLQLQIKLLSSDDLWMYAPLAYNGLDMGFHHNLLSRLM</w:t>
            </w:r>
          </w:p>
        </w:tc>
      </w:tr>
      <w:tr w:rsidR="00767530" w:rsidRPr="00E340F8" w14:paraId="386ACF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E45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FAC6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2777|SBT3_SOLL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920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HLLLFSWALSAHLFLALAQRSTYIVHLDKSLMPNVFTDHHHWHSSTIDSIKASVPSSVDRFHSAPKLVYSYDNVLHGFSAVLSKDELAALKKLPGFISAYKDRTVEPHTTHTSDFLKLNPSSGLWPASGLGQDVIVAVLDSGIWPESASFQDDGMPEIPKRWKGICKPGTQFNASMCNRKLIGANYFNKGILANDPTVNITMNSARDTDGHGTHCASITAGNFAKGVSHFGYAPGTARGVAPRARLAVYKFSFNEGTFTSDLIAAMDQAVADGVDMISISYGYRFIPLYEDAISIASFGAMMKGVLVSASAGNRGPGIGSLNNGSPWILCVASGHTDRTFAGTLTLGNGLKIRGWSLFPARAFVRDSPVIYNKTLSDCSSEELLSQVENPENTIVICDDNGDFSDQMRIITRARLKAAIFISEDPGVFRSATFPNPGVVVNKKEGKQVINYVKNSVTPTATITFQETYLDTKPAPVVAASSARGPSRSYLGISKPDILAPGVLILAAYPPNVFATSIGTNILLSTDYILESGTSMAAPHAAGIAAMLKAAHPEWSPSAIRSAMMTTADPLDNTRKPIKDSDNNKAATPLDMGAGHVDPNRALDPGLVYDATPQDYVNLLCSLNFTEEQFKTIARSSASHNCSNPSADLNYPSFIALYSIEGNFTLLEQKFKRTVTNVGKGAATYKAKLKAPKNSTISVSPQILVFKNKNEKQSYTLTIRYIGDEGQSRNVGSITWVEQNGNHSVRSPIVTSPIIEVW</w:t>
            </w:r>
          </w:p>
        </w:tc>
      </w:tr>
      <w:tr w:rsidR="00767530" w:rsidRPr="00E340F8" w14:paraId="11869C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A9B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27B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5T7|S6A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6833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LVLPNPGLDARIPSLAELETIEQEEASSRPKWDNKAQYMLTCLGFCVGLGNVWRFPYLCQSHGGGAFMIPFLILLVLEGIPLLYLEFAIGQRLRRGSLGVWSSIHPALKGLGLASMLTSFMVGLYYNTIISWIMWYLFNSFQEPLPWSDCPLNENQTGYVDECARSSPVDYFWYRETLNISTSISDSGSIQWWMLLCLACAWSVLYMCTIRGIETTGKAVYITSTLPYVVLTIFLIRGLTLKGATNGIVFLFTPNVTELAQPDTWLDAGAQVFFSFSLAFGGLISFSSYNSVHNNCEKDSVIVSIINGFTSVYVAIVVYSVIGFRATQRYDDCFSTNILTLINGFDLPEGNVTQENFVDMQQRCNASDPAAYAQLVFQTCDINAFLSEAVEGTGLAFIVFTEAITKMPLSPLWSVLFFIMLFCLGLSSMFGNMEGVVVPLQDLRVIPPKWPKEVLTGLICLGTFLIGFIFTLNSGQYWLSLLDSYAGSIPLLIIAFCEMFSVVYVYGVDRFNKDIEFMIGHKPNIFWQVTWRVVSPLLMLIIFLFFFVVEVSQELTYSIWDPGYEEFPKSQKISYPNWVYVVVVIVAGVPSLTIPGYAIYKLIRNHCQKPGDHQGLVSTLSTASMNGDLKY</w:t>
            </w:r>
          </w:p>
        </w:tc>
      </w:tr>
      <w:tr w:rsidR="00767530" w:rsidRPr="00E340F8" w14:paraId="003636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2BB2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782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576|S6A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C157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SGMDPLVDIEDERPKWDNKLQYLLSCIGFAVGLGNIWRFPYLCQTHGGGAFLIPYFIALVFEGIPLFYIELAIGQRLRRGSIGVWKTISPYLGGVGLGCFSVSFLVSLYYNTVLLWVLWFFLNSFQHPLPWSTCPLDLNRTGFVQECQSSGTVSYFWYRQTLNITSDISNTGTIQWKLFLCLVACWSTVYLCVIRGIESTGKVIYFTALFPYLVLTIFLIRGLTLPGATEGLIYLFTPNMKTLQNPRVWLDAATQIFFSLSLAFGGHIAFASYNPPRNNCEKDAVIIALVNSMTSLYASIAIFSVMGFKASNDYGRCLDRNILSLINEFDLPELSISRDEYPSVLMYLNATQTARVAQLPLKTCHLEDFLDKSASGPGLAFIVFTEAVLHMPGASVWSVLFFGMLFTLGLSSMFGNMEGVITPLLDMGILPKGIPKEVMTGVICFACFLSAICFTLQSGGYWLEIFDSFAASLNLIIFAFMEVVGVIHIYGMKRFCDDIEWMTGRRPGLYWQVTWRVVSPMLLFGIFLSYIVLLIQTPPSYKAWNPQYEHFPSREEKFYPGWVQVTCVLLSFLPSLWVPGVALAQLLSQYKQRWKATHLESGLKLQESRGC</w:t>
            </w:r>
          </w:p>
        </w:tc>
      </w:tr>
      <w:tr w:rsidR="00767530" w:rsidRPr="00E340F8" w14:paraId="2938888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E48B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BAB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65|RUV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7B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EEVKSTTKTQRIASHSHVKGLGLDESGLAKQAASGLVGQENAREACGVIVELIKSKKMAGRAVLLAGPPGTGKTALALAIAQELGSKVPFCPMVGSEVYSTEIKKTEVLMENFRRAIGLRIKETKEVYEGEVTELTPCETENPMGGYGKTISHVIIGLKTAKGTKQLKLDPSIFESLQKERVEAGDVIYIEANSGAVKRQGRCDTYATEFDLEAEEYVPLPKGDVHKKKEIIQDVTLHDLDVANARPQGGQDILSMMGQLMKPKKTEITDKLRGEINKVVNKYIDQGIAELVPGVLFVDEVHMLDIECFTYLHRALESSIAPIVIFASNRGNCVIRGTEDITSPHGIPLDLLDRVMIIRTMLYTPQEMKQIIKIRAQTEGINISEEALNHLGEIGTKTTLRYSVQLLTPANLLAKINGKDSIEKEHVEEISELFYDAKSSAKILADQQDKYMK</w:t>
            </w:r>
          </w:p>
        </w:tc>
      </w:tr>
      <w:tr w:rsidR="00767530" w:rsidRPr="00E340F8" w14:paraId="378015D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DA0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AA1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N2|RUS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A301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PQRALLCNLNHIHLQHVSLGLHLSRRPELQEGPLSTPPPPGDTGGKESRGPCSGTLVDANSNSPAVPCRCCQEHGPGLENRQDPSQEEEGAASPSDPGCSSSLSSCSDLSPDESPVSVYLRDLPGDEDAHPQPSIIPLEQGSPLASAGPGTCSPDSFCCSPDSCSGASSSPDPGLDSNCNALTTCQDVPSPGLEEEDERAEQDLPTSELLEADDGKIDAGKTEPSWKINPIWKIDTEKTKAEWKTTENNNTGWKNNGNVNSSWKSEPEKFDSGWKTNTRITDSGSKTDAGKIDGGWRSDVSEEPVPHRTITSFHELAQKRKRGPGLPLVPQAKKDRSDWLIVFSPDTELPPSGSPGGSSAPPREVTTFKELRSRSRAPAPPVPPRDPPVGWALVPPRPPPPPVPPRRKKNRPGLQPIAEGQSEEGRAVSPAAGEEAPAAKEPGAQAGLEVRSSWSFAGVPGAQRLWMAEAQSGTGQLQEQKKGLLIAVSVSVDKIISHFGAARNLVQKAQLGDSRLSPDVGHLVLTTLCPALHALVADGLKPFRKDLITGQRRSSPWSVVEASVKPGSSTRSLGTLYSQVSRLAPLSSSRSRFHAFILGLLNTKQLELWFSSLQEDAGLLSLLYLPTGFFSLARGGCPSLSTELLLLLQPLSVLTFHLDLLFEHHHHLPLGPPQAPAPPGPPPALQQTMQAMLHFGGRLAQSLRGTSKEAASDPSDSPNLPTPGSWWEQLTQASRVYASGGTEGFPLSRWAPGRHGTAAEEGAQERPLPTDEMAPGRGLWLGRLFGVPGGPAENENGALKSRRPSSWLPPTVSVLALVKRGAPPEMPSPQELEASAPRMVQTHRAVRALCDHTAARPDQLSFRRGEVLRVITTVDEDWLRCGRDGMEGLVPVGYTSLVL</w:t>
            </w:r>
          </w:p>
        </w:tc>
      </w:tr>
      <w:tr w:rsidR="00767530" w:rsidRPr="00E340F8" w14:paraId="4B2C9D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D347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A3E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B6|SAV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BC0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RKKTKNEVSKPAEVQGKYVKKETSPLLRNLMPSFIRHGPTIPRRTDICLPDSSPNAFSTSGDVVSRNQSFLRTPIQRTPHEIMRRESNRLSAPSYLARSLADVPREYGSSQSFVTEVSFAVENGDSGSRYYYSDNFFDGQRKRPLGDRAHEDYRYYEYNHDLFQRMPQNQGRHASGIGRVAATSLGNLTNHGSEDLPLPPGWSVDWTMRGRKYYIDHNTNTTHWSHPLEREGLPPGWERVESSEFGTYYVDHTNKKAQYRHPCAPSVPRYDQPPPVTYQPQQTERNQSLLVPANPYHTAEIPDWLQVYARAPVKYDHILKWELFQLADLDTYQGMLKLLFMKELEQIVKMYEAYRQALLTELENRKQRQQWYAQQHGKNF</w:t>
            </w:r>
          </w:p>
        </w:tc>
      </w:tr>
      <w:tr w:rsidR="00767530" w:rsidRPr="00E340F8" w14:paraId="642C64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03D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0E9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E8|S22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A95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YDEVTAFLGEWGPFQRLIFFLLSASIIPNGFNGMSIVFLAGTPEHRCLVPHTVNLSSAWRNHSIPLETKDGRQVPQKCRRYRLATIANFSELGLEPGRDVDLEQLEQESCLDGWEYDKDVFLSTIVTEWDLVCKDDWKAPLTTSLFFVGVLMGSFISGQLSDRFGRKNVLFLTMGMQTGFSFLQVFSVNFEMFTVLFVLVGMGQISNYVAAFVLGTEILSKSIRIIFATLGVCIFYAFGFMVLPLFAYFIRDWRMLLLALTVPGVLCGALWWFIPESPRWLISQGRIKEAEVIIRKAAKINGIVAPSTIFDPSELQDLNSTKPQLHHIYDLIRTRNIRVITIMSIILWLTISVGYFGLSLDTPNLHGDIYVNCFLLAAVEVPAYVLAWLLLQYLPRRYSISAALFLGGSVLLFMQLVPSELFYLSTALVMVGKFGITSAYSMVYVYTAELYPTVVRNMGVGVSSTASRLGSILSPYFVYLGAYDRFLPYILMGSLTILTAILTLFFPESFGVPLPDTIDQMLRVKGIKQWQIQSQTRMQKDGEESPTVLKSTAF</w:t>
            </w:r>
          </w:p>
        </w:tc>
      </w:tr>
      <w:tr w:rsidR="00767530" w:rsidRPr="00E340F8" w14:paraId="59E8010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40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054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84|S10A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599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PLTELEESIETVVTTFFTFARQEGRKDSLSVNEFKELVTQQLPHLLKDVGSLDEKMKSLDVNQDSELKFNEYWRLIGELAKEIRKKKDLKIRKK</w:t>
            </w:r>
          </w:p>
        </w:tc>
      </w:tr>
      <w:tr w:rsidR="00767530" w:rsidRPr="00E340F8" w14:paraId="407D2A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7D6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7DE5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03|S10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DDC9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PLDQAIGLLVAIFHKYSGREGDKHTLSKKELKELIQKELTIGSKLQDAEIARLMEDLDRNKDQEVNFQEYVTFLGALALIYNEALKG</w:t>
            </w:r>
          </w:p>
        </w:tc>
      </w:tr>
      <w:tr w:rsidR="00767530" w:rsidRPr="00E340F8" w14:paraId="000999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FB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CE15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W4|S41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2D9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SKGRSITDKTSGGPSSGGGFVDWTLRLNTIQSDKFLNLLLSMVPVIYQKNQEDRHKKANGIWQDGLSTAVQTFSNRSEQHMEYHSFSEQSFHANNGHASSSCSQKYDDYANYNYCDGRETSETTAMLQDEDISSDGDEDAIVEVTPKLPKESSGIMALQILVPFLLAGFGTVSAGMVLDIVQHWEVFRKVTEVFILVPALLGLKGNLEMTLASRLSTAVNIGKMDSPIEKWNLIIGNLALKQVQATVVGFLAAVAAIILGWIPEGKYYLDHSILLCSSSVATAFIASLLQGIIMVGVIVGSKKTGINPDNVATPIAASFGDLITLAILAWISQGLYSCLETYYYISPLVGVFFLALTPIWIIIAAKHPATRTVLHSGWEPVITAMVISSIGGLILDTTVSDPNLVGIVVYTPVINGIGGNLVAIQASRISTYLHLHSIPGELPDEPKGCYYPFRTFFGPGVNNKSAQVLLLLVIPGHLIFLYTIHLMKSGHTSLTIIFIVVYLFGAVLQVFTLLWIADWMVHHFWRKGKDPDSFSIPYLTALGDLLGTALLALSFHFLWLIGDRDGDVGD</w:t>
            </w:r>
          </w:p>
        </w:tc>
      </w:tr>
      <w:tr w:rsidR="00767530" w:rsidRPr="00E340F8" w14:paraId="3BC76E7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632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B5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10|SA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2DA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RIREAKEGDCGDILRLIRELAEFEKLSDQVKISEEALRADGFGDNPFYHCLVAEILPAPGKLLGPCVVGYGIYYFIYSTWKGRTIYLEDIYVMPEYRGQGIGSKIIKKVAEVALDKGCSQFRLAVLDWNQRAMDLYKALGAQDLTEAEGWHFFCFQGEATRKLAGK</w:t>
            </w:r>
          </w:p>
        </w:tc>
      </w:tr>
      <w:tr w:rsidR="00767530" w:rsidRPr="00E340F8" w14:paraId="4503659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E59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5CB3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770|SC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591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TERLREKISRAFYNHGLLCASYPIPIILFTGFCILACCYPLLKLPLPGTGPVEFTTPVKDYSPPPVDSDRKQGEPTEQPEWYVGAPVAYVQQIFVKSSVFPWHKNLLAVDVFRSPLSRAFQLVEEIRNHVLRDSSGIRSLEELCLQVTDLLPGLRKLRNLLPEHGCLLLSPGNFWQNDWERFHADPDIIGTIHQHEPKTLQTSATLKDLLFGVPGKYSGVSLYTRKRMVSYTITLVFQHYHAKFLGSLRARLMLLHPSPNCSLRAESLVHVHFKEEIGVAELIPLVTTYIILFAYIYFSTRKIDMVKSKWGLALAAVVTVLSSLLMSVGLCTLFGLTPTLNGGEIFPYLVVVIGLENVLVLTKSVVSTPVDLEVKLRIAQGLSSESWSIMKNMATELGIILIGYFTLVPAIQEFCLFAVVGLVSDFFLQMLFFTTVLSIDIRRMELADLNKRLPPEACLPSAKPVGQPTRYERQLAVRPSTPHTITLQPSSFRNLRLPKRLRVVYFLARTRLAQRLIMAGTVVWIGILVYTDPAGLRNYLAAQVTEQSPLGEGALAPMPVPSGMLPPSHPDPAFSIFPPDAPKLPENQTSPGESPERGGPAEVVHDSPVPEVTWGPEDEELWRKLSFRHWPTLFSYYNITLAKRYISLLPVIPVTLRLNPREALEGRHPQDGRSAWPPPGPIPAGHWEAGPKGPGGVQAHGDVTLYKVAALGLATGIVLVLLLLCLYRVLCPRNYGQLGGGPGRRRRGELPCDDYGYAPPETEIVPLVLRGHLMDIECLASDGMLLVSCCLAGHVCVWDAQTGDCLTRIPRPGRQRRDSGVGSGLEAQESWERLSDGGKAGPEEPGDSPPLRHRPRGPPPPSLFGDQPDLTCLIDTNFSAQPRSSQPTQPEPRHRAVCGRSRDSPGYDFSCLVQRVYQEEGLAAVCTPALRPPSPGPVLSQAPEDEGGSPEKGSPSLAWAPSAEGSIWSLELQGNLIVVGRSSGRLEVWDAIEGVLCCSSEEVSSGITALVFLDKRIVAARLNGSLDFFSLETHTALSPLQFRGTPGRGSSPASPVYSSSDTVACHLTHTVPCAHQKPITALKAAAGRLVTGSQDHTLRVFRLEDSCCLFTLQGHSGAITTVYIDQTMVLASGGQDGAICLWDVLTGSRVSHVFAHRGDVTSLTCTTSCVISSGLDDLISIWDRSTGIKFYSIQQDLGCGASLGVISDNLLVTGGQGCVSFWDLNYGDLLQTVYLGKNSEAQPARQILVLDNAAIVCNFGSELSLVYVPSVLEKLD</w:t>
            </w:r>
          </w:p>
        </w:tc>
      </w:tr>
      <w:tr w:rsidR="00767530" w:rsidRPr="00E340F8" w14:paraId="08D925B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5CB5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A46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45|SC6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76B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SAPKEMNKLPANSPEAAAAQGHPDGPCAPRTSPEQELPAAAAPPPPRVPRSASTGAQTFQSADARACEAERPGVGSCKLSSPRAQAASAALRDLREAQGAQASPPPGSSGPGNALHCKIPFLRGPEGDANVSVGKGTLERNNTPVVGWVNMSQSTVVLATDGITSVLPGSVATVATQEDEQGDENKARGNWSSKLDFILSMVGYAVGLGNVWRFPYLAFQNGGGAFLIPYLMMLALAGLPIFFLEVSLGQFASQGPVSVWKAIPALQGCGIAMLIISVLIAIYYNVIICYTLFYLFASFVSVLPWGSCNNPWNTPECKDKTKLLLDSCVISDHPKIQIKNSTFCMTAYPNVTMVNFTSQANKTFVSGSEEYFKYFVLKISAGIEYPGEIRWPLALCLFLAWVIVYASLAKGIKTSGKVVYFTATFPYVVLVILLIRGVTLPGAGAGIWYFITPKWEKLTDATVWKDAATQIFFSLSAAWGGLITLSSYNKFHNNCYRDTLIVTCTNSATSIFAGFVIFSVIGFMANERKVNIENVADQGPGIAFVVYPEALTRLPLSPFWAIIFFLMLLTLGLDTMFATIETIVTSISDEFPKYLRTHKPVFTLGCCICFFIMGFPMITQGGIYMFQLVDTYAASYALVIIAIFELVGISYVYGLQRFCEDIEMMIGFQPNIFWKVCWAFVTPTILTFILCFSFYQWEPMTYGSYRYPNWSMVLGWLMLACSVIWIPIMFVIKMHLAPGRFIERLKLVCSPQPDWGPFLAQHRGERYKNMIDPLGTSSLGLKLPVKDLELGTQC</w:t>
            </w:r>
          </w:p>
        </w:tc>
      </w:tr>
      <w:tr w:rsidR="00767530" w:rsidRPr="00E340F8" w14:paraId="7E516E8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885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8B3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304|SIV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4F8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RSCPFADVAPLQLKVRVSQRELSRGVCAERYSQEVFEKTKRLLFLGAQAYLDHVWDEGCAVVHLPESPKPGPTGAPRAARGQMLIGPDGRLIRSLGQASEADPSGVASIACSSCVRAVDGKAVCGQCERALCGQCVRTCWGCGSVACTLCGLVDCSDMYEKVLCTSCAMFET</w:t>
            </w:r>
          </w:p>
        </w:tc>
      </w:tr>
      <w:tr w:rsidR="00767530" w:rsidRPr="00E340F8" w14:paraId="5F02C2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092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25B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975|SC6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1DB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ARMNPQVQPENNGADTGPEQPLRARKTAELLVVKERNGVQCLLAPRDGDAQPRETWGKKIDFLLSVVGFAVDLANVWRFPYLCYKNGGGAFLIPYTLFLIIAGMPLFYMELALGQYNREGAATVWKICPFFKGVGYAVILIALYVGFYYNVIIAWSLYYLFSSFTLNLPWTDCGHTWNSPNCTDPKLLNGSVLGNHTKYSKYKFTPAAEFYERGVLHLHESSGIHDIGLPQWQLLLCLMVVVIVLYFSLWKGVKTSGKVVWITATLPYFVLFVLLVHGVTLPGASNGINAYLHIDFYRLKEATVWIDAATQIFFSLGAGFGVLIAFASYNKFDNNCYRDALLTSSINCITSFVSGFAIFSILGYMAHEHKVNIEDVATEGAGLVFILYPEAISTLSGSTFWAVVFFVMLLALGLDSSMGGMEAVITGLADDFQVLKRHRKLFTFGVTFSTFLLALFCITKGGIYVLTLLDTFAAGTSILFAVLMEAIGVSWFYGVDRFSNDIQQMMGFRPGLYWRLCWKFVSPAFLLFVVVVSIINFKPLTYDDYIFPPWANWVGWGIALSSMVLVPIYVIYKFLSTQGSLWERLAYGITPENEHHLVAQRDIRQFQLQHWLAI</w:t>
            </w:r>
          </w:p>
        </w:tc>
      </w:tr>
      <w:tr w:rsidR="00767530" w:rsidRPr="00E340F8" w14:paraId="44CF662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F39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F48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47|SET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B925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PGCIGLDAATATVESEEIAELQQAVVEELGISMEELRHFIDEELEKMDCVQQRKKQLAELETWVIQKESEVAHVDQLFDDASRAVTNCESLVKDFYSKLGLQYRDSSSEDESSRPTEIIEIPDEDDDVLSIDSGDAGSRTPKDQKLREAMAALRKSAQDVQKFMDAVNKKSSSQDLHKGTLSQMSGELSKDGDLIVSMRILGKKRTKTWHKGTLIAIQTVGPGKKYKVKFDNKGKSLLSGNHIAYDYHPPADKLYVGSRVVAKYKDGNQVWLYAGIVAETPNVKNKLRFLIFFDDGYASYVTQSELYPICRPLKKTWEDIEDISCRDFIEEYVTAYPNRPMVLLKSGQLIKTEWEGTWWKSRVEEVDGSLVRILFLDDKRCEWIYRGSTRLEPMFSMKTSSASALEKKQGQLRTRPNMGAVRSKGPVVQYTQDLTGTGTQFKPVEPPQPTAPPAPPFPPAPPLSPQAGDSDLESQLAQSRKQVAKKSTSFRPGSVGSGHSSPTSPALSENVSGGKPGINQTYRSPLGSTASAPAPSALPAPPAPPVFHGMLERAPAEPSYRAPMEKLFYLPHVCSYTCLSRVRPMRNEQYRGKNPLLVPLLYDFRRMTARRRVNRKMGFHVIYKTPCGLCLRTMQEIERYLFETGCDFLFLEMFCLDPYVLVDRKFQPYKPFYYILDITYGKEDVPLSCVNEIDTTPPPQVAYSKERIPGKGVFINTGPEFLVGCDCKDGCRDKSKCACHQLTIQATACTPGGQINPNSGYQYKRLEECLPTGVYECNKRCKCDPNMCTNRLVQHGLQVRLQLFKTQNKGWGIRCLDDIAKGSFVCIYAGKILTDDFADKEGLEMGDEYFANLDHIESVENFKEGYESDAPCSSDSSGVDLKDQEDGNSGTEDPEESNDDSSDDNFCKDEDFSTSSVWRSYATRRQTRGQKENGLSETTSKDSHPPDLGPPHIPVPPSIPVGGCNPPSSEETPKNKVASWLSCNSVSEGGFADSDSHSSFKTNEGGEGRAGGSRMEAEKASTSGLGIKDEGDIKQAKKEDTDDRNKMSVVTESSRNYGYNPSPVKPEGLRRPPSKTSMHQSRRLMASAQSNPDDVLTLSSSTESEGESGTSRKPTAGQTSATAVDSDDIQTISSGSEGDDFEDKKNMTGPMKRQVAVKSTRGFALKSTHGIAIKSTNMASVDKGESAPVRKNTRQFYDGEESCYIIDAKLEGNLGRYLNHSCSPNLFVQNVFVDTHDLRFPWVAFFASKRIRAGTELTWDYNYEVGSVEGKELLCCCGAIECRGRLL</w:t>
            </w:r>
          </w:p>
        </w:tc>
      </w:tr>
      <w:tr w:rsidR="00767530" w:rsidRPr="00E340F8" w14:paraId="31D27B4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8F8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363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74|SHAN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3B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LNAFTKKEVPFREAPAYSNRRRRPPNTLAAPRVLLRSNSDNNLNAGAPEWAVCSAATSHRSLSPQLLQQTPSKPDGATKSLGSYAPGPRSRSPSLNRLGGAGEDGKRPQPPHWHVGSPFTPGANKDSLSTFEYPGPRRKLYSAVPGRLFVAIKPYQPQVDGEIPLHRGDRVKVLSIGEGGFWEGSARGHIGWFPAECVEEVQCKPRDSQAETRADRSKKLFRHYTVGSYDSFDAASDCIIEDKTVVLQKKDNEGFGFVLRGAKADTPIEEFTPTPAFPALQYLESVDEGGVAWQAGLRTGDFLIEVNNENVVKVGHRQVVNMIRQGGNHLVLKVVTVTRNLDPDDTARKKAPPPPKRAPTTALTLRSKSMTAELEELGLSLVDKASVRKKKDKPEEIVPASKPSRTAENVAIESRVATIKQRPTSRCFPAASDVNSVYERQGIAVMTPTVPGSPKGPFLGLPRGTMRRQKSIDSRIFLSGITEEERQFLAPPMLKFTRSLSMPDTSEDIPPPPQSVPPSPPPPSPTTYNCPRSPTPRVYGTIKPAFNQNPVAKVPPATRSDTVATMMREKGMFYRRELDRFSLDSEDVYSRSPAPQAAFRTKRGQMPENPYSEVGKIASKAVYVPAKPARRKGMLVKQSNVEDSPEKTCSIPIPTIIVKEPSTSSSGKSSQGSSMEIDPQATEPGQLRPDDSLTVSSPFAAAIAGAVRDREKRLEARRNSPAFLSTDLGDEDVGLGPPAPRMQPSKFPEEGGFGDEDETEQPLLPTPGAAPRELENHFLGGGEAGAQGEAGGPLSSTSKAKGPESGPAAALKSSSPASPENYVHPLTGRLLDPSSPLALALSARDRAMQESQQGHKGEAPKADLNKPLYIDTKMRPSVESGFPPVTRQNTRGPLRRQETENKYETDLSKDRRADDKKNMLINIVDTAQQKSAGLLMVHTVDIPVAGPPLEEEEDREDGDTKPDHSPSTVPEGVPKTEGALQISAAPEPAAAPGRTIVAAGSVEEAVILPFRIPPPPLASVDLDEDFLFTEPLPPPLEFANSFDIPDDRAASVPALADLVKQKKSDTPQPPSLNSSQPANSTDSKKPAGISNCLPSSFLPPPESFDAVTDSGIEEVDSRSSSDHHLETTSTISTVSSISTLSSEGGESMDTCTVYADGQAFVVDKPPVPPKPKMKPIVHKSNALYQDTLPEEDTDGFVIPPPAPPPPPGSAQAGVAKVIQPRTSKLWGDVTEVKSPILSGPKANVISELNSILQQMNRGKSVKPGEGLELPVGAKSANLAPRSPEVMSTVSGTRSTTVTFTVRPGTSQPITLQSRPPDYESRTSGPRRAPSPVVSPTELSKEILPTPPSAAAASPSPTLSDVFSLPSQSPAGDLFGLNPAGRSRSPSPSILQQPISNKPFTTKPVHLWTKPDVADWLESLNLGEHKETFMDNEIDGSHLPNLQKEDLIDLGVTRVGHRMNIERALKQLLDR</w:t>
            </w:r>
          </w:p>
        </w:tc>
      </w:tr>
      <w:tr w:rsidR="00767530" w:rsidRPr="00E340F8" w14:paraId="7C1362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CF5A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D3DF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WE4|SINA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FC6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RINDLQVESRVHELLDFPVHTNQISSAIYECPNDHIENPKKKPYNCPHSGAKCDVTGDIQRLLLHLRNDHNVEMSDGRSFSHRYVHHDPKHLHHATWMLTLLDCCGRKFCLYFEAFHLRKTPMYMAFMQFMGDEEEAMSFSYSLQVGGNGRKLTWQGVPRSIRDSHKTVRDSQDGLIITRKLALFFSTDNNTTDKELKLKVSGRVWREQPVSI</w:t>
            </w:r>
          </w:p>
        </w:tc>
      </w:tr>
      <w:tr w:rsidR="00767530" w:rsidRPr="00E340F8" w14:paraId="1FD422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AE37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95FC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RV9|SGPL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4C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ANDYLKDYQPAKLVLATAGITAASILAYQAITDRDFKDKLNKKIFRSIKSMPGVSDIVKKERAKAKVELKKMFKTDVRNAHYTLPLKGIKHEDLIEEMKALAKVDESHWVDSKVSGCVYLGEKEHTKLLNEAYSLFSLSNPLHPSVFPSIRKFETESISMVSNMLNAHSKVVGSLTSGGTESIFMAVKAYRDFYKDRTDRPEIVVPVTIHAAFDKACEYLKIRIVHIDVDPVSYKVDMAAMKKAINKDTILVAGSAVNFPHGIIDPIDEIAKLAQQYDIGCHVDACLGGFILPFAEKLDYDIPVFDFRIPGVTSMSVDTHKFGYAAKGTSVVLFGNKKLRRAMYFVAPNWPGGIYASPTLPGSRPGGLVAACWASLVSMGNDGFLEKAKGVMETTKKIIKGLQSINGVKIIGDPKAMVVAFTCDNIFYVNDYMSKKGWHLNALQRPNSLHVCVTAKMIGMESLFIEDLKDSIKLVKDNSGSLPKDGTAPIYGSAHSVPDREMVGTILSDFIDELITPDYKPSQST</w:t>
            </w:r>
          </w:p>
        </w:tc>
      </w:tr>
      <w:tr w:rsidR="00767530" w:rsidRPr="00E340F8" w14:paraId="6DAD9D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2A7B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CAF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XH7|SG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EFB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ERCQKRSFQDTLEDIKNRMKEKRNKNLAGIGKRKSFIVAPGQVPTNTATLLRYYQDNNRLLVLALENEKSKVREAQDVILQLRKECYYLTCQLYALKEKLTSRQSEETTQNWKGRPSDVVSSIDNTTRDLSGKSLQQIAVEETDCPYQTTEPSPAVTPETQGCDFDSGKVESTDEVLPRTISIRRHLRKDFSNISHSTTLEDCKASPRVAQSLEVKGSRCREVTVTLHRLENVCLWNKDQISLCSRLINPAKITETEVILSSKPEQIESKHKRARKRRAEQRRTKQRCKSKSSLRSKGNKNKDKQGLPPTTLDGGIGSCDAYDFNLKGTVHPTPFRQKMNNGCNKETDSSNSEVSDLECSTSEDESDDLYLPPSKRLRDYRESERAVTRPRSKRGLQYPDGKERKEVLPSTAPTGIPPETQESPRCSLKDVTNILQCPRVKIRKPSLPPKRREDSPAVALTKRRCSTIKSYKEPTLASKLRRGDPFTDLCFLNSPIFKQKRGMRCPKRRTKQTQ</w:t>
            </w:r>
          </w:p>
        </w:tc>
      </w:tr>
      <w:tr w:rsidR="00767530" w:rsidRPr="00E340F8" w14:paraId="47F9A12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706F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764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T5|SI1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4CA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LKRSQTERPVTADRASVVSTDGAPKVHTDDFYMRRFRSQNGSLGSSVMAAVGPPRSEGPHHITSTPGVPKMGVRARIADWPPRKENVKESSRSSQEIETSSCLESLSSKGSPVSQGSSVSLNSNDSAMLKSIQNTLKNKTGPAESMDSRFLMPEAYPSSPRKALRRIRQRSNSDITISELDVDSFDECISPTYKSGPSLHREYGSTSSIDKQGTSGDSFFDLLKGYKDDRSDRGPTPTKLSDFLITGGGKGSGFSLDVIDGPISQRENLRLFKEREKPLKRRSKSETGDSSIFRKLRNAKGEELGKSSDLEDNRSEDSVRPWTCPKCFAHYDVQSILFDLNEAIMNRHNVIKRRNTTTGASAAAVASLVSGPLSHSASFSSPMGSTEDLNSKGSLGMDQGDDKSNELVMSCPYFRNEIGGEGERKISLSKSNSGSFSGCESTSFESALSSHCTNAGVAVLEVPKESLMLHLDRVKRYTVEHVDLGAYYYRKFFYQKEHWNYFGADENLGPVAVSIRREKPEDMKENGSPYNYRIIFRTSELMTLRGSVLEDAIPSTAKHSTARGLPLKEVLEHVIPELNVQCLRLAFNTPKVTEQLMKLDEQGLNYQQKVGIMYCKAGQSTEEEMYNNESAGPAFEEFLQLLGERVRLKGFEKYRAQLDTKTDSTGTHSLYTTYKDYEIMFHVSTMLPYTPNNKQQLLRKRHIGNDIVTIVFQEPGAQPFSPKNIRSHFQHVFVIVRAHNPCTESVCYSVAVTRSRDVPSFGPPIPKGVTFPKSNVFRDFLLAKVINAENAAHKSEKFRAMATRTRQEYLKDLAEKNVTNTPIDPSGKFPFISLASKKKEKSKPYPGAELSSMGAIVWAVRAKDYNKAMEFDCLLGISSEFIVLIEQETKSVAFNCSCRDVIGWTSSDTSLKIFYERGECVSVESFISGEDIKEIVRRLQFVSKGCESVEMTLRRNGLGQLGFHVNYEGIVADVEPYGYAWQAGLRQGSRLVEICKVAVATLSHEQMIDLLRTSVTVKVVIIPPHDDCTPRRSCSETYRMPVMEYQMNEGISYEFKFPFRNNNKWQRNASKGAHSPQVPSQLQSPMTSRLNAGKGDGKMPPPERAANIPRSISSDGRPLERRLSPGSDIYVTVSSMALARSQCRNSPSNLSSSSETGSGGGTYRQKSMPEGFGVSRRSPASIDRQNTQSDISGSGKSTPSWQRSEDSLADQMEPTCHLPAVSKVLPAFRESPSGRLMRQDPVVHLSPNKQGHSDSHYSSHSSSNTLSSNASSAHSDEKWYDGDRTESDLNSYNYLQGTSADSGIDTASYGPSHGSTASLGASTSSPRSGPGKEKVAPLWHSSSEVLSLADRTLETEGHGMDRKAESSLSLDIHSKSQGGSSPLSRENSTFSINDAASHTSTMSSRHSASPVVFSSARSSPKEELHPTASSQLAPSFSSSSSSSSGPRTFYPRQGATSKYLIGWKKPEGTINSVGFMDTRKRHQSDGNEIAHTRLRASTRDLQASPKPTSKSTIEEDLKKLIDLESPTPESQKNFKFHALSSPQSPFPTTPTSRRALHRTLSDESIYSSQREHFFTSRASLLDQALPNDVLFSSTYPSLPKSLPLRRPSYTLGMKSLHGEFSASDSSLTDIQETRRQPIPDPGLMPLPDAASDLDWSNLVDAAKAYEVQRASFFAASDENHRPLSAASNSDQLEEQALVQMKSYSSKDPSPTLASKVDQLEGMLKMLREDLKKEKEDKAQLQAEVEHLREDNLRLQEESQNASDKLKKFTEWVFNTIDMS</w:t>
            </w:r>
          </w:p>
        </w:tc>
      </w:tr>
      <w:tr w:rsidR="00767530" w:rsidRPr="00E340F8" w14:paraId="689905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A75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456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C8|SI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45A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LPTFGFTQEQVACVCEVLQQGGNIERLGRFLWSLPACEHLHKNESVLKAKAVVAFHRGNFRELYKILESHQFSPHNHAKLQQLWLKAHYIEAEKLRGRPLGAVGKYRVRRKFPLPRSIWDGEETSYCFKEKSRSVLREWYAHNPYPSPREKRELAEATGLTTTQVSNWFKNRRQRDRAAEAKERENNENSNSNSHNPLNGSGKSVLGSSEDEKTPSGTPDHSSSSPALLLSPPPPGLPSLHSLGHPPGPSAVPVPVPGGGGADPLQHHHGLQDSILNPMSANLVDLGS</w:t>
            </w:r>
          </w:p>
        </w:tc>
      </w:tr>
      <w:tr w:rsidR="00767530" w:rsidRPr="00E340F8" w14:paraId="20ABD1F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EE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5F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324|SH2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DBC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PYYHGCLTKRECEALLLKGGVDGNFLIRDSESVPGALCLCVSFKKLVYSYRIFREKHGYYRIETDAHTPRTIFPNLQELVSKYGKPGQGLVVHLSNPIMRNNLCQRGRRMELELNVYENTDEEYVDVLP</w:t>
            </w:r>
          </w:p>
        </w:tc>
      </w:tr>
      <w:tr w:rsidR="00767530" w:rsidRPr="00E340F8" w14:paraId="7B6CCF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32E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4DE7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986|SIA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3A9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SSTGPSANKPCSKQPPPPQTPHAPSPAAPPAAATISAAGPGSSAVPAAAAVISGPGAGGGADPVSPQHHELTSLFECPVCFDYVLPPILQCQAGHLVCNQCRQKLSCCPTCRGALTPSIRNLAMEKVASAVLFPCKYATTGCSLTLHHTEKPEHEDICEYRPYSCPCPGASCKWQGSLEAVMSHLMHAHKSITTLQGEDIVFLATDINLPGAVDWVMMQSCFGHHFMLVLEKQEKYEGHQQFFAIVLLIGTRKQAENFAYRLELNGNRRRLTWEATPRSIHDGVAAAIMNSDCLVFDTAIAHLFADNGNLGINVTISTCCQ</w:t>
            </w:r>
          </w:p>
        </w:tc>
      </w:tr>
      <w:tr w:rsidR="00767530" w:rsidRPr="00E340F8" w14:paraId="35EDEE0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094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EF8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323|SEM2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BC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QLSPLLALLLLLCSSVSETAADYENTWNFYYERPCCTGNDQGNNNYGKHGADHVREFNCGKLYYRTFHMNEDRDTLYVGAMDRVFRVNLQNISSSNCNRDVINLEPTRDDVVSCVSKGKSQIFDCKNHVRVIQSMDQGDRLYVCGTNAHNPKDYVIYANLTHLPRSEYVIGVGLGIAKCPYDPLDNSTAIYVENGNPGGLPGLYSGTNAEFTKADTVIFRTDLYNTSAKRLEYKFKRTLKYDSKWLDKPNFVGSFDIGEYVYFFFRETAVEYINCGKAVYSRIARVCKKDVGGKNLLAHNWATYLKARLNCSISGEFPFYFNEIQSVYQLPSDKSRFFATFTTSTNGLIGSAVCSFHINEIQAAFNGKFKEQSSSNSAWLPVLNSRVPEPRPGTCVNDTSNLPDTVLNFIRSHPLMDKAVNHEHNNPVYYKRDLVFTKLVVDKIRIDILNQEYIVYYVGTNLGRIYKIVQYYRNGESLSKLLDIFEVAPNEAIQVMEISQTRKSLYIGTDHRIKQIDLAMCNRRYDNCFRCVRDPYCGWDKEANTCRPYELDLLQDVANETSDICDSSVLKKKIVVTYGQSVHLGCFVKIPEVLKNEQVTWYHHSKDKGRYEIRYSPTKYIETTERGLVVVSVNEADGGRYDCHLGGSLLCSYNITVDAHRCTPPNKSNDYQKIYSDWCHEFEKYKTAMKSWEKKQAQCSTRQNFSSNQHPNEIFRKPNV</w:t>
            </w:r>
          </w:p>
        </w:tc>
      </w:tr>
      <w:tr w:rsidR="00767530" w:rsidRPr="00E340F8" w14:paraId="0176CE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D20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EA6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LS4|SFRP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46E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SILVALCLCVRLALGVRGAPCEAVRIPMCRHMPWNITRMPNHLHHSTQENAILAIEQYEELVDVNCSSVLRFFLCAMYAPICTLEFLHDPIKPCKSVCQRARDDCEPLMKMYNHSWPESLACDELPVYDRGVCISPEAIVTDLPEDVKWIDITPDMMVQERSFDADCKHLSPDRCKCKKVKPTLATYLSKNYSYVIHAKIKAVQRSGCNEVTTVVDVKEIFKSSSPIPRTQVPLITNSSCQCPHILPHQDVLIMCYERRSRMMLLENCLVEKWRDQLSRRSTQWEERLQEQQRTTQDKKQIASRTSRSNPPKPKGRSPASKPASPKKNIKARSAPKKSNPKKSTS</w:t>
            </w:r>
          </w:p>
        </w:tc>
      </w:tr>
      <w:tr w:rsidR="00767530" w:rsidRPr="00E340F8" w14:paraId="7F7DCEF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46E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6F73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GX0|SHI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EB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FSLGHGGGGNTPDNHRTNTNNPSSSGTESWLWCRNPNSNADGGEAGPSYKGTLELWQHPNNQEIIFQQQQQQQQRLDLYTSAAGLGVGPSNRSLIETSGGALMMMRSGSGSGGPSCQDCGNQSKKDCSHMRCRTCCKSRGLDCPTHVKSTWVPAAKRRERQQQLSTGQQPQQLGGSVPKRQRERIPARSTSMAYTRIPSNNTSGLEVGNFPPEVSSSAVFRCVRVSSVDDEEEEYAYKTAVSIGGHVFKGVLYDQGPAERSSSGGGSQPLNLITAGPSASSSSPNVSCNNGVVGSTSDHYIDPASLNYPTPINTFMTGTHFFSNSRS</w:t>
            </w:r>
          </w:p>
        </w:tc>
      </w:tr>
      <w:tr w:rsidR="00767530" w:rsidRPr="00E340F8" w14:paraId="1B87AD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AEC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DCF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00|SDC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E2BD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AWILLTLGLMACVSAETRAELTSDKDMYLDSSSIEEASGLYPIDDDDYSSASGSGAYEDKGSPDLTTSQLIPRISLTSAAPEVETMTLKTQSITPTQTESPEETDKKEFEISEAEEKQDPAVKSTDVYTEKHSDNLFKRTEVLAAVIAGGVIGFLFAIFLILLLVYRMRKKDEGSYDLGERKPSSAAYQKAPTKEFYA</w:t>
            </w:r>
          </w:p>
        </w:tc>
      </w:tr>
      <w:tr w:rsidR="00767530" w:rsidRPr="00E340F8" w14:paraId="7C5926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D1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52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988|SDC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5C7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CLLAPLLLLLLGGFPLVPGESIRETEVIDPQDLLEGRYFSGALPDDEDAGGSDDFELSGSGDLDDTEEPRPFPEVIEPLVPLDNHIPENAQPGIRVPSEPKELEENEVIPKRAPSDVGDDMSNKVSMSSTAQGSNIFERTEVLAALIVGGVVGILFAVFLILLLVYRMKKKDEGSYDLGKKPIYKKAPTNEFYA</w:t>
            </w:r>
          </w:p>
        </w:tc>
      </w:tr>
      <w:tr w:rsidR="00767530" w:rsidRPr="00E340F8" w14:paraId="16256A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14B3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3F06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347|SGC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C8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EQYSHHRSTMPSSEGPHIYKVGIYGWRKRCLYFFVLLLMILILVNLAMTIWILKVMNFTIDGMGNLRITEKGLKLEGDSEFLQPLYAKEIKSRPGNALYFKSARNVTVNILNDQTKVLTQLVTGPKAVEAYGKRFEVKTVSGKLLFSADDSEVVVGAERLRVLGAEGTVFPKSIETPNVRADPFKELRLESPTRSLVMEAPKGVEINAEAGNMEAICRSELRLESKDGEIKLDAAKIKLPRLPRGSYTPTGTRQKVFEVCVCANGRLFLSQAGTGSTCQINTSVCL</w:t>
            </w:r>
          </w:p>
        </w:tc>
      </w:tr>
      <w:tr w:rsidR="00767530" w:rsidRPr="00E340F8" w14:paraId="26CBE9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728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B53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657|SH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E83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STPPINLFRRKKEHKRGITYTMLLCGPAGTGKTAFANNLLETKIFPHKYQYGKSNASISSNPEVKVIAPTKVVSFNSKNGIPSYVSEFDPMRANLEPGITITSTSLELGGNKDQGKPEMNEDDTVFFNLIMTHGIGENLDDSLCSEEVMSYLEQQFDIVLAEETRIKRNPRFEDTRVHVALYFIEPTGHGLREVDVELMKSISKYTNVLPIITRADSFTKEELTQFRKNIMFDVERYNVPIYKFEVDPEDDDLESMEENQALASLQPFAIITSDTRDSEGRYVREYPWGIISIDDDKISDLKVLKNVLFGSHLQEFKDTTQNLLYENYRSEKLSSVANAEEIGPNSTKRQSNAPSLSNFASLISTGQFNSSQTLANNLRADTPRNQVSGNFKENEYEDNGEHDSAENEQEMSPVRQLGREIKQENENLIRSIKTESSPKFLNSPDLPERTKLRNISETVPYVLRHERILARQQKLEELEAQSAKELQKRIQELERKAHELKLREKLINQNKLNGSSSSINSLQQSTRSQIKKNDTYTDLASIASGRD</w:t>
            </w:r>
          </w:p>
        </w:tc>
      </w:tr>
      <w:tr w:rsidR="00767530" w:rsidRPr="00E340F8" w14:paraId="69C3F55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D267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ECA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905|SD1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4024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LPNFYHSYTFFFFFLLILFPAYSISANTLSASESLTISSNNTIVSPGNVFELGFFKPGLDSRWYLGIWYKAISKRTYVWVANRDTPLSSSIGTLKISDSNLVVLDQSDTPVWSTNLTGGDVRSPLVAELLDNGNFVLRDSKNSAPDGVLWQSFDFPTDTLLPEMKLGWDAKTGFNRFIRSWKSPDDPSSGDFSFKLETEGFPEIFLWNRESRMYRSGPWNGIRFSGVPEMQPFEYMVFNFTTSKEEVTYSFRITKSDVYSRLSISSSGLLQRFTWIETAQNWNQFWYAPKDQCDEYKECGVYGYCDSNTSPVCNCIKGFKPRNPQVWGLRDGSDGCVRKTLLSCGGGDGFVRLKKMKLPDTTTASVDRGIGVKECEQKCLRDCNCTAFANTDIRGSGSGCVTWTGELFDIRNYAKGGQDLYVRLAATDLEDKRNRSAKIIGSSIGVSVLLLLSFIIFFLWKRKQKRSILIETPIVDHQLRSRDLLMNEVVISSRRHISRENNTDDLELPLMEFEEVAMATNNFSNANKLGQGGFGIVYKGKLLDGQEMAVKRLSKTSVQGTDEFKNEVKLIARLQHINLVRLLACCVDAGEKMLIYEYLENLSLDSHLFDKSRNSKLNWQMRFDIINGIARGLLYLHQDSRFRIIHRDLKASNILLDKYMTPKISDFGMARIFGRDETEANTRKVVGTYGYMSPEYAMDGIFSMKSDVFSFGVLLLEIISSKRNKGFYNSDRDLNLLGCVWRNWKEGKGLEIIDPIITDSSSTFRQHEILRCIQIGLLCVQERAEDRPTMSLVILMLGSESTTIPQPKAPGYCLERSLLDTDSSSSKQRDDESWTVNQITVSVLDAR</w:t>
            </w:r>
          </w:p>
        </w:tc>
      </w:tr>
      <w:tr w:rsidR="00767530" w:rsidRPr="00E340F8" w14:paraId="37774E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A82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8A8C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697|SCM1_MES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25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LVMISFALLLMTGVESVRDAYIAKPHNCVYECARNEYCNDLCTKNGAKSGYCQWVGKYGNGCWCIELPDNVPIRVPGKCHR</w:t>
            </w:r>
          </w:p>
        </w:tc>
      </w:tr>
      <w:tr w:rsidR="00767530" w:rsidRPr="00E340F8" w14:paraId="797FF51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E22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D5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PZ9|SD1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47F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LLILLLTLICFSLRLCLATDVITFSSEFRDSETVVSNHSTFRFGFFSPVNSTGRYAGIWFNNIPVQTVVWVANSNSPINDSSGMVSISKEGNLVVMDGRGQVHWSTNVLVPVAANTFYARLLNTGNLVLLGTTNTGDEILWESFEHPQNIYLPTMSLATDTKTGRSLKLRSWKSPFDPSPGRYSAGLIPLPFPELVVWKDDLLMWRSGPWNGQYFIGLPNMDYRINLFELTLSSDNRGSVSMSYAGNTLLYHFLLDSEGSVFQRDWNVAIQEWKTWLKVPSTKCDTYATCGQFASCRFNPGSTPPCMCIRGFKPQSYAEWNNGNWTQGCVRKAPLQCESRDNNDGSRKSDGFVRVQKMKVPHNPQRSGANEQDCPESCLKNCSCTAYSFDRGIGCLLWSGNLMDMQEFSGTGVVFYIRLADSEFKKRTNRSIVITVTLLVGAFLFAGTVVLALWKIAKHREKNRNTRLLNERMEALSSNDVGAILVNQYKLKELPLFEFQVLAVATNNFSITNKLGQGGFGAVYKGRLQEGLDIAVKRLSRTSGQGVEEFVNEVVVISKLQHRNLVRLLGFCIEGEERMLVYEFMPENCLDAYLFDPVKQRLLDWKTRFNIIDGICRGLMYLHRDSRLKIIHRDLKASNILLDENLNPKISDFGLARIFQGNEDEVSTVRVVGTYGYMAPEYAMGGLFSEKSDVFSLGVILLEIVSGRRNSSFYNDGQNPNLSAYAWKLWNTGEDIALVDPVIFEECFENEIRRCVHVGLLCVQDHANDRPSVATVIWMLSSENSNLPEPKQPAFIPRRGTSEVESSGQSDPRASINNVSLTKITGR</w:t>
            </w:r>
          </w:p>
        </w:tc>
      </w:tr>
      <w:tr w:rsidR="00767530" w:rsidRPr="00E340F8" w14:paraId="3D195C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EA3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5EAE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170|SCNN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55FE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EKIKAKIKKNLPVTGPQAPTIKELMRWYCLNTNTHGCRRIVVSRGRLRRLLWIGFTLTAVALILWQCALLVFSFYTVSVSIKVHFRKLDFPAVTICNINPYKYSTVRHLLADLEQETREALKSLYGFPESRKRREAESWNSVSEGKQPRFSHRIPLLIFDQDEKGKARDFFTGRKRKVGGSIIHKASNVMHIESKQVVGFQLCSNDTSDCATYTFSSGINAIQEWYKLHYMNIMAQVPLEKKINMSYSAEELLVTCFFDGVSCDARNFTLFHHPMHGNCYTFNNRENETILSTSMGGSEYGLQVILYINEEEYNPFLVSSTGAKVIIHRQDEYPFVEDVGTEIETAMVTSIGMHLTESFKLSEPYSQCTEDGSDVPIRNIYNAAYSLQICLHSCFQTKMVEKCGCAQYSQPLPPAANYCNYQQHPNWMYCYYQLHRAFVQEELGCQSVCKEACSFKEWTLTTSLAQWPSVVSEKWLLPVLTWDQGRQVNKKLNKTDLAKLLIFYKDLNQRSIMESPANSIEMLLSNFGGQLGLWMSCSVVCVIEIIEVFFIDFFSIIARRQWQKAKEWWAWKQAPPCPEAPRSPQGQDNPALDIDDDLPTFNSALHLPPALGTQVPGTPPPKYNTLRLERAFSNQLTDTQMLDEL</w:t>
            </w:r>
          </w:p>
        </w:tc>
      </w:tr>
      <w:tr w:rsidR="00767530" w:rsidRPr="00E340F8" w14:paraId="2E89F3E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04D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31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091|SCNNG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1B3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EKIKAKIKKNLPVRGPQAPTIKDLMHWYCMNTNTHGCRRIVVSRGRLRRLLWIAFTLTAVALIIWQCALLVFSFYTVSVSIKVHFQKLDFPAVTICNINPYKYSAVSDLLTDLDSETKQALLSLYGVKESRKRREAGSMPSTLEGTPPRFFKLIPLLVFNENEKGKARDFFTGRKRKISGKIIHKASNVMHVHESKKLVGFQLCSNDTSDCATYTFSSGINAIQEWYKLHYMNIMAQVPLEKKINMSYSAEELLVTCFFDGMSCDARNFTLFHHPMYGNCYTFNNKENATILSTSMGGSEYGLQVILYINEDEYNPFLVSSTGAKVLIHQQNEYPFIEDVGMEIETAMSTSIGMHLTESFKLSEPYSQCTEDGSDVPVTNIYNAAYSLQICLYSCFQTKMVEKCGCAQYSQPLPPAANYCNYQQHPNWMYCYYQLYQAFVREELGCQSVCKQSCSFKEWTLTTSLAQWPSEASEKWLLNVLTWDQSQQINKKLNKTDLAKLLIFYKDLNQRSIMESPANSIEMLLSNFGGQLGLWMSCSVVCVIEIIEVFFIDFFSIIARRQWHKAKDWWARRQTPPSTETPSSRQGQDNPALDTDDDLPTFTSAMRLPPAPGSTVPGTPPPRYNTLRLDRAFSSQLTDTQLTNEL</w:t>
            </w:r>
          </w:p>
        </w:tc>
      </w:tr>
      <w:tr w:rsidR="00767530" w:rsidRPr="00E340F8" w14:paraId="52FD81A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5E7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569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V5|SEL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35F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ARPGQRGPPSPGPAAQPPAPPRRRARSLALLGALLAAAAAAAVRVCARHAEAQAAARQELALKTLGTDGLFLFSSLDTDGDMYISPEEFKPIAEKLTGSCSVTQTGVQWCSHSSLQPQLPWLNUSSCLSLLRSTPAASCEEEELPPDPSEETLTIEARFQPLLPETMTKSKDGFLGVSRLALSGLRNWTAAASPSAVFATRHFQPFLPPPGQELGEPWWIIPSELSMFTGYLSNNRFYPPPPKGKEVIIHRLLSMFHPRPFVKTRFAPQGAVACLTAISDFYYTVMFRIHAEFQLSEPPDFPFWFSPAQFTGHIILSKDATHVRDFRLFVPNHRSLNVDMEWLYGASESSNMEVDIGYIPQMELEATGPSVPSVILDEDGSMIDSHLPSGEPLQFVFEEIKWQQELSWEEAARRLEVAMYPFKKVSYLPFTEAFDRAKAENKLVHSILLWGALDDQSCUGSGRTLRETVLESSPILTLLNESFISTWSLVKELEELQNNQENSSHQKLAGLHLEKYSFPVEMMICLPNGTVVHHINANYFLDITSVKPEEIESNLFSFSSTFEDPSTATYMQFLKEGLRRGLPLLQP</w:t>
            </w:r>
          </w:p>
        </w:tc>
      </w:tr>
      <w:tr w:rsidR="00767530" w:rsidRPr="00E340F8" w14:paraId="1EEB5FEA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32F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312A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89|SCN5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318C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LLLPRGTSSFRRFTRESLAAIEKRMAEKQARGGSATSQESREGLQEEEAPRPQLDLQASKKLPDLYGNPPRELIGEPLEDLDPFYSTQKTFIVLNKGKTIFRFSATNALYVLSPFHPVRRAAVKILVHSLFSMLIMCTILTNCVFMAQHDPPPWTKYVEYTFTAIYTFESLVKILARGFCLHAFTFLRDPWNWLDFSVIVMAYTTEFVDLGNVSALRTFRVLRALKTISVISGLKTIVGALIQSVKKLADVMVLTVFCLSVFALIGLQLFMGNLRHKCVRNFTELNGTNGSVEADGLVWNSLDVYLNDPANYLLKNGTTDVLLCGNSSDAGTCPEGYRCLKAGENPDHGYTSFDSFAWAFLALFRLMTQDCWERLYQQTLRSAGKIYMIFFMLVIFLGSFYLVNLILAVVAMAYEEQNQATIAETEEKEKRFQEAMEMLKKEHEALTIRGVDTVSRSSLEMSPLAPVTNHERKSKRRKRLSSGTEDGGDDRLPKSDSEDGPRALNQLSLTHGLSRTSMRPRSSRGSIFTFRRRDQGSEADFADDENSTAGESESHRTSLLVPWPLRHPSAQGQPGPGASAPGYVLNGKRNSTVDCNGVVSLLGAGDAEATSPGSYLLRPMVLDRPPDTTTPSEEPGGPQMLTPQAPCADGFEEPGARQRALSAVSVLTSALEELEESHRKCPPCWNRFAQHYLIWECCPLWMSIKQKVKFVVMDPFADLTITMCIVLNTLFMALEHYNMTAEFEEMLQVGNLVFTGIFTAEMTFKIIALDPYYYFQQGWNIFDSIIVILSLMELGLSRMGNLSVLRSFRLLRVFKLAKSWPTLNTLIKIIGNSVGALGNLTLVLAIIVFIFAVVGMQLFGKNYSELRHRISDSGLLPRWHMMDFFHAFLIIFRILCGEWIETMWDCMEVSGQSLCLLVFLLVMVIGNLVVLNLFLALLLSSFSADNLTAPDEDGEMNNLQLALARIQRGLRFVKRTTWDFCCGILRRRPKKPAALATHSQLPSCITAPRSPPPPEVEKVPPARKETRFEEDKRPGQGTPGDSEPVCVPIAVAESDTEDQEEDEENSLGTEEESSKQESQVVSGGHEPYQEPRAWSQVSETTSSEAGASTSQADWQQEQKTEPQAPGCGETPEDSYSEGSTADMTNTADLLEQIPDLGEDVKDPEDCFTEGCVRRCPCCMVDTTQSPGKVWWRLRKTCYRIVEHSWFETFIIFMILLSSGALAFEDIYLEERKTIKVLLEYADKMFTYVFVLEMLLKWVAYGFKKYFTNAWCWLDFLIVDVSLVSLVANTLGFAEMGPIKSLRTLRALRPLRALSRFEGMRVVVNALVGAIPSIMNVLLVCLIFWLIFSIMGVNLFAGKFGRCINQTEGDLPLNYTIVNNKSECESFNVTGELYWTKVKVNFDNVGAGYLALLQVATFKGWMDIMYAAVDSRGYEEQPQWEDNLYMYIYFVVFIIFGSFFTLNLFIGVIIDNFNQQKKKLGGQDIFMTEEQKKYYNAMKKLGSKKPQKPIPRPLNKYQGFIFDIVTKQAFDVTIMFLICLNMVTMMVETDDQSPEKVNILAKINLLFVAIFTGECIVKMAALRHYYFTNSWNIFDFVVVILSIVGTVLSDIIQKYFFSPTLFRVIRLARIGRILRLIRGAKGIRTLLFALMMSLPALFNIGLLLFLVMFIYSIFGMANFAYVKWEAGIDDMFNFQTFANSMLCLFQITTSAGWDGLLSPILNTGPPYCDPNLPNSNGSRGNCGSPAVGILFFTTYIIISFLIVVNMYIAIILENFSVATEESTEPLSEDDFDMFYEIWEKFDPEATQFIEYLALSDFADALSEPLRIAKPNQISLINMDLPMVSGDRIHCMDILFAFTKRVLGESGEMDALKIQMEEKFMAANPSKISYEPITTTLRRKHEEVSATVIQRAFRRHLLQRSVKHASFLFRQQAGGSGLSDEDAPEREGLIAYMMNGNFSRRSAPLSSSSISSTSFPPSYDSVTRATSDNLPVRASDYSRSEDLADFPPSPDRDRESIV</w:t>
            </w:r>
          </w:p>
        </w:tc>
      </w:tr>
      <w:tr w:rsidR="00767530" w:rsidRPr="00E340F8" w14:paraId="5B502AD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CB4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400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118|SCN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53F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PEPKGLVPFTKESFELIKQHIAKTHNEDHEEEDLKPTPDLEVGKKLPFIYGNLSQGMVSEPLEDVDPYYYKKKNTFIVLNKNRTIFRFNAASILCTLSPFNCIRRTTIKVLVHPFFQLFILISVLIDCVFMSLTNLPKWRPVLENTLLGIYTFEILVKLFARGVWAGSFSFLGDPWNWLDFSVTVFEVIIRYSPLDFIPTLQTARTLRILKIIPLNQGLKSLVGVLIHCLKQLIGVIILTLFFLSIFSLIGMGLFMGNLKHKCFRWPQENENETLHNRTGNPYYIRETENFYYLEGERYALLCGNRTDAGQCPEGYVCVKAGINPDQGFTNFDSFGWALFALFRLMAQDYPEVLYHQILYASGKVYMIFFVVVSFLFSFYMASLFLGILAMAYEEEKQRVGEISKKIEPKFQQTGKELQEGNETDEAKTIQIEMKKRSPISTDTSLDVLEDATLRHKEELEKSKKICPLYWYKFAKTFLIWNCSPCWLKLKEFVHRIIMAPFTDLFLIICIILNVCFLTLEHYPMSKQTNTLLNIGNLVFIGIFTAEMIFKIIAMHPYGYFQVGWNIFDSMIVFHGLIELCLANVAGMALLRLFRMLRIFKLGKYWPTFQILMWSLSNSWVALKDLVLLLFTFIFFSAAFGMKLFGKNYEEFVCHIDKDCQLPRWHMHDFFHSFLNVFRILCGEWVETLWDCMEVAGQSWCIPFYLMVILIGNLLVLYLFLALVSSFSSCKDVTAEENNEAKNLQLAVARIKKGINYVLLKILCKTQNVPKDTMDHVNEVYVKEDISDHTLSELSNTQDFLKDKEKSSGTEKNATENESQSLIPSPSVSETVPIASGESDIENLDNKEIQSKSGDGGSKEKIKQSSSSECSTVDIAISEEEEMFYGGERSKHLKNGCRRGSSLGQISGASKKGKIWQNIRKTCCKIVENNWFKCFIGLVTLLSTGTLAFEDIYMDQRKTIKILLEYADMIFTYIFILEMLLKWMAYGFKAYFSNGWYRLDFVVVIVFCLSLIGKTREELKPLISMKFLRPLRVLSQFERMKVVVRALIKTTLPTLNVFLVCLMIWLIFSIMGVDLFAGRFYECIDPTSGERFPSSEVMNKSRCESLLFNESMLWENAKMNFDNVGNGFLSLLQVATFNGWITIMNSAIDSVAVNIQPHFEVNIYMYCYFINFIIFGVFLPLSMLITVIIDNFNKHKIKLGGSNIFITVKQRKQYRRLKKLMYEDSQRPVPRPLNKLQGFIFDVVTSQAFNVIVMVLICFQAIAMMIDTDVQSLQMSIALYWINSIFVMLYTMECILKLIAFRCFYFTIAWNIFDFMVVIFSITGLCLPMTVGSYLVPPSLVQLILLSRIIHMLRLGKGPKVFHNLMLPLMLSLPALLNIILLIFLVMFIYAVFGMYNFAYVKKEAGINDVSNFETFGNSMLCLFQVAIFAGWDGMLDAIFNSKWSDCDPDKINPGTQVRGDCGNPSVGIFYFVSYILISWLIIVNMYIVVVMEFLNIASKKKNKTLSEDDFRKFFQVWKRFDPDRTQYIDSSKLSDFAAALDPPLFMAKPNKGQLIALDLPMAVGDRIHCLDILLAFTKRVMGQDVRMEKVVSEIESGFLLANPFKITCEPITTTLKRKQEAVSATIIQRAYKNYRLRRNDKNTSDIHMIDGDRDVHATKEGAYFDKAKEKSPIQSQI</w:t>
            </w:r>
          </w:p>
        </w:tc>
      </w:tr>
      <w:tr w:rsidR="00767530" w:rsidRPr="00E340F8" w14:paraId="6AD579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85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BBA0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3790|SPB10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F8F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VSASIGNFTVDLFNKLNETNRDKNIFFSPWSISSALALTYLAAKGSTAREMAEVLHFTEAVRAESSSVARPSRGRPKRRRMDPEHEQAENIHSGFKELLTAFNKPRNNYSLRSANRIYVEKTYALLPTYLQLSKKYYKAEPQKVNFKTAPEQSRKEINTWVEKQTESKIKNLLSSDDVKATTRLILVNAIYFKAEWEVKFQAEKTSIQPFRLSKNKSKPVKMMYMRDTFPVLIMEKMNFKMIELPYVKRELSMFILLPDDIKDGTTGLEQLERELTYERLSEWADSKMMTETLVDLHLPKFSLEDRIDLRDTLRNMGMTTAFTTNADFRGMTDKKDLAISKVIHQSFVAVDEKGTEAAAATAVIISFTTSVINHVLKFKVDHPFHFFIRHNKSKTILFFGRFCCPVE</w:t>
            </w:r>
          </w:p>
        </w:tc>
      </w:tr>
      <w:tr w:rsidR="00767530" w:rsidRPr="00E340F8" w14:paraId="69F23B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B07E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ED3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92|SDC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AE0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YPSLEDLKVDKVIQAQTASSANPASQAFFLNVVDSAAFPPGGNLYPKLYPELSQYMGLSLSEAEICENMPVVSGAPTQGQLVARPSSVNYMVAPVTGNDAGIRRAEIKQGIREVILCKDQDGKIGLRLKSVDNGIFVQLVQANSPASLVGLRFGDQVLQINGENCAGWSSDKAHKVLKQAFGEKITMTIRDRPFERTVTMHKDSSGHVGFIFKSGKITSIVKDSSAARNGLLTDHHICEINGQNVIGLKDAQIADILSTAGTVVTITIMPAFIFEHIIKRMAPSIMKSLMDHTIPEV</w:t>
            </w:r>
          </w:p>
        </w:tc>
      </w:tr>
      <w:tr w:rsidR="00767530" w:rsidRPr="00E340F8" w14:paraId="7234E4D6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DEAA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458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05|SCN9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D0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LPPPGPQSFVHFTKQSLALIEQRISEEKAKGHKDEKKDDEEEGPKPSSDLEAGKQLPFIYGDIPPGMVSEPLEDLDPYYADKKTFIVLNKGKAIFRFNATPALYMLSPFSPLRRISIKILVHSLFSMLIMCTILTNCIFMTMSNPPDWTKNVEYTFTGIYTFESLIKILARGFCVGEFTFLRDPWNWLDFVVIVFAYLTEFVNLGNVSALRTFRVLRALKTISVIPGLKTIVGALIQSVKKLSDVMILTVFCLSVFALIGLQLFMGNLKHKCFRKDLEQNETLESIMSTAESEEELKRYFYYLEGSKDALLCGFSTDSGQCPEGYECVTAGRNPDYGYTSFDTFGWAFLALFRLMTQDYWENLYQQTLRAAGKTYMIFFVVVIFLGSFYLINLILAVVAMAYEEQNQANIEEAKQKELEFQQMLDRLKKEQEEAEAIAAAAAEYTSLGRSRIMGLSESSSETSRLSSKSAKERRNRRKKKKQKLSSGEEKGDDEKLSKSGSEESIRKKSFHLGVEGHHRAREKRLSTPNQSPLSIRGSLFSARRSSRTSLFSFKGRGRDLGSETEFADDEHSIFGDNESRRGSLFVPHRPRERRSSNISQASRSPPVLPVNGKMHSAVDCNGVVSLVDGPSALMLPNGQLLPEVIIDKATSDDSGTTNQMRKKRLSSSYFLSEDMLNDPHLRQRAMSRASILTNTVEELEESRQKCPPWWYRFAHTFLIWNCSPYWIKFKKFIYFIVMDPFVDLAITICIVLNTLFMAMEHHPMTDEFKNVLAVGNLVFTGIFAAEMVLKLIAMDPYEYFQVGWNIFDSLIVTLSLVELFLADVEGLSVLRSFRLLRVFKLAKSWPTLNMLIKIIGNSVGALGNLTLVLAIIVFIFAVVGMQLFGKSYKECVCKINENCKLPRWHMNDFFHSFLIVFRVLCGEWIETMWDCMEVAGQTMCLIVYMMVMVIGNLVVLNLFLALLLSSFSSDNLTAIEEDTDANNLQIAVARIKRGINYVKQTLREFILKSFSKKPKGSKDTKRTADPNNKRENYISNRTLAEISKDHNFLKEKDKISGFSSSLDKSFMDENDYQSFIHNPSLTVTVPIAPGESDLENMNTEELSSDSDSDYSKERRNRSSSSECSTVDNPLPGEEEAEAEPINADEPEACFTDGCVRRFPCCQVNIDSGKGKVWWTIRKTCYRIVEHSWFESFIVLMILLSSGALAFEDIYIEKKKTIKIILEYADKIFTYIFILEMLLKWVAYGYKTYFTNAWCWLDFLIVDVSLVTLVANTLGYSDLGPIKSLRTLRALRPLRALSRFEGMRVVVNALIGAIPSIMNVLLVCLIFWLIFSIMGVNLFAGKFYECVNTTDGSRFSVSQVANRSECFALMNVSGNVRWKNLKVNFDNVGLGYLSLLQVATFKGWMDIMYAAVDSVNVNAQPIYEYNLYMYIYFVIFIIFGSFFTLNLFIGVIIDNFNQQKKKLGGQDIFMTEEQKKYYNAMKKLGSKKPQKPIPRPGNKFQGCIFDLVTNQAFDITIMVLICLNMVTMMVEKEGQTDYMSFVLYWINVVFIILFTGECVLKLISLRHYYFTVGWNIFDFVVVILSIVGMFLAEMIEKYFVSPTLFRVIRLARIGRILRLIKGAKGIRTLLFALMMSLPALFNIGLLLFLVMFIYAIFGMSNFAYVKKEAGINDMFNFETFGNSMICLFQITTSAGWDGLLAPILNSAPPDCDPKKVHPGSSVEGDCGNPSVGIFYFVSYIIISFLVVVNMYIAVILENFSVATEESTEPLSEDDFEMFYEVWEKFDPDATQFIEFCKLSDFAAALDPPLLIAKPNKVQLIAMDLPMVSGDRIHCLDILFAFTKRVLGESGEMDSLRSQMEERFMSANPSKVSYEPITTTLKRKQEDVSATIIQRAYRRYRLRQNVKNISSIYIKDGDRDDDLPNKEDIVFDNVNENSSPEKTDATASTISPPSYDSVTKPDQEKYETDKTEKEDKEKDESRK</w:t>
            </w:r>
          </w:p>
        </w:tc>
      </w:tr>
      <w:tr w:rsidR="00767530" w:rsidRPr="00E340F8" w14:paraId="6AA28AC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3BD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B7C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004|SMC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79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GIFRTSSTPSIVDVTPDRGERPRKLVRSVLESPSQKDVASIVKIEQTPSRPFFNDFLKKRITDSLNERPNLLNKFMSAQDGTPSKSTGFNERSSQLVSEFTTTEDIENCEETTQVLPPRLVVYELRLTNFKSYAGTQIVGPFHPSFSSIVGPNGSGKSNVIDALLFVFGFRASKLRQSKASALIHKSATHPSLDSCDVEITFKEVNSDFTYVDGSELTVRRTAYKNNTSKYFVNGVESSFSAVSNLLKEKGIDLNHKRFLILQGEVESIAQMKPRAISEGDDGLLEYLEDIIGTSKYKPIIEENMQELSNSDDICAEKESRLKLVLSEKAKLEDSKNSVLSFLKDENELFMKQNQLYRTILYETRNKKTLVQNLLNSLEGKLQAHLEKFEQTERDISEKNEEVKSLREKAAKVKNDCTSEKKTRQSYEQQTVKIEEQLKFLLNKEKKLKKSIEALSFEKSEAENSLSSHDIDSQKLNSEIADLSLRLQQEELSLDDIRKSLQGKTEGISNAIEEKQKAMAPALEKINQLTSEKQILQVELDMLLNKENDLINDVESSQSSLDKLRNDAEENRNILSSKLKVLSDLKGEKKDVSKNIERKKETVHNTYRNLMSNRTKLEEMKASLSSSRSRGNVLESLQRLHESDNLNGFFGRLGDLATIDEAYDVAISTACPALNHIVVDNIETGQKCVAFLRSNNLGRASFIILKELAQKNLARIQTPENVPRLFDLLRFNDQKFAPAFYNVLQNTLVAKNLEQANRIAYGKTRWRVVTLSGQLIDKSGTMTGGGTRVKKGGMSSAITSDVSPASVETCDKQVQLEDTRYRQHLSELESLNQRFTEISERIPSAELEISKLQLDVSACDRLVAGEERRILQLKSDLKSIRNNNERKRNLQNKISNMDKEVEAININNEGLVTEIKTLQDKIMEIGGIRYRIQKSKVDDLHEQLKFVKDKLNKMSFKKKKNEQRSQSFQVELSNLTSEYDTTTESIATLKTELQSLNKYVDEHKSRLREFENALWDINSSIDELVKFIEFESKQMNSVKAERIELENQIQEQRTALSEVGNNENKYLKLMSNLKLHNLTEFCDQTTMDSTFPEYSEDELSSVDKSELVSNISVLKKKTEDREVDINVLSEYRRCNKEAEKRDSDYQSELQKRTDLKKVVTDLQSQRLDEFMYGFGIISMKLKEMYQIITMGGNAELELVDSLDPFSEGVLFSVMPPKKSWKNISNLSGGEKTLSSLALVFALHNYKPTPLYVMDEIDAALDFKNVSIVANYIKERTKNAQFIVISLRSNMFELSSRLVGIYKTANMTKSVTINNKEILTD</w:t>
            </w:r>
          </w:p>
        </w:tc>
      </w:tr>
      <w:tr w:rsidR="00767530" w:rsidRPr="00E340F8" w14:paraId="27AA0A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B32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BC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HT2|SDHB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41F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VGVSLRRGVPARFLRAGLRPVRGLEAVHGICRGAQTAAAATSRIKKFSIYRWDPDKPGDKPRMQTYEVDLNKCGPMVLDALIKIKNELDSTLTFRRSCREGICGSCAMNIAGGNTLACTKKIDPDLSKTTKIYPLPHMYVVKDLVPDLSNFYAQYKSIEPYLKKKDESKQGKEQYLQSIEDRQKLDGLYECILCACCSTSCPSYWWNGDKYLGPAVLMQAYRWMIDSRDDYTEERLAQLQDPFSLYRCHTIMNCTRTCPKGLNPGKAIAEIKKMMATYKEKAAAA</w:t>
            </w:r>
          </w:p>
        </w:tc>
      </w:tr>
      <w:tr w:rsidR="00767530" w:rsidRPr="00E340F8" w14:paraId="08D99DE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9A4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DBD8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531|SMC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089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TDPGAMPHPGPSPGPGPSPGPILGPSPGPGPSPGSVHSMMGPSPGPPSVSHPMPTMGSTDFPQEGMHQMHKPIDGIHDKGIVEDIHCGSMKGTGMRPPHPGMGPPQSPMDQHSQGYMSPHPSPLGAPEHVSSPMSGGGPTPPQMPPSQPGALIPGDPQAMSQPNRGPSPFSPVQLHQLRAQILAYKMLARGQPLPETLQLAVQGKRTLPGLQQQQQQQQQQQQQQQQQQQQQQQPQQQPPQPQTQQQQQPALVNYNRPSGPGPELSGPSTPQKLPVPAPGGRPSPAPPAAAQPPAAAVPGPSVPQPAPGQPSPVLQLQQKQSRISPIQKPQGLDPVEILQEREYRLQARIAHRIQELENLPGSLPPDLRTKATVELKALRLLNFQRQLRQEVVACMRRDTTLETALNSKAYKRSKRQTLREARMTEKLEKQQKIEQERKRRQKHQEYLNSILQHAKDFKEYHRSVAGKIQKLSKAVATWHANTEREQKKETERIEKERMRRLMAEDEEGYRKLIDQKKDRRLAYLLQQTDEYVANLTNLVWEHKQAQAAKEKKKRRRRKKKAEENAEGGESALGPDGEPIDESSQMSDLPVKVTHTETGKVLFGPEAPKASQLDAWLEMNPGYEVAPRSDSEESDSDYEEEDEEEESSRQETEEKILLDPNSEEVSEKDAKQIIETAKQDVDDEYSMQYSARGSQSYYTVAHAISERVEKQSALLINGTLKHYQLQGLEWMVSLYNNNLNGILADEMGLGKTIQTIALITYLMEHKRLNGPYLIIVPLSTLSNWTYEFDKWAPSVVKISYKGTPAMRRSLVPQLRSGKFNVLLTTYEYIIKDKHILAKIRWKYMIVDEGHRMKNHHCKLTQVLNTHYVAPRRILLTGTPLQNKLPELWALLNFLLPTIFKSCSTFEQWFNAPFAMTGERVDLNEEETILIIRRLHKVLRPFLLRRLKKEVESQLPEKVEYVIKCDMSALQKILYRHMQAKGILLTDGSEKDKKGKGGAKTLMNTIMQLRKICNHPYMFQHIEESFAEHLGYSNGVINGAELYRASGKFELLDRILPKLRATNHRVLLFCQMTSLMTIMEDYFAFRNFLYLRLDGTTKSEDRAALLKKFNEPGSQYFIFLLSTRAGGLGLNLQAADTVVIFDSDWNPHQDLQAQDRAHRIGQQNEVRVLRLCTVNSVEEKILAAAKYKLNVDQKVIQAGMFDQKSSSHERRAFLQAILEHEEENEEEDEVPDDETLNQMIARREEEFDLFMRMDMDRRREDARNPKRKPRLMEEDELPSWIIKDDAEVERLTCEEEEEKIFGRGSRQRRDVDYSDALTEKQWLRAIEDGNLEEMEEEVRLKKRKRRRNVDKDPAKEDVEKAKKRRGRPPAEKLSPNPPKLTKQMNAIIDTVINYKDRCNVEKVPSNSQLEIEGNSSGRQLSEVFIQLPSRKELPEYYELIRKPVDFKKIKERIRNHKYRSLGDLEKDVMLLCHNAQTFNLEGSQIYEDSIVLQSVFKSARQKIAKEEESEDESNEEEEEEDEEESESEAKSVKVKIKLNKKDDKGRDKGKGKKRPNRGKAKPVVSDFDSDEEQDEREQSEGSGTDDE</w:t>
            </w:r>
          </w:p>
        </w:tc>
      </w:tr>
      <w:tr w:rsidR="00767530" w:rsidRPr="00E340F8" w14:paraId="21F6E7A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8B7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3F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L3|SMIM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40CC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VSQVPMEVVLPKHILDIWVIVLIILATIVIMTSLLLCPATAVIIYRMRTHPILSGAV</w:t>
            </w:r>
          </w:p>
        </w:tc>
      </w:tr>
      <w:tr w:rsidR="00767530" w:rsidRPr="00E340F8" w14:paraId="781D36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2196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A166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63|SOA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F71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RNRLSKSGENPEQDEAQKNFMDTYRNGHITMKQLIAKKRLLAAEAEELKPLFMKEVGCHFDDFVTNLIEKSASLDNGGCALTTFSILEEMKKNHRAKDLRAPPEQGKIFISRQSLLDELFEVDHIRTIYHMFIALLILFVLSTIVVDYIDEGRLVLEFNLLAYAFGKFPTVIWTWWAMFLSTLSIPYFLFQRWAHGYSKSSHPLIYSLVHGLLFLVFQLGVLGFVPTYVVLAYTLPPASRFILILEQIRLIMKAHSFVRENIPRVLNAAKEKSSKDPLPTVNQYLYFLFAPTLIYRDNYPRTPTVRWGYVAMQFLQVFGCLFYVYYIFERLCAPLFRNIKQEPFSARVLVLCVFNSILPGVLILFLSFFAFLHCWLNAFAEMLRFGDRMFYKDWWNSTSYSNYYRTWNVVVHDWLYYYVYKDLLWFFSKRFKSAAMLAVFALSAVVHEYALAICLSYFYPVLFVLFMFFGMAFNFIVNDSRKRPIWNIMVWASLFLGYGLILCFYSQEWYARQHCPLKNPTFLDYVRPRTWTCRYVF</w:t>
            </w:r>
          </w:p>
        </w:tc>
      </w:tr>
      <w:tr w:rsidR="00767530" w:rsidRPr="00E340F8" w14:paraId="58ADDD1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BC7E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CD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1S2|SPIKE_CVHN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5F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LILLVLPLASCFFTCNSNANLSMLQLGVPDNSSTIVTGLLPTHWFCANQSTSVYSANGFFYIDVGNHRSAFALHTGYYDANQYYIYVTNEIGLNASVTLKICKFSRNTTFDFLSNASSSFDCIVNLLFTEQLGAPLGITISGETVRLHLYNVTRTFYVPAAYKLTKLSVKCYFNYSCVFSVVNATVTVNVTTHNGRVVNYTVCDDCNGYTDNIFSVQQDGRIPNGFPFNNWFLLTNGSTLVDGVSRLYQPLRLTCLWPVPGLKSSTGFVYFNATGSDVNCNGYQHNSVVDVMRYNLNFSANSLDNLKSGVIVFKTLQYDVLFYCSNSSSGVLDTTIPFGPSSQPYYCFINSTINTTHVSTFVGILPPTVREIVVARTGQFYINGFKYFDLGFIEAVNFNVTTASATDFWTVAFATFVDVLVNVSATNIQNLLYCDSPFEKLQCEHLQFGLQDGFYSANFLDDNVLPETYVALPIYYQHTDINFTATASFGGSCYVCKPHQVNISLNGNTSVCVRTSHFSIRYIYNRVKSGSPGDSSWHIYLKSGTCPFSFSKLNNFQKFKTICFSTVEVPGSCNFPLEATWHYTSYTIVGALYVTWSEGNSITGVPYPVSGIREFSNLVLNNCTKYNIYDYVGTGIIRSSNQSLAGGITYVSNSGNLLGFKNVSTGNIFIVTPCNQPDQVAVYQQSIIGAMTAVNESRYGLQNLLQLPNFYYVSNGGNNCTTAVMTYSNFGICADGSLIPVRPRNSSDNGISAIITANLSIPSNWTTSVQVEYLQITSTPIVVDCATYVCNGNPRCKNLLKQYTSACKTIEDALRLSAHLETNDVSSMLTFDSNAFSLANVTSFGDYNLSSVLPQRNIRSSRIAGRSALEDLLFSKVVTSGLGTVDVDYKSCTKGLSIADLACAQYYNGIMVLPGVADAERMAMYTGSLIGGMVLGGLTSAAAIPFSLALQARLNYVALQTDVLQENQKILAASFNKAINNIVASFSSVNDAITQTAEAIHTVTIALNKIQDVVNQQGSALNHLTSQLRHNFQAISNSIQAIYDRLDSIQADQQVDRLITGRLAALNAFVSQVLNKYTEVRGSRRLAQQKINECVKSQSNRYGFCGNGTHIFSIVNSAPDGLLFLHTVLLPTDYKNVKAWSGICVDGIYGYVLRQPNLVLYSDNGVFRVTSRVMFQPRLPVLSDFVQIYNCNVTFVNISRVELHTVIPDYVDVNKTLQEFAQNLPKYVKPNFDLTPFNLTYLNLSSELKQLEAKTASLFQTTVELQGLIDQINSTYVDLKLLNRFENYIKWPWWVWLIISVVFVVLLSLLVFCCLSTGCCGCCNCLTSSMRGCCDCGSTKLPYYEFEKVHVQ</w:t>
            </w:r>
          </w:p>
        </w:tc>
      </w:tr>
      <w:tr w:rsidR="00767530" w:rsidRPr="00E340F8" w14:paraId="47E8E3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07C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86B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Z9|SO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DA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KDLWDAIVIGAGIQGCFTAYHLAKHRKRILLLEQFFLPHSRGSSHGQSRIIRKAYLEDFYTRMMHECYQIWAQLEHEAGTQLHRQTGLLLLGMKENQELKTIQANLSRQRVEHQCLSSEELKQRFPNIRLPRGEVGLLDNSGGVIYAYKALRALQDAIRQLGGIVRDGEKVVEINPGLLVTVKTTSRSYQAKSLVITAGPWTNQLLRPLGIEMPLQTLRINVCYWREMVPGSYGVSQAFPCFLWLGLCPHHIYGLPTGEYPGLMKVSYHHGNHADPEERDCPTARTDIGDVQILSSFVRDHLPDLKPEPAVIESCMYTNTPDEQFILDRHPKYDNIVIGAGFSGHGFKLAPVVGKILYELSMKLTPSYDLAPFRISRFPSLGKAHL</w:t>
            </w:r>
          </w:p>
        </w:tc>
      </w:tr>
      <w:tr w:rsidR="00767530" w:rsidRPr="00E340F8" w14:paraId="006C659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7D4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E7E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90|SO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1172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APQPYEFFSEENSPKWRGLLVSALRKVQEQVHPTLSANEESLYYIEELIFQLLNKLCMAQPRTVQDVEERVQKTFPHPIDKWAIADAQSAIEKRKRRNPLLLPVDKIHPSLKEVLGYKVDYHVSLYIVAVLEYISADILKLAGNYVFNIRHYEISQQDIKVSMCADKVLMDMFDQDDIGLVSLCEDEPSSSGELNYYDLVRTEIAEERQYLRELNMIIKVFREAFLSDRKLFKPSDIEKIFSNISDIHELTVKLLGLIEDTVEMTDESSPHPLAGSCFEDLAEEQAFDPYETLSQDILSPEFHEHFNKLMARPAVALHFQSIADGFKEAVRYVLPRLMLVPVYHCWHYFELLKQLKACSEEQEDRECLNQAITALMNLQGSMDRIYKQYSPRRRPGDPVCPFYSHQLRSKHLAIKKMNEIQKNIDGWEGKDIGQCCNEFIMEGPLTRIGAKHERHIFLFDGLMISCKPNHGQTRLPGYSSAEYRLKEKFVMRKIQICDKEDTCEHKHAFELVSKDENSIIFAAKSAEEKNNWMAALISLHYRSTLDRMLDSVLLKEENEQPLRLPSPEVYRFVVKDSEENIVFEDNLQSRSGIPIIKGGTVVKLIERLTYHMYADPNFVRTFLTTYRSFCKPQELLSLLIERFEIPEPEPTDADKLAIEKGEQPISADLKRFRKEYVQPVQLRILNVFRHWVEHHFYDFERDLELLERLESFISSVRGKAMKKWVESIAKIIRRKKQAQANGVSHNITFESPPPPIEWHISKPGQFETFDLMTLHPIEIARQLTLLESDLYRKVQPSELVGSVWTKEDKEINSPNLLKMIRHTTNLTLWFEKCIVEAENFEERVAVLSRIIEILQVFQDLNNFNGVLEIVSAVNSVSVYRLDHTFEALQERKRKILDEAVELSQDHFKKYLVKLKSINPPCVPFFGIYLTNILKTEEGNNDFLKKKGKDLINFSKRRKVAEITGEIQQYQNQPYCLRIEPDMRRFFENLNPMGSASEKEFTDYLFNKSLEIEPRNCKQPPRFPRKSTFSLKSPGIRPNTGRHGSTSGTLRGHPTPLEREPCKISFSRIAETELESTVSAPTSPNTPSTPPVSASSDLSVFLDVDLNSSCGSNSIFAPVLLPHSKSFFSSCGSLHKLSEEPLIPPPLPPRKKFDHDASNSKGNMKSDDDPPAIPPRQPPPPKVKPRVPVPTGAFDGPLHSPPPPPPRDPLPDTPPPVPLRPPEHFINCPFNLQPPPLGHLHRDSDWLRDISTCPNSPSTPPSTPSPRVPRRCYVLSSSQNNLAHPPAPPVPPRQNSSPHLPKLPPKTYKRELSHPPLYRLPLLENAETPQ</w:t>
            </w:r>
          </w:p>
        </w:tc>
      </w:tr>
      <w:tr w:rsidR="00767530" w:rsidRPr="00E340F8" w14:paraId="6404C9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829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298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534|SP0A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4D2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IKVCVADDNRELVSLLSEYIEGQEDMEVIGVAYNGQECLSLFKEKDPDVLVLDIIMPHLDGLAVLERLRESDLKKQPNVIMLTAFGQEDVTKKAVDLGASYFILKPFDMENLVGHIRQVSGNASSVTHRAPSSQSSIIRSSQPEPKKKNLDASITSIIHEIGVPAHIKGYLYLREAISMVYNDIELLGSITKVLYPDIAKKFNTTASRVERAIRHAIEVAWSRGNIDSISSLFGYTVSMTKAKPTNSEFIAMVADKLRLEHKAS</w:t>
            </w:r>
          </w:p>
        </w:tc>
      </w:tr>
      <w:tr w:rsidR="00767530" w:rsidRPr="00E340F8" w14:paraId="160FBD5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C0B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57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Q0|SOR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3BE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RGPSRASKGPGPTARAPSPGAPPPPRSPRSRPLLLLLLLLGACGAAGRSPEPGRLGPHAQLTRVPRSPPAGRAEPGGGEDRQARGTEPGAPGPSPGPAPGPGEDGAPAAGYRRWERAAPLAGVASRAQVSLISTSFVLKGDATHNQAMVHWTGENSSVILILTKYYHADMGKVLESSLWRSSDFGTSYTKLTLQPGVTTVIDNFYICPTNKRKVILVSSSLSDRDQSLFLSADEGATFQKQPIPFFVETLIFHPKEEDKVLAYTKESKLYVSSDLGKKWTLLQERVTKDHVFWSVSGVDADPDLVHVEAQDLGGDFRYVTCAIHNCSEKMLTAPFAGPIDHGSLTVQDDYIFFKATSANQTKYYVSYRRNEFVLMKLPKYALPKDLQIISTDESQVFVAVQEWYQMDTYNLYQSDPRGVRYALVLQDVRSSRQAEESVLIDILEVRGVKGVFLANQKIDGKVMTLITYNKGRDWDYLRPPSMDMNGKPTNCKPPDCHLHLHLRWADNPYVSGTVHTKDTAPGLIMGAGNLGSQLVEYKEEMYITSDCGHTWRQVFEEEHHILYLDHGGVIVAIKDTSIPLKILKFSVDEGLTWSTHNFTSTSVFVDGLLSEPGDETLVMTVFGHISFRSDWELVKVDFRPSFSRQCGEEDYSSWELSNLQGDRCIMGQQRSFRKRKSTSWCIKGRSFTSALTSRVCECRDSDFLCDYGFERSSSSESSTNKCSANFWFNPLSPPDDCALGQTYTSSLGYRKVVSNVCEGGVDMQQSQVQLQCPLTPPRGLQVSIQGEAVAVRPGEDVLFVVRQEQGDVLTTKYQVDLGDGFKAMYVNLTLTGEPIRHRYESPGIYRVSVRAENTAGHDEAVLFVQVNSPLQALYLEVVPVIGLNQEVNLTAVLLPLNPNLTVFYWWIGHSLQPLLSLDNSVTTRFSDTGDVRVTVQAACGNSVLQDSRVLRVLDQFQVMPLQFSKELDAYNPNTPEWREDVGLVVTRLLSKETSVPQELLVTVVKPGLPTLADLYVLLPPPRPTRKRSLSSDKRLAAIQQVLNAQKISFLLRGGVRVLVALRDTGTGAEQLGGGGGYWAVVVLFVIGLFAAGAFILYKFKRKRPGRTVYAQMHNEKEQEMTSPVSHSEDVQGAVQGNHSGVVLSINSREMHSYLVS</w:t>
            </w:r>
          </w:p>
        </w:tc>
      </w:tr>
      <w:tr w:rsidR="00767530" w:rsidRPr="00E340F8" w14:paraId="1D81DD0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EE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BFE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37|SLC3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6E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KSKRDSIEMSMKGCQTNNGFVHNEDILEQTPDPGSSTDNLKHSTRGILGSQEPDFKGVQPYAGMPKEVLFQFSGQARYRIPREILFWLTVASVLVLIAATIAIIALSPKCLDWWQEGPMYQIYPRSFKDSNKDGNGDLKGIQDKLDYITALNIKTVWITSFYKSSLKDFRYGVEDFREVDPIFGTMEDFENLVAAIHDKGLKLIIDFIPNHTSDKHIWFQLSRTRTGKYTDYYIWHDCTHENGKTIPPNNWLSVYGNSSWHFDEVRNQCYFHQFMKEQPDLNFRNPDVQEEIKEILRFWLTKGVDGFSLDAVKFLLEAKHLRDEIQVNKTQIPDTVTQYSELYHDFTTTQVGMHDIVRSFRQTMDQYSTEPGRYRFMGTEAYAESIDRTVMYYGLPFIQEADFPFNNYLSMLDTVSGNSVYEVITSWMENMPEGKWPNWMIGGPDSSRLTSRLGNQYVNVMNMLLFTLPGTPITYYGEEIGMGNIVAANLNESYDINTLRSKSPMQWDNSSNAGFSEASNTWLPTNSDYHTVNVDVQKTQPRSALKLYQDLSLLHANELLLNRGWFCHLRNDSHYVVYTRELDGIDRIFIVVLNFGESTLLNLHNMISGLPAKMRIRLSTNSADKGSKVDTSGIFLDKGEGLIFEHNTKNLLHRQTAFRDRCFVSNRACYSSVLNILYTSC</w:t>
            </w:r>
          </w:p>
        </w:tc>
      </w:tr>
      <w:tr w:rsidR="00767530" w:rsidRPr="00E340F8" w14:paraId="2EBBCF6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094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9D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7P3|SLN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D2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LKTDTEMPYPEVIVDVGRVIFGEENRKKMTNSCLKRSENSRIIRAICALLNSGGGVIKAEIDDKTYSYQCHGLGQDLETSFQKLLPSGSQKYLDYMQQGHNLLIFVKSWSPDVFSLPLRICSLRSNLYRRDVTSAINLSASSALELLREKGFRAQRGRPRVKKLHPQQVLNRCIQEEEDMRILASEFFKKDKLMYKEKLNFTESTHVEFKRFTTKKVIPRIKEMLPHYVSAFANTQGGYVLIGVDDKSKEVVGCKWEKVNPDLLKKEIENCIEKLPTFHFCCEKPKVNFTTKILNVYQKDVLDGYVCVIQVEPFCCVVFAEAPDSWIMKDNSVTRLTAEQWVVMMLDTQSAPPSLVTDYNSCLISSASSARKSPGYPIKVHKFKEALQRHLFPVTQEEVQFKPESLCKKLFSDHKELEGLMKTLIHPCSQGIVIFSRSWAGDVGFRKEQNVLCDALLIAVNSPVVLYTILIDPNWPGGLEYARNTAHQLKQKLQTVGGYTGKVCIIPRLIHLSSTQSRPGEIPLRYPRSYRLADEEEMEDLLQALVVVSLSSRSLLSDQMGCEFFNLLIMEQSQLLSESLQKTRELFIYCFPGVRKTALAIKIMEKIKDLFHCKPKEILYVCESDSLKDFVTQQTTCQAVTRKTFMQGEFLKIKHIVMDETENFCSKYGNWYMKAKNITHPKAKGTGSENLHHGILWLFLDPFQIHHADVNGLPPPSAQFPRKTITSGIHCALEIAKVMKEEMKRIKENPPSNMSPDTLALFSETAYEEATCAQALPGVCETKTNLTTEQIANYVARKCHSLFQCGYLPKDIAILCRRGEDRGRYRLALLKAMELIETHRPSEVVFSPATGVWGSHIVLDSIQQFSGLERTVVFGLSPECDQSEEFHKLCFASRAIKHLYLLYEKRAAY</w:t>
            </w:r>
          </w:p>
        </w:tc>
      </w:tr>
      <w:tr w:rsidR="00767530" w:rsidRPr="00E340F8" w14:paraId="3A2920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0F5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8310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193|SRK2I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1FD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APVTTGPLDMPIMHDSDRYDFVKDIGSGNFGVARLMRDKLTKELVAVKYIERGDKIDENVQREIINHRSLRHPNIVRFKEVILTPTHLAIIMEYASGGELYERICNAGRFSEDEARFFFQQLLSGVSYCHSMQICHRDLKLENTLLDGSPAPRLKICDFGYSKSSVLHSQPKSTVGTPAYIAPEVLLRQEYDGKIADVWSCGVTLYVMLVGAYPFEDPEEPRDYRKTIQRILSVKYSIPDDIRISPECCHLISRIFVADPATRISIPEIKTHSWFLKNLPADLMNESNTGSQFQEPEQPMQSLDTIMQIISEATIPAVRNRCLDDFMTDNLDLDDDMDDFDSESEIDIDSSGEIVYAL</w:t>
            </w:r>
          </w:p>
        </w:tc>
      </w:tr>
      <w:tr w:rsidR="00767530" w:rsidRPr="00E340F8" w14:paraId="7FB2EF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DB1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4D93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V1|SK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1B12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AALPEEIRWLLEDAEEFLAEGLRNENLSAVARDHRDHILRGFQQIKARYYWDFQPQGGDIGQDSSDDNHSGTLGLSLTSDAPFLSDYQDEGMEDIVKGAQELDNVIKQGYLEKKSKDHSFFGSEWQKRWCVVSRGLFYYYANEKSKQPKGTFLIKGYGVRMAPHLRRDSKKESCFELTSQDRRSYEFTATSPAEARDWVDQISFLLKDLSSLTIPYEEDEEEEEKEETYDDIDGFDSPSCGSQCRPTILPGSVGIKEPTEEKEEEDIYEVLPDEEHDLEEDESGTRRKGVDYASYYQGLWDCHGDQPDELSFQRGDLIRILSKEYNMYGWWVGELNSLVGIVPKEYLTTAFEVEER</w:t>
            </w:r>
          </w:p>
        </w:tc>
      </w:tr>
      <w:tr w:rsidR="00767530" w:rsidRPr="00E340F8" w14:paraId="411464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880D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61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235|SOD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4D1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RCVASRKTLAGLKETSSRLLRIRGIQTFTLPDLPYDYGALEPAISGEIMQIHHQKHHQAYVTNYNNALEQLDQAVNKGDASTVVKLQSAIKFNGGGHVNHSIFWKNLAPSSEGGGEPPKGSLGSAIDAHFGSLEGLVKKMSAEGAAVQGSGWVWLGLDKELKKLVVDTTANQDPLVTKGGSLVPLVGIDVWEHAYYLQYKNVRPEYLKNVWKVINWKYASEVYEKENN</w:t>
            </w:r>
          </w:p>
        </w:tc>
      </w:tr>
      <w:tr w:rsidR="00767530" w:rsidRPr="00E340F8" w14:paraId="2B84D6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FD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90C4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14|SPR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48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WIFFLLCLAGRALAAPQQTEVAEEIVEEETVVEETGVPVGANPVQVEMGEFEDGAEETVEEVVADNPCQNHHCKHGKVCELDESNTPMCVCQDPTSCPAPIGEFEKVCSNDNKTFDSSCHFFATKCTLEGTKKGHKLHLDYIGPCKYIAPCLDSELTEFPLRMRDWLKNVLVTLYERDEGNNLLTEKQKLRVKKIHENEKRLEAGDHPVELLARDFEKNYNMYIFPVHWQFGQLDQHPIDGYLSHTELAPLRAPLIPMEHCTTRFFETCDLDNDKYIALEEWAGCFGIKEQDINKDLVI</w:t>
            </w:r>
          </w:p>
        </w:tc>
      </w:tr>
      <w:tr w:rsidR="00767530" w:rsidRPr="00E340F8" w14:paraId="5A6ED0E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34FD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8E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619|SPS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92F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TALAGGSSSTPTPQALYPDLSCPEGLEELLSAPPPDLGAQRRHGWNPKDCSENIEVKEGGLYFERRPVAQSTDGARGKRGYSRGLHAWEISWPLEQRGTHAVVGVATALAPLQTDHYAALLGSNSESWGWDIGRGKLYHQSKGPGAPQYPAGTQGEQLEVPERLLVVLDMEEGTLGYAIGGTYLGPAFRGLKGRTLYPAVSAVWGQCQVRIRYLGERRAEPHSLLHLSRLCVRHNLGDTRLGQVSALPLPPAMKRYLLYQ</w:t>
            </w:r>
          </w:p>
        </w:tc>
      </w:tr>
      <w:tr w:rsidR="00767530" w:rsidRPr="00E340F8" w14:paraId="0026DEC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51C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8FF6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140|SQUS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F03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WFNTLSHNRWLEQETDRIFDFGKNSVVPTGFGWLGNKGQIKEEMGTHLWITARMLHVYSVAAAMGRPGAYSLVDHGIKAMNGALRDKKYGGWYACVNDEGVVDASKQGYQHFFALLGAASAVTTGHPEARKLLDYTIEIIEKYFWSEEEQMCLESWDEAFSKTEEYRGGNANMHAVEAFLIVYDVTHDKKWLDRAIRVASVIIHDVARNNHYRVNEHFDTQWNPLPDYNKDNPAHRFRAFGGTPGHWIEWGRLMLHIHAALEARCEQPPAWLLEDAKGLFNATVRDAWAPDGADGIVYTVDWEGKPVVRERVRWPIVEAMGTAYALYTVTGDRQYETWYQTWWEYCIKYLMDYENGSWWQELDADNKVTTKVWDGKQDIYHLLHCLVIPRIPLAPGMAPAVAAGLLDINAK</w:t>
            </w:r>
          </w:p>
        </w:tc>
      </w:tr>
      <w:tr w:rsidR="00767530" w:rsidRPr="00E340F8" w14:paraId="45549D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3CB8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7D1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SL9|ST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D8D4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AVGGPGPLIVNNKQPQPPPPPPPAAAQPPPGAPRAAAGLLPGGKAREFNRNQRKDSEGYSESPDLEFEYADTDKWAAELSELYSYTEGPEFLMNRKCFEEDFRIHVTDKKWTELDTNQHRTHAMRLLDGLEVTAREKRLKVARAILYVAQGTFGECSSEAEVQSWMRYNIFLLLEVGTFNALVELLNMEIDNSAACSSAVRKPAISLADSTDLRVLLNIMYLIVETVHQECEGDKAEWRTMRQTFRAELGSPLYNNEPFAIMLFGMVTKFCSGHAPHFPMKKVLLLLWKTVLCTLGGFEELQSMKAEKRSILGLPPLPEDSIKVIRNMRAASPPASASDLIEQQQKRGRREHKALIKQDNLDAFNERDPYKADDSREEEEENDDDNSLEGETFPLERDEVMPPPLQHPQTDRLTCPKGLPWAPKVREKDIEMFLESSRSKFIGYTLGSDTNTVVGLPRPIHESIKTLKQHKYTSIAEVQAQMEEEYLRSPLSGGEEEVEQVPAETLYQGLLPSLPQYMIALLKILLAAAPTSKAKTDSINILADVLPEEMPTTVLQSMKLGVDVNRHKEVIVKAISAVLLLLLKHFKLNHVYQFEYMAQHLVFANCIPLILKFFNQNIMSYITAKNSISVLDYPHCVVHELPELTAESLEAGDSNQFCWRNLFSCINLLRILNKLTKWKHSRTMMLVVFKSAPILKRALKVKQAMMQLYVLKLLKVQTKYLGRQWRKSNMKTMSAIYQKVRHRLNDDWAYGNDLDARPWDFQAEECALRANIERFNARRYDRAHSNPDFLPVDNCLQSVLGQRVDLPEDFQMNYDLWLEREVFSKPISWEELLQ</w:t>
            </w:r>
          </w:p>
        </w:tc>
      </w:tr>
      <w:tr w:rsidR="00767530" w:rsidRPr="00E340F8" w14:paraId="0AD26FDB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286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CC6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W2|SET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388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LQPQPPPKMGDFYDPEHPTPEEEENEAKIENVQKTGFIKGPMFKGVASSRFLPKGTKTKVNLEEQGRQKVSFSFSLTKKTLQNRFLTALGNEKQSDTPNPPAVPLQVDSTPKMKMEIGDTLSTAEESSPPKSRVELGKIHFKKHLLHVTSRPLLATTTAVASPPTHAAPLPAVIAESTTVDSPPSSPPPPPPPAQATTLSSPAPVTEPVALPHTPITVLMAAPVPLPVDVAVRSLKEPPIIIVPESLEADTKQDTISNSLEEHVTQILNEQADISSKKEDSHIGKDEEIPDSSKISLSCKKTGSKKKSSQSEGIFLGSESDEDSVRTSSSQRSHDLKFSASIEKERDFKKSSAPLKSEDLGKPSRSKTDRDDKYFSYSKLERDTRYVSSRCRSERERRRSRSHSRSERGSRTNLSYSRSERSHYYDSDRRYHRSSPYRERTRYSRPYTDNRARESSDSEEEYKKTYSRRTSSHSSSYRDLRTSSYSKSDRDCKTETSYLEMERRGKYSSKLERESKRTSENEAIKRCCSPPNELGFRRGSSYSKHDSSASRYKSTLSKPIPKSDKFKNSFCCTELNEEIKQSHSFSLQTPCSKGSELRMINKNPEREKAGSPAPSNRLNDSPTLKKLDELPIFKSEFITHDSHDSIKELDSLSKVKNDQLRSFCPIELNINGSPGAESDLATFCTSKTDAVLMTSDDSVTGSELSPLVKACMLSSNGFQNISRCKEKDLDDTCMLHKKSESPFRETEPLVSPHQDKLMSMPVMTVDYSKTVVKEPVDTRVSCCKTKDSDIYCTLNDSNPSLCNSEAENIEPSVMKISSNSFMNVHLESKPVICDSRNLTDHSKFACEEYKQSIGSTSSASVNHFDDLYQPIGSSGIASSLQSLPPGIKVDSLTLLKCGENTSPVLDAVLKSKKSSEFLKHAGKETIVEVGSDLPDSGKGFASRENRRNNGLSGKCLQEAQEEGNSILPERRGRPEISLDERGEGGHVHTSDDSEVVFSSCDLNLTMEDSDGVTYALKCDSSGHAPEIVSTVHEDYSGSSESSNDESDSEDTDSDDSSIPRNRLQSVVVVPKNSTLPMEETSPCSSRSSQSYRHYSDHWEDERLESRRHLYEEKFESIASKACPQTDKFFLHKGTEKNPEISFTQSSRKQIDNRLPELSHPQSDGVDSTSHTDVKSDPLGHPNSEETVKAKIPSRQQEELPIYSSDFEDVPNKSWQQTTFQNRPDSRLGKTELSFSSSCEIPHVDGLHSSEELRNLGWDFSQEKPSTTYQQPDSSYGACGGHKYQQNAEQYGGTRDYWQGNGYWDPRSGRPPGTGVVYDRTQGQVPDSLTDDREEEENWDQQDGSHFSDQSDKFLLSLQKDKGSVQAPEISSNSIKDTLAVNEKKDFSKNLEKNDIKDRGPLKKRRQEIESDSESDGELQDRKKVRVEVEQGETSVPPGSALVGPSCVMDDFRDPQRWKECAKQGKMPCYFDLIEENVYLTERKKNKSHRDIKRMQCECTPLSKDERAQGEIACGEDCLNRLLMIECSSRCPNGDYCSNRRFQRKQHADVEVILTEKKGWGLRAAKDLPSNTFVLEYCGEVLDHKEFKARVKEYARNKNIHYYFMALKNDEIIDATQKGNCSRFMNHSCEPNCETQKWTVNGQLRVGFFTTKLVPSGSELTFDYQFQRYGKEAQKCFCGSANCRGYLGGENRVSIRAAGGKMKKERSRKKDSVDGELEALMENGEGLSDKNQVLSLSRLMVRIETLEQKLTCLELIQNTHSQSCLKSFLERHGLSLLWIWMAELGDGRESNQKLQEEIIKTLEHLPIPTKNMLEESKVLPIIQRWSQTKTAVPPLSEGDGYSSENTSRAHTPLNTPDPSTKLSTEADTDTPKKLMFRRLKIISENSMDSAISDATSELEGKDGKEDLDQLENVPVEEEEELQSQQLLPQQLPECKVDSETNIEASKLPTSEPEADAEIEPKESNGTKLEEPINEETPSQDEEEGVSDVESERSQEQPDKTVDISDLATKLLDSWKDLKEVYRIPKKSQTEKENTTTERGRDAVGFRDQTPAPKTPNRSRERDPDKQTQNKEKRKRRSSLSPPSSAYERGTKRPDDRYDTPTSKKKVRIKDRNKLSTEERRKLFEQEVAQREAQKQQQQMQNLGMTSPLPYDSLGYNAPHHPFAGYPPGYPMQAYVDPSNPNAGKVLLPTPSMDPVCSPAPYDHAQPLVGHSTEPLSAPPPVPVVPHVAAPVEVSSSQYVAQSDGVVHQDSSVAVLPVPAPGPVQGQNYSVWDSNQQSVSVQQQYSPAQSQATIYYQGQTCPTVYGVTSPYSQTTPPIVQSYAQPSLQYIQGQQIFTAHPQGVVVQPAAAVTTIVAPGQPQPLQPSEMVVTNNLLDLPPPSPPKPKTIVLPPNWKTARDPEGKIYYYHVITRQTQWDPPTWESPGDDASLEHEAEMDLGTPTYDENPMKASKKPKTAEADTSSELAKKSKEVFRKEMSQFIVQCLNPYRKPDCKVGRITTTEDFKHLARKLTHGVMNKELKYCKNPEDLECNENVKHKTKEYIKKYMQKFGAVYKPKEDTELE</w:t>
            </w:r>
          </w:p>
        </w:tc>
      </w:tr>
      <w:tr w:rsidR="00767530" w:rsidRPr="00E340F8" w14:paraId="5A1CA2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9E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A98A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428|SY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43B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VKAASLLISSTKPPSRVFYSSHLRRPFFSHFRFSSSSSTSSSVAVMPGSEPSETQWPAKRVRDTYVDFFRGKGHKFWPSSPVVPHNDPTLLFANAGMNQYKPIFLGTADPNTELSKLSRACNTQKCIRAGGKHNDLDDVGKDTYHHTFFEMLGNWSFGDYFKKEAIEWAWELLTKVYGLPTDRIYATYFGGDEKAGLQPDNEARDIWLKVLPSGRVLPFGCKDNFWEMGDTGPCGPCTEIHYDRIGNRDAASLVNNDDPTCLEIWNLVFIQFNRESDGSLKPLPAKHVDTGMGFERLTSVLQNKMSNYDTDVFMPIFDDIQKATGARPYSGKVGPEDVDRVDMAYRVVADHIRTLSFAIADGSRPGNEGREYVLRRILRRAVRYGKEILKAEEGFFNGLVSSVIRVMGDVFTELKEHEKKITDIIKEEEASFCKTLAKGIEKFRKAGQAVQGNTLSGDDAFILWDTYGFPLDLTQLMAEERGLLVDVDGFNKAMEEARERSRSAQNKQAGGAIVMDADATSTLHKAGVSATDDSFKYIWFQDHESELKAIYTGSTFLESSAASDNVGLVLGSTSFYAEQGGQIFDTGLIEGSFGTFNVCNVQIFGGFVLHIGYLSKETGEVSVGDKVICKVDYERRKLIAPNHTCTHMLNYALKEVLGDHIDQKGSIVLPEKLRFDFSHGKPVDPEDLRRIESIVNKQIKDELDVFSKEAVLSEAKRIKGLRAVFGEVYPDPVRVVSIGRKVEDLLADPENNEWSLLSSEFCGGTHITNTREAKAFALLSEEGIAKGIRRVTAVTTECAFDALNAASLLEREVEDASRAEGSALEKKVSALKSRVDAAIIPAAKKADIRTKIASLQNEVRKAQKKIAEQNLKKSVKLATEAAESAASDGKTFCIIQLDVGLDAAAVREAVSKVMEKKGMSIMVFSTDESTNKAVVCAGVPEKSDQFKPLDVTEWLTTALGPLKGRCGKGKGGLASGQGTDASQVQAALDMASSFASMKLN</w:t>
            </w:r>
          </w:p>
        </w:tc>
      </w:tr>
      <w:tr w:rsidR="00767530" w:rsidRPr="00E340F8" w14:paraId="54FB5E6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AD3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BFBF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6000|STX1A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1D8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DRLSALKAAQSEDEQDDDMHMDTGNAQYMEEFFEQVEEIRGSVDIIANNVEEVKKKHSAILSNPVNDQKTKEELDELMAVIKRAANKVRGKLKLIENAIDHDEQGAGNADLRIRKTQHSTLSRRFVEVMTDYNKTQTDYRERCKGRIQRQLDIAGKQVGDEDLEEMIESGNPGVFTQGIITDTQQAKQTLADIEARHNDIMKLESSIRELHDMFMDMAMLVESQGEMVDRIEYNVEHAKEFVDRAVADTKKAVQYQSKARRKKICILVTGVILITGLIIFILFYAKVL</w:t>
            </w:r>
          </w:p>
        </w:tc>
      </w:tr>
      <w:tr w:rsidR="00767530" w:rsidRPr="00E340F8" w14:paraId="612E24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609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FE84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58|STX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2832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RLAELLDLSKQYDQQFPDGDDEFDSPHEDIVFETDHILESLYRDIRDIQDENQLLVADVKRLGKQNARFLTSMRRLSSIKRDTNSIAKAIKARGEVIHCKLRAMKELSEAAEAQHGPHSAVARISRAQYNALTLTFQRAMHDYNQAEMKQRDNCKIRIQRQLEIMGKEVSGDQIEDMFEQGKWDVFSENLLADVKGARAALNEIESRHRELLRLESRIRDVHELFLQMAVLVEKQADTLNVIELNVQKTVDYTGQAKAQVRKAVQYEEKNPCRTLCCFCCPCLK</w:t>
            </w:r>
          </w:p>
        </w:tc>
      </w:tr>
      <w:tr w:rsidR="00767530" w:rsidRPr="00E340F8" w14:paraId="631D4C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408E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978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J2|STT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571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APESKHKSSLNSSPWSGLMALGNSRHGHHGPGAQCAHKAAGGAAPPKPAPAGLSGGLSQPAGWQSLLSFTILFLAWLAGFSSRLFAVIRFESIIHEFDPWFNYRSTHHLASHGFYEFLNWFDERAWYPLGRIVGGTVYPGLMITAGLIHWILNTLNITVHIRDVCVFLAPTFSGLTSISTFLLTRELWNQGAGLLAACFIAIVPGYISRSVAGSFDNEGIAIFALQFTYYLWVKSVKTGSVFWTMCCCLSYFYMVSAWGGYVFIINLIPLHVFVLLLMQRYSKRVYIAYSTFYIVGLILSMQIPFVGFQPIRTSEHMAAAGVFALLQAYAFLQYLRDRLTKQEFQTLFFLGVSLAAGAVFLSVIYLTYTGYIAPWSGRFYSLWDTGYAKIHIPIIASVSEHQPTTWVSFFFDLHILVCTFPAGLWFCIKNINDERVFVALYAISAVYFAGVMVRLMLTLTPVVCMLSAIAFSNVFEHYLGDDMKRENPPVEDSSDEDDKRNQGNLYDKAGKVRKHATEQEKTEEGLGPNIKSIVTMLMLMLLMMFAVHCTWVTSNAYSSPSVVLASYNHDGTRNILDDFREAYFWLRQNTDEHARVMSWWDYGYQIAGMANRTTLVDNNTWNNSHIALVGKAMSSNETAAYKIMRTLDVDYVLVIFGGVIGYSGDDINKFLWMVRIAEGEHPKDIRESDYFTPQGEFRVDKAGSPTLLNCLMYKMSYYRFGEMQLDFRTPPGFDRTRNAEIGNKDIKFKHLEEAFTSEHWLVRIYKVKAPDNRETLDHKPRVTNIFPKQKYLSKKTTKRKRGYIKNKLVFKKGKKISKKTV</w:t>
            </w:r>
          </w:p>
        </w:tc>
      </w:tr>
      <w:tr w:rsidR="00767530" w:rsidRPr="00E340F8" w14:paraId="1A504878" w14:textId="77777777" w:rsidTr="005C1E46">
        <w:trPr>
          <w:trHeight w:val="6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1E31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5D6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P6|STAR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D6D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VQVAVRVRPLSKRETKEGGRIIVEVDGKVAKIRNLKVDNRPDGFGDSREKVMAFGFDYCYWSVNPEDPQYASQDVVFQDLGMEVLSGVAKGYNICLFAYGQTGSGKTYTMLGTPASVGLTPRICEGLFVREKDCASLPSSCRIKVSFLEIYNERVRDLLKQSGQKKSYTLRVREHPEMGPYVQGLSQHVVTNYKQVIQLLEEGIANRITAATHVHEASSRSHAIFTIHYTQAILENNLPSEMASKINLVDLAGSERADPSYCKDRIAEGANINKSLVTLGIVISTLAQNSQVFSSCQSLNSSVSNGGDSGILSSPSGTSSGGAPSRRQSYIPYRDSVLTWLLKDSLGGNSKTIMVATVSPAHTSYSETMSTLRYASSAKNIINKPRVNEDANLKLIRELREEIERLKALLLSFELRNFSSLSDENLKELVLQNELKIDQLTKDWTQKWNDWQALMEHYSVDINRRRAGVVIDSSLPHLMALEDDVLSTGVVLYHLKEGTTKIGRIDSDQEQDIVLQGQWIERDHCTITSACGVVVLRPARGARCTVNGREVTASCRLTQGAVITLGKAQKFRFNHPAEAAVLRQRRQVGEAAAGRGSLEWLDLDGDLAASRLGLSPLLWKERRALEEQCDEDHQTPRDGETSHRAQIQQQQSYVEDLRHQILAEEIRAAKELEFDQAWISQQIKENQQCLLREETWLASLQQQQQEDQVAEKELEASVALDAWLQTDPEIQPSPFVQSQKRVVHLQLLRRHTLRAAERNVRRKKVSFQLERIIKKQRLLEAQKRLEKLTTLCWLQDDSTQEPPYQVLSPDATVPRPPCRSKLTSCSSLSPQRLCSKHMPQLHSIFLSWDPSTTLPPRPDPTHQTSEKTSSEEHLPQAASYPARTGCLRKNGLHSSGHGQPCTARAALARKGASAPDACLTMSPNSVGIQEMEMGVKQPHQMVSQGLASLRKSANKLKPRHEPKIFTSTTQTRGAKGLADPSHTQAGWRKEGNLGTHKAAKGASCNSLYPHGPRQTAGHGKAVKTFWTEYKPPSPSRASKRHQRVLATRVRNITKKSSHLPLGSPLKRQQNTRDPDTMVPLTDFSPVMDHSREKDNDLSDTDSNYSLDSLSCVYAKALIEPLKPEERKWDFPEPENSESDDSQLSEDSLAEKRYQSPKNRLGGNRPTNNRGQPRTRTRASVRGFTAASDSDLLAQTHRSFSLDSLIDAEEELGEDQQEEPFPGSADEIPTETFWHLEDSSLPVMDQEAICRLGPINYRTAARLDAVLPMSSSFYLDPQFQPHCELQPHCELQPHCELQPHCEQAESQVEPSYSEQADSLQGMQLSRESPLMSMDSWFSCDSKINPSSPPGIVGSLCPSPDMQEFHSCKGERPGYWPNTEELKPSDAETVLPYSSKLHQGSTELLCSARDEHTASAADTSRLSLWGIQRLIQPGADGTFQGRCIPDMTQQGSSEASHNSSVSNVLAASATTLTHVGSTHERDWSALQQKYLLELSCPVLEAIGAPKPAYPYLEEDSGSLAQASSKGGDTLLPVGPRVSSNLNLNNFPVHLSRIRRLRAEKEQDSLNAKLEGVSDFFSTSEKEASYDETYSADLESLSASRSTNAQVFATENAIPDSMTEACEVKQNNLEECLQSCRKPGLMTSSDEDFFQKNACHSNVTTATKADHWSQGWAPLRKNSAVQPGQLSPDSHYPLEEEKTDCQESSKEAVRRHINVSFALPSGPELYLHSAPWNPLSSSLQPPLLETFYVTKSRDALTETALEIPACREVRVPSPPPREAWGFGHNHQALQGAYLKNNLPVLLQNQNSKIASSQQVTAEIPVDLNTREVIRESGKCPGNITEESHDSVYSSVTQNRHFLPSTSTKVCEFENQVVILNKKHSFPALEGGEVTAQSCCGASSDSTESGKSLLFRESEAREEEELDQNTVLRQTINVSLEKDMPGESAVSLKSRSVDRRVSSPVMVAQGGGPTPKWEGKNETGLLEKGLRPKDSSEEFKLPGTKPAYERFQLVACPQERNPSECKSQEMLNPNREPSGKKQNKRVNNTDEMARLIRSVMQLENGILEIESKQNKQVHASHTPGTDKELVFQDQKEQEKTDHAFRPDSSGNPLPSKDQPSSPRQTDDTVFRDSEAGAMEVNSIGNHPQVQKITPNPFRSREGVRESEPVREHTHPAGSDRPARDICDSLGKHTTCREFTNTSLHPQRMKALARALPLQPRLERSSKNNGQFVKASASLKGQPWGLGSLEELETVKGFQESQVAEHVSSSNQEEPKAQGKVEEMPMQRGGSLQEENKVTQKFPSLSQLCRDTFFRQETVSPLLSRTEFCTAPLHQDLSNTLPLNSPRWPRRCLHVPVALGISSLDCVLDLTMLKIHNSPLVTGVEHQDQSTETRSHSPEGNVRGRSSEAHTAWCGSVRSMAMGSHSQSGVPESIPLGTEDRISASTSPQDHGKDLRITLLGFSTSEDFASEAEVAVQKEIRVSSLNKVSSQPEKRVSFSLEEDSDQASKPRQKAEKETEDVGLTSGVSLAPVSLPRVPSPEPRLLEPSDHASMCLAILEEIRQAKAQRKQLHDFVARGTVLSYCETLLEPECSSRVAGRPQCKQIDQSSSDQTRNEGEAPGFHVASLSAEAGQIDLLPDERKVQATSLSADSFESLPNTETDREPWDPVQAFSHAAPAQDRKRRTGELRQFAGASEPFICHSSSSEIIEKKKDATRTPSSADPLAPDSPRSSAPVEEVRRVVSKKVVAALPSQAPYDDPRVTLHELSQSVPQETAEGIPPGSQDSSPEHQEPRTLDTTYGEVSDNLLVTAQGEKTAHFESQSVTCDVQNSTSASGPKQDHVQCPEASTGFEEGRASPKQDTILPGALTRVALEAPTQQCVQCKESVGSGLTEVCRAGSKHSRPIPLPDQRPSANPGGIGEEAPCRHPREALDGPVFSRNPEGSRTLSPSRGKESRTLPCRQPCSSQPVATHAYSSHSSTLLCFRDGDLGKEPFKAAPHTIHPPCVVPSRAYEMDETGEISRGPDVHLTHGLEPKDVNREFRLTESSTCEPSTVAAVLSRAQGCRSPSAPDVRTGSFSHSATDGSVGLIGVPEKKVAEKQASTELEAASFPAGMYSEPLRQFRDSSVGDQNAQVCQTNPEPPATTQGPHTLDLSEGSAESKLVVEPQHECLENTTRCFLEKPQFSTELRDHNRLDSQAKFVARLKHTCSPQEDSPWQEEEQHRDQASGGGEGFAQGVNPLPDEDGLDGCQILDAGREEVAVAKPPVSKILSQGFKDPATVSLRQNETPQPAAQRSGHLYTGREQPAPNHRGSLPVTTIFSGPKHSRSSPTPQFSVVGSSRSLQELNLSVEPPSPTDEDTQGPNRLWNPHLRGYSSGKSVARTSLQAEDSNQKASSRLDDGTTDHRHLKPATPPYPMPSTLSHMPTPDFTTSWMSGTLEQAQQGKREKLGVQVRPENWCSQMDKGMLHFGSSDISPYALPWRPEEPARISWKQYMSGSAVDVSCSQKPQGLTLSNVARCSSMDNGLEDQNSPFHSHLSTYANICDLSTTHSSTENAQGSNEAWEVFRGSSSIALGDPHIPTSPEGVAPTSGHDRRPQFRGPSGEADCLRSKPPLAKGSAAGPVDEIMLLYPSEAGCPVGQTRTNTFEQGTQTLGSRRHWSSTDISFAQPEASAVSAFDLASWTSMHNLSLHLSQLLHSTSELLGSLSQPDVARREQNTKRDIPDKAPQALMMDGSTQTTVDEGSQTDLTLPTLCLQTSEAEPQGANVILEGLGSDTSTVSQEEGDVPGVPQKREAEETAQKMAQLLYLQEESTPYKPQSPSIPSSHLRFQKAPVGQHLPSVSPSVSDAFLPPSSQPEESYCLVVSSPSPSSPHSPGLFPSTSEYPGDSRVQKKLGPTSALFVDRASSPILTLSASTQEPGLSPGSLTLSAPSTHPVEGHQKLDSSPDPVDAPRTPMDNYSQTTDELGGSQRGRSSLQRSNGRSFLELHSPHSPQQSPKLQFSFLGQHPQQLQPRTTIGVQSRLLPPPLRHRSQRLGNSFVPEKVASPEHCPLSGREPSQWQSRTENGGESSASPGEPQRTLDRPSSWGGLQHLSPCPVSELTDTAGLRGSALGLPQACQPEELLCFSCQMCMAPEHQHHSLRDLPVHNKFSNWCGVQKGSPGGLDMTEEELGASGDLSSEKQEQSPPQPPNDHSQDSEWSKREQIPLQVGAQNLSLSVELTEAKLHHGFGEADALLQVLQSGTGEALAADEPVTSTWKELYARQKKAIETLRRERAERLGNFCRTRSLSPQKQLSLLPNKDLFIWDLDLPSRRREYLQQLRKDVVETTRSPESVSRSAHTPSDIELMLQDYQQAHEEAKVEIARARDQLRERTEQEKLRIHQKIISQLLKEEDKLHTLANSSSLCTSSNGSLSSGMTSGYNSSPALSGQLQFPENMGHTNLPDSRDVWIGDERGGHSAVRKNSAYSHRASLGSCCCSPSSLSSLGTCFSSSYQDLAKHVVDTSMADVMAACSDNLHNLFSCQATAGWNYQGEEQAVQLYYKVFSPTRHGFLGAGVVSQPLSRVWAAVSDPTVWPLYYKPIQTARLHQRVTNSISLVYLVCNTTLCALKQPRDFCCVCVEAKEGHLSVMAAQSVYDTSMPRPSRKMVRGEILPSAWILQPITVEGKEVTRVIYLAQVELGAPGFPPQLLSSFIKRQPLVIARLASFLGR</w:t>
            </w:r>
          </w:p>
        </w:tc>
      </w:tr>
      <w:tr w:rsidR="00767530" w:rsidRPr="00E340F8" w14:paraId="12AD3B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8D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14B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818|STMN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BFC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TAMAYKEKMKELSMLSLICSCFYPEPRNINIYTYDDMEVKQINKRASGQAFELILKPPSPISEAPRTLASPKKKDLSLEEIQKKLEAAEGRRKSQEAQVLKQLAEKREHEREVLQKALEENNNFSKMAEEKLILKMEQIKENREANLAAIIERLQEKERHAAEVRRNKELQVELSG</w:t>
            </w:r>
          </w:p>
        </w:tc>
      </w:tr>
      <w:tr w:rsidR="00767530" w:rsidRPr="00E340F8" w14:paraId="43E03E3E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D92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159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789|TF3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9A5C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LESLLDEVALEGLDGLCLPALWSRLETRVPPFPLPLEPCTQEFLWRALATHPGISFYEEPRERPDLQLQDRYEEIDLETGILESRRDPVALEDVYPIHMILENKDGIQGSCRYFKERKNITNDIRTKSLQPRCTMVEAFDRWGKKLIIVASQAMRYRALIGQEGDPDLKLPDFSYCILERLGRSRWQGELQRDLHTTAFKVDAGKLHYHRKILNKNGLITMQSHVIRLPTGAQQHSILLLLNRFHVDRRSKYDILMEKLSVMLSTRTNHIETLGKLREELGLCERTFKRLYQYMLNAGLAKVVSLRLQEIHPECGPCKTKKGTDVMVRCLKLLKEFKRNDHDDDEDEEVISKTVPPVDIVFERDMLTQTYDLIERRGTKGISQAEIRVAMNVGKLEARMLCRLLQRFKVVKGFMEDEGRQRTTKYISCVFAEESDLSRQYQREKARSELLTTVSLASMQEESLLPEGEDTFLSESDSEEERSSSKRRGRGSQKDTRASANLRPKTQPHHSTPTKGGWKVVNLHPLKKQPPSFPGAAEERACQSLASRDSLLDTSSVSEPNVSFVSHCADSNSGDIAVIEEVRMENPKESSSSLKTGRHSSGQDKPHETYRLLKRRNLIIEAVTNLRLIESLFTIQKMIMDQEKQEGVSTKCCKKSIVRLVRNLSEEGLLRLYRTTVIQDGIKKKVDLVVHPSMDQNDPLVRSAIEQVRFRISNSSTANRVKTSQPPVPQGEAEEDSQGKEGPSGSGDSQLSASSRSESGRMKKSDNKMGITPLRNYHPIVVPGLGRSLGFLPKMPRLRVVHMFLWYLIYGHPASNTVEKPSFISERRTIKQESGRAGVRPSSSGSAWEACSEAPSKGSQDGVTWEAEVELATETVYVDDASWMRYIPPIPVHRDFGFGWALVSDILLCLPLSIFIQIVQVSYKVDNLEEFLNDPLKKHTLIRFLPRPIRQQLLYKRRYIFSVVENLQRLCYMGLLQFGPTEKFQDKDQVFIFLKKNAVIVDTTICDPHYNLARSSRPFERRLYVLNSMQDVENYWFDLQCVCLNTPLGVVRCPRVRKNSSTDQGSDEEGSLQKEQESAMDKHNLERKCAMLEYTTGSREVVDEGLIPGDGLGAAGLDSSFYGHLKRNWIWTSYIINQAKKENTAAENGLTVRLQTFLSKRPMPLSARGNSRLNIWGEARVGSELCAGWEEQFEVDREPSLDRNRRVRGGKSQKRKRLKKDPGKKIKRKKKGEFPGEKSKRLRYHDEADQSALQRMTRLRVTWSMQEDGLLVLCRIASNVLNTKVKGPFVTWQVVRDILHATFEESLDKTSHSVGRRARYIVKNPQAYLNYKVCLAEVYQDKALVGDFMNRRGDYDDPKVCANEFKEFVEKLKEKFSSALRNSNLEIPDTLQELFARYRVLAIGDEKDQTRKEDELNSVDDIHFLVLQNLIQSTLALSDSQMKSYQSFQTFRLYREYKDHVLVKAFMECQKRSLVNRRRVNHTLGPKKNRALPFVPMSYQLSQTYYRIFTWRFPSTICTESFQFLDRMRAAGKLDQPDRFSFKDQDNNEPTNDMVAFSLDGPGGNCVAVLTLFSLGLISVDVRIPEQIIVVDSSMVENEVIKSLGKDGSLEDDEDEEDDLDEGVGGKRRSMEVKPAQASHTNYLLMRGYYSPGIVSTRNLNPNDSIVVNSCQMKFQLRCTPVPARLRPAAAPLEELTMGTSCLPDTFTKLINPQENTCSLEEFVLQLELSGYSPEDLTAALEILEAIIATGCFGIDKEELRRRFSALEKAGGGRTRTFADCIQALLEQHQVLEVGGNTARLVAMGSAWPWLLHSVRLKDREDADIQREDPQARPLEGSSSEDSPPEGQAPPSHSPRGTKRRASWASENGETDAEGTQMTPAKRPALQDSNLAPSLGPGAEDGAEAQAPSPPPALEDTAAAGAAQEDQEGVGEFSSPGQEQLSGQAQPPEGSEDPRGFTESFGAANISQAARERDCESVCFIGRPWRVVDGHLNLPVCKGMMEAMLYHIMTRPGIPESSLLRHYQGVLQPVAVLELLQGLESLGCIRKRWLRKPRPVSLFSTPVVEEVEVPSSLDESPMAFYEPTLDCTLRLGRVFPHEVNWNKWIHL</w:t>
            </w:r>
          </w:p>
        </w:tc>
      </w:tr>
      <w:tr w:rsidR="00767530" w:rsidRPr="00E340F8" w14:paraId="4E118E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C09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159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312|TERL_BPT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413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INVLNDFHPLNEAGKILIKHPSLAERKDEDGIHWIKSQWDGKWYPEKFSDYLRLHKIVKIPNNSDKPELFQTYKDKNNKRSRYMGLPNLKRANIKTQWTREMVEEWKKCRDDIVYFAETYCAITHIDYGVIKVQLRDYQRDMLKIMSSKRMTVCNLSRQLGKTTVVAIFLAHFVCFNKDKAVGILAHKGSMSAEVLDRTKQAIELLPDFLQPGIVEWNKGSIELDNGSSIGAYASSPDAVRGNSFAMIYIDECAFIPNFHDSWLAIQPVISSGRRSKIIITTTPNGLNHFYDIWTAAVEGKSGFEPYTAIWNSVKERLYNDEDIFDDGWQWSIQTINGSSLAQFRQEHTAAFEGTSGTLISGMKLAVMDFIEVTPDDHGFHQFKKPEPDRKYIATLDCSEGRGQDYHALHIIDVTDDVWEQVGVLHSNTISHLILPDIVMRYLVEYNECPVYIELNSTGVSVAKSLYMDLEYEGVICDSYTDLGMKQTKRTKAVGCSTLKDLIEKDKLIIHHRATIQEFRTFSEKGVSWAAEEGYHDDLVMSLVIFGWLSTQSKFIDYADKDDMRLASEVFSKELQDMSDDYAPVIFVDSVHSAEYVPVSHGMSMV</w:t>
            </w:r>
          </w:p>
        </w:tc>
      </w:tr>
      <w:tr w:rsidR="00767530" w:rsidRPr="00E340F8" w14:paraId="4991C1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28D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27B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XH6|T53I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2A1C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RLSSLFFSTPSPPEDPDCPRAFVSEEDEVDGWLIIDLPDSYAAPPSPGAAPAPAGRPPPAPSLMDESWFVTPPACFTAEGPGLGPARLQSSPLEDLLIEHPSMSVYVTGSTIVLEPGSPSPLPDAALPDGDLSEGELTPARREPRAARHAAPLPARAALLEKAGQVRRLQRARQRAERHALSAKAVQRQNRARESRPRRSKNQSSFIYQPCQRQFNY</w:t>
            </w:r>
          </w:p>
        </w:tc>
      </w:tr>
      <w:tr w:rsidR="00767530" w:rsidRPr="00E340F8" w14:paraId="0ACB41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5E4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1AA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54|TER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D59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AGTAGPASGPGVVRDPAASQPRKRPGREGGEGARRSDTMAGGGGSSDGSGRAAGRRASRSSGRARRGRHEPGLGGPAERGAGEARLEEAVNRWVLKFYFHEALRAFRGSRYGDFRQIRDIMQALLVRPLGKEHTVSRLLRVMQCLSRIEEGENLDCSFDMEAELTPLESAINVLEMIKTEFTLTEAVVESSRKLVKEAAVIICIKNKEFEKASKILKKHMSKDPTTQKLRNDLLNIIREKNLAHPVIQNFSYETFQQKMLRFLESHLDDAEPYLLTMAKKALKSESAASSTGKEDKQPAPGPVEKPPREPARQLRNPPTTIGMMTLKAAFKTLSGAQDSEAAFAKLDQKDLVLPTQALPASPALKNKRPRKDENESSAPADGEGGSELQPKNKRMTISRLVLEEDSQSTEPSAGLNSSQEAASAPPSKPTVLNQPLPGEKNPKVPKGKWNSSNGVEEKETWVEEDELFQVQAAPDEDSTTNITKKQKWTVEESEWVKAGVQKYGEGNWAAISKNYPFVNRTAVMIKDRWRTMKRLGMN</w:t>
            </w:r>
          </w:p>
        </w:tc>
      </w:tr>
      <w:tr w:rsidR="00767530" w:rsidRPr="00E340F8" w14:paraId="5EDB7E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9F1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55C7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Q8|TF3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E62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AADLGLGAAVPVELRRERRMVCVEYPGVVRDVAKMLPTLGGEEGVSRIYADPTKRLELYFRPKDPYCHPVCANRFSTSSLLLRIRKRTRRQKGVLGTEAHSEVTFDMEILGIISTIYKFQGMSDFQYLAVHTEAGGKHTSMYDKVLMLRPEKEAFFHQELPLYIPPPIFSRLDAPVDYFYRPETQHREGYNNPPISGENLIGLSRARRPHNAIFVNFEDEEVPKQPLEAAAQTWRRVCTNPVDRKVEEELRKLFDIRPIWSRNAVKANISVHPDKLKVLLPFIAYYMITGPWRSLWIRFGYDPRKNPDAKIYQVLDFRIRCGMKHGYAPSDLPVKAKRSTYNYSLPITVKKTSSQLVTMHDLKQGLGPSGTSGARKPASSKYKLKDSVYIFREGALPPYRQMFYQLCDLNVEELQKIIHRNDGAENSCTERDGWCLPKTSDELRDTMSLMIRQTIRSKRPALFSSSAKADGGKEQLTYESGEDEEDEEEEEEEEEDFKPSDGSENEMETEILDYV</w:t>
            </w:r>
          </w:p>
        </w:tc>
      </w:tr>
      <w:tr w:rsidR="00767530" w:rsidRPr="00E340F8" w14:paraId="6813537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9ECA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C80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AT2|TEX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14A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ITDFYFLDFRESVKTLIITGNSWRLQEMIDRFFTNISNFNRESLTEIQNIQIEEIAVNLWNWAVTKRVELSVRKNQAAKLCYIACKLVYMHGISVSSEEAIQRQILMNIKTGKEWLYTGNAQIADEFFQAAMTDLERLYVRLMQSCYTEANVCVYKMIVEKGIFHVLSYQAESAVAQGDFKKASMCVLRCKDMLMRLPNMTKYLHVLCYNLGIEASKRNKYKESSFWLGQSYEIGKMDRRSVEPQMLAKTLRLLATIYLNCGGEAYYTKAFIAILIANKEHLHPAGLFLKMRILMKGNSCNEELLEAAKEILYLAMPLEFYLSIIQFLIDNKRESVGFRFLRIISDNFKSPEDRKRILLFYIDTLLQKDQDMIAEEKIKDVLKGYQTRSRLSRDLVNWLHNILWGKASRSVKVQKYADALHWYSYSLKLYEYDKADLDLIKLKRNMVSCYLSLKQLDKAKEAIAEVEQKDPTHVFTRYYIFKIAIMEGDAFRALQVVSALKKSLMDGESEDRGLIEAGVSTLTILSLSIDFALENGQQFVAERALEYLCQLSKDPKEVLGGLKCLMRIILPQAFHMPESEYKKKEMGRLWNYLNTALLKFSEYFNEAPSTLDYMVNDANWFRKIAWNLAVQSEKDLEAMKNFFMVSYKLSLFCPLDQGLLIAQKTCLLVAAAVDLDRGRKAPTICEQNMLLRTALEQIKKCKKVWNLLKKTGDFSGDDCGVLLLLYEFEVKTKTNDPSLSRFVDSVWKMPDLECRTLETMALLAMDKPAYYPTIAHKAMKKLLLMYRKQEPVDVLKYSVCMHNLIKLLVADEVWNISLYPLKEVQSHFKNTLSIIRQNEGYPEEEIVWLMIKSWNIGILMSSKNKYISAERWAAMALDFLGHLSTLKTSYEAKVNLLYANLMEILDKKTDLRSTEMTEQLRALIVPPEDQGSVSSTNVAAQNHL</w:t>
            </w:r>
          </w:p>
        </w:tc>
      </w:tr>
      <w:tr w:rsidR="00767530" w:rsidRPr="00E340F8" w14:paraId="32AC6D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765F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345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38|TD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B8B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QAVHLGPRKKRPRQLGTPVASTPYDIRFRDLVLFILEKKMGTTRRAFLMELARRKGFRVENELSDSVTHIVAENNSGSDVLEWLQLQNIKASSELELLDISWLIECMGAGKPVEMMGRHQLVVNRNSSPSPVPGSQNVPAPAVKKISQYACQRRTTLNNYNQLFTDALDILAENDELRENEGSCLAFMRASSVLKSLPFPITSMKDTEGIPCLGDKVKSIIEGIIEDGESSEAKAVLNDERYKSFKLFTSVFGVGLKTAEKWFRMGFRTLSKIQSDKSLRFTQMQKAGFLYYEDLVSCVNRPEAEAVSMLVKEAVVTFLPDALVTMTGGFRRGKMTGHDVDFLITSPEATEDEEQQLLHKVTDFWKQQGLLLYCDILESTFEKFKQPSRKVDALDHFQKCFLILKLDHGRVHSEKSGQQEGKGWKAIRVDLVMCPYDRRAFALLGWTGSRQFERDLRRYATHERKMMLDNHALYDRTKRVFLEAESEEEIFAHLGLDYIEPWERNA</w:t>
            </w:r>
          </w:p>
        </w:tc>
      </w:tr>
      <w:tr w:rsidR="00767530" w:rsidRPr="00E340F8" w14:paraId="3513EC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E9B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DB0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A7|TB2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C1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DGARKQFWKRSNSKLPGSIQHVYGAQHPPFDPLLHGTLLRSTAKMPTTPVKAKRVSTFQEFESNTSDAWDAGEDDDELLAMAAESLNSEVVMETANRVLRNHSQRQGRPTLQEGPGLQQKPRPEAEPPSPPSGDLRLVKSVSESHTSCPAESASDAAPLQRSQSLPHSATVTLGGTSDPSTLSSSALSEREASRLDKFKQLLAGPNTDLEELRRLSWSGIPKPVRPMTWKLLSGYLPANVDRRPATLQRKQKEYFAFIEHYYDSRNDEVHQDTYRQIHIDIPRMSPEALILQPKVTEIFERILFIWAIRHPASGYVQGINDLVTPFFVVFICEYIEAEEVDTVDVSGVPAEVLCNIEADTYWCMSKLLDGIQDNYTFAQPGIQMKVKMLEELVSRIDEQVHRHLDQHEVRYLQFAFRWMNNLLMREVPLRCTIRLWDTYQSEPDGFSHFHLYVCAAFLVRWRKEILEEKDFQELLLFLQNLPTAHWDDEDISLLLAEAYRLKFAFADAPNHYKK</w:t>
            </w:r>
          </w:p>
        </w:tc>
      </w:tr>
      <w:tr w:rsidR="00767530" w:rsidRPr="00E340F8" w14:paraId="3BE2986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759A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AA0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E2|TDR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E03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LQMTDGHISCTAVEFSYMSKISLNTPPGTKVKLSGIVDIKNGFLLLNDSNTTVLGGEVEHLIEKWELQRSLSKHNRSNIGTEGGPPPFVPFGQKCVSHVQVDSRELDRRKTLQVTMPVKPTNDNDEFEKQRTAAIAEVAKSKETKTFGGGGGGARSNLNMNAAGNRNREVLQKEKSTKSEGKHEGVYRELVDEKALKHITEMGFSKEASRQALMDNGNNLEAALNVLLTSNKQKPVMGPPLRGRGKGRGRIRSEDEEDLGNARPSAPSTLFDFLESKMGTLNVEEPKSQPQQLHQGQYRSSNTEQNGVKDNNHLRHPPRNDTRQPRNEKPPRFQRDSQNSKSVLEGSGLPRNRGSERPSTSSVSEVWAEDRIKCDRPYSRYDRTKDTSYPLGSQHSDGAFKKRDNSMQSRSGKGPSFAEAKENPLPQGSVDYNNQKRGKRESQTSIPDYFYDRKSQTINNEAFSGIKIEKHFNVNTDYQNPVRSNSFIGVPNGEVEMPLKGRRIGPIKPAGPVTAVPCDDKIFYNSGPKRRSGPIKPEKILESSIPMEYAKMWKPGDECFALYWEDNKFYRAEVEALHSSGMTAVVKFIDYGNYEEVLLSNIKPIQTEAWEEEGTYDQTLEFRRGGDGQPRRSTRPTQQFYQPPRARN</w:t>
            </w:r>
          </w:p>
        </w:tc>
      </w:tr>
      <w:tr w:rsidR="00767530" w:rsidRPr="00E340F8" w14:paraId="1F668A4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E53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D0A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80|TE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CA9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NTILEEILIKRSQQKKKTSPLNYKERLFVLTKSMLTYYEGRAEKKYRKGFIDVSKIKCVEIVKNDDGVIPCQNKYPFQVVHDANTLYIFAPSPQSRDLWVKKLKEEIKNNNNIMIKYHPKFWTDGSYQCCRQTEKLAPGCEKYNLFESSIRKALPPAPETKKRRPPPPIPLEEEDNSEEIVVAMYDFQAAEGHDLRLERGQEYLILEKNDVHWWRARDKYGNEGYIPSNYVTGKKSNNLDQYEWYCRNMNRSKAEQLLRSEDKEGGFMVRDSSQPGLYTVSLYTKFGGEGSSGFRHYHIKETTTSPKKYYLAEKHAFGSIPEIIEYHKHNAAGLVTRLRYPVSVKGKNAPTTAGFSYEKWEINPSELTFMRELGSGLFGVVRLGKWRAQYKVAIKAIREGAMCEEDFIEEAKVMMKLTHPKLVQLYGVCTQQKPIYIVTEFMERGCLLNFLRQRQGHFSRDVLLSMCQDVCEGMEYLERNSFIHRDLAARNCLVSEAGVVKVSDFGMARYVLDDQYTSSSGAKFPVKWCPPEVFNYSRFSSKSDVWSFGVLMWEVFTEGRMPFEKYTNYEVVTMVTRGHRLYQPKLASNYVYEVMLRCWQEKPEGRPSFEDLLRTIDELVECEETFGR</w:t>
            </w:r>
          </w:p>
        </w:tc>
      </w:tr>
      <w:tr w:rsidR="00767530" w:rsidRPr="00E340F8" w14:paraId="71BE8F6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30D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C8F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N50|SYT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BAF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DLSFLTEEEQDAILKVLQRDAALKRAEEERVRHLPEKIKDDQQLKNMSGQWFYEAKAKRHRDKIHGADIIRASMRRKKLPAAAEQNKDTAMRAKESWVNNVNKDAVLPPEIAVVEEPEDDTDPAGPSSSLVDPASSVIDMSQESTRTPAVSLPKQRKNPFNSPKLPEDHSLQQTKPEQSKTGKAGLFQISKEGELSESKEKSSIPDMPRQQLEKPKQTVSTEPENASHTKAPIPKARKLIYKSNDLEKDDNQSFPRQRRDSLNARGAPRGILKRNSSSSSTDSETLRLNYNLDPKSKILSPGLTIHERISEKEFSLEDDSSTSSLEPLKHVRFSAVKNELPQSPRPVLGQEVGEFTVLESDQLQNGTEDAGDIEEFQNHPELSHKTPLSHYQLVSSPSDSGREREQLMSSGSAPRDEIPCHSDILPTGPQCVESSSVINGQQEKSSHFTKLPSELSKSPSDELTQCGEPEPSQTADHSFRDHRQGSEEEHSPVLKTLERRAARKLPSKSLEDIPSDSSNQAKVDNLPEELVRSAEDDQKADQEPDTNECIPGISTVPSLPDNQFSHPDKLKRMSKSVPAFLQDESDDRETDTASESSYQLRRYKKSPSSLTNLSSSSGMTSLSSASGSVMSVYSGDFGNLEVKGSVQFALDYVESLKELHVFVAQCKDLAAADVKKQRSDPYVKTYLLPDKGKMGKKKTLVVKKTLNPVYNEILRYKIERQFLKTQKLNLSVWHRDTFKRNSFLGEVELDLETWDWDSKQNKQLKWYPLKRKTAPVALETENRGEMKLALQYVPEPSPGKKLPTTGEVHIWVKECLDLPLLRGSHLNSFVKCTILPDTSRKSRQKTRAVGKTTNPVFNHTMVYDGFRPEDLMEACVELTVWDHYKLTNQFLGGLRIGFGTGKSYGTEVDWMDSTSEEVALWEKMVNSPNTWVEATLPLRMLLIAKLSK</w:t>
            </w:r>
          </w:p>
        </w:tc>
      </w:tr>
      <w:tr w:rsidR="00767530" w:rsidRPr="00E340F8" w14:paraId="7B092E5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8F83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E40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339|TERT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FC9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HHTPKSRILRFLENQYVYLCTLNDYVQLVLRGSPASSYSNICERLRSDVQTSFSIFLHSTVVGFDSKPDEGVQFSSPKCSQSELIANVVKQMFDESFERRRNLLMKGFSMNHEDFRAMHVNGVQNDLVSTFPNYLISILESKNWQLLLEIIGSDAMHYLLSKGSIFEALPNDNYLQISGIPLFKNNVFEETVSKKRKRTIETSITQNKSARKEVSWNSISISRFSIFYRSSYKKFKQDLYFNLHSICDRNTVHMWLQWIFPRQFGLINAFQVKQLHKVIPLVSQSTVVPKRLLKVYPLIEQTAKRLHRISLSKVYNHYCPYIDTHDDEKILSYSLKPNQVFAFLRSILVRVFPKLIWGNQRIFEIILKDLETFLKLSRYESFSLHYLMSNIKISEIEWLVLGKRSNAKMCLSDFEKRKQIFAEFIYWLYNSFIIPILQSFFYITESSDLRNRTVYFRKDIWKLLCRPFITSMKMEAFEKINENNVRMDTQKTTLPPAVIRLLPKKNTFRLITNLRKRFLIKMGSNKKMLVSTNQTLRPVASILKHLINEESSGIPFNLEVYMKLLTFKKDLLKHRMFGRKKYFVRIDIKSCYDRIKQDLMFRIVKKKLKDPEFVIRKYATIHATSDRATKNFVSEAFSYFDMVPFEKVVQLLSMKTSDTLFVDFVDYWTKSSSEIFKMLKEHLSGHIVKIGNSQYLQKVGIPQGSILSSFLCHFYMEDLIDEYLSFTKKKGSVLLRVVDDFLFITVNKKDAKKFLNLSLRGFEKHNFSTSLEKTVINFENSNGIINNTFFNESKKRMPFFGFSVNMRSLDTLLACPKIDEALFNSTSVELTKHMGKSFFYKILRSSLASFAQVFIDITHNSKFNSCCNIYRLGYSMCMRAQAYLKRMKDIFIPQRMFITDLLNVIGRKIWKKLAEILGYTSRRFLSSAEVKWLFCLGMRDGLKPSFKYHPCFEQLIYQFQSLTDLIKPLRPVLRQVLFLHRRIAD</w:t>
            </w:r>
          </w:p>
        </w:tc>
      </w:tr>
      <w:tr w:rsidR="00767530" w:rsidRPr="00E340F8" w14:paraId="615326C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4414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C40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0F1|TBC2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250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EELLPLSTSGGDSWEKDLEEALEAGGCDLETLRNIIQGRPLPAELRAKVWKIALNVAGKGDSLASWDGILDLPEQNTIHKDCLEFIEQLSVPEEKAAELLLDIESVITFYCKSRSVKYSTSLSWIHLLKPLICLQLPRSDLYNCFYAVMNKYIPRDCSLKGRPFHLFRLLIQYHEPELCSFLDTKKITPDSYALNWLGSLFAHYCSTEVTQAIWDGYLQQADPFFIYFLMLIILVNTKEVILAQESDSKEEVIRFLESTPASLNLEDIEDLFSLAQYYCSKTPASFRKDNHHLFGSTLLGIKDDEADLSQALCLAVSVSEILQANQLQGEGVRFFVVDCRPAEQYNAGHLATAFHLDSDLMLQNPSEFAQSVKSLLEAQKQSIESGSIAGGEHLCFMGSGREEEDMYMNMVLAHFLQKNKEYVSIASGGFMALQQHLADINVEGPESGYGHWIASTSGSRGSISSVDGESCNGSNDRGMKSLVSKMTVALKTKSVTVREKVISFIENSSTPVDRHVSSSDRVGKPYRGVKPVFSIGDEEEYDTDEIDSSSMSDDDRKEVVNIQTWINKPDIKHHFPCKEVKESGHMFPSHLLVTATHMYCLREILSRKGLAYIQSRQALNSVVKITSKKKHPELITFKYGNSSASGIEILAIERYLIPNAGDATRAIKQQIMKVLDALES</w:t>
            </w:r>
          </w:p>
        </w:tc>
      </w:tr>
      <w:tr w:rsidR="00767530" w:rsidRPr="00E340F8" w14:paraId="2412B4E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02A1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0691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GNB7|TCF21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0461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SLSDVEDFQDMEMLECDGIKLDPNKEFGISNDSNEESSTCDNGSPKKGRGTSGKRRKASSKKSPLGTINQEGKQVQRNAANARERARMRVLSKAFSRLKTTLPWVPPDTKLSKLDTLRLASSYIAHLRQILANDKYENGYIHPVNLTWPFMVAGKPENDLKEVVSTSRLCGPTAS</w:t>
            </w:r>
          </w:p>
        </w:tc>
      </w:tr>
      <w:tr w:rsidR="00767530" w:rsidRPr="00E340F8" w14:paraId="582573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1E8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2477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475|TBG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0C9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TGALMTVHVGQCGNQLAQAFWKSMVDEHGINERGQTTHEDDMNDKKDLLFYQADDDHYVPRAVLVDLEPRVINGMMQSPNFSNLFNTDNIFMSDHGGGAGNNWASGYCQGQEVQEKIMDIIIREAENTNNLDGILFTHSVSGGTGSGTGSLLLERLREAFPKKVIQTYSVFANSDTSTDVVVHPYNWVLSMQRLIENPDHVVVLDNAALHRLAAGKFKTDTPTFDHINSLVARIMSTSTAPYRFNSAMCPSIRYLDLAPFPPMHFIQSAISPVVDPNENFTRKTSVADVTRFLLKPTSMMVSTASRVRPNDCMLSAYMFLQGQIEAHTIMTAEQNVDFAIRRPPFYMLKPLRMMHAPLSPYVRPQYKVSGLLLNNSTSVAPLFESLLSKYDKLRSKRAFIDKFEKIDNFSLDMMDDAMHIVQDLLDEYKAVVQKDYLTRGL</w:t>
            </w:r>
          </w:p>
        </w:tc>
      </w:tr>
      <w:tr w:rsidR="00767530" w:rsidRPr="00E340F8" w14:paraId="49C258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BC2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D88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00|TCI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BEB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KRSHQAVIMSTSLRVSPSIHGYHFDTASRKKAVGNIFENTDQESLERLFRNSGDKKAEERAKIIFAIDQDVEEKTRALMALKKRTKDKLFQFLKLRKYSIKVH</w:t>
            </w:r>
          </w:p>
        </w:tc>
      </w:tr>
      <w:tr w:rsidR="00767530" w:rsidRPr="00E340F8" w14:paraId="0F83DE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BF28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491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17|TBX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9EF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VEPGCGDMLTGTEPMPGSDEGRAPGADPQHRYFYPEPGAQDADERRGGGSLGSPYPGGALVPAPPSRFLGAYAYPPRPQAAGFPGAGESFPPPADAEGYQPGEGYAAPDPRAGLYPGPREDYALPAGLEVSGKLRVALNNHLLWSKFNQHQTEMIITKQGRRMFPFLSFTVAGLEPTSHYRMFVDVVLVDQHHWRYQSGKWVQCGKAEGSMPGNRLYVHPDSPNTGAHWMRQEVSFGKLKLTNNKGASNNVTQMIVLQSLHKYQPRLHIVEVNDGEPEAACNASNTHIFTFQETQFIAVTAYQNAEITQLKIDNNPFAKGFRENFESMYTSVDTSIPSPPGPNCQFLGGDHYSPLLPNQYPVPSRFYPDLPGQAKDVVPQAYWLGAPRDHSYEAEFRAVSMKPAFLPSAPGPTMSYYRGQEVLAPGAGWPVAPQYPPKMGPASWFRPMRTLPMEPGPGGSEGRGPEDQGPPLVWTEIAPIRPESSDSGLGEGDSKRRRVSPYPSSGDSSSPAGAPSPFDKEAEGQFYNYFPN</w:t>
            </w:r>
          </w:p>
        </w:tc>
      </w:tr>
      <w:tr w:rsidR="00767530" w:rsidRPr="00E340F8" w14:paraId="1A113D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086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CFA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H4|TAC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AC6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WAAASLSRAAARCLLARGPGVRAAPPRDPRPSHPEPRGCGAAPGRTLHFTAAVPAGHNKWSKVRHIKGPKDVERSRIFSKLCLNIRLAVKEGGPNPEHNSNLANILEVCRSKHMPKSTIETALKMEKSKDTYLLYEGRGPGGSSLLIEALSNSSHKCQADIRHILNKNGGVMAVGARHSFDKKGVIVVEVEDREKKAVNLERALEMAIEAGAEDVKETEDEEERNVFKFICDASSLHQVRKKLDSLGLCSVSCALEFIPNSKVQLAEPDLEQAAHLIQALSNHEDVIHVYDNIE</w:t>
            </w:r>
          </w:p>
        </w:tc>
      </w:tr>
      <w:tr w:rsidR="00767530" w:rsidRPr="00E340F8" w14:paraId="021A4D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7C8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01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577|SYY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19F0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APSPEEKLHLITRNLQEVLGEEKLKEILKERELKIYWGTATTGKPHVAYFVPMSKIADFLKAGCEVTILFADLHAYLDNMKAPWELLELRVSYYENVIKAMLESIGVPLEKLKFIKGTDYQLSKEYTLDVYRLSSVVTQHDSKKAGAEVVKQVEHPLLSGLLYPGLQALDEEYLKVDAQFGGIDQRKIFTFAEKYLPALGYSKRVHLMNPMVPGLTGSKMSSSEEESKIDLLDRKEDVKKKLKKAFCEPGNVENNGVLSFIKHVLFPLKSEFVILRDEKWGGNKTYTAYVDLEKDFAAEVVHPGDLKNSVEVALNKLLDPIREKFNTPALKKLASAAYPDPSKQKPMAKGPAKNSEPEEVIPSRLDIRVGKIITVEKHPDADSLYVEKIDVGEAEPRTVVSGLVQFVPKEELQDRLVVVLCNLKPQKMRGVESQGMLLCASIEGINRQVEPLDPPAGSAPGEHVFVKGYEKGQPDEELKPKKKVFEKLQADFKISEECIAQWKQTNFMTKLGSISCKSLKGGNIS</w:t>
            </w:r>
          </w:p>
        </w:tc>
      </w:tr>
      <w:tr w:rsidR="00767530" w:rsidRPr="00E340F8" w14:paraId="01DD24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480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91A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731|TA2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73F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NGSSLGPCFRPTNITLEERRLIASPWFAASFCVVGLASNLLALSVLAGARQGGSHTRSSFLTFLCGLVLTDFLGLLVTGTIVVSQHAALFEWHAVDPGCRLCRFMGVVMIFFGLSPLLLGAAMASERYLGITRPFSRPAVASQRRAWATVGLVWAAALALGLLPLLGVGRYTVQYPGSWCFLTLGAESGDVAFGLLFSMLGGLSVGLSFLLNTVSVATLCHVYHGQEAAQQRPRDSEVEMMAQLLGIMVVASVCWLPLLVFIAQTVLRNPPAMSPAGQLSRTTEKELLIYLRVATWNQILDPWVYILFRRAVLRRLQPRLSTRPRSLSLQPQLTQRSGLQ</w:t>
            </w:r>
          </w:p>
        </w:tc>
      </w:tr>
      <w:tr w:rsidR="00767530" w:rsidRPr="00E340F8" w14:paraId="017A36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D34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673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8G6|TACHY_API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C0B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IHSIFLLMVSITLVIAEESDNVLFDKRAPTGHQEMQGKQNSASLNSENFGIFKRALMGFQGVRGKKNSIINDVKNELFPEDINKRAPMGFQGMRGKKASFDDEYYKRAPMGFQGMRGKKSLEEILDEIKKKTTRFQDSRSKDVYLIDYPEDYGKRVLSMDGYQNILDKKDELLGEWEKRAPMGFYGTRGKKIILDALEELDKRGVMDFQIGLQRKKDTTFDDYLDYAINPFDYEKRSTDFQDVESGSESFKRARMGFHGMRGKRDAAGIYGSNSSTVGTIFGYQDMRNRGNNFPVYQVEKRSPFRYLGARGKKNPRWEFRGKFVGVRGKKSSLQTVF</w:t>
            </w:r>
          </w:p>
        </w:tc>
      </w:tr>
      <w:tr w:rsidR="00767530" w:rsidRPr="00E340F8" w14:paraId="470D1E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8756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BE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G3|TMU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5A3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IEGVGDEVTVLFAVLACLLVLALAWVSTHTTESTDPQPQPPGTTTPAQPSEAMSASDSIREEAPGAESPSLRHRGPSAQPEPDTGVTASTPPDSPQEPLLLRLKFLNDSEQVARAWPQDTIGSLKRTQFPGQEQQVRLIYQGQLLGDDTQTLGSLHLPPNCVLHCHVSTRVGPPHPPCPPGSEPGPSGLEIGSLLLPLLLLLLLLLWYCQIQYRPFFPLTATLGLAGFTLLLSLLAFAMYRP</w:t>
            </w:r>
          </w:p>
        </w:tc>
      </w:tr>
      <w:tr w:rsidR="00767530" w:rsidRPr="00E340F8" w14:paraId="11CF69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664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5DA7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08|TNF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E16A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RSQRRRGRRGEPGTALLVPLALGLGLALACLGLLLAVVSLGSRASLSAQEPAQEELVAEEDQDPSELNPQTEESQDPAPFLNRLVRPRRSAPKGRKTRARRAIAAHYEVHPRPGQDGAQAGVDGTVSGWEEARINSSSPLRYNRQIGEFIVTRAGLYYLYCQVHFDEGKAVYLKLDLLVDGVLALRCLEEFSATAASSLGPQLRLCQVSGLLALRPGSSLRIRTLPWAHLKAAPFLTYFGLFQVH</w:t>
            </w:r>
          </w:p>
        </w:tc>
      </w:tr>
      <w:tr w:rsidR="00767530" w:rsidRPr="00E340F8" w14:paraId="443B695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0598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C33D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H14|TIM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643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RKHLGLLTLLLVAVFAFYGRPADACSCMPSHPQTHFAQADYVVQLRVLRKSDTIEPGRTTYKVHIKRTYKATSEARRMLRDGRLSTPQDDAMCGINLDLGKVYIVAGRMPTLNICSYYKEYTRMTITERHGFSGGYAKATNCTVTPCFGERCFKGRNYADTCKWSPFGKCETNYSACMPHKVQTVNGVISRCRWRRTQLYRKCMSNP</w:t>
            </w:r>
          </w:p>
        </w:tc>
      </w:tr>
      <w:tr w:rsidR="00767530" w:rsidRPr="00E340F8" w14:paraId="7D6AE7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56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C43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K4|THA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2F6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FTCCVPGCYNNSHRDKALHFYTFPKDAELRRLWLKNVSRAGVSGCFSTFQPTTGHRLCSVHFQGGRKTYTVRVPTIFPLRGVNERKVARRPAGAAAARRRQQQQQQQQQQQQQQQQQQQQQQQQQQQQQSSPSASTAQTAQLQPNLVSASAAVLLTLQATVDSSQAPGSVQPAPITPTGEDVKPIDLTVQVEFAAAEGAAAAAAASELQAATAGLEAAECPMGPQLVVVGEEGFPDTGSDHSYSLSSGTTEEELLRKLNEQRDILALMEVKMKEMKGSIRHLRLTEAKLREELREKDRLLAMAVIRKKHGM</w:t>
            </w:r>
          </w:p>
        </w:tc>
      </w:tr>
      <w:tr w:rsidR="00767530" w:rsidRPr="00E340F8" w14:paraId="0578A2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40E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1C0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Z00|TCP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491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PTSSILNVIMDGGDSVGGGGGDDHHRHLHHHHRPTFPFQLLGKHDPDDNHQQQPSPSSSSSLFSLHQHQQLSQSQPQSQSQKSQPQTTQKELLQTQEESAVVAAKKPPLKRASTKDRHTKVDGRGRRIRMPALCAARVFQLTRELGHKSDGETIEWLLQQAEPSVIAATGTGTIPANFTSLNISLRSSGSSMSLPSHFRSAASTFSPNNIFSPAMLQQQQQQQRGGGVGFHHPHLQGRAPTSSLFPGIDNFTPTTSFLNFHNPTKQEGDQDSEELNSEKKRRIQTTSDLHQQQQQHQHDQIGGYTLQSSNSGSTATAAAAQQIPGNFWMVAAAAAAGGGGGNNNQTGGLMTASIGTGGGGGEPVWTFPSINTAAAALYRSGVSGVPSGAVSSGLHFMNFAAPMAFLTGQQQLATTSNHEINEDSNNNEGGRSDGGGDHHNTQRHHHHQQQHHHNILSGLNQYGRQVSGDSQASGSLGGGDEEDQQD</w:t>
            </w:r>
          </w:p>
        </w:tc>
      </w:tr>
      <w:tr w:rsidR="00767530" w:rsidRPr="00E340F8" w14:paraId="5493D1C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19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4E1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4J8|TIF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24A9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DFLGLSDKQYLSNNVKHEVNDDAVEERGLSTKAAREWGKSKVFATSSFMPSSDFQEAKAFPGAYQWGSVSAANVFRRCQFGGAFQNATPLLLGGSVPLPTHPSLVPRVASSGSSPQLTIFYGGTISVFNDISPDKAQAIMLCAGNGLKGETGDSKPVREAERMYGKQIHNTAATSSSSATHTDNFSRCRDTPVAATNAMSMIESFNAAPRNMIPSVPQARKASLARFLEKRKERLMSAMPYKKMLLDLSTGESSGMNYSSTSPT</w:t>
            </w:r>
          </w:p>
        </w:tc>
      </w:tr>
      <w:tr w:rsidR="00767530" w:rsidRPr="00E340F8" w14:paraId="6332E74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49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8FD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25|TL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BA89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PQGRHPTPLQSGQPFKFSILEICDRIKEEFQFLQAQYHSLKLECEKLASEKTEMQRHYVMYYEMSYGLNIEMHKQAEIVKRLSGICAQIIPFLTQEHQQQVLQAVERAKQVTVGELNSLIGQQLQPLSHHAPPVPLTPRPAGLVGGSATGLLALSGALAAQAQLAAAVKEDRAGVEAEGSRVERAPSRSASPSPPESLVEEERPSGPGGGGKQRADEKEPSGPYESDEDKSDYNLVVDEDQPSEPPSPATTPCGKVPICIPARRDLVDSPASLASSLGSPLPRAKELILNDLPASTPASKSCDSSPPQDASTPGPSSASHLCQLAAKPAPSTDSVALRSPLTLSSPFTTSFSLGSHSTLNGDLSVPSSYVSLHLSPQVSSSVVYGRSPVMAFESHPHLRGSSVSSSLPSIPGGKPAYSFHVSADGQMQPVPFPSDALVGAGIPRHARQLHTLAHGEVVCAVTISGSTQHVYTGGKGCVKVWDVGQPGAKTPVAQLDCLNRDNYIRSCKLLPDGRSLIVGGEASTLSIWDLAAPTPRIKAELTSSAPACYALAVSPDAKVCFSCCSDGNIVVWDLQNQTMVRQFQGHTDGASCIDISDYGTRLWTGGLDNTVRCWDLREGRQLQQHDFSSQIFSLGHCPNQDWLAVGMESSNVEILHVRKPEKYQLHLHESCVLSLKFASCGRWFVSTGKDNLLNAWRTPYGASIFQSKESSSVLSCDISRNNKYIVTGSGDKKATVYEVVY</w:t>
            </w:r>
          </w:p>
        </w:tc>
      </w:tr>
      <w:tr w:rsidR="00767530" w:rsidRPr="00E340F8" w14:paraId="1DCDDC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DF7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B79E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1951|TIP2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EE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AFGSFDDSFSLASLRAYLAEFISTLLFVFAGVGSAIAYAKLTSDAALDTPGLVAIAVCHGFALFVAVAIGANISGGHVNPAVTFGLAVGGQITVITGVFYWIAQLLGSTAACFLLKYVTGGLAVPTHSVAAGLGSIEGVVMEIIITFALVYTVYATAADPKKGSLGTIAPLAIGLIVGANILAAGPFSGGSMNPARSFGPAVAAGDFSGHWVYWVGPLIGGGLAGLIYGNVFMGSSEHVPLASADF</w:t>
            </w:r>
          </w:p>
        </w:tc>
      </w:tr>
      <w:tr w:rsidR="00767530" w:rsidRPr="00E340F8" w14:paraId="6DCAA1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90D9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FE0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34|TGA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4CC9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MSSSSSTTQVVSFRDMGMYEPFQQLSGWESPFKSDINNITSNQNNNQSSSTTLEVDARPEADDNNRVNYTSVYNNSLEAEPSSNNDQDEDRINDKMKRRLAQNREAARKSRLRKKAHVQQLEESRLKLSQLEQELVRARQQGLCVRNSSDTSYLGPAGNMNSGIAAFEMEYTHWLEEQNRRVSEIRTALQAHIGDIELKMLVDSCLNHYANLFRMKADAAKADVFFLMSGMWRTSTERFFQWIGGFRPSELLNVVMPYVEPLTDQQLLEVRNLQQSSQQAEEALSQGLDKLQQGLVESIAIQIKVVESVNHGAPMASAMENLQALESFVNQADHLRQQTLQQMSKILTTRQAARGLLALGEYFHRLRALSSLWAARPREHT</w:t>
            </w:r>
          </w:p>
        </w:tc>
      </w:tr>
      <w:tr w:rsidR="00767530" w:rsidRPr="00E340F8" w14:paraId="1CAAF2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968C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9D96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191|SYT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91D5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ESHHEALAAPPATTVAAALPSNVTEPAAPGGGGGKEDAFSNLKKKFMNELNKIPLPPWALIAIAIVAVLLILTCCFCLCKKCLFKKKNKKKGKEKGGKNAINMKDVKDLGKTMKDQALKDDDAETGLTDGEEKEEPKEVEKLGKIQYSLDYDFQNNQLLVGIIQAAELPALDMGGTSDPYVKVFLLPDKKKKYETKVHRKTLNPVFNEQFTFKVPYSELGGKTLVMAVYDFDRFSKHDIIGEYKVAMNTVDFGHVTEEWRDLQSAEKEEQEKLGDICFSLRYVPTAGKLTVVILEAKNLKKMDVGGLSDPYVKIHLMQNGKRLKKKKTTIKKNTLNPYYNESFSFEVPFEQIQKVQIVVTVLDYDKIGKNDAIGKVFVGYNSTGAELRHWSDMLANPRRPIAQWHTLQPEEEVDAMLAVKK</w:t>
            </w:r>
          </w:p>
        </w:tc>
      </w:tr>
      <w:tr w:rsidR="00767530" w:rsidRPr="00E340F8" w14:paraId="3E7931E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2B3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A42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DH6|TFR1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3CD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QARSAFSNLFGGEPLSYTRFSLARQVDGDNSHVEMKLAVDEEENADNNTKANVTKPKRCGGSICYGTIAVIIFFLIGFMIGYLGYCKGVEPKTECERLAGTESPVREEPEEDFPAAPRLYWDDLKKKLSEKLDTTDFTSTIKLLNENSYVPREAGSQKDENLALYVENQFREFKLSKVWRDQHFVKIQVKDSAQNSVIIVDKNGRLVYLVENPGGYVAYSKAATVTGKLVHANFGTKKDFEDLDTPVNGSIVIVRAGKITFAEKVANAESLNAIGVLIYMDQTKFPIVNAELSFFGHAHLGTGDPYTPGFPSFNHTQFPPSRSSGLPNIPVQTISRAAAEKLFGNMEGDCPSDWKTDSTCRMVTSESKNVKLTVSNVLKEIKILNIFGVIKGFVEPDHYVVVGAQRDAWGPGAAKSGVGTALLLKLAEMFSDMVLKDGFQPSRSIIFASWSAGDFGSVGATEWLEGYLSSLHLKAFTYINLDKAVLGTSNFKVSASPLLYTLIEKTMQNVKHPVTGQSLYQDSNWASKVEKLTLDNAAFPFLAYSGIPAVSFCFCEDTDYPYLGTTMDTYKELTERIPELNKVARAAAEVAGQFMIKLTHDVELNLDYERYNSQLLSFVRDLNQYRADIKEMGLSLQWLYSARGDFFRATSRLTTDFGNAEKTDRFVMKKLNDRVMRVEYHFLSPYVSPKESPFRHVFWGSGSHTLSALLENLKLRKQNNSAFNETLFRNQLALATWTIQGAANALSGDVWDIDNEF</w:t>
            </w:r>
          </w:p>
        </w:tc>
      </w:tr>
      <w:tr w:rsidR="00767530" w:rsidRPr="00E340F8" w14:paraId="0A99A00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7D1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FF40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735|TG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628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GPRSDVGRWGGNPLQPPTTPSPEPEPEPDGRSRRGGGRSFWARCCGCCSCRNAADDDWGPEPSDSRGRGSSSGTRRPGSRGSDSRRPVSRGSGVNAAGDGTIREGMLVVNGVDLLSSRSDQNRREHHTDEYEYDELIVRRGQPFHMLLLLSRTYESSDRITLELLIGNNPEVGKGTHVIIPVGKGGSGGWKAQVVKASGQNLNLRVHTSPNAIIGKFQFTVRTQSDAGEFQLPFDPRNEIYILFNPWCPEDIVYVDHEDWRQEYVLNESGRIYYGTEAQIGERTWNYGQFDHGVLDACLYILDRRGMPYGGRGDPVNVSRVISAMVNSLDDNGVLIGNWSGDYSRGTNPSAWVGSVEILLSYLRTGYSVPYGQCWVFAGVTTTVLRCLGLATRTVTNFNSAHDTDTSLTMDIYFDENMKPLEHLNHDSVWNFHVWNDCWMKRPDLPSGFDGWQVVDATPQETSSGIFCCGPCSVESIKNGLVYMKYDTPFIFAEVNSDKVYWQRQDDGSFKIVYVEEKAIGTLIVTKAISSNMREDITYLYKHPEGSDAERKAVETAAAHGSKPNVYANRGSAEDVAMQVEAQDAVMGQDLMVSVMLINHSSSRRTVKLHLYLSVTFYTGVSGTIFKETKKEVELAPGASDRVTMPVAYKEYRPHLVDQGAMLLNVSGHVKESGQVLAKQHTFRLRTPDLSLTLLGAAVVGQECEVQIVFKNPLPVTLTNVVFRLEGSGLQRPKILNVGDIGGNETVTLRQSFVPVRPGPRQLIASLDSPQLSQVHGVIQVDVAPAPGDGGFFSDAGGDSHLGETIPMASRGGA</w:t>
            </w:r>
          </w:p>
        </w:tc>
      </w:tr>
      <w:tr w:rsidR="00767530" w:rsidRPr="00E340F8" w14:paraId="711B9B1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9CB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62C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97|TLR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C5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MFLQSSMLTCIFLLISGSCELCAEENFSRSYPCDEKKQNDSVIAECSNRRLQEVPQTVGKYVTELDLSDNFITHITNESFQGLQNLTKINLNHNPNVQHQNGNPGIQSNGLNITDGAFLNLKNLRELLLEDNQLPQIPSGLPESLTELSLIQNNIYNITKEGISRLINLKNLYLAWNCYFNKVCEKTNIEDGVFETLTNLELLSLSFNSLSHVPPKLPSSLRKLFLSNTQIKYISEEDFKGLINLTLLDLSGNCPRCFNAPFPCVPCDGGASINIDRFAFQNLTQLRYLNLSSTSLRKINAAWFKNMPHLKVLDLEFNYLVGEIASGAFLTMLPRLEILDLSFNYIKGSYPQHINISRNFSKLLSLRALHLRGYVFQELREDDFQPLMQLPNLSTINLGINFIKQIDFKLFQNFSNLEIIYLSENRISPLVKDTRQSYANSSSFQRHIRKRRSTDFEFDPHSNFYHFTRPLIKPQCAAYGKALDLSLNSIFFIGPNQFENLPDIACLNLSANSNAQVLSGTEFSAIPHVKYLDLTNNRLDFDNASALTELSDLEVLDLSYNSHYFRIAGVTHHLEFIQNFTNLKVLNLSHNNIYTLTDKYNLESKSLVELVFSGNRLDILWNDDDNRYISIFKGLKNLTRLDLSLNRLKHIPNEAFLNLPASLTELHINDNMLKFFNWTLLQQFPRLELLDLRGNKLLFLTDSLSDFTSSLRTLLLSHNRISHLPSGFLSEVSSLKHLDLSSNLLKTINKSALETKTTTKLSMLELHGNPFECTCDIGDFRRWMDEHLNVKIPRLVDVICASPGDQRGKSIVSLELTTCVSDVTAVILFFFTFFITTMVMLAALAHHLFYWDVWFIYNVCLAKVKGYRSLSTSQTFYDAYISYDTKDASVTDWVINELRYHLEESRDKNVLLCLEERDWDPGLAIIDNLMQSINQSKKTVFVLTKKYAKSWNFKTAFYLALQRLMDENMDVIIFILLEPVLQHSQYLRLRQRICKSSILQWPDNPKAEGLFWQTLRNVVLTENDSRYNNMYVDSIKQY</w:t>
            </w:r>
          </w:p>
        </w:tc>
      </w:tr>
      <w:tr w:rsidR="00767530" w:rsidRPr="00E340F8" w14:paraId="5940A383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1991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F3A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8VPN2|TEX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9F3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YFFIYVSTERACSLNNCTIAKRIGKGKDATVIFEHFRKPVDPFVQENCPCKALNSEMGPFSSDTSSSYGNVQNGNNSVLEAYNRQTENSSNLRDASQVYTHNSGFSFIPTGNTASGNGDLFSVTYLRSILSSISAAFPSHNNTGSSTVITSKLIKDPRLMKREQSMRNKSDTAGLSDVLPLDKSLGCGDSQIKLTCMPTSSISSSEVPADNTITSCLNASCFKFSSESSHYQAHNSSSKGHDCIASSSIAVTEQFKEQHSSSFPSSLSNAFSDVRKQKHSEEQVQRAQMRSNVPVLTALSSESRNSDESENTCSNDSQGHFSQESPSSDINSIYKVGHQMSTVFPAQKKGNLCEYIQDTGMMRASISTEDSTKDGVNHTWCKETVLSNETVSSPIDNSNTLYQEHKEGGNLNSLSGNCEKIGVTHKLQVPKFPISSTGDKNELYRAALELECSLTPTIECLSQKYPQHSLEHEDNTNFAMTQGLIELKTVQNNQNFGNILSDAFQEAKDVPLASEKLIDRVISSAAIDISLDSSVCNIIGEYTCVRRENENGEASPYNCHKEEASRVKDGVQDHSLSYDAELSCDLNLKINLQEQRDDKNPNEAKEHNTDNINGSEKQDCLANDHFTNIVEMREIKSNTEVEILNSEECFTFNSFRGKNGKPAETASSESEAVEQRHAPNDQRGLEHLVSSFPEIEGSSVCVASNATKQIVGTTVLTVSTSLGDHQKDELKEICSSESSDLGLVKHSISECEIDTDKDKLQDFHQLVNENSALKTGLGSEIEVDLEHDNASVFQQNMHSQGNDLCEEFELYESLKSRIDWEGLFGSSYEEIESSSFARREGTDQHSSTECNCVSFCSQDKRELHNPIFLPDLQVTITNLLSLRISPTDESLELKDNFYKQVTESTEPETNKEGNASGFGMCSQPSGENSSFSCANKFGNSVQESGDVSKSESSHSSNSSHNTHVDQGSGKPNNDSLSTEPSNVTVMNDKSKCPTKSKPVFNDTRNKKDMQSRSSKRTLHASSSRGQNIANKDLREHETHEKKRRPTSHGSSDRFSSLSQGRIKTFSQSEKHIRNVLNILNNEASLCKSKHLSRKLNKAVLHLKKAHRRVHTSLQLISKVGQKRKGPLPKAYAVIHNNFWESCDHQGDSLMSERRYSKHFLSKRKYDKQGDKRFLRFDIEESLTPVSKHRLYRTNRERIAECLSNEVMSGHVSSSLTTFHVREFCDEEQFPEPQLPLAYTSQSISQLEYTNSIVGNESSSELEHFSETSGNMLDPKETLTEKEYQTHTQLCNSDSAKLKNHTTHSIRDIAKECNSEDKTVLCESNPVYLSFIKENTSHSPDKSYDSNCKANTDIHISVLGSKKKHILSVDIYEQDNCVSDGVKSGEAIFPIEKCTVPMETTSSIPTENIASKSYTIPPVSSILVTAGEEESSVGENGLFDVNENEMNITMHSKLDLTSVTEESKICKKNMKNLSCNDSSMLLKENITGPSKRYMAKYIEEEKIRKIEQAVYKKIITEGSPISFKYKSQNKILKEKSFHVNKKIITNNLTDSHLSIKNSTVDTIALKDIPNQLKERKEAGQIKVNNNSHSDCLSKPAIVETNHRPVLHGNPKVATLQKELKEHRSPNYTSHVTELSQILQRADEAASLQILEEETKLCQNILPLFVQAFERQQECSIDQILISRKLLVEQNLWNNCRLKLKPCAVDTWVELQMAMETIQFIENKKRFLEGKPTFRSLLWYDESLYSELLRRPRGYQLQSNFYPGFQGRLKYNAFCELQNYHNQLVEFLTETKKENNSYYALLKYKRQINECEAIMKHYSDCFDFCLSVPFACGVNFGDSLGDLETLRKSTLKLISVPGGSPKVHSYPGKKDHLWIIIEIVSSKVSFIKSNEEISIKICLYGLEHIYFDAAKSLVWKEKSCSLPKKHSEKNREMEEINERAFSKLKKIYDVLSKGLNNEPTSIGLQEDAIIASKQSTLGSISNCRLNKAWLSYPDISCVGEILDQAKSADLEELQGLTLRCTDHLEILKKYFQMLQEDNIDNIFIMEENVLDMLSNHNLGAVILKPEAIEIYIEIVMISETIHYLKNLIAKKLHNQRFRGMLWFDWSLLPELIGCQEEVVSLSVGDTQTHCLWKLVETAISVLKKELAVIYEYGEASNCSYALHLFYRELKELTGVKRLLNNSKYSVSTYIDLVPHTASVNFGNTVAELEHNYKQFFLLLKNVMSVPQKDFGKMVHIIKVMKTIEHMKLLSAKDTKLSTHLLFLQMLRNKRNALQQNRQEKMETPVTEPGEDSSQPGVSEQTPPGTECTVKNISDSSKKRPVTADTCEVSQGKGNTDTVPSWKKQKVTMKDVGNIQTVSKHPSTTGSPPNDENKIGSNSSDSLKSISASPEVVKRQSSVLGSVSPAESVQDTCTPKSESKVEPTDSLPDSLASLTEQQENSNVIEKRNGNSSVAETNDKKDCPLVTCDQKDIDASYSPDHTPAQESHKTPVDHTQISPSNLTAGNDDPLVPDASLLSVSASQSEKDVYLSGTDFHHENNKILNLSTEDCTGTSSPEPVCIKDKISVLQVDKTQPIKSESPKKSMTDAPNPNTAPFGSYGNSALNVNGTVQHTHSEQNSKVLTQKVGTSRNIPPQSACSPVHNSSAHSFGTSYPYYSWCFYQYSSSNGTAVTHTYQGMTAYEIQQPPPPVLTTVASTVQSTHFNRSYSEHFSYFPGQPQANSFNPGNGYFPSHTPVSYNYQQPVYSQFASHQPVPQATYPYPPNPGAPPQVPWTYAPWQQNPFLRRP</w:t>
            </w:r>
          </w:p>
        </w:tc>
      </w:tr>
      <w:tr w:rsidR="00767530" w:rsidRPr="00E340F8" w14:paraId="782CA0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CDC1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84BD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FY7|TOC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6BF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RSLIVSMNPNLSSFELSRPVSPLTRSLVPFRSTKLVPRSISRVSASISTPNSETDKISVKPVYVPTSPNRELRTPHSGYHFDGTPRKFFEGWYFRVSIPEKRESFCFMYSVENPAFRQSLSPLEVALYGPRFTGVGAQILGANDKYLCQYEQDSHNFWGDRHELVLGNTFSAVPGAKAPNKEVPPEEFNRRVSEGFQATPFWHQGHICDDGRTDYAETVKSARWEYSTRPVYGWGDVGAKQKSTAGWPAAFPVFEPHWQICMAGGLSTGWIEWGGERFEFRDAPSYSEKNWGGGFPRKWFWVQCNVFEGATGEVALTAGGGLRQLPGLTETYENAALVCVHYDGKMYEFVPWNGVVRWEMSPWGYWYITAENENHVVELEARTNEAGTPLRAPTTEVGLATACRDSCYGELKLQIWERLYDGSKGKVILETKSSMAAVEIGGGPWFGTWKGDTSNTPELLKQALQVPLDLESALGLVPFFKPPGL</w:t>
            </w:r>
          </w:p>
        </w:tc>
      </w:tr>
      <w:tr w:rsidR="00767530" w:rsidRPr="00E340F8" w14:paraId="342E882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65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E175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U8|TNI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3B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RGPYRIYDPGGSTPLGEVSAAFERLVEENTRLKGKMQGIKMLGELLEESQMEASRLRQKAEELVKDSELSPPTSAPSLVSFDDLAELTGQDTKVQVHPATSTAATTTATATTGNSMEKPEPASKSPSNGASSDFEVVPTEEQNSPETGSHPTNMMDLGPPPPEDSNLKLHLQRLETTLSVCAEEPDHSQLFTHLGRMALEFNRLASKVHKNEQRTSILQTLCEQLRQENEALKAKLDKGLEQRDLAAERLREENTELKKLLMNSSCKEGLCGQPSSPKPEGAGKKGVAGQQQASVMASKVPEAGAFGAAEKKVKLLEQQRMELLEVNKQWDQHFRSMKQQYEQKITELRQKLVDLQKQVTELEAEREQKQRDFDRKLLLAKSKIEMEETDKEQLTAEAKELRQKVRYLQDQLSPLTRQREYQEKEIQRLNKALEEALSIQASPSSPPAAFGSPEGVGGHLRKQELVTQNELLKQQVKIFEEDFQRERSDRERMNEEKEELKKQVEKLQAQVTLTNAQLKTLKEEEKAKEALKQQKRKAKASGERYHMEPHPEHVCGAYPYAYPPMPAMVPHHAYKDWSQIRYPPPPVPMEHPPPHPNSRLFHLPEYTWRPPCAGIRNQSSQVMDPPPDRPAEPESADNDCDGPQ</w:t>
            </w:r>
          </w:p>
        </w:tc>
      </w:tr>
      <w:tr w:rsidR="00767530" w:rsidRPr="00E340F8" w14:paraId="5D048EA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28F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DA23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X9|TP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996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QAESEPLLGGARGGGGDWPAGLTTYRSIQVGPGAAARWDLCIDQAVVFIEDAIQYRSINHRVDASSMWLYRRYYSNVCQRTLSFTIFLILFLAFIETPSSLTSTADVRYRAAPWEPPCGLTESVEVLCLLVFAADLSVKGYLFGWAHFQKNLWLLGYLVVLVVSLVDWTVSLSLVCHEPLRIRRLLRPFFLLQNSSMMKKTLKCIRWSLPEMASVGLLLAIHLCLFTMFGMLLFAGGKQDDGQDRERLTYFQNLPESLTSLLVLLTTANNPDVMIPAYSKNRAYAIFFIVFTVIGSLFLMNLLTAIIYSQFRGYLMKSLQTSLFRRRLGTRAAFEVLSSMVGEGGAFPQAVGVKPQNLLQVLQKVQLDSSHKQAMMEKVRSYGSVLLSAEEFQKLFNELDRSVVKEHPPRPEYQSPFLQSAQFLFGHYYFDYLGNLIALANLVSICVFLVLDADVLPAERDDFILGILNCVFIVYYLLEMLLKVFALGLRGYLSYPSNVFDGLLTVVLLVLEISTLAVYRLPHPGWRPEMVGLLSLWDMTRMLNMLIVFRFLRIIPSMKLMAVVASTVLGLVQNMRAFGGILVVVYYVFAIIGINLFRGVIVALPGNSSLAPANGSAPCGSFEQLEYWANNFDDFAAALVTLWNLMVVNNWQVFLDAYRRYSGPWSKIYFVLWWLVSSVIWVNLFLALILENFLHKWDPRSHLQPLAGTPEATYQMTVELLFRDILEEPGEDELTERLSQHPHLWLCR</w:t>
            </w:r>
          </w:p>
        </w:tc>
      </w:tr>
      <w:tr w:rsidR="00767530" w:rsidRPr="00E340F8" w14:paraId="3B6628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E08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C8B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33|TR30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C5F5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VLEMIKEEVTCPICLELLKEPVSADCNHSFCRACITLNYESNRNTDGKGNCPVCRVPYPFGNLRPNLHVANIVERLKGFKSIPEEEQKVNICAQHGEKLRLFCRKDMMVICWLCERSQEHRGHQTALIEEVDQEYKEKLQGALWKLMKKAKICDEWQDDLQLQRVDWENQIQINVENVQRQFKGLRDLLDSKENEELQKLKKEKKEVMEKLEESENELEDQTELVRDLISDVEHHLELSTLEMLQGANCVLRRSQSLSLQQPQTVPQKRKRTFQAPDLKGMLQVYQGLMDIQQYWVHMTLHARNNAVIAINKEKRQIQYRSYNTVPVSEIYHLGVLGYPALSSGKHYWEVDISRSDAWLLGLNDGKCAQPQLHSKEEMGIKKNLHSQIKQNVLFQPKCGYWVIGMKNPSVYKAFDECSITHNSSILVISLPDRPSRVGVFLDRKAGTLSFYDVSNCGALIYRFYDPAFPVEVYPYFNPMKCSEPMTICGPPS</w:t>
            </w:r>
          </w:p>
        </w:tc>
      </w:tr>
      <w:tr w:rsidR="00767530" w:rsidRPr="00E340F8" w14:paraId="476DBA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27BE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0F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54|TKT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B75C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EARAEFPEEARPDRGTLQVLQDMASRLRIHSIRATCSTSSGHPTSCSSSSEIMSVLFFYIMRYKQSDPENPDNDRFVLAKRLSFVDVATGWLGQGLGVACGMAYTGKYFDRASYRVFCLMSDGESSEGSVWEAMAFASYYSLDNLVAIFDVNRLGHSGALPAEHCINIYQRRCEAFGWNTYVVDGRDVEALCQVFWQASQVKHKPTAVVAKTFKGRGTPSIEDAESWHAKPMPRERADAIIKLIESQIQTSRNLDPQPPIEDSPEVNITDVRMTSPPDYRVGDKIATRKACGLALAKLGYANNRVVVLDGDTRYSTFSEIFNKEYPERFIECFMAEQNMVSVALGCASRGRTIAFASTFAAFLTRAFDHIRIGGLAESNINIIGSHCGVSVGDDGASQMALEDIAMFRTIPKCTIFYPTDAVSTEHAVALAANAKGMCFIRTTRPETMVIYTPQERFEIGQAKVLRHCVSDKVTVIGAGITVYEALAAADELSKQDIFIRVIDLFTIKPLDVATIVSSAKATEGRIITVEDHYPQGGIGEAVCAAVSMDPDIQVHSLAVSGVPQSGKSEELLDMYGISARHIIVAVKCMLLN</w:t>
            </w:r>
          </w:p>
        </w:tc>
      </w:tr>
      <w:tr w:rsidR="00767530" w:rsidRPr="00E340F8" w14:paraId="79430BE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8AD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782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D7J1|TRIM5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CDE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ILVNVKEEVTCPICLELLTQPLSLDCGHSFCQACLTANHKKSMLDKGESSCPVCRISYQPENIRPNRHVANIVEKLREVKLSPEGQKVDHCAHHGEKLLLFCQEDGKVICWLCERSQEHRGHHTFLTEEVAREYQVKLQAALEMLRQKQQEAEELEADIREEKASWKTQIQYDKTNVLADFEQLRDILDWEESNELQNLEKEEEDILKSLTKSETEMVQQTQSVRELISDLERRLQGSVMELLQGVDGVIKRMENVTLKKPETFPKNQRRVFRAPDLKGMLEVFRELTDVRRYWVDVTVAPNNISCAVISEDMRQVSSPKPQIIYGARGTRYQTFMNFNYCTGILGSQSITSGKHYWEVDVSKKSAWILGVCAGFQPDAMCNIEKNENYQPKYGYWVIGLEEGVKCSAFQDGSFHTPSAPFIVPLSVIICPDRVGVFLDYEACTVSFFNITNHGSLIYKFSHCSFSQPVFPYLNPRKCGVPMTLCSPSS</w:t>
            </w:r>
          </w:p>
        </w:tc>
      </w:tr>
      <w:tr w:rsidR="00767530" w:rsidRPr="00E340F8" w14:paraId="0059220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2B7C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53F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UN0|TOLL6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7E5A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YYMLLILPVVLAQDQQHTTESLSTKHHQQQQLSHSNAIMGEAGVSNSQLMQPSTPARTLRPLTAGAGGDPSLYDAPDDCHFMPAAGLDQPEIALTCNLRTVNSEFDTTNFSVIPAEHTIALHILCNDEIMAKSRLEAQSFAHLVRLQQLSIQYCKLGRLGRQVLDGLEQLRNLTLRTHNILWPALNFEIEADAFSVTRRLERLDLSSNNIWSLPDNIFCTLSELSALNMSENRLQDVNELGFRDRSKEPTNGSTESTSTTESAKKSSSSSTSCSLDLEYLDVSHNDFVVLPANGFGTLRRLRVLSVNNNGISMIADKALSGLKNLQILNLSSNKIVALPTELFAEQAKIIQEVYLQNNSISVLNPQLFSNLDQLQALDLSMNQITSTWIDKNTFVGLIRLVLLNLSHNKLTKLEPEIFSDLYTLQILNLRHNQLENIAADTFAPMNNLHTLLLSHNKLKYLDAYALNGLYVLSLLSLDNNALIGVHPDAFRNCSALQDLNLNGNQLKTVPLALRNMRHLRTVDLGENMITVMEDSAFKGLGNLYGLRLIGNYLENITMHTFRDLPNLQILNLARNRIAVVEPGAFEMTSSIQAVRLDGNELNDINGLFSNMPSLLWLNISDNRLESFDYGHVPSTLQWLDLHKNRLSSLSNRFGLDSELKLQTLDVSFNQLQRIGPSSIPNSIELLFLNDNLITTVDPDTFMHKTNLTRVDLYANQITTLDIKSLRILPVWEHRALPEFYIGGNPFTCDCNIDWLQKINHITSRQYPRIMDLETIYCKLLNNRERAYIPLIEAEPKHFLCTYKTHCFAVCHCCEFDACDCEMTCPTNCTCFHDQTWSTNIVECSGAAYSEMPRRVPMDTSELYIDGNNFVELAGHSFLGRKNLAVLYANNSNVAHIYNTTFSGLKRLLILHLEDNHIISLEGNEFHNLENLRELYLQSNKIASIANGSFQMLRKLEVLRLDGNRLMHFEVWQLSANPYLVEISLADNQWSCECGYLARFRNYLGQSSEKIIDASRVSCIYNNATSVLREKNGTKCTLRDGVAHYMHTNEIEGLLPLLLVATCAFVAFFGLIFGLFCYRHELKIWAHSTNCLMNFCYKSPRFVDQLDKERPNDAYFAYSLQDEHFVNQILAQTLENDIGYRLCLHYRDVNINAYITDALIEAAESAKQFVLVLSKNFLYNEWSRFEYKSALHELVKRRKRVVFILYGDLPQRDIDMDMRHYLRTSTCIEWDDKKFWQKLRLALPLPNGRGNNNKRVVSGCLSGRTPSVNMYATSHEYQAGNGGVIPPPSARYADCGSNNYATINECAAAGGGRGYKPIPTSASAAAAACKFNTMNQLSKKQQRDLSVAGMAKTLEHQHHHNHQANRRSQHEYAVPSYLPSAAPAYDSVDYAKQQIRNNANCECVNLGTAKRAAGKNPASGLPSSFSSNFVPPGGASYNCKKSCSCIGDDELLCSCGGGGGIGVNLLESGTQSSVTMSSSSNNSRQPELTHYESNLSLNDDEDEDHDQQKNLWA</w:t>
            </w:r>
          </w:p>
        </w:tc>
      </w:tr>
      <w:tr w:rsidR="00767530" w:rsidRPr="00E340F8" w14:paraId="0540A5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7BB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0B2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63|TR10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63F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RGQNAPAASGARKRHGPGPREARGARPGPRVPKTLVLVVAAVLLLVSAESALITQQDLAPQQRAAPQQKRSSPSEGLCPPGHHISEDGRDCISCKYGQDYSTHWNDLLFCLRCTRCDSGEVELSPCTTTRNTVCQCEEGTFREEDSPEMCRKCRTGCPRGMVKVGDCTPWSDIECVHKESGTKHSGEVPAVEETVTSSPGTPASPCSLSGIIIGVTVAAVVLIVAVFVCKSLLWKKVLPYLKGICSGGGGDPERVDRSSQRPGAEDNVLNEIVSILQPTQVPEQEMEVQEPAEPTGVNMLSPGESEHLLEPAEAERSQRRRLLVPANEGDPTETLRQCFDDFADLVPFDSWEPLMRKLGLMDNEIKVAKAEAAGHRDTLYTMLIKWVNKTGRDASVHTLLDALETLGERLAKQKIEDHLLSSGKFMYLEGNADSAMS</w:t>
            </w:r>
          </w:p>
        </w:tc>
      </w:tr>
      <w:tr w:rsidR="00767530" w:rsidRPr="00E340F8" w14:paraId="1A6187AF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20E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7D0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C65|TOR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EF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HEQPSIWADALTKLLNDLKSKKEEDRVKASKNLKSYVISQSREMTNENFTKFMNELNNNLIFELVNSSVIPEKIGGIMAIDELIDVDYDENATKITRLANYLRIGLGFNDFTVMLMASKALGRLARSSGTLTAEFVEFEVTRALEWLSGDRIEARRHAAVLVLKELAQNAPTLFYVHASSFVDLIWVALKDPKVAIREGAVEALRACLELISERESRLRLQWYQKIYDEAQKSFKQNGSPESIHGSLITVSELLRNTGDFMLSKFKDICETVLKYKDHRDKLVKKTVLALFPRLAVFCSRDFVLNYFNACMNHLLAALRNQNERPTAFIALGEIAMAVGGSIKPYLDSIVVMIKQGLMTKGKQFCPEVLTCISMLASAVGQSMYPHMQVILPQMIVSSGLTVVLTDALRDLTINLPTLIPNIQYKLLNLISQVLANKPFSEPGAPSPYRKSATPFQGGSIPQLGQNSDVDPQMIALALKTLGSFDFSKHNLLEFVRECVVNYLDDDNIEIRREAAITCAQLMVGTEEPTPTRGHSAVIVGEVLEKLLVVGIADPDPSIRKTVLSSLEARFDHYLAQAENLRSLFIALNDELFEIRELAITVIGRLTIRNPAYVMPSLRKTLIQLLTELEFSGDGRNKEESARLLGHLISASEKLIKPYVEPILKALLPKLRDSNPRVASCVLAALGELSVVGGEEMVQHIDSLLPLIIDTLQDQSSTSKREVALKTLAQLASSTGYVIKPFSKYPMLLDTLLNAIKTERIGSIRREVIKVLGILGSLDPYKHKMNELGKRREDPKANDDKNNNMTNEVITISPSNEDYYPTVALTALMKILRDPSLSSHHTSVIQAVMYIFKSLSLKSIPFLPQIMPPFLHAMNTGEPLFREFLFQQLGSLVSIVKQHIRDYLVNVFALIEKYWNSNLLIPIIKLVEEISSALNDEFKVYLPNLIPQMLNVLHTDRSPKRSPTTKVLRALEVFGTNLDDYLHLVIPAIVKLFEQVDVTTQVRTLAIQTIGRLCKKLNFSDYASRIIHPLARVLDSTESELREETLNTLCALVYQLGSDYAIFIPMVGKVLARREIQSTNYELLISKLLKNQQLMLTPGSGDDGGMGANRFGGDHNGHHLGEDHNNTSTPLDIGVKKLKANEQHLKNAWETSQRSTKEDWGEWIRRFSVELLRESPSPALRSCLSLAQDYHPLVKELFNAGFVSCWTELHEQFQEELVRSLETALLSPNIPPEILQTLLNLAEFMELHEKPLPIDIRTLGALAEKCHAYAKALHYKESEFSQSPSSTIEALISINNQLQQPEAAIGILIYAQKNHSVELKEGWYEKLRRWEDALAAYEKKQKDDPNGGTIENTMGILRCLHALGEWERLSALSSETWKSDINDHTRATIAPLAAAAAWNLVNWDKMDEYVCAMNKDTVEGSFYRAILEVHHDNFTLAHGFIDHARTLVDTELTALLGESYNRAYKVVVRLQQLSELEEIIEYKKCVDSPERRNMIKNTWKTRLRGCQHNVDIWQSILAVHSLVISPHEELDMWLKFVGLCRKGSRLGLAQKTLTMLMGKDPSTTSQFGSVLPNTHPRITFAYIKQLWSAGAKQPAFEKLRTFVQALRDTDDLPLQGRAYLKLGEWQLALGDTLSEASIPHIISSFKAATECDPNWYKAWHSWALINFEVVSHYEQNGGTPEQIGAHLLPAVHSFFKSISLGPDRSLQDTLRLLTLWFKHGAQKEVEAALMQGFNTISIDTWLHVIPQIIARIHAPVLPVRRLLHELIDTIGKEHPQALVYPLTVATKSHSPARLAAAKSLMDKMRKHSATLVDQALPVSQELVRTAILWLEMWYEGLEEASRQYFGDHNPEAMLATLAPLHQILEKGPETTSETSFLQAFGRDLQEALEWSKKYEKTRKEGDLNQAWDLYYQVFRRIYKQLPQMSSLELQYVSPKLLNSNNMELAVPGTYKASENVIRIQSFSQALSVIPSKQRPRKLTIIGSDGLEYTFLLKGHEDLRQDERVMQLFSLVNNLLSANHETAKSHLSIRRFSVIPLSPNSGLIGWVPHSDTLHTLIKDFRDSNKILLSIEHRLMLQMCSDYDNLTLLQKVEVFQYALENSNGLDLHKVLWLKSRNSEVWLDRRTNYTRSLAVMSMVGYILGLGDRHPSNLMLDRHTGHILHIDFGDCFEVAMHRDKYPEKIPFRLTRMLINAMEVSGIEGNFRLTCEAVMNVLRNNKESLMAVLEAFVHDPLINWRLLTPNENNTKHKATNIASNNSTSNSTTKIEGDLNTIDNPINKESPDHEAVAGSLKSSPVHGRQIARNQRVGVDAEQVEAEIVPEALNERALSVINRVNKKLTGRDFSSNETLDVPEQVQKLIDQATSHENLCLSYVGWCPFW</w:t>
            </w:r>
          </w:p>
        </w:tc>
      </w:tr>
      <w:tr w:rsidR="00767530" w:rsidRPr="00E340F8" w14:paraId="3317B08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9EF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FDE3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143|TRPC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12BE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SPRFVTRRGGSLKAAPGAGTRRNESQDYLLMDELGDDGYPQLPLPPYGYYPSFRGNENRLTHRRQTILREKGRRLANRGPAYMFNDHSTSLSIEEERFLDAAEYGNIPVVRKMLEECHSLNVNCVDYMGQNALQLAVANEHLEITELLLKKENLSRVGDALLLAISKGYVRIVEAILNHPAFAEGKRLATSPSQSELQQDDFYAYDEDGTRFSHDVTPIILAAHCQEYEIVHTLLRKGARIERPHDYFCKCTECSQKQKHDSFSHSRSRINAYKGLASPAYLSLSSEDPVMTALELSNELAVLANIEKEFKNDYRKLSMQCKDFVVGLLDLCRNTEEVEAILNGDAETRQPGDFGRPNLSRLKLAIKYEVKKFVAHPNCQQQLLSIWYENLSGLRQQTMAVKFLVVLAVAIGLPFLALIYWCAPCSKMGKILRGPFMKFVAHAASFTIFLGLLVMNAADRFEGTKLLPNETSTDNARQLFRMKTSCFSWMEMLIISWVIGMIWAECKEIWTQGPKEYLFELWNMLDFGMLAIFAASFIARFMAFWHASKAQSIIDANDTLKDLTKVTLGDNVKYYNLARIKWDPTDPQIISEGLYAIAVVLSFSRIAYILPANESFGPLQISLGRTVKDIFKFMVIFIMVFVAFMIGMFNLYSYYIGAKQNEAFTTVEESFKTLFWAIFGLSEVKSVVINYNHKFIENIGYVLYGVYNVTMVIVLLNMLIAMINSSFQEIEDDADVEWKFARAKLWFSYFEEGRTLPVPFNLVPSPKSLLYLLLKFKKWMCELIQGQKQGFQEDAEMNKRNEEKKFGISGSHEDLSKFSLDKNQLAHNKQSSTRSSEDYHLNSFSNPPRQYQKIMKRLIKRYVLQAQIDKESDEVNEGELKEIKQDISSLRYELLEEKSQNTEDLAELIRKLGERLSLEPKLEESRR</w:t>
            </w:r>
          </w:p>
        </w:tc>
      </w:tr>
      <w:tr w:rsidR="00767530" w:rsidRPr="00E340F8" w14:paraId="1798B5C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AE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882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72|TRI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AC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QSVESIAEVFRCFICMEKLRDARLCPHCSKLCCFSCIRRWLTEQRAQCPHCRAPLQLRELVNCRWAEEVTQQLDTLQLCSLTKHEENEKDKCENHHEKLSVFCWTCKKCICHQCALWGGMHGGHTFKPLAEIYEQHVTKVNEEVAKLRRRLMELISLVQEVERNVEAVRNAKDERVREIRNAVEMMIARLDTQLKNKLITLMGQKTSLTQETELLESLLQEVEHQLRSCSKSELISKSSEILMMFQQVHRKPMASFVTTPVPPDFTSELVPSYDSATFVLENFSTLRQRADPVYSPPLQVSGLCWRLKVYPDGNGVVRGYYLSVFLELSAGLPETSKYEYRVEMVHQSCNDPTKNIIREFASDFEVGECWGYNRFFRLDLLANEGYLNPQNDTVILRFQVRSPTFFQKSRDQHWYITQLEAAQTSYIQQINNLKERLTIELSRTQKSRDLSPPDNHLSPQNDDALETRAKKSACSDMLLEGGPTTASVREAKEDEEDEEKIQNEDYHHELSDGDLDLDLVYEDEVNQLDGSSSSASSTATSNTEENDIDEETMSGENDVEYNNMELEEGELMEDAAAAGPAGSSHGYVGSSSRISRRTHLCSAATSSLLDIDPLILIHLLDLKDRSSIENLWGLQPRPPASLLQPTASYSRKDKDQRKQQAMWRVPSDLKMLKRLKTQMAEVRCMKTDVKNTLSEIKSSSAASGDMQTSLFSADQAALAACGTENSGRLQDLGMELLAKSSVANCYIRNSTNKKSNSPKPARSSVAGSLSLRRAVDPGENSRSKGDCQTLSEGSPGSSQSGSRHSSPRALIHGSIGDILPKTEDRQCKALDSDAVVVAVFSGLPAVEKRRKMVTLGANAKGGHLEGLQMTDLENNSETGELQPVLPEGASAAPEEGMSSDSDIECDTENEEQEEHTSVGGFHDSFMVMTQPPDEDTHSSFPDGEQIGPEDLSFNTDENSGR</w:t>
            </w:r>
          </w:p>
        </w:tc>
      </w:tr>
      <w:tr w:rsidR="00767530" w:rsidRPr="00E340F8" w14:paraId="5BEF0A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827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3F7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811|TRFL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C7E6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LGLCLAAPRKSVRWCTISPAEAAKCAKFQRNMKKVRGPSVSCIRKTSSFECIQAIAANKADAVTLDGGLVYEAGLHPYKLRPVAAEVYQTRGKPQTRYYAVAVVKKGSGFQLNQLQGVKSCHTGLGRSAGWNIPIGTLRPYLNWTGPPEPLQKAVANFFSASCVPCADGKQYPNLCRLCAGTEADKCACSSQEPYFGYSGAFKCLENGAGDVAFVKDSTVFENLPDEADRDKYELLCPDNTRKPVDAFKECHLARVPSHAVVARSVDGREDLIWRLLHRAQEEFGRNKSSAFQLFKSTPENKDLLFKDSALGFVRIPSQIDSGLYLGANYLTATQNLRETAAEVAARRERVVWCAVGPEEERKCKQWSDVSNRKVACASASTTEECIALVLKGEADALNLDGGFIYVAGKCGLVPVLAENQKSQNSNAPDCVHRPPEGYLAVAVVRKSDADLTWNSLSGKKSCHTGVGRTAAWNIPMGLLFNQTGSCKFDKFFSQSCAPGADPQSSLCALCVGNNENENKCMPNSEERYYGYTGAFRCLAEKAGDVAFVKDVTVLQNTDGKNSEPWAKDLKQEDFELLCLDGTRKPVAEAESCHLARAPNHAVVSQSDRAQHLKKVLFLQQDQFGGNGPDCPGKFCLFKSETKNLLFNDNTECLAELQGKTTYEQYLGSEYVTSITNLRRCSSSPLLEACAFLRA</w:t>
            </w:r>
          </w:p>
        </w:tc>
      </w:tr>
      <w:tr w:rsidR="00767530" w:rsidRPr="00E340F8" w14:paraId="1827A3DE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713A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19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6ZDS4|TP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166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GGSASRSGHRGVPMTSRGFDGSRRGSLRRAGARETASEAADGAAPAAGLRASPCSLASPSAAAAVAAIPADMAAVLQQVLERPELNKLPKSTQNKLEKFLAEQQSEIDCLKGRHEKFKVESEQQYFEIEKRLSQSQERLVTETRECQNLRLELEKLNNQVKVLTEKTKELETAQDRNLGIQSQFTRAKEELEAEKRDLIRTNERLSQEVEYLTEDVKRLNEKLKESNTTKGELQLKLDELQASDVAVKYREKRLEQEKELLHNQNSWLNTELKTKTDELLALGREKGNEILELKCNLENKKEEVLRLEEQMNGLKTSNEHLQKHVEDLLTKLKEAKEQQASMEEKFHNELNAHIKLSNLYKSAADDSEAKSNELTRAVDELHKLLKEAGEANKTIQDHLLQVEESKDQMEKEMLEKIGKLEKELENANDLLSATKRKGAILSEEELAAMSPTAAAVAKIVKPGMKLTELYNAYVETQDQLLLEKQENKRINKYLDEIVKEVEAKAPILKRQREEYERAQKAVASLSAKLEQAMKEIQRLQEDTDKANKHSSVLERDNQRMEIQIKDLSQQIRVLLMELEEARGNHVIRDEEVSSADISSSSEVISQHLVSYRNIEELQQQNQRLLFALRELGETREREEQETTSSKIAELQHKLENSLAELEQLRESRQHQMQLVDSIVRQRDMYRILLSQTTGMAIPLQASSLDDISLLSTPKRSSTSQTVSTPAPEPVIDSTEAIEAKAALKQLQEIFENYKKEKIDSEKLQNEQLEKLQEQVTDLRSQNTKISTQLDFASKRYEMLQDNVEGYRREITSLQERNQKLTATTQKQEQIINTMTQDLRGANEKLAVAEVRAENLKKEKEMLKLSEVRLSQQRESLLAEQRGQNLLLTNLQTIQGILERSETETKQRLNSQIEKLEHEISHLKKKLENEVEQRHTLTRNLDVQLLDTKRQLDTEINLHLNTKELLKNAQKDIATLKQHLNNMEAQLASQSTQRTGKGQPGDRDDVDDLKSQLRQAEEQVNDLKERLKTSTSNVEQYRAMVTSLEDSLNKEKQVTEEVHKNIEVRLKESAEFQTQLEKKLMEVEKEKQELQDDKRKAIESMEQQLSELKKTLSTVQNEVQEALQRASTALSNEQQARRDCQEQAKIAVEAQNKYERELMLHAADVEALQAAKEQVSKMTSIRQHLEETTQKAESQLLECKASWEERERVLKDEVSKSVSRCEDLEKQNRLLHDQIEKLSDKVVTSMKDAVQAPLNVSLNEEGKSQEQILEILRFIRREKEIAETRFEVAQVESLRYRQRVELLERELQELQDSLNVEREKVQVTAKTMAQHEELMKKTETMNVVMETNKMLREEKERLEQNLQQMQAKVRKLELDILPLQEANAELSEKSGMLQAEKKLLEEDVKRWKARNQQLINQQKDPDTEEYRKLLSEKEIHTKRIQQLNEEVGRLKAEIARSNASLTNNQNLIQSLREDLSKARTEKEGIQKDLDAKIIDIQEKVKTITQVKKIGRRYKTQFEELKAQQNKAMETSTQSSGDHQEQHISVQEMQELKDTLSQSETKTKSLEGQVENLQKTLSEKETEARSLQEQTVQLQSELSRLRQDLQDKTTEEQLRQQMNEKTWKTLALAKSKITHLSGVKDQLTKEIEELKQRNGALDQQKDELDVRMTALKSQYEGRISRLERELREHQERHLEQRDEPQEPTNKAPEQQRQITLKTTPASGERGIASTSDPPTANIKPTPVVSTPSKVTAAAMAGNKSTPRASIRPMVTPATVTNPTTTPTATVMPTTQVESQEAMQSEGPVEHVPVFGNASGSVRSTSPNVQPSISQPILTVQQQTQATAFVQPTQQSHPQIEPTNQELSPNIVEVVQSSPVERPSTSTAVFGTVSATPSSSLPKRTREEEEDSTMEAGDQVSEDTVEMPLPKKLKMVTPVGTEEEVMAEESTDGEAETQAYNQDSQDSIGEGVTQGDYTPMEDSEETSQSLQIDLGPLQSDQQTTSSQDGQGKGDDVIVIDSDDEDDDEENDGEHEDYEEDEDDDDDEEDDTGMGDEGEDSNEGTGSADGNDGYEADDAEGGDGTDPGTETEESMGGAESHQRAADSQNSGEGNTSAAESSFSQEVAREQQPTSASERQTPQAPQSPRRPPHPLPPRLTIHAPPQELGPPVQRIQMTRRQSVGRGLQLTPGIGGMQQHFFDDEDRTVPSTPTLVVPHRTDGFAEAIHSPQVAGVPRFRFGPPEDMPQTSSSHSDLGQLASQGGLGMYETPLFLAHEEESGGRSVPTTPLQVAAPVTVFTESTTSDASEHASQSVPMVTTSTGTLSTTNETAAGDDGDEVFVEAESEGISSEAGLEIDSQQEEEPVQASDESDLPSTSQDPPSSSSVDTSSSQPKPFRRVRLQTTLRQGVRGRQFNRQRGISHAMGGRGGINRGNIN</w:t>
            </w:r>
          </w:p>
        </w:tc>
      </w:tr>
      <w:tr w:rsidR="00767530" w:rsidRPr="00E340F8" w14:paraId="0CAE42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C62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B73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A6|TSSK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0D13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KLLSELGYKLGRTIGEGSYSKVKVATSKKYKGTVAIKVVDRRRAPPDFVNKFLPRELSILRGVRHPHIVHVFEFIEVCNGKLYIVMEAAATDLLQAVQRNGRIPGVQARDLFAQIAGAVRYLHDHHLVHRDLKCENVLLSPDERRVKLTDFGFGRQAHGYPDLSTTYCGSAAYASPEVLLGIPYDPKKYDVWSMGVVLYVMVTGCMPFDDSDIAGLPRRQKRGVLYPEGLELSERCKALIAELLQFSPSARPSAGQVARNCWLRAGDSG</w:t>
            </w:r>
          </w:p>
        </w:tc>
      </w:tr>
      <w:tr w:rsidR="00767530" w:rsidRPr="00E340F8" w14:paraId="4E640EB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4425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6755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15|TS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F1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TSKDSGLKEKFKILLGLGTPRPNPRSAEGKQTEFIITAEILRELSMECGLNNRIRMIGQICEVAKTKKFEEHAVEALWKAVADLLQPERPLEARHAVLALLKAIVQGQGERLGVLRALFFKVIKDYPSNEDLHERLEVFKALTDNGRHITYLEEELADFVLQWMDVGLSSEFLLVLVNLVKFNSCYLDEYIARMVQMICLLCVRTASSVDIEVSLQVLDAVVCYNCLPAESLPLFIVTLCRTINVKELCEPCWKLMRNLLGTHLGHSAIYNMCHLMEDRAYMEDAPLLRGAVFFVGMALWGAHRLYSLRNSPTSVLPSFYQAMACPNEVVSYEIVLSITRLIKKYRKELQVVAWDILLNIIERLLQQLQTLDSPELRTIVHDLLTTVEELCDQNEFHGSQERYFELVERCADQRPESSLLNLISYRAQSIHPAKDGWIQNLQALMERFFRSESRGAVRIKVLDVLSFVLLINRQFYEEELINSVVISQLSHIPEDKDHQVRKLATQLLVDLAEGCHTHHFNSLLDIIEKVMARSLSPPPELEERDVAAYSASLEDVKTAVLGLLVILQTKLYTLPASHATRVYEMLVSHIQLHYKHSYTLPIASSIRLQAFDFLLLLRADSLHRLGLPNKDGVVRFSPYCVCDYMEPERGSEKKTSGPLSPPTGPPGPAPAGPAVRLGSVPYSLLFRVLLQCLKQESDWKVLKLVLGRLPESLRYKVLIFTSPCSVDQLCSALCSMLSGPKTLERLRGAPEGFSRTDLHLAVVPVLTALISYHNYLDKTKQREMVYCLEQGLIHRCASQCVVALSICSVEMPDIIIKALPVLVVKLTHISATASMAVPLLEFLSTLARLPHLYRNFAAEQYASVFAISLPYTNPSKFNQYIVCLAHHVIAMWFIRCRLPFRKDFVPFITKGLRSNVLLSFDDTPEKDSFRARSTSLNERPKSLRIARPPKQGLNNSPPVKEFKESSAAEAFRCRSISVSEHVVRSRIQTSLTSASLGSADENSVAQADDSLKNLHLELTETCLDMMARYVFSNFTAVPKRSPVGEFLLAGGRTKTWLVGNKLVTVTTSVGTGTRSLLGLDSGELQSGPESSSSPGVHVRQTKEAPAKLESQAGQQVSRGARDRVRSMSGGHGLRVGALDVPASQFLGSATSPGPRTAPAAKPEKASAGTRVPVQEKTNLAAYVPLLTQGWAEILVRRPTGNTSWLMSLENPLSPFSSDINNMPLQELSNALMAAERFKEHRDTALYKSLSVPAASTAKPPPLPRSNTVASFSSLYQSSCQGQLHRSVSWADSAVVMEEGSPGEVPVLVEPPGLEDVEAALGMDRRTDAYSRSSSVSSQEEKSLHAEELVGRGIPIERVVSSEGGRPSVDLSFQPSQPLSKSSSSPELQTLQDILGDPGDKADVGRLSPEVKARSQSGTLDGESAAWSASGEDSRGQPEGPLPSSSPRSPSGLRPRGYTISDSAPSRRGKRVERDALKSRATASNAEKVPGINPSFVFLQLYHSPFFGDESNKPILLPNESQSFERSVQLLDQIPSYDTHKIAVLYVGEGQSNSELAILSNEHGSYRYTEFLTGLGRLIELKDCQPDKVYLGGLDVCGEDGQFTYCWHDDIMQAVFHIATLMPTKDVDKHRCDKKRHLGNDFVSIVYNDSGEDFKLGTIKGQFNFVHVIVTPLDYECNLVSLQCRKDMEGLVDTSVAKIVSDRNLPFVARQMALHANMASQVHHSRSNPTDIYPSKWIARLRHIKRLRQRICEEAAYSNPSLPLVHPPSHSKAPAQTPAEPTPGYEVGQRKRLISSVEDFTEFV</w:t>
            </w:r>
          </w:p>
        </w:tc>
      </w:tr>
      <w:tr w:rsidR="00767530" w:rsidRPr="00E340F8" w14:paraId="26E285F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95A7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5AC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460|NS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3E5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TMQAARCPTDELSLSNCAVVNEKDFQSGQHVMVRTSPNHKYIFTLRTHPSVVPGCIAFSLPQRKWAGLSIGQDIEVALYSFDKAKQCIGTMTIEIDFLQKKNIDSNPYDTDKMAAEFIQQFNNQAFSVGQQLVFSFNDKLFGLLVKDIEAMDPSILKGEPASGKRQKIEVGLVVGNSQVAFEKAENSSLNLIGKAKTKENRQSIINPDWNFEKMGIGGLDKEFSDIFRRAFASRVFPPEIVEQMGCKHVKGILLYGPPGCGKTLLARQIGKMLNAREPKVVNGPEILNKYVGESEANIRKLFADAEEEQRRLGANSGLHIIIFDEIDAICKQRGSMAGSTGVHDTVVNQLLSKIDGVEQLNNILVIGMTNRPDLIDEALLRPGRLEVKMEIGLPDEKGRLQILHIHTARMRGHQLLSADVDIKELAVETKNFSGAELEGLVRAAQSTAMNRHIKASTKVEVDMEKAESLQVTRGDFLASLENDIKPAFGTNQEDYASYIMNGIIKWGDPVTRVLDDGELLVQQTKNSDRTPLVSVLLEGPPHSGKTALAAKIAEESNFPFIKICSPDKMIGFSETAKCQAMKKIFDDAYKSQLSCVVVDDIERLLDYVPIGPRFSNLVLQALLVLLKKAPPQGRKLLIIGTTSRKDVLQEMEMLNAFSTTIHVPNIATGEQLLEALELLGNFKDKERTTIAQQVKGKKVWIGIKKLLMLIEMSLQMDPEYRVRKFLALMREEGASPLDFD</w:t>
            </w:r>
          </w:p>
        </w:tc>
      </w:tr>
      <w:tr w:rsidR="00767530" w:rsidRPr="00E340F8" w14:paraId="07864A7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B5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E9C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YW9|OPRM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E3C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AVPTNASNCTDALAHSSCSPARSPGSWVNLSHLDGNLSDPCGPNRTDLGGRDSLCPPTGSPSMITAITIMALYSIVCVVGLFGNFLVMYVIVRYTKMKTATNIYIFNLALADALVTSTLPFQSVNYLMGTWPFGTILCKIVISIDYYNMSTSIFTLCTMSVDRYIAVCHPVKALDFRTPRNAKIINVCNWILSSAIGLPVMFMATTKYRQGSIDCTLTFSHPSWYWENLLKICVFIFAFIMPVLIITVCYGLMILRLKSVRMLSGSKEKDRNLRRITRMVLVVVAVFIICWTPIHIYVIIKALVTIPETTFQTVSWHFCIALGYTNSCLNPVLYAFLDEDFKRCFREFCIPTSSNIEQQNSTRIRQNTRDHPSTANTVDRTNHQLENLEAETAPLP</w:t>
            </w:r>
          </w:p>
        </w:tc>
      </w:tr>
      <w:tr w:rsidR="00767530" w:rsidRPr="00E340F8" w14:paraId="1F5173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3A3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0FD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455|OSTCN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CD26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YLDSGLGAPVPYPDPLEPKREVCELNPNCDELADHIGFQEAYQRFYGPV</w:t>
            </w:r>
          </w:p>
        </w:tc>
      </w:tr>
      <w:tr w:rsidR="00767530" w:rsidRPr="00E340F8" w14:paraId="0E47211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CE4E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191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522|O16A_CONG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154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TCVVIVAVLLLTACQLITADDSRGTQKHRALGSTTELSLSTRCKSPGSSCSPTSYNCCRSCNPYTKRCYG</w:t>
            </w:r>
          </w:p>
        </w:tc>
      </w:tr>
      <w:tr w:rsidR="00767530" w:rsidRPr="00E340F8" w14:paraId="151544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C48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170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G6|P4HT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C4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VTGQRPETAAAEEASRPQWAPPDHCQAQAAAGLGDGEDAPVRPLCKPRGICSRAYFLVLMVFVHLYLGNVLALLLFVHYSNGDESSDPGPQHRAQGPGPEPTLGPLTRLEGIKVGHERKVQLVTDRDHFIRTLSLKPLLFEIPGFLTDEECRLIIHLAQMKGLQRSQILPTEEYEEAMSTMQVSQLDLFRLLDQNRDGHLQLREVLAQTRLGNGWWMTPESIQEMYAAIKADPDGDGVLSLQEFSNMDLRDFHKYMRSHKAESSELVRNSHHTWLYQGEGAHHIMRAIRQRVLRLTRLSPEIVELSEPLQVVRYGEGGHYHAHVDSGPVYPETICSHTKLVANESVPFETSCRYMTVLFYLNNVTGGGETVFPVADNRTYDEMSLIQDDVDLRDTRRHCDKGNLRVKPQQGTAVFWYNYLPDGQGWVGDVDDYSLHGGCLVTRGTKWIANNWINVDPSRARQALFQQEMARLAREGGTDSQPEWALDRAYRDARVEL</w:t>
            </w:r>
          </w:p>
        </w:tc>
      </w:tr>
      <w:tr w:rsidR="00767530" w:rsidRPr="00E340F8" w14:paraId="66F937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E2FC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FF9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8XQX1|OXLA_DABR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1AB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FFMFSLLFLATLGSCADDKNPLEECFREDDYEEFLEIAKNGLKKTSNPKHIVIVGAGMSGLSAAYVLAGAGHKVTVLEASERPGGRVRTHRNVKEGWYANLGPMRVPEKHRIIREYIRKFGLKLNEFVQETENGWYFIKNIRKRVGEVKKDPGLLKYPVKPSEAGKSAGQLYQESLGKAVEELKRTNCSYILNKYDTYSTKEYLIKEGNLSPGAVDMIGDLLNEDSGYYVSFIESLKHDDIFAYEKRFDEIVGGMDQLPTSMYRAIEESVHFKARVIKIQQNAEKVTVTYQTTQKNLLLETADYVIVCTTSRAARRITFKPPLPPKKAHALRSVHYRSGTKIFLTCTKKFWEDDGIQGGKSTTDLPSRFIYYPNHNFTTGVGVIIAYGIGDDANFFQALNLNECADIVFNDLSSIHQLPKKDLQTFCYPSIIQKWSLDKYAMGAITTFTPYQFQHFSEALTAPVGRIFFAGEYTANAHGWIDSTIKSGLTAARDVNRASEL</w:t>
            </w:r>
          </w:p>
        </w:tc>
      </w:tr>
      <w:tr w:rsidR="00767530" w:rsidRPr="00E340F8" w14:paraId="2A3218C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CBBB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622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873|OSM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95B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VRVAVRCRPFNQREKDLNTTLCVGMTPNVGQVNLNAPDGAAKDFTFDGAYFMDSTGEQIYNDIVFPLVENVIEGYNGTVFAYGQTGSGKTFSMQGIETIPAQRGVIPRAFDHIFTATATTENVKFLVHCSYLEIYNEEVRDLLGADNKQKLEIKEQPDRGVYVAGLSMHVCHDVPACKELMTRGFNNRHVGATLMNKDSSRSHSIFTVYVEGMTETGSIRMGKLNLVDLAGSERQSKTGATGDRLKEATKINLSLSALGNVISALVDGKSKHIPYRDSKLTRLLQDSLGGNTKTIMIACVSPSSDNYDETLSTLRYANRAKNIKNKPTINEDPKDALLREYQEEIARLKSMVQPGAVGVGAPAQDAFSIEEERKKLREEFEEAMNDLRGEYEREQTSKAELQKDLESLRADYERANANLDNLNPEEAAKKIQQLQDQFIGGEEAGNTQLKQKRMKQLKEAETKTQKLAAALNVHKDDPLLQVYSTTQEKLDAVTSQLEKEVKKSKGYEREIEDLHGEFELDRLDYLDTIRKQDQQLKLLMQIMDKIQPIIKKDTNYSNVDRIKKEAVWNEDESRWILPEMSMSRTILPLANNGYMQEPARQENTLLRSNFDDKLRERLAKSDSENLANSYFKPVKQINVINKYKSDQKLSTSKSLFPSKTPTFDGLVNGVVYTDALYERAQSAKRPPRLASLNPK</w:t>
            </w:r>
          </w:p>
        </w:tc>
      </w:tr>
      <w:tr w:rsidR="00767530" w:rsidRPr="00E340F8" w14:paraId="6880E1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ED76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E1BE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0206|OT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59C9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YLKQPPYAVNGLSLTTSGMDLLHPSVGYPATPRKQRRERTTFTRAQLDVLEALFAKTRYPDIFMREEVALKINLPESRVQVWFKNRRAKCRQQQQQQQNGGQNKVRPAKKKSSPAREVSSESGTSGQFTPPSSTSVPTIASSSAPVSIWSPASISPLSDPLSTSSSCMQRSYPMTYTQASGYSQGYAGSTSYFGGMDCGSYLTPMHHQLPGPGATLSPMGTNAVTSHLNQSPASLSTQGYGASSLGFNSTTDCLDYKDQTASWKLNFNADCLDYKDQTSSWKFQVL</w:t>
            </w:r>
          </w:p>
        </w:tc>
      </w:tr>
      <w:tr w:rsidR="00767530" w:rsidRPr="00E340F8" w14:paraId="283106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592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D82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83|OM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B9D5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LSPIYVIFFFFGVKVHCQYETYQWDEDYDQEPDDDYQTGFPFRQNVDYGVPFHQYTLGCVSECFCPTNFPSSMYCDNRKLKTIPNIPMHIQQLYLQFNEIEAVTANSFINATHLKEINLSHNKIKSQKIDYGVFAKLPNLLQLHLEHNNLEEFPFPLPKSLERLLLGYNEISKLQTNAMDGLVNLTMLDLCYNYLHDSLLKDKIFAKMEKLMQLNLCSNRLESMPPGLPSSLMYLSLENNSISSIPEKYFDKLPKLHTLRMSHNKLQDIPYNIFNLPNIVELSVGHNKLKQAFYIPRNLEHLYLQNNEIEKMNLTVMCPSIDPLHYHHLTYIRVDQNKLKEPISSYIFFCFPHIHTIYYGEQRSTNGQTIQLKTQVFRRFPDDDDESEDHDDPDNAHESPEQEGAEGHFDLHYYENQE</w:t>
            </w:r>
          </w:p>
        </w:tc>
      </w:tr>
      <w:tr w:rsidR="00767530" w:rsidRPr="00E340F8" w14:paraId="51EE824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D38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158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2660|P2SAF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FB1F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QLCDGYLLFKPSVSPRFLSQRISHRLIPKASSSPPPSPSPSSSSSSLSFSRRELLYQSAAVSLSLSSIVGPARADEQLSEWERVFLPIDPGVVLLDIAFVPDEPSRGFLLGTRQTLLETKDGGSTWNPRSIPSAEEEDFNYRFNSISFKGKEGWIIGKPAILLYTADAGENWDRIPLSSQLPGDMVFIKATEDKSAEMVTDEGAIYVTSNRGYNWKAAIQETVSATLNRTVSSGISGASYYTGTFSAVNRSPDGRYVAVSSRGNFFLTWEPGQPYWQPHNRAVARRIQNMGWRADGGLWLLVRGGGLYLSKGTGITEEFEEVPVQSRGFGILDVGYRSEEEAWAAGGSGILLRTRNGGKSWNRDKAADNIAANLYAVKFVDDKKGFVLGNDGVLLRYVG</w:t>
            </w:r>
          </w:p>
        </w:tc>
      </w:tr>
      <w:tr w:rsidR="00767530" w:rsidRPr="00E340F8" w14:paraId="4AC0FA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09D6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80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599|P2C5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B2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RPHLHRFHSNTLRHSAYPSADAGGGLVVYPTYGRHRCSAIAIDAPSSLTGVTPIRWGYTSVQGFRDEMEDDIVIRSDAVDSFSYAAVFDGHAGSSSVKFLREELYKECVGALQAGSLLNGGDFAAIKEALIKAFESVDRNLLKWLEANGDEEDESGSTATVMIIRNDVSFIAHIGDSCAVLSRSGQIEELTDYHRPYGSSRAAIQEVKRVKEAGGWIVNGRICGDIAVSRAFGDIRFKTKKNDMLKKGVDEGRWSEKFVSRIEFKGDMVVATPDIFQVPLTSDVEFIILASDGLWDYMKSSDVVSYVRDQLRKHGNVQLACESLAQVALDRRSQDNISIIIADLGRTEWKNLPAQRQNVVVELVQAATTIGLVTVGIWMSSHLS</w:t>
            </w:r>
          </w:p>
        </w:tc>
      </w:tr>
      <w:tr w:rsidR="00767530" w:rsidRPr="00E340F8" w14:paraId="324BD4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49C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5E1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PV9|P2Y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9A2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PGVNTTSANTTFSPGTSTLCVRDYKITQVLFPLLYTVLFFAGLITNSLAMRIFFQIRSKSNFIIFLKNTVISDLLMILTFPFKILSDAKLGAGPLRTLVCQVTSVTFYFTMYISISFLGLITIDRYLKTTRPFKTSSPSNLLGAKILSVVIWAFMFLISLPNMILTNRRPKDKDVTKCSFLKSEFGLVWHEIVNYICQVIFWINFLIVIVCYSLITKELYRSYVRTRGSAKVPKKKVNVKVFIIIAVFFICFVPFHFARIPYTLSQTRAVFDCSAENTLFYVKESTLWLTSLNACLDPFIYFFLCKSFRNSLTSMLRCSNSTSTSGTNKKKGQEGGEPSEETPM</w:t>
            </w:r>
          </w:p>
        </w:tc>
      </w:tr>
      <w:tr w:rsidR="00767530" w:rsidRPr="00E340F8" w14:paraId="7BF3FE5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272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502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525|NXB4_CER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E66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SATWGAAYPACENNCRKKYDLCIRCQGKWAGKRGKCAAHCIIQKNNCKGKCKKE</w:t>
            </w:r>
          </w:p>
        </w:tc>
      </w:tr>
      <w:tr w:rsidR="00767530" w:rsidRPr="00E340F8" w14:paraId="306E2A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17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EC31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60|OGG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22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RSWLPSSMRHRTLSSSPALWASIPCPRSELRLDLVLASGQSFRWKEQSPAHWSGVLADQVWTLTQTEDQLYCTVYRGDDSQVSRPTLEELETLHKYFQLDVSLAQLYSHWASVDSHFQRVAQKFQGVRLLRQDPTECLFSFICSSNNNIARITGMVERLCQAFGPRLIQLDDVTYHGFPNLHALAGPEAETHLRKLGLGYRARYVRASAKAILEEQGGPAWLQQLRVAPYEEAHKALCTLPGVGAKVADCICLMALDKPQAVPVDVHVWQIAHRDYGWHPKTSQAKGPSPLANKELGNFFRNLWGPYAGWAQAVLFSADLRQPSLSREPPAKRKKGSKRPEG</w:t>
            </w:r>
          </w:p>
        </w:tc>
      </w:tr>
      <w:tr w:rsidR="00767530" w:rsidRPr="00E340F8" w14:paraId="40E0161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5F06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8806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K6|NX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600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DFKTYVDQACRAAEEFVNVYYTTMDKRRRLLSRLYMGTATLVWNGNAVSGQESLSEFFEMLPSSEFQISVVDCQPVHDEATPSQTTVLVVICGSVKFEGNKQRDFNQNFILTAQASPSNTVWKIASDCFRFQDWAS</w:t>
            </w:r>
          </w:p>
        </w:tc>
      </w:tr>
      <w:tr w:rsidR="00767530" w:rsidRPr="00E340F8" w14:paraId="707E738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C4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BF0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1H9|NX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A00F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RGGGSSQRYNNNVGNGGGRYNAPEDFDDFDVEDRQRRKDRNKRRVSFKPSQCLHNKKDIKLRPEDLRRWDEDDDMSDMTTAVKDRPTSRRRGSPIPRGKFGKLMPNSFGWYQVTLQNAQIYEKETLLSALLAAMSPHVFIPQYWRVERNCVIFFTDDYEAAERIQHLGKNGHLPDGYRLMPRVRSGIPLVAIDDAFKEKMKVTMAKRYNIQTKALDLSRFHADPDLKQVFCPLFRQNVMGAAIDIMCDNIPDLEALNLNDNSISSMEAFKGVEKRLPNLKILYLGDNKIPSLAHLVVLRNLSILELVLKNNPCRSRYKDSQQFISEVRRKFPKLVKLDGETLEPQITFDLSEQGRLLETKASYLCDVAGAEVVRQFLDQYFRIFDSGNRQALLDAYHEKAMLSISMPSASQAGRLNSFWKFNRNLRRLLNGEENRTRNLKYGRLACVSTLDEWPKTQHDRRTFTVDLTIYNTSMMVFTVTGLFKELNDETNNPASMELYDVRHFARTYVVVPQNNGFCIRNETIFITNATHEQVREFKRSQHQPAPGAMPSTSSAVTSPQAGAAAGLQGRLNALGVATGPVAILSGDPLAATAPVNSGSAAISTTAVAPGAQDESTKMQMIEAMSAQSQMNVIWSRKCLEETNWDFNHAAFVFEKLFKENKIPPEAFMK</w:t>
            </w:r>
          </w:p>
        </w:tc>
      </w:tr>
      <w:tr w:rsidR="00767530" w:rsidRPr="00E340F8" w14:paraId="457C41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227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6E36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K6|PAN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236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RRAPRPGSTEVPAAARDADTLRARAASPVRGAQLAEDVGTPTGGGEERRGHQLPTAAPRLRESKPQGGSEDRGTADRDLQRGCQSRSPRTAPPVPGMGDRGAQHERAALQSPGAPEGAAAAVNGLLHNGFHPSAASSRDPPAPRFQLPSELQPQPLFAQHDSPAKKCRLRRRMDSGRKNRPPFPWFGMDIGGTLVKLVYFEPKDITAEEEQEEVENLKSIRKYLTSNTAYGKTGIRDVHLELKNLTMCGRKGNLHFIRFPTCAMHLFIQMGSEKNFSSLHTTLCATGGGAFKFEEDFRMIADLQLHKLDELDCLIQGLLYVDSVGFNGKPECYYFENPTNPELCQKKPYCLDNPYPMLLVNMGSGVSILAVYSKDNYKRVTGTSLGGGTFLGLCCLLTGCETFEEALDMAAKGDSTNVDKLVKDIYGGDYERFGLQGSAVASSFGNMMSKEKRESISKEDLARATLVTITNNIGSIARMCALNENIDRVVFVGNFLRINMVSMKLLAYAMDFWSKGQLKALFLEHEGYFGAVGALLELFKMTDTQ</w:t>
            </w:r>
          </w:p>
        </w:tc>
      </w:tr>
      <w:tr w:rsidR="00767530" w:rsidRPr="00E340F8" w14:paraId="75FD29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E51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9C6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576|PAN_ME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9D5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EEFISTELKKEKKAFTEEFKEEKEINDNSNLKNDLLKEELQEKARIAELESRILKLELEKKELERENLQLMKENEILRRELDRMRVPPLIVGTVVDKVGERKVVVKSSTGPSFLVNVSHFVNPDDLAPGKRVCLNQQTLTVVDVLPENKDYRAKAMEVDERPNVRYEDIGGLEKQMQEIREVVELPLKHPELFEKVGIEPPKGILLYGPPGTGKTLLAKAVATETNATFIRVVGSELVKKFIGEGASLVKDIFKLAKEKAPSIIFIDEIDAIAAKRTDALTGGDREVQRTLMQLLAEMDGFDARGDVKIIGATNRPDILDPAILRPGRFDRIIEVPAPDEKGRLEILKIHTRKMNLAEDVNLEEIAKMTEGCVGAELKAICTEAGMNAIRELRDYVTMDDFRKAVEKIMEKKKVKVKEPAHLDVLYR</w:t>
            </w:r>
          </w:p>
        </w:tc>
      </w:tr>
      <w:tr w:rsidR="00767530" w:rsidRPr="00E340F8" w14:paraId="13D5EFA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A7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EAE5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ZM14|PCD15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68A6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QFCLWKWLAVGIAVATILASSLAQNDEDCKLARTGPPATIVPIDEESRNGTILVDNMLIKGTAAGPDPTIELSLKDNVDYWVILDPISQRLYLNSTGRVLDRDPPMSIQSIVVQVQCVNKKVGTIINHEVRIVVRDRNDNSPQFQQQRYYVAVNELTPVGTTIFTGFSGNNGATDIDDGPNGQIEYVIQYNPNDKTSNRTFDIPLTLSGAVVLRERLNYEEKTRYFVIVQANDRAQNLHERRTSTTTLTVDVLDGDDLGPMFLPCVLVNNTRDCRPLTYQASLPELTDPVHVNPISVTPPIQAIDQDRNIQPPSDRPGILYSILVGTPEDYPQYFHMNLTTAELTLLKPINRDLHQKFDLVIKAEQDNGHPLPAFANLHIEVLDENNQKPYFTKSTYEGFILESSPVGTTISDSRNLTSPLQITVLDNDVEETKDPQLHLFLNDYNTFFTVTQSGITRYLTLLQPVDREAQQLYTFSMIASDGVQESTPVTVNIVVIDANDNSPTFSNISYNVKIYTDMGPGEGVIKLTAVDADEGPNGQIVYEILAGDQGDFIINDRTGLIAIAPGVVLSVGRSYALTVKASDSAPPAQRRSSITTVYIEVLPPNNQSPPRFPQLMYSLEVSEAMRTGAILLNLQAFDREGDPIRYLIENGDPQQVFNLSQSSGLLALGKPLDRESTDRYILIVTASDGRPDGTSTATVNIVVTDVNDNGPVFDMFLPKNLSVQEEEANAFVGQVRATDPDAGVNGQVHYSLANFKNLFRITSNGSIYTAVKLNREVRDYYELIVEATDGAVDPRRSTLTLAIKVLDIDDNSPVFTNASYSVLVPENLPPGTVFLQIEAKDVDLGSNVTYRIRTQEALEYFALNKYTGELSLLKSLDYESFSDTDATFTFLVEAFDSKGTMPPGLATVTVRVKDMNDYSPVFSKTLYRGMVAPDAVKGTVITTVSAEDQDPPGTPASRVRYKVDVVQFPYSASIFDVEENSGRVVTRVNLNEEPSTVFKLVVIAYDDGDPVKFNTTTVEIAVLQPSVIPRFTQDEYRPPPVSESAPKGTVVTVVMAAALNQTIVYSIVSGNEEDVFAINNRTGVISVKKPLDYERVTSYELRVQADSLQVVRSNLRVPSKSNTAKVFIEVKDENDHAPVFTKKMYIGGVSEDAKMFSSVLKVKADDKDTGNYSAMQYRLIIPPIKDGKEGFVIEAYTGLIKTAMLFKNMRRSYFKFQVIATDDYGKGLSSKADVLVSVVNQLDMQVIVSNVPPTLVEQNKDQLIGILERYVQDQIPGATVVVESIGARRFGDGYSEEDYTKSDLMVYAIDPQTNRAIMRNELFKFLDGKLLDINKEFQPYLGQGGRILEIRTPDVVANVKKQAQAVGYTEGALLALAVIIILCCMPAILIVMVSYRQRQAECAKTARIQMALPAGKPASTAANNLYEELGDSTILFLLYHFQQSRGKKSVLEEGDRQRVISSFASRAIEAHKQSNINGSLNNNLPKSSSNITFLSDENPLTTQNPLYVEGVTQSPAAAGLLRKRSDALDTLSPMQLVLRDASLGGSHRAWTVPAHVTKRHAPGSLSRPVIMDPVQWQQERLKAENEGTENQHSRVDISSPLFQKISGPTLTVKEKARQFEQQALQEMKQVKSPDVKSTRSPTHSICLQERDNTLEQSPKSVFASPCLRSSPLSSPTPCEVVEPEPSAVPSVIITHHDYPEELSPPPTRKPTPPSFRIKKPVCQSFLAPQTKGEVTENIPDPPKTPPPPPPLLPPPPPSPPLLPPHPPTLPLASVPSSSSLPSTQHLSPAKHSKSPAKQPAVPPPAAVPEPPPRRELKGILKNIQNLAAIEKSVANMYSQIDKNHVLPKHISKLKPVATPELPTPEAAAEHNQQNGNLSCVVEELEKRFPSQSTAL</w:t>
            </w:r>
          </w:p>
        </w:tc>
      </w:tr>
      <w:tr w:rsidR="00767530" w:rsidRPr="00E340F8" w14:paraId="7B6F97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57E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DE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I7|PDGF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8410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LVLVSILLCANFSCYPDTFATPQRASIKALRNANLRRDESNHLTDLYQREENIQVTSNGHVQSPRFPNSYPRNLLLTWWLRSQEKTRIQLSFDHQFGLEEAENDICRYDFVEVEEVSESSTVVRGRWCGHKEIPPRITSRTNQIKITFKSDDYFVAKPGFKIYYSFVEDFQPEAASETNWESVTSSFSGVSYHSPSITDPTLTADALDKTVAEFDTVEDLLKHFNPVSWQDDLENLYLDTPHYRGRSYHDRKSKVDLDRLNDDVKRYSCTPRNHSVNLREELKLTNAVFFPRCLLVQRCGGNCGCGTVNWKSCTCSSGKTVKKYHEVLKFEPGHFKRRGKAKNMALVDIQLDHHERCDCICSSRPPR</w:t>
            </w:r>
          </w:p>
        </w:tc>
      </w:tr>
      <w:tr w:rsidR="00767530" w:rsidRPr="00E340F8" w14:paraId="0B2295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068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5C8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EL6|PDC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CA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ENEQILNVNPADPDNLSDSLFSGDEENAGTEEIKNEINGNWISASSINEARINAKAKRRLRKNSSRDSGRGDSVSDSGSDALRSGLTVPTSPKGRLLDRRSRSGKGRGLPKKGGAGGKGVWGTPGQVYDVEEVDVKDPNYDDDQENCVYETVVLPLDERAFEKTLTPIIQEYFEHGDTNEVAEMLRDLNLGEMKSGVPVLAVSLALEGKASHREMTSKLLSDLCGTVMSTTDVEKSFDKLLKDLPELALDTPRAPQLVGQFIARAVGDGILCNTYIDSYKGTVDCVQARAALDKATVLLSMSKGGKRKDSVWGSGGGQQSVNHLVKEIDMLLKEYLLSGDISEAEHCLKELEVPHFHHELVYEAIIMVLESTGESTFKMILDLLKSLWKSSTITVDQMKRGYERIYNEIPDINLDVPHSYSVLERFVEECFQAGIISKQLRDLCPSRGRKRFVSEGDGGRLKPESY</w:t>
            </w:r>
          </w:p>
        </w:tc>
      </w:tr>
      <w:tr w:rsidR="00767530" w:rsidRPr="00E340F8" w14:paraId="429605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97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B6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0G0Y8|PDE3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C53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QQNIMKQLQQMQSSPYPSSSPSSTTVSQNNDNLNHNVHSLNNSSNNNNNNNNNNNNNNNNNNNNNNNNNNNNNNNNNNNNSINEKNKINDNNNRGNSDDGNNNNSNNNSNNNNSNNNNRDDEEEEGDDEDNNNNNNSNNNKIRGYNDNNDINDIFSINFSSWSKSKDNLIENGVLIFEESGLYKELNLSKSSILNFLSIVASSYRNNPFHSFNHAIAVTQTIFLILLKTNLFNILSPIEKLSIIIASICHDLDHPALSNRFQINMKSSIAVLYNNKSVLENHHLSICLGILESKIGNELLSTLTVEEKKQFFRRVKILILATDMENHFTYKKQFDDIISTFSWDNSEHRDLLLIMFLKSADISNELRSFDISNKWANALMEEFFNQSDLEKLNNLPLTPFMEREKVVLHLTQVSFIEKFLLPSYQSLQNLLPSLEDFVQRIIENKEIWSNNGSSSSTTSSSPN</w:t>
            </w:r>
          </w:p>
        </w:tc>
      </w:tr>
      <w:tr w:rsidR="00767530" w:rsidRPr="00E340F8" w14:paraId="1DDFD2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4DB4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18E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ED3|PAPD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525D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SGERPLGGLAVPAEQRDFLPLETTNNNNNHHQPAAWARRASAGPSASPVPSAPSSPRPAAALPASESTDPASGSSNKRKRDNKASTYGLNYSLLQPSGGRAAGGGRADGGGGVYSGTPWKRRNYNQGVVGLHEEISDFYEYMSPRPEEEKMRMEVVSRIESVIKELWPSADVQIFGSFKTGLYLPTSDIDLVVFGKWENLPLWTLEEALRKHKVADEDSVKVLDKATVPIIKLTDSFTEVKVDISFNVQNGVRAADLIKDFTKKYPVLPYLVLVLKQFLLQRDLNEVFTGGIGSYSLFLMAVSFLQLHPREDACIPNTNYGVLLIEFFELYGRHFNYLKTGIRIKDGGSYVAKDEVQKNMLDGYRPSMLYIEDPLQPGNDVGRSSYGAMQVKQAFDYAYVVLSHAVSPIAKYYPNNETESILGRIIRVTDEVATYRDWISKQWGLQNRPEPSCNGNGVTLIVDTQQLDKCNNNLSEEKEALGKCRSNASEPLSKHSSNSSSGPVSSSSATQSSSSDVDSDATPCKTPKQLLCRPPTVTRVGSQDVSLEVSQAVGKMQSTQTTNTPNNANKSQHGSARLFRSSSKGFQGTAQTSHGALMTSKQHQGKSNTQYYHGKKRRHKRDAPLSELCR</w:t>
            </w:r>
          </w:p>
        </w:tc>
      </w:tr>
      <w:tr w:rsidR="00767530" w:rsidRPr="00E340F8" w14:paraId="5FEFB4C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A3AA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DB1D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T658|PCSK9_PONP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136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VSSRRSWWPLPLLLLLLLGPAGARAQEDEDGDYEELVLALRSEEDGLAEAPEHGATATFHRCAKDPWRLPGTYVVVLKEETHRSQSERTARRLQAQAARRGYLTKILHVFHDLLPGFLVKMSGDLLELALKLPHVDYIEEDSSVFAQSIPWNLERITPPRYRADEYQPPDGGSLVEVYLLDTSIQSDHREIEGRVMVTDFENVPEEDGTRFHRQASKCDSHGTHLAGVVSGRDAGVAKGASMRSLRVLNCQGKGTVSGTLIGLEFIRKSQLVQPVGPLVVLMPLAGGYSRVLNAACQRLARAGVVLVTAAGNFRDDACLYSPASAPEVITVGATNAQDQPVTLGTLGTNFGRCVDLFAPGEDIIGASSDCSTCFVSQSGTSQAAAHVAGIAAMMLSVEPELTLAELRQRLIHFSAKDVINEVWFPEDQRVLTPNLVAALPPSTHGAGWQLFCRTVWSAHSGPTRMATAIARCAPDEELLSCSSFSRSGKRRGERMEAQGGKLVCRAHNAFGGEGVCAIARCCLLPQANCSVHTAPPAGSGMGTRVLCHQQVHVLTGCSSHWEVEDLGTHKPPVLRPRGQPNQCVGHREASIHASCCRAPGLECKVKEHGIPAPQEQVTVACEEGWTLTGCSALPGTSHVLGAYAVDNTCVVRSRDISTTGSTSEEAMAAVAICCRRRHLAQASQELQ</w:t>
            </w:r>
          </w:p>
        </w:tc>
      </w:tr>
      <w:tr w:rsidR="00767530" w:rsidRPr="00E340F8" w14:paraId="7281C3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F718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830A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5E3|PALL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45B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PEEICTLVIAESFPEDAGIFTCSARNDYGSVTSTAQLVVTSANTENCSYDSMGEPNSDHFQHFPPPPPILETGSYELASQKPSEIQQVNTPNLGFNMAALQMQFNSAERETNGVHPSHGVNGLINGKAYGNKSPPTPAALLSPTKEPPPLLAKPKLGFPKKASRTARIASDEEIQGTKDAVIQDLERKLRFKEDLLNNGQPRLTYEERMARRLLGADSANVFNIQEPEETAANQEYKVSSCEQRLISEIEYRLERSPVEESGDEVQEAEVPVENAAAPFFEMKLKHYKIFEGMPVTFTCRVAGSPKPKIYWFKDGKQISPKSDHYTIQRDVDGTCSLHTTASTLDDDGNYTIMAANTQGRVSCTGRLMVQAVNQRGRSPRSPPGHPHARRPRSRSRDSGDENEPIQERFFRPHFLQAPGDLTVQEGKLCRMDCKVSGLPTPDLSWQLDGKPIRPDSAHKMLVRENGVHSLIIEPVTSRDAGIYTCIATNRAGQNSFNLELVVAAKEAHKAPVFIEKLQNTGVADGYPVRLECRVSGVPPPQIFWKKENESLTHSTDRVSMHQDNHGYICLLIQGATKEDAGWYTVSAKNEAGIVSCTARLDVY</w:t>
            </w:r>
          </w:p>
        </w:tc>
      </w:tr>
      <w:tr w:rsidR="00767530" w:rsidRPr="00E340F8" w14:paraId="3A5BE61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489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C77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1707|PBP1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350D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DGRHHQSSSGAPRGPANPGQRGQVPPDDRLTAILPPVTDDRSAPHADSIEAVKAALDGAPPMPPPRDPLEEVTAALAAPPGKPPRGDQLGGRRRPPGPPGPPGSSGQPAGRLPQPRVDLPRVGQINWKWIRRSLYLTAAVVILLPMVTFTMAYLIVDVPKPGDIRTNQVSTILASDGSEIAKIVPPEGNRVDVNLSQVPMHVRQAVIAAEDRNFYSNPGFSFTGFARAVKNNLFGGDLQGGSTITQQYVKNALVGSAQHGWSGLMRKAKELVIATKMSGEWSKDDVLQAYLNIIYFGRGAYGISAASKAYFDKPVEQLTVAEGALLAALIRRPSTLDPAVDPEGAHARWNWVLDGMVETKALSPNDRAAQVFPETVPPDLARAENQTKGPNGLIERQVTRELLELFNIDEQTLNTQGLVVTTTIDPQAQRAAEKAVAKYLDGQDPDMRAAVVSIDPHNGAVRAYYGGDNANGFDFAQAGLQTGSSFKVFALVAALEQGIGLGYQVDSSPLTVDGIKITNVEGEGCGTCNIAEALKMSLNTSYYRLMLKLNGGPQAVADAAHQAGIASSFPGVAHTLSEDGKGGPPNNGIVLGQYQTRVIDMASAYATLAASGIYHPPHFVQKVVSANGQVLFDASTADNTGDQRIPKAVADNVTAAMEPIAGYSRGHNLAGGRDSAAKTGTTQFGDTTANKDAWMVGYTPSLSTAVWVGTVKGDEPLVTASGAAIYGSGLPSDIWKATMDGALKGTSNETFPKPTEVGGYAGVPPPPPPPEVPPSETVIQPTVEIAPGITIPIGPPTTITLAPPPPAPPAATPTPPP</w:t>
            </w:r>
          </w:p>
        </w:tc>
      </w:tr>
      <w:tr w:rsidR="00767530" w:rsidRPr="00E340F8" w14:paraId="52AE3B4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960A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C2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IN5|PAPA5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1B3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GSVIRKLSHSEEVFAQYEVFTSMTIQLRGVIDVDALSDAFDALLETHPVLASHLEQSSDGGWNLVADDLLHSGICVIDGTAATNGSPSGNAELRLDQSVSLLHLQLILREGGAELTLYLHHCMADGHHGAVLVDELFSRYTDAVTTGDPGPITPQPTPLSMEAVLAQRGIRKQGLSGAERFMSVMYAYEIPATETPAVLAHPGLPQAVPVTRLWLSKQQTSDLMAFGREHRLSLNAVVAAAILLTEWQLRNTPHVPIPYVYPVDLRFVLAPPVAPTEATNLLGAASYLAEIGPNTDIVDLASDIVATLRADLANGVIQQSGLHFGTAFEGTPPGLPPLVFCTDATSFPTMRTPPGLEIEDIKGQFYCSISVPLDLYSCAVYAGQLIIEHHGHIAEPGKSLEAIRSLLCTVPSEYGWIME</w:t>
            </w:r>
          </w:p>
        </w:tc>
      </w:tr>
      <w:tr w:rsidR="00767530" w:rsidRPr="00E340F8" w14:paraId="5926FF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258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26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408|PE2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B91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GVNSSASLSPDRLNSPVTIPAVMFIFGVVGNLVAIVVLCKSRKEQKETTFYTLVCGLAVTDLLGTLLVSPVTIATYMKGQWPGGQPLCEYSTFILLFFSLSGLSIICAMSVERYLAINHAYFYSHYVDKRLAGLTLFAVYASNVLFCALPNMGLGSSRLQYPDTWCFIDWTTNVTAHAAYSYMYAGFSSFLILATVLCNVLVCGALLRMHRQFMRRTSLGTEQHHAAAAASVASRGHPAASPALPRLSDFRRRRSFRRIAGAEIQMVILLIATSLVVLICSIPLVVRVFVNQLYQPSLEREVSKNPDLQAIRIASVNPILDPWIYILLRKTVLSKAIEKIKCLFCRIGGSRRERSGQHCSDSQRTSSAMSGHSRSFISRELKEISSTSQTLLPDLSLPDLSENGLGGRNLLPGVPGMGLAQEDTTSLRTLRISETSDSSQGQDSESVLLVDEAGGSGRAGPAPKGSSLQVTFPSETLNLSEKCI</w:t>
            </w:r>
          </w:p>
        </w:tc>
      </w:tr>
      <w:tr w:rsidR="00767530" w:rsidRPr="00E340F8" w14:paraId="51B5AB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A7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99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67|PAX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88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SHSGVNQLGGVFVNGRPLPDSTRQKIVELAHSGARPCDISRILQVSNGCVSKILGRYYETGSIRPRAIGGSKPRVATPEVVSKIAQYKRECPSIFAWEIRDRLLSEGVCTNDNIPSVSSINRVLRNLASEKQQMGADGMYDKLRMLNGQTGSWGTRPGWYPGTSVPGQPTQDGCQQQEGGGENTNSISSNGEDSDEAQMRLQLKRKLQRNRTSFTQEQIEALEKEFERTHYPDVFARERLAAKIDLPEARIQVWFSNRRAKWRREEKLRNQRRQASNTPSHIPISSSFSTSVYQPIPQPTTPVSSFTSGSMLGRTDTALTNTYSALPPMPSFTMANNLPMQPPVPSQTSSYSCMLPTSPSVNGRSYDTYTPPHMQTHMNSQPMGTSGTTSTGLISPGVSVPVQVPGSEPDMSQYWPRLQ</w:t>
            </w:r>
          </w:p>
        </w:tc>
      </w:tr>
      <w:tr w:rsidR="00767530" w:rsidRPr="00E340F8" w14:paraId="1933F0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82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C0E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063|PDE4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41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DTCDVLSRSKSASEETLHSCNEEEDPFRGMEPYLVRRLSSRSIQLPPLAFRQLEQADLRSESENIPRPTSLPLKILPLIAVTSADSSGFDVDNGTSAGRSPLDPMTSPGSGLILQANFVHSQRRESFLYRSDSDYDLSPKSMSRNSSIASDIHGDDLIVTPFAQVLASLRTVRNNFAALTNLQDRAPSKRSPMCNQPSINKATITEEAYQKLASETLEELDWCLDQLETLQTRHSVSEMASNKFKRMLNRELTHLSEMSRSGNQVSEYISNTFLDKQHEVEIPSPTQKEKEKKKRPMSQISGVKKLMHSSSLTNSCIPRFGVKTEQEDVLAKELEDVNKWGLHVFRIAELSGNRPLTVIMHTIFQERDLLKTFKIPVDTLITYLMTLEDHYHADVAYHNNIHAADVVQSTHVLLSTPALEAVFTDLEILAAIFASAIHDVDHPGVSNQFLINTNSELALMYNDSSVLENHHLAVGFKLLQEENCDIFQNLTKKQRQSLRKMVIDIVLATDMSKHMNLLADLKTMVETKKVTSSGVLLLDNYSDRIQVLQNMVHCADLSNPTKPLQLYRQWTDRIMEEFFRQGDRERERGMEISPMCDKHNASVEKSQVGFIDYIVHPLWETWADLVHPDAQDILDTLEDNREWYQSTIPQSPSPAPDDQEEGRQGQTEKFQFELTLEEDCESDTEKDSGSQVEEDTSCSDSKTLCTQDSESTEIPLDEQVEEEAVAEEESQPETCVPDDCCPDT</w:t>
            </w:r>
          </w:p>
        </w:tc>
      </w:tr>
      <w:tr w:rsidR="00767530" w:rsidRPr="00E340F8" w14:paraId="19D51E7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AFE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C73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630|PA2_API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1403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VLGSLFLLLLSTSHGWQIRDRIGDNELEERIIYPGTLWCGHGNKSSGPNELGRFKHTDACCRTHDMCPDVMSAGESKHGLTNTASHTRLSCDCDDKFYDCLKNSADTISSYFVGKMYFNLIDTKCYKLEHPVTGCGERTEGRCLHYTVDKSKPKVYQWFDLRKY</w:t>
            </w:r>
          </w:p>
        </w:tc>
      </w:tr>
      <w:tr w:rsidR="00767530" w:rsidRPr="00E340F8" w14:paraId="4A524D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FE3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B0D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N11|OTS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155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GGQEAQICDSETFGDSDFVVVANRLPVDLERLPDGSTTWKRSPGGLVTALEPVLRRRRGAWVGWPGVNDDGAEPDLHVLDGPIIQDELELHPVRLSTTDIAQYYEGFSNATLWPLYHDVIVKPLYHREWWDRYVDVNQRFAEAASRAAAHGATVWVQDYQLQLVPKMLRMLRPDLTIGFFLHIPFPPVELFMQMPWRTEIIQGLLGADLVGFHLPGGAQNFLILSRRLVGTDTSRGTVGVRSRFGAAVLGSRTIRVGAFPISVDSGALDHAARDRNIRRRAREIRTELGNPRKILLGVDRLDYTKGIDVRLKAFSELLAEGRVKRDDTVVVQLATPSRERVESYQTLRNDIERQVGHINGEYGEVGHPVVHYLHRPAPRDELIAFFVASDVMLVTPLRDGMNLVAKEYVACRSDLGGALVLSEFTGAAAELRHAYLVNPHDLEGVKDGIEEALNQTEEAGRRRMRSLRRQVLAHDVDRWAQSFLDALAGAHPRGQG</w:t>
            </w:r>
          </w:p>
        </w:tc>
      </w:tr>
      <w:tr w:rsidR="00767530" w:rsidRPr="00E340F8" w14:paraId="39BA53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61C5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EF5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80|PE2R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B3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WAPEHSVEAHSNQSSAADGCGSVSVAFPITMMVTGFVGNALAMLLVVRSYRRRESKRKKSFLLCIGWLALTDLVGQLLTSPVVILVYLSQRRWEQLDPSGRLCTFFGLTMTVFGLSSLLVASAMAVERALAIRAPHWYASHMKTRATPVLLGVWLSVLAFALLPVLGVGRYSVQWPGTWCFISTGPAGNETDSAREPGSVAFASAFACLGLLALVVTFACNLATIKALVSRCRAKAAASQSSAQWGRITTETAIQLMGIMCVLSVCWSPLLIMMLKMIFNQMSVEQCKTQMGKEKECNSFLIAVRLASLNQILDPWVYLLLRKILLRKFCQIRDHTNYASSSTSLPCPGSSVLMWSDQLER</w:t>
            </w:r>
          </w:p>
        </w:tc>
      </w:tr>
      <w:tr w:rsidR="00767530" w:rsidRPr="00E340F8" w14:paraId="3A51B7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1D3A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6B7B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YZ4|PCKGC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DE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QLSDGLNYSAKIVRGSLDSLPQAVRSFVESSAKLCRPDQVHICDGSEEENRQLLSHMEEEGVIKRLKKYDNCWLALTDPRDVARIESKTVIITREQRDTVPIPKNGLSQLGRWMSEEDFEKAFNIRFPGCMKGRTMYVIPFSMGPLGSPLSKIGIELTDSPYVVTSMRIMTRMGTSVLEALGDGEFVKCLHSVGCPLPLKKPLVNNWACNPELTLIAHLPDRREIISFGSGYGGNSLLGKKCFALRMASRLAKEEGWLAEHMLILGITNPKGQKKYFAAAFPSACGKTNLAMMNPTLPGWKVECVGDDIAWMKFDQQGNLRAINPENGFFGVAPGTSVRTNPNAIKTIQKNTIFTNVAETSDGGVYWEGIDQPLAARVKLISWKGKEWDPKDGEPCAHPNSRFCTPASQCPIIDPDWESPEGVPIEGIIFGGRRPVGVPLVYEALSWQHGVFVGAAMRSEATAAAEYKGKVIMHDPFAMGPFFGYNFGQYLAHWLSMAQRPAAKLPKIFHVNWFRKDKAGRFLWPGFGENSRVLEWMFNRVVGEGGASVTPIGYIPDEDALDLRGLGDVDVKELFHISKEFWEEEVEEIQKYLEEQVNVDLPPEIKNQVLALKQRISQM</w:t>
            </w:r>
          </w:p>
        </w:tc>
      </w:tr>
      <w:tr w:rsidR="00767530" w:rsidRPr="00E340F8" w14:paraId="03551E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07A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DF7C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15|PAX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B121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SHSGVNQLGGVFVNGRPLPDSTRQKIVELAHSGARPCDISRILQVSNGCVSKILGRYYETGSIRPRAIGGSKPRVATPEVVSKIAQYKRECPSIFAWEIRDRLLSEGVCTNDNIPSVSSINRVLRNLASEKQQMGADGMYDKLRMLNGQTGSWGTRPGWYPGTSVPGQPTQDGCQQQEGGGENTNSISSNGEDSDEAQMRLQLKRKLQRNRTSFTQEQIEALEKEFERTHYPDVFARERLAAKIDLPEARIQVWFSNRRAKWRREEKLRNQRRQASNTPSHIPISSSFSTSVYQPIPQPTTPVSSFTSGSMLGRTDTALTNTYSALPPMPSFTMANNLPMQPPVPSQTSSYSCMLPTSPSVNGRSYDTYTPPHMQTHMNSQPMGTSGTTSTGLISPGVSVPVQVPGSEPDMSQYWPRLQ</w:t>
            </w:r>
          </w:p>
        </w:tc>
      </w:tr>
      <w:tr w:rsidR="00767530" w:rsidRPr="00E340F8" w14:paraId="3F4DBD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6F44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964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16|PAX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E30B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SHSGVNQLGGVFVNGRPLPDSTRQKIVELAHSGARPCDISRILQVSNGCVSKILGRYYETGSIRPRAIGGSKPRVATPEVVSKIAQYKRECPSIFAWEIRDRLLSEGVCTNDNIPSVSSINRVLRNLASEKQQMGADGMYDKLRMLNGQTGSWGTRPGWYPGTSVPGQPTQDGCQQQEGQGENTNSISSNGEDSDEAQMRLQLKRKLQRNRTSFTQEQIEALEKEFERTHYPDVFARERLAAKIDLPEARIQVWFSNRRAKWRREEKLRNQRRQASNTPSHIPISSSFSTSVYQPIPQPTTPVSSFTSGSMLGRTDTALTNTYSALPPMPSFTMANNLPMQPPVPSQTSSYSCMLPTSPSVNGRSYDTYTPPHMQTHMNSQPMGTSGTTSTGLISPGVSVPVQVPGSEPDMSQYWPRLQ</w:t>
            </w:r>
          </w:p>
        </w:tc>
      </w:tr>
      <w:tr w:rsidR="00767530" w:rsidRPr="00E340F8" w14:paraId="0C8335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7DA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15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44|PDR1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542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FSRKRDHTPAVPKEKLIPCDKIFLDPPAKYGNAPLLEPISEDQNEKYRAVLRHFQDDDLKLPENLNDLDNGTHANDRPLSDWEKFWLSRECFLRYLRANKWNTANAIKGLTKTLVWRREIGLTHGKEDKDPLTADKVAVENETGKQVILGFDNAKRPLYYMKNGRQNTESSFRQVQELVYMMETATTVAPQGVEKITVLVDFKSYKEPGIITDKAPPISIARMCLNVMQDHYPERLAKCVLINIPWFAWAFLKMMYPFLDPATKAKAIFDEPFENHIEPSQLDALYNGLLDFKYKHEVYWPDMVKKVDDLRLKRFDRFLKFGGIVGLSEYDTKGQHDELKYPVDMVI</w:t>
            </w:r>
          </w:p>
        </w:tc>
      </w:tr>
      <w:tr w:rsidR="00767530" w:rsidRPr="00E340F8" w14:paraId="217B2B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A7B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8C2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TB9|PAT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429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YESLEDCPLDEDEDAFQGLGEEDEEIDQFNDDTFGSGAVDDDWQEAHERLAELEEKLPVAVNEQTGNGERDEMDLLGDHEENLAERLSKMVIENELEDPAIMRAVQTRPVLQPQPGSLNSSIWDGSEVLRRIRGPLLAQEMPTVSVLEYALPQRPPQGPEDDRDLSERALPRRSTSPIIGSPPVRAVPIGTPPKQMAVPSFTQQILCPKPVHVRPPMPPRYPAPYGERMSPNQLCSVPNSSLLGHPFPPSVPPVLSPLQRAQLLGGAQLQPGRMSPSQFARVPGFVGSPLAAMNPKLLQGRVGQMLPPAPGFRAFFSAPPSATPPPQQHPPGPGPHLQNLRSQAPMFRPDTTHLHPQHRRLLHQRQQQNRSQHRNLNGAGDRGSHRSSHQDHLRKDPYANLMLQREKDWVSKIQMMQLQSTDPYLDDFYYQNYFEKLEKLSAAEEIQGDGPKKERTKLITPQVAKLEHAYKPVQFEGSLGKLTVSSVNNPRKMIDAVVTSRSEDDETKEKQVRDKRRKTLVIIEKTYSLLLDVEDYERRYLLSLEEERPALMDDRKHKICSMYDNLRGKLPGQERPSDDHFVQIMCIRKGKRMVARILPFLSTEQAADILMTTARNLPFLIKKDAQDEVLPCLLSPFSLLLYHLPSVSITSLLRQLMNLPQSAATPALSNPHLTAVLQNKFGLSLLLILLSRGEDLQSSDPATESTQNNQWTEVMFMATRELLRIPQAALAKPISIPTNLVSLFSRYVDRQKLNLLETKLQLVQGIR</w:t>
            </w:r>
          </w:p>
        </w:tc>
      </w:tr>
      <w:tr w:rsidR="00767530" w:rsidRPr="00E340F8" w14:paraId="640B06C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429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57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W0|PAR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722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TVCFGRTRVVVPCGDGHMKVFSLIQQAVTRYRKAIAKDPNYWIQVHRLEHGDGGILDLDDILCDVADDKDRLVAVFDEQDPHHGGDGTSASSTGTQSPEIFGSELGTNNVSAFQPYQATSEIEVTPSVLRANMPLHVRRSSDPALIGLSTSVSDSNFSSEEPSRKNPTRWSTTAGFLKQNTAGSPKTCDRKKDENYRSLPRDTSNWSNQFQRDNARSSLSASHPMVGKWLEKQEQDEDGTEEDNSRVEPVGHADTGLEHIPNFSLDDMVKLVEVPNDGGPLGIHVVPFSARGGRTLGLLVKRLEKGGKAEHENLFRENDCIVRINDGDLRNRRFEQAQHMFRQAMRTPIIWFHVVPAANKEQYEQLSQSEKNNYYSSRFSPDSQYIDNRSVNSAGLHTVQRAPRLNHPPEQIDSHSRLPHSAHPSGKPPSAPASAPQNVFSTTVSSGYNTKKIGKRLNIQLKKGTEGLGFSITSRDVTIGGSAPIYVKNILPRGAAIQDGRLKAGDRLIEVNGVDLVGKSQEEVVSLLRSTKMEGTVSLLVFRQEDAFHPRELNAEPSQMQIPKETKAEDEDIVLTPDGTREFLTFEVPLNDSGSAGLGVSVKGNRSKENHADLGIFVKSIINGGAASKDGRLRVNDQLIAVNGESLLGKTNQDAMETLRRSMSTEGNKRGMIQLIVARRISKCNELKSPGSPPGPELPIETALDDRERRISHSLYSGIEGLDESPSRNAALSRIMGESGKYQLSPTVNMPQDDTVIIEDDRLPVLPPHLSDQSSSSSHDDVGFVTADAGTWAKAAISDSADCSLSPDVDPVLAFQREGFGRQSMSEKRTKQFSDASQLDFVKTRKSKSMDLGIADETKLNTVDDQKAGSPSRDVGPSLGLKKSSSLESLQTAVAEVTLNGDIPFHRPRPRIIRGRGCNESFRAAIDKSYDKPAVDDDDEGMETLEEDTEESSRSGRESVSTASDQPSHSLERQMNGNQEKGDKTDRKKDKTGKEKKKDRDKEKDKMKAKKGMLKGLGDMFRFGKHRKDDKIEKTGKIKIQESFTSEEERIRMKQEQERIQAKTREFRERQARERDYAEIQDFHRTFGCDDELMYGGVSSYEGSMALNARPQSPREGHMMDALYAQVKKPRNSKPSPVDSNRSTPSNHDRIQRLRQEFQQAKQDEDVEDRRRTYSFEQPWPNARPATQSGRHSVSVEVQMQRQRQEERESSQQAQRQYSSLPRQSRKNASSVSQDSWEQNYSPGEGFQSAKENPRYSSYQGSRNGYLGGHGFNARVMLETQELLRQEQRRKEQQMKKQPPSEGPSNYDSYKKVQDPSYAPPKGPFRQDVPPSPSQVARLNRLQTPEKGRPFYS</w:t>
            </w:r>
          </w:p>
        </w:tc>
      </w:tr>
      <w:tr w:rsidR="00767530" w:rsidRPr="00E340F8" w14:paraId="28F6BF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09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7E8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D9|PIGV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38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QDPSRKEVLRFAVSCRILTLMLQALFNAIIPDHHAEAFSPPRLAPSGFVDQLVEGLLGGLSHWDAEHFLFIAEHGYLYEHNFAFFPGFPLALLVGTELLRPLRGLLSLRSCLLISVASLNFLFFMLAAVALHDLGCLVLHCPHQSFYAALLFCLSPANVFLAAGYSEALFALLTFSAMGQLERGRVWTSVLLFAFATGVRSNGLVSVGFLMHSQCQGFFSSLTMLNPLRQLFKLMASLFLSVFTLGLPFALFQYYAYTQFCLPGSARPIPEPLVQLAVDKGYRIAEGNEPPWCFWDVPLIYSYIQDVYWNVGFLKYYELKQVPNFLLAAPVAILVAWATWTYVTTHPWLCLTLGLQRSKNNKTLEKPDLGFLSPQVFVYVVHAAVLLLFGGLCMHVQVLTRFLGSSTPIMYWFPAHLLQDQEPLLRSLKTVPWKPLAEDSPPGQKVPRNPIMGLLYHWKTCSPVTRYILGYFLTYWLLGLLLHCNFLPWT</w:t>
            </w:r>
          </w:p>
        </w:tc>
      </w:tr>
      <w:tr w:rsidR="00767530" w:rsidRPr="00E340F8" w14:paraId="565E91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1CD3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C00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6060|PHNW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D40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RNYLLLTPGPLTTSRTVKEAMLFDSCTWDDDYNIGVVEQIRQQLTALATASEGYTSVLLQGSGSYAVEAVLGSALGPQDKVLIVSNGAYGARMVEMAGLMGIAHHAYDCGEVARPDVQAIDAILNADPTISHIAMVHSETTTGMLNPIDEVGALAHRYGKTYIVDAMSSFGGIPMDIAALHIDYLISSANKCIQGVPGFAFVIAREQKLAACKGHSRSLSLDLYAQWRCMEDNHGKWRFTSPTHTVLAFAQALKELAKEGGVAARHQRYQQNQRSLVAGMRALGFNTLLDDELHSPIITAFYSPEDPQYRFSEFYRRLKEQGFVIYPGKVSQSDCFRIGNIGEVYAADITALLTAIRTAMYWTK</w:t>
            </w:r>
          </w:p>
        </w:tc>
      </w:tr>
      <w:tr w:rsidR="00767530" w:rsidRPr="00E340F8" w14:paraId="6BD875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036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8A01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512|PFKA_GEO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634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IGVLTSGGDSPGMNAAIRSVVRKAIYHGVEVYGVYHGYAGLIAGNIKKLEVGDVGDIIHRGGTILYTARCPEFKTEEGQKKGIEQLKKHGIEGLVVIGGDGSYQGAKKLTEHGFPCVGVPGTIDNDIPGTDFTIGFDTALNTVIDAIDKIRDTATSHERTYVIEVMGRHAGDIALWSGLAGGAETILIPEADYDMNDVIARLKRGHERGKKHSIIIVAEGVGSGVDFGRQIQEATGFETRVTVLGHVQRGGSPTAFDRVLASRLGARAVELLLEGKGGRCVGIQNNQLVDHDIAEALANKHTIDQRMYALSKELSI</w:t>
            </w:r>
          </w:p>
        </w:tc>
      </w:tr>
      <w:tr w:rsidR="00767530" w:rsidRPr="00E340F8" w14:paraId="5208B9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305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759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5877|PK2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523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PSVDVSTATNDGASSRAKGHRSAAPGRRKISDAVYQAELFRLQTEFVKLQEWARHSGARLVVIFEGRDGAGKGGAIKRITEYLNPRVARIAALPAPTDRERGQWYYQRYIAHLPAKGEIVLFDRSWYNRAGVEKVMGFCTPQEYVLFLRQTPIFEQMLIDDGILLRKYWFSVSDAEQLRRFKARRNDPVRQWKLSPMDLESVYRWEDYSRAKDEMMVHTDTPVSPWYVVESDIKKHARLNMMAHLLSTIDYADVEKPKVKLPPRPLVSGNYRRPPRELSTYVDDYVATLIAR</w:t>
            </w:r>
          </w:p>
        </w:tc>
      </w:tr>
      <w:tr w:rsidR="00767530" w:rsidRPr="00E340F8" w14:paraId="01FC56AD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B6D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AA54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X9|PK1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6EF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AAQNISDDQERCLQAACCLSFGGELSVSTDKSWGLHLCSCSPPGGGLWVEVYANHVLLMSDGKCGCPWCALNGKAEDRESQSPSSSASRQKNIWKTTSEAALSVVNEKTQAVVNEKTQAPLDCDNSADRIPHKPFIIIARAWSSGGPRFHHRRLCATGTADSTFSALLQLQGTTSAAAPCSLKMEASCCVLRLLCCAEDVATGLLPGTVTMETPTKVARPTQTSSQRVPLWPISHFPTSPRSSHGLPPGIPRTPSFTASQSGSEILYPPTQHPPVAILARNSDNFMNPVLNCSLEVEARAPPNLGFRVHMASGEALCLMMDFGDSSGVEMRLHNMSEAMAVTAYHQYSKGIFFHLLHFQLDMSTYKEAETQNTTLNVYLCQSENSCLEDSDPSNLGYELISAFVTKGVYMLKAVIYNEFHGTEVELGPYYVEIGHEAVSAFMNSSSVHEDEVLVFADSQVNQKSTVVIHHFPSIPSYNVSFISQTQVGDSQAWHSMTVWYKMQSVSVYTNGTVFATDTDITFTAVTKETIPLEFEWYFGEDPPVRTTSRSIKKRLSIPQWYRVMVKASNRMSSVVSEPHVIRVQKKIVANRLTSPSSALVNASVAFECWINFGTDVAYLWDFGDGTVSLGSSSSSHVYSREGEFTVEVLAFNNVSASTLRQQLFIVCEPCQPPLVKNMGPGKVQIWRSQPVRLGVTFEAAVFCDISQGLSYTWNLMDSEGLPVSLPAAVDTHRQTLILPSHTLEYGNYTALAKVQIEGSVVYSNYCVGLEVRAQAPVSVISEGTHLFFSRTTSSPIVLRGTQSFDPDDPGATLRYHWECATAGSPAHPCFDSSTAHQLDAAAPTVSFEAQWLSDSYDQFLVMLRVSSGGRNSSETRVFLSPYPDSAFRFVHISWVSFKDTFVNWNDELSLQAMCEDCSEIPNLSYSWDLFLVNATEKNRIEVPFCRVVGLLGSLGLGAISESSQLNLLPTEPGTADPDATTTPFSREPSPVTLGQPATSAPRGTPTEPMTGVYWIPPAGDSAVLGEAPEEGSLDLEPGPQSKGSLMTGRSERSQPTHSPDPHLSDFEAYYSDIQEAIPSGGRQPAKDTSFPGSGPSLSAEESPGDGDNLVDPSLSAGRAEPVLMIDWPKALLGRAVFQGYSSSGITEQTVTIKPYSLSSGETYVLQVSVASKHGLLGKAQLYLTVNPAPRDMACQVQPHHGLEAHTVFSVFCMSGKPDFHYEFSYQIGNTSKHTLYHGRDTQYYFVLPAGEHLDNYKVMVSTEITDGKGSKVQPCTVVVTVLPRYHGNDCLGEDLYNSSLKNLSTLQLMGSYTEIRNYITVITRILSRLSKEDKTASCNQWSRIQDALISSVCRLAFVDQEEMIGSVLMLRDLVSFSNKLGFMSAVLILKYTRALLAQGQFSGPFVIDKGVRLELIGLISRVWEVSEQENSKEEVYRHEEGITVISDLLLGCLSLNHVSTGQMEFRTLLHYNLQSSVQSLGSVQVHLPGDLAGHSPAGAETQSPCYISQLILFKKNPYPGSQAPGQIGGVVGLNLYTCSSRRPINRQWLRKPVMVEFGEEDGLDNRRNKTTFVLLRDKVNLHQFTELSENPQESLQIEIEFSKPVTRAFPVMLLVRFSEKPTPSDFLVKQIYFWDESIVQIYIPAASQKDASVGYLSLLDADYDRKPPNRYLAKAVNYTVHFQWIRCLFWDKREWKSERFSPQPGTSPEKVNCSYHRLAAFALLRRKLKASFEVSDISKLQSHPENLLPSIFIMGSVILYGFLVAKSRQVDHHEKKKAGYIFLQEASLPGHQLYAVVIDTGFRAPARLTSKVYIVLCGDNGLSETKELSCPEKPLFERNSRHTFILSAPAQLGLLRKIRLWHDSRGPSPGWFISHVMVKELHTGQGWFFPAQCWLSAGRHDGRVERELTCLQGGLGFRKLFYCKFTEYLEDFHVWLSVYSRPSSSRYLHTPRLTVSFSLLCVYACLTALVAAGGQEQPHLDVSPTLGSFRVGLLCTLLASPGAQLLSLLFRLSKEAPGSARVEPHSPLRGGAQTEAPHGPNSWGRIPDAQEPRKQPASAILSGSGRAQRKAASDNGTACPAPKLQVHGADHSRTSLMGKSHCCPPHTQAPSSGLEGLMPQWSRALQPWWSSAVWAICGTASLACSLGTGFLAYRFGQEQCVQWLHLLSLSVVCCIFITQPLMVCLMALGFAWKRRADNHFFTESLCEATRDLDSELAERSWTRLPFSSSCSIPDCAGEVEKVLAARQQARHLRWAHPPSKAQLRGTRQRMRRESRTRAALRDISMDILMLLLLLCVIYGRFSQDEYSLNQAIRKEFTRNARNCLGGLRNIADWWDWSLTTLLDGLYPGGTPSARVPGAQPGALGGKCYLIGSSVIRQLKVFPRHLCKPPRPFSALIEDSIPTCSPEVGGPENPYLIDPENQNVTLNGPGGCGTREDCVLSLGRTRTEAHTALSRLRASMWIDRSTRAVSVHFTLYNPPTQLFTSVSLRVEILPTGSLVPSSLVESFSIFRSDSALQYHLMLPQLVFLALSLIHLCVQLYRMMDKGVLSYWRKPRNWLELSVVGVSLTYYAVSGHLVTLAGDVTNQFHRGLCRAFMDLTLMASWNQRARWLRGILLFLFTLKCVYLPGIQNTMASCSSMMRHSLPSIFVAGLVGALMLAALSHLHRFLLSMWVLPPGTFTDAFPGLLFHFPRRSQKDCLLGLSKSDQRAMACYFGILLIVSATLCFGMLRGFLMTLPQKRKSFQSKSFVRLKDVTAYMWEKVLTFLRLETPKLEEAEMVENHNYYLDEFANLLDELLMKINGLSDSLQLPLLEKTSNNTGEARTEESPLVDISSYQAAEPADIKDF</w:t>
            </w:r>
          </w:p>
        </w:tc>
      </w:tr>
      <w:tr w:rsidR="00767530" w:rsidRPr="00E340F8" w14:paraId="697D3A3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95E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DDC3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D99|PAK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A42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PKSTTPPPSVSSLRQKFEQFLDKTDKGFNATRNNYRGPVSSSTGIINDKEKKSHSYFKVREEGSNKRPSSFSASNPITPSSPQSTHSSPIYRGVGYHQYSSVNSGNSYSGSGNNINNIINNSNNSNSNNLYGNNSNNQSSGSLGNFLIDKLEYSAATVTASDLKRERQQLFRNKEEFTMESSSYGGSTIGDDDLDSLNGSSSQQFNHRNSSWADRRERFIKKVMNGQFNEVQMRDELNRLRDIEADKIRAEERRTPSMNMDEFKAIEIERLRKKIYQEELVIFRQEEIEKIQREERIKIEKEYDDKSIISSQERQHIVQQIINQKEDEKGSSPPFPIPLVVNNNNNENNENDNNNNNNNNNNNNNNNNNNNNNNNKNIDLTSFNNNININSNNNEIKNNVIVDSDDEEELERLEQLRRQREIERLREEEEENEDRVERELASRRRQEEDRIKREEEEEEEEQRNYLRRLKELERIKQIEEEEEEERERQSQLQSSQQQQKSSSTQRSSNTVTSTSSSSTGGDSNPSTSQKPTNLLNLMGSNNNISNINTNILSHSIVNSSGGLPPPPPTASHVDNRSRSHTLAGESHSSENTPLVSSIDNNGVNNKMSRSHSGGALSGLALPTAPPLPNQPNVNNSNNNNNNNNINNNHNHSHNHSNNLHQSALKNSSSMSTPSISPSQAGNSATSTVPSSPISASTSMSSPTLVVSPRKDELTTSTGSTRKGSISEREDKKKVSSSSTSSSSSSNGGLSSSGKDHKKDHSSEEKEKEKKSFFNKLFSKEKKDHHSSSKSPSSGSSGGGEVDEKKKKKLSPRVGTPFNVKHDVHVNFNADTGFEGLPKEWEVLIKSNFQEPEVMQHPEEVLDVVKFHAQYQGLASAPAMHAPSIPLTDEPPVTLNDLISLDDPKKIYYNINKIGEGGAGEVFEAINSRTNQTIAIKKMKLKAQNLKTVINEIGMMKNSNHENIVQYIDSYIVADELWVAMEFMSGGCLTEVLDQYRDIQLNESQIAFVCQEVLRGLEYIHKFNRIHRDIKSDNILIGANGEIKLADFGYAAQLTQIRQERNSVVGTPYWMAPELIRGNNYDFKVDVWSLGIMTREMAEGEPPYLEFPPLRALFLLTTQGLPPIRDAHKWSKEFNDFLALCLEKDTEKRASSSSLLHHPFLKRACSGPEFYKAVDAARIEKENQLQNFANLTAI</w:t>
            </w:r>
          </w:p>
        </w:tc>
      </w:tr>
      <w:tr w:rsidR="00767530" w:rsidRPr="00E340F8" w14:paraId="01FE8DF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2EF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C8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L0|PK3C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C73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FRSIMPPAMADTLDIWAVDSQIASDGSISVDFLLPTGIYIQLEVPREATISYIKQMLWKQVHNYPMFNLLMDIDSYMFACVNQTAVYEELEDETRRLCDVRPFLPVLKLVTRSCDPAEKLDSKIGVLIGKGLHEFDALKDPEVNEFRRKMRKFSEDKIQSLVGLSWIDWLKHTYPPEHEPSVLENLEDKLYGGKLVVAVHFENSQDVFSFQVSPNLNPIKINELAIQKRLTIRGKEEEASPCDYVLQVSGRVEYVFGDHPLIQFQYIRNCVMNRTLPHFILVECCKIKKMYEQEMIAIEAAINRNSSSLPLPLPPKKTRVISHVWGNNNPFQIVLVKGNKLNTEETVKVHVRAGLFHGTELLCKTVVSSEISGKNDHIWNEQLEFDINICDLPRMARLCFAVYAVLDKVKTKKSTKTINPSKYQTIRKAGKVHYPVAWVNTMVFDFKGQLRSGDVILHSWSSFPDELEEMLNPMGTVQTNPYAENATALHIKFPENKKQPYYYPPFDKIIEKAAEIASGDSANVSSRGGKKFLAVLKEILDRDPLSQLCENEMDLIWTLRQDCRENFPQSLPKLLLSIKWNKLEDVAQLQALLQIWPKLPPREALELLDFNYPDQYVREYAVGCLRQMSDEELSQYLLQLVQVLKYEPFLDCALSRFLLERALDNRRIGQFLFWHLRSEVHTPAVSIQFGVILEAYCRGSVGHMKVLSKQVEALNKLKTLNSLIKLNAMKLNRAKGKEAMHTCLKQSAYREALSDLQSPLNPCVILSELYVEKCRYMDSKMKPLWLVYSNRAFGEDAVGVIFKNGDDLRQDMLTLQMLRLMDLLWKEAGLDLRMLPYGCLATGDRSGLIEVVSTSETIADIQLNSSNVAATAAFNKDALLNWLKEYNSGDDLDRAIEEFTLSCAGYCVASYVLGIGDRHSDNIMVKKTGQLFHIDFGHILGNFKSKFGIKRERVPFILTYDFIHVIQQGKTGNTEKFGRFRQCCEDAYLILRRHGNLFITLFALMLTAGLPELTSVKDIQYLKDSLALGKSEEEALKQFKQKFDEALRESWTTKVNWMAHTVRKDYRS</w:t>
            </w:r>
          </w:p>
        </w:tc>
      </w:tr>
      <w:tr w:rsidR="00767530" w:rsidRPr="00E340F8" w14:paraId="630D58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98AD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3FE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93|PAHX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726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TRAGARLQVLLGHLGRPSALQIVAHPVSGPASPANFCPEQFQYTLDNNVLSLEQRKFYEENGFLVIKNLVSDDDIQRFRAEFERICRKEVKPPGMTVMKDVAIAKQGYAPSERVVTKIQDFQQNEELFRYCALPQIVKYVECFTGPNIMAMHTMLINKPPDSGKKTSRHPLHQDLHFFPFRPSNLIVCAWTAMEHIDRNNGCLVVLPGTHKGPLKPHDYPKWEGGVNKMYHGIQDYDPDSPRVHLVMEKGDTVFFHPLLIHGSGRNRTQGFRKAISCHYGSSDCKYISVKGTSQENIAREVIEIAEKRYGVQGALDFEDTWKFRCRLVKGERINL</w:t>
            </w:r>
          </w:p>
        </w:tc>
      </w:tr>
      <w:tr w:rsidR="00767530" w:rsidRPr="00E340F8" w14:paraId="5C6C41E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F84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952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336|PK3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51B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RPSSGELWGIHLMPPRILVECLLPNGMIVTLECLREATLITIKHELFKEARKYPLHQLLQDESSYIFVSVTQEAEREEFFDETRRLCDLRLFQPFLKVIEPVGNREEKILNREIGFAIGMPVCEFDMVKDPEVQDFRRNILNVCKEAVDLRDLNSPHSRAMYVYPPNVESSPELPKHIYNKLDKGQIIVVIWVIVSPNNDKQKYTLKINHDCVPEQVIAEAIRKKTRSMLLSSEQLKLCVLEYQGKYILKVCGCDEYFLEKYPLSQYKYIRSCIMLGRMPNLMLMAKESLYSQLPMDCFTMPSYSRRISTATPYMNGETSTKSLWVINSALRIKILCATYVNVNIRDIDKIYVRTGIYHGGEPLCDNVNTQRVPCSNPRWNEWLNYDIYIPDLPRAARLCLSICSVKGRKGAKEEHCPLAWGNINLFDYTDTLVSGKMALNLWPVPHGLEDLLNPIGVTGSNPNKETPCLELEFDWFSSVVKFPDMSVIEEHANWSVSREAGFSYSHAGLSNRLARDNELRENDKEQLKAISTRDPLSEITEQEKDFLWSHRHYCVTIPEILPKLLLSVKWNSRDEVAQMYCLVKDWPPIKPEQAMELLDCNYPDPMVRGFAVRCLEKYLTDDKLSQYLIQLVQVLKYEQYLDNLLVRFLLKKALTNQRIGHFFFWHLKSEMHNKTVSQRFGLLLESYCRACGMYLKHLNRQVEAMEKLINLTDILKQEKKDETQKVQMKFLVEQMRRPDFMDALQGFLSPLNPAHQLGNLRLEECRIMSSAKRPLWLNWENPDIMSELLFQNNEIIFKNGDDLRQDMLTLQIIRIMENIWQNQGLDLRMLPYGCLSIGDCVGLIEVVRNSHTIMQIQCKGGLKGALQFNSHTLHQWLKDKNKGEIYDAAIDLFTRSCAGYCVATFILGIGDRHNSNIMVKDDGQLFHIDFGHFLDHKKKKFGYKRERVPFVLTQDFLIVISKGAQECTKTREFERFQEMCYKAYLAIRQHANLFINLFSMMLGSGMPELQSFDDIAYIRKTLALDKTEQEALEYFMKQMNDAHHGGWTTKMDWIFHTIKQHALN</w:t>
            </w:r>
          </w:p>
        </w:tc>
      </w:tr>
      <w:tr w:rsidR="00767530" w:rsidRPr="00E340F8" w14:paraId="72808D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290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0EAA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P9C4|PGLK_CAMJ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B6A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KLFFILSKEDKNFLFFLLVFSVFISFIETFAISLVMPFITLASDFSYFDRNKYLISLKEYLNIPVFEIIVYFGVGLIVFYVFRALLNAYYFHLLARFSKGRYHAIAYKVFSKFLNINYEKFTQKNQSEILKSITGEVYNLSTMISSFLLLMSEIFVVLLLYALMLLINYKITLFLSIFMVLNAFILVKILSPIIKKAGVRREEAMKNFFEILNTNLNNFKFIKLKTKEDGVLSLFKAQSEAFSKANITNESVAAVPRIYLEGIGFCVLVFIVVFLVLKNESDISGILSTISIFVLALYRLMPSANRIITSYHDLLYYHSSLDIIYQNLRQEEENLGEEKLSFNQELKICNLSFGYEGKKYLFKNLNLNIKKGEKIAFIGESGCGKSTLVDLIIGLLKPKEGQILIDEQELNANNTKNYRQKIGYIPQNIYLFNDSIAKNITFGDAVDEEKLNRVIKQANLEHFIKNLPQGVQTKVGDGGSNLSGGQKQRIAIARALYLEPEMLVLDEATSALDTQSEAKIMDEIYKISKDKTMIIIAHRLSTITQCDKVYRLEHGKLKEEK</w:t>
            </w:r>
          </w:p>
        </w:tc>
      </w:tr>
      <w:tr w:rsidR="00767530" w:rsidRPr="00E340F8" w14:paraId="292B3D8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B7B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E20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ZD6|PET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EE4D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ITPSSISNAWLIPGASFTVKKSDCSIKCSFSRKAGKQILSSTQRLVLPLSTSLRLFPTHGRQFVLHPHRRATGTDVVAAVEEQDSTPVVAEDKETVASEKSDAPAPTSQSRGTARPGRKSEMPAVKNEELVPGATFTGKVRAIQPFGAFVDFGAFTDGLVHVSQLSDNFVKDVSSVVTIGQEVKVRLVEADIESKRISLTMRENDDPPKRQSGGSDKPRSGGKRDGSKGGGQRKGEGFNSKFAKGQMLDGVVKNLTRSGAFITIGEGEEGFLPTAEEADDGIGSMMMGGSSLQAGQEVKVRVLRIARGRVTLTMKEEDDGKFDETTTQGVVHTATNPFMLAFRKNEEIAAFLDKREEEAEKPPVETPVEPEAEASVTSAEVEESVCVPAEVTSEEVPSSETPKVVEEEVIATKAEDDSPEKEEQTETLAAAAEAEEVVPPIPETKSEEEIVENSIPPNSATDEVSSPEALASEEVEKEQVVAETPVDEVKTPAPVVTEASSEESGNTATAESIKGISPALVKQLREETGAGMMDCKNALSESEGDMVKAQEYLRKKGLASADKKASRATSEGRIGAYIHDSRIGVLLEVNCETDFVSRGDIFKELVDDLAMQVAACPQVEYLVTEDVSEEIVKKEKEIEMQKEDLLSKPEQIREKIVDGRIKKRLDSLALLEQPYIKDDKVIVKDLVKQRIATIGENIKVKRFVRYTLGEGLEKKSQDFAAEVAAQTAAKPKAKEEPKAEEAKEAVASPPTTVVSAALVKQLREETGAGMMDCKKALAATGGDLEKAQEFLRKKGLSSADKKSSRLASEGRIGSYIHDSRIGVLIEVNCETDFVGRSEKFKELVDDLAMQAVANPQVQYVSIEDIPEEIKQKEKEIEMQREDLLSKPENIREKIVEGRISKRLGEWALLEQPYIKDDSVLVKDLVKQTVATLGENIKVRRFVKFTLGEDN</w:t>
            </w:r>
          </w:p>
        </w:tc>
      </w:tr>
      <w:tr w:rsidR="00767530" w:rsidRPr="00E340F8" w14:paraId="73C7D9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E49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0DA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87|PIP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041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DVEGPEGFQTRDYEDPPPTPFFDADELTKWSLYRAVIAEFVATLLFLYITVLTVIGYKIQSDTKAGGVDCGGVGILGIAWAFGGMIFILVYCTAGISGGHINPAVTFGLFLARKVSLIRAVLYMVAQCLGAICGVGFVKAFQSSYYDRYGGGANSLADGYNTGTGLAAEIIGTFVLVYTVFSATDPKRNARDSHVPVLAPLPIGFAVFMVHLATIPITGTGINPARSFGAAVIYNKSKPWDDHWIFWVGPFIGAAIAAFYHQFVLRASGSKSLGSFRSAANV</w:t>
            </w:r>
          </w:p>
        </w:tc>
      </w:tr>
      <w:tr w:rsidR="00767530" w:rsidRPr="00E340F8" w14:paraId="1CC9CC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FDC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FDD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83|PEX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4DC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AASPPEVIRAAQKDEYYRGGLRSAAGGALHSLAGARKWLEWRKEVELLSDVAYFGLTTLAGYQTLGEEYVSIIQVDPSRIHVPSSLRRGVLVTLHAVLPYLLDKALLPLEQELQADPDSGRPLQGSLGPGGRGCSGARRWMRHHTATLTEQQRRALLRAVFVLRQGLACLQRLHVAWFYIHGVFYHLAKRLTGITYLRVRSLPGEDLRARVSYRLLGVISLLHLVLSMGLQLYGFRQRQRARKEWRLHRGLSHRRASLEERAVSRNPLCTLCLEERRHPTATPCGHLFCWECITAWCSSKAECPLCREKFPPQKLIYLRHYR</w:t>
            </w:r>
          </w:p>
        </w:tc>
      </w:tr>
      <w:tr w:rsidR="00767530" w:rsidRPr="00E340F8" w14:paraId="6FBB312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2D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B9F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P4|PI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67D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EPSAAFSLRRNSFRRRSPRSNVDDRGWNPLHIKARKGDLKSVKQLLDQGMDVNALAWGPKSKGVSALHLAAEGGHIEVMDLLLERGANIDAKTWGSCGWTPLHAAAKERKREAVKFLVENGAFLADDITDTRFNPPVHYCHGLEWAYEEMKKLNSESSSSSGGDTSSSSDN</w:t>
            </w:r>
          </w:p>
        </w:tc>
      </w:tr>
      <w:tr w:rsidR="00767530" w:rsidRPr="00E340F8" w14:paraId="1414A7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5AC9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E62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LN0|PGES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8A63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VRALWPHGRALAWRLGDRPALGLHAQSRAGFTGAAGGSGPAATARKGGPRLLGAAALALGGALGLYHTARWHLRAQDLRAERSATQLSLSSRLQLTLYQYKTCPFCSKVRAFLDFHALPYQVVEVNPVRRAEIKFSSYRKVPIVMAQEGESLQQLNDSSVIISALKTYLVSGQPLADIITYYPPMKAVNDQGKEVTEFCNKYWLMLDEKEAQRMYGGKEARTEEMKWRQWADDWLVHLISPNVYRTPAEALASFDYIVKEGNFGTVEGAMAKYMGAAAMYFISKRLKRRHHLRDDVREDLYEAANKWVAAVGKDRPFMGGQKPNLADLAVYGVLRVMEGLEAFDDLMRHTHIQPWYLRVEKAIAEAPQ</w:t>
            </w:r>
          </w:p>
        </w:tc>
      </w:tr>
      <w:tr w:rsidR="00767530" w:rsidRPr="00E340F8" w14:paraId="598132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796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589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131|PIE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FE2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TKPIAEQMAALNNSDDTSFAADRSNSLLNATCPARIQNSVDQRKINRSFNDSLSSGYSGKWLRPKREALKITPLAQIDEAPATKRHSSAKDKHTEYKTRLCDAFRREGYCPYNDNCTYAHGQDELRVPRRRQEYYSRDPPRERRDSRSRRDDVDTTINRSSSSASKHHDENRRPSNNHGSSNRRQICHNFERGNCRYGPRCRFIHVEQMQHFNANATVYAPPSSDCPPPIAYYHHHPQHQQQFLPFPMPYFLAPPPQAQQGAPFPVQYIPQQHDLMNSQPMYAPMAPTYYYQPINSNGMPMMDVTIDPNATGGAFEVFPDGFFSQPPPTIIS</w:t>
            </w:r>
          </w:p>
        </w:tc>
      </w:tr>
      <w:tr w:rsidR="00767530" w:rsidRPr="00E340F8" w14:paraId="3EBA2FF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69E0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CC2A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B00|PHR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8830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VSVQPGRIRILKKGSWQPLDQTVGPVVYWMFRDQRLKDNWALIHAVDLANRTNAPVAVVFNLFDQFLDAKARQLGFMLKGLRQLHHQIDSLQIPFFLLQGDAKETIPNFLTECGASHLVTDFSPLREIRRCKDEVVKRTSDSLAIHEVDAHNVVPMWAASSKLEYSARTIRGKINKLLPDYLIEFPKLEPPKKKWTGMMDKKLVDWDSLIDKVVREGAEVPEIEWCVPGEDAGIEVLMGNKDGFLTKRLKNYSTDRNNPIKPKALSGLSPYLHFGQVSAQRCALEARKVRSTSPQAVDTFLEELIVRRELSDNFCYYQPHYDSLKGAWEWARKSLMDHASDKREHIYSLEQLEKGLTADPLWNASQLEMVYQGKMHGFMRMYWAKKILEWTKGPEEALSISIYLNNKYEIDGRDPSGYVGCMWSICGVHDQGWKERPVFGKIRYMNYAGCKRKFNVDSYISYVKSLVSVTKKKRKAEEQLTRDSVDPKITIV</w:t>
            </w:r>
          </w:p>
        </w:tc>
      </w:tr>
      <w:tr w:rsidR="00767530" w:rsidRPr="00E340F8" w14:paraId="50112C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FD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62D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9012|PEX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B642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RELVEGECGGANPLMKLATHFTQDKALRQEGLRPGPWPPGASAAETVSKPLGVGTEDELVSEFLQDQNATLVSRAPQTFKMDDLLAEMQEIEQSNFRQAPQRAPGVADLALSENWAQEFLAAGDAVDVAQDYNETDWSQEFIAEVTDPLSVSPARWAEEYLEQSEEKLWLGDQEGSSTADRWYDEYHPEEDLQHTASDFVSKVDDPKLANSEFLKFVRQIGEGQVSLESAAGSGGAQAEQWAAEFIQQQGTSEAWVDQFTRPGNKIAALQVEFERAKSAIESDVDFWDKLQAELEEMAKRDAEAHPWLSDYDDLTSASYDKGYQFEEENPLRDHPQPFEEGLHRLEEGDLPNAVLLFEAAVQQDPKHMEAWQYLGTTQAENEQELLAISALRRCLELKPDNRTALMALAVSFTNESLQRQACETLRDWLRYSPAYAHLVAPGEEGATGAGPSKRILGSLLSDSLFLEVKDLFLAAVRLDPTSIDPDVQCGLGVLFNLSGEYDKAVDCFTAALSVRPNDYLMWNKLGATLANGNQSEEAVAAYRRALELQPGYIRSRYNLGISCINLGAHREAVEHFLEALNMQRKSRGPRGEGGAMSENIWSTLRLALSMLGQSDAYGAADARDLSALLAMFGLPQ</w:t>
            </w:r>
          </w:p>
        </w:tc>
      </w:tr>
      <w:tr w:rsidR="00767530" w:rsidRPr="00E340F8" w14:paraId="1503577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E68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61B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833|PIG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080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FVLTCLLAVFPAISTKSPIFGPEEVNSVEGNSVSITCYYPPTSVNRHTRKYWCRQGARGGCITLISSEGYVSSKYAGRANLTNFPENGTFVVNIAQLSQDDSGRYKCGLGINSRGLSFDVSLEVSQGPGLLNDTKVYTVDLGRTVTINCPFKTENAQKRKSLYKQIGLYPVLVIDSSGYVNPNYTGRIRLDIQGTGQLLFSVVINQLRLSDAGQYLCQAGDDSNSNKKNADLQVLKPEPELVYEDLRGSVTFHCALGPEVANVAKFLCRQSSGENCDVVVNTLGKRAPAFEGRILLNPQDKDGSFSVVITGLRKEDAGRYLCGAHSDGQLQEGSPIQAWQLFVNEESTIPRSPTVVKGVAGGSVAVLCPYNRKESKSIKYWCLWEGAQNGRCPLLVDSEGWVKAQYEGRLSLLEEPGNGTFTVILNQLTSRDAGFYWCLTNGDTLWRTTVEIKIIEGEPNLKVPGNVTAVLGETLKVPCHFPCKFSSYEKYWCKWNNTGCQALPSQDEGPSKAFVNCDENSRLVSLTLNLVTRADEGWYWCGVKQGHFYGETAAVYVAVEERKAAGSRDVSLAKADAAPDEKVLDSGFREIENKAIQDPRLFAEEKAVADTRDQADGSRASVDSGSSEEQGGSSRALVSTLVPLGLVLAVGAVAVGVARARHRKNVDRVSIRSYRTDISMSDFENSREFGANDNMGASSITQETSLGGKEEFVATTESTTETKEPKKAKRSSKEEAEMAYKDFLLQSSTVAAEAQDGPQEA</w:t>
            </w:r>
          </w:p>
        </w:tc>
      </w:tr>
      <w:tr w:rsidR="00767530" w:rsidRPr="00E340F8" w14:paraId="6E12D7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3F3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ECF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816|PHK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ED3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DEALPDSHSAQDFYENYEPKEILGRGVSSVVRRCIHKPTSQEYAVKVIDVTGGGSFSPEEVRELREATLKEVDILRKVSGHPNIIQLKDTYETNTFFFLVFDLMKRGELFDYLTEKVTLSEKETRKIMRALLEVICTLHKLNIVHRDLKPENILLDDNMNIKLTDFGFSCQLEPGERLREVCGTPSYLAPEIIECSMNEDHPGYGKEVDMWSTGVIMYTLLAGSPPFWHRKQMLMLRMIMSGNYQFGSPEWDDYSDTVKDLVSRFLVVQPQNRYTAEEALAHPFFQQYLVEEVRHFSPRGKFKVIALTVLASVRIYYQYRRVKPVTREIVIRDPYALRPLRRLIDAYAFRIYGHWVKKGQQQNRAALFENTPKAVLLSLAEEDY</w:t>
            </w:r>
          </w:p>
        </w:tc>
      </w:tr>
      <w:tr w:rsidR="00767530" w:rsidRPr="00E340F8" w14:paraId="0CC03B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ED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B9D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088|PF2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4FA6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NNSKQLVSPAAALLSNTTCQTENRLSVFFSVIFMTVGILSNSLAIAILMKAYQRFRQKSKASFLLLASGLVITDFFGHLINGAIAVFVYASDKEWIRFDQSNVLCSIFGICMVFSGLCPLLLGSVMAIERCIGVTKPIFHSTKITSKHVKMMLSGVCLFAVFIALLPILGHRDYKIQASRTWCFYNTEDIKDWEDRFYLLLFSFLGLLALGVSLLCNAITGITLLRVKFKSQQHRQGRSHHLEMVIQLLAIMCVSCICWSPFLVTMANIGINGNHSLETCETTLFALRMATWNQILDPWVYILLRKAVLKNLYKLASQCCGVHVISLHIWELSSIKNSLKVAAISESPVAEKSAST</w:t>
            </w:r>
          </w:p>
        </w:tc>
      </w:tr>
      <w:tr w:rsidR="00767530" w:rsidRPr="00E340F8" w14:paraId="6760C67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AD1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7CD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SQ0|PHL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8A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HSYIQKELDLQNGSLEEDSVVHSVENDSQNMMESLSPKKYSSSLRFKANGDYSGSYLTLSQPVPAKRSPSPLGTSVRSSPSLAKIQGSKQFSYDGTDKNIPMKPPTPLLNTTSSLSGYPLGRADFDHYTGRDSERALRLSEKPPYSKYSSRHKSHDNVYSLGGLEGRKASGSLLAMWNGSSLSDAGPPPISRSGAASMPSSPKQARKMSIQDSLALQPKLTRHKELASENINLRTRKYSSSSLSHMGAYSRSLPRLYRATENQLTPLSLPPRNSLGNSKRTKLGEKDLPHSVIDNDNYLNFSSLSSGALPYKTSASEGNPYVSSTLSVPASPRVARKMLLASTSSCASDDFDQASYVGTNPSHSLLAGESDRVFATRRNFSCGSVEFDEADLESLRQASGTPQPALRERKSSISSISGRDDLMDYHRRQREERLREQEMERLERQRLETILSLCAEYTKPDSRLSTGTTVEDVQKINKELEKLQLSDEESVFEEALMSPDTRYRCHRKDSLPDADLASCGSLSQSSASFFTPRSTRNDELLSDLTRTPPPPSSTFPKASSESSYLSILPKTPEGISEEQRSQELAAMEETRIVILNNLEELKQKIKDINDQMDESFRELDMECALLDGEQKSETTELMKEKEILDHLNRKIAELEKNIVGEKTKEKVKLDAEREKLERLQELYSEQKTQLDNCPESMREQLQQQLKRDADLLDVESKHFEDLEFQQLEHESRLDEEKENLTQQLLREVAEYQRNIVSRKEKISALKKQANHIVQQAQREQDHFVKEKNNLIMMLQREKENLCNLEKKYSSLSGGKGFPVNPNTLKEGYISVNEINEPCGNSTNLSPSTQFPADADAVATEPATAVLASQPQSKEHFRSLEERKKQHKEGLYLSDTLPRKKTTSSISPHFSSATMGRSITPKAHLPLGQSNSCGSVLPPSLAAMAKDSESRRMLRGYNHQQMSEGHRQKSEFYNRTASESNVYLNSFHYPDHSYKDQAFDTLSLDSSDSMETSISACSPDNISSASTSNIARIEEMERLLKQAHAEKTRLLESREREMEAKKRALEEEKRRREILEKRLQEETSQRQKLIEKEVKIRERQRAQARPLTRYLPVRKEDFDLRSHVETAGHNIDTCYHVSITEKTCRGFLIKMGGKIKTWKKRWFVFDRNKRTFSYYADKHETKLKGVIYFQAIEEVYYDHLKNANKSPNPLLTFSVKTHDRIYYMVAPSPEAMRIWMDVIVTGAEGYTHFLL</w:t>
            </w:r>
          </w:p>
        </w:tc>
      </w:tr>
      <w:tr w:rsidR="00767530" w:rsidRPr="00E340F8" w14:paraId="4E99C2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A6F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961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W4|PKH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9927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RLANSEANTRRISIVENCFGAAGQPLTIPGRVLIGEGVLTKLCRKKPKARQFFLFNDILVYGNIVIQKKKYNKQHIIPLENVTIDSIKDEGDLRNGWLIKTPTKSFAVYAATATEKSEWMNHINKCVTDLLSKSGKTPSNEHAAVWVPDSEATVCMRCQKAKFTPVNRRHHCRKCGFVVCGPCSEKRFLLPSQSSKPVRICDFCYDLLSAGDMATCQPARSDSYSQSLKSPLNDMSDDDDDDDSSD</w:t>
            </w:r>
          </w:p>
        </w:tc>
      </w:tr>
      <w:tr w:rsidR="00767530" w:rsidRPr="00E340F8" w14:paraId="748AFA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D654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B40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UA2|PIF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A922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CQSLYKFSHSFRKRIPVMFQRAQQKSSLLHTQNESSHQPSLNKLGGFSSASLNFNSSRSSTNDDQQTFSSQSDNLPSSPITLPAKRGRSAASLKQLDNTVGFDVSKPSLPVFENSGLGSKYSTEIANGVYIDENDFDDDLLLENDIDQKPIPWSSSPIEHTKLTKSMLSSEKRSKNHLSKIYEDHTSEKGASSVISSNITRQGIKRSRTLPWAVDPYRYGDPDPKRTSTSADISQHTVSNDSSNKLSNGRSSSLDSLAKKRMSKSKSTPQISKKFSVPLNSASKSPIGSSLFKTSDSRKKSVPSIFLSDEQKRILDMVVEQQHSIFFTGSAGTGKSVLLRKIIEVLKSKYRKQSDRVAVTASTGLAACNIGGVTLHSFAGVGLARESVDLLVSKIKKNKKCVNRWLRTRVLIIDEVSMVDAELMDKLEEVARVIRKDSKPFGGIQLVLTGDFFQLPPVPENGKESKFCFESQTWKSALDFTIGLTHVFRQKDEEFVKMLNELRLGKLSDESVRKFKVLNRTIEYEDGLLPTELFPTRYEVERSNDMRMQQINQNPVTFTAIDSGTVRDKEFRDRLLQGCMAPATLVLKVNAQVMLIKNIDDQLVNGSLGKVIGFIDDETYQMEKKDAEMQGRNAFEYDSLDISPFDLPDVKQKKYKLIAMRKASSTAIKWPLVRFKLPNGGERTIVVQRETWNIELPNGEVQASRSQIPLILAYAISIHKAQGQTLDRVKVDLGRVFEKGQAYVALSRATTQEGLQVLNFSPAKVMAHPKVVQFYKQLASVNGLPIRNENKAPVQMRGVKNK</w:t>
            </w:r>
          </w:p>
        </w:tc>
      </w:tr>
      <w:tr w:rsidR="00767530" w:rsidRPr="00E340F8" w14:paraId="6C560E6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C5A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CA0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KI9|PHYLO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363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SFLVSNPPFLPSLIPRYSSRKSIRRSRERFSFPESLRVSLLHGIRRNIEVAQGVQFDGPIMDRDVNLDDDLVVQVCVTRTLPPALTLELGLESLKEAIDELKTNPPKSSSGVLRFQVAVPPRAKALFWFCSQPTTSDVFPVFFLSKDTVEPSYKSLYVKEPHGVFGIGNAFAFVHSSSVDSNGHSMIKTFLSDESAMVTAYGFPDIEFNKYSTVNSKDGSSYFFVPQIELDEHEEVSILAVTLAWNESLSYTVEQTISSYEKSIFQVSSHFCPNVEDHWFKHLKSSLAKLSVEEIHPLEMEHMGFFTFSGRDQADVKELKSIQSSCQFHCKLSPDVVFSNNMLNRETEVSNFLRDEANINAVWASAIIEECTRLGLTYFCVAPGSRSSHLAIAAANHPLTTCLACFDERSLAFHAIGYAKGSLKPAVIITSSGTAVSNLLPAVVEASEDFLPLLLLTADRPPELQGVGANQAINQINHFGSFVRFFFNLPPPTDLIPVRMVLTTVDSALHWATGSACGPVHLNCPFRDPLDGSPTNWSSNCLNGLDMWMSNAEPFTKYFQVQSHKSDGVTTGQITEILQVIKEAKKGLLLIGAIHTEDEIWASLLLAKELMWPVVADVLSGVRLRKLFKPFVEKLTHVFVDHLDHALFSDSVRNLIEFDVVIQVGSRITSKRVSQMLEKCFPFAYILVDKHPCRHDPSHLVTHRVQSNIVQFANCVLKSRFPWRRSKLHGHLQALDGAIAREMSFQISAESSLTEPYVAHMLSKALTSKSALFIGNSMPIRDVDMYGCSSENSSHVVDMMLSAELPCQWIQVTGNRGASGIDGLLSSATGFAVGCKKRVVCVVGDISFLHDTNGLAILKQRIARKPMTILVINNRGGGIFRLLPIAKKTEPSVLNQYFYTAHDISIENLCLAHGVRYVHVGTKSELEDALFVPSVEEMDCIVEVESSINANAIVHSTLERFARQAAENSLGIVSASSFLHPMIKNVLLCQVSGIQYSQYRVKLCDRPTICSDEFSQFHREGFILSLTLEDGSIGYGEVAPLNSNVENLMDVEGQLQLVLHLMNEAKFSYMLPLLNGSISSWIWSELGITASSIFPSVRCGLEMALLNAMAVRHDSSLLGILHYQKEENGSAQPHSVQICALLDSEGTPLEVAYVARKLVQEGFSAIKLKVGRRVSSVQDALVMQEVRRAVGVQIELRADANCRWTFEEAREFGLLVNSCNLKYIEEPVQNKDDLIRFHEETGLPVALDETLDDFEECPLRMLTKYTHPGIVAVVIKPSVVGGFENAALIARWAQQHGKMAVISAAYESGLGLSAYILFASYLEMENVKASTEQKQGTPPSVAHGLGTYRWLSEDVMMNTLGIFRSPYSGFVEGFIADASRNLKDVKINNDVIVRTSKGIPVRRYELRVDVDGFSHFIRVHDVGENAEGSVALFLHGFLGTGEEWIPIMTGISGSARCISVDIPGHGRSRVQSHASETQTSPTFSMEMIAEALYKLIEQITPGKVTIVGYSMGARIALYMALRFSNKIEGAVVVSGSPGLKDPVARKIRSATDDSKARMMVDNGLYIFIENWYNGGLWKSLRNHPHFSKIAASRLLHGDVPSVAKLLSDLSSGRQPSLWEELEDCDTNISLVFGEKDVKYKQIATRMYREMSKSKKSVNNIIEIVEIPEAGHAVHLESPLRVILALRKFLTRVHNSSTETELSQKLLLALKEM</w:t>
            </w:r>
          </w:p>
        </w:tc>
      </w:tr>
      <w:tr w:rsidR="00767530" w:rsidRPr="00E340F8" w14:paraId="470076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736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ACD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T9|PHAX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08E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EAGDMEEGQLSDSDSDMTVVPSDRPLQMAKVLGGGSAACAPVSHYRTVKHVDSSEESLDSDDDCSLWKRKRQKCHNTPPKPEPFPFGPSGQKTALNGGKKVNNIWGAVLQEQNQDAVATELGILGMEGSIDRSRQSETYNYLLAKKLAKKESQEYTKELDKDLDEYMHGDKKPGSKEDENGQGHLKRKRPVRDRLGNRVEMNYKGRYEITEEDAPEKVADEIAFRLQEPKKDLIARVVRILGNKKAIELLMETAEVEQNGGLFIMNGSRRRTPGGVFLNLLKNTPSISEEQIKDIFYVENQKEYENKKAARKRRTQLLGKKMKQAIKSLNFQEDDDTSRETFASDTNEALASLDEAQEGPGETKLDAEEAIEVDHPQDLDIF</w:t>
            </w:r>
          </w:p>
        </w:tc>
      </w:tr>
      <w:tr w:rsidR="00767530" w:rsidRPr="00E340F8" w14:paraId="07182F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C2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9CA0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6S3|PHF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5C3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RALDPGTRDSYGATSHLPNKGALAKVKNNFKDLMSKLTEGQYVLCRWTDGLYYLGKIKRVSSSKQSCLVTFEDNSKYWVLWKDIQHAGVPGEEPKCNICLGKTSGPLNEILICGKCGLGYHQQCHIPIAGSADQPLLTPWFCRRCIFALAVRKGGALKKGAIARTLQAVKMVLSYQPEELEWDSPHRTNQQQCYCYCGGPGEWYLRMLQCYRCRQWFHEACTQCLNEPMMFGDRFYLFFCSVCNQGPEYIERLPLRWVDVVHLALYNLGVQSKKKYFDFEEILAFVNHHWELLQLGKLTSTPVTDRGPHLLNALNSYKSRFLCGKEIKKKKCIFRLRIRVPPNPPGKLLPDKGLLPNENSASSELRKRGKSKPGLLPHEFQQQKRRVYRRKRSKFLLEDAIPSSDFTSAWSTNHHLASIFDFTLDEIQSLKSASSGQTFFSDVDSTDAASTSGSASTSLSYDSRWTVGSRKRKLAAKAYMPLRAKRWAAELDGRCPSDSSAEGASVPERPDEGIDSHTFESISEDDSSLSHLKSSITNYFGAAGRLACGEKYQVLARRVTPEGKVQYLVEWEGTTPY</w:t>
            </w:r>
          </w:p>
        </w:tc>
      </w:tr>
      <w:tr w:rsidR="00767530" w:rsidRPr="00E340F8" w14:paraId="3BB2E6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2E8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E9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I73|PKNG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B10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ASETERSGPGTQPADAQTATSATVRPLSTQAVFRPDFGDEDNFPHPTLGPDTEPQDRMATTSRVRPPVRRLGGGLVEIPRAPDIDPLEALMTNPVVPESKRFCWNCGRPVGRSDSETKGASEGWCPYCGSPYSFLPQLNPGDIVAGQYEVKGCIAHGGLGWIYLALDRNVNGRPVVLKGLVHSGDAEAQAMAMAERQFLAEVVHPSIVQIFNFVEHTDRHGDPVGYIVMEYVGGQSLKRSKGQKLPVAEAIAYLLEILPALSYLHSIGLVYNDLKPENIMLTEEQLKLIDLGAVSRINSFGYLYGTPGFQAPEIVRTGPTVATDIYTVGRTLAALTLDLPTRNGRYVDGLPEDDPVLKTYDSYGRLLRRAIDPDPRQRFTTAEEMSAQLTGVLREVVAQDTGVPRPGLSTIFSPSRSTFGVDLLVAHTDVYLDGQVHAEKLTANEIVTALSVPLVDPTDVAASVLQATVLSQPVQTLDSLRAARHGALDADGVDFSESVELPLMEVRALLDLGDVAKATRKLDDLAERVGWRWRLVWYRAVAELLTGDYDSATKHFTEVLDTFPGELAPKLALAATAELAGNTDEHKFYQTVWSTNDGVISAAFGLARARSAEGDRVGAVRTLDEVPPTSRHFTTARLTSAVTLLSGRSTSEVTEEQIRDAARRVEALPPTEPRVLQIRALVLGGALDWLKDNKASTNHILGFPFTSHGLRLGVEASLRSLARVAPTQRHRYTLVDMANKVRPTSTF</w:t>
            </w:r>
          </w:p>
        </w:tc>
      </w:tr>
      <w:tr w:rsidR="00767530" w:rsidRPr="00E340F8" w14:paraId="78A9744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3D8C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31D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NF3|PGFRB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4FF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PGTMPAPVLKGQALWLPLLLMLSPQASGGLVITPPGPELVLNISSTFVLTCSGPAPVVWERLSQEPLQKMARTQDGTFSSTLTLTNVTGLDTGEYFCTYKGSHGLEPDGRKRLYIFVPDPTMGFLPVDPEELFIFLTEITEITIPCRVTDPRLVVTLHEKKVDIPLPIPYDHQRGFSGTFEDKTYVCKTTIGDKEVDSEAYYVYSLQVSSINVSVNAVQTVVRQGENITIMCIVTGNEVVNFEWTYPRMESGRLVEPVTDFLFNVPSHIRSILHIPSAELGDSGTYICNVSESVNDHRDEKSINVTVVESGYVRLLGELDAVQFAELHRSRALQVVFEAYPPPTVVWFKDNRTLGDSSAGEIALSTRNVSETRYVSELTLVRVKVAEAGYYTMRAFHEDAEAQLSFQLQVNVPVRVLELSESHPASGEQTVRCRGRGMPQPHLTWSTCSDLKRCPRELPPTPLGNSSEEESQLETNVTYWPEDQEFEVVSTLRLRRVDQPLSVRCTLHNLLGHDMQEVTVVPHSLPFKVVVISAILALVVLTIISLIILIMLWQKKPRYEIRWKVIESVSSDGHEYIYVDPMQLPYDSTWELPRDQLVLGRTLGSGAFGQVVEATAHGLSHSQATMKVAVKMLKSTARSSEKQALMSELKIMSHLGPHLNVVNLLGACTKGGPIYIITEYCRYGDLVDYLHRNKHTFLQLCSDKRRPPSAELYSNALPAGLPLPSHVSLPGESDGGYMDMSKDESVDYVPMLDMKGGVKYADIESSSYMAPYDNYVPTAPERTCRATLINESPVLSYTDLVGFSYQVANGMEFLASKNCVHRDLAARNVLICEGKLVKICDFGLARDIMRDSNYISKGSTFLPLKWMAPESIFNSLYTTLSDVWSFGILLWEIFTLGGTPYPELPMNEQFYNAIKRGYRMAQPAHASDEIYEIMQKCWEEKFEIRPPFSQLVLLLERLLGEGYKKKYQQVDEEFLRSDHPAVLRSQARLPGFPGLRSPLDTSSVLYTAVQPNEGDNDYIIPLPDPKPEVADGPLESSPSLASSTLNEVNTSSTISCDSPLEPQEEPEPEPEPQPEPQVVPEPPLDSSCPGPRAEAEDSFL</w:t>
            </w:r>
          </w:p>
        </w:tc>
      </w:tr>
      <w:tr w:rsidR="00767530" w:rsidRPr="00E340F8" w14:paraId="013C6EE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FF3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E4F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18|PLA2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ADF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SPSLLLLLLLGAPRGCAEGVAAALTPERLLEWQDKGIFVIQSESLKKCIQAGKSVLTLENCKQANKHMLWKWVSNHGLFNIGGSGCLGLNFSAPEQPLSLYECDSTLVSLRWRCNRKMITGPLQYSVQVAHDNTVVASRKYIHKWISYGSGGGDICEYLHKDLHTIKGNTHGMPCMFPFQYNHQWHHECTREGREDDLLWCATTSRYERDEKWGFCPDPTSAEVGCDTIWEKDLNSHICYQFNLLSSLSWSEAHSSCQMQGGTLLSITDETEENFIREHMSSKTVEVWMGLNQLDEHAGWQWSDGTPLNYLNWSPEVNFEPFVEDHCGTFSSFMPSAWRSRDCESTLPYICKKYLNHIDHEIVEKDAWKYYATHCEPGWNPYNRNCYKLQKEEKTWHEALRSCQADNSALIDITSLAEVEFLVTLLGDENASETWIGLSSNKIPVSFEWSNDSSVIFTNWHTLEPHIFPNRSQLCVSAEQSEGHWKVKNCEERLFYICKKAGHVLSDAESGCQEGWERHGGFCYKIDTVLRSFDQASSGYYCPPALVTITNRFEQAFITSLISSVVKMKDSYFWIALQDQNDTGEYTWKPVGQKPEPVQYTHWNTHQPRYSGGCVAMRGRHPLGRWEVKHCRHFKAMSLCKQPVENQEKAEYEERWPFHPCYLDWESEPGLASCFKVFHSEKVLMKRTWREAEAFCEEFGAHLASFAHIEEENFVNELLHSKFNWTEERQFWIGFNKRNPLNAGSWEWSDRTPVVSSFLDNTYFGEDARNCAVYKANKTLLPLHCGSKREWICKIPRDVKPKIPFWYQYDVPWLFYQDAEYLFHTFASEWLNFEFVCSWLHSDLLTIHSAHEQEFIHSKIKALSKYGASWWIGLQEERANDEFRWRDGTPVIYQNWDTGRERTVNNQSQRCGFISSITGLWGSEECSVSMPSICKRKKVWLIEKKKDTPKQHGTCPKGWLYFNYKCLLLNIPKDPSSWKNWTHAQHFCAEEGGTLVAIESEVEQAFITMNLFGQTTSVWIGLQNDDYETWLNGKPVVYSNWSPFDIINIPSHNTTEVQKHIPLCALLSSNPNFHFTGKWYFEDCGKEGYGFVCEKMQDTSGHGVNTSDMYPMPNTLEYGNRTYKIINANMTWYAAIKTCLMHKAQLVSITDQYHQSFLTVVLNRLGYAHWIGLFTTDNGLNFDWSDGTKSSFTFWKDEESSLLGDCVFADSNGRWHSTACESFLQGAICHVPPETRQSEHPELCSETSIPWIKFKSNCYSFSTVLDSMSFEAAHEFCKKEGSNLLTIKDEAENAFLLEELFAFGSSVQMVWLNAQFDGNNETIKWFDGTPTDQSNWGIRKPDTDYFKPHHCVALRIPEGLWQLSPCQEKKGFICKMEADIHTAEALPEKGPSHSIIPLAVVLTLIVIVAICTLSFCIYKHNGGFFRRLAGFRNPYYPATNFSTVYLEENILISDLEKSDQ</w:t>
            </w:r>
          </w:p>
        </w:tc>
      </w:tr>
      <w:tr w:rsidR="00767530" w:rsidRPr="00E340F8" w14:paraId="5EAC99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77E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1089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G9|PMY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897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PTEGTPPPLSGTPIPVPAYFRHAEPGFSLKRPGGLSRSLPPRPPAKGCIPVSRLFPPRTPGWHQPQPRRVSFLCETSEPLQSPGYDPSRPESFFQQNFQRLSRLGHGSYGEVFKVRSKEDGRLYAVKRYMSPFRGPKDRTRKLAEVGGHEKVGQHPHCVRLERAWEEGGILYLQTELCGPSLQQHCEAWGASLPEAQVWGYLRDILLALDHLHSQGLVHLDVKPANIFLGPRGRCKLGDFGLLVELGSAGAGEAQEGDPRYMAPELLQGSYGTAADVFSLGLTILEVACNMELPHGGEGWQQLRQGYLPPEFTAGLSSELRSVLAMMLEPDPQLRATAEALLALPMLRQPRPWNVLWYMAAEALSRGWALWQALVTLLCWLWHGLVHPASWLQPPGPPATPPGSPPCSPLLDSTLSSSWDNDSIGPSLSPETVLSRITRRTSTPRGRYIPRDALDLTDVDSEPPRGPCPTFEPRNLLSLFEDSLDPA</w:t>
            </w:r>
          </w:p>
        </w:tc>
      </w:tr>
      <w:tr w:rsidR="00767530" w:rsidRPr="00E340F8" w14:paraId="057619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90C7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372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D5|PGR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10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GVLWILLGLLLWSDPGTASLPLLMDSVIQALAELEQKVPAAKTRHTASAWLMSAPNSGPHNRLYHFLLGAWSLNATELDPCPLSPELLGLTKEVARHDVREGKEYGVVLAPDGSTVAVEPLLAGLEAGLQGRRVINLPLDSMAAPWETGDTFPDVVAIAPDVRATSSPGLRDGSPDVTTADIGANTPDATKGCPDVQASLPDAKAKSPPTMVDSLLAVTLAGNLGLTFLRGSQTQSHPDLGTEGCWDQLSAPRTFTLLDPKASLLTMAFLNGALDGVILGDYLSRTPEPRPSLSHLLSQYYGAGVARDPGFRSNFRRQNGAALTSASILAQQVWGTLVLLQRLEPVHLQLQCMSQEQLAQVAANATKEFTEAFLGCPAIHPRCRWGAAPYRGRPKLLQLPLGFLYVHHTYVPAPPCTDFTRCAANMRSMQRYHQDTQGWGDIGYSFVVGSDGYVYEGRGWHWVGAHTLGHNSRGFGVAIVGNYTAALPTEAALRTVRDTLPSCAVRAGLLRPDYALLGHRQLVRTDCPGDALFDLLRTWPHFTATVKPRPARSVSKRSRREPPPRTLPATDLQ</w:t>
            </w:r>
          </w:p>
        </w:tc>
      </w:tr>
      <w:tr w:rsidR="00767530" w:rsidRPr="00E340F8" w14:paraId="30F1538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A37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F2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YX7|PGPS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C1A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VRFGSPWIMAIGLVLLLLAFVSAGKSRQRSPANCPTIKLKRQWGGKPSLGLHYQVRPIRYVVIHHTVTGECSGLLKCAEILQNMQAYHQNELDFNDISYNFLIGNDGIVYEGTGWGLRGAHTYGYNAIGTGIAFIGNFVDKLPSDAALQAAKDLLACGVQQGELSEDYALIAGSQVISTQSPGLTLYNEIQEWPHWLSNP</w:t>
            </w:r>
          </w:p>
        </w:tc>
      </w:tr>
      <w:tr w:rsidR="00767530" w:rsidRPr="00E340F8" w14:paraId="7E4CE45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D25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2140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RC4|PLPL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A5D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NLTLDIYIYFLNNARSFCGKQRSKQLNFLCSKQYWRMNHVNVHREFHTSKKSCKWNRSEAHCSKHWHSSSNHGVHIGIVKLSTSAPKGLTKVSIHMSRIKSTLNSVSKAIFGSQNEMVSRLAQFKPSSRIFRKVSDRGWLKHKNVKQAIESLKNYSDKSAEKNSFAEQKSYFADKEEGSDKHSLYHYAYRITTRFGESFYFLANHINSYFKNKEKMSQIKEDRQLQDKPCLEESKSISPSPDILTDRPDSGPPLNVEDKLSSSTQLPEALPVSTKQSIANFLSRPTEGVQALVGGYIGGLVPKLKSDPKSQPEEEEEPSKTDEPICKDKKAEEKKRVLLQREKIIARVSIDNRTRALVQALRRTTDPKLCITRVEELTFHLLEFPEGKGVAVKEKIIPYLLRLRQIKDETLQAAVREILALIGYVDPVKGRGIRILAIDGGGTRGVVALQTLRKLVELTQKPIHQLFDYICGVSTGAILAFMLGLFHMPLDECEELYRKLGSDVFTQNVIVGTVKMSWSHAFYDSHTWEKILKDKVGSALMIETARDPLCPKVAAVSTIVNRGQTPKAFVFRNYGHFPGTNSHYLGGCQYKMWQAIRASSAAPGYFAEYALGNDLHQDGGLLLNNPSALALHECKCIWPDTPLECIVSLGTGRYESDVRNTTTYTSLKTKLSNVISSATDTEEVHIMLDGLLPADTYFRFNPVICENIPLDESRNEKLDQLQLEGMKYLERNDEKMKKLAKILSREKTTLQKISDWIKLKSDMYEGLPFFSKL</w:t>
            </w:r>
          </w:p>
        </w:tc>
      </w:tr>
      <w:tr w:rsidR="00767530" w:rsidRPr="00E340F8" w14:paraId="49441B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DFD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269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Y7|PL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29A2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WNSLFCLNSSRPPGHIVYPKHQAGHTGKQADHLGSQAFYPGRQHDYLVPPAGTAGIPVQNQPGRPEGVPWMPAPPPPLNCPPGLEYLSQIDMILIHQQIELLEVLFSFESSNMYEIKNSFGQRIYFAAEDTNFCIRNCCGRSRPFTLRITDNVGREVITLERPLRCNCCCCPCCLQEIEIQAPPGVPVGYVTQTWHPCLTKFTIKNQKREDVLKISGPCIVCSCIAGVDFEITSLDEQIVVGRISKHWSGFLREAFTDADNFGIQFPRDLDVKMKAVMIGACFLIDYMFFERTR</w:t>
            </w:r>
          </w:p>
        </w:tc>
      </w:tr>
      <w:tr w:rsidR="00767530" w:rsidRPr="00E340F8" w14:paraId="04631A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CE62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BB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T6|PHF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EB9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KMETKTIVYDLDTSGGLMEQIQALLAPPKTDEAEKRSRKPEKEPRRSGRATNHDSCDSCKEGGDLLCCDHCPAAFHLQCCNPPLSEEMLPPGEWMCHRCTVRRKKREQKKELGHVNGLVDKSGKRTTSPSSDTDLLDRSASKTELKAIAHARILERRASRPGTPTSSASTETPTSEQNDVDEDIIDVDEEPVAAEPDYVQPQLRRPFELLIAAAMERNPTQFQLPNELTCTTALPGSSKRRRKEETTGKNVKKTQHELDHNGLVPLPVKVCFTCNRSCRVAPLIQCDYCPLLFHMDCLEPPLTAMPLGRWMCPNHIEHVVLNQKNMTLSNRCQVFDRFQDTVSQHVVKVDFLNRIHKKHPPNRRVLQSVKRRSLKVPDAIKSQYQFPPPLIAPAAIRDGELICNGIPEESQMHLLNSEHLATQAEQQEWLCSVVALQCSILKHLSAKQMPSHWDSEQTEKADIKPVIVTDSSVTTSLQTADKTPTPSHYPLSCPSGISTQNSLSCSPPHQSPALEDIGCSSCAEKSKKTPCGTANGPVNTEVKANGPHLYSSPTDSTDPRRLPGANTPLPGLSHRQGWPRPLTPPAAGGLQNHTVGIIVKTENATGPSSCPQRSLVPVPSLPPSIPSSCASIENTSTLQRKTVQSQIGPPLTDSRPLGSPPNATRVLTPPQAAGDGILATTANQRFSSPAPSSDGKVSPGTLSIGSALTVPSFPANSTAMVDLTNSLRAFMDVNGEIEINMLDEKLIKFLALQRIHQLFPSRVQPSPGSVGTHQLASGGHHIEVQRKEVQARAVFYPLLGLGGAVNMCYRTLYIGTGADMDVCLTNYGHCNYVSGKHACIFYDENTKHYELLNYSEHGTTVDNVLYSCDFSEKTPPTPPSSIVAKVQSVIRRRRHQKQDEEPSEEAAMMSSQAQGPQRRPCNCKASSSSLIGGSGAGWEGTALLHHGSYIKLGCLQFVFSITEFATKQPKGDASLLQDGVLAEKLSLKPHQGPVLRSNSVP</w:t>
            </w:r>
          </w:p>
        </w:tc>
      </w:tr>
      <w:tr w:rsidR="00767530" w:rsidRPr="00E340F8" w14:paraId="1B0CA20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F4A9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29C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HQ7|PLB1_MOND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330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QPSLLLLALLLLKVTTIQATLGNNSWEEQTWPEGLKNFPFPCRPEEIPFSPPSESVHSLRISDIRVVGAIGNLETTPDAKMVLKRQKWIERNQMQTCMQVMTVLSDFIKKFSPSVLPLLCPSREKVLPRMRNEDLGPQARELVQHMKKNQKLNFRNDWKLINVFFNAQSQCHPCSSSQKEGNMTSSMQELIRLLDYLQKEVPKAFVNLVDISELGNSIQSNNQENGPRDINEVCECPQEPSRLTTAVQRWYYQNSWEKLLTSGRYDTKDTFTVIYQSFLHEMEPSVFPIKQTSGSSLKKLSTALAVSLWNGMIDPTGKKEEFFTTGQRIPVKCPTQKHPYLFTYRNNNKLSSTPEIKRISETREGTEIRCPDMDPSNAVPTSVHHLRPADIKVIGALGDSLTAGNGAGSTPGNILDVLTQYRGLSWSIGGNENISTVTTLANILREFNPSLIGFSTGTGNQNSAAAFLNQAVAGATSETLPSQARRLVDLMKENKRINFQDDWKIVTLFIGGNDLCDSCSDPPRYSSQNFTAHIGKALDILHAEVPRVFVNLVTVLSIVSLRELYQEESINCPRVILRSLCPCVLKFKDNSTELTTLIELNKQYQEETHRLVDSGRYDTRDDFTVVLQPFLEQVPMPKTPEGLPDSSFFAPDCFHFHSKAHARVARSLWNNMLEPVGEKKKEENLENIVDLICPSESQPYLRTYKNSNYTYPTATPTSSPKPDYGSQLWCEDRAPSASFPTSVHALKPADIQVVAAVGDSLTAGNGIGSKPDDLPDVITQYRGLSYSAGGDASLESVTTLPNILREFNMNLTGFAVGVGSADDANAFLNQAVPGAKAEGLKKQVQTLVQKMKSDPRINFQRDWKVITLLIGTTDLCDYCTDSNLYSATNFSAYLRDALDFLHREVPRALVNLVDFMNPIIFRQVFLGNQDKCPMTQACSLCNCLLTVREDSPELARMKEVVKVYQTKIRELVESGRYDTREDFTIVLQPFLEEVKLAFQDGIPDVSFFAPDCIHPNQKFHSQLSRALWNNMLQPLGKKMDFLDLTADTTLSCPSLEEPFLRTYRNSNYTYPANPAIENWGSDFLCPEQGSSNSAPSSVHQLRPADIKVVAALGDSLTTAVGAGAKNNSNWSTAWRGLSWSIGGDGTLETHTTLPNILKKFNPHLHGFSTGTQEEAAGLNVAVEGAIAQDMPSQARILVDRMKNSSEINLDQDWKLITIFVGSNDLCQYCENPEAHSVKNYVQSLQQALDIFYKELPRAFINVVEIMELVGLRQIQGEKCAVTTQSICPCFGRSLDNSPELQEMKNINRHFQSGSSLITYHHQYMEREDFAVVVQPFFQSTVVPLDDKGKPDLSFFSVDCFHFSERGHAEMAIALWNNMLEPVGQKQTYNNFTHSRTKVKCPTSENPYFFTMRNSGLLRKEASHKTPSVPFWAVLVAAAASFIVGVVLVMLWRTKKCSRREERPISLVATVF</w:t>
            </w:r>
          </w:p>
        </w:tc>
      </w:tr>
      <w:tr w:rsidR="00767530" w:rsidRPr="00E340F8" w14:paraId="352EBF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B166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BBC2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7604|PODXL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19C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PLLLPLLPLLLFGVSSGNNDKTTHSTTVSPETTKQITTITVTTSQVQGSISASKPSSTAPTAVMSFTKAQEAATSSKQHDSSTSSIPPPSTSITPSIITTSPQGKTPSTPALTHTPDQNTKTTGRQDDTSHVSVASTSASQQVSSSASAAVPTTTSAVTSSATQQKVSPTDSSEILLKPSASPNSTQVTSPSRTPKGFLSTVTTSPHIADNGSTALNQLKSTVSSSEVPVSSFLDKDHSVSSSTSATNQHLSLSSHRPTSPVPKFECSTPHSGSVPSTSSKTSLSSPSSSTKNATVTTTMTTAKAAYTSQGDGSVTHKSGVTAQSPTSAPLPTPTLKDHMKSKSPDQTHSNVSPPNEVICEDQIGEVRPILNLKEEKTCDDWKKASNEAFFEVFCSGRRHAFNSTRDRCTVKLASSNHRRWAVHVIVHRVLDPAAVFEELKEKRNELEKLGITNVTYLNQEMEEEIKDQSSTPLIITIVTLAGSLLLIAAIYGCCHQRFSQKKSQQRLTEELQTMENGYHDNPTLEVMETGSEMQEKKVNLNGELGDSWIVPLDTIMKEDLEEEDTHL</w:t>
            </w:r>
          </w:p>
        </w:tc>
      </w:tr>
      <w:tr w:rsidR="00767530" w:rsidRPr="00E340F8" w14:paraId="60FA680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739C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4AD8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177|PLMN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737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KEIILLFLLFLKPGQGDSLDGYVSTQGASLHSLTKKQLAAGSIADCLAKCEGETDFICRSFQYHSKEQQCVIMAENSKTSSIIRMRDVILFEKRVYLSECKTGIGKGYRGTMSKTKTGVTCQKWSDTSPHVPKYSPSTHPSEGLEENYCRNPDNDEQGPWCYTTDPDQRYEYCNIPECEEECMYCSGEKYEGKISKTMSGLDCQSWDSQSPHAHGYIPAKFPSKNLKMNYCRNPDGEPRPWCFTTDPNKRWEYCDIPRCTTPPPPPGPTYQCLKGRGENYRGTVSVTASGKTCQRWSEQTPHRHNRTPENFPCKNLEENYCRNPDGETAPWCYTTDSQLRWEYCEIPSCGSSVSPDQSDSSVLPEQTPVVQECYQGNGKSYRGTSSTTNTGKKCQSWVSMTPHSHSKTPANFPDAGLEMNYCRNPDNDQRGPWCFTTDPSVRWEYCNLKRCSETGGGVAESAIVPQVPSAPGTSETDCMYGNGKEYRGKTAVTAAGTPCQEWAAQEPHSHRIFTPQTNPRAGLEKNYCRNPDGDVNGPWCYTMNPRKLYDYCNIPLCASLSSFECGKPQVEPKKCPGRVVGGCVANPHSWPWQISLRTRFSGQHFCGGTLISPEWVLTAAHCLEKSSRPEFYKVILGAHEERILGSDVQQIAVTKLVLEPNDADIALLKLSRPATITDNVIPACLPSPNYVVADRTLCYITGWGETKGTPGAGRLKEAQLPVIENKVCNRAEYLNNRVKSTELCAGHLAGGIDSCQGDSGGPLVCFEKDKYILQGVTSWGLGCARPNKPGVYVRVSRYVNWIEREMRND</w:t>
            </w:r>
          </w:p>
        </w:tc>
      </w:tr>
      <w:tr w:rsidR="00767530" w:rsidRPr="00E340F8" w14:paraId="01061AF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752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F81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168|PN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187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LLSDGDSTSDQQSTRDYPHFSGDYQNVTLSAASASTSASASATHVAAVKMYHSSAVAAYTDLAAAGSAASAGVGVGVSGYHQQAVNAPVYVPSNRQYNHVAAHFGSAAAQNAWTTEGFGSAHAQFYSPNAAVMMGSWRSAYDPSGFQRSSPYESAMDFQFGEGRECVNCGAISTPLWRRDGTGHYLCNACGLYHKMNGMNRPLIKPSKRLVSATATRRMGLCCTNCGTRTTTLWRRNNDGEPVCNACGLYYKLHGVNRPLAMRKDGIQTRKRKPKKTGSGSAVGAGTGSGTGSTLEAIKECKEEHDLKPSLSLERHSLSKLHTDMKSGTSSSSTLMGHHSAQQQQQQQQQQQQQQQQQQQQSAHQQCFPLYGQTTTQQQHQQHGHSMTSSSGQAHLSARHLHGAAGTQLYTPGSSSGGGSASAYTSHSAETPALSNGTPSPHYQHHHHLGGTHGHHVTAAAAHHHFHAAAAVAAYGVKTEASATNYDYVNNCYFGGTFGALGGAATTTAMAGGAASELAGYHHQHNVIQAAKLMATS</w:t>
            </w:r>
          </w:p>
        </w:tc>
      </w:tr>
      <w:tr w:rsidR="00767530" w:rsidRPr="00E340F8" w14:paraId="09B0AB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450A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C15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02|PPP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F9F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PPSPITWPDGGALTNDWVHGLMSCFEWSSWNLPPSQLPSLLPVNVFDSLVLTAHKILHKERNCVHIDDLDSVSNVVVVGDIHGQLHDLLFLLKDTGFPCQNRCYVFNGDYVDRGAWGLETFLVLLSWKVLMPDRVYLLRGNHESKYCTSMYGFEKEVLTKYGDKGKHVYRKCLGCFEGLPLASIISGRVYTAHGGLFRSPVLPKRTTRGKKNRRVVLLEPEPSSMKLGTLDELMQARRSVLDPPWEGSNLIPGDVLWSDPSMTPGLSPNEQRGIGLLWGPDCTEDFLKKYELKLIIRSHEGPDAREKRTGLGGMDNGYTIDHNVESGKLITIFSAPDYPQFQATEERYKNKGAYIILQAPDFSDPQFHSFEAVKPRPKAHPYYDFENVIDSDDEMDKSAMDTNNEQPNS</w:t>
            </w:r>
          </w:p>
        </w:tc>
      </w:tr>
      <w:tr w:rsidR="00767530" w:rsidRPr="00E340F8" w14:paraId="293501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C0AE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E65F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103|PPO_PRUA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F997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PSPTTMGTYSSLISTNSFSTFLPNKSQLSLSGKSKHYVARRSSISCKATNNNNSNNQNEQQEESSRLLGKLDRRNILIGLGGLYGATTLDRKPFAFADPIAPPDLTTCKPAEITPGGSETVPCCPPVTTKIKTFKPDLSIPLRTSPAAHQVTDEYLAKFKKAQAAMRALPDDDPRSMVQQAKVHCAYCNGAYPQVGFTDNDIQVHFSWLFFPFHRMYLYFYERILGKLIDDPTFALPYWNWDSPVGFPIPDIYTDTSSPLYDQYRNADHQPPVLVDLSYGGKDDDVDEQTRIDENLAIMYRQMVSGAKTPDLFFGHAYRAGNLNTGKYPGTIENMPHNNIHIWVGDPSQTHQEDMGNFYSAGRDPLFYAHHANVDRMWNIWKTLGGKRKDITDTDWLDAEFLFYDENAELVRVKVRDSLEPEKQLRYNYEPVSLPWLFTKPTARKTKNKTKAKVAATQLTSKFPATLVEVTTVEVARPKPRKRSKKEKVDEEELLIIKDIEFEGTEAVKFDVFINDDAESLSRRDKSEFAGSFVHVPQGKTTKAKTKTNLKLGITDLLEDLGAEDDSSVLVTLVPRVSNSPITIGGFKIEYSS</w:t>
            </w:r>
          </w:p>
        </w:tc>
      </w:tr>
      <w:tr w:rsidR="00767530" w:rsidRPr="00E340F8" w14:paraId="28862785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8798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E19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9277|POLG_YEFV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1361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RKAQGKTLGVNMVRRGVRSLSNKIKQKTKQIGNRPGPSRGVQGFIFFFLFNILTGKKITAHLKRLWKMLDPRQGLAALRKVKRVVAGLMRGLSSRKRRSHDVLTVQFLILGMLLMTGGVTLVRKNRWLLLNVTSEDLGKTFSMGTGNCTTNILEAKYWCPDSMEYNCPNLSPREEPDDIDCWCYGVENVRVAYGKCDSAGRSRRSRRAIDLPTHENHGLKTRQEKWMTGRMGERQLQKIERWFVRNPFFAVTALTIAYLVGSNMTQRVVIALLVLAVGPAYSAHCIGITDRDFIEGVHGGTWVSATLEQDKCVTVMAPDKPSLDISLETVAIDGPVEARKVCYNAVLTHVKINDKCPSTGEAHLAEENEGDNACKRTYSDRGWGNGCGLFGKGSIVACAKFTCAKSMSLFEVDQTKIQYVIRARLHVGAKQENWKTDIKTLKFDALSGSQEAEFTGYGKATLECQVQTAVDFGNSYIAEMEKESWIVDRQWAQDLTLPWQSGSGGVWREMHHLVEFEPPHAATIRVLALGDQEGSLKTALTGAMRVTKDTNDNNLYKLHGGHVSCRVKLSALTLKGTSYKMCTDKMSFVKNPTDTGHGTVVMQVKVPKGAPCRIPVIVADDLTAAINKGILVTVNPIASTNDDEVLIEVNPPFGDSYIIVGTGDSRLTYQWHKEGSSIGKLFTQTMKGAERLAVMGDAAWDFSSAGGFFTSVGKGIHTVFGSAFQGLFGGLNWITKVIIGAVLIWVGINTRNMTMSMSMILVGVIMMFLSLGVGADQGCAINFAKRELKCGDGIFIFRDSDDWLNKYSYYPEDPVKLASIVKASFEEGKCGLNSVDSLEHEMWRSRADEINAILEENEVDISVVVQDPKNVYQRGTHPFSRIRDGLQYGWKTWGKNLVFSPGRKNGSFIIDGKSRKECPFSNRVWNSFQIEEFGTGVFTTRVYMDAVFEYTIDCDGSILGAAVNGKKSAHGSPTFWMGSHEVNGTWMIHTLEALDYKECEWPLTHTIGTSVEESEMFMPRSIGGPVSSHNHIPGYKVQTNGPWMQVPLEVKREACPGTSVIIDGNCDGRGKSARSTTDSGKIIPEWCCRSCTMPPVSFHGSDGCWYPMEIRPRKTHESHLVRSWVTAGEIHAVPFGLVSMMIALEVVLRKRQGPKQMLVGGVVLLGAMLVGQVTLLDLLKLTVAVGLHFHEMNNGGDAMYMALIAAFSVRPGLLIGFGLRTLWSPRERLVLALGAAMVEIALGGMMGGLWKYLNAVSLCILTINAVASRKASNTILPLMALLTPVTMAEVRLATMLFCTVVIIGVLYQNSKDTSMQKTIPLVALTLTSYLGLTQPFLGLCAFLATRIFGRRSIPVNEALAAAGLVGVLAGLAFQEMENFLGPIAVGGILMMLVSVAGRVDGLELKKLGEVAWEEEAEISGSSARYDVALSEQGEFKLLSEEKVPWDQVVMTSLALVGAAIHPFALLLVLAGWLFHVRGARRSGDVLWDIPTPKVIEECEHLEDGIYGIFQSTFLGASQRGVGVAQGGVFHTMWHVTRGAFLVRNGKKLIPSWASVKEDLVAYGGSWKLEGRWDGEEEVQLIAAVPGKNVVNVQTKPSLFKVRNGGEIGAVALDYPSGTSGSPIVNRNGEVIGLYGNGILVGDNSFVSAISQTEVKEEGKEELQEIPTMLKKGKTTILDFHPGAGKTRRFLPQILAECARRRLRTLVLAPTRVVLSEMKEAFHGLDVKFHTQAFSAHGSGREVIDAMCHATLTYRMLEPTRIVNWEVIIMDEAHFLDPASIAARGWAAHRARANESATILMTATPPGTSDEFPHSNGEIEDVQTDIPSEPWNTGHDWILADKRPTAWFLPSIRAANVMAASLRKAGKSVVVLNRKTFEREYPTIKQKKPDFILATDIAEMGANLCVERVLDCRTAFKPVLVDEGRKVAIKGPLRISASSAAQRRGRIGRNPNRDGDSYYYSEPTSEDNAHHVCWLEASMLLDNMEVRGGMVAPLYGVEGTKTPVSPGEMRLRDDQRKVFRELVRNCDLPVWLSWQVAKAGLKTNDRKWCFEGPEEHEILNDSGETVKCRTPGGAKKPLRPRWCDERVSSDQSALSEFIKFAEGRRGAAEVLVVLSELPDFLAKKGGEAMDTISVLLHSEEGSRAYRNALSMMPEAMTIVMLFILAGLLTSGMVIFFMSPKGISRMSMAMGTMAGCGYLMFLGGVKPTHISYIMLIFFVLMVVVIPEPGQQRSIQDNQVAFLIIGILTLVSVVAANELGMLEKTKEDLFGKKNSIPSSASPWSWPDLDLKPGAAWTVYVGIVTMLSPMLHHWIKVEYGNLSLSGIAQSASVLSFMDKGIPFMKMNISVIMLLISGWNSITVMPLLCGIGCAMLHWSLILPGIKAQQSKLAQRRVFHGVAKNPVVDGNPTVDIEEAPEMPVLYEKKLALYLLLALSLASVAMCRTPFSLAEGIVLASAALGPLIEGNTSLLWNGPMAVSMTGVMRGNYYAFVGVMYNLWKMKTGRRGTANGKTLGEVWKRELNLLDKQQFELYKRTDIVEVDRDTARRHLAEGKVDTGVAVSRGTAKLRWFHERGYVKLEGRVIDLGCGRGGWCYYAAAQKEVSGVKGFTLGRDGHEKPMNVQSLGWNIITFKDKTDIHRLEPVKCDTLLCDIGESSSSSVTEGERTVRVLDTVEKWLACGVDNFCVKVLAPYMPDVLEKLELLQRRFGGTVIRNPLSRNSTHEMYYVSGARSNVTFTVNQTSRLLMRRMRRPTGKVTLEADVTLPIGTRSVETDKGPLDKEAIEERVERIKSEYMTSWFYDNDNPYRTWHYCGSYVTKTSGSAASMVNGVIKILTYPWDKIEEVTRMAMTDTTPFGQQRVFKEKVDTRAKDPPAGTRKIMKVVNRWLFRHLAREKNPRLCTKEEFIAKVRSHAAIGAYLEEQEQWKTANEAVQDPKFWELVDEERKLHQQGRCRTCVYNMMGKREKKLSEFGKAKGSRAIWYMWLGARYLEFEALGFLNEDHWASRENSGGGVEGIGLQYLGYVIRDLAAMDGGGFYADDTAGWDTRITEADLDDEQEILNYMSPHHKKLAQAVMEMTYKNKVVKVLRPAPGGKAYMDVISRRDQRGSGQVVTYALNTITNLKVQLIRMAEAEMVIHHQHVQDCDESVLTRLEAWLTEHGCNRLRRMAVSGDDCVVRPIDDRFGLALSHLNAMSKVRKDISEWQPSKGWNDWENVPFCSHHFHELQLKDGRRIVVPCREQDELIGRGRVSPGNGWMIKETACLSKAYANMWSLMYFHKRDMRLLSLAVSSAVPTSWVPQGRTTWSIHGKGEWMTTEDMLEVWNRVWITNNPHMQDKTMVKEWRDVPYLTKRQDKLCGSLIGMTNRATWASHIHLVIHRIRTLVGQEKYTDYLTVMDRYSVDADLQPGELI</w:t>
            </w:r>
          </w:p>
        </w:tc>
      </w:tr>
      <w:tr w:rsidR="00767530" w:rsidRPr="00E340F8" w14:paraId="5C4CBD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A6E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4454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09|PP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62E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APLLLARAASLSLGFLFLLFFWLDRSVLAKELKFVTLVFRHGDRSPIDTFPTDPIKESSWPQGFGQLTQLGMEQHYELGEYIRKRYRKFLNESYKHEQVYIRSTDVDRTLMSAMTNLAALFPPEGVSIWNPILLWQPIPVHTVPLSEDQLLYLPFRNCPRFQELESETLKSEEFQKRLHPYKDFIATLGKLSGLHGQDLFGIWSKVYDPLYCESVHNFTLPSWATEDTMTKLRELSELSLLSLYGIHKQKEKSRLQGGVLVNEILNHMKRATQIPSYKKLIMYSAHDTTVSGLQMALDVYNGLLPPYASCHLTELYFEKGEYFVEMYYRNETQHEPYPLMLPGCSPSCPLERFAELVGPVIPQDWSTECMTTNSHQGTEDSTD</w:t>
            </w:r>
          </w:p>
        </w:tc>
      </w:tr>
      <w:tr w:rsidR="00767530" w:rsidRPr="00E340F8" w14:paraId="70E47BF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18A0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BA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892|POL_HV1O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3C6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ASVLSGGELDKWEKIRLRPGGKKKYQLKHIVWASRELERFAINPGLLETSEGCRQILGQLQPSLKTGSEEIRSLYNTVATLYCVHQKIEVKDTKEALDKIEEEQNKSKKKAQQTAADTGNSSQVSQNYPIVQNLQGQMVHQPISPRTLNAWVKVVEEKAFSPEVIPMFSALAEGATPQDLNTMLNTVGGHQAAMQMLKETINEEAAEWDRLHPVHAGPIAPGQMREPRGSDIAGTTSTLQEQIGWMTNNPPIPVGEIYKRWIILGLNKIVRMYSPTSILDIRQGPKEPFRDYVDRFYKTLRAEQASQDVKNWMTETLLVQNANPDCKTILKALGPAATLEEMMTACQGVGGPGHKARVLAEAMSQVNSVTVMMQKGNFKNQRKTVKCFNCGKEGHIAKNCRAPRKKGCWKCGREGHQMKDCTERQANFLREDLAFPQGKAREFSSEQTRANSPTSRELRVWGRDNNSPSEAGADRQGTVSFNLPQITLWQRPIVTIKIGGQLKEALLDTGADDTVLEEMNLPGRWKPKMIGGIGGFIKVRQYDQILIEICGHKAIGTVLVGPTPVNIIGRNLLTQLGCTLNFPISPIETVPVKLKPGMDGPKVKQWPLTEEKIKVLIEICTEMEKEGKISKVGPENPYNTPVFAIKKKDSTKWRKLVDFRELNKRTQDFWEVQLGIPHPAGLKKKKSVTVLDVGDAYFSVPLDKDFRKYTAFTIPSINNETPGIRYQYNVLPQGWKGSPAIFQSSMTKILEPFRKQNPDIVIYQYMDDLYVGSDLEIGQHRTKIEELRQHLLRWGFTTPDKKHQKEPPFLWMGYELHPDKWTVQPIMLPEKDSWTVNDIQKLVGKLNWASQIYAGIKVKNLCKLLRGTKALTEVIPLTEEAELELAENREILKEPVHGVYYDPSKDLVAELQKQGQGQWTYQIYQEPFKNLKTGKYARMRGAHTNDVKQLTEAVQKITQESIVIWGKTPKFKLPIQKETWEAWWTEYWQATWIPEWEFVNTPPLVKLWYQLEKDPIVGAETFYVDGAANRETKLGKAGYVTDRGRQKVVSLTDTTNQKTELQAIHLALQDSGLEVNIVTDSQYALGIIQAQPDKSESELVSQIIEQLIKKEKVYLAWVPAHKGIGGNEQVDKLVSAGIRKVLFLDGIDKAQEEHEKYHSNWRAMASDFNLPPVVAKEIVASCDKCQLKGEAMHGQVDCSPGIWQLDCTHLEGKIILVAVHVASGYIEAEVIPAETGQETAYFILKLAGRWPVKTIHTDNGSNFTSTTVKAACWWAGIKQEFGIPYNPQSQGVVESMNNELKKIIGQVRDQAEHLKTAVQMAVFIHNFKRKGGIGGYSAGERIVDIIATDIQTKELQKQITKIQNFRVYYRDSREPLWKGPAKLLWKGEGAVVIQDNSDIKVVPRRKAKIIRDYGKQMAGDDCVASRQDED</w:t>
            </w:r>
          </w:p>
        </w:tc>
      </w:tr>
      <w:tr w:rsidR="00767530" w:rsidRPr="00E340F8" w14:paraId="1D158B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57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8C18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XI4|PMK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08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SATMGDSASIPGVFFADFGPAPPEITPEGYHEVELNKTKWVLPQWYNSLKPLGEGAYGVVCTAEYEPTGDRVAIKKFFRPFQSTIHAKRTYRELKLLRTLQHDNVLEMIDVFTPDPDASSLNNVYFVSVLMGSDLQNIMKIQRLTDEQIQLLIYQVLRGLKYIHSAGIIHRDLKPSNIAVNERCEVKVFLSFSQLSFLILSFFKILDFGLARAQDAEMTGYVATRWYRAPEIMLNWMHYTQTVDVWSVGCILAELVSGRPLFPGDDHIDQLTKIMSVVGTPKEEFWSKIQSEEARNYIKNRSPIIRQDFVTLFPMASPYALELLEMMLILDPDRRISVSSALRHDYLREYSVPNDEPVAMDTVINSIVTIDPAEERATTLSDWRELIWNEIRLFQNSARRLSFVSCTDTEEEPMKI</w:t>
            </w:r>
          </w:p>
        </w:tc>
      </w:tr>
      <w:tr w:rsidR="00767530" w:rsidRPr="00E340F8" w14:paraId="317E4D0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69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7A6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865|PR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D50D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MFFRLTALAGLLAIAGQTFAVEDITRADQIPVLKEETQHATVSERVTSRFTRSHYRQFDLDQAFSAKIFDRYLNLLDYSHNVLLASDVEQFAKKKTELGDELRSGKLDVFYDLYNLAQKRRFERYQYALSVLEKPMDFTGNDTYNLDRSKAPWPKNEAELNALWDSKVKFDELSLKLTGKTDKEIRETLTRRYKFAIRRLAQTNSEDVFSLAMTAFAREIDPHTNYLSPRNTEQFNTEMSLSLEGIGAVLQMDDDYTVINSMVAGGPAAKSKAISVGDKIVGVGQTGKPMVDVIGWRLDDVVALIKGPKGSKVRLEILPAGKGTKTRTVTLTRERIRLEDRAVKMSVKTVGKEKVGVLDIPGFYVGLTDDVKVQLQKLEKQNVSSVIIDLRSNGGGALTEAVSLSGLFIPAGPIVQVRDNNGKVREDSDTDGQVFYKGPLVVLVDRFSASASEIFAAAMQDYGRALVVGEPTFGKGTVQQYRSLNRIYDQMLRPEWPALGSVQYTIQKFYRVNGGSTQRKGVTPDIIMPTGNEETETGEKFEDNALPWDSIDAATYVKSGDLTAFEPELLKEHNARIAKDPEFQNIMKDIARFNAMKDKRNIVSLNYAVREKENNEDDATRLARLNERFKREGKPELKKLDDLPKDYQEPDPYLDETVNIALDLAKLEKARPAEQPAPVK</w:t>
            </w:r>
          </w:p>
        </w:tc>
      </w:tr>
      <w:tr w:rsidR="00767530" w:rsidRPr="00E340F8" w14:paraId="7226A8C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5D0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88DD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UP7|PP4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0E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PPPAAAMDFSQNSLFGYMEDLQELTIIERPVRRSLKTPEEIERLTVDEDLSDIERAVYLLSAGQDVQGTSVIANLPFLMRQNPTETLRRVLPKVREALHVAGVEMQLTAAMSFLTILQDESVSIHAYTHSFLQVILLHLEHRDTGVSNAWLETLLSVIEVLPKETLRHEILNPLVSKAQLSQTVQSRLVSCKILGKLTNKFDAHTIKREILPLVKSLCQDVEYEVRSCMCRQLENIAQGIGTELTKSVVLPELIELSRDEGSSVRLAAFETLVNLLDIFDTDDRSQTILPLVKSFCEKSFKADESILISLSFHLGKLCHGLYGIFTPDQHLRFLEFYKKLCTLGLQQENGHNENQIPPQILEQEKKYISVRKNCAYNFPAMIVFVDPKNFHMELYSTFFCLCHDPEVPVRYTIAICFYEVSKLLNSGVYLIHKELITLLQDESLEVLDALIDHLPEILELMSTGGESSVQENKLSSLPDLIPALTAAEQRAAASLKWRTHEKLLQKYACLPHVISSDQIYYRFLQRMFTIMMTNNVLPVQKAASRTLCIFLRYNRKQEQRHEVIQKLIEQLGQGKSYWNRLRFLDTCEFIIEIFSKSFFCKYFFLPAIELTHDPVANVRMKLCYLLPKVKSTLKIPADKHLLQQLEMCVRKLLCQEKDKDVLAIVKRTVLELDRMEMSMDAFQKKFYEKDLLDQEKEREELLLLEMEQLEKEKQQNDGRPMSDKMFEKKRRDTKTPTQSLPKNIPISVPGPSSVTPSTSKEIKKSKLIRSQSFNNQAFHAKYGNLEKCASKSSTTGYTTSVSGLGKTSVLSLADDSFRTRNASSVPSSFSPNTPLPSTSRGTGNSVDPKSSGSKDTQPRKATLKSRKSNP</w:t>
            </w:r>
          </w:p>
        </w:tc>
      </w:tr>
      <w:tr w:rsidR="00767530" w:rsidRPr="00E340F8" w14:paraId="3FA486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2625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73A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78|PPL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AD6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VQYLTRSAIRRASTIEMPQQARQKLQNLFINFCLILICLLLICIIVMLL</w:t>
            </w:r>
          </w:p>
        </w:tc>
      </w:tr>
      <w:tr w:rsidR="00767530" w:rsidRPr="00E340F8" w14:paraId="124D995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5D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7F46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GK8|POLS_SAG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CDE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IPTQTFYGRRWRPRPAFRPWRVPMQPAPPMVIPELQTPIVQAQQMQQLISAVSALTTKQNGKAPKKPKKKPQKAKAKKNEQQKKNENKKPPPKQKNLAKKKKPGKRERMCMKIENDCIFEVKLDGKVTGYACLVGDKVMKPAHVKGVIDNPDLAKLTYKKSSKYDLECAQIPVHMKSDASKYTHEKPEGHYNWHHGAVQYSGGRFTIPTGAGKPGDSGRPIFDNKGRVVAIVLGGANEGARTALSVVTWTKDMVTRYTPEGTEEWSAALMMCVLANVTFPCSEPACAPCCYEKQPEQTLRMLEDNVDRPGYYDLLEATMTCNNSARHRRSVTEHFNVYKATKPYLAYCADCGDGQFCYSPVAIEKIRDEASDGMIKIQVAAQIGINKRGTHEHNKIRYIVGHYMKEANRDSLQVHTSGVCAIRGTMGHFIVAYCPPGDELKVQFQDAESHTQACKVQYKHDPAPVGREKFTVRPHFGIEVPCTTYQLTTAPTEEEIDMHTPPDIPDITLLSQQSGDVKITAGGKTIRYNCTCGSGNVGTTSSDKTINSCKIAQCHAAVTNHDKWQYTSSFVPRADQLPRKGKVHVPFPLTNSTCRVPLARAPGVTYGKRELTVKLHPDHPTLLTYRSLGADPRPYEEWIDRYVERTIPVTEDGIEYRWGNNPPVRLWAQLTTEGKPHGWPHEIILYYYGLYPAATIAAVSAAGLAVVLSLLASCYMFATARRKCLTPYALTPGAVVPVTLGVLCCAPRAHAASFAESMAYLWDENQTLFWLELATPLAAIIILVCCLKNLLCCCQPLSFLVLVSLGTPVVKSYEHTATIPNVVGFPYKAHIERNGFSPMTLQLEVLGTSLEPTLNLEYITCEYKTVVPPPYIKCCGASECRSMERPDYQCQVYTGVYPFMWGGAYCFCDTENTQLSEAYVDRSDVCKHDHAAAYKAHTAAMKATIRISYGNLNQTTTAFVNGEHTVTVGGSRFTFGPISTAWTPFDNKIVVYKNDVYNQDFPPYGSGQPGRFGDVQSRTVESKDLYANTALKLSRPSSGTVHVPYTQTPSGFKYWIKERGTSLNDKAPFGCVIKTNPVRAENCAVGNIPVSMDIPDSAFTRVIDAPAVTNLECQVAVCTHSSDFGGIATLTFKTDKPGKCAVHSHSNVATIQEAAVDIKTDGKITLHFSTASASPAFMVSVCSAKTTCMAACEPPKDHIVPYGASHNNQVFPDMSGTAMTWVQRVAGGLGGLTLAAVAALILVTCVTMRR</w:t>
            </w:r>
          </w:p>
        </w:tc>
      </w:tr>
      <w:tr w:rsidR="00767530" w:rsidRPr="00E340F8" w14:paraId="3FD9AAD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F70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F2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XP3|POLS_CHIK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1064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IPTQTFYNRRYQPRPWAPRPTIQVIRPRPRPQRQAGQLAQLISAVNKLTMRAVPQQKPRRNRKNKKQRQKKQAPQNDPKQKKQPPQKKPAQKKKKPGRRERMCMKIENDCIFEVKHEGKVMGYACLVGDKVMKPAHVKGTIDNADLAKLAFKRSSKYDLECAQIPVHMKSDASKFTHEKPEGYYNWHHGAVQYSGGRFTIPTGAGKPGDSGRPIFDNKGRVVAIVLGGANEGARTALSVVTWNKDIVTKITPEGAEEWSLALPVLCLLANTTFPCSQPPCTPCCYEKEPESTLRMLEDNVMRPGYYQLLKASLTCSPHRQRRSTKDNFNVYKATRPYLAHCPDCGEGHSCHSPIALERIRNEATDGTLKIQVSLQIGIKTDDSHDWTKLRYMDSHTPADAERAGLLVRTSAPCTITGTMGHFILARCPKGETLTVGFTDSRKISHTCTHPFHHEPPVIGRERFHSRPQHGKELPCSTYVQSTAATAEEIEVHMPPDTPDRTLMTQQSGNVKITVNGQTVRYKCNCGGSNEGLTTTDKVINNCKIDQCHAAVTNHKNWQYNSPLVPRNAELGDRKGKIHIPFPLANVTCRVPKARNPTVTYGKNQVTMLLYPDHPTLLSYRNMGQEPNYHEEWVTHKKEVTLTVPTEGLEVTWGNNEPYKYWPQMSTNGTAHGHPHEIILYYYELYPTMTVVIVSVASFVLLSMVGTAVGMCVCARRRCITPYELTPGATVPFLLSLLCCVRTTKAATYYEAAAYLWNEQQPLFWLQALIPLAALIVLCNCLKLLPCCCKTLAFLAVMSIGAHTVSAYEHVTVIPNTVGVPYKTLVNRPGYSPMVLEMELQSVTLEPTLSLDYITCEYKTVIPSPYVKCCGTAECKDKSLPDYSCKVFTGVYPFMWGGAYCFCDAENTQLSEAHVEKSESCKTEFASAYRAHTASASAKLRVLYQGNNITVAAYANGDHAVTVKDAKFVVGPMSSAWTPFDNKIVVYKGDVYNMDYPPFGAGRPGQFGDIQSRTPESKDVYANTQLVLQRPAAGTVHVPYSQAPSGFKYWLKERGASLQHTAPFGCQIATNPVRAVNCAVGNIPISIDIPDAAFTRVVDAPSVTDMSCEVPACTHSSDFGGVAIIKYTASKKGKCAVHSMTNAVTIREADVEVEGNSQLQISFSTALASAEFRVQVCSTQVHCAAACHPPKDHIVNYPASHTTLGVQDISTTAMSWVQKITGGVGLIVAVAALILIVVLCVSFSRH</w:t>
            </w:r>
          </w:p>
        </w:tc>
      </w:tr>
      <w:tr w:rsidR="00767530" w:rsidRPr="00E340F8" w14:paraId="23BBCFEA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7B0B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671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X881|POLG_YEFV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F114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RKAQGKTLGVNMVRRGVRSLSNKIKQKTKQIGNRPGPSRGVQGFIFFFLFNILTGKKLTAHLKKLWRMLDPRQGLAVLRKVKRVVASLMRGLSSRKRRSNEMALFPLLLLGLLALSGGVTLVRKNRWLLLNVTAEDLGKTFSVGTGNCTTNILEAKYWCPDSMEYNCPNLSPREEPDDIDCWCYGVENVRVAYGRCDAVGRSKRSRRAIDLPTHENHGLKTRQEKWMTGRMGERQLQKIERWLVRNPFFAVTALAIAYLVGNNTTQRVVIALLVLAVGPAYSAHCIGITDRDFIEGVHGGTWVSATLEQDKCVTVMAPDKPSLDISLQTVAIDGPAEARKVCYSAVLTHVKINDKCPSTGEAHLAEENDGDNACKRTYSDRGWGNGCGLFGKGSIVACAKFTCAKSMSLFEVDQTKIQYVIRAQLHVGAKQENWNTDIKTLKFDALSGSQEAEFTGYGKATLECQVQTAVDFGNSYIAEMEKDSWIVDRQWAQDLTLPWQSGSGGIWREMHHLVEFEPPHAATIRVLALGNQEGSLKTALTGAMRVTKDENDNNLYKLHGGHVSCRVKLSALTLKGTSYKMCTDKMSFVKNPTDTGHGTVVMQVKVPKGAPCKIPVIVADDLTAAVNKGILVTVNPIASTNDDEVLIEVNPPFGDSYIIVGTGDSRLTYQWHKEGSSIGKLFTQTMKGAERLAVMGDAAWDFSSAGGFFTSVGKGIHTVFGSAFQGLFGGLSWITKVIMGAVLIWVGINTRNMTMSMSMILVGVIMMFLSLGVGADQGCAVNFGKRELKCGDGIFVFRDSDDWLTKYSYYPEDPVKLASIIKASHEEGKCGLNSVDSLEHEMWRSRADEINAIFEENEVDISVVVQDPKNIYQRGTHPFSRIRDGLQYGWKTWGKNLVFSPGRKNGSFIIDGKSRKECPFSNRVWNSFQIEEFGMGVFTTRVFMDATFDYSVDCDGAILGAAVNGKKSAHGSPTFWMGSHEVNGTWMIHTLETLDYKECEWPLTHTIGTSVEESDMFMPRSIGGPVSSHNRIPGYKVQTNGPWMQVPLEVKREVCPGTSVVVDSNCDGRGKSTRSTTDSGKIIPEWCCRSCTMPPVSFHGSDGCWYPMEIRPMKTSDSHLVRSWVTAGEVHAVPFGLVSMMIAMEVVLRRRQGPKQMLVGGVVLLGAMLVGQVTVLDLVKFVVAVGLHFHEINNGGDAMYMALIASFSIRPGLLMGFGLRTLWSPRERLVMAFGAAMVEIALGGMMGGLWQYLNAVSLCVLTINAISSRKASNMILPLMALMTPMTMHEVRMATMLFCTVVIIGVLHQNSKDTSMQKTIPIVALTLTSYMGLTQPFLGLCAYMSTQVFGRRSIPVNEALAAAGLVGVLAGLAFQDMENFLGPIAVGGILMMLVSVAGRVDGLELKKLGEISWEEEAEISGSSSRYDVALSEQGEFKLLSEDKVPWDQIVMTSLALVGAAIHPFALLLVLGGWILHIKGARRSGDVLWDIPTPKVIEECEHLEDGIYGIFQSTFLGASQRGVGVAQGGVFHTMWHVTRGAFLLRNGKKLVPSWASVKEDLVAYGGSWKLDGRWDGEEEVQLIAAVPGKSVVNVQTKPSLFRVKNGGEIGAVALDYPSGTSGSPIVNRNGEVVGLYGNGILVGDNSFVSAISQTELKEESKEELQEIPTMLKKGMTTILDFHPGAGKTRRFLPQILAECARRRLRTLVLAPTRVVLSEMKEAFQGLDVKFHTQAFSAHGSGKEVIDAMCHATLTYRMLEPTRVVNWEVIIMDEAHFLDPASIAARGWAAHRARANESATILMTATPPGTSDEFPHSNGEIEDVQTDIPSEPWTAGHEWILADKRPTAWFLPSIRAANVMAASLRKAGKNVVVLNRKTFEKEYPTIKQKKPDFILATDIAEMGANLCVERVLDCRTAYKPVLVDEGKKVAIKGPLRISASSAAQRRGRIGRNPNRDGDSYYYSEPTSEDNAHHVCWLEASMLLDNMEVRGGMVAPLYGIEGTKTPVSPGEMRLRDDQRRVFRELVRGCDLPVWLAWQVAKAGLKTNDRKWCFEGPEEHEILNDNGETVKCRSPGGAKRALRPRWCDERVSSDQSALADFIKFAEGRRGAAEMLVILTELPDFLAKKGGEAMDTISVFLHSEEGSRAYRNALSMMPEAMTIVMLFLLAGLLTSGAVIFFMSPKGMSRMSMAMGTMAGSGYLMFLGGVKPTHISYVMLIFFVLMVVVIPEPGQQRTIQDNQVAYLIIGILTLLSVVAANELGMLEKTKEDFFGKRDITTPSGAIPWSWPDLDLKPGAAWTVYVGIVTMLSPMLHHWIKVEYGNLSLSGIAQSASVLSFMDKGIPFMKMNISVVILLVSGWNSITVIPLLCGIGGAMLHWTLILPGIKAQQSKLAQKRVFHGVAKNPVVDGNPTADIEEAPEMPALYEKKLALYLLLALSLMSVAMCRTPFSLAEGIVLSSAALGPLIEGNTSLLWNGPMAVSMTGVMRGNYYAFVGVMYNLWKMKTERRGSASGKTLGEVWKRELNLLDKQQFEMYKRTDIIEVDRDMARRHLAEGKVDTGVAVSRGTAKLRWFHERGYVKLEGRVTDLGCGRGGWCYYAAAQKEVSGVKGYTLGRDGHEKPMNVQSLGWNIVTFKDKTDVHRLEPLKCETLLCDIGESSPSSATEGERTLRVLDTVEKWLACGVDNFCIKVLAPYMPDVIEKLELLQRRFGGTVIRNPLSRNSTHEMYYVSGARSNITFTVNQTSRLLMRRMRRPTGKVTLEADVILPIGTRSVETDKGPLDKDAIEERVERIKNEYATTWFYDNDNPYRTWHYCGSYVTKTSGSAASMINGVIKILTFPWDRIEEVTRMAMTDTTPFGQQRVFKEKVDTRAKDPPAGTRKIMKVVNRWLFRHLSREKNPRLCTKEEFIAKVRSHAAVGAFLEEQEQWKTANEAVQDPKFWEMVDAERKLHQQGRCQSCVYNMMGKREKKLSEFGKAKGSRAIWYMWLGARFLEFEALGFLNEDHWASRENSGGGVEGTGLQYLGYVIRDLSAKEGGGFYADDTAGWDTRITEADLDDEQEIMSYMSPEQRKLAWAIMEMTYKNKVVKVLRPAPGGKAFMDIISRRDQRGSGQVVTYALNTITNLKVQLIRMAEAEMVINHQHVQECGENVLERLETWLAENGCDRLSRMAVSGDDCVVRPVDDRFGLALSHLNAMSKVRKDISEWQPSKGWTDWENVPFCSHHFHELVLKDGRKIVVPCRDQDELIGRGRVSPGNGWMIKETACLSKAYANMWSLMYFHKRDMRLLSFAVSSAVPTAWVPSGRTTWSVHGRGEWMTTEDMLDVWNRVWVLNNPHMTDKTTIKEWRDVPYLTKRQDKLCGSLIGMTNRATWASHIHLVIHRIRTLIGQEKFTDYLTVMDRYSVDADLQPGELI</w:t>
            </w:r>
          </w:p>
        </w:tc>
      </w:tr>
      <w:tr w:rsidR="00767530" w:rsidRPr="00E340F8" w14:paraId="556BB41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2410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3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476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960|POLG_HCVJ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9DBD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NPKPQRKTKRNTNRRPQDVKFPGGGQIVGGVYLLPRRGPRLGVRATRKTSERSQPRGRRQPIPKDRRSTGKSWGKPGYPWPLYGNEGLGWAGWLLSPRGSRPSWGPNDPRHRSRNVGKVIDTLTCGFADLMGYIPVVGAPLGGVARALAHGVRVLEDGVNYATGNLPGCSFSIFLLALLSCITVPVSAVQVKNTSNSYMVTNDCSNDSITWQLQGAVLHVPGCVPCEKVGNMSRCWIPVSPNVAVRQPGALTQGLRTHIDMVVVSATLCSALYVGDLCGGVMLAAQMFIVSPQHHWFVQECNCSIYPGAITGHRMAWDMMMNWSPTATMILAYAMRVPEVIIDIISGAHWGVMFGLAYFSMQGAWAKVVVILLLAAGVDANTRTVAGSAAATTRGFTSMFSSGSKQNLQLINTNGSWHINRTALNCNDSLNTGFIASLFYVNRFNSSGCPHRLSVCRSIEAFRIGWGTLQYEDNVTNPEDMRPYCWHYPPKPCGIVPARSVCGPVYCFTPSPVVVGTTDARGVPTYTWGENETDVFLLNSTRPPRGSWFGCTWMNSTGFTKTCGAPPCRIRADFNASTDLLCPTDCFRKHSDATYIKCGSGPWLTPKCMVDYPYRLWHYPCTVNYSIFKIRMYVGGVEHRLTAACNFTRGDPCNLEDRDRSQLSPLLHSTTEWAILPCTYSDLPALSTGLLHLHQNIVDVQYMYGLSPALTKYVVRWEWVVLLFLLLADARVCA</w:t>
            </w:r>
          </w:p>
        </w:tc>
      </w:tr>
      <w:tr w:rsidR="00767530" w:rsidRPr="00E340F8" w14:paraId="3C6386D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E861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E688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WQY5|POLS_CHIK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01D5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IPTQTFYNRRYQPRPWTPRPTIQVIRPRPRPQRKAGQLAQLISAVNKLTMRAVPQQKPRKNRKNKKQKQKQQAPRNNMNQKKQPPKKKPAQKKKKPGRRERMCMKIENDCIFEVKHEGKVTGYACLVGDKVMKPAHVKGTIDNADLAKLAFKRSSKYDLECAQIPVHMKSDASKFTHEKPEGYYNWHHGAVQYSGGRFTIPTGAGKPGDSGRPIFDNKGRVVAIVLGGANEGARTALSVVTWNKDIVTKITPEGAEEWSLAIPVMCLLANTTFPCSQPPCAPCCYEKEPEKTLRMLEDNVMSPGYYQLLQASLTCSPRRQRRSIKDNFNVYKATRPYLAHCPDCGEGHSCHSPVALERIRNEATDGTLKIQVSLQIGIKTDDSHDWTKLRYMDNHMPADAERAGLLVRTSAPCTITGTMGHFILARCPKGETLTVGFTDGRKISHSCTHPFHHDPPVIGREKFHSRPQHGKELPCSTYVQSNAATAEEVEVHMPPDTPDRTLMSQQSGNVKITVNSQTVRYKCNCGDSNEGLTTTDKVINNCKVDQCHAAVTNHKKWQYNSPLVPRNVELGDRKGKIHIPFPLANVTCRGPKARNPTVTYGKNQVIMLLYPDHPTLLSYRNMGEEPNYQEEWVTHKKEVRLTVPTEGLEVTWGNNEPYKYWPQLSTNGTAHGHPHEIILYYYELYPTMTVVVVSVASFVLLSMVGVAVGMCMCARRRCITPYELTPGATVPFLLSLICCIRTAKAATYQEAAVYLWNEQQPLFWLQAIIPLAALIVLCNCLRLLPCCCKTLTFLAVMSVGAHTVSAYEHVTVIPNTVGVPYKTLVNRPGYSPMVLEMELLSVTLEPTLSLDYITCEYKTVIPSPYVKCLRYSECKDKSLPDYSCKVFTGVYPFMWGGAYCFCDTENTQLSEAHVEKSESCKTEFASAYRAHTASASGKLRVLYQGNNVTVSAYANGDHAVTVKDAKFIVGPMSSAWTPFDNKIVVYKGDVYNMDYPPFGAGRPGQFGDIQSRTPESEDVYANTQLVLQRPSAGTVHVPYSQAPSGFKYWLKERGASLQHTAPFGCQIATNPVRAMNCAVGNMPISIDIPDAAFTRVVDAPSLTDMSCEVPACTHSSDFGGAAIIKYAASKKGKCAVHSMTNAVTIREAEIEVEGNSQLQISFSTALASAEFRVQVCSTQVHCAAECHPPKDHIVNYPASHTTLGVQDISATAMSWVQKITGGVGLVVAVAALILIVVLCVSFSRH</w:t>
            </w:r>
          </w:p>
        </w:tc>
      </w:tr>
      <w:tr w:rsidR="00767530" w:rsidRPr="00E340F8" w14:paraId="56DC1A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398E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205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W79|PP4C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3FBA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ACTDSANSTFSRVDSPTSGPSDQLTTHDLDRHIEKLMRCELIAEQDVKTLCAKAREILAEEGNVQVIDSPVTICGDIHGQFYDLMELFKVGGPVPNTNYLFLGDFVDRGFYSVETFLLLLALKARYPDRMMLIRGNHESRQITQVYGFYDECLRKYGNASVWKHCTEVFDYLSLAAVIDGKVFCVHGGLSPSISTMDQIRVIDRKQEVPHDGPMCDLLWSDPEEGNVGWGLSPRGAGYLFGADASKTFCETNGVDLICRAHQLVMEGYKWHFNEKVLTVWSAPNYCYRCGNVAAILELDENLNKEFTIFEAAPQENRGAPAKKPHADYFL</w:t>
            </w:r>
          </w:p>
        </w:tc>
      </w:tr>
      <w:tr w:rsidR="00767530" w:rsidRPr="00E340F8" w14:paraId="734D3494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F3A5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11EF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754|POLG_HCVH9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276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NPKPQRKTKRNTNRRPQDVKFPGGGQIVGGVYLLPRRGPRVGVRATRKTSERSQPRGRRQPIPKARRPEGRSWAQPGYPWPLYGNEGCGWAGWLLSPRGSRPSWGPSDPRRRSRNLGKVIDTLTCGFADLMGYIPLVGAPLGGAARALAHGVRVLEDGVNYATGNLPGCSFSIFLLALLSCLTVPASAVGVRNSSGVYHVTNDCPNASVVYETENLIMHLPGCVPYVREGNASRCWVSLSPTVAARDSRVPVSEVRRRVDSIVGAAAFCSAMYVGDLCGSIFLVGQIFTFSPRHHWTTQDCNCSIYPGHVTGHRMAWDMMMNWSPTGALVVAQLLRIPQAIVDMIAGAHWGVLAGLAYYSMVGNWAKVVVVLLLFAGVDAETRVTGGAAGHTAFGFASFLAPGAKQKIQLINTNGSWHINRTALNCNESLDTGWLAGLLYYHKFNSSGCPERMASCQPLTAFDQGWGPITHEGNASDDQRPYCWHYALRPCGIVPAKKVCGPVYCFTPSPVVVGTTDRAGVPTYRWGANETDVLLLNNSRPPMGNWFGCTWMNSSGFTKTCGAPACNIGGSGNNTLLCPTDCFRKHPDATYSRCGSGPWLTPRCLVDYPYRLWHYPCTVNYTIFKIRMFVGGVEHRLDAACNWTRGERCDLDDRDRAELSPLLLSTTQWQVLPCSFTTLPALSTGLIHLHQNIVDVQYLYGLSSAVTSWVIKWEYVVLLFLLLADARICACLWMMLLISQVEAALENLIVLNAASLVGTHGIVPFFIFFCAAWYLKGKWAPGLAYSVYGMWPLLLLLLALPQRAYALDQELAASCGATVFICLAVLTLSPYYKQYMARGIWWLQYMLTRAEALLQVWVPPLNARGGRDGVVLLTCVLHPHLLFEITKIMLAILGPLWILQASLLKVPYFVRAHGLIRLCMLVRKTAGGQYVQMALLKLGAFAGTYIYNHLSPLQDWAHSGLRDLAVATEPVIFSRMEIKTITWGADTAACGDIINGLPVSARRGREVLLGPADALTDKGWRLLAPITAYAQQTRGLLGCIITSLTGRDKNQVEGEVQIVSTATQTFLATCVNGVCWTVYHGAGSRTIASASGPVIQMYTNVDQDLVGWPAPQGARSLTPCTCGASDLYLVTRHADVIPVRRRGDNRGSLLSPRPISYLKGSSGGPLLCPMGHAVGIFRAAVCTRGVAKAVDFVPVESLETTMRSPVFTDNSSPPTVPQSYQVAHLHAPTGSGKSTKVPAAYAAQGYKVLVLNPSVAATLGFGAYMSKAHGIDPNVRTGVRTITTGSPITHSTYGKFLADGGCSGGAYDIIICDECHSVDATSILGIGTVLDQAETAGVRLTILATATPPGSVTVPHSNIEEVALSTEGEIPFYGKAIPLNYIKGGRHLIFCHSKKKCDELAAKLVGLGVNAVAFYRGLDVSVIPTTGDVVVVATDALMTGYTGDFDSVIDCNTCVVQTVDFSLDPTFSIETSTVPQDAVSRSQRRGRTGRGKHGIYRYVSPGERPSGMFDSVVLCECYDAGCAWYELTPAETTVRLRAYLNTPGLPVCQDHLEFWESVFTGLTHIDAHFLSQTKQSGENFPYLVAYQATVCARAKAPPPSWDQMWKCLIRLKPTLTGATPLLYRLGGVQNEITLTHPITKYIMACMSADLEVVTSTWVLVGGVLAALAAYCLSTGSVVIVGRIILSGKPAVIPDREVLYREFDEMEECAAHIPYLEQGMHLAEQFKQKALGLLQTASKQAETITPAVHTNWQKLESFWAKHMWNFVSGIQYLAGLSTLPGNPAIASLMSFTAAVTSPLTTQQTLLFNILGGWVAAQLAAPAAATAFVGAGITGAVIGSVGLGKVLVDILAGYGAGVAGALVAFKIMSGEAPTAEDLVNLLPAILSPGALVVGVVCAAILRRHVGPGEGAVQWMNRLIAFASRGNHVSPTHYVPESDASVRVTHILTSLTVTQLLKRLHVWISSDCTAPCAGSWLKDVWDWICEVLSDFKSWLKAKLMPQLPGIPFVSCQRGYRGVWRGEGIMHARCPCGADITGHVKNGSMRIVGPKTCSNTWRGSFPINAHTTGPCTPSPAPNYTFALWRVSAEEYVEVRRLGDFHYITGVTTDKIKCPCQVPSPEFFTEVDGVRLHRYAPPCKPLLRDEVTFSIGLNEYLVGSQLPCEPEPDVAVLTSMLTDPSHITAETAARRLNRGSPPSLASSSASQLSAPSLKATCTTHHDSPDADLITANLLWRQEMGGNITRVESENKIVILDSFDPLVAEEDDREISVPAEILLKSKKFPPAMPIWARPDYNPPLVEPWKRPDYEPPLVHGCPLPPPKPTPVPPPRRKRTVVLDESTVSSALAELATKTFGSSTTSGVTSGEAAESSPAPSCDGELDSEAESYSSMPPLEGEPGDPDLSDGSWSTVSSDGGTEDVVCCSMSYSWTGALITPCAAEETKLPINALSNSLLRHHNLVYSTTSRSAGQRQKKVTFDRLQVLDDHYRDVLKEAKAKASTVKAKLLSVEEACSLTPPHSARSKFGYGAKDVRSHSSKAIRHINSVWQDLLEDNTTPIDTTIMAKNEVFCVKPEKGGRKPARLIVYPDLGVRVCEKRALYDVVKQLPIAVMGTSYGFQYSPAQRVDFLLNAWKSKKNPMGFSYDTRCFDSTVTEADIRTEEDLYQSCDLVPEARAAIRSLTERLYIGGPLTNSKGQNCGYRRCRASGVLTTSCGNTITCYLKASAACRAAKLRDCTMLVCGDDLVVICESAGVQEDAANLRAFTEAMTRYSAPPGDPPQPEYDLELITSCSSNVSVAHDGAGKRVYYLTRDPETPLARAAWETARHTPVNSWLGNIIMFAPTLWVRMVLMTHFFSILIAQEHLEKALDCEIYGAVHSVQPLDLPEIIQRLHGLSAFSLHSYSPGEINRVAACLRKLGVPPLRAWRHRARSVRATLLSQGGRAAICGKYLFNWAVKTKLKLTPLPSASQLDLSNWFTGGYSGGDIYHSVSHVRPRWFFWCLLLLSVGVGIYLLPNR</w:t>
            </w:r>
          </w:p>
        </w:tc>
      </w:tr>
      <w:tr w:rsidR="00767530" w:rsidRPr="00E340F8" w14:paraId="48A69BF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E71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B2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N7|PP6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A02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WKFDLHTSSHLDTLLEREDLSLPELLDEEDVLQECKVVNRKLLDFLLQPPHLQAMVAWVTQEPPDSGEERLRYKYPSVACEILTSDVPQINDALGADESLLNRLYGFLQSTGSLNPLLASFFSKVMGILINRKTDQLVSFLRKKDDFVDLLLQHIGTSAIMDLLLRLLTCVERPQLRQDVVNWLNEEKIVQRLIEQIHPSKDENQHSNASQSLCDIIRLSREQMIQVQDSPEPDQLLATLEKQETIEQLLSNMFEGEQSQSVIVSGIQVLLTLLEPRRPRSESVTVNSFFSSVDGQLELLAQGALESTVSSVGALHALRPRLSCFHQLLLEPPKLEPLQMTWGMLAPPLGNTRLHVVKLLASALSANDAALTHELLALDVPNTMLDLFFHYVFNNFLHAQVEGCVSTMLSLGPPPDSSPETPIQNPVVKHLLQQCRLVERILTSWEENDRVQCAGGPRKGYMGHLTRVAGALVQNTEKGPNAEQLRQLLKELPSEQQEQWEAFVSGPLAETNKKNMVDLVNTHHLHSSSDDEDDRLKEFNFPEEAVLQQAFMDFQMQRMTSAFIDHFGFNDEEFGEQEESVNAPFDKTANITFSLNADDENPNANLLEICYKDRIQQFDDDEEEEDEEEAQGSGESDGEDGAWQGSQLARGARLGQPPGVRSGGSTDSEDEEEEDEEEEEDEEGIGCAARGGATPLSYPSPGPQPPGPSWTATFDPVPTDAPTSPRVSGEEELHTGPPAPQGPLSVPQGLPTQSLASPPARDALQLRSQDPTPPSAPQEATEGSKVTEPSAPCQALVSIGDLQATFHGIRSAPSSSDSATRDPSTSVPASGAHQPPQTTEGEKSPEPLGLPQSQSAQALTPPPIPNGSAPEGPASPGSQ</w:t>
            </w:r>
          </w:p>
        </w:tc>
      </w:tr>
      <w:tr w:rsidR="00767530" w:rsidRPr="00E340F8" w14:paraId="6574914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A1D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3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528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TP1|PRU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15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YLQGCRAALQESRPLHVVLGNEACDLDSTVSALALAFYLAKTTEAEEVFVPVLNIKRSELPLRGDIVFFLQKVHIPESILIFRDEIDLHALYQAGQLTLILVDHHILSKSDTALEEAVAEVLDHRPIEPKHCPPCHVSVELVGSCATLVTERILQGAPEILDRQTAALLHGTIILDCVNMDLKIGKATPKDSKYVEKLEALFPDLPKRNDIFDSLQKAKFDVSGLTTEQMLRKDQKTIYRQGVKVAISAIYMDLEAFLQRSNLLADLHAFCQAHSYDVLVAMTIFFNTHNEPVRQLAIFCPHVALQTTICEVLERSHSPPLKLTPASSTHPNLHAYLQGNTQVSRKKLLPLLQEALSAYFDSMKIPSGQPETADVSREQVDKELDRASNSLISGLSQDEEDPPLPPTPMNSLVDECPLDQGLPKLSAEAVFEKCSQISLSQSTTASLSKK</w:t>
            </w:r>
          </w:p>
        </w:tc>
      </w:tr>
      <w:tr w:rsidR="00767530" w:rsidRPr="00E340F8" w14:paraId="4488C3F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F6A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762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9747|PRVB_SCOJ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9DA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SVLKDAEVTAALDGCKAAGSFDHKKFFKACGLSGKSTDEVKKAFAIIDQDKSGFIEEEELKLFLQNFKAGARALSDAETKAFLKAGDSDGDGKIGIDEFAAMIKG</w:t>
            </w:r>
          </w:p>
        </w:tc>
      </w:tr>
      <w:tr w:rsidR="00767530" w:rsidRPr="00E340F8" w14:paraId="30BABF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3C3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F7A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T3|PSBQ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4694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GGLHGASPAVLEGSLKINGSSRLNGSGRVAVAQRSRLVVRAQQSEETSRRSVIGLVAAGLAGGSFVQAVLADAISIKVGPPPAPSGGLPAGTDNSDQARDFALALKDRFYLQPLPPTEAAARAKESAKDIINVKPLIDRKAWPYVQNDLRSKASYLRYDLNTIISSKPKDEKKSLKDLTTKLFDTIDNLDYAAKKKSPSQAEKYYAETVSALNEVLAKLG</w:t>
            </w:r>
          </w:p>
        </w:tc>
      </w:tr>
      <w:tr w:rsidR="00767530" w:rsidRPr="00E340F8" w14:paraId="492D8E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008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29D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51|PRSS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D33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KGVLGPGQLGAVAILLYLGLLRSGTGAEGAEAPCGVAPQARITGGSSAVAGQWPWQVSITYEGVHVCGGSLVSEQWVLSAAHCFPSEHHKEAYEVKLGAHQLDSYSEDAKVSTLKDIIPHPSYLQEGSQGDIALLQLSRPITFSRYIRPICLPAANASFPNGLHCTVTGWGHVAPSVSLLTPKPLQQLEVPLISRETCNCLYNIDAKPEEPHFVQEDMVCAGYVEGGKDACQGDSGGPLSCPVEGLWYLTGIVSWGDACGARNRPGVYTLASSYASWIQSKVTELQPRVVPQTQESQPDSNLCGSHLAFSSAPAQGLLRPILFLPLGLALGLLSPWLSEH</w:t>
            </w:r>
          </w:p>
        </w:tc>
      </w:tr>
      <w:tr w:rsidR="00767530" w:rsidRPr="00E340F8" w14:paraId="139F699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2B7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120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434|PTK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D51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WDKAHLGPKYVGLWDFKARTDEELSFQAGDLLHVTKKEELWWWATLLDAEGKALAEGYVPHNYLAEKETVESEPWFFGCISRSEAMHRLQAEDNSKGAFLIRVSQKPGADYVLSVRDAQAVRHYRIWKNNEGRLHLNEAVSFSNLSELVDYHKTQSLSHGLQLSMPCWKHKTEPLPHWDDWERPREEFTLCKKLGAGYFGEVFEALWKGQVHVAVKVISRDNLLHQHTFQAEIQAMKKLRHKHILSLYAVATAGDPVYIITELMPKGNLLQLLRDSDEKALPILELVDFASQVAEGMCYLESQNYIHRDLAARNVLVTENNLCKVGDFGLARLVKEDIYLSHEHNVPYKWTAPEALSRGHYSIKSDVWSFGVLLHEIFSRGQMPYPGMSNHETFLRVDAGYRMPCPLECPPNIHKLMLSCWSRDPKQRPCFKDLCEKLTGITRYENLV</w:t>
            </w:r>
          </w:p>
        </w:tc>
      </w:tr>
      <w:tr w:rsidR="00767530" w:rsidRPr="00E340F8" w14:paraId="5AB87F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A388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B56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179|PUR3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91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VVLISGNGSNLQAIIDACKTNKIKGTVRAVFSNKADAFGLERARQAGIATHTLIASAFDSREAYDRELIHEIDMYAPDVVVLAGFMRILSPAFVSHYAGRLLNIHPSLLPKYPGLHTHRQALENGDEEHGTSVHFVTDELDGGPVILQAKVPVFAGDSEDDITARVQTQEHAIYPLVISWFADGRLKMHENAAWLDGQRLPPQGYAADE</w:t>
            </w:r>
          </w:p>
        </w:tc>
      </w:tr>
      <w:tr w:rsidR="00767530" w:rsidRPr="00E340F8" w14:paraId="6EBF402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E55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E44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51|PTGE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2A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PGLVMESGQVLPAFLLCSTLLVIKMYAVAVITGQMRLRKKAFANPEDALKRGGLQYYRSDPDVERCLRAHRNDMETIYPFLFLGFVYSFLGPNPLIAWIHFLVVLTGRVVHTVAYLGKLNPRLRSGAYVLAQFSCFSMALQILWEVAHHL</w:t>
            </w:r>
          </w:p>
        </w:tc>
      </w:tr>
      <w:tr w:rsidR="00767530" w:rsidRPr="00E340F8" w14:paraId="342283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0D7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44D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914|PTG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D8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TKTWTLKKHFVGYPTNSDFELKTAELPPLKNGEVLLEALFLTVDPYMRVAAKRLKEGDTMMGQQVAKVVESKNVALPKGTIVLASPGWTTHSISDGKDLEKLLTEWPDTIPLSLALGTVGMPGLTAYFGLLEICGVKGGETVMVNAAAGAVGSVVGQIAKLKGCKVVGAVGSDEKVAYLQKLGFDVVFNYKTVESLEETLKKASPDGYDCYFDNVGGEFSNTVIGQMKKFGRIAICGAISTYNRTGPLPPGPPPEIVIYQELRMEAFVVYRWQGDARQKALKDLLKWVLEGKIQYKEYIIEGFENMPAAFMGMLKGDNLGKTIVKA</w:t>
            </w:r>
          </w:p>
        </w:tc>
      </w:tr>
      <w:tr w:rsidR="00767530" w:rsidRPr="00E340F8" w14:paraId="28103AB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17E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9A2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230|PX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D128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TASAFYQKHRVNLLRSSYIILLLATLYNSNSSSSNNKTDKKDSESTVLENKKIEEGKETAVDREEDESSKEELTIVSKHSTDSEDGAIIIDKESKTNHKGGERKGKVDFLFKLLLHDKKCLILFITQAILLNIRTLLSLRVATLDGQLVSTLVRAQYANFTKILLGKWMILGIPASFINSLISYTTKLCAVTINRKVSDFLLSKYLSNHHTFYSVASAESVSEIQDNLTKDIYTFSMNSSLLLNQLLKPMLDLILCSFKLLTSNTSVMGEGTLALGLIVYASNSLLKLIQPNFTRLTMASASLESWFRSLHSNLHSSNEEIALLRGQKRELENVDYSFYRLVLFLNREIKARAIYDVATAFVIKYTWGAAGLVLCSIPIFFKNKPSEDTLQLKEPGNDMTADFITNRRLLVTASSSIGRFVELKRNIQQLRGIRLRLNKFNDLLDANKGDDEKEPRDERCIVEYDDSRIKFENIPLITPANQVLVPELSFDLKHGNHLLIIGPNGCGKSSLFRILGGLWPIRATPNKNHQSKLIMPRRTVDRDCAIFYLPQRPYMGNRSTFREQIIYPDSIEQFKERYHNDYDLGDADLIKILQLLDLEDLVTENMSLLLAQRTSKNDSQQLSTEDNQSPCAIKVRDAFSIVRNWSEELTIGVQQRLAMARMYYHKPKFAVLDECTSAVAPEMEQRMYENAQNFGISLISVCHRTSLWHFHNYLLKFDGKGGYQFGPFNPKERLCNEEKLLELNAILDQQVPLWERKLKDLTIAKESNIIRKSETNLNLFEKIEDPKTSKSNALFNANKGQRITSPTGQETSKRLPLFSQPSSSASSNLLRNNKSLNKKVKTKKEEGKER</w:t>
            </w:r>
          </w:p>
        </w:tc>
      </w:tr>
      <w:tr w:rsidR="00767530" w:rsidRPr="00E340F8" w14:paraId="0E1A3C8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A89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BB7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613|PTTG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1E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IFVDKDNEEPGSRLASKDGLKLGSGVKALDGKLQVSTPRVGKVFGAPGLPKASRKALGTVNRVTEKPVKSSKPLQSKQPTLSVKKITEKSTKTQGSAPAPDDAYPEIEKFFPFDPLDFESFDLPEEHQISLLPLNGVPLMILNEERGLEKLLHLDPPSPLQKPFLPWESDPLPSPPSALSALDVELPPVCYDADI</w:t>
            </w:r>
          </w:p>
        </w:tc>
      </w:tr>
      <w:tr w:rsidR="00767530" w:rsidRPr="00E340F8" w14:paraId="0EAD748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9072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A6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858|PTH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F907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RLVQQWSVLVFLLSYSVPSRGRSVEGLGRRLKRAVSEHQLLHDKGKSIQDLRRRFFLHHLIAEIHTAEIRATSEVSPNSKPAPNTKNHPVRFGSDDEGRYLTQETNKVETYKEQPLKTPGKKKKGKPGKRREQEKKKRRTRSAWPSTAASGLLEDPLPHTSRTSLEPSLRTH</w:t>
            </w:r>
          </w:p>
        </w:tc>
      </w:tr>
      <w:tr w:rsidR="00767530" w:rsidRPr="00E340F8" w14:paraId="37C7AE8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5C4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E1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72|PU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61F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DFQALALESRGMGELLPTKKFWEPDDSTKDGQKGIFLGDDEWRETAWGASHHSMSQPIMVQRRSGQGFHGNSEVNAILSPRSESGGLGVSMVEYVLSSSPADKLDSRFRKGNFGTRDAETDGPEKGDQKGKASPFEEDQNRDLKQGDDDDSKINGRGLPNGMDADCKDFNRTPGSRQASPTEVVERLGPNTNPSEGLGPLPNPTANKPLVEEFSNPETQNLDAMEQVGLESLQFDYPGNQVPMDSSGATVGLFDYNSQQQLFQRTNALTVQQLTAAQQQQYALAAAQQPHIAGVFSAGLAPAAFVPNPYIISAAPPGTDPYTAAGLAAAATLAGPAVVPPQYYGVPWGVYPANLFQQQAAAAANNTASQQAASQAQPGQQQVLRAGAGQRPLTPNQGQQGQQAESLAAAAAANPTLAFGQGLATGMPGYQVLAPTAYYDQTGALVVGPGARTGLGAPVRLMAPTPVLISSAAAQAAAAAAAGGTASSLTGSTNGLFRPIGTQPPQQQQQQPSTNLQSNSFYGSSSLTNSSQSSSLFSHGPGQPGSTSLGFGSGNSLGAAIGSALSGFGSSVGSSASSSATRRESLSTSSDLYKRSSSSLAPIGQPFYNSLGFSSSPSPIGMPLPSQTPGHSLTPPPSLSSHGSSSSLHLGGLTNGSGRYISAAPGAEAKYRSASSTSSLFSSSSQLFPPSRLRYNRSDIMPSGRSRLLEDFRNNRFPNLQLRDLIGHIVEFSQDQHGSRFIQQKLERATPAERQMVFNEILQAAYQLMTDVFGNYVIQKFFEFGSLDQKLALATRIRGHVLPLALQMYGCRVIQKALESISSDQQVISEMVKELDGHVLKCVKDQNGNHVVQKCIECVQPQSLQFIIDAFKGQVFVLSTHPYGCRVIQRILEHCTAEQTLPILEELHQHTEQLVQDQYGNYVIQHVLEHGRPEDKSKIVSEIRGKVLALSQHKFASNVVEKCVTHASRAERALLIDEVCCQNDGPHSALYTMMKDQYANYVVQKMIDMAEPAQRKIIMHKIRPHITTLRKYTYGKHILAKLEKYYLKNSPDLGPIGGPPNGML</w:t>
            </w:r>
          </w:p>
        </w:tc>
      </w:tr>
      <w:tr w:rsidR="00767530" w:rsidRPr="00E340F8" w14:paraId="597696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7F1A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2D65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64|PUR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AD0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SESSPAATSLPNGDCGRPRARSGGNRVTVVLGAQWGDEGKGKVVDLLAQDADIVCRCQGGNNAGHTVVVDSVEYDFHLLPSGIINPNVTAFIGNGVVIHLPGLFEEAEKNVQKGKGLDGWEKRLIISDRAHIVFDFHQAADGIQEQQRQEQAGKNLGTTKKGIGPVYSSKAARSGLRMCDLVSDFDGFSERFKVLANQYKSIYPTLEIDIEGELQQLKGYMERIKPMVKDGVYFLYEALHGPPKKILVEGANAALLDIDFGTYPFVTSSNCTVGGVCTGLGMPPQNVGEVYGVVKAYTTRVGIGAFPTEQDNEIGELLQTRGREFGVTTGRKRRCGWLDLVSLKYAHMINGFTALALTKLDILDMFTEIKVGVAYKLDGETIPHFPANQEVLNKVEVQYKTLPGWNTDISNARTFKELPVNAQNYVRFIEDELQIPVKWIGVGKSRESMIQLF</w:t>
            </w:r>
          </w:p>
        </w:tc>
      </w:tr>
      <w:tr w:rsidR="00767530" w:rsidRPr="00E340F8" w14:paraId="18F053C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760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EE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02|PTN2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D3C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LNVNLMLGQAQECLLEKSMLDNRKSFLVARISAQVVDYYKEACRALENPDTASLLGRIQKDWKKLVQMKIYYFAAVAHLHMGKQAEEQQKFGERVAYFQSALDKLNEAIKLAKGQPDTVQDALRFAMDVIGGKYNSAKKDNDFIYHEAVPALDTLQPVKGAPLVKPLPVNPTDPAVTGPDIFAKLVPMAAHEASSLYSEEKAKLLREMLAKIEDKNEVLDQFMDSMQLDPDTVDNLDAYNHIPPQLMEKCAALSVRPDTVKNLVQSMQVLSGVFTDVEASLKDIRDLLEEDELQEQKLQETLGQAGAGPGPSVTKAELGEVRREWAKYTEVHEKASFTNSELHRAMNLHVGNLRLLSGPLDQVRAALPTPALTPEDKAVLQNLKRILAKVQEMRDQRVSLEQQLRELIQKDDITASLVTTDHSEMKKLFEEQLKKYDQLKVYLEQNLAAQDNVLRALTEANVQYAAVRRVLSELDQKWNSTLQTLVASYEAYEDLMKKSQEGKDFYADLESKVAALLERAQSLCRAQEAARQQLLDRELKKKAPPPRPTAPKPLLSRREEGEAAEAGDQPEELRSLPPDMMAGPRLPDPFLGTAAPLHFSPGPFPGSTGPATHYLSGPLPPGTYSGPTQLMQPRAAVPMAPGPVLYPAPVYTSELGLVPRSSPQHGIVSSPYAGVGPPQPIVGLPSAPPPQFSGPELAMDVRPATTTVDSVQAPISSHMALRPGPAPAPPQPCFPVPQPVPQSVPQPQPLPTPYTYSIGTKQHLTGPLPQHHFPPGIPTSFPAPRIGPQPPPQLQPQPQPQPQPQPPPQPQPQPQPQPQPQPQPQPQRPVFGPQPTQQPLPFQHPHLFPSQAPGILTPPPPYPFTPQPGVLGQPPPTRHTQLYPGPPPDTLPPHSGALPFPSPGPPHPHPTLAYGPAPSPRPLGPQATPVSIRGPPPANQPAPSPHLVPSPAPSPGPGPVPSRPPTAEPPPCLRRGAAAADLLSSSPESQHGGTQPPGGGQPLLQPTKVDAAERPTAQALRLIEQDPYEHPERLQKLQQELESFRGQLGDAGALDAVWRELQEAQEHDARGRSIAIARCYSLKNRHQDVMPYDSNRVVLRSGKDDYINASCVEGLSPYCPPLVATQRPLPGTAADFWLMVHEQKVSVIVMLVSEAEMEKQKVARYFPIERGQPMVHGALSVALSSVRTTDTHVERVLSLQFRDQSLKRSLVHLHFPTWPELGLPDSPGNLLRFIQEVHAHYLHQRPLHTPIVVHCSSGVGRTGAFALLYAAVQEVEAGSRIPELPQLVRRMRQQRKHMLQEKLHLKFCHEALVRHVEQVLQRHGVPPPGKPVASMSVSQKSHLPQDSQDLVLGGDVPISSIQATIAKLSIRPLGGLDSPAASLPSLVEPPGLPPASLPEPTPAPPSSPPPPSSPLPEPPQPEEEPSVPEAPSLGPPSSSLELLASLTPEAFSLDSSLRGKQRMSKQNFLQAHNGQGLRAAQPTDDPLSLLDPLWTLNKT</w:t>
            </w:r>
          </w:p>
        </w:tc>
      </w:tr>
      <w:tr w:rsidR="00767530" w:rsidRPr="00E340F8" w14:paraId="10EB4F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C9B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E622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895|RAM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BDF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RVERAGGPRLPRTRVGRPAALRLLLLLGAVLNPHEALAQPLPTTGTPGSEGGTVKNYETAVQFCWNHYKDQMDPIEKDWCDWAMISRPYSTLRDCLEHFAELFDLGFPNPLAERIIFETHQIHFANCSLVQPTFSDPPEDVLLAMIIAPICLIPFLITLVVWRSKDSEAQA</w:t>
            </w:r>
          </w:p>
        </w:tc>
      </w:tr>
      <w:tr w:rsidR="00767530" w:rsidRPr="00E340F8" w14:paraId="304AC3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5A9D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5F7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151|RAG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D34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TAARAWVLVLALWGAVAGGQNITARIGEPLVLSCKGAPKKPPQQLEWKLNTGRTEAWKVLSPQGGPWDSVARILPNGSLLLPATGIVDEGTFRCRATNRRGKEVKSNYRVRVYQIPGKPEIVDPASELTASVPNKVGTCVSEGSYPAGTLSWHLDGKLLIPDGKETLVKEETRRHPETGLFTLRSELTVIPTQGGTHPTFSCSFSLGLPRRRPLNTAPIQLRVREPGPPEGIQLLVEPEGGIVAPGGTVTLTCAISAQPPPQVHWIKDGAPLPLAPSPVLLLPEVGHEDEGTYSCVATHPSHGPQESPPVSIRVTETGDEGPAEGSVGESGLGTLALALGILGGLGVVALLVGAILWRKRQPRREERKAPESQEDEEERAELNQSEEAEMPENGAGGP</w:t>
            </w:r>
          </w:p>
        </w:tc>
      </w:tr>
      <w:tr w:rsidR="00767530" w:rsidRPr="00E340F8" w14:paraId="7911245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8C8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337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246|PT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3555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QQYQQQRRKFAAAFLAFIFILAAVDTAEAGKKEKPEKKVKKSDCGEWQWSVCVPTSGDCGLGTREGTRTGAECKQTMKTQRCKIPCNWKKQFGAECKYQFQAWGECDLNTALKTRTGSLKRALHNAECQKTVTISKPCGKLTKPKPQAESKKKKKEGKKQEKMLD</w:t>
            </w:r>
          </w:p>
        </w:tc>
      </w:tr>
      <w:tr w:rsidR="00767530" w:rsidRPr="00E340F8" w14:paraId="4AAF0C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AD0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78E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771|RA51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53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LRVGLCPGLTEEMIQLLRSHRIKTVVDLVSADLEEVAQKCGLSYKALVALRRVLLAQFSAFPVNGADLYEELKTSTAILSTGIGSLDKLLDAGLYTGEVTEIVGGPGSGKTQVCLCMAANVAHGLQQNVLYVDSNGGLTASRLLQLLQAKTQDEEEQAEALRRIQVVHAFDIFQMLDVLQELRGTVAQQVTGSSGTVKVVVVDSVTAVVSPLLGGQQREGLALMMQLARELKTLARDLGMAVVVTNHITRDRDSGRLKPALGRSWSFVPSTRILLDTIEGAGASGGRRMACLAKSSRQPTGFQEMVDIGTWGTSEQSATLQGDQT</w:t>
            </w:r>
          </w:p>
        </w:tc>
      </w:tr>
      <w:tr w:rsidR="00767530" w:rsidRPr="00E340F8" w14:paraId="7D59D8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12C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EDD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C3|RAB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0C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EDMEVAIKMVVVGNGAVGKSSMIQRYCKGIFTKDYKKTIGVDFLERQIQVNDEDVRLMLWDTAGQEEFDAITKAYYRGAQACVLVFSTTDRESFEAVSSWREKVVAEVGDIPTVLVQNKIDLLDDSCIKNEEAEALAKRLKLRFYRTSVKEDLNVNEVFKYLAEKYLQKLKQQIAEDPELTHSSSNKIGVFNTSGGSHSGQNSGTLNGGDVINLRPNKQRTKKNRNPFSSCSIP</w:t>
            </w:r>
          </w:p>
        </w:tc>
      </w:tr>
      <w:tr w:rsidR="00767530" w:rsidRPr="00E340F8" w14:paraId="56285267" w14:textId="77777777" w:rsidTr="005C1E46">
        <w:trPr>
          <w:trHeight w:val="6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DE3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2C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F6|R1A_BC51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C5E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HISLAFANDEEISAIGFGSVEEAVSYYSDAAVNGFDQCRFVSLGLQDAVVGVEDDDVVMLITGVTQLRAYLGTFGDRPLNLRGWLLFSNCNYFLEELDLVFGRCGGTTIPVDQFMCGADGAPVIQEGDWTFMDYFQDSNQFTLNGITYVKAWDVDRKPNDYAKQNVTCIRRITYITDHRHVLADGTTMKTARHPKVNKSVVLDSPFDQIYKEVGSPFMGNGSTFVEMLKDPAFFHALITCECGRSEWTVGDWKGYNSLCCNIKCKPITIVTPKAVPGAVVITKAGIGAGLKCYNNVFLKHIIDLVVPGTNLGWGVWRIAKVQSKDDVATSGNVLVDDPEDRLDPCYFGNDGPFATKFKFQLLANSFDDEVKGAIVQGVVHVNTAICDVVKDILGLPWFVKKLGSLVTVMWDQFVAGVQSMKICTLKVVQLAKALSCATMSVVKGVITLVAEVPEIFKRLFYTLTSALKSLCTSSCDALVVAGKSFAKIGDYVLLPSALVRLVSSKVKGKAQSGIKQLQFATVVLGDTHKVESDRVEFSSVNLKMVDEEFPLNPVGHTVAVGNQAFFCSDGLYRFMADRDLVITSPIFKPELELEPIFECDAIPGFPKVAASNVAELCVKVDTLLFNYDKIYKKYSTIIKGDRCYIQCTHTFKAPSYYFDDDEFVELCTKYYKLPDFDAFYNAVHAATDMDQFCALCTSGFEVFIPRVPDCPPILNDIDGGSIWTSFILSVRSATDFIKTLKIDLGLNGVVVFVTKKFRKAGALLQKLYNAFLDTVTSFIKVAGVAFKYCATCVPKIVINGCYHTVTRLFAKDLQIPTEDGVADFNTFNHCVFPVNPTRIETDSLELEEVDFVEPGVDGKLVILDDYSFYSDGTNYYPSDGKGVVASCFKKKGGGVVTISDEVQVRTIDPVYKVRLEYEFEDETLVKVCEKAIGTKLKVTGDWSNLLETLEKAMDVVRQHLDVPDYFVYDEEGGTDLNLTIMVSQWPLSSDSEDDFKAVDDEPNANTDETVDTFAEDVAETQNVQQDVTQDEVEAVCDLVVKATEEGPIEHEELSEDQKEVQQALAFIEDKPVVVKPDVFAFSYASYGGLKVLNQSSNNCWVSSALVQLQLTGLLDSDEMQLFNAGRVSPMVKRCYESQRAIFGSLGDVSACLESLLKDRDGMSITCTIDCGCGPGVRVYENAIFRFTPLKTAFPMGRCLICSKTLMHTITQMKGTGIFCRDATALDVDTLVVKPLCAAVYVGAQDGGHYLTNMYDANMAVDGHGRHPIKFNTINTLCYKDVDWEVSNGSCDVKPFLTYKNIEFYQGELSALLSVNHDFVVNAANEQLSHGGGIAKALDDLTKGELQVLSNQYVSRNGSIKVGSGVLIKCKEHSILNVVGPRKGKHAAELLTKAYTFVFKQKGVPLMPLLSVGIFKVPITESLAAFLACVGDRVCKCFCYTDKERLAIQNFVTSFQTEQPVEPLPVIQEVKGVQLEKPVPDVKVENPCEPFRIEGDAKFYDLTPSMVQSLQVTRLVSFTNSDLCLGSFVRDCDGYVQGSLGGAIANYKKSNPVLPAGNCVTLKCDGFISFTFVILPKEGDTNYEKNFNRAIAKFLKLKGSLLVVVEDSSVFNKISHASVAGYVAKPALVDTLFEAKPVQVVVTQDQRSFHTVELSTSQTYGQQLGDCVVEDKKVTNLKPVSKDKVVSVVPNVDWDKHYGFVDAGIFHTLDHTMFVFDNNVVNGKRVLRTSDNNCWINAVCLQLQFANAKFKPKGLQQLWESYCTGDVAMFVHWLYWITGVEKGEPSDAENTLNIISRFLKPQGSVEMLRATSTTCDGTCSTKRVVSTPVVNASVLKVGLDDGNCVHGLPLVDRVVSVNGTVIITNVGDTPGKPVVATENLLLDGVSYTVFQDSTTGVGHYTVFDKEAKLMFDGDVLKPCDLNVSPVTSVVVCNNKKIVVQDPVKRVELDASKFLDTMNVASEKFFTFGDFVSRNIIVLIVYLFSLLAICFRALKKRDMKVMAGVPERTGIILKRSVKYNYKALKFFFRLKFQYIKVFLKFSLVLYTLYALMFMFIRFTPVGTPICKRYTDGYANSTFDKNDYCGNVLCKICLYGYEELSDFTHTRVIWQHLKDPLIGNILPLFYLVFLIIFGGFFVRIGITYFIMQYINAAGVALGYQDNVWLLHLLPFNSMGNIIVVAFIVTRILLFLKHVLFGCDKPSCIACSKSAKLTRVPLQTILQGVTKSFYVNANGGKKFCKKHNFFCVDCDSYGYGCTFINDVIAPELSNVTKLNVIPTGPATIIIDKVEFSNGFYYLYSGSTFWKYNFDITEAKYACKDVLKNCNILTDFVVFNNSGSNVTQVKNACVYFSQLLCKPIKLVDSALLASLNVDFSANLHKAFVEVLSNSFGKDLSNCSNMNECRESLGLSDVPEEEFSAAVSEAHRYDVLISDVSFNNLIVSYAKPEEKLAVHDIANCMRVGAKVVNHNVLTKDNVPVVWLAKDFIALSEEARKYIVRTTKTKGINFMLTFNDRRMHLTIPTISVANKKGAGLPSLFTRLYSFFWHLCVLIVVLFVATSLLDFSAQVTSDTQYDFKYIENGVLKVFEKPLDCVHNAFVNFNEWHNAKFGSIPTNSRRCPIVVGTSDEVRYIPGVPAGVFLYGKSLIFAMSTIFGTSGLCFDDRGLTDPDSCIFNSACTTLSGIGGRNVYCYREGVVDNAKLYSSLLPHSYYRLMDGNHIVLPEIITRGFGIRTIKTQAMTYCRTGECIDSQAGVCVGLDRFFVYSKTPGSDYVCGTGFFSLLFNVIGMFSNSIPVTVMSGQILLNCVVAFTAVMACFAFTKFKRLFGDMSFGVLSVGLCTVVNNLSYVVTQNSIGMLAYATLYFLCTKGVRYSWVWHVGFAISYCFLAPWWVVLAYLICALLEFLPNLFKLKVSTQLFEGDKFVGSFESAASGTFVLDMHSYQKLANSISTEKLKQYCASYNRYKYYSGSASEADYRLACFAHLAKAMSDFANDHMDKLYTPPTVSYNSTLQAGLRKMAQPSGIVEGCIVRVSYGNLTLNGLWLGDTVICPRHVIASNTTNVIDYDHAMSLVRLHNFSISSGNMFLGVISASMRGTLLHIKVNQSNVNTPNYTYKVLKPGDSFNILACYDGSAAGVYGVNMRTNYTIRGSFISGACGSPGYNINNGVVEFCYMHHLELGSGCHVGSDMDGTMYGKYEDQPTLQIEGASNLVTENVCSWLYGALINGDRWWLSSVSVGVDTYNEWALRNGMTALKNVDCFSLLVAKTGVDVGRLLASIQKLHGNFGGKSILGCTSLCDEFTLSEVVKQMYGVTLQSGKVSRAFRNASIVCCLLFLFLSEMLNHSKLFWINPGYITPVFLAIIVASSALMLLVKHKLLFLQLYLLPSLCIVSGYNIFKDYHFYTYMLEEFDYKVPFGGFNVTGVLNISLCCFVMGLHTFRFLQTPNKIFSYVVAVLTVLYTYYYSTDVLGLILTSMSGFTNYWFIGTATYKLATYVLPHTSLLDSFDAIKAVVFLYLLLGYCNCVYYGSLYWINRFCKLTLGCYEFKVSAAEFKYMVANGLRAPTGVFDALILSLKLIGVGGRKTIKISSVQSKLTDLKCTNVVLLGCLSNMNIAANSREWAYCVDLHNKINLCNDAEAAQEMLLALLAFFLSKNSAFGVDELLDSYFNDSSVLQSVAATYVNLPSYLAYETARQSYEDALANGSPPQLVKQLRHAMNVAKSEFDREASTQRKLDRMAEQAASQMYKEARAVNRKSKVVSAMHSLLFGMLRRLDMSSVDTILSLAKDGVVPLSIIPAVSATKLNIVVSDIESYSKIQREGCVHYAGVIWSVVDIKDNDGKPVHAKEVVTSNVESLAWPLFLNCERIIKLQNNEIIPSKIKQRPIKAEGEGVVADGNALYSNEGGRTFMYAFISDKPDLKVVKWEFDGGSNAIELEPPCKFLVEAPSGPVVKYLYFVRNLNNLRRGAVLGFIGATVRLQAGKQTEQATNSSLLTLCAFAVDPPKTYLDAVKSGHRPVGNCVKMLANGSGNGQAITNGVEASTNQDSYGGASVCLYCRAHVEHPDMDGFCKLRGKYVQVPLGTLDPIRFVLENTVCKVCGCWQANGCTCDRAVIQSVDSGYLNECGALVQLD</w:t>
            </w:r>
          </w:p>
        </w:tc>
      </w:tr>
      <w:tr w:rsidR="00767530" w:rsidRPr="00E340F8" w14:paraId="540F0D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E1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76DB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862|RACE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DE1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QGSGATRVKLVVVGDGAVGKTCLLICYAQNDFPVDYVPTVFENYTATRKRGNEDIKVHLWDTAGQEEYDRLRPLSYPGADVVLLCFSTISQSSYEAIRDKWAPEVNHYIPDVPSILVGTKIDLREQQHPDPNSGKFEPITADMGISMQKQIKAKKYLEVSAKTRQGLEEVFSAAIEIVLESRGMDKKSQDGSSSASGVPSGDKPTKGKAGKKKSGCIIL</w:t>
            </w:r>
          </w:p>
        </w:tc>
      </w:tr>
      <w:tr w:rsidR="00767530" w:rsidRPr="00E340F8" w14:paraId="79C72D5B" w14:textId="77777777" w:rsidTr="005C1E46">
        <w:trPr>
          <w:trHeight w:val="6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76A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29D2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F8|R1A_BCHK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F0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LVLGVNEKTHVQLSLPVLQVRDVLVRGFGDSVEEALSEAREHLKNGTCGLVELEKGVLPQLEQPYVFIKRSDALSTNHGHKVVELVAELDGIQFGRSGITLGVLVPHVGETPIAYRNVLLRKNGNKGAGGHSFGIDLKSYDLGDELGTDPIEDYEQNWNTKHGSGALRELTRELNGGVVTRYVDNNFCGPDGYPLECIKDFLARAGKSMCTLSEQLDYIESKRGVYCCREHEHEIVWFTERSEKSYEHQTPFEIKSAKKFDTFKGECPKFVFPLNSKVKVIQPRVEKKKTEGFMGRIRSVYPVATPQECNDMHLSTLMKCNHCDEVSWQTCDFLKATCEQCGTENLVCEGPTTCGYLPTNAVVKMPCPACQDPEVGPEHSVADYHNHSNIETRLRKGGRTKCFGGCVFSYVGCYNKRAYWVPRASANIGANHTGITGENVETLNEDLLEILNRERVNINIVGDFRFNEEVAIILASFSASPSAFIETVKGLDYKSFKVIVESCGNYKVTNGKPVTGAWNIGQQRSILTPLCGFPSQAAGVIRSIFSRTLDAANHSILDLQRAAVTTLDGISEQSLRLVDAMVYTSDLLTNSVVVMAYVTGGLVQQTMQWLSNMLGTAVDKLKPVFTWVEAKLSAGVEFLRDAWEILKFLITGVFDVIKGQIQVATDNIKECVKIFLGVVNKALEMCLDQVTIAGTKLRALNLGEVFIAQSRGLYRQCIRGKEQLQLLMPLKAPKEVTFLEGDAHDTVLTSEEVVLKSGELEALETPIDSFTSGAVVGTPVCINGLMLLELENKEQYCALSPGLLATNNVFRLKGGAPVKGVTFGEDTVLEVQGYKNVKITFELDVRVDKVLNEKCSVYTVESGTEVTEFACVVAEAVVKTLQPVSDLLTPMGIDLDEWSVATFYLFDDAGEEKLSSRMYCSFYPPDEEEDCEECEDEEETCEHEYGTEDDYKGLPLEFGASTETPHVEEEEEEEDWLDDAIEAEPEPEPLPEEPVNQFVGYLKLTDNVAIKCIDIVKEAQSAKPTVIVNAANTHLKHGGGVAGALNKATNGAMQNESDEYIRQNGPLTVGGSCLLSGHNLAEKCLHVVGPNLNAGEDVQLLKRAYENFNSQDVLLAPLLSAGIFGAKPLQSLKMCVEIVRTQVYLAVNDKSLYDQIVLDYLDSLKPKVESPNKEEEPKLEEPKAVQPVAEKPVDVKPKIKACIDEVTTTLEETKFLTNKLLLFADINGKLYQDSQNMLRGEDMSFLEKDAPYIVGDVITSGDITCVIIPAKKSGGTTEMLARALKEVPVAEYITTYPGQGCAGYTLEEAKTALKKCKSAFYVLPSETPNEKEEVLGTVSWNLREMLAHAEETRKLMPICLDVRAIMATIQRKYKGIKVQEGIVDYGVRFFFYTSKEPVASIITKLNSLNEPLVTMPIGYVTHGLNLEEAARCMRSLKAPAVVSVSSPDAVTAYNGYLTSSSKTPEEYFVETTSLAGSYRDWSYSGQRTELGVEFLKRGDKIVYHTTGSPIEFHLDGEVLPLDKLKSLLSLREVKTIKVFTTVDNTNLHTHIVDMSMTYGQQFGPTYLDGADVTKIKPHVNHEGKTFFVLPSDDTLRSEAFEYYHTIDESFLGRYMSALNHTKKWKFPQVGGLTSIKWADNNCYLSSVLLALQQVEVKFNAPALQEAYYRARAGDAANFCALILAYSNKTVGELGDVRETMTHLLQHANLESAKRVLNVVCKHCGQKTTTLKGVEAVMYMGTLSYDELKTGVSIPCVCGRNATQYLVQQESSFVMMSAPPAEYKLQQGAFLCANEYTGNYQCGHYTHITAKETLYRVDGAHLTKMSEYKGPVTDVFYKETSYTTAIKPVSYKLDGVTYTEIEPKLDGYYKKGNAYYTEQPIDLVPTQPMPNASFDNFKLTCSNTKFADDLNQMTGFKKPASRELTVTFFPDLNGDVVAIDYRHYSTSFKKGAKLVHKPILWHINQTTNKTTYKPNIWCLRCLWSTKPVDTSNSFEVLVVEDTQGMDNLACESQTTTSEEVVENPTVQKEIIECDVKTTEVVGNVILKPSEEGVKVTQELGHEDLMAAYVEETSITIKKPNELSLALGLKTLATHGAAAINSVPWSKILAYVKPFLGQTAVITSNCIKKCVQRVFSNYMPYVITLLFQLCTFTKSTNSRIKASLPTTIAKNSVKSVAKLCLDVCINYVKSPKFSKLFTIVMWLLLLSICLGSLTYVTAVLGVCLSSLGVPSYCDGVRELYINSSNVTTMDFCQGYFPCSVCLSGLDSLDSYPALETIQVTISSYKLDLTFLGLAAEWLLAYMLFTKFFYLLGLSAIMQAFFGYFASHFISNSWLMWFIISIVQMAPVSAMVRMYIFFASFYYVWKSYVHIMDGCTSSTCMMCYKRNRATRVECTTIVNGVKRSFYVYANGGRGFCKAHNWNCLNCDTFCAGSTFISDEVARDLSLQFKRPINPTDQSAYVVDSVTVKNGALHLYFDKAGQKTYERHPLSHFVNLDNLRANNTKGSLPINVIVFDGKSKCEESAAKSASVYYSQLMCQPILLLDQALVSDVGDSTEVSVKMFDAYVDTFSATFSVPMEKLKALVATAHSELAKGVALDGVLSTFVSAARQGVVDTDVDTKDVIECLKLSHHSDIEVTGDSCNNFMLTYNKVENMTPRDLGACIDCNARHINAQVAKSHNVSLVWNVKDYMSLSEQLRKQIRSAAKKNNIPFRLTCATTRQVVNVITTKISLKGGKVVSTWFKLLLKVTLLCVLAALFCYVIMPVHSLSVHDGYTNEIIGYKAIQDGVTRDIVSTDDCFANKHAGFDSWFSQRGGSYRNDKNCPVVAAIITREIGFIVPGLPGTVLRALNGDFLHFLPRVFSAVGNICYTPSKLIEYSDFATSACVLAAECTIFKDAMGKPVPYCYDTNLLEGSISYSELRPDTRYVLMDGSIIQFPNTYLEGSVRVVTTFDAEYCRHGTCERSEVGVCLSTSGRWVLNNEHYRALPGVFCGVDAMNLIANIFTPLVQPVGALDVSASVVAGGIIAILVTCAAYYFMKFRRAFGEYNHVVAANALLFLMSFTILCLAPAYSFLPGVYSIFYLYLTFYFTNDVSFLAHLQWFAMFSPIVPFWITAIYVFCISLKHFHWFFSNYLKKRVMFNGVTFSTFEEAALCTFLLNKEMYLRLRSETLLPLTQYNRYLALYNKYKYFSGALDTTSYREAACCHLAKALNDFSNSGADVLYQPPQTSITSAVLQSGFRKMAFPSGKVEGCMVQVTCGTTTLNGLWLDDTVYCPRHVVCTAEDMLNPNYDDLLIRKSNHSFLVQAGNVQLRVIGHSMQNCLLRLKVDTSNPKTPKYKFVRIQPGQTFSVLACYNGSPSGVYQCAMRPNHTIKGSFLNGSCGSVGFNIDYDCVSFCYMHHMELPTGVHAGTDLEGKFYGPFVDRQTAQAAGTDTTITLNVLAWLYAAVINGDRWFLNRFTTTLNDFNLVAMKYNYEPLTQDHVDILGPLSAQTGIAVLDMCAALKELLQNGMNGRTILGSTILEDEFTPFDVVRQCSGVTFQGKFKKIVKGTHHWMLLTFLTSLLILVQSTQWSLFFFVYENAFLPFALGIMAVAACAMLLVKHKHAFLCLFLLPSLATVAYFNMVYMPASWVMRIMTWLELADTSLSGYRLKDCVMYASALVLLILMTARTVYDDAARRVWTLMNVITLVYKVYYGNSLDQAISMWALVISVTSNYSGVVTTIMFLARAIVFVCVEYYPLLFITGNTLQCIMLVYCFLGYCCCCYFGLFCLLNRYFRLTLGVYDYLVSTQEFRYMNSQGLLPPKSSIDAFKLNIKLLGIGGKPCIKVATVQSKMSDVKCTSVVLLSVLQQLRVESSSKLWAQCVQLHNDILLAKDTTEAFEKMVSLLSVLLSMQGAVDINKLCEEMLDNRATLQAIASEFSSLPSYAAYATAQEAYEQAVSNGDSEVVLKKLKKSLNVAKSEFDHDAAMQRKLEKMADQAMTQMYKQARSEDKRAKVTSAMQTMLFTMLRKLDNDALNNIINNARDGCVPLNIIPLTTAAKLMVVVPDYGTYKNTCDGNTFTYASALWEIQQVVDADSKIVQLSEINMDNSPNLAWPLIVTALRANSAVKLQNNELSPVALRQMSCAAGTTQTACTDDNALAYYNNAKGGRFVLALLSDHQDLKWARFPKSDGTGTIYTELEPPCRFVTDTPKGPKVKYLYFIKGLNNLNRGMVLGSLAATVRLQAGNATEVPANSTVLSFCAFAVDPAKAYKDYLASGGQPITNCVKMLCTHTGTGQAITVTPEANMDQESFGGASCCLYCRCHIDHPNPKGFCDLKGKYVQIPTTCANDPVGFTLRNTVCTVCGMWKGYGCSCDQLREPMMQSADASTFLNGFAV</w:t>
            </w:r>
          </w:p>
        </w:tc>
      </w:tr>
      <w:tr w:rsidR="00767530" w:rsidRPr="00E340F8" w14:paraId="067933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23F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49B6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5U1|RAB10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F7CC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KTYDLLFKLLLIGDSGVGKTCVLFRFSDDAFNTTFISTIGIDFKIKTVELQGKKIKLQIWDTAGQERFHTITTSYYRGAMGIMLVYDITNGKSFENISKWLRNIDEHANEDVERMLLGNKCDMDDKRVVPKGKGEQIAREHGIRFFETSAKANINIEKAFLTLAEDILRKTPVKEPNSENVDISSGGGVTGWKSKCC</w:t>
            </w:r>
          </w:p>
        </w:tc>
      </w:tr>
      <w:tr w:rsidR="00767530" w:rsidRPr="00E340F8" w14:paraId="7F592A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C09E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8EBF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D1|RAB5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44CC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RGATRPNGPNTGNKICQFKLVLLGESAVGKSSLVLRFVKGQFHEFQESTIGAAFLTQTVCLDDTTVKFEIWDTAGQERYHSLAPMYYRGAQAAIVVYDITNEESFARAKNWVKELQRQASPNIVIALSGNKADLANKRAVDFQEAQSYADDNSLLFMETSAKTSMNVNEIFMAIAKKLPKNEPQNPGANSARGRGVDLTEPAQPARSQCCSN</w:t>
            </w:r>
          </w:p>
        </w:tc>
      </w:tr>
      <w:tr w:rsidR="00767530" w:rsidRPr="00E340F8" w14:paraId="396E61D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C7B4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617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N0|R3GE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433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SGPPQPDQGLPPPLAAVPVPWKSTDPCQGHRESPGALVETSAGEEAQGQEGPAAAQLDVLRLRSSSMEIREKGSEFLKEELHRAQKELKLKDEECERLSKVREQLEQELEELTASLFEEAHKMVREANMKQAASEKQLKEARGKIDMLQAEVTALKTLVITSTPASPNRELHPQLLSPTKAGPRKGHSRHKSTSSTLCPAVCPAAGHTLTPDREGKEVDTILFAEFQAWRESPTLDKTCPFLERVYREDVGPCLDFTMQELSVLVRAAVEDNTLTIEPVASQTLPTVKVAEVDCSSTNTCALSGLTRTCRHRIRLGDSKSHYYISPSSRARITAVCNFFTYIRYIQQGLVRQDAEPMFWEIMRLRKEMSLAKLGFFPQEA</w:t>
            </w:r>
          </w:p>
        </w:tc>
      </w:tr>
      <w:tr w:rsidR="00767530" w:rsidRPr="00E340F8" w14:paraId="10A0D6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AB80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5CF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12|RAB3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892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TDSRYGQKESSDQNFDYMFKILIIGNSSVGKTSFLFRYADDSFTPAFVSTVGIDFKVKTIYRNDKRIKLQIWDTAGQERYRTITTAYYRGAMGFILMYDITNEESFNAVQDWSTQIKTYSWDNAQVLLVGNKCDMEDERVVSSERGRQLADHLGFEFFEASAKDNINVKQTFERLVDVICEKMSESLDTADPAVTGAKQGPQLTDQQAPPHQDCAC</w:t>
            </w:r>
          </w:p>
        </w:tc>
      </w:tr>
      <w:tr w:rsidR="00767530" w:rsidRPr="00E340F8" w14:paraId="5BFABEB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164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96B5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H3KB22|QUEE_BURM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BFE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YAVKEIFYTLQGEGANAGRPAVFCRFAGCNLWSGREEDRAQAVCRFCDTDFVGTDGENGGKFKDADALVATIAGLWPAGEAHRFVVCTGGEPMLQLDQPLVDALHAAGFGIAIETNGSLPVLESIDWICVSPKADAPLVVTKGNELKVVIPQDNQRLADYAKLDFEYFLVQPMDGPSRDLNTKLAIDWCKRHPQWRLSMQTHKYLNIP</w:t>
            </w:r>
          </w:p>
        </w:tc>
      </w:tr>
      <w:tr w:rsidR="00767530" w:rsidRPr="00E340F8" w14:paraId="36D455E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7328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EFC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62|REEP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02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LRQRFERFLEQKNVATEALGALEARTGVEKRYLAAGALALLGLYLLFGYGASLLCNVIGFVYPAYASVKAIESPSKEDDTVWLTYWVVYALFGLVEFFSDLLLFWFPFYYAGKCAFLLFCMTPGPWNGALLLYHRVIRPLFLKHHMALDSAASQLSGRALDLAAGITRDVLQALARGRALVTPASTSEPPAALELDPK</w:t>
            </w:r>
          </w:p>
        </w:tc>
      </w:tr>
      <w:tr w:rsidR="00767530" w:rsidRPr="00E340F8" w14:paraId="20EF1A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19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A73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L5|RET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EF1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APPEHAEEGCPAPAAEEQAPPSPPPPQASPAERQQQEEEAQEAGAAEGAGLQVEEAAGRAAAAVTWLLGEPVLWLGCRADELLSWKRPLRSLLGFVAANLLFWFLALTPWRVYHLISVMILGRVIMQIIKDMVLSRTRGAQLWRSLSESWEVINSKPDERPRLSHCIAESWMNFSIFLQEMSLFKQQSPGKFCLLVCSVCTFFTILGSYIPGVILSYLLLLCAFLCPLFKCNDIGQKIYSKIKSVLLKLDFGIGEYINQKKRERSEADKEKSHKDDSELDFSALCPKISLTVAAKELSVSDTDVSEVSWTDNGTFNLSEGYTPQTDTSDDLDRPSEEVFSRDLSDFPSLENGMGTNDEDELSLGLPTELKRKKEQLDSGHRPSKETQSAAGLTLPLNSDQTFHLMSNLAGDVITAAVTAAIKDQLEGVQQALSQAAPIPEEDTDTEEGDDFELLDQSELDQIESELGLTQDQEAEAQQNKKSSGFLSNLLGGH</w:t>
            </w:r>
          </w:p>
        </w:tc>
      </w:tr>
      <w:tr w:rsidR="00767530" w:rsidRPr="00E340F8" w14:paraId="319A7C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CFB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4FA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97|REN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D2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WRRMPRWGLLLLLWGSCTFGLPTDTTTFKRIFLKRMPSIRESLKERGVDMARLGPEWSQPMKRLTLGNTTSSVILTNYMDTQYYGEIGIGTPPQTFKVVFDTGSSNVWVPSSKCSRLYTACVYHKLFDASDSSSYKHNGTELTLRYSTGTVSGFLSQDIITVGGITVTQMFGEVTEMPALPFMLAEFDGVVGMGFIEQAIGRVTPIFDNIISQGVLKEDVFSFYYNRDSENSQSLGGQIVLGGSDPQHYEGNFHYINLIKTGVWQIQMKGVSVGSSTLLCEDGCLALVDTGASYISGSTSSIEKLMEALGAKKRLFDYVVKCNEGPTLPDISFHLGGKEYTLTSADYVFQESYSSKKLCTLAIHAMDIPPPTGPTWALGATFIRKFYTEFDRRNNRIGFALAR</w:t>
            </w:r>
          </w:p>
        </w:tc>
      </w:tr>
      <w:tr w:rsidR="00767530" w:rsidRPr="00E340F8" w14:paraId="2024AA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9511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BB16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HG4|REN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5663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VFVIFSLFIAAINASGEFTVLNRPKAISFKGNDALESHYVGDVLYASMGNAVSGDTNWNGLTINDPFNLAKGVILVHVQGIGHVTTAGNVKTYELTGSGTDASLNALAAELEAANEPVCDINFEQFDDGVQAWKSCFGDFEAPAAKPTKHLNPSLHTADKQFLQEVGFINSAADHLAEMAKPSNVLMLRVSVDGVAKAHGEKSVAVEEANKLLSAAISRLLAASQKSSDSVLFVQTTEKDVAASRAKRDTIAASTTNPYNLAVYYGSDYPVIFNIILWFMVVFGLSLLAICYAIAAMDPGRDSIIYRMTSTRIKKDN</w:t>
            </w:r>
          </w:p>
        </w:tc>
      </w:tr>
      <w:tr w:rsidR="00767530" w:rsidRPr="00E340F8" w14:paraId="51FF92F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ABB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3D3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00|RBT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5F5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VLDKEDGVPMLSVQPKGKQKGCAGCNRKIKDRYLLKALDKYWHEDCLKCACCDCRLGEVGSTLYTKANLILCRRDYLRLFGTTGNCAACSKLIPAFEMVMRARDNVYHLDCFACQLCNQRFCVGDKFFLKNNMILCQMDYEEGQLNGTFESQVQ</w:t>
            </w:r>
          </w:p>
        </w:tc>
      </w:tr>
      <w:tr w:rsidR="00767530" w:rsidRPr="00E340F8" w14:paraId="4BFA2C4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B707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A28C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31|RAR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06EE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NKERLFAAGALGPGSGYPGAGFPFAFPGALRGSPPFEMLSPSFRGLGQPDLPKEMASLSVETQSTSSEEMVPSSPSPPPPPRVYKPCFVCNDKSSGYHYGVSSCEGCKGFFRRSIQKNMVYTCHRDKNCIINKVTRNRCQYCRLQKCFEVGMSKEAVRNDRNKKKKEVKEEGSPDSYELSPQLEELITKVSKAHQETFPSLCQLGKYTTNSSADHRVQLDLGLWDKFSELATKCIIKIVEFAKRLPGFTGLSIADQITLLKAACLDILMLRICTRYTPEQDTMTFSDGLTLNRTQMHNAGFGPLTDLVFAFAGQLLPLEMDDTETGLLSAICLICGDRMDLEEPEKVDKLQEPLLEALRLYARRRRPSQPYMFPRMLMKITDLRGISTKGAERAITLKMEIPGPMPPLIREMLENPEMFEDDSSQPGPHPNASSEDEVPGGQGKGGLKSPA</w:t>
            </w:r>
          </w:p>
        </w:tc>
      </w:tr>
      <w:tr w:rsidR="00767530" w:rsidRPr="00E340F8" w14:paraId="5083C0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817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606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36|RAP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EE5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YKLVVLGSGGVGKSALTVQFVQGIFVEKYDPTIEDSYRKQVEVDCQQCMLEILDTAGTEQFTAMRDLYMKNGQGFALVYSITAQSTFNDLQDLREQILRVKDTEDVPMILVGNKCDLEDERVVGKEQGQNLARQWCNCAFLESSAKSKINVNEIFYDLVRQINRKTPVEKKKPKKKSCLLL</w:t>
            </w:r>
          </w:p>
        </w:tc>
      </w:tr>
      <w:tr w:rsidR="00767530" w:rsidRPr="00E340F8" w14:paraId="676155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A7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0C0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07|RAS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294C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AVPSDNLPTYKLVVVGDGGVGKSALTIQFFQKIFVPDYDPTIEDSYLKHTEIDNQWAILDVLDTAGQEEFSAMREQYMRTGDGFLIVYSVTDKASFEHVDRFHQLILRVKDRESFPMILVANKVDLMHLRKITREQGKEMATKHNIPYIETSAKDPPLNVDKAFHDLVRVIRQQIPEKSQKKKKKTKWRGDRATGTHKLQCVIL</w:t>
            </w:r>
          </w:p>
        </w:tc>
      </w:tr>
      <w:tr w:rsidR="00767530" w:rsidRPr="00E340F8" w14:paraId="666F39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09C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0CA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FM5|RH5_PLAF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994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IKKKLILTIIYIHLFILNRLSFENAIKKTKNQENNLTLLPIKSTEEEKDDIKNGKDIKKEIDNDKENIKTNNAKDHSTYIKSYLNTNVNDGLKYLFIPSHNSFIKKYSVFNQINDGMLLNEKNDVKNNEDYKNVDYKNVNFLQYHFKELSNYNIANSIDILQEKEGHLDFVIIPHYTFLDYYKHLSYNSIYHKSSTYGKCIAVDAFIKKINETYDKVKSKCNDIKNDLIATIKKLEHPYDINNKNDDSYRYDISEEIDDKSEETDDETEEVEDSIQDTDSNHTPSNKKKNDLMNRTFKKMMDEYNTKKKKLIKCIKNHENDFNKICMDMKNYGTNLFEQLSCYNNNFCNTNGIRYHYDEYIHKLILSVKSKNLNKDLSDMTNILQQSELLLTNLNKKMGSYIYIDTIKFIHKEMKHIFNRIEYHTKIINDKTKIIQDKIKLNIWRTFQKDELLKRILDMSNEYSLFITSDHLRQMLYNTFYSKEKHLNNIFHHLIYVLQMKFNDVPIKMEYFQTYKKNKPLTQ</w:t>
            </w:r>
          </w:p>
        </w:tc>
      </w:tr>
      <w:tr w:rsidR="00767530" w:rsidRPr="00E340F8" w14:paraId="3628AC2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AF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33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71|RGR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50B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AIRLNDGHVVTLGLLAQKDGTRKGYLSKRSADNPKWQTKWFALLQNLLFYFESDSSPRPSGLYLLEGSICKRAPSPKRGTSSKESGEKQQHYFTVNFSNDSQKTLELRTEDAKDCDEWVAAIARASYKILATEHEALMQKYLHLLQVVETEKTVAKQLRQQLEDGEVEIERLKTEVTITNLIKDNDRIQSSNKAGSADDEDSDIKKIKKVQSFLRGWLCRRKWKNIIQDYIRSPHADSMRKRNQVVFSMLEAEAEYVQQLHILVNNFLRPLRMAASSKKPPITHDDVSSIFLNSETIMFLHQIFYQGLKARISSWPTLVLADLFDILLPMLNIYQEFVRNHQYSLQILAHCKQNRDFDKLLKQYEAKPDCEERTLETFLTYPMFQIPRYILTLHELLAHTPHEHVERNSLDYAKSKLEELSRIMHDEVSETENIRKNLAIERMITEGCEILLDTSQTFVRQGSLMQMSLSEKSKSSRGRLGSLSTKKEGERQCFLFSKHLIICTRGSGGKLHLTKNGVISLIDCTLLDEPENLDDEAKGAGPEIEHLEFKIGVEPKDSLPFTVILVASTRQEKAAWTSDIIQCVDNIRCNGLMMNAFEENSKVTVPQMIKSDASLYCDDVDIRFSKTMNSCKVLQIRYASVERLLERLTDLRFLSIDFLNTFLHSYRVFTNAMVVLDKLINIYRKPMSAIPARSLELLFSSSHNAKLLYGDAPKSPRASRKFSSPPPLAIGTSSPSRRRKLSLNIPIITGGKALELASLGCSSDSYANIHSPISPFGKTTLDTGKLCMASSLPKTPEEIDVPATIPEKPGELSASRKHSSDVLKEESEDDQNHSDEDNTEVSPVKSPPTPKSFLNRTITEFPFFNYNNGILMTTCRDLVDNNRSTLSATSAFAIATAGANEGPSNKEVFRRMSLANTGFSSDQRNIDKEFVIRRAATNRVLNVLRHWVTKHTQDFDTDDTLKYRVICFLEEVMHDPDLLTQERKAAANIIRTLTLEETTEQHSMLEEVILMTEGVKTEPFENHPALEIAEQLTLLDHLVFKSIPYEEFFGQGWMKAEKYERTPYIMKTTKHFNHVSNFIASEIIRNEDISARASAIEKWVAVADICRCLHNYNAVLEITSSINRSAIFRLKKTWLKVSKQTKSLLDKLQKLVSSDGRFKNLRESLRNCDPPCVPYLGMYLTDLVFIEEGTPNYTEDGLVNFSKMRMISHIIREIRQFQQTTYKIDPQPKVIQYLLDESFMLDEESLYESSLLIEPKLPT</w:t>
            </w:r>
          </w:p>
        </w:tc>
      </w:tr>
      <w:tr w:rsidR="00767530" w:rsidRPr="00E340F8" w14:paraId="19CFA78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1B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0050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HZJ0|RN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0F3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NTCHRMSYHPGRGCPRGRGGHGARPSAPAFRPQNLRLLHPQQPPAQYQYEPPSAPSSSYSNSQAPSFMPPRPDFVPYPPPAAPSAQGPLPPCPVRPPYPNHQMRHPFPVPPCFPPMPPPMPCPNNPPASGAPPGQGTFPFMVPPPSMPHPPPPPVMPQQVNYQYPPGYSHSFPPPGFNSYQNNSSSFPPSANSSSTPHFRHLPPYSLPKAQNERRSPERLKHYDDHRHRDHSHGRGERHRSLERRERGRSPERRRPESRYRSDYDRGRTPPPRHRSYERSRERDRERHRHREARRSPSLERSYKKEYKRSGRSYALPVAPEPAGCTPELPGEMIKTTESWAPPPENVNHRSPSREKKRARWEEEKDRWSDSQGSGKEKNYTSIKEKEAEEVPPEKTEEEEEELLKPVWIRCTHSESYYSSDPMDQVGDSTVVGTSRLRDLYDKFEEELGNRQEKAKAARPPWEPPKTKLDEDLESSSESECETDDDSTCSSSSDSEVFDVIAEIKRKKAHPDRLHDELWYNDPGQMNDGPLCKCSAKARRTGIRHSIYPGEEAIKPCRPMTNNAGRLFHYRITVSPPTNFLTDRPTVIEYDDHEYIFEGFSMFAHAPLTNIPLCKVIRFNIDYTIHFIEEMMPENFCVKGLELFSLFLFRDILELYDWNLKGPLFEDSPPCCPRFHFMPRFVRFLPDGGKEVLSMHQILLYLLRCSKALVPEEEIANMLQWEELEWQKYAEECKGMIVTNPGTKPSSVRIDQLDREQFNPEVITFPIIVHFGIRPAQLSYAGDPQYQKLWKSYVKLRHLLANSPKVKQTDKQKLAQREEALQKIRQKNTMRREVTVELSSQGFWKTGIRSDVCQHAMMLPVLTHHIRYHQCLMHLDKLIGYTFQDRCLLQLAMTHPSHHLNFGMNPDHARNSLSNCGIRQPKYGDRKVHHMHMRKKGINTLINIMSRLGQDDPTPSRINHNERLEFLGDAVVEFLTSVHLYYLFPSLEEGGLATYRTAIVQNQHLAMLAKKLELDRFMLYAHGPDLCRESDLRHAMANCFEALIGAVYLEGSLEEAKQLFGRLLFNDPDLREVWLNYPLHPLQLQEPNTDRQLIETSPVLQKLTEFEEAIGVIFTHVRLLARAFTLRTVGFNHLTLGHNQRMEFLGDSIMQLVATEYLFIHFPDHHEGHLTLLRSSLVNNRTQAKVAEELGMQEYAITNDKTKRPVALRTKTLADLLESFIAALYIDKDLEYVHTFMNVCFFPRLKEFILNQDWNDPKSQLQQCCLTLRTEGKEPDIPLYKTLQTVGPSHARTYTVAVYFKGERIGCGKGPSIQQAEMGAAMDALEKYNFPQMAHQKRFIERKYRQELKEMRWEREHQEREPEEAEDIKK</w:t>
            </w:r>
          </w:p>
        </w:tc>
      </w:tr>
      <w:tr w:rsidR="00767530" w:rsidRPr="00E340F8" w14:paraId="5A2ECA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5A8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844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IIM1|RN168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CF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KESIPSLLECQCQICVEILFEPVTLPCNHTLCKPCFESTVEKASLCCPFCRRRVSSWARYRSRTNSLVNMELWEIIQKHYPKECKLRASGQESKEIVDDYQPVRLLSKPGELRREYEEEISKVEAERRACEEEENKASEEYIQKLLAEEEEEEKRQAEKRHREMEEQLKSDEELARRLSLDINNFCEGSVLASPLNSRKSDPVTTKSQKKSKNKQTNTGDIQKYLSPKSQLGSASQSEVVQEDRKSSMSKKIDDNSDVKSPTWQDTEVEEDMPTLSPQIYLEVQEQGAKSSVESPMPQLYTSDGEWYLEGKVETGPSNHEKGLCVINLEEPKARVPYSGDAATEPCGETESECTVSYMTQFLRNNTVGTENEESHLQISKGTSKRRNLEPLSEAIREPCFSAKRRKMFPKASSDQEETEISLTQKLIDLEHLLFERHKQEKQDRLLALQLQEEVDQEQMRPDRQKGSPDGYQLRTVSSPPDKVLNGQRKNSRDRNSKRQTELEQPKPRTDSKNENHQQPSFKIQLKCSVNRRKIANSTNDNCNVSKTAHSLQPSKSQKSIFQMFQRVTK</w:t>
            </w:r>
          </w:p>
        </w:tc>
      </w:tr>
      <w:tr w:rsidR="00767530" w:rsidRPr="00E340F8" w14:paraId="679392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28D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5437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W5|RN16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D0B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KDAIPSLSECQCGICMEILVEPVTLPCNHTLCKPCFQSTVEKASLCCPFCRRRVSSWTRYHTRRNSLVNVELWTIIQKHYPRECKLRASGQESEEVADDYQPVRLLSKPGELRREYEEEISKVAAERRASEEEENKASEEYIQRLLAEEEEEEKRQAEKRRRAMEEQLKSDEELARKLSIDINNFCEGSISASPLNSRKSDPVTPKSEKKSKNKQRNTGDIQKYLTPKSQFGSASHSEAVQEVRKDSVSKDIDSSDRKSPTGQDTEIEDMPTLSPQISLGVGEQGADSSIESPMPWLCACGAEWYHEGNVKTRPSNHGKELCVLSHERPKTRVPYSKETAVMPCGRTESGCAPTSGVTQTNGNNTGETENEESCLLISKEISKRKNQESSFEAVKDPCFSAKRRKVSPESSPDQEETEINFTQKLIDLEHLLFERHKQEEQDRLLALQLQKEVDKEQMVPNRQKGSPDEYHLRATSSPPDKVLNGQRKNPKDGNFKRQTHTKHPTPERGSRDKNRQVSLKMQLKQSVNRRKMPNSTRDHCKVSKSAHSLQPSISQKSVFQMFQRCTK</w:t>
            </w:r>
          </w:p>
        </w:tc>
      </w:tr>
      <w:tr w:rsidR="00767530" w:rsidRPr="00E340F8" w14:paraId="7269FBD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62D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BF8C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7K2|RL7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75C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TKDQIIEAVAAMSVMDVVELISAMEEKFGVSAAAAVAVAAGPVEAAEEKTEFDVILKAAGANKVAVIKAVRGATGLGLKEAKDLVESAPAALKEGVSKDDAEALKKALEEAGAEVEVK</w:t>
            </w:r>
          </w:p>
        </w:tc>
      </w:tr>
      <w:tr w:rsidR="00767530" w:rsidRPr="00E340F8" w14:paraId="5B106B7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EDC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9B02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C7|RPGF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976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RVIRLVLQWAAMYGDLLQEDDVAMAFLEEFYVSVSDDARMMVAFKEQLAELEKTVKQISEDAKAPQKKHKVLLQQFNTGDERAQKRQPIRGSDEVLFKVYCIDHTDTTIRVPVAASVKEVISAVADKLGSGEGLIIVKMNSGGEKVVLKPNDVSVFTTLTINGRLFACPREQFDSLTPLPEQEGPTTGTVGTFELMSSKDLAYQMTTYDWELFNCVLELELIYHTFGRHNFKKTTANLDLFLRRFNEIQFWVVTEICLCSQLSKRVQLLKKCIKIAAHCKEYKNLNSFFGIVMGLSNVAESRLALTWEKLPSKFKKFYAEFESLMDPSRNHKAYRLTAAKLEPPLIPFMPLLIKDMTFTHEGNKTFIDNLVNFEKMRMIANTARTVRYYRSQPFNPDAAQANKNHQDVRSYVRQLNVIDNQRTLSQMSHRLEPRRP</w:t>
            </w:r>
          </w:p>
        </w:tc>
      </w:tr>
      <w:tr w:rsidR="00767530" w:rsidRPr="00E340F8" w14:paraId="2D6F7D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F7C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8C2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942|RNH2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A97E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PTVEASLESPYTKSYFSPVPSALLEQNDSPIIMGIDEAGRGPVLGPMVYAVAYSTQKYQDETIIPNYEFDDSKKLTDPIRRMLFSKIYQDNEELTQIGYATTCITPLDISRGMSKFPPTRNYNLNEQAHDVTMALIDGVIKQNVKLSHVYVDTVGPPASYQKKLEQRFPGVKFTVAKKADSLYCMVSVASVVAKVTRDILVESLKRDPDEILGSGYPSDPKTVAWLKRNQTSLMGWPANMVRFSWQTCQTLLDDASKNSIPIKWEEQYMDSRKNAAQKTKQLQLQMVAKPVRRKRLRTLDNWYR</w:t>
            </w:r>
          </w:p>
        </w:tc>
      </w:tr>
      <w:tr w:rsidR="00767530" w:rsidRPr="00E340F8" w14:paraId="7B06951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1EA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F98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X5|RPG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A8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ESLVPDTGAVFTFGKTKFAENIPSKFWFKNDIPICLSCGDEHTAIVTGNNKLYMFGSNNWGQLGLGSKAAIIKPTCIKALKPEKVKLAACGRNHTLVSTDTGGVYAAGGNNEGQLGLGDTDDRDTFHQIVFFTPADTIKQLSAGANTSAALTEDGKLFMWGDNSEGQIGLEDKSNVCIPHEVTVGKPISWISCGYYHSAFVTMDGELYTFGEPENGKLGLPNELLMNHRSPQRVLGIPERVIQVACGGGHTVVLTEKVVYAFGLGQFGQLGLGTFLFETSEPKIIERIKDQKICHISCGENHTALMTELGLLYTFGDGRHGKLGLGMENFTNQFFPTLCSNFLRFAVQLIACGGCHMLVFATPRLGTIDEPKFEDVYEPYISTGSFSINDLSPRSSLNRSLSARLRRRERERPPCSASMVGTLPPLEGTSASTSAYFYPSSPPFHLSVNNYPEKSPSESMEPLDSDYFEDKMNKDTETENSSAVDSENFGETNDILNMTHMMTTSSNEKLLDFSPIQKQQNQDTFEKVMESTPCTENEDSYEYEEMSKIKEVTVYKQYLAKGIYMIRPAEILEAFSDEEVGNGLDQVEEPRVFTDGKGLQSKQVGKESDEEIVSEKKTEVMEVADVKKIRESEENSKSDSLFDDLPDKTMNSESEDNKDIAEERRSSEQNMTFDSETELVEEPDSYMECERHSEQDSAEELEQPKLVEYSSEEKDEKDEKDDDEVETENLWYDRNCTEQETENVFRATRFFPKFDLKHDHLSGIPEEQEGPEDSEGNVVVEQVVQAQKENLEFEGDRKEAKAEAPSDVITEKEAPQLSETVKPEEGEMDEEISILNVEDTVEEERKEGEKEIVEEGSIPETEGSETIDITDEKLDEVLKEEDSASLLQRALREYNENPKGHMYDRVKSSSSEILGGNDPTSKDIKKAKKISFFNRMSLTGQKLMQNTNDPLPEIKPIGDQIALQSDKKDANQNHMGQNLQDSTTPNMEGKSKSCTIL</w:t>
            </w:r>
          </w:p>
        </w:tc>
      </w:tr>
      <w:tr w:rsidR="00767530" w:rsidRPr="00E340F8" w14:paraId="15BE6B6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930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9812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44|ROC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86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DSFETRFEKIDNLLRDPKSEVNSDCLLDGLDALVYDLDFPALRKNKNIDNFLSRYKDTINKIRDLRMKAEDYEVVKVIGRGAFGEVQLVRHKSTRKVYAMKLLSKFEMIKRSDSAFFWEERDIMAFANSPWVVQLFYAFQDDRYLYMVMEYMPGGDLVNLMSNYDVPEKWARFYTAEVVLALDAIHSMGFIHRDVKPDNMLLDKSGHLKLADFGTCMKMNKEGMVRCDTAVGTPDYISPEVLKSQGGDGYYGRECDWWSVGVFLYEMLVGDTPFYADSLVGTYSKIMNHKNSLTFPDDNDISKEAKNLICAFLTDREVRLGRNGVEEIKRHLFFKNDQWAWETLRDTVAPVVPDLSSDIDTSNFDDLEEDKGDEETFPIPKAFVGNQLPFVGFTYYSNRRYLPSANPSENRSSSNVDKNVQESLQKTIYKLEEQLHNEMQLKDEMEQKCRTSNIKLDKIMKELDEEGNQRRNLESAVSQIEKEKMLLQHRINEYQRKVEQENEKRRNVENEVSTLKDQLEDLRKASQSSQLANEKLTQLQKQLEEANDLLRTESDTAVRLRKSHTEMSKSVSQLESLNRELQERNRMLENSKSQADKDYYQLQAVLEAERRDRGHDSEMIGDLQARITSLQEEVKHLKHNLERVEGERKEAQDMLNHSEKEKNNLEIDLNYKLKSIQQRLEQEVNEHKVTKARLTDKHQSIEEAKSVAMCEMEKKLKEEREAREKAENRVVETEKQCSMLDVDLKQSQQKLEHLTENKERLEDAVKSLTLQLEQESNKRILLQSELKTQAFEADNLKGLEKQMKQEINTLLEAKRLLEFELAQLTKQYRGNEGQMRELQDQLEAEQYFSTLYKTQVKELKEEIEEKNRENLRKIQELQSEKETLSTQLDLAETKAESEQLARGILEEQYFELTQESKKAASRNRQEITDKDHTVSRLEEANNALTKDIELLRKENEELNERMRTAEEEYKLKKEEEISNLKAAFEKNISTERTLKTQAVNKLAEIMNRKDFKIDRKKANTQDLRKKEKENRKLQLELNQEREKFNQMVVKHQKELNDMQAQLVEECTHRNELQMQLASKESDIEQLRAKLLDLSDSTSVASFPSADETDGNLPVGSACIPYLFIFYSSSSRIEGWLSVPNRGNIKRYGWKKQYVVVSSKKMLFYNDEQDKEQSSPSMVLDIDKLFHVRPVTQGDVYRAETEEIPKIFQILYANEGECRKDIEVEPVQQGEKTNFQNHKGHEFIPTLYHFPANCEACAKPLWHVFKPPPALECRRCHVKSHRDHLDKKEDLIPPCKVSYDVTSARDMLLLACPQDEQKKWVTHLVKKIPKKAPSGFVRASPRTLSTRSTANQSFRKVVKNTSGKTS</w:t>
            </w:r>
          </w:p>
        </w:tc>
      </w:tr>
      <w:tr w:rsidR="00767530" w:rsidRPr="00E340F8" w14:paraId="52ACE9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2BA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916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59|RRP4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C4C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TTLETIEIHPITFPPEVLARISPELSLQRHLSLGIRPCLRKYEEFRDVAIENNTLSRYADAGNIDTKNNILGSNVLKSGKTIVITSITGGIIEETSAAIKDLDDFGEEELFEVTKEEDIIANYASVYPVVEVERGRVGACTDEEMTISQKLHDSILHSRILPKKALKVKAGVRSANEDGTFSVLYPDELEDDTLNETNLKMKRKWSYVLYAKIVVLSRTGPVFDLCWNSLMYALQSVKLPRAFIDERASDLRMTIRTRGRSATIRETYEIICDQTKSVPLMINAKNIAFASNYGIVELDPECQLQNSDNSEEEEVDIDMDKLNTVLIADLDTEAEETSIHSTISILAAPSGNYKQLTLVGGGAKITPEMIKRSLLLSRVRADDLSTRFNI</w:t>
            </w:r>
          </w:p>
        </w:tc>
      </w:tr>
      <w:tr w:rsidR="00767530" w:rsidRPr="00E340F8" w14:paraId="6036A41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8816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D3D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11|RRF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A912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GLKCFRMVHPTFRNYLAASIRPVSEVTLKTVHERQHGHRQYMAYSAVPVRHFATKKAKAKGKGQSQTRVNINAALVEDIINLEEVNEEMKSVIEALKDNFNKTLNIRTSPGSLDKIAVVTADGKLALNQISQISMKSPQLILVNMASFPECTAAAIKAIRESGMNLNPEVEGTLIRVPIPQVTREHREMLVKLAKQNTNKAKDSLRKVRTNSMNKLKKSKDTVSEDTIRLIEKQISQMADDTVAELDRHLAVKTKELLG</w:t>
            </w:r>
          </w:p>
        </w:tc>
      </w:tr>
      <w:tr w:rsidR="00767530" w:rsidRPr="00E340F8" w14:paraId="52007F51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410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BE51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715|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57C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TPSTGFSIIHPTSSEGQVPPPRHLSLTHPVVAKRISFYKSGDPQFGGVRVVVNPRSFKSFDALLDNLSRKVPLPFGVRNISTPRGRHSITRLEELEDGESYLCSHGRKVQPVDLDKARRRPRPWLSSRAISAHSPPHPVAVAAPGMPRPPRSLVVFRNGDPKTRRAVLLSRRVTQSFEAFLQHLTEVMQRPVVKLYATDGRRVPSLQAVILSSGAVVAAGREPFKPGNYDIQKYLLPARLPGISQRVYPKGNAKSESRKISTHMSSSSRSQIYSVSSEKTHNNDCYLDYSFVPEKYLALEKNDSQNLPIYPSEDDIEKSIIFNQDGTMTVEMKVRFRIKEEETIKWTTTVSKTGPSNNDEKSEMSFPGRTESRSSGLKLAACSFSADVSPMERSSNQEGSLAEEINIQMTDQVAETCSSASWENATVDTDIIQGTQDQAKHRFYRPPTPGLRRVRQKKSVIGSVTLVSETEVQEKMIGQFSYSEERESGENKSEYHMFTHSCSKMSSVSNKPVLVQINNNDQMEESSLERKKENSLLKSSAISAGVIEITSQKMLEMSHNNGLPSTISNNSIVEEDVVDCVVLDNKTGIKNFKTYGNTNDRFSPISADATHFSSNNSGTDKNISEAPASEASSTVTARIDRLINEFAQCGLTKLPKNEKKILSSVASKKKKKSRQQAINSRYQDGQLATKGILNKNERINTKGRITKEMIVQDSDSPLKGGILCEEDLQKSDTVIESNTFCSKSNLNSTISKNFHRNKLNTTQNSKVQGLLTKRKSRSLNKISLGAPKKREIGQRDKVFPHNESKYCKSTFENKSLFHVFNILEQKPKDFYAPQSQAEVASGYLRGMAKKSLVSKVTDSHITLKSQKKRKGDKVKASAILSKQHATTRANSLASLKKPDFPEAIAHHSIQNYIQSWLQNINPYPTLKPIKSAPVCRNETSVVNCSNNSFSGNDPHTNSGKISNFVMESNKHITKIAGLTGDNLCKEGDKSFIANDTGEEDLHETQVGSLNDAYLVPLHEHCTLSQSAINDHNTKSHIAAEKSGPEKKLVYQEINLARKRQSVEAAIQVDPIEEETPKDLLPVLMLHQLQASVPGIHKTQNGVVQMPGSLAGVPFHSAICNSSTNLLLAWLLVLNLKGSMNSFCQVDAHKATNKSSETLALLEILKHIAITEEADDLKAAVANLVESTTSHFGLSEKEQDMVPIDLSANCSTVNIQSVPKCSENERTQGISSLDGGCSASEACAPEVCVLEVTCSPCEMCTVNKAYSPKETCNPSDTFFPSDGYGVDQTSMNKACFLGEVCSLTDTVFSDKACAQKENHTYEGACPIDETYVPVNVCNTIDFLNSKENTYTDNLDSTEELERGDDIQKDLNILTDPEYKNGFNTLVSHQNVSNLSSCGLCLSEKEAELDKKHSSLDDFENCSLRKFQDENAYTSFDMEEPRTSEEPGSITNSMTSSERNISELESFEELENHDTDIFNTVVNGGEQATEELIQEEVEASKTLELIDISSKNIMEEKRMNGIIYEIISKRLATPPSLDFCYDSKQNSEKETNEGETKMVKMMVKTMETGSYSESSPDLKKCIKSPVTSDWSDYRPDSDSEQPYKTSSDDPNDSGELTQEKEYNIGFVKRAIEKLYGKADIIKPSFFPGSTRKSQVCPYNSVEFQCSRKASLYDSEGQSFGSSEQVSSSSSMLQEFQEERQDKCDVSAVRDNYCRGDIVEPGTKQNDDSRILTDIEEGVLIDKGKWLLKENHLLRMSSENPGMCGNADTTSVDTLLDNNSSEVPYSHFGNLAPGPTMDELSSSELEELTQPLELKCNYFNMPHGSDSEPFHEDLLDVRNETCAKERIANHHTEEKGSHQSERVCTSVTHSFISAGNKVYPVSDDAIKNQPLPGSNMIHGTLQEADSLDKLYALCGQHCPILTVIIQPMNEEDRGFAYRKESDIENFLGFYLWMKIHPYLLQTDKNVFREENNKASMRQNLIDNAIGDIFDQFYFSNTFDLMGKRRKQKRINFLGLEEEGNLKKFQPDLKERFCMNFLHTSLLVVGNVDSNTQDLSGQTNEIFKAVDENNNLLNNRFQGSRTNLNQVVRENINCHYFFEMLGQACLLDICQVETSLNISNRNILELCMFEGENLFIWEEEDILNLTDLESSREQEDL</w:t>
            </w:r>
          </w:p>
        </w:tc>
      </w:tr>
      <w:tr w:rsidR="00767530" w:rsidRPr="00E340F8" w14:paraId="1BC28F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2139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9717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242|RS3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700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GKNKRLTKGGKKGAKKKVVDPFSKKDWYDVKAPAMFNIRNIGKTLVTRTQGTKIASDGLKGRVFEVSLADLQNDEVAFRKFKLITEDVQGKNCLTNFHGMDLTRDKMCSMVKKWQTMIEAHVDVKTTDGYLLRLFCVGFTKKRNNQIRKTSYAQHQQVRQIRKKMMEIMTREVQTNDLKEVVNKLIPDSIGKDIEKACQSIYPLHDVFVRKVKMLKKPKFELGKLMELHGEGGSSGKTTGDETGAKVERADGYEPPVQESV</w:t>
            </w:r>
          </w:p>
        </w:tc>
      </w:tr>
      <w:tr w:rsidR="00767530" w:rsidRPr="00E340F8" w14:paraId="4947A77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17E3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759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DR2|RSH6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0FB9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PPPNPDPSQTRRASQGSERARSQEYSQPLLTIPEDGLNRPPPQRGSRSSQGSQDLQGTGLPHWPQRSSLVPDVQGDEGTEYHQSMPLGYTPGFPMEFSQQGYLDDSRMMEQFPQGQDLLEQLESTYQGSASGILGQLNLYPREDEIFSQDTQHGPYLRDDPSLHLRPSDLGFMPIVGEVPDPEPRELAIQNAKAYLLRTSMSCNLSLYEHLVNLLTKILNQRPEDPLSILESLNRTMQWEWFHPKLDTLRDDPEMQPTYEMAEKQKALFIRGGGEGEQEMEEEVTDSPVPNIMETAFYFEQAGVGLSSDESFRIFLALKQLVEQQPIHMCRFWGKILGLSRSYLVAEVEFREGEEEGEEEEVEEMMEGGEVLETHGEEEGEEDEEKVVDSVPKPQWKPPPIIPKEESRSGTNKYLYFVCNEPGRPWTRLPHVTPAQIVCARKIKKFFTGFLDTPVISYPPFPGNEANYLRAQIARISAATHISPLGFYQFGEEEGDEEEEGGAGRDSFEENPDFEGIPVLELVDSMANWVHHTQHILPQGRCTWVNPLQKTEEEEELGEEEEKADEAMEEVEQEVGPPLLTPLSEDAEIMHLSPWTTRLSCSLSPQYSVAIVRSNLWPGAYAYATGKKFENIYIGWGHKYSPENFNPMLPALIQQEYPSGPEITEMSDPTVEEEQALKAAQEQALAAAEEEEEDEEEEEDEDLED</w:t>
            </w:r>
          </w:p>
        </w:tc>
      </w:tr>
      <w:tr w:rsidR="00767530" w:rsidRPr="00E340F8" w14:paraId="7D43F9A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EF4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A08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979|SARN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B0D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TVELHKLKLAELKQECLARGLETKGIKQDLIHRLQAYLEEHAEEEANEEDVLGDETEEEETKPIELPVKEEEPPEKTVDVAAEKKVVKITSEIPQTERMQKRAERFNVPVSLESKKAARAARFGISSVPTKGLSSDNKPMVNLDKLKERAQRFGLNVSSISRKSEDDEKLKKRKERFGIVTSSAGTGTTEDTEAKKRKRAERFGIA</w:t>
            </w:r>
          </w:p>
        </w:tc>
      </w:tr>
      <w:tr w:rsidR="00767530" w:rsidRPr="00E340F8" w14:paraId="2800B77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CE0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6301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447|S10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4E2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PLEKALDVMVSTFHKYSGKEGDKFKLNKSELKELLTRELPSFLGKRTDEAAFQKLMSNLDSNRDNEVDFQEYCVFLSCIAMMCNEFFEGFPDKQPRKK</w:t>
            </w:r>
          </w:p>
        </w:tc>
      </w:tr>
      <w:tr w:rsidR="00767530" w:rsidRPr="00E340F8" w14:paraId="3BEB1B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8A8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B29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A2|S17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CF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PVRDLARNDGEESTDRTPLLPGAPRAEAAPVCCSARYNLAILAFFGFFIVYALRVNLSVALVDMVDSNTTLEDNRTSKACPEHSAPIKVHHNQTGKKYQWDAETQGWILGSFFYGYIITQIPGGYVASKIGGKMLLGFGILGTAVLTLFTPIAADLGVGPLIVLRALEGLGEGVTFPAMHAMWSSWAPPLERSKLLSISYAGAQLGTVISLPLSGIICYYMNWTYVFYFFGTIGIFWFLLWIWLVSDTPQKHKRISHYEKEYILSSLRNQLSSQKSVPWVPILKSLPLWAIVVAHFSYNWTFYTLLTLLPTYMKEILRFNVQENGFLSSLPYLGSWLCMILSGQAADNLRAKWNFSTLCVRRIFSLIGMIGPAVFLVAAGFIGCDYSLAVAFLTISTTLGGFCSSGFSINHLDIAPSYAGILLGITNTFATIPGMVGPVIAKSLTPDNTVGEWQTVFYIAAAINVFGAIFFTLFAKGEVQNWALNDHHGHRH</w:t>
            </w:r>
          </w:p>
        </w:tc>
      </w:tr>
      <w:tr w:rsidR="00767530" w:rsidRPr="00E340F8" w14:paraId="401357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982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A436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UU5|S2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CF05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SGRRMRRFRMRFRRDHLTGGENIENEASCCYCDLKISNFNEPIFRLGRRFSGVLKVWFSIGLGFGVASLILVTVFLLLQFHSNPLFSNRLTSAVFGFSPSTRVSLSGIAYVLVSTVITVSVHELGHALAAASEGIQMEYIAVFIAAIFPGGLVAFDNDVLQSLPSFNALRIYCAGIWHNAVFCALCVFALFLLPVMLSPFYKHGESLTVVDVPSVSPLFGYLSPGDVIVSLDGIQVHKPSEWLELAAILDKENSKTSNGSLYLGGSRRFHHGKGYCVPISLIEEGYKGKMVENQFVCPGDLTAFRTMPCSNAAIREVSVCLDAKDIVKLQKCGDGWVTTSDTDNQSDCVCPQGDLCLQAMQSPGVLWTEITYKRTSSQDCSRLGLDFNTSNCLGTFVFVGDLIAMSHSVHLTAYQPRWLFNFFGKSFPNILERSLTCTFHVSLALVLLNSLPVYYLDGESILESSLQSFTWLSPRKKKKALQVCLVGGSLLSFLAFFRIFLLGLPLSRRW</w:t>
            </w:r>
          </w:p>
        </w:tc>
      </w:tr>
      <w:tr w:rsidR="00767530" w:rsidRPr="00E340F8" w14:paraId="1D9279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115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2FF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15|S38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C0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HFKSGLELTELQNMTVPEDDNVSNDSNDFTEVENGQINSKFISDRESRRSLTNSHLEKRKCDEYIPGTTSLGMSVFNLSNAIMGSGILGLAFALANTGILLFLILLTSVTLLSIYSINLLLICSKETGCMVYEKLGEQVFGTTGKLVIFGATSLQNTGAMLSYLFIVKNELPSAIKSLMGEEETFSAWYVDGRVLVVMVTFGIILPLCLLKNLGYLGYTSGFSLSCMVFFLIVVIYKKFQIPCMNGEQNSTVSANVTDACTPKYVTFNSKTVYALPTIAFAFVCHPSVLPIYSELKDRSQKKMQMVSNISFFAMFVMYFLTAIFGYLTFYEKVQSDLLHKYQSTGDILILTVRLAVIVAVILTVPVLFFTVRSSLFELAKKTKFHLCRHVLVTIILLVIINLLVIFIPSMKDIFGVVGVTSANMLIFILPSSLYLKITNQDGDKNTQRIWAALFLALGVLFSLISIPLVIYDWACSSSNGEGH</w:t>
            </w:r>
          </w:p>
        </w:tc>
      </w:tr>
      <w:tr w:rsidR="00767530" w:rsidRPr="00E340F8" w14:paraId="7C9D7F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3D2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F3F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8K8|S1PR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B5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CRLFAGFCQAVTMSKYSQYFNKTLIQVHYLTAKEMTAEELRDRIESKQSLSSLNILFVVICSIIILENLLVLIAVFRNKKFHSAMFFFIGNLAFSDLLAGSAYIANIFLSGPRTFHLTPVQWFIREGTAFIALSASVFSLLAIAIERYIAITKVKVYGSNKTCRMFLLIGACWVMSILLGGLPIIGWNCINNLDDCSAVLPLNTRYYIRFVVTIFSIILLSIVILYVRIYLIVRTSHQEATNSPAYALLKTVTIVLGVFIICWLPAFTILLLDTSCKMKQCPILNNAGIFFSFATLNSALNPLIYTLRSKDMRKEFLRVLCCWGLLNCGRPPHRCMVPLKSSSSMEHCTNKHEHQSIPIMQDCTTCV</w:t>
            </w:r>
          </w:p>
        </w:tc>
      </w:tr>
      <w:tr w:rsidR="00767530" w:rsidRPr="00E340F8" w14:paraId="0B3F85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82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983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E5|S38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C3E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EMGRFNISPDEDSSSYSSNGDFNYSYPTKQAALKSHYVDVDPENQNFLLESNLGKKKYETDFHPGTTSFGMSVFNLSNAIVGSGILGLSYAMANTGIALFIILLTFVSIFSLYSVHLLLKTANEGGSLLYEQLGHKAYGLAGKLAASGSITMQNIGAMSSYLFIVKYELPLVIKALMNIEDTNGLWYLNGDYLVLLVSFVLILPLSLLRNLGYLGYTSGLSLLCMIFFLIVVICKKFQIPCPVEVALMANETVNGTFTQVALAALASNSTAADTCRPRYFIFNSQTVYAVPILTFSFVCHPAVLPIYEELKSRSRRRMMNVSKISFFAMFLMYLLAALFGYLTFYEHVESELLHTYSAIVGTDILLLVVRLAVLVAVTLTVPVVIFPIRSSVTHLLCPTKEFSWFRHSVITVTILAFTNLLVIFVPTIRDIFGFIGASAAAMLIFILPSAFYIKLVKKEPMRSVQKIGALCFLLSGVVVMIGSMGLIVLDWVHDASAGGH</w:t>
            </w:r>
          </w:p>
        </w:tc>
      </w:tr>
      <w:tr w:rsidR="00767530" w:rsidRPr="00E340F8" w14:paraId="5E9AB77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E97B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2224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TC2|SPIKE_SAR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F02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VFLVLLPLVSSQCVNLTTRTQLPPAYTNSFTRGVYYPDKVFRSSVLHSTQDLFLPFFSNVTWFHAIHVSGTNGTKRFDNPVLPFNDGVYFASTEKSNIIRGWIFGTTLDSKTQSLLIVNNATNVVIKVCEFQFCNDPFLGVYYHKNNKSWMESEFRVYSSANNCTFEYVSQPFLMDLEGKQGNFKNLREFVFKNIDGYFKIYSKHTPINLVRDLPQGFSALEPLVDLPIGINITRFQTLLALHRSYLTPGDSSSGWTAGAAAYYVGYLQPRTFLLKYNENGTITDAVDCALDPLSETKCTLKSFTVEKGIYQTSNFRVQPTESIVRFPNITNLCPFGEVFNATRFASVYAWNRKRISNCVADYSVLYNSASFSTFKCYGVSPTKLNDLCFTNVYADSFVIRGDEVRQIAPGQTGKIADYNYKLPDDFTGCVIAWNSNNLDSKVGGNYNYLYRLFRKSNLKPFERDISTEIYQAGSTPCNGVEGFNCYFPLQSYGFQPTNGVGYQPYRVVVLSFELLHAPATVCGPKKSTNLVKNKCVNFNFNGLTGTGVLTESNKKFLPFQQFGRDIADTTDAVRDPQTLEILDITPCSFGGVSVITPGTNTSNQVAVLYQDVNCTEVPVAIHADQLTPTWRVYSTGSNVFQTRAGCLIGAEHVNNSYECDIPIGAGICASYQTQTNSPRRARSVASQSIIAYTMSLGAENSVAYSNNSIAIPTNFTISVTTEILPVSMTKTSVDCTMYICGDSTECSNLLLQYGSFCTQLNRALTGIAVEQDKNTQEVFAQVKQIYKTPPIKDFGGFNFSQILPDPSKPSKRSFIEDLLFNKVTLADAGFIKQYGDCLGDIAARDLICAQKFNGLTVLPPLLTDEMIAQYTSALLAGTITSGWTFGAGAALQIPFAMQMAYRFNGIGVTQNVLYENQKLIANQFNSAIGKIQDSLSSTASALGKLQDVVNQNAQALNTLVKQLSSNFGAISSVLNDILSRLDKVEAEVQIDRLITGRLQSLQTYVTQQLIRAAEIRASANLAATKMSECVLGQSKRVDFCGKGYHLMSFPQSAPHGVVFLHVTYVPAQEKNFTTAPAICHDGKAHFPREGVFVSNGTHWFVTQRNFYEPQIITTDNTFVSGNCDVVIGIVNNTVYDPLQPELDSFKEELDKYFKNHTSPDVDLGDISGINASVVNIQKEIDRLNEVAKNLNESLIDLQELGKYEQYIKWPWYIWLGFIAGLIAIVMVTIMLCCMTSCCSCLKGCCSCGSCCKFDEDDSEPVLKGVKLHYT</w:t>
            </w:r>
          </w:p>
        </w:tc>
      </w:tr>
      <w:tr w:rsidR="00767530" w:rsidRPr="00E340F8" w14:paraId="3A46257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7DBA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54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80|SOM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FF0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DSRTSWLLTVSLLCLLWPQEASAFPAMPLSSLFSNAVLRAQHLHQLAADTYKEFERAYIPEGQRYSIQNAQAAFCFSETIPAPTGKEEAQQRTDMELLRFSLLLIQSWLGPVQFLSRIFTNSLMFGTSDRVYEKLKDLEEGIQALMQELEDGSPRVGQILKQTYDKFDANMRSDDALLKNYGLLSCFKKDLHKAETYLRVMKCRRFVESSCAF</w:t>
            </w:r>
          </w:p>
        </w:tc>
      </w:tr>
      <w:tr w:rsidR="00767530" w:rsidRPr="00E340F8" w14:paraId="2A49BC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171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6A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EG7|SMU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709D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EIESSDVIRLIEQFLKESNLHRTLAILQEETNVSLNTVDSIDGFCNEITSGNWDNVLKTVQSLKLPAKKLIDLYEHVIIELVELRELATARLVARQTDPMILLKQIDPDRFARLESLINRPYFDGQEVYGDVSKEKRRSVIAQTLSSEVHVVAPSRLLSLLGQSLKWQLHQGLLPPGTAIDLFRGKAAQKEQIEERYPTMMARSIKFSTKSYPESAVFSPDANYLVSGSKDGFIEVWNYMNGKLRKDLKYQAQDNLMMMDAAVRCISFSRDSEMLATGSIDGKIKVWKVETGDCLRRFDRAHTKGVCAVRFSKDNSHILSGGNDHVVRVHGMKSGKCLKEMRGHSSYITDVRYSDEGNHIISCSTDGSIRVWHGKSGECLSTFRVGSEDYPILNVIPIPKSDPPQMIVCNRSNTLYVVNISGQVVRTMTSGKREKGDFINCILSPKGEWAYAIAEDGVMYCFMVLSGTLETTLPVTERLPIGLAHHPHQNLIASYAEDGLLKLWTD</w:t>
            </w:r>
          </w:p>
        </w:tc>
      </w:tr>
      <w:tr w:rsidR="00767530" w:rsidRPr="00E340F8" w14:paraId="4158A71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C336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21B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95|SNAP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31D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GSAAVSGAGTPVAGPTGRDLFAEGLLEFLRPAVQQLDSHVHAVRESQVELREQIDNLATELCRINEDQKVALDLDPYVKKLLNARRRVVLVNNILQNAQERLRRLNHSVAKETARRRAMLDSGIYPPGSPGK</w:t>
            </w:r>
          </w:p>
        </w:tc>
      </w:tr>
      <w:tr w:rsidR="00767530" w:rsidRPr="00E340F8" w14:paraId="0747EC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0F1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767B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X90|SK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6DD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IRSFCGKLRSLASTLDCETARLQRALDGEESDFEDYPMRILYDLHSEVQTLKDDVNILLDKARLENQEGIDFIKATKVLMEKNSMDIMKIREYFQKYGYSPRVKKNSVHEQEAINSDPELSNCENFQKTDVKDDLSDPPVASSCISEKSPRSPQLSDFGLERYIVSQVLPNPPQAVNNYKEEPVIVTPPTKQSLVKVLKTPKCALKMDDFECVTPKLEHFGISEYTMCLNEDYTMGLKNARNNKSEEAIDTESRLNDNVFATPSPIIQQLEKSDAEYTNSPLVPTFCTPGLKIPSTKNSIALVSTNYPLSKTNSSSNDLEVEDRTSLVLNSDTCFENLTDPSSPTISSYENLLRTPTPPEVTKIPEDILQLLSKYNSNLATPIAIKAVPPSKRFLKHGQNIRDVSNKEN</w:t>
            </w:r>
          </w:p>
        </w:tc>
      </w:tr>
      <w:tr w:rsidR="00767530" w:rsidRPr="00E340F8" w14:paraId="48875D6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7C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C44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63|SL9A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5929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SGTAHRMRAPLSWLLLLLLSLQVAVPAGALAETLLDAPGARGASSNPPSPASVVAPGTTPFEESRLPVFTLDYPHVQIPFEITLWILLASLAKIGFHLYHKLPTIVPESCLLIMVGLLLGGIIFGVDEKSPPAMKTDVFFLYLLPPIVLDAGYFMPTRPFFENLGTIFWYAVVGTLWNSIGIGLSLFGICQIEAFGLSDITLLQNLLFGSLISAVDPVAVLAVFENIHVNEQLYILVFGESLLNDAVTVVLYNLFKSFCQMKTIQTVDVFAGIANFFVVGIGGVLIGILLGFIAAFTTRFTHNIRVIEPLFVFLYSYLSYITAEMFHLSGIMAITACAMTMNKYVEENVSQKSYTTIKYFMKMLSSVSETLIFIFMGVSTVGKNHEWNWAFVCFTLAFCLIWRALGVFVLTQVINWFRTIPLTFKDQFIIAYGGLRGAICFALVFLLPATVFPRKKLFITAAIVVIFFTVFILGITIRPLVEFLDVKRSNKKQQAVSEEIHCRFFDHVKTGIEDVCGHWGHNFWRDKFKKFDDKYLRKLLIRENQPKSSIVSLYKKLEIKHAIEMAETGMISTVPSFASLNDCREEKIRKLTPGEMDEIREILSRNLYQIRQRTLSYNRHNLTADTSERQAKEILIRRRHSLRESLRKDNSLNRERRASTSTSRYLSLPKNTKLPEKLQKKNKVSNADGNSSDSDMDGTTVLNLQPRARRFLPDQFSKKASPAYKMEWKNEVDVGSARAPPSVTPAPRSKEGGTQTPGVLRQPLLSKDQRFGRGREDSLTEDVPPKPPPRLVRRASEPGNRKGRLGNEKP</w:t>
            </w:r>
          </w:p>
        </w:tc>
      </w:tr>
      <w:tr w:rsidR="00767530" w:rsidRPr="00E340F8" w14:paraId="44F2C6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167E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F15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L0|SLA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E2D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SSRGKTSSPSPSSSGPDQEPVSMQPERHKVTAVALGSFPAGEQARLSLRLGEPLTIISEDGDWWTVQSEVSGREYHMPSVYVAKVAHGWLYEGLSREKAEELLLLPGNPGGAFLIRESQTRRGCYSLSVRLSRPASWDRIRHYRIQRLDNGWLYISPRLTFPSLHALVEHYSELADGICCPLREPCVLQKLGPLPGKDTPPPVTVPTSSLNWKKLDRSLLFLEAPASGEASLLSEGLRESLSSYISLAEDPLDDA</w:t>
            </w:r>
          </w:p>
        </w:tc>
      </w:tr>
      <w:tr w:rsidR="00767530" w:rsidRPr="00E340F8" w14:paraId="7D689DD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A38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41A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Q7|SYA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F37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TLTAREIRERFINFFRRNEHTYVHSSATIPLDDPTLLFANAGMNQFKPIFLNTIDPSHPMAKLSRAANTQKCIRAGGKHNDLDDVGKDVYHHTFFEMLGSWSFGDYFKELACKMALELLTQEFGIPVERLYVTYFGGDEAAGLEPDLECRQIWQNLGLDEARILPGNMKDNFWEMGDTGPCGPCSEIHYDRIGGRDAAHLVNQDDPNVLEIWNLVFIQYNRESDGVLKPLPKKSIDTGMGLERLVSVLQNKMSNYDTDLFMPYFEAIQKGTGARPYTGKVGAEDADGIDMAYRVLADHARTITVALADGGRPDNTGRGYVLRRILRRAVRYSHEKLNASRGFFATLVDVVVQSLGDAFPELKKDPEMVKDIINEEEVQFLKTLSRGRRILDRKIQSLGDCKTIPGDTAWLLYDTYGFPVDLTGLIAEEKGLVVDMNGFEEERRLAQLKSQGKGAGDEDLIMLDIYAIEELRAKGLEATDDSPKYNYQSDSSGSYVFECTVATVLALRREKMFVDEVVTGQECGVVLDKTCFYAEQGGQIYDEGYLVKVDDSSEDKTEFTVKNAQVRGGYVLHIGTIYGNLKVGDQVRLFIDEPRRRPVMSNHTATHILNFALRSVLGEADQKGSLVAPDRLRFDFTAKGAMSTQQIKKAEEIVNGMIEAAKPVYTQDCPLAAAKAIQGLRAVFDETYPDPVRVVSIGVPVSELLDDPCGPAGSLTSVEFCGGTHLRNSSHAGAFVIVTEEAIAKGIRRIVAVTGAEAQKALRKSETLKKSLSAMEAKVKAQTAPNKDVQREIADLGEALATAVIPQWQKDEQRETLKSLKKVMDDLDRASKADVQKRVLEKTKQLIDSNPNQPLVILEMESGASAKALNEALKLFKTHSPQTSAMLFTVDNEAGKITCLCQVPQNAANRGLKASEWVQQVSGLMDGKGGGKDMSAQATGKNVGCLQEALQLATSFAQLRLGDVKN</w:t>
            </w:r>
          </w:p>
        </w:tc>
      </w:tr>
      <w:tr w:rsidR="00767530" w:rsidRPr="00E340F8" w14:paraId="3360D46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7C4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2157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103|SRS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19D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DSCPLDCKVYVGNLGNNGNKTELERAFGYYGPLRSVWVARNPPGFAFVEFEDPRDAADAVRELDGRTLCGCRVRVELSNGEKRSRNRGPPPSWGRRPRDDYRRRSPPPRRRSPRRRSFSRSRSRSLSRDRRRERSLSRERNHKPSRSFSRSRSRSRSNERK</w:t>
            </w:r>
          </w:p>
        </w:tc>
      </w:tr>
      <w:tr w:rsidR="00767530" w:rsidRPr="00E340F8" w14:paraId="502F611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C26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A537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00|STXB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4EE8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FNIRKVLDGLTAGSSSASQQQQQQQHPPGNREPEIQETLQSEHFQLCKTVRHGFPYQPSALAFDPVQKILAVGTQTGALRLFGRPGVECYCQHDSGAAVIQLQFLINEGALVSALADDTLHLWNLRQKRPAVLHSLKFCRERVTFCHLPFQSKWLYVGTERGNIHIVNVESFTLSGYVIMWNKAIELSSKAHPGPVVHISDNPMDEGKLLIGFESGTVVLWDLKSKKADYRYTYDEAIHSVAWHHEGKQFICSHSDGTLTIWNVRSPAKPVQTITPHGKQLKDGKKPEPCKPILKVELKTTRSGEPFIILSGGLSYDTVGRRPCLTVMHGKSTAVLEMDYSIVDFLTLCETPYPNDFQEPYAVVVLLEKDLVLIDLAQNGYPIFENPYPLSIHESPVTCCEYFADCPVDLIPALYSVGARQKRQGYSKKEWPINGGNWGLGAQSYPEIIITGHADGSVKFWDASAITLQVLYKLKTSKVFEKSRNKDDRQNTDIVDEDPYAIQIISWCPESRMLCIAGVSAHVIIYRFSKQEVLTEVIPMLEVRLLYEINDVDTPEGEQPPPLSTPVGSSNPQPIPPQSHPSTSSSSSDGLRDNVPCLKVKNSPLKQSPGYQTELVIQLVWVGGEPPQQITSLALNSSYGLVVFGNCNGIAMVDYLQKAVLLNLSTIELYGSNDPYRREPRSPRKSRQPSGAGLCDITEGTVVPEDRCKSPTSGSSSPHNSDDEQKVNNFIEKVKTQSRKFSKMVANDLAKMSRKLSLPTDLKPDLDVKDNSFSRSRSSSVTSIDKESRETISALHFCETLTRKADSSPSPCLWVGTTVGTAFVITLNLPPGPEQRLLQPVIVSPSGTILRLKGAILRMAFLDATGCLMSPAYEPWKEHNVAEEKDEKEKLKKRRPVSVSPSSSQEISENQYAVICSEKQAKVMSLPTQSCAYKQNITETSFVLRGDIVALSNSVCLACFCANGHIMTFSLPSLRPLLDVYYLPLTNMRIARTFCFANNGQALYLVSPTEIQRLTYSQETCENLQEMLGELFTPVETPEAPNRGFFKGLFGGGAQSLDREELFGESSSGKASRSLAQHIPGPGGIEGVKGAASGVVGELARARLALDERGQKLSDLEERTAAMMSSADSFSKHAHEMMLKYKDKKWYQF</w:t>
            </w:r>
          </w:p>
        </w:tc>
      </w:tr>
      <w:tr w:rsidR="00767530" w:rsidRPr="00E340F8" w14:paraId="2A7D54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ACA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FDA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88|ST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D7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PAPKSKLKKLSEDSLTKQPEEVFDVLEKLGEGSYGSVFKAIHKESGQVVAIKQVPVESDLQEIIKEISIMQQCDSPYVVKYYGSYFKNTDLWIVMEYCGAGSVSDIIRLRNKTLIEDEIATILKSTLKGLEYLHFMRKIHRDIKAGNILLNTEGHAKLADFGVAGQLTDTMAKRNTVIGTPFWMAPEVIQEIGYNCVADIWSLGITSIEMAEGKPPYADIHPMRAIFMIPTNPPPTFRKPELWSDDFTDFVKKCLVKNPEQRATATQLLQHPFIKNAKPVSILRDLITEAMEIKAKRHEEQQRELEEEEENSDEDELDSHTMVKTSVESVGTMRATSTMSEGAQTMIEHNSTMLESDLGTMVINSEDEEEEDGTMKRNATSPQVQRPSFMDYFDKQDFKNKSHENCNQNMHEPFPMSKNVFPDNWKVPQDGDFDFLKNLSLEELQMRLKALDPMMEREIEELRQRYTAKRQPILDAMDAKKRRQQNF</w:t>
            </w:r>
          </w:p>
        </w:tc>
      </w:tr>
      <w:tr w:rsidR="00767530" w:rsidRPr="00E340F8" w14:paraId="30DC7A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C53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C8C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2I9|STK4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6F5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RASDRGAGETSARAKALGSGISGNNAKRAGPFILGPRLGNSPVPSIVQCLARKDGTDDFYQLKILTLEERGDQGIESQEERQGKMLLHTEYSLLSLLHTQDGVVHHHGLFQDRTCEIVEDTESSRMVKKMKKRICLVLDCLCAHDFSDKTADLINLQHYVIKEKRLSERETVVIFYDVVRVVEALHQKNIVHRDLKLGNMVLNKRTHRITITNFCLGKHLVSEGDLLKDQRGSPAYISPDVLSGRPYRGKPSDMWALGVVLFTMLYGQFPFYDSIPQELFRKIKAAEYTIPEDGRVSENTVCLIRKLLVLDPQQRLAAADVLEALSAIIASWQSLSSLSGPLQVVPDIDDQMSNADSSQEAKVTEECSQYEFENYMRQQLLLAEEKSSIHDARSWVPKRQFGSAPPVRRLGHDAQPMTSLDTAILAQRYLRK</w:t>
            </w:r>
          </w:p>
        </w:tc>
      </w:tr>
      <w:tr w:rsidR="00767530" w:rsidRPr="00E340F8" w14:paraId="46888BB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4362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1ED7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667|RPP1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DC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AITEFVVGKIGNYLIEEASMFMAVKEDLEELKTELTCIHGYLKDVEAREREDEVSKEWSKLVLDFAYDVEDVLDTYHLKLEERSQRRGLRRLTNKIGRKMDAYSIVDDIRILKRRILDITRKRETYGIGGLKEPQGGGNTSSLRVRQLRRARSVDQEEVVVGLEDDAKILLEKLLDYEEKNRFIISIFGMGGLGKTALARKLYNSRDVKERFEYRAWTYVSQEYKTGDILMRIIRSLGMTSGEELEKIRKFAEEELEVYLYGLLEGKKYLVVVDDIWEREAWDSLKRALPCNHEGSRVIITTRIKAVAEGVDGRFYAHKLRFLTFEESWELFEQRAFRNIQRKDEDLLKTGKEMVQKCRGLPLCIVVLAGLLSRKTPSEWNDVCNSLWRRLKDDSIHVAPIVFDLSFKELRHESKLCFLYLSIFPEDYEIDLEKLIHLLVAEGFIQGDEEMMMEDVARYYIEELIDRSLLEAVRRERGKVMSCRIHDLLRDVAIKKSKELNFVNVYNDHVAQHSSTTCRREVVHHQFKRYSSEKRKNKRMRSFLYFGEFDHLVGLDFETLKLLRVLDFGSLWLPFKINGDLIHLRYLGIDGNSINDFDIAAIISKLRFLQTLFVSDNYFIEETIDLRKLTSLRHVIGNFFGGLLIGDVANLQTLTSISFDSWNKLKPELLINLRDLGISEMSRSKERRVHVSWASLTKLESLRVLKLATPTEVHLSLESEEAVRSMDVISRSLESVTLVGITFEEDPMPFLQKMPRLEDLILLSCNYSGKMSVSEQGFGRLRKLDLLMRSLDELQIEEEAMPNLIELEISVSKRETKLIIPNRLRAFGQIYC</w:t>
            </w:r>
          </w:p>
        </w:tc>
      </w:tr>
      <w:tr w:rsidR="00767530" w:rsidRPr="00E340F8" w14:paraId="3640817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4B7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D43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DA1|SA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4C9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FQAKDHYILQQGERALWCSRRDGGLQLRPATDLLLAWNPICLGLVEGVIGKIQLHSDLPWWLILIRQKALVGKLPGDHEVCKVTKIAVLSLSEMEPQELELELCKKHHFGINKPEKIIPSPDDSKFLLKTFTNIKSNVSAPNKKKVKESKEKEKLERRLLEELLKMFMDSESFYYSLTYDLTNSVQRQSTGERDGRPLWQKVDDRFFWNKYMIQALTEIGTPDVDFWIIPIIQGFVQIEELVVNYNESSDDDKSSPETPPQDSTCVDDIHPRFLVALISRRSRHRAGMRYKRRGVDKNGNVANYVETEQLIHVHHHTLSFIQTRGSVPVFWSQVGYRYNPRPRLDKSEKETVDCFCAHFEEQLKIYKKQVIVNLVDQAGREKIIGDAYLKQVLLFNNPKLTYVSFDFHEHCRGMKFENVQTLTDAIHDIIIDMKWCWVDQAGVICKQEGIFRVNCMDCLDRTNVVQAAIARVVMEQQLKKLGVMPPEQPLPVKCNRTYQIMWANNGDSISRQYAGTAALKGDFTRTGERKLAGVMKDGVNSANRYYLSRFKDAYRQAVIDLMQGVPVTEDLYSIFTKEKEHEALHKESQRSHQELISQLLQSYMQLLLPGDEKFHGGWALVDCDPSLTDAAHRDVEVLLLLSNAAYYVAYYDDEVDKVNQYQRLGLEDLERIEIGPEPTLFGKPKFSCMRLHYRCKEAGGYFHTLRAVPRSPEEDGKDTLQCIAEMLQITKQAMGLDVPIIEKKLERKSSKPHEDIIGIRSQNQGSLAQGKSFLMSKFSSLNQKVKQTKSNVNIGNLRKLGNFTKPEMKVNFLKPNLKVNLWKSDSSLETMENPGVMGNKVQGESDGDISSDNDSYHSDEFLTNSKSEEDKQLANSLESVGPIDYILPSCGIIVSAPRLGSRSQSASSIDVSTHAPSEAAAGPGSELGKGLESPLKKSPSADSIHTRTGFTKPMDVYCQRFVQDAQNKMNDLSEIRSVAQKSEEGSHKTNRVSNEETQSEPMGQTPPRPSQLNVSCSVAGPPFLSVEPVHSVLSQKTPSSGSSLLELEAGLCVTPSSESSSSRAVSPFAKIRSSMVQVANITQAGLTHGINLAVAKVQKSPAEPEAVNEIQQNELKNMFTQCQTRIIQI</w:t>
            </w:r>
          </w:p>
        </w:tc>
      </w:tr>
      <w:tr w:rsidR="00767530" w:rsidRPr="00E340F8" w14:paraId="7ADF9AC9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B2C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C6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WF2|SAY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418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LRQQQMVAATSSSGSESGTAVESAAATSTAGSAGAAGRPQSNCSANSNAKSVAASSTSEEEQRVSSTSSPAQRDQQLNADRDREQEPEPQQQQQREEALQHQHNQPGHITSTTASPPPTLPPPTTPCDDAPSTTGASASASSASGEAPSAASAAGAAGGPMAATALEVESEERDGHKIILKLSKHANPNSNANESQPGGDERRVEPLRIQLPCGGAEGGLVAKQQDAFDADASSCSSSCAEDEVATTLGQQLRNTPHIVPKLTIRAANERRVGSVVPKLTIKLPENPAASGSNSNSGSCSAAVSGAQSAMPAKNDAHLSSLSPASASSSSASSSSSSSSSSSLAEMQTVPKLMIKTTLAGSSCISSSEELPQQQQQIPKLTIKTGGGGQEHVHTVIMTHDLNNAQSIPKLTIKTKSIEMIEDEQAAKLEQQLQPLPKLTIKNLCSPKHKVRAVLEEKPPTAASKLAIPKPTPNPTPAPMTNGGESNSSSQEFCGFSDPDADIAAPASDDVRRNSDDMVIDDSLSKEHDPKIFHNLPPMPASNGIASGGSKASKASKSAQSQHNVVDMVDLTSSPSPGSSPTHVPNNFTGRISPKGLLIDCLRMQTAIGCYVPEEADSRVRPAASPNSNILLSQLTAPAKSFTTTTPKSKSSKYPQLTERLMANGSGTGGGSVIAAESEAVVGPLPAANPAQSIIESIEILDTPDGSPRVAYMDEDSNPMLNKHLQTIHKLAMDHGVEQRMDTQDNNNENHLKRTNSEGNESPSSRLPPSKQRRLDNDENDQQTQNCHDPARKCSESLQALPPSHRSRKQKHERILNTDLEGSLFPPTQQQSISTPDQNGALSSEVEGEDAKAQDPLEPATPQPPPVATPAGTGKKRGRPKRIQNQSSPDGGGAVTPKPGTPQEEANSAVKSRRVQLLRKRLAIDMVSVGQEQADMKAKEKESSVGVPNARVEDGLAETLESPKTRDHRPLRATRRTTTSTNTNLQPTPKSTRKRQSKASVQQSQLPPPTMAQFGSSESESNNNNNSSISFALSAQIDLTMCSSSSSTSSGAAANQQVIGGSGSSSMLPPTTILSSSDPLPDVIFQPNDFSSIMATQQLRSSRPSSISCGSTGGSQPDCHDEDNYTSALDNSGDETALPMPPTRGRGRGRRSRGGRGRGSSSVDRAVSVGGTASTTPATQPRAPRMSRGASAVAKAIAMSRPRCVGGLKHQPDPERLKGLFSPSPQVFEEDTRMSADLSNSNQSMASLMEPPLTPQKQPDFLNNEESQSSMVSNVSMMDSNQGQSADAILGSALKRPKKKKMETCVAEDTDYSASSIAEYDWPPPKGCCPSKNRDTFMIQEQVALYLGITSFKRKYPDLPRRSVDMEERNWLQEKGLVSEKLCDLGITAVWASDILDIMYADFFDKYEEYKEYIRRKHLREIEAKQKALGLTVGAGRGLQARDRAMLSATKWNAYFNKSRKDERQSCMDLQTFTINQPQPRTAPTCTRLERSTSDLIRAVAEEANIPAPPNLLPPRDYDEAFRNSDYAYPLTVVPDQFSMAYRQFEPAELRAYPLDTALDKPPTDLMAQLLQAKSEAVGSDEIKTSAPAPKDLGQEQSAIKSVTVTAPVRRSRRSTRQQTDKVRTASSSSTSSAQSVSSASSGNGSSSDTESGDESDFSSTSSCSSSTGASSGAGSEDEDGNECSSSVRLSTCGVCLRSQHRNARDMPEAFIRCYTCRKRVHPSCVDMPPRMVGRVRNYNWQCAGCKCCIKCRSSQRPGKMLYCEQCDRGYHIYCLGLRTVPDGRWSCERCCFCMRCGATKPEGLPQVAALSQASGGPSANGDRSKAARNKRLKWVHEYRIDHVTKIREHAAMFCVPCARNKPAKRQSAAGAAGAAAVTPVLEATSAQTDDSPMPSPGLTTNGGRALSPTAALSPKAAVPVASLPPVLEATTVTTNIAGTIGRRQAGNAVNITTMQCSSSSSSNFSGNGVTEDAANVTATGTATAAAGAPAATPIGIAPPPVVA</w:t>
            </w:r>
          </w:p>
        </w:tc>
      </w:tr>
      <w:tr w:rsidR="00767530" w:rsidRPr="00E340F8" w14:paraId="609603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41F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14F2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HG6|SCH9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9725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FAKSLFGFGNYKKESSSQSPTPPPSAHSSQEQHHKSNTEEYPQSHLSQQQHSHRYQPPHMSEQSHQFPQQQQQQQQSGTNKFFPKTLVSAAPTTAVANHSSVYGTTSTTTNNYPEAYLNQTFKNNIYNPQQQQQQQAQQPPPEQQQSSAPYQNSANIQQPYGNQWGSSQDQDANIITIDKTGNKLSPASRDSPIKGKLKVTILEAKDIFATQPYVVCSFESSEFVTNAPDSYGKSPVSSFGHNNNQGHNGPRNMYNSNHGPSPKALPMKNSGNLFGQRPSMYQRQLSTPHLNLPNDSSNPIWNHDTIFDVVGSKSELDISVYDGARDDAFLGHVRISPSTDKNNKNESEWLQLGARITGETVSSGHIKIKWEYTSFDNNIKRSYGPDDFHFLRLLGKGTFGQVFQVRKKDTNRVYAMKILSKKVIVKKKEIAHTIGERNILVRTSAASSPFIVGLKFSFQTPSDLFLVTDFMSGGELFFHLQKEGRFNEDRSKFYTAELILALEHLHDNDIVYRDLKPENILLDANGHIALCDFGLSKADLNMDGTTNTFCGTTEYLAPEVLLDEQGYTKMVDFWSLGVLIFEMTCGWSPFHAENTQQMYKNIAFGKVRFPKDVLSPEGRSFVKGLLNRNPKHRLGATDDARELKAHPFFADIDWDLLRAKNIPPPFKPHIVSETDISNFDTEFTSENTSALKRQMEMATTPLSPGIQANFKGFTYVDDSTMDDHFARSYRANAFRPPGSFIPGDPNLPPDEEVLAEQIEEEDEMEVDEDQHMDDEFVNGRFDL</w:t>
            </w:r>
          </w:p>
        </w:tc>
      </w:tr>
      <w:tr w:rsidR="00767530" w:rsidRPr="00E340F8" w14:paraId="4D72D7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1CDD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68D9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725|SAM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570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RKPSNASDKEKHQKPKRSSSFGNFDRFRNNSVSKSDDSIEVHDRELTNGSEEQSKTSSSGGSLGKKVRAISWTMKKKVGKKYIKALSEEKEEESGEEALPYRNSDPMIGTHTEKISLKASDSMDSLYSGQSSSSGITSCSDGTSNRDSFRLDDDSPYSGPFCGRAKVHTDFTPSPYDTDSLKIKKGDIIDIICKTPMGMWTGMLNNKVGNFKFIYVDVILEEEAAPKKIKVPRSRRRENHQTIQEFLERIHLQEYTSTLLLNGYETLDDLKDIKESHLIELNIADPEDRARLLSAAESLLDEETTVEHEKESVPLSSNPDILSASQLEDCPRDSGCYISSENSDNGKEDLESENLSDMVQKIAITESSD</w:t>
            </w:r>
          </w:p>
        </w:tc>
      </w:tr>
      <w:tr w:rsidR="00767530" w:rsidRPr="00E340F8" w14:paraId="048D09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015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FB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A17|SIGI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F97F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VCDRAPDFLSPSEDQVLRPALGSSVALNCTAWVVSGPHCSLPSVQWLKDGLPLGIGGHYSLHEYSWVKANLSEVLVSSVLGVNVTSTEVYGAFTCSIQNISFSSFTLQRAGPTSHVAAVLASLLVLLALLLAALLYVKCRLNVLLWYQDAYGEVEINDGKLYDAYVSYSDCPEDRKFVNFILKPQLERRRGYKLFLDDRDLLPRAEPSADLLVNLSRCRRLIVVLSDAFLSRAWCSHSFREGLCRLLELTRRPIFITFEGQRRDPAHPALRLLRQHRHLVTLLLWRPGSVTPSSDFWKEVQLALPRKVQYRPVEGDPQTQLQDDKDPMLILRGRVPEGRALDSEVDPDPEGDLGVRGPVFGEPSAPPHTSGVSLGESRSSEVDVSDLGSRNYSARTDFYCLVSKDDM</w:t>
            </w:r>
          </w:p>
        </w:tc>
      </w:tr>
      <w:tr w:rsidR="00767530" w:rsidRPr="00E340F8" w14:paraId="4DF971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B8C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06C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I47|SH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89F1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DDSSHYFTEFTLSEIVDMENLYKELGDQSLHKDFCQTVASTFSCSVNRNGKSSITWKQVQIWFQEKLKHQSQPKSKTLPSPPLQIHDLSNPSSYASNASNATFVGNSTFVQTRKGKASDLADLAFEAKSARDYAWYDVSSFLTYRVLRTGELEVRVRFSGFDNRHDEWVNVKTSVRERSIPVEPSECGRVNVGDLLLCFQEREDQALYCDGHVLNIKRGIHDHARCNCVFLVRYELDNTEESLGLERICRRPEE</w:t>
            </w:r>
          </w:p>
        </w:tc>
      </w:tr>
      <w:tr w:rsidR="00767530" w:rsidRPr="00E340F8" w14:paraId="674CD2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8EC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C2A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36|SIGL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C4E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LLPLLWGRERAEGQTSKLLTMQSSVTVQEGLCVHVPCSFSYPSHGWIYPGPVVHGYWFREGANTDQDAPVATNNPARAVWEETRDRFHLLGDPHTKNCTLSIRDARRSDAGRYFFRMEKGSIKWNYKHHRLSVNVTALTHRPNILIPGTLESGCPQNLTCSVPWACEQGTPPMISWIGTSVSPLDPSTTRSSVLTLIPQPQDHGTSLTCQVTFPGASVTTNKTVHLNVSYPPQNLTMTVFQGDGTVSTVLGNGSSLSLPEGQSLRLVCAVDAVDSNPPARLSLSWRGLTLCPSQPSNPGVLELPWVHLRDAAEFTCRAQNPLGSQQVYLNVSLQSKATSGVTQGVVGGAGATALVFLSFCVIFVVVRSCRKKSARPAAGVGDTGIEDANAVRGSASQGPLTEPWAEDSPPDQPPPASARSSVGEGELQYASLSFQMVKPWDSRGQEATDTEYSEIKIHR</w:t>
            </w:r>
          </w:p>
        </w:tc>
      </w:tr>
      <w:tr w:rsidR="00767530" w:rsidRPr="00E340F8" w14:paraId="5E5122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241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B49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179|SH3G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873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GLKKQFHKATQKVSEKVGGAEGTKLDDDFKEMERKVDVTSRAVMEIMTKTIEYLQPNPASRAKLSMINTMSKIRGQEKGPGYPQAEALLAEAMLKFGRELGDDCNFGPALGEVGEAMRELSEVKDSLDMEVKQNFIDPLQNLHDKDLREIQHHLKKLEGRRLDFDYKKKRQGKIPDEELRQALEKFDESKEIAESSMFNLLEMDIEQVSQLSALVQAQLEYHKQAVQILQQVTVRLEERIRQASSQPRREYQPKPRMSLEFATGDGTQPNGGLSHTGTPKPAGVQMDQPCCRALYDFEPENEGELGFKEGDIITLTNQIDENWYEGMLHGQSGFFPINYVEILVALPH</w:t>
            </w:r>
          </w:p>
        </w:tc>
      </w:tr>
      <w:tr w:rsidR="00767530" w:rsidRPr="00E340F8" w14:paraId="10E643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ABC3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7CB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L1|SFP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E6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CPLALNLILMAASGAACEVKDVCVGSPGIPGTPGSHGLPGRDGRDGVKGDPGPPGPMGPPGETPCPPGNNGLPGAPGVPGERGEKGEAGERGPPGLPAHLDEELQATLHDFRHQILQTRGALSLQGSIMTVGEKVFSSNGQSITFDAIQEACARAGGRIAVPRNPEENEAIASFVKKYNTYAYVGLTEGPSPGDFRYSDGTPVNYTNWYRGEPAGRGKEQCVEMYTDGQWNDRNCLYSRLTICEF</w:t>
            </w:r>
          </w:p>
        </w:tc>
      </w:tr>
      <w:tr w:rsidR="00767530" w:rsidRPr="00E340F8" w14:paraId="07BBF09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FC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D48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FH6|SI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4149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ADGPRHLQRGPVRVGFYDIEGTLGKGNFAVVKLGRHRTTKTEVAIKIIDKSQLDAVNLEKIYREVQIMKMLDHPHIIKLYQVMETKSMLYLVTEYAKNGEIFDYLANHGRLNESEARRKFWQILSAVDYCHGRKVVHRDLKAENLLLDNNMNIKIADFGFGNFFKTGELLATWCGSPPYAAPEVFEGQQYEGPQLDIWSMGVVLYVLVCGALPFDGPTLPILRQRVLEGRFRIPYFMSEDCEHLIRRMLVLDPSKRLSIAQIKEHKWMLIEVPVQRPILYPQEQENEPSIGEFNEQVLRLMHSLGIDQQKTVESLQNKSYNHFAAIYFLLVERLKSHRSSFPVEQRLDGRQRRPSTIAEQTVAKAQTVGLPVTLHPPNVRLMRSTLLPQASNVEAFSFPTSSCQAEAAFMEEECVDTPKVNGCLLDPVPPVLVRKGCQSLPSSMMETSIDEGLETEGEAEEDPSQAFEAFQATRSGQRRHTLSEVTNQLVVMPGAGKMFSMSDNPSLESVDSEYDMGSAQRDLNFLEDSPSLKDIMLANQPSPRMTSPFISLRPANPAMQALSSQKREAHNRSPVSFREGRRASDTSLTQGIVAFRQHLQNLARTKGILELNKVQLLYEQMGSNADPTLTSTAPQLQDLSSSCPQEEISQQQESVSSLSASMHPQLSPQQSLETQYLQHRLQKPNLLPKAQSPCPVYCKEPPRSLEQQLQEHRLQQKRLFLQKQSQLQAYFNQMQIAESSYPGPSQQLALPHQETPLTSQQPPSFSLTQALSPVLEPSSEQMQFSSFLSQYPEMQLQPLPSTPGPRAPPPLPSQLQQHQQPPPPPPPPPPQQPGAAPTSLQFSYQTCELPSTTSSVPNYPASCHYPVDGAQQSNLTGADCPRSSGLQDTASSYDPLALSELPGLFDCEMVEAVDPQHNGVVSCLARET</w:t>
            </w:r>
          </w:p>
        </w:tc>
      </w:tr>
      <w:tr w:rsidR="00767530" w:rsidRPr="00E340F8" w14:paraId="79EDC1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099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25D4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86|SGC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5675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LFWTPLLVVLLAGLGDTEAQQTTLHPLVGRVFVHTLDHETFLSLPEHVAVPPAVHITYHAHLQGHPDLPRWLRYTQRSPHHPGFLYGSATPEDRGLQVIEVTAYNRDSFDTTRQRLVLEIGDPEGPLLPYQAEFLVRSHDAEEVLPSTPASRFLSALGGLWEPGELQLLNVTSALDRGGRVPLPIEGRKEGVYIKVGSASPFSTCLKMVASPDSHARCAQGQPPLLSCYDTLAPHFRVDWCNVTLVDKSVPEPADEVPTPGDGILEHDPFFCPPTEAPDRDFLVDALVTLLVPLLVALLLTLLLAYVMCCRREGRLKRDLATSDIQMVHHCTIHGNTEELRQMAASREVPRPLSTLPMFNVHTGERLPPRVDSAQVPLILDQH</w:t>
            </w:r>
          </w:p>
        </w:tc>
      </w:tr>
      <w:tr w:rsidR="00767530" w:rsidRPr="00E340F8" w14:paraId="722125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30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4E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14|SHS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4D1B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PVPAPRILLPLLLLLLLTPPPGARGEVCMASRGLSLFPESCPDFCCGTCDDQYCCSDVLKKFVWSEERCAVPEASVPASVEPVEQLGSALRFRPGYNDPMSGFGATLAVGLTIFVLSVVTIIICFTCSCCCLYKTCRRPRPVVTTTTSTTVVHAPYPQPPSVPPSYPGPSYQGYHTMPPQPGMPAAPYPMQYPPPYPAQPMGPPAYHETLAGGAAAPYPASQPPYNPAYMDAPKAAL</w:t>
            </w:r>
          </w:p>
        </w:tc>
      </w:tr>
      <w:tr w:rsidR="00767530" w:rsidRPr="00E340F8" w14:paraId="2DB7A7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79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69A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01|SFR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D4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CCGPGRMLLGWAGLLVLAALCLLQVPGAQAAACEPVRIPLCKSLPWNMTKMPNHLHHSTQANAILAMEQFEGLLGTHCSPDLLFFLCAMYAPICTIDFQHEPIKPCKSVCERARQGCEPILIKYRHSWPESLACDELPVYDRGVCISPEAIVTADGADFPMDSSTGHCRGASSERCKCKPVRATQKTYFRNNYNYVIRAKVKEVKMKCHDVTAVVEVKEILKASLVNIPRDTVNLYTTSGCLCPPLTVNEEYVIMGYEDEERSRLLLVEGSIAEKWKDRLGKKVKRWDMKLRHLGLGKTDASDSTQNQKSGRNSNPRPARS</w:t>
            </w:r>
          </w:p>
        </w:tc>
      </w:tr>
      <w:tr w:rsidR="00767530" w:rsidRPr="00E340F8" w14:paraId="28B658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A5D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AF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474|SF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E95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GRSEGGRRGAALGVLLALGAALLAVGSASEYDYVSFQSDIGPYQSGRFYTKPPQCVDIPADLRLCHNVGYKKMVLPNLLEHETMAEVKQQASSWVPLLNKNCHAGTQVFLCSLFAPVCLDRPIYPCRWLCEAVRDSCEPVMQFFGFYWPEMLKCDKFPEGDVCIAMTPPNATEASKPQGTTVCPPCDNELKSEAIIEHLCASEFALRMKIKEVKKENGDKKIVPKKKKPLKLGPIKKKDLKKLVLYLKNGADCPCHQLDNLSHHFLIMGRKVKSQYLLTAIHKWDKKNKEFKNFMKKMKNHECPTFQSVFK</w:t>
            </w:r>
          </w:p>
        </w:tc>
      </w:tr>
      <w:tr w:rsidR="00767530" w:rsidRPr="00E340F8" w14:paraId="5C88242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5F5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44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168|SF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9EA0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QNQLIPQAYISNFHNRLTNEDDGIPIFTMAQQTRQHKRAKVVNYAEYDNDLFDEFNMNGSNFNNADTHYKDNAVSHENTPALTNGVTMDGSEYNVLENMNGADSIISNNKYDAGSNMVVESLSGLNSNNNASNGPSNKAQAQDIGNAVLPDLQDQHHNPFNILRYPKIRDTFINGKVVSPYRLNTDQETKANANSGEAIMIPITLDIEHMGHTIKDQFLWNYNDDSISPEEFASIYCKDLDMTSATLQTQIANIIKEQLKDLENIAATEIMSDLHVIINLTCNLQDRFFEDNFQWNLNDKSLTPERFATSIVQDLGLTREFIPLISQSLHETILKIKKDWVDGHLIQDHVPNDAAFGYLSGIRLDIDELGSNWCPRVEILTKEEIQKREIEKERNLRRLKRETDRLSRRGRRRLDDLETTMRM</w:t>
            </w:r>
          </w:p>
        </w:tc>
      </w:tr>
      <w:tr w:rsidR="00767530" w:rsidRPr="00E340F8" w14:paraId="5359BA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DFF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C62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1203|SIA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24A8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VFVRNLLLALCLFLVLGFLYYSAWKLHLLQWEEDSNSVVLSFDSAGQTLGSEYDRLGFLLNLDSKLPAELATKYANFSEGACKPGYASALMTAIFPRFSKPAPMFLDDSFRKWARIREFVPPFGIKGQDNLIKAILSVTKEYRLTPALDSLRCRRCIIVGNGGVLANKSLGSRIDDYDIVVRLNSAPVKGFEKDVGSKTTLRITYPEGAMQRPEQYERDSLFVLAGFKWQDFKWLKYIVYKERVSASDGFWKSVATRVPKEPPEIRILNPYFIQEAAFTLIGLPFNNGLMGRGNIPTLGSVAVTMALHGCDEVAVAGFGYDMSTPNAPLHYYETVRMAAIKESWTHNIQREKEFLRKLVKARVITDLSSGI</w:t>
            </w:r>
          </w:p>
        </w:tc>
      </w:tr>
      <w:tr w:rsidR="00767530" w:rsidRPr="00E340F8" w14:paraId="7D7B30C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56F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E79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322|SEM1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5694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SHNTNHNNNSASNSNYNKGHKMHLKSATAKATIMKHKLSKFYGYGWMQVFLLLTVLVIGNQSAWQENIRPKLYVELGPEDVLKFVGNESVVDHFKLVTKDGNSLLIGARNTVFNLSIHDLVEQQRLVWTSPEDDTKMCLVKGKDEEACQNYIRIMVVPSPGRLFVCGTNSFRPMCNTYIISDSNYTLEATKNGQAVCPYDPRHNSTSVLADNELYSGTVADFSGSDPIIYREPLQTEQYDSLSLNAPNFVSSFTQGDFVYFFFRETAVEFINCGKAIYSRVARVCKWDKGGPHRFRNRWTSFLKSRLNCSIPGDYPFYFNEIQSASNLVEGQYGSMSSKLIYGVFNTPSNSIPGSAVCAFALQDIADTFEGQFKEQTGINSNWLPVNNAKVPDPRPGSCHNDSRALPDPTLNFIKTHSLMDENVPAFFSQPILVRTSTIYRFTQIAVDAQIKTPGGKTYDVIFVGTDHGKIIKSVNAESADSADKVTSVVIEEIDVLTKSEPIRNLEIVRTMQYDQPKDGSYDDGKLIIVTDSQVVAIQLHRCHNDKITSCSECVALQDPYCAWDKIAGKCRSHGAPRWLEENYFYQNVATGQHAACPSGKINSKDANAGEQKGFRNDMDLLDSRRQSKDQEIIDNIDKNFEDIINAQYTVETLVMAVLAGSIFSLLVGFFTGYFCGRRCHKDEDDNLPYPDTEYEYFEQRQNVNSFPSSCRIQQEPKLLPQVEEVTYAEPVLLPQPPPPNKMHSPKNTLRKPPMHQMHQGPNSETLFQFQPDGYNTQQSYRGRDNFGTLRSHQVMGDNYRRGDGFSTTRSVKKAVNNTNTRNRSLGRARRQPPRHGIVTQHRSNSPQQQQQQSQQPHSSSGSSPVMSNSSSSPAPPSSSPSPQESPKNCSYIYRD</w:t>
            </w:r>
          </w:p>
        </w:tc>
      </w:tr>
      <w:tr w:rsidR="00767530" w:rsidRPr="00E340F8" w14:paraId="086A893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A6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4D9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151|SEM4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D1A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HWAVWLLAAGLWGLGIGAEMWWNLVPRKTVSSGELVTVVRRFSQTGIQDFLTLTLTEHSGLLYVGAREALFAFSVEALELQGAISWEAPAEKKIECTQKGKSNQTECFNFIRFLQPYNSSHLYVCGTYAFQPKCTYINMLTFTLDRAEFEDGKGKCPYDPAKGHTGLLVDGELYSATLNNFLGTEPVILRYMGTHHSIKTEYLAFWLNEPHFVGSAFVPESVGSFTGDDDKIYFFFSERAVEYDCYSEQVVARVARVCKGDMGGARTLQKKWTTFLKARLVCSAPDWKVYFNQLKAVHTLRGASWHNTTFFGVFQARWGDMDLSAVCEYQLEQIQQVFEGPYKEYSEQAQKWARYTDPVPSPRPGSCINNWHRDNGYTSSLELPDNTLNFIKKHPLMEDQVKPRLGRPLLVKKNTNFTHVVADRVPGLDGATYTVLFIGTGDGWLLKAVSLGPWIHMVEELQVFDQEPVESLVLSQSKKVLFAGSRSQLVQLSLADCTKYRFCVDCVLARDPYCAWNVNTSRCVATTSGRSGSFLVQHVANLDTSKMCNQYGIKKVRSIPKNITVVSGTDLVLPCHLSSNLAHAHWTFGSQDLPAEQPGSFLYDTGLQALVVMAAQSRHSGPYRCYSEEQGTRLAAESYLVAVVAGSSVTLEARAPLENLGLVWLAVVALGAVCLVLLLLVLSLRRRLREELEKGAKASERTLVYPLELPKEPASPPFRPGPETDEKLWDPVGYYYSDGSLKIVPGHARCQPGGGPPSPPPGIPGQPLPSPTRLHLGGGRNSNANGYVRLQLGGEDRGGSGHPLPELADELRRKLQQRQPLPDSNPEESSV</w:t>
            </w:r>
          </w:p>
        </w:tc>
      </w:tr>
      <w:tr w:rsidR="00767530" w:rsidRPr="00E340F8" w14:paraId="0478324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EC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F9A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008|SFH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33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DNDSEKQVFDKLKKAIPGIIKEKCAGYDELYGYKLNPEGLTQEEVDKYYDEKIADRLTYKLCKAYQFEYSTIVQNLIDILNWRREFNPLSCAYKEVHNTELQNVGILTFDANGDANKKAVTWNLYGQLVKKKELFQNVDKFVRYRIGLMEKGLSLLDFTSSDNNYMTQVHDYKGVSVWRMDSDIKNCSKTVIGIFQKYYPELLYAKYFVNVPTVFGWVYDLIKKFVDETTRKKFVVLTDGSKLGQYLKDCPYEGYGGKDKKNNLTKQNVTNVHPTEYGLYILQKQIIEDVE</w:t>
            </w:r>
          </w:p>
        </w:tc>
      </w:tr>
      <w:tr w:rsidR="00767530" w:rsidRPr="00E340F8" w14:paraId="520B32E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2E8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3FB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72|SCRI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05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CIPLWRCNRHVESVDKRHCSLQVVPEEIYRYSRSLEELLLDANQLRELPKPFFRLLNLRKLGLSDNEIQRLPPEVANFMQLVELDVSRNDIPEIPESIKFCKALEIADFSGNPLSRLPDGFTQLRSLAHLALNDVSLQALPGDVGNLANLVTLELRENLLKSLPASLSFLVKLEQLDLGGNDLEVLPDTLGALPNLRELWLDRNQLSALPPELGNLRRLVCLDVSENRLEELPVELGGLALLTDLLLSQNLLQRLPEGIGQLKQLSILKVDQNRLCEVTEAIGDCENLSELILTENLLTALPHSLGKLTKLTNLNVDRNHLEVLPPEIGGCVALSVLSLRDNRLAVLPPELAHTAELHVLDVAGNRLRSLPFALTHLNLKALWLAENQAQPMLRFQTEDDAQTGEKVLTCYLLPQQPLPSLEDAGQQSSPSESCSDAPLSRVSVIQFEDTLEGEEDAEEAAAEKRGLQRRATPHPSELKVMKRGIEERRNEAFVCKPDPSPPSPSEEEKRLSAESALSGGSVPSASTASEGEPEILPAEVQGLGQHEAMPAQEEYTEDDYNEPTVHFAEDTLIPREDGESEEGQPEAAWPLPSGRQRLIRKDTPHYKKHFKISKLPQPEAVVALLQGVQTDREGPTAGWHNGPHTPWAPRAHEEEEEEEEENRDEEEGEATTEEDDKEEAVASAPSVKGVSFDQANNLLIEPARIEEEELTLTIVRQTGGLGISIAGGKGSTPYKGDDEGIFISRVSEEGPAARAGVRVGDKLLEVNGVALQDAEHHEAVEALRGAGAAVQMRVWRERMVEPENAVTITPLRPEDDYSPREWRGGGLRLPLLQPETPVSLRQRHAACLVRSEKGLGFSIAGGKGSTPYRAGDGGIFISRIAEGGAAHRAGTLQVGDRVLSINGVDMTEARHDHAVSLLTAASPTISLLLERETGGTYPPSPPPHSSPTPAATVAATVSTAVPGEPLLPRLSPSLLATALEGPYPVEEICLPRAGGPLGLSIVGGSDHSSHPFGVQDPGVFISKVLPRGLAARCGLRVGDRILAVNGQDVREATHQEAVSALLRPCLELCLLVRRDPPPPGMRELCIQKAPGEKLGISIRGGAKGHAGNPCDPTDEGIFISKVSPTGAAGRDGRLRVGLRLLEVNQQSLLGLTHAEAVQLLRSVGDTLTVLVCDGFDTSTTTALEVSPGVIANPFAAGLGHRNSLESISSIDRELSPEGPGKEKELASQALPWESESAETTGRNLEPLKLDYRALAALPSAGSLQRGPSATTGGKTTEAPCSPGSQQPPSPDELPANVKQAYRAFAAVPTVHPPENSATQPPTPGPAASPEQLSFRERQKYFELEVRVPQAEGPPKRVSLVGADDLRKMQEEEARKLQQKRAQMLREEAVTSGPDMGLASDRESPDDQQEAEQPWAVPSHAGGSSPSSPPPLGGNAPVRTAKAERRHQERLRMQSPELPAPERALSPAERRALEAEKRALWRAARMKSLEQDALRAQMVLSKSQEGRGKRGPLERLAEAPSPAPTPSPTPLEDFGLQTSASPGRLSPDFVEELRTLEASPSPGSQEEDGEVALVLLGRPSPGAVGPEDMTLCSSRRSVRPGRRGLGPVPS</w:t>
            </w:r>
          </w:p>
        </w:tc>
      </w:tr>
      <w:tr w:rsidR="00767530" w:rsidRPr="00E340F8" w14:paraId="7D5B10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B9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D03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280|SEC1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24D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QQEKEFLESYPQNCPPDALPGTPGNLDSAQEKALAELRKLLEDAGFIERLDDSTLLRFLRARKFDVQLAKEMFENCEKWRKDYGTDTILQDFHYDEKPLIAKFYPQYYHKTDKDGRPVYFEELGAVNLHEMNKVTSEERMLKNLVWEYESVVQYRLPACSRAAGHLVETSCTIMDLKGISISSAYSVMSYVREASYISQNYYPERMGKFYIINAPFGFSTAFRLFKPFLDPVTVSKIFILGSSYQKELLKQIPAENLPVKFGGKSEVDESKGGLYLSDIGPWRDPKYIGPEGEAPEAFSMK</w:t>
            </w:r>
          </w:p>
        </w:tc>
      </w:tr>
      <w:tr w:rsidR="00767530" w:rsidRPr="00E340F8" w14:paraId="404645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9C69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9AC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4U3|SFR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1CC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GRSARGRGGAASGVLLALAAALLAAGSASEYDYVSFQSDIGSYQSGRFYTKPPQCVDIPVDLRLCHNVGYKKMVLPNLLEHETMAEVKQQASSWVPLLNKNCHMGTQVFLCSLFAPVCLDRPIYPCRWLCEAVRDSCEPVMQFFGFYWPEMLKCDKFPEGDVCIAMTPPNTTEASKPQGTTVCPPCDNELKSEAIIEHLCASEFALRMKIKEVKKENGDKKIVPKKKKPLKLGPIKKKELKRLVLFLKNGADCPCHQLDNLSHNFLIMGRKVKSQYLLTAIHKWDKKNKEFKNFMKRMKNHECPTFQSVFK</w:t>
            </w:r>
          </w:p>
        </w:tc>
      </w:tr>
      <w:tr w:rsidR="00767530" w:rsidRPr="00E340F8" w14:paraId="30BD5D2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F42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8E00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L1|SCO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A95F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RVFSSQDWRASGWDGMGFFSRRTFCGRSGRSCRGQLVQVSRPEVSAGSLLLPAPQAEDHSSRILYPRPKSLLPKMMNADMDAVDAENQVELEEKTRLINQVLELQHTLEDLSARVDAVKEENLKLKSENQVLGQYIENLMSASSVFQTTDTKSKRK</w:t>
            </w:r>
          </w:p>
        </w:tc>
      </w:tr>
      <w:tr w:rsidR="00767530" w:rsidRPr="00E340F8" w14:paraId="3BFCBE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AF1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FD3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X0|SNX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72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EQQKEEFVSVWVRDPRIQKEDFWHSYIDYEICIHTNSMCFTMKTSCVRRRYREFVWLRQRLQSNALLVQLPELPSKNLFFNMNNRQHVDQRRQGLEDFLRKVLQNALLLSDSSLHLFLQSHLNSEDIEACVSGQTKYSVEEAIHKFALMNRRFPEEDEEGKKENDIDYDSESSSSGLGHSSDDSSSHGCKVNTAPQES</w:t>
            </w:r>
          </w:p>
        </w:tc>
      </w:tr>
      <w:tr w:rsidR="00767530" w:rsidRPr="00E340F8" w14:paraId="295739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15C3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FF1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80|SNX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FD3E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GGGCSASERLPPPFPGMDPESEGAAGASEPEAGDSDTEGEDIFTGAAAATKPQSPKKTTSLFPIKNGSKENGIHEDQDQEPQDLFADATVELSLDSTQNNQKTMPGKTLTSHSPQEATNSPKPQPSYEELEEEEQEDQFDLTVGITDPEKIGDGMNAYVAYKVTTQTSLPMFRSRQFAVKRRFSDFLGLYEKLSEKHSQNGFIVPPPPEKSLIGMTKVKVGKEDSSSAEFLEKRRAALERYLQRIVNHPTMLQDPDVREFLEKEELPRAVGTQALSGAGLLKMFNKATDAVSKMTIKMNESDIWFEEKLQEVECEEQRLRKLHAVVETLVNHRKELALNTALFAKSLAMLGSSEDNTALSRALSQLAEVEEKIEQLHQEQANNDSFLLAELLSDYIRLLAIVRAAFDQRMKTWQRWQDAQATLQKKRESEARLLWANKPDKLQQAKDEITEWESRVTQYERDFERISTVVRKEVTRFEKEKSKDFKNHVMKYLETLLHSQQQLAKYWEAFLPEAKAIS</w:t>
            </w:r>
          </w:p>
        </w:tc>
      </w:tr>
      <w:tr w:rsidR="00767530" w:rsidRPr="00E340F8" w14:paraId="27C207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83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975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V3|SMAD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631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MASLFSFTSPAVKRLLGWKQGDEEEKWAEKAVDALVKKLKKKKGAMEELEKALSSPGQPSKCVTIPRSLDGRLQVSHRKGLPHVIYCRVWRWPDLQSHHELKPLDICEFPFGSKQKEVCINPYHYKRVESPVLPPVLVPRHNEFNPQHSLLVQFRNLSHNEPHMPQNATFPDSFHQPNSTPFPLSPNSPYPPSPASSTYPNSPASSGPGSPFQLPADTPPPAYMPPDDQMGQDNSQPMDTSNNMIPQIMPSISSRDVQPVAYEEPKHWCSIVYYELNNRVGEAFHASSTSVLVDGFTDPANNKSRFCLGLLSNVNRNSTIENTRRHIGKGVHLYYVGGEVYAECLSDSSIFVQSRNCNFHHGFHPTTVCKIPSSCSLKIFNNQEFAQLLAQSVNHGFEAVYELTKMCTIRMSFVKGWGAEYHRQDVTSTPCWIEIHLHGPLQWLDKVLTQMGSPLNPISSVS</w:t>
            </w:r>
          </w:p>
        </w:tc>
      </w:tr>
      <w:tr w:rsidR="00767530" w:rsidRPr="00E340F8" w14:paraId="64488C4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998F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28D8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7763|SPEH_ME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02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YLGKHLILELWGCDPKALDDIEGIEKMLVDSVKACGATLICVRTHKFSPQGATGVAVLAESHIAIHTYPEYGYAALDVFTCGEHTDPYKALEVIREFLKPKSIQIIDLKRGLMENGTFELK</w:t>
            </w:r>
          </w:p>
        </w:tc>
      </w:tr>
      <w:tr w:rsidR="00767530" w:rsidRPr="00E340F8" w14:paraId="20F524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3ADB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FD39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73|SNW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55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SFLPAPTQLSQDQLEAEEKARSQRSRQTSLVSSRREPPPYGYRKGWIPRLLEDFGDGGAFPEIHVAQYPLDMGRKKKMSNALAIQVDSEGKIKYDAIARQGQSKDKVIYSKYTDLVPKEVMNADDPDLQRPDEEAIKEITEKTRVALEKSVSQKVAAAMPVRAADKLAPAQYIRYTPSQQGVAFNSGAKQRVIRMVEMQKDPMEPPRFKINKKIPRGPPSPPAPVMHSPSRKMTVKEQQEWKIPPCISNWKNAKGYTIPLDKRLAADGRGLQTVHINENFAKLAEALYIADRKAREAVEMRAQVERKMAQKEKEKHEEKLREMAQKARERRAGIKTHVEKEDGEARERDEIRHDRRKERQHDRNLSRAAPDKRSKLQRNENRDISEVIALGVPNPRTSNEVQYDQRLFNQSKGMDSGFAGGEDEIYNVYDQAWRGGKDMAQSIYRPSKNLDKDMYGDDLEARIKTNRFVPDKEFSGSDRRQRGREGPVQFEEDPFGLDKFLEEAKQHGGSKRPSDSSRPKEHEHEGKKRRKE</w:t>
            </w:r>
          </w:p>
        </w:tc>
      </w:tr>
      <w:tr w:rsidR="00767530" w:rsidRPr="00E340F8" w14:paraId="23CD5EF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73DC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E70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18|SM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F0B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SKKTSTPSPQPSKRALPRDPSSEVPSKRKNSAPQLPLLQSSGPFVEGSIVRISMENFLTYDICEVSPGPHLNMIVGANGTGKSSIVCAICLGLAGKPAFMGRADKVGFFVKRGCSRGMVEIELFRASGNLVITREIDVAKNQSFWFINKKSTTQKIVEEKVAALNIQVGNLCQFLPQDKVGEFAKLSKIELLEATEKSIGPPEMHKYHCELKNLREKEKQLETSCKEKTEYLQKMVQRNERYKQDVERFYERKRHLDLIEMLEAKRPWVEYENVRQEYEEVKLVRDRVKEEVRKLKEGQIPVTCRIEEMENERHNLEARIKEKATDIKEASQKCKQKQDVIERKDKHIEELQQALIVKQNEELDRQRRIGNTRKMIEDLQNELKTTENCENLQPQIDAITNDLRRIQDEKALCEGEIIDKRRERETLEKEKKSVDDHIVRFDNLMNQKEDKLRQRFRDTYDAVLWLRNNRDKFKQRVCEPIMLTINMKDNKNAKYIENHIPSNDLRAFVFESQEDMEVFLKEVRDNKKLRVNAVIAPKSSYADKAPSRSLNELKQYGFFSYLRELFDAPDPVMSYLCCQYHIHEVPVGTEKTRERIERVIQETRLKQIYTAEEKYVVKTSFYSNKVISSNTSLKVAQFLTVTVDLEQRRHLEEQLKEIHRKLQAVDSGLIALRETSKHLEHKDNELRQKKKELLERKTKKRQLEQKISSKLGSLKLMEQDTCNLEEEERKASTKIKEINVQKAKLVTELTNLIKICTSLHIQKVDLILQNTTVISEKNKLESDYMAASSQLRLTEQHFIELDENRQRLLQKCKELMKRARQVCNLGAEQTLPQEYQTQVPTIPNGHNSSLPMVFQDLPNTLDEIDALLTEERSRASCFTGLNPTIVQEYTKREEEIEQLTEELKGKKVELDQYRENISQVKERWLNPLKELVEKINEKFSNFFSSMQCAGEVDLHTENEEDYDKYGIRIRVKFRSSTQLHELTPHHQSGGERSVSTMLYLMALQELNRCPFRVVDEINQGMDPINERRVFEMVVNTACKENTSQYFFITPKLLQNLPYSEKMTVLFVYNGPHMLEPNTWNLKAFQRRRRRITFTQPS</w:t>
            </w:r>
          </w:p>
        </w:tc>
      </w:tr>
      <w:tr w:rsidR="00767530" w:rsidRPr="00E340F8" w14:paraId="4844FDB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C0D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FDB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M56|SRR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A88D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MNPIMIRNNLSRSSSPAAPPTTNHSSTVDYFSIKPKLSLDINSQSDSNSTQSNNNEDTHSEQSDYNSYTHNQYYDSDDDEDDFDIRDQLLDPFDKITLSNCNEEYYSPLTPFDGQTTSPQDSIISSKSSNKSTTVVPSPQFQLTLPKLTTYSFLIVDDNIINLKILNRILLKLFPKCHIVQIQDSKLVKDLLHKQSFDSIFIDIEMPDVNGIDIAQFVRQDTKFDNMGMVAVTTRNSTQDLELFKQCGIDFTFHKPLNYSLDFMANSIDDIIITRKNKI</w:t>
            </w:r>
          </w:p>
        </w:tc>
      </w:tr>
      <w:tr w:rsidR="00767530" w:rsidRPr="00E340F8" w14:paraId="644BF8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C5F4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3ED4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6023|SPN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5C2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VLADGMPTVKDDSTRSRGSDVDSFTSTDNVTQINVEAAISENKNEEKPIQDNSEQEFNPHVSIIQRQLNGYVGFASLPNQWHRRCVRQGFNFNVLVLGESGSGKSTLVNTLLNRDVYPPTQKSLTGDFGVNPEPTVMINSSAVEIVENGISLQLNVIDTPGFGDFIDNTDCWQPVLTDIEGRYDQYLELEKHNPRSTIQDPRVHACIFFIQPTGHAISAMELRVMLALHEKVNIIPIIAKADTLTDDELNFTKEMILRDIQYHNIRIFFPPTYETDDPESVAENADIMSRIPFAIIASNTFVVNNEGKRVRGRRYPWGVVEVDNEEHSDFPKLREMLIRTHLEELKEQTNKLYEAYRTERLLSSGISQDHSVFREVNPSAKLEEERALHEEKLMKMEAEMKTIFSQKVQEKEDRLKQSENELRTRHREMKAALEKQKADLIDHKNRLMQAKAAAENEKSKRKFFK</w:t>
            </w:r>
          </w:p>
        </w:tc>
      </w:tr>
      <w:tr w:rsidR="00767530" w:rsidRPr="00E340F8" w14:paraId="74AB6F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95AE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588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72|SCN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844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FNRLFPLASLVLIYWVSVCFPVCVEVPSETEAVQGNPMKLRCISCMKREEVEATTVVEWFYRPEGGKDFLIYEYRNGHQEVESPFQGRLQWNGSKDLQDVSITVLNVTLNDSGLYTCNVSREFEFEAHRPFVKTTRLIPLRVTEEAGEDFTSVVSEIMMYILLVFLTLWLLIEMIYCYRKVSKAEEAAQENASDYLAIPSENKENSAVPVEE</w:t>
            </w:r>
          </w:p>
        </w:tc>
      </w:tr>
      <w:tr w:rsidR="00767530" w:rsidRPr="00E340F8" w14:paraId="6199FF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709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EB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928|SOCS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25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VGKMWNNLKYRCQNLFSHEGGSRNENVEMNPNRCPSVKEKSISLGEAAPQQESSPLRENVALQLGLSPSKTFSRRNQNCAAEIPQVVEISIEKDSDSGATPGTRLARRDSYSRHAPWGGKKKHSCSTKTQSSLDTEKKFGRTRSGLQRRERRYGVSSMQDMDSVSSRAVGSRSLRQRLQDTVGLCFPMRTYSKQSKPLFSNKRKIHLSELMLEKCPFPAGSDLAQKWHLIKQHTAPVSPHSTFFDTFDPSLVSTEDEEDRLRERRRLSIEEGVDPPPNAQIHTFEATAQVNPLYKLGPKLAPGMTEISGDGSAIPQTNCDSEEDSTTLCLQSRRQKQRQVSGDSHAHVSRQGAWKVHTQIDYIHCLVPDLLQITGNPCYWGVMDRYEAEALLEGKPEGTFLLRDSAQEDYLFSVSFRRYNRSLHARIEQWNHNFSFDAHDPCVFHSSTVTGLLEHYKDPSSCMFFEPLLTISLNRTFPFSLQYICRAVICRCTTYDGIDGLPLPSMLQDFLKEYHYKQKVRVRWLEREPVKAK</w:t>
            </w:r>
          </w:p>
        </w:tc>
      </w:tr>
      <w:tr w:rsidR="00767530" w:rsidRPr="00E340F8" w14:paraId="67DF6A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F91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AA48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C1|SPE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9ECB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TKGDEEEYWNSSKFKAFTFDDEDDELSQLKESKRAVNSLRDFVDDDDDDDLERVSWSGEPVGSISWSIRETAGNSGSTHEGREQLKSRNSFSSYAQLPKPTSTYSLSSFFRGRTRPGSFQSLSDALSDTPAKSYAPELGRPKGEYRDYSNDWSPSDTVRRLRKGKVCSLERFRSLQDKLQLLEEAVSMHDGNVITAVLIFLKRTLSKEILFRELEVRQVALRHLIHFLKEIGDQKLLLDLFRFLDRTEELALSHYREHLNIQDPDKRKEFLKTCVGLPFSAEDSAHIQDHYTLLERQIIIEANDRHLESAGQTEIFRKHPRKASILNMPLVTTLFYSCFYHYTEAEGTFSSPVNLKKTFKIPDKQYVLTALAARAKLRAWNDVDALFTTKNWLGYTKKRAPIGFHRVVEILHKNNAPVQILQEYVNLVEDVDTKLNLATKFKCHDVVIDTYRDLKDRQQLLAYRSKVDKGSAEEEKIDALLSSSQIRWKN</w:t>
            </w:r>
          </w:p>
        </w:tc>
      </w:tr>
      <w:tr w:rsidR="00767530" w:rsidRPr="00E340F8" w14:paraId="0F95A79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FC7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A62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L6|SO1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FA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NQHLNKTAEAQPSENKKTRYCNGLKMFLAALSLSFIAKTLGAIIMKSSIIHIERRFEISSSLVGFIDGSFEIGNLLVIVFVSYFGSKLHRPKLIGIGCFIMGIGGVLTALPHFFMGYYRYSKETNINSSENSTSTLSTCLINQILSLNRASPEIVGKGCLKESGSYMWIYVFMGNMLRGIGETPIVPLGLSYIDDFAKEGHSSLYLGILNAIAMIGPIIGFTLGSLFSKMYVDIGYVDLSTIRITPTDSRWVGAWWLNFLVSGLFSIISSIPFFFLPQTPNKPQKERKASLSLHVLETNDEKDQTANLTNQGKNITKNVTGFFQSFKSILTNPLYVMFVLLTLLQVSSYIGAFTYVFKYVEQQYGQPSSKANILLGVITIPIFASGMFLGGYIIKKFKLNTVGIAKFSCFTAVMSLSFYLLYFFILCENKSVAGLTMTYDGNNPVTSHRDVPLSYCNSDCNCDESQWEPVCGNNGITYISPCLAGCKSSSGNKKPIVFYNCSCLEVTGLQNRNYSAHLGECPRDDACTRKFYFFVAIQVLNLFFSALGGTSHVMLIVKIVQPELKSLALGFHSMVIRALGGILAPIYFGALIDTTCIKWSTNNCGTRGSCRTYNSTSFSRVYLGLSSMLRVSSLVLYIILIYAMKKKYQEKDINASENGSVMDEANLESLNKNKHFVPSAGADSETHC</w:t>
            </w:r>
          </w:p>
        </w:tc>
      </w:tr>
      <w:tr w:rsidR="00767530" w:rsidRPr="00E340F8" w14:paraId="5582D8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B0E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6E3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91|SPI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6017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CGLRRSRAFLALLGSLLLSGVLAADRERSIHDFCLVSKVVGRCRASMPRWWYNVTDGSCQLFVYGGCDGNSNNYLTKEECLKKCATVTENATGDLATSRNAADSSVPSAPRRQDSEDHSSDMFNYEEYCTANAVTGPCRASFPRWYFDVERNSCNNFIYGGCRGNKNSYRSEEACMLRCFRQQENPPLPLGSKVVVLAGLFVMVLILFLGASMVYLIRVARRNQERALRTVWSSGDDKEQLVKNTYVL</w:t>
            </w:r>
          </w:p>
        </w:tc>
      </w:tr>
      <w:tr w:rsidR="00767530" w:rsidRPr="00E340F8" w14:paraId="04F808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B7CA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DD15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838|SPS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863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TALARGSSSTPTSQALYSDFSPPEGLEELLSAPPPDLVAQRHHGWNPKDCSENIDVKEGGLCFERRPVAQSTDGVRGKRGYSRGLHAWEISWPLEQRGTHAVVGVATALAPLQADHYAALLGSNSESWGWDIGRGKLYHQSKGLEAPQYPAGPQGEQLVVPERLLVVLDMEEGTLGYSIGGTYLGPAFRGLKGRTLYPSVSAVWGQCQVRIRYMGERRVEEPQSLLHLSRLCVRHALGDTRLGQISTLPLPPAMKRYLLYK</w:t>
            </w:r>
          </w:p>
        </w:tc>
      </w:tr>
      <w:tr w:rsidR="00767530" w:rsidRPr="00E340F8" w14:paraId="661D6B6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7D7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61E4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90|S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981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DHSMDEVTAVVKIEKDVGGNNGGSGNGGGAAFSQTRSSSTGSSSSSGGGGGQESQPSPLALLAATCSRIESPNENSNNSQGPSQSGGTGELDLTATQLSQGANGWQIISSSSGATPTSKEQSGNSTNGSNGSESSKNRTVSGGQYVVAATPNLQNQQVLTGLPGVMPNIQYQVIPQFQTVDGQQLQFAATGAQVQQDGSGQIQIIPGANQQIIPNRGSGGNIIAAMPNLLQQAVPLQGLANNVLSGQTQYVTNVPVALNGNITLLPVNSVSAATLTPSSQAGTISSSGSQESSSQPVTSGTAISSASLVSSQASSSSFFTNANSYSTTTTTSNMGIMNFTSSGSSGTSSQGQTPQRVGGLQGSDSLNIQQNQTSGGSLQGSQQKEGEQSQQTQQQQILIQPQLVQGGQALQALQAAPLSGQTFTTQAISQETLQNLQLQAVQNSGPIIIRTPTVGPNGQVSWQTLQLQNLQVQNPQAQTITLAPMQGVSLGQTSSSNTTLTPIASAASIPAGTVTVNAAQLSSMPGLQTINLSALGTSGIQVHQLPGLPLAIANTPGDHGTQLGLHGSGGDGIHDETAGGEGENSSDLQPQAGRRTRREACTCPYCKDSEGRASGDPGKKKQHICHIQGCGKVYGKTSHLRAHLRWHTGERPFMCNWSYCGKRFTRSDELQRHKRTHTGEKKFACPECPKRFMRSDHLSKHIKTHQNKKGGPGVALSVGTLPLDSGAGSEGTATPSALITTNMVAMEAICPEGIARLANSGINVMQVTELQSINISGNGF</w:t>
            </w:r>
          </w:p>
        </w:tc>
      </w:tr>
      <w:tr w:rsidR="00767530" w:rsidRPr="00E340F8" w14:paraId="24A27ED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AED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C0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ZL8|SR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103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AAKSNNNASADAPDPTTPDATGEADAANAATPTTPRGNHNNNNSANGRSKNKLKSTQNSSGGGSIDKLSPDQDIFINAADGLPNQHPSLPKEGDVDSDTEPEVDADSFDDLPTSIIVTNIHSEVFANPELKHAMEELFRTFSESATFQWLRSFRRLRVNYDNAIAAANARIKLHQYEFNKKTVITCYFAQPVTPVSNKNLQPPAPVKQFLISPPASPPAGWEPREEGEPLVNHDLLAALASLTPGESHELHPQSEDQPAIIVHTAMLAETGPGLQVKAPIVQTKCPERA</w:t>
            </w:r>
          </w:p>
        </w:tc>
      </w:tr>
      <w:tr w:rsidR="00767530" w:rsidRPr="00E340F8" w14:paraId="2936A68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925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618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306|SMT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65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EVNQEAKPEVKPEVKPETHINLKVSDGSSEIFFKIKKTTPLRRLMEAFAKRQGKEMDSLRFLYDGIRIQADQTPEDLDMEDNDIIEAHREQIGGATY</w:t>
            </w:r>
          </w:p>
        </w:tc>
      </w:tr>
      <w:tr w:rsidR="00767530" w:rsidRPr="00E340F8" w14:paraId="75F9BE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A08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635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15|SNA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FF2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AGKEREAVQLMAEAEKRVKASHSFLRGLFGGNTRIEEACEMYTRAANMFKMAKNWSAAGNAFCQAAKLHMQLQSKHDSATSFVDAGNAYKKADPQEAINCLNAAIDIYTDMGRFTIAAKHHITIAEIYETELVDIEKAIAHYEQSADYYKGEESNSSANKCLLKVAAYAAQLEQYQKAIEIYEQVGANTMDNPLLKYSAKDYFFKAALCHFIVDELNAKLALEKYEEMFPAFTDSRECKLLKKLLEAHEEQNSEAYTEAVKEFDSISRLDQWLTTMLLRIKKSIQGDGEGDGDLK</w:t>
            </w:r>
          </w:p>
        </w:tc>
      </w:tr>
      <w:tr w:rsidR="00767530" w:rsidRPr="00E340F8" w14:paraId="20F9AD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094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47B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12|SMY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27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GRMENVEVFTAEGKGRGLKATKEFWAADIIFAERAYSAVVFDSLVNFVCHTCFKRQEKLHRCGQCKFAHYCDRTCQKDAWLNHKNECSAIKRYGKVPNENIRLAARIMWRVEREGTGLTEGCLVSVDDLQNHVEHFGEEEQKDLRVDVDTFLQYWPPQSQQFSMQYISHIFGVINCNGFTLSDQRGLQAVGVGIFPNLGLVNHDCWPNCTVIFNNGNHEAVKSMFHTQMRIELRALGKISEGEELTVSYIDFLNVSEERKRQLKKQYYFDCTCEHCQKKLKDDLFLGVKDNPKPSQEVVKEMIQFSKDTLEKIDKARSEGLYHEVVKLCRECLEKQEPVFADTNIYMLRMLSIVSEVLSYLQAFEEASFYARRMVDGYMKLYHPNNAQLGMAVMRAGLTNWHAGNIEVGHGMICKAYAILLVTHGPSHPITKDLEAMRVQTEMELRMFRQNEFMYYKMREAALNNQPMQVMAEPSNEPSPALFHKKQ</w:t>
            </w:r>
          </w:p>
        </w:tc>
      </w:tr>
      <w:tr w:rsidR="00767530" w:rsidRPr="00E340F8" w14:paraId="19F8CB1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74F2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8D0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420|SPT6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DA3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FLDSEAEESEEEEELDVNERKRLKKLKAAVSDSSEEEEDDEERLREELKDLIDDNPIEEDDGSGYDSDGVGSGKKRKKHEDDDLDDRLEDDDYDLIEENLGVKVERRKRFKRLRRIHDNESDGEEQHVDEGLVREQIAEQLFDENDESIGHRSERSHREADDYDDVDTESDADDFIVDDNGRPIAEKKKKRRPIFTDASLQEGQDIFGVDFDYDDFSKYEEDDYEDDSEGDEYDEDLGVGDDTRVKKKKALKKKVVKKTIFDIYEPSELKRGHFTDMDNEIRKTDIPERMQLREVPVTPVPEGSDELDLEAEWIYKYAFCKHTVSEQEKPESREKMRKPPTTVNKIKQTLEFIRNQQLEVPFIAFYRKEYVKPELNIDDLWKVYYYDGIWCQLNERKRKLKVLFEKMRQFQLDTLCADTDQPVPDDVRLILDSDFERLADVQSMEELKDVHMYFLLNYSHELPRMQAEQRRKAIQERREAKARRQAAAAENGDDAAEAIVVPEPEDDDDPELIDYQLKQASNSSPYAVFRKAGICGFAKHFGLTPEQYAENLRDNYQRNEITQESIGPTELAKQYLSPRFMTTDEVIHAAKYVVARQLAQEPLLRKTMREVYFDRARINIRPTKNGMVLIDENSPVYSMKYVAKKPVSDLFGDQFIKLMMAEEEKLLEITFLEEFEGNACANGTPGDYVEESKALYQLDQFAKHVQEWNKLRAECVQLALQKWVIPDLIKELRSTLHEEAQQFVLRSCTGKLYKWLKVAPYKPQLPPDFGYEEWSTLRGIRVLGLAYDPDHSVAAFCAVTTVEGDISDYLRLPNILKRKNSYNLEEKAQKLADLRKLSDFIKMKKPHIVVIGAESRDAQNIQADIKEILHELETSEQFPPIEVEIIDNELAKIYANSKKGESDFKEYPPLLKQAASLARKMQDPLVEYSQLCDADDEILCLRYHPLQERVPREQLLEQLSLQFINRTSEVGLDINLMVQNSRTINLLQYICGLGPRKGQALLKLLKQSNQRLENRTQLVTVCHLGPRVFINCSGFIKIDTSSLGDSTEAYVEVLDGSRVHPETYEWARKMAIDAMEYDDEETNPAGALEEILESPERLKDLDLDAFAVELERQGFGSKSITLYDIRNELSCLYKDYRTPYTKPSAEELFDMLTKETPDSFYVGKCVTAMVTGFTYRRPQGDQLDSANPVRLDSNESWQCPFCHKDDFPELSEVWNHFDANACPGQPSGVRVRLENGLPGFIHIKNLSDRQVRNPEERVRVSQMIHVRIIKIDIDRFSVECSSRTADLKDVNNEWRPRRDNYYDYVTEEQDNRKVSDAKARALKRKIYARRVIAHPSFFNKSYAEVVAMLAEADQGEVALRPSSKSKDHLTATWKVADDIFQHIDVREEGKENDFSLGRSLWIGTEEFEDLDEIIARHIMPMALAARELIQYKYYKPNMVTGDENERDVMEKLLREEKANDPKKIHYFFTASRAMPGKFLLSYLPKTKVRHEYVTVMPEGYRFRGQIFDTVNSLLRWFKEHWLDPTATPASASASNLTPLHLMRPPPTISSSSQTSLGPQAPYSVTGSVTGGTPRSGISSAVGGGGSSAYSITQSITGYGTSGSSAPGAGVSSSHYGSSSTPSFGAINTPYTPSGQTPFMTPYTPHASQTPRYGHNVPSPSSQSSSSQRHHYGSSSGTGSTPRYHDMGGGGGGGVGGGGGSNAYSMQPHHQQRAKENLDWQLANDAWARRRPQQHQSHQSYHAQQQHHHSQQQPHMGMSMNMGITMSLGRGTGGGGGGGYGSTPVNDYSTGGGHNRGMSSKASVRSTPRTNASPHSMNLGDATPLYDEN</w:t>
            </w:r>
          </w:p>
        </w:tc>
      </w:tr>
      <w:tr w:rsidR="00767530" w:rsidRPr="00E340F8" w14:paraId="3817431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931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259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Y09|SMD1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4A51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VRFLMKLNNETVSIELKNGTIVHGTITGVDVSMNTHLKAVKLTLKGKNPVTLDHLSVRGNNIRYYILPDSLNLETLLVEDTPRIKPKKPTAGKIPAGRGRGRGRGRGRGRGGR</w:t>
            </w:r>
          </w:p>
        </w:tc>
      </w:tr>
      <w:tr w:rsidR="00767530" w:rsidRPr="00E340F8" w14:paraId="33C00112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75B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F5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187|SPP4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9E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PPGNPPPPPPPPGFEPPSQPPPPPPPGYVKKRKNKTPAQSGNLEKQLNERARKWRASQKSKFGVKRKQGYVQTEKADLPPEHLRKIMKDRGDMSSRKFRADKRSYLGALKYLPHAVLKLLENMPMPWEEYREVKVLYHVTGAITFVNESPRVIEPHFIAQWGTMWMMMRREKRDRKNFKRLRFPPFDDEEPPFSIDQLLDLEPLEAIRMDLDEEDDAPVMDWFYENKALEDTPHVNGPTYRRWKLNLPQMANLHRLGYQLLSDLRDDNYFYLFNDNSFFTAKALNVAIPGGPKFEPLYKDEAPEMEDWNEFNDIYKLIIRHPIKTEYRIAFPYLYNSRARSVALSEYHQPSNVFVPPEDPDLPAFFWDPIINPITSRQLTLHELDTSPEDSAIEEDPNFEIPFDPFFHSEDIEFEHTASALILLWAPHPFNKRSGATKRAQDVPLIKHWYLEHCPPNQPVKVRVSYQKLLKSHVMNKLHMAHPKSHTNRSLLRQLKNTKFFQSTSIDWVEAGLQVCRQGYNMLQLLIHRKGLTYLHLDYNCNLKPTKTLTTKERKKSRFGNAFHLMREILRLTKLIVDSHVQYRLGNIDAYQLADGLHYIFNHVGQLTGMYRYKYRLMRQIRACKDFKHLIYYRFNTGPVGKGPGCGFWAPSWRVWLFFLRGIVPLLERWLGNLLARQFEGRHSTGVAKQITKQRVDSHQDLELRAAVMNDILDMIPEGIRQGKSKTILQHLSEAWRCWKANIPWKVPGLPAPIENMILRYVKSKADWWTSVAHFNRERIRRGATVDKTVAKKNLGRLTRLWLKAEQERQHNYLKDGPYVTADEAVAIYTTFVHWLESRRFQPIPFPPLSYKHDTKLLVLALERLKEAYSVKGRLNQSQREELALVEQAYDNPHEMLSQIKRRLLTMRTFKEVGIEFMDMYSHLIPVYSVDPMEKICDAYLDQYLWFEADRRHLFPSWVKPSDSEPPPLLVYKWCQGINNLTDVWETSNGECNVLMETRLSKVFEKVDLTLLNRLMSLLMDTNLASYASAKNNVVLSYKDMSHTNSYGLVRGLQFSSFIWQFYGLVLDLLILGLQRATEIAGPADAPNDFLHFKDQATETSHPIRLYTRYIDKVYIMFRFTDEESRDLIQRFLNENPDPTNSNVVNYSKGKKNCWPRDARMRLMKHDVNLGRAVFWEIRNRLPRSLTTLEWEDTFPSVYSKDNPNLLFSMTGFEVRILPKIRQNEEFSLKDGVWNLTDNRTKQRTAQAFIRVTEDGINQFGNRIRQILMSSGSTTFTKIANKWNTALIALMTYYREAAISTPELLDLLVKCESKIQTRVKISLNSKMPSRFPPAVFYSPKELGGLGMLSMGHVLIPQSDLRWSKQTDTGITHFRSGMTTNGEHLIPNLYRYIQPWESEFIDSQRVWAEYAMKRQEALQQNRRLTLEDLEDSWDRGIPRINTLFQKDRHTLAYDKGWRVRTEFKQYQLLKNNPFWWTSQRHDGKLWQLNNYRVDVIQALGGVEGILEHTMFKATGFPSWEGLFWEKASGFEESMKFKKLTNAQRSGLNQIPNRRFTLWWSPTINRANVYVGFQVQLDLTGIMMHGKIPTLKISLIQIFRSHLWQKIHESVVWDLCQVLDQELESLQIETVQKETIHPRKSYKMNSSCADILLLAAYKWNVSRPSLLNDNRDVLDNTTTNKYWIDVQLRFGDYDSHDIERYTRAKFLDYSTDAQSMYPSPTGVLIGIDLCYNMHSAYGNWIPGMKPLIQQSMNKIMKANPALYVLRERIRKGLQLYASEPQEQYLSSSNYAELFSNQIQLFVDDTNVYRVTIHKTFEGNLTTKPINGAIFIFNPRTGQLFLKVIHTSVWAGQKRLGQLAKWKTAEEVAALIRSLPVEEQPRQIIVTRKGMLDPLEVHLLDFPNITIKGSELQLPFQAIIKLDKINDLILRATEPQMVLFNLYDDWLQSVSSYTAFSRLILILRALNVNTEKTKLILRPDKSIITKENHVWPNLDDQQWLDVEPKLRDLILADYAKKNNINVASLTNSEVRDIILGMTITAPSLQRQQIAEIEKQGRENAQVTAVTTKTTNVHGDEMVVTTTSAYENEKFSSKTEWRNRAISSISLPLRTKNIYVNSDNISETFPYTYILPQNLLRKFVTISDLRTQVAGYMYGKSPSDNPQIKEIRCIALVPQLGSIRNVQLPSKLPHDLQPSILEDLEPLGWIHTQSSELPYLSSVDVTTHAKILSSHPEWDTKAVTLTVSYIPGSISLAAYTVSKEGIEWGSKNMDINSDEAIGYEPSMAEKCQLLLSDRIQGFFLVPEEGVWNYNFNGASFSPKMTYSLKLDVPLPFFALEHRPTHVISYTELETNDRLEEDMPDAFA</w:t>
            </w:r>
          </w:p>
        </w:tc>
      </w:tr>
      <w:tr w:rsidR="00767530" w:rsidRPr="00E340F8" w14:paraId="54CFE1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F5E3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1B4A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GW5|SR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67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CCPAGGAEVEMAELYVKPGNKERGWNDPPQFSYGLQTQTGGTKRTPLTKRVAAPQDGSPRAPETSGPPPVDHPPPSSKASRPPPMGSCPASGVDPPSSPVIESETLIEDVLRPLEQALEDCRGHTKQVCDDISRRLALLHEQWDGGKLSVPVKKRMALLVQELLHHQWDTADDIHRSLMVDHVTEVSQWMVGVKRLIAEKRSLSSEENKEEKSTVAPENQTIPGFQPSS</w:t>
            </w:r>
          </w:p>
        </w:tc>
      </w:tr>
      <w:tr w:rsidR="00767530" w:rsidRPr="00E340F8" w14:paraId="729BDD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8E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94D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1498|STA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3516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QKSFPMSAYEDLLGKITAPTITVENWEGILAFCDMINNDFEGSKTGIKSLRKRLNNRDPHVVLLAISVLDSCWANCEERFRKEVSSAQFINELKALCTSSQRQVAEKMRLTVQKWVDTECKTEQSLSLIVTLHKNLVADGYSFVVDDPKSKTKAIDAKFANDPNYVGSAQEEEAIAKAIAASLADAEKQEKAKKSTSTMYPSAKASSPAVQTNSNIPEKNVRALYDFEAAESNELSFVAGDIITITDESNPHWWTGRIGTQQGLFPSSFVTNQLDDLKSKETDSSQKAPEVVASINEAILVRCLQVLHECDPTGERQDPEDLAQLEAASYAQGNLIDAHLASIDRQSNSLAQIDVAIRDVLALYDDAIQKGGFQHQSQGMYQQPMQQYNYQQPPNRAYYPPTGPVQQQQPQQYPPQHYPAPGAQPQYACPPNSVPQPQQQQQQWPAPSSQPQQY</w:t>
            </w:r>
          </w:p>
        </w:tc>
      </w:tr>
      <w:tr w:rsidR="00767530" w:rsidRPr="00E340F8" w14:paraId="02818F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3C7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4662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264|STX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2F7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RTQELRSAKDSDDEEEVVHVDRDHFMDEFFEQVEEIRGCIEKLSEDVEQVKKQHSAILAAPNPDEKTKQELEDLTADIKKTANKVRSKLKAIEQSIEQEEGLNRSSADLRIRKTQHSTLSRKFVEVMTEYNATQSKYRDRCKDRIQRQLEITGRTTTNEELEDMLESGKLAIFTDDIKMDSQMTKQALNEIETRHNEIIKLETSIRELHDMFVDMAMLVESQGEMIDRIEYNVEHSVDYVERAVSDTKKAVKYQSKARRKKIMIIICCVVLGVVLASSIGGTLGL</w:t>
            </w:r>
          </w:p>
        </w:tc>
      </w:tr>
      <w:tr w:rsidR="00767530" w:rsidRPr="00E340F8" w14:paraId="140EC7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6131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BB0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I1|SUV9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3DD4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GAEARGAWCVPCLVSLDTLQELCRKEKLTCKSIGITKRNLNNYEVEYLCDYKVVKDMEYYLVKWKGWPDSTNTWEPLQNLKCPLLLQQFSNDKHNYLSQVKKGKAITPKDNNKTLKPAIAEYIVKKAKQRIALQRWQDELNRRKNHKGMIFVENTVDLEGPPSDFYYINEYKPAPGISLVNEATFGCSCTDCFFQKCCPAEAGVLLAYNKNQQIKIPPGTPIYECNSRCQCGPDCPNRIVQKGTQYSLCIFRTSNGRGWGVKTLVKIKRMSFVMEYVGEVITSEEAERRGQFYDNKGITYLFDLDYESDEFTVDAARYGNVSHFVNHSCDPNLQVFNVFIDNLDTRLPRIALFSTRTINAGEELTFDYQMKGSGDISSDSIDHSPAKKRVRTVCKCGAVTCRGYLN</w:t>
            </w:r>
          </w:p>
        </w:tc>
      </w:tr>
      <w:tr w:rsidR="00767530" w:rsidRPr="00E340F8" w14:paraId="53BD1F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71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56C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10|STB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09C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VWSALLVGGGLAGALFVWLLRGGPGDTGKDGDAEQEKDAPLGGAAIPGGHQSGSSGLSPGPSGQELVTKPEHLQESNGHLISKTKDLGKLQAASWRLQNPSREVCDNSREHVPSGQFPDTEAPATSETSNSRSYSEVSRNESLESPMGEWGFQKGQEISAKAATCFAEKLPSSNLLKNRAKEEMSLSDLNSQDRVDHEEWEMVPRHSSWGDVGVGGSLKAPVLNLNQGMDNGRSTLVEARGQQVHGKMERVAVMPAGSQQVSVRFQVHYVTSTDVQFIAVTGDHECLGRWNTYIPLHYNKDGFWSHSIFLPADTVVEWKFVLVENGGVTRWEECSNRFLETGHEDKVVHAWWGIH</w:t>
            </w:r>
          </w:p>
        </w:tc>
      </w:tr>
      <w:tr w:rsidR="00767530" w:rsidRPr="00E340F8" w14:paraId="6CD3BF1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677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4EA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MM9|ST1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A9C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IQDTSRPPLEYVKGVPLIKYFAEALGPLQSFQARPDDLLINTYPKSGTTWVSQILDMIYQGGDLEKCNRAPIYVRVPFLEVNDPGEPSGLETLKDTPPPRLIKSHLPLALLPQTLLDQKVKVVYVARNPKDVAVSYYHFHRMEKAHPEPGTWDSFLEKFMAGEVSYGSWYQHVQEWWELSRTHPVLYLFYEDMKENPKREIQKILEFVGRSLPEETMDFMVQHTSFKEMKKNPMTNYTTVPQELMDHSISPFMRKGMAGDWKTTFTVAQNERFDADYAEKMAGCSLSFRSEL</w:t>
            </w:r>
          </w:p>
        </w:tc>
      </w:tr>
      <w:tr w:rsidR="00767530" w:rsidRPr="00E340F8" w14:paraId="7DD381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573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D02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569|STF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805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SYDEDLDELCPVCGDKVSGYHYGLLTCESCKGFFKRTVQNNKHYTCTESQSCKIDKTQRKRCPFCRFQKCLTVGMRLEAVRADRMRGGRNKFGPMYKRDRALKQQKKAQIRANGFKLETGPPMGVPPPPPPPPDYMLPPSLHAPEPKALVSGPPSGPLGDFGAPSLPMAVPGPHGPLAGYLYPAFSNRTIKSEYPEPYASPPQQPGPPYSYPEPFSGGPNVPELILQLLQLEPEEDQVRARIVGCLQEPAKSRPDQPAPFSLLCRMADQTFISIVDWARRCMVFKELEVADQMTLLQNCWSELLVLDHIYRQVQYGKEDSILLVTGQEVELSTVAVQAGSLLHSLVLRAQELVLQLHALQLDRQEFVCLKFLILFSLDVKFLNNHSLVKDAQEKANAALLDYTLCHYPHCGDKFQQLLLCLVEVRALSMQAKEYLYHKHLGNEMPRNNLLIEMLQAKQT</w:t>
            </w:r>
          </w:p>
        </w:tc>
      </w:tr>
      <w:tr w:rsidR="00767530" w:rsidRPr="00E340F8" w14:paraId="63B7EAF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1C29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74B6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WNK7|SU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E6B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DTAQLKSQIQQYLVESGNYELISNELKARLLQEGWVDKVKDLTKSEMNINESTNFTQILSTVEPKALEMVSDSTRETVLKQIREFLEEIVDTQ</w:t>
            </w:r>
          </w:p>
        </w:tc>
      </w:tr>
      <w:tr w:rsidR="00767530" w:rsidRPr="00E340F8" w14:paraId="20B362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BD5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73C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86|SUP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5310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TAASPMSTATSSSGRSTGKSISFATELQSMMYSLGDARRPLHETAVLVEDVVHTQLINLLQQAAEVSQLRGARVITPEDLLFLMRKDKKKLRRLLKYMFIRDYKSKIVKGIDEDDLLEDKLSGSNNANKRQKIAQDFLNSIDQTGELLAMFEDDEIDEVKQERMERAERQTRIMDSAQYAEFCESRQLSFSKKASKFRDWLDCSSMEIKPNVVAMEILAYLAYETVAQLVDLALLVRQDMVTKAGDPFSHAISATFIQYHNSAESTAACGVEAHSDAIQPCHIREAIRRYSHRIGPLSPFTNAYRRNGMAFLAC</w:t>
            </w:r>
          </w:p>
        </w:tc>
      </w:tr>
      <w:tr w:rsidR="00767530" w:rsidRPr="00E340F8" w14:paraId="3D499B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D809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F5E9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JS4|SU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E9F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SQRLTRYSQDDNDGGSSSSGASSVAGSQGTVFKDSPLRTLKRKSSNMKHLSPAPQLGPSSDSHTSYYSESVVRESYIGSPRAVSLARSALLDDHLHSEPYWSGDLRGRRRRGTGGSESSKANGLTAESKASEDFFGSSSGYSSEDDLAGYTDSDQHSSGSRLRSAASRAGSFVWTLVTFPGRLFGLLYWWIGTTWYRLTTAASLLDVFVLTRSRHFSLNLKSFLWFLLLLLLLTGLTYGAWHFYPLGLQTLQPAVVSWWAAKESRKQPEVWESRDASQHFQAEQRVLSRVHSLERRLEALAADFSSNWQKEAIRLERLELRQGAAGHGGGSSLSHEDALSLLEGLVSRREATLKEDLRRDTVAHIQEELATLRAEHHQDSEDLFKKIVQASQESEARVQQLKTEWKSMTQEAFQESSVKELGRLEAQLASLRQELAALTLKQNSVADEVGLLPQKIQAARADVESQFPDWIRQFLLGDRGARSGLLQRDEMHAQLQELENKILTKMAEMQGKSAREAAASLGQILQKEGIVGVTEEQVHRIVKQALQRYSEDRIGMVDYALESGGASVISTRCSETYETKTALLSLFGIPLWYHSQSPRVILQPDVHPGNCWAFQGPQGFAVVRLSARIRPTAVTLEHVPKALSPNSTISSAPKDFAIFGFDEDLQQEGTLLGTFAYDQDGEPIQTFYFQASKMATYQVVELRILTNWGHPEYTCIYRFRVHGEPAH</w:t>
            </w:r>
          </w:p>
        </w:tc>
      </w:tr>
      <w:tr w:rsidR="00767530" w:rsidRPr="00E340F8" w14:paraId="7CC045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E1C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D15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H1|ST38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DB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TAGTTTTFPMSNHTRERVTVAKLTLENFYSNLILQHEERETRQKKLEVAMEEEGLADEEKKLRRSQHARKETEFLRLKRTRLGLDDFESLKVIGRGAFGEVRLVQKKDTGHIYAMKILRKSDMLEKEQVAHIRAERDILVEADGAWVVKMFYSFQDKRNLYLIMEFLPGGDMMTLLMKKDTLTEEETQFYISETVLAIDAIHQLGFIHRDIKPDNLLLDAKGHVKLSDFGLCTGLKKAHRTEFYRNLTHNPPSDFSFQNMNSKRKAETWKKNRRQLAYSTVGTPDYIAPEVFMQTGYNKLCDWWSLGVIMYEMLIGYPPFCSETPQETYRKVMNWKETLVFPPEVPISEKAKDLILRFCIDSENRIGNSGVEEIKGHPFFEGVDWEHIRERPAAIPIEIKSIDDTSNFDDFPESDILQPVPNTTEPDYKSKDWVFLNYTYKRFEGLTQRGSIPTYMKAGKL</w:t>
            </w:r>
          </w:p>
        </w:tc>
      </w:tr>
      <w:tr w:rsidR="00767530" w:rsidRPr="00E340F8" w14:paraId="7F85DE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437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3B2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704|ST1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365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PKDILRKDLKLVHGYPMTCAFASNWEKIEQFHSRPDDIVIATYPKSGTTWVSEIIDMILNDGDIEKCKRGFITEKVPMLEMTLPGLRTSGIEQLEKNPSPRIVKTHLPTDLLPKSFWENNCKMIYLARNAKDVSVSYYHFDLMNNLQPFPGTWEEYLEKFLTGKVAYGSWFTHVKNWWKKKEEHPILFLYYEDMKENPKEEIKKIIRFLEKNLNDEILDRIIHHTSFEVMKDNPLVNYTHLPTTVMDHSKSPFMRKGTAGDWKNYFTVAQNEKFDAIYETEMSKTALQFRTEI</w:t>
            </w:r>
          </w:p>
        </w:tc>
      </w:tr>
      <w:tr w:rsidR="00767530" w:rsidRPr="00E340F8" w14:paraId="0008B82F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C71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9C2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WQ0|SYNE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9D6A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PVLPTEDGEGFLGIDDLHFSLQAEQEDTQKKTFTCWINSQLAKHTPPSVVSDLFADIKKGHVLLDLLEVLSGQQLPRDKGSNTFQCRINIEHALTFLKNRSIKLINIHVADIVEGNPSIILGLIWTIILHFHIEKLAQTLSCDYNQPSPEVVSVAASSPTSSPPTKKCSKAQAQARWQWSAKKALLQWAQEQCARSESVNVTDFKSSWRNGMAFLAVIHALRPDLIDMDSMRHRSNKDNLKEAFRIAEHELKIPKLLEPEDVDVVNPDEKSIMTYVAQFLKYSKDAPGPGDSTQAKVRDALVWLTLQEKRFQKMLKDSASETYCNKYHSLLSFMESLNEEKESFIDVLSLKGRMGELNEDESRLRQGWTSLMHQVAAWRAQLDDALPSPLKETEAWLKDIEGVVQEGVPTSQSYSEARTLIQGKLSSFKSLMGSFDYHSDVLMAFQSNAEKSLPAVPPVKLEEMTRRINNVLGKNFIPLLEFHDSKCSVLALLDEAKAKLDVWNGTYESKESVEVLLEDWHKFTGEKKFLIQLDASFQKCEEMYKNSARECESIREEYMMLEKNVHSCRQYIHNTKATLQRALMSWATFEEDLALLKASFDLTKKEQIKEVPVETLLQWNTKHTSLNEVGSFLIGVSSREVAASISKELRRLNKRWRKFITKTPLLKLPLVKIQDQPPGNSSGTSLSKESAMAAEPGGSRGEDVKAAEKQEVEDEESAGQLKVNEEVEGLIKQVTIWESQTKSILDLLQHGDHADGSSADTLQHLIAKGSVYEELLARTEDTLQMDVQSPSNLEPFQNVLRAGLQAKIQEAKQGVQITMVELSAVLKNLSDEPLELDLGLKVEEAQKELEVSILRAEQLLGQRERPGGFLLKYKEALEILNTNSLAKYLRAVEELKRTVPGGAKLQLEEQSRVASAKWEPLRHEISLYLQQLKIAIEEEKLRDNIARLEKQINKEKKLIRRGRTRGLRKEHEACLSPESIKCQLEHHVGVLRVLCEELTSPEDQQELKRALRDYEQKIARLLKCASEIHTTLQSSQGGALEERSALITTENGRRDADGEVPLEIPDNQLSTEKAMEPIKNFSQTSELKPQQEESIMEKEGKDCSASLSDLQERYDTQRGLLEQHLQDSKSRVTSDFASEQERSSACLQSKLAELQVLLADTDAHWEKFEITSLNLRRLMSDAEKPVLNQERDLLKGNEQVLHGLLNTRMESLEMALQIVLPLEKECSLLCASDLPLCTVAVQDLHPVEIDGVYQNLRDIRDSIAKQIRVCTSLEEPSNSVPRELHTLDQCAIQDIVLKCRLQLETMNQKVEMREDALDALEGFLASLRAAKLSAELPADRPAPKAPEVLSEDILLMKEKAGPLDERLRTLGINIKDAEGGENTTCERLVGALSVNLVAMDGQSKEEGPPEDKKLLEACSSKNLELFKNIQDLQNQISKIGLKDPTAPAVKHRKKSLLRLDKDLDGLEEEKVRIQKIAGSLPRFKDGSEKNVIQQCEDTAALWESTKASVTESLEQCGSALELLRQYQNIKNNLTALIQKEEGIISQQASYMGKDNLKKKIAEIETVKEEFSDHLEVVDKINQICKNLQYHLNKMKTFEDPPFEKEANAIVDRWLDINEKTEEYGENLGRALALWDKLFIIKNNIDEWTEQILGKAESHELTEEDRGRLKEELKVLEEQSAEFSRRVADIQSLLQSNEKPLELQVMESSVLSKMKDVKTHVAGGSNSYAPSGSTAELREDLDQAKTQMGMTESLLNALSPSDSLEIFTKLEEIQQQIFQQKHSMTVLENQIGCLTPELSELKRQYASVSNLFNTKKNALQDHFATFLNEQCKNFNDWFSNVKTNLQECFEPPETKLSLEQRLQKLSDFLTLGGGNSKIQQVETVLQHVKMLLPKAHVKELDSWLRSQELELENMESICQARAGELNNSFQQLLRLEDDCRSLSKWLTNQEENWGKMEVSGERMDLFSQALTRKREQFETVAQLSDSLKEHGLTEGEETIKESTHLIDRYQALWRQLHEIEEEDKLPAAEDQSFNDLADDVIHWIKEIKESLMALNSSEGKMPLEERIQKIKEIIALKPEGDAKIQMVMRQAEHCEAPLAQETFTDLSNQWDSTLHLANTYLSHQEKLVLEGEKYLQSKEDLRLMLTELKKQQEAGFALQPGLPEKQAQLKIYKKFLQKAQDLTSLLEELKSQGNYLLECTKNPSFSEEPWLEVKHLHESLLQQLQDSVQKLEGHVQEHSSYQVCLTDLSSTLDDISKEYFSLCDGSKDQIMAKERMQKLQELESRLRFQGGALKKASALAKSIKQNTSSVGQKIIKDDIRSLKYKQKDLENRIESAKQETENGLNSILKSKSSTEKHVKFSLPVEEMPATSEVPKPTRESAAVGESGGARETNTNSAVEMILSKQLSLNVQESMQNAQDEREVNELQNQPLELDIMLRNEQLKGMEELSTHLEARRAAIELLEQSQHLNQTEEQALVLPAARPSVCHLGSLQQELHTLKKTKERQYGLLSGFQDQLVMAEASLNTSLAEVESLKIGSLDSATYLGKIKKFLGSVENQQGSLSKLRTEWAHLSSLLAAADQKLVESQMKHLEHGWELVEQLAHRKCFQQATEHSELTCLLEKLQDLKVSLHQQQQRLTLSLNSPGQQAAIVDMVTPAAELQAIKCEFSGLKWQAELHMKRLWGEKDKKTLEDAINNLNKQMEALEPLNREVENRIKKCELQNRIKETLSWVKNTMAELVVPIALLPDNILSQIRKCKLIHDGILGNQQAVELLVEEVRGITPSLAPCEGDGLNALLEDLQSQHQALLLKSTERSQQLELKLEEKSKLFAIIGKVQLTLEESETLMSPTGDRASTEAELERRLAILKASQQQLQDTESALSAHLQELTNAYKDANVFERLFLDDQLKNLKARTNRTQRFLQNNGSELKQKMESYREFHDKAAVLQKEAECILHGGLLPLRQELEQDAKEQLGNLRDKLAAIRGSLSQVLTSEEVFDTIGLSWDGSLLARLQTQVLEREREVEGKIKQLDTFLIARDRHQASISKIRAVDLQIKKGAESLLKVPSMSPESTLLNAQTLIQKIEKSKRLRDEIIRKLSKNEAFDDSFKESEMQRLKLCAEENSRLQEALQNMLLELQPREMGEKEFREKLENALHVLKQIQSRLQQPLCVNLGVQHIQHEKETWEAFGEQVEAEMCGLRAVRITEEQREENDSGTGGMEAKLRDIEGLHMELSKSISLRADVLNDAYDSANRYDELVAGALRIITSLEATLLSYRVDLHNPQKTLELAHLKQEELQSSVADLRSLTETLGAISSPEAKEQLRCTLEVLAAKNSALKAGLEAQEAEEERCLENYKCFRKMKEEICSRLRKMEMDLGQSIFPLPRSYKEALARLEQSKALTSNLLSTKEDLVKLRQLLRHLRCRSTENDATCALGVASALWEKWLSLLEAAREWQQWGGELKREWKFISEEIEREAIILETLQEDLPEISKTNAAPTEELWQLLDSLCQHQESVEKQQLLLALLLQRVRSIQNIPEGTETGETIPALQEIGSMQERCDRLLHTTRKNKDLVQAEIQAQQSFLKEIKDVKRVFEQISTSFPNLAPEGHPERAEQFEELRSILQKGKLSFENIMEKLRIKYSEMYSIVPAEIGSQVEECRSALEDAEEKMSSEVSKSSPSSIMRRKIERINNGLHCVEKMLQQKSRNIEEAHEIQKKIWDELDLWHSKLNELDSEVQDFVEQDPGQAQEWMDNLMAPFQQHQQVSQRAESRTSQLNKATIKMEEYNDLLKSTEVWIEKTSCLLANPACYDSSRTLSHRASTLQMALEDSEQKHSLLHSIFTDLEDLSIIFETDDLIQTIHELSDQVAALQQQIMEALPHVQQVADDVVAIESEVKAMEKKVAKIKAILLSKEIFDFPPEEHLKHGEVILENIHPMKKTIAEIMTYQVELRLPQTGTKPLPVFQRTSQLLQDVKLLENVTQEQNELLKVVIKQTAECDEEIDSLKQMLTNYSAEISPEHVSQNQVADLPSLQGEMERLEKQILNLNQKKEDLLVDLKTAVLNLHEHLKQEQQEVGDKPSAGASECTVAERDASERKLSRTNSMSFLPVVKEEAEESSVKSEDGRRRTEPPSASWSFLGKHSKDLEGDGASSSSSATIVQDADGRISTCDSSMVHIIAPDSGSTEEGPAPSPRLSQTDEGATPPIEAALLDFPREQGAFESTVERSRPRPADILRVCKTQVAKLELWLQQANVAFEPETVDADMQQVVEEELAGCQAMLTEIEYKVASLLETCKDQGLGDCGTTQQEAEALSWKLKTVKCNLEKVQMVLQEKFSEDQHPSTLKKPSEPHDVDQPAGLSELDSVLTERPQFSRQKDAPQPQILELKPSEQKDLIKFTELNAKKTWLQGHQENEDANRQSASSSKVPSPGNAASDSTLPLQAQSGDKWQYLHHELTSRPNPSVPQLVEPQVALTTSTLPSVSVYNFRCPTADELQAYTTQLEELRQEANTIQTQGSMTEETYISLDKRLFELFLSLSRCLGSVEGLLQRPGLLREDACAQQVFFQKLALELKKLYLALGDKKDDFLKAVTWPGKEATLLPECIDALTVSLESVQSRAAWRDASLKAGLEHSRSYQNEVKRLYSQLIKKKTALQQSLNEISGQSISKQLQKADVHTAELQNSEKQVAKLRDEGERLRFPHGLLQDVYKLEDVLDSMWGILRARYLELSSPFLSKSLQTLLQGMAELVSIGKGKLAADPLQHAKSKAALQAQLQDHKAFFQKLVADMLLIQTYSATMFPPSLQKGEGFGAEQVAEVRALEEEACLRGAQLQSMLQKWEEFDDNYASLEKDLEALISSLPSVSLVEETEERLLERISFYQQIKRNIDGKHARLCQTLNEGRQLAASVSCPEPEGQIARLEEQWLSLNKRIDQELHRLQTLLKHLLSYSRDSDELTRWLETSQQTLNYWKEQSLNVSQDLNTIRSNIDRFFKFSKEVDERSSLKSAVMSTGNQLLHLKEADTATLRASLAQFEQKWTVLITQLPDIQEKLHQLQMEKLPSREAISEMISWMNAVEPQAAGKDTELSKSSASQVKHLLQKLKEFRMEMDYKQWVVDFVNQSLLQLSTCDVESKRYERTEFAEHLGEMNRQWQRVHGTLNRKIQHLEQLLESITENENKVQNLNSWLEAQEERLKMLQKPESAVSMEKLLLDCQDIENQLALKSKALDELRQSSLTMDGGDVPLLEDMASGIVELFQKKNNVTSQVHQLRASVQSVLQEWKACDKLYDEATMRTTQLTYSMEHSKPAVLSLQALACQVQNLEALQDEAENGERSWEKLQEVIGRLKASCPSMAGIIEEKCQDAHSRWTQVNQDLADQLQEARGQLQLWKAPHNAHAEAAAWLQQQEAKFQQLANTNLSGDNLADILPRALKDIKGLQSDLQKTKEAFLENSTLSDQLPQPEERSTPGLHSGQRHSLQTAAYLEKMLLAKSNEFEIVLAQFKDFTDRLAYSKDLIVHKEENLNKLYHEEKEEVPDLFLNHVLALTAQSPDIERLNEESLRLPLSDVTIKTLQSLNRQWIRATATALDHYSELQGNGLNEKFLHYCERWIQVLEKIQESLSVEVAHSLPALLEQQKTYEILEAEVSTNQAVADAYVTQSLQLLDTAEIEKRPEFVSEFSKLSDQWQRAARGVRQRKCDISRLVTQWRFFTTSVEDLLRFLADTSQLLSAVKEQDCYSLCQTRRLVHELKSKEIHLQRWRTTYALALEAGEKLRNTPSPETREFVDGQISRLQESWKDTELSLGEVISRLQSTAETWDQCKKKIKKLKKRLQALKAQSEDPLPELHEALHEEKELIKEVEKSLANWTHSLKELQTMKADLSQHILAEDVTVLKEQIQLLHRQWEDLCLRVAIRKQEIEDRLNSWIVFNEKNKELCAWLVQMENKVLQTADVSIEEMIEKLQKDCMEEISLFTENKLQLKQMGDQLIKASSKAKAAELEEKLSKINDRWQHLFDVIGSRVKKLKETFAFIQQLDKNMSNLRTWLARIESELSKPVVYDVCDNQEIQKRLAEQQDLQRDIEQHSAGVESVFNICDVLLHDSDACANETECDSIQQTTRSLDRRWRNICAMSMERRMKIEETWRLWQKFLDDYSRFEDWLKSAERTAACPNSSEVLYTNAKEELKRFEAFQRQIHERLTQLELINKQYRRLARENRTDTASKLKQMVHEGNQRWDNLQKRVTAILRRLRYFTNQREEFEGTRESILVWLTEMDLQLTNVEHFSESDAEDKMRQLNGFQQEITLNTNKIDQLIVFGEQLIQKSEPLDAVLIEDELEELHRYCQEVFGRVSRFHRRLTSHTPGLDDEKEASENETDIEDPREIQADSWRKRRESEEPTSPQSLCHLVPPALGHERSGCETPVSVDSIPLEWDHTGDVGGSSSHEDDEEGPFYSALSGKSISEGHPWHVPDSPSHSKHHYKHMEGDRTEAPVPTDASTPFKSDYVKLLLRQGTDDSKEGLKEAQQEDEQLATLTGQQPGAFDRWELIQAQELHSKLRLKQTVQQLKSDIGSIAAWLGKTEAELEALKLAEPPSDIQEIALRVKRLQEILKAFDTYKALMVSVNVSHKEYLPSQSPEATELQNRLHQLSLSWDSVQGVLDSWRGDLRQSLMQCQDFHQLSQDLLLWLATAESRRQKAHVTSPEADRQVLLECQKDLMRLEKELVARQPQVSSLREISSSLLVKGQGEDYIEAEEKVHVIEKKLKQLQEQVAQDLMSLQRSLDPDASLTSFDEVDSGEQLPAAFAKSPRPRWTFLEEEEEEEETDSRMPHLDSPGSSQPRRSFLSRVIRAALPLQLLLLLLLLLACLLPASEDDYSCTQANNFARSFYPMLRYTNGPPPT</w:t>
            </w:r>
          </w:p>
        </w:tc>
      </w:tr>
      <w:tr w:rsidR="00767530" w:rsidRPr="00E340F8" w14:paraId="63681A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8E9B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8C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VX8|STA31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1C7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WNQLQQLDTRYLEQLHQLYSDSFPMELRQFLAPWIESQDWAFAASKESHATLVFHNLLGEIDQQYSRFLQESNVLYQHNLRRIKQFLQSRYLEKPMEIARIVARCLWEEGRLLQTAAAAAQQGGPASHPNAAVVTEKQQMLEQHLQDVRKKVQDLEQKMKVVENLQDDFDFNYKTLKSQSDLSELNGNNQSVTRQKMQQLEQMLTALDQLRRTIISDLASLLSAMEYVQKTLTDEELADWKRRQQIACIGGPPNICLDRLENWITSLAESQLQIRQQIKKLEELQQKVSYKGDPIVQHRPMLEERIVELFRNLMKSAFVVERQPCMPMHPDRPLVIKTGVQFTNKVRLLVKFPELNYQLKIKVCIDKDSGDVAALRGSRKFNILGTNTKVMNMEESNNGSLSAEFKHLTLREQRCGNGGRANCDASLIVTEELHLITFETEVYHQGLKIDLETHSLPVVVISNICQMPNAWASILWYNMLTNNPKNVNFFTKPPIGTWDQVAEVLSWQFSSTTKRGLSIEQLTTLAEKLLGPGVNYSGCQITWAKFCKENMAGKGFSFWVWLDNIIDLVKKYILALWNEGYIMGFISKERERAILSTKPPGTFLLRFSESSKEGGITFTWVEKDISGKTQIQSVEPYTKQQLNNMSFAEIIMGYKIMDATNILVSPLVYLYPDIPKEEAFGKYCRPESQEHQEPTDPGSTAPYLKTKFICVTPTTCSSTLDLPMSPRTLDSLMQFPGEGADSSAGNQFETLTFDMELTSECASSPM</w:t>
            </w:r>
          </w:p>
        </w:tc>
      </w:tr>
      <w:tr w:rsidR="00767530" w:rsidRPr="00E340F8" w14:paraId="128536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D947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93E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70|SUZ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443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QKHGGGGGGGSGPSAGSGGGGFGGSAAAVAAAASGGKSGGGGCGGGGSYSASSSSAAAAAAAAGAAVLPVKKPKMEHVQADHELFLQAFEKPTQIYRFLRTRNLIAPIFLHRTLTYMSHRNSRTSIKRKTFKVDDMLSKVEKMKGEQESHSLSAHLQLTFTGFFHKNDKPSQNSENEQNSVTLEVLLVKVCHKKRKDVSCPIRQVPTGKKQVPLNPDLNQTKPGNFPSLAVSSNEFEPSNSHMVKSYSLLFRVTRPGRREFNGMINGETNENIDVSEELPARRKRNREDGEKTFVAQMTVFDKNRRLQLLDGEYEVAMQEMEECPISKKRATWETILDGKRLPPFETFSQGPTLQFTLRWTGETNDKSTAPVAKPLATRNSESLHQENKPGSVKPAQTIAVKETLTTELQTRKEKDNSNESRQKLRIFYQFLYNNNTRQQTEARDDLHCPWCTLNCRKLYSLLKHLKLCHSRFIFNYVYHPKGARIDVSINECYDGSYAGNPQDIHRQPGFAFSRNGPVKRTPITHILVCRPKRTKASMSEFLESEDGEVEQQRTYSSGHNRLYFHSDTCLPLRPQEMEVDSEDEKDPEWLREKTITQIEEFSDVNEGEKEVMKLWNLHVMKHGFIADNQMNHACMLFVENYGQKIIKKNLCRNFMLHLVSMHDFNLISIMSIDKAVTKLREMQQKLEKGESATPSNEEIAEEQNGTANGFSETNSKEKALETDGVSGVPKQSKKQKL</w:t>
            </w:r>
          </w:p>
        </w:tc>
      </w:tr>
      <w:tr w:rsidR="00767530" w:rsidRPr="00E340F8" w14:paraId="4EDFC6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8DF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539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77|SYP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13E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ADMDVVNQLVAGGQFRVVKEPLGFVKVLQWVFAIFAFATCGSYTGELRLSVECANKTESALNIEVEFEYPFRLHQVYFDAPSCVKGGTTKIFLVGDYSSSAEFFVTVAVFAFLYSMGALATYIFLQNKYRENNKGPMMDFLATAVFAFMWLVSSSAWAKGLSDVKMATDPENIIKEMPMCRQTGNTCKELRDPVTSGLNTSVVFGFLNLVLWVGNLWFVFKETGWAAPFMRAPPGAPEKQPAPGDAYGDAGYGQGPGGYGPQDSYGPQGGYQPDYGQPASGGGGGYGPQGDYGQQGYGQQGAPTSFSNQM</w:t>
            </w:r>
          </w:p>
        </w:tc>
      </w:tr>
      <w:tr w:rsidR="00767530" w:rsidRPr="00E340F8" w14:paraId="6B274DB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C15F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84CD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VY6|SPE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22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ILVLVVLFFAGDCAKIRKIIDFLEKDAPNDIEKTPNYNEESLAVKRNKNFNPCLENPKICSNRGKCLHENGNFYCICPVTHYGKTCEHVSDQTNCEKHLCQNNSTCVSIKSLRTIVNTVLLRQIRVQRKVNGSKAALTNEELAEIDLEVNYECICQKGYFGGLCDESEADRTCQEVYCLGRGKGAINATGKCECECENQFFGDRCEQISACFDTQCDNGGICEDVVDWKTKTVTATCKCPSAIELIGGTVTGENCETLQIPSTAPKEFIPCAEGSNSTMFFKKFIANISLEYMDDISELEAIKNDYNDGKNVNGTMTDGWCRNDGKCVPEVVRVNSSRAYYIYRCECTNPLTDGYYCEYKRHDSCSLTREEVARGDRWDEKCTDSQHGACVDISGVAHCVCKPDYTGEKCEIFDPCARQPCKHGDCIPIPNTADVAFGTSRYQCLCPLSAKLNPESQACMEINEKKCAPGACGNGRCVPCESDADDLMPLCNDNDNRQGFRCLCEAGYLPPFCKVHTNPCYQNLCQNSATCHIDPKQRSYDCQCVNGTRGSLCENVDDSCDAFGNKICVHGTCINDEYFHRGFSCECDDGFEGLDCNVEIAWSSVMTNRLMKNYEFSLPLVACFVSLAILLPVIVISRRRQGRVEEAKKTSEVKTENP</w:t>
            </w:r>
          </w:p>
        </w:tc>
      </w:tr>
      <w:tr w:rsidR="00767530" w:rsidRPr="00E340F8" w14:paraId="5965B54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DE2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0E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J5|SYL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F3BB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KGTAKVDFLKKIEKEIQQKWDTERVFEVNASNLEKQTSKGKYFVTFPYPYMNGRLHLGHTFSLSKCEFAVGYQRLKGKCCLFPFGLHCTGMPIKACADKLKREIELYGCPPDFPDEEEEEEETSVKTEDIIIKDKAKGKKSKAAAKAGSSKYQWGIMKSLGLSDEEIVKFSEAEHWLDYFPPLAIQDLKRMGLKVDWRRSFITTDVNPYYDSFVRWQFLTLRERNKIKFGKRYTIYSPKDGQPCMDHDRQTGEGVGPQEYTLLKLKVLEPYPSKLSGLKGKNIFLVAATLRPETMFGQTNCWVRPDMKYIGFETVNGDIFICTQKAARNMSYQGFTKDNGVVPVVKELMGEEILGASLSAPLTSYKVIYVLPMLTIKEDKGTGVVTSVPSDSPDDIAALRDLKKKQALRAKYGIRDDMVLPFEPVPVIEIPGFGNLSAVTICDELKIQSQNDREKLAEAKEKIYLKGFYEGIMLVDGFKGQKVQDVKKTIQKKMIDAGDALIYMEPEKQVMSRSSDECVVALCDQWYLDYGEENWKKQTSQCLKNLETFCEETRRNFEATLGWLQEHACSRTYGLGTHLPWDEQWLIESLSDSTIYMAFYTVAHLLQGGNLHGQAESPLGIRPQQMTKEVWDYVFFKEAPFPKTQIAKEKLDQLKQEFEFWYPVDLRVSGKDLVPNHLSYYLYNHVAMWPEQSDKWPTAVRANGHLLLNSEKMSKSTGNFLTLTQAIDKFSADGMRLALADAGDTVEDANFVEAMADAGILRLYTWVEWVKEMVANWDSLRSGPASTFNDRVFASELNAGIIKTDQNYEKMMFKEALKTGFFEFQAAKDKYRELAVEGMHRELVFRFIEVQTLLLAPFCPHLCEHIWTLLGKPDSIMNASWPVAGPVNEVLIHSSQYLMEVTHDLRLRLKNYMMPAKGKKTDKQPLQKPSHCTIYVAKNYPPWQHTTLSVLRKHFEANNGKLPDNKVIASELGSMPELKKYMKKVMPFVAMIKENLEKMGPRILDLQLEFDEKAVLMENIVYLTNSLELEHIEVKFASEAEDKIREDCCPGKPLNVFRIEPGVSVSLVNPQPSNGHFSTKIEIRQGDNCDSIIRRLMKMNRGIKDLSKVKLMRFDDPLLGPRRVPVLGKEYTEKTPISEHAVFNVDLMSKKIHLTENGIRVDIGDTIIYLVH</w:t>
            </w:r>
          </w:p>
        </w:tc>
      </w:tr>
      <w:tr w:rsidR="00767530" w:rsidRPr="00E340F8" w14:paraId="27F00D5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E7DD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21A6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206|SYG_THET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FE0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SSLDELVALCKRRGFIFQSSEIYGGLQGVYDYGPLGVELKNNLKQAWWRRNVYERDDMEGLDASVLTHRLVLHYSGHEATFADPMVDNRITKKRYRLDHLLKEQPEEVLKRLYRAMEVEEENLHALVQAMMQAPERAGGAMTAAGVLDPASGEPGDWTPPRYFNMMFKTYVGPVEDEASLAYLRPETAQGIFVNFKNVLDATSRKLPFGIAQIGKAFRNEITPRNFIFRVREFEQMEIEYFVRPGEDEYWHRYWVEERLKWWQEMGLSRENLVPYQQPPEELAHYAKATVDILYRFPHGLEELEGIANRTDFDLGSHTKDQEALGITARVLRNEHSTQRLAYRDPETGKWFVPYVIEPSAGVDRGVLALLAEAFTREELPNGEERIVLKLKPQLAPIKVAVIPLVKNRPEITEYAKRLKARLLALGLGRVLYEDTGNIGKAYRRHDEVGTPFAVTVDYDTIGQSKDGTTRLKDTVTVRDRDTMEQIRLHVDELEGFLRERLRW</w:t>
            </w:r>
          </w:p>
        </w:tc>
      </w:tr>
      <w:tr w:rsidR="00767530" w:rsidRPr="00E340F8" w14:paraId="2BC6DB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3DCA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936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657|T2A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43B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QLYRNTTLGNSLQESLDELIQSQQITPQLALQVLLQFDKAINAALAQRVRNRVNFRGSLNTYRFCDNVWTFVLNDVEFREVTELIKVDKVKIVACDGKNTGSNTTE</w:t>
            </w:r>
          </w:p>
        </w:tc>
      </w:tr>
      <w:tr w:rsidR="00767530" w:rsidRPr="00E340F8" w14:paraId="3E6FB7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E2C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F6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403|TF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428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SRLDALPRVTCPNHPDAILVEDYRAGDMICPECGLVVGDRVIDVGSEWRTFSNDKATKDPSRVGDSQNPLLSDGDLSTMIGKGTGAASFDEFGNSKYQNRRTMSSSDRAMMNAFKEITTMADRINLPRNIVDRTNNLFKQVYEQKSLKGRANDAIASACLYIACRQEGVPRTFKEICAVSRISKKEIGRCFKLILKALETSVDLITTGDFMSRFCSNLCLPKQVQMAATHIARKAVELDLVPGRSPISVAAAAIYMASQASAEKRTQKEIGDIAGVADVTIRQSYRLIYPRAPDLFPTDFKFDTPVDKLPQL</w:t>
            </w:r>
          </w:p>
        </w:tc>
      </w:tr>
      <w:tr w:rsidR="00767530" w:rsidRPr="00E340F8" w14:paraId="55F4C34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EC6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6F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72|TER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B19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ADSKGDDLSTAILKQKNRPNRLIVDEAINEDNSVVSLSQPKMDELQLFRGDTVLLKGKKRREAVCIVLSDDTCSDEKIRMNRVVRNNLRVRLGDVISIQPCPDVKYGKRIHVLPIDDTVEGITGNLFEVYLKPYFLEAYRPIRKGDIFLVRGGMRAVEFKVVETDPSPYCIVAPDTVIHCEGEPIKREDEEESLNEVGYDDIGGCRKQLAQIKEMVELPLRHPALFKAIGVKPPRGILLYGPPGTGKTLIARAVANETGAFFFLINGPEIMSKLAGESESNLRKAFEEAEKNAPAIIFIDELDAIAPKREKTHGEVERRIVSQLLTLMDGLKQRAHVIVMAATNRPNSIDPALRRFGRFDREVDIGIPDATGRLEILQIHTKNMKLADDVDLEQVANETHGHVGADLAALCSEAALQAIRKKMDLIDLEDETIDAEVMNSLAVTMDDFRWALSQSNPSALRETVVEVPQVTWEDIGGLEDVKRELQELVQYPVEHPDKFLKFGMTPSKGVLFYGPPGCGKTLLAKAIANECQANFISIKGPELLTMWFGESEANVREIFDKARQAAPCVLFFDELDSIAKARGGNIGDGGGAADRVINQILTEMDGMSTKKNVFIIGATNRPDIIDPAILRPGRLDQLIYIPLPDEKSRVAILKANLRKSPVAKDVDLEFLAKMTNGFSGADLTEICQRACKLAIRESIESEIRRERERQTNPSAMEVEEDDPVPEIRRDHFEEAMRFARRSVSDNDIRKYEMFAQTLQQSRGFGSFRFPSGNQGGAGPSQGSGGGTGGSVYTEDNDDDLYG</w:t>
            </w:r>
          </w:p>
        </w:tc>
      </w:tr>
      <w:tr w:rsidR="00767530" w:rsidRPr="00E340F8" w14:paraId="7C1E85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F4F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6CC7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H3JNB0|TARP_STA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E9B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VSVIMPTFNNGEKLHRTISSVLNQTMKSTDYELIIIDDHSNDNGETLNVIKKYKGLVRFKQLKKNSGNASVPRNTGLKMSKAEYVFFLDSDDLLHERALEDLYNYGKENNSDLIIGKYGVEGKGRSVPKAIFEKGNVAKADIIDNSIFYALSVLKMFKKSVIDKNKIKFKTFSKTAEDQLFTIEFLMNSKNYSIKTDYEYYIVVNDFESSNHLSVNKSTGNQYFATINEIYKAIYKSPIYKNQEKRHQLAGKYTTRLLRHGQKKNFANSKMKYEDKIEWLNNFSKTINKVPRDSDKYVTQIFNLKLEAIRQNDLLAVMIADKLL</w:t>
            </w:r>
          </w:p>
        </w:tc>
      </w:tr>
      <w:tr w:rsidR="00767530" w:rsidRPr="00E340F8" w14:paraId="6F8867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E49D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751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MTQ1|TEA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3F96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SSKPVNTGLVTPRRYSTMTGIRTGPSQSGTGSIPYSPTSPLSRNFSNYSIPMLRSNSTQTNVNGPTAFDLGVTEKLMSPGTLDRYTRPALYPSKDLDYLKNEYVNYESTTSQQTNSKGLKESNFVGSGIITSIRIRPIGKNQGVWSHGKLSNDPYGREYIRQQTSTSSSTIQQEYLFNNVFGMESKNYDIYKRSVKSVVRNVFSGYNGIVFAYGMTGTGKTYSMQGTENEPGIIPLAMNDLFEMVENNSDDDTFQIRISYLEIYNERIRDLIGNSDEEPRIRENASGEVNVTPLTRVLVTSPEEVSQVIEQCNAIRKTAATDFNTYSSRSHAILQVFLIRNNPTAHTSQISSLSLVDLAGSERASAHHERRKEGAFINKSLLTLGTVISRLSAAANPSLTSNSGHIPYRESKLTRLLQQSLSGQSQISLLATISIESNHTMETTNTLKFASRAQNLPQDIRQAEAVTNVQAELASLHSALEKNAQEVEYYASLVKQLTSDLEERDTYIAMLEAERSQGTAISRARLRMEELLSDHNFEIADLRDELQDKEQIIYALRYAQKQRDIADFNQSLAKFPHKILKKNVTRGSRSSSDQFSNETKTEILPDDQQQSKKDSVTQETQLLS</w:t>
            </w:r>
          </w:p>
        </w:tc>
      </w:tr>
      <w:tr w:rsidR="00767530" w:rsidRPr="00E340F8" w14:paraId="2EF46E71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05C1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DB91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RK3|TE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6E85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RPAKPSKSVKTKLQKKKDIQMKTKTSKQAVRHGASAKAVNPGKPKQLIKRRDGKKETEDKTPTPAPSFLTRAGAARMNRDRNQVLFQNPDSLTCNGFTMALRRTSLSWRLSQRPVVTPKPKKVPPSKKQCTHNIQDEPGVKHSENDSVPSQHATVSPGTENGEQNRCLVEGESQEITQSCPVFEERIEDTQSCISASGNLEAEISWPLEGTHCEELLSHQTSDNECTSPQECAPLPQRSTSEVTSQKNTSNQLADLSSQVESIKLSDPSPNPTGSDHNGFPDSSFRIVPELDLKTCMPLDESVYPTALIRFILAGSQPDVFDTKPQEKTLITTPEQVGSHPNQVLDATSVLGQAFSTLPLQWGFSGANLVQVEALGKGSDSPEDLGAITMLNQQETVAMDMDRNATPDLPIFLPKPPNTVATYSSPLLGPEPHSSTSCGLEVQGATPILTLDSGHTPQLPPNPESSSVPLVIAANGTRAEKQFGTSLFPAVPQGFTVAAENEVQHAPLDLTQGSQAAPSKLEGEISRVSITGSADVKATAMSMPVTQASTSSPPCNSTPPMVERRKRKACGVCEPCQQKANCGECTYCKNRKNSHQICKKRKCEVLKKKPEATSQAQVTKENKRPQREKKPKVLKTDFNNKPVNGPKSESMDCSRRGHGEEEQRLDLITHPLENVRKNAGGMTGIEVEKWAPNKKSHLAEGQVKGSCDANLTGVENPQPSEDDKQQTNPSPTFAQTIRNGMKNVHCLPTDTHLPLNKLNHEEFSKALGNNSSKLLTDPSNCKDAMSVTTSGGECDHLKGPRNTLLFQKPGLNCRSGAEPTIFNNHPNTHSAGSRPHPPEKVPNKEPKDGSPVQPSLLSLMKDRRLTLEQVVAIEALTQLSEAPSESSSPSKPEKDEEAHQKTASLLNSCKAILHSVRKDLQDPNVQGKGLHHDTVVFNGQNRTFKSPDSFATNQALIKSQGYPSSPTAEKKGAAGGRAPFDGFENSHPLPIESHNLENCSQVLSCDQNLSSHDPSCQDAPYSQIEEDVAAQLTQLASTINHINAEVRNAESTPESLVAKNTKQKHSQEKRMVHQKPPSSTQTKPSVPSAKPKKAQKKARATPHANKRKKKPPARSSQENDQKKQEQLAIEYSKMHDIWMSSKFQRFGQSSPRSFPVLLRNIPVFNQILKPVTQSKTPSQHNELFPPINQIKFTRNPELAKEKVKVEPSDSLPTCQFKTESGGQTFAEPADNSQGQPMVSVNQEAHPLPQSPPSNQCANIMAGAAQTQFHLGAQENLVHQIPPPTLPGTSPDTLLPDPASILRKGKVLHFDGITVVTEKREAQTSSNGPLGPTTDSAQSEFKESIMDLLSKPAKNLIAGLKEQEAAPCDCDGGTQKEKGPYYTHLGAGPSVAAVRELMETRFGQKGKAIRIEKIVFTGKEGKSSQGCPVAKWVIRRSGPEEKLICLVRERVDHHCSTAVIVVLILLWEGIPRLMADRLYKELTENLRSYSGHPTDRRCTLNKKRTCTCQGIDPKTCGASFSFGCSWSMYFNGCKFGRSENPRKFRLAPNYPLHEKQLEKNLQELATVLAPLYKQMAPVAYQNQVEYEEVAGDCRLGNEEGRPFSGVTCCMDFCAHSHKDIHNMHNGSTVVCTLIRADGRDTNCPEDEQLHVLPLYRLADTDEFGSVEGMKAKIKSGAIQVNGPTRKRRLRFTEPVPRCGKRAKMKQNHNKSGSHNTKSFSSASSTSHLVKDESTDFCPLQASSAETSTCTYSKTASGGFAETSSILHCTMPSGAHSGANAAAGECTGTVQPAEVAAHPHQSLPTADSPVHAEPLTSPSEQLTSNQSNQQLPLLSNSQKLASCQVEDERHPEADEPQHPEDDNLPQLDEFWSDSEEIYADPSFGGVAIAPIHGSVLIECARKELHATTSLRSPKRGVPFRVSLVFYQHKSLNKPNHGFDINKIKCKCKKVTKKKPADRECPDVSPEANLSHQIPSRVASTLTRDNVVTVSPYSLTHVAGPYNRWV</w:t>
            </w:r>
          </w:p>
        </w:tc>
      </w:tr>
      <w:tr w:rsidR="00767530" w:rsidRPr="00E340F8" w14:paraId="287DAC2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3DA9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9DC7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08|TAT_HV1H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F5DF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DPRLEPWKHPGSQPKTACTNCYCKKCCFHCQVCFITKALGISYGRKKRRQRRRAHQNSQTHQASLSKQPTSQPRGDPTGPKE</w:t>
            </w:r>
          </w:p>
        </w:tc>
      </w:tr>
      <w:tr w:rsidR="00767530" w:rsidRPr="00E340F8" w14:paraId="74E1B1A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418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20F1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8966|TDXH_PYRH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ED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IGEKFPEVEVKTTHGVIKLPDYFTKQGKWFILFSHPADFTPVCTTEFYGMQKRVEEFRKLGVEPIGLSVDQVFSHIKWIEWIKDNLSVEIDFPVIADDRGELAEKLGMIPSGATITARAVFVVDDKGIIRAIVYYPAEVGRDWDEILRLVKALKISTEKGVALPHKWPNNELIGDKVIVPPASTIEEKKQREEAKAKGEIECYDWWFCYKKLE</w:t>
            </w:r>
          </w:p>
        </w:tc>
      </w:tr>
      <w:tr w:rsidR="00767530" w:rsidRPr="00E340F8" w14:paraId="0E700B1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69F1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D9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61|SYT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006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EPPTPGSPAPETPPDSSRIRQGAVPAWVLATILLGSGLLVFSSCFCLYRKRCRRRMGKKSQAQAQVHLQEVKELGRSYIDKVQPEIEELDPSPSMPGQQVLDKHQLGRLQYSLDYDFQTGQLLVGILQAEGLAALDLGGSSDPYVSVYLLPDKRRRHETKVHRQTLNPHFGETFAFKVPYVELGGRVLVMAVYDFDRFSRNDAIGEVRVPMSSVNLGRPVQAWRELQVAPKEEQEKLGDICFSLRYVPTAGKLTVIVLEAKNLKKMDVGGLSDPYVKVHLLQGGKKVRKKKTTIKKNTLNPYYNEAFSFEVPCDQVQKVQVELTVLDYDKLGKNEAIGRVAVGTAVGGAGLRHWADMLANPRRPIAQWHSLRPPDRARPIPAP</w:t>
            </w:r>
          </w:p>
        </w:tc>
      </w:tr>
      <w:tr w:rsidR="00767530" w:rsidRPr="00E340F8" w14:paraId="3CC35C2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6532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529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132|TEA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E470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MNSASSADSMEIMESHFDPTQQNDSTIIESRYSPEEYLEQSFEIQRIISGENSEPQTVASQEISDSQEEDTTLTSSQFEDCGTEYNEVVEDDEFRSEDEDDFMDEEEEYALYEAELSSSPSIHEEVIDCNFVHAIRGFEATVEGQVDATKGDMMILLDDSNSYWWLVKMCKNLAIGYLPAEYIETPSERLARLNKYKNSETSNSQQSVTLPPLDIVEKTLEAPSPNFRIKRVTFTCSSNSSDDEMDSENDYEAMVNRTVAENGLEIEFSDSSDSSLSAEYRSESEDHVTDSPAYVDLTELEGGFNQFNSTSFQSTSPLGLEIVETEINGSSTTADSKNSHSPYSKFSSAYPDAENSNISKINISIAGNKELYGNATQSDPSLYSTWIANKHKTASSATVDSPLRRSLSVDAMQSNASFSSYSSTSNTDKSLRPSSYSAVSESSNFTHDVSRDNKEISLNAPKSIIVSQSDSFDTSNVTQDAPNDVEKEPISGQMPNNLSVQSLKQLEVYPIRHSVSIEMPSEKLLSPRLYSSSTPSSPTKGFQKDDEEDSENRKQADKVELSPSSLLRQMSLPVDSSSQSDAQCTTSSVYITAERKAFSQSSIDLSTLSNHHVNNEINRRSFAGGFTSLADELSEMRELLHESPAPLECNEEMVIPTPELDASSAIPSSSISHDEDLLPRKNTEESTSSSSFSSLITSPASLQYDENPFKQSVVAELNNNSSSVPFVDSAHASDIHAYDNDHVSTKNKEFNRRLREFILDPDSLSGLYWSVKSAGVRASRRVSRNIEGESVSSDLDDIFANVLKGLSDEMASLLNTNR</w:t>
            </w:r>
          </w:p>
        </w:tc>
      </w:tr>
      <w:tr w:rsidR="00767530" w:rsidRPr="00E340F8" w14:paraId="643F33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B37D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DE3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945|SYS_THET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412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LKRLRQEPEVFHRAIREKGVALDLEALLALDREVQELKKRLQEVQTERNQVAKRVPKAPPEEKEALIARGKALGEEAKRLEEALREKEARLEALLLQVPLPPWPGAPVGGEEANREIKRVGGPPEFSFPPLDHVALMEKNGWWEPRISQVSGSRSYALKGDLALYELALLRFAMDFMARRGFLPMTLPSYAREKAFLGTGHFPAYRDQVWAIAETDLYLTGTAEVVLNALHSGEILPYEALPLRYAGYAPAFRSEAGSFGKDVRGLMRVHQFHKVEQYVLTEASLEASDRAFQELLENAEEILRLLELPYRLVEVATGDMGPGKWRQVDIEVYLPSEGRYRETHSCSALLDWQARRANLRYRDPEGRVRYAYTLNNTALATPRILAMLLENHQLQDGRVRVPQALIPYMGKEVLEPCG</w:t>
            </w:r>
          </w:p>
        </w:tc>
      </w:tr>
      <w:tr w:rsidR="00767530" w:rsidRPr="00E340F8" w14:paraId="73D724A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19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16E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NJ4|TEC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C1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QATPSATPVRNADGQKKGKKLPLIVDVAIGNNGKQLYQVHESSKMVRKEMPRSTNFALNDDISDEGFFISQINEQRTPIRKTLGTLSPSSLNQKRIRHDVYDQGDDNSNDDNCQNDVYEQQQQQPQQQQQQQQQLHQPNMYENGNVGVISNDPVSSVGHYDNNPVSHVPTGAYSRVQDTDIWSDDVEEAFEEVLRLIPKSGLNKIKIAGRSCGRNELISDYIFAKTGKFRTRKQVSSHIQVIKNLGQKLDIIQLINDGPIFNSHEEQLESTKKFEDVFSKINLNKSLGFSDSMKRKSDSMPMHLPATKRIRRKHSGNPLNKIKFSNFFMSVNDQYGMNPIVLTIQQNGNDVKSLKLKDNANISSRFPGLSDFKSCPHIPIIHNMVKILLPQLPESYSIDDGFSSSYALKYEEPENASPTHTSIISSSRTYSLFTCVYSYGKEIVKFDEDGIQLNQDREFIPGFWKFFFSTFGDQSEGGLSAAFKGVTIKQILYESSPDSVKKEQDASKVNKSKVKLVLLWEFAKVSECKDALTTTTKLVLPPRASASSSKTTEEVFEYSEPALNSIGGTPTDTTSPNMDLNNQNLSAAATSIPGIRDTIHSASMPDINELPSSAKPQVRLQKTFQSMQHLQPHQMWQQQQQQQPSQGAYTSSVASQSLNTSLSSPYAQYGMPLPQQTIGTFVPPTSQTFGVSYTHNSQHPSANMDLMMLSSMNTGYGNITNNQDYQFGNIGYTEGFTSEF</w:t>
            </w:r>
          </w:p>
        </w:tc>
      </w:tr>
      <w:tr w:rsidR="00767530" w:rsidRPr="00E340F8" w14:paraId="26E3CC8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A70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F6F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BI7|TDRD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1C1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KLTVDQINDWFTIGKTVTNVELLGLPPAFPAEAPREEVQRSEEVPNEDPTAQAQVPVKATAPARPASTSGRSLSQRSSEMEYINKYRQLEEQELDIYGQDQPPSGPGLRSPLAKLSNVACIPETTYKYPDLPINRCKEEVISLIESNSVVIIHGATGSGKSTQLPQYVLDHYTQRSAFCNIVVTQPRKIGASSIARWISKERSWTLGGLVGYQVGLEKIATEDTRLIYMTTGVLLQKIVSAKSLMEFTHIFIDEVHERTEEMDFLLLVVRKLLRTNSRFVKVVLMSATINCKQFADYFAVPVQNKMNPAYVFEVEGKPHAIEEYYLNDLGHIYHSGLPYRLEEPVITKDVYEVAVSLIQMFDDLDMKESGNKTWSGAQFVSERSSVLVFLPGLGEINYMHELLTNMIHKRLQVYPLHSSVTLEEQNNVFLSPVPGYRKIILSTNIAESSVTVPDVKYVIDFCLTRTLVCDEDTNYQSLRLSWASKTSCDQRKGRAGRVSKGYCYRLIPRDFWDSAIPDHVVPEMLRCPLGSTILKVKLLDMGEPRALLATALSPPSLSDIERTILLLKEVGALAVSGQREDENPHDGELTFLGRVLAQLPVSQQLGKLVVLGHVFGCLDECLIIAAALSLKNFFTMPFRQHLDGYRNKVHFSGSSRSDCLALVEAFRAWQACRQRGELRRPKDELDWGRLNYIQIKRIREVAELYEELKNRISQFNMFVGPHHPVLDQEYPYKQRFILQVVLAGAFYPNYFTFGQPDEEMAVRELAGKDPKTTVVLKHIPPYGFLYYKQLQSLFRQCGQVKSIVFDGAKAFVEFSRNPTERFKTLPAVNLAVKMSQLKVSLELSVHAAEEIEGKVQGGSVSKLRNTRVNVDFQKQTVDPMQVSFNTLDRPRTVADLLLTIDVTEVVEVGHFWGYRIDERNAELLKQLTAEINRLELVPLPIHPHPDLVCLAPFTDYNKESYFRAQILYVSGNSAEVFFVDYGNRSHVDLDLLREIPCQFLELPFQALEFKICKMRPSAKSLICGEHWSGGAHGRFAALVGGCPLLVKVFSIVHSVLHVDVYRYSGAQDAVNVRDVLIREGYAELAEESYESKQSYEVLKGFFAKSVDTMPDGSVSSPLKDDEKHLLRILLESFASNRLGAPNCKAVLHGPFNPYELKCHSLTRISKFRCVWIEKESINSVVISDSPADLHQRMLVAASLSVNETGSTMLLRETSLMPHIPGLPALLSMLFAPVMELRVDREGKCYTGVLCGLGWNSATEAPILPEHDIELAFDVRLNVEDIVEINILRAAINKLVCDGPNGSKYLGPERIAQLQENARQKLLGLFCRLKPREKITPQWHEKPYEWNQVDPRLIMEQAEPEGSPGKSTSLYQLHTPVVLSP</w:t>
            </w:r>
          </w:p>
        </w:tc>
      </w:tr>
      <w:tr w:rsidR="00767530" w:rsidRPr="00E340F8" w14:paraId="0866CC0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A0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52D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7P8|SY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9A81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VWGAGGPRCQEALAVLASLCRARPPPLGLDVETCRSFELQPPERSPSAAGAGTSVSLLAVVVIVCGVALVAVFLFLFWKLCWMPWRNKEASSPSSANPPLEALQSPSFRGNMADKLKDPSTLGFLEAAVKISHTSPDIPAEVQMSVKEHIMRHTRLQRQTTEPASSTRHTSFKRHLPRQMHVSSVDYGNELPPAAEQPTSIGRIKPELYKQKSVDGEDAKSEATKSCGKINFSLRYDYETETLIVRILKAFDLPAKDFCGSSDPYVKIYLLPDRKCKLQTRVHRKTLNPTFDENFHFPVPYEELADRKLHLSVFDFDRFSRHDMIGEVILDNLFEASDLSRETSIWKDIQYATSESVDLGEIMFSLCYLPTAGRLTLTVIKCRNLKAMDITGYSDPYVKVSLLCDGRRLKKKKTTIKKNTLNPVYNEAIIFDIPPENMDQVSLLISVMDYDRVGHNEIIGVCRVGITAEGLGRDHWNEMLAYPRKPIAHWHSLVEVKKSFKEGNPRL</w:t>
            </w:r>
          </w:p>
        </w:tc>
      </w:tr>
      <w:tr w:rsidR="00767530" w:rsidRPr="00E340F8" w14:paraId="23EB813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AD78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E3EA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B61|TBH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9533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IPLQLSSQDGIWPARFARRLHHHHQLAYHHHKQEQQQQQQQQQQQQAKQKQKQNGVQQGRSPTFMPVMLLLLMATLLTRPLSAFSNRLSDTKLHEIYLDDKEIKLSWMVDWYKQEVLFHLQNAFNEQHRWFYLGFSKRGGLADADICFFENQNGFFNAVTDTYTSPDGQWVRRDYQQDCEVFKMDEFTLAFRRKFDTCDPLDLRLHEGTMYVVWARGETELALEDHQFALPNVTAPHEAGVKMLQLLRADKILIPETELDHMEITLQEAPIPSQETTYWCHVQRLEGNLRRRHHIVQFEPLIRTPGIVHHMEVFHCEAGEHEEIPLYNGDCEQLPPRAKICSKVMVLWAMGAGTFTYPPEAGLPIGGPGFNPYVRLEVHFNNPEKQSGLVDNSGFRIKMSKTLRQYDAAVMELGLEYTDKMAIPPGQTAFPLSGYCVADCTRAALPATGIIIFGSQLHTHLRGVRVLTRHFRGEQELREVNRDDYYSNHFQEMRTLHYKPRVLPGDALVTTCYYNTKDDKTAALGGFSISDEMCVNYIHYYPATKLEVCKSSVSEETLENYFIYMKRTEHQHGVHLNGARSSNYRSIEWTQPRIDQLYTMYMQEPLSMQCNRSDGTRFEGRSSWEGVAATPVQIRIPIHRKLCPNYNPLWLKPLEKGDCDLLGECIY</w:t>
            </w:r>
          </w:p>
        </w:tc>
      </w:tr>
      <w:tr w:rsidR="00767530" w:rsidRPr="00E340F8" w14:paraId="6CE9AD6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8A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69AC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KTA7|TERT_TAKR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0946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TDLSPTLGILRSLYPHVQVLVDFADDIVFREGHKATLIEESDTSHFKSFVRGIFVCFHKELQQVPSCNQICTLPELLAFVLNSVKRKRKRNVLAHGYNFQSLAQEERDADQFKLQGDVTQSAAYVHGSDLWRKVSMRLGTDITRYLFESCSVFVAVPPSCLFQVCGIPIYDCFSLATASLGFSLQSRGCRERCLGVNSMKRRAFNVKRYLRKRKTETDQKDEARVCSGKRRRVMEEDKVSCETMQDGESGKTTLVQKQPGSKKRSEMEATLLPLEGGPSWRSGTFPPLPPSQSFMRTLGFLYGGRGMRSFLLNRKKKTAEGFRKIQGRDLIRIVFFEGVLYLNGLERKPKKLPRRFFNMVPLFSQLLRQHRRCPYSRLLQKTCPLVGIKDAGQAELSSFLPQHCGSHRVYLFVRECLLAVIPQELWGSEHNRLLYFARVRFFLRSGKFERLSVAELMWKIKVNNCDWLKISKTGRVPPSELSYRTQILGQFLAWLLDGFVVGLVRACFYATESMGQKNAIRFYRQEVWAKLQDLAFRSHISKGQMVELTPDQVAALPKSTIISRLRFIPKTDGMRPITRVIGADAKTRLYQSHVRDLLDMLRACVCSTPSLLGSTVWGMTDIHKVLSSIAPAQKEKPQPLYFVKMDVSGAYESLPHNKLIEVINQVLTPVLNEVFTIRRFAKIWADSHEGLKKAFIRQADFLEANMGSINMKQFLTSLQKKGKLHHSVLVEQIFSSDLEGKDALQFFTQILKGSVIQFGKKTYRQCQGVPQGSAVSSVLCCLCYGHMENVLFKDIINKKSCLMRLVDDFLLITPNLHDAQTFLKILLAGVPQYGLVVNPQKVVVNFEDYGSTDSCPGLRVLPLRCLFPWCGLLLDTHTLDIYKDYSSYADLSLRYSLTLGSCHSAGHQMKRKLMGILRLKCHALFLDLKTNSLEAIYKNIYKLLLLHALRFHVCAQSLPFGQSVAKNPAYFLLMIWDMVEYTNYLIRLSNNGLISGSTSQTGSVQYEAVELLFCLSFLLVLSKHRRLYKDLLLHLHKRKRRLEQCLGDLRLARVRQAANPRNPLDFLAIKT</w:t>
            </w:r>
          </w:p>
        </w:tc>
      </w:tr>
      <w:tr w:rsidR="00767530" w:rsidRPr="00E340F8" w14:paraId="715CDBB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ADE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4138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92|TCH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345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TLPSYWCSQQRLNQQLARQREQEARLRQQWEQNSRYFRMSDICSSKQAEWSSKTSYQRSMHAYQREKMKEEKRRSLEARREKLRQLMQEEQDLLARELEELRLSMNLQERRIREQHGKLKSAKEEQRKLIAEQLLYEHWKKNNPKLREMELDLHQKHVVNSWEMQKEEKKQQEATAEQENKRYENEYERARREALERMKAEEERRQLEDKLQAEALLQQMEELKLKEVEATKLKKEQENLLKQRWELERLEEERKQMEAFRQKAELGRFLRHQYNAQLSRRTQQIQEELEADRRILQALLEKEDESQRLHLARREQVMADVAWMKQAIEEQLQLERAREAELQMLLREEAKEMWEKREAEWARERSARDRLMSEVLTGRQQQIQEKIEQNRRAQEESLKHREQLIRNLEEVRELARREKEESEKLKSARKQELEAQVAERRLQAWEADQQEEEEEEEARRVEQLSDALLQQEAETMAEQGYRPKPYGHPKIAWN</w:t>
            </w:r>
          </w:p>
        </w:tc>
      </w:tr>
      <w:tr w:rsidR="00767530" w:rsidRPr="00E340F8" w14:paraId="7A9517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665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0E3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TJ2|TAD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650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GKKYCVYCLAEVSPLRFRCTECQDIELCPECFSAGAEIGHHRRYHGYQLVDGGRFTLWGPEAEGGWTSREEQLLLDAIEQFGFGNWEDMAAHVGASRTPQEVMEHYVSMYIHGNLGKACIPDTIPNRVTDHTCPSGGPLSPSLTTPLPPLDISVAEQQQLGYMPLRDDYEIEYDQDAETLISGLSVNYDDDDVEIELKRAHVDMYVRKLKERQRRKNIARDYNLVPAFLGKDKKEKEKALKRKITKEEKELRLKLRPLYQFMSCKEFDDLFENMHKEKMLRAKIRELQRYRRNGITKMEESAEYEAARHKREKRKENKNLAGSKRGKEDGKDSEFAAIENLPGFELLSDREKVLCSSLNLSPARYVTVKTIIIKDHLQKRQGIPSKSRLPSYLDKVLKKRILNFLTESGWISRDAS</w:t>
            </w:r>
          </w:p>
        </w:tc>
      </w:tr>
      <w:tr w:rsidR="00767530" w:rsidRPr="00E340F8" w14:paraId="3B9DBEC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35D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C5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WG9|TA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0937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SYSRSLLRVSVAQICQALGWDSVQLSACHLLTDVLQRYLQQLGRGCHRYSELYGRTDPILDDVGEAFQLMGVSLHELEDYIHNIEPVTFPHQIPSFPVSKNNVLQFPQPGSKDAEERKEYIPDYLPPIVSSQEEEEEEQVPTDGGTSAEAMQVPLEEDDELEEEEIINDENFLGKRPLDSPEAEELPAMKRPRLLSTKGDTLDVVLLEAREPLSSINTQKIPPMLSPVHVQDSTDLAPPSPEPPMLAPVAKSQMPTAKPLETKSFTPKTKTKTSSPGQKTKSPKTAQSPAMVGSPIRSPKTVSKEKKSPGRSKSPKSPKSPKVTTHIPQTPVRPETPNRTPSATLSEKISKETIQVKQIQTPPDAGKLNSENQPKKAVVADKTIEASIDAVIARACAEREPDPFEFSSGSESEGDIFTSPKRISGPECTTPKASTSANNFTKSGSTPLPLSGGTSSSDNSWTMDASIDEVVRKAKLGTPSNMPPNFPYISSPSVSPPTPEPLHKVYEEKTKLPSSVEVKKKLKKELKTKMKKKEKQRDREREKDKNKDKSKEKDKVKEKEKDKETGRETKYPWKEFLKEEEADPYKFKIKEFEDVDPKVKLKDGLVRKEKEKHKDKKKDREKGKKDKDKREKEKVKDKGREDKMKAPAPPLVLPPKELALPLFSPATASRVPAMLPSLLPVLPEKLFEEKEKVKEKEKKKDKKEKKKKKEKEKEKKEKEREKEKREREKREKEKEKHKHEKIKVEPVALAPSPVIPRLTLRVGAGQDKIVISKVVPAPEAKPAPSQNRPKTPPPAPAPAPGPMLVSPAPVPLPLLAQAAAGPALLPSPGPAASGASAKAPVRSVVTETVSTYVIRDEWGNQIWICPGCNKPDDGSPMIGCDDCDDWYHWPCVGIMTAPPEEMQWFCPKCANKKKDKKHKKRKHRAH</w:t>
            </w:r>
          </w:p>
        </w:tc>
      </w:tr>
      <w:tr w:rsidR="00767530" w:rsidRPr="00E340F8" w14:paraId="253C96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ACC9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9C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CQ8|TIM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7EA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AAVFSRLRSGLRLGSRGLCTRLATPPRRAPDQAAEIGSRGSTKAQGPQQQPGSEGPSYAKKVALWLAGLLGAGGTVSVVYIFGNNPVDENGAKIPDEFDNDPILVQQLRRTYKYFKDYRQMIIEPTSPCLLPDPLQEPYYQPPYTLVLELTGVLLHPEWSLATGWRFKKRPGIETLFQQLAPLYEIVIFTSETGMTAFPLIDSVDPHGFISYRLFRDATRYMDGHHVKDISCLNRDPARVVVVDCKKEAFRLQPYNGVALRPWDGNSDDRVLLDLSAFLKTIALNGVEDVRTVLEHYALEDDPLAAFKQRQSRLEQEEQQRLAELSKSNKQNLFLGSLTSRLWPRSKQP</w:t>
            </w:r>
          </w:p>
        </w:tc>
      </w:tr>
      <w:tr w:rsidR="00767530" w:rsidRPr="00E340F8" w14:paraId="597C68D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81A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CAAF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025|THPR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C7F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PQRLFFAIDLPAEIREQIIHWRATHFPPEAGRPVAADNLHLTLAFLGEVSAEKEKALSLLAGRIRQPGFTLTLDDAGQWLRSRVVWLGMRQPPRGLIQLANMLRSQAARSGCFQSNRPFHPHITLLRDASEAVTIPPPGFNWSYAVTEFTLYASSFARGRTRYTPLKRWALTQ</w:t>
            </w:r>
          </w:p>
        </w:tc>
      </w:tr>
      <w:tr w:rsidR="00767530" w:rsidRPr="00E340F8" w14:paraId="08D43A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CE0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5A91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272|TAF9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9A41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EKSDKAKISAQIKHVPKDAQVIMSILKELNVQEYEPRVVNQLLEFTFRYVTCILDDAKVYANHARKKTIDLDDVRLATEVTLDKSFTGPLERHVLAKVADVRNSMPLPPIKPHCGLRLPPDRYCLTGVNYKLRATNQPKKMTKSAVEGRPLKTVVKPVSSANGPKRPHSVVAKQQVVTIPKPVIKFTTTTTTKTVGSSGGSGGGGGQEVKSESTGAGGDLKMEVDSDAAAVGSIAGASGSGAGSASGGGGGGGSSGVGVAVKREREEEEFEFVTN</w:t>
            </w:r>
          </w:p>
        </w:tc>
      </w:tr>
      <w:tr w:rsidR="00767530" w:rsidRPr="00E340F8" w14:paraId="170F3F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C384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B367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837|TALD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A7C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PVKRQRMESALDQLKQFTTVVADTGDFHAIDEYKPQDATTNPSLILAAAQMPAYQELVEEAIAYGRKLGGSQEDQIKNAIDKLFVLFGAEILKKIPGRVSTEVDARLSFDKDAMVARARRLIELYKEAGISKDRILIKLSSTWEGIQAGKELEEQHGIHCNMTLLFSFAQAVACAEAGVTLISPFVGRILDWHVANTDKKSYEPLEDPGVKSVTKIYNYYKKFSYKTIVMGASFRNTGEIKALAGCDFLTISPKLLGELLQDNAKLVPVLSAKAAQASDLEKIHLDEKSFRWLHNEDQMAVEKLSDGIRKFAADAVKLERMLTERMFNAENGK</w:t>
            </w:r>
          </w:p>
        </w:tc>
      </w:tr>
      <w:tr w:rsidR="00767530" w:rsidRPr="00E340F8" w14:paraId="2E78155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153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9F9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R9|TI11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3DA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SLVTAINAPISPSPRSPLLSHFLPTLPHRFSKSECLSRRRYRVSFPRSSAASSDQLSVSTQAKNPGIHGNKKELTGLQPIVEKMTPPVRLATSAVVLAASLATGYGLGLRLAGSRNIAFGGAAVAGAAGGAVVYALNSAVPEVAAISLHNYVAEFEDPASVTKDDVEKIADRYGVNKGDEAFQAEICDIYCRYVTSVLPTEGQSLKGDEVAKIVKFKNALGIDEPDAAAMHMEIGRRIFRQRLETGEREGDAEQRRAFMRLVYVSALVFGDASSFLLPWKRVLKVTDAQVEIAIRENAKQLYAERLKLVGRDINVENLVDLRKSQLSFKLSDELAEDLFREHTRKVVVENISSALSILKSRTRAAKSLASVVEELEKVLEFNNLLVSLKSHSEADQFARGVGPISLIGDESDFERRMDDLKLLYRAYVTDALSGGRLEENKLVAMSQLRNILGLGKREAEAISVDVTSKSYRKRLANAVSSGDLEAQDSKAKYLQKLCEELHFDAQKAGAIHEEIYRQKLQQCVTDGELSDDNVAALLRLRVMLCIPQQTVDTAHAEICGTIFEKVVRDAISSGVDGYDAETRKSVRKAAHGLRLSRETAMSIASKAVRRVFTNYIRRARAAENRTDSAKELKKMIAFNTLVVTEMVADIKGESSDKAPEEDPVQEKEEDDEDEEWGSLESLRKTRPDKELAEKMGKPGQTEITLKDDLPDRDRIDLYKTYLLYCVTGEVTRIPFGAQITTKRDDSEYLLLNQLGGILGLSSKEIVNIHVGLAEQAFRQQAEVILADGQLTKARVEQLDELQKQVGLPQPQAEKVIKNITTTKMANAIETAVNQGRLNIKQIRELKEANVSLDSMIAVSLREKLFKKTVSDIFSSGTGEFDETEVYQTIPSDLSIDVEKAKRVVHDLAQSRLSNSLVQAVALLRQRNSKGVVLSLNDLLACDKAVPAEPMSWEVSEELSDLYAIYSKSDPKPAPEKVLRLQYLLGIDDSTATALREMEDGALSSAAEEGNFVF</w:t>
            </w:r>
          </w:p>
        </w:tc>
      </w:tr>
      <w:tr w:rsidR="00767530" w:rsidRPr="00E340F8" w14:paraId="3417FF5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6E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B6FB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BI0|TMPS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E6A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CFQLPCSTRMPTTEVPQAADGQGDAGDGEEAAEPEGKFKPPKNTKRKNRDYVRFTPLLLVLAALVSAGVMLWYFLGYKAEVTVSQVYSGSLRVLNRHFSQDLGRRESIAFRSESAKAQKMLQELVASTRLGTYYNSSSVYSFGEGPLTCFFWFILDIPEYQRLTLSPEVVRELLVDELLSNSSTLASYKTEYEVDPEGLVILEASVNDIVVLNSTLGCYRYSYVNPGQVLPLKGPDQQTTSCLWHLQGPEDLMIKVRLEWTRVDCRDRVAMYDAAGPLEKRLITSVYGCSRQEPVMEVLASGSVMAVVWKKGMHSYYDPFLLSVKSVAFQDCQVNLTLEGRLDTQGFLRTPYYPSYYSPSTHCSWHLTVPSLDYGLALWFDAYALRRQKYNRLCTQGQWMIQNRRLCGFRTLQPYAERIPMVASDGVTINFTSQISLTGPGVQVYYSLYNQSDPCPGEFLCSVNGLCVPACDGIKDCPNGLDERNCVCRAMFQCQEDSTCISLPRVCDRQPDCLNGSDEEQCQEGVPCGTFTFQCEDRSCVKKPNPECDGQSDCRDGSDEQHCDCGLQGLSSRIVGGTVSSEGEWPWQASLQIRGRHICGGALIADRWVITAAHCFQEDSMASPKLWTVFLGKMRQNSRWPGEVSFKVSRLFLHPYHEEDSHDYDVALLQLDHPVVYSATVRPVCLPARSHFFEPGQHCWITGWGAQREGGPVSNTLQKVDVQLVPQDLCSEAYRYQVSPRMLCAGYRKGKKDACQGDSGGPLVCREPSGRWFLAGLVSWGLGCGRPNFFGVYTRVTRVINWIQQVLT</w:t>
            </w:r>
          </w:p>
        </w:tc>
      </w:tr>
      <w:tr w:rsidR="00767530" w:rsidRPr="00E340F8" w14:paraId="5EF1646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B5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481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09|TBCD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CFA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HSLSETRHPLQPEEQEVGIDPLSSYSNKSGGDSNKNGRRTSSTLDSEGTFNSYRKEWEELFVNNNYLATIRQKGINGQLRSSRFRSICWKLFLCVLPQDKSQWISRIEELRAWYSNIKEIHITNPRKVVGQQDLMINNPLSQDEGSLWNKFFQDKELRSMIEQDVKRTFPEMQFFQQENVRKILTDVLFCYARENEQLLYKQGMHELLAPIVFVLHCDHQAFLHASESAQPSEEMKTVLNPEYLEHDAYAVFSQLMETAEPWFSTFEHDGQKGKETLMTPIPFARPQDLGPTIAIVTKVNQIQDHLLKKHDIELYMHLNRLEIAPQIYGLRWVRLLFGREFPLQDLLVVWDALFADGLSLGLVDYIFVAMLLYIRDALISSNYQTCLGLLMHYPFIGDVHSLILKALFLRDPKRNPRPVTYQFHPNLDYYKARGADLMNKSRTNAKGAPLNINKVSNSLINFGRKLISPAMAPGSAGGPVPGGNSSSSSSVVIPTRTSAEAPSHHLQQQQQQQRLMKSESMPVQLNKGLSSKNISSSPSVESLPGGREFTGSPPSSATKKDSFFSNISRSRSHSKTMGRKESEEELEAQISFLQGQLNDLDAMCKYCAKVMDTHLVNIQDVILQENLEKEDQILVSLAGLKQIKDILKGSLRFNQSQLEAEENEQITIADNHYCSSGQGQGRGQGQSVQMSGAIKQASSETPGCTDRGNSDDFILISKDDDGSSARGSFSGQAQPLRTLRSTSGKSQAPVCSPLVFSDPLMGPASASSSNPSSSPDDDSSKDSGFTIVSPLDI</w:t>
            </w:r>
          </w:p>
        </w:tc>
      </w:tr>
      <w:tr w:rsidR="00767530" w:rsidRPr="00E340F8" w14:paraId="0171670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A56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1734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YHU6|THAD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4BAE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KKKKEMQVAALTICHQDLETLKSFADVEGKNLASLLLHCVQLTDGVSQIHYIKQIVPLLEKADKNGMCDPTIQSCLDILAGIYLSLSLKNPLKKVLASSLNSLPDFFLPEAMHRFTSRLQEELNTTDLYSYRKVTDNISSCMENFNLGRASVNNLLKNVLHFLQKSLIEILEENRKCAGNHIIQTQLMNDLLVGIRVSMMLVQKVQDFQGNLWKTSDSPIWQNMCGLLSIFTKVLSDDDLLQTVQSTSGLAIILFIKTMFHPSEKIPHLISSVLLRSVDCTSVPEWFMSSCRSLCCGDISQSAVLFLCQGTLAMLDWQNGSMGRSGEALLLDTAHVLFTLSSQIKEPTLEMFLSRILASWTNSAIQVLESSSPSLTDSLNGNSSIVGRLLEYVYTHWEHPLDALRHQTKIMFKNLLQMHRLTVEGADFVPDPFFVELTESLLRLEWHIKGKYTCLGCLVECIGVEHILAIDKTIPSQILEVMGDQSLVPYASDLLETMFRNHKSHLKSQTAESSWIDQWHETWVSPLLFILCEGNLDQKSYVIDYYLPKLLSYSPESLQYMVKILQTSIDAKTGQEQSFPSLGSCNSRGALGALMACLRIARAHGHLQSATDTWENLVSDARIKQGLIHQHCQVRIDTLGLLCESNRSTEIVSMEEMQWIQFFITYNLNSQSPGVRQQICSLLKKLFCRIQESSQVLYKLEQSKSKREPENELTKQHPSVSLQQYKNFMSSICNSLFEALFPGSSYSTRFSALTILGSIAEVFHVPEGRIYTVYQLSHDIDVGRFQTLMECFTSTFEDVKILAFDLLMKLSKTAVHFQDSGKLQGLFQAALELSTSTKPYDCVTASYLLNFLIWQDALPSSLSAYLTQQVACDNGDRPAAVVERNTLMVIKCLMENLEEEVSQAENSLLQAAAAFPMYGRVHCITGALQKLSLNSLQLVSEWRPVVEKLLLMSYRLSTVVSPVIQSSSPEGLIPMDTDSESASRLQMILNEIQPRDTNDYFNQAKILKEHDSFDMKDLNASVVNIDTSTEIKGKEVKTCDVTAQMVLVCCWRSMKEVALLLGMLCQLLPMQPVPESSDGLLTVEQVKEIGDYFKQHLLQSRHRGAFELAYTGFVKLTEVLNRCPNVSLQKLPEQWLWSVLEEIKCSDPSSKLCATRRSAGIPFYIQALLASEPKKGRMDLLKITMKELISLAGPTDDIQSTVPQVHALNILRALFRDTRLGENIIPYVADGAKAAILGFTSPVWAVRNSSTLLFSALITRIFGVKRAKDEHSKTNRMTGREFFSRFPELYPFLLKQLETVANTVDSDMGEPNRHPSMFLLLLVLERLYASPMDGTSSALSMGPFVPFIMRCGHSPVYHSREMAARALVPFVMIDHIPNTIRTLLSTLPSCTDQCFRQNHIHGTLLQVFHLLQAYSDSKHGTNSDFQHELTDITVCTKAKLWLAKRQNPCLVTRAVYIDILFLLTCCLNRSAKDNQPVLESLGFWEEVRGIISGSELITGFPWAFKVPGLPQYLQSLTRLAIAAVWAAAAKSGERETNVPISFSQLLESAFPEVRSLTLEALLEKFLAAASGLGEKGVPPLLCNMGEKFLLLAMKENHPECFCKILKILHCMDPGEWLPQTEHCVHLTPKEFLIWTMDIASNERSEIQSVALRLASKVISHHMQTCVENRELIAAELKQWVQLVILSCEDHLPTESRLAVVEVLTSTTPLFLTNPHPILELQDTLALWKCVLTLLQSEEQAVRDAATETVTTAMSQENTCQSTEFAFCQVDASIALALALAVLCDLLQQWDQLAPGLPILLGWLLGESDDLVACVESMHQVEEDYLFEKAEVNFWAETLIFVKYLCKHLFCLLSKSGWRPPSPEMLCHLQRMVSEQCHLLSQFFRELPPAAEFVKTVEFTRLRIQEERTLACLRLLAFLEGKEGEDTLVLSVWDSYAESRQLTLPRTEAAC</w:t>
            </w:r>
          </w:p>
        </w:tc>
      </w:tr>
      <w:tr w:rsidR="00767530" w:rsidRPr="00E340F8" w14:paraId="7C19E6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914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F5F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97|TMM5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51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QSKANGSHYALTAIGLGMLVLGVIMAMWNLVPGFSAAEKPTAQGSNKTEVGGGILKSKTFSVAYVLVGAGVMLLLLSICLSIRDKRKQRQGEDLAHVQHPTGAGPHAQEEDSQEEEEEDEEAASRYYVPSYEEVMNTNYSEARGEEQNPRLSISLPSYESLTGLDETTPTSTRADVEASPGNPPDRQNSKLAKRLKPLKVRRIKSEKLHLKDFRINLPDKNVPPPSIEPLTPPPQYDEVQEKAPDTRPPD</w:t>
            </w:r>
          </w:p>
        </w:tc>
      </w:tr>
      <w:tr w:rsidR="00767530" w:rsidRPr="00E340F8" w14:paraId="320176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08B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1422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CD18|TGFR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761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AAGAPRSRLLLFVLAATATLAPEATAFQCFCHLCTKDNFTCVTDGLCFVSVTETTDKVIHNSMCIAEIDLIPRDRPFVCAPSSKTGSVTTTYCCNQDHCNKIELPTVGPFPGKPPSGLGPVELAAVIAGPVCFVCISLMLMVYICHNRTVIHHRVPNEEDPSLDRPFISEGTTLKDLIYDMTTSGSGSGLPLLVQRTIARTIVLQESIGKGRFGEVWRGKWRGEEVAVKIFSSREERSWFREAEIYQTVMLRHENILGFIAADNKDNGTWTQLWLVSDYHEHGSLFDYLNRYTVTVEGMIKLALSTASGLAHLHMEIVGTQGKPAIAHRDLKSKNILVKKNGTCCIADLGLAVRHDSATDTIDIAPNHRVGTKRYMAPEVLDDSINMKHFESFKRADIYAMGLVFWEIARRCSIGGIHEDYQLPYYDLVPSDPSVEEMRKVVCEQKLRPNIPNRWQSCEALRVMAKIMRECWYANGAARLTALRIKKTLSQLSQQEGIKM</w:t>
            </w:r>
          </w:p>
        </w:tc>
      </w:tr>
      <w:tr w:rsidR="00767530" w:rsidRPr="00E340F8" w14:paraId="28BCFF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2E8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FCC0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145|TMM6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6AD6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PGGSLPHTLPRALQHAGRTGVVEQPGRWAPERTAGGDRSEDRLPRGGGASAAAAAAAAAASGALLGAYLERHGLPAASDLPAPAGALAGGPGSGGGVVVGVAEVRNWRCCCLGSTCWCRSLVLVCVLAALCFASLALVRRYLQHLLLWVESLDSLLGVLLFVVGFIVVSFPCGWGYIVLNVAAGYLYGFVLGMGLMVVGVLIGTFIAHVVCKRLLTAWVAARIQNSDKLSAVIRVVEGGSGLKVVALARLTPIPFGLQNAVFSITDVPLPSYLMASSAGLLPTQLLNSYLGTTLRTMEDVIAEQSLSGYFVFCLQIVISIGLMFYVVHRAQVELNAAIVACEMELKTSLVKGNQSDPSGSSFYNKRTLTFSGGGINIV</w:t>
            </w:r>
          </w:p>
        </w:tc>
      </w:tr>
      <w:tr w:rsidR="00767530" w:rsidRPr="00E340F8" w14:paraId="34D7B06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1D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CCFC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YG0|TMM4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0988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PGPPGGAVSATAYPDTPAEFPPHLQAGAMRRRFWGVFNCLCAGAFGALAAASAKLAFGSEVSMGLCVLGIIVMASTNSLMWTFFSRGLSFSMSSAIASVTVTFSNILSSAFLGYVLYGECQEVLWWGGVFLILCGLTLIHRKLPPTWKPLPHKQQ</w:t>
            </w:r>
          </w:p>
        </w:tc>
      </w:tr>
      <w:tr w:rsidR="00767530" w:rsidRPr="00E340F8" w14:paraId="6737D93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96A5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4C6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980|TG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92E3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LVLERCDLELETNGRDHHTADLCREKLVVRRGQPFWLTLHFEGRNYEASVDSLTFSVVTGPAPSQEAGTKARFPLRDAVEEGDWTATVVDQQDCTLSLQLTTPANAPIGLYRLSLEASTGYQGSSFVLGHFILLFNAWCPADAVYLDSEEERQEYVLTQQGFIYQGSAKFIKNIPWNFGQFEDGILDICLILLDVNPKFLKNAGRDCSRRSSPVYVGRVVSGMVNCNDDQGVLLGRWDNNYGDGVSPMSWIGSVDILRRWKNHGCQRVKYGQCWVFAAVACTVLRCLGIPTRVVTNYNSAHDQNSNLLIEYFRNEFGEIQGDKSEMIWNFHCWVESWMTRPDLQPGYEGWQALDPTPQEKSEGTYCCGPVPVRAIKEGDLSTKYDAPFVFAEVNADVVDWIQQDDGSVHKSINRSLIVGLKISTKSVGRDEREDITHTYKYPEGSSEEREAFTRANHLNKLAEKEETGMAMRIRVGQSMNMGSDFDVFAHITNNTAEEYVCRLLLCARTVSYNGILGPECGTKYLLNLNLEPFSEKSVPLCILYEKYRDCLTESNLIKVRALLVEPVINSYLLAERDLYLENPEIKIRILGEPKQKRKLVAEVSLQNPLPVALEGCTFTVEGAGLTEEQKTVEIPDPVEAGEEVKVRMDLLPLHMGLHKLVVNFESDKLKAVKGFRNVIIGPA</w:t>
            </w:r>
          </w:p>
        </w:tc>
      </w:tr>
      <w:tr w:rsidR="00767530" w:rsidRPr="00E340F8" w14:paraId="08047D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953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EFFF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44|TM9S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3C0E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MDWLPWSLLLFSLMCETSAFYVPGVAPINFHQNDPVEIKAVKLTSSRTQLPYEYYSLPFCQPSKITYKAENLGEVLRGDRIVNTPFQVLMNSEKKCEVLCSQSNKPVTLTVEQSRLVAERITEDYYVHLIADNLPVATRLELYSNRDSDDKKKEKDVQFEHGYRLGFTDVNKIYLHNHLSFILYYHREDMEEDQEHTYRVVRFEVIPQSIRLEDLKADEKSSCTLPEGTNSSPQEIDPTKENQLYFTYSVHWEESDIKWASRWDTYLTMSDVQIHWFSIINSVVVVFFLSGILSMIIIRTLRKDIANYNKEDDIEDTMEESGWKLVHGDVFRPPQYPMILSSLLGSGIQLFCMILIVIFVAMLGMLSPSSRGALMTTACFLFMFMGVFGGFSAGRLYRTLKGHRWKKGAFCTATLYPGVVFGICFVLNCFIWGKHSSGAVPFPTMVALLCMWFGISLPLVYLGYYFGFRKQPYDNPVRTNQIPRQIPEQRWYMNRFVGILMAGILPFGAMFIELFFIFSAIWENQFYYLFGFLFLVFIILVVSCSQISIVMVYFQLCAEDYRWWWRNFLVSGGSAFYVLVYAIFYFVNKLDIVEFIPSLLYFGYTALMVLSFWLLTGTIGFYAAYMFVRKIYAAVKID</w:t>
            </w:r>
          </w:p>
        </w:tc>
      </w:tr>
      <w:tr w:rsidR="00767530" w:rsidRPr="00E340F8" w14:paraId="5DAC34F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59B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B82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DB77|TIR_ECO5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DC68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GNLGHNPNVNNSIPPAPPLPSQTDGAGGRGQLINSTGPLGSRALFTPVRNSMADSGDNRASDVPGLPVNPMRLAASEITLNDGFEVLHDHGPLDTLNRQIGSSVFRVETQEDGKHIAVGQRNGVETSVVLSDQEYARLQSIDPEGKDKFVFTGGRGGAGHAMVTVASDITEARQRILELLEPKGTGESKGAGESKGVGELRESNSGAENTTETQTSTSTSSLRSDPKLWLALGTVATGLIGLAATGIVQALALTPEPDSPTTTDPDAAASATETATRDQLTKEAFQNPDNQKVNIDELGNAIPSGVLKDDVVANIEEQAKAAGEEAKQQAIENNAQAQKKYDEQQAKRQEELKVSSGAGYGLSGALILGGGIGVAVTAALHRKNQPVEQTTTTTTTTTTTSARTVENKPANNTPAQGNVDTPGSEDTMESRRSSMASTSSTFFDTSSIGTVQNPYADVKTSLHDSQVPTSNSNTSVQNMGNTDSVVYSTIQHPPRDTTDNGARLLGNPSAGIQSTYARLALSGGLRHDMGGLTGGSNSAVNTSNNPPAPGSHRFV</w:t>
            </w:r>
          </w:p>
        </w:tc>
      </w:tr>
      <w:tr w:rsidR="00767530" w:rsidRPr="00E340F8" w14:paraId="6E7398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78D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823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941|TN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FFF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PWATSAPGLAWGPLVLGLFGLLAASQPQAVPPYASENQTCRDQEKEYYEPQHRICCSRCPPGTYVSAKCSRIRDTVCATCAENSYNEHWNYLTICQLCRPCDPVMGLEEIAPCTSKRKTQCRCQPGMFCAAWALECTHCELLSDCPPGTEAELKDEVGKGNNHCVPCKAGHFQNTSSPSARCQPHTRCENQGLVEAAPGTAQSDTTCKNPLEPLPPEMSGTMLMLAVLLPLAFFLLLATVFSCIWKSHPSLCRKLGSLLKRRPQGEGPNPVAGSWEPPKAHPYFPDLVQPLLPISGDVSPVSTGLPAAPVLEAGVPQQQSPLDLTREPQLEPGEQSQVAHGTNGIHVTGGSMTITGNIYIYNGPVLGGPPGPGDLPATPEPPYPIPEEGDPGPPGLSTPHQEDGKAWHLAETEHCGATPSNRGPRNQFITHD</w:t>
            </w:r>
          </w:p>
        </w:tc>
      </w:tr>
      <w:tr w:rsidR="00767530" w:rsidRPr="00E340F8" w14:paraId="0BAC302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A1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5B3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N5|TM2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50A3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RGLKMAPRGKRLSSTPLEILFFLNGWYNATYFLLELFIFLYKGVLLPYPTANLVLDVVMLLLYLGIEVIRLFFGTKGNLCQRKMPLSISVALTFPSAMMASYYLLLQTYVLRLEAIMNGILLFFCGSELLLEVLTLAAFSRI</w:t>
            </w:r>
          </w:p>
        </w:tc>
      </w:tr>
      <w:tr w:rsidR="00767530" w:rsidRPr="00E340F8" w14:paraId="4A11437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F3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55F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31|TM1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30B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MHLLGRLEKPLLLLCCASFLLGLALLGIKTDITPVAYFFLTLGGFFLFAYLLVRFLEWGLRSQLQSMQTESPGPSGNARDNEAFEVPVYEEAVVGLESQCRPQELDQPPPYSTVVIPPAPEEEQPSHPEGSRRAKLEQRRMASEGSMAQEGSPGRAPINLRLRGPRAVSTAPDLQSLAAVPTLEPLTPPPAYDVCFGHPDDDSVFYEDNWAPP</w:t>
            </w:r>
          </w:p>
        </w:tc>
      </w:tr>
      <w:tr w:rsidR="00767530" w:rsidRPr="00E340F8" w14:paraId="634556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68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7B3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W1|TNR1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8CD1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GAACSAMDRLRLLLLLLLLLGVSFGGAKETCSTGMYTHSGECCKACNLGEGVAQPCGANQTVCEPCLDSVTFSDVVSATEPCKPCTECLGLQSMSAPCVEADDAVCRCSYGYYQDEETGRCEACSVCGVGSGLVFSCQDKQNTVCEECPEGTYSDEANHVDPCLPCTVCEDTERQLRECTPWADAECEEIPGRWITRSTPPEGSDVTTPSTQEPEAPPERDLIASTVADTVTTVMGSSQPVVTRGTADNLIPVYCSILAAVVVGLVAYIAFKRWNSCKQNKQGANSRPVNQTPPPEGEKLHSDSGISVDSQSLHDQQTHTQTASGQALKGDGNLYSSLPLTKREEVEKLLNGDTWRHLAGELGYQPEHIDSFTHEACPVRALLASWGAQDSATLDALLAALRRIQRADIVESLCSESTATSPV</w:t>
            </w:r>
          </w:p>
        </w:tc>
      </w:tr>
      <w:tr w:rsidR="00767530" w:rsidRPr="00E340F8" w14:paraId="644596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0AB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1C5D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94|TGF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47A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LDALLSDLETTTSHMPRSGAPKERPAEPLTPPPSYGHQPQTGSGESSGASGDKDHLYSTVCKPRSPKPAAPAAPPFSSSSGVLGTGLCELDRLLQELNATQFNITDEIMSQFPSSKVASGEQKEDQSEDKKRPSLPSSPSPGLPKASATSATLELDRLMASLSDFRVQNHLPASGPTQPPVVSSTNEGSPSPPEPTGKGSLDTMLGLLQSDLSRRGVPTQAKGLCGSCNKPIAGQVVTALGRAWHPEHFVCGGCSTALGGSSFFEKDGAPFCPECYFERFSPRCGFCNQPIRHKMVTALGTHWHPEHFCCVSCGEPFGDEGFHEREGRPYCRRDFLQLFAPRCQGCQGPILDNYISALSALWHPDCFVCRECFAPFSGGSFFEHEGRPLCENHFHARRGSLCATCGLPVTGRCVSALGRRFHPDHFTCTFCLRPLTKGSFQERAGKPYCQPCFLKLFG</w:t>
            </w:r>
          </w:p>
        </w:tc>
      </w:tr>
      <w:tr w:rsidR="00767530" w:rsidRPr="00E340F8" w14:paraId="04AF9E4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A9F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A83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223|TNR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8306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MAGQCSQNEYFDSLLHACIPCQLRCSSNTPPLTCQRYCNASVTNSVKGTNAILWTCLGLSLIISLAVFVLMFLLRKINSEPLKDEFKNTGSGLLGMANIDLEKSRTGDEIILPRGLEYTVEECTCEDCIKSKPKVDSDHCFPLPAMEEGATILVTTKTNDYCKSLPAALSATEIEKSISAR</w:t>
            </w:r>
          </w:p>
        </w:tc>
      </w:tr>
      <w:tr w:rsidR="00767530" w:rsidRPr="00E340F8" w14:paraId="01A00B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57F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4E3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437|THI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EC5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RGVFIVAAKRTPFGAYGGLLKDFTATDLTEFAARAALSAGKVPPETIDSVIVGNVMQSSSDAAYLARHVGLRVGVPTETGALTLNRLCGSGFQSIVSGCQEICSKDAEVVLCGGTESMSQSPYSVRNVRFGTKFGLDLKLEDTLWAGLTDQHVKLPMGMTAENLAAKYNISREDCDRYALQSQQRWKAANEAGYFNEEMAPIEVKTKKGKQTMQVDEHARPQTTLEQLQNLPPVFKKEGTVTAGNASGMSDGAGVVIIASEDAVKKHNFTPLARVVGYFVSGCDPAIMGIGPVPAITGALKKAGLSLKDMDLIDVNEAFAPQFLAVQKSLDLDPSKTNVSGGAIALGHPLGGSGSRITAHLVHELRRRGGKYAVGSACIGGGQGISLIIQNTA</w:t>
            </w:r>
          </w:p>
        </w:tc>
      </w:tr>
      <w:tr w:rsidR="00767530" w:rsidRPr="00E340F8" w14:paraId="68F62C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E975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7BA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FY8|TM10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D79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TVRFLRPFARCLVPYTFHRKRSHLYSGVLQRYMSSKAPSLSCHNKDSASPPEQLELDGWKATMKSSIQEDGVSEVSDKDEDSLASTRELIEMWRLLGKEVPEHITEEDLKTLMECASKSAKKKYLRYLYGKEKAKKAKQVKKEMKAEAREEAKRARLLETTAEEQQQDFMFLRLWDRQINIALGWKGVQAMQFGQPLVFDMAYDNYMKPSELQNTVSQLLESEGWNRRNVDPFHIYFCNLKIDSAYHRELVKRYREKWDKLLLTATEKSPVDLFPKDSIIYLTADSPNVMTTFKHDKIYIIGSFVDKNTQTGTSLAKAKRLNIATECLPLDKYLQWEIGNKNLTLDQMIRILLCLKNTGNWEEALKFVPRRKHTGYLEVSEQSQELVRKLKKTKTLNSFRKGSLNVRTWKR</w:t>
            </w:r>
          </w:p>
        </w:tc>
      </w:tr>
      <w:tr w:rsidR="00767530" w:rsidRPr="00E340F8" w14:paraId="37B1725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122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978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237|TNN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C05C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VERKPKITASRKLLLKSLMLAKAKECWEQEHEEREAEKVRYLAERIPTLQTRGLSLSALQDLCRELHAKVEVVDEERYDIEAKCLHNTREIKDLKLKVMDLRGKFKRPPLRRVRVSADAMLRALLGSKHKVSMDLRANLKSVKKEDTEKERPVEVGDWRKNVEAMSGMEGRKKMFDAAKSPTSQ</w:t>
            </w:r>
          </w:p>
        </w:tc>
      </w:tr>
      <w:tr w:rsidR="00767530" w:rsidRPr="00E340F8" w14:paraId="1DD76C8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7BF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48DA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H8|TM1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83A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PLFPLVPLHWFGFGYTALVVSGGIVGYVKTGSVPSLAAGLLFGSLAGLGAYQLYQDPRNVWGFLAATSVTFVGVMGMRSYYYGKFMPVGLIAGASLLMAAKVGVRMLMTSD</w:t>
            </w:r>
          </w:p>
        </w:tc>
      </w:tr>
      <w:tr w:rsidR="00767530" w:rsidRPr="00E340F8" w14:paraId="09DF62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B10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710E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Z5|TN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403F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DPGSGGWEEAPRAAAALCTLYHEAGQRLRRLQDQLAARDALIARLRARLAALEGDAAPSLVDALLEQVARFREQLRRQEGGAAEAQMRQEIERLTERLEEKEREMQQLLSQPQHEREKEVVLLRRSMAEGERARAASDVLCRSLANETHQLRRTLTATAHMCQHLAKCLDERQHAQRNVGERSPDQSEHTDGHTSVQSVIEKLQEENRLLKQKVTHVEDLNAKWQRYNASRDEYVRGLHAQLRGLQIPHEPELMRKEISRLNRQLEEKINDCAEVKQELAASRTARDAALERVQMLEQQILAYKDDFMSERADRERAQSRIQELEEKVASLLHQVSWRQDSREPDAGRIHAGSKTAKYLAADALELMVPGGWRPGTGSQQPEPPAEGGHPGAAQRGQGDLQCPHCLQCFSDEQGEELLRHVAECCQ</w:t>
            </w:r>
          </w:p>
        </w:tc>
      </w:tr>
      <w:tr w:rsidR="00767530" w:rsidRPr="00E340F8" w14:paraId="16BF47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D362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AA9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36|TR1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C2A1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GRSRRGGRSRVDQEERFPQGLWTGVAMRSCPEEQYWDPLLGTCMSCKTICNHQSQRTCAAFCRSLSCRKEQGKFYDHLLRDCISCASICGQHPKQCAYFCENKLRSPVNLPPELRRQRSGEVENNSDNSGRYQGLEHRGSEASPALPGLKLSADQVALVYSTLGLCLCAVLCCFLVAVACFLKKRGDPCSCQPRSRPRQSPAKSSQDHAMEAGSPVSTSPEPVETCSFCFPECRAPTQESAVTPGTPDPTCAGRWGCHTRTTVLQPCPHIPDSGLGIVCVPAQEGGPGA</w:t>
            </w:r>
          </w:p>
        </w:tc>
      </w:tr>
      <w:tr w:rsidR="00767530" w:rsidRPr="00E340F8" w14:paraId="31EFA03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A9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8C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S6|TM20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7C9F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SLRELVQWLGFATFEIFVHLLALLVFSVLLALRVDGLVPGLSWWNVFVPFFAADGLSTYFTTIVSVRLFQDGEKRLAVLRLFWVLTVLSLKFVFEMLLCQKLAEQTRELWFGLITSPLFILLQLLMIRACRVN</w:t>
            </w:r>
          </w:p>
        </w:tc>
      </w:tr>
      <w:tr w:rsidR="00767530" w:rsidRPr="00E340F8" w14:paraId="58C883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E2A2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818C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VS5|TR6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36F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AWCRGPVLLCLRQGLGTNSFLHGLGQEPFEGARSLCCRSSPRDLRDGEREHEAAQRKAPGAESCPSLPLSISDIGTGCLSSLENLRLPTLREESSPRELEDSSGDQGRCGPTHQGSEDPSMLSQAQSATEVEERHVSPSCSTSRERPFQAGELILAETGEGETKFKKLFRLNNFGLLNSNWGAVPFGKIVGKFPGQILRSSFGKQYMLRRPALEDYVVLMKRGTAITFPKDINMILSMMDINPGDTVLEAGSGSGGMSLFLSKAVGSQGRVISFEVRKDHHDLAKKNYKHWRDSWKLSHVEEWPDNVDFIHKDISGATEDIKSLTFDAVALDMLNPHVTLPVFYPHLKHGGVCAVYVVNITQVIELLDGIRTCELALSCEKISEVIVRDWLVCLAKQKNGILAQKVESKINTDVQLDSQEKIGVKGELFQEDDHEESHSDFPYGSFPYVARPVHWQPGHTAFLVKLRKVKPQLN</w:t>
            </w:r>
          </w:p>
        </w:tc>
      </w:tr>
      <w:tr w:rsidR="00767530" w:rsidRPr="00E340F8" w14:paraId="1C5B6E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675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581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77|TRA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3E6F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GSSPRPAPDENEFPFGCPPTVCQDPKEPRALCCAGCLSENPRNGEDQICPKCRGEDLQSISPGSRLRTQEKAHPEVAEAGIGCPFAGVGCSFKGSPQSVQEHEVTSQTSHLNLLLGFMKQWKARLGCGLESGPMALEQNLSDLQLQAAVEVAGDLEVDCYRAPCSESQEELALQHFMKEKLLAELEGKLRVFENIVAVLNKEVEASHLALATSIHQSQLDRERILSLEQRVVELQQTLAQKDQALGKLEQSLRLMEEASFDGTFLWKITNVTRRCHESACGRTVSLFSPAFYTAKYGYKLCLRLYLNGDGTGKRTHLSLFIVIMRGEYDALLPWPFRNKVTFMLLDQNNREHAIDAFRPDLSSASFQRPQSETNVASGCPLFFPLSKLQSPKHAYVKDDTMFLKCIVETST</w:t>
            </w:r>
          </w:p>
        </w:tc>
      </w:tr>
      <w:tr w:rsidR="00767530" w:rsidRPr="00E340F8" w14:paraId="7D35FDD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D7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C1F1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07|TRP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9D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KGRRQAVRGPAFMFNDRGTSLTAEEERFLDAAEYGNIPVVRKMLEESKTLNVNCVDYMGQNALQLAVGNEHLEVTELLLKKENLARIGDALLLAISKGYVRIVEAILNHPGFAASKRLTLSPCEQELQDDDFYAYDEDGTRFSPDITPIILAAHCQKYEVVHMLLMKGARIERPHDYFCKCGDCMEKQRHDSFSHSRSRINAYKGLASPAYLSLSSEDPVLTALELSNELAKLANIEKEFKNDYRKLSMQCKDFVVGVLDLCRDSEEVEAILNGDLESAEPLEVHRHKASLSRVKLAIKYEVKKFVAHPNCQQQLLTIWYENLSGLREQTIAIKCLVVLVVALGLPFLAIGYWIAPCSRLGKILRSPFMKFVAHAASFIIFLGLLVFNASDRFEGITTLPNITVTDYPKQIFRVKTTQFTWTEMLIMVWVLGMMWSECKELWLEGPREYILQLWNVLDFGMLSIFIAAFTARFLAFLQATKAQQYVDSYVQESDLSEVTLPPEIQYFTYARDKWLPSDPQIISEGLYAIAVVLSFSRIAYILPANESFGPLQISLGRTVKDIFKFMVLFIMVFFAFMIGMFILYSYYLGAKVNAAFTTVEESFKTLFWSIFGLSEVTSVVLKYDHKFIENIGYVLYGIYNVTMVVVLLNMLIAMINSSYQEIEDDSDVEWKFARSKLWLSYFDDGKTLPPPFSLVPSPKSFVYFIMRIVNFPKCRRRRLQKDIEMGMGNSKSRLNLFTQSNSRVFESHSFNSILNQPTRYQQIMKRLIKRYVLKAQVDKENDEVNEGELKEIKQDISSLRYELLEDKSQATEELAILIHKLSEKLNPSMLRCE</w:t>
            </w:r>
          </w:p>
        </w:tc>
      </w:tr>
      <w:tr w:rsidR="00767530" w:rsidRPr="00E340F8" w14:paraId="1F99388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589C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6B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A6I6|TRFE_PA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1F1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VGALLVCAVLGLCLAVPDKTVRWCAVSEHEATKCQSFRDHMKSVIPSDGPSVACVKKASYLDCIRAIAANEADAVTLDAGLVYDAYLAPNNLKPVVAEFYGSKEDPQTFYYAVAVVKKDSGFQMNQLRGKKSCHTGLGRSAGWNIPIGLLYCDLPEPRKPLEKAVANFFSGSCAPCADGTDFPQLCQLCPGCGCSTLNQYFGYSGAFKCLKDGAGDVAFVKHSTIFENLANKADRDQYELLCLDNTRKPVDEYKDCHLAQVPSHTVVARSMGGKEDLIWELLNQAQEHFGKDKSKEFQLFSSPHGKDLLFKDSAHGFLKVPPRMDAKMYLGYEYVTAIRNLREGTCPEATTDECKPVKWCALSHHERLKCDEWSVNSVGKIECVSAETTEDCIAKIMNGEADAMSLDGGFVYIAGKCGLVPVLAENYNKNDNCEDTPEAGYFAVAVVKKSASDLTWDNLKGKKSCHTAVGRTAGWNIPMGLLYNKINHCRFDEFFSEGCAPGSKKDSSLCKLCMGSGPNLCEPNNKEGYYGYTGAFRCLVEKGDVAFVKHQTVPQNTGGKNPDPWAKNLNEKDYELLCLDGTRKPVKEYANCHLARAPNHAVVTRKDKEACVHKILRQQQHLFGSNVTDCSGNFCLFRSETKDLLFRDDTVCLAKLHDRNTYEKYLGEEYVKAVGNLRKCSTSSLLEACTFRRP</w:t>
            </w:r>
          </w:p>
        </w:tc>
      </w:tr>
      <w:tr w:rsidR="00767530" w:rsidRPr="00E340F8" w14:paraId="18EB28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1990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CFC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X7|TRM6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3337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VAYEELIKEGDTAILSLGHGAMVAVRVQRGAQTQTRHGVLRHSVDLIGRPFGSKVTCGRGGWVYVLHPTPELWTLNLPHRTQILYSTDIALITMMLELRPGSVVCESGTGSGSVSHAIIRTIAPTGHLHTVEFHQQRAEKAREEFQEHRVGRWVTVRTQDVCRSGFGVSHVADAVFLDIPSPWEAVGHAWDALKVEGGRFCSFSPCIEQVQRTCQALAARGFSELSTLEVLPQVYNVRTVSLPPPDLGTGTDGPAGSDTSPFRSGTPMKEAVGHTGYLTFATKTPG</w:t>
            </w:r>
          </w:p>
        </w:tc>
      </w:tr>
      <w:tr w:rsidR="00767530" w:rsidRPr="00E340F8" w14:paraId="5B004B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357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EF6F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SE1|TRA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A7E4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KFSVSILWIQLAWVSTQLLEQSPQFLSIQEGENLTVYCNSSSVFSSLQWYRQEPGEGPVLLVTVVTGGEVKKLKRLTFQFGDARKDSSLHITAAQPGDTGLYLCAGGGSQGNLIFGKGTKLSVKPIQNPDPAVYQLRDSKSSDKSVCLFTDFDSQTNVSQSKDSDVYITDKTVLDMRSMDFKSNSAVAWSNKSDFACANAFNNSIIPEDTFFPSPESSCDVKLVEKSFETDTNLNFQNLSVIGFRILLLKVAGFNLLMTLRLWSS</w:t>
            </w:r>
          </w:p>
        </w:tc>
      </w:tr>
      <w:tr w:rsidR="00767530" w:rsidRPr="00E340F8" w14:paraId="44BDB22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644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A6B6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96|TP4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A4F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MNRPAPVEVTYKNMRFLITHNPTNATLNKFIEELKKYGVTTIVRVCEATYDTTLVEKEGIHVLDWPFDDGAPPSNQIVDDWLSLVKIKFREEPGCCIAVHCVAGLGRAPVLVALALIEGGMKYEDAVQFIRQKRRGAFNSKQLLYLEKYRPKMRLRFKDSNGHRNNCCIQ</w:t>
            </w:r>
          </w:p>
        </w:tc>
      </w:tr>
      <w:tr w:rsidR="00767530" w:rsidRPr="00E340F8" w14:paraId="2145AF54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899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7BF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23|TUD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A858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QARIALPSKVDLYITHVDHVGPYLKVYGHVNRDAASLISERIRNLLPTCFAIEPSWSVERQQALLIPGTFCIFKNINGPAPGDVEYRRIRVVSADLEGQSMRAEIDFVDFGYKRTVDSHDLMFPKQPKLLQNIPLHCFQYIVLGICSEWDQTDLAEVRRLVVNQIVKITVEPTQICDQKFASLRWKDFELNEFLVQQKQIGVSVDKQLMMDHCKKLWKDNPQSPVTEYNNNSIHNSKTPMEIAREQLAVRQSLAARLDAQRSVQVTPSRPLNADAPDYTPKHLPLVNVTNVQVQMPGLNNTQKPVFVSTNPYNRANYQPAVPAAQPYVPKANPRSQYTYYNVRMNKPINAMPPPAGPHVPIQHFNQQANNVSLSYVPARFTPPPTPSIAQHQIPIPAFRTTSLTVGLTYDVVISYVENGPYLFWVHLKSSDHDLSTMMGQIERTKLKALAQAPELGTACVARFSEDGHLYRAMVCAVYAQRYRVVYVDYGNSELLSASDLFQIPPELLEIKPFAFRFALAGTKEIEPIDDSMKRIFKKSAIYRNFELTVQAPESVGSMQTCHLNQNGTNMLELLRQLKNSRQSYKKAEQLENDDAVEIRFIDSPSNFYVQKVANIGKFEQLMDEMFSYYNANQRVPDQLILGAPCIVKCDQEWYRAEILRVDDSVIVRHVDFGYEQNVKRHLIGHIAEKHLEMPRQAIKCCLKGFENSELSEDKITDQFEMLAEESNIRRRTFSVRIFRIEPDGLNVVNLLAKNLNVMKKLYKLSMPFEQYLSLEKGQFNANNTRAESVISSELNKSHILNSTSIGETENRLQEQEKEQQQKKVDVRQQQLAVEIPQAVKSVSGSKNSTDWDKRSSTSAGSKDSKRQQQQQIQRIDRHLDFSCETQSTGSYSSGMSSPRKGNRQQNGRTPIQSPRHNEKQEAKKNARFSNSESPRRSRDGQQGNQRSQNAPQGYAQKPQRQKSTLDGNISSKRSSGVGSDIASSSSESVAAAKPEKYVSLDKPYALQEMKTPSKEAASLSWWLSPFQFYIVPKSVSAKYDNIMRDMREFYRQKQHQPLQLKVGSTVVVRQRKDNAILRATVTACNHMMRKYRVFCVDTGSLITVTSEDIWQLEQRFADPPCMAHRCSFHSVVTNYDPLYIVDRMETFVPVNAKVDCEFVSKEKSNQGSNTSSTCSYTVNIFVNGASLRDMLVKAEFLTEVAPEIRVNLLAGQQIRGKFTSIRDMTSFKVQFDYGNNVNFLCTYDDAKFVKSNPNLARRFKEFYEGKSFALNVKNVCENNIVHLRPVMPLFMEDRRSFICPYPVVLSSFQALVVYTAKPYRVYVQPQAIVPSMQTLLDNMYEHYKAKGDSLKKFDVGQICAVRSSDGNWYRARISGKDSNAACFEVFYIDYGNTEEIKRDDIKALDAKFYEHASGFAVEINLPIGRPSNDTKLKARISEILEEKVVTIKSIEVRRSHLIADVILENNQSVIDLLKAEKLVPGKDLDYMRKQMEKGKSRTYEYIETVDLTLDEEEDKGRKETVSKSGSANASPKKKQHNDKDREPKKSKPAEPARTVAPQPVALKTPSPVPAEPAPVPKPATPVPEVVEVPEINPTVREAAAESKQAPAQEDPYKDLDCVVLSHCDNPAQFYVHPIDQLSKLNQLHENLQIVSPSLPQLMNVVNGADCVSMYSVDKCWYRAKIIDAELMVLLFIDYGNTDCVSDATDIKESMWSHIEPFCLPCALPIRPKGTADWVDAANGIFNESYSKVPRLEYLTQGDHYTTSYVNMYIDGEDVAKKLIADGFARPLEYLASGCSCYISHVNGICDFFIQLERDSKALELIELYLRKKDTLKPLEGFEKGLIVAALFEDDELWYRAQLQKELPDSRYEVLFIDYGNTSTTSKCLMLSEEIASLPSLSKKCSLQLPDAYISWSPEAEAKFAELTGEGELVFTTQLLKPGQDHVTIDLLLDGENIIDRLLPLCQRKEPKEASKESLAVTTKAIITHVENTSRIYLQFSEKDSLMDIICEKLNGSKLQPKTEKAAVDDMCVVQFADDLEFYRSRILEVLEDDQYKVILIDYGNTTVVDKLYELPQEFTLIKPVAEICSMEPSAIFEKNKALTLTTFDALLDSCKGVVAVEFVNKSASPPVVRLTTKDKRSLKIYEHLQKLVQAELKLIQKRNENSECIISYGNSPKSFYVQMKHNSADLDLIVKTLQSLKKEKLKKLIDPTTNSNGVCYSQEDACYYRCSIKSVLDPSQGFEVFLLDYGNTLVVPEVWQLPQEIEPIPSLALHCQLSKIPMDVSDEKLEEAFAALLEQHFGELYEITTQPNEDETKPLIAELRINYKDFVQELVSTVTGVQKPLEAELHNCVVVQFDGPMSFYVQMESDVPALEQMTDKLLDAEQDLPAFSDLKEGALCVAQFPEDEVFYRAQIRKVLDDGKCEVHFIDFGNNAVTQQFRQLPEELAKPARYSRHCELDASTISKCDAALLQSFIDTRFSETFQVEILATKGTGTHVVRLFYQSKNISEKLQECQ</w:t>
            </w:r>
          </w:p>
        </w:tc>
      </w:tr>
      <w:tr w:rsidR="00767530" w:rsidRPr="00E340F8" w14:paraId="5187F6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3F8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0B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MV5|TUT2_TRYB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D86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HTAPWLHMRLSRLFRQSPLSLPSTKLNPSPDHYAVWGKAIMAENNRRVGPEHMFRTAIRAQQQLQGLADKWTPDAKVYCCGSMVTYGQMEWGSDLDLACMFDDPYPSHEVQAKRTDKLWTVIKRYVPHYLRNNLLGLTEARTPVVKLRFANDEKVARARYTPLSEEEDRKARTALLDVRNQCVGDNDVEYIAEKMGRDNVEGIWVDRTTYGCRIAIQCTSKEQMIEAIGFFPDGKIMTRGMREDYTRDVLDVRFVPEMFMYRWDISFVGYGVKNSYLIRHYLHNGPVAARHTAMAVKAWGKATNVGAGSGAMLTSYAVTVMFIYYLLVTRQVLWVDPWSLPHPAHLPRYPDFSPLYDCDPTELGRLLHGFFIFYAHHFDYEREVVSLNRNRRSYRSDIGWNFPQNKKGTFSYNFCIEDPYEDVGTGGLNLVRHLHPAKFQLVKQEFLRAAQCMERFLPTNAPEKSILGVKRADLRHFERDRDRE</w:t>
            </w:r>
          </w:p>
        </w:tc>
      </w:tr>
      <w:tr w:rsidR="00767530" w:rsidRPr="00E340F8" w14:paraId="38CC97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AA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57F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H2|TSN3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D775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WNRIKIAKCQILITNFLVLLLGLSMATMVVVIHFGDHFTVIGHASLERNPYETLRYWAFYVGISLAGLLSLGAALSTIATVREAHGLMAAGFLCFALSFCILVQVAFWRFYNPTQVEDAVLDTYDFVYDQAMKSPSSNWWQELAVIQDTFLCCGKKSPFGLLVSTGAIMCQGREAMREDCLQSIRNVLWTHYSIASILTCTSLALTVYAMMLCAFLWFAIHSYHGLDRKGRYSLTPPRSHGFQTQEPSLFRWT</w:t>
            </w:r>
          </w:p>
        </w:tc>
      </w:tr>
      <w:tr w:rsidR="00767530" w:rsidRPr="00E340F8" w14:paraId="04C0118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A7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9C2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96|TUS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CAA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SGSKARGLWPFASAAGGGGSEAAGAEQALVRPRGRAVPPFVFTRRGSMFYDEDGDLAHEFYEETIVTKNGQKRAKLRRVHKNLIPQGIVKLDHPRIHVDFPVILYEV</w:t>
            </w:r>
          </w:p>
        </w:tc>
      </w:tr>
      <w:tr w:rsidR="00767530" w:rsidRPr="00E340F8" w14:paraId="2116E6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6C2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F9A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KK2|TTC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2CAD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LLSWSLGRGFLRAAGRRCRGCSARLLPGLAGGPGPEVQVPPSRVAPHGRGPGLLPLLAALAWFSRPAAAEEEEQQGADGAAAEDGADEAEAEIIQLLKRAKLSIMKDEPEEAELILHDALRLAYQTDNKKAITYTYDLMANLAFIRGQLENAEQLFKATMSYLLGGGMKQEDNAIIEISLKLASIYAAQNRQEFAVAGYEFCISTLEEKIEREKELAEDIMSVEEKANTHLLLGMCLDACARYLLFSKQPSQAQRMYEKALQISEEIQGERHPQTIVLMSDLATTLDAQGRFDEAYIYMQRASDLARQINHPELHMVLSNLAAVLMHRERYTQAKEIYQEALKQAKLKKDEISVQHIREELAELSKKSRPLTNSVKL</w:t>
            </w:r>
          </w:p>
        </w:tc>
      </w:tr>
      <w:tr w:rsidR="00767530" w:rsidRPr="00E340F8" w14:paraId="084CE2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324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C75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56|TRU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D32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PRLWAALLRNWGRWTARPGPRVPGLPPMAGNKVPPALASHQPDRKGRGGWVWEETEHPAKRVKGGEDEEPPRKLPKRKIVLLMAYSGKGYHGMQRNLGSSQFRTIEDDLVSALVQAGCIPENHGTDMRKMSFQRCARTDKGVSAAGQVVSLKVWLIDDILDKINSHLPSHIRILGLKRVTGGFNSKNKCDARTYCYMLPTFAFAHKDRDVQDESYRLSAETLQQVNRLLACYKGTHNFHNFTSQKGPREPSARRYILEMYCEEPFVREGLEFAVIKVKGQSFMMHQIRKMVGLVVAIVKGYAPESVLERSWGEEKVDVPKAPGLGLVLERVHFEKYNQRFGGDGLHEPLDWTQEEGKVTAFKEQYIYPTIVSTERDERSMAQWLNTLPIHNFSGTALGAADTGAKVPSSLEGSEGDGDTD</w:t>
            </w:r>
          </w:p>
        </w:tc>
      </w:tr>
      <w:tr w:rsidR="00767530" w:rsidRPr="00E340F8" w14:paraId="2B339AE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6DA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1921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637|TSPO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1A18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SWVPAVGLTLVPSLGGFMGAYFVRGEGLRWYASLQKPSWHPPRWTLAPIWGTLYSAMGYGSYIVWKELGGFTEDAMVPLGLYTGQLALNWAWPPIFFGARQMGWALADLLLVSGVATATTLAWHRVSPPAARLLYPYLAWLAFATVLNYYVWRDNSGRRGGSRLPE</w:t>
            </w:r>
          </w:p>
        </w:tc>
      </w:tr>
      <w:tr w:rsidR="00767530" w:rsidRPr="00E340F8" w14:paraId="29AA16B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CB13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AB44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96|U2AF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790B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EKMTFPEKPSHKKYRAALKKEKRKKRRQELARLRDSGLSQKEEEEDTFIEEQQLEEEKLLERERQRLHEEWLLREQKAQEEFRIKKEKEEAAKKRQEEQERKLKEQWEEQQRKEREEEEQKRQEKKEKEEALQKMLDQAENELENGTTWQNPEPPVDFRVMEKDRANCPFYSKTGACRFGDRCSRKHNFPTSSPTLLIKSMFTTFGMEQCRRDDYDPDASLEYSEEETYQQFLDFYEDVLPEFKNVGKVIQFKVSCNLEPHLRGNVYVQYQSEEECQAALSLFNGRWYAGRQLQCEFCPVTRWKMAICGLFEIQQCPRGKHCNFLHVFRNPNNEFWEANRDIYLSPDRTGSSFGKNSERRERMGHHDDYYSRLRGRRNPSPDHSYKRNGESERKSSRHRGKKSHKRTSKSRERHNSRSRGRNRDRSRDRSRGRGSRSRSRSRSRRSRRSRSQSSSRSRSRGRRRSGNRDRTVQSPKSK</w:t>
            </w:r>
          </w:p>
        </w:tc>
      </w:tr>
      <w:tr w:rsidR="00767530" w:rsidRPr="00E340F8" w14:paraId="27063E5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364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BF9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S16|UBC2_CRYN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34F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AKRRLIRDFKRLTSDAPIGISGSPNPDNIMVWNAVIFGPPETPFEDGSFRLTLTFTDAYPNKPPTVRFISKMFHPNIYANGELCLDILQNRWSPTYDVAAILTSVQSLLNDPNPASPANVDAAQLFKENLKEYERRVKKTVELSWVDNADEIEAEVVEADEGSSS</w:t>
            </w:r>
          </w:p>
        </w:tc>
      </w:tr>
      <w:tr w:rsidR="00767530" w:rsidRPr="00E340F8" w14:paraId="0E9DA14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934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E9C4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31|UBC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19D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RILKELKDLQKDPPTSCSAGPVAEDMFHWQATIMGPAESPYSGGVFLVTIHFPPDYPFKPPKVAFRTKVFHPNINSNGSICLDILKEQWSPALTISKVLLSICSLLTDPNPDDPLVPEIAHMYKTDRAKYEATARNWTQKYAMG</w:t>
            </w:r>
          </w:p>
        </w:tc>
      </w:tr>
      <w:tr w:rsidR="00767530" w:rsidRPr="00E340F8" w14:paraId="5AA68E2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13A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759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34|TR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EC98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NTESDAEKALGSRLDYDLMMAEEYILSDVEKNFILSCERGDLPGVKKILEEYQGTDKFNINCTDPMNRSALISAIENENFDLMVILLEHNIEVGDALLHAISEEYVEAVEELLQWEETNHKEGQPYSWEAVDRSKSTFTVDITPLILAAHRNNYEILKILLDRGATLPMPHDVKCGCDECVTSQMTDSLRHSQSRINAYRALSASSLIALSSRDPVLTAFQLSWELKRLQAMESEFRAEYTEMRQMVQDFGTSLLDHARTSMELEVMLNFNHEPSHDIWCLGQRQTLERLKLAIRYKQKTFVAHPNVQQLLAAIWYDGLPGFRRKQASQQLMDVVKLGCSFPIYSLKYILAPDSEGAKFMRKPFVKFITHSCSYMFFLMLLGAASLRVVQITFELLAFPWMLTMLEDWRKHERGSLPGPIELAIITYIMALIFEELKSLYSDGLFEYIMDLWNIVDYISNMFYVTWILCRATAWVIVHRDLWFRGIDPYFPREHWHPFDPMLLSEGAFAAGMVFSYLKLVHIFSINPHLGPLQVSLGRMIIDIIKFFFIYTLVLFAFGCGLNQLLWYYAELEKNKCYHLHPDVADFDDQEKACTIWRRFSNLFETSQSLFWASFGLVDLVSFDLAGIKSFTRFWALLMFGSYSVINIIVLLNMLIAMMSNSYQIISERADTEWKFARSQLWMSYFEDGGTIPPPFNLCPNMKMLRKTLGRKRPSRTKSFMRKSMERAQTLHDKVMKLLVRRYITAEQRRRDDYGITEDDIIEVRQDISSLRFELLEIFTNNNWDVPDIEKKSQGVARTTKGKVMERRILKDFQIGFVENLKQEMSESESGRDIFSSLAKVIGRKKTQKGDKDWNAIARKNTFASDPIGSKRSSMQRHSQRSLRRKIIEQANEGLQMNQTQLIEFNPNLGDVTRATRVAYVKFMRKKMAADEVSLADDEGAPNGEGEKKPLDASGSKKSITSGGTGGGASMLAAAALRASVKNVDEKSGADGKPGTMGKPTDDKKAGDDKDKQQPPKDSKPSAGGPKPGDQKPTPGAGAPKPQAAGTISKPGESQKKDAPAPPTKPGDTKPAAPKPGESAKPEAAAKKEESSKTEASKPAATNGAAKSAAPSAPSDAKPDSKLKPGAAGAPEATKATNGASKPDEKKSGPEEPKKAAGDSKPGDDAKDKDKKPGDDKDKKPGDDKDKKPADNNDKKPADDKDKKPGDDKDKKPGDDKDKKPSDDKDKKPADDKDKKPAAAPLKPAIKVGQSSAAAGGERGKSTVTGRMISGWL</w:t>
            </w:r>
          </w:p>
        </w:tc>
      </w:tr>
      <w:tr w:rsidR="00767530" w:rsidRPr="00E340F8" w14:paraId="70F743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A76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3869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04|TRPG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46E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ILLLDNIDSFTYNLADQLRSNGHNVVIYRNHIPAQTLIERLATMSNPVLMLSPGPGVPSEAGCMPELLTRLRGKLPIIGICLGHQAIVEAYGGYVGQAGEILHGKASSIEHDGQAMFAGLTNPLPVARYHSLVGSNIPAGLTINAHFNGMVMAVRHDADRVCGFQFHPESILTTQGARLLEQTLAWAQQKLEPANTLQPILEKLYQAQTLSQQESHQLFSAVVRGELKPEQLAAALVSMKIRGEHPNEIAGAATALLENAAPFPRPDYLFADIVGTGGDGSNSINISTASAFVAAACGLKVAKHGNRSVSSKSGSSDLLAAFGINLDMNADKSRQALDELGVCFLFAPKYHTGFRHAMPVRQQLKTRTLFNVLGPLINPAHPPLALIGVYSPELVLPIAETLRVLGYQRAAVVHSGGMDEVSLHAPTIVAELHDGEIKSYQLTAEDFGLTPYHQEQLAGGTPEENRDILTRLLQGKGDAAHEAAVAANVAMLMRLHGHEDLQANAQTVLEVLRSGSAYDRVTALAARG</w:t>
            </w:r>
          </w:p>
        </w:tc>
      </w:tr>
      <w:tr w:rsidR="00767530" w:rsidRPr="00E340F8" w14:paraId="31001CD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F69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6D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9954|UBA4_EM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E5E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LETRCASLRTEIAAAEAQLTKLKRELHEAEGAALRAQSQKTASANATTGQRTKSKWPLHGEEYRRYGRQMIVPQFGLQGQLKLRDAKVLIVGAGGLGCPAALYLAGAGVGTIGLVDGDTVEASNLHRQVLHRSRNVGKLKVDSAIEYLRELNPHPTYIAHQAHLTPREAPDIFKDYDLILDCTDNPATRYLISDTAVLLGKPLVSASALRTEGQLMVLNNPPQPPGDKTGGPCYRCVFPKPPPANSVTSCADGGILGPVVGTMGVLQASEAIKVLTSAGESVEATPPSLLIFSAYSSPQFRTIKLRSRRPNCAVCSAEATVTLESVRSGSMDYVFFCGTVDPADILSPEERISPSEYGNVDSAGAQRHIIDVREKVQFDICSLENSINIPMSTILASAYSAPTLDADEPKRLPSWLPPEVAHESNKPIYVVCRQGNDSQTVVRKLKELGLDHGGERPVVDIKGGFRSWREQVDPDWPDY</w:t>
            </w:r>
          </w:p>
        </w:tc>
      </w:tr>
      <w:tr w:rsidR="00767530" w:rsidRPr="00E340F8" w14:paraId="4398D6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E1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B46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649|TRU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24A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QQPPVYKIALGIEYDGSKYYGWQRQNEVRSVQEKLEKALSQVANEPITVFCAGRTDAGVHGTGQVVHFETTALRKDAAWTLGVNANLPGDIAVRWVKTVPDDFHARFSATARRYRYIIYNHRLRPAVLSKGVTHFYEPLDAERMHRAAQCLLGENDFTSFRAVQCQSRTPWRNVMHINVTRHGPYVVVDIKANAFVHHMVRNIVGSLMEVGAHNQPESWIAELLAAKDRTLAAATAKAEGLYLVAVDYPDRYDLPKPPMGPLFLAD</w:t>
            </w:r>
          </w:p>
        </w:tc>
      </w:tr>
      <w:tr w:rsidR="00767530" w:rsidRPr="00E340F8" w14:paraId="623D951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64E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1051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61|TT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0F33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SSRFEIHTPVSDKKKKKCSIHKERPQKHSHEIFRDSSLVNEQSQITRRKKRKKDFQHLISSPLKKSRICDETANATSTLKKRKKRRYSALEVDEEAGVTVVLVDKENINNTPKHFRKDVDVVCVDMSIEQKLPRKPKTDKFQVLAKSHAHKSEALHSKVREKKNKKHQRKAASWESQRARDTLPQSESHQEESWLSVGPGGEITELPASAHKNKSKKKKKKSSNREYETLAMPEGSQAGREAGTDMQESQPTVGLDDETPQLLGPTHKKKSKKKKKKKSNHQEFEALAMPEGSQVGSEVGADMQESRPAVGLHGETAGIPAPAYKNKSKKKKKKSNHQEFEAVAMPESLESAYPEGSQVGSEVGTVEGSTALKGFKESNSTKKKSKKRKLTSVKRARVSGDDFSVPSKNSESTLFDSVEGDGAMMEEGVKSRPRQKKTQACLASKHVQEAPRLEPANEEHNVETAEDSEIRYLSADSGDADDSDADLGSAVKQLQEFIPNIKDRATSTIKRMYRDDLERFKEFKAQGVAIKFGKFSVKENKQLEKNVEDFLALTGIESADKLLYTDRYPEEKSVITNLKRRYSFRLHIGRNIARPWKLIYYRAKKMFDVNNYKGRYSEGDTEKLKMYHSLLGNDWKTIGEMVARSSLSVALKFSQISSQRNRGAWSKSETRKLIKAVEEVILKKMSPQELKEVDSKLQENPESCLSIVREKLYKGISWVEVEAKVQTRNWMQCKSKWTEILTKRMTNGRRIYYGMNALRAKVSLIERLYEINVEDTNEIDWEDLASAIGDVPPSYVQTKFSRLKAVYVPFWQKKTFPEIIDYLYETTLPLLKEKLEKMMEKKGTKIQTPAAPKQVFPFRDIFYYEDDSEGEDIEKESEGQAPCMAHACNSSTLGGQGRWII</w:t>
            </w:r>
          </w:p>
        </w:tc>
      </w:tr>
      <w:tr w:rsidR="00767530" w:rsidRPr="00E340F8" w14:paraId="0E6CC6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8C69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AF5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5746|TYRB_KLEP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AD74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KVDAYAGDPILSLMERFKEDPRSDKVNLSIGLYYNDDGIIPQLQAVAEAEARLNAEPHGASLYLPMEGFSGYRQAIAPLLFGAEHTALKQNRIASIQTVGGSGALKVGADFLKRYFPESHVWVSDPTWENHIAIFEGAGFEVSTYPWFDKATNGVRFENLLAMLQTLPARDIVLLHPCCHNPTGADLTPAQWDRVVEVLKARQLIPFLDIAYQGFGGGLEEDAYAIRAIASAGMPMLVSNSFSKIFSLYGERVGGLSVVCEDSETAGRVLGQLKATVRRNYSSPPSFGAQVVATVLNDAALKATWQAEVDAMRAHILTMRQALVDALQQVAPGSKVDYLLKQRGMFSYTGFSAAQVDRLRDEFGVYLIASGRMRVAGLNSRNVQQVAKAFVAVM</w:t>
            </w:r>
          </w:p>
        </w:tc>
      </w:tr>
      <w:tr w:rsidR="00767530" w:rsidRPr="00E340F8" w14:paraId="6FEC18A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FD76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ACD8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Q8|TRPM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0C9C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DVQGPRPGSPGDAEDRRELGLHRGEVNFGGSGKKRGKFVRVPSGVAPSVLFDLLLAEWHLPAPNLVVSLVGEEQPFAMKSWLRDVLRKGLVKAAQSTGAWILTSALRVGLARHVGQAVRDHSLASTSTKVRVVAVGMASLGRVLHRRILEEAQEDFPVHYPEDDGGSQGPLCSLDSNLSHFILVEPGPPGKGDGLTELRLRLEKHISEQRAGYGGTGSIEIPVLCLLVNGDPNTLERISRAVEQAAPWLILVGSGGIADVLAALVNQPHLLVPKVAEKQFKEKFPSKHFSWEDIVRWTKLLQNITSHQHLLTVYDFEQEGSEELDTVILKALVKACKSHSQEPQDYLDELKLAVAWDRVDIAKSEIFNGDVEWKSCDLEEVMVDALVSNKPEFVRLFVDNGADVADFLTYGRLQELYRSVSRKSLLFDLLQRKQEEARLTLAGLGTQQAREPPAGPPAFSLHEVSRVLKDFLQDACRGFYQDGRPGDRRRAEKGPAKRPTGQKWLLDLNQKSENPWRDLFLWAVLQNRHEMATYFWAMGQEGVAAALAACKILKEMSHLETEAEAARATREAKYERLALDLFSECYSNSEARAFALLVRRNRCWSKTTCLHLATEADAKAFFAHDGVQAFLTRIWWGDMAAGTPILRLLGAFLCPALVYTNLITFSEEAPLRTGLEDLQDLDSLDTEKSPLYGLQSRVEELVEAPRAQGDRGPRAVFLLTRWRKFWGAPVTVFLGNVVMYFAFLFLFTYVLLVDFRPPPQGPSGPEVTLYFWVFTLVLEEIRQGFFTDEDTHLVKKFTLYVGDNWNKCDMVAIFLFIVGVTCRMLPSAFEAGRTVLAMDFMVFTLRLIHIFAIHKQLGPKIIVVERMMKDVFFFLFFLSVWLVAYGVTTQALLHPHDGRLEWIFRRVLYRPYLQIFGQIPLDEIDEARVNCSTHPLLLEDSPSCPSLYANWLVILLLVTFLLVTNVLLMNLLIAMFSYTFQVVQGNADMFWKFQRYNLIVEYHERPALAPPFILLSHLSLTLRRVFKKEAEHKREHLERDLPDPLDQKVVTWETVQKENFLSKMEKRRRDSEGEVLRKTAHRVDFIAKYLGGLREQEKRIKCLESQINYCSVLVSSVADVLAQGGGPRSSQHCGEGSQLVAADHRGGLDGWEQPGAGQPPSDT</w:t>
            </w:r>
          </w:p>
        </w:tc>
      </w:tr>
      <w:tr w:rsidR="00767530" w:rsidRPr="00E340F8" w14:paraId="1350DF4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7B2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BA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784|UBP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86E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PRLFGGLCFRFRDQNPEVAVEGRLPISHSCVGCRRERTAMATVAANPAAAAAAVAAAAAVTEDREPQHEELPGLDSQWRQIENGESGRERPLRAGESWFLVEKHWYKQWEAYVQGGDQDSSTFPGCINNATLFQDEINWRLKEGLVEGEDYVLLPAAAWHYLVSWYGLEHGQPPIERKVIELPNIQKVEVYPVELLLVRHNDLGKSHTVQFSHTDSIGLVLRTARERFLVEPQEDTRLWAKNSEGSLDRLYDTHITVLDAALETGQLIIMETRKKDGTWPSAQLHVMNNNMSEEDEDFKGQPGICGLTNLGNTCFMNSALQCLSNVPQLTEYFLNNCYLEELNFRNPLGMKGEIAEAYADLVKQAWSGHHRSIVPHVFKNKVGHFASQFLGYQQHDSQELLSFLLDGLHEDLNRVKKKEYVELCDAAGRPDQEVAQEAWQNHKRRNDSVIVDTFHGLFKSTLVCPDCGNVSVTFDPFCYLSVPLPISHKRVLEVFFIPMDPRRKPEQHRLVVPKKGKISDLCVALSKHTGISPERMMVADVFSHRFYKLYQLEEPLSSILDRDDIFVYEVSGRIEAIEGSREDIVVPVYLRERTPARDYNNSYYGLMLFGHPLLVSVPRDRFTWEGLYNVLMYRLSRYVTKPNSDDEDDGDEKEDDEEDKDDVPGPSTGGSLRDPEPEQAGPSSGVTNRCPFLLDNCLGTSQWPPRRRRKQLFTLQTVNSNGTSDRTTSPEEVHAQPYIAIDWEPEMKKRYYDEVEAEGYVKHDCVGYVMKKAPVRLQECIELFTTVETLEKENPWYCPSCKQHQLATKKLDLWMLPEILIIHLKRFSYTKFSREKLDTLVEFPIRDLDFSEFVIQPQNESNPELYKYDLIAVSNHYGGMRDGHYTTFACNKDSGQWHYFDDNSVSPVNENQIESKAAYVLFYQRQDVARRLLSPAGSSGAPASPACSSPPSSEFMDVN</w:t>
            </w:r>
          </w:p>
        </w:tc>
      </w:tr>
      <w:tr w:rsidR="00767530" w:rsidRPr="00E340F8" w14:paraId="5C9F97A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917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CB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PK1|UHRF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48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QVRTMDGKETHTVNSLSRLTKVQELRKKIEELFHVEPQLQRLFYRGKQMEDGHTLFDYDVRLNDTIQLLVRQSLALPLSTKERDSELSDSDSGYGVGHSESDKSSTHGEGTADGDDKTVWEDTDLGLYKVNEYVDVRDNIFGAWFEAQVVQVQKKALSEEEPCSSSAIMAPEDDIMYHIKYDDYPEHGVDIVKAKNVRARARTVIPWEDLEVGQVVMANYNVDYPRKRGFWYDVEICRKRQTRTARELYGNVMLLNDSQLNNCRIIFVDEVLKIELPNERSPLIGSPSRRKSGPSCQYCKDDENKPCRKCACHICGGREAPEKQVLCDECDMAFHLYCLQPPLTCVPPEPEWYCPSCRTDSSEVVQAGEKLKKSKKKAKMASATSSSRRDWGKGMACVGRTTECTIVPANHFGPIPGVPVGTMWRFRVQVSESGVHRPHVAGIHGRSNDGAYSLVLAGGYEDDVDNGNFFTYTGSGGRDLSGNKRTAGQSSDQKLTNNNRALALNCHSPINEKGAEAEDWRQGKPVRVVRNMKGGKHSKYAPAEGNRYDGIYKVVKYWPEKGKSGFIVWRYLLRRDDTEPEPWTREGKDRTRQLGLTMQYPEGYLEALANKEKNRKRPAKALEQGPSSSKIGKSKRKSTGPATTSPRVSKKSKLEPYTLPLQQANLIKEDKGNAKLWDDVLSSLQDGPYQIFLSKVKEAFQCICCQELVFRPVTTVCQHNVCKDCLDRSFRAQVFSCPACRYDLDHSSPTRVNQPLQTILNQLFPGYGSGR</w:t>
            </w:r>
          </w:p>
        </w:tc>
      </w:tr>
      <w:tr w:rsidR="00767530" w:rsidRPr="00E340F8" w14:paraId="36EBAF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8A1D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A97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595|UGPA_SOL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8ADA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TTLSPADAEKLNNLKSAVAGLNQISENEKSGFINLVGRYLSGEAQHIDWSKIQTPTDEVVVPYDKLAPLSEDPAETKKLLDKLVVLKLNGGLGTTMGCTGPKSVIEVRNGLTFLDLIVKQIEALNAKFGCSVPLLLMNSFNTHDDTLKIVEKYANSNIDIHTFNQSQYPRLVTEDFAPLPCKGNSGKDGWYPPGHGDVFPSLMNSGKLDALLAKGKEYVFVANSDNLGAIVDLKILNHLILNKNEYCMEVTPKTLADVKGGTLISYEGKVQLLEIAQVPDEHVNEFKSIEKFKIFNTNNLWVNLSAIKRLVEADALKMEIIPNPKEVDGVKVLQLETAAGAAIKFFDRAIGANVPRSRFLPVKATSDLLLVQSDLYTLTDEGYVIRNPARSNPSNPSIELGPEFKKVANFLGRFKSIPSIIDLDSLKVTGDVWFGSGVTLKGKVTVAAKSGVKLEIPDGAVIANKDINGPEDI</w:t>
            </w:r>
          </w:p>
        </w:tc>
      </w:tr>
      <w:tr w:rsidR="00767530" w:rsidRPr="00E340F8" w14:paraId="01E5D8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EB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B77C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KI0|UGP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385A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TGKRHAKSQSTYAFDNTATNVTASQMRNALNNLADTVENPEQTTRFENEMDNFFTLFRRYLTEKASGSTLDWDKIRSPSSDEVVEYGDLNSANNSANLSKLAVLKLNGGLGTSMGCVGPKSVIEVRDGNNFLDLAVRQIEHLNRKYDADVPLLLMNSFNTDADTEKIIKKYQSHRIRVKTFNQSRFPRIYKDSLLPVPESFDDSLEAWYPPGHGDLFEALVQSGELDALLAQGREILFVSNGDNLGATVDSKILDHMIETGAEYIMELTPKTRADVKGGTLINYQGEVRLLEIAQVPKEHVEEFKSIKKFKYFNTNNLWINLRAIKKLVEANAIEVEIIPNQKTISHGKSDINVLQLETAVGAAIRHFKGAHGVVVPRSRFLPVKTCSDLLLVKSDLFYLEHGALVLDPTRDGFSNPLIKLGSHFKKVSGFQSRIPYIPKILELDHLTITGNVTIGKGVQLKGTVIIVCNDGDKIDIPNGAILENVVVTGNLTILEH</w:t>
            </w:r>
          </w:p>
        </w:tc>
      </w:tr>
      <w:tr w:rsidR="00767530" w:rsidRPr="00E340F8" w14:paraId="2F9B31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9F9D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76C6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53|US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98D1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CDQDASFRLSHIKEEVKPDISQLNDSNNSSFSPKAESPVPFMQAMSMVHVLPGSNSASSNNNSAGDAQMAQAPNSAGGSAAAAVQQQYPPNHPLSGSKHLCSICGDRASGKHYGVYSCEGCKGFFKRTVRKDLTYACRENRNCIIDKRQRNRCQYCRYQKCLTCGMKREAVQEERQRGARNAAGRLSASGGGSSGPGSVGGSSSQGGGGGGGVSGGMGSGNGSDDFMTNSVSRDFSIERIIEAEQRAETQCGDRALTFLRVGPYSTVQPDYKGAVSALCQVVNKQLFQMVEYARMMPHFAQVPLDDQVILLKAAWIELLIANVAWCSIVSLDDGGAGGGGGGLGHDGSFERRSPGLQPQQLFLNQSFSYHRNSAIKAGVSAIFDRILSELSVKMKRLNLDRRELSCLKAIILYNPDIRGIKSRAEIEMCREKVYACLDEHCRLEHPGDDGRFAQLLLRLPALRSISLKCQDHLFLFRITSDRPLEELFLEQLEAPPPPGLAMKLE</w:t>
            </w:r>
          </w:p>
        </w:tc>
      </w:tr>
      <w:tr w:rsidR="00767530" w:rsidRPr="00E340F8" w14:paraId="1FE1F707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5D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3A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715|UNC1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31C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VGDYNDDQLSDGMSMRLLCITIKKARLQGAVDEFNSYVTVKLQTVKSTTVAVRGNLPCWEQEFIFETNRPDDGMVLELWAKGVLWDKLIGVHYMPLSEIRYSNAAGSGQWLQMDHELETRNGQTVGTRGPTGHNLLTDVRFELPFDVQGHDEDIQSRLLALNGLIEHDQLGPNNHHRAPFNHSGLSEDSDYTSDVSVPVNHHQLHPNSSAHQYESHLHPHRTRQLLHTREGAASYEDEEDAYHARHQPESDDYNHQDTYDQHSSYYNDEYAPSGSSSQYQRQGYQDQDQQHQNIYEDTVTPVREFGESAVPPAASSSRRQFDQVYGYASSSEERYDTPMSSGRLPRDEPILEHSEPEYVYDQNGYPEEDNYGINPTYSEDHFEGQTNDYSTTHQEPNDFRNDYNSSYQREYWNESEPLSYNSRPPNGHIRTGANTWREPSTSSRPTSSQAWNYQDDTHQYDEVDRGSRVSFTRTPSVDRTDRPSESGGGFYDEMSESGRPGRPDSHHNWRYDSIQEEDNEKDNWKQHVEGYEEGQEEKQKDNQKPNDHSAASPQDHYHRSDSTAQQDFGNNIVRQTIQEEEEKRNYQELWHNAYKRVCADLGIKSSQASLVATTGGTLLQNLFLYRPKLAPAGHGATASQFQSPAGATRFYANHNNNNNNVSKNELDSTTETPPDPSRTPSTSSMNPVPSLAVPMSPGPYLNSDPPSPVSPNPQIKRSIYRIKESYEDRNGGRERIYTTNLVSVYLEKMKPPDELEEGSSGSMRETQNEIKNGTQLHNAESNIFFPQDSVPKSISYNAGNLKNTSITTSKTSSAITNHSSLPPQPPSKPASRDSDPMKQLLTFSKSFKKVRRVRSAMPRRRKRKRVKIKKSRSCPILWKTEKTPHPMKSKSMTCIRIPKKTVIAPLRKEIKIVRMKPPAARCESDSKAHKKKNLLDVYKDMGKSTVLDGNGSSAANAFYKSIDAAPNMNVARTKTSIPLVSELVLKTMATKRAQAGLANAARTTFSDTELKTHVYKKTLQALIYPISATTPHNFATTTFQTPTFCYECEGLLWGLARQGLRCTQCQVKVHDKCRELLSADCLQRAAEKSTKHGEADRTQSLVNVIRDRMKIQEQNKPEVFQMIRTVFDVDENIQKETLKTVKASILEGSSKWSAKITLTVLCAQGLIAKDKTGKSDPYVTAQVGKTKRRTRTIHQELNPVWNEKFHFECHNSTDRIKVRVWDEDNDLKSKLRQKLTRESDDFLGQTVIEVRTLSGEMDVWYNLEKRTDKSAVSGAIRLHINVEIKGEEKLAPYHVQYTCLHEHLFAAHCVDEEVKLPKVRGEDSWKVCFQETGQEIAEEFAMRYGIESIYQAMTHFACLCTRYMCAGVPAVLSTLLANINAYYAHTTATSAVSAPDRFAASNFGKERFVKLLDQLHNSLRIDLSAYRNHFPSSSPAKLQDLKSTVDLLTSITFFRMKVLELASPPRASTVVRECAKACMQQTYQLMFESCAEQFPILDTSVQFWYEFIDYIMRVIEEDQKNYTPALNQFPQELNVGNLSAETLWSMYKNDLKMALEEHAQKKRCKTPEYMNLYFKVKGFYFKYVADLSTYKSSIPEFPAWFIPFVMDWLNENDEHSMDILRNAYNVDKADNFPQTSEHTKFSNSVVDVFTQLNAALKLLKQMDCPNPEVAADMMKRFSKTLNKVLLAYADMVQKDFPKFAHDEKLACILMNNVQQLRVQLEKIYETMGGAELDEHIGQVLTVLQKKLNSVLDRLSAEFVTTLEPHIHEQTIKLGMLLVKIKGPQLQKTQVQPEADAVLEPLMDLLEGSLRRYADQCEKTVLKYILKELWKITIVNMEKRVVLPPLSDKALLKQLPNAKIGDVTKLMSTNIQSIKGMNSVKDMMDMARESEKSLTPRQCTVLDCALDAIKDSFHASGKGLKKSFFEKSPELQSLKYALSLYTQTTEQLIKTFITSQRQQDLPSQEQPVGEVSVQVDLFSHPGTGEQKVTVKILAANDLRWQTSSAFKPFVEVHLVGPHLSDKKRKWSTKTKAGNWAPKFNETFHFFLGNEGEPEHYELMFQVKDYCFARDDRVVGVGVLQLSSVVDQAGSCAMWVQLGTRLHIDETGLILLRILSQRQTDEVAKDFVRLKTECRYETETVMAASASSQNINRT</w:t>
            </w:r>
          </w:p>
        </w:tc>
      </w:tr>
      <w:tr w:rsidR="00767530" w:rsidRPr="00E340F8" w14:paraId="077C9A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CE9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C48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435|UD1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6CA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LPAAQTLPAGFLFLVLWASVLGDKLLVVPQDGSHWLSMKEIVEHLSERGHDIMVLVPEVNLLLGESKYYRRKIFSVTYSLEELQTRFRTFGNNHFLPGASLMGPLREYRNNMIVVDMFFSNCQSLLKDSATLSFLRENKFDALFTDPAMPCGVILAEYLNLPSVYLFRGFPCSLEHMLGQSPSPVSYVPRFYTKFSDHMTFPQRLANFIVNILENYLYYCLYSKYEIIASDLLKRDVSLPSLHQNSLWLLRYDFVFEYPRPVMPNMIFLGGINCKKKGKLTQEFEAYVNASGEHGIVVFSLGSMVSEIPEKKAMEIAEALGRIPQTVLWRYTGTRPSNLAKNTILVKWLPQNDLLGHPKTRAFITHSGSHGIYEGICNGVPMVMMPLFGDQMDNAKRMETRGAGVTLNVLEMTADDLENALKTVINNKSYKENIMRLSSLHKDRPIEPLDLAVFWVEYVMRHKGAPHLRPAAHDLTWYQYHSLDVIGFLLAIVLTVVFIVFKCCAYGCRKCFGGKGRVKKSHKSKTH</w:t>
            </w:r>
          </w:p>
        </w:tc>
      </w:tr>
      <w:tr w:rsidR="00767530" w:rsidRPr="00E340F8" w14:paraId="50964D5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2E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10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133|UD2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A358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KWTSALLLIQLSCYFSSGSCGKVLVWPTEFSHWMNIKTILDELVQRGHEVTVLASSASISFDPNSPSTLKFEVYPVSLTKTEFEDIIKQLVKRWAELPKDTFWSYFSQVQEIMWTFNDILRKFCKDIVSNKKLMKKLQESRFDVVLADAVFPFGELLAELLKIPFVYSLRFSPGYAIEKHSGGLLFPPSYVPVVMSELSDQMTFIERVKNMIYVLYFEFWFQIFDMKKWDQFYSEVLGRPTTLSETMAKADIWLIRNYWDFQFPHPLLPNVEFVGGLHCKPAKPLPKEMEEFVQSSGENGVVVFSLGSMVSNTSEERANVIASALAKIPQKVLWRFDGNKPDTLGLNTRLYKWIPQNDLLGHPKTRAFITHGGANGIYEAIYHGIPMVGVPLFADQPDNIAHMKAKGAAVSLDFHTMSSTDLLNALKTVINDPLYKENAMKLSRIHHDQPVKPLDRAVFWIEFVMRHKGAKHLRVAAHDLTWFQYHSLDVTGFLLACVATVIFIITKCLFCVWKFVRTGKKGKRD</w:t>
            </w:r>
          </w:p>
        </w:tc>
      </w:tr>
      <w:tr w:rsidR="00767530" w:rsidRPr="00E340F8" w14:paraId="18FA73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2D2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F2AA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P9|UCH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7F2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KPMEINPEMLNKVLAKLGVAGQWRFADVLGLEEETLGSVPSPACALLLLFPLTAQHENFRKKQIEELKGQEVSPKVYFMKQTIGNSCGTIGLIHAVANNQDKLEFEDGSVLKQFLSETEKLSPEDRAKCFEKNEAIQAAHDSVAQEGQCRVDDKVNFHFILFNNVDGHLYELDGRMPFPVNHGASSEDSLLQDAAKVCREFTEREQGEVRFSAVALCKAA</w:t>
            </w:r>
          </w:p>
        </w:tc>
      </w:tr>
      <w:tr w:rsidR="00767530" w:rsidRPr="00E340F8" w14:paraId="34D4B8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5E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E70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S3|UNC5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A92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RSGVRSALLLALLLCWDPTPSLAGVDSAGQVLPDSYPSAPAEQLPYFLLEPQDAYIVKNKPVELHCRAFPATQIYFKCNGEWVSQNDHVTQESLDEATGLRVREVQIEVSRQQVEELFGLEDYWCQCVAWSSSGTTKSRRAYIRIAYLRKNFDQEPLAKEVPLDHEVLLQCRPPEGVPVAEVEWLKNEDVIDPAQDTNFLLTIDHNLIIRQARLSDTANYTCVAKNIVAKRRSTTATVIVYVNGGWSSWAEWSPCSNRCGRGWQKRTRTCTNPAPLNGGAFCEGQAFQKTACTTVCPVDGAWTEWSKWSACSTECAHWRSRECMAPPPQNGGRDCSGTLLDSKNCTDGLCVLNQRTLNDPKSHPLETSGDVALYAGLVVAVFVVVAVLMAVGVIVYRRNCRDFDTDITDSSAALTGGFHPVNFKTARPNNPQLLHPSAPPDLTASAGIYRGPVYALQDSADKIPMTNSPLLDPLPSLKIKVYNSSTIGSGSGLADGADLLGVLPPGTYPGDFSRDTHFLHLRSASLGSQHLLGLPRDPSSSVSGTFGCLGGRLSLPGTGVSLLVPNGAIPQGKFYDLYLHINKAESTLPLSEGSQTVLSPSVTCGPTGLLLCRPVVLTVPHCAEVIAGDWIFQLKTQAHQGHWEEVVTLDEETLNTPCYCQLEAKSCHILLDQLGTYVFMGESYSRSAVKRLQLAIFAPALCTSLEYSLRVYCLEDTPVALKEVLELERTLGGYLVEEPKPLLFKDSYHNLRLSLHDIPHAHWRSKLLAKYQEIPFYHVWNGSQRALHCTFTLERHSLASTEFTCKVCVRQVEGEGQIFQLHTTLAETPAGSLDALCSAPGNAITTQLGPYAFKIPLSIRQKICSSLDAPNSRGNDWRLLAQKLSMDRYLNYFATKASPTGVILDLWEARQQDDGDLNSLASALEEMGKSEMLVAMATDGDC</w:t>
            </w:r>
          </w:p>
        </w:tc>
      </w:tr>
      <w:tr w:rsidR="00767530" w:rsidRPr="00E340F8" w14:paraId="7C852B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AC78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8BB1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634|UD1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28B3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GCPPSLPLCVCLFLASGFAQAGRLLVVPMDGSHWFTMQMIVEKLSHRGHEVVVVIPEVSWHMGKSLNFTVKLLLVLNTLEDLNYHFKFFAHNQWKTQEVGMFSLLKHSGKGFFELLFSHCRSLFKDKKLVEYLKQSSFDAVFLDPFDVCGLILAKYFSLPSVVFSGGIFCHYLDEGAQCPSPPSYVPRILSKFTDTMTFKERVWNHLSYMKERAFCPYFFKTAVEIASEVLQTPVTMRDLFSPVSIWMFRTDFVLEFPRPMMPNMVYIGGINCHQGKPLSKEFEAYVNASGEHGIVVFSLGSMVSEIPEKKAMEIAEALGRIPQTLLWRYTGTRPSNLAKNTILVKWLPQNDLLGHPKARAFITHSGSHGIYEGICNGVPMVMMPLFGDQMDNAKRMETRGAGVTLNVLEMTADDLENALKTVINNKSYKENIMRLSSLHKDRPIEPLDLAVFWVEYVMRHKGAPHLRPAAHDLTWYQYHSLDVIGFLLAIVLTVVFIVYKSCAYGCRKCFGGKGRVKKSHKSKTH</w:t>
            </w:r>
          </w:p>
        </w:tc>
      </w:tr>
      <w:tr w:rsidR="00767530" w:rsidRPr="00E340F8" w14:paraId="771EDF0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E9A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AD46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U29|UPL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47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SRSSADDSTNNANRSYSAVAGTDNKRKRDEDSSDYVGVAESLEMLKKQEIDADHMAASAQQTLISWRSGENSRSLSSSGECSSSNRPESTRLQIFVRMMSGGKTIVIHAEKYDTVEKLHQRIEWKTKIPALEQRVIYKGKQLQRENSLTYYSIEQDASLQLVARMQSTEHPVAWQTIDDIMYTISRMYKGENLQSNINEKIVTFFAMIPVESDESIAKYLNIFSNSSVPAALVMLYASSLERNKSCAKSSVKLFLSNCVALPKNQKNYCLPIVLEFCKLLRKVCPDQKLYVTCRNTLGSMLETFDNPHGVYNDQYETFGVEIFPFFTELTGLLLNELAQNSGPSFCDFQKVSSFWQQLRKVIELKVAFPIPIVLPMQSTALEAEIRHLHRLFGSLLTTMDLCMCRVESSLADKEVGNSETMSSSWSQYLSILKIINSMSNIYQGAKGQLAVMLNKNKVSFSALVVKFAKRGDDHQWIFEYKEATNFEARRHLAMLLFPDVKEDFEEMHEMLIDRSNLLSESFEYIVGASPEALHGGLFMEFKNEEATGPGVLREWFYLVCQEIFNPKNTLFLRSADDFRRFSPNPASKVDPLHPDFFEFTGRVIALALMHKVQVGVLFDRVFFLQLAGLKISLEDIKDTDRIMYNSCKQILEMDPEFFDSNAGLGLTFVLETEELGKRDTIELCPDGKLKAVNSKNRKQYVDLLIERRFATPILEQVKQFSRGFTDMLSHSVPPRSFFKRLYLEDLDGMLRGGENPISIDDWKAHTEYNGFKETDRQIDWFWKILKKMTEEEQRSILFFWTSNKFVPVEGFRGLSSKLYIYRLYEANDRLPLSHTCFYRLCIPRYPTITLMEQRLRLIAQDHVSSSFGKW</w:t>
            </w:r>
          </w:p>
        </w:tc>
      </w:tr>
      <w:tr w:rsidR="00767530" w:rsidRPr="00E340F8" w14:paraId="12BCD5C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5FC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B38F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P3|UBP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997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EQNVLQQSAAQKHQQTFLNQLREITGINDTQILQQALKDSNGNLELAVAFLTAKNAKTPQQEETTYYQTALPGNDRYISVGSQADTNVIDLTGDDKDDLQRAIALSLAESNRAFRETGITDEEQAISRVLEASIAENKACLKRTPTEVWRDSRNPYDRKRQDKAPVGLKNVGNTCWFSAVIQSLFNLLEFRRLVLNYKPPSNAQDLPRNQKEHRNLPFMRELRYLFALLVGTKRKYVDPSRAVEILKDAFKSNDSQQQDVSEFTHKLLDWLEDAFQMKAEEETDEEKPKNPMVELFYGRFLAVGVLEGKKFENTEMFGQYPLQVNGFKDLHECLEAAMIEGEIESLHSENSGKSGQEHWFTELPPVLTFELSRFEFNQALGRPEKIHNKLEFPQVLYLDRYMHRNREITRIKREEIKRLKDYLTVLQQRLERYLSYGSGPKRFPLVDVLQYALEFASSKPVCTSPVDDIDASSPPSGSIPSQTLPSTTEQQGALSSELPSTSPSSVAAISSRSVIHKPFTQSRIPPDLPMHPAPRHITEEELSVLESCLHRWRTEIENDTRDLQESISRIHRTIELMYSDKSMIQVPYRLHAVLVHEGQANAGHYWAYIFDHRESRWMKYNDIAVTKSSWEELVRDSFGGYRNASAYCLMYINDKAQFLIQEEFNKETGQPLVGIETLPPDLRDFVEEDNQRFEKELEEWDAQLAQKALQEKLLASQKLRESETSVTTAQAAGDPEYLEQPSRSDFSKHLKEETIQIITKASHEHEDKSPETVLQSAIKLEYARLVKLAQEDTPPETDYRLHHVVVYFIQNQAPKKIIEKTLLEQFGDRNLSFDERCHNIMKVAQAKLEMIKPEEVNLEEYEEWHQDYRKFRETTMYLIIGLENFQRESYIDSLLFLICAYQNNKELLSKGLYRGHDEELISHYRRECLLKLNEQAAELFESGEDREVNNGLIIMNEFIVPFLPLLLVDEMEEKDILAVEDMRNRWCSYLGQEMEPHLQEKLTDFLPKLLDCSMEIKSFHEPPKLPSYSTHELCERFARIMLSLSRTPADGR</w:t>
            </w:r>
          </w:p>
        </w:tc>
      </w:tr>
      <w:tr w:rsidR="00767530" w:rsidRPr="00E340F8" w14:paraId="7188B1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62E3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C170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42|UDB1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4C9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KWISALLLLQISCCFQSGNCGKVLVWPMEFSHWMNIKTILDELVQRGHEVTVLKPSAYYVLDPKKSPDLKFETFPTSVSKDELENYFIKLVDVWTYELQRDTCLSYSPLLQNMIDGFSDYYLSLCKDTVSNKQLMAKLQESKFDVLLSDPVAACGELIAEVLHIPFLYSLRFSPGYKIEKSSGRFILPPSYVPVILSGMGGPMTFIDRVKNMICTLYFDFWFHMFNAKKWDPFYSEILGRPTTLAETMGKAEMWLIRSYWDLEFPHPTLPNVDYIGGLQCRPPKPLPKDMEDFVQSSGEHGVVVFSLGSMVSSMTEEKANAIAWALAQIPQKVLWKFDGKTPATLGPNTRVYKWLPQNDLLGHPKTKAFVTHSGANGVYEAIYHGIPMVGIPMFGEQHDNIAHMVAKGAAVTLNIRTMSKSDLFNALKEIINNPFYKKNAVWLSTIHHDQPMKPLDKAVFWIEFVMRHKGAKHLRPLGHDLPWYQYHSLDVIGFLLTCSAVIAVLTVKCFLFIYRLFVKKEKKMKNE</w:t>
            </w:r>
          </w:p>
        </w:tc>
      </w:tr>
      <w:tr w:rsidR="00767530" w:rsidRPr="00E340F8" w14:paraId="7875A44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1457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697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80|UBP2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0A3A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EQNVLQQSAAQKHQQTFLNQLREITGINDAQILQQALKDSNGNLELAVAFLTAKNAKTPPQEETGYYQTALPGNDRYISVGSQADANVIDLTGDDKDDLQRAIALSLAESNRAFRETGITDEEQAISRVLEASIAENKACLKRTPIEVWRDSRNPYDRKRQEKAPVGLKNVGNTCWFSAVIQSLFNLLEFRRLVLNYKPPSNAQDLPRNQKEHRNLPFMRELRYLFALLVGTKRKYVDPSRAVEILKDAFKSNDSQQQDVSEFTHKLLDWLEDAFQMKAEEETDEEKPKNPMVELFYGRFLAMGVLEGKKFENTEMFGQYPLQVNGFKDLHECLEAAMIEGEIESLHSDNSGKSGQEHWFTELPPVLTFELSRFEFNQALGRPEKIHNKLEFPQVLYLDRYMHRNREITRIKREEIKRLKDYLTVLQQRLERYLSYGSGPKRFPLVDVLQYALEFASSKPVCTSPVDDIDASSSASGPLPSQSLPSTTEQQGPCASDLPGSSSPASGAALPLRSVIHKPFTQSRIPPDLPMHPAPRHITEEELCVLESCLHRWRTEIENDTRDLQESISRIHRTIELMYSDKSMIQVPYRLHAVLVHEGQANAGHYWAYIFDHRESRWMKYNDIAVTKSSWEELVRDSFGGYRNASAYCLMYIDDKAQFLIQEEFNKETGQALVGMETLPPDLRDFVEEDNQRFEKELEEWDTQLAQRSLQEKLLAAPKLREAEASATTAQAGGADYLEQPSRSDLSKHWKEETLRVIAKASHDLEDKGPETVLQSAIKLEYSRLVKLAQEDTPPETDYRLHHVLVYFIQNQAPKKIIEKTLLEQFGDRNLSFDERCHNIMKVAQAKLEMIKPEEVNLEEYEEWHADYKKFRETTMYLITGLENFQRESYIDSLLFLLCAYQNNKELLSKGPYRGHDGELISHYRRECLLKLNEQAAELFESGEDGDVNNGLIIMNEFIVPFLPLLLVDDMEEKDILAVEDMRNRWCSYLGQEMEANLQEKLTDFLPKLLDCSTEIKGFHEPPKLPSYSAHELCERFARIMLSLSRTPADGR</w:t>
            </w:r>
          </w:p>
        </w:tc>
      </w:tr>
      <w:tr w:rsidR="00767530" w:rsidRPr="00E340F8" w14:paraId="7A071F6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BAB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5F5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M7|UBE2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B36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LASKLKRDDGLKGSRTAATASDSTRRVSVRDKLLVKEVAELEANLPCTCKVHFPDPNKLHCFQLTVTPDEGYYQGGKFQFETEVPDAYNMVPPKVKCLTKIWHPNITETGEICLSLLREHSIDGTGWAPTRTLKDVVWGLNSLFTDLLNFDDPLNIEAAEHHLRDKEDFRNKVDDYIKRYAR</w:t>
            </w:r>
          </w:p>
        </w:tc>
      </w:tr>
      <w:tr w:rsidR="00767530" w:rsidRPr="00E340F8" w14:paraId="798BCF5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4C36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C106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CQ3|UBP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34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SRAEAAMTAADRAIQRFLRTGAAVRYKVMKNWGVIGGIAAALAAGIYVIWGPITERKKRRKGLVPGLVNLGNTCFMNSLLQGLSACPAFIRWLEEFTSQYSRDQKEPPSHQYLSLTLLHLLKALSCQEVTDDEVLDASCLLDVLRMYRWQISSFEEQDAHELFHVITSSLEDERDRQPRVTHLFDVHSLEQQSEITPKQITCRTRGSPHPTSNHWKSQHPFHGRLTSNMVCKHCEHQSPVRFDTFDSLSLSIPAATWGHPLTLDHCLHHFISSESVRDVVCDNCTKIEAKGTLNGEKVEHQRTTFVKQLKLGKLPQCLCIHLQRLSWSSHGTPLKRHEHVQFNEFLMMDIYKYHLLGHKPSQHNPKLNKNPGPTLELQDGPGAPTPVLNQPGAPKTQIFMNGACSPSLLPTLSAPMPFPLPVVPDYSSSTYLFRLMAVVVHHGDMHSGHFVTYRRSPPSARNPLSTSNQWLWVSDDTVRKASLQEVLSSSAYLLFYERVLSRMQHQSQECKSEE</w:t>
            </w:r>
          </w:p>
        </w:tc>
      </w:tr>
      <w:tr w:rsidR="00767530" w:rsidRPr="00E340F8" w14:paraId="43B23F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F76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9BC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7P1|UTP1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E420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ESSDGLEELQSLKALYGQQEQEKPAKIKRERYIPKASQAKELNYVEVPMEKVLFGDRQRLLTNLAKSVGQKLPNDDEDEQEENPGQAKPGDKRKAAWSDSDDEDLQVGDVKKATKHTGPLNHLRKDKSYKEYLTARFQRTLNQPKWAEKKVKNEDDEDVSSDEELLRTVGFIDRKARNSDLPQKTLNFKRVKDLNRATYAEGNATSIQFHPTSTAALVAGMNGLATIYAVDGQKNERLHNMRFKKFPLACSRIAPCGTRAFFGSVKPFYYSYDLLEAKESKLKLPGAMEFMHRFEVSPCGKFIVTAGKFGAIHLLTAKTNELLHSFKQEGKVKGFTWSSDSKRILVCGSTSNVSVLNLRQNLIEHIFMDDGCIHGESIQLSPNQRLLATGSQEGVVNIYDYESIFASKAPQPEKRFMNLRTAITDLQFNHSSELLAMCSSEAPNAFKLAHFPSATVYSNFPAQNEKVGFVTSMAFSPHSSFLAFATKGKQVPLFRLKYFKGY</w:t>
            </w:r>
          </w:p>
        </w:tc>
      </w:tr>
      <w:tr w:rsidR="00767530" w:rsidRPr="00E340F8" w14:paraId="0ED40F5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2C8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902D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Z9|UBI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4172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QVLGEKINILSGETVKAGDRDPLGNDCPEQDRLPQRSWRQKCASYVLALRPWSFSASLTPVALGSALAYRSHGVLDPRLLVGCAVAVLAVHGAGNLVNTYYDFSKGIDHKKSDDRTLVDRILEPQDVVRFGVFLYTLGCVCAACLYYLSPLKLEHLALIYFGGLSGSFLYTGGIGFKYVALGDLIILITFGPLAVMFAYAIQVGSLAIFPLVYAIPLALSTEAILHSNNTRDMESDREAGIVTLAILIGPTFSYILYNTLLFLPYLVFSILATHCTISLALPLLTIPMAFSLERQFRSQAFNKLPQRTAKLNLLLGLFYVFGIILAPAGSLPKI</w:t>
            </w:r>
          </w:p>
        </w:tc>
      </w:tr>
      <w:tr w:rsidR="00767530" w:rsidRPr="00E340F8" w14:paraId="3BA4B280" w14:textId="77777777" w:rsidTr="005C1E46">
        <w:trPr>
          <w:trHeight w:val="7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5D7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7B8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4S7|UB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14D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GGEEAAAAAPAPGTPATGADTTPGWEVAVRPLLSASYSAFEMKELPQLVASVIESESEILHHEKQYEPFYSSFVALSTHYITTVCSLIPRNQLQSVAAACKVLIEFSLLRLENPDEACAVSQKHLILLIKGLCTGCSRLDRTEIITFTAMMKSAKLPQTVKTLSDVEDQKELASPVSPELRQKEVQMNFLNQLTSVFNPRTVASQPISTQTLVEGENDEQSSTDQASAIKTKNVFIAQNVASLQELGGSEKLLRVCLNLPYFLRYINRFQDAVLANSFFIMPATVADATAVRNGFHSLVIDVTMALDTLSLPVLEPLNPSRLQDVTVLSLSCLYAGVSVATCMAILHVGSAQQVRTGSTSSKEDDYESDAATIVQKCLEIYDMIGQAISSSRRAGGEHYQNFQLLGAWCLLNSLFLILNLSPTALADKGKEKDPLAALRVRDILSRTKEGVGSPKLGPGKGHQGFGVLSVILANHAIKLLTSLFQDLQVEALHKGWETDGPPAALSIMAQSTSIQRIQRLIDSVPLMNLLLTLLSTSYRKACVLQRQRKGSMSSDASASTDSNTYYEDDFSSTEEDSSQDDDSEPILGQWFEETISPSKEKAAPPPPPPPPPLESSPRVKSPSKQAPGEKGNILASRKDPELFLGLASNILNFITSSMLNSRNNFIRNYLSVSLSEHHMATLASIIKEVDKDGLKGSSDEEFAAALYHFNHSLVTSDLQSPNLQNTLLQQLGVAPFSEGPWPLYIHPQSLSVLSRLLLIWQHKASAQGDPDVPECLKVWDRFLSTMKQNALQGVVPSETEDLNVEHLQMLLLIFHNFTETGRRAILSLFVQIIQELSVNMDAQMRFVPLILARLLLIFDYLLHQYSKAPVYLFEQVQHNLLSPPFGWASGSQDSNSRRATTPLYHGFKEVEENWSKHFSSDAVPHPRFYCVLSPEASEDDLNRLDSVACDVLFSKLVKYDELYAALTALLAAGSQLDTVRRKENKNVTALEACALQYYFLILWRILGILPPSKTYINQLSMNSPEMSECDILHTLRWSSRLRISSYVNWIKDHLIKQGMKAEHASSLLELASTTKCSSVKYDVEIVEEYFARQISSFCSIDCTTILQLHEIPSLQSIYTLDAAISKVQVSLDEHFSKMAAETDPHKSSEITKNLLPATLQLIDTYASFTRAYLLQNFNEEGTTEKPSKEKLQGFAAVLAIGSSRCKANTLGPTLVQNLPSSVQTVCESWNNINTNEFPNIGSWRNAFANDTIPSESYISAVQAAHLGTLCSQSLPLAASLKHTLLSLVRLTGDLIVWSDEMNPPQVIRTLLPLLLESSTESVAEISSNSLERILGPAESDEFLARVYEKLITGCYNILANHADPNSGLDESILEECLQYLEKQLESSQARKAMEEFFSDSGELVQIMMATANENLSAKFCNRVLKFFTKLFQLTEKSPNPSLLHLCGSLAQLACVEPVRLQAWLTRMTTSPPKDSDQLDVIQENRQLLQLLTTYIVRENSQVGEGVCAVLLGTLTPMATEMLANGDGTGFPELMVVMATLASAGQGAGHLQLHNAAVDWLSRCKKYLSQKNVVEKLNANVMHGKHVMILECTCHIMSYLADVTNALSQSNGQGPSHLSVDGEERAIEVDSDWVEELAVEEEDSQAEDSDEDSLCNKLCTFTITQKEFMNQHWYHCHTCKMVDGVGVCTVCAKVCHKDHEISYAKYGSFFCDCGAKEDGSCLALVKRTPSSGMSSTMKESAFQSEPRISESLVRHASTSSPADKAKVTISDGKVADEEKPKKSSLCRTVEGCREELQNQANFSFAPLVLDMLNFLMDAIQTNFQQASAVGSSSRAQQALSELHTVEKAVEMTDQLMVPTLGSQEGAFENVRMNYSGDQGQTIRQLISAHVLRRVAMCVLSSPHGRRQHLAVSHEKGKITVLQLSALLKQADSSKRKLTLTRLASAPVPFTVLSLTGNPCKEDYLAVCGLKDCHVLTFSSSGSVSDHLVLHPQLATGNFIIKAVWLPGSQTELAIVTADFVKIYDLCVDALSPTFYFLLPSSKIRDVTFLFNEEGKNIIVIMSSAGYIYTQLMEEASSAQQGPFYVTNVLEINHEDLKDSNSQVAGGGVSVYYSHVLQMLFFSYCQGKSFAATISRTTLEVLQLFPINIKSSNGGSKTSPALCQWSEVMNHPGLVCCVQQTTGVPLVVMVKPDTFLIQEIKTLPAKAKIQDMVAIRHTACNEQQRTTMILLCEDGSLRIYMANVENTSYWLQPSLQPSSVISIMKPVRKRKTATITTRTSSQVTFPIDFFEHNQQLTDVEFGGNDLLQVYNAQQIKHRLNSTGMYVANTKPGGFTIEISNNNSTMVMTGMRIQIGTQAIERAPSYIEIFGRTMQLNLSRSRWFDFPFTREEALQADKKLNLFIGASVDPAGVTMIDAVKIYGKTKEQFGWPDEPPEEFPSASVSNICPSNLNQSNGTGDSDSAAPTTTSGTVLERLVVSSLEALESCFAVGPIIEKERNKNAAQELATLLLSLPAPASVQQQSKSLLASLHTSRSAYHSHKDQALLSKAVQCLNTSSKEGKDLDPEVFQRLVITARSIAIMRPNNLVHFTESKLPQMETEGMDEGKEPQKQLEGDCCSFITQLVNHFWKLHASKPKNAFLAPACLPGLTHIEATVNALVDIIHGYCTCELDCINTASKIYMQMLLCPDPAVSFSCKQALIRVLRPRNKRRHVTLPSSPRSNTPMGDKDDDDDDDADEKMQSSGIPNGGHIRQESQEQSEVDHGDFEMVSESMVLETAENVNNGNPSPLEALLAGAEGFPPMLDIPPDADDETMVELAIALSLQQDQQGSSSSALGLQSLGLSGQAPSSSSLDAGTLSDTTASAPASDDEGSTAATDGSTLRTSPADHGGSVGSESGGSAVDSVAGEHSVSGRSSAYGDATAEGHPAGPGSVSSSTGAISTTTGHQEGDGSEGEGEGETEGDVHTSNRLHMVRLMLLERLLQTLPQLRNVGGVRAIPYMQVILMLTTDLDGEDEKDKGALDNLLSQLIAELGMDKKDVSKKNERSALNEVHLVVMRLLSVFMSRTKSGSKSSICESSSLISSATAAALLSSGAVDYCLHVLKSLLEYWKSQQNDEEPVATSQLLKPHTTSSPPDMSPFFLRQYVKGHAADVFEAYTQLLTEMVLRLPYQIKKITDTNSRIPPPVFDHSWFYFLSEYLMIQQTPFVRRQVRKLLLFICGSKEKYRQLRDLHTLDSHVRGIKKLLEEQGIFLRASVVTASSGSALQYDTLISLMEHLKACAEIAAQRTINWQKFCIKDDSVLYFLLQVSFLVDEGVSPVLLQLLSCALCGSKVLAALAASSGSSSASSSSAPVAASSGQATTQSKSSTKKSKKEEKEKEKDGETSGSQEDQLCTALVNQLNKFADKETLIQFLRCFLLESNSSSVRWQAHCLTLHIYRNSSKSQQELLLDLMWSIWPELPAYGRKAAQFVDLLGYFSLKTPQTEKKLKEYSQKAVEILRTQNHILTNHPNSNIYNTLSGLVEFDGYYLESDPCLVCNNPEVPFCYIKLSSIKVDTRYTTTQQVVKLIGSHTISKVTVKIGDLKRTKMVRTINLYYNNRTVQAIVELKNKPARWHKAKKVQLTPGQTEVKIDLPLPIVASNLMIEFADFYENYQASTETLQCPRCSASVPANPGVCGNCGENVYQCHKCRSINYDEKDPFLCNACGFCKYARFDFMLYAKPCCAVDPIENEEDRKKAVSNINTLLDKADRVYHQLMGHRPQLENLLCKVNEAAPEKPQDDSGTAGGISSTSASVNRYILQLAQEYCGDCKNSFDELSKIIQKVFASRKELLEYDLQQREAATKSSRTSVQPTFTASQYRALSVLGCGHTSSTKCYGCASAVTEHCITLLRALATNPALRHILVSQGLIRELFDYNLRRGAAAMREEVRQLMCLLTRDNPEATQQMNDLIIGKVSTALKGHWANPDLASSLQYEMLLLTDSISKEDSCWELRLRCALSLFLMAVNIKTPVVVENITLMCLRILQKLIKPPAPTSKKNKDVPVEALTTVKPYCNEIHAQAQLWLKRDPKASYDAWKKCLPIRGIDGNGKAPSKSELRHLYLTEKYVWRWKQFLSRRGKRTSPLDLKLGHNNWLRQVLFTPATQAARQAACTIVEALATIPSRKQQVLDLLTSYLDELSIAGECAAEYLALYQKLITSAHWKVYLAARGVLPYVGNLITKEIARLLALEEATLSTDLQQGYALKSLTGLLSSFVEVESIKRHFKSRLVGTVLNGYLCLRKLVVQRTKLIDETQDMLLEMLEDMTTGTESETKAFMAVCIETAKRYNLDDYRTPVFIFERLCSIIYPEENEVTEFFVTLEKDPQQEDFLQGRMPGNPYSSNEPGIGPLMRDIKNKICQDCDLVALLEDDSGMELLVNNKIISLDLPVAEVYKKVWCTTNEGEPMRIVYRMRGLLGDATEEFIESLDSTTDEEEDEEEVYKMAGVMAQCGGLECMLNRLAGIRDFKQGRHLLTVLLKLFSYCVKVKVNRQQLVKLEMNTLNVMLGTLNLALVAEQESKDSGGAAVAEQVLSIMEIILDESNAEPLSEDKGNLLLTGDKDQLVMLLDQINSTFVRSNPSVLQGLLRIIPYLSFGEVEKMQILVERFKPYCNFDKYDEDHSGDDKVFLDCFCKIAAGIKNNSNGHQLKDLILQKGITQNALDYMKKHIPSAKNLDADIWKKFLSRPALPFILRLLRGLAIQHPGTQVLIGTDSIPNLHKLEQVSSDEGIGTLAENLLEALREHPDVNKKIDAARRETRAEKKRMAMAMRQKALGTLGMTTNEKGQVVTKTALLKQMEELIEEPGLTCCICREGYKFQPTKVLGIYTFTKRVALEEMENKPRKQQGYSTVSHFNIVHYDCHLAAVRLARGREEWESAALQNANTKCNGLLPVWGPHVPESAFATCLARHNTYLQECTGQREPTYQLNIHDIKLLFLRFAMEQSFSADTGGGGRESNIHLIPYIIHTVLYVLNTTRATSREEKNLQGFLEQPKEKWVESAFEVDGPYYFTVLALHILPPEQWRATRVEILRRLLVTSQARAVAPGGATRLTDKAVKDYSAYRSSLLFWALVDLIYNMFKKVPTSNTEGGWSCSLAEYIRHNDMPIYEAADKALKTFQEEFMPVETFSEFLDVAGLLSEITDPESFLKDLLNSVP</w:t>
            </w:r>
          </w:p>
        </w:tc>
      </w:tr>
      <w:tr w:rsidR="00767530" w:rsidRPr="00E340F8" w14:paraId="72B72DC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60B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8F8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XB3|VGFR4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207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LKTSVKAFFTLHVLFSCISHGLVEGSRLPDPQLLPDGDTHLQHVGGTLTLICRGSTALHWRLASRNVSSVRIESCEERLHKHCSKLVIHNLRHNDTGIYSCSHKKSSDHEVSTYVFVKDPHHPFVEAYSLPHPLFAYRNDPYFVVPCRTTYPNQNVILETQMNPMADDVKRGVQWDPKKGFTVPLKPYDSYHLITCLTRVDNAEFSSVYLLKRLTMEIKNLAIEPERPRVLVGDTLILNCSAETTYNGRIHFEWEFHKERINRTHHFSTTPVQLAQIMVMSKALIVPNVTMEDKGTYTCTGSIEFKKLQMSTKVIVYEHPFLNVTHNKRKFTSTVEGRRVQFEPRVNAVPAPDRVLWYKDGVAISENSTCYETAGYNLTIKQVRQKDAGIFTIALSNQERGLYRNISYKLEVRVKPKIFEEDVAPAGPQTFRYDQRHKLTCTAFGIPMPNITWFWQPCDPSANLTECKLYTDPLPIENVDDHFPQNPIKDVNSKVGLLKSKNRTISTLVVKTANVSGVYSCTARNELGNRTMRIPFYVDDHPQPFEIEPSTAVAGDDITLTCRGTRYLYDRLTWYDPLGHKVPKDETTLRIEPYTISLSIKLPNVSRNHTLGYECQALKINTNKVVNVTSALTIDERQGPWLMQNLTNQDVNSSSTLTLACLAYGVPAPFITWYKDKTPVTEGPGITLKDDGTLIIERVKKDDEGIYECRASNDGGEAKTSAVITVVGEDGKPNIEVIILVSTGAAATFLWIMLILFIRKLRKPSSADLKTGYLSIIMDPEQMPLDEQCDRLPYDSNKWEFPQDRLRLGKTLGHGAFGKVVEASAFGIDKISTCKTVAVKMLKVGATNNEWRALMSELKILIHIGHHLNVVNLLGACTKRGGPLMIIVEFCKYGNLSNYLRSKRGDFVVYKSQDGKAVRSSSGCDLSELIKRRLESVASTGSSASSGFIEDKSYCDSEEEEEEQEDLYKKVLTLEDLICYSFQVAKGMEFLASRKCIHRDLAARNILLSENNVVKICDFGLARDVYKDPDYVRKGDARLPLKWMAPEAIFDKIYTTQSDVWSFGVLMWEIFSLGASPYPGLHIDEEFCCRLKEGTRMKAPEYSSSEIYQTMLDCWHGEPSQRPTFTELVERLGDLLQASVQQEGKHYIPINTALLTKADPSNQSPTEETSTRPVSLRDSGTAWNIKIRPESVKTFDEVILENGTNKIHEGGQSDSGIGLSSDDLKTLKRLESLARPRSFMSRAMKRKSKESVLLEGEMDKYPPLVPSLSLEDSSLDSEMECHSPPPDYNYVVRYSTPPV</w:t>
            </w:r>
          </w:p>
        </w:tc>
      </w:tr>
      <w:tr w:rsidR="00767530" w:rsidRPr="00E340F8" w14:paraId="198DF76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630D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0F4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071|VPS5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047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SETPHNKSQGLQKAAGRPKIVVPEGSPSRNSDSGSFTIEGDTSLNDDLLSISGSVTPRARRSSRLSLDSITPRRSFDSRTLSVANSRSFGFENETHSGSMDFSPLGNNSIYEIVMNTRRKNWLNYPTVADIPQVSLSKNDLDDHWKTHVIEYVKNIKSDYQIFQSTNNIRNMNQMEQLKELREGENMHEESFEANLRQGDAELINSIPDFYFSDKFQLDNPRTFHKVLDAIDLFLTKLDMKRQAERDEAFSELRDRLNDFLDIVETLLVTEISKSSHKFFHALSEVDNIQKRALDTMSELKELAQNIKTIDAENIRKKISHLEMIFKRKNVEKLEQGLLQAKLVLNKTDECKSMYEENKLDNCLELIKSIDYLIKGDDSINEDVQSWTRCWPYKLSNLRTIPALSATREFLTNMKIEIGGKFSLQLSILLIDDLRSFCKSIKPKETLHRIQTGSNDKKQTIFTDNFSSKITELIVRLNRCEELTSAFDLYREKSITELKSIIKIYLPTENAHADNNHDEKHLNNGSTSGSKLSRLIKEQTPAEFQSMLVNIFTHALEALRRLYGHQKLLLDISLNELASVKSPNENQHNMITQLDIRTGINEIIRIIQLRTGKIIAVRRELNLSLRYDYFLKFYAICVIFIQECEVLSGEFLTKYLSNVLASQIKHYANAQSSKNYRNIKKKIDAEEWIPYIVDSSIQSDVNDIVSSIDIDPLSWTTILDMVGGSHDCENGRSEDKEKDEGNETYQGHRKSVVVGDKTFVASSSLLATIEVIKELMVLSINLPSIYLSNFEKLCYDALQYYNSSAMASVTQPGNSLLKTGRNLSIMGESLDCLAEFVIIVQRFYQRLSNSNRDFEPFDASHYTTLLGQFQASSNKIYMANAPPPPV</w:t>
            </w:r>
          </w:p>
        </w:tc>
      </w:tr>
      <w:tr w:rsidR="00767530" w:rsidRPr="00E340F8" w14:paraId="6BE03D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58D3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8B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000|VIM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52C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SVSSSSYRRMFGGSGTSSRPSSNRSYVTTSTRTYSLGSALRPSTSRSLYSSSPGGAYVTRSSAVRLRSSMPGVRLLQDSVDFSLADAINTEFKNTRTNEKVELQELNDRFANYIDKVRFLEQQNKILLAELEQLKGQGKSRLGDLYEEEMRELRRQVDQLTNDKARVEVERDNLAEDIMRLREKLQEEMLQREEAESTLQSFRQDVDNASLARLDLERKVESLQEEIAFLKKLHDEEIQELQAQIQEQHVQIDVDVSKPDLTAALRDVRQQYESVAAKNLQEAEEWYKSKFADLSEAANRNNDALRQAKQESNEYRRQVQSLTCEVDALKGTNESLERQMREMEENFALEAANYQDTIGRLQDEIQNMKEEMARHLREYQDLLNVKMALDIEIATYRKLLEGEESRISLPLPNFSSLNLRETNLESLPLVDTHSKRTLLIKTVETRDGQVINETSQHHDDLE</w:t>
            </w:r>
          </w:p>
        </w:tc>
      </w:tr>
      <w:tr w:rsidR="00767530" w:rsidRPr="00E340F8" w14:paraId="199FDF1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948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13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96|VKG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3E1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HRGSARAAPASDKVQKNKPAQTSGLEQGSRMARIFGFEWADLSSWQSVVTLLNRPTDPANLAVFRFLFAFLMLLDIPQERGLSSLDRKYLDGLDVCRFPLLDALRPLPLDWMYLVYTIMFLGALGMMLGLWYRLSCMLFLLPYWYVFLLDKTSWNNHSYLYGLLAFQLTFMDANHYWSVDGLLSAQKKNAHVPLWNYTVLRGQIFIVYFIAGVKKLDADWVEGYSMEHLSRHWLFSPFKLVLSEELTSLLVVHWCGLLLDLSAGFLLFFDASRPIGLVFVSYFHCMNSQLFSIGMFPYVMLASSPLFCSAEWPRKLVARCPKRLQELLPAKAAPRPSASCVYKRARAKAGQKPGLRHHLGTVFTLLYLLEQLFLPYSHFLTQGYNNWTNGLYGYSWDMMVHSRSHQHVKITYRDGLTGELGYLNPGVFTQSRRWKDHADMLKQYATCLSLLLPKYNVTEPQIYFDIWVSINDRFQQRLFDPRVDIVQAVWSPFRRTPWVQPLLMDLSPWRTKLQDIKSSLDNHTEVVFIADFPGLHLENFVSEDLGNTSIQLLQGEVTVELVAEQKNQTLREGEKMQLPAGEYHKVYTVSSSPSCYMYIYVNTTEVALEQDLAYLQELKEKVENGSETGPLPPELQPLLEGEVKGGPEPTPLVQTFLRRQRKLQEIERRRNSPLHERFLRFVLRKLYVFRRSFLMTRISLRNLLFGRPSLEQLAQEVTYANLRPFEPVDESSASNTDSSDPHPSEPDSEHVHSEL</w:t>
            </w:r>
          </w:p>
        </w:tc>
      </w:tr>
      <w:tr w:rsidR="00767530" w:rsidRPr="00E340F8" w14:paraId="2DEA58D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3EA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AC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4WW3|VIP2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07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EEGAGVDKKITIGVCVMEKKVFSAPMGQIMDRIHAFGEFEIIHFGDKVILEDPVESWPICDCLIAFYSSGYPLEKVQAYSSLRKPFLVNELDPQYLLHDRRKVYEHLEMYGIPVPRYACVNRKVPDEDLDYFVEEEDFVEVKGERFWKPFVEKPVNGDDHSIMIYYPSSAGGGMKELFRKVGNRSSEFHPDVRRVRREGSYIYEEFMPTGGTDVKVYTVGPEYAHAEARKSPVVDGVVMRNPDGKEVRYPVLLTPAEKQMAREVCIAFRQAVCGFDLLRSEGSSYVCDVNGWSFVKNSYKYYDDAACVLRKMFLDAKAPHLSSTIPPILPWKINEPVQSNEGLTRQGSGIIGTFGQSEELRCVIAIVRHGDRTPKQKVKLKVTEEKLLNLMLKYNGGKPRAETKLKTAVQLQDLLDATRMLIPRARSGESDSDAEDLEHADKLRQVKAVLEEGGHFSGIYRKVQLKPLKWVNVPKSDGEGEEERPVEALMVLKYGGVLTHAGRKQAEELGRYFRNNMYPGEGTGLLRLHSTYRHDLKIYSSDEGRVQMSAAAFAKGLLDLEGQLTPILVSLVSKDSSMLDGLDNASSEMEAAKAQLNEIITAGSKMVHDHVSSELPWMTDGAGLPPHADEHLPELVKLAKKVTEQVRLLAQDEHENLAEPSAYDVVPPYDQAKALGKSNIDVGRIAAGLPCGSEGFLLMFARWRKLERDLYNERRERFDITQIPDVYDSCKYDLLHNSHLDLKGLDELFKVAQLLADGVIPNEYGINPQQKLKIGSKIARRLLGKILIDLRNTREEAMSVAELKNSQDQVSVSLYSSRKEDRYSQPKLFVKSDELRRPSTGENKEEDDDKETKYRLDPKYANVMTPERHVRTRLYFTSESHIHSLMNVLRYCNLDESLQGEESLVCQSALDRLCKTKELDYMSYVVLRLFENTEISLDDPKRFRIELTFSRGADLSPLEKKDEEAESLLREHTLPIMGPERLQEVGSCLTLETMEKMIRPFAMPAEDFPPPCTPAGFSGYFSKSAAVLERLVKLWPFHKNTSNGKS</w:t>
            </w:r>
          </w:p>
        </w:tc>
      </w:tr>
      <w:tr w:rsidR="00767530" w:rsidRPr="00E340F8" w14:paraId="6A8CEE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5E1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B191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120|VE2_HPV1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347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LCQRLNVCQDKILTHYENDSTDLRDHIDYWKHMRLECAIYYKAREMGFKHINHQVVPTLAVSKNKALQAIELQLTLETIYNSQYSNEKWTLQDVSLEVYLTAPTGCIKKHGYTVEVQFDGDICNTMHYTNWTHIYICEEASVTVVEGQVDYYGLYYVHEGIRTYFVQFKDDAEKYSKNKVWEVHAGGQVILCPTSVFSSNEVSSPEIIRQHLANHPAATHTKAVALGTEETQTTIQRPRSEPDTGNPCHTTKLLHRDSVDSAPILTAFNSSHKGRINCNSNTTPIVHLKGDANTLKCLRYRFKKHCTLYTAVSSTWHWTGHNVKHKSAIVTLTYDSEWQRDQFLSQVKIPKTITVSTGFMSI</w:t>
            </w:r>
          </w:p>
        </w:tc>
      </w:tr>
      <w:tr w:rsidR="00767530" w:rsidRPr="00E340F8" w14:paraId="1AFB956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B29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3CE1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20|VCA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A9FA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KMVVILGASNILWIMFAASQAFKIETTPESRYLAQIGDSVSLTCSTTGCESPFFSWRTQIDSPLNGKVTNEGTTSTLTMNPVSFGNEHSYLCTATCESRKLEKGIQVEIYSFPKDPEIHLSGPLEAGKPITVKCSVADVYPFDRLEIDLLKGDHLMKSQEFLEDADRKSLETKSLEVTFTPVIEDIGKVLVCRAKLHIDEMDSVPTVRQAVKELQVYISPKNTVISVNPSTKLQEGGSVTMTCSSEGLPAPEIFWSKKLDNGNLQHLSGNATLTLIAMRMEDSGIYVCEGVNLIGKNRKEVELIVQEKPFTVEISPGPRIAAQIGDSVMLTCSVMGCESPSFSWRTQIDSPLSGKVRSEGTNSTLTLSPVSFENEHSYLCTVTCGHKKLEKGIQVELYSFPRDPEIEMSGGLVNGSSVTVSCKVPSVYPLDRLEIELLKGETILENIEFLEDTDMKSLENKSLEMTFIPTIEDTGKALVCQAKLHIDDMEFEPKQRQSTQTLYVNVAPRDTTVLVSPSSILEEGSSVNMTCLSQGFPAPKILWSRQLPNGELQPLSENATLTLISTKMEDSGVYLCEGINQAGRSRKEVELIIQVTPKDIKLTAFPSESVKEGDTVIISCTCGNVPETWIILKKKAETGDTVLKSIDGAYTIRKAQLKDAGVYECESKNKVGSQLRSLTLDVQGRENNKDYFSPELLVLYFASSLIIPAIGMIIYFARKANMKGSYSLVEAQKSKV</w:t>
            </w:r>
          </w:p>
        </w:tc>
      </w:tr>
      <w:tr w:rsidR="00767530" w:rsidRPr="00E340F8" w14:paraId="4924954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F8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A1A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052|VASA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213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WDDEPIVDTRGARGGDWSDDEDTAKSFSGEAEGDGVGGSGGEGGGYQGGNRDVFGRIGGGRGGGAGGYRGGNRDGGGFHGGRREGERDFRGGEGGFRGGQGGSRGGQGGSRGGQGGFRGGEGGFRGRLYENEDGDERRGRLDREERGGERRGRLDREERGGERGERGDGGFARRRRNEDDINNNNNIVEDVERKREFYIPPEPSNDAIEIFSSGIASGIHFSKYNNIPVKVTGSDVPQPIQHFTSADLRDIIIDNVNKSGYKIPTPIQKCSIPVISSGRDLMACAQTGSGKTAAFLLPILSKLLEDPHELELGRPQVVIVSPTRELAIQIFNEARKFAFESYLKIGIVYGGTSFRHQNECITRGCHVVIATPGRLLDFVDRTFITFEDTRFVVLDEADRMLDMGFSEDMRRIMTHVTMRPEHQTLMFSATFPEEIQRMAGEFLKNYVFVAIGIVGGACSDVKQTIYEVNKYAKRSKLIEILSEQADGTIVFVETKRGADFLASFLSEKEFPTTSIHGDRLQSQREQALRDFKNGSMKVLIATSVASRGLDIKNIKHVINYDMPSKIDDYVHRIGRTGRVGNNGRATSFFDPEKDRAIAADLVKILEGSGQTVPDFLRTCGAGGDGGYSNQNFGGVDVRGRGNYVGDATNVEEEEQWD</w:t>
            </w:r>
          </w:p>
        </w:tc>
      </w:tr>
      <w:tr w:rsidR="00767530" w:rsidRPr="00E340F8" w14:paraId="4A0DA7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7E8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727C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588|UTPP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47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LVKNGNVEKPNKYFDIKDKRDFLYHFGFGVDTLDIPAVFGDTKFVCTGGSPGRFKLYAEWFAKEANIPCSENLSRSDRFVIYKTGPVCWINHGMGTPSLSIMLVESFKLMHHAGVKNPTFIRLGTSGGVGVPPGTVVVSTEAMNAELGDTYVQIIAGKRIERPTQLDAALREALCEVGKEKSIPVETGKTMCADDFYEGQMRLDGYFCDYEEEDKYAFLRKLNALGVRNIEMESTCFASFTCRAGFQSAIVCVTLLNRMDGDQVQIAKEQYIEYEERPFRLVTAYIRKQTGI</w:t>
            </w:r>
          </w:p>
        </w:tc>
      </w:tr>
      <w:tr w:rsidR="00767530" w:rsidRPr="00E340F8" w14:paraId="42FBEDFB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D1C3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08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B85|POLG_ALK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AC2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GAVLKGKGGGPPRRVPKETAKKTRQGPGRLPNGLVLMRMMGVLWHMIAGTARSPILKRFWATVPVRQAIAALRKIRKTVGLLLDSLNRRRGKRRSTTGLLTSILLACLATLVISATIRRERTGDMVIRAEGKDAATQVEVVNGTCIILATDMGSWCDDSIMYECVTIDSGEEPVDVDCFCRGVERVSLEYGRCGKPVGGRSRRSVSIPVHAHSDLTGRGHKWLRGDSVKTHLTRVEGWVWKNKLLTMAFCAVVWMVTDSLPTRFIVITVALCLAPTYATRCTHLQNRDFVSGIQGTTRVSLVLELGGCVTLTAEGKPSVDVWLDDIHQENPAKTREYCLHAKLASSKVVARCPAMGPATLPEEHQASTVCRRDQSDRGWGNHCGLFGKGSIVACAKFACEAKKKATGYVYDVNKITYVVKVEPHTGDYLAANESHSNRKTASFTTQSEKTILTLGDYGDISLTCRVTSGVDPAQTVVLELDKTAEHLPKAWQVHRDWFEDLSLPWRHEGAHEWNHADRLVEFGEPHAVKMDIFNLGDQTGILLKSLAGVPVANIEGSKYHLQSGHVTCDVGLEKLKMKGMTYTVCEGSKFAWKRPPTDSGHDTVVMEVTYTGSKPCRIPVRAVAHGEPNVNVASLITPNPSMETTGGGFVELQLPPGDNIIYVGELSHQWFQKGSTIGRVLEKTRRGIERLTVVGEHAWDFGSVGGVLSSVGKALHTAFGAAFNTIFGGVGFLPRILLGVALAWLGLNSRNPTLSVGFLITGGLVLTMTLGVGADMGCAIDANRMELRCGEGLVVWREVTDWYDGYAFHPESPPVLAASLKEAYEEGVCGIVPQNRLEMAMWRRVEAVLNLALAESDANLTVVVDRRDPSDYRGGKVGILKRSGKEMKTSWKGWSQSFVWSVPESPRRFMVGIEGTGECPLDKRRTGVFTVAEFGMGMRTKIFLDLRETSSSDCDTGVMGAAVKSGHAVHTDQSLWMKSHRNATGVFISELIVTDLRNCTWPASHTLDNAGVVDSKLFLPVSLAGPRSHYNHIPGYAEQVRGPWNQTPLRVVREPCPGTTVKIDQNCDKRGSSLRSTTESGKAIPEWCCRTCELPPVTFRSGTDCWYAMEIRPVHQQGGLVRSMVLADNGAMLSEGGVPGIVAVFVVLELVIRRRPTTGTSVVWCGVVVLGLVVTGLVTIEGLCRYVVAVGILMSMELGPEIVALVLLQAVFDMRTGLLVAFAVKRAYTTREAVVTYFLLLVLELGFPEASLSNIWKWADSLAMGTLILQACSQEGRARVGYLLAAMMTQKDMAIIHTGLTIFLSAATAMAVWSMIKGQRDQKGLSWATPLVGLFGGEGVGLRLLAFRRLAERRNRRSFSEPLTVVGVMLTVASGMVRHTSQEALCALVAGAFLLLMMVLGTRKMQLIAEWCGEVEWNPDLVNEGGEVNLKVRQDAMGNLHLTEVEKEERAMALWLLAGLVASAFHWAGILIVLAIWTFFEMLSSGRRSELVFSGQGTRTERNRPFEIKDGAYRIYSPGLLWGHRQIGVGYGAKGVLHTMWHVTRGAALVVEEAISGPYWADVREDVVCYGGAWSLESRWRGETVQVHAFPPGRPQETHQCQPGELILENGRKLGAVPIDLSKGTSGSPIINAQGEVVGLYGNGLKTNEAYVSSIAQGEAEKSRPELPLSVQGTGWMSKGQITVLDMHPGSGKTHRVLPELVRQCANRGMRTLVLAPTRVVLKEMEKALAGKKVRFHSPAVEGQSTAGAVVDVMCHATYVHRRLLPQGRQNWEVAIMDEAHWTDPHSIAARGHLYSLAKENRCALVLMTATPPGRGDPFPESNGAIMSEERAIPDGEWREGFDWITEYEGRTAWFVPSISKGGAIARTLRQRGKSVICLNSKTFEKDYLRVREEKPDFVVTTDISEMGANLDVSRVIDGRTNIKPEEVDGKVEMTGTRKITTASAAQRRGRVGRTSGRTDEYIYSGQCDDDDTSLVQWKEAQILLDNITTLRGPVATFYGPEQMKMPEVAGHYRLNEEKRKHFRHLMTQCDFTPWLAWHVATNTSNVLDRSWTWQGPEGNAIDGADGDLVRFKTPGGSERVLQPVWKDCRMFREGRDVKDFILYASGRRSVGDVLGGLAGVPGLLRHRCASALDVVYTLLNENPGSRAMRMAERDAPEAFLTIVEVAVLGVATLGILWCFVARTSVSRMFLGTVVLFAALLLLWIGGVDYGYMAGIALIFYIFLTVLQPEPGKQRSSDDNRLAYFLLGLLSLAGLVTANEMGMLDKTKADLAGLMWHGEQRHPAWEEWTNVDIQPARSWGTYVLIVSLFTPYMLHQLQTKIQQLVNSSVASGAQAMRDLGGGTPFFGVAGHVIALGVTSLVGATPLSLGLGVALAAFHLAIVASGLEAELTQRAHRVFFSAMVKNPMVDGDVINPFPDGEPKPVLYERRMSLILAIALCMVSVVLNRTAASMTEAGAVGLAALGQLVHPETETLWTMPMACGMAGLVRGSFWGLLPMGHRLWLKTTGTRRGGADGETLGDIWKRRLNGCSREEFFQYRRSGVMETERDRARELLKRGETNMGLAVSRGTAKLAWLEERGYATLKGEVVDLGCGRGGWSYYAASRPAVMGVKAYTIGGKGHEVPRLITSLGWNLIKFRTGMDVYSLEAHRADTILCDIGESNPDPLVEGERSRRVILLMEKWKLRNPDASCVFKVLAPYRPEVLEALHRFQLQWGGGLVRVPFSRNSTHEMYFSTAVSGNIVNSVNIQSRKLLARFGDQRGPAKVPEVDLGTGTRCVVLAEDKVREADVAERITALKTQYGDSWHVDKEHPYRTWQYWGSYKTEATGSAASLINGVVKLLSWPWNAREDVVRMAMTDTTAFGQQRVFKEKVDTKAQEPQVGTKIIMRAVNDWILERLAGKKTPRLCTREEFIAKVRSNAALGAWSDEQNRWSNAREAVEDPEFWRLVDEERERHLRGRCAQCVYNMMGKREKKLGEFGVAKGSRAIWYMWLGSRYLEFEALGFLNEDHWASRDLSGAGVEGISLNYLGWHLKRLSELEGGLFYADDTAGWDTRITNADLEDEEQILRYLRGEHRTLAKTILEKAYHAKVVKVARPSSSGGCVMDIITRRDQRGSGQVVTYALNTLTNIKVQLIRMMEGEGVIGPSDSQDPRLLRVEAWLKEYGEERLTRMLVSGDDCVVRPIDDRFGKALYFLNDMAKVRKDIGEWEPSEGYSSWEEVPFCSHHFHELTMKDGRVIIVPCRDQDELVGRARVSPGCGWSVRETACLSKAYGQMWLLSYFHRRDLRTLGLAICSAVPIDWVPQGRTTWSIHASGAWMTTEDMLEVWNRVWILDNPFMSDKGKVKEWRDIPYLPKSQDGLCSSLVGRRERAEWAKNIWGSVEKVRRMIGPERYADYLSCMDRHELHWDLKLESNII</w:t>
            </w:r>
          </w:p>
        </w:tc>
      </w:tr>
      <w:tr w:rsidR="00767530" w:rsidRPr="00E340F8" w14:paraId="34AD10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59D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E11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156|PP2C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36C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RFLKRLRAPLYIQNAYCSKNYFYRSFIQYYSPSNGPYLKISMNKAPQSLGLCTARGDSPTNQDRMAYGYLNNLKDTTNRDSPFFYGLFDGHGGTECSEFLSTNLGKIIENQDLNDTEKILKEVHSVGGYMAGLKPPFSLRTVLQSRDEDLLWRARLYYSFLQADMDYLTNYARPSPDSAVPGAVGTVAIITSKNNLSYWESDSYIIHLAHVGDTRALLCDSRTGRAHRLTFQHHPADVEEARRLRRYNMGFSRDSFGQKRFAWVANTRSFGDGYKLKKLGVVAEPQLTSIHSLRDDWSFLTLLSDGITDVVSDDEVVDIIKLSESPQDAANNIIRYAQNVGAVDDITCLVVRLPGWKKRTINDFTKNLRLEKSAYHPRRS</w:t>
            </w:r>
          </w:p>
        </w:tc>
      </w:tr>
      <w:tr w:rsidR="00767530" w:rsidRPr="00E340F8" w14:paraId="5E6E54B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6B4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D486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359|POL_WMS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3655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NNSTPLSLTLDHWKDVRTRAHNLSVKIRKGKWQTFCSSEWPTFGVGWPPEGTFNLSVIFAVKRIVFQETGGHPDQVPYIVVWQDLAQSPPPWVPPSAKIAVVSSPENTRGPSAGRPSAPPRPPIYPATDDLLLLSEPPPYPAALPPPLAPPAVGPAPGQAPDSSDPEGPAAGTRSRRARSPADDSGPDSTVILPLRAIGPPAEPNGLVPLQYWPFSSADLYNWKSNHPSFSENPAGLTGLLESLMFSHQPTWDDCQQLLQILFTTEERERILLEARKNVLGDNGAPTQLENLINEAFPLNRPQWDYNTAAGRERLLVYRRTLVAGLKGAARRPTNLAKVREVLQGPAEPPSVFLERLMEAYRRYTPFDPSEEGQQAAVAMAFIGQSAPDIKKKLQRLEGLQDYSLQDLVREAEKVYHKRETEEERQEREKKEAEERERRRDRRQEKNLTRILAAVVSERGSRDRQTGNLSNRARKTPRDGRPPLDKDQCAYCKEKGHWARECPQKKNVREAKVLALDDQGSRGSDPLPEPRVTLTVEGTPIEFLVDTGAEHSVLTQPMGKVGSRRTVVEGATGSKVYPWTTKRLLKIGHKQVTHSFLVIPECPAPLLGRDLLTKLKAQIQFSAEGPQVTWEDRPTMCLVLNLEEEYRLHEKPVPSSIDPSWLQLFPTVWAERAGMGLANQVPPVVVELRSGASPVAVRQYPMSKEAREGIRPHIQRFLDLGVLVPCQSPWNTPLLPVKKPGTNDYRPVQDLREINKRVQDIHPTVPNPYNLLSSLPPSHTWYSVLDLKDAFFCLKLHPNSQPLFAFEWRDPEKGNTGQLTWTRLPQGFKNSPTLFDEALHRDLAPFRALNPQVVLLQYVDDLLVAAPTYRDCKEGTQKLLQELSKLGYRVSAKKAQLCQKEVTYLGYLLKEGKRWLTPARKATVMKIPPPTTPRQVREFLGTAGFCRLWIPGFASLAAPLYPLTKESIPFIWTEEHQKAFDRIKEALLSAPALALPDLTKPFTLYVDERAGVARGVLTQTLGPWRRPVAYLSKKLDPVASGWPTCLKAVAAVALLLKDADKLTLGQNVTVIASHSLESIVRQPPDRWMTNARMTHYQSLLLNERVSFAPPAVLNPATLLPVESEATPVHRCSEILAEETGTRRDLKDQPLPGVPAWYTDGSSFIAEGKRRAGAAIVDGKRTVWASSLPEGTSAQKAELVALTQALRLAEGKDINIYTDSRYAFATAHIHGAIYKQRGLLTSAGKDIKNKEEILALLEAIHLPKRVAIIHCPGHQKGNDPVATGNRRADEAAKQAALSTRVLAETTKPQELIXPAQVKTRPGELTPDRGKEFIQRLHQLTHLGPEKLLQLVNRTSLLIPNLQSAVREVTSQCQACAMTNAVTTYRETGKRQRGDRPGVYWEVDFTEVKPGRYGNRYLLVFIDTFSGWVEAFPTKTETALTVCKKILEEILPRFGIPKVLGSDNGPAFVAQVSQGLATQLGINWKLHCAYRPQSSGQVERMNRTIKETLTKLALETGXKDWVALLPLALLRARNTPGRFGLTPYEILYGGPPPILESGGTLGPDDNFLPVLFTHLKALEVVRTQIWDQIKEVYKPGTVAIPHPFQVGDQVLVRRHRPGSLEPRWKGPYLVLLTTPTAVKVDGIAAWVHASHLKPAPPSAPDESWELEKADHPLKLRIRRRRNESAK</w:t>
            </w:r>
          </w:p>
        </w:tc>
      </w:tr>
      <w:tr w:rsidR="00767530" w:rsidRPr="00E340F8" w14:paraId="4D4DDA2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41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E6B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11|POL_HTL1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668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IFPRSANPIPRPPRGLATHHWLNFLQAAYRLEPGPSSYDFHQLKTVLKMALETPVWMCPINYSLLASLLPKGYPGQVNEILQVLIQTQTQIPSHPAPPPPSSPTHDPPDSDPQIPPPYVEPTAPQVLPVMHPHGVPPTHRPWQMKDLQAIKQEVSQAAPGSPQFMQTIRLAVQQFDPTAKDLQDLLQYLCSSLVASLHHQQLDSLISEAETRGITGYNPLAGPLRVQANNPQQQGLRREYQQLWLTAFAALPGSAKDPSWASILQGLEEPYHTFVERLNVALDNGLPEGTPKDPILRSLAYSNANKECQKLLQARGHTNSPLGDMLRACQAWTPRDKTKVLVVQPKKPPPNQPCFRCGKAGHWSRDCAQPRPPPGPCPLCQDPTHWKRDCPRLKPAIPEPEPEEDALLLDLPADIPHPKNLHRGGGLTSPPTLRQVHPNKDPASILPVIPLDPARRPLIKAQVDTQTSHPRTIEALLDTGADMTVLPIALFSSDTPLKDTSVLGAGGQTQDHFKLTSLPVLIRLPFRTTPIVLTSCLVDTKNNWAIIGRDALQQCQGVLYLPEAKRPPVILPIQAPAVLGLEHLPRPPEISQFPLNPERLQALQHLVRKALEAGHIEPYTGPGNNPVFPVKKANGTWRFIHDLRATNSLTVDLSSSSPGPPDLSSLPTTLAHLQTIDLKDAFFQIPLPKQFQPYFAFTVPQQCNYGPGTRYAWKVLPQGFKNSPTLFEMQLASILQPIRQAFPQCVILQYMDDILLASPSPEDLQQLSEATMASLISHGLPVSQDKTQQTPGTIKFLGQIISPNHITYDAVPTVPIRSRWALPELQALLGEIQWVSKGTPTLRQPLHSLYCALQGHTDPRDQIYLNPSQVQSLMQLQQALSQNCRSRLAQTLPLLGAIMLTLTGTTTVVFQSKQQWPLVWLHAPLPHTSQCPWGQLLASAVLLLDKYTLQSYGLLCQTIHHNISIQTFNQFIQTSDHPSVPILLHHSHRFKNLGAQTGELWNTFLKTAAPLAPVKALTPVFTLSPIIINTAPCLFSDGSTSQAAYILWDKHILSQRSFPLPPPHKSAQQAELLGLLHGLSSARSWHCLNIFLDSKYLYHYLRTLALGTFQGKSSQAPFQALLPRLLAHKVIYLHHVRSHTNLPDPISKLNALTDALLITPILQLSPAELHSFTHCGQTALTLQGATTTEASNILRSCHACRKNNPQHQMPRGHIRRGLLPNHIWQGDITHFKYKNTLYRLHVWVDTFSGAISATQKRKETSSEAISSLLQAIAQLGKPSYINTDNGPAYISQDFLSMCTSLAIRHTTHVPYNPTSSGLVERSNGILKTLLYKYFTDRPDLPMDNALSIALWTINHLNVLTHCHKTRWQLHHSPRLQPIPETHSLISKQTHWYYFKLPGLNSRQWKGPQEALQEAAGAALIPVSANSAQWIPWRLLKQAACPRPAEGPADPKEKDHQHHG</w:t>
            </w:r>
          </w:p>
        </w:tc>
      </w:tr>
      <w:tr w:rsidR="00767530" w:rsidRPr="00E340F8" w14:paraId="20BC54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B81F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8A52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83R7|PPEP1_CLOD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3F8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SKKLLIAIISIFLISSVPVSAHADSTTIQQNKDTLSQIVVFPTGNYDKNEANAMVNRLANIDGKYLNALKQNNLKIKLLSGKLTDEKEYAYLKGVVPKGWEGTGKTWDDVPGLGGSTVALRIGFSNKGKGHDAINLELHETAHAIDHIVLNDISKSAQFKQIFAKEGRSLGNVNYLGVYPEEFFAESFAYYYLNQDTNSKLKSACPQTYSFLQNLAK</w:t>
            </w:r>
          </w:p>
        </w:tc>
      </w:tr>
      <w:tr w:rsidR="00767530" w:rsidRPr="00E340F8" w14:paraId="67BEF8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F20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D3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813|PPM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BE7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FLDKPKMEKHNAQGQGNGLRYGLSSMQGWRVEMEDAHTAVIGLPSGLESWSFFAVYDGHAGSQVAKYCCEHLLDHITNNQDFKGSAGAPSVENVKNGIRTGFLEIDEHMRVMSEKKHGADRSGSTAVGVLISPQHTYFINCGDSRGLLCRNRKVHFFTQDHKPSNPLEKERIQNAGGSVMIQRVNGSLAVSRALGDFDYKCVHGKGPTEQLVSPEPEVHDIERSEEDDQFIILACDGIWDVMGNEELCDFVRSRLEVTDDLEKVCNEVVDTCLYKGSRDNMSVILICFPNAPKVSPEAVKKEAELDKYLECRVEEIIKKQGEGVPDLVHVMRTLASENIPSLPPGGELASKRNVIEAVYNRLNPYKNDDTDSTSTDDMW</w:t>
            </w:r>
          </w:p>
        </w:tc>
      </w:tr>
      <w:tr w:rsidR="00767530" w:rsidRPr="00E340F8" w14:paraId="2154B5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E63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7D58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585|PSBA_PE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C00A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ILERRDSENLWGRFCNWITSTENRLYIGWFGVLMIPTLLTATSVFIIAFIAAPPVDIDGIREPVSGSLLYGNNIISGAIIPTSAAIGLHFYPIWEAASVDEWLYNGGPYELIVLHFLLGVACYMGREWELSFRLGMRPWIAVAYSAPVAAATAVFLIYPIGQGSFSDGMPLGISGTFNFMIVFQAEHNILMHPFHMLGVAGVFGGSLFSAMHGSLVTSSLIRETTENESANEGYRFGQEEETYNIVAAHGYFGRLIFQYASFNNSRSLHFFLAAWPVVGIWFTALGISTMAFNLNGFNFNQSVVDSQGRVINTWADIINRANLGMEVMHERNAHNFPLDLAAVEAPSING</w:t>
            </w:r>
          </w:p>
        </w:tc>
      </w:tr>
      <w:tr w:rsidR="00767530" w:rsidRPr="00E340F8" w14:paraId="2C302FA3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BA26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7141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9928|POLG_HCVE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7D0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NPKPQRKTKRNTNRRPQDVKFPGGGQIVGGVYLLPRRGPKLGVRATRKNSERSQPRGRRQPIPKARRPTGRSWGQPGYPWPLYANEGLGWAGWLLSPRSSRPNWGPNDPRRKSPNLGRVIHTLTCGFPHLMGYIPLVGGPVGGVSRALAHGVKVLEDGINYATGNLPGCPFSIFVLALLWCLTVPASAVPYRNASGVYHVTNDCPNSSIVYEADNLILHAPGCVPCVLEDNVSRCWVQITPTLSAPSFGAVTALLRRAVDYLAGGAAFCSALYVGDACGALSLVGQMFTYKPRQHTTVQDCNCSIYSGHITGHRMAWDMMMKWSPTTALLMAQLLRIPQVVIDIIAGGHWGVLLAAAYFASTANWAKVILVLFLFAGVDGRTHTVGGTVGQGLKSLTSFFNPGPQRQLQFVNTNGSWHINSTALNCNDSLQTGFIAGLMYAHKFNSSGCPERMSSCRPLAAFDQGWGTISYATISGPSDDKPYCWHYPPRPCGVVPARDVCGPVYCFTPSPVVVGTTDRRGCPTYNWGSNETDILLLNNIRPPAGNWFGCTWMNSTGFVKNCGAPPCNLGPTGNNSLKCPTDCFRKHPDATYTRCGSGPWLTPRCLVHYPYRLWHYPCTVNYTIFKVRMFIGGLEHRLEAACNWTYGERCDLEDRDRAELSPLLHTTTQWAILPCSFTPTPALSTGLIHLHQNIVDTQYLYGLSSSIVSWAVKWEYIMLVFLLLADARICTCLLILLLICQAEATCKNVIVLNAAAAAGNHGFFWGLLVVCLAWHVKGRLVPGATYLCLGVWPLLLVRLLRPHRALALDSSDGGTVGCLVLIVLTIFTLTPGYKKKVVLVMWWLQYFIARVEAIIHVWVPPLQVKGGRDAVIMLTCLFHPALGFEITKILFGILGPLYLLQHSLTKVPYFLRARALLRLCLLAKHLVYGKYVQAALLHLGRLTGTYIYDHLAPMKDWAASGLRELTVATEPIVFSAMETKVITWGADTAACGNILAVLPVSARRGREIFLGPADDIKTSGWRLLAPITAYAQQTRGVLGAIVLSLTGRDKNEAEGEVQFLSTATQTFLGICINGVMWTLFHGAGSKTLAGPKGPVVQMYTNVDKDLVGWPSPPGKGSLTRCTCGSADLYLVTRHADVIPARRRGDTRASLLSPRPISYLKGSSGGPIMCPSGHVVGVFRAAVCTRGVAKALEFVPVENLETTMRSPVFTDNSTPPAVPHEFQVGHLHAPTGSGKSTKVPAAYAAQGYKVLVLNPSVAATFGFGAYMSRAYGVDPNIRTGVRTVTTGAGITYSTYGKFFADGGCSGGAYDVIICDECHSQDATTILGIGTVLDQAETAGARLVVLATAIPPGSVTTPHPNIEEVALPSEGEIPFYGRAIPLVLIKGGRHLIFCHSKKKCDELAKQLTSLGVNAVAYYRGLDVAVIPATGDVVVCSTDALMTGFTGDFDSVIDCNSAVTQTVDFSLDPTFTIETTTVPQDAVSRSQRRGRTGRGRHGIYRYVSSGERPSGIFDSVVLCECYDAGCAWYDLTPAETTVRLRAYLNTPGLPVCQEHLEFWEGVFTGLTNIDAHMLSQAKQGGENFPYLVAYQATVCVRAKAPPPSWDTMWKCMICLKPTLTGPTPLLYRLGAVQNEITLTHPITKYIMACMSADLEVITSTWVLVGGVVAALAAYCLTVGSVAIVGRIILSGRPAITPDREVLYQQFDEMEECSASLPYVDEARAIAGQFKEKVLGLIGTAGQKAETLKPAATSMWSKAEQFWAKHMWNFVSGIQYLAGLSTLPGNPAVATLMSFTAAVTSPLTTHQTLLFNILGGWVASQIAPPTAATAFVVSGMAGAAVGNIGLGRVLIDILAGYGTGVAGALVAFKIMCGERPTAEELVNLLPSILCPGALVVGVICAAVLRRHIGPGEGAVQWMNRLIAFASRGNHGSPTHYVPETDASAKVTQLLSSLTVTSLLKRLHTWIGEDYSTPCDGTWLRAIWDWVCTALTDFKAWLQAKLLPQLPGVPFFSCQKGYKGVWRGDGVNSTKCPCGATISGHVKNGTMRIVGPKLCSNTWQGTFPINATTTGPSVPAPAPNYKFALWRVGAADYAEVRRVGDYHYITGVTQDNLKCPCQVPSPEFFTELDGVRIHRFAPPCNPLLREEVTFSVGLHSYVVGSQLPCEPEPDVTVLTSMLSDPAHITAETAKRRLNRGSPPSLANSSASQLSAPSLKATCTIQGHHPDADLIKANLLWRQCMGGNITRVEAENKVEILDCFKPLKEEEDDREISVSADCFKKGPAFPPALPVWARPGYDPPLLETWKRPDYDPPQVWGCPIPPAGPPPVPLPRRKRKPMELSDSTVSQVMADLADARFKVDTPSIEGQDSALGTSSQHDSGPEEKRDDNSDAASYSSMPPLEGEPGDPDLSSGSWSTVSGEDNVVCCSMSYTWTGALITPCSAEEEKLPINPLSNTLLRHHNLVYSTSSRSAGLRQKKVTFDRLQVLDDHYREVVDEMKRLASKVKARLLPLEEACGLTPPHSARSKYGYGAKEVRSLDKKALKHIEGVWQDLLDDSDTPLPTTIMAKNEVFAVEPSKGGKKPARLIVYPDLGVRVCEKRALYDVAQKLPTALMGPSYGFQYSPAQRVDFLLKAWKSKKIPMAFSYDTRCFDSTITEHDIMTEESIYQSCDLQPEARVAIRSLTQRLYCGGPMYNSKGQQCGYRRCRASGVFTTSMGNTMTCYIKALASCRAAKLRDCTLLVCGDDLVAICESQGTHEDEASLRAFTEAMTRYSAPPGDPPVPAYDLELVTSCSSNVSVARDASGNRIYYLTRDPQVPLAKAAWETAKHSPVNSWLGNIIMYAPTLWARIVLMTHFFSVLQSQEQLEKTLAFEMYGSVYSVTPLDLPAIIQRLHGLSAFSLHSYSPSEINRVASCLRKLGVPPLRAWRHRARAVRAKLIAQGGRAAICGIYLFNWAVKTKRKLTPLADADRLDLSSWFTVGAGGGDIYHSMSRARPRNLLLCLLLLSVGVGIFLLPAR</w:t>
            </w:r>
          </w:p>
        </w:tc>
      </w:tr>
      <w:tr w:rsidR="00767530" w:rsidRPr="00E340F8" w14:paraId="1AFC0FD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04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3C0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TT88|PSA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7F05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RLAVRQAVRCSKASIKPVNTHQLCLRNFSAIRRLSFVAGAQCRPYHTTANMLHRTARGEHGMAACGNPSAAVKFERLPTFAEPTHYNVRLSPCLNQFSFDGHATIDVTIKEATDVLKVHAQSLLIQSVSLITQPGDASKSLETSYDDKLNILTIKLPTTMQPQKVQLDFKFVGELNDKMRGFYRSQYKDKNGTEKFLASTQFESTYARYAFPCFDEPIYKATFDVTLEVENHLTALSNMNVISETPTADGKRKAVTFATSPKMSSYLVAFAVGELEYISAQTKSGVEMRVYTVPGKKEQGQYSLDLSVKCIDWYNEWFDIKYPLPKCDLIAIPDFSMGAMENWGLVTYREIALLVDPGVTSTRQKSRVALVVAHELAHLWFGNLVTMKWWTDLWLKEGFASFMEYMFVGANCPEFKIWLHFLNDELASGMGLDALRNSHPIEVEIDNPNELDEIYDSITYAKSNSVNRMLCYYLSEPVFQKGLRLYLKRFQYSNAVTQDLWTALSEASGQNVNELMSGWTQQMGFPVLKVSQRQDGNNRILTVEQRRFISDGGEDPKNSQWQVPITVAVGSSPSDVKARFLLKEKQQEFTIEGVAPGEWVKLNSGTTGFYRVEYSDEMLTAMLPDIASRRMPVLDRFGLINDLSALLNTGRVSIAQFVQVAASSAKEDEYVVWGAIDEGMSKLLACAREMSEDTLKSAKQLVVKMFEQTGAELGFAEQAGEDSQKMMLRSLVQARLARAGHQPTIDKFTQMFNDFLEKGTPIHPDIRLATFGVVARYGGKEGFDKLMNLRETTTFQEIERQTMVAMSQTPEESLLAQLFEYGFEKNKVRPQDQLYLFLGTGATHMGQQYAWKYFCEHIKEFLDKYGGANSSLFQRCLKFAGESFGNEKRAVEFQDFFCNCNVLSDTDRQTLARPIGQTVEAIRLNARLLESNRQIIENLLKQSNV</w:t>
            </w:r>
          </w:p>
        </w:tc>
      </w:tr>
      <w:tr w:rsidR="00767530" w:rsidRPr="00E340F8" w14:paraId="6A253015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F80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39A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999|POLG_LMV0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1F8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DNCTQVHHMFAYNREHGTNYTRNHFRRYLAAQRIGFYYDWDDDVYECPTCEAIYHSLDDIKNWHECDPPAFDLNDFITDARLKSAPVPDLGPVIIEIPKAEEKQELNFFAATPAPEVSQWKCRGLQFGSFTELETSEPVASAPEPKCEEPARTIAKPEESVEQETRGDGKRLLQAQMEVDKAEQDLAFACLNASLKPRLEGRTTATIARRRDGCLVYKTKPSWSQRRRAKKTLKVDTLACENPYIPAIVDKISIAGGSSASVMHEQQKPKTLHTTPSRKVATHYKRTVMNQQTLMAFINQVGTILLNAEKEFEVVGCRKQKVTGKGTRHNGVRLVKLKTAHEEGHRRRVDIRIPNGLRPIVMRISARGGWHRTWTDSELSPGSSGYVLNSSKIIGKFGLRRHSIFVVRGRVDGEVIDSQSKVTHSITHRMVQYSDVARNFWNGYSTCFMHNTPKDILHTCTSDFDVKECGTVAALLTQTLFQFGKITCEKCAIEYKNLTRDELATRVNKEIDGTIISIQTQHPRFVHVLNFLRLIKQVLNAKNGNFGAFQETERIIGDRMDAPFSHVNKLNAIVIKGNQATSDEMAQASNHVLEIARYLKNRTENIQKGSLKSFRNKISGKAHLNPSLMCDNQLDKNGGFEWGQRSYHAKRFFDGYFETIDPSDGYSKYTIRRNPNGHRKLAIGNLIVSTNFESHRRSMIGESIEDPGLTNQCVSKEGDTFIYPCCCVTDEYGKPTLSEIKMPTKHHLVLGNAGDPKYVDLPKEAEGKMFVTKDGYCYINIFLAMLVDVPEDQAKDFTKMAREIAVKQLGEWPSMMDVATACNILATFHPDTRRSELPRILVDHATKTFHVIDSYGSITTGFHILKANTVTQLVKFAHESLESEMQHYRVGGEPDKAPRKPAGSVPTLGISDLRDLGVELENEEHSIRPNLQRLIKAIYRPRMMRSLLTEEPYLLILSIVSPGVLMALYNSGSLERTMHEFLQTDQRLSATAQILKHLAKKVSLAKTLTIQNAILEGGAGSLNEILDAPAGRSLSYRLAKQTVEVMMARSDMDKELVDVGFSVLRDQKNELIEKSYLMDLEDSWHALPLCGKLSAMRASRRWRDTSTPEVIPTGAADLKGRYSISVGSVSKSAILHLKGICSGAVKRVRDKWVGVQVQGVKWLAKSVHYMIPELTNILNVGTLLLTLISLGVAFRNLTGQFKEMKHKETLAKEEELRKRIRTYNSTYYEIHGKHADAKQITKFITHHDPKLLEVVEFYEGPEEEEVEHQAKREDQANLERIIAFTALVMMMFDSERSDCVYRSLSKLKSLVSTCEDDVRHQSVDEIIDLFDEKKETIDFEIEGKELYSSRVVDSTFSKWWDNQLVRGNTMAHYRTEGHFMTFTRETAASVAAEIAHNEYRDILLQGGVGSGKSTGLPFHLHRKGGVLLIEPTRPLAQNVYKQLGSSPFHLSPNLRMRGSCKFGSSQVTVATSGYALHFIANNAQSLKAYDFIIFDECHVLDASAMAFRCLLQEFEYQGKIIKVSATPPGRKLDFKPMHMVDIATENELSIQQFVQGQGTGVNCDATKKGDNILVYVSSYNEVDMLSKMLNDKGYKVTKVDGRTMKLGSVEVETVGTPQRKHFVVATNIIENGVTLDVDVVVDFGQKVVPILDSEHRMIRYTKKSITYGERIQRVGRVGRNKAGSAIRIGSTEMGTEEIPASIATEAAFLCFTYGLPVMTSNVSTSVLGNCTVRQARTMQKFELSPFFMVDLVHHDGTIHPAINSLLKQFKLKESDIKLSTLAIPNAVTTFWKSAREYNSLGARTTIDDAAKIPFMIKDVPEHLQEKLWETIQQYKGDAGFGRCTSANACKIAYTLSVSPFMIPATINKIDALMAEERQKMEYFQTVTANTCTISNFSISSIGDMIRSRYSTNHSRENLQKLQAVRDTIINFECQAGTGDGGSFDMETAQKLAEEYGCIDVIYHQSKEALSKRLGLKGRWNQSLICKDLLVFCGVAIGGTWMMFQSFKDGMADAVRHQGKGKRQRQKLRYRQARDNKVGIEVYGDDATMEHYFGAAYTEKGKKSGKTKGMGTKNRRFVNMYGYNPEDFSFIRFLDPLTGKTMDEQVFSDISLVQDAFSKERLKLLSEGEIESEHMRNGIRAYLVKNLTTAALEIDMTPHNSCQLGAKTNNIAGYVDREYELRQTGEARVVAPALIPKDNPITDEDIPVKHESKTLFRGLRDYNPIAAAICLLTNESDGMKETMYGIGFGNTIITNQHLFRRNNGVLRVQSRHGEYVLPNTTQLKVLPCEGRDIMVIILTPDFPPFPQKLKFRPPIKGEKICLVGSLFQDKSITSTVSETSVTTPVDNSFLWKHWITTKDGHCGLPLVSSNDGYIVGIHSATSSRQTQNYHAAMPEDFHQTHLIDPASKSWVKHWKYNPDNMVWGGINLINSTPREPFKINKLVTDLFGDAVQFQSKQDEWFASQLKGNLKAVGKSTSQLVTKHTVKGKCMMFELYLQTHEEEKEFFKPLMGAYQKSRLNREAFTKDIMKYSTPITVGIVDCDTFLKAEEGVIKRLERLGFSGCEYVTDEEAIFQALNMKAAVGALYSGKKRDYFEGYGPEEKENILRESCKRLYTGKFGVWNGSLKSELRPMEKVMANKTRVFTAAPLDTLLAGKVCVDDFNNYFYSKNIEAPWTVGMTKFYGGWNELLTKLPDGWVYCDADGSQFDSSLSPFLINSVLRIRLKFMEDWDLGEQMLKNLYTEIVYTAILTPDSTIVKKFKGNNSGQPSTVVDNTLMVVLAMTYTLHKLGFEDEEQDSMCKYFVNGDDLIIAIKPEHESLLDQFQHCFKSLGLNYDFNSRTRKKEELWFMSHCGIKKDGIFIPKLEPERIVSILEWDRSDQPVHRLEAICAAMIESWGYDKLTHEIRKFYKWCLEQAPYADLAKAGKAPYIAECALKRLYTSKEASEAELEKYMEAIRSLVNDEDDDDMDEVYHQVDAKLDAGQGSKTDDKQKNSADPKDNIITEKGSGSGQMKKDDDINAGLHGKHTIPRTKAITQKMKLPMIRGKVALNLDHLLEYEPNQRDISNTRATQKQYESWYDGVKNDYDVDDSGMQLILNGLMVWCIENGTSPNINGTWVMMDGEEQVEYALKPIIEHAKPTFRQIMAHFSDAAEAYIEMRNKKKPYMPRYGRLRGLNDMGLARYAFDFYETTSATPNRAREAHNQMKAAALVGTQNRLFGMDGGGSTQEENTERHTAADVNQNMHTLLGVRGLH</w:t>
            </w:r>
          </w:p>
        </w:tc>
      </w:tr>
      <w:tr w:rsidR="00767530" w:rsidRPr="00E340F8" w14:paraId="139A4E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B28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423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177|PRIO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D320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LLTTCCLLALLLAACTDVALSKKGKGKPSGGGWGAGSHRQPSYPRQPGYPHNPGYPHNPGYPHNPGYPHNPGYPHNPGYPQNPGYPHNPGYPGWGQGYNPSSGGSYHNQKPWKPPKTNFKHVAGAAAAGAVVGGLGGYAMGRVMSGMNYHFDSPDEYRWWSENSARYPNRVYYRDYSSPVPQDVFVADCFNITVTEYSIGPAAKKNTSEAVAAANQTEVEMENKVVTKVIREMCVQQYREYRLASGIQLHPADTWLAVLLLLLTTLFAMH</w:t>
            </w:r>
          </w:p>
        </w:tc>
      </w:tr>
      <w:tr w:rsidR="00767530" w:rsidRPr="00E340F8" w14:paraId="158B35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BD2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DD1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20|PRR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2E6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EAGSCRVGTGARARSRKPKKPHYIPRPWGKPYNYKCFQCPFTCLEKSHLYNHMKYSLCKDSLSLLLDSPDWACRRGSTTPRPHAPTPDRPGESDPGRQPQGARPTGAAPAPDLVVADIHSLHCGGGPKSRAKGSPGPPPPVARATRKGPGPSGLLPESWKPGMGGDPRGVGAGDMASAGPEGSVPCYPPPAPGEFPEAHSLHLSLLGVNYPLSPGLFSYLGPSLAAAAHVPFLASASPLLPPATAFPAVQPPQRPTPAPRLYYPLLLEHTLGLPAGKAALAKAPVSPRSPSGTPAPGLLKVPVPGLGPWPRVTPRDPGQEGELERAAQSDPRRRLSLGSRLELPKASPSLTRFCSRSSLPTGSSVMLWPEDGDPGGPETPGPEGPLPLQPRGPVPGSPEHVGEDLTRALGDYARVEQRLGQLGPAGGLAPRPLREQLGKIRLELLTIHQALEQAVRPPDAPLDLSVKRAPAKGPQALGEAWGRPELGPVLTGGTPEPPGMLGPAAPQPFSGHTTKCEADSSVPPPGLPLAAPDDPVIPGSGWGTCVATRSSQTPEAVCGLQSPQGAEV</w:t>
            </w:r>
          </w:p>
        </w:tc>
      </w:tr>
      <w:tr w:rsidR="00767530" w:rsidRPr="00E340F8" w14:paraId="75605F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96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4DE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S6|PRK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8A80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VFVRFNSSYGFPVEVDSDTSILQLKEVVAKRQGVPADQLRVIFAGKELPNHLTVQNCDLEQQSIVHIVQRPRRRSHETNASGGDEPQSTSEGSIWESRSLTRVDLSSHTLPVDSVGLAVILDTDSKRDSEAARGPVKPTYNSFFIYCKGPCHKVQPGKLRVQCGTCKQATLTLAQGPSCWDDVLIPNRMSGECQSPDCPGTRAEFFFKCGAHPTSDKDTSVALNLITSNRRSIPCIACTDVRSPVLVFQCNHRHVICLDCFHLYCVTRLNDRQFVHDAQLGYSLPCVAGCPNSLIKELHHFRILGEEQYTRYQQYGAEECVLQMGGVLCPRPGCGAGLLPEQGQRKVTCEGGNGLGCGFVFCRDCKEAYHEGDCDSLLEPSGATSQAYRVDKRAAEQARWEEASKETIKKTTKPCPRCNVPIEKNGGCMHMKCPQPQCKLEWCWNCGCEWNRACMGDHWFDV</w:t>
            </w:r>
          </w:p>
        </w:tc>
      </w:tr>
      <w:tr w:rsidR="00767530" w:rsidRPr="00E340F8" w14:paraId="44170A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4FA6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95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4GYZ1|PSB_HALV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A32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PTHDEFSGRLDSLNGDRSNVFGPELGEFSNADRRADELGDKETKTGTTTVGIKTEEGVVLATDMRASMGYMVSSKDVQKVEEIHPTGALTIAGSVSAAQSLISSLRAEVRLYEARRGEDMSMQALSTLVGNFLRSGGFYVVQPILGGVDETGPHIYSIDPAGSILEEEYTVTGSGSQYALGVLEQEFEDGLSIEEAKGVATKAIRSAVERDLASGNGINIAVVTEDGVDIQRHQNFEGLE</w:t>
            </w:r>
          </w:p>
        </w:tc>
      </w:tr>
      <w:tr w:rsidR="00767530" w:rsidRPr="00E340F8" w14:paraId="51BB98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057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24D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939|PUR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F3F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QLALFSVSDKTGLVEFARNLTALGLNLVASGGTAKALRDAGLAVRDVSELTGFPEMLGGRVKTLHPAVHAGILARNIPEDNADMARLDFNLIRVVACNLYPFVKTVASPGVTVEEAVEQIDIGGVTLLRAAAKNHARVTVVCEPEDYVVVSTEMQSSESKDTSLETRRQLALKAFTHTAQYDEAISDYFRKQYSKGVSQMPLRYGMNPHQTPAQLYTLQPKLPITVLNGAPGFINLCDALNAWQLVKELKEALGIPAAASFKHVSPAGAAVGIPLSEDEAKVCMVYDLYKTLTPISAAYARARGADRMSSFGDFVALSDVCDVPTAKIISREVSDGIIAPGYEEEALTILSKKKNGNYCVLQMDQSYKPDENEVRTLFGLHLSQKRNNGVVDKSLFSNVVTKNKDLPESALRDLIVATIAVKYTQSNSVCYAKNGQVIGIGAGQQSRIHCTRLAGDKANYWWLRHHPQVLSMKFKTGVKRAEISNAIDQYVTGTIGEDEDLIKWKALFEEVPELLTEAEKKEWVEKLTEVSISSDAFFPFRDNVDRAKRSGVAYIAAPSGSAADKVVIEACDELGIILAHTNLRLFHH</w:t>
            </w:r>
          </w:p>
        </w:tc>
      </w:tr>
      <w:tr w:rsidR="00767530" w:rsidRPr="00E340F8" w14:paraId="064E3C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E4E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7126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105|PTAF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E86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HDSSHMDSEFRYTLFPIVYSIIFVLGVIANGYVLWVFARLYPCKKFNEIKIFMVNLTMADMLFLITLPLWIVYYQNQGNWILPKFLCNVAGCLFFINTYCSVAFLGVITYNRFQAVTRPIKTAQANTRKRGISLSLVIWVAIVGAASYFLILDSTNTVPDSAGSGNVTRCFEHYEKGSVPVLIIHIFIVFSFFLVFLIILFCNLVIIRTLLMQPVQQQRNAEVKRRALWMVCTVLAVFIICFVPHHVVQLPWTLAELGFQDSKFHQAINDAHQVTLCLLSTNCVLDPVIYCFLTKKFRKHLTEKFYSMRSSRKCSRATTDTVTEVVVPFNQIPGNSLKN</w:t>
            </w:r>
          </w:p>
        </w:tc>
      </w:tr>
      <w:tr w:rsidR="00767530" w:rsidRPr="00E340F8" w14:paraId="65ACACC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6E77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E5A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035|PTAF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600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HNGSFRVDSEFRYTLFPIVYSVIFILGVVANGYVLWVFANLYPSKKLNEIKIFMVNLTMADLLFLITLPLWIVYYYNEGDWILPNFLCNVAGCLFFINTYCSVAFLGVITYNRYQAVAYPIKTAQATTRKRGISLSLIIWVSIVATASYFLATDSTNLVPNKDGSGNITRCFEHYEPYSVPILVVHVFIAFCFFLVFFLIFYCNLVIIHTLLTQPMRQQRKAGVKRRALWMVCTVLAVFIICFVPHHVVQLPWTLAELGYQTNFHQAINDAHQITLCLLSTNCVLDPVIYCFLTKKFRKHLSEKFYSMRSSRKCSRATSDTCTEVIVPANQTPIVSLKN</w:t>
            </w:r>
          </w:p>
        </w:tc>
      </w:tr>
      <w:tr w:rsidR="00767530" w:rsidRPr="00E340F8" w14:paraId="1B5434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6E6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6D6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68|PS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169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LPAPLSYFQNAQMSEDNHLSNTVRSQNDNRERQEHNDRRSLGHPEPLSNGRPQGNSRQVVEQDEEEDEELTLKYGAKHVIMLFVPVTLCMVVVVATIKSVSFYTRKDGQLIYTPFTEDTETVGQRALHSILNAAIMISVIVVMTILLVVLYKYRCYKVIHAWLIISSLLLLFFFSFIYLGEVFKTYNVAVDYITVALLIWNFGVVGMISIHWKGPLRLQQAYLIMISALMALVFIKYLPEWTAWLILAVISVYDLVAVLCPKGPLRMLVETAQERNETLFPALIYSSTMVWLVNMAEGDPEAQRRVSKNSKYNAESTERESQDTVAENDDGGFSEEWEAQRDSHLGPHRSTPESRAAVQELSSSILAGEDPEERGVKLGLGDFIFYSVLVGKASATASGDWNTTIACFVAILIGLCLTLLLLAIFKKALPALPISITFGLVFYFATDYLVQPFMDQLAFHQFYI</w:t>
            </w:r>
          </w:p>
        </w:tc>
      </w:tr>
      <w:tr w:rsidR="00767530" w:rsidRPr="00E340F8" w14:paraId="183593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D74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D82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T96|PSN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C972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FMASDSEEEVCDERTSLMSAESPTPRSCQDGRQGLEDGESAAQWRSQESEEDHEEEDPDRYVCSGVPGRPPGLEEELTLKYGAKHVIMLFVPVTLCMIVVVATIKSVRFYTEKNGQLIYTPFSEDTPSVGQRLLNSVLNTLIMISVIVTMTIFLVVLYKYRCYKFIHGWLIMSSLMLLFLFTYIYLGEVLKTYNVAMDYPTLFLTVWNFGAVGMVCIHWKGPLVLQQAYLIMISALMALVFIKYLPEWSAWVILGAISVYDLVAVLCPKGPLRMLVETAQERNEPIFPALIYSSAMVWTVGMAKLDPSSQGALQLPYDPEMEEDSYDSFGEPSYPDVFEPPLPGYPGEELEEEEERGVKLGLGDFIFYSVLVGKAAATGSGDWNTTLACFVAILIGLCLTLLLLAVFKKALPALPISITFGLIFYFSTDNLVRPFMDTLASHQLYI</w:t>
            </w:r>
          </w:p>
        </w:tc>
      </w:tr>
      <w:tr w:rsidR="00767530" w:rsidRPr="00E340F8" w14:paraId="193A4F2A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5E2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0F0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73|REV3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CC0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VRIVTADYYMASPLQGLDTCQSPLTQAPVKKVPVVRVFGATPAGQKTCLHLHGIFPYLYVPYDGYGQQPESYLSQMAFSIDRALNVALGNPSSTAQHVFKVSLVSGMPFYGYHEKERHFMKIYLYNPTMVKRICELLQSGAIMNKFYQPHEAHIPYLLQLFIDYNLYGMNLINLAAVKFRKARRKSNTLHATGSCKNHLSGNSLADTLFRWEQDEIPSSLILEGVEPQSTCELEVDAVAADILNRLDIEAQIGGNPGLQAIWEDEKQRRRNRNETSQMSQPESQDHRFVPATESEKKFQKRLQEILKQNDFSVTLSGSVDYSDGSQEFSAELTLHSEVLSPEMLQCTPANMVEVHKDKESSKGHTRHKVEEALINEEAILNLMENSQTFQPLTQRLSESPVFMDSSPDEALVHLLAGLESDGYRGERNRMPSPCRSFGNNKYPQNSDDEENEPQIEKEEMELSLVMSQRWDSNIEEHCAKKRSLCRNTHRSSTEDDDSSSGEEMEWSDNSLLLASLSIPQLDGTADENSDNPLNNENSRTHSSVIATSKLSVKPSIFHKDAATLEPSSSAKITFQCKHTSALSSHVLNKEDLIEDLSQTNKNTEKGLDNSVTSFTNESTYSMKYPGSLSSTVHSENSHKENSKKEILPVSSCESSIFDYEEDIPSVTRQVPSRKYTNIRKIEKDSPFIHMHRHPNENTLGKNSFNFSDLNHSKNKVSSEGNEKGNSTALSSLFPSSFTENCELLSCSGENRTMVHSLNSTADESGLNKLKIRYEEFQEHKTEKPSLSQQAAHYMFFPSVVLSNCLTRPQKLSPVTYKLQPGNKPSRLKLNKRKLAGHQETSTKSSETGSTKDNFIQNNPCNSNPEKDNALASDLTKTTRGAFENKTPTDGFIDCHFGDGTLETEQSFGLYGNKYTLRAKRKVNYETEDSESSFVTHNSKISLPHPMEIGESLDGTLKSRKRRKMSKKLPPVIIKYIIINRFRGRKNMLVKLGKIDSKEKQVILTEEKMELYKKLAPLKDFWPKVPDSPATKYPIYPLTPKKSHRRKSKHKSAKKKTGKQQRTNNENIKRTLSFRKKRSHAILSPPSPSYNAETEDCDLNYSDVMSKLGFLSERSTSPINSSPPRCWSPTDPRAEEIMAAAEKEAMLFKGPNVYKKTVNSRIGKTSRARAQIKKSKAKLANPSIVTKKRNKRNQTNKLVDDGKKKPRAKQKTNEKGTSRKHTTLKDEKIKSQSGAEVKFVLKHQNVSEFASSSGGSQLLFKQKDMPLMGSAVDHPLSASLPTGINAQQKLSGCFSSFLESKKSVDLQTFPSSRDDLHPSVVCNSIGPGVSKINVQRPHNQSAMFTLKESTLIQKNIFDLSNHLSQVAQNTQISSGMSSKIEDNANNIQRNYLSSIGKLSEYRNSLESKLDQAYTPNFLHCKDSQQQIVCIAEQSKHSETCSPGNTASEESQMPNNCFVTSLRSPIKQIAWEQKQRGFILDMSNFKPERVKPRSLSEAISQTKALSQCKNRNVSTPSAFGEGQSGLAVLKELLQKRQQKAQNANTTQDPLSNKHQPNKNISGSLEHNKANKRTRSVTSPRKPRTPRSTKQKEKIPKLLKVDSLNLQNSSQLDNSVSDDSPIFFSDPGFESCYSLEDSLSPEHNYNFDINTIGQTGFCSFYSGSQFVPADQNLPQKFLSDAVQDLFPGQAIEKNEFLSHDNQKCDEDKHHTTDSASWIRSGTLSPEIFEKSTIDSNENRRHNQWKNSFHPLTTRSNSIMDSFCVQQAEDCLSEKSRLNRSSVSKEVFLSLPQPNNSDWIQGHTRKEMGQSLDSANTSFTAILSSPDGELVDVACEDLELYVSRNNDMLTPTPDSSPRSTSSPSQSKNGSFTPRTANILKPLMSPPSREEIMATLLDHDLSETIYQEPFCSNPSDVPEKPREIGGRLLMVETRLANDLAEFEGDFSLEGLRLWKTAFSAMTQNPRPGSPLRSGQGVVNKGSSNSPKMVEDKKIVIMPCKCAPSRQLVQVWLQAKEEYERSKKLPKTKPTGVVKSAENFSSSVNPDDKPVVPPKMDVSPCILPTTAHTKEDVDNSQIALQAPTTGCSQTASESQMLPPVASASDPEKDEDDDDNYYISYSSPDSPVIPPWQQPISPDSKALNGDDRPSSPVEELPSLAFENFLKPIKDGIQKSPCSEPQEPLVISPINTRARTGKCESLCFHSTPIIQRKLLERLPEAPGLSPLSTEPKTQKLSNKKGSNTDTLRRVLLTQAKNQFAAVNTPQKETSQIDGPSLNNTYGFKVSIQNLQEAKALHEIQNLTLISVELHARTRRDLEPDPEFDPICALFYCISSDTPLPDTEKTELTGVIVIDKDKTVFSQDIRYQTPLLIRSGITGLEVTYAADEKALFHEIANIIKRYDPDILLGYEIQMHSWGYLLQRAAALSIDLCRMISRVPDDKIENRFAAERDEYGSYTMSEINIVGRITLNLWRIMRNEVALTNYTFENVSFHVLHQRFPLFTFRVLSDWFDNKTDLYRWKMVDHYVSRVRGNLQMLEQLDLIGKTSEMARLFGIQFLHVLTRGSQYRVESMMLRIAKPMNYIPVTPSVQQRSQMRAPQCVPLIMEPESRFYSNSVLVLDFQSLYPSIVIAYNYCFSTCLGHVENLGKYDEFKFGCTSLRVPPDLLYQVRHDITVSPNGVAFVKPSVRKGVLPRMLEEILKTRFMVKQSMKAYKQDRALSRMLDARQLGLKLIANVTFGYTSANFSGRMPCIEVGDSIVHKARETLERAIKLVNDTKKWGARVVYGDTDSMFVLLKGATKEQSFKIGQEIAEAVTATNPKPVKLKFEKVYLPCVLQTKKRYVGYMYETLDQKDPVFDAKGIETVRRDSCPAVSKILERSLKLLFETRDISLIKQYVQRQCMKLLEGKASIQDFIFAKEYRGSFSYKPGACVPALELTRKMLTYDRRSEPQVGERVPYVIIYGTPGVPLIQLVRRPVEVLQDPTLRLNATYYITKQILPPLARIFSLIGIDVFSWYHELPRIHKATSSSRSEPEGRKGTISQYFTTLHCPVCDDLTQHGICSKCRSQPQHVAVILNQEIRELERQQEQLVKICKNCTGCFDRHIPCVSLNCPVLFKLSRVNRELSKAPYLRQLLDQF</w:t>
            </w:r>
          </w:p>
        </w:tc>
      </w:tr>
      <w:tr w:rsidR="00767530" w:rsidRPr="00E340F8" w14:paraId="4CBB81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BB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4D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99|PXY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5DB3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RNRFLLLLALAALLAFVSLSLQFFHLIPVSTPKNGMSSKSRKRIMPDPVTEPPVTDPVYEALLYCNIPSVAERSMEGHAPHHFKLVSVHVFIRHGDRYPLYVIPKTKRPEIDCTLVANRKPYHPKLEAFISHMSKGSGASFESPLNSLPLYPNHPLCEMGELTQTGVVQHLQNGQLLRDIYLKKHKLLPNDWSADQLYLETTGKSRTLQSGLALLYGFLPDFDWKKIYFRHQPSALFCSGSCYCPVRNQYLEKEQRRQYLLRLKNSQLEKTYGEMAKIVDVPTKQLRAANPIDSMLCHFCHNVSFPCTRNGCVDMEHFKVIKTHQIEDERERREKKLYFGYSLLGAHPILNQTIGRMQRATEGRKEELFALYSAHDVTLSPVLSALGLSEARFPRFAARLIFELWQDREKPSEHSVRILYNGVDVTFHTSFCQDHHKRSPKPMCPLENLVRFVKRDMFVALGGSGTNYYDACHREGF</w:t>
            </w:r>
          </w:p>
        </w:tc>
      </w:tr>
      <w:tr w:rsidR="00767530" w:rsidRPr="00E340F8" w14:paraId="52D5546E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7522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24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59|PY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075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IAPTAPITPPMESTGDRLVTLELKDGTVLQGYSFGAEKSVAGELVFQTGMVGYPESVTDPSYEGQILVITYPLVGNYGVPDMHLRDELVEELPRYFESNRIHIAGLVISHYTDEYSHYLAKSSLGKWLQNEGIPAVYGVDTRSLTKHLRDAGSMLGRLSLEKSGSDRTISRSSSWRSAFDVPEWVDPNVQNLVSKVSINEPKLYVPPADNKHIELQTGPDGKVLRILAIDVGMKYNQIRCFIKRGVELKVVPWNYDFTKEDYDGLFISNGPGDPSVLDDLSQRLSNVLEAKKTPVFGICLGHQLIARAAGASTLKLKFGNRGHNIPCTSTISGRCYITSQNHGFAVDVDTLTSGWKPLFVNANDDSNEGIYHSELPYFSVQFHPESTPGPRDTEFLFDVFIQAVKEFKYTQVLKPIAFPGGLLEDNVKAHPRIEAKKVLVLGSGGLSIGQAGEFDYSGSQAIKALKEEGIYTILINPNIATIQTSKGLADKVYFVPVTAEFVRKVILHERPDAIYVTFGGQTALSVGIAMKDEFEALGVKVLGTPIDTIITTEDRELFSNAIDEINEKCAKSQAANSVDEALAAVKEIGFPVIVRAAYALGGLGSGFANNEKELVDLCNVAFSSSPQVLVEKSMKGWKEVEYEVVRDAFDNCITVCNMENFDPLGIHTGDSIVVAPSQTLSDEDYNMLRTTAVNVIRHLGVVGECNIQYALNPVSKDYCIIEVNARLSRSSALASKATGYPLAYTAAKLGLNIPLNEVKNSVTKSTCACFEPSLDYCVVKMPRWDLKKFTRVSTELSSSMKSVGEVMSIGRTFEEAIQKAIRSTEYANLGFNETDLDIDIDYELNNPTDMRVFAIANAFAKKGYSVDKVWEMTRIDKWFLNKLHDLVQFAEKISSFGTKEELPSLVLRQAKQLGFDDRQIARFLDSNEVAIRRLRKEYGITPFVKQIDTVAAEFPAYTNYLYMTYNADSHDLSFDDHGVMVLGSGVYRIGSSVEFDWCAVTAVRTLRANNIKTIMVNYNPETVSTDYDEADRLYFETINLERVLDIYEIENSSGVVVSMGGQTSNNIAMTLHRENVKILGTSPDMIDSAENRYKFSRMLDQIGVDQPAWKELTSMDEAESFAEKVGYPVLVRPSYVLSGAAMNTVYSKNDLESYLNQAVEVSRDYPVVITKYIENAKEIEMDAVARNGELVMHVVSEHVENAGVHSGDATLIVPPQDLAPETVDRIVVATAKIGKALKITGPYNIQFIAKDNEIKVIECNVRASRSFPFISKVVGVNLIELATKAIMGLPLTPYPVEKLPDDYVAVKVPQFSFPRLAGADPVLGVEMASTGEVATFGHSKYEAYLKSLLATGFKLPKKNILLSIGSYKEKQELLSSVQKLYNMGYKLFATSGTADFLSEHGIAVQYLEVLNKDDDDQKSEYSLTQHLANNEIDLYINLPSANRFRRPASYVSKGYKTRRLAVDYSVPLVTNVKCAKLLIEAISRNITLDVSERDAQTSHRTITLPGLINIATYVPNASHVIKGPAELKETTRLFLESGFTYCQLMPRSISGPVITDVASLKAANSVSQDSSYTDFSFTIAGTAHNAHSVTQSASKVTALFLPLRELKNKITAVAELLNQWPTEKQVIAEAKTADLASVLLLTSLQNRSIHITGVSNKEDLALIMTVKAKDPRVTCDVNIYSLFIAQDDYPEAVFLPTKEDQEFFWNNLDSIDAFSVGALPVALANVTGNKVDVGMGIKDSLPLLLAAVEEGKLTIDDIVLRLHDNPAKIFNIPTQDSVVEIDLDYSFRRNKRWSPFNKDMNGGIERVVYNGETLVLSGELVSPGAKGKCIVNPSPASITASAELQSTSAKRRFSITEEAIADNLDAAEDAIPEQPLEQKLMSSRPPRELVAPGAIQNLIRSNNPFRGRHILSIKQFKRSDFHVLFAVAQELRAAVAREGVLDLMKGHVITTIFFEPSTRTCSSFIAAMERLGGRIVNVNPLVSSVKKGETLQDTIRTLACYSDAIVMRHSEEMSVHIAAKYSPVPIINGGNGSREHPTQAFLDLFTIREEIGTVNGITVTFMGDLKHGRTVHSLCRLLMHYQVRINLVSPPELRLPEGLREELRKAGLLGVESIELTPHIISKTDVLYCTRVQEERFNSPEEYARLKDTYIVDNKILAHAKENMAIMHPLPRVNEIKEEVDYDHRAAYFRQMKYGLFVRMALLAMVMGVDM</w:t>
            </w:r>
          </w:p>
        </w:tc>
      </w:tr>
      <w:tr w:rsidR="00767530" w:rsidRPr="00E340F8" w14:paraId="26BEF5A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4E0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E5D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9049|REG3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0DA6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RITITIMSWMLLSCLMLLSQVQGEVAKKDAPSSRSSCPKGSRAYGSYCYALFSVSKNWYDADMACQKRPSGHLVSVLSGAEASFLSSMIKSSGNSGQYVWIGLHDPTLGYEPNRGGWEWSNADVMNYINWETNPSSSSGNHCGTLSRASGFLKWRENYCNLELPYVCKFKA</w:t>
            </w:r>
          </w:p>
        </w:tc>
      </w:tr>
      <w:tr w:rsidR="00767530" w:rsidRPr="00E340F8" w14:paraId="2E9053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E245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025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094|RHA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2E12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TFPLMAIVLEIAMIVLFGLFVEYETDQTVLEQLNITKPTDMGIFFELYPLFQDVHVMIFVGFGFLMTFLKKYGFSSVGINLLVAALGLQWGTIVQGILQSQGQKFNIGIKNMINADFSAATVLISFGAVLGKTSPTQMLIMTILEIVFFAHNEYLVSEIFKASDIGASMTIHAFGAYFGLAVAGILYRSGLRKGHENEESAYYSDLFAMIGTLFLWMFWPSFNSAIAEPGDKQCRAIVNTYFSLAACVLTAFAFSSLVEHRGKLNMVHIQNATLAGGVAVGTCADMAIHPFGSMIIGSIAGMVSVLGYKFLTPLFTTKLRIHDTCGVHNLHGLPGVVGGLAGIVAVAMGASNTSMAMQAAALGSSIGTAVVGGLMTGLILKLPLWGQPSDQNCYDDSVYWKVPKTR</w:t>
            </w:r>
          </w:p>
        </w:tc>
      </w:tr>
      <w:tr w:rsidR="00767530" w:rsidRPr="00E340F8" w14:paraId="4A09FF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EE22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59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92|RGS1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2F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KPKHLGVPNGRMVLAVSDGELTSTAGSQAQGEGRGSSLSIHSLPSGPSSPFSTEEQPVASWAQSFERLLQDPRGLAYFTEFLKKEFSAENVTFWKACERFQQIPASDTKQLAQEAHNIYHEFLSSQALSPVNIDRQAWLSEEVLAQPRPDMFRAQQLQIFNLMKFDSYARFVKSPLYQECLLAEAEGRPLREPGSSHLGSPDTARKKPKLKPGKSLPLGVEELGQLPLAEGPCGRPLRKSFRREMTGGAMNSALRRESQGSLNSSASLDLGFLAFVSSKSESHRKSLGSGESESESRPGKYCCVYLPDGTASLALARPGLTIRDMLAGICEKRGLSLPDIKVYLVGNEQKALVLDQDCTVLADQEVRLENRITFQLELVGLERVVRISAKPTKRLQEALQPILAKHGLSLDQVVLHRPGEKQPMDLENPVSSVASQTLVLDTPPDAKMSEARSISPCRSQGCLPRTQTKDSHLPPSSSSLLVEDASSSTGNRQTCDIEGLVELLNRVQSSGAHDQRGLLRKEDLVLPEFLQLPSQRPGSREAPP</w:t>
            </w:r>
          </w:p>
        </w:tc>
      </w:tr>
      <w:tr w:rsidR="00767530" w:rsidRPr="00E340F8" w14:paraId="2EA5F9C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A4E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313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Y4|RHG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659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ARKQDVRIPTYNISVVGLSGTEKEKGQCGIGKSCLCNRFVRPSADEFHLDHTSVLSTSDFGGRVVNNDHFLYWGEVSRSLEDCVECKMHIVEQTEFIDDQTFQPHRSTALQPYIKRAAATKLASAEKLMYFCTDQLGLEQDFEQKQMPDGKLLVDGFLLGIDVSRGMNRNFDDQLKFVSNLYNQLAKTKKPIVVVLTKCDEGVERYIRDAHTFALSKKNLQVVETSARSNVNVDLAFSTLVQLIDKSRGKTKIIPYFEALKQQSQQIATAKDKYEWLVSRIVKNHNENWLSVSRKMQASPEYQDYVYLEGTQKAKKLFLQHIHRLKHEHIERRRKLYLAALPLAFEALIPNLDEIDHLSCIKAKKLLETKPEFLKWFVVLEETPWDATSHIDNMENERIPFDLMDTVPAEQLYEAHLEKLRNERKRVEMRRAFKENLETSPFITPGKPWEEARSFIMNEDFYQWLEESVYMDIYGKHQKQIIDKAKEEFQELLLEYSELFYELELDAKPSKEKMGVIQDVLGEEQRFKALQKLQAERDALILKHIHFVYHPTKETCPSCPACVDAKIEHLISSRFIRPSDRNQKNSLSDPNIDRINLVILGKDGLARELANEIRALCTNDDKYVIDGKMYELSLRPIEGNVRLPVNSFQTPTFQPHGCLCLYNSKESLSYVVESIEKSRESTLGRRDNHLVHLPLTLILVNKRGDTSGETLHSLIQQGQQIASKLQCVFLDPASAGIGYGRNINEKQISQVLKGLLDSKRNLNLVSSTASIKDLADVDLRIVMCLMCGDPFSADDILFPVLQSQTCKSSHCGSNNSVLLELPIGLHKKRIELSVLSYHSSFSIRKSRLVHGYIVFYSAKRKASLAMLRAFLCEVQDIIPIQLVALTDGAVDVLDNDLSREQLTEGEEIAQEIDGRFTSIPCSQPQHKLEIFHPFFKDVVEKKNIIEATHMYDNAAEACSTTEEVFNSPRAGSPLCNSNLQDSEEDIEPSYSLFREDTSLPSLSKDHSKLSMELEGNDGLSFIMSNFESKLNNKVPPPVKPKPPVHFEITKGDLSYLDQGHRDGQRKSVSSSPWLPQDGFDPSDYAEPMDAVVKPRNEEENIYSVPHDSTQGKIITIRNINKAQSNGSGNGSDSEMDTSSLERGRKVSIVSKPVLYRTRCTRLGRFASYRTSFSVGSDDELGPIRKKEEDQASQGYKGDNAVIPYETDEDPRRRNILRSLRRNTKKPKPKPRPSITKATWESNYFGVPLTTVVTPEKPIPIFIERCIEYIEATGLSTEGIYRVSGNKSEMESLQRQFDQDHNLDLAEKDFTVNTVAGAMKSFFSELPDPLVPYNMQIDLVEAHKINDREQKLHALKEVLKKFPKENHEVFKYVISHLNKVSHNNKVNLMTSENLSICFWPTLMRPDFSTMDALTATRTYQTIIELFIQQCPFFFYNRPITEPPGARPSSPSAVASTVPFLTSTPVTSQPSPPQSPPPTPQSPMQPLLPSQLQAEHTL</w:t>
            </w:r>
          </w:p>
        </w:tc>
      </w:tr>
      <w:tr w:rsidR="00767530" w:rsidRPr="00E340F8" w14:paraId="61DC8A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6D0B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E1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14|RP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460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TVDFGIGRILSVLENETLLLSGVHGEIDKMKKELLIMKSFLEDTHKHGGNGSTTTTTQLFQTFVANTRDLAYQIEDILDEFGYHIHGYRSCAKIWRAFHFPRYMWARHSIAQKLGMVNVMIQSISDSMKRYYHSENYQAALLPPIDDGDAKWVNNISESSLFFSENSLVGIDAPKGKLIGRLLSPEPQRIVVAVVGMGGSGKTTLSANIFKSQSVRRHFESYAWVTISKSYVIEDVFRTMIKEFYKEADTQIPAELYSLGYRELVEKLVEYLQSKRYIVVLDDVWTTGLWREISIALPDGIYGSRVMMTTRDMNVASFPYGIGSTKHEIELLKEDEAWVLFSNKAFPASLEQCRTQNLEPIARKLVERCQGLPLAIASLGSMMSTKKFESEWKKVYSTLNWELNNNHELKIVRSIMFLSFNDLPYPLKRCFLYCSLFPVNYRMKRKRLIRMWMAQRFVEPIRGVKAEEVADSYLNELVYRNMLQVILWNPFGRPKAFKMHDVIWEIALSVSKLERFCDVYNDDSDGDDAAETMENYGSRHLCIQKEMTPDSIRATNLHSLLVCSSAKHKMELLPSLNLLRALDLEDSSISKLPDCLVTMFNLKYLNLSKTQVKELPKNFHKLVNLETLNTKHSKIEELPLGMWKLKKLRYLITFRRNEGHDSNWNYVLGTRVVPKIWQLKDLQVMDCFNAEDELIKNLGCMTQLTRISLVMVRREHGRDLCDSLNKIKRIRFLSLTSIDEEEPLEIDDLIATASIEKLFLAGKLERVPSWFNTLQNLTYLGLRGSQLQENAILSIQTLPRLVWLSFYNAYMGPRLRFAQGFQNLKILEIVQMKHLTEVVIEDGAMFELQKLYVRACRGLEYVPRGIENLINLQELHLIHVSNQLVERIRGEGSVDRSRVKHIPAIKHYFRTDNGSFYVSLSS</w:t>
            </w:r>
          </w:p>
        </w:tc>
      </w:tr>
      <w:tr w:rsidR="00767530" w:rsidRPr="00E340F8" w14:paraId="19333D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B28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038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435|RPA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0746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YEEAFNDGNENFEDFDVEHFSDEETYEEKPQFKDGETTDANGKTIVTGGNGPEDFQQHEQIRRKTLKEKAIPKDQRATTPYMTKYERARILGTRALQISMNAPVFVDLEGETDPLRIAMKELAEKKIPLVIRRYLPDGSFEDWSVEELIVDL</w:t>
            </w:r>
          </w:p>
        </w:tc>
      </w:tr>
      <w:tr w:rsidR="00767530" w:rsidRPr="00E340F8" w14:paraId="5F3933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BCB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056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750|RS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D39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LISKKRKLVADGVFYAELNEFFTRELAEEGYSGVEVRVTPTKTEVIIRATRTQDVLGENGRRINELTLLVQKRFKYAPGTIVLYAERVQDRGLSAVAQAESMKFKLLNGLAIRRAAYGVVRYVMESGAKGCEVVVSGKLRAARAKAMKFADGFLIHSGQPVNDFIDTATRHVLMRQGVLGIKVKIMRDPAKSRTGPKALPDAVTIIEPKEEEPILAPSVKDYRPAEETEAQAEPVEA</w:t>
            </w:r>
          </w:p>
        </w:tc>
      </w:tr>
      <w:tr w:rsidR="00767530" w:rsidRPr="00E340F8" w14:paraId="0A84176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842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0B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7V8|RS4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CA43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YLGPKLKLSRREGTDLFLKSGVRAIDTKCKIEQAPGQHGARKPRLSDYGVQLREKQKVRRIYGVLERQFRNYYKEAARLKGNTGENLLALLEGRLDNVVYRMGFGATRAEARQLVSHKAIMVNGRVVNIASYQVSPNDVVSIREKAKKQSRVKAALELAEQREKPTWLEVDAGKMEGTFKRKPERSDLSADINEHLIVELYSK</w:t>
            </w:r>
          </w:p>
        </w:tc>
      </w:tr>
      <w:tr w:rsidR="00767530" w:rsidRPr="00E340F8" w14:paraId="678FAA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24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42A6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81|RSC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017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PTSDGFNHPARSSGQSPDVGNPMSLARSVSASVCPIKPSDSDRIEPKAVKALKASAEFQLNSEKKEHLSLQDLSDHASSADHAPTDQSPAMPMQNSSEEITVAGNLEKSAERSTQGLKFHLHTRQEASLSVTSTRMHEPQMFLGEKDWHPENQNLSQVSDPQQHEEPGNEQYEVAQQKASHDQEYLCNIGDLELPEERQQNQHKIVDLEATMKGNGLPQNVDPPSAKKSIPSSECSGCSNSETFMEIDTAQQSLVTLLNSTGRQNANVKNIGALDLTLDNPLMEVETSKCNPSSEILNDSISTQDLQPPETNVEIPGTNKEYGHYSSPSLCGSCQPSVESAEESCPSITAALKELHELLVVSSKPASENTSEEVICQSETIAEGQTSIKDLSERWTQNEHLTQNEQCPQVSFHQAISVSVETEKLTGTSSDTGREAVENVNFRSLGDGLSTDKEGVPKSRESINKNRSVTVTSAKTSNQLHCTLGVEISPKLLAGEEDALNQTSEQTKSLSSNFILVKDLGQGIQNSVTDRPETRENVCPDASRPLLEYEPPTSHPSSSPAILPPLIFPATDIDRILRAGFTLQEALGALHRVGGNADLALLVLLAKNIVVPT</w:t>
            </w:r>
          </w:p>
        </w:tc>
      </w:tr>
      <w:tr w:rsidR="00767530" w:rsidRPr="00E340F8" w14:paraId="1C01FC2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95A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D93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422|SAP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D7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ESRVTQEEIKKEPEKPIDREKTCPLLLRVFTTNNGRHHRMDEFSRGNVPSSELQIYTWMDATLKELTSLVKEVYPEARKKGTHFNFAIVFTDVKRPGYRVKEIGSTMSGRKGTDDSMTLQSQKFQIGDYLDIAITPPNRAPPPSGRMRPY</w:t>
            </w:r>
          </w:p>
        </w:tc>
      </w:tr>
      <w:tr w:rsidR="00767530" w:rsidRPr="00E340F8" w14:paraId="617637B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3403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720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105|SC16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D33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QTAIDSPPSTVEGSVETVTTIDSPSTTASTIAATAEEHPQLEKKPTPLPSLKDLPSLGSNAAFANVKVSWGPNMKPAVSNSPSPSPSAPSLTTGLGAKRMRSKNIQEAFTLDLQSQLSITKPELSRIVQSVKKNHDVSVESTLSKNARTFLVSGVAANVHEAKRELVKKLTKPINAVIEVPSKCKASIIGSGGRTIREISDAYEVKINVSKEVNENSYDEDMDDTTSNVSLFGDFESVNLAKAKILAIVKEETKNATIKLVVEDEKYLPYIDVSEFASDEGDEEVKVQFYKKSGDIVILGPREKAKATKTSIQDYLKKLASNLDEEKVKIPSKFQFLIDAEELKEKYNVIVTFPSTPDDELVSFVGLRDKVGEAITYARSSSKSYVVESLDISKAHSKNLTHAKNLIMYFTKYSVLKGLEESHPNVKISLPSIQSLPTAETVTIHISAKSDEANDIKAVRKELISFVNNIPPSETLVITDLDYELFGGSIKHCLLASESSVAFVQFGDYYPNDNSILLVALTEDEDFKPSIEEIQASLNKANESLNSLRTKQNNMETKTYEFSEEVQDSLFKPSSATWKLIMEDISEQEGHLQIKLHTPEENQLTVRGDEKAAKAANKIFESILNSPSSKSKMTVNIPANSVARLIGNKGSNLQQIREKFACQIDIPNEENNNASKDKTVEVTLTGLEYNLTHAKKYLAAEAKKWADIITKELIVPVKFHGSLIGPHGTYRNRLQEKYNVFINFPRDNEIVTIRGPSRGVNKAHEELKALLDFEMENGHKMVINVPAEHVPRIIGKNGDNINDIRAEYGVEMDFLQKSTDPKAQETGEVELEITGSRQNIKDAAKRVESIVAEASDFVTEVLKIDHKYHKSIVGSGGHILREIISKAGGEEIRNKSVDIPNADSENKDITVQGPQKFVKKVVEEINKIVKDAENSVTKTIDIPAERKGALIGPGGIVRRQLESEFNINLFVPNKDDPSGKITITGAPENVEKAEKKILNEIIRENFDREVDVPASIYEYVSERGAFIQKLRMDLSVNVRFGNTSKKANKLARAPIEIPLEKVCGSTEGENAEKTKFTIEEVGAPTSSEEGDITMRLTYEPIDLSSILSDGEEKEVTKDTSNDSAKKEEALDTAVKLIKERIAKAPSATYAGYVWGADTRRFNMIVGPGGSNIKKIREAADVIINVPRKSDKVNDVVYIRGTKAGVEKAGEMVLKSLRR</w:t>
            </w:r>
          </w:p>
        </w:tc>
      </w:tr>
      <w:tr w:rsidR="00767530" w:rsidRPr="00E340F8" w14:paraId="5F9019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44AE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DE3C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TJ5|SA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0C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AYEQLKLHITPEKFYVEACDDGADDVLTIDRVSTEVTLAVKKDVPPSAVTRPIFGILGTIHLVAGNYLIVITKKIKVGEFFSHVVWKATDFDVLSYKKTMLHLTDIQLQDNKTFLAMLNHVLNVDGFYFSTTYDLTHTLQRLSNTSPEFQEMSLLERADQRFVWNGHLLRELSAQPEVHRFALPVLHGFITMHSCSINGKYFDWILISRRSCFRAGVRYYVRGIDSEGHAANFVETEQIVHYNGSKASFVQTRGSIPVFWSQRPNLKYKPLPQISKVANHMDGFQRHFDSQVIIYGKQVIINLINQKGSEKPLEQTFATMVSSLGSGMMRYIAFDFHKECKNMRWDRLSILLDQVAEMQDELSYFLVDSAGQVVANQEGVFRSNCMDCLDRTNVIQSLLARRSLQAQLQRLGVLHVGQKLEEQDEFEKIYKNAWADNANACAKQYAGTGALKTDFTRTGKRTHLGLIMDGWNSMIRYYKNNFSDGFRQDSIDLFLGNYSVDELESHSPLSVPRDWKFLALPIIMVVAFSMCIICLLMAGDTWTETLAYVLFWGVASIGTFFIILYNGKDFVDAPRLVQKEKID</w:t>
            </w:r>
          </w:p>
        </w:tc>
      </w:tr>
      <w:tr w:rsidR="00767530" w:rsidRPr="00E340F8" w14:paraId="48B9FD5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1CD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0A7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606|SA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0569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DIFGWFRDVLASLGLWNKHGKLLFLGLDNAGKTTLLHMLKNDRLATLQPTWHPTSEELAIGNIKFTTFDLGGHIQARRLWKDYFPEVNGIVFLVDAADPERFDEARVELDALFNIAELKDVPFVILGNKIDAPNAVSEAELRSALGLLNTTGSQRIEGQRPVEVFMCSVVMRNGYLEAFQWLSQYI</w:t>
            </w:r>
          </w:p>
        </w:tc>
      </w:tr>
      <w:tr w:rsidR="00767530" w:rsidRPr="00E340F8" w14:paraId="112835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383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A0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G5|SAC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834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DSRNKLHSRLRLWEFPDQYIIEPADGSGSSCLDISRVDASMKLIDQVPESNSVRVPKIRSIFGVVGMLKLLAGSYLVVVTESERVGSFLGHPIFKVTTLKVLPCDHSLKNSPEEQKKMETEFSKLLSVAEKTTGLYFSYEVNLTLSSQRLHEMGDESKSLPLWRQAEPRFLWNNYMLEVLIDNKLDQFLLPVIQGSFNSFETAIGRDIVDITLIARRCTRRNGTRMWRRGADLDGYVANFVETEQIVQMNGYTSSFVQVRGSMPFMWEQVVDLTYKPKFEIVQPEEAKRIAERHFLDLRKKYGSVLAVDLVNKQGGEGRLCEKYATVMQHITGDDIRYLHFDFHQICGHIHFERLSILYEQIEGFLEKNGYFLLNEKGEKMKEQLGVVRSNCIDCLDRTNVTQSMIGRKMLEVQLKRIGVFGAEETISSHLNFDEHYKILWANHGDEISIQYSGTPALKGDFVRYGHRTAHGVLKDGWSSLRRYYLNNFADGTKQDAIDLLQGHYIVAVSRDMAPVPQKGGLEAVANFPVALFVVLMSFWFATMSLKQTGSDYKHKHLFFSLLWTGICVGMAALVRANGRIFCNRPRLHKPRG</w:t>
            </w:r>
          </w:p>
        </w:tc>
      </w:tr>
      <w:tr w:rsidR="00767530" w:rsidRPr="00E340F8" w14:paraId="18B691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A93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854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960|SA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3E6B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ALALLASLLVTALTSPVQDPKICSGGSAVVCRDVKTAVDCRAVKHCQQMVWSKPTAKSLPCDICKTVVTEAGNLLKDNATEEEILHYLEKTCAWIHDSSLSASCKEVVDSYLPVILDMIKGEMSNPGEVCSALNLCQSLQEYLAEQNQRQLESNKIPEVDLARVVAPFMSNIPLLLYPQDRPRSQPQPKANEDVCQDCMKLVTDIQTAVRTNSSFVQGLVDHVKEDCDRLGPGVSDICKNYVDQYSEVAVQMMMHMQPKEICVMVGFCDEVKRVPMRTLVPATEAIKNILPALELTDPYEQDVIQAQNVIFCQVCQLVMRKLSELIINNATEELLIKGLSKACSLLPAPASTKCQEVLVTFGPSLLDVLMHEVNPNFLCGVISLCSANPNLVGTLEQPAAAIVSALPKEPAPPKQPEEPKQSALRAHVPPQKNGGFCEVCKKLVIYLEHNLEKNSTKEEILAALEKGCSFLPDPYQKQCDEFVAEYEPLLLEILVEVMDPSFVCSKIGVCPSAYKLLLGTEKCVWGPGYWCQNSETAARCNAVDHCKRHVWN</w:t>
            </w:r>
          </w:p>
        </w:tc>
      </w:tr>
      <w:tr w:rsidR="00767530" w:rsidRPr="00E340F8" w14:paraId="1346F5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96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54C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H72|S39A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2C7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CPCPGCGMAGPRLLFLTALALELLERAGGSQPALRSRGTATACRLDNKESESWGALLSGERLDTWICSLLGSLMVGLSGVFPLLVIPLEMGTMLRSEAGAWRLKQLLSFALGGLLGNVFLHLLPEAWAYTCSASPGGEGQSLQQQQQLGLWVIAGILTFLALEKMFLDSKEEGTSQAPNKDPTAAAAALNGGHCLAQPAAEPGLGAVVRSIKVSGYLNLLANTIDNFTHGLAVAASFLVSKKIGLLTTMAILLHEIPHEVGDFAILLRAGFDRWSAAKLQLSTALGGLLGAGFAICTQSPKGVVGCSPAAEETAAWVLPFTSGGFLYIALVNVLPDLLEEEDPWRSLQQLLLLCAGIVVMVLFSLFVD</w:t>
            </w:r>
          </w:p>
        </w:tc>
      </w:tr>
      <w:tr w:rsidR="00767530" w:rsidRPr="00E340F8" w14:paraId="366EC0B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51A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31D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15|S10A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08D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LEKALSNVIEVYHNYSGIKGNHHALYRDDFRKMVTTECPQFVQNKNTESLFKELDVNSDNAINFEEFLVLVIRVGVAAHKDSHKE</w:t>
            </w:r>
          </w:p>
        </w:tc>
      </w:tr>
      <w:tr w:rsidR="00767530" w:rsidRPr="00E340F8" w14:paraId="7F8DF5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E50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ED6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G1M5|SBNI_STAA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8A5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IHEHLKLVPVDKIDLHETFEPLRLEKTKSSIEADDFIRHPILVTAMQHGRYMVIDGVHRYTSLKALGCKKVPVQEIHETQYSISTWQHKVPFGVWWETLQQEHRLPWTTETRQEAPFITMCHGDTEQYLYTKDLGEAHFQVWEKVVASYSGCCSVERIAQGTYPCLSQQDVLMKYQPLSYKEIEAVVHKGETVPAGVTRFNISGRCLNLQVPLALLKQDDDVEQLRNWKQFLADKFANMRCYTEKVYLVEQ</w:t>
            </w:r>
          </w:p>
        </w:tc>
      </w:tr>
      <w:tr w:rsidR="00767530" w:rsidRPr="00E340F8" w14:paraId="18FA15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183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69B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X9|S45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DA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NSGQAGRHIYKSLADDGPFDSVEPPKRPTSRLIMHSMAMFGREFCYAVEAAYVTPVLLSVGLPSSLYSIVWFLSPILGFLLQPVVGSASDHCRSRWGRRRPYILTLGVMMLVGMALYLNGATVVAALIANPRRKLVWAISVTMIGVVLFDFAADFIDGPIKAYLFDVCSHQDKEKGLHYHALFTGFGGALGYLLGAIDWAHLELGRLLGTEFQVMFFFSALVLTLCFTVHLCSISEAPLTEVAKGIPPQQTPQDPPLSSDGMYEYGSIEKVKNGYVNPELAMQGAKNKNHAEQTRRAMTLKSLLRALVNMPPHYRYLCISHLIGWTAFLSNMLFFTDFMGQIVYRGDPYSAHNSTEFLIYERGVEVGCWGLCINSVFSSLYSYFQKVLVSYIGLKGLYFTGYLLFGLGTGFIGLFPNVYSTLVLCSLFGVMSSTLYTVPFNLITEYHREEEKERQQAPGGDPDNSVRGKGMDCATLTCMVQLAQILVGGGLGFLVNTAGTVVVVVITASAVALIGCCFVALFVRYVD</w:t>
            </w:r>
          </w:p>
        </w:tc>
      </w:tr>
      <w:tr w:rsidR="00767530" w:rsidRPr="00E340F8" w14:paraId="16E0254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0BB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DF7A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34|S10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44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CSSLEQALAVLVTTFHKYSCQEGDKFKLSKGEMKELLHKELPSFVGEKVDEEGLKKLMGSLDENSDQQVDFQEYAVFLALITVMCNDFFQGCPDRP</w:t>
            </w:r>
          </w:p>
        </w:tc>
      </w:tr>
      <w:tr w:rsidR="00767530" w:rsidRPr="00E340F8" w14:paraId="47D171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031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43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X8|RT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9C5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DFWTWEQTFQELIQEAKPRATWTLKLDGNLQLDCLAQGWKQYQQRAFGWFRCSSCQRSWASAQVQILCHTYWEHWTSQGQVRMRLFGQRCQKCSWSQYEMPEFSSDSTMRILSNLVQHILKKYYGNGTRKSPEMPVILEVSLEGSHDTANCEACTLGICGQGLKSCMTKPSKSLLPHLKTGNSSPGIGAVYLANQAKNQSAEAKEAKGSGYEKLGPSRDPDPLNICVFILLLVFIVVKCFTSE</w:t>
            </w:r>
          </w:p>
        </w:tc>
      </w:tr>
      <w:tr w:rsidR="00767530" w:rsidRPr="00E340F8" w14:paraId="070E05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02A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F14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306|S22A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95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YDEVIAFLGEWGPFQRLIFFLLSASIIPNGFNGMSVVFLAGTPEHRCLVPDTVNLSSSWRNHSIPLETKDGRQVPQSCRRYRLATIANFSAMGLEPGQDVDLEQLEQESCLDGWEYDKDIFLSTIVTEWNLVCEDDWKTPLTTSLFFVGVLCGSFVSGQLSDRFGRKKVLFATMAVQTGFSFVQIFSTNWEMFTVLFAIVGMGQISNYVVAFILGTEILSKSVRIIFSTLGVCTFFAIGYMVLPLFAYFIRDWRMLLLALTLPGLFCVPLWWFIPESPRWLISQRRFAEAEQIIQKAAKMNSIVAPAGIFDPLELQELNSLKQQKVIILDLFRTRNIATITVMAVMLWMLTSVGYFALSLNVPNLHGDVYLNCFLSGLIEVPAYFTAWLLLRTLPRRYIIAGVLFWGGGVLLLIQVVPEDYNFVSIGLVMLGKFGITSAFSMLYVFTAELYPTLVRNMAVGITSMASRVGSIIAPYFVYLGAYNRLLPYILMGSLTVLIGIITLFFPESFGVTLPENLEQMQKVRGFRCGKKSTVSVDREESPKVLITAF</w:t>
            </w:r>
          </w:p>
        </w:tc>
      </w:tr>
      <w:tr w:rsidR="00767530" w:rsidRPr="00E340F8" w14:paraId="6A49419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8C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394A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72|RTN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FB8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IDQSSLVSSSADSPPRPPPAFKYQFVTEPEDEEDEEDEEEEEDDEDLEELEVLERKPAAGLSAAPVPPAAAPLLDFSSDSVPPAPRGPLPAAPPTAPERQPSWERSPAASAPSLPPAAAVLPSKLPEDDEPPARPPAPAGASPLAEPAAPPSTPAAPKRRGSGSVDETLFALPAASEPVIPSSAEKIMDLKEQPGNTVSSGQEDFPSVLFETAASLPSLSPLSTVSFKEHGYLGNLSAVASTEGTIEETLNEASRELPERATNPFVNRESAEFSVLEYSEMGSSFNGSPKGESAMLVENTKEEVIVRSKDKEDLVCSAALHNPQESPATLTKVVKEDGVMSPEKTMDIFNEMKMSVVAPVREEYADFKPFEQAWEVKDTYEGSRDVLAARANMESKVDKKCFEDSLEQKGHGKDSESRNENASFPRTPELVKDGSRAYITCDSFSSATESTAANIFPVLEDHTSENKTDEKKIEERKAQIITEKTSPKTSNPFLVAIHDSEADYVTTDNLSKVTEAVVATMPEGLTPDLVQEACESELNEATGTKIAYETKVDLVQTSEAIQESIYPTAQLCPSFEEAEATPSPVLPDIVMEAPLNSLLPSTGASVAQPSASPLEVPSPVSYDGIKLEPENPPPYEEAMSVALKTSDSKEEIKEPESFNAAAQEAEAPYISIACDLIKETKLSTEPSPEFSNYSEIAKFEKSVPDHCELVDDSSPESEPVDLFSDDSIPEVPQTQEEAVMLMKESLTEVSETVTQHKHKERLSASPQEVGKPYLESFQPNLHITKDAASNEIPTLTKKETISLQMEEFNTAIYSNDDLLSSKEDKMKESETFSDSSPIEIIDEFPTFVSAKDDSPKEYTDLEVSNKSEIANVQSGANSLPCSELPCDLSFKNTYPKDEAHVSDEFSKSRSSVSKVPLLLPNVSALESQIEMGNIVKPKVLTKEAEEKLPSDTEKEDRSLTAVLSAELNKTSVVDLLYWRDIKKTGVVFGASLFLLLSLTVFSIVSVTAYIALALLSVTISFRIYKGVIQAIQKSDEGHPFRAYLESEVAISEELVQKYSNSALGHVNSTIKELRRLFLVDDLVDSLKFAVLMWVFTYVGALFNGLTLLILALISLFSIPVIYERHQAQIDHYLGLANKSVKDAMAKIQAKIPGLKRKAE</w:t>
            </w:r>
          </w:p>
        </w:tc>
      </w:tr>
      <w:tr w:rsidR="00767530" w:rsidRPr="00E340F8" w14:paraId="4343754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6648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EBA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468|SC6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3F3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PTPSGTNVGSSGRSPSKAVAARAAGSTVRQRKNASCGTRSAGRTTSAGTGGMWRFYTEDSPGLKVGPVPVLVMSLLFIASVFMLHIWGKYTRS</w:t>
            </w:r>
          </w:p>
        </w:tc>
      </w:tr>
      <w:tr w:rsidR="00767530" w:rsidRPr="00E340F8" w14:paraId="598A667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F694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B89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2KD2|SETB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3E0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QPTAVDCLESSGSTVEDVQETPASREKSYGLPVRKGENSLESPAEQAAKDVEIEELTHSEAIAATGSTRKQCPYGGKAPDEPGKLADESEDRKGENTKAIASSPVLVAVDSDSSVELIESPVKFSSANESEKDPPKPDAVNEAAAKEAEEMTDSSISSPTSESFPEKDEKTNKENEQEPPGMEVDQDVEESISRPAEEYKIENTLKGHKRISLTEIEEHKIVDKKDDVLEVELEKGTAPKAAEDEKLNALLSDGDVFYDKECVNCNCTKLHKQYVLANMATLNFYQVLRKSSKQQFLCMGCHDTAMDLYEEYAGQLMAKQPLLLKDFHQDHADFVALDSSDEEEEEKQPEKSDFSKNKLQLIEDELDDAIKNVLNKVDFTAQLSWSKTILQAKADHLERQFALADVELEKVQTTADKMHCALYNSCPVAHKHLPTLDIEPSDYVHEVPPPGEIVRPPIQLGETYYAVKNKAIASWVSIKVIEFTESTAINGNTMKSYKIRYLNTPYQMIKTVTAKHIAYFEPPPVRLTIGTRVIAYFDGTTLSRGKDKGVVQSAFYPGIIAEPLKQANRYRYLIFYDDGYTQYVPHRDVRLVCQASEKVWEDVHAASRDFIQKYVEKYSVDRPMVQCTRGQSMTTESNGTWLYARVIDIDCSLVLMQFEGDKNHTEWIYRGSLRLGPVFRETQNNMNSSSAQQLRVPRRTEPFIRYTKEMESSSKVNQQMRAFARKSSASAQNNALAAASSAATPAGGRTNAGGVSTSNSASAVRHLNNSTIYVDDENRPKGHVVYFTAKRNLPPKMYKCHECSPNCLFKIVHRLDSYSPLAKPLLSGWERLVMRQKTKKSVVYKGPCGKSLRSLAEVHRYLRATENVLNVDNFDFTPDLKCLAEYSIDPSIVKDTDISKGQEKMAIPLVNYYDNTLPPPCTYAKQRIPTEGVHLNLDEEFLLCCDCEDDCSDKSKCACWQLTVAGVRYCNPKKPIEEIGYQYKRLHEHVPTGIYECNSRCKCKKNCLNRVVQFSLEMKLQVFKTSNRGWGLRCVNDIPKGAFICIYAGHLLTETMANEGGQDAGDEYFADLDYIEVAEQLKEGYESEVDHSDPDAEEDNGGPDAEDDDDFRPNYHYQRKIKRSSRSGSTQNSSTQSSELDSQERAVINFNPNADLDETVRENSVRRLFGKDEAPYIMDAKTTGNLGRYFNHSCSPNLFVQNVFVDTHDLRFPWVAFFSAAHIRSGTELTWNYNYEVGVVPGKVLYCQCGAPNCRLRLL</w:t>
            </w:r>
          </w:p>
        </w:tc>
      </w:tr>
      <w:tr w:rsidR="00767530" w:rsidRPr="00E340F8" w14:paraId="785147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979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7A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V3|SAHH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8BA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NLVTKNSLTPDVRNGIDFKIADLSLADFGRKELRIAEHEMPGLMSLRREYAEVQPLKGARISGSLHMTVQTAVLIETLTALGAEVRWASCNIFSTQDHAAAAVVVGPHGTPDEPKGVPVFAWKGETLEEYWWAAEQMLTWPDPDKPANMILDDGGDATMLVLRGMQYEKAGVVPPAEEDDPAEWKVFLNLLRTRFETDKDKWTKIAESVKGVTEETTTGVLRLYQFAAAGDLAFPAINVNDSVTKSKFDNKYGTRHSLIDGINRGTDALIGGKKVLICGYGDVGKGCAEAMKGQGARVSVTEIDPINALQAMMEGFDVVTVEEAIGDADIVVTATGNKDIIMLEHIKAMKDHAILGNIGHFDNEIDMAGLERSGATRVNVKPQVDLWTFGDTGRSIIVLSEGRLLNLGNATGHPSFVMSNSFANQTIAQIELWTKNDEYDNEVYRLPKHLDEKVARIHVEALGGHLTKLTKEQAEYLGVDVEGPYKPDHYRY</w:t>
            </w:r>
          </w:p>
        </w:tc>
      </w:tr>
      <w:tr w:rsidR="00767530" w:rsidRPr="00E340F8" w14:paraId="39FE6CA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281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0B0A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F2|SH2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17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APSPEDGASPSSPPLPPPPPPSWREFCESHARAAALDFARRFRLYLASHPQYAGPGAEAAFSRRFAELFLQHFEAEVARASGSLSPPILAPLSPGAEISPHDLSLESCRVGGPLAVLGPSRSSEDLAGPLPSSVSSSSTTSSKPKLKKRFSLRSVGRSVRGSVRGILQWRGTVDPPSSAGPLETSSGPPVLGGNSNSNSSGGAGTVGRGLVSDGTSPGERWTHRFERLRLSRGGGALKDGAGMVQREELLSFMGAEEAAPDPAGVGRGGGVAGPPSGGGGQPQWQKCRLLLRSEGEGGGGSRLEFFVPPKASRPRLSIPCSSITDVRTTTALEMPDRENTFVVKVEGPSEYIMETVDAQHVKAWVSDIQECLSPGPCPATSPRPMTLPLAPGTSFLTRENTDSLELSCLNHSESLPSQDLLLGPSESNDRLSQGAYGGLSDRPSASISPSSASIAASHFDSMELLPPELPPRIPIEEGPPTGTVHPLSAPYPPLDTPETATGSFLFQGEPEGGEGDQPLSGYPWFHGMLSRLKAAQLVLTGGTGSHGVFLVRQSETRRGEYVLTFNFQGKAKHLRLSLNEEGQCRVQHLWFQSIFDMLEHFRVHPIPLESGGSSDVVLVSYVPSSQRQQEPTTSHDPPQPPEPPSWTDPPQPGAEEASRAPEVAAAAAAAAKERQEKEKAGGGGVPEELVPVVELVPVVELEEAIAPGSEAQGAGSGGDAGVPPMVQLQQSPLGGDGEEGGHPRAINNQYSFV</w:t>
            </w:r>
          </w:p>
        </w:tc>
      </w:tr>
      <w:tr w:rsidR="00767530" w:rsidRPr="00E340F8" w14:paraId="47B960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9BE2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D83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E3|SGK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8AA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DCIMDYKESCPSVSIPSSDEHREKKKRFTVYKVLVSVGRSEWFVFRRYAEFDKLYNSLKKQFPAMALKIPAKRIFGDNFDPDFIKQRRAGLNEFIQNLVRYPELYNHPDVRAFLQMDSPRHQSDPSEDEDERSTSKPHSTSRNINLGPTGNPHAKPTDFDFLKVIGKGSFGKVLLAKRKLDGKFYAVKVLQKKIVLNRKEQKHIMAERNVLLKNVKHPFLVGLHYSFQTTEKLYFVLDFVNGGELFFHLQRERSFPEPRARFYAAEIASALGYLHSIKIVYRDLKPENILLDSMGHVVLTDFGLCKEGIAISDTTTTFCGTPEYLAPEVIRKQPYDNTVDWWCLGAVLYEMLYGLPPFYCRDVAEMYDNILHKPLNLRPGVSLTAWSILEELLEKNRQNRLGAKEDFLEIQNHPFFESLSWTDLVQKKIPPPFNPNVAGPDDIRNFDAVFTEETVPYSVCVSSDYSIVNASVLEADDAFVGFSYAPPSEDLFL</w:t>
            </w:r>
          </w:p>
        </w:tc>
      </w:tr>
      <w:tr w:rsidR="00767530" w:rsidRPr="00E340F8" w14:paraId="06ECC3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BFC4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F211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141|SGO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97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KVEQQYKLLNAELMDQVQKQRLEIGEYRKRVISLEREIMDIREEHVLQNHRQRMENISIVRSLMLSLNVDSDSLAVRQEPAPAAQINRPSGPRRSSREICKDMRRTCALARTTRPISPRRSSSVTSTVSSTSRRSSAEVQSEVVTTRIPEDRRANKPTPPPRRPAELVFDEDDSDDDFDEAVSPVEETQTEQNEENNRLFSIIEENGSEGESTDSSSSCEAIYCDTTFESSPPNAQVTVTPSGRALREVDTNIPVAVSLSRGKETGKGSWLAISVAVEDSPQEPSIQCPRLAVTRPSQSSGIFPDVNGLTPRRSLFNGIGKMAGSTSTPKSFLVEEMPSIRTRSRTAANKKSENTDMSSSFCNNSARPSRSCRPTSLVEPSLKNKLRNGSKGKAKAKK</w:t>
            </w:r>
          </w:p>
        </w:tc>
      </w:tr>
      <w:tr w:rsidR="00767530" w:rsidRPr="00E340F8" w14:paraId="05EC801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18E9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D3E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32|SI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F39D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LPTFGFTQEQVACVCEVLQQGGNIERLGRFLWSLPACEHLHKNESVLKAKAVVAFHRGNFRELYKILESHQFSPHNHAKLQQLWLKAHYIEAEKLRGRPLGAVGKYRVRRKFPLPRSIWDGEETSYCFKEKSRSVLREWYAHNPYPSPREKRELAEATGLTTTQVSNWFKNRRQRDRAAEAKERENSENSNSSSHNPLASSLNGSGKSVLGSSEDEKTPSGTPDHSSSSPALLLSPPPPPGLPSLHSLGHPPGPSAVPVPVPGGGGADPLQHHHSLQDSILNPMSANLVDLGS</w:t>
            </w:r>
          </w:p>
        </w:tc>
      </w:tr>
      <w:tr w:rsidR="00767530" w:rsidRPr="00E340F8" w14:paraId="189162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FB1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8D60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578|SI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C2D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PSTQDPSHSTKKEHGHHFHDAFNKDRQGSITSQLFNNRKSTHKRRASHTSEHNGAIPPRMQLLASHDPSTDCDGRMSSDTTIDKGPSHLFKKDYSLSSAADVNDTTLANLTLSDDHDVGAPEEQVKSPSFLSPGPSMATVKRTKSDLDDLSTLNYTMVDETTENERNDKPHHERHRSSIIALKKNLLESSATASPSPTRSSSVHSASLPALTKTDSIDIPVRQPYSKKPSIHAYQYQYLNNDETFSENSQMDKEGNSDSVDAEAGVLQSEDMVLNQSLLQNALKKDMQRLSRVNSSNSMYTAERISHANNNGNIENNTRNKGNAGGSNDDFTAPISATAKMMMKLYGDKTLMERDLNKHHNKTKKAQNKKIRSVSNSRRSSFASLHSLQSRKSILTNGLNLQPLHPLHPIINDNESQYSAPQHREISHHSNSMSSMSSISSTNSTENTLVVLKWKDDGTVAATTEVFIVSTDIASALKEQRELTLDENASLDSEKQLNPRIRMVYDDVHKEWFVPDLFLPAGIYRLQFSINGILTHSNFLPTATDSEGNFVNWFEVLPGYHTIEPFRNEADIDSQVEPTLDEELPKRPELKRFPSSSRKSSYYSAKGVERPSTPFSDYRGLSRSSSINMRDSFVRLKASSLDLMAEVKPERLVYSNEIPNLFNIGDGSTISVKGDSDDVHPQEPPSFTHRVVDCNQDDLFATLQQGGNIDAETAEAVFLSRYPVPDLPIYLNSSYLNRILNQSNQNSESHERDEGAINHIIPHVNLNHLLTSSIRDEIISVACTTRYEGKFITQVVYAPCYYKTQKSQISN</w:t>
            </w:r>
          </w:p>
        </w:tc>
      </w:tr>
      <w:tr w:rsidR="00767530" w:rsidRPr="00E340F8" w14:paraId="78692C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865A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4CEE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593|SGT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6B3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RKRLAYAIIQFLHGQLRHGGLSSDAQESLEVAIQCLETAFGVTLEDSDLALPQTLPEIFEAATASKEMPQDPRGPDRTPPSEEDSAEAERLKTEGNEQMKLENFEAAVHLYGKAIELNPANAVYFCNRAAAYSKLGNYVGAVQDCERAIGIDPGYSKAYGRMGLALSSLNKHAEAVAYYKKALELDPDNDTYKSNLKIAELKLREAPSPTGGVGSLDIAGLLNNPHFITMASSLMNSPQLQQLMSGMISGGHNPLGTPGSSPQHSDLASLIQAGQQFAQQMQQQNPEFVEQIRSQVVRSRTPSASHEEQQE</w:t>
            </w:r>
          </w:p>
        </w:tc>
      </w:tr>
      <w:tr w:rsidR="00767530" w:rsidRPr="00E340F8" w14:paraId="0872FF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E73E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F2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81|SEP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97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QQPTQFINPETPGYVGFANLPNQVHRKSVKKGFEFTLMVVGESGLGKSTLINSLFLTDLYPERIIPGAAEKIERTVQIEASTVEIEERGVKLRLTVVDTPGYGDAINSRDCFKTIISYIDEQFERYLHDESGLNRRHIIDNRVHCCFYFISPFGHGLKPLDVAFMKAIHNKVNIVPVIAKADTLTLKERERLKKRILDEIEEHSIKIYHLPDAESDEDEDFKEQTRLLKASIPFSVVGSNQLIEAKGKKVRGRLYPWGVVEVENPEHNDFLKLRTMLITHMQDLQEVTQDLHYENFRSERLKRGGRKVENEDMNKDQILLEKEAELRRMQEMIARMQAQMQMQMQGGDTDSSTLGHHV</w:t>
            </w:r>
          </w:p>
        </w:tc>
      </w:tr>
      <w:tr w:rsidR="00767530" w:rsidRPr="00E340F8" w14:paraId="46D8B1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915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4BB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Q2|SH2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4B5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PALQPSSPSSAPSASPAAAPRGWSEFCELHAVAAARELARQYWLFAREHPQHAPLRAELVSLQFTDLFQRYFCREVRDGRAPGRDYRDTGRGPPAKAEASPEPGPGPAAPGLPKARSSEELAPPRPPGPCSFQHFRRSLRHIFRRRSAGELPAAHTAAAPGTPGEAAETPARPGLAKKFLPWSLAREPPPEALKEAVLRYSLADEASMDSGARWQRGRLALRRAPGPDGPDRVLELFDPPKSSRPKLQAACSSIQEVRWCTRLEMPDNLYTFVLKVKDRTDIIFEVGDEQQLNSWMAELSECTGRGLESTEAEMHIPSALEPSTSSSPRGSTDSLNQGASPGGLLDPACQKTDHFLSCYPWFHGPISRVKAAQLVQLQGPDAHGVFLVRQSETRRGEYVLTFNFQGIAKHLRLSLTERGQCRVQHLHFPSVVDMLHHFQRSPIPLECGAACDVRLSSYVVVVSQPPGSCNTVLFPFSLPHWDSESLPHWGSELGLPHLSSSGCPRGLSPEGLPGRSSPPEQIFHLVPSPEELANSLQHLEHEPVNRARDSDYEMDSSSRSHLRAIDNQYTPL</w:t>
            </w:r>
          </w:p>
        </w:tc>
      </w:tr>
      <w:tr w:rsidR="00767530" w:rsidRPr="00E340F8" w14:paraId="498C3EC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2B2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1E6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719|SEPT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714C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LRYKSKLATPEDKQDIDKQYVGFATLPNQVHRKSVKKGFDFTLMVAGESGLGKSTLVHSLFLTDLYKDRKLLSAEERISQTVEILKHTVDIEEKGVKLKLTIVDTPGFGDAVNNTECWKPITDYVDQQFEQYFRDESGLNRKNIQDNRVHCCLYFISPFGHGLRPVDVGFMKALHEKVNIVPLIAKADCLVPSEIRKLKERIREEIDKFGIHVYQFPECDSDEDEDFKQQDRELKESAPFAVIGSNTVVEAKGQRVRGRLYPWGIVEVENQAHCDFVKLRNMLIRTHMHDLKDVTCDVHYENYRAHCIQQMTSKLTQDSRMESPIPILPLPTPDAETEKLIRMKDEELRRMQEMLQRMKQQMQDQ</w:t>
            </w:r>
          </w:p>
        </w:tc>
      </w:tr>
      <w:tr w:rsidR="00767530" w:rsidRPr="00E340F8" w14:paraId="4DCBB1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50C6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C92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MZ67|SHO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0F23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SDEEKQLQLITSLKEQAIGEYEDLRAENQKTKETCDKIRQERDEAVKKLEEFQKISHMVIEEVNFMQNHLEIEKTCRESAEALATKLNKENKTLKRISMLYMAKLGPDVITEEINIDDDDPGTDTDAAAETCVSVQCQKQIKELRDQIVSVQEEKKVLAIELESLKSKLGEVMEEVNKVKQEKAVLNSEVLEQRKVLEKCNRVSVLAVEEYEELQVNLELEKDLRKKAESFAQEMFIEQNKLKRQSHLLLQSSLPDQQLLKALDENAKLIQQLEEERIQHQQKVKELEERLENEALHKEIHNLRQQLELLEDDKRELEQKYQSSEEKARNLKHSVDELQKRVNQSENSVPPPPPPPPPLPPPPPNPIRSLMSMIRKRSHPSGGSTKKEKATQPETAEEVTDLKRQAVEEMMDRIKKGVHLRPVNQTARPKAKPDSLKGSESAVDELKGILGTLNKSTSSRSLKSLGPENSETELERILRRRKLTAEADSSSPTGILATSESKSMPVLGSVSSVTKSALNKKTLEAEFNNPCPLTPEPGEGPRKLEGCTNSKVTFQPPSKGGYRRKCVGSENQSEPVVVLDPVSTHEPQTKDQAAEKDPTQCKEEERGETQPEFKEDSSGGKTGETDSSNC</w:t>
            </w:r>
          </w:p>
        </w:tc>
      </w:tr>
      <w:tr w:rsidR="00767530" w:rsidRPr="00E340F8" w14:paraId="4CB6102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6BF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093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K2|SI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2F6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SGAGGAAGAGTGGAGPAGRLLPPPAPGSPAAPAAVSPAAGQPRPPAPASRGPMPARIGYYEIDRTIGKGNFAVVKRATHLVTKAKVAIKIIDKTQLDEENLKKIFREVQIMKMLCHPHIIRLYQVMETERMIYLVTEYASGGEIFDHLVAHGRMAEKEARRKFKQIVTAVYFCHCRNIVHRDLKAENLLLDANLNIKIADFGFSNLFTPGQLLKTWCGSPPYAAPELFEGKEYDGPKVDIWSLGVVLYVLVCGALPFDGSTLQNLRARVLSGKFRIPFFMSTECEHLIRHMLVLDPNKRLSMEQICKHKWMKLGDADPNFDRLIAECQQLKEERQVDPLNEDVLLAMEDMGLDKEQTLQSLRSDAYDHYSAIYSLLCDRHKRHKTLRLGALPSMPRALAFQAPVNIQAEQAGTAMNISVPQVQLINPENQIVEPDGTLNLDSDEGEEPSPEALVRYLSMRRHTVGVADPRTEVMEDLQKLLPGFPGVNPQAPFLQVAPNVNFMHNLLPMQNLQPTGQLEYKEQSLLQPPTLQLLNGMGPLGRRASDGGANIQLHAQQLLKRPRGPSPLVTMTPAVPAVTPVDEESSDGEPDQEAVQSSTYKDSNTLHLPTERFSPVRRFSDGAASIQAFKAHLEKMGNNSSIKQLQQECEQLQKMYGGQIDERTLEKTQQQHMLYQQEQHHQILQQQIQDSICPPQPSPPLQAACENQPALLTHQLQRLRIQPSSPPPNHPNNHLFRQPSNSPPPMSSAMIQPHGAASSSQFQGLPSRSAIFQQQPENCSSPPNVALTCLGMQQPAQSQQVTIQVQEPVDMLSNMPGTAAGSSGRGISISPSAGQMQMQHRTNLMATLSYGHRPLSKQLSADSAEAHSLNVNRFSPANYDQAHLHPHLFSDQSRGSPSSYSPSTGVGFSPTQALKVPPLDQFPTFPPSAHQQPPHYTTSALQQALLSPTPPDYTRHQQVPHILQGLLSPRHSLTGHSDIRLPPTEFAQLIKRQQQQRQQQQQQQQQQEYQELFRHMNQGDAGSLAPSLGGQSMTERQALSYQNADSYHHHTSPQHLLQIRAQECVSQASSPTPPHGYAHQPALMHSESMEEDCSCEGAKDGFQDSKSSSTLTKGCHDSPLLLSTGGPGDPESLLGTVSHAQELGIHPYGHQPTAAFSKNKVPSREPVIGNCMDRSSPGQAVELPDHNGLGYPARPSVHEHHRPRALQRHHTIQNSDDAYVQLDNLPGMSLVAGKALSSARMSDAVLSQSSLMGSQQFQDGENEECGASLGGHEHPDLSDGSQHLNSSCYPSTCITDILLSYKHPEVSFSMEQAGV</w:t>
            </w:r>
          </w:p>
        </w:tc>
      </w:tr>
      <w:tr w:rsidR="00767530" w:rsidRPr="00E340F8" w14:paraId="258A3B5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96A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8C6D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73|SH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486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LLARCFLVALASSLLVCPGLACGPGRGFGKRQHPKKLTPLAYKQFIPNVAEKTLGASGRYEGKITRNSERFKELTPNYNPDIIFKDEENTGADRLMTQRCKDKLNALAISVMNQWPGVKLRVTEGWDEDGHHSEESLHYEGRAVDITTSDRDRSKYGMLARLAVEAGFDWVYYESKARIHCSVKAENSVAAKSDGCFPGSATVHLEQGGTKLVKDLSPGDRVLAADDQGRLLYSDFLTFLDRDEGAKKVFYVIETREPRERLLLTAAHLLFVAPHNDSGPTPGPSPLFASRVRPGQRVYVVAERGGDRRLLPAAVHSVTLREEAAGAYAPLTADGTILINRVLASCYAVIEEHSWAHRAFAPFRLAHALLAALAPARTDGGGGGSIPAPQSVAEARGAGPPAGIHWYSQLLYHIGTWLLDSETLHPLGMAVKSS</w:t>
            </w:r>
          </w:p>
        </w:tc>
      </w:tr>
      <w:tr w:rsidR="00767530" w:rsidRPr="00E340F8" w14:paraId="3FF9CD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1273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EFB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46|SHL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771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NMKKLASDAGIFFTRAVQFTEEKFGQAEKTELDAHFENLLARADSTKNWTEKILRQTEVLLQPNPSARVEEFLYEKLDRKVPSRVTNGELLAQYMADAASELGPTTPYGKTLIKVAEAEKQLGAAERDFIHTASISFLTPLRNFLEGDWKTISKERRLLQNRRLDLDACKARLKKAKAAEAKATTVPDFQETRPRNYILSASASALWNDEVDKAEQELRVAQTEFDRQAEVTRLLLEGISSTHVNHLRCLHEFVKSQTTYYAQCYRHMLDLQKQLGRFPGTFVGTTEPASPPLSSTSPTTAAATMPVVPSVASLAPPGEASLCLEEVAPPASGTRKARVLYDYEAADSSELALLADELITVYSLPGMDPDWLIGERGNKKGKVPVTYLELLS</w:t>
            </w:r>
          </w:p>
        </w:tc>
      </w:tr>
      <w:tr w:rsidR="00767530" w:rsidRPr="00E340F8" w14:paraId="620157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22F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1642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SWM2|SPNS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05E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VESDGCEIEGCSSSDEVHTLSGSMSPALKSRDLHHCRPGQKFHAALLRCRTPLVAAGILSFGNVLNYMDRYTVAGVLLDIQKQFKVGDSSAGLLQTVFICSFMVAAPIFGYLGDRFNRKIILSCGIFFWSAVTLLSSFITKEYYWLLVLSRCLVGIGESSYSSISPTIIGDLFTNNKRTVMLSVFYLAIPLGSGLGYILGSIAKDAGGHWYWALRVSPMLGLTAGTLILIFVSEPKRGSADQPGGRLKTRTSWVCDMKALAKNRSYVFSSLASAAVSFATGAFGIWIPQYLVRAQVVQKSAESCTYQPCSSRDSLIFGAITCVTGLLGVVIGAVTTRLCRQKTERADPLVCAVSMLGSAIFICLIFVVAKKSIVGAYICIFIGETLLFLNWAITADILMYVVIPTRRATAVAFQGFTSHLLGDAGSPYLIGLISDSLQESYATSEIWQFLSLGYALMLCPFVIVLGGMFFLATALFFLDDRDKAAKQVNQLARPPSTVKVTK</w:t>
            </w:r>
          </w:p>
        </w:tc>
      </w:tr>
      <w:tr w:rsidR="00767530" w:rsidRPr="00E340F8" w14:paraId="1F0A8E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4D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61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9S9|SPF2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A6B2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NNGDVLMLEATPEAARPWASAANAEVIDALPYIDDDYGNPLIKSEVDRLVEEEMRRSSKKPADFLKDLPPLPKFDFKNCPVLGKEYERVRAGKPPVRIDFESRYKLEMPPANKRNDDAAWKQYLQKNQRSLQQKLIELENLELMSKLGPELWRQNNHRLEVFLTRMQRLAQEQNEEIEKVNRERKYHQQTTSYELNALSQEWRQLCVKNMEIQSACAMLETQIDSFKKEAAERGWNLEEKLENVEPLQMQ</w:t>
            </w:r>
          </w:p>
        </w:tc>
      </w:tr>
      <w:tr w:rsidR="00767530" w:rsidRPr="00E340F8" w14:paraId="2EEB9A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1200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78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7T0|SDHB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447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VAVSLKRWFPATTLGGACLQACRGAQTAAATAPRIKKFAIYRWDPDKTGDKPHMQTYEIDLNNCGPMVLDALIKIKNEIDSTLTFRRSCREGICGSCAMNINGGNTLACTRRIDTNLDKVSKIYPLPHMYVIKDLVPDLSNFYAQYKSIEPYLKKKDESQEGKQQYLQSIEEREKLDGLYECILCACCSTSCPSYWWNGDKYLGPAVLMQAYRWMIDSRDDFTEERLAKLQDPFSLYRCHTIMNCTGTCPKGLNPGKAIAEIKKMMATYKEKKASA</w:t>
            </w:r>
          </w:p>
        </w:tc>
      </w:tr>
      <w:tr w:rsidR="00767530" w:rsidRPr="00E340F8" w14:paraId="7280C3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A3A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FCDD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C9|SOT1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CCCA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TLTAKATITTTTLPSHDETKTESTEFEKNQKRYQDLISTFPHEKGWRPKEPLIEYGGYWWLPSLLEGCIHAQEFFQARPSDFLVCSYPKTGTTWLKALTFAIANRSRFDDSSNPLLKRNPHEFVPYIEIDFPFFPEVDVLKDKGNTLFSTHIPYELLPDSVVKSGCKMVYIWREPKDTFISMWTFLHKERTELGPVSNLEESFDMFCRGLSGYGPYLNHILAYWKAYQENPDRILFLKYETMRADPLPYVKSLAEFMGHGFTAEEEEKGVVEKVVNLCSFETLKNLEANKGEKDREDRPGVYANSAYFRKGKVGDWSNYLTPEMAARIDGLMEEKFKGTGLLEHGK</w:t>
            </w:r>
          </w:p>
        </w:tc>
      </w:tr>
      <w:tr w:rsidR="00767530" w:rsidRPr="00E340F8" w14:paraId="1139FF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7D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511B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37|SPB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A27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LAEANGTFALNLLKTLGKDNSKNVFFSPMSMSCALAMVYMGAKGNTAAQMAQILSFNKSGGGGDIHQGFQSLLTEVNKTGTQYLLRMANRLFGEKSCDFLSSFRDSCQKFYQAEMEELDFISAVEKSRKHINTWVAEKTEGKIAELLSPGSVDPLTRLVLVNAVYFRGNWDEQFDKENTEERLFKVSKNEEKPVQMMFKQSTFKKTYIGEIFTQILVLPYVGKELNMIIMLPDETTDLRTVEKELTYEKFVEWTRLDMMDEEEVEVSLPRFKLEESYDMESVLRNLGMTDAFELGKADFSGMSQTDLSLSKVVHKSFVEVNEEGTEAAAATAAIMMMRCARFVPRFCADHPFLFFIQHSKTNGILFCGRFSSP</w:t>
            </w:r>
          </w:p>
        </w:tc>
      </w:tr>
      <w:tr w:rsidR="00767530" w:rsidRPr="00E340F8" w14:paraId="2F5B9D6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1993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2D5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78|SOCS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E7B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RNQVAADNAISPASEPRRRPEPSSSSSSSSPAAPRRPRPCPVVPAPAPGDTHFRTFRSHSDYRRITRTSALLDACGFYWGPLSVHGAHERLRAEPVGTFLVRDSRQRNCFFALSVKMASGPTSIRVHFQAGRFHLDGSRETFDCLFELLEHYVAAPRRMLGAPLRQRRVRPLQELCRQRIVAAVGRENLARIPLNPVLRDYLSSFPFQI</w:t>
            </w:r>
          </w:p>
        </w:tc>
      </w:tr>
      <w:tr w:rsidR="00767530" w:rsidRPr="00E340F8" w14:paraId="48C1C32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B23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4A6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332|SOMA2_ONCM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F1B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VFLLMPVLLVSCFLGQGAAMENQRLFNIAVNRVQHLHLLAQKMFNDFEGTLLPDERRQLNKIFLLDFCNSDSIVSPIDKQETQKSSVLKLLHISFRLIESWEYPSQTLTISNSLMVRNSNQISEKLSDLKVGINLLIKGSQDGVLSLDDNDSQHLPPYGNYYQNLGGDGNVRRNYELLACFKKDMHKVETYLTVAKCRKYLEANCTL</w:t>
            </w:r>
          </w:p>
        </w:tc>
      </w:tr>
      <w:tr w:rsidR="00767530" w:rsidRPr="00E340F8" w14:paraId="43184E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690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510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90|SOX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6D0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QRGARAKRDGGPPPPGPGPAAEGAREPGWCKTPSGHIKRPMNAFMVWSQHERRKIMDQWPDMHNAEISKRLGRRWQLLQDSEKIPFVREAERLRLKHMADYPDYKYRPRKKSKGAPAKARPRPPGGGGGGSRLKPGPQLPGRGGRRASGGPLGGGAAAPEDDDEDEEEELLEVRLLETPGRELWRMVPAGRAARGPAERAQGPSGEGAAASAASPTLSEDEEPEEEEEEAATAEEGEEETVVSGEEPLGFLSRMPPGPAGLDCSALDRDPDLLPPSGTSHFEFPDYCTPEVTEMIAGDWRSSSIADLVFTY</w:t>
            </w:r>
          </w:p>
        </w:tc>
      </w:tr>
      <w:tr w:rsidR="00767530" w:rsidRPr="00E340F8" w14:paraId="29C8162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9AEE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BD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P6|SRE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835E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AGPRGAGPARRRGAGGPPSPLLPSLLLLLLLWMLPDTVAPQELNPRGRNVCRAPGSQVPTCCAGWRQQGDECGIAVCEGNSTCSENEVCVRPGECRCRHGYFGANCDTKCPRQFWGPDCKELCSCHPHGQCEDVTGQCTCHARRWGARCEHACQCQHGTCHPRSGACRCEPGWWGAQCASACYCSATSRCDPQTGACLCHAGWWGRSCNNQCACNSSPCEQQSGRCQCRERTFGARCDRYCQCFRGRCHPVDGTCACEPGYRGKYCREPCPAGFYGLGCRRRCGQCKGQQPCTVAEGRCLTCEPGWNGTKCDQPCATGFYGEGCSHRCPPCRDGHACNHVTGKCTRCNAGWIGDRCETKCSNGTYGEDCAFVCADCGSGHCDFQSGRCLCSPGVHGPHCNVTCPPGLHGADCAQACSCHEDTCDPVTGACHLETNQRKGVMGAGALLVLLVCLLLSLLGCCCACRGKDPTRRPRPRRELSLGRKKAPHRLCGRFSRISMKLPRIPLRRQKLPKVVVAHHDLDNTLNCSFLEPPSGLEQPSPSWSSRASFSSFDTTDEGPVYCVPHEEAPAESRDPEVPTVPAEAPAPSPVPLTTPASAEEAIPLPASSDSERSASSVEGPGGALYARVARREARPARARGEIGGLSLSPSPERRKPPPPDPATKPKVSWIHGKHSAAAAGRAPSPPPPGSEAAPSPSKRKRTPSDKSAHTVEHGSPRTRDPTPRPPGLPEEATALAAPSPPRARARGRGPGLLEPTDAGGPPRSAPEAASMLAAELRGKTRSLGRAEVALGAQGPREKPAPPQKAKRSVPPASPARAPPATETPGPEKAATDLPAPETPRKKTPIQKPPRKKSREAAGELGRAGAPTL</w:t>
            </w:r>
          </w:p>
        </w:tc>
      </w:tr>
      <w:tr w:rsidR="00767530" w:rsidRPr="00E340F8" w14:paraId="44350C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061C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7C4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UK2|SOL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A95B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CSEPYPEVSRIPTVRGCNGSLSGALSCCEDSARGSGPPKAPTVAEGPSSCLRRNVISERERRKRMSLSCERLRALLPQFDGRREDMASVLEMSVQFLRLASALGPSQEQHAILASSKEMWHSLQEDVLQLTLSSQIQAGVPDPGTGASSGTRTPDVKAFLESPWSLDPASASPEPVPHILASSRQWDPASCTSLGTDKCEALLGLCQVRGGLPPFSEPSSLVPWPPGRSLPKAVRPPLSWPPFSQQQTLPVMSGEALGWLGQAGPLAMGAAPLGEPAKEDPMLAQEAGSALGSDVDDGTSFLLTAGPSSWPGEWGPGFRAGPPA</w:t>
            </w:r>
          </w:p>
        </w:tc>
      </w:tr>
      <w:tr w:rsidR="00767530" w:rsidRPr="00E340F8" w14:paraId="4B2C890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2179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3B8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BT0|SPSA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D728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NDWVNSYLEAILDVGQGLDDARSSPSLLLRERGRFTPSRYFVEEVITGYDETDLHRSWVKAVATRSPQERNTRLENMCWRIWNLARQKKQHEEKEAQRLAKRRLEREKGRREATADMSEEFSEGEKGDIISDISTHGESTKPRLPRINSAESMELWASQQKGNKLYLVLISLHGLIRGENMELGRDSDTGGQVKYVVELARALGSMPGVYRVDLLTRQVSSPDVDYSYGEPTEMLTPRDSEDFSDEMGESSGAYIVRIPFGPKDKYIPKELLWPHIPEFVDGAMSHIMQMSNVLGEQVGVGKPIWPSAIHGHYADAGDATALLSGALNVPMLLTGHSLGRDKLEQLLRQGRLSKEEINSTYKIMRRIEGEELSLDVSEMVITSTRQEIDEQWRLYDGFDPILERKLRARIKRNVSCYGRFMPRMVKIPPGMEFNHIVPHGGDMEDTDGNEEHPTSPDPPIWAEIMRFFSNSRKPMILALARPDPKKNITTLVKAFGECRPLRELANLALIMGNRDGIDEMSSTSSSVLLSVLKLIDKYDLYGQVAYPKHHKQSDVPDIYRLAAKSKGVFINPAIIEPFGLTLIEAAAHGLPMVATKNGGPVDIHRVLDNGLLVDPHDQQSISEALLKLVADKHLWAKCRQNGLKNIHQFSWPEHCKTYLSRITSFKPRHPQWQSDDGGDNSEPESPSDSLRDIQDISLNLKFSFDGSGNDNYMNQEGSSMDRKSKIEAAVQNWSKGKDSRKMGSLERSEVNSGKFPAVRRRKFIVVIALDFDGEEDTLEATKRILDAVEKERAEGSVGFILSTSLTISEVQSFLVSGGLNPNDFDAFICNSGSDLHYTSLNNEDGPFVVDFYYHSHIEYRWGGEGLRKTLIRWASSLNEKKADNDEQIVTLAEHLSTDYCYTFTVKKPAAVPPVRELRKLLRIQALRCHVVYSQNGTRINVIPVLASRIQALRYLFVRWGIDMAKMAVFVGESGDTDYEGLLGGLHKSVVLKGVSCSACLHANRSYPLTDVISFESNNVVHASPDSDVRDALKKLELLKD</w:t>
            </w:r>
          </w:p>
        </w:tc>
      </w:tr>
      <w:tr w:rsidR="00767530" w:rsidRPr="00E340F8" w14:paraId="0CDE06A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2C7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0DF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B7|SLIK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8073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VCCPPVTLEQDLHRKMHSWMLQTLAFAVTSLVLSCAETIDYYGEICDNACPCEEKDGILTVSCENRGIISLSEISPPRFPIYHLLLSGNLLSRLYPNEFVNYTGASILHLGSNVIQDIETGAFHGLRGLRRLHLNNNKLELLRDDTFLGLENLEYLQVDYNYISVIEPNAFGKLHMLQVLILNDNLLSGLPNNLFRFVPLTHLDLRGNRLKLLPYVGLLQHMDKVVELQLEENPWNCSCELISLKDWLDSISYSALVGDVVCETPFRLHGRDLDEVSKQELCPRKLISDYEMRPQTPLSTTGYLHTTPASVNSVATSSSAVYKPPLKPPKGTRQPNKPRVRPTSRQPSKDLGYSNYGPSIAYQTKSPVPLECPTACTCNLQISDLGLNVNCQERKIESIAELQPKPYNPKKMYLTENYITVVRRTDFLEATGLDLLHLGNNRISMIQDRAFGDLGNLRRLYLNGNRIERLSPELFYGLQSLQYLFLQYNLIREIQAGTFDPVPNLQLLFLNNNQLQAMPSGVFSGLTLLRLNLRGNSFTSLPVSGVLDQLTSLIQIDLHDNPWDCTCDVVGMKLWIEQLKVGVLVDEVICKAPKKFAETYMRSIKSELLCPDYSDVVVSTPTPSSIQVPSRTNAATPAVRLNSTGTPAGLGAGTGASSVPLSVLILSLLLVFIMSVFVAAGLFVLVMKRRKKNQSDHTSTNNSDVSSFNMQYSVYGGGGGGGGGHPHAHVHHRGPALPKVKTPAGHVYEYIPHPLGHMCKNPIYRSREGNSVEDYKDLHELKVTYSSNHHLQQQPPPPPQQPQQQPPPQMQMQPGEEERRESHHLRSPAYSVSTIEPREDLLSPVQDADRFYRGILEPDKHCSTTPAGSSLPEYPKFPCSPAAYTFSPNYDLRRPHQYLHPGAGESRLREPVLYSPPGAVFVEPNRNEYLELKAKLNVEPDYLEVLEKQTTFSQF</w:t>
            </w:r>
          </w:p>
        </w:tc>
      </w:tr>
      <w:tr w:rsidR="00767530" w:rsidRPr="00E340F8" w14:paraId="5555F4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B0D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D435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9791|SRR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112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NLVLPTYDDVASASERIKKFANKTPVLTSSTVNKEFVAEVFFKCENFQKMGAFKFRGALNALSQLNEAQRKAGVLTFSSGNHAQAIALSAKILGIPAKIIMPLDAPEAKVAATKGYGGQVIMYDRYKDDREKMAKEISEREGLTIIPPYDHPHVLAGQGTAAKELFEEVGPLDALFVCLGGGGLLSGSALAARHFAPNCEVYGVEPEAGNDGQQSFRKGSIVHIDTPKTIADGAQTQHLGNYTFSIIKEKVDDILTVSDEELIDCLKFYAARMKIVVEPTGCLSFAAARAMKEKLKNKRIGIIISGGNVDIERYAHFLSQ</w:t>
            </w:r>
          </w:p>
        </w:tc>
      </w:tr>
      <w:tr w:rsidR="00767530" w:rsidRPr="00E340F8" w14:paraId="1CD8A98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8D81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A2C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383|SPT6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B1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FVESEAEESEEEYNHEGEVVPRVTKKFVEEEDDDEEEEEENLDDQDERGNLKDFINDDDDEEEGEEDEGSDSGDSEDDVGHKKRKRPSFDDRLEDDDFDLIEENLGVKVKRGQKYRRVKKMSDDDEDDEEEYGKEEHEKEAIAGEIFQDEEGEEGQEAVEAPMAPPDEEEEDDEESDIDDFIVDDDGQPLKKPKWRKKLPGYTDAALQEAQEIFGVDFDYDEFEKYNEYDEELEEDYEYEDDETEGEIRVRPKKTTKKRVSRRSIFEMYEPSELESSHLTDQDNEIRATDLPERFQLRSIPVKAAEDDELEEEADWIYRNAFATPTISLQDSCDYLDRGQPTSSFSRKGPSTVQKIKEALGFMRNQHFEVPFIAFYRKEYVEPELHINDLWRVWQWDEKWTQLRIRKENLTRLFEKMQAYQYEQISADPDKPLADGIRALDTTDMERLKDVQSMDELKDVYNHFLLYYGRDIPKMQNAAKASRKKLKRIKEDGDEEGEGEEAEDEEQRGPELKQASRRDMYTICQSAGLDGLAKKFGLTPEQFGENLRDSYQRHETEQFPAEPLELAKDYVCSQFPTPEAVLEGARYMVALQIAREPLVRQVLRQTFQERAKLNITPTKKGRKDVDEAHYAYSFKYLKNKPVKELRDDQFLKIGLAEDEGLLTIDISIDMKGVEGYGNDQTYFEEIKQFYYRDEFSHQVQEWNRQRTMAIERALQQFLYVQMAKELKNKLLAEARESVVKACSRKLYNWLRVAPYRPDQQVEEDDDFMDENQGKGIRVLGIAFSSARDHPVFCALVNGEGEVTDFLRLPHFTKRRTAWREEEREKKAQDIETLKKFLVNKKPHVVTIAGENRDAQMLTEDVKRIVHELDQGQQLSSIGVELVDNELAILYMNSKKSEAEFRDYPPVLRQAVSLARRIQDPLIEFAQVCSSDEDILCLKFHPLQEHVVKEELLNALYCEFINRVNEVGVDVNRAIAHPYSQALIQYVCGLGPRKGTHLLKILKQNNTRLESRTQLVTMCHMGPKVFMNCAGFLKIDTASLGDSTDSYIEVLDGSRVHPETYEWARKMAVDALEYDESAEDANPAGALEEILENPERLKDLDLDAFAEELERQGYGDKHITLYDIRAELSCRYKDLRTAYRSPNTEEIFNMLTKETPETFYIGKLIICNVTGIAHRRPQGESYDQAIRNDETGLWQCPFCQQDNFPELSEVWNHFDSGSCPGQAIGVKTRLDNGVTGFIPTKFLSDKVVKRPEERVKVGMTVHCRIMKIDIEKFSADLTCRTSDLMDRNNEWKLPKDTYYDFDAEAADHKQEEDMKRKQQRTTYIKRVIAHPSFHNINFKQAEKMMETMDQGDVIIRPSSKGENHLTVTWKVSAGIYQHVDVREEGKENAFSLGATLWINSEEFEDLDEIVARYVQPMASFARDLLNHKYYQDCSGGDRKKLEELLIKTKKEKPTFIPYFICACKELPGKFLLGYQPRGKPRIEYVTVTPEGFRYRGQIFPTVNGLFRWFKDHYQDPVPGITPSSSNRTRTPASINATPANINLADLTRAVNALPQNMTSQMFSAIAAVTGQGQNPNATPAQWASSQYGYGGSGGGSSAYHVFPTPAQQPVATPLMTPSYSYTTPSQPITTPQYHQLQASTTPQSTQAQPQPSSSSRQRQQQPKSNSHAAIDWGKMAEQWLQEKEAERRKQKQRLTPRPSPSPMIESTPMSIAGDATPLLDEMDR</w:t>
            </w:r>
          </w:p>
        </w:tc>
      </w:tr>
      <w:tr w:rsidR="00767530" w:rsidRPr="00E340F8" w14:paraId="377FF6B5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B6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434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6NHR9|SMH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DC7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DGGGPGGASVGTEEDGGGVGHRTVYLFDRREKESELGDRPLQVGERSDYAGFRACVCQTLGISPEEKFVITTTSRKEITCDNFDETVKDGVTLYLLQSVNQLLLTATKERIDFLPHYDTLVKSGMYEYYASEGQNPLPFALAELIDNSLSATSRNIGVRRIQIKLLFDETQGKPAVAVIDNGRGMTSKQLNNWAVYRLSKFTRQGDFESDHSGYVRPVPVPRSLNSDISYFGVGGKQAVFFVGQSARMISKPADSQDVHELVLSKEDFEKKEKNKEAIYSGYIRNRKPSDSVHITNDDERFLHHLIIEEKEKDSFTAVVITGVQPEHIQYLKNYFHLWTRQLAHIYHYYIHGPKGNEIRTSKEVEPFNNIDIEISMFEKGKVPKIVNLREIQDDMQTLYVNTAADSFEFKAHVEGDGVVEGIIRYHPFLYDRETYPDDPCFPSKLKDEDDEDDCFILEKAARGKRPIFECFWNGRLIPYTSVEDFDWCTPPKKRGLAPIECYNRISGALFTNDKFQVSTNKLTFMDLELKLKDKNTLFTRILNGQEQRMKIDREFALWLKDCHEKYDKQIKFTLFKGVITRPDLPSKKQGPWATYAAIEWDGKIYKAGQLVKTIKTLPLFYGSIVRFFLYGDHDGEVYATGGEVQIAMEPQALYDEVRTVPIAKLDRTVAEKAVKKYVEDEMARLPDRLSVTWPEGDELLPNEVRPAGTPIGALRIEILNKKGEAMQKLPGTSHGGSKKLLVELKVILHSSSGNKEIISHISQHGGKWPYWFKKMENIQKLGNYTLKLQVVLNESNADTYAGRPLPSKAIKFSVKEGKPEKFSFGLLDLPFRVGVPFNIPLEFQDEFGHTSQLVTDIQPVLEASGLSLHYEEITKGPNCVIRGVTAKGPVNSCQGKNYNLKVTLPGLKEDSQILKIRLLPGHPRRLKVKPDSEILVIENGTAFPFQVEVLDESDNITAQPKLIVHCKFSGAPNLPVYVVDCSSSGTSILTGSAIQVQNIKKDQTLKARIEIPSCKDVAPVEKTIKLLPSSHVARLQIFSVEGQKAIQIKHQDEVNWIAGDIMHNLIFQMYDEGEREINITSALAEKIKVNWTPEINKEHLLQGLLPDVQVPTSVKDMRYCQVSFQDDHVSLESAFTVRPLPDEPKHLKCEMKGGKTVQMGQELQGEVVIIITDQYGNQIQAFSPSSLSSLSIAGVGLDSSNLKTTFQENTQSISVRGIKFIPGPPGNKDLCFTWREFSDFIRVQLISGPPAKLLLIDWPELKESIPVINGRDLQNPIIVQLCDQWDNPAPVQHVKISLTKASNLKLMPSNQQHKTDEKGRANLGVFSVFAPRGEHTLQVKAIYNKSIIEGPIIKLMILPDPEKPVRLNVKYDKDASFLAGGLFTDFMISVISEDDSIIKNINPARISMKMWKLSTSGNRPPANAETFSCNKIKDNDKEDGCFYFRDKVIPNKVGTYCIQFGFMMDKTNILNSEQVIVEVLPNQPVKLVPKIKPPTPAVSNVRSVASRTLVRDLHLSITDDYDNHTGIDLVGTIIATIKGSNEEDTDTPLFIGKVRTLEFPFVNGSAEIMSLVLAESSPGRDSTEYFIVFEPRLPLLSRTLEPYILPFMFYNDVKKQQQMAALTKEKDQLSQSIVMYKSLFEASQQLLNEMKCQVEEARLKEAQLRNELKIHNIDIPTTQQVPHIEALLKRKLSEQEELKKKPRRSCTLPNYTKGSGDVLGKIAHLAQIEDDRAAMVISWHLASDMDCVVTLTTDAARRIYDETQGRQQVLPLDSIYKKTLPDWKRSLPHFRNGKLYFKPIGDPVFARDLLTFPDNVEHCETVFGMLLGDTIILDNLDAANHYRKEVVKITHCPTLLTRDGDRIRSNGKFGGLQNKAPPMDKLRGMVFGAPVPKQCLILGEQIDLLQQYRSAVCKLDSVNKDLNSQLEYLRTPDMRKKKQELDEHEKNLKLIEEKLGMTPIRKCNDSLRHSPKVETTDCPVPPKRMRREATRQNRIITKTDV</w:t>
            </w:r>
          </w:p>
        </w:tc>
      </w:tr>
      <w:tr w:rsidR="00767530" w:rsidRPr="00E340F8" w14:paraId="5A9D58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842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8A9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DD3|SNM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03E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PRVKLLMGSGAMFVFAIIYGWVIFPKILKFMISKQVTLKPGSDVRELWSNTPFPLHFYIYVFNVTNPDEVSEGAKPRLQEVGPFVFDEWKDKYDLEDDVVEDTVSFTMRNTFIFNPKESLPLTGEEEIILPHPIMLPGGISVQREKAAMMELVSKGLSIVFPDAKAFLKAKFMDLFFRGINVDCSSEEFSAKALCTVFYTGEIKQAKQVNQTHFLFSFMGQANHSDSGRFTVCRGVKNNKKLGKVVKFADEPEQDIWPDGECNTFVGTDSTVFAPGLKKEDGLWAFTPDLCRSLGAYYQHKSSYHGMPSMRYTLDLGDIRADEKLHCFCEDPEDLDTCPPKGTMNLAACVGGPLMASMPHFYLGDPKLVADVDGLNPNEKDHAVYIDFELMSGTPFQAAKRLQFNLDMEPVEGIEPMKNLPKLILPMFWVEEGVQLNKTYTNLVKYTLFLGLKINSVLRWSLITFSLVGLMFSAYLFYHKSDSLDINSILKDNNKVDDVASTKEPLPSANPKQSSTVHPVQLPNTLIPGTNPATNPATHHKMEHRERY</w:t>
            </w:r>
          </w:p>
        </w:tc>
      </w:tr>
      <w:tr w:rsidR="00767530" w:rsidRPr="00E340F8" w14:paraId="4AA39FE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579B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F96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G3|SMC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57BA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RPSYAPPPTPAPATQMPSTPGFVGYNPYSHLAYNNYRLGGNPGTNSRVTASSGITIPKPPKPPDKPLMPYMRYSRKVWDQVKASNPDLKLWEIGKIIGGMWRDLTDEEKQEYLNEYEAEKIEYNESMKAYHNSPAYLAYINAKSRAEAALEEESRQRQSRMEKGEPYMSIQPAEDPDDYDDGFSMKHTATARFQRNHRLISEILSESVVPDVRSVVTTARMQVLKRQVQSLMVHQRKLEAELLQIEERHQEKKRKFLESTDSFNNELKRLCGLKVEVDMEKIAAEIAQAEEQARKRQEEREKEAAEQAERSQSSIVPEEEQAANKGEEKKDDENIPMETEETHLEETTESQQNGEEGTSTPEDKESGQEGVDSMAEEGTSDSNTGSESNSATVEEPPTDPIPEDEKKE</w:t>
            </w:r>
          </w:p>
        </w:tc>
      </w:tr>
      <w:tr w:rsidR="00767530" w:rsidRPr="00E340F8" w14:paraId="71512DA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B3A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50D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V9|SPY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1421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PSQHGSHTSLVVIQPPAVEGRQRLDYDRDTQPATILSLDQIKAIRGSNEYTEGPSVARRPAPRTAPRPEKQERTHEIIPANVNSSYEHRPASHPGNARGSVLSRSTSTGSAASSGSSSSVSSEQGLLGRSPPTRPIPGHRSDRVIRTQPKQLLVEDLKASLKEDPTQHKFICEQCGKCKCGECTAPRALPSCLACDRQCLCSAESMVEYGTCMCLVKGIFYHCSNDDDGGSYSDNPCSCSQSHCCSRYLCMGALSLCLPCLLCYPPAKGCLKLCRGCYDWTHRPGCRCRNSNTVYCKLESCPSRAQGKLS</w:t>
            </w:r>
          </w:p>
        </w:tc>
      </w:tr>
      <w:tr w:rsidR="00767530" w:rsidRPr="00E340F8" w14:paraId="55F4A5F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5128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7D1F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150|SS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409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VFQGAIGIDLGTTYSCVATYESSVEIIANEQGNRVTPSFVAFTPQERLIGDAAKNQAALNPRNTVFDAKRLIGRRFDDESVQKDMKTWPFKVIDVDGNPVIEVQYLEETKTFSPQEISAMVLTKMKEIAEAKIGKKVEKAVITVPAYFNDAQRQATKDAGAISGLNVLRIINEPTAAAIAYGLGAGKSEKERHVLIFDLGGGTFDVSLLHIAGGVYTVKSTSGNTHLGGQDFDTNLLEHFKAEFKKKTGLDISDDARALRRLRTAAERAKRTLSSVTQTTVEVDSLFDGEDFESSLTRARFEDLNAALFKSTLEPVEQVLKDAKISKSQIDEVVLVGGSTRIPKVQKLLSDFFDGKQLEKSINPDEAVAYGAAVQGAILTGQSTSDETKDLLLLDVAPLSLGVGMQGDIFGIVVPRNTTVPTIKRRTFTTVSDNQTTVQFPVYQGERVNCKENTLLGEFDLKNIPMMPAGEPVLEAIFEVDANGILKVTAVEKSTGKSSNITISNAVGRLSSEEIEKMVNQAEEFKAADEAFAKKHEARQRLESYVASIEQTVTDPVLSSKLKRGSKSKIEAALSDALAALQIEDPSADELRKAEVGLKRVVTKAMSSR</w:t>
            </w:r>
          </w:p>
        </w:tc>
      </w:tr>
      <w:tr w:rsidR="00767530" w:rsidRPr="00E340F8" w14:paraId="36855D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90B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1CB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H3|SNF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3CE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MALSKTFGQKPVKFQLEDDGEFYMIGSEVGNYLRMFRGSLYKRYPSLWRRLATVEERKKIVASSHGKKTKPNTKDHGYTTLATSVTLLKASEVEEILDGNDEKYKAVSISTEPPTYLREQKAKRNSQWVPTLPNSSHHLDAVPCSTTINRNRMGRDKKRTFPLCFDDHDPAVIHENASQPEVLVPIRLDMEIDGQKLRDAFTWNMNEKLMTPEMFSEILCDDLDLNPLTFVPAIASAIRQQIESYPTDSILEDQSDQRVIIKLNIHVGNISLVDQFEWDMSEKENSPEKFALKLCSELGLGGEFVTTIAYSIRGQLSWHQKTYAFSENPLPTVEIAIRNTGDADQWCPLLETLTDAEMEKKIRDQDRNTRRMRRLANTAPAW</w:t>
            </w:r>
          </w:p>
        </w:tc>
      </w:tr>
      <w:tr w:rsidR="00767530" w:rsidRPr="00E340F8" w14:paraId="6ABFFD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57E2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47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24|ST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22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YELQQLDSKFLEQVHQLYDDSFPMEIRQYLAQWLEKQDWEHAANDVSFATIRFHDLLSQLDDQYSRFSLENNFLLQHNIRKSKRNLQDNFQEDPIQMSMIIYSCLKEERKILENAQRFNQAQSGNIQSTVMLDKQKELDSKVRNVKDKVMCIEHEIKSLEDLQDEYDFKCKTLQNREHETNGVAKSDQKQEQLLLKKMYLMLDNKRKEVVHKIIELLNVTELTQNALINDELVEWKRRQQSACIGGPPNACLDQLQNWFTIVAESLQQVRQQLKKLEELEQKYTYEHDPITKNKQVLWDRTFSLFQQLIQSSFVVERQPCMPTHPQRPLVLKTGVQFTVKLRLLVKLQELNYNLKVKVLFDKDVNERNTVKGFRKFNILGTHTKVMNMEESTNGSLAAEFRHLQLKEQKNAGTRTNEGPLIVTEELHSLSFETQLCQPGLVIDLETTSLPVVVISNVSQLPSGWASILWYNMLVAEPRNLSFFLTPPCARWAQLSEVLSWQFSSVTKRGLNVDQLNMLGEKLLGPNASPDGLIPWTRFCKENINDKNFPFWLWIESILELIKKHLLPLWNDGCIMGFISKERERALLKDQQPGTFLLRFSESSREGAITFTWVERSQNGGEPDFHAVEPYTKKELSAVTFPDIIRNYKVMAAENIPENPLKYLYPNIDKDHAFGKYYSRPKEAPEPMELDGPKGTGYIKTELISVSEVHPSRLQTTDNLLPMSPEEFDEVSRIVGSVEFDSMMNTV</w:t>
            </w:r>
          </w:p>
        </w:tc>
      </w:tr>
      <w:tr w:rsidR="00767530" w:rsidRPr="00E340F8" w14:paraId="6B0C2B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B83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96A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49|SY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B3F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GLSSWLGLQQPVAGGGQPNGDAPPEQPSETVAESAEEELQQAGDQELLHQAKDFGNYLFNFASAATKKITESVAETAQTIKKSVEEGKIDGIIDKTIIGDFQKEQKKFVEEQHTKKSEAAVPPWVDTNDEETIQQQILALSADKRNFLRDPPAGVQFNFDFDQMYPVALVMLQEDELLSKMRFALVPKLVKEEVFWRNYFYRVSLIKQSAQLTALAAQQQAAGKEEKSNGREQDLPLAEAVRPKTPPVVIKSQLKTQEDEEEISTSPGVSEFVSDAFDACNLNQEDLRKEMEQLVLDKKQEETAVLEEDSADWEKELQQELQEYEVVTESEKRDENWDKEIEKMLQEEN</w:t>
            </w:r>
          </w:p>
        </w:tc>
      </w:tr>
      <w:tr w:rsidR="00767530" w:rsidRPr="00E340F8" w14:paraId="76F1D6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F0D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44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5V6|SYA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B7B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GLSSWLGLKPPEGAAAEGEEPPSRDGDKLSAGAAPSEESPERPVEPTEEQQQQPPTEDPQFLHQAKGLGNYLYNFASAATKKITESVTETAQTIKKSVEEGKIDDILDKTILGDFQKEQKKFVEEQNTKKSEAAVPPWVESHDEETIQQQILALSADKRNFLRDPPAGVQFNFDFDQMYPVALVMLQEDELLSKMRFALVPKLVKEEVFWRNYFYRISLIKQSAQLTALAAQQQASGKEEKSSNRDDNLPLTEAVRPKTPPVVIKSQLKSQEDEEEISTSPGVSEFVSDAFDTCSLNQEDLRKEMEQLVLDKKQEEATALEEDSTDWEKELQQELQEYEVVAESEKRDENWDKEIEKMLQES</w:t>
            </w:r>
          </w:p>
        </w:tc>
      </w:tr>
      <w:tr w:rsidR="00767530" w:rsidRPr="00E340F8" w14:paraId="6359C9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15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291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0I4|STX1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771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EEKVKLRRLEPAIQKFTKIVIPTDLERLRKHQINIEKYQRCRIWDKLHEEHINAGRTVQQLRSNIREMEKLCLKVHKDDLVLLKRMIDPVKEAAATATAEFLQLHLESVEELKKQVNDEELLQPSLTRSTTVDGVLHTGEAEAASQSLTQIYALPEIPQDQNAAESWETLEADLIELSHLVTDMSLLVSSQQEKIDSIADHVNSAAVNVEEGTKNLQKAAKYKLAALPVAGALIGGVVGGPIGLLAGFKVAGIAAALGGGVLGFTGGKLIQRRKQKMMEKLTSSCPDLPSQSDKKRS</w:t>
            </w:r>
          </w:p>
        </w:tc>
      </w:tr>
      <w:tr w:rsidR="00767530" w:rsidRPr="00E340F8" w14:paraId="2DFE7B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9B3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A48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519|STA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43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QVFSAHPALAVDQLQQAEQEEHNTSSNHHQQRSATQSRRHTKAAPKKFTLSRSCAGGGSGTLSGVHQQVKPSPSNPAISPECRKTLPVRTNYAAVDDDDDIECEDVDEVNFGQQEKERERETRQPTKDCGTDETDHVQQRHKNTMTTSATAASRHHHQDGGGGDQSDLSSVISSPSVSTVSSPLSTPTRLPQALQQQLHCCQKSTGMESRARTSPQQIQHPHRQHHQQQHHHHHHHHHLTAAGCTGGGGGGGGSGGSGSCKAKKLDPRLNPSPYRQLLPIALCLLSFAAVFATLIVYMDTTEIRHQQFRLNMSRDYELNGVAQDDPALIDFLRQIHMGKYLGKASPKVAAAASVGVGPPPNSPRLAAAGSTFGSGNSSGSGADQLAHYVADLVGGKMNGAVIQSLSGPLAHLITAPWLSEQLNWMGVLVEPEPRWYFTLRKQNAQRARMQVVHACVSPNTYPKEITIHNEDVRINSLHDEETSWFNSRVKCFPLYTIMLACERTEYDLLSLGVQGHELEILQTLPFDKVKIDVISIHLLEDHEDVADYVLDITRFLAGKSYKLQRKIGRNYFYQRLNASASRTRKKDILLLKTP</w:t>
            </w:r>
          </w:p>
        </w:tc>
      </w:tr>
      <w:tr w:rsidR="00767530" w:rsidRPr="00E340F8" w14:paraId="55DF4E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B5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0C57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X1|SNX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C9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ARVMYDFAAEPGNNELTVNEGEIITITNPDVGGGWLEGRNIKGERGLVPTDYVEILPSDGKDQFSCGNSVADQAFLDSLSASTAQASSSAASNNHQVGSGNDPWSAWSASKSGNWESSEGWGAQPEGAGAQRNTNTPNNWDTAFGHPQAYQGPATGDDDDWDEDWDGPKSSSYFKDSESADAGGAQRGNSRASSSSMKIPLNKFPGFAKPGTEQYLLAKQLAKPKEKIPIIVGDYGPMWVYPTSTFDCVVADPRKGSKMYGLKSYIEYQLTPTNTNRSVNHRYKHFDWLYERLLVKFGSAIPIPSLPDKQVTGRFEEEFIKMRMERLQAWMTRMCRHPVISESEVFQQFLNFRDEKEWKTGKRKAERDELAGVMIFSTMEPEAPDLDLVEIEQKCEAVGKFTKAMDDGVKELLTVGQEHWKRCTGPLPKEYQKIGKALQSLATVFSSSGYQGETDLNDAITEAGKTYEEIASLVAEQPKKDLHFLMECNHEYKGFLGCFPDIIGTHKGAIEKVKESDKLVATSKITLQDKQNMVKRVSIMSYALQAEMNHFHSNRIYDYNSVIRLYLEQQVQFYETIAEKLRQALSRFPVM</w:t>
            </w:r>
          </w:p>
        </w:tc>
      </w:tr>
      <w:tr w:rsidR="00767530" w:rsidRPr="00E340F8" w14:paraId="3882DC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D647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8D5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25|SYP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DA1C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VNQLVAGGQFRVVKEPLGFVKVLQWVFAIFAFATCGSYTGELRLSVECANKTESALNIEVEFEYPFRLHQVYFDAPSCVKGGTTKIFLVGDYSSSAEFFVTVAVFAFLYSMGALATYIFLQNKYRENNKGPMMDFLATAVFAFMWLVSSSAWAKGLSDVKMATDPENIIKEMPMCRQTGNTCKELRDPVTSGLNTSVVFGFLNLVLWVGNLWFVFKETGWAAPFMRAPPGAPEKQPAPGDAYGDAGYGQGPGGYGPQDSYGPQGGYQPDYGQPASGGGGYGPQGDYGQQGYGQQGAPTSFSNQM</w:t>
            </w:r>
          </w:p>
        </w:tc>
      </w:tr>
      <w:tr w:rsidR="00767530" w:rsidRPr="00E340F8" w14:paraId="027D626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51B0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F6B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9G2|SY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618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TKTIKSLNLEINFEVEDVPYEEEILRNAYSVKHWLRYIDHKAKAPNNGVNMVYERALKELPGSYKIWHNYLRTRRKQVRGKIPTDPMYEEVNSAFERALVFMHKMPRIWMDYGAFMTSQCKITRTRHVFDRALRALPITQHGRIWPLYLQFVRRFEMPETALRVYRRYLKLFPEDTEEYVDYLQEADRLDEAAQQLAHIVDNEHFVSKHGKSNHQLWNELCDLISKNPHKVHSLNVDAIIRGGLRRYTDQLGHLWNSLADYYVRSGLFDRARDIYEEAIQTVTTVRDFTQVFDEYAQFEELSLNRRMEQVAANEAATEEDDIDVELRLSRFEYLMERRLLLLNSVLLRQNPHNVHEWHKRVTLYEDKPAEIISTYTEAVQTVQPKQAVGKLHTLWVEFAKFYEANGQVEDARVVFERGTEVEYVKVEDLAAVWCEWAEMELRQQQFEAALKLMQRATAMPKRKIAYYDDTETVQARLHRSLKVWSMYADLEESFGTFKTCKAVYERIIDLKICTPQIIINYGMFLEEHNYFEEAYRAYEKGISLFKWPNVYDIWNSYLTKFLERYGGTKLERARDLFEQCLDQCPPEHAKYFYLLYAKLEEEHGLARHAMSVYDRATSAVKEDEMFDMYNIFIKKAAEIYGLPRTREIYEKAIESLPEQNMRHMCVKFAELETKLGEVDRARAIYAHCSQVCDPRITADFWQTWKEFEVRHGNEDTMREMLRIKRSVQATYNTQVNMMAAQFLSTNNGAAADAGAGAGPDAMRLLEEKARQAAAESKQKPIEKAASNIMFVRGETQGGAKDKKDTVVNPDEIDIGDSDEDDEEEDDDEENEMTNENQASAAVTKTDEEGLVMKKLRFEQKAIPAKVFGSLKPSNQGDSDGE</w:t>
            </w:r>
          </w:p>
        </w:tc>
      </w:tr>
      <w:tr w:rsidR="00767530" w:rsidRPr="00E340F8" w14:paraId="0AC7413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34F3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7D4F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95|T2F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0A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NPPGSRNGGGPTNASPFIKRDRMRRNFLRMRMGQNGSNSSSPGVPNGDNSRGSLVKKDDPEYAEEREKMLLQIGVEADAGRSNVKVKDEDPNEYNEFPLRAIPKEDLENMRTHLLKFQSKKKINPVTDFHLPVRLHRKDTRNLQFQLTRAEIVQRQKEISEYKKKAEQERSTPNSGGMNKSGTVSLNNTVKDGSQTPTVDSVTKDNTANGVNSSIPTVTGSSVPPASPTTVSAVESNGLSNGSTSAANGLDGNASTANLANGRPLVTKLEDAGPAEDPTKVGMVKYDGKEVTNEPEFEEGTMDPLADVAPDGGGRAKRGNLRRKTRQLKVLDENAKKLRFEEFYPWVMEDFDGYNTWVGSYEAGNSDSYVLLSVEDDGSFTMIPADKVYKFTARNKYATLTIDEAEKRMDKKSGEVPRWLMKHLDNIGTTTTRYDRTRRKLKAVADQQAMDEDDRDDNSEVELDYDEEFADDEEAPIIDGNEQENKESEQRIKKEMLQANAMGLRDEEAPSENEEDELFGEKKIDEDGERIKKALQKTELAALYSSDENEINPYLSESDIENKENESPVKKEEDSDTLSKSKRSSPKKQQKKATNAHVHKEPTLRVKSIKNCVIILKGDKKILKSFPEGEWNPQTTKAVDSSNNASNTVPSPIKQEEGLNSTVAEREETPAPTITEKDIIEAIGDGKVNIKEFGKFIRRKYPGAENKKLMFAIVKKLCRKVGNDHMELKKE</w:t>
            </w:r>
          </w:p>
        </w:tc>
      </w:tr>
      <w:tr w:rsidR="00767530" w:rsidRPr="00E340F8" w14:paraId="58A261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1D25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504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3F7|TD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CDC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LGMLKQVVNGTAQSKASSCRKLVLPLKFLGTSQHRIPADANFHSTSISEAEPPRVLITGGLGQLGVGLANLLRKRFGKDNVILSDIRKPPAHVFHSGPFVYANILDYKSLREIVVNHRISWLFHYSALLSAVGEANVSLARDVNITGLHNVLDVAAEYNVRLFVPSTIGAFGPTSPRNPAPDLCIQRPRTIYGVSKVHTELMGEYYYYRYGLDFRCLRYPGIISADSQPGGGTTDYAVQIFHAAAKNGTFECNLEAGTRLPMMYISDCLRATLEVMEAPAERLSMRTYNISAMSFTPEELAQALRKHAPDFQITYCVDPLRQAIAESWPMILDDSNARKDWGWKHDFDLPELVATMLNFHGVSTRVAQVN</w:t>
            </w:r>
          </w:p>
        </w:tc>
      </w:tr>
      <w:tr w:rsidR="00767530" w:rsidRPr="00E340F8" w14:paraId="7967AC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11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E2C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6A8C7|TAR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2AEA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KLLSLLCFRLCVGQGDTRGDGSLPKPSLSAWPSSVVPANSNVTLRCWTPARGVSFVLRKGGIILESPKPLDSTEGAAEFHLNNLKVRNAGEYTCEYYRKASPHILSQRSDVLLLLVTGHLSKPFLRTYQRGTVTAGGRVTLQCQKRDQLFVPIMFALLKAGTPSPIQLQSPAGKEIDFSLVDVTAGDAGNYSCMYYQTKSPFWASEPSDQLEILVTVPPGTTSSNYSLGNFVRLGLAAVIVVIMGAFLVEAWYSRNVSPGESEAFKPE</w:t>
            </w:r>
          </w:p>
        </w:tc>
      </w:tr>
      <w:tr w:rsidR="00767530" w:rsidRPr="00E340F8" w14:paraId="1966EBA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8D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E2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32|TAU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A5C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RQEFDTMEDQAGDYTMLQDQEGDMDHGLKESPPQPPADDGSEEPGSETSDAKSTPTAEDVTAPLVEERAPDKQATAQSHTEIPEGTTAEEAGIGDTPNMEDQAAGHVTQEPQKVEIFSQSLLVEPGRREGQAPDSGISDWTHQQVPSMSGAPLPPQGLREATHQPLGTRPEDVERSHPASELLWQESPQKEAWGKDRLGSEEEVDEDITMDESSQESPPSQASLAPGTATPQARSVSASGVSGETTSIPGFPAEGSIPLPADFFSKVSAETQASPPEGPGTGPSEEGHEAAPEFTFHVEIKASAPKEQDLEGATVVGAPAEEQKARGPSVGKGTKEASLLEPTDKQPAAGLPGRPVSRVPQLKARVAGVSKDRTGNDEKKAKTSTPSCAKTPSNRPCLSPTRPTPGSSDPLIKPSSPAVCPEPATSPKYVSSVTPRNGSPGTKQMKLKGADGKTGAKIATPRGAATPGQKGTSNATRIPAKTTPSPKTPPGSGEPPKSGERSGYSSPGSPGTPGSRSRTPSLPTPPTREPKKVAVVRTPPKSPSASKSRLQTAPVPMPDLKNVRSKIGSTENLKHQPGGGKVQIINKKLDLSNVQSKCGSKDNIKHVPGGGSVHIVYKPVDLSKVTSKCGSLGNIHHKPGGGQVEVKSEKLDFKDRVQSKIGSLDNITHVPGGGNKKIETHKLTFRENAKAKTDHGAEIVYKSPVVSGDTSPRHLSNVSSTGSIDMVDSPQLATLADEVSASLAKQGL</w:t>
            </w:r>
          </w:p>
        </w:tc>
      </w:tr>
      <w:tr w:rsidR="00767530" w:rsidRPr="00E340F8" w14:paraId="63C5D53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6BF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0C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QF0|TCP2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EC8C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HNNNQSNNNTTGSAHLVPSMGPISGSVSLTTTAPNSTTTTVTAAKTPAKRPSKDRHIKVDGRGRRIRMPAICAARVFQLTRELQHKSDGETIEWLLQQAEPAIIAATGTGTIPANISTLNISLRSSGSTLSAPLSKSFHMGRAAQNAAVFGFQQQLYHPHHITTDSSSSSLPKTFREEDLFKDPNFLDQEPGSRSPKPGSEAPDQDPGSTRSRTQNMIPPMWALAPTPASTNGGSAFWMLPVGGGGGPANVQDPSQHMWAFNPGHYPGRIGSVQLGSMLVGGQQLGLGVAENNNLGLFSGGGGDGGRVGLGMSLEQKPQHQVSDHATRDQNPTIDGSP</w:t>
            </w:r>
          </w:p>
        </w:tc>
      </w:tr>
      <w:tr w:rsidR="00767530" w:rsidRPr="00E340F8" w14:paraId="63FA442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91A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D6B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32|TDC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14BF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DIDTSDKLYADAWLGFKGTDWKNEINVRDFIQHNYTPYEGDESFLAEATPATTELWEKVMEGIRIENATHAPVDFDTNIATTITAHDAGYINQPLEKIVGLQTDAPLKRALHPFGGINMIKSSFHAYGREMDSEFEYLFTDLRKTHNQGVFDVYSPDMLRCRKSGVLTGLPDGYGRGRIIGDYRRVALYGISYLVRERELQFADLQSRLEKGEDLEATIRLREELAEHRHALLQIQEMAAKYGFDISRPAQNAQEAVQWLYFAYLAAVKSQNGGAMSLGRTASFLDIYIERDFKAGVLNEQQAQELIDHFIMKIRMVRFLRTPEFDSLFSGDPIWATEVIGGMGLDGRTLVTKNSFRYLHTLHTMGPAPEPNLTILWSEELPIAFKKYAAQVSIVTSSLQYENDDLMRTDFNSDDYAIACCVSPMVIGKQMQFFGARANLAKTLLYAINGGVDEKLKIQVGPKTAPLMDDVLDYDKVMDSLDHFMDWLAVQYISALNIIHYMHDKYSYEASLMALHDRDVYRTMACGIAGLSVATDSLSAIKYARVKPIRDENGLAVDFEIDGEYPQYGNNDERVDSIACDLVERFMKKIKALPTYRNAVPTQSILTITSNVVYGQKTGNTPDGRRAGTPFAPGANPMHGRDRKGAVASLTSVAKLPFTYAKDGISYTFSIVPAALGKEDPVRKTNLVGLLDGYFHHEADVEGGQHLNVNVMNREMLLDAIEHPEKYPNLTIRVSGYAVRFNALTREQQQDVISRTFTQAL</w:t>
            </w:r>
          </w:p>
        </w:tc>
      </w:tr>
      <w:tr w:rsidR="00767530" w:rsidRPr="00E340F8" w14:paraId="35EA46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168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34DA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610|SYT1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A07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DVTEYHLSVIKSPPGWEVGVYAAGALALLGIAAVSLWKLWTSGSFPSPSPFPNYDYRYLQQKYGEAYVEAKLKRVPPWNAQRTTTRGPPSRKGSLSIEDTFESISELGPLELMGRELDLAPYGTLRKSQSADSLNSISSVSNTFGQDFTLGQVEVSMDYDGASHTLHVAVLQGKDLLEREEATFESCFMRVSLLPDEQIVGISRIQRNAYSIFFDEKFSVPLDPTALEEKSLRFSVFGIDEDERNVSTGVVELKLSVLDLPLQPFSGWLYLQDQNKAADAVGEILLSLSYLPTAERLTVVVVKAKNLIWTNDKTTADPFVKVYLLQDGRKMSKKKTAVKRDDPNPVFNEAMIFSVPAIVLQDLSLRVTVAESSSDGRGDNVGHVIIGPGASGMGTTHWNQMLATLRRPVSMWHPVRRN</w:t>
            </w:r>
          </w:p>
        </w:tc>
      </w:tr>
      <w:tr w:rsidR="00767530" w:rsidRPr="00E340F8" w14:paraId="7CFD504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F2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C155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II5|TDR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FC31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KNISPSLVLHPLLLLLLPFFAFNSLALKFSPQLLSLLSLKTSLSGPPSAFQDWKVPVNGQNDAVWCSWSGVVCDNVTAQVISLDLSHRNLSGRIPIQIRYLSSLLYLNLSGNSLEGSFPTSIFDLTKLTTLDISRNSFDSSFPPGISKLKFLKVFNAFSNNFEGLLPSDVSRLRFLEELNFGGSYFEGEIPAAYGGLQRLKFIHLAGNVLGGKLPPRLGLLTELQHMEIGYNHFNGNIPSEFALLSNLKYFDVSNCSLSGSLPQELGNLSNLETLFLFQNGFTGEIPESYSNLKSLKLLDFSSNQLSGSIPSGFSTLKNLTWLSLISNNLSGEVPEGIGELPELTTLFLWNNNFTGVLPHKLGSNGKLETMDVSNNSFTGTIPSSLCHGNKLYKLILFSNMFEGELPKSLTRCESLWRFRSQNNRLNGTIPIGFGSLRNLTFVDLSNNRFTDQIPADFATAPVLQYLNLSTNFFHRKLPENIWKAPNLQIFSASFSNLIGEIPNYVGCKSFYRIELQGNSLNGTIPWDIGHCEKLLCLNLSQNHLNGIIPWEISTLPSIADVDLSHNLLTGTIPSDFGSSKTITTFNVSYNQLIGPIPSGSFAHLNPSFFSSNEGLCGDLVGKPCNSDRFNAGNADIDGHHKEERPKKTAGAIVWILAAAIGVGFFVLVAATRCFQKSYGNRVDGGGRNGGDIGPWKLTAFQRLNFTADDVVECLSKTDNILGMGSTGTVYKAEMPNGEIIAVKKLWGKNKENGKIRRRKSGVLAEVDVLGNVRHRNIVRLLGCCTNRDCTMLLYEYMPNGSLDDLLHGGDKTMTAAAEWTALYQIAIGVAQGICYLHHDCDPVIVHRDLKPSNILLDADFEARVADFGVAKLIQTDESMSVVAGSYGYIAPEYAYTLQVDKKSDIYSYGVILLEIITGKRSVEPEFGEGNSIVDWVRSKLKTKEDVEEVLDKSMGRSCSLIREEMKQMLRIALLCTSRSPTDRPPMRDVLLILQEAKPKRKTVGDNVIVVGDVNDVNFEDVCSVDVGHDVKCQRIGV</w:t>
            </w:r>
          </w:p>
        </w:tc>
      </w:tr>
      <w:tr w:rsidR="00767530" w:rsidRPr="00E340F8" w14:paraId="6ADE45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FED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718E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308|TERL_BPSP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DA9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VRLSEKFTPHFLEVWRTVKAAQHLKYVLKGGRGSAKSTHIAMWIILLMMMMPITFLVIRRVYNTVEQSVFEQLKEAIDMLEVGHLWKVSKSPLRLTYIPRGNSIIFRGGDDVQKIKSIKASKFPVAGMWIEELAEFKTEEEVSVIEKSVLRAELPPGCRYIFFYSYNPPKRKQSWVNKVFNSSFLPANTFVDHSTYLQNPFLSKAFIEEAEEVKRRNELKYRHEYLGEALGSGVVPFENLQIEEGIITDAEVARFDNIRQGLDFGYGPDPLAFVRWHYDKRKNRIYAIDELVDHKVSLKRTADFVRKNKYESARIIADSSEPRSIDALKLEHGINRIEGAKKGPDSVEHGERWLDELDAIVIDPLRTPNIAREFENIDYQTDKNGDPIPRLEDKDNHTIDATRYAFERDMKKGGVSLWG</w:t>
            </w:r>
          </w:p>
        </w:tc>
      </w:tr>
      <w:tr w:rsidR="00767530" w:rsidRPr="00E340F8" w14:paraId="076B60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18C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5E8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75|T23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7D3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CPFLGNNFGYTFKKLPVEGSEEDKSQTGVNRASKGGLIYGNYLHLEKVLNAQELQSETKGNKIHDEHLFIITHQAYELWFKQILWELDSVREIFQNGHVRDERNMLKVVSRMHRVSVILKLLVQQFSILETMTALDFNDFREYLSPASGFQSLQFRLLENKIGVLQNMRVPYNRRHYRDNFKGEENELLLKSEQEKTLLELVEAWLERTPGLEPHGFNFWGKLEKNITRGLEEEFIRIQAKEESEEKEEQVAEFQKQKEVLLSLFDEKRHEHLLSKGERRLSYRALQGALMIYFYREEPRFQVPFQLLTSLMDIDSLMTKWRYNHVCMVHRMLGSKAGTGGSSGYHYLRSTVSDRYKVFVDLFNLSTYLIPRHWIPKMNPTIHKFLYTAEYCDSSYFSSDESD</w:t>
            </w:r>
          </w:p>
        </w:tc>
      </w:tr>
      <w:tr w:rsidR="00767530" w:rsidRPr="00E340F8" w14:paraId="7E7B82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50A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FF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C8T6|TRIM5_GOR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00B7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ILVNVKEEVTCPICLELLTQPLSLDCGHSFCQACLTANHEKSMLDKGESSCPVCRISYQPENIRPNRHVANIVEKLREVKLSPEGQKVDHCARHGEKLLLFCQEDGKVICWLCERSQEHRGHHTFLTEEVAQECQVKLQAALEMLRQKQQEAEELEADIREEKASWKTQIQYDKTNVLADFEQLRDILDWEESNELQNLEKEEEDILKRLTKSETEMVQQTQSVRELISDLEHRLQGSVMELLQGVDGVIKRMENVTLKKPETFPKNRRRVFRAPDLKGMLEVFRELTDVRRYWVDVTVAPNNISCAVISEDMRQVSSPKPQIIYGAQGTRYQTFMNFNYCTGILGSQSITSGKHYWEVDVSKKSAWILGVCAGFQPDATCNIEKNENYQPKYGYWVIGLEEGVKCSAFQDGSFHTPSAPFIVPLSVIICPDRVGVFLDYEACTVSFFNITNHGFLIYKFSHCSFSQPVFPYLNPRKCRVPMTLCSPSS</w:t>
            </w:r>
          </w:p>
        </w:tc>
      </w:tr>
      <w:tr w:rsidR="00767530" w:rsidRPr="00E340F8" w14:paraId="5DBC20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3A2B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61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43|TPIS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01A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KPLIAGNWKMNLNHYEAIALVQKIAFSLPDKYYDRVDVAVIPPFTDLRSVQTLVDGDKLRLTYGAQDLSPHDSGAYTGDVSGAFLAKLGCSYVVVGHSERRTYHNEDDALVAAKAATALKHGLTPIVCIGEHLDVREAGNHVAHNIEQLRGSLAGLLAEQIGSVVIAYEPVWAIGTGRVASAADAQEVCAAIRKELASLASPRIADTVRVLYGGSVNAKNVGDIVAQDDVDGGLVGGASLDGEHFATLAAIAAGGPLP</w:t>
            </w:r>
          </w:p>
        </w:tc>
      </w:tr>
      <w:tr w:rsidR="00767530" w:rsidRPr="00E340F8" w14:paraId="1D8216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3163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C115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214|TRM10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5B4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KDALDIGKDDTNTSEADVSKNETQEQPVLSKSALKRLKRQQEWDAGREKRAEMRREKKRLRKEERKRKIEAGEVVKSQKKRIRLGKVVPSSIRIVLDCAFDDLMNDKEINSLCQQVTRCHSANRTALHPVELFATNFGGRLKTRQDFVLKGQQNNWKRYNPTTKSYLEEFESQKEKLVYLSADSDNTITELDEDKIYIIGAIVDKNRYKNLCQNKASEQGIKTAKLPIDEYIKITDRKILTVNQVFEILSLWLEYRDWEKAFMEVIPKRKGILLKSDESFDVSEDTRSQSNQSDSELEKEN</w:t>
            </w:r>
          </w:p>
        </w:tc>
      </w:tr>
      <w:tr w:rsidR="00767530" w:rsidRPr="00E340F8" w14:paraId="266AB5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9C42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A4C4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JW5|TRB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12FC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KQKWTPEEEAALKAGVLKHGTGKWRTILSDTEFSLILKSRSNVDLKDKWRNISVTALWGSRKKAKLALKRTPPGTKQDDNNTALTIVALTNDDERAKPTSPGGSGGGSPRTCASKRSITSLDKIIFEAITNLRELRGSDRTSIFLYIEENFKTPPNMKRHVAVRLKHLSSNGTLVKIKHKYRFSSNFIPAGARQKAPQLFLEGNNKKDPTKPEENGANSLTKFRVDGELYMIKGMTAQEAAEAAARAVAEAEFAITEAEQAAKEAERAEAEAEAAQIFAKAAMKALKFRIRNHPW</w:t>
            </w:r>
          </w:p>
        </w:tc>
      </w:tr>
      <w:tr w:rsidR="00767530" w:rsidRPr="00E340F8" w14:paraId="0FDFC65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C55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1F2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LA8|TRP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C1F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GLRRILLPEERKEVQGVVYRGVGEDMDCSKESFKVDIEGDMCRLEDFIKNRRKLSKYEDENLCPLHHAAAEGQVELMELIINGSSCEVLNIMDGYGNTPLHCAAEKNQVESVKFLLSQGANPNLRNRNMMSPLHIAVHGMYNEVIKVLTEHKATNINLEGENGNTALMSTCAKDNSEALQILLEKGAKLCKSNKWGDYPVHQAAFSGAKKCMELILAYGEKNGYSRETHINFVNHKKASPLHLAVQSGDLDMIKMCLDNGAHIDMMENAKCMALHFAATQGATDIVKLMISSYTGSSDIVNAVDGNQETLLHRASLFDHHDLAEYLISVGADINSTDSEGRSPLILATASASWNIVNLLLCKGAKVDIKDHLGRNFLHLTVQQPYGLRNLRPEFMQMQHIKELVMDEDNDGCTPLHYACRQGVPVSVNNLLGFNVSIHSKSKDKKSPLHFAASYGRINTCQRLLQDISDTRLLNEGDLHGMTPLHLAAKNGHDKVVQLLLKKGALFLSDHNGWTALHHASMGGYTQTMKVILDTNLKCTDRLDEEGNTALHFAAREGHAKAVAMLLSYNADILLNKKQASFLHIALHNKRKEVVLTTIRNKRWDECLQVFTHNSPSNRCPIMEMVEYLPECMKVLLDFCMIPSTEDKSCQDYHIEYNFKYLQCPLSMTKKVAPTQDVVYEPLTILNVMVQHNRIELLNHPVCREYLLMKWCAYGFRAHMMNLGSYCLGLIPMTLLVVKIQPGMAFNSTGIINGTSSTHEERIDTLNSFPIKICMILVFLSSIFGYCKEVIQIFQQKRNYFLDYNNALEWVIYTTSIIFVLPLFLNIPAYMQWQCGAIAIFFYWMNFLLYLQRFENCGIFIVMLEVIFKTLLRSTGVFIFLLLAFGLSFYVLLNFQDAFSTPLLSLIQTFSMMLGDINYRDAFLEPLFRNELAYPVLTFGQLIAFTMFVPIVLMNLLIGLAVGDIAEVQKHASLKRIAMQVELHTNLEKKLPLWYLRKVDQRSTIVYPNRPRHGRMLRFFHYFLNMQETRQEVPNIDTCLEMEILKQKYRLKDLTSLLEKQHELIKLIIQKMEIISETEDEDNHCSFQDRFKKERLEQMHSKWNFVLNAVKTKTHCSISHPDF</w:t>
            </w:r>
          </w:p>
        </w:tc>
      </w:tr>
      <w:tr w:rsidR="00767530" w:rsidRPr="00E340F8" w14:paraId="72F321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95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67C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U1|TOM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C26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LSKEAKQRLQQLFKGSQFAIRWGFIPLVIYLGFKRGADPGMPEPTVLSLLWG</w:t>
            </w:r>
          </w:p>
        </w:tc>
      </w:tr>
      <w:tr w:rsidR="00767530" w:rsidRPr="00E340F8" w14:paraId="15D35B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5E0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05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277|TOR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77F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FPRMLSLCLSVLVILPLPLQSVDPLTIGAVGAVALGAYFKEHTYCRFAECCDDRNIPARIDELERSLERTLIGQHIVRQHIVPALKAHIASGNKSRKPLVISFHGQPGTGKNFVAEQIADAMYLKGSRSNYVTKYLGQADFPKESEVSNYRVKINNAVRDTLRSCPRSLFIFDEVDKMPSGVFDQLTSLVDYNAFVDGTDNTKAIFIFLSNTAGSHIASHLGSVMKNGRLREDTRLSDFEPLLRKAAYNMDGGMKKTTMIESHVIDHFIPFLPMEKAHVIKCLEAELLRWRRDPKQANNQKIIEDIINSSISYDRTHSLFAISGCKTLEKKVAMAIY</w:t>
            </w:r>
          </w:p>
        </w:tc>
      </w:tr>
      <w:tr w:rsidR="00767530" w:rsidRPr="00E340F8" w14:paraId="3AE831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6AEF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04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G38|TOR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860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GRATLALLLLVPCVVRAVEPISLGLALAGVLTGYISYPRLYCLFAECCGQKRSLSREALQKDLDNKLFGQHLAKRVILNAVSGFLSNPKPKKPLTLSLHGWTGTGKNFASKIIAENIYEGGLNSDYVHLFVATLHFPHASNITLYKDQLQMWIRGNVSACARSIFIFDEMDKMHAGLIDAIKPFLDYYDVVDEVSYQKAIFIFLSNAGAERITDVALDFWRSGKQREEIKLRDMEHALAVSVFNNKNSGFWHSSLIDRNLIDYFVPFLPLEYKHLKMCIRVEMQSRGYEEDEDIINKVAEEMTFFPKEEKVFSDKGCKTVFTKLDYYLDD</w:t>
            </w:r>
          </w:p>
        </w:tc>
      </w:tr>
      <w:tr w:rsidR="00767530" w:rsidRPr="00E340F8" w14:paraId="5EF5C6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AFA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E33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EG72|TPS11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1DBD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TLTTDGPRLGQQEMKKMSPSFHPTLWGDFFLSYEAPTEAQEAEMRQRAEVLREEVRNMIKGSHDVPEIVDLIITLQRLNLDYHYEDEINEKLAVVYNSNYDGGNLDLVSRRFYLLRKCGYHVSSDVFLNFKDQYGNFIEVDTRSLLSLYNAAYLRIHGETVLDEAISFTTRCLQDRLEHLESPIAEEVSSALDTPLFRRVGTLEMKDYIPIYEKDAKQNKSILEFAKLNFNLLQLLYSSELKECTTWWKELRVESNLSFVRDRIVEVYFWMSGGCYDPQYSHSRIILTKIVAFITILDDTLDSHANSYESMQLAEAVERWDESAVSLLPEYMKDFYMYLLKTFSSFENELGPDKSYRVFYLKEAVKELVREYTKEIKWRDEDYVPKTLKEHLKVSLISIGGTLVLCSAFVGMGDVVTKKIMEWVMSDAELVKSFGIFVRLSNDIVSTKREQREKHCVSTVQCYMKQHELTMDEACEQIKELTEDSWKFMIEQGLALKEYPIIVPRTVLEFARTVDYMYKEADKYTVSHTIKDMLTSLYVKPVLM</w:t>
            </w:r>
          </w:p>
        </w:tc>
      </w:tr>
      <w:tr w:rsidR="00767530" w:rsidRPr="00E340F8" w14:paraId="7A79D4B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D7E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888D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51|TT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AED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TAIYESLLSLSPDVPVPSDHGGTESSPGWGSSGPWSLSPSDSSPSGVTSRLPGRSTSLVEGRSCGWVPPPPGFAPLAPRLGPELSPSPTSPTATSTTPSRYKTELCRTFSESGRCRYGAKCQFAHGLGELRQANRHPKYKTELCHKFYLQGRCPYGSRCHFIHNPSEDLAAPGHPPVLRQSISFSGLPSGRRTSPPPPGLAGPSLSSSSFSPSSSPPPPGDLPLSPSAFSAAPGTPLARRDPTPVCCPSCRRATPISVWGPLGGLVRTPSVQSLGSDPDEYASSGSSLGGSDSPVFEAGVFAPPQPVAAPRRLPIFNRISVSE</w:t>
            </w:r>
          </w:p>
        </w:tc>
      </w:tr>
      <w:tr w:rsidR="00767530" w:rsidRPr="00E340F8" w14:paraId="261C5F5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E33F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F617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RTX0|TS1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340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PAVLGLSLWALLHPGTGAPLCLSQQLRMKGDYVLGGLFPLGEAEEAGLRSRTRPSSPVCTRFSSNGLLWALAMKMAVEEINNKSDLLPGLRLGYDLFDTCSEPVVAMKPSLMFLAKAGSRDIAAYCNYTQYQPRVLAVIGPHSSELAMVTGKFFSFFLMPQVSYGASMELLSARETFPSFFRTVPSDRVQLTAAAELLQEFGWNWVAALGSDDEYGRQGLSIFSALAAARGICIAHEGLVPLPRADDSRLGKVQDVLHQVNQSSVQVVLLFASVHAAHALFNYSISSRLSPKVWVASEAWLTSDLVMGLPGMAQMGTVLGFLQRGAQLHEFPQYVKTHLALATDPAFCSALGEREQGLEEDVVGQRCPQCDCITLQNVSAGLNHHQTFSVYAAVYSVAQALHNTLQCNASGCPAQDPVKPWQLLENMYNLTFHVGGLPLRFDSSGNVDMEYDLKLWVWQGSVPRLHDVGRFNGSLRTERLKIRWHTSDNQKPVSRCSRQCQEGQVRRVKGFHSCCYDCVDCEAGSYRQNPDDIACTFCGQDEWSPERSTRCFRRRSRFLAWGEPAVLLLLLLLSLALGLVLAALGLFVHHRDSPLVQASGGPLACFGLVCLGLVCLSVLLFPGQPSPARCLAQQPLSHLPLTGCLSTLFLQAAEIFVESELPLSWADRLSGCLRGPWAWLVVLLAMLVEVALCTWYLVAFPPEVVTDWHMLPTEALVHCRTRSWVSFGLAHATNATLAFLCFLGTFLVRSQPGCYNRARGLTFAMLAYFITWVSFVPLLANVQVVLRPAVQMGALLLCVLGILAAFHLPRCYLLMRQPGLNTPEFFLGGGPGDAQGQNDGNTGNQGKHE</w:t>
            </w:r>
          </w:p>
        </w:tc>
      </w:tr>
      <w:tr w:rsidR="00767530" w:rsidRPr="00E340F8" w14:paraId="6B8073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81E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6D66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YD9|TT1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0AA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GKIEIKKIENQTARQVTFSKRRTGLIKKTRELSILCDAHIGLIVFSATGKLSEFCSEQNRMPQLIDRYLHTNGLRLPDHHDDQEQLHHEMELLRRETCNLELRLRPFHGHDLASIPPNELDGLERQLEHSVLKVRERKNELMQQQLENLSRKRRMLEEDNNNMYRWLHEHRAAMEFQQAGIDTKPGEYQQFIEQLQCYKPGEYQQFLEQQQQQPNSVLQLATLPSEIDPTYNLQLAQPNLQNDPTAQND</w:t>
            </w:r>
          </w:p>
        </w:tc>
      </w:tr>
      <w:tr w:rsidR="00767530" w:rsidRPr="00E340F8" w14:paraId="0C8AA23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CE1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46D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473|TSH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6A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DLLQLVLLLDLPRDLGGMGCSSPPCECHQEEDFRVTCKDIQRIPSLPPSTQTLKLIETHLRTIPSHAFSNLPNISRIYVSIDVTLQQLESHSFYNLSKVTHIEIRNTRNLTYIDPDALKELPLLKFLGIFNTGLKMFPDLTKVYSTDIFFILEITDNPYMTSIPVNAFQGLCNETLTLKLYNNGFTSVQGYAFNGTKLDAVYLNKNKYLTVIDKDAFGGVYSGPSLLDVSQTSVTALPSKGLEHLKELIARNTWTLKKLPLSLSFLHLTRADLSYPSHCCAFKNQKKIRGILESLMCNESSMQSLRQRKSVNALNSPLHQEYEENLGDSIVGYKEKSKFQDTHNNAHYYVFFEEQEDEIIGFGQELKNPQEETLQAFDSHYDYTICGDSEDMVCTPKSDEFNPCEDIMGYKFLRIVVWFVSLLALLGNVFVLLILLTSHYKLNVPRFLMCNLAFADFCMGMYLLLIASVDLYTHSEYYNHAIDWQTGPGCNTAGFFTVFASELSVYTLTVITLERWYAITFAMRLDRKIRLRHACAIMVGGWVCCFLLALLPLVGISSYAKVSICLPMDTETPLALAYIVFVLTLNIVAFVIVCCCYVKIYITVRNPQYNPGDKDTKIAKRMAVLIFTDFICMAPISFYALSAILNKPLITVSNSKILLVLFYPLNSCANPFLYAIFTKAFQRDVFILLSKFGICKRQAQAYRGQRVPPKNSTDIQVQKVTHDMRQGLHNMEDVYELIENSHLTPKKQGQISEEYMQTVL</w:t>
            </w:r>
          </w:p>
        </w:tc>
      </w:tr>
      <w:tr w:rsidR="00767530" w:rsidRPr="00E340F8" w14:paraId="1CFB50F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7CEC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7FF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KB9|TSH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77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YVSDELKAAALVEDDIEPEEQVADGEPSAKYMCPEKELSKACPSYQNSPAAEFSSHEMDSESHISETSDRMADFESSSIKNEEETKEVQVPLEDTTVSDSLEQMKAVYNNFLSNSYWSNLNLNLHQPSSENNGGGSSSSSSSSSSSCGSGSFDWHQSAMAKTLQQVSQNRMLPEPSLFSTVQLYRQSSKLYGSIFTGASKFRCKDCSAAYDTLVELTVHMNETGHYRDDNHETDNNNPKRWSKPRKRSLLEMEGKEDAQKVLKCMYCGHSFESLQDLSVHMIKTKHYQKVPLKEPVTPVAAKIIPAARKKPSLELELPSSPDSTGGTPKATLSDASDALQKNSNPYITPNNRYGHQNGASYAWHFEARKSQILKCMECGSSHDTLQELTAHMMVTGHFIKVTNSAMKKGKPIMETPVTPTITTLLDEKVQSVPLAATTFTSPSNTPASVSPKLTVEIKKEVDKEKAVLDEKPKEKEKASEEEEKYDISSKYHYLTENDLEESPKGGLDILKSLENTVTSAINKAQNGTPSWGGYPSIHAAYQLPNMMKLSLGSSGKSTPLKPMFGNSEIVSPTKTQTLVSPPSSQTSPMPKTNFHAMEELVKKVTEKVAKVEEKMKEPDSKLSPPKRATPSPCSSEQSEPIKMEASSGSGFKSQENSPSPPRDVCKEASPSAEPVENGKELVKPLSGGSLSGSTAIITDHPPEQPFVNPLSALQSVMNIHLGKAAKPSLPALDPMSMLFKMSNSLAEKAAVATPPPLQAKKAEHLDRYFYHVNNDQPIDLTKGKSDKGCSLGSGLLSPTSTSPATSSSTVTTAKTSAVVSFMSNSPLRENALSDISDMLKNLTESHTSKSSTPSSISEKSDIDGATLEEAEESTPAQKRKGRQSNWNPQHLLILQAQFAASLRQTSEGKYIMSDLSPQERMHISRFTGLSMTTISHWLANVKYQLRRTGGTKFLKNLDTGHPVFFCNDCASQIRTPSTYISHLESHLGFRLRDLSKLSTEQINNQIAQTKSPSEKMVTSSPEEDLGTTYQCKLCNRTFASKHAVKLHLSKTHGKSPEDHLLFVSELEKQ</w:t>
            </w:r>
          </w:p>
        </w:tc>
      </w:tr>
      <w:tr w:rsidR="00767530" w:rsidRPr="00E340F8" w14:paraId="446645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F0B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517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514|TXP1_PSA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548B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EDCIPKWKGCVNRHGDCCEGLECWKRRRSFEVCVPKTPKT</w:t>
            </w:r>
          </w:p>
        </w:tc>
      </w:tr>
      <w:tr w:rsidR="00767530" w:rsidRPr="00E340F8" w14:paraId="4433A4B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8C48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D88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120|TS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F40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EVQKQAPPFKKTAVVDGIFEEISLEKYKGKYVVLAFVPLAFSFVCPTEIVAFSDAAKKFEDQGAQVLFASTDSEYSLLAWTNLPRKDGGLGPVKVPLLADKNHSLSRDYGVLIEKEGIALRGLFIIDPKGIIRHITINDLSVGRNVNEALRLVEGFQWTDKNGTVLPCNWTPGAATIKPDVKDSKEYFKNANN</w:t>
            </w:r>
          </w:p>
        </w:tc>
      </w:tr>
      <w:tr w:rsidR="00767530" w:rsidRPr="00E340F8" w14:paraId="3A2E59F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421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197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H7|TRPM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055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TQSSCPGSPPDTEDGWEPILCRGEINFGGSGKKRGKFVKVPSSVAPSVLFELLLTEWHLPAPNLVVSLVGEERPLAMKSWLRDVLRKGLVKAAQSTGAWILTSALHVGLARHVGQAVRDHSLASTSTKIRVVAIGMASLDRILHRQLLDGVHQKEDTPIHYPADEGNIQGPLCPLDSNLSHFILVESGALGSGNDGLTELQLSLEKHISQQRTGYGGTSCIQIPVLCLLVNGDPNTLERISRAVEQAAPWLILAGSGGIADVLAALVSQPHLLVPQVAEKQFREKFPSECFSWEAIVHWTELLQNIAAHPHLLTVYDFEQEGSEDLDTVILKALVKACKSHSQEAQDYLDELKLAVAWDRVDIAKSEIFNGDVEWKSCDLEEVMTDALVSNKPDFVRLFVDSGADMAEFLTYGRLQQLYHSVSPKSLLFELLQRKHEEGRLTLAGLGAQQARELPIGLPAFSLHEVSRVLKDFLHDACRGFYQDGRRMEERGPPKRPAGQKWLPDLSRKSEDPWRDLFLWAVLQNRYEMATYFWAMGREGVAAALAACKIIKEMSHLEKEAEVARTMREAKYEQLALDLFSECYGNSEDRAFALLVRRNHSWSRTTCLHLATEADAKAFFAHDGVQAFLTKIWWGDMATGTPILRLLGAFTCPALIYTNLISFSEDAPQRMDLEDLQEPDSLDMEKSFLCSRGGQLEKLTEAPRAPGDLGPQAAFLLTRWRKFWGAPVTVFLGNVVMYFAFLFLFTYVLLVDFRPPPQGPSGSEVTLYFWVFTLVLEEIRQGFFTDEDTHLVKKFTLYVEDNWNKCDMVAIFLFIVGVTCRMVPSVFEAGRTVLAIDFMVFTLRLIHIFAIHKQLGPKIIIVERMMKDVFFFLFFLSVWLVAYGVTTQALLHPHDGRLEWIFRRVLYRPYLQIFGQIPLDEIDEARVNCSLHPLLLESSASCPNLYANWLVILLLVTFLLVTNVLLMNLLIAMFSYTFQVVQGNADMFWKFQRYHLIVEYHGRPALAPPFILLSHLSLVLKQVFRKEAQHKRQHLERDLPDPLDQKIITWETVQKENFLSTMEKRRRDSEGEVLRKTAHRVDLIAKYIGGLREQEKRIKCLESQANYCMLLLSSMTDTLAPGGTYSSSQNCGCRSQPASARDREYLESGLPPSDT</w:t>
            </w:r>
          </w:p>
        </w:tc>
      </w:tr>
      <w:tr w:rsidR="00767530" w:rsidRPr="00E340F8" w14:paraId="51E38D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3D6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E7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C0|UHP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D69A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FLNQVRKPTLDLPLEVRRKMWFKPFMQSYLVVFIGYLTMYLIRKNFNIAQNDMISTYGLSMTQLGMIGLGFSITYGVGKTLVSYYADGKNTKQFLPFMLILSAICMLGFSASMGSGSVSLFLMIAFYALSGFFQSTGGSCSYSTITKWTPRRKRGTFLGFWNISHNLGGAGAAGVALFGANYLFDGHVIGMFIFPSIIALIVGFIGLRYGSDSPESYGLGKAEELFGEEISEEDKETESTDMTKWQIFVEYVLKNKVIWLLCFANIFLYVVRIGIDQWSTVYAFQELKLSKAVAIQGFTLFEAGALVGTLLWGWLSDLANGRRGLVACIALALIIATLGVYQHASNEYIYLASLFALGFLVFGPQLLIGVAAVGFVPKKAIGAADGIKGTFAYLIGDSFAKLGLGMIADGTPVFGLTGWAGTFAALDIAAIGCICLMAIVAVMEERKIRREKKIQQLTVA</w:t>
            </w:r>
          </w:p>
        </w:tc>
      </w:tr>
      <w:tr w:rsidR="00767530" w:rsidRPr="00E340F8" w14:paraId="6DE3F3C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B833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D5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6QNM7|UBP3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37D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FRSHCPHLDSVGEITKEDLIQKSHGSCQDCKVRGPNLWACLENRCSYVGCGESQVDHSTIHSQETKHYLTVNLTTLRVWCYACSKEVFLDRKLGTQPSLPHVKPLHQIQENGVQDFKIPSNTTLKTPLVAVFDDLDIEVEEEDELKARGLTGLKNIGNTCYMNAALQALSNCPPLTQFFLDCGGLARTDKKPAICKSYLKLMTELWHKSRPGSVVPTTLFQGIKTVNPTFRGYSQQDAQEFLRCLMDLLHEELKEQVMEVEEDPQTIMTEETMEEDKSQSDVDFQSCESCSSSDKAENENGSRSFSEDNNETTMLIQDDENNSEMSKDWQKEKMCNKINKVHSEGELDKDRDSVSETADLNNQETVKVQIHSRASEYITDVHLNDLSTPQILPSNEGVNPRLSASPPKSGNLWPGLPPTHKKVQSALSPKRKKQHKKYRSVISDIFDGTIISSVQCLTCDRVSVTLETFQDLSLPIPGKEDLAKLHSSSHPTSIVKAGSCGEAYAPQGWIAFFMEYVKRFVVSCVPSWFWGPVVTLQDCLAAFFARDELKGDNMYSCEKCKKLRNGVKFCKVQKFPEILCIHLKRFRHELMFSTKISTHVSFPLEGLDLQPFLAKDSPVQIVTYDLLSVICHHGTASSGHYIAYCRNNLNNLWYEFDDQSVTEVSESTVQNAEAYVLFYRKSSEEAQKERRRISNLLNIMEPSLLQFYISRQWLNKFKTFAEPGPISNNDFLCIHGGVPPRKAGYIEDLVLMLPQNIWDNLYSRYGGGPAVNHLYICHTCQIEAEKIEKRRKTELEIFIRLNRAFQEEDSPATFYCISMQWFREWESFVKGKDGDPPGPIDNTKIAVTKCGNVILRQGADSGQISEETWNFLQSIYGGGPEVILRPPVVHVDPDAVQAEEKIEVETRSL</w:t>
            </w:r>
          </w:p>
        </w:tc>
      </w:tr>
      <w:tr w:rsidR="00767530" w:rsidRPr="00E340F8" w14:paraId="53F415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0BC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2E6E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NT0|VPS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43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NFKEQAIEYVKQAVHEDNAGNYNKAFPLYMNALEYFKTHLKYEKNPKIREAITQKFTEYLRRAEEIRAVLDEGGSGPGSNGDAAVATRPKTKPKDGEGGGKDGEDPEQSKLRAGLNSAIVREKPNIKWSDVAGLESAKQALQEAVILPVKFPQFFTGKRRPWRAFLLYGPPGTGKSYLAKAVATEADSTFFSVSSSDLVSKWMGESEKLVSNLFEMARESAPSIIFVDEIDSLCGTRGEGNESEASRRIKTELLVQMQGVGHNDEKVLVLAATNTPYALDQAIRRRFDKRIYIPLPEAKARQHMFKVHLGDTPHNLTEPDFEYLGQKTEGFSGSDVSVCVKDVLFEPVRKTQDAMFFFKSPDGTWMPCGPRHPGAIQTTMQDLATKGLAEKIIPPPITRTDFEKVLARQRPTVSKSDLDVHERFTQEFGEEG</w:t>
            </w:r>
          </w:p>
        </w:tc>
      </w:tr>
      <w:tr w:rsidR="00767530" w:rsidRPr="00E340F8" w14:paraId="486CD9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7B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2D5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E2|VP26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9DCA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FGFGQSVEVEILLNDAESRKRAEHKTEDGKKEKYFLFYDGETVSGKVSLSLKNPNKRLEHQGIKIEFIGQIELYYDRGNHHEFVSLVKDLARPGEITQSQAFDFEFTHVEKPYESYTGQNVKLRYFLRATISRRLNDVVKEMDIVVHTLSTYPELNSSIKMEVGIEDCLHIEFEYNKSKYHLKDVIVGKIYFLLVRIKIKHMEIDIIKRETTGTGPNVYHENDTIAKYEIMDGAPVRGESIPIRLFLAGYELTPTMRDINKKFSVRYYLNLVLIDEEERRYFKQQEVVLWRKGDIVRKSMSHQAAIASQRFEGTTSLGEVRTPGQLSDNNSRQ</w:t>
            </w:r>
          </w:p>
        </w:tc>
      </w:tr>
      <w:tr w:rsidR="00767530" w:rsidRPr="00E340F8" w14:paraId="6971757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EE30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C864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640|VILI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7B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LSKKVTGKLDKTTPGIQIWRIENMEMVPVPTKSYGNFYEGDCYVLLSTRKTGSGFSYNIHYWLGKNSSQDEQGAAAIYTTQMDEYLGSVAVQHREVQGHESETFRAYFKQGLIYKQGGVASGMKHVETNTYNVQRLLHVKGKKNVVAAEVEMSWKSFNLGDVFLLDLGQLIIQWNGPESNRAERLRAMTLAKDIRDRERAGRAKVGVVEGENEAASPELMQALTHVLGEKKNIKAATPDEQVHQALNSALKLYHVSDASGNLVIQEVAIRPLTQDMLQHEDCYILDQAGLKIFVWKGKNANKEEKQQAMSRALGFIKAKNYLASTSVETENDGSESAVFRQLFQKWTVPNQTSGLGKTHTVGKVAKVEQVKFDATTMHVKPEVAAQQKMVDDGSGEAEVWRVENQELVPVEKRWLGHFYGGDCYLVLYTYYVGPKVNRIIYIWQGRHASTDELAASAYQAVFLDQKYNNEPVQVRVTMGKEPAHLMAIFKGKMVVYENGSSRAGGTEPASSTRLFHVHGTNEYNTKAFEVPVRAASLNSNDVFVLKTPSSCYLWYGKGCSGDEREMGKMVADIISKTEKPVVAEGQEPPEFWVALGGKTSYANSKRLQEENPSVPPRLFECSNKTGRFLATEIVDFTQDDLDENDVYLLDTWDQIFFWIGKGANESEKEAAAETAQEYLRSHPGSRDLDTPIIVVKQGFEPPTFTGWFMAWDPLCWSDRKSYDELKAELGDNASIGQLVSGLTSKNEVFTATTTLVPTKLETFPLDVLVNTAAEDLPRGVDPSRKENHLSDEDFKAVFGMTRSAFANLPLWKQQNLKKEKGLF</w:t>
            </w:r>
          </w:p>
        </w:tc>
      </w:tr>
      <w:tr w:rsidR="00767530" w:rsidRPr="00E340F8" w14:paraId="7ADA1FB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B35C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F521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9853|VGP_EBOR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064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YQLLQLPRERFRKTSFLVWVIILFQRAISMPLGIVTNSTLKATEIDQLVCRDKLSSTSQLKSVGLNLEGNGIATDVPSATKRWGFRSGVPPKVVSYEAGEWAENCYNLEIKKSDGSECLPLPPDGVRGFPRCRYVHKVQGTGPCPGDLAFHKNGAFFLYDRLASTVIYRGTTFTEGVVAFLILSEPKKHFWKATPAHEPVNTTDDSTSYYMTLTLSYEMSNFGGKESNTLFKVDNHTYVQLDRPHTPQFLVQLNETLRRNNRLSNSTGRLTWTLDPKIEPDVGEWAFWETKKNFSQQLHGENLHFQILSTHTNNSSDQSPAGTVQGKISYHPPTNNSELVPTDSPPVVSVLTAGRTEEMSTQGLTNGETITGFTANPMTTTIAPSPTMTSEVDNNVPSEQPNNTASIEDSPPSASNETIDHSEMNPIQGSNNSAQSPQTKTTPAPTASPMTQDPQETANSSKLGTSPGSAAEPSQPGFTINTVSKVADSLSPTRKQKRSVRQNTANKCNPDLHYWTAVDEGAAVGLAWIPYFGPAAEGIYIEGVMHNQNGLICGLRQLANETTQALQLFLRATTELRTYSLLNRKAIDFLLQRWGGTCRILGPSCCIEPHDWTKNITDEINQIKHDFIDNPLPDHGDDLNLWTGWRQWIPAGIGIIGVIIAIIALLCICKILC</w:t>
            </w:r>
          </w:p>
        </w:tc>
      </w:tr>
      <w:tr w:rsidR="00767530" w:rsidRPr="00E340F8" w14:paraId="2E07E1C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0B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02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DD8|VGP_EBO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90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YQLLQLPRERFRKTSFLVWVIILFQRAISMPLGIVTNSTLKATEIDQLVCRDKLSSTSQLKSVGLNLEGNGIATDVPSATKRWGFRSGVPPKVVSYEAGEWAENCYNLEIKKSDGSECLPLPPDGVRGFPRCRYVHKVQGTGPCPGDLAFHKNGAFFLYDRLASTVIYRGTTFAEGVIAFLILSEPKKHFWKATPAHEPVNTTDDSTSYYMTLTLSYEMSNFGGEESNTLFKVDNHTYVQLDRPHTPQFLVQLNETLRRNNRLSNSTGRLTWTVDPKIEPDVGEWAFWETKKNFSQQLHGENLHFQILSTHTNNSSDQSPAGTVQGKISYHPPTNNSELVPTDSPPVVSVLTAGRTEEMSTQGLTNGETITGFTANPMTTTIAPSPTMTSEVDNNVPSEQPNNTASIEDSPPSASNETIDHSEMNSIQGSNNSAQSPQTKATPAPTASPMTLDPQETANISKPGTSPGSAAGPSQPGLTINTISKVADSLSPTRKQKRSVRQNTANKCNPDLHYWTAVDEGAAAGLAWIPYFGPAAEGIYIEGVMHNQNGLICGLRQLANETTQALQLFLRATTELRTYSLLNRKAIDFLLQRWGGTCRILGPSCCIEPHDWTKNITDEINQIKHDFIDNPLPDHGDDLNLWTGWRQWIPAGIGIIGVIIAIIALLCICKILC</w:t>
            </w:r>
          </w:p>
        </w:tc>
      </w:tr>
      <w:tr w:rsidR="00767530" w:rsidRPr="00E340F8" w14:paraId="5A90E6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D5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9E2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778|VGLI_HCMV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819D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VYVNLLGSVGLLAFWYFSYRWIQRKRLEDPLPPWLRKKKACALTRRSRHRLRRQHGVIDGENSETERSVDLVAALLAEAGEESVTEDTEREDTEEEREDEEEENEARTPEVNPIDAEGLSGLAREACEALKKALRRHRFLWQRRQRARMLQHNGPQQSHHAAVFCRVHGLRGFQVSVWLLLTLLWSTGHGVSVRCTYHGTDVNRTSNTTSMNCHLNCTRNHTQIYNGPCLGTEARLPLNVTFNQSRRKWHSVMLKFGFQYHLEGWFPLRVLNESREINVTEVHGEVACFRNDTNVTVGQLTLNFTGHSYVLRAIAHTSPFESYVRWEETNVTDNATSSENTTTVMSTLTKYAESDYIFLQDMCPRFLKRTVKLTRNKTKHNVTVTGNNMTTLPVWTPECKGWTYWTTLSVMWRNRRSALLRAKSRALGHWALLSICTVAAGSIALLSLFCILLIGLRRDLLEDFRYICRDEGSSSTKNDVHRIV</w:t>
            </w:r>
          </w:p>
        </w:tc>
      </w:tr>
      <w:tr w:rsidR="00767530" w:rsidRPr="00E340F8" w14:paraId="7490EC7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F001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84D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53|VGP_MABV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C48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TCFLISLILIQGTKNLPILEIASNNQPQNVDSVCSGTLQKTEDVHLMGFTLSGQKVADSPLEASKRWAFRTGVPPKNVEYTEGEEAKTCYNISVTDPSGKSLLLDPPTNIRDYPKCKTIHHIQGQNPHAQGIALHLWGAFFLYDRIASTTMYRGKVFTEGNIAAMIVNKTVHKMIFSRQGQGYRHMNLTSTNKYWTSSNGTQTNDTGCFGALQEYNSTKNQTCAPSKIPPPLPTARPEIKLTSTPTDATKLNTTDPSSDDEDLATSGSGSGEREPHTTSDAVTKQGLSSTMPPTPSPQPSTPQQGGNNTNHSQDAVTELDKNNTTAQPSMPPHNTTTISTNNTSKHNFSTLSAPLQNTTNDNTQSTITENEQTSAPSITTLPPTGNPTTAKSTSSKKGPATTAPNTTNEHFTSPPPTPSSTAQHLVYFRRKRSILWREGDMFPFLDGLINAPIDFDPVPNTKTIFDESSSSGASAEEDQHASPNISLTLSYFPNINENTAYSGENENDCDAELRIWSVQEDDLAAGLSWIPFFGPGIEGLYTAVLIKNQNNLVCRLRRLANQTAKSLELLLRVTTEERTFSLINRHAIDFLLTRWGGTCKVLGPDCCIGIEDLSKNISEQIDQIKKDEQKEGTGWGLGGKWWTSDWGVLTNLGILLLLSIAVLIALSCICRIFTKYIG</w:t>
            </w:r>
          </w:p>
        </w:tc>
      </w:tr>
      <w:tr w:rsidR="00767530" w:rsidRPr="00E340F8" w14:paraId="2DA5E1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D2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EAA4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A75|VI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A6A2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GGRGPNQTILSEIEHMPEAPRQRISHHRRARSETFFSGESIDDLLLFDPSDIDFSSLDFLNAPPPPQQSQQQPQASPMSVDSEETSSNGVVPPNSLPPKPEARFGRHVRSFSVDSDFFDDLGVTEEKFIATSSGEKKKGNHHHSRSNSMDGEMSSASFNIESILASVSGKDSGKKNMGMGGDRLAELALLDPKRAKRILANRQSAARSKERKIRYTGELERKVQTLQNEATTLSAQVTMLQRGTSELNTENKHLKMRLQALEQQAELRDALNEALRDELNRLKVVAGEIPQGNGNSYNRAQFSSQQSAMNQFGNKTNQQMSTNGQPSLPSYMDFTKRG</w:t>
            </w:r>
          </w:p>
        </w:tc>
      </w:tr>
      <w:tr w:rsidR="00767530" w:rsidRPr="00E340F8" w14:paraId="7F599D2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BAFB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4279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82|VKTHD_DEN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35B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AKYCKLPVRYGPCKKKIPSFYYKWKAKQCLPFDYSGCGGNANRFKTIEECRRTCVG</w:t>
            </w:r>
          </w:p>
        </w:tc>
      </w:tr>
      <w:tr w:rsidR="00767530" w:rsidRPr="00E340F8" w14:paraId="302E05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EF1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332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98|VIA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EF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LRSKLSNVATSVSNKSQAKMSGMFARMGFQAATDEEAVGFAHCDDLDFEHRQGLQMDILKAEGEPCGDEGAEAPVEGDIHYQRGSGAPLPPSGSKDQVGGGGEFGGHDKPKITAWEAGWNVTNAIQGMFVLGLPYAILHGGYLGLFLIIFAAVVCCYTGKILIACLYEENEDGEVVRVRDSYVAIANACCAPRFPTLGGRVVNVAQIIELVMTCILYVVVSGNLMYNSFPGLPVSQKSWSIIATAVLLPCAFLKNLKAVSKFSLLCTLAHFVINILVIAYCLSRARDWAWEKVKFYIDVKKFPISIGIIVFSYTSQIFLPSLEGNMQQPSEFHCMMNWTHIAACVLKGLFALVAYLTWADETKEVITDNLPGSIRAVVNIFLVAKALLSYPLPFFAAVEVLEKSLFQEGSRAFFPACYSGDGRLKSWGLTLRCALVVFTLLMAIYVPHFALLMGLTGSLTGAGLCFLLPSLFHLRLLWRKLLWHQVFFDVAIFVIGGICSVSGFVHSLEGLIEAYRTNAED</w:t>
            </w:r>
          </w:p>
        </w:tc>
      </w:tr>
      <w:tr w:rsidR="00767530" w:rsidRPr="00E340F8" w14:paraId="5C4AF0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8FD1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62B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493|RG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178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KIECVLPENCRCGESPVWEEVSNSLLFVDIPAKKVCRWDSFTKQVQRVTMDAPVSSVALRQSGGYVATIGTKFCALNWKEQSAVVLATVDNDKKNNRFNDGKVDPAGRYFAGTMAEETAPAVLERHQGALYSLFPDHHVKKYFDQVDISNGLDWSLDHKIFYYIDSLSYSVDAFDYDLQTGQISNRRSVYKLEKEEQIPDGMCIDAEGKLWVACYNGGRVIRLDPVTGKRLQTVKLPVDKTTSCCFGGKNYSEMYVTCARDGMDPEGLLRQPEAGGIFKITGLGVKGIAPYSYAG</w:t>
            </w:r>
          </w:p>
        </w:tc>
      </w:tr>
      <w:tr w:rsidR="00767530" w:rsidRPr="00E340F8" w14:paraId="2A81D4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C7B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492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TC7|RM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B19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LGALGGARAGLGLLLGTAAGLGFLCLLYSQRWKRTQRHGRSQSLPNSLDYTQTSDPGRHVMLLRAVPGGAGDASVLPSLPREGQEKVLDRLDFVLTSLVALRREVEELRSSLRGLAGEIVGEVRCHMEENQRVARRRRFPFVRERSDSTGSSSVYFTASSGATFTDAESEGGYTTANAESDNERDSDKESEDGEDEVSCETVKMGRKDSLDLEEEAASGASSALEAGGSSGLEDVLPLLQQADELHRGDEQGKREGFQLLLNNKLVYGSRQDFLWRLARAYSDMCELTEEVSEKKSYALDGKEEAEAALEKGDESADCHLWYAVLCGQLAEHESIQRRIQSGFSFKEHVDKAIALQPENPMAHFLLGRWCYQVSHLSWLEKKTATALLESPLSATVEDALQSFLKAEELQPGFSKAGRVYISKCYRELGKNSEARWWMKLALELPDVTKEDLAIQKDLEELEVILRD</w:t>
            </w:r>
          </w:p>
        </w:tc>
      </w:tr>
      <w:tr w:rsidR="00767530" w:rsidRPr="00E340F8" w14:paraId="5D6FB82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D19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28E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X1|RN15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88F6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LTSRQHAGVEEVDIPSNSVYRYPPKSGSYFASHFIMGGEKFDSTHPEGYLFGENSDLNFLGNRPVVFPYAAPPPQEPVKTLRSLVNIRKDTLRLVKCAEEVKSPGEEASKAKVHYNVEFTFDTDARVAITIYYQATEEFQNGIASYIPKDNSLQSETVQYKRGVCQQFCLPSHTVDPSEWAEEELGFDLDREVYPLVVHAVVDEGDEYFGHCHVLLGTFEKHTDGTFCVKPLKQKQVVDGVSYLLQEIYGIENKYNTQDSKVAEDEVSDNSAECVVCLSDVRDTLILPCRHLCLCNTCADTLRYQANNCPICRLPFRALLQIRAMRKKLGPLSPTSFNPIISSQTSDSEEHPSSENIPPGYEVVSLLEALNGPLTPSPAVPPLHVLGDGHLSGMLPSYGSDGHLPPVRTISPLDRLSDSSSQGLKLKKSLSKSTSQNSSVLHEEEDEHSCSESETQLSQRPSVQHLGEECGVTPESENLTLSSSGAIDQSSCTGTPLSSTISSPEGPASSSLAQSVMSMASSQISTDTVSSMSGSYIAPGTEEEGEALSSPQPASRAPSEEGEGLPAESPDSNFAGLPAGEQDAEGNDVIEEEDGSPTQEGQRTCAFLGMECDNNNDFDIASVKALDNKLCSEVCLPGAWQADDNAVSRNAQRRRLSSSSLEDSETRPCVWGPLAV</w:t>
            </w:r>
          </w:p>
        </w:tc>
      </w:tr>
      <w:tr w:rsidR="00767530" w:rsidRPr="00E340F8" w14:paraId="321434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F8D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FF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5864|RLMKL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5AA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LFASTARGLEELLKTELENLGAVECQVVQGGVHFKGDTRLVYQSLMWSRLASRIMLPLGECKVYSDLDLYLGVQAINWTEMFNPGATFAVHFSGLNDTIRNSQYGAMKVKDAIVDAFTRKNLPRPNVDRDAPDIRVNVWLHKETASIALDLSGDGLHLRGYRDRAGIAPIKETLAAAIVMRSGWQPGTPLLDPMCGSGTLLIEAAMLATDRAPGLHRGRWGFSGWAQHDEAIWQEVKAEAQTRARKGLAEYSSHFYGSDSDARVIQRARTNARLAGIGELITFEVKDVAQLTNPLPKGPYGTVLSNPPYGERLDSEPALIALHSLLGRIMKNQFGGWNLSLFSASPDLLSCLQLRADKQYKAKNGPLDCVQKNYHVAESTPDSKPAMVAEDYTNRLRKNLKKFEKWARQEGIECYRLYDADLPEYNVAVDRYADWVVVQEYAPPKTIDAHKARQRLFDIIAATISVLGIAPNKLVLKTRERQKGKNQYQKLGEKGEFLEVTEYNAHLWVNLTDYLDTGLFLDHRIARRMLGQMSKGKDFLNLFSYTGSATVHAGLGGARSTTTVDMSRTYLEWAERNLRLNGLTGRAHRLIQADCLAWLREANEQFDLIFIDPPTFSNSKRMEDAFDVQRDHLALMKDLKRLLRAGGTIMFSNNKRGFRMDLDGLAKLGLKAQEITQKTLSQDFARNRQIHNCWLITAA</w:t>
            </w:r>
          </w:p>
        </w:tc>
      </w:tr>
      <w:tr w:rsidR="00767530" w:rsidRPr="00E340F8" w14:paraId="128A1A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413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87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RF8|RN20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E61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AIFGPLEGPSSLDAPSIHPLVCPLCHVQYERPCLLDCFHDFCAGCLRGRATDGRLTCPLCQHQTVLKGPSGLPPVDRLLQFLVDSSGDGVEAVRCANCDLECSEQDVETTYFCNTCGQPLCARCRDETHRARMFARHDIVALGQRSRDVPQKCTLHAEPYLLFSTDKKLLLCIRCFRDMQKESRAHCVDLESAYVQGCERLEQAVLAVKALQTATREAIALLQAMVEEVRHSAAEEEDAIHALFGSMQDRLAERKALLLQAVQSQYEEKDKAFKEQLSHLATLLPTLQVHLVICSSFLSLANKAEFLDLGYELMERLQGIVTRPHHLRPIQSSKIASDHRAEFARCLEPLLLLGPRRVAAAASGANTLAGGLGPKALTGPHCPSPVGKMSGSPVQKPTLHRSISTKVLLAEGENTPFAEHCRHYEDSYRHLQAEMQSLKDQVQELHRDLTKHHSLIKAEIMGDVLHKSLQLDVQIASEHASLEGMRVVFQEIWEEAYQRVANEQEIYEAQLHDLLQLRQENAYLTTITKQITPYVRSIAKVKERLEPRFQAPVDEQSESLQNTHDDSRNNAASARNNPGSVPEKREKTSEPKGNSWAPNGLSEEPLLKNMDHHRSKQKNGGDVPTWREHPT</w:t>
            </w:r>
          </w:p>
        </w:tc>
      </w:tr>
      <w:tr w:rsidR="00767530" w:rsidRPr="00E340F8" w14:paraId="6F51D3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231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618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08|RN1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3CD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QRDCGGAAQLAGPAAEADPLGRFTCPVCLEVYEKPVQVPCGHVFCSACLQECLKPKKPVCGVCRSALAPGVRAVELERQIESTETSCHGCRKNFFLSKIRSHVATCSKYQNYIMEGVKATIKDASLQPRNVPNRYTFPCPYCPEKNFDQEGLVEHCKLFHSTDTKSVVCPICASMPWGDPNYRSANFREHIQRRHRFSYDTFVDYDVDEEDMMNQVLQRSIIDQ</w:t>
            </w:r>
          </w:p>
        </w:tc>
      </w:tr>
      <w:tr w:rsidR="00767530" w:rsidRPr="00E340F8" w14:paraId="4FF9F7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3CB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1EAB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271|RL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2C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GVGTFRMVPEEEQELRAQLEQLTTKDHGPVFGPCSQLPRHTLQKAKDELNEREETREEAVRELQEMVQAQAASGEELAVAVAERVQEKDSGFFLRFIRARKFNVGRAYELLRGYVNFRLQYPELFDSLSPEAVRCTIEAGYPGVLSSRDKYGRVVMLFNIENWQSQEITFDEILQAYCFILEKLLENEETQINGFCIIENFKGFTMQQAASLRTSDLRKMVDMLQDSFPARFKAIHFIHQPWYFTTTYNVVKPFLKSKLLERVFVHGDDLSGFYQEIDENILPSDFGGTLPKYDGKAVAEQLFGPQAQAENTAF</w:t>
            </w:r>
          </w:p>
        </w:tc>
      </w:tr>
      <w:tr w:rsidR="00767530" w:rsidRPr="00E340F8" w14:paraId="245C30E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8D87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9345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35|RLK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EFC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YCLILLLCLSSTYLPSLSLNQDATILRQAKLGLSDPAQSLSSWSDNNDVTPCKWLGVSCDATSNVVSVDLSSFMLVGPFPSILCHLPSLHSLSLYNNSINGSLSADDFDTCHNLISLDLSENLLVGSIPKSLPFNLPNLKFLEISGNNLSDTIPSSFGEFRKLESLNLAGNFLSGTIPASLGNVTTLKELKLAYNLFSPSQIPSQLGNLTELQVLWLAGCNLVGPIPPSLSRLTSLVNLDLTFNQLTGSIPSWITQLKTVEQIELFNNSFSGELPESMGNMTTLKRFDASMNKLTGKIPDNLNLLNLESLNLFENMLEGPLPESITRSKTLSELKLFNNRLTGVLPSQLGANSPLQYVDLSYNRFSGEIPANVCGEGKLEYLILIDNSFSGEISNNLGKCKSLTRVRLSNNKLSGQIPHGFWGLPRLSLLELSDNSFTGSIPKTIIGAKNLSNLRISKNRFSGSIPNEIGSLNGIIEISGAENDFSGEIPESLVKLKQLSRLDLSKNQLSGEIPRELRGWKNLNELNLANNHLSGEIPKEVGILPVLNYLDLSSNQFSGEIPLELQNLKLNVLNLSYNHLSGKIPPLYANKIYAHDFIGNPGLCVDLDGLCRKITRSKNIGYVWILLTIFLLAGLVFVVGIVMFIAKCRKLRALKSSTLAASKWRSFHKLHFSEHEIADCLDEKNVIGFGSSGKVYKVELRGGEVVAVKKLNKSVKGGDDEYSSDSLNRDVFAAEVETLGTIRHKSIVRLWCCCSSGDCKLLVYEYMPNGSLADVLHGDRKGGVVLGWPERLRIALDAAEGLSYLHHDCVPPIVHRDVKSSNILLDSDYGAKVADFGIAKVGQMSGSKTPEAMSGIAGSCGYIAPEYVYTLRVNEKSDIYSFGVVLLELVTGKQPTDSELGDKDMAKWVCTALDKCGLEPVIDPKLDLKFKEEISKVIHIGLLCTSPLPLNRPSMRKVVIMLQEVSGAVPCSSPNTSKRSKTGGKLSPYYTEDLNSV</w:t>
            </w:r>
          </w:p>
        </w:tc>
      </w:tr>
      <w:tr w:rsidR="00767530" w:rsidRPr="00E340F8" w14:paraId="640AF4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CBD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E2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E2|RPH3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D6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IFGSGNDQWVCPNDRQLALRAKLQTGWSVHTYQTEKQRRKQHLSPAEVEAILQVIQRAERLDVLEQQRIGRLVERLETMRRNVMGNGLSQCLLCGEVLGFLGSSSVFCKDCRKKVCTKCGIEASPGQKRPLWLCKICSEQREVWKRSGAWFYKGLPKYILPLKTPGRADDPHFRPLPTEPAEREPRSSETSRIYTWARGRVVSSDSDSDSDLSSSSLEDRLPSTGVRDRKGDKPWKESGGSVEAPRMGFTHPPGHLSGCQSSLASGETGTGSADPPGGPRPGLTRRAPVKDTPGRAPAADAAPAGPSSCLG</w:t>
            </w:r>
          </w:p>
        </w:tc>
      </w:tr>
      <w:tr w:rsidR="00767530" w:rsidRPr="00E340F8" w14:paraId="2B675680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43F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AB8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K4|ROB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C1C9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MFTQLLLCGFLYVRVDGSRLRQEDFPPRIVEHPSDVIVSKGEPTTLNCKAEGRPTPTIEWYKDGERVETDKDDPRSHRMLLPSGSLFFLRIVHGRRSKPDEGSYVCVARNYLGEAVSRNASLEVALLRDDFRQNPTDVVVAAGEPAILECQPPRGHPEPTIYWKKDKVRIDDKEERISIRGGKLMISNTRKSDAGMYTCVGTNMVGERDSDPAELTVFERPTFLRRPINQVVLEEEAVEFRCQVQGDPQPTVRWKKDDADLPRGRYDIKDDYTLRIKKTMSTDEGTYMCIAENRVGKMEASATLTVRAPPQFVVRPRDQIVAQGRTVTFPCETKGNPQPAVFWQKEGSQNLLFPNQPQQPNSRCSVSPTGDLTITNIQRSDAGYYICQALTVAGSILAKAQLEVTDVLTDRPPPIILQGPANQTLAVDGTALLKCKATGDPLPVISWLKEGFTFPGRDPRATIQEQGTLQIKNLRISDTGTYTCVATSSSGETSWSAVLDVTESGATISKNYDLSDLPGPPSKPQVTDVTKNSVTLSWQPGTPGTLPASAYIIEAFSQSVSNSWQTVANHVKTTLYTVRGLRPNTIYLFMVRAINPQGLSDPSPMSDPVRTQDISPPAQGVDHRQVQKELGDVLVRLHNPVVLTPTTVQVTWTVDRQPQFIQGYRVMYRQTSGLQATSSWQNLDAKVPTERSAVLVNLKKGVTYEIKVRPYFNEFQGMDSESKTVRTTEEAPSAPPQSVTVLTVGSYNSTSISVSWDPPPPDHQNGIIQEYKIWCLGNETRFHINKTVDAAIRSVIIGGLFPGIQYRVEVAASTSAGVGVKSEPQPIIIGRRNEVVITENNNSITEQITDVVKQPAFIAGIGGACWVILMGFSIWLYWRRKKRKGLSNYAVTFQRGDGGLMSNGSRPGLLNAGDPSYPWLADSWPATSLPVNNSNSGPNEIGNFGRGDVLPPVPGQGDKTATMLSDGAIYSSIDFTTKTSYNSSSQITQATPYATTQILHSNSIHELAVDLPDPQWKSSIQQKTDLMGFGYSLPDQNKGNNGGKGGKKKKNKNSSKPQKNNGSTWANVPLPPPPVQPLPGTELEHYAVEQQENGYDSDSWCPPLPVQTYLHQGLEDELEEDDDRVPTPPVRGVASSPAISFGQQSTATLTPSPREEMQPMLQAHLDELTRAYQFDIAKQTWHIQSNNQPPQPPVPPLGYVSGALISDLETDVADDDADDEEEALEIPRPLRALDQTPGSSMDNLDSSVTGKAFTSSQRPRPTSPFSTDSNTSAALSQSQRPRPTKKHKGGRMDQQPALPHRREGMTDEEALVPYSKPSFPSPGGHSSSGTASSKGSTGPRKTEVLRAGHQRNASDLLDIGYMGSNSQGQFTGEL</w:t>
            </w:r>
          </w:p>
        </w:tc>
      </w:tr>
      <w:tr w:rsidR="00767530" w:rsidRPr="00E340F8" w14:paraId="6A5050D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6E39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A49F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Z75|ROBO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7EB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GDSLLGGRGSLPLLLLLIMGGMAQDSPPQILVHPQDQLFQGPGPARMSCQASGQPPPTIRWLLNGQPLSMVPPDPHHLLPDGTLLLLQPPARGHAHDGQALSTDLGVYTCEASNRLGTAVSRGARLSVAVLREDFQIQPRDMVAVVGEQFTLECGPPWGHPEPTVSWWKDGKPLALQPGRHTVSGGSLLMARAEKSDEGTYMCVATNSAGHRESRAARVSIQEPQDYTEPVELLAVRIQLENVTLLNPDPAEGPKPRPAVWLSWKVSGPAAPAQSYTALFRTQTAPGGQGAPWAEELLAGWQSAELGGLHWGQDYEFKVRPSSGRARGPDSNVLLLRLPEKVPSAPPQEVTLKPGNGTVFVSWVPPPAENHNGIIRGYQVWSLGNTSLPPANWTVVGEQTQLEIATHMPGSYCVQVAAVTGAGAGEPSRPVCLLLEQAMERATQEPSEHGPWTLEQLRATLKRPEVIATCGVALWLLLLGTAVCIHRRRRARVHLGPGLYRYTSEDAILKHRMDHSDSQWLADTWRSTSGSRDLSSSSSLSSRLGADARDPLDCRRSLLSWDSRSPGVPLLPDTSTFYGSLIAELPSSTPARPSPQVPAVRRLPPQLAQLSSPCSSSDSLCSRRGLSSPRLSLAPAEAWKAKKKQELQHANSSPLLRGSHSLELRACELGNRGSKNLSQSPGAVPQALVAWRALGPKLLSSSNELVTRHLPPAPLFPHETPPTQSQQTQPPVAPQAPSSILLPAAPIPILSPCSPPSPQASSLSGPSPASSRLSSSSLSSLGEDQDSVLTPEEVALCLELSEGEETPRNSVSPMPRAPSPPTTYGYISVPTASEFTDMGRTGGGVGPKGGVLLCPPRPCLTPTPSEGSLANGWGSASEDNAASARASLVSSSDGSFLADAHFARALAVAVDSFGFGLEPREADCVFIDASSPPSPRDEIFLTPNLSLPLWEWRPDWLEDMEVSHTQRLGRGMPPWPPDSQISSQRSQLHCRMPKAGASPVDYS</w:t>
            </w:r>
          </w:p>
        </w:tc>
      </w:tr>
      <w:tr w:rsidR="00767530" w:rsidRPr="00E340F8" w14:paraId="216097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39B8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5A49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16|RPR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B6D0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FSEAALEKKLSELSNSQQSVQTLSLWLIHHRKHSRPIVTVWERELRKAKPNRKLTFLYLANDVIQNSKRKGPEFTKDFAPVIVEAFKHVSSETDESCKKHLGRVLSIWEERSVYENDVLEQLKQALYGDKKPRKRTYEQIKVDENENCSSLGSPSEPPQTLDLVRALQDLENAASGDAAVHQRIASLPVEVQEVSLLDKITDKESGERLSKMVEDACMLLADYNGRLAAEIDDRKQLTRMLADFLRCQKEALAEKEHKLEEYKRKLARVSLVRKELRSRIQSLPDLSRLPNVTGSHMHLPFAGDIYSED</w:t>
            </w:r>
          </w:p>
        </w:tc>
      </w:tr>
      <w:tr w:rsidR="00767530" w:rsidRPr="00E340F8" w14:paraId="25B8DCD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8E7E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8E1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16|ROC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B1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PPTGKMPGAPETAPGDGAGASRQRKLEALIRDPRSPINVESLLDGLNSLVLDLDFPALRKNKNIDNFLNRYEKIVKKIRGLQMKAEDYDVVKVIGRGAFGEVQLVRHKASQKVYAMKLLSKFEMIKRSDSAFFWEERDIMAFANSPWVVQLFYAFQDDRYLYMVMEYMPGGDLVNLMSNYDVPEKWAKFYTAEVVLALDAIHSMGLIHRDVKPDNMLLDKHGHLKLADFGTCMKMDETGMVHCDTAVGTPDYISPEVLKSQGGDGFYGRECDWWSVGVFLYEMLVGDTPFYADSLVGTYSKIMDHKNSLCFPEDAEISKHAKNLICAFLTDREVRLGRNGVEEIRQHPFFKNDQWHWDNIRETAAPVVPELSSDIDSSNFDDIEDDKGDVETFPIPKAFVGNQLPFIGFTYYRENLLLSDSPSCRETDSIQSRKNEESQEIQKKLYTLEEHLSNEMQAKEELEQKCKSVNTRLEKTAKELEEEITLRKSVESALRQLEREKALLQHKNAEYQRKADHEADKKRNLENDVNSLKDQLEDLKKRNQNSQISTEKVNQLQRQLDETNALLRTESDTAARLRKTQAESSKQIQQLESNNRDLQDKNCLLETAKLKLEKEFINLQSALESERRDRTHGSEIINDLQGRICGLEEDLKNGKILLAKVELEKRQLQERFTDLEKEKSNMEIDMTYQLKVIQQSLEQEEAEHKATKARLADKNKIYESIEEAKSEAMKEMEKKLLEERTLKQKVENLLLEAEKRCSLLDCDLKQSQQKINELLKQKDVLNEDVRNLTLKIEQETQKRCLTQNDLKMQTQQVNTLKMSEKQLKQENNHLMEMKMNLEKQNAELRKERQDADGQMKELQDQLEAEQYFSTLYKTQVRELKEECEEKTKLGKELQQKKQELQDERDSLAAQLEITLTKADSEQLARSIAEEQYSDLEKEKIMKELEIKEMMARHKQELTEKDATIASLEETNRTLTSDVANLANEKEELNNKLKDVQEQLSRLKDEEISAAAIKAQFEKQLLTERTLKTQAVNKLAEIMNRKEPVKRGNDTDVRRKEKENRKLHMELKSEREKLTQQMIKYQKELNEMQAQIAEESQIRIELQMTLDSKDSDIEQLRSQLQALHIGLDSSSIGSGPGDAEADDGFPESRLEGWLSLPVRNNTKKFGWVKKYVIVSSKKILFYDSEQDKEQSNPYMVLDIDKLFHVRPVTQTDVYRADAKEIPRIFQILYANEGESKKEQEFPVEPVGEKSNYICHKGHEFIPTLYHFPTNCEACMKPLWHMFKPPPALECRRCHIKCHKDHMDKKEEIIAPCKVYYDISTAKNLLLLANSTEEQQKWVSRLVKKIPKKPPAPDPFARSSPRTSMKIQQNQSIRRPSRQLAPNKPS</w:t>
            </w:r>
          </w:p>
        </w:tc>
      </w:tr>
      <w:tr w:rsidR="00767530" w:rsidRPr="00E340F8" w14:paraId="04760D5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CD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3AC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Y6|RP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2D0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SRWRNLPSGPSLKHLTDPSYGIPREQQKAALQELTRAHVESFNYAVHEGLGLAVQAIPPFEFAFKDERISFTILDAVISPPTVPKGTICKEANVYPAECRGRRSTYRGKLTADINWAVNGISKGIIKQFLGYVPIMVKSKLCNLRNLPPQALIEHHEEAEEMGGYFIINGIEKVIRMLIMPRRNFPIAMIRPKWKTRGPGYTQYGVSMHCVREEHSAVNMNLHYLENGTVMLNFIYRKELFFLPLGFALKALVSFSDYQIFQELIKGKEDDSFLRNSVSQMLRIVMEEGCSTQKQVLNYLGECFRVKLNVPDWYPNEQAAEFLFNQCICIHLKSNTEKFYMLCLMTRKLFALAKGECMEDNPDSLVNQEVLTPGQLFLMFLKEKLEGWLVSIKIAFDKKAQKTSVSMNTDNLMRIFTMGIDLTKPFEYLFATGNLRSKTGLGLLQDSGLCVVADKLNFIRYLSHFRCVHRGADFAKMRTTTVRRLLPESWGFLCPVHTPDGEPCGLMNHLTAVCEVVTQFVYTASIPALLCNLGVTPIDGAPHRSYSECYPVLLDGVMVGWVDKDLAPGIADSLRHFKVLREKRIPPWMEVVLIPMTGKPSLYPGLFLFTTPCRLVRPVQNLALGKEELIGTMEQIFMNVAIFEDEVFAGVTTHQELFPHSLLSVIANFIPFSDHNQSPRNMYQCQMGKQTMGFPLLTYQDRSDNKLYRLQTPQSPLVRPSMYDYYDMDNYPIGTNAIVAVISYTGYDMEDAMIVNKASWERGFAHGSVYKSEFIDLSEKIKQGDSSLVFGIKPGDPRVLQKLDDDGLPFIGAKLQYGDPYYSYLNLNTGESFVMYYKSKENCVVDNIKVCSNDTGSGKFKCVCITMRVPRNPTIGDKFASRHGQKGILSRLWPAEDMPFTESGMVPDILFNPHGFPSRMTIGMLIESMAGKSAALHGLCHDATPFIFSEENSALEYFGEMLKAAGYNFYGTERLYSGISGLELEADIFIGVVYYQRLRHMVSDKFQVRTTGARDRVTNQPIGGRNVQGGIRFGEMERDALLAHGTSFLLHDRLFNCSDRSVAHVCVKCGSLLSPLLEKPPPSWSAMRNRKYNCTLCSRSDTIDTVSVPYVFRYFVAELAAMNIKVKLDVV</w:t>
            </w:r>
          </w:p>
        </w:tc>
      </w:tr>
      <w:tr w:rsidR="00767530" w:rsidRPr="00E340F8" w14:paraId="300850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AC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F4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40|S52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391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LMHLLVCVFGMGSWVTINGLWVELPLLVMELPEGWYLPSYLTVVIQLANIGPLLVTLLHHFRPSCLSEVPIIFTLLGVGTVTCIIFAFLWNMTSWVLDGHHSIAFLVLTFFLALVDCTSSVTFLPFMSRLPTYYLTTFFVGEGLSGLLPALVALAQGSGLTTCVNVTEISDSVPSPVPTRETDIAQGVPRALVSALPGMEAPLSHLESRYLPAHFSPLVFFLLLSIMMACCLVAFFVLQRQPRCWEASVEDLLNDQVTLHSIRPREENDLGPAGTVDSSQGQGYLEEKAAPCCPAHLAFIYTLVAFVNALTNGMLPSVQTYSCLSYGPVAYHLAATLSIVANPLASLVSMFLPNRSLLFLGVLSVLGTCFGGYNMAMAVMSPCPLLQGHWGGEVLIVASWVLFSGCLSYVKVMLGVVLRDLSRSALLWCGAAVQLGSLLGALLMFPLVNVLRLFSSADFCNLHCPA</w:t>
            </w:r>
          </w:p>
        </w:tc>
      </w:tr>
      <w:tr w:rsidR="00767530" w:rsidRPr="00E340F8" w14:paraId="3538ABD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FB35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372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900|SA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694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LMQAPLLIALGLLLAAPAQAHLKKPSQLSSFSWDNCDEGKDPAVIRSLTLEPDPIIVPGNVTLSVMGSTSVPLSSPLKVDLVLEKEVAGLWIKIPCTDYIGSCTFEHFCDVLDMLIPTGEPCPEPLRTYGLPCHCPFKEGTYSLPKSEFVVPDLELPSWLTTGNYRIESVLSSSGKRLGCIKIAASLKGI</w:t>
            </w:r>
          </w:p>
        </w:tc>
      </w:tr>
      <w:tr w:rsidR="00767530" w:rsidRPr="00E340F8" w14:paraId="08F047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259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60DD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76|RT18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30B7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VLNTVLRRLPMLSLFRGSHRVQVPLQTLCTKAPSEEDSLSSVPISPYKDEPWKYLESEEYQERYGSRPVWADYRRNHKGGVPPQRTRKTCIRRNKVVGNPCPICRDHKLHVDFRNVKLLEQFVCAHTGIIFYAPYTGVCVKQHKRLTQAIQKARDHGLLIYHIPQVEPRDLDFSTSHGAVSATPPAPTLVSGDPWYPWYNWKQPPERELSRLRRLYQGHLQEESGPPPESMPKMPPRTPAEASSTGQTGPQSAL</w:t>
            </w:r>
          </w:p>
        </w:tc>
      </w:tr>
      <w:tr w:rsidR="00767530" w:rsidRPr="00E340F8" w14:paraId="7A1422F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7D0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311D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KN0|S27A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4C88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PGAGSASVASLVLLWLLGLPWTWSTAAALGVYVGGGGWRFLRIVCKTARRDLFGLSVLIRVRLELRRHQRARHTIPQIFQAVVQRQPERLALVDAGSGACWTFAQLDAYSNAVANLFRRLGFAPGDVVAIFMEGRPEFVGLWLGLAKAGVEAALLNVNLRREPLAFCLGTSGAKALVFGGELAAAVAEMSGELGKSLVKFCSGDVGPDGVFPDTQLLDPLLKETSTAPLAQPPGKGMDDRLFYIYTSGTTGLPKAAIIVHSRYYRIAAFGHYSYSMQAADVLYDCLPLYHSAGNIMGVGQCLIYGLTVVLRKKFSASRFWDDCVKYNCTVVQYIGEICRYLLKQPVREAEGRHRVRLAVGNGLRPSIWEEFTERFGVRQIGEFYGATECNCSIANMDGKVGSRGFNSRILPHVYPIRLVKVNEDTMELLRDAQGLCIPCQTGEPGLLVGQINQQDPLRRFDGYISESATSKKIAHSVFRKGDSAYLSGDVLVMDELGYMYFRDRSGDTFRWRGENVSTTEVEGVLSRLLGQTDVAVYGVAVPGVEGKACMAAIADPHGRLSPNALYEELQKVLAPYARPIFLRLLPQVDTTGTFKIQKTRLQHEGFDPRQTSDRLFFLDLKQGHYLPLDQGVYTRICSGAFAL</w:t>
            </w:r>
          </w:p>
        </w:tc>
      </w:tr>
      <w:tr w:rsidR="00767530" w:rsidRPr="00E340F8" w14:paraId="24C12D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8E5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CD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255|RXT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0C5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RSSMKNNAELESKSVLANESNIISTFTRRIIKEKSGNYQVLKRSLDGKLIYPEATGISSNRGNKLLQRSEVVTRRDLNNSKPMIEQTVFYNGSEHRLLQTNIVTDSRRKRIKFTPDINVEPVLVGDENDIDGSEKEDENITDEYYGEEDDDDLSKLVNVKEILTPILSLGDIINHKTISRTFSSPILKNLALQIILMIEKEQMSVVRYSQFLEVFLGDHPEPIYESNLNLPSYNHNLTLPEDRGASDEDDINNKNNINEVNSNSLSTEAGHINNGMEEFGEEDPFFALPRLEQSNALLSLLPSSSGSASISTLTAAEQQQLNEEIESARQLSQIALQRNKEFIRNLQKIRKSVIKANRIRGRILNWSREYLGISDDDITIPVALRVVKRGLISATTNKTTNFEEEIENTMEDGVVDDNEPDEEANRA</w:t>
            </w:r>
          </w:p>
        </w:tc>
      </w:tr>
      <w:tr w:rsidR="00767530" w:rsidRPr="00E340F8" w14:paraId="5DD133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F1C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A9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5H77|SAPKA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A2A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AALTVGPGMDMPIMHDGDRYELVRDIGSGNFGVARLMRSRADGQLVAVKYIERGDKIDENVQREIINHRSLRHPNIIRFKEVILTPTHLAIVMEYASGGELFERICNAGRFSEDEARFFFQQLISGVSYCHSMQVCHRDLKLENTLLDGSTAPRLKICDFGYSKSSVLHSQPKSTVGTPAYIAPEVLLKKEYDGKIADVWSCGVTLYVMLVGAYPFEDPDEPKNFRKTIQRILGVQYSIPDYVHISPECRDLIARIFVANPATRISIPEIRNHPWFLKNLPADLMDDSKMSSQYEEPEQPMQSMDEIMQILAEATIPAAGSGGINQFLNDGLDLDDDMEDLDSDPDLDVESSGEIVYAM</w:t>
            </w:r>
          </w:p>
        </w:tc>
      </w:tr>
      <w:tr w:rsidR="00767530" w:rsidRPr="00E340F8" w14:paraId="3E8E155F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9F64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FA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27|SC1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57E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PPQTVPSGMAGPPPAGNPRSVFWASSPYRRRANNNAAVAPTTCPLQPVTDPFAFSRQALQSTPLGSSSKSSPPVLQGPAPAGFSQHPGLLVPHTHARDSSQGPCEPLPGPLTQPRAHASPFSGALTPSAPPGPEMNRSAEVGPSSEPEVQTLPYLPHYIPGVDPETSHGGHPHGNMPGLDRPLSRQNPHDGVVTPAASPSLPQPGLQMPGQWGPVQGGPQPSGQHRSPCPEGPVPSGVPCATSVPHFPTPSILHQGPGHEQHSPLVAPPAALPSDGRDEVSHLQSGSHLANNSDPESTFRQNPRIVNHWASPELRQNPGVKNEHRPASALVNPLARGDSPENRTHHPLGAGAGSGCAPLEADSGASGALAMFFQGGETENEENLSSEKAGLSGQADFDDFCSSPGLGRPPAPTHVGAGSLCQALLPGPSNEAAGDVWGDTASTGVPDASGSQYENVENLEFVQNQEVLPSEPLNLDPSSPSDQFRYGPLPGPAVPRHGAVCHTGAPDATLHTVHPDSVSSSYSSRSHGRLSGSARPQELVGTFIQQEVGKPEDEASGSFFKQIDSSPVGGETDETTVSQNYRGSVSQPSTPSPPKPTGIFQTSANSSFEPVKSHLVGVKPFEADRANVVGEVRETCVRQKQCRPAAALPDASPGNLEQPPDNMETLCAPQVCPLPLNSTTEAVHMLPHAGAPPLDTVYPAPEKRPSARTQGPVKCESPATTLWAQSELPDFGGNVLLAPAAPALYVCAKPQPPVVQPPEEAMSGQQSRNPSSAAPVQSRGGIGASENLENPPKMGEEEALQSQASSGYASLLSSPPTESLQNPPVLIAQPDHSYNLAQPINFSVSLSNSHEKNQSWREALVGDRPAVSSWALGGDSGENTSLSGIPTSSVLSLSLPSSVAQSNFPQGSGASEMVSNQPANLLVQPPSQPVPENLVPESQKDRKAGSALPGFANSPAGSTSVVLVPPAHGTLVPDGNKANHSSHQEDTYGALDFTLSRTLENPVNVYNPSHSDSLASQQSVASHPRQSGPGAPNLDRFYQQVTKDAQGQPGLERAQQELVPPQQQASPPQLPKAMFSELSNPESLPAQGQAQNSAQSPASLVLVDAGQQLPPRPPQSSSVSLVSSGSGQAAVPSEQPWPQPVPALAPGPPPQDLAAYYYYRPLYDAYQPQYSLPYPPEPGAASLYYQDVYSLYEPRYRPYDGAASAYAQNYRYPEPERPSSRASHSSERPPPRQGYPEGYYSSKSGWSSQSDYYASYYSSQYDYGDPGHWDRYHYSARVRDPRTYDRRYWCDAEYDAYRREHSAFGDRPEKRDNNWRYDPRFTGSFDDDPDPHRDPYGEEVDRRSVHSEHSARSLHSAHSLASRRSSLSSHSHQSQIYRSHNVAAGSYEAPLPPGSFHGDFAYGTYRSNFSSGPGFPEYGYPADTVWPAMEQVSSRPTSPEKFSVPHVCARFGPGGQLIKVIPNLPSEGQPALVEVHSMEALLQHTSEQEEMRAFPGPLAKDDTHKVDVINFAQNKAMKCLQNENLIDKESASLLWNFIVLLCRQNGTVVGTDIAELLLRDHRTVWLPGKSPNEANLIDFTNEAVEQVEEEESGEAQLSFLTGGPAAAASSLERETERFRELLLYGRKKDALESAMKNGLWGHALLLASKMDSRTHARVMTRFANSLPINDPLQTVYQLMSGRMPAASTCCGDEKWGDWRPHLAMVLSNLNNNMDVESRTMATMGDTLASRGLLDAAHFCYLMAQAGFGVYTKKTTKLVLIGSNHSLPFLKFATNEAIQRTEAYEYAQSLGAETCPLPSFQVFKFIYSCRLAEMGLATQAFHYCEAIAKSILTQPHLYSPVLISQLVQMASQLRLFDPQLKEKPEEESLAAPTWLVHLQQVERQIKEGAGVWHQDGALPQQCPGTPSSEMEQLDRPGLSQPGALGIANPLLAVPAPSPEHSSPSVRLLPSAPQTLPDGPLASPARVPMFPVPLPPGPLEPGPGCVTPGPALGFLEPSGPGLPPGVPPLQERRHLLQEARSPDPGIVPQEAPVGNSLSELSEENFDGKFANLTPSRTVPDSEAPPGWDRADSGPTQPPLSLSPAPETKRPGQAAKKETKEPKKGESWFFRWLPGKKKTEAYLPDDKNKSIVWDEKKNQWVNLNEPEEEKKAPPPPPTSMPKTVQAAPPALPGPPGAPVNMYSRRAAGTRARYVDVLNPSGTQRSEPALAPADFVAPLAPLPIPSNLFVPTPDAEEPQLPDGTGREGPAAARGLANPEPAPEPKVLSSAASLPGSELPSSRPEGSQGGELSRCSSMSSLSREVSQHFNQAPGDLPAAGGPPSGAMPFYNPAQLAQACATSGSSRLGRIGQRKHLVLN</w:t>
            </w:r>
          </w:p>
        </w:tc>
      </w:tr>
      <w:tr w:rsidR="00767530" w:rsidRPr="00E340F8" w14:paraId="223361B9" w14:textId="77777777" w:rsidTr="005C1E46">
        <w:trPr>
          <w:trHeight w:val="6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D6B7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5BC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36|RY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214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GEGEDEIQFLRTDDEVVLQCTATIHKEQQKLCLAAEGFGNRLCFLESTSNSKNVPPDLSICTFVLEQSLSVRALQEMLANTVEKSEGQVDVEKWKFMMKTAQGGGHRTLLYGHAILLRHSYSGMYLCCLSTSRSSTDKLAFDVGLQEDTTGEACWWTIHPASKQRSEGEKVRVGDDLILVSVSSERYLHLSYGNGSLHVDAAFQQTLWSVAPISSGSEAAQGYLIGGDVLRLLHGHMDECLTVPSGEHGEEQRRTVHYEGGAVSVHARSLWRLETLRVAWSGSHIRWGQPFRLRHVTTGKYLSLMEDKNLLLMDKEKADVKSTAFTFRSSKEKLDVGVRKEVDGMGTSEIKYGDSVCYIQHVDTGLWLTYQSVDVKSVRMGSIQRKAIMHHEGHMDDGISLSRSQHEESRTARVIRSTVFLFNRFIRGLDALSKKAKASTVDLPIESVSLSLQDLIGYFHPPDEHLEHEDKQNRLRALKNRQNLFQEEGMINLVLECIDRLHVYSSAAHFADVAGREAGESWKSILNSLYELLAALIRGNRKNCAQFSGSLDWLISRLERLEASSGILEVLHCVLVESPEALNIIKEGHIKSIISLLDKHGRNHKVLDVLCSLCVCHGVAVRSNQHLICDNLLPGRDLLLQTRLVNHVSSMRPNIFLGVSEGSAQYKKWYYELMVDHTEPFVTAEATHLRVGWASTEGYSPYPGGGEEWGGNGVGDDLFSYGFDGLHLWSGCIARTVSSPNQHLLRTDDVISCCLDLSAPSISFRINGQPVQGMFENFNIDGLFFPVVSFSAGIKVRFLLGGRHGEFKFLPPPGYAPCYEAVLPKEKLKVEHSREYKQERTYTRDLLGPTVSLTQAAFTPIPVDTSQIVLPPHLERIREKLAENIHELWVMNKIELGWQYGPVRDDNKRQHPCLVEFSKLPEQERNYNLQMSLETLKTLLALGCHVGISDEHAEDKVKKMKLPKNYQLTSGYKPAPMDLSFIKLTPSQEAMVDKLAENAHNVWARDRIRQGWTYGIQQDVKNRRNPRLVPYTLLDDRTKKSNKDSLREAVRTLLGYGYNLEAPDQDHAARAEVCSGTGERFRIFRAEKTYAVKAGRWYFEFETVTAGDMRVGWSRPGCQPDQELGSDERAFAFDGFKAQRWHQGNEHYGRSWQAGDVVGCMVDMNEHTMMFTLNGEILLDDSGSELAFKDFDVGDGFIPVCSLGVAQVGRMNFGKDVSTLKYFTICGLQEGYEPFAVNTNRDITMWLSKRLPQFLQVPSNHEHIEVTRIDGTIDSSPCLKVTQKSFGSQNSNTDIMFYRLSMPIECAEVFSKTVAGGLPGAGLFGPKNDLEDYDADSDFEVLMKTAHGHLVPDRVDKDKEATKPEFNNHKDYAQEKPSRLKQRFLLRRTKPDYSTSHSARLTEDVLADDRDDYDFLMQTSTYYYSVRIFPGQEPANVWVGWITSDFHQYDTGFDLDRVRTVTVTLGDEKGKVHESIKRSNCYMVCAGESMSPGQGRNNNGLEIGCVVDAASGLLTFIANGKELSTYYQVEPSTKLFPAVFAQATSPNVFQFELGRIKNVMPLSAGLFKSEHKNPVPQCPPRLHVQFLSHVLWSRMPNQFLKVDVSRISERQGWLVQCLDPLQFMSLHIPEENRSVDILELTEQEELLKFHYHTLRLYSAVCALGNHRVAHALCSHVDEPQLLYAIENKYMPGLLRAGYYDLLIDIHLSSYATARLMMNNEYIVPMTEETKSITLFPDENKKHGLPGIGLSTSLRPRMQFSSPSFVSISNECYQYSPEFPLDILKSKTIQMLTEAVKEGSLHARDPVGGTTEFLFVPLIKLFYTLLIMGIFHNEDLKHILQLIEPSVFKEAATPEEESDTLEKELSVDDAKLQGAGEEEAKGGKRPKEGLLQMKLPEPVKLQMCLLLQYLCDCQVRHRIEAIVAFSDDFVAKLQDNQRFRYNEVMQALNMSAALTARKTKEFRSPPQEQINMLLNFKDDKSECPCPEEIRDQLLDFHEDLMTHCGIELDEDGSLDGNSDLTIRGRLLSLVEKVTYLKKKQAEKPVESDSKKSSTLQQLISETMVRWAQESVIEDPELVRAMFVLLHRQYDGIGGLVRALPKTYTINGVSVEDTINLLASLGQIRSLLSVRMGKEEEKLMIRGLGDIMNNKVFYQHPNLMRALGMHETVMEVMVNVLGGGESKEITFPKMVANCCRFLCYFCRISRQNQKAMFDHLSYLLENSSVGLASPAMRGSTPLDVAAASVMDNNELALALREPDLEKVVRYLAGCGLQSCQMLVSKGYPDIGWNPVEGERYLDFLRFAVFCNGESVEENANVVVRLLIRRPECFGPALRGEGGNGLLAAMEEAIKIAEDPSRDGPSPNSGSSKTLDTEEEEDDTIHMGNAIMTFYSALIDLLGRCAPEMHLIHAGKGEAIRIRSILRSLIPLGDLVGVISIAFQMPTIAKDGNVVEPDMSAGFCPDHKAAMVLFLDRVYGIEVQDFLLHLLEVGFLPDLRAAASLDTAALSATDMALALNRYLCTAVLPLLTRCAPLFAGTEHHASLIDSLLHTVYRLSKGCSLTKAQRDSIEVCLLSICGQLRPSMMQHLLRRLVFDVPLLNEHAKMPLKLLTNHYERCWKYYCLPGGWGNFGAASEEELHLSRKLFWGIFDALSQKKYEQELFKLALPCLSAVAGALPPDYMESNYVSMMEKQSSMDSEGNFNPQPVDTSNITIPEKLEYFINKYAEHSHDKWSMDKLANGWIYGEIYSDSSKVQPLMKPYKLLSEKEKEIYRWPIKESLKTMLAWGWRIERTREGDSMALYNRTRRISQTSQVSVDAAHGYSPRAIDMSNVTLSRDLHAMAEMMAENYHNIWAKKKKMELESKGGGNHPLLVPYDTLTAKEKAKDREKAQDILKFLQINGYAVSRGFKDLELDTPSIEKRFAYSFLQQLIRYVDEAHQYILEFDGGSRGKGEHFPYEQEIKFFAKVVLPLIDQYFKNHRLYFLSAASRPLCSGGHASNKEKEMVTSLFCKLGVLVRHRISLFGNDATSIVNCLHILGQTLDARTVMKTGLESVKSALRAFLDNAAEDLEKTMENLKQGQFTHTRNQPKGVTQIINYTTVALLPMLSSLFEHIGQHQFGEDLILEDVQVSCYRILTSLYALGTSKSIYVERQRSALGECLAAFAGAFPVAFLETHLDKHNIYSIYNTKSSRERAALSLPTNVEDVCPNIPSLEKLMEEIVELAESGIRYTQMPHVMEVILPMLCSYMSRWWEHGPENNPERAEMCCTALNSEHMNTLLGNILKIIYNNLGIDEGAWMKRLAVFSQPIINKVKPQLLKTHFLPLMEKLKKKAATVVSEEDHLKAEARGDMSEAELLILDEFTTLARDLYAFYPLLIRFVDYNRAKWLKEPNPEAEELFRMVAEVFIYWSKSHNFKREEQNFVVQNEINNMSFLITDTKSKMSKAAVSDQERKKMKRKGDRYSMQTSLIVAALKRLLPIGLNICAPGDQELIALAKNRFSLKDTEDEVRDIIRSNIHLQGKLEDPAIRWQMALYKDLPNRTDDTSDPEKTVERVLDIANVLFHLEQKSKRVGRRHYCLVEHPQRSKKAVWHKLLSKQRKRAVVACFRMAPLYNLPRHRAVNLFLQGYEKSWIETEEHYFEDKLIEDLAKPGAEPPEEDEGTKRVDPLHQLILLFSRTALTEKCKLEEDFLYMAYADIMAKSCHDEEDDDGEEEVKSFEEKEMEKQKLLYQQARLHDRGAAEMVLQTISASKGETGPMVAATLKLGIAILNGGNSTVQQKMLDYLKEKKDVGFFQSLAGLMQSCSVLDLNAFERQNKAEGLGMVTEEGSGEKVLQDDEFTCDLFRFLQLLCEGHNSDFQNYLRTQTGNNTTVNIIISTVDYLLRVQESISDFYWYYSGKDVIDEQGQRNFSKAIQVAKQVFNTLTEYIQGPCTGNQQSLAHSRLWDAVVGFLHVFAHMQMKLSQDSSQIELLKELMDLQKDMVVMLLSMLEGNVVNGTIGKQMVDMLVESSNNVEMILKFFDMFLKLKDLTSSDTFKEYDPDGKGVISKRDFHKAMESHKHYTQSETEFLLSCAETDENETLDYEEFVKRFHEPAKDIGFNVAVLLTNLSEHMPNDTRLQTFLELAESVLNYFQPFLGRIEIMGSAKRIERVYFEISESSRTQWEKPQVKESKRQFIFDVVNEGGEKEKMELFVNFCEDTIFEMQLAAQISESDLNERSANKEESEKERPEEQGPRMAFFSILTVRSALFALRYNILTLMRMLSLKSLKKQMKKVKKMTVKDMVTAFFSSYWSIFMTLLHFVASVFRGFFRIICSLLLGGSLVEGAKKIKVAELLANMPDPTQDEVRGDGEEGERKPLEAALPSEDLTDLKELTEESDLLSDIFGLDLKREGGQYKLIPHNPNAGLSDLMSNPVPMPEVQEKFQEQKAKEEEKEEKEETKSEPEKAEGEDGEKEEKAKEDKGKQKLRQLHTHRYGEPEVPESAFWKKIIAYQQKLLNYFARNFYNMRMLALFVAFAINFILLFYKVSTSSVVEGKELPTRSSSENAKVTSLDSSSHRIIAVHYVLEESSGYMEPTLRILAILHTVISFFCIIGYYCLKVPLVIFKREKEVARKLEFDGLYITEQPSEDDIKGQWDRLVINTQSFPNNYWDKFVKRKVMDKYGEFYGRDRISELLGMDKAALDFSDAREKKKPKKDSSLSAVLNSIDVKYQMWKLGVVFTDNSFLYLAWYMTMSVLGHYNNFFFAAHLLDIAMGFKTLRTILSSVTHNGKQLVLTVGLLAVVVYLYTVVAFNFFRKFYNKSEDGDTPDMKCDDMLTCYMFHMYVGVRAGGGIGDEIEDPAGDEYEIYRIIFDITFFFFVIVILLAIIQGLIIDAFGELRDQQEQVKEDMETKCFICGIGNDYFDTVPHGFETHTLQEHNLANYLFFLMYLINKDETEHTGQESYVWKMYQERCWEFFPAGDCFRKQYEDQLN</w:t>
            </w:r>
          </w:p>
        </w:tc>
      </w:tr>
      <w:tr w:rsidR="00767530" w:rsidRPr="00E340F8" w14:paraId="756BEA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8C3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08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T9|RTK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6DC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RNHRSRVTVARGSALEMEFKRGRFRLSLFSDLPEDTELQRKLDHEIRMREGACKLLAACSQREQALEATKSLLVCNSRILSYMGELQRRKEAQVLGKTSRRPSDSGPPAERSPCRGRVCISDLRIPLMWKDTEYFKNKGDLHRWAVFLLLQLGEHIQDTEMILVDRTLTDISFQSNVLFAEAGPDFELRLELYGACVEEEGALTGGPKRLATKLSSSLGRSSGRRVRASLDSAGGSGSSPILLPTPVVGGPRYHLLAHTTLTLAAVQDGFRTHDLTLASHEENPAWLPLYGSVCCRLAAQPLCMTQPTASGTLRVQQAGEMQNWAQVHGVLKGTNLFCYRQPEDADTGEEPLLTIAVNKETRVRAGELDQALGRPFTLSISNQYGDDEVTHTLQTESREALQSWMEALWQLFFDMSQWKQCCDEIMKIETPAPRKPPQALAKQGSLYHEMAIEPLDDIAAVTDILTQREGARLETPPPWLAMFTDQPALPNPCSPASVAPAPDWTHPLPWGRPRTFSLDAVPPDHSPRARSVAPLPPQRSPRTRGLCSKGQPRTWLQSPV</w:t>
            </w:r>
          </w:p>
        </w:tc>
      </w:tr>
      <w:tr w:rsidR="00767530" w:rsidRPr="00E340F8" w14:paraId="0F27EE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2B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2F0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850|RTC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660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ELLTTENAPVKMWTKGVPVEADARQQLINTAKMPFIFKHIAVMPDVHLGKGSTIGSVIPTKGAIIPAAVGVDIGCGMNALRTALTAEDLPENLAELRQAIETAVPHGRTTGRCKRDKGAWENPPVNVDAKWAELEAGYQWLTQKYPRFLNTNNYKHLGTLGTGNHFIEICLDESDQVWIMLHSGSRGIGNAIGTYFIDLAQKEMQETLETLPSRDLAYFMEGTEYFDDYLKAVAWAQLFASLNRDAMMENVVTALQSITQKTVRQPQTLAMEEINCHHNYVQKEQHFGEEIYVTRKGAVSARAGQYGIIPGSMGAKSFIVRGLGNEESFCSCSHGAGRVMSRTKAKKLFSVEDQIRATAHVECRKDAEVIDEIPMAYKDIDAVMAAQSDLVEVIYTLRQVVCVKG</w:t>
            </w:r>
          </w:p>
        </w:tc>
      </w:tr>
      <w:tr w:rsidR="00767530" w:rsidRPr="00E340F8" w14:paraId="2157D3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FEA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707C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V2|SAC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3F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RGTGCSAGLLMTVGWLLLAGLQSARGTNVTAAVQDAGLAHEGEGEEETENNDSETAENYAPPETEDVSNRNVVKEVEFGMCTVTCGIGVREVILTNGCPGGESKCVVRVEECRGPTDCGWGKPISESLESVRLACIHTSPLNRFKYMWKLLRQDQQSIILVNDSAILEVRKESHPLAFECDTLDNNEIVATIKFTVYTSSELQMRRSSLPATDAALIFVLTIGVIICVFIIFLLIFIIINWAAVKAFWGAKASTPEVQSEQSSVRYKDSTSLDQLPTEMPGEDDALSEWNE</w:t>
            </w:r>
          </w:p>
        </w:tc>
      </w:tr>
      <w:tr w:rsidR="00767530" w:rsidRPr="00E340F8" w14:paraId="57AFD2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6C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AE8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M8|S22A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8523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QDLLGHAGDLWRFQILQTVFLSIFAVATYLHFMLENFTAFIPGHRCWVHILDNDTVSDNDTGALSQDALLRISIPLDSNMRPEKCRRFVHPQWQLLHLNGTFPNTSDADMEPCVDGWVYDRISFSSTIVTEWDLVCDSQSLTSVAKFVFMAGMMVGGILGGHLSDRFGRRFVLRWCYLQVAIVGTCAALAPTFLIYCSLRFLSGIAAMSLITNTIMLIAEWATHRFQAMGITLGMCPSGIAFMTLAGLAFAIRDWHILQLVVSVPYFVIFLTSSWLLESARWLIINNKPEEGLKELRKAAHRSGMKNARDTLTLEILKSTMKKELEAAQKKKPSLCEMLHMPNICKRISLLSFTRFANFMAYFGLNLHVQHLGNNVFLLQTLFGAVILLANCVAPWALKYMNRRASQMLLMFLLAICLLAIIFVPQEMQTLREVLATLGLGASALANTLAFAHGNEVIPTIIRARAMGINATFANIAGALAPLMMILSVYSPPLPWIIYGVFPFISGFAFLLLPETRNKPLFDTIQDEKNERKDPREPKQEDPRVEVTQF</w:t>
            </w:r>
          </w:p>
        </w:tc>
      </w:tr>
      <w:tr w:rsidR="00767530" w:rsidRPr="00E340F8" w14:paraId="4C02E43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2C1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67E7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33|S39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D2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KLSVILILTFALSVTNPLHELKAAAFPQTTEKISPNWESGINVDLAISTRQYHLQQLFYRYGENNSLSVEGFRKLLQNIGIDKIKRIHIHHDHDHHSDHEHHSDHERHSDHEHHSEHEHHSDHDHHSHHNHAASGKNKRKALCPDHDSDSSGKDPRNSQGKGAHRPEHASGRRNVKDSVSASEVTSTVYNTVSEGTHFLETIETPRPGKLFPKDVSSSTPPSVTSKSRVSRLAGRKTNESVSEPRKGFMYSRNTNENPQECFNASKLLTSHGMGIQVPLNATEFNYLCPAIINQIDARSCLIHTSEKKAEIPPKTYSLQIAWVGGFIAISIISFLSLLGVILVPLMNRVFFKFLLSFLVALAVGTLSGDAFLHLLPHSHASHHHSHSHEEPAMEMKRGPLFSHLSSQNIEESAYFDSTWKGLTALGGLYFMFLVEHVLTLIKQFKDKKKKNQKKPENDDDVEIKKQLSKYESQLSTNEEKVDTDDRTEGYLRADSQEPSHFDSQQPAVLEEEEVMIAHAHPQEVYNEYVPRGCKNKCHSHFHDTLGQSDDLIHHHHDYHHILHHHHHQNHHPHSHSQRYSREELKDAGVATLAWMVIMGDGLHNFSDGLAIGAAFTEGLSSGLSTSVAVFCHELPHELGDFAVLLKAGMTVKQAVLYNALSAMLAYLGMATGIFIGHYAENVSMWIFALTAGLFMYVALVDMVPEMLHNDASDHGCSRWGYFFLQNAGMLLGFGIMLLISIFEHKIVFRINF</w:t>
            </w:r>
          </w:p>
        </w:tc>
      </w:tr>
      <w:tr w:rsidR="00767530" w:rsidRPr="00E340F8" w14:paraId="4B749E9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F8E4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696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424|SAF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A0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LSGLGDSGAAGAAALSSASSETGTRRLSDLRVIDLRAELRKRNVDSSGNKSVLMERLKKAIEDEGGNPDEIEITSEGNKKTSKRSSKGRKPEEEGVEDNGLEENSGDGQEDVETSLENLQDIDIMDISVLDEAEIDNGSVADCVEDDDADNLQESLSDSRELVEGEMKELPEQLQEHAIEDKETINNLDTSSSDFTILQEIEEPSLEPENEKILDILGETCKSEPVKEESSELEQPFAQDTSSVGPDRKLAEEEDLFDSAHPEEGDLDLASESTAHAQSSKADSLLAVVKREPAEQPGDGERTDCEPVGLEPAVEQSSAASELAEASSEELAEAPTEAPSPEARDSKEDGRKFDFDACNEVPPAPKESSTSEGADQKMSSPEDDSDTKRLSKEEKGRSSCGRNFWVSGLSSTTRATDLKNLFSKYGKVVGAKVVTNARSPGARCYGFVTMSTAEEATKCINHLHKTELHGKMISVEKAKNEPVGKKTSDKRDSDGKKEKSSNSDRSTNLKRDDKCDRKDDAKKGDDGSGEKSKDQDDQKPGPSERSRATKSGSRGTERTVVMDKSKGVPVISVKTSGSKERASKSQDRKSASREKRSVVSFDKVKEPRKSRDSESHSRVRERSEREQRMQAQWEREERERLEIARERLAFQRQRLERERMERERLERERMHVEHERRREQERIHREREELRRQQELRYEQERRPAVRRPYDLDRRDDAYWPEAKRAALDERYHSDFNRQDRFHDFDHRDRGRYPDHSVDRREGSRSMMGEREGQHYPERHGGPERHGRDSRDGWGGYGSDKRMSEGRGLPPPPRRDWGDHGRREDDRSWQGTADGGMMDRDHKRWQGGERSMSGHSGPGHMMNRGGMSGRGSFAPGGASRGHPIPHGGMQGGFGGQSRGSRPSDARFTRRY</w:t>
            </w:r>
          </w:p>
        </w:tc>
      </w:tr>
      <w:tr w:rsidR="00767530" w:rsidRPr="00E340F8" w14:paraId="632A09C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4BB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BF9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221|SCYD_MAGO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439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QVQKSDEITFSDYLGLMTCVYEWADSYDSKDWDRLRKVIAPTLRIDYRSFLDKLWEAMPAEEFVGMVSSKQVLGDPTLRTQHFIGGTRWEKVSEDEVIGYHQLRVPHQRYKDTTMKEVTMKGHAHSANLHWYKKIDGVWKFAGLKPDIRWGEFDFDRIFEDGRETFGDK</w:t>
            </w:r>
          </w:p>
        </w:tc>
      </w:tr>
      <w:tr w:rsidR="00767530" w:rsidRPr="00E340F8" w14:paraId="1560A3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599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9A6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898|SID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8C9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VNDMSPVEGDLGLQLSSEADKKFDAYMKRHGLFEPGNLSNNDKERNLEDQFNSMKLSPVASSKENYPDNHMHSKHISKLPIASPIPRGLDRSGELSYKDNNHWSDRSSTGSPRWENGSMNLSVEEMEKVVQPKVKRMATICQMFFLDHYFEQLHYLYTRKQRARLFEEQLLKEPDSRRDELVKRYNGRERVYLRKRRTRISHGDFQTITQVGQGGYGSVWLARKRDTKEIVALKIMNKSVLHKMDEIRHVLTERDILTTANSEWLVRLLYAFQDTSNIYLAMEFVPGGDFRTLLSNSGVLRDHHAKFYATEMFLAIDALHQLGYIHRDLKPENFLVGASGHIKLTDFGLSSGIISKKKIESMKIRLQEVNNVVVPERSMRERRQVFRTLLSQDPVYAHSVVGSPDYMAPEVLRGENYNHSVDYWSLGCIMYECLSGFPPFSGSNVNETWSNLKNWRKCFQRPHYDDPRDLEFNWRDDAWDFVCHCITDPKDRFCSLKQVMQHPYFSKIDWKNVRTAYRPPFVPDLNSEIDAGYFDDFTNENDMSKYKEVHEKQAAIANMVNTFNKPKRNAFIGFTFRHQKNSHPTSSSSALSSPLSAPSFGTLL</w:t>
            </w:r>
          </w:p>
        </w:tc>
      </w:tr>
      <w:tr w:rsidR="00767530" w:rsidRPr="00E340F8" w14:paraId="5FE2763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79B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091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X30|SCU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23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RVPGLCLLVLLVHARAAQYSKAAQDVDECVEGTDNCHIDAICQNTPRSYKCICKSGYTGDGKHCKDVDECEREDNAGCVHDCVNIPGNYRCTCYDGFHLAHDGHNCLDVDECAEGNGGCQQSCVNMMGSYECHCREGFFLSDNQHTCIQRPEEGMNCMNKNHGCAHICRETPKGGIACECRPGFELTKNQRDCKLTCNYGNGGCQHTCDDTEQGPRCGCHIKFVLHTDGKTCIETCAVNNGGCDSKCHDAATGVHCTCPVGFMLQPDRKTCKDIDECRLNNGGCDHICRNTVGSFECSCKKGYKLLINERNCQDIDECSFDRTCDHICVNTPGSFQCLCHRGYLLYGITHCGDVDECSINRGGCRFGCINTPGSYQCTCPAGQGRLHWNGKDCTEPLKCQGSPGASKAMLSCNRSGKKDTCALTCPSRARFLPESENGFTVSCGTPSPRAAPARAGHNGNSTNSNHCHEAAVLSIKQRASFKIKDAKCRLHLRNKGKTEEAGRITGPGGAPCSECQVTFIHLKCDSSRKGKGRRARTPPGKEVTRLTLELEAEVRAEETTASCGLPCLRQRMERRLKGSLKMLRKSINQDRFLLRLAGLDYELAHKPGLVAGERAEPMESCRPGQHRAGTKCVSCPQGTYYHGQTEQCVPCPAGTFQEREGQLSCDLCPGSDAHGPLGATNVTTCAGQCPPGQHSVDGFKPCQPCPRGTYQPEAGRTLCFPCGGGLTTKHEGAISFQDCDTKVQCSPGHYYNTSIHRCIRCAMGSYQPDFRQNFCSRCPGNTSTDFDGSTSVAQCKNRQCGGELGEFTGYIESPNYPGNYPAGVECIWNINPPPKRKILIVVPEIFLPSEDECGDVLVMRKNSSPSSITTYETCQTYERPIAFTARSRKLWINFKTSEANSARGFQIPYVTYDEDYEQLVEDIVRDGRLYASENHQEILKDKKLIKAFFEVLAHPQNYFKYTEKHKEMLPKSFIKLLRSKVSSFLRPYK</w:t>
            </w:r>
          </w:p>
        </w:tc>
      </w:tr>
      <w:tr w:rsidR="00767530" w:rsidRPr="00E340F8" w14:paraId="700E5CB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EF5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7EF1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86|SCN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0655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EPILAATGSPAAVPPEKLEGAGSSSAPERNCVGSSLPEASPPAPEPSSPNAAVPEAIPTPRAAASAALELPLGPAPVSVAPQAEAEARSTPGPAGSRLGPETFRQRFRQFRYQDAAGPREAFRQLRELSRQWLRPDIRTKEQIVEMLVQEQLLAILPEAARARRIRRRTDVRITG</w:t>
            </w:r>
          </w:p>
        </w:tc>
      </w:tr>
      <w:tr w:rsidR="00767530" w:rsidRPr="00E340F8" w14:paraId="3F00700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08C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74C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839|SOT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FA78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SSVPAYLGDEDLTQETRALISSLPKEKGWLVSEIYEFQGLWHTQAILQGILICQKRFEAKDSDIILVTNPKSGTTWLKALVFALLNRHKFPVSSSGNHPLLVTNPHLLVPFLEGVYYESPDFDFSSLPSPRLMNTHISHLSLPESVKSSSCKIVYCCRNPKDMFVSLWHFGKKLAPEETADYPIEKAVEAFCEGKFIGGPFWDHILEYWYASRENPNKVLFVTYEELKKQTEVEMKRIAEFLECGFIEEEEVREIVKLCSFESLSNLEVNKEGKLPNGIETKTFFRKGEIGGWRDTLSESLAEEIDRTIEEKFKGSGLKFSS</w:t>
            </w:r>
          </w:p>
        </w:tc>
      </w:tr>
      <w:tr w:rsidR="00767530" w:rsidRPr="00E340F8" w14:paraId="10CD73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D7A3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A36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97|SMA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E5E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TSLFSFTSPAVKRLLGWKQGDEEEKWAEKAVDALVKKLKKKKGAMEELEKALSCPGQPSNCVTIPRSLDGRLQVSHRKGLPHVIYCRVWRWPDLQSHHELKPLECCEFPFGSKQKEVCINPYHYKRVESPVLPPVLVPRHSEYNPQHSLLAQFRNLGQNEPHMPLNATFPDSFQQPNSHPFPHSPNSSYPNSPGSSSSTYPHSPTSSDPGSPFQMPADTPPPAYLPPEDPMTQDGSQPMDTNMMAPPLPSEINRGDVQAVAYEEPKHWCSIVYYELNNRVGEAFHASSTSVLVDGFTDPSNNKNRFCLGLLSNVNRNSTIENTRRHIGKGVHLYYVGGEVYAECLSDSSIFVQSRNCNYHHGFHPTTVCKIPSGCSLKIFNNQEFAQLLAQSVNHGFETVYELTKMCTIRMSFVKGWGAEYHRQDVTSTPCWIEIHLHGPLQWLDKVLTQMGSPHNPISSVS</w:t>
            </w:r>
          </w:p>
        </w:tc>
      </w:tr>
      <w:tr w:rsidR="00767530" w:rsidRPr="00E340F8" w14:paraId="46ADFA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D2C4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A1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49|SP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3BB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SQALASSFSVSQDLNSTAAPHPRLSQYKSKYSSLEQSERRRRLLELQKSKRLDYVNHARRLAEDDWTGMESEEENKKDDEEMDIDTVKKLPKHYANQLMLSEWLIDVPSDLGQEWIVVVCPVGKRALIVASRGSTSAYTKSGYCVNRFSSLLPGGNRRNSTAKDYTILDCIYNEVNQTYYVLDVMCWRGHPFYDCQTDFRFYWMHSKLPEEEGLGEKTKLNPFKFVGLKNFPCTPESLCDVLSMDFPFEVDGLLFYHKQTHYSPGSTPLVGWLRPYMVSDVLGVAVPAGPLTTKPDYAGHQLQQIMEHKKSQKEGMKEKLTHKASENGHYELEHLSTPKLKGSSHSPDHPGCLMEN</w:t>
            </w:r>
          </w:p>
        </w:tc>
      </w:tr>
      <w:tr w:rsidR="00767530" w:rsidRPr="00E340F8" w14:paraId="36F794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742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BFA4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W9|SNX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23C2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WCRMSENQEQEEVITVRVQDPRVQNEGSWNSYVDYKIFLHTNSKAFTAKTSCVRRRYREFVWLRKQLQRNAGLVPVPELPGKSTFFGTSDEFIEKRRQGLQHFLEKVLQSVVLLSDSQLHLFLQSQLSVPEIEACVQGRSTMTVSDAILRYAMSNCGWAQEERQSSSHLAKGDQPKSCCFLPRSGRRSSPSPPPSEEKDHLEVWAPVVDSEVPSLESPTLPPLSSPLCCDFGRPKEGTSTLQSVRRAVGGDHAVPLDPGQLETVLEK</w:t>
            </w:r>
          </w:p>
        </w:tc>
      </w:tr>
      <w:tr w:rsidR="00767530" w:rsidRPr="00E340F8" w14:paraId="52E72FE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F2B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0B7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H0|SOS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7E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VNDPLIFIRDIKPGLKNLNVVFIVLEIGRVTKTKDGHEVRSCKVADKTGSITISVWDEIGGLIQPGDIIRLTRGYASMWKGCLTLYTGRGGELQKIGEFCMVYSEVPNFSEPNPDYRGQQNKGAQSEQKNNSMNSNMGTGTFGPVGNGVHTGPESREHQFSHAGRSNGRGLINPQLQGTASNQTVMTTISNGRDPRRAFKR</w:t>
            </w:r>
          </w:p>
        </w:tc>
      </w:tr>
      <w:tr w:rsidR="00767530" w:rsidRPr="00E340F8" w14:paraId="345E5B5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2698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B534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GP8|SEC6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AEC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QQFQYDDSGNTFFYFLTSFVGLIVIPATYYLWPRDQNAEQIRLKNIRKVYGRCMWYRLRLLKPQPNIIPTVKKIVLLAGWALFLFLAYKVSKTDREYQEYNPYEVLNLDPGATVAEIKKQYRLLSLKYHPDKGGDEVMFMRIAKAYAALTDEESRKNWEEFGNPDGPQATSFGIALPAWIVDQKNSILVLLVYGLAFMVILPVVVGSWWYRSIRYSGDQILIRTTQIYTYFVYKTRNMDMKRLIMVLAGASEFDPQYNKDATSRPTDNILIPQLIREIGSINLKKNEPPLTCPYSLKARVLLLSHLARMKIPETLEEDQQFMLKKCPALLQEMVNVICQLIVMARNREEREFRAPTLASLENCMKLSQMAVQGLQQFKSPLLQLPHIEEDNLRRVSNHKKYKIKTIQDLVSLKESDRHTLLHFLEDEKYEEVMAVLGSFPYVTMDIKSQVLDDEDSNNITVGSLVTVLVKLTRQTMAEVFEKEQSICAAEEQPAEDGQGETNKNRTKGGWQQKSKGPKKTAKSKKKKPLKKKPTPVLLPQSKQQKQKQANGVVGNEAAVKEDEEEVSDKGSDSEEEETNRDSQSEKDDGSDRDSDREQDEKQNKDDEAEWQELQQSIQRKERALLETKSKITHPVYSLYFPEEKQEWWWLYIADRKEQTLISMPYHVCTLKDTEEVELKFPAPGKPGNYQYTVFLRSDSYMGLDQIKPLKLEVHEAKPVPENHPQWDTAIEGDEDQEDSEGFEDSFEEEEEEEEDDD</w:t>
            </w:r>
          </w:p>
        </w:tc>
      </w:tr>
      <w:tr w:rsidR="00767530" w:rsidRPr="00E340F8" w14:paraId="444628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E34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ECC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96|SMA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D36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LPFTPPVVKRLLGWKKSAGGSGGAGGGEQNGQEEKWCEKAVKSLVKKLKKTGRLDELEKAITTQNCNTKCVTIPSTCSEIWGLSTPNTIDQWDTTGLYSFSEQTRSLDGRLQVSHRKGLPHVIYCRLWRWPDLHSHHELKAIENCEYAFNLKKDEVCVNPYHYQRVETPVLPPVLVPRHTEILTELPPLDDYTHSIPENTNFPAGIEPQSNYIPETPPPGYISEDGETSDQQLNQSMDTGSPAELSPTTLSPVNHSLDLQPVTYSEPAFWCSIAYYELNQRVGETFHASQPSLTVDGFTDPSNSERFCLGLLSNVNRNATVEMTRRHIGRGVRLYYIGGEVFAECLSDSAIFVQSPNCNQRYGWHPATVCKIPPGCNLKIFNNQEFAALLAQSVNQGFEAVYQLTRMCTIRMSFVKGWGAEYRRQTVTSTPCWIELHLNGPLQWLDKVLTQMGSPSVRCSSMS</w:t>
            </w:r>
          </w:p>
        </w:tc>
      </w:tr>
      <w:tr w:rsidR="00767530" w:rsidRPr="00E340F8" w14:paraId="1A37AD8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8C4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97B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75|SO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030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GPSGHAHTISYGGGIGLGTGGGGGSGGSGSGSQGGGGGIGIGGGGVAGLQDCDGYDFTKCENAARWRGLFTPSLKKVLEQVHPRVTAKEDALLYVEKLCLRLLAMLCAKPLPHSVQDVEEKVNKSFPAPIDQWALNEAKEVINSKKRKSVLPTEKVHTLLQKDVLQYKIDSSVSAFLVAVLEYISADILKMAGDYVIKIAHCEITKEDIEVVMNADRVLMDMLNQSEAHILPSPLSLPAQRASATYEETVKELIHDEKQYQRDLHMIIRVFREELVKIVSDPRELEPIFSNIMDIYEVTVTLLGSLEDVIEMSQEQSAPCVGSCFEELAEAEEFDVYKKYAYDVTSQASRDALNNLLSKPGASSLTTAGHGFRDAVKYYLPKLLLVPICHAFVYFDYIKHLKDLSSSQDDIESFEQVQGLLHPLHCDLEKVMASLSKERQVPVSGRVRRQLAIERTRELQMKVEHWEDKDVGQNCNEFIREDSLSKLGSGKRIWSERKVFLFDGLMVLCKANTKKQTPSAGATAYDYRLKEKYFMRRVDINDRPDSDDLKNSFELAPRMQPPIVLTAKNAQHKHDWMADLLMVITKSMLDRHLDSILQDIERKHPLRMPSPEIYKFAVPDSGDNIVLEERESAGVPMIKGATLCKLIERLTYHIYADPTFVRTFLTTYRYFCSPQQLLQLLVERFNIPDPSLVYQDTGTAGAGGMGGVGGDKEHKNSHREDWKRYRKEYVQPVQFRVLNVLRHWVDHHFYDFEKDPMLLEKLLNFLEHVNGKSMRKWVDSVLKIVQRKNEQEKSNKKIVYAYGHDPPPIEHHLSVPNDEITLLTLHPLELARQLTLLEFEMYKNVKPSELVGSPWTKKDKEVKSPNLLKIMKHTTNVTRWIEKSITEAENYEERLAIMQRAIEVMMVMLELNNFNGILSIVAAMGTASVYRLRWTFQGLPERYRKFLEECRELSDDHLKKYQERLRSINPPCVPFFGRYLTNILHLEEGNPDLLANTELINFSKRRKVAEIIGEIQQYQNQPYCLNEESTIRQFFEQLDPFNGLSDKQMSDYLYNESLRIEPRGCKTVPKFPRKWPHIPLKSPGIKPRRQNQTNSSSKLSNSTSSVAAAAAASSTATSIATASAPSLHASSIMDAPTAAAANAGSGTLAGEQSPQHNPHAFSVFAPVIIPERNTSSWSGTPQHTRTDQNNGEVSVPAPHLPKKPGAHVWANNNSTLASASAMDVVFSPALPEHLPPQSLPDSNPFASDTEAPPSPLPKLVVSPRHETGNRSPFHGRMQNSPTHSTASTVTLTGMSTSGGEEFCAGGFYFNSAHQGQPGAVPISPHVNVPMATNMEYRAVPPPLPPRRKERTESCADMAQKRQAPDAPTLPPRDGELSPPPIPPRLNHSTGISYLRQSHGKSKEFVGNSSLLLPNTSSIMIRRNSAIEKRAAATSQPNQAAAGPISTTLVTVSQAVATDEPLPLPISPAASSSTTTSPLTPAMSPMSPNIPSHPVESTSSSYAHQLRMRQQQQQQTHPAIYSQHHQHHATHLPHHPHQHHSNPTQSRSSPKEFFPIATSLEGTPKLPPKPSLSANFYNNPDKGTMFLYPSTNEE</w:t>
            </w:r>
          </w:p>
        </w:tc>
      </w:tr>
      <w:tr w:rsidR="00767530" w:rsidRPr="00E340F8" w14:paraId="215C275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0A0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996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G8|SO3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82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KKPGGSSGGGRSGELQGDEAQRNKKKKKKVSCFSNIKIFLVSECALMLAQGTVGAYLVSVLTTLERRFNLQSADVGVIASSFEIGNLALILFVSYFGARGHRPRLIGCGGIVMALGALLSALPEFLTHQYKYEAGEIRWGAEGRDVCAANGSGGDEGPDPDLICRNRTATNMMYLLLIGAQVLLGIGATPVQPLGVSYIDDHVRRKDSSLYIGILFTMLVFGPACGFILGSFCTKIYVDAVFIDTSNLDITPDDPRWIGAWWGGFLLCGALLFFSSLLMFGFPQSLPPHSEPAMESEQAMLSEREYERPKPSNGVLRHPLEPDSSASCFQQLRVIPKVTKHLLSNPVFTCIILAACMEIAVVAGFAAFLGKYLEQQFNLTTSSANQLLGMTAIPCACLGIFLGGLLVKKLSLSALGAIRMAMLVNLVSTACYVSFLFLGCDTGPVAGVTVPYGNSTAPGSALDPYSPCNNNCECQTDSFTPVCGADGITYLSACFAGCNSTNLTGCACLTTVPAENATVVPGKCPSPGCQEAFLTFLCVMCICSLIGAMAQTPSVIILIRTVSPELKSYALGVLFLLLRLLGFIPPPLIFGAGIDSTCLFWSTFCGEQGACVLYDNVVYRYLYVSIAIALKSFAFILYTTTWQCLRKNYKRYIKNHEGGLSTSEFFASTLTLDNLGRDPVPANQTHRTKFIYNLEDHEWCENMESVL</w:t>
            </w:r>
          </w:p>
        </w:tc>
      </w:tr>
      <w:tr w:rsidR="00767530" w:rsidRPr="00E340F8" w14:paraId="2116BB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EDA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E79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14|SNX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8B2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EHPGSPGCMGPITQCTARTQQEAPATGPDLPHPGPDGHLDTHSGLSSNSSMTTRELQQYWQNQKCRWKHVKLLFEIASARIEERKVSKFVVYQIIVIQTGSFDNNKAVLERRYSDFAKLQKALLKTFREEIEDVEFPRKHLTGNFAEEMICERRRALQEYLGLLYAIRCVRRSREFLDFLTRPELREAFGCLRAGQYPRALELLLRVLPLQEKLTAHCPAAAVPALCAVLLCHRDLDRPAEAFAAGERALQRLQAREGHRYYAPLLDAMVRLAYALGKDFVTLQERLEESQLRRPTPRGITLKELTVREYLH</w:t>
            </w:r>
          </w:p>
        </w:tc>
      </w:tr>
      <w:tr w:rsidR="00767530" w:rsidRPr="00E340F8" w14:paraId="5CA9E7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E43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DE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831|SOX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72B5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QTNNAENTEALLAGESSDSGAGLELGIASSPTPGSTASTGGKADDPSWCKTPSGHIKRPMNAFMVWSQIERRKIMEQSPDMHNAEISKRLGKRWKLLKDSDKIPFIQEAERLRLKHMADYPDYKYRPRKKVKSGNAGAGSAATAKPGEKGDKVAGSSGHAGSSHAGGGAGGSSKPAPKKSCGPKVAGSSVGKPHAKLVPAGGSKAAASFSPEQAALLPLGEPTAVYKVRTPSAATPAASSSPSSALATPAKHPADKKVKRVYLFGSLGASASPVGGLGASADPSDPLGLYEDGGPGCSPDGRSLSGRSSAASSPAASRSPADHRGYASLRAASPAPSSAPSHASSSLSSSSSSSSGSSSSDDEFEDDLLDLNPSSNFESMSLGSFSSSSALDRDLDFNFEPGSGSHFEFPDYCTPEVSEMISGDWLESSISNLVFTY</w:t>
            </w:r>
          </w:p>
        </w:tc>
      </w:tr>
      <w:tr w:rsidR="00767530" w:rsidRPr="00E340F8" w14:paraId="2C51856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358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310A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886|SOX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6B45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MSEARAQPPCSPSGTASSMSHVEDSDSDAPPSPAGSEGLGRAGGGGRGDTAEAADERFPACIRDAVSQVLKGYDWSLVPMPVRGGGGGTLKAKPHVKRPMNAFMVWAQAARRKLADQYPHLHNAELSKTLGKLWRLLSESEKRPFVEEAERLRVQHKKDHPDYKYQPRRRKSVKTGRSDSDSGTELGHHPGGPMYKADAVLGEAHHHSDHHTGQTHGPPTPPTTPKTDLHQASNGSKQELRLEGRRLVDSGRQNIDFSNVDISELSSEVISNMDTFDVHEFDQYLPLNGHSALPTEPSQATASGSYGGASYSHSGATGIGASPVWAHKGAPSASASPTEAGPLRPQIKTEQLSPSHYNDQSHGSPGRADYGSYSAQASVTTAASATAASSFASAQCDYTDLQASNYYSPYPGYPPSLYQYPYFHSSRRPYASPLLNGLSMPPAHSPSSNWDQPVYTTLTRP</w:t>
            </w:r>
          </w:p>
        </w:tc>
      </w:tr>
      <w:tr w:rsidR="00767530" w:rsidRPr="00E340F8" w14:paraId="7C2A75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6F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10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350|S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CC7E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HPATDFYDLAAANAAAVLTARHTPPYSPTGLSGSVALHNNNNNNSSTSNNNNSTLDIMAHNGGGAGGGLHLNSSSNGGGGGGVVSGGGSGGRENLPSFGFTQEQVACVCEVLQQAGNIERLGRFLWSLPQCDKLQLNESVLKAKAVVAFHRGQYKELYRLLEHHHFSAQNHAKLQALWLKAHYVEAEKLRGRPLGAVGKYRVRRKFPLPRTIWDGEETSYCFKEKSRSVLRDWYSHNPYPSPREKRDLAEATGLTTTQVSNWFKNRRQRDRAAEHKDGSTDKQHLDSSSDSEMEGSMLPSQSAQHQQQQQQQQHSPGNSSGNNNGLHQQQLQHVAAEQGLQHHPHQPHPASNIANVAATKSSGGGGGGGVSAAAAAQMQMPPLTAAVAYSHLHSVMGAMPMTAMYDMGEYQHL</w:t>
            </w:r>
          </w:p>
        </w:tc>
      </w:tr>
      <w:tr w:rsidR="00767530" w:rsidRPr="00E340F8" w14:paraId="3EDC0AB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E17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3AC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XQ3|SODC_HYL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259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KAVCVLKGDSPVQGIINFEQKESNGPVKVYGRITGLTEGLHGFHVHQFGDNTQGCTSAGPHFNPLSRKHGGPKDEERHVGDLGNVTADKDGVAKVSIEDSVISLSGDHSIIGRTLVVHEKADDLGKGGNEESTKTGNAGSRLACGVIGIAQ</w:t>
            </w:r>
          </w:p>
        </w:tc>
      </w:tr>
      <w:tr w:rsidR="00767530" w:rsidRPr="00E340F8" w14:paraId="582AA8D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9523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6D4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80|SP1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E1C4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ASHLPNGSLKNMEFTPVGFIKSKRNTTQTQVVSPTKVPNANNGDENEGPVKKRQRRSIDDTIDSTRLFSEASQFDDSFPEIKANIPPSPRSGNVDKSRKRNLIDDLKKDVPMSQPLKEQEVREHQMKKERFDRALESKLLGKRHITYANSDISNKELYINEIKSLKHEIKELRKEKNDTLNNYDTLEEETDDLKNRLQALEKELDAKNKIVNSRKVDDHSGCIEEREQMERKLAELERKLKTVKDQVLELENNSDVQSLKLRSKEDELKNLMNELNELKSNAEEKDTQLEFKKNELRKRTNELNELKIKSDEMDLQLKQKQNESKRLKDELNELETKFSENGSQSSAKENELKMLKNKIAELEEEISTKNSQLIAKEGKLASLMAQLTQLESKLNQRDSQLGSREEELKKTNDKLQKDIRIAREETVSKDERIIDLQKKVKQLENDLFVIKKTHSESKTITDNELESKDKLIKILENDLKVAQEKYSKMEKELKEREFNYKISESKLEDEKTTLNEKISNLAAENSQLKNKIEDNSTATHHMKENYEKQLESLRKDIEEYKESAKDSEDKIEELKIRIAENSAKVSEKRSKDIKQKDEQISDLTQNLKLQEDEISSLKSIIDRYKKDFNQLKSEQSNIQHDLNLQILNLENKLIESEDELKSLRDSQKIEIENWKRKYNNLSLENDRLLTEKESASDKEREISILNRKLDEMDKEKWNLQESKEKYKRELQKVITANDRLRREKEELNENSNNIRIMEDKMTRIKKNYLSEITSLQEENRRLEERLILNERRKDNDSTMQLNDIISYYKLKYHSEVRHNNDLKVINDYLNKVLALGTRRLRLDTRKGEHSLNISLPDDDELDRDYYNSHVYTRYHDYEYPLRFNLNRRGPYFERRLSFKTVALLVLACVRMKRIAFYRRSDDNRLRILRDRIESSSGRISW</w:t>
            </w:r>
          </w:p>
        </w:tc>
      </w:tr>
      <w:tr w:rsidR="00767530" w:rsidRPr="00E340F8" w14:paraId="70F64EE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B5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5BE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12|SODC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11E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AVCVLKGDGPVEATIHFEQKGTGPVVVKGRITGLTEGLHEFHVHQFGDNRQGCTSAGPHFNPLSKKHGGPKDEERHVGDLGNVTAGSNGVADVLIEDSVISLSGDMSVIGRTLVVHEKEDDLGKGGNDESTKTGNAGSRLACGVIGISP</w:t>
            </w:r>
          </w:p>
        </w:tc>
      </w:tr>
      <w:tr w:rsidR="00767530" w:rsidRPr="00E340F8" w14:paraId="59C3696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3E02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F8C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Q3|SPN9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343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ALYAFRSAEPNALAFAAGETFLVLERSSAHWWLAARARSGETGYVPPAYLRRLQGLEQDVLQAIDRAIEAVHNTAMRDGGKYSLEQRGVLQKLIHHRKETLSRRGPSASSVAVMTSSTSDHHLDAAAARQPNGVCRAGFERQHSLPSSEHLGADGGLYQIPLPSSQIPPQPRRAAPTTPPPPVKRRDREALMASGSGGHNTMPSGGNSVSSGSSVSSTSLDTLYTSSSPSEPGSSCSPTPPPVPRRGTHTTVSQVQPPPSKASAPEPPAEEEVATGTTSASDDLEALGTLSLGTTEEKAAAEAAVPRTIGAELMELVRRNTGLSHELCRVAIGIIVGHIQASVPASSPVMEQVLLSLVEGKDLSMALPSGQVCHDQQRLEVIFADLARRKDDAQQRSWALYEDEGVIRCYLEELLHILTDADPEVCKKMCKRNEFESVLALVAYYQMEHRASLRLLLLKCFGAMCSLDAAIISTLVSSVLPVELARDMQTDTQDHQKLCYSALILAMVFSMGEAVPYAHYEHLGTPFAQFLLNIVEDGLPLDTTEQLPDLCVNLLLALNLHLPAADQNVIMAALSKHANVKIFSEKLLLLLNRGDDPVRIFKHEPQPPHSVLKFLQDVFGSPATAAIFYHTDMMALIDITVRHIADLSPGDKLRMEYLSLMHAIVRTTPYLQHRHRLPDLQAILRRILNEEETSPQCQMDRMIVREMCKEFLVLGEAPS</w:t>
            </w:r>
          </w:p>
        </w:tc>
      </w:tr>
      <w:tr w:rsidR="00767530" w:rsidRPr="00E340F8" w14:paraId="24D0903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B09A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2F44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J7|SP30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3F0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FSTEEDSREGPPAAPAAAAPGYGQSCCLIEDGERCVRPAGNASFSKRVQKSISQKKLKLDIDKSVRHLYICDFHKNFIQSVRNKRKRKTSDDGGDSPEHDTDIPEVDLFQLQVNTLRRYKRHYKLQTRPGFNKAQLAETVSRHFRNIPVNEKETLAYFIYMVKSNKSRLDQKSEGGKQLE</w:t>
            </w:r>
          </w:p>
        </w:tc>
      </w:tr>
      <w:tr w:rsidR="00767530" w:rsidRPr="00E340F8" w14:paraId="64F7D1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84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3C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D2|S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F318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LLEEEVHYGSSPLAMLTAACSKFGGSSPLRDSTTLGKAGTKKPYSVGSDLSASKTMGDAYPAPFTSTNGLLSPAGSPPAPTSGYANDYPPFSHSFPGPTGTQDPGLLVPKGHSSSDCLPSVYTSLDMTHPYGSWYKAGIHAGISPGPGNTPTPWWDMHPGGNWLGGGQGQGDGLQGTLPTGPAQPPLNPQLPTYPSDFAPLNPAPYPAPHLLQPGPQHVLPQDVYKPKAVGNSGQLEGSGGAKPPRGASTGGSGGYGGSGAGRSSCDCPNCQELERLGAAAAGLRKKPIHSCHIPGCGKVYGKASHLKAHLRWHTGERPFVCNWLFCGKRFTRSDELERHVRTHTREKKFTCLLCSKRFTRSDHLSKHQRTHGEPGPGPPPSGPKELGEGRSTGEEEASQTPRPSASPATPEKAPGGSPEQSNLLEI</w:t>
            </w:r>
          </w:p>
        </w:tc>
      </w:tr>
      <w:tr w:rsidR="00767530" w:rsidRPr="00E340F8" w14:paraId="00EE9F7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23A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AD6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I7|SPTC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948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EGVASAASAGGSWGTAAMGRVLPMLLVPVPAEAMGQLGSRAQLRTQPEALGSLTAAGSLQVLSLTPGSRGGGRCCLEGPFWHFLWEDSRNSSTPTEKPKLLALGENYELLIYEFNLKDGRCDATILYSCSREALQKLIDDQDISISLLSLRILSFHNNTSLLFINKCVILHIIFPERDAAIRVLNCFTLPLPAQAVDMIIDTQLCRGILFVLSSLGWIYIFDVVDGTYVAHVDLALHKEDMCNEQQQEPAKISSFTSLKVSQDLDVAVIVSSSNSAVALNLNLYFRQHPGHLLCERILEDLPIQGPKGVDEDDPVNSAYNMKLAKFSFQIDRSWKAQLSSLNETIKNSKLEVSCCAPWFQDILHLESPESGNHSTSVQSWAFIPQDIMHGQYNVLQKDHAKTSDPGRSWKIMHISEQEEPIELKCVSVTGFTALFTWEVERMGYTITLWDLETQGMQCFSLGTKCIPVDSSGDQQLCFVLTENGLSLILFGLTQEEFLNRLMIHGSASTVDTLCHLNGWGRCSIPIHALEAGIENRQLDTVNFFLKSKENLFNPSSKSSVSDQFDHLSSHLYLRNVEELIPALDLLCSAIRESYSEPQSKHFSEQLLNLTLSFLNNQIKELFIHTEELDEHLQKGVNILTSYINELRTFMIKFPWKLTDAIDEYDVHENVPKVKESNIWKKLSFEEVIASAILNNKIPEAQTFFRIDSHSAQKLEELIGIGLNLVFDNLKKNNIKEASELLKNMGFDVKGQLLKICFYTTNKNIRDFLVEILKEKNYFSEKEKRTIDFVHQVEKLYLGHFQENMQIQSFPRYWIKEQDFFKHKSVLDSFLKYDCKDEFNKQDHRIVLNWALWWDQLTQESILLPRISPEEYKSYSPEALWRYLTARHDWLNIILWIGEFQTQHSYASLQQNKWPLLTVDVINQNTSCNNYMRNEILDKLARNGVFLASELEDFECFLLRLSRIGGVIQDTLPVQNYKTKEGWDFHSQFILYCLEHSLQHLLYVYLDCYKLSPENCPFLEKKELHEAHPWFEFLVQCRQVASNLTDPKLIFQASLANAQILIPTNQASVSSMLLEGHTLLALATTMYSPGGVSQVVQNEENENCLKKVDPQLLKMALTPYPKLKTALFPQCTPPSVLPSDITIYHLIQSLSPFDPSRLFGWQSANTLAIGDAWSHLPHFSSPDLVNKYAIVERLNFAYYLHNGRPSFAFGTFLVQELIKSKTPKQLIQQVGNEAYVIGLSSFHIPSIGAACVCFLELLGLDSLKLRVDMKVANIILSYKCRNEDAQYSFIRESVAEKLSKLADGEKTTTEELLVLLEEGTWNSIQQQEIKRLSSESSSQWALVVQFCRLHNMKLSISYLRECAKANDWLQFIIHSQLHNYHPAEVKSLIQYFSPVIQDHLRLAFENLPSVPTSKMDSDQVCNKCPQELQGSKQEMTDLFEILLQCSEEPDSWHWLLVEAVKQQAPILSVLASCLQGASAISCLCVWIITSVEDNVATEAMGHIQDSTEDHTWNLEDLSVIWRTLLTRQKSKTLIRGFQLFFKDSPLLLVMEMYELCMFFRNYKEAEAKLLEFQKSLETLNTAATKVHPVIPAMWLEDQVCFLLKLMLQQCKTQYELGKLLQLFVEREHLFSDGPDVKKLCILCQILKDTSIAINHTIITSYSIENLQHECRSILERLQTDGQFALARRVAELAELPVDNLVIKEITQEMQTLKHIEQWSLKQARIDFWKKCHENFKKNSISSKAASSFFSTQAHVACEHPTGWSSMEERHLLLTLAGHWLAQEDVVPLDKLEELEKQIWLCRITQHTLGRNQEETEPRFSRQISTSGELSFDSLASEFSFSKLAALNTSKYLELNSLPSKETCENRLDWKEQESLNFLIGRLLDDGCVHEASRVCRYFHFYNPDVALVLHCRALASGEASMEDLHPEIHALLQSAELLEEEAPDIPLRRVHSTSSLDSQKFVTVPSSNEVVTNLEVLTSKCLHGKNYCRQVLCLYDLAKELGCSYTDVAAQDGEAMLRKILASQQPDRCKRAQAFISTQGLKPDTVAELVAEEVTRELLTSSQGTGHKQMFNPTEESQTFLQLTTLCQDRTLVGMKLLDKISSVPHGELSCTTELLILAHHCFTLTCHMEGIIRVLQAAHMLTDNHLAPSEEYGLVVRLLTGIGRYNEMTYIFDLLHKKHYFEVLMRKKLDPSGTLKTALLDYIKRCRPGDSEKHNMIALCFSMCREIGENHEAAARIQLKLIESQPWEDSLKDGHQLKQLLLKALTLMLDAAESYAKDSCVRQAQHCQRLTKLITLQIHFLNTGQNTMLINLGRHKLMDCILALPRFYQASIVAEAYDFVPDWAEILYQQVILKGDFNYLEEFKQQRLLKSSIFEEISKKYKQHQPTDMVMENLKKLLTYCEDVYLYYKLAYEHKFYEIVNVLLKDPQTGCCLKDMLAG</w:t>
            </w:r>
          </w:p>
        </w:tc>
      </w:tr>
      <w:tr w:rsidR="00767530" w:rsidRPr="00E340F8" w14:paraId="7B6F8D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6748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592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012|SNR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855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ETRPNHTIYINNLNEKIKKDELKKSLYAIFSQFGQILDILVSRSLKMRGQAFVIFKEVSSATNALRSMQGFPFYDKPMRIQYAKTDSDIIAKMKGTFVERDRKREKRKPKSQETPATKKAVQGGGATPVVGAVQGPVPGMPPMTQAPRIMHHMPGQPPYMPPPGMIPPPGLAPGQIPPGAMPPQQLMPGQMPPAQPLSENPPNHILFLTNLPEETNELMLSMLFNQFPGFKEVRLVPGRHDIAFVEFDNEVQAGAARDALQGFKITQNNAMKISFAKK</w:t>
            </w:r>
          </w:p>
        </w:tc>
      </w:tr>
      <w:tr w:rsidR="00767530" w:rsidRPr="00E340F8" w14:paraId="42484A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80F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D124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U3|SM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695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IETAKLEEHLENQPSDPTNTYARPAEPVEEENKNGNGKPKSLSSGLRKGTKKYPDYIQIAMPTESRNKFPLEWWKTGIAFIYAVFNLVLTTVMITVVHERVPPKELSPPLPDKFFDYIDRVKWAFSVSEINGIILVGLWITQWLFLRYKSIVGRRFCFIIGTLYLYRCITMYVTTLPVPGMHFQCAPKLNGDSQAKVQRILRLISGGGLSITGSHILCGDFLFSGHTVTLTLTYLFIKEYSPRHFWWYHLICWLLSAAGIICILVAHEHYTIDVIIAYYITTRLFWWYHSMANEKNLKVSSQTNFLSRAWWFPIFYFFEKNVQGSIPCCFSWPLSWPPGCFKSSCKKYSRVQKIGEDNEKST</w:t>
            </w:r>
          </w:p>
        </w:tc>
      </w:tr>
      <w:tr w:rsidR="00767530" w:rsidRPr="00E340F8" w14:paraId="5422AE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4F4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3B1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278|SM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CC7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CRLQCALAALSIVLALGCVTGAPSDPRLRQFLQKSLAAAAGKQELAKYFLAELLSEPNQTENDALEPEDLSQAAEQDEMRLELQRSANSNPAMAPRERKAGCKNFFWKTFTSC</w:t>
            </w:r>
          </w:p>
        </w:tc>
      </w:tr>
      <w:tr w:rsidR="00767530" w:rsidRPr="00E340F8" w14:paraId="36F37BE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80A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E144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954|SR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7E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NDLWLHLVSQLNTQQRAAALFDYTRGLQVIAGPGTGKTKVLTSRVAYLILHHHIHPRDIIVTTFTNKAANEMKERLQEMLRGAGVNISELLIGTFHSICLKILYRFGHLVDLQKDWRIIDEKEIDVILDDMIEKVPDQIRDYASSITRKVNLCMPSKNGDEWTIHPKLIKKQISKLKSNAILPEEYILDSNHDAALGYFYQIYQSELSKKNTLDFDDLLMYTFRLLTRVRVLSNIKHVLVDEFQDTNGIQLDLMFLFAKGNHHLSRGMTIVGDPDQSIYAFRNALAHNFLEMGRKCPIEYSTIILVENYRSSQKILNTSEILITQQNKGRQNRAPLRAQFDLDFPPVYMNFPAYFLEAPSLVRELLYLKALPNLFTFNDFAILVRQRRQIKRIESALIEHRIPYKIIRGHSFWDSKETRAMLNLLKLIFSPNDKHAILASLLYPARGLGPATGEKIKNALDTLATDVSCFQILKDISSKKIMLDIPTKGRSVIADFISMIENCQLLLQSTLLGGLSDLFDKLYELSGLKYEYLYKDGKKKNDQLEKSEPNLLNARHKNIELLKNYFLALLSKSESSDKEKNEAIKAATDEAEPIENKVITPKEYLRNFFNSLSLHSDAAEEEESESNKDAKIKREKNGFVTISTIHGAKGLEWPVVFIPGCEEGIIPCVFNDDKKDESEEDEEEDQENSKKDASPKKTRVLSVEDSIDEERRMFFVAQTRAKYLLYLSNTVTVEDVDRPRIASRFLTTDLIKAMSDSQKLFESTNSIKKLYRILNKKPPAEDDKLFSLDQLRKDYNQFIENRRERMIWQGIQMNDVYGIQLSRNKLLGSVSDFTSAADQLRLETQNSIFPQKKLIEKSRPSKINGNYAPKSRVKSPEKRYAPETTSFHSPTKKKVYAPQYVSTTNVPSRQEFHSSTGKNIPFLRREDRSITDISPRSSTRSLKGASPNKTSHMSDDLMRPSPTRKDKVTRNIHFATAGTFRIETQSNVDELHPPEYSNKSGQSLTSSEFSGFSSACSNSDQPTNLIEDINNELDLSDEELLNDISIERRRELLGSKKTKKIKPKTRNRKSKRGDKVKVEEVIDLKSEFEEDDSRNTTAAELLHNPDDTTVDNRPIISNAKFLADAAMKKTQKFSKKVKNEPASSQMDIFSQLSRAKKKSKLNNGEIIVID</w:t>
            </w:r>
          </w:p>
        </w:tc>
      </w:tr>
      <w:tr w:rsidR="00767530" w:rsidRPr="00E340F8" w14:paraId="0A4FBF5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E5CD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F73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207|SKI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7310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GFSSSSIQELYQSLKEITNNADVELFEDRITKLDFESTDEPKHANDIIKDRFLRPSNALPWSLLDMVQDVPHTSSPEDCSGKLDYKELLKVPDPINRTSYQFKRTGLEGKISGYKEEVDLKEVANANASNSLSITRSINHNQNSVRGSTAQLPFTPGGIPMKSVKTDSEQNGSSTMANATKLLHKDGQGLFDIPEGMNRGIKPMDSPAENEDQNGQFKELKQLNEIDNELDIRIEANEAKLKEEEKSAKSISEEIMEEATEETTADNADDAEIDELLPIGIDFGRTKPVSKSVPVKKEWAHVVDLNHKIENFDELIPNPARSWPFELDTFQKEAVYHLEQGDSVFVAAHTSAGKTVVAEYAIAMAHRNMTKTIYTSPIKALSNQKFRDFKETFDDVNIGLITGDVQINPDANCLIMTTEILRSMLYRGADLIRDVEFVIFDEVHYVNDQDRGVVWEEVIIMLPQHVKFILLSATVPNTYEFANWIGRTKQKNIYVISTPKRPVPLEINIWAKKELIPVINQNSEFLEANFRKHKEILNGESAKGAPSKTDNGRGGSTARGGRGGSNTRDGRGGRGNSTRGGANRGGSRGAGAIGSNKRKFFTQDGPSKKTWPEIVNYLRKRELLPMVVFVFSKKRCEEYADWLEGINFCNNKEKSQIHMFIEKSITRLKKEDRDLPQILKTRSLLERGIAVHHGGLLPIVKELIEILFSKGFIKVLFATETFAMGLNLPTRTVIFSSIRKHDGNGLRELTPGEFTQMAGRAGRRGLDSTGTVIVMAYNSPLSIATFKEVTMGVPTRLQSQFRLTYNMILNLLRIEALRVEEMIKYSFSENAKETLQPEHEKQIKVLQEELQTIEYKSCEICDNDIEKFLELMLAYKEATVNLMQEMVKSPSILHILKEGRLVAFRDPNDCLKLGFVFKVSLKDAVCVIMTFTKPYKLPNGEPNHLIYFPKADGYRRRNFPKFQKTDFYMEEVPVTAIEVITKRKFAAPLGKVIKKDVAALNEFNAETNNILDGKTLKEAINIEKQGLKIHQILLDRTNIRDEIFKLKSIKCPNLSQHIVPKFKAHVIKKKIEELYHLMSDQNLSLLPDYEKRLAVLKDTEFIDQNHNVLLKGRVACEINSGYELVLTELILDNFLGSFEPEEIVALLSVFVYEGKTREEEPPIVTPRLAKGKQRIEEIYKKMLCVFNTHQIPLTQDEAEFLDRKRFAMMNVVYEWARGLSFKEIMEMSPEAEGTVVRVITWLDEICREVKTASIIIGNSTLHMKMSRAQELIKRDIVFAASLYL</w:t>
            </w:r>
          </w:p>
        </w:tc>
      </w:tr>
      <w:tr w:rsidR="00767530" w:rsidRPr="00E340F8" w14:paraId="10921DB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6BD0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3940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62|SL9A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907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WSGICGLSPPRIFPSLLVVVALVGLLPVLRSHGLQPSPTASTIRGSEPPRERSIGDVTTAPPELAPESRPVNHSVTEHGMKARKAFPVLGIDYTHVRTPFEISLWILLACLMKIGFHVIPTISSIVPESCLLIVVGLLVGGLIKAVGETPPFLQSEVFFLFLLPPIILDAGYFLPLRQFTENLGTILIFAVVGTLWNAFFLGGLMYAVCLVGGEQINNIGLLDNLLFGSIISAVDPVAVLAVFEEIHINELLHILVFGESLLNDAVTVVLYHLFEEFANYDRVGIVDIVLGFLSFFVVSLGGVFVGVVYGVIAAFTSRFTSHIRVIEPLFVFLYSYMAYLSAELFHLSGIMALIASGVVMRPYVEANISHKSHTTIKYFLKMWSSVSETLIFIFLGVSTVAGSHHWNWTFVISTLLFCLIARVLGVLGLTWFINKFRIVKLTPKDQFIIAYGGLRGAIAFSLGHLLDKNHFPMCDLFLTAIITVIFFTVFVQGMTIRPLVDLLAVKKKQETKRSINEEIHTQFLDHLLTGIEDICGHYGHHHWKDKLNRFNKKYVKKCLIAGERSKEPQLIAFYHKMEMKQAIELVESGGMGKIPSAVSTVSMQNIHPKTLPTERILPALSKDKEEEIRKILRNNLQKTRQRLRSYNRHTLVADPYEEAWNQMLLRRQKARQLEQKINNHLTVPAHKLDSPTMSRARIGSDPLAYEPKADLPVITIDPASPQSPESVDLVNEELKGKVLGLSREPGRATEEEDDDEDHDGGLVMRTKEPSSPGTDDVFTPAPSDSPSSQRIQRCLSDPGPHPEPGEGEPFIPKGQ</w:t>
            </w:r>
          </w:p>
        </w:tc>
      </w:tr>
      <w:tr w:rsidR="00767530" w:rsidRPr="00E340F8" w14:paraId="2C7C4E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89B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0D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917|SQD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ED7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LLSASCPSVISLSSSSSKNSVKPFVSGQTFFNAQLLSRSSLKGLLFQEKKPRKSCVFRATAVPITQQAPPETSTNNSSSKPKRVMVIGGDGYCGWATALHLSKKNYEVCIVDNLVRRLFDHQLGLESLTPIASIHDRISRWKALTGKSIELYVGDICDFEFLAESFKSFEPDSVVHFGEQRSAPYSMIDRSRAVYTQHNNVIGTLNVLFAIKEFGEECHLVKLGTMGEYGTPNIDIEEGYITITHNGRTDTLPYPKQASSFYHLSKVHDSHNIAFTCKAWGIRATDLNQGVVYGVKTDETEMHEELRNRLDYDAVFGTALNRFCVQAAVGHPLTVYGKGGQTRGYLDIRDTVQCVEIAIANPAKAGEFRVFNQFTEQFSVNELASLVTKAGSKLGLDVKKMTVPNPRVEAEEHYYNAKHTKLMELGLEPHYLSDSLLDSLLNFAVQFKDRVDTKQIMPSVSWKKIGVKTKSMTT</w:t>
            </w:r>
          </w:p>
        </w:tc>
      </w:tr>
      <w:tr w:rsidR="00767530" w:rsidRPr="00E340F8" w14:paraId="048D053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D8D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1914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1358|SNAIB_SAM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2C4C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VAKLLYLAVLAICGLGIHGALTHPRVTPPVYPSVSFNLTGADTYEPFLRALQEKVILGNHTAFDLPVLNPESQVSDSNRFVLVPLTNPSGDTVTLAIDVVNLYVVAFSSNGKSYFFSGSTAVQRDNLFVDTTQEELNFTGNYTSLERQVGFGRVYIPLGPKSLDQAISSLRTYTLTAGDTKPLARGLLVVIQMVSEAARFRYIELRIRTSITDASEFTPDLLMLSMENNWSSMSSEIQQAQPGGIFAGVVQLRDERNNSIEVTNFRRLFELTYIAVLLYGCAPVTSSSYSNNAIDAQIIKMPVFRGGEYEKVCSVVEVTRRISGWDGLCVDVRYGHYIDGNPVQLRPCGNECNQLWTFRTDGTIRWLGKCLTASSSVMIYDCNTVPPEATKWVVSIDGTITNPHSGLVLTAPQAAEGTALSLENNIHAARQGWTVGDVEPLVTFIVGYKQMCLRENGENNFVWLEDCVLNRVQQEWALYGDGTIRVNSNRSLCVTSEDHEPSDLIVILKCEGSGNQRWVFNTNGTISNPNAKLLMDVAQRDVSLRKIILYRPTGNPNQQWITTTHPA</w:t>
            </w:r>
          </w:p>
        </w:tc>
      </w:tr>
      <w:tr w:rsidR="00767530" w:rsidRPr="00E340F8" w14:paraId="025EC82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0EB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2A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9QM73|SMG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90A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LQMDKTTASSSWERAKSIYDEIAELANKRQKAGNPPDPNLLQLLREKYEAIILESHTFSEQHNIEIPLWQLHYKRIEYFRLHINRVLASSTSTAAQNVKGPSKAEQIAQLKLQFRTFLSEATGFYHDMILKIRSKYGLPLGSFSEDQQSQNLSDKDGKELAEVQKALKSCHRCLIYLGDLARYKGMYAEGDSRSRQYASASSYYLQAASLWPASGNPHHQLAIVASYSRDEFVTTYRYFRSLAVEYPFPTARDNLIVAFDKNRQSYEKLFVPSKDSSKRLTGKGRGKGADISLKDATLVAGPEKDKVTIANEMLKAFSIRFVHLNGILFTRTSLETFFDVLASTSSSLREVISLGSAKELTLGIDTSDSALFIVRVVTMLIFSVHNSKKETEGQSYAEIVQRVEPARNSLTASFELLGLVIEKCVQLGDPSSSYFLPGVLVFVEWLACCPDIALGSDPDDRQTAVRNSFWNQFVVFFNQVLSLGPTFIDDVEDETCFSNMSLYDERETENRLALWEDYELRGFLPLLPAQTILNFSRKHSFGTEGPKEKKARIKRIFAAGKALTSVIKVDQNHVYFDSKKKKFLVGVKPADDFLDSHSSPPKACNALQDNQVMIDHNSPIMQLDQQIYMGEEDDDDEVIVFKPLVTEKRKEASDQIYVPSGGFRKSDQVTTMGDFKALSGSDVAFHENQILQARGNASIQVPASVGANLLGPLQPSTQSQAMHMQQVQTQVQVPASVGANLLGLLLTSTQSQAMHMQQVQTQAVNPQPAQSLAASRLQPIQSQVAQPLPSRVVHFQQTQAQVSHVSPAHSQSTSFGGGSKWSPEEAASLASSLSGFAQLGNGHVMRNEMQGNHGVSYYPAHSLPVHQSYNGNGMGGMPYSQSRTPEAVFPPKIDPVLSSGVVADGLGVQSSLAKKNPISRAFRHLGPPPGFNSVPAKLQKEPAPGSELSGNNHLPVDDYSWLDGYQAQSSRGVGLNSSLNYATSGKPEHLGSTGNGLNGPANFPFPGKQVPTSQVQADFPYFQNPQKDNFVDKNHQSTQLPEQYQGQSTWSSRHFV</w:t>
            </w:r>
          </w:p>
        </w:tc>
      </w:tr>
      <w:tr w:rsidR="00767530" w:rsidRPr="00E340F8" w14:paraId="269E38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3130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0D1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30|STA5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E2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LDNPQDRGQATQLLEGLVQELQKKAEHQVGEDGFLLKIKLGHYATQLQNTYDRCPMELVRCIRHILYNEQRLVREANNCSSPAGVLVDAMSQKHLQINQRFEELRLITQDTENELKKLQQTQEYFIIQYQESLRIQAQFAQLGQLNPQERMSRETALQQKQVSLETWLQREAQTLQQYRVELAEKHQKTLQLLRKQQTIILDDELIQWKRRQQLAGNGGPPEGSLDVLQSWCEKLAEIIWQNRQQIRRAEHLCQQLPIPGPVEEMLAEVNATITDIISALVTSTFIIEKQPPQVLKTQTKFAATVRLLVGGKLNVHMNPPQVKATIISEQQAKSLLKNENTRNECSGEILNNCCVMEYHQATGTLSAHFRNMSLKRIKRADRRGAESVTEEKFTVLFESQFSVGSNELVFQVKTLSLPVVVIVHGSQDHNATATVLWDNAFAEPGRVPFAVPDKVLWPQLCEALNMKFKAEVQSNRGLTKENLVFLAQKLFNISSNHLEDYNSMSVSWSQFNRENLPGWNYTFWQWFDGVMEVLKKHHKPHWNDGAILGFVNKQQAHDLLINKPDGTFLLRFSDSEIGGITIAWKFDSPDRNLWNLKPFTTRDFSIRSLADRLGDLNYLIYVFPDRPKDEVFAKYYTPVLAKAVDGYVKPQIKQVVPEFVNASTDAGASATYMDQAPSPVVCPQPHYNMYPPNPDPVLDQDGEFDLDESMDVARHVEELLRRPMDSLDARLSPPAGLFTSARSSLS</w:t>
            </w:r>
          </w:p>
        </w:tc>
      </w:tr>
      <w:tr w:rsidR="00767530" w:rsidRPr="00E340F8" w14:paraId="00DE5BF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E59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28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U1|STK3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841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VQGHSSRASATESVSFSGIVQMDEDTHYDKVEDVVGSHIEDAVTFWAQSINRNKDIMKIGCSLSEVCPQASSVLGNLDPNKIYGGLFSEDQCWYRCKVLKIISVEKCLVRYIDYGNTEILNRSDIVEIPLELQFSSVAKKYKLWGLHIPSDQEVTQFDQGTTFLGSLIFEKEIKMRIKATSEDGTVIAQAEYGSVDIGEEVLKKGFAEKCRLASRTDICEEKKLDPGQLVLRNLKSPIPLWGHRSNQSTFSRPKGHLSEKMTLDLKDENDAGNLITFPKESLAVGDFNLGSNVSLEKIKQDQKLIEENEKLKTEKDALLESYKALELKVEQIAQELQQEKAAAVDLTNHLEYTLKTYIDTRMKNLAAKMEILKEMRHVDISVRFGKDLSDAIQVLDEGCFTTPASLNGLEIIWAEYSLAQENIKTCEYVSEGNILIAQRNEMQQKLYMSVEDFILEVDESSLNKRLKTLQDLSVSLEAVYGQAKEGANSDEILKKFYDWKCDKREEFTSVRSETDASLHRLVAWFQRTLKVFDLSVEGSLISEDAMDNIDEILEKTESSVCKELEIALVDQGDADKEIISNTYSQVLQKIHSEERLIATVQAKYKDSIEFKKQLIEYLNKSPSVDHLLSIKKTLKSLKALLRWKLVEKSNLEESDDPDGSQIEKIKEEITQLRNNVFQEIYHEREEYEMLTSLAQKWFPELPLLHPEIGLLKYMNSGGLLTMSLERDLLDAEPMKELSSKRPLVRSEVNGQIILLKGYSVDVDTEAKVIERAATYHRAWREAEGDSGLLPLIFLFLCKSDPMAYLMVPYYPRANLNAVQANMPLNSEETLKVMKGVAQGLHTLHKADIIHGSLHQNNVFALNREQGIVGDFDFTKSVSQRASVNMMVGDLSLMSPELKMGKPASPGSDLYAYGCLLLWLSVQNQEFEINKDGIPKVDQFHLDDKVKSLLCSLICYRSSMTAEQVLNAECFLMPKEQSVPNPEKDTEYTLYKKEEEIKTENLDKCMEKTRNGEANFDC</w:t>
            </w:r>
          </w:p>
        </w:tc>
      </w:tr>
      <w:tr w:rsidR="00767530" w:rsidRPr="00E340F8" w14:paraId="142339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7BB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81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A32|SUN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794A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TRNIGALCTLPEDTTHSGRPRRGVQRSYISRMAEPAPANMNDPLLLPLRMNTPGLSLVQILLGYMSWLTYLACFLRTQTQQVFLNTCRCKLFCQKVMEKMGLLVLCVFGFWMFSMHLPSKVEVWQDDSINGPLQSLRMYQEKVRHHTGEIQDLRGSMNQLIAKLQKMEAISDEQKMAQKIMKMIQGDYIEKPDFALKSIGASIDFEHTSATYNHDKARSYWNWIRLWNYAQPPDVILEPNVTPGNCWAFASDRGQVTIRLAQKVYLSNITLQHIPKTISLSGSPDTAPKDIVIYGLESLPREEVFLGAFQFQPENVIQMFQLQNLPPRSFAAVKVKISSNWGNPRFTCMYRVRVHGSVTPPKDSHLEPLS</w:t>
            </w:r>
          </w:p>
        </w:tc>
      </w:tr>
      <w:tr w:rsidR="00767530" w:rsidRPr="00E340F8" w14:paraId="799FFBA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5F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F90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I76|SS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2DF1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TVQRSPTPSTTSSPCASEADSGEEECRSQPRSISESFLTVKGAALFLPRGNGSSTPRISHRRNKHAGDLQQHLQAMFILLRPEDNIRLAVRLESTYQNRTRYMVVVSTNGRQDTEESIVLGMDFSSNDSSTCTMGLVLPLWSDTLIHLDGDGGFSVSTDNRVHIFKPVSVQAMWSALQSLHKACEVARAHNYYPGSLFLTWVSYYESHINSDQSSVNEWNAMQDVQSHRPDSPALFTDIPTERERTERLIKTKLREIMMQKDLENITSKEIRTELEMQMVCNLREFKEFIDNEMIVILGQMDSPTQIFEHVFLGSEWNASNLEDLQNRGVRYILNVTREIDNFFPGVFEYHNIRVYDEEATDLLAYWNDTYKFISKAKKHGSKCLVHCKMGVSRSASTVIAYAMKEYGWNLDRAYDYVKERRTVTKPNPSFMRQLEEYQGILLASKQRHNKLWRSHSDSDLSDHHEPICKPGLELNKKDITTSADQIAEVKTMESHPPIPPVFVEHMVPQDANQKGLCTKERMICLEFTSREFHAGQIEDELNLNDINGCSSGCCLNESKFPLDNCHASKALIQPGHVPEMANKFPDLTVEDLETDALKADMNVHLLPMEELTSPLKDPPMSPDPESPSPQPSCQTEISDFSTDRIDFFSALEKFVELSQETRSRSFSHSRMEELGGGRNESCRLSVVEVAPSKVTADDQRSSSLSNTPHASEESSMDEEQSKAISELVSPDIFMQSHSENAISVKEIVTEIESISQGVGQIQLKGDILPNPCHTPKKNSIHELLLERAQTPENKPGHMEQDEDSCTAQPELAKDSGMCNPEGCLTTHSSIADLEEGEPAEGEQELQGSGMHPGAKWYPGSVRRATLEFEERLRQEQEHHGAAPTCTSLSTRKNSKNDSSVADLAPKGKSDEAPPEHSFVLKEPEMSKGKGKYSGSEAGSLSHSEQNATVPAPRVLEFDHLPDPQEGPGSDTGTQQEGVLKDLRTVIPYQESETQAVPLPLPKRVEIIEYTHIVTSPNHTGPGSEIATSEKSGEQGLRKVNMEKSVTVLCTLDENLNRTLDPNQVSLHPQVLPLPHSSSPEHNRPTDHPTSILSSPEDRGSSLSTALETAAPFVSHTTHLLSASLDYLHPQTMVHLEGFTEQSSTTDEPSAEQVSWEESQESPLSSGSEVPYKDSQLSSADLSLISKLGDNTGELQEKMDPLPVACRLPHSSSSENIKSLSHSPGVVKERAKEIESRVVFQAGLTKPSQMRRSASLAKLGYLDLCKDCLPEREPASCESPHLKLLQPFLRTDSGMHAMEDQESLENPGAPHNPEPTKSFVEQLTTTECIVQSKPVERPLVQYAKEFGSSQQYLLPRAGLELTSSEGGLPVLQTQGLQCACPAPGLAVAPRQQHGRTHPLRRLKKANDKKRTTNPFYNTM</w:t>
            </w:r>
          </w:p>
        </w:tc>
      </w:tr>
      <w:tr w:rsidR="00767530" w:rsidRPr="00E340F8" w14:paraId="6A6A84E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66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8FE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153|SWI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F35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SNSWFDASKVQSLNFDLQTNSYYSNARGSDPSSYAIEGEYKTLATDDLGNILNLNYGETNEVIMNEINDLNLPLGPLSDEKSVKVSTFSELIGNDWQSMNFDLENNSREVTLNATSLLNENRLNQDSGMTVYQKTMSDKPHDEKKISMADNLLSTINKSEINKGFDRNLGELLLQQQQELREQLRAQQEANKKLELELKQTQYKQQQLQATLENSDGPQFLSPKRKISPASENVEDVYANSLSPMISPPMSNTSFTGSPSRRNNRQKYCLQRKNSSGTVGPLCFQELNEGFNDSLISPKKIRSNPNENLSSKTKFITPFTPKSRVSSATSNSANITPNNLRLDFKINVEDQESEYSEKPLGLGIELLGKPGPSPTKSVSLKSASVDIMPTIPGSVNNTPSVNKVSLSSSYIDQYTPRGKQLHFSSISENALGINAATPHLKPPSQQARHREGVFNDLDPNVLTKNTDNEGDDNEENEPESRFVISETPSPVLKSQSKYEGRSPQFGTHIKEINTYTTNSPSKITRKLTTLPRGSIDKYVKEMPDKTFECLFPGCTKTFKRRYNIRSHIQTHLEDRPYSCDHPGCDKAFVRNHDLIRHKKSHQEKAYACPCGKKFNREDALVVHRSRMICSGGKKYENVVIKRSPRKRGRPRKDGTSSVSSSPIKENINKDHNGQLMFKLEDQLRRERSYDGNGTGIMVSPMKTNQR</w:t>
            </w:r>
          </w:p>
        </w:tc>
      </w:tr>
      <w:tr w:rsidR="00767530" w:rsidRPr="00E340F8" w14:paraId="3103CD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79C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D7C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338|ST1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C09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SDLGKQIKLKEVEGTLLQPATVDNWSQIQSFEAKPDDLLICTYPKAGTTWIQEIVDMIEQNGDVEKCQRAIIQHRHPFIEWARPPQPSGVEKAKAMPSPRILKTHLSTQLLPPSFWENNCKFLYVARNAKDCMVSYYHFQRMNHMLPDPGTWEEYFETFINGKVVWGSWFDHVKGWWEMKDRHQILFLFYEDIKRDPKHEIRKVMQFMGKKVDETVLDKIVQETSFEKMKENPMTNRSTVSKSILDQSISSFMRKGTVGDWKNHFTVAQNERFDEIYRRKMEGTSINFCMEL</w:t>
            </w:r>
          </w:p>
        </w:tc>
      </w:tr>
      <w:tr w:rsidR="00767530" w:rsidRPr="00E340F8" w14:paraId="49CE2B7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F1DC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B3C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L2|SYNJ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D52A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RGIRIWRRNDARFQPSILVEKNGLDGSLLFQGGAIATLDSDSTDVERRSYQKIVDAYGILGVLAITKDEAVLVAVTGVLSVGQLYGADILKITNVEFISLRTFGSVENVDSRIIDLQRLLSSQMFYFSSLQSYDLTRSAQHRDSHDCSDARFFWNRSLHFSFQRYGIDTDNWLLKCMAGSVLVRVVYVGANTGRVALISRLSCERVGTRFNVRGANYLGNVANFVETEQLLLFDEKECSLLQIRGSIPLFWEQPGVNVGSHKVKLRAFETSLPAYHRHLSQLQHRYGEFAIVNLLGRKEGERVLGDAFKTQHKSSHFAPLVDFIDFDYHAQMKISKEAIVQLKKKMSPHMTKHGFFYSMGKEIVKRQTGVIRTNCLDCLDRTNAVQTAIGLQMSHDQVAFLNLNAGKVNVEQRVEEILRDLWQKNGDQCSTIYAGTGALDGKSKLKDASRSLARTIQNNLMDGAKQESFDLFLTGAAYDPRLFDRACNILPPSLIQESYYYHEYADAVSQLVERSPEIAEPQSIKIFVGTWNVNGGKNIHNVAFRNESSLSHWIFANSMTRLVSVEDEQLADIVAIGVEELVDLNASNMVKASTTNQRMWCESIRKTLSEKAPFVLIGSEQLVGVCLFLFARPRVSPYLKDFAVASVKTGMGGATGNKGSVAFRIVVFSTSICFICSHFAAGQNEIRDRNEDFATTLKKIRFPLGREIDSHDVIFWLGDFNYRINLSGDEVKNAVRNGDYAKLVENDQLTQQKALGQTFVGFNEGQLTFAPTYKYDTFSDDYDTSEKCRAPAWTDRILWKDQRKKGKTQLLSYDRSELKTSDHRPVGAVFKVETFKVGGRKCVELIEDVVESMGPPDGTIIVSIAGKPRFPPQMFPPIHEKLKELGAQVQLSKFDDGDLWIVLNSGEMALAALSMDGLKIGGTDQINVKLKSPDWAYALKPHLSDFDLESFEVTAEEEALLGGTDGAVFEFADEDEDAISVSSLTLTGSAPDRPRPPSARSEAISVAKLEWPTEQPNVLSTSMPTRASSASLANSSWYEHVPPLAPPQSNNNKSPPQACLFNPFTQSAPSPAPPPSTIPLPPTRGASVGPGPPAVPVRKAPPPPPRPVIPPRPKNM</w:t>
            </w:r>
          </w:p>
        </w:tc>
      </w:tr>
      <w:tr w:rsidR="00767530" w:rsidRPr="00E340F8" w14:paraId="709FE5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65DE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241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73|SS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0B4D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NGTASSPSSSPSPSPGSCGEGACSRGPGSGAADGMEEPGRNASQNGTLSEGQGSAILISFIYSVVCLVGLCGNSMVIYVILRYAKMKTATNIYILNLAIADELLMLSVPFLVTSTLLRHWPFGALLCRLVLSVDAVNMFTSIYCLTVLSVDRYVAVVHPIKAARYRRPTVAKVVNLGVWVLSLLVILPIVVFSRTAANSDGTVACNMLMPEPAQRWLVGFVLYTFLMGFLLPVGAICLCYVLIIAKMRMVALKAGWQQRKRSERKITLMVMMVVMVFVICWMPFYVVQLVNVFAEQDDATVSQLSVILGYANSCANPILYGFLSDNFKRSFQRILCLSWMDNAAEEPVDYYATALKSRAYSVEDFQPENLESGGVFRNGTCASRISTL</w:t>
            </w:r>
          </w:p>
        </w:tc>
      </w:tr>
      <w:tr w:rsidR="00767530" w:rsidRPr="00E340F8" w14:paraId="17D423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22D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D79A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65|TDG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524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YFSSSVVLLVAISSAFEFGPVAGRDLAIRDNSIWDQKEPAVRDRSFQFVPSVGIQNSKSLNKTCCLNGGTCILGSFCACPPSFYGRNCEHDVRKEHCGSILHGTWLPKKCSLCRCWHGQLHCLPQTFLPGCDGHVMDQDLKASRTPCQTPSVTTTFMLAGACLFLDMKV</w:t>
            </w:r>
          </w:p>
        </w:tc>
      </w:tr>
      <w:tr w:rsidR="00767530" w:rsidRPr="00E340F8" w14:paraId="22A25E0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5101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BB7D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448|TERT_TETT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B5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INNINNNKQMLTRKEDLLTVLKQISALKYVSNLYEFLLATEKIVQTSELDTQFQEFLTTTIIASEQNLVENYKQKYNQPNFSQLTIKQVIDDSIILLGNKQNYVQQIGTTTIGFYVEYENINLSRQTLYSSNFRNLLNIFGEEDFKYFLIDFLVFTKVEQNGYLQVAGVCLNQYFSVQVKQKKWYKNNFNMNGKATSNNNQNNANLSNEKKQENQYIYPEIQRSQIFYCNHMGREPGVFKSSFFNYSEIKKGFQFKVIQEKLQGRQFINSDKIKPDHPQTIIKKTLLKEYQSKNFSCQEERDLFLEFTEKIVQNFHNINFNYLLKKFCKLPENYQSLKSQVKQIVQSENKANQQSCENLFNSLYDTEISYKQITNFLRQIIQNCVPNQLLGKKNFKVFLEKLYEFVQMKRFENQKVLDYICFMDVFDVEWFVDLKNQKFTQKRKYISDKRKILGDLIVFIINKIVIPVLRYNFYITEKHKEGSQIFYYRKPIWKLVSKLTIVKLEEENLEKVEEKLIPEDSFQKYPQGKLRIIPKKGSFRPIMTFLRKDKQKNIKLNLNQILMDSQLVFRNLKDMLGQKIGYSVFDNKQISEKFAQFIEKWKNKGRPQLYYVTLDIKKCYDSIDQMKLLNFFNQSDLIQDTYFINKYLLFQRNKRPLLQIQQTNNLNSAMEIEEEKINKKPFKMDNINFPYYFNLKERQIAYSLYDDDDQILQKGFKEIQSDDRPFIVINQDKPRCITKDIIHNHLKHISQYNVISFNKVKFRQKRGIPQGLNISGVLCSFYFGKLEEEYTQFLKNAEQVNGSINLLMRLTDDYLFISDSQQNALNLIVQLQNCANNNGFMFNDQKITTNFQFPQEDYNLEHFKISVQNECQWIGKSIDMNTLEIKSIQKQTQQEINQTINVAISIKNLKSQLKNKLRSLFLNQLIDYFNPNINSFEGLCRQLYHHSKATVMKFYPFMTKLFQIDLKKSKQYSVQYGKENTNENFLKDILYYTVEDVCKILCYLQFEDEINSNIKEIFKNLYSWIMWDIIVSYLKKKKQFKGYLNKLLQKIRKSRFFYLKEGCKSLQLILSQQKYQLNKKELEAIEFIDLNNLIQDIKTLIPKISAKSNQQNTN</w:t>
            </w:r>
          </w:p>
        </w:tc>
      </w:tr>
      <w:tr w:rsidR="00767530" w:rsidRPr="00E340F8" w14:paraId="02681C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FDB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107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6G5|TAZ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4B7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MVVCSNLRRPGHVGAASAARNINWLISEGYTPPIRAMARPYVQAPEARPVPDERYPGSQQDRKDIATQTVRSSKPKDLRPPSPPTPSQTLNSSSLPPPMSDQDADPSLDVPTGVAMPYNIDWIFPRLRNPSKFWYVVSQFVVSAVGIFSKVVLMFLNKPRVYNRERLIQLITKRPKGIPLVTVSNHYSCFDDPGLWGCLPLGIVCNTYKIRWSMAAHDICFTNKLHSLFFMFGKCIPVVRGIGVYQDAINLCIEKAALGHWIHVFPEGKVNMDKEELRLKWGVGRIIYESPKIPIILPMWHEGMDDLLPNVEPYVIQRGKQVTLNVGQPLDLNDFILDLKKRQVPEPTARKLITDKIQEAFRDLRAETEKLHRERN</w:t>
            </w:r>
          </w:p>
        </w:tc>
      </w:tr>
      <w:tr w:rsidR="00767530" w:rsidRPr="00E340F8" w14:paraId="74A364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213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B038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G1|SY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17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YEDDLCRRALILVSDLCARVRDADTNDRCQEFNDRIRGYPRGPDADISVSLLSVIVTFCGIVLLGVSLFVSWKLCWVPWRDKGGSAVGGGPLRKDLGPGVGLAGLVGGGGHHLAAGLGGHPLLGGPHHHAHAAHHPPFAELLEPGSLGGSDTPEPSYLDMDSYPEAAAAAVAAGVKPSQTSPELPSEGGAGSGLLLLPPSGGGLPSAQSHQQVTSLAPTTRYPALPRPLTQQTLTSQPDPSSEERPPALPLPLPGGEEKAKLIGQIKPELYQGTGPGGRRSGGGPGSGEAGTGAPCGRISFALRYLYGSDQLVVRILQALDLPAKDSNGFSDPYVKIYLLPDRKKKFQTKVHRKTLNPVFNETFQFSVPLAELAQRKLHFSVYDFDRFSRHDLIGQVVLDNLLELAEQPPDRPLWRDIVEGGSEKADLGELNFSLCYLPTAGRLTVTIIKASNLKAMDLTGFSDPYVKASLISEGRRLKKRKTSIKKNTLNPTYNEALVFDVAPESVENVGLSIAVVDYDCIGHNEVIGVCRVGPDAADPHGREHWAEMLANPRKPVEHWHQLVEEKTVTSFTKGSKGLSEKENSE</w:t>
            </w:r>
          </w:p>
        </w:tc>
      </w:tr>
      <w:tr w:rsidR="00767530" w:rsidRPr="00E340F8" w14:paraId="4BDF649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6569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8BDF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N7|SYT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2B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DVTEYHLSVIKSPPGWEVGVYAAGALALLGIAAVSLWKLWTSGSFPSPSPFPNYDYRYLQQKYGEAYVEAKLKRVPPWNDQRTTTRGPPSRKGSLSIEDTFESISELGPLELMGRELDLAPYGTLRKSQSADSLNSISSVSNTFGQDFTLGQVEVSMDYDGASHTLHVAVLQGKDLLEREEATFESCFMRVSLLPDEQIVGISRIQRNAYSIFFDEKFSVPLDPTALEEKSLRFSVFGIDEDERNVSTGVVELKLSVLDLPLQPFSGWLYLQDQNKAADAVGEILLSLSYLPTAERLTVVVVKAKNLIWTNEKSTADPFVKVYLLQDGRKMSKKKTAVKRDDPNPVFNEAMIFSVPAIVLQDLSLRVTVAESSSDGRGDNVGHVIIGPGVSGMGTTHWNQMLATLRRPVSMWHPVRRN</w:t>
            </w:r>
          </w:p>
        </w:tc>
      </w:tr>
      <w:tr w:rsidR="00767530" w:rsidRPr="00E340F8" w14:paraId="554BF52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36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4DE0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24|SYT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3B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LLDLSFLSEEEKDLILSVLQRDEEVRKADEKRIRRLKNELLEIKRKGAKRGSQHYSDRTCARCQESLGRLSPKTNTCRGCNHLVCRDCRIQESNGTWRCKVCAKEIELKKATGDWFYDQKVNRFAYRTGSEIIRMSLRHKPAVSKRETVGQSLLHQTQMGDIWPGRKIIQERQKEPSVLFEVPKLKSGKSALEAESESLDSFTADSDSTSRRDSLDKSGLFPEWKKMSAPKSQVEKETQPGGQNVVFVDEGEMIFKKNTRKILRPSEYTKSVIDLRPEDVVHESGSLGDRSKSVPGLNVDMEEEEEEEDIDHLVKLHRQKLARSSMQSGSSMSTIGSMMSIYSEAGDFGNIFVTGRIAFSLKYEQQTQSLVVHVKECHQLAYADEAKKRSNPYVKTYLLPDKSRQGKRKTSIKRDTINPLYDETLRYEIPESLLAQRTLQFSVWHHGRFGRNTFLGEAEIQMDSWKLDKKLDHCLPLHGKISAESPTGLPSHKGELVVSLKYIPASKTPVGGDRKKSKGGEGGELQVWIKEAKNLTAAKAGGTSDSFVKGYLLPMRNKASKRKTPVMKKTLNPHYNHTFVYNGVRLEDLQHMCLELTVWDREPLASNDFLGGVRLGVGTGISNGEVVDWMDSTGEEVSLWQKMRQYPGSWAEGTLQLRSSMAKQKLGL</w:t>
            </w:r>
          </w:p>
        </w:tc>
      </w:tr>
      <w:tr w:rsidR="00767530" w:rsidRPr="00E340F8" w14:paraId="2D1083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0973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9AF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28|T3JA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F6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PDPRPSPGLARWAESYEAKCERRQEIRESRRCRPNVTTCRQVGKTLRIQQREQLQRARLQQFFRRRNLELEEKGKAQHPQAREQGPSRRPGQVTVLKEPLSCARRISSPREQVTGTSSEVFPAQHPPPSGICRDLSDHLSSQAGGLPPQDTPIKKPPKHHRGTQTKAEGPTIKNDASQQTNYGVAVLDKEIIQLSDYLKEALQRELVLKQKMVILQDLLSTLIQASDSSWKGQLNEDKLKGKLRSLENQLYTCTQKYSPWGMKKVLLEMEDQKNSYEQKAKESLQKVLEEKMNAEQQLQSTQRSLALAEQKCEEWRSQYEALKEDWRTLGTQHRELESQLHVLQSKLQGADSRDLQMNQALRFLENEHQQLQAKIECLQGDRDLCSLDTQDLQDQLKRSEAEKLTLVTRVQQLQGLLQNQSLQLQEQEKLLTKKDQALPVWSPKSFPNEVEPEGTGKEKDWDLRDQLQKKTLQLQAKEKECRELHSELDNLSDEYLSCLRKLQHCREELNQSQQLPPRRQCGRWLPVLMVVIAAALAVFLANKDNLMI</w:t>
            </w:r>
          </w:p>
        </w:tc>
      </w:tr>
      <w:tr w:rsidR="00767530" w:rsidRPr="00E340F8" w14:paraId="406580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83D5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A6EA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871|TBP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159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ALPTTASQASAFMNNSSLTFPVLPNANNEATNETADSGDAEVSKNEGVSGIVPTLQNIVATVNLDCRLDLKTIALHARNAEYNPKRFAAVIMRIREPKSTALIFASGKMVVLGGKSEDDSKLASRKYARIIQKLGFNAKFTDFKIQNIVGSCDVKFPIRLEGLAYSHGTFSSYEPELFPGLIYRMVKPKVVLLIFVSGKIVLTGAKVREEIYQAFEAIYPVLSEFRKH</w:t>
            </w:r>
          </w:p>
        </w:tc>
      </w:tr>
      <w:tr w:rsidR="00767530" w:rsidRPr="00E340F8" w14:paraId="0872E82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3D6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8192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N9|TBCD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D3DA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DSQRNFRSVYYEKVGFRGVEEKKSLEILLKDDRLDTEKLCTFSQRFPLPSMYRALVWKVLLGILPPHHESHAKVMMYRKEQYLDVLHALKVVRFVSDATPQAEVYLRMYQLESGKLPRSPSFPLEPDDEVFLAIAKAMEEMVEDSVDCYWITRRFVNQLNTKYRDSLPQLPKAFEQYLNLEDGRLLTHLRMCSAAPKLPYDLWFKRCFAGCLPESSLQRVWDKVVSGSCKILVFVAVEILLTFKIKVMALNSAEKITKFLENIPQDSSDAIVSKAIDLWHKHCGTPVHSS</w:t>
            </w:r>
          </w:p>
        </w:tc>
      </w:tr>
      <w:tr w:rsidR="00767530" w:rsidRPr="00E340F8" w14:paraId="2B0EB8C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41C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9F3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29|TAF5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482D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VRTEQIQMAVSCYLKRRQYVDSDGPLKQGLRLSQTAEEMAANLTVQSESGCANIVSAAPCQAEPQQYEVQFGRLRNFLTDSDSQHSHEVMPLLYPLFVYLHLNLVQNSPKSTVESFYSRFHGMFLQNASQKDVIEQLQTTQTIQDILSNFKLRAFLDNKYVVRLQEDSYNYLIRYLQSDNNTALCKVLTLHIHLDVQPAKRTDYQLYASGSSSRSENNGLEPPDMPSPILQNEAALEVLQESIKRVKDGPPSLTTICFYAFYNTEQLLNTAEISPDSKLLAAGFDNSCIKLWSLRSKKLKSEPHQVDVSRIHLACDILEEEDDEDDNAGTEMKILRGHCGPVYSTRFLADSSGLLSCSEDMSIRYWDLGSFTNTVLYQGHAYPVWDLDISPYSLYFASGSHDRTARLWSFDRTYPLRIYAGHLADVDCVKFHPNSNYLATGSTDKTVRLWSAQQGNSVRLFTGHRGPVLSLAFSPNGKYLASAGEDQRLKLWDLASGTLYKELRGHTDNITSLTFSPDSGLIASASMDNSVRVWDIRNTYCSAPADGSSSELVGVYTGQMSNVLSVQFMACNLLLVTGITQENQEH</w:t>
            </w:r>
          </w:p>
        </w:tc>
      </w:tr>
      <w:tr w:rsidR="00767530" w:rsidRPr="00E340F8" w14:paraId="3A3F47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D432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A1D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813|TBC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DEE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TLTADVIGRRVEVNGEHATVRFAGVVPPVAGPWLGVEWDNPERGKHDGSHEGTVYFKCRHPTGGSFIRPNKVNFGTDFLTAIKNRYVLEDGPEEDRKEQIVTIGNKPVETIGFDSIMKQQSQLSKLQEVSLRNCAVSCAGEKGGVAEACPNIRKVDLSKNLLSSWDEVIHIADQLRHLEVLNVSENKLKFPSGSVLTGTLSVLKVLVLNQTGITWAEVLRCVAGCPGLEELYLESNNIFISERPTDVLQTVKLLDLSSNQLIDENQLYLIAHLPRLEQLILSDTGISSLHFPDAGIGCKTSMFPSLKYLVVNDNQISQWSFFNELEKLPSLRALSCLRNPLTKEDKEAETARLLIIASIGQLKTLNKCEILPEERRRAELDYRKAFGNEWKQAGGHKDPEKNRLSEEFLTAHPRYQFLCLKYGAPEDWELKTQQPLMLKNQLLTLKIKYPHQLDQKVLEKQLPGSMTIQKVKGLLSRLLKVPVSDLLLSYESPKKPGREIELENDLKSLQFYSVENGDCLLVRW</w:t>
            </w:r>
          </w:p>
        </w:tc>
      </w:tr>
      <w:tr w:rsidR="00767530" w:rsidRPr="00E340F8" w14:paraId="4DF39D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8F2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8B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758|TAC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C00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PGLAPPPLRLPLLLLVLAAVTGHTAAQDNCTCPTNKMTVCSPDGPGGRCQCRALGSGMAVDCSTLTSKCLLLKARMSAPKNARTLVRPSEHALVDNDGLYDPDCDPEGRFKARQCNQTSVCWCVNSVGVRRTDKGDLSLRCDELVRTHHILIDLRHRPTAGAFNHSDLDAELRRLFRERYRLHPKFVAAVHYEQPTIQIELRQNTSQKAAGDVDIGDAAYYFERDIKGESLFQGRGGLDLRVRGEPLQVERTLIYYLDEIPPKFSMKRLTAGLIAVIVVVVVALVAGMAVLVITNRRKSGKYKKVEIKELGELRKEPSL</w:t>
            </w:r>
          </w:p>
        </w:tc>
      </w:tr>
      <w:tr w:rsidR="00767530" w:rsidRPr="00E340F8" w14:paraId="301D081A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121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CF5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011|SZ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1BB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RPEPEVEEAGQVFLLMKKDYRISRNVRLAWFLSHLHQTVQATPQEMLLQSEQELEVLSVLPPGWQPDEPVVPRPFLLVPSTRVTFLAWQYRFVIELDLSPSTGIVDDSTGEILFDEVFHALSRCLGGLLRPFRVPGSCIDFQPEIYVTIQAYSSIIGLQSHQVLVQGCLLDPSQREVFLQQIYEQLCLFEDKVATMLQQQYDPQSQAEDQSPDSGDLLGRKVGVSMVTADLGLVSMIRQGILALQLLPSNSSAGIIVITDGVTSVPDVAVCETLLNQLRSGTVACSFVQVGGVYSYDCSFGHVPNVELMKFIAMATFGSYLSTCPEPEPGNLGLTVYHRAFLLYSFLRSGEALNPEYYCGSQHRLFNEHLVSASSNPALALRRKKHTEKEVPADLVSTVSVRLREGYSVREVTLAKGGSQLEVKLVLLWKHNMRIEYVAMAPWPLEPEGPRVTRVEVTMEGGYDILHDVSCALRQPIRSLYRTHVIRRFWNTLQSINQTDQMLAHLQSFSSVPEHFTLPDSTKSGVPLFYIPPGSTTPVLSLQPSGSDSSHAQFAAYWKPVLSMDANSWQRWLHMHRLVLILEHDTPIPKHLHTPGSNGRYSTIQCRISHSSLTSLLRDWSSFVLVEGYSYVKLLSSAPDQPPNSFYMVRIISKAPCMVLRLGFPIGTPAPARHKIVSGLREEILRLRFPHRVQSKEPTPKVKRKGLGGAGGGSSPSKSPPVLGPQQALSDRPCLVVLHKPLDKLLIRYEKLPLDYRAPFLLTLEPPGPLPLVSGRSASSSLASLSRYLYHQRWLWSVPSGLAPALPLSAIAQLLSILTEVRLSEGFHFACSGEGIINMVLELPIQNEPPGQAAAEEKHTCVVQYILFPPHSTSTKDSFSTDDDNDVEVEALEGDSELNLVTEVWVEPQYGRVGPGPGIWKHLQDLTYSEIPQALHPRDAACIGSMLSFEYLIQLCQSKEWGPLPPEPRVSDGLDQGGDTCVHEIPFHFDLMGLLPQCQQLQMFFLLLAREPEGVPFAEGSCPANDMVLCLLHSCLGQELSDREIPLTPVDQAAFLSEVLRRTCHVPGAEGPLLGVHGIPKEQAVGSTQATGDSAFTSLSVGLPETLKPLISAQPPQWRCYARLVNPQHVFLTFLPATFSDVQRLAACGLEGPPQEETKPKFGDWSGAPSLKDLGGTGIKATKSHVPVLSVTLASDNAQNQGELSPPFRRDLQAYAGRQASQTESADGPRTRCPVYIYSCSLEALREQMVGMQPPQAPRDLIFRTQFLDHPSPSSAWMEPRYKEAANHCALLQEHAQRCYVRGLFRSLQQAQSVTSQDLLTAVDACEELLQEIDITPFLLALCGHTWGLPHAPPSPGPLSPGPFSSSMEEGAEPRERAILASESSIETEDLSEPEFQSTRVPGIPDPGPEISLTDVCQLRGEAHGALHSVIQEKFLEISRLHFRTVPSNPHYFFYCPPSSRREDEGPRDTVDRKISDLEFSEAELMGEEGDTSACCVVTESDPELEVEYRESRESDLGPAGLDSASLSDVDTVNPDEDSFSILGGDSPTGPESFLHDLPPLFLHLTCSVRLRGQHSSVPVCSLPTCLGQVLSSLEGPPVGGRVPLRDLSVTLDVFMLTLPLEVELPTASDPQHHRSTSESSASFPRSPGQPSSLRSDDGLGPPLPPPEEERHPGLSNLATPHRLAIETTMNEIRWLLEDEMVGALRRGGIPQSPALHRAAAHIHSSPGRSTCLRQTLPLSFVFGPERSLTQFKEEFRRLHLPGHVLLEDPDSGFFFVAAGQQPGGSHGEPSSAAWAWHSHEDRAEGIEGETLTASPQAPGSPEDSEGVPLISLPRVPQGGSQPGPSRGLSLMSSQGSVDSDHLGYDGGSSGSDSEGPNDTLGEKAPFTLRTPPGPAPPQPSLSGLPGPCLPDFWLIVRVLQDRVEVYAHARSLIREDGGPGTECRHLQQLLVRRVGEICREVNQRLLLQDLHDSHVCNSLLVAESEEDLWRSETPFHSRQRAPLPSDDYAADESCAPRGYLAATMQFVPGHFSCDVVWGTVIRVHSRLKMGPSMGVSRAIQALRSVLNAFSVVNRKNMFVYQERATKAVYYLRLLETSCSDRPWKGDALPPSLALSRSQEPIYSEEASGPRSPLDMVSSRSSDAARPVGQVDRHIQLLVHGVGQAGPEITDELVRVLCRRLDEATLDVITVMLVRNCKLTPADVEFIQPPGSLPSEVLHLALPTSCRPWLPALAWYLRQNLLIFLHSPKYTDSNSRNHFQHPLPPQGGLPDLDIYLYNKPGGQGTGGKGVACITLAFVDEGGAPLSLALWPPSSPGPPDPLREEEFEQLTQVIRCPVVVDSSSAQNGAPRLRLDVWEKGNISIVQLEEKLRGAARQALADAIIELQLLPASLCTEDTPTGSLRNGSLETKSSAGRASTFPPAPVPGEPVTPPSKAGRRSFWDMLSKTECGDLGSPKTTDDIVLDRPEDTRGRRRHKTESVRTPGGAERAPGSDSGAQRQKRRTTQLEEGEVGTLHPVFARVAQRWMEFMVQIGCASVSRSSAHMVSRFLLPSILSEFTALVTSMAGDTSVRIFEQHLGSEPEIFGPCSPGQLGPSPRPAAERHLLLLGRNFLQWRRPTQQAAKAMQRFEPGGDGSSGRNAPRQRLLLLEVVDKKLQLLTYNWAPDLGAALGRALVRLVQWQNARAHLIFCLLSQKLGLFHHYGQLDFPVRDEKEPNPFLLPTMEVETLIRSASPPLSREQGRLSGSSRGGGPLPLDTFPFDEALRDITAARPSSVLGPVPRPPDPVTYHGQQFLEIKMAERRELERQMKMENLFVTWQQRSTPATMPISAGELETLKQSSRLVHYCATAMLFDPAAWLHGPPETSGPPDGQRRHRPESGSGSREAPTSCESLDVSPPGAREEPWLKELSLAFLQQYVQYLQSIGFVLVPLRPPSPARSTSRPRAMAILGTEGRGSFSCPKTKTDGSPKSTSSPVTTYHLQRALPGGIILMELAFQGCYFCVKQFALECSRIPMGQAVNSQLSMLFTEECDKVRDLMHVHSFSYDFHLRLVHQHVLGAHLVLRHGYHLTTFLRHFLAHHPDGPHFGRNHIYQGTLELPTPLIAAHQLYNYVADHASSYHMKPLRMARPGGPEHNEYALVSAWHSSGSYLDSEGLRHQDDFDVSLLVCHCAAPFEEQGEAERHVLRLQFFVVLTSQRELFPRLTADMRRFRKPPRLPPEPEAPGSSAGSPGEASGLILAPGPAPLFPPLAAEVGMARARLAQLVRLAGGHCRRDTLWKRLFLLEPPGPDRLRLGGRLALAELEELLEAVHAKSIGDIDPQLDCFLSMTVSWYQSLIKVLLSRFPQSCRHFQSPDLGTQYLVVLNQKFTDCFVLVFLDSHLGKTSLTVVFREPFPVQPQDSESPPAQLVSTYHHLESVINTACFTLWTRLL</w:t>
            </w:r>
          </w:p>
        </w:tc>
      </w:tr>
      <w:tr w:rsidR="00767530" w:rsidRPr="00E340F8" w14:paraId="747A08B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C89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67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KHQ5|TA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F00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RPGSLKDPEIADLFNKHDPEKIFEDLREIGHGSFGAVYYARCNLTREIVAIKKMSYTGKQSQEKWQDILKEIRFLRQLNHPNTIEYKGCYLRESTAWLVMEYCVGSASDIIEVHKKPLHEDEIAAICLGVLSGLSYLHSLGRIHRDIKAGNILLTDNGVVKLADFGSAAIKCPANSFVGTPYWMAPEVILAMDEGQYDGKVDVWSLGITCIELAERKPPYFNMNAMSALYHIAQNESPTLPKNDWSDAFCSFVELCLKKMPAERPSSAKLLTHAYVTRPRSDTVLLELIARTKSAVRELDNLNYRKMKKILMVDTCETESAVGDTDDQQDDHAGGDSSKSNSITSEHSIHSVGVSAASSQSSSSNSIPAAAQNHHHIAAHHHQQAASAAVAAAMHHHHHPHQQPPPSWPSGQQGQPVPPGAVSRNSSRHRNRPPLPNIMHSMNNNVTPTNSASVVPAPAPAPVLPPPISVLPHLSAMGHVGGGGTGTGGSGGGSPASGGPLADRIQPVQPRYLTTPAAQAAVYAASSASSQQAISNAVNDHGPNNFATIRTTSIVTKQQKEHMQEEMHEQMSGYKRMRREHQAHLVKLEEKCKVDMEAHKTALDKEYDTLLHNFTRDLDRLETKHQQDVERRAKQTSAAEKKLHKEITLKQENDRKVYDLNRKKEYKANKERWKRELSMDESTPKRQRDLTLQSQKDNLKQHEAQEEQRMLQAQKQYIELEMRKFKRKRMIMQHEHEDQQLRDELGKKEQQLQQAHAMLLKHHEKTQELEYRQQKSVHQLREEQINKQHDTELHNQKDYMDRIKKELVRKHAVELRQQPKSLKQKELQIRKQFRETCKTQTKQYKRYKAQVLQTTPKEQQKEVIKQLKEEKHRKLTLLGEQYEQSIADMFQSQSYKLDESQVIECQRTHEQLEYELEMLTAYQNKNKKQAQEQRDRERRELENRVSVRRGLLENKMDAELQQFNQERAERLRMKHEKHTKELEAFDNESIALGFSTLSLIEVSREAYADEEGSLSGSMISLAHSNSSTSFPAGSL</w:t>
            </w:r>
          </w:p>
        </w:tc>
      </w:tr>
      <w:tr w:rsidR="00767530" w:rsidRPr="00E340F8" w14:paraId="76E850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E4F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1A3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402|TCF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F631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DSGGGGAGGGDDLGAPDELLAFQDEGEEQDDKSRDSAAGPERDLAELKSSLVNESEGAAGGAGIPGVPGAGAGARGEAEALGREHAAQRLFPDKLPEPLEDGLKAPECTSGMYKETVYSAFNLLMHYPPPSGAGQHPQPQPPLHKANQPPHGVPQLSLYEHFNSPHPTPAPADISQKQVHRPLQTPDLSGFYSLTSGSMGQLPHTVSWFTHPSLMLGSGVPGHPAAIPHPAIVPPSGKQELQPFDRNLKTQAESKAEKEAKKPTIKKPLNAFMLYMKEMRAKVIAECTLKESAAINQILGRRWHALSREEQAKYYELARKERQLHMQLYPGWSARDNYGKKKRRSREKHQESTTETNWPRELKDGNGQESLSMSSSSSPA</w:t>
            </w:r>
          </w:p>
        </w:tc>
      </w:tr>
      <w:tr w:rsidR="00767530" w:rsidRPr="00E340F8" w14:paraId="075DE8D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6396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8D0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23|TAGD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494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VITYGTFDLLHWGHIKLLERAKQLGDYLVVAISTDEFNLQKQKKAYHSYEHRKLILETIRYVDEVIPEKNWEQKKQDIIDHNIDVFVMGDDWEGKFDFLKDQCEVVYLPRTEGISTTKIKEEIAGL</w:t>
            </w:r>
          </w:p>
        </w:tc>
      </w:tr>
      <w:tr w:rsidR="00767530" w:rsidRPr="00E340F8" w14:paraId="5BD59E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BAB9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592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25|THT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25B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QLCRALVSAQWVAEALRAPRAGQPLQLLDASWYLPKLGRDARREFEERHIPGAAFFDIDQCSDRTSPYDHMLPGAEHFAEYAGRLGVGAATHVVIYDASDQGLYSAPRVWWMFRAFGHHAVSLLDGGLRHWLRQNLPLSSGKSQPAPAEFRAQLDPAFIKTYEDIKENLESRRFQVVDSRATGRFRGTEPEPRDGIEPGHIPGTVNIPFTDFLSQEGLEKSPEEIRHLFQEKKVDLSKPLVATCGSGVTACHVALGAYLCGKPDVPIYDGSWVEWYMRARPEDVISEGRGKTH</w:t>
            </w:r>
          </w:p>
        </w:tc>
      </w:tr>
      <w:tr w:rsidR="00767530" w:rsidRPr="00E340F8" w14:paraId="633D6A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3972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E44D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05|TAF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FFF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SPKKPSDGTGVSASDTPKYQHTVPETKPAFNLSPGKASELSHSLPSPSQIKSTAHVSSTHNDAAGNTDDSVLPKNVSPTTNLRVESNGDTNNMFSSPAGLALPKKDDKKKNKGTSKADSKDGKASNSSGQNAQQQSDPNKMQDVLFSAGIDVREEEALLNSSINASKSQVQTNNVKIPNHLPFLHPEQVSNYMRKVGKEQNFNLTPTKNPEILDMMSSACENYMRDILTNAIVISRHRRKAVKINSGRRSEVSAALRAIALIQKKEEERRVKKRIALGLEKEDYENKIDSEETLHRASNVTAGLRAGSKKQYGWLTSSVNKPTSLGAKSSGKVASDITARGESGLKFREAREEPGIVMRDLLFALENRRNSVQTIISKGYAKIRD</w:t>
            </w:r>
          </w:p>
        </w:tc>
      </w:tr>
      <w:tr w:rsidR="00767530" w:rsidRPr="00E340F8" w14:paraId="29D679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3000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864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06|TD2_SOLL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F3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LCLAPTRSFSTNPKLTKSIPSDHTSTTSRIFTYQNMRGSTMRPLALPLKMSPIVSVPDITAPVENVPAILPKVVPGELIVNKPTGGDSDELFQYLVDILASPVYDVAIESPLELAEKLSDRLGVNFYIKREDKQRVFSFKLRGAYNMMSNLSREELDKGVITASAGNHAQGVALAGQRLNCVAKIVMPTTTPQIKIDAVRALGGDVVLYGKTFDEAQTHALELSEKDGLKYIPPFDDPGVIKGQGTIGTEINRQLKDIHAVFIPVGGGGLIAGVATFFKQIAPNTKIIGVEPYGAASMTLSLHEGHRVKLSNVDTFADGVAVALVGEYTFAKCQELIDGMVLVANDGISAAIKDVYDEGRNILETSGAVAIAGAAAYCEFYKIKNENIVAIASGANMDFSKLHKVTELAGLGSGKEALLATFMVEQQGSFKTFVGLVGSLNFTELTYRFTSERKNALILYRVNVDKESDLEKMIEDMKSSNMTTLNLSHNELVVDHLKHLVGGSANISDEIFGEFIVPEKAETLKTFLDAFSPRWNITLCRYRNQGDINASLLMGFQVPQAEMDEFKNQADKLGYPYELDNYNEAFNLVVSE</w:t>
            </w:r>
          </w:p>
        </w:tc>
      </w:tr>
      <w:tr w:rsidR="00767530" w:rsidRPr="00E340F8" w14:paraId="22E1B3B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FE7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23F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45|TIL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FC6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WITEDLIRRNAEHNDCVIFSLEELSLHQQEIERLEHIDKWCRDLKILYLQNNLIGKIENVSKLKKLEYLNLALNNIEKIENLEGCEELAKLDLTVNFIGELSSIKNLQHNIHLKELFLMGNPCASFDHYREFVVATLPQLKWLDGKEIEPSERIKALQDYSVIEPQIREQEKDHCLKRAKLKEEAQRKHQEEDKNEDKRSNAGFDGRWYTDINATLSSLESKDHLQAPDTEEHNTKKLDNSEDDLEFWNKPCLFTPESRLETLRHMEKQRKKQEKLSEKKKKVKPPRTLITEDGKALNVNEPKIDFSLKDNEKQIILDLAVYRYMDTSLIDVDVQPTYVRVMIKGKPFQLVLPAEVKPDSSSAKRSQTTGHLVICMPKVGEVITGGQRAFKSMKTTSDRSREQTNTRSKHMEKLEVDPSKHSFPDVTNIVQEKKHTPRRRPEPKIIPSEEDPTFEDNPEVPPLI</w:t>
            </w:r>
          </w:p>
        </w:tc>
      </w:tr>
      <w:tr w:rsidR="00767530" w:rsidRPr="00E340F8" w14:paraId="6DB699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B83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ACA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0X4|TIP6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8E93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NHKYEFDDDVASICESTAALTEGCRLPVRMHKTDDWPLAEIVSIKELDGRRQFYVHYVDFNKRLDEWVNEEDLYTRKVQFPRRDGSQTGTSTGVTTPQRHHSLAGSVSRPTSPQHPGSGALAAIPQTPTGASGSVPPPAGIPNSVAPPGTPSSGGELVNGNNLAAALQKRINRKRKNHGGSAHGHHSLTSQQQQSHPHPTTPQTPTATPVHVTGDGLISGAANDDGDGSQDGKTPTPRQSGSMVTHQDDVVTRMKNVEMIELGRHRIKPWYFSPYPQELCQMPCIYICEFCLKYRKSRKCLERHLSKCNLRHPPGNEIYRKHTISFFEIDGRKNKVYAQNLCLLAKLFLDHKTLYYDTDPFLFYVMTEFDSRGFHIVGYFSKEKESTEDYNVACILTMPPYQRKGYGKLLIEFSYELSKFEGKTGSPEKPLSDLGLLSYRSYWAQTILEIFISQNPSTDGEKPTITINDICECTSIKKEDVISTLQNLNLINYYKGQYIVCINRVIIEQHRRAMDKRKIRIDSKCLHWTPKDWSKRSK</w:t>
            </w:r>
          </w:p>
        </w:tc>
      </w:tr>
      <w:tr w:rsidR="00767530" w:rsidRPr="00E340F8" w14:paraId="6EA3CF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2A4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2B4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N1|TM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69B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GSLAVPLAVLVLLLWGAPWTHGRRSNVRVITDENWRELLEGDWMIEFYAPWCPACQNLQPEWESFAEWGEDLEVNIAKVDVTEQPGLSGRFIITALPTIYHCKDGEFRRYQGPRTKKDFINFISDKEWKSIEPVSSWFGPGSVLMSSMSALFQLSMWIRTCHNYFIEDLGLPVWGSYTVFALATLFSGLLLGLCMIFVADCLCPSKRRRPQPYPYPSKKLLSESAQPLKKVEEEQEADEEDVSEEEAESKEGTNKDFPQNAIRQRSLGPSLATDKS</w:t>
            </w:r>
          </w:p>
        </w:tc>
      </w:tr>
      <w:tr w:rsidR="00767530" w:rsidRPr="00E340F8" w14:paraId="6934FAE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CF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65A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NK6|TIFA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795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PLTVLRVSLYHPTLGPSAFANVPPRLQHDTSPLLLGRGQDAHLQLQLPRLSRRHLSLEPYLEKGSALLAFCLKALSRKGCVWVNGLTLRYLEQVPLSTVNRVSFSGIQMLVRVEEGTSLEAFVCYFHVSPSPLIYRPEAEETDEWEGISQGQPPPGSG</w:t>
            </w:r>
          </w:p>
        </w:tc>
      </w:tr>
      <w:tr w:rsidR="00767530" w:rsidRPr="00E340F8" w14:paraId="49561DD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8993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D984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003|TF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FD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MGTRVIEPLIMGRVVGDVLDFFTPTTKMNVSYNKKQVSNGHELFPSSVSSKPRVEIHGGDLRSFFTLVMIDPDVPGPSDPFLKEHLHWIVTNIPGTTDATFGKEVVSYELPRPSIGIHRFVFVLFRQKQRRVIFPNIPSRDHFNTRKFAVEYDLGLPVAAVFFNAQRETAARKR</w:t>
            </w:r>
          </w:p>
        </w:tc>
      </w:tr>
      <w:tr w:rsidR="00767530" w:rsidRPr="00E340F8" w14:paraId="52B299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3A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214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1W1|TFG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5923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SNGAITSTILKARHADVVRKTSLHHANDLTLIDLVLNVQRLLALPSDANFVLKYKDEEGDLVTLAEDSDLLLALHTSGATLDVTVVVDSRAREAVHDVQKQVEQIKLDVGKLLGALSALDVAQIAEQSNTSVANLSAPKQSHHDNIVFQKSFEAAPPSPVPSEKAELPATIQPSVHEQFNHRPAHVEEEIPLENHYAPPPHQQIPDDLNTSFSSQPPPPIEQFGAIPPPNATIPSFPTSNAASPPVQEFAPPPPQQQQQQFQAPPPPMASHSSISSTPVQQQGFAPPQQFGGPPPSGPPSEYGGYAPPQQQQQQFGAPPPQGAPQQGFGAPPQGPPQGGPPQGSFGAPPPQQFHAPSPQSFGGPPPPVSSAPGNFAPPPQSGPPGAFAPPPSAFGAPQGPGGPGGYGPPPPGGPGAPGSYGPPQGGPGGFGPPPPGGPGAYGPPPTGFPPVGAPPPGAAGAPGGNPFARGPSATGYRQSPYQQ</w:t>
            </w:r>
          </w:p>
        </w:tc>
      </w:tr>
      <w:tr w:rsidR="00767530" w:rsidRPr="00E340F8" w14:paraId="0186F45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A53A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94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57|TM50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F253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LDNFRWPECECIDWSERRNAVASVVAGILFFTGWWIMIDAAVVYPKPEQLNHAFHTCGVFSTLAFFMINAVSNAQVRGDSYESGCLGRTGARVWLFIGFMLMFGSLIASMWILFGAYVTQNTDVYPGLAVFFQNALIFFSTLIYKFGRTEELWT</w:t>
            </w:r>
          </w:p>
        </w:tc>
      </w:tr>
      <w:tr w:rsidR="00767530" w:rsidRPr="00E340F8" w14:paraId="5919C8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5764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A609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99|TNF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B57A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KSMIRDVELAEEVLSEKAGGPQGSRSCLCLSLFSFLLVAGATTLFCLLHFGVIGPQREEQSPGGPSINSPLVQTLRSSSQASSNKPVAHVVADINSPGQLRWWDSYANALMANGVKLEDNQLVVPADGLYLIYSQVLFRGQGCPSTPLFLTHTISRIAVSYQTKVNILSAIKSPCHRETPEWAEAKPWYEPIYQGGVFQLEKGDRLSAEINLPDYLDYAESGQVYFGIIAL</w:t>
            </w:r>
          </w:p>
        </w:tc>
      </w:tr>
      <w:tr w:rsidR="00767530" w:rsidRPr="00E340F8" w14:paraId="0D70BB2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2A8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C1F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73|TNP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2D6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WDRQTKMEYEWKPDEQGLQQILQLLKESQSPDTTIQRTVQQKLEQLNQYPDFNNYLIFVLTKLKSEDEPTRSLSGLILKNNVKAHFQNFPNGVTDFIKSECLNNIGDSSPLIRATVGILITTIASKGELQNWPDLLPKLCSLLDSEDYNTCEGAFGALQKICEDSAEILDSDVLDRPLNIMIPKFLQFFKHSSPKIRSHAVACVNQFIISRTQALMLHIDSFIENLFALAGDEEPEVRKNVCRALVMLLEVRMDRLLPHMHNIVEYMLQRTQDQDENVALEACEFWLTLAEQPICKDVLVRHLPKLIPVLVNGMKYSDIDIILLKGDVEEDETIPDSEQDIRPRFHRSRTVAQQHDEDGIEEEDDDDDEIDDDDTISDWNLRKCSAAALDVLANVYRDELLPHILPLLKELLFHHEWVVKESGILVLGAIAEGCMQGMIPYLPELIPHLIQCLSDKKALVRSITCWTLSRYAHWVVSQPPDTYLKPLMTELLKRILDSNKRVQEAACSAFATLEEEACTELVPYLAYILDTLVFAFSKYQHKNLLILYDAIGTLADSVGHHLNKPEYIQMLMPPLIQKWNMLKDEDKDLFPLLECLSSVATALQSGFLPYCEPVYQRCVNLVQKTLAQAMLNNAQPDQYEAPDKDFMIVALDLLSGLAEGLGGNIEQLVARSNILTLMYQCMQDKMPEVRQSSFALLGDLTKACFQHVKPCIADFMPILGTNLNPEFISVCNNATWAIGEISIQMGIEMQPYIPMVLHQLVEIINRPNTPKTLLENTAITIGRLGYVCPQEVAPMLQQFIRPWCTSLRNIRDNEEKDSAFRGICTMISVNPSGVIQDFIFFCDAVASWINPKDDLRDMFCKILHGFKNQVGDENWRRFSDQFPLPLKERLAAFYGV</w:t>
            </w:r>
          </w:p>
        </w:tc>
      </w:tr>
      <w:tr w:rsidR="00767530" w:rsidRPr="00E340F8" w14:paraId="0E529C4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C86A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9D7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47|TNNT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60A9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EETEQVEEQYEEEEEAQEEEVQEEAPEPEEVQEDAVAEEEREEDEEEEKPRPKLTAPKIPEGEKVDFDDIQKKRQNKDLMELQALIDSHFEARKKEEEELIALKERIEKRRAERAEQQRIRAEKEREPQNRLAEEKARREEEDAKRRAEDDMKKKKALSSMGANYSSYLAKADQKRGKKQTAREMKKKILAERRKPLNIDHLSDDKLRDKAKELWDTLYQLETDKFEFGEKLKRQKYDITTLRSRIDQAQKHSKKAGATAKGKVGGRWK</w:t>
            </w:r>
          </w:p>
        </w:tc>
      </w:tr>
      <w:tr w:rsidR="00767530" w:rsidRPr="00E340F8" w14:paraId="24E364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429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9196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2M4|TM8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D40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PVTVVKSEGPKLVPFFKATCVYFVLWLPSSSPSWVSTLIKCLPIFCLWLFLLAHGLGFLLAHPSATRIFVGLVFSAVGDAFLIWQDQGYFVHGLLMFAVTHMFYASAFGMQPLALRTGLVMAALSGLCYALLYPCLSGAFTYLVGVYVALIGFMGWRAMAGLRLAGADWRWTELAAGSGALFFIISDLTIALNKFCFPVPYSRALIMSTYYVAQMLVALSAVESREPVEHYRLTKAN</w:t>
            </w:r>
          </w:p>
        </w:tc>
      </w:tr>
      <w:tr w:rsidR="00767530" w:rsidRPr="00E340F8" w14:paraId="5C9280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88E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DC36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1W5|TNFL6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F67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LNYPYPQIYWVDSRASSPWGPPGSVLPCPSSVPGRPGQRRPPPPPPPTLPPPPPPPPLPPLPLPPLKTRRDHNTGLCLLVMFFMVLVALVGLGLGMFQLFHLQKELAELRESTSQKHVASSLEKQIGQLNPPSEKRELRKVAHLTGKPNSRSIPLEWEDTYGIALVSGVKYKKGGLVINDTGMYFVYSKVNFRGQSCNNQPLNHKVYMRNSKYPQDLVLMEGKMMNYCTTGQMWARSSYLGAVFNLTSADHLYVNVSELSLVSFEESKTFFGLYKL</w:t>
            </w:r>
          </w:p>
        </w:tc>
      </w:tr>
      <w:tr w:rsidR="00767530" w:rsidRPr="00E340F8" w14:paraId="69EA5B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CE9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B0B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TV8|TO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91E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DGRRAEAVREGWGVYVTPRAPIREGRGRLAPQNGGSSDAPAYRTPPSRQGRREVRFSDEPPEVYGDFEPLVAKERSPVGKRTRLEEFRSDSAKEEVRESAYYLRSRQRRQPRPQETEEMKTRRTTRLQQQHSEQPPLQPSPVMTRRGLRDSHSSEEDEASSQTDLSQTISKKTVRSIQEAPVSEDLVIRLRRPPLRYPRYEATSVQQKVNFSEEGETEEDDQDSSHSSVTTVKARSRDSDESGDKTTRSSSQYIESFWQSSQSQNFTAHDKQPSVLSSGYQKTPQEWAPQTARIRTRMQNDSILKSELGNQSPSTSSRQVTGQPQNASFVKRNRWWLLPLIAALASGSFWFFSTPEVETTAVQEFQNQMNQLKNKYQGQDEKLWKRSQTFLEKHLNSSHPRSQPAILLLTAARDAEEALRCLSEQIADAYSSFRSVRAIRIDGTDKATQDSDTVKLEVDQELSNGFKNGQNAAVVHRFESFPAGSTLIFYKYCDHENAAFKDVALVLTVLLEEETLGTSLGLKEVEEKVRDFLKVKFTNSNTPNSYNHMDPDKLNGLWSRISHLVLPVQPENALKRGICL</w:t>
            </w:r>
          </w:p>
        </w:tc>
      </w:tr>
      <w:tr w:rsidR="00767530" w:rsidRPr="00E340F8" w14:paraId="1D4F8E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6D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C6E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F92|TNR2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30A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ASSITALASCSRIAGQVGATMVAGSLLLLGFLSTITAQPEQKTLSLTGTYRHVDRTTGQVLTCDKCPAGTYVSEHCTNTSLRVCSSCPSGTFTRHENGIERCHDCSQPCPRPMIERLPCAALTDRECICPPGMYQSNGTCAPHTVCPVGWGVRKKGTENEDVRCKQCARGTFSDVPSSVMKCRAHTDCLGQNLMVVKQGTKETDNVCGVHLSSSSTTPSSPGIATFSHPEHTESHDVPSSTYEPQGMNSTDSNSTASVRTKVPSDIQEETVPDNTSSTSGKESTNRTLPNPPQLTHQQGPHHRHILKLLPSSMEATGEKSSTAIKAPKRGHPRQNPHKHFDINEHLPWMIVLFLLLVLVLIVVCSIRKSSRTLKKGPRQDPSAIMEKAGLKKSLTPTQNREKWIYYRNGHGIDILKLVAAQVGSQWKDIYQFLCNASEREVAAFSNGYTADHERAYAALQHWTIRGPEASLAQLISALRQHRRNDVVEKIRGLMEDTTQLETDKLALPMSPSPLSPSPIPSPNVKLENSTLLTVEPSPLDKNKGFFVDESEPLLRCDSTSSGSSALSRNGSFITKEKKDTVLRQVRLDPCDLQPIFDDMLHILNPEELRVIEEIPQAEDKLDRLFEIIGVKSQEASQTLLDSVYSHLPDLL</w:t>
            </w:r>
          </w:p>
        </w:tc>
      </w:tr>
      <w:tr w:rsidR="00767530" w:rsidRPr="00E340F8" w14:paraId="6BCB63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0DF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3B5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138|TM11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AF22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WFLLSLLLLARPVPGVAYSVSLPASFLEDVAGSGEAEGSSASSPSLPPPGTPAFSPTPERPQPTALDGPVPPTNLLEGIMDFFRQYVMLIAVVGSLTFLIMFIVCAALITRQKHKATAYYPSSFPEKKYVDQRDRAGGPRTFSEVPDRAPDSRHEEGLDTSHQLQADILAATQNLRSPARALPGNGEGAKPVKGGSEEEEEEVLSGQEEAQEAPVCGVTEEKLGVPEESVSAEAEGVPATSEGQGEAEGSFSLAQESQGATGPPESPCACNRVSPSV</w:t>
            </w:r>
          </w:p>
        </w:tc>
      </w:tr>
      <w:tr w:rsidR="00767530" w:rsidRPr="00E340F8" w14:paraId="51C0E7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A82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810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254|TKT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78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FTDIDKLAVSTIRILAVDTVSKANSGHPGAPLGMAPAAHVLWSQMRMNPTNPDWINRDRFVLSNGHAVALLYSMLHLTGYDLSIEDLKQFRQLGSRTPGHPEFELPGVEVTTGPLGQGISNAVGMAMAQANLAATYNKPGFTLSDNYTYVFLGDGCLQEGISSEASSLAGHLKLGNLIAIYDDNKITIDGATSISFDEDVAKRYEAYGWEVLYVENGNEDLAGIAKAIAQAKLSKDKPTLIKMTTTIGYGSLHAGSHSVHGAPLKADDVKQLKSKFGFNPDKSFVVPQEVYDHYQKTILKPGVEANNKWNKLFSEYQKKFPELGAELARRLSGQLPANWESKLPTYTAKDSAVATRKLSETVLEDVYNQLPELIGGSADLTPSNLTRWKEALDFQPPSSGSGNYSGRYIRYGIREHAMGAIMNGISAFGANYKPYGGTFLNFVSYAAGAVRLSALSGHPVIWVATHDSIGVGEDGPTHQPIETLAHFRSLPNIQVWRPADGNEVSAAYKNSLESKHTPSIIALSRQNLPQLEGSSIESASKGGYVLQDVANPDIILVATGSEVSLSVEAAKTLAAKNIKARVVSLPDFFTFDKQPLEYRLSVLPDNVPIMSVEVLATTCWGKYAHQSFGIDRFGASGKAPEVFKFFGFTPEGVAERAQKTIAFYKGDKLISPLKKAF</w:t>
            </w:r>
          </w:p>
        </w:tc>
      </w:tr>
      <w:tr w:rsidR="00767530" w:rsidRPr="00E340F8" w14:paraId="6C003E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9053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E28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848|TRA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F41C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IQNPDPAVYQLRDSKSSDKSVCLFTDFDSQTNVSQSKDSDVYITDKTVLDMRSMDFKSNSAVAWSNKSDFACANAFNNSIIPEDTFFPSPESSCDVKLVEKSFETDTNLNFQNLSVIGFRILLLKVAGFNLLMTLRLWSS</w:t>
            </w:r>
          </w:p>
        </w:tc>
      </w:tr>
      <w:tr w:rsidR="00767530" w:rsidRPr="00E340F8" w14:paraId="46D088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6BAB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944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24|TP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410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HSPISNKENHLLPSDSSRSSSSDMHSTGTTGTTGVEPVDFTGEGAKYTTATEGNGGADLAIQRTTTMNSAAESEVNITRRLTKILTGSVNEPDRVEVDYTNCAPMGGDRPYPPSLPSRDLYEVTFDGPNDPLHPFNWPMKKKVLLCLVLCLDSIAIAMCSSIFASAVPQICEIYHVIEVVAILGITLFVLGFAASPVIYAPLSELYGRKGVLVLSAFGFALFQFAVATAENLQTIFICRFFGGFIGAAPMAVVPAAFADMFDTNVRGKAIALFSLGVFVGPILSPVMGSYIAQRTTWRWLEYVVGCFASAVFVAIVLFFEETHHPTILVNKAKQMRKQSNNWGIHAAHEDVELSIKDIVQKTVTRPIIMLFVEPLLLFVTIYNSFVYGILYLLLEAYPLVFVEGYGFTENGELPYIALIIGMMVCAAFIWYMDNDYLKRCRAKGKLVPEARLYAMVIAGTVFPIGILWFCWTGYYPHKIHWMVPTVGGAFIGFGLMGIFLPCLNYIIESYLLLAASAVAANTFMRSAFGACFPLFAGYMFRGMGIGWAGLLLGLFAAAMIPVPLLFLKYGESIRKKSKYAYAA</w:t>
            </w:r>
          </w:p>
        </w:tc>
      </w:tr>
      <w:tr w:rsidR="00767530" w:rsidRPr="00E340F8" w14:paraId="00FDA1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026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0A2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73|TF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A8A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EVLVHVKNLEKNKSNDAAVLEILHVLDKEFVPTEKLLRETKVGVEVNKFKKSTNVEISKLVKKMISSWKDAINKNKRSRQAQQHHQDHAPGNAEDKTTVGESVNGVQQPASSQSDAMKQDKYVSTKPRNSKNDGVDTAIYHHKLRDQVLKALYDVLAKESEHPPQSILHTAKAIESEMNKVNNCDTNEAAYKARYRIIYSNVISKNNPDLKHKIANGDITPEFLATCDAKDLAPAPLKQKIEEIAKQNLYNAQGATIERSVTDRFTCGKCKEKKVSYYQLQTRSADEPLTTFCTCEACGNRWKFS</w:t>
            </w:r>
          </w:p>
        </w:tc>
      </w:tr>
      <w:tr w:rsidR="00767530" w:rsidRPr="00E340F8" w14:paraId="2C97305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2339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5E2A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88|TOM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8FF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RNSAIAAGVCGALFIGYCIYFDRKRRSDPNFKNRLRERRKKQKLAKERAGLSKLPDLKDAEAVQKFFLEEIQLGEELLAQGEYEKGVDHLTNAIAVCGQPQQLLQVLQQTLPPPVFQMLLTKLPTISQRIVSAQSLAEDDVE</w:t>
            </w:r>
          </w:p>
        </w:tc>
      </w:tr>
      <w:tr w:rsidR="00767530" w:rsidRPr="00E340F8" w14:paraId="4D54E1A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788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31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48|TOP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BA4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GNKALSIEQMYQKKSQLEHILLRPDSYIGSVEFTKELMWVYDNSQNRMVQKEISFVPGLYKIFDEILVNAADNKQRDKSMNTIKIDIDPERNMVSVWNNGQGIPVTMHKEQKMYVPTMIFGHLLTSSNYNDDEKKVTGGRNGYGAKLCNIFSTSFTVETATREYKKSFKQTWGNNMGKASDVQIKDFNGTDYTRITFSPDLAKFKMDRLDEDIVALMSRRAYDVAASSKGVSVFLNGNKLGVRNFKDYIDLHIKNTDDDSGPPIKIVHEVANERWEVACCPSDRGFQQVSFVNSIATYKGGRHVDHVVDNLIKQLLEVLKKKNKGGINIKPFQVRNHLWVFVNCLIENPTFDSQTKENMTLQQKGFGSKCTLSEKFINNMSKSGIVESVLAWAKFKAQNDIAKTGGRKSSKIKGIPKLEDANEAGGKNSIKCTLILTEGDSAKSLAVSGLGVIGRDLYGVFPLRGKLLNVREANFKQLSENAEINNLCKIIGLQYKKKYLTEDDLKTLRYGKVMIMTDQDQDGSHIKGLLINFIHTNWPELLRLPFLEEFITPIVKATKKNEELSFYSLPEFEEWKNDTANHHTYNIKYYKGLGTSTSKEAKEYFQDMDRHRILFKYDGSVDDESIVMAFSKKHIESRKVWLTNHMDEVKRRKELGLPERYLYTKGTKSITYADFINLELVLFSNADNERSIPSLVDGLKPGQRKVMFTCFKRNDKREVKVAQLSGSVAEMSAYHHGEVSLQMTIVNLAQNFVGANNINLLEPRGQFGTRLSGGKDCASARYIFTIMSPLTRLIYHPLDDPLLDYQVDDGQKIEPLWYLPIIPMVLVNGAEGIGTGWSTKISNYNPREIMKNLRKMINGQEPSVMHPWYKNFLGRMEYVSDGRYIQTGNIQILSGNRLEISELPVGVWTQNYKENVLEPLSNGTEKVKGIISEYREYHTDTTVRFVISFAPGEFERIHAEEGGFYRVFKLTTTLSTNQMHAFDQNNCLRRFPTAIDILKEYYKLRREYYARRRDFLVGQLTAQADRLSDQARFILEKCEKKLVVENKQRKAMCDELLKRGYRPDPVKEWQRRIKMEDAEQADEEDEEEEEAAPSVSSKAKKEKEVDPEKAFKKLTDVKKFDYLLGMSMWMLTEEKKNELLKQRDTKLSELESLRKKTPEMLWLDDLDALESKLNEVEEKERAEEQGINLKTAKALKGQKSASAKGRKVKSMGGGAGAGDVFPDPDGEPVEFKITEEIIKKMAAAAKVAQAAKEPKKPKEPKEPKVKKEPKGKQIKAEPDASGDEVDEFDAMVEGGSKTSPKAKKAVVKKEPGEKKPRQKKENGGGLKQSKIDFSKAKAKKSDDDVEEVTPRAERPGRRQASKKIDYSSLFSDEEEDGGNVGSDDDGNASDDDSPKRPAKRGREDESSGGAKKKAPPKKRRAVIESDDDDIEIDEDDDDDSDFNC</w:t>
            </w:r>
          </w:p>
        </w:tc>
      </w:tr>
      <w:tr w:rsidR="00767530" w:rsidRPr="00E340F8" w14:paraId="6BD6399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6148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2E68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75|TORS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3F5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FYAKYAFIFWFFVGSNQGEMLLMDKISHDKTLLNVTACTQNCLEKGQMDFRSCLKDCRINGTFPGALRKVQENYQMNMICRTESEIVFQIDWVQHSRGTEPAPNATYIIRVDAVKDDNKETALYLSDDNFLILPGLESNSTHNITALAMHGDGSYSLIAKDQTFATLIRGYQPSKMGAVNLLRFVPQPDDLHHIAAEIEWKPSAESNCYFDMVSYSTNSVNMDEPLEVQFRDRKKLYRHTVDNLEFDKQYHVGVRTVNIMNRLESDLQWLPIAVPSCLDWYPYNYTLCPPHKPENLTVTQKQYLPNILALNITWARPRYLPDNYTLHIFDLFKGGTELNYTLDQNRSHFYVPKITVLGSHFEVHLVAQSAGGKNVSGLTLDKVHRGVLLSEGNMVKLVLFIIVPICCILMLCSLTFCRRNRSEVQALQMDAKDAKASEFHLSLMDSSGLLVTLSANESLEVMDELEVEPHSVLLQDVLGEGAFGLVRRGVYKKRQVAVKLLKDEPNDEDVYAFKCEIQMLKAVGKHPNIVGIVGYSTRFSNQMMLLIEYCSLGSLQNFLREEWKFRQEQNAIGLKKNLEQNVDNRRFNRLPRNSIHDRIEDINNSMLSTVEEESESDQTHSSRCETYTLTRITNAADNKGYGLEDIENIGGSYIPKTAEAPKDRPKRKLKPQPKKDSKQDFKSDNKKRIFENKEYFDCLDSSDTKPRIPLKYADLLDIAQQVAVGMEFLAQNKVVHRDLAARNVLISVDRSIKIADFGLSRDVYHENVYRKSGGSGKLPIKWLALESLTHQVYTSQSDVWSFGVLLYEITTLGGMPYPSVSPSDLLQLLRQGHRMKRPEGCTQEMFSLMESCWSSVPSHRPTFSALKHRLGGMILATNDVPERLKQLQAATESKLKSCDGLNSKVEQVPCEEELYLEPLN</w:t>
            </w:r>
          </w:p>
        </w:tc>
      </w:tr>
      <w:tr w:rsidR="00767530" w:rsidRPr="00E340F8" w14:paraId="5582FC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CDE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926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41|TOR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203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IGAFGGSTALWALLAAHVAGAFEPVSVGIAIGAVSALTGYLSYTDFYCRFTECCHEERPLNTSALKLDLEEKLFGQHLATEVILKALTGFRNNKNSKKPLTLSLHGWAGTGKNFISQIVAENLYPKGLKSNFVHLFVSTLHFPHEQKIKVYQDQLQKWIRGNVSACGSSVFIFDEMDKLHPGIIDAIKPFLDYYEQVDGISYRRAIFIFLSNAGGDLITKTALDFWRAGRKREEIQLKDLEPVLSVGVFNNKHSGLWHSGLIDKNLIDYFIPFLPLEYKHVKMCVRAEMRARGAAVDEDVVTSVADEMTFFPKDEKIYSDKGCKTVQSRLDFH</w:t>
            </w:r>
          </w:p>
        </w:tc>
      </w:tr>
      <w:tr w:rsidR="00767530" w:rsidRPr="00E340F8" w14:paraId="56294A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AB0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81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73|TUL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7FB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QEETLREVWASDSGHEEDCLSPEPPLRPKQRPAQGQKLRKKKPETPDSLESKPRKAGAGRRKHEEPPADSAEPRAAQTVYAKFLRDPEAKKRDPRENFLVARAPDLGGEENSEEDSDDDDNDDDEEEEEKKEGKKEKSSLPPKKAPKEREKKAKALGPRGDVGSPDAPRKPLRTKKKEVGEGTKLRKAKKKGPGETDKDPAGSPAALRKEFPAAMFLVGEGGAAEKGVKKKGPPKGSEEEKKEEEEEVEEEVASAVMKNSNQKGRAKGKGKKKVKEERASSPPVEVGEPREFVLQPAPQGRAVRCRLTRDKKGMDRGMYPSYFLHLDTEKKVFLLAGRKRKRSKTANYLISSDPTNLSRGGENFIGKLRSNLLGNRFTVFDNGQNPQRGGGGDVGSLRQELAAVVYETNVLGFRGPRRMTVIIPGMNSDNERVPIRPRNASDGLLVRWQNKTLESLIELHNKPPIWNEDSGSYTLNFQGRVTQASVKNFQIVHADDPDYIVLQFGRVAEDAFTLDYRYPLCALQAFAIALSSFDGKLACE</w:t>
            </w:r>
          </w:p>
        </w:tc>
      </w:tr>
      <w:tr w:rsidR="00767530" w:rsidRPr="00E340F8" w14:paraId="7385A1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E59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91A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930|TOL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C60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LLPILIGLSLSGFSSLSQAENLMQVYQQARLSNPELRKSAADRDAAFEKINEARSPLLPQLGLGADYTYSNGYRDANGINSNATSASLQLTQSIFDMSKWRALTLQEKAAGIQDVTYQTDQQTLILNTATAYFNVLNAIDVLSYTQAQKEAIYRQLDQTTQRFNVGLVAITDVQNARAQYDTVLANEVTARNNLDNAVEQLRQITGNYYPELAALNVENFKTDKPQPVNALLKEAEKRNLSLLQARLSQDLAREQIRQAQDGHLPTLDLTASTGISDTSYSGSKTRGAAGTQYDDSNMGQNKVGLSFSLPIYQGGMVNSQVKQAQYNFVGASEQLESAHRSVVQTVRSSFNNINASISSINAYKQAVVSAQSSLDAMEAGYSVGTRTIVDVLDATTTLYNAKQELANARYNYLINQLNIKSALGTLNEQDLLALNNALSKPVSTNPENVAPQTPEQNAIADGYAPDSPAPVVQQTSARTTTSNGHNPFRN</w:t>
            </w:r>
          </w:p>
        </w:tc>
      </w:tr>
      <w:tr w:rsidR="00767530" w:rsidRPr="00E340F8" w14:paraId="021BBC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989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BADA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D4|TRI4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666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SGPFSCPICLEPLREPVTLPCGHNFCLACLGALWPHRGASGAGGPGGAARCPLCQEPFPDGLQLRKNHTLSELLQLRQGSGPGSGPGPAPALAPEPSAPSALPSVPEPSAPCAPEPWPAGEEPVRCDACPEGAALPAALSCLSCLASFCPAHLGPHERSPALRGHRLVPPLRRLEESLCPRHLRPLERYCRAERVCLCEACAAQEHRGHELVPLEQERALQEAEQSKVLSAVEDRMDELGAGIAQSRRTVALIKSAAVAERERVSRLFADAAAALQGFQTQVLGFIEEGEAAMLGRSQGDLRRQEEQRSRLSRARQNLSQVPEADSVSFLQELLALRLALEDGCGPGPGPPRELSFTKSSQAVRAVRDMLAVACVNQWEQLRGPGGNEDGPQKLDSEADAEPQDLESTNLLESEAPRDYFLKFAYIVDLDSDTADKFLQLFGTKGVKRVLCPINYPLSPTRFTHCEQVLGEGALDRGTYYWEVEIIEGWVSMGVMAEDFSPQEPYDRGRLGRNAHSCCLQWNGRSFSVWFHGLEAPLPHPFSPTVGVCLEYADRALAFYAVRDGKMSLLRRLKASRPRRGGIPASPIDPFQSRLDSHFAGLFTHRLKPAFFLESVDAHLQIGPLKKSCISVLKRR</w:t>
            </w:r>
          </w:p>
        </w:tc>
      </w:tr>
      <w:tr w:rsidR="00767530" w:rsidRPr="00E340F8" w14:paraId="1CEF83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1A45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C9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822|U74F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0C2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HKRGHVLAVPYPTQGHITPFRQFCKRLHFKGLKTTLALTTFVFNSINPDLSGPISIATISDGYDHGGFETADSIDDYLKDFKTSGSKTIADIIQKHQTSDNPITCIVYDAFLPWALDVAREFGLVATPFFTQPCAVNYVYYLSYINNGSLQLPIEELPFLELQDLPSFFSVSGSYPAYFEMVLQQFINFEKADFVLVNSFQELELHENELWSKACPVLTIGPTIPSIYLDQRIKSDTGYDLNLFESKDDSFCINWLDTRPQGSVVYVAFGSMAQLTNVQMEELASAVSNFSFLWVVRSSEEEKLPSGFLETVNKEKSLVLKWSPQLQVLSNKAIGCFLTHCGWNSTMEALTFGVPMVAMPQWTDQPMNAKYIQDVWKAGVRVKTEKESGIAKREEIEFSIKEVMEGERSKEMKKNVKKWRDLAVKSLNEGGSTDTNIDTFVSRVQSK</w:t>
            </w:r>
          </w:p>
        </w:tc>
      </w:tr>
      <w:tr w:rsidR="00767530" w:rsidRPr="00E340F8" w14:paraId="64AAC4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A26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E48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35|TS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548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CFSFIKTMMILFNLLIFLCGAALLAVGIWVSIDGASFLKIFGPLSSSAMQFVNVGYFLIAAGVVVFALGFLGCYGAKTESKCALVTFFFILLLIFIAEVAAAVVALVYTTMAEHFLTLLVVPAIKKDYGSQEDFTQVWNTTMKGLKCCGFTNYTDFEDSPYFKENSAFPPFCCNDNVTNTANETCTKQKAHDQKVEGCFNQLLYDIRTNAVTVGGVAAGIGGLELAAMIVSMYLYCNLQ</w:t>
            </w:r>
          </w:p>
        </w:tc>
      </w:tr>
      <w:tr w:rsidR="00767530" w:rsidRPr="00E340F8" w14:paraId="48AE82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82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92F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27|TWIS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383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ARSVSPKVLLDISYKPTLPNIMELQNNVIKLIQVEQQAYMQSGYQLQHQQQHLHSHQHHQQHHQQQHAQYAPLPSEYAAYGITELEDTDYNIPSNEVLSTSSNQSAQSTSLELNNNNTSSNTNSSGNNPSGFDGQASSGSSWNEHGKRARSSGDYDCQTGGSLVMQPEHKKLIHQQQQQQQQHQQQIYVDYLPTTVDEVASAQSCPGVQSTCTSPQSHFDFPDEELPEHKAQVFLPLYNNQQQQSQQLQQQQPHQQSHAQMHFQNAYRQSFEGYEPANSLNGSAYSSSDRDDMEYARHNALSSVSDLNGGVMSPACLADDGSAGSLLDGSDAGGKAFRKPRRRLKRKPSKTEETDEFSNQRVMANVRERQRTQSLNDAFKSLQQIIPTLPSDKLSKIQTLKLATRYIDFLCRMLSSSDISLLKALEAQGSPSAYGSASSLLSAAANGAEADLKCLRKANGAPIIPPEKLSYLFGVWRMEGDAQHQKA</w:t>
            </w:r>
          </w:p>
        </w:tc>
      </w:tr>
      <w:tr w:rsidR="00767530" w:rsidRPr="00E340F8" w14:paraId="2D4502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CD8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30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52|TWSG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B06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HYIVLALASLTFLLCLPVSQSCNKALCASDVSKCLIQELCQCRPGEGNCPCCKECMLCLGALWDECCDCVGMCNPRNYSDTPPTSKSTVEELHEPIPSLFRALTEGDTQLNWNIVSFPVAEELSHHENLVSFLETVNQLHHQNVSVPSNNVHAPFPSDKERMCTVVYFDDCMSIHQCKISCESMGASKYRWFHNACCECIGPECIDYGSKTVKCMNCMF</w:t>
            </w:r>
          </w:p>
        </w:tc>
      </w:tr>
      <w:tr w:rsidR="00767530" w:rsidRPr="00E340F8" w14:paraId="24FAE7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88A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799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S2|TSN3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2D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RPGVPAAYGDEFSFVSPLVKYLLFFFNMLFWVISMVMVAVGVYARLMKHAEAALACLAVDPAILLIVVGVLMFLLTFCGCIGSLRENICLLQTFSLCLTIVFLLQLAAGILGFVFSDKARGKVSEIINNAIVHYRDDLDLQNLIDFGQKKFSCCGGISYRDWSQNMYFNCSEDNPSRERCSVPYSCCLPTPNQAVINTMCGQGMQALDYLEASKVIYTNGCIDKLVNWIHSNLFLLGGVALGLAIPQLVGILLSQVLVNQIKDQIKLQLYNQQHRADPWY</w:t>
            </w:r>
          </w:p>
        </w:tc>
      </w:tr>
      <w:tr w:rsidR="00767530" w:rsidRPr="00E340F8" w14:paraId="2E29389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9434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BA4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98|TSNA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B119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KEGSGGFRKRKHDNFPHNQRREGKDVNSSSPVMLAFKSFQQELDARHDKYERLVKLSRDITVESKRTIFLLHRITSAPDMEDILTESEIKLDGVRQKIFQVAQELSGEDMHQFHRAITTGLQEYVEAVSFQHFIKTRSLISMDEINKQLIFTTEDNGKENKTPSSDAQDKQFGTWRLRVTPVDYLLGVADLTGELMRMCINSVGNGDIDTPFEVSQFLRQVYDGFSFIGNTGPYEVSKKLYTLKQSLAKVENACYALKVRGSEIPKHMLADVFSVKTEMIDQEEGIS</w:t>
            </w:r>
          </w:p>
        </w:tc>
      </w:tr>
      <w:tr w:rsidR="00767530" w:rsidRPr="00E340F8" w14:paraId="194C31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6D2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DC9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X57|U17L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991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DSLYLRGEWQFNHFSKLTSSRPDAAFAEIQRTSLPEKSPLSCETRVDLCDDLAPVARQLAPREKLPLSSRRPAAVGAGLQNMGNTCYVNASLQCLTYTPPLANYMLSREHSQTCHRHKGCMLCTMQAHITRALHNPGHVIQPSQALAAGFHRGKQEDAHEFLMFTVDAMKKACLPGHKQVDHHSKDTTLIHQIFGGYWRSQIKCLHCHGISDTFDPYLDIALDIQAAQSVQQALEQLVKPEELNGENAYHCGVCLQRAPASKTLTLHTSAKVLILVLKRFSDVTGNKIAKNVQYPECLDMQPYMSQPNTGPLVYVLYAVLVHAGWSCHNGHYFSYVKAQEGQWYKMDDAEVTASSITSVLSQQAYVLFYIQKSEWERHSESVSRGREPRALGAEDTDRRATQGELKRDHPCLQAPELDEHLVERATQESTLDHWKFLQEQNKTKPEFNVRKVEGTLPPDVLVIHQSKYKCGMKNHHPEQQSSLLNLSSSTPTHQESMNTGTLASLRGRARRSKGKNKHSKRALLVCQ</w:t>
            </w:r>
          </w:p>
        </w:tc>
      </w:tr>
      <w:tr w:rsidR="00767530" w:rsidRPr="00E340F8" w14:paraId="61BDBD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1BAF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36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73|TT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6578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AIYESLMSMSHDLSPDHGGTESSGGLWNINSSDSIPSGVTSRLTGRSTSLVEGRSCSWVPPPPGFAPLAPRPGPELSPSPTSPTATPTTSSRYKTELCRTYSESGRCRYGAKCQFAHGPGELRQANRHPKYKTELCHKFYLQGRCPYGSRCHFIHNPTEDLALPGQPHVLRQSISFSGLPSGRRTSPPPPGFSGPSLSSCSFSPSSSPPPPGDLPLSPSAFSAAPGTPVSRRDPTPACCPSCRRSTTPSTIWGPLGGLARSPSAHSLGSDPDDYASSGSSLGGSDSPVFEAGVFGPPQPPAPPRRLPIFNRISVSE</w:t>
            </w:r>
          </w:p>
        </w:tc>
      </w:tr>
      <w:tr w:rsidR="00767530" w:rsidRPr="00E340F8" w14:paraId="6484F9B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23CC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56A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760|VIS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BC3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QNSKLAPEVMEDLVKSTEFNEHELKQWYKGFLKDCPSGRLNLEEFQQLYVKFFPYGDASKFAQHAFRTFDKNGDGTIDFREFICALSITSRGSFEQKLNWAFNMYDLDGDGKITRVEMLEIIEAIYKMVGTVIMMKMNEDGLTPEQRVDKIFSKMDKNKDDQITLDEFKEAAKSDPSIVLLLQCDIQK</w:t>
            </w:r>
          </w:p>
        </w:tc>
      </w:tr>
      <w:tr w:rsidR="00767530" w:rsidRPr="00E340F8" w14:paraId="6F3456F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6CA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6F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67|VGF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9C3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CWDTAVLPCALLGCLLLTGYCSGSKLKGPELSLKGTQHVMQAGQTLFLKCRGEAAHSWSLPTTVSQEDKKLSVTRSACGRNNRQFCSTLTLNMAQANHTGLYSCRYLPKSTSKEKKMESAIYIFVSDAGSPFIEMHSDIPKLVHMTEGRELIIPCRVTSPNITVTLKKFPFDALTPDGQRIAWDSRRGFIIANATYKEIGLLTCEATVNGHLYQTSYLTHRQTNTILDVQISPPSPVRFLRGQTLVLNCTVTTDLNTRVQMSWNYPGKATKRASIRQRIDQSNPHSNVFHSVLKINNVESRDKGLYTCRVKSGSSFRTFNTSVHVYEKGFISVKHRKQQVQETIAGKRSHRLSMKVKAFPSPEVVWLKDGVPATEKSARYSVHGYSLIIKDVTAEDAGDYTILLGIKQSKLFRNLTATLIVNVKPQIYEKSVSSLPSPPLYPLGSRQVLTCTVYGIPQPTIKWLWHPCHYNHSKERNDFCFGSEESFILDSSSNIGNRIEGITQRMMVIEGTNKTVSTLVVADSRTPGSYSCKAFNKIGTVERDIRFYVTDVPNGFHVSLEKIPTEGEDLKLSCVVSKFLYRDITWILLRTVNNRTMHHSISKQKMATTQDYSITLNLVIKNVSLEDSGTYACRARNIYTGEEILRKTEVLVRDLEAPLLLQNLSDHEVSISGSTTLDCQARGVPAPQITWFKNNHKIQQEPGIILGPGNSTLFIERVTEEDEGVYRCRATNQKGVVESSAYLTVQGTSDKSNLELITLTCTCVAATLFWLLLTLFIRKLKRSSSEVKTDYLSIIMDPDEVPLDEQCERLPYDASKWEFARERLKLGKSLGRGAFGKVVQASAFGIKKSPTCRTVAVKMLKEGATASEYKALMTELKILTHIGHHLNVVNLLGACTKQGGPLMVIVEYCKYGNLSNYLKSKRDFFCLNKDAALHMEPKKEKLEPDLEQDQKPRLDSVSSSESFTSSGFQEDKSVSDVEGGEDYSEISKQPLTMEDLISYSFQVARGMEFLSSRKCIHRDLAARNILLSENNVVKICDFGLARDIYKNPDYVRRGDTRLPLKWMAPESIFDKVYSTKSDVWSYGVLLWEIFSLGGSPYPGVQMDEDFCSRLKEGMRMRTPEYATPEIYQIMLDCWHKDPKERPRFAELVEKLGDLLQANVQQDGKDYIPLNAILTRNSGFTYSVPTFSEDFFKDGFTDPKFHSGSSDDVRYVNAFKFMSLERIKTFEELSPNATSMFEDYHLDTSSLLTSPLLKRFTWTETKPKASMKIDLRITSKSKEAGLSDLPGPSFCFSSCGHIRPVRQEDEDDPELGKESCCSPPPDYNSVVLYSSPPA</w:t>
            </w:r>
          </w:p>
        </w:tc>
      </w:tr>
      <w:tr w:rsidR="00767530" w:rsidRPr="00E340F8" w14:paraId="300AE4A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92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B46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928|VPR_HV1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52F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APEDQGPQREPHNEWTLELLEELKNEAVRHFPRIWLHGLGQHIYETYGDTWAGVEAIIRILQQLLFIHFRIGCRHSRIGVTQQRRARNGASRS</w:t>
            </w:r>
          </w:p>
        </w:tc>
      </w:tr>
      <w:tr w:rsidR="00767530" w:rsidRPr="00E340F8" w14:paraId="04BEB6B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F2C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091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KU39|VPS4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28B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EEQETESLEESTDESEEESEEEPKLKYERLSNGVTEILQKDAASCMTVHDKFLALGTHYGKVYLLDVQGNITQKFDVSPVKINQISLDDSGEHMGVCSEDGKLQVFGLYSGEEFHETFDCPIKIIAVHPQFVRSSCKQFVTGGKKLLLFERTWMNRWKSSVLHEGEGNIRSVKWRGHLIAWANNMGVKVFDITSKQRISNVPRDDISLRPDMYPCSLCWKDNVTLIIGWGTSIKICSVKERHASEMRDLPSRYVEIVSQFETEFYISGLAPLCDQLVVLSYVKEVSEKTEREYCARPRLDIIQPLPETCEEISSDALTVRGFQENECRDYHLEYSEGESLFYVVSPRDVVVAKERDQDDHIDWLLEKKKYEEALMAAEISQRNIKRHKILDIGLAYVNHLVERGEYDMAARKCQKILGKNASLWEYEVYKFKEIGQLKAISPYLPRGDPVLKPLIYEMILHEFLESDYEGFATLIREWPGDLYNNSVIVQAVRDHLKKDSQNKTLLKTLAELYTYDKNYGNALEIYLTLRHKDVFQLIHKHNLFSSIKDKIVLLMDFDSEKAVDMLLDNEDKISIKKVVEELEDRPELQHVYLHKLFKRDHHKGQRYHEKQISLYAEYDRPNLLPFLRDSTHCPLEKALEICQQRNFVEETVYLLSRMGNSRSALKMIMEELHDVDKAIEFAKEQDDGELWEDLILYSIDKPPFITGLLNNIGTHVDPILLIHRIKEGMEIPNLRDSLVKILQDYNLQILLREGCKKILVADSLSLLKKMHRTQMKGVLVDEENICESCLSPILPTDAAKPFSVVVFHCRHMFHKECLPMPSMNAPAQYCNICSAKNRGPGSAILEMKK</w:t>
            </w:r>
          </w:p>
        </w:tc>
      </w:tr>
      <w:tr w:rsidR="00767530" w:rsidRPr="00E340F8" w14:paraId="5033879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449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25FE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FH0|AB37G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9DB4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MVGADDIESLRVELAEIGRSIRSSFRRHTSSFRSSSSIYEVENDGDVNDHDAEYALQWAEIERLPTVKRMRSTLLDDGDESMTEKGRRVVDVTKLGAVERHLMIEKLIKHIENDNLKLLKKIRRRIDRVGMELPTIEVRYESLKVVAECEVVEGKALPTLWNTAKRVLSELVKLTGAKTHEAKINIINDVNGIIKPGRLTLLLGPPSCGKTTLLKALSGNLENNLKCSGEISYNGHRLDEFVPQKTSAYISQYDLHIAEMTVRETVDFSARCQGVGSRTDIMMEVSKREKEKGIIPDTEVDAYMKAISVEGLQRSLQTDYILKILGLDICAEILIGDVMRRGISGGQKKRLTTAEMIVGPTKALFMDEITNGLDSSTAFQIVKSLQQFAHISSATVLVSLLQPAPESYDLFDDIMLMAKGRIVYHGPRGEVLNFFEDCGFRCPERKGVADFLQEVISKKDQAQYWWHEDLPYSFVSVEMLSKKFKDLSIGKKIEDTLSKPYDRSKSHKDALSFSVYSLPNWELFIACISREYLLMKRNYFVYIFKTAQLVMAAFITMTVFIRTRMGIDIIHGNSYMSALFFALIILLVDGFPELSMTAQRLAVFYKQKQLCFYPAWAYAIPATVLKVPLSFFESLVWTCLSYYVIGYTPEASRFFKQFILLFAVHFTSISMFRCLAAIFQTVVASITAGSFGILFTFVFAGFVIPPPSMPAWLKWGFWANPLSYGEIGLSVNEFLAPRWNQMQPNNFTLGRTILQTRGMDYNGYMYWVSLCALLGFTVLFNIIFTLALTFLKSPTSSRAMISQDKLSELQGTEKSTEDSSVRKKTTDSPVKTEEEDKMVLPFKPLTVTFQDLNYFVDMPVEMRDQGYDQKKLQLLSDITGAFRPGILTALMGVSGAGKTTLLDVLAGRKTSGYIEGDIRISGFPKVQETFARVSGYCEQTDIHSPNITVEESVIYSAWLRLAPEIDATTKTKFVKQVLETIELDEIKDSLVGVTGVSGLSTEQRKRLTIAVELVANPSIIFMDEPTTGLDARAAAIVMRAVKNVADTGRTIVCTIHQPSIDIFEAFDELVLLKRGGRMIYTGPLGQHSRHIIEYFESVPEIPKIKDNHNPATWMLDVSSQSVEIELGVDFAKIYHDSALYKRNSELVKQLSQPDSGSSDIQFKRTFAQSWWGQFKSILWKMNLSYWRSPSYNLMRMMHTLVSSLIFGALFWKQGQNLDTQQSMFTVFGAIYGLVLFLGINNCASALQYFETERNVMYRERFAGMYSATAYALGQVVTEIPYIFIQAAEFVIVTYPMIGFYPSAYKVFWSLYSMFCSLLTFNYLAMFLVSITPNFMVAAILQSLFYVGFNLFSGFLIPQTQVPGWWIWLYYLTPTSWTLNGFISSQYGDIHEEINVFGQSTTVARFLKDYFGFHHDLLAVTAVVQIAFPIALASMFAFFVGKLNFQRR</w:t>
            </w:r>
          </w:p>
        </w:tc>
      </w:tr>
      <w:tr w:rsidR="00767530" w:rsidRPr="00E340F8" w14:paraId="0937830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5D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842D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GA1|AFLB_ASPP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E0F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VSREHESIPIQAAQRGAARICAAFGGQGSNNLDVLKGLLELYKRYGPDLDELLDVASNTLSQLASSPAAIDVHEPWGFDLRQWLTTPEVAPSKEILALPPRSFPLNTLLSLALYCATCRELELDPGQFRSLLHSSTGHSQGILAAVAITQAESWPTFYDACRTVLQISFWIGLEAYLFTPSSAASDAMIQDCIEHGEGLLSSMLSVSGLSRSQVERVIEHVNKGLGECNRWVHLALVNSHEKFVLAGPPQSLWAVCLHVRRIRADNDLDQSRILFRNRKPIVDILFLPISAPFHTPYLDGVQDRVIEALSSASLALHSIKIPLYHTGTGSNLQELQPHQLIPTLIRAITVDQLDWPLVCRGLNATHVLDFGPGQTCSLIQELTQGTGVSVIQLTTQSGPKPVGGHLAAVNWEAEFGLRLHANVHGAAKLHNRMTTLLGKPPVMVAGMTPTTVRWDFVAAVAQAGYHVELAGGGYHAERQFEAEIRRLATAIPADHGITCNLLYAKPTTFSWQISVIKDLVRQGVPVEGITIGAGIPSPEVVQECVQSIGLKHISFKPGSFEAIHQVIQIARTHPNFLIGLQWTAGRGGGHHSWEDFHGPILATYAQIRSCPNILLVVGSGFGGGPDTFPYLTGQWAQAFGYPCMPFDGVLLGSRMMVAREAHTSAQAKRLIIDAQGVGDADWHKSFDEPTGGVVTVNSEFGQPIHVLATRGVMLWKELDNRVFSIKDTSKRLEYLRNHRQEIVSRLNADFARPWFAVDGHGQNVELEDMTYLEVLRRLCDLTYVSHQKRWVDPSYRILLLDFVHLLRERFQCAIDNPGEYPLDIIVRVEESLKDKAYRTLYPEDVSLLMHLFSRRDIKPVPFIPRLDERFETWFKKDSLWQSEDVEAVIGQDVQRIFIIQGPMAVQYSISDDESVKDILHNICNHYVEALQADSRETSIGDVHSITQKPLSAFPGLKVTTNRVQGLYKFEKVGAVPEMDVLFEHIVGLSKSWARTCLMSKSVFRDGSRLHNPIRAALQLQRGDTIEVLLTADSEIRKIRLISPTGDGGSTSKVVLEIVSNDGQRVFATLAPNIPLSPEPSVVFCFKVDQKPNEWTLEEDASGRAERIKALYMSLWNLGFPNKASVLGLNSQFTGEELMITTDKIRDFERVLRQTSPLQLQSWNPQGCVPIDYCVVIAWSALTKPLMVSSLKCDLLDLLHSAISFHYAPSVKPLRVGDIVKTSSRILAVSVRPRGTMLTVSADIQRQGQHVVTVKSDFFLGGPVLACETPFELTEEPEMVVHVDSEVRRAILHSRKWLMREDRALDLLGRQLLFRLKSEKLFRPDGQLALLQVTGSVFSYSPDGSTTAFGRVYFESESCTGNVVMDFLHRYGAPRAQLLELQHPGWTGTSTVAVRGPRRSQSYARVSLDHNPIHVCPAFARYAGLSGPIVHGMETSAMMRRIAEWAIGDADRSRFRSWHITLQAPVHPNDPLRVELQHKAMEDGEMVLKVQAFNERTEERVAEADAHVEQETTAYVFCGQGSQRQGMGMDLYVNCPEAKALWARADKHLWEKYGFSILHIVQNNPPALTVHFGSQRGRRIRANYLRMMGQPPIDGRHPPILKGLTRNSTSYTFSYSQGLLMSTQFAQPALALMEMAQFEWLKAQGVVQKGARFAGHSLGEYAALGACASFLSFEDLISLIFYRGLKMQNALPRDANGHTDYGMLAADPSRIGKGFEEASLKCLVHIIQQETGWFVEVVNYNINSQQYVCAGHFRALWMLGKICDDLSCHPQPETVEGQELRAMVWKHVPTVEQVPREDRMERGRATIPLPGIDIPYHSTMLRGEIEPYREYLSERIKVGDVKPCELVGRWIPNVVGQPFSVDKSYVQLVHGITGSPRLHSLLQQMA</w:t>
            </w:r>
          </w:p>
        </w:tc>
      </w:tr>
      <w:tr w:rsidR="00767530" w:rsidRPr="00E340F8" w14:paraId="2FD569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AB4A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188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750|AK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EC0D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VAIVKEGWLHKRGEYIKTWRPRYFLLKNDGTFIGYKERPQDVDQRESPLNNFSVAQCQLMKTERPRPNTFIIRCLQWTTVIERTFHVETPEEREEWATAIQTVADGLKRQEEETMDFRSGSPSDNSGAEEMEVSLAKPKHRVTMNEFEYLKLLGKGTFGKVILVKEKATGRYYAMKILKKEVIVAKDEVAHTLTENRVLQNSRHPFLTALKYSFQTHDRLCFVMEYANGGELFFHLSRERVFSEDRARFYGAEIVSALDYLHSEKNVVYRDLKLENLMLDKDGHIKITDFGLCKEGIKDGATMKTFCGTPEYLAPEVLEDNDYGRAVDWWGLGVVMYEMMCGRLPFYNQDHEKLFELILMEEIRFPRTLGPEAKSLLSGLLKKDPTQRLGGGSEDAKEIMQHRFFANIVWQDVYEKKLSPPFKPQVTSETDTRYFDEEFTAQMITITPPDQDDSMECVDSERRPHFPQFSYSASGTA</w:t>
            </w:r>
          </w:p>
        </w:tc>
      </w:tr>
      <w:tr w:rsidR="00767530" w:rsidRPr="00E340F8" w14:paraId="2425D22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4DB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CD10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379|AGO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88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RRTDAPSEGGEGSGSREAGPVSGGGRGSQRGGFQQGGGQHQGGRGYTPQPQQGGRGGRGYGQPPQQQQQYGGPQEYQGRGRGGPPHQGGRGGYGGGRGGGPSSGPPQRQSVPELHQATSPTYQAVSSQPTLSEVSPTQVPEPTVLAQQFEQLSVEQGAPSQAIQPIPSSSKAFKFPMRPGKGQSGKRCIVKANHFFAELPDKDLHHYDVTITPEVTSRGVNRAVMKQLVDNYRDSHLGSRLPAYDGRKSLYTAGPLPFNSKEFRINLLDEEVGAGGQRREREFKVVIKLVARADLHHLGMFLEGKQSDAPQEALQVLDIVLRELPTSRYIPVGRSFYSPDIGKKQSLGDGLESWRGFYQSIRPTQMGLSLNIDMSSTAFIEANPVIQFVCDLLNRDISSRPLSDADRVKIKKALRGVKVEVTHRGNMRRKYRISGLTAVATRELTFPVDERNTQKSVVEYFHETYGFRIQHTQLPCLQVGNSNRPNYLPMEVCKIVEGQRYSKRLNERQITALLKVTCQRPIDREKDILQTVQLNDYAKDNYAQEFGIKISTSLASVEARILPPPWLKYHESGREGTCLPQVGQWNMMNKKMINGGTVNNWICINFSRQVQDNLARTFCQELAQMCYVSGMAFNPEPVLPPVSARPEQVEKVLKTRYHDATSKLSQGKEIDLLIVILPDNNGSLYGDLKRICETELGIVSQCCLTKHVFKMSKQYMANVALKINVKVGGRNTVLVDALSRRIPLVSDRPTIIFGADVTHPHPGEDSSPSIAAVVASQDWPEITKYAGLVCAQAHRQELIQDLFKEWKDPQKGVVTGGMIKELLIAFRRSTGHKPLRIIFYRDGVSEGQFYQVLLYELDAIRKACASLEAGYQPPVTFVVVQKRHHTRLFAQNHNDRHSVDRSGNILPGTVVDSKICHPTEFDFYLCSHAGIQGTSRPAHYHVLWDENNFTADGLQSLTNNLCYTYARCTRSVSIVPPAYYAHLAAFRARFYMEPETSDSGSMASGSMARGGGMAGRSTRGPNVNAAVRPLPALKENVKRVMFYC</w:t>
            </w:r>
          </w:p>
        </w:tc>
      </w:tr>
      <w:tr w:rsidR="00767530" w:rsidRPr="00E340F8" w14:paraId="6D5D03E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FB2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E57C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LQ1|ALG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D84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TCLCQLCFYLLSTLAVAALSIAALVLYKTKPYPNIKRHKDEETFLDPHTIKTVTFPSLEDSPSLELSVIVPAYNEEQRLPSMLDECLAFLEQKSAGTPNFTYEVIVVSDGSQDATVSVALGYSKKHGAEKVRVLELIENRGKGGAVRMGMLSARGRNLLFADADGATKFPDYDKLEVALKQLAPEWRDDGIAIGSRAHLENDAIATRSFFRTILMHGFHFLVWLFAVRSIRDTQCGFKLFTRTTARKLFTSLHVERWAFDVELLYLAENLKLPMSEVAVRWTEIDGSKLTPFWSWLQMGRDLFMIWVRYLVGAWRIASIQKKEK</w:t>
            </w:r>
          </w:p>
        </w:tc>
      </w:tr>
      <w:tr w:rsidR="00767530" w:rsidRPr="00E340F8" w14:paraId="095044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6C9E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48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997|ADRB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7C4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PGNRSVFLLAPNGSHAPDQDVPQERDEAWVVGMAIVMSLIVLAIVFGNVLVITAIAKFERLQTVTNYFITSLACADLVMGLAVVPFGASHILMKMWTFGSFWCEFWISIDVLCVTASIETLCVIAVDRYLAITSPFKYQCLLTKNKARVVILMVWVVSGLISFLPIKMHWYQATHREALNCYAEEACCDFFTNQPYAIASSIVSFYLPLVVMVFVYSRVFQVARRQLQKIDKSEGRFHAQNLSQAEQDGRSGPGHRRSSKFCLKEHKALKTLGIIMGTFTLCWLPFFIVNIVHGIHDNLIPKEVYILLNWVGYVNSAFNPLIYCRSPDFRMAFQELLCLHRSSLKAYGNGCSSNSNGRTDYTGEQSGCYLGEEKDSERLCEDAPGPEGCAHRQGTVPDDSTDSQGRNCSTNDSML</w:t>
            </w:r>
          </w:p>
        </w:tc>
      </w:tr>
      <w:tr w:rsidR="00767530" w:rsidRPr="00E340F8" w14:paraId="690A0E4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6351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7D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47|AGA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92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QAGGGQSPQQQQQLAGGPPQQFALSNSAAIRAEIQRFESVHPNIYAIYDLIERIEDLALQNQIREHVISIEDSFVNSQEWTLSRSVPELKVGIVGNLSSGKSALVHRYLTGTYVQEESPEGGRFKKEIVVDGQSYLLLIRDEGGPPELQFAAWVDAVVFVFSLEDEISFQTVYNYFLRLCSFRNASEVPMVLVGTQDAISAANPRVIDDSRARKLSTDLKRCTYYETCATYGLNVERVFQDVAQKVVALRKKQQLAIGPCKSLPNSPSHSAVSAASIPAVHINQATNGGGSAFSDYSSSVPSTPSISQRELRIETIAASSTPTPIRKQSKRRSNIFTSRKGADLDREKKAAECKVDSIGSGRAIPIKQGILLKRSGKSLNKEWKKKYVTLCDNGLLTYHPSLHDYMQNIHGKEIDLLRTTVKVPGKRLPRATPATAPGTSPRANGLSVERSNTQLGGGTGAPHSASSASLHSERPLSSSAWAGPRPEGLHQRSCSVSSADQWSEATTSLPPGMQHPASGPAEVLSSSPKLDPPPSPHSNRKKHRRKKSTGTPRPDGPSSATEEAEESFEFVVVSLTGQTWHFEASTAEERELWVQSVQAQILASLQGCRSAKDKTRLGNQNAALAVQAVRTVRGNSFCIDCDAPNPDWASLNLGALMCIECSGIHRHLGAHLSRVRSLDLDDWPPELLAVMTAMGNALANSVWEGALGGYSKPGPDACREEKERWIRAKYEQKLFLAPLPSSDVPLGQQLLRAVVEDDLRLLVMLLAHGSKEEVNETYGDGDGRTALHLSSAMANVVFTQLLIWYGVDVRSRDARGLTPLAYARRAGSQECADILIQHGCPGEGCGLAPTPNREPANGTNPSAELHRSPSLL</w:t>
            </w:r>
          </w:p>
        </w:tc>
      </w:tr>
      <w:tr w:rsidR="00767530" w:rsidRPr="00E340F8" w14:paraId="42BF3E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3B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C821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325|ADH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A9A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GKVIKCKAAVLWEVKKPFSIEDVEVAPPKAYEVRIKMVAVGICRTDDHVVSGNLVTPLPVILGHEAAGIVESVGEGVTTVKPGDKVIPLFTPQCGKCRVCKNPESNYCLKNDLGNPRGTLQDGTRRFTCRGKPIHHFLGTSTFSQYTVVDENAVAKIDAASPLEKVCLIGCGFSTGYGSAVNVAKVTPGSTCAVFGLGGVGLSAVMGCKAAGAARIIAVDINKDKFAKAKELGATECINPQDYKKPIQEVLKEMTDGGVDFSFEVIGRLDTMMASLLCCHEACGTSVIVGVPPASQNLSINPMLLLTGRTWKGAVYGGFKSKEGIPKLVADFMAKKFSLDALITHVLPFEKINEGFDLLHSGKSIRTVLTF</w:t>
            </w:r>
          </w:p>
        </w:tc>
      </w:tr>
      <w:tr w:rsidR="00767530" w:rsidRPr="00E340F8" w14:paraId="07E563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BD9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7F40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134|AD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22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ATCLTDDQRWQSVLARDPNADGEFVFAVRTTGIFCRPSCRARHALRENVSFYANASEALAAGFRPCKRCQPEKANAQQHRLDKITHACRLLEQETPVTLEALADQVAMSPFHLHRLFKATTGMTPKAWQQAWRARRLRESLAKGESVTTSILNAGFPDSSSYYRKADETLGMTAKQFRHGGENLAVRYALADCELGRCLVAESERGICAILLGDDDATLISELQQMFPAADNAPADLMFQQHVREVIASLNQRDTPLTLPLDIRGTAFQQQVWQALRTIPCGETVSYQQLANAIGKPKAVRAVASACAANKLAIIIPCHRVVRGDGTLSGYRWGVSRKAQLLRREAENEER</w:t>
            </w:r>
          </w:p>
        </w:tc>
      </w:tr>
      <w:tr w:rsidR="00767530" w:rsidRPr="00E340F8" w14:paraId="134AFE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2B7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CA79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825|ADA2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A42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ALAAALAVAAAAGPNASGAGERGSGGVANASGASWGPPRGQYSAGAVAGLAAVVGFLIVFTVVGNVLVVIAVLTSRALRAPQNLFLVSLASADILVATLVMPFSLANELMAYWYFGQVWCGVYLALDVLFCTSSIVHLCAISLDRYWSVTQAVEYNLKRTPRRVKATIVAVWLISAVISFPPLVSLYRQPDGAAYPQCGLNDETWYILSSCIGSFFAPCLIMGLVYARIYRVAKLRTRTLSEKRAPVGPDGASPTTENGLGAAAGAGENGHCAPPPADVEPDESSAAAERRRRRGALRRGGRRRAGAEGGAGGADGQGAGPGAAESGALTASRSPGPGGRLSRASSRSVEFFLSRRRRARSSVCRRKVAQAREKRFTFVLAVVMGVFVLCWFPFFFSYSLYGICREACQVPGPLFKFFFWIGYCNSSLNPVIYTVFNQDFRRSFKHILFRRRRRGFRQ</w:t>
            </w:r>
          </w:p>
        </w:tc>
      </w:tr>
      <w:tr w:rsidR="00767530" w:rsidRPr="00E340F8" w14:paraId="78A924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100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011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89|ARHG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574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QSLPAATPPTQKPPRIIRPRPPSRSRAAQSPGPPHNGSSPQELPRNSNDAPTPMCTPIFWEPPAASLKPPALLPPSASRASLDSQTSPDSPSSTPTPSPVSRRSASPEPAPRSPVPPPKPSGSPCTPLLPMAGVLAQNGSASAPGTVRRLAGRFEGGAEGRAQDADAPEPGLQARADVNGEREAPLTGSGSQENGAPDAGLACPPCCPCVCHTTRPGLELRWVPVGGYEEVPRVPRRASPLRTSRSRPHPPSIGHPAVVLTSYRSTAERKLLPLLKPPKPTRVRQDATIFGDPPQPDLDLLSEDGIQTGDSPDEAPQNTPPATVEGREEEGLEVLKEQNWELPLQDEPLYQTYRAAVLSEELWGVGEDGSPSPANAGDAPTFPRPPGPRNTLWQELPAVQASGLLDTLSPQERRMQESLFEVVTSEASYLRSLRLLTDTFVLSQALRDTLTPRDHHTLFSNVQRVQGVSERFLATLLSRVRSSPHISDLCDVVHAHAVGPFSVYVDYVRNQQYQEETYSRLMDTNVRFSAELRRLQSLPKCERLPLPSFLLLPFQRITRLRMLLQNILRQTEEGSSRQENAQKALGAVSKIIERCSAEVGRMKQTEELIRLTQRLRFHKVKALPLVSWSRRLEFQGELTELGCRRGGVLFASRPRFTPLCLLLFSDLLLITQPKSGQRLQVLDYAHRSLVQAQQVPDPSGPPTFRLSLLSNHQGRPTHRLLQASSLSDMQRWLGAFPTPGPLPCSPDTIYEDCDCSQELCSESSAPAKTEGRSLESRAAPKHLHKTPEGWLKGLPGAFPAQLVCEVTGEHERRRHLRQNQRLLEAVGSSSGTPNAPPP</w:t>
            </w:r>
          </w:p>
        </w:tc>
      </w:tr>
      <w:tr w:rsidR="00767530" w:rsidRPr="00E340F8" w14:paraId="06A2C4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E777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EF1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884|ALDO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4E9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RFPALTSEQKKELSEIAQRIVANGKGILAADESVGTMGNRLQRIKVENTEENRRQFRELLFSVDNSISQSIGGVILFHETLYQKDSQGKLFRNILKEKGIVVGIKLDQGGAPLAGTNKETTIQGLDGLSERCAQYKKDGVDFGKWRAVLRISDQCPSSLAIQENANALARYASICQQNGLVPIVEPEVLPDGDHDLEHCQYVSEKVLAAVYKALNDHHVYLEGTLLKPNMLTAGHACTKKYTPEQVAMATVTALHRTVPAAVPSICFLSGGMSEEDATLNLNAIYRCPLPRPWKLSFSYGRALQASALAAWGGKAANKKATQEAFMKRAVANCQAAQGQYVHTGSSGAASTQSLFTASYTY</w:t>
            </w:r>
          </w:p>
        </w:tc>
      </w:tr>
      <w:tr w:rsidR="00767530" w:rsidRPr="00E340F8" w14:paraId="16F62C3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5DA3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5E4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Z1|APE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CDB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RLCVQALLLLWLSLTAVCGGSLMPLPDGNGLEDGNVRHLVQPRGSRNGPGPWQGGRRKFRRQRPRLSHKGPMPF</w:t>
            </w:r>
          </w:p>
        </w:tc>
      </w:tr>
      <w:tr w:rsidR="00767530" w:rsidRPr="00E340F8" w14:paraId="5851F9C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0A6C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F17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J025|APC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A58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PRRLLLRYLFPALLLHGLGEGSALLHPDSRSHPRSLEKSAWRAFKESQCHHMLKHLHNGARITVQMPPTIEGHWVSTGCEVRSGPEFITRSYRFYHNNTFKAYQFYYGSNRCTNPTYTLIIRGKIRLRQASWIIRGGTEADYQLHNVQVICHTEAVAEKLGQQVNRTCPGFLADGGPWVQDVAYDLWREENGCECTKAVNFAMHELQLIRVEKQYLHHNLDHLVEELFLGDIHTDATQRMFYRPSSYQPPLQNAKNHDHACIACRIIYRSDEHHPPILPPKADLTIGLHGEWVSQRCEVRPEVLFLTRHFIFHDNNNTWEGHYYHYSDPVCKHPTFSIYARGRYSRGVLSSRVMGGTEFVFKVNHMKVTPMDAATASLLNVFNGNECGAEGSWQVGIQQDVTHTNGCVALGIKLPHTEYEIFKMEQDARGRYLLFNGQRPSDGSSPDRPEKRATSYQMPLVQCASSSPRAEDLAEDSGSSLYGRAPGRHTWSLLLAALACLVPLLHWNIRR</w:t>
            </w:r>
          </w:p>
        </w:tc>
      </w:tr>
      <w:tr w:rsidR="00767530" w:rsidRPr="00E340F8" w14:paraId="1EA1854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E8C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363C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WH6|ARHG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BD5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QSLPAATPPTLKPPRIIRPRPPSRHRAPHSPGPLHNGSSPKALPQISNDASASVCTSIFWEPPTASLKPPALLPPSVSRTSLDSQTSPDSPSSTPSPSPVSRRSISPEPAPCSPVPPPKPSGSSRTPLPSGPTPLQDGSASAPGTVRRLAGKFEWGAEGKAQSSDSLERCSQGSTEVNGEKETPEAALSGNGSQENGTPDAALACPPCCPCVCHVAKPGLELRWVPVGSSEDILRIPCRASPLRASRSRINPPVISHPPVVLTSYRSTAERKLLPPLKPPKPTKVRQDISTSEELPQPDLKLPSEDGIQTATKAWEGDRPEGAPLNAPPVALEGREEEGLDGLKGLQWELPLQDEPLYQTYRAAVLSEELWGVGEDGGPSPANPGEAPTFSRLPGPRNTLWQELPAVRGSGLLESLSPQERRMQESLFEVVTSEASYLRSLRLLTDTFVLSQALRDTLTPRDHHTLFSNVQRVQSVSERFLGTLLSRVRSSPHITDLCDVVHAHAVGPFFVYVDYVRNQQYQEETYSRLMDTNVRFSAELRRLQSLPKCERLPLPSFLLLPFQRITRLRMLLQNILSQTEEGSSRQENAQKALGAVSKIIERCSAEVGRMKQTEELIRLTQRLRFHKVKALPLVSWSRRLELQGELTELGCRRGGVLFTSRPRFTPLCLLLFSDLLLITQPKSGQRLQVLDYAHRSLVQAQQVPDPSGPPTFRLSLLSNHQGRPTHRLLQAASLSDMQRWLGAFPTPGPLPCSPDTIYEDCECSQELCSEPSTPSKTEGQSLESKAPRKHLHKNPEGWLKGLPGAFPAQLVCEVTGEHERRKHLRQHQKLLEAVGPSSGTPDTPQP</w:t>
            </w:r>
          </w:p>
        </w:tc>
      </w:tr>
      <w:tr w:rsidR="00767530" w:rsidRPr="00E340F8" w14:paraId="428765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81B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A6C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C8|ARG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849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PLIIKLGGVLLDSEEALERLFSALVNYRESHQRPLVIVHGGGCVVDELMKGLNLPVKKKNGLRVTPADQIDIITGALAGTANKTLLAWAKKHQIAAVGLFLGDGDSVKVTQLDEELGHVGLAQPGSPKLINSLLENGYLPVVSSIGVTDEGQLMNVNADQAATALAATLGADLILLSDVSGILDGKGQRIAEMTAAKAEQLIEQGIITDGMIVKVNAALDAARTLGRPVDIASWRHAEQLPALFNGMPMGTRILA</w:t>
            </w:r>
          </w:p>
        </w:tc>
      </w:tr>
      <w:tr w:rsidR="00767530" w:rsidRPr="00E340F8" w14:paraId="53A123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561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B82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635|APY_AED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A99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PGYSEVIFLYVVSVAVIARATDNMPVNKDVSKLFPLTLIHINDLHARFEETNMKSNVCTQKDQCIAGIARVYQKIKDLLKEYESKNPIYLNAGDNFQGTLWYNLLRWNVTADFIKKLKPAAMTLGNHEFDHTPKGLAPYLAELNKEGIPTIVANLVMNNDPDLKSSKIPKSIKLTVGKRKIGIIGVLYDKTHEIAQTGKVTLSNAVEAVRREAAALKKDNIDIIVVLSHCSYEEDKKIAAEAGDDIDVIVGAHSHSFLYSPDSKQPHDPKDKVEGPYPTLVESKNKRKIPIVQAKSFGKYVGRLTLYFDEEGEVKNWEGYPVFIDHKVQQDPQILKDLVPWRAKVEAIGSTVVGETMIELDRDSCRDQECTLGVLYADGFADQYTNDTFRPFAIIQAGNFRNPIKVGKITNGDIIEAAPFGSTADLIRLKGADIWDVAEHSFALDDEGRTNCLQVSGLRIVIDISKPVRSRVKKIEVMDYTNPKSDKLKPLDKEAEYYIVVPSYLADGKDGFSAMKRATARRTGPLDSDVFKNYVEKIKKVDNLKLGRVIVCKGSKCT</w:t>
            </w:r>
          </w:p>
        </w:tc>
      </w:tr>
      <w:tr w:rsidR="00767530" w:rsidRPr="00E340F8" w14:paraId="56A407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DC85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ECE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JHI3|AR13B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E02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NLMANCCNWLKRWREPARKVTLVMVGLDNAGKTATVRGIQGESPLDVAPTVGFSKVDLKQGKFEVTIFDLGGGKRIRGIWKNYYSESYGVVFVVDSSDVQRIQETRDTMAEVLRHPRIAGKPVLVLANKQDQDGAMAEADIIETLSLEKLVNENKCLCQIEPCSAVLGYGKKVDKSIKNGLNWLLNNIAKDYEAISERVQKDTAEQKAQEEQDKKERAERVRRIREERDRQEREEAEREGRTLKEEELDDVNMFNPFQPINNVLTENQDRLNREKEMQRQRENGQQGSVQEQIALQDEEEEEEDEESERQTPESTESGAVDQTKKKTRKLRLKRKHRVDPLRMEEAAPKSPTPPPLPVGWATPKVSRLPKLEPLGDTRHSDFYGKPLPPVAIRQRPNSDTHDVIS</w:t>
            </w:r>
          </w:p>
        </w:tc>
      </w:tr>
      <w:tr w:rsidR="00767530" w:rsidRPr="00E340F8" w14:paraId="5B2FBD4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483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03F5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817|ARB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EFFF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EAVLADVSYLMAMEKSKATPAARASKKILLPEPSIRSVMQKYLEDRGEVTFEKIFSQKLGYLLFRDFYLNHLEEAKPLVEFYEEIEKYEKLETEEERVVRSREIFDSYIMKELLACSHPFSKNATEHVQGHLVKKQVPPDLFQPYIEEICQNLRGDVFHKFIESDKFTRFCQWKNVELNIHLTMNDFSVHRIIGRGGFGEVYGCRKADTGKMYAMKCLDKKRIKMKQGETLALNERIMLSLVSTGDCPFIVCMSYAFHTPDKLSFILDLMNGGDLHYHLSQHGVFSEADMRFYAAEIILGLEHMHNRFVVYRDLKPANILLDEHGHVRISDLGLACDFSKKKPHASVGTHGYMAPEVLQKGVAYDSSADWFSLGCMLFKLLRGHSPFRQHKTKDKHEIDRMTLTMAVELPDSFSPELRSLLEGLLQRDVNRRLGCLGRGAQEIKESPFFRSLDWQMVFLQKYPPPLIPPRGEVNAADAFDIGSFDEEDTKGIKLLDSDQELYRNFPLTISERWQQEVAETVFDTINAETDRLEARKKAKNKQLGHEEDYALGKDCIMHGYMSKMGNPFLTQWQRRYFYLFPNRLEWRGEDEAPQSLLTMEEIQSVEETQIKERKCLLLKIRGGKQFVLQCDSDPELVQWKKELRDAYREAQQLVQRVPKMKNKPRSPVVELSKVPLIQRGSANGL</w:t>
            </w:r>
          </w:p>
        </w:tc>
      </w:tr>
      <w:tr w:rsidR="00767530" w:rsidRPr="00E340F8" w14:paraId="07B09B5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7D2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48B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VC2|ARHG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D3E9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IESLTRARIDRSKEQATKTREKEKMKEAKDARYTNGHLFTTISVSGMTMCYACNKSITAKEALICPTCNVTIHNRCKDTLANCTKVKQKQQKAALLRNNTALQSVSLRSKTTTRERPTSAIYPSDSFRQSLLGSRRGLSSLSLAKSVSTTNIAGHFNDESPLGLRQILSQSTDSLNMRNRTLSVESLIDEGVEVFYNELMSDFEMDEKDFEADSWSLAVDSSFLQQHKKEVMKKQDVIYELIQTELHHVRTLKIMTRLFRTGMLEELQMEPEVVQGLFPCVDELSDIHTRFLSQLLERRRQALCPGSTRNFVIHRLGDLLISQFSGSNAEQMRKTYSEFCSRHTKALKLYKELYARDKRFQQFIRKMTRSAVLKRHGVQECILLVTQRITKYPVLINRILQNSHGIEEEYQDLAAALGLVKELLSNVDQDVHELEKEARLQEIYNRMDPRAQTPVPGKGPFGRDELLRRKLIHDGCLLWKTATGRFKDVLLLLMTDVLVFLQEKDQKYIFTSLDKPSVVSLQNLIVRDIANQAKGMFLISSGPPEMYEVHAASRDDRTTWIRVIQQSVRLCPSREDFPLIETEDKAYLRRIKTKLQQKNQALVELLQMNVELFAEMVHFQALKAGFIGMPPPTLPRGLFRLESFESLRGERLLKDALREVEGLKDLLLGPCVDLPLTAREPALPVEADSGSCPGVTANGEARTFNGSIELCRADSDSSQKDRNGNQLRSPQEEALQPLVNLYGLLQGLQAVVVQQERLMEALFPEGPERWEKLSRANSRDGEAGRAAVASVTPEKQATELALLQRQHSLLQEELRRCQRLGEERATEAGSLEARLRESEQARALLEREAEEIRRQLAALGQNEPLPAEAPWARRPLDPRRRSLPAGDALYLSFNPPQPSRGHDRLDLPVTVRSLHRPFDDREAQELGSPEDRLQDSSDPDTCSEEEVSSRLSPPHSPRDFTRMQDIPEETESRDGEPTASES</w:t>
            </w:r>
          </w:p>
        </w:tc>
      </w:tr>
      <w:tr w:rsidR="00767530" w:rsidRPr="00E340F8" w14:paraId="33DC3F4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43A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593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T7|ALKB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A0E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NHQSNYKLSKTEKKFLRKQIKAKHTLLRHEGIETVSYATQSLVVANGGLGNGVSRNQLLPVLEKCGLVDALLMPPNKPYSFARYRTTEESKRAYVTLNGKEVVDDLGQKITLYLNFVEKVQWKELRPQALPPGLMVVEEIISSEEEKMLLESVDWTEDTDNQNSQKSLKHRRVKHFGYEFHYENNNVDKDKPLSGGLPDICESFLEKWLRKGYIKHKPDQMTINQYEPGQGIPAHIDTHSAFEDEIVSLSLGSEIVMDFKHPDGIAVPVMLPRRSLLVMTGESRYLWTHGITCRKFDTVQASESLKSGIITSDVGDLTLSKRGLRTSFTFRKVRQTPCNCSYPLVCDSQRKETPPSFPESDKEASRLEQEYVHQVYEEIAGHFSSTRHTPWPHIVEFLKALPSGSIVADIGCGNGKYLGINKELYMIGCDRSQNLVDICRERQFQAFVCDALAVPVRSGSCDACISIAVIHHFATAERRVAALQEIVRLLRPGGKALIYVWAMEQEYNKQKSKYLRGNRNSQGKKEEMNSDTSVQRSLVEQMRDMGSRDSASSVPRINDSQEGGCNSRQVSNSKLPVHVNRTSFYSQDVLVPWHLKGNPDKGKPVEPFGPIGSQDPSPVFHRYYHVFREGELEGACRTVSDVRILQSYYDQGNWCVILQKA</w:t>
            </w:r>
          </w:p>
        </w:tc>
      </w:tr>
      <w:tr w:rsidR="00767530" w:rsidRPr="00E340F8" w14:paraId="743A7D8D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58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9B0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478|AP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40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YDQLLKQVEALKMENSNLRQELEDNSNHLTELETEASNMKEVLKQLQGSIEDETMTSGQIDLLERLKEFNLDSNFPGVKLRSKMSLRSYGSREGSVSSRSGECSPVPMGSFPRRAFVNGSRESTGYLEELEKERSLLLADLDKEEKEKDWYYAQLQNLTKRIDSLPLTENFSLQTDMTRRQLEYEARQIRAAMEEQLGTCQDMEKRAQRRIARIQQIEKDILRVRQLLQSQAAEAERSSQSKHETASHEAERQLEGQGVAESNLATSGSGQSSAARVDHETAGVLSSSGTHSAPRRLTSHLGTKVEMVYSLLSMLGTHDKDDMSRTLLAMSSSQDSCISMRQSGCLPLLIQLLHGNDKDSVLLGNSRGSKEARARASAALHNIIHSQPDDKRGRREIRVLHLLEQIRAYCETCWEWQEAHEQGMDQDKNPMPAPVEHQICPAVCVLMKLSFDEEHRHAMNELGGLQAIAELLQVDCEMHGLTDDHYSVTLRRYAGMALTNLTFGDVANKATLCSMKGCMRALVAQLKSESEDLQQVIASVLRNLSWRADVNSKKTLREVGSVKALMECALEVKKESTLKSVLSALWNLSAHCTENKADICAVDGALAFLVGTLTYRSQTNTLAIIESGGGILRNVSSLIATNEDHRQILRENNCLQTLLQHLKSHSLTIVSNACGTLWNLSARNPKDQEALWDMGAVSMLKNLIHSKHKMIAMGSAAALRNLMANRPAKYKDANIMSPGSSLPSLHVRKQKALEAELDAQHLSETFDNIDNLSPKASHRSKQRHKQNLYGDYVFDASRHDDNRSDNFNTGNMTVLSPYLNTTVLPSSSSSRGSLDSSRSEKDRSLERERGIGLSTYHSATENPGTSSKRGLQLSATAAQIAKVMEEVSALHTSQDDRSPASAAELHCVAEERTAARRSSASHTHPNTHNFAKSESSNRTCSMPYAKVEYKRSSNDSLNSVTSSDGYGKRGQMKPSVESYSEDDEGKFCSYGQYPADLAHKIHSANHMDDNGGELDTPINYSLKYSDEQLNSGRQSPSQNERWARPKHVIEDEIKQNEQRQSRSQNTNFPVYSENTDDKHLKFQQHFGQQECVSPYRSRGTNGSETNRMGSSHAVNQNVNQSLCQEDDYEDDKPTNYSERYSEEEQHEEEERPTNYSIKYNEEKHHVDQPIDYSLKYATDISSSQKPSFSFSKTPSVQGTKTEHNSPSSEAASAPSSNAKRQSQLHPSSAQRNGQTPKGTACKVPSINQETMQTYCVEDTPICFSRCSSLSSLSSAEDEIGCDQTTQEADSANTLQIAEIKENDVTRSAQDPASDVPAVSQSTRTKPSRLQASGLASESARHKAVEFSSGAKSPSKSGAQTPKSPPEHYVQETPLVFSRCTSVSSLDSFESRSIASSVQSEPCSGMVSGIVSPSDLPDSPGQTMPPSRSKTPPPPPPPQPVQTKREVPKTKVPAAEQREGGPKQTAVSAAVQRVQVLPDADTLLHFATESTPDGFSCSSSLSALSLDEPFIQKDVELRIMPPVQENDNGNETEPEQPEESNENQDKEVEKPDSEKDLLDDSDDDDIEILEECIISAMPTKSSRKAKKLAQTASKLPPPVARKPSQLPVYKLLPSQSRLQAQKHVSFTPGDDVPRVYCVEGTPINFSTATSLSDLTIESPPNELAAGDGVRASVQSGEFEKRDTIPTEGRSTDEAQRGKVSSIAIPDLDGSKAEEGDILAECINSALPKGRSHKPFRVKKIMDQVQQASMTSSGTNKNQIDTKKKKPTSPVKPMPQNTEYRTRVRKNTDSKVNVNTEETFSDNKDSKKQSLKNNPKDLNDKLPDNEDRVRGGFTFDSPHHYAPIEGTPYCFSRNDSLSSLDFDDDDVDLSREKAELRKGKESKDSEAKVTCHTEPSSSQQSARKAQASTKHPVNRGPSKPLLQEQPTFPQSSKDVPDRGAATDEKLQNFAIENTPVCFSRNSSLSSLSDVDQENNNNEETGPVRDAEPANAQGQPGKPQASGYAPKSFHVEDTPVCFSRNSSLSSLSIDSEDDLLRECISSAMPKKRRPSRLKGEGEWQSPRKVGSVLAEDLTLDLKDIQRPESEHGLSPDSENFDWKAIQEGANSIVSSLHQAAAAAACLSRQASSDSDSILSLKSGVSLGSPFHLTPDQEEKPFTSHKGPRILKPGEKSTLEAKKIESENKGIKGGKKVYKSLITGKIRSNSEISSQMKQPLQTNMPSISRGRTMIHIPGVRNSSSSTSPVSKKGPPLKTPASKSPSEGPVATTSPRGTKPAVKSELSPITRQTSHISGSNKGPSRSGSRDSTPSRPTQQPLSRPMQSPGRNSISPGRNGISTPNKLSQLPRTSSPSTASTKSSGSGKMSYTSPGRQLSQQNLSKQTGLSKNASSIPRSESASKGLNQMNNSNGSNKKVELSRMSSTKSSGSESDRSERPALVRQSTFIKEAPSPTLRRKLEESASFESLSPSSRPDSPTRSQAQTPVLSPSLPDMSLSTHPSVQAGGWRKLPPNLSPTIEYSDGRPSKRHDIARSHSESPSRLPVNRAGTWKREHSKHSSSLPRVSTWRRTGSSSSILSASSESSEKAKSEDEKHVNSVPGPRQMKENQVPTKGTWRKIKESEISPTNTVSQTTSSGAASGAESKTLIYQMAPAVSRTEDVWVRIEDCPINNPRSGRSPTGNTPPVIDSISEKGNPSIKDSKDTQGKQSVGSGSPVQTVGLENRLNSFIQVEAPEQKGTETKAGQGSPAPVAETGETCMAERTPFSSSSSSKHSSPSGTVAARVTPFNYNPSPRKSSADSTSARPSQIPTPVGSSTKKRDSKTDSTESSGAQSPKRHSGSYLVTSV</w:t>
            </w:r>
          </w:p>
        </w:tc>
      </w:tr>
      <w:tr w:rsidR="00767530" w:rsidRPr="00E340F8" w14:paraId="6E83EF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EF89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78E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788|APO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E014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AAVLTWALALLSAFSATQARKGFWDYFSQTSGDKGRVEQIHQQKMAREPATLKDSLEQDLNNMNKFLEKLRPLSGSEAPRLPQDPVGMRRQLQEELEEVKARLQPYMAEAHELVGWNLEGLRQQLKPYTMDLMEQVALRVQELQEQLRVVGEDTKAQLLGGVDEAWALLQGLQSRVVHHTGRFKELFHPYAESLVSGIGRHVQELHRSVAPHAPASPARLSRCVQVLSRKLTLKAKALHARIQQNLDQLREELSRAFAGTGTEEGAGPDPQMLSEEVRQRLQAFRQDTYLQIAAFTRAIDQETEEVQQQLAPPPPGHSAFAPEFQQTDSGKVLSKLQARLDDLWEDITHSLHDQGHSHLGDP</w:t>
            </w:r>
          </w:p>
        </w:tc>
      </w:tr>
      <w:tr w:rsidR="00767530" w:rsidRPr="00E340F8" w14:paraId="365493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9655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5E6D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W1|AP2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96E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GLFIYNHKGEVLISRVYRDDIGRNAVDAFRVNVIHARQQVRSPVTNIARTSFFHVKRSNIWLAAVTKQNVNAAMVFEFLYKMCDVMAAYFGKISEENIKNNFVLIYELLDEILDFGYPQNSETGALKTFITQQGIKSQHQTKEEQSQITSQVTGQIGWRREGIKYRRNELFLDVLESVNLLMSPQGQVLSAHVSGRVVMKSYLSGMPECKFGMNDKIVIEKQGKGTADETSKSGKQSIAIDDCTFHQCVRLSKFDSERSISFIPPDGEFELMRYRTTKDIILPFRVIPLVREVGRTKLEVKVVIKSNFKPSLLAQKIEVRIPTPLNTSGVQVICMKGKAKYKASENAIVWKIKRMAGMKESQISAEIELLPTNDKKKWARPPISMNFEVPFAPSGLKVRYLKVFEPKLNYSDHDVIKWVRYIGRSGIYETRC</w:t>
            </w:r>
          </w:p>
        </w:tc>
      </w:tr>
      <w:tr w:rsidR="00767530" w:rsidRPr="00E340F8" w14:paraId="3225C11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B805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85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824|ANXA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4F3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IAQGAMYRGSVHDFPEFDANQDAEALYTAMKGFGSDKESILELITSRSNKQRQEICQNYKSLYGKDLIEDLKYELTGKFERLIVNLMRPLAYCDAKEIKDAISGVGTDEKCLIEILASRTNEQMHQLVAAYKDAYERDLESDIIGDTSGHFQKMLVVLLQGTRENDDVVSEDLVQQDVQDLYEAGELKWGTDEAQFIYILGNRSKQHLRLVFDEYLKTTGKPIEASIRGELSGDFEKLMLAVVKCIRSTPEYFAERLFKAMKGLGTRDNTLIRIMVSRSELDMLDIREIFRTKYEKSLYSMIKNDTSGEYKKALLKLCGGDDDAAGQFFPEAAQVAYQMWELSAVSRVELKGTVCAANDFNPDADAKALRKAMKGIGTDEATIIDIVTHRSNAQRQQIRQTFKSHFGRDLMADLKSEISGDLARLILGLMMPPAHYDAKQLKKAMEGAGTDEKTLIEILATRTNAEIRAINEAYKEDYHKSLEDALSSDTSGHFRRILISLATGNREEGGENRDQAQEDAQVAAEILEIADTPSGDKTSLETRFMTVLCTRSYPHLRRVFQEFIKKTNYDIEHVIKKEMSGDVKDAFVAIVQSVKNKPLFFADKLYKSMKGAGTDEKTLTRVMVSRSEIDLLNIRREFIEKYDKSLHQAIEGDTSGDFMKALLALCGGED</w:t>
            </w:r>
          </w:p>
        </w:tc>
      </w:tr>
      <w:tr w:rsidR="00767530" w:rsidRPr="00E340F8" w14:paraId="4769CA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6D0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677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181|AQ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694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LRSIAFSRAVFAEFLATLLFVFFGLGSALNWPQALPSVLQIAMAFGLGIGTLVQALGHISGAHINPAVTVACLVGCHVSVLRAAFYVAAQLLGAVAGAALLHEITPADIRGDLAVNALSNSTTAGQAVTVELFLTLQLVLCIFASTDERRGENPGTPALSIGFSVALGHLLGIHYTGCSMNPARSLAPAVVTGKFDDHWVFWIGPLVGAILGSLLYNYVLFPPAKSLSERLAVLKGLEPDTDWEEREVRRRQSVELHSPQSLPRGTKA</w:t>
            </w:r>
          </w:p>
        </w:tc>
      </w:tr>
      <w:tr w:rsidR="00767530" w:rsidRPr="00E340F8" w14:paraId="54AF113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7D8A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445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67|AP3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88C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PAYSEDKGGSAGPGEPEYGHDPASGGIFSSDYKRHDDLKEMLDTNKDSLKLEAMKRIVAMIARGKNASDLFPAVVKNVACKNIEVKKLVYVYLVRYAEEQQDLALLSISTFQRGLKDPNQLIRASALRVLSSIRVPIIVPIMMLAIKEAASDMSPYVRKTAAHAIPKLYSLDSDQKDQLIEVIEKLLADKTTLVAGSVVMAFEEVCPERIDLIHKNYRKLCNLLIDVEEWGQVVIISMLTRYARTQFLSPTQNESLLEENAEKAFYGSEEDEAKGAGSEETAAAAAPSRKPYVMDPDHRLLLRNTKPLLQSRSAAVVMAVAQLYFHLAPKAEVGVIAKALVRLLRSHSEVQYVVLQNVATMSIKRRGMFEPYLKSFYIRSTDPTQIKILKLEVLTNLANETNIPTVLREFQTYIRSMDKDFVAATIQAIGRCATNIGRVRDTCLNGLVQLLSNRDELVVAESVVVIKKLLQMQPAQHGEIIKHLAKLTDNIQVPMARASILWLIGEYCEHVPRIAPDVLRKMAKSFTAEEDIVKLQVINLAAKLYLTNSKQTKLLTQYVLSLAKYDQNYDIRDRARFTRQLIVPSEQGGALSRHAKKLFLAPKPAPVLESSFKDRDHFQLGSLSHLLNAKATGYQELPDWPEEAPDPSVRNVEVPEWTKCSNREKRKEKEKPFYSDSEGESGPTESADSDPESESESDSKSSSESGSGESSSESDNEDQDEDEEKGRGSESEQSEEDGKRKTKKKVPERKGEASSSDEGSDSSSSSSESEMTSESEEEQLEPASWSRKTPPSSKSAPATKEISLLDLEDFTPPSVQPVSPPAIVSTSLAADLEGLTLTDSTLVPSLLSPVSGVGRQELLHRVAGEGLAVDYTFSRQPFSGDPHMVSVHIHFSNSSDTPIKGLHVGTPKLPAGISIQEFPEIESLAPGESATAVMGINFCDSTQAANFQLCTQTRQFYVSIQPPVGELMAPVFMSENEFKKEQGKLMGMNEITEKLMLPDTCRSDHIVVQKVTATANLGRVPCGTSDEYRFAGRTLTGGSLVLLTLDARPAGAAQLTVNSEKMVIGTMLVKDVIQALTQ</w:t>
            </w:r>
          </w:p>
        </w:tc>
      </w:tr>
      <w:tr w:rsidR="00767530" w:rsidRPr="00E340F8" w14:paraId="1E1560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4B9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C534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080|AQ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70E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ELRSIAFSRAVLAEFLATLLFVFFGLGSALQWASSPPSVLQIAVAFGLGIGILVQALGHVSGAHINPAVTVACLVGCHVSFLRAAFYVAAQLLGAVAGAAILHEITPVEIRGDLAVNALHNNATAGQAVTVELFLTMQLVLCIFASTDERRGDNLGSPALSIGFSVTLGHLLGIYFTGCSMNPARSLAPAVVTGKFDDHWVFWIGPLVGAIIGSLLYNYLLFPSAKSLQERLAVLKGLEPDTDWEEREVRRRQSVELHSPQSLPRGSKA</w:t>
            </w:r>
          </w:p>
        </w:tc>
      </w:tr>
      <w:tr w:rsidR="00767530" w:rsidRPr="00E340F8" w14:paraId="68FC60B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16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2D99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CR8|ATG8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6551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VSSFKNDHPLDKRREVAERIRSKYLDRIPVIVEKAPRSDAPDIDKKKYLVPADITVGKFVYEIRKHMTKVSAEKAIYLFVNNTIPPTAALISQIYERYKDEDGFLYITYSGENTFGSDL</w:t>
            </w:r>
          </w:p>
        </w:tc>
      </w:tr>
      <w:tr w:rsidR="00767530" w:rsidRPr="00E340F8" w14:paraId="3DA99A0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87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B30E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708|AT12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98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KTEIYSVELNGTKDVKPADQRDDKKFKGAKNKDLEPNKSHEKEELKKELDLDDHRLSNTELEQKYGTNIIQGLSSVRATELLARDGPNTLTPPKQTPEIIKFLKQMVGGFSILLWIGAALCWIAFVIQYVNNSASLDNVYLGAILVLVVILTGIFAYYQEAKSTNIMASFSKMIPQQALVIRDAEKKVISAEQLVVGDVVEIKGGDQIPADIRLVFSQGCKVDNSSLTGESEPQARSTEFTHENPLETKNIGFYSTTCLEGTATGIVINTGDRTIIGRIASLASGVGSEKTPIAIEIEHFVHIVAGVAVSIDIIFFITAVCMKYYVLDAIIFLISIIVANVPEGLLATVTVTLSLTAKRMAKKNCLVKNLEAVETLGSTSIICSDKTGTLTQNRMTVAHLWFDNQIFVADTSENQTKQAFDQSSGTWASLSKIITLCNRAEFRPGQESVPIMKRTVVGDASETALLKFSEVILGDVMGIRKRNHKVAEIPFNSTNKFQLSIHETEDPNNKRFLVVMKGAPERILEKCSTIMINGQEQPLDKSSADSFHTAYMELGGLGERVLGFCHLYLPAEQFPQSYIFDVDSVNFPTSNFCFVGLLSMIDPPRSTVPDAVSKCRSAGIKVIMVTGDHPITAKAIAKSVGIISANNETVEDIAKRRNIAVEQVNKREAKAAVVTGMELKDMTPEQLDELLTNYQEIVFARTSPQQKLIIVEGCQRQDAIVAVTGDGVNDSPALKKADIGIAMGIAGSDAAKNAADMVLLDDNFASIVTGVEEGRLIFDNLKKTIAYTLTKNIAELCPFLIYIVAGLPLPIGTITILFIDLGTDIIPSIALAYEKAESDIMNRKPRHKKKDRLVNTQLAIYSYLHIGLMQALGGFLVYFTVYAQQGFWPTSLINLRVAWETDDINDLEDSYGQEWTRYQRKYLEWTGSTAFFVAIMIQQIADLIIRKTRRNSIFQQGLFRNKVIWVGIASQVIVALILSYGLGSVPALSFTMLRVQYWFVAVPHAILIWVYDEMRKLFIRLYPGSWWDKNMYY</w:t>
            </w:r>
          </w:p>
        </w:tc>
      </w:tr>
      <w:tr w:rsidR="00767530" w:rsidRPr="00E340F8" w14:paraId="11E185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862D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7A01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335|ANT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6CF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ERSPARSPGSWLFPGLWLLVLSGPGGLLRAQEQPSCRRAFDLYFVLDKSGSVANNWIEIYNFVQQLAERFVSPEMRLSFIVFSSQATIILPLTGDRGKISKGLEDLKRVSPVGETYIHEGLKLANEQIQKAGGLKTSSIIIALTDGKLDGLVPSYAEKEAKISRSLGASVYCVGVLDFEQAQLERIADSKEQVFPVKGGFQALKGIINSILAQSCTEILELQPSSVCVGEEFQIVLSGRGFMLGSRNGSVLCTYTVNETYTTSVKPVSVQLNSMLCPAPILNKAGETLDVSVSFNGGKSVISGSLIVTATECSNGIAAIIVILVLLLLLGIGLMWWFWPLCCKVVIKDPPPPPAPAPKEEEEEPLPTKKWPTVDASYYGGRGVGGIKRMEVRWGDKGSTEEGARLEKAKNAVVKIPEETEEPIRPRPPRPKPTHQPPQTKWYTPIKGRLDALWALLRRQYDRVSLMRPQEGDEVCIWECIEKELTA</w:t>
            </w:r>
          </w:p>
        </w:tc>
      </w:tr>
      <w:tr w:rsidR="00767530" w:rsidRPr="00E340F8" w14:paraId="26FE07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DC1F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B35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790|APO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FC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LCGYSAPDMRGLRLIMIPVELLLCYLLLHPVDATSYGKQTNVLMHFPLSLESQTPSSDPLSCQFLHPKSLPGFSHMAPLPKFLVSLALRNALEEAGCQADVWALQLQLYRQGGVNATQVLIQHLRGLQKGRSTERNVSVEALASALQLLAREQQSTGRVGRSLPTEDCENEKEQAVHNVVQLLPGVGTFYNLGTALYYATQNCLGKARERGRDGAIDLGYDLLMTMAGMSGGPMGLAISAALKPALRSGVQQLIQYYQDQKDANISQPETTKEGLRAISDVSDLEETTTLASFISEVVSSAPYWGWAIIKSYDLDPGAGSLEI</w:t>
            </w:r>
          </w:p>
        </w:tc>
      </w:tr>
      <w:tr w:rsidR="00767530" w:rsidRPr="00E340F8" w14:paraId="5EFCB6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6124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B7F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FE2|ATG9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E45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DTEYQRLEASYSDSPPGEEDLLVHVAEGSKSPWHHIENLDLFFSRVYNLHQKNGFTCMLIGEMFELMQFLFVVAFTTFLVSCVDYDILFANKMVNHSLHPTEPVKVTLPDAFLPAQVCSARIQENGSLITILVIAGVFWIHRLIKFIYNICCYWEIHSFYLHALRIPMSALPYCTWQEVQARIVQTQKEHQICIHKRELTELDIYHRILRFQNYMVALVNKSLLPLRFRLPGLGEVVFFTRGLKYNFELILFWGPGSLFLNEWSLKAEYKRGGQRLELAQRLSNRILWIGIANFLLCPLILIWQILYAFFSYAEVLKREPGALGARCWSLYGRCYLRHFNELEHELQSRLNRGYKPASKYMNCFLSPLLTLLAKNGAFFAGSILAVLIALTIYDEDVLAVEHVLTTVTLLGVTVTVCRSFIPDQHMVFCPEQLLRVILAHIHYMPDHWQGVHLGGVAESHRHTPHSHLLPPPSGPGDHRLLPQLYGRGRGCGRHLLLCSDGRSPAWPSSVAVWRADRGLSVPASRGREDRVVAHALCHHQSRLAAPS</w:t>
            </w:r>
          </w:p>
        </w:tc>
      </w:tr>
      <w:tr w:rsidR="00767530" w:rsidRPr="00E340F8" w14:paraId="3C0732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F0B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997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150|ANX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B093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VSEFLKQACYIEKQEQEYVQAVKSYKGGPGSAVSPYPSFNPSSDVAALHKAIMVKGVDEATIIDILTKRTNAQRQQIKAAYLQETGKPLDETLKKALTGHLEEVVLAMLKTPAQFDADELRAAMKGLGTDEDTLIEILTTRSNQQIREITRVYREELKRDLAKDITSDTSGDFRNALLALAKGDRCEDMSVNQDLADTDARALYEAGERRKGTDVNVFNTILTTRSYPHLRKVFQNYRKYSQHDMNKALDLELKGDIEKCLTTIVKCATSTPAFFAEKLYEAMKGAGTRHKTLIRIMVSRSEIDMNEIKVFYQKKYGIPLCQAILDETKGDYEKILVALCGGN</w:t>
            </w:r>
          </w:p>
        </w:tc>
      </w:tr>
      <w:tr w:rsidR="00767530" w:rsidRPr="00E340F8" w14:paraId="625295B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23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62B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71|ASA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CDEE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RTFSNLETFLIFLLVMMSAITVALLSLLFITSGTIENHKDLGGHFFSTTQSPPATQGSTAAQRSTATQHSTATQSSTATQTSPVPLTPESPLFQNFSGYHIGVGRADCTGQVADINLMGYGKSGQNAQGILTRLYSRAFIMAEPDGSNRTVFVSIDIGMVSQRLRLEVLNRLQSKYGSLYRRDNVILSGTHTHSGPAGYFQYTVFVIASEGFSNQTFQHMVTGILKSIDIAHTNMKPGKIFINKGNVDGVQINRSPYSYLQNPQSERARYSSNTDKEMIVLKMVDLNGDDLGLISWFAIHPVSMNNSNHLVNSDNVGYASYLLEQEKNKGYLPGQGPFVAAFASSNLGDVSPNILGPRCINTGESCDNANSTCPIGGPSMCIAKGPGQDMFDSTQIIGRAMYQRAKELYASASQEVTGPLASAHQWVDMTDVTVWLNSTHASKTCKPALGYSFAAGTIDGVGGLNFTQGKTEGDPFWDTIRDQILGKPSEEIKECHKPKPILLHTGELSKPHPWHPDIVDVQIITLGSLAITAIPGEFTTMSGRRLREAVQAEFASHGMQNMTVVISGLCNVYTHYITTYEEYQAQRYEAASTIYGPHTLSAYIQLFRNLAKAIATDTVANLSRGPEPPFFKQLIVPLIPSIVDRAPKGRTFGDVLQPAKPEYRVGEVAEVIFVGANPKNSVQNQTHQTFLTVEKYEATSTSWQIVCNDASWETRFYWHKGLLGLSNATVEWHIPDTAQPGIYRIRYFGHNRKQDILKPAVILSFEGTSPAFEVVTI</w:t>
            </w:r>
          </w:p>
        </w:tc>
      </w:tr>
      <w:tr w:rsidR="00767530" w:rsidRPr="00E340F8" w14:paraId="20B4F58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4675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76E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41|AT10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2D5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ALQWARYHWRRLIRGATRDDDSGPYNYSSLLACGRKSSQTPKLSGRHRIVVPHIQPFKDEYEKFSGAYVNNRIRTTKYTLLNFVPRNLFEQFHRAANLYFLFLVVLNWVPLVEAFQKEITMLPLVVVLTIIAIKDGLEDYRKYKIDKQINNLITKVYSRKEKKYIDRCWKDVTVGDFIRLSCNEVIPADMVLLFSTDPDGICHIETSGLDGESNLKQRQVVRGYAEQDSEVDPEKFSSRIECESPNNDLSRFRGFLEHSNKERVGLSKENLLLRGCTIRNTEAVVGIVVYAGHETKAMLNNSGPRYKRSKLERRANTDVLWCVMLLVIMCLTGAVGHGIWLSRYEKMHFFNVPEPDGHIISPLLAGFYMFWTMIILLQVLIPISLYVSIEIVKLGQIYFIQSDVDFYNEKMDSIVQCRALNIAEDLGQIQYLFSDKTGTLTENKMVFRRCSVAGFDYCHEENARRLESYQEAVSEDEDFIDTVSGSLSNMAKPRAPSCRTVHNGPLGNKPSNHLAGSSFTLGSGEGASEVPHSRQAAFSSPIETDVVPDTRLLDKFSQITPRLFMPLDETIQNPPMETLYIIDFFIALAICNTVVVSAPNQPRQKIRHPSLGGLPIKSLEEIKSLFQRWSVRRSSSPSLNSGKEPSSGVPNAFVSRLPLFSRMKPASPVEEEVSQVCESPQCSSSSACCTETEKQHGDAGLLNGKAESLPGQPLACNLCYEAESPDEAALVYAARAYQCTLRSRTPEQVMVDFAALGPLTFQLLHILPFDSVRKRMSVVVRHPLSNQVVVYTKGADSVIMELLSVASPDGASLEKQQMIVREKTQKHLDDYAKQGLRTLCIAKKVMSDTEYAEWLRNHFLAETSIDNREELLLESAMRLENKLTLLGATGIEDRLQEGVPESIEALHKAGIKIWMLTGDKQETAVNIAYACKLLEPDDKLFILNTQSKDACGMLMSTILKELQKKTQALPEQVSLSEDLLQPPVPRDSGLRAGLIITGKTLEFALQESLQKQFLELTSWCQAVVCCRATPLQKSEVVKLVRSHLQVMTLAIGDGANDVSMIQVADIGIGVSGQEGMQAVMASDFAVSQFKHLSKLLLVHGHWCYTRLSNMILYFFYKNVAYVNLLFWYQFFCGFSGTSMTDYWVLIFFNLLFTSAPPVIYGVLEKDVSAETLMQLPELYRSGQKSEAYLPHTFWITLLDAFYQSLVCFFVPYFTYQGSDTDIFAFGNPLNTAALFIVLLHLVIESKSLTWIHLLVIIGSILSYFLFAIVFGAMCVTCNPPSNPYWIMQEHMLDPVFYLVCILTTSIALLPRFVYRVLQGSLFPSPILRAKHFDRLTPEERTKALKKWRGAGKMNQVTSKYANQSAGKSGRRPMPGPSAVFAMKSASSCAIEQGNLSLCETALDQGYSETKAFEMAGPSKGKES</w:t>
            </w:r>
          </w:p>
        </w:tc>
      </w:tr>
      <w:tr w:rsidR="00767530" w:rsidRPr="00E340F8" w14:paraId="10DD3EF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3B72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5EA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31|AT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9DB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NNNNNTFSSLDNVMTNQNPLLMDFIPSREDSTSFSTMLPWNTIRSDPLQMGGFDIFNSMLTNKYLSSSPRSIDVQDNRNVEFMAPPPHPPPLHPLDHLRHYDDSSNNMWGFEANSEFQAFSGVVGPSEPMMSTFGEEDFPFLISNKRNNELSLSLASDVSDECSEISLCAATRLASEQASCSSKDISNNVVTQGFSQLIFGSKYLHSVQEILSHFAAYSLDYSSRGTESGAASSAFTSRFENITEFLDGDSNNSEAGFGSTFQRRALEAKKTHLLDLLQMVDDRYSHCVDEIHTVISAFHAATELDPQLHTRFALQTVSFLYKNLRERICKKIISMGSVLERGKDKTQETSMFHQHCLLQQLKRKNHQIWRPQRGLPEKSVSVLRNWMFQNFLHPYPKDSEKHLLAIRSGLTRSQVSNWFINARVRLWKPMIEEMYAEMNKRKLNNSHIQPNGPTLRMPKSVMMSQAMHK</w:t>
            </w:r>
          </w:p>
        </w:tc>
      </w:tr>
      <w:tr w:rsidR="00767530" w:rsidRPr="00E340F8" w14:paraId="28222A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C61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86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182|ATG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2E7A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TFKSEYPFEKRKAESERIADRFKNRIPVICEKAEKSDIPEIDKRKYLVPADLTVGQFVYVIRKRIMLPPEKAIFIFVNDTLPPTAALMSAIYQEHKDKDGFLYVTYSGENTFGR</w:t>
            </w:r>
          </w:p>
        </w:tc>
      </w:tr>
      <w:tr w:rsidR="00767530" w:rsidRPr="00E340F8" w14:paraId="0DC62B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C858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EFF7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597|ASM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FBD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SEDQAYRLLNDYANGFMVSQVLFAACELGVFDLLAEAPGPLDVAAVAAGVRASAHGTELLLDICVSLKLLKVETRGGKAFYRNTELSSDYLTTVSPTSQCSMLKYMGRTSYRCWGHLADAVREGRNQYLETFGVPAEELFTAIYRSEGERLQFMQALQEVWSVNGRSVLTAFDLSVFPLMCDLGGGAGALAKECMSLYPGCKITVFDIPEVVWTAKQHFSFQEEEQIDFQEGDFFKDPLPEADLYILARVLHDWADGKCSHLLERIYHTCKPGGGILVIESLLDEDRRGPLLTQLYSLNMLVQTEGQERTPTHYHMLLSSAGFRDFQFKKTGAIYDAILARK</w:t>
            </w:r>
          </w:p>
        </w:tc>
      </w:tr>
      <w:tr w:rsidR="00767530" w:rsidRPr="00E340F8" w14:paraId="2695710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7AA7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7B2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951|AT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9A46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KPFLCTAPGCGQRFTNEDHLAVHKHKHEMTLKFGPARNDSVIVADQTPTPTRFLKNCEEVGLFNELASPFENEFKKASEDDIKKMPLDLSPLATPIIRSKIEEPSVVETTHQDSPLPHPESTTSDEKEVPLAQTAQPTSAIVRPASLQVPNVLLTSSDSSVIIQQAVPSPTSSTVITQAPSSNRPIVPVPGPFPLLLHLPNGQTMPVAIPASITSSNVHVPAAVPLVRPVTMVPSVPGIPGPSSPQPVQSEAKMRLKAALTQQHPPVTNGDTVKGHGSGLVRTQSEESRPQSLQQPATSTTETPASPAHTTPQTQNTSGRRRRAANEDPDEKRRKFLERNRAAASRCRQKRKVWVQSLEKKAEDLSSLNGQLQSEVTLLRNEVAQLKQLLLAHKDCPVTAMQKKSGYHTADKDDSSEDLSVPSSPHTEAIQHSSVSTSNGVSSTSKAEAVATSVLTQMADQSTEPALSQIVMAPPSQAQPSGS</w:t>
            </w:r>
          </w:p>
        </w:tc>
      </w:tr>
      <w:tr w:rsidR="00767530" w:rsidRPr="00E340F8" w14:paraId="63B389F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1EC7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CFD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312|ATG9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FFC1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YQPAQNKKQYDDLADIEAQNNVPNTQEVLEAWQESLDSDEDESSPLEESNGFTISEHDDFVKSVPRKNNPTDLLYSGKLLDSDEPPSVHGNSSKVPSKHPSPSFPETTSLRNLQNGSKQKPALPNFNDPHFYNEDVTRSGHPNRSIYTQLPRNEFSNARVLWNRLSARDRVLWRWANVENLDSFLQQVYTYYTGKGLSCIIVHRLFQILTVSFVIGFTTFITSCIDWPAVTPHGSLAGVTKSQCIAQMSPITYLVLWLFLSFLLALWIYYLTDIPRLWQMREFYIHALKIATADMPTVSWQRVLYRLLKLKNVNALTAEDGRVVSLHNMKRLDAYAIANRIMRKDNYFIALINNGIINIELPLLHRRILTHTTEWNINWCIFNFVFDEQGQLRSAFRNPNSRKRLSEELRRRFIVAGFLNCLFAPIVAIYLVIHNFFRYFNEYHKNPGALSTRRYTPLALWTFREYNELQHFFDERINDSYAAASHYVSQFPDFNMIRLFKYISFILGSFTAILVIITVFDPELMVTFEITKDRSVLFYLGLFGSLIAVSRSIIPDETLVFAPEKALRRVITFTHYMPGWWSDNMHSKAVQQEFCSLYSYRIVNLLWEILGILLTPVLLFFTFPSCSQDIVDFFREHTINVEGVGYVCSYAVFQDNPPYESVASLVQSRKISPLIQNKPELSRISFYEQFNTEAPRRDLR</w:t>
            </w:r>
          </w:p>
        </w:tc>
      </w:tr>
      <w:tr w:rsidR="00767530" w:rsidRPr="00E340F8" w14:paraId="14B064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BF97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195A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885|ASC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A421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HLDWYGVPGLQEASDACPRESCSSALPEAREGANVHFPPHPVPREHFSCAAPELVAGAQGLNASLMDGGALPRLMPTSSGVAGACAARRRQASPELLRCSRRRRSGATEASSSSAAVARRNERERNRVKLVNLGFQALRQHVPHGGANKKLSKVETLRSAVEYIRALQRLLAEHDAVRAALAGGLLTPATPPSDECAQPSASPASASLSCASTSPSPDRLGCSEPTSPRSAYSSEESSCEGELSPMEQELLDFSSWLGGY</w:t>
            </w:r>
          </w:p>
        </w:tc>
      </w:tr>
      <w:tr w:rsidR="00767530" w:rsidRPr="00E340F8" w14:paraId="5A3AF9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14E5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A5C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J83|ATG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9F10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DKDVLRDVWFGRIPTCFTLYQDEITEREAEPYYLLLPRVSYLTLVTDKVKKHFQKVMRQEDVSEIWFEYEGTPLKWHYPIGLLFDLLASSSALPWNITVHFKSFPEKDLLHCPSKDAVEAHFMSCMKEADALKHKSQVINEMQKKDHKQLWMGLQNDRFDQFWAINRKLMEYPPEENGFRYIPFRIYQTTTERPFIQKLFRPVAADGQLHTLGDLLREVCPSAVAPEDGEKRSQVMIHGIEPMLETPLQWLSEHLSYPDNFLHISIVPQPTD</w:t>
            </w:r>
          </w:p>
        </w:tc>
      </w:tr>
      <w:tr w:rsidR="00767530" w:rsidRPr="00E340F8" w14:paraId="0DF4E5C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4E4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2D9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11|AT13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4A8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DSSPLVGSTPTGYGTLTIGTSIDPLSSSVSSVRLSGYCGSPWRVIGYHVVVWMMAGIPLLLFRWKPLWGVRLRLRPCNLAHAETLVIEIRDKEDSSWQLFTVQVQTEAIGEGSLEPSPQSQAEDGRSQAAVGAVPEGAWKDTAQLHKSEEAVSVGQKRVLRYYLFQGQRYIWIETQQAFYQVSLLDHGRSCDDVHRSRHGLSLQDQMVRKAIYGPNVISIPVKSYPQLLVDEALNPYYGFQAFSIALWLADHYYWYALCIFLISSISICLSLYKTRKQSQTLRDMVKLSMRVCVCRPGGEEEWVDSSELVPGDCLVLPQEGGLMPCDAALVAGECMVNESSLTGESIPVLKTALPEGLGPYCAETHRRHTLFCGTLILQARAYVGPHVLAVVTRTGFCTAKGGLVSSILHPRPINFKFYKHSMKFVAALSVLALLGTIYSIFILYRNRVPLNEIVIRALDLVTVVVPPALPAAMTVCTLYAQSRLRRQGIFCIHPLRINLGGKLQLVCFDKTGTLTEDGLDVMGVVPLKGQAFLPLVPEPRRLPVGPLLRALATCHALSRLQDTPVGDPMDLKMVESTGWVLEEEPAADSAFGTQVLAVMRPPLWEPQLQAMEEPPVPVSVLHRFPFSSALQRMSVVVAWPGATQPEAYVKGSPELVAGLCNPETVPTDFAQMLQSYTAAGYRVVALASKPLPTVPSLEAAQQLTRDTVEGDLSLLGLLVMRNLLKPQTTPVIQALRRTRIRAVMVTGDNLQTAVTVARGCGMVAPQEHLIIVHATHPERGQPASLEFLPMESPTAVNGVKDPDQAASYTVEPDPRSRHLALSGPTFGIIVKHFPKLLPKVLVQGTVFARMAPEQKTELVCELQKLQYCVGMCGDGANDCGALKAADVGISLSQAEASVVSPFTSSMASIECVPMVIREGRCSLDTSFSVFKYMALYSLTQFISVLILYTINTNLGDLQFLAIDLVITTTVAVLMSRTGPALVLGRVRPPGALLSVPVLSSLLLQMVLVTGVQLGGYFLTLAQPWFVPLNRTVAAPDNLPNYENTVVFSLSSFQYLILAAAVSKGAPFRRPLYTNVPFLVALALLSSVLVGLVLVPGLLQGPLALRNITDTGFKLLLLGLVTLNFVGAFMLESVLDQCLPACLRRLRPKRASKKRFKQLERELAEQPWPPLPAGPLR</w:t>
            </w:r>
          </w:p>
        </w:tc>
      </w:tr>
      <w:tr w:rsidR="00767530" w:rsidRPr="00E340F8" w14:paraId="1D2BF3A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208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800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7398|ARN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98E8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VVFAYHDMGCLGIEALLAAGYEISAIFTHTDNPGEKAFYGSVARLAAERGIPVYAPDNVNHPLWVERIAQLSPDVIFSFYYRHLIYDEILQLAPAGAFNLHGSLLPKYRGRAPLNWVLVNGETETGVTLHRMVKRADAGAIVAQLRIAIAPDDIAITLHHKLCHAARQLLEQTLPAIKHGNILEIAQRENEATCFGRRTPDDSFLEWHKPASVLHNMVRAVADPWPGAFSYVGNQKFTVWSSRVHPHASKAQPGSVISVAPLLIACGDGALEIVTGQAGDGITMQGSQLAQTLGLVQGSRLNSQPACTARRRTRVLILGVNGFIGNHLTERLLREDHYEVYGLDIGSDAISRFLNHPHFHFVEGDISIHSEWIEYHVKKCDVVLPLVAIATPIEYTRNPLRVFELDFEENLRIIRYCVKYRKRIIFPSTSEVYGMCSDKYFDEDHSNLIVGPVNKPRWIYSVSKQLLDRVIWAYGEKEGLQFTLFRPFNWMGPRLDNLNAARIGSSRAITQLILNLVEGSPIKLIDGGKQKRCFTDIRDGIEALYRIIENAGNRCDGEIINIGNPENEASIEELGEMLLASFEKHPLRHHFPPFAGFRVVESSSYYGKGYQDVEHRKPSIRNAHRCLDWEPKIDMQETIDETLDFFLRTVDLTDKPS</w:t>
            </w:r>
          </w:p>
        </w:tc>
      </w:tr>
      <w:tr w:rsidR="00767530" w:rsidRPr="00E340F8" w14:paraId="05D9EC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04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1AFC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40|AT1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52A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KAKEEGSWKKFIWNSEKKEFLGRTGGSWFKILLFYVIFYGCLAGIFIGTIQVMLLTISELKPTYQDRVAPPGLTQIPQIQKTEISFRPNDPKSYEAYVLNIIRFLEKYKDSAQKDDMIFEDCGSMPSEPKERGEFNHERGERKVCRFKLDWLGNCSGLNDESYGYKEGKPCIIIKLNRVLGFKPKPPKNESLETYPLTMKYNPNVLPVQCTGKRDEDKDKVGNIEYFGMGGFYGFPLQYYPYYGKLLQPKYLQPLLAVQFTNLTLDTEIRIECKAYGENIGYSEKDRFQGRFDVKIEVKS</w:t>
            </w:r>
          </w:p>
        </w:tc>
      </w:tr>
      <w:tr w:rsidR="00767530" w:rsidRPr="00E340F8" w14:paraId="4C461F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5E1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DC8D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30|ARS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22E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LSGCTGGSRAGGPGPRLPLLLLLLLWPARASDAAPPPHVVFVLADDLGWNDLGFHGSVIRTPHLDALAAGGVVLDNYYVQPLCTPSRSQLLTGRYQIHMGLQHYLIMTCQPNCVPLDEKLLPQLLKDAGYATHMVGKWHLGMYRKECLPTRRGFDTYFGYLLGSEDYYTHEACAPIECLNGTRCALDLRDGEEPAKEYTDIYSTNIFTKRATTLIANHPPEKPLFLYLAFQSVHDPLQVPEEYMEPYDFIQDKHRRIYAGMVSLLDEAVGNVTKALKSRGLWNNTVLIFSTDNGGQTRSGGNNWPLRGRKGTLWEGGIRGAGFVASPLLKQKGVKSRELMHITDWLPTLVNLAGGSTHGTKPLDGFDVWETISEGSPSPRVELLLNIDPDFFDGLPCPGKNTTPEKNDSFPLEHSAFNTSIHAGIRYKNWKLLTGYPGCGYWFPPPSQSNISEVPSVDSPTKTLWLFDINRDPEERHDVSREHPHIVQNLLSRLQYYHEHSVPSYFPPLDPRCDPKGTGVWSPWM</w:t>
            </w:r>
          </w:p>
        </w:tc>
      </w:tr>
      <w:tr w:rsidR="00767530" w:rsidRPr="00E340F8" w14:paraId="34FE57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2F8B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1072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392|BIR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0781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TLPPAWQPFLKDHRISTFKNWPFLEGCACTPERMAEAGFIHCPTENEPDLAQCFFCFKELEGWEPDDDPIEEHKKHSSGCAFLSVKKQFEELTLGEFLKLDRERAKNKIAKETNNKKKEFEETAKKVRRAIEQLAAMD</w:t>
            </w:r>
          </w:p>
        </w:tc>
      </w:tr>
      <w:tr w:rsidR="00767530" w:rsidRPr="00E340F8" w14:paraId="69F3011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743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FE4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038|AVR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EBA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AKLAFAVFLISCSSGAILGRSETQECLFFNANWERDRTNQTGVEPCYGDKDKRRHCFATWKNISGSIEIVKQGCWLDDINCYDRTDCIEKKDSPEVYFCCCEGNMCNEKFSYFPEMEVTQPTSNPVTPKPPYYNILLYSLVPLMLIAGIVICAFWVYRHHKMAYPPVLVPTQDPGPPPPSPLLGLKPLQLLEVKARGRFGCVWKAQLLNEYVAVKIFPIQDKQSWQNEYEVYSLPGMKHENILQFIGAEKRGTSVDVDLWLITAFHEKGSLSDFLKANVVSWNELCHIAETMARGLAYLHEDIPGLKDGHKPAISHRDIKSKNVLLKNNLTACIADFGLALKFEAGKSAGDTHGQVGTRRYMAPEVLEGAINFQRDAFLRIDMYAMGLVLWELASRCTAADGPVDEYMLPFEEEIGQHPSLEDMQEVVVHKKKRPVLRDYWQKHAGMAMLCETIEECWDHDAEARLSAGCVGERITQMQRLTNIITTEDIVTVVTMVTNVDFPPKESSL</w:t>
            </w:r>
          </w:p>
        </w:tc>
      </w:tr>
      <w:tr w:rsidR="00767530" w:rsidRPr="00E340F8" w14:paraId="08FEAD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7DE7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1A0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NF1|BCDO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0D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PKQSLPCIAPLLTTAEETLSAVSARVRGHIPEWLNGYLLRVGPGKFEFGKDRYNHWFDGMALLHQFRMERGTVTYKSKFLQSDTYKANSAGGRIVISEFGTLALPDPCKSIFERFMSRFEPPTMTDNTNVNFVQYKGDYYMSTETNFMNKVDIEMLERTEKVDWSKFIAVNGATAHPHYDPDGTAYNMGNSYGPRGSCYNIIRVPPKKKEPGETIHGAQVLCSIASTEKMKPSYYHSFGMTKNYIIFVEQPVKMKLWKIITSKIRGKPFADGISWEPQYNTRFHVVDKHTGQLLPGMYYSMPFLTYHQINAFEDQGCIVIDLCCQDDGRSLDLYQLQNLRKAGEGLDQVYELKAKSFPRRFVLPLDVSVDAAEGKNLSPLSYSSASAVKQGDGEIWCSPENLHHEDLEEEGGIEFPQINYGRFNGKKYSFFYGCGFRHLVGDSLIKVDVTNKTLRVWREEGFYPSEPVFVPVPGADEEDSGVILSVVITPNQSESNFLLVLDAKSFTELGRAEVPVQMPYGFHGTFVPI</w:t>
            </w:r>
          </w:p>
        </w:tc>
      </w:tr>
      <w:tr w:rsidR="00767530" w:rsidRPr="00E340F8" w14:paraId="54942BB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5A7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07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WC8|BR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C2F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RWLLVLILCFFTTSLVMGIHGKHLINDDFNETALLLAFKQNSVKSDPNNVLGNWKYESGRGSCSWRGVSCSDDGRIVGLDLRNSGLTGTLNLVNLTALPNLQNLYLQGNYFSSGGDSSGSDCYLQVLDLSSNSISDYSMVDYVFSKCSNLVSVNISNNKLVGKLGFAPSSLQSLTTVDLSYNILSDKIPESFISDFPASLKYLDLTHNNLSGDFSDLSFGICGNLTFFSLSQNNLSGDKFPITLPNCKFLETLNISRNNLAGKIPNGEYWGSFQNLKQLSLAHNRLSGEIPPELSLLCKTLVILDLSGNTFSGELPSQFTACVWLQNLNLGNNYLSGDFLNTVVSKITGITYLYVAYNNISGSVPISLTNCSNLRVLDLSSNGFTGNVPSGFCSLQSSPVLEKILIANNYLSGTVPMELGKCKSLKTIDLSFNELTGPIPKEIWMLPNLSDLVMWANNLTGTIPEGVCVKGGNLETLILNNNLLTGSIPESISRCTNMIWISLSSNRLTGKIPSGIGNLSKLAILQLGNNSLSGNVPRQLGNCKSLIWLDLNSNNLTGDLPGELASQAGLVMPGSVSGKQFAFVRNEGGTDCRGAGGLVEFEGIRAERLERLPMVHSCPATRIYSGMTMYTFSANGSMIYFDISYNAVSGFIPPGYGNMGYLQVLNLGHNRITGTIPDSFGGLKAIGVLDLSHNNLQGYLPGSLGSLSFLSDLDVSNNNLTGPIPFGGQLTTFPVSRYANNSGLCGVPLRPCGSAPRRPITSRIHAKKQTVATAVIAGIAFSFMCFVMLVMALYRVRKVQKKEQKREKYIESLPTSGSCSWKLSSVPEPLSINVATFEKPLRKLTFAHLLEATNGFSAETMVGSGGFGEVYKAQLRDGSVVAIKKLIRITGQGDREFMAEMETIGKIKHRNLVPLLGYCKVGEERLLVYEYMKWGSLETVLHEKSSKKGGIYLNWAARKKIAIGAARGLAFLHHSCIPHIIHRDMKSSNVLLDEDFEARVSDFGMARLVSALDTHLSVSTLAGTPGYVPPEYYQSFRCTAKGDVYSYGVILLELLSGKKPIDPGEFGEDNNLVGWAKQLYREKRGAEILDPELVTDKSGDVELFHYLKIASQCLDDRPFKRPTMIQLMAMFKEMKADTEEDESLDEFSLKETPLVEESRDKEP</w:t>
            </w:r>
          </w:p>
        </w:tc>
      </w:tr>
      <w:tr w:rsidR="00767530" w:rsidRPr="00E340F8" w14:paraId="3DABE43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5EDC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CA1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WR8|ATX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FC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NSKRKTRPTGGGASGGISRYNSNDNSLRPTNNKAGAGGGNGGAAVRPSAQGVYNNTFFMHSATALVGSVVEVRLRSGNIYEGVFRTFSGNFDIALELPACIKSKNLPEEGKVPKHIIFPADTVVTIVAKDFDSQYATAGAFQTDGAISDKCNGARPDEKELEPWDSGANGDIDIELDSAANGWDPNEMFRKNENTFGVTSTFDDSLASYTVPLDKGDSLEFKEAEAKAEKLAAEIENNPTCRDRLDLENGDEEALFAAVERPSTEQDQRGDRGDRERNDRDREREERDRDRDRDRGNKPRGAGDFQLRETMSSDRYITKQTRSITGPQLSHVGMSSQGSGRDRDTRGDGSMMMQSGGGSGQGGSTQSTAALMLAGGLKGVGPAPSANASADSSSKYSGGSMVKRKTVPQGGKVMRNNVPTGGSNVSVSQGGNGNSVGQNKGGYQPSMGMPSQYSYQGNSQIMHGSSQYRNQSHMGGANKLNGDSNANTNKPLPQRQMRQYQGSQSNSSLNYGGEPQSLGKPVHGSHGGHPGQNSNSPPLQTAGPQQQQQQQQQQQQQQQQQQPPQQQQHQNIQPQGQNTQPARQVRTRDNQMQELRQFGQDFQLAPSNTSPPQQQQQQQQQQQQHQVQQQQQRALQQSASPPQQQQQQQQQQQHVVLHQVPQTHLHQAALSQPHYVPQQQPQQAPLPQQQHVPHHMQQKAQQQQLVETQHQHVQKQHQSQPQVQQPPPQLLQDPSQQPLPIYHTMPPPQTSPVVVTSPVLLEQPPPQPMPVVQQQQTQQLATPKPEVSPAPPSSNTTTPTGIASTPTAGVIASAGSEKTTPAAPTPTSNSATVPTGTAATAGGATGTTPVVKKHVLNPSAKPFTPRGPSTPNPSRPHTPQTPVPMTNIYTTTGGHVPPAANQPIYVMQPQHPFPPQTHPQAGQPPRLRRSNYPPMAASQMHVSASAATGQPLITAGPIPQFIQYGHAPHQQQFQSHTYAPMQMRVYPDQPQQLQFMTQTPQSTTPSPGQPHQQFHPPPQPSPAGGGPQPAFTPPTQAATYQLMCVHPQSLLANHYFPPPTPQHPQQNQQQYQIVMQQHQPQ</w:t>
            </w:r>
          </w:p>
        </w:tc>
      </w:tr>
      <w:tr w:rsidR="00767530" w:rsidRPr="00E340F8" w14:paraId="3E58EC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5EFF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8366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075|BM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075B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VRSLRAAAPHSFVALWAPLFLLRSALADFSLDNEVHSSFIHRRLRSQERREMQREILSILGLPHRPRPHLQGKHNSAPMFMLDLYNAMAVEEGGGPGGQGFSYPYKAVFSTQGPPLASLQDSHFLTDADMVMSFVNLVEHDKEFFHPRYHHREFRFDLSKIPEGEAVTAAEFRIYKDYIRERFDNETFRISVYQVLQEHLGRESDLFLLDSRTLWASEEGWLVFDITATSNHWVVNPRHNLGLQLSVETLDGQSINPKLAGLIGRHGPQNKQPFMVAFFKATEVHFRSIRSTGSKQRSQNRSKTPKNQEALRMANVAENSSSDQRQACKKHELYVSFRDLGWQDWIIAPEGYAAYYCEGECAFPLNSYMNATNHAIVQTLVHFINPETVPKPCCAPTQLNAISVLYFDDSSNVILKKYRNMVVRACGCH</w:t>
            </w:r>
          </w:p>
        </w:tc>
      </w:tr>
      <w:tr w:rsidR="00767530" w:rsidRPr="00E340F8" w14:paraId="68BC342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734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01C0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936|BOD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4798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TIQKAEALDGAHLMQILWYDEEESLYPAVWLRDNCPCSDCYLDSAKARKLLVEALDVNIGIKGLIFDRKKVYITWPDEHYSEFQADWLKKRCFSKQARAKLQRELFFPECQYWGSELQLPTLDFEDVLRYDEHAYKWLSTLKKVGIVRLTGASDKPGEVSKLGKRMGFLYLTFYGHTWQVQDKIDANNVAYTTGKLSFHTDYPALHHPPGVQLLHCIKQTVTGGDSEIVDGFNVCQKLKKNNPQAFQILSSTFVDFTDIGVDYCDFSVQSKHKIIELDDKGQVVRINFNNATRDTIFDVPVERVQPFYAALKEFVDLMNSKESKFTFKMNPGDVITFDNWRLLHGRRSYEAGTEISRHLEGAYADWDVVMSRLRILRQRVENGN</w:t>
            </w:r>
          </w:p>
        </w:tc>
      </w:tr>
      <w:tr w:rsidR="00767530" w:rsidRPr="00E340F8" w14:paraId="15BC0EB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288D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D524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056|BRA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E25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SGGGGGGAEPGQALFNGDMEPEAGAGAGAAASSAADPAIPEEVWNIKQMIKLTQEHIEALLDKFGGEHNPPSIYLEAYEEYTSKLDALQQREQQLLESLGNGTDFSVSSSASMDTVTSSSSSSLSVLPSSLSVFQNPTDVARSNPKSPQKPIVRVFLPNKQRTVVPARCGVTVRDSLKKALMMRGLIPECCAVYRIQDGEKKPIGWDTDISWLTGEELHVEVLENVPLTTHNFVRKTFFTLAFCDFCRKLLFQGFRCQTCGYKFHQRCSTEVPLMCVNYDQLDLLFVSKFFEHHPIPQEEASLAETALTSGSSPSAPASDSIGPQILTSPSPSKSIPIPQPFRPADEDHRNQFGQRDRSSSAPNVHINTIEPVNIDDLIRDQGFRGDGGSTTGLSATPPASLPGSLTNVKALQKSPGPQRERKSSSSSEDRNRMKTLGRRDSSDDWEIPDGQITVGQRIGSGSFGTVYKGKWHGDVAVKMLNVTAPTPQQLQAFKNEVGVLRKTRHVNILLFMGYSTKPQLAIVTQWCEGSSLYHHLHIIETKFEMIKLIDIARQTAQGMDYLHAKSIIHRDLKSNNIFLHEDLTVKIGDFGLATVKSRWSGSHQFEQLSGSILWMAPEVIRMQDKNPYSFQSDVYAFGIVLYELMTGQLPYSNINNRDQIIFMVGRGYLSPDLSKVRSNCPKAMKRLMAECLKKKRDERPLFPQILASIELLARSLPKIHRSASEPSLNRAGFQTEDFSLYACASPKTPIQAGGYGAFPVH</w:t>
            </w:r>
          </w:p>
        </w:tc>
      </w:tr>
      <w:tr w:rsidR="00767530" w:rsidRPr="00E340F8" w14:paraId="0EBC5A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8C35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E3C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009|BP5_BPT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FA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ISNNLNWFVGVVEDRMDPLKLGRVRVRVVGLHPPQRAQGDVMGIPTEKLPWMSVIQPITSAAMSGIGGSVTGPVEGTRVYGHFLDKWKTNGIVLGTYGGIVREKPNRLEGFSDPTGQYPRRLGNDTNVLNQGGEVGYDSSSNVIQDSNLDTAINPDDRPLSEIPTDDNPNMSMAEMLRRDEGLRLKVYWDTEGYPTIGIGHLIMKQPVRDMAQINKVLSKQVGREITGNPGSITMEEATTLFERDLADMQRDIKSHSKVGPVWQAVNRSRQMALENMAFQMGVGGVAKFNTMLTAMLAGDWEKAYKAGRDSLWYQQTKGRASRVTMIILTGNLESYGVEVKTPARSLSAMAATVAKSSDPADPPIPNDSRILFKEPVSSYKGEYPYVHTMETESGHIQEFDDTPGQERYRLVHPTGTYEEVSPSGRRTRKTVDNLYDITNADGNFLVAGDKKTNVGGSEIYYNMDNRLHQIDGSNTIFVRGDETKTVEGNGTILVKGNVTIIVEGNADITVKGDATTLVEGNQTNTVNGNLSWKVAGTVDWDVGGDWTEKMASMSSISSGQYTIDGSRIDIG</w:t>
            </w:r>
          </w:p>
        </w:tc>
      </w:tr>
      <w:tr w:rsidR="00767530" w:rsidRPr="00E340F8" w14:paraId="6182631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F0B0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B72F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8017|BLM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969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NREIEVAPPRRTIQFGGYTFVEPDLNFKAPIFSCCGSIRDPSCEEREEEYIDNGHDEEPPVEVNRIQESTSFDEPVSSPPRYRPSENPGPSSSSYEPGHYSFNEYQQFPSRPQKRLVDPPIVDLDEEPPIVDLDDSFDNFHVGSTSEEVVSGDIAPEEEEEEGHDSFDDFESVPAQPPSKNTLASLQKSDSEIALNQQRHDMHGRFRGFLQDDSEEFSDEVGLLGADMNKELYDTLKSKFGFNQFRHRQKQCILSTLMGHDTFVLMPTGAGKSLCYQLPAVILPGVTVVVSPLRSLIEDQKMKMKELGIGCEALTADLGAPAQEKIYAELGSGNPSIKLLYVTPEKISASGRLNSVFFDLHRRGLLARFVIDEAHCVSQWGHDFRPDYTKLSSLREKYANPPVPIIALTATATPKIVTDARDHLKMQNSKLFISSFVRDNLKYDLIPKAARSLINVVEKMKQLYPGKSGIVYCLSRKECETVQMMLTKAGLSAEVYHAGLNDNLRVSVQRSWIANKFDVICATIAFGMGIDKPDVRFVIHYSLPKSIEGYYQETGRAGRDGMPSYCLMLYSYHDSIRLRRMIEEGNTTTGVRSMHLNNVLQVVAYCENVSVCRRKMLVEHFGEVYDEQSCRNSKTPCDICERQRKNAEAIRLFDVSTDALSILKCLPRMQKATLKYISELYRGALIKKSQEQAMRLGHTKLPFYSKGQGMSEQDALRFVRKLVIEGYIHERLYSVPNQAAAVFAYAELTEAGRDLANGKKTAKVYLHIVTCERKRKNAGLIELSNMNIVSEAQALKERHMVKHGDVFTRCLQDLTHLITAVAESSGLSGPYSIVSREGIEQIAALLPRTNSDLLRIDSMTQIKVTKYGRLIMELLATYWKQVDEREEEEMRNQLDKLKSGEIVMGGFATLQSDPGFPSVPYMKPLGGGGGCRGRGKKRAFSGFSSGRATKKPRATAPSARGKTSGRGGAKPATSLKRNMYPATSM</w:t>
            </w:r>
          </w:p>
        </w:tc>
      </w:tr>
      <w:tr w:rsidR="00767530" w:rsidRPr="00E340F8" w14:paraId="09989D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209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0D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700|BAUA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7C0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QPLNVAPPVSSELNLRAHWMPFSANRNFQKDPRIIVAAEGSWLTDDKGRKVYDSLSGLWTCGAGHSRKEIQEAVARQLGTLDYSPGFQYGHPLSFQLAEKIAGLLPGELNHVFFTGSGSECADTSIKMARAYWRLKGQPQKTKLIGRARGYHGVNVAGTSLGGIGGNRKMFGQLMDVDHLPHTLQPGMAFTRGMAQTGGVELANELLKLIELHDASNIAAVIVEPMSGSAGVLVPPVGYLQRLREICDQHNILLIFDEVITAFGRLGTYSGAEYFGVTPDLMNVAKQVTNGAVPMGAVIASSEIYDTFMNQALPEHAVEFSHGYTYSAHPVACAAGLAALDILARDNLVQQSAELAPHFEKGLHGLQGAKNVIDIRNCGLAGAIQIAPRDGDPTVRPFEAGMKLWQQGFYVRFGGDTLQFGPTFNARPEELDRLFDAVGEALNGIA</w:t>
            </w:r>
          </w:p>
        </w:tc>
      </w:tr>
      <w:tr w:rsidR="00767530" w:rsidRPr="00E340F8" w14:paraId="18889A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DD7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8E08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192|BPPS_SALO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D86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ISMNVSILSKPLNCLHNLERRPSKALLVPCTAPTARLRASCSSKLQEAHQIRRSGNYQPALWDSNYIQSLNTPYTEERHLDRKAELIVQVRILLKEKMEPVQQLELIHDLKYLGLSDFFQDEIKEILGVIYNEHKCFHNNEVEKMDLYFTALGFRLLRQHGFNISQDVFNCFKNEKGIDFKASLAQDTKGMLQLYEASFLLRKGEDTLELAREFATKCLQKKLDEGGNEIDENLLLWIRHSLDLPLHWRIQSVEARWFIDAYARRPDMNPLIFELAKLNFNIIQATHQQELKDLSRWWSRLCFPEKLPFVRDRLVESFFWAVGMFEPHQHGYQRKMAATIIVLATVIDDIYDVYGTLDELELFTDTFKRWDTESITRLPYYMQLCYWGVHNYISDAAYDILKEHGFFCLQYLRKSVVDLVEAYFHEAKWYHSGYTPSLDEYLNIAKISVASPAIISPTYFTFANASHDTAVIDSLYQYHDILCLAGIILRLPDDLGTSYFELARGDVPKTIQCYMKETNASEEEAVEHVKFLIREAWKDMNTAIAAGYPFPDGMVAGAANIGRVAQFIYLHGDGFGVQHSKTYEHIAGLLFEPYA</w:t>
            </w:r>
          </w:p>
        </w:tc>
      </w:tr>
      <w:tr w:rsidR="00767530" w:rsidRPr="00E340F8" w14:paraId="4FDC7B0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A93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E29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J3|BOR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C8A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EQSSEAESRPNDLNSSVTPSPAKHRAKMDDIVVVAQGSQASRNVSNDPDVIKLQEIPTFQPLLKGLLSGQTSPTNAKLEKLDSQQVLQLCLRYQDHLHQCAEAVAFDQNALVKRIKEMDLSVETLFSFMQERQKRYAKYAEQIQKVNEMSAILRRIQMGIDQTVPLLDRLNSMLPEGERLEPFSMKPDRELRL</w:t>
            </w:r>
          </w:p>
        </w:tc>
      </w:tr>
      <w:tr w:rsidR="00767530" w:rsidRPr="00E340F8" w14:paraId="53F7D9C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681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E780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MX3|BO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1BC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LRRSSVFAAEIMDAFDRSPTDKELVAQAKALGREYVHARLLRAGLSWSAPERAAPVPGRLAEVCAVLLRLGDELEMIRPSVYRNVARQLHISLQSEPVVTDAFLAVAGHIFSAGITWGKVVSLYAVAAGLAVDCVRQAQPAMVHALVDCLGEFVRKTLATWLRRRGGWTDVLKCVVSTDPGLRSHWLVAALCSFGRFLKAAFFVLLPER</w:t>
            </w:r>
          </w:p>
        </w:tc>
      </w:tr>
      <w:tr w:rsidR="00767530" w:rsidRPr="00E340F8" w14:paraId="724BD8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69A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6CB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147|BD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E835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ARLSRPLSQLPGKALSVCDRENGTRHTLLFYPASFSPDTRRTYTSQADAASGKAVLVTGCDSGFGFSLAKHLHSKGFLVFAGCLLKDKGDAGVRELDSLKSDRLRTIQLNVCNSEEVEKAVETVRSGLKDPEKGMWGLVNNAGISTFGEVEFTSMETYKEVAEVNLWGTVRTTKSFLPLLRRAKGRVVNISSMLGRMANPARSPYCITKFGVEAFSDCLRYEMHPLGVKVSVVEPGNFIAATSLYSPERIQAIAKKMWDELPEVVRKDYGKKYFDEKIAKMETYCNSGSTDTSSVINAVTHALTAATPYTRYHPMDYYWWLRMQVMTHFPGAISDKIYIH</w:t>
            </w:r>
          </w:p>
        </w:tc>
      </w:tr>
      <w:tr w:rsidR="00767530" w:rsidRPr="00E340F8" w14:paraId="00750E3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C85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180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747|BP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D2E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RLHMDNGLVPQKIVSVHLQDSTLKEVKDQVSNKQAQILEPKPEPSLEIKPEQDGMEHVGRDDPKALGEEPKQRRGSASGSEPAGDSDRGGGPVEHYHLHLSSCHECLELENSTIESVKFASAENIPDLPYDYSSSLESVADETSPEREGRRVNLTGKAPNILLYVGSDSQEALGRFHEVRSVLADCVDIDSYILYHLLEDSALRDPWTDNCLLLVIATRESIPEDLYQKFMAYLSQGGKVLGLSSSFTFGGFQVTSKGALHKTVQNLVFSKADQSEVKLSVLSSGCRYQEGPVRLSPGRLQGHLENEDKDRMIVHVPFGTRGGEAVLCQVHLELPPSSNIVQTPEDFNLLKSSNFRRYEVLREILTTLGLSCDMKQVPALTPLYLLSAAEEIRDPLMQWLGKHVDSEGEIKSGQLSLRFVSSYVSEVEITPSCIPVVTNMEAFSSEHFNLEIYRQNLQTKQLGKVILFAEVTPTTMRLLDGLMFQTPQEMGLIVIAARQTEGKGRGGNVWLSPVGCALSTLLISIPLRSQLGQRIPFVQHLMSVAVVEAVRSIPEYQDINLRVKWPNDIYYSDLMKIGGVLVNSTLMGETFYILIGCGFNVTNSNPTICINDLITEYNKQHKAELKPLRADYLIARVVTVLEKLIKEFQDKGPNSVLPLYYRYWVHSGQQVHLGSAEGPKVSIVGLDDSGFLQVHQEGGEVVTVHPDGNSFDMLRNLILPKRR</w:t>
            </w:r>
          </w:p>
        </w:tc>
      </w:tr>
      <w:tr w:rsidR="00767530" w:rsidRPr="00E340F8" w14:paraId="514157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ADE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5AA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D45|B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BA5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FSSFFDSQPGSRSWSYDSLKNFRQISPAVQNHLKRVYLTLCCALVASAFGAYLHVLWNIGGILTTIGCIGTMIWLLSCPPYEHQKRLSLLFVSAVLEGASVGPLIKVAIDVDPSILITAFVGTAIAFVCFSAAAMLARRREYLYLGGLLSSGLSMLMWLQFASSIFGGSASIFKFELYFGLLIFVGYMVVDTQEIIEKAHLGDMDYVKHSLTLFTDFVAVFVRILIIMLKNSADKEEKKKKRRN</w:t>
            </w:r>
          </w:p>
        </w:tc>
      </w:tr>
      <w:tr w:rsidR="00767530" w:rsidRPr="00E340F8" w14:paraId="3AE93A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CA1C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B4B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45|BAMB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9A3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HSSYIFIWLQLELCAMAVLLTKGEIRCYCDAAHCVATGYMCKSELSACFSRLLDPQNSNSPLTHGCLDSLASTTDICQAKQARNHSGTTIPTLECCHEDMCNYRGLHDVLSPPRGEASGQGNRYQHDGSRNLITKVQELTSSKELWFRAAVIAVPIAGGLILVLLIMLALRMLRSENKRLQDQRQQMLSRLHYSFHGHHSKKGQVAKLDLECMVPVSGHENCCLTCDKMRQADLSNDKILSLVHWGMYSGHGKLEFV</w:t>
            </w:r>
          </w:p>
        </w:tc>
      </w:tr>
      <w:tr w:rsidR="00767530" w:rsidRPr="00E340F8" w14:paraId="0AC85B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773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68B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768|B4GT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0A1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RLLERPCTLALLVGSQLAVMMYLSLGGFRSLSALFGRDPGPTFDYSHPHDVYSNLSHLPGAPGAAGAPLAQVLPDCPERSPFLVGPVSVSFSPVPSLAEIVERNPRVESGGRYRPAGCEPRSRTAIIVPHRAREHHLRLLLYHLHPFLQRQQLAYGIYVIHQAGNGTFNRAKLLNVGVREALRDEEWDCLFLHDVDLLPENDHNLYVCDPRGPRHVAVAMNKFGYSLPYPQYFGGVSALTPDQYLKMNGFPNEYWGWGGEDDDIATRVRLAGMKISRPPTSVGHYKMVKHRGDKGNEENPHRFDLLVRTQNSWTQDGMNSLTYRLLARELGPLYTNITADIGTDPRGPRAPSGPRYPPGSSQAFRQEMLQRRPPARPGPLPTANHTAPHGSH</w:t>
            </w:r>
          </w:p>
        </w:tc>
      </w:tr>
      <w:tr w:rsidR="00767530" w:rsidRPr="00E340F8" w14:paraId="5977B3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84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F44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457|BEC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0EC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SKTSNNSTMQVSFVCQRCSQPLKLDTSFKILDRVTIQELTAPLLTTAQAKPGETQEEETNSGEEPFIETPRQDGVSRRFIPPARMMSTESANSFTLIGEASDGGTMENLSRRLKVTGDLFDIMSGQTDVDHPLCEECTDTLLDQLDTQLNVTENECQNYKRCLEILEQMNEDDSEQLQMELKELALEEERLIQELEDVEKNRKIVAENLEKVQAEAERLDQEEAQYQREYSEFKRQQLELDDELKSVENQMRYAQTQLDKLKKTNVFNATFHIWHSGQFGTINNFRLGRLPSVPVEWNEINAAWGQTVLLLHALANKMGLKFQRYRLVPYGNHSYLESLTDKSKELPLYCSGGLRFFWDNKFDHAMVAFLDCVQQFKEEVEKGETRFCLPYRMDVEKGKIEDTGGSGGSYSIKTQFNSEEQWTKALKFMLTNLKWGLAWVSSQFYNK</w:t>
            </w:r>
          </w:p>
        </w:tc>
      </w:tr>
      <w:tr w:rsidR="00767530" w:rsidRPr="00E340F8" w14:paraId="0B10446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3F45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5FB9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5X7|BEN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97B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TEFTEDVEEVLKSITVKVETEAEDAALDCSVNSRTSEKHSVDSVLTALQDSSKRKQLVSDGLLDSVPGVKRRRLIPEALLAGMRNRENSSPCQGNGEQAGRGRSLGNVWPGEEEPCNDATTPSYKKPLYGISHKIMEKKNPPSGDLLNVYELFEKANASNSPSSLRLLNEPQKRDCGSTGAGTDNDPNIYFLIQKMFYMLNTLTSNMSQLHSKVDLLSLEVSRIKKQVSPTEMVAKFQPPPEYQLTAAELKQIVDQSLSGGDLACRLLVQLFPELFSDVDFSRGCSACGFAAKRKLESLHLQLIRNYVEVYYPSVKDTAVWQAECLPQLNDFFSRFWAQREMEDSQPSGQVASFFEAEQVDPGHFLDNKDQEEALSLDRSSTIASDHVVDTQDLTEFLDEASSPGEFAVFLLHRLFPELFDHRKLGEQYSCYGDGGKQELDPQRLQIIRNYTEIYFPDMQEEEAWLQQCAQRINDELEGLGLDAGSEGDPPRDDCYDSSSLPDDISVVKVEDSFEGERPGRRSKKIWLVPIDFDKLEIPQPDFEVPGADCLLSKEQLRSIYESSLSIGNFASRLLVHLFPELFTHENLRKQYNCSGSLGKKQLDPSRIKLIRHYVQLLYPRAKNDRVWTLEFVGKLDERCRRRDTEQRRSYQQQRKVHVPGPECRDLTSYAINPERFREEFEGPPLPPERSSKDFCKIPLDELVVPSPDFPVPSPYLLSDKEVREIVQQSLSVGNFAARLLVRLFPELFTAENLRLQYNHSGACNKKQLDPTRLRLIRHYVEAVYPVEKMEEVWHYECIPSIDERCRRPNRKKCDILKKAKKVEK</w:t>
            </w:r>
          </w:p>
        </w:tc>
      </w:tr>
      <w:tr w:rsidR="00767530" w:rsidRPr="00E340F8" w14:paraId="3CD7497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1C4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597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9A88|CCD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4F2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GIRRDPFRKRKLGGRAKKVREPTAVNSFYREASLPSVWASLRRREMVRSGARPGQVLSSGRHTGPAKLTNGKKATYLRKIPRFNADSGYSIHSDSESQAETVHGLDGCASLLRDILRNEDSGSETAYLENRSNSRPLESKRYGSKKKRHEKHTIPLVVQKETSSSDNKKQIPNEASARSERDTSDLEQNWSLQDHYRMYSPIIYQALCEHVQTQMSLMNDLTSKNIPNGIPAVPCHAPSHSESQATPHSSYGLCTSTPVWSLQRPPCPPKVHSEVQTDGNSQFASQGKTVSATCTDVLRNSFNTSPGVPCSLPKTDISAIPTLQQLGLVNGILPQQGIHKETDLLKCIQTYLSLFRSHGKETHLDSQTHRSPTQSQPAFLATNEEKCAREQIREATSERKDLNIHVRDTKTVKDVQKAKNVNKTAEKVRIIKYLLGELKALVAEQEDSEIQRLITEMEACISVLPTVSGNTDIQVEIALAMQPLRSENAQLRRQLRILNQQLREQQKTQKPSGAVDCNLELFSLQSLNMSLQNQLEESLKSQELLQSKNEELLKVIENQKDENKKFSSIFKDKDQTILENKQQYDIEITRIKIELEEALVNVKSSQFKLETAEKENQILGITLRQRDAEVTRLRELTRTLQTSMAKLLSDLSVDSARCKPGNNLTKSLLNIHDKQLQHDPAPAHTSIMSYLNKLETNYSFTHSEPLSTIKNEETIEPDKTYENVLSSRGPQNSNTRGMEEASAPGIISALSKQDSDEGSETMALIEDEHNLDNTIYIPFARSTPEKKSPLSKRLSPQPQIRAATTQLVSNSGLAVSGKENKLCTPVICSSSTKEAEDAPEKLSRASDMKDTQLLKKIKEAIGKIPAATKEPEEQTACHGPSGCLSNSLQVKGNTVCDGSVFTSDLMSDWSISSFSTFTSRDEQDFRNGLAALDANIARLQKSLRTGLLEK</w:t>
            </w:r>
          </w:p>
        </w:tc>
      </w:tr>
      <w:tr w:rsidR="00767530" w:rsidRPr="00E340F8" w14:paraId="5A2F98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2AC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BC8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60|CA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123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LTVLALLAGLLASSRAGSSPLLDIVGGRKARPRQFPFLASIQNQGRHFCGGALIHARFVMTAASCFQSQNPGVSTVVLGAYDLRRRERQSRQTFSISSMSENGYDPQQNLNDLMLLQLDREANLTSSVTILPLPLQNATVEAGTRCQVAGWGSQRSGGRLSRFPRFVNVTVTPEDQCRPNNVCTGVLTRRGGICNGDGGTPLVCEGLAHGVASFSLGPCGRGPDFFTRVALFRDWIDGVLNNPGPGPA</w:t>
            </w:r>
          </w:p>
        </w:tc>
      </w:tr>
      <w:tr w:rsidR="00767530" w:rsidRPr="00E340F8" w14:paraId="10DCF8C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B3F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D00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XL2|CCHA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F35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TISLLLVVICTVVLAAQQSQAKKGCQAYGHVCYGGHGKRSLSPGSGSGTGVGGGMGEAASGGQEPDYVRPNGLLPMMAPNEQVPLEGDFNDYPARQVLYKIMKSWFNRPRRPASRLGELDYPLANSAELNGVN</w:t>
            </w:r>
          </w:p>
        </w:tc>
      </w:tr>
      <w:tr w:rsidR="00767530" w:rsidRPr="00E340F8" w14:paraId="3315A12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41E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533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307|CCK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A2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GVCLCVLMAVLAAGALTQPVPPADPAGSGLQRAEEAPRRQLRVSQRTDGESRAHLGALLARYIQQARKAPSGRMSIVKNLQNLDPSHRISDRDYMGWMDFGRRSAEEYEYPS</w:t>
            </w:r>
          </w:p>
        </w:tc>
      </w:tr>
      <w:tr w:rsidR="00767530" w:rsidRPr="00E340F8" w14:paraId="5EF82EA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D44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358D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M0|CALS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8A1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VYSNWDRLVRATLRREQLRNTGQGHERVSSGLAGAVPPSLGRATNIDAILQAADEIQSEDPSVARILCEQAYSMAQNLDPNSDGRGVLQFKTGLMSVIKQKLAKRDGASIDRDRDIERLWEFYKLYKRRHRVDDIQKEEQKWRESGTTFSSNVGEILKMRKVFATLRALIEVLEVLSRDADPNGVGRSIRDELGRIKKADATLSAELTPYNIVPLEAQSMTNAIGVFPEVRGAVQAIRYTEHFPRLPVDFEISGQRDADMFDLLEYIFGFQRDNVRNQREHLVLTLSNAQSQLSIPGQNDPKIDENAVNEVFLKVLDNYIKWCKYLRIRVVYNKLEAIDRDRKLFLVSLYFLIWGEAANVRFLPECICYIFHNMAKELDAKLDHGEAVRADSCLTGTDTGSVSFLERIICPIYETISAETVRNNGGKAAHSEWRNYDDFNEYFWTPACFELSWPMKTESRFLSKPKGRKRTAKSSFVEHRTYLHLFRSFIRLWIFMFIMFQSLTIIAFRNEHLNIETFKILLSAGPTYAIMNFIECLLDVVLMYGAYSMARGMAISRLVIRFLWWGLGSAFVVYYYVKVLDERNKPNQNEFFFHLYILVLGCYAAVRLIFGLLVKLPACHALSEMSDQSFFQFFKWIYQERYFVGRGLFENLSDYCRYVAFWLVVLASKFTFAYFLQIKPLVKPTNTIIHLPPFQYSWHDIVSKSNDHALTIVSLWAPVLAIYLMDIHIWYTLLSAIIGGVMGAKARLGEIRTIEMVHKRFESFPEAFAQNLVSPVVKRVPLGQHASQDGQDMNKAYAAMFSPFWNEIIKSLREEDYLSNREMDLLSIPSNTGSLRLVQWPLFLLCSKILVAIDLAMECKETQEVLWRQICDDEYMAYAVQECYYSVEKILNSMVNDEGRRWVERIFLEISNSIEQGSLAITLNLKKLQLVVSRFTALTGLLIRNETPDLAKGAAKAMFDFYEVVTHDLLSHDLREQLDTWNILARARNEGRLFSRIAWPRDPEIIEQVKRLHLLLTVKDAAANVPKNLEARRRLEFFTNSLFMDMPQARPVAEMVPFSVFTPYYSETVLYSSSELRSENEDGISILFYLQKIFPDEWENFLERIGRSESTGDADLQASSTDALELRFWVSYRGQTLARTVRGMMYYRRALMLQSFLERRGLGVDDASLTNMPRGFESSIEARAQADLKFTYVVSCQIYGQQKQQKKPEATDIGLLLQRYEALRVAFIHSEDVGNGDGGSGGKKEFYSKLVKADIHGKDEEIYSIKLPGDPKLGEGKPENQNHAIVFTRGEAIQTIDMNQDNYLEEAIKMRNLLEEFHGKHGIRRPTILGVREHVFTGSVSSLAWFMSNQETSFVTLGQRVLAYPLKVRMHYGHPDVFDRIFHITRGGISKASRVINISEDIYAGFNSTLRQGNITHHEYIQVGKGRDVGLNQIALFEGKVAGGNGEQVLSRDVYRIGQLFDFFRMMSFYFTTVGFYVCTMMTVLTVYVFLYGRVYLAFSGADRAISRVAKLSGNTALDAALNAQFLVQIGIFTAVPMVMGFILELGLLKAIFSFITMQFQLCSVFFTFSLGTRTHYFGRTILHGGAKYRATGRGFVVQHIKFADNYRLYSRSHFVKAFEVALLLIIYIAYGYTDGGASSFVLLTISSWFLVISWLFAPYIFNPSGFEWQKTVEDFEDWVSWLMYKGGVGVKGELSWESWWEEEQAHIQTLRGRILETILSLRFFMFQYGIVYKLDLTRKNTSLALYGYSWVVLVVIVFLFKLFWYSPRKSSNILLALRFLQGVASITFIALIVVAIAMTDLSIPDMFACVLGFIPTGWALLSLAITWKQVLRVLGLWETVREFGRIYDAAMGMLIFSPIALLSWFPFISTFQSRLLFNQAFSRGLEISIILAGNRANVET</w:t>
            </w:r>
          </w:p>
        </w:tc>
      </w:tr>
      <w:tr w:rsidR="00767530" w:rsidRPr="00E340F8" w14:paraId="7763CC95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38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37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90|CAC1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2B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FGEAVVVGRPGSGDGDSDQSRNRQGTPVPASGPAAAYKQSKAQRARTMALYNPIPVRQNCFTVNRSLFIFGEDNIVRKYAKKLIDWPPFEYMILATIIANCIVLALEQHLPEDDKTPMSRRLEKTEPYFIGIFCFEAGIKIVALGFIFHKGSYLRNGWNVMDFIVVLSGILATAGTHFNTHVDLRALRAVRVLRPLKLVSGIPSLQIVLKSIMKAMVPLLQIGLLLFFAILMFAIIGLEFYSGKLHRACFMNNSGILEGFDPPHPCGVQGCPAGYECKDWIGPNDGITQFDNILFAVLTVFQCITMEGWTTVLYNTNDALGATWNWLYFIPLIIIGSFFVLNLVLGVLSGEFAKERERVENRRAFMKLRRQQQIERELNGYRAWIDKAEEVMLAEENKNSGTSALEVLRRATIKRSRTEAMTRDSSDEHCVDISSVGTPLARASIKSTKVDGASYFRHKERLLRISIRHMVKSQVFYWIVLSVVALNTACVAIVHHNQPQWLTHLLYYAEFLFLGLFLLEMSLKMYGMGPRLYFHSSFNCFDFGVTVGSIFEVVWAIFRPGTSFGISVLRALRLLRIFKITKYWASLRNLVVSLMSSMKSIISLLFLLFLFIVVFALLGMQLFGGRFNFNDGTPSANFDTFPAAIMTVFQILTGEDWNEVMYNGIRSQGGVSSGMWSAIYFIVLTLFGNYTLLNVFLAIAVDNLANAQELTKDEQEEEEAFNQKHALQKAKEVSPMSAPNMPSIERDRRRRHHMSMWEPRSSHLRERRRRHHMSVWEQRTSQLRRHMQMSSQEALNKEEAPPMNPLNPLNPLSPLNPLNAHPSLYRRPRPIEGLALGLGLEKCEEERISRGGSLKGDIGGLTSALDNQRSPLSLGKREPPWLPRSCHGNCDPIQQEAGGGETVVTFEDRARHRQSQRRSRHRRVRTEGKDSASASRSRSASQERSLDEGVSVEGEKEHEPHSSHRSKEPTIHEEERTQDLRRTNSLMVPRGSGLVGALDEAETPLVQPQPELEVGKDAALTEQEAEGSSEQALLGDVQLDVGRGISQSEPDLSCMTANMDKATTESTSVTVAIPDVDPLVDSTVVNISNKTDGEASPLKEAETKEEEEEVEKKKKQKKEKRETGKAMVPHSSMFIFSTTNPIRRACHYIVNLRYFEMCILLVIAASSIALAAEDPVLTNSERNKVLRYFDYVFTGVFTFEMVIKMIDQGLILQDGSYFRDLWNILDFVVVVGALVAFALANALGTNKGRDIKTIKSLRVLRVLRPLKTIKRLPKLKAVFDCVVTSLKNVFNILIVYKLFMFIFAVIAVQLFKGKFFYCTDSSKDTEKECIGNYVDHEKNKMEVKGREWKRHEFHYDNIIWALLTLFTVSTGEGWPQVLQHSVDVTEEDRGPSRSNRMEMSIFYVVYFVVFPFFFVNIFVALIIITFQEQGDKMMEECSLEKNERACIDFAISAKPLTRYMPQNRHTFQYRVWHFVVSPSFEYTIMAMIALNTVVLMMKYYTAPCTYELALKYLNIAFTMVFSLECVLKVIAFGFLNYFRDTWNIFDFITVIGSITEIILTDSKLVNTSGFNMSFLKLFRAARLIKLLRQGYTIRILLWTFVQSFKALPYVCLLIAMLFFIYAIIGMQVFGNIKLDEESHINRHNNFRSFFGSLMLLFRSATGEAWQEIMLSCLGEKGCEPDTTAPSGQNESERCGTDLAYVYFVSFIFFCSFLMLNLFVAVIMDNFEYLTRDSSILGPHHLDEFVRVWAEYDRAACGRIHYTEMYEMLTLMSPPLGLGKRCPSKVAYKRLVLMNMPVAEDMTVHFTSTLMALIRTALDIKIAKGGADRQQLDSELQKETLAIWPHLSQKMLDLLVPMPKASDLTVGKIYAAMMIMDYYKQSKVKKQRQQLEEQKNAPMFQRMEPSSLPQEIIANAKALPYLQQDPVSGLSGRSGYPSMSPLSPQEIFQLACMDPADDGQFQEQQSLVVTDPSSMRRSFSTIRDKRSNSSWLEEFSMERSSENTYKSRRRSYHSSLRLSAHRLNSDSGHKSDTHRSGGRERGRSKERKHLLSPDVSRCNSEERGTQADWESPERRQSRSPSEGRSQTPNRQGTGSLSESSIPSISDTSTPRRSRRQLPPVPPKPRPLLSYSSLMRHTGGISPPPDGSEGGSPLASQALESNSACLTESSNSLHPQQGQHPSPQHYISEPYLALHEDSHASDCGEEETLTFEAAVATSLGRSNTIGSAPPLRHSWQMPNGHYRRRRWGAWAGMMCGAVSDLLSDTEEDDKC</w:t>
            </w:r>
          </w:p>
        </w:tc>
      </w:tr>
      <w:tr w:rsidR="00767530" w:rsidRPr="00E340F8" w14:paraId="3F00E2C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AC7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1FC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YP5|CADM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88D2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VLPSGSQCAAAAAVAAAAAPPGLRLRLLLLLLSAAALIPTGDGQNLFTKDVTVIEGEVATISCQVNKSDDSVIQLLNPNRQTIYFRDFRPLKDSRFQLLNFSSSELKVSLTNVSISDEGRYFCQLYTDPPQESYTTITVLVPPRNLMIDIQKDTAVEGEEIEVNCTAMASKPATTIRWFKGNKELKGKSEVEEWSDMYTVTSQLMLKVHKEDDGVPVICQVEHPAVTGNLQTQRYLEVQYKPQVQIQMTYPLQGLTREGDAFELTCEATGKPQPVMVTWVRVDDEMPQHAVLSGPNLFINNLNKTDNGTYRCEASNTVGKAHSDYMLYVYDPPTTIPPPTTTTTTTTTTTTTTTILTIITDTTATTEPAVHGLTQLPNSAEELDSEDLSDSRAGEEGAIGAVDHAVIGGVVAVVVFAMLCLLIILGRYFARHKGTYFTHEAKGADDAADADTAIINAEGGQNNSEEKKEYFI</w:t>
            </w:r>
          </w:p>
        </w:tc>
      </w:tr>
      <w:tr w:rsidR="00767530" w:rsidRPr="00E340F8" w14:paraId="3DBAD85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09AC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8C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R3|C42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A40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FWLCFNCCIAEQPQPKRRRRIDRSMIGEPTNFVHTAHVGSGDLFSGMNSVSSIQNQMQSKGGYGGGMPANVQMQLVDTKAG</w:t>
            </w:r>
          </w:p>
        </w:tc>
      </w:tr>
      <w:tr w:rsidR="00767530" w:rsidRPr="00E340F8" w14:paraId="42A94C5A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0AC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A22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D2|CE29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2D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KVVNTHKLRLSPNEEAFILKEDYERRRKLRLLQVREQERDIALQIREDIKQRRNQQFTRLAEELRAEWEESQTQKIQNLEKLYLASLRSMGEGHRQAKENEPDLDALAQRAAERKRKADLRHKEALKVQKNQKEILLKQKTWHIKARKEALLVEKERSAKITSLPPPPPTLFENIEVKRISAVKTNSSTYHHLHTFVNRETDTKRPDARLAAEEEAKRLEELQKQAAQERMERFEKAHVRGFQAMKKIHLAQNQEKLMKELKQLQQEDLARRRQTVAQMPPQLVELPYKRSEMKEDWQRELEFAFEDMYNADRKVKGNLILHLEPEPLPTVTNQIQDEELDLSMEQENLGAAEDLPVTEAEICSSETDVPLVMKTQQIPSKVLFKKLLNKIRSQKSLWTIKSMSEDESEMITTVSEIESKAPTVESGTIASKERTLSSGQEQVVESDTLTIESGPLASEDKPLSCGTNSGKEQEINETLPITTVAQSSVLLHPQEAAARIRMSARQKQIMEIEEQKQKQLELLEQIEQQKLRLETDCFRAQLEEEKRKKTQPTGVGIAPASCPVISDEDSHRQMIRNYQHQLLQQNRLHRQSVETARKQLLEYQTMLKGRCPSVSAPSLITDSVISVPSWKSERPTAISEHWDQGQRLKLSPNKYQPIQPIQTSKLEQDHFQVARQNHFPQRQVETTETLRASDILTNQALESQEHLRQFSQTETQQRDYKLVPKDSETLSRALSHDRQLISQDARKISETFGATTFQSLESQQLFSENSENISYHLTEPSSFVPLVPQHSFSSLPVKVESGKIQEPFSAMSKSTVSTSHSIISQMHDRPLLPSENITAQQGNMKALQEQLDLQKKVLQATQEAQEQLLLCKQKEVEQQTGLSVFLPLVTPDSSALLPSAKADLGRIQESSPTKNNIAVSSDHHVISQLQDKRLSLSQPILSQQNNFKFLQEQLNIQKDSLQARREAQEVLYVHKQSELDRRVCSEQAEPSFPFQVAQHTFTSLPSADTKSGKIQEQHSSKSEKGLVSCQSDIPISQDGSLSFLQQFLPLHDSLKLLQEQLTKQRDTLQARHEAQVELLLHRQRDLGDSKSGLVSSSSSPVVVQHSVASQASAKAEPRRIQELYLSEKENVGPSCHLIIPTFQDKSLSFPQHSLAQQENLTILQEQSQIQRVILGAKEGTQEFVHTESELEKRISSEQTGTSSSLSQVDESERFQECISIKSDSTIPLSHPKIPRCQERLLRVSQHMLPLQDNLEEHQAWLDTEKEAFHFSQKTQENTSSEQTGSSSFIPQLVQLSFTSLASAESGTILEPLFTESESKIFSSHLQIPQLQDRLLRISQLIQPQQDNLKALQEQLATQREAIILARQEAREELLLHQSEWEGRISPEQVDTSSLPLVPQHSFASLPLNESERNQEPCSINSDNIVSSGHSEIPTLPDGLLGLSHLVLPQQDNLIALEEHLHAQTDFLPSIEKTQKELVLSKPCKFEEKVSSEHFIQSHHGDLQALQQQLDTQKKAIRSIQEVQEELLLQRLSELEKRVSSEQVCSSSFVSQVPVADSERTQKSFPTKSNDTLPSSHREIPRLQDRLLSLSKPILPQQDNMTAQLDAQREVMYSYEKPQEELSLNKQRKLNKSESAEHTIPSLFLPKETEHSFIPLPFAEAKPKSTCELYSSQNEHAAPPSNPVIPGFQDRLLSFSQSVLTQQDNLGLQKQLDLQREVLHYSQKAQEKLLVQRQTALQQQIQKHEETLKDFFKDSQISKPTVENDLKTQKMGQLRDWFPNTQDLAGNDQENIRHADRNNSDDNHLASEDTSAKQSGEHLEKDLGRRSSKPPVAKVKCGLDLNQHELSAIQEVESPAIGRTSILGKPGIYEDRDPLRVSISREQSFFGSPLAHDPFSCLQLVGQENVCGDDYDEAVKLKESVVENHAVLSYAVEEEHAYLGPTVKPDDKAKTLSYEPLSSATVSTGSLLSYENTDLSLTDPESFSEHMDDSKQESTTSKEEETNIISSIVPSTQDIYQRQNSSDVHKSLLPAVDETTCGHTHFQQMIDKYINEANLIPEKTDLQELEHIFPNLHHQLFKPLEPHPDFDLSSSSSGISPDNRDFYQRSDSSSESHCATGLSKSTVYFTALRRTSMHSSLNTSPNQQPDTNLAHVGAHSFATENIIGGSEQCFEQLQPEYSSQEESQHADLPSIFSIEARDSSQGMKNQNYPSEEHTEILQNKKKIVHFQLSIGNLSSVYSSSDEANVFDQLNVQHSTPCGSNSSECSTKHQLESRKESMGFEELSKRGVVTMLQSQGLIEDNKNETCRVLDINPQVEETDSRLCVRTVEMGTSIQAPYSLTTQNEKYFENSAETDIPKITKKLSQLGESELFASSGSFSLQSSIPVWETETGHGIMEEPELTLISTTDTSIAEMDFANLTLEEKSENEAKCFFQVSEFLPLVSATEASDYPAVSELSIEKPRTASTETPRRLTPVPGSLQEAFIKRKKSFMERSHQRQKEIRNKIHVSENSQIKTVKEKPSISSSVSRLKGVNKVRASFPEDRKTTQALRHQRGLRLYNQLAEVKQQKEEKTKQEAYAQNRARAKEFHKKTLEKLRAKNTC</w:t>
            </w:r>
          </w:p>
        </w:tc>
      </w:tr>
      <w:tr w:rsidR="00767530" w:rsidRPr="00E340F8" w14:paraId="3F26F9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E2E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E46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324|CHOMT_MEDS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9C4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YITKEDNQISATSEQTEDSACLSAMVLTTNLVYPAVLNAAIDLNLFEIIAKATPPGAFMSPSEIASKLPASTQHSDLPNRLDRMLRLLASYSVLTSTTRTIEDGGAERVYGLSMVGKYLVPDESRGYLASFTTFLCYPALLQVWMNFKEAVVDEDIDLFKNVHGVTKYEFMGKDKKMNQIFNKSMVDVCATEMKRMLEIYTGFEGISTLVDVGGGSGRNLELIISKYPLIKGINFDLPQVIENAPPLSGIEHVGGDMFASVPQGDAMILKAVCHNWSDEKCIEFLSNCHKALSPNGKVIIVEFILPEEPNTSEESKLVSTLDNLMFITVGGRERTEKQYEKLSKLSGFSKFQVACRAFNSLGVMEFYK</w:t>
            </w:r>
          </w:p>
        </w:tc>
      </w:tr>
      <w:tr w:rsidR="00767530" w:rsidRPr="00E340F8" w14:paraId="69C4232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28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392C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NA3|CDR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69A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KMSSQDESKLEKAISQDSSSENHSINEYHGFDAHTSENIQNLARTFTHDSFKDDSSAGLLKYLTHMSEVPGVNPYEHEEINNDQLNPDSENFNAKFWVKNLRKLFESDPEYYKPSKLGIGYRNLRAYGVANDSDYQPTVTNALWKLATEGFRHFQKDDDSRYFDILKSMDAIMRPGELTVVLGRPGAGCSTLLKTIAVNTYGFHIGKESQITYDGLSPHDIERHYRGDVIYSAETDVHFPHLSVGDTLEFAARLRTPQNRGEGIDRETYAKHMASVYMATYGLSHTRNTNVGNDFVRGVSGGERKRVSIAEASLSGANIQCWDNATRGLDSATALEFIRALKTSAVILDTTPLIAIYQCSQDAYDLFDKVVVLYEGYQIFFGKATKAKEYFEKMGWKCPQRQTTADFLTSLTNPAEREPLPGYEDKVPRTAQEFETYWKNSPEYAELTKEIDEYFVECERSNTRETYRESHVAKQSNNTRPASPYTVSFFMQVRYGVARNFLRMKGDPSIPIFSVFGQLVMGLILSSVFYNLSQTTGSFYYRGAAMFFAVLFNAFSSLLEIMSLFEARPIVEKHKKYALYRPSADALASIISELPVKLAMSMSFNFVFYFMVNFRRNPGRFFFYWLMCIWCTFVMSHLFRSIGAVSTSISGAMTPATVLLLAMVIYTGFVIPTPSMLGWSRWINYINPVGYVFESLMVNEFHGREFQCAQYVPSGPGYENISRSNQVCTAVGSVPGNEMVSGTNYLAGAYQYYNSHKWRNLGITIGFAVFFLAIYIALTEFNKGAMQKGEIVLFLKGSLKKHKRKTAASNKGDIEAGPVAGKLDYQDEAEAVNNEKFTEKGSTGSVDFPENREIFFWRDLTYQVKIKKEDRVILDHVDGWVKPGQITALMGASGAGKTTLLNCLSERVTTGIITDGERLVNGHALDSSFQRSIGYVQQQDVHLETTTVREALQFSAYLRQSNKISKKEKDDYVDYVIDLLEMTDYADALVGVAGEGLNVEQRKRLTIGVELVAKPKLLLFLDEPTSGLDSQTAWSICKLMRKLADHGQAILCTIHQPSALIMAEFDRLLFLQKGGRTAYFGELGENCQTMINYFEKYGADPCPKEANPAEWMLQVVGAAPGSHAKQDYFEVWRNSSEYQAVREEINRMEAELSKLPRDNDPEALLKYAAPLWKQYLLVSWRTIVQDWRSPGYIYSKIFLVVSAALFNGFSFFKAKNNMQGLQNQMFSVFMFFIPFNTLVQQMLPYFVKQRDVYEVREAPSRTFSWFAFIAGQITSEIPYQVAVGTIAFFCWYYPLGLYNNATPTDSVNPRGVLMWMLVTAFYVYTATMGQLCMSFSELADNAANLATLLFTMCLNFCGVLAGPDVLPGFWIFMYRCNPFTYLVQAMLSTGLANTFVKCAEREYVSVKPPNGESCSTYLDPYIKFAGGYFETRNDGSCAFCQMSSTNTFLKSVNSLYSERWRNFGIFIAFIAINIILTVIFYWLARVPKGNREKKNKK</w:t>
            </w:r>
          </w:p>
        </w:tc>
      </w:tr>
      <w:tr w:rsidR="00767530" w:rsidRPr="00E340F8" w14:paraId="7573E4D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867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8926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623|CDC2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8AC9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VFESDLHSLLQLDAPIPNAPIARWQRKAKEATGPAPSPMRAANRSHSAGRTPGRTPGKSNSKVQTTPSKPGGDRYIPQRSASQMEVASFLLSKENQPEDGGTPTKKEHQKAWARNLNGFDVEEAKILRLSGKPQNAPEGYQNRLKVLYSQKATPGSSRKACRYIPSLPDRILDAPEIRNDYYLNLVDWSSGNVLAVALDNSVYLWNAGSGDILQLLQMEQPGDYISSVAWIKEGNYLAVGTSNAEVQLWDVQQQKRLRNMTSHSARVSSLSWNSYILSSGSRSGHIHHHDVRVAEHHVATLSGHSQEVCGLRWAPDGRHLASGGNDNIVNVWPSGPGESGWVPLQTFTQHQGAVKAVAWCPWQSNILATGGGTSDRHIRIWNVCSGACLSAVDVHSQVCSILWSPHYKELISGHGFAQNQLVIWKYPTMAKVAELKGHTARVLSLTMSPDGATVASAAADETLRLWRCFELDPALRREREKASTSKSSLIHQGIR</w:t>
            </w:r>
          </w:p>
        </w:tc>
      </w:tr>
      <w:tr w:rsidR="00767530" w:rsidRPr="00E340F8" w14:paraId="358538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F2E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580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624|CCNY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528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SCCLRTRSSSGEDKSYNNDGQYIRTNQVEFQYVNQVFPRDETSTNFLPHISEREVTEGYEEDPSTNPTARPTFMERSKSEMKLKDNRRSCYMLDALAAGGHHPGILPRSLRKSSSCSTIYIDDSTVSQPHLKNTIKCISLAIYYHISNRKNRGHERLMEIFEERLHPIFRDPIPPEQMTRDPDHRNIYRFVRNLFSSAQLTAECAIITLVYIERLLNYAEMDLCPSNWRRVVLGSIMLASKVWDDQAVWNVDYCQILRDTNVDDMNELERRFLECLDFNIEVPSSVYAKYYFDLRTLALANDLQLPIQPLYKERAQRLEALSRVFEDKIQSSSLPKRARSAEHLVFEHPAVLS</w:t>
            </w:r>
          </w:p>
        </w:tc>
      </w:tr>
      <w:tr w:rsidR="00767530" w:rsidRPr="00E340F8" w14:paraId="7B8DA66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D88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504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801|CEBPG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604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LSQPASTAGVNGISVIHTQAHASGLQQVPQLVPAGPGGGGKAVPPSKQSKKSSPMDRNSDEYRQRRERNNMAVKKSRLKSKQKAQDTLQRVNQLKEENERLEAKIKLLTKELSVLKDLFLEHAHNLADNVQPISTETTVANSDNTGQ</w:t>
            </w:r>
          </w:p>
        </w:tc>
      </w:tr>
      <w:tr w:rsidR="00767530" w:rsidRPr="00E340F8" w14:paraId="5D3C57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364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2D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193|CC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DC87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NMLPQFIHGILSTSHSLFPRSIQELDEGATTPYDYDDGEPCHKTSVKQIGAWILPPLYSLVFIFGFVGNMLVIIILISCKKLKSMTDIYLFNLAISDLLFLLTLPFWAHYAANEWVFGNIMCKLFTGLYHIGYFGGIFFIILLTIDRYLAIVHAVFALKARTVTFGVITSVVTWVVAVFASLPGIIFTKSEQEDDQHTCGPYFPTIWKNFQTIMRNILSLILPLLVMVICYSGILHTLFRCRNEKKRHRAVRLIFAIMIVYFLFWTPYNIVLFLTTFQEFLGMSNCVVDMHLDQAMQVTETLGMTHCCVNPIIYAFVGEKFRRYLSIFFRKHIAKNLCKQCPVFYRETADRVSSTFTPSTGEQEVSVGL</w:t>
            </w:r>
          </w:p>
        </w:tc>
      </w:tr>
      <w:tr w:rsidR="00767530" w:rsidRPr="00E340F8" w14:paraId="2B440C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E0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EF4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E9|CCN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192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VAGPVSLALVLLLCTRPATGQDCSAQCQCAAEAAPRCPAGVSLVLDGCGCCRVCAKQLGELCTERDPCDPHKGLFCDFGSPANRKIGVCTAKDGAPCVFGGSVYRSGESFQSSCKYQCTCLDGAVGCVPLCSMDVRLPSPDCPFPRRVKLPGKCCEEWVCDEPKDRTVVGPALAAYRLEDTFGPDPTMMRANCLVQTTEWSACSKTCGMGISTRVTNDNTFCRLEKQSRLCMVRPCEADLEENIKKGKKCIRTPKIAKPVKFELSGCTSVKTYRAKFCGVCTDGRCCTPHRTTTLPVEFKCPDGEIMKKNMMFIKTCACHYNCPGDNDIFESLYYRKMYGDMA</w:t>
            </w:r>
          </w:p>
        </w:tc>
      </w:tr>
      <w:tr w:rsidR="00767530" w:rsidRPr="00E340F8" w14:paraId="4FD7DAA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157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9D4C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0235|CF9_SOLP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799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VKLVFLMLYTFLCQLALSSSLPHLCPEDQALSLLQFKNMFTINPNASDYCYDIRTYVDIQSYPRTLSWNKSTSCCSWDGVHCDETTGQVIALDLRCSQLQGKFHSNSSLFQLSNLKRLDLSFNNFTGSLISPKFGEFSNLTHLDLSHSSFTGLIPSEICHLSKLHVLRICDQYGLSLVPYNFELLLKNLTQLRELNLESVNISSTIPSNFSSHLTTLQLSGTELHGILPERVFHLSNLQSLHLSVNPQLTVRFPTTKWNSSASLMTLYVDSVNIADRIPKSFSHLTSLHELYMGRCNLSGPIPKPLWNLTNIVFLHLGDNHLEGPISHFTIFEKLKRLSLVNNNFDGGLEFLSFNTQLERLDLSSNSLTGPIPSNISGLQNLECLYLSSNHLNGSIPSWIFSLPSLVELDLSNNTFSGKIQEFKSKTLSAVTLKQNKLKGRIPNSLLNQKNLQLLLLSHNNISGHISSAICNLKTLILLDLGSNNLEGTIPQCVVERNEYLSHLDLSKNRLSGTINTTFSVGNILRVISLHGNKLTGKVPRSMINCKYLTLLDLGNNMLNDTFPNWLGYLFQLKILSLRSNKLHGPIKSSGNTNLFMGLQILDLSSNGFSGNLPERILGNLQTMKEIDESTGFPEYISDPYDIYYNYLTTISTKGQDYDSVRILDSNMIINLSKNRFEGHIPSIIGDLVGLRTLNLSHNVLEGHIPASFQNLSVLESLDLSSNKISGEIPQQLASLTFLEVLNLSHNHLVGCIPKGKQFDSFGNTSYQGNDGLRGFPLSKLCGGEDQVTTPAELDQEEEEEDSPMISWQGVLVGYGCGLVIGLSVIYIMWSTQYPAWFSRMDLKLEHIITTKMKKHKKRY</w:t>
            </w:r>
          </w:p>
        </w:tc>
      </w:tr>
      <w:tr w:rsidR="00767530" w:rsidRPr="00E340F8" w14:paraId="71132A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ECA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B60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033|CDK1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FF9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YTKIEKIGEGTYGVVYKGRHKATGQVVAMKKIRLENEEEGVPSTAIREISLLKELQHPNIVCLLDVLMQDSRLYLIFEFLSMDLKKYLDSIPSGQYIDTMLVKSYLYQILQGIVFCHSRRVLHRDLKPQNLLIDNKGVIKLADFGLARAFGIPVRVYTHEVVTLWYRASEVLLGSVRYSTPVDVWSVGTIFAEIATKKPLFHGDSEIDQLFRIFRSLGTPNNEVWPEVESLQDYKNTFPKWKGGSLSSNVKNIDEDGLDLLSKMLVYDPAKRISARKAMLHPYFDDLDKSSLPANQIRN</w:t>
            </w:r>
          </w:p>
        </w:tc>
      </w:tr>
      <w:tr w:rsidR="00767530" w:rsidRPr="00E340F8" w14:paraId="7E8D116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87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B78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962|CO5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9B15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NWVGARPLLILSVLLGYCVSIKAQEQENDEYDEEIACTQHGQMYLNRDIWKPSPCQICVCDNGAILCDKIECPEVLNCANPITPTGECCPVCPQTGGGDTSFGRGRKGQKGEPGLVPVVTGIRGRPGPAGPPGSQGPRGDRGPKGRPGPRGPQGIDGEPGVPGQPGAPGPPGHPSHPGPDGMSRPFSAQMAGLDEKSGLGSQVGLMPGSVGPVGPRGPQGLQGQQGGVGPAGPPGEPGEPGPMGPIGSRGPEGPPGKPGEDGEPGRNGNTGEVGFSGSPGARGFPGAPGLPGLKGHRGHKGLEGPKGEIGAPGAKGEAGPTGPMGAMGPLGPRGMPGERGRLGPQGAPGKRGAHGMPGKPGPMGPLGIPGSSGFPGNPGMKGEAGPTGARGPEGPQGQRGETGPPGPAGSQGLPGAVGTDGTPGAKGPTGSAGTSGPPGLAGPPGSPGPQGSTGPQGIRGQSGDPGVPGFKGEAGPKGEPGPHGIQGPIGPPGEEGKRGPRGDPGTVGPPGPMGERGAPGNRGFPGSDGLPGPKGAQGERGPVGSSGPKGGQGDPGRPGEPGLPGARGLTGNPGVQGPEGKLGPLGAPGEDGRPGPPGSIGIRGQPGSMGLPGPKGSSGDLGKPGEAGNAGVPGQRGAPGKDGEVGPSGPVGPPGLAGERGEQGPPGPTGFQGLPGPPGPPGEGGKAGDQGVPGEPGAVGPLGPRGERGNPGERGEPGITGLPGEKGMAGGHGPDGPKGNPGPTGTIGDTGPPGLQGMPGERGIAGTPGPKGDRGGIGEKGAEGTAGNDGARGLPGPLGPPGPAGPTGEKGEPGPRGLVGPPGSRGNPGSRGENGPTGAVGFAGPQGPDGQPGVKGEPGEPGQKGDAGSPGPQGLAGSPGPHGPHGVPGLKGGRGTQGPPGATGFPGSAGRVGPPGPAGAPGPAGPAGEPGKEGPPGLRGDPGSHGRVGDRGPAGPPGSPGDKGDPGEDGQPGPDGPPGPAGTTGQRGIVGMPGQRGERGMPGLPGPAGTPGKVGPTGATGDKGPPGPVGPPGSNGPVGEPGPEGPAGNDGTPGRDGAVGERGDRGDPGPAGLPGSQGAPGTPGPVGAPGDAGQRGEPGSRGPVGPPGRAGKRGLPGPQGPRGDKGDNGDRGDRGQKGHRGFTGLQGLPGPPGPNGEQGSAGIPGPFGPRGPPGPVGPSGKEGNPGPLGPIGPPGVRGSVGEAGPEGPPGEPGPPGPPGPPGHLTAALGDIMGHYDENMPDPLPEFTEDQAAPDDTNKTDPGIHVTLKSLSSQIETMRSPDGSKKHPARTCDDLKLCHPTKQSGEYWIDPNQGSAEDAIKVYCNMETGETCISANPASVPRKTWWASKSPDNKPVWYGLDMNRGSQFTYGDYQSPNTAITQMTFLRLLSKEASQNLTYICRNTVGYMDDQAKNLKKAVVLKGSNDLEIKGEGNIRFRYTVLQDTCSKRNGNVGKTIFEYRTQNVARLPIIDVGPVDIGNADQEFGLDIGPVCFM</w:t>
            </w:r>
          </w:p>
        </w:tc>
      </w:tr>
      <w:tr w:rsidR="00767530" w:rsidRPr="00E340F8" w14:paraId="70D49B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166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382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D2|COA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4D9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KASCPAAAPLMERKFHVLVGVTGSVAALKLPLLVSKLLDIPGLEVAVVTTERAKHFYSPQDIPVTLYSDADEWEIWKSRSDPVLHIDLRRWADLLLVAPLDANTLGKVASGICDNLLTCVMRAWDRSKPLLFCPAMNTAMWEHPITAQQVDQLKAFGYVEIPCVAKKLVCGDEGLGAMAEVGTIVDKVKEVLFQHSGFQQS</w:t>
            </w:r>
          </w:p>
        </w:tc>
      </w:tr>
      <w:tr w:rsidR="00767530" w:rsidRPr="00E340F8" w14:paraId="318432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5B1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E6E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81|CLC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145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DPFGAPAGAPGGPALGNGVAGAGEEDPAAAFLAQQESEIAGIENDEAFAILDGGAPGPQAHGEPPGGPDAVDGVMNGEYYQESNGPTDSYAAISEVDRLQSEPESIRKWREEQTERLEALDANSRKQEAEWKEKAVKELEEWYARQDEQLQKTKASNRVADEAFYKQPFADVIGYVTNINHPCYSLEQAAEEAFVNDIDESSPGTEWERVARLCDFNPKSSKQAKDVSRMRSVLISLKQAPLVH</w:t>
            </w:r>
          </w:p>
        </w:tc>
      </w:tr>
      <w:tr w:rsidR="00767530" w:rsidRPr="00E340F8" w14:paraId="123CEB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9E2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850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M3|CLC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6F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RAGDSWGMLACLCTVLWHLPAVPALNRTGDPGPGPSIQKTYDLTRYLEHQLRSLAGTYLNYLGPPFNEPDFNPPRLGAETLPRATVNLEVWRSLNDRLRLTQNYEAYSHLLCYLRGLNRQAATAELRRSLAHFCTSLQGLLGSIAGVMATLGYPLPQPLPGTEPAWAPGPAHSDFLQKMDDFWLLKELQTWLWRSAKDFNRLKKKMQPPAASVTLHLEAHGF</w:t>
            </w:r>
          </w:p>
        </w:tc>
      </w:tr>
      <w:tr w:rsidR="00767530" w:rsidRPr="00E340F8" w14:paraId="5AF596C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332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522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3B6|CD37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A07D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WPPPGPWSLPRAEGEAEEESDFDVFPSSPRCPQLPGGGAQMYSHGIELACQKQKEFVKSSVACKWNLAEAQQKLGSLALHNSESLDQEHAKAQTAVSELRQREEEWRQKEEALVQREKMCLWSTDAISKDVFNKSFINQDKRKDTEDEDKSESFMQKYEQKIRHFGMLSRWDDSQRFLSDHPYLVCEETAKYLILWCFHLEAEKKGALMEQIAHQAVVMQFIMEMAKNCNVDPRGCFRLFFQKAKAEEEGYFEAFKNELEAFKSRVRLYSQSQSFQPMTVQNHVPHSGVGSIGLLESLPQNPDYLQYSISTALCSLNSVVHKEDDEPKMMDTV</w:t>
            </w:r>
          </w:p>
        </w:tc>
      </w:tr>
      <w:tr w:rsidR="00767530" w:rsidRPr="00E340F8" w14:paraId="3ADC23D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A60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C60F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3QM97|CNN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5D92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CLRLLTLSLFILGQCNVTAAQNGVDDEVTTVTAILDSATTAAADNSTVPTQSASNNNTSQSSKIPTIFGMRVELPADDPFGYDKHGVCSVTPEEEFKVVIYGNHLDKIHQIIWTFTNNCSEPAYVIDALNHFKVHFNHKATFHLTLKLLPEMVHAYKMCVKPKVAPGSPPLGEIYPLDDISTWLTTERPPKEYFLPLPLQIACIGFLLCLSALFSGLTLGLMSLTPQELELVIKSGAIKEQKCAAKILPVRKKGNLLLCSLLLGNVIVNSAISILMGELTTGIYALIGSTMGIVIFGEILPQSICVKKGLEVGAHTISITQLFIFLTFPIAWPVSKLLDCLLGDEYQAYDRKRLMELIKMSITDNGQVSNELKIAVGAMEIADKVVKDVMTKIEDVFMLPDTTVLNAKTVMEIVKMGYTRIPVYQYGDKNNVTDMLFVKDLALLDPDDNFTVKTVCGYHKHPVKFVMNDTPLPNLLEAFKKGEGHLAMVKRLINTDDKHDPSYVLVGVVTLEDIVEEILQAEINDEFDIVSDNVNKVKIKKEQNRDATKYFGDHEAPQTMISMQLQMVALQWLVSNERGFRQEFLDTNVLERLIRSSARRVDVSALMAMGDDAINVPRLAKVYTKDELSDKYILILEGRIQVTIGASGMMFEAGPWHHFGGEIMAKLVDGAATLGRSMSIVGTSELSARRPDLMFKPDYSAVVKEDCTYLEISVSAYINAYKASLMQRERPLNDLSDVSHNSSAHNSNLSLVEKPGPITDPSAMLVPENVRKPSVVSMDSPKILVGLGQHPVAPVAEEEEMALLDQP</w:t>
            </w:r>
          </w:p>
        </w:tc>
      </w:tr>
      <w:tr w:rsidR="00767530" w:rsidRPr="00E340F8" w14:paraId="646C7F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56B5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6B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330|CN3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4B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SFTRKSHTFLPKLFFRKMSSSGAKEKPELQFPFLQDEDTVATLHECKTLFILRGLPGSGKSTLARLILEKYHDGTKMVSADAYKIIPGSRADFSEAYKRLDEDLAGYCRRDIRVLVLDDTNHERERLDQLFEMADQYQYQVVLVEPKTAWRLDCAQLKEKNQWQLSADDLKKLKPGLEKDFLPLYFGWFLTKKSSETLRKAGQVFLEELGNHKAFKKELRHFISGDEPKEKLELVSYFGKRPPGVLHCTTKFCDYGKAAGAEEYAQQEVVKRSYGKAFKLSISALFVTPKTAGAQVVLTDQELQLWPSDLDKPSASEGLPPGSRAHVTLGCAADVQPVQTGLDLLDILQQVKGGSQGEAVGELPRGKLYSLGKGRWMLSLTKKMEVKAIFTGYYGKGKPVPIHGSRKGGAMQICTII</w:t>
            </w:r>
          </w:p>
        </w:tc>
      </w:tr>
      <w:tr w:rsidR="00767530" w:rsidRPr="00E340F8" w14:paraId="313E4C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6A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78C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KN2|CND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B5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KLGRMAASLLAVLLLLLERGMFSSPSPPPALLEKVFQYIDLHQDEFVQTLKEWVAIESDSVQPVPRFRQELFRMMAVAADTLQRLGARVASVDMGPQQLPDGQSLPIPPIILAELGSDPTKGTVCFYGHLDVQPADRGDGWLTDPYVLTEVDGKLYGRGATDNKGPVLAWINAVSAFRALEQDLPVNIKFIIEGMEEAGSVALEELVEKEKDRFFSGVDYIVISDNLWISQRKPAITYGTRGNSYFMVEVKCRDQDFHSGTFGGILHEPMADLVALLGSLVDSSGHILVPGIYDEVVPLTEEEINTYKAIHLDLEEYRNSSRVEKFLFDTKEEILMHLWRYPSLSIHGIEGAFDEPGTKTVIPGRVIGKFSIRLVPHMNVSAVEKQVTRHLEDVFSKRNSSNKMVVSMTLGLHPWIANIDDTQYLAAKRAIRTVFGTEPDMIRDGSTIPIAKMFQEIVHKSVVLIPLGAVDDGEHSQNEKINRWNYIEGTKLFAAFFLEMAQLH</w:t>
            </w:r>
          </w:p>
        </w:tc>
      </w:tr>
      <w:tr w:rsidR="00767530" w:rsidRPr="00E340F8" w14:paraId="661C0E3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114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B44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95|CND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A0C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LRGLGSGLQPWCPLDLRLEWVDTVWELDFTETEPLDPSIEAEIIETGLAAFTKLYESLLPFATGEHGSMESIWTFFIENNVSHSTLVALFYHFVQIVHKKNVSVQYREYGLHAAGLYFLLLEVPGSVANQVFHPVMFDKCIQTLKKSWPQESNLNRKRKKEQPKSSQANPGRHRKRGKPPRREDIEMDEIIEEQEDENICFSARDLSQIRNAIFHLLKNFLRLLPKFSLKEKPQCVQNCIEVFVSLTNFEPVLHECHVTQARALNQAKYIPELAYYGLYLLCSPIHGEGDKVISCVFHQMLSVILMLEVGEGSHRAPLAVTSQVINCRNQAVQFISALVDELKESIFPVVRILLQHICAKVVDKSEYRTFAAQSLVQLLSKLPCGEYAMFIAWLYKYSRSSKIPHRVFTLDVVLALLELPEREVDNTLSLEHQKFLKHKFLVQEIMFDRCLDKAPTVRSKALSSFAHCLELTVTSASESILELLINSPTFSVIESHPGTLLRNSSAFSYQRQTSNRSEPSGEINIDSSGETVGSGERCVMAMLRRRIRDEKTNVRKSALQVLVSILKHCDVSGMKEDLWILQDQCRDPAVSVRKQALQSLTELLMAQPRCVQIQKAWLRGVVPVVMDCESTVQEKALEFLDQLLLQNIRHHSHFHSGDDSQVLAWALLTLLTTESQELSRYLNKAFHIWSKKEKFSPTFINNVISHTGTEHSAPAWMLLSKIAGSSPRLDYSRIIQSWEKISSQQNPNSNTLGHILCVIGHIAKHLPKSTRDKVTDAVKCKLNGFQWSLEVISSAVDALQRLCRASAETPAEEQELLTQVCGDVLSTCEHRLSNIVLKENGTGNMDEDLLVKYIFTLGDIAQLCPARVEKRIFLLIQSVLASSADADHSPSSQGSSEAPASQPPPQVRGSVMPSVIRAHAIITLGKLCLQHEDLAKKSIPALVRELEVCEDVAVRNNVIIVMCDLCIRYTIMVDKYIPNISMCLKDSDPFIRKQTLILLTNLLQEEFVKWKGSLFFRFVSTLIDSHPDIASFGEFCLAHLLLKRNPVMFFQHFIECIFHFNNYEKHEKYNKFPQSEREKRLFSLKGKSNKERRMKIYKFLLEHFTDEQRFNITSKICLSILACFADGILPLDLDASELLSDTFEVLSSKEIKLLAMRSKPDKDLLMEEDDMALANVVMQEAQKKLISQVQKRNFIENIIPIIISLKTVLEKNKIPALRELMHYLREVMQDYRDELKDFFAVDKQLASELEYDMKKYQEQLVQEQELAKHADVAGTAGGAEVAPVAQVALCLETVPVPAGQENPAMSPAVSQPCTPRASAGHVAVSSPTPETGPLQRLLPKARPMSLSTIAILNSVKKAVESKSRHRSRSLGVLPFTLNSGSPEKTCSQVSSYSLEQESNGEIEHVTKRAISTPEKSISDVTFGAGVSYIGTPRTPSSAKEKIEGRSQGNDILCLSLPDKPPPQPQQWNVRSPARNKDTPACSRRSLRKTPLKTAN</w:t>
            </w:r>
          </w:p>
        </w:tc>
      </w:tr>
      <w:tr w:rsidR="00767530" w:rsidRPr="00E340F8" w14:paraId="30E73D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59B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96E7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Y5|CLC4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297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SKSSETQCTERGCFSSQMFLWTVAGIPILFLSACFITRCVVTFRIFQTCDEKKFQLPENFTELSCYNYGSGSVKNCCPLNWEYFQSSCYFFSTDTISWALSLKNCSAMGAHLVVINSQEEQEFLSYKKPKMREFFIGLSDQVVEGQWQWVDGTPLTKSLSFWDVGEPNNIATLEDCATMRDSSNPRQNWNDVTCFLNYFRICEMVGINPLNKGKSL</w:t>
            </w:r>
          </w:p>
        </w:tc>
      </w:tr>
      <w:tr w:rsidR="00767530" w:rsidRPr="00E340F8" w14:paraId="60A5B63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27D1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A66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668|CLA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143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EASTSAAGSGPESAALFSKLRSFSIGSGPNSPQRVVSNLRGFLTHRLSNITPSDTGWKDSILSIPKKWLSTAESVDEFGFPDTLPKVPVPALDETMADYIRALEPITTPAQLERTKELIRQFSAPQGIGARLHQYLLDKREAEDNWAYYYWLNEMYMDIRIPLPINSNPGMVFPPRRFKTVHDVAHFAARLLDGILSHREMLDSGELPLERAASREKNQPLCMAQYYRLLGSCRRPGVKQDSQFLPSRERLNDEDRHVVVICRNQMYCVVLQASDRGKLSESEIASQILYVLSDAPCLPAKPVPVGLLTAEPRSTWARDREMLQEDERNQRNLELIETAQVVLCLDEPLAGNFNARGFTGATPTVHRAGDRDETNMAHEMIHGGGSEYNSGNRWFDKTMQLIICTDGTWGLCYEHSCSEGIAVVQLLEKIYKKIEEHPDEDNGLPQHHLPPPERLEWHVGPQLQLRFAQASKSVDKCIDDLDFYVYRYQSYGKTFIKSCQVSPDVYIQLALQLAHYKLYGRLVATYESASTRRFLHGRVDCIRAASTEALEWAKAMCQGEGANVPLESDREDEEESRKVKFSIYSKDHLRELFRCAVARQTEVMVKNILGNGIDIPLLGLREASIEVTGEMHELFKDESYIISQCFLLSTSQVACSTDSFMGYGPVTPRGYGCSYNPHPEQIVFCVSAFYSCEDTSASRYAKSLQDSLDIMRDLLQN</w:t>
            </w:r>
          </w:p>
        </w:tc>
      </w:tr>
      <w:tr w:rsidR="00767530" w:rsidRPr="00E340F8" w14:paraId="23F85BB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4BEF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4283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RT1|CLA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B56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LICKRICDYKSFDDEESVDGNRPSSAASAFKVPAPKTPGNPVSSARKPGSAGGPKVGGPSKEGGAGAVDEDDFIKAFTDVPSVQIYSSRELEETLNKIREILSDDKHDWDQRANALKKIRSLLVAGAAQYDCFFQHLRLLDGALKLSAKDLRSQVVREACITVAHLSTVLGNKFDHGAEAIVPTLFNLVPNSAKVMATSGCAAIRFIIRHTHVPRLIPLITSNCTSKSVPVRRRSFEFLDLLLQEWQTHSLERHAAVLVETIKKGIHDADAEARVEARKTYMGLRNHFPGEAETLYNSLEPSYQKSLQTYLKSSGSVASLPQSDRSSSSSQESLNRPFSSKWSTANPSTVAGRVSVGGSKANPLPGSLQRSRSDIDVNAAAGAKAHHAAGQAVRSGRLGAGALNPGSYASLEDTSDKMDGTASDDGRVRAKLSTPLVAVGNAKTDSRGRSRTKMVSQSQPGSRSGSPGRVLTTTALSTVSSGAQRVLVNSASAQKRSKIPRSQGCSREASPSRLSVARSSRIPRPSVSQGCSREASRESSRDTSPVRSFQPLGPGYGISQSSRLSSSVSAMRVLNTGSDVEEAVADALLLGDIRTKKKPARRRYESYGMHSDDDANSDASSACSERSYSSRNGSIPTYMRQTEDVAEVLNRCASSNWSERKEGLLGLQNLLKNQRTLSRIELKRLCEIFTRMFADPHGKVFSMFLETLVDFIQVHKDDLQDWLFVLLTQLLKKMGADLLGSVQAKVQKALDITRESFPNDLQFNILMRFTVDQTQTPSLKVKVAILKYIETLAKQMDPRDFTNSSETRLAVSRVITWTTEPKSSDVRKAAQSVLISLFELNTPEFTMLLGALPKTFQDGATKLLHNHLRNTGNGTQSSMGSPLTRPTPRSPANWSSPLTSPTNTSQNTLSPSAFDYDTENMNSEDIYSSLRGVTEAIQNFSFRSQEDMSEPVRRDPKKEDGDTICSGPGMSDPRAGGDAADGSQPALDNKASLLHSMPLHSSPRSRDYNPYNYSDSISPFNKSALKEAMFDDDADQFPDDLSLDHSDLVAELLKELSNHNERIEERKIALYELMKLTQEESFSVWDEHFKTILLLLLETLGDKEPTIRALALKVLKEILRHQPARFKNYAELTVMKTLEAHKDPHKEVVRSAEEAASVLATSISPEQCIKVLCPIIQTADYPINLAAIKMQTKVIERVSKETLNMLLPEIMPGLIQGYDNSESSVRKACVFCLVAVHAVIGDELKPHLSQLTGSKMKLLNLYIKRAQTGSAGADPTADVSGQS</w:t>
            </w:r>
          </w:p>
        </w:tc>
      </w:tr>
      <w:tr w:rsidR="00767530" w:rsidRPr="00E340F8" w14:paraId="3ABAD9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E3A9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E06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36|CN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D5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CRETEVTNGSNGGLEFNPMKEYMILSSGQQIAVAVLCTLMGLLSALENMAVLYIILSSRRLRRKPSYLFISSLAGADFLASVIFACNFVIFHVFHGVDSNAIFLLKIGSVTMTFTASVGSLLLTAVDRYLCLCYPPTYKALVTRGRALVALCVMWVLSALISYLPLMGWTCCPSPCSELFPLIPNDYLLGWLLFIAILFSGIIYTYGYVLWKAHRHVATLAEHQDRQVPGIARMRLDVRLAKTLGLVLAVLLICWFPALALMGHSLVTTLSDQVKEAFAFCSMLCLVNSMVNPIIYALRSGEIRSAAQHCLIGWKKYLQGLGPEGKEEGPRSSVTETEADVKTT</w:t>
            </w:r>
          </w:p>
        </w:tc>
      </w:tr>
      <w:tr w:rsidR="00767530" w:rsidRPr="00E340F8" w14:paraId="071FDC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321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E14B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03|CLN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7F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EVDTAQGAEMRRGAGAARGRASWCWALALLWLAVVPGWSRVSGIPSRRHWPVPYKRFDFRPKPDPYCQAKYTFCPTGSPIPVMEGDDDIEVFRLQAPVWEFKYGDLLGHLKIMHDAIGFRSTLTGKNYTMEWYELFQLGNCTFPHLRPEMDAPFWCNQGAACFFEGIDDVHWKENGTLVQVATISGNMFNQMAKWVKQDNETGIYYETWNVKASPEKGAETWFDSYDCSKFVLRTFNKLAEFGAEFKNIETNYTRIFLYSGEPTYLGNETSVFGPTGNKTLGLAIKRFYYPFKPHLPTKEFLLSLLQIFDAVIVHKQFYLFYNFEYWFLPMKFPFIKITYEEIPLPIRNKTLSGL</w:t>
            </w:r>
          </w:p>
        </w:tc>
      </w:tr>
      <w:tr w:rsidR="00767530" w:rsidRPr="00E340F8" w14:paraId="3601511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BF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DED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89|CL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DF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EANDDKKPTTKFELERETELRFEVEASQSVQLELLTGMAEIFGTELTRNKKFTFDAGAKVAVFTWHGCSVQLSGRTEVAYVSKDTPMLLYLNTHTALEQMRRQAEKEEERGPRVMVVGPTDVGKSTVCRLLLNYAVRLGRRPTYVELDVGQGSVSIPGTMGALYIERPADVEEGFSIQAPLVYHFGSTTPGTNIKLYNKITSRLADVFNQRCEVNRRASVSGCVINTCGWVKGSGYQALVHAASAFEVDVVVVLDQERLYNELKRDLPHFVRTVLLPKSGGVVERSKDFRRECRDERIREYFYGFRGCFYPHAFNVKFSDVKIYKVGAPTIPDSCLPLGMSQEDNQLKLVPVTPGRDMVHHLLSVSTAEGTEENLSETSVAGFIVVTSVDLEHQVFTVLSPAPRPLPKNFLLIMDIRFMDLK</w:t>
            </w:r>
          </w:p>
        </w:tc>
      </w:tr>
      <w:tr w:rsidR="00767530" w:rsidRPr="00E340F8" w14:paraId="46EDA8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8FCC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A21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90|CIS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52C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TAAARLLGTKNASCLVLAARHASASSTNLKDILADLIPKEQARIKTFRQQHGKTVVGQITVDMMYGGMRGMKGLVYETSVLDPDEGIRFRGFSIPECQKLLPKAKGGEEPLPEGLFWLLVTGHIPTEEQVSWLSKEWAKRAALPSHVVTMLDNFPTNLHPMSQLSAAVTALNSESNFARAYAQGISRTKYWELIYEDSMDLIAKLPCVAAKIYRNLYREGSGIGAIDSNLDWSHNFTNMLGYTDHQFTELTRLYLTIHSDHEGGNVSAHTSHLVGSALSDPYLSFAAAMNGLAGPLHGLANQEVLVWLTQLQKEVGKDVSDEKLRDYIWNTLNSGRVVPGYGHAVLRKTDPRYTCQREFALKHLPNDPMFKLVAQLYKIVPNVLLEQGKAKNPWPNVDAHSGVLLQYYGMTEMNYYTVLFGVSRALGVLAQLIWSRALGFPLERPKSMSTEGLMKFVDSKSG</w:t>
            </w:r>
          </w:p>
        </w:tc>
      </w:tr>
      <w:tr w:rsidR="00767530" w:rsidRPr="00E340F8" w14:paraId="7843CD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68FC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A2E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942|CKA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858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RKVSRAHYDEDELASAANMSLVAEGHFRGMKELLSTMDLDTDANTIPELKERAHMLCARFLGGAWKTVPLEHLRISRIKGGMSNMLFLCRLSEVYPPIRNEPNKVLLRVYFNPETESHLVAESVIFTLLSERHLGPKLYGIFSGGRLEEYIPSRPLSCHEISLAHMSTKIAKRVAKVHQLEVPIWKEPDYLCEALQRWLKQLTGTVDAEHRFDLPEECGVSSVNCLDLARELEFLRAHISLSKSPVTFCHNDLQEGNILLPKASSGNIRMPSLSDETQALGNSLSAFNPADPRLVLIDFEYASYNYRAFDFANHFIEWTIDYDIDEAPFYKIQTENFPENDQMLEFFLNYLREQGNTRENELYKKSEDLVQETLPFVPVSHFFWGVWGLLQVELSPVGFGFADYGRDRLSLYFKHKQLLKNLASHQ</w:t>
            </w:r>
          </w:p>
        </w:tc>
      </w:tr>
      <w:tr w:rsidR="00767530" w:rsidRPr="00E340F8" w14:paraId="55596DD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285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FCD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AB5|CLU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63B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ETEAKNSNATATGDATATATKASGKAKENNNTAGGKKNLNPNSNQQNSNQNLVNGNGTAADGPAAKKKGKKNRNKSPTEPTTEAVLSNGHAEKPTVVDAVEDNADTNANVEKPQEGGAPDAEADGDDIDLDALQDIGITVNISSPGADLLCVQLSSMELVQEIHQLLMDREETCHRTCFSLQLDNVTLDNFAELKSINNLEQGSTIKVVEEPYTMREARIHVRHVRDLLKNLDPADAYNGIDCTSLTYLNTITQGDLLDKKRTRPDSVDCTPPEYVTPGVSDPPILPLHPNVKNAKGPQALKVLTTSAWNPPPGPRKLHGDLMYLYVVTMEDKRFHISACSKGFFINQSTDDTFNPKPDNPSHLSHSLIDLLSHISPSFRRAFQTIQKRRTMRHAFERVATPYQVYQWAAPILEHTVDAIRAEDAFSSKLGYEEHIPGQTRDWNEELQTTRELPRKTLPERLLRERAIFKVHGDFVTAATRGAMAVIDGNVLAINPGEDTKMQMFIWNNIFFSMGFDVRDHYKELGGDAAAFVAPRYDLHGVRVYNAVDIEGLYTLGTVVVDYRGYRVTAQSIIPGILEREQEQSVVYGSIDFGKTVLSHPKYLELLRQAGKHLKILPHVVLNERDEPVELCSSVECKGIIGNDGRHYILDLLRTFPPDVNFLKLQDVQLSKELVDMGFPIEHRHKLCCLRQELLEAFIEDRHVNFIRIAAARLQQLTTIKQSEKSEANPVPALEGAEAASKVNGAEKPDDKEKKNEEEEKKERSTSGEARAAAIVNAIREAQSNVATSNEVQAAEVVKRACAAVGSLKEKEFDFRFNPDVFSPGIRHADGEEGTSLAKQKVLVQEAAEFLVLKQIPAFIKEHMSHSSSPIDGQSLTESLHSHGINVRYLGKVIKILSQMPRMDYLHRIAVLELIVRATKHIYYTYMQNTEPLHLSAAISHFLNCLLTNGPVNPAVSSEEAHKKRGNGGKHNKHKSSKGGKGQQQQQTTGNQNGSSSGSSNSSSASDWTLMTPRSLWQQIRKEAKVYWDWELDCDSIETAVSKYGILRISLMRAFCLKVGIQVLLREYNFESKHKPTFGDDDIVNVFPIVKHISPRATDAYNFYTTGQAKIQQGLFKEGYELISGALNLLNNVFGALHQENGSCLRMLARLSYLLGDAQDALAIQQRAVIMSERVNGMDHPSTILEYTHLSLYSFANGHVGMSLKLLYRARYLMVLICGEDHPEVALIDSNISLILHALGEYELSLRFIEHALKLNLKYFGDKDMHVALSYHLMARTQSCMGDFRSALNNEKETYSFYKSQLGENHEKTRDSAECLRLLTQQAVLLQRKMNDIYSSGKLTSDLPPIHITPPSMGSVLDMLNTINGILFVKISRKDIVKVRSEIEKHFKTDSTENEVNDAINSIVAAANNNGEAEDAVSKDIKEQPEAGKQLTNGDKAAATEATSS</w:t>
            </w:r>
          </w:p>
        </w:tc>
      </w:tr>
      <w:tr w:rsidR="00767530" w:rsidRPr="00E340F8" w14:paraId="476732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81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4C0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Z18|CKL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396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IIGGKYKLGRKIGGGSFGEIFLATHVDTFEIVAVKIENSKTKHPQLLYEAKLYRILEGGSGIPRIKWFGVDGTENALVMDLLGPSLEDLFVYCGRKFSPKTVLMLADQMLTRIEFVHSKGYLHRDIKPDNFLMGLGRKANQVYLIDFGLAKRYRDANTNRHIPYRENKNLTGTARYASCNTHLGIEQSRRDDLESLGYVLLYFLRGSLPWQGLKAVDKKQKYDKICEKKISTPIEVLCKNHPVEFASYFHYCHTLTFDQRPDYGFLKRLFRDLFSREGYEFDYIFDWTIIKYQQAQKSRNQSQAVPGSSNPRAMPVDTSNHRGGPNISYEAEASERVRSANAIGPSPQINNNTAAGRTPGFDHPVHKNMNMPSTSLSPAGTSKRNVGPETSNSGYGSGNRTGWTSSFMSPEK</w:t>
            </w:r>
          </w:p>
        </w:tc>
      </w:tr>
      <w:tr w:rsidR="00767530" w:rsidRPr="00E340F8" w14:paraId="4E45632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F80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FCB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831|CLF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867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ASPSSSATRSEPPKDSPAEERGPASKEVSEVIESLKKKLAADRCISIKKRIDENKKNLFAITQSFMRSSMERGGSCKDGSDLLVKRQRDSPGMKSGIDESNNNRYVEDGPASSGMVQGSSVPVKISLRPIKMPDIKRLSPYTTWVFLDRNQRMTEDQSVVGRRRIYYDQTGGEALICSDSEEEAIDDEEEKRDFLEPEDYIIRMTLEQLGLSDSVLAELASFLSRSTSEIKARHGVLMKEKEVSESGDNQAESSLLNKDMEGALDSFDNLFCRRCLVFDCRLHGCSQDLIFPAEKPAPWCPPVDENLTCGANCYKTLLKSGRFPGYGTIEGKTGTSSDGAGTKTTPTKFSSKLNGRKPKTFPSESASSNEKCALETSDSENGLQQDTNSDKVSSSPKVKGSGRRVGRKRNKNRVAERVPRKTQKRQKKTEASDSDSIASGSCSPSDAKHKDNEDATSSSQKHVKSGNSGKSRKNGTPAEVSNNSVKDDVPVCQSNEVASELDAPGSDESLRKEEFMGETVSRGRLATNKLWRPLEKSLFDKGVEIFGMNSCLIARNLLSGFKSCWEVFQYMTCSENKASFFGGDGLNPDGSSKFDINGNMVNNQVRRRSRFLRRRGKVRRLKYTWKSAAYHSIRKRITEKKDQPCRQFNPCNCKIACGKECPCLLNGTCCEKYCGCPKSCKNRFRGCHCAKSQCRSRQCPCFAADRECDPDVCRNCWVIGGDGSLGVPSQRGDNYECRNMKLLLKQQQRVLLGISDVSGWGAFLKNSVSKHEYLGEYTGELISHKEADKRGKIYDRENCSFLFNLNDQFVLDAYRKGDKLKFANHSPEPNCYAKVIMVAGDHRVGIFAKERILAGEELFYDYRYEPDRAPAWAKKPEAPGSKKDENVTPSVGRPKKLA</w:t>
            </w:r>
          </w:p>
        </w:tc>
      </w:tr>
      <w:tr w:rsidR="00767530" w:rsidRPr="00E340F8" w14:paraId="5B5C2BB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93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2BC3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TW8|CK5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F0E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LRCVLQVQRLSAPFTSMCWVLLRTCRAQSSVSSTPCPSPEAKSSEAQKDFSSRLATGPTFQHFLRSASVPQEKPSSPEVEDPPPYLSGDELLGRQRKVYLETYGCQMNVNDTEIAWSILQKSGYLRTSNLQEADVILLVTCSIREKAEQTIWNRLHQLKVLKTKRPRSRVPLRIGILGCMAERLKGEILNREKMVDLLAGPDAYRDLPRLLAVVESGQQAANVLLSLDETYADIMPVQTSPSATSAFVSIMRGCDNMCSYCIVPFTRGRERSRPVASILDEVRKLSEQGLKEVTLLGQNVNSFRDNSEVQFNNAGSANLSRGFTTNYKPKQGGLRFSHLLDQVSRIDPEMRIRFTSPHPKDFPDEVLQLIRERHNICKQIHLPAQSGSSRVLDAMRRGYSREAYVALVHHVRETIPGVSLSSDFITGFCGETEDDHRQTVSLLREVQYNTGFLFAYSMRQKTRAYHRLKDDVPEEVKLRRLEELITVFREEASKANKTSVGCSQLVLVEGFSKRSTTDLCGRNDANLKVIFPDAEVEDITNPGLKVRAQPGDYVLVKITSASSQTLKGHILCRTTMKDSLTYCTT</w:t>
            </w:r>
          </w:p>
        </w:tc>
      </w:tr>
      <w:tr w:rsidR="00767530" w:rsidRPr="00E340F8" w14:paraId="3BB9FE8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069F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2B0A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45|CIS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4644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TSSSSVRVEWIAAVTIAAGTAAIGYLAYKRFYVKDHRNKAMINLHIQKDNPKIVHAFDMEDLGDKAVYCRCWRSKKFPFCDGAHTKHNEETGDNVGPLIIKKKET</w:t>
            </w:r>
          </w:p>
        </w:tc>
      </w:tr>
      <w:tr w:rsidR="00767530" w:rsidRPr="00E340F8" w14:paraId="14429147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556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B1A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IM1|CS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D2F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ALGWRFPSTNGNGLAPSDTERNGDMKMHDSEPPTPHSTTKMSLRDRTTSMEDPDGTLASVAQCIEQLRQGSSSAQEREYCLKQLLDLIEMRENAFSAVGSHSQAVPVLVSLLRSGSVGVKIQAATVLGSLCKENELRVKVLLGGCIPPLLGLLKSSSVEGQIAAAKTIYAVSEGGVKDHVGSKIFSTEGVVPVLWDQLRSGNKKGEVDGLLTGALKNLSSTTEGFWSETIRAGGVDVLVKLLTSGQSSTLSNVCFLLACMMMEDASVCSSVLTADITKQLLKLLGSGNEAPVRAEAAAALKSLSAQSKEAKREIANSNGIPVLINATIAPSKEFMQGEYAQALQENAMCALANISGGLSYVISSLGQSLESCSSPAQTADTLGALASALMIYDGKAETTRASDPLVVEQTLLKQFKPRLPFLVQERTIEALASLYGNSILSVKLSNSDAKRLLVGLITMAVNEVQDELVKALLMLCNHEGSLWQALQGREGIQLLISLLGLSSEQQQECAVALLCLLSNENDESKWAITAAGGIPPLVQILETGSAKAREDSATILRNLCNHSEDIRACVESADAVPALLWLLKNGSPNGKEIAAKTLNHLIHKSDTATISQLTALLTSDLPESKIYVLDALKSMLSVVPFNDMLREGSASNDAIETMIKLMSSGKEETQANSASALAAIFQSRKDLRESALALKTLLSAIKLLNVDSERILVESCRCLAAILLSIKENRDVAISAREALPTIVSLANSSVLEVAEQGMCALANLILDSEVSEKVIVEDIILSATRILREGTVSGKTLAAAAIARLLSRRRIDSALTDSVNRAGTVLTLVSLLESADGRSDAISEALDALAIFSRSGANGNVKPAWAVLAESPNSMAPIVSSIVSVANPSLQDKAIEVLSRLCRDQPIVLGNMVNNARDCVSSIAKRVINTRDPKIKIGGAAIIICAAKVDDQKMIENLNETQLCAKFVQALVGILDSVQDQEKDEKDKICICIHPKEKEEDEEEEATENREGSTGATVISGDNLAIWLLSVLSCHDEKSRAVILESEGIELITDRIGNRFLQADNGEDANIWVCALLLAILFQDREITRAHATMKAVPVLSNLVKSEEYADRYFAAQALASLVCNGSRGTLLSVANSGAAAGFISLLGCSDDDIKELLQLSQEFTLVRYPDQVALERLFRVEDIRVGATSRKAIPLLVELLKPIPDRPGAPLLSLNLLTQLAGDCPQNMIVMVESGALEGLSKYLSLGPQDEQEEAATGLLGILFSSAEIRRHESAFGAVSQLVAVLRLGGRGARYSAAKALDSLFTADHIRNAESSRQAVQPLVEILNTGSEREQHAAIAALVRLLSDNPSRALAVADVEMNAVDVLCRILSSNYTMELKGDAAELCYVLFANTRIRSTVAAARCVEPLVSLLVTEFSPAQHSVVRALDKLVDDEQLAELVAAHGAVVPLVGLLYGKNYVLHEAISRALVKLGKDRPACKLEMVKAGVIDCVLDILHEAPDFLCAAFSELLRILTNNATIAKGQSAAKVVEPLFHLLTRLEFGADGQHSALQVLVNILEHPQCRADYTLTPHQVIEPLIPLLESPSPAVQQLAAELLSHLLYEEHLQKDPLTQLAIGPLIHVLGSGIHLLQQRAVKALVSIALTWPNEIAKEGGVSELSKVILQADPSLSNVLWESAASILVIILQFSSEFYLEVPVAVLVRLLRSASENTVVGALNALLVLESDDGTSAESMAESGAIEALLDLLRSHQCEDTAARLLEVLLNNVKIRDSKATKTAILPLSQYLLDPQTQAQQARLLATLALGDLFQNEALARSTDAASACRALVNVLEEQPTEEMKVVAICALQNLVMYSRSNKRAVAEAGGVQVVLDLISSSDPETSVQAAMFVKLLFSNHTVQEYASSETVRAITAAIEKDLWATGTVNDEYLKALNSLFNNFPRLRATEPATLSIPHLVTSLKTGSEATQEAALDALFLLRQAWSACPAEVSRAQSVAAADAIPLLQYLIQSGPPRFQEKAEFLLQCLPGTLVVTIKRGNNMKQSVGNPSVFCKITLGNNPPRQTKVISTGPNPEWDESFSWSFESPPKGQKLHISCKNKSKMGKSSFGKVTIQIDRVVMLGAVAGEYSLLPESKSGPRNLEIEFQWSNK</w:t>
            </w:r>
          </w:p>
        </w:tc>
      </w:tr>
      <w:tr w:rsidR="00767530" w:rsidRPr="00E340F8" w14:paraId="0E2A3E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CC0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3A03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JU3|CSN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9EB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EQKQAEIIDQLVKRASTCKSEALGPLIIEATSHPSLFAFSEILALPNVAQLEGTTDSVYLDLLRLFAHGTWGDYKCNATRLPHLSPDQILKLKQLTVLTLAESNKVLPYDTLMVELDVSNVRELEDFLINECMYAGIVRGKLDQLKRCFEVPFAAGRDLRPGQLGNMLHTLSNWLNTSENLLISIQDKIKWADNMSEMDKKHRKEAEEGVEEVKKSLSMKGDVDIRGNKEMFGEPSGVMDYEEDGIRPKRRRHPVTR</w:t>
            </w:r>
          </w:p>
        </w:tc>
      </w:tr>
      <w:tr w:rsidR="00767530" w:rsidRPr="00E340F8" w14:paraId="535E5E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B0A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E54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6B8|CRCM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EE3B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WTTANNSGLETPTKSPITSSVPRAARSSAVITTGNHQQHHFQHVVAAAVAAATSVATGHQFQQQFPLHAHPHPQHHSNSPTGSGSNSNNSAGFQRTSISNSLLQFPPPPPPSSQNQAKPRGHHRTASSSMSQSGEDLHSPTYLSWRKLQLSRAKLKASSKTSALLSGFAMVAMVEVQLDHDTNVPPGMLIAFAICTTLLVAVHMLALMISTCILPNIETVCNLHSISLVHESPHERLHWYIETAWAFSTLLGLILFLLEIAILCWVKFYDLSPPAAWSACVVLIPVMIIFMAFAIHFYRSLVSHKYEVTVSGIRELEMLKEQMEQDHLEHHNNIRNNGMNYGASGDIV</w:t>
            </w:r>
          </w:p>
        </w:tc>
      </w:tr>
      <w:tr w:rsidR="00767530" w:rsidRPr="00E340F8" w14:paraId="2EDA4D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6EE4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32A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7D2|CRB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1BC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GDQQDAAHNMGNHLPLLPADSEDEDDEIEMEVEDQDSKEARKPNIINFDTSLPTSHTYLGADMEEFHGRTLHDDDSCQVIPVLPEVLMILIPGQTLPLQLSHPQEVSMVRNLIQKDRTFAVLAYSNVQEREAQFGTTAEIYAYREEQEFGIEVVKVKAIGRQRFKVLELRTQSDGIQQAKVQILPECVLPSTMSAVQLESLNKCQVFPSKPISWEDQYSCKWWQKYQKRKFHCANLTSWPRWLYSLYDAETLMDRIKKQLREWDENLKDDSLPENPIDFSYRVAACLPIDDVLRIQLLKIGSAIQRLRCELDIMNKCTSLCCKQCQETEITTKNEIFSLSLCGPMAAYVNPHGYVHETLTVYKASNLNLIGRPSTVHSWFPGYAWTIAQCKICASHIGWKFTATKKDMSPQKFWGLTRSALLPTIPETEDEISPDKVILCL</w:t>
            </w:r>
          </w:p>
        </w:tc>
      </w:tr>
      <w:tr w:rsidR="00767530" w:rsidRPr="00E340F8" w14:paraId="20E041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E4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40A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62|CRL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5F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RRGPAAQSARRPPPLLPLLLLLCVLGAPRAGSGAHTAVISPQDPTLLIGSSLLATCSVHGDPPGATAEGLYWTLNGRRLPPELSRVLNASTLALALANLNGSRQRSGDNLVCHARDGSILAGSCLYVGLPPEKPVNISCWSKNMKDLTCRWTPGAHGETFLHTNYSLKYKLRWYGQDNTCEEYHTVGPHSCHIPKDLALFTPYEIWVEATNRLGSARSDVLTLDILDVVTTDPPPDVHVSRVGGLEDQLSVRWVSPPALKDFLFQAKYQIRYRVEDSVDWKVVDDVSNQTSCRLAGLKPGTVYFVQVRCNPFGIYGSKKAGIWSEWSHPTAASTPRSERPGPGGGACEPRGGEPSSGPVRRELKQFLGWLKKHAYCSNLSFRLYDQWRAWMQKSHKTRNQDEGILPSGRRGTARGPAR</w:t>
            </w:r>
          </w:p>
        </w:tc>
      </w:tr>
      <w:tr w:rsidR="00767530" w:rsidRPr="00E340F8" w14:paraId="37E5F6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2F4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51D2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IU5|CRL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C1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SKGLIVGISLGLVIGVVLAISALFCFRYHRKKSQIVNSGSRRSATIPIRENGADSCNIMSDSTIGPDSPVKSSKNGRSVWLEGFSKRSNVISASGILEYSYRDLQKATCNFTTLIGQGAFGPVYKAQMSTGEIVAVKVLATDSKQGEKEFQTEVMLLGRLHHRNLVNLIGYCAEKGQHMLIYVYMSKGSLASHLYSEKHEPLSWDLRVYIALDVARGLEYLHDGAVPPVIHRDIKSSNILLDQSMRARVADFGLSREEMVDKHAANIRGTFGYLDPEYISTRTFTKKSDVYGFGVLLFELIAGRNPQQGLMELVELAAMNAEEKVGWEEIVDSRLDGRYDLQEVNEVAAFAYKCISRAPRKRPNMRDIVQVLTRVIKVRHCRKRQKNSPSPSPRLPPPPPIVEESEGELTANGSLRSEIHRRDNSLDSSIAEDVIL</w:t>
            </w:r>
          </w:p>
        </w:tc>
      </w:tr>
      <w:tr w:rsidR="00767530" w:rsidRPr="00E340F8" w14:paraId="13307F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6D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050A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Q19|CREB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7B1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MELALDPGDHDLLGFLLEESGGLGAAPDEALTSPPDWELPLSESLSDWDVEDFLSCLPSPPAVLNVFSNSDPCLVQHDHTYSLSQEHVSIDLDNESYEKERAQMTPLRVEEPADQEIARLILTEEEKRLLEKEGLTLPGMLPLTKMEEQVLKRVRRKIRNKKSAQESRRKKKVYVGGLESRVLKYTAQNLELQNKVQLLEEQNLSLLDQLRRLQAMVIQTANKASSSSTCVLVLLFSFCLLLVPAMYSSDTRGSLPAEHRVLSRQLRALPSEDPPQLEPPALQSEVPKDSLNPELQAASNSCCLFHLMPQAPRAEPPLQLPLPDGFSGCSCPDSISPLHANLTREEGWLPTPSPTSVILQGRYSG</w:t>
            </w:r>
          </w:p>
        </w:tc>
      </w:tr>
      <w:tr w:rsidR="00767530" w:rsidRPr="00E340F8" w14:paraId="22662A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87F9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8C0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516|CP4A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E46E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ALSSTRFTGSISGFLQVASVLGLLLLLVKAVQFYLQRQWLLKAFQQFPSPPFHWFFGHKQFQGDKELQQIMTCVENFPSAFPRWFWGSKAYLIVYDPDYMKVILGRSDPKANGVYRLLAPWIGYGLLLLNGQPWFQHRRMLTPAFHYDILKPYVKNMADSIRLMLDKWEQLAGQDSSIEIFQHISLMTLDTVMKCAFSHNGSVQVDGNYKSYIQAIGNLNDLFHSRVRNIFHQNDTIYNFSSNGHLFNRACQLAHDHTDGVIKLRKDQLQNAGELEKVKKKRRLDFLDILLLARMENGDSLSDKDLRAEVDTFMFEGHDTTASGVSWIFYALATHPEHQQRCREEVQSVLGDGSSITWDHLDQIPYTTMCIKEALRLYPPVPGIVRELSTSVTFPDGRSLPKGIQVTLSIYGLHHNPKVWPNPEVFDPSRFAPDSPRHSHSFLPFSGGARNCIGKQFAMSEMKVIVALTLLRFELLPDPTKVPIPLPRLVLKSKNGIYLYLKKLH</w:t>
            </w:r>
          </w:p>
        </w:tc>
      </w:tr>
      <w:tr w:rsidR="00767530" w:rsidRPr="00E340F8" w14:paraId="799D99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6F9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289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812|CP2A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9DD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SGLLLVASVAFLSVLVLMSVWKQRKLSGKLPPGPTPLPFIGNYLQLNTEKMYSSLMKISQRYGPVFTIHLGPRRVVVLCGQEAVKEALVDQAEEFSGRGEQATFDWLFKGYGVAFSSGERAKQLRRFSIATLRDFGVGKRGIEERIQEEAGFLIESFRKTNGALIDPTFYLSRTVSNVISSIVFGDRFDYEDKEFLSLLRMMLGSFQFTATSTGQLYEMFSSVMKHLPGPQQQAFKELQGLEDFITKKVEQNQRTLDPNSPRDFIDSFLIRMLEEKKNPNTEFYMKNLVLTTLNLFFAGTETVSTTLRYGFLLLMKHPDIEAKVHEEIDRVIGRNRQAKYEDRMKMPYTEAVIHEIQRFADMIPMGLARRVTKDTKFREFLLPKGTEVFPMLGSVLKDPKFFSNPNDFNPKHFLDDKGQFKKSDAFVPFSIGKRYCFGEGLARMELFLFLTNIMQNFCFKSPQAPQDIDVSPRLVGFATIPPNYTMSFLSR</w:t>
            </w:r>
          </w:p>
        </w:tc>
      </w:tr>
      <w:tr w:rsidR="00767530" w:rsidRPr="00E340F8" w14:paraId="2D4FF1D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241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74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72|STR3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F3F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LPEDMENALTGSQSSHASLRNIHSINPTQLMARIESYEGREKKGISDVRRTFCLFVTFDLLFVTLLWIIELNVNGGIENTLEKEVMQYDYYSSYFDIFLLAVFRFKVLILAYAVCRLRHWWAIALTTAVTSAFLLAKVILSKLFSQGAFGYVLPIISFILAWIETWFLDFKVLPQEAEEENRLLIVQDASERAALIPGGLSDGQFYSPPESEAGSEEAEEKQDSEKPLLEL</w:t>
            </w:r>
          </w:p>
        </w:tc>
      </w:tr>
      <w:tr w:rsidR="00767530" w:rsidRPr="00E340F8" w14:paraId="67BADF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FD61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8CA5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70|STXB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50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VSERGLKSVVWRKIKTAVFDDCRKEGEWKIMLLDEFTTKLLSSCCKMTDLLEEGITVIENIYKNREPVRQMKALYFISPTPKSVDCFLRDFGSKSEKKYKAAYIYFTDFCPDSLFNKIKASCSKSIRRCKEINISFIPQESQVYTLDVPDAFYYCYSPDPSNASRKEVVMEAMAEQIVTVCATLDENPGVRYKSKPLDNASKLAQLVEKKLEDYYKIDEKGLIKGKTQSQLLIIDRGFDPVSTVLHELTFQAMAYDLLPIENDTYKYKTDGKEKEAVLEEDDDLWVRVRHRHIAVVLEEIPKLMKEISSTKKATEGKTSLSALTQLMKKMPHFRKQISKQVVHLNLAEDCMNKFKLNIEKLCKTEQDLALGTDAEGQRVKDSMLVLLPVLLNKNHDNCDKIRAVLLYIFGINGTTEENLDRLIHNVKIEDDSDMIRNWSHLGVPIVPPSQQAKPLRKDRSAEETFQLSRWTPFIKDIMEDAIDNRLDSKEWPYCSRCPAVWNGSGAVSARQKPRTNYLELDRKNGSRLIIFVIGGITYSEMRCAYEVSQAHKSCEVIIGSTHILTPRKLLDDIKMLNKSKDKVSFKDE</w:t>
            </w:r>
          </w:p>
        </w:tc>
      </w:tr>
      <w:tr w:rsidR="00767530" w:rsidRPr="00E340F8" w14:paraId="760E46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22E7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08B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227|STM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620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DIQVKELEKRASGQAFELILSPRSKESVPDFPLSPPKKKDLSLEEIQKKLEAAEERRKSHEAEVLKQLAEKREHEKEVLQKAIEENNNFSKMAEEKLTHKMEANKENREAQMAAKLERLREKDKHVEEVRKNKESKDPADETEAD</w:t>
            </w:r>
          </w:p>
        </w:tc>
      </w:tr>
      <w:tr w:rsidR="00767530" w:rsidRPr="00E340F8" w14:paraId="4838CB4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C1B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449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I79|SS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85C7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TLQRSPTPSAASSSASNSELEAGSDEERKLNLSLSESFFMVKGAALFLQQGNSPQGQRSLQHPHKHAGDLPQHLQVMINLLRCEDRIKLAVRLESVWTDRVRYMVVVYTSGRQDTEENILLGVDFSSKESKSCTIGMVLRLWSDTKIHLDGDGGFSVSTAGRMHIFKPVSVQAMWSALQVLHKACEVARRHNYFPGGVALIWATYYESCISSEQSCINEWNAMQDLESTRPDSPALFVDKPTEGERTERLIKAKLRSIMMSQDLENVTSKEIRNELEKQMNCNLKEFKEFIDNEMLLILGQMDKPSLIFDHLYLGSEWNASNLEELQGSGVDYILNVTREIDNFFPGLFAYHNIRVYDEETTDLLAHWNEAYHFINKAKRNHSKCLVHCKMGVSRSASTVIAYAMKEFGWPLEKAYNYVKQKRSITRPNAGFMRQLSEYEGILDASKQRHNKLWRQQPTDDTIAEPSEFLPETLDGALDAQLPCLDDTTHPGLPRSLAPGGPALPCCFRRLSDPLLLPHHDETGGLVHLEDLEKDALLEEEESQPVEVHKLVQHPQEGARLCEKDVKRKLEFGNSKPRSDSLPQVEELEKDGSPRTGRWRRASTQLDRSLLDQENLNNNNSKRSCPDDLERDAMFGILSKVKPPYTSCADCMYPTAGGTPEAYMERHEDPSSSAICTQPTFLPHVTSSPMAHASSRSRAPERPASGPANTSPFLLPAGSRKPDVSGSGAGAAPEPPASLLEPSRETSKALPKSLQLKNPHCDKNAANMEVSAKEEPSPKKDPKPAKDLRLLFSNEAEKPTTNSYLMQHQESIIQLQKAGLVRKHTKELERLKSLPSDSPAACRDSATCRLEASIPEEGSQEPAHPALCSQAGSEEQPVGGTLQKSPTSTLPRLDHTSNFSKDFLKTVCYTPTSSSISSNLTRSSSSDSIHSVRGKPGLVKQRAQEIETRLRLAGLTVSSPLKRSHSLAKLGSLNFSTEDLSSEADTSTIADSQDAKCGLSSSFLPEPQSAPRDPAATSKSSGKSAPEHLKSPSRVNKS</w:t>
            </w:r>
          </w:p>
        </w:tc>
      </w:tr>
      <w:tr w:rsidR="00767530" w:rsidRPr="00E340F8" w14:paraId="51343A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AEF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29C9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K1|STX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DF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EDPFFVVKGEVQKAVNTAQGLFQRWTELLQGPSAATREEIDWTTNELRNNLRSIEWDLEDLDETISIVEANPRKFNLDATELSIRKAFITSTRQIVRDMKDQMSASSVQALAERKNRQALLGDSSSQSWNAGVADRYGRLDRELQLANSHFIEEQQAQQQLIVEQQDEQLELVSGSIGVLKNMSQRIGGELEEQAVMLDDFSHELESTQSRLDNVMKKLAKVSHMTSDRRQWCAIAILFAVLVVVLILFLVL</w:t>
            </w:r>
          </w:p>
        </w:tc>
      </w:tr>
      <w:tr w:rsidR="00767530" w:rsidRPr="00E340F8" w14:paraId="6D011B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BBB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4479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ZU3|SYC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035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SGKKYSRKSGKPSVEDQFTRAYDFETEDKKDLSGSEEDVIEGKTAVIEKRRKKRSSAGVVEDMGGEVQNMLEGVGVDINKALLAKRKRLEMYTKASLKTSNQKIEHVWKTQQDQRQKLNQEYSQQFLTLFQQWDLDMQKAEEQEEKILNMFRQQQKILQQSRIVQSQRLKTIKQLYEQFIKSMEELEKNHDNLLTGAQNEFKKEMAMLQKKIMMETQQQEIASVRKSLQSMLF</w:t>
            </w:r>
          </w:p>
        </w:tc>
      </w:tr>
      <w:tr w:rsidR="00767530" w:rsidRPr="00E340F8" w14:paraId="73F3099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853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083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92|STA5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B78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WIQAQQLQGEALHQMQALYGQHFPIEVRHYLSQWIESQAWDSVDLDNPQENIKATQLLEGLVQELQKKAEHQVGEDGFLLKIKLGHYATQLQNTYDRCPMELVRCIRHILYNEQRLVREANNGSSPAGSLADAMSQKHLQINQTFEELRLVTQDTENELKKLQQTQEYFIIQYQESLRIQAQFGPLAQLSPQERLSRETALQQKQVSLEAWLQREAQTLQQYRVELAEKHQKTLQLLRKQQTIILDDELIQWKRRQQLAGNGGPPEGSLDVLQSWCEKLAEIIWQNRQQIRRAEHLCQQLPIPGPVEEMLAEVNATITDIISALVTSTFIIEKQPPQVLKTQTKFAATVRLLVGGKLNVHMNPPQVKATIISEQQAKSLLKNENTRNDYSGEILNNCCVMEYHQATGTLSAHFRNMSLKRIKRSDRRGAESVTEEKFTILFESQFSVGGNELVFQVKTLSLPVVVIVHGSQDNNATATVLWDNAFAEPGRVPFAVPDKVLWPQLCEALNMKFKAEVQSNRGLTKENLVFLAQKLFNNSSSHLEDYSGLSVSWSQFNRENLPGRNYTFWQWFDGVMEVLKKHLKPHWNDGAILGFVNKQQAHDLLINKPDGTFLLRFSDSEIGGITIAWKFDSQERMFWNLMPFTTRDFSIRSLADRLGDLNYLIYVFPDRPKDEVYSKYYTPVPCESATAKAVDGYVKPQIKQVVPEFVNASADAGGGSATYMDQAPSPAVCPQAHYNMYPQNPDSVLDTDGDFDLEDTMDVARRVEELLGRPMDSQWIPHAQS</w:t>
            </w:r>
          </w:p>
        </w:tc>
      </w:tr>
      <w:tr w:rsidR="00767530" w:rsidRPr="00E340F8" w14:paraId="36DAE6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C4E0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5C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46|SY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88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QAAEVKVDGSEPKLSKNELKRRLKAEKKVAEKEAKQKELSEKQLSQATAAATNHTTDNGVGPEEESVDPNQYYKIRSQAIHQLKVNGEDPYPHKFHVDISLTDFIQKYSHLQPGDHLTDITLKVAGRIHAKRASGGKLIFYDLRGEGVKLQVMANSRNYKSEEEFIHINNKLRRGDIIGVQGNPGKTKKGELSIIPYEITLLSPCLHMLPHLHFGLKDKETRYRQRYLDLILNDFVRQKFIIRSKIITYIRSFLDELGFLEIETPMMNIIPGGAVAKPFITYHNELDMNLYMRIAPELYHKMLVVGGIDRVYEIGRQFRNEGIDLTHNPEFTTCEFYMAYADYHDLMEITEKMVSGMVKHITGSYKVTYHPDGPEGQAYDVDFTPPFRRINMVEELEKALGMKLPETNLFETEETRKILDDICVAKAVECPPPRTTARLLDKLVGEFLEVTCINPTFICDHPQIMSPLAKWHRSKEGLTERFELFVMKKEICNAYTELNDPMRQRQLFEEQAKAKAAGDDEAMFIDENFCTALEYGLPPTAGWGMGIDRVAMFLTDSNNIKEVLLFPAMKPEDKKENVATTDTLESTTVGTSV</w:t>
            </w:r>
          </w:p>
        </w:tc>
      </w:tr>
      <w:tr w:rsidR="00767530" w:rsidRPr="00E340F8" w14:paraId="0CD5C2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CA8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DB17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56|TF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873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CKNCHGTEFERDLSNANNDLVCKACGVVSEDNPIVSEVTFGETSAGAAVVQGSFIGAGQSHAAFGGSSALESREATLNNARRKLRAVSYALHIPEYITDAAFQWYKLALANNFVQGRRSQNVIASCLYVACRKEKTHHMLIDFSSRLQVSVYSIGATFLKMVKKLHITELPLADPSLFIQHFAEKLDLADKKIKVVKDAVKLAQRMSKDWMFEGRRPAGIAGACILLACRMNNLRRTHTEIVAVSHVAEETLQQRLNEFKNTKAAKLSVQKFRENDVEDGEARPPSFVKNRKKERKIKDSLDKEEMFQTSEEALNKNPILTQVLGEQELSSKEVLFYLKQFSERRARVVERIKATNGIDGENIYHEGSENETRKRKLSEVSIQNEHVEGEDKETEGTEEKVKKVKTKTSEEKKENESGHFQDAIDGYSLETDPYCPRNLHLLPTTDTYLSKVSDDPDNLEDVDDEELNAHLLNEEASKLKERIWIGLNADFLLEQESKRLKQEADIATGNTSVKKKRTRRRNNTRSDEPTKTVDAAAAIGLMSDLQDKSGLHAALKAAEESGDFTTADSVKNMLQKASFSKKINYDAIDGLFR</w:t>
            </w:r>
          </w:p>
        </w:tc>
      </w:tr>
      <w:tr w:rsidR="00767530" w:rsidRPr="00E340F8" w14:paraId="7D195C1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818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FF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385|TDG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981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RKMARFSYSVIWIMAISKVFELGLVAGLGHQEFARPSRGYLAFRDDSIWPQEEPAIRPRSSQRVPPMGIQHSKELNRTCCLNGGTCMLGSFCACPPSFYGRNCEHDVRKENCGSVPHDTWLPKKCSLCKCWHGQLRCFPQAFLPGCDGLVMDEHLVASRTPELPPSARTTTFMLVGICLSIQSYY</w:t>
            </w:r>
          </w:p>
        </w:tc>
      </w:tr>
      <w:tr w:rsidR="00767530" w:rsidRPr="00E340F8" w14:paraId="173D2D2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EFA4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7BD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E8|T4S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FBE9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KCGGCLSCLLIPLALWSIIVNILLYFPNGQTSYASSNKLTNYVWYFEGICFSGIMMLIVTTVLLVLENNNNYKCCQSENCSKKYVTLLSIIFSSLGIAFSGYCLVISALGLVQGPYCRTLDGWEYAFEGTAGRFLTDSSIWIQCLEPAHVVEWNIILFSILITLSGLQVIICLIRVVMQLSKILCGSYSVIFQPGII</w:t>
            </w:r>
          </w:p>
        </w:tc>
      </w:tr>
      <w:tr w:rsidR="00767530" w:rsidRPr="00E340F8" w14:paraId="5C9F8B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FB2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8C2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N2|TB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6B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TSNHLWLLSDILGQGATANVFRGRHKKTGDLYAVKVFNNISFLRPVDVQMREFEVLKKLNHKNIVKLFAIEEETTTRHKVLIMEFCPCGSLYTVLEEPSNAYGLPESEFLIVLRDVVGGMNHLRENGIVHRDIKPGNIMRVIGEDGQSVYKLTDFGAARELEDDEQFVSLYGTEEYLHPDMYERAVLRKDHQKKYGATVDLWSVGVTFYHAATGSLPFRPFEGPRRNKEVMYKIITGKPSGAISGVQKAENGPIDWSGDMPLSCSLSQGLQALLTPVLANILEADQEKCWGFDQFFAETSDVLHRMVIHVFSLQHMTAHKIYIHSYNTAAVFHELVYKQTKIVSSNQELIYEGRRLVLELGRLAQHFPKTTEENPIFVTSREQLNTVGLRYEKISLPKIHPRYDLDGDASMAKAVTGVVCYACRTASTLLLYQELMRKGVRWLVELVKDDYNETVHKKTEVVITLDFCIRNIEKTVKVYEKLMKVNLEAAELGEISDIHTKLLRLSSSQGTIESSLQDISSRLSPGGLLADTWAHQEGTHPRDRNVEKLQVLLNCITEIYYQFKKDKAERRLAYNEEQIHKFDKQKLYYHATKAMSHFSEECVRKYEAFKDKSEEWMRKMLHLRKQLLSLTNQCFDIEEEVSKYQDYTNELQETLPQKMLAASGGVKHAMAPIYPSSNTLVEMTLGMKKLKEEMEGVVKELAENNHILERFGSLTMDGGLRNVDCL</w:t>
            </w:r>
          </w:p>
        </w:tc>
      </w:tr>
      <w:tr w:rsidR="00767530" w:rsidRPr="00E340F8" w14:paraId="1D82E3A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CE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031F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7061|TEA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D60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FKRNKGSAHKPTKPNFSKTSTTPSTSQLKHSHESNVKMSTSTVTEHRKKPTGSGSHITASPWSKLTVRGSSNVLPRYSHASHLYAEGGQEIYIFGGVASDSQPKNDLWVLNLATSQFTSLRSLGETPSPRLGHASILIGNAFIVFGGLTNHDVADRQDNSLYLLNTSSLVWQKANASGARPSGRYGHTISCLGSKICLFGGRLLDYYFNDLVCFDLNNLNTSDSRWELASVVNDPPPARAGHVAFTFSDKLYIFGGTDGANFFNDLWCYHPKQSAWSKVETFGVAPNPRAGHAASVVEGILYVFGGRASDGTFLNDLYAFRLSSKHWYKLSDLPFTPSPRSSHTLSCSGLTLVLIGGKQGKGASDSNVYMLDTSRFRLGSVPTTSGRQRNTSFFSNSTGNTNPSAFNGLLTSSRIPSYNGSKVRSTSHPSRQQYIGSSNSRFNTRHQTISTPVSGRASNDLPSPVVPTRSNSSSILQPSYNLNSHSSDRRNTNDDDQSSLNSQQLSNQAKAQGEVSPTLSFVPSSHSMEQGNGSVASANNAQSEAATRSINSISEVSEVRFPEQSSVKTVDERKSLDGRITSVTLETLVEKYSELSKQQIVEWFKSKLYEILRDSASKIDSLTEKLKVANAEKNAALCEAALEKVPLAKHNKLSDGTFSTPDKENVQSTNDAHIMQENFSLHKALEVMRETSSDLDKQLKDATASQKELIVQTSSFQKELVEERERHNAISKRLQEIESLYRDRELLVTNLEDQLVDQTVTINKFAFERDQFRERSMGFENTIKDLTRKMEATDMLNVSLHESLRSVQTENSELVTEMALLKAELVKKQAIIDANANIYDKLTADHTNYETVSADINQNLKETLDKLLNGSSDFKNNEIELLHDQIRITNAKLEKREKLINASKYIEDTLRSEIQEAAEKVSNLEFSNFNLKEENSNMQLQLMKALEQRNTGAKQLVNLRMQLSTATSELDMLKLKLRTTALALEESPDDYSDILSILRADMSPFHDLHKQCGVLIDTLNGVKRGFGIFEKKFTDYHKFLENISDKLKSEEDTSLETPIHENQSIQSDQIKEVGEVLSAIKSLSDSVMLLKNQIDDLAKEKLPLSSSDDEKVNIKEKTDFMKLLVKSGLSNPPAKEPVHDNEN</w:t>
            </w:r>
          </w:p>
        </w:tc>
      </w:tr>
      <w:tr w:rsidR="00767530" w:rsidRPr="00E340F8" w14:paraId="4A872E3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3FD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0A42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61|TEA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B2B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TAGTITSNEWSSPTSPEGSTASGGSQALDKPIDNDAEGVWSPDIEQSFQEALAIYPPCGRRKIILSDEGKMYGRNELIARYIKLRTGKTRTRKQVSSHIQVLARRKAREIQAKLKDQAAKDKALQSMAAMSSAQIISATAFHSSMALARGPGRPAVSGFWQGALPGQAGTSHDVKPFSQQTYAVQPPLPLPGFESPAGPAPSPSAPPAPPWQGRSVASSKLWMLEFSAFLEQQQDPDTYNKHLFVHIGQSSPSYSDPYLEAVDIRQIYDKFPEKKGGLKDLFERGPSNAFFLVKFWADLNTNIEDEGSSFYGVSSQYESPENMIITCSTKVCSFGKQVVEKVETEYARYENGHYSYRIHRSPLCEYMINFIHKLKHLPEKYMMNSVLENFTILQVVTNRDTQETLLCIAYVFEVSASEHGAQHHIYRLVKE</w:t>
            </w:r>
          </w:p>
        </w:tc>
      </w:tr>
      <w:tr w:rsidR="00767530" w:rsidRPr="00E340F8" w14:paraId="7DD13F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53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356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W4|TA2R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7FA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AGLGLLMLVAVVEFLIGLIGNGSLVVWSFREWIRKFNWSSYNLIILGLAGCRFLLQWLIILDLSLFPLFQSSRWLRYLSIFWVLVSQASLWFATFLSVFYCKKITTFDRPAYLWLKQRAYNLSLWCLLGYFIINLLLTVQIGLTFYHPPQGNSSIRYPFESWQYLYAFQLNSGSYLPLVVFLVSSGMLIVSLYTHHKKMKVHSAGRRDVRAKAHITALKSLGCFLLLHLVYIMASPFSITSKTYPPDLTSVFIWETLMAAYPSLHSLILIMGIPRVKQTCQKILWKTVCARRCWGP</w:t>
            </w:r>
          </w:p>
        </w:tc>
      </w:tr>
      <w:tr w:rsidR="00767530" w:rsidRPr="00E340F8" w14:paraId="1DCE5E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721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15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Z68|TAM_CHO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C3E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TGSNLSIYDVADVCMKRATVELDPSQLERVAVAHERTQAWGEAQHPIYGVNTGFGELVPVMIPRQHKRELQENLIRSHAAGGGEPFADDVVRAIMLARLNCLMKGYSGASVETVKLLAEFINRGIHPVIPQQGSLGASGDLSPLSHIALALIGEGTVSFKGQVRKTGDVLREEGLKPLELGFKGGLTLINGTSAMTGAACVALGRAYHLFRLALLATADFVQCLGGSTGPFEERGHLPKNHSGQVIVAREIRKLLAGSQLTSDHQDLMKEMVARSGVGNDVVDTGVYLQDAYTLRAVPQILGPVLDTLDFARKLIEEELNSTNDNPLIFDVPEQTFHGANFHGQYVAMACDYLNIAVTEIGVLAERQLNRLVDPNINGKLPPFLASAHSGLLCGFEGGQYLATSIASENLDLAAPSSIKSLPSNGSNQDVVSMGTTSARKSLRLCENVGTIVSTLIAACNQAGHILGNERFSPPIRELHGELSRSVPLYQDDSPIFELFQTVRAFVGGDGFRAHLVTHLDLAATTASS</w:t>
            </w:r>
          </w:p>
        </w:tc>
      </w:tr>
      <w:tr w:rsidR="00767530" w:rsidRPr="00E340F8" w14:paraId="574206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1D2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2DD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DQ4|TAP4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A21D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LAMEEMPLSVLFEQARKIHLAASESGVDQDVVKKGCEMFQKCEDMIGKLALFSSNETKEDISTNNLKYLLVPYYLAELTEKIIQEDRIQIVKASYAKLKEFFSFCEAMELVPDEELEASSRGGSGAPADRRALKIARFKRQKAAEAKLLEIKERKERRGRSTKASALSTPVESGEDDIPDDDSEEEREAWLSSINLAICKAIDLLEMLKREEEMLSAIKERQLKDGEGGFSRDALDDRTKKAETWHRDAAARIQYSKPAQPITCATFAQDVLEGRASVSQGHEHKNQPLIFGPASIVGGPLSTERERMIAQVFQPSHRMPTMCIEDAGLTEMNIMNDWQEQTKKAIEEATTSWYNDKPLRRKEEDEEDDDEDEEAVMKARAFDDWKDDNPRGAGNKKLTPCG</w:t>
            </w:r>
          </w:p>
        </w:tc>
      </w:tr>
      <w:tr w:rsidR="00767530" w:rsidRPr="00E340F8" w14:paraId="20562A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09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291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452|TET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4E8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WGAYLLLCLFSLLTQVTTEPPTQKPKKIVNAKKDVVNTKMFEELKSRLDTLAQEVALLKEQQALQTVCLKGTKVHMKCFLAFTQTKTFHEASEDCISRGGTLGTPQTGSENDALYEYLRQSVGNEAEIWLGLNDMAAEGTWVDMTGARIAYKNWETEITAQPDGGKTENCAVLSGAANGKWFDKRCRDQLPYICQFGIV</w:t>
            </w:r>
          </w:p>
        </w:tc>
      </w:tr>
      <w:tr w:rsidR="00767530" w:rsidRPr="00E340F8" w14:paraId="5455EF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ADAA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1CF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V8|SYT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F71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LHGWQTMQGRKMGHPPVSPSAPAPAGTTAIPGLIPDLVAGTPWPRWALIAGALAAGVLLVSCLLCAACCCCRRHRKKPRDKESVGLGSARGTTTTHLVQPDVDGLESSPGDAQQWGCLQLSLEFDFGSQEIRVGLRQAADLRPGGTVDPYARVSVSTQAGHRHETKVHRGTLCPVFDETCCFHIPQAELPGATLQVQLFNFKRFSGHEPLGELRLPLGTVDLQHVLEHWYLLGPPAATQPEQVGELCFSLRYVPSSGRLTVVVLEARGLRPGLAEPYVKVQLMLNQRKWKKRKTATKKGTAAPYFNEAFTFLVPFSQVQNVDLVLAVWDRSLPLRTEPVGKVHLGARASGQPLQHWADMLAHARRPIAQRHPLRPAREVDRMLALQPRLRLRLPLPHS</w:t>
            </w:r>
          </w:p>
        </w:tc>
      </w:tr>
      <w:tr w:rsidR="00767530" w:rsidRPr="00E340F8" w14:paraId="2101D06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D86C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B635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572|TES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A4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RPPLRGPGPGETPVEGPGGAGGGPGRGRPSSYRALRSAVSSLARVDDFDCAEKIGAGFFSEVYKVRHRQSGQVMVLKMNKLPSNRSNTLREVQLMNRLRHPNILRFMGVCVHQGQLHALTEYMNGGTLEQLLSSPEPLSWPVRLHLALDIAQGLRYLHAKGVFHRDLTSKNCLVRREDGGFTAVVGDFGLAEKIPVYREGARKEPLAVVGSPYWMAPEVLRGELYDEKADVFAFGIVLCELIARVPADPDYLPRTEDFGLDVPAFRTLVGNDCPLPFLLLAIHCCSMEPSARAPFTEITQHLEQILEQLPEPTPLAKMPLAKAPLTYNQGSVPRGGPSATLPRSDPRLSRSRSDLFLPPSPESPPSWGDNLTRVNPFSLREDLRGGKIKLLDTPCKPATPLPLVPPSPLTSTQLPLVASPESLVQPETPVRRCRSLPSSPELPRRMETALPGPGPSPVGPSTEERMDCEGSSPEPEPPGPAPQLPLAVATDNFISTCSSASQPWSARPGPSLNNNPPAVVVNSPQGWAREPWNRAQHSLPRAAALERTEPSPPPSAPREQEEGLPCPGCCLSPFSFGFLSMCPRPTPAVARYRNLNCEAGSLLCHRGHHAKPPTPSLQLPGARS</w:t>
            </w:r>
          </w:p>
        </w:tc>
      </w:tr>
      <w:tr w:rsidR="00767530" w:rsidRPr="00E340F8" w14:paraId="6E3DFD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A5A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66A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72|TA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8CC3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HPRPWASLLLVDLALLGLLQSSLGTLLPPGLPGLWLEGTLRLGVLWGLLKVGGLLRLVGTFLPLLCLTNPLFFSLRALVGSTMSTSVVRVASASWGWLLADYGAVALSLAVWAVLSPAGAQEKEPGQENNRALMIRLLRLSKPDLPFLIVAFIFLAMAVWWEMFIPHYSGRVIDILGGDFDPDAFASAIFFMCLFSVGSSLSAGCRGGSFLFAESRINLRIREQLFSSLLRQDLAFFQETKTGELNSRLSSDTSLMSQWLSLNANILLRSLVKVVGLYYFMLQVSPRLTFLSLLDLPLTIAAEKVYNPRHQAVLKEIQDAVAKAGQVVREAVGGLQTVRSFGAEEQEVRRYKEALERCRQLWWRRDLEKSLYLVIQRVMALGMQVLILNVGVQQILAGEVTRGGLLSFLLYQEEVGHHVQNLVYMYGDMLSNVGAAEKVFSYLDRRPNLPNPGTLAPPRLEGRVEFQDVSFSYPSRPEKPVLQGLTFTLHPGKVTALVGPNGSGKSTVAALLQNLYQPTGGQLLLDGEPLVQYDHHYLHRQVVLVGQEPVLFSGSVKDNIAYGLRDCEDAQVMAAAQAACADDFIGEMTNGINTEIGEKGSQLAVGQKQRLAIARALVRNPRVLILDEATSALDAECEQALQTWRSQEDRTMLVIAHRLHTVQNADQVLVLKQGQLVEHDQLRDEQDVYAHLVQQRLEA</w:t>
            </w:r>
          </w:p>
        </w:tc>
      </w:tr>
      <w:tr w:rsidR="00767530" w:rsidRPr="00E340F8" w14:paraId="27019DF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601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E01F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72|TAF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156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PSSLRPALFLTGPLGLSDVPDLSFMCSWRDALTLPEAQPQNSENGALHVTKDLLWEPATPGPLPMLPPLIDPWDPGLTARDLLFRGGCRYRKRPRVVLDVTEQISRFLLDHGDVAFAPLGKLMLENFKLEGAGSRTKKKTVVSVKKLLQDLGGHQPWGCPWAYLSNRQRRFSILGGPILGTSVASHLAELLHEELVLRWEQLLLDEACTGGALAWVPGRTPQFGQLVYPAGGAQDRLHFQEVVLTPGDNPQFLGKPGRIQLQGPVRQVVTCTVQGESKALIYTFLPHWLTCYLTPGPFHPSSALLAVRSDYHCAVWKFGKQWQPTLLQAMQVEKGATGISLSPHLPGELAICSRSGAVCLWSPEDGLRQIYRDPETLVFRDSSSWRWADFTAHPRVLTVGDRTGVKMLDTQGPPGCGLLLFRLGAEASCQKGERVLLTQYLGHSSPKCLPPTLHLVCTQFSLYLVDERLPLVPMLKWNHGLPSPLLLARLLPPPRPSCVQPLLLGGQGGQLQLLHLAGEGASVPRLAGPPQSLPSRIDSLPAFPLLEPKIQWRLQERLKAPTIGLAAVVPPLPSAPTPGLVLFQLSAAGDVFYQQLRPQVDSSLRRDAGPPGDTQPDCHAPTASWTSQDTAGCSQWLKALLKVPLAPPVWTAPTFTHRQMLGSTELRREEEEGQRLGVLRKAMARGQLLLQRDLGSLPAAEPPPAPESGLEDKLSERLGEAWAGRGAAWWERQQGRTSEPGRQTRRPKRRTQLSSSFSLSGHVDPSEDTSSPHSPEWPPADALPLPPTTPPSQELTPDACAQGVPSEQRQMLRDYMAKLPPQRDTPGCATTPPHSQASSVRATRSQQHTPVLSSSQPLRKKPRMGF</w:t>
            </w:r>
          </w:p>
        </w:tc>
      </w:tr>
      <w:tr w:rsidR="00767530" w:rsidRPr="00E340F8" w14:paraId="43E8CE0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14DD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2E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26|TBX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AAD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DEGFGLARTPLEPDSKDRSCDSKPESALGAPSKSPSSPQAAFTQQGMEGIKVFLHERELWLKFHEVGTEMIITKAGRRMFPSYKVKVTGLNPKTKYILLMDIVPADDHRYKFADNKWSVTGKAEPAMPGRLYVHPDSPATGAHWMRQLVSFQKLKLTNNHLDPFGHIILNSMHKYQPRLHIVKADENNGFGSKNTAFCTHVFPETAFIAVTSYQNHKITQLKIENNPFAKGFRGSDDLELHRMSRMQSKEYPVVPRSTVRHKVTSNHSPFSSETRALSTSSNLGSQYQCENGVSGPSQDLLPPPNPYPLAQEHSQIYHCTKRKDEECSSTEHPYKKPYMETSPSEEDTFYRSGYPQQQGLSTSYRTESAQRQACMYASSAPPSEPVPSLEDISCNTWPSMPSYSSCTVTTVQPMDRLPYQHFSAHFTSGPLVPRLAGMANHGSPQLGEGMFQHQTSVAHQPVVRQCGPQTGLQSPGGLQPPEFLYTHGVPRTLSPHQYHSVHGVGMVPEWSENS</w:t>
            </w:r>
          </w:p>
        </w:tc>
      </w:tr>
      <w:tr w:rsidR="00767530" w:rsidRPr="00E340F8" w14:paraId="46F0EA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59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E9A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N7|SYT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F7C9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DPEAASPGAPTRDVLLVSAIITVSLSVTIVLCGLCHWCQRKLGKRYKNSLETVGTPDSGRGRGEKKAIKLPAGGKAVNTAPVPGQTPHDESDRRTETRSSVSDLVNSLTSEMLMLSPGSEEDEAHEGCSRENLGRIQFSVGYNFQESTLTVKVMKAQELPAKDFSGTSDPFVKIYLLPDKKHKLETKVKRKNLNPHWNETFLFEGFPYEKVVQRVLYLQVLDYDRFSRNDPIGEVSIPLNKVDLTQMQTFWKDLKPCSDGSGSRGELLLSLCYNPSANSIIVNIIKARNLKAMDIGGTSDPYVKVWLMYKDKRVEKKKTVTKKRNLNPIFNESFAFDIPTEKLRETTIIITVMDKDKLSRNDVIGKIYLSWKSGPGEVKHWKDMIARPRQPVAQWHQLKA</w:t>
            </w:r>
          </w:p>
        </w:tc>
      </w:tr>
      <w:tr w:rsidR="00767530" w:rsidRPr="00E340F8" w14:paraId="1766B1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6D98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1B1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48|TGM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869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GLEVALTDLQSSRNNVRHHTEEITVDHLLVRRGQAFNLTLYFRNRSFQPGLDNIIFVVETGPLPDLALGTRAVFSLARHHSPSPWIAWLETNGATSTEVSLCAPPTAAVGRYLLKIHIDSFQGSVTAYQLGEFILLFNPWCPEDAVYLDSEPQRQEYVMNDYGFIYQGSKNWIRPCPWNYGQFEDKIIDICLKLLDKSLHFQTDPATDCALRGSPVYVSRVVCAMINSNDDNGVLNGNWSENYTDGANPAEWTGSVAILKQWNATGCQPVRYGQCWVFAAVMCTVMRCLGIPTRVITNFDSGHDTDGNLIIDEYYDNTGRILGNKKKDTIWNFHVWNECWMARKDLPPAYGGWQVLDATPQEMSNGVYCCGPASVRAIKEGEVDLNYDTPFVFSMVNADCMSWLVQGGKEQKLHQDTSSVGNFISTKSIQSDERDDITENYKYEEGSLQERQVFLKALQKLKARSFHGSQRGAELQPSRPTSLSQDSPRSLHTPSLRPSDVVQVSLKFKLLDPPNMGQDICFVLLALNMSSQFKDLKVNLSAQSLLHDGSPLSPFWQDTAFITLSPKEAKTYPCKISYSQYSQYLSTDKLIRISALGEEKSSPEKILVNKIITLSYPSITINVLGAAVVNQPLSIQVIFSNPLSEQVEDCVLTVEGSGLFKKQQKVFLGVLKPQHQASIILETVPFKSGQRQIQANMRSNKFKDIKGYRNVYVDFAL</w:t>
            </w:r>
          </w:p>
        </w:tc>
      </w:tr>
      <w:tr w:rsidR="00767530" w:rsidRPr="00E340F8" w14:paraId="0B45F9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AF5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DB1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V3|TAC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15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LDLAPLLLLLLAMATRFCTAQSNCTCPTNKMTVCDTNGPGGVCQCRAMGSQVLVDCSTLTSKCLLLKARMSARKSGRSLVMPSEHAILDNDGLYDPECDDKGRFKARQCNQTSVCWCVNSVGVRRTDKGDQSLRCDEVVRTHHILIELRHRPTDRAFNHSDLDSELRRLFQERYKLHPSFLSAVHYEEPTIQIELRQNASQKGLRDVDIADAAYYFERDIKGESLFMGRRGLDVQVRGEPLHVERTLIYYLDEKPPQFSMKRLTAGVIAVIAVVSVAVVAGVVVLVVTKRRKSGKYKKVELKELGEMRSEPSL</w:t>
            </w:r>
          </w:p>
        </w:tc>
      </w:tr>
      <w:tr w:rsidR="00767530" w:rsidRPr="00E340F8" w14:paraId="40B5F1F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911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861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RA6|TG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54F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PGLLVWLLVLRLPWRVPGQLDPSTGRRFSEHKLCADDECSMLMYRGEALEDFTGPDCRFVNFKKGDPVYVYYKLARGWPEVWAGSVGRTFGYFPKDLIQVVHEYTKEELQVPTDETDFVCFDGGRDDFHNYNVEELLGFLELYNSAATDSEKAVEKTLQDMEKNPELSKEREPEPEPVEANSEESDSVFSENTEDLQEQFTTQKHHSHANSQANHAQGEQASFESFEEMLQDKLKVPESENNKTSNSSQVSNEQDKIDAYKLLKKEMTLDLKTKFGSTADALVSDDETTRLVTSLEDDFDEELDTEYYAVGKEDEENQEDFDELPLLTFTDGEDMKTPAKSGVEKYPTDKEQNSNEEDKVQLTVPPGIKNDDKNILTTWGDTIFSIVTGGEETRDTMDLESSSSEEEKEDDDDALVPDSKQGKPQSATDYSDPDNVDDGLFIVDIPKTNNDKEVNAEHHIKGKGRGVQESKRGLVQDKTELEDENQEGMTVHSSVHSNNLNSMPAAEKGKDTLKSAYDDTENDLKGAAIHISKGMLHEEKPGEQILEGGSESESAQKAAGNQMNDRKIQQESLGSAPLMGDDHPNASRDSVEGDALVNGAKLHTLSVEHQREELKEELVLKTQNQPRFSSPDEIDLPRELEDEVPILGRNLPWQQERDVAATASKQMSEKIRLSEGEAKEDSLDEEFFHHKAMQGTEVGQTDQTDSTGGPAFLSKVEEDDYPSEELLEDENAINAKRSKEKNPGNQGRQFDVNLQVPDRAVLGTIHPDPEIEESKQETSMILDSEKTSETAAKGVNTGGREPNTMVEKERPLADKKAQRPFERSDFSDSIKIQTPELGEVFQNKDSDYLKNDNPEEHLKTSGLAGEPEGELSKEDHENTEKYMGTESQGSAAAEPEDDSFHWTPHTSVEPGHSDKREDLLIISSFFKEQQSLQRFQKYFNVHELEALLQEMSSKLKSAQQESLPYNMEKVLDKVFRASESQILSIAEKMLDTRVAENRDLGMNENNIFEEAAVLDDIQDLIYFVRYKHSTAEETATLVMAPPLEEGLGGAMEEMQPLHEDNFSREKTAELNVQVPEEPTHLDQRVIGDTHASEVSQKPNTEKDLDPGPVTTEDTPMDAIDANKQPETAAEEPASVTPLENAILLIYSFMFYLTKSLVATLPDDVQPGPDFYGLPWKPVFITAFLGIASFAIFLWRTVLVVKDRVYQVTEQQISEKLKTIMKENTELVQKLSNYEQKIKESKKHVQETRKQNMILSDEAIKYKDKIKTLEKNQEILDDTAKNLRVMLESEREQNVKNQDLISENKKSIEKLKDVISMNASEFSEVQIALNEAKLSEEKVKSECHRVQEENARLKKKKEQLQQEIEDWSKLHAELSEQIKSFEKSQKDLEVALTHKDDNINALTNCITQLNLLECESESEGQNKGGNDSDELANGEVGGDRNEKMKNQIKQMMDVSRTQTAISVVEEDLKLLQLKLRASVSTKCNLEDQVKKLEDDRNSLQAAKAGLEDECKTLRQKVEILNELYQQKEMALQKKLSQEEYERQEREHRLSAADEKAVSAAEEVKTYKRRIEEMEDELQKTERSFKNQIATHEKKAHENWLKARAAERAIAEEKREAANLRHKLLELTQKMAMLQEEPVIVKPMPGKPNTQNPPRRGPLSQNGSFGPSPVSGGECSPPLTVEPPVRPLSATLNRRDMPRSEFGSVDGPLPHPRWSAEASGKPSPSDPGSGTATMMNSSSRGSSPTRVLDEGKVNMAPKGPPPFPGVPLMSTPMGGPVPPPIRYGPPPQLCGPFGPRPLPPPFGPGMRPPLGLREFAPGVPPGRRDLPLHPRGFLPGHAPFRPLGSLGPREYFIPGTRLPPPTHGPQEYPPPPAVRDLLPSGSRDEPPPASQSTSQDCSQALKQSP</w:t>
            </w:r>
          </w:p>
        </w:tc>
      </w:tr>
      <w:tr w:rsidR="00767530" w:rsidRPr="00E340F8" w14:paraId="4377E2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1157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679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I4|TIN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B269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LVAGPAALRFAAAASWQVVRGRCVEHFPRVLEFLRSLRAVAPGLVRYRHHERLCMGLKAKVVVELILQGRPWAQVLKALNHHFPESGPIVRDPKATKQDLRKILEAQETFYQQVKQLSEAPVDLASKLQELEQEYGEPFLAAMEKLLFEYLCQLEKALPTPQAQQLQDVLSWMQPGVSITSSLAWRQYGVDMGWLLPECSVTDSVNLAEPMEQNPPQQQRLALHNPLPKAKPGTHLPQGPSSRTHPEPLAGRHFNLAPLGRRRVQSQWASTRGGHKERPTVMLFPFRNLGSPTQVISKPESKEEHAIYTADLAMGTRAASTGKSKSPCQTLGGRALKENPVDLPATEQKENCLDCYMDPLRLSLLPPRARKPVCPPSLCSSVITIGDLVLDSDEEENGQGEGKESLENYQKTKFDTLIPTLCEYLPPSGHGAIPVSSCDCRDSSRPL</w:t>
            </w:r>
          </w:p>
        </w:tc>
      </w:tr>
      <w:tr w:rsidR="00767530" w:rsidRPr="00E340F8" w14:paraId="0AC8BD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481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D037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J99|THT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44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QLFRALVSAQWVAEALKAPRSSQPLKLLDASWYLPKLGRDARREFEERHIPGAAFFDIDRCSDHTSPYDHMLPNATHFADYAGSLGVSAATHVVIYDDSDQGLYSAPRVWWMFRAFGHHSVSLLDGGFRHWLNQNLPISSGKSHSEPAEFSAQLDPSFIKTHEDILENLDARRFQVVDARAAGRFQGTQPEPRDGIEPGHIPGSVNIPFTEFLTNEGLEKSPEEIKRLFKEKKVDLSKPLVATCGSGVTACHVVLGAFLCGKSDVPVYDGSWVEWYMRAQPEHIISEGRGKTQ</w:t>
            </w:r>
          </w:p>
        </w:tc>
      </w:tr>
      <w:tr w:rsidR="00767530" w:rsidRPr="00E340F8" w14:paraId="41E123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0CF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463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5B4|TISDB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B4B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LLSAFYDIDLLYKNEKALNNLALSTMLDKKAVGSPVSSTNSNLFPGFLRRHSATNLQALSGSTNLAKFCPNNNNNPLKDPAVSSTALLNRENKFRDRSFSENGERSQHLLHLQQQQQQQKAGAQVNSTRYKTELCRPFEENGACKYGEKCQFAHGFHELRSLTRHPKYKTELCRTFHTIGFCPYGPRCHFIHNAEERRQAPGAGERPKLHHSLSFSGFPNHSLDSPLLESPTSRTPPPQSSGSLYCQELLQLNNNNPCANNAFTFSGQELGLIAPLAIHTQNQSYCRQPCSSPPLSFQPLRRVSESPVFDAPPSPPDSLSDRDSYLSGSLSSGSLSGSDSPTLDSNRRLPIFSRLSISDD</w:t>
            </w:r>
          </w:p>
        </w:tc>
      </w:tr>
      <w:tr w:rsidR="00767530" w:rsidRPr="00E340F8" w14:paraId="6109B4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163B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FFA2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A6|TMED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0F8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KIWLPFPVLLLAALPPVLLPGAAGFTPSLDSDFTFTLPAGQKECFYQPMPLKASLEIEYQVLDGAGLDIDFHLASPEGKTLVFEQRKSDGVHTVETEVGDYMFCFDNTFSTISEKVIFFELILDNMGEQAQEQEDWKKYITGTDILDMKLEDILESINSIKSRLSKSGHIQTLLRAFEARDRNIQESNFDRVNFWSMVNLVVMVVVSAIQVYMLKSLFEDKRKSRT</w:t>
            </w:r>
          </w:p>
        </w:tc>
      </w:tr>
      <w:tr w:rsidR="00767530" w:rsidRPr="00E340F8" w14:paraId="303B70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57D6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DF1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F3|TMI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16F1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PGMVLGLLVQIWALQEASSLSVQQGPNLLQVRQGSQATLVCQVDQATAWERLRVKWTKDGAILCQPYITNGSLSLGVCGPQGRLSWQAPSHLTLQLDPVSLNHSGAYVCWAAVEIPELEEAEGNITRLFVDPDDPTQNRNRIASFPGFLFVLLGVGSMGVAAIVWGAWFWGRRSCQQRDSGNSPGNAFYSNVLYRPRGAPKKSEDCSGEGKDQRGQSIYSTSFPQPAPRQPHLASRPCPSPRPCPSPRPGHPVSMVRVSPRPSPTQQPRPKGFPKVGEE</w:t>
            </w:r>
          </w:p>
        </w:tc>
      </w:tr>
      <w:tr w:rsidR="00767530" w:rsidRPr="00E340F8" w14:paraId="3B54320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56B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38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LA9|TLR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0DFA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ALWTAWVWAVIILSTEGASDQASSLSCDPTGVCDGHSRSLNSIPSGLTAGVKSLDLSNNDITYVGNRDLQRCVNLKTLRLGANEIHTVEEDSFFHLRNLEYLDLSYNRLSNLSSSWFRSLYVLKFLNLLGNLYKTLGETSLFSHLPNLRTLKVGNSNSFTEIHEKDFTGLTFLEELEISAQNLQIYVPKSLKSIQNISHLILHLKQPILLVDILVDIVSSLDCFELRDTNLHTFHFSEASISEMSTSVKKLIFRNVQFTDESFVEVVKLFNYVSGILEVEFDDCTHDGIGDFRALSLDRIRHLGNVETLTIRKLHIPQFFLFHDLSSIYPLTGRVKRVTIENSKVFLVPCLLSQHLKSLEYLDLSENLMSEETLKNSACKDAWPFLQTLVLRQNRLKSLEKTGELLLTLENLNNLDISKNNFLSMPETCQWPGKMKQLNLSSTRIHSLTQCLPQTLEILDVSNNNLDSFSLILPQLKELYISRNKLKTLPDASFLPVLSVMRISRNIINTFSKEQLDSFQQLKTLEAGGNNFICSCDFLSFTQGQQALGRVLVDWPDDYRCDSPSHVRGQRVQDARLSLSECHRAAVVSAACCALFLLLLLTGVLCHRFHGLWYMKMMWAWLQAKRKPRKAPRRDICYDAFVSYSERDSYWVENLMVQELEHFNPPFKLCLHKRDFIPGKWIIDNIIDSIEKSHKTIFVLSENFVKSEWCKYELDFSHFRLFDENNDAAILILLEPIDKKAIPQRFCKLRKIMNTKTYLEWPVDETQQEGFWLNLRAAIRS</w:t>
            </w:r>
          </w:p>
        </w:tc>
      </w:tr>
      <w:tr w:rsidR="00767530" w:rsidRPr="00E340F8" w14:paraId="73A0B6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10EE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951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E4|TM10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9C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LQALYCQLLSFLLTLALTKALVLAVHEPSPRESLQTLPSGSPPGTMVTAPHSPTRLSSVLTLNPTPDGPSSQAAATLETTVSHPEGHPPTDTTSTVMGTAAVPHPESPLPTGSPPAAMTTTPSHSESLPPGDATPTTTLPTKPAGTTSRPTVAPRATTRRPPRPPGSSRKGAGGSTRTLTPVPGGHLARKESQRGRNQSSAHLGPKRPLGKIFQIYKGNFTGSAEPDPSALTPRTPLGGYFSSTQPQTVSPATAPRSTSRVPPTTSLVPVKDKPGFIRSNQGSGPILTSPGGEPAATAATGAPASTQPAPVPSQSPHGDVQDSASHSDSWLAVTPDTDRPTSASSGVFTAATGPTQAAFDATVSAPSPGIPQGPSATPQAPTRPSGVSESTVSPAEEEAEASPTTTDRGPRPLSTVLSTATGNFLNRLVPAGTWKPGTVANISHVAEGDKPQHRATICLSKMDIAWVIVAISVPISSCSVLLTVCCMRRKKKTANPENNLSYWNNAITMDYFNRHAVELPREIQSLETSEDQLSEPRSPANGDYRDTGMVLVNPFCQETLFVGNDQVSEI</w:t>
            </w:r>
          </w:p>
        </w:tc>
      </w:tr>
      <w:tr w:rsidR="00767530" w:rsidRPr="00E340F8" w14:paraId="7B172D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86AE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DDBE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258|TGFB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E1EB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HLQRALVVLALLNLATVSLSLSTCTTLDFGHIKKKRVEAIRGQILSKLRLTSPPEPSVMTHVPYQVLALYNSTRELLEEMHGEREEGCTQETSESEYYAKEIHKFDMIQGLAEHNELAVCPKGITSKVFRFNVSSVEKNGTNLFRAEFRVLRVPNPSSKRTEQRIELFQILRPDEHIAKQRYIGGKNLPTRGTAEWLSFDVTDTVREWLLRRESNLGLEISIHCPCHTFQPNGDILENVHEVMEIKFKGVDNEDDHGRGDLGRLKKQKDHHNPHLILMMIPPHRLDSPGQGGQRKKRALDTNYCFRNLEENCCVRPLYIDFRQDLGWKWVHEPKGYYANFCSGPCPYLRSSDTTHSTVLGLYNTLNPEASASPCCVPQDLEPLTILYYVGRTPKVEQLSNMVVKSCKCS</w:t>
            </w:r>
          </w:p>
        </w:tc>
      </w:tr>
      <w:tr w:rsidR="00767530" w:rsidRPr="00E340F8" w14:paraId="513A44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311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2F1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H9I0|TFD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8389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YVSLTEANEELKVLMDENQTSRPVAVHTSTVNPLGKQLLPKTFGQSSVNIDQQVVIGMPQRPAASNIPVVGSPNPPSTHFASQNQHSYSSPPWAGQHNRKGEKNGMGLCRLSMKVWETVQRKGTTSCQEVVGELVAKFRAASNHASPNESAYDVKNIKRRTYDALNVLMAMNIISREKKKIKWIGLTTNSAQNCQNLRVERQKRLERIKQKQSELQQLILQQIAFKNLVLRNQYVEEQVSQRPLPNSVIHVPFIIISSSKKTVINCSISDDKSEYLFKFNSSFEIHDDTEVLMWMGMTFGLESGSCSAEDLKMARNLVPKALEPYVTEMAQGTFGGVFTTAGSRSNGTWLSASDLTNIAIGMLATSSGGSQYSGSRVETPAVEEEEEEDNNDDDLSENDEDD</w:t>
            </w:r>
          </w:p>
        </w:tc>
      </w:tr>
      <w:tr w:rsidR="00767530" w:rsidRPr="00E340F8" w14:paraId="1CC769F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027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9FA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003|TRM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4BB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EHLPTEQYEAQLAEKVVRLQSMMAPFSDLVPEVFRSPVSHYRMRAEFRIWHDGDDLYHIIFDQQTKSRIRVDSFPAASELINQLMTAMIAGVRNNPVLRHKLFQIDYLTTLSNQAVVSLLYHKKLDDEWRQEAEALRDALRAQNLNVHLIGRATKTKIELDQDYIDERLPVAGKEMIYRQVENSFTQPNAAMNIQMLEWALDVTKGSKGDLLELYCGNGNFSLALARNFDRVLATEIAKPSVAAAQYNIAANHIDNVQIIRMAAEEFTQAMNGVREFNRLQGIDLKSYQCETIFVDPPRSGLDSETEKMVQAYPRILYISCNPETLCKNLETLSQTHKVERLALFDQFPYTHHMECGVLLTAK</w:t>
            </w:r>
          </w:p>
        </w:tc>
      </w:tr>
      <w:tr w:rsidR="00767530" w:rsidRPr="00E340F8" w14:paraId="0B22630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A0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B62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271|TNK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B50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RRSQHHHHHHQQQLQPAPGASAPPPPPPPPLSPGLAPGTTPASPTASGLAPFASPRHGLALPEGDGSRDPPDRPRSPDPVDGTSCCSTTSTICTVAAAPVVPAVSTSSAAGVAPNPAGSGSNNSPSSSSSPTSSSSSSPSSPGSSLAESPEAAGVSSTAPLGPGAAGPGTGVPAVSGALRELLEACRNGDVSRVKRLVDAANVNAKDMAGRKSSPLHFAAGFGRKDVVEHLLQMGANVHARDDGGLIPLHNACSFGHAEVVSLLLCQGADPNARDNWNYTPLHEAAIKGKIDVCIVLLQHGADPNIRNTDGKSALDLADPSAKAVLTGEYKKDELLEAARSGNEEKLMALLTPLNVNCHASDGRKSTPLHLAAGYNRVRIVQLLLQHGADVHAKDKGGLVPLHNACSYGHYEVTELLLKHGACVNAMDLWQFTPLHEAASKNRVEVCSLLLSHGADPTLVNCHGKSAVDMAPTPELRERLTYEFKGHSLLQAAREADLAKVKKTLALEIINFKQPQSHETALHCAVASLHPKRKQVTELLLRKGANVNEKNKDFMTPLHVAAERAHNDVMEVLHKHGAKMNALDTLGQTALHRAALAGHLQTCRLLLSYGSDPSIISLQGFTAAQMGNEAVQQILSESTPIRTSDVDYRLLEASKAGDLETVKQLCSSQNVNCRDLEGRHSTPLHFAAGYNRVSVVEYLLHHGADVHAKDKGGLVPLHNACSYGHYEVAELLVRHGASVNVADLWKFTPLHEAAAKGKYEICKLLLKHGADPTKKNRDGNTPLDLVKEGDTDIQDLLRGDAALLDAAKKGCLARVQKLCTPENINCRDTQGRNSTPLHLAAGYNNLEVAEYLLEHGADVNAQDKGGLIPLHNAASYGHVDIAALLIKYNTCVNATDKWAFTPLHEAAQKGRTQLCALLLAHGADPTMKNQEGQTPLDLATADDIRALLIDAMPPEALPTCFKPQATVVSASLISPASTPSCLSAASSIDNLTGPLAELAVGGASNAGDGAAGTERKEGEVAGLDMNISQFLKSLGLEHLRDIFETEQITLDVLADMGHEELKEIGINAYGHRHKLIKGVERLLGGQQGTNPYLTFHCVNQGTILLDLAPEDKEYQSVEEEMQSTIREHRDGGNAGGIFNRYNVIRIQKVVNKKLRERFCHRQKEVSEENHNHHNERMLFHGSPFINAIIHKGFDERHAYIGGMFGAGIYFAENSSKSNQYVYGIGGGTGCPTHKDRSCYICHRQMLFCRVTLGKSFLQFSTMKMAHAPPGHHSVIGRPSVNGLAYAEYVIYRGEQAYPEYLITYQIMKPEAPSQTATAAEQKT</w:t>
            </w:r>
          </w:p>
        </w:tc>
      </w:tr>
      <w:tr w:rsidR="00767530" w:rsidRPr="00E340F8" w14:paraId="4230D6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CD6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F39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97|TRA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A08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GEQNYGERESRSASRSGSAHGSGKSARHTPARSRSKEDSRRSRSKSRSRSESRSRSRRSSRRHYTRSRSRSRSHRRSRSRSYSRDYRRRHSHSHSPMSTRRRHVGNRANPDPNCCLGVFGLSLYTTERDLREVFSKYGPIADVSIVYDQQSRRSRGFAFVYFENVDDAKEAKERANGMELDGRRIRVDFSITKRPHTPTPGIYMGRPTYGSSRRRDYYDRGYDRGYDDRDYYSRSYRGGGGGGGGWRAAQDRDQIYRRRSPSPYYSRGGYRSRSRSRSYSPRRY</w:t>
            </w:r>
          </w:p>
        </w:tc>
      </w:tr>
      <w:tr w:rsidR="00767530" w:rsidRPr="00E340F8" w14:paraId="6F484A8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9DE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EC0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762|TRP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FB28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LRKMWRPGEKKEPQGVVYEDVPDDTEDFKESLKVVFEGSAYGLQNFNKQKKLKRCDDMDTFFLHYAAAEGQIELMEKITRDSSLEVLHEMDDYGNTPLHCAVEKNQIESVKFLLSRGANPNLRNFNMMAPLHIAVQGMNNEVMKVLLEHRTIDVNLEGENGNTAVIIACTTNNSEALQILLKKGAKPCKSNKWGCFPIHQAAFSGSKECMEIILRFGEEHGYSRQLHINFMNNGKATPLHLAVQNGDLEMIKMCLDNGAQIDPVEKGRCTAIHFAATQGATEIVKLMISSYSGSVDIVNTTDGCHETMLHRASLFDHHELADYLISVGADINKIDSEGRSPLILATASASWNIVNLLLSKGAQVDIKDNFGRNFLHLTVQQPYGLKNLRPEFMQMQQIKELVMDEDNDGCTPLHYACRQGGPGSVNNLLGFNVSIHSKSKDKKSPLHFAASYGRINTCQRLLQDISDTRLLNEGDLHGMTPLHLAAKNGHDKVVQLLLKKGALFLSDHNGWTALHHASMGGYTQTMKVILDTNLKCTDRLDEDGNTALHFAAREGHAKAVALLLSHNADIVLNKQQASFLHLALHNKRKEVVLTIIRSKRWDECLKIFSHNSPGNKCPITEMIEYLPECMKVLLDFCMLHSTEDKSCRDYYIEYNFKYLQCPLEFTKKTPTQDVIYEPLTALNAMVQNNRIELLNHPVCKEYLLMKWLAYGFRAHMMNLGSYCLGLIPMTILVVNIKPGMAFNSTGIINETSDHSEILDTTNSYLIKTCMILVFLSSIFGYCKEAGQIFQQKRNYFMDISNVLEWIIYTTGIIFVLPLFVEIPAHLQWQCGAIAVYFYWMNFLLYLQRFENCGIFIVMLEVILKTLLRSTVVFIFLLLAFGLSFYILLNLQDPFSSPLLSIIQTFSMMLGDINYRESFLEPYLRNELAHPVLSFAQLVSFTIFVPIVLMNLLIGLAVGDIAEVQKHASLKRIAMQVELHTSLEKKLPLWFLRKVDQKSTIVYPNKPRSGGMLFHIFCFLFCTGEIRQEIPNADKSLEMEILKQKYRLKDLTFLLEKQHELIKLIIQKMEIISETEDDDSHCSFQDRFKKEQMEQRNSRWNTVLRAVKAKTHHLEP</w:t>
            </w:r>
          </w:p>
        </w:tc>
      </w:tr>
      <w:tr w:rsidR="00767530" w:rsidRPr="00E340F8" w14:paraId="0FCCD02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F2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1E7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J8D3|TPLAT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ECF0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LFAQIQADLRSNDALRQSSALLQALQQSAAGRDISVIAKSAVEEIVASPASAVCKKLAFDLIRSTRLTPDLWDTVCSGVKTDLHFPDPDVTAAAVSILAALPAFSLPKLISDCSSEIASCFDSPSDNLRFSITETLGCILARDDLVTLCENNVGLLDKVSNWWARIGQNMLDKSDAVSKVAFESVGRLFQEFDSKRMSRLAGDKLVDSENSLAIRSKWVSSMVDIVWRKRSALMARSLVLPVETFRATVFPLVFAVKAVASGSVEVIRQLSKASSAAAAANATVVDSNAEKLVGVSDLVTHLAPFLASSLDPALIFEVGINMLYLADVAGGKPEWASQSIIAILTLWDRQEFSSARESIVRAVVTNLHLLDLHMQVSLFRRLLLMVRNLRAESDRMHALACICRTALCVHLFARESARRGQKPLPGTDIISLFEDARIKDDLNSVTSKSLFREELVAMLVESCFQLSLPLPEQKNSGMESRVIGALAYGTGYGALNWTEPALEVVEVCRPCVKWDCDGRTYAVDCYLKLLVRLCHIYDTRGGVKRLKDGASQDQILNETRLQNLQRELVKDLQEVNTPRILGRLIWTIAEHIDLEGLDPLLADDPDDPLNIIIANIHKVLFNLDAAATTSNRLQDVQAVLLCAQRMGSRHARAGQLLTKELEEYRNHAAADTVSKHQTRLILQRIKYVSNLPERKWAGVSETRGDYPFSHHKLTVQFYEPSAAQDRKLEGLIHKAILELWRPKPTELTLFLTKGVDSTSIKVPPTAYPLTGSSDPCYIEAYHLADTNDGRVTLHLKIINLTELELNRVDIRVGLSGALYFMDGSPQAVRQLRNLVSQDPVQCSVTVGVSQFERCGFWVQVLYYPFRGARGEYDGDYIEEDPQIMKQKRGSKAELGEPVILRCQPYKIPLTELLLPHKISPVEFFRLWPSLPAVAEYTGTYMYEGSGFMATAAQQYGASPFLSGLKSLSSKPFHRVCSHIIRTVAGFQLCYAAKTWHGGFVGMMIFGASEVSRNMDLGDETTTMMCKFVVRASEASITKQIESDIQGWCDDLTDGGVEYMPEDEVKATAAEKLKISMERIALLKAAQPKKTSKIEEESENEEEEEGEEEDDDEEVKEKKEKEEGKDKEEKKKKEKEKGTFSKLTAEETEHMALQAAVLQEWHILCKDRKYTKVN</w:t>
            </w:r>
          </w:p>
        </w:tc>
      </w:tr>
      <w:tr w:rsidR="00767530" w:rsidRPr="00E340F8" w14:paraId="20A0936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5A82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28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20|TR10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A456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PARVHLGAFLAVTPNPGSAASGTEAAAATPSKVWGSSAGRIEPRGGGRGALPTSMGQHGPSARARAGRAPGPRPAREASPRLRVHKTFKFVVVGVLLQVVPSSAATIKLHDQSIGTQQWEHSPLGELCPPGSHRSEHPGACNRCTEGVGYTNASNNLFACLPCTACKSDEEERSPCTTTRNTACQCKPGTFRNDNSAEMCRKCSRGCPRGMVKVKDCTPWSDIECVHKESGNGHNIWVILVVTLVVPLLLVAVLIVCCCIGSGCGGDPKCMDRVCFWRLGLLRGPGAEDNAHNEILSNADSLSTFVSEQQMESQEPADLTGVTVQSPGEAQCLLGPAEAEGSQRRRLLVPANGADPTETLMLFFDKFANIVPFDSWDQLMRQLDLTKNEIDVVRAGTAGPGDALYAMLMKWVNKTGRNASIHTLLDALERMEERHAREKIQDLLVDSGKFIYLEDGTGSAVSLE</w:t>
            </w:r>
          </w:p>
        </w:tc>
      </w:tr>
      <w:tr w:rsidR="00767530" w:rsidRPr="00E340F8" w14:paraId="013018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43F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1683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14|TRA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C65E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SKKMDSPGALQTNPPLKLHTDRSAGTPVFVPEQGGYKEKFVKTVEDKYKCEKCHLVLCSPKQTECGHRFCESCMAALLSSSSPKCTACQESIVKDKVFKDNCCKREILALQIYCRNESRGCAEQLMLGHLLVHLKNDCHFEELPCVRPDCKEKVLRKDLRDHVEKACKYREATCSHCKSQVPMIALQKHEDTDCPCVVVSCPHKCSVQTLLRSELSAHLSECVNAPSTCSFKRYGCVFQGTNQQIKAHEASSAVQHVNLLKEWSNSLEKKVSLLQNESVEKNKSIQSLHNQICSFEIEIERQKEMLRNNESKILHLQRVIDSQAEKLKELDKEIRPFRQNWEEADSMKSSVESLQNRVTELESVDKSAGQVARNTGLLESQLSRHDQMLSVHDIRLADMDLRFQVLETASYNGVLIWKIRDYKRRKQEAVMGKTLSLYSQPFYTGYFGYKMCARVYLNGDGMGKGTHLSLFFVIMRGEYDALLPWPFKQKVTLMLMDQGSSRRHLGDAFKPDPNSSSFKKPTGEMNIASGCPVFVAQTVLENGTYIKDDTIFIKVIVDTSDLPDP</w:t>
            </w:r>
          </w:p>
        </w:tc>
      </w:tr>
      <w:tr w:rsidR="00767530" w:rsidRPr="00E340F8" w14:paraId="4B2518B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2F40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C74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GJ60|TPS6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6545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TLTADGPRLGQQEMKKMSPSFHPTLWGDFFLSYEAPTEAQEAQMREKAAVLKEEVRNMIKGSHDVPEIVDLIITLQRLNLDYHYEDEINEKLTVVYKSNYDGGNLDLVSRRFYLLRKCGYDVSSDVFLKFKDQLGNFVEADTRSLLSLYNAAFLRIHGETVLDEAISFTMRVLQDRLEHLESPLAEEVSSALDTPLFRRVGTLEMKDYIPIYEKDAKQNKSILEFAKLNFNLLQLRYSSELKECTTWWKELRVESNLSFVRDRIVEVYFWMSGGCYDPQYSHSRIILTKIVAFITILDDTLDSHATSCESMQLAEAIERWDESAVSLLPEYMKDFYMYLLKTFSSFENELGPDKSYRVFYLKEAVKELVREYTKEIKWRDEDYVPKTLKEHLKVSLISIGGTLVLCSAFVGMGDVVTKKIMKWVMSDAELVKSFGIFVRLSNDIVSTKREQREKHCVSTVQCYMKQHEITMDEACEQIKELTEDSWKFMIEQGLALKEYPIIVPRTVLEFARTVDYMYKEADKYTVSHTIKDMLTSLYVKPVLM</w:t>
            </w:r>
          </w:p>
        </w:tc>
      </w:tr>
      <w:tr w:rsidR="00767530" w:rsidRPr="00E340F8" w14:paraId="4202D4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30EF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4DD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SE2|TRB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0DF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QVLCCVVLCLLGANTVDGGITQSPKYLFRKEGQNVTLSCEQNLNHDAMYWYRQDPGQGLRLIYYSQIVNDFQKGDIAEGYSVSREKKESFPLTVTSAQKNPTAFYLCASSIRSSYEQYFGPGTRLTVTEDLKNVFPPKVAVFEPSEAEISHTQKATLVCLATGFYPDHVELSWWVNGKEVHSGVSTDPQPLKEQPALNDSRYCLSSRLRVSATFWQNPRNHFRCQVQFYGLSENDEWTQDRAKPVTQIVSAEAWGRADCGFTSESYQQGVLSATILYEILLGKATLYAVLVSALVLMAMVKRKDSRG</w:t>
            </w:r>
          </w:p>
        </w:tc>
      </w:tr>
      <w:tr w:rsidR="00767530" w:rsidRPr="00E340F8" w14:paraId="7ECC849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1A2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44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799|TOP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F8E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DSDSVSLSIRRRQRRGSSKRISMKESDEESDSSENHPLSESLNKKSKSESDEDDIPIRKRRASSKKNMSNSSSKKRAKVMGNGGLKNGKKTAVVKEEEDFNEIAKPSPKHKRVSKANGSKNGAKSAVKKEESDTDDSVPLRAVSTVSLTPYKSELPSGASTTQNRSPNDEEDEDEDYKWWTSENIDDTQKWTTLEHNGVIFAPPYEPLPKNVKLIYDGNPVNLPPEAEEVAGFYAAMLETDHAKNPVFQDNFFRDFLKVCDECNFNHNIKEFSKCDFTQMFHHFEQKREEKKSMPKEQKKAIKQKKDEEEEKYKWCILDGRKEKVGNFRIEPPGLFRGRGSHPKTGSLKRRVYPEQITINIGEGVPVPEPLPGHQWAEVKHDNTVTWLATWHENINNNVKYVFLAAGSSLKGQSDLKKYEKSRKLKDYIDDIRKGYRKDLKSELTVERQRGTAMYLIDVFALRAGNEKGEDEADTVGCCSLRYEHVTLKPPRTVVFDFLGKDSIRYYNEVEVDPQVFKNLKIFKRPPKKEGDLIFDRLSTNSLNKYLTSLMDGLSAKVFRTYNASYTMAEELKKMPKNLTLADKILFYNRANRTVAILCNHQRSVTKNHDVQMERFAERIKALQYQRMRLRKMMLNLEPKLAKSKPELLAKEEGITDSWIVKHHETLYELEKEKIKKKFDRENEKLAAEDPKSVLPESELEVRLKAADELKKALDAELKSKKVDPGRSSMEQLEKRLNKLNERINVMRTQMIDKDENKTTALGTSKINYIDPRLTYSFSKREDVPIEKLFSKTIRDKFNWAADTPPDWKW</w:t>
            </w:r>
          </w:p>
        </w:tc>
      </w:tr>
      <w:tr w:rsidR="00767530" w:rsidRPr="00E340F8" w14:paraId="21E3C98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06F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0BF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144|TYRO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798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RSMGWPGLRPLLLAGLASLLLPGSAAAGLKLMGAPVKMTVSQGQPVKLNCSVEGMEDPDIHWMKDGTVVQNASQVSISISEHSWIGLLSLKSVERSDAGLYWCQVKDGEETKISQSVWLTVEGVPFFTVEPKDLAVPPNAPFQLSCEAVGPPEPVTIYWWRGLTKVGGPAPSPSVLNVTGVTQRTEFSCEARNIKGLATSRPAIVRLQAPPAAPFNTTVTTISSYNASVAWVPGADGLALLHSCTVQVAHAPGEWEALAVVVPVPPFTCLLRNLAPATNYSLRVRCANALGPSPYGDWVPFQTKGLAPARAPQNFHAIRTDSGLILEWEEVIPEDPGEGPLGPYKLSWVQENGTQDELMVEGTRANLTDWDPQKDLILRVCASNAIGDGPWSQPLVVSSHDHAGRQGPPHSRTSWVPVVLGVLTALITAAALALILLRKRRKETRFGQAFDSVMARGEPAVHFRAARSFNRERPERIEATLDSLGISDELKEKLEDVLIPEQQFTLGRMLGKGEFGSVREAQLKQEDGSFVKVAVKMLKADIIASSDIEEFLREAACMKEFDHPHVAKLVGVSLRSRAKGRLPIPMVILPFMKHGDLHAFLLASRIGENPFNLPLQTLVRFMVDIACGMEYLSSRNFIHRDLAARNCMLAEDMTVCVADFGLSRKIYSGDYYRQGCASKLPVKWLALESLADNLYTVHSDVWAFGVTMWEIMTRGQTPYAGIENAEIYNYLIGGNRLKQPPECMEEVYDLMYQCWSADPKQRPSFTCLRMELENILGHLSVLSTSQDPLYINIERAEQPTESGSPEVHCGERSSSEAGDGSGVGAVGGIPSDSRYIFSPGGLSESPGQLEQQPESPLNENQRLLLLQQGLLPHSSC</w:t>
            </w:r>
          </w:p>
        </w:tc>
      </w:tr>
      <w:tr w:rsidR="00767530" w:rsidRPr="00E340F8" w14:paraId="1F5927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7C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22B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86|TUL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AC4E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RCRLSPSGDSVFHEEMMKMRQAKLDYQRLLLEKRQRKKRLEPFMVQPNPEARLRRAKPRASDEQTPLVNCHTPHSNVILHGIDGPAAVLKPDEVHAPSVSSSVVEEDAENTVDTASKPGLQERLQKHDISESVNFDEETDGISQSACLERPNSASSQNSTDTGTSGSATAAQPADNLLGDIDDLEDFVYSPAPQGVTVRCRIIRDKRGMDRGLFPTYYMYLEKEENQKIFLLAARKRKKSKTANYLISIDPVDLSREGESYVGKLRSNLMGTKFTVYDRGICPMKGRGLVGAAHTRQELAAISYETNVLGFKGPRKMSVIIPGMTLNHKQIPYQPQNNHDSLLSRWQNRTMENLVELHNKAPVWNSDTQSYVLNFRGRVTQASVKNFQIVHKNDPDYIVMQFGRVADDVFTLDYNYPLCAVQAFGIGLSSFDSKLACE</w:t>
            </w:r>
          </w:p>
        </w:tc>
      </w:tr>
      <w:tr w:rsidR="00767530" w:rsidRPr="00E340F8" w14:paraId="141107E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4D6F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C719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344|TYRO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39E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AVLYCLLWSFQISDGHFPRACASSKNLLAKECCPPWMGDGSPCGQLSGRGSCQDILLSSAPSGPQFPFKGVDDRESWPSVFYNRTCQCSGNFMGFNCGNCKFGFGGPNCTEKRVLIRRNIFDLSVSEKNKFFSYLTLAKHTISSVYVIPTGTYGQMNNGSTPMFNDINIYDLFVWMHYYVSRDTLLGGSEIWRDIDFAHEAPGFLPWHRLFLLLWEQEIRELTGDENFTVPYWDWRDAENCDICTDEYLGGRHPENPNLLSPASFFSSWQIICSRSEEYNSHQVLCDGTPEGPLLRNPGNHDKAKTPRLPSSADVEFCLSLTQYESGSMDRTANFSFRNTLEGFASPLTGIADPSQSSMHNALHIFMNGTMSQVQGSANDPIFLLHHAFVDSIFEQWLRRHRPLLEVYPEANAPIGHNRDSYMVPFIPLYRNGDFFITSKDLGYDYSYLQESDPGFYRNYIEPYLEQASRIWPWLLGAALVGAVIAAALSGLSSRLCLQKKKKKKQPQEERQPLLMDKDDYHSLLYQSHL</w:t>
            </w:r>
          </w:p>
        </w:tc>
      </w:tr>
      <w:tr w:rsidR="00767530" w:rsidRPr="00E340F8" w14:paraId="2E0A395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A2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074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J2|TUTL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B078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WCLGLAVLSLVISQGADGRGKPEVVSVVGRAGESVVLGCDLLPPAGRPPLHVIEWLRFGFLLPIFIQFGLYSPRIDPDYVGRVRLQKGASLQIEGLRVEDQGWYECRVFFLDQHIPEDDFANGSWVHLTVNSPPQFQETPPAVLEVQELEPVTLRCVARGSPLPHVTWKLRGKDLGQGQGQVQVQNGTLRIRRVERGSSGVYTCQASSTEGSATHATQLLVLGPPVIVVPPKNSTVNASQDVSLACHAEAYPANLTYSWFQDNINVFHISRLQPRVRILVDGSLRLLATQPDDAGCYTCVPSNGLLHPPSASAYLTVLYPAQVTAMPPETPLPIGMPGVIRCPVRANPPLLFVSWTKDGKALQLDKFPGWSQGTEGSLIIALGNEDALGEYSCTPYNSLGTAGPSPVTRVLLKAPPAFIERPKEEYFQEVGRELLIPCSAQGDPPPVVSWTKVGRGLQGQAQVDSNSSLILRPLTKEAHGHWECSASNAVARVATSTNVYVLGTSPHVVTNVSVVALPKGANVSWEPGFDGGYLQRFSVWYTPLAKRPDRMHHDWVSLAVPVGAAHLLVPGLQPHTQYQFSVLAQNKLGSGPFSEIVLSAPEGLPTTPAAPGLPPTEIPPPLSPPRGLVAVRTPRGVLLHWDPPELVPKRLDGYVLEGRQGSQGWEVLDPAVAGTETELLVPGLIKDVLYEFRLVAFAGSFVSDPSNTANVSTSGLEVYPSRTQLPGLLPQPVLAGVVGGVCFLGVAVLVSILAGCLLNRRRAARRRRKRLRQDPPLIFSPTGKSAAPSALGSGSPDSVAKLKLQGSPVPSLRQSLLWGDPAGTPSPHPDPPSSRGPLPLEPICRGPDGRFVMGPTVAAPQERSGREQAEPRTPAQRLARSFDCSSSSPSGAPQPLCIEDISPVAPPPAAPPSPLPGPGPLLQYLSLPFFREMNVDGDWPPLEEPSPAAPPDYMDTRRCPTSSFLRSPETPPVSPRESLPGAVVGAGATAEPPYTALADWTLRERLLPGLLPAAPRGSLTSQSSGRGSASFLRPPSTAPSAGGSYLSPAPGDTSSWASGPERWPRREHVVTVSKRRNTSVDENYEWDSEFPGDMELLETLHLGLASSRLRPEAEPELGVKTPEEGCLLNTAHVTGPEARCAALREEFLAFRRRRDATRARLPAYRQPVPHPEQATLL</w:t>
            </w:r>
          </w:p>
        </w:tc>
      </w:tr>
      <w:tr w:rsidR="00767530" w:rsidRPr="00E340F8" w14:paraId="37969D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474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76F2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Q94|U73C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2F5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ETTKSSPLHFVLFPFMAQGHMIPMVDIARLLAQRGVIITIVTTPHNAARFKNVLNRAIESGLPINLVQVKFPYLEAGLQEGQENIDSLDTMERMIPFFKAVNFLEEPVQKLIEEMNPRPSCLISDFCLPYTSKIAKKFNIPKILFHGMGCFCLLCMHVLRKNREILDNLKSDKELFTVPDFPDRVEFTRTQVPVETYVPAGDWKDIFDGMVEANETSYGVIVNSFQELEPAYAKDYKEVRSGKAWTIGPVSLCNKVGADKAERGNKSDIDQDECLKWLDSKKHGSVLYVCLGSICNLPLSQLKELGLGLEESQRPFIWVIRGWEKYKELVEWFSESGFEDRIQDRGLLIKGWSPQMLILSHPSVGGFLTHCGWNSTLEGITAGLPLLTWPLFADQFCNEKLVVEVLKAGVRSGVEQPMKWGEEEKIGVLVDKEGVKKAVEELMGESDDAKERRRRAKELGDSAHKAVEEGGSSHSNISFLLQDIMELAEPNN</w:t>
            </w:r>
          </w:p>
        </w:tc>
      </w:tr>
      <w:tr w:rsidR="00767530" w:rsidRPr="00E340F8" w14:paraId="075261B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324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173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442|TS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81F2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WRLVLLALWVWPSTQAGHQDKDTTFDLFSISNINRKTIGAKQFRGPDPGVPAYRFVRFDYIPPVNADDLSKITKIMRQKEGFFLTAQLKQDGKSRGTLLALEGPGLSQRQFEIVSNGPADTLDLTYWIDGTRHVVSLEDVGLADSQWKNVTVQVAGETYSLHVGCDLIDSFALDEPFYEHLQAEKSRMYVAKGSARESHFRGLLQNVHLVFENSVEDILSKKGCQQGQGAEINAISENTETLRLGPHVTTEYVGPSSERRPEVCERSCEELGNMVQELSGLHVLVNQLSENLKRVSNDNQFLWELIGGPPKTRNMSACWQDGRFFAENETWVVDSCTTCTCKKFKTICHQITCPPATCASPSFVEGECCPSCLHSVDGEEGWSPWAEWTQCSVTCGSGTQQRGRSCDVTSNTCLGPSIQTRACSLSKCDTRIRQDGGWSHWSPWSSCSVTCGVGNITRIRLCNSPVPQMGGKNCKGSGRETKACQGAPCPIDGRWSPWSPWSACTVTCAGGIRERTRVCNSPEPQYGGKACVGDVQERQMCNKRSCPVDGCLSNPCFPGAQCSSFPDGSWSCGSCPVGFLGNGTHCEDLDECALVPDICFSTSKVPRCVNTQPGFHCLPCPPRYRGNQPVGVGLEAAKTEKQVCEPENPCKDKTHNCHKHAECIYLGHFSDPMYKCECQTGYAGDGLICGEDSDLDGWPNLNLVCATNATYHCIKDNCPHLPNSGQEDFDKDGIGDACDDDDDNDGVTDEKDNCQLLFNPRQADYDKDEVGDRCDNCPYVHNPAQIDTDNNGEGDACSVDIDGDDVFNERDNCPYVYNTDQRDTDGDGVGDHCDNCPLVHNPDQTDVDNDLVGDQCDNNEDIDDDGHQNNQDNCPYISNANQADHDRDGQGDACDPDDDNDGVPDDRDNCRLVFNPDQEDLDGDGRGDICKDDFDNDNIPDIDDVCPENNAISETDFRNFQMVPLDPKGTTQIDPNWVIRHQGKELVQTANSDPGIAVGFDEFGSVDFSGTFYVNTDRDDDYAGFVFGYQSSSRFYVVMWKQVTQTYWEDQPTRAYGYSGVSLKVVNSTTGTGEHLRNALWHTGNTPGQVRTLWHDPRNIGWKDYTAYRWHLTHRPKTGYIRVLVHEGKQVMADSGPIYDQTYAGGRLGLFVFSQEMVYFSDLKYECRDI</w:t>
            </w:r>
          </w:p>
        </w:tc>
      </w:tr>
      <w:tr w:rsidR="00767530" w:rsidRPr="00E340F8" w14:paraId="24A36C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7C8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BE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858|TSN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ED6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GDSEQVRYCARFSYLWLKFSLIIYSTVFWLIGALVLSVGIYAEVERQKYKTLESAFLAPAIILILLGVVMFMVSFIGVLASLRDNLYLLQAFMYILGICLIMELIGGVVALTFRNQTIDFLNDNIRRGIENYYDDLDFKNIMDFVQKKFKCCGGEDYRDWSKNQYHDCSAPGPLACGVPYTCCIRNTTEVVNTMCGYKTIDKERFSVQDVIYVRGCTNAVIIWFMDNYTIMAGILLGILLPQFLGVLLTLLYITRVEDIIMEHSVTDGLLGPGAKPSVEAAGTGCCLCYPN</w:t>
            </w:r>
          </w:p>
        </w:tc>
      </w:tr>
      <w:tr w:rsidR="00767530" w:rsidRPr="00E340F8" w14:paraId="337CB6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995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5F73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818|TYS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E82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AGSELPRRPLPPAAQERDAEPRPPHGELQYLGQIQHILRCGVRKDDRTGTGTLSVFGMQARYSLRDEFPLLTTKRVFWKGVLEELLWFIKGSTNAKELSSKGVKIWDANGSRDFLDSLGFSTREEGDLGPVYGFQWRHFGAEYRDMESDYSGQGVDQLQRVIDTIKTNPDDRRIIMCAWNPRDLPLMALPPCHALCQFYVVNSELSCQLYQRSGDMGLGVPFNIASYALLTYMIAHITGLKPGDFIHTLGDAHIYLNHIEPLKIQLQREPRPFPKLRILRKVEKIDDFKAEDFQIEGYNPHPTIKMEMAV</w:t>
            </w:r>
          </w:p>
        </w:tc>
      </w:tr>
      <w:tr w:rsidR="00767530" w:rsidRPr="00E340F8" w14:paraId="14F9FD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672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0D1C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J5|TRX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F93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IVAALRGSSGRFRPQTRVLTRGTRGAAGAASAAGGQQNFDLLVIGGGSGGLACAKEAAQLGRKVAVADYVEPSPRGTKWGLGGTCVNVGCIPKKLMHQAALLGGMIRDAQHYGWEVAQPVQHNWKAMAEAVQNHVKSLNWGHRVQLQDRKVKYFNIKASFVNEHTVHGVDKAGKVTQLSAKHIVIATGGRPKYPTQVKGALEHGITSDDIFWLKESPGKTLVVGASYVALECAGFLTGIGLDTTVMMRSVPLRGFDQQMASLVTEHMESHGTRFLKGCVPSLIRKLPTNQLQVTWEDLASGKEDVGTFDTVLWAIGRVPETRNLNLEKAGVNTNPKNQKIIVDAQEATSVPHIYAIGDVAEGRPELTPTAIKAGKLLAQRLFGKSSTLMNYSNVPTTVFTPLEYGCVGLSEEEAVALHGQEHIEVYHAYYKPLEFTVADRDASQCYIKMVCMREPPQLVLGLHFLGPNAGEVTQGFALGIQCGASYAQVMQTVGIHPTCSEEVVKLHISKRSGLDPTVTGCUG</w:t>
            </w:r>
          </w:p>
        </w:tc>
      </w:tr>
      <w:tr w:rsidR="00767530" w:rsidRPr="00E340F8" w14:paraId="4CEE3B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8FB0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08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V51|TTL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08D5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VKWVTDIEKSVLINNFEKRGWIQVTENEDWNFYWMSVQTIRNVFSVETGYRLSDDQIVNHFPNHYELTRKDLMVKNIKRYRKELEKEGSPLAEKDENGKYLYLDFVPVTYMLPADYNLFVEEFRKSPSSTWIMKPCGKAQGKGIFLINKLSQIKKWSRDSKTSSFVSQSTKEAYVISVYINNPLLIGGRKFDLRLYVLVSTYRPLRCYMYKLGFCRFCTVKYTPSTSELDNMFVHLTNVAIQKHGEDYNHIHGGKWTVNNLRLYLESTRGREVTSKLFDEIHWIIVQSLKAVAPVMNNDKHCFECYGYDIIIDDKLKPWLIEVNASPSLTSSTANDRILKYNLINDTLNIAVPNGEIPDCKWNKSPPKEVLGNYEILYDEELAQGDGAERELRNRPGQPVGPRAGRSRDSGRSVLTTWK</w:t>
            </w:r>
          </w:p>
        </w:tc>
      </w:tr>
      <w:tr w:rsidR="00767530" w:rsidRPr="00E340F8" w14:paraId="53CC22D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785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A8D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K9|TSSK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4CF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KLLSELGYKLGRTIGEGSYSKVKVATSKKYKGTVAIKVVDRRRAPPDFVNKFLPRELSILRGVRHPHIVHVFEFIEVCNGKLYIVMEAAATDLLQAVQRNGRIPGSQARELFSQIAGAVRYLHDHHLVHRDLKCENVLLSPDERRVKITDFGFGRQAHGYPDLSTTYCGSAAYASPEVLLGIPYDPKKYDVWSLGVVLYVMVTGCMPFDDSDIAGLPRRQKRGVLYPDGLELSERCKSLIAELLQFSPSARPSAGQVARNGWLRAGDSG</w:t>
            </w:r>
          </w:p>
        </w:tc>
      </w:tr>
      <w:tr w:rsidR="00767530" w:rsidRPr="00E340F8" w14:paraId="408422D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60C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6715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GP7|TTC3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A6B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KEVKTALKSARDAIRNKEYKEALKHCKTVLKQEKNNYNAWVFIGVAAAELEQPDQAQSAYKKAAELEPDQLLAWQGLANLYEKYNHINAKDDLPGVYQKLLDLYESVDKQKWCDVCKKLVDLYYQEKKHLEVARTWHKLIKTRQEQGAENEELHQLWRKLTQFLAESTEDQNNETQQLLFTAFENALGLSDKIPSEDHQVLYRHFIQSLSKFPHESARLKKACEGMINIYPTVQYPLEVLCLHLIESGNLTDEGQQYCCRLVEMDSKSGPGLIGLGIKALQDKKYEDAVRNLTEGLKESPVCTSGWYHLAEAQVKMHRPKEAVLSCSQALKIVDNLGASGNSLYQRNLCLHLKAEALIKLSDYDSSEEAIRTLDQISDADNIPGLLVLKSLAYRNKGSFDEAAKIMEDLLSSYPDLAEVHALEALIHFTKKDYLQAEKCFQRALEKDTEVAEYHYQLGLTYWFMGEETRKDKTKALTHFLKAARLDTYMGKVFCYLGHYYRDVVGDKNRARGCYRKAFELDDTDAESGAAAVDLSVELEDMEMALAILTTVTQKASAGTAKWAWLRRGLYYLKAGQHSQAVADLQAALRADPKDFNCWESLGEAYLSRGGYTTALKSFTKASELNPESIYSVFKVAAIQQILGKYKEAVAQYQMIIKKKEDYVPALKGLGECHLMMAKAALVDYLDGKAVDYIEKALEYFTCALQHRADVSCLWKLAGDACTCLYAVAPSKVNVHVLGVLLGQKEGKQVLKKNELLHLGGRCYGRALKLMSTSNTWCDLGINYYRQAQHLAETGSNMNDLKELLEKSLHCLKKAVRLDSNNHLYWNALGVVACYSGIGNYALAQHCFIKSIQSEQINAVAWTNLGVLYLTNENIEQAHEAFKMAQSLDPSYLMCWIGQALIAEAVGSYDTMDLFRHTTELNMHTEGALGYAYWVCTTLQDKSNRETELYQYNILQMNAIPAAQVILNKYVERIQNYAPAFTMLGYLNEHLQLKKEAANAYQRAILLLQTAEDQDTYNVAIRNYGRLLCSTGEYDKAIQAFKSTPLEVLEDIIGFALALFMKGLYKESSKAYERALSIVESEQDKAHILTALAITEYKQGKTDVAKTLLFKCSILKEPTTESLQALCALGLAMQDATLSKAALNELLKHIKHKDSNYQRCLLTSAIYALQGRSVAVQKQISKAVHSNPGDPALWSLLSRVVAQYAQRNAKGGVVAGNVAHILDSNHGKKALLYTAVNQLAMGSSSAEDEKNTALKTIQKAALLSPGDPAIWAGLMAACHADDKLALVNNTQPKRIDLYLALLSAVSASIKDEKFFENYNQSLEKWSLSQAVTGLIDTGRISEAETLCTKNLKSNPDQPAVILLLRQVQCKPLLESQKPLPDAVLEELQKTVMSNSTSVPAWQWLAHVYQSQGMMRAAEMCYRKSLQLASQRGSWSGKLSSLLRLALLALKVCMANISNDHWPSLVQEATTEALKLCFCPLAVLLQALLQFKRKMGARETRRLLERVVYQPGYPKSIASTARWYLLRHLYAKDDYELIDVLVNNAKTHGDTRALELNQRLSSQ</w:t>
            </w:r>
          </w:p>
        </w:tc>
      </w:tr>
      <w:tr w:rsidR="00767530" w:rsidRPr="00E340F8" w14:paraId="1032E14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8E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FDA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Q9E8|TTLL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262A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CLTSESEEGAEEREESSTEDLEELKEFVTLAFVRENTQKRLQNAQQHGKKKRKKKRLVINLSNCRYDSVRRAAQQYGLREAGDNDDWTLYWTDYSVSLERVMEMKSYQKINHFPGMSEICRKDLLARNMSRMLKLFPKDFHFFPRTWCLPADWGDLQTYSRTRKNKTYICKPDSGCQGRGIFITRSVKEIKPGEDMICQLYISKPFIIDGFKFDLRVYVLVTSCDPLRVFVYNEGLARFATTSYSHPNLDNLDEICMHLTNYSINKHSSNFVQDAFSGSKRKLSTFNSYMKTHGYDVEQIWRGIEDVIIKTLISAHPVIKHNYHTCFPSHTLNSACFEILGFDILLDRKLKPWLLEVNHSPSFSTDSKLDKEVKDSLLYDALVLINLGNCDKKKVLEEERQRGRFLQQCPNREIRLEEVKGFQAMRLQKTEEYEKKNCGGFRLIYPGLNLEKYDKFFQDNSSLFQNTVASRARELYARQLIQELRQKQEKKVFLKKARKEETQGESAGEQARDKVVRLQRQRQQPKCKTVATCPPKQSLHPVTLVSCTSGLLLNIRGLKKGEISESLEQKDTKEAMLIPCKPVSARNYSSVPDLRSANPSCFEPEFHVPNAKVKEVKSAFMVNIESTAQPITSVESSRDATAPISTSLESLASMSLSTSPECSSPESVHMVSYNHKQQKASFHKPMQEKKSKPLMFSKSRHLDLNCTSMKNDINRQYLMSEILQKVQMKKKRPLFPAPKSQYPTLSKERCPHSRSSSRKKEMNSPSVFVLQASHSRAESLNDLLVVATQARLDPRPSRSHSGTTTRDSSTQDPKHTATA</w:t>
            </w:r>
          </w:p>
        </w:tc>
      </w:tr>
      <w:tr w:rsidR="00767530" w:rsidRPr="00E340F8" w14:paraId="75A92D2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88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3B4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6H5|UBC9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1EEE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ALSRLAQERKAWRKDHPFGFVAVPMKNPDGTMNLMNWECAIPGKKGTPWEGGLFKLRMLFKDDYPSSPPKCKFEPPLFHPNVYPSGTVCLSILEEDKDWRPAITIKQILLGIQELLNEPNIQDPAQAEAYTIYCQNRVEYEKRVRAQAKKFSPS</w:t>
            </w:r>
          </w:p>
        </w:tc>
      </w:tr>
      <w:tr w:rsidR="00767530" w:rsidRPr="00E340F8" w14:paraId="680807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3542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4217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478|TRY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961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LILTFVAAAVAAPFDDDDKIVGGYICEENSVPYQVSLNSGYHFCGGSLISEQWVVSAGHCYKSRIQVRLGEHNIEVLEGNEQFINAAKIIRHPKYNSRTLDNDILLIKLSSPAVINSRVSAISLPTAPPAAGTESLISGWGNTLSSGADYPDELQCLDAPVLSQAECEASYPGKITNNMFCVGFLEGGKDSCQGDSGGPVVSNGELQGIVSWGYGCAQKNRPGVYTKVYNYVDWIKDTIAANS</w:t>
            </w:r>
          </w:p>
        </w:tc>
      </w:tr>
      <w:tr w:rsidR="00767530" w:rsidRPr="00E340F8" w14:paraId="670A0A0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6E4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506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M7|TXN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D20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FKKIKSFEVVFNDPEKVYGSGEKVAGRVIVEVCEVTRVKAVRILACGVAKVLWMQGSQQCKQTSEYLRYEDTLLLEDQPTGENEMVIMRPGNKYEYKFGFELPQGPLGTSFKGKYGCVDYWVKAFLDRPSQPTQETKKNFEVVDLVDVNTPDLMAPVSAKKEKKVSCMFIPDGRVSVSARIDRKGFCEGDEISIHADFENTCSRIVVPKAAIVARHTYLANGQTKVLTQKLSSVRGNHIISGTCASWRGKSLRVQKIRPSILGCNILRVEYSLLIYVSVPGSKKVILDLPLVIGSRSGLSSRTSSMASRTSSEMSWVDLNIPDTPEAPPCYMDVIPEDHRLESPTTPLLDDMDGSQDSPIFMYAPEFKFMPPPTYTEVDPCILNNNVQ</w:t>
            </w:r>
          </w:p>
        </w:tc>
      </w:tr>
      <w:tr w:rsidR="00767530" w:rsidRPr="00E340F8" w14:paraId="1FCA8EC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2EBC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10C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914|TYO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E98C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LEPCSRLLLLPLLLAVSGLRPVQAQAQSDCSCSTVSPGVLAGIVMGDLVLTVLIALAVYFLGRLVPRGRGAAEAATRKQRITETESPYQELQGQRSDVYSDLNTQRPYYK</w:t>
            </w:r>
          </w:p>
        </w:tc>
      </w:tr>
      <w:tr w:rsidR="00767530" w:rsidRPr="00E340F8" w14:paraId="249E00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D526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3359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J7GQ11|TYRDC_LAC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0A5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SNRSLKDLDLNALFIGDKAENGQLYKDLLNKLVDEHLGWRKNYIPSDPNMIGPEDQNSPAFKKTVGHMKTVLDQLSERIRTESVPWHSAGRYWGHMNSETLMPALLAYNYAMLWNGNNVAYESSPATSQMEEEVGQEFARLMGYDYGWGHIVADGSLANLEGLWYARNIKSLPFAMKEVNPELVAGKSDWELLNMPTKEIMDLLENAGSQIDEVKKRSARSGKNLQRLGKWLVPQTKHYSWMKAADIIGIGLDQVVPVPIDSNYRMDIQALESIIRKYAAEKTPILGVVGVAGSTEEGAVDGIDKIVALRQKLQKEGIYFYLHVDAAYGGYARALFLDEDDQFIPYKNLQKVHAENHVFTEDKEYIKPEVYAAYKAFDQAESITIDPHKMGYVPYSAGGIVIQDIRMRDTISYFATYVFEKGADIPALLGAYILEGSKAGATAASVWAAHHTLPLNVTGYGKLEGASIEGAHRYYDFLKNLKFEVAGKRISVHPLISPDFNMVDYVLKEDGNDDLIEMNRLNHAFYEQASYVKGSLYGKEYIVSHTDFAIPDYGDSPLAFVESLGFSEVEWRHAGKVTIIRASVMTPYMNQRENFDYFAPRIKKAIQADLEKVYASVNQKENV</w:t>
            </w:r>
          </w:p>
        </w:tc>
      </w:tr>
      <w:tr w:rsidR="00767530" w:rsidRPr="00E340F8" w14:paraId="3964F5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7E37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16C1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971|TYP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02F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MTPGTGAPPAPGDFSGEGSQGLPDPSPEPKQLPELIRMKRDGGRLSEADIRGFVAAVVNGSAQGAQIGAMLMAIRLRGMDLEETSVLTQALAQSGQQLEWPEAWRQQLVDKHSTGGVGDKVSLVLAPALAACGCKVPMISGRGLGHTGGTLDKLESIPGFNVIQSPEQMQVLLDQAGCCIVGQSEQLVPADGILYAARDVTATVDSLPLITASILSKKLVEGLSALVVDVKFGGAAVFPNQEQARELAKTLVGVGASLGLRVAAALTAMDKPLGRCVGHALEVEEALLCMDGAGPPDLRDLVTTLGGALLWLSGHAGTQAQGAARVAAALDDGSALGRFERMLAAQGVDPGLARALCSGSPAERRQLLPRAREQEELLAPADGTVELVRALPLALVLHELGAGRSRAGEPLRLGVGAELLVDVGQRLRRGTPWLRVHRDGPALSGPQSRALQEALVLSDRAPFAAPSPFAELVLPPQQ</w:t>
            </w:r>
          </w:p>
        </w:tc>
      </w:tr>
      <w:tr w:rsidR="00767530" w:rsidRPr="00E340F8" w14:paraId="6F40AE8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9F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DC2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4N2|TRP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50BB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SNRCCCGQFTNQHIPPLPSATPSKNEEESKQVETQPEKWSVAKHTQSYPTDSYGVLEFQGGGYSNKAMYIRVSYDTKPDSLLHLMVKDWQLELPKLLISVHGGLQNFEMQPKLKQVFGKGLIKAAMTTGAWIFTGGVSTGVISHVGDALKDHSSKSRGRVCAIGIAPWGIVENKEDLVGKDVTRVYQTMSNPLSKLSVLNNSHTHFILADNGTLGKYGAEVKLRRLLEKHISLQKINTRLGQGVPLVGLVVEGGPNVVSIVLEYLQEEPPIPVVICDGSGRASDILSFAHKYCEEGGIINESLREQLLVTIQKTFNYNKAQSHQLFAIIMECMKKKELVTVFRMGSEGQQDIEMAILTALLKGTNVSAPDQLSLALAWNRVDIARSQIFVFGPHWPPLGSLAPPTDSKATEKEKKPPMATTKGGRGKGKGKKKGKVKEEVEEETDPRKIELLNWVNALEQAMLDALVLDRVDFVKLLIENGVNMQHFLTIPRLEELYNTRLGPPNTLHLLVRDVKKSNLPPDYHISLIDIGLVLEYLMGGAYRCNYTRKNFRTLYNNLFGPKRPKALKLLGMEDDEPPAKGKKKKKKKKEEEIDIDVDDPAVSRFQYPFHELMVWAVLMKRQKMAVFLWQRGEESMAKALVACKLYKAMAHESSESDLVDDISQDLDNNSKDFGQLALELLDQSYKHDEQIAMKLLTYELKNWSNSTCLKLAVAAKHRDFIAHTCSQMLLTDMWMGRLRMRKNPGLKVIMGILLPPTILFLEFRTYDDFSYQTSKENEDGKEKEEENTDANADAGSRKGDEENEHKKQRSIPIGTKICEFYNAPIVKFWFYTISYLGYLLLFNYVILVRMDGWPSLQEWIVISYIVSLALEKIREILMSEPGKLSQKIKVWLQEYWNITDLVAISTFMIGAILRLQNQPYMGYGRVIYCVDIIFWYIRVLDIFGVNKYLGPYVMMIGKMMIDMLYFVVIMLVVLMSFGVARQAILHPEEKPSWKLARNIFYMPYWMIYGEVFADQIDLYAMEINPPCGENLYDEEGKRLPPCIPGAWLTPALMACYLLVANILLVNLLIAVFNNTFFEVKSISNQVWKFQRYQLIMTFHDRPVLPPPMIILSHIYIIIMRLSGRCRKKREGDQEERDRGLKLFLSDEELKRLHEFEEQCVQEHFREKEDEQQSSSDERIRVTSERVENMSMRLEEINERETFMKTSLQTVDLRLAQLEELSNRMVNALENLAGIDRSDLIQARSRASSECEATYLLRQSSINSADGYSLYRYHFNGEELLFEDTSLSTSPGTGVRKKTCSFRIKEEKDVKTHLVPECQNSLHLSLGTSTSATPDGSHLAVDDLKNAEESKLGPDIGISKEDDERQTDSKKEETISPSLNKTDVIHGQDKSDVQNTQLTVETTNIEGTISYPLEETKITRYFPDETINACKTMKSRSFVYSRGRKLVGGVNQDVEYSSITDQQLTTEWQCQVQKITRSHSTDIPYIVSEAAVQAEHKEQFADMQDEHHVAEAIPRIPRLSLTITDRNGMENLLSVKPDQTLGFPSLRSKSLHGHPRNVKSIQGKLDRSGHASSVSSLVIVSGMTAEEKKVKKEKASTETEC</w:t>
            </w:r>
          </w:p>
        </w:tc>
      </w:tr>
      <w:tr w:rsidR="00767530" w:rsidRPr="00E340F8" w14:paraId="4156925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74B7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B756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Z8|TRPV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6DA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GDGPRAAPGDVAEPPGDESGTSGGEAFPLSSLANLFEGEEGSSSLSPVDASRPAGPGDGRPNLRMKFQGAFRKGVPNPIDLLESTLYESSVVPGPKKAPMDSLFDYGTYRHHPSDNKRWRRKVVEKQPQSPKAPAPQPPPILKVFNRPILFDIVSRGSTADLDGLLSYLLTHKKRLTDEEFREPSTGKTCLPKALLNLSNGRNDTIPVLLDIAERTGNMREFINSPFRDIYYRGQTALHIAIERRCKHYVELLVAQGADVHAQARGRFFQPKDEGGYFYFGELPLSLAACTNQPHIVNYLTENPHKKADMRRQDSRGNTVLHALVAIADNTRENTKFVTKMYDLLLLKCSRLFPDSNLETVLNNDGLSPLMMAAKTGKIGVFQHIIRREVTDEDTRHLSRKFKDWAYGPVYSSLYDLSSLDTCGEEVSVLEILVYNSKIENRHEMLAVEPINELLRDKWRKFGAVSFYINVVSYLCAMVIFTLTAYYQPLEGTPPYPYRTTVDYLRLAGEVITLLTGVLFFFTSIKDLFMKKCPGVNSLFVDGSFQLLYFIYSVLVVVSAALYLAGIEAYLAVMVFALVLGWMNALYFTRGLKLTGTYSIMIQKILFKDLFRFLLVYLLFMIGYASALVTLLNPCTNMKVCNEDQSNCTVPSYPACRDSETFSAFLLDLFKLTIGMGDLEMLSSAKYPVVFILLLVTYIILTFVLLLNMLIALMGETVGQVSKESKHIWKLQWATTILDIERSFPVFLRKAFRSGEMVTVGKSSDGTPDRRWCFRVDEVNWSHWNQNLGIINEDPGKSEIYQYYGFSHTMGRLRRDRWSSVVPRVVELNKNSGTDEVVVPLDNLGNPNCDGHQQGYAPKWRAEDAPL</w:t>
            </w:r>
          </w:p>
        </w:tc>
      </w:tr>
      <w:tr w:rsidR="00767530" w:rsidRPr="00E340F8" w14:paraId="2C939C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383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4393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I7|UBA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881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EEPEKKRRRIEELLAEKMAVDGGCGDTGDWEGRWNHVKKFLERSGPFTHPDFEPSTESLQFLLDTCKVLVIGAGGLGCELLKNLALSGFRQIHVIDMDTIDVSNLNRQFLFRPKDVGRPKAEVAAEFLNDRVPNCNVVPHFNKIQDFNDTFYRQFHIIVCGLDSIIARRWINGMLISLLNYEDGVLDPSSIVPLIDGGTEGFKGNARVILPGMTACIECTLELYPPQVNFPMCTIASMPRLPEHCIEYVRMLQWPKEQPFGDGVPLDGDDPEHIQWIFQKSVERASQYNIRGVTYRLTQGVVKRIIPAVASTNAVIAAVCATEVFKIATSAYIPLNNYLVFNDVDGLYTYTFEAERKENCPACSQLPQNIQFSPSAKLQEVLDYLTNSASLQMKSPAITATLEGKNRTLYLQSVTSIEERTRPNLSKTLKELGLVDGQELAVADVTTPQTVLFKLHFT</w:t>
            </w:r>
          </w:p>
        </w:tc>
      </w:tr>
      <w:tr w:rsidR="00767530" w:rsidRPr="00E340F8" w14:paraId="6535DDB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E59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9BB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R6X7|UBP16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B32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RTKGKTVPIDDSSETLEPMCRHIRKGLEQGNLKKALVNVEWNICQDCKTDNKVKDKAEEETEEKPSVWLCLKCGHQGCGRNSQEQHALKHYLTPRSEPHCLVLSLDNWSVWCYICDNEVQYCSSNQLGQVVDYVRKQASITTPKPAEKDNGNIELENKKLEKESKNEQEREKKENMAKENPPMNSPSQITVKGLSNLGNTCFFNAVMQNLSQTPVLRELLKEVKMSGTIVKIEPPDLALTEPLEINLEPPGPLTLAMSQFLNEMQETKKGIVTPKELFSQVCKKAVRFKGYQQQDSQELLRYLLDGMRAEEHQRVSKGILKAFGNSTEKLDEELKNKVKDYEKKKSIPSFVDRIFGGELTSTIMCDQCRTVSLVHESFLDLSLPVLDDQSGKKSVNDKNLKKTMEDEDQDSEEEKDNDSYIKERSDIPSGTSKHLQKKAKKQAKKQAKNQRRQQKIQGKVLHLNDICTIDHPEDNEYEAEMSLQGEVNIKSNHISQEGVMHKEYCVNQKDLNGQEKMIESVTDNQKPTEEVDMKNINMDNDLEVLTSSPTECTRNLNGAYLTEASNGEVDISNGFKNLNLNAALHPDEINIEILNDSHTPGTKVYEVVNEDPETAFCTLANREVFNTDECSIQHCLYQFTRNEKLRDANKLLCEVCTRRQCNGPKANMKGERKHVYTNAKKQMLISLAPPVLTLHLKRFQQAGFNLRKVNKHIKFPEILDLAPFCTLKCKNVAEENTRVLYSLYGVVEHSGTMRSGHYTAYAKARTANSHLSNLVLHGDIPQDFEMESKGQWFHISDTHVQAVPTTKVLNSQAYLLFYERIL</w:t>
            </w:r>
          </w:p>
        </w:tc>
      </w:tr>
      <w:tr w:rsidR="00767530" w:rsidRPr="00E340F8" w14:paraId="4DBC0D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86C8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B6C6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642|URT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E3C2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GAEPPAPPSSINAGEFLLSILHGSPSPSSQGPQHHQSFALDPAIAAIGPTVNNPFPPSNWQSNGHRPSNHNPPSWPLAFSPPHNLSPNFLGFPQFPPSPFTTNQFDGNQRVSPEDAYRLGFPGTTNPAIQSMVQQQQQQQLPPPQSETRKLVFGSFSGDATQSLNGLHNGNLKYDSNQHEQLMRHPQSTLSNSNMDPNLSHHRNHDLHEQRGGHSGRGNWGHIGNNGRGLKSTPPPPPPGFSSNQRGWDMSLGSKDDDRGMGRNHDQAMGEHSKVWNQSVDFSAEANRLRGLSIQNESKFNLSQQIDHPGPPKGASLHSVSAADAADSFSMLNKEARRGGERREELGQLSKAKREGNANSDEIEDFGEDIVKSLLLEDETGEKDANDGKKDSKTSREKESRVDNRGQRLLGQKARMVKMYMACRNDIHRYDATFIAIYKSLIPAEEELEKQRQLMAHLENLVAKEWPHAKLYLYGSCANSFGFPKSDIDVCLAIEGDDINKSEMLLKLAEILESDNLQNVQALTRARVPIVKLMDPVTGISCDICINNVLAVVNTKLLRDYAQIDVRLRQLAFIVKHWAKSRRVNETYQGTLSSYAYVLMCIHFLQQRRPPILPCLQEMEPTYSVRVDNIRCTYFDNVDRLRNFGSNNRETIAELVWGFFNYWAYAHDYAYNVVSVRTGSILGKREKDWTRRVGNDRHLICIEDPFETSHDLGRVVDKFSIRVLREEFERAARIMHQDPNPCAKLLEPYIPEDNNGQGHN</w:t>
            </w:r>
          </w:p>
        </w:tc>
      </w:tr>
      <w:tr w:rsidR="00767530" w:rsidRPr="00E340F8" w14:paraId="24B9D1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314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3BBF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IA8|UGDH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2D6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ICCIGAGYVGGPTMAVIALKCPDVEVAVVDISVPRINAWNSDTLPIYEPGLDDVVKQCRGKNLFFSTDVEKHVREADIVFVSVNTPTKTRGLGAGKAADLTYWESAARMIADVSVSDKIVVEKSTVPVKTAEAIEKILTHNSKGIKFQILSNPEFLAEGTAIKDLFNPDRVLIGGRETPEGFKAVQTLKNVYAHWVPEGQIITTNLWSAELSKLAANAFLAQRISSVNAMSALCEATGADVTQVSYAVGTDSRIGPKFLNSSVGFGGSCFQKDILNLVYICECNGLPEVAEYWKQVIKINDYQKSRFVNRVVSSMFNSVSNKKIAVLGFAFKKDTGDTRETPAIDVCKGLLEDKARLSIYDPQVTEDQIQRDLSMNKFDWDHPLHLQPMSPTTVKQVTVTWDAYEATKDAHGICIMTEWDEFKNLDFQKIFDNMQKPAFVFDGRNIMNLQKLREIGFIVYSIGKPLDDWLKDMPAVA</w:t>
            </w:r>
          </w:p>
        </w:tc>
      </w:tr>
      <w:tr w:rsidR="00767530" w:rsidRPr="00E340F8" w14:paraId="356E3D6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A0C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D8B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LG0|UBP1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831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RTKGRSAPDTVASESAEPVCRHLRKGLEQGNLKKALVNVEWNICQDCKTDNKVKDKPEEEAEDPSVWLCLKCGHQGCGRDSQEQHALKHYTTPRSEPHYLVLSLDNWSVWCYKCDEEVKYCSSNRLGQVVDYVRKQAGVRTSKPAEKNNGHIELENKKLEKESKNEQEREKSENLAKETIPMDSASQITVKGLSNLGNTCFFNAVMQNLSQTPVLRELLKEVKMSGTIVKIEPPDLALTEPLEVNLEPPGPLTLAMSQFLSEMQENKKRVVTPKELFSQVCKKATRFKGYQQQDSQELLRYLLDGMRAEEHQRVSKGILKAFGNSTEKLDEEVKNKVKDYEKKKAIPSFVDRIFGGELTSTIMCDECRTVSLVHESFLDLSLPVLDDQSGKKSINDKNVKMTMEEEDKDSEEEKDDSYMKSRSDLPSGTSKHLQKKAKKQAKKQAKNQRRQQKIQERFLHFNELCATDYTEDNEREADTALAGEVEVDTDSTHGSQEEATQIELSVNQKDLDGQESMIERTPDVQESPEDLGVKSANTESDLGIVTPAPECPRDFNGAFLEERTSGELDIINGLKNLNLNAAVDPDEINIEIPNDSHSAPKVYEVMNEDPETAFCTLANREAFSTDECSIQHCLYQFTRNEKLQDANKLLCEVCSRRQCNGPKANIKGDRRHVYTNAKKQMLVSLAPPVLTLHLKRFQQAGFNLRKVNKHIKFPEILDLAPFCTLKCKNVAEESTRVLYSLYGVVEHSGTMRSGHYTAYAKERTASCHLSNLVLHGDIPQDCEMESTKGQWFHISDTHVQAVPITKVLNSQAYLLFYERIL</w:t>
            </w:r>
          </w:p>
        </w:tc>
      </w:tr>
      <w:tr w:rsidR="00767530" w:rsidRPr="00E340F8" w14:paraId="2BA861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35B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E2D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35|UHP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5E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LFSRLITVIACFFIFSAAWFCLWSISLHLVERPDMAVLLFPFGLRLGLMLQCPRGYWPVLLGAEWLLIYWLTQAVGLTHFPLLMIGSLLTLLPVALISRYRHQRDWRTLLLQGAALTAAALLQSLPWLWHGKESWNALLLTLTGGLTLAPICLVFWHYLANNTWLPLGPSLVSQPINWRGRHLVWYLLLFVISLWLQLGLPDELSRFTPFCLALPIIALAWHYGWQGALIATLMNAIALIASQTWRDHPVDLLLSLLVQSLTGLLLGAGIQRLRELNQSLQKELARNQHLAERLLETEESVRRDVARELHDDIGQTITAIRTQAGIVQRLAADNASVKQSGQLIEQLSLGVYDAVRRLLGRLRPRQLDDLTLEQAIRSLMREMELEGRGIVSHLEWRIDESALSENQRVTLFRVCQEGLNNIVKHADASAVTLQGWQQDERLMLVIEDDGSGLPPGSGQQGFGLTGMRERVTALGGTLHISCLHGTRVSVSLPQRYV</w:t>
            </w:r>
          </w:p>
        </w:tc>
      </w:tr>
      <w:tr w:rsidR="00767530" w:rsidRPr="00E340F8" w14:paraId="4CF936C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06C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6E0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95|UBP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0D5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RGALFGMPGGSGGRKMAAGDIGELLVPHMPTIRVPRSGDRVYKNECAFSYDSPNSEGGLYVCMNTFLAFGREHVERHFRKTGQSVYMHLKRHVREKVRGASGGALPKRRNSKIFLDLDTDDDLNSDDYEYEDEAKLVIFPDHYEIALPNIEELPALVTIACDAVLSSKSPYRKQDPDTWENELPVSKYANNLTQLDNGVRIPPSGWKCARCDLRENLWLNLTDGSVLCGKWFFDSSGGNGHALEHYRDMGYPLAVKLGTITPDGADVYSFQEEEPVLDPHLAKHLAHFGIDMLHMHGTENGLQDNDIKLRVSEWEVIQESGTKLKPMYGPGYTGLKNLGNSCYLSSVMQAIFSIPEFQRAYVGNLPRIFDYSPLDPTQDFNTQMTKLGHGLLSGQYSKPPVKSELIEQVMKEEHKPQQNGISPRMFKAFVSKSHPEFSSNRQQDAQEFFLHLVNLVERNRIGSENPSDVFRFLVEERIQCCQTRKVRYTERVDYLMQLPVAMEAATNKDELIAYELTRREAEANRRPLPELVRAKIPFSACLQAFSEPENVDDFWSSALQAKSAGVKTSRFASFPEYLVVQIKKFTFGLDWVPKKFDVSIDMPDLLDINHLRARGLQPGEEELPDISPPIVIPDDSKDRLMNQLIDPSDIDESSVMQLAEMGFPLEACRKAVYFTGNMGAEVAFNWIIVHMEEPDFAEPLTMPGYGGAASAGASVFGASGLDNQPPEEIVAIITSMGFQRNQAIQALRATNNNLERALDWIFSHPEFEEDSDFVIEMENNANANIISEAKPEGPRVKDGSGTYELFAFISHMGTSTMSGHYICHIKKEGRWVIYNDHKVCASERPPKDLGYMYFYRRIPS</w:t>
            </w:r>
          </w:p>
        </w:tc>
      </w:tr>
      <w:tr w:rsidR="00767530" w:rsidRPr="00E340F8" w14:paraId="54A48E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B86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4C2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L0|U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4971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PTMVKVDRGENQILSCRGRRCGFKVLGYVTGDMKEFANWLKDKPVVLQFMDWILRGISQVVFVSNPISGILILVGLLVQNPWWALCGCVGTVVSTLTALLLSQDRSAIAAGLQGYNATLVGILMAVFSNKGDYFWWLIFPVSAMSMTCPVFSSALSSVLSKWDLPVFTLPFNMALSMYLSATGHYNTFFPSKLFTPVSSVPNITWSELSALELLKSLPVGVGQIYGCDNPWTGGIFLCAILLSSPLMCLHAAIGSLLGVIAGLSLAAPFEDIYFGLWGFNSSLACIAIGGMFMALTWQTHLLALACALFTAYFGACMAHLMAVVHLPACTWSFCLATLLFLLLTTKNPNIYRMPLSKVTYSEENRIFYLQNKKRMVESPL</w:t>
            </w:r>
          </w:p>
        </w:tc>
      </w:tr>
      <w:tr w:rsidR="00767530" w:rsidRPr="00E340F8" w14:paraId="0405C8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FCAD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962D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Y48|UCRI_RHO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7A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AEDNAGTRRDFLYHATAATGVVVTGAAVWPLINQMNASADVKAMSSIFVDVSAVEVGTQLTVKWRGKPVFIRRRDEKDIELARSVPLGALRDTSAENANKPGAEATDENRSLAAFDGTNTGEWLVMLGVCTHLGCVPMGDKSGDFGGWFCPCHGSHYDSAGRIRKGPAPRNLDIPVAAFVDETTIKLG</w:t>
            </w:r>
          </w:p>
        </w:tc>
      </w:tr>
      <w:tr w:rsidR="00767530" w:rsidRPr="00E340F8" w14:paraId="5C1947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95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FAC2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2482|UNC3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0FB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SYLETLDRIKDEHAEMSKHVNQQRSDIEKVALEKENMNRSYMTYAEVSNTLRSDLRKAEEINKRLQEFIMQSLAPQLSQDNQANCLAALEAFKTASPRENGNGAPALPPGFPPGAAGMLGMMPNMPFGMSPAMSQLFNQFASPHVNGGDGAGGSSGGASEAKKAKLEDPDDGELEIDVTNDDHPSTASNGGAANKNGRDSTNSVASSGASTPSIASNSRARQQQQPLAGLQGLEQMNFLAGFNPNLLRQASAAGGFNFLNDPHAQARLAAAIGQIGSRPAYSFKIVDGGVPTPTSFPPDAQKGPGIPTGLKKKMELNHGEVVCAATISRDNSRVYTGGKGCVKIWDVKESDISGATVVNRPPIASLDCLKENYIRSCKLFEDGNTLLIGGEASTVALWDLTTETKTLDLETDSQACYALAMSPDEKLLFACLADGNILIYDIHNKVKVGTLPGHQDGASCLDLSKDGTKLWSGGLDNSVRCWDLAQRKEVAKHDFASQVFSLGCCPNDEWVAVGMENNYVEVLSTTGKEKYQLTQHESCVLSLKFAHSGKFFISTGKDNALNAWRTPYGASLFQLKENSSVLSCDISFDDSLIVTGSGEKKATLYAVEY</w:t>
            </w:r>
          </w:p>
        </w:tc>
      </w:tr>
      <w:tr w:rsidR="00767530" w:rsidRPr="00E340F8" w14:paraId="367D58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7F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C04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95M9|USH1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E6E8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QYHRAARDGYLELLKEATRKELNAPDEDGMTPTLWAAYHGNLESLRLIVSRGGDPDKCDIWGNTPLHLAASNGHLHCLSFLVSFGANIWCLDNDYHTPLDMAAMKGHMECVRYLDSIAAKQSSLNPKLVGKLKDKAFREAERRIRECAKLQRRHHERMERRYRRELAERSDTLSFSSLTSSTLSRRLQHLALGSHLPYSQATLHGTARGKTKMQKKLERRKQGGEGTFKVSEDGRKSARSLSGLQLGSDVMFVRQGTYANPKEWGRAPLRDMFLSDEDSVSRATLAAEPAHSEVSTDSGHDSLFTRPGLGTMVFRRNYLSSGLHGLGREDGGLDGVGAPRGRLQSSPSLDDDSLGSANSLQDRSCGEELPWDELDLGLDEDLEPETSPLETFLASLHMEDFAALLRQEKIDLEALMLCSDLDLRSISVPLGPRKKILGAVRRRRQAMERPPALEDTEL</w:t>
            </w:r>
          </w:p>
        </w:tc>
      </w:tr>
      <w:tr w:rsidR="00767530" w:rsidRPr="00E340F8" w14:paraId="59B07E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781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DCF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64|UNC9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2E3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DHNHINGDLAHGFENMVCVRCNDGFSMQDQMVNSSGQVWHSECFVCAQCFEPFPDGIYFEYEGRKYCEHDFHVLFSPCCGKCNEFIVGRVIKAMNASWHPGCFCCEICNKQLADVGFLRNAGRALCRECNEREKAAGHGRYVCHKCHAMIDDGQHIKFRGDSFHPYHFKCKRCNNELTTASREVNGELYCLRCHDTMGIPICGACHRPIEERVIAALGKHWHVEHFVCSVCEKPFLGHRHYERKGLPYCEQHFHKLFGNLCFKCGDPCCGEVFQALQKTWCVKCFSCSFCDKKLDQKTKFYEFDMKPTCKRCYDRFPTELKKRISESLKDRDVENQRRSMSPGPK</w:t>
            </w:r>
          </w:p>
        </w:tc>
      </w:tr>
      <w:tr w:rsidR="00767530" w:rsidRPr="00E340F8" w14:paraId="18A2E1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030B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5F0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05|UP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7842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PPLLPLLLLLHTCVPASWGLRCMQCKTNGDCRVEECALGQDLCRTTIVRLWEEGEELELVEKSCTHSEKTNRTLSYRTGLKITSLTEVVCGLDLCNQGNSGRAVTYSRSRYLECISCGSSDMSCERGRHQSLQCRSPEEQCLDVVTHWIQEGEEGRPKDDRHLRGCGYLPGCPGSNGFHNNDTFHFLKCCNTTKCNEGPILELENLPQNGRQCYSCKGNSTHGCSSEETFLIDCRGPMNQCLVATGTHEPKNQSYMVRGCATASMCQHAHLGDAFSMNHIDVSCCTKSGCNHPDLDVQYRSGAAPQPGPAHLSLTITLLMTARLWGGTLLWT</w:t>
            </w:r>
          </w:p>
        </w:tc>
      </w:tr>
      <w:tr w:rsidR="00767530" w:rsidRPr="00E340F8" w14:paraId="774A12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F1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628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616|UPA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396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RRRLLLLVVVVTTCVPASQGLRCIQCESNQDCLVEECALGQDLCRTTVLREWEDAEELEVVTRGCAHKEKTNRTMSYRMGSVIVSLTETVCATNLCNRPRPGARGRPFPRGRYLECASCTSLDQSCERGREQSLQCRYPTEHCIEVVTLQSTERSVKDEPYTKGCGSLPGCPGTAGFHSNQTFHFLKCCNFTQCNGGPVLDLQSLPPNGFQCYSCEGNSTFGCSYEETSLIDCRGPMNQCLEATGLDVLGNRSYTVRGCATASWCQGSHVADSFQTHVNLSISCCNGSGCNRPTGGAPGPGPAHLILIASLLLTLRLWGIPLWT</w:t>
            </w:r>
          </w:p>
        </w:tc>
      </w:tr>
      <w:tr w:rsidR="00767530" w:rsidRPr="00E340F8" w14:paraId="11080287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9C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22DD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1761|UNC8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855B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RQKQFDRKYSSYRKFTATEDVNYSTHSSRSSYRSESLTSRTDGRGRSTSSEIIAGSESRSYPVYIAIQDYTPDKEDVEAIPLEQGQIVEVLDKKNSVRWLVRTKARPPRSGWVPGSYFETPTEFYKQRRRTREIENVSLSDEQAALVKRDQVYHELLRSEEEFVSSLRTCVDDYIKVLDDPEVPEAVKKNREELTLNIPELYNFHANVMLKGLNYYSDDPGKVGQTFVRLEKDFESHVEFYKQYADTLKLLEEPEIKRFFEGLSAKNDAGASSFVDHVKEIADRMVQYQNYFKEFVKYSARAHGSSKSIQKALELVTTIPQRVHDLEFTNNLKQHPGDTGKLGRIIRHDAFQVWEGDEPPKLRYVFLFRNKIMFTEQDASTSPPSYTHYSSIRLDKYNIRQHTTDEDTIVLQPQEPGLPSFRIKPKDFETSEYVRKAWLRDIAEEQEKYAAERDAISMTATSEMTASSVDFDMNASDQQSEFSEWSGSRKSSLFPGPEEGGPPRKKVKSPPVISPTGSSTSIYSGGSSSIDWTTTGTTLEMQGTRVTRTQYGFRTLQESSAKMCLKVTGYPLPDITWYKDDVQLHEDERHTFYSDEDGFFAMTIDPVQVTDTGRYTCMATNEYGQASTSAFFRVLKVEKEAAPPAFVTKLRDKECKEGDVIDFECEVEGWPEPELVWLVDDQPLRPSHDFRLQYDGQTAKLEIRDAQPDDTGVYTVKIQNEFGSIESKAELFVQADPDKNHVAPEFQATIEYVECDEGEEVRFKSVITGDPNPEIIWFINGKPLSESEKVKFISEDGICILTIKDVTRHFDGMVTCQGSNRLGSASCDGRLKVRVPPAPPTFNKPLEDKTVQEKSTVVFEVDVSGWPEPTLTFTLCGKELKNGEEGVEIVGHDGFYRISIPNTSMDKHDGEIVAKAQNEHGTAESRARLTVEQEEEESRSAPTFLKDIEDQTVKTGEFAVFETTVRGNPNPEVTWFINGHKMDQGSPGVKIEAHNHDHKLTIDSAQYAGTVLCRAENAVGRFETKARLVVLAPEKQKKPPKFVEILVDKTETVDNTVVFEVRVEGEPKPTVTWYLKGEELKQSDRVEIREFDGSIKISIKNIKIEDAGEIRAVATNSEGSDETKAKLTVQKKPFAPEFDLRPVSLTVEKGSEAVFSAHAFGIPLPTYEWSVNGRKVRDGQEGARVTRDESTVDGASILTIDTATYYSEVNHLTISVVAENTLGAEETGAQLTIEPKKESVVVEKQDLSSSEVQKEIAQQVKEASPEATTTITMETSLTSTKTTTMSTTEVTSTVGGVTVETKESESESATTVIGGGSGGVTEGSISVSKIEVVSKTDSQTDVREGTPKRRVSFAEEELPKEVIDSDRKKKKSPSPDKKEKSPEKTEEKPASPTKKTGEEVKSPKEKSPASPTKKEKSPAAEEVKSPTKKEKSPSSPTKKEKSPSSPTKKTGDEVKEKSPPKSPTKKEKSPEKPEDVKSPVKKEKSPDATNIVEVSSETTIEKTETTMTTEMTHESEESRTSVKKEKTPEKVDEKPKSPTKKDKSPEKSITEEIKSPVKKEKSPEKVEEKPASPTKKEKSPEKPASPTKKSENEVKSPTKKEKSPEKSVVEELKSPKEKSPEKADDKPKSPTKKEKSPEKSATEDVKSPTKKEKSPEKVEEKPTSPTKKESSPTKKTDDEVKSPTKKEKSPQTVEEKPASPTKKEKSPEKSVVEEVKSPKEKSPEKAEEKPKSPTKKEKSPEKSAAEEVKSPTKKEKSPEKSAEEKPKSPTKKESSPVKMADDEVKSPTKKEKSPEKVEEKPASPTKKEKTPEKSAAEELKSPTKKEKSPSSPTKKTGDESKEKSPEKPEEKPKSPTPKKSPPGSPKKKKSKSPEAEKPPAPKLTRDLKLQTVNKTDLAHFEVVVEHATECKWFLDGKEITTAQGVTVSKDDQFEFRCSIDTTMFGSGTVSVVASNAAGSVETKTELKVLETPKETKKPEFTDKLRDMEVTKGDTVQMDVIALHSPLYKWYQNGNLLEDGKNGVTIKNEENKSSLIIPNAQDSGKITVEASNEVGSSESSAQLTVNPPSTTPIVVDGPKSVTIKETETAEFKATISGFPAPTVKWTINEKIVEESRTITTIKTEDVYTLKISNAKIEQTGTVKVTAQNSAGQDSKQADLKVEPNVKAPKFKSQLTDKVADEGEPLRWNLELDGPSPGTEVSWLLNGQPLTKSDTVQVVDHGDGTYHVTIAEAKPEMSGTLTAKAKNAAGECETSAKVTVNGGNKKPEFVQAPQNHETTLEESVKFSAIVTGKPMPNVTWYLNNKKLIQSEEVKVKYVHETGKTSIRIQKPLMEHNGTIRVEAENVSGKVQATAQLKVDKKTEVPKFTTNMDDRQVKEGEDVKFTANVEGYPEPSVAWTLNGEPVSKHPNITVTDKDGEHTIEISAVTPEQAGELSCEATNPVGSKKRDVQLAVKKVGDAPTFAKNLEDRLITEGELTLMDAKLNIVKPKPKITWLKDGVEITSDGHYKIVEEEDGSLKLSILQTKLEDKGRITIKAESEFGVAECSASLGVVKGRPMAKPAFQSDIAPINLTEGDTLECKLLITGDPTPFVKWYIGTQLVCATEDTEISNANGVYTMKIHGVTADMTGKIKCVAYNKAGEVSTEGPLKVVAPIPVEFETSLCDATCREGDTLKLRAVLLGEPEPVVSWYVNGKKLEESQNIKIHSEKGTYTVTIKDITCDYSGQVVCEAINEYGKATSEATLLVLPRGEPPDFLEWLSNVRARTGTKVVHKVVFTGDPKPSLTWYINNKEILNSDLYTIVTDDKTSTLTINSFNPDVHVGEIICKAENDAGEVSCTANMITYTSDMFSESESEAQAEEFVGDDLTEDESLREEMHRTPTPVMAPKFITKIKDTKAKKGHSAVFECVVPDTKGVCCKWLKDGKEIELIARIRVQTRTGPEGHITQELVLDNVTPEDAGKYTCIVENTAGKDTCEATLTVIESLEKKSEKKAPEFIVALQDKTTKTSEKVVLECKVIGEPKPKVSWLHDNKTITQESITVESVEGVERVTITSSELSHQGKYTCIAENTEGTSKTEAFLTVQGEAPVFTKELQNKELSIGEKLVLSCSVKGSPQPHVDFYSFSETTKVETKITSSSRIAIEHDQTNTHWRMVISQITKEDIVSYKAIATNSIGTATSTSKITTKVEAPVFEQGLKKTSVKEKEEIKMEVKVGGSAPDVEWFKDDKPVSEDGNHEMKKNPETGVFTLVVKQAATTDAGKYTAKASNPAGTAESSAEAEVTQSLEKPTFVRELVTTEVKINETATLSVTVKGVPDPSVEWLKDGQPVQTDSSHVIAKVEGSGSYSITIKDARLEDSGKYACRATNPAGEAKTEANFAVVKNLVPPEFVEKLSPLEVKEKESTTLSVKVVGTPEPSVEWFKDDTPISIDNVHVIQKQTAVGSFSLTINDARQGDVGIYSCRARNEAGEALTTANFGIIRDSIPPEFTQKLRPLEVREQETLDLKVTVIGTPVPNVEWFKDDKPINIDNSHIFAKDEGSGHHTLTIKQARGEDVGVYTCKATNEAGEAKTTANMAVQEEIEAPLFVQGLKPYEVEQGKPAELVVRVEGKPEPEVKWFKDGVPIAIDNQHVIEKKGENGSHTLVIKDTNNADFGKYTCQATNKAGKDETVGELKIPKYSFEKQTAEEVKPLFIEPLKETFAVEGDTVVLECKVNKESHPQIKFFKNDQPVEIGQHMQLEVLEDGNIKLTIQNAKKEDVGAYRCEAVNVAGKANTNADLKIQFAAKVEEHVTDESGQLEEIGQFETVGDTASSKTDTGRGAPEFVELLRSCTVTEKQQAILKCKVKGEPRPKIKWTKEGKEVEMSARVRAEHKDDGTLTLTFDNVTQADAGEYRCEAENEYGSAWTEGPIIVTLEGAPKIDGEAPDFLQPVKPAVVTVGETAVLEGKISGKPKPSVKWYKNGEELKPSDRVKIENLDDGTQRLTVTNAKLDDMDEYRCEASNEFGDVWSDVTLTVKEPAQVAPGFFKELSAIQVKETETAKFECKVSGTKPDVKWFKDGTPLKEDKRVHFESTDDGTQRLVIEDSKTDDQGNYRIEVSNDAGVANSKVPLTVVPSETLKIKKGLTDVNVTQGTKILLSVEVEGKPKTVKWYKGTETVTSSQTTKIVQVTESEYKLEIESAEMSDTGAYRVVLSTDSFSVESSATVTVTKAAEKISLPSFKKGLADQSVPKGTPLVLEVEIEGKPKDVKWYKNGDEIKDGKVEDLGNGKYRLTIPDFQEKDVGEYSVTAANEAGEIESKAKVNVSAKPEIVSGLVPTTVKQGETATFNVKVKGPVKGVKWYKNGKEIPDAKTKDNGDGSYSLEIPNAQVEDAADYKVVVSNDAGDADSSAALTVKLADDGKDKVKPEIVSGLIPTTVKQGETATFNVKVKGPVKQVKWYKNGKEIPNAKAKDNGDGSYSLEIPNAQLDDTADYKVVVSNDAGDADSSAALTVKLPGIAIVKGLEDAEVPKGKKAVLQVETNKKPKEIKWYKNGKEITPSDKAQPGSDGDNKPQLVIPDAGDDDAAEYKVVLTDEDGNTADSSCALTVKLPAKEPKIIKGLEDQVVSIGSPIKLEIETSGSPKTVKWYKNGKELPGAAAKTIKIQKIDDNKYVLEIPSSVVEDTGDYKVEVANEAGSANSSGKITVEPKITFLKPLKDQSITEGENAEFSVETNTKPRIVKWYKNGQEIKPNSRFIIEQKTDTKYQLVIKNAVRDDADTYKIVLENTAGEAESSAQLTVKKAKAGLCKIVKGLEDQVVAKGAKMVFEVKIQGEPEDVRWLRDANVISAGANAIIEKIDDTTYRLIIPSADLKDAGEYTVEVINESGKAKSDAKGEVDEKPEIVRGLENIEIPEGDDDVFKVEVSAPVRQVKWYKNDQEIKPNSHLEAKKIGPKKYELAINRAQLDDGADYKVVLSNAAGDCDSSAALTVVKPNVLKIVDGLKDVDVEEPQPVELKVKVEGIPKVIKWYKNGQELKPDADGFKFEEKPESGEFSLTIPSSKKSDGGAYRVVLGNDKGEVYSGSVVHVKSAKSSEPTSGANFLSPLKDTEVEEGDMLTLQCTIAGEPFPEVIWEKDGVVLQKDDRITMRVALDGTATLRIRSAKKSDIGQYRVTAKNEAGSATSDCKVTVTEQGEQPSKPKFVIPLKTGAALPGDKKEFNVKVRGLPKPTLQWFLNGIPIKFDDRITLDDMADGNYCLTIRDVREEDFGTLKCIAKNENGTDETVCEFQQGAGHDDGSRDDLRYPPRFNVPLWDRRIPVGDPMFIECHVDANPTAEVEWFKDGKKIEHTAHTEIRNTVDGACRIKIIPFEESDIGVYMCVAVNELGQAETQATYQVEILEHVEEEKRREYAPKINPPLEDKTVNGGQPIRLSCKVDAIPRASVVWYKDGLPLRADSRTSIQYEEDGTATLAINDSTEEDIGAYRCVATNAHGTINTSCSVNVKVPKQEVKKEGEEPFFTKGLVDLWADRGDSFTLKCAVTGDPFPEIKWYRNGQLLRNGPRTVIETSPDGSCSLTVNESTMSDEGIYRCEAENAHGKAKTQATAHVQMALGKTEKPKMDEGKPPKFILELSDMSVSLGNVIDLECKVTGLPNPSVKWSKDGGPLIEDSRFEWSNEASKGVYQLRIKNATVHDEGTYRCVATNENGSATTKSFVRMDDGLGSGVVTASQPPRFTLKMGDVRTTEGQPLKLECKVDASPLPEMVWYKDGAIVTPSDRIQISLSPDGVATLLIPSCVYDDDGIYRVIATNPSGTAQDKGTATVKKLPRDSGARRSADRDVFDANKAPKLMEPLENIRIPEKQSFRLRCKFSGDPKPTIKWFKDGERVFPYGRLQLIESPDGVCELVVDSATRQDAGGYRCVAENTYGSARTSCDVNVIRGDRKPRDIDSSIREGKAPGFTTPLTIRRAKPGDSVTFECLPFGNPFPSIKWLKDGLELFSDEKIKMEAAADGTQRLILSDVTFLSEGYFRCVATNEHGTASTKAELVIEGDRTIGSRPLPEVNGEPEECKPRIRRGLYNMSIHEGNVVEMIVCATGIPTPTVKWYKDGQEIVGDGPDGKRVIFTDERGIHHLVIVNASPDDEGEYSLEATNKLGSAKTEGSLNIIRPRHIADADERGGMPFPPGFVRQLKNKHVFNHMPTIFDCLVVGHPAPEVEWFHNGKKIVPGGRIKIQSCGGGSHALIILDTTLEDAGEYVATAKNSHGSASSSAVLDVTVPFLDSIKFNGEIDVTPYLTEEYGFKKLNTASLPTPPDRGPFIKEVTGHYLTLSWIPTKRAPPRYPQVTYVIEIRELPEKQWSLLEYNIPEPVCKVRNLELGKSYQFRVRAENIYGISDPSPASPPSRLMAPPQPVFDRRTNKVIPLLDPYAEKALDMRYSEQYACAPWFSPGVVEKRYCAENDTLTIVLNVSGFPDPDIKWKFRGWDIDTSSPTSKCKVYTYGGSETTLAITGFSKENVGQYQCFAKNDYGDAQQNIMVDLATRPNFIQPLVNKTFSSAQPMRMDVRVDGEPFPELKWMKEWRPIVESSRIKFVQDGPYLCSLIINDPMWRDSGIYSCVAVNDAGQATTSCTVTVEAEGDYNDVELPRRRVTIESRRVRELYEISEKDEKLAAEGAPFRVKEKATGREFLAQLRPIDDALMRHVDIHNSLDHPGIVQMHRVLRDEKLALVVFDNANSTIDGLSSLAHPGVEIAEPKGVNRETCVRVFVRQLLLALKHMHDLRIAHLDLRPETILLQDDKLKLADFGQARRLLRGLITGEIKGSPEFVSPEIVRSYPLTLATDMWSTGVLTYVLLTGLSPFHGDNDNETLANVDSCQFDSSPLGNFSYDAGDFVKKLLTEIPVSRLTVDEALDHPWINDEKLKTEPLSADTLREFKYQHKWLERRVFVQQTPSEQILEAILGPATAQAQQNAPVAPEGRRPAEIYDYLRIQPKKPPPTVEYVPQPRKEHPPFIDEFGQLIDGDAFDRPEGTGFEGPHRQPPQIPPQPQRPNQAAHDSRRHEQQPQHQGQPQRIPVDQYGRPLVDPRYLNDPSHRPSSLDDAPFYVDKYGNPVHFDKYGRPMAPQNLEKRKLIPQDKGETPSHSKKEKTQHPVATPILASPGGDQQQQKIPMRMIRGERREIEEEIANRILSDISEEGSIAGSLASLEDFEIPKDFQVEASEPSTPTLTPEVTIRETIPKPTPSPTSPQKSPVPQPQGLLIPAKVTYSDSILAGLPAADKKVLEDAENDPSIPVGAPLFLEGLHGSDLTIDTTSASGLIKVTSPAINLSPNPKSPRRSTPGTKSPVVLSPRQEHSMEVLIATKRGKPGFLPPGELAEDIDDEDAFMDDRKKQVKPKDHDGENDFKDEKERLEKDKNRRTVNLDDLDKYRPSAFYKDDSDFGHPGYDIDATPWDSHYQIGPDTYLMAARGAAFNSRVRNYREELFGMGAPTVKQGFLGVRNRDITVRERRRYTDILRETTQGLEPKSHEQSTALLQKAPSATAIERIKADIEKVTPCATKKNDDGTFAPIFTARLRDVYLRKNQPAIFECAVSASPAPKVTWDFQGKILESNDRVTIEQDNNVARLILNHAAPYDLGEYVCTAINEYGTDKSSCRLISGETPSRPGRPEAELSSDTEIFIQWEAPEGPTYLEGITYRLEYRVAGPNDHGDPWITVSEKIDDESVIVKHLSPLGIYQFRVTAQNGFGLGLPSLSSRIVQTHGKGAPKLQIDVLKSEIRLNVVSMPQKSTNQLGGISEESEEDSEARTANEDMKSNLQLQTDDPTGRFQIGGLKFKGRFSVIRDAVDSTTEGHAHCAVKIRHPSSEAISEYESLRDGQHENVQRLIAAFNNSNFLYLLSERLYEDVFSRFVFNDYYTEEQVALTMRQVTSALHFLHFKGIAHLDVNPHNIMFQSKRSWVVKLVDFGRAQKVSGAVKPVDFDTKWASPEFHIPETPVTVQSDMWGMGVVTFCLLAGFHPFTSEYDREEEIKENVINVKCDPNLIPVNASQECLSFATWALKKSPVRRMRTDEALSHKFLSSDPSMVRRRESIKYSASRLRKLAAMIRQPTFSQPISEELESKYGK</w:t>
            </w:r>
          </w:p>
        </w:tc>
      </w:tr>
      <w:tr w:rsidR="00767530" w:rsidRPr="00E340F8" w14:paraId="29B9A3B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55B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5F7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Y87|UBP4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E2E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GEENQLVPKEDVFWRCRQNIFDEMKKKFLQIENAAEEPRVLCIIQDTTNSKTVSERITLNLPASTPVRKLFEDVANKVGYINGTFDLTRENGVTTADMAPLDHTSDKSLLDANFEPGKKNFLHLTDKDGEPPQMLLEDSNNVDDSVHDRFIGPLPREGSVASTNDYVSQNYSYSSILNKSETGYVGLVNQAMTCYLNSLLQTLFMTPEFRNALYKWEFEDSEEDPVTSIPYQLQRLFVLLQTSKKRAIETTDVTRSFGWDSSEAWQQHDVQELCRVMFDALEQKWKQTEQADLINELYQGKLKDYVRCLECGYEGWRIDTYLDIPLVIRPYGSSQAFASVEEALHAFIQPEILDGPNQYFCERCKKKCDARKGLRFLHFPYLLTLQLKRFDFDYTTMHRIKLNDRMSFPEELDMSTFIDIEDEKSPQTESCTDSGAENEGSCHSDQMSNDFSTDDAVDEGICLESSSGSEKISKPGLEKNSLMYELFSVMVHSGSAAGGHYYACIKSFSDDQWYSFNDQHVSRITQEDIKKTHGGSSGSRGYYSSAFASSTNAYMLIYRLKDPTRNAKFLEVDEYPEHIKNLVQKERELEEQEKRQREIERNTCKIKLFCLHPVKQVMMENKLEVHKDKTLKEAVEMAYKMMDLEDVIPLDCCRLVKYDEFHDYLERSYEGEEDTPMGLLLGGVKSTYMFDLLLETRKPDQIFQSYKPGEVMVKVHVVDLKAETVAAPVTVRAYLNQTVTEFKQLISKATHLPADSMRIVLERCYNDLRLLSMPSKTLKAEGFFRSNKVFVESSETVDHQAAFTDSHLWKLLDRHANTIRLFVLLPEQSPGSYSKRTAYQKAGGDSGNVDDDCERVKGPAGNLKSVDAILEESTEKLKSLSLQQQQQDGDNGDSSKSTETSDFENIESPLNERGSSTSVDNRELEQHIQTSDPENFQSEERSDSDVNNDRSTSSVDSDILSSSHSSDTLCNADSAQIPLANGLDSHSITSSRRTKANEGKKETWDTAEEDSGTDSEYDESGKSRGDMQYMYFKADPYTADEGSGEGHKWLMVHVDKRITLAAFKQHLEPFVGVLSSHFKVFRVYTSNQEFETVRLNETLSSFSDDNKITIRLGRALKKGEYRVKVCQLLVNEQEPCKFLLDAVFAKGMTVRQSKEELIPQLREQCGLDLSIDRFRLRKKTWKNPGTVFLDYHIYEEDINISSNWEVFLEVLDGVEKMKSMSQLAILTRRWRPAEMKLDPFQELVLESNSVDELREKLSEISGIPLEDIEFAKGRGTFPCDISVLDIHQDLDWNPKVSTLNVWPLYICDDGAVIFYRDRTEEVMELTDEQRNELMKKESSRLQKTGHRVTYSPRKEKALKIYLDGAPNKDVAQD</w:t>
            </w:r>
          </w:p>
        </w:tc>
      </w:tr>
      <w:tr w:rsidR="00767530" w:rsidRPr="00E340F8" w14:paraId="0AF5A52B" w14:textId="77777777" w:rsidTr="005C1E46">
        <w:trPr>
          <w:trHeight w:val="5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C993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2858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G8|VP1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CD1D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SYVTPILMSYVNRYIKNLKPSDLQLSLWGGDVVLSKLELKLDVLEQELKLPFTFLSGHIHELRIHVPWTKLGSEPVVITINTMECILKLKDGIQDDHESCGSNSTNRSTAESTKSSIKPRRMQQAAPTDPDLPPGYVQSLIRRVVNNVNIVINNLILKYVEDDIVLSVNITSAECYTVGELWDRAFMDISATDLVLRKVINFSDCTVCLDKRNASGKIEFYQDPLLYKCSFRTRLHFTYENLNSKMPSVIKIHTLVESLKLSITDQQLPMFIRIMQLGIALYYGEIGNFKEGEIEDLTCHNKDMLGNITGSEDETRIDMQYPAQHKGQELYSQQDEEQPQGWVSWAWSFVPAIVSYDDGEEDFVGNDPASTMHQQKAQTLKDPIVSIGFYCTKATVTFKLTEMQVESSYYSPQKVKSKEVLCWEQEGTTVEALMMGEPFFDCQIGFVGCRAMCLKGIMGVKDFEENMNRSETEACFFICGDNLSTKGFTYLTNSLFDYRSPENNGTRAEFILDSTHHKETYTEIAGMQRFGAFYMDYLYTMENTSGKGSTNQQDFSSGKSEDLGTVQEKSTKSLVIGPLDFRLDSSAVHRILKMIVCALEHEYEPYSRLKSDIKDENETILNPEEVALLEEYIPTRHTSVTLLKCTCTISMAEFNLLDHLLPVIMGEKNSSNFMNTTNFQSLRPLPSIRILVDKINLEHSVPMYAEQLVHVVSSLTQPSDNLLHYCYVHCYLKIFGFQAGLTSLDCSGSYCLPVPVIPSFSTALYGKLLKLPTCWTKRSQIAITEGIFELPNLTIQATRAQTLLLQAIYQSWSHLGNVSSSAVIEALINEIFLSIGVKSKNPLPTLEGSIQNVELKYCSTSLVKCASGTMGSIKICAKAPVDSGKEKLIPLLQGPSDTKDLHSTKWLNESRKPESLLAPDLMAFTIQVPQYIDYCHNSGAVLLCSIQGLAVNIDPILYTWLIYQPQKRTSRHMQQQPVVAVPLVMPVCRRKEDEVSIGSAPLAKQQSYQASEYASSPVKTKTVTESRPLSVPVKAMLNISESCRSPEERMKEFIGIVWNAVKHLTLQLEVQSCCVFIPNDSLPSPSTIVSGDIPGTVRSWYHGQTSMPGTLVLCLPQIKIISAGHKYMEPLQEIPFVIPRPILEEGDAFPWTISLHNFSIYTLLGKQVTLCLVEPMGCTSTLAVTSQKLLATGPDTRHSFVVCLHVDLESLEIKCSNPQVQLFYELTDIMNKVWNKIQKRGNLNLSPTSPETMAGPVPTSPVRSSIGTAPPDTSTCSPSADIGTTTEGDSIQAGEESPFSDSVTLEQTTSNIGGTSGRVSLWMQWVLPKITIKLFAPDPENKGTEVCMVSELEDLSASIDVQDVYTKVKCKIESFNIDHYRSSLGEECWSLGQCGGVFLSCTDKLNRRTLLVRPISKQDPFSNCSGFFPSTTTKLLDGTHQQHGFLSLTYTKAVTKNVRHKLTSRNERRSFHKLSEGLMDGSPHFLHEILLSAQAFDIVLYFPLLNAIASIFQAKLPKTQKEKRKSPGQPMRTHTLTSRNLPLIYVNTSVIRIFIPKTEEMQPTVEANQAAKEDTVVLKIGSVAMAPQADNPLGRSVLRKDIYQRALNLGILRDPGSEIEDRQYQIDLQSINIGTAQWHQLKPEKESVSGGVVTETERNSQNPALEWNMASSIRRHQERRAILTPVLTDFSVRITGAPAVIFTKVVSPENLHTEEILVCGHSLEVNITTNLDFFLSVAQVQLLHQLIVANMTGLEPSNKAAEISKQEQKKVDIFDGGMAETSSRYSGAQDSGIGSDSVKIRIVQIEQHSGASQHRIARPSRQSSIVKNLNFIPFDIFITASRISLMTYSCMALSKSKSQEQKNNEKTDKSSLNLPEVDSDVAKPNQACISTVTAEDLLRSSISFPSGKKIGVLSLESLHASTRSSARQALGITIVRQPGRRGTGDLQLEPFLYFIVSQPSLLLSCHHRKQRVEVSIFDAVLKGVASDYKCIDPGKTLPEALDYCTVWLQTVPGEIDSKSGIPPSFITLQIKDFLNGPADVNLDISKPLKANLSFTKLDQINLFLKKIKNAHSLAHSEETSAMSNTMVNKDDLPVSKYYRGKLSKPKIHGDGVQKISAQENMWRAVSCFQKISVQTTQIVISMETVPHTSKPCLLASLSNLNGSLSVKATQKVPGIILGSSFLLSINDFLLKTSLKERSRILIGPCCATANLEAKWCKHSGNPGPEQSIPKISIDLRGGLLQVFWGQEHLNCLVLLHELLNGYLNEEGNFEVQVSEPVPQMSSPVEKNQTFKSEQSSDDLRTGLFQYVQDAESLKLPGVYEVLFYNETEDCPGMMLWRYPEPRVLTLVRITPVPFNTTEDPDISTADLGDVLQVPCSLEYWDELQKVFVAFREFNLSESKVCELQLPDINLVNDQKKLVSSDLWRIVLNSSQNGADDQSSASESGSQSTCDPLVTPTALAACTRVDSCFTPWFVPSLCVSFQFAHLEFHLCHHLDQLGTAAPQYLQPFVSDRNMPSELEYMIVSFREPHMYLRQWNNGSVCQEIQFLAQADCKLLECRNVTMQSVVKPFSIFGQMAVSSDVVEKLLDCTVIVDSVFVNLGQHVVHSLNTAIQAWQQNKCPEVEELVFSHFVICNDTQETLRFGQVDTDENILLASLHSHQYSWRSHKSPQLLHICIEGWGNWRWSEPFSVDHAGTFIRTIQYRGRTASLIIKVQQLNGVQKQIIICGRQIICSYLSQSIELKVVQHYIGQDGQAVVREHFDCLTAKQKLPSYILENNELTELCVKAKGDEDWSRDVCLESKAPEYSIVIQVPSSNSSIIYVWCTVLTLEPNSQVQQRMIVFSPLFIMRSHLPDPIIIHLEKRSLGLSETQIIPGKGQEKPLQNIEPDLVHHLTFQAREEYDPSDCAVPISTSLIKQIATKVHPGGTVNQILDEFYGPEKSLQPIWPYNKKDSDRNEQLSQWDSPMRVKLSIWKPYVRTLLIELLPWALLINESKWDLWLFEGEKIVLQVPAGKIIIPPNFQEAFQIGIYWANTNTVHKSVAIKLVHNLTSPKWKDGGNGEVVTLDEEAFVDTEIRLGAFPGHQKLCQFCISSMVQQGIQIIQIEDKTTIINNTPYQIFYKPQLSVCNPHSGKEYFRVPDSATFSICPGGEQPAMKSSSLPCWDLMPDISQSVLDASLLQKQIMLGFSPAPGADSSQCWSLPAIVRPEFPRQSVAVPLGNFRENGFCTRAIVLTYQEHLGVTYLTLSEDPSPRVIIHNRCPVKMLIKENIKDIPKFEVYCKKIPSECSIHHELYHQISSYPDCKTKDLLPSLLLRVEPLDEVTTEWSDAIDINSQGTQVVFLTGFGYVYVDVVHQCGTVFITVAPEGKAGPILTNTNRAPEKIVTFKMFITQLSLAVFDDLTHHKASAELLRLTLDNIFLCVAPGAGPLPGEEPVAALFELYCVEICCGDLQLDNQLYNKSNFHFAVLVCQGEKAEPIQCSKMQSLLISNKELEEYKEKCFIKLCITLNEGKSILCDINEFSFELKPARLYVEDTFVYYIKTLFDTYLPNSRLAGHSTHLSGGKQVLPMQVTQHARALVNPVKLRKLVIQPVNLLVSIHASLKLYIASDHTPLSFSVFERGPIFTTARQLVHALAMHYAAGALFRAGWVVGSLDILGSPASLVRSIGNGVADFFRLPYEGLTRGPGAFVSGVSRGTTSFVKHISKGTLTSITNLATSLARNMDRLSLDEEHYNRQEEWRRQLPESLGEGLRQGLSRLGISLLGAIAGIVDQPMQNFQKTSEAQASAGHKAKGVISGVGKGIMGVFTKPIGGAAELVSQTGYGILHGAGLSQLPKQRHQPSDLHADQAPNSHVKYVWKMLQSLGRPEVHMALDVVLVRGSGQEHEGCLLLTSEVLFVVSVSEDTQQQAFPVTEIDCAQDSKQNNLLTVQLKQPRVACDVEVDGVRERLSEQQYNRLVDYITKTSCHLAPSCSSMQIPCPVVAAEPPPSTVKTYHYLVDPHFAQVFLSKFTMVKNKALRKGFP</w:t>
            </w:r>
          </w:p>
        </w:tc>
      </w:tr>
      <w:tr w:rsidR="00767530" w:rsidRPr="00E340F8" w14:paraId="720DE9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CE1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7A40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543|VAT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F68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DADVQKQIKHMMAFIEQEANEKAEEIDAKAEEEFNIEKGRLVQTQRLKIMEYYEKKEKQIEQQKKIQMSNLMNQARLKVLRARDDLITDLLNEAKQRLSKVVKDTTRYQVLLDGLVLQGLYQLLEPRMIVRCRKQDFPLVKAAVQKAIPMYKIATKNDVDVQIDQESYLPEDIAGGVEIYNGDRKIKVSNTLESRLDLIAQQMMPEVRGALFGANANRKFLD</w:t>
            </w:r>
          </w:p>
        </w:tc>
      </w:tr>
      <w:tr w:rsidR="00767530" w:rsidRPr="00E340F8" w14:paraId="686B1F9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B85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E89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59|VPS4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24F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DNHQNDSVLDQQSGERTIDESNSISDENNVDNKREDVNVTSPTKSVSCISQAENGVASRTDESTITGSATDAETGDDDDDDDDDDDEDEDDEDEPPLLKYTRISQLPKNFFQRDSISSCLFGDTFFAFGTHSGILHLTTCAFEPIKTIKCHRSSILCINTDGKYFATGSIDGTVIIGSMDDPQNITQYDFKRPINSVALHSNFQASRMFVSGGMAGDVVLSQRNWLGNRIDIVLNKKKKKKTRKDDLSSDMKGPIMGIYTMGDLILWMDDDGITFCDVPTRSQLLNIPFPSRIFNVQDVRPDLFRPHVHFLESDRVVIGWGSNIWLFKVSFTKDSNSIKSGDSNSQSNNMSHFNPTTNIGSLLSSAASSFRGTPDKKVELECHFTVSMLITGLASFKDDQLLCLGFDIDIEEEATIDEDMKEGKNFSKRPENLLAKGNAPELKIVDLFNGDEIYNDEVIMKNYEKLSINDYHLGKHIDKTTPEYYLISSNDAIRVQELSLKDHFDWFMERKQYYKAWKIGKYVIGSEERFSIGLKFLNSLVTKKDWGTLVDHLNIIFEETLNSLDSNSYDVTQNVLKEWADIIEILITSGNIVEIAPLIPKKPALRKSVYDDVLHYFLANDMINKFHEYITKWDLKLFSVEDFEEELETRIEAASEPTASSKEEGSNITYRTELVHLYLKENKYTKAIPHLLKAKDLRALTIIKIQNLLPQYLDQIVDIILLPYKGEISHISKLSIFEIQTIFNKPIDLLFENRHTISVARIYEIFEHDCPKSFKKILFCYLIKFLDTDDSFMISPYENQLIELYSEYDRQSLLPFLQKHNNYNVESAIEVCSSKLGLYNELIYLWGKIGETKKALSLIIDELKNPQLAIDFVKNWGDSELWEFMINYSLDKPNFTKAILTCSDETSEIYLKVIRGMSDDLQIDNLQDIIKHIVQENSLSLEVRDNILVIINDETKKFANEFLKIRSQGKLFQVDESDIEINDDLNGVL</w:t>
            </w:r>
          </w:p>
        </w:tc>
      </w:tr>
      <w:tr w:rsidR="00767530" w:rsidRPr="00E340F8" w14:paraId="6CAAA62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A76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32D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EL1|UBP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FFB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KRNYFSGGRGSVQGMFAPRSSTSIAPSKGLSNEPGQNSCFLNSALQVLWHLDIFRRSFRQLTTHKCMGDSCIFCALKGIFNQFQCSSEKVLPSDTLRSALAKTFQDEQRFQLGIMDDAAECFENLLMRIHFHIADETKEDICTAQHCISHQKFAMTLFEQCVCTSCGATSDPLPFIQMVHYISTTSLCNQAICMLERREKPSPSMFGELLQNASTMGDLRNCPSNCGERIRIRRVLMNAPQIITIGLVWDSDHSDLAEDVIHSLGTCLKLGDLFFRVTDDRAKQSELYLVGMICYYGKHYSTFFFQTKIRKWMYFDDAHVKEIGPKWKDVVTKCIKGHYQPLLLLYADPQGTPVSTQDLPPQAEFQSYSRTCYDSEDSGREPSISSDTRTDSSTESYPYKHSHHESVVSHFSSDSQGTVIYNVENDSMSQSSRDTGHLTDSECNQKHTSKKGSLIERKRSSGRVRRKGDEPQASGYHSEGETLKEKQAPRNASKPSSSTNRLRDFKETVSNMIHNRPSLASQTNVGSHCRGRGGDQPDKKPPRTLPLHSRDWEIESTSSESKSSSSSKYRPTWRPKRESLNIDSIFSKDKRKHCGYTQLSPFSEDSAKEFIPDEPSKPPSYDIKFGGPSPQYKRWGPARPGSHLLEQHPRLIQRMESGYESSERNSSSPVSLDAALPESSNVYRDPSAKRSAGLVPSWRHIPKSHSSSILEVDSTASMGGWTKSQPFSGEEISSKSELDELQEEVARRAQEQELRRKREKELEAAKGFNPHPSRFMDLDELQNQGRSDGFERSLQEAESVFEESLHLEQKGDCAAALALCNEAISKLRLALHGASCSTHSRALVDKKLQISIRKARSLQDRMQQQQSPQQPSQPSACLPTQAGTLSQPTSEQPIPLQVLLSQEAQLESGMDTEFGASSFFHSPASCHESHSSLSPESSAPQHSSPSRSALKLLTSVEVDNIEPSAFHRQGLPKAPGWTEKNSHHSWEPLDAPEGKLQGSRCDNSSCSKLPPQEGRGIAQEQLFQEKKDPANPSPVMPGIATSERGDEHSLGCSPSNSSAQPSLPLYRTCHPIMPVASSFVLHCPDPVQKTNQCLQGQSLKTSLTLKVDRGSEETYRPEFPSTKGLVRSLAEQFQRMQGVSMRDSTGFKDRSLSGSLRKNSSPSDSKPPFSQGQEKGHWPWAKQQSSLEGGDRPLSWEESTEHSSLALNSGLPNGETSSGGQPRLAEPDIYQEKLSQVRDVRSKDLGSSTDLGTSLPLDSWVNITRFCDSQLKHGAPRPGMKSSPHDSHTCVTYPERNHILLHPHWNQDTEQETSELESLYQASLQASQAGCSGWGQQDTAWHPLSQTGSADGMGRRLHSAHDPGLSKTSTAEMEHGLHEARTVRTSQATPCRGLSRECGEDEQYSAENLRRISRSLSGTVVSEREEAPVSSHSFDSSNVRKPLETGHRCSSSSSLPVIHDPSVFLLGPQLYLPQPQFLSPDVLMPTMAGEPNRLPGTSRSVQQFLAMCDRGETSQGAKYTGRTLNYQSLPHRSRTDNSWAPWSETNQHIGTRFLTTPGCNPQLTYTATLPERSKGLQVPHTQSWSDLFHSPSHPPIVHPVYPPSSSLHVPLRSAWNSDPVPGSRTPGPRRVDMPPDDDWRQSSYASHSGHRRTVGEGFLFVLSDAPRREQIRARVLQHSQW</w:t>
            </w:r>
          </w:p>
        </w:tc>
      </w:tr>
      <w:tr w:rsidR="00767530" w:rsidRPr="00E340F8" w14:paraId="5B4F837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53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AA4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K2|UBP3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FD73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FRNHCPHLDSVGEITKEDLIQKSLGACQDCKVRGPNLWACLENRCSYVGCGESQVDHSTIHSQETKHYLTVNLTTLRVWCYACSKEVFLDRKLGTPPSLPHVRQPQQTQENSVQDFKIPSNPALKTPMVAVSEDLDIEVEEEDELKARGLTGLKNIGNTCYMNAALQALSNCPPLTQFFLDCGGLARTDKKPAICKSYLKLMTELWHKSRPGSVVPANLFQGIKTVNPTFRGYSQQDAQEFLRCLMDLLHEELKEQVMEMEEEPQTLTSEETVEEEKSQSDVDFQSCESCSSSEKAENESGSKGFPEDSNETTMLIQDEDDLEMAKDWQKEKVCNKINKANADVELDKDRDTVCETVDLNSQETVKVQIHGRASESITDVHLNDLATSQILPSNESVSPRLSASPPKLGSLWPGLSPPHKKAQSTSAKRKKQHKKYRSVISDIFDGTVISSVQCLTCDRVSITLETFQDLSLPIPGKEDLAKLHSSSHPTIVKAGSCGEAYAPQGWIAFFMEYVKRFVVSCVPSWFWGPVVTLQDCLAAFFARDELKGDNMYSCEKCKKLRNGVKFCKVQKFPEILCIHLKRFRHELMFSTKISTHVSFPLEGLDLQPFLAKDSPAQIVTYDLLSVICHHGTASSGHYIAYCRNNLNNLWYEFDDQSVTEVSESTVQNAEAYVLFYRKSSEEAQKERRRISNLLNIMEPSLLQFYISRQWLNKFKTFAEPGPISNNDFLCIHGGIPPRKASYIEDLVLMLPQNIWDNLYSRYGGGPAVNHLYICHTCQIELEKIEKRRKTELEIFIRLNRAFQEEDSPATFYCISMQWFREWESFVKGKDGDPPGPIDNTKIAVTKCGSVMLKQGADSGQISEETWNFLQSIYGGGPEVILRPPVVHVDPDVLQAEEKIEVETRSL</w:t>
            </w:r>
          </w:p>
        </w:tc>
      </w:tr>
      <w:tr w:rsidR="00767530" w:rsidRPr="00E340F8" w14:paraId="6DBB61E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35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8A3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00|UBE4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AF5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SADEIRRRRLARLAGGQTSQPTTPLTSPQRENPPGPPIAASAPGPSQSLGLNVHNMTPATSPIGAAGVAHRSQSSEGVSSLSSSPSNSLETQSQSLSRSQSMDIDGVSCEKSMSQVDVDSGIENMEVDENDRREKRSLSDKEPSSGPEVSEEQALQLVCKIFRVSWKDRDRDVIFLSSLSAQFKQNPKEVFSDFKDLIGQILMEVLMMSTQTRDENPFASLTATSQPIATAARSPDRNLMLNTGSSSGTSPMFCNMGSFSTSSLSSLGASGGASNWDSYSDHFTIETCKETDMLNYLIECFDRVGIEEKKAPKMCSQPAVSQLLSNIRSQCISHTALVLQGSLTQPRSLQQPSFLVPYMLCRNLPYGFIQELVRTTHQDEEVFKQIFIPILQGLALAAKECSLESDYFKYPLMALGELCETKFGKTHPMCNLVASLPLWLPKSLSPGSGRELQRLSYLGAFFSFSVFAEDDAKVVEKYFSGPAITLENTRVVSQSLQHYLELGRQELFKILHSILLNGETREAALSYMAALVNANMKKAQMQADDRLVSTDGFMLNLLWVLQQLSTKIKLETVDPTYIFHPRCRITLPNDETRINATMEDVNERLTELYGDQPPFSEPKFPTECFFLTLHAHHLSILPSCRRYIRRLRAIRELNRTVEDLKNNESQWKDSPLATRHREMLKRCKTQLKKLVRCKACADAGLLDESFLRRCLNFYGLLIQLMLRILDPAYPDVTLPLNSEVPKVFAALPEFYVEDVAEFLFFIVQYSPQVLYEPCTQDIVMFLVVMLCNQNYIRNPYLVAKLVEVMFMTNPSVQPRTQKFFEMIENHPLSTKLLVPSLMKFYTDVEHTGATSEFYDKFTIRYHISTIFKSLWQNIAHHGTFMEEFNSGKQFVRYINMLINDTTFLLDESLESLKRIHEVQEEMKNKEQWDQLPRDQQQARQSQLAQDERVSRSYLALATETVDMFHLLTKQVQKPFLRPELGPRLAAMLNFNLQQLCGPKCRDLKVENPEKYGFEPKKLLDQLTDIYLQLDCARFAKAIADDQRSYSKELFEEVISKMRKAGIKSTIAIEKFKLLAEKVEEIVAKNARAEIDYSDAPDEFRDPLMDTLMTDPVRLPSGTVMDRSIILRHLLNSPTDPFNRQMLTESMLEPVPELKEQIQAWMREKQSSDH</w:t>
            </w:r>
          </w:p>
        </w:tc>
      </w:tr>
      <w:tr w:rsidR="00767530" w:rsidRPr="00E340F8" w14:paraId="39A746D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A77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968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09|UB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9EA8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QQQQQQQKAGEQQLSEPEDMEMEAGDTDDPPRITQNPVINGNVALSDGHNTAEEDMEDDTSWRSEATFQFTVERFSRLSESVLSPPCFVRNLPWKIMVMPRFYPDRPHQKSVGFFLQCNAESDSTSWSCHAQAVLKIINYRDDEKSFSRRISHLFFHKENDWGFSNFMAWSEVTDPEKGFIDDDKVTFEVFVQADAPHGVAWDSKKHTGYVGLKNQGATCYMNSLLQTLFFTNQLRKAVYMMPTEGDDSSKSVPLALQRVFYELQHSDKPVGTKKLTKSFGWETLDSFMQHDVQELCRVLLDNVENKMKGTCVEGTIPKLFRGKMVSYIQCKEVDYRSDRREDYYDIQLSIKGKKNIFESFVDYVAVEQLDGDNKYDAGEHGLQEAEKGVKFLTLPPVLHLQLMRFMYDPQTDQNIKINDRFEFPEQLPLDEFLQKTDPKDPANYILHAVLVHSGDNHGGHYVVYLNPKGDGKWCKFDDDVVSRCTKEEAIEHNYGGHDDDLSVRHCTNAYMLVYIRESKLSEVLQAVTDHDIPQQLVERLQEEKRIEAQKRKERQEAHLYMQVQIVAEDQFCGHQGNDMYDEEKVKYTVFKVLKNSSLAEFVQSLSQTMGFPQDQIRLWPMQARSNGTKRPAMLDNEADGNKTMIELSDNENPWTIFLETVDPELAASGATLPKFDKDHDVMLFLKMYDPKTRSLNYCGHIYTPISCKIRDLLPVMCDRAGFIQDTSLILYEEVKPNLTERIQDYDVSLDKALDELMDGDIIVFQKDDPENDNSELPTAKEYFRDLYHRVDVIFCDKTIPNDPGFVVTLSNRMNYFQVAKTVAQRLNTDPMLLQFFKSQGYRDGPGNPLRHNYEGTLRDLLQFFKPRQPKKLYYQQLKMKITDFENRRSFKCIWLNSQFREEEITLYPDKHGCVRDLLEECKKAVELGEKASGKLRLLEIVSYKIIGVHQEDELLECLSPATSRTFRIEEIPLDQVDIDKENEMLVTVAHFHKEVFGTFGIPFLLRIHQGEHFREVMKRIQSLLDIQEKEFEKFKFAIVMMGRHQYINEDEYEVNLKDFEPQPGNMSHPRPWLGLDHFNKAPKRSRYTYLEKAIKIHN</w:t>
            </w:r>
          </w:p>
        </w:tc>
      </w:tr>
      <w:tr w:rsidR="00767530" w:rsidRPr="00E340F8" w14:paraId="6F1F6A8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5503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73AF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5570|VILI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1C9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MRDLDPAFQGAGQKAGIEIWRIENFIPTPIPKSSIGKFFTGDSYIVLKTTALKTGALRHDIHYWLGKDTSQDEAGTAAVKTVELDAALGGRAVQYREVQGHETEKFLSYFKPCIIPQEGGVASGFKHVVAEEHITRLFVCRGKHVVHVKEVPFARSSLNHDDIYILDTKSKIFQFNGSNSSIQERAKALEVVQYIKDTYHDGTCEVATVEDGKLMADADSGEFWGFFGGFAPLPRKTANDEDKTYNSDITRLFCVEKGQANPVEGDTLKREMLDTNKCYILDCGIEVFVWMGRTTSLDDRKIASKAAEEMIRSSERPKSQMIRIIEGFETVPFRSKFESWTQETNTTVSEDGRGRVAALLQRQGVNVRGLMKAAPPKEEPQVFIDCTGNLQVWRVNGQAKTLLQAADHSKFYSGDCYVFQYSYPGEEKEEVLIGTWFGKQSVEEERGSAVSMASKMVESMKFVPAQARIYEGKEPIQFFVIMQSFIVFKGGISSGYKKYIAEKEVDDDTYNENGVALFRIQGSGPENMQAIQVDPVAASLNSSYYYILHNDSSVFTWAGNLSTATDQELAERQLDLIKPNQQSRAQKEGSESEQFWELLGGKAEYSSQKLTKEPERDPHLFSCTFTKEVLKVTEIYNFTQDDLMTEDIFIIDCHSEIFVWVGQEVVPKNKLLALTIGEKFIEKDSLLEKLSPEAPIYVIMEGGEPSFFTRFFTSWDSSKSAMHGNSFQRKLKIVKNGGTPVADKPKRRTPASYGGRASVPDKSQQRSRSMSFSPDRVRVRGRSPAFNALAATFESQNARNLSTPPPVVRKLYPRSVTPDSSKFAPAPKSSAIASRSALFEKIPPQEPSIPKPVKASPKTPESPAPESNSKEQEEKKENDKEEGSMSSRIESLTIQEDAKEGVEDEEDLPAHPYDRLKTTSTDPVSDIDVTRREAYLSSEEFKEKFGMTKEAFYKLPKWKQNKFKMAVQLF</w:t>
            </w:r>
          </w:p>
        </w:tc>
      </w:tr>
      <w:tr w:rsidR="00767530" w:rsidRPr="00E340F8" w14:paraId="4B4734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46C1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750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W35|VM1AA_DEI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3E26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FPYQGSSIILESGNVNDYEVVYPRKVTALPKGAVQQKYEDAMQYEFKVNGEPVVLHLEKNKGLFSKDYSEIHYSPDGRRITTHPLVEDHCYYRGHIRNDADSTASISACNGLKGHFKLQGEMYLIEPMKMSYSEAHAVYKYGNVEKEDEAPKMCGVTQNWESYEPIKKASQLIVSTEFQRYMEIVIVVDHSMVKKYNGDSDKIKAWVYEMINTITESYSYLYIDIILSGLEIWSEKDLINVETSAENTLKSFGEWRAKDLIHRISHDNAQLLTATDFDGPTIGLAYVASMCDPKRSVGVVQDHSSVNRLVAITLAHEMAHNLGVRHDEGSCSCGSGYTCIMSPVINSEVIKYFSDCSYIQCREYISKENPPCILNKPLRTDTVSTPVSGNELLEAGKDYD</w:t>
            </w:r>
          </w:p>
        </w:tc>
      </w:tr>
      <w:tr w:rsidR="00767530" w:rsidRPr="00E340F8" w14:paraId="6D6D7A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C5C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6C4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119|VPEG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1422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TMTRVSVGVVLFVLLVSLVAVSAARSGPDDVIKLPSQASRFFRPAENDDDSNSGTRWAVLVAGSSGYWNYRHQADICHAYQLLRKGGLKEENIVVFMYDDIANNYENPRPGTIINSPHGKDVYQGVPKDYTGDDVNVDNLFAVILGDKTAVKGGSGKVVDSGPNDHIFIFYSDHGGPGVLGMPTSPYLYANDLNDVLKKKHALGTYKSLVFYLEACESGSIFEGLLPEGLNIYATTASNAEESSWGTYCPGEEPSPPPEYETCLGDLYSVAWMEDSGMHNLQTETLHQQYELVKRRTAPVGYSYGSHVMQYGDVGISKDNLDLYMGTNPANDNFTFADANSLKPPSRVTNQRDADLVHFWEKYRKAPEGSARKTEAQKQVLEAMSHRLHIDNSVILVGKILFGISRGPEVLNKVRSAGQPLVDDWNCLKNQVRAFERHCGSLSQYGIKHMRSFANICNAGIQMEQMEEAASQACTTLPTGPWSSLNRGFSA</w:t>
            </w:r>
          </w:p>
        </w:tc>
      </w:tr>
      <w:tr w:rsidR="00767530" w:rsidRPr="00E340F8" w14:paraId="6C01744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D2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175E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B27|VGLG_BDV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9688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SMSFLIGFGTLVLALSARTFDLQGLSCNTDSTPGLIDLEIRRLCHTPTENVISCEVRYLNHTTINLPAVHTSCLKYHCKTYWGFFGSYSADRIINRYTGTVKGCLNNSAPEDPFECNWFYCCSAITTEICRCSITNVTVAVQTFPPFMYCSFADCSTVSQQELESGKAMLSDGSTLTYTPYILQSEVVNKTLNGTILCNSSSKIVSFDEFRRSYSLANGSYQSSSINVTCVNYTSSCRPRLKRRRRDTQQIEYLVHKLRPTLKDAWEDCEILQSLLLGVFGTGIASASQFLRGWLNHPDIIGYIVNGVGVVWQCHRVNVTFMAWNESTYYPPVDYNGRKYFLNDEGRLQTNTPEARPGLKRVMWFGRYFLGTVGSGVKPRRIRYNKTSHDYHLEEFEASLNMTPQTSIASGHETDPINHAYGTQADLLPYTRSSNITSTDTGSGWVHIGLPSFAFLNPLGWLRDLLAWAAWLGGVLYLISLCVSLPASFARRRRLGRWQE</w:t>
            </w:r>
          </w:p>
        </w:tc>
      </w:tr>
      <w:tr w:rsidR="00767530" w:rsidRPr="00E340F8" w14:paraId="3AD31DC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D750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414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F2|VGLU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58B9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NAFDTFKEKILKPGKEGVKNAVGDSLGILQRKLDGTNEEGDAIELSEEGRPVQTSRARAPVCDCSCCGIPKRYIIAVMSGLGFCISFGIRCNLGVAIVEMVNNSTVYVDGKPEIQTAQFNWDPETVGLIHGSFFWGYIVTQIPGGFISNKFAANRVFGAAIFLTSTLNMFIPSAARVHYGCVMCVRILQGLVEGVTYPACHGMWSKWAPPLERSRLATTSFCGSYAGAVVAMPLAGVLVQYIGWASVFYIYGMFGIIWYMFWLLQAYECPAVHPTISNEERTYIETSIGEGANLASLSKFNTPWRRFFTSLPVYAIIVANFCRSWTFYLLLISQPAYFEEVFGFAISKVGLLSAVPHMVMTIVVPIGGQLADYLRSRKILTTTAVRKIMNCGGFGMEATLLLVVGFSHTKGVAISFLVLAVGFSGFAISGFNVNHLDIAPRYASILMGISNGVGTLSGMVCPLIVGAMTKHKTREEWQNVFLIAALVHYSGVIFYGVFASGEKQDWADPENLSEEKCGIIDQDELAEETELNHEAFVSPRKKMSYGATTQNCEVQKTDRRQQRESAFEGEEPLSYQNEEDFSETS</w:t>
            </w:r>
          </w:p>
        </w:tc>
      </w:tr>
      <w:tr w:rsidR="00767530" w:rsidRPr="00E340F8" w14:paraId="57C7B5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2A4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F42C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53|VPL2_PLEE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D3A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KTLSALALALGAAVQFASAAVPLVQKRATCDDGRTTANAACCILFPILDDIQENLFDGAQCGEEVHESLRLTFHDAIGFSPTLGGGGADGSIIAFDTIETNFPANAGIDEIVSAQKPFVAKHNISAGDFIQFAGAVGVSNCPGGVRIPFFLGRPDAVAASPDHLVPEPFDSVDSILARMGDAGFSPVEVVWLLASHSIAAADKVDPSIPGTPFDSTPGVFDSQFFIETQLKGRLFPGTADNKGEAQSPLQGEIRLQSDHLLARDPQTACEWQSMVNNQPKIQNRFAATMSKMALLGQDKTKLIDCSDVIPTPPALVGAAHLPAGFSLSDVEQACAATPFPALTADPGPVTSVPPVPGS</w:t>
            </w:r>
          </w:p>
        </w:tc>
      </w:tr>
      <w:tr w:rsidR="00767530" w:rsidRPr="00E340F8" w14:paraId="0D8D5A1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937A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C1D0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5972|VIN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5E4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RTIESILEPVAQQISHLVIMHEEGEVDGKAIPDLTAPVAAVQAAVSNLVRVGKETVQTTEDQILKRDMPPAFIKVENACTKLVQAAQMLQSDPYSVPARDYLIDGSRGILSGTSDLLLTFDEAEVRKIIRVCKGILEYLTVAEVVETMEDLVTYTKNLGPGMTKMAKMIDERQQELTHQEHRVMLVNSMNTVKELLPVLISAMKIFVTTKNSKNQGIEEALKNRNFTVGKMSAEINEIIRVLQLTSWDEDAWASKDTEAMKRALASIDSKLNQAKGWLRDPNASPGDAGEQAIRQILDEAGKVGELCAGKERREILGTCKMLGQMTDQVADLRARGQGASPVAMQKAQQVSQGLDVLTAKVENAARKLEAMTNSKQSIAKKIDAAQNWLADPNGGPEGEEQIRGALAEARKIAELCDDPKERDDILRSLGEIAALTSKLGDLRRQGKGDSPEARALAKQVATALQNLQTKTNRAVANSRPAKAAVHLEGKIEQAQRWIDNPTVDDRGVGQAAIRGLVAEGHRLANVMMGPYRQDLLAKCDRVDQLAAQLADLAARGEGESPQARALASQLQDSLKDLKTQMQEAMTQEVSDVFSDTTTPIKLLAVAATAPPDAPNREEVFDERAANFENHSGRLGATAEKAAAVGAANKSTVEGIQASVKTARELTPQVISAARILLRNPGNQAAYEHFETMKNQWIDNVEKMTGLVDEAIDTKSLLDASEEAIKKDLDKCKVAMANIQPQMLVAGATSIARRANRILLVAKREVENSEDPKFREAVKAASDELSKTISPMVMDAKAVAGNISDPGLQKSFLDSGYRILGAVAKVREAFQPQEPDFPPPPPDLEQLRLTDELAPPKPPLPEGEVPPPRPPPPEEKDEEFPEQKAGEVINQPMMMAARQLHDEARKWSSKGNDIIAAAKRMALLMAEMSRLVRGGSGTKRALIQCAKDIAKASDEVTRLAKEVAKQCTDKRIRTNLLQVCERIPTISTQLKILSTVKATMLGRTNISDEESEQATEMLVHNAQNLMQSVKETVREAEAASIKIRTDAGFTLRWVRKTPWYQ</w:t>
            </w:r>
          </w:p>
        </w:tc>
      </w:tr>
      <w:tr w:rsidR="00767530" w:rsidRPr="00E340F8" w14:paraId="4FAF501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C543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B77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84|VN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8CD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ISHFPKCVAVFALLALSVGALDTFIAAVYEHAVILPNRTETPVSKEEALLLMNKNIDVLEKAVKLAAKQGAHIIVTPEDGIYGWIFTRESIYPYLEDIPDPGVNWIPCRDPWRFGNTPVQQRLSCLAKDNSIYVVANIGDKKPCNASDSQCPPDGRYQYNTDVVFDSQGKLLARYHKYNLFAPEIQFDFPKDSELVTFDTPFGKFGIFTCFDIFSHDPAVVVVDEFQLTAFSTPQHGTTRCPSSRLFPSIQHGPRPWESIYLLQIPTTPACT</w:t>
            </w:r>
          </w:p>
        </w:tc>
      </w:tr>
      <w:tr w:rsidR="00767530" w:rsidRPr="00E340F8" w14:paraId="4A7362F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A019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EE2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76|VID3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93C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YMDDVDREFINCLFPSYLLQQPVAYDLWILYLQHRKLFHKLKNTNLINADENPTGVGMGRTKLTALTRKEIWSKLMNLGVLGTISFEAVNDDYLIQVYKYFYPDVNDFTLRFGVKDSNKNSVRVMKASSDMRKNAQELLEPVLSEREMALNSNTSLENDRNDDDDDDDDDDDDDDDDDDDDDESDLESLEGEVDTDTDDNNEGDGSDNHEEGGEEGSRGADADVSSAQQRAERVADPWIYQRSRSAINIETESRNLWDTSDKNSGLQYYPPDQSPSSSFSSPRVSSGNDKNDNEATNVLSNSGSKKKNSMIPDIYKILGYFLPSRWQAQPNNSLQLSQDGITHLQPNPDYHSYMTYERSSASSASTRNRLRTSFENSGKVDFAVTWANKSLPDNKLTIFYYEIKVLSVTSTESAENSNIVIGYKLVENELMEATTKKSVSRSSVAGSSSSLGGSNNMSSNRVPSTSFTMEGTQRRDYIYEGGVSAMSLNVDGSINKCQKYGFDLNVFGYCGFDGLITNSTEQSKEYAKPFGRDDVIGCGINFIDGSIFFTKNGIHLGNAFTDLNDLEFVPYVALRPGNSIKTNFGLNEDFVFDIIGYQDKWKSLAYEHICRGRQMDVSIEEFDSDESEEDETENGPEENKSTNVNEDLMDIDQEDGAAGNKDTKKLNDEKDNNLKFLLGEDNRFIDGKLVRPDVNNINNLSVDDGSLPNTLNVMINDYLIHEGLVDVAKGFLKDLQKDAVNVNGQHSESKDVIRHNERQIMKEERMVKIRQELRYLINKGQISKCINYIDNEIPDLLKNNLELVFELKLANYLVMIKKSSSKDDDEIENLILKGQELSNEFIYDTKIPQSLRDRFSGQLSNVSALLAYSNPLVEAPKEISGYLSDEYLQERLFQVSNNTILTFLHKDSECALENVISNTRAMLSTLLEYNAFGSTNSSDPRYYKAINFDEDVLNL</w:t>
            </w:r>
          </w:p>
        </w:tc>
      </w:tr>
      <w:tr w:rsidR="00767530" w:rsidRPr="00E340F8" w14:paraId="609B17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A8C6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E124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3R0T9|VM3_OPHH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50D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VVFPYQGSSIILESGKVNDYEVVYPQKIPVLPKSKIQRREQKMYEDTMKYEFKVNGEPVVLHLERNKELFSKDYTETHYSPDGREITTSPPVEDHCYYHGYIQSDIDSTAILNACNGLKGYFRHHGEAYHIEPLKFSDSEAHAVYKYENIEKEDETPKICGVKHSTWESDEPIEKISQKKDFLEEKKYLELYIVADYVMFRKYGRNVTTIRMRVFDMVNYITVVYKALNIHVALIGFEIWSLKDKFVINASTKNNLLHFSIWRSTVLRKRNDNAQLLTGVDLNGYTLGSAYLKAMCDVLQSVGIVQDYSKSPYLVGAAMAHEIGHNLGMEHDTKTCSCMRGNCIMSPEEEGSDFPMEFSSCSLYDFQNYMLTDTPQCLINKPSNTSIIKNAVCGNYVEEEGEECDCGSPEQCENNCCEAATCKLKPGAKCAKGACCKKCQFKKAGAECRAARNECDLPEFCIGQSAECPMDRFHKNGHSCQNDQGYCFRGYCPTLAKQCITLWGSDAKVAPDECFQNNTNGNEYDYCKKTNNVIIPCKPTDVKCGRLYCTGGTENPSEGEKISSDPCKASYSEIEDIGMVDHRTKCGEKMVCSDGKCIPL</w:t>
            </w:r>
          </w:p>
        </w:tc>
      </w:tr>
      <w:tr w:rsidR="00767530" w:rsidRPr="00E340F8" w14:paraId="1970B31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F3B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E6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MK4|VAS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097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RVPLLLPLLLLLALGPGVQGCPSGCQCSQPQTVFCTARQGTTVPRDVPPDTVGLYVFENGITMLDAGSFAGLPGLQLLDLSQNQIASLPSGVFQPLANLSNLDLTANRLHEITNETFRGLRRLERLYLGKNRIRHIQPGAFDTLDRLLELKLQDNELRALPPLRLPRLLLLDLSHNSLLALEPGILDTANVEALRLAGLGLQQLDEGLFSRLRNLHDLDVSDNQLERVPPVIRGLRGLTRLRLAGNTRIAQLRPEDLAGLAALQELDVSNLSLQALPGDLSGLFPRLRLLAAARNPFNCVCPLSWFGPWVRESHVTLASPEETRCHFPPKNAGRLLLELDYADFGCPATTTTATVPTTRPVVREPTALSSSLAPTWLSPTEPATEAPSPPSTAPPTVGPVPQPQDCPPSTCLNGGTCHLGTRHHLACLCPEGFTGLYCESQMGQGTRPSPTPVTPRPPRSLTLGIEPVSPTSLRVGLQRYLQGSSVQLRSLRLTYRNLSGPDKRLVTLRLPASLAEYTVTQLRPNATYSVCVMPLGPGRVPEGEEACGEAHTPPAVHSNHAPVTQAREGNLPLLIAPALAAVLLAALAAVGAAYCVRRGRAMAAAAQDKGQVGPGAGPLELEGVKVPLEPGPKATEGGGEALPSGSECEVPLMGFPGPGLQSPLHAKPYI</w:t>
            </w:r>
          </w:p>
        </w:tc>
      </w:tr>
      <w:tr w:rsidR="00767530" w:rsidRPr="00E340F8" w14:paraId="76123A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93B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CED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552|VAS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6E14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TVICSSRATVMLYDDGNKRWLPAGTGPQAFSRVQIYHNPTANSFRVVGRKMQPDQQVVINCAIVRGVKYNQATPNFHQWRDARQVWGLNFGSKEDAAQFAAGMASALEALEGGGPPPPPALPTWSVPNGPSPEEVEQQKRQQPGPSEHIERRVSNAGGPPAPPAGGPPPPPGPPPPPGPPPPPGLPPSGVPAAAHGAGGGPPPAPPLPAAQGPGGGGAGAPGLAAAIAGAKLRKVSKQEEASGGPTAPKAESGRSGGGGLMEEMNAMLARRRKATQVGEKTPKDESANQEEPEARVPAQSESVRRPWEKNSTTLPRMKSSSSVTTSETQPCTPSSSDYSDLQRVKQELLEEVKKELQKVKEEIIEAFVQELRKRGSP</w:t>
            </w:r>
          </w:p>
        </w:tc>
      </w:tr>
      <w:tr w:rsidR="00767530" w:rsidRPr="00E340F8" w14:paraId="46E410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5AC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108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796|VDA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0A2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PPTYADLGKSARDVFTKGYGFGLIKLDLKTKSENGLEFTSSGSANTETTKVTGSLETKYRWTEYGLTFTEKWNTDNTLGTEITVEDQLARGLKLTFDSSFSPNTGKKNAKIKTGYKREHINLGCDMDFDIAGPSIRGALVLGYEGWLAGYQMNFETAKSRVTQSNFAVGYKTDEFQLHTNVNDGTEFGGSIYQKVNKKLETAVNLAWTAGNSNTRFGIAAKYQIDPDACFSAKVNNSSLIGLGYTQTLKPGIKLTLSALLDGKNVNAGGHKLGLGLEFQA</w:t>
            </w:r>
          </w:p>
        </w:tc>
      </w:tr>
      <w:tr w:rsidR="00767530" w:rsidRPr="00E340F8" w14:paraId="155B27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591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287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03|UVR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565D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MAADEVTAPPRKVLIISAGASHSVALLSGDIVCSWGRGEDGQLGHGDAEDRPSPTQLSALDGHQIVSVTCGADHTVAYSQSGMEVYSWGWGDFGRLGHGNSSDLFTPLPIKALHGIRIKQIACGDSHCLAVTMEGEVQSWGRNQNGQLGLGDTEDSLVPQKIQAFEGIRIKMVAAGAEHTAAVTEDGDLYGWGWGRYGNLGLGDRTDRLVPERVTSTGGEKMSMVACGWRHTISVSYSGALYTYGWSKYGQLGHGDLEDHLIPHKLEALSNSFISQISGGWRHTMALTSDGKLYGWGWNKFGQVGVGNNLDQCSPVQVRFPDDQKVVQVSCGWRHTLAVTERNNVFAWGRGTNGQLGIGESVDRNFPKIIEALSVDGASGQHIESSNIDPSSGKSWVSPAERYAVVPDETGLTDGSSKGNGGDISVPQTDVKRVRI</w:t>
            </w:r>
          </w:p>
        </w:tc>
      </w:tr>
      <w:tr w:rsidR="00767530" w:rsidRPr="00E340F8" w14:paraId="357794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1382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182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95|VAP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500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IDLIGMSNRDLIGMSNSELLTVEPLDLQFPFELKKQISCSLYLTNKTDNNVAFKVKTTNPKKYCVRPNTGVVLPRSTCEVLVTMQAQKEAPSDMQCKDKFLLQGVIASPGVTAKEVTPEMFSKEAGHRVEETKLRVTYVAPPRPPSPVHEGSEEGSSPRASVSDNGHGSEFSFERFIVDNKAGHQENTSEARALITKLTEEKQSAIQLNNRLQRELDQLRRESKKSQSGGIPFMYVLLVGLIGLILGYIMKRT</w:t>
            </w:r>
          </w:p>
        </w:tc>
      </w:tr>
      <w:tr w:rsidR="00767530" w:rsidRPr="00E340F8" w14:paraId="155DA3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968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7B28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JC0|UTR2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7DC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STLHFAFLATLSSIFTVVAASDTTTCSSSKHCPEDKPCCSQFGICGTGAYCLGGCDIRYSYNLTACMPMPRMSTFQESFDSKDKVKEIELQSDYLGNSTEADWVYTGWVDYYDNSLLIQMPNHTTGTVVSSTKYLWYGKVGATLKTSHDGGVVTAFILFSDVQDEIDYEFVGYNLTNPQSNYYSQGILNYNNSRNSSVNNTFEYYHNYEMDWTEDKIEWYIDGEKVRTLNKNDTWNETSNRYDYPQTPSRIQFSLWPGGDSSNAKGTIEWAGGLINWDSEDIKKYGYYYAHIKEIYATAYDIPNDVKLDGNSTKESDYHAFLYNSTDGDASNIMLTTKKTWLGSDDATGFDPQNDDEDSSSNKAQETTITSVSGSSTITSVKTDSTKKTANVPAQNTAAAAQATAKSSTGTNTYDPSAGVGGFVQDSKSTDSGSSGSSSQGVANSLNESVISGIFASICLGILSFFM</w:t>
            </w:r>
          </w:p>
        </w:tc>
      </w:tr>
      <w:tr w:rsidR="00767530" w:rsidRPr="00E340F8" w14:paraId="789BB04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502C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C25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66|VAM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0A56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AQPPAEGTEGAAPGGGPPGPPPNTTSNRRLQQTQAQVEEVVDIMRVNVDKVLERDQKLSELDDRADALQAGASVFESSAAKLKRKYWWKNCKMMIMLGAICAIIVVVIVIYIFT</w:t>
            </w:r>
          </w:p>
        </w:tc>
      </w:tr>
      <w:tr w:rsidR="00767530" w:rsidRPr="00E340F8" w14:paraId="17DACB5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6D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49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895|XP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C16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HWGCCPWLVLLCACAWGHTKPVDLGGQDVRNCSTNPPYLPVTVVNTTMSLTALRQQMQTQNLSAYIIPGTDAHMNEYIGQHDERRAWITGFTGSAGTAVVTMKKAAVWTDSRYWTQAERQMDCNWELHKEVGTTPIVTWLLTEIPAGGRVGFDPFLLSIDTWESYDLALQGSNRQLVSITTNLVDLVWGSERPPVPNQPIYALQEAFTGSTWQEKVSGVRSQMQKHQKVPTAVLLSALEETAWLFNLRASDIPYNPFFYSYTLLTDSSIRLFANKSRFSSETLSYLNSSCTGPMCVQIEDYSQVRDSIQAYSLGDVRIWIGTSYTMYGIYEMIPKEKLVTDTYSPVMMTKAVKNSKEQALLKASHVRDAVAVIRYLVWLEKNVPKGTVDEFSGAEIVDKFRGEEQFSSGPSFETISASGLNAALAHYSPTKELNRKLSSDEMYLLDSGGQYWDGTTDITRTVHWGTPSAFQKEAYTRVLIGNIDLSRLIFPAATSGRMVEAFARRALWDAGLNYGHGTGHGIGNFLCVHEWPVGFQSNNIAMAKGMFTSIEPGYYKDGEFGIRLEDVALVVEAKTKYPGSYLTFEVVSFVPYDRNLIDVSLLSPEHLQYLNRYYQTIREKVGPELQRRQLLEEFEWLQQHTEPLAARAPDTASWASVLVVSTLAILGWSV</w:t>
            </w:r>
          </w:p>
        </w:tc>
      </w:tr>
      <w:tr w:rsidR="00767530" w:rsidRPr="00E340F8" w14:paraId="54E7D5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B67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575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7444|XANQ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9D98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INHAGSDLIFELEDRPPFHQALVGAITHLLAIFVPMVTPALIVGAALQLSAETTAYLVSMAMIASGIGTWLQVNRYGIVGSGLLSIQSVNFSFVTVMIALGSSMKSDGFHEELIMSSLLGVSFVGAFLVVGSSFILPYLRRVITPTVSGIVVLMIGLSLIKVGIIDFGGGFAAKSSGTFGNYEHLGVGLLVLIVVIGFNCCRSPLLRMGGIAIGLCVGYIASLCLGMVDFSSMRNLPLITIPHPFKYGFSFSFHQFLVVGTIYLLSVLEAVGDITATAMVSRRPIQGEEYQSRLKGGVLADGLVSVIASAVGSLPLTTFAQNNGVIQMTGVASRYVGRTIAVMLVILGLFPMIGGFFTTIPSAVLGGAMTLMFSMIAIAGIRIIITNGLKRRETLIVATSLGLGLGVSYDPEIFKILPASIYVLVENPICAGGLTAILLNIILPGGYRQENVLPGITSAEEMD</w:t>
            </w:r>
          </w:p>
        </w:tc>
      </w:tr>
      <w:tr w:rsidR="00767530" w:rsidRPr="00E340F8" w14:paraId="75BBD7E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FE2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71C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4H0|WEE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66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KNGRTLLAKRKTQGTIKTRASKKIRKMEGTLERHSLLQFGQLSKISFENRPSSNVASSAFQGLLDSDSSELRNQLGSADSDANCGEKDFILSQDFFCTPDYITPDNQNLMSGLDISKDHSPCPRSPVKLNTVKSKRCRQESFTGNHSNSTWSSKHRVDEQENDDIDTDEVMGDKLQANQTERTGYVSQAAVALRCRAMPPPCLKNPYVLNQSETATDPFGHQRSKCASFLPVSTSGDGLSRYLTDFHEIRQIGAGHFSRVFKVLKRMDGCLYAVKHSTRKLYLDSERRKAMMEVQALAALGFHENIVGYYSSWFENEQLYIQLELCDHSLSALPKKSSLKVSEREILVIMHQIAKALHFVHEKGIAHLDVKPDNIYIKNGVCKLGDFGCATRLDKSLPVEEGDARYMPQEILNEDYEHLDKVDIFSLGVTVYELIKGSPLTESRNQSLNIKEGKLPLLPGHSLQLQQLLKTMMDRDPKRRPSARELLDHPMFDRIRG</w:t>
            </w:r>
          </w:p>
        </w:tc>
      </w:tr>
      <w:tr w:rsidR="00767530" w:rsidRPr="00E340F8" w14:paraId="3033B4B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5E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2A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38|XYL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39E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APCARRLARRSHSALLAALTVLLLQTLVVWNFSSLDSGAGERRGGAAVGGGEQPPPAPAPRRERRDLPAEPAAARGGGGGGGGGGGGRGPQARARGGGPGEPRGQQPASRGALPARALDPHPSPLITLETQDGYFSHRPKEKVRTDSNNENSVPKDFENVDNSNFAPRTQKQKHQPELAKKPPSRQKELLKRKLEQQEKGKGHTFPGKGPGEVLPPGDRAAANSSHGKDVSRPPHARKTGGSSPETKYDQPPKCDISGKEAISALSRAKSKHCRQEIGETYCRHKLGLLMPEKVTRFCPLEGKANKNVQWDEDSVEYMPANPVRIAFVLVVHGRASRQLQRMFKAIYHKDHFYYIHVDKRSNYLHRQVLQVSRQYSNVRVTPWRMATIWGGASLLSTYLQSMRDLLEMTDWPWDFFINLSAADYPIRTNDQLVAFLSRYRDMNFLKSHGRDNARFIRKQGLDRLFLECDAHMWRLGDRRIPEGIAVDGGSDWFLLNRRFVEYVTFSTDDLVTKMKQFYSYTLLPAESFFHTVLENSPHCDTMVDNNLRITNWNRKLGCKCQYKHIVDWCGCSPNDFKPQDFHRFQQTARPTFFARKFEAVVNQEIIGQLDYYLYGNYPAGTPGLRSYWENVYDEPDGIHSLSDVTLTLYHSFARLGLRRAETSLHTDGENSCRYYPMGHPASVHLYFLADRFQGFLIKHHATNLAVSKLETLETWVMPKKVFKIASPPSDFGRLQFSEVGTDWDAKERLFRNFGGLLGPMDEPVGMQKWGKGPNVTVTVIWVDPVNVIAATYDILIESTAEFTHYKPPLNLPLRPGVWTVKILHHWVPVAETKFLVAPLTFSNRQPIKPEEALKLHNGPLRNAYMEQSFQSLNPVLSLPINPAQVEQARRNAASTGTALEGWLDSLVGGMWTAMDICATGPTACPVMQTCSQTAWSSFSPDPKSELGAVKPDGRLR</w:t>
            </w:r>
          </w:p>
        </w:tc>
      </w:tr>
      <w:tr w:rsidR="00767530" w:rsidRPr="00E340F8" w14:paraId="54B072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A870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ECE1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266|WD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9113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VHLTAWLALFLIVVANATPTPARTPTGCPADCTCSLSQHTHKPLYHLKCNSTRGLRLTEKTFQSTVPVHSIDLSHLNLTRLSHLLDKLPELTSADLSHNQLKDLGHLGKGLKRLNLKHNQLTSDKLRKLPQHLQVLNLQHNNITHLPLELTHMHQLHQLELSHNAINCSCQTLEVRNWLVERIVYMEHPVVCSYPLEFRGRSWLQLKQDEICKKEKYQWFDTEENELMMGDQPAAVSAEREDEEELGKDFLPIVGNPAATAKKVRSPQIPLPSDQVEGSGDLSETNMELKLPEETVAEPEAAESQLVDAAASPSVLEEHIVKDEDEDDEGSGSGGGLLIIPDPSKVKITSEDDIDSDGKPEESDVRPLENPENSENPDTVFSNKIGIYEGDQEEKKPVEEDNIVPVVMTNLDTGLESDVVTDGPLDSSKESEDILTAKIGKPKDDSSAIYYLLAVIGLIVVGLVLFVAIKRCKYDSNAAARDAEAQRQTELLDMDKKQLGKPLHKNGHGNGQEHSPLIGEKTKLDEAQIVKKPYENGEAKDGAGQQPLLNGNGSANGGTKEAPETGEPAAHEYYPITPRYPTPQSPRASKYAQQQQLAEQNNNEPDGAYLPSSPKSGRYSPVYSPETGRVKIKLTETPKPKTPMLVTRSKSNAGDIITTPVRPIEPTHQVINGH</w:t>
            </w:r>
          </w:p>
        </w:tc>
      </w:tr>
      <w:tr w:rsidR="00767530" w:rsidRPr="00E340F8" w14:paraId="2B004E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2409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89D4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537|XLR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A01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KIEGFLLLLLFGYEATLGLSSTEDEGEDPWYQKACKCDCQGGPNALWSAGATSLDCIPECPYHKPLGFESGEVTPDQITCSNPEQYVGWYSSWTANKARLNSQGFGCAWLSKFQDSSQWLQIDLKEIKVISGILTQGRCDIDEWMTKYSVQYRTDERLNWIYYKDQTGNNRVFYGNSDRTSTVQNLLRPPIISRFIRLIPLGWHVRIAIRMELLECVSKCA</w:t>
            </w:r>
          </w:p>
        </w:tc>
      </w:tr>
      <w:tr w:rsidR="00767530" w:rsidRPr="00E340F8" w14:paraId="73D69CF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33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EFC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AN8|Y1806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213A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TGEYSELLIGINGHMKKITLKLKNNLEEDQYSNCVKYGWIEKRCGKNQSFSSWKRMWFILKDSKLTYYIKEKNLKKRSSTIGSTQEFFKQQHGIDNNNCTNSNSNNNNNNSDLIHLSAPSLSSSTSSTISPISSSSSLTTTTTTTTTTTNANTNNGLSDSINHVYLEGELGKKKEGKGWKVRWMKLLEHSLVYYKSSKDKEPLGIVNLNECQDCEVNKESSNKFVVVHSSNRYYFKTNTKQELTQWVKSVKSRIPSINQTKMDLDQFQLKGVIEFNSIQQIAETFKFNSQPNCLTITTDEKAYYLSFDSNKDKLDWLNQLNLTINKFKGGFNSGGGSNNSSPSSLQSQQAKESGNGGSLSPNILGNFKSSIKPWRFSSSPSQGRVSIGGGGDRSSTQVKFVDNPLSKSSNKEEFDGGEYGSQILPRKSTIIGPNGGVKVSTSGAVELSPVLISSNNNNNNTISSSGNSIPTCLSDLINESSDNEDGDDLKMMIPESLKNEMMRRSAISSLKNFKLEIFIWSNHQEVFTFLFSDSVLVDQVKAFAFKKIPSLANLSVLDYRLGIDEDTLLEVEFLKFIYSHTMVELALKTCGIVKIGIFHHRKDRRVKEKLYSDKFYGHLLSQSPDGRKGNGVGIGGNGIPIEYSRSEPNLQSCLSSSPSTRETMVPSSPSSHQLITPPPSLKQYEQQLSSSSSSSSQQLQLQLQQQEQEQLLQEQPEAEQSQPEPQPQLEPESEIEIEELEQPIEELLNISTTPISIRSNSILSSSTSASSSPSSTPSLTPVIERQQKMSAAGWHSVNPSVTLNQRRQLISGCPGWNIEVSNPTSTFTSQGFKPKFDKQEHGFYRRYNFDGTSTVQSFLGVDMKMGPLAFSLAKDANDNYRGVLHTKHGAKTISEDSKNIVGILNLLSLSKKVKTKKVVSHLIGLLDPSIDAKLLNLASNQSELQKELLSFEERQTTSGFKFGMVYCRHGQVTDDEIFSNKQGSPEWDEFLSLIGDKIELVGWPHYSAGLDVKFNSTGTHSLYTDYHGNEVMFHVSTMLPFSTTDYQQIERKRQVGNDICVVIFNDGTLSYMPNTITSQFNHVIILVQYDKQNNGYKVSMACKDGVKSPFEPLSPNNLIKKSDIKDFILTKLINGELASLQAPVFASKITRTRESLLNYYISQFL</w:t>
            </w:r>
          </w:p>
        </w:tc>
      </w:tr>
      <w:tr w:rsidR="00767530" w:rsidRPr="00E340F8" w14:paraId="7C30BFB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01D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833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LGU5|Y545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4B4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SLMKFLFLGIWVYYYSVLDSVSAMDSLLSPKGVNYEVAALMSVKNKMKDEKEVLSGWDINSVDPCTWNMVGCSSEGFVVSLEMASKGLSGILSTSIGELTHLHTLLLQNNQLTGPIPSELGQLSELETLDLSGNRFSGEIPASLGFLTHLNYLRLSRNLLSGQVPHLVAGLSGLSFLDLSFNNLSGPTPNISAKDYRIVGNAFLCGPASQELCSDATPVRNATGLSEKDNSKHHSLVLSFAFGIVVAFIISLMFLFFWVLWHRSRLSRSHVQQDYEFEIGHLKRFSFREIQTATSNFSPKNILGQGGFGMVYKGYLPNGTVVAVKRLKDPIYTGEVQFQTEVEMIGLAVHRNLLRLFGFCMTPEERMLVYPYMPNGSVADRLRDNYGEKPSLDWNRRISIALGAARGLVYLHEQCNPKIIHRDVKAANILLDESFEAIVGDFGLAKLLDQRDSHVTTAVRGTIGHIAPEYLSTGQSSEKTDVFGFGVLILELITGHKMIDQGNGQVRKGMILSWVRTLKAEKRFAEMVDRDLKGEFDDLVLEEVVELALLCTQPHPNLRPRMSQVLKVLEGLVEQCEGGYEARAPSVSRNYSNGHEEQSFIIEAIELSGPR</w:t>
            </w:r>
          </w:p>
        </w:tc>
      </w:tr>
      <w:tr w:rsidR="00767530" w:rsidRPr="00E340F8" w14:paraId="28FFC5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387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67C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L8J7|YAP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1C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NQHNPPAGHQIVHVRGDSETDLEALFNAVMNPKNTIVPPSVPMRLRKLPDSFFTPPEPKSHSRQASTDAGTAGTVTPHHVRAHSSPASLQLGAVSPGALTSMGPANAPPQHLRQSSYEIPDDMPLPPGWEMAKTPSGQRYFLNHNDQTTTWQDPRKALLQMNQAAPASPVPVQQQNIMNPASGPLPDGWEQAITSEGEIYYINHKNKTTSWLDPRLDPRFAMNQQRISQSAPVKQGSQLPSSPQSGVMSGNNPIRLQQIHIEKERLRIKQELLRQRPQELALRNQLPTSMEQDGGTQNPVSSPGMGQDARNMTTNSSDPFLNSGTYHSRDESTDSGLSMSSYSVPRTPDDFLNSVDEMETGDTLGPGSMATQPSRFPDYLDAIPGTDVDLGTLEGESMAVEGEELMPSLQEALSSDILNDMESVLAATKIDKENFLTWL</w:t>
            </w:r>
          </w:p>
        </w:tc>
      </w:tr>
      <w:tr w:rsidR="00767530" w:rsidRPr="00E340F8" w14:paraId="57C540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55EC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59F0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37|Y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798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QQPPPQPAPQGQGQPPSQPPQGQGPPSGPGQPAPAATQAAPQAPPAGHQIVHVRGDSETDLEALFNAVMNPKTANVPQTVPMRLRKLPDSFFKPPEPKSHSRQASTDAGTAGALTPQHVRAHSSPASLQLGAVSPGTLTPTGVVSGPAATPTAQHLRQSSFEIPDDVPLPAGWEMAKTSSGQRYFLNHIDQTTTWQDPRKAMLSQMNVTAPTSPPVQQNMMNSASGPLPDGWEQAMTQDGEIYYINHKNKTTSWLDPRLDPRFAMNQRISQSAPVKQPPPLAPQSPQGGVMGGSNSNQQQQMRLQQLQMEKERLRLKQQELLRQAMRNINPSTANSPKCQELALRSQLPTLEQDGGTQNPVSSPGMSQELRTMTTNSSDPFLNSGTYHSRDESTDSGLSMSSYSVPRTPDDFLNSVDEMDTGDTINQSTLPSQQNRFPDYLEAIPGTNVDLGTLEGDGMNIEGEELMPSLQEALSSDILNDMESVLAATKLDKESFLTWL</w:t>
            </w:r>
          </w:p>
        </w:tc>
      </w:tr>
      <w:tr w:rsidR="00767530" w:rsidRPr="00E340F8" w14:paraId="350DB7B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52F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DA47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12|YN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FD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HTNQDPLDVSASKIQEYDKASTKANSQQTTTPASSAVPENPHHASPQTAQSHSPQNGPYQQQCMMTQNQANPSGWSFYGRPSMIPYTPYQMSPMYFPPGPHSQFPQYPSSVGTPLSTPSPESGNTFTDSSSADSDMTSTKKYVRPPPMLTSPNDFLNWVKTYIKFLQNSNLGDIIPTATRKAVRQMTDDELTFLCHTFQLFAPSQFLPTWVKDILSADYTDIMKILSKSINKMQSDTQEVNDITTLATLHYNGSTPADAFEAEVTNILDRLNNNGIPINNKVACQFIMRGLSGEYKFLRYARHRYIHMTVADLFSDIHSMYEEQQESKRNKSTYRRNPSDEKKDSRTYTNTTKPKSITRNSQKPNNSQSRTARAHNVSTSNNSSGPDNDLIRGSTTEPIQLKNKHDLHLGQELTESTVNHTNHSDDELPGHLLLDSGASRTLIRSAHHIHSASSNPG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QSDDLNIESDHDFQSDIELHPEQPRNVLSKAVSPTDSTPPSTHTEDSKRVSKTNIRAPREVDPNISKSNILPSKKRSSTPQISDIESTGSGGMHRLDVPLLAPMSQYNTHESSHTSKSKDFRHSDSYSDNETNHTNVPISSTGGTNNKTVPQTSEQETEKRIIHRSPSIDTSSSESNSLHHVVPIKTSDTCPKENTEESIIADLPLPDLPPEPPTKLSDSFKELPPINSRQTNSSLGGIGDSNAYTTINSKKRSLEDNETEIKVSRDTWNTKNMRSLEPPRSKKRIHLIAAVKAVKSIKPIRTTLRYDEAITYNKDIKEKEKYIEAYHKEVNQLLKMKTWDTDRYYDRKEIDPKRVINSMFIFNRKRDGTHKARFVARGDIQHPDTYDSGMQSNTVHHYALMTSLSLALDNNYYITQLDISSAYLYADIKEELYIRPPPHLGMNDKLIRLKKSLYGLKQSGANWYETIKSYLIQQCGMEEVRGWSCVFKNSQVTICLFVDDMVLFSKNLNSNKRIIEKLKMQYDTKIINLGESDEEIQYDILGLEIKYQRGKYMKLGMENSLTEKIPKLNVPLNPKGRKLSAPGQPGLYIDQQELELEEDDYKMKVHEMQKLIGLASYVGYKFRFDLLYYINTLAQHILFPSKQVLDMTYELIQFIWNTRDKQLIWHKSKPVKPTNKLVVISDASYGNQPYYKSQIGNIYLLNGKVIGGKSTKASLTCTSTTEAEIHAISESVPLLNNLSYLIQELDKKPITKGLLTDSKSTISIIISNNEEKFRNRFFGTKAMRLRDEVSGNHLHVCYIETKKNIADVMTKPLPIKTFKLLTNKWIH</w:t>
            </w:r>
          </w:p>
        </w:tc>
      </w:tr>
      <w:tr w:rsidR="00767530" w:rsidRPr="00E340F8" w14:paraId="3FF01A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4DA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1EB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555|YPT3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95B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DYGYDYDLLFKIVLIGDSGVGKSNLLSRFTKNEFNMDSKSTIGVEFATRTLEIDGKRIKAQIWDTAGQERYRAITSAYYRGAVGALIVYDISKSSSYENCNHWLSELRENADDNVAVGLIGNKSDLAHLRAVPTEESKTFAQENQLLFTETSALNSENVDKAFEELINTIYQKVSKHQMDLGDSSANGNANGASAPNGPTISLTPTPNENKKANGNNCC</w:t>
            </w:r>
          </w:p>
        </w:tc>
      </w:tr>
      <w:tr w:rsidR="00767530" w:rsidRPr="00E340F8" w14:paraId="1B662E8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2A0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AEB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D4|ZNT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9C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YGGDVLAGPGGGGGLGPVDVPSARLTKYIVLLCFTKFLKAVGLFESYDLLKAVHIVQFIFILKLGTAFFMVLFQKPFSSGKTITKHQWIKIFKHAVAGCIISLLWFFGLTLCGPLRTLLLFEHSDIVVISLLSVLFTSSGGGPAKTRGAAFFIIAVICLLLFDNDDLMAKMAEHPEGHHDSALTHMLYTAIAFLGVADHKGGVLLLVLALCCKVGFHTASRKLSVDVGGAKRLQALSHLVSVLLLCPWVIVLSVTTESKVESWFSLIMPFATVIFFVMILDFYVDSICSVKMEVSKCARYGSFPIFISALLFGNFWTHPITDQLRAMNKAAHQESTEHVLSGGVVVSAIFFILSANILSSPSKRGQKGTLIGYSPEGTPLYNFMGDAFQHSSQSIPRFIKESLKQILEESDSRQIFYFLCLNLLFTFVELFYGVLTNSLGLISDGFHMLFDCSALVMGLFAALMSRWKATRIFSYGYGRIEILSGFINGLFLIVIAFFVFMESVARLIDPPELDTHMLTPVSVGGLIVNLIGICAFSHAHSHAHGASQGSCHSSDHSHSHHMHGHSDHGHGHSHGSAGGGMNANMRGVFLHVLADTLGSIGVIVSTVLIEQFGWFIADPLCSLFIAILIFLSVVPLIKDACQVLLLRLPPEYEKELHIALEKIQKIEGLISYRDPHFWRHSASIVAGTIHIQVTSDVLEQRIVQQVTGILKDAGVNNLTIQVEKEAYFQHMSGLSTGFHDVLAMTKQMESMKYCKDGTYIM</w:t>
            </w:r>
          </w:p>
        </w:tc>
      </w:tr>
      <w:tr w:rsidR="00767530" w:rsidRPr="00E340F8" w14:paraId="6D5F5E8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12F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43C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78|ZN26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AB8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PGSQEREGLLIVKLEEDCAWSQELPPPDPGPSPEASHLRFRRFRFQEAAGPREALSRLQELCHGWLRPEMRTKEQILELLVLEQFLTILPQEIQSRVQELHPESGEEAVTLVEDMQRELGRLRQQVTNHGRGTEVLLEEPLPLETARESPSFKLEPMETERSPGPRLQELLGPSPQRDPQAVKERALSAPWLSLFPPEGNMEDKEMTGPQLPESLEDVAMYISQEEWGHQDPSKRALSRDTVQESYENVDSLESHIPSQEVPGTQVGQGGKLWDPSVQSCKEGLSPRGPAPGEEKFENLEGVPSVCSENIHPQVLLPDQARGEVPWSPELGRPHDRSQGDWAPPPEGGMEQALAGASSGRELGRPKELQPKKLHLCPLCGKNFSNNSNLIRHQRIHAAERLCMGVDCTEIFGGNPRFLSLHRAHLGEEAHKCLECGKCFSQNTHLTRHQRTHTGEKPYQCNICGKCFSCNSNLHRHQRTHTGEKPYKCPECGEIFAHSSNLLRHQRIHTGERPYKCPECGKSFSRSSHLVIHERTHERERLYPFSECGEAVSDSTPFLTNHGAHKAEKKLFECLTCGKSFRQGMHLTRHQRTHTGEKPYKCTLCGENFSHRSNLIRHQRIHTGEKPYTCHECGDSFSHSSNRIRHLRTHTGERPYKCSECGESFSRSSRLMSHQRTHTG</w:t>
            </w:r>
          </w:p>
        </w:tc>
      </w:tr>
      <w:tr w:rsidR="00767530" w:rsidRPr="00E340F8" w14:paraId="4D74537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B97A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A1C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F9|ZN3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5D1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WQQPPQTQPQQPQPPQPQHHAEPPPALAEHTLPPGTAENPLGCAVYGILLQPDPGLQPPQHAPLQAAGEPGPKCGVCGHDLAHLSSPHEHQCLAGHDRSFQCTQCLKIFHQATDLLEHQCVQAEQKPFVCGVCKMGFSLLTSLAQHHSSHSGLVKCSICEKTYKPAEAAEPATTAAPSLPAAPAPSTVTPAEQADKPYSCPICQKPFKHLSELSRHERIHTGEKPYKCTLCDKSFSQSSHLVHHKRTHSSERPYKCAVCEKTFKHRSHLVRHMYAHSGEHHLFRCNVCELHFKESSELLQHPCTPSGERPFRCGECQKAFKRPSDLRQHERTHSAERPFKCDLCPMGFKQQYALMRHRRTHKTEEPFKCGLCEKGFGQPSHLLYHQHVHTLETLFKCPVCQKGFDQSAELLRHKCLPGAAERPFKCPVCNKAYKRASALQKHQLAHCAAAEKPLRCTLCERRFFSSSEFVQHRCDPAREKPLKCPDCEKRFKYASDLQRHRRVHTGEKPYKCPNCDKAFKQREHLNKHQGVHAREQQFKCVWCGERFLDVALLQEHSAQHSAAAAAAEGAYQVAACLP</w:t>
            </w:r>
          </w:p>
        </w:tc>
      </w:tr>
      <w:tr w:rsidR="00767530" w:rsidRPr="00E340F8" w14:paraId="3EBE91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B34C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88F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JPL0|ZN38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4D76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CHSVPLQGPVSFKDVTVDFTQEEWQRLDPAQKALYRDVMLENYCHFISVGFHITKPDMIRKLEQGEELWTERMFPSQSYLEDEEVLVKFRDYQDKPPTSIVIINHKKLIKERNNVYEKTLGNNHIISKTLFEYKSDGKVLKNISDFISRDINPVMGTLGDSSEWEESVLTSEQEKTHPVPTLYKQIGRNLSSSLELAQHQKTQIPEQRFECDECDSSFLMTEVAFPHDRAHRGVRDFNCSKDEIAFFEKSDLGIHPHNLMEKKCSTYNKYGKLLCRKSVFVMHPRSQVDERPFQCPYCGNSFRRKSYLIEHQRIHTGEKPYICSQCGKAFRQKTALTLHEKTHTDGKPYLCVDCGKSFRQKATLTRHHKTHTGEKAYECTQCGSAFGKKSYLIDHQRTHTGEKPYQCAECGKAFIQKTTLTVHQRTHTGEKPYMCSECGKSFCQKTTLTLHQRIHTGEKPYVCSDCGKSFRQKAILTVHYRIHTGEKSNGCPQCGKAFSRKSNLIRHQKTHTGEKPYECHECGKFFSCKSNLVAHQKTHKAETVRFQ</w:t>
            </w:r>
          </w:p>
        </w:tc>
      </w:tr>
      <w:tr w:rsidR="00767530" w:rsidRPr="00E340F8" w14:paraId="654CD3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DA0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F34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786|ZPB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8B2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WALLYAVLWSLAGVGSQRSSLFNIKGFVYGTVGHPVKIYVKLHQASPVLICMDIDRANKETVDPTYLWTGPNENTLKGNSQINITNTGELVLKDFLEPLSGLYSCMLSYKTIKAETQEETMIKKKYDFLVFAYREPDYSYHMAVRFTTGSCVGRHNDLLFRVLKKILDNLISDLLCHVIEPSYKCHFVKLPERDFLYELFIAFQVNPFAPGWRSLCNRSADCEDITNHNVLKARDRMEEFFRKQAHILHHHFNRTVPAMHFVDHSFQVTRIDNCRPGFGKNEGLHSNCATCCVVCSPGTFSPDVDVTCQICVSVHIYGAKACP</w:t>
            </w:r>
          </w:p>
        </w:tc>
      </w:tr>
      <w:tr w:rsidR="00767530" w:rsidRPr="00E340F8" w14:paraId="5F3E6F2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611A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5F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69|YY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95E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ASRSAAATNPGSRLTRWPPPDKREGSAVDPGKRRSLAATPSSSLPCTLIALGLRHEKEANELMEDLFETFQDEMGFSNMEDDGPEEEERVAEPQANFNTPQALRFEELLANLLNEQHQIAKELFEQLKMKKPSAKQQKEVEKVKPQCKEVHQTLILDPAQRKRLQQQMQQHVQLLTQIHLLATCNPNLNPEASSTRICLKELGTFAQSSIALHHQYNPKFQTLFQPCNLMGAMQLIEDFSTHVSIDCSPHKTVKKTANEFPCLPKQVAWILATSKVFMYPELLPVCSLKAKNPQDKILFTKAEDNKYLLTCKTARQLTVRIKNLNMNRAPDNIIKFYKKTKQLPVLGKCCEEIQPHQWKPPIEREEHRLPFWLKASLPSIQEELRHMADGAREVGNMTGTTEINSDQGLEKDNSELGSETRYPLLLPKGVVLKLKPVADRFPKKAWRQKRSSVLKPLLIQPSPSLQPSFNPGKTPAQSTHSEAPPSKMVLRIPHPIQPATVLQTVPGVPPLGVSGGESFESPAALPAMPPEARTSFPLSESQTLLSSAPVPKVMMPSPASSMFRKPYVRRRPSKRRGARAFRCIKPAPVIHPASVIFTVPATTVKIVSLGGGCNMIQPVNAAVAQSPQTIPIATLLVNPTSFPCPLNQPLVASSVSPLIVSGNSVNLPIPSTPEDKAHMNVDIACAVADGENAFQGLEPKLEPQELSPLSATVFPKVEHSPGPPPVDKQCQEGLSENSAYRWTVVKTEEGRQALEPLPQGIQESLNNSSPGDLEEVVKMEPEDATEEISGFL</w:t>
            </w:r>
          </w:p>
        </w:tc>
      </w:tr>
      <w:tr w:rsidR="00767530" w:rsidRPr="00E340F8" w14:paraId="4AE240F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3BA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BBE9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M1K9|ZN4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0153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KKRVEEGEASDFSLAWDSSVTAAGGLEGEPECDQKTSRALEDRNSVTSQEERNEDDEDMEDESIYTCDHCQQDFESLADLTDHRAHRCPGDGDDDPQLSWVASSPSSKDVASPTQMIGDGCDLGLGEEEGGTGLPYPCQFCDKSFIRLSYLKRHEQIHSDKLPFKCTYCSRLFKHKRSRDRHIKLHTGDKKYHCHECEAAFSRSDHLKIHLKTHSSSKPFKCTVCKRGFSSTSSLQSHMQAHKKNKEHLAKSEKEAKKDDFMCDYCEDTFSQTEELEKHVLTRHPQLSEKADLQCIHCPEVFVDENTLLAHIHQAHANQKHKCPMCPEQFSSVEGVYCHLDSHRQPDSSNHSVSPDPVLGSVASMSSATPDSSASVERGSTPDSTLKPLRGQKKMRDDGQGWTKVVYSCPYCSKRDFNSLAVLEIHLKTIHADKPQQSHTCQICLDSMPTLYNLNEHVRKLHKNHAYPVMQFGNISAFHCNYCPEMFADINSLQEHIRVSHCGPNANPSDGNNAFFCNQCSMGFLTESSLTEHIQQAHCSVGSAKLESPVVQPTQSFMEVYSCPYCTNSPIFGSILKLTKHIKENHKNIPLAHSKKSKAEQSPVSSDVEVSSPKRQRLSASANSISNGEYPCNQCDLKFSNFESFQTHLKLHLELLLRKQACPQCKEDFDSQESLLQHLTVHYMTTSTHYVCESCDKQFSSVDDLQKHLLDMHTFVLYHCTLCQEVFDSKVSIQVHLAVKHSNEKKMYRCTACNWDFRKEADLQVHVKHSHLGNPAKAHKCIFCGETFSTEVELQCHITTHSKKYNCKFCSKAFHAIILLEKHLREKHCVFDAATENGTANGVPPMATKKAEPADLQGMLLKNPEAPNSHEASEDDVDASEPMYGCDICGAAYTMEVLLQNHRLRDHNIRPGEDDGSRKKAEFIKGSHKCNVCSRTFFSENGLREHLQTHRGPAKHYMCPICGERFPSLLTLTEHKVTHSKSLDTGTCRICKMPLQSEEEFIEHCQMHPDLRNSLTGFRCVVCMQTVTSTLELKIHGTFHMQKLAGSSAASSPNGQGLQKLYKCALCLKEFRSKQDLVKLDVNGLPYGLCAGCMARSANGQVGGLAPPEPADRPCAGLRCPECSVKFESAEDLESHMQVDHRDLTPETSGPRKGTQTSPVPRKKTYQCIKCQMTFENEREIQIHVANHMIEEGINHECKLCNQMFDSPAKLLCHLIEHSFEGMGGTFKCPVCFTVFVQANKLQQHIFAVHGQEDKIYDCSQCPQKFFFQTELQNHTMSQHAQ</w:t>
            </w:r>
          </w:p>
        </w:tc>
      </w:tr>
      <w:tr w:rsidR="00767530" w:rsidRPr="00E340F8" w14:paraId="724CAA1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E443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F36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684|RNS1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D89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KSLFLFSLLVLVLGWVQPSLGGESRESSADKFKRQHMDTEGPSKSSPTYCNQMMKRQGMTKGSCKPVNTFVHEPLEDVQAICSQGQVTCKNGRNNCHKSSSTLRITDCRLKGSSKYPNCDYTTTDSQKHIIIACDGNPYVPVHFDASV</w:t>
            </w:r>
          </w:p>
        </w:tc>
      </w:tr>
      <w:tr w:rsidR="00767530" w:rsidRPr="00E340F8" w14:paraId="5336C8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262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0BCB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Q5|RPE6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90E8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QIEHPAGGYKKLFETVEELSSPLTAHVTGRIPLWLTGSLLRCGPGLFEVGSEPFYHLFDGQALLHKFDFKEGHVTYHRRFIRTDAYVRAMTEKRIVITEFGTCAFPDPCKNIFSRFFSYFKGVEVTDNALVNIYPVGEDYYACTETNFITKINPETLETIKQVDLCNYISVNGATAHPHIESDGTVYNIGNCFGKNFTVAYNIIKIPPLKADKEDPINKSEVVVQFPCSDRFKPSYVHSFGLTPNYIVFVETPVKINLFKFLSSWSLWGANYMDCFESNESMGVWLHVADKKRRKYFNNKYRTSPFNLFHHINTYEDNGFLIVDLCCWKGFEFVYNYLYLANLRENWEEVKRNAMKAPQPEVRRYVLPLTIDKVDTGRNLVTLPHTTATATLRSDETIWLEPEVLFSGPRQAFEFPQINYQKFGGKPYTYAYGLGLNHFVPDKLCKMNVKTKEIWMWQEPDSYPSEPIFVSQPDALEEDDGVVLSVVVSPGAGQKPAYLLVLNAKDLSEIARAEVETNIPVTFHGLFKRS</w:t>
            </w:r>
          </w:p>
        </w:tc>
      </w:tr>
      <w:tr w:rsidR="00767530" w:rsidRPr="00E340F8" w14:paraId="061FF03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287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DA5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41|RS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EC45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EQKKKRTFRKFTYRGVDLDQLLDMSYEQLMQLYSARQRRRLNRGLRRKQHSLLKRLRKAKKEAPPMEKPEVVKTHLRDMIILPEMVGSMVGVYNGKTFNQVEIKPEMIGHYLGEFSITYKPVKHGRPGIGATHSSRFIPLK</w:t>
            </w:r>
          </w:p>
        </w:tc>
      </w:tr>
      <w:tr w:rsidR="00767530" w:rsidRPr="00E340F8" w14:paraId="437C1B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5002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B72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786|RS7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058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QAKILSQAPTELELQVAQAFVELENSSPELKAELRPLQFKSIREIDVAGGKKALAIFVPVPSLAGFHKVQTKLTRELEKKFQDRHVIFLAERRILPKPSRTSRQVQKRPRSRTLTAVHDKILEDLVFPTEIVGKRVRYLVGGNKIQKVLLDSKDVQQIDYKLESFQAVYNKLTGKQIVFEIPSETH</w:t>
            </w:r>
          </w:p>
        </w:tc>
      </w:tr>
      <w:tr w:rsidR="00767530" w:rsidRPr="00E340F8" w14:paraId="416ECF4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31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4B9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17|S10A9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5D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GMSQLERSIDTIINVFHQYSVRVGPRDSLSQKEFKQLVQKELHNFLKKEARDEKAINDIMEDLDTNQDKQLSFEEFVILMARLVHASHEEMHKNAPHDHEGHSHGPGLGGGGPGHGHGHSHGHGHGHSH</w:t>
            </w:r>
          </w:p>
        </w:tc>
      </w:tr>
      <w:tr w:rsidR="00767530" w:rsidRPr="00E340F8" w14:paraId="19D058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130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3FD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126|RSZ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BBE8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VYVGNLDPRVTERELEDEFRAFGVVRSVWVARRPPGYAFLDFEDPRDARDAIRALDGKNGWRVEQSHNRGERGGGGRGGDRGGGGGGRGGRGGSDLKCYECGETGHFARECRNRGGTGRRRSKSRSRTPPRYRRSPSYGRRSYSPRARSPPPPRRRSPSPPPARGRSYSRSPPPYRAREEVPYANGNGLKERRRSRS</w:t>
            </w:r>
          </w:p>
        </w:tc>
      </w:tr>
      <w:tr w:rsidR="00767530" w:rsidRPr="00E340F8" w14:paraId="2FDD7A0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F0E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DAA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40|RSP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B8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ISVKLVAAESLYKRDVFRSPDPFAVLTIDGYQTKSTSAAKKTLNPYWNETFKFDDINENSILTIQVFDQKKFKKKDQGFLGVVNVRVGDVLGHLDEDTATSSGRPREETITRDLKKSNDGMAVSGRLIVVLSKLPSSSPHSQAPSGHTASSSTNTSSTTRTNGHSTSSTRNHSTSHPSRGTAQAVESTLQSGTTAATNTATTSHRSTNSTSSATRQYSSFEDQYGRLPPGWERRTDNFGRTYYVDHNTRTTTWKRPTLDQTEAERGNQLNANTELERRQHRGRTLPGGSSDNSSVTVQVGGGSNIPPVNGAAAAAFAATGGTTSGLGELPSGWEQRFTPEGRAYFVDHNTRTTTWVDPRRQQYIRTYGPTNTTIQQQPVSQLGPLPSGWEMRLTNTARVYFVDHNTKTTTWDDPRLPSSLDQNVPQYKRDFRRKVIYFRSQPALRILPGQCHIKVRRKNIFEDAYQEIMRQTPEDLKKRLMIKFDGEEGLDYGGVSREFFFLLSHEMFNPFYCLFEYSAYDNYTIQINPNSGINPEHLNYFKFIGRVVGLGVFHRRFLDAFFVGALYKMMLRKKVVLQDMEGVDAEVYNSLNWMLENSIDGVLDLTFSADDERFGEVVTVDLKPDGRNIEVTDGNKKEYVELYTQWRIVDRVQEQFKAFMDGFNELIPEDLVTVFDERELELLIGGIAEIDIEDWKKHTDYRGYQESDEVIQWFWKCVSEWDNEQRARLLQFTTGTSRIPVNGFKDLQGSDGPRRFTIEKAGEVQQLPKSHTCFNRVDLPQYVDYDSMKQKLTLAVEETIGFGQE</w:t>
            </w:r>
          </w:p>
        </w:tc>
      </w:tr>
      <w:tr w:rsidR="00767530" w:rsidRPr="00E340F8" w14:paraId="6FCBE1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F48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B29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59|S40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45EE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AGDHNRQRGCCGSLADYLTSAKFLLYLGHSLSTWGDRMWHFAVSVFLVELYGNSLLLTAVYGLVVAGSVLVLGAIIGDWVDKNARLKVAQTSLVVQNVSVILCGIILMMVFLHKHELLTMYHGWVLTSCYILIITIANIANLASTATAITIQRDWIVVVAGEDRSKLANMNATIRRIDQLTNILAPMAVGQIMTFGSPVIGCGFISGWNLVSMCVEYVLLWKVYQKTPALAVKAGLKEEETELKQLNLHKDTEPKPLEGTHLMGVKDSNIHELEHEQEPTCASQMAEPFRTFRDGWVSYYNQPVFLAGMGLAFLYMTVLGFDCITTGYAYTQGLSGSILSILMGASAITGIMGTVAFTWLRRKCGLVRTGLISGLAQLSCLILCVISVFMPGSPLDLSVSPFEDIRSRFIQGESITPTKIPEITTEIYMSNGSNSANIVPETSPESVPIISVSLLFAGVIAARIGLWSFDLTVTQLLQENVIESERGIINGVQNSMNYLLDLLHFIMVILAPNPEAFGLLVLISVSFVAMGHIMYFRFAQNTLGNKLFACGPDAKEVRKENQANTSVV</w:t>
            </w:r>
          </w:p>
        </w:tc>
      </w:tr>
      <w:tr w:rsidR="00767530" w:rsidRPr="00E340F8" w14:paraId="42B27F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9753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75D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707|SB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00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VINPQVAWAQRSSTTDPERNYVLITVSIADCDAPELTIKPSYIELKAQSKPHVGDENVHHYQLHIDLYKEIIPEKTMHKVANGQHYFLKLYKKDLESEYWPRLTKEKVKYPYIKTDFDKWVDEDEQDEVEAEGNDAAQGMDFSQMMGGAGGAGGAGGMDFSQMMGGAGGAGSPDMAQLQQLLAQSGGNLDMGDFKENDEEDEEEEIEPEVKA</w:t>
            </w:r>
          </w:p>
        </w:tc>
      </w:tr>
      <w:tr w:rsidR="00767530" w:rsidRPr="00E340F8" w14:paraId="546EB7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D9FE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F2F9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V3|RT4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607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LKTCVLRRNACTAVCFWRSKVVQKPSVRRISTTSPRSTVMPAWVIDKYGKNEVLRFTQNMMMPIIHYPNEVIVKVHAASVNPIDVNMRSGYGATALNMKRDPLHVKIKGEEFPLTLGRDVSGVVMECGLDVKYFKPGDEVWAAVPPWKQGTLSEFVVVSGNEVSHKPKSLTHTQAASLPYVALTAWSAINKVGGLNDKNCTGKRVLILGASGGVGTFAIQVMKAWDAHVTAVCSQDASELVRKLGADDVIDYKSGSVEEQLKSLKPFDFILDNVGGSTETWAPDFLKKWSGATYVTLVTPFLLNMDRLGIADGMLQTGVTVGSKALKHFWKGVHYRWAFFMASGPCLDDIAELVDAGKIRPVIEQTFPFSKVPEAFLKVERGHARGKTVINVV</w:t>
            </w:r>
          </w:p>
        </w:tc>
      </w:tr>
      <w:tr w:rsidR="00767530" w:rsidRPr="00E340F8" w14:paraId="21ABD54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8F9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9D6B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53|SCNB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4114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RYYPVIFPDERNFRPFTFDSLAAIEKRITIQKEKKKSKDKAATEPQPRPQLDLKASRKLPKLYGDVPPDLIAKPLEDLDPFYKDHKTFMVLNKKRTIYRFSAKRALFILGPFNPIRSFMIRISVHSVFSMFIICTVIINCMFMANNSSVDSRPSSNIPEYVFIGIYVLEAVIKILARGFIVDEFSYLRDPWNWLDFIVIGTAIAPCFLGNKVNNLSTLRTFRVLRALKAISVISGLKVIVGALLRSVKKLVDVMVLTLFCLSIFALVGQQLFMGILSQKCIKDDCGPNAFSNKDCFVKENDSEDFIMCGNWLGRRSCPDGSTCNKTTFNPDYNYTNFDSFGWSFLAMFRVMTQDSWEKLYRQILRTSGIYFVFFFVVVIFLGSFYLLNLTLAVVTMAYEEQNRNVAAETEAKEKMFQEAQQLLREEKEALVAMGIDRTSLNSLQASSFSPKKRKFFGSKTRKSFFMRGSKTARASASDSEDDASKNPQLLEQTKRLSQNLPVELFDEHVDPLHRQRALSAVSILTITMQEQEKSQEPCFPCGKNLASKYLVWECSPPWLCIKKVLQTIMTDPFTELAITICIIVNTVFLAMEHHNMDNSLKDILKIGNWVFTGIFIAEMCLKIIALDPYHYFRHGWNIFDSIVALVSLADVLFHKLSKNLSFLASLRVLRVFKLAKSWPTLNTLIKIIGHSVGALGNLTVVLTIVVFIFSVVGMRLFGAKFNKTCSTSPESLRRWHMGDFYHSFLVVFRILCGEWIENMWECMQEMEGSPLCVIVFVLIMVVGKLVVLNLFIALLLNSFSNEEKDGNPEGETRKTKVQLALDRFSRAFYFMARALQNFCCKRCRRQNSPKPNEATESFAGESRDTATLDTRSWKEYDSEMTLYTGQAGAPLAPLAKEEDDMECCGECDASPTSQPSEEAQACDLPLKTKRLPSPDDHGVEMEVFSEEDPNLTIQSARKKSDAASMLSECSTIDLNDIFRNLQKTVSPQKQPDRCFPKGLSCIFLCCKTIKKKSPWVLWWNLRKTCYQIVKHSWFESFIIFVILLSSGALIFEDVNLPSRPQVEKLLKCTDNIFTFIFLLEMILKWVAFGFRKYFTSAWCWLDFLIVVVSGLSLTNLPNLKSFRNLRALRPLRALSQFEGMKVVVNALMSAIPAILNVLLVCLIFWLIFCILGVNFFSGKFGRCINGTDINKYFNASNVPNQSQCLVSNYTWKVPNVNFDNVGNAYLALLQVATYKGWLDIMNAAVDSRGKDEQPAFEANLYAYLYFVVFIIFGSFFTLNLFIGVIIDNFNQQQKKLGGQDIFMTEEQKKYYNAMKKLGTKKPQKPIPRPLNKCQAFVFDLVTSQVFDVIILGLIVTNMIIMMAESEGQPNEVKKIFDILNIVFVVIFTVECLIKVFALRQHYFTNGWNLFDCVVVVLSIISTLVSGLENSNVFPPTLFRIVRLARIGRILRLVRAARGIRTLLFALMMSLPSLFNIGLLLFLVMFIYAIFGMNWFSKVKRGSGIDDIFNFDTFSGSMLCLFQITTSAGWDALLNPMLESKASCNSSSQESCQQPQIAIVYFVSYIIISFLIVVNMYIAVILENFNTATEESEDPLGEDDFEIFYEIWEKFDPEATQFIQYSSLSDFADALPEPLRVAKPNRFQFLMMDLPMVMGDRLHCMDVLFAFTTRVLGNSSGLDTMKAMMEEKFMEANPFKKLYEPIVTTTKRKEEEECAAVIQRAYRRHMEKMIKLKLKGRSSSSLQVFCNGDLSSLDVPKIKVHCD</w:t>
            </w:r>
          </w:p>
        </w:tc>
      </w:tr>
      <w:tr w:rsidR="00767530" w:rsidRPr="00E340F8" w14:paraId="41E723F3" w14:textId="77777777" w:rsidTr="005C1E46">
        <w:trPr>
          <w:trHeight w:val="4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0C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D2A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0Y8|SCN6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A77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QATFNDEKAVAKHQVVAYTQRSQVKHENRHIQLVREYGFHPRTKASVEDGDVLPRKFEPFPEHMYGKPLEEIDTFIYEETFCVVSKRFRKNYIHRFTGTKSLFLFYPWSPARRVCVYIATNQFFDYCVMATILFNCIFLAMTETVEEAEYIFLAIYSIEMVIKIIAKGFLLNKYTYLRNPWNWLDFVVITSGYATIGMEVGNLAGLRTFRVLRALKTVSIMPGLKTIINALLHSFRQLAEVMTLTIFCLMVFALFALQVYMGELRNKCVRQVPTDWTNVSHTDWQIWVNDTDNWLYDEDELPVLCGNLTGARHCPFEYVCLCVGENPNHGYTNFDNFMWSMLTTFQLITLDYWENVYNMVLATCGPMSVSFFTVVVFFGSFYLINLMLAVVALSYEEEAEITNEERKKDLLDHRDDSTFSFDPSVLNVKKLNKNNKKKIDSRKGVLLASYSKKKTRRKKTKGGKEGGTNGNGNGSNGDDNKSHSATPSPGPSPRHSATERPSALTMQAQKQYQQMEQQHKLAKSGSGGSNNPMAPTPKGRISFQDSGMGVKNPNMLYPSDYKGQLIANSGQPSSNSSGVNRESSQDDSGVVDDHEEQDTTNDMGHVSTVELALSPREVRLIKCNGNIARIKNHNVYALHQEFSSEVVVIDDLPDRNCDRCVHWCTDYESWLQFQNCLYKVVRDPLFELAITLCIVLNTAFLAMEHHGMSESFRNALDVGNKVFTSIFTFECIVKLMALSKDFFLCGWNIFDLLIVTASLLDIIFELVDGLSVLRGLRLLRVLKLAQSWTTMKVLLSIIISTIGALGNLTLILVIVIYIFAVIGMQLFSKDYTPEKFDPDPVPRWNFNDFFHSFMMIFRILCGEWIEPLWDCMRAEEEQGASTCFAIFLPTLVMGNFMVLNLFLALLLNSFNSEELKSKKEEVGEESKLARSIERVRDLIRKKRQERKDRKERKFAEKFQQIVLDAQQAHAQTLSHQAAVGLERGDKPGVLAETKFHRLSYQESMNRPVSGSDFGFQIPLHDGLHTIVDGLEYDDTGDLPEQIQLQAHPLPPTSDSMPPTYESAMMATTGGSFSSVNGNGTCQNLTPFVQAERRLQHQISSGVSTQQYDSREEATYTESIELLGQYNSTDTDPYANDQRSGCGSFNRGDSLQDNSSRRYGSEEHDEAFLKYQKSLLTRSPSYRKSLDRLSQSSGQSQRSLLKSEEAEMRRHSSGQSLNSMSIEQDELLSQQGNLREELLNCDQKELFQFLQEEEELQKGTKLRRISNVMRSRRPSSQMGQPENETMVEHSEFDNIIQSFEKELEEIKRSTTSLERKLSNLSEPSPAADEATKAIMEHIAIITGASERSAADEVVLPLNPYDSYDLSSVPRRSQSVSAAAQRQSVKLKRRSLEKQRKIDEDFSISNEIRKICDQIHAPFVAMEAMAVAATSASQAQPNQSPFLRRKVDPFTVQFDRFKRLSLIERVEEVPEEEKPISTLRIESEKMPRKFLHGPDQLRLDSLSLKSTNSYENLLIQKQKLGMATPPAVPATPPTSLKSSIEPPTLAQISSLKTTPPLAALTEHQQHFHATSIQAAPTPAHTHAHSQAHAHSMAGQRRRMEHPQSTLDKAASFQSARTESHSSGAADASSALALAMAQKTEQSQSTAPDATQKPSAFTRLTEKPWHCLVSYVDDLTVGGRRNSQGAYNDPMTFPSYGATKAAKVPDDCFPQKCYDHFYFRCPWFMSCMDTQSAKHWTRVRTAVLTVVDTPAFEWFVLVLIFASSITLCFEDINLDKNKTLKRVLYWINFSFCLIFVVEMILKWLALGFSKYFTSFWTILDFIIVFVSVFSLLIEENENLKVLRSLRTLRALRPLRAISRWQGMRIVVNALMYAIPSIFNVLLVCLVFWLIFSIMGVQFFGGKFFKCVNEMGELLPITEVNDKWDCIEQNYTWINSKITFDHVGMGYLALLQVATFEGWMEVMADAVDARGVDLQPQREANLYAYIYFVIFIVCGSFFTLNLFIGVIIDNFNMLKKKYEGGVLEMFLTESQKHYYTAMKKLGRKKPQKVIKRPINHFLAMFYDLSNSRRFEIAIFVLIFLNMLTMGIEHYDQPHAVFFILEVSNAFFTTVFGLEAIVKIVGLRYHYFTVPWNVFDFLLVLASIFGILMEDIMIDLPISPTLLRVVRVFRIGRILRLIKAAKGIRKLLFALVVSLPALFNIGALLGLITFIYAILGMSLFGNVKLQGALDDMVNFQTFGRSMQLLFRLMTSAGWNDVLESLMIQPPDCDPFIHGHTNGNCGHPLLAITYFTSFIIISYMIVINMYIAIILENFNQAHQEEEIGIVEDDLEMFYIRWSKYDPHATQFIHFSQLSDFIASLDPPLGISKPNNVALVSFNLPISKGNKIHCLDILHALVKHVLGHVEETDNFKQLQEQMDVKFKKQFPTRKELEIVSSTRIWKRQEKAAKTIQTGWKEYLRRKREKERSNSGDSATQTSSPGGWQSKLSALNFFHLQVSRRGTACSSRASSRKSSRASDASDLSELAGPWLNLPLMLVSGADEVVKDIKQQNDELGKRGSIFVEAPRASRRRSFYNFFLRHQDAVDDSLTSPSVHRKTAMNNTTNTTSNSASTSGTASSTATAPATGCGPAATSASDSDRHQAVGGGSAPSRKRASSFIRKKPPLERGLSAQSALRVNKNAFVSEASAPEVIVTRPSPEQQTHPHSLSLRPDNATLVHVLVHRESEEYKEEDESSPSVSGNGNGFGVGLDMLSKQPPPQIRITTGSVESSMDTCAMPTVQIMVDSPKDPPRGDFSSAPIDDVGAPIDVNVQGDTSQVFYDYNPEKATDDQGNGQDETAQFESLPDRQR</w:t>
            </w:r>
          </w:p>
        </w:tc>
      </w:tr>
      <w:tr w:rsidR="00767530" w:rsidRPr="00E340F8" w14:paraId="79DAD9A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5AF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D965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0304|SPIKE_BRV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D6C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CFCTAPILCLWINSGGAVVVSNESLVVCEPVSYPYSLQVLRSFSQRVNLRTKRAVTTDAWSFAYQISTSSLNVNGWYVNFTSPLGWSYPNGKLFGIVLGSDAMMRASVSTFTYDVISYVGQRPNLDCQINDLANGGLESRYSTVRVDNCGNYPCHGGGKPGCSIGHPYMANGVRTRVLLTTQSPGIQYEIYSGQDYAVYQITPYTQYTVTMPSGTSGYCQQTPLYVECGSWTPYRVHAYGCDKATQSCNYTISSDWVVAFKSKASAIILRSQLIVALAQKLSRTVGVNKAVYFWFLKQPYHYLSLVNFSPNYALFSPLCKSLRQQSATYSALSYGSPFFVAQECYNNALYLPDCCLYTLFSILFSWDYQVNYPVNNVLQANETFLQLPTTGYLGQTVSQGRMLNLFKDAIVFLDFYDTKFYRTNDGPGGDIFAVVVKQVPVIAYSAFRIEQQTGYLAVKCNGVIQATLAPHSSRVVLLARHMSMWSIAAANSTTIYCPIYTLTSFVRLDISTSWYFHTLAQPSGPIQQVSMPVLSTGAAGVYMHPMIEHWVTLLAQSSVYQPSMFNMGVNKSVTLTTQLQAYAQVYTAWFLSILYTRLPESRRLTLGAQLTPFIQALLSFKQADIDATDVDTVARYNVLILMWGRKYAAVIYNQLPEWSYPLFKGGVGDSMWFRKKFLVTTKIHQTASHFPFIAGYLDFLDYKYIPKYKDVACPLSTMVPSILQVYETPQLFVIIVQCVSTTYSWYPGLRNPHTIYRSYKLGTICVLVPYSSPTDVYSSFGFFFQSALTIPTVQTTDDILPGCVGFVQDSVFTPCHPSGCPVRNSYDNYIICPGSSASNYTLRNYYRTTTPVTNVPIEEVPLQLEIPTVSLTSYELKQSESVLLQDIEGGIVVDHNTGSIWYPGGQAYDVSFYVSVIIRYAPPKLELPSTLANFTSCLDYICFGNQQCRGEAQTFCTSMDYFEQVFNKSLTSLITALQDLHYVLKLVLPETTLELTEDTRRRRRAVDEFSDTISLLSESFERFMSPASQAYMANMMWWDEAFDGISLPQRTGSILSSAPSLSSISSWHSYSSRTPLISNVKTPKTTFNVKLSMPKLPKASTLSTIGSVLSSGLSIASLGLSIFSIIEDRRVIELTQQQIMALEDQITILAGYTTKNFEEIQSSLNTLGQQVQDFSQTSALSLQQLSNGFEQITQQLDKSIYYVMAVQQYATYMSSLVNQLNELSQAVYKTQDMYITCIHSLQSGVLSPNCITPFQICHLYQVAKNLSSGECQPILSEREISRFYSLPLVTDAMVHNDTYWFSWSIPITCSNILGSVYKVQPGYIVNPHHPTSLQYDVPTHVVTSNAGALIFDEHYCDRYNQVYLCTKSAFDLAEASYLTMLYSNQTDNSSLTFHPAPRPDPCVYLSASALYCYYSDECHQCVIAVGNCTNRTVTYENYTYPIMDPQCRGFDQITISSPIAIGADFTALPSRPPLPLHLSYVNVTFNVTLPNELNWTDLVLDYSFKDKVYEISKNITQLHEQILQVSNWASGWFQRLRDFLYGLIPAWITWLTLGFSLFSILISGVNIILFFEMNGKVKKS</w:t>
            </w:r>
          </w:p>
        </w:tc>
      </w:tr>
      <w:tr w:rsidR="00767530" w:rsidRPr="00E340F8" w14:paraId="729703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CD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A10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551|SRP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CDF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KVLALQARKKRTKAKKDKAQRKPETQHRGSAPHSESDIPEQEEEILGSDDDEQEDPNDYCKGGYHLVKIGDLFNGRYHVIRKLGWGHFSTVWLSWDIQGKKFVAMKVVKSAEHYTETALDEIRLLKSVRNSDPNDPNGEMVVQLLDDFKISGVNGTHICMVFEVLGHHLLKWIIKSNYQGLPLPCVKKIIQQVLQGLDYLHTKCRIIHTDIKPENILLSVNEQYIRRLAAEATEWQRSGAPPPSGSAVSTAPQPKPADKMSKNKKKKLKKKQKRQAELLEKRMQEIEEMEKESGPGQKRPNKQEESESPVDRPLTENPPNKMTQEKLEESNSIGQDQTLTERGGEGGAPEINCNGVIGVVNYPENSNNETLRHKEDLHNANDCDVHTLKQEPSFLNSSNGDSSPSQDTDSCTPTASETMVCQSSAEQSLTRQDITQLEESIRADTPSGDEQEPNGALDSKGKFSAGNFLINPLEPKNAEKLQVKIADLGNACWVHKHFTEDIQTRQYRSLEVLIGSGYNTPADIWSTACMAFELATGDYLFEPHSGEDYTRDEDHIALIIELLGKVPRKLIVAGKYSKEFFTKKGDLKHITKLKPWGLLEVLVEKYEWPQEEAAGFTDFLLPMLELMPEKRATAAECLRHPWLNS</w:t>
            </w:r>
          </w:p>
        </w:tc>
      </w:tr>
      <w:tr w:rsidR="00767530" w:rsidRPr="00E340F8" w14:paraId="69720BA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70F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1B52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A0|SPH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352F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HLEAEEQQDQRPDQELTGSWGHGPRSTLVRAKAMAPPPPPLAASTPLLHGEFGSYPARGPRFALTLTSQALHIQRLRPKPEARPRGGLVPLAEVSGCCTLRSRSPSDSAAYFCIYTYPRGRRGARRRATRTFRADGAATYEENRAEAQRWATALTCLLRGLPLPGDGEITPDLLPRPPRLLLLVNPFGGRGLAWQWCKNHVLPMISEAGLSFNLIQTERQNHARELVQGLSLSEWDGIVTVSGDGLLHEVLNGLLDRPDWEEAVKMPVGILPCGSGNALAGAVNQHGGFEPALGLDLLLNCSLLLCRGGGHPLDLLSVTLASGSRCFSFLSVAWGFVSDVDIQSERFRALGSARFTLGTVLGLATLHTYRGRLSYLPATVEPASPTPAHSLPRAKSELTLTPDPAPPMAHSPLHRSVSDLPLPLPQPALASPGSPEPLPILSLNGGGPELAGDWGGAGDAPLSPDPLLSSPPGSPKAALHSPVSEGAPVIPPSSGLPLPTPDARVGASTCGPPDHLLPPLGTPLPPDWVTLEGDFVLMLAISPSHLGADLVAAPHARFDDGLVHLCWVRSGISRAALLRLFLAMERGSHFSLGCPQLGYAAARAFRLEPLTPRGVLTVDGEQVEYGPLQAQMHPGIGTLLTGPPGCPGREP</w:t>
            </w:r>
          </w:p>
        </w:tc>
      </w:tr>
      <w:tr w:rsidR="00767530" w:rsidRPr="00E340F8" w14:paraId="46E44EA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52A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A2E8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UD1|SREBP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C76E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IPSVSVSVASPAMETPTKASPDSKSPNSVGAIPSSSPLASSTKASTSTPFVENCSNLLCDLASIVEDSPPTLTNTSLSPHSFSLSDMESSMSNWLNPFAFDNTMNSAPPLFTSTNMGSPNSLENSTNPLLSNCGSPNSFQNETFTGPSLNEFDADDKIQRQMKILHSVDTIDPSTVQNYPSADMSNPEVKLKTEEIITPMDTTCKPEPSAKKIKLSPSSEDSCSIPETLPFSAPKSRGSLSPSETPDFVAGPGGKPKKTAHNMIEKRYRTNLNDRICELRDAVPSLRAAAALRCGNSLDDEDLGGLTPARKLNKGTILAKATEYIRHLEAKNKELQKTNKQLSDRLAFYEDPSMAPPSNDTRAVNSVNVVSSSDYSVHQSSRPNLTQRAFTSPTLNTMGRTALNGMVGLGLFNYFGNDSSQSVYGLFALPPFLMSPFTGTVLFNMLKIGVVLLGLFYLLHDNSLFKGFKGEKKSKVSTRSSMSPSSILFRKTVFEKYCLLDHSTSTISLFFGLLIFTLKSAYGYLTHRLSALYTSSENWVYSEQQLAEVRNMEKLLDAQLMGGDAKVDRLRLLMVFASSFSLPPSSHTCALQAMYCQLIFSNTSVPSAIVSKCVAFFWNAAKKQHSKSSVHAELRELPECTANLIENSHADDVFSPNMVERLWVLAKCTRDSAQMSDSIISSLSDVLVLSPLEVLASWYAADLLDALLMESLSRKVEISEIEEIISLCPKNSSIIRHALLAKLVLFPENTADSLNEVLAAYKNTLDLCSQDKRKQSSVLKINLSKLFTLHSCLSLALQRLGYGDVSKRMYQEIFVPDSDADITPLSFIISWTALNTFAPICTSPKENDVVEKMAMYVRTAIGTLKIQDLKLSRKLINSCIDIGSRLQEDLGYVSSA</w:t>
            </w:r>
          </w:p>
        </w:tc>
      </w:tr>
      <w:tr w:rsidR="00767530" w:rsidRPr="00E340F8" w14:paraId="6F35A4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AA04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712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Y95|SPL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25C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VGAQVAAPMFIHQSLGRKRDLYYPMSNRLVQSQPQRRDEWNSKMWDWDSRRFEAKPVDVEVQEFDLTLRNRSGEERGLDLNLGSGLTAVEETTTTTQNVRPNKKVRSGSPGGNYPMCQVDNCTEDLSHAKDYHRRHKVCEVHSKATKALVGKQMQRFCQQCSRFHLLSEFDEGKRSCRRRLAGHNRRRRKTTQPEEVASGVVVPGNHDTTNNTANANMDLMALLTALACAQGKNAVKPPVGSPAVPDREQLLQILNKINALPLPMDLVSKLNNIGSLARKNMDHPTVNPQNDMNGASPSTMDLLAVLSTTLGSSSPDALAILSQGGFGNKDSEKTKLSSYENGVTTNLEKRTFGFSSVGGERSSSSNQSPSQDSDSRGQDTRSSLSLQLFTSSPEDESRPTVASSRKYYSSASSNPVEDRSPSSSPVMQELFPLQASPETMRSKNHKNSSPRTGCLPLELFGASNRGAADPNFKGFGQQSGYASSGSDYSPPSLNSDAQDRTGKIVFKLLDKDPSQLPGTLRSEIYNWLSNIPSEMESYIRPGCVVLSVYVAMSPAAWEQLEQKLLQRLGVLLQNSPSDFWRNARFIVNTGRQLASHKNGKVRCSKSWRTWNSPELISVSPVAVVAGEETSLVVRGRSLTNDGISIRCTHMGSYMAMEVTRAVCRQTIFDELNVNSFKVQNVHPGFLGRCFIEVENGFRGDSFPLIIANASICKELNRLGEEFHPKSQDMTEEQAQSSNRGPTSREEVLCFLNELGWLFQKNQTSELREQSDFSLARFKFLLVCSVERDYCALIRTLLDMLVERNLVNDELNREALDMLAEIQLLNRAVKRKSTKMVELLIHYLVNPLTLSSSRKFVFLPNITGPGGITPLHLAACTSGSDDMIDLLTNDPQEIGLSSWNTLRDATGQTPYSYAAIRNNHNYNSLVARKLADKRNKQVSLNIEHEVVDQTGLSKRLSLEMNKSSSSCASCATVALKYQRRVSGSQRLFPTPIIHSMLAVATVCVCVCVFMHAFPIVRQGSHFSWGGLDYGSI</w:t>
            </w:r>
          </w:p>
        </w:tc>
      </w:tr>
      <w:tr w:rsidR="00767530" w:rsidRPr="00E340F8" w14:paraId="5873E72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EA5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D759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HW7|SKP1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80B3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VRKITLKSSDGENFEIDEAVALESQTIKHMIEDDCTDNGIPLPNVTSKILSKVIEYCKRHVEAAEKSETTADAAAATTTTTVASGSSDEDLKTWDSEFIKVDQGTLFDLILAANYLNIKGLLDLTCQTVADMIKGKTPEEIRKTFNIKNDFTPEEEEEVRRENQWAFE</w:t>
            </w:r>
          </w:p>
        </w:tc>
      </w:tr>
      <w:tr w:rsidR="00767530" w:rsidRPr="00E340F8" w14:paraId="71499C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76D9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F18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645|SC6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A3C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TPLNSQKQLSACEDGEDCQENGVLQKVVPTPGDKVESGQISNGYSAVPSPGAGDDTRHSIPATTTTLVAELHQGERETWGKKVDFLLSVIGYAVDLGNVWRFPYICYQNGGGAFLLPYTIMAIFGGIPLFYMELALGQYHRNGCISIWRKICPIFKGIGYAICIIAFYIASYYNTIMAWALYYLISSFTDQLPWTSCKNSWNTGNCTNYFSEDNITWTLHSTSPAEEFYTRHVLQIHRSKGLQDLGGISWQLALCIMLIFTVIYFSIWKGVKTSGKVVWVTATFPYIILSVLLVRGATLPGAWRGVLFYLKPNWQKLLETGVWIDAAAQIFFSLGPGFGVLLAFASYNKFNNNCYQDALVTSVVNCMTSFVSGFVIFTVLGYMAEMRNEDVSEVAKDAGPSLLFITYAEAIANMPASTFFAIIFFLMLITLGLDSTFAGLEGVITAVLDEFPHVWAKRRERFVLAVVITCFFGSLVTLTFGGAYVVKLLEEYATGPAVLTVALIEAVAVSWFYGITQFCRDVKEMLGFSPGWFWRICWVAISPLFLLFIICSFLMSPPQLRLFQYNYPYWSIILGYCIGTSSFICIPTYIAYRLIITPGTFKERIIKSITPETPTEIPCGDIRLNAV</w:t>
            </w:r>
          </w:p>
        </w:tc>
      </w:tr>
      <w:tr w:rsidR="00767530" w:rsidRPr="00E340F8" w14:paraId="65B8262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010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BDAE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14|SMT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E2D2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ALAGLDEGALRKLLEVTADLAERRRIRSAIRELQRQELEREEEALASKRFRAERQDNKENWLHSQQREAEQRAALARLAGQLESMNDVEELTALLRSAGEYEERKLIRAAIRRVRAQEIEAATLAGRLYSGRPNSGSREDSKGLAAHRLEQCEVPEREEQEQQAEVSKPTPTPEGTSQDVTTVTLLLRAPPGSTSSSPASPSSSPTPASPEPPLEPAEAQCLTAEVPGSPEPPPSPPKTTSPEPQESPTLPSTEGQVVNKLLSGPKETPAAQSPTRGPSDTKRADVAGPRPCQRSLSVLSPRQPAQNRESTPLASGPSSFQRAGSVRDRVHKFTSDSPMAARLQDGTPQAALSPLTPARLLGPSLTSTTPASSSSGSSSRGPSDTSSRFSKEQRGVAQPLAQLRSCPQEEGPRGRGLAARPLENRAGGPVARSEEPGAPLPVAVGTAEPGGSMKTTFTIEIKDGRGQASTGRVLLPTGNQRAELTLGLRAPPTLLSTSSGGKSTITRVNSPGTLARLGSVTHVTSFSHAPPSSRGGCSIKMEAEPAEPLAAAVEAANGAEQTRVNKAPEGRSPLSAEELMTIEDEGVLDKMLDQSTDFEERKLIRAALRELRQRKRDQRDKERERRLQEARGRPGEGRGNTATETTTRHSQRAADGSAVSTVTKTERLVHSNDGTRTARTTTVESSFVRRSENGSGSTMMQTKTFSSSSSSKKMGSIFDREDQASPRAGSLAALEKRQAEKKKELMKAQSLPKTSASQARKAMIEKLEKEGAAGSPGGPRAAVQRSTSFGVPNANSIKQMLLDWCRAKTRGYEHVDIQNFSSSWSDGMAFCALVHNFFPEAFDYGQLSPQNRRQNFEVAFSSAEMLVDCVPLVEVDDMMIMGKKPDPKCVFTYVQSLYNHLRRHELRLRGKNV</w:t>
            </w:r>
          </w:p>
        </w:tc>
      </w:tr>
      <w:tr w:rsidR="00767530" w:rsidRPr="00E340F8" w14:paraId="0598859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9CD6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D9E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IH7|SKY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D77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HRGGDASSQADKLSGIVEESDLYEGFAPHVETSEIKTLDFYNLPKQTGKEPALRSYTEIQQLLQQGKKRDVKNILRENSWPINSPIRAQLWPMLCGQHQTKQQMLDGFYWEMVHQVFGTTELSEKPIMLPAFVDATHCLPYHLTSTGRAVADRIVNVLGYDCPDITYSPVLYPITSILLHFMSEEEAYICLAGLVGSKEKVFINQTKLQHEVTWKTVMQIAKKHTKSATSYFQRICPGLKLERIFMDWCWWILAGLPFQHLVRIMDCYFHEGIKVLYRVALVILNLFHKECQSNNEWSPDNIKNDIGNALIKFCKKIPVSPAKLLHAAFSIRGLSTQYISRIFIKTEMLLKSRSVLTSGSKQLIKSRSSDNLPTSQSQVNIQMMSHTLTIREHFGLPGTKNFIKTWTDRQFLFTLWSWLPVRITMYQPVLLYTTEEHGCSLTTFYVRVEQHEPTLLMIKTCNNEVFGAYCSSRWFERNVKDDKGQRQAYFGTGETFLFSLYPERAKYPWVGIEGDKDLGHSSELFMAADSKMITIGGGEGQAIWMDENIRFGKTDSCKTFNNPPLCPSGDFEIRVLEVYGFVGI</w:t>
            </w:r>
          </w:p>
        </w:tc>
      </w:tr>
      <w:tr w:rsidR="00767530" w:rsidRPr="00E340F8" w14:paraId="5822CEA5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495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BC1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HA3|SPTC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353A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PGPGSAASPGCAGAMERVLPMLLVRIPAEETAQLGPRAQLHRELEALGSLTAAGSLQVLSLAPGSRGGSSCCLPGPFRQFLWEESQNSTSRDRPKLLVAREDYELLVYEFDLRDGRCDAALLHGCCGRTLQKLTEDQGVSISFKSLRILSFHNNTSLLLINRCLILRVVFPGKEPGVPVLDCLSLPLPAQAADMIIDAQLCERFLFVLSTVGLIYIFNTMDGTQVAQVDLALLREDSEQLEPASVSSFTSLRVSQDLDVLVLVSSASTAVALNLHLYFRQHPGHLLCEGTLEDLPIEGPPGIDEDDLVNSAHNMKLSKVSFQVDRSWRAQLLSLNESVRGSEPEVSCCAPWFQSALRLESLESADHTPTVPTHVFIPGDVPRGRCAFPQKEHVKSSDPGRPWKTMHLSEHEQPTELTCLSVTGFTALFTWAVGATSCTIGLWDLETQSMQCFSLSQKCTPVDIGGDQQLCLALTDDGLSLILFGLTQEEFLNRLMIHGSASTVDSLCHLNGWGRCSIPIHALEAGIENRQLDTVDFFLKSKENLLTPSSQSPAPDQQHPFSSHLYLRQVEEMSPALDLLCSAIRESDSETQSKHFAEQLLHLTLSFLNKQIRELCVHTEELDEHFQKGVAILTSYINELRTFMIKFPWKPGDAIDESDVNEGVVTVKEDRVWEELSFEEVIADAILNNRIPEAQTFFRISGHSAQRLEELVRIGLDLAFDSLKKNNVEEASRLLRNMGFSVEDELLKICFYTTDKNIRDFLVEILKEKECFSEKERRTVDFVHQLEALYSGHFQENAQTQAFPRYWIKEQDCFKHKSVLDTFLKYDKKDEFHKQDHRIALNWAHRWDLQTQECILLRRLSPEEYKARSPEALWRHLTARHDCSSISLWMEEFQTQETESPQQSKWPPLSADIIEQGTCCHSHMRNEILDKLARSGIFLASELEDFERLLLRLSRIGGVMQDSLPVQSYKSRAGCDFHSRFILYCLEHGLQHLLYTYLDYYKLSPGNCPFLEKKELHEAHPWLEFLVQCRQVSSNLTDPKLIFQASLANAQILIPTNQASVSSMLLEGHTLLALATTMYAPGGVSQVIQNEDSENCLKKVDPQLLKVALTPYPKLKAALFPQYTAPSILPSDITLYHLIQSLPPFDPSRLFVWQSANTLAIGDTGSQLPHFSSPDLVSKYAVLERLNYAYYLHHGRPSFAFGTFLVQELIKSKTPKQLIQQVGKEAYTLGLSSFTNPSVGAACVCFLELLGLSSLKLRVDLKMANVILGSKRRDEDARSSFIRESLAEKLSKLADGDRAATEELLVLLEEGVWDSIEQQGFSRLSSESSSQWALVLQFCMLHDRKLSVSYLRECAKANDWLQFLVHSQLHNYHPAEVESLLQYFSPVLQSHLKLASEKLSSGSISRDDSCLQELQKNKGETSNFFEILHRCSDESTSWSWLLAEAVRHRAPILSVLASCVQGASVVSCLCVWIVTSVEDKVAAEAMGHIQISVEDHHWSLKDLSIIWRTVLTRRKSHTLIRGFQLFIKDSPLLLIMEMYELCMFFKNYEKAKVKLLEFQKSLETLDTVAARVLPIIPASWMKDQVCFLLKLMPQQCETQYELGKLLQLFVGTEQLFSDGPDVQKLCLLSQVLKDTPIAISPAVISSYSTENFQRECRSILEKLKADGQFAVARRVAELAALPVDSLLIEQLTQEMQTLTHTPQWSLKQERLGFWKKCHEIFKKNSISKRAASSFFSSQAPEVSEHPAEQGSLEERHLLLTLAGHWLAQEEPVPVEELEGLEKQIWICRVAQHTCGGAEEEAKPSLSQHKLAAAELSFDSLASELSFSKLAALNTSKYLGLNDLPSKTTCENRLKHKEQESLNTLIGQLLDGGCVHEASRVCQYFRFYSQDLVLVLHCRALASAEATMEDLHSEIRALLSSAAQPEDLESPSVPLRKAHSSSSLDSQSFVMVPPTDEVAQNLHTLISKCLHGKNYCRQVLCLYELAKDLGCSYGDVAARDSEAMLRAILASQRPDRCRQAQVFINTQGLEADTVAELVAEEVTRELLTPSEGTGEKQPFNPAEESQTFLQLTALCQDRTLVGMKLLDKIPSVPHGELSCTTELLILAHHCFTFTCHMEGITRVLQAARMLTDNHLAPNEEYGLVVRLLTGIGRYNEMTYIFDLLHQKHYFEVLMRKKLDPTGTLKTALLDYIKRCRPGDSEKHNMIALCFSMCREIGENHEAAACIQLKLIESQPWEESLKDGAQLKQLLLKALTLMLDAAESYAKDSCVRQALHCNRLTKLITLQIHFLNSGQNTMLINLGHQKLMDCIMTLPRFYQASIVAEAYDFVPDWAEVLYQQVILKGDFSYLEEFKQQKLLRPNIFEDISKKYKQHQPTDRVTENLKKLLSYCEDIYLYYKLAYEHKFFEIVNMLLKDPQTGCCLKDMLAG</w:t>
            </w:r>
          </w:p>
        </w:tc>
      </w:tr>
      <w:tr w:rsidR="00767530" w:rsidRPr="00E340F8" w14:paraId="1FA2A4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5E78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3D7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40|SRT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8E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KGGKRKFDEHEDGLEGKIVSPCDGPSKVSYTLQRQTIFNISLMKLYNHRPLTEPSLQKTVLINNMLRRIQEELKQEGSLRPMFTPSSQPTTEPSDSYREAPPAFSHLASPSSHPCDLGSTTPLEACLTPASLLEDDDDTFCTSQAMQPTAPTKLSPPALLPEKDSFSSALDEIEELCPTSTSTEAATAATDSVKGTSSEAGTQKLDGPQESRADDSKLMDSLPGNFEITTSTGFLTDLTLDDILFADIDTSMYDFDPCTSSSGTASKMAPVSADDLLKTLAPYSSQPVTPSQPFKMDLTELDHIMEVLVGS</w:t>
            </w:r>
          </w:p>
        </w:tc>
      </w:tr>
      <w:tr w:rsidR="00767530" w:rsidRPr="00E340F8" w14:paraId="2F444AD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7C2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47B9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E9|SR4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B43A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PSRGRRSPSVSGSSSRSSSRSRSGSSPSRSISRSRSRSRSLSSSSSPSRSVSSGSRSPPRRGKSPAGPARRGRSPPPPPSKGASSPSKKAVQESLVLHVDSLSRNVNEAHLKEIFGNFGEVIHVEIAMDRAVNLPRGHGYVEFKARADAEKAQLYMDGAQIDGKVVKATFTLPPRQKVSSPPKPVSAAPKRDAPKSDNAAADAEKDGGPRRPRETSPQRKTGLSPRRRSPLPRRGLSPRRRSPDSPHRRRPGSPIRRRGDTPPRRRPASPSRGRSPSSPPPRRYRSPPRGSPRRIRGSPVRRRSPLPLRRRSPPPRRLRSPPRRSPIRRRSRSPIRRPGRSRSSSISPRKGRGPAGRRGRSSSYSSSPSPRRIPRKISRSRSPKRPLRGKRSSSNSSSSSSPPPPPPPRKT</w:t>
            </w:r>
          </w:p>
        </w:tc>
      </w:tr>
      <w:tr w:rsidR="00767530" w:rsidRPr="00E340F8" w14:paraId="543326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F71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0B7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879|SNP2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A252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ADMRNELEEMQRRADQLADESLESTRRMLQLVEESKDAGIRTLVMLDEQGEQLERIEEGMDQINKDMKEAEKNLTDLGKFCGLCVCPCNKLKSSDAYKKAWGNNQDGVVASQPARVVDEREQMAISGGFIRRVTNDARENEMDENLEQVSGIIGNLRHMALDMGNEIDTQNRQIDRIMEKADSNKTRIDEANQRATKMLGSG</w:t>
            </w:r>
          </w:p>
        </w:tc>
      </w:tr>
      <w:tr w:rsidR="00767530" w:rsidRPr="00E340F8" w14:paraId="6E01114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4A6C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59A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915|SPT6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A2F0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NEVVGSPTTNGDKNEDGYPAENGEGTNVDDNNNEEEKDGIPLDNDNDENDSSEESATDEEAERQVREGFIVEDEEDEVPQEIRRKKKRKKHAESTADQDMLDEEDLELVMENTGQGSRFSKLRRLKRGRDQEETLENIFSEEEEEEENEVDDEAPNRTQGHRAGVIDEFADFIEQDEFEDEERQEEKYETGPPIESVRPEALGISDDDYIQIYEVFGDGTDYAFALEDEDAEDELEESVSLKTIFEPSELKDKMLTEEDEIIRITDEPERMQLYMKRNIDCSEDEFREQVAWIIDYLLKNRRDIDAELYEPFQTAVRYVVHFFIRDSLEVPFIWQHRRDYIVHNNRERNTITPLLSQNDLWNIFFLCTKFWSLHSKKQDILKLYSDLGINDDLVVPFCEAASSLDAIDDLNDYIHFTYSEQIRDRALLMGTGLRRPQGSKYSFFEKFRKSSLYNLVKEFGMSAKDFSFNVAQGARLRFVEDNTLSPEELSRTYVTNELSSPEQVLQKARRVLAEEIIHDPQFRKSFRDKLYNAGVVTVLATQKGVRKIGSEHPYYEFKYLKRKPLGSFELEPILFLKMLKAEEEGLIQLSIEFEDPDDVFKGLLELFVSDNFSENAMQWNAQRELVLKEVFKRFSALAPDAIRETLRSRYLDELGMRCRNQLFSRLDQAPYEPSTKNFDRGTIPSVLAVSNGKGESSDAIICVFVDDVGEPTDSLKLADLRDLANQAMFAEFVEKVKPDVIGVSGMSVSAHKIRQHVQDSLTSHEPVDLIMVNDEVARLYQNSTRAVDEFPTLPTISCYCVALARYVQNPLFEYAAMGRDLMSLSFDPWQHLLPPDVLWKYLETALVDISSLVGIDINEAVTNKYEANILPYIAGLGPRKADYVLKKIAATGGRIDNRSDLISKQIMSRKVFINCSSFFIIPNDEYPNMDILDSTRIHNEDYELARKMASDALELDEEDIEELETNRGVVYHLLEENETGKLDELVLEEYADQLEREFHQKKRNTLEKIRLELKDPYGEQRNVFHKLTPSEIFLMLTGENPEELQADAIVPVNVRRVTNRFVAVKLDCGIDGNIKADEVSDDFIPPPQLLQVGQTVEGVIISLDEANFMVDLSLRNSVLQSANSKRQTSSHRTSYWDTEAEKRDTERMQAETQAEQRVARVIKHPLFKDLNASQAEAYLSKMQVGDLVIRPSSKGSDHIVVTWKVAEGSYQHIDVLELEKENEFTIGQKLLVKGRFEKMTYQYSDLDELIVLHIKAIAKKIDEMCIHDKFRKGTQAETEKWLESYSEANPKRSCYAFCFDHQHPGYFILCFKASVNSPVTAWPVKVIPNAFFLQGNVYGDMTALCNGFKLLYAARTKNFRRM</w:t>
            </w:r>
          </w:p>
        </w:tc>
      </w:tr>
      <w:tr w:rsidR="00767530" w:rsidRPr="00E340F8" w14:paraId="0CC9AD6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FD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6E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DM2|SRS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E4EF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GVIRGPAGNNDCRIYVGNLPPDIRTKDIEDVFYKYGAIRDIDLKNRRGGPPFAFVEFEDPRDAEDAVYGRDGYDYDGYRLRVEFPRSGRGTGRGGGGGGGGGAPRGRYGPPSRRSENRVVVSGLPPSGSWQDLKDHMREAGDVCYADVYRDGTGVVEFVRKEDMTYAVRKLDNTKFRSHEGETAYIRVKVDGPRSPSYGRSRSRSRSRSRSRSRSNSRSRSYSPRRSRGSPRYSPRHSRSRSRT</w:t>
            </w:r>
          </w:p>
        </w:tc>
      </w:tr>
      <w:tr w:rsidR="00767530" w:rsidRPr="00E340F8" w14:paraId="72D7A9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0E5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6072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D15|SR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0CD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CPAGQAEVEMAELYVKPGNKERGWNDPPQFSYGLQTQAGGPRRSLLTKRVAAPQDGSPRVPASETSPGPPPMGPPPPSSKAPRSPPVGSGPASGVEPTSFPVESEAVMEDVLRPLEQALEDCRGHTRKQVCDDISRRLALLQEQWAGGKLSIPVKKRMALLVQELSSHRWDAADDIHRSLMVDHVTEVSQWMVGVKRLIAEKRSLFSEEAANEEKSAATAEKNHTIPGFQQAS</w:t>
            </w:r>
          </w:p>
        </w:tc>
      </w:tr>
      <w:tr w:rsidR="00767530" w:rsidRPr="00E340F8" w14:paraId="7B2777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863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DED6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A0|SMY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DCD0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EARGGLERFCSAGKGRGLRALRPFHVGDLLFSCPAYACVLTVGERGHHCECCFARKEGLSKCGRCKQAFYCDVECQKEDWPLHKLECSSMVVLGENWNPSETVRLTARILAKQKIHPERTPSEKLLAVREFESHLDKLDNEKKDLIQSDIAALHQFYSKYLEFPDHSSLVVLFAQVNCNGFTIEDEELSHLGSAIFPDVALMNHSCCPNVIVTYKGTLAEVRAVQEIHPGDEVFTSYIDLLYPTEDRNDRLRDSYFFTCECRECTTKDKDKAKVEVRKLSSPPQAEAIRDMVRYARNVIEEFRRAKHYKSPSELLEICELSQEKMSSVFEDSNVYMLHMMYQAMGVCLYMQDWEGALKYGQKIIKPYSKHYPVYSLNVASMWLKLGRLYMGLENKAAGEKALKKAIAIMEVAHGKDHPYISEIKQEIESH</w:t>
            </w:r>
          </w:p>
        </w:tc>
      </w:tr>
      <w:tr w:rsidR="00767530" w:rsidRPr="00E340F8" w14:paraId="7A55F7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146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39C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499|STX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6106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EDPFFVVRGEVQKAVNTARGLYQRWCELLQESAAVGREELDWTTNELRNGLRSIEWDLEDLEETIGIVEANPGKFKLPAGDLQERKVFVERMREAVQEMKDHMVSPTAVAFLERNNREILAGKPAAQKSPSDLLDASAVSATSRYIEEQQATQQLIMDEQDQQLEMVSGSIQVLKHMSGRVGEELDEQGIMLDAFAQEMDHTQSRMDGVLRKLAKVSHMTSDRRQWCAIAVLVGVLLLVLILLFSL</w:t>
            </w:r>
          </w:p>
        </w:tc>
      </w:tr>
      <w:tr w:rsidR="00767530" w:rsidRPr="00E340F8" w14:paraId="4C47E8B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13D9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9807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V79|STAT3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6AA4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WNQLQQLDTRYLEQLHQLYSDSFPMELRQFLAPWIESQDWAYAANKESHATLVFHNLLGEIDQQYSRFLQESNVLYQHNLRRIKQFLQSRYLEKPMEIARIVARCLWEESRLLQTAATAAQQGGQATHPTAAVVTEKQQMLEQHLQDVRKRVQDLEQKMKVVENLQDDFDFNYKTLKSQGDMQDLNGNNQSVTRQKMQQLEQMLTALDQMRRGIVSELAGLLSAMEYVQKMLADEELADWKRRQQIACIGGPPNICLDRLENWITSLAESQLQTRQQIKKLEELQQKVSYKGDPIVQHRPMLEERIVELFRNLMKSAFVVERQPCMPMHPDRPLVIKTGVQFTTKVRLLVKFPELNYQLKIKVCIDKDSGDVAALRGSRKFNILGTNTKVMNMEESNNGSLSAEFKHLTLREQRCGNGGRANCDASLIVTEELHLITFETEVYHQGLKIDLETHSLPVVVISNICQMPNAWASILWYNMLTNNPKNVNFFTKPPIGTWDQVAEVLSWQFSSTTKRGLSIEQLTTLAEKLLGPGVNYSGCQITWAKFCKENMAGKGFSFWVWLDNIIDLVKKYILALWNEGYIMGFISKERERAILSTKPPGTFLLRFSESSKEGGITFTWVEKDISGKTQIQSVEPYTKQQLNSMSFAEIIMGYKIMDATNILVSPLVYLYPDIPKEEAFGKYCRSESQEHSEATDSGSAAPYLKTKFICVTPTSFSNTIDLPMSPRTLDSLMQFGNSSEGAEANAGGQFESLTFDMELTQECASSPM</w:t>
            </w:r>
          </w:p>
        </w:tc>
      </w:tr>
      <w:tr w:rsidR="00767530" w:rsidRPr="00E340F8" w14:paraId="7B96498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B73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0930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AK4|SSD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9CA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IGAAARVAIGGCRKLISSHTSLLLVSSQCRQMSMDAQSVSEKLRSSGLLRTQGLIGGKWLDSYDNKTIKVNNPATGEIIADVACMGTKETNDAIASSYEAFTSWSRLTAGERSKVLRRWYDLLIAHKEELGQLITLEQGKPLKEAIGEVAYGASFIEYYAEEAKRVYGDIIPPNLSDRRLLVLKQPVGVVGAITPWNFPLAMITRKVGPALASGCTVVVKPSELTPLTALAAAELALQAGVPPGALNVVMGNAPEIGDALLTSPQVRKITFTGSTAVGKKLMAAAAPTVKKVSLELGGNAPSIVFDDADLDVAVKGTLAAKFRNSGQTCVCANRVLVQDGIYDKFAEAFSEAVQKLEVGDGFRDGTTQGPLINDAAVQKVETFVQDAVSKGAKIIIGGKRHSLGMTFYEPTVIRDVSDNMIMSKEEIFGPVAPLIRFKTEEDAIRIANDTIAGLAAYIFTNSVQRSWRVFEALEYGLVGVNEGLISTEVAPFGGVKQSGLGREGSKYGMDEYLEIKYVCLGDMNRH</w:t>
            </w:r>
          </w:p>
        </w:tc>
      </w:tr>
      <w:tr w:rsidR="00767530" w:rsidRPr="00E340F8" w14:paraId="551D91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02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1E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716|STK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277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ALCVCSRGTVIIDNKRYLFIQKLGEGGFSYVDLVEGLHDGHFYALKRILCHEQQDREEAQREADMHRLFNHPNILRLVAYCLRERGAKHEAWLLLPFFKRGTLWNEIERLKDKGNFLTEDQILWLLLGICRGLEAIHAKGYAHRDLKPTNILLGDEGQPVLMDLGSMNQACIHVEGSRQALTLQDWAAQRCTISYRAPELFSVQSHCVIDERTDVWSLGCVLYAMMFGEGPYDMVFQKGDSVALAVQNQLSIPQSPRHSSALRQLLNSMMTVDPHQRPHIPLLLSQLEALQPPAPGQHTTQI</w:t>
            </w:r>
          </w:p>
        </w:tc>
      </w:tr>
      <w:tr w:rsidR="00767530" w:rsidRPr="00E340F8" w14:paraId="17A5C83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7118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F61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70|STXB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49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FNIRKVLDGLTAGSSSASQQQQQQQHPPGNREPEIQETLQSEHFQLCKTVRHGFPYQPSALAFDPVQKILAVGTQTGALRLFGRPGVECYCQHDSGAAVIQLQFLINEGALVSALADDTLHLWNLRQKRPAVLHSLKFCRERVTFCHLPFQSKWLYVGTERGNIHIVNVESFTLSGYVIMWNKAIELSSKSHPGPVVHISDNPMDEGKLLIGFESGTVVLWDLKSKKADYRYTYDEAIHSVAWHHEGKQFICSHSDGTLTIWNVRSPTKPVQTITPHGKQLKDGKKPEPCKPILKVEFKTTRSGEPFIILSGGLSYDTVGRRPCLTVMHGKSTAVLEMDYSIVDFLTLCETPYPNDFQEPYAVVVLLEKDLVLIDLAQNGYPIFENPYPLSIHESPVTCCEYFADCPVDLIPALYSVGARQKRQGYSKKEWPINGGNWGLGAQSYPEIIITGHADGSIKFWDASAITLQVLYKLKTSKVFEKSRNKDDRQNTDIVDEDPYAIQIISWCPESRMLCIAGVSAHVIIYRFSKQEVVTEVIPMLEVRLLYEINDVETPEGEQPPPLSTPVGSSTSQPIPPQSHPSTSSSSSDGLRDNVPCLKVKNSPLKQSPGYQTELVIQLVWVGGEPPQQITSLALNSSYGLVVFGNSNGIAMVDYLQKAVLLNLSTIELYGSNDPYRREPRSPRKSRQPSGAGLCDITEGTVVPEDRCKSPTSGSSSPHNSDDEQKVNNFIEKVKTQSRKFSKMVASDLAKMSRKLSLPTDLKPDLDVKDNSFSRSRSSSVTSIDKESREAISALHFCETFTRKADSSPSPCLWVGTTVGTAFVITLNLPLGPEQRLLQPVIVSPSGTILRLKGAILRMAFLDAAGCLMPPAYEPWTEHNVPEEKDEKEKLKKRRPVSVSPSSSQEISENQYAVICSEKQAKVISLPTQNCAYKQNITETSFVLRGDIVALSNSVCLACFCANGHIMTFSLPSLRPLLDVYYLPLTNMRIARTFCFANSGQALYLVSPTEIQRLTYSQETCENLQEMLGELFTPVETPEAPNRGFFKGLFGGGAQSLDREELFGESSSGKASRSLAQHIPGPGGIEGVKGAASGVVGELARARLALDERGQKLSDLEERTAAMMSSADSFSKHAHEMMLKYKDKKWYQF</w:t>
            </w:r>
          </w:p>
        </w:tc>
      </w:tr>
      <w:tr w:rsidR="00767530" w:rsidRPr="00E340F8" w14:paraId="67295E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F37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003E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8KI33|SUV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7C6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NDEEFNDEFLLAIDSIETTLKKADMYRPLPPPYLPTFLPAPPPSTKISSSLSHPMQLQSSAGQQRKQIQVPDPFLSYSPPRELSQRVVSGFNDALMDYSNSTVVTAAKPISPTTSNRRCDSEKDLEIDRLKKELERVSKQLLDVEQECSQLKKGKSKETESRNLCADDNRGQCSTVHASKRIDLEPDVATSSVNHRENDSRMALDDKRSFKTTGVQADVANHSDLSKKLLDIWRTSNYQDPRKNLISELLLACSTDLQILFSFMKISTPPQELNKQEAKTSSDRQSSKALESEKVYQLYSAVTKISYGFVNLKTLVEPLLDLCKAETAVLVHRSLRVLHVLLEHICGDEKRFEASWDANWHSLFKLMNQIASKRTEQDVKQEALSIMNIIVMSTDAYTARESFVSKEVFESISLLLRKEGGLHVRKEAIHLFYLLLNCPKLYDTFDSLHEEKNSSDTENDSEGNFFALEAFGKIFEGLADCLTSPRKTSEDLELCRNVIMILALAASSGNSGYELLSSHKLPQDSSFLMLILHLLVAEIDSESTEFHPKAEIFKARTLLMREILILLNRLVSGLSSSATILKELTTSRDMASLTVDAATRLSRKRNLLGKPESSVERMRNTEIMDLARIFKKRVFAFLGDNTI</w:t>
            </w:r>
          </w:p>
        </w:tc>
      </w:tr>
      <w:tr w:rsidR="00767530" w:rsidRPr="00E340F8" w14:paraId="28D175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1BEF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D24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126|SUCC_THE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B1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HEYQAKEILARYGVPVPPGKVAYTPEEAKRIAEEFGKRVVIKAQVHVGGRGKAGGVKLADTPQEAYEKAQAILGMNIKGLTVKKVLVAEAVDIAKEYYAGLILDRAKKRVVLMLSKEGGVDIEEVAAERPEAIHKFWIDPHKGFRPFEAREMVKRAGLEGNLNKLAQVLVALYRAYEGVDASIAEINPLVVTTDGGIVAADAKIVLDDNALFRHPDLAELREVEAEHPLEVEASNYGFAYVKLDGNIGIIGNGAGLVMYTLDLVNRVGGKPANFLDIGGGAKADVVYNALKVVLKDPDVKGVFINIFGGITRADEVAKGVIRALEEGLLTKPVVMRVAGTAEEEAKKLLEGKPVYMYPTSIEAAKAIVAMVGGAA</w:t>
            </w:r>
          </w:p>
        </w:tc>
      </w:tr>
      <w:tr w:rsidR="00767530" w:rsidRPr="00E340F8" w14:paraId="2D0539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7E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A415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J8|STY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CF2D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LLLCEPTELYNILNQATKLSRLTDPNYLCLLDVRSKWEYDESHVITALRVKKKNNEYLLPESVDLECVKYCVVYDNNSSTLEILLKDDDDDSDSDGDGKDLVPQAAIEYGRILTRLTHHPVYILKGGYERFSGTYHFLRTQKIIWMPQELDAFQPYPIEIVPGKVFVGNFSQACDPKIQKDLKIKAHVNVSMDTGPFFAGDADKLLHIRIEDSPEAQILPFLRHMCHFIEIHHHLGSVILIFSTQGISRSCAAIIAYLMHSNEQTLQRSWAYVKKCKNNMCPNRGLVSQLLEWEKTILGDSITNIMDPLY</w:t>
            </w:r>
          </w:p>
        </w:tc>
      </w:tr>
      <w:tr w:rsidR="00767530" w:rsidRPr="00E340F8" w14:paraId="778F291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D13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A37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166|STMN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703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VSAYKEKMKELSVLSLICSCFYSQPHPNTIYQYGDMEVKQLDKRASGQSFEVILKSPSDLSPESPVLSSPPKRKDASLEELQKRLEAAEERRKTQEAQVLKQLAERREHEREVLHKALEENNNFSRLAEEKLNYKMELSKEIREAHLAALRERLREKELHAAEVRRNKEQREEMSG</w:t>
            </w:r>
          </w:p>
        </w:tc>
      </w:tr>
      <w:tr w:rsidR="00767530" w:rsidRPr="00E340F8" w14:paraId="61476B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2964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90A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668|ST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786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GSSRCEEETPSLLWGLDPVFLAFAKLYIRDILDMKESRQVPGVFLYNGHPIKQVDVLGTVIGVRERDAFYSYGVDDSTGVINCICWKKLNTESVSAAPSAARELSLTSQLKKLQETIEQKTKIEIGDTIRVRGSIRTYREEREIHATTYYKVDDPVWNIQIARMLELPTIYRKVYDQPFHSSALEKEEALSNPGALDLPSLTSLLSEKAKEFLMENRVQSFYQQELEMVESLLSLANQPVIHSASSDQVNFKKDTTSKAIHSIFKNAIQLLQEKGLVFQKDDGFDNLYYVTREDKDLHRKIHRIIQQDCQKPNHMEKGCHFLHILACARLSIRPGLSEAVLQQVLELLEDQSDIVSTMEHYYTAF</w:t>
            </w:r>
          </w:p>
        </w:tc>
      </w:tr>
      <w:tr w:rsidR="00767530" w:rsidRPr="00E340F8" w14:paraId="3FCB91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F889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FA7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37|SSR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13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PATLPLGGEDTTWTPGINASWAPDEEEDAVRSDGTGTAGMVTIQCIYALVCLVGLVGNALVIFVILRYAKMKTATNIYLLNLAVADELFMLSVPFVASAAALRHWPFGAVLCRAVLSVDGLNMFTSVFCLTVLSVDRYVAVVHPLRAATYRRPSVAKLINLGVWLASLLVTLPIAVFADTRPARGGEAVACNLHWPHPAWSAVFVIYTFLLGFLLPVLAIGLCYLLIVGKMRAVALRAGWQQRRRSEKKITRLVLMVVTVFVLCWMPFYVVQLLNLFVTSLDATVNHVSLILSYANSCANPILYGFLSDNFRRSFQRVLCLRCCLLETTGGAEEEPLDYYATALKSRGGPGCICPPLPCQQEPMQAEPACKRVPFTKTTTF</w:t>
            </w:r>
          </w:p>
        </w:tc>
      </w:tr>
      <w:tr w:rsidR="00767530" w:rsidRPr="00E340F8" w14:paraId="37D95C8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8984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CE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61|SYNE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889C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WRLQTGPEKAELQELNARLYDYVCRVRELERENLLLEEELRGRRGREGLWAEGQARCAEEARSLRQQLDELSWATALAEGERDALRRELRELQRLDAEERAARGRLDAELGAQQRELQEALGARAALEALLGRLQAERRGLDAAHERDVRELRARAASLTMHFRARATGPAAPPPRLREVHDSYALLVAESWRETVQLYEDEVRELEEALRRGQESRLQAEEETRLCAQEAEALRREALGLEQLRARLEDALLRMREEYGIQAEERQRAIDCLEDEKATLTLAMADWLRDYQDLLQVKTGLSLEVATYRALLEGESNPEIVIWAEHVENMPSEFRNKSYHYTDSLLQRENERNLFSRQKAPLASFNHSSALYSNLSGHRGSQTGTSIGGDARRGFLGSGYSSSATTQQENSYGKAVSSQTNVRTFSPTYGLLRNTEAQVKTFPDRPKAGDTREVPVYIGEDSTIARESYRDRRDKVAAGASESTRSNERTVILGKKTEVKATREQERNRPETIRTKPEEKMFDSKEKASEERNLRWEELTKLDKEARQRESQQMKEKAKEKDSPKEKSVREREVPISLEVSQDRRAEVSPKGLQTPVKDAGGGTGREAEARELRFRLGTSDATGSLQGDSMTETVAENIVTSILKQFTQSPETEASADSFPDTKVTYVDRKELPGERKTKTEIVVESKLTEDVDVSDEAGLDYLLSKDIKEVGLKGKSAEQMIGDIINLGLKGREGRAKVVNVEIVEEPVSYVSGEKPEEFSVPFKVEEVEDVSPGPWGLVKEEEGYGESDVTFSVNQHRRTKQPQENTTHVEEVTEAGDSEGEQSYFVSTPDEHPGGHDRDDGSVYGQIHIEEESTIRYSWQDEIVQGTRRRTQKDGAVGEKVVKPLDVPAPSLEGDLGSTHWKEQARSGEFHAEPTVIEKEIKIPHEFHTSMKGISSKEPRQQLVEVIGQLEETLPERMREELSALTREGQGGPGSVSVDVKKVQGAGGSSVTLVAEVNVSQTVDADRLDLEELSKDEASEMEKAVESVVRESLSRQRSPAPGSPDEEGGAEAPAAGIRFRRWATRELYIPSGESEVAGGASHSSGQRTPQGPVSATVEVSSPTGFAQSQVLEDVSQAARHIKLGPSEVWRTERMSYEGPTAEVVEVSAGGDLSQAASPTGASRSVRHVTLGPGQSPLSREVIFLGPAPACPEAWGSPEPGPAESSADMDGSGRHSTFGCRQFHAEKEIIFQGPISAAGKVGDYFATEESVGTQTSVRQLQLGPKEGFSGQIQFTAPLSDKVELGVIGDSVHMEGLPGSSTSIRHISIGPQRHQTTQQIVYHGLVPQLGESGDSESTVHGEGSADVHQATHSHTSGRQTVMTEKSTFQSVVSESPQEDSAGDTSGAEMTSGVSRSFRHIRLGPTETETSEHIAIRGPVSRTFVLAGSADSPELGKLADSSRTLRHIAPGPKETSFTFQMDVSNVEAIRSRTQEAGALGVSDRGSWRDADSRNDQAVGVSFKASAGEGDQAHREQGKEQAMFDKKVQLQRMVDQRSVISDEKKVALLYLDNEEEENDGHWF</w:t>
            </w:r>
          </w:p>
        </w:tc>
      </w:tr>
      <w:tr w:rsidR="00767530" w:rsidRPr="00E340F8" w14:paraId="0572290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F5A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0BF1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410|SUI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B77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KKFSGLEISLIVLFVIVTIIAIALIVVLATKTPAVDEISDSTSTPATTRVTTNPSDSGKCPNVLNDPVNVRINCIPEQFPTEGICAQRGCCWRPWNDSLIPWCFFVDNHGYNVQDMTTTSIGVEAKLNRIPSPTLFGNDINSVLFTTQNQTPNRFRFKITDPNNRRYEVPHQYVKEFTGPTVSDTLYDVKVAQNPFSIQVIRKSNGKTLFDTSIGPLVYSDQYLQISTRLPSDYIYGIGEQVHKRFRHDLSWKTWPIFTRDQLPGDNNNNLYGHQTFFMCIEDTSGKSFGVFLMNSNAMEIFIQPTPIVTYRVTGGILDFYILLGDTPEQVVQQYQQLVGLPAMPAYWNLGFQLSRWNYKSLDVVKEVVRRNREAGIPFDTQVTDIDYMEDKKDFTYDQVAFNGLPQFVQDLHDHGQKYVIILDPAISIGRRANGTTYATYERGNTQHVWINESDGSTPIIGEVWPGLTVYPDFTNPNCIDWWANECSIFHQEVQYDGLWIDMNEVSSFIQGSTKGCNVNKLNYPPFTPDILDKLMYSKTICMDAVQNWGKQYDVHSLYGYSMAIATEQAVQKVFPNKRSFILTRSTFAGSGRHAAHWLGDNTASWEQMEWSITGMLEFSLFGIPLVGADICGFVAETTEELCRRWMQLGAFYPFSRNHNSDGYEHQDPAFFGQNSLLVKSSRQYLTIRYTLLPFLYTLFYKAHVFGETVARPVLHEFYEDTNSWIEDTEFLWGPALLITPVLKQGADTVSAYIPDAIWYDYESGAKRPWRKQRVDMYLPADKIGLHLRGGYIIPIQEPDVTTTASRKNPLGLIVALGENNTAKGDFFWDDGETKDTIQNGNYILYTFSVSNNTLDIVCTHSSYQEGTTLAFQTVKILGLTDSVTEVRVAENNQPMNAHSNFTYDASNQVLLIADLKLNLGRNFSVQWNQIFSENERFNCYPDADLATEQKCTQRGCVWRTGSSLSKAPECYFPRQDNSYSVNSARYSSMGITADLQLNTANARIKLPSDPISTLRVEVKYHKNDMLQFKIYDPQKKRYEVPVPLNIPTTPISTYEDRLYDVEIKENPFGIQIRRRSSGRVIWDSWLPGFAFNDQFIQISTRLPSEYIYGFGEVEHTAFKRDLNWNTWGMFTRDQPPGYKLNSYGFHPYYMALEEEGNAHGVFLLNSNAMDVTFQPTPALTYRTVGGILDFYMFLGPTPEVATKQYHEVIGHPVMPAYWALGFQLCRYGYANTSEVRELYDAMVAANIPYDVQYTDIDYMERQLDFTIGEAFQDLPQFVDKIRGEGMRYIIILDPAISGNETKTYPAFERGQQNDVFVKWPNTNDICWAKVWPDLPNITIDKTLTEDEAVNASRAHVAFPDFFRTSTAEWWAREIVDFYNEKMKFDGLWIDMNEPSSFVNGTTTNQCRNDELNYPPYFPELTKRTDGLHFRTICMEAEQILSDGTSVLHYDVHNLYGWSQMKPTHDALQKTTGKRGIVISRSTYPTSGRWGGHWLGDNYARWDNMDKSIIGMMEFSLFGMSYTGADICGFFNNSEYHLCTRWMQLGAFYPYSRNHNIANTRRQDPASWNETFAEMSRNILNIRYTLLPYFYTQMHEIHANGGTVIRPLLHEFFDEKPTWDIFKQFLWGPAFMVTPVLEPYVQTVNAYVPNARWFDYHTGKDIGVRGQFQTFNASYDTINLHVRGGHILPCQEPAQNTFYSRQKHMKLIVAADDNQMAQGSLFWDDGESIDTYERDLYLSVQFNLNQTTLTSTILKRGYINKSETRLGSLHVWGKGTTPVNAVTLTYNGNKNSLPFNEDTTNMILRIDLTTHNVTLEEPIEINWS</w:t>
            </w:r>
          </w:p>
        </w:tc>
      </w:tr>
      <w:tr w:rsidR="00767530" w:rsidRPr="00E340F8" w14:paraId="7A50590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9C1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B79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J0|STY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AEF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VKLEFPSLPQCKEDAEEWTYPMRREMQEILPGLFLGPYSSAMKSKLPVLQKHGITHIICIRQNIEANFIKPNFQQLFRYLVLDIADNPVENIIRFFPMTKEFIDGSLQMGGKVLVHGNAGISRSAAFVIAYIMETFGMKYRDAFAYVQERRFCINPNAGFVHQLQEYEAIYLAKLTIQMMSPLQIERSLSVHSGTTGSLKRTHEEEDDFGTMQVATAQNG</w:t>
            </w:r>
          </w:p>
        </w:tc>
      </w:tr>
      <w:tr w:rsidR="00767530" w:rsidRPr="00E340F8" w14:paraId="716C069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738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32B1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136|SYR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D3EE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LVSECSARLLQQEEEIKSLTAEIDRLKNCGCLGASPNLEQLQEENLKLKYRLNILRKSLQAERNKPTKNMINIISRLQEVFGHAIKAAYPDLENPPLLVTPSQQAKFGDYQCNSAMGISQMLKTKEQKVNPREIAENITKHLPDNECIEKVEIAGPGFINVHLRKDFVSEQLTSLLVNGVQLPALGENKKVIVDFSSPNIAKEMHVGHLRSTIIGESISRLFEFAGYDVLRLNHVGDWGTQFGMLIAHLQDKFPDYLTVSPPIGDLQVFYKESKKRFDTEEEFKKRAYQCVVLLQGKNPDITKAWKLICDVSRQELNKIYDALDVSLIERGESFYQDRMNDIVKEFEDRGFVQVDDGRKIVFVPGCSIPLTIVKSDGGYTYDTSDLAAIKQRLFEEKADMIIYVVDNGQSVHFQTIFAAAQMIGWYDPKVTRVFHAGFGVVLGEDKKKFKTRSGETVRLMDLLGEGLKRSMDKLKEKERDKVLTAEELNAAQTSVAYGCIKYADLSHNRLNDYIFSFDKMLDDRGNTAAYLLYAFTRIRSIARLANIDEEMLQKAARETKILLDHEKEWKLGRCILRFPEILQKILDDLFLHTLCDYIYELATAFTEFYDSCYCVEKDRQTGKILKVNMWRMLLCEAVAAVMAKGFDILGIKPVQRM</w:t>
            </w:r>
          </w:p>
        </w:tc>
      </w:tr>
      <w:tr w:rsidR="00767530" w:rsidRPr="00E340F8" w14:paraId="4573D26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63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DADA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533|TD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07E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ASSSASQLQQRLPEEKPWPQLSGSNADAQTFKCKYVTNHNSLGDGNFSVVKECMNIHTKDLYAMKLIKKQTVKNKIQLIQREFDLLRSISEKIRDMEKKNEHSLDIFEGHHHILQLFDYFETADNIVLITQLCQKGDLYEKIVENQCLDLETQVTSYCACLVSVLEFLHSQGIVHRDLKAENVLFRLRVNENEKNLQGEHHGDFKYDLLAHDLVLADFGLAAEYNTSKVNSLKEFVGTISYIAPEIVKCKGVGEMTPDQVGKLDKYGCPVDIWALGVLTYFMAFGYTPFDCTTDDETLECISKCDYYVDEQMMHDPKYEQFWNFVQCCFTIDPAVRRSAKNLKQHPFIKDYFATSNSLNTKDTPNFSFHPTIRRVSSTASMHTLRSPSKSRKTTTLAYLNMDGGSSETSTAFSSKMDLPDLYVDRTINSRERSLNRIRDTLKKTLSMTSLKPAGTFDYLHANKNGTSLSSSKSGLVKKNSTFVLDPKPPKNSLMNGCFSTTPESRSNFNTPKTLSRQGSSTSVKKYVNEVDLLLTPRTASMSSNDTTAINDYDTTNDKNPARKHAASFQVNVDDSDGDETMQI</w:t>
            </w:r>
          </w:p>
        </w:tc>
      </w:tr>
      <w:tr w:rsidR="00767530" w:rsidRPr="00E340F8" w14:paraId="265B6C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BC8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28E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681|TERM_BPPH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40F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SPRIRIKDNDKAEYARLVKNTKAKIARTKKKYGVDLTAEIDIPDLDSFETRAQFNKWKEQASSFTNRANMRYQFEKNAYGVVASKAKIAEIERNTKEVQRLVDEKIKAMKDKEYYAGGKPQGTIEQRIAMTSPAHVTGINRPHDFDFSKVRSYSRLRTLEESMEMRTDPQYYEKKMIQLQLNFIKSVEGSFNSFDAADELIEELKKIPPDDFYELFLRISEISFEEFDSEGNTVENVEGNVYKILSYLEQYRRGDFDLSLKGF</w:t>
            </w:r>
          </w:p>
        </w:tc>
      </w:tr>
      <w:tr w:rsidR="00767530" w:rsidRPr="00E340F8" w14:paraId="626DE4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4D3C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793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610|TAU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55B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RLSITPLGPYIGAQISGADLTRPLSDNQFEQLYHAVLRHQVVFLRDQAITPQQQRALAQRFGELHIHPVYPHAEGVDEIIVLDTHNDNPPDNDNWHTDVTFIETPPAGAILAAKELPSTGGDTLWTSGIAAYEALSVPFRQLLSGLRAEHDFRKSFPEYKYRKTEEEHQRWREAVAKNPPLLHPVVRTHPVSGKQALFVNEGFTTRIVDVSEKESEALLSFLFAHITKPEFQVRWRWQPNDIAIWDNRVTQHYANADYLPQRRIMHRATILGDKPFYRAG</w:t>
            </w:r>
          </w:p>
        </w:tc>
      </w:tr>
      <w:tr w:rsidR="00767530" w:rsidRPr="00E340F8" w14:paraId="3DB37A7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D64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0F51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93|TBX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C68A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DEGFGLAHTPLEPDAKDLPCDSKPESALGAPSKSPSSPQAAFTQQGMEGIKVFLHERELWLKFHEVGTEMIITKAGRRMFPSYKVKVTGLNPKTKYILLMDIVPADDHRYKFADNKWSVTGKAEPAMPGRLYVHPDSPATGAHWMRQLVSFQKLKLTNNHLDPFGHIILNSMHKYQPRLHIVKADENNGFGSKNTAFCTHVFPETAFIAVTSYQNHKITQLKIENNPFAKGFRGSDDMELHRMSRMQSKEYPVVPRSTVRQKVASNHSPFSSESRALSTSSNLGSQYQCENGVSGPSQDLLPPPNPYPLPQEHSQIYHCTKRKEEECSTTDHPYKKPYMETSPSEEDSFYRSSYPQQQGLGASYRTESAQRQACMYASSAPPSEPVPSLEDISCNTWPSMPSYSSCTVTTVQPMDRLPYQHFSAHFTSGPLVPRLAGMANHGSPQLGEGMFQHQTSVAHQPVVRQCGPQTGLQSPGTLQPPEFLYSHGVPRTLSPHQYHSVHGVGMVPEWSDNS</w:t>
            </w:r>
          </w:p>
        </w:tc>
      </w:tr>
      <w:tr w:rsidR="00767530" w:rsidRPr="00E340F8" w14:paraId="62D288E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6E1B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2853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325|TAF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108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QPEVPEVPLRPFKLAHQVVSLTGISFERRSIIGVVELTIVPNSENLRLIRLNAKQLRIYSVVLNDVCQADFTYFDPFQNICYKEHKSRALEVYSKHHLTAAQYTDPDVNNGELLIQVPPEGYSMIQEGQGLRIRIEFSLENPKCGVHFVIPPASTDEETQMNSSHMFTNCYENSSRLWFPCVDSFADPCTWRLEFTVDKNMTAVSCGELLEVIMTPDLRKKTFHYSVSTPVCAPNIALAVGQFEIYVDPHMHEVTHFCLPGLLPLLKNTVRYLHEAFEFYEETLSTRYPFSCYKQVFVDELDTDISAYATMSIASVNLLHSIAIIDQTYISRTFMSRAVAEQFFGCFITSHHWSDTWLAKGIAEYLCGLYSRKCFGNNEYRAWVQSELARVVRYEEQYGGIILDCSQPPAPLPVSGTNQSAASSKQQEIVHYFPIKSLHTVSPKYVEAMRRKAHFVIRMLENRIGQELLIQVFNKQLALASSAATTKIGAGLWSQLLISTNIFIKAIFTVTGKDMSVFMDQWVRTGGHAKFSLTSVFNRKRNTIELEIRQDYVNQRGIRKYNGPLMVQLQELDGTFKHTLQIESTLVKSDITCHSKSRRNKKKKIPLCTGEEVDMDLSAMDDSPVLWIRLDPEMILLRDLIIEQPDFQWQYQLRHERDVTAQFQAIQALQKYPTNATRLALTDTIESERCFYQVRCEAAHSLTKVANQMVASWSGPPAMLNIFRKFFGSFSAPHIIKLNNFSNFQLYFLQKAIPVAMAGLRTSHGICPPEVMRFLFDLFKYNENSRNHYTDAYYRAALVEALGETLTPVVSVAIHGTQITTDSLSTDAKLVLDEVTRLLNMEKHLPSYKYMVSVSCLKVIRKLQKFGHLPSLPHIYRSYAEYGIYLDLRIAAMECLVDFVKVDGRSEDLEHLITLLETDPDPAARHALAQLLIDNPPFTRESRSRLDKPNLVDRLWFSINRLPYDTKLRCDIVDLYYALYGTKRPNCLQAGENQSFYKDLMKDNNSSVGSVTGSFKKTSDSKSHLPTPTNTLDNEPQERQKPAMVTIKRTATEAFEVGDEIIKLERSEEITVLDEPVNVQAYDSETKVNALQADEEARDTHQAAKRLKNEMYAEDDNSSTMLDVGDSTRYESSHEEGKLKSGDGGLKKKKKKEKKKHKHKHKHRHSKDKDKDKDKERKDKDKRDPHISRLQARETATPDTLSSEDSSNSNSLPPMNLN</w:t>
            </w:r>
          </w:p>
        </w:tc>
      </w:tr>
      <w:tr w:rsidR="00767530" w:rsidRPr="00E340F8" w14:paraId="2D43C48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C2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2ED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306|TBX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5FA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RRRSAVALSSRAHAFSVEALIGSNKKRKLRDWEEKGLDLSMEALSPAGPLGDTDDPATHGLEPHPDSEQSTGSDSEVLTERTSCSFSTHTDLASGAAGPVPAAMSSMEEIQVELQCADLWKRFHDIGTEMIITKAGRRMFPAMRVKITGLDPHQQYYIAMDIVPVDNKRYRYVYHSSKWMVAGNADSPVPPRVYIHPDSLASGDTWMRQVVSFDKLKLTNNELDDQGHIILHSMHKYQPRVHVIRKDFSSDLSPTKPVPVGDGVKTFNFPETVFTTVTAYQNQQITRLKIDRNPFAKGFRDSGRNRTGLEAIMETYAFWRPPVRTLTFEDFTTMQKQQGGSTGTSPTTSSTGTPSPSASSHLLSPSCSPPTFHLAPNTFNVGCRESQLCNLNLSDYPPCARSNMAALQSYPGLSDSGYNRLQSGTASATQPSETFMPQRTPSLISGIPTPPSLPSNSKMEAYGGQLGSFPTSQFQYVMQAGNAASSSSSPHMFGGSHMQQSSYNAFSLHNPYNLYGYNFPTSPRLAASPEKLSASQSTLLCSSPSNGAFGERQYLPTGMEHSMHMISPSTNNQQATNTCDGRQYGAVPGSASQMSVHMV</w:t>
            </w:r>
          </w:p>
        </w:tc>
      </w:tr>
      <w:tr w:rsidR="00767530" w:rsidRPr="00E340F8" w14:paraId="43EA65D2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D6D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C4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WN6|TAS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3A5C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AHKSILERSENVLMSPWKGKLIVQDRMLCDIALWSTYGAMIPTQLPQELDFKYVMKVSSLKKRLPEAAFRKQNYLEEKVCFQDLCFNLYEVELSNRQGENIDKLTECIKNKQLAIIKCLEDRGFFILLTSSALLSEPDFGGKQMGLHGLHLFRSPLSTGVKDLKVEDDISMKVIPILSTLNCALLETKKSLPEERIHPNTLVKRHFQELYKADRSPSLSVAPQDRMKDPTFLGKLPSGFDLIPPAEKCPSESLTQLNSYFSDPSAYILEVSTALDLLAEHPQSPCVSDGICDAGFSLVMTPDPEFLVSEAEVRKETETKKDSEEMLKAKKRVFPLSPASNLRVQPKRKASMPHMVQSKKVNLCRPFPKRTASRADNSSDSPTTLKLVKGQFPQKRKRGAEVLTAQFVQKTKLDRKNQEAPISKDVPVPTNAKRARKQEKSPVKTVPRAKPPVKKSPQKQRVNIVKGNENPRNRKQLQPVKGETASKLQSEISRGCQEDGISINSVQPENTTAAHNDLPENSIVNYDSQALNMLADLALSSATSSTPVSEARNLHCSSELPQNDVLLSKENSLRGTSDHEYHRGVKTQKGELLPNPSSDRKSNSGSDLTVSQDEESLVPCSQAPAKAQSALTEEMLESSDASQSSSVSVEHSYALLLTEHSKKHLQEREILSPLFPRNGTKSPEAATPVGKVMPFRHQPGLLLQQKPPDDPVVKPKDRPPSARVKKSSCSRIVLSCDDSVKITFKCETEYAFSLDSKYTNNPLEKTVVRALHGPWNTDLPDNVEEVKLLLHMWVALFYSNQNKIIRSSRKVVEHSNPAKYVSINSTLESCELREIEESLGLEKCSADSLLETNEISRAHAAEVSFRDPNCLLPFIKTPLTQGLELCVQNEQKKTFARECDPDTQEDQNFICSYNNEVTGEEAKQESLETSNLVLSGIGSTQTNGPSVPSEEEIVQPLDSTRVASYSGTVTQATFTRTYDGPGSQPVICQSSVYGTLENKVDILDAAVQTKTGTLQDLIQHGSPINNECHPSLERKDDNMGCAVINPEPITLTFEKNAHVPIQTEGVNTADERTTFKKELIKQVSPAASLRHPVSTSENARTQGLRDIPSLVVAGQKGTKYLCASSVGGETLDKAVCSLQKETPLPVSLPSDKTMVMEALSLAKSSSHLSPSEEVRCTQDFLSQTQSLLGLSSEGLLELTQVEVDSSSASTTLGRQCSLNCISSGCHTSGDSLELRKNHKNGPNTENMNLEAFDSVFIKQTSLSVSREVSLELSEEDSDIDLALTISPPTSPREEMPAGEIEQFEEAPFSNLELQDVAEEIGEPEEVALTESREVSSADNVSVYPSVSEEPVENKERKGDNLQPVTLILSKENCTLEIAEEINVTSDFPFDSVIEEVSPASSPEPPVPVKETRPYQAVTPCILKLHGTQCEKSNQISQCESEDLGITEKENVFVGPTHPVGQDNFTQVQQMQVSAEMPLILTDHPGRTGRPTLPGKVTEEIVSSEHDEGLSFSGKVQCYGRELNQPASAAKCTGDFSPSPEKLVKSGNPLQPVSIENRNLDLKHLVLESSEPPFGPRNVIENKSLSDTLVSTTAPSGIVNVSVKQQTSPKSSQNHLFPGDLKTDEGIYLQVKSLTAASVDGAYSTQGCMCSVVPTLCSSSDNATLTHYVRPINAEPVFQAQEIPAGRMASLLKNGEPEAELHKETTGPGTAGPQSNTTSSLKGERKAIHTLQDVSTCETKELLNVGVSSLCAGPYQNTADTKENLSKEPLASFVSESFDTSVCGIATEHVEIENSGEGLRAEAGSETLGRDGEVGVNSDMHYELSGDSDLDLLGDCRNPRLDLEDSYTLRGSYTRKKDVPTDGYESSLNFHNNNQEDWGCSSWVPGMETSLPPGHWTAAVKKEEKCVPPYVQIRDLHGILRTYANFSITKELKDTMRTSHGLRRHPSFSANCGLPSSWTSTWQVADDLTQNTLDLEYLRFAHKLKQTIKNGDSQHSASSANVFPKESPTQISIGAFPSTKISEAPFLHPAPRSRSPLLVTVVESDPRPQGQPRRGYTASSLDSSSSWRERCSHNRDLRNSQRNHTVSFHLNKLKYNSTVKESRNDISLILNEYAEFNKVMKNSNQFIFQDKELNDVSGEATAQEMYLPFPGRSASYEDIIIDVCTNLHVKLRSVVKEACKSTFLFYLVETEDKSFFVRTKNLLRKGGHTEIEPQHFCQAFHRENDTLIIIIRNEDISSHLHQIPSLLKLKHFPSVIFAGVDSPGDVLDHTYQELFRAGGFVISDDKILEAVTLVQLKEIIKILEKLNGNGRWKWLLHYRENKKLKEDERVDSTAHKKNIMLKSFQSANIIELLHYHQCDSRSSTKAEILKCLLNLQIQHIDARFAVLLTDKPTIPREVFENSGILVTDVNNFIENIEKIAAPFRSSYW</w:t>
            </w:r>
          </w:p>
        </w:tc>
      </w:tr>
      <w:tr w:rsidR="00767530" w:rsidRPr="00E340F8" w14:paraId="5016DF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50EF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11F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9K7|TBX20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F47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TSSPKPQLSSRANAFSIAALMSSGKTKDKESEENTIKPLEQFVEKSSCHPNLGDLPPLETHSDFSSGGGTGSGAPLCTEPLIPTTPGVPSEEMAKISCSLETKELWDKFHELGTEMIITKSGRRMFPTIRVSFSGVDPDAKYIVLMDIVPVDNKRYRYAYHRSSWLVAGKADPPLPARLYVHPDSPFTGEQLLKQMVSFEKVKLTNNELDQHGHIILNSMHKYQPRVHIIKKKDHTASLLNLKSEEFRTFVFTETVFTAVTAYQNQLITRLKIDSNPFAKGFRDSSRLTDIERESVESLIHKHSYARSPIRTYAGDEETLGEEGHSAHSRGSAFTASDNLSLSSWVTTTSGFSGFQHPQSLSAIGTSTASLASPLPHPIQGSLPPYSRLGMPLTPSALASSMQATGPTFPSFHMPRYHHYFQQGPYAAIQGLRHSSTVMTPFV</w:t>
            </w:r>
          </w:p>
        </w:tc>
      </w:tr>
      <w:tr w:rsidR="00767530" w:rsidRPr="00E340F8" w14:paraId="245FB1E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2C5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D32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GU9|SZY20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ABFE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ENVVADSWDDADADPVKELMDKVEKVKLLQRKEEKKEAFFEKVKAEESSGVVSKLQTEEGLGPSAEEPKRVFLRRPKDGFAASENVIEASPPTSADTEEQPVTNVRSRSHHKLNQKEKQPAPTYEERQAAYQAARNRILGTEYKPDNQEIKEIKFIDRSKSPETLKMTQQNMVEHYGEELSRELMEQPAEIVPPERQYTPDFTQPPPSVSESGGVYNGPPGFQQKQPNFQPTLQQQSLHQQQYLDNQYMMQMNVQIPIQYHNQTQHQFVPHEASAISTTSQNSNGDGQNDQAIYYYQAPTQQPMNYIPYNLPNMAYPPPNFQPQGQLHHQMNAGQLHQIQQQQQQCQQIQHQPPQQHQQVINGQVMNQQNQRNQVNSYPQQNGAGRGQNRQPMMYQMPCNSGPTAKPPPLMNQMQNRCMTNNGQNYQNRNMQQQGQQRSYSSQPQNGQFYQNGNSNQNNPNNGRKQQHQPQQQQNKSGKFGQNRNDMQKNNYQPNLQQPPMSQNPIPFGCPPRNVNAIREQHANNGSPNTGAGILGPHPMMSASQWPALQQNRPQ</w:t>
            </w:r>
          </w:p>
        </w:tc>
      </w:tr>
      <w:tr w:rsidR="00767530" w:rsidRPr="00E340F8" w14:paraId="143B304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37A7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2D63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Y685|TAC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613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PWQILSPVQWAKWTWSAVRGSGAGEDEAGGPEGDPEEEEDSQAETKSLSFSSDSEGNFETPEAETPIRSPLKESCDSSPGLAEPEAKPQESREADEQLVAEVIEKCSPDTCSRSSENEAPQATVDSHPVKDVRGKAEHDVSKISVVRPFSIETRNCTDDPAALGTAAAHGCVPVLPGMALPSTTPEATQDEPVMDRGMGVTLEAFTEASLKTGGPCPEPVASRSKLRKPKPVSLRKKMAPEPEMLMEGSPLPKASSPWLPDGLDQNANPSVLRGSGAQRSPLNLKETAGVLSNDTSDSGVEVAPGSPPLQLEDDFTEDGENVKIRSALPKQSGRKPSNKLAPSIRKDGVSKPVGVEQPSDPTVQDALLDQMSPKLDPSKRSHPPANFFGSGPILQNSPPLSSKCSHHFDPNNINTDDSGDPCKPTPALTSSGFCPATGNHVNEILDSPKKAKSRLITSGCKVKKYEAQPLDLDACSQDEGAVISKISEIPNRDGHATDEEKLASTSSCAQKSAGAGVKGIEKETCQKMEKEELAVHGLLESSSEKAPVSVACGGESPLDGICLSEADKTAVLTLIREEIITKEIEANEWKKKYEETREEVLEMRKIVAEYEKTIAQMIEDEQRTSMSSQKSFQQLTMEKEQALADLNSVERSLSDLFRRYENLKGVLEGFKKNEEALKKCAQDYLARVKQEEQRYQALKVHAEEKLDRANEEIAQVRSKAKAESAALHAGLRKEQMKVESLERALQQKNQEIEELTKICDELIAKLGKTD</w:t>
            </w:r>
          </w:p>
        </w:tc>
      </w:tr>
      <w:tr w:rsidR="00767530" w:rsidRPr="00E340F8" w14:paraId="427254C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B79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0A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K90|TA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C35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GSHQIDFQVLHDLRQKFPEVPEVVVSRCMLQNNNNLDACCAVLSQESTRYLYGEGDLNFSDESGISGLRNHMTSLNLDLQSQNVYHHGREGSRVNGSRTLTHSVSDGQLHGGQSNNELFQQEPQTAPAQVPQGFNVFGMPSTSGASNSTPHLGFHLGSKGTSNLSQQTPRFNPIMVTLAPNIQTGRSTPTSLHIHGVPPPVLNSPQGNSIYIRPYITTPSGTARQTQQHSGWVSQFNPMNPQQAYQPSQPGPWTTYPASNPLPHTSTQQPNQQGHQTSHVYMPISSPTTPQPPTIHSSGSSQSSAHSQYNIQNISTGPRKNQIEIKLEPPQRNSSSKLRSSGPRTASTSSLVNSQTLNRNQPTVYIAASPPNTDEMISRSQPKVYISANATAGDEQGMRNQPTLFISTNSGPSAASRNMSGQVSMGPAFIHHHPPKSRVLGGNSATSPRVVVTQPNTKYTFKITVSPNKPPAVSPGVVSPTFELTNLLNHPDHYVETENIQHLTDPALAHVDRISEARKLSMGSDDAAYTQALLVHQKARMERLQRELEMQKKKLDKLKSEVNEMENNLTRRRLKRSNSISQIPSLEEMQQLRSCNRQLQIDIDCLTKEIDLFQARGPHFNPSAIHNFYDNIGFVGPVPPKPKDQRSTIKAPKTQDAEDEEGAQWNCTACTFLNHPALIRCEQCEMPRHF</w:t>
            </w:r>
          </w:p>
        </w:tc>
      </w:tr>
      <w:tr w:rsidR="00767530" w:rsidRPr="00E340F8" w14:paraId="1B63C7F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2A71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490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SAS8|TBSYN_HYP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14EA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MEYSTQNGQGEGKKRASVLAIGTTNPEHFILQEDYPDFYFRNTNSEHMTELKEKFKRICVKSHIRKRHFYLTEEILKENQGIATYGAGSLDARQRILETEVPKLGQEAALKAIAEWGQPISKITHVVFATTSGFMMPGADYVITRLLGLNRTVRRVMLYNQGCFAGGTALRVAKDLAENNEGARVLVVCAENTAMTFHAPNESHLDVIVGQAMFSDGAAALIIGACPDVASGERAVFNILSASQTIVPGSDGAITAHFYEMGMSYFLKEDVIPLFRDNIAAVMEEAFSPLGVSDWNSLFYSIHPGGRGIIDGVAGNLGIKDENLVATRHVLGEYGNMGSACVMFILDELRKSSKVNGKPTTGDGKEFGCLIGLGPGLTVEAVVLQSVPILQ</w:t>
            </w:r>
          </w:p>
        </w:tc>
      </w:tr>
      <w:tr w:rsidR="00767530" w:rsidRPr="00E340F8" w14:paraId="7AEE29F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B47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F085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M4|TBC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B9C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GKLSTSTNGVAFMGILDGRPGNPLQNLQHVNLKAPRLLSAPEYGPKLKLRALEDRHSLQSVDSGIPTLEIGNPEPVPCSAVHVRRKQSDSDLIPERAFQSACALPSCAPPAPSSTEREQSVRKSSTFPRTGYDSVKLYSPTSKALTRSDDVSVCSVSSLGTELSTTLSVSNEDILDLVVTSSSSAIVTLENDDDPQFTNVTLSSIKETRGLHQQDCVHEAEEGSKLKILGPFSNFFARNLLARKQSARLDKHNDLGWKLFGKAPLRENAQKDSKRIQKEYEDKAGRPSKPPSPKQNVRKNLDFEPLSTTALILEDRPANLPAKPAEEAQKHRQQYEEMVVQAKKRELKEAQRRKKQLEERCRVEESIGNAVLTWNNEILPNWETMWCSRKVRDLWWQGIPPSVRGKVWSLAIGNELNITHELFDICLARAKERWRSLSTGGSEVENEDAGFSAADREASLELIKLDISRTFPNLCIFQQGGPYHDMLHSILGAYTCYRPDVGYVQGMSFIAAVLILNLDTADAFIAFSNLLNKPCQMAFFRVDHGLMLTYFAAFEVFFEENLPKLFAHFKKNNLTPDIYLIDWIFTLYSKSLPLDLACRIWDVFCRDGEEFLFRTALGILKLFEDILTKMDFIHMAQFLTRLPEDLPAEELFASIATIQMQSRNKKWAQVLTALQKDSREMEKGSPSLRH</w:t>
            </w:r>
          </w:p>
        </w:tc>
      </w:tr>
      <w:tr w:rsidR="00767530" w:rsidRPr="00E340F8" w14:paraId="779045B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CDC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7B69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220|TIM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92B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SSSSAAGLGAVDPQLQHFIEVETQKQRFQQLVHQMTELCWEKCMDKPGPKLDSRAEACFVNCVERFIDTSQFILNRLEQTQKSKPVFSESLSD</w:t>
            </w:r>
          </w:p>
        </w:tc>
      </w:tr>
      <w:tr w:rsidR="00767530" w:rsidRPr="00E340F8" w14:paraId="56474E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05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8B7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L2|TCP1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4F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DPDHNHRPNFPLQLLDSSTSSSSTSLAIISTTSEPNSEPKKPPPKRTSTKDRHTKVEGRGRRIRMPAMCAARVFQLTRELGHKSDGETIEWLLQQAEPAVIAATGTGTIPANFTSLNISLRSSRSSLSAAHLRTTPSSYYFHSPHQSMTHHLQHQHQVRPKNESHSSSSSSSQLLDHNQMGNYLVQSTAGSLPTSQSPATAPFWSSGDNTQNLWAFNINPHHSGVVAGDVYNPNSGGSGGGSGVHLMNFAAPIALFSGQPLASGYGGGGGGGGEHSHYGVLAALNAAYRPVAETGNHNNNQQNRDGDHHHNHQEDGSTSHHS</w:t>
            </w:r>
          </w:p>
        </w:tc>
      </w:tr>
      <w:tr w:rsidR="00767530" w:rsidRPr="00E340F8" w14:paraId="61D347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BF5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483A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J7|TIM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FFB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IPESDQIKQFKEFLGTYNKLTETCFLDCVKDFTTREVKPEETTCSEHCLQKYLKMTQRISMRFQEYHIQQNEALAAKAGLLGQPR</w:t>
            </w:r>
          </w:p>
        </w:tc>
      </w:tr>
      <w:tr w:rsidR="00767530" w:rsidRPr="00E340F8" w14:paraId="578707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592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F00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L24|TMED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39D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QAAEGPGSWSPTARPGSAGGVGDCQGVEGSQAAASENEDLENKDTSLLASATDPEPCSSPHRPQMVSPVSKDATEDLRKATGPLEAQALVKQDLLPADQAQVLNEMAKYQVPQRSGDIVMIQSEHTGAIDVLSADLESADLLGDHRKVSPPLMAPPCIWTFAKVKEFKSKLGKEKNSRLVVKRGEVVTIRVPTHPEGKRVCWEFATDDYDIGFGVYFDWTPVTSTDITVQVSDSSDDEDEEEEEEEEIEEPVPAGDVERGSRSSLRGRYGEVMPVYRRDSHRDVQAGSHDYPGEGIYLLKFDNSYSLLRNKTLYFHIYYTS</w:t>
            </w:r>
          </w:p>
        </w:tc>
      </w:tr>
      <w:tr w:rsidR="00767530" w:rsidRPr="00E340F8" w14:paraId="64A281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64B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30F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47|TGT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48D8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ELDTTDGRARRGRLVFDRGVVETPCFMPVGTYGTVKGMTPEEVEATGAQIILGNTFHLWLRPGQEIMKLHGDLHDFMQWKGPILTDSGGFQVFSLGDIRKITEQGVHFRNPINGDPIFLDPEKSMEIQYDLGSDIVMIFDECTPYPADWDYAKRSMEMSLRWAKRSRERFDSLGNKNALFGIIQGSVYEDLRDISVKGLVDIGFDGYAVGGLAVGEPKADMHRILEHVCPQIPADKPRYLMGVGKPEDLVEGVRRGIDMFDCVMPTRNARNGHLFVTDGVVKIRNAKYKSDTGPLDPECDCYTCRNYSRAYLHHLDRCNEILGARLNTIHNLRYYQRLMAGLRKAIEEGKLESFVTDFYQRQGREVPPLNVD</w:t>
            </w:r>
          </w:p>
        </w:tc>
      </w:tr>
      <w:tr w:rsidR="00767530" w:rsidRPr="00E340F8" w14:paraId="145D48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3D61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D74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533|T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D0E7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PMRPRLLAALAPTFLGFLLLQVAVGAGTPPGKAFNLTWISTDFKTILEWQPKPTNYTYTVQISDRSRNWKYKCTGTTDTECDLTDEIVKDVNWTYEARVLSVPWRNSTHGKETLFGTHGEEPPFTNARKFLPYRDTKIGQPVIQKYEQGGTKLKVTVKDSFTLVRKNGTFLTLRQVFGNDLGYILTYRKDSSTGRKTNTTHTNEFLIDVEKGVSYCFFAQAVIFSRKTNHKSPESITKCTEQWKSVLGETLIIVGAVVFLVTVFIILLTISLCKRRKNRAGQKRKNTPSRLA</w:t>
            </w:r>
          </w:p>
        </w:tc>
      </w:tr>
      <w:tr w:rsidR="00767530" w:rsidRPr="00E340F8" w14:paraId="408A10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BD0B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5CC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232|THIO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9D0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LIESKEAFQEALAAAGDKLVVVDFSATWCGPCKMIKPFFHSLCDKYSNVVFLEVDVDDCQDVAADCEVKCMPTFQFYKKGQKVGEFSGANKEKLEATITEFA</w:t>
            </w:r>
          </w:p>
        </w:tc>
      </w:tr>
      <w:tr w:rsidR="00767530" w:rsidRPr="00E340F8" w14:paraId="55A014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62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D8D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VV9|TM16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3C1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LLANLIVMGSGIIGRAVFQAYRQALANASKSGVAQEAMQNGVRQAGKAITEQEARQILGVTEKTSWEEILQKYDKLFENNAKAGSFYLQSKVHRAKECLEVVYRSQGNGTPS</w:t>
            </w:r>
          </w:p>
        </w:tc>
      </w:tr>
      <w:tr w:rsidR="00767530" w:rsidRPr="00E340F8" w14:paraId="1A1112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4294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454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B9|TFP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B266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HLYRDGEGRIDDDDDERENFEITDWDLQNEFNPNRQRHWQTKEEATYGVWAERDSDDERPSFGGKRARDYSAPVNFISAGLKKGAAEEAELEDSDDEEKPVKQDDFPKDFGPRKLKTGGNFKPSQKGFAGGTKSFMDFGSWERHTKGIGQKLLQKMGYVPGRGLGKNAQGIINPIEAKQRKGKGAVGAYGSERTTQSMQDFPVVDSEEEAEEEFQKELSQWRKDPSGSKKKPKYSYKTVEELKAKGRISKKLTAPQKELSQVKVIDMTGREQKVYYSYSQISHKHNVPDDGLPLQSQQLPQSGKEAKAPGFALPELEHNLQLLIDLTEQEIIQNDRQLQYERDMVVNLFHELEKMTEVLDHEERVISNLSKVLEMVEECERRMQPDCSNPLTLDECARIFETLQDKYYEEYRMSDRVDLAVAIVYPLMKEYFKEWDPLKDCTYGTEIISKWKSLLENDQLLSHGGQDLSADAFHRLIWEVWMPFVRNIVTQWQPRNCDPMVDFLDSWVHIIPVWILDNILDQLIFPKLQKEVENWNPLTDTVPIHSWIHPWLPLMQARLEPLYSPIRSKLSSALQKWHPSDSSAKLILQPWKDVFTPGSWEAFMVKNIVPKLGMCLGELVINPHQQHMDAFYWVIDWEGMISVSSLVGLLEKHFFPKWLQVLCSWLSNSPNYEEITKWYLGWKSMFSDQVLAHPSVKDKFNEALDIMNRAVSSNVGAYMQPGARENIAYLTHTERRKDFQYEAMQERREAENMAQRGIGVAASSVPMNFKDLIETKAEEHNIVFMPVIGKRHEGKQLYTFGRIVIYIDRGVVFVQGEKTWVPTSLQSLIDMAK</w:t>
            </w:r>
          </w:p>
        </w:tc>
      </w:tr>
      <w:tr w:rsidR="00767530" w:rsidRPr="00E340F8" w14:paraId="72864D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DF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7A70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092|TFE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4C9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AAEPARDAVEASAEGPRAVFLLLEERRPAESAQLLSLNSLLPESGIVADIELENILDPDSFYELKSQPLFLRSSLPISLQATPTTPATLSASSSAGGSRTPAMSSSSSRVLLRQQLMRAQAQEQERRERREQAAAAPFPSPAPASPAISVIGVSAGGHTLSRPPPAQVPREVLKVQTHLENPTRYHLQQARRQQVKQYLSTTLGPKLASQALTPPPGPSSAQPLPAPETAHATGPTGSAPNSPMALLTIGSSSEKEIDDVIDEIISLESSYNDEMLSYLPGGTAGLQLPSTLPVSGNLLDVYSSQGVATPAITVSNSCPAELPNIKREISETEAKALLKERQKKDNHNLIERRRRFNINDRIKELGTLIPKSNDPEMRWNKGTILKASVDYIRKLQKEQQRSKDLESRQRSLEQANRSLQLRIQELELQAQIHGLPVPPNPGLLSLTTSSVSDSLKPEQLDIEEEGRPSTTFHVSGGPAQNAPPQQPPAPPSDALLDLHFPSDHLGDLGDPFHLGLEDILMEEEGMVGGLSGGALSPLRAASDPLLSSVSPAVSKASSRRSSFSMEEES</w:t>
            </w:r>
          </w:p>
        </w:tc>
      </w:tr>
      <w:tr w:rsidR="00767530" w:rsidRPr="00E340F8" w14:paraId="64E196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4EF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3C6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38|TNR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23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RPRGCAAVAAALLLVLLGARAQGGTRSPRCDCAGDFHKKIGLFCCRGCPAGHYLKAPCTEPCGNSTCLVCPQDTFLAWENHHNSECARCQACDEQASQVALENCSAVADTRCGCKPGWFVECQVSQCVSSSPFYCQPCLDCGALHRHTRLLCSRRDTDCGTCLPGFYEHGDGCVSCPTSTLGSCPERCAAVCGWRQMFWVQVLLAGLVVPLLLGATLTYTYRHCWPHKPLVTADEAGMEALTPPPATHLSPLDSAHTLLAPPDSSEKICTVQLVGNSWTPGYPETQEALCPQVTWSWDQLPSRALGPAAAPTLSPESPAGSPAMMLQPGPQLYDVMDAVPARRWKEFVRTLGLREAEIEAVEVEIGRFRDQQYEMLKRWRQQQPAGLGAVYAALERMGLDGCVEDLRSRLQRGP</w:t>
            </w:r>
          </w:p>
        </w:tc>
      </w:tr>
      <w:tr w:rsidR="00767530" w:rsidRPr="00E340F8" w14:paraId="057B0B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4D8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B1B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RU14|TM2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E50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VLGVGAGVFILALLWVAVLLLCVLLSRASGAARFSVIFLFFGAVIITSVLLLFPRAGEFPAPEVEVKIVDDFFIGRYVLLAFLSAIFLGGLFLVLIHYVLEPIYAKPLHSY</w:t>
            </w:r>
          </w:p>
        </w:tc>
      </w:tr>
      <w:tr w:rsidR="00767530" w:rsidRPr="00E340F8" w14:paraId="3ECC2F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6C25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9FA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79|TRP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475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LNPYFGEFGGMYVPQILMPALRQLEEAFVSAQKDPEFQAQFNDLLKNYAGRPTALTKCQNITAGTNTTLYLKREDLLHGGAHKTNQVLGQALLAKRMGKTEIIAETGAGQHGVASALASALLGLKCRIYMGAKDVERQSPNVFRMRLMGAEVIPVHSGSATLKDACNEALRDWSGSYETAHYMLGTAAGPHPYPTIVREFQRMIGEETKAQILEREGRLPDAVIACVGGGSNAIGMFADFINETNVGLIGVEPGGHGIETGEHGAPLKHGRVGIYFGMKAPMMQTEDGQIEESYSISAGLDFPSVGPQHAYLNSTGRADYVSITDDEALEAFKTLCLHEGIIPALESSHALAHALKMMRENPDKEQLLVVNLSGRGDKDIFTVHDILKARGEI</w:t>
            </w:r>
          </w:p>
        </w:tc>
      </w:tr>
      <w:tr w:rsidR="00767530" w:rsidRPr="00E340F8" w14:paraId="77257C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9A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429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K3|TRAF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A8A0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NCENSCGSSQSESDCCVAMASSCSAVTKDDSVGGTASTGNLSSSFMEEIQGYDVEFDPPLESKYECPICLMALREAVQTPCGHRFCKACIIKSIRDAGHKCPVDNEILLENQLFPDNFAKREILSLMVKCPNEGCLHKMELRHLEDHQAHCEFALMDCPQCQRPFQKFHINIHILKDCPRRQVSCDNCAASMAFEDKEIHDQNCPLANVICEYCNTILIREQMPNHYDLDCPTAPIPCTFSTFGCHEKMQRNHLARHLQENTQSHMRMLAQAVHSLSVIPDSGYISEVRNFQETIHQLEGRLVRQDHQIRELTAKMETQSMYVSELKRTIRTLEDKVAEIEAQQCNGIYIWKIGNFGMHLKCQEEEKPVVIHSPGFYTGKPGYKLCMRLHLQLPTAQRCANYISLFVHTMQGEYDSHLPWPFQGTIRLTILDQSEAPVRQNHEEIMDAKPELLAFQRPTIPRNPKGFGYVTFMHLEALRQRTFIKDDTLLVRCEVSTRFDMGSLRREGFQPRSTDAGV</w:t>
            </w:r>
          </w:p>
        </w:tc>
      </w:tr>
      <w:tr w:rsidR="00767530" w:rsidRPr="00E340F8" w14:paraId="3DD66B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14C5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DF3F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R9|TRIM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910E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WKNCFEEELICPICLHVFVEPVQLPCKHNFCRGCIGEAWAKDSGLVRCPECNQAYNQKPGLEKNLKLTNIVEKFNALHVEKPPAALHCVFCRRGPPLPAQKVCLRCEAPCCQSHVQTHLQQPSTARGHLLVEADDVRAWSCPQHNAYRLYHCEAEQVAVCQYCCYYSGAHQGHSVCDVEIRRNEIRKMLMKQQDRLEEREQDIEDQLYKLESDKRLVEEKVNQLKEEVRLQYEKLHQLLDEDLRQTVEVLDKAQAKFCSENAAQALHLGERMQEAKKLLGSLQLLFDKTEDVSFMKNTKSVKILMDRTQTCTSSSLSPTKIGHLNSKLFLNEVAKKEKQLRKMLEGPFSTPVPFLQSVPLYPCGVSSSGAEKRKHSTAFPEASFLETSSGPVGGQYGAAGTASGEGQSGQPLGPCSSTQHLVALPGGAQPVHSSPVFPPSQYPNGSAAQQPMLPQYGGRKILVCSVDNCYCSSVANHGGHQPYPRSGHFPWTVPSQEYSHPLPPTPSVPQSLPSLAVRDWLDASQQPGHQDFYRVYGQPSTKHYVTS</w:t>
            </w:r>
          </w:p>
        </w:tc>
      </w:tr>
      <w:tr w:rsidR="00767530" w:rsidRPr="00E340F8" w14:paraId="44291E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F4B9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6FE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006|TRI3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BEA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PSVSPGPSRSFKEELLCAVCYDPFRDAVTLRCGHNFCRRCVSGCWEVQTTPSCPVCKERAVPGELRTNHTLNNLVETLLREEAEGARWTGRRSPRPCRAHRAPLTLFCLEDKELLCCACQADARHQEHRVQPIKDTAQDFRAKCKNMEHVLREKAKAFWALRRTYEAIAKHNEVQTTWLEGRIRDEFDKLRDFLRVEEQATLDAMKEESRKKHLQAEEKMKQLAEQTEALAREIERLQMEMKEDDMTFLMKHKSRKRRLFCTVEPAPLQPGLLMDACKYLESLQYRVWKKMLGSVESVPFSLDPNTAAGWLKVADDLTSVINHGYRVQVENPERFSSAPCLLGSQVFSKGSHSWEVDVGGLPTWRVGVVRVQAHAQAQAQADVGGEGHSHSCYHDTRSGFWYLCRTQGVDGDHCMTSDTATAPLVQAMPRRLRVELECEEGELSFYDSERHCHLYTFHAHFGEVRPYFYLGASRGDGPPEPLRICHLRVSIKEELDI</w:t>
            </w:r>
          </w:p>
        </w:tc>
      </w:tr>
      <w:tr w:rsidR="00767530" w:rsidRPr="00E340F8" w14:paraId="36D7A95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782C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435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953|TOL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4C8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LKAASELALLVIILQLLQWPGSEASFGRDACSEMSIDGLCQCAPIMSEYEIICPANAENPTFRLTIQPKDYVQIMCNLTDTTDYQQLPKKLRIGEVDRVQMRRCMLPGHTPIASILDYLGIVSPTTLIFESDNLGMNITRQHLDRLHGLKRFRFTTRRLTHIPANLLTDMRNLSHLELRANIEEMPSHLFDDLENLESIEFGSNKLRQMPRGIFGKMPKLKQLNLWSNQLHNLTKHDFEGATSVLGIDIHDNGIEQLPHDVFAHLTNVTDINLSANLFRSLPQGLFDHNKHLNEVRLMNNRVPLATLPSRLFANQPELQILRLRAELQSLPGDLFEHSTQITNISLGDNLLKTLPATLLEHQVNLLSLDLSNNRLTHLPDSLFAHTTNLTDLRLEDNLLTGISGDIFSNLGNLVTLVMSRNRLRTIDSRAFVSTNGLRHLHLDHNDIDLQQPLLDIMLQTQINSPFGYMHGLLTLNLRNNSIIFVYNDWKNTMLQLRELDLSYNNISSLGYEDLAFLSQNRLHVNMTHNKIRRIALPEDVHLGEGYNNNLVHVDLNDNPLVCDCTILWFIQLVRGVHKPQYSRQFKLRTDRLVCSQPNVLEGTPVRQIEPQTLICPLDFSDDPRERKCPRGCNCHVRTYDKALVINCHSGNLTHVPRLPNLHKNMQLMELHLENNTLLRLPSANTPGYESVTSLHLAGNNLTSIDVDQLPTNLTHLDISWNHLQMLNATVLGFLNRTMKWRSVKLSGNPWMCDCTAKPLLLFTQDNFERIGDRNEMMCVNAEMPTRMVELSTNDICPAEKGVFIALAVVIALTGLLAGFTAALYYKFQTEIKIWLYAHNLLLWFVTEEDLDKDKKFDAFISYSHKDQSFIEDYLVPQLEHGPQKFQLCVHERDWLVGGHIPENIMRSVADSRRTIIVLSQNFIKSEWARLEFRAAHRSALNEGRSRIIVIIYSDIGDVEKLDEELKAYLKMNTYLKWGDPWFWDKLRFALPHRRPVGNIGNGALIKTALKGSTDDKLELIKPSPVTPPLTTPPAEATKNPLVAQLNGVTPHQAIMIANGKNGLTNLYTPNGKSHGNGHINGAFIINTNAKQSDV</w:t>
            </w:r>
          </w:p>
        </w:tc>
      </w:tr>
      <w:tr w:rsidR="00767530" w:rsidRPr="00E340F8" w14:paraId="3E756F3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891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D7A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62|TRP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B915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YYKKVNYSPYRDRIPLQIVRAETELSAEEKAFLNAVEKGDYATVKQALQEAEIYYNVNINCMDPLGRSALLIAIENENLEIMELLLNHSVYVGDALLYAIRKEVVGAVELLLSYRRPSGEKQVPTLMMDTQFSEFTPDITPIMLAAHTNNYEIIKLLVQKRVTIPRPHQIRCNCVECVSSSEVDSLRHSRSRLNIYKALASPSLIALSSEDPILTAFRLGWELKELSKVENEFKAEYEELSQQCKLFAKDLLDQARSSRELEIILNHRDDHSEELDPQKYHDLAKLKVAIKYHQKEFVAQPNCQQLLATLWYDGFPGWRRKHWVVKLLTCMTIGFLFPMLSIAYLISPRSNLGLFIKKPFIKFICHTASYLTFLFMLLLASQHIVRTDLHVQGPPPTVVEWMILPWVLGFIWGEIKEMWDGGFTEYIHDWWNLMDFAMNSLYLATISLKIVAYVKYNGSRPREEWEMWHPTLIAEALFAISNILSSLRLISLFTANSHLGPLQISLGRMLLDILKFLFIYCLVLLAFANGLNQLYFYYETRAIDEPNNCKGIRCEKQNNAFSTLFETLQSLFWSVFGLLNLYVTNVKARHEFTEFVGATMFGTYNVISLVVLLNMLIAMMNNSYQLIADHADIEWKFARTKLWMSYFDEGGTLPPPFNIIPSPKSFLYLGNWFNNTFCPKRDPDGRRRRRNLRSFTERNADSLIQNQHYQEVIRNLVKRYVAAMIRNSKTHEGLTEENFKELKQDISSFRYEVLDLLGNRKHPRSFSTSSTELSQRDDNNDGSGGARAKSKSVSFNLGCKKKTCHGPPLIRTMPRSSGAQGKSKAESSSKRSFMGPSLKKLGLLFSKFNGHMSEPSSEPMYTISDGIVQQHCMWQDIRYSQMEKGKAEACSQSEINLSEVELGEVQGAAQSSECPLACSSSLHCASSICSSNSKLLDSSEDVFETWGEACDLLMHKWGDGQEEQVTTRL</w:t>
            </w:r>
          </w:p>
        </w:tc>
      </w:tr>
      <w:tr w:rsidR="00767530" w:rsidRPr="00E340F8" w14:paraId="146A0CD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7A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E49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86|TOP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D46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PVSASDKYQKISQLEHILKRPDTYIGSVETQEQLQWIYDEETDCMIEKNVTIVPGLFKIFDEILVNAADNKVRDPSMKRIDVNIHAEEHTIEVKNDGKGIPIEIHNKENIYIPEMIFGHLLTSSNYDDDEKKVTGGRNGYGAKLCNIFSTEFILETADLNVGQKYVQKWENNMSICHPPKITSYKKGPSYTKVTFKPDLTRFGMKELDNDILGVMRRRVYDINGSVRDINVYLNGKSLKIRNFKNYVELYLKSLEKKRQLDNGEDGAAKSDIPTILYERINNRWEVAFAVSDISFQQISFVNSIATTMGGTHVNYITDQIVKKISEILKKKKKKSVKSFQIKNNMFIFINCLIENPAFTSQTKEQLTTRVKDFGSRCEIPLEYINKIMKTDLATRMFEIADANEENALKKSDGTRKSRITNYPKLEDANKAGTKEGYKCTLVLTEGDSALSLAVAGLAVVGRDYYGCYPLRGKMLNVREASADQILKNAEIQAIKKIMGLQHRKKYEDTKSLRYGHLMIMTDQDHDGSHIKGLIINFLESSFPGLLDIQGFLLEFITPIIKVSITKPTKNTIAFYNMPDYEKWREEESHKFTWKQKYYKGLGTSLAQEVREYFSNLDRHLKIFHSLQGNDKDYIDLAFSKKKADDRKEWLRQYEPGTVLDPTLKEIPISDFINKELILFSLADNIRSIPNVLDGFKPGQRKVLYGCFKKNLKSELKVAQLAPYVSECTAYHHGEQSLAQTIIGLAQNFVGSNNIYLLLPNGAFGTRATGGKDAAAARYIYTELNKLTRKIFHPADDPLYKYIQEDEKTVEPEWYLPILPMILVNGAEGIGTGWSTYIPPFNPLEIIKNIRHLMNDEELEQMHPWFRGWTGTIEEIEPLRYRMYGRIEQIGDNVLEITELPARTWTSTIKEYLLLGLSGNDKIKPWIKDMEEQHDDNIKFIITLSPEEMAKTRKIGFYERFKLISPISLMNMVAFDPHGKIKKYNSVNEILSEFYYVRLEYYQKRKDHMSERLQWEVEKYSFQVKFIKMIIEKELTVTNKPRNAIIQELENLGFPRFNKEGKPYYGSPNDEIAEQINDVKGATSDEEDEESSHEDTENVINGPEELYGTYEYLLGMRIWSLTKERYQKLLKQKQEKETELENLLKLSAKDIWNTDLKAFEVGYQEFLQRDAEARGGNVPNKGSKTKGKGKRKLVDDEDYDPSKKNKKSTARKGKKIKLEDKNFERILLEQKLVTKSKAPTKIKKEKTPSVSETKTEEEENAPSSTSSSSIFDIKKEDKDEGELSKISNKFKKISTIFDKMGSTSATSKENTPEQDDVATKKNQTTAKKTAVKPKLAKKPVRKQQKVVELSGESDLEILDSYTDREDSNKDEDDAIPQRSRRQRSSRAASVPKKSYVETLELSDDSFIEDDEEENQGSDVSFNEED</w:t>
            </w:r>
          </w:p>
        </w:tc>
      </w:tr>
      <w:tr w:rsidR="00767530" w:rsidRPr="00E340F8" w14:paraId="079C94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B1C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FE3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NCC9|TRI5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58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PGERLQEEARCSVCLDFLQEPISVDCGHSFCLRCISEFCEKSDSAQGVYACPQCRGPFRPASFRPNRQLASLVDSVRQLGLGTGHAGSRQCARHGEDLSHFCEEDQTMLCWVCDTSPEHRSHRTETLQEAASRYQRMLRASLELVKKEMEEALTQEANVGKKTIIWKEKVEMQRQRFRLEFEKHRGFLAQEEQLQLRRLEEEERATLQRLRDSRNRLAQQNKALKELAEELEERSQRPAPGLLEGARGVLTRCEAITRLEPEAVPMDLKTVCRIPGMREMLRKFQVDVKLDPATAHPSLLLTADLRSVQDAEVWRDVPSNPERFDTWPCILGLQGFSSGRHYWEVIVGERAEWGLGVCRDSVLRKGETTPSPENGVWAMWLLRGNEYMVLSSPSVPVLQDERPRRIGIFLDYEAGEISFYNVTNGSYIYTFNHLFSGVLRPYFFVCDTTPLILPPMTEAAPGNWTPRGIFDLAAAARNEEY</w:t>
            </w:r>
          </w:p>
        </w:tc>
      </w:tr>
      <w:tr w:rsidR="00767530" w:rsidRPr="00E340F8" w14:paraId="325EF3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021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3E1B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R5|UBQ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BEBC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GAETRPPIRVTVKTPKDKEEIVICDRASVKEFKEEISRRFKAQQDQLVLIFAGKILKDGDTLNQHGIKDGLTVHLVIKTPQKAQDPAAATASSPSTPDPASAPSTTPASPATPAQPSTSGSASSDAGSGSRRSSGGGPSPGAGEGSPSATASILSGFGGILGLGSLGLGSANFMELQQQMQRQLMSNPEMLSQIMENPLVQDMMSNPDLMRHMIMANPQMQQLMERNPEISHMLNNPELMRQTMELARNPAMMQEMMRNQDRALSNLESIPGGYNALRRMYTDIQEPMFSAAREQFGNNPFSSLAGNSDSSSSQPLRTENREPLPNPWSPSPPTSQAPGSGGEGTGGSGTSQVHPTVSNPFGINAASLGSGMFNSPEMQALLQQISENPQLMQNVISAPYMRSMMQTLAQNPDFAAQMMVNVPLFAGNPQLQEQLRLQLPVFLQQMQNPESLSILTNPRAMQALLQIQQGLQTLQTEAPGLVPSLGSFGISRTPAPSAGSNAGSTPEAPTSSPATPATSSPTGASSAQQQLMQQMIQLLAGSGNSQVQTPEVRFQQQLEQLNSMGFINREANLQALIATGGDINAAIERLLGSQLS</w:t>
            </w:r>
          </w:p>
        </w:tc>
      </w:tr>
      <w:tr w:rsidR="00767530" w:rsidRPr="00E340F8" w14:paraId="69D9AB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C355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B21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726|VPR_HV1H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6222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APEDQGPQREPHNEWTLELLEELKNEAVRHFPRIWLHGLGQHIYETYGDTWAGVEAIIRILQQLLFIHFRIGCRHSRIGVTRQRRARNGASRS</w:t>
            </w:r>
          </w:p>
        </w:tc>
      </w:tr>
      <w:tr w:rsidR="00767530" w:rsidRPr="00E340F8" w14:paraId="41B4066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08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E0CA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386|UBE3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C46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FEGDFKTRPKVSLGGASRKEEKASLLHRTQEERRKREEERRRLKNAIIIQSFIRGYRDRKQQYSIQRSAFDRCATLSQSGGAFPIANGPNLTLLVRQLLFFYKQNEDSKRLIWLYQNLIKHSSLFVKQLDGSERLTCLFQIKRLMSLCCRLLQNCNDDSLNVALPMRMLEVFSSENTYLPVLQDASYVVSVIEQILHYMIHNGYYRSLYLLINSKLPSSIEYSDLSRVPIAKILLENVLKPLHFTYNSCPEGARQQVFTAFTEEFLAAPFTDQIFHFIIPALADAQTVFPYEPFLNALLLIESRCSRKSGGAPWLFYFVLTVGENYLGALSEEGLLVYLRVLQTFLSQLPVSPASASCHDSASDSEEESEEADKPSSPEDGRLSVSYITEECLKKLDTKQQTNTLLNLVWRDSASEEVFTTMASVCHTLMVQHRMMVPKVRLLYSLAFNARFLRHLWFLISSMSTRMITGSMVPLLQVISRGSPMSFEDSSRIIPLFYLFSSLFSHSLISIHDNEFFGDPIEVVGQRQSSMMPFTLEELIMLSRCLRDACLGIIKLAYPETKPEVREEYITAFQSIGVTTSSEMQQCIQMEQKRWIQLFKVITNLVKMLKSRDTRRNFCPPNHWLSEQEDIKADKVTQLYVPASRHVWRFRRMGRIGPLQSTLDVGLESPPLSVSEERQLAVLTELPFVVPFEERVKIFQRLIYADKQEVQGDGPFLDGINVTIRRNYIYEDAYDKLSPENEPDLKKRIRVHLLNAHGLDEAGIDGGGIFREFLNELLKSGFNPNQGFFKTTNEGLLYPNPAAQMLVGDSFARHYYFLGRMLGKALYENMLVELPFAGFFLSKLLGTSADVDIHHLASLDPEVYKNLLFLKSYEDDVEELGLNFTVVNNDLGEAQVVELKFGGKDIPVTSANRIAYIHLVADYRLNRQIRQHCLAFRQGLANVVSLEWLRMFDQQEIQVLISGAQVPISLEDLKSFTNYSGGYSADHPVIKVFWRVVEGFTDEEKRKLLKFVTSCSRPPLLGFKELYPAFCIHNGGSDLERLPTASTCMNLLKLPEFYDETLLRSKLLYAIECAAGFELS</w:t>
            </w:r>
          </w:p>
        </w:tc>
      </w:tr>
      <w:tr w:rsidR="00767530" w:rsidRPr="00E340F8" w14:paraId="080E5EE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663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0F97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812|UB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2D7C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DDDLGSLQGHIRRTLRSIHNLPYFRYTRGPTERADMSRALKEFIYRYLYFVISNSGENLPTLFNAHPKQKLSNPELTVFPDSLEDAVDIDKITSQQTIPFYKIDESRIGDVHKHTGRNCGRKFKIGEPLYRCHECGCDDTCVLCIHCFNPKDHVNHHVCTDICTEFTSGICDCGDEEAWNSPLHCKAEEQENDISEDPATNADIKEEDVWNDSVNIALVELVLAEVFDYFIDVFNQNIEPLPTIQKDITIKLREMTQQGKMYERAQFLNDLKYENDYMFDGTTTAKTSPSNSPEASPSLAKIDPENYTVIIYNDEYHNYSQATTALRQGVPDNVHIDLLTSRIDGEGRAMLKCSQDLSSVLGGFFAVQTNGLSATLTSWSEYLHQETCKYIILWITHCLNIPNSSFQTTFRNMMGKTLCSEYLNATECRDMTPVVEKYFSNKFDKNDPYRYIDLSILADGNQIPLGHHKILPESSTHSLSPLINDVETPTSRTYSNTRLQHILYFDNRYWKRLRKDIQNVIIPTLASSNLYKPIFCQQVVEIFNHITRSVAYMDREPQLTAIRECVVQLFTCPTNAKNIFENQSFLDIVWSIIDIFKEFCKVEGGVLIWQRVQKSNLTKSYSISFKQGLYTVETLLSKVHDPNIPLRPKEIISLLTLCKLFNGAWKIKRKEGEHVLHEDQNFISYLEYTTSIYSIIQTAEKVSEKSKDSIDSKLFLNAIRIISSFLGNRSLTYKLIYDSHEVIKFSVSHERVAFMNPLQTMLSFLIEKVSLKDAYEALEDCSDFLKISDFSLRSVVLCSQIDVGFWVRNGMSVLHQASYYKNNPELGSYSRDIHLNQLAILWERDDIPRIIYNILDRWELLDWFTGEVDYQHTVYEDKISFIIQQFIAFIYQILTERQYFKTFSSLKDRRMDQIKNSIIYNLYMKPLSYSKLLRSVPDYLTEDTTEFDEALEEVSVFVEPKGLADNGVFKLKASLYAKVDPLKLLNLENEFESSATIIKSHLAKDKDEIAKVVLIPQVSIKQLDKDALNLGAFTRNTVFAKVVYKLLQVCLDMEDSTFLNELLHLVHGIFRDDELINGKDSIPEAYLSKPICNLLLSIANAKSDVFSESIVRKADYLLEKMIMKKPNELFESLIASFGNQYVNDYKDKKLRQGVNLQETEKERKRRLAKKHQARLLAKFNNQQTKFMKEHESEFDEQDNDVDMVGEKVYESEDFTCALCQDSSSTDFFVIPAYHDHSPIFRPGNIFNPNEFMPMWDGFYNDDEKQAYIDDDVLEALKENGSCGSRKVFVSCNHHIHHNCFKRYVQKKRFSSNAFICPLCQTFSNCTLPLCQTSKANTGLSLDMFLESELSLDTLSRLFKPFTEENYRTINSIFSLMISQCQGFDKAVRKRANFSHKDVSLILSVHWANTISMLEIASRLEKPYSISFFRSREQKYKTLKNILVCIMLFTFVIGKPSMEFEPYPQQPDTVWNQNQLFQYIVRSALFSPVSLRQTVTEALTTFSRQFLRDFLQGLSDAEQVTKLYAKASKIGDVLKVSEQMLFALRTISDVRMEGLDSESIIYDLAYTFLLKSLLPTIRRCLVFIKVLHELVKDSENETLVINGHEVEEELEFEDTAEFVNKALKMITEKESLVDLLTTQESIVSHPYLENIPYEYCGIIKLIDLSKYLNTYVTQSKEIKLREERSQHMKNADNRLDFKICLTCGVKVHLRADRHEMTKHLNKNCFKPFGAFLMPNSSEVCLHLTQPPSNIFISAPYLNSHGEVGRNAMRRGDLTTLNLKRYEHLNRLWINNEIPGYISRVMGDEFRVTILSNGFLFAFNREPRPRRIPPTDEDDEDMEEGEDGFFTEGNDEMDVDDETGQAANLFGVGAEGIAGGGVRDFFQFFENFRNTLQPQGNGDDDAPQNPPPILQFLGPQFDGATIIRNTNPRNLDEDDSDDNDDSDEREIW</w:t>
            </w:r>
          </w:p>
        </w:tc>
      </w:tr>
      <w:tr w:rsidR="00767530" w:rsidRPr="00E340F8" w14:paraId="7F86FE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5B3E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7D5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62|UTP1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A85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ATTAMNVSVPPPDEEEQLLAKFVFGDTTDLQENLAKFNADFIFNEQEMDVEDQEDEGSESDNSEEDEAQNGELDHVNNDQLFFVDDGGNEDSQDKNEDTMDVDDEDDSSSDDYSEDSEEAAWIDSDDEKIKVPILVTNKTKKLRTSYNESKINGVHYINRLRSQFEKIYPRPKWVDDESDSELDDEEDDEEEGSNNVINGDINALTKILSTTYNYKDTLSNSKLLPPKKLDIVRLKDANASHPSHSAIQSLSFHPSKPLLLTGGYDKTLRIYHIDGKTNHLVTSLHLVGSPIQTCTFYTSLSNQNQQNIFTAGRRRYMHSWDLSLENLTHSQTAKIEKFSRLYGHESTQRSFENFKVAHLQNSQTNSVHGIVLLQGNNGWINILHSTSGLWLMGCKIEGVITDFCIDYQPISRGKFRTILIAVNAYGEVWEFDLNKNGHVIRRWKDQGGVGITKIQVGGGTTTTCPALQISKIKQNRWLAVGSESGFVNLYDRNNAMTSSTPTPVAALDQLTTTISNLQFSPDGQILCMASRAVKDALRLVHLPSCSVFSNWPTSGTPLGKVTSVAFSPSGGLLAVGNEQGKVRLWKLNHY</w:t>
            </w:r>
          </w:p>
        </w:tc>
      </w:tr>
      <w:tr w:rsidR="00767530" w:rsidRPr="00E340F8" w14:paraId="1AA869B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ECB9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38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W86|VPS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EA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YLQWRRFVFFEKELVKEPLGNDGAAPGAAPVSGSAASKFLCLPPGITVCDSGRGSLVFGDMEGQIWFLPRSLQLTGFQAYKLRVTHLYQLKQHNILASVGEDEEGINPLVKIWNLEKRDGGNPLCTRIFPAIPGTEPTVVSCLTVHENLNFMAIGFTDGSVTLNKGDITRDRHSKTQILHKGNYPVTGLAFRQAGKTTHLFVVTTENVQSYIVSGKDYPRVELDTHGCGLRCSALSDPSQDLQFIVAGDECVYLYQPDERGPCFAFEGHKLIVHWFRGYLVIVSRDRKVSPKSEFTSRDSQNSDKQILNIYDLCNKFIAYSAGFEDIVDVLAEWGSLYVLTRDGRVHALQEKDTQTKLEMLFKKNLFEMAINLAKSQHLDSDGLAQIFMQYGDHLYSKGNHDGAVQQYIRTIGKLEPSYVIRKFLDAQRIHNLTAYLQTLHRQSLANADHTTLLLNCYTKLKDSSKLEEFIKTKSESEVHFDVETAIKVLRQAGYYSHALYLAENHAHHEWYLKIQLEDIKNYQEALRYIGKLPFEQAESNMKRYGKTLMHHIPEQTTQLLKGLCTDYRPSLEGRGDREALSCRASSEEFIPIFANNPRELKAFLEHMSEVQPDSPQGIYDTLLELRLQNWAHEKDPQAKEKLHAEAISLLKSGRFCDVFDKALVLCQMHDFQDGVLYLYEQGKLFQQIMHYHMQHEQYRQVIAVCERHGEQEPSLWEQALSYFARKEEDCKEYVAAVLRHIENKSLMPPLLVVQTLAHNSTATLSIIRDYLVQKLQKQSQQIAQDELRVRRYREETTRIRQEIQELKASPKIFQKTKCSICNSALELPSVHFLCGHSFHQHCFESYSESDADCPTCLPENRKVMDMIRAQEQKRDLHDQFQHQLKCSNDSFSVIADYFGRGVFNKLTLLTDPPTARLTPSLEAGLQRDLLMHSRRGT</w:t>
            </w:r>
          </w:p>
        </w:tc>
      </w:tr>
      <w:tr w:rsidR="00767530" w:rsidRPr="00E340F8" w14:paraId="3EC200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ED62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E05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56|VG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1B1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FTLPASVLFCFLLLIRGLGAAPPGRSDVYPPPLGSEHNGQVAEDAVSRPKDDSVPEVRAARNSEPQDQGELFQGVDPRALAAVLLQALDRPASPPAVPAGSQQGTPEEAAEALLTESVRSQTHSLPASEIQASAVAPPRPQTQDNDPEADDRSEELEALASLLQELRDFSPSNAKRQQETAAAETETRTHTLTRVNLESPGPERVWRASWGEFQARVPERAPLPPSVPSQFQARMSENVPLPETHQFGEGVSSPKTHLGETLTPLSKAYQSLSAPFPKVRRLEGSFLGGSEAGERLLQQGLAQVEAGRRQAEATRQAAAQEERLADLASDLLLQYLLQGGARQRDLGGRGLQETQQERENEREEEAEQERRGGGEDEVGEEDEEAAEAEAEAEEAERARQNALLFAEEEDGEAGAEDKRSQEEAPGHRRKDAEGTEEGGEEDDDDEEMDPQTIDSLIELSTKLHLPADDVVSIIEEVEEKRKRKKNAPPEPVPPPRAAPAPTHVRSPQPPPPAPARDELPDWNEVLPPWDREEDEVFPPGPYHPFPNYIRPRTLQPPASSRRRHFHHALPPARHHPDLEAQARRAQEEADAEERRLQEQEELENYIEHVLLHRP</w:t>
            </w:r>
          </w:p>
        </w:tc>
      </w:tr>
      <w:tr w:rsidR="00767530" w:rsidRPr="00E340F8" w14:paraId="1445AB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9AC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64F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47|UBP4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E020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TGSSQLEKEISTTESVNNANEHYYGLVNFGNTCYCNSVIQALFFCRPFREKVLNYKQTLKKSGASKDNLVTCLADLFHSIASQKRRVGTIAPKRFITKLKKENELFDNYMQQDAHEFFNYLINTISETLIQEKIAEREKASRHGTLKKGNVTVNLAPATAGLPRSDEKGTSERNGGITVEGNEFLNKSDTTTWIHEIFQGILTNETRCLSCETVSSKDEDFLDLSIDVEQNTSISHCLRVFSETETLCGDQKYFCETCSSKQEAQKRMRIKKPPQLLALHLKRFKFVEPLNRHTKLSYRVVFPLELRLFNVSDDAEYGDRMYDLVATVVHCGATPNRGHYITLVKSNSFWLVFDDDIVEKLEVSSMEEFSGMSTDANIQMPPGNQSAPQKNSESAYILFYQARDYAADDPNHNHKGKNSTHSV</w:t>
            </w:r>
          </w:p>
        </w:tc>
      </w:tr>
      <w:tr w:rsidR="00767530" w:rsidRPr="00E340F8" w14:paraId="639B41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81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60A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C9|VM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41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GKNCDQRRVAMNKEHHNGNFTDPSSVNEKKRREREERQNIVLWRQPLITLQYFSLEILVILKEWTSKLWHRQSIVVSFLLLLAVLIATYYVEGVHQQYVQRIEKQFLLYAYWIGLGILSSVGLGTGLHTFLLYLGPHIASVTLAAYECNSVNFPEPPYPDQIICPDEEGTEGTISLWSIISKVRIEACMWGIGTAIGELPPYFMARAARLSGAEPDDEEYQEFEEMLEHAESAQDFASRAKLAVQKLVQKVGFFGILACASIPNPLFDLAGITCGHFLVPFWTFFGATLIGKAIIKMHIQKIFVIITFSKHIVEQMVAFIGAVPGIGPSLQKPFQEYLEAQRQKLHHKSEMGTPQGENWLSWMFEKLVVVMVCYFILSIINSMAQSYAKRIQQRLNSEEKTK</w:t>
            </w:r>
          </w:p>
        </w:tc>
      </w:tr>
      <w:tr w:rsidR="00767530" w:rsidRPr="00E340F8" w14:paraId="702AA8A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3CB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2A9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234|VINC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15DF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RTIESILEPVAQQISHLVIMHEEGEVDGKAIPDLTAPVAAVQAAVSNLVRVGKETVQTTEDQILKRDMPPAFIKVENACTKLVQAAQMLQSDPYSVPARDYLIDGSRGILSGTSDLLLTFDEAEVRKIIRVCKGILEYLTVAEVVETMEDLVTYTKNLGPGMTKMAKMIDERQQELTHQEHRVMLVNSMNTVKELLPVLISAMKIFVTTKNSKNQGIEEALKNRNFTVEKMSAEINEIIRVLQLTSWDEDAWASKKDTEAMKRALASIDSKLNQAKGWLRDPTASPGDAGEQAIRQILDEAGKVGELCAGKERREILGTCKMLGQMTDQVADLRARGQGASPVAMQKAQQVSQGLDVLTAKVENAARKLEAMTNSKQSIAKKIDAAQNWLADPNGGPEGEEQIRGALAEARKIAELCDDPKERDDILRSLGEISALTSKLADLRRQGKGDSPEARALAKQVATALQNLQTKTNRAVANSRPAKAAVHLEGKIEQAQRWIDNPTVDDRGVGQAAIRGLVAEGHRLANVMMGPYRQDLLAKCDRVDQLTAQLADLAARGEGESPQARALASQLQDSLKDLKARMQEAMTQEVSDVFSDTTTPIKLLAVAATAPPDAPNREEVFDERAANFENHSGRLGATAEKAAAVGTANKSTVEGIQASVKTARELTPQVVSAARILLRNPGNQAAYEHFETMKNQWIDNVEKMTGLVDEAIDTKSLLDASEEAIKKDLDKCKVAMANIQPQMLVAGATSIARRANRILLVAKREVENSEDPKFREAVKAASDELSKTISPMVMDAKAVAGNISDPGLQKSFLDSGYRILGAVAKVREAFQPQEPDFPPPPPDLEQLRLTDELAPPKPPLPEGEVPPPRPPPPEEKDEEFPEQKAGEVINQPMMMAARQLHDEARKWSSKPGNPAAKVGIGVVAEADAADAVGFPVPSDMEDDYEPELLLMPSSQPVNQPILAAAQSLHREATKWSSKGNDIIAAAKRMALLMAEMSRLVRGGSGTKRALIQCAKDIAKASDEVTRLAKEVAKQCTDKRIRTNLLQVCERIPTISTQLKILSTVKATMLGRTNISDEESEQATEMLVHNAQNLMQSVKETVREAEAASIKIRTDAGFTLRWVRKTPWYQ</w:t>
            </w:r>
          </w:p>
        </w:tc>
      </w:tr>
      <w:tr w:rsidR="00767530" w:rsidRPr="00E340F8" w14:paraId="18EAECE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93F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9788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127|VP35_EBOZ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674C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RTKGRGHTAATTQNDRMPGPELSGWISEQLMTGRIPVSDIFCDIENNPGLCYASQMQQTKPNPKTRNSQTQTDPICNHSFEEVVQTLASLATVVQQQTIASESLEQRITSLENGLKPVYDMAKTISSLNRVCAEMVAKYDLLVMTTGRATATAAATEAYWAEHGQPPPGPSLYEESAIRGKIESRDETVPQSVREAFNNLNSTTSLTEENFGKPDISAKDLRNIMYDHLPGFGTAFHQLVQVICKLGKDSNSLDIIHAEFQASLAEGDSPQCALIQITKRVPIFQDAAPPVIHIRSRGDIPRACQKSLRPVPPSPKIDRGWVCVFQLQDGKTLGLKI</w:t>
            </w:r>
          </w:p>
        </w:tc>
      </w:tr>
      <w:tr w:rsidR="00767530" w:rsidRPr="00E340F8" w14:paraId="17ACD73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8F19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D078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6366|V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AD3A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CPEVMYGAYYPYLYGRAGTSRSFYQYERFNQDLYSSSGVNLAASSSASGSSHSPCSPILPPSVSANAAAAVAAAAHNSAAAAVAVAANQASSSGGIGGGGLGGLGGLGGGPASGLLGSNVVPGSSSVGSVGLGMSPVLSGAAGHSLHSSHRTHAHSLAHAHTHPHSHTHTHTHQTKEEDLIVPRSEAEARLVGSQQHQHHNESSCSSGPDSPRHAHSHSHPLHGGGGATGGPSSAGGTGSGGGDGGGTGAIPKNLPALETPMGSGGGGLAGSGQGQAQYLSASCVVFTNYSGDTASQVDEHFSRALNYNNKDSKESSSPMSNRNFPPSFWNSNYVHPIPAPTHHQVSDLYGTATDTGYATDPWVPHAAHYGSYAHAAHAHAAHAHAYHHNMAQYGSLLRLPQQYASHGSRLHHDQQTAHALEYSSYPTMAGLEAQVAQVQESSKDLYWF</w:t>
            </w:r>
          </w:p>
        </w:tc>
      </w:tr>
      <w:tr w:rsidR="00767530" w:rsidRPr="00E340F8" w14:paraId="322A32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C953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79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T2|VP37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33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ARAARAGPEPGSPGRFGILSTGQLRDLLQDEPKLDRIVRLSRKFQGLQLEREACLASNYALAKENLALRPRLEMGRAALAIKYQELREVAENCADKLQRLEESMHRWSPHCALGWLQAELEEAEQEAEEQMEQLLLGEQSLEAFLPAFQRGRALAHLRRTQAEKLQELLRRRERSAQPAPTSAADPPKSFPAAAVLPTGAARGPPAVPRSLPPLDSRPVPPLKGSPGCPLGPAPLLSPRPSQPEPPHR</w:t>
            </w:r>
          </w:p>
        </w:tc>
      </w:tr>
      <w:tr w:rsidR="00767530" w:rsidRPr="00E340F8" w14:paraId="3D2EA64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8EE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14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T7|VHA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900C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SHGGGGGCCPPMDLMRSEPMQLVQVIVPMESAHLTVSYLGDLGLVQFKDLNSEKSPFQRTYAAQIKRCGEMARKIRFFKEQMSKAGVTPKETLDRENDIDLDDVEVKLEELEAELVEINANNDKLQRSYNELVEYKLVLEKAGEFFASAHRSATAQQSEIETEQVGEDLLEAPLLQEEKSVDPTKQVKLGFLTGLVPREKSMVFERILFRATRGNIFIRQSVIEESVVDPNSGEKAEKNVFVVFYSGERAKSKILKICEAFGANRYPFSEDLGKQAQMMTEVSGRLSELKTTIGAGLDQRNILLETIGDKFEQWNLKIRKEKAIYHTLNMLSLDVTKKCLVGEGWSPVFAATEIQDALHRAAVDSNSQVGSIFQVLRTKEMPPTFFRTNKFTTAFQEIVDAYGVAKYQEANPSVFTIVTFPFLFAVMFGDWGHGICLLLATMYLILREKKLSSQKLGDIMEMAFGGRYVIFMMSLFSIYTGLIYNEFFSIPYPLFASSAYDCRDVSCSEATTIGLIKTRDTYPFGVDPVWHGTRSELPFLNSLKMKMSILIGVAQMNLGIIMSFFNAKFFKSAVNIWFQFVPQMIFLNCLFGYLSVLIIIKWCTGSQADLYHVMIYMFLSPMDDLGENQLFPNQKIVQLTFLFLALVSVPWMLLPKPFILKKQHEARHQGLSYAQLDETDESLQVETNGGGHGHEEFEFSEIFVHQLIHTIEFVLGAVSNTASYLRLWALSLAHSELSSVFYEKVLLMAWGFNNVFIWIVGILVFIFATVGVLLVMETLSAFLHALRLHWVEYQNKFYEGDGYKFAPFTFTLVGNEDE</w:t>
            </w:r>
          </w:p>
        </w:tc>
      </w:tr>
      <w:tr w:rsidR="00767530" w:rsidRPr="00E340F8" w14:paraId="216185E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AEE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F26D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83|VI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64E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RSKPQFLAILTLFSVLFSQSLAWPLYGPPSSVRLDDRLQFEGAGDPDQVSLKADSDILQNALAENDTPYYDVSRNARHADGVFTSDYSRLLGQISAKKYLESLIGKRISSSISEDPVPVKRHSDAVFTDNYTRLRKQMAVKKYLNSILNGKRSSEGDSPDFLEELEK</w:t>
            </w:r>
          </w:p>
        </w:tc>
      </w:tr>
      <w:tr w:rsidR="00767530" w:rsidRPr="00E340F8" w14:paraId="549C6F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5B65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54D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ZI2|UXS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12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LINRRHETDQPTADAYYPKPIKPWFTVTRPMRYMLREQRLIFVLVGIAIATLVFTIFPRSTQSTPYSDPFSGYGIRPDESYVPAIQAQRKPSLEYLNRIGATGGKIPLGLKRKGLRVVVTGGAGFVGSHLVDRLMARGDTVIVVDNFFTGRKENVMHHFSNPNFEMIRHDVVEPILLEVDQIYHLACPASPVHYKFNPVKTIKTNVVGTLNMLGLAKRVGARFLLTSTSEVYGDPLQHPQVETYWGNVNPIGVRSCYDEGKRTAETLTMDYHRGANVEVRIARIFNTYGPRMCIDDGRVVSNFVAQALRKEPLTVYGDGKQTRSFQFVSDLVEGLMRLMEGEHVGPFNLGNPGEFTMLELAKVVQETIDPNANIEFRPNTEDDPHKRKPDITKAKELLGWEPKVSLRQGLPLMVKDFRQRVFGDQKEGSSAAATTTKTTSA</w:t>
            </w:r>
          </w:p>
        </w:tc>
      </w:tr>
      <w:tr w:rsidR="00767530" w:rsidRPr="00E340F8" w14:paraId="607F4B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91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C34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504|VIF_HV1N5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3F4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RWQVMIVWQVDRMRINTWKRLVKHHMYISRKAKDWFYRHHYESTNPKISSEVHIPLGDAKLVITTYWGLHTGERDWHLGQGVSIEWRKKRYSTQVDPDLADQLIHLHYFDCFSESAIRNTILGRIVSPRCEYQAGHNKVGSLQYLALAALIKPKQIKPPLPSVRKLTEDRWNKPQKTKGHRGSHTMNGH</w:t>
            </w:r>
          </w:p>
        </w:tc>
      </w:tr>
      <w:tr w:rsidR="00767530" w:rsidRPr="00E340F8" w14:paraId="685532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7B7D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24A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M43|VDE_SPIO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6E7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ARSICVSYDEIAGICNNVSHRNFKKWVQWKNPFLFQDDARRNIRFNDRKLSCTKFIGASEKLQHSKSPKSGLISCGWEVNSSKVVSNAVIPKKWNLLKLKVVEVTAIVACTFFVMSSAQAVDALKTCTCLLKECRIELAKCIANPSCAANVACLQTCNNRPDETECQIKCGDLFANKVVDEFNECAVSRKKCVPQKSDVGEFPVPDPSVLVKSFNMADFNGKWFISSGLNPTFDAFDCQLHEFHLEDGKLVGNLSWRIKTPDGGFFTRTAVQKFAQDPSQPGMLYNHDNAYLHYQDDWYILSSKIENQPDDYVFVYYRGRNDAWDGYGGAFLYTRSATVPENIVPELNRAAQSVGKDFNKFIRTDNTCGPEPPLVERLEKTVEEGERTIIKEVEQLEGEIEGDLEKVGKTEMTLFQRLLEGFQELQKDEEYFLKELNKEERELLEDLKMEAGEVEKLFGRALPIRKLR</w:t>
            </w:r>
          </w:p>
        </w:tc>
      </w:tr>
      <w:tr w:rsidR="00767530" w:rsidRPr="00E340F8" w14:paraId="7807FB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7C9A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4D5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288|V1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2D9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SAGPDAGPSGNSSPWWPLATGAGNTSREAEALGEGNGPPRDVRNEELAKLEIAVLAVTFAVAVLGNSSVLLALHRTPRKTSRMHLFIRHLSLADLAVAFFQVLPQMCWDITYRFRGPDWLCRVVKHLQVFGMFASAYMLVVMTADRYIAVCHPLKTLQQPARRSRLMIAAAWVLSFVLSTPQYFVFSMIEVNNVTKARDCWATFIQPWGSRAYVTWMTGGIFVAPVVILGTCYGFICYNIWCNVRGKTASRQSKGAEQAGVAFQKGFLLAPCVSSVKSISRAKIRTVKMTFVIVTAYIVCWAPFFIIQMWSVWDPMSVWTESENPTITITALLGSLNSCCNPWIYMFFSGHLLQDCVQSFPCCQNMKEKFNKEDTDSMSRRQTFYSNNRSPTNSTGMWKDSPKSSKSIKFIPVST</w:t>
            </w:r>
          </w:p>
        </w:tc>
      </w:tr>
      <w:tr w:rsidR="00767530" w:rsidRPr="00E340F8" w14:paraId="010047F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5994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8FFE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89|XP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46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GQPARRIAMAPLLEYERQLVLELLDTDGLVVCARGLGADRLLYHFLQLHCHPACLVLVLNTQPAEEEYFINQLKIEGVEHLPRRVTNEITSNSRYEVYTQGGVIFATSRILVVDFLTDRIPSDLITGILVYRAHRIIESCQEAFILRLFRQKNKRGFIKAFTDNAVAFDTGFCHVERVMRNLFVRKLYLWPRFHVAVNSFLEQHKPEVVEIHVSMTPTMLAIQTAILDILNACLKELKCHNPSLEVEDLSLENAIGKPFDKTIRHYLDPLWHQLGAKTKSLVQDLKILRTLLQYLSQYDCVTFLNLLESLRATEKAFGQNSGWLFLDSSTSMFINARARVYHLPDAKMSKKEKISEKMEIKEGEETKKELVLESNPKWEALTEVLKEIEAENKESEALGGPGQVLICASDDRTCSQLRDYITLGAEAFLLRLYRKTFEKDSKAEEVWMKFRKEDSSKRIRKSHKRPKDPQNKERASTKERTLKKKKRKLTLTQMVGKPEELEEEGDVEEGYRREISSSPESCPEEIKHEEFDVNLSSDAAFGILKEPLTIIHPLLGCSDPYALTRVLHEVEPRYVVLYDAELTFVRQLEIYRASRPGKPLRVYFLIYGGSTEEQRYLTALRKEKEAFEKLIREKASMVVPEEREGRDETNLDLVRGTASADVSTDTRKAGGQEQNGTQQSIVVDMREFRSELPSLIHRRGIDIEPVTLEVGDYILTPEMCVERKSISDLIGSLNNGRLYSQCISMSRYYKRPVLLIEFDPSKPFSLTSRGALFQEISSNDISSKLTLLTLHFPRLRILWCPSPHATAELFEELKQSKPQPDAATALAITADSETLPESEKYNPGPQDFLLKMPGVNAKNCRSLMHHVKNIAELAALSQDELTSILGNAANAKQLYDFIHTSFAEVVSKGKGKK</w:t>
            </w:r>
          </w:p>
        </w:tc>
      </w:tr>
      <w:tr w:rsidR="00767530" w:rsidRPr="00E340F8" w14:paraId="51910FA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D64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B7FA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X8C5|WAKL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0FB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ETHNRQCIPLAISVLSLFINGVSSARQPPDRCNRVCGEISIPFPFGIGGKDCYLNPWYEVVCNSTNSVPFLSRINRELVNISLNGVVHIKAPVTSSGCSTGTSQPLTPPPLNVAGQGSPYFLTDKNLLVAVGCKFKAVMAGITSQITSCESSCNERNSSSQEGRNKICNGYKCCQTRIPEGQPQVISVDIEIPQGNNTTGEGGCRVAFLTSDKYSSLNVTEPEKFHGHGYAAVELGWFFDTSDSRDTQPISCKNASDTTPYTSDTRCSCSYGYFSGFSYRDCYCNSPGYKGNPFLPGGCVDVDECKLDIGRNQCKDQSCVNLPGWFDCQPKKPEQLKRVIQGVLIGSALLLFAFGIFGLYKFVQKRRKLIRMRKFFRRNGGMLLKQQLARKEGNVEMSRIFSSHELEKATDNFNKNRVLGQGGQGTVYKGMLVDGRIVAVKRSKAVDEDRVEEFINEVVVLAQINHRNIVKLLGCCLETEVPVLVYEFVPNGDLCKRLHDESDDYTMTWEVRLHIAIEIAGALSYLHSAASFPIYHRDIKTTNILLDERNRAKVSDFGTSRSVTIDQTHLTTQVAGTFGYVDPEYFQSSKFTEKSDVYSFGVVLVELLTGEKPSSRVRSEENRGLAAHFVEAVKENRVLDIVDDRIKDECNMDQVMSVANLARRCLNRKGKKRPNMREVSIELEMIRSSHYDSGIHIEDDDEEDDQAMELNFNDTWEVGATAPASMFNNASPTSDAEPLVPLRTW</w:t>
            </w:r>
          </w:p>
        </w:tc>
      </w:tr>
      <w:tr w:rsidR="00767530" w:rsidRPr="00E340F8" w14:paraId="3F58CF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133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CF8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217|XYN2_HYPJ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0DA3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FTSLLAGVAAISGVLAAPAAEVESVAVEKRQTIQPGTGYNNGYFYSYWNDGHGGVTYTNGPGGQFSVNWSNSGNFVGGKGWQPGTKNKVINFSGSYNPNGNSYLSVYGWSRNPLIEYYIVENFGTYNPSTGATKLGEVTSDGSVYDIYRTQRVNQPSIIGTATFYQYWSVRRNHRSSGSVNTANHFNAWAQQGLTLGTMDYQIVAVEGYFSSGSASITVS</w:t>
            </w:r>
          </w:p>
        </w:tc>
      </w:tr>
      <w:tr w:rsidR="00767530" w:rsidRPr="00E340F8" w14:paraId="10C75E9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2C33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BF7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W5|WAS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D35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TRNIEPRHLCRQTLPSVRSELECVTNITLANVIRQLGSLSKYAEDIFGELFTQANTFASRVSSLAERVDRLQVKVTQLDPKEEEVSLQGINTRKAFRSSTIQDQKLFDRNSLPVPVLETYNTCDTPPPLNNLTPYRDDGKEALKFYTDPSYFFDLWKEKMLQDTKDIMKEKRKHRKEKKDNPNRGNVNPRKIKTRKEEWEKMKMGQEFVESKEKLGTSGYPPTLVYQNGSIGCVENVDASSYPPPPQSDSASSPSPSFSEDNLPPPPAEFSYPVDNQRGSGLAGPKRSSVVSPSHPPPAPPLGSPPGPKPGFAPPPAPPPPPPPMIGIPPPPPPVGFGSPGTPPPPSPPSFPPHPDFAAPPPPPPPPAADYPTLPPPPLSQPTGGAPPPPPPPPPPGPPPPPFTGADGQPAIPPPLSDTTKPKSSLPAVSDARSDLLSAIRQGFQLRRVEEQREQEKRDVVGNDVATILSRRIAVEYSDSEDDSSEFDEDDWSD</w:t>
            </w:r>
          </w:p>
        </w:tc>
      </w:tr>
      <w:tr w:rsidR="00767530" w:rsidRPr="00E340F8" w14:paraId="20D0AFB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847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086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J8|WDR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AC5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IGSPPRFFHMPRFQHQAPRQLFYKRPDFAQQQAMQQLTFDGKRMRKAVNRKTIDYNPSVIKYLENRIWQRDQRDMRAIQPDAGYYNDLVPPIGMLNNPMNAVTTKFVRTSTNKVKCPVFVVRWTPEGRRLVTGASSGEFTLWNGLTFNFETILQAHDSPVRAMTWSHNDMWMLTADHGGYVKYWQSNMNNVKMFQAHKEAIREASFSPTDNKFATCSDDGTVRIWDFLRCHEERILRGHGADVKCVDWHPTKGLVVSGSKDSQQPIKFWDPKTGQSLATLHAHKNTVMEVKLNLNGNWLLTASRDHLCKLFDIRNLKEELQVFRGHKKEATAVAWHPVHEGLFASGGSDGSLLFWHVGVEKEVGGMEMAHEGMIWSLAWHPLGHILCSGSNDHTSKFWTRNRPGDKMRDRYNLNLLPGMSEDGVEYDDLEPNSLAVIPGMGIPEQLKLAMEQEQMGKDESNEIEMTIPGLDWGMEEVMQKDQKKVPQKKVPYAKPIPAQFQQAWMQNKVPIPAPNEVLNDRKEDIKLEEKKKTQAEIEQEMATLQYTNPQLLEQLKIERLAQKQVEQIQPPPSSGTPLLGPQPFPGQGPMSQIPQGFQQPHPSQQMPMNMAQMGPPGPQGQFRPPGPQGQMGPQGPPLHQGGGGPQGFMGPQGPQGPPQGLPRPQDMHGPQGMQRHPGPHGPLGPQGPPGPQGSSGPQGHMGPQGPPGPQGHIGPQGPPGPQGHLGPQGPPGTQGMQGPPGPRGMQGPPHPHGIQGGPGSQGIQGPVSQGPLMGLNPRGMQGPPGPRENQGPAPQGMIMGHPPQEMRGPHPPGGLLGHGPQEMRGPQEIRGMQGPPPQGSMLGPPQELRGPPGSQSQQGPPQGSLGPPPQGGMQGPPGPQGQQNPARGPHPSQGPIPFQQQKTPLLGDGPRAPFNQEGQSTGPPPLIPGLGQQGAQGRIPPLNPGQGPGPNKGDSRGPPNHHMGPMSERRHEQSGGPEHGPERGPFRGGQDCRGPPDRRGPHPDFPDDFSRPDDFHPDKRFGHRLREFEGRGGPLPQEEKWRRGGPGPPFPPDHREFSEGDGRGAARGPPGAWEGRRPGDERFPRDPEDPRFRGRREESFRRGAPPRHEGRAPPRGRDGFPGPEDFGPEENFDASEEAARGRDLRGRGRGTPRGGRKGLLPTPDEFPRFEGGRKPDSWDGNREPGPGHEHFRDTPRPDHPPHDGHSPASRERSSSLQGMDMASLPPRKRPWHDGPGTSEHREMEAPGGPSEDRGGKGRGGPGPAQRVPKSGRSSSLDGEHHDGYHRDEPFGGPPGSGTPSRGGRSGSNWGRGSNMNSGPPRRGASRGGGRGR</w:t>
            </w:r>
          </w:p>
        </w:tc>
      </w:tr>
      <w:tr w:rsidR="00767530" w:rsidRPr="00E340F8" w14:paraId="31F421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F2CA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75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401|WAS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E9F8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VQQQPPPPRRVTNVGSLLLTPQENESLFTFLGKKCVTMSSAVVQLYAADRNCMWSKKCSGVACLVKDNPQRSYFLRIFDIKDGKLLWEQELYNNFVYNSPRGYFHTFAGDTCQVALNFANEEEAKKFRKAVTDLLGRRQRKSEKRRDPPNGPNLPMATVDIKNPEITTNRFYGPQVNNISHTKEKKKGKAKKKRLTKADIGTPSNFQHIGHVGWDPNTGFDLNNLDPELKNLFDMCGISEAQLKDRETSKVIYDFIEKTGGVEAVKNELRRQAPPPPPPSRGGPPPPPPPPHNSGPPPPPARGRGAPPPPPSRAPTAAPPPPPPSRPSVAVPPPPPNRMYPPPPPALPSSAPSGPPPPPPSVLGVGPVAPPPPPPPPPPPGPPPPPGLPSDGDHQVPTTAGNKAALLDQIREGAQLKKVEQNSRPVSCSGRDALLDQIRQGIQLKSVADGQESTPPTPAPTSGIVGALMEVMQKRSKAIHSSDEDEDEDDEEDFEDDDEWED</w:t>
            </w:r>
          </w:p>
        </w:tc>
      </w:tr>
      <w:tr w:rsidR="00767530" w:rsidRPr="00E340F8" w14:paraId="5328ED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5D7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E0F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4342|WB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8061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HILVTLLLVAIHSIPTTWAVTCTGCVDLDELSFEKTVERFPYSVVKFDIAYPYGEKHEAFTAFSKSAHKATKDLLIATVGVKDYGELENKALGDRYKVDDKNFPSIFLFKGNADEYVQLPSHVDVTLDNLKAFVSANTPLYIGRDGCIKEFNEVLKNYANIPDAEQLKLIEKLQAKQEQLTDPEQQQNARAYLIYMRKIHEVGYDFLEEETKRLLRLKAGKVTEAKKEELLRKLNILEVFRVHKVTKTAPEKEEL</w:t>
            </w:r>
          </w:p>
        </w:tc>
      </w:tr>
      <w:tr w:rsidR="00767530" w:rsidRPr="00E340F8" w14:paraId="671624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3B63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5982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237|XYL1_CANT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FAF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IPDIKLSSGHLMPSIGFGCWKLANATAGEQVYQAIKAGYRLFDGAEDYGNEKEVGDGVKRAIDEGLVKREEIFLTSKLWNNYHDPKNVETALNKTLADLKVDYVDLFLIHFPIAFKFVPIEEKYPPGFYCGDGNNFVYEDVPILETWKALEKLVAAGKIKSIGVSNFPGALLLDLLRGATIKPAVLQVEHHPYLQQPKLIEFAQKAGVTITAYSSFGPQSFVEMNQGRALNTPTLFAHDTIKAIAAKYNKTPAEVLLRWAAQRGIAVIPKSNLPERLVQNRSFNTFDLTKEDFEEIAKLDIGLRFNDPWDWDNIPIFV</w:t>
            </w:r>
          </w:p>
        </w:tc>
      </w:tr>
      <w:tr w:rsidR="00767530" w:rsidRPr="00E340F8" w14:paraId="22443A1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740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CC89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02|WHR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C36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PLDGLSVSSSSTGSLGSAAGAGGGGGAGLRLLSANVRQLHQALTALLSEAEREQFTHCLNAYHARRNVFDLVRTLRVLLDSPVKRRLLPMLRLVIPRSDQLLFDQYTAEGLYLPATTPYRQPAWGGPDSAGPGEVRLVSLRRAKAHEGLGFSIRGGSEHGVGIYVSLVEPGSLAEKEGLRVGDQILRVNDKSLARVTHAEAVKALKGSKKLVLSVYSAGRIPGGYVTNHIYTWVDPQGRSISPPSGLPQPHGGALRQQEGDRRSTLHLLQGGDEKKVNLVLGDGRSLGLTIRGGAEYGLGIYITGVDPGSEAEGSGLKVGDQILEVNGRSFLNILHDEAVRLLKSSRHLILTVKDVGRLPHARTTVDETKWIASSRIRETMANSAGFLGDLTTEGINKPGFYKGPAGSQVTLSSLGNQTRVLLEEQARHLLNEQEHATMAYYLDEYRGGSVSVEALVMALFKLLNTHAKFSLLSEVRGTISPQDLERFDHLVLRREIESMKARQPPGPGAGDTYSMVSYSDTGSSTGSHGTSTTVSSARNTLDLEETGEAVQGNINALPDVSVDDVRSTSQGLSSFKPLPRPPPLAQGNDLPLGQPRKLGREDLQPPSSMPSCSGTVFSAPQNRSPPAGTAPTPGTSSAQDLPSSPIYASVSPANPSSKRPLDAHLALVNQHPIGPFPRVQSPPHLKSPSAEATVAGGCLLPPSPSGHPDQTGTNQHFVMVEVHRPDSEPDVNEVRALPQTRTASTLSQLSDSGQTLSEDSGVDAGEAEASAPGRGRQSVSTKSRSSKELPRNERPTDGANKPPGLLEPTSTLVRVKKSAATLGIAIEGGANTRQPLPRIVTIQRGGSAHNCGQLKVGHVILEVNGLTLRGKEHREAARIIAEAFKTKDRDYIDFLVTEFNVML</w:t>
            </w:r>
          </w:p>
        </w:tc>
      </w:tr>
      <w:tr w:rsidR="00767530" w:rsidRPr="00E340F8" w14:paraId="1373E47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74B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79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61|WHI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B66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VYFDQTGSFASSSDNVVSSTTNTHNISPSHRSSLNLNTTSHPHEASGRGSASGELYLNDTNSPLAISSMLNTLALGSMPQDIASSNISNHDNNIKGSYSLKLSNVAKDITLRECYAIFALAEGVKSIELQKKNSSSSITSASLEDENDIFIIARFELLNLAINYAVILNSKNELFGPSFPNKTTVEIIDDTTKNLVSFPSSAIFNDTSRLNKSNSGMKRPSLLSQRSRFSFSDPFSNDSPLSQQQSQQQQQQPQQPQQHSTQKHSPQQCNQQQVNSSIPLSSQGQVIGLHSNHSHQDLSVESTIQTSDIGKSFLLRDNTEINEKIWGTSGIPSSINGYMSTPQPSTPTLEWGNTSASQHGSSFFLPSAASTAIAPTNSNTSANANASSNNGASNNGANQALSASSQQPMMQIGNTINTSLTSSNSLPPYGLMSSQSQHISNMVNTSDMNITPQKQNRFMQQPQPEHMYPVNQSNTPQKVPPARLSSSRNSHKNNSTTSLSSNITGSASISQADLSLLARIPPPANPADQNPPCNTLYVGNLPSDATEQELRQLFSGQEGFRRLSFRNKNTTSNGHSHGPMCFVEFDDVSFATRALAELYGRQLPRSTVSSKGGIRLSFSKNPLGVRGPNSRRGGSGNPNPNVNMLSSYNSNVGHIKN</w:t>
            </w:r>
          </w:p>
        </w:tc>
      </w:tr>
      <w:tr w:rsidR="00767530" w:rsidRPr="00E340F8" w14:paraId="6DEC46A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17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5DE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193|YB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7887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PITDDELTFLYNA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L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DSRLDQFNYDALTFDEDLNRLTASYQSFIASNEIQQSNDLNIESDHDFQSDIELYPEQPRNVLSKAVSPTDSTPPSTHTEDSKRVSKTNIRAPREVDPNISESNILPSKKRSSTPQISDIESTDSGGMHRLDVPLLAPMSQSNTHESSYASKSKDFRHSDSYSDNETNHTNVPISSTGGTNNKTVPQTSEQETEKRIIHRFTSDRILPSSESNSLHHVVPIKTSDTCFKENTEESIIADLPLPDLPPEPPTELSDSFKELPPINSRQTNSSLGGIGDSNAYTTINSKKRSLEDNETEIKVSRDTWNTKNMRSLEPPRSKKRIHLIAAVKAVKSIKPIRTTLRYDEAITYNKDIKEKEKYIEAYHKEVNQLLKMKTWDTDKYYDRKEIDPKRVINSMFIFNRKRDGTHKARFVARGDIQHPDTYDSGMQSNTVHHYALMTSLSLALDNNYYITQLDISSAYLYADIKEELYIRPPPHLGMNDKLIRLKKSLYGLKQSGANWYETIKSYLIKQCGMEEVRGWSCVFKNSQVTICLFVDDMILFSKDLNSNKRIIAKLKMQYDTKIINLGESDDEIQHDILGLEIKYQRGKYMKLGMENSLTEKIPKLNVPLNPNGRKLGAPGQPGLYINQQELELEEDDYKMKVHEMQKLIGLASYVGYKFRFDLLYYINTLAQHILFPSKQVLDMTYELIQFIWNTRDKQLIWHKSKPVKPTNKLVVISDASYGNQPYYKSQIGNIYLLNGKVIGGKSTKASLTCTSTTEAEIHAISESVPLLNNLSYLIQELDKKPITKGLLTDSKSTISIIISNNEEKFRNRFFGTKAMRLRDEVSGNHLHVCYIETKKNIADVMTKPLPIKTFKLLTNKWIH</w:t>
            </w:r>
          </w:p>
        </w:tc>
      </w:tr>
      <w:tr w:rsidR="00767530" w:rsidRPr="00E340F8" w14:paraId="5F7D9E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605E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BC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559|YPT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E5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RKRYSLNVVTSPSIPSPTPSAPIRTNESNWEAASPASAASSFLPNVHHGGTVLNPGLGIMRSPSLNKSGAFGRSGSSGSSTVIEPSNIKLLLIGDANVGKTAMILSYCRELLTRAEMSRSARLRHQQQQQHKDLGLKKTVVNHRLSMKEKRKRYSSNDFEKEFKDINHFADETSDFGNPNIGDDNNHEMADPNEIVIETRSTIGIDIKTNLVNIDNRFFNVILWDTAGQERYQNAIIPSLYKKTNAVILTYDITNAKSFQSCMERWIVQALENFSSQDLLKARFFLVGNKIDLYKERQVTHYDVVQMVQEMQLKHGIKISGNFEVSCKWVNVVERTMNMIILDLVENGCFENNDPCVSITTSDDVQGHEQEFHDTVEEPFNFTRQRQHQLEKNNTVDITKPNDDIANNQSICCV</w:t>
            </w:r>
          </w:p>
        </w:tc>
      </w:tr>
      <w:tr w:rsidR="00767530" w:rsidRPr="00E340F8" w14:paraId="1378B4C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591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12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M3|YET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1C6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KRTIKETDPDYEDVSVALPNKRHKAIENSARDAAVQKIETIIKEQFALEMKNKEHEIEVIDQRLIEARRMMDKLRACIVANYYASAGLLKVSEGSKTCDTMVFNHPAIKKFLESPSRSSSPANQRAETPSANHSESDSLSQHNDFLSDKDNNSNMDIEERLSNNMEQRPSRNTGRDTSRITGSHKTEQRNADLTDETSRLFVKKTIVVGNVSKYIPPDKREENDQSTHKWMVYVRGSRREPSINHFVKKVWFFLHPSYKPNDLVEVREPPFHLTRRGWGEFPVRVQVHFKDSQNKRIDIIHNLKLDRTYTGLQTLGAETVVDVELHRHSLGEDCIYPQSSESDISDAPPSLPLTIPAPVKASSPIKQSHEPVPDTSVEKGFPASTEAERHTPFYALPSSLERTPTKMTTSQKVTFCSHGNSAFQPIASSCKIVPQSQVPNPESPGKSFQPITMSCKIVSGSPISTPSPSPLPRTPTSTPVHVKQGTAGSVINNPYVIMDKQPGQVIGATTPSTGSPTNKISTASQVSQGTGSPVPKIHGSSFVTSTVKQEDSLFASMPPLCPIGSHPKVQSPKPITGGLGAFTKVIIKQEPGEAPHVPATGAASQSPLPQYVTVKGGHMIAVSPQKQVITPGEGIAQSAKVQPSKVVGVPVGSALPSTVKQAVAISGGQILVAKASSSVSKAVGPKQVVTQGVAKAIVSGGGGTIVAQPVQTLTKAQVTAAGPQKSGSQGSVMATLQLPATNLANLANLPPGTKLYLTTNSKNPSGKGKLLLIPQGAILRATNNANLQSGSAASGGSGAGGGGGGGGGGGSGSGGGGSTGGGGGTAGGGTQSTAGPGGISQHLTYTSYILKQTPQGTFLVGQPSPQTSGKQLTTGSVVQGTLGVSTSSAQGQQTLKVISGQKTTLFTQAAHGGQASLMKISDSTLKTVPATSQLSKPGTTMLRVAGGVITTATSPAVALSANGPAQQSEGMAPVSSSTVSSVTKTSGQQQVCVSQATVGTCKAATPTVVSATSLVPTPNPISGKATVSGLLKIHSSQSSPQQAVLTIPSQLKPLSVNTSGGVQTILMPVNKVVQSFSTSKPPAILPVAAPTPVVPSSAPAAVAKVKTEPETPGPSCLSQEGQTAVKTEESSELGNYVIKIDHLETIQQLLTAVVKKIPLITAKSEDASCFSAKSVEQYYGWNIGKRRAAEWQRAMTMRKVLQEILEKNPRFHHLTPLKTKHIAHWCRCHGYTPPDPESLRNDGDSIEDVLTQIDSEPECPSSFSSADNLCRKLEDLQQFQKREPENEEEVDILSLSEPVKINIKKEQEEKQEEVKFYLPPTPGSEFIGDVTQKIGITLQPVALHRNVYASVVEDMILKATEQLVNDILRQALAVGYQTASHNRIPKEITVSNIHQAICNIPFLDFLTNKHMGILNEDQ</w:t>
            </w:r>
          </w:p>
        </w:tc>
      </w:tr>
      <w:tr w:rsidR="00767530" w:rsidRPr="00E340F8" w14:paraId="10A7FE6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BD2C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690E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337|YG2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6B4E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LHGSAYASVTSKEVPSNQDPLAVSASNLPEFDRDSTKVNSQQETTPGTSAVPENHHHVSPQPASVPPPQNGQYQQHGMMTPNKAMASNWAHYQQPSMMTCSHYQTSPAYYQPDPHYPLPQYIPPLSTSSPDPIDLKNQHSEIPQAKTKVGNNVLPPHTLTSEENFSTWVKFYIRFLKNSNLGDIIPNDQGEIKRQMTYEEHAYIYNTFQAFAPFHLLPTWVKQILEINYADILTVLCKSVSKMQTNNQELKDWIALANLEYDGSTSADTFEITVSTIIQRLKENNINVSDRLACQLILKGLSGDFKYLRNQYRTKTNMKLSQLFAEIQLIYDENKIMNLNKPSQYKQHSEYKNVSRTSPNTTNTKVTTRNYHRTNSSKPRAAKAHNIATSSKFSRVNNDHINESTVSSQYLSDDDELSLGQQQKESKPTHTIDSNDELPDHLLIDSGASQTLVRSAHYLHHATPNSEINIVDAQKQDIPINAIGNLHFNFQNGTKTSIKALHTPNIAYDLLSLSELA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KRKSARQHAGLAGLDITTILPFGQPVIVNNHNPDSKIHPRGIPGYALHPSRNSYGYIIYLPSLKKTVDTTNYVILQNKQTKLDQFDYDTLTFDDDLNRLTAHNQSFIEQNETEQSYDQNTESDHDYQSEIEINSDPLVNDFSSQSINPLQLDKEPVQKVRAPKEVDADISEYNILPSTIRSRTPHIINKESTEMGGTVESDTTSPRHSSTFTARNQNRPGSTNEMIDLTSQDRVNYGLENIKTTRLGGTEEPYIQRNSDTNIKYRTTNSTPSIDDRSSNSESTTPIISIETKAVCDNTPSIDTDPPEYRSSDHATPNIMPDKSSKNVTADSILDDLPLPDLTHK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S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7E7782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65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907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992|YEM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10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GGEHKRVTLTSIIQGDAGFSRFGSNILEPDAASAAPDNSSKPTTKTAKCIRIKLDLFETDSNKYPEFNYSRLLYLEKKKTKKLKQVSTTNGSASTDPFADNDDDVARIVKELEAKYGNSYATGRGKSKKDDYRDIGMGYDESDSFIDNTEAYDEIIPEEAETLEGGFYINCGALEFKNLTKKSYTTRTDAIIKMPERSRKRMVSSSSESSSSSSGDDDENDDGNNEEDDESDSEDDSEENDESDSEDDSESESLEDEDSAATAKSSSKYKDNHQAKRAKVIVTGKSKPSSSSLTSGKKPPTKPITTSSSSNSPRPSTVEISDTEDGQDPIQTQPSSQLQSLPQSQAQAQALKKVVKTTTVKDMLKAKRDSFLKSQSGTAAVKGVGNGELKCVSTDVSSSDSSDMESEHGRADRQAGQHGKDGQENLRTADTLLPTTLDADIVTAVNSFKEAVKSRDMCGKKFNLDVKLSPLLLRVYEAVLCTDRNERNMVFSHIEYQLQLPKYYMLRKGKQVRAKEEKRKSTIMLEKLRRAVAVVMPKAVANYETELRTFAEQAAADVNSELPPKMPRKKFQWTSELRHLLYDVYQARWTSYAFLAKRKESLEEFINWYLKEKVVELWPPGWMRLDELQREITRYKNAKLKAKEKPKAPPASASPKPVGVVSAPEQMPPASSYLKAVEDPRSRGNSDTDSATSASSNSLKRKLKEMPKQTSKPPKKKVAKQVPLQPQLTPHPQFQLAPAATAAVSIPAISNNNNHLPHLDTLLSMPSTSAQAAALNAAAVAAASTVLDLASPSRKIDLNTSNNFYNLITAASLAASGNPSPHSGDGQAKVIVGARPSPHVINLDDYQCTSDILQTSKQLAATTTVITAISKAAQTTSVARESSSESDGVEIVGVFPASKPQKKVQSKPKNKTQNRGRSSLGAVGQVNGSLGYSANNMYIYNSPRTLGPVYDLTDPHIMKTMSNLKEMEKQFIQAAFSPNSVKGASGGMGSSAPSTPTRQ</w:t>
            </w:r>
          </w:p>
        </w:tc>
      </w:tr>
      <w:tr w:rsidR="00767530" w:rsidRPr="00E340F8" w14:paraId="49A779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F8D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67F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G0|ZNT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10AC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LERTYLVNDQATKMYAFPLDRELRQKPVNKDQCPGDRPEHPEAGGIYHCHNSAKATGNRSSKQAHAKWRLCAASAICFIFMVAEVVGGHVAGSLAILTDAAHLLIDLTSFLLSLFSLWLSSRPPSKRLTFGWYRAEILGALLSVLCIWVVTGVLLYLACERLLYPDYQIQAGIMITVSGCAVAANIVLTMILHQRNFGYNHKDVQANASVRAAFVHALGDVFQSISVLISALIIYFKPDYKIADPVCTFIFSILVLASTVMILKDFSILLMEGVPKGLSYNSVKEIILAVDGVISVHSLHIWSLTVNQVILSVHVATAASQDSQSVRTGIAQALSSFDLHSLTIQIESAADQDPSCLLCEDPQD</w:t>
            </w:r>
          </w:p>
        </w:tc>
      </w:tr>
      <w:tr w:rsidR="00767530" w:rsidRPr="00E340F8" w14:paraId="608672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E36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DBD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J4|ZN38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0157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HFNSNPYFWPSIPTVSGQIENTMFINKMKDQLLPEKGCGLAPPHYPTLLTVPASVSLSSGISMDTESKSEQLTPHSQASVTQNITVVPVPSTGLMTAGVSCSQRWRREGSQSRGPGLVITSPSGSLVTTASSAQTFPISTPMIVSALPPGSQALQVVPDLSKKVASTLTEEGGGGGGGGGTVAPPKPPRGRKKKRMLESGLPEMNDPYVLAPGDDDDHQKDGKTYRCRMCSLTFYSKSEMQIHSKSHTETKPHKCPHCSKTFANSSYLAQHIRIHSGAKPYSCNFCEKSFRQLSHLQQHTRIHSKMHTETIKPHKCPHCSKTFANTSYLAQHLRIHSGAKPYNCSYCQKAFRQLSHLQQHTRIHTGDRPYKCAHPGCEKAFTQLSNLQSHRRQHNKDKPFKCHNCHRAYTDAASLEAHLSTHTVKHAKVYTCTICSRAYTSETYLMKHMRKHNPPDLQQQVQAAAAAAAVAQAQAQAQAQAQAQAQAQAQAQAQAQAQASQASQQQQQQQPPPPQPPHFQSPGAAPQGGGGGDSNQNPPPQCSFDLTPYKPAEHHKDICLTVTTSTIQVEHLASS</w:t>
            </w:r>
          </w:p>
        </w:tc>
      </w:tr>
      <w:tr w:rsidR="00767530" w:rsidRPr="00E340F8" w14:paraId="17D759F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F145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156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767|Z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0B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WQRVYWLRSLFFALVTSVNSLSLPQSENPAFPGTLICDKDEVRVEFSSRFDMEKWNPSLVDTFGNEISNCTYALDLEKFILKFPYETCTIKVIGGYQVNIRVQDTNADVSYKDDVHHFFCPAIQAEIHEVSEIVVCMEDLISFSFPQLFSRLADENQNVSEMGWIIKIGNGTRVHTLPLKDAIVQGFNLLIDSQKITLHVPANATGVAHYVQESSYLYTVQLKLLFSSPGQKITFSSQAICAPDLSVACNVTHMSLTIPEFPGKLKSVGFGQRNIPEDQWHANGIDKEATNGLRLHFRKSLLKTKPSEKCPFYQFYFSSLELTFNFQGDMLSTVIDPECHCESPVSIDELCTRDGFMDFEVYSHQTKPALNLESLLVGNSSCQPIFKVQSLGLARFHIPLNGCGTRQKFEGDKVIYENEIHALWENPPSNIIFRNSEFRMTVRCHYIRDSMLLRAHIKSHSSPVASVKPGPLALVLQTYPDISYQRPYRKNEYPLVRYLRQPIYMEVTVLNRNDPNIKLVLDDCWATTFEDPASVPQWQIIMDGCEYELDNYRTTFHAANSSAAHSGHYQRFDVKTFAFVSESRGLSSLIYFHCSALICNQASPLCSVTCPAPLRNKREASKEGTMTVSLPGPIILLSDDSSSKGVMNPDSYEITKDIASKTLGAVAALVGSAVIIGFICYLHKKRIVRFNS</w:t>
            </w:r>
          </w:p>
        </w:tc>
      </w:tr>
      <w:tr w:rsidR="00767530" w:rsidRPr="00E340F8" w14:paraId="7BFF1E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3F8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7107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U3|ZN41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456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PRRPTQQGTVTFEDVAVNFSQEEWCLLSEAQRCLYRDVMLENLALISSLGCWCGSKDEEAPCKQRISVQRESQSRTPRAGVSPKKAHPCEMCGLILEDVFHFADHQETHHKQKLNRSGACGKNLDDTAYLHQHQKQHIGEKFYRKSVREASFVKKRKLRVSQEPFVFREFGKDVLPSSGLCQEAAAVEKTDSETMHGPPFQEGKTNYSCGKRTKAFSTKHSVIPHQKLFTRDGCYVCSDCGKSFSRYVSFSNHQRDHTAKGPYDCGECGKSYSRKSSLIQHQRVHTGKTAYPCEECGKSFSQKGSLISHQRVHTGERPYECREYGKSFGQKGNLIQHQQGHTGERAYHCGECGKSFRQKFCFINHQRVHTGERPYKCGECGKSFGQKGNLVQHQRGHTGERPYECKECGKSFRYRSHLTEHQRLHTGERPYNCRECGKLFNRKYHLLVHERVHTGERPYACEVCGKLFGNKNCVTIHQRIHTGERPYECNECGKSFLSSSALHVHKRVHSGQKPYKCSECGKSFAECSSLIKHRRIHTGERPYECTKCGKTFQRSSTLLHHQSSHRRKAL</w:t>
            </w:r>
          </w:p>
        </w:tc>
      </w:tr>
      <w:tr w:rsidR="00767530" w:rsidRPr="00E340F8" w14:paraId="199D5C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2F6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C9E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FM5|YUC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610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CRESEPTQIFVPGPIIVGAGPSGLAVAACLSNRGVPSVILERTDCLASLWQKRTYDRLKLHLPKHFCELPLMPFPKNFPKYPSKQLFISYVESYAARFNIKPVFNQTVEKAEFDDASGLWNVKTQDGVYTSTWLVVATGENAEPVFPNIPGLKKFTGPVVHTSAYKSGSAFANRKVLVVGCGNSGMEVSLDLCRYNALPHMVVRNSVHVLPRDFFGLSTFGIAMTLLKWFPLKLVDKFLLLLANSTLGNTDLLGLRRPKTGPIELKNVTGKTPVLDVGAISLIRSGQIKVTQAVKEITRNGAKFLNGKEIEFDSIILATGYKSNVPDWLKENSFFTKEGMPKTPFPNGWKGEKGLYTVGFTRRGLSGTAYDAVKIAEDITDQWMKFNGPLSCRNICSSHIIHLHFNKS</w:t>
            </w:r>
          </w:p>
        </w:tc>
      </w:tr>
      <w:tr w:rsidR="00767530" w:rsidRPr="00E340F8" w14:paraId="11B5E8E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54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7902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02|YTD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625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SREEKDGELNVLDDILTEVPEQDDELYNPESEQDKNEKKGSKRKSERMESIDTKRQKPSIHSRQLISKPLSSSVSNNKRIVSTKGKSVTEYKNEEYQRSERNKRLDADRKIRLSSSSSREPYKSQPEKPCLRKRDSERRAKSPTPDGSERIGLEVDRRASRSSQSSKEEGNSEEYGSDHETGSSASSEQGNNTENEEEGGEEDVEEDEEVDEDGDDDEEVDEDAEEEEDEEEDEEEEDEEEEEEEEEEYEQDERDQKEEGNDYDTRSEASDSGSESVSFTDGSVRSGSGTDGSDEKKKERKRARGISPIVFDRSGSSASESYAGSEKKHEKLSSSVRAVRKDQTSKLKYVLQDARFFLIKSNNHENVSLAKAKGVWSTLPVNEKKLNLAFRSARSVILIFSVRESGKFQGFARLSSESHHGGSPIHWVLPAGMSAKMLGGVFKIDWICRRELPFTKSAHLTNPWNEHKPVKIGRDGQEIELECGTQLCLLFPPDESIDLYQLIHKMRHKRRMHSQPRSRGRPSRREPVRDVGRRRPEDYDIHNSRKKPRIDYPPEFHQRPGYLKDPRYQEVDSFTNLIPNRRFSGVRRDVFLNGSYNDYVREFHNMGPPPPWQGMPPYPGIEQPPHHPYYQHHAPPPQAHPPYSGHHPVPHEARYRDKRVHDYDMRVDDFLRRTQAVVSGRRSRPRERDRERERDRPRDNRRDRERDRGRDRERERERICDRDRDRGERGRYRR</w:t>
            </w:r>
          </w:p>
        </w:tc>
      </w:tr>
      <w:tr w:rsidR="00767530" w:rsidRPr="00E340F8" w14:paraId="0E9712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B5A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2D1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5C8|ZMY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66A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LTKRRQADTKAIQHLWAAIEIIRNQKQIANIDRITKYMSRVHGMHPKETTRQLSLAVKDGLIVETLTVGCKGSKAGIEQEGYWLPGDEIDWETETHDWYCFECHLPGEVLICDLCFRVYHSKCLSDEFRLRDSSSHWQCPVCRSIKKKHSNKQEMGTYLRFIVSRMKERAIDLNKKGKDSKHPMYRRLVHSAVDVPTIQEKVNEGKYRSYEEFKADAQLLLHNTVIFYGADSEQADIARMLYKDTCHELDELQLCKNCFYLSNARPDNWFCYPCIPNHELVWAKMKGFGFWPAKVMQKEDNQVDVRFFGHHHQRAWIPSENIQDITVNVHRLHVKRSMGWKKACDELELHQRFLREGRFWKSKNEDRGEEEAESSISSTSNEQLKVTQEPRAKKGRRNQSVEPKKEEPEPETEAVSSSQEIPTMPQPIERVSVSTQTKKLSASSPRMLHRSTQTTSDGVCQSMCHDKYTKIFNDFKDRMKSDHKRETERVVREALEKLRSEMEEEKRQAVNKAVASLQGDMDRKGKQLKEKCKEEFVEEIKKLAAQHKQLISQTKKKQWCYNCEEEAMYHCCWNTSYCSIKCQQEHWHAEHKRTCRRKR</w:t>
            </w:r>
          </w:p>
        </w:tc>
      </w:tr>
      <w:tr w:rsidR="00767530" w:rsidRPr="00E340F8" w14:paraId="700EEE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AFF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96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24|ZFY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51A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VSARRDAKKLVRSPSGLRMVPEHRAFGSPFGLEEPQWVPDKECRRCMQCDAKFDFLTRKHHCRRCGKCFCDRCCSQKVPLRRMCFVDPVRQCAECALVSLKEAEFYDKQLKVLLSGATFLVTFGNSEKPETMTCRLSNNQRYLFLDGDSHYEIEIVHISTVQILTEGFPPGGGNARATGMFLQYTVPGTEGVTQLKLTVVEDVTVGRRQAVAWLVAMHKAAKLLYESRDQ</w:t>
            </w:r>
          </w:p>
        </w:tc>
      </w:tr>
      <w:tr w:rsidR="00767530" w:rsidRPr="00E340F8" w14:paraId="22CCB002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DB8B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762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66|ZN10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967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ERKCILCHIVYGSKKEMDEHMRSMLHHRELENLKGRDISHECRVCRVTEVGLSAYAKHISGQLHKDNVDAQEREDDGKEEEEEEYFDKELVQLIQERKEQSRQDEPPSNSQEVNSDDRQPQWRREDRIPYQDRESYSQPPRHHRGPPQRDWKWEKDGFNSTRKNSFPHSLRNSGGPRGSSVWHKGATRGSSTWFLNHSNSGGGWHSNNGMVDWNYNGTGRNSSWHSEGTGGFPSWHMNNSNGNWKSSVRGTNSWNYNGLGDKFQQGRNRNPNYQMEDMTKMWNKKSNKPSKYSQERCKWQRQDRDKAAKYRSPPEGYASDTFPSEGLLEFNFEQRESQTTKQTDTAASKINGKNGTKARDKFRRWTPYPSQKTLDLQSALKEVIGSKSDTLEKPLFNFSLITAGLRKPVDKTSNPPVIKTQKAGPPGSPSHKAISDGTAFCEVARACSITEQSEPHQKSNKIPLLKSPLLPLPTPKSGPHKQNLKNRSKNKETKSFPSGDHSHLLNTSTLEGSHGSSYTSKSLGLCPRVLKENKTVSGTQKEPDEKLNNTSQKAQDTVLQCPKTLQNPLPTTPKRMENDAKESSVEESAKDSLSIESQPHSAGNSAMTSDAENHGIKSEGVASLTTEVVSCSTHTVDKEQGSQIPGTPENLSTSPRNSTVLQKEAEVQVSAATSPHSGLLLDLKTSLEDAQDNNLVKSDGPFETESFEDTSLDTELQKPDLNNQPPGTLLPELSKLGFPASLQRDLSRHISLKSKTGTHLPEPNLNSARRIRNVSGHRKNETEKESGLKPTLRQILNASRRNVNWEQVIQQVTKKKQELGKGLPRFGIEMVPLVQNEQEVLDLDEEPDLSSLEGFQWEGVSIPSSSGLARKRSLSESSVVMDRAPVYSFFTGEGTGKENEAQQSPSPNTALSAAQSQKTAMYLEQEVAPLTPSVGTGERVGNIPTQRRHSAQLPSGHIMPVMHSARDLHSQERSTPLSERHAQESTGEGNSLSSNASSGHAVSSLADAATDSSCTSGAEQTDGHSIRKKRRATGDGSSPELPSLERKNKRRKIKGKKERSQVDQLLTISLREEELSKSLQCMDNKLLQARAALQTAYVEVQRLLVLKQQITVEMSALRTHRIQILQGLQETYEPPEHPDQAPCSLISREQRNSRSQTSFETALLPAPFFPGFLDPPPSHASLPSPGNPLQITMSTFQAHGTAPDSSVQIKQEPMSPEQEGNMNALPQGCASNVSKELLQTNRVVDDGSSVYPAIPAVIASESTENCQEVSKDLNFSVEQGNSRSKGNSPSCQSPDLPGINRGEETAKGSSGSEACSSSFLRLSFTPETPAEKETQSPADQPEQQAESTLASAETRGSKKKKKLRKKKTLRATHVPENSDTEQDVFTAKPARKVKTAKAAKGAKVTTSQTGQEQGTARDEPDSDSSLEVLEVTNPQLEVVAIDTSESGDEKPDSPSKKDAWIAAEQNPIETSRSGCDEVSSTSELGTRYKDGVPVSVAETQTVISIKASKHSSEISSEPGDDEEPTEGSFEGHQAAVNAIQIFGNFLYTCSADTTVRVYNLVSRKCVGVFEGHTSKVNCLLVTHTSGKSSVLYTGSSDHTIRCYNIKTRECMEQLQLEDRVLCLHNRWRTLYAGLANGTVVTFDIKNNKRQEIFECHGPRAVSCLATAQEGARKLLVVGSYDCTISVRDARNGLLLRTLEGHSKTVLCMKVVNDLVFSGSSDQSVHAHNIHTGELVRIYKGHNHAVTVVNILGKVMVTACLDKFVRVYELQSHDRLQVYGGHKDMIMCMTIHKSVIYTGCYDGSIQAVRLNLMQNYRCWWYGCTLIFGVVDHLKQHLLTDHTNPNFQTLKCRWRNCDAFFTARKGSKQDVAGHIERHAEDDSKIDS</w:t>
            </w:r>
          </w:p>
        </w:tc>
      </w:tr>
      <w:tr w:rsidR="00767530" w:rsidRPr="00E340F8" w14:paraId="205C682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88F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17A5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2T38|ZDH2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91D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IEVVEEIQSNPKENGESSSKGIEEESLKNDVYTAAAYGDLEKLHRLVECEGSSVSEPDALGYYALQWSALNNRVAVAQYLIEHGGDVNATDHTGQTALHWSAVRGAIQVAELLLQEGARVDATDMYGYQATHVAAQYGQTAFLCHVVSKWNADPDVPDNDGRSPLHWAAYKGFADSIRLLLFLDAYRGRQDKEGCTPLHWAAIRGNLEACTVLVQAGKKEDLMITDKTGLTPAQLAAEKNHRQVSFFLGNARSLLEKRCDGSSPLGRLSKLGLAPVLWIMILLLLLVYTNSVVLASNLPKLTTGIGALAWLGFILATAGLFLFYRCSRKDPGYIRMNIHDPQTMKDDEPLLKIELNNPALLAGNWTQLCATCKIIRPLRAKHCSTCDRCVEQFDHHCPWVSNCVGKKNKWEFFLFLLLEVLAMLITGGVTLARVLSDPSAPSSFGAWMSHVASNHVGALSFLLVEFCLFFSVAVLTVIQASQISRNITTNEMANALRYSYLRGPGGRFRNPYDLGCRRNCSDFLVKGYNEDIECHEEDATQRPEGISMMQMQRNPNLQNGNGHVAIDVNPTHNSQSAHVHSANCSHSHNSKSKSDNVPLGLGLGLSRNPTRPVVSP</w:t>
            </w:r>
          </w:p>
        </w:tc>
      </w:tr>
      <w:tr w:rsidR="00767530" w:rsidRPr="00E340F8" w14:paraId="00C96E4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1549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A56A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18|ZE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FF86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PRCKRRKQANPRRNNVTNYNTVVEANSDSDDEDKLHIVEEESITDAADCEGGMPDDELPADQTVLPGGSDRGGGAKNCWQDNVKDNECDSDAENEQNHDPNVEEFLQQQDTAVIYPEAPEEDQRQGTPEASSHDENGTPDAFSQLLTCPYCDRGYKRFTSLKEHIKYRHEKNEDNFSCSLCSYTFAYRTQLERHMTSHKSGREQRHVTQSGGNRKFKCTECGKAFKYKHHLKEHLRIHSGEKPYECPNCKKRFSHSGSYSSHISSKKCISLMPVNGRPRSGLKTSQCSSPSLSTSPGSPTRPQIRQKIENKPLQEPLSVNQIKTEPVDYEFKPIVVASGINCSTPLQNGVFSSGGQLQATSSPQGVVQAVVLPTVGLVSPISINLSDIQNVLKVAVDGNVIRQVLETNQASLASKEQEAVSASPIQQGGHSVISAISLPLVDQDGTTKIIINYSLEQPSQLQVVPQNLKKEIPAPTNSCKSEKLPEDLTVKSETDKSFEGARDDSTCLLCEDCPGDLNALPELKHYDPECPAQPPPPAPATEKPESSASSAGNGDLSPSQPPLKNLLSLLKAYYALNAQPSTEELSKIADSVNLPLDGVKKWFEKMQAGQIPGQSPDPPSPGTGSVNIPTKTDEQPQPADGNEPQEDSTRGQSPVKIRSSPVLPVGSAMNGSRSCTSSPSPLNLCSARNPQGYSCVAEGAQEEPQVEPLDLSLPKQQGELLERSTVSSVYQNSVYSVQEEPLNLSCAKKEPQKDSCVTDSEPVVNVVPPSANPINIAIPTVTAQLPTIVAIADQNSVPCLRALAANKQTILIPQVAYTYSATVSPAVQEPPVKVIQPNGNQDERQDTSSEGVSTVEDQNDSDSTPPKKKTRKTENGMYACDLCDKIFQKSSSLLRHKYEHTGKRPHECGICRKAFKHKHHLIEHMRLHSGEKPYQCDKCGKRFSHSGSYSQHMNHRYSYCKRGAEDRDAMEQEDAGPEVLPEVLATEHVGARASPSQADSDERESLTREEDEDSEKEEEEEDKEMEELQEGKECENPQGEEEEEEEEEEEEEEEEEEEVEADEAEHEAAAKTDGTVEVGAAQQAGSLEQKASESEMESESESEQLSEEKTNEA</w:t>
            </w:r>
          </w:p>
        </w:tc>
      </w:tr>
      <w:tr w:rsidR="00767530" w:rsidRPr="00E340F8" w14:paraId="5E4B4E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98DF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C705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48|ZBT7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1E08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GVDGPIGIPFPDHSSDILSGLNEQRTQGLLCDVVILVEGREFPTHRSVLAACSQYFKKLFTSGAVVDQQNVYEIDFVSAEALTALMDFAYTATLTVSTANVGDILSAARLLEIPAVSRVCTDLLERQILAADDVGDAGQPDGAGPTDQRNLLRAKEYLEFFRSNPMNSLPPTAFQWPGFSAPDDDLDATKEAVAAAVAAVAAGDCNGLDFYGPGPPADRPPTGDGEEGDSTPGLWPERDEDAPPGGLFPPPTAPPATTQNGHYGRAGASTGEEEAVALSEAAPEPGDSPGFLSGAAEGEDGDAADVDGLAASTLLQQMMSSVGRAGDSDEESRPDDKGVMDYYLKYFSGAHEGDVYPAWSQKGEKKIRAKAFQKCPICEKVIQGAGKLPRHIRTHTGEKPYECNICKVRFTRQDKLKVHMRKHTGEKPYLCQQCGAAFAHNYDLKNHMRVHTGLRPYQCDSCCKTFVRSDHLHRHLKKDGCNGVPSRRGRKPRVRGVPPDVPSGAGAPPGLPDAPRNGQEKHFKDEEDDEEEASLDGLGRLNVAGSGGDDGAGGPTVAATEGNFAT</w:t>
            </w:r>
          </w:p>
        </w:tc>
      </w:tr>
      <w:tr w:rsidR="00767530" w:rsidRPr="00E340F8" w14:paraId="0F7B02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27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C08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71|Z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C249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PADPGREGHLEQRILQVLTEAGSPVKLAQLVKECQAPKRELNQVLYRMKKELKVSLTSPATWCLGGTDPEGEGPAELALSSPAERPQQHAATIPETPGPQFSQQREEDIYRFLKDNGPQRALVIAQALGMRTAKDVNRDLYRMKSRHLLDMDEQSKAWTIYRPEDSGRRAKSASIIYQHNPINMICQNGPNSWISIANSEAIQIGHGNIITRQTVSREDGSAGPRHLPSMAPGDSSTWGTLVDPWGPQDIHMEQSILRRVQLGHSNEMRLHGVPSEGPAHIPPGSPPVSATAAGPEASFEARIPSPGTHPEGEAAQRIHMKSCFLEDATIGNSNKMSISPGVAGPGGVAGSGEGEPGEDAGRRPADTQSRSHFPRDIGQPITPSHSKLTPKLETMTLGNRSHKAAEGSHYVDEASHEGSWWGGGI</w:t>
            </w:r>
          </w:p>
        </w:tc>
      </w:tr>
      <w:tr w:rsidR="00767530" w:rsidRPr="00E340F8" w14:paraId="2D0E9EB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1E8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54D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2W4|ZCCHV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AAD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EVCCFITKILCAHGGRMALDALLQEIALSEPQLCEVLQVAGPDRFVVLETGGEAGITRSVVATTRARVCRRKYCQRPCDNLHLCKLNLLGRCNYSQSERNLCKYSHEVLSEENFKVLKNHELSGLNKEELAVLLLQSDPFFMPEICKSYKGEGRQQICNQQPPCSRLHICDHFTRGNCRFPNCLRSHNLMDRKVLAIMREHGLNPDVVQNIQDICNSKHMQKNPPGPRAPSSHRRNMAYRARSKSRDRFFQGSQEFLASASASAERSCTPSPDQISHRASLEDAPVDDLTRKFTYLGSQDRARPPSGSSKATDLGGTSQAGTSQRFLENGSQEDLLHGNPGSTYLASNSTSAPNWKSLTSWTNDQGARRKTVFSPTLPAARSSLGSLQTPEAVTTRKGTGLLSSDYRIINGKSGTQDIQPGPLFNNNADGVATDITSTRSLNYKSTSSGHREISSPRIQDAGPASRDVQATGRIADDADPRVALVNDSLSDVTSTTSSRVDDHDSEEICLDHLCKGCPLNGSCSKVHFHLPYRWQMLIGKTWTDFEHMETIEKGYCNPGIHLCSVGSYTINFRVMSCDSFPIRRLSTPSSVTKPANSVFTTKWIWYWKNESGTWIQYGEEKDKRKNSNVDSSYLESLYQSCPRGVVPFQAGSRNYELSFQGMIQTNIASKTQKDVIRRPTFVPQWYVQQMKRGPDHQPAKTSSVSLTATFRPQEDFCFLSSKKYKLSEIHHLHPEYVRVSEHFKASMKNFKIEKIKKIENSELLDKFTWKKSQMKEEGKLLFYATSRAYVESICSNNFDSFLHETHENKYGKGIYFAKDAIYSHKNCPYDAKNVVMFVAQVLVGKFTEGNITYTSPPPQFDSCVDTRSNPSVFVIFQKDQVYPQYVIEYTEDKACVIS</w:t>
            </w:r>
          </w:p>
        </w:tc>
      </w:tr>
      <w:tr w:rsidR="00767530" w:rsidRPr="00E340F8" w14:paraId="4A5011A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EA9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2EB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YP5|ZDH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EBE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SGTTMAWNVFKFCTALRGLGSIMILLVLGVVGVTYYAVVLTNYGPALSQGGLDSLAALTILILFHFLLAMLLWSYFSVVFTDPGVVPPNWRPSTDEERGESDPLNSLDFVGLQSDSSSSNPRVRFCRKCNQLKPSRCHHCSVCGRCVLKMDHHCVWVVNCVGALNYKYFLLFLFYTFLETTLVTLVLMPHFIAFFSDEEIPGTPGTLATTFLAFVLNLAFALSVMGFLIMHISLVAGNTTTIEAYEKKTTTKWRYDLGKKKNFEQVFGMDKRYWLIPGYTEEDLRRMPELQGLEYPSKPDFDSQ</w:t>
            </w:r>
          </w:p>
        </w:tc>
      </w:tr>
      <w:tr w:rsidR="00767530" w:rsidRPr="00E340F8" w14:paraId="0B12443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C187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73A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866|RS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CFB9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KDTGKTPVEPEVAIHRIRITLTSRNVKSLEKVCADLIRGAKEKNLKVKGPVRMPTKTLRITTRKTPCGEGSKTWDRFQMRIHKRLIDLHSPSEIVKQITSISIEPGVEVEVTIADA</w:t>
            </w:r>
          </w:p>
        </w:tc>
      </w:tr>
      <w:tr w:rsidR="00767530" w:rsidRPr="00E340F8" w14:paraId="336B4AB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CEBD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421B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1S9|S38A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265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MELNNVSIEPDGDSCSGDSIQDSYTGMENSDKDAMNSQFANEDAESQKFLTNGFLGKKKLADYADEHHPGMTSFGMSSFNLSNAIMGSGILGLSYAMANTGIILFIIMLLTVAILSLYSVHLLLKTAKEGGSLIYEKLGEKAFGWPGKIGAFISITMQNIGAMSSYLFIIKYELPEVIRAFMGLEENTGEWYLNGNYLVLFVSVGIILPLSLLKNLGYLGYTSGFSLSCMVFFVSVVIYKKFQIPCPLPALDHNNGNLTFNNTLPIHMISLPNDSESSGVNFMMDYAHHNPAGLDEKQVAGPLHSNGVEYEAQGAEKCQPKYFVFNSRTAYAIPILAFAFVCHPEVLPIYSELKDRSRRKMQTVSNISISGMLVMYLLAALFGYLSFYGDVEDELLHAYSKVYTFDTALLMVRLAVLVAVTLTVPIVLFPIRTSVITLLFPRKPFSWLKHFGIAAIIIALNNILVILVPTIKYIFGFIGASSATMLIFILPAAFYLKLVKKEPLRSPQKIGALVFLVTGIIFMMGSMALIILDWIYNPPNPNHH</w:t>
            </w:r>
          </w:p>
        </w:tc>
      </w:tr>
      <w:tr w:rsidR="00767530" w:rsidRPr="00E340F8" w14:paraId="28D537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1E29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1A6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4F4|S22A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34E2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DVLLDQVGGMGRFQICLIAFFCITNILLFPNIVLENFTAFTPSHRCWVPLLDNDTVSDNDTGTLSKDDLLRISIPLDSNLRPQKCQRFIHPQWQLLHLNGTFPNTNEPDTEPCVDGWVYDRSSFLSTIVTEWDLVCESQSLKSMVQSLFMAGSLLGGLIYGHLSDRVGRKIICKLCFLQLAISNTCAAFAPTFLVYCILRFLAGFSTMTILGNTFILSLEWTLPRSRSMTIMVLLCSYSVGQMLLGGLAFAIQDWHILQLTVSTPIIVLFLSSWKMVESARWLIINNQLDEGLKELRRVAHINGKKNTEETLTTELVRSTMKKELDAVRIKTSIFSLFRAPKLRMRVFGLCFVRFAITVPFYGLILNLQHLGSNVSLFQILCGAVTFTARCVSLLTLNHMGRRISQILFTFPVGLFILVNTFLPQEMQILRVVLATLGIGSVSAASNSASVHHNELVPTILRSTVAGINAVSGRTGAALAPLLMTLMAYSPHLPWISYGVFPILAVPVILLLPETRDLPLPNTIQDVENDRKDSRNIKQEDTCMKVTQF</w:t>
            </w:r>
          </w:p>
        </w:tc>
      </w:tr>
      <w:tr w:rsidR="00767530" w:rsidRPr="00E340F8" w14:paraId="52778B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B4A1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E1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HW3|SAM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F11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PGFVAALVAGGVAGVSVDLILFPLDTIKTRLQSPQGFSKAGGFHGIYAGVPSAAIGSFPNAAAFFITYEYVKWFLHADSSSYLTPMKHMLAASAGEVVACLIRVPSEVVKQRAQVSASTRTFQIFSNILYEEGIQGLYRGYKSTVLREIPFSLVQFPLWESLKALWSWRQDHVVDSWQSAVCGAFAGGFAAAVTTPLDVAKTRITLAKAGSSTADGNVLSVLHGVWRSQGLAGLFAGVFPRMAAISLGGFIFLGAYDRTHSLLLEVGRKSP</w:t>
            </w:r>
          </w:p>
        </w:tc>
      </w:tr>
      <w:tr w:rsidR="00767530" w:rsidRPr="00E340F8" w14:paraId="01FB4A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A49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64B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HZ9|S38A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F924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PRQTEMVELVPNGKHLEGLLPVGMPTADTQRAEDAQHCGEGKGFLQQSSSKEPHFTDFEGKTSFGMSVFNLSNAIMGSGILGLAYAMANTGIILFLFLLTAVALLSSYSIHLLLKSSGIVGIRAYEQLGYRAFGTPGKLAAALAITLQNIGAMSSYLYIIKSELPLVIQTFLNLEKPTPVWYMDGNYLVILVSVIIILPLALMRQLGYLGYSSGFSLSCMVFFLIAVIYKKFQVPCPLAHNLVNATGNFSHMVVVEEKSQLQSEPDTAEAFCTPSYFTLNSQTAYTIPIMAFAFVCHPEVLPIYTELKDPSKRKMQHISNLSIAVMYVMYFLAALFGYLTFYDGVESELLHTYSKVDPFDVLILCVRVAVLIAVTLTVPIVLFPVRRAIQQMLFQNQEFSWLRHVLIATGLLTCINLLVIFAPNILGIFGIIGATSAPCLIFIFPAIFYFRIMPTEKEPVRSTPKILALCFAAVGFLLMTMSLSFIITDWVSGTSQHGGNH</w:t>
            </w:r>
          </w:p>
        </w:tc>
      </w:tr>
      <w:tr w:rsidR="00767530" w:rsidRPr="00E340F8" w14:paraId="1F5E23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11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C765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S0|S35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BB9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LAVGLVFAGCCSNVIFLELLARKHPGCGNIVTFAQFLFIAVEGFLFEADLGRKPPAIPIRYYAIMVTMFFTVSVVNNYALNLNIAMPLHMIFRSGSLIANMILGIIILKKRYSIFKYTSIALVSVGIFICTFMSAKQVTSQSSLSENDGFQAFVWWLLGIGALTFALLMSARMGIFQETLYKRFGKHSKEALFYNHALPLPGFVFLASDIYDHAVLFNKSELYEIPVIGVTLPIMWFYLLMNIITQYVCIRGVFILTTECASLTVTLVVTLRKFVSLIFSILYFQNPFTLWHWLGTLFVFIGTLMYTEVWNNLGTTKSEPQKDSKKN</w:t>
            </w:r>
          </w:p>
        </w:tc>
      </w:tr>
      <w:tr w:rsidR="00767530" w:rsidRPr="00E340F8" w14:paraId="08EA86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829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B5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L6W9|SAX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697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IAPEMEISQYTKDKASCTRISIESYYSKRVTQCAERENRLKKLEEDISARGLSDEEKEEKRKIHHSKETDYLRLKRTRLTVNDFESLKVIGRGAFGEVRLVQKHDTGHIYAMKILRKSEMVEKEQTAHVRAERDILSEADCDWVVKMYYSFQDYSNLYLVMEFLPGGDMMTLLIKKDTLTEEATQFYIAEAALAIQFIHSLGFIHRDIKPDNLLLDARGHVKLSDFGLCTGLKKFHRTDHYRNWPSTLPPDFISKPFESKRKAETWKRNRRAYAYSTVGTPDYIAPEVFQPNGYTKSCDWWSLGVIMYEMLIGYPPFCSELPQETYRKVINWQQTLVFPSDVPISIEAKATIKRFCCEAERRLGNHGGLDEIKQCPFVKRIDWNHIRERPPPIRVTVKSIDDTSNFDDFPDEDLTWPTSTLIRPEEQPGRRGEFVDFTYKRFDGLTQKMRYSDLKKFQQAKKNKKGGQQGTSD</w:t>
            </w:r>
          </w:p>
        </w:tc>
      </w:tr>
      <w:tr w:rsidR="00767530" w:rsidRPr="00E340F8" w14:paraId="3E73347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05C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66A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621|S1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4F8A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NNSSNVFLDSVPSNTNRFQVSVINENHESSAAADDNTDPPHYEETSFGDEAQKRLRISFRPGNQECYDNFLQSGETAKTDASFHAYDSHTNTYYLQTFGHNTMDAVPKIEYYRNTGSISGPKVNRPSLLEIHEQLAKNVAVTPSSADRVANGDGIPGDEQAENKEDDQAGVVKFGWVKGVLVRCMLNIWGVMLFIRLSWIVGEAGIGLGVLIILLSTMVTSITGLSTSAIATNGFVRGGGAYYLISRSLGPEFGGSIGLIFAFANAVAVAMYVVGFAETVVDLLKESDSMMVDPTNDIRIIGSITVVILLGISVAGMEWEAKAQVILLVILLIAIANFFIGTVIPSNNEKKSRGFFNYQASIFAENFGPRFTKGEGFFSVFAIFFPAATGILAGANISGDLEDPQDAIPRGTMLAIFITTVAYLGVAICVGACVVRDATGNMNDTIISGMNCNGSAACGLGYDFSRCRHEPCQYGLMNNFQVMSMVSGFGPLITAGIFSATLSSALASLVSAPKVFQALCKDNIYKALQFFAKGYGKNNEPLRGYILTFLIAMAFILIAELNTIAPIISNFFLASYALINFSCFHASYAKSPGWRPAYGIYNMWVSLFGAVLCCAVMFVINWWAAVITYVIEFFLYVYVTCKKPDVNWGSSTQALSYVSALDNALELTTVEDHVKNFRPQCIVLTGGPMTRPALLDITHAFTKNSGLCICCEVFVGPRKLCVKEMNSGMAKKQAWLIKNKIKAFYAAVAADCFRDGVRSLLQASGLGRMKPNTLVIGYKKNWRKAPLTEIENYVGIIHDAFDFEIGVVIVRISQGFDISQVLQVQEELERLEQERLALEATIKDNECEEESGGIRGLFKKAGKLNITKTTPKKDGSINTSQSMHVGEFNQKLVEASTQFKKKQEKGTIDVWWLFDDGGLTLLIPYILTLRKKWKDCKLRIYVGGKINRIEEEKIVMASLLSKFRIKFADIHIIGDINIRPNKESWKVFEEMIEPYRLHESCKDLTTAEKLKRETPWKITDAELEAVKEKSYRQVRLNELLQEHSRAANLIVLSLPVARKGSISDLLYMAWLEILTKNLPPVLLVRGNHKNVLTFYS</w:t>
            </w:r>
          </w:p>
        </w:tc>
      </w:tr>
      <w:tr w:rsidR="00767530" w:rsidRPr="00E340F8" w14:paraId="48D219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B15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32DB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UR3|RTNL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10EF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HKHDESVIAPEPAVEVVERESLMDKISEKIHHGGDSSSSSSSSDDEDEKKKTKKPSSPSSSMKSKVYRLFGREQPVHKVLGGGKPADIFMWKNKKMSGGVLGGATAAWVVFELMEYHLLTLLCHVMIVVLAVLFLWSNATMFINKSPPKIPEVHIPEEPILQLASGLRIEINRGFSSLREIASGRDLKKFLIAIAGLWVLSILGGCFNFLTLAYIALVLLFTVPLAYDKYEDKVDPLGEKAMIELKKQYAVLDEKVLSKIPLGPLKNKKKD</w:t>
            </w:r>
          </w:p>
        </w:tc>
      </w:tr>
      <w:tr w:rsidR="00767530" w:rsidRPr="00E340F8" w14:paraId="3DB4308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325E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51AB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826|SAT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77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HLNEATQGKEHSEMSNNVSDPKGPPAKIARLEQNGSPLGRGRLGSTGAKMQGVPLKHSGHLMKTNLRKGTMLPVFCVVEHYENAIEYDCKEEHAEFVLVRKDMLFNQLIEMALLSLGYSHSSAAQAKGLIQVGKWNPVPLSYVTDAPDATVADMLQDVYHVVTLKIQLHSCPKLEDLPPEQWSHTTVRNALKDLLKDMNQSSLAKECPLSQSMISSIVNSTYYANVSAAKCQEFGRWYKHFKKTKDMMVEMDSLSELSQQGANHVNFGQQPVPGNTAEQPPSPAQLSHGSQPSVRTPLPNLHPGLVSTPISPQLVNQQLVMAQLLNQQYAVNRLLAQQSLNQQYLNHPPPVSRSMNKPLEQQVSTNTEVSSEIYQWVRDELKRAGISQAVFARVAFNRTQGLLSEILRKEEDPKTASQSLLVNLRAMQNFLQLPEAERDRIYQDERERSLNAASAMGPAPLISTPPSRPPQVKTATIATERNGKPENNTMNINASIYDEIQQEMKRAKVSQALFAKVAATKSQGWLCELLRWKEDPSPENRTLWENLSMIRRFLSLPQPERDAIYEQESNAVHHHGDRPPHIIHVPAEQIQQQQQQQQQQQQQQQAPPPPQPQQQPQTGPRLPPRQPTVASPAESDEENRQKTRPRTKISVEALGILQSFIQDVGLYPDEEAIQTLSAQLDLPKYTIIKFFQNQRYYLKHHGKLKDNSGLEVDVAEYKEEELLKDLEESVQDKNTNTLFSVKLEEELSVEGNTDINTDLKD</w:t>
            </w:r>
          </w:p>
        </w:tc>
      </w:tr>
      <w:tr w:rsidR="00767530" w:rsidRPr="00E340F8" w14:paraId="5342B5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7A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A2E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L8|S47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F6F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QDTVALDHGGCCPALSRLVPRGFGTEMWTLFALSGPLFLFQVLTFMIYIVSTVFCGHLGKVELASVTLAVAFVNVCGVSVGVGLSSACDTLMSQSFGSPNKKHVGVILQRGALVLLLCCLPCWALFLNTQHILLLFRQDPDVSRLTQDYVMIFIPGLPVIFLYNLLAKYLQNQGWLKGQEEESPFQTPGLSILHPSHSHLSRASFHLFQKITWPQVLSGVVGNCVNGVANYALVSVLNLGVRGSAYANIISQFAQTVFLLLYIVLKKLHLETWAGWSSQCLQDWGPFFSLAVPSMLMICVEWWAYEIGSFLMGLLSVVDLSAQAVIYEVATVTYMIPLGLSIGVCVRVGMALGAADTVQAKRSAVSGVLSIVGISLVLGTLISILKNQLGHIFTNDEDVIALVSQVLPVYSVFHVFEAICCVYGGVLRGTGKQAFGAAVNAITYYIIGLPLGILLTFVVRMRIMGLWLGMLACVFLATAAFVAYTARLDWKLAAEEAKKHSGRQQQQRAESTATRPGPEKAVLSSVATGSSPGITLTTYSRSECHVDFFRTPEEAHALSAPTSRLSVKQLVIRRGAALGAASATLMVGLTVRILATRH</w:t>
            </w:r>
          </w:p>
        </w:tc>
      </w:tr>
      <w:tr w:rsidR="00767530" w:rsidRPr="00E340F8" w14:paraId="6C40FB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4A8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D3F3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791|SCA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34F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VTRDFRDSLQRDGVPAVSADVKFASSRFPNYRIGANDQIFDVKDDPKVMSMKEVVARETAQLMDQQKRLSVRDLAHKFEKGLAAAAKLSEEAKLKEATSLEKHVLLKKLRDALESLRGRVAGRNKDDVEEAIAMVEALAVQLTQREGELFIEKAEVKKLASFLKQASEDAKKLVDEERAFARAEIESARAAVQRVEEALREHEQMSRASGKQDMEDLMKEVQEARRIKMLHQPSRVMDMEYELRALRNQLAEKSKHFLQLQKKLAMCRKSEENISLVYEIDGTEALGSCLRVRPCSNDAPDLSKCTIQWYRSSSDGSKKELISGATKSVYAPEPFDVGRVLHADIIYDGHSLSLSTVGKIDPAAGLGSYVEALVRKHDVDFNVVVTQMSGEDHTSESIHLFHVGKMRIKLCKGKTVIAKEYYSSAMQLCGVRGGGNAAAQALYWQAKKGVSFVIAFESERERNAAIMLARRFACDCNVTLAGPEDRTETGQSP</w:t>
            </w:r>
          </w:p>
        </w:tc>
      </w:tr>
      <w:tr w:rsidR="00767530" w:rsidRPr="00E340F8" w14:paraId="7B8149A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0C4E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3D49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Y8|S23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44CD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KPNGGSGGASTSSSGTNLLFSSSATEFSFNVPFIPVTQASASPASLLLPGEDSTDVGEEDSFLGQTSIHTSAPQTFSYFSQVSSSSDPFGNIGQSPLTTAATSVGQSGFPKPLTALPFTTGSQDVSNAFSPSISKAQPGAPPSSLMGINSYLPSQPSSLPPSYFGNQPQGIPQPGYNPYRHTPGSSRANPYIAPPQLQQCQTPGPPAHPPPSGPPVQMYQMPPGSLPPVPSSVQSPAQQQVPARPGAPSVQVPSPFLLQNQYEPVQPHWFYCKEVEYKQLWMPFSVFDSLNLEEIYNSVQPDPESVVLGTDGGRYDVYLYDRIRKAAYWEEEPAEVRRCTWFYKGDTDSRFIPYTEEFSEKLEAEYKKAVTTNQWHRRLEFPSGETIVMHNPKVIVQFQPSSVPDEWGTTQDGQTRPRVVKRGIDDNLDEIPDGEMPQVDHLVFVVHGIGPVCDLRFRSIIECVDDFRVVSLKLLRTHFKKSLDDGKVSRVEFLPVHWHSSLGGDATGVDRNIKKITLPSIGRFRHFTNETLLDILFYNSPTYCQTIVEKVGMEINHLHALFMSRNPDFKGGVSVAGHSLGSLILFDILSNQKDLNLSKCPGPLAVANGVVKQLHFQEKQMPEEPKLTLDESYDLVVENKEVLTLQETLEALSLSEYFSTFEKEKIDMESLLMCTVDDLKEMGIPLGPRKKIANFVEHKAAKLKKAASEKKAVAATSTKGQEQSAQKTKDMASLPSESNEPKRKLPVGACVSSVCVNYESFEVGAGQVSVAYNSLDFEPEIFFALGSPIAMFLTIRGVDRIDENYSLPTCKGFFNIYHPLDPVAYRLEPMIVPDLDLKAVLIPHHKGRKRLHLELKESLSRMGSDLKQGFISSLKSAWQTLNEFARAHTSSTQLQEELEKVANQIKEEEEKQVVEAEKVVESPDFSKDEDYLGKVGMLNGGRRIDYVLQEKPIESFNEYLFALQSHLCYWESEDTALLLLKEIYRTMNISPEQPQH</w:t>
            </w:r>
          </w:p>
        </w:tc>
      </w:tr>
      <w:tr w:rsidR="00767530" w:rsidRPr="00E340F8" w14:paraId="30C0CF9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F2D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DB57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EW6|SIG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D7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LIETTLGDLIIDLFVKERPRCSLNFLKLCKKKYYNLNQFHSIERNYVAQTGDPTGTGKGGESVYSDMYGEQGRYFEREDLPKMRHTRMGIVSFVNNGDNMLGSQFFITLGENLDYLDDQHTIFGQVTEGLETLEKLNEQLADTNNRPFKDIRISHTIVLDDPFDEDARISFPPRSPSPTYEMLVKTDQIALDEKEDEDEGKTAEEIAEELQQREMAEQAQILEMVGDLKDADEVPPENVLFVCKLNPVTTDEDLEIIFSRFGKINNCEIVRDRRSGDSLQYAFIEFDNAKSCEQAFFKMDNVLIDDRRIHVDFSQSVSQNYKYKPKSQQQEAPKRRQSPQRRPEVKRSHQRSPSPRRRRSPSPKKDKKRDYRREPARRRRSSDNHRDRDRSYRDNNRDRRDNHRDSDRDRRRHDRSPDRRRDRR</w:t>
            </w:r>
          </w:p>
        </w:tc>
      </w:tr>
      <w:tr w:rsidR="00767530" w:rsidRPr="00E340F8" w14:paraId="4E4994C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8F6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409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067|SGF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5C9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ETITIDSISNGILNNLLTTLIQDIVARETTQQQLLKTRYPDLRSYYFDPNGSLDINGLQKQQESSQYIHCENCGRDVSANRLAAHLQRCLSRGARR</w:t>
            </w:r>
          </w:p>
        </w:tc>
      </w:tr>
      <w:tr w:rsidR="00767530" w:rsidRPr="00E340F8" w14:paraId="1A05927F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DCC6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C8F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E95|SETVS_PLAF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6B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YKLFKNKKILNEKVNELTKKNRQRNTLDHINCIEIDDDDDDDNDNNEEPKEMNINKTNNNNNDILMKSCNDIRRNTTFYRHNVINEEQKNFEYLLSRKKKNVDSIDNVNFYDFMKNDFFNIFNNNIISEHKKTNQIVNQINNNVDTSKNVVYNINYDEHKGEVVNLSFDKKGKETYPQVDIELYNKKMNPRYQNINEQNTCQTSDDNTTYRNVYSDNCALNSSYTNFLRNKSLKYKKCYKQNRQDESTGAEFDYNLDESVYYDDCNNKLYKRSFLKNNKNIIEKGREEHKQDIYNNISDICKSYIKNFDYLNKRIFHNKSKIWKLSNKKVTIHGDPKKRIERNKQEIEDHRREQDGENDQEEDNYDDYDDEDDDDDNCHIYDNYDDYLENDDYDNHNYFYHKNHDVNKIRKIQNKNCSTDFINYTSINNRNMECPNKNADNLKNMDSFLLYMKERKIKKKKNINDHMENQLSDTLNNSNNYNKDVYDSYYDDMNFCYDKDYNMILKKGVNSNRTKSLDRYPNNISHNYVNNISSEIIKYCKDNNITLKSDIKNIINHFNKKYANSSLTNSKISMYENGYPQRSVDRIYDSSTNDPKSDMNGSNNNNSSSNNNNNITHITNDCDNTQTNKNKHYVNSIVNSIVNIFQKRKNVNEKKENINEQNCISFNTNLRNNKLNNNDDLCSNSYVNNINRNKQITNNENKKDNMLMLKGTYHGDSLNESINIEHNLKNNNSMSDVNFVLNNNDNDKKQNSYDISEVSINCYYDDVIKCYMDYTMHGMEDETNFYLCEFCEQNIFDMNNMIKKDKAKECMYRCNISCGRTFHKACVCYIKNNDNYICFFCLYDINFCTLCKEVLTNDSLLPCYYPLCSVSMHTKCVEKLLLFNSHCLKQYESIILPRDINIEQQKNTQKSASDGIIEQPLNIKKKIKRRHIYRKRRRRGPRKSQITTSNKKINKSELAGGSIINGVDMEQENDQGGNNNNNDDNNDDNNDNNDDNNDNNDDNNDNNDNNDDNNNDNNNNNNNDNNDNNNNNNNNNNNNDNDNNNNNNCDENFKNHLLKKDLLRDEPHHNNYDKILECNTEIKMENNVNMSEEPIYNKLFNGKEETLNNENDEKIIVLKKFICPLHICYVCKEFDINNTESSKKELKNNLFRCIKCYKSVHRKCMNQLKNNDNNDNDNNNNNINIYIISHKHRIICCANHMDDYKKEHMEYLKYIKEVKDICKLDEPIHNNNNNNNILSEKGFYGDENNLSISKFHNNSSYEPIKNKETCIKGKDSNYLSHDNKGITDMNNTNKMNVLNLKSCMVNDMNTSERKKKKSCESRGSNITNKKVVFDLTDELNEKEKSPPLDNVQNKIIYGDNEIEKNVNICQKEDGGLNLGSMNILSIGKNHMRTNNNNNNDSSCSSNNNIISVENEYILKNKNLNKSNNSLLDHNNKIKKNSTLNIKECTDSCINVDEFINKNQNEKDISLENIDALCIKRKRNVSHPYNDTLDDTNILKDISNNKSYYVNISKKKRNVSFNYKEEFMKGDEQFLLKGNNLESNEKNTKNKLCNNDNNNNNNNKGKNTKYNTLDRKNNKNKQINDTINKEPENINHNMQNQQLTDNFVEDNMKYKQEIYHIKLSHILSIEKGLLSLQEINIDQMNDECKKHISILCTFRQDFINYVIFLFSKRLHKENQIEPVNGVDHKKEGNIYHAERKQEKINHNAKHNEQGSINNAKHNEQGSINNAKHNEQDSINNAKQNEQDSINNAKHNEQDSINNAKHNEQDSINNAKHNEDDSLNNAKHNEDDSLNNAKQNEEDSLNNAKQNEEDILNNDDHRNQEELHERWKENMVYNFLANYDKKEKKYISKKEEDAIIKILSNDIVGIMKKELKISLYDFIMLKKKTISTNENHKDNDESVVYVEDGKHHCNDINKMKDNVNNDIIPNIKYNNNNYDDVINTKEKESIPDASYMKVTRNQSIMNNDIYNNNIQIIEKERIMNNNKKNYYDEEKKREEYNGLFSKGKKKSFKNNKMDLKTFFSLTNNGYKVDISILKKYSSFLKFEYISKNIYLNDKNKNLLACKSDDYKCLCQGECNLYTCYNSLSNIQCSKSRCNLPEKIQDRKCFNRPFRKSFVKDLEIKKTEKTGYGVFCKRDIKNGELICEYVGEVLGKREFEKRLEVYQEESKKTDMYNWYIIQINKDVYIDSGKKGSISRFINHSCSPNSVSQKWIVRGFYRIGIFALRDIPSGEEITYNYSYNFLFNNFECLCKSPNCMNYHLLKKGESSGASNIIKETELLNNTIFNPVENFHNLHGKMQDWNIFIEEAHTRLLYEYNKMNAFNLRLMECYSTWIFYDMNFQKNQFFSLKSKPYNVSAEFWKVLVSAFSDGEKNIINTFNLFLPSLIKIGQLRRIQQYSYILHNIIGLEHDMWNLIDKGFADDEVCRKCKSCGNLTMCDKCFQSYHQLCGNMHSKMYKNNELVLCRFCQKYDYKIQWIKENHGSKMKTCIEIRSKAFYKLNRDIMTLLEESVKYTQNQSLDSIHAHNTKAFKSKKLKLRKFQYKYVKI</w:t>
            </w:r>
          </w:p>
        </w:tc>
      </w:tr>
      <w:tr w:rsidR="00767530" w:rsidRPr="00E340F8" w14:paraId="7E12793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1C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1E0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JJ3|SGI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7E0F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GLKKRTRKAFGIRKKEKDTDSTGSPDRDGMQPSPHEPPYHSKAECAREGGKKASKKSNGAPNGFYAEIDWERYNSPELDEEGYSIRPEEPGSTKGKHFYSSSESEEEEESHKKFNIKIKPLQSKDVLKNAATVDELKASIGNIALSPSPVRKSPRRSPGAIKRNLSSEEVARPRRSTPTPELTSKKPLDDTLALAPLFGPPLESAFDEQKTEVLLDQPEIWGSGQPINPSMESPKLARPFPTGTPPPLPPKAVPATPPRTGSPLTVATGNDQAATEAKIEKLPSISDLDSIFGPVLSPKSVAVNTEEKWVHFSDASPEHVTPELTPREKVVTPPAASDIPADSPAPGPPGPPGSAGPPGPPGPRHVPSPLNLEEVQKKVAEQTFIKDDYLETLSSPKECGLGQRATPPPPPPPTYRTVVSSPGPGSGSGTGTASGASSPARPATPLVPCSSTTPPPPPPRPPSRPKLPPGKPGVGDVSRPFSPPIHSSSPPPIAPLARAESTSSISSTNSLSAATTPTVENEQPSLVWFDRGKFYLTFEGSSRGPSPLTMGAQDTLPVAAAFTETVNAYFKGADPSKCIVKITGEMVLSFPAGITRHFANNPSPAALTFRVINSSRLEHVLPNPQLLCCDNTQNDANTKEFWVNMPNLMTHLKKVSEQKPQATYYNVDMLKYQVSAQGIQSTPLNLAVNWRCEPGSTDLRIDYKYNTDAMTTAVALNNVQFLVPIDGGVTKLQAVLPPAVWNAEQQRILWKIPDISQKSENGGVGSLLARFQLSEGPSKPSPLVVQFTSEGSTLSGCDIELVGAGYRFSLIKKRFAAGKYLADN</w:t>
            </w:r>
          </w:p>
        </w:tc>
      </w:tr>
      <w:tr w:rsidR="00767530" w:rsidRPr="00E340F8" w14:paraId="490E697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05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2B7C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S7|SGF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44E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VSADSRIAELLTELHQLIKQTQEERSRSEHNLVNIQKTHERMQTENKISPYYRTKLRGLYTTAKADAEAECNILRKALDKIAEIKSLLEERRIAAKIAGLYNDSEPPRKTMRRGVLMTLLQQSAMTLPLWIGKPGDKPPPLCGAIPASGDYVARPGDKVAARVKAVDGDEQWILAEVVSYSHATNKYEVDDIDEEGKERHTLSRRRVIPLPQWKANPETDPEALFQKEQLVLALYPQTTCFYRALIHAPPQRPQDDYSVLFEDTSYADGYSPPLNVAQRYVVACKEPKKK</w:t>
            </w:r>
          </w:p>
        </w:tc>
      </w:tr>
      <w:tr w:rsidR="00767530" w:rsidRPr="00E340F8" w14:paraId="351E68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F05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C4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9R8|SCA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B33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GARQPQQPRSRLAPRLTGTVEKPPRKRRSRTEFALKEIMSSGGAEDDIPQGERKTVTDFCYLLDKSKQLFNGLRDLPQYGQKQWQSYFGRTFDVYTKLWKFQQQHRQVLDNRYGLKRWQIGEIASKIGQLYYHYYLRTSETSYLNEAFSFYSAIRQRSYYSQVNKEDRPELVVKKLRYYARFIVVCLLLNKMDVVKDLVKELSDEIEDYTHRFNTEDQVEWNLVLQEVAAFIEADPVMVLNDDNTIVITSNRLAETGAPLLEQGMIVGQLSLADALIIGNCNNQVKFSELTVDMFRMLQALEREPMNLASQMNKPGMQESADKPTRRENPHKYLLYKPTFSQLYTFLAASFKELPANSVLLIYLSATGVFPTGRSDSEGPYDFGGVLTNSNRDIINGDAIHKRNQSHKEMHCLHPGDLYPFTRKPLFIIVDSSNSVAYKNFTNLFGQPLVCLLSPTAYPKALQDQSQRGSLFTLFLNNPLMAFLFVSGLSSMRRGLWEKCQEYLRKINRDIAQLLTHSRSIDQAFLQFFGDEFLRLLLTRFIFCSATMRMHKIFRETRNYPESYPQLPRDETVENPHLQKHILELASILDVRNVFFENTIDDY</w:t>
            </w:r>
          </w:p>
        </w:tc>
      </w:tr>
      <w:tr w:rsidR="00767530" w:rsidRPr="00E340F8" w14:paraId="1559303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92B4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348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1F54|SH3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C18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SALLDLLECPVCLERLDASAKVLPCQHTFCKRCLLGIVGSRNELRCPECRTLVGSGVDELPSNILLVRLLDGIKQRPWKPGPGGGGSTTCTNVLRAQGSTVVNCGSKDLQSPQCGQQPRVQAWSPPVRGIPQLPCAKALYNYEGKEPGDLKFSKGDIIILRRQVDENWYHGEVNGVHGFFPTNFVQIIKPLPQPPPQCKALYDFEVKDKEADKDCLPFAKDDVLTVIRRVDENWAEGMLADKIGIFPISYVEFNSAAKQLIEWDKPPVPGVDTAECPSATAAQSSSASKHSDTKKNTRKRHSFTSLTMANKSSQASQNRHSMEISPPVLISSSNPTAAARISELSGLSCSAPSQVHISTTGLIVTPPPSSPVTTGPSFTFPTDVPYQAALGTMNPPLPPPPLLATTVLASTPSGATAAAVAAAAAAVAAGVGPRPAVGSTEQIAHLRPQTRPSVYVAIYPYTPRKEDELELRKGEMFLVFERCQDGWYKGTSMHTSKIGVFPGNYVAPVTRAVTNASQAKVPMSTAGQASRGVTMVSPSTAGGPAQKPQGNGVAGNPSVVPTAVVSAAHIQTSPQAKVLLHMTGQMTVNQARNAVRTVAAHNQERPTAAVTPIQVQNAACIGPASVGLPHHSLASQPLPPMVGPAAHIAAVNINRTSVPLACAAGASSLASPNMTTAALETEPSGRTVTILPGLPTSPESAASACGNSSAVKPDKDSKKEKKGLLKLLSGASTKRKPRVSPPASPTLDVELGSGEVPLQGAVGPELPLGGVHGRVGSCPTDGDGPVAAGTAALAQDAFHRKTSSLDSAVPIAPPPRQACSSLGPVMNEARPVVCERHRVVVSYPPQSEAELELKEGDIVFVHKKREDGWFKGTLQRNGKTGLFPGSFVENI</w:t>
            </w:r>
          </w:p>
        </w:tc>
      </w:tr>
      <w:tr w:rsidR="00767530" w:rsidRPr="00E340F8" w14:paraId="1E44872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9BD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97B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Z38|SHA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D0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LNAFTKKEVPFREAPAYSNRRRRPPNTLAAPRVLLRSNSDNNLNAGAPEWAVCSAATSHRSLSPQLLQQTPSKPDGATKSLGSYTPGPRSRSPSLNRLGGTAEDGKRTQPHWHVGSPFTPGANKDSLSTFEYPGPRRKLYSAVPGRLFVAVKPYQPQVDGEIPLHRGDRVKVLSIGEGGFWEGSARGHIGWFPAECVEEVQCKPRDSQAETRADRSKKLFRHYTVGSYDSFDAASDCIIEDKTVVLQKKDNEGFGFVLRGAKADTPIEEFTPTPAFPALQYLESVDEGGVAWQAGLRTGDFLIEVNNENVVKVGHRQVVNMIRQGGNHLILKVVTVTRNLDPDDTARKKAPPPPKRAPTTALTLRSKSMTAELEELGLSLVDKASVRKKKDKPEEIVPASKPSRTAENVAIESRVATIKQRPTSRCFPAASDVNSVYERQGIAVMTPTVPGSPKGPFLGLPRGTMRRQKSIDSRIFLSGITEEERQFLAPPMLKFTRSLSMPDTSEDIPPPPQSVPPSPPPPSPTTYNCPRSPTPRVYGTIKPAFNQNPVVAKVPPATRSDTVATMMREKGMFYRRELDRFSLDSEDVYSRSPAPQAAFRTKRGQMPENPYSEVGKIASKAVYVPAKPARRKGVLVKQSNVEDSPEKTCSIPIPTIIVKEPSTSSSGKSSQGSSMEIDPQATEPGQLRPDDSLTVSSPFAAAIAGAVRDREKRLEARRNSPAFLSTDLGDEDVGLGPPAPRMQASKFPEEGGFGDEDETEQPLLPTPGAAPRELENHFLGGGEAGAQGEAGGPLSSTSKAKGPESGPAAPLKSSSPAGPENYVHPLTGRLLDPSSPLALALSARDRAMQESQQGHKGEAPKADLNKPLYIDTKMRPSVESGFPPVTRQNTRGPLRRQETENKYETDLGKDRRADDKKNMLINIVDTAQQKSAGLLMVHTVDVPMAGPPLEEEEDREDGDTKPDHSPSTVPEGVPKTEGALQISAAPEPAVAPGRTIVAAGSVEEAVILPFRIPPPPLASVDLDEDFLFTEPLPPPLEFANSFDIPDDRAASVPALADLVKQKKNDTSQPPTLNSSQPANSTDSKKPAGISNCLPSSFLPPPESFDAVTDSGIEEVDSRSSSDHHLETTSTISTVSSISTLSSEGGESMDTCTVYADGQAFVVDKPPVPPKPKMKPIVHKSNALYQDTLPEEDTDGFVIPPPAPPPPPGSAQAGVAKVIQPRTSKLWGDVPEVKSPILSGPKANVISELNSILQQMNRGKSVKPGEGLELPVGAKSANLAPRSPEVMSTVSGTRSTTVTFTVRPGTSQPITLQSRPPDYESRTSGPRRAPSPVVSPTELSKEILPTPPPPSATAASPSPTLSDVFSLPSQSPAGDLFGLNPAGRSRSPSPSILQQPISNKPFTTKPVHLWTKPDVADWLESLNLGEHKETFMDNEIDGSHLPNLQKEDLIDLGVTRVGHRMNIERALKQLLDR</w:t>
            </w:r>
          </w:p>
        </w:tc>
      </w:tr>
      <w:tr w:rsidR="00767530" w:rsidRPr="00E340F8" w14:paraId="1BF1AA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02E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E62A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316|SECU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0341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PANEDKENNIVYTGNESSGINFPQTPAHLLKRSHSNILKPPVRLDQLKRDANSNNGNTLKYIQGGKEVSPTKRLHTHAQQQGRLPLAAKDNNRSKSFIFPETSNQSKDADLPQLQNTLSIRKNDQLRKLSQISRSRSRANHNDLLSNSRKLQKYGSVLGYNALPKMKSLVLKDLADSGKNEESSDDDEGNEDSESKLGKKLQSALLKQDSSDGENELNGGLGLFNEQGGLQQLIKNSTKNEQKTKNDKSDKTDDYDIEIAPQRQEPLPYVPEGYSPFQQDDIEKLKTFNSPYKLDLEDEDDTPDKVDLLPLEQIDEEGEKDETECITRNQEEGAALPLLSKNFKEVAAVPTMELVYSEEGLDPEELEDLVT</w:t>
            </w:r>
          </w:p>
        </w:tc>
      </w:tr>
      <w:tr w:rsidR="00767530" w:rsidRPr="00E340F8" w14:paraId="317DA5E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1DF1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C02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65|SEM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FEDD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WFTGIACLFWGVLLTARANYANGKNNVPRLKLSYKEMLESNNVITFNGLANSSSYHTFLLDEERSRLYVGAKDHIFSFNLVNIKDFQKIVWPVSYTRRDECKWAGKDILKECANFIKVLEAYNQTHLYACGTGAFHPICTYIEVGHHPEDNIFKLQDSHFENGRGKSPYDPKLLTASLLIDGELYSGTAADFMGRDFAIFRTLGHHHPIRTEQHDSRWLNDPRFISAHLIPESDNPEDDKVYFFFRENAIDGEHSGKATHARIGQICKNDFGGHRSLVNKWTTFLKARLICSVPGPNGIDTHFDELQDVFLMNSKDPKNPIVYGVFTTSSNIFKGSAVCMYSMSDVRRVFLGPYAHRDGPNYQWVPYQGRVPYPRPGTCPSKTFGGFDSTKDLPDDVITFARSHPAMYNPVFPINNRPIMIKTDVNYQFTQIVVDRVDAEDGQYDVMFIGTDVGTVLKVVSVPKETWHDLEEILLEEMTVFREPTTISAMELSTKQQQLYIGSTAGVAQLPLHRCDIYGKACAECCLARDPYCAWDGSSCSRYFPTAKRRTRRQDIRNGDPLTHCSDLQHHDNHHGPSLEERIIYGVENSSTFLECSPKSQRALVYWQFQRRNEDRKEEIRMGDHIIRTEQGLLLRSLQKKDSGNYLCHAVEHGFMQTLLKVTLEVIDTEHLEELLHKDDDGDGSKIKEMSSSMTPSQKVWYRDFMQLINHPNLNTMDEFCEQVWKRDRKQRRQRPGHSQGSSNKWKHMQESKKGRNRRTHEFERAPRSV</w:t>
            </w:r>
          </w:p>
        </w:tc>
      </w:tr>
      <w:tr w:rsidR="00767530" w:rsidRPr="00E340F8" w14:paraId="431183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14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4B8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04|SFTP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F07D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FLSMLVLLVQPLGNLGAEMKSLSQRSVPNTCTLVMCSPTENGLPGRDGRDGREGPRGEKGDPGLPGPMGLSGLQGPTGPVGPKGENGSAGEPGPKGERGLSGPPGLPGIPGPAGKEGPSGKQGNIGPQGKPGPKGEAGPKGEVGAPGMQGSTGAKGSTGPKGERGAPGVQGAPGNAGAAGPAGPAGPQGAPGSRGPPGLKGDRGVPGDRGIKGESGLPDSAALRQQMEALKGKLQRLEVAFSHYQKAALFPDGRSVGDKIFRTADSEKPFEDAQEMCKQAGGQLASPRSATENAAIQQLITAHNKAAFLSMTDVGTEGKFTYPTGEPLVYSNWAPGEPNNNGGAENCVEIFTNGQWNDKACGEQRLVICEF</w:t>
            </w:r>
          </w:p>
        </w:tc>
      </w:tr>
      <w:tr w:rsidR="00767530" w:rsidRPr="00E340F8" w14:paraId="59CABB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DD6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E7E9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535|SEC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07D6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LPTPMLLLLLLLLSSSAALPAPPRTPRHSDGMFTSELSRLQDSARLQRLLQGLVGKRSEQDTENIPENSLARSKPLEDQLCLLWSNTQTLQDWLLPRLSLDGSLSLWLPPGPRSAVDRSEWTETTRPPR</w:t>
            </w:r>
          </w:p>
        </w:tc>
      </w:tr>
      <w:tr w:rsidR="00767530" w:rsidRPr="00E340F8" w14:paraId="14D313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7D32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74C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74|SF3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11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ILEQQRRYHEEKERLMDVMAKEMLTKKSTLRDQINSDHRTRAMQDRYMEVSGNLRDLYDDKDGLRKEELNAISGPNEFAEFYNRLKQIKEFHRKHPNEICVPMSVEFEELLKARENPSEEAQNLVEFTDEEGYGRYLDLHDCYLKYINLKASEKLDYITYLSIFDQLFDIPKERKNAEYKRYLEMLLEYLQDYTDRVKPLQDQNELFGKIQAEFEKKWENGTFPGWPKETSSALTHAGAHLDLSAFSSWEELASLGLDRLKSALLALGLKCGGTLEERAQRLFSTKGKSLESLDTSLFAKNPKSKGTKRDTERNKDIAFLEAQIYEYVEILGEQRHLTHENVQRKQARTGEEREEEEEEQISESESEDEENEIIYNPKNLPLGWDGKPIPYWLYKLHGLNINYNCEICGNYTYRGPKAFQRHFAEWRHAHGMRCLGIPNTAHFANVTQIEDAVSLWAKLKLQKASERWQPDTEEEYEDSSGNVVNKKTYEDLKRQGLL</w:t>
            </w:r>
          </w:p>
        </w:tc>
      </w:tr>
      <w:tr w:rsidR="00767530" w:rsidRPr="00E340F8" w14:paraId="1D4BB4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AFD6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BEB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37|SF0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55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ANATPLDFPSKKRKRSRWNQDTMEQKTVIPGMPTVIPPGLTREQERAYIVQLQIEDLTRKLRTGDLGIPPNPEDRSPSPEPIYNSEGKRLNTREFRTRKKLEEERHNLITEMVALNPDFKPPADYKPPATRVSDKVMIPQDEYPEINFVGLLIGPRGNTLKNIEKECNAKIMIRGKGSVKEGKVGRKDGQMLPGEDEPLHALVTANTMENVKKAVEQIRNILKQGIETPEDQNDLRKMQLRELARLNGTLREDDNRILRPWQSSETRSITNTTVCTKCGGAGHIASDCKFQRPGDPQSAQDKARMDKEYLSLMAELGEAPVPASVGSTSGPATTPLASAPRPAAPANNPPPPSLMSTTQSRPPWMNSGPSESRPYHGMHGGGPGGPGGGPHSFPHPLPSLTGGHGGHPMQHNPNGPPPPWMQPPPPPMNQGPHPPGHHGPPPMDQYLGSTPVGSGVYRLHQGKGMMPPPPMGMMPPPPPPPSGQPPPPPSGPLPPWQQQQQQPPPPPPPSSSMASSTPLPWQQNTTTTTTSAGTGSIPPWQQQQAAAAASPGAPQMQGNPTMVPLPPGVQPPLPPGAPPPPPPPPPGSAGMMYAPPPPPPPPMDPSNFVTMMGMGVAGMPPFGMPPAPPPPPPQN</w:t>
            </w:r>
          </w:p>
        </w:tc>
      </w:tr>
      <w:tr w:rsidR="00767530" w:rsidRPr="00E340F8" w14:paraId="72B028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5CF5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462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54|SMAD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4D6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MASLFSFTSPAVKRLLGWKQGDEEEKWAEKAVDALVKKLKKKKGAMEELEKALSSPGQPSKCVTIPRSLDGRLQVSHRKGLPHVIYCRVWRWPDLQSHHELKPLDICEFPFGSKQKEVCINPYHYKRVESPVLPPVLVPRHNEFNPQHSLLVQFRNLSHNEPHMPQNATFPDSFHQPNNAPFPLSPNSPYPPSPASSTYPNSPASSGPGSPFQLPADTPPPAYMPPDDQMAPDNSQPMDTSSNMIPQTMPSISSRDVQPVAYEEPKHWCSIVYYELNNRVGEAFHASSTSVLVDGFTDPSNNKSRFCLGLLSNVNRNSTIENTRRHIGKGVHLYYVGGEVYAECLSDSSIFVQSRNCNFHHGFHPTTVCKIPSSCSLKIFNNQEFAQLLAQSVNHGFEAVYELTKMCTIRMSFVKGWGAEYHRQDVTSTPCWIEIHLHGPLQWLDKVLTQMGSPLNPISSVS</w:t>
            </w:r>
          </w:p>
        </w:tc>
      </w:tr>
      <w:tr w:rsidR="00767530" w:rsidRPr="00E340F8" w14:paraId="421871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149E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43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68|SFR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F39E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VRDSCEPVMQFFGFYWPEMLKCDKFPEGDVCIAMTPPNATEASKPQGTTVCPPCDNELKSEAIIEHLCASEFALRMKIKEVKKENGDKKIVPKKKKPLKLGPIKKKELKRLVLFLKNGADCPCHQLDNLSHNFLIMGRKVKSQYLLTAIHKWDKKNKE</w:t>
            </w:r>
          </w:p>
        </w:tc>
      </w:tr>
      <w:tr w:rsidR="00767530" w:rsidRPr="00E340F8" w14:paraId="352F86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B705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C75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551|SCOT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5565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TLLSSRLRLCASAYRSGGAWSQGCAGYFSTSTRRHTKFYTDAVEAVKDIPNGATVLVGGFGLCGIPENLIGALLKTGVKELTAVSNNAGVDNFGLGLLLQSKQIKRMISSYVGENAEFERQYLAGELEVELTPQGTLAERIRAGGAGVPAFYTSTGYGTLVQEGGSPIKYNKDGSIAIASKPREVREFNGQHFILEEAIRGDFALVKAWKADQAGNVTFRKSARNFNLPMCKAAETTVVEVEEIVDIGSFAPEDIHIPKIYVHRLVKGEKYEKRIERLSVRKEEDVKTRSGKLGDNVRERIIKRAALEFEDGMYANLGIGIPLLASNFISPNMTVHLQSENGILGLGPYPLQNEVDADLINAGKETVTVLPGASYFSSDESFAMIRGGHVNLTMLGAMQVSKYGDLANWMIPGKLVKGMGGAMDLVSSAKTKVVVTMEHSAKGNAHKIMEKCTLPLTGKQCVNRIITEKAVFDVDSKKGLTLIELWEGLTVDDIKKSTGCDFAVSPKLIPMQQVTT</w:t>
            </w:r>
          </w:p>
        </w:tc>
      </w:tr>
      <w:tr w:rsidR="00767530" w:rsidRPr="00E340F8" w14:paraId="33CD08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3752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650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0C7|SPC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3B3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IIPDFLEECEFVDTSLAGDDLFAILESLEGAGEISPTAASTPKDGTTSSKELVKDQDYENSSPKRKKQRLETRKEEDEEEEDGDGEAEEDNKQDGQQKMSHVTVERNRRKQMNEHLTVLRSLMPCFYVKRGDQASIIGGVVEYISELQQVLQSLEAKKQRKTYAEVLSPRVVPSPRPSPPVLSPRKPPLSPRINHHQIHHHLLLPPISPRTPQPTSPYRAIPPQLPLIPQPPLRSYSSLASCSSLGDPPPYSPASSSSSPSVSSNHESSVINELVANSKSALADVEVKFSGANVLLKTVSHKIPGQVMKIIAALEDLALEILQVNINTVDETMLNSFTIKIGIECQLSAEELAQQIQQTFC</w:t>
            </w:r>
          </w:p>
        </w:tc>
      </w:tr>
      <w:tr w:rsidR="00767530" w:rsidRPr="00E340F8" w14:paraId="6224640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D6E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EA7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89|SO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7B5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QQLPYEFFSEENAPKWRGLLVPALKKVQGQVHPTLESNDDALQYVEELILQLLNMLCQAQPRSASDVEERVQKSFPHPIDKWAIADAQSAIEKRKRRNPLSLPVEKIHPLLKEVLGYKIDHQVSVYIVAVLEYISADILKLVGNYVRNIRHYEITKQDIKVAMCADKVLMDMFHQDVEDINILSLTDEEPSTSGEQTYYDLVKAFMAEIRQYIRELNLIIKVFREPFVSNSKLFSANDVENIFSRIVDIHELSVKLLGHIEDTVEMTDEGSPHPLVGSCFEDLAEELAFDPYESYARDILRPGFHDRFLSQLSKPGAALYLQSIGEGFKEAVQYVLPRLLLAPVYHCLHYFELLKQLEEKSEDQEDKECLKQAITALLNVQSGMEKICSKSLAKRRLSESACRFYSQQMKGKQLAIKKMNEIQKNIDGWEGKDIGQCCNEFIMEGTLTRVGAKHERHIFLFDGLMICCKSNHGQPRLPGASNAEYRLKEKFFMRKVQINDKDDTNEYKHAFEIILKDENSVIFSAKSAEEKNNWMAALISLQYRSTLERMLDVTMLQEEKEEQMRLPSADVYRFAEPDSEENIIFEENMQPKAGIPIIKAGTVIKLIERLTYHMYADPNFVRTFLTTYRSFCKPQELLSLIIERFEIPEPEPTEADRIAIENGDQPLSAELKRFRKEYIQPVQLRVLNVCRHWVEHHFYDFERDAYLLQRMEEFIGTVRGKAMKKWVESITKIIQRKKIARDNGPGHNITFQSSPPTVEWHISRPGHIETFDLLTLHPIEIARQLTLLESDLYRAVQPSELVGSVWTKEDKEINSPNLLKMIRHTTNLTLWFEKCIVETENLEERVAVVSRIIEILQVFQELNNFNGVLEVVSAMNSSPVYRLDHTFEQIPSRQKKILEEAHELSEDHYKKYLAKLRSINPPCVPFFGIYLTNILKTEEGNPEVLKRHGKELINFSKRRKVAEITGEIQQYQNQPYCLRVESDIKRFFENLNPMGNSMEKEFTDYLFNKSLEIEPRNPKPLPRFPKKYSYPLKSPGVRPSNPRPGTMRHPTPLQQEPRKISYSRIPESETESTASAPNSPRTPLTPPPASGASSTTDVCSVFDSDHSSPFHSSNDTVFIQVTLPHGPRSASVSSISLTKGTDEVPVPPPVPPRRRPESAPAESSPSKIMSKHLDSPPAIPPRQPTSKAYSPRYSISDRTSISDPPESPPLLPPREPVRTPDVFSSSPLHLQPPPLGKKSDHGNAFFPNSPSPFTPPPPQTPSPHGTRRHLPSPPLTQEVDLHSIAGPPVPPRQSTSQHIPKLPPKTYKREHTHPSMHRDGPPLLENAHSS</w:t>
            </w:r>
          </w:p>
        </w:tc>
      </w:tr>
      <w:tr w:rsidR="00767530" w:rsidRPr="00E340F8" w14:paraId="1A2A9D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1E8C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03E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S6|SNX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847F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QAKDDFLRHYTVSDPRTHPKGYTEYKVTAQFISKKDPEDVKEVVVWKRYSDFRKLHGDLAYTHRNLFRRLEEFPAFPRAQVFGRFEASVIEERRKGAEDLLRFTVHIPALNNSPQLKEFFRGGEVTRPLEVSRDLHILPPPLIPTPPPDDPRLSQLLPAERRGLEELEVPVDPPPSSPAQEALDLLFNCESTEEASGSPARGPLTEAELALFDPFSKEEGAAPSPTHVAELATMEVESARLDQEPWEPGGQEEEEDGEGGPTPAYLSQATELITQALRDEKAGAYAAALQGYRDGVHVLLQGVPSDPLPARQEGVKKKAAEYLKRAEEILRLHLSQLPP</w:t>
            </w:r>
          </w:p>
        </w:tc>
      </w:tr>
      <w:tr w:rsidR="00767530" w:rsidRPr="00E340F8" w14:paraId="19E7865F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FA4A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0B8D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499|SCN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522F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PSLCTLVPLGPECLRPFTRESLAAIEQRAVEEEARLQRNKQMEIEEPERKPRSDLEAGKNLPMIYGDPPPEVIGIPLEDLDPYYSNKKTFIVLNKGKAIFRFSATPALYLLSPFSVVRRGAIKVLIHALFSMFIMITILTNCVFMTMSDPPPWSKNVEYTFTGIYTFESLIKILARGFCVDDFTFLRDPWNWLDFSVIMMAYLTEFVDLGNISALRTFRVLRALKTITVIPGLKTIVGALIQSVKKLSDVMILTVFCLSVFALVGLQLFMGNLRQKCVRWPPPFNDTNTTWYSNDTWYGNDTWYGNEMWYGNDSWYANDTWNSHASWATNDTFDWDAYISDEGNFYFLEGSNDALLCGNSSDAGHCPEGYECIKTGRNPNYGYTSYDTFSWAFLALFRLMTQDYWENLFQLTLRAAGKTYMIFFVVIIFLGSFYLINLILAVVAMAYAEQNEATLAEDKEKEEEFQQMLEKFKKHQEELEKAKAAQALEGGEADGDPAHGKDCNGSLDTSQGEKGAPRQSSSGDSGISDAMEELEEAHQKCPPWWYKCAHKVLIWNCCAPWLKFKNIIHLIVMDPFVDLGITICIVLNTLFMAMEHYPMTEHFDNVLTVGNLVFTGIFTAEMVLKLIAMDPYEYFQQGWNIFDSIIVTLSLVELGLANVQGLSVLRSFRLLRVFKLAKSWPTLNMLIKIIGNSVGALGNLTLVLAIIVFIFAVVGMQLFGKSYKECVCKIALDCNLPRWHMHDFFHSFLIVFRILCGEWIETMWDCMEVAGQAMCLTVFLMVMVIGNLVVLNLFLALLLSSFSADSLAASDEDGEMNNLQIAIGRIKLGIGFAKAFLLGLLHGKILSPKDIMLSLGEADGAGEAGEAGETAPEDEKKEPPEEDLKKDNHILNHMGLADGPPSSLELDHLNFINNPYLTIQVPIASEESDLEMPTEEETDTFSEPEDSKKPPQPLYDGNSSVCSTADYKPPEEDPEEQAEENPEGEQPEECFTEACVQRWPCLYVDISQGRGKKWWTLRRACFKIVEHNWFETFIVFMILLSSGALAFEDIYIEQRRVIRTILEYADKVFTYIFIMEMLLKWVAYGFKVYFTNAWCWLDFLIVDVSIISLVANWLGYSELGPIKSLRTLRALRPLRALSRFEGMRVVVNALLGAIPSIMNVLLVCLIFWLIFSIMGVNLFAGKFYYCINTTTSERFDISEVNNKSECESLMHTGQVRWLNVKVNYDNVGLGYLSLLQVATFKGWMDIMYAAVDSREKEEQPQYEVNLYMYLYFVIFIIFGSFFTLNLFIGVIIDNFNQQKKKLGGKDIFMTEEQKKYYNAMKKLGSKKPQKPIPRPQNKIQGMVYDLVTKQAFDITIMILICLNMVTMMVETDNQSQLKVDILYNINMIFIIIFTGECVLKMLALRQYYFTVGWNIFDFVVVILSIVGLALSDLIQKYFVSPTLFRVIRLARIGRVLRLIRGAKGIRTLLFALMMSLPALFNIGLLLFLVMFIYSIFGMSNFAYVKKESGIDDMFNFETFGNSIICLFEITTSAGWDGLLNPILNSGPPDCDPNLENPGTSVKGDCGNPSIGICFFCSYIIISFLIVVNMYIAIILENFNVATEESSEPLGEDDFEMFYETWEKFDPDATQFIAYSRLSDFVDTLQEPLRIAKPNKIKLITLDLPMVPGDKIHCLDILFALTKEVLGDSGEMDALKQTMEEKFMAANPSKVSYEPITTTLKRKHEEVCAIKIQRAYRRHLLQRSMKQASYMYRHSHDGSGDDAPEKEGLLANTMSKMYGHENGNSSSPSPEEKGEAGDAGPTMGLMPISPSDTAWPPAPPPGQTVRPGVKESLV</w:t>
            </w:r>
          </w:p>
        </w:tc>
      </w:tr>
      <w:tr w:rsidR="00767530" w:rsidRPr="00E340F8" w14:paraId="32D0A2D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1A9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CCE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13|SRBS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0DBB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DSGGCARKRAAMSVTLTSVKRVQSSPNLLAAGRESHSPDSAWRSYNGRNPETLNGDATYSSLAAKGFRSVRPNLQDKKSPTQSHITINGNSGGAVSPVSYYQRPFSPSAYSLPASLNSSIIMPHGRSLDSAETYSQHAQSLDGTMGSSIPLYRSSEEEKRVTVIKAPHYPGIGPVDESGIPTAIRTTVDRPKDWYKTMFKQIHMVHKPDEDTDMYNTPYTYNAGLYNSPYSAQSHPAAKTQTYRPLSKSHSDNGTDAFKEATSPVPPPHVPPRPRDQSSTEKHDWDPPDRKVDTRKFRSEPRSIFEYEPGKSSILQHERPVSVYQSSIDRSLERPSSSASMAGDFRKRRKSEPAVGPPRGLGDHSSSRTSPGRADLPGSSSTFTTSFISSSPSSPSRAQGGDDSKMCPPLCSYSGLNGSPSSELECCGAYRRHLDVPQDSQRAITFKNGWQMARQNAEIWSSTEEAVSPKIKSRSCDDLLNDDCGSFPDPKTKSESMGSLLCDEGSKESDPMTWTSPYIPEVCGNSRSRLKHRSAHNAPGFLKMYKKMHRINRKDLMNSEVICSVKSRILQYEKEQQHRGLLHGWSQSSTEEVPRDVVPTRISEFEKLIQKSKSMPNLGDEMLSPVTLEPPQNGLCPKRRFSIESLLEEETQVRHPSQGQRSCKSNTLVPIHIEVTSDEQPRTHMEFSDSDQDGVVSDHSDNVHVERSSFCSESDFDHFSFTSSESFYGSSHHHHHHHHHHGHFISSCKGRCPASYTRFTTMLKHERAKHENIDRPRRQDMDPGLSKLAFLVSPVPFRRKKVLTPQKQTEQAKCKASVVEALDSALKDICDQIKAEKRRGSLPDNSILHRLISELLPQIPKRNSSLNALKRSPMHQPFHPLPQDGAIHCPLYQNDCGRMPHSASFPDVDTTSSYHAQDYGSVLSLQDHESPRSYSSTLTDLGRSVSRERRGTPEKEVKLPAKAVYDFKAQTSKELSFKKGDTVYILRKIDQNWYEGEHHGRVGIFPISYVEKLTPPEKAQPARPPPPVQPGEIGEAIAKYNFNADTNVELSLRKGDRIILLKRVDQNWYEGKIPGTNRQGIFPVSYVEVVKRNTKGSEDYPDPPLPHSYSSDRIYSLSSNKPQRPVFSHENIQGGGEPFQALYNYTPRNEDELELRESDVVDVMEKCDDGWFVGTSRRTKFFGTFPGNYVKRL</w:t>
            </w:r>
          </w:p>
        </w:tc>
      </w:tr>
      <w:tr w:rsidR="00767530" w:rsidRPr="00E340F8" w14:paraId="735AEBB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45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CD64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2KF3|SPI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8E40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TVEADGSKDEGYEAADEGPEDEDGEKRSISAIRSYQDVMKICAAHLPTESEAPNHYQAVCRALFAETMELHTFLTKIKSAKENLKKIQEMEKGDESSTDLEDLKNADWARFWVQVMRDLRNGVKLKKVQQRQYNPLPIEYQLTPYEMLMDDIRCKRYTLRKVMVNGDVPPRLKKSAHEVILDFIRSRPPLNPVSARKLKPTPPRPRSLHERILEEIKAERKLRPVSPEEIRRSRLVRPLSMSHSFDLSDVTTPESPKNVGESSMVNGGLTSQTKENGLSAAQQGSAQRKRLLKAPTLAELDSSDSEEEKSLHKSTSSSSASPSLYEDPVLEAMCSRKKPPKFLPISSTPQPERRQPPQRRHSIEKETPTNVRQFLPPSRQSSRSLEEFCYPVECLALTVEEVMHIRQVLVKAELEKYQQYKDVYTALKKGKLCFCCRTRRFSFFTWSYTCQFCKRPVCSQCCKKMRLPSKPYSTLPIFSLGPSALQRGESCSRSEKPSTSHHRPLRSIARFSTKSRSVDKSDEELQFPKELMEDWSTMEVCVDCKKFISEIISSSRRSLVLANKRARLKRKTQSFYMSSAGPSEYCPSERTINEI</w:t>
            </w:r>
          </w:p>
        </w:tc>
      </w:tr>
      <w:tr w:rsidR="00767530" w:rsidRPr="00E340F8" w14:paraId="0914CF3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10F9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55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45|SO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2485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QQLPYEFFSEENAPKWRGLLVPALKKVQGQVHPTLESNDDALQYVEELILQLLNMLCQAQPRSASDVEERVQKSFPHPIDKWAIADAQSAIEKRKRRNPLSLPAERIHHLLREVLGYKIDHQVSVYIVAVLEYISADILKLVGNYVRNIRHYEITKQDIKVAMCADKVLMDMFHQDVEDINILSLTDEEPSTSGEQTYYDLVKAFMAEIRQYIRELNLIIKVFREPFVSNSKLFSSNDVENIFSRIVDIHELSVKLLGHIEDTVEMTDEGSPHPLVGSCFEDLAEELAFDPYESYARDILRPGFHGHFLSQLSKPGAALYLQSIGEGFKEAVQYVLPRLLLAPVYHCLHYFELLKQLEEKSEDQEDKECMKQAITALLNVQSGMEKICSKSLAKRRLSESACRFYSQQMKGKQLAIKKMNEIQKNIDGWEGKDIGQCCNEFIMEGTLTRVGAKHERHIFLFDGLMICCKSNHGQPRLPGASSAEYRLKEKFFMRKVQINDKDDTSEYKHAFEIILKDGNSVIFSAKSAEEKNNWMAALISLQYRSTLERMLDVTVLQEEKEEQMRLPSAEVYRFAEPDSEENILFEENVQPKAGIPIIKAGTVLKLIERLTYHMYADPNFVRTFLTTYRSFCRPQELLSLLIERFEIPEPEPTEADRIAIENGDQPLSAELKRFRKEYIQPVQLRVLNVCRHWVEHHFYDFERDADLLQRMEEFIGTVRGKAMKKWVESITKIIQRKKIARDNGPGHNITFQSSPPTVEWHISRPGHIETFDLLTLHPIEIARQLTLLESDLYRAVQPSELVGSVWTKEDKEINSPNLLKMIRHTTNLTLWFEKCIVETENLEERVAVVSRIIEILQVFQELNNFNGVLEVVSAMNSSPVYRLDHTFEQIPSRQKKILEEAHELSEDHYKKYLAKLRSINPPCVPFFGIYLTNILKTEEGNPEVLRRHGKELINFSKRRRVAEITGEIQQYQNQPYCLRVEPDIKRFFENLNPMGNSMEKEFTDYLFNKSLEIEPRHPKPLPRFPKKYSYPLKSPGVRPSNPRPGTMRHPTPLQQEPRKISYSRIPESETESTASAPNSPRTPLTPPPASGTSSNTDVCSVFDSDHSASPFHSRSASVSSISLSKGTDEVPVPPPVPPRRRPESAPAESSPSKIMSKHLDSPPAIPPRQPTSKAYSPRYSISDRTSISDPPESPPLLPPREPVRTPDVFSSSPLHLQPPPLGKKSDHGNAFFPNSPSPFTPPPPQTPSPHGTRRHLPSPPLTQEMDLHSIAGPPVPPRQSTSQLIPKLPPKTYKREHTHPSMHRDGPPLLENAHSS</w:t>
            </w:r>
          </w:p>
        </w:tc>
      </w:tr>
      <w:tr w:rsidR="00767530" w:rsidRPr="00E340F8" w14:paraId="2BD1FD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5EE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FA9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42|SODC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95E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AVCVLKGDGPVQGTIHFEAKGDTVVVTGSITGLTEGDHGFHVHQFGDNTQGCTSAGPHFNPLSKKHGGPKDEERHVGDLGNVTADKNGVAIVDIVDPLISLSGEYSIIGRTMVVHEKPDDLGRGGNEESTKTGNAGSRLACGVIGIAK</w:t>
            </w:r>
          </w:p>
        </w:tc>
      </w:tr>
      <w:tr w:rsidR="00767530" w:rsidRPr="00E340F8" w14:paraId="7689983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E771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F1E9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772|SRB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88F7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SGELGGLETMETLTELGDELTLGDIDEMLQFVSNQVGEFPDLFSEQLCSSFPGSGGSGSSSGSSGSSSSSSNGRGSSSGAVDPSVQRSFTQVTLPSFSPSAASPQAPTLQVKVSPTSVPTTPRATPILQPRPQPQPQPQTQLQQQTVMITPTFSTTPQTRIIQQPLIYQNAATSFQVLQPQVQSLVTSSQVQPVTIQQQVQTVQAQRVLTQTANGTLQTLAPATVQTVAAPQVQQVPVLVQPQIIKTDSLVLTTLKTDGSPVMAAVQNPALTALTTPIQTAALQVPTLVGSSGTILTTMPVMMGQEKVPIKQVPGGVKQLEPPKEGERRTTHNIIEKRYRSSINDKIIELKDLVMGTDAKMHKSGVLRKAIDYIKYLQQVNHKLRQENMVLKLANQKNKLLKGIDLGSLVDNEVDLKIEDFNQNVLLMSPPASDSGSQAGFSPYSIDSEPGSPLLDDAKVKDEPDSPPVALGMVDRSRILLCVLTFLCLSFNPLTSLLQWGGAHDSDQHPHSGSGRSVLSFESGSGGWFDWMMPTLLLWLVNGVIVLSVFVKLLVHGEPVIRPHSRSSVTFWRHRKQADLDLARGDFAAAAGNLQTCLAVLGRALPTSRLDLACSLSWNVIRYSLQKLRLVRWLLKKVFQCRRATPATEAGFEDEAKTSARDAALAYHRLHQLHITGKLPAGSACSDVHMALCAVNLAECAEEKIPPSTLVEIHLTAAMGLKTRCGGKLGFLASYFLSRAQSLCGPEHSAVPDSLRWLCHPLGQKFFMERSWSVKSAAKESLYCAQRNPADPIAQVHQAFCKNLLERAIESLVKPQAKKKAGDQEEESCEFSSALEYLKLLHSFVDSVGVMSPPLSRSSVLKSALGPDIICRWWTSAITVAISWLQGDDAAVRSHFTKVERIPKALEVTESPLVKAIFHACRAMHASLPGKADGQQSSFCHCERASGHLWSSLNVSGATSDPALNHVVQLLTCDLLLSLRTALWQKQASASQAVGETYHASGAELAGFQRDLGSLRRLAHSFRPAYRKVFLHEATVRLMAGASPTRTHQLLEHSLRRRTTQSTKHGEVDAWPGQRERATAILLACRHLPLSFLSSPGQRAVLLAEAARTLEKVGDRRSCNDCQQMIVKLGGGTAIAAS</w:t>
            </w:r>
          </w:p>
        </w:tc>
      </w:tr>
      <w:tr w:rsidR="00767530" w:rsidRPr="00E340F8" w14:paraId="7BB41E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09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D287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480|SR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9EB5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NKSKPKDASQRRRSLEPSENVHGAGGAFPASQTPSKPASADGHRGPSAAFVPPAAEPKLFGGFNSSDTVTSPQRAGPLAGGVTTFVALYDYESRTETDLSFKKGERLQIVNNTRKVDVREGDWWLAHSLSTGQTGYIPSNYVAPSDSIQAEEWYFGKITRRESERLLLNAENPRGTFLVRESETTKGAYCLSVSDFDNAKGLNVKHYKIRKLDSGGFYITSRTQFNSLQQLVAYYSKHADGLCHRLTTVCPTSKPQTQGLAKDAWEIPRESLRLEVKLGQGCFGEVWMGTWNGTTRVAIKTLKPGTMSPEAFLQEAQVMKKLRHEKLVQLYAVVSEEPIYIVTEYMNKGSLLDFLKGETGKYLRLPQLVDMSAQIASGMAYVERMNYVHRDLRAANILVGENLVCKVADFGLARLIEDNEYTARQGAKFPIKWTAPEAALYGRFTIKSDVWSFGILLTELTTKGRVPYPGMVNREVLDQVERGYRMPCPPECPESLHDLMCQCWRKEPEERPTFEYLQAFLEDYFTSTEPQYQPGENL</w:t>
            </w:r>
          </w:p>
        </w:tc>
      </w:tr>
      <w:tr w:rsidR="00767530" w:rsidRPr="00E340F8" w14:paraId="2F11D44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BA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794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H7|SNX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2F5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GLDDGPDFLSEEDRGLKAINVDLQSDAALQVDISDALSERDKVKFTVHTKSSLPNFKQNEFSVVRQHEEFIWLHDSFVENEDYAGYIIPPAPPRPDFDASREKLQKLGEGEGSMTKEEFTKMKQELEAEYLAIFKKTVAMHEVFLCRVAAHPILRRDLNFHVFLEYNQDLSVRGKNKKEKLEDFFKNMVKSADGVIVSGVKDVDDFFEHERTFLLEYHNRVKDASAKSDRMTRSHKSAADDYNRIGSSLYALGTQDSTDICKFFLKVSELFDKTRKIEARVSADEDLKLSDLLKYYLRESQAAKDLLYRRSRSLVDYENANKALDKARAKNKDVLQAETSQQLCCQKFEKISESAKQELIDFKTRRVAAFRKNLVELAELELKHAKGNLQLLQNCLAVLNGDT</w:t>
            </w:r>
          </w:p>
        </w:tc>
      </w:tr>
      <w:tr w:rsidR="00767530" w:rsidRPr="00E340F8" w14:paraId="26DE5B8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096F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1444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446|S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8AB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KKEEEEEAAAAAAMATEGGKTSEPENNNKKPKTSGSQDSQPSPLALLAATCSKIGTPGENQATGQQQIIIDPSQGLVQLQNQPQQLELVTTQLAGNAWQLVASTPPASKENNVSQPASSSSSSSSSNNGSASPTKTKSGNSSTPGQFQVIQVQNPSGSVQYQVIPQLQTVEGQQIQINPTSSSSLQDLQGQIQLISAGNNQAILTAANRTASGNILAQNLANQTVPVQIRPGVSIPLQLQTLPGTQAQVVTTLPINIGGVTLALPVINNVAAGGGTGQVGQPAATADSGTSNGNQLVSTPTNTTTSASTMPESPSSSTTCTTTASTSLTSSDTLVSSADTGQYASTSASSSERTIEESQTPAATESEAQSSSQLQPNGMQNAQDQSNSLQQVQIVGQPILQQIQIQQPQQQIIQAIPPQSFQLQSGQTIQTIQQQPLQNVQLQAVNPTQVLIRAPTLTPSGQISWQTVQVQNIQSLSNLQVQNAGLSQQLTITPVSSSGGTTLAQIAPVAVAGAPITLNTAQLASVPNLQTVSVANLGAAGVQVQGVPVTITSVAGQQQGQDGVKVQQATIAPVTVAVGGIANATIGAVSPDQLTQVHLQQGQQTSDQEVQPGKRLRRVACSCPNCREGEGRGSNEPGKKKQHICHIEGCGKVYGKTSHLRAHLRWHTGERPFICNWMFCGKRFTRSDELQRHRRTHTGEKRFECPECSKRFMRSDHLSKHVKTHQNKKGGGTALAIVTSGELDSSVTEVLGSPRIVTVAAISQDSNPATPNVSTNMEEF</w:t>
            </w:r>
          </w:p>
        </w:tc>
      </w:tr>
      <w:tr w:rsidR="00767530" w:rsidRPr="00E340F8" w14:paraId="2FE101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6AB8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3F05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94|S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CE78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PEKPVKQEEMAALDVDGGGGGGGHGEYLQQQQQQQQQHGNGAAAAAAQDTQPSPLALLAATCSKIGPPSPGDDDEEAAVAAAAGVPAAAAGATGDLASAQLGGAPNRWEVLSATPTTIKDEAGNLVQIPGAATSSGQYVLPLQNLQNQQIFSVAPGSDSSNGTVSNVQYQVIPQIQSTDAQQVQIGFTGSSDNGGINQENSQIQIIPGSNQTLLASGTPPANIQNLIPQTGQVQVQGVAIGGSSFPGQTQVVANVPLGLPGNITFVPINSVDLDSLGLSGSSQTMTAGINADGHLINTGQAMDSSDNSERTGERVSPDVNETNADTDLFVPTSSSSQLPVTIDSTGILQQNTNSLTTTSGQVHSSDLQGNYIQSPVSEETQAQNIQVSTAQPVVQHLQLQDSQQPTSQAQIVQGITPQTIHGVQASGQNISQQALQNLQLQLNPGTFLIQAQTVTPSGQITWQTFQVQGVQNLQNLQIQNTAAQQITLTPVQTLTLGQVAAGGALTSTPVSLSTGQLPNLQTVTVNSIDSTGIQLHPGENADSPADIRIKEEEPDPEEWQLSGDSTLNTNDLTHLRVQVVDEEGDQQHQEGKRLRRVACTCPNCKEGGGRGTNLGKKKQHICHIPGCGKVYGKTSHLRAHLRWHSGERPFICNWMFCGKRFTRSDELQRHRRTHTGEKKFVCPECSKRFMRSDHLAKHIKTHQNKKVIHSSSTVLASVEAGRDDALITAGGTTLILANIQQGSVSGIGTVNTSATSNQDILTNTEIPLQLVTVSGNETME</w:t>
            </w:r>
          </w:p>
        </w:tc>
      </w:tr>
      <w:tr w:rsidR="00767530" w:rsidRPr="00E340F8" w14:paraId="3BAF5B5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32A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15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781|SRP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80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NSEKSSSSERPEPQQKAPLVPPPPPPPPPPPLPDPAPPEPEEEILGSDDEEQEDPADYCKGGYHPVKIGDLFNGRYHVIRKLGWGHFSTVWLCWDMQGKRFVAMKVVKSAQHYTETALDEIKLLKCVRESDPSDPNKDMVVQLIDDFKISGMNGIHVCMVFEVLGHHLLKWIIKSNYQGLPVRCVKSIIRQVLQGLDYLHSKCKIIHTDIKPENILMCVDDAYVRRMAAEATEWQKAGAPPPSGSAVSTAPQQKPIGKISKNKKKKLKKKQKRQAELLEKRLQEIEELEREAERKILEENITSAEASGEQDGEYQPEVTLKAADLEDTTEEETAKDNGEVEDQEEKEDAEKENAEKDEDDVEQELANLDPTWVESPKANGHIENGPFSLEQQLEDEEDDEDDCANPEEYNLDEPNAESDYTYSSSYEQFNGELPNGQHKTSEFPTPLFSGPLEPVACGSVISEGSPLTEQEESSPSHDRSRTVSASSTGDLPKTKTRAADLLVNPLDPRNADKIRVKIADLGNACWVHKHFTEDIQTRQYRSIEVLIGAGYSTPADIWSTACMAFELATGDYLFEPHSGEDYSRDEDHIAHIIELLGSIPRHFALSGKYSREFFNRRGELRHITKLKPWSLFDVLVEKYGWPHEDAAQFTDFLIPMLEMVPEKRASAGECLRHPWLNS</w:t>
            </w:r>
          </w:p>
        </w:tc>
      </w:tr>
      <w:tr w:rsidR="00767530" w:rsidRPr="00E340F8" w14:paraId="6A303F5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507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E06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09|SRG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0C1F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PVGSRLVLALAFVLVWGSSVQGYPARRARYQWVRCKPNGFFANCIEEKGPQFDLIDESNNIGPPMNNPVLMEGPSKDFISNYDDYGSGSGSGSGSGSGSGSGSGSGFLGDMEWEYQPTDESNIVYFNYKPFDRILTEQNQDQPEDDFII</w:t>
            </w:r>
          </w:p>
        </w:tc>
      </w:tr>
      <w:tr w:rsidR="00767530" w:rsidRPr="00E340F8" w14:paraId="31B73C5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FB2B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B32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WA6|SN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F67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ETKGNNNTSRVMSGYGGSLEANTLAMIDSTGAKDSRDANEDRLQYLEAVRAASLVPENGIPPTNKMYQAIFRILRFGKTLELITASFQLLTQLHQRFPWVYVSDSADQLDIVDEAWSPFNFGSDVDSDEKDLSVRSLFLQQLIQNMNKRVNESEESDLKILGNMFLFKYLAHVLKLDFTPRNQVYEETMNWSLLKESFLNLLLASRKVNFKLLMKDYLSTMCASIDADEKSISLVELHKDMLTAMKELLVMIMELDTSKKKADLEGITSRGDGVRTPAMEIILDELTYDGYLLSKFLQVFDDPKWKLEIVLQYLTKYIPKPVVRTRRTTVPQAEDSKTLNGILKTFSNGTNPKNITKKIGPDIVQILIGHAFLARLTFSDPHEGDSISEICSSIISAFTSLKRVDQKIEILPFGKEVLFTAGMVLKAKA</w:t>
            </w:r>
          </w:p>
        </w:tc>
      </w:tr>
      <w:tr w:rsidR="00767530" w:rsidRPr="00E340F8" w14:paraId="020B7B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2D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CA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QQI2|SPXN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B7D8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LRTLAAYALALLLLATFVSHSWSAPKGSFQRRNWTPQAMLYLKGTQGRRFVSEDRNEGDLYDTIRLESRSQNTENLSISKAAAFLLNILQQARDEDEPY</w:t>
            </w:r>
          </w:p>
        </w:tc>
      </w:tr>
      <w:tr w:rsidR="00767530" w:rsidRPr="00E340F8" w14:paraId="1CFE3A8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8A3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BC6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Z85|SPT6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2044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FVESEAEESEEEYNDEGEVVPRVTKKFVEEEDDDEEEEEENLDDQDEQGNLKGFINDDDDEDEGEEDEGSDSGDSEDDVGHKKRKRTSFDDRLEDDDFDLIEENLGVKVKRGQKYRRVKKMSDDEDDDEEEYGKEEHEKEAIAEEIFQDGEGEEGQEAMEAPMAPPEEEEEDDEESDIDDFIVDDDGQPLKKPKWRKKLPGYTDAALQEAQEIFGVDFDYDEFEKYNEYDEELEEEYEYEDDEAEGEIRVRPKKTTKKRVSRRSIFEMYEPSELESSHLTDQDNEIRATDLPERFQLRSIPVKGAEDDELEEEADWIYRNAFATPTISLQESCDYLDRGQPASSFSRKGPSTIQKIKEALGFMRNQHFEVPFIAFYRKEYVEPELHINDLWRVWQWDEKWTQLRIRKENLTRLFEKMQAYQYEQISADPDKPLADGIRALDTTDMERLKDVQSMDELKDVYNHFLLYYGRDIPKMQNAAKASRKKLKRVREEGDEEGEGDEAEDEEQRGPELKQASRRDMYTICQSAGLDGLAKKFGLTPEQFGENLRDSYQRHETEQFPAEPLELAKDYVCSQFPTPEAVLEGARYMVALQIAREPLVRQVLRQTFQERAKLNITPTKKGRKDVDEAHYAYSFKYLKNKPVKELRDDQFLKICLAEDEGLLTTDISIDLKGVEGYGNDQTYFEEIKQFYYRDEFSHQVQEWNRQRTMAIERALQQFLYVQMAKELKNKLLAEAKEYVIKACSRKLYNWLRVAPYRPDQQVEEDDDFMDENQGKGIRVLGIAFSSARDHPVFCALVNGEGEVTDFLRLPHFTKRRTAWREEEREKKAQDIETLKKFLLNKKPHVVTVAGENRDAQMLIEDVKRIVHELDQGQQLSSIGVELVDNELAILYMNSKKSEAEFRDYPPVLRQAVSLARRIQDPLIEFAQVCSSDEDILCLKFHPLQEHVVKEELLNALYCEFINRVNEVGVDVNRAIAHPYSQALIQYVCGLGPRKGTHLLKILKQNNTRLESRTQLVTMCHMGPKVFMNCAGFLKIDTASLGDSTDSYIEVLDGSRVHPETYEWARKMAVDALEYDESAEDANPAGALEEILENPERLKDLDLDAFAEELERQGYGDKHITLYDIRAELSCRYKDLRTAYRSPNTEEIFNMLTKETPETFYIGKLIICNVTGIAHRRPQGESYDQAIRNDETGLWQCPFCQQDNFPELSEVWNHFDSGSCPGQAIGVKTRLDNGVTGFIPTKFLSDKVVKRPEERVKVGMTVHCRIMKIDIEKFSADLTCRTSDLMDRNNEWKLPKDTYYDFDAEAADHKQEEDMKRKQQRTTYIKRVIAHPSFHNINFKQAEKMMETMDQGDVIIRPSSKGENHLTVTWKVSDGIYQHVDVREEGKENAFSLGATLWINSEEFEDLDEIVARYVQPMASFARDLLNHKYYQDCSGGDRKKLEELLIKTKKEKPTFIPYFICACKELPGKFLLGYQPRGKPRIEYVTVTPEGFRYRGQIFPTVNGLFRWFKDHYQDPVPGITPSSSSRTRTPASINATPANINLADLTRAVNALPQNMTSQMFSAIAAVTGQGQNPNATPAQWASSQYGYGGSGGGSSAYHVFPTPAQQPVATPLMTPSYSYTTPSQPITTPQYHQLQASTTPQSAQAQPQPSSSSRQRQQQPKSNSHAAIDWGKMAEQWLQEKEAERRKQKQRLTPRPSPSPMIESTPMSIAGDATPLLDEMDR</w:t>
            </w:r>
          </w:p>
        </w:tc>
      </w:tr>
      <w:tr w:rsidR="00767530" w:rsidRPr="00E340F8" w14:paraId="170451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185D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C23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QN1|SNP4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4A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ARRGLHCAGAERPRRRGRLWDSSGVPQRQKRPGPWRTQTQEQMSRDVCIHTWPCTYYLEPKRRWVTGQLSLTSLSLRFMTDSTGEILVSFPLSSIVEIKKEASHFIFSSITILEKGHAKHWFSSLRPSRNVVFSIIEHFWRELLLSQPGAVADASVPRTRGEELTGLMAGSQKRLEDTARVLHHQGQQLDSVMRGLDKMESDLEVADRLLTELESPAWWPFSSKLWKTPPETKPREDVSMTSCEPFGKEGILIKIPAVISHRTESHVKPGRLTVLVSGLEIHDSSSLLMHRFEREDVDDIKVHSPYEISIRQRFIGKPDMAYRLISAKMPEVIPILEVQFSKKMELLEDALVLRSARTSSPAEKSCSVWHAASGLMGRTLHREPPAGDQEGTALHLQTSLPALSEADTQELTQILRRMKGLALEAESELERQDEALDGVAAAVDRATLTIDKHNRRMKRLT</w:t>
            </w:r>
          </w:p>
        </w:tc>
      </w:tr>
      <w:tr w:rsidR="00767530" w:rsidRPr="00E340F8" w14:paraId="7C6F2F0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B498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9E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3P9|SL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E2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ATKHIIQMTGFKMEEKEALVKLLLKLDCTFIKSEKYKNCTHLIAERLCKSEKFLAACAAGKWVLTKDYIIHSAKSGRWLDETTYEWGYKIEKDSHYSPQMQSAPKRWREELKRTGAPGAFHRWKVVLLVRADKRSDSLVRVLEAGKANVILPKNSPSGITHVIASNARISAEREQENFKAPFYPIQYLGDFLLEKEIQNDEHSQISPAWTKYNNQEKGNDVGFPEMKGAGENMYRTQNKMENHNKNVSDRFVLSEHHKKKFKDFRKDIRSVKKRNTLRRHGLENQKETKKKDKNIQRSYILRKKNKKEGYCKTDDAHDTIRSMLKKRGHYREQKEMKNPLLTDGTKESKTKDVKTNMNLIEIKNALKKQIYKDIYRAQAVRYNCIRVDKQPVYNVEVKNSEFPRGILNLIENLIEGQFFKEAIEELSSLQAHYIPPVCLLHAILENVLQDKIDTFSGRYFHILSALLHLHPPWKSPAMLKYYLELFQCPTCMKGAWDFTEVLIRSCLFNEDFCHQISENISTKVVNLTLLKFFFNLLEGEVRHLSQKLCDWSDSQSLKVTEKAILHEIFWSGSETSGLLTKPVNMLLEWTIYSHKEKCKSNDVFKHELSYLLTGILGAAVDYWIFLGIQMGRNVIRHMSDDLGSYISLSCDDFSSKELEIFICSFSSSWLQMFVAEAIFKKLCLQGPTSTCTEPLSLQKIIDSYLPILGKMDIHGAGKMQSPKKLCQRPCLESQRALLMLNGAKRKQAEGRPELLELNRAKCSSSLKKLKKKSEELSCSKENCPSLVTKMNFHKTNLKGETALHRVCIKNQVEKLIILLSLPGIDINVKDNAGWTPLHEACNYGNTECVQEILQRCPEVDLLTQVDGVTPLHDALSNGHVEIGKLLLQRGGPELLQQRNSKGELPLDYVLSPKDKEELFAITNIDDTVDNFHAKTQKHFYHQQLEFGSFLLSRMLINFCSIFDLSSEFILAFKGLGHLNELLMACNSDTEASNAHTDWLLDVYARNIKTLKKLPSVLKELPENLNVCPGVHTEALLVTLKMMCQSITELS</w:t>
            </w:r>
          </w:p>
        </w:tc>
      </w:tr>
      <w:tr w:rsidR="00767530" w:rsidRPr="00E340F8" w14:paraId="502478F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6C7F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673A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D06|SLN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3033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NHCSLGVYPSYPDLVIDVGEVTLGEENRKKLQKTQRDQERARVIRAACALLNSGGGVIQMEMANRDERPTEMGLDLEESLRKLIQYPYLQAFFETKQHGRCFYIFVKSWSGDPFLKDGSFNSRICSLSSSLYCRSGTSVLHMNSRQAFDFLKTKERQSKYNLINEGSPPSKIMKAVYQNISESNPAYEVFQTDTIEYGEILSFPESPSIEFKQFSTKHIQQYVENIIPEYISAFANTEGGYLFIGVDDKSRKVLGCAKEQVDPDSLKNVIARAISKLPIVHFCSSKPRVEYSTKIVEVFCGKELYGYLCVIKVKAFCCVVFSEAPKSWMVREKYIRPLTTEEWVEKMMDADPEFPPDFAEAFESQLSLSDSPSLCRPVYSKKGLEHKADLQQHLFPVPPGHLECTPESLWKELSLQHEGLKELIHKQMRPFSQGIVILSRSWAVDLNLQEKPGVICDALLIAQNSTPILYTILREQDAEGQDYCTRTAFTLKQKLVNMGGYTGKVCVRAKVLCLSPESSAEALEAAVSPMDYPASYSLAGTQHMEALLQSLVIVLLGFRSLLSDQLGCEVLNLLTAQQYEIFSRSLRKNRELFVHGLPGSGKTIMAMKIMEKIRNVFHCEAHRILYVCENQPLRNFISDRNICRAETRETFLREKFEHIQHIVIDEAQNFRTEDGDWYRKAKTITQREKDCPGVLWIFLDYFQTSHLGHSGLPPLSAQYPREELTRVVRNADEIAEYIQQEMQLIIENPPINIPHGYLAILSEAKWVPGVPGNTKIIKNFTLEQIVTYVADTCRCFFERGYSPKDVAVLVSTVTEVEQYQSKLLKAMRKKMVVQLSDACDMLGVHIVLDSVRRFSGLERSIVFGIHPRTADPAILPNILICLASRAKQHLYIFL</w:t>
            </w:r>
          </w:p>
        </w:tc>
      </w:tr>
      <w:tr w:rsidR="00767530" w:rsidRPr="00E340F8" w14:paraId="6228F0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4212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E4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337|SQST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3137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FTVKAYLLGKEEATREIRRFSFCFSPEPEAEAQAAAGPGPCERLLSRVAVLFPTLRPGGFQAHYRDEDGDLVAFSSDEELTMAMSYVKDDIFRIYIKEKKECRREHRPPCAQEAPRNMVHPNVICDGCNGPVVGTRYKCSVCPDYDLCSVCEGKGLHREHSKLIFPNPFGHLSDSFSHSRWLRKLKHGHFGWPGWEMGPPGNWSPRPPRAGDGRPCPTAESASAPPEDPNVNFLKNVGESVAAALSPLGIEVDIDVEHGGKRSRLTPTTPESSSTGTEDKSNTQPSSCSSEVSKPDGAGEGPAQSLTEQMKKIALESVGQPEEQMESGNCSGGDDDWTHLSSKEVDPSTGELQSLQMPESEGPSSLDPSQEGPTGLKEAALYPHLPPEADPRLIESLSQMLSMGFSDEGGWLTRLLQTKNYDIGAALDTIQYSKHPPPL</w:t>
            </w:r>
          </w:p>
        </w:tc>
      </w:tr>
      <w:tr w:rsidR="00767530" w:rsidRPr="00E340F8" w14:paraId="4CDF02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9586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668E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89|SKN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68A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STINSNVNKTTGDSNNNTTENSSTADLLGMDLLQSGPRLMNTMQPNNSSDMLHINNKTNNVQQPAGNTNISSANAGAKAPANEFVRKLFRILENNEYPDIVTWTENGKSFVVLDTGKFTTHILPNHFKHSNFASFVRQLNKYDFHKVKRSPEERQRCKYGEQSWEFQHPEFRVHYGKGLDNIKRKIPAQRKVLLDESQKALLHFNSEGTNPNNPSGSLLNESTTELLLSNTVSKDAFGNLRRRVDKLQKELDMSKMESYATKVELQKLNSKYNTVIESLITFKTINENLLNNFNTLCSTLANNGIEVPIFGDNGNRNPTGNTNPATTTAIQSNNNTNNASPATSTVSLQLPNLPDQNSLTPNAQNNTVTLRKGFHVLLVEDDAVSIQLCSKFLRKYGCTVQVVSDGLSAISTLEKYRYDLVLMDIVMPNLDGATATSIVRSFDNETPIIAMTGNIMNQDLITYLQHGMNDILAKPFTRDDLHSILIRYLKDRIPLCEQQLPPRNSSPQTHSNTNTANSNPNTINEQSLAMLPQDNPSTTTPVTPGASISSAQHVQQGQQEQQHQIFHAQQQQQHHNAIANARSDVAIPNLEHEINTVPHSSMGSTPQLPQSTLQENQLS</w:t>
            </w:r>
          </w:p>
        </w:tc>
      </w:tr>
      <w:tr w:rsidR="00767530" w:rsidRPr="00E340F8" w14:paraId="1C0DBF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677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7C4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38|SPK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FB7D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TSTPTIADGNSNKESVATSRSPHTHDLNFELPEEYEMINLIGQGAYGVVCAALHKPSGLKVAVKKIHPFNHPVFCLRTLREIKLLRHFRHENIISILDILPPPSYQELEDVYIVQELMETDLYRVIRSQPLSDDHCQYFTYQILRALKAMHSAGVVHRDLKPSNLLLNANCDLKVADFGLARSTTAQGGNPGFMTEYVATRWYRAPEIMLSFREYSKAIDLWSTGCILAEMLSARPLFPGKDYHSQITLILNILGTPTMDDFSRIKSARARKYIKSLPFTPKVSFKALFPQASPDAIDLLEKLLTFNPDKRITAEEALKHPYVAAYHDASDEPTASPMPPNLVDLYCNKEDLEIPVLKALIFREVNFR</w:t>
            </w:r>
          </w:p>
        </w:tc>
      </w:tr>
      <w:tr w:rsidR="00767530" w:rsidRPr="00E340F8" w14:paraId="7AED44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6A34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AE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764|STX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92DB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IGLKAVVGEKIMHDVIKKVKKKGEWKVLVVDQLSMRMLSSCCKMTDIMTEGITIVEDINKRREPLPSLEAVYLITPSEKSVHSLISDFKDPPTAKYRAAHVFFTDSCPDALFNELVKSRAAKVIKTLTEINIAFLPYESQVYSLDSADSFQSFYSPHKAQMKNPILERLAEQIATLCATLKEYPAVRYRGEYKDNALLAQLIQDKLDAYKADDPTMGEGPDKARSQLLILDRGFDPSSPVLHELTFQAMSYDLLPIENDVYKYETSGIGEARVKEVLLDEDDDLWIALRHKHIAEVSQEVTRSLKDFSSSKRMNTGEKTTMRDLSQMLKKMPQYQKELSKYSTHLHLAEDCMKHYQGTVDKLCRVEQDLAMGTDAEGEKIKDPMRAIVPILLDANVSTYDKIRIILLYIFLKNGITEENLNKLIQHAQIPPEDSEIITNMAHLGVPIVTDSTLRRRSKPERKERISEQTYQLSRWTPIIKDIMEDTIEDKLDTKHYPYISTRSSASFSTTAVSARYGHWHKNKAPGEYRSGPRLIIFILGGVSLNEMRCAYEVTQANGKWEVLIGSTHILTPQKLLDTLKKLNKTDEEISS</w:t>
            </w:r>
          </w:p>
        </w:tc>
      </w:tr>
      <w:tr w:rsidR="00767530" w:rsidRPr="00E340F8" w14:paraId="0246B3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7AEE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1D79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G79|SUN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BF7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TVSITASPRTIRRTPVLSGEKKSNFDFPPSESHANAAIGESSAGTNKDLIRAEAAGERSNTYDVGPVTRKSGSTATGTNTTTTQRRTRKSQGNKIDRGKWKTVVRVFAKQFGALLLLVGLIQLIRKLTLKDSSLSSSNFPIETEMVLSELESRISAVDGLVKTTTKMMQVQVEFLDKKMDSESRALRQTIDSTSSVLHSELKKVESKTERLQVSVDELNAKPLVSREELERVYEELKKGKVGDSDVNIDKLRAYARDIVEKEIGKHVADGLGRVDYALASGGAFVMGHSDPFLVGNGRNWFGTSRRRVHSKAVKMLTPSFGEPGQCFPLKGSNGYVLVRLRAPIIPEAVTLEHVSKAVAYDRSSAPKDCRVSGWLGDIDMETETMPLLTEFSYDLDRSNAQTFDIADSAHSGLVNTVRLDFNSNHGSSSHTCIYRFRVHGRELDSVSVAHA</w:t>
            </w:r>
          </w:p>
        </w:tc>
      </w:tr>
      <w:tr w:rsidR="00767530" w:rsidRPr="00E340F8" w14:paraId="09B1AE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73FC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996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26|ST1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AAC0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IQDISRPPLEYVKGVPLIKYFAEALGPLQSFQARPDDLLISTYPKSGTTWVSQILDMIYQGGDLEKCHRAPIFMRVPFLEFKVPGIPSGMETLKNTPAPRLLKTHLPLALLPQTLLDQKVKVVYVARNAKDVAVSYYHFYHMAKVYPHPGTWESFLEKFMAGEVSYGSWYQHVQEWWELSRTHPVLYLFYEDMKENPKREIQKILEFVGRSLPEETVDLMVEHTSFKEMKKNPMTNYTTVRREFMDHSISPFMRKGMAGDWKTTFTVAQNERFDADYAKKMAGCSLSFRSEL</w:t>
            </w:r>
          </w:p>
        </w:tc>
      </w:tr>
      <w:tr w:rsidR="00767530" w:rsidRPr="00E340F8" w14:paraId="3954113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910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9C1F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630|STA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76D8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WEMLQNLDSPFQDQLHQLYSHSLLPVDIRQYLAVWIEDQNWQEAALGSDDSKATMLFFHFLDQLNYECGRCSQDPESLLLQHNLRKFCRDIQPFSQDPTQLAEMIFNLLLEEKRILIQAQRAQLEQGEPVLETPVESQQHEIESRILDLRAMMEKLVKSISQLKDQQDVFCFRYKIQAKGKTPSLDPHQTKEQKILQETLNELDKRRKEVLDASKALLGRLTTLIELLLPKLEEWKAQQQKACIRAPIDHGLEQLETWFTAGAKLLFHLRQLLKELKGLSCLVSYQDDPLTKGVDLRNAQVTELLQRLLHRAFVVETQPCMPQTPHRPLILKTGSKFTVRTRLLVRLQEGNESLTVEVSIDRNPPQLQGFRKFNILTSNQKTLTPEKGQSQGLIWDFGYLTLVEQRSGGSGKGSNKGPLGVTEELHIISFTVKYTYQGLKQELKTDTLPVVIISNMNQLSIAWASVLWFNLLSPNLQNQQFFSNPPKAPWSLLGPALSWQFSSYVGRGLNSDQLSMLRNKLFGQNCRTEDPLLSWADFTKRESPPGKLPFWTWLDKILELVHDHLKDLWNDGRIMGFVSRSQERRLLKKTMSGTFLLRFSESSEGGITCSWVEHQDDDKVLIYSVQPYTKEVLQSLPLTEIIRHYQLLTEENIPENPLRFLYPRIPRDEAFGCYYQEKVNLQERRKYLKHRLIVVSNRQVDELQQPLELKPEPELESLELELGLVPEPELSLDLEPLLKAGLDLGPELESVLESTLEPVIEPTLCMVSQTVPEPDQGPVSQPVPEPDLPCDLRHLNTEPMEIFRNCVKIEEIMPNGDPLLAGQNTVDEVYVSRPSHFYTDGPLMPSDF</w:t>
            </w:r>
          </w:p>
        </w:tc>
      </w:tr>
      <w:tr w:rsidR="00767530" w:rsidRPr="00E340F8" w14:paraId="72299D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24E9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F3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A5|SUC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F0E2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IMAWNATCKNWLAAEAALEKYYLSIFYGIEFVVGVLGNTIVVYGYIFSLKNWNSSNIYLFNLSVSDLAFLCTLPMLIRSYANGNWIYGDVLCISNRYVLHANLYTSILFLTFISIDRYLIIKYPFREHLLQKKEFAILISLAIWVLVTLELLPILPLINPVITDNGTTCNDFASSGDPNYNLIYSMCLTLLGFLIPLFVMCFFYYKIALFLKQRNRQVATALPLEKPLNLVIMAVVIFSVLFTPYHVMRNVRIASRLGSWKQYQCTQVVINSFYIVTRPLAFLNSVINPVFYFLLGDHFRDMLMNQLRHNFKSLTSFSRWAHELLLSFREK</w:t>
            </w:r>
          </w:p>
        </w:tc>
      </w:tr>
      <w:tr w:rsidR="00767530" w:rsidRPr="00E340F8" w14:paraId="388218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9581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7DE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936|SSR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2EA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TYPSSVPTTLDPGNASSAWPLDTSLGNASAGTSLAGLAVSGILISLVYLVVCVVGLLGNSLVIYVVLRHTSSPSVTSVYILNLALADELFMLGLPFLAAQNALSYWPFGSLMCRLVMAVDGINQFTSIFCLTVMSVDRYLAVVHPTRSARWRTAPVARMVSAAVWVASAVVVLPVVVFSGVPRGMSTCHMQWPEPAAAWRTAFIIYTAALGFFGPLLVICLCYLLIVVKVRSTTRRVRAPSCQWVQAPACQRRRRSERRVTRMVVAVVALFVLCWMPFYLLNIVNVVCPLPEEPAFFGLYFLVVALPYANSCANPILYGFLSYRFKQGFRRILLRPSRRVRSQEPGSGPPEKTEEEEDEEEEERREEEERRMQRGQEMNGRLSQIAQPGPSGQQQRPCTGTAKEQQLLPQEATAGDKASTLSHL</w:t>
            </w:r>
          </w:p>
        </w:tc>
      </w:tr>
      <w:tr w:rsidR="00767530" w:rsidRPr="00E340F8" w14:paraId="18030E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A04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7D71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D10|SSEJ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6FA4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SVGQGYFTSSISSEKFNAIKESARLPELSLWEKIKAYFFTTHHAEALECIFNLYHHQELNLTPVQVRGAYIKLRALASQGCKEQFIIESQEHADKLIIKDDNGENILSIEVECHPEAFGLAKEINKSHPKPKNISLGDITRLVFFGDSLSDSLGRMFEKTHHILPSYGQYFGGRFTNGFTWTEFLSSPHFLGKEMLNFAEGGSTSASYSCFNCIGDFVSNTDRQVASYTPSHQDLAIFLLGANDYMTLHKDNVIMVVEQQIDDIEKIISGGVNNVLVMGIPDLSLTPYGKHSDEKRKLKDESIAHNALLKTNVEELKEKYPQHKICYYETADAFKVIMEAASNIGYDTENPYTHHGYVHVPGAKDPQLDICPQYVFNDLVHPTQEVHHCFAIMLESFIAHHYSTE</w:t>
            </w:r>
          </w:p>
        </w:tc>
      </w:tr>
      <w:tr w:rsidR="00767530" w:rsidRPr="00E340F8" w14:paraId="35F42CC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E4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BB46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08|STAU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8D11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KPVDPHSRMQSTYSYGMRGGAYPPRYFYPFPVPPLLYQVELSVGGQQFNGKGKMRPPVKHDAPARALRTLQSEPLPERLEVNGREAEEENLNKSEISQVFEIALKRNLPVNFEVARESGPPHMKNFVTRVSVGEFVGEGEGKSKKISKKNAARAVLEQLRRLPPLPAVERVKPRIKKKSQPTCKTAPDYGQGMNPISRLAQIQQAKKEKEPEYMLLTERGLPRRREFVMQVKVGHHTAEGVGTNKKVAKRNAAENMLEILGFKVPQAQPAKPALKSEEKTPVKKPGDGRKVTFFEPSPGDENGTSNKDEEFRMPYLSHQQLPAGILPMVPEVAQAVGVSQGHHTKDFTRAAPNPAKATVTAMIARELLYGGTSPTAETILKSNISSGHVPHGPRTRPSEQLYYLSRAQGFQVEYKDFPKNNKNECVSLINCSSQPPLVSHGIGKDVESCHDMAALNILKLLSELDQQSTEMPRTGNGPVSACGRC</w:t>
            </w:r>
          </w:p>
        </w:tc>
      </w:tr>
      <w:tr w:rsidR="00767530" w:rsidRPr="00E340F8" w14:paraId="50B5F95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6767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EEE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242|ST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506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SYDEDLDELCPVCGDKVSGYHYGLLTCESCKGFFKRTVQNNKHYTCTESQSCKIDKTQRKRCPFCRFQKCLTVGMRLEAVRADRMRGGRNKFGPMYKRDRALKQQKKAQIRANGFKLETGPPMGVPPPPPPPPDYMLPPSLHAPEPKALVSGPPSGPLGDFGAPSLPMAVPGPHGPLAGYLYPAFSNRTIKSEYPEPYASPPQQPGPPYSYPEPFSGGPNVPELILQLLQLEPEEDQVRARIVGCLQEPAKSRSDQPAPFSLLCRMADQTFISIVDWARRCMVFKELEVADQMTLLQNCWSELLVLDHIYRQVQYGKEDSILLVTGQEVELSTVAVQAGSLLHSLVLRAQELVLQLHALQLDRQEFVCLKFLILFSLDVKFLNNHSLVKDAQEKANAALLDYTLCHYPHCGDKFQQLLLCLVEVRALSMQAKEYLYHKHLGNEMPRNNLLIEMLQAKQT</w:t>
            </w:r>
          </w:p>
        </w:tc>
      </w:tr>
      <w:tr w:rsidR="00767530" w:rsidRPr="00E340F8" w14:paraId="3062F01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2A87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990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385|SS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D11D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DDAFARRPTVGAQIPEKIQKAFDDIAKYFSKEEWEKMKASEKIFYVYMKRKYEAMTKLGFKATLPPFMCNKRAEDFQGNDLDNDPNRGNQVERPQMTFGRLQGISPKIMPKKPAEEGNDSEEVPEASGPQNDGKELCPPGKPTTSEKIHERSGPKRGEHAWTHRLRERKQLVIYEEISDPEEDDE</w:t>
            </w:r>
          </w:p>
        </w:tc>
      </w:tr>
      <w:tr w:rsidR="00767530" w:rsidRPr="00E340F8" w14:paraId="5BF305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A232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6F6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V2|SYN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FF1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IIEQKSMLVHSKISDAGKRNGLINTRNLMAESRDGLVSVYPAPQYQSHRVGASTVPASLDSSRSEPMQQLLDPNTLQQSVESRYRPNIILYSEGVLRSWGDGVAADCCETTFIEDRSPTKDSLEYPDGKFIDLSADDIKIHTLSYDVEEEEEFQELESDYSSDTESEDNFLMMPPRDHLGLSVFSMLCCFWPLGIAAFYLSHETNKAVAKGDLHQASTSSRRALFLAVLSITIGTGVYVGVAVALIAYLSKNNHL</w:t>
            </w:r>
          </w:p>
        </w:tc>
      </w:tr>
      <w:tr w:rsidR="00767530" w:rsidRPr="00E340F8" w14:paraId="0C4E36A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1F2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BBBD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252|SYI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72C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QVPENINFPAEEEKILEFWTEFNCFQECLKQSKHKPKFTFYDGPPFATGLPHYGHILAGTIKDIVTRYAHQSGFHVDRRFGWDCHGLPVEYEIDKTLGIRGPEDVAKMGITEYNNQCRAIVMRYSAEWKSTVSRLGRWIDFDNDYKTLYPQFMESVWWVFKQLYDKGLVYRGVKVMPFSTACNTPLSNFESHQNYKDVQDPSVFVTFPLEEDETVSLVAWTTTPWTLPSNLAVCVNPEMQYVKIKDVARGRLLILMEARLSALYKLESDYEILERFPGAYLKGKKYRPLFDYFLKCKENGAFTVLVDNYVKEEEGTGVVHQAPYFGAEDYRVCMDFNIIRKDSLPVCPVDASGCFTTEVTDFAGQYVKDADKSIIRTLKEQGRLLVATTFTHSYPFCWRSDTPLIYKAVPSWFVRVENMVDQLLRNNDLCYWVPELVREKRFGNWLKDARDWTISRNRYWGTPIPLWVSDDFEEVVCIGSVAELEELSGAKISDLHRESVDHLTIPSRCGKGSLHRISEVFDCWFESGSMPYAQVHYPFENKREFEDAFPADFIAEGIDQTRGWFYTLLVLATALFGQPPFKNVIVNGLVLASDGQKMSKRKKNYPDPVSIIQKYGADALRLYLINSPVVRAENLRFKEEGVRDVLKDVLLPWYNAYRFLIQNVLRLQKEEEIEFLYNENTVRESPNITDRWILSFMQSLIGFFETEMAAYRLYTVVPRLVKFVDILTNWYVRMNRRRLKGENGMEDCVMALETLFSVLLSLCRLMAPYTPFLTELMYQNLKVLIDPVSVQDKDTLSIHYLMLPRVREELIDKKTESAVSQMQSVIELGRVIRDRKTIPIKYPLKEIVVIHQDPEALKDIKSLEKYIIEELNVRKVTLSTDKNKYGIRLRAEPDHMVLGKRLKGAFKAVMTSIKQLSSEELEQFQKTGTIVVEGHELHDEDIRLMYTFDQATGGTAQFEAHSDAQALVLLDVTPDQSMVDEGMAREVINRIQKLRKKCNLVPTDEITVYYKAKSEGTYLNSVIESHTEFIFTTIKAPLKPYPVSPSDKVLIQEKTQLKGSELEITLTRGSSLPGPACAYVNLNICANGSEQGGVLLLENPKGDNRLDLLKLKSVVTSIFGVKNTELAVFHDETEIQNQTDLLSLSGKTLCVTAGSAPSLINSSSTLLCQYINLQLLNAKPQECLMGTVGTLLLENPLGQNGLTHQGLLYEAAKVFGLRSRKLKLFLNETQTQEITEDIPVKTLNMKTVYVSVLPTTADF</w:t>
            </w:r>
          </w:p>
        </w:tc>
      </w:tr>
      <w:tr w:rsidR="00767530" w:rsidRPr="00E340F8" w14:paraId="5733BD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935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BA9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655|TF2A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D98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SANTNTVPKLYRSVIEDVINDVRDIFLDDGVDEQVLMELKTLWENKLMQSRAVDGFHSEEQQLLLQVQQQHQPQQQQHHHHHHHQQAQPQQTVPQQAQTQQVLIPASQQATAPQVIVPDSKLIQHMNASNMSAAATAATLALPAGVTPVQQILTNSGQLLQVVRAANGAQYIFQPQQSVVLQQQVIPQMQPGGVQAPVIQQVLAPLPGGISPQTGVIIQPQQILFTGNKTQVIPTTVAAPTPAQAQITATGQQQPQAQPAQTQAPLVLQVDGTGDTSSEEDEDEEEDYDDDEEEDKEKDGAEDGQVEEEPLNSEDDVSDEEGQELFDTENVVVCQYDKIHRSKNKWKFHLKDGIMNLNGRDYIFSKAIGDAEW</w:t>
            </w:r>
          </w:p>
        </w:tc>
      </w:tr>
      <w:tr w:rsidR="00767530" w:rsidRPr="00E340F8" w14:paraId="7B17E0F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FB3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0B4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2L045|TENSH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8A34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LCCASRKSNKYNNEAGYEVYTISEDQLRLKQKMKDRKEGVQVEYITSRLIVLSCTSETSERKFVESLLKASQQIQNAHNKHIRVWNVSQRRHDISSSLDAIPFGWPSETAPSLEKLCTICKNLDQWMLEHPLNIAVIFCKGGLERCAIVVNAFMRFNAISATDDSVDDRFSMQRFSERFLGPDGPPSYKRYLGYFSSLLSGRISVNSDPLYLHNIILTFFEPINVFLKIYERLVPVYQSKTVALNKSSKFEMDGSLKLRGDIFFKCIVAASSPGSSTRCLFTCQLNTCALELHPINSEGYSVVRLHKEELDLIFNDKKIDNRVTVELVVSHTSGPTTIATAAVQSVHSLLPRNNSYETFELAQDDETNRSRLEVEYSEIRKKSTKSSKSANPINNNQEEEMPVGPPVPPKPSTPIMNGERLGEYGVGGHIGNGDVVPERRGILPASLREKINQKKELEGRATPSIEPDLVGRDRYDKASRCFSYVPAKSMQEAFERPRRTSFSRAIEKRENSVENVSQEEVARTEIPQSYQQNDISTPAKWDEQVEDAKQSALLEELARAPSAMQHNYWGNGEVDNVQVVDQAQRAVITPTSTLQRRPKPPARSGSYRTLNDDAYCSDMDELCDPEYYLNYNSNTAPLPPPRRQEQHAGTRSVQLPRKKMNFDAVTDPLDDVLESTKRLGSAYSVGDVRGGQQQQQEQHNASNDFNFSNTLNNTPTDYRQHYRNRNCQSVTTPRNHHFSTPSREQEADAADTWLSGKLKKVRSKRDIDPDIVRRRTQEKMLLEELKDSAANNDENQHNLPNGHARGAGLQNIDPLAEFRREEERLRNTRSPYGEERWRGRMRGKPPTPPPRESSASPVNSLPRGTPAHHMDRQRHNQSVPLPMHHRQFDEDFDVNSLFNFSHDPRQQSTTLERGGRSLSRGARIQDAYYASQQDLSANNRFNSGQERVAAAIYRAETAHRDMYASGTINRAETPGRYFPENSAVLERSSTPSFPVSRATPLPFHPLLYNNGERGGSGHAAGGGGGGHNGYSTMNNRSASPRLFGGSSTLSRRSSVNSVDTSEIIHHHPLFVKDTSKYWYKPTISREQAINMLRDKPPGTFVVRDSNSFPGAFGLALKVSTPPPGVNPGDGSELVRHFLIEPSPKGVKLKGCNNEPVFGSLSALVYQHSITALALPTKLVLPDFDPAATPEHLSATQALLEQGAACNVVYVGSVDVESLTGNECVKRSIATCSQRAINGDSRAVSVHFKVSSQGVTLTDNTRKVFFRRHFNVQSVIFAGMDPIERRFENTRALGFHDGCIAQARLFAFVARIPSSSENACHVFAELEPEQPGSAVVNFINKVMLAQKNRS</w:t>
            </w:r>
          </w:p>
        </w:tc>
      </w:tr>
      <w:tr w:rsidR="00767530" w:rsidRPr="00E340F8" w14:paraId="3D00D1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1EC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E42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001|TF3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EC8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VASTSSEEAEGSLVTEGEMGEKALPVVYKRYICSFADCGAAYNKNWKLQAHLCKHTGEKPFPCKEEGCEKGFTSLHHLTRHSLTHTGEKNFTCDSDGCDLRFTTKANMKKHFNRFHNIKICVYVCHFENCGKAFKKHNQLKVHQFSHTQQLPYECPHEGCDKRFSLPSRLKRHEKVHAGYPCKKDDSCSFVGKTWTLYLKHVAECHQDLAVCDVCNRKFRHKDYLRDHQKTHEKERTVYLCPRDGCDRSYTTAFNLRSHIQSFHEEQRPFVCEHAGCGKCFAMKKSLERHSVVHDPEKRKLKEKCPRPKRSLASRLTGYIPPKSKEKNASVSGTEKTDSLVKNKPSGTETNGSLVLDKLTIQ</w:t>
            </w:r>
          </w:p>
        </w:tc>
      </w:tr>
      <w:tr w:rsidR="00767530" w:rsidRPr="00E340F8" w14:paraId="2138BA0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71AC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FF5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RTX5|SYT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1803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ALAAEAVASRLERQEEDIRWLWSEVERLRDEQLNAPYSCQAEGPCLTREVAQLRAENCDLRHRLCSLRLCLAEERSRQATLESAELEAAQEAGAQPPPSQSQDKDMKKKKMKESEADSEVKHQPIFIKERLKLFEILKKDHQLLLAIYGKKGDTSNIITVRVADGQTVQGEVWKTTPYQVAAEISQELAESTVIAKVNGELWDLDRPLEGDSSLELLTFDNEEAQAVYWHSSAHILGEAMELYYGGHLCYGPPIENGFYYDMFIEDRAVSSTELSALENICKAIIKEKQPFERLEVSKEILLEMFKYNKFKCRILNEKVNTATTTVYRCGPLIDLCKGPHVRHTGKIKTIKIFKNSSTYWEGNPEMETLQRIYGISFPDNKMMRDWEKFQEEAKNRDHRKIGKEQELFFFHDLSPGSCFFLPRGAFIYNTLTDFIREEYHKRDFTEVLSPNMYNSKLWEASGHWQHYSENMFTFEIEKDTFALKPMNCPGHCLMFAHRPRSWREMPIRFADFGVLHRNELSGTLSGLTRVRRFQQDDAHIFCTVEQIEEEIKGCLQFLQSVYSTFGFSFQLNLSTRPENFLGEIEMWNEAEKQLQNSLMDFGEPWKMNPGDGAFYGPKIDIKIKDAIGRYHQCATIQLDFQLPIRFNLTYVSKDGDDKKRPVIIHRAILGSVERMIAILSENYGGKWPFWLSPRQVMVIPVGPTCEKYALQVSSEFFEEGFMADVDLDHSCTLNKKIRNAQLAQYNFILVVGEKEKIDNAVNVRTRDNKIHGEILVTSAIDKLKNLRKTRTLNAEEAF</w:t>
            </w:r>
          </w:p>
        </w:tc>
      </w:tr>
      <w:tr w:rsidR="00767530" w:rsidRPr="00E340F8" w14:paraId="743948F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453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7CF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PU7|TERT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71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KPRHRVPEILWRLFGNRARNLNDAIVDLIPNRNIQPEQCRCRGQGCLGCSSDKPAFLLRSDDPIHYRKLLHRCFVVLHEQTPPLLDFSPTSWWSQREIVERIIEMMQSGCDCQNVICARYDKYDQSSPILELLTSSSWEFLLKRVGHDVMVYLLQQTSIFLPLLGKKHQQVSGPPLCIKHKRTLSVHENKRKRDDNVQPPTKRQWLSSAVDDCPKDDSATITPIVGEDVDQHREKKTTKRSRIYLKRRRKQRKVNFKKVDCNAPCITPSTNGKVSTGNDEMNLHIGINGSLTDFVKQAKQVKRNKNFKFGLSETYSVIPPNHILKTLRPNCSDSKLLMNHIFGEVNVWSTTPSHGKGNCPSGSICLYHSLLKSLKNLIGKTKSSHLKMLLDKHCPVLLLQEDALKSGTTSQSSRRQKADKLPHGSSSSQTGKPKCPSVEERKLYCTNDQVVSFIWAICRYIVPESLLGTTHQMRVLRKNIAWFVSRRRNEKCTVNQFLHKVKPSDFPFFARKELCCMVNGHELQSESIRSTQQMLCTKWISWLFLEIVKKLVHFNFYATESQGGRLNIYYYRKRSWERLISKEISKALDGYVLVDDAEAESSRKKLSKFRFLPKANGVRMVLDFSSSSRSQSLRDTHAVLKDIQLKEPDVLGSSVFDHDDFYRNLCPYLIHLRSQSGELPPLYFVVADVFKAFDSVDQGKLLHVIQSFLKDEYILNRCRLVCCGKRSNWVNKILVSSDKNSNFSRFTSTVPYNALQSIVVDKGENHRVRKKDLMVWIGNMLKNNMLQLDKSFYVQIAGIPQGHRLSSLLCCFYYGHLERTLIYPFLEEASKDVSSKECSREEELIIPTSYKLLRFIDDYLFVSTSRDQASSFYHRLKHGFKDYNCFMNETKFCINFEDKEEHRCSSNRMFVGDNGVPFVRWTGLLINSRTFEVQVDYTRYLSGHISSTFSVAWQNKPVRNLRQKLCYFLVPKCHPILFDSNINSGEIVRLNIYQIFLLAAMKFHCYVYEVSRFWKLHPQTLFKFITISVRYMFRLINRRVRRINTGSSFRPVLKLYKEEVIWLGLDAYIQVLKKKNSRYRMLLIYLKSALSKHSLSQQLSSELRYATDRSNSSSLWKLNY</w:t>
            </w:r>
          </w:p>
        </w:tc>
      </w:tr>
      <w:tr w:rsidR="00767530" w:rsidRPr="00E340F8" w14:paraId="3DCA3C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B18B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4E9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I69|TDH_THEK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C4D2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MQAIMKTKPAYGAELVEVDVPKPGPGEVLIKVLATSICGTDLHIYEWNEWAQSRIKPPQIMGHEVAGEVVEVGPGVEDLQVGDYISVETHIVCGKCYACKHNRYHVCQNTKIFGVDMDGVFAHYAIVPAKNAWKNPKDMPPEYAALQEPLGNAVDTVLAGPIAGRSTLITGAGPLGLLGIAVAKASGAYPVIVSEPSEFRRKLAKKVGADYVVNPFEEDPVKFVMDITDGAGVEVFLEFSGAPKALEQGLKAVTPGGRVSLLGLFPREVTIDFNNLIIFKALEVHGITGRHLWETWYTVSSLIQSGKLNLDPIITHKYKGFDKFEEAFELMRAGKTGKVVFFPHKG</w:t>
            </w:r>
          </w:p>
        </w:tc>
      </w:tr>
      <w:tr w:rsidR="00767530" w:rsidRPr="00E340F8" w14:paraId="0449370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877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0964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TI0|TBC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6AF5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ITFTARKHLLSNEVSVDFGLQLVGSLPVHSLTTMPMLPWVVAEVRRLSRQSTRKEPVTKQVRLCVSPSGLRCEPEPGRSQQWDPLIYSSIFECKPQRVHKLIHNSHDPSYFACLIKEDAVHRQSICYVFKADDQTKVPEIISSIRQAGKIARQEELHCPSEFDDTFSKKFEVLFCGRVTVAHKKAPPALIDECIEKFNHVSGSRGSESPRPNPPHAAPTGSQEPVRRPMRKSFSQPGLRSLAFRKELQDGGLRSSGFFSSFEESDIENHLISGHNIVQPTDIEENRTMLFTIGQSEVYLISPDTKKIALEKNFKEISFCSQGIRHVDHFGFICRESSGGGGFHFVCYVFQCTNEALVDEIMMTLKQAFTVAAVQQTAKAPAQLCEGCPLQSLHKLCERIEGMNSSKTKLELQKHLTTLTNQEQATIFEEVQKLRPRNEQRENELIISFLRCLYEEKQKEHIHIGEMKQTSQMAAENIGSELPPSATRFRLDMLKNKAKRSLTESLESILSRGNKARGLQEHSISVDLDSSLSSTLSNTSKEPSVCEKEALPISESSFKLLGSSEDLSSDSESHLPEEPAPLSPQQAFRRRANTLSHFPIECQEPPQPARGSPGVSQRKLMRYHSVSTETPHERKDFESKANHLGDSGGTPVKTRRHSWRQQIFLRVATPQKACDSSSRYEDYSELGELPPRSPLEPVCEDGPFGPPPEEKKRTSRELRELWQKAILQQILLLRMEKENQKLQASENDLLNKRLKLDYEEITPCLKEVTTVWEKMLSTPGRSKIKFDMEKMHSAVGQGVPRHHRGEIWKFLAEQFHLKHQFPSKQQPKDVPYKELLKQLTSQQHAILIDLGRTFPTHPYFSAQLGAGQLSLYNILKAYSLLDQEVGYCQGLSFVAGILLLHMSEEEAFKMLKFLMFDMGLRKQYRPDMIILQIQMYQLSRLLHDYHRDLYNHLEEHEIGPSLYAAPWFLTMFASQFPLGFVARVFDMIFLQGTEVIFKVALSLLGSHKPLILQHENLETIVDFIKSTLPNLGLVQMEKTINQVFEMDIAKQLQAYEVEYHVLQEELIDSSPLSDNQRMDKLEKTNSSLRKQNLDLLEQLQVANGRIQSLEATIEKLLSSESKLKQAMLTLELERSALLQTVEELRRRSAEPSDREPECTQPEPTGD</w:t>
            </w:r>
          </w:p>
        </w:tc>
      </w:tr>
      <w:tr w:rsidR="00767530" w:rsidRPr="00E340F8" w14:paraId="63826D4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D06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3A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962|TAF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E41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SGSGADPEAAPASAASAPGPAPPVSAPAALPSSTAAENKASPAGTAGGPGAGAAAGGTGPLAARAGEPAERRGAAPVSAGGAAPPEGAISNGVYVLPSAANGDVKPVVSSTPLVDFLMQLEDYTPTIPDAVTGYYLNRAGFEASDPRIIRLISLAAQKFISDIANDALQHCKMKGTASGSSRSKSKDRKYTLTMEDLTPALSEYGINVKKPHYFT</w:t>
            </w:r>
          </w:p>
        </w:tc>
      </w:tr>
      <w:tr w:rsidR="00767530" w:rsidRPr="00E340F8" w14:paraId="323ECC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A7C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B004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R29|TA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5F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VGCENSKKSDSGSNEDKSLSDDIINLDQGDPTAFQEYWMKKKDRCTVVIPAWDLMSYFSDTKNVCWFLEPELEKAIKALHGAIGNAATEERYIVVGTGSSQLCQAALFALSSLSEVKPVSIVAAVPYYSTYVEEASYLQSTLYKWEGDARTFDKKGPYIELVTSPNNPDGIMREPVVNRREGGKVIHDLAYYWPHYTPITRRQDHDLMLFTFSKITGHAGSRIGWALVKDIEVAKKMVHYLTINSIGVSKESQTRATTILNELTKTCRTQSESFFEYGYEKMKSRWERLREVVESGDAFTLPNYPQDFCNFFGKTLSTSPAFAWLGYKEERDLGSLLKEKKVLTRGGDRCGCNKRYVRVSMLSRDDDFDVSLQRLATIKDLKCVEP</w:t>
            </w:r>
          </w:p>
        </w:tc>
      </w:tr>
      <w:tr w:rsidR="00767530" w:rsidRPr="00E340F8" w14:paraId="2190E3A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4049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B80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F3|TEX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8E8B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AHCNLRLLCSSDSSASASQVAGTTEVVENLVTNDNSPNIPEAIDRLFSDIANINRESMAEITDIQIEEMAVNLWNWALTIGGGWLVNEEQKIRLHYVACKLLSMCEASFASEQSIQRLIMMNMRIGKEWLDAGNFLIADECFQAAVASLEQLYVKLIQRSSPEADLTMEKITVESDHFRVLSYQAESAVAQGDFQRASMCVLQCKDMLMRLPQMTSSLHHLCYNFGVETQKNNKYEESSFWLSQSYDIGKMDKKSTGPEMLAKVLRLLATNYLDWDDTKYYDKALNAVNLANKEHLSSPGLFLKMKILLKGETSNEELLEAVMEILHLDMPLDFCLNIAKLLMDHERESVGFHFLTIIHERFKSSENIGKVLILHTDMLLQRKEELLAKEKIEEIFLAHQTGRQLTAESMNWLHNILWRQAASSFEVQNYTDALQWYYYSLRFYSTDEMDLDFTKLQRNMACCYLNLQQLDKAKEAVAEAERHDPRNVFTQFYIFKIAVIEGNSERALQAIITLENILTDEESEDNDLVAERGSPTMLLSLAAQFALENGQQIVAEKALEYLAQHSEDQEQVLTAVKCLLRFLLPKIAEMPESEDKKKEMDRLLTCLNRAFVKLSQPFGEEALSLESRANEAQWFRKTAWNLAVQCDKDPVMMREFFILSYKMSQFCPSDQVILIARKTCLLMAVAVDLEQGRKASTAFEQTMFLSRALEEIQTCNDIHNFLKQTGTFSNDSCEKLLLLYEFEVRAKLNDPLLESFLESVWELPHLETKTFETIAIIAMEKPAHYPLIALKALKKALLLYKKEEPIDISQYSKCMHNLVNLSVPDGASNVELCPLEEVWGYFEDALSHISRTKDYPEMEILWLMVKSWNTGVLMFSRSKYASAEKWCGLALRFLNHLTSFKESYETQMNMLYSQLVEALSNNKGPVFHEHGYWSKSD</w:t>
            </w:r>
          </w:p>
        </w:tc>
      </w:tr>
      <w:tr w:rsidR="00767530" w:rsidRPr="00E340F8" w14:paraId="2B2B9C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B6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E22B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052|TG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9B4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TFIHASKIKHAARKRKHHSNFRTLIKLLNNDAYKIESSKPLKNGKLFKYWKNRRRLFSKIDSASIYMTDELWFSVTPERIACFLANFVKACMPNAERILDVFCGGGGNTIQFAMQFPYVYGVDYSIEHIYCTAKNAQSYGVDDRIWLKRGSWKKLVSKQKLSKIKYDCVFGSPPWGGPEYLRNDVYDLEQHLKPMGITKMLKSFLKLSPNVIMFLPRNSDLNQLSRATRKVLGPFAKCKVLYVKENGYMKGIFCMWGECFFNYEPASTENSRRESSEKEELSSENEELSKRKKHESTTTTKDNTVDIYDVNG</w:t>
            </w:r>
          </w:p>
        </w:tc>
      </w:tr>
      <w:tr w:rsidR="00767530" w:rsidRPr="00E340F8" w14:paraId="2CBDF8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8DF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C0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SD1|TMM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44A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YEFFRQIFIVLSIVSPLVRSFTVITSDSTAPSALIDGPQTGFTMTNDGARTEPDEQDAVYDIMRATGNDWAAAIPDVCRGRWHGIECMPDQDNVYHVVSLSFGALSDDTAFPTCDPQRSYVSESLTRLKHLKALFFYRCLGRAPQRIPAFLGRLGSSLQTLVLRENGFLGPIPDELGNLTNLKVLDLHKNHLNGSIPLSFNRFSGLRSLDLSGNRLTGSIPGFVLPALSVLDLNQNLLTGPVPPTLTSCGSLIKIDLSRNRVTGPIPESINRLNQLVLLDLSYNRLSGPFPSSLQGLNSLQALMLKGNTKFSTTIPENAFKGLKNLMILVLSNTNIQGSIPKSLTRLNSLRVLHLEGNNLTGEIPLEFRDVKHLSELRLNDNSLTGPVPFERDTVWRMRRKLRLYNNAGLCVNRDSDLDDAFGSKSGSTVRLCDAETSRPAPSGTVQHLSREEDGALPDGATDVSSTSKSLGFSYLSAFFLVFPNFIFMLISS</w:t>
            </w:r>
          </w:p>
        </w:tc>
      </w:tr>
      <w:tr w:rsidR="00767530" w:rsidRPr="00E340F8" w14:paraId="68F838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F51D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870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C2|TCA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EE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SAAFEALMNGVTSWDVPEDAVPCELLLIGEASFPVMVNDMGQVLIAASSYGRGRLVVVSHEDYLVEAQLTPFLLNAVGWLCSSPGAPIGVHPSLAPLAKILEGSGVDAKVEPEVKDSLGVYCIDAYNETMTEKLVKFMKCGGGLLIGGQAWDWANQGEDERVLFTFPGNLVTSVAGIYFTDNKGDTSFFKVSKKMPKIPVLVSCEDDLSDDREELLHGISELDISNSDCFPSQLLVHGALAFPLGLDSYHGCVIAAARYGRGRVVVTGHKVLFTVGKLGPFLLNAVRWLDGGRRGKVVVQTELRTLSGLLAVGGIDTSIEPNLTSDASVYCFEPVSEVGVKELQEFVAEGGGLFVGAQAWWWAFKNPGVSPLARFPGNLLLNPFGISITSQSLNPGPFRTPKAGIRTYHFRSTLAEFQVIMGRKRGNVEKGWLAKLGPDGAAFLQIPAEEIPAYMSVHRLLRKLLSRYRLPVATRENPVINDCCRGAMLSLATGLAHSGSDLSLLVPEIEDMYSSPYLRPSESPITVEVNCTNPGTRYCWMSTGLYIPGRQIIEVSLPEAAASADLKIQIGCHTDDLTRASKLFRGPLVINRCCLDKPTKSITCLWGGLLYIIVPQNSKLGSVPVTVKGAVHAPYYKLGETTLEEWKRRIQENPGPWGELATDNIILTVPTANLRTLENPEPLLRLWDEVMQAVARLGAEPFPLRLPQRIVADVQISVGWMHAGYPIMCHLESVQELINEKLIRTKGLWGPVHELGRNQQRQEWEFPPHTTEATCNLWCVYVHETVLGIPRSRANIALWPPVREKRVRIYLSKGPNVKNWNAWTALETYLQLQEAFGWEPFIRLFTEYRNQTNLPTENVDKMNLWVKMFSHQVQKNLAPFFEAWAWPIQKEVATSLAYLPEWKENIMKLYLLTQMPH</w:t>
            </w:r>
          </w:p>
        </w:tc>
      </w:tr>
      <w:tr w:rsidR="00767530" w:rsidRPr="00E340F8" w14:paraId="0C5ECA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05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EA67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F89|TA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74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RRSLLQSEQQPSWTDDLPLCHLSGVGSASNRSYSADGKGTESHPPEDNWLKFRSENNCFLYGVFNGYDGNRVTNFVAQRLSAELLLGQLNTEHTEADVRRVLLQAFDVVERSFLESIDDALAEKASLQSQLPEGVPQHQLPPQYQKILERLKALEREISGGAMAVVAVLLNSKLYVANVGTNRALLCKSTVDGLQVTQLNMDHTTENEDELFRLSQLGLDAGKIKQMGVICGQESTRRIGDYKVKYGYTDIDLLSAAKSKPIIAEPEIHGAQPLDGVTGFLVLMSEGLYKALEAAHGPGQANQEIAAMIDTEFAKQTSLDAVAQAVVDRVKRIHSDTFASGGERAKFCPRHEDMTLLVRNFGYPLGEMSQPTPTPAPGGRVYPVSVPYSSAQSTSKTSVTLSLVMPSQGQMVNGSHSASTLDEATPTLTNQSPTLTLQSTNTHTQSSSSSSDGGLFRSRPAHSLPPGEDGRVEPYVDFAEFYRLWSVDHGEQSVMTAP</w:t>
            </w:r>
          </w:p>
        </w:tc>
      </w:tr>
      <w:tr w:rsidR="00767530" w:rsidRPr="00E340F8" w14:paraId="7E3E68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78C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81E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M7|TINA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B20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RCPLGLLLLLPLAGHLALGAQQGRGRRELAPGLHLRGIRDAGGRYCQEQDLCCRGRADDCALPYLGAICYCDLFCNRTVSDCCPDFWDFCLGVPPPFPPIQGCMHGGRIYPVLGTYWDNCNRCTCQENRQWQCDQEPCLVDPDMIKAINQGNYGWQAGNHSAFWGMTLDEGIRYRLGTIRPSSSVMNMHEIYTVLNPGEVLPTAFEASEKWPNLIHEPLDQGNCAGSWAFSTAAVASDRVSIHSLGHMTPVLSPQNLLSCDTHQQQGCRGGRLDGAWWFLRRRGVVSDHCYPFSGRERDEAGPAPPCMMHSRAMGRGKRQATAHCPNSYVNNNDIYQVTPVYRLGSNDKEIMKELMENGPVQALMEVHEDFFLYKGGIYSHTPVSLGRPERYRRHGTHSVKITGWGEETLPDGRTLKYWTAANSWGPAWGERGHFRIVRGVNECDIESFVLGVWGRVGMEDMGHH</w:t>
            </w:r>
          </w:p>
        </w:tc>
      </w:tr>
      <w:tr w:rsidR="00767530" w:rsidRPr="00E340F8" w14:paraId="08B8811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2E4B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239F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D7|TIM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B6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YLAQIIVMGVQVVGRAFARALRQEFAASRAAADARGRAGHRSAAASNLSGLSLQEAQQILNVSKLSPEEVQKNYEHLFKVNDKSVGGSFYLQSKVVRAKERLDEELKIQAQEDREKGQMPHT</w:t>
            </w:r>
          </w:p>
        </w:tc>
      </w:tr>
      <w:tr w:rsidR="00767530" w:rsidRPr="00E340F8" w14:paraId="1A0010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D14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A79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63|TIPR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79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IHGFQSSHRDFCFGPWKLTASKTHIMKSADVEKLADELHMPSLPEMMFGDNVLRIQHGSGFGIEFNATDALRCVNNYQGMLKVACAEEWQESRTEGEHSKEVIKPYDWTYTTDYKGTLLGESLKLKVVPTTDHIDTEKLKAREQIKFFEEVLLFEDELHDHGVSSLSVKIRVMPSSFFLLLRFFLRIDGVLIRMNDTRLYHEADKTYMLREYTSRESKISSLMHVPPSLFTEPNEISQYLPIKEAVCEKLIFPERIDPNPADSQKSTQVE</w:t>
            </w:r>
          </w:p>
        </w:tc>
      </w:tr>
      <w:tr w:rsidR="00767530" w:rsidRPr="00E340F8" w14:paraId="52762D1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89A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F85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H2|TGF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7C2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IKAFTLVSAVERELLMGDKERVNIECVECCGRDLYVGTNDCFVYHFLLEERPVPAGPATFTATKQLQRHLGFKKPVNELRAASALNRLLVLCDNSISLVNMLNLEPVPSGARIKGAATFALNENPVSGDPFCVEVCIISVKRRTIQMFLVYEDRVQIVKEVSTAEQPLAVAVDGHFLCLALTTQYIIHNYSTGVSQDLFPYCSEERPPIVKRIGRQEFLLAGPGGLGMFATVAGISQRAPVHWSENVIGAAVSFPYVIALDDEFITVHSMLDQQQKQTLPFKEGHILQDFEGRVIVATSKGVYILVPLPLEKQIQDLLASRRVEEALVLAKGARRNIPKEKFQVMYRRILQQAGFIQFAQLQFLEAKELFRSGQLDVRELISLYPFLLPTSSSFTRSHPPLHEYADLNQLTQGDQEKMAKCKRFLMSYLNEVRSTEVANGYKEDIDTALLKLYAEADHDSLLDLLVTENFCLLTDSAAWLEKHKKYFALGLLYHYNNQDAAAVQLWVNIVNGDVQDSTRSDLYEYIVDFLTYCLDEELVWAYADWVLQKSEEVGVQVFTKRPLDEQQKNSFNPDDIINCLKKYPKALVKYLEHLVIDKRLQKEEYHTHLAVLYLEEVLLQRASASGKGAEATETQAKLRRLLQKSDLYRVHFLLERLQGAGLPMESAILHGKLGEHEKALHILVHELQDFAAAEDYCLWCSEGRDPPHRQQLFHTLLAIYLHAGPTAHELAVAAVDLLNRHATEFDAAQVLQMLPDTWSVQLLCPFLMGAMRDSIHARRTMQVALGLARSENLIYTYDKMKLKGSSIQLSDKKLCQICQNPFCEPVFVRYPNGGLVHTHCAASRHTNPSSSSPGTRT</w:t>
            </w:r>
          </w:p>
        </w:tc>
      </w:tr>
      <w:tr w:rsidR="00767530" w:rsidRPr="00E340F8" w14:paraId="4E5CDB6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AD9F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D3B0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753|TIR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26F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TSLPAPGSRPKKPLGKMADWFRQTLLKKPKKRPNSPESTSSDASQPTSQDSPLPPSLSSVTSPSLPPTHASDSGSSRWSKDYDVCVCHSEEDLVAAQDLVSYLEGSTASLRCFLQLRDATPGGAIVSELCQALSSSHCRVLLITPGFLQDPWCKYQMLQALTEAPGAEGCTIPLLSGLSRAAYPPELRFMYYVDGRGPDGGFRQVKEAVMRYLQTLS</w:t>
            </w:r>
          </w:p>
        </w:tc>
      </w:tr>
      <w:tr w:rsidR="00767530" w:rsidRPr="00E340F8" w14:paraId="05DC93B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5AB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E15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J7|TIR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92D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AVPELKQISRVEAMRLGPGWSHSCHAMLYAANPGQLFGRIPMRFSVLMQMRFDGLLGFPGGFVDRRFWSLEDGLNRVLGLGLGCLRLTEADYLSSHLTEGPHRVVAHLYARQLTLEQLHAVEISAVHSRDHGLEVLGLVRVPLYTQKDRVGGFPNFLSNAFVSTAKCQLLFALKVLNMMPEEKLVEALAAATEKQKKALEKLLPASS</w:t>
            </w:r>
          </w:p>
        </w:tc>
      </w:tr>
      <w:tr w:rsidR="00767530" w:rsidRPr="00E340F8" w14:paraId="69EB84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B9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A8E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047|TL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96C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EELHSLDPRRQELLEARFTGVGVSKGPLNSESSNQSLCSVGSLSDKEVETPEKKQNDQRNRKRKAEPYDTSQGKGTPRGHKISDYFERRAEQPLYGLDGSAAKEASEEQSALPTLMSVMLAKPRLDTEQLAPRGAGLCFTFVSAQQNSPSSTGSGNTEHSCSSQKQISIQHRQTQSDLTIEKISALENSKNSDLEKKEGRIDDLLRANCDLRRQIDEQQKMLEKYKERLNRCVTMSKKLLIEKSKQEKMACRDKSMQDRLRLGHFTTVRHGASFTEQWTDGYAFQNLIKQQERINSQREEIERQRKMLAKRKPPAMGQAPPATNEQKQRKSKTNGAENETLTLAEYHEQEEIFKLRLGHLKKEEAEIQAELERLERVRNLHIRELKRIHNEDNSQFKDHPTLNDRYLLLHLLGRGGFSEVYKAFDLTEQRYVAVKIHQLNKNWRDEKKENYHKHACREYRIHKELDHPRIVKLYDYFSLDTDSFCTVLEYCEGNDLDFYLKQHKLMSEKEARSIIMQIVNALKYLNEIKPPIIHYDLKPGNILLVNGTACGEIKITDFGLSKIMDDDSYNSVDGMELTSQGAGTYWYLPPECFVVGKEPPKISNKVDVWSVGVIFYQCLYGRKPFGHNQSQQDILQENTILKATEVQFPPKPVVTPEAKAFIRRCLAYRKEDRIDVQQLACDPYLLPHIRKSVSTSSPAGAAIASTSGASNNSSSN</w:t>
            </w:r>
          </w:p>
        </w:tc>
      </w:tr>
      <w:tr w:rsidR="00767530" w:rsidRPr="00E340F8" w14:paraId="74006C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A0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1AF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83|TGI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AC2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AQSRVSAGVGSPHCSGSGGGGSDSFPWPASHPGNPQCSFSTAFLASPRLSRGTLAYLPPAPWSSLATPSALLGSSCAPPPPPARCPQPRALSPELGTKAGPRRPHRWELPRSPSQGAQGPAPRRRLLETMKGIVAASGSETEDEDSMDIPLDLSSSAGSGKRRRRGNLPKESVQILRDWLYEHRYNAYPSEQEKALLSQQTHLSTLQVCNWFINARRRLLPDMLRKDGKDPNQFTISRRGAKISETSSVESVMGIKNFMPALEETPFHSCTAGPNPTLGRPLSPKPSSPGSVLARPSVICHTTVTALKDVPFSLCQSVGVGQNTDIQQIAAKNFTDTSLMYPEDTCKSGPSTNTQSGLFNTPPPTPPDLNQDFSGFQLLVDVALKRAAEMELQAKLTA</w:t>
            </w:r>
          </w:p>
        </w:tc>
      </w:tr>
      <w:tr w:rsidR="00767530" w:rsidRPr="00E340F8" w14:paraId="638DAC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5456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8ECE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31|TGFB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0C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GLRLLPLLLPLLRLLVLTPGRPAAGLSTCKTIDMELVKRKRIEAIRGQILSKLRLSSPPSQGEVPPVPLPEAVLALYNSTRDRVAGESAEPEPEPEADYYAKEVTRVLMVENTNKIYEKVKKSPHSIYMLFNTSELREAVPEPVLLSRAELRLLRLKLKAEQHVELYQKYSNDSWRYLSNRLLAPSDTPEWLSFDVTGVVRQWLSHGGEVEGFRLSAHCSCDSKDNTLQVDINGFSSSRRGDLATIHGMNRPFLLLMATPLERAQHLHSSRQRRALDTNYCFSSTEKNCCVRQLYIDFRKDLGWKWIHEPKGYHANFCLGPCPYIWSLDTQYSKVLALYNQHNPGASAAPCCVPQALEPLPIVYYVGRKPKVEQLSNMIVRSCKCS</w:t>
            </w:r>
          </w:p>
        </w:tc>
      </w:tr>
      <w:tr w:rsidR="00767530" w:rsidRPr="00E340F8" w14:paraId="2966CBF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2DF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E83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Q9|TNR6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D7B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KEQEREEQLMEDKKRKKEDKKKKEATQKVTEQKTKVPEVTKPSLSQPTAASPIGSSPSPPVNGGNNAKRVAVPNGQPPSAARYMPREVPPRFRCQQDHKVLLKRGQPPPPSCMLLGGGAGPPPCTAPGANPNNAQVTGALLQSESGTAPDSTLGGAAASNYANSTWGSGASSNNGTSPNPIHIWDKVIVDGSDMEEWPCIASKDTESSSENTTDNNSASNPGSEKSTLPGSTTSNKGKGSQCQSASSGNECNLGVWKSDPKAKSVQSSNSTTENNNGLGNWRNVSGQDRIGPGSGFSNFNPNSNPSAWPALVQEGTSRKGALETDNSNSSAQVSTVGQTSREQQSKMENAGVNFVVSGREQAQIHNTDGPKNGNTNSLNLSSPNPMENKGMPFGMGLGNTSRSTDAPSQSTGDRKTGSVGSWGAARGPSGTDTVSGQSNSGNNGNNGKEREDSWKGASVQKSTGSKNDSWDNNNRSTGGSWNFGPQDSNDNKWGEGNKMTSGVSQGEWKQPTGSDELKIGEWSGPNQPNSSTGAWDNQKGHPLPENQGNAQAPCWGRSSSSTGSEVGGQSTGSNHKAGSSDSHNSGRRSYRPTHPDCQAVLQTLLSRTDLDPRVLSNTGWGQTQIKQDTVWDIEEVPRPEGKSDKGTEGWESAATQTKNSGGWGDAPSQSNQMKSGWGELSASTEWKDPKNTGGWNDYKNNNSSNWGGGRPDEKTPSSWNENPSKDQGWGGGRQPNQGWSSGKNGWGEEVDQTKNSNWESSASKPVSGWGEGGQNEIGTWGNGGNASLASKGGWEDCKRSPAWNETGRQPNSWNKQHQQQQPPQQPPPPQPEASGSWGGPPPPPPGNVRPSNSSWSSGPQPATPKDEEPSGWEEPSPQSISRKMDIDDGTSAWGDPNSYNYKNVNLWDKNSQGGPAPREPNLPTPMTSKSASVWSKSTPPAPDNGTSAWGEPNESSPGWGEMDDTGASTTGWGNTPANAPNAMKPNSKSMQDGWGESDGPVTGARHPSWEEEEDGGVWNTTGSQGSASSHNSASWGQGGKKQMKCSLKGGNNDSWMNPLAKQFSNMGLLSQTEDNPSSKMDLSVGSLSDKKFDVDKRAMNLGDFNDIMRKDRSGFRPPNSKDMGTTDSGPYFEKLTLPFSNQDGCLGDEAPCSPFSPSPSYKLSPSGSTLPNVSLGAIGTGLNPQNFAARQGGSHGLFGNSTAQSRGLHTPVQPLNSSPSLRAQVPPQFISPQVSASMLKQFPNSGLSPGLFNVGPQLSPQQIAMLSQLPQIPQFQLACQLLLQQQQQQQLLQNQRKISQAVRQQQEQQLARMVSALQQQQQQQQRQPGMKHSPSHPVGPKPHLDNMVPNALNVGLPDLQTKGPIPGYGSGFSSGGMDYGMVGGKEAGTESRFKQWTSMMEGLPSVATQEANMHKNGAIVAPGKTRGGSPYNQFDIIPGDTLGGHTGPAGDSWLPAKSPPTNKIGSKSSNASWPPEFQPGVPWKGIQNIDPESDPYVTPGSVLGGTATSPIVDTDHQLLRDNTTGSNSSLNTSLPSPGAWPYSASDNSFTNVHSTSAKFPDYKSTWSPDPIGHNPTHLSNKMWKNHISSRNTTPLPRPPPGLTNPKPSSPWSSTAPRSVRGWGTQDSRLASASTWSDGGSVRPSYWLVLHNLTPQIDGSTLRTICMQHGPLLTFHLNLTQGTALIRYSTKQEAAKAQTALHMCVLGNTTILAEFATDDEVSRFLAQAQPPTPAATPSAPAAGWQSLETGQNQSDPVGPALNLFGGSTGLGQWSSSAGGSSGADLAGASLWGPPNYSSSLWGVPTVEDPHRMGSPAPLLPGDLLGGGSDSI</w:t>
            </w:r>
          </w:p>
        </w:tc>
      </w:tr>
      <w:tr w:rsidR="00767530" w:rsidRPr="00E340F8" w14:paraId="7DF5039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ABCA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8A4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376|TF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B32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QARSAFSNLFGGEPLSYTRFSLARQVDGDNSHVEMKLAADEEENADSNMKASVRKPKRFNGRLCFATIAVVIFFLIGFMIGYLGYCKRVEQKEECVRLAEAEEADKSENDETEYVPKSSRLFWADLKTLLSEKLNSIEFTDIIKQLSQNTYTPREAGSQKDENLAYYIENLFHDFKFSKVWRDEHYVKIQVKNSVSQNLVTINSGSNIDPVEAPEGYVAFSKAGEVTGKLVHANFGTKKDFEELNYSVNGSLVIVRAGKITFAEKVANAQSFNAIGVLIYMDRNTFPVVEADLQFFGHAHLGTGDPYTPGFPSFNHTQFPPSQSSGLPSIPVQTISRAAAEKLFKNMEGNCPPSWNIDSSCKLELSQNQNVKLTVNNVLKETRILNIFGVIKGYEEPDRYIVVGAQRDAWGPGVAKSSVGTGLLLKLAQVFSDMISKDGFRPSRSIIFASWTAGDYGAVGATEWLEGYLSSLHLKAFTYINLDKVVLGTSNFKVSASPLLYTLMGKIMQDVKHPIDGKYLYRDSNWISKIEELSLDNAAFPFLAYSGIPAVSFCFCEDEDYPYLGTKLDTYEILIQKVPQLNQMVRTAAEVAGQFIIKLTHDIELTLDYEMYNSKLLSFMKDLNQFKADIKDMGLSLQWLYSARGDYFRATSRLTTDFHNAEKTNRFVMREINDRIMKVEYHFLSPYVSPRESPFRHIFWGSGSHTLSALVENLRLRQKNITAFNETLFRNQLALATWTIQGVANALSGDIWNIDNEF</w:t>
            </w:r>
          </w:p>
        </w:tc>
      </w:tr>
      <w:tr w:rsidR="00767530" w:rsidRPr="00E340F8" w14:paraId="5626586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9772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002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228|TK1C_HADV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24AD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ICTGADRPCAACCPCCPGTSCKAESNGVSYCRKDEP</w:t>
            </w:r>
          </w:p>
        </w:tc>
      </w:tr>
      <w:tr w:rsidR="00767530" w:rsidRPr="00E340F8" w14:paraId="20DF11D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1A2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B9F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253|TOCA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2CE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SCSWDQLWDQQGTLNEYTGKGIDLLERIMAYSKERASIELEYSSKLKALSKKTAMKMKSESELWNSVSYVKGFHDVIAGIVPVATQHELIAENLKSAVIPFTTQKIAEYRVAKKQLESDNSNLGKQLRMVIDEMAKSHKEYVKCYKETEAAMLKYAKAEKNMDISRLELEKTKNNYQQKCGMLEESKQTYAVMTTKANEEQSAHYDRKLPQLLDNYKKLHTNRILDTVEILSKCVEAESCVNQIIASCHNDMRRDIGLIDPSRDANLVVENMKSGHPVPQPFVFEDLGHPQDRSSFMGGGASGPAGSMDGMDATMKKGGTLMSKNGKGVARKQSMHQKFFGGGTADKKTDSGDYGTLPPQQRARKIAGKISDLEKEKDRATQSREGVSKMQAAYRENPKLGNPSDCDAQLAQYGHEIDALSNQIQKFKILLDDVNAQLGAGGLSATSVGGSDTPPSIRSVSSASSGVTSRVNTINDAHRTNGGVGGGRRESFSGSNGGSDTDPTINGNGHGRDELYEECSNPNPVLGEAIAQFAFDGAQDGTIRMEANEKLWLIEKDEGDGWTRVRKENNSADGFVPSSYLKVTWFGKV</w:t>
            </w:r>
          </w:p>
        </w:tc>
      </w:tr>
      <w:tr w:rsidR="00767530" w:rsidRPr="00E340F8" w14:paraId="79E1721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B4A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3840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2Z1|TICR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15D6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CHKVMLLLDTAGGAARHSRVRRAALRLLTYLSCRFGLARVHWAFKFFDSQGARSRPSRVSDFRELGSRSWEDFEEELEARLEDRAHLPGPAPRATHTHGALMETLLDYQWDRPEITSPTKPILRSSGRRLLDVESEAKEAEAALGGLVNAVFLLAPCPHSQRELLQFVSGCEAQAQRLPPTPKQVMEKLLPKRVREVMVARKITFYWVDTTEWSKLWESPDHLGYWTVCELLHHGGGTVLPSESFSWDFAQAGEMLLRSGIKLSSEPHLSPWISMLPTDATLNRLLYNSPEYEASFPRMEGMLFLPVEAGKEIQETWTVTLEPLAMHQRHFQKPVRIFLKGSVAQWSLPTSSTLGTDSWMLGSPEESTATQRLLFQQLVSRLTAEELHLVADVDPGEGRPPITGVISPLSASAMILTVCRTKEAEFQRHVLQTAVADSPRDTASLFSDVVDSILNQTHDSLADTASAASPVPEWAQQELGHTTPWSPAVVEKWFPFCNISGASSDLMESFGLLQAASANKEESSKTEGELIHCLAELYQRKSREESTIAHQEDSKKKRGVPRTPVRQKMNTMCRSLKMLNVARLNVKAQKLHPDGSPDVAGEKGIQKIPSGRTVDKLEDRGRTLRSSKPKDFKTEEELLSYIRENYQKTVATGEIMLYACARNMISTVKMFLKSKGTKELEVNCLNQVKSSLLKTSKSLRQNLGKKLDKEDKVRECQLQVFLRLEMCLQCPSINESTDDMEQVVEEVTDLLRMVCLTEDSAYLAEFLEEILRLYIDSIPKTLGNLYNSLGFVIPQKLAGVLPTDFFSDDSMTQENKSPLLSVPFLSSARRSVSGSPESDELQELRTRSAKKRRKNALIRHKSIAEVSQNLRQIEIPKVSKRATKKENSHPAPQQPSQPVKDTVQEVTKVRRNLFNQELLSPSKRSLKRGLPRSHSVSAVDGLEDKLDNFKKNKGYHKLLTKSVAETPVHKQISKRLLHRQIKGRSSDPGPDIGVVEESPEKGDEISLRRSPRIKQLSFSRTHSASFYSVSQPKSRSVQRVHSFQQDKSDQRENSPVQSIRSPKSLLFGAMSEMISPSEKGSARMKKRSRNTLDSEVPAAYQTPKKSHQKSLSFSKTTPRRISHTPQTPLYTPERLQKSPAKMTPTKQAAFKESLKDSSSPGHDSPLDSKITPQKRHTQAGEGTSLETKTPRTPKRQGTQPPGFLPNCTWPHSVNSSPESPSCPAPPTSSTAQPRRECLTPIRDPLRTPPRAAAFMGTPQNQTHQQPHVLRAARAEEPAQKLKDKAIKTPKRPGNSTVTSSPPVTPKKLFTSPLCDVSKKSPFRKSKIECPSPGELDQKEPQMSPSVAASLSCPVPSTPPELSQRATLDTVPPPPPSKVGKRCRKTSDPRRSIVECQPDASATPGVGTADSPAAPTDSRDDQKGLSLSPQSPPERRGYPGPGLRSDWHASSPLLITSDTEHVTLLSEAEHHGIGDLKSNVLSVEEGEGLRTADAEKSSLSHPGIPPSPPSCGPGSPLMPSRDVHCTTDGRQCQASAQLDNLPASAWHSTDSASPQTYEVELEMQASGLPKLRIKKIDPSSSLEAEPLSKEESSLGEESFLPALSMPRASRSLSKPEPTYVSPPCPRLSHSTPGKSRGQTYICQACTPTHGPSSTPSPFQTDGVPWTPSPKHSGKTTPDIIKDWPRRKRAVGCGAGSSSGRGEVGADLPGSLSLLESEGKDHGLELSIHRTPILEDFELEGVCQLPDQSPPRNSMPKAEEASSWGQFGLSSRKRVLLAKEEADRGAKRICDLREDSEVSKSKEGSPSWSAWQLPSTGDEEVFVSGSTPPPSCAVRSCLSASALQALTQSPLLFQGKTPSSQSKDPRDEDVDVLPSTVEDSPFSRAFSRRRPISRTYTRKKLMGTWLEDL</w:t>
            </w:r>
          </w:p>
        </w:tc>
      </w:tr>
      <w:tr w:rsidR="00767530" w:rsidRPr="00E340F8" w14:paraId="42B511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E3D6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B4F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04|TNF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2AB6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SMIRDVELAEEALPQKMGGFQNSRRCLCLSLFSFLLVAGATTLFCLLNFGVIGPQRDEKFPNGLPLISSMAQTLTLRSSSQNSSDKPVAHVVANHQVEEQLEWLSQRANALLANGMDLKDNQLVVPADGLYLVYSQVLFKGQGCPDYVLLTHTVSRFAISYQEKVNLLSAVKSPCPKDTPEGAELKPWYEPIYLGGVFQLEKGDQLSAEVNLPKYLDFAESGQVYFGVIAL</w:t>
            </w:r>
          </w:p>
        </w:tc>
      </w:tr>
      <w:tr w:rsidR="00767530" w:rsidRPr="00E340F8" w14:paraId="20B5417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6E1D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5EEC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QU3|TLR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9B09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RRRTLHPLSLLVQAAVLAETLALGTLPAFLPCELKPHGLVDCNWLFLKSVPRFSAAASCSNITRLSLISNRIHHLHNSDFVHLSNLRQLNLKWNCPPTGLSPLHFSCHMTIEPRTFLAMRTLEELNLSYNGITTVPRLPSSLVNLSLSHTNILVLDANSLAGLYSLRVLFMDGNCYYKNPCTGAVKVTPGALLGLSNLTHLSLKYNNLTKVPRQLPPSLEYLLVSYNLIVKLGPEDLANLTSLRVLDVGGNCRRCDHAPNPCIECGQKSLHLHPETFHHLSHLEGLVLKDSSLHTLNSSWFQGLVNLSVLDLSENFLYESITHTNAFQNLTRLRKLNLSFNYRKKVSFARLHLASSFKNLVSLQELNMNGIFFRLLNKYTLRWLADLPKLHTLHLQMNFINQAQLSIFGTFRALRFVDLSDNRISGPSTLSEATPEEADDAEQEELLSADPHPAPLSTPASKNFMDRCKNFKFTMDLSRNNLVTIKPEMFVNLSRLQCLSLSHNSIAQAVNGSQFLPLTNLQVLDLSHNKLDLYHWKSFSELPQLQALDLSYNSQPFSMKGIGHNFSFVTHLSMLQSLSLAHNDIHTRVSSHLNSNSVRFLDFSGNGMGRMWDEGGLYLHFFQGLSGLLKLDLSQNNLHILRPQNLDNLPKSLKLLSLRDNYLSFFNWTSLSFLPNLEVLDLAGNQLKALTNGTLPNGTLLQKLDVSSNSIVSVVPAFFALAVELKEVNLSHNILKTVDRSWFGPIVMNLTVLDVRSNPLHCACGAAFVDLLLEVQTKVPGLANGVKCGSPGQLQGRSIFAQDLRLCLDEVLSWDCFGLSLLAVAVGMVVPILHHLCGWDVWYCFHLCLAWLPLLARSRRSAQTLPYDAFVVFDKAQSAVADWVYNELRVRLEERRGRRALRLCLEDRDWLPGQTLFENLWASIYGSRKTLFVLAHTDRVSGLLRTSFLLAQQRLLEDRKDVVVLVILRPDAHRSRYVRLRQRLCRQSVLFWPQQPNGQGGFWAQLSTALTRDNRHFYNQNFCRGPTAE</w:t>
            </w:r>
          </w:p>
        </w:tc>
      </w:tr>
      <w:tr w:rsidR="00767530" w:rsidRPr="00E340F8" w14:paraId="183FA9D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9CF4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4A98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96|TLR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C8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CRSALHPLSLLVQAIMLAMTLALGTLPAFLPCELQPHGLVNCNWLFLKSVPHFSMAAPRGNVTSLSLSSNRIHHLHDSDFAHLPSLRHLNLKWNCPPVGLSPMHFPCHMTIEPSTFLAVPTLEELNLSYNNIMTVPALPKSLISLSLSHTNILMLDSASLAGLHALRFLFMDGNCYYKNPCRQALEVAPGALLGLGNLTHLSLKYNNLTVVPRNLPSSLEYLLLSYNRIVKLAPEDLANLTALRVLDVGGNCRRCDHAPNPCMECPRHFPQLHPDTFSHLSRLEGLVLKDSSLSWLNASWFRGLGNLRVLDLSENFLYKCITKTKAFQGLTQLRKLNLSFNYQKRVSFAHLSLAPSFGSLVALKELDMHGIFFRSLDETTLRPLARLPMLQTLRLQMNFINQAQLGIFRAFPGLRYVDLSDNRISGASELTATMGEADGGEKVWLQPGDLAPAPVDTPSSEDFRPNCSTLNFTLDLSRNNLVTVQPEMFAQLSHLQCLRLSHNCISQAVNGSQFLPLTGLQVLDLSHNKLDLYHEHSFTELPRLEALDLSYNSQPFGMQGVGHNFSFVAHLRTLRHLSLAHNNIHSQVSQQLCSTSLRALDFSGNALGHMWAEGDLYLHFFQGLSGLIWLDLSQNRLHTLLPQTLRNLPKSLQVLRLRDNYLAFFKWWSLHFLPKLEVLDLAGNQLKALTNGSLPAGTRLRRLDVSCNSISFVAPGFFSKAKELRELNLSANALKTVDHSWFGPLASALQILDVSANPLHCACGAAFMDFLLEVQAAVPGLPSRVKCGSPGQLQGLSIFAQDLRLCLDEALSWDCFALSLLAVALGLGVPMLHHLCGWDLWYCFHLCLAWLPWRGRQSGRDEDALPYDAFVVFDKTQSAVADWVYNELRGQLEECRGRWALRLCLEERDWLPGKTLFENLWASVYGSRKTLFVLAHTDRVSGLLRASFLLAQQRLLEDRKDVVVLVILSPDGRRSRYVRLRQRLCRQSVLLWPHQPSGQRSFWAQLGMALTRDNHHFYNRNFCQGPTAE</w:t>
            </w:r>
          </w:p>
        </w:tc>
      </w:tr>
      <w:tr w:rsidR="00767530" w:rsidRPr="00E340F8" w14:paraId="1BEC47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63E4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473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14|TGFB1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92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GLRLLPLLLPLLWLLMLTPGRPVAGLSTCKTIDMELVKRKGIEAIRGQILSKLRLASPPSQGDVPPGPLPEAILALYNSTRDRVAGESAETEPEPEADYYAKEVTRVLMVEYGNKIYDKMKSSSHSIYMFFNTSELREAVPEPVLLSRADVRLLRLKLKVEQHVELYQKYSNNSWRYLSNRLLAPSDSPEWLSFDVTGVVRQWLTHREEIEGFRLSAHCSCDSKDNTLQVDINGFSSGRRGDLATIHGMNRPFLLLMATPLERAQHLHSSRHRRALDTNYCFSSTEKNCCVRQLYIDFRKDLGWKWIHEPKGYHANFCLGPCPYIWSLDTQYSKVLALYNQHNPGASAAPCCVPQALEPLPIVYYVGRKPKVEQLSNMIVRSCKCS</w:t>
            </w:r>
          </w:p>
        </w:tc>
      </w:tr>
      <w:tr w:rsidR="00767530" w:rsidRPr="00E340F8" w14:paraId="317284A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36C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156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65|TPC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32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VLFEFLHTEMVAELWAHDPDPGPGGQKMSLSVLEGMGFRVGQALGERLPRETLAFREELDVLKFLCKDLWVAVFQKQMDSLRTNHQGTYVLQDNSFPLLLPMASGLQYLEEAPKFLAFTCGLLRGALYTLGIESVVTASVAALPVCKFQVVIPKS</w:t>
            </w:r>
          </w:p>
        </w:tc>
      </w:tr>
      <w:tr w:rsidR="00767530" w:rsidRPr="00E340F8" w14:paraId="5C9AE2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58E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E7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R6E0|TRES_MYC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ABCB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HTQGSHVEAGIVEHPNAEDFGHARTLPTDTNWFKHAVFYEVLVRAFYDSNADGIGDLRGLTEKLDYIKWLGVDCLWLPPFYDSPLRDGGYDIRDFYKVLPEFGTVDDFVTLLDAAHRRGIRIITDLVMNHTSDQHEWFQESRHNPDGPYGDFYVWSDTSDRYPDARIIFVDTEESNWTFDPVRRQFYWHRFFSHQPDLNYDNPAVQEAMLDVLRFWLDLGIDGFRLDAVPYLFEREGTNCENLPETHAFLKRCRKAIDDEYPGRVLLAEANQWPADVVAYFGDPDTGGDECHMAFHFPLMPRIFMAVRRESRFPISEILAQTPPIPDTAQWGIFLRNHDELTLEMVTDEERDYMYAEYAKDPRMKANVGIRRRLAPLLENDRNQIELFTALLLSLPGSPVLYYGDEIGMGDIIWLGDRDSVRTPMQWTPDRNAGFSKATPGRLYLPPNQDAVYGYHSVNVEAQLDSSSSLLNWTRNMLAVRSRHDAFAVGTFRELGGSNPSVLAYIREVTRQQGDGGAKTDAVLCVNNLSRFPQPIELNLQQWAGYIPVEMTGYVEFPSIGQLPYLLTLPGHGFYWFQLREPDPEPGAQQ</w:t>
            </w:r>
          </w:p>
        </w:tc>
      </w:tr>
      <w:tr w:rsidR="00767530" w:rsidRPr="00E340F8" w14:paraId="57041CA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BF4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E14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DY6|TRI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CA6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ASVTSLADEVNCPICQGTLREPVTIDCGHNFCRACLTRYCEIPGPDLEESPTCPLCKEPFRPGSFRPNWQLANVVENIERLQLVSTLGLGEEDVCQEHGEKIYFFCEDDEMQLCVVCREAGEHATHTMRFLEDAAAPYREQIHKCLKCLRKEREEIQEIQSRENKRMQVLLTQVSTKRQQVISEFAHLRKFLEEQQSILLAQLESQDGDILRQRDEFDLLVAGEICRFSALIEELEEKNERPARELLTDIRSTLIRCETRKCRKPVAVSPELGQRIRDFPQQALPLQREMKMFLEKLCFELDYEPAHISLDPQTSHPKLLLSEDHQRAQFSYKWQNSPDNPQRFDRATCVLAHTGITGGRHTWVVSIDLAHGGSCTVGVVSEDVQRKGELRLRPEEGVWAVRLAWGFVSALGSFPTRLTLKEQPRQVRVSLDYEVGWVTFTNAVTREPIYTFTASFTRKVIPFFGLWGRGSSFSLSS</w:t>
            </w:r>
          </w:p>
        </w:tc>
      </w:tr>
      <w:tr w:rsidR="00767530" w:rsidRPr="00E340F8" w14:paraId="23C929D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CB2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592C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26|TRIM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1B70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MEEELKCPVCGSFYREPIILPCSHNLCQACARNILVQTPESESPQSHRAAGSGVSDYDYLDLDKMSLYSEADSGYGSYGGFASAPTTPCQKSPNGVRVFPPAMPPPATHLSPALAPVPRNSCITCPQCHRSLILDDRGLRGFPKNRVLEGVIDRYQQSKAAALKCQLCEKAPKEATVMCEQCDVFYCDPCRLRCHPPRGPLAKHRLVPPAQGRVSRRLSPRKVSTCTDHELENHSMYCVQCKMPVCYQCLEEGKHSSHEVKALGAMWKLHKSQLSQALNGLSDRAKEAKEFLVQLRNMVQQIQENSVEFEACLVAQCDALIDALNRRKAQLLARVNKEHEHKLKVVRDQISHCTVKLRQTTGLMEYCLEVIKENDPSGFLQISDALIRRVHLTEDQWGKGTLTPRMTTDFDLSLDNSPLLQSIHQLDFVQVKASSPVPATPILQLEECCTHNNSATLSWKQPPLSTVPADGYILELDDGNGGQFREVYVGKETMCTVDGLHFNSTYNARVKAFNKTGVSPYSKTLVLQTSEVAWFAFDPGSAHSDIILSNDNLTVTCSSYDDRVVLGKTGFSKGIHYWELTVDRYDNHPDPAFGVARMDVMKDVMLGKDDKAWAMYVDNNRSWFMHNNSHTNRTEGGITKGATIGVLLDLNRKNLTFFINDEQQGPIAFDNVEGLFFPAVSLNRNVQVTLHTGLPVPDFYSSRASIA</w:t>
            </w:r>
          </w:p>
        </w:tc>
      </w:tr>
      <w:tr w:rsidR="00767530" w:rsidRPr="00E340F8" w14:paraId="24DCA08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56F7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6EF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158|TRI2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481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SVAECLQQETTCPVCLQYFVEPMMLDCGHNICCACLARCWGAAETNVSCPQCRETFPQRHMRPNRHLANVTQLVKQLRTERPSGPGGEMGVCEKHREPLKLYCEQDQMPICVVCDRSREHRGHSVLPLEEAVEGFKEQIQNRLDHLRRVKDLKKRRRAQGEQARAELLSLTQMEREKIVWEFEQLYHSLKEHEYRLLARLEELDLAIYNSINGAITQFSCNISHLSGLIAQLEEKQQQPTRELLQDIGDTLSRAERIRIPEPWITPPDLQEKIHIFAQKCLFLTESLKQFTEKMQSDMEKIQELREAQLYSVDVTLDPDTAYPSLILSDNLRQVRYSYLQQDLPDNPERFNLFPCVLGSPCFIAGRHYWEVEVGDKAKWTIGVCEDSVCRKGGVTSAPQNGFWAVSLWYGKEYWALTSPMTALPLRTPLQRVGIFLDYDAGEVSFYNVTERCHTFTFSHATFCGPVRPYFSLSYSGGKSAAPLIICPMSGIDGFSGHVGNHGHSMETSP</w:t>
            </w:r>
          </w:p>
        </w:tc>
      </w:tr>
      <w:tr w:rsidR="00767530" w:rsidRPr="00E340F8" w14:paraId="4ACFBE3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634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180E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144|TP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EA7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ATEEPFPFHGLLPKKETGAASFLCRYPEYDGRGVLIAVLDTGVDPGAPGMQVTTDGKPKIVDIIDTTGSGDVNTATEVEPKDGEIVGLSGRVLKIPASWTNPSGKYHIGIKNGYDFYPKALKERIQKERKEKIWDPVHRVALAEACRKQEEFDVANNGSSQANKLIKEELQSQVELLNSFEKKYSDPGPVYDCLVWHDGEVWRACIDSNEDGDLSKSTVLRNYKEAQEYGSFGTAEMLNYSVNIYDDGNLLSIVTSGGAHGTHVASIAAGHFPEEPERNGVAPGAQILSIKIGDTRLSTMETGTGLIRAMIEVINHKCDLVNYSYGEATHWPNSGRICEVINEAVWKHNIIYVSSAGNNGPCLSTVGCPGGTTSSVIGVGAYVSPDMMVAEYSLREKLPANQYTWSSRGPSADGALGVSISAPGGAIASVPNWTLRGTQLMNGTSMSSPNACGGIALILSGLKANNIDYTVHSVRRALENTAVKADNIEVFAQGHGIIQVDKAYDYLVQNTSFANKLGFTVTVGNNRGIYLRDPVQVAAPSDHGVGIEPVFPENTENSEKISLQLHLALTSNSSWVQCPSHLELMNQCRHINIRVDPRGLREGLHYTEVCGYDIASPNAGPLFRVPITAVIAAKVNESSHYDLAFTDVHFKPGQIRRHFIEVPEGATWAEVTVCSCSSEVSAKFVLHAVQLVKQRAYRSHEFYKFCSLPEKGTLTEAFPVLGGKAIEFCIARWWASLSDVNIDYTISFHGIVCTAPQLNIHASEGINRFDVQSSLKYEDLAPCITLKNWVQTLRPVSAKTKPLGSRDVLPNNRQLYEMVLTYNFHQPKSGEVTPSCPLLCELLYESEFDSQLWIIFDQNKRQMGSGDAYPHQYSLKLEKGDYTIRLQIRHEQISDLERLKDLPFIVSHRLSNTLSLDIHENHSFALLGKKKSSNLTLPPKYNQPFFVTSLPDDKIPKGAGPGCYLAGSLTLSKTELGKKADVIPVHYYLIPPPTKTKNGSKDKEKDSEKEKDLKEEFTEALRDLKIQWMTKLDSSDIYNELKETYPNYLPLYVARLHQLDAEKERMKRLNEIVDAANAVISHIDQTALAVYIAMKTDPRPDAATIKNDMDKQKSTLVDALCRKGCALADHLLHTQAQDGAISTDAEGKEEEGESPLDSLAETFWETTKWTDLFDNKVLTFAYKHALVNKMYGRGLKFATKLVEEKPTKENWKNCIQLMKLLGWTHCASFTENWLPIMYPPDYCVF</w:t>
            </w:r>
          </w:p>
        </w:tc>
      </w:tr>
      <w:tr w:rsidR="00767530" w:rsidRPr="00E340F8" w14:paraId="103CEA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C168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D0D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VI1|TRI5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1AF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KVSSPTLLEALSSDFLACKICLEQLHTPKTLPCLHTYCQDCLAQLDIGGQVRCPECREIVPVPAEGVAAFKTNFFVNGLLDLVKARAPGDVHSGKPTCALCPLVGGKSSGGPATARCLDCADDLCQACADGHRCSRQTHKHRVVDLVGYRAGWYDEEARERQASQCPQHPGEALCFLCQPCSQLLCKDCRLGPHIDHPCLPLAEAVRSRKPGLEELLAGVDSNLVELEATRVAEKEALALLREQAASVGTQVEEAAERILKSLLAQKQEVLGQLRALVEAAEEATRERLTKIERQEQVAKAAAAFARRVLSLGLEAEILSLEGAITQRLRQLQDAPWTSGPTRCVLPQLELHPGLEDKNCHLLRLIFEEPKQSPKDSGKGGAGTQGGDEAQGQGDDRTKIGKQGGAQPLTPKEGKDQNPQEDDGVFIERGNRPNKKKKCKGRGKSVSREPSPILRPNLEGSGLLPRPVFSWSFPTRMPGDKRSPRITGLCPYGPQEILVADEQNRVLKRFSLNGDYKGTVQVPEGCSPCSVAALQNAVAFSANAKLYLVSPDGEIQWRRSLSLTQSSHAVAAMPCGDRVAVSVAGHVEVYKKDGSLATRFIPGGKASRGQRALVFLTTSPQGNFVGSDWQQNSVVFCDGLGQVIWEYKGPGLHGCQPGSVSVDKKGYIFLTLREVNKVVILDPKGSLLGDFLTAYHGLEKPRVTTMVDGKYLVVSLSNGTIHVFRVRFPDS</w:t>
            </w:r>
          </w:p>
        </w:tc>
      </w:tr>
      <w:tr w:rsidR="00767530" w:rsidRPr="00E340F8" w14:paraId="15E55C9E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05F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EC60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K45|TO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51E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SVVQQFVNGLKSRNRNVQNKATQDLLFYVKTELREMSQEELAQFFDEFDHHIFTMVNATDINEKKGGALAMKCLINCEGSLTARKGISPYLNRLRDLLLINDVSVMEIAARSLVKLANMPTSKGADSFDFDIKKAFEVLRGERQEYRRHSAVFILRELAIALPTYFYQHILTFFEVIFNAIFDPKPAIRESAGEALRAALIVTAQRESTKQSSEPQWYRICYDEANGSFNADLGSSKDQKGVTRDDRIHGGLVVFNELFRCANATWERRYTSLKTLFPKTQHNKFLEASSSSSMGSQLNTLVPRLKVPFIDKLGSTQTHLGEGEHHKGVAKFASHNVLESAYAQEILQEHYTSICDNVLEQRTSKSPYVQQALLQILPRLAAFNRAVFVEKYLQTCVSHLMQILRGKEKDRTVAYITIGYMAVAVQSAIEVHLSSIMTSVKVALPSKDLTSKRKVPVDPAVFACITLLAHAVKSEIADDVKDILEQMFYTGLSPALTVCLRELSENVPQLKSAITEGLIGILSQVLMNKAAILPYTALPTIAIDGSLMQNGDGATTVLALKTLGTFNFEEQNMLDFVQRCADYFIVHEQQEIRLEAVQTCTRLLKLAVQSSESMENSKTLSDTVSHVIERLLMVAITDMDCNVRIRILRSLDETFDGKLAQPESLNSLFITLHDEIFEIRELAMVTIGRLSSINPAYVMPKLRTTMIELITDLKYSGMSRNKEQSAKMLDHLVISTPRLISSYMNPILKALVPKLHEPESNPGVILNVLRTIGDLAEVNGGSDEMELWADDLLSILLEMLGDAGSPDKRGVALWTLGQLISATGRVVTPYHKYPVLIDILINFLKTEQRRSIRRETIRVLGLLGAMDPYKHKMNKGLIDSQKDNVLIAYSDGKVDESQDISTAELLVNMGNALDEYYPAVAIAALMRILRDPTLSTRHTSVVQAVTFIFQSLGIKCVPYLAQVLPNLLDNVRTADNNLREFLFQQLAILVAFVKLHIISYMGDIFKLIKEFWTINTPLQNTLINLIEQIAVALGCEFRDYLAELIPQILRVLQHDNSKDRMVTRRLLQALQKFGSTLGYYLPLILPPIVKLFDSPYVPQQVSMVALETINNLACQLDFTDFSSRIIHPLVRVLDAEPELRDQAMTTLRSLAKQLGKKYLVFVPMVQRTLNKHRIVDPEYEELLSKIKSCSTLADSYGAGESELRPSRFKNNEPFVTDRNSNNKNLQVTTNELRTAWQVTRRVSKDDWVEWLKRLSIGLLKESPSHALRACRSLAQEYDTLLRDLFNAAFISCWTELSPDLKNELTQSLIQALQVTDMPEITQTILNLAEFMEHCDRDPIPIETKLLGTRAMACRAYAKALRYKEEEFLLREDSQVFESLILINNKLQQREAAEGLLTRYRNAANELNVQGRWYEKLHNWDEALEHYERNLKTDSSDLEARLGHMRCLEALGDWSELSNVTKHEWENFGTEAKSRAGPLAAVAAWGLQDWEAMREYVRCIPEDTQDGSYYRAVLAVHHDDFETAQRLIDETRDLLDTELTSMAGESYERAYGAMVCVQMLAELEEVIQYKLIPERREPLKTMWWKRLQGGQRLVEDWRRIIQVHSLVVKPHEDIHTWLKYASLCRKSGSLHLSHKTLVMLLGTDPKLNPNQPLPCNQPQVTYAYTKYMAANNQLQEAYEQLTHFVSTYSQELSCLPPEALKQQDQRLMARCYLRMATWQNKLQDSIRPDAIQGALECFEKATSYDPNWYKAWHLWAYMNFKVVQAQKSALDKQQPPGASMGMTMGSGLDSDLMIIQRYAVPAVQGFFRSISLIKGNSLQDTLRLLTLWFDYGNHAEVYEALLSGMKLIEINTWLQVIPQLIARIDTHRQLVGQLIHQLLMDIGKNHPQALVYPLTVASKSASLARRNAAFKILDSMRKHSPTLVEQAVMCSEELIRVAILWHEQWHEGLEEASRLYFGDRNVKGMFEILEPLHAMLERGPQTLKETSFSQAYGRELTEAYEWSQRYKTSAVVMDLDRAWDIYYHVFQKISRQLPQLTSLELPYVSPKLMTCKDLELAVPGSYNPGQELIRISIIKTNLQVITSKQRPRKLCIRGSNGKDYMYLLKGHEDLRQDERVMQLFSLVNTLLLDDPDTFRRNLAIQRYAVIPLSTNSGLIGWVPHCDTLHTLIRDYRDKKKVPLNQEHRTMLNFAPDYDHLTLMQKVEVFEHALGQTQGDDLAKLLWLKSPSSELWFERRNNYTRSLAVMSMVGYILGLGDRHPSNLMLDRMSGKILHIDFGDCFEVAMTREKFPEKIPFRLTRMLIKAMEVTGIEGTYRRTCESVMLVLRRNKDSLMAVLEAFVYDPLLNWRLLDVDKKGNDAVAGAGAPGGRGGSGMQDSLSNSVEDSLPMAKSKPYDPTLQQGGLHNNVADETNSKASQVIKRVKCKLTGTDFQTEKSVNEQSQVELLIQQATNNENLCQCYIGWCPFW</w:t>
            </w:r>
          </w:p>
        </w:tc>
      </w:tr>
      <w:tr w:rsidR="00767530" w:rsidRPr="00E340F8" w14:paraId="4E378B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1ED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472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W5|TRI4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19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NRKPLLGFVSKLTSGTALGNSGKTHCPLCLGLFKAPRLLPCLHTVCTTCLEQLEPFSVVDIRGGDSDTSSEGSIFQELKPRSLQSQIGILCPVCDAQVDLPMGGVKALTIDHLAVNDVMLESLRGEGQGLVCDLCNDREVEKRCQTCKANLCHFCCQAHRRQKKTTYHTMVDLKDLKGYSRIGKPILCPVHPAEELRLFCEFCDRPVCQDCVVGEHREHPCDFTSNVIHKHGDSVWELLKGTQPHVEALEEALAQIHIINSALQKRVEAVAADVRTFSEGYIKAIEEHRDKLLKQLEDIRAQKENSLQLQKAQLEQLLADMRTGVEFTEHLLTSGSDLEILITKRVVVERLRKLNKVQYSTRPGVNDKIRFCPQEKAGQCRGYEIYGTINTKEVDPAKCVLQGEDLHRAREKQTASFTLLCKDAAGEIMGRGGDNVQVAVVPKDKKDSPVRTMVQDNKDGTYYISYTPKEPGVYTVWVCIKEQHVQGSPFTVMVRRKHRPHSGVFHCCTFCSSGGQKTARCACGGTMPGGYLGCGHGHKGHPGHPHWSCCGKFNEKSECTWTGGQSAPRSLLRTVAL</w:t>
            </w:r>
          </w:p>
        </w:tc>
      </w:tr>
      <w:tr w:rsidR="00767530" w:rsidRPr="00E340F8" w14:paraId="01042BC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EC8D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0D48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189|TO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2A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VAAENSIHIQNGGSCEVVQSNGVTTNGHGHHHHHHSSSSSSSKHKSSSKDKHRDREREHKSSNSSSSSKEHKSSSRDKDRHKSSSSSSKHRDKDKERDGSSNSHRSGSSSSHKDKDGSSSSKHKSSSGHHKRSSKDKERRDKDKDRGSSSSSRHKSSSSSRDKERSSSSHKSSSSSSSSKSKHSSSRHSSSSSSKDHPSYDGVFVKPEPVSQQLMHSGSVDAFQMQQLGSYEAAAAGTNFNGNGNVAGANYKNGYEESIVDIKKEEESFNNLSQASSCDYSMSQFRADEPPFVVKHEQSYAEEDSTMNYNDHDDDADEMNDDEEDVPLAMRKRKQEATDRPDGGMDNDDDDDIPLLARKKVKKEKIKKESKEKSKKRVKEEPSDDYGNVKPKKKKMKKEPEPAVSPGKRQKAKAKVEEEEVWRWWEEEKRADGVKWSTLEHKGPVFAPRYERVPRNVRFYYDGKPLELSEETEEAATFYAKMLNHDYCTKEVFNNNFFKDFRKSMTPREREIIKDFRKCNFQEMFNYFQAESEKRKAASKEEKLIKKNENEALMKEFGFCMIDGHKEKIGNFRLEPPGLFRGRGEHPKMGMIKRRIQASDVSINCGKDSKVPSPPPGSRWKEVRHDNTVTWLASWIENVQGQVKYIMLNPSSKLKGEKDHIKYETARRLDKVIDKIRATYRDEWKSKEMRVRQRAVALYFIDKLALRAGNEKDEDQADTVGCCSLRVEHVQLHKELNGKENVVVFDFPGKDSIRYYNEVEVEKRVFKNLELFMEHKKEGDDLFDRLNTQVLNEHLKELMEGLTAKVFRTYNASKTLQSQLDLLTDPSATVPEKLLAYNRANRAVAILCNHQRSVPKSHEKSMENLKEKIKAKREAIEKCESEYHSRDEKKGKQLERLRDQLKKLELQETDRDENKTIALGTSKLNYLDPRISVAWCKKHDVPIEKIFNKTQRTKFLWAVHMADENYRF</w:t>
            </w:r>
          </w:p>
        </w:tc>
      </w:tr>
      <w:tr w:rsidR="00767530" w:rsidRPr="00E340F8" w14:paraId="5F55202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10A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5645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QX5|TUT1_TRYB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AD59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KYHRLLQQGLREEEEGVTERNMVAGGEQRHGHVDDDNAEGDADFYDQKDERRAKMWNPKHESANVSAGGKQNRSVRDCLPGSLPPVANTSTDAAVRFDRERKNAGHGVDISCVEGDGAQMGTYVSTGRSDAKAGGGSSAIGVTADDESDGNLDTDGSDASEGDEVESTTDADVYGEDDTTEGPRGGVRLYSCDACPHAVFTTHAALLAHAEEHHADLLPDHARLRRIAQKLNPVWNRALNARRNTITSWGKKIFHVAAQRDAGESKMQEAHRARAQLECVVRRWHDKARVFIFGSSVAMGVWDGTADIDFAVVDVDAMERGSWPPLEKNAVRSITELLRRVGFSFVNLEPISHARVPIIKHHASSPILTVARRDAEDVVARSIRFILNGPATREDRLLLEGSVRDAVGPTGVQQVWWNRTSDMMSATLESTTAAVRAAMCSPALASASLRTKVQPAHDECRPELYNIDFDLSFRAFGIRNSTLLRKYLLSHPCARPGAIVLKDWSKTSGVNNSVNGYFTSYAINIMWIYYLVQKGYVPYVDPLEIPESLVNYTDFDPRYTPMIDPEITNTEREELYKAAGDMLVGFFYFYSFEFDWGHNVISLNRPGITTKRMLGWHVEDVVPVASTSVSSGGGGSNVKRHPTRYELCIEDPYEENLNLGRHIGVTKSLRVRTELYRGLLSLLKEGETRSCVFAAADSSGTPAAGGKQSAALPARALFKLMALTTQAISESRRLPQSNSDNSGRIANGDNESLTEVGGGHRVEGAGVDPASCAGASLSSFGEPPIGVHEKTLESIFVEKAPMEFQLVRKVWNWHQLIHRLGYKIHRGHVMPRREVGVRCTARRDAEETTTELASGVDTTKSLRPGRGLTDTMLRDLSRGYMTLTPEWVAWSAPWVSQHLRGYSRLTTVRSAVADETPPALATVPSVVKPPTGEAVMGAMRTTRRNAAPARRVELLKLWLWRGISKVTPFKSPR</w:t>
            </w:r>
          </w:p>
        </w:tc>
      </w:tr>
      <w:tr w:rsidR="00767530" w:rsidRPr="00E340F8" w14:paraId="7D9C87A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F5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D6A7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996|TS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D58D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AWGLGVLFLMHVCGTNRIPESGGDNSVFDIFELTGAARKGSGRRLVKGPDPSSPAFRIEDANLIPPVPDDKFQDLVDAVRAEKGFLLLASLRQMKKTRGTLLALERKDHSGQVFSVVSNGKAGTLDLSLTVQGKQHVVSVEEALLATGQWKSITLFVQEDRAQLYIDCEKMENAELDVPIQSVFTRDLASIARLRIAKGGVNDNFQGVLQNVRFVFGTTPEDILRNKGCSSSTSVLLTLDNNVVNGSSPAIRTNYIGHKTKDLQAICGISCDELSSMVLELRGLRTIVTTLQDSIRKVTEENKELANELRRPPLCYHNGVQYRNNEEWTVDSCTECHCQNSVTICKKVSCPIMPCSNATVPDGECCPRCWPSDSADDGWSPWSEWTSCSTSCGNGIQQRGRSCDSLNNRCEGSSVQTRTCHIQECDKRFKQDGGWSHWSPWSSCSVTCGDGVITRIRLCNSPSPQMNGKPCEGEARETKACKKDACPINGGWGPWSPWDICSVTCGGGVQKRSRLCNNPTPQFGGKDCVGDVTENQICNKQDCPIDGCLSNPCFAGVKCTSYPDGSWKCGACPPGYSGNGIQCTDVDECKEVPDACFNHNGEHRCENTDPGYNCLPCPPRFTGSQPFGQGVEHATANKQVCKPRNPCTDGTHDCNKNAKCNYLGHYSDPMYRCECKPGYAGNGIICGEDTDLDGWPNENLVCVANATYHCKKDNCPNLPNSGQEDYDKDGIGDACDDDDDNDKIPDDRDNCPFHYNPAQYDYDRDDVGDRCDNCPYNHNPDQADTDNNGEGDACAADIDGDGILNERDNCQYVYNVDQRDTDMDGVGDQCDNCPLEHNPDQLDSDSDRIGDTCDNNQDIDEDGHQNNLDNCPYVPNANQADHDKDGKGDACDHDDDNDGIPDDKDNCRLVPNPDQKDSDGDGRGDACKDDFDHDSVPDIDDICPENVDISETDFRRFQMIPLDPKGTSQNDPNWVVRHQGKELVQTVNCDPGLAVGYDEFNAVDFSGTFFINTERDDDYAGFVFGYQSSSRFYVVMWKQVTQSYWDTNPTRAQGYSGLSVKVVNSTTGPGEHLRNALWHTGNTPGQVRTLWHDPRHIGWKDFTAYRWRLSHRPKTGFIRVVMYEGKKIMADSGPIYDKTYAGGRLGLFVFSQEMVFFSDLKYECRDP</w:t>
            </w:r>
          </w:p>
        </w:tc>
      </w:tr>
      <w:tr w:rsidR="00767530" w:rsidRPr="00E340F8" w14:paraId="6ED690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0D7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0EF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W5X9|TTC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000B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SQETHISNHLDEVVAAVSITHRKKFQNKLLQTALFQPPREKLHLCEEKAKSYSNSHEYKQAVHELVRCVALTRICYGDSHWKLAEAHVNLAQGYLQLKGLSLQAKQHAEKARQILANSIVPPYSENTDVFKFSIELFHTMGRALLSLQKFKEAAENLTKAERLSKELLQCGRIIKEEWIEIEARIRLSFAQVYQGQKKSKEALSHYQAALEYVEISKGETSRECVPILRELAGVEQALGLHDVSINHFLQAHLIILSRSPSQVEAADSAHIVAHAAVASGRHEHHDVAEQYFQESMAHLKDSEGMGRTKFLSIQDEFCHFLQMTGQKERATSILRESLEAKVEAFGDFSPEVAETYRLLGGADLAQGNHSGARKKLKKCLQIQTLLYGPQDKRTLATQQAMGMLSTAPKVASKPRQASKAKVAFCTSIPQDTLLGKARPGTTAD</w:t>
            </w:r>
          </w:p>
        </w:tc>
      </w:tr>
      <w:tr w:rsidR="00767530" w:rsidRPr="00E340F8" w14:paraId="37E4CD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74BB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53B4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7W7|TST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2F4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TSPDQGDDLENCILRFSDLDLKDMSLINPSSSLKAELDGSTKKKYSFAKKKAFALFVKTKEVPTKRSFECKEKLWKCCRQLFTDQTSIHRHVATQHADEIYHQTASILKQLAVTLSTSKSLSSADEKNPLKECLPHSHDVSAWLPDISCFNPDELISGQGSEEGEVLLYYCYHDLEDPQWICAWQTALCQHLHLTGKIRIAAEGINGTVGGSKLATRLYVEVMLSFPLFKDDLCKDDFKTSKGGAHCFPELRVGVFEEIVPMGISPKKISYKKPGIHLSPGEFHKEVEKFLSQANQEQSDTILLDCRNFYESKIGRFQGCLAPDIRKFSYFPSYVDKNLELFREKRVLMYCTGGIRCERGSAYLKAKGVCKEVFQLKGGIHKYLEEFPDGFYKGKLFVFDERYALSYNSDVVSECSYCGARWDQYKLCSTPQCRQLVLTCPACQGQGFTACCVTCQDKGSRKVSGPMQDSFKEECECTARRPRIPRELLQHVRQPVSPEPGPDADEDGPVLM</w:t>
            </w:r>
          </w:p>
        </w:tc>
      </w:tr>
      <w:tr w:rsidR="00767530" w:rsidRPr="00E340F8" w14:paraId="7B12A0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C6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FBF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SA08|TSSK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6328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GDVLEAAPTTTAYHSLMDEYGYEVGKAIGHGSYGSVYEAFYTKQKVMVAVKIISKKKASDDYLNKFLPREIQVMKVLRHKYLINFYRAIESTSRVYIILELAQGGDVLEWIQRYGACSEPLAGKWFSQLTLGIAYLHSKSIVHRDLKLENLLLDKWENVKISDFGFAKMVPSNQPVGCSPSYRQVNCFSHLSQTYCGSFAYACPEILRGLPYNPFLSDTWSMGVILYTLVVAHLPFDDTNLKKLLRETQKEVTFPANHTISQECKNLILQMLRQATKRATILDIIKDSWVLKFQPEQPTHEIRLLEAMCQLHNTTKQHQSLQITT</w:t>
            </w:r>
          </w:p>
        </w:tc>
      </w:tr>
      <w:tr w:rsidR="00767530" w:rsidRPr="00E340F8" w14:paraId="607A923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B5B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02C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760|TS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213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QVQKQAPTFKKTAVVDGVFDEVSLDKYKGKYVVLAFIPLAFTFVCPTEIIAFSEAAKKFEEQGAQVLFASTDSEYSLLAWTNIPRKEGGLGPINIPLLADTNHSLSRDYGVLIEEEGVALRGLFIIDPKGVIRHITINDLPVGRNVDEALRLVEAFQWTDKNGTVLPCNWTPGAATIKPTVEDSKEYFEAANK</w:t>
            </w:r>
          </w:p>
        </w:tc>
      </w:tr>
      <w:tr w:rsidR="00767530" w:rsidRPr="00E340F8" w14:paraId="621F27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484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D55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681|TX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C91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SSYNTIQSVFCCCCCCSVQKRQMRTQISLSTDEELPEKYTQRRRPWLSQLSNKKQSNTGRVQPSKRKPLPPLPPSEVAEEKIQVKALYDFLPREPCNLALRRAEEYLILEKYNPHWWKARDRLGNEGLIPSNYVTENKITNLEIYEWYHRNITRNQAEHLLRQESKEGAFIVRDSRHLGSYTISVFMGARRSTEAAIKHYQIKKNDSGQWYVAERHAFQSIPELIWYHQHNAAGLMTRLRYPVGLMGSCLPATAGFSYEKWEIDPSELAFIKEIGSGQFGVVHLGEWRSHIQVAIKAINEGSMSEEDFIEEAKVMMKLSHSKLVQLYGVCIQRKPLYIVTEFMENGCLLNYLRENKGKLRKEMLLSVCQDICEGMEYLERNGYIHRDLAARNCLVSSTCIVKISDFGMTRYVLDDEYVSSFGAKFPIKWSPPEVFLFNKYSSKSDVWSFGVLMWEVFTEGKMPFENKSNLQVVEAISEGFRLYRPHLAPMSIYEVMYSCWHEKPEGRPTFAELLRAVTEIAETW</w:t>
            </w:r>
          </w:p>
        </w:tc>
      </w:tr>
      <w:tr w:rsidR="00767530" w:rsidRPr="00E340F8" w14:paraId="0527006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28F8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39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MB2|TTL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5BB4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VMARDLEETASSSEDEEVISQEDHPCIMWTGGCRRIPVLVFHADAILTKDNNIRVIGERYHLSYKIVRTDSRLVRSILTAHGFHEVHPSSTDYNLMWTGSHLKPFLLRTLSEAQKVNHFPRSYELTRKDRLYKNIIRMQHTHGFKAFHILPQTFLLPAEYAEFCNSYSKDRGPWIVKPVASSRGRGVYLINNPNQISLEENILVSRYINNPLLIDDFKFDVRLYVLVTSYDPLVIYLYEEGLARFATVRYDQGAKNIRNQFMHLTNYSVNKKSGDYVSCDDPEVEDYGNKWSMSAMLRYLKQEGRDTTALMAHVEDLIIKTIISAELAIATACKTFVPHRSSCFELYGFDVLIDSTLKPWLLEVNLSPSLACDAPLDLKIKASMISDMFTVVGFVCQDPAQRASTRPIYPTFESSRRNPFQKPQRCRPLSASDAEMKNLVGSAREKGPGKLGGSVLGLSMEEIKVLRRVKEENDRRGGFIRIFPTSETWEIYGSYLEHKTSMNYMLATRLFQDRMTADGAPELKIESLNSKAKLHAALYERKLLSLEVRKRRRRSSRLRAMRPKYPVITQPAEMNVKTETESEEEEEVALDNEDEEQEASQEESAGFLRENQAKYTPSLTALVENTPKENSMKVREWNNKGGHCCKLETQELEPKFNLMQILQDNGNLSKMQARIAFSAYLQHVQIRLMKDSGGQTFSASWAAKEDEQMELVVRFLKRASNNLQHSLRMVLPSRRLALLERRRILAHQLGDFIIVYNKETEQMAEKKSKKKVEEEEEDGVNMENFQEFIRQASEAELEEVLTFYTQKNKSASVFLGTHSKISKNNNNYSDSGAKGDHPETIMEEVKIKPPKQQQTTEIHSDKLSRFTTSAEKEAKLVYSNSSSGPTATLQKIPNTHLSSVTTSDLSPGPCHHSSLSQIPSAIPSMPHQPTILLNTVSASASPCLHPGAQNIPSPTGLPRCRSGSHTIGPFSSFQSAAHIYSQKLSRPSSAKAGSCYLNKHHSGIAKTQKEGEDASLYSKRYNQSMVTAELQRLAEKQAARQYSPSSHINLLTQQVTNLNLATGIINRSSASAPPTLRPIISPSGPTWSTQSDPQAPENHSSSPGSRSLQTGGFAWEGEVENNVYSQATGVVPQHKYHPTAGSYQLQFALQQLEQQKLQSRQLLDQSRARHQAIFGSQTLPNSNLWTMNNGAGCRISSATASGQKPTTLPQKVVPPPSSCASLVPKPPPNHEQVLRRATSQKASKGSSAEGQLNGLQSSLNPAAFVPITSSTDPAHTKI</w:t>
            </w:r>
          </w:p>
        </w:tc>
      </w:tr>
      <w:tr w:rsidR="00767530" w:rsidRPr="00E340F8" w14:paraId="36B5A38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47A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87D1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M9|UR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72A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LSVEVEFGGGAELLFDGIKKHRVTLPGQEEPWDIRNLLIWIKKNLLKERPELFIQGDSVRPGILVLINDADWELLGELDYQLQDQDSVLFISTLHGG</w:t>
            </w:r>
          </w:p>
        </w:tc>
      </w:tr>
      <w:tr w:rsidR="00767530" w:rsidRPr="00E340F8" w14:paraId="409B6F2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4EC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4D9E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DN8|UGE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C81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SVEQNILVTGGAGFIGTHTVVQLLNQGFKVTIIDNLDNSVVEAVHRVRELVGPDLSTKLEFNLGDLRNKGDIEKLFSNQRFDAVIHFAGLKAVGESVGNPRRYFDNNLVGTINLYETMAKYNCKMMVFSSSATVYGQPEIVPCVEDFELQAMNPYGRTKLFLEEIARDIHAAEPEWKIILLRYFNPVGAHESGRIGEDPKGIPNNLMPYIQQVAVGRLPELNVFGHDYPTMDGSAVRDYIHVMDLADGHVAALNKLFSDSKIGCTAYNLGTGQGTSVLEMVSSFEKASGKKIPIKLCPRRAGDATAVYASTQKAEKELGWKAKYGVDEMCRDQWNWANKNPWGFQKKP</w:t>
            </w:r>
          </w:p>
        </w:tc>
      </w:tr>
      <w:tr w:rsidR="00767530" w:rsidRPr="00E340F8" w14:paraId="2BF6A4E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045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C90A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U1|UGG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7C3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KATNVVRLLLGSTALWLSQLGSGTVAASKSVTAHLAAKWPETPLLLEASEFMAEESNEKFWQFLETVQELAIYKQTESDYSYYNLILKKAGQFLDNLHINLLKFAFSIRAYSPAIQMFQQIAADEPPPDGCNAFVVIHKKHTCKINEIKKLLKKAASRTRPYLFKGDHKFPTNKENLPVVILYAEMGTRTFSAFHKVLSEKAQNEEILYVLRHYIQKPSSRKMYLSGYGVELAIKSTEYKALDDTQVKTVTNTTVEDETETNEVQGFLFGKLKEIYSDLRDNLTAFQKYLIESNKQMMPLKVWELQDLSFQAASQIMSAPVYDSIKLMKDISQNFPIKARSLTRIAVNQHMREEIKENQKDLQVRFKIQPGDARLFINGLRVDMDVYDAFSILDMLKLEGKMMNGLRNLGINGEDMSKFLKLNSHIWEYTYVLDIRHSSIMWINDLENDDLYITWPTSCQKLLKPVFPGSVPSIRRNFHNLVLFIDPAQEYTLDFIKLADVFYSHEVPLRIGFVFILNTDDEVDGANDAGVALWRAFNYIAEEFDISEAFISIVHMYQKVKKDQNILTVDNVKSVLQNTFPHANIWDILGIHSKYDEERKAGASFYKMTGLGPLPQALYNGEPFKHEEMNIKELKMAVLQRMMDASVYLQREVFLGTLNDRTNAIDFLMDRNNVVPRINTLILRTNQQYLNLISTSVTADVEDFSTFFFLDSQDKSAVIAKNMYYLTQDDESIISAVTLWIIADFDKPSGRKLLFNALKHMKTSVHSRLGIIYNPTSKINEENTAISRGILAAFLTQKNMFLRSFLGQLAKEEIATAIYSGDKIKTFLIEGMDKNAFEKKYNTVGVNIFRTHQLFCQDVLKLRPGEMGIVSNGRFLGPLDEDFYAEDFYLLEKITFSNLGEKIKGIVENMGINANNMSDFIMKVDALMSSVPKRASRYDVTFLRENHSVIKTNPQENDMFFNVIAIVDPLTREAQKMAQLLVVLGKIINMKIKLFMNCRGRLSEAPLESFYRFVLEPELMSGANDVSSLGPVAKFLDIPESPLLILNMITPEGWLVETVHSNCDLDNIHLKDTEKTVTAEYELEYLLLEGQCFDKVTEQPPRGLQFTLGTKNKPAVVDTIVMAHHGYFQLKANPGAWILRLHQGKSEDIYQIVGHEGTDSQADLEDIIVVLNSFKSKILKVKVKKETDKIKEDILTDEDEKTKGLWDSIKSFTVSLHKENKKEKDVLNIFSVASGHLYERFLRIMMLSVLRNTKTPVKFWLLKNYLSPTFKEVIPHMAKEYGFRYELVQYRWPRWLRQQTERQRIIWGYKILFLDVLFPLAVDKIIFVDADQIVRHDLKELRDFDLDGAPYGYTPFCDSRREMDGYRFWKTGYWASHLLRRKYHISALYVVDLKKFRRIGAGDRLRSQYQALSQDPNSLSNLDQDLPNNMIYQVAIKSLPQDWLWCETWCDDESKQRAKTIDLCNNPKTKESKLKAAARIVPEWVEYDAEIRQLLDHLENKKQDTILTHDEL</w:t>
            </w:r>
          </w:p>
        </w:tc>
      </w:tr>
      <w:tr w:rsidR="00767530" w:rsidRPr="00E340F8" w14:paraId="28B2EC9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2033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5C78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8685|UN11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920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LVEGTSIIDGKWQLPILVTDLNIQRSISVLGNLNVGGLMLELVSECDVERDWSDHALWWPEKRRWLQHTRSTLDQNGITAETQLEFTPMHKEARIQLPDMQMIDARVDFSVNSFKATKKLCRDLGIRYSEELSLKRYIPPEDLRRGTSDADNMNGPLSMRPGEESVGPMTLRKAAPIFASQSNLDMRRRGQSPALSQSGHIFNAHEMGTLPRHGTLPRGVSPSPGAYNDTMRRTPIMPSISFSEGLENEQFDDALIHSPRLAPSRDTPVFRPQNYVEKAAINRGWLDSSRSLMEQGIFEGDIILLRFKFMNFFDLNPKYDPVRINQLYEQAKWSILLDEFDHTEEEATLFAALQLQATLQRDSPEPEENNKDDVDILLDELEQNLDAAALNRRSDLTQVPELADYLKYMKPKKLAAFKGFKRAFFSFRDLYLSYHQSSSDVNSAPLGHFSLKGCEVSQDVSVGQQKYHIKLLLPTAEGMIDFILKCDSEHQYARWMAACRLASRGKSMADSSYQQEVESIKNLLKMQSGNGNENGNSNTASRKAAAVKLPNDFNVDEYISSKYVRRARSKQQIQQRVSDAHGNVRQLTATEAKLQYIRAWQALPEHGIHYFIVRFRNARKAELVAVAVNRLAKLNMDNGESLKTWRFANMKKWHVNWEIRHLKIQFEDEDIEFKPLSADCKVVHEFIGGYIFLSMRSKEHSQNLDEELFHKLTGGWA</w:t>
            </w:r>
          </w:p>
        </w:tc>
      </w:tr>
      <w:tr w:rsidR="00767530" w:rsidRPr="00E340F8" w14:paraId="5E636B5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B7D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6942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945|UTP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3850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SDQLAQVASNNATVALDRKRRQKLHSASLIYNSKTAATQDYDFIFENASKALEELSQIEPKFAIFSRTLFSESSISLDRNVQTKEEIKDLDNAINAYLLLASSKWYLAPTLHATEWLVRRFQIHVKNTEMLLLSTLNYYQTPVFKRILSIIKLPPLFNCLSNFVRSEKPPTALTMIKLFNDMDFLKLYTSYLDQCIKHNATYTNQLLFTTCCFINVVAFNSNNDEKLNQLVPILLEISAKLLASKSKDCQIAAHTILVVFATALPLKKTIILAAMETILSNLDAKEAKHSALLTICKLFQTLKGQGNVDQLPSKIFKLFDSKFDTVSILTFLDKEDKPVCDKFITSYTRSIARYDRSKLNIILSLLKKIRLERYEVRLIITDLIYLSEILEDKSQLVELFEYFISINEDLVLKCLKSLGLTGELFEIRLTTSLFTNADVNTDIVKQLSDPVETTKKDTASFQTFLDKHSELINTTNVSMLTETGERYKKVLSLFTEAIGKGYKASSFLTSFFTTLESRITFLLRVTISPAAPTALKLISLNNIAKYINSIEKEVNIFTLVPCLICALRDASIKVRTGVKKILSLIAKRPSTKHYFLSDKLYGENVTIPMLNPKDSEAWLSGFLNEYVTENYDISRILTPKRNEKVFLMFWANQALLIPSPYAKTVLLDNLNKSPTYASSYSSLFEEFISHYLENRSSWEKSCIANKTNFEHFERSLVNLVSPKEKQSFMIDFVLSALNSDYEQLANIAAERLISIFASLNNAQKLKIVQNIVDSSSNVESSYDTVGVLQSLPLDSDIFVSILNQNSISNEMDQTDFSKRRRRRSSTSKNAFLKEEVSQLAELHLRKLTIILEALDKVRNVGSEKLLFTLLSLLSDLETLDQDGGLPVLYAQETLISCTLNTITYLKEHGCTELTNVRADILVSAIRNSASPQVQNKLLLVIGSLATLSSEVILHSVMPIFTFMGAHSIRQDDEFTTKVVERTILTVVPALIKNSKGNEKEEMEFLLLSFTTALQHVPRHRRVKLFSTLIKTLDPVKALGSFLFLIAQQYSSALVNFKIGEARILIEFIKALLVDLHVNEELSGLNDLLDIIKLLTSSKSSSEKKKSLESRVLFSNGVLNFSESEFLTFMNNTFEFINKITEETDQDYYDVRRNLRLKVYSVLLDETSDKKLIRNIREEFGTLLEGVLFFINSVELTFSCITSQENEEASDSETSLSDHTTEIKEILFKVLGNVLQILPVDEFVNAVLPLLSTSTNEDIRYHLTLVIGSKFELEGSEAIPIVNNVMKVLLDRMPLESKSVVISQVILNTMTALVSKYGKKLEGSILTQALTLATEKVSSDMTEVKISSLALITNCVQVLGVKSIAFYPKIVPPSIKLFDASLADSSNPLKEQLQVAILLLFAGLIKRIPSFLMSNILDVLHVIYFSREVDSSIRLSVISLIIENIDLKEVLKVLFRIWSTEIATSNDTVAVSLFLSTLESTVENIDKKSATSQSPIFFKLLLSLFEFRSISSFDNNTISRIEASVHEISNSYVLKMNDKVFRPLFVILVRWAFDGEGVTNAGITETERLLAFFKFFNKLQENLRGIITSYFTYLLEPVDMLLKRFISKDMENVNLRRLVINSLTSSLKFDRDEYWKSTSRFELISVSLVNQLSNIENSIGKYLVKAIGALASNNSGVDEHNQILNKLIVEHMKASCSSNEKLWAIRAMKLIYSKIGESWLVLLPQLVPVIAELLEDDDEEIEREVRTGLVKVVENVLGEPFDRYLD</w:t>
            </w:r>
          </w:p>
        </w:tc>
      </w:tr>
      <w:tr w:rsidR="00767530" w:rsidRPr="00E340F8" w14:paraId="184221B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19F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E80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Y0|US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B3A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RATRPRSRRGRHAPPGELDPVAESSEEVEAASGSSKPSFAPPPVSSGLEQLGPMEEVSGQGLGSRTDKKMDGGSGRELASAPEVPHKPAVEAHQAPEAALQYKETVPPGNGAPDVFQTLQHTLSSLEAAAAAWRHQPPSHSGPMEFEGTSEGGAGSLGKQEGAGSCQREAARLAERNAWLRLALSSREDELVRTQASLEAIRAEKETLQKEVQELQDSLLRLEPCPHLSHNQAGGSGSGSSSSEADREPWETQDSFSLAHPLLRRLRSHSSTQILGSLPNQPLSPEMHIMEAQMEQLRGSIEKLKCFNRLLSAVLQGYKGRCEGLSMQLGQREAEATALHLALQYSEHCEEAYRVLLALREADSGAGDEAPMSDLQAAEKEAWRLLAQEEAAMDAGAQQNPQPSPEGSSVDKPTPQEVAFQLRSYVQRLQERRSLMKILSEPGPTLAPMPTVPRAEAMVQAILGTQAGPALPRLEKTQIQQDLVAAREALADLMLRLQLVRREKRGLELREAALRALGPAHVLLLEQLRWERAELQAGGANSSGGHSSGGGSSGDEEEWYQGLPAVPGGTSGIDGGQVGRAWDPEKLAQELAASLTRTLDLQEQLQSLRRELEQVAQKGRARRSQSAELNRDLCKAHSALVLAFRGAHRKQEEQRRKLEQQMALMEAQQAEEVAVLEATARALGKPRPPLPPPQLGDTFL</w:t>
            </w:r>
          </w:p>
        </w:tc>
      </w:tr>
      <w:tr w:rsidR="00767530" w:rsidRPr="00E340F8" w14:paraId="5EB1A27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13F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1E6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85|UBE2K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AC0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IAVQRIKREFKEVLKSEETSKNQIKVDLVDENFTELRGEIAGPPDTPYEGGRYQLEIKIPETYPFNPPKVRFITKIWHPNISSVTGAICLDILKDQWAAAMTLRTVLLSLQALLAAAEPDDPQDAVVANQYKQNPEMFKQTARLWAHVYAGAPVSSPEYTKKIENLCAMGFDRNAVIVALSSKSWDVETATELLLSN</w:t>
            </w:r>
          </w:p>
        </w:tc>
      </w:tr>
      <w:tr w:rsidR="00767530" w:rsidRPr="00E340F8" w14:paraId="3F4943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2A4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31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K5|UCH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DAAD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NAGEWCLMESDPGVFTELIKGFGCRGAQVEEIWSLEPENFEKLKPVHGLIFLFKWQPGEEPAGSVVQDSRLDTIFFAKQVINNACATQAIVSVLLNCTHQDVHLGETLSEFKEFSQSFDAAMKGLALSNSDVIRQVHNSFARQQMFEFDTKTSAKEEDAFHFVSYVPVNGRLYELDGLREGPIDLGACNQDDWISAVRPVIEKRIQKYSEGEIRFNLMAIVSDRKMIYEQKIAELQRQLAEEEPMDTDQGNSMLSAIQSEVAKNQMLIEEEVQKLKRYKIENIRRKHNYLPFIMELLKTLAEHQQLIPLVEKAKEKQNAKKAQETK</w:t>
            </w:r>
          </w:p>
        </w:tc>
      </w:tr>
      <w:tr w:rsidR="00767530" w:rsidRPr="00E340F8" w14:paraId="1D704D5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B20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8A40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50|VP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CF43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LFRSEEMTLAQLFLQSEAAYCCVSELGELGKVQFRDLNPDVNVFQRKFVNEVRRCEEMDRKLRFVEKEIRKANIPIMDTGENPEVPFPRDMIDLEANFEKIENELKEINTNQEALKRNFLELTELKFILRKTQQFFDEMADPDLLEESSSLLEPSEMGRGTPLRLGFVAGVINRERIPTFERMLWRVCRGNVFLRQAEIENPLEDPVTGDYVHKSVFIIFFQGDQLKNRVKKICEGFRASLYPCPETPQERKEMASGVNTRIDDLQMVLNQTEDHRQRVLQAAAKNIRVWFIKVRKMKAIYHTLNLCNIDVTQKCLIAEVWCPVTDLDSIQFALRRGTEHSGSTVPSILNRMQTNQTPPTYNKTNKFTYGFQNIVDAYGIGTYREINPAPYTIITFPFLFAVMFGDFGHGILMTLFAVWMVLRESRILSQKNENEMFSTVFSGRYIILLMGVFSMYTGLIYNDCFSKSLNIFGSSWSVRPMFTYNWTEETLRGNPVLQLNPALPGVFGGPYPFGIDPIWNIATNKLTFLNSFKMKMSVILGIIHMLFGVSLSLFNHIYFKKPLNIYFGFIPEIIFMTSLFGYLVILIFYKWTAYDAHTSENAPSLLIHFINMFLFSYPESGYSMLYSGQKGIQCFLVVVALLCVPWMLLFKPLVLRRQYLRRKHLGTLNFGGIRVGNGPTEEDAEIIQHDQLSTHSEDADEPSEDEVFDFGDTMVHQAIHTIEYCLGCISNTASYLRLWALSLAHAQLSEVLWTMVIHIGLSVKSLAGGLVLFFFFTAFATLTVAILLIMEGLSAFLHALRLHWVEFQNKFYSGTGFKFLPFSFEHIREGKFEE</w:t>
            </w:r>
          </w:p>
        </w:tc>
      </w:tr>
      <w:tr w:rsidR="00767530" w:rsidRPr="00E340F8" w14:paraId="75B5438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535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828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7V9|UBP9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B3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RWMGMNSPGSTDRRKSTWEAELPKPSIRPETLTDRFYGLTNYGNTCYVSSVLVSLYHLKPFRDSLNSYPLPSAPPNFKSVCTKTNHPESSSSRHSKKKSMENRKSSLYGSNGINSCGCVDISNVGSESGTKHQIVVGESNCSAYGMKENIYTCLKDLYCSVSCCDCRYGICSPERFIQVLRRDNEAFRSTQQQDAHEFFNFLLNSVTETLDEYYGNHSDVMHPKWVHSLFEGTLTSETKCLTCENITSRDESFLDLSIDIENHTSVTSCLRSFSASEMLSSKNKFHCDVCKSLQEAEKRMKIKKLPKILSLHLKRFKYNETQEGHDKLFYTIVFTNEMRLFTTTEDAENAERMYYLSSVIVHVGGGPHRGHYVSIVRTKTYGWVLFDDENVTPVNENYLQRFFGDQPGQATAYVLFYTAADEEDDDVSEVDTKESIKPMSIPSQLKQESVEVSNLSSTPRSNSTITYPDMDPMVASFSSQYSHKTLDRDINSRSYFDREPSLDAERFHSRSVDASPKAVRRESRSFFPSLTRKRSKFFGSSQSNSPKDSPLRDTHKSSDEHSESKHSHTLPWQFSRSRSKR</w:t>
            </w:r>
          </w:p>
        </w:tc>
      </w:tr>
      <w:tr w:rsidR="00767530" w:rsidRPr="00E340F8" w14:paraId="4015EA9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C2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F84D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254|UTP2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B7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VKRKASETSDQNIVKVQKKHSTQDSTTDNGSKENDHSSQAINERTVPEQENDESDTSPESNEVATNTAATRHNGKVTATESYDIHIARETAELFKSNIFKLQIDELLEQVKLKQKHVLKVEKFLHKLYDILQEIPDWEEKSLAEVDSFFKNKIVSVPFVDPKPIPQNTNYKFNYKKPDISLIGSFALKAGIYQPNGSSIDTLLTMPKELFEKKDFLNFRCLHKRSVYLAYLTHHLLILLKKDKLDSFLQLEYSYFDNDPLLPILRISCSKPTGDSLSDYNFYKTRFSINLLIGFPYKVFEPKKLLPNRNCIRIAQESKEQSLPATPLYNFSVLSSSTHENYLKYLYKTKKQTESFVEATVLGRLWLQQRGFSSNMSHSGSLGGFGTFEFTILMAALLNGGGINSNKILLHGFSSYQLFKGVIKYLATMDLCHDGHLQFHSNPENSSSSPASKYIDEGFQTPTLFDKSTKVNILTKMTVSSYQILKEYAGETLRMLNNVVQDQFSNIFLTNISRFDNLKYDLCYDVQLPLGKYNNLETSLAATFGSMERVKFITLENFLAHKITNVARYALGDRIKYIQIEMVGQKSDFPITKRKVYSNTGGNHFNFDFVRVKLIVNPSECDKLVTKGPAHSETMSTEAAVFKNFWGIKSSLRRFKDGSITHCCVWSTSSSEPIISSIVNFALQKHVSKKAQISNETIKKFHNFLPLPNLPSSAKTSVLNLSSFFNLKKSFDDLYKIIFQMKLPLSVKSILPVGSAFRYTSLCQPVPFAYSDPDFFQDVILEFETSPKWPDEITSLEKAKTAFLLKIQEELSANSSTYRSFFSRDESIPYNLEIVTLNILTPEGYGFKFRVLTERDEILYLRAIANARNELKPELEATFLKFTAKYLASVRHTRTLENISHSYQFYSPVVRLFKRWLDTHLLLGHITDELAELIAIKPFVDPAPYFIPGSLENGFLKVLKFISQWNWKDDPLILDLVKPEDDIRDTFETSIGAGSELDSKTMKKLSERLTLAQYKGIQMNFTNLRNSDPNGTHLQFFVASKNDPSGILYSSGIPLPIATRLTALAKVAVNLLQTHGLNQQTINLLFTPGLKDYDFVVDLRTPIGLKSSCGILSATEFKNITNDQAPSNFPENLNDLSEKMDPTYQLVKYLNLKYKNSLILSSRKYIGVNGGEKGDKNVITGLIKPLFKGAHKFRVNLDCNVKPVDDENVILNKEAIFHEIAAFGNDMVINFETD</w:t>
            </w:r>
          </w:p>
        </w:tc>
      </w:tr>
      <w:tr w:rsidR="00767530" w:rsidRPr="00E340F8" w14:paraId="67D1E6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5D9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070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223|UBX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1B5D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IPDETIQQFMALTNVSHNIAVQYLSEFGDLNEALNSYYASQTDDQKDRREEAHWNRQQEKALKQEAFSTNSSNKAINTEHVGGLCPKPGSSQGSNEYLKRKGSTSPEPTKGSSRSGSGNNSRFMSFSDMVRGQADDDDEDQPRNTFAGGETSGLEVTDPSDPNSLLKDLLEKARRGGQMGAENGFRDDEDHEMGANRFTGRGFRLGSTIDAADEVVEDNTSQSQRRPEKVTREITFWKEGFQVADGPLYRYDDPANSFYLSELNQGRAPLKLLDVQFGQEVEVNVYKKLDESYKAPTRKLGGFSGQGQRLGSPIPGESSPAEVPKNETPAAQEQPMPDNEPKQGDTSIQIRYANGKREVLHCNSTDTVKFLYEHVTSNANTDPSRNFTLNYAFPIKPISNDETTLKDADLLNSVVVQRWA</w:t>
            </w:r>
          </w:p>
        </w:tc>
      </w:tr>
      <w:tr w:rsidR="00767530" w:rsidRPr="00E340F8" w14:paraId="4FCF21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7D14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7CEE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087|VP1_SV40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4D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TKRKGSCPGAAPKKPKEPVQVPKLVIKGGIEVLGVKTGVDSFTEVECFLNPQMGNPDEHQKGLSKSLAAEKQFTDDSPDKEQLPCYSVARIPLPNINEDLTCGNILMWEAVTVKTEVIGVTAMLNLHSGTQKTHENGAGKPIQGSNFHFFAVGGEPLELQGVLANYRTKYPAQTVTPKNATVDSQQMNTDHKAVLDKDNAYPVECWVPDPSKNENTRYFGTYTGGENVPPVLHITNTATTVLLDEQGVGPLCKADSLYVSAVDICGLFTNTSGTQQWKGLPRYFKITLRKRSVKNPYPISFLLSDLINRRTQRVDGQPMIGMSSQVEEVRVYEDTEELPGDPDMIRYIDEFGQTTTRMQ</w:t>
            </w:r>
          </w:p>
        </w:tc>
      </w:tr>
      <w:tr w:rsidR="00767530" w:rsidRPr="00E340F8" w14:paraId="0A50821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8F9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A2D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A0|UBP3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6503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KESRIGFLSYEEALRRVTDVELKRLKDAFKRTCGLSYYMGQHCFIREVLGDGVPPKVAEVIYCSFGGTSKGLHFNNLIVGLVLLTRGKDEEKAKYIFSLFSSESGNYVIREEMERMLHVVDGKVPDTLRKCFSEGEKVNYEKFRNWLFLNKDAFTFSRWLLSGGVYVTLTDDSDTPTFYQTLAGVTHLEESDIIDLEKRYWLLKAQSRTGRFDLETFGPLVSPPIRPSLSEGLFNAFDENRDNHIDFKEISCGLSACCRGPLAERQKFCFKVFDVDRDGVLSRVELRDMVVALLEVWKDNRTDDIPELHMDLSDIVEGILNAHDTTKMGHLTLEDYQIWSVKNVLANEFLNLLFQVCHIVLGLRPATPEEEGQIIRGWLERESRYGLQAGHNWFIISMQWWQQWKEYVKYDANPVVIEPSSVLNGGKYSFGTAAHPMEQVEDRIGSSLSYVNTTEEKFSDNISTASEASETAGSGFLYSATPGADVCFARQHNTSDNNNQCLLGANGNILLHLNPQKPGAIDNQPLVTQEPVKATSLTLEGGRLKRTPQLIHGRDYEMVPEPVWRALYHWYGANLALPRPVIKNSKTDIPELELFPRYLLFLRQQPATRTQQSNIWVNMGNVPSPNAPLKRVLAYTGCFSRMQTIKEIHEYLSQRLRIKEEDMRLWLYNSENYLTLLDDEDHKLEYLKIQDEQHLVIEVRNKDMSWPEEMSFIANSSKIDRHKVPTEKGATGLSNLGNTCFMNSSIQCVSNTQPLTQYFISGRHLYELNRTNPIGMKGHMAKCYGDLVQELWSGTQKNVAPLKLRWTIAKYAPRFNGFQQQDSQELLAFLLDGLHEDLNRVHEKPYVELKDSDGRPDWEVAAEAWDNHLRRNRSIVVDLFHGQLRSQVKCKTCGHISVRFDPFNFLSLPLPMDSYMHLEITVIKLDGTTPVRYGLRLNMDEKYTGLKKQLSDLCGLNSEQILLAEVHGSNIKNFPQDNQKVRLSVSGFLCAFEIPVPVSPISASSPTQTDFSSSPSTNEMFTLTTNGDLPRPIFIPNGMPNTVVPCGTEKNFTNGMVNGHMPSLPDSPFTGYIIAVHRKMMRTELYFLSSQKNRPSLFGMPLIVPCTVHTRKKDLYDAVWIQVSRLASPLPPQEASNHAQDCDDSMGYQYPFTLRVVQKDGNSCAWCPWYRFCRGCKIDCGEDRAFIGNAYIAVDWDPTALHLRYQTSQERVVDEHESVEQSRRAQAEPINLDSCLRAFTSEEELGENEMYYCSKCKTHCLATKKLDLWRLPPILIIHLKRFQFVNGRWIKSQKIVKFPRESFDPSAFLVPRDPALCQHKPLTPQGDELSEPRILAREVKKVDAQSSAGEEDVLLSKSPSSLSANIISSPKGSPSSSRKSGTSCPSSKNSSPNSSPRTLGRSKGRLRLPQIGSKNKLSSSKENLDASKENGAGQICELADALSRGHVLGGSQPELVTPQDHEVALANGFLYEHEACGNGYSNGQLGNHSEEDSTDDQREDTRIKPIYNLYAISCHSGILGGGHYVTYAKNPNCKWYCYNDSSCKELHPDEIDTDSAYILFYEQQGIDYAQFLPKTDGKKMADTSSMDEDFESDYKKYCVLQ</w:t>
            </w:r>
          </w:p>
        </w:tc>
      </w:tr>
      <w:tr w:rsidR="00767530" w:rsidRPr="00E340F8" w14:paraId="46A2BDC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9B34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3DAA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954|VPS4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C96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THENEASDSFDPVFENSYHDDVTFNTEDDDEPPLEPRFKYERLKGEETLPFMKTATFTSIDLHDKFIAIGTATGLIYILDHHGYGNFDSVPPLKPHRCAVSKVKFDETGSYVLSCANDSKIVVSGVGNDKLCCTINIQVMPKSIYFSPDFIRQQSGHCFIMGERNLVLYEKRMFQYKASSLYSGSERDGFIHCCSWNENLIAFTNDTGTRVYERGAERIITSVQPSHDVDRVRSSRSPPKHTWMPENNLVIGWADTVTILKIRDDDGVKKGEVHHIFHVSMFICGISYIPESGIDNMELFLVGLQLEGEDFDDCASVISTVTTLTALESSACTILKTSVIRPLGLKEFELQSEDMIESVKLSNHTLPYMIHGLGIPYLATYFILTTKHIIMAVPYGPEDGIRWRLKYKLYDEALDMAKHNADLLSKTDLSPKKVGRMIIEGYLTGKRARAAASRLPLICGECKEEWEWAVNQFEEVKLCTLLAEVLPDGTPTLDPECYQKVLIACLFNNVKQFRKLVQTWSPDLYMTSFIIDRTQWRIQQISKSGNLADVDETERVLMDALAHLYLYERKYESALKILMSCQDFQIFNVIDKHQLFDLVKDQITELMNINSERALRLLLDNADSVEPSFVMEKIGRQPKLQLAYLTKLMSRNEGTEFADKAVQLYAEYDQKKLLPFLRKNANYNVNKARKLCSDKGYIEETIYLLAKSGNHYDAVKMMVREYRNMEKVIDYCKDQNDPDLWIHLLGVVAEFPAHFSQLIIEASNCLDPLLIMDKLPDDSDIPNLSEALDKLLVDYTNHAELQQCCYDSTLNDLNVLTQGLISAADESVSVNIVSRCSLCAQIIINSNQETTKKFSDIKVFKCGHIFHLACSTSEMERRQSIEEGLCIACSDQIELINV</w:t>
            </w:r>
          </w:p>
        </w:tc>
      </w:tr>
      <w:tr w:rsidR="00767530" w:rsidRPr="00E340F8" w14:paraId="036FE41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6D2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DD4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12|VAT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C05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MDIRGAVDAAVPTNIIAAKAAEVRANKVNWQSYLQGQMISAEDCEFIQRFEMKRSPEEKQEMLQTEGSQCAKTFINLMTHICKEQTVQYILTMVDDMLQENHQRVSIFFDYARCSKNTAWPYFLPMLNRQDPFTVHMAARIIAKLAAWGKELMEGSDLNYYFNWIKTQLSSQKLRGSGVAVETGTVSSSDSSQYVQCVAGCLQLMLRVNEYRFAWVEADGVNCIMGVLSNKCGFQLQYQMIFSIWLLAFSPQMCEHLRRYNIIPVLSDILQESVKEKVTRIILAAFRNFLEKSTERETRQEYALAMIQCKVLKQLENLEQQKYDDEDISEDIKFLLEKLGESVQDLSSFDEYSSELKSGRLEWSPVHKSEKFWRENAVRLNEKNYELLKILTKLLEVSDDPQVLAVAAHDVGEYVRHYPRGKRVIEQLGGKQLVMNHMHHEDQQVRYNALLAVQKLMVHNWEYLGKQLQSEQPQTAAARS</w:t>
            </w:r>
          </w:p>
        </w:tc>
      </w:tr>
      <w:tr w:rsidR="00767530" w:rsidRPr="00E340F8" w14:paraId="0230A6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F39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AE0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476|VP7_ROTR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203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IEYTTVLTFLISLILLNYILKSLTRMMDFIIYRFLFIVVILSPLLKAQNYGINLPITGSMDTAYANSTQEETFLTSTLCLYYPTEAATEINDNSWKDTLSQLFLTKGWPTGSVYFKEYTDIASFSVDPQLYCDYNVVLMKYDATLQLDMSELADLILNEWLCNPMDITLYYYQQTDEANKWISMGSSCTIKVCPLNTQTLGIGCLTTDTATFEEVATAEKLVITDVVDGVNHKLDVTTATCTIRNCKKLGPRENVAVIQVGGSDVLDITADPTTAPQTERMMRINWKKWWQVFYTVVDYVNQIIQAMSKRSRSLNSAAFYYRI</w:t>
            </w:r>
          </w:p>
        </w:tc>
      </w:tr>
      <w:tr w:rsidR="00767530" w:rsidRPr="00E340F8" w14:paraId="4FBD776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7BA4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664C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C8|VAV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9D5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WKQCAQWLIHSKVLPPNHRVTWDSAQVFDLAQTLRDGVLLCQLLNNLRPHSINLKEINLRPQMSQFLCLKNIRTFLAACCDTFGMRKSELFEAFDLFDVRDFGKVIETLSRLSRTPIALATGIRPFPTEESINDEDIYKGLPDLIDETRVEDEEDLYDCVYGEDEGGEVYEDLMKAEEAQQPKSQENDIRSCCLAEIRQTEEKYTETLESIEKYFMAPLKRFLTAAEFDSVFINIPDLVKVHRSLMQEIHDSIVNKDDQNLYQVFINYKERLVIYGQYCSGVESAISNLDYISKTKEDVKLKLEECSKRANNGKFTLRDLLVVPMQRVLKYHLLLQELVKHTHDPMEKANLKLALDAMKDLAQYVNEVKRDNETLREIKQFQLSIENLNQPVLLFGRPQGDGEIRITTLDKHTKQERHIFLFDLAVIVCKRKGDNYEMKEIIDLQQYKIANNPTTDKENKKWSYGFYLIHTQGQNGLEFYCKTKDLKKKWLEQFEMALSNIRPDYADSNFHDFKMHTFTRVTSCRVCQMLLRGTFYQGYLCFKCGAKAHKECLGRVDNCGRVNSVEQGPFKPPEKRTNGLRRASRQVDPGLPKMQVIRNYTGTPAPGLHEGPPLHIQAGDTVELLRGDAHSVFWQGRNLASGEVGFFPSDAVKPSPCVPKPVDYSCQPWYAGPMERLQAETELINRVNSTYLVRHRTKESGEYAISIKYNNEAKHIKILTRDGFFHIAENRKFKSLMELVEYYKHHSLKEGFRTLDTTLQFPYKEPEQPAGQRGNRTGNSLLSPKVLGIAIARYDFCARDMRELSLLKGDMVKIYTKMSANGWWRGEVNGRVGWFPSTYVEEDE</w:t>
            </w:r>
          </w:p>
        </w:tc>
      </w:tr>
      <w:tr w:rsidR="00767530" w:rsidRPr="00E340F8" w14:paraId="6622DF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9A54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A0FC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038|VH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0064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LDTVTISTCGLAALIREAPDTTLVVDCRGFTEYNESHVRHSMNAFFSKLIRRRLFENKLDDNCLIHQLMSCSSGCTKMDEKLDLVLYAEEDKPRGNKRRIASCNAPESTAKIMRVLRERLEDTDKFRSVMVLEGGFKQFAQQYPQLCESSEGMTRLPQSLSQPCLSQPTGDGITLITPNIYLGSQIDSLDETMLDALDISVVINLSMTCPKSVCIKEDKNFMRIPVNDSYQEKLSPYFPMAYEFLEKCRRAGKKCLIHCLAGISRSPTLAISYIMRYMKMGSDDAYRYVKERRPSISPNFNFMGQLLEYENVLIKDHVLDYNQASRPHRHMDYYGPSDLCPPKVPKSASSNCVFPGSTHDESSPSSPSVSEGSAASEPETSSSAASSSSTASAPPSMPSTSEQGTSSGTVNVNGKRNMTMDLGLPHRPKALGLPSRIGTSVAELPSPSTELSRLSFNGPEAIAPSTPILNFTNPCFNSPIIPVASSSREVILTLPTPAASSSSSTSSEPSFDFSSFESSSSSSIVVENPFFASTEVPAGSSSISTPSGSQSTPASASSSAASRCRMKGFFKVFSKKAPASTSTPASSTPGTSRAARPECLRSSGIIISAPVLAITEEEDAESPESGFNEPEVGEEDDDSVSICSTSSLEIPCHQ</w:t>
            </w:r>
          </w:p>
        </w:tc>
      </w:tr>
      <w:tr w:rsidR="00767530" w:rsidRPr="00E340F8" w14:paraId="3B3D160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D66A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BD99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KS45|VGRG1_VIBC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92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AYSIEVEGLEDETLVVRGFHGQESLSNSVFLGQACYGFRYEVQLASRVSNLTAEQMVDKRAELKLYRNSQLVQRVHGIVRAFSQGDIGHHHTFYQLTLVPALERLSLRHNSRIFQKQTVPEILSILLQEMGINDYAFALKRDGVQREFCVQYRESDIDFLHRLAAEEGLVYSFVHEAGKHTLYFSDASDSLSKLPEPIPYNALVGGAIDTPYIHGLTYRTQAEVSEVQLKDYSFKKPAYSFLQTVQGTELDYQQTRYQHFDAPGRYKDDVNGAAFSQIRLDYLRRHAHTATGQSNEPLLRAGYKFDLQEHLDPAMNRDWVVVSINHQGEQPQALQEDGGSGATTYSNQFSLIPGHLHWRAEPQPKPQVDGPMIATVVGPEGEEIFCDEHGRVKIHFPWDRYSNGNEQSSCWVRVSQGWAGSQYGFIAIPRIGHEVIVEFLNGDPDQPIITGRTYHATNTPPYTLPEHKTKTVLRTETHQGEGFNELSFEDQAGKEQIYLHAQKDFDGLIENDHTTVIRHDHHLTVENDQFTQIKHNQHLTVEWESREAVTGEQVLSIEGSLHVKTGKVWVNEAGTEIHVKAGQKVVIEAGSEITVKAGGSFVKVDPAGVHLSGALVNLNSGGSAGSGSGFGGAMPALPGGLEPAVALAPPQTISYQALLQAEQANVPAVKVCPLAAQEATPAVNSITPPPPPPIAPPMAPPQPIMNPQPTANAQPNLGRSTKATPDFPTHFPKSSIGIENELAGLVVAMPANSAQKFGYVKSAQGDALFMLTKDMNQGSYQRPPSLQDGKNYQNWQTHTVELVSYPCEMDDKAAVETRKQAMLWLATHFTTHIDQSNHQPLAPIQSEDGRFVIEITNAKHVIAAGNGISAESQGQTITMTPSGQQATVGVAAKGFGTSATPELRLLESAPWYQKSLKSQFASLTSAENLDDKELAANVFAYLTSIYLKTAELAKKFGIYINEWDPMSEQITPNANGLTDPKVKNAWEILPRTKPSKIVEILSKSDAKAVMKHIKPQLQSRYSESLSKNVFQYFQDGGEVAGHGINNATVGDKHSPELAILFEFRTVPNELQSYLPKTESTTKSEVKLLDQFDPMKRKTVIQQVESLVQNSGDAFDKWYQSYRDSMNQPPVKNAKKIASANQKAQWVKEHNPQEWQRIIA</w:t>
            </w:r>
          </w:p>
        </w:tc>
      </w:tr>
      <w:tr w:rsidR="00767530" w:rsidRPr="00E340F8" w14:paraId="37556B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832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EEE8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64|VM3HB_PROF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5FA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VFPYQGSSIILESGNVNDYEVMYPQKVAALPKGAVQQKYEDTMQYEFKVNGEPVVLHLEKNKGLFSEDYSETHYSPDGREITTNPPVEDHCYYHGRIQNDADSTASISACNGLKGHFKLQGEMYLIEPLKFSDSEAHAVYKYENVEKEEEAPKMCGVTQTNWESDEPIKKASKLVVTAEQQRFPRRYIKLAIVVDHGIVTKHHGNLKKIRKWIYQLVNTINNIYRSLNILVALVYLEIWSKQNKITVQSASNVTLDLFGDWRESVLLKQRSHDCAQLLTTIDFDGPTIGKAYTASMCDPKRSVGIVQDYSPINLVVAVIMTHEMGHNLGIPHDGNSCTCGGFPCIMSPMISDPPSELFSNCSKAYYQTFLTDHKPQCILNAPSKTDIVSPPVCGNELLEAGEECDCGSPENCQYQCCDAASCKLHSWVKCESGECCDQCRFRTAGTECRAAESECDIPESCTGQSADCPTDRFHRNGQPCLYNHGYCYNGKCPIMFYQCYFLFGSNATVAEDDCFNNNKKGDKYFYCRKENEKYIPCAQEDVKCGRLFCDNKKYPCHYNYSEDLDFGMVDHGTKCADGKVCSNRQCVDVNEAYKSTTVFSLI</w:t>
            </w:r>
          </w:p>
        </w:tc>
      </w:tr>
      <w:tr w:rsidR="00767530" w:rsidRPr="00E340F8" w14:paraId="7C968EE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16DE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68E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126|VE6_HPV1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2B77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QKRTAMFQDPQERPRKLPQLCTELQTTIHDIILECVYCKQQLLRREVYDFAFRDLCIVYRDGNPYAVCDKCLKFYSKISEYRHYCYSLYGTTLEQQYNKPLCDLLIRCINCQKPLCPEEKQRHLDKKQRFHNIRGRWTGRCMSCCRSSRTRRETQL</w:t>
            </w:r>
          </w:p>
        </w:tc>
      </w:tr>
      <w:tr w:rsidR="00767530" w:rsidRPr="00E340F8" w14:paraId="376F5F7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5F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841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7965|VEGFA_C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5DA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LLTWIHWGLAALLYLQSAELSKAAPALGDGERKPNEVIKFLEVYERSFCRTIETLVDIFQEYPDEVEYIFRPSCVPLMRCAGCCGDEGLECVPVDVYNVTMEIARIKPHQSQHIAHMSFLQHSKCDCRPKKDVKNKQEKKSKRGKGKGQKRKRKKGRYKPPSFHCEPCSERRKHLFVQDPQTCKCSCKFTDSRCKSRQLELNERTCRCEKPRR</w:t>
            </w:r>
          </w:p>
        </w:tc>
      </w:tr>
      <w:tr w:rsidR="00767530" w:rsidRPr="00E340F8" w14:paraId="66354D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AEE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E4A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251|VEGF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0BAE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EWAAVNILMMSYVYLVQGFSIEHRAVKDVSLERSSRSVLERSEQQIRAASTLEELLQVAHSEDWKLWRCRLKLKSLANVDSRSTSHRSTRFAATFYDTETLKVIDEEWQRTQCSPRETCVEVASELGKTTNTFFKPPCVNVFRCGGCCNEESVMCMNTSTSYISKQLFEISVPLTSVPELVPVKIANHTGCKCLPTGPRHPYSIIRRSIQIPEEDQCPHSKKLCPVDMLWDNTKCKCVLQDENPLPGTEDHSYLQEPALCGPHMMFDEDRCECVCKAPCPGDLIQHPENCSCFECKESLESCCQKHKMFHPDTCRSMVFSLSP</w:t>
            </w:r>
          </w:p>
        </w:tc>
      </w:tr>
      <w:tr w:rsidR="00767530" w:rsidRPr="00E340F8" w14:paraId="1E2AAE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F619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4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2BB2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177|UTP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7D33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PVLQSAYDPSGQYLCYVTVALDKQRVGVQPTQRATSSGVDTVWNENFLYLEDSKLKVTCLKWVNLASSDTVAIILGMNNGEIWLYSVLANEVTYKFTTGNSYEIKDIDLMGNQLWCIDSSDAFYQFDLLQFKLLQHFRINNCVQLNKLTIVPAGDSVAQLLVASHSISLIDIEEKKVVMTFPGHVSPVSTLQVITNEFFISGAEGDRFLNVYDIHSGMTKCVLVAESDIKELSHSGQADSIAVTTEDGSLEIFVDPLVSSSTKKRGNKSKKSSKKIQIVSKDGRKVPIYNAFINKDLLNVSWLQNATMPYFKNLQWREIPNEYTVEISLNWNNKNKSADRDLHGKDLASATNYVEGNARVTSGDNFKHVDDAIKSWERELTSLEQEQAKPPQANELLTETFGDKLESSTVARISGKKTNLKGSNLKTATTTGTVTVILSQALQSNDHSLLETVLNNRDERVIRDTIFRLKPALAVILLERLAERIARQTHRQGPLNVWVKWCLIIHGGYLVSIPNLMSTLSSLHSTLKRRSDLLPRLLALDARLDCTINKFKTLNYEAGDIHSSEPVVEEDEDDVEYNEELDDAGLIEDGEESYGSEEEEEGDSDNEEEQKHTSSKQDGRLETEQSDGEEEAGYSDVEME</w:t>
            </w:r>
          </w:p>
        </w:tc>
      </w:tr>
      <w:tr w:rsidR="00767530" w:rsidRPr="00E340F8" w14:paraId="5FC62F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864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1D1D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TN2|VDR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0AF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ENSAVNSGGKSKCEAGACESRVNGDATSVMDLMAVSTSATGQDEFDRNAPRICGVCGDKATGFHFNAMTCEGCKGFFRRSMKRKASFTCPFNGNCTITKDNRRHCQACRLKRCIDIGMMKEFILTDEEVQRKKDLIMKRKEEEAAREARKPRLSDEQMQIINSLVEAHHKTYDDSYSDFVRFRPPVREGPVTRSASRAASLHSLSDASSDSFNHSPESVDTKLNFSNLLMMYQDSGSPDSSEEDQQSRLSMLPHLADLVSYSIQKVIGFAKMIPGFRDLTAEDQIALLKSSAIEIIMLRSNQSFSLEDMSWSCGGPDFKYCINDVTKAGHTLELLEPLVKFQVGLKKLKLHEEEHVLLMAICLLSPDRPGVQDHVRIEALQDRLCDVLQAYIRIQHPGGRLLYAKMIQKLADLRSLNEEHSKQYRSLSFQPEHSMQLTPLVLEVFGSEVS</w:t>
            </w:r>
          </w:p>
        </w:tc>
      </w:tr>
      <w:tr w:rsidR="00767530" w:rsidRPr="00E340F8" w14:paraId="697C3D1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0EF8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4EC9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1Q2|WAC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9E28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RTTPDQELAPASEPVWERPWSVEEIRRSSQSWSLAADAGLLQFLQEFSQQTISRTHEIKKQVDGLIRETKATDCRLHNVFNDFLMLSNTQFIENRVYDEEVEEPVLKAEAEKTEQEKTREQKEVDLIPKVQEAVNYGLQVLDSAFEQLDIKAGNSDSEEDDANGRVELILEPKDLYIDRPLPYLIGSKLFMEQEDVGLGELSSEEGSVGSDRGSIVDTEEEKEEEESDEDFAHHSDNEQNRHTTQMSDEEEDDDGCDLFADSEKEEEDIEDIEENTRPKRSRPTSFADELAARIKGDAVGRVDEEPTTLPSGEAKPRKTLKEKKERRTPSDDEEDNLFAPPKLTDEDFSPFGSGGGLFSGGKGLFDDEDEESDLFTEAPQDRQAGASVKEESSSSKPGKKIPAGAVSVFLGDTDVFGAASVPSMKEPQKPEQPTPRKSPYGPPPTGLFDDDDGDDDDDFFSAPHSKPSKTGKVQSTADIFGDEEGDLFKEKAVASPEATVSQTDENKARAEKKVTLSSSKNLKPSSETKTQKGLFSDEEDSEDLFSSQSASKLKGASLLPGKLPTLVSLFDDEDEEDNLFGGTAAKKQTLCLQAQREEKAKASELSKKKASALLFSSDEEDQWNIPASQTHLASDSRSKGEPRDSGTLQSQEAKAVKKTSLFEEDEEDDLFAIAKDSQKKTQRVSLLFEDDVDSGGSLFGSPPTSVPPATKKKETVSEAPPLLFSDEEEKEAQLGVKSVDKKVESAKESLKFGRTDVAESEKEGLLTRSAQETVKHSDLFSSSSPWDKGTKPRTKTVLSLFDEEEDKMEDQNIIQAPQKEVGKGRDPDAHPKSTGVFQDEELLFSHKLQKDNDPDVDLFAGTKKTKLLEPSVGSLFGDDEDDDLFSSAKSQPLVQEKKRVVKKDHSVDSFKNQKHPESIQGSKEKGIWKPETPQDSSGLAPFKTKEPSTRIGKIQANLAINPAALLPTAASQISEVKPVLPELAFPSSEHRRSHGLESVPVLPGSGEAGVSFDLPAQADTLHSANKSRVKMRGKRRPQTRAARRLAAQESSETEDMSVPRGPIAQWADGAISPNGHRPQLRAASGEDSTEEALAAAAAPWEGGPVPGVDRSPFAKSLGHSRGEADLFDSGDIFSTGTGSQSVERTKPKAKIAENPANPPVGGKAKSPMFPALGEASSDDDLFQSAKPKPAKKTNPFPLLEDEDDLFTDQKVKKNETKSNSQQDVILTTQDIFEDDIFATEAIKPSQKTREKEKTLESNLFDDNIDIFADLTVKPKEKSKKKVEAKSIFDDDMDDIFSSGIQAKTTKPKSRSAQAAPEPRFEHKVSNIFDDPLNAFGGQ</w:t>
            </w:r>
          </w:p>
        </w:tc>
      </w:tr>
      <w:tr w:rsidR="00767530" w:rsidRPr="00E340F8" w14:paraId="0307A30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4009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4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C5AA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333|XPP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1DBD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CWGCYPWLVLICACAWGHPKSLNQREDVRNCSTSPPYLPVTAVNTTAQLTALREQMLTQNLSAYIIPDTDAHMSEYIGECDQRRAWITGFIGSAGIAVVTERKAALWTDSRYWTQAERQMDCNWELHKEVSTGHIVTWLLTEIPVGGRVGFDPFLFSIDSWESYDVALQDADRELVSITVNLVDLVWGSERPPLPNAPIYALQEAFAGSTWQEKVSNIRSQMQKHHERPTAVLLSALDETAWLFNLRSSDIPYNPFFYSYTLLTDSSIRLFANKSRFSSETLQYLNSSCNSSMCVQLEDYSQIRDSIQAYTSGDVKIWIGTRYTSYGLYEVIPKEKLVEDDYSPVMITKAVKNSREQALLKASHVRDAVAVIRYLAWLEKNVPTGTVDEFSGAKRVEEFRGEEEFFSGPSFETISASGLNAALAHYSPTKELHRKLSSDEMYLLDSGGQYWDGTTDITRTVHWGTPSAFQKEAYTRVLIGNIDLSRLVFPAATSGRVVEAFARKALWDVGLNYGHGTGHGIGNFLCVHEWPVGFQYGNIPMAEGMFTSIEPGYYQDGEFGIRLEDVALVVEAKTKYPGTYLTFEVVSLVPYDRKLIDVSLLSPEQLQYLNRYYQAIREKVGPELQRRGLLEELSWLQRHTEPLSARAAPTTSLGSLMTVSALAILGWSV</w:t>
            </w:r>
          </w:p>
        </w:tc>
      </w:tr>
      <w:tr w:rsidR="00767530" w:rsidRPr="00E340F8" w14:paraId="6D17B9F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058A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A8A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H6|XP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299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AEHLSAHITPEWRKQYIQYEAFKDMLYSAQDQAPSVEVTDEDTVKRYFAKFEEKFFQTCEKELAKINTFYSEKLAEAQRRFATLQNELQSSLDAQKESTGVTTLRQRRKPVFHLSHEERVQHRNIKDLKLAFSEFYLSLILLQNYQNLNFTGFRKILKKHDKILETSRGADWRVAHVEVAPFYTCKKINQLISETEAVVTNELEDGDRQKAMKRLRVPPLGAAQPAPAWTTFRVGLFCGIFIVLNITLVLAAVFKLETDRSIWPLIRIYRGGFLLIEFLFLLGINTYGWRQAGVNHVLIFELNPRSNLSHQHLFEIAGFLGILWCLSLLACFFAPISVIPTYVYPLALYGFMVFFLINPTKTFYYKSRFWLLKLLFRVFTAPFHKVGFADFWLADQLNSLSVILMDLEYMICFYSLELKWDESKGLLPNNSEESGICHKYTYGVRAIVQCIPAWLRFIQCLRRYRDTKRAFPHLVNAGKYSTTFFMVTFAALYSTHKERGHSDTMVFFYLWIVFYIISSCYTLIWDLKMDWGLFDKNAGENTFLREEIVYPQKAYYYCAIIEDVILRFAWTIQISITSTTLLPHSGDIIATVFAPLEVFRRFVWNFFRLENEHLNNCGEFRAVRDISVAPLNADDQTLLEQMMDQDDGVRNRQKNRSWKYNQSISLRRPRLASQSKARDTKVLIEDTDDEANT</w:t>
            </w:r>
          </w:p>
        </w:tc>
      </w:tr>
      <w:tr w:rsidR="00767530" w:rsidRPr="00E340F8" w14:paraId="05C022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475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FBE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887|XRC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E95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IRLRHVVSCSSQDSTHCAENLLKADTYRKWRAAKAGEKTISVVLQLEKEEQIHSVDIGNDGSAFVEVLVGSSAGGAGEQDYEVLLVTSSFMSPSESRSGSNPNRVRMFGPDKLVRAAAEKRWDRVKIVCSQPYSKDSPFGLSFVRFHSPPDKDEAEAPSQKVTVTKLGQFRVKEEDESANSLRPGALFFSRINKTSPVTASDPAGPSYAAATLQASSAASSASPVSRAIGSTSKPQESPKGKRKLDLNQEEKKTPSKPPAQLSPSVPKRPKLPAPTRTPATAPVPARAQGAVTGKPRGEGTEPRRPRAGPEELGKILQGVVVVLSGFQNPFRSELRDKALELGAKYRPDWTRDSTHLICAFANTPKYSQVLGLGGRIVRKEWVLDCHRMRRRLPSRRYLMAGPGSSSEEDEASHSGGSGDEAPKLPQKQPQTKTKPTQAAGPSSPQKPPTPEETKAASPVLQEDIDIEGVQSEGQDNGAEDSGDTEDELRRVAEQKEHRLPPGQEENGEDPYAGSTDENTDSEEHQEPPDLPVPELPDFFQGKHFFLYGEFPGDERRKLIRYVTAFNGELEDNMSDRVQFVITAQEWDPSFEEALMDNPSLAFVRPRWIYSCNEKQKLLPHQLYGVVPQA</w:t>
            </w:r>
          </w:p>
        </w:tc>
      </w:tr>
      <w:tr w:rsidR="00767530" w:rsidRPr="00E340F8" w14:paraId="5089FB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DD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F6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42|XRC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BBC5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DLLDLNPRIIAAIKKAKLKSVKEVLHFSGPDLKRLTNLSSPEVWHLLRTASLHLRGSSILTALQLHQQKERFPTQHQRLSLGCPVLDALLRGGLPLDGITELAGRSSAGKTQLALQLCLAVQFPRQHGGLEAGAVYICTEDAFPHKRLQQLMAQQPRLRTDVPGELLQKLRFGSQIFIEHVADVDTLLECVNKKVPVLLSRGMARLVVIDSVAAPFRCEFDSQASAPRARHLQSLGATLRELSSAFQSPVLCINQVTEAMEEQGAAHGPLGFWDERVSPALGITWANQLLVRLLADRLREEEAALGCPARTLRVLSAPHLPPSSCSYTISAEGVRGTPGTQSH</w:t>
            </w:r>
          </w:p>
        </w:tc>
      </w:tr>
      <w:tr w:rsidR="00767530" w:rsidRPr="00E340F8" w14:paraId="344973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950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8A4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342|WD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BB5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EIKKVFASLPQVERGVSKILGGDPKGDHFLYTNGKCVILRNIDNPAIADIYTEHAHQVVVAKYAPSGFYIASGDISGKLRIWDTTQKEHLLKYEYQPFAGKIKDIAWTEDSKRIAVVGEGREKFGAVFLWDTGSSVGEITGHNKVINSVDIKQTRPYRLATGSDDNCAAFFEGPPFKFKFTIGDHSRFVNCVRFSPDGNRFATASADGQIFIYDGKTGEKVCALGESKAHDGGIYAISWSPDSTHLLSASGDKTSKIWDVNVNSVVSTFPMGSNVLDQQLGCLWQKDHLLSISLSGYINYLDKNNPSKPLRVIKGHSKSIQCLTVHRNGGKSYIYSGSHDGHINYWDSETGENDSFSGKGHTNQVSRMTVNESEQLVSCSMDDTVRYTNLTLRDYSGQGVVKLDVQPKCVAVGPGGYTVVVCIGQIVLLKDQKKCFSIDNPGYEPEVVAVHPGGDTVAVGGTDGNVRVYSILASTLKDEGKLLEAKGPVTDVAYSHDGAFLAVCDASKVVTVFSVADGYSENNVFYGHHAKIVCLAWSPDNEHFASGGMDMMVYVWTLSDPETKVKIQDAHRLHHVSSLAWLDEHTLVTTSHDASVKEWTITY</w:t>
            </w:r>
          </w:p>
        </w:tc>
      </w:tr>
      <w:tr w:rsidR="00767530" w:rsidRPr="00E340F8" w14:paraId="7CDD8F9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E991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825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Z063|WASH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4B9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TGTQHSLAGQTYAVPLIQPDLRREEAIQQVADALQYLQKVSGDIFSRISQRVELSRSQLQAIGERVSLAQAKIEKIKGSKKAIKVFSSAKYPAPERLQEYGSIFMGAQDPGLQRRPRHRIQSKHRPLDERALQEKLKFFPVCVNTKPEPEDEAEEGLGGLPSNISSVSSLLLFNTTENLYKKYVFLDPLAGAVTKTHVMLGAETEEKLFDAPLSISRREQLERQVPENYFYVPDLGQVPDIDVPSYLPDLPGVADDLMYSADLGPGIAPSAPGAIPELPTFHTEVAQPFKPDLEDGVLTARPPPPPPPPPPPAPAVLMSVPPPPPPPQAPPGQPAKGDDSGGASPSAPVQGAPKEVVDPSSGRATLLESIRQAGGIGKAKLRSVKERKLEKKKQKEQEQVRATSQGGDLMSDLFNKLAMRRKGISGKGPGSGASEGPGGAFARMSDSIPPLPPPQQPPGEEDEDDWES</w:t>
            </w:r>
          </w:p>
        </w:tc>
      </w:tr>
      <w:tr w:rsidR="00767530" w:rsidRPr="00E340F8" w14:paraId="52E7D1B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DA4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E999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R4ZGN4|XDH_BLAA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C15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LQLHQSLGHHNFTNKLTFYVNGVKRTISNPDPRGTLLDFIRTHEGLTGTKLGCSEGGCGACTVVVASWDREQGEIIYSAVNSCIVPLVAVEGKHLITVEGIGSSNNPHPAQERIALFHGSQCGFCTPGIVMSLYALLRNTGGQPSKEQIAESFDGNLCRCTGYKPIIDAANTFSCGRPGGCCRDNASGKANGAGATVGNGMANGAAAVANGNGAAANGCCKGNGAANGCCKSNGSAATTANGDDKEVDMNKLFTPNGLPLKPYSAKTELIFPPALKKYELNPLFFGNEQKVWFRPVTKLQLLQIKHAYPESKIVGGASEIQIEIKMKAANYNISVYANDIEELKTHKYIPGKGLEFGANISLSKLEEVCDKLVHELDPNVSQIYGAILEQLKYFAGRQIRNAATPAGNIATASPISDLNPVLVAAEAVLTVESIENGEEQISMTDFFVGYRKTKLPAHGVITKIFVPETVPRNEVVMAYKQAKRKDDDIAIVTACLRLALDDDFRISKARLAYGGVGPFTTAAKGTAEFLTGKLLRRETAKEVLEGAIDCLIKEFDLPYSVPGGMAAYRRTLIMSFFYKFYSTVLEKIGLAGEAQDNSALENTYDPQALLEVTRKHPVGSRDLTNPYEQRIVGKSDPHLSALKQVTGEAVYIDDIPPYHGECFGVQVMSTKPRARILSVDPSPALEVEGVVGYVDVNDLPSREANIWGPTPVGKEPFFADGEVYYVGQCIGVIIATDRMIAEEAARLVKVEYEELETVITIEEAIEAQSFFDYQPKAEKGDVDGAFAESAYTFEGTSRIGSQEHFYLETQGSLVVPEPEDGEMKVYSSSQNPTETQVFVAQATGVPSSRIVARVKRLGGGFGGKESRCCHLSSIAAVAAKKYKRPVRMILSRSEDMLTAGQRHPFVMKWKVGLDKNYKFTALEAKLYANAGWSMDLTKGVIERAVLHAENCYDFPNARIQGIPCRTSVASNTAFRGFGGPQGMFMAECYIYEIADQLGIEPDTLREINYLVPGVSSTPFKQAITEDFTVPDMVKQIKKQSNYDDLRRQVEEFNSKHKWIKRGLAHVPTMFGISFGATFLNQAGALVHIYHDGSILLTHGGTEMGQGLHTKMAMVCAEELKVPLSQVFISETSTNTVPNTSASAASASSDLNGMAVKHACDQLNERLAPYRERLGENATMEQLAHAAYFDRVNLSANGFYKTPDIGFVWGDPNPKPAFFYFTQGCAVAMVEVNTLTGDWSNLRTDIVMDIGRPINQAIDYGQIEGAFVQGQGLFTIEESLWLRNGALFTRGPGAYKIPGFRDIPQEFNVGHLRDRPFKHLKTIHRSKGIGEPPLFLGSSVFFAIRDALSYARRQNLGEATMPAGLVAPMTTERIRMLAGDSLYEHKGKIEPTEGDDKPFFVNA</w:t>
            </w:r>
          </w:p>
        </w:tc>
      </w:tr>
      <w:tr w:rsidR="00767530" w:rsidRPr="00E340F8" w14:paraId="4AD4D6F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667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DF3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010|XRC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FC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SGNKAAVVLCMDVGFTMSNSIPGIESPFEQAKKVITMFVQRQVFAENKDEIALVLFGTDGTDNPLSGGDQYQNITVHRHLMLPDFDLLEDIESKIQPGSQQADFLDALIVSMDVIQHETIGKKFEKRHIEIFTDLSSRFSKSQLDIIIHSLKKCDISLQFFLPFSLGKEDGSGDRGDGPFRLGGHGPSFPLKGITEQQKEGLEIVKMVMISLEGEDGLDEIYSFSESLRKLCVFKKIERHSIHWPCRLTIGSNLSIRIAAYKSILQERVKKTWTVVDAKTLKKEDIQKETVYCLNDDDETEVLKEDIIQGFRYGSDIVPFSKVDEEQMKYKSEGKCFSVLGFCKSSQVQRRFFMGNQVLKVFAARDDEAAAVALSSLIHALDDLDMVAIVRYAYDKRANPQVGVAFPHIKHNYECLVYVQLPFMEDLRQYMFSSLKNSKKYAPTEAQLNAVDALIDSMSLAKKDEKTDTLEDLFPTTKIPNPRFQRLFQCLLHRALHPREPLPPIQQHIWNMLNPPAEVTTKSQIPLSKIKTLFPLIEAKKKDQVTAQEIFQDNHEDGPTAKKLKTEQGGAHFSVSSLAEGSVTSVGSVNPAENFRVLVKQKKASFEEASNQLINHIEQFLDTNETPYFMKSIDCIRAFREEAIKFSEEQRFNNFLKALQEKVEIKQLNHFWEIVVQDGITLITKEEASGSSVTAEEAKKFLAPKDKPSGDTAAVFEEGGDVDDLLDMI</w:t>
            </w:r>
          </w:p>
        </w:tc>
      </w:tr>
      <w:tr w:rsidR="00767530" w:rsidRPr="00E340F8" w14:paraId="183BB7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4680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BC2A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K0Z3|WAS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AFC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VRMQHSLAGQTYAVPFIQPDLRREEAVQQMADALQYLQKVSGDIFSRISQQVEQSRSQVQAIGEKVSLAQAKIEKIKGSKKAIKVFSSAKYPAPGRLQEYGSIFTGAQDPGLQRRPRHRIQSKHRPLDERALQEKLKDFPVCVSTKPEPEDDAEEGLGGLPSNISSVSSLLLFNTTENLYKKYVFLDPLAGAVTKTHVMLGAETEEKLFDAPLSISKREQLEQQVPENYFYVPDLGQVPEIHVPSYLPDLPGIANDLMYSADLGPGIAPSAPGTIPELPTFHTEVAEPLKVDLQDGVLTPPPPPPPPPPAPEVLASAPPLPPSTAAPVGQGARQDDSSSSASPSVQGAPREVVDPSGGWATLLESIRQAGGIGKAKLRSMKERKLEKQQQKEQEQVRATSQGGHLMSDLFNKLVMRRKGISGKGPGAGEGPGGAFVRVSDSIPPLPPPQQPQAEEDEDDWES</w:t>
            </w:r>
          </w:p>
        </w:tc>
      </w:tr>
      <w:tr w:rsidR="00767530" w:rsidRPr="00E340F8" w14:paraId="707C06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7AE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FACE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963|WDR5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D61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SENAASAAEQQPTQQIDQLTVPNAPDGGSSAPAPSTSPNSISPSNPTGTPAPGASAQTPNPNAAGASASGSANYKLMCTLEGHTKSISSAKFSPCGKYLGTSSADKTVKIWNMDHMICERTLTGHKLGVNDIAWSSDSRCVVSASDDKTLKIFEIVTSRMTKTLKGHNNYVFCCNFNPQSSLVVSGSFDESVRIWDVKTGMCIKTLPAHSDPVSAVSFNRDGSLIASGSYDGLVRIWDTANGQCIKTLVDDENPPVAFVKFSPNGKYILASNLDSTLKLWDFSKGKTLKQYTGHENSKYCIFANFSVTGGKWIISGSEDCKIYIWNLQTREIVQCLEGHTQPVLASDCHPVQNIIASGALEPDNKIHIWRSDV</w:t>
            </w:r>
          </w:p>
        </w:tc>
      </w:tr>
      <w:tr w:rsidR="00767530" w:rsidRPr="00E340F8" w14:paraId="5296DE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217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A5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3XD23|WBPB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9906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FALIGAAGYIAPRHMRAIKDTGNCLVSAYDINDSVGIIDSISPQSEFFTEFEFFLDHASNLKRDSATALDYVSICSPNYLHYPHIAAGLRLGCDVICEKPLVPTPEMLDQLAVIERETDKRLYNILQLRHHQAIIALKDKVAREKSPHKYEVDLTYITSRGNWYLKSWKGDPRKSFGVATNIGVHFYDMLHFIFGKLQRNVVHFTSEYKAAGYLEYEQARVRWFLSVDANDLPESVKGKKPTYRSITVNGEEMEFSEGFTDLHTTSYEEILAGRGYGIDDARHCVETVNTIRSAVIVPASDNEGHPFVAALAR</w:t>
            </w:r>
          </w:p>
        </w:tc>
      </w:tr>
      <w:tr w:rsidR="00767530" w:rsidRPr="00E340F8" w14:paraId="010769C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EA7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08C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QL26|Y1070_SIRV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64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IILKRNILINMSFLLNLGELGTFFADEIENLENFTNWISSDFINFINAIVNDIKNIASFLGQAISDIPTFMVNIATNFLTILQNFVQTAISTIQGFVSWFEQQIVGAFEFLSSIASDFINSAYSFFQNVANVFAQIISGVISDFLNFFGANMKHISNAISQLSQFLSPFIAPITIGKFLPVIVDKLAEILPEIEIDLAPVGLGGKIPIKFGEIIKAFAETSVDFLNEIRTELATTLKEFIKEPFISDFKISAREIFNEIGLGDLPFADPPFQLIGRWVAVRSFDEVKDHLRETILLTGYPAWFTNAYLESPVNDFVPKNPLFRPVGIRDLITGSQYGILNISDLEKYAYNNLITPKTAKLMYQNQTARLLQRAVEQGIRQFVITPQKAYEEIISNINLTGKELFLKTFTLEYEYAVQRIVRQFLRSLLSRALSNFGKPYLDFKYLDNTIAKLFKDLGYPEEVRTVFDTMITQSQLIDTNQLLLRQLQQIVKLGIFNEKKIKEELKANKFNEQVALQILESELQFAQLQNTLKEYQFKLKSFLISPKDVEKDLKHLGFDSAIISALIYENQVEQLIKFQLTNIESLAKKGYLSLDEIKKQFKAIGIIKEYEDAFINFINQELQISAFLTILKSQLRQFQIDPKVAEAELKKLNINEYLSNQIIQEEYNINIAKLHLSVLETIAKTLYYDQQQLSGELEKIIKDKTALELYIKKFYYEYIYPKIVNYHVQLARHGILSDISKLPKEVIDYEIKPALLTYQTTLEIEYIKESLKDLEIKPTDAINELEKLGMQKDIAQLIVNTYIPTFYNVHTIIQNIIEGQLYKVGKVPINLGNAESELRKLGIPDSQIKILLDQYSTTFGLDIWRKHLPSISIIENAIKYNYLDQKLIEYSFIPSELLNLYINYYQHLLVGQEVQSFKSEYITALIYNYQNLQLENLLKQYGINEALLSVIKLFAQVRKIVLGLQELYLTPTKALSISEYVSNPQQLLQKVFTEFQIPQELQNTYFEYARNRRVSRYVNEIITTINLLFEKHKIDLGTAQSYLQQLKKYGLTDEEIQLIILNWQLRSAY</w:t>
            </w:r>
          </w:p>
        </w:tc>
      </w:tr>
      <w:tr w:rsidR="00767530" w:rsidRPr="00E340F8" w14:paraId="54E4CC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18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DA5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337|WNT4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1B06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EYFLRSLLLIILATFSANASNWLYLAKLSSVGSISEEETCEKLKGLIQRQVQMCKRNLEVMDSVRRGAQLAIEECQYQFRNRRWNCSTLDTLPVFGKVVTQGTREAAFVYAISSAGVAFAVTRACSSGELDKCGCDRTVQGGSPQGFQWSGCSDNIAYGVAFSQSFVDVRERSKGASSNRALMNLHNNEAGRKAILNNMRVECKCHGVSGSCEFKTCWKAMPPFRKVGNVLKEKFDGATEVEQSEIGSTKVLVPKNSQFKPHTDEDLVYLDSSPDFCDHDLKNGVLGTSGRQCNKTSKAIDGCELMCCGRGFHTDEVEVVERCSCKFHWCCSVKCKPCHRVVEIHTCR</w:t>
            </w:r>
          </w:p>
        </w:tc>
      </w:tr>
      <w:tr w:rsidR="00767530" w:rsidRPr="00E340F8" w14:paraId="7F4044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A7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931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54|WB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F6C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YWKSQPKKFCDYCKCWIADNRPSVEFHERGKNHKENVAKRISEIKQKSLDKAKEEEKASKEFAAMEAAALKAYQEDLKRLGLESEILEPSITPVTSTIPPTSTSNQQKEKKEKKKRKKDPSKGRWVEGITSEGYHYYYDLISGASQWEKPEGFQGDLKKTAVKTVWVEGLSEDGFTYYYNTETGESRWEKPDDFIPHTSDLPSSKVNENSLGTLDESKSSDSHSDSDGEQEAEEGGVSTETEKPKIKFKEKNKNSDGGSDPETQKEKSIQKQNSLGSNEEKSKTLKKSNPYGEWQEIKQEVESHEEVDLELPSTENEYVSTSEADGGGEPKVVFKEKTVTSLGVMADGVAPVFKKRRTENGKSRNLRQRGDDQ</w:t>
            </w:r>
          </w:p>
        </w:tc>
      </w:tr>
      <w:tr w:rsidR="00767530" w:rsidRPr="00E340F8" w14:paraId="1C939B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BF4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33E7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P8|XER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50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DLARIEQFLDALWLEKNLAENTLNAYRRDLSMMVEWLHHRGLTLATAQSDDLQALLAERLEGGYKATSSARLLSAVRRLFQYLYREKFREDDPSAHLASPKLPQRLPKDLSEAQVERLLQAPLIDQPLELRDKAMLEVLYATGLRVSELVGLTMSDISLRQGVVRVIGKGNKERLVPLGEEAVYWLETYLEHGRPWLLNGVSIDVLFPSQRAQQMTRQTFWHRIKHYAVLAGIDSEKLSPHVLRHAFATHLLNHGADLRVVQMLLGHSDLSTTQIYTHVATERLRQLHQQHHPRA</w:t>
            </w:r>
          </w:p>
        </w:tc>
      </w:tr>
      <w:tr w:rsidR="00767530" w:rsidRPr="00E340F8" w14:paraId="4477459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C58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78A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724|WNT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C285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RSCLRSLRLLVFAVFSAAASNWLYLAKLSSVGSISEEETCEKLKGLIQRQVQMCKRNLEVMDSVRRGAQLAIEECQYQFRNRRWNCSTLDSLPVFGKVVTQGTREAAFVYAISSAGVAFAVTRACSSGELEKCGCDRTVHGVSPQGFQWSGCSDNIAYGVAFSQSFVDVRERSKGASSSRALMNLHNNEAGRKAILTHMRVECKCHGVSGSCEVKTCWRAVPPFRQVGHALKEKFDGATEVEPRRVGSSRALVPRNAQFKPHTDEDLVYLEPSPDFCEQDIRSGVLGTRGRTCNKTSKAIDGCELLCCGRGFHTAQVELAERCGCRFHWCCFVKCRQCQRLVEMHTCR</w:t>
            </w:r>
          </w:p>
        </w:tc>
      </w:tr>
      <w:tr w:rsidR="00767530" w:rsidRPr="00E340F8" w14:paraId="3FF9A07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B4E9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7EF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CX7|RGM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789B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PRERLVVTGRAGWMGMGRGAGRSALGLWPTLAFLLCSFPAAISPCKILKCNSEFWSATSSGSHAPASDDVPEFCAALRTYALCTRRTARTCRGDLAYHSAVHGIEDLMSQHNCSKDGPTSQPRVRTLPPAGDSQERSDSPEICHYEKSFHKHSAAPNYTHCGLFGDPHLRTFTDHFQTCKVQGAWPLIDNNYLNVQVTNTPVLPGSAATATSKLTIIFKNFQECVDQKVYQAEMDELPSAFADGSKNGGDKHGANSLKITEKVSGQHVEIQAKYIGTTIVVRQVGRYLTFAVRMPEEVVNAVEDRDSQGLYLCLRGCPLNQQIDFQAFRANAESPRRPAAASPSPVVPETFPYETAVAKCKEKLPVEDLYYQACVFDLLTTGDVNFTLAAYYALEDGKMLHSNKDKLHLFERTRELPGAVAAAAAAATTFPLAPQILLGTIPLLVLLPVLW</w:t>
            </w:r>
          </w:p>
        </w:tc>
      </w:tr>
      <w:tr w:rsidR="00767530" w:rsidRPr="00E340F8" w14:paraId="13FEE2C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8D6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1F91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V66|RN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205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TEVPWRRLPQFSVSSRASWLVSSGFPLSSYMFSHVERGKTFRLTLCFGVSRLRPRSAIPLRFLLSVFSEQPPSRLKGLCEVVWIVEADLAANEHLYVTGDPSTLGSWEPDCAISMYPTENDNEWEAKVKIASGVNFRYNYLLKAGYGSSSDVIWRPGPQFSLSVPSSVNQDRKIIIRDSWMSMSISSKSQESYGWGSWIDDAYLFPNCVTPAQSEDECTSADSAIEVPRTHLNDKQVGAESFLCDELAAFSSENSNLSALFSDNYQPIEEPWLIQESITLQHERNMQTDSEQDVESCDDNENNLNTDEQNHQLTETLLPDGGFFQSESIATTILINSSICTVQRIAVLEGGKLVELLLEPVKTNVQCDSVYLGVITKFVPHMGGAFVNIGSARHSFMDIKSNREPFIFPPFCDGSKKQAADGSPILSMNDIPAPHEIEHASYDFEASSLLDIDSNDPGESFHDDDDEHENDEYHVSDHLAGLVNGTVVNHGAVEVGSENGHIPMERGHSADSLDSNASVAKASKVMSSKDNKWIQVRKGTKIIVQVVKEGLGTKGPTLTAYPKLRSRFWVLLTRCKRIGVSKKISGVERTRLKVIAKTLQPQGFGLTVRTVAAGHSLEELQKDLDGLLLTWKNITDEAKSAALAADEGVEGAIPALLHRAMGQTLSVVQDYFNDKVEKMVVDSPRTYHEVTHYLQDMAPDLCNRVELHDKGIPLFDLYEIEEEIEGILSKRVPLSNGGSLVIEQTEALVSIDVNGGHGMFGQGNSQEKAILEVNLAAARQIAREIRLRDIGGIIVVDFIDMADESNKRLVYEEVKKAVERDRSLVKVSELSRHGLMEITRKRVRPSVTFMISEPCSCCHATGRVEALETTFSKIEQEICRQLAKMEKRGDLENPKSWPRFILRVDSHMSSFLTTGKRTRLAILSSSLKVWILLKVARHFTRGTFEVKPFMDEKTVNERQHQVAISLLKKADAIADSSGKKKLTLIPIKKEKTSGKQRR</w:t>
            </w:r>
          </w:p>
        </w:tc>
      </w:tr>
      <w:tr w:rsidR="00767530" w:rsidRPr="00E340F8" w14:paraId="6E3C59B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4E4F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5344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H1|RNF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7742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ASAAAGEEDWVLPSEVEVLESIYLDELQVIKGNGRTSPWEIYITLHPATAEDQDSQYVCFTLVLQVPAEYPHEVPQISIRNPRGLSDEQIHTILQVLGHVAKAGLGTAMLYELIEKGKEILTDNNIPHGQCVICLYGFQEKEAFTKTPCYHYFHCHCLARYIQHMEQELKAQGQEQEQERQHATTKQKAVGVQCPVCREPLVYDLASLKAAPEPQQPMELYQPSAESLRQQEERKRLYQRQQERGGIIDLEAERNRYFISLQQPPAPAEPESAVDVSKGSQPPSTLAAELSTSPAVQSTLPPPLPVATQHICEKIPGTRSNQQRLGETQKAMLDPPKPSRGPWRQPERRHPKGGECHAPKGTRDTQELPPPEGPLKEPMDLKPEPHSQGVEGPPQEKGPGSWQGPPPRRTRDCVRWERSKGRTPGSSYPRLPRGQGAYRPGTRRESLGLESKDGS</w:t>
            </w:r>
          </w:p>
        </w:tc>
      </w:tr>
      <w:tr w:rsidR="00767530" w:rsidRPr="00E340F8" w14:paraId="4348D0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49AC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5B27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I6|RN18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90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TKTLQQSQPISAGATTTTTAVAPAGGHSGSTECDLECLVCREPYSCPRLPKLLACQHAFCAICLKLLLCVQDNTWSITCPLCRKVTAVPGGLICSLRDHEAVVGQLAQPCTEVSLCPQGLVDPADLAAGHPSLVGEDGQDEVSANHVAARRLAAHLLLLALLIILIGPFIYPGVLRWVLTFIIALALLMSTLFCCLPSTRGSCWPSSRTLFCREQKHSHISSIA</w:t>
            </w:r>
          </w:p>
        </w:tc>
      </w:tr>
      <w:tr w:rsidR="00767530" w:rsidRPr="00E340F8" w14:paraId="3CA2E9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7581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032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L5|RN1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E4A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SAAGADSGAAVAAHRFFCHFCKGEVSPKLPEYICPRCESGFIEEVTDDSSFLGGGGSRIDNTTTTHFAELWGHLDHTMFFQDFRPFLSSSPLDQDNRANERGHQTHTDFWGARPPRLPLGRRYRSRGSSRPDRSPAIEGILQHIFAGFFANSAIPGSPHPFSWSGMLHSNPGDYAWGQTGLDAIVTQLLGQLENTGPPPADKEKITSLPTVTVTQEQVDMGLECPVCKEDYTVEEEVRQLPCNHFFHSSCIVPWLELHDTCPVCRKSLNGEDSTRQSQSTEASASNRFSNDSQLHDRWTF</w:t>
            </w:r>
          </w:p>
        </w:tc>
      </w:tr>
      <w:tr w:rsidR="00767530" w:rsidRPr="00E340F8" w14:paraId="66676C9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F6CC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0B6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Y3|RLF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14C2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SFTLFLTLTILVVFIISSPPVQAGFANDLGGVAWATTGDNGSGCHGSIAECIGAEEEEMDSEINRRILATTKYISYQSLKRNSVPCSRRGASYYNCQNGAQANPYSRGCSKIARCRS</w:t>
            </w:r>
          </w:p>
        </w:tc>
      </w:tr>
      <w:tr w:rsidR="00767530" w:rsidRPr="00E340F8" w14:paraId="24A6BA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E7E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0BC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B7|RN1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4FF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PPGAGVSCRGGCGFSRLLAWCFLLALSPQAPGSRGAEAVWTAYLNVSWRVPHTGVNRTVWELSEEGVYGQDSPLEPVAGVLVPPDGPGALNACNPHTNFTVPTVWGSTVQVSWLALIQRGGGCTFADKIHLAYERGASGAVIFNFPGTRNEVIPMSHPGAVDIVAIMIGNLKGTKILQSIQRGIQVTMVIEVGKKHGPWVNHYSIFFVSVSFFIITAATVGYFIFYSARRLRNARAQSRKQRQLKADAKKAIGRLQLRTLKQGDKEIGPDGDSCAVCIELYKPNDLVRILTCNHIFHKTCVDPWLLEHRTCPMCKCDILKALGIEVDVEDGSVSLQVPVSNEISNSASSHEEDNRSETASSGYASVQGTDEPPLEEHVQSTNESLQLVNHEANSVAVDVIPHVDNPTFEEDETPNQETAVREIKS</w:t>
            </w:r>
          </w:p>
        </w:tc>
      </w:tr>
      <w:tr w:rsidR="00767530" w:rsidRPr="00E340F8" w14:paraId="5F3F46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3CA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E61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BB1|RNH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871B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VDCGDGVGARQHVFLVSEYLKDASKKMKNGLMFVKLVNPCSGEGAIYLFNMCLQQLFEVKVFKEKHHSWFINQSVQSGGLLHFATPVDPLFLLLHYLIKADKEGKFQPLDQVVVDNVFPNCILLLKLPGLEKLLHHVTEEKGNPEIDNKKYYKYSKEKTLKWLEKKVNQTVAALKTNNVNVSSRVQSTAFFSGDQASTDKEEDYIRYAHGLISDYIPKELSDDLSKYLKLPEPSASLPNPPSKKIKLSDEPVEAKEDYTKFNTKDLKTEKKNSKMTAAQKALAKVDKSGMKSIDTFFGVKNKKKIGKV</w:t>
            </w:r>
          </w:p>
        </w:tc>
      </w:tr>
      <w:tr w:rsidR="00767530" w:rsidRPr="00E340F8" w14:paraId="64F4CB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8DC6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173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29|RPFB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B1C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LVVGALLLVLAFAGGYAVAACKTVTLTVDGTAMRVTTMKSRVIDIVEENGFSVDDRDDLYPAAGVQVHDADTIVLRRSRPLQISLDGHDAKQVWTTASTVDEALAQLAMTDTAPAAASRASRVPLSGMALPVVSAKTVQLNDGGLVRTVHLPAPNVAGLLSAAGVPLLQSDHVVPAATAPIVEGMQIQVTRNRIKKVTERLPLPPNARRVEDPEMNMSREVVEDPGVPGTQDVTFAVAEVNGVETGRLPVANVVVTPAHEAVVRVGTKPGTEVPPVIDGSIWDAIAGCEAGGNWAINTGNGYYGGVQFDQGTWEANGGLRYAPRADLATREEQIAVAEVTRLRQGWGAWPVCAARAGAR</w:t>
            </w:r>
          </w:p>
        </w:tc>
      </w:tr>
      <w:tr w:rsidR="00767530" w:rsidRPr="00E340F8" w14:paraId="54B48C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348A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34D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7Z0|RPI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7709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DELKKAVGWAALQYVQPGTIVGVGTGSTAAHFIDALGTMKGQIEGAVSSSDASTEKLKSLGIHVFDLNEVDSLGIYVDGADEINGHMQMIKGGGAALTREKIIASVAEKFICIADASKQVDILGKFPLPVEVIPMARSAVARQLVKLGGRPEYRQGVVTDNGNVILDVHGMEILDPIAMENAINAIPGVVTVGLFANRGADVALIGTPDGVKTIVK</w:t>
            </w:r>
          </w:p>
        </w:tc>
      </w:tr>
      <w:tr w:rsidR="00767530" w:rsidRPr="00E340F8" w14:paraId="388D2D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7A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1970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90|RRAG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04C1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QYGAEETPLAGSYGAADSFPKDFGYGVEEEEEEAAAAGGGVGAGAGGGCGPGGADSSKPRILLMGLRRSGKSSIQKVVFHKMSPNETLFLESTNKIYKDDISNSSFVNFQIWDFPGQMDFFDPTFDYEMIFRGTGALIYVIDAQDDYMEALTRLHITVSKAYKVNPDMNFEVFIHKVDGLSDDHKIETQRDIHQRANDDLADAGLEKLHLSFYLTSIYDHSIFEAFSKVVQKLIPQLPTLENLLNIFISNSGIEKAFLFDVVSKIYIATDSSPVDMQSYELCCDMIDVVIDVSCIYGLKEDGSGSAYDKESMAIIKLNNTTVLYLKEVTKFLALVCILREESFERKGLIDYNFHCFRKAIHEVFEVGVTSHRSCGHQTSASSLKALTHNGTPRNAI</w:t>
            </w:r>
          </w:p>
        </w:tc>
      </w:tr>
      <w:tr w:rsidR="00767530" w:rsidRPr="00E340F8" w14:paraId="43EF39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68D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B4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07|RPP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E5D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VIYHALSQKEANDSDVQPSGAQRAEAFVRAFLKRSTPRMSPQAREDQLQRKAVVLEYFTRHKRKEKKKKAKGLSARQRRELRLFDIKPEQQRYSLFLPLHELWKQYIRDLCSGLKPDTQPQMIQAKLLKADLHGAIISVTKSKCPSYVGITGILLQETKHIFKIITKEDRLKVIPKLNCVFTVETDGFISYIYGSKFQLRSSERSAKKFKAKGTIDL</w:t>
            </w:r>
          </w:p>
        </w:tc>
      </w:tr>
      <w:tr w:rsidR="00767530" w:rsidRPr="00E340F8" w14:paraId="697EE9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6E7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58BB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J67|RSL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2640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PLRGLGPPDDTGVREVSTGDDHHYAMWDAAYVLGALSAADRREFEAHLAGCPECRGAVTELCGVPALLSQLDRDEVAAISESAPTVVASGLSPELLPSLLAAVHRRRRRTRLITWVASSAAAAVLAIGVLVGVQGHSAAPQRAAVSALPMAQVGTQLLASTVSISGEPWGTFINLRCVCLAPPYASHDTLAMVVVGRDGSQTRLATWLAEPGHTATPAGSISTPVDQIAAVQVVAADTGQVLLQRSL</w:t>
            </w:r>
          </w:p>
        </w:tc>
      </w:tr>
      <w:tr w:rsidR="00767530" w:rsidRPr="00E340F8" w14:paraId="3557F5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CEC2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FC64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05|S5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57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TGVAEERLLAALAYLQCAVGCAVFARNRQTNSVYGRHALPSHRLRVPARAAWVVQELPSLALPLYQYASESAPRLRSAPNCILLAMFLVHYGHRCLIYPFLMRGGKPMPLLACTMAIMFCTCNGYLQSRYLSHCAVYADDWVTDPRFLIGFGLWLTGMLINIHSDHILRNLRKPGDTGYKIPRGGLFEYVTAANYFGEIMEWCGYALASWSVQGAAFAFFTFCFLSGRAKEHHEWYLRKFEEYPKFRKIIIPFLF</w:t>
            </w:r>
          </w:p>
        </w:tc>
      </w:tr>
      <w:tr w:rsidR="00767530" w:rsidRPr="00E340F8" w14:paraId="04AB779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6533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872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JZR6|S4A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E97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SNEPDGVLSYQRPDEEAVVDQGGTSTILNIHYEKEELEGHRTLYVGVRMPLGRQSHRHHRTHGQKHRRRGGRGKGASQGEEGLEALAHDTPSQRVQFILGTEEDEEHVPHELFTELDEICMKEGEDAEWKETARWLKFEEDVEDGGERWSKPYVATLSLHSLFELRSCLINGSVLLDMRASSIEEISDLILDQQELLRDLSDSVRVKVREALLKKHHHQNERRRNNLIPIVRSFAEVGKKQSDPHSMDRDGQTVSPQSATNLEVKNGVNCEHSPVDLSKVDLHFMKKIPTGAEASNVLVGEVDTLDRPIVAFVRLSPAVLLSGLTEVPIPTRFLFILLGPVGKGQQYHEIGRSMATIMTDEIFHDVAYKAKERDDLLAGIDEFLDQVTVLPPGEWDPSIRIEPPKNVPSQEKRKMPGVPNGNVCHIEPEPHGGHSGPELERTGRLFGGLVLDVKRKAPWYWSDYRDALSLQCLASFLFLYCACMSPVITFGGLLGEATEGRISAIESLFGASMTGIAYSLFAGQPLTILGSTGPVLVFEKILFKFCKDYALSYLSLRALIGLWTAFLCIVLVATDASSLVCYITRFTEEAFASLICIIFIYEAIEKLIHLAETYPIHMHSQLDHLSLYYCRCVLPENPNNHTLQYWKDHNILAAEVNWANLTVSECQEMHGEFMGSACGHHGPYTPDVLFWSCILFFATFIVSSTLKTFKTSRYFPTRVRSMVSDFAVFLTIFTMVVLDFLIGVPSPKLQVPNVFKPTRDDRGWFINPIGPNPWWTVIAAIIPALLCTILIFMDQQITAVIINRKEHKLKKGCGYHLDLLMVAVMLGVCSIMGLPWFVAATVLSITHVNSLKLESECSAPGEQPKFLGIREQRVTGLMIFVLMGCSVFMTAVLKFIPMPVLYGVFLYMGVSSLQGIQFFDRLKLFGMPAKHQPDFIYLRHVPLRKVHLFTLVQLTCLVLLWVIKASPAAIVFPMMVLALVFVRKVMDLCFSKRELSWLDDLMPESKKKKLDDAKKKEEEEAEKMLDIGGDKFPLESRKLLSSPGKSSSFRCDPSEINISDEMPKTTVWKALSINSGNTKEKSPFN</w:t>
            </w:r>
          </w:p>
        </w:tc>
      </w:tr>
      <w:tr w:rsidR="00767530" w:rsidRPr="00E340F8" w14:paraId="36D1FB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181B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EEF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JI8|SA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A3E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TGLVFCSLVLGVSSRSFFSFLGEAFDGARDMWRAYSDMREANYIGSDKYFHARGNYDAAKRGPGGVWAAEAISDARENIQRFFGHGAEDSLADQAANEWGRSGKDPNHFRPAGLPEKY</w:t>
            </w:r>
          </w:p>
        </w:tc>
      </w:tr>
      <w:tr w:rsidR="00767530" w:rsidRPr="00E340F8" w14:paraId="3F0BA3A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9FE2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CA8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86|SC2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CF8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PGIPASGGAPASLQAQNGAALASGSPYTNGPVQNALLSSQESVSQGYNFQLPGSYPHPIPAKTLNPVSGQSNYGGSQGSGQTLNRPPVASNPVTPSLHSGPAPRMPLPASQNPATTPMPSSSFLPEANLPPPLNWQYNYPSTASQTNHCPRASSQPTVSGNTSLTTNHQYVSSGYPSLQNSFIKSGPSVPPLVNPPLPTTFQPGAPHGPPPAGGPPPVRALTPLTSSYRDVPQPLFNSAVNQEGITSNTNNGSMVVHSSYDEIEGGGLLATPQLTNKNPKMSRSVGYSYPSLPPGYQNTTPPGATGVPPSSLNYPSGPQAFTQTPLGANHLTTSMSGLSLQPEGLRVVNLLQERNMLPSTPLKPPVPNLHEDIQKLNCNPELFRCTLTSIPQTQALLNKAKLPLGLLLHPFKDLVQLPVVTSSTIVRCRSCRTYINPFVSFLDQRRWKCNLCYRVNDVPEEFLYNPLTRVYGEPHRRPEVQNATIEFMAPSEYMLRPPQPPVYLFVFDVSHNAVETGYLNSVCQSLLDNLDLLPGNTRTKIGFITFDSTIHFYGLQESLSQPQMLIVSDIEDVFIPMPENLLVNLNESKELVQDLLKTLPQMFTKTLETQSALGPALQAAFKLMSPTGGRMSVFQTQLPTLGVGALKPREEPNHRSSAKDIHMTPSTDFYKKLALDCSGQQVAVDLFLLSGQYSDLASLGCISRYSAGSVYYYPSYHHQHNPVQVQKLQKELQRYLTRKIGFEAVMRIRCTKGLSIHTFHGNFFVRSTDLLSLPNVNPDAGYAVQMSVEESLTDTQLVSFQSALLYTSSKGERRIRVHTLCLPVVSTLNDVFLGADVQAISGLLANMAVDRSMTASLSDARDALVNAVIDSLSAYRSSVLSNQQPGLMVPFSLRLFPLFVLALLKQKSFQTGTNARLDERIFAMCQVKNQPLVYLMLTTHPSLYRVDNLSDEGALNISDRTIPQPPILQLSVEKLSRDGAFLMDAGSVLMLWVGKNCTQNFLSQVLGVQNYASIPQPMTDLPELDTPESARIIAFISWLREQRPFFPILYVIRDESPMKANFLQNMIEDRTESALSYYEFLLHIQQQVNK</w:t>
            </w:r>
          </w:p>
        </w:tc>
      </w:tr>
      <w:tr w:rsidR="00767530" w:rsidRPr="00E340F8" w14:paraId="327D07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926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9229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324|RYK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5B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NLLTIGLLLTLIASGQAHLNIFLNLHEVLRLIGVSAELYYVREGAINDYALNFAVPVPANISDVTFTWQSLVDHPLPYSINIATSDTEVLPRPILNISRIGDVPVEPQTWGIALKCSGTRNAEVTVTINVEVILDRATNNNTNLIFKRKKICLREEQDSAHEEYDDDDLDLLQTARKGHGGDIHYVDRNDEHVVANGHQAPEKQRPVVTESPVGRGNSGGSKRDFDPMLRENLVPPASGLVTLIVGGILALVLVSTLILIAYCAKGPSKRHPSNGVHLIKTSSFQRLPTISSTAHNSIYVCPSTITPTYATLTRPFREYEHEPEEFNRRLQELTVQKCRVRLSCLVQEGNFGRIYRGTYNDCQEVLVKTVAQHASQLQVNLLLQESMMLYEASHPNVLSVLGISIEDYATPFVLYAATGSVRNLKSFLQDPSYARSVTTIQTVLMGSQLAMAMEHLHNHGVIHKDIAARNCVIDDQLRVKLTDSALSRDLFPGDYNSLGDGEYRPIKWLSLEALQKSHYNEGSDVWSFGVLMWEMCTLGKLPYAEIDPYEMEHYLKDGYRLAQPFNCPDELFTIMAYCWASMPAERPSFSQLQICLSEFHTQITRYV</w:t>
            </w:r>
          </w:p>
        </w:tc>
      </w:tr>
      <w:tr w:rsidR="00767530" w:rsidRPr="00E340F8" w14:paraId="25F0897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3E5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1A4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855|SC24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D78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QGYVATPPYSQPQPGIGLSPPHYGHYGDPSHTASPTGMMKPAGPLGATATRGMLPPGPPPPGPHQFGQNGAHATGHPPQRFPGPPPVNNVASSHAPYQPSAQSSYPGPISTSSVTQLGSQLSAMQINSYGSGMAPPSQGPPGPLSATSLQTPPRPPQPSILQPGSQVLPPPPTTLNGPGASPLPLPMYRPDGLSGPPPPNAQYQPPPLPGQTLGAGYPPQQANSGPQMAGAQLSYPGGFPGGPAQMAGPPQPQKKLDPDSIPSPIQVIENDRASRGGQVYATNTRGQIPPLVTTDCMIQDQGNASPRFIRCTTYCFPCTSDMAKQAQIPLAAVIKPFATIPSNESPLYLVNHGESGPVRCNRCKAYMCPFMQFIEGGRRYQCGFCNCVNDVPPFYFQHLDHIGRRLDHYEKPELSLGSYEYVATLDYCRKSKPPNPPAFIFMIDVSYSNIKNGLVKLICEELKTMLEKIPKEEQEETSAIRVGFITYNKVLHFFNVKSNLAQPQMMVVTDVGEVFVPLLDGFLVNYQESQSVIHNLLDQIPDMFADSNENETVFAPVIQAGMEALKAADCPGKLFIFHSSLPTAEAPGKLKNRDDKKLVNTDKEKILFQPQTNVYDSLAKDCVAHGCSVTLFLFPSQYVDVASLGLVPQLTGGTLYKYNNFQMHLDRQQFLNDLRNDIEKKIGFDAIMRVRTSTGFRATDFFGGILMNNTTDVEMAAIDCDKAVTVEFKHDDKLSEDSGALIQCAVLYTTISGQRRLRIHNLGLNCSSQLADLYKSCETDALINFFAKSAFKAVLHQPLKVIREILVNQTAHMLACYRKNCASPSAASQLILPDSMKVLPVYMNCLLKNCVLLSRPEISTDERAYQRQLVMTMGVADSQLFFYPQLLPIHTLDVKSTMLPAAVRCSESRLSEEGIFLLANGLHMFLWLGVSSPPELIQGIFNVPSFAHINTDMTLLPEVGNPYSQQLRMIMGIIQQKRPYSMKLTIVKQREQPEMVFRQFLVEDKGLYGGSSYVDFLCCVHKEICQLLN</w:t>
            </w:r>
          </w:p>
        </w:tc>
      </w:tr>
      <w:tr w:rsidR="00767530" w:rsidRPr="00E340F8" w14:paraId="1E1D7C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724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8FD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83|S13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6E9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CWQALWAYRSYLIVFFVPILLLPLPILVPSKEAYCAYAIILMALFWCTEALPLAVTALFPLILFPMMGIVDASEVAVEYLKDSNLLFFGGLLVAIAVEHWNLHKRIALRVLLIVGVRPAPLILGFMLVTAFLSMWISNTATSAMMVPIAHAVLDQLHSSQASSNVEEGSNNPTFELQEPSPQKEVTKLDNGQALPVTSASSEGRAHLSQKHLHLTQCMSLCVCYSASIGGIATLTGTAPNLVLQGQINSLFPQNGNVVNFASWFSFAFPTMVILLLLAWLWLQILFLGFNFRKNFGIGEKMQEQQQAAYCVIQTEHRLLGPMTFAEKAISILFVILVLLWFTREPGFFLGWGNLAFPNAKGESMVSDGTVAIFIGIIMFIIPSKFPGLTQDPENPGKLKAPLGLLDWKTVNQKMPWNIVLLLGGGYALAKGSERSGLSEWLGNKLTPLQSVPAPAIAIILSLLVATFTECTSNVATTTIFLPILASMAQAICLHPLYVMLPCTLATSLAFMLPVATPPNAIVFSFGDLKVLDMARAGFLLNIIGVLIIALAINSWGIPLFSLHSFPSWAQSNTTAQCLPSLANTTTPSP</w:t>
            </w:r>
          </w:p>
        </w:tc>
      </w:tr>
      <w:tr w:rsidR="00767530" w:rsidRPr="00E340F8" w14:paraId="2631D5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347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B28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VJ0|SAS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D428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LFHQLVPLQVKCKDCEERRVSIRMSIELQSVSNPVHRKDLVIRLTDDTDPFFLYNLVISEEDFQSLKFQQGLLVDFLAFPQKFIDLLQQCTQEHAKEIPRFLLQLVSPAAILDNSPAFLNVVETNPFKHLTHLSLKLLPGNDVEIKKFLAGCLKCSKEEKLSLMQSLDDATKQLDFTRKTLAEKKQELDKLRNEWASHTAALTNKHSQELTNEKEKALQAQVQYQQQHEQQKKDLEILHQQNIHQLQNRLSELEAANKDLTERKYKGDSTIRELKAKLSGVEEELQRTKQEVLSLRRENSTLDVECHEKEKHVNQLQTKVAVLEQEIKDKDQLVLRTKEAFDTIQEQKVVLEENGEKNQVQLGKLEATIKSLSAELLKANEIIKKLQGDLKTLMGKLKLKNTVTIQQEKLLAEKEEKLQKEQKELQDVGQSLRIKEQEVCKLQEQLEATVKKLEESKQLLKNNEKLITWLNKELNENQLVRKQDVLGPSTTPPAHSSSNTIRSGISPNLNVVDGRLTYPTCGIGYPVSSAFAFQNTFPHSISAKNTSHPGSGTKVQFNLQFTKPNASLGDVQSGATISMPCSTDKENGENVGLESKYLKKREDSIPLRGLSQNLFSNSDHQRDGTLGALHTSSKPTALPSASSAYFPGQLPNS</w:t>
            </w:r>
          </w:p>
        </w:tc>
      </w:tr>
      <w:tr w:rsidR="00767530" w:rsidRPr="00E340F8" w14:paraId="3ACE79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C9F0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253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79|S35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3E8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EDGGMPGLGRPRQARWTLMLLLSTAMYGAHAPLLALCHVDGRVPFRPSSAVLLTELTKLLLCAFSLLVGWQAWPQGPPPWRQAAPFALSALLYGANNNLVIYLQRYMDPSTYQVLSNLKIGSTAVLYCLCLRHRLSVRQGLALLLLMAAGACYAAGGLQVPGNTLPSPPPAAAASPMPLHITPLGLLLLILYCLISGLSSVYTELLMKRQRLPLALQNLFLYTFGVLLNLGLHAGGGSGPGLLEGFSGWAALVVLSQALNGLLMSAVMKHGSSITRLFVVSCSLVVNAVLSAVLLRLQLTAAFFLATLLIGLAMRLYYGSR</w:t>
            </w:r>
          </w:p>
        </w:tc>
      </w:tr>
      <w:tr w:rsidR="00767530" w:rsidRPr="00E340F8" w14:paraId="653F8A8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097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2D8A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W1|SC3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1FAD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ELERPAVQAWSPASQYPLYLATGTSAQQLDSSFSTNGTLEIFEVDFRDPSLDLKHRGVLSALSRFHKLVWGSFGSGLLESSGVIVGGGDNGMLILYNVTHILSSGKEPVIAQKQKHTGAVRALDLNPFQGNLLASGASDSEIFIWDLNNLNVPMTLGSKSQQPPEDIKALSWNRQAQHILSSAHPSGKAVVWDLRKNEPIIKVSDHSNRMHCSGLAWHPDIATQLVLCSEDDRLPVIQLWDLRFASSPLKVLESHSRGILSVSWSQADAELLLTSAKDSQILCRNLGSSEVVYKLPTQSSWCFDVQWCPRDPSVFSAASFNGWISLYSVMGRSWEVQHMRQADKISSSFSKGQPLPPLQVPEQVAQAPLIPPLKKPPKWIRRPTGVSFAFGGKLVTFGLPSTPAHLVPQPCPRLVFISQVTTESEFLMRSAELQEALGSGNLLNYCQNKSQQALLQSEKMLWQFLKVTLEQDSRMKFLKLLGYSKDELQKKVATWLKSDVGLGESPQPKGNDLNSDRQQAFCSQASKHTTKEASASSAFFDELVPQNMTPWEIPITKDIDGLLSQALLLGELGPAVELCLKEERFADAIILAQAGGTDLLKQTQERYLAKKKTKISSLLACVVQKNWKDVVCTCSLKNWREALALLLTYSGTEKFPELCDMLGTRMEQEGSRALTSEARLCYVCSGSVERLVECWAKCHQALSPMALQDLMEKVMVLNRSLEQLRGPHGVSPGPATTYRVTQYANLLAAQGSLATAMSFLPRDCAQPPVQQLRDRLFHAQGSAVLGQQSPPFPFPRIVVGATLHSKETSSYRLGSQPSHQVPTPSPRPRVFTPQSSPAMPLAPSHPSPYQGPRTQNISDYRAPGPQAIQPLPLSPGVRPASSQPQLLGGQRVQVPNPVGFPGTWPLPGSPLPMACPGIMRPGSTSLPETPRLFPLLPLRPLGPGRMVSHTPAPPASFPVPYLPGDPGAPCSSVLPTTGILTPHPGPQDSWKEAPAPRGNLQRNKLPETFMPPAPITAPVMSLTPELQGILPSQPPVSSVSHAPPGVPGELSLQLQHLPPEKMERKELPPEHQSLKSSFEALLQRCSLSATDLKTKRKLEEAAQRLEYLYEKLCEGTLSPHVVAGLHEVARCVDAGSFEQGLAVHAQVAGCSSFSEVSSFMPILKAVLIIAHKLLV</w:t>
            </w:r>
          </w:p>
        </w:tc>
      </w:tr>
      <w:tr w:rsidR="00767530" w:rsidRPr="00E340F8" w14:paraId="172160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B2C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3FEC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KQ35|S17A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C6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DGGYASDDQNQGKCSVPIMMTGLGQCQWAEPMTSLGEGKLKSDAGSANSRSKAEARIRRPMNAFMVWAKDERKRLAQQNPDLHNAELSKMLGKSWKSLTLAEKRPFVEEAERLRVQHMQDHPNYKYRPRRRKQVKRMKRAENGFMHMAEAQESAVLGADGRMCLENFSLGYHEQTYPHGQVPQSSHYREPQAVAPHYDGYSLPTPESSPLDLAEADPVFFTSPAQDECQMMPYSYNGSYPHQQNSMLVRQMPQTEQMGQVSPVQGMMACQSSPHMYYGQMYLPGSARHHQLHQAGQPSPPPEAQQMGRADHIQPADMLAEVDRTEFEQYLSYVAKSDLGMHYHAQESVVPTADNGPISSVLSDASTAVYYCNYPSA</w:t>
            </w:r>
          </w:p>
        </w:tc>
      </w:tr>
      <w:tr w:rsidR="00767530" w:rsidRPr="00E340F8" w14:paraId="4A2C7A0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8FAD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FC0B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045|RUMI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B7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NHLIVVLLISLVGTGGAEDDGLCSADQKSCAQSEPDQINEDEFSFKIRRQIEKANADYKPCSSDPQDSDCSCHANVLKRDLAPYKSTGVTRQMIESSARYGTKYKIYGHRLYRDANCMFPARCEGIEHFLLPLVATLPDMDLIINTRDYPQLNAAWGNAAGGPVFSFSKTKEYRDIMYPAWTFWAGGPATKLHPRGIGRWDQMREKLEKRAAAIPWSQKRSLGFFRGSRTSDERDSLILLSRRNPELVEAQYTKNQGWKSPKDTLDAPAADEVSFEDHCKYKYLFNFRGVAASFRLKHLFLCKSLVFHVGDEWQEFFYDQLKPWVHYVPLKSYPSQQEYEHILSFFKKNDALAQEIAQRGYDFIWEHLRMKDIKCYWRKLLKRYVKLLQYEVKPEDQLIYIGPKKDEL</w:t>
            </w:r>
          </w:p>
        </w:tc>
      </w:tr>
      <w:tr w:rsidR="00767530" w:rsidRPr="00E340F8" w14:paraId="26C6835C" w14:textId="77777777" w:rsidTr="005C1E46">
        <w:trPr>
          <w:trHeight w:val="7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520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78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498|RY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464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EGGSEQDDVSFLRTEDMVTLSCTATGERVCLAAEGFGNRHCFLENIADKNVPPDLSQCVFVIEQALSVRALQELVTAAGSETGKGTGSGHRTLLYGNAILLRHHNSDMYLACLSTSSSNDKLSFDVGLQEHSQGEACWWTVHPASKQRSEGEKVRVGDDLILVSVATERYLHTTKENEQSIVNASFHVTHWSVQPYGTGISRMKYVGYVFGGDVLRFFHGGDECLTIPSTWGREAGQNIVIYEGGVVMAQARSLWRLELARTKWTGGFINWYHPMRIRHITTGRYLGVNDSNELILVKKEEASIATTTFCLRQEKDDEKKVLEDKDLEVIGSPIIKYGDTTVIVQHCETSLWLSYKSYETKKKGVGKVEEKQAILHEEGKMDDCLDFSRSQEEESKTARVIRKCSSLFTQFITALETLQSNRRHSIFFQKVNLNEMVMCLEDLINYFSQPEDDMEHEEKQNRFRALRNRQDLFQEEGVLNLILEAIDKINIITSQGFLASFLAGDETGQSWDLISTYLYQLLAAIIKGNHTNCAQFANSNRLNWLFSRLGSQASSEGSGMLDVLHCVLIDSPEALNMMRDEHIKVIISLLEKHGRDPKVLDVLCSLCVGNGVAVRSSQNNICDFLLPGKNLLLQTLLVDHVASIRPNIFVGRVDGSSMYQKWYFEVTMDHIEQTTHMMPHLRIGWANTSGYVPYPGGGKKWGGNGVGDDLYSFGFDGAFLWTGGRKTLVVDALPEEPFIRKGDVIGVAIDLSVPIITFTFNGVKVRGSFRDFNLDGMFFPVMSCSSKLSCRFLFGGDHGRLKFAPPMGFSALVQCLMPQQILSLDPCFYFGNLAKNVLAGPWLIEDDTAFVPKPVDTTGVTLPSSVDQIKEKLAENIHEMWALNKIEAGWSWGEHRDDYHRIHPCLTHFEKLPAAEKRYDNQLAVQTLKTIISLGYYITMDKPPARIRPVRLPNEIFMQGNGYKPAPLDLSAVTLTPKLEELVDQLAENTHNLWARERIQQGWTYGLNEDSENHRSPHLVPYAKVDEAIKKANRDTASETVRTLLVYGYVLDPPTGEGTEALLAEAQRLKFAGFRTYRVERNYAVTSGKWYFEFEVLTSGPMRVGWARADCYPGAMLGSEDTSWAFDGHNVTKMHAGSIEHFGVRYEAGDVIGCFIDVKEQTISFSLNGELLMDALGGETTFADVTAEGVGFVPACTLGVGQKARLIYGQDVDSLKFFTTCGLQEGYEPFCVNMRRPVTHWYTKDQPIFENTEEMPDCRIDVTRIPGGADTPPHLKISHNTFETMEKANWEFLRLSLPVTCMGEFISEQEKARRWDEIKNRQYRLMREAEIAAQMQVQTQAAHMDHMLKGGFNMNDIKGLTRNFDEHADAEADHMMRGPNRPPRKGSLTRNITFETDMSAALDEMQRSTSVLDMNGLGEEMDDKKKRGRSPFKFFSKKSRDQSREKMGARTLDTSLERRNTVAHGRNVVNQQMTTRAPTLRLNNAEIPPSPVPQGPKQLSGSNLGQQPVETSGDEMFDAECLKLINEYFYGVRIFPGQDPTHVYVGWVTTQYHLHSREFNKNKVRRGSVYIEDDYEMAIERIDRQSCYVVRADELFNEVTQDASGKGASQGMFVGCFVDTATGIIRFTCEGKDTSHRWMMEPDTKLFPAIFVEATSKEILQIELGRTPTTLPLSAAVLPTSDKHINPQSPPRLKVQCLRPHQWARVPNTALQVHALKLSDVRGWSMLCEDPVSMLALHIPEEDRCIDILELIEMDKLLSFHAHSLTLYAALCYQSNYRAAHALCQHVDQKQLLYAIRSEYMSGPLRQGFYDLLIALHLESHATTMEVCKNEYITPLGAELKELYSDEEMQHSLRSLVTESVRPQLRMTEITPPVIATSSMPSVSSEPIPDIDQLYSPKFPLEVVRQFVMEALKDAVEINQVHNRDPIGWTNENLFLPLIKLTDRLLLVGVLTDEDVQRLLVMIDPETWDQAFEREGKDEHRKGLLTMKMAEGAKLQMCYLLHHLYDTQLRHRVESIIAFSHDFVGDLQTDQLRRYIEIKQSDLPSAVAAKKTKEFRCPPREQMNQILCFKNLEPDDQDNCTCGLELRGRLGDFHDSLMQKVSLNALQEPDGVEGTAIEEVKTGPITKIYNFINTVKELEEGPKEVEEPEKKTPEEVFRKVLIKTIVSWAEESQIENPKLVREMFSLLLRQYDTVGELVRALEKTYVINTRARDDVAEMWVGLSQIRALLPVQMSQEEEELMRKRLWKLVNNATFFQHPDLIRILRVHENVMAVMMNTLGRRAQAQSDAPTQSEVAEGAPSKEKDTSHEMVVACCRFLCYFCRTGRQNQKAMFDHFDFLLDNANILLARPSLRGSTPLDVAYSSLMENTELALALREHYLEKIAVYLSRCGLQSNSELVEKGYPDLGWDPVEGERYLDFLRYCVWVNGESVEENANLVIRLLIRRPECLGPALRGEGEGLFRAIVEANRMSERISDRCKMQDEAEGTIAGLNFTHPLPEGEEDEDYIDTGAAILNFYCTLVDLLGRCAPDASVIEQGKNESLRARAILRSLVPLEDLQGVLSLKFTLSQTAPGEEKPKSDMPSGLLPNNKQSIVLFLERVYGIEAQDLFYRLLEDAFLPDLRTATILDKSDGSESDMALAMNRYIGNSILPLLIKHSKFYNEAENYASLLDATLHTVYRLSKNRMLTKGQREAVSDFLVALTSQMQPAMLLKLLRKLTVDVSKLSEYTTVALRLLTLHFDRCAKYYGSTQGQGSYGASSDEEKRLTMLLFSNIFDSLSNMDYDPELFGKALPCLIAIGCALPPDYSLSKNTDEDYYGRQMGAPDQPQYMPNPIDTNNVHLDNDLNSLVQKFSEHYHDAWASRRLEGGWTYGDIRSDNDRKHPRLKPYNMLSEYERERYRDPVRECLKGLLAIGWTVEHSEVEVALNHRGSTRRQSKPQINEFQNEGSPFNYNPHPVDMSNLTLSREMQNMAERLAENSHDIWAKKKNEELNGCGGVIHPQLVPYDLLTDKEKKKDRERSQEFLKYMQYQGYKLHKPSKGGAVEEGGATQAAVELRFSYSLLEKLIQYLDRATINMKLLKPSTTFSRRSSFKTATRDIKFFSKVVLPLMEKYFSTHRNYFIAIATATNNIGAASLKEKEMVASIFCKLAALLRNRLSAFGPDVRITVRCLQVLVKGIDARTLTKNCPEFIRTSMLTFFNQTSDDLGNTILNLQDGKYSHLRGTHLKTSTSLGYVNQVVLPVLTAMFDHLAACDYGSDLLLDEIQVASYKILAALYHLGTDGTLTHDRKYLKTEIERHRPALGSCLGAYSSCFPVAFLEPHLNKHNQYSLLNRIADHSLEAQDIMVKMESCMPNLETILAEVDQFVESDKTYNDAPHIIDVILPLLCAYLPFWWSQGPDNVSPTSGNHVTMVTADHMNPLLRNVLKMIKKNIGNDNAPWMTRIAAYTQQIIINTSEELLKDPFLPLAERVKKRTENMLHKEDSMRGFIKSATDDTSQVETQLQEDWNLLVRDIYSFYPLLIKYVDLQRNHWLKDNIPEAEELYNHVAEIFNIWSKSQYFLKEEQNFISANEIDNMALIMPTATRRSAISEGAPAVGGKVKKKKKNRDKKRDKDKEVQASLMVACLKRLLPVGLNLFAGREQELVQHCKDRYLKKMPEYDVIEFARNQLTLPDKLDPSDEMSWQHYLYSKLGKTEEPVDEQALEKANVNSNEKGKDKTQETVDRIVAMAKVLFGLHMIDHPQQQSKNVYRSVVSIQRKRAVIACFRQTSLHSLPRHRACNIFARSYYEQWLQEENVGQEVMVEDLTQTFEDSEKSKKEGEETDSKPDPLTQLVTTFCRGAMTERSGALQEDLLYMSYAQIAAKSTGKEEEEGGDEEGGEGGEEGEGTSIHEQEMEKQKLLFHQARLSNRGVAEMVLLHISASKGIPSEMVMTTLNLGIAILRGGNIDIQMGMLNHLKEKKDVGFFTSIAGLMNSCSVLDLDAFERNTKAEGLGVGSEGAAGEKNMHDAEFTCALFRFIQLTCEGHNLEWQNYLRTQAGNTTTVNVVICTVDYLLRLQESIMDFYWHYSSKEIIDPAGKANFFKAIEVASQVFNTLTEVIQGPCTLNQQALAHSRLWDAVGGFLFLFSHMQDKLSKHSSQVDLLKELLNLQKDMITMMLSMLEGNVVNGTIGKQMVDTLVESASNVELILKYFDMFLKLADLIESPSFHEVDMKNEGWVTPKDFREKMEQSKNYTPEEMDFLLACCERNHEGKIDYRAFVEHFHEPSKEIGFNLAVLLTNLSEHMPNEPRLARFLETAGSVLNYFEPFLGRIEILGSSKRIERVYFEIKDSNIEQWEKPQIRESKRAFFYSIVTEGGDKEKLEAFVNFCEDAIFEMTHASGLMATDDGGGNVKRDTAYSSYMSEEEEERAARDPIRRTITAVKEGLKFGVHMLSPANIKHQIGVMQTKSIPELIVGFFKIIFYIFYYTGYAHFCVVRYIFGILLNLMRGPAPEQEEEPVVEEETFGRALPPLPLEEPPGTVQAFGLDINKEENGMYKVVVHESPANSSMEEGGESSPEDGAAASGELVEGEPHQEPISIVDLLGGEAAKKAAQERQEAQKAQEAAMASIEAEAKKSSSAPQETPAVHQIDFSQYTHRAVSFLARNFYNLKYVALVLAFSINFMLLFYKVTSFTEEADSSAEEELILGSGSGGGADITGSGFGGSGDGGSGDGEMEDEIPELVHVDEDFFYMEHVLRIAACLHSLVSLAMLIAYYHLKVPLAIFKREKEIARRLEFEGLFIAEQPEDDDFKSHWDKLVISAKSFPVNYWDKFVKKKVRQKYSETYDFDSISNLLGMEKSTFAAQESEETGIFKYIMNIDWRYQVWKAGVTFTDNAFLYSLWYFSFSVMGNFNNFFFAAHLLDVAVGFKTLRTILQSVTHNGKQLVLTVMLLTIIVYIYTVIAFNFFRKFYIQEEDEEVDKKCHDMLTCFVFHLYKGVRAGGGIGDEIGDPDGDDYEVYRIIFDITFFFFVIIILLAIIQGLIIDAFGELRDQLESVKDNMESNCFICGMGKDFFDIVPHGFDTHVQKEHNLANYMFFLMHLINKPDTEYTGQETYVWNMYQQRSWDFFPVGDCFRKQYEDELSGGGGGG</w:t>
            </w:r>
          </w:p>
        </w:tc>
      </w:tr>
      <w:tr w:rsidR="00767530" w:rsidRPr="00E340F8" w14:paraId="429BBFB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AA1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98F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K1|S39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19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RAVAGLLLLAAAGLGGVAEGPGLAFSEDVLSVFGANLSLSAAQLQHLLEQMGAASRVGVPEPGQLHFNQCLTAEEIFSLHGFSNATQITSSKFSVICPAVLQQLNFHPCEDRPKHKTRPSHSEVWGYGFLSVTIINLASLLGLILTPLIKKSYFPKILTFFVGLAIGTLFSNAIFQLIPEAFGFDPKVDSYVEKAVAVFGGFYLLFFFERMLKMLLKTYGQNGHTHFGNDNFGPQEKTHQPKALPAINGVTCYANPAVTEANGHIHFDNVSVVSLQDGKKEPSSCTCLKGPKLSEIGTIAWMITLCDALHNFIDGLAIGASCTLSLLQGLSTSIAILCEEFPHELGDFVILLNAGMSTRQALLFNFLSACSCYVGLAFGILVGNNFAPNIIFALAGGMFLYISLADMFPEMNDMLREKVTGRKTDFTFFMIQNAGMLTGFTAILLITLYAGEIELE</w:t>
            </w:r>
          </w:p>
        </w:tc>
      </w:tr>
      <w:tr w:rsidR="00767530" w:rsidRPr="00E340F8" w14:paraId="29E669C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1789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115C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41|RT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24B2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RLCVGRAAAAAAAVAVPLAGGQEGSPGGGRRGSRGTTMVKKRKGRVVIDSDTEDSGSDENLDQELLSLAKRKRSDSEEKEPPVSQPAASSDSETSDSDDEWTFGSNKNKKKGKARKIEKKGTMKKQANKTASSGSSDKDSSAESSAPEEGEVSDSDSNSSSSSSDSDSSSEDEEFHDGYGEDLMGDEEDRARLEQMTEKEREQELFNRIEKREVLKRRFEIKKKLKTAKKKEKKEKKKKQEEEQEKKKLTQIQESQVTSHNKERRSKRDEKLDKKSQAMEELKAEREKRKNRTAELLAKKQPLKTSEVYSDDEEEEEDDKSSEKSDRSSRTSSSDEEEEKEEIPPKSQPVSLPEELNRVRLSRHKLERWCHMPFFAKTVTGCFVRIGIGNHNSKPVYRVAEITGVVETAKVYQLGGTRTNKGLQLRHGNDQRVFRLEFVSNQEFTESEFMKWKEAMFSAGMQLPTLDEINKKELSIKEALNYKFNDQDIEEIVKEKERFRKAPPNYAMKKTQLLKEKAMAEDLGDQDKAKQIQDQLNELEERAEALDRQRTKNISAISYINQRNREWNIVESEKALVAESHNMKNQQMDPFTRRQCKPTIVSNSRDPAVQAAILAQLNAKYGSGVLPDAPKEMSKGQGKDKDLNSKSASDLSEDLFKVHDFDVKIDLQVPSSESKALAITSKAPPAKDGAPRRSLNLEDYKKRRGLI</w:t>
            </w:r>
          </w:p>
        </w:tc>
      </w:tr>
      <w:tr w:rsidR="00767530" w:rsidRPr="00E340F8" w14:paraId="07F60C9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7447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E484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469|SAD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C49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ALKEVLGEINSKLAAVNNELSSKIMSENIVSTRPVAQAQYCGPYKLEKTLGKGQTGLVKTGTHCITGRKVAIKIVNKEKLSESVLQKVEREIAIMKLIEHPHVLHLYDVYENKKYLYLLLEHVSGGELFDYLVRKGRLMSKEARKFFRQIISALDFCHAHNICHRDLKPENLLLDERNNIKVADFGMASLQVEGSMLETSCGSPHYACPEVIRGEKYDGRKADVWSCGVILYALLVGALPFDDDNLRNLLEKVKRGVFHIPHFVPADVQSLLRAMIEVDPGKRYSLADVFKHPWVSGTTKADPELELPMSQVVQTHVIPGEDSIDPDVLRHMNCLGCFKDKQKLINELLSPKHNTEKMVYFLLLDRKRRRPAQEDDTEIVLRGAAQNNDPPKKRTDSSRTSRYPMGSIADGSPINPRKTYGRNQKSGRHSSLGGSPTESPRSSTRDLFGSSSSGSYSARAGEDRDRGRSASRSTNSYHYYTQPVDPQTLAEAARHVRDAQERRESRDSGRGSSRKESKDRSDKSASSSSCKNDASSTSSVPHKYSPPSVMSESVVVSSSTMNSTNSSTNSLIAGNSQTSIGSTSGPWRSKLNNIKNSFLGTPRFHRRKMSNGTAESDSEDSQMIDTTDLVKKSWFGSLASSMSVERDDTHCVPVQGKTLNSIKAELIRAFLQIHELSHSVVGQNCFRVEYKRGPTVGGSVFSRGIKMNVDIIPSPQQVVIAGETPTYVVQFVLLAGPVRRFKRLVEHLSAILQNSTQQRADRQQQAALMVRPRRLSDSSVGSACSDSESNASSINMIARHSDKTETTSATSSDPYGPSPSMRSVGSGTANSYKSPTPHRRNTTAVTASSSSASNRYGPSSSSSGSYSNNADYSYHPEYSQRSNGSSAPKNQYSPGSQRSFAFSMFNKADKV</w:t>
            </w:r>
          </w:p>
        </w:tc>
      </w:tr>
      <w:tr w:rsidR="00767530" w:rsidRPr="00E340F8" w14:paraId="1B834A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4D71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FE2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A0|S22A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D578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KLLEQAGGVGLFQTLQVLTFILPCLMIPSQMLLENFSAAIPGHRCWTHMLDNGSAVSTNMTPKALLTISIPPGPNQGPHQCRRFRQPQWQLLDPNATATSWSEADTEPCVDGWVYDRSVFTSTIVAKWDLVCSSQGLKPLSQSIFMSGILVGSFIWGLLSYRFGRKPMLSWCCLQLAVAGTSTIFAPTFVIYCGLRFVAAFGMAGIFLSSLTLMVEWTTTSRRAVTMTVVGCAFSAGQAALGGLAFALRDWRTLQLAASVPFFAISLISWWLPESARWLIIKGKPDQALQELRKVARINGHKEAKNLTIEVLMSSVKEEVASAKEPRSVLDLFCVPVLRWRSCAMLVVNFSLLISYYGLVFDLQSLGRDIFLLQALFGAVDFLGRATTALLLSFLGRRTIQAGSQAMAGLAILANMLVPQDLQTLRVVFAVLGKGCFGISLTCLTIYKAELFPTPVRMTADGILHTVGRLGAMMGPLILMSRQALPLLPPLLYGVISIASSLVVLFFLPETQGLPLPDTIQDLESQKSTAAQGNRQEAVTVESTSL</w:t>
            </w:r>
          </w:p>
        </w:tc>
      </w:tr>
      <w:tr w:rsidR="00767530" w:rsidRPr="00E340F8" w14:paraId="28AB1E21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F1A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3490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307|SOR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974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SSRRESRLPFLFALVALLPRGALGGGWTQRLHGGPAPLPQDRGFFVVQGDPRDLRLGTHGDAPGASPAARKPLRTRRSAALQPQPIQVYGQVSLNDSHNQMVVHWAGEKSNVIVALARDSLALARPKSSDVYVSYDYGKSFSKISEKLNFGVGNNSEAVISQFYHSPADNKRYIFVDAYAQYLWITFDFCSTIHGFSIPFRAADLLLHSKASNLLLGFDRSHPNKQLWKSDDFGQTWIMIQEHVKSFSWGIDPYDQPNAIYIERHEPFGFSTVLRSTDFFQSRENQEVILEEVRDFQLRDKYMFATKVVHLPGSQQQSSVQLWVSFGRKPMRAAQFVTKHPINEYYIADAAEDQVFVCVSHSNNSTNLYISEAEGLKFSLSLENVLYYSPGGAGSDTLVRYFANEPFADFHRVEGLQGVYIATLINGSMNEENMRSVITFDKGGTWEFLQAPAFTGYGEKINCELSQGCSLHLAQRLSQLLNLQLRRMPILSKESAPGLIIATGSVGKNLASKTNVYISSSAGARWREALPGPHYYTWGDHGGIIMAIAQGMETNELKYSTNEGETWKTFVFSEKPVFVYGLLTEPGEKSTVFTIFGSNKESVHSWLILQVNATDALGVPCTENDYKLWSPSDERGNECLLGHKTVFKRRTPHATCFNGEDFDRPVVVSNCSCTREDYECDFGFKMSEDLSLEVCVPDPEFSGKPYSPPVPCPVGSSYRRTRGYRKISGDTCSGGDVEARLEGELVPCPLAEENEFILYAMRKSIYRYDLASGATEQLPLSGLRAAVALDFDYERNCLYWSDLALDTIQRLCLNGSTGQEVIINSGLETVEALAFEPLSQLLYWVDAGFKKIEVANPDGDFRLTIVNSSVLDRPRALVLVPQEGVMFWTDWGDLKPGIYRSYMDGSAAYRLVSEDVKWPNGISVDSQWIYWTDAYLDCIERITFSGQQRSVILDSLPHPYAIAVFKNEIYWDDWSQLSIFRASKHSRSQVEILASQLTGLMDMKVFYKGKNAGSNACVPQPCSLLCLPKANNSKSCRCPEGVASSVLPSGDLMCDCPQGYQRKNNTCVKEENTCLRNQYRCSNGNCINSIWWCDFDNDCGDMSDERNCPTTVCDADTQFRCQESGTCIPLSYKCDLEDDCGDNSDESHCEMHQCRSDEFNCSSGMCIRSSWVCDGDNDCRDWSDEANCTAIYHTCEASNFQCHNGHCIPQRWACDGDADCQDGSDEDPVSCEKKCNGFHCPNGTCIPSSKHCDGLRDCPDGSDEQHCEPFCTRFMDFVCKNRQQCLFHSMVCDGIVQCRDGSDEDAAFAGCSQDPEFHKECDEFGFQCQNGVCISLIWKCDGMDDCGDYSDEANCENPTEAPNCSRYFQFHCENGHCIPNRWKCDRENDCGDWSDEKDCGDSHVLPSPTPGPSTCLPNYFHCSSGACVMGTWVCDGYRDCADGSDEEACPSLANSTAASTPTQFGQCDRFEFECHQPKKCIPNWKRCDGHQDCQDGQDEANCPTHSTLTCTSREFKCEDGEACIVLSERCDGFLDCSDESDEKACSDELTVYKVQNLQWTADFSGDVTLTWMRPKKMPSASCVYNVYYRVVGESIWKTLETHSNKTSTVLKVLKPDTTYQVKVQVHCLNKVHNTNDFVTLRTPEGLPDAPRNLQLSLNSEEEGVILGHWAPPVHTHGLIREYIVEYSRSGSKMWASQRAASNSTEIKNLLLNALYTVRVAAVTSRGIGNWSDSKSITTIKGKVIQAPNIHIDSYDENSLSFTLTMDGDIKVNGYVVNLFWSFDAHKQEKKTLSFRGGSALSHRVSNLTAHTSYEISAWAKTDLGDSPLAFEHILTRGSSPPAPSLKAKAINQTAVECIWTGPKNVVYGIFYATSFLDLYRNPKSVTTSLHNKTVIVSKDEQYLFLVRVLIPYQGPSSDYVVVKMIPDSRLPPRHLHAVHIGKTSALIKWESPYDSPDQDLFYAIAVKDLIRKTDRSYKVRSRNSTVEYSLSKLEPGGKYHIIVQLGNMSKDSSIKITTVSLSAPDALKIITENDHVLLFWKSLALKEKQFNETRGYEIHMSDSAVNLTAYLGNTTDNFFKVSNLKMGHNYTFTVQARCLFGSQICGEPAVLLYDELSSGADAAVIQAARSTDVAAVVVPILFLILLSLGVGFAILYTKHRRLQSSFSAFANSHYSSRLGSAIFSSGDDLGEDDEDAPMITGFSDDVPMVIA</w:t>
            </w:r>
          </w:p>
        </w:tc>
      </w:tr>
      <w:tr w:rsidR="00767530" w:rsidRPr="00E340F8" w14:paraId="352059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AF9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385D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B9|SRP6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768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KQVPGGGGGGGSGGGGGSGGGGSGGGRGAGGEENKENERPSAGSKANKEFGDSLSLEILQIIKESQQQHGLRHGDFQRYRGYCSRRQRRLRKTLNFKMGNRHKFTGKKVTEELLTDNRYLLLVLMDAERAWSYAMQLKQEANTEPRKRFHLLSRLRKAVKHAEELERLCESNRVDAKTKLEAQAYTAYLSGMLRFEHQEWKAAIEAFNKCKTIYEKLASAFTEEQAVLYNQRVEEISPNIRYCAYNIGDQSAINELMQMRLRSGGTEGLLAEKLEALITQTRAKQAATMSEVEWRGRTVPVKIDKVRIFLLGLADNEAAIVQAESEETKERLFESMLSECRDAIQVVREELKPDQKQRDYILEGEPGKVSNLQYLHSYLTYIKLSTAIKRNENMAKGLQRALLQQQPEDDSKRSPRPQDLIRLYDIILQNLVELLQLPGLEEDKAFQKEIGLKTLVFKAYRCFFIAQSYVLVKKWSEALVLYDRVLKYANEVNSDAGAFKNSLKDLPDVQELITQVRSEKCSLQAAAILDANDAHQTETSSSQVKDNKPLVERFETFCLDPSLVTKQANLVHFPPGFQPIPCKPLFFDLALNHVAFPPLEDKLEQKTKSGLTGYIKGIFGFRS</w:t>
            </w:r>
          </w:p>
        </w:tc>
      </w:tr>
      <w:tr w:rsidR="00767530" w:rsidRPr="00E340F8" w14:paraId="5FAC38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634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F1A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UN5|SMAD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1E0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LPFTPPIVKRLLGWKKGEQNGQEEKWCEKAVKSLVKKLKKTGQLDELEKAITTQNVNTKCITIPRSLDGRLQVSHRKGLPHVIYCRLWRWPDLHSHHELRAMELCEFAFNMKKDEVCVNPYHYQRVETPVLPPVLVPRHTEIPAEFPPLDDYSHSIPENTNFPAGIEPQSNIPETPPPGYLSEDGETSDHQMNHSMDAGSPNLSPNPMSPAHNNLDLQPVTYCEPAFWCSISYYELNQRVGETFHASQPSMTVDGFTDPSNSERFCLGLLSNVNRNAAVELTRRHIGRGVRLYYIGGEVFAECLSDSAIFVQSPNCNQRYGWHPATVCKIPPGCNLKIFNNQEFAALLAQSVNQGFEAVYQLTRMCTIRMSFVKGWGAEYRRQTVTSTPCWIELHLNGPLQWLDKVLTQMGSPSIRCSSVS</w:t>
            </w:r>
          </w:p>
        </w:tc>
      </w:tr>
      <w:tr w:rsidR="00767530" w:rsidRPr="00E340F8" w14:paraId="4AE3923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C8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3C9B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32|SRBS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1D0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HHPHPFGSNLANSSEPQQPSGQYLNPAADAYNFDTFEDSDKFSPKGNVAALRNVIHGQLDMKTPTGNSSRYQKPAPPPVDSTPSWAKNVKVYEPNGYVDPHLNKHNMGRVLDGPVNPNKYFQGVPPASYSQVKHNESKPPVPPSTKPPHSAAQALQAQVLQSSKAPSQPQQSQKTSYRIPYDVALDPRHHLGEFDIDDSASIISSCISTFGESSEIAGFSAAAEQRHLYEQYRKKLMEEKNELKEGSETPCVSLSEKVMTSSTENLKNGNNQQNQQPEPQPPSSSIFNSELTPFGHVAPVAKQFEPTNFPPFSPEKESEIKRSIDLESSQLLVKSKSPAPYSTSSTDHYGTIRRKHKPVAIDLSKSSPNLASQSPSNLFFGASFEEKQNRSPMTSTPSYKEQGFKNDSLNDSLNQAFEIASSIETTKNAYEAPPTPKSASHDRSISDTYPVSSSTTSTWPSHTTTPTTTTAAAPIAAVAPQTYTEQQPMSTSMSSSVMSTNMDEPIVVGSHQQIPQQSPDSSPERNEDMSQWYRKMFKQMHRKGEDGSNEGKEQHFINPSNVTDGIGRTTPTASNLGRSRENLSFNQHRPDHPSSYFDSLEHGPNDQYNNQERVKQSNEEELLRLKAEKLAEELRKEKERKHSFIPSSAPSLQNNMDRLNSLLYDFSSDIQEPAHRDYTPQPVMTATAVYKFEPRSARELPLNRGDIIRIIREVDGYWMEGERNGRSGIFPTSYVQINTGNQGDSQKMRAIYPFTARSDTELSLKRGEIITRRRQIDSNWLEGSNQIGIVGIFPASYVEPIEQVEQHIPTIVPNRPKTPKIEDQVYNQVYKPNETVIMQSNQGYYDKAAVVPNNKVRFDLPSGSDSNLQMSLNPHQNQFPPTHTQTSTQQPSNYGMKKIEYEREKVVEEVPPMHMDQYRKLNDEPKNPKKDTNILMNAASLIPKGSEMYRAVYPYQPQKEDELQLYTNDIIFVVEKCDDGWFIGTSLRTGDFGIFPGNYVKRH</w:t>
            </w:r>
          </w:p>
        </w:tc>
      </w:tr>
      <w:tr w:rsidR="00767530" w:rsidRPr="00E340F8" w14:paraId="6232AB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6D5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17A6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4NBP4|SPAST_DROW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5AB7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TKSSSSSASSSSQKSPIKSNNGAGGGGSSSSHRQSHRTSIDERKSSSHAHSNNSNVSSSSRRAATATSGSSSPEGDDDTTTDDLTPTGSSPRSCNGRGHSSVHKQNLYVVSFPIIFLFNVLRSLIYQLFCIFRYLYGASTKVLYRPHRRDCNIEIVVQNSKEQQLQLQQHQHNQTLSYSLETGGVSGGSGGEQQVQVQPQRIRALQPLEMATNRPGGGYSPGPGDPLLAKQKHHHRRAFEYISKALKIDEENEGHKELAIELYRKGIKELEDGIAVDCWNGRGDVWDRAQRLHDKMQTNLSMARDRLHFLALREEDLQMQRLSLKEKQPAPKQPQRSQTKDPVKQPMLTSLNADPVKMKVRSSGYGPKQNGTSSSRPAPSGQTATGASGRKLTVGTKRPGNLPVTNKSQTLPRNLGSKTTVGAVQRQPAKTAATPPAVRRQFSSGRNTPPQRSRTPINNNASSGSGASTPMVSVKGVEQKLVQLILDEIVEGGAKVEWTDIAGQDVAKQALQEMVILPSVRPELFTGLRAPAKGLLLFGPPGNGKTLLARAVATECSATFLNISAASLTSKYVGDGEKLVRALFAVARHMQPSIIFIDEVDSLLSERSSNEHEASRRLKTEFLVEFDGLPGNPDGDRIVVLAATNRPQELDEAALRRFTKRVYVSLPDEQTRELLLNRLLQKQGSPLDTEALRRLAKITEGYSGSDLTALAKDAALEPIRELNVEQVKCLDISAMRPITEKDFHNSLKRIRRSVAPQSLNSYEKWSQDYGDITI</w:t>
            </w:r>
          </w:p>
        </w:tc>
      </w:tr>
      <w:tr w:rsidR="00767530" w:rsidRPr="00E340F8" w14:paraId="409A4AC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FC0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FB3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67|SRG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14BC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PAKFKKDKEIIAEYDTQVKEIRAQLTEQMKCLDQQCELRVQLLQDLQDFFRKKAEIEMDYSRNLEKLAERFLAKTRSTKDQQFKKDQNVLSPVNCWNLLLNQVKRESRDHTTLSDIYLNNIIPRFVQVSEDSGRLFKKSKEVGQQLQDDLMKVLNELYSVMKTYHMYNADSISAQSKLKEAEKQEEKQIGKSVKQEDRQTPRSPDSTANVRIEEKHVRRSSVKKIEKMKEKRQAKYTENKLKAIKARNEYLLALEATNASVFKYYIHDLSDIIDQCCDLGYHASLNRALRTFLSAELNLEQSKHEGLDAIENAVENLDATSDKQRLMEMYNNVFCPPMKFEFQPHMGDMASQLCAQQPVQSELVQRCQQLQSRLSTLKIENEEVKKTMEATLQTIQDIVTVEDFDVSDCFQYSNSMESVKSTVSETFMSKPSIAKRRANQQETEQFYFTKMKEYLEGRNLITKLQAKHDLLQKTLGESQRTDCSLARRSSTVRKQDSSQAIPLVVESCIRFISRHGLQHEGIFRVSGSQVEVNDIKNAFERGEDPLAGDQNDHDMDSIAGVLKLYFRGLEHPLFPKDIFHDLIACVTMDNLQERAVHIRKVLLVLPKPTLIIMRYLFAFLNHLSQFSEENMMDPYNLAICFGPSLMSVPEGHDQVSCQAHVNELIKTIIIQHENIFPNPRELEGPIYSRGGSMEDYCDSTHGETTSAEDSTQDVTAEHHTSDDECEPIEAIAKFDYVGRTARELSFKKGASLLLYQRASDDWWEGRHNGIDGLIPHQYIVVQDTEDGVVERSSPKSEIEVMSEPPEEKVTARTGASCPSGGHVADIYLANINKQRKRPESGSIRKAFRSDSHGLGSSLTDSSSLGVGASCRPSSQPIMSQNLPKEGPDKCSISGHGSLNSISRHSSLKNRMDSPQIRKTATAGRSKSFNNHRPMDPEVIAQDIEATMNSALNELQELERQSSAKHTPDVVLDTLEPLKTSPVVAPTSEPSSPLHTQLLKDPEPAFQRSASTAGDIACAFRPVKSVKMAAPVKPPATRPKPTVFPKTNATSPGVNSSASPQATDKSCTV</w:t>
            </w:r>
          </w:p>
        </w:tc>
      </w:tr>
      <w:tr w:rsidR="00767530" w:rsidRPr="00E340F8" w14:paraId="1416B48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326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975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54|SPA2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47A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LGWSKAGSGSVCLALDQLRDVIESQEELIHQLRNVMVLQDENFVSKEEFQAVEKKLVEEKAAHAKTKVLLAKEEEKLQFALGEVEVLSKQLEKEKLAFEKALSSVKSKVLQESSKKDQLITKCNEIESHIIKQEDILNGKENEIKELQQVISQQKQIFRNHMSDFRIQKQQESYMAQVLDQKHKKASGTRQARSHQHPREK</w:t>
            </w:r>
          </w:p>
        </w:tc>
      </w:tr>
      <w:tr w:rsidR="00767530" w:rsidRPr="00E340F8" w14:paraId="4D4DC41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192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3F9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ND0|SKA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BB8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PSCTSSPGPLPEEIRNLLADVETFVADTLKGENLSKKAKEKRESLIKKIKDVKSVYLQEFQDKGDAEDGDEYDDPFAGPADTISLASERYDKDDDGPSDGNQFPPIAAQDLPFVIKAGYLEKRRKDHSFLGFEWQKRWCALSKTVFYYYGSDKDKQQKGEFAIDGYDVRMNNTLRKDGKKDCCFEICAPDKRIYQFTAASPKDAEEWVQQLKFILQDLGSDVIPEDDEERGELYDDVDHPAAVSSPQRSQPIDDEIYEELPEEEEDTASVKMDEQGKGSRDSVHHTSGDKSTDYANFYQGLWDCTGALSDELSFKRGDVIYILSKEYNRYGWWVGEMKGAIGLVPKAYLMEMYDI</w:t>
            </w:r>
          </w:p>
        </w:tc>
      </w:tr>
      <w:tr w:rsidR="00767530" w:rsidRPr="00E340F8" w14:paraId="3E05DD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6943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537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34|SNT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2AE0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RRAPRTGLLELRCGAGSGAGGERWQRVLLSLAEDALTVSPADGEPGPEPEPAQLNGAAEPGAAPPQLPEALLLQRRRVTVRKADAGGLGISIKGGRENKMPILISKIFKGLAADQTEALFVGDAILSVNGEDLSSATHDEAVQALKKTGKEVVLEVKYMKEVSPYFKNSAGGTSVGWDSPPASPLQRQPSSPGPQPRNLSEAKHVSLKMAYVSRRCTPTDPEPRYLEICAADGQDAVFLRAKDEASARSWAGAIQAQIGTFIPWVKDELQALLTATGTAGSQDIKQIGWLTEQLPSGGTAPTLALLTEKELLFYCSLPQSREALSRPTRTAPLIATSSAHRLVHSGPSKGSVPYDAELSFALRTGTRHGVDTHLFSVESPQELAAWTRQLVDGCHRAAEGIQEVSTACTWNGRPCSLSVHIDKGFTLWAAEPGAARAMLLRQPFEKLQMSSDDGTSLLFLDFGGAEGEIQLDLHSCPKTMVFIIHSFLSAKVTRLGLLA</w:t>
            </w:r>
          </w:p>
        </w:tc>
      </w:tr>
      <w:tr w:rsidR="00767530" w:rsidRPr="00E340F8" w14:paraId="43C3DDF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0B2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4F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44|SOM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8FBF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SQTPWLLTFSLLCLLWPQEAGAFPAMPLSSLFANAVLRAQHLHQLAADTYKEFERAYIPEGQRYSIQNAQAAFCFSETIPAPTGKEEAQQRTDMELLRFSLLLIQSWLGPVQFLSRIFTNSLMFGTSDRVYEKLKDLEEGIQALMQELEDGSPRIGQILKQTYDKFDANMRSDDALLKNYGLLSCFKKDLHKAETYLRVMKCRRFAESSCAF</w:t>
            </w:r>
          </w:p>
        </w:tc>
      </w:tr>
      <w:tr w:rsidR="00767530" w:rsidRPr="00E340F8" w14:paraId="005056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26E3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EFF4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V8|SPY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870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RAQSGNGSQPLLQTAHDSGRQRGEPDPRDALTQQVHVLSLDQIRAIRNTNEYTEGPTVVPRPGLKPAPRPSTQHKHERLHGLPEHRQPPRLQPSQVHSSRAPLSRSISTVSSGSRSSTRTSTSSSSSEQRLLGPSFSHGPAAADGIIRVQPKSELKPGDVKPLSKDDLGLHAYRCEDCGKCKCKECTYPRPLPSDWICDKQCLCSAQNVIDYGTCVCCVKGLFYHCSNDDEDNCADNPCSCSQSHCCTRWSAMGVMSLFLPCLWCYLPAKGCLKLCQGCYDRVNRPGCRCKNSNTVCCKVPTVPPRNFEKPT</w:t>
            </w:r>
          </w:p>
        </w:tc>
      </w:tr>
      <w:tr w:rsidR="00767530" w:rsidRPr="00E340F8" w14:paraId="2458117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DB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FB6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321|SMD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35F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NGIPVKLLNEAQGHIVSLELTTGATYRGKLVESEDSMNVQLRDVIATEPQGAVTHMDQIFVRGSQIKFIVVPDLLKNAPLFKKNSSRPMPPIRGPKRR</w:t>
            </w:r>
          </w:p>
        </w:tc>
      </w:tr>
      <w:tr w:rsidR="00767530" w:rsidRPr="00E340F8" w14:paraId="76AF5C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A26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926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032|SSB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3C41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AKGKGSAVPSDGQAREKLALYVYEYLLHVGAQKSAQTFLSEIRWEKNITLGEPPGFLHSWWCVFWDLYCAAPERRDTCEHSSEAKAFHDYSAAAAPSPVLGNIPPNDGMPGGPIPPGFFQGPPGSQPSPHAQPPPHNPSSMMGPHSQPFMSPRYAGGPRPPIRMGNQPPGGVPGTQPLLPNSMDPTRQQGHPNMGGSMQRMNPPRGMGPMGPGPQNYGSGMRPPPNSLGPAMPGINMGPGAGRPWPNPNSANSIPYSSSSPGTYVGPPGGGGPPGTPIMPSPADSTNSSDNIYTMINPVPPGGSRSNFPMGPGSDGPMGGMGGMEPHHMNGSLGSGDIDGLPKNSPNNISGISNPPGTPRDDGELGGNFLHSFQNDNYSPSMTMSV</w:t>
            </w:r>
          </w:p>
        </w:tc>
      </w:tr>
      <w:tr w:rsidR="00767530" w:rsidRPr="00E340F8" w14:paraId="3A73BD4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7DE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F1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563|SV2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A25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GFRDRAAFIRGAKDIAKEVKKHAAKKVVKGLDRVQDEYSRRSYSRFEEEEDDDDFPAPADGYYRGEGAQDEEEGGASSDATEGHDEDDEIYEGEYQGIPRAESGGKGERMADGAPLAGVRGGLSDGEGPPGGRGEAQRRKDREELAQQYETILRECGHGRFQWTLYFVLGLALMADGVEVFVVGFVLPSAEKDMCLSDSNKGMLGLIVYLGMMVGAFLWGGLADRLGRRQCLLISLSVNSVFAFFSSFVQGYGTFLFCRLLSGVGIGGSIPIVFSYFSEFLAQEKRGEHLSWLCMFWMIGGVYAAAMAWAIIPHYGWSFQMGSAYQFHSWRVFVLVCAFPSVFAIGALTTQPESPRFFLENGKHDEAWMVLKQVHDTNMRAKGHPERVFSVTHIKTIHQEDELIEIQSDTGTWYQRWGVRALSLGGQVWGNFLSCFSPEYRRITLMMMGVWFTMSFSYYGLTVWFPDMIRHLQAVDYAARTKVFPGERVEHVTFNFTLENQIHRGGQYFNDKFIGLRLKSVSFEDSLFEECYFEDVTSSNTFFRNCTFINTVFYNTDLFEYKFVNSRLVNSTFLHNKEGCPLDVTGTGEGAYMVYFVSFLGTLAVLPGNIVSALLMDKIGRLRMLAGSSVLSCVSCFFLSFGNSESAMIALLCLFGGVSIASWNALDVLTVELYPSDKRTTAFGFLNALCKLAAVLGISIFTSFVGITKAAPILFASAALALGSSLALKLPETRGQVLQ</w:t>
            </w:r>
          </w:p>
        </w:tc>
      </w:tr>
      <w:tr w:rsidR="00767530" w:rsidRPr="00E340F8" w14:paraId="1AFEEC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03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115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294|SOD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EBE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LLCSCLLLAAGASDAWTGEDSAEPNSDSAEWIRDMYAKVTEIWQEVMQRRDDDGALHAACQVQPSATLDAAQPRVTGVVLFRQLAPRAKLDAFFALEGFPTEPNSSSRAIHVHQFGDLSQGCESTGPHYNPLAVPHPQHPGDFGNFAVRDGSLWRYRAGLAASLAGPHSIVGRAVVVHAGEDDLGRGGNQASVENGNAGRRLACCVVGVCGPGLWERQAREHSERKKRRRESECKAA</w:t>
            </w:r>
          </w:p>
        </w:tc>
      </w:tr>
      <w:tr w:rsidR="00767530" w:rsidRPr="00E340F8" w14:paraId="6B5B88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C1B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68FC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363|SQV8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9A52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SRLLEKWWLRAFIALVIFFVWQLFYAINRVQSLEEERATLQATIEVLTRKSDGLRTQIFEKERNLVRLNGKVEEIDTQIRDHLSLLPRVNRSTPFIYFITPTHFRAAQRADLTRLSYTLSHVPNLHWIVVEDSDELTPSIAGILKRSKIPNTHLNARTPSDQKMRYDDPNWTLPRGVEQRNRALLWIQNQLSGVKEGVVYFGDDDNTYDLKIFGEMRKVKNAGVWPVGIVGGMFVETPILEKNGSISHFNAVWKPERPFPIDMAAFAVNISLVLSNANALFSFDVPRGYQESTFLENLGIHRYNMEPLAEMCTKVYVWHTRTEKPKLSKESIDRLTKKTGFNSLEAHALGVDN</w:t>
            </w:r>
          </w:p>
        </w:tc>
      </w:tr>
      <w:tr w:rsidR="00767530" w:rsidRPr="00E340F8" w14:paraId="406140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8EE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EEF5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T6|SPP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5DB1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TYSWAYSLVDSSQVSTFLISILLIVYGSFRSLNMDFENQDKEKDSNSSSGSFNGNSTNNSIQTIDSTQALFLPIGASVSLLVMFFFFDSVQVVFTICTAVLATIAFAFLLLPMCQYLTRPCSPQNKISFGCCGRFTAAELLSFSLSVMLVLIWVLTGHWLLMDALAMGLCVAMIAFVRLPSLKVSCLLLSGLLIYDVFWVFFSAYIFNSNVMVKVATQPADNPLDVLSRKLHLGPNVGRDVPRLSLPGKLVFPSSTGSHFSMLGIGDIVMPGLLLCFVLRYDNYKKQASGDSCGAPGPANISGRMQKVSYFHCTLIGYFVGLLTATVASRIHRAAQPALLYLVPFTLLPLLTMAYLKGDLRRMWSEPFHSKSSSSRFLEV</w:t>
            </w:r>
          </w:p>
        </w:tc>
      </w:tr>
      <w:tr w:rsidR="00767530" w:rsidRPr="00E340F8" w14:paraId="05DCAD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070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F44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04|SPY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FC44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IPQSAPLTPNSVMVQPLLDSRMSHSRLQHPLTILPIDQVKTSHVENDYIDNPSLALTTGPKRTRGGAPELAPTPARCDQDVTHHWISFSGRPSSVSSSSSTSSDQRLLDHMAPPPVADQASPRAVRIQPKVVHCQPLDLKGPAVPPELDKHFLLCEACGKCKCKECASPRTLPSCWVCNQECLCSAQTLVNYGTCMCLVQGIFYHCTNEDDEGSCADHPCSCSRSNCCARWSFMGALSVVLPCLLCYLPATGCVKLAQRGYDRLRRPGCRCKHTNSVICKAASGDAKTSRPDKPF</w:t>
            </w:r>
          </w:p>
        </w:tc>
      </w:tr>
      <w:tr w:rsidR="00767530" w:rsidRPr="00E340F8" w14:paraId="70AF680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F621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5D57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R6|SRR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0389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SDDEYDRRRRDKFRRERSDYDRSRERDERRRGDDWNDREWDRGRERRSRGEYRDYDRNRRERFSPPRHELSPPQKRMRRDWDEHSSDPYHSGYDMPYAGGGGGPTYGPPQPWGHPDVHIMQHHVLPIQARLGSIAEIDLGVPPPIMKSFKEFLLSLDDSVDETEAVKRYNDYKLDFRRQQMQDFFLAHKDEEWFRSKYHPDEVGKRRQEARGALQNRLKVFLSLMESGWFDNLLLDIDKADAIVKMLDAAVIKMEGGTENDLRILEQEEEEEQAGKTGEASKKEEARAGPALGEGERKANDKDEKKEDGKQAENDSSNDDKTKKSEGDGDKEEKKEEAEKEAKKSKKRNRKQSGDDSFDEGSVSESESESEGGQAEEEKEEAEEALKEKEKPKEEEKEKPKDAAGLECKPRPLHKTCSLFMRNIAPNISRAEIISLCKRYPGFMRVALSEPQPERRFFRRGWVTFDRSVNIKEICWNLQNIRLRECELSPGVNRDLTRRVRNINGITQHKQIVRNDIKLAAKLIHTLDDRTQLWASEPGTPPVPTSLPSQNPILKNITDYLIEEVSAEEEELLGSSGGPPPEEPPKEGNPAEINVERDEKLIKVLDKLLLYLRIVHSLDYYNTCEYPNEDEMPNRCGIIHVRGPMPPNRISHGEVLEWQKTFEEKLTPLLSVRESLSEEEAQKMGRKDPEQEVEKFVTSNTQELGKDKWLCPLSGKKFKGPEFVRKHIFNKHAEKIEEVKKEVAFFNNFLTDAKRPALPEIKPAQPPGPAQILPPGLTPGLPYPHQTPQGLMPYGQPRPPILGYGAGAVRPAVPTGGPPYPHAPYGAGRGNYDAFRGQGGYPGKPRNRMVRGDPRAIVEYRDLDAPDDVDFF</w:t>
            </w:r>
          </w:p>
        </w:tc>
      </w:tr>
      <w:tr w:rsidR="00767530" w:rsidRPr="00E340F8" w14:paraId="6EE1ED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370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125E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VH7|SW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BF9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AGPPLLLLGTPGSGKTALLFAAALEAAGEGQGPVLFLTRRPLQSMPRGTGTTLDPMRLQKIRFQYPPSTRELFRLLCSAHEAPGPAPSLLLLDGLEEYLAEDPEPQEAAYLIALLLDTAAHFSHRLGPGRDCGLMVALQTQEEAGSGDVLHLALLQRYFPAQCWLQPDAPGPGEHGLRACLEPGGLGPRTEWWVTFRSDGEMMIAPWPTQAGDPSSGKGSSSGGQP</w:t>
            </w:r>
          </w:p>
        </w:tc>
      </w:tr>
      <w:tr w:rsidR="00767530" w:rsidRPr="00E340F8" w14:paraId="2F41987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0D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7120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97|STE2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FEE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DPSAVSELPDKDSLDNGISNDNERAMGGNGDGGDGLRLPRTTGTLNVNALQKGTNAAHEAGGYKSMDPAKNAETTNDDDNNVVSLDDPIQFTRVSSSSVISGMSSSMSPHSNIDETKSLEAVTPNINTSNITPDHSADNTFSTINASESDHQFNDTLLSKLSLTDSTETIENNATVKHQQPVASSTVNSNKSSTDIRRATPVSTPVISKPSMTTTPRQINSASHSLSNPKHKQHKPKVKPSKPEAKSKPVSVKKSFPSKNPLKNSSPPKKQTEKSYYSSSSKKRKSGSNSGTLRMKDVFTSFVQNIKRNSQDDKRASSSSNNSSSSSITTALRISTPYNAKHIHHVGVDSKTGEYTGLPEEWEKLLTSSGISKREQQQNMQAVMDIVKFYQDVTETNGEDKMFKTFNTTTGLPGSPQVSTPPANSFNKFPPSTSDSHNYGSRTGTPMSNHVMSPTLNTDSSSANGKFIPSRPAPKPPSSASASAPIIKSPVMNSAANVSPLKQTHAPTTPNRTSPNRSSISRNATLKKEEQPLPPIPPTKSKTSPIISTAHTPQQVAQSPKAPAQETVTTPTSKPAQARSLSKELNEKKREERERRKKQLYAKLNEICSDGDPSTKYANLVKIGQGASGGVYTAYEIGTNVSVAIKQMNLEKQPKKELIINEILVMKGSKHPNIVNFIDSYVLKGDLWVIMEYMEGGSLTDVVTHCILTEGQIGAVCRETLSGLEFLHSKGVLHRDIKSDNILLSMEGDIKLTDFGFCAQINELNLKRTTMVGTPYWMAPEVVSRKEYGPKVDIWSLGIMIIEMIEGEPPYLNETPLRALYLIATNGTPKLKEPENLSSSLKKFLDWCLCVEPEDRASATELLHDEYITEIAEANSSLAPLVKLARLKKVAENMDADEDNDDDNDNEHINKTNNCDDNNDSKETVNLDVTEDDKQK</w:t>
            </w:r>
          </w:p>
        </w:tc>
      </w:tr>
      <w:tr w:rsidR="00767530" w:rsidRPr="00E340F8" w14:paraId="0EFA2D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81B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1D13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K7|STK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7246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ADPEPLGLFSEGELMSVGMDTFIHRIDSTEVIYQPRRKRAKLIGKYLMGDLLGEGSYGKVKEVLDSETLCRRAVKILKKKKLRRIPNGEANVKKEIQLLRRLRHRNVIQLVDVLYNEEKQKMYMVMEYCVCGMQEMLDSVPEKRFPVCQAHGYFRQLIDGLEYLHSQGIVHKDIKPGNLLLTTNGTLKISDLGVAEALHPFAVDDTCRTSQGSPAFQPPEIANGLDTFSGFKVDIWSAGVTLYNITTGLYPFEGDNIYKLFENIGRGDFTIPCDCGPPLSDLLRGMLEYEPAKRFSIRQIRQHSWFRKKHPLAEALVPIPPSPDTKDRWRSMTVVPYLEDLHGRAEEEEEEDLFDIEDGIIYTQDFTVPGQVLEEEVGQNGQSHSLPKAVCVNGTEPQLSSKVKPEGRPGTANPARKVCSSNKIRRLSACKQQ</w:t>
            </w:r>
          </w:p>
        </w:tc>
      </w:tr>
      <w:tr w:rsidR="00767530" w:rsidRPr="00E340F8" w14:paraId="369C77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A1C7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98B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L3|STK4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E23F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RASDRGAGETSANAKALGTGIAGNNAKRAGPFVLGPRLGNSPVPSIVQCLARKDGTDDFYQLKILTLEERGEQGIESQEERQGKMLLHTEYSLLSLLHTQDGVVHHHGLFQDRTCEAVEDTESGRMVKKMKKRICLVLDCLCAHDFSDKTADLINLQHYVIKEKRLSERETVVIFYDVVRVVEALHQKNIVHRDLKLGNMVLNKRTHRITITNFCLGKHLVSEGDLLKDQRGSPAYISPDVLSGRPYRGKPSDMWALGVVLFTMLYGQFPFYDSIPQELFRKIKAAEYTIPEDGRVSENTVCLIRKLLVLDPQQRLAAADVLEALSAIIASWQSLSSLSGPLQVVPDIDDQMSSSDSSQEAKVTEECSQYEFENYMRQQLLLAEEKSSIHEARAWVPKRQFGSMPPVRRLGHDAQPMTSLDTAILAQRYLRK</w:t>
            </w:r>
          </w:p>
        </w:tc>
      </w:tr>
      <w:tr w:rsidR="00767530" w:rsidRPr="00E340F8" w14:paraId="6A8DAC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B0C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B23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823|ST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CA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NSAVLLVLVISASATHEAEQNDSVSPRKSRVAAQNSAEVVRCLNSALQVGCGAFACLENSTCDTDGMYDICKSFLYSAAKFDTQGKAFVKESLKCIANGVTSKVFLAIRRCSTFQRMIAEVQEECYSKLNVCSIAKRNPEAITEVVQLPNHFSNRYYNRLVRSLLECDEDTVSTIRDSLMEKIGPNMASLFHILQTDHCAQTHPRADFNRRRTNEPQKLKVLLRNLRGEEDSPSHIKRTSHESA</w:t>
            </w:r>
          </w:p>
        </w:tc>
      </w:tr>
      <w:tr w:rsidR="00767530" w:rsidRPr="00E340F8" w14:paraId="2BCD9D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7EC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E629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72|STM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DBD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ISAYKEKMKELSVLSLICSCFYTQPHPNTVYQYGDMEVKQLDKRASGQSFEVILKSPSDLSPESPMLSSPPKKKDTSLEELQKRLEAAEERRKTQEAQVLKQLAERREHEREVLHKALEENNNFSRQAEEKLNYKMELSKEIREAHLAALRERLREKELHAAEVRRNKEQREEMSG</w:t>
            </w:r>
          </w:p>
        </w:tc>
      </w:tr>
      <w:tr w:rsidR="00767530" w:rsidRPr="00E340F8" w14:paraId="2E9E421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311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B462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945|SS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2B7E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LEFNDVYQEVKGSMNDGRLRLSRQGIIFKNSKTGKVDNIQAGELTEGIWRRVALGHGLKLLTKNGHVYKYDGFRESEFEKLSDFFKTHYRLELMEKDLCVKGWNWGTVKFGGQLLSFDIGDQPVFEIPLSNVSQCTTGKNEVTLEFHQNDDAEVSLMEVRFYVPPTQEDGVDPVEAFAQNVLSKADVIQATGDAICIFRELQCLTPRGRYDIRIYPTFLHLHGKTFDYKIPYTTVLRLFLLPHKDQRQMFFVISLDPPIKQGQTRYHFLILLFSKDEDISLTLNMNEEEVEKRFEGRLTKNMSGSLYEMVSRVMKALVNRKITVPGNFQGHSGAQCITCSYKASSGLLYPLERGFIYVHKPPVHIRFDEISFVNFARGTTTTRSFDFEIETKQGTQYTFSSIEREEYGKLFDFVNAKKLNIKNRGLKEGMNPSYDEYADSDEDQHDAYLERMKEEGKIREENANDSSDDSGEETDESFNPGEEEEDVAEEFDSNASASSSSNEGDSDRDEKKRKQLKKAKMAKDRKSRKKPVEVKKGKDPNAPKRPMSAYMLWLNASREKIKSDHPGISITDLSKKAGEIWKGMSKEKKEEWDRKAEDARRDYEKAMKEYEGGRGESSKRDKSKKKKKVKVKMEKKSTPSRGSSSKSSSRQLSESFKSKEFVSSDESSSGENKSKKKRRRSEDSEEEELASTPPSSEDSASGSDE</w:t>
            </w:r>
          </w:p>
        </w:tc>
      </w:tr>
      <w:tr w:rsidR="00767530" w:rsidRPr="00E340F8" w14:paraId="1FC661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5A37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F17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101|SY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70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IFKRNQEPIVAPATTTATMPLAPAAPADNSTESTGTGESQEDMFAKLKDKFFNEINKIPLPPWALIAMAVVAGLLLLTCCFCICKKCCCKKKKNKKEKGKGMKNAMNMKDMKGGQDDDDAETGLTEGEGEGEEEKEPENLGKLQFSLDYDFQANQLTVGVLQAAELPALDMGGTSDPYVKVFLLPDKKKKYETKVHRKTLNPAFNETFTFKVPYQELGGKTLVMAIYDFDRFSKHDIIGEVKVPMNTVDLGQPIEEWRDLQGGEKEEPEKLGDICTSLRYVPTAGKLTVCILEAKNLKKMDVGGLSDPYVKIHLMQNGKRLKKKKTTVKKKTLNPYFNESFSFEIPFEQIQKVQVVVTVLDYDKLGKNEAIGKIFVGSNATGTELRHWSDMLANPRRPIAQWHSLKPEEEVDALLGKNK</w:t>
            </w:r>
          </w:p>
        </w:tc>
      </w:tr>
      <w:tr w:rsidR="00767530" w:rsidRPr="00E340F8" w14:paraId="45A2EB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9BC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C6DE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56|T53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46E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RLNKMFVGEVSSSSNQEPEFNEKEDDEWILVDFIDTCTGFSAEEEEEEEDISEESPTEHPSVFSCLPASLECLADTSDSCFLQFESCPMEESWFITPPPCFTAGGLTTIKVETSPMENLLIEHPSMSVYAVHNSCPGLSEATRGTDELHSPSSPRVEAQNEMGQHIHCYVAALAAHTTFLEQPKSFRPSQWIKEHSERQPLNRNSLRRQNLTRDCHPRQVKHNGWVVHQPCPRQYNY</w:t>
            </w:r>
          </w:p>
        </w:tc>
      </w:tr>
      <w:tr w:rsidR="00767530" w:rsidRPr="00E340F8" w14:paraId="3748E47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FC6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16F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G6|TDR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775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KLTIEQINDWFTIGKTVTNVELLGAPPAFPAGAAREEVQRQDVAPGAGPAAQAPALAQAPARPAAAFERSLSQRSSEVEYINKYRQLEAQELDVCRSVQPTSGPGPRPSLAKLSSVTCIPGTTYKYPDLPISRYKEEVVSLIESNSVVIIHGATGSGKSTQLPQYILDHYVQRSAYCSIVVTQPRKIGASSIARWISKERAWTLGGVVGYQVGLEKIATEDTRLIYMTTGVLLQKIVSAKSLMEFTHIIIDEVHERTEEMDFLLLVVRKLLRTNSRFVKVVLMSATISCKEFADYFAVPVQNKMNPAYIFEVEGKPHSVEEYYLNDLEHIHHSKLSPHLLEEPVITKDIYEVAVSLIQMFDDLDMKESGNKAWSGAQFVLERSSVLVFLPGLGEINYMHELLTSLVHKRLQVYPLHSSVALEEQNNVFLSPVPGYRKIILSTNIAESSVTVPDVKYVIDFCLTRTLVCDEDTNYQSLRLSWASKTSCNQRKGRAGRVSRGYCYRLVHKDFWDNSIPDHVVPEMLRCPLGSTILKVKLLDMGEPRALLATALSPPGLSDIERTILLLKEVGALAVSGQREDENPHDGELTFLGRVLAQLPVNQQLGKLIVLGHVFGCLDECLIIAAALSLKNFFAMPFRQHLDGYRNKVNFSGSSKSDCIALVEAFKTWKACRQTGELRYPKDELNWGRLNYIQIKRIREVAELYEELKTRISQFNMHVDSRRPVMDQEYIYKQRFILQVVLAGAFYPNYFTFGQPDEEMAVRELAGKDPKTTVVLKHIPPYGFLYYKQLQSLFRQCGQVKSIVFDGAKAFVEFSRNPTERFKTLPAVYMAIKMSQLKVSLELSVHSAEEIEGKVQGMNVSKLRNTRVNVDFQKQTVDPMQVSFNTSDRSQTVTDLLLTIDVTEVVEVGHFWGYRIDENNSEILKKLTAEINQLTLVPLPTHPHPDLVCLAPFADFDKQRYFRAQVLYVSGNSAEVFFVDYGNKSHVDLHLLMEIPCQFLELPFQALEFKICKMRPSAKSLVCGKHWSDGASQWFASLVSGCTLLVKVFSVVHSVLHVDVYQYSGVQDAINIRDVLIQQGYAELTEESYESKQSHEVLKGLFSKSVENMTDGSVPFPMKDDEKYLIRILLESFSTNKLGTPNCKAELHGPFNPYELKCHSLTRISKFRCVWIEKESINSVIISDAPEDLHQRMLVAASLSINATGSTMLLRETSLMPHIPGLPALLSMLFAPVIELRIDQNGKYYTGVLCGLGWNPATGASILPEHDMELAFDVQFSVEDVVEVNILRAAINKLVCDGPNGCKCLGPERVAQLQDIARQKLLGLFCQSKPREKIVPKWHEKPYEWNQVDPKLVMEQADRESSRGKNTFLYQLHKLVVLGT</w:t>
            </w:r>
          </w:p>
        </w:tc>
      </w:tr>
      <w:tr w:rsidR="00767530" w:rsidRPr="00E340F8" w14:paraId="4E32B5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727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5C00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E4|T53I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9EC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RLNKMFVGEVTTSSSQEPEFSEKEDDEWILVDFIDTCPGFSAEEEEEDEDIGEESSAEHTSVFSCLPASLECLTDTSDSCFLQFESCPMEESWFITPPPCFTAGGLTTIKVETSPMENLLIEHPSMSVYAVHNSCPGLSEASCGNDEYNSSGPRMEAQSEMGKHIHCCVAALAAQATFLEQPKSFRPSQWIKGHSERQSLNRNGLRRQNLTRDCHTRQMKHSGWVVHQPCPRQYNY</w:t>
            </w:r>
          </w:p>
        </w:tc>
      </w:tr>
      <w:tr w:rsidR="00767530" w:rsidRPr="00E340F8" w14:paraId="00CF62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5B95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758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AN7|TE2I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628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MDLGKDPNGPTHSSTLFVREDGSAMSFYVRPSSAKRRLSTLILHGGGILCRVQKPGAVLLAQPGEALAEASGDFISTQYILDCVERNEKLELEAYRLGLTEQASDPKPGASAEGSTEPEPQPLTGRIAYTDADDVAILTYVKENARSPSSVTGNALWKAMEKSSLTQHSWQSLKDRYLKHLQGQEHKYLLGNAPVSPSSQKLKRKAEQDPEAADSGEPQNKRTPDLPEEECVKGETKENGEADNKLFEEATPELGEAVVDESPDFEIHITMCDGDPPTPEEDSETQPDEEEEEPKVSTQEVGTAIKIIRQLMEKFNLDLSTVTQALLKNSGELEATSSFLESGRRPDGFPIWCRQDDLDLQKDDDDTRNALVKKYGAQNVARRIEFRKK</w:t>
            </w:r>
          </w:p>
        </w:tc>
      </w:tr>
      <w:tr w:rsidR="00767530" w:rsidRPr="00E340F8" w14:paraId="5F6D5D6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F8F5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F807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WU0|TDR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536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VLVLKIEDPGCFWVIIKGCSHFLEQEVDYQKLNTAMNDFYNSMCQDVEMKPLMLEEGQVCVVYCQELKCWCRALIKSIISSADHYLAECFLVDFAKYIPVKSKNIRVAVESFMQLPYRAKKFRLYGTKPVTLHIDFCEDNAEIVPATKWDSAAIQYFQNLLRATTQVEAKLCAVEEDTFEVYLYATIKNEKVCVNDDLVAKNFAYYVSPMGNKNLNPLEKPRQSLNSVTCSSKLSPSLTLWPMLLQGKDYHRMENKALNYKDSLTDSPKMMLEKQQQSLPLKHTEKCTESSVYWPTKRGITIYADPDVPSVSGSSQRPNEKPLRLTEKKDCDEKNGCVKLLQFLNPDPLRADGTSDLHQLQKVKLGTLQPGVVLRNRIEPCLTLEKSPLSADLKKMALTCLNSDTEDMKVAMEEMIPPEALQRNKFPGPSHTASYSWPPIARGCDMVVISHCGNDPLLYLPPLLTILQMGGCYKSLPSRNGPLAVIVCPGWKKAQFIFELLGDYSMSSRPLHPVLLTIGLHKDEAKNMKLPRGCDVIVTTPHSLLRLLTYRSLLFLRLCHLVLDEVHMLFFEANEQMFAILDNFKKNVEVEERESAPHQIVAVGVHWNKHIDHLVREFMKDPCVVITALEEAALYGSVQQVVHLCLECEKTSTLLQVLDFVPSQAQKTLIFTCSVAETETVCKGSPAEQGDKKTKSVLLLTERNASHAVGILRYLERADAKIPSELYEFTAGVLEAKEDKKARRPLCPYLKAFGFCKDKRICPDRHHINPEMDIPRKLSNKTLPVFGHIRVIPFYISNATNYFGRIIDKHVDLYETLNAEMNEYFKESSNKTSAEKVENLGLYGLEEKTLFQRVQVLEVSQKEDTWGLGSILVKLIDEGRTKLITRDQLLLLPEKFHTLPPQAVEFIVCRVKPADSEIEWNPKVTRYIHHKIVGKMHDAKVVLALGNTLWIDPMVHVTKLSNLKTSIIDYNVRAEILSMGMGIDNSEHLEQLKKLYKEAKLPAFEDLPCQTSIPTTVEDTVCLQGTQQGDGGTERGAGSQEDSDNQKPGVLSEDIGSETISSAPQPHGRSFHPQIKWFQKDDVVILKIKIRNVKDYKCKFFTDRVIFSAWVGDKFYLADLELQGDIRKDDCKCIIKDDEPLITLAKEKQECWCGLLKQRNPNVAFDFDHWEECEEDSPFSKVVNSKNLSCKVAALAESSGSSSDTTDGSESE</w:t>
            </w:r>
          </w:p>
        </w:tc>
      </w:tr>
      <w:tr w:rsidR="00767530" w:rsidRPr="00E340F8" w14:paraId="6B04A0D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A55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1BB8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50|TB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7094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EHCLSPSIMLSKKFLNVSSSYPHSGGSELVLHDHPIISTTDNLERSSPLKKITRGMTNQSDTDNFPDSKDSPGDVQRSKLSPVLDGVSELRHSFDGSAADRYLLSQSSQPQSAATAPSAMFPYPGQHGPAHPAFSIGSPSRYMAHHPVITNGAYNSLLSNSSPQGYPTAGYPYPQQYGHSYQGAPFYQFSSTQPGLVPGKAQVYLCNRPLWLKFHRHQTEMIITKQGRRMFPFLSFNISGLDPTAHYNIFVDVILADPNHWRFQGGKWVPCGKADTNVQGNRVYMHPDSPNTGAHWMRQEISFGKLKLTNNKGASNNNGQMVVLQSLHKYQPRLHVVEVNEDGTEDTSQPGRVQTFTFPETQFIAVTAYQNTDITQLKIDHNPFAKGFRDNYDTIYTGCDMDRLTPSPNDSPRSQIVPGARYAMAGSFLQDQFVSNYAKARFHPGAGAGPGPGTDRSVPHTNGLLSPQQAEDPGAPSPQRWFVTPANNRLDFAASAYDTATDFAGNAATLLSYAAAGVKALPLQAAGCTGRPLGYYADPSGWGARSPPQYCGTKSGSVLPCWPNSAAAAARMAGANPYLGEEAEGLAAERSPLPPGAAEDAKPKDLSDSSWIETPSSIKSIDSSDSGIYEQAKRRRISPADTPVSESSSPLKSEVLAQRDCEKNCAKDISGYYGFYSHS</w:t>
            </w:r>
          </w:p>
        </w:tc>
      </w:tr>
      <w:tr w:rsidR="00767530" w:rsidRPr="00E340F8" w14:paraId="075C316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C2D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83D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V9|TA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FEC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GWAGLLQDKGGGSPSVVMSDTDSDEESAGGGPFSLTGFLFGNINGAGQLEGESVLDDECKKHLAGLGALGLGSLITELTANEELSGSDGALVNDEGWIRSREDAVDYSDINEVAEDESRRYQQTMGSLQPLCHTDYDEDDYDADCEDIDCKLMPPPPPPPGPLKKEKDQDDITGVSEDGEGIILPSIIAPSSLASEKVDFSSSSDSESEMGPQDAAQSESKDGQLTLPLAGIMQHDATKLLPSVTELFPEFRPGKVLRFLRLFGPGKNVPSVWRSARRKRKKKHRELIQEGQVQEEECSVELEVNQKSLWNYDYAPPPLPDQCLSDDEITMMAPVESKFSQSTGDTDKVMDTKPRVAEWRYGPARLWYDMLGVPEDGSGFDYGFKMKKTEHESTIKCNIMKKLRKLEENSGVDLLADENFLMVTQLHWEDDIIWDGEDVKHKGTKPQRASLAGWLPSSMTRNAMAYNVQQGFTATLDDDKPWYSIFPIDNEDLVYGRWEDNIIWDAQNMPRILEPPVLTLDPNDENLILEIPDEKEEATSNSPSKENKKESSLKKSRILLGKTGVIKEEPQQNMSQPEVKDPWNLSNDEYYYPKQQGLRGTFGGNIIQHSIPAVELRQPFFPTHMGPIKLRQFHRPPLKKYSFGALSQPGPHSVQPLLKHIKKKAKMREQERQASGGGEMFFMRTPQDLTGKDGDLILAEYSEENGPLMMQVGMATKIKNYYKRKPGKDPGAPDCKYGETVYCHTSPFLGSLHPGQLLQAFENNLFRAPIYLHKMPESDFLIIRTRQGYFIRELVDIFVVGQQCPLFEVPGPNSKRANTHIRDFLQVFIYRLFWKSKDRPRRIRMEDIKKAFPSHSESSIRKRLKLCADFKRTGMDSNWWVLKSDFRLPTEEEIRAMVSPEQCCAYYSMIAAEQRLKDAGYGEKSFFAPEEENEEDFQMKIDDEVRTAPWNTTRAFIAAMKGKCLLEVTGVADPTGCGEGFSYVKIPNKPTQQKDDKEPQPVKKTVTGTDADLRRLSLKNAKQLLRKFGVPEEEIKKLSRWEVIDVVRTMSTEQARSGEGPMSKFARGSRFSVAEHQERYKEECQRIFDLQNKVLSSTEVLSTDTDSSSAEDSDFEEMGKNIENMLQNKKTSSQLSREREEQERKELQRMLLAAGSAAAGNNHRDDDTASVTSLNSSATGRCLKIYRTFRDEEGKEYVRCETVRKATVIDAYVRIRTTKDEEFIRKFALFDEQHREEMRKERRRIQEQLRRLKRNQEKEKLKGPPEKKPKKMKERPDLKLKCGACGAIGHMRTNKFCPLYYQTNAPPSNPVAMTEEQEEELEKTVIHNDNEELIKVEGTKIVLGKQLIESADEVRRKSLVLKFPKQQLPPKKKRRVGTTVHCDYLNRPHKSIHRRRTDPMVTLSSILESIINDMRDLPNTYPFHTPVNAKVVKDYYKIITRPMDLQTLRENVRKRLYPSREEFREHLELIVKNSATYNGPKHSLTQISQSMLDLCDEKLKEKEDKLARLEKAINPLLDDDDQVAFSFILDNIVTQKMMAVPDSWPFHHPVNKKFVPDYYKVIVSPMDLETIRKNISKHKYQSRESFLDDVNLILANSVKYNGPESQYTKTAQEIVNVCHQTLTEYDEHLTQLEKDICTAKEAALEEAELESLDPMTPGPYTPQPPDLYDNNTSLSVSRDASVYQDESNLSVLDIPSATSEKQLTQEGGDGDGDLADEEEGTVQQPQASVLYEDLLMSEGEDDEEDAGSDEEGDNPFFAIQLSESGSDSDVESGSLRPKQPRVLQENTRMGMENEESMMSYEGDGGDASRGLEDSNISYGSYEEPDPKSNTQDTSFSSIGGYEVSEEEEDEEEQRSGPSVLSQVHLSEDEEDSEDFHSIAGDTDLDSDE</w:t>
            </w:r>
          </w:p>
        </w:tc>
      </w:tr>
      <w:tr w:rsidR="00767530" w:rsidRPr="00E340F8" w14:paraId="39B091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DF96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A36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P7|TLC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085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LLHPALPLLLGATLTFRALRRALCRLPLPVHVRADPLRTWRWHNLLVSFAHSIVSGIWALLCVWQTPDMLVEIETAWSLSGYLLVCFSAGYFIHDTVDIVASGQTRASWEYLVHHVMAMGAFFSGIFWSSFVGGGVLTLLVEVSNIFLTIRMMMKISNAQDHLLYRVNKYVNLVMYFLFRLAPQAYLTHFFLRYVNQRTLGTFLLGILLMLDVMIIIYFSRLLRSDFCPEHVPKKQHKDKFLTE</w:t>
            </w:r>
          </w:p>
        </w:tc>
      </w:tr>
      <w:tr w:rsidR="00767530" w:rsidRPr="00E340F8" w14:paraId="713C71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CB9D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538C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25|THA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3E1F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KPSTLDPLSEPEDTRWLDGKRKRKSSQCLVKSSMSGYIPSYLDKDEQCVVCGDKATGYHYRCITCEGCKGFFRRTIQKNLHPTYSCKYDGCCVIDKITRNQCQLCRFKKCISVGMAMDLVLDDSKRVAKRKLIEENRERRRKEEMIKSLQHRPSPSAEEWELIHVVTEAHRSTNAQGSHWKQKRKFLPEDIGQSPMASMPDGDKVDLEAFSEFTKIITPAITRVVDFAKKLPMFSELPCEDQIILLKGCCMEIMSLRAAVRYDPESETLTLSGEMAVKREQLKNGGLGVVSDAIFDLGKSLSAFNLDDTEVALLQAVLLMSSDRTGLICVDKIEKCQETYLLAFEHYINYRKHNIPHFWPKLLMKVTDLRMIGACHASRFLHMKVECPTELFPPLFLEVFEDQEV</w:t>
            </w:r>
          </w:p>
        </w:tc>
      </w:tr>
      <w:tr w:rsidR="00767530" w:rsidRPr="00E340F8" w14:paraId="43A1E6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D19C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3D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UM99|TIR_ECO2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CC2B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GNLGNNVNGNHLIPPAPPLPSQTDGAARGGTGHLISSTGALGSRSLFSPLRNSMADSVDSRDIPGLPTNPSRLAAATSETCLLGGFEVLHDKGPLDILNTQIGPSAFRVEVQADGTHAAIGEKNGLEVSVTLSPQEWSSLQSIDTEGKNRFVFTGGRGGSGHPMVTVASDIAEARTKILAKLDPDNHGGRQPKDVDTRSVGVGSASGIDDGVVSETHTSTTNSSVRSDPKFWVSVGAIAAGLAGLAATGIAQALALTPEPDDPTTTDPDQAANAAESATKDQLTQEAFKNPENQKVNIDANGNAIPSGELKDDIVEQIAQQAKEAGEVARQQAVESNAQAQQRYEDQHARRQEELQLSSGIGYGLSSALIVAGGIGAGVTTALHRRNQPAEQTTTTTTHTVVQQQTGGNTPAQGGTDATRAEDASLNRRDSQGSVASTHWSDSSSEVVNPYAEVGGARNSLSAHQPEEHIYDEVAADPGYSVIQNFSGSGPVTGRLIGTPGQGIQSTYALLANSGGLRLGMGGLTSGGESAVSSVNAAPTPGPVRFV</w:t>
            </w:r>
          </w:p>
        </w:tc>
      </w:tr>
      <w:tr w:rsidR="00767530" w:rsidRPr="00E340F8" w14:paraId="5598F71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1B0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240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GM8|TO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68A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SDDGAVSAPAASDGGVSKSTTSGEELVVQVPVVDVQSNNFKEMWPSLLLAIKTANFVAVDTELSGLGDRKSLLNQCIEERYKAVCHAARTRSILSLGLACFKRQPDKGEHSYLAQVFNLTLLCMEEYVIEPKSVQFLIQHGFNFNQQYAQGIPYHKGNDKGDESQSQSVRTLFLELIRARRPLVLHNGLIDLVFLYQNFYAHLPESLGTFTADLCEMFPAGIYDTKYAAEFHARFVASYLEYAFRKCERENGKQRAAGSPHLTLEFCNYPSSMRDHIDYRCCLPPATHRPHPTSICDNFSAYGWCPLGPQCPQSHDIDLIIDTDEAAAEDKRRRRRRREKRKRALLNLPGTQTSGEAKDGPPKKQVCGDSIKPEETEQEVAADETRNLPHSKQGNKNDLEMGIKAARPEIADRATSEVPGSQASPNPVPGDGLHRAGFDAFMTGYVMAYVEVSQGPQPCSSGPWLPECHNKVYLSGKAVPLTVAKSQFSRSSKAHNQKMKLTWGSS</w:t>
            </w:r>
          </w:p>
        </w:tc>
      </w:tr>
      <w:tr w:rsidR="00767530" w:rsidRPr="00E340F8" w14:paraId="5E8D442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4B6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2E5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703|TFD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997E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TNYDPRIGQPAQSRPQVSLSMGRRIVQMPTGLPRSYQDESHNEPVGWDEPSGVGGSSGAGGQQSDKPTGLRHFSTKVCEKVKEKGLTNYNEVADELVADYFQNNLIKQIDVVKQEYDMKNIRRRVYDALNVLLAMNIITKSKKDIRWIGLPASASQEISRLEEEKSRREASISSKKQALEEMVLQIVSYKNLVERNRKNEHKNGRPENDTVLHLPFLIINTDKEANVECSVSSDKSEFLFSFDKKFEIHDDFEILKKLNLACSLETTNPTAEEVKTAKSFLPTLHQHYVDEIIANRKKVEAEKEEKRKQQQLIADQMSMNLSQAQYVEPTSSLAQMSYSSRFNRQLQEHLINDGSEDRSAAAGIMERDYDMDKNVNQGSASRGPMYNTYSPQKIRAQVNTPLQVPPVTKRYYVQKTQGPMKHDMTPVVRTVNRPYSTVPPDRRLSTGATSVNSGPVKYYVPQGHQPMHQPVGQRYRVRPQQPQMSHMGQPHQVQQRVVYPAGSISGHQLQPGQRIVTQRIVAPGGPHPPGTIVRKVIRKIVVNNPKQSPAQQVIQKKMMEQDMCTFERKTEQPMTSAQAAALIQHPQPEEYDYFQ</w:t>
            </w:r>
          </w:p>
        </w:tc>
      </w:tr>
      <w:tr w:rsidR="00767530" w:rsidRPr="00E340F8" w14:paraId="3A7DCB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7B6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65C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199|TNR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CCC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WIMAVLPLVLAGPELNVRMQGTDSIFEGLELKRSVRETDNNCSEGLYQVGPFCCQPCQPGERKVKDCTTSGGAPTCHPCTEGEEYTDRKHYSDKCRRCAFCDEGHGLEVETNCTRTQNTKCRCKENFYCNASLCDHCYHCTSCGLEDILEPCTRTSNTKCKKQSSNYKLLWLLILPGLAILFVFIYKRYRKRQPGDPESGIPSPESVPMNVSDVNLNKYIWRTAEKMKICDAKKFARQHKIPESKIDEIEHNSPQDAAEQKIQLLQCWYQSHGKTGACQALIQGLRKANRCDIAEEIQAMVWEDHENSISNSRNENEGQSLE</w:t>
            </w:r>
          </w:p>
        </w:tc>
      </w:tr>
      <w:tr w:rsidR="00767530" w:rsidRPr="00E340F8" w14:paraId="52DF45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F6B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BA0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57|TNNI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E2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RSGGSTAGDTVPAPPPVRRRSSANYRAYATEPHAKKKSKISASRKLQLKTLMLQIAKQELEREAEERRGEKGRALSTRCQPLELAGLGFAELQDLCRQLHARVDKVDEERYDVEAKVTKNITEIADLNQKIFDLRGKFKRPTLRRVRISADAMMQALLGARAKETLDLRAHLKQVKKEDTEKENREVGDWRKNIDALSGMEGRKKKFEG</w:t>
            </w:r>
          </w:p>
        </w:tc>
      </w:tr>
      <w:tr w:rsidR="00767530" w:rsidRPr="00E340F8" w14:paraId="5284AC3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E9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7DA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433|THIO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098D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RCNFKNQVKYFQSDFEQLIRQHPEKIIILDFYATWCGPCKAIAPLYKELATTHKGIIFCKVDVDEAEDLCSKYDVKMMPTFIFTKNGDAIEALEGCVEDELRQKVLEHVSAQ</w:t>
            </w:r>
          </w:p>
        </w:tc>
      </w:tr>
      <w:tr w:rsidR="00767530" w:rsidRPr="00E340F8" w14:paraId="0374D39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CF1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2D8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Q1|TP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BB81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LDDDVPLILTLDEGGSAPLAPSNGLGQEELPSKNGGSYAIHDSQAPSLSSGGESSPSSPAHNWEMNYQEAAIYLQEGENNDKFFTHPKDAKALAAYLFAHNHLFYLMELATALLLLLLSLCEAPAVPALRLGIYVHATLELFALMVVVFELCMKLRWLGLHTFIRHKRTMVKTSVLVVQFVEAIVVLVRQMSHVRVTRALRCIFLVDCRYCGGVRRNLRQIFQSLPPFMDILLLLLFFMIIFAILGFYLFSPNPSDPYFSTLENSIVSLFVLLTTANFPDVMMPSYSRNPWSCVFFIVYLSIELYFIMNLLLAVVFDTFNDIEKRKFKSLLLHKRTAIQHAYRLLISQRRPAGISYRQFEGLMRFYKPRMSARERYLTFKALNQNNTPLLSLKDFYDIYEVAALKWKAKKNREHWFDELPRTALLIFKGINILVKSKAFQYFMYLVVAVNGVWILVETFMLKGGNFFSKHVPWSYLVFLTIYGVELFLKVAGLGPVEYLSSGWNLFDFSVTVFAFLGLLALALNMEPFYFIVVLRPLQLLRLFKLKERYRNVLDTMFELLPRMASLGLTLLIFYYSFAIVGMEFFCGIVFPNCCNTSTVADAYRWRNHTVGNRTVVEEGYYYLNNFDNILNSFVTLFELTVVNNWYIIMEGVTSQTSHWSRLYFMTFYIVTMVVMTIIVAFILEAFVFRMNYSRKNQDSEVDGGITLEKEISKEELVAVLELYREARGASSDVTRLLETLSQMERYQQHSMVFLGRRSRTKSDLSLKMYQEEIQEWYEEHAREQEQQRQLSSSAAPAAQQPPGSRQRSQTVT</w:t>
            </w:r>
          </w:p>
        </w:tc>
      </w:tr>
      <w:tr w:rsidR="00767530" w:rsidRPr="00E340F8" w14:paraId="49C0AF5B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E53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F296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8U7|TRA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880F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IENVPVNTFRNYLNILNDSSSKDELKLKATQELSEHFEMIMQSPAYPSFLDNSLKIFMRILQDGEPQFIQENTMQHIRKLILEMIHRLPITESLRQHVKTIITMMLKILKTDNEENVLVCLRIIIELHKHFRPSFNSEIQLFLGFVKEIYTNLPNHLTSIFETSNDVWVTDLKDLNLEVLLSESYSVRTIHVEKALDSNSQQQIYNLLPRGILSLKVLQELPIIVVLMYQIYKNAVHQEVSEFIPLILTTINLQPTVTRRNSPQKEIYVEFMGAQIKTLSFLAYIVRIFQEVVIASSLSVTSGMLNLMKNCPKEAAHLRKELLIAARHIFATDLRQKFIPSIEQLFDEDLLIGKGVTLDSIRPLAYSTLADLAHHVRQSLNIDVLIKAVNLFSKNVHDESLAVGIQTMSCKLLLNLVDCLRHHSETEPQRSKALLSKLLKVFVKKFETIAKIQLPLIIQKCKGHAFSGALVNSSGNASLSHINAPDLKDDISNIQVSASGSQWIYSVNVAEFRSLVKTLVGGVKTITWGFFNSKFQLTDTKLANHEKIFGPEIVCSYIDLVYYAMEALDIYTINVNPNQQRTSGLISRSKEEKEVLEHFSGIFLMMHSQNFQEIFSTTINFLVERIYKNQSLQVIANSFLANPTTSPLFATVLVEYLLNKMEEMGSNLERSNLYLRLFKLVFGSVSLFPVENEQMLRPHLHKIVNRSMELALISEEPYNYFLLLRALFRSIGGGSHDLLYQEFLPLLPNLLEGLNRLQSGFHKQHMRDLFVELCLTVPVRLSSLLPYLPMLMDPLVSALNGSPTLISQGLRTLELCVDNLQPDFLYDHIQPVRAALMQALWKTLRNQDNAALVAFRVLGKFGGGNRKMMVEPQALSYIINDKPTISIVTYFQEYETPIDFPVDEAIKSAFRALGSNSTDQFYRRQSWEVIRCFLAAFISLDDEKHMLLKLFTHVDFVENKIMNWSTFQHKAGNETVRETHQTALIGMLVASATKDLRDSVCPVMAAVVRHYTMVAIAQQAGPFPQKGYQATHGIDPMILIDALASCMGHEEKELCKPGIACMGIILDTATNIMGNKDRACKLPIIQYLAEKMVSLCYDRPWYSKVGGCQAIQFLCKHMSLRALFQNLFNFLKAFMFVLMDLEGDVSNGAIEITKSYMKSMLEICLTPINECYKNIDLKDLQAKATYEVIHELVRHITSPNTIVREESMVLLKHIGTIQSKTVSEVMDPHKDVLADIIPPKKHLLRHQPANAQIGLMDGNTFCTTLEPRLFTIDLTNTYHKLFFHELLTLSEAEDATLAKLDCYKNVPNLIPLRTSALRALAACHYISDIGYKEKIINIIFKVMESDKSELQTTAFHCMKHFITGVTLEKEKVQSAMRPLLLKLGDHRNLSIPAIKRLSYFTQIFPQMFNEKLSEQILQHCSKIMEIFVSEYKSTSPNVNFFASSKGGEYEQKIVILIEMFFYISASVKYIEKLCQLVLKTEKNLMIEASSPYREALIKFLQRFPTETVDLFLTESLMIDPQWNRLFIYLLKHETGVSFRAVIKSSRYNNLIHYLNTHTEFPEALKYEIQHQAVLIIFTLMESDDQWIPTRQDIVDALKNCWQNYLSTLSSEDVLCDLWHLIGKILLHYFSNNTNDIELLFQLLRALCFRFIPDVYFLRDFLQHTVAQSFTVNWKRNAFFYFVENFNNSFLSEELKAKIITAVIIPCFAVSFDKGEGNKLIGAPPTPYQEDEKNIVSVFINKVFDPDKQYDDAVRIALLQLACLLVERASQHIHDGDANNKRQGNKLRRLMTFAWPCLLSKSSVDPTARYHGHLLLSHIIARLAIHKKIVLQVFHSLLKGHALEARSIVKQALDVLTPAMPLRMEDGNTMLTHWTKKIIVEEGHAMQQLFHILQLIIRHYKVYFPVRHQLVQHLINYMQRLGFPPTASIEHKKLAVDLAEVIIKWELHRIKDDRETKTDGTEEELIQESSVKRSGIDLVETRKKSFDIIRETTVQGVGSHTKPDDILRSIDKSYCDTVLNFLIRLACQVNDPQAPILSPGESLSRRCVMLLKMAMRPEIWPQPFDIKLNWLDKVLATVETPHHNLNNICTGIDFLTFLTTILSPDQLVSIIRPVQRGLSLCIIHQNTRIVRLMHMFLTRIMAIFPPDTQHKHEDLDLLYTAVSKMIAENLTSYEKSPQPNASSLFGTLMILKACTTNNASYIDRILVQFIRVLNHLTRDHINTIGGNTVISQSPDSNALPLELLVLSLELIKNRIFVMSVEIRKLFIGTILVSLIEKSTEVKIIKCIIKMLDEWIKTKEPNVMTQVPSIREKSALLVKLMQNVEKKFTDEIELNIQFLEIINFIYRDEILKQTELTNKLEGAFLNGLRFQNPNVRSKFFEILDSSMRRRLHDRLLYIICSQAWDTIGSHYWIKQCIELLILTANTMMQIQCSNEQFKIPSITSVIPVNSSETQENSFVSFLSSHSESFDIIQTVDDKDDVYDIDLNADRKEDCQQILPNRRVTLVELVYKQAEFLEANRNIRTDQMLVATSQLCHIDTQLAQSVWLSMFPRIWSIFTEDQRCNITKELIPFLSSGTNVNQKDCHPSTLNTFVESLTKCAPPIYIPPNLLAYLGKSHNLWHRAILVLEDMAVNQSMQSKDIDGGENQFSDLDVQQSNNIFDSLSKMYSSMHEEDLWAGLWLKFAHYPETNIAVSYEQMGFFEEAQGAYDLAMTKFKQDLSNGVVNTYVNSELLLWENHWMRCAKELNQWDILLDYAQTNKDKNMFLILESSWRVPDWNLMKIALAKTEQCYLKHYGFKINLYKGYLSILHQEERQTGNIERYVEIASSLCIREWRRLPNIVSHIHLPYLQASQQIMELHEASQIHQGLAQSRNNSLHDMKAIVKTWRNRLPIISDDLSHWSDIFTWRQHHYQIITQHLEQQSDQGSTMLGVHASAQAIISFGKIARKHNLTGVCQETLSRIYTIPSVPIVDCFQKIRQQVKCYLQMPSTSGKNEINEALEVIESTNLKYFTGEMNAEFYALKGLLLAQIGRSEEAGKSFSVAAQLHDGLTKAWAMWGDYMEQIFLKERKITLAVDALICYLQASRNQIESKTRKYIAKVLWFLSYDNNTKILISTLEKHVAGIPPSYWLPWIPQLLCCLEQFEGDVILNLLSQIGRLYPQAVYFPIRTLYLTLKIEQREKHKTAEQAVKSSCSNIDGTTLSFGRGASHGNIPSINPIKATPPMWRCSKVMQLQREVHPTILSSLEGIVDQMVWFRESWTEEVLRQLRQGLIKCYAIAFEKRDTVQHSTITPHTLHFVKKLGSTFGIGIENVPGSVTSSISNSAASESLARRAQVTFQDPVFQKMKEQFTNDFDFSKPGAMKLHNLISKLKTWIKVLETKVKKLPTSFLIEDKCRFLSNFSQKTAEVELPGELLIPLSSHYYVRIARFMPRVEIVQKNNTAARRLYIRGTNGKIYPYLVVLDSGLGDARREERVLQLKRMLNYYLEKQKETSRRFLNITVPRVVPISPQMRLAEDNPNSISLLKIFKKCCQSMQVDYDMPIVKYYDRLSEVQARGTPTTHTLLREIFSEIQWTMVPKTLLKHWALKTFLAATDFWHFRKMLTLQLALAFLCEHALNLTRLNADMMYLHQDSGLMNISYFKFDVNDDKCQLNQHRPVPFRLTPNVGEFITHFGITGPLSAAIVATARCFIQPNYKLSSILQTILRDEIIALQKKGFRECKLIEGSEDRYSDGNCMEHSVNIVNSAVDIIMTRFNKISYFDSIENKKISVLVQSATNIDNLCRMDPAWHPWL</w:t>
            </w:r>
          </w:p>
        </w:tc>
      </w:tr>
      <w:tr w:rsidR="00767530" w:rsidRPr="00E340F8" w14:paraId="1B1FBC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405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32E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076|TPIS_HELP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B057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IAMANFKSAMPIFKSHAYLKELEKTLKPQHFDRVFVFPDFFGLLPNSFLHFTLGVQNAYPRDCGAFTGEITSKHLEELKIHTLLIGHSERRTLLKESPSFLKEKFDFFKSKNFKIVYCIGEELTTREKGFKAVKEFLSEQLENIDLNYPNLVVAYEPIWAIGTKKSASLEDIYLTHGFLKQILNQKTPLLYGGSVNTQNAKEILGIDSVDGLLIGSASWELENFKTIISFL</w:t>
            </w:r>
          </w:p>
        </w:tc>
      </w:tr>
      <w:tr w:rsidR="00767530" w:rsidRPr="00E340F8" w14:paraId="4A53AE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10B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788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WC0|TP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2E25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EQPLLGRDRGSGQVHSGAAADQELCIDQAVVFIEDAIKYRSIYHRMDAGSLWLYRWYYSNVCQRVLGFIIFLILILAFVEVPSSFTKTADVRYRSQPWQPPCGLTETIEAFCLLAFLVDLSVKGYLVGQAQLQQNLWLLAYFMVLVVSVVDWIVSLSLACEEPLRMRRLLRPFFLLQNSSMMKKTLKCIRWSLPEMASVGLLLAIHLCLFTIIGMLLFTIGEKDEAQDQERLAYFRNLPEALTSLLVLLTTSNNPDVMIPAYTQNRAFALFFIVFTLIGSLFLMNLLTAIIYNQFRGYLMKSLQTSLFRRRLGARAAYEVLASRAGPAGTTPELVGVNPETFLPVLQKTQLNKTHKQAIMQKVQSYEGRPMLADEFQKLFDEVDKGLAKERPLKPQYQSPFLQTAQFIFSHHYFDYLGNLVALGNLLSICVFLVLDSDLLPGERDDFVLGILDYIFILYYLLELLFKVFALGLPGYLSYHSNVFDGLLTIILLVSEICTLAVYRLPHSGWKPEQYGPLSLWDMTRLMNTLIVFRFLRIIPNIKPMAEVANTILGLIPNLRAFGGILVVAYYVFAMIGINLFRGVIVPPGNSSLVPDNNSAVCGSFEQLGYWPNNFDDFAAALITLWNVMVVNNWQVILEAYKRYAGPWSMVYFVLWWLVSSVIWINLFLALLLENFLHRWDPQGHKQLLVGTKQMSVELMFRDILEEPKEEELMEKLHKHPHLHLCR</w:t>
            </w:r>
          </w:p>
        </w:tc>
      </w:tr>
      <w:tr w:rsidR="00767530" w:rsidRPr="00E340F8" w14:paraId="563A49B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B9F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253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6CJY4|TRAF6_CE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C8B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NCENSCGSSQSESDCCVAMASSCSAATKDDSVGGTASTGNLSSSFMEEIQGYDVEFDPPLESKYECPICLMALREAVQTPCGHRFCKACIIKSIRDAGHKCPVDNEILLENQLFPDNFAKREILSLMVKCPNEGCLHKMELRHLEDHQAHCEFALVDCPQCQRPFQKFHINIHILKDCPRRQVSCDNCAALVAFEDKEIHDQNCPLANVICEYCNTILIREQMPNHYDLDCPTAPIPCTFSTFGCHEKMQRNHLARHLQENTQSHMRMLAQAVHSLSLIPDSGYVSEVRNFQETIHQLEGRLVRQDHQIRELTAKMETQSTYVSELKRTIRTLEDKVAEIEAQQCNGIYIWKIGNFGMHLKCQEEEKPVVIHSPGFYTGKPGYKLCMRLHLQLPTAQRCANYISLFVHTMQGEYDSHLPWPFQGTIRLTILDQSEAPVRQNHEEIMDAKPDLLAFQRPTIPRNPKGFGYVTFMHLEALRQRTFIKDDTLLVRCEVSTRFDMGSLRREGFQPRSTDSGV</w:t>
            </w:r>
          </w:p>
        </w:tc>
      </w:tr>
      <w:tr w:rsidR="00767530" w:rsidRPr="00E340F8" w14:paraId="1E18241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2A1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32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803|TRA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1EEA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SKKMDAAGTLQPNPPLKLQPDRGAGSVLVPEQGGYKEKFVKTVEDKYKCEKCRLVLCNPKQTECGHRFCESCMAALLSSSSPKCTACQESIIKDKVFKDNCCKREILALQVYCRNEGRGCAEQLTLGHLLVHLKNECQFEELPCLRADCKEKVLRKDLRDHVEKACKYREATCSHCKSQVPMIKLQKHEDTDCPCVVVSCPHKCSVQTLLRSELSAHLSECVNAPSTCSFKRYGCVFQGTNQQIKAHEASSAVQHVNLLKEWSNSLEKKVSLLQNESVEKNKSIQSLHNQICSFEIEIERQKEMLRNNESKILHLQRVIDSQAEKLKELDKEIRPFRQNWEEADSMKSSVESLQNRVTELESVDKSAGQAARNTGLLESQLSRHDQMLSVHDIRLADMDLRFQVLETASYNGVLIWKIRDYKRRKQEAVMGKTLSLYSQPFYTGYFGYKMCARVYLNGDGMGKGTHLSLFFVIMRGEYDALLPWPFKQKVTLMLMDQGSSRRHLGDAFKPDPNSSSFKKPTGEMNIASGCPVFVAQTVLENGTYIKDDTIFIKVIVDTSDLPDP</w:t>
            </w:r>
          </w:p>
        </w:tc>
      </w:tr>
      <w:tr w:rsidR="00767530" w:rsidRPr="00E340F8" w14:paraId="6F07FC2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2C9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AA2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29|TRIM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436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GPRTGPGTGAEALALAAELQGEATCSICLELFREPVSVECGHSFCRACIGRCWERPGAGSVGAATRAPPFPLPCPQCREPARPSQLRPNRQLAAVATLLRRFSLPAAAPGEHGSQAAAARAAAARCGQHGEPFKLYCQDDGRAICVVCDRAREHREHAVLPLDEAVQEAKELLESRLRVLKKELEDCEVFRSTEKKESKELLKQMAAEQEKVGAEFQALRAFLVEQEGRLLGRLEELSREVAQKQNENLAQLGVEITQLSKLSSQIQETAQKPDLDFLQEFKSTLSRCSNVPGPKPTTVSSEMKNKVWNVSLKTFVLKGMLKKFKEDLRGELEKEEKVELTLDPDTANPRLILSLDLKGVRLGERAQDLPNHPCRFDTNTRVLASCGFSSGRHHWEVEVGSKDGWAFGVARESVRRKGLTPFTPEEGVWALQLNGGQYWAVTSPERSPLSCGHLSRVRVALDLEVGAVSFYAVEDMRHLYTFRVNFQERVFPLFSVCSTGTYLRIWP</w:t>
            </w:r>
          </w:p>
        </w:tc>
      </w:tr>
      <w:tr w:rsidR="00767530" w:rsidRPr="00E340F8" w14:paraId="32828F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11B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75D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73|TRB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09F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EDQGSGTTTGCGLPSIEQMLAANPGKTPISLLQEYGTRIGKTPVYDLLKAEGQAHQPNFTFRVTVGDTSCTGQGPSKKAAKHKAAEVALKHLKGGSMLEPALEDSSSFSLLDSSPPEDTPVVAAEAAAPVPSAVLTRSPPMEMQPPVSPQQSECNPVGALQELVVQKGWRLPEYMVTQESGPAHRKEFTMTCRVERFIEIGSGTSKKLAKRNAAAKMLLRVHTVPLDARDGNEAEPDDDHFSIGVSSRLDGLRNRGPGCTWDSLRNSVGEKILSLRSCSVGSLGALGSACCSVLSELSEEQAFHVSYLDIEELSLSGLCQCLVELSTQPATVCYGSATTREAARGDAAHRALQYLRIMAGSK</w:t>
            </w:r>
          </w:p>
        </w:tc>
      </w:tr>
      <w:tr w:rsidR="00767530" w:rsidRPr="00E340F8" w14:paraId="2181ED1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B76C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C45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477|TOLL8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41C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TTHMLYVLIATCVIPIFGAALSKTVLYQAPDECRWSGGGEHDITLVCHLRTINSELENTNFSVIQPQNTVRLRLECNDALFFQSSLSPDSFRSLVELRDLTIEYCKLGNLTDGSFRGLQELRNLTIRTHNGDWSTMSLEMASNSFVEFRQLERLDLSLNNIWLIPDGMVCPLKSLQHLNASYNKIQDISNFYFSASLSSRKARVCGSTLQSLDLSANKMVSLPTAMLSALGRLTHLNMAKNSMSFLADRAFEGLLSLRVVDLSANRLTSLPPELFAETKQLQEIYLRNNSINVLAPGIFGELAELLVLDLASNELNSQWINAATFVGLKRLMMLDLSANKISRLEAHIFRPLASLQILKLEDNYIDQLPGGIFADLTNLHTLILSRNRISVIEQRTLQGLKNLLVLSLDFNRISRMDQRSLVNCSQLQDLHLNDNKLQAVPEALAHVQLLKTLDVGENMISQIENTSITQLESLYGLRMTENSLTHIRRGVFDRMSSLQILNLSQNKLKSIEAGSLQRNSQLQAIRLDGNQLKSIAGLFTELPNLVWLNISGNRLEKFDYSHIPIGLQWLDVRANRITQLGNYFEIESELSLSTFDASYNLLTEITASSIPNSVEVLYLNDNQISKIQPYTFFKKPNLTRVDLVRNRLTTLEPNALRLSPIAEDREIPEFYIGHNAYECDCNLDWLQKVNRESRTQPQLMDLDQIHCRLAYARGSSHVSLIEAKSDDFLCKYASHCFALCHCCDFQACDCKMECPDRCSCYHDQSWTSNVVDCSRASYEQTLPSHIPMDSTQLYLDGNNFRELQSHAFIGRKRLKVLHLNHSRIEVLHNRTFYGLLELEVLQLQSNQLKALNGNEFQGLDNLQELYLQHNAIATIDTLTFTHLYHLKILRLDHNAITSFAVWNFLPSYLNELRLASNPWTCSCEFIDKLRDYINRHEYVVDKLKMKCDVISGNSTQQMVIYPGSGEPASLPVVQCSQTLPLGLDNNFNYAEQAGGENASNATSTKMILNQPPKLDYIPILVAILTAFIFVMICISLVFIFRQEMRVWCHSRFGVRLFYNAQKDVDKNEREKLFDAFVSYSSKDELFVNEELAPMLEMGEHRYKLCLHQRDFPVGGYLPETIVQAIDSSRRTIMVVSENFIKSEWCRFEFKSAHQSVLRDRRRRLIVIVLGEVPQKELDPDLRLYLKTNTYLQWGDKLFWQKLRFALPDVSSSQRSNVAGQSCHVPINHASYHHHHHVHQQAMPLPHSVHHHQQQFMLPPPPQQPGSFRRQPSLHQQQQQQQQIRGNNNTTQQQQQQQAALLMGGGSVGGPAPQMIPLAGGIQQQSLPLPPNQQPTPASRNLHM</w:t>
            </w:r>
          </w:p>
        </w:tc>
      </w:tr>
      <w:tr w:rsidR="00767530" w:rsidRPr="00E340F8" w14:paraId="48DFD4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08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62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258|TRI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7F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CPLAEELSCSICLEPFKEPVTTPCGHNFCGSCLNETWAVQGSPYLCPQCRAVYQARPQLHKNTVLCNVVEQFLQADLAREPPADVWTPPARASAPSPNAQVACDHCLKEAAVKTCLVCMASFCQEHLQPHFDSPAFQDHPLQPPVRDLLRRKCSQHNRLREFFCPEHSECICHICLVEHKTCSPASLSQASADLEATLRHKLTVMYSQINGASRALDDVRNRQQDVRMTANRKVEQLQQEYTEMKALLDASETTSTRKIKEEEKRVNSKFDTIYQILLKKKSEIQTLKEEIEQSLTKRDEFEFLEKASKLRGISTKPVYIPEVELNHKLIKGIHQSTIDLKNELKQCIGRLQEPTPSSGDPGEHDPASTHKSTRPVKKVSKEEKKSKKPPPVPALPSKLPTFGAPEQLVDLKQAGLEAAAKATSSHPNSTSLKAKVLETFLAKSRPELLEYYIKVILDYNTAHNKVALSECYTVASVAEMPQNYRPHPQRFTYCSQVLGLHCYKKGIHYWEVELQKNNFCGVGICYGSMNRQGPESRLGRNSASWCVEWFNTKISAWHNNVEKTLPSTKATRVGVLLNCDHGFVIFFAVADKVHLMYKFRVDFTEALYPAFWVFSAGATLSICSPK</w:t>
            </w:r>
          </w:p>
        </w:tc>
      </w:tr>
      <w:tr w:rsidR="00767530" w:rsidRPr="00E340F8" w14:paraId="6A46819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EF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440C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W0|TP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ACE1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KSSYSYDAPSDFINFSSLDDEGDTQNIDSWFEEKANLENKLLGKNGTGGLFQGKTPLRKANLQQAIVTPLKPVDNTYYKEAEKENLVEQSIPSNACSSLEVEAAISRKTPAQPQRRSLRLSAQKDLEQKEKHHVKMKAKRCATPVIIDEILPSKKMKVSNNKKKPEEEGSAHQDTAEKNASSPEKAKGRHTVPCMPPAKQKFLKSTEEQELEKSMKMQQEVVEMRKKNEEFKKLALAGIGQPVKKSVSQVTKSVDFHFRTDERIKQHPKNQEEYKEVNFTSELRKHPSSPARVTKGCTIVKPFNLSQGKKRTFDETVSTYVPLAQQVEDFHKRTPNRYHLRSKKDDINLLPSKSSVTKICRDPQTPVLQTKHRARAVTCKSTAELEAEELEKLQQYKFKARELDPRILEGGPILPKKPPVKPPTEPIGFDLEIEKRIQERESKKKTEDEHFEFHSRPCPTKILEDVVGVPEKKVLPITVPKSPAFALKNRIRMPTKEDEEEDEPVVIKAQPVPHYGVPFKPQIPEARTVEICPFSFDSRDKERQLQKEKKIKELQKGEVPKFKALPLPHFDTINLPEKKVKNVTQIEPFCLETDRRGALKAQTWKHQLEEELRQQKEAACFKARPNTVISQEPFVPKKEKKSVAEGLSGSLVQEPFQLATEKRAKERQELEKRMAEVEAQKAQQLEEARLQEEEQKKEELARLRRELVHKANPIRKYQGLEIKSSDQPLTVPVSPKFSTRFHC</w:t>
            </w:r>
          </w:p>
        </w:tc>
      </w:tr>
      <w:tr w:rsidR="00767530" w:rsidRPr="00E340F8" w14:paraId="378F60D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E651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CAC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850|TRB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DAA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DLNKVFPPEVAVFEPSEAEISHTQKATLVCLATGFFPDHVELSWWVNGKEVHSGVSTDPQPLKEQPALNDSRYCLSSRLRVSATFWQNPRNHFRCQVQFYGLSENDEWTQDRAKPVTQIVSAEAWGRADCGFTSVSYQQGVLSATILYEILLGKATLYAVLVSALVLMAMVKRKDF</w:t>
            </w:r>
          </w:p>
        </w:tc>
      </w:tr>
      <w:tr w:rsidR="00767530" w:rsidRPr="00E340F8" w14:paraId="21B0E2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8302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09A5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233|TPS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286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LLLLVAVALGLATVVSVVSAGPEAIECWFVEDAGGGGLSKKPATLLLRHGPRGPPPRPDLDPKLYFKVDDPAGMLLAAFRRYPAGASAPHCEMSRFIPFPASAKWARSLSPEQNCPRALDGDWLLVSVSSTLFSLSSLLRPQPEPLREPVVITMATVVLTVLTHNPAPRVQLGKDAVLDLRFAYAPSALEGSPSLDAGPPPFGLEWRRQHRGKGHLLLAATPGLAGRMPPAQEKATAFAAWDDDEPWGPWTGNGTFWLPAVKPSQEGVYLATVHLPYLQGQVSLELTVHKAPRVSLTPAPVVWAAPGEAPPELLCLASHFFPAEGLEVKWELRGGPGGSSRKVEGKTWLSTIRHHSDGSVSQSGHLQLPPVTAKQHGVHYVCRVYHSSLPASGRSADVTLEVAGFSGPSIEDGIGLFLSAFLLLGLLKVLGWLAAYWTIPEVSKEKATAASLTIPRNSKKSQ</w:t>
            </w:r>
          </w:p>
        </w:tc>
      </w:tr>
      <w:tr w:rsidR="00767530" w:rsidRPr="00E340F8" w14:paraId="64FF56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EFCE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D3F2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50|TRI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FEAB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GAVSGEPLVHWCTQQLRKTFGLDVSEEIIQYVLSIESAEEIREYVTDLLQGNEGKKGQFIEELITKWQKNDQELISDPLQQCFKKDEILDGQKSGDHLKRGRKKGRNRQEVPAFTEPDTTAEVKTPFDLAKAQENSNSVKKKTKFVNLYTREGQDRLAVLLPGRHPCDCLGQKHKLINNCLICGRIVCEQEGSGPCLFCGTLVCTHEEQDILQRDSNKSQKLLKKLMSGVENSGKVDISTKDLLPHQELRIKSGLEKAIKHKDKLLEFDRTSIRRTQVIDDESDYFASDSNQWLSKLERETLQKREEELRELRHASRLSKKVTIDFAGRKILEEENSLAEYHSRLDETIQAIANGTLNQPLTKLDRSSEEPLGVLVNPNMYQSPPQWVDHTGAASQKKAFRSSGFGLEFNSFQHQLRIQDQEFQEGFDGGWCLSVHQPWASLLVRGIKRVEGRSWYTPHRGRLWIAATAKKPSPQEVSELQATYRLLRGKDVEFPNDYPSGCLLGCVDLIDCLSQKQFKEQFPDISQESDSPFVFICKNPQEMVVKFPIKGNPKIWKLDSKIHQGAKKGLMKQNKAV</w:t>
            </w:r>
          </w:p>
        </w:tc>
      </w:tr>
      <w:tr w:rsidR="00767530" w:rsidRPr="00E340F8" w14:paraId="408337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974A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134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507|TX1_CERM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6BC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DCLGWFKSCDPKNDKCCKNYTCSRRDRWCKYDL</w:t>
            </w:r>
          </w:p>
        </w:tc>
      </w:tr>
      <w:tr w:rsidR="00767530" w:rsidRPr="00E340F8" w14:paraId="3A1DE7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4D3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9B8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VAB4|U76G1_STE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DBF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KTETTVRRRRRIILFPVPFQGHINPILQLANVLYSKGFSITIFHTNFNKPKTSNYPHFTFRFILDNDPQDERISNLPTHGPLAGMRIPIINEHGADELRRELELLMLASEEDEEVSCLITDALWYFAQSVADSLNLRRLVLMTSSLFNFHAHVSLPQFDELGYLDPDDKTRLEEQASGFPMLKVKDIKSAYSNWQILKEILGKMIKQTKASSGVIWNSFKELEESELETVIREIPAPSFLIPLPKHLTASSSSLLDHDRTVFQWLDQQPPSSVLYVSFGSTSEVDEKDFLEIARGLVDSKQSFLWVVRPGFVKGSTWVEPLPDGFLGERGRIVKWVPQQEVLAHGAIGAFWTHSGWNSTLESVCEGVPMIFSDFGLDQPLNARYMSDVLKVGVYLENGWERGEIANAIRRVMVDEEGEYIRQNARVLKQKADVSLMKGGSSYESLESLVSYISSL</w:t>
            </w:r>
          </w:p>
        </w:tc>
      </w:tr>
      <w:tr w:rsidR="00767530" w:rsidRPr="00E340F8" w14:paraId="475B880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820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52D7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R6|U119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20E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KKGGGGTGSGAEPVPGASNRSAEPTREPGAEAESGSESEPEPGPGPRLGPLQGKQPIGPEDVLGLQRITGDYLCSPEENIYKIDFVRFKIRDMDSGTVLFEIKKPPVSERLPINRRDLDPNAGRFVRYQFTPAFLRLRQVGATVEFTVGDKPVNNFRMIERHYFRNQLLKSFDFHFGFCIPSSKNTCEHIYDFPPLSEELISEMIRHPYETQSDSFYFVDDRLVMHNKADYSYSGTP</w:t>
            </w:r>
          </w:p>
        </w:tc>
      </w:tr>
      <w:tr w:rsidR="00767530" w:rsidRPr="00E340F8" w14:paraId="4F7BF5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7D7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E7EF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N8|TSS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DB2D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FLLSNGYQLGKTIGEGTYSKVKEAFSKKHQRKVAIKVIDKMGGPEEFIQRFLPRELQIVRTLDHKNIIQVYEMLESADGKICLVMELAEGGDVFDCVLNGGPLPESRAKALFRQMVEAIRYCHGCGVAHRDLKCENALLQGFNLKLTDFGFAKVLPKSHRELSQTFCGSTAYAAPEVLQGIPHDSKKGDVWSMGVVLYVMLCASLPFDDTDIPKMLWQQQKGVSFPTHLSISADCQDLLKRLLEPDMILRPSIEEVSWHPWLAST</w:t>
            </w:r>
          </w:p>
        </w:tc>
      </w:tr>
      <w:tr w:rsidR="00767530" w:rsidRPr="00E340F8" w14:paraId="315CE0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8C6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7036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369|U2A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F6CE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FDEFERQLNENKQERDKENRHRKRSHSRSRSRDRKRRSRSRDRRNRDQRSASRDRRRRSKPLTRGAKEEHGGLIRSPRHEKKKKVRKYWDVPPPGFEHITPMQYKAMQAAGQIPATALLPTMTPDGLAVTPTPVPVVGSQMTRQARRLYVGNIPFGITEEAMMDFFNAQMRLGGLTQAPGNPVLAVQINQDKNFAFLEFRSVDETTQAMAFDGIIFQGQSLKIRRPHDYQPLPGMSENPSVYVPGVVSTVVPDSAHKLFIGGLPNYLNDDQVKELLTSFGPLKAFNLVKDSATGLSKGYAFCEYVDINVTDQAIAGLNGMQLGDKKLLVQRASVGAKNATLVSLPSTINQTPVTLQVPGLMSSQVQMGGHPTEVLCLMNMVLPEELLDDEEYEEIVEDVRDECSKYGLVKSIEIPRPVDGVEVPGCGKIFVEFTSVFDCQKAMQGLTGRKFANRVVVTKYCDPDSYHRRDFW</w:t>
            </w:r>
          </w:p>
        </w:tc>
      </w:tr>
      <w:tr w:rsidR="00767530" w:rsidRPr="00E340F8" w14:paraId="080F05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F7E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684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28|TY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8E1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KPDMAEIEKFDKSKLKKTETQEKNPLPSKETIEQEKQAGES</w:t>
            </w:r>
          </w:p>
        </w:tc>
      </w:tr>
      <w:tr w:rsidR="00767530" w:rsidRPr="00E340F8" w14:paraId="764CDC7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5F5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35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G8|TTLL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69E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GTEHYSIGLRRGNSFKQRHPSGTVSASPSEKPSEVKVWSQAHQQVKPIWKLEKKHVGTLSAGLGTSFLGVPSQPAYFLCPSTLCSSGTTAVIAGHSNPCYLQSLPNLFSNTLLYRRTNVRQKPYQQLESFCLRSSPSEKRSFSLPQKGLPVSVTANKATSSTVFPMAQPMATSPTDPYLSLAAAGENPSRKSLASAISGKIASPLSYKPMLNNNSFMRPNSTKVPLSQATDGLKPVSSPKIQPVSWHHSGGTGDCVPQPGDHKVPQNIATVLDDVTAPITPSIPSTLNISTASVTSSQCSQSNFRMEAHPCGLDENPDSQSATKEVHFTEAVRKLAEKGLEKMPRQGYQFEQACFVNPSFQWGLLNRSRRWKPLMGQRFPQEDIGLDSAILPGTSDTLGLDSTVFCTKRISIHLLASHVHGLNPSPACGSAVDPQVLGEDRAPVPPSSLQPLGVAEVATRLSSVHLDQPGKEPEEAKDLNSCTKGGGSATDLQPNQVEPEDTEDELGDGLEDSCSHDENEEEEGDSECSSLSVVSPSESVALISRNCVDLMSKSLPNHEKVVRPALIYSLFPNVTPTIYFGTRDERVEKLPWEQRRLLRWKMSTVTPNIVKQTIGRSHFKISKRNDDWLGCWGHHMKSPGFRSIREHQKLNHFPGSFQIGRKDRLWRNLSRMQSRFGKKEFSFFPQSFILPQDSKLLRKAWESSSRQKWIVKPPASARGIGIQVIHKWSQLPKRRPLLVQRYLHKPYLISGSKFDLRIYVYVTSYDPLRIYLFSDGLVRFASCKYSPSMKSLSNKFMHLTNYSVNKKNTEYQANADETACQGHKWALKALWNYLSQKGINSDAIWEKIKDVVVKTIISSEPYVTNLLKLYVRRPYSCHELFGFDIMLDENLKPWVLEVNISPSLHSNSPLDISIKGQMIRDLLNLAGFVLPNMEDIISSSSSPSSSSGSSTSLPSSPRDKCQMTPEHFTAQKMKKAYYLTQKIPDQDFYASVLDVLTPDDVRVLVEMEDEFSRRGQFERIFPSRISSRYLRFFEQPRYFNILTTQWEQKYHGNKLKGVDLLRNWCYKGFHTGIVSDSAPLWSLPTSLMTTSKGDGTPNSASKSRKKSASEGTTLSSEDRSTPKSKKSQAGLSPISRKTLSSRSNENTSKQSKRSTPGLPVLKYSGQSSRLSAASASQSVTDSRLTAVSS</w:t>
            </w:r>
          </w:p>
        </w:tc>
      </w:tr>
      <w:tr w:rsidR="00767530" w:rsidRPr="00E340F8" w14:paraId="041F73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B38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A5AC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7261|TRU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DD3A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FDNLTYLHGKPQGTGLLKANPEDFVVVEDLGFEPDGEGEHILVRILKNGCNTRFVADALAKFLKIHAREVSFAGQKDKHAVTEQWLCARVPGKEMPDLSAFQLEGCQVLEYARHKRKLRLGALKGNAFTLVLREVSNRDDVEQRLIDICVKGVPNYFGAQRFGIGGSNLQGAQRWAQTNTPVRDRNKRSFWLSAARSALFNQIVAERLKKADVNQVVDGDALQLAGRGSWFVATTEELAELQRRVNDKELMITAALPGSGEWGTQREALAFEQAAVAAETELQALLVREKVEAARRAMLLYPQQLSWNWWDDVTVEIRFWLPAGSFATSVVRELINTTGDYAHIAE</w:t>
            </w:r>
          </w:p>
        </w:tc>
      </w:tr>
      <w:tr w:rsidR="00767530" w:rsidRPr="00E340F8" w14:paraId="30A8C7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9C1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46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G51|UB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53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MQIFVKTLTGKTITLEVEPSDTIENVKAKIQDKEGIPPDQQRLIFAGKQLEDGRTLSDYNIQKESTLHLVLRLRGGMQIFVKTLTGKTITLEVEPSDTIENVKAKIQDKEGIPPDQQRLIFAGKQLEDGRTLSDYNIQKESTLHLVLRLRGGMQIFVKTLTGKTITLEVEPSDTIENVKAKIQDKEGIPPDQQRLIFAGKQLEDGRTLSDYNIQKESTLHLVLRLRGGY</w:t>
            </w:r>
          </w:p>
        </w:tc>
      </w:tr>
      <w:tr w:rsidR="00767530" w:rsidRPr="00E340F8" w14:paraId="23CBDF4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7A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0F30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D840|TRXH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D1F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EGVVIACHNKDEFDAQMTKAKEAGKVVIIDFTASWCGPCRFIAPVFAEYAKKFPGAVFLKVDVDELKEVAEKYNVEAMPTFLFIKDGAEADKVVGARKDDLQNTIVKHVGATAASASA</w:t>
            </w:r>
          </w:p>
        </w:tc>
      </w:tr>
      <w:tr w:rsidR="00767530" w:rsidRPr="00E340F8" w14:paraId="3CF207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411F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57C0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L1|UBA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866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VQEEKIFAGKVLRLHICASDGAEWLEEATEDTSVEKLKERCLKHCAHGSLEDPKSITHHKLIHAASERVLSDARTILEENIQDQDVLLLIKKRAPSPLPKMADVSAEEKKKQDQKAPDKEAILRATANLPSYNMDRAAVQTNMRDFQTELRKILVSLIEVAQKLLALNPDAVELFKKANAMLDEDEDERVDEAALRQLTEMGFPENRATKALQLNHMSVPQAMEWLIEHAEDPTIDTPLPGQAPPEAEGATAAASEAAAGASATDEEARDELTEIFKKIRRKREFRADARAVISLMEMGFDEKEVIDALRVNNNQQNAACEWLLGDRKPSPEELDKGIDPDSPLFQAILDNPVVQLGLTNPKTLLAFEDMLENPLNSTQWMNDPETGPVMLQISRIFQTLNRT</w:t>
            </w:r>
          </w:p>
        </w:tc>
      </w:tr>
      <w:tr w:rsidR="00767530" w:rsidRPr="00E340F8" w14:paraId="786798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09D5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474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2J02|TTUC_THET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66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WTKEELDRYHRQMILPQVGPEGQERLKRASVVVVGAGGLGVPVLQYLVAAGVGRVGVVEMDRVEVSNLHRQVLYTTEDVGEPKALVAQKRLQALNPLVRVEAYPVRLTSENALEILRPYDLVVDASDNFPTRYLVNDAAVLLGKPLVFGAIYQFDGQVAVFHHPTLHGEMGPCYRCLFPKPPPPGAVPSCAEAGVFGVLPAVVGSLMAAEALKVLLGIGKPLAGHLLLYDALEASFRKLTVRRNPRCPVCGDEPTQRELVDYEAFCGLR</w:t>
            </w:r>
          </w:p>
        </w:tc>
      </w:tr>
      <w:tr w:rsidR="00767530" w:rsidRPr="00E340F8" w14:paraId="5E38CA3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586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C5F9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841|TTLL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DB7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CPTLESQEGENSEEKGDSSKEDPKETVALAFVRENPGAQNGLQNAQQQGKKKRKKKRLVINLSSCRYESVRRAAQQYGFREGGEDDDWTLYWTDYSVSLERVMEMKSYQKINHFPGMSEICRKDLLARNMSRMLKMFPKDFRFFPRTWCLPADWGDLQTYSRSRKNKTYICKPDSGCQGKGIFITRTVKEIKPGEDMICQLYISKPFIIDGFKFDLRIYVLVTSCDPLRIFVYNEGLARFATTSYSRPCTDNLDDICMHLTNYSINKHSSNFSRDAHSGSKRKLSTFSAYLEDHSYNVEQIWRDIEDVIIKTLISAHPIIRHNYHTCFPNHTLNSACFEILGFDILLDHKLKPWLLEVNHSPSFSTDSRLDKEVKDGLLYDTLVLINLESCDKKKVLEEERQRGQFLQQCCSREMRIEEAKGFRAVQLKKTETYEKENCGGFRLIYPSLNSEKYEKFFQDNNSLFQNTVASRAREEYARQLIQELRLKREKKPFQMKKKVEMQGESAGEQVRKKGMRGWQQKQQQKDKAATQASKQYIQPLTLVSYTPDLLLSVRGERKNETDSSLNQEAPTEEASSVFPKLTSAKPFSSLPDLRNINLSSSKLEPSKPNFSIKEAKSASAVNVFTGTVHLTSVETTPESTTQLSISPKSPPTLAVTASSEYSGPETDRVVSFKCKKQQTPPHLTQKKMLKSFLPTKSKSFWESPNTNWTLLKSDMNKPHLISELLTKLQLSGKLSFFPAHYNPKLGMNNLSQNPSLPGECHSRSDSSGEKRQLDVSSLLLQSPQSYNVTLRDLLVIATPAQLDPRPCRSHASAMRDPCMQDQEAYSHCLISGQKGCERS</w:t>
            </w:r>
          </w:p>
        </w:tc>
      </w:tr>
      <w:tr w:rsidR="00767530" w:rsidRPr="00E340F8" w14:paraId="49B1DF7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B22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B82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664|TTM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7EF6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DSNGIEFHQKRHGLLKDQVQLVKRRDSIRYEIVSIQDRLSFEKGFFAVIRACQLLSQKNDGIILVGVAGPSGAGKTVFTEKILNFLPSVAVISMDNYNDSSRIVDGNFDDPRLTDYDTLLKNLEDLKEGKQVEVPIYDFKSSSRVGYRTLDVPPSRIVIIEGIYALSEKLRPLLDLRVSVTGGVHFDLVKRVLRDIQRAGQQPEEIIHQISETVYPMYKAFIEPDLQTAQIKIINKFNPFTGFQSPTYILKSRKEVSVDQIKAVLSDGHTETKEETYDIYLLPPGEDPESCQSYLRMRNKDGKYSLMFEEWVTDTPFVISPRITFEVSVRLLGGLMALGYTIATILKRNSHVFATDKVFVKIDWLEQLNRHYMQVQGKDRQLVQSTAEQLGLEGSFIPRTYIEQIQLEKLINEVMALPDDLKNKLSLDEDLVSSSSPKEALLRASADRVAMRNKNLKRGMSHSYSTQRDKNLSKLAGYSSSDRRYEERNHDSPANEGFMTLLSEQISSLNERMDEFTSRIEELNSKLSCNKNSPTQQSLSIQTEVCNGSAPTSYFISGLDNGCLTNSIMPHSSSSSQLAKDSPLMEEISTISRGQRQVMHQLDNLCNLMRESSAERSRLARTGSSNSGNRGRSSKSSFLSNVESNKLPLVLTVAICSIGIIVIKSYINKRQ</w:t>
            </w:r>
          </w:p>
        </w:tc>
      </w:tr>
      <w:tr w:rsidR="00767530" w:rsidRPr="00E340F8" w14:paraId="225E06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D76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F9D1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819|UB2V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6A5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TGVKVPRNFRLLEELEEGQKGVGDGTVSWGLEDDEDMTLTRWTGMIIGPPRTNYENRIYSLKVECGPKYPEAPPSVRFVTKINMNGINNSSGMVDARSIPVLAKWQNSYSIKVVLQELRRLMMSKENMKLPQPPEGQTYNN</w:t>
            </w:r>
          </w:p>
        </w:tc>
      </w:tr>
      <w:tr w:rsidR="00767530" w:rsidRPr="00E340F8" w14:paraId="7B7597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D3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661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222|U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5546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NDLKLTLSKAGQEHLLRFWNELEEAQQVELYAELQAMNFEELNFFFQKAIEGFNQSSHQKNVDARMEPVPREVLGSATRDQDQLQAWESEGLFQISQNKVAVLLLAGGQGTRLGVAYPKGMYDVGLPSRKTLFQIQAERILKLQQVAEKYYGNKCIIPWYIMTSGRTMESTKEFFTKHKYFGLKKENVIFFQQGMLPAMSFDGKIILEEKNKVSMAPDGNGGLYRALAAQNIVEDMEQRGIWSIHVYCVDNILVKVADPRFIGFCIQKGADCGAKVVEKTNPTEPVGVVCRVDGVYQVVEYSEISLATAQKRSSDGRLLFNAGNIANHFFTVPFLRDVVNVYEPQLQHHVAQKKIPYVDTQGQLIKPDKPNGIKMEKFVFDIFQFAKKFVVYEVLREDEFSPLKNADSQNGKDNPTTARHALMSLHHCWVLNAGGHFIDENGSRLPAIPRSATNGKSETITADVNHNLKDANDVPIQCEISPLISYAGEGLESYVADKEFHAPLIIDENGVHELVKNGI</w:t>
            </w:r>
          </w:p>
        </w:tc>
      </w:tr>
      <w:tr w:rsidR="00767530" w:rsidRPr="00E340F8" w14:paraId="374AAA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444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A5E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394|TRS3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E92C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HSNNVGHPQSSPQGPLTEQQRAQQQYQIFENSLPKVSQSVYQMLLNEMVPLAMGIERQISGDVISSDSNVTSENGNINNMIKRLKIEEHHTVDIIRSHNLIHELYKADEEEKEKVLARLRNIGFQIGLKLSELLIFSNNPNLKFKEMDLLLIMKFICRDVWKQIFGKQIDNLKTNHRGTFYLLDYDYRPIQSFSLEEDAKNEELKMIEPFLEIPVGIIRGVLSSLGYSSEEVICLASFIDRPTDRPKTAFPKGVSFHVQVTMPQ</w:t>
            </w:r>
          </w:p>
        </w:tc>
      </w:tr>
      <w:tr w:rsidR="00767530" w:rsidRPr="00E340F8" w14:paraId="1A53E93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69F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099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97L1|TRPV1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1A9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WGSSDSGGSEDPPQEDSCLDPLDGDPNSRPVPAKPHIFPTAKSRSRLFGKCDSEEASMDCSYEEGQLASCPAITVSPVVMIPKHEDGPTCARQPSQDSVTAGSEKSLKLYDRRKIFEAVAQNNCEELQSLLLFLQKSKKHLMDSEFKDPETGKTCLLKAMLNLHDGQNDTIPLLLEIARQTDSLKELVNASYTDSYYKGQTALHIAIERRNMALVTLLVENGADVQAAANGDFFKKTKGRPGFYFGELPLSLAACTNQLGIVKFLLQNSWQPADISARDSVGNTVLHALVEVADNTADNTKFVTSMYNEILILGAKLHPTLKLEGLTNKKGLTPLALAARSGKIGVLAYILQREIQEPECRHLSRKFTEWAYGPVHSSLYDLSCIDTCEKNSVLEVIAYSSSETPNRHDMLLVEPLNRLLQDKWDRFVKRIFYFNFFIYCLYMIIFTTAAYYRPVDGLPPYKLKHTVGDYFRVTGEILSVLGGVYFFFRGIQYFLQRRPSLKTLFVDSYSEMLFFVQSLFMLGTVVLYFCHHKEYVASMVFSLAMGWTNMLYYTRGFQQMGIYAVMIEKMILRDLCRFMFVYLVFLFGFSTAVVTLIEDGKNNSVPTESTLHRWRGPGCRPPDSSYNSLYSTCLELFKFTIGMGDLEFTENYDFKAVFIILLLAYVILTYILLLNMLIALMGETVNKIAQESKNIWKLQRAITILDTEKSFLKCMRKAFRSGKLLQVGYTPDGKDDYRWCFRVDEVNWTTWNTNVGIINEDPGNCEGIKRTLSFSLRSGRVSGRNWKNFSLVPLLRDASTRERHPAQPEEVHLRHFAGSLKPEDAEIFKDPVGLGEK</w:t>
            </w:r>
          </w:p>
        </w:tc>
      </w:tr>
      <w:tr w:rsidR="00767530" w:rsidRPr="00E340F8" w14:paraId="6454CC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26F8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084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I1|US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E50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VDSNFFSSVPALHSNLGLLSPDQIELAKILLENGQSHLFQQWPELGVDDKEKLAFFDQIARLNSSYPGGLAAYIKTAKELLADSKVGKNPYDGFSPSVPSGENLTFGTDNFIEMEKRGVVEARNAAFVLVAGGLGERLGYNGIKVALPRETTTGTCFLQHYIESILALQEASNKIDSDGSERDIPFIIMTSDDTHSRTLDLLELNSYFGMKPTQVHLLKQEKVACLDDNDARLALDPHNKYSIQTKPHGHGDVHSLLYSSGLLHKWLEAGLKWVLFFQDTNGLLFNAIPASLGVSATKQYHVNSLAVPRKAKEAIGGISKLTHVDGRSMVINVEYNQLDPLLRASGFPDGDVNCETGFSPFPGNINQLILELGPYKDELQKTGGAIKEFVNPKYKDSTKTAFKSSTRLECMMQDYPKTLPPTARVGFTVMDIWLAYAPVKNNPEDAAKVPKGNPYHSATSGEMAIYRANSLILQKAGVKVEEPVKQVLNGQEVEVWSRITWKPKWGMIFSDIKKKVSGNCEVSQRSTMAIKGRNVFIKDLSLDGALIVDSIDDAEVKLGGLIKNNGWTMESVDYKDTSVPEEIRIRGFRFNKVEQLEKKLTQPGKFSVED</w:t>
            </w:r>
          </w:p>
        </w:tc>
      </w:tr>
      <w:tr w:rsidR="00767530" w:rsidRPr="00E340F8" w14:paraId="69D1C6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2669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97B6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949|UBX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DD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YFEQASGFYGHPHQATGMAMGSGGHHDQTASAAAAAYRGFPLSLGMSPYANHHLQRTTQDSPYDASITAACNKIYGDGAGAYKQDCLNIKADAVNGYKDIWNTGGSNGGGGGGGGGGGGGAGGTGGAGNANGGNAANANGQNNPAGGMPVRPSACTPDSRVGGYLDTSGGSPVSHRGGSAGGNVSVSGGNGNAGGVQSGVGVAGAGTAWNANCTISGAAAQTAAASSLHQASNHTFYPWMAIAGECPEDPTKSKIRSDLTQYGGISTDMGKRYSESLAGSLLPDWLGTNGLRRRGRQTYTRYQTLELEKEFHTNHYLTRRRRIEMAHALCLTERQIKIWFQNRRMKLKKEIQAIKELNEQEKQAQAQKAAAAAAAAAAVQGGHLDQ</w:t>
            </w:r>
          </w:p>
        </w:tc>
      </w:tr>
      <w:tr w:rsidR="00767530" w:rsidRPr="00E340F8" w14:paraId="7FEA95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C4BE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D00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B7|UN9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1A1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SLRNVLVVSFGFLLLFTAYGGLQSLQSSLYSEEGLGVTALSTLYGGMLLSSMFLPPLLIERLGCKGTIILSMCGYVAFSVGNFFASWYTLIPTSILLGLGAAPLWSAQCTYLTITGNTHAEKAGKRGKDMVNQYFGIFFLIFQSSGVWGNLISSLVFGQTPSQETLPEEQLTSCGASDCLMATTTTNSTQRPSQQLVYTLLGIYTGSGVLAVLMIAAFLQPIRDVQRESEGEKKSVPFWSTLLSTFKLYRDKRLCLLILLPLYSGLQQGFLSSEYTRSYVTCTLGIQFVGYVMICFSATDALCSVLYGKVSQYTGRAVLYVLGAVTHVSCMIALLLWRPRADHLAVFFVFSGLWGVADAVWQTQNNALYGVLFEKSKEAAFANYRLWEALGFVIAFGYSMFLCVHVKLYILLGVLSLTMVAYGLVECVESKNPIRPHAPGQVNQAEDEEIQTKM</w:t>
            </w:r>
          </w:p>
        </w:tc>
      </w:tr>
      <w:tr w:rsidR="00767530" w:rsidRPr="00E340F8" w14:paraId="65168AF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C5B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4A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04|UD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361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LQVPLPQLATGLLLLLSVQPWAESGKVLVVPTDGSHWLSMREALRDLHARGHQVVVLTLEVNMYIKEENFFTLTTYAISWTQDEFDRLLLGHTQSFFETEHLLMKFSRRMAIMNNMSLIIHRSCVELLHNEALIRHLHATSFDVVLTDPFHLCAAVLAKYLSIPAVFFLRNIPCDLDFKGTQCPNPSSYIPRLLTTNSDHMTFLQRVKNMLYPLALSYLCHAVSAPYASLASELFQREVSVVDLVSHASVWLFRGDFVMDYPRPIMPNMVFIGGINCANGKPLSQ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45F484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DF4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E9D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103|UCHL1_MOND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E15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KPMEINPEMLNKVLTRLGVGGDWKFVDVLGLEEDVLGTVPAPACALLLLFPLTAQHENFRKKQIEELKGQEVSPKVYFMKQTVGNSCGTIGLIHAVANNQDKLNFDDGSVLKQFISETAKLSPEDRAKCFEKNEAIQAAHDAVAQEGQCRVDDEVNFHFILFNNVDGHLYELDGRMPFPINHGSNSDESVLKGAAEICRQFTEREEGEVRFSAVALCKCA</w:t>
            </w:r>
          </w:p>
        </w:tc>
      </w:tr>
      <w:tr w:rsidR="00767530" w:rsidRPr="00E340F8" w14:paraId="26319C6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97F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D1AF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023|UNC5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5544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FDGFEYSKRDLLGHGAFAIVYRGRYVDRTDVPVAIKAIAKKNISKSKNLLTKEIKILKELSSLKHENLVGLLKCTETPTHVYLVMEFCNGGDLADYLQQKTTLNEDTIQHFVVQIAHALEAINKKGIVHRDLKPQNILLCNNSRTQNPHFTDIVIKLADFGFARFLNDGVMAATLCGSPMYMAPEVIMSMQYDAKADLWSIGTILFQCLTGKAPFVAQTPPQLKAYYEKTRELRPNIPEWCSPNLRDLLLRLLKRNAKDRISFEDFFNHPFLTSPLLPSPSKRILESARSPLLANRRIITPQSSLPVPKRAGSTKLDSPTPVRRIGESPRVQRRVITPGMPSPVPGAPMQESTDFTFLPPRQESSPVKQVQVHTNVSPSLTTCKPVPVPSQRLTYQKMEERLAAARKTAVPSSSSPTGSAVSAQHQHQHQQQQEPASSPVVQRIERPDQLPRRTTLQDPNAHDIERMTMPNPTFVVCGSSTKPSPNNANRVRRSTITSPADTQDMVAADQMLSNLDPTTTTTTIPKSATTANIQGIPRGARDRSVTSPPQPTIHENEPLDNAKYQQTDVNNSPTAPTEPFIIKNQTTCSTSSTSSSVVEEEEAMSLPFASGSHLAAGFKKTPAEVPMDHGALPPALDQEIVLGEEHKQILAKLRFVAELVDTLIHVAEQKDNPLASAMASRRQLLTTGTSTTNTSSPYRRAEQLVVYVRALHMLSSALLLAQTNVANRVLHPSVAVQQVLNQLNDKYHQCLVRSQELASLGLPGQDPAMAVISAERIMYRHAIELCQAAALDELFGNPQLCSQRYQTAYMMLHTLAEQVNCDQDKTVLTRYKVAVEKRLRILERQGFVAAVNT</w:t>
            </w:r>
          </w:p>
        </w:tc>
      </w:tr>
      <w:tr w:rsidR="00767530" w:rsidRPr="00E340F8" w14:paraId="286FAF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A9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AA7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W5PSH7|UCP1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016A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HAATDVPPTMAVKIFSAGVAACVADIITFPLDTAKVRLQIQGECLTSSAFRYKGVLGTIITLAKTEGPVKLYSGLPAGLQRQISFASLRIGLYDTVQEFFTTGKEASLGSKISAGLTTGGVAVFIGQPTEVVKVRLQAQSHLHGPKPRYTGTYNAYRIIATTEGLTGLWKGTTPNLTRNVIINCTELVTYDLMKEALVKNKLLADDVPCHFVSAVVAGFCTTVLSSPVDVVKTRFVNSSPGQYTSVPNCAMMMLTREGPSAFFKGFVPSFLRLGSWNIIMFVCFEQLKRELMKSRQAMDCAT</w:t>
            </w:r>
          </w:p>
        </w:tc>
      </w:tr>
      <w:tr w:rsidR="00767530" w:rsidRPr="00E340F8" w14:paraId="62E4394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ADD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605A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59|UBE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DB8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CKRSPGESQSEDIEASRMKRAAAKHLIERYYHQLTEGCGNEACTNEFCASCPTFLRMDNNAAAIKALELYKINAKLCDPHPSKKGASSAYLENSKGASNNSEIKMNKKEGKDFKDVIYLTEEKVYEIYEFCRESEDYSPLIRVIGRIFSSAEALVLSFRKVKQHTKEELKSLQEKDEDKDEDEKEKAACSAAAMEEDSEASSSRMGDSSQGDNNVQKLGPDDVTVDIDAIRRVYSSLLANEKLETAFLNALVYLSPNVECDLTYHNVYTRDPNYLNLFIIVMENSNLHSPEYLEMALPLFCKAMCKLPLEAQGKLIRLWSKYSADQIRRMMETFQQLITYKVISNEFNSRNLVNDDDAIVAASKCLKMVYYANVVGGDVDTNHNEEDDEEPIPESSELTLQELLGDERRNKKGPRVDPLETELGVKTLDCRKPLISFEEFINEPLNDVLEMDKDYTFFKVETENKFSFMTCPFILNAVTKNLGLYYDNRIRMYSERRITVLYSLVQGQQLNPYLRLKVRRDHIIDDALVRLEMIAMENPADLKKQLYVEFEGEQGVDEGGVSKEFFQLVVEEIFNPDIGMFTYDEATKLFWFNPSSFETEGQFTLIGIVLGLAIYNNCILDVHFPMVVYRKLMGKKGTFRDLGDSHPVLYQSLKDLLEYEGSVEDDMMITFQISQTDLFGNPMMYDLKENGDKIPITNENRKEFVNLYSDYILNKSVEKQFKAFRRGFHMVTNESPLKYLFRPEEIELLICGSRNLDFQALEETTEYDGGYTRESVVIREFWEIVHSFTDEQKRLFLQFTTGTDRAPVGGLGKLKMIIAKNGPDTERLPTSHTCFNVLLLPEYSSKEKLKERLLKAITYAKGFGML</w:t>
            </w:r>
          </w:p>
        </w:tc>
      </w:tr>
      <w:tr w:rsidR="00767530" w:rsidRPr="00E340F8" w14:paraId="315D38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5B0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60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506|UNC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AA3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ALHACVDAEPKIINDIWADFWKSQINSVLLNPSDGSETYLASDNGKSTSSREQSTSPDDDNLLMNEDDGIALEDDNDTGESAAKRRRTRTNFSGWQLEELESAFEASHYPDVFMREALAMRLDLLESRVQVWFQNRRAKWRKREQNRNGSSEIKKDDGEQMETKALPTFPFSIDSILAVSRVPRGRRPNAKYPRVQACKNLSPFMIPLFPITQPGGNVIREKSPPLPTQQSQIVATNALTTVAELLKSV</w:t>
            </w:r>
          </w:p>
        </w:tc>
      </w:tr>
      <w:tr w:rsidR="00767530" w:rsidRPr="00E340F8" w14:paraId="71055D1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5F31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045A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628|VPP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094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YVTPGEEPPQPGIYRSEQMCLAQLYLQSDASYQCVAELGELGLVQFRDLNPDVSSFQRKYVNEVRRCDEMERKLRYLEREIKKDQIPMLDTGENPDAPLPREMIDLEATFEKLENELREVNKNEETLKKNFSELTELKHILRKTQTFFEEVDHDRWRILEGGSGRRGRSTEREETRPLIDIGDMDDDSAARMSAQAAMLRLGFVAGVIQRERLPAFERLLWRACRGNVFLRTSEIDDVLNDTVTGDPVNKCVFIIFFQGDHLKTKVKKICEGFRATLYPCPDTPQERREMSIGVMTRIEDLKTVLGQTQDHRHRVLVAASKNVRMWLTKVRKIKSIYHTLNLFNIDVTQKCLIAEVWCPIAELDRIKMALKRGTDESGSQVPSILNRMETNEAPPTYNKTNKFTKGFQNIVDAYGIATYREINPAPYTMISFPFLFAVMFGDMGHGAIMLLAALFFILKEKQLEAARIKDEIFQTFFGGRYVIFLMGAFSIYTGFMYNDVFSKSINTFGSSWQNTIPESVIDYYLDDEKRSESQLILPPETAFDGNPYPIGVDPVWNLAEGNKLSFLNSMKMKMSVLFGIAQMTFGVLLSYQNFIYFKSDLDIKYMFIPQMIFLSSIFIYLCIQILSKWLFFGAVGGTVLGYKYPGSNCAPSLLIGLINMFMMKSRNAGFVDDSGETYPQCYLSTWYPGQATIEIILVVLALVQVPIMLFAKPYFLYRRDKQQSRYSTLTAESNQHQSVRADINQDDAEVVHAPEQTPKPSGHGHGHGDGPLEMGDVMVYQAIHTIEFVLGCVSHTASYLRLWALSLAHAQLSDVLWTMVFRNAFVLDGYTGAIATYILFFIFGSLSVFILVLMEGLSAFLHALRLHWVEFQSKFYGGLGYEFAPFSFEKILAEEREAEENL</w:t>
            </w:r>
          </w:p>
        </w:tc>
      </w:tr>
      <w:tr w:rsidR="00767530" w:rsidRPr="00E340F8" w14:paraId="5A2B0D2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D1E1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47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110|VPS3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D9B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ADSPENAIAVIKQRTALMNRCLSQHKLMESLQHTSIMLTELRNPNLSPKKYYELYVIIFDSLTNLSTYLIENHPQNHHLADLYELVQYTGNVVPRLYLMITVGTSYLTFNEAPKKEILKDMIEMCRGVQNPIRGLFLRYYLSQRTKELLPEDDPSFNSQFIMNNFIEMNKLWVRLQHQGPLRERETRTRERKELQILVGSQLVRLSQIIDDNFQMYKQDILPTILEQVIQCRDLVSQEYLLDVICQVFADEFHLKTLDTLLQTTLHLNPDVSINKIVLTLVDRLNDYVTRQLEDDPNATSTNAYLDMDVFGTFWDYLTVLNHERPDLSLQQFIPLVESVIVLSLKWYPNNFDNLNKLFELVLQKTKDYGQKNISLESEHLFLVLLSFQNSKLQLTSSTTAPPNSPVTSKKHFIFQLISQCQAYKNILALQSISLQKKVVNEIIDILMDREVEEMADNDSESKLHPPGHSAYLVIEDKLQVQRLLSICEPLIISRSGPPANVASSDTNVDEVFFNRHDEEESWILDPIQEKLAHLIHWIMNTTSRKQTMKNKIQFSLEAQLEILLLIKSSFIKGGINVKYTFPAIITNFWKLMRKCRMIQEYLLKKRPDNKTLLSHYSNLLKQMFKFVSRCINDIFNSCNNSCTDLILKLNLQCAILADQLQLNEISYDFFSQAFTIFEESLSDSKTQLQALIYIAQSLQKTRSLYKEAYYDSLIVRCTLHGSKLLKKQDQCRAVYLCSHLWWATEISNIGEEEGITDNFYRDGKRVLECLQRSLRVADSIMDNEQSCELMVEILNRCLYYFIHGDESETHISIKYINGLIELIKTNLKSLKLEDNSASMITNSISDLHITGENNVKASSNADDGSVITDKESNVAIGSDGTYIQLNTLNGSSTLIRGVVATASGSKLLHQLKYIPIHHFRRTCEYIESQREVDDRFKVIYV</w:t>
            </w:r>
          </w:p>
        </w:tc>
      </w:tr>
      <w:tr w:rsidR="00767530" w:rsidRPr="00E340F8" w14:paraId="3EA497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A54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B2C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74|UC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FF5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LTASDVHPTLGVQLFSAGIAACLADVITFPLDTAKVRLQVQGECPTSSVIRYKGVLGTITAVVKTEGRMKLYSGLPAGLQRQISSASLRIGLYDTVQEFLTAGKETAPSLGSKILAGLTTGGVAVFIGQPTEVVKVRLQAQSHLHGIKPRYTGTYNAYRIIATTEGLTGLWKGTTPNLMRSVIINCTELVTYDLMKEAFVKNNILADDVPCHLVSALIAGFCATAMSSPVDVVKTRFINSPPGQYKSVPNCAMKVFTNEGPTAFFKGLVPSFLRLGSWNVIMFVCFEQLKRELSKSRQTMDCAT</w:t>
            </w:r>
          </w:p>
        </w:tc>
      </w:tr>
      <w:tr w:rsidR="00767530" w:rsidRPr="00E340F8" w14:paraId="5597D65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4888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B964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N04|UBP3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5561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SRAQAARTAADKALQRFLRTGAAVRYKVMKNWGVIGGIAAALAAGIYVIWGPITERKKRRKGLVPGLVNLGNTCFMNSLLQGLSACPAFVKWLEEFTTQYSRDQQGPHTHQCLSLTLLNLLKALSCQEVTEDEVLDASCLLDVLRMYRWQISSFEEQDAHELFHVITSSLEDERDRQPRVTHLFDVHSLEQQSEMAPRQVTCHTRGSPHPTTNHWKSQHPFHGRLTSNMVCKHCEHQSPVRFDTFDSLSLSIPAATWGHPLTLDHCLHHFISSESVRDVVCDNCTKIEARGTLTGEKVEHQRSTFVKQLKLGKLPQCLCIHLQRLSWSSHGTPLKRHEHVQFNEFLMMDFYKYRLLGHKPSQHGPKATENPGSAPEVQDAQAAPKPGLSQPGAPKTQIFLNGACSPSLLPALPSPVAFPLPVVPDYSSSTYLFRLMAVVVHHGDMHSGHFVTYRRSPPSAKNPLSTSNQWLWISDDTVRKASLQEVLSSSAYLLFYERVLSRVQQQGREYRSEE</w:t>
            </w:r>
          </w:p>
        </w:tc>
      </w:tr>
      <w:tr w:rsidR="00767530" w:rsidRPr="00E340F8" w14:paraId="322F540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06A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7DA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F4|VAMP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EEF4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GSAGNDRVRNLQSEVEGVKNIMTQNVERILARGENLDHLRNKTEDLEATSEHFKTTSQKVARKFWWKNVKMIVIICVIVLIILILIILFATGTIPT</w:t>
            </w:r>
          </w:p>
        </w:tc>
      </w:tr>
      <w:tr w:rsidR="00767530" w:rsidRPr="00E340F8" w14:paraId="24ABA74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B806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F0B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41|XRC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5BE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SGNKAAVVLCVDVGVAMGNSFPGEESPIEQAKKVMTMFVQRQVFSESKDEIALVLYGTDGTDNALAGKDQYQNITVCRHLMLPDFDLLEDIGNKIQPSSQQADFLDALIVCMDLIQRETIGKKFGKKHIEVFTDLSSPFSQDQLDVIICNLKKSGISLQFFLPFPIDKNGEPGERGDLDSGLDHLKPSFPQKGLTEQQKEGIRMVTRVMLSLEGEDGLDEIYSFSESLRQLCVFKKIERRSMPWPCQLTIGPNLSIKIVAYKSIVQEKFKKSWVVVDARTLKKEDIQKETVYCLNDDDETEVSKEDTIQGYRYGSDIIPFSKVDEEQMKYKSEGKCFSVLGFCKSSQVHRRFFMGHQVLKVFAAKDDEAAAVALSSLVHALDELNMVAIVRYAYDKRSNPQVGVAFPYIKDAYECLVYVQLPFMEDLRQYMFSSLKNNKKCTPTEAQLSAIDDLIDSMSLVKKNEEEDIVEDLFPTSKIPNPEFQRLYQCLLHRALHLQERLPPIQQHILNMLDPPTEMKAKCESPLSKVKTLFPLTEVIKKKNQVTAQDVFQDNHEEGPAAKKYKTEKEEDHISISSLAEGNITKVGSVNPVENFRFLVRQKIASFEEASLQLISHIEQFLDTNETLYFMKSMDCIKAFREEAIQFSEEQRFNSFLEALREKVEIKQLNHFWEIVVQDGVTLITKDEGPGSSITAEEATKFLAPKDKAKEDTTGPEEAGDVDDLLDMI</w:t>
            </w:r>
          </w:p>
        </w:tc>
      </w:tr>
      <w:tr w:rsidR="00767530" w:rsidRPr="00E340F8" w14:paraId="3FC9E6B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DDF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C3A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1B1|XYL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7ECE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APCARRLARRSHSALLAALMVLLLHTLVVWNFSSLDSGAGEQRRAGAAAGAAEQQQPAAPRRERRDLAAHLPAARGGPGGRAGGGGARGGGPGGARAQQPASRGALASRARDPQPSPLITLETQDGYFSHRPKEKVRTDSNNENSVPKDFENVDNSNFAPRTQKQKHQPELAKKPPSRQKEHLQRKLDALDKRQGQSVLGKGPKEVLPPREKATGNSSQGKDLSRHSHARKSGGGGSPETKSDQAPKCDISGKEAISALTRAKSKHCRQEIAETYCRHKLGLLMPEKVARFCPLKGKAHKNVQWDEDAVEYMPANPVRIAFVLVVHGRAFRQFQRMSKAIYHKDHFYYIHVDKRSNYLHRQGLQFSRQYENVRVTSWKMATIWGGASFLSTYLQSMRDLLEMTDWPWDFFINLSAADYPIRTNDQLVAFLSRYRDMNFLKSHGRDNARFIRKQGLDRLFLECDTHMWRLGDRRIPEGIAVDGGSDWFLLNRKFVEYVAFSTDDLVTKMKQFYSYTLLPAESFFHTVLENSPHCDTMVDNNLRITNWNRKLGCKCQYKHIVDWCGCSPNDFKPQDFHRFQQTARPTFFARKFEAIVNQEIIGQLDSYLSGNFPAGTPGLRSYWEKLYDQSAPLRSLSDVALTMYHSFIRLGLRRAESSLHTDGENSCRYYPMGHPVSVHFYFLADRFQGFLIKHHVTNLAVSKLETLETWMMPKEVFKVASPPSDFGRLQFSEVGTDWDAKERLFRNFGGLLGPMDEPVGMQKWGKGPNVTVTVIWVDPVNVITATYDILIESTAEFTHYKPPLNLPLRPGVWTVKILHHWVPVAETKFLVAPLTFSNKQPIKPEEALKLHNGPPRSAYMEQSFQSLNPVLSLHINPAQVEQARKNAAFTGTALEAWLDSLVGGTWTAMDICTTGPTACPVMQTCSQTAWSSFSPDPKSELGAVKPDGRLR</w:t>
            </w:r>
          </w:p>
        </w:tc>
      </w:tr>
      <w:tr w:rsidR="00767530" w:rsidRPr="00E340F8" w14:paraId="3FDD5B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A57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068F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58|WAS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CA6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VKRNIDPRHLCHTALPRGIKNELECVTNISLANIIRQLSSLSKYAEDIFGELFNEAHSFSFRVNSLQERVDRLSVSVTQLDPKEEELSLQDITMRKAFRSSTIQDQQLFDRKTLPIPLQETYDVCEQPPPLNILTPYRDDGKEGLKFYTNPSYFFDLWKEKMLQDTEDKRKEKRKQKQKNLDRPHEPEKVPRAPHDRRREWQKLAQGPELAEDDANLLHKHIEVANGPASHFETRPQTYVDHMDGSYSLSALPFSQMSELLTRAEERVLVRPHEPPPPPPMHGAGDAKPIPTCISSATGLIENRPQSPATGRTPVFVSPTPPPPPPPLPSALSTSSLRASMTSTPPPPVPPPPPPPATALQAPAVPPPPAPLQIAPGVLHPAPPPIAPPLVQPSPPVARAAPVCETVPVHPLPQGEVQGLPPPPPPPPLPPPGIRPSSPVTVTALAHPPSGLHPTPSTAPGPHVPLMPPSPPSQVIPASEPKRHPSTLPVISDARSVLLEAIRKGIQLRKVEEQREQEAKHERIENDVATILSRRIAVEYSDSEDDSEFDEVDWLE</w:t>
            </w:r>
          </w:p>
        </w:tc>
      </w:tr>
      <w:tr w:rsidR="00767530" w:rsidRPr="00E340F8" w14:paraId="779168A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F956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994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D7|WDR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0A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NGAGGGGGGGGGGGGGGGGGGGQGQTPELACLSAQNGESSPSSSSSAGDLAHANGLLPSAPSAASNNSNSLNVNNGVPGGAAAASSATVAAASATTAASSSLATPELGSSLKKKKRLSQSDEDVIRLIGQHLNGLGLNQTVDLLMQESGCRLEHPSATKFRNHVMEGDWDKAENDLNELKPLVHSPHAIVVRGALEISQTLLGIIVRMKFLLLQQKYLEYLEDGKVLEALQVLRCELTPLKYNTERIHVLSGYLMCSHAEDLRAKAEWEGKGTASRSKLLDKLQTYLPPSVMLPPRRLQTLLRQAVELQRDRCLYHNTKLDNNLDSVSLLIDHVCSRRQFPCYTQQILTEHCNEVWFCKFSNDGTKLATGSKDTTVIIWQVDPDTHLLKLLKTLEGHAYGVSYIAWSPDDNYLVACGPDDCSELWLWNVQTGELRTKMSQSHEDSLTSVAWNPDGKRFVTGGQRGQFYQCDLDGNLLDSWEGVRVQCLWCLSDGKTVLASDTHQRIRGYNFEDLTDRNIVQEDHPIMSFTISKNGRLALLNVATQGVHLWDLQDRVLVRKYQGVTQGFYTIHSCFGGHNEDFIASGSEDHKVYIWHKRSELPIAELTGHTRTVNCVSWNPQIPSMMASASDDGTVRIWGPAPFIDHQNIEEECSSMDS</w:t>
            </w:r>
          </w:p>
        </w:tc>
      </w:tr>
      <w:tr w:rsidR="00767530" w:rsidRPr="00E340F8" w14:paraId="25A0F15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688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A0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QL4|WDR4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B137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GGGSYDPLAPAGVPCAFSPDSQAYFALASSDGQLRVWETANNRLHQEYVPSAHLSGTCTCLAWAPARLQAKESHQRKKRKSEVTGTKDQADLLALGTAVGSILLYSTVRGELHSKLTSGGHENRVNCIQWHQDNDCLYSCSDDKYIVEWSTQTCKVKCKWKGDNSSVSSLCISPDGKMLLSAGRTIKLWVLETKEVYRHFTGHATPVSSLRFTTIRPNESQPSDGITGLYFLSGAVHDRLLNVWQVRSENKEKSAVMSFTVTDEPVYVDLTLSENKEEPVKLAVVCRDGQVHLFEHILNGHCKKPLTSNCTIQIATPGKGKKVTPKPIPILAASFCLDKMSLLLVYGNWFQPTIERVALNSKDTHICLERDISNCWAPTVETAITKVKTPVMNSEAKVLVPGIPGHHAPIKLPPAQPKEAENKRKLGSTEATIEERLGAMDLDRKGRKDDLQTNSFAVLLTQGLESNDFEILNKVLQTKNVNLIKRTVLRIPLRVVIPLLQELTKRLQGHPNSAALMIQWLKCVLTIHASYLSTLPDLVEQLGTLYQLMESRVKTFQKLSNLHGKLILLVTQVTASEKSKKMTSPGQKAKLVYEEESSEEESDDEVPEKDSDDNWDEDEDKDSEKDEGVDEDNEEEDEDMEDKEENEEDREVSSEKELNGDSDLDPENESEEE</w:t>
            </w:r>
          </w:p>
        </w:tc>
      </w:tr>
      <w:tr w:rsidR="00767530" w:rsidRPr="00E340F8" w14:paraId="18D8C8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581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FEDD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95|XR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722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FFSKRRKADKESRPENEEERPKQYSWDQREKVDPKDYMFSGLKDETVGRLPGTVAGQQFLIQDCENCNIYIFDHSATVTIDDCTNCIIFLGPVKGSVFFRNCRDCKCTLACQQFRVRDCRKLEVFLCCATQPIIESSSNIKFGCFQWYYPELAFQFKDAGLSIFNNTWSNIHDFTPVSGELNWSLLPEDAVVQDYVPIPTTEELKAVRVSTEANRSIVPISRGQRQKSSDESCLVVLFAGDYTIANARKLIDEMVGKGFFLVQTKEVSMKAEDAQRVFREKAPDFLPLLNKGPVIALEFNGDGAVEVCQLIVNEIFNGTKMFVSESKETASGDVDSFYNFADIQMGI</w:t>
            </w:r>
          </w:p>
        </w:tc>
      </w:tr>
      <w:tr w:rsidR="00767530" w:rsidRPr="00E340F8" w14:paraId="465BCE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7FD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6C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AF3|WDR4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BCB4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HRQNTAGRRKVQVSYVIRDEVEKYNRNGVNALQLDPALNRLFTAGRDSIIRIWSVNQHKQDPYIASMEHHTDWVNDIVLCCNGKTLISASSDTTVKVWNAHKGFCMSTLRTHKDYVKALAYAKDKELVASAGLDRQIFLWDVNTLTALTASNNTVTTSSLSGNKDSIYSLAMNQLGTIIVSGSTEKVLRVWDPRTCAKLMKLKGHTDNVKALLLNRDGTQCLSGSSDGTIRLWSLGQQRCIATYRVHDEGVWALQVNDAFTHVYSGGRDRKIYCTDLRNPDIRVLICEEKAPVLKMELDRSADPPPAIWVATTKSTVNKWTLKGIHNFRASGDYDNDCTNPITPLCTQPDQVIKGGASIIQCHILNDKRHILTKDTNNNVAYWDVLKACKVEDLGKVDFEDEIKKRFKMVYVPNWFSVDLKTGMLTITLDESDCFAAWVSAKDAGFSSPDGSDPKLNLGGLLLQALLEYWPRTHVNPMDEEENEVNHVNGEQENRVQKGNGYFQVPPHTPVIFGEAGGRTLFRLLCRDSGGETESMLLNETVPQWVIDITVDKNMPKFNKIPFYLQPHASSGAKTLKKDRLSASDMLQVRKVMEHVYEKIINLDNESQTTSSSNNEKPGEQEKEEDIAVLAEEKIELLCQDQVLDPNMDLRTVKHFIWKSGGDLTLHYRQKST</w:t>
            </w:r>
          </w:p>
        </w:tc>
      </w:tr>
      <w:tr w:rsidR="00767530" w:rsidRPr="00E340F8" w14:paraId="789C21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23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BC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046|XTH3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FA8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LIFLALLVLCPSSGHSQRSPSPGYYPSSRVPTSPFDREFRTLWGSQHQRREQDVVTLWLDKSTGSGFKSLRPYRSGYFGASIKLQPGFTAGVDTSLYLSNNQEHPGDHDEVDIEFLGTTPGKPYSLQTNVFVRGSGDRNVIGREMKFTLWFDPTQDFHHYAILWNPNQIVFFVDDVPIRTYNRKNEAIFPTRPMWVYGSIWDASDWATENGRIKADYRYQPFVAKYKNFKLAGCTADSSSSCRPPSPAPMRNRGLSRQQMAALTWAQRNFLVYNYCHDPKRDHTQTPEC</w:t>
            </w:r>
          </w:p>
        </w:tc>
      </w:tr>
      <w:tr w:rsidR="00767530" w:rsidRPr="00E340F8" w14:paraId="37C654B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BF1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E59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ID7|WL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61E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IIENMSTKKLCIVGGILLVFQIVAFLVGGLIAPAPTTAVPYTAIKCVDVRKNHHKTRWLAPWGPNKCDKIRDIEEAIPREIEANDIVFSVHIPLPSMEMSPWFQFMLFILQLDIAFKLNNQIRENAEISMDVSLGYRDDMFSEWTEMAHERVPRKLKCTFTSPKTPEHEGRYYNCDVLPFMEIGSVAHKYYLLNIRLPVNEKKKINVGIGEIKDIRLVGIHQNGGFTKVWFAMKTFLTPSIFIIMVWYWRRITMMSRPPVLLEKVIFALGISMTFINIPVEWFSIGFDWTWMLLFGDIRQGIFYAMLLSFWIIFCGEHMMDQHERNHIAGYWKQVGPIAVGSFCLFIFDMCERGVQLTNPFYSIWTTDVGTELAMAFIIVAGICLCLYFLFLCFMVFQVFRNISGKQSSLPAMSKVRRLHYEGLIFRFKFLMLITLACAAMTVIFFIVSQVSEGHWKWGGVTVQVSSAFFTGIYGMWNLYVFALMFLYAPSHKNYGEDQSNGDLGVHSGEELQLTTTITHVDGPTEIYKLTRKEAQE</w:t>
            </w:r>
          </w:p>
        </w:tc>
      </w:tr>
      <w:tr w:rsidR="00767530" w:rsidRPr="00E340F8" w14:paraId="392EBB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AD7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5A7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388|RLA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B14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EDRATWKSNYFLKIIQLLDDYPKCFIVGADNVGSKQMQQIRMSLRGKAVVLMGKNTMMRKAIRGHLENNPALEKLLPHIRGNVGFVFTKEDLTEIRDMLLANKVPAAARAGAIAPCEVTVPAQNTGLGPEKTSFFQALGITTKISRGTIEILSDVQLIKTGDKVGASEATLLNMLNISPFSFGLVIQQVFDNGSIYNPEVLDITEETLHSRFLEGVRNVASVCLQIGYPTVASVPHSIINGYKRVLALSVETDYTFPLAEKVKAFLADPSAFVAAAPVAAATTAAPAAAAAPAKVEAKEESEESDEDMGFGLFD</w:t>
            </w:r>
          </w:p>
        </w:tc>
      </w:tr>
      <w:tr w:rsidR="00767530" w:rsidRPr="00E340F8" w14:paraId="4EE768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E30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D1E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M964|RLPMH_RHIL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0A72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KNVLLIVVDQWRADFVPHVLRADGKIDFLKTPNLDRLCREGVTFRNHVTTCVPCGPARASLLTGLYLMNHRAVQNTVPLDQRHLNLGKALRGVGYDPALIGYTTTVPDPRTTSPNDPRFRVLGDLMDGFHPVGAFEPNMEGYFGWVAQNGFDLPEHRPDIWLPEGEDAVAGATDRPSRIPKEFSDSTFFTERALTYLKGRDGKPFFLHLGYYRPHPPFVASAPYHAMYRPEDMPAPIRAANPDIEAAQHPLMKFYVDSIRRGSFFQGAEGSGATLDEAELRQMRATYCGLITEVDDCLGRVFSYLDETGQWDDTLIIFTSDHGEQLGDHHLLGKIGYNDPSFRIPLVIKDAGENARAGAIESGFTESIDVMPTILDWLGGKIPHACDGLSLLPFLSEGRPQDWRTELHYEYDFRDVYYSEPQSFLGLGMNDCSLCVIQDERYKYVHFAALPPLFFDLRHDPNEFTNLADDPAYAALVRDYAQKALSWRLKHADRTLTHYRSGPEGLSERSH</w:t>
            </w:r>
          </w:p>
        </w:tc>
      </w:tr>
      <w:tr w:rsidR="00767530" w:rsidRPr="00E340F8" w14:paraId="5A72D3A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89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E4F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40|RM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D57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NVVYPLYRLGGPQLRVFRTNFFIQLVRPGVAQPEDTVQFRIPMEMTRVDLRNYLEGIYNVPVAAVRTRVQHGSNKRRDHRNVRIKKPDYKVAYVQLAHGQTFTFPDLFPEKDESPEGSAADDLYSMLEEERQQRQSSDPRRGGVPSWFGL</w:t>
            </w:r>
          </w:p>
        </w:tc>
      </w:tr>
      <w:tr w:rsidR="00767530" w:rsidRPr="00E340F8" w14:paraId="3BB930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2E20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928A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60|RPA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D31A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QAVEEMRSRVVLGEFGVRNVHTTDFPGNYSGYDDAWDQDRFEKNFRVDVVHMDENSLEFDMVGIDAAIANAFRRILLAEVPTMAVEKVLVYNNTSIVQDEILAHRLGLIPIHADPRLFEYRNQGDEEGTEIDTLQFRLQVRCTRNPHAAKDSSDPNELYVNHKVYTRHMTWIPLGNQADLFPEGTIRPVHDDILIAQLRPGQEIDLLMHCVKGIGKDHAKFSPVATASYRLLPDITLLEPVEGEAAEELSRCFSPGVIEVQEVQGKKVARVANPRLDTFSREIFRNEKLKKVVRLARVRDHYIFSVESTGVLPPDVLVSEAIKVLMGKCRRFLDELDAVQMD</w:t>
            </w:r>
          </w:p>
        </w:tc>
      </w:tr>
      <w:tr w:rsidR="00767530" w:rsidRPr="00E340F8" w14:paraId="48F48578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7FB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7F31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928|RP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AA3D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GGGPPSGDSACPLRTIKRVQFGVLSPDELKRMSVTEGGIKYPETTEGGRPKLGGLMDPRQGVIERTGRCQTCAGNMTECPGHFGHIELAKPVFHVGFLVKTMKVLRCVCFFCSKLLVDSNNPKIKDILAKSKGQPKKRLTHVYDLCKGKNICEGGEEMDNKFGVEQPEGDEDLTKEKGHGGCGRYQPRIRRSGLELYAEWKHVNEDSQEKKILLSPERVHEIFKRISDEECFVLGMEPRYARPEWMIVTVLPVPPLSVRPAVVMQGSARNQDDLTHKLADIVKINNQLRRNEQNGAAAHVIAEDVKLLQFHVATMVDNELPGLPRAMQKSGRPLKSLKQRLKGKEGRVRGNLMGKRVDFSARTVITPDPNLSIDQVGVPRSIAANMTFAEIVTPFNIDRLQELVRRGNSQYPGAKYIIRDNGDRIDLRFHPKPSDLHLQTGYKVERHMCDGDIVIFNRQPTLHKMSMMGHRVRILPWSTFRLNLSVTTPYNADFDGDEMNLHLPQSLETRAEIQELAMVPRMIVTPQSNRPVMGIVQDTLTAVRKFTKRDVFLERGEVMNLLMFLSTWDGKVPQPAILKPRPLWTGKQIFSLIIPGHINCIRTHSTHPDDEDSGPYKHISPGDTKVVVENGELIMGILCKKSLGTSAGSLVHISYLEMGHDITRLFYSNIQTVINNWLLIEGHTIGIGDSIADSKTYQDIQNTIKKAKQDVIEVIEKAHNNELEPTPGNTLRQTFENQVNRILNDARDKTGSSAQKSLSEYNNFKSMVVSGAKGSKINISQVIAVVGQQNVEGKRIPFGFKHRTLPHFIKDDYGPESRGFVENSYLAGLTPTEFFFHAMGGREGLIDTAVKTAETGYIQRRLIKSMESVMVKYDATVRNSINQVVQLRYGEDGLAGESVEFQNLATLKPSNKAFEKKFRFDYTNERALRRTLQEDLVKDVLSNAHIQNELEREFERMREDREVLRVIFPTGDSKVVLPCNLLRMIWNAQKIFHINPRLPSDLHPIKVVEGVKELSKKLVIVNGDDPLSRQAQENATLLFNIHLRSTLCSRRMAEEFRLSGEAFDWLLGEIESKFNQAIAHPGEMVGALAAQSLGEPATQMTLNTFHYAGVSAKNVTLGVPRLKELINISKKPKTPSLTVFLLGQSARDAERAKDILCRLEHTTLRKVTANTAIYYDPNPQSTVVAEDQEWVNVYYEMPDFDVARISPWLLRVELDRKHMTDRKLTMEQIAEKINAGFGDDLNCIFNDDNAEKLVLRIRIMNSDENKMQEEEEVVDKMDDDVFLRCIESNMLTDMTLQGIEQISKVYMHLPQTDNKKKIIITEDGEFKALQEWILETDGVSLMRVLSEKDVDPVRTTSNDIVEIFTVLGIEAVRKALERELYHVISFDGSYVNYRHLALLCDTMTCRGHLMAITRHGVNRQDTGPLMKCSFEETVDVLMEAAAHGESDPMKGVSENIMLGQLAPAGTGCFDLLLDAEKCKYGMEIPTNIPGLGAAGPTGMFFGSAPSPMGGISPAMTPWNQGATPAYGAWSPSVGSGMTPGAAGFSPSAASDASGFSPGYSPAWSPTPGSPGSPGPSSPYIPSPGGAMSPSYSPTSPAYEPRSPGGYTPQSPSYSPTSPSYSPTSPSYSPTSPNYSPTSPSYSPTSPSYSPTSPSYSPTSPSYSPTSPSYSPTSPSYSPTSPSYSPTSPSYSPTSPSYSPTSPSYSPTSPSYSPTSPSYSPTSPSYSPTSPSYSPTSPSYSPTSPNYSPTSPNYTPTSPSYSPTSPSYSPTSPNYTPTSPNYSPTSPSYSPTSPSYSPTSPSYSPSSPRYTPQSPTYTPSSPSYSPSSPSYSPASPKYTPTSPSYSPSSPEYTPTSPKYSPTSPKYSPTSPKYSPTSPTYSPTTPKYSPTSPTYSPTSPVYTPTSPKYSPTSPTYSPTSPKYSPTSPTYSPTSPKGSTYSPTSPGYSPTSPTYSLTSPAISPDDSDEEN</w:t>
            </w:r>
          </w:p>
        </w:tc>
      </w:tr>
      <w:tr w:rsidR="00767530" w:rsidRPr="00E340F8" w14:paraId="7D3329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128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69D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933|RNY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89D8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KNLHSLLQLPIFSNGADKGIEPNCPINIPLSCSNKTDIDNSCCFEYPGGIFLQTQFWNYFPSKNDLNETELVKELGPLDSFTIHGLWPDNCHGGYQQFCNRSLQIDDVYYLLHDKKFNNNDTSLQISGEKLLEYLDLYWKSNNGNHESLWIHEFNKHGTCISTIRPECYTEWGANSVDRKRAVYDYFRITYNLFKKLDTFSTLEKNNIVPSVDNSYSLEQIEAALSKEFEGKKVFIGCDRHNSLNEVWYYNHLKGSLLSEMFVPMDSLAIRTNCKKDGIKFFPKGYVPTFRRRPNKGARYRGVVRLSNINNGDQMQGFLIKNGHWMSQGTPANYELIKSPYGNYYLRTNQGFCDIISSSSNELVCKFRNIKDAGQFDFDPTKGGDGYIGYSGNYNWGGDTYPRRRNQSPIFSVDDEQNSKKYKFKLKFIKN</w:t>
            </w:r>
          </w:p>
        </w:tc>
      </w:tr>
      <w:tr w:rsidR="00767530" w:rsidRPr="00E340F8" w14:paraId="1C3338C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C20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13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64|RPR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AA9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ALGNQTDVAGLFLANSSEALERAVRCCTQASVVTDDGFAEGGPDERSLYIMRVVQIAVMCVLSLTVVFGIFFLGCNLLIKSEGMINFLVKDRRPSKEVEAVVVGPY</w:t>
            </w:r>
          </w:p>
        </w:tc>
      </w:tr>
      <w:tr w:rsidR="00767530" w:rsidRPr="00E340F8" w14:paraId="630F117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155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26AF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80|RS19A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224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VSVRDVAAQDFINAYASFLQRQGKLEVPGYVDIVKTSSGNEMPPQDAEGWFYKRAASVARHIYMRKQVGVGKLNKLYGGAKSRGVRPYKHIDASGSINRKVLQALEKIGIVEISPKGGRRISENGQRDLDRIAAQTLEEDE</w:t>
            </w:r>
          </w:p>
        </w:tc>
      </w:tr>
      <w:tr w:rsidR="00767530" w:rsidRPr="00E340F8" w14:paraId="3CC69D3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1E60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594C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059|RPP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D274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PAATYERVVYKNPSEYHYMKVCLEFQDCGVGLNAAQFKQLLISAVKDLFGEVDAALPLDILTYEEKTLSAILRICSSGLVKLWSSLTLLGSYKGKKCAFRVIQVSPFLLALSGNSRELVLD</w:t>
            </w:r>
          </w:p>
        </w:tc>
      </w:tr>
      <w:tr w:rsidR="00767530" w:rsidRPr="00E340F8" w14:paraId="0AC99BC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8A8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B82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C3|S38A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458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VSINNDYSEWDLSTDAGERARLLQSPCVDTAPKSEWEASPGGLDRGTTSTLGAIFIVVNACLGAGLLNFPAAFSTAGGVAAGIALQMGMLVFIISGLVILAYCSQASNERTYQEVVWAVCGKLTGVLCEVAIAVYTFGTCIAFLIIIGDQQDKIIAVMAKEPEGASGPWYTDRKFTISLTAFLFILPLSIPREIGFQKYASFLSVVGTWYVTAIVIIKYIWPDKEMTPGNILTRPASWMAVFNAMPTICFGFQCHVSSVPVFNSMQQPEVKTWGGVVTAAMVIALAVYMGTGICGFLTFGAAVDPDVLLSYPSEDMAVAVARAFIILSVLTSYPILHFCGRAVVEGLWLRYQGVPVEEDVGRERRRRVLQTLVWFLLTLLLALFIPDIGKVISVIGGLAACFIFVFPGLCLIQAKLSEMEEVKPASWWVLVSYGVLLVTLGAFIFGQTTANAIFVDLLA</w:t>
            </w:r>
          </w:p>
        </w:tc>
      </w:tr>
      <w:tr w:rsidR="00767530" w:rsidRPr="00E340F8" w14:paraId="750B229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6AB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455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RTT9|S29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0BC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VGSQRLEEPSVAGTPDPGVVMSFTFDSHQLEEAAEAAQGQGLRARGVPAFTDTTLDEPVPDDRYHAIYFAMLLAGVGFLLPYNSFITDVDYLHHKYPGTSIVFDMSLTYILVALAAVLLNNVLVERLTLHTRITAGYLLALGPLLFISICDVWLQLFSRDQAYAINLAAVGTVAFGCTVQQSSFYGYTGMLPKRYTQGVMTGESTAGVMISLSRILTKLLLPDERASTLIFFLVSVALELLCFLLHLLVRRSRFVLFYTTRPRDSHRGRPGLGRGYGYRVHHDVVAGDVHFEHPAPALAPNESPKDSPAHEVTGSGGAYMRFDVPRPRVQRSWPTFRALLLHRYVVARVIWADMLSIAVTYFITLCLFPGLESEIRHCILGEWLPILIMAVFNLSDFVGKILAALPVDWRGTHLLACSCLRVVFIPLFILCVYPSGMPALRHPAWPCIFSLLMGISNGYFGSVPMILAAGKVSPKQRELAGNTMTVSYMSGLTLGSAVAYCTYSLTRDAHGSCLHASTANGSILAGL</w:t>
            </w:r>
          </w:p>
        </w:tc>
      </w:tr>
      <w:tr w:rsidR="00767530" w:rsidRPr="00E340F8" w14:paraId="7205A78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39F1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1E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B6|SAR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B0C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IFDWIYSGFSSVLQFLGLYKKTGKLVFLGLDNAGKTTLLHMLKDDRLGQHVPTLHPTSEELTIAGMTFTTFDLGGHVQARRVWKNYLPAINGIVFLVDCADHERLLESKEELDSLMTDETIANVPILILGNKIDRPEAISEERLREMFGLYGQTTGKGSISLKELNARPLEVFMCSVLKRQGYGEGFRWMAQYID</w:t>
            </w:r>
          </w:p>
        </w:tc>
      </w:tr>
      <w:tr w:rsidR="00767530" w:rsidRPr="00E340F8" w14:paraId="0A42E10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7ED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55DE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18|S12A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3E5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PVTEMPGDALCSGRFTISTLLGGDEPPPAACDNSQPSHLTHGSTLYLRTFGYNTIDVVPAYEHYANSALPGEPRKVRPTLADLHSFLKQEGSHLHALAFDGRPGHELTDGLVEDETGANSEKSPGEPVRFGWVKGVMIRCMLNIWGVILYLRLPWITAQAGIVLTWLIILLSVMVTSITGLSISAISTNGKVKSGGTYFLISRSLGPELGGSIGLIFAFANAVGVAMHTVGFAETVRDLLQENGTPIVDPINDIRIIGVVTVTVLLAISLAGMEWESKAQVLFFLVIMVSFANYLVGTLIPASKDKASKGFYSYHGDIFVQNLVPDWRGIDGSFFGMFSIFFPSATGILAGANISGDLKDPAVAIPKGTLMAIFWTTISYLAISATIGSCVVRDASGDVNDTITPGPGLCEGLACGYGWNFTECSQQHSCRYGLINYYQTMSMVSAFAPLITAGIFGATLSSALACLVSAAKVFQCLCEDQLYPLIGFFGKGYGKNKEPVRGYLLAYAIAVAFIIIAELNTIAPIISNFFLCSYALINFSCFHASITNSPGWRPSFRYYSKWAALFGAVISVVIMFLLTWWAALIAIGVVLFLLLYVIYKKPEVNWGSSVQAGSYNLALSYSVGLNEVEDHIKNYRPQCLVLTGPPNFRPALVDFVSTFTQNLSLMICGHVLIAPGKQRVPELRLIASGHTKWLNKRKIKAFYSDVIAEDLRSGVQILMQASGLGRMKPNILVVGFKKNWQSAHPATLEDYIGILHDAFDFNYGVCIMRMREGLNVSEALQTHTAPEALVQEEQTSTIFQSEQGKKTIDIYWLFDDGGLTLLIPYLLHRKKRWGKCKIRVFVGGQINRMDEERKAIISLLSKFRLGFHEVHVLPDINQKPQVEHTKRFEDMIAPFRLNDGFKDEATVAEMRRDYPWKISDEEINKNRIKSLRQVRLNEILLDYSRDAALIILTLPIGRKGKCPSSLYMAWLETLSQDLSPPVLLIRGNQENVLTFYCQ</w:t>
            </w:r>
          </w:p>
        </w:tc>
      </w:tr>
      <w:tr w:rsidR="00767530" w:rsidRPr="00E340F8" w14:paraId="43BB324E" w14:textId="77777777" w:rsidTr="005C1E46">
        <w:trPr>
          <w:trHeight w:val="6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C00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4DC7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S33|RYR3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DBD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EGGEDEIQFLRTEDEVVLQCIATVHKEQRKFCLAAEGLGNRLCFLEPTSEAKFIPPDLCVCNFVLEQSLSVRALQEMLANTGENGGEGAAQGGGHRTLLYGHAILLRHSFSGMYLTCLTTSRSQTDKLAFDVGLREHATGEACWWTIHPASKQRSEGEKVRIGDDLILVSVSSERYLHLSISNGNIQVDASFMQTLWNVHPTCSGSSIEEGYLLGGHVVRLFHGHDECLTIPSTDQNDSQHRRIFYEAGGAGTRARSLWRVEPLRISWSGSNIRWGQAFRLRHLTTGHYLALTEDQGLLLQDRGKADTKSTAFSFRPSKETKEKLDSSHKRDIEGMGVPEIKYGDSVCFVQHIASGLWVTYKAQDAKTSRLGPLKRKVILHQEGHMDDGLTLQRCQREESQAARIIRNTTALFSQFVSGNNRTAAPVTLPIEEVLQTLHDLIAYFQPPEEEMQHEDKQNKLRSLKNRQNLFKEEGMLALVLNCIDRLNIYNSVAHFAGIAREESGMAWKEVLSLLYKLLAALIRGNRNTCAQFSNNLDWLISKLDRLESSSGILEVLHCILIESPEALNLIAEGHIKSIISLLDKHGRNHKVLDVLCSLCLCNGVAVRANQNLICDNLLPRRNLLLQTRLINDVTSIRPNIFLGVAEGSAQYKKWYFELIIDQVDPFLTAEPTHLRVGWASSSGYAPYPGGGEGWGGNGVGDDLYSYGFDGLHLWSGRIPRAVASINQHLLKSDDVVSCCLDLGVPSISFRINGQPVQGMFENFNTDGLFFPVMSFSAGVKVRFLMGGRHGEFKFLPPSGYAPCYEALLPKEKMRLEPVKEYKRDAEGVRDLLGTTQFLSQASFIPCPIDTSQVVLPPHLEKIRDRLAENIHELWGMNKIELGWTFGKMRDDNKRQHPCLVEFSKLPETEKNYNLQMSTETLKTLLALGCHIAHVNPAAEEDLKKVKLPKNYMMSNGYKPAPLDLSDVKLLPPQEILVDKLAENAHNVWAKDRIKQGWTYGIQQDLKNKRNPRLVPYALLDERTKKSNRDSLREAVRTFVGYGYNIEPSDQELADPAVEKVSIDKIRFFRVERSYAVRSGKWYFEFEVVTGGDMRVGWARPGCRPDIELGPMTKPLCLKAAGASVGTKVVGILGVPWQPGDVVGCMINLDDASMIFTLNGELLITNKGSELAFADYEIENGFVPICSLGLSQIGRMNLGTDASTFKFYTMCGLQEGFEPFAVNMNRDVAMWFSKRLPTFVNVPKDHPHIEVVRIDGTMDSPPCLKVTHKTFGTQNSNANMIYCRLSMPVECHSSFSHSPCLDSEAFQKRKQMQEILSHTTTQCFYSIRIFAGQDPSCVWVGWVTPDYHLYSEKFDLNKNCTVTVTLGDERGRVHESVKRSNCYMVWGGDVVASSQRSSRSNVDLEIGCLVDLAMGMLSFSANGKELGTCYQVEPNTKVFPAVFLQPTSTSLFQFELGKLKNAMPLSAAIFKSEEKNPVPQCPPRLDVQTIQPVLWSRMPNSFLKVETERVSERHGWVVQCLEPLQMMALHIPEENRCVDILELCEQEDLMQFHYHTLRLYSAVCALGNSRVAYALCSHVDLSQLFHAIDNKYLPGLLRSGFYDLLISIHLANAKERKLMMKNEYIIPITSTTRNIRLYPDESKKHGLPGVGPRTCLKPGFKFSTPCFVVTNEERQKQSPEIPLEILKMKALSMLTEAVQCSGAHIRDPVGGSVEFQFVPVLKLVGTLLVMGVFCDDDVRQILLLIDPSVFGEHSADTEEGAEKEEVSQVEEKAVEAGEKTSKEARKEAPVRGLLQTRLPESVKLQMCELLSYLCDCELQHRVEAIVAFGDIYVSKLQANQKFRYNELMQALNMSAALTARKTREFRSPPQEQINMLLNFQLGENCPCPEEIREELYDFHEDLLVHCGVPLEEEEEEEEDTSWTGKLRTLVYKIKGPPKPEKEQPTEEEERCPTTLKELISQTMIRWAQEDQIQDAELVRMMFNLLRRQYDSIGELLQALRKTYTISHASVSDTINLLAALGQIRSLLSVRMGREEELLMINGLGDIMNNKVFYQHPNLMRVLGMHETVMEVMVNVLGTEKSQIAFPKMVASCCRFLCYFCRISRQNQKAMFEHLSYLLENSSVGLASPSMRGSTPLDVAASSVMDNNELALGLEEPDLEKVVTYLAGCGLQSCPMLLAKGYPDVGWNPIEGERYLSFLRFAVFVNSESVEENASVVVKLLIRRPECFGPALRGEGGNGLLAAMQGAIKISESPALDLPSQGYKREVPEDGEEEEEIVHMGNAIMSFYSALIDLLGRCAPEMHLIQTGKGEAIRIRSILRSLVPTEDLVGIISIPLKLPSLNKDGSVSEPDMAANFCPDHKAPMVLFLDRVYGIKDQTFLLHLLEVGFLPDLRASASLDTVALSTTESALALNRYICSAVLPLLTRCAPLFAGTEHYTSLIDSTLQTIYRLSKGRSLTKAQRDTIEECLLAICNHLRPSMLQQLLRRLVFDVPQLNDYCKMPLKLLTNHFEQCWKYYCLPSGWGSYGLAVEEELHLTEKLFWGIFDSLSHKKYDPDLFRMSLPCLSAIAGALPPDYLDTRITATLEKQVSVDADGNFDPKPINTINFSLPEKLEYIVTKYAEHSHDKWACEKSQSGWKYGISLDENVKTHPLIRPFKTLTEKEKEIYRWPARESLKTMLAVGWTVERTKEGEALVQLRENEKLRSVSQTSQGNSYNPAPLDLSNVVLSRELQGMVEVVAENYHNIWAKKKKLELESKGGGSHPLLVPYDTLTAKEKFRDREKAQDLFKFLQVNGVIVSRGMKDMELDAFSMEKRFAYKFLKKILKYVDSAQEFIAHLEAIVSSGKTEKSPHDQEIKFFAKVLLPLVDQYFTNHRLYFLSSPLKPLSSSGYASHKEKEMVASLFCKLAALVRHRISLFGSDSTTMVSCLHILAQTLDTRTVMKSGSELVKAGLRAFFESAAEDLEKTSENLKLGKFTHSRTQIKGVSQNINYTTVALLPILTSIFEHVAQHQFGVDLLLGDVQISCYRILCSLYSLGTGKNIYVERQRPALGECLASLAAAIPVAFLEPTLNRYNALSVFNTKTPRERSILGMPDTVEEMCPDIPQLEGLMKEINDLAESGARYTEMPHVIEVILPMLCNYLSYWWERGPENLSPSTGPCCSKVTSEHLSLILGNILKIINNNLGIDEASWMKRIAVYAQPIISKARPDLLRSHFIPTLEKLKKKAVKTVQEEEQLKADGKGDTQEAELLILDEFAILCRDLYAFYPMLIRYVDNNRSNWLKSPDGDSDQLFRMVAEVFILWCKSHNFKREEQNFVIQNEINNLAFLTGDSKSKMSKAMQVKSGGQDQERKKTKRRGDLYSIQTSLIVAALKKMLPIGLNMCTPGDQELISLAKSRYSYRDTDEEVKEHLRNNLHLQEKSDDPAVKWQLNLYKDVLKSEEPSNPEKTVERVQRISAAVFHLEQVEQPLRSKKAVWHKLLSKQRKRAVVACFRMAPLYNLPRHRSINLFLHGYQRFWIETEEYSFEEKLVQDLAKSPKVEEEEEEEMEKQPDPLHQIILHFSRNALTERSKLEDDPLYTSYSSMMAKSCQSGEDEEEEDKEKTFEEKEMEKQKTLYQQARLHERGAAEMVLQMISASKGEMSPMVVETLKLGIAILNGGNAGVQQKMLDYLKVKKDAGFFQSLSGLMQSCSVLDLNAFERQNKAEGLGMVTEEGTLIVRERGEKVLQNDEFTRDLFRFLQLLCEGHNSDFQNFLRTQMGNTTTVNVIISTVDYLLRLQESISDFYWYYSGKDIIDESGQHNFSKALAVTKQIFNSLTEYIQGPCIGNQQSLAHSRLWDAVVGFLHVFANMQMKLSQDSSQIELLKELLDLLQDMVVMLLSLLEGNVVNGTIGKQMVDTLVESSTNVEMILKFFDMFLKLKDLTSSDTFKEYDPDGKGIISKKEFQKAMEGQKQYTQSEIDFLLSCAEADENDMFNYIDFVDRFHEPAKDIGFNVAVLLTNLSEHMPNDSRLKCLLDPAESVLNYFEPYLGRIEIMGGAKKIERVYFEISESSRTQWEKPQVKESKRQFIFDVVNEGGEQEKMELFVNFCEDTIFEMQLASQISESDSADRPEEEEGDEESSYVLEINGEEEEDKSFESASAFAMACASLKRNITNLLRKATLKNLRKQYRNVKKMTAKELVKVFFSFFWMLFVGLFQLFFTIVGGIFQILWSTVFGGGLVEGAKNIRVTKILGDMPDPTQFGIHDDAMEAERAEVAEAGITTELVHFVKGERGDTELMSDLFGLHPKKEGGVKHGPEVGLGDLSEIIGKDEPPTLESTVRKKRKAQAAETKAEHEAEGKVESEKADLEDGEKEDKAKEEERAEYLWAEVTKKKKRRRGQKVEKPEAFMANFFKGLEIYQTKLLHYLARNFYNLRFLALFVAFAINFILLFYKVTEEPLEEETEDVANLWNSLNDEEEEEAMVFFVLQESTGYMAPTLRALAVVHTIISLVCVVGYYCLKVPLVVFKREKEIARKLEFDGLYITEQPSEDDIKGQWDRLVINTPSFPHNYWDKFVKRKVINKYGDLYGAERIAELLGLDKNALDFSPVEETTAEAASLVSWLSSIDMKYHIWKLGVVFTDNSFLYLAWYTTMSVLGHYNNFFFAAHLLDIAMGFKTLRTILSSVTHNGKQLVLTVGLLAVVVYLYTVVAFNFFRKFYNKSEDDDEPDMKCDDMMTCYLFHMYVGVRAGGGIGDEIEDPAGDPYEMYRIVFDITFFFFVIVILLAIIQGLIIDAFGELRDQQEQVREDMETKCFICGIGNDYFDTTPHGFETHTLQEHNLANYLFFLMYLINKDETEHTGQESYVWKMYQERCWDFFPAGDCFRKQYEDQLG</w:t>
            </w:r>
          </w:p>
        </w:tc>
      </w:tr>
      <w:tr w:rsidR="00767530" w:rsidRPr="00E340F8" w14:paraId="0BF73B1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85AF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A03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43|S39A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FF0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LLHPAFQSCLLLTLLGLWRTTPEAHASSLGAPAISAASFLQDLIHRYGEGDSLTLQQLKALLNHLDVGVGRGNVTQHVQGHRNLSTCFSSGDLFTAHNFSEQSRIGSSELQEFCPTILQQLDSRACTSENQENEENEQTEEGRPSAVEVWGYGLLCVTVISLCSLLGASVVPFMKKTFYKRLLLYFIALAIGTLYSNALFQLIPEAFGFNPLEDYYVSKSAVVFGGFYLFFFTEKILKILLKQKNEHHHGHSHYASESLPSKKDQEEGVMEKLQNGDLDHMIPQHCSSELDGKAPMVDEKVIVGSLSVQDLQASQSACYWLKGVRYSDIGTLAWMITLSDGLHNFIDGLAIGASFTVSVFQGISTSVAILCEEFPHELGDFVILLNAGMSIQQALFFNFLSACCCYLGLAFGILAGSHFSANWIFALAGGMFLYISLADMFPEMNEVCQEDERKGSILIPFIIQNLGLLTGFTIMVVLTMYSGQIQIG</w:t>
            </w:r>
          </w:p>
        </w:tc>
      </w:tr>
      <w:tr w:rsidR="00767530" w:rsidRPr="00E340F8" w14:paraId="03F7432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2F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AD8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440|S19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4DA6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SSPAVEKQVPVEPGPDPELRSWRHLVCYLCFYGFMAQIRPGESFITPYLLGPDKNFTREQVTNEITPVLSYSYLAVLVPVFLLTDYLRYTPVLLLQGLSFVSVWLLLLLGHSVAHMQLMELFYSVTMAARIAYSSYIFSLVRPARYQRVAGYSRAAVLLGVFTSSVLGQLLVTVGRVSFSTLNYISLAFLTFSVVLALFLKRPKRSLFFNRDDRGRCETSASELERMNPGPGGKLGHALRVACGDSVLARMLRELGDSLRRPQLRLWSLWWVFNSAGYYLVVYYVHILWNEVDPTTNSARVYNGAADAASTLLGAITSFAAGFVKIRWARWSKLLIAGVTATQAGLVFLLAHTRHPSSIWLCYAAFVLFRGSYQFLVPIATFQIASSLSKELCALVFGVNTFFATIVKTIITFIVSDVRGLGLPVRKQFQLYSVYFLILSIIYFLGAMLDGLRHCQRGHHPRQPPAQGLRSAAEEKAAQALSVQDKGLGGLQPAQSPPLSPEDSLGAVGPASLEQRQSDPYLAQAPAPQAAEFLSPVTTPSPCTLCSAQASGPEAADETCPQLAVHPPGVSKLGLQCLPSDGVQNVNQ</w:t>
            </w:r>
          </w:p>
        </w:tc>
      </w:tr>
      <w:tr w:rsidR="00767530" w:rsidRPr="00E340F8" w14:paraId="49AD8E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D8CE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6C0F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K2|S25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88C9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GQQKENTLLHLFAGGCGGTVGAIFTCPLEVIKTRLQSSRLALRTVYYPQVHLGTISGAGMVRPTSVTPGLFQVLKSILEKEGPKSLFRGLGPNLVGVAPSRAVYFACYSKAKEQFNGIFVPNSNIVHIFSAGSAAFITNSLMNPIWMVKTRMQLEQKVRGSKQMNTLQCARYVYQTEGIRGFYRGLTASYAGISETIICFAIYESLKKYLKEAPLASSANGTEKNSTSFFGLMAAAALSKGCASCIAYPHEVIRTRLREEGTKYKSFVQTARLVFREEGYLAFYRGLFAQLIRQIPNTAIVLSTYELIVYLLEDRTQ</w:t>
            </w:r>
          </w:p>
        </w:tc>
      </w:tr>
      <w:tr w:rsidR="00767530" w:rsidRPr="00E340F8" w14:paraId="57878DC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3C9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EEF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X9|S12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31DA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FTVTSLPPAGPARSPDPESRRHSVADPRHLPGEDVKGDGNPKESSPFINSTDTEKGKEYDGKNMALFEEEMDTSPMVSSLLSGLANYTNLPQGSREHEEAENNEGGKKKPVQAPRMGTFMGVYLPCLQNIFGVILFLRLTWVVGIAGIMESFCMVFICCSCTMLTAISMSAIATNGVVPAGGSYYMISRSLGPEFGGAVGLCFYLGTTFAGAMYILGTIEILLAYLFPAMAIFKAEDASGEAAAMLNNMRVYGTCVLTCMATVVFVGVKYVNKFALVFLGCVILSILAIYAGVIKSAFDPPNFPICLLGNRTLSRHGFDVCAKLAWEGNETVTTRLWGLFCSSRFLNATCDEYFTRNNVTEIQGIPGAASGLIKENLWSSYLTKGVIVERSGMTSVGLADGTPIDMDHPYVFSDMTSYFTLLVGIYFPSVTGIMAGSNRSGDLRDAQKSIPTGTILAIATTSAVYISSVVLFGACIEGVVLRDKFGEAVNGNLVVGTLAWPSPWVIVIGSFFSTCGAGLQSLTGAPRLLQAISRDGIVPFLQVFGHGKANGEPTWALLLTACICEIGILIASLDEVAPILSMFFLMCYMFVNLACAVQTLLRTPNWRPRFRYYHWTLSFLGMSLCLALMFICSWYYALVAMLIAGLIYKYIEYRGAEKEWGDGIRGLSLSAARYALLRLEEGPPHTKNWRPQLLVLVRVDQDQNVVHPQLLSLTSQLKAGKGLTIVGSVLEGTFLENHPQAQRAEESIRRLMEAEKVKGFCQVVISSNLRDGVSHLIQSGGLGGLQHNTVLVGWPRNWRQKEDHQTWRNFIELVRETTAGHLALLVTKNVSMFPGNPERFSEGSIDVWWIVHDGGMLMLLPFLLRHHKVWRKCKMRIFTVAQMDDNSIQMKKDLTTFLYHLRITAEVEVVEMHESDISAYTYEKTLVMEQRSQILKQMHLTKNEREREIQSITDESRGSIRRKNPANTRLRLNVPEETAGDSEEKPEEEVQLIHDQSAPSCPSSSPSPGEEPEGEGETDPEKVHLTWTKDKSVAEKNKGPSPVSSEGIKDFFSMKPEWENLNQSNVRRMHTAVRLNEVIVKKSRDAKLVLLNMPGPPRNRNGDENYMEFLEVLTEHLDRVMLVRGGGREVITIYS</w:t>
            </w:r>
          </w:p>
        </w:tc>
      </w:tr>
      <w:tr w:rsidR="00767530" w:rsidRPr="00E340F8" w14:paraId="7A9DC46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55D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33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874|SAT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0B67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SGETNGYLDGTQAEPAAGPRTPETAMGKSQRCASFFRRHALVLLTVSGVLVGAGMGAALRGLQLTRTQITYLAFPGEMLLRMLRMIILPLVVCSLVSGAASLDASSLGRLGGIAVAYFGLTTLSASALAVALAFIIKPGAGAQTLQSSSLGLENSGPPPVSKETVDSFLDLLRNLFPSNLVVAAFTTSATDYTVVTHNTSSGNVTKEKIPVVTDVEGMNILGLVLFALVLGVALKKLGPEGEDLIRFFNSFNEATMVLVSWIMWYVPIGIMFLIGSKIVEMKDIVMLVTSLGKYIFASMLGHVIHGGIVLPLVYFAFTRKNPFTFLLGLLTPFATAFATCSSSATLPSMMKCIEENNGVDKRISRFILPIGATVNMDGAAIFQCVAAVFIAQLNNVDLNAGQIFTILVTATASSVGAAGVPAGGVLTIAIILEAIGLPTHDLSLILAVDWIVDRTTTVVNVEGDALGAGILNHLNQKVVKKGEQELQEVKVEAIPNSKSEEETSPLVTHQNPAGPVAIAPELESKESVL</w:t>
            </w:r>
          </w:p>
        </w:tc>
      </w:tr>
      <w:tr w:rsidR="00767530" w:rsidRPr="00E340F8" w14:paraId="1C882E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84D2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8D4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0E9|S47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983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LEEPAPGPGGADAAERRGLRRLLLSGFQEELRALLVLAGPAFLAQLMMFLISFISSVFCGHLGKLELDAVTLAIAVINVTGISVGHGLSSACDTLISQTYGSQNLKHVGVILQRGTLILLLCCFPCWALFINTEQILLLFRQDPDVSRLTQTYVMVFIPALPAAFLYTLQVKYLLNQGIVLPQVITGIAANLVNALANYLFLHQLHLGVMGSALANTISQFALAIFLFLYILWRKLHHATWGGWSWECLQDWASFLQLAIPSMLMLCIEWWAYEVGSFLSGILGMVELGAQSITYELAIIVYMIPAGFSVAANVRVGNALGAGNIDQAKKSSAISLIVTELFAVTFCVLLLGCKDLVGYIFTTDWDIVALVAQVVPIYAVSHLFEALACTCGGVLRGTGNQKVGAIVNAIGYYVIGLPIGISLMFVAKLGVIGLWSGIIICSVCQTSCFLVFIARLNWKLACQQAQVHANLKVNVALNSAVSQEPAHPVGPESHGEIMMTDLEKKDEIQLDQQMNQQQALPVHPKDSNKLSGKQLALRRGLLFLGVVLVLVGGILVRVYIRTE</w:t>
            </w:r>
          </w:p>
        </w:tc>
      </w:tr>
      <w:tr w:rsidR="00767530" w:rsidRPr="00E340F8" w14:paraId="0639447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6DD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2A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GM9|RTE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756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VVLNGVTVDFPFQPYPCQQEYMTKVLECLQKKVNGILESPTGTGKTLCLLCSTLAWQQHLRDAVSSLKIAERVQGELFASRTLSSWGSAAAASGDSIECYTDIPKIIYASRTHSQLTQVIRELRNTAYRPKVCVLGSREQLCIHPEVKKQESNHMQISLCRKKVASRSCHFYNNVEAKFLEQDLATPILDIEDLVKNGSKQKMCPYYLSRNMKQQADIIFMPYNYLLDAKSRKAHSIDLKGTVVIFDEAHNVEKICEESASFDLTPRDVASGLEIINQVLEEQARVTQQGELQQEFIVDTSSSGLNMELEDIAKLKMILLRLEEAIDAVQLPGDDRGVTKPGSYIFELFAEAQITFQTKGCILESLDQIIQHLAGRTGVFTNTAGLQKLMDIIQIVFSVDPPEGSPGSLVGLGISHSYKVHIHPETSHRRAAKRSDAWSTTASRKQGKVLSYWCFSPSQSMRELVCQGVRTLILTSGTLAPLSSFALEMQIPFPVCLENPHIIDKNQLWVGIVPRGPDGVQLSSAYDKRFSEECLSSLGKALSNIARVVPHGLLVFFPSYPVMEKSLEFWQVQGLARKVEALKPLFVEPRNKGSFSEVIDAYYQQVASPASNGATFLAVCRGKASEGLDFSDMNGRGVIVTGLPYPPRMDPRVVLKMQFLDEMRGRSGVGGQCLSGQEWYQQQASRAVNQAIGRVIRHRHDYGAIFLCDHRFAYADARAQLPSWVRPYLKVYDNFGHVIRDVAQFFRVAQKTMPLPVPQAVTSSVSEGEIALKDATLSSYSLSTRKAMSLDVHVPSLRQKPIGLPAAGDSESSLCGEYEQQTFSAQQRPMGLLAALEYNEQKAGASEEQALGSSTPSLRCEKRLSTEQKGGRKKVRLVNHPEEPMAGTQAGRAKMFMVAVKQALSQANFDTFTQALQHYKSSDDFEALVASLTCLFAEDPKKHTLLKGFYQFVRPHHKQQFEDICFQLTGQRCGYQPGKRELESKLTLSEGVDRQLDPGQHLNQGQPHLSAHPTSKGHTSHCTKVGCAVEKPGQPAVSDYLSDVHKALGSASCNQLTAALRAYKQDDDLDKVVAVVAALTTAKPEHLPLLQRFGMFVRRHHKPQFLQTCADLMGLPTTGKDLELEGPRDESPTVPPELTHEDLKPGPSMSKKPEKTQSKISSFFRQRPDESVRSDDTTPKPMQLPPRLPHELMKPHRSKQ</w:t>
            </w:r>
          </w:p>
        </w:tc>
      </w:tr>
      <w:tr w:rsidR="00767530" w:rsidRPr="00E340F8" w14:paraId="712007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046D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F48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95|SC5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DC6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PRGIGTFVVWDYVVFAGMLVISAAIGIYYAFAGGGQQTSKDFLMGGRRMTAVPVALSLTASFMSAVTVLGTPSEVYRFGAIFSIFAFTYFFVVVISAEVFLPVFYKLGITSTYEYLELRFNKCVRLCGTVLFIVQTILYTGIVIYAPALALNQVTGFDLWGAVVATGVVCTFYCTLGGLKAVIWTDVFQVGIMVAGFASVIIQAVVMQGGISTILNDAYDGGRLNFWNFNPNPLQRHTFWTIIIGGTFTWTSIYGVNQSQVQRYISCKSRFQAKLSLYINLVGLWAILTCSVFCGLALYSRYHDCDPWTAKKVSAPDQLMPYLVLDILQDYPGLPGLFVACAYSGTLSTVSSSINALAAVTVEDLIKPYFRSLSERSLSWISQGMSVVYGALCIGMAALASLMGALLQAALSVFGMVGGPLMGLFALGILVPFANSIGALVGLMAGFAISLWVGIGAQIYPPLPERTLPLHLDIQGCNSTYNETNLMTTTEMPFTTSVFQIYNVQRTPLMDNWYSLSYLYFSTVGTLVTLLVGILVSLSTGGRKQNLDPRYILTKEDFLSNFDIFKKKKHVLSYKSHPVEDGGTDNPAFNHIELNSDQSGKSNGTRL</w:t>
            </w:r>
          </w:p>
        </w:tc>
      </w:tr>
      <w:tr w:rsidR="00767530" w:rsidRPr="00E340F8" w14:paraId="203027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DB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884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82|RSSA_CRIG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66A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ALDVLQMKEEDVLKFLAAGTHLGGTNLDFQMEQYIYKRKSDGIYIINLKRTWEKLLLAARAIVAIENPADVSVISSRNTGQRAVLKFAAATGATPIAGRFTPGTFTNQIQAAFREPRLLVVTDPRADHQPLTEASYVNLPTIALCNTDSPLRYVDIAIPCNNKGAHSVGLMWWMLAREVRRMRGTISREHPWEVMPDLYFYRDPEEIEKEEQAAAEKAVTKEEFQGEWTAPAPEFTAAQPEVADWSEGVQVPSVPIQQFPTEDWSAQPATEDWSAAPTAQATEWVGATTEWS</w:t>
            </w:r>
          </w:p>
        </w:tc>
      </w:tr>
      <w:tr w:rsidR="00767530" w:rsidRPr="00E340F8" w14:paraId="5A1131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6C8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F9E5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ZX1|SCE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D8D2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RWLYSTNAKDIAVLYFMLAIFSGMAGTAMSLIIRLELAAPGSQYLHGNSQLFNVLVVGHAVLMIFFLVMPALIGGFGNYLLPLMIGATDTAFPRINNIAFWVLPMGLVCLVTSTLVESGAGTGWTVYPPLSSIQAHSGPSVDLAIFALHLTSISSLLGAINFIVTTLNMRTNGMTMHKLPLFVWSIFITAFLLLLSLPVLSAGITMLLLDRNFNTSFFEVSGGGDPILYEHLFWFFGHPEVYILIIPGFGIISHVVSTYSKKPVFGEISMVYAMASIGLLGFLVWSHHMYIVGLDADTRAYFTSATMIIAIPTGIKIFSWLMNPFSKDKNKNKNKKLIRNYQKMNNNNMMKTYLNNNNMIMMNMYKGNLYDIYPRSNRNYIQPNNINKELVVYGYNLESCVGMPTYTNIVKHMVGIPNNILYIMTGILLTDGWIDYTSKKDLDKKTIMEINCRFRLKQSMIHSEYLMYVFMLLSHYCMSYPKMKIAKVKGKSYNQLEFYTRSLPCFTILRYMFYNGRVKIVPNNLYDLLNYESLAHMIMCDGSFVKGGGLYLNLQSFTTKELIFIMNILKIKFNLNCTLHKSRNKYTIYMRVESVKRLFPMIYKYILPSMRYKFDIMLWQKKYNMIN</w:t>
            </w:r>
          </w:p>
        </w:tc>
      </w:tr>
      <w:tr w:rsidR="00767530" w:rsidRPr="00E340F8" w14:paraId="1356167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B243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44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96|SC2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C25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TMIARVADGLPLAASMQEDEQSGRDLQQYQSQAKQLFRKLNEQSPTRCTLEAGAMTFHYIIEQGVCDLVLCEAAFPKTLAFAYLEDLHSEFDEQHGKKVPTVSRPYSFIEFDTFIQKTKKLYIDSCARRNLGSINTELQDVQRIMVANIEEVLQRGEALSALDSKANNLSSLSKKYRQDAKYLNMHSTYAKLAAVAVFFIMLIVYVRFWWL</w:t>
            </w:r>
          </w:p>
        </w:tc>
      </w:tr>
      <w:tr w:rsidR="00767530" w:rsidRPr="00E340F8" w14:paraId="6380A4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A7B1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4FC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4A1|SPO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D7BD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SGLSSMKFFSDQHLSYADILLPHEARARIEVSVLNLLRILNSPDPAISDLSLINRKRSNSCINKGILTDVSYIFLSTSFTKSSLTNAKTAKAFVRVWKVMEICFQILLQEKRVTQRELFYKLLCDSPDYFSSQIEVNRSVQDVVALLRCSRYSLGIMASSRGLVAGRLFLQEPGKEAVDCSACGSSGFAITGDLNLLDNTIMRTDARYIIIVEKHAIFHRLVEDRVFNHIPCVFITAKGYPDIATRFFLHRMSTTFPDLPILVLVDWNPAGLAILCTFKFGSIGMGLEAYRYACNVKWIGLRGDDLNLIPEESLVPLKPKDSQIAKSLLSSKILQENYIEELSLMVQTGKRAEIEALYCHGYNYLGKYIATKIVQGKYI</w:t>
            </w:r>
          </w:p>
        </w:tc>
      </w:tr>
      <w:tr w:rsidR="00767530" w:rsidRPr="00E340F8" w14:paraId="5090AA1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22CF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77C6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897|SMA4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140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HPGMTSQPSTSNQMYYDPLYGAEQIVQCNPMDYHQANILCGMQYFNNSHNRYPLLPQMPPQFTNDHPYDFPNVPTISTLDEASSFNGFLIPSQPSSYNNNNISCVFTPTPCTSSQASSQPPPTPTVNPTPIPPNAGAVLTTAMDSCQQISHVLQCYQQGGEDSDFVRKAIESLVKKLKDKRIELDALITAVTSNGKQPTGCVTIQRSLDGRLQVAGRKGVPHVVYARIWRWPKVSKNELVKLVQCQTSSDHPDNICINPYHYERVVSNRITSADQSLHVENSPMKSEYLGDAGVIDSCSDWPNTPPDNNFNGGFAPDQPQLVTPIISDIPIDLNQIYVPTPPQLLDNWCSIIYYELDTPIGETFKVSARDHGKVIVDGGMDPHGENEGRLCLGALSNVHRTEASEKARIHIGRGVELTAHADGNISITSNCKIFVRSGYLDYTHGSEYSSKAHRFTPNESSFTVFDIRWAYMQMLRRSRSSNEAVRAQAAAVAGYAPMSVMPAIMPDSGVDRMRRDFCTIAISFVKAWGDVYQRKTIKETPCWIEVTLHRPLQILDQLLKNSSQFGSS</w:t>
            </w:r>
          </w:p>
        </w:tc>
      </w:tr>
      <w:tr w:rsidR="00767530" w:rsidRPr="00E340F8" w14:paraId="7A0EE5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DA7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5F62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025|SMAD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40DA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LPFTPPIVKRLLGWKKGEQNGQEEKWCEKAVKSLVKKLKKTGQLDELEKAITTQNVNTKCITIPRSLDGRLQVSHRKGLPHVIYCRLWRWPDLHSHHELRAMELCEFAFNMKKDEVCVNPYHYQRVETPVLPPVLVPRHTEIPAEFPPLDDYSHSIPENTNFPAGIEPQSNIPETPPPGYLSEDGETSDHQMNHSMDAGSPNLSPNPMSPAHNNLDLQPVTYCEPAFWCSISYYELNQRVGETFHASQPSMTVDGFTDPSNSERFCLGLLSNVNRNAAVELTRRHIGRGVRLYYIGGEVFAECLSDSAIFVQSPNCNQRYGWHPATVCKIPPGCNLKIFNNQEFAALLAQSVNQGFEAVYQLTRMCTIRMSFVKGWGAEYRRQTVTSTPCWIELHLNGPLQWLDKVLTQMGSPSIRCSSVS</w:t>
            </w:r>
          </w:p>
        </w:tc>
      </w:tr>
      <w:tr w:rsidR="00767530" w:rsidRPr="00E340F8" w14:paraId="622FDC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89B8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6B8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9Y9|SPNF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5C54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AAKITPMASSMSASGSTNSPSSEKMNYALQVALQTIKERCIQLQRRVASMEEENQQLREASSRSEGAPRANEIGVTGDVLSLKAQVSELQRQKEQLEEHIGMVSNENRRLWSRLSQISKDQQLNALPSSTDSRAQQNQNLVRSKTFTQHSPNPHLRQKMLSDGIKDLSLEEIALDDFGASSEELGYPYNLQKVEETTSEPDANVDAKRCLDGLQELRREAMKQQQELRSVMTLLENRIALKPCPECAQKTIKKPEMADKSLETDDSLTSELKNYESQHNGHNGTPPSQRINIIQEKIKADAADAMEKTCPMCGKQYSSQVSFNAFREHVEMHFIDDALELESENSIERQFEFVSHAVGDF</w:t>
            </w:r>
          </w:p>
        </w:tc>
      </w:tr>
      <w:tr w:rsidR="00767530" w:rsidRPr="00E340F8" w14:paraId="615FA1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3D3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331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HL2|SRC8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4F39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KASAGHAVSITQDDGGADDWETDPDFVNDVSEKEQRWGAKTVQGSGHQEHINIHKLRENVFQEHQTLKEKELETGPKASHGYGGKFGVEQDRMDKSAVGHEYQSKLSKHCSQVDSVRGFGGKFGVQMDRVDQSAVGFEYQGKTEKHASQKDYSSGFGGKYGVQADRVDKSAVGFDYQGKTEKHESQKDYSKGFGGKYGIDKDKVDKSAVGFEYQGKTEKHESQKDYVKGFGGKFGVQTDRQDKCALGWDHQEKLQLHESQKDYAKGFGGKYGVQKDRMDKNASTFEEVVQVPSAYQKTVPIEAVTSKTSNIRANFENLAKEREQEDRRKAEAERAQRMAQERQEQEEARRKLEEQARAKKQTPPASPSPQPAEDRPPSSPIYEDAAPLKAEPSYGSSEPEPEYSTEAAGLPEASNQQGLAYTSEPVYETTEVPGHYQAEDDTYDGYESDLGITAIALYDYQAAGDDEISFDPDDVITNIEMIDDGWWRGVCKGRYGLFPANYVELRQ</w:t>
            </w:r>
          </w:p>
        </w:tc>
      </w:tr>
      <w:tr w:rsidR="00767530" w:rsidRPr="00E340F8" w14:paraId="7BA139F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B341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ED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KQ1|SMASE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2983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AKRIGQVGALAVVLGVGAAVTTHAIGSAAPTDPSSSSTDSPVDACSPLGGSASSLAAIPGASVPQVGVRQVDPGSIPDDLLNALIDFLAAVRNGLVPIIENRTPVANPQQVSVPEGGTVGPVRFDACDPDGNRMTFAVRERGAPGGPQHGIVTVDQRTASFIYTADPGFVGTDTFSVNVSDDTSLHVHGLAGYLGPFHGHDDVATVTVFVGNTPTDTISGDFSMLTYNIAGLPFPLSSAILPRFFYTKEIGKRLNAYYVANVQEDFAYHQFLIKKSKMPSQTPPEPPTLLWPIGVPFSDGLNTLSEFKVQRLDRQTWYECTSDNCLTLKGFTYSQMRLPGGDTVDVYNLHTNTGGGPTTNANLAQVANYIQQNSAGRAVIVTGDFNARYSDDQSALLQFAQVNGLTDAWVQVEHGPTTPPFAPTCMVGNECELLDKIFYRSGQGVTLQAVSYGNEAPKFFNSKGEPLSDHSPAVVGFHYVADNVAVR</w:t>
            </w:r>
          </w:p>
        </w:tc>
      </w:tr>
      <w:tr w:rsidR="00767530" w:rsidRPr="00E340F8" w14:paraId="61522AA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396E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521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34|SPIKE_CVHO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E535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ILLISLPTAFAVIGDLKCTSDNINDKDTGPPPISTDTVDVTNGLGTYYVLDRVYLNTTLFLNGYYPTSGSTYRNMALKGSVLLSRLWFKPPFLSDFINGIFAKVKNTKVIKDRVMYSEFPAITIGSTFVNTSYSVVVQPRTINSTQDGDNKLQGLLEVSVCQYNMCEYPQTICHPNLGNHRKELWHLDTGVVSCLYKRNFTYDVNADYLYFHFYQEGGTFYAYFTDTGVVTKFLFNVYLGMALSHYYVMPLTCNSKLTLEYWVTPLTSRQYLLAFNQDGIIFNAEDCMSDFMSEIKCKTQSIAPPTGVYELNGYTVQPIADVYRRKPNLPNCNIEAWLNDKSVPSPLNWERKTFSNCNFNMSSLMSFIQADSFTCNNIDAAKIYGMCFSSITIDKFAIPNGRKVDLQLGNLGYLQSFNYRIDTTATSCQLYYNLPAANVSVSRFNPSTWNKRFGFIEDSVFKPRPAGVLTNHDVVYAQHCFKAPKNFCPCKLNGSCVGSGPGKNNGIGTCPAGTNYLTCDNLCTPDPITFTGTYKCPQTKSLVGIGEHCSGLAVKSDYCGGNSCTCRPQAFLGWSADSCLQGDKCNIFANFILHDVNSGLTCSTDLQKANTDIILGVCVNYDLYGILGQGIFVEVNATYYNSWQNLLYDSNGNLYGFRDYIINRTFMIRSCYSGRVSAAFHANSSEPALLFRNIKCNYVFNNSLTRQLQPINYFDSYLGCVVNAYNSTAISVQTCDLTVGSGYCVDYSKNRRSRGAITTGYRFTNFEPFTVNSVNDSLEPVGGLYEIQIPSEFTIGNMVEFIQTSSPKVTIDCAAFVCGDYAACKSQLVEYGSFCDNINAILTEVNELLDTTQLQVANSLMNGVTLSTKLKDGVNFNVDDINFSPVLGCLGSECSKASSRSAIEDLLFDKVKLSDVGFVEAYNNCTGGAEIRDLICVQSYKGIKVLPPLLSENQISGYTLAATSASLFPPWTAAAGVPFYLNVQYRINGLGVTMDVLSQNQKLIANAFNNALYAIQEGFDATNSALVKIQAVVNANAEALNNLLQQLSNRFGAISASLQEILSRLDALEAEAQIDRLINGRLTALNAYVSQQLSDSTLVKFSAAQAMEKVNECVKSQSSRINFCGNGNHIISLVQNAPYGLYFIHFSYVPTKYVTARVSPGLCIAGDRGIAPKSGYFVNVNNTWMYTGSGYYYPEPITENNVVVMSTCAVNYTKAPYVMLNTSIPNLPDFKEELDQWFKNQTSVAPDLSLDYINVTFLDLQVEMNRLQEAIKVLNQSYINLKDIGTYEYYVKWPWYVWLLICLAGVAMLVLLFFICCCTGCGTSCFKKCGGCCDDYTGYQELVIKTSHDD</w:t>
            </w:r>
          </w:p>
        </w:tc>
      </w:tr>
      <w:tr w:rsidR="00767530" w:rsidRPr="00E340F8" w14:paraId="79A0F3F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AF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389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X283|SPD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F9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RRSIVEVKVLDVQKRRVPNKHYVYIIRVTWSSGSTEAIYRRYSKFFDLQMQMLDKFPMEGGQKDPKQRIIPFLPGKILFRRSHIRDVAVKRLIPIDEYCKALIQLPPYISQCDEVLQFFETRPEDLNPPKEEHIGKKKSGGDQTSVDPMVLEQYVVVANYQKQESSEISLSVGQVVDIIEKNESGWWFVSTAEEQGWVPATCLEGQDGVQDEFSLQPEEEEKYTVIYPYTARDQDEMNLERGAVVEVIQKNLEGWWKIRYQGKEGWAPASYLKKNSGEPLPPKPGPGSPSHPGALDLDGVSRQQNAVGREKELLSSQRDGRFEGRPVPDGDAKQRSPKMRQRPPPRRDMTIPRGLNLPKPPIPPQVEEEYYTIAEFQTTIPDGISFQAGLKVEVIEKNLSGWWYIQIEDKEGWAPATFIDKYKKTSNASRPNFLAPLPHEVTQLRLGEAAALENNTGSEATGPSRPLPDAPHGVMDSGLPWSKDWKGSKDVLRKASSDMSASAGYEEISDPDMEEKPSLPPRKESIIKSEGELLERERERQRTEQLRGPTPKPPGVILPMMPAKHIPPARDSRRPEPKPDKSRLFQLKNDMGLECGHKVLAKEVKKPNLRPISKSKTDLPEEKPDATPQNPFLKSRPQVRPKPAPSPKTEPPQGEDQVDICNLRSKLRPAKSQDKSLLDGEGPQAVGGQDVAFSRSFLPGEGPGRAQDRTGKQDGLSPKEISCRAPPRPAKTTDPVSKSVPVPLQEAPQQRPVVPPRRPPPPKKTSSSSRPLPEVRGPQCEGHESRAAPTPGRALLVPPKAKPFLSNSLGGQDDTRGKGSLGPWGTGKIGENREKAAAASVPNADGLKDSLYVAVADFEGDKDTSSFQEGTVFEVREKNSSGWWFCQVLSGAPSWEGWIPSNYLRKKP</w:t>
            </w:r>
          </w:p>
        </w:tc>
      </w:tr>
      <w:tr w:rsidR="00767530" w:rsidRPr="00E340F8" w14:paraId="53E6E7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BBBA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EA9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53|SPB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C0A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LSNASGTFAIRLLKILCQDNPSHNVFCSPVSISSALAMVLLGAKGNTATQMAQALSLNTEEDIHRAFQSLLTEVNKAGTQYLLRTANRLFGEKTCQFLSTFKESCLQFYHAELKELSFIRAAEESRKHINTWVSKKTEGKIEELLPGSSIDAETRLVLVNAIYFKGKWNEPFDETYTREMPFKINQEEQRPVQMMYQEATFKLAHVGEVRAQLLELPYARKELSLLVLLPDDGVELSTVEKSLTFEKLTAWTKPDCMKSTEVEVLLPKFKLQEDYDMESVLRHLGIVDAFQQGKADLSAMSAERDLCLSKFVHKSFVEVNEEGTEAAAASSCFVVAECCMESGPRFCADHPFLFFIRHNRANSILFCGRFSSP</w:t>
            </w:r>
          </w:p>
        </w:tc>
      </w:tr>
      <w:tr w:rsidR="00767530" w:rsidRPr="00E340F8" w14:paraId="734F426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3B2E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673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UH8|SPP2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4CC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GFLLPVGFLLLISTVAGGKYGVAHVVSENWSKDYCILFSSDYITLPRDLHHAPLLPLYDGTKAPWCPGEDSPHQAQLRSPSQRPLRQTTAMVMRGNCSFHTKGWLAQGQGAHGLLIVSRVSDQQCSDTTLAPQDPRQPLADLTIPVAMLHYADMLDILSHTRGEAVVRVAMYAPPEPIIDYNMLVIFILAVGTVAAGGYWAGLTEANRLQRRRARRGGGSGGHHQLQEAAAAEGAQKEDNEDIPVDFTPAMTGVVVTLSCSLMLLLYFFYDHFVYVTIGIFGLGAGIGLYSCLSPLVCRLSLRQYQRPPHSLWASLPLPLLLLASLCATVIIFWVAYRNEDRWAWLLQDTLGISYCLFVLHRVRLPTLKNCSSFLLALLAFDVFFVFVTPFFTKTGESIMAQVALGPAESSSHERLPMVLKVPRLRVSALTLCSQPFSILGFGDIVVPGFLVAYCCRFDVQVCSRQIYFVACTVAYAVGLLVTFMAMVLMQMGQPALLYLVSSTLLTSLAVAACRQELSLFWTGQGRAKMCGLGCAPSAGSRQKQEGAADAHTASTLERGTSRGAGDLDSNPGEDTTEIVTISENEATNPEDRSDSSEGWSDAHLDPNELPFIPPGASEELMPLMPMAMLIPLMPLMPPPSELGHVHAQAQAHETGLPWAGLHKRKGLKVRKSMSTQAPL</w:t>
            </w:r>
          </w:p>
        </w:tc>
      </w:tr>
      <w:tr w:rsidR="00767530" w:rsidRPr="00E340F8" w14:paraId="63E1C9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B2D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D5E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F9|SPP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D9E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HSLHAPAAALLWSCLLGLAAAQEAILHASTNGVSSLSKDYCMYYNNNWTRLPSSLENATSLSLMNLTGTALCHLSDIPPDGIRNKAVVVHWGPCHFLEKARIAQEGGAAALLIANNSVLIPSSRNKSTFQNVTVLIAVITQKDFKDMKETLGDDITVKMYSPSWPNFDYTLVVIFVIAVFTVALGGYWSGLIELENMKSVEDAEDRETRKKKDDYLTFSPLTVVVFVVICCIMIVLLYFFYRWLVYVMIAIFCIASSMSLYNCLSALIHRMPCGQCTILCCGKNIKVSLIFLSGLCISVAVVWAVFRNEDRWAWILQDILGIAFCLNLIKTMKLPNFMSCVILLGLLLIYDVFFVFITPFITKNGESIMVELAAGPFENAEKLPVVIRVPKLMGYSVMSVCSVPVSVLGFGDIIVPGLLIAYCRRFDVQTGSSIYYISSTIAYAVGMIITFVVLMVMKTGQPALLYLVPCTLITVSVVAWSRKEMKKFWKGSSYQVMDHLDYSTNEENPVTTDEQIVQQ</w:t>
            </w:r>
          </w:p>
        </w:tc>
      </w:tr>
      <w:tr w:rsidR="00767530" w:rsidRPr="00E340F8" w14:paraId="3A7D20D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F35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5E8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46|SOMA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C62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AGPRTSLLLAFALLCLPWTQVVGAFPAMSLSGLFANAVLRAQHLHQLAADTFKEFERTYIPEGQRYSIQNTQVAFCFSETIPAPTGKNEAQQKSDLELLRISLLLIQSWLGPLQFLSRVFTNSLVFGTSDRVYEKLKDLEEGILALMRELEDGTPRAGQILKQTYDKFDTNMRSDDALLKNYGLLSCFRKDLHKTETYLRVMKCRRFGEASCAF</w:t>
            </w:r>
          </w:p>
        </w:tc>
      </w:tr>
      <w:tr w:rsidR="00767530" w:rsidRPr="00E340F8" w14:paraId="186831F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6262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A52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692|SMC6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1D6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ELTNVSLEEAITEKTSENRRKRDSDVLQTEEVDLSNVKRIRASRNQDNRPERQSRLQRSSSLIEQVRGNEDGENDVLNQTRETNSNFDNRVGVIECIHLVNFMCHDSLKINFGPRINFVIGHNGSGKSAILTGLTICLGAKASNTNRAPNMKSLVKQGKNYARISVTISNRGFEAYQPEIYGKSITIERTIRREGSSEYRLRSFNGTVISTKRDELDNICDHMGLQIDNPMNILTQDTARQFLGNSSPKEKYQLFMKGIQLKQLEENYSLIEQSLINTKNVLGNKKTGVSYLAKKEEEYKLLWEQSRETENLHNLLEQKKGEMVWAQVVEVEKELLLAEKEFQHAEVKLSEAKENLESIVTNQSDIDGKISSKEEVIGRAKGETDTTKSKFEDIVKTFDGYRSEMNDVDIQKRDIQNSINAAKSCLDVYREQLNTERARENNLGGSQIEKRANESNNLQREIADLSEQIVELESKRNDLHSALLEMGGNLTSLLTKKDSIANKISDQSEHLKVLEDVQRDKVSAFGKNMPQLLKLITRETRFQHPPKGPMGKYMTVKEQKWHLIIERILGNVINGFIVRSHHDQLILKELMRQSNCHATVVVGKYDPFDYSSGEPDSQYPTVLKIIKFDDDEVLHTLINHLGIEKMLLIEDRREAEAYMKRGIANVTQCYALDPRNRGYGFRIVSTQRSSGISKVTPWNRPPRIGFSSSTSIEAEKKILDDLKKQYNFASNQLNEAKIEQAKFKRDEQLLVEKIEGIKKRILLKRREVNSLESQELSVLDTEKIQTLERRISETEKELESYAGQLQDAKNEEHRIRDNQRPVIEEIRIYREKIQTETQRLSSLQTELSRLRDEKRNSEVDIERHRQTVESCTNILREKEAKKVQCAQVVADYTAKANTRCERVPVQLSPAELDNEIERLQMQIAEWRNRTGVSVEQAAEDYLNAKEKHDQAKVLVARLTQLLQALEETLRRRNEMWTKFRKLITLRTKELFELYLSQRNFTGKLVIKHQEEFLEPRVYPANRNLATAHNRHEKSKVSVQGLSGGEKSFATICMLLSIWEAMSCPLRCLDEFDVFMDAVNRLVSIKMMVDSAKDSSDKQFIFITPQDMGQIGLDKDVVVFRLSDPVVSSSALPPSTAP</w:t>
            </w:r>
          </w:p>
        </w:tc>
      </w:tr>
      <w:tr w:rsidR="00767530" w:rsidRPr="00E340F8" w14:paraId="57DC7C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21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AA9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276|SODF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29D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SAVTANYVLKPPPFALDALEPHMSKQTLEFHWGKHHRAYVDNLKKQVLGTELEGKPLEHIIHSTYNNGDLLPAFNNAAQAWNHEFFWESMKPGGGGKPSGELLALLERDFTSYEKFYEEFNAAAATQFGAGWAWLAYSNEKLKVVKTPNAVNPLVLGSFPLLTIDVWEHAYYLDFQNRRPDYIKTFMTNLVSWEAVSARLEAAKAASA</w:t>
            </w:r>
          </w:p>
        </w:tc>
      </w:tr>
      <w:tr w:rsidR="00767530" w:rsidRPr="00E340F8" w14:paraId="755BDF6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A5A9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B76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C1|SLIT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E9CC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GWQTLSLSLALVLSILNKVAPHACPAQCSCSGSTVDCHGLALRIVPRNIPRNTERLDLNGNNITRITKTDFAGLRHLRILQLMENKISTIERGAFHDLKELERLRLNRNNLQLFPELLFLGTAKLYRLDLSENQIQAIPRKAFRGAVDIKNLQLDYNQISCIEDGAFRALRDLEVLTLNNNNITRLSVASFNHMPKLRTFRLHSNNLYCDCHLAWLSDWLRQRPRVGLYTQCMGPSHLRGHNVAEVQKREFVCSDEEEGHQSFMAPSCSVLHCPIACTCSNNIVDCRGKGLTEIPTNLPETITEIRLEQNSIRVIPPGAFSPYKKLRRLDLSNNQISELAPDAFQGLRSLNSLVLYGNKITELPKSLFEGLFSLQLLLLNANKINCLRVDAFQDLHNLNLLSLYDNKLQTVAKGTFSALRAIQTMHLAQNPFICDCHLKWLADYLHTNPIETSGARCTSPRRLANKRIGQIKSKKFRCSGTEDYRSKLSGDCFADLACPEKCRCEGTTVDCSNQKLNKIPDHIPQYTAELRLNNNEFTVLEATGIFKKLPQLRKINLSNNKITDIEEGAFEGASGVNEILLTSNRLENVQHKMFKGLESLKTLMLRSNRISCVGNDSFTGLGSVRLLSLYDNQITTVAPGAFGTLHSLSTLNLLANPFNCNCHLAWLGEWLRRKRIVTGNPRCQKPYFLKEIPIQDVAIQDFTCDDGNDDNSCSPLSRCPSECTCLDTVVRCSNKGLKVLPKGIPRDVTELYLDGNQFTLVP</w:t>
            </w:r>
          </w:p>
        </w:tc>
      </w:tr>
      <w:tr w:rsidR="00767530" w:rsidRPr="00E340F8" w14:paraId="45BC15B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664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ACE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67|SPT5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288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EDSNFSEEEDSERSSDGEEAEVDEERRSAAGSEKEEEPEDEEEEEEEEEYDEEEEEEDDDRPPKKPRHGGFILDEADVDDEYEDEDQWEDGAEDILEKEEIEASNIDNVVLDEDRSGARRLQNLWRDQREEELGEYYMKKYAKSSVGETVYGGSDELSDDITQQQLLPGVKDPNLWTVKCKIGEERATAISLMRKFIAYQFTDTPLQIKSVVAPEHVKGYIYVEAYKQTHVKQAIEGVGNLRLGYWNQQMVPIKEMTDVLKVVKEVANLKPKSWVRLKRGIYKDDIAQVDYVEPSQNTISLKMIPRIDYDRIKARMSLKDWFAKRKKFKRPPQRLFDAEKIRSLGGDVASDGDFLIFEGNRYSRKGFLFKSFAMSAVITEGVKPTLSELEKFEDQPEGIDLEVVTESTGKEREHNFQPGDNVEVCEGELINLQGKILSVDGNKITIMPKHEDLKDMLEFPAQELRKYFKMGDHVKVIAGRFEGDTGLIVRVEENFVILFSDLTMHELKVLPRDLQLCSETASGVDVGGQHEWGELVQLDPQTVGVIVRLERETFQVLNMYGKVVTVRHQAVTRKKDNRFAVALDSEQNNIHVKDIVKVIDGPHSGREGEIRHLFRSFAFLHCKKLVENGGMFVCKTRHLVLAGGSKPRDVTNFTVGGFAPMSPRISSPMHPSAGGQRGGFGSPGGGSGGMSRGRGRRDNELIGQTVRISQGPYKGYIGVVKDATESTARVELHSTCQTISVDRQRLTTVGSRRPGGMTSTYGRTPMYGSQTPMYGSGSRTPMYGSQTPLQDGSRTPHYGSQTPLHDGSRTPAQSGAWDPNNPNTPSRAEEEYEYAFDDEPTPSPQAYGGTPNPQTPGYPDPSSPQVNPQYNPQTPGTPAMYNTDQFSPYAAPSPQGSYQPSPSPQSYHQVAPSPAGYQNTHSPASYHPTPSPMAYQASPSPSPVGYSPMTPGAPSPGGYNPHTPGSGIEQNSSDWVTTDIQVKVRDTYLDTQVVGQTGVIRSVTGGMCSVYLKDSEKVVSISSEHLEPITPTKNNKVKVILGEDREATGVLLSIDGEDGIVRMDLDEQLKILNLRFLGKLLEA</w:t>
            </w:r>
          </w:p>
        </w:tc>
      </w:tr>
      <w:tr w:rsidR="00767530" w:rsidRPr="00E340F8" w14:paraId="1B62C5C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990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D2FC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B7|SRG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C7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SRFKKDKEIIAEYESQVKEIRAQLVEQQKCLEQQTEMRVQLLQDLQDFFRKKAEIETEYSRNLEKLAERFMAKTRSTKDHQQYKKDQNLLSPVNCWYLLLNQVRRESKDHATLSDIYLNNVIMRFMQISEDSTRMFKKSKEIAFQLHEDLMKVLNELYTVMKTYHMYHAESISAESKLKEAEKQEEKQIGRSGDPVFHIRLEERHQRRSSVKKIEKMKEKRQAKYSENKLKSIKARNEYLLTLEATNASVFKYYIHDLSDLIDCCDLGYHASLNRALRTYLSAEYNLETSRHEGLDIIENAVDNLEPRSDKQRFMEMYPAAFCPPMKFEFQSHMGDEVCQVSAQQPVQAELMLRYQQLQSRLATLKIENEEVKKTTEATLQTIQDMVTIEDYDVSECFQHSRSTESVKSTVSETYLSKPSIAKRRANQQETEQFYFMKLREYLEGSNLITKLQAKHDLLQRTLGEGHRAEYMTTRPPNVPPKPQKHRKSRPRSQYNTKLFNGDLETFVKDSGQVIPLIVESCIRFINLYGLQHQGIFRVSGSQVEVNDIKNSFERGENPLADDQSNHDINSVAGVLKLYFRGLENPLFPKERFNDLISCIRIDNLYERALHIRKLLLTLPRSVLIVMRYLFAFLNHLSQYSDENMMDPYNLAICFGPTLMPVPEIQDQVSCQAHVNEIIKTIIIHHETIFPDAKELDGPVYEKCMAGDDYCDSPYSEHGTLEEVDQDAGTEPHTSEDECEPIEAIAKFDYVGRSARELSFKKGASLLLYHRASEDWWEGRHNGIDGLVPHQYIVVQDMDDTFSDTLSQKADSEASSGPVTEDKSSSKDMNSPTDRHPDGYLARQRKRGEPPPPVRRPGRTSDGHCPLHPPHALSNSSVDLGSPSLASHPRGLLQNRGLNNDSPERRRRPGHGSLTNISRHDSLKKIDSPPIRRSTSSGQYTGFNDHKPLDPETIAQDIEETMNTALNELRELERQSTAKHAPDVVLDTLEQVKNSPTPATSTESLSPLHNVALRSSEPQIRRSTSSSSDTMSTFKPMVAPRMGVQLKPPALRPKPAVLPKTNPTIGPAPPPQGPTDKSCTM</w:t>
            </w:r>
          </w:p>
        </w:tc>
      </w:tr>
      <w:tr w:rsidR="00767530" w:rsidRPr="00E340F8" w14:paraId="31DCF7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4B27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377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31|SNAI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FC80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FLVKTHSSHRVPNYGKLETLREANGSCSACKELAGSRHLPDEEAPCNPSDPLQPWDSTSAVACISLPLLPNHRETLGVSGPEPQETSWVGPRAAQAPSVTLKDSFTLPPLLVLPTRWPPILGPDGALNEHLRAEGTSRVPGSFECIHCHRPYHTLAGLARHQQLHCHLPTGRAFTCRYCDKEYASLGALKMHIRTHTLPCICKVCGKAFSRPWLLQGHIRTHTGEKPYTCSHCSRAFADRSNLRAHLQTHVGTKKYRCAVCPKAFSRMSLLARHEEAGCCPGP</w:t>
            </w:r>
          </w:p>
        </w:tc>
      </w:tr>
      <w:tr w:rsidR="00767530" w:rsidRPr="00E340F8" w14:paraId="766D96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106F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990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623|SNAI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F483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FLVKKHFNASKKPNYSELDTHTVIISPYLYESYSMPVIPQPEILSSGAYSPITVWTTAAPFHAQLPNGLSPLSGYSSSLGRVSPPPPSDTSSKDHSGSESPISDEEERLQSKLSDPHAIEAEKFQCNLCNKTYSTFSGLAKHKQLHCDAQSRKSFSCKYCDKEYVSLGALKMHIRTHTLPCVCKICGKAFSRPWLLQGHIRTHTGEKPFSCPHCNRAFADRSNLRAHLQTHSDVKKYQCKNCSKTFSRMSLLHKHEESGCCVAH</w:t>
            </w:r>
          </w:p>
        </w:tc>
      </w:tr>
      <w:tr w:rsidR="00767530" w:rsidRPr="00E340F8" w14:paraId="0B1F11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39B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AC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793|SKI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B80E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VFIATANAGKAHDADIFSVSACNSFTVSCSGDGYLKVWDNKLLDNENPKDKSYSHFVHKSGLHHVDVLQAIERDAFELCLVATTSFSGDLLFYRITREDETKKVIFEKLDLLDSDMKKHSFWALKWGASNDRLLSHRLVATDVKGTTYIWKFHPFADESNSLTLNWSPTLELQGTVESPMTPSQFATSVDISERGLIATGFNNGTVQISELSTLRPLYNFESQHSMINNSNSIRSVKFSPQGSLLAIAHDSNSFGCITLYETEFGERIGSLSVPTHSSQASLGEFAHSSWVMSLSFNDSGETLCSAGWDGKLRFWDVKTKERITTLNMHCDDIEIEEDILAVDEHGDSLAEPGVFDVKFLKKGWRSGMGADLNESLCCVCLDRSIRWFREAGGK</w:t>
            </w:r>
          </w:p>
        </w:tc>
      </w:tr>
      <w:tr w:rsidR="00767530" w:rsidRPr="00E340F8" w14:paraId="458618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F7A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B81E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3V7P1|STX1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08B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GPLDMYRNPGPSGPQPRDFNSIIQTCSGNIQRISQATAQIKNLMSQLGTKQDSSKLQENLQQFQHSTNQLAKETNELLKELGSLPLPLSASEQRQQKLQKERLMNDFSSALNNFQVVQRKVSEKEKESIARARAGSRLSAEDRQREEQLVSFDSHEEWNQMQSQEEEAAITEQDLELIKERETAIQQLEADILDVNQIFKDLAMMIHDQGDLIDSIEANVESSEVHVERASDQLQRAAYYQKKSRKKMCILVLVLSVIVTVLVVVIWVASK</w:t>
            </w:r>
          </w:p>
        </w:tc>
      </w:tr>
      <w:tr w:rsidR="00767530" w:rsidRPr="00E340F8" w14:paraId="7B08BC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6814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D970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VJ2|SR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C8A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CPAGGAEVEMAELYVKPGNKERGWNDPPQFSYGLQTQTGGPKRTPLTKRVAAPQDGSPRAPETSGPPPVDHPPPSSKASRPPPMGSCPATGVEPPSSPVIESETLIEDVLRPLEQALEDCHGHTKKQVCDDISRRLALLREQWAGGKLSIPVKKRMALLVQELLHHQWDAADDIHRSLMVDHVTEVSQWMVGVKRLIAEKKSLSSEETKEEKFTVEPENQTIPGFQQPS</w:t>
            </w:r>
          </w:p>
        </w:tc>
      </w:tr>
      <w:tr w:rsidR="00767530" w:rsidRPr="00E340F8" w14:paraId="5575EF9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19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6926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75|STU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F33C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EEEVDYTTLPLEERLTYKLWKARLEAYKELNQLFRNSVGDISRDDNIQIYWRDPTLFAQYITDSNVVAQEQAIVALNSLIDAFASSSLKNAHNITLISTWTPLLVEKGLTSSRATTKTQSMSCILSLCGLDTSITQSVELVIPFFEKKLPKLIAAAANCVYELMAAFGLTNVNVQTFLPELLKHVPQLAGHGDRNVRSQTMNLIVEIYKVTGNNSDLLEEILFKKLKPIQVKDLHKLFAKVGDEPSSSKMLFEWEKRELEKKRSQEEEARKRKSILSNDEGEYQIDKDGDTLMGMETDMPPSKQQSGVQIDTFSMLPEETILDKLPKDFQERITSSKWKDRVEALEEFWDSVLSQTKKLKSTSQNYSNLLGIYGHIIQKDANIQAVALAAQSVELICDKLKTPGFSKDYVSLVFTPLLDRTKEKKPSVIEAIRKALLTICKYYDPLASSGRNEDMLKDILEHMKHKTPQIRMECTQLFNASMKEEKDGYSTLQRYLKDEVVPIVIQIVNDTQPAIRTIGFESFAILIKIFGMNTFVKTLEHLDNLKRKKIEETVKTLPNFSIASGSTHSTIETNKQTGPMENKFLLKKSSVLPSKRVASSPLRNDNKSKVNPIGSVASASKPSMVAANNKSRVLLTSKSLATPKNVVANSTDKNEKLIEEYKYRLQKLQNDEMIWTKERQSLLEKMNNTENYKIEMIKENEMLREQLKEAQSKLNEKNIQLRSKEIDVNKLSDRVLSLENELRNMEIELDRNKKRNDTNLQSMGTISSYSIPSSTVSSNYGVKSLSSALPFKEEEDVRRKEDVNYERRSSESIGDLPHRVNSLNIRPYRKNGTGVSSVSDDLDIDFNDSFASEESYKRAAAVTSTLKARIEKMKAKSRREGTTRT</w:t>
            </w:r>
          </w:p>
        </w:tc>
      </w:tr>
      <w:tr w:rsidR="00767530" w:rsidRPr="00E340F8" w14:paraId="0F92BB4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759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72B5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HG7|SV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B36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CFPCPGESAPPTPDLEEKRAKLAEAAERRQKEAASRGILDVQSVQEKRKKKEKIEKQIATSGPPPEGGLRWTVS</w:t>
            </w:r>
          </w:p>
        </w:tc>
      </w:tr>
      <w:tr w:rsidR="00767530" w:rsidRPr="00E340F8" w14:paraId="04E44F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265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417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23|SPY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1A59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MLAKASVTLGSRAAGWVRTMGSYQLLVPPPEALSKPLSVPTRLLLGPGPSNLAPRVLAAGSLRMIGHMQKEMLQIMEEIKQGIQYVFQTRNPLTLVVSGSGHCAMETALFNLLEPGDSFLTGTNGIWGMRAAEIADRIGARVHQMIKKPGEHYTLQEVEEGLAQHKPVLLFLVHGESSTGVVQPLDGFGELCHRYQCLLLVDSVASLGGVPIYMDQQGIDIMYSSSQKVLNAPPGISLISFNDKAKYKVYSRKTKPVSFYTDITYLAKLWGCEGETRVIHHTTPVTSLYCLRESLALIAEQGLENCWRRHREATAHLHKHLQEMGLKFFVKDPEIRLPTITTVTVPAGYNWRDIVSYVLDHFSIEISGGLGPTEERVLRIGLLGYNATTENVDRVAEALREALQHCPKNKL</w:t>
            </w:r>
          </w:p>
        </w:tc>
      </w:tr>
      <w:tr w:rsidR="00767530" w:rsidRPr="00E340F8" w14:paraId="2556EB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C42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FB48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8JZS6|SUSF_BACT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2A7F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HLIYTGMFLAAIGFSACNEDFKDWADPQSNPQEESAGQLTATFTAGKDASIVMDAATADSVEIAKLSSTTAEEGSKIAVNSLTLNENHTIPFSMTEDHVFKVALAQLDSVTQEAYKSRASVVRELKISINASAVTPSGEGIQLVGNEVSITLQPATTPAVDPDGYYIVGDFTGWDGNSAQQMKKDALDENLYILEAEIESTSNFKIFPASAINGNDIDWTKALGSSVDGDDSGDNFVSWTNAGAINTALDGKIKISFDAFNYRFTVKDNSAPTELYMTGSAYNWGTPAGDPNAWKALVPVNGTKGTFWGIFYFAANDQVKFAPQANWGNDFGFVDAISQESKDLAGLSDEGGNLKVGIAGWYLVYVSVIGDDKVIEFEKPNVYLMGDTSYNGWDAQLVEQDLFTVPGTADGEFVSPAFLKDGAVRICVNPKAVSAGDWWKTEFIIFDGQIAYRGNGGDQAAVQGKTGQKVYLNFGNGTGRIE</w:t>
            </w:r>
          </w:p>
        </w:tc>
      </w:tr>
      <w:tr w:rsidR="00767530" w:rsidRPr="00E340F8" w14:paraId="7715F1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A7D2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51BB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662|STX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8AA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RLTDAFLLLRNNSIQNRQLLAEQVSSHITSSPLHSRSIAAELDELADDRMALVSGISLDPEAAIGVTKRPPPKWVDGVDEIQYDVGRIKQKMKELASLHDKHLNRPTLDDSSEEEHAIEITTQEITQLFHRCQRAVQALPSRARACSEQEGRLLGNVVASLAQALQELSTSFRHAQSGYLKRMKNREERSQHFFDTSVPLMDDGDDNTLYHRGFTEDQLVLVEQNTLMVEEREREIRQIVQSISDLNEIFRDLGAMIVEQGTVLDRIDYNVEQSCIKTEDGLKQLHKAEQYQKKNRKMLVILILFVIIIVLIVVLVGVKSR</w:t>
            </w:r>
          </w:p>
        </w:tc>
      </w:tr>
      <w:tr w:rsidR="00767530" w:rsidRPr="00E340F8" w14:paraId="4374A10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D31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68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31|STA5A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D52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LDNPQDRAQVTQLLEGLVQELQKKAEHQVGEDGFLLKIKLGHYVHVSSRTRTTAAPWSWLRCIRHILYNEQRLVREATNGNSSAGILVDAMSQKHLQINQTFEELRLVTQDTENELKKLQQTQEYFIIQYQESLRIQAQFAQLAQLNPQERLSRETALQQKQVSLEAWLQREAQTLQQYRVELAEKHQKTLQLLRKQQTIILDDELIQWKRRHDWRGMEAPPRSLDVLQSWCEKLAEIIWQNRQQIRRAEHLCQQLPIPGPVEEMLAEVNATITDIISALVTSTFIIEKQPPQVLKTQTKFAATVRLLVGGKLNVHMNPPQVKATIISEQQAKSLLKNENTRNECSGEILNNCCVMEYHQRTGTLSAHFRNMSLKRIKRADRRGAESVTEEKFTVLFESQFSVGSNELVFQVKTLSLPVVVIVHGSQDHNATATVLWDNAFAEPGRVPFAVPDKVLWPQLCEALNMKFKAEVQSNRGLTKENLLFLAQKLFNNSSSHLEDYNGMSVSWSQFNRENLPGWNYTFWQWFDGVMEVLKKHHKPHWNDGAILGFVNKQQAHDLLINKPDGTFLLRFSDSEIGGITIAWKFDSPDRNLWNLKPFTTREGSIRSLADRLGDLNYLIYVFPDRPKDEVFSKYYTPVLAKAVDGYVKPQIKQVVPEFVSASADSAGSSATYMDQAPSPAVCPQPHYNMYPQNPDPVLDQDGEFDLDETMDVARHVEELLRRPNGQSGPLSPPPAGLFTPARGSLS</w:t>
            </w:r>
          </w:p>
        </w:tc>
      </w:tr>
      <w:tr w:rsidR="00767530" w:rsidRPr="00E340F8" w14:paraId="1F449F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21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31E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1E0|STX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627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RKRYGSKNTDQGVYLGLSKTQVLSPATAISSSSDSTPLPTPVALVPSPPDTMSCRDRTQEFQSACKSLQSRQNGIQTSKPALHAARQCSEFTLMARRIGKDLSNTFAKLEKLTILAKRKSLFDDKAVEIEELTYIIKQDINSLNKQIAQLQDFVRAKGSQSGRHLQTHSNTIVVSLQSKLASMSNDFKSVLEVRTENLKQQRNRREQFSRAPVSALPLAPNNLGGGPIILGAESRASRDVAIDMMDPRTSQQLQLIDEQDSYIQSRADTMQNIESTIVELGSIFQQLAHMVKEQEETIQRIDENVLGAQLDVEAAHSEILKYFQSVTSNRWLMVKIFLILIVFFIIFVVFLA</w:t>
            </w:r>
          </w:p>
        </w:tc>
      </w:tr>
      <w:tr w:rsidR="00767530" w:rsidRPr="00E340F8" w14:paraId="4968A3F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9D4B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77F8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83|T2E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BFC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DVLTEVPAALKRLAKYVIRGFYGIEHALALDILIRNSCVKEEDMLELLKFDRKQLRSVLNNLKGDKFIKCRMRVETAADGKTTRHNYYFINYRTLVNVVKYKLDHMRRRIETDERDSTNRASFKCPVCSSTFTDLEANQLFDPMTGTFRCTFCHTEVEEDESAMPKKDARTLLARFNEQIEPIYALLRETEDVNLAYEILEPEPTEIPALKQSKDHAATTAGAASLAGGHHREAWATKGPSYEDLYTQNVVINMDDQEDLHRASLEGKSAKERPIWLRESTVQGAYGSEDMKEGGIDMDAFQEREEGHAGPDDNEEVMRALLIHEKKTSSAMAGSVGAAAPVTAANGSDSESETSESDDDSPPRPAAVAVHKREEDEEEDDEFEEVADDPIVMVAGRPFSYSEVSQRPELVAQMTPEEKEAYIAMGQRMFEDLFE</w:t>
            </w:r>
          </w:p>
        </w:tc>
      </w:tr>
      <w:tr w:rsidR="00767530" w:rsidRPr="00E340F8" w14:paraId="3C6BBF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66A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75D0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JV5|TAT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BAC0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STSSALIHHFRLTTRNLGSPTKQRCPYAVTFCNSWREAGLRYSVTQRRSKGFGPVSALNDDDSPTETTPGVGSAVEDRPPDSSEDRSSSVYEFLYPRKEELPDDKEMTIFDHLEELRERIFVSVLAVGAAILGCFAFSKDLIVFLEAPVKTQGVRFLQLAPGEFFFTTLKVSGYCGLLLGSPVILYEIIAFVLPGLTRAERRFLGPIVFGSSLLFYAGLAFSYWVLTPAALNFFVNYAEGVVESLWSIDQYFEFVLVLMFSTGLSFQVPVIQLLLGQVGVVSGDQMLSIWRYVVVGAVVAAAVVTPSTDPVTQMLLATPLLGLYLGGAWMVKLTGR</w:t>
            </w:r>
          </w:p>
        </w:tc>
      </w:tr>
      <w:tr w:rsidR="00767530" w:rsidRPr="00E340F8" w14:paraId="17FEF49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D4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B4B3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546|TEN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D0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EGETVVLKNMLIGVNLILLGSMLKPSECRLEVTTERVQRQTVEEEGGASSYNTSSKEQPMVFNHVYNINVPLESLCSSGLEASAEQDVSAEDDTLAEYTGQTSDHESQVTFTHKINLPKKACPCASSAQVLQELLSRIEMLEREVSVLRDQCNTNCCQESAATGQLDYVPHCSGHGNFSFESCGCICNEGWFGKNCSEPYCPLGCSSRGVCVDGQCICDSEYSGDDCSELRCPTDCSSRGLCVDGECVCEEPYTGEDCRELRCPGDCSGKGQCANGTCLCQEGYAGEDCSQRRCLNACSGRGHCQEGLCICEEGYQGPDCSAVTPPEDLRVAGISDRSIELEWDGPMAVTEYVISYQPSLGGLQLQQRVPGDWSGVTITELEPGLTYNISVYAVISNILSLPITAKVATHLSTPQGLQFKTITETTVEVQWEPFSFSFDGWEISFTPKNNEGGVIAQLPSDVTSFNQTGLKPGEEYIVNVVALKEQARGPPTSASVSTVIDGPTQILVRDVSDTVAFVEWTPPRAKVDFILLKYGLVGGEGGKTTFRLQPPLSQYSVQALRPGSRYEVSISAVRGTNESDASSTQFTTEIDAPKNLRVGSRTATSLDLEWDNSEAEAQEYKVVYSTLAGEQYHEVLVPKGIGPTTKTTLTDLVPGTEYGVGISAVMNSKQSIPATMNARTELDSPRDLMVTASSETSISLIWTKASGPIDHYRITFTPSSGISSEVTVPRDRTSYTLTDLEPGAEYIISITAERGRQQSLESTVDAFTGFRPISHLHFSHVTSSSVNITWSDPSPPADRLILNYSPRDEEEEMMEVLLDATKRHAVLMGLQPATEYIVNLVAVHGTVTSEPIVGSITTGIDPPKNITISNVTKDSLTVSWSPPVAPFDYYEYPIDHPSGRLDSSVVPNTVTEFTITRLYPASQYEISLNSVRGREESERICTLVHTAMDSPMDLIATNITPTEALLQWKAPMGEVENYVIVLTHFAMAGETILVDGVSEEFQLVDLLPRTHYTVTMYATSGPLVSGTIATNFSTLLDPPANLTASEVTRQSALISWQPPRAAIENYVLTYKSTDGSRKELIVDAEDTWIRLEGLSENTDYTVLLQAAQEATRSSLTSTIFTTGGRVFSHPQDCAQHLMNGDTLSGVYTIFLNGELSHKLQVYCDMTTDGGGWIVFQRRQNGQTDFFRKWADYRVGFGNLEDEFWLGLDNYHRITAQGRYELRVDMRDGQEAVFAYYDKFAVEDSRSLYKLRIGGYNGTAGDSLSYHQGRPFSTEDRDNDVAVTNCAMSYKGAWWYKNCHRTNLNGKYGESRHSQGINWYHWKGHEFSIPFVEMKMRPYIHRLTAGRKRRALKF</w:t>
            </w:r>
          </w:p>
        </w:tc>
      </w:tr>
      <w:tr w:rsidR="00767530" w:rsidRPr="00E340F8" w14:paraId="2EE012C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98F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147A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9L0|TDXH_AERP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B41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SIPLIGERFPEMEVTTDHGVIKLPDHYVSQGKWFVLFSHPADFTPVCTTEFVSFARRYEDFQRLGVDLIGLSVDSVFSHIKWKEWIERHIGVRIPFPIIADPQGTVARRLGLLHAESATHTVRGVFIVDARGVIRTMLYYPMELGRLVDEILRIVKALKLGDSLKRAVPADWPNNEIIGEGLIVPPPTTEDQARARMESGQYRCLDWWFCWDTPASRDDVEEARRYLRRAAEKPAKLLYEEARTHLH</w:t>
            </w:r>
          </w:p>
        </w:tc>
      </w:tr>
      <w:tr w:rsidR="00767530" w:rsidRPr="00E340F8" w14:paraId="5B47D5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3E5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793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HE8|T7L1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40C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NGGGGDDLGANDELISFKDEGEQEEKISENVSSERDLDEVKSSLVNESENNSSSSDSEQTDRRPRPRPDLESYEKQREYFAEALRRQQDGGFFKGPPYAGYPFLMIPDITNPYLSNGSLSPSTRTYLQMKWPLLDVPASAALKDSRSPTPGHLSNKVPVVQHPHHVHPLTPLITYSNEHFSPGTPPSHLSPEILDPKTGIPRTPHPSELSPYYPLSPGAVGQIPHPLGWLVPQQGQHMYSIPPGGFRHPYPALAMNASMSSLVSSRFSPHMVPHPPHGLHQTGIPHPAIVSPAIKQEPNGESPSNSTHGKPSVPVKKEEEKKPHIKKPLNAFMLYMKEMRAKVVAECTLKESAAINQILGRRWHSLSREEQAKYYELARKERQLHSQLYPGWSARDNYGKRKKRKRDCKSDSPSESNFSPQPKKQCVPYLSSEKMCDSPTSSHGSMLDSPATPSAALASPAAPAATHSEQAQPLSLTTKPEGRAHHNHPHFPLPGKSSGSGSGSSMALHSLSRPIPFTSLPPSLLGPNSPFHQAALHSHHALLQTQPLSLVTKSVE</w:t>
            </w:r>
          </w:p>
        </w:tc>
      </w:tr>
      <w:tr w:rsidR="00767530" w:rsidRPr="00E340F8" w14:paraId="5E4D0BA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D63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054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Q7|TE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9E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ASAKWYDRRDYVFIEFCVEDSKDVNVNFEKSKLTFSCLGGSDNFKHLNEIDLFHCIDPNDSKHKRTDRSILCCLRKGESGQSWPRLTKERAKLNWLSVDFNNWKDWEDDSDEDMSNFDRFSEMMDHMGGDEDVDLPEVDGADDDSQDSDDEKMPDLE</w:t>
            </w:r>
          </w:p>
        </w:tc>
      </w:tr>
      <w:tr w:rsidR="00767530" w:rsidRPr="00E340F8" w14:paraId="7692B54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C3D4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A95D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301|TEA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785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PRTGAPLDDGGGWTGSEEGSEEGTGGSEGVGGDGSPDAEGVWSPDIEQSFQEALAIYPPCGRRKIILSDEGKMYGRNELIARYIKLRTGKTRTRKQVSSHIQVLARRKSREIQSKLKDQVSKDKAFQTMATMSSAQLISAPSLQAKLGPSGPQATELFQFWSGSSGPPWNVPDVKPFSQAPFSVSLTPPASDLPGYEPPPALSPLPPPAPSPPAWQARALGTARLQLIEFSAFVEPPDAVDSFQRHLFVHISQQCPSPGAPPLESVDVRQIYDKFPEKKGGLRELYDRGPPHAFFLVKFWADLNWGPSAEEAGSSGGGGGFYGVSSQYESRELMTLTCSSKVCSFGKQVVEKVETERAQLEDGRFVYRLLRSPMCEYLVNFLHKLRQLPERYMMNSVLENFTILQVVTNRDTQELLLCTAYVFEVSTSERGAQYHIYRLVRD</w:t>
            </w:r>
          </w:p>
        </w:tc>
      </w:tr>
      <w:tr w:rsidR="00767530" w:rsidRPr="00E340F8" w14:paraId="2E5813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40B2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310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TA2|TCP2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6088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NDGAVSNGIIVEQTSNKGPLNAVKKPPSKDRHSKVDGRGRRIRMPIICAARVFQLTRELGHKSDGQTIEWLLRQAEPSIIAATGTGTTPASFSTASLSTSSPFTLGKRVVRAEEGESGGGGGGGLTVGHTMGTSLMGGGGSGGFWAVPARPDFGQVWSFATGAPPEMVFAQQQQPATLFVRHQQQQQASAAAAAAMGEASAARVGNYLPGHHLNLLASLSGGANGSGRREDDHEPR</w:t>
            </w:r>
          </w:p>
        </w:tc>
      </w:tr>
      <w:tr w:rsidR="00767530" w:rsidRPr="00E340F8" w14:paraId="6AB7856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FAD3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9ADB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46|SYT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DCB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VWGAGGPRCQAALAVLASLCRARPPPLGLDVETCQSFELQPPEQSPSAADSGTSVSLLAVVVIVCGVALVAVFFFLFWKLCWMPWRNKEASSPSSANPASEILQSPSSRGNMADKLKDPSALGFLEAAVKISHTSPDIPAEVQMSVKEHIMRHTKLQRQTTEPASSTRHTSFKRHLPRQMHVSSVDYGNELPPAAAEQPTSIGRIKPELYKQKSVDGDEAKSEAAKSCGKINFSLRYDYESETLIVRILKAFDLPAKDFCGSSDPYVKIYLLPDRKCKLQTRVHRKTLNPTFDENFHFPVPYEELADRKLHLSVFDFDRFSRHDMIGEVILDNLFEASDLSRETSIWKDIQYATSESVDLGEIMFSLCYLPTAGRLTLTVIKCRNLKAMDITGYSDPYVKVSLLCDGRRLKKKKTTIKKNTLNPVYNEAIIFDIPPENMDQVSLLISVMDYDRVGHNEIIGVCRVGISAEGLGRDHWNEMLAYPRKPIAHWHCLAEVKKSFKEGTPRL</w:t>
            </w:r>
          </w:p>
        </w:tc>
      </w:tr>
      <w:tr w:rsidR="00767530" w:rsidRPr="00E340F8" w14:paraId="7F302FF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57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3A6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410|TAC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21CF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PWQILSPVQWAKWTWSAVRGGAAGEDEAGGPEGDPEEEDSQAETKSLSFSSDSEGNFETPEAETPIRSPFKESCDPSLGLAGPGAKSQESQEADEQLVAEVVEKCSSKTCSKPSENEVPQQAIDSHSVKNFREEPEHDFSKISIVRPFSIETKDSTDISAVLGTKAAHGCVTAVSGKALPSSPPDALQDEAMTEGSMGVTLEASAEADLKAGNSCPELVPSRRSKLRKPKPVPLRKKAIGGEFSDTNAAVEGTPLPKASYHFSPEELDENTSPLLGDARFQKSPPDLKETPGTLSSDTNDSGVELGEESRSSPLKLEFDFTEDTGNIEARKALPRKLGRKLGSTLTPKIQKDGISKSAGLEQPTDPVARDGPLSQTSSKPDPSQWESPSFNPFGSHSVLQNSPPLSSEGSYHFDPDNFDESMDPFKPTTTLTSSDFCSPTGNHVNEILESPKKAKSRLITSGCKVKKHETQSLALDACSRDEGAVISQISDISNRDGHATDEEKLASTSCGQKSAGAEVKGEPEEDLEYFECSNVPVSTINHAFSSSEAGIEKETCQKMEEDGSTVLGLLESSAEKAPVSVSCGGESPLDGICLSESDKTAVLTLIREEIITKEIEANEWKKKYEETRQEVLEMRKIVAEYEKTIAQMIEDEQRTSMTSQKSFQQLTMEKEQALADLNSVERSLSDLFRRYENLKGVLEGFKKNEEALKKCAQDYLARVKQEEQRYQALKIHAEEKLDKANEEIAQVRTKAKAESAALHAGLRKEQMKVESLERALQQKNQEIEELTKICDELIAKLGKTD</w:t>
            </w:r>
          </w:p>
        </w:tc>
      </w:tr>
      <w:tr w:rsidR="00767530" w:rsidRPr="00E340F8" w14:paraId="69215C9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E1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3DEB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J6|T10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925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QQQQQQQLRNLRDFLLVYNRMTELCFQRCVPSLHHRALDAEEEACLHSCAGKLIHSNHRLMAAYVQLMPALVQRRIADYEAASAVPGVAAEQPGVSPSGS</w:t>
            </w:r>
          </w:p>
        </w:tc>
      </w:tr>
      <w:tr w:rsidR="00767530" w:rsidRPr="00E340F8" w14:paraId="60EA3F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E918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632F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40|TAF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3499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QQSYTIWSPQDTVKDVAESLGLENINDDVLKALAMDVEYRILEIIEQAVKFKRHSKRDVLTTDDVSKALRVLNVEPLYGYYDGSEVNKAVSFSKVNTSGGQSVYYLDEEEVDFDRLINEPLPQVPRLPTFTTHWLAVEGVQPAIIQNPNLNDIRVSQPPFIRGAIVTALNDNSLQTPVTSTTASASVTDTGASQHLSNVKPGQNTEVKPLVKHVLSKELQIYFNKVISTLTAKSQADEAAQHMKQAALTSLRTDSGLHQLVPYFIQFIAEQITQNLSDLQLLTTILEMIYSLLSNTSIFLDPYIHSLMPSILTLLLAKKLGGSPKDDSPQEIHEFLERTNALRDFAASLLDYVLKKFPQAYKSLKPRVTRTLLKTFLDINRVFGTYYGCLKGVSVLEGESIRFFLGNLNNWARLVFNESGITLDNIEEHLNDDSNPTRTKFTKEETQILVDTVISALLVLKKDLPDLYEGKGEKVTDEDKEKLLERCGVTIGFHILKRDDAKELISAIFFGE</w:t>
            </w:r>
          </w:p>
        </w:tc>
      </w:tr>
      <w:tr w:rsidR="00767530" w:rsidRPr="00E340F8" w14:paraId="558E4C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949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10F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I33|TAF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F95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GKMASPKSMPKDAQMMAQILKDMGITEYEPRVINQMLEFAFRYVTTILDDAKIYSSHAKKATVDADDVRLAIQCRADQSFTSPPPRDFLLDIARQRNQTPLPLIKPYSGPRLPPDRYCLTAPNYRLKSLQKKAPAPAGRITVPRLSVGSVSSRPSTPTLGTPTPQTMSVSTKVGTPMSLTGQRFTVQMPASQSPAVKASIPATSTVQNVLINPSLIGSKNILITTNMVSQNTAESANALKRKREDDDDDDDDDDDDDYDNM</w:t>
            </w:r>
          </w:p>
        </w:tc>
      </w:tr>
      <w:tr w:rsidR="00767530" w:rsidRPr="00E340F8" w14:paraId="04F3700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26D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230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95|TAR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7EE3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WVLAEALLSQSRDPRALLGALCQGEASAERVETLRFLLQRLEDEEARGSGGAGALPEAAREVAAGYLVPLLRSLRGRPAGGPDPSLQPRHRRRVLRAAGAALRSCVRLAGRPQLAAALAEEALRDLLAGWRAPGAEAAVEVLAAVGPCLRPREDGPLLERVAGTAVALALGGGGDGDEAGPAEDAAALVAGRLLPVLVQCGGAALRAVWGGLAAPGASLGSGRVEEKLLVLSALAEKLLPEPGGDRARGAREAGPDARRCWRFWRTVQAGLGQADALTRKRARYLLQRAVEVSAELGADCTCGPQEGNGPSLFWWSERKKDELLKFWENYILIMETLEGNQIHVIKPVLPKLNNLFEYAVSEENGCWLFHPSWHMCIYKRMFESENKILSKEGVIHFLELYETKILPFSPEFSEFIIGPLMDALSESSLYSRSPGQPIGSCSPLGLKLQKFLVTYISLLPEEIKSSFLLKFIRKMTSRHWCAVPILFLSKALANVPRHKALGIDGLLALRDVIHCTMITHQILLRGAAQCYLLQTAMNLLDVEKVSLSDVSTFLMSLRQEESLGRGTSLWTELCDWLRVNESYFKPSPTCSSIGLHKTSLNAYVKSIVQEYVKSSAWETGENCFMPDWFEAKLVSLMVLLAVDVEGMKTQYSGKQRTENVLRIFLDPLLDVLMKFSTNAYMPLLKTDRCLQLLLKLLNTCRLKGSSAQDDEVSTVLQNFFMSTTESISEFILRRLTMNELNSVSDLDRCHLYLMVLTELINLHLKVGWKRGNPIWRVISLLKNASIQHLQEMDSGQEPTVGSQIQRVVSMAALAMVCEAIDQKPELQLDSLHAGPLESFLSSLQLNQTLQKPHAEEQSSYAHPLECSSVLEESSSSQGWGKIVAQYIHDQWVCLSFLLKKYHTLIPTTGSEILEPFLPAVQMPIRTLQSALEALTVLSSDQVLPVFHCLKVLVPKLLTSSESLCIESFDMAWKIISSLSNTQLIFWANLKAFVQFVFDNKVLTIAAKIKGQAYFKIKEIMYKIIEMSAIKTGVFNTLISYCCQSWIVSASNVSQGSLSSAKNYSELILEACIFGTVFRRDQRLVQDVQTFIENLGHDCAANIVMENTKREDHYVRICAVKFLCLLDGSNMSHKLFIEDLAIKLLDKDELVSKSKKRYYVNSLQHRVKNRVWQTLLVLFPRLDQNFLNGIIDRIFQAGFTNNQASIKYFIEWIIILILHKFPQFLPKFWDCFSYGEENLKTSICTFLAVLSHLDIITQNIPEKKLILKQALIVVLQWCFNHNFSVRLYALVALKKLWTVCKVLSVEEFDALTPVIESSLHQVESMHGAGNAKKNWQRIQEHFFFATFHPLKDYCLETIFYILPRLSGLIEDEWITIDKFTRFTDVPLAAGFQWYLSQTQLSKLKPGDWSQQDIGTNLVEADNQAEWTDVQKKIIPWNSRVSDLDLELLFQDRAARLGKSISRLIVVASLIDKPTNLGGLCRTCEVFGASVLVVGSLQCISDKQFQHLSVSAEQWLPLVEVKPPQLIDYLQQKKTEGYTIIGVEQTAKSLDLTQYCFPEKSLLLLGNEREGIPANLIQQLDVCVEIPQQGIIRSLNVHVSGALLIWEYTRQQLLSHGDTKP</w:t>
            </w:r>
          </w:p>
        </w:tc>
      </w:tr>
      <w:tr w:rsidR="00767530" w:rsidRPr="00E340F8" w14:paraId="186353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1D70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5F41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FD5|TAD2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6031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SKLASRPAEEDLNPGKSKRKKISLGPENAAASISTGIEAGNERKPGLYCCNYCDKDLSGLVRFKCAVCMDFDLCVECFSVGVELNRHKNSHPYRVMDNLSFSLVTSDWNADEEILLLEAIATYGFGNWKEVADHVGSKTTTECIKHFNSAYMQSPCFPLPDLSHTIGKSKDELLAMSKDSAVKTEIPAFVRLSPKEELPVSAEIKHEASGKVNEIDPPLSALAGVKKKGNVPQAKDIIKLEAAKQQSDRSVGEKKLRLPGEKVPLVTELYGYNLKREEFEIEHDNDAEQLLADMEFKDSDTDAEREQKLQVLRIYSKRLDERKRRKEFVLERNLLYPDQYEMSLSAEERKIYKSCKVFARFQSKEEHKELIKKVIEEHQILRRIEDLQEARTAGCRTTSDANRFIEEKRKKEAEESMLLRLNHGAPGSIAGKTLKSPRGLPRNLHPFGSDSLPKVTPPRIYSGLDTWDVDGLLGADLLSETEKKMCNETRILPVHYLKMLDILTREIKKGQIKKKSDAYSFFKVEPSKVDRVYDMLVHKGIGDST</w:t>
            </w:r>
          </w:p>
        </w:tc>
      </w:tr>
      <w:tr w:rsidR="00767530" w:rsidRPr="00E340F8" w14:paraId="136BE8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8EC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4655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I2P1|TBX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500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DEGFGLARTPLEPDSKDRSCDSKPESALGAPSKSPSSPQAAFTQQGMEGIKVFLHERELWLKFHEVGTEMIITKAGRQMFPSYKVKVTGLNPKTKYILLMDIVPADDHRYKFADNKWSVTGKAEPAMPGRLYVHPDSPATGAHWMRQLVSFQKLKLTNNHLDPFGHIILNSMHKYQPRLHIVKADENNGFGSKNTAFCTHVFPETAFIAVTSYQNHKITQLKIENNPFAKGFRGSDDLELHRMSRMRSKEYPVVPRSTVRHKVANHSPFSSETRALSTSSNLGSQYQCENGVSGPSQDLLPPPNPYPLAQEHSQIYHCTKRKDEECSSTEHPYKKPYMETSPSEEDTFYRSGYPQQQGLSTSYRTESAQRQACMYASSAPPSEPVPSLEDISCNTWPSMPSYSSCTVTTVQPMDRLPYQHFSAHFTSGPLVPRLAGMANHGSPQLGEGMFQHQTSVTHQPVVRQCGPQTGLQSPGSLQPPEFLYTHGVPRTLSPHQYHSVHGVGMVPEWSENS</w:t>
            </w:r>
          </w:p>
        </w:tc>
      </w:tr>
      <w:tr w:rsidR="00767530" w:rsidRPr="00E340F8" w14:paraId="2F8613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CF6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7F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US6|TEC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2FB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PQLALLQVFFLVFPDGVRPQPSSSPSGAVPTSLELQRGTDGGTLQSPSEATATRPAVPGLPTVVPTLVTPSAPGNRTVDLFPVLPICVCDLTPGACDINCCCDRDCYLLHPRTVFSFCLPGSVRSSSWVCVDNSVIFRSNSPFPSRVFMDSNGIRQFCVHVNNSNLNYFQKLQKVNATNFQALAAEFGGESFTSTFQTQSPPSFYRAGDPILTYFPKWSVISLLRQPAGVGAGGLCAESNPAGFLESKSTTCTRFFKNLASSCTLDSALNAASYYNFTVLKVPRSMTDPQNMEFQVPVILTSQANAPLLAGNTCQNVVSQVTYEIETNGTFGIQKVSVSLGQTNLTVEPGASLQQHFILRFRAFQQSTAASLTSPRSGNPGYIVGKPLLALTDDISYSMTLLQSQGNGSCSVKRHEVQFGVNAISGCKLRLKKADCSHLQQEIYQTLHGRPRPEYVAIFGNADPAQKGGWTRILNRHCSISAINCTSCCLIPVSLEIQVLWAYVGLLSNPQAHVSGVRFLYQCQSIQDSQQVTEVSLTTLVNFVDITQKPQPPRGQPKMDWKWPFDFFPFKVAFSRGVFSQKCSVSPILILCLLLLGVLNLETM</w:t>
            </w:r>
          </w:p>
        </w:tc>
      </w:tr>
      <w:tr w:rsidR="00767530" w:rsidRPr="00E340F8" w14:paraId="7B4054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969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476E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27|TB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6E8D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MLSPNFSIPSIGTPLHQMEADQQIVANPVYHPPAVSQPDSLMPAPGSSSVQHQQQQQQSDASGGSGLFGHEPSLPLAHKQMQSYQPSASYQQQQQQQQLQSQAPGGGGSTPQSMMQPQTPQSMMAHMMPMSERSVGGSGAGGGGDALSNIHQTMGPSTPMTPATPGSADPGIVPQLQNIVSTVNLCCKLDLKKIALHARNAEYNPKRFAAVIMRIREPRTTALIFSSGKMVCTGAKSEDDSRLAARKYARIIQKLGFPAKFLDFKIQNMVGSCDVKFPIRLEGLVLTHCNFSSYEPELFPGLIYRMVRPRIVLLIFVSGKVVLTGAKVRQEIYDAFDKIFPILKKFKKQS</w:t>
            </w:r>
          </w:p>
        </w:tc>
      </w:tr>
      <w:tr w:rsidR="00767530" w:rsidRPr="00E340F8" w14:paraId="40EB5A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01A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D8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3T94|TAF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C43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EEAEEFKERCTQCAAVSWGLTDEGKYYCTSCHNVTERYQEVTNTDLIPNTQIKALNRGLKKKNNTEKGWDWYVCEGFQYILYQQAEALKNLGVGPELKNDVLHNFWKRYLQKSKQAYCKNPVYTTGRKPTVLEDNLSHSDWASEPELLSDVSCPPFLESGAESQSDIHTRKPFPVSKASQSETSVCSGSLDGVEYSQRKEKGIVKMTMPQTLAFCYLSLLWQREAITLSDLLRFVEEDHIPYINAFQHFPEQMKLYGRDRGIFGIESWPDYEDIYKKTVEVGTFLDLPRFPDITEDCYLHPNILCMKYLMEVNLPDEMHSLTCHVVKMTGMGEVDFLTFDPIAKMAKTVKYDVQAVAIIVVVLKLLFLLDDSFEWSLSNLAEKHNEKNKKDKPWFDFRKWYQIMKKAFDEKKQKWEEARAKYLWKSEKPLYYSFVDKPVAYKKREMVVNLQKQFSTLVESTATAGKKSPSSFQFNWTEEDTDRTCFHGHSLQGVLKEKGQSLLTKNSLYWLSTQKFCRCYCTHVTTYEESNYSLSYQFILNLFSFLLRIKTSLLHEEVSLVEKKLFEKKYSVKRKKSRSKKVRRH</w:t>
            </w:r>
          </w:p>
        </w:tc>
      </w:tr>
      <w:tr w:rsidR="00767530" w:rsidRPr="00E340F8" w14:paraId="1B3D70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025E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EB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34|TF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EA7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QLDLSGKLIIKAQLGEDIRRIPIHNEDITYDELVLMMQRVFRGKLLSNDEVTIKYKDEDGDLITIFDSSDLSFAIQCSRILKLTLFVNGQPRPLESSQVKYLRRELIELRNKVNRLLDSLEPPGEPGPSTNIPENDTVDGREEKSASDSSGKQSTQVMAASMSAFDPLKNQDEINKNVMSAFGLTDDQVSGPPSAPAEDRSGTPDSIASSSSAAHPPGVQPQQPPYTGAQTQAGQIEGQMYQQYQQQAGYGAQQPQAPPQQPQQYGIQYSASYSQQTGPQQPQQFQGYGQQPTSQAPAPAFSGQPQQLPAQPPQQYQASNYPAQTYTAQTSQPTNYTVAPASQPGMAPSQPGAYQPRPGFTSLPGSTMTPPPSGPNPYARNRPPFGQGYTQPGPGYR</w:t>
            </w:r>
          </w:p>
        </w:tc>
      </w:tr>
      <w:tr w:rsidR="00767530" w:rsidRPr="00E340F8" w14:paraId="6464F5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0133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78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A9|TM17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A393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PRTPEQALDTPGDCPPGRRDEDAGEGIQCSQRMLSFSDALLSIIATVMILPVTHTEISPEQQFDRSVQRLLATRIAVYLMTFLIVTVAWAAHTRLFQVVGKTDDTLALLNLACMMTITFLPYTFSLMVTFPDVPLGIFLFCVCVIAIGVVQALIVGYAFHFPHLLSPQIQRSAHRALYRRHVLGIVLQGPALCFAAAIFSLFFVPLSYLLMVTVILLPYVSKVTGWCRDRLLGHREPSAHPVEVFSFDLHEPLSKERVEAFSDGVYAIVATLLILDICEDNVPDPKDVKERFSGSLVAALSATGPRFLAYFGSFATVGLLWFAHHSLFLHVRKATRAMGLLNTLSLAFVGGLPLAYQQTSAFARQPRDELERVRVSCTIIFLASIFQLAMWTTALLHQAETLQPSVWFGGREHVLMFAKLALYPCASLLAFASTCLLSRFSVGIFHLMQIAVPCAFLLLRLLVGLALATLRVLRGLARPEHPPPAPTGQDDPQSQLLPAPC</w:t>
            </w:r>
          </w:p>
        </w:tc>
      </w:tr>
      <w:tr w:rsidR="00767530" w:rsidRPr="00E340F8" w14:paraId="57E2675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1F2C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EF5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K1|TLR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AD1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PMWTLKRQILILFNIILISKLLGARWFPKTLPCDVTLDVPKNHVIVDCTDKHLTEIPGGIPTNTTNLTLTINHIPDISPASFHRLDHLVEIDFRCNCVPIPLGSKNNMCIKRLQIKPRSFSGLTYLKSLYLDGNQLLEIPQGLPPSLQLLSLEANNIFSIRKENLTELANIEILYLGQNCYYRNPCYVSYSIEKDAFLNLTKLKVLSLKDNNVTAVPTVLPSTLTELYLYNNMIAKIQEDDFNNLNQLQILDLSGNCPRCYNAPFPCAPCKNNSPLQIPVNAFDALTELKVLRLHSNSLQHVPPRWFKNINKLQELDLSQNFLAKEIGDAKFLHFLPSLIQLDLSFNFELQVYRASMNLSQAFSSLKSLKILRIRGYVFKELKSFNLSPLHNLQNLEVLDLGTNFIKIANLSMFKQFKRLKVIDLSVNKISPSGDSSEVGFCSNARTSVESYEPQVLEQLHYFRYDKYARSCRFKNKEASFMSVNESCYKYGQTLDLSKNSIFFVKSSDFQHLSFLKCLNLSGNLISQTLNGSEFQPLAELRYLDFSNNRLDLLHSTAFEELHKLEVLDISSNSHYFQSEGITHMLNFTKNLKVLQKLMMNDNDISSSTSRTMESESLRTLEFRGNHLDVLWREGDNRYLQLFKNLLKLEELDISKNSLSFLPSGVFDGMPPNLKNLSLAKNGLKSFSWKKLQCLKNLETLDLSHNQLTTVPERLSNCSRSLKNLILKNNQIRSLTKYFLQDAFQLRYLDLSSNKIQMIQKTSFPENVLNNLKMLLLHHNRFLCTCDAVWFVWWVNHTEVTIPYLATDVTCVGPGAHKGQSVISLDLYTCELDLTNLILFSLSISVSLFLMVMMTASHLYFWDVWYIYHFCKAKIKGYQRLISPDCCYDAFIVYDTKDPAVTEWVLAELVAKLEDPREKHFNLCLEERDWLPGQPVLENLSQSIQLSKKTVFVMTDKYAKTENFKIAFYLSHQRLMDEKVDVIILIFLEKPFQKSKFLQLRKRLCGSSVLEWPTNPQAHPYFWQCLKNALATDNHVAYSQVFKETV</w:t>
            </w:r>
          </w:p>
        </w:tc>
      </w:tr>
      <w:tr w:rsidR="00767530" w:rsidRPr="00E340F8" w14:paraId="327479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449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918C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1Z6|TFP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CC80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EQREGTMAAVGFEEFSAPPGSELALPPLFGGHILESELETEVEFVSGGLGGSGLRERDEEEEAARGRRRRQRELNRRKYQALGRRCREIEQVNERVLNRLHQVQRITRRLQQERRFLMRVLDSYGDDYRASQFTIVLEDEGSQGTDAPTPGNAENEPPEKETLSPPRRTPAPPEPGSPAPGEGPSGRKRRRVPRDGRRAGNALTPELAPVQIKVEEDFGFEADEALDSSWVSRGPDKLLPYPTLASPASD</w:t>
            </w:r>
          </w:p>
        </w:tc>
      </w:tr>
      <w:tr w:rsidR="00767530" w:rsidRPr="00E340F8" w14:paraId="29EE70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775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B3AD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KP6|TPI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16A6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SLTAPPSFSGLRRISPKLDAAAVSSHQSFFHRVNSSTRLVSSSSSSHRSPRGVVAMAGSGKFFVGGNWKCNGTKDSIAKLISDLNSATLEADVDVVVSPPFVYIDQVKSSLTDRIDISGQNSWVGKGGAFTGEISVEQLKDLGCKWVILGHSERRHVIGEKDEFIGKKAAYALSEGLGVIACIGEKLEEREAGKTFDVCFAQLKAFADAVPSWDNIVVAYEPVWAIGTGKVASPQQAQEVHVAVRGWLKKNVSEEVASKTRIIYGGSVNGGNSAELAKEEDIDGFLVGGASLKGPEFATIVNSVTSKKVAA</w:t>
            </w:r>
          </w:p>
        </w:tc>
      </w:tr>
      <w:tr w:rsidR="00767530" w:rsidRPr="00E340F8" w14:paraId="2DDB9A9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7148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090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T3|TPC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EFF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AGGGEETPAPEAPHPPQLAPPEEQGLLFQEETIDLGGDEFGSEENETASEGSSPLADKLNEHMMESVLISDSPNSEGDAGDLGRVRDEAEPGGEGDPGPEPAGTPSPSGEADGDCAPEDAAPSSGGAPRQDAAREVPGSEAARPEQEPPVAEPVPVCTIFSQRAPPASGDGFEPQMVKSPSFGGASEASARTPPQVVQPSPSLSTFFGDTAASHSLASDFFDSFTTSAFISVSNPGAGSPAPASPPPLAVPGTEGRPEPVAMRGPQAAAPPASPEPFAHIQAVFAGSDDPFATALSMSEMDRRNDAWLPGEATRGVLRAVATQQRGAVFVDKENLTMPGLRFDNIQGDAVKDLMLRFLGEKAAAKRQVLNADSVEQSFVGLKQLISCRNWRAAVDLCGRLLTAHGQGYGKSGLLTSHTTDSLQLWFVRLALLVKLGLFQNAEMEFEPFGNLDQPDLYYEYYPHVYPGRRGSMVPFSMRILHAELQQYLGNPQESLDRLHKVKTVCSKILANLEQGLAEDGGMSSVTQEGRQASIRLWRSRLGRVMYSMANCLLLMKDYVLAVEAYHSVIKYYPEQEPQLLSGIGRISLQIGDIKTAEKYFQDVEKVTQKLDGLQGKIMVLMNSAFLHLGQNNFAEAHRFFTEILRMDPRNAVANNNAAVCLLYLGKLKDSLRQLEAMVQQDPRHYLHESVLFNLTTMYELESSRSMQKKQALLEAVAGKEGDSFNTQCLKLA</w:t>
            </w:r>
          </w:p>
        </w:tc>
      </w:tr>
      <w:tr w:rsidR="00767530" w:rsidRPr="00E340F8" w14:paraId="710039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C5AE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DE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Z1|TRI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6ABD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SSGQNSRTASSASTSKIVNYSSPVSPGVAAATSSSSSSSSSGMSSSQEDTVLGLFTPKKEFPNAKMLQTIREKLMTPGGACDLLALGIAAEPTDQQPVKLIQQRYLISAQPSHISAAVAAKTPASYRHLVDLTASNLRCVDIFTGEQFLCRIVNEPLHKVQRAYFQLQQHDEELRRSTIYGHPLIRPVHDIIPLTKDRTYILIAPVPQERDSTGGVTGVYENLHTYIRHAKRLCETEARAIFHQICQTVQVCHRNGIILRDLKLKRFYFIDEARTKLQYESLEGSMILDGEDDTLSDKIGCPLYTAPELLCPQQTYKGKPADMWSLGVILYTMLVGQYPFYEKANCNLITVIRHGNVQIPLTLSKSVRWLLLSLLRKDYTERMTASHIFLTPWLREQRPFHMYLPVDVEVAEDWSDAEEDEGTAADAMDDDEEGLCPLGDKHEYEDIGVEPLDYTRSTLQMAQNANGLSTEPEPDTDVDMG</w:t>
            </w:r>
          </w:p>
        </w:tc>
      </w:tr>
      <w:tr w:rsidR="00767530" w:rsidRPr="00E340F8" w14:paraId="4488ADF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9A0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3CC5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361|TRI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837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DLMAPGPLPRATAQPPAPLSPDSGSPSPDSGSASPVEEEDVGSSEKLGRETEEQDSDSAEQGDPAGEGKEVLCDFCLDDTRRVKAVKSCLTCMVNYCEEHLQPHQVNIKLQSHLLTEPVKDHNWRYCPAHHSPLSAFCCPDQQCICQDCCQEHSGHTIVSLDAARRDKEAELQCTQLDLERKLKLNENAISRLQANQKSVLVSVSEVKAVAEMQFGELLAAVRKAQANVMLFLEEKEQAALSQANGIKAHLEYRSAEMEKSKQELERMAAISNTVQFLEEYCKFKNTEDITFPSVYVGLKDKLSGIRKVITESTVHLIQLLENYKKKLQEFSKEEEYDIRTQVSAVVQRKYWTSKPEPSTREQFLQYAYDITFDPDTAHKYLRLQEENRKVTNTTPWEHPYPDLPSRFLHWRQVLSQQSLYLHRYYFEVEIFGAGTYVGLTCKGIDRKGEERNSCISGNNFSWSLQWNGKEFTAWYSDMETPLKAGPFRRLGVYIDFPGGILSFYGVEYDTMTLVHKFACKFSEPVYAAFWLSKKENAIRIVDLGEEPEKPAPSLVGTAP</w:t>
            </w:r>
          </w:p>
        </w:tc>
      </w:tr>
      <w:tr w:rsidR="00767530" w:rsidRPr="00E340F8" w14:paraId="2874F40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85C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2E2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X0|TRI2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B2E1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AVNKPGAGVDSGRQGSRGTAVVKVLECGVCEDVFSLQGDKVPRLLLCGHTVCHDCLTRLPLHGRAIRCPFDRQVTDLGDSGVWGLKKNFALLELLERLQNGHIGQYGAAEEAIGTSGESIIRCDEDEAHVASVYCTVCATHLCSDCSQVTHSTKTLAKHRRVPLADKPHEKTMCCQHQVHAIEFVCLEEGCQTSPLMCCVCKEYGKHQGHKHSVLEPEANQIRASILDMAHCIRTFTEEISDYSRKLVGIVQHIEGGEQIVEDGIGMAHTEHVPGTAENARSCVRAYFSDLHETLCRQEEMALSVVDAHVREKLIWLRQQQEDMTILLSQVSTACLHCEKTLQQDDCRVVLAKQEITRLLETLQKQQQQFTEVADHIQLDASIPVTFTKDNRVHIGPKMEIRVVTLGLDGAGKTTILFKLKQDEFMQPIPTIGFNVETVEYKNLKFTIWDVGGKHKLRPLWKHYYLNTQAVVFVVDSSHRDRISEAHSELAKLLTEKELRDALLLIFANKQDVAGALSVEEITELLSLHKLCCGRSWYIQGCDARSGMGLYEGLDWLSRQLVAAGVLDVA</w:t>
            </w:r>
          </w:p>
        </w:tc>
      </w:tr>
      <w:tr w:rsidR="00767530" w:rsidRPr="00E340F8" w14:paraId="068205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C1AB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EA63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NU5|TORS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F30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DYVLLLLFHLCFVNTELISVITGKIKDSGTTIAISAGAFWGLKDRLKCYLYECCHEPDVNFNYHTLDADIANLLFGQHLVKDVVVNSIKSHWYNENPRKPLVLSFHGYTGSGKNYVAEIIANNTFRLGLRSTFVQHIVATNDFPDKNKLEEYQVELRNRILTTVQKCQRSIFIFDEADKLPEQLLGAIKPFLDYYSTISGVDFRRSIFILLSNKGGGEIARITKEQYESGYPREQLRLEAFERELMNFSYNEKGGLQMSELISNHLIDHFVPFLPLQREHVRSCVGAYLRKRGRGDLVSNVDFVERVLNSLQYFPESSKAFSSSGCKRVDAKTDLEMAKIRPLLSSVHFDDEL</w:t>
            </w:r>
          </w:p>
        </w:tc>
      </w:tr>
      <w:tr w:rsidR="00767530" w:rsidRPr="00E340F8" w14:paraId="5EBD97D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121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DD1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V3|TRI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EE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SPASVVLNASGGLFSLKMETLESELTCPICLELFEDPLLLPCAHSLCFSCAHRILVSSCSSGESIEPITAFQCPTCRYVISLNHRGLDGLKRNVTLQNIIDRFQKASVSGPNSPSESRRERTYRPTTAMSSERIACQFCEQDPPRDAVKTCITCEVSYCDRCLRATHPNKKPFTSHRLVEPVPDTHLRGITCLDHENEKVNMYCVSDDQLICALCKLVGRHRDHQVASLNDRFEKLKQTLEMNLTNLVKRNSELENQMAKLIQICQQVEVNTAMHEAKLMEECDELVEIIQQRKQMIAVKIKETKVMKLRKLAQQVANCRQCLERSTVLINQAEHILKENDQARFLQSAKNIAERVAMATASSQVLIPDINFNDAFENFALDFSREKKLLEGLDYLTAPNPPSIREELCTASHDTITVHWISDDEFSISSYELQYTIFTGQANFISKSWCSWGLWPEIRKCKEAVSCSRLAGAPRGLYNSVDSWMIVPNIKQNHYTVHGLQSGTRYIFIVKAINQAGSRNSEPTRLKTNSQPFKLDPKMTHKKLKISNDGLQMEKDESSLKKSHTPERFSGTGCYGAAGNIFIDSGCHYWEVVMGSSTWYAIGIAYKSAPKNEWIGKNASSWVFSRCNSNFVVRHNNKEMLVDVPPHLKRLGVLLDYDNNMLSFYDPANSLHLHTFDVTFILPVCPTFTIWNKSLMILSGLPAPDFIDYPERQECNCRPQESPYVSGMKTCH</w:t>
            </w:r>
          </w:p>
        </w:tc>
      </w:tr>
      <w:tr w:rsidR="00767530" w:rsidRPr="00E340F8" w14:paraId="31D411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7678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F9D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M2|TRI4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4276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EDMQTFTSIMDALVRISTSMKNMEKELLCPVCQEMYKQPLVLPCTHNVCQACAREVLGQQGYIGHGGDPSSEPTSPASTPSTRSPRLSRRTLPKPDRLDRLLKSGFGTYPGRKRGALHPQTILFPCPACQGDVELGERGLSGLFRNLTLERVVERYRQSVSVGGAILCQLCKPPPLEATKGCTECRATFCNECFKLFHPWGTQKAQHEPTLPTLSFRPKGLMCPDHKEEVTHYCKTCQRLVCQLCRVRRTHSGHKITPVLSAYQALKDKLTKSLAYILGNQDTVQTQICELEETIRHTEVSGQQAKEEVSQLVRGLGAVLEEKRASLLQAIEECQQERLSRLSAQIHEHQSLLDGSGLVGYAQEVLKETDQPCFVQAAKQLHNRIARATEALQTFRPAASSSFRHCQLDVGREMKLLTELSFLRVPEAPVIDTQRTFAYDQIFLCWRLPPHSPPAWHYTVEFRRTDVPAQPGPTRWQRREEVRGTSALLENPDTGSVYVLRVRGCNKAGYGEYSEDVHLHTPPAPVLHFFLDGRWGASRERLAISKDQRAVRSIPGLPLLLAAERLLTGCHLSVDVVLGDVAVTQGRSYWACAVDPASYLVKVGVGLESKLQESFQGAPDVISPRYDPDSGHDSGAEDAAVEALPPFAFLTIGMGKILLGSGASSNAGLTGRDGPTASCTVPLPPRLGICLDYERGRVSFLDAVSFRGLLECPLDCSGPVCPAFCFIGGGAVQLQEPVGTKPERKVTIGGFAKLD</w:t>
            </w:r>
          </w:p>
        </w:tc>
      </w:tr>
      <w:tr w:rsidR="00767530" w:rsidRPr="00E340F8" w14:paraId="1EA898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A5C2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30E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39|TOR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B85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GRAALALLLLAPCVVRAVEPISLSLALAGVLTTYISYPRLYCLFAECCGQMRSLSREALQKDLDNKLFGQHLAKKVILNAVSGFLSNPKPKKPLTLSLHGWTGTGKNFASKIIAENIYEGGLNSDYVHLFVATLHFPHASNITQYKDQLQMWIRGNVSACARSIFIFDEMDKMHAGLIDAIKPFLDYYDVVDEVSYQKAIFIFLSNAGAERITDVALDFWKSGKQREEIKLRDMEPALAVSVFNNKNSGFWHSSLIDRNLIDYFVPFLPLEYKHLKMCIRVEMQSRGYEVDEDIISKVAEEMTFFPKEEKVFSDKGCKTVFTKLDYYLDD</w:t>
            </w:r>
          </w:p>
        </w:tc>
      </w:tr>
      <w:tr w:rsidR="00767530" w:rsidRPr="00E340F8" w14:paraId="7AB9C94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906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67C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786|TO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51E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ADASKVNHELSSDDDDDVPLSQTLKKRKVASMNSASLQDEAEPYDSDEAISKISKKKTKKIKTEPVQSSSLPSPPAKKSATSKPKKIKKEDGDVKVKTTKKEEQENEKKKREEEEEEDKKAKEEEEEYKWWEKENEDDTIKWVTLKHNGVIFPPPYQPLPSHIKLYYDGKPVDLPPQAEEVAGFFAALLESDHAKNPVFQKNFFNDFLQVLKESGGPLNGIEIKEFSRCDFTKMFDYFQLQKEQKKQLTSQEKKQIRLEREKFEEDYKFCELDGRREQVGNFKVEPPDLFRGRGAHPKTGKLKRRVNPEDIVLNLSKDAPVPPAPEGHKWGEIRHDNTVQWLAMWRENIFNSFKYVRLAANSSLKGQSDYKKFEKARQLKSYIDAIRRDYTRNLKSKVMLERQKAVAIYLIDVFALRAGGEKSEDEADTVGCCSLRYEHVTLKPPNTVIFDFLGKDSIRFYQEVEVDKQVFKNLTIFKRPPKQPGHQLFDRLDPSILNKYLQNYMPGLTAKVFRTYNASKTMQDQLDLIPNKGSVAEKILKYNAANRTVAILCNHQRTVTKGHAQTVEKANNRIQELEWQKIRCKRAILQLDKDLLKKEPKYFEEIDDLTKEDEATIHKRIIDREIEKYQRKFVRENDKRKFEKEELLPESQLKEWLEKVDEKKQEFEKELKTGEVELKSSWNSVEKIKAQVEKLEQRIQTSSIQLKDKEENSQVSLGTSKINYIDPRLSVVFCKKYDVPIEKIFTKTLREKFKWAIESVDENWRF</w:t>
            </w:r>
          </w:p>
        </w:tc>
      </w:tr>
      <w:tr w:rsidR="00767530" w:rsidRPr="00E340F8" w14:paraId="6E3B6D3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6C14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91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583|TRI1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D187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LESELTCPICLELFEDPLLLPCAHSLCFNCAHRILVSHCATNEPVESINAFQCPTCRHVITLSQRGLDGLKRNVTLQNIIDRFQKASVSGPNSPSETRRERAFDANTMSSAEKVLCQFCDQDPAQDAVKTCVTCEVSYCDECLKATHPNKKPFTGHRLIEPIPDSHIRGLMCLEHEDEKVNMYCVTDDQLICALCKLVGRHRDHQVAALSERYDKLKQNLESNLTNLIKRNTELETLLAKLIQTCQHVEVNASRQEAKLTEECDLLIEIIQQRRQIIGTKIKEGKVIRLRKLAQQIANCKQCLERSASLISQAEHSLKENDHARFLQTAKNITERVSMATASSQVLIPEINLNDTFDTFALDFSREKKLLECLDYLTAPNPPAIREELCTASYDTITVHWTSEDEFSVVSYELQYTIFTGQANVVNVACDGTCLLGSAGLCNSADSWMIVPNIKQNHYTVHGLQSGTKYIFTVKAINQAGSRSSEPGKLKTNSQPFRLDPKSAHRKLKVSHDNLTVERDESSSKKSHAPERFAGQGSYGVAGNVFIDSGRHYWEVVTSGSTWYAIGLAYRSAPKHEWIGKNAASWALCRCHNHWAVRHDGKETPIAPAPHLRRVGVLLDYDNGSIAFYDALSSVHLHTFHAALAQPVCPTFTVWNKCLTIVTGLPIPDHLDCTEQRP</w:t>
            </w:r>
          </w:p>
        </w:tc>
      </w:tr>
      <w:tr w:rsidR="00767530" w:rsidRPr="00E340F8" w14:paraId="5E345811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DAA2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018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643|U5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DB8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VTARSLQYEYKANSNLVLQADRSLIDRTRRDEPTGEVLSLVGKLEGTRMGDKAQRTKPQMQEERRAKRRKRDEDRHDINKMKGYTLLSEGIDEMVGIIYKPKTKETRETYEVLLSFIQAALGDQPRDILCGAADEVLAVLKNEKLRDKERRKEIDLLLGQTDDTRYHVLVNLGKKITDYGGDKEIQNMDDNIDETYGVNVQFESDEEEGDEDVYGEVREEASDDDMEGDEAVVRCTLSANLVASGELMSSKKKDLHPRDIDAFWLQRQLSRFYDDAIVSQKKADEVLEILKTASDDRECENQLVLLLGFNTFDFIKVLRQHRMMILYCTLLASAQSEAEKERIMGKMEADPELSKFLYQLHETEKEDLIREERSRRERVRQSRMDTDLETMDLDQGGEALAPRQVLDLEDLVFTQGSHFMANKRCQLPDGSFRRQRKGYEEVHVPALKPKPFGSEEQLLPVEKLPKYAQAGFEGFKTLNRIQSKLYRAALETDENLLLCAPTGAGKTNVALMCMLREIGKHINMDGTINVDDFKIIYIAPMRSLVQEMVGSFGKRLATYGITVAELTGDHQLCKEEISATQIIVCTPEKWDIITRKGGERTYTQLVRLIILDEIHLLHDDRGPVLEALVARAIRNIEMTQEDVRLIGLSATLPNYEDVATFLRVDPAKGLFYFDNSFRPVPLEQTYVGITEKKAIKRFQIMNEIVYEKIMEHAGKNQVLVFVHSRKETGKTARAIRDMCLEKDTLGLFLREGSASTEVLRTEAEQCKNLELKDLLPYGFAIHHAGMTRVDRTLVEDLFADKHIQVLVSTATLAWGVNLPAHTVIIKGTQVYSPEKGRWTELGALDILQMLGRAGRPQYDTKGEGILITSHGELQYYLSLLNQQLPIESQMVSKLPDMLNAEIVLGNVQNAKDAVNWLGYAYLYIRMLRSPTLYGISHDDLKGDPLLDQRRLDLVHTAALMLDKNNLVKYDKKTGNFQVTELGRIASHYYITNDTVQTYNQLLKPTLSEIELFRVFSLSSEFKNITVREEEKLELQKLLERVPIPVKESIEEPSAKINVLLQAFISQLKLEGFALMADMVYVTQSAGRLMRAIFEIVLNRGWAQLTDKTLNLCKMIDKRMWQSMCPLRQFRKLPEEVVKKIEKKNFPFERLYDLNHNEIGELIRMPKMGKTIHKYVHLFPKLELSVHLQPITRSTLKVELTITPDFQWDEKVHGSSEAFWILVEDVDSEVILHHEYFLLKAKYAQDEHLITFFVPVFEPLPPQYFIRVVSDRWLSCETQLPVSFRHLILPEKYPPPTELLDLQPLPVSALRNSAFESLYQDKFPFFNPIQTQVFNTVYNSDDNVFVGAPTGSGKTICAEFAILRMLLQSSEGRCVYITPMEALAEQVYMDWYEKFQDRLNKKVVLLTGETSTDLKLLGKGNIIISTPEKWDILSRRWKQRKNVQNINLFVVDEVHLIGGENGPVLEVICSRMRYISSQIERPIRIVALSSSLSNAKDVAHWLGCSATSTFNFHPNVRPVPLELHIQGFNISHTQTRLLSMAKPVYHAITKHSPKKPVIVFVPSRKQTRLTAIDILTTCAADIQRQRFLHCTEKDLIPYLEKLSDSTLKETLLNGVGYLHEGLSPMERRLVEQLFSSGAIQVVVASRSLCWGMNVAAHLVIIMDTQYYNGKIHAYVDYPIYDVLQMVGHANRPLQDDEGRCVIMCQGSKKDFFKKFLYEPLPVESHLDHCMHDHFNAEIVTKTIENKQDAVDYLTWTFLYRRMTQNPNYYNLQGISHRHLSDHLSELVEQTLSDLEQSKCISIEDEMDVAPLNLGMIAAYYYINYTTIELFSMSLNAKTKVRGLIEIISNAAEYENIPIRHHEDNLLRQLAQKVPHKLNNPKFNDPHVKTNLLLQAHLSRMQLSAELQSDTEEILSKAIRLIQACVDVLSSNGWLSPALAAMELAQMVTQAMWSKDSYLKQLPHFTSEHIKRCTDKGVESVFDIMEMEDEERNALLQLTDSQIADVARFCNRYPNIELSYEVVDKDSIRSGGPVVVLVQLEREEEVTGPVIAPLFPQKREEGWWVVIGDAKSNSLISIKRLTLQQKAKVKLDFVAPATGAHNYTLYFMSDAYMGCDQEYKFSVDVKEAETDSDSD</w:t>
            </w:r>
          </w:p>
        </w:tc>
      </w:tr>
      <w:tr w:rsidR="00767530" w:rsidRPr="00E340F8" w14:paraId="436D1B1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236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24F6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G7|TSN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1AB3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AENQWLKGRVKAVTSGDCLVITALSHNRAGPPPEKTITFSSLMAPKMARRGGIDEPFAWESKEFLRKLCIGKEVAFKVDYKVEAIAGREFGSVFLGNENLAKLVVKTGWAKVREPGQQNQDKVSPYIKELLQLEELAKQEGYGRWSKVPGAAEASIRNLPPSAIGDSAGFDAMGLLAANKGKPMEGIVEQVRDGSTIRVYLLPEFQFVQVFVAGVQAPSMGRRTTNGSVVETVPDEPNGDVSAESRGPLTTAQRLAASAASSVEVSSDPFATEAKYFTEHRVLSRDVRIVLEGVDKFNNLIGSVHYSDGETVKDLGLELVENGLAKFVEWSANMMEEEAKKKLKAAELQCKKDKVKMWANYVPPATNSKAIHDQNFTGKVVEVVSGDCLIVADDAVPFGSPAAERRVCLSSIRSPKMGNPRREEKPAPYAREAREFLRQRLIGKQVIVQMEYSRKVTQGDGPTTSGAADRFMDFGSVFLPSAAKADSDEVTAPPAAAIAGSQPVGVNIAELVLVRGFGNVVRHRDFEERSNHYDALLAAEARALAGKKGIHSAKESPAMHITDLTVSAAKKAKDFLPSLQRIRRIPAVVEYVLSGHRFKLYIPKITCSIAFSFSGVRCPGRGEPYSEEAISVMRRRIMQRDVEIEVETVDRTGTFLGSMWESRTNVATVLLEAGLAKMQTSFGADRIAEAHLLEQAERSAKNQKLKIWENYVEGEEVSNGNTNTVETRQKETLKVVVTEVLGGGRFYVQSAGDQKIASIQNQLASLSIKDAPIIGSFNPKRGDIVLAQFSLDNSWNRAMIVTAPRAAVQSPDEKFEVFYIDYGNQETVPYSAIRPIDPSVSAAPGLAQLCRLAYIKVPSLEDDFGPEAGEYLHTVTLGSGKEFKAVIEERDTSGGKVKGQGTGTEFVVTLIAVDDEISVNAAMLQEGIARMEKRQKWGHKGKQAALDALEKFQEEARKSRIGIWQYGDIESDDEDTGPARKPAGGRR</w:t>
            </w:r>
          </w:p>
        </w:tc>
      </w:tr>
      <w:tr w:rsidR="00767530" w:rsidRPr="00E340F8" w14:paraId="50F8C3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62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A0A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BS0|TW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93E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QTGIHATEELKEFFAKARAGSVRLIKVVIEDEQLVLGASQEPVGRWDQDYDRAVLPLLDAQQPCYLLYRLDSQNAQGFEWLFLAWSPDNSPVRLKMLYAATRATVKKEFGGGHIKDELFGTVKDDLSFAGYQKHLSSCAAPAPLTSAERELQQIRINEVKTEISVESKHQTLQGLAFPLQPEAQRALQQLKQKMVNYIQMKLDLERETIELVHTEPTDVAQLPSRVPRDAARYHFFLYKHTHEGDPLESVVFIYSMPGYKCSIKERMLYSSCKSRLLDSVEQDFHLEIAKKIEIGDGAELTAEFLYDEVHPKQHAFKQAFAKPKGPGGKRGHKRLIRGPGENGDDS</w:t>
            </w:r>
          </w:p>
        </w:tc>
      </w:tr>
      <w:tr w:rsidR="00767530" w:rsidRPr="00E340F8" w14:paraId="1EB278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6DA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A02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32|U11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03AA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KKGGGGAGTATESAPGPSGQSVAPIPQPPAESESGSESEPDAGPGPRPGPLQRKQPIGPEDVLGLQRITGDYLCSPEENIYKIDFVRFKIRDMDSGTVLFEIKKPPVSERLPINRRDLDPNAGRFVRYQFTPAFLRLRQVGATVEFTVGDKPVNNFRMIERHYFRNQLLKSFDFHFGFCIPSSKNTCEHIYDFPPLSEELISEMIRHPYETQSDSFYFVDDRLVMHNKADYSYSGTP</w:t>
            </w:r>
          </w:p>
        </w:tc>
      </w:tr>
      <w:tr w:rsidR="00767530" w:rsidRPr="00E340F8" w14:paraId="2752D8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CE56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D69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85|TYSY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B1B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DGKNKEEEQYLDLCKRIIDEGEFRPDRTGTGTLSLFAPPQLRFSLRDDTFPLLTTKKVFTRGIILELLWFLAGDTDANLLSEQGVKIWDGNGSREYLDKMGFKDRKVGDLGPVYGFQWRHFGAKYKTCDDDYTGQGIDQLKQVIHKLKTNPYDRRIIMSAWNPADFDKMALPPCHIFSQFYVSFPKEGEGSGKPRLSCLLYQRSCDMGLGVPFNIASYALLTRMIAKVVDMEPGEFIHTLGDAHVYKDHIDALKEQITRNPRPFPKLKIKRDVKDIDDFKLTDFEIEDYNPHPRIQMKMSV</w:t>
            </w:r>
          </w:p>
        </w:tc>
      </w:tr>
      <w:tr w:rsidR="00767530" w:rsidRPr="00E340F8" w14:paraId="6B9683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3E6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47F1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M4|UBA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99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TSTGSSGLYKAPLSKSLLLVPSALSLLLALLLPHCQKLFVYDLHAVKNDFQIWRLICGRIICLDLKDTFCSSLLIYNFRIFERRYGSRKFASFLLGSWVLSALFDFLLIEAMQYFFGITAASNLPSGFLAPVFALFVPFYCSIPRVQVAQILGPLSITNKTLIYILGLQLFTSGSYIWIVAISGLMSGLCYDSKMFQVHQVLCIPSWMAKFFSWTLEPIFSSSEPTSEARIGMGATLDIQRQQRMELLDRQLMFSQFAQGRRQRQQQGGMINWNRLFPPLRQRQNVNYQGGRQSEPAAPPLEVSEEQVARLMEMGFSRGDALEALRASNNDLNVATNFLLQH</w:t>
            </w:r>
          </w:p>
        </w:tc>
      </w:tr>
      <w:tr w:rsidR="00767530" w:rsidRPr="00E340F8" w14:paraId="3ECCAE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4DB3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FBF0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066|TSG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5765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ILIYLFLLLWEDTQGWGFKDGIFHNSIWLERAAGVYHREARSGKYKLTYAEAKAVCEFEGGHLATYKQLEAARKIGFHVCAAGWMAKGRVGYPIVKPGPNCGFGKTGIIDYGIRLNRSERWDAYCYNPHAKECGGVFTDPKQIFKSPGFPNEYEDNQICYWHIRLKYGQRIHLSFLDFDLEDDPGCLADYVEIYDSYDDVHGFVGRYCGDELPDDIISTGNVMTLKFLSDASVTAGGFQIKYVAMDPVSKSSQGKNTSTTSTGNKNFLAGRFSHL</w:t>
            </w:r>
          </w:p>
        </w:tc>
      </w:tr>
      <w:tr w:rsidR="00767530" w:rsidRPr="00E340F8" w14:paraId="14B1F4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51B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8F7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411|TSSK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E91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GDTSETASATPAYRSVMEEYGYEVGKIIGHGSYGTVYEAYYTKQKVMVAVKIISKKKASEDYLNKFLPREIQVMKVLRHKYLINFYQAIETTSRVYIILELAQGGDVLEWIQRYGACAETLAGKWFSQMALGIAYLHSKGIVHRDLKLENLLLDKRENVKISDFGFAKMVPSSQPVHSSPSYRQMNSLSHLSQTYCGSFAYACPEILLGLPYNPFLSDTWSMGVILYTLVVARLPFDDTNLKKLLRETQKEVTFPANLTISQECKNLILQLLRQSTKRATILDVLRDPWMLKFQPEQPSNEIRLLEAMYQPTSSAKRHQSLEITT</w:t>
            </w:r>
          </w:p>
        </w:tc>
      </w:tr>
      <w:tr w:rsidR="00767530" w:rsidRPr="00E340F8" w14:paraId="4E469BF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0E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A61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104|UB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81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MKEDAPPGVSASPLPDNVMVWNAMIIGPADTPYEDGTFRLLLEFDEEYPNKPPHVKFLSEMFHPNVYANGEICLDILQNRWTPTYDVASILTSIQSLFNDPNPASPANVEAATLFKDHKSQYVKRVKETVEKSWEDDMDDMDDDDDDDDDDDDDEAD</w:t>
            </w:r>
          </w:p>
        </w:tc>
      </w:tr>
      <w:tr w:rsidR="00767530" w:rsidRPr="00E340F8" w14:paraId="566F46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DA5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61F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893|TT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BFA6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AIYESLQSMSHDLSSDHGGTESLGGLWNINSDSIPSGVTSRLTGRSTSLVEGRSCGWVPPPPGFAPLAPRPGPELSPSPTSPTATPTTSSRYKTELCRTYSESGRCRYGAKCQFAHGLGELRQANRHPKYKTELCHKFYLQGRCPYGSRCHFIHNPTEDLALPGQPHVLRQSISFSGLPSGRRSSPPPPGFSGPSLSSCSFSPSSSPPPPGDLPLSPSAFSAAPGTPVTRRDPNQACCPSCRRSTTPSTIWGPLGGLARSPSAHSLGSDPDDYASSGSSLGGSDSPVFEAGVFGPPQTPAPPRRLPIFNRISVSE</w:t>
            </w:r>
          </w:p>
        </w:tc>
      </w:tr>
      <w:tr w:rsidR="00767530" w:rsidRPr="00E340F8" w14:paraId="2EF0EE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E29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F9DD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S2|UB2Q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3E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QPQGQQQPGPGQQLGVQGAAPGAGGGPGGGPGPGPCLRRELKLLESIFHRGHERFRIASACLDELSCEFLLAGAGGAGAGAAPGPHLPSRGSVPGDPVRIHCNITESYPAVPPIWSVESDDPNLAAVLERLVDIKKGNTLLLQHLKRIISDLCKLYNLPQHPDVEMLDQPLPAEQCTQEEVSSEDEDEEMPEDTEDLDHYEMKEEEPAEGKKSEDDGIGKENLAILEKIKKNQRQDYLNGAVSGSVQATDRLMKELRDIYRSQSFKGGNYAVELVNDSLYDWNVKLLKVDQDSALHNDLQILKEKEGADFILLNFSFKDNFPFDPPFVRVVSPVLSGGYVLGGGAICMELLTKQGWSSAYSIESVIMQISATLVKGKARVQFGANKSQYSLTRAQQSYKSLVQIHEKNGWYTPPKEDG</w:t>
            </w:r>
          </w:p>
        </w:tc>
      </w:tr>
      <w:tr w:rsidR="00767530" w:rsidRPr="00E340F8" w14:paraId="58013DF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F98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A00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994|TRP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783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KKKLPTGVSSGVSHASSAPKSVGGCCVPLGLPQPLLLEEKKFLLAVERGDMPNVRRILQKALRHQHININCMDPLGRRALTLAIDNENLEMVELLVVMGVETKDALLHAINAEFVEAVELLLEHEELIYKEGEPYSWQKVDINTAMFAPDITPLMLAAHKNNFEILRILLDRGAAVPVPHDIRCGCEECVRLTAEDSLRHSLSRVNIYRALCSPSLICLTSNDPIITAFQLSWELRNLALTEQECKSEYMDLRRQCQKFAVDLLDQTRTSNELAIILNYDPQMSSYEPGDRMSLTRLVQAISYKQKKFVAHSNIQQLLSSIWYDGLPGFRRKSIVDKVICIAQVAVLFPLYCLIYMCAPNCRTGQLMRKPFMKFLIHASSYLFFLFILILVSQRADDDFVRIFGTTRMKKELAEQELRQRGQTPSKLELIVVMYVIGFVWEEVQEIFAVGMKSYLRNMWNFIDFLRNSLYVSVMCLRAFAYIQQATEIARDPQMAYIPREKWHDFDPQLIAEGLFAAANVFSALKLVHLFSINPHLGPLQISLGRMVIDIVKFFFIYTLVLFAFACGLNQLLWYFAALEKSKCYVLPGGEADWGSHGDSCMKWRRFGNLFESSQSLFWASFGMVGLDDFELSGIKSYTRFWGLLMFGSYSVINVIVLLNLLIAMMSNSYAMIDEHSDTEWKFARTKLWMSYFEDSATLPPPFNVLPSVKWVIRIFRKSSKTIDRQRSKKRKEQEQFSEYDNIMRSLVWRYVAAMHRKFENNPVSEDDINEVKSEINTMRYEMLEIFENSGMDVSSANKKERQPRPRRIKVWERRLMKGFQVAPVQNGCELDAFGNVNGQGEMQEIKVESIPSKPAKETAKERFQRVARTVLLQSTTHKWNVVLRAAKDSQIGRCTKNERKSLQNLGRAIEEAKRLIMLNPGCPSGRESPIRIEFEDEKTSTLLELLNQISAEISDSEKPKIRPIWRPPLKTVPARAMAANNTRSLTAPELKISRKSSPAPTPTPTPGVSHTALSQFRNRELPLCPSKLIANSAPSAPTAPPKKSAPTAPTPTYKPTTHAPFSVEGGNRENTRASDGVRSDNSNFDIHVVDLDEKGGHLGRDNVSDISSIASTSPQRPKHRN</w:t>
            </w:r>
          </w:p>
        </w:tc>
      </w:tr>
      <w:tr w:rsidR="00767530" w:rsidRPr="00E340F8" w14:paraId="65AEFD4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B3D5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1EBB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A0|TRPV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F89D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SEGPRAGPGEVAELPGDESGTPGGEAFPLSSLANLFEGEDGSLSPSPADASRPAGPGDGRPNLRMKFQGAFRKGVPNPIDLLESTLYESSVVPGPKKAPMDSLFDYGTYRHHSSDNKRWRKKIIEKQPQSPKAPAPQPPPILKVFNRPILFDIVSRGSTADLDGLLPFLLTHKKRLTDEEFREPSTGKTCLPKALLNLSNGRNDTIPVLLDIAERTGNMREFINSPFRDIYYRGQTALHIAIERRCKHYVELLVAQGADVHAQARGRFFQPKDEGGYFYFGELPLSLAACTNQPHIVNYLTENPHKKADMRRQDSRGNTVLHALVAIADNTRENTKFVTKMYDLLLLKCARLFPDSNLEAVLNNDGLSPLMMAAKTGKIGIFQHIIRREVTDEDTRHLSRKFKDWAYGPVYSSLYDLSSLDTCGEEASVLEILVYNSKIENRHEMLAVEPINELLRDKWRKFGAVSFYINVVSYLCAMVIFTLTAYYQPLEGTPPYPYRTTVDYLRLAGEVITLFTGVLFFFTNIKDLFMKKCPGVNSLFIDGSFQLLYFIYSVLVIVSAALYLAGIEAYLAVMVFALVLGWMNALYFTRGLKLTGTYSIMIQKILFKDLFRFLLVYLLFMIGYASALVSLLNPCANMKVCNEDQTNCTVPTYPSCRDSETFSTFLLDLFKLTIGMGDLEMLSSTKYPVVFIILLVTYIILTFVLLLNMLIALMGETVGQVSKESKHIWKLQWATTILDIERSFPVFLRKAFRSGEMVTVGKSSDGTPDRRWCFRVDEVNWSHWNQNLGIINEDPGKNETYQYYGFSHTVGRLRRDRWSSVVPRVVELNKNSNPDEVVVPLDSMGNPRCDGHQQGYPRKWRTDDAPL</w:t>
            </w:r>
          </w:p>
        </w:tc>
      </w:tr>
      <w:tr w:rsidR="00767530" w:rsidRPr="00E340F8" w14:paraId="400526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868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0F29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459|UBE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B37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LQEDPPAGVSGAPSENNIMVWNAVIFGPEGTPFEDGTFKLTIEFTEEYPNKPPTVRFVSKMFHPNVYADGSICLDILQNRWSPTYDVSSILTSIQSLLDEPNPNSPANSQAAQLYQENKREYEKRVSAIVEQSWRDC</w:t>
            </w:r>
          </w:p>
        </w:tc>
      </w:tr>
      <w:tr w:rsidR="00767530" w:rsidRPr="00E340F8" w14:paraId="5BEA980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A9F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108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R5|UB2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C941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AQRVDDSPSTSGGSSDGDQRESVQQEPEREQVQPKKKEGKISSKTAAKLSTSAKRIQKELAEITLDPPPNCSAGPKGDNIYEWRSTILGPPGSVYEGGVFFLDITFSPDYPFKPPKVTFRTRIYHCNINSQGVICLDILKDNWSPALTISKVLLSICSLLTDCNPADPLVGSIATQYMTNRAEHDRMARQWTKRYAT</w:t>
            </w:r>
          </w:p>
        </w:tc>
      </w:tr>
      <w:tr w:rsidR="00767530" w:rsidRPr="00E340F8" w14:paraId="70F9053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D6B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DA9D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1BMF7|UBP1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7B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RGALFGMPGGSGSRKMAAGDIGELLVPHMPTIRVPRSGDRVYKNECAFSYDSPNSEGGLYVCMNTFLAFGREHVERHFRKTGQSVYMHLKRHVREKVRGASGGALPKRRNSKMFLDLDTDDDLNSDDYEYEDEAKLVIFPDHYEIALPNIEELPALVTIACDAVLSSKSPYRKQDPDTWENELPVSKYANNLTQLDNGVRIPPSGWKCARCDLRENLWLNLTDGSVLCGKWFFDSSGGNGHALEHYRDTGYPLAVKLGTITPDGADVYSFQEEEAVLDPHLAKHLAHFGIDMLHMHGTENGLQDNDIKPRVSEWEVIQETGTKLKPMYGPGYTGLKNLGNSCYLSSVMQAIFSIPEFQRAYVGNLPRIFDYSPLDPTQDFNTQMTKLGHGLLSGQYSKPPVKSELIEQVMKEEHKPQQNGISPRMFKAFVSKSHPEFSSNRQQDAQEFFLHLVNLVERNRIGSENPSDVFRFLVEERIQCCQTRKVRYTERVDYLMQLPVAMEAATNKDELIAYELTRREAESNRRPLPELVRAKIPFSACLQAFSEPENVDDFWSSALQAKSAGVKTSRFASFPEYLVVQIKKFTFGLDWVPKKFDVSVDMPDLLDINHLRARGLQPGEEELPDISPPIVIPDDSKDRLMTQLIDPSDIDESSVMQLAEMGFPLEACRKAVYFTGNMGAEVAFNWIVVHMEEPDFAEPLTMPGYGGAASAGASVFGATGLDNQPPEETVAIITSMGFHRNQAIQALRATNSNLERALDWIFSHPEFEEDSDFVIEMENNANANIVSEAKPEGPRVKDGSGMYELFAFISHMGTSTMSGHYVCHIKKEGRWVIYNDHKVCASERPPKDLGYMYFYRRIPS</w:t>
            </w:r>
          </w:p>
        </w:tc>
      </w:tr>
      <w:tr w:rsidR="00767530" w:rsidRPr="00E340F8" w14:paraId="41C68B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49A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60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U5Q9|UIM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FDA5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KKKIKEASESQNLEKKDLETSSCVSIKKKRRLEDLLIVISDSDGEETKEENGLQKTKTKQSNRSKCLAKRKVAHMSEEEQFALALKMSEQEAREVNNQEEKEEELLRKAIAESLNSCWSSAASATRSRPLAAELSSHSHQENTKDSGTTEGVWQLVPPSLCKGSHVSQGNEAEQRKEPWDHNENTEEEPVSGSSGSWDQSSQPVFENENVKCFDRCTGHLAEHTQCGKPQESTGSGYAFSKAVQGRGDTSRQCLPIPADTKGLQDTGGTVHYYWGIPFCPAGVDPNQYTNVILCQLEVYQKSLKMAQRQLVKKRGFGEPVLPRPPFLIQNECGQEDQTSDKNEGISEDMGDEAKEERQESRASVWHSETKDFQKSPIKSLKQKLLLEEEPTTSRGQSSQGLFVEETSEEGLKSSEGDNSVPTTQSIAALTSKRSLVLMPESSAEEITVCPETQLSFLEPLDLNREDSPDSRELPIEVRMAVGDKQVANREDCMKENPPPAVSSSTRVSCPLCNQDFPPTKIEQHAMYCNGLMEQETVLTRRRREAKNKSDGRTAAQPALDANRKEKCYLCKSLVPLGEYQCHVEACLQLAKVDREDGIEGTRRPRVCAPVEGKQQQRLKKSKDKGHSQGRLLSLLEQSEHRTTGVEKKPKYSEVRTFRMPSPEVEEASCSREMQSTLSQLNLNESPIKSFVPVSEATNCLVDFKEQFAFRSRTKSGRGRRRKS</w:t>
            </w:r>
          </w:p>
        </w:tc>
      </w:tr>
      <w:tr w:rsidR="00767530" w:rsidRPr="00E340F8" w14:paraId="4D5CE9E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F26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842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598|UROK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5B87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WLASLFLCALVANSEGGSELEASDESNCGCQNGGVCVSYKYFSSIRRCSCPKKFKGEHCEIDTSKTCYHGNGQSYRGKANTDTKGRPCLAWNSPAVLQQTYNAHRSDALSLGLGKHNYCRNPDNQRRPWCYVQIGLKQFVQECMVQDCSLSKKPSSTVDQQGFQCGQKALRPRFKIVGGEFTVVENQPWFAAIYLKNKGGSPPSFKCGGSLISPCWVASATHCFVNQPKKEEYVVYLGQSKRNSYNPGEMKFEVEQLILHEDFSDETLAFHNDIALLKIRTSTGQCAQPSRTIQTICLPPRFGDAPFGSDCEITGFGQESATDYFYPKDLKMSVVKIISHEQCKQPHYYGSEINYKMLCAADPEWKTDSCSGDSGGPLICNIDGRPTLSGIVSWGSGCAEKNKPGVYTRVSYFLNWIQSHIGEENGLAF</w:t>
            </w:r>
          </w:p>
        </w:tc>
      </w:tr>
      <w:tr w:rsidR="00767530" w:rsidRPr="00E340F8" w14:paraId="6CAE64D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59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6F31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562|UL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DC26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PTIDLTLADSDNEDIFHSFSSSTSVDKIDIRKENGKLRMAGLEVAQSNDDAARQAFHVFKTNISNNETFDTILSKSKTITDSTFNNEKSSNEVKQQQVLKEETMGSSNDEKKTQESSPSAEMIKLFYENDDVPLSDSFKQKEEGKRINQDEQVKENICGISSSYVSKDYDGVEDDFEPNTCQDSNLDFQEEKLNLNNKPSQQQFSDPETKDNSLKSENKDQIKGVTTTSYRDLPIESSAFQDSETQNNSKNTIPNIVNEKRTPALPSNLSSVESSLKNETAKVEGKTTVRLPGLQNNVALLEQEQSELFKHFSEQPVDISDFGRKIKRKHSGDFADNKILKRPILPSKNMDHTTHNSHDSEQKNSSIIILSDEDESGAGINDIESPLKVSEPNTADALRSSVPEVISLLDLPNIDLNNSVIKEASGSNSIPTSETDAQSSSSSVLQGTIMTEQATQSSQHECNSSLDTLKKNHQKLLKDLNSRESELRNALSCCKTNSEILRRKLSRREKEVSDAEKHWQLLLTSMARGGRTISSTQQILVDEAENQLNKLKEKRQLTKSKLDSINLKMYNYNEQWKSFVHSKNINLQKSLAALERSARDSKASATVNKRNECLAEKEKLDQMLKEGTLSFSTYKQLTGEIQQKLNDLKLGDQRTTDINSVLPIVRQPLAKRDLFIKSIDTAKDLLAKNTSRTEMTKRILYRHLDNLVSYKNFFEDGRSLIDINRRHVAHESAQILFTNGVKMPIVFETLQDYGIKFSNPAIVNPDRRAQYFKSIEVARDLISKSTRSEDAKRKITRFLNIIEEFRKDIDTGFPPTPLKREGVGKAVVGLRQQGLKMDRLYENLRRYKIPITSEELLQQSYLFPVNADQRPPSNWNIVENTEDTSSTANDLSMQDEFHISNMHAAEDQEQIRALLENVKQSESIIDGEALTPEDMTVNLLKHQRLGLHWLLQVENSAKKGGLLADDMGLGKTIQAIALMLANRSEESKCKTNLIVAPVSVLRVWKGELETKVKKRAKFTTFIFGGSGNGKVKHWRDLARYDAVLVSYQTLANEFKKHWPKKLDGEQNQLPAVPHIQALNRLKTSNEYYSPFFCNDSTFYRILLDEGQNIKNKNTRASKACCTINGMYRWVLSGTPIQNSMDELYSLIRFLRIPPYHKEQRFKLDIGRFFQRNKQYQYDNEDRKNALRKVRVLLNAIMLRRSKADKIDGKPLLELPPKIVEVDESRLKGEELKFYTALESKNQALAKKLLNNSTRGSYSSVLTLLLRLRQACCHSELVVMGEKKAEGTKVANGKSFEDDWLRLYYKITHMSGEAQAQVITSMNSMTCFWCMEQLEPEAMSVLTGCGHLICDTCIEPFIEESSMLPQAKKTKGGAFAIPCKDCQRLTNEKDIVSHKLYDQVINQGFTEEDLHAEYLSEMEKQKIQQKNVYVPNFESLEPSTKIEQCIQVIQRVFDESATEKIIIFSQFTTFFEILEHFLKNKLNFPYLKYIGSMNAQRRSDVINEFYRDPEKRILLISMKAGNSGLTLTCANHVVIVDPFWNPYVEEQAQDRCYRISQTKKVQVHKLFIKDSVEDRISELQKRKKEMVDSAMDPGKIKEVNSLGRRELGFLFGLNAL</w:t>
            </w:r>
          </w:p>
        </w:tc>
      </w:tr>
      <w:tr w:rsidR="00767530" w:rsidRPr="00E340F8" w14:paraId="01B4DE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603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1C8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010|UME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BCB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LDIAEDNKIKNEEFKIWKKSIPSLYQHISSLKPIFGSGVDESPSTLRSIVFTNDSSCNKSKGVLSVPLLYSQGSEIFEVDCIVPLGLHYKKPESISEPLVQPDYTMESQKVEQTVLIPKWEFKGETIAKMIYVDNSEINVKVIALSTNGSLAWFREGVKSPVYTMMEPSTSLSSASSGNQNKPCVDFAISNDSKTLTVTKEKHLDNENATIKLIDNSGKIGEVLRTIPVPGIKNIQEIKFLNNQIFATCSDDGIIRFWGNEIGKKPLWILNDSLDGKTTCFAASPFVDTLFMTGTSGGALKVWDIRAVIALGDADAELNINQGHNKVNELFKVHHFYSEQVSKIEFSSISPMEVVTIGGLGNVYHWNFEPVFAIYNEIHEDFQGIISDELEAESMAFYHTEGCRREIGENNKVNTVAYHKYIEDLVATVDSDGLLTVYKPFTGKVLDGSREVGAAKS</w:t>
            </w:r>
          </w:p>
        </w:tc>
      </w:tr>
      <w:tr w:rsidR="00767530" w:rsidRPr="00E340F8" w14:paraId="1993AB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CB3B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BBC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705|UNC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53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TAPLRAGQMNFYDEPYNPVLNLHIQPSVKDENQRSTWPIIDTSNTSTQIARAHFEKHPPNNLRKSNFFHFVIALYDRNSQPIEVERTQFAGFVEKEKEVDGQDTRNGIHYRLSLMFQNGIRSEHDLFVRLIDSSTKQAITYEGQDKNPEMCRVLLTHEVMCSRCCEKKSCGNRNETPSDPVIIDRFFLKFFLKCNQNCLKNAGNPRDMRRFQVVLCSSARIDGPLLAVSDNMFVHNNSKHGRRTKRTDASDDSEYSESAELPSSVPVIKALFPSEGWIQGGTQVVLIGENFFEGLQVAFGTASPNWGESVQLISPHAIRVTTPPKHSAGPVDVTLQYKSKTYSRGTPLRFSYITLAEPGIEYGFQRLQKLLPKYPGDPERLPKDQILKRAAELAEALYNRTSTESLSSYYHTQFDATSDYAARTHTSPRSTLPYGAGPPALSSAVYQTSYPTVNATPAANFLNTQTGFATFGAVNPFAATLQSSSRLS</w:t>
            </w:r>
          </w:p>
        </w:tc>
      </w:tr>
      <w:tr w:rsidR="00767530" w:rsidRPr="00E340F8" w14:paraId="3A3814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27CB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B42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RU9|UTP2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E487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TRQKHAKKHLGFFRNNFGVREPYQILLDGTFCQAALRGRIQLREQLPRYLMGETQLCTTRCVLKELETLGKDLYGAKLIAQKCQVRNCPHFKNAVSGSECLLSMVEEGNPHHYFVATQDQNLSVKVKKKPGVPLMFIIQNTMVLDKPSPKTIAFVKAVESGQLVSVHEKESIKHLKEEQGLVKNTEQSRRKKRKKISGPNPLSCLKKKKKAPDTQSSASEKKRKRKRIRNRSNPKVLSEKQNAEGE</w:t>
            </w:r>
          </w:p>
        </w:tc>
      </w:tr>
      <w:tr w:rsidR="00767530" w:rsidRPr="00E340F8" w14:paraId="5884658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4B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B80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BY8|UN13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9FB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EQMWKGFFFKLQELKMNPPTEHEHQLQDGDDGFFEKFGSLLRQKSQIDEGVLKSSLAPLEENGSGGEEDSDESPDGTLQLSQDSECTSIDTFATESTLASSSDKDISTSVLDSAPVMNVTDLYEEILFEIFNNIGCENNEECTNSLVEFVQDAFKIPNATHEEIYEAARLKEPPNVRLNVEIIKAENLMSKDSNGLSDPFVTLYLESNGSHRYNSSVKPATLNPIWEEHFSLPITENARDEVLIVEVWDFDAAETVKEKVNKILDVKGVKGLSKLMKEIAVTASSGKHDNELIGRAAITLKSIPVSGLTVWYNLEKGSKGRSRGSLLVNLALSAEKNKSVAVQEHKNLLKLLLMYELETSQVANYWWSGKFSPNAELIRSQHAAQSGLTPFDCALSQWHAYSTIHETHKLNFTLFNSILDVVVPVITYMQNDSEDVKTFWDGVKRLLPSCFAVLRKLRSKNTSDKNIIRALNEVLDILKKIKELEVPESVDIFPKSVYGWLHTNDTDETCNIDTAIEDAINTGTREWLEHIVEGSRQSKNTETDDEKLQYVIKLIQMVRSDLQRAMEYFDKIFYHKIQLNYSAVLYLFYDSKLAEICKSIIIEVCNNIKRLDVPDDQFEYLPNLENVNMGTTLFEVYLILKRYVQLGESLCSEPLELSNFYPWFERGVTHWLDISIIKALSRIQKAIDLDQLKAVDETVKYSSSAVDTLSIFYQIKIFWQQLDWPEVEGSYIFVAKIVNDLCRCCIFYAQQMSRRVENIFIADDNNKNFILSEEWCIAINNMDYIRQSLPSFIKELSIDDIIKRLGEYRTNLEAERCASTIKTVIENALDTERNQIVELIEIVARKMAPPIRRYLAEGAEVLAKDSNSMDQLMMYLESSLATLYDTLNEINFQRILDGIWSELSIIMYDLIQSNLDKRRPPAFFQNLNNTLQTMMDCFKMGNLQTSDIKILSSIQSRLRLYSLETSDLIHQYYLERLENQKSQESSPYGQLTITAQLTDTGLLLNILNARNLLPMDSNGSVDSFVKASFMPTSRFNDVPTVKTNVHNKSCFPLYDQEFRINLSDHQRSEKNSLIVFSIKDKDLFGMSSQYIAESYISFADLEATPPGEQIMMNLSRPEYTDSESLRALEYRLGDKQAKDFLKKLKNRSFS</w:t>
            </w:r>
          </w:p>
        </w:tc>
      </w:tr>
      <w:tr w:rsidR="00767530" w:rsidRPr="00E340F8" w14:paraId="3BE5928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70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F92B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85|UNC5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051A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GLRATAARCGLGLGYLLQMLVLPALALLSASGTGSAAQDDDFFHELPETFPSDPPEPLPHFLIEPEEAYIVKNKPVNLYCKASPATQIYFKCNSEWVHQKDHIVDERVDETSGLIVREVSIEISRQQVEELFGPEDYWCQCVAWSSAGTTKSRKAYVRIAYLRKTFEQEPLGKEVSLEQEVLLQCRPPEGIPVAEVEWLKNEDIIDPVEDRNFYITIDHNLIIKQARLSDTANYTCVAKNIVAKRKSTTATVIVYVNGGWSTWTEWSVCNSRCGRGYQKRTRTCTNPAPLNGGAFCEGQSVQKIACTTLCPVDGRWTPWSKWSTCGTECTHWRRRECTAPAPKNGGKDCDGLVLQSKNCTDGLCMQTAPDSDDVALYVGIVIAVIVCLAISVVVALFVYRKNHRDFESDIIDSSALNGGFQPVNIKAARQDLLAVPPDLTSAAAMYRGPVYALHDVSDKIPMTNSPILDPLPNLKIKVYNTSGAVTPQDDLSEFTSKLSPQMTQSLLENEALSLKNQSLARQTDPSCTAFGSFNSLGGHLIVPNSGVSLLIPAGAIPQGRVYEMYVTVHRKETMRPPMDDSQTLLTPVVSCGPPGALLTRPVVLTMHHCADPNTEDWKILLKNQAAQGQWEDVVVVGEENFTTPCYIQLDAEACHILTENLSTYALVGHSTTKAAAKRLKLAIFGPLCCSSLEYSIRVYCLDDTQDALKEILHLERQMGGQLLEEPKALHFKGSTHNLRLSIHDIAHSLWKSKLLAKYQEIPFYHVWSGSQRNLHCTFTLERFSLNTVELVCKLCVRQVEGEGQIFQLNCTVSEEPTGIDLPLLDPANTITTVTGPSAFSIPLPIRQKLCSSLDAPQTRGHDWRMLAHKLNLDRYLNYFATKSSPTGVILDLWEAQNFPDGNLSMLAAVLEEMGRHETVVSLAAEGQY</w:t>
            </w:r>
          </w:p>
        </w:tc>
      </w:tr>
      <w:tr w:rsidR="00767530" w:rsidRPr="00E340F8" w14:paraId="161CFB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39F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81E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E372|UCDH_STRA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B7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KIKPVKVESIENPKRFLNSRLLTKIEVEEAIEKALKQLYINIDYFGEEYPTPATFNNIYKVMDNTEWTNGFWTGCLWLAYEYNQDKKLKNIAHKNVLSFLNRINNRIALDHHDLGFLYTPSCTAEYRINGDVKALEATIKAADKLMERYQEKGGFIQAWGELGYKEHYRLIIDCLLNIQLLFFAYEQTGDEKYRQVAVNHFYASANNVVRDDSSAFHTFYFDPETGEPLKGVTRQGYSDESSWARGQAWGIYGIPLSYRKMKDYQQIILFKGMTNYFLNRLPEDKVSYWDLIFTDGSGQPRDTSATATAVCGIHEMLKYLPEVDPDKETYKYAMHTMLRSLIEQYSNNELIAGRPLLLHGVYSWHSGKGVDEGNIWGDYYYLEALIRFYKDWELYW</w:t>
            </w:r>
          </w:p>
        </w:tc>
      </w:tr>
      <w:tr w:rsidR="00767530" w:rsidRPr="00E340F8" w14:paraId="331EF83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EC6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E2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55|UDB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8A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KWTSVFLLIQLSCYFSSGSCGKVLVWPTEYSHWINMKTILEELVQRGHEVTVLTSSASTLVNASKSSAIKLEVYPTSLTKNYLEDSLLKILDRWIYGVSKNTFWSYFSQLQELCWEYYDYSNKLCKDAVLNKKLMMKLQESKFDVILADALNPCGELLAELFNIPFLYSLRFSVGYTFEKNGGGFLFPPSYVPVVMSELSDQMIFMERIKNMIHMLYFDFWFQIYDLKKWDQFYSEVLGRPTTLFETMGKAEMWLIRTYWDFEFPRPFLPNVDFVGGLHCKPAKPLPKEMEEFVQSSGENGIVVFSLGSMISNMSEESANMIASALAQIPQKVLWRFDGKKPNTLGSNTRLYKWLPQNDLLGHPKTKAFITHGGTNGIYEAIYHGIPMVGIPLFADQHDNIAHMKAKGAALSVDIRTMSSRDLLNALKSVINDPVYKENVMKLSRIHHDQPMKPLDRAVFWIEFVMRHKGAKHLRVAAHNLTWIQYHSLDVIAFLLACVATVIFIITKFCLFCFRKLAKKGKKKKRD</w:t>
            </w:r>
          </w:p>
        </w:tc>
      </w:tr>
      <w:tr w:rsidR="00767530" w:rsidRPr="00E340F8" w14:paraId="4391834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24C8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2F4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D0|UTP1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FD2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YKPVAIQTYPILGEKITQDTLYWNNYKTPVQIKEFGAVSKVDFSPQPPYNYAVTASSRIHIYGRYSQEPIKTFSRFKDTAYCATFRQDGRLLVAGSEDGGVQLFDISGRAPLRQFEGHTKAVHTVDFTADKYHVVSGADDYTVKLWDIPNSKEILTFKEHSDYVRCGCASKLNPDLFITGSYDHTVKMFDARTSESVLSVEHGQPVESVLLFPSGGLLVSAGGRYVKVWDMLKGGQLLVSLKNHHKTVTCLCLSSSGQRLLSGSLDRKVKVYSTTSYKVVHSFDYAASILSLALAHEDETIVVGMTNGILSVKHRKSEAKKESLPRRRRPAYRTFIKGKNYMKQRDDILINRPAKKHLELYDRDLKHFRISKALDRVLDPTCTIKTPEITVSIIKELNRRGVLANALAGRDEKEISHVLNFLIRNLSQPRFAPVLINAAEIIIDIYLPVIGQSPVVDKKFLLLQGLVEKEIDYQRELLETLGMMDMLFATMRRKEGTSVLEHTSDGFPENKKIES</w:t>
            </w:r>
          </w:p>
        </w:tc>
      </w:tr>
      <w:tr w:rsidR="00767530" w:rsidRPr="00E340F8" w14:paraId="155E17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668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2F4D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64|UL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B6FE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LGKLLKEQKYDRQLRLWGDHGQEALESAHVCLINATATGTEILKNLVLPGIGSFTIIDGNQVSGEDAGNNFFLQRSSIGKNRAEAAMEFLQELNSDVSGSFVEESPENLLDNDPSFFCRFTVVVATQLPESTSLRLADVLWNSQIPLLICRTYGLVGYMRIIIKEHPVIESHPDNALEDLRLDKPFPELREHFQSYDLDHMEKKDHSHTPWIVIIAKYLAQWYSETNGRIPKTYKEKEDFRDLIRQGILKNENGAPEDEENFEEAIKNVNTALNTTQIPSSIEDIFNDDRCINITKQTPSFWILARALKEFVAKEGQGNLPVRGTIPDMIADSGKYIKLQNVYREKAKKDAAAVGNHVAKLLQSIGQAPESISEKELKLLCSNSAFLRVVRCRSLAEEYGLDTINKDEIISSMDNPDNEIVLYLMLRAVDRFHKQQGRYPGVSNYQVEEDIGKLKSCLTGFLQEYGLSVMVKDDYVHEFCRYGAAEPHTIAAFLGGAAAQEVIKIITKQFVIFNNTYIYSGMSQTSATFQL</w:t>
            </w:r>
          </w:p>
        </w:tc>
      </w:tr>
      <w:tr w:rsidR="00767530" w:rsidRPr="00E340F8" w14:paraId="1DC5FB8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BC1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0EB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Y7|UBP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932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SNSHITILTLKVLPHFESLGKQEKIPNKMSAFRNHCPHLDSVGEITKEDLIQKSLGTCQDCKVQGPNLWACLENRCSYVGCGESQVDHSTIHSQETKHYLTVNLTTLRVWCYACSKEVFLDRKLGTQPSLPHVRQPHQIQENSVQDFKIPSNTTLKTPLVAVFDDLDIEADEEDELRARGLTGLKNIGNTCYMNAALQALSNCPPLTQFFLDCGGLARTDKKPAICKSYLKLMTELWHKSRPGSVVPTTLFQGIKTVNPTFRGYSQQDAQEFLRCLMDLLHEELKEQVMEVEEDPQTITTEETMEEDKSQSDVDFQSCESCSNSDRAENENGSRCFSEDNNETTMLIQDDENNSEMSKDWQKEKMCNKINKVNSEGEFDKDRDSISETVDLNNQETVKVQIHSRASEYITDVHSNDLSTPQILPSNEGVNPRLSASPPKSGNLWPGLAPPHKKAQSASPKRKKQHKKYRSVISDIFDGTIISSVQCLTCDRVSVTLETFQDLSLPIPGKEDLAKLHSSSHPTSIVKAGSCGEAYAPQGWIAFFMEYVKRFVVSCVPSWFWGPVVTLQDCLAAFFARDELKGDNMYSCEKCKKLRNGVKFCKVQNFPEILCIHLKRFRHELMFSTKISTHVSFPLEGLDLQPFLAKDSPAQIVTYDLLSVICHHGTASSGHYIAYCRNNLNNLWYEFDDQSVTEVSESTVQNAEAYVLFYRKSSEEAQKERRRISNLLNIMEPSLLQFYISRQWLNKFKTFAEPGPISNNDFLCIHGGVPPRKAGYIEDLVLMLPQNIWDNLYSRYGGGPAVNHLYICHTCQIEAEKIEKRRKTELEIFIRLNRAFQKEDSPATFYCISMQWFREWESFVKGKDGDPPGPIDNTKIAVTKCGNVMLRQGADSGQISEETWNFLQSIYGGGPEVILRPPVVHVDPDILQAEEKIEVETRSL</w:t>
            </w:r>
          </w:p>
        </w:tc>
      </w:tr>
      <w:tr w:rsidR="00767530" w:rsidRPr="00E340F8" w14:paraId="0E3DB37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4E76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27E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623|UB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275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LSSTLKRYTESSRYTDAPYAKPGYGTYTPSSYGANLAASFLEKEKLGFKPVSPTSFLPRPRTYGPSSILDCDRGRPLLRSDIIGSSKRSESQTRGNERPSGSGLNGGSGFSYGVSSNSLSYLPMNARDQGVTLSQKKSNSQSDLARDFSSLRTSDGYRTSEGFRIDPGNLGRSPMLARTRKELCALQGLYQAASRSEYLTDYLENYGRKGSAPQVLTQAPPPSRVPEVLSPTYRPSGRYTLWEKSKGQASGPSRSSSPGRDTMNSKSAQGLAGLRNLGNTCFMNSILQCLSNTRELRDYCLQRLYMRDLGHTSSAHTALMEEFAKLIQTIWTSSPNDVVSPSEFKTQIQRYAPRFMGYNQQDAQEFLRFLLDGLHNEVNRVAARPKASPETLDHLPDEEKGRQMWRKYLEREDSRIGDLFVGQLKSSLTCTDCGYCSTVFDPFWDLSLPIAKRGYPEVTLMDCMRLFTKEDILDGDEKPTCCRCRARKRCIKKFSVQRFPKILVLHLKRFSESRIRTSKLTTFVNFPLRDLDLREFASENTNHAVYNLYAVSNHSGTTMGGHYTAYCRSPVTGEWHTFNDSSVTPMSSSQVRTSDAYLLFYELASPPSRM</w:t>
            </w:r>
          </w:p>
        </w:tc>
      </w:tr>
      <w:tr w:rsidR="00767530" w:rsidRPr="00E340F8" w14:paraId="10A26B6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1989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AFA9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25|UB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09A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VENADSLQAQERKDILMKYDKGHRAGLPEDKGPEPVGINSSIDRFGILHETELPPVTAREAKKIRREMTRTSKWMEMLGEWETYKHSSKLIDRVYKGIPMNIRGPVWSVLLNIQEIKLKNPGRYQIMKERGKRSSEHIHHIDLDVRTTLRNHVFFRDRYGAKQRELFYILLAYSEYNPEVGYCRDLSHITALFLLYLPEEDAFWALVQLLASERHSLPGFHSPNGGTVQGLQDQQEHVVPKSQPKTMWHQDKEGLCGQCASLGCLLRNLIDGISLGLTLRLWDVYLVEGEQVLMPITSIALKVQQKRLMKTSRCGLWARLRNQFFDTWAMNDDTVLKHLRASTKKLTRKQGDLPPPAKREQGSLAPRPVPASRGGKTLCKGYRQAPPGPPAQFQRPICSASPPWASRFSTPCPGGAVREDTYPVGTQGVPSLALAQGGPQGSWRFLEWKSMPRLPTDLDIGGPWFPHYDFEWSCWVRAISQEDQLATCWQAEHCGEVHNKDMSWPEEMSFTANSSKIDRQKVPTEKGATGLSNLGNTCFMNSSIQCVSNTQPLTQYFISGRHLYELNRTNPIGMKGHMAKCYGDLVQELWSGTQKSVAPLKLRRTIAKYAPKFDGFQQQDSQELLAFLLDGLHEDLNRVHEKPYVELKDSDGRPDWEVAAEAWDNHLRRNRSIIVDLFHGQLRSQVKCKTCGHISVRFDPFNFLSLPLPMDSYMDLEITVIKLDGTTPVRYGLRLNMDEKYTGLKKQLRDLCGLNSEQILLAEVHDSNIKNFPQDNQKVQLSVSGFLCAFEIPVPSSPISASSPTQIDFSSSPSTNGMFTLTTNGDLPKPIFIPNGMPNTVVPCGTEKNFTNGMVNGHMPSLPDSPFTGYIIAVHRKMMRTELYFLSPQENRPSLFGMPLIVPCTVHTRKKDLYDAVWIQVSWLARPLPPQEASIHAQDRDNCMGYQYPFTLRVVQKDGNSCAWCPQYRFCRGCKIDCGEDRAFIGNAYIAVDWHPTALHLRYQTSQERVVDKHESVEQSRRAQAEPINLDSCLRAFTSEEELGESEMYYCSKCKTHCLATKKLDLWRLPPFLIIHLKRFQFVNDQWIKSQKIVRFLRESFDPSAFLVPRDPALCQHKPLTPQGDELSKPRILAREVKKVDAQSSAGKEDMLLSKSPSSLSANISSSPKGSPSSSRKSGTSCPSSKNSSPNSSPRTLGRSKGRLRLPQIGSKNKPSSSKKNLDASKENGAGQICELADALSRGHMRGGSQPELVTPQDHEVALANGFLYEHEACGNGCGDGYSNGQLGNHSEEDSTDDQREDTHIKPIYNLYAISCHSGILSGGHYITYAKNPNCKWYCYNDSSCEELHPDEIDTDSAYILFYEQQGIDYAQFLPKIDGKKMADTSSTDEDSESDYEKYSMLQ</w:t>
            </w:r>
          </w:p>
        </w:tc>
      </w:tr>
      <w:tr w:rsidR="00767530" w:rsidRPr="00E340F8" w14:paraId="403475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FE6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66C3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51|VPS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2B2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SPNLQKAIDLASKAAQEDKAGNYEEALQLYQHAVQYFLHVVKYEAQGDKAKQSIRAKCTEYLDRAEKLKEYLKNKEKKAQKPVKEGQPSPADEKGNDSDGEGESDDPEKKKLQNQLQGAIVIERPNVKWSDVAGLEGAKEALKEAVILPIKFPHLFTGKRTPWRGILLFGPPGTGKSYLAKAVATEANNSTFFSISSSDLVSKWLGESEKLVKNLFQLARENKPSIIFIDEIDSLCGSRSENESEAARRIKTEFLVQMQGVGVDNDGILVLGATNIPWVLDSAIRRRFEKRIYIPLPEPHARAAMFKLHLGTTQNSLTEADFRELGRKTDGYSGADISIIVRDALMQPVRKVQSATHFKKVRGPSRADPNHLVDDLLTPCSPGDPGAIEMTWMDVPGDKLLEPVVSMSDMLRSLSNTKPTVNEHDLLKLKKFTEDFGQEG</w:t>
            </w:r>
          </w:p>
        </w:tc>
      </w:tr>
      <w:tr w:rsidR="00767530" w:rsidRPr="00E340F8" w14:paraId="4275E92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8D0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74F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5420|VM11_BOT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D6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TPEQQRYVDLFIVVDHGMFMKYNGNSDKIRRRIHQMVNIMKEAYSTMYIDILLTGVEIWSNKDLINVQPAAPQTLDSFGEWRKTDLLNRKSHDNAQLLTSTDFNGPTIGLAYVGSMCDPKRSTGVIQDHSEQDLMVAITMAHELGHNLGISHDTGSCSCGGYSCIMSPVLSHEPSKYFSDCSYIQCWDFIMKENPQCILNKR</w:t>
            </w:r>
          </w:p>
        </w:tc>
      </w:tr>
      <w:tr w:rsidR="00767530" w:rsidRPr="00E340F8" w14:paraId="080E2A97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7E9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624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T1|VGFR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001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GAALNRRLWLCLGLLQGLANGYSMTPPTLNITEDSYVIDTGDSLSISCRGQHPLEWTWRGAQEVLTTGGKDSEDTQVVQDCEGTEARPYCKVLSLAQTHANNTGSYYCYYKYIKARIEGTTAASTYVFVRDFEQPFINKPDTLLVNRKDSMWVPCLVSIPGLNITLRSQSSVLHPDGQEVLWDDRRGMRVPTLLLRDALYLQCETTWGDQDFLSNPFLVHITGNELYDIQLYPKKSLELLVGEKLVLNCTVWAEFDSGVTFDWDYPGKQAERAKWVPERRSQQTHTELSSILTIHNVSQHDLGPYVCEANNGIQQFRESTEVIVHEKPFISVEWLKGPVLEATAGDEMVKLPVKLAAYPPPEFQWYKDRKAVTGRHNPHALVLKEVTEASAGVYTLALWNSAAGLRQNISLELVVNVPPHIHEKEASSPSIYSRHSRQTLTCTTYGVPQPLSVQWHWRPWTPCKTFAQRSLRRRQPRDGMPQCRDWKEVTTQDAVNPIESLDTWTESVEGKNKTVSKLVIQDANVSAMYKCVVFNKVGQDERLIYFYVTTIPDGFSIESEPSEDPLEGQSVRLSCRADNYTYEHLRWYRLNLSTLHDAQGNPLLLDCKNVHLFATPLEANLEEAEPGARHATLSLNIPRVAPEDEGDYVCEVQDRRSQDKHCHKKYLSVQALEAPRLTQNLTDLLVNVRTSLEMRCPVAGAHVPSIVWYKDERLLEKESGIDLADSNQRLSIQRVREEDAGRYLCSVCNAKGCVNSSASVAVEGSEDKGSMEIVILIGTGVIAVFFWVLLLLIFCNMKRPAHADIKTGYLSIIMDPGEVPLEEQCEYLSYDVSQWEFPRERLHLGRVLGHGAFGKVVEASAFGINKGSSCDTVAVKMLKEGATASEHRALMSELKILIHIGNHLNVVNLLGACTKPNGPLMVIVEFCKYGNLSNFLRVKRETFDPYAEKSPEQRRRFRAMVEGAKADRRRLGSTDRALFTRFLMGKGSARRAPFVQEAEDLWLSPLTMEDLVCYSFQVARGMEFLASRKCIHRDLAARNILLSESDIVKICDFGLARDIYKDPDYVRKGSARLPLKWMAPESIFDKVYTTQSDVWSFGVLLWEIFSLGASPYPGVQINEEFCQRLKDGTRMRAPELATPAIRHIMQSCWSGDPKARPAFSDLVEILGDLLQGGGWQEEEEECMALHSSQSSEEDGFMQASTTALHITEADAESSPPSMHCHSLAARYYNCVSFPGRLVRGTKAPGSSRMKTFEELPMTPTTYKASVDNQTDSGMVLASEEFEQIESRHRQEGSFSRKDPGQHMDISRGHPDLQGRRRRPTQGAQGGKVFYNNEYGEVSQPCTEGDCCPSAGSTFFADSNY</w:t>
            </w:r>
          </w:p>
        </w:tc>
      </w:tr>
      <w:tr w:rsidR="00767530" w:rsidRPr="00E340F8" w14:paraId="1813BD5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848E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519A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VSI4|UBP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A1AA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QQQQQQQQKAGEQQLSEPEDMEMEAGDTDDPPRITQNPVINGNVALSDGHSNAEEDMEDDTSWRSEATFQFTVERFSRLSESVLSPPCFVRNLPWKIMVMPRFYPDRPHQKSVGFFLQCNAESDSTSWSCHAQAVLKIINYRDDDKSFSRRISHLFFHKENDWGFSNFMAWSEVTDPEKGFIDDDKVTFEVFVQADAPHGVAWDSKKHTGYVGLKNQGATCYMNSLLQTLFFTNQLRKAVYMMPTEGDDSSKSVPLALQRVFYELQHSDKPVGTKKLTKSFGWETLDSFMQHDVQELCRVLLDNVENKMKGTCVEGTIPKLFRGKMVSYIQCKEVDYRSDRREDYYDIQLSIKGKKNIFESFVDYVAVEQLDGDNKYDAGEHGLQEAEKGVKFLTLPPVLHLQLMRFMYDPQTDQNIKINDRFEFPEQLPLDEFLQKTDPKDPANYILHAVLVHSGDNHGGHYVVYLNPKGDGKWCKFDDDVVSRCTKEEAIEHNYGGHDDDLSVRHCTNAYMLVYIRESKLSEVLQAVTDHDIPQQLVERLQEEKRIEAQKRKERQEAHLYMQVQIVAEDQFCGHQGNDMYDEEKVRYTVFKVLKNSSLAEFVQSLSQTMGFPQDQIRLWPMQARSNGTKRPAMLDNEADGSKTMIELSDNENPWTIFLETVDPELAASGATLPKFDKDHDVMLFLKMYDPKTRSLNYCGHIYTPISCKIRDLLPVMCDRAGFIQDTSLILYEEVKPNLTERIQDYDVSLDKALDELMDGDIIVFQKDDPENDNSELPTAKEYFRDLYHRVDVIFCDKTIPNDPGFVVTLSNRMNYFQVAKTVAQRLNTDPMLLQFFKSQGYRDGPGNPLRHNYEGTLRDLLQFFKPRQPKKLYYQQLKMKITDFENRRSFKCIWLNSQFREEEITLYPDKHGCVRDLLEECKKAVELGDEASGRLRLLEIVSYKIIGVHQEDELLECLSPATSRTFRIEEIPLDQVNIDKENEMLITVAHFHKEVFGTFGIPFLLRIHQGEHFREVMKRIQSLLDIQEKEFEKFKFAIVMMGRHQYINEDEYEVNLKDFEPQPGNMSHPRPWLGLDHFNKAPKRSRYTYLEKAIKIHN</w:t>
            </w:r>
          </w:p>
        </w:tc>
      </w:tr>
      <w:tr w:rsidR="00767530" w:rsidRPr="00E340F8" w14:paraId="3617C9AF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546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353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0E5|VPS1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2B5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KIARTTQVSATEYYLHDLPSSYNLVLKEVLGRGRFLKSIQCKHDEGLVVVKVYFKRGDSIDLREYERRLVKIKDVFLSLEHPHVWPFQFWQETDKAAYLVRQYFYSNLHDRLSTRPFLSLVEKKWLAFQLLLAVKQCHEKDICHGDIKCENVLLTSWNWLYLADFASFKPTYIPYDDPSDFSFFFDTRGQRLCYLAPERFYEHGGETQVAQDAPLKPSMDIFAVGCVIAELFLEGQPLFELAQLLAYRRGQHDPSQHLEKIPDPGIRKMILHMIQLEPEARLSAEDYLQNYVGVVFPNYFSPFLHTLYCCWNPLPSDMRVATCQGIFQEILKKMMENKSGDEIGVDSPVTSNPMNASTVQETFANHKLNSSKDLIRNTVNSKDEIFYSISDALKKNRHPFLKKITMDDLGTLMSLYDSRSDTYGTPFLPVEGNMRCEGMVLIASMLCSCIRNIKLPHLRREAILLLRSCSLYIDDDDRLQRVLPYVVALLSDPTAIVRCAAMETLCDILPLVRDFPPSDAKIFPEYIFPMLSMLPEDTEESVRICYASNIAKLALTAYGFLIHSFQLSDVGVLNELNSQQISTTPASETPSHLQKANGNAQLQQLRKTIAEVVQELVMGPKQTPNVRRALLQDIGELCFFFGQRQSNDFLLPILPAFLNDRDEQLRSVFFEKIVYVCFFVGQRSVEEYLLPYIDQALSDQTEAVIVNALECLSTLCKSSFLRKRALLQMIECVYPLLCYPSQWVRRAVVTFIAASSECLGAVDSYAFIAPVIRSYLSRLPASIASEEGLLSCLKPPVTREVVYRIFEKTRNPEFMAKQRKMWYSSSPQSKDWESVDLFDKDAGELNSVECRAEQKQSVEGKKQIKSASKQPEVQGKYAEKDAKLRIPRNPRPNASNTVELRDPVYPEKLQFSGFMAPYVSGANSFIEPENIPLYSFSMDKRAATNPPVASESSLQMNSLGMGSLSVPWMDSMSKSFNLASSVPVPKLISGSFHVGTNPKQFYRVVHEPESRENDQISSAISKFQDLGVSSSSKSASVTSEDASSPADLVGEPSLSRTSVPDSGWKPRGVLVAHLQEHRSAVNDIATSSDHSFFVSASDDSTVKVWDSRKLEKDISFRSRLTYHLEGSRGMCTTMLRNSTQVVVGASDGVIHMFSIDHISRGLGNVVEKYSGIVDIKKKDVKEGALVSLLNYTADSLSGPMVMYSTQNCGIHLWDTRSDLDAWTLKANPEEGYVSSLVTSPCGNWFVSGSSRGVLTLWDLRFRVPVNSWQYPIICPIEKMCLCFLPPSVSVSTTMKPLIYVAAGCNEVSLWNAEGGSCHQVLRVANYENETDVSEFQWKLPSNKVNPKPNHRQNMSSKYRIEELNEPPPRLPGIRSLLPLPGGDLLTGGTDLKIRRWDYSSPERSYCICGPSLKGVGNDDFYELKTNTGVQFVQETKRRPLATKLTAKAVLAAAATDTAGCHRDSVQSLASVKLNQRLLISSSRDGAIKVWK</w:t>
            </w:r>
          </w:p>
        </w:tc>
      </w:tr>
      <w:tr w:rsidR="00767530" w:rsidRPr="00E340F8" w14:paraId="42083E5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A115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CAF0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166|VLDL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861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SARWALWLLLALCWAPRDSGATASGKKAKCDSSQFQCTNGRCITLLWKCDGDEDCTDGSDEKNCVKKTCAESDFVCKNGQCVPNRWQCDGDPDCEDGSDESPEQCHMRTCRINEISCGARSTQCIPESWRCDGENDCDNGEDEENCGNITCSADEFTCSSGRCVSRNFVCNGQDDCDDGSDELDCAPPTCGAHEFQCRTSSCIPLSWVCDDDADCSDQSDESLEQCGRQPVIHTKCPTSEIQCGSGECIHKKWRCDGDPDCKDGSDEVNCPSRTCRPDQFECEDGSCIHGSRQCNGIRDCVDGSDEVNCKNVNQCLGPGKFKCRSGECIDITKVCDQEQDCRDWSDEPLKECHINECLVNNGGCSHICKDLVIGYECDCAAGFELIDRKTCGDIDECQNPGICSQICINLKGGYKCECSRGYQMDLATGVCKAVGKEPSLIFTNRRDIRKIGLERKEYIQLVEQLRNTVALDADIAAQKLFWADLSQKAIFSASIDDKVGRHFKMIDNVYNPAAIAVDWVYKTIYWTDAASKTISVATLDGTKRKFLFNSDLREPASIAVDPLSGFVYWSDWGEPAKIEKAGMNGFDRRPLVTEDIQWPNGITLDLVKSRLYWLDSKLHMLSSVDLNGQDRRIVLKSLEFLAHPLALTIFEDRVYWIDGENEAVYGANKFTGSELATLVNNLNDAQDIIIYHELVQPSGKNWCEEDMENGGCEYLCLPAPQINDHSPKYTCSCPNGYNLEENGRECQSTSTPVTYSETKDVNTTDILRTSGLVPGGINVTTAVSEVSVPPKGTSAAWAILPLLLLVMAAVGGYLMWRNWQHKNMKSMNFDNPVYLKTTEEDLSIDIGRHSASVGHTYPAISVVSTDDDLA</w:t>
            </w:r>
          </w:p>
        </w:tc>
      </w:tr>
      <w:tr w:rsidR="00767530" w:rsidRPr="00E340F8" w14:paraId="3B7B92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4D99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7F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68|VAC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B85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CCSCLKDSSDEASVSPIADNEREAVTLLLGYLEDKDQLDFYSGGPLKALTTLVYSDNLNLQRSAALAFAEITEKYVRQVSREVLEPILILLQSQDPQIQVAACAALGNLAVNNENKLLIVEMGGLEPLINQMMGDNVEVQCNAVGCITNLATRDDNKHKIATSGALIPLTKLAKSKHIRVQRNATGALLNMTHSEENRKELVNAGAVPVLVSLLSSTDPDVQYYCTTALSNIAVDEANRKKLAQTEPRLVSKLVSLMDSPSSRVKCQATLALRNLASDTSYQLEIVRAGGLPHLVKLIQSDSIPLVLASVACIRNISIHPLNEGLIVDAGFLKPLVRLLDYKDSEEIQCHAVSTLRNLAASSEKNRKEFFESGAVEKCKELALDSPVSVQSEISACFAILALADVSKLDLLEANILDALIPMTFSQNQEVSGNAAAALANLCSRVNNYTKIIEAWDRPNEGIRGFLIRFLKSDYATFEHIALWTILQLLESHNDKVEDLVKNDDDIINGVRKMADVTFERLQRSGIDVKNPGSNNNPSSNDNNSNNNDTGSEHQPVEDASLELYNITQQILQFLH</w:t>
            </w:r>
          </w:p>
        </w:tc>
      </w:tr>
      <w:tr w:rsidR="00767530" w:rsidRPr="00E340F8" w14:paraId="2D98294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BE3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6B6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X6|UT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9A68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FKVHRVRFFNYVPSGIRCVAYNNQSNRLAVSRTDGTVEIYNLSANYFQEKFFPGHESRATEALCWAEGQRLFSAGLNGEIMEYDLQALNIKYAMDAFGGPIWSMAASPSGSQLLVGCEDGSVKLFQITPDKIQFERNFDRQKSRILSLSWHPSGTHIAAGSIDYISVFDVKSGSAVHKMIVDRQYMGVSKRKCIVWGVAFLSDGTIISVDSAGKVQFWDSATGTLVKSHLIANADVQSIAVADQEDSFVVGTAEGTVFHFQLVPVTSNSSEKQWVRTKPFQHHTHDVRTVAHSPTALISGGTDTHLVFRPLMEKVEVKNYDAALRKITFPHRCLISCSKKRQLLLFQFAHHLELWRLGSTVATGKNGDTLPLSKNADHLLHLKTKGPENIICSCISPCGSWIAYSTVSRFFLYRLNYEHDNISLKRVSKMPAFLRSALQILFSEDSTKLFVASNQGALHIVQLSGGSFKHLHAFQPQSGTVEAMCLLAVSPDGNWLAASGTSAGVHVYNVKQLKLHCTVPAYNFPVTAMAIAPNTNNLVIAHSDQQVFEYSIPDKQYTDWSRTVQKQGFHHLWLQRDTPITHISFHPKRPMHILLHDAYMFCIIDKSLPLPNDKTLLYNPFPPTNESDVIRRRTAHAFKISKIYKPLLFMDLLDERTLVAVERPLDDIIAQLPPPIKKKKFGT</w:t>
            </w:r>
          </w:p>
        </w:tc>
      </w:tr>
      <w:tr w:rsidR="00767530" w:rsidRPr="00E340F8" w14:paraId="1F69504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734F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D8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89|VE1_HPV1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6B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EGTDGEGTGCNGWFYVQAIVDKKTGDVISDDEDENATDTGSDMVDFIDTQGTFCEQAELETAQALFHAQEVHNDAQVLHVLKRKFAGGSTENSPLGERLEVDTELSPRLQEISLNSGQKKAKRRLFTISDSGYGCSEVEATQIQVTTNGEHGGNVCSGGSTEAIDNGGTEGNNSSVDGTSDNSNIENVNPQCTIAQLKDLLKVNNKQGAMLAVFKDTYGLSFTDLVRNFKSDKTTCTDWVTAIFGVNPTIAEGFKTLIQPFILYAHIQCLDCKWGVLILALLRYKCGKSRLTVAKGLSTLLHVPETCMLIQPPKLRSSVAALYWYRTGISNISEVMGDTPEWIQRLTIIQHGIDDSNFDLSEMVQWAFDNELTDESDMAFEYALLADSNSNAAAFLKSNCQAKYLKDCATMCKHYRRAQKRQMNMSQWIRFRCSKIDEGGDWRPIVQFLRYQQIEFITFLGALKSFLKGTPKKNCLVFCGPANTGKSYFGMSFIHFIQGAVISFVNSTSHFWLEPLTDTKVAMLDDATTTCWTYFDTYMRNALDGNPISIDRKHKPLIQLKCPPILLTTNIHPAKDNRWPYLESRITVFEFPNAFPFDKNGNPVYEINDKNWKCFFERTWSRLDLHEEEEDADTEGNPFGTFKLRAGQNHRPL</w:t>
            </w:r>
          </w:p>
        </w:tc>
      </w:tr>
      <w:tr w:rsidR="00767530" w:rsidRPr="00E340F8" w14:paraId="43B4BC6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39AF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CF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280|VAMP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2663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LFAVVARGTTILAKHAWCGGNFLEVTEQILAKIPSENNKLTYSHGNYLFHYICQDRIVYLCITDDDFERSRAFSFLNEVKKRFQTTYGSRAQTALPYAMNSEFSSVLAAQLKHHSENKSLDKVMETQAQVDELKGIMVRNIDLVAQRGERLELLIDKTENLVDSSVTFKTTSRNLARAMCMKNIKLTIIIIIVSIVFIYIIVSLLCGGFTWPNCVKK</w:t>
            </w:r>
          </w:p>
        </w:tc>
      </w:tr>
      <w:tr w:rsidR="00767530" w:rsidRPr="00E340F8" w14:paraId="01597B8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AD95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507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98|UVR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BA83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IEVRGARTHNLKNINLVIPRDKLIVVTGLSGSGKSSLAFDTLYAEGQRRYVESLSAYARQFLSLMEKPDVDHIEGLSPAISIEQKSTSHNPRSTVGTITEIHDYLRLLFARVGEPRCPDHDVPLAAQTVSQMVDNVLSQPEGKRLMLLAPIIKERKGEHTKTLENLASQGYIRARIDGEVCDLSDPPKLELQKKHTIEVVVDRFKVRDDLTQRLAESFETALELSGGTAVVADMDDPKAEELLFSANFACPICGYSMRELEPRLFSFNNPAGACPTCDGLGVQQYFDPDRVIQNPELSLAGGAIRGWDRRNFYYFQMLKSLADHYKFDVEAPWGSLSANVHKVVLYGSGKENIEFKYMNDRGDTSIRRHPFEGVLHNMERRYKETESSAVREELAKFISNRPCASCEGTRLRREARHVYVENTPLPAISDMSIGHAMEFFNNLKLAGQRAKIAEKILKEIGDRLKFLVNVGLNYLTLSRSAETLSGGEAQRIRLASQIGAGLVGVMYVLDEPSIGLHQRDNERLLGTLIHLRDLGNTVIVVEHDEDAIRAADHVIDIGPGAGVHGGEVVAEGPLEAIMAVPESLTGQYMSGKRKIEVPKKRVPANPEKVLKLTGARGNNLKDVTLTLPVGLFTCITGVSGSGKSTLINDTLFPIAQRQLNGATIAEPAPYRDIQGLEHFDKVIDIDQSPIGRTPRSNPATYTGVFTPVRELFAGVPESRARGYTPGRFSFNVRGGRCEACQGDGVIKVEMHFLPDIYVPCDQCKGKRYNRETLEIKYKGKTIHEVLDMTIEEAREFFDAVPALARKLQTLMDVGLTYIRLGQSATTLSGGEAQRVKLARELSKRGTGQTLYILDEPTTGLHFADIQQLLDVLHKLRDQGNTIVVIEHNLDVIKTADWIVDLGPEGGSGGGEILVSGTPETVAECEASHTARFLKPML</w:t>
            </w:r>
          </w:p>
        </w:tc>
      </w:tr>
      <w:tr w:rsidR="00767530" w:rsidRPr="00E340F8" w14:paraId="025967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E5C0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26B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70|VAP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8917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SGAMAKHEQILVLDPPSDLKFKGPFTDVVTTNLKLQNPSDRKVCFKVKTTAPRRYCVRPNSGVIDPGSIVTVSVMLQPFDYDPNEKSKHKFMVQTIFAPPNISDMEAVWKEAKPDELMDSKLRCVFEMPNENDKLNDMEPSKAVPLNASKQDGPLPKPHSVSLNDTETRKLMEECKRLQGEMMKLSEENRHLRDEGLRLRKVAHSDKPGSTSAVSFRDNVTSPLPSLLVVIAAIFIGFFLGKFIL</w:t>
            </w:r>
          </w:p>
        </w:tc>
      </w:tr>
      <w:tr w:rsidR="00767530" w:rsidRPr="00E340F8" w14:paraId="7A7F8B3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F67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2FC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A9|XPO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9761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HVQSLAQLENLCKQLYETTDTTTRLQAEKALVEFTNSPDCLSKCQLLLERGSSSYSQLLAATCLTKLVSRTNNPLPLEQRIDIRNYVLNYLATRPKLATFVTQALIQLYARITKLGWFDCQKDDYVFRNAITDVTRFLQDSVEYCIIGVTILSQLTNEINQADTTHPLTKHRKIASSFRDSSLFDIFTLSCNLLKQASGKNLNLNDESQHGLLMQLLKLTHNCLNFDFIGTSTDESSDDLCTVQIPTSWRSAFLDSSTLQLFFDLYHSIPPSFSPLVLSCLVQIASVRRSLFNNAERAKFLSHLVDGVKRILENPQSLSDPNNYHEFCRLLARLKSNYQLGELVKVENYPEVIRLIANFTVTSLQHWEFAPNSVHYLLSLWQRLAASVPYVKATEPHMLETYTPEVTKAYITSRLESVHIILRDGLEDPLEDTGLVQQQLDQLSTIGRCEYEKTCALLVQLFDQSAQSYQELLQSASASPMDIAVQEGRLTWLVYIIGAVIGGRVSFASTDEQDAMDGELVCRVLQLMNLTDSRLAQAGNEKLELAMLSFFEQFRKIYIGDQVQKSSKLYRRLSEVLGLNDETMVLSVFIGKIITNLKYWGRCEPITSKTLQLLNDLSIGYSSVRKLVKLSAVQFMLNNHTSEHFSFLGINNQSNLTDMRCRTTFYTALGRLLMVDLGEDEDQYEQFMLPLTAAFEAVAQMFSTNSFNEQEAKRTLVGLVRDLRGIAFAFNAKTSFMMLFEWIYPSYMPILQRAIELWYHDPACTTPVLKLMAELVHNRSQRLQFDVSSPNGILLFRETSKMITMYGNRILTLGEVPKDQVYALKLKGISICFSMLKAALSGSYVNFGVFRLYGDDALDNALQTFIKLLLSIPHSDLLDYPKLSQSYYSLLEVLTQDHMNFIASLEPHVIMYILSSISEGLTALDTMVCTGCCSCLDHIVTYLFKQLSRSTKKRTTPLNQESDRFLHIMQQHPEMIQQMLSTVLNIIIFEDCRNQWSMSRPLLGLILLNEKYFSDLRNSIVNSQPPEKQQAMHLCFENLMEGIERNLLTKNRDRFTQNLSAFRREVNDSMKNSTYGVNSNDMMS</w:t>
            </w:r>
          </w:p>
        </w:tc>
      </w:tr>
      <w:tr w:rsidR="00767530" w:rsidRPr="00E340F8" w14:paraId="2756E48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DD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FE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04|VTN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A12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RPLLILALLAWVALADQESCKGRCTEGFNVDKKCQCDELCSYYQSCCTDYTAECKPQVTRGDVFTMPEDEYTVYDDGEEKNNATVHEQVGGPSLTSDLQAQSKGNPEQTPVLKPEEEAPAPEVGASKPEGIDSRPETLHPGRPQPPAEEELCSGKPFDAFTDLKNGSLFAFRGQYCYELDEKAVRPGYPKLIRDVWGIEGPIDAAFTRINCQGKTYLFKGSQYWRFEDGVLDPDYPRNISDGFDGIPDNVDAALALPAHSYSGRERVYFFKGKQYWEYQFQHQPSQEECEGSSLSAVFEHFAMMQRDSWEDIFELLFWGRTSAGTRQPQFISRDWHGVPGQVDAAMAGRIYISGMAPRPSLAKKQRFRHRNRKGYRSQRGHSRGRNQNSRRPSRATWLSLFSSEESNLGANNYDDYRMDWLVPATCEPIQSVFFFSGDKYYRVNLRTRRVDTVDPPYPRSIAQYWLGCPAPGHL</w:t>
            </w:r>
          </w:p>
        </w:tc>
      </w:tr>
      <w:tr w:rsidR="00767530" w:rsidRPr="00E340F8" w14:paraId="0B9632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8A5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C59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974|V1B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3B5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EPSWTATPSPGGTLPVPNATTPWLGRDEELAKVEIGILATVLVLATGGNLAVLLTLGRHGHKRSRMHLFVLHLALTDLGVALFQVLPQLLWDITYRFQGSDLLCRAVKYLQVLSMFASTYMLLAMTLDRYLAVCHPLRSLRQPSQSTYPLIAAPWLLAAILSLPQVFIFSLREVIQGSGVLDCWADFYFSWGPRAYITWTTMAIFVLPVAVLSACYGLICHEIYKNLKVKTQAGREERRGWRTWDKSSSSAVATAATRGLPSRVSSISTISRAKIRTVKMTFVIVLAYIACWAPFFSVQMWSVWDENAPNEDSTNVAFTISMLLGNLSSCCNPWIYMGFNSRLLPRSLSHHACCTGSKPQVHRQLSTSSLTSRRTTLLTHACGSPTLRLSLNLSLRAKPRPAGSLKDLEQVDGEATMETSIF</w:t>
            </w:r>
          </w:p>
        </w:tc>
      </w:tr>
      <w:tr w:rsidR="00767530" w:rsidRPr="00E340F8" w14:paraId="0D30A7D5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13E5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44F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ZQ1|WDFY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288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MVKRIMGRPRQEECSPQDNALGLMHLRRLFTELCHPPRHMTQKEQEEKLYMMLPVFNRVFGNAPPNTMTEKFSDLLQFTTQVSRLMVTEIRRRASNKSTEAASRAIVQFLEINQSEEASRGWMLLTTINLLASSGQKTVDCMTTMSVPSTLVKCLYLFFDLPHVPEAVGGAQNELPLAERRGLLQKVFVQILVKLCSFVSPAEELAQKDDLQLLFSAITSWCPPYNLPWRKSAGEVLMTISRHGLSVNVVKYIHEKECLSTCVQNMQQSDDLSPLEIVEMFAGLSCFLKDSSDVSQTLLDDFRIWQGYNFLCDLLLRLEQAKEAESKDALKDLVNLITSLTTYGVSELKPAGITTGAPFLLPGFAVPQPAGKGHSVRNVQAFAVLQNAFLKAKTSFLAQIILDAITNIYMADNANYFILESQHTLSQFAEKISKLPEVQNKYFEMLEFVVFSLNYIPCKELISVSILLKSSSSYHCSIIAMKTLLKFTRHDYIFKDVFREVGLLEVMVNLLHKYAALLKDPTQALNEQGDSRNNSSVEDQKHLALLVMETLTVLLQGSNTNAGIFREFGGARCAHNIVKYPQCRQHALMTIQQLVLSPNGDDDMGTLLGLMHSAPPTELQLKTDILRALLSVLRESHRSRTVFRKVGGFVYITSLLVAMERSLSCPPKNGWEKVNQNQVFELLHTVFCTLTAAMRYEPANSHFFKTEIQYEKLADAVRFLGCFSDLRKISAMNVFPSNTQPFQRLLEEDVISIESVSPTLRHCSKLFIYLYKVATDSFDSRAEQIPPCLTSESSLPSPWGTPALSRKRHAYHSVSTPPVYPPKNVADLKLHVTTSSLQSSDAVIIHPGAMLAMLDLLASVGSVTQPEHALDLQLAVANILQSLVHTERNQQVMCEAGLHARLLQRCSAALADEDHSLHPPLQRMFERLASQALEPMVLREFLRLASPLNCGAWDKKLLKQYRVHKPSSLSYEPEMRSSMITSLEGLGTDNVFSLHEDNHYRISKSLVKSAEGSTVPLTRVKCLVSMTTPHDIRLHGSSVTPAFVEFDTSLEGFGCLFLPSLAPHNAPTNNTVTTGLIDGAVVSGIGSGERFFPPPSGLSYSSWFCIEHFSSPPNNHPVRLLTVVRRANSSEQHYVCLAIVLSAKDRSLIVSTKEELLQNYVDDFSEESSFYEILPCCARFRCGELIIEGQWHHLVLVMSKGMLKNSTAALYIDGQLVNTVKLHYVHSTPGGSGSANPPVVSTVYAYIGTPPAQRQIASLVWRLGPTHFLEEVLPSSNVTTIYELGPNYVGSFQAVCMPCKDAKSEGVVPSPVSLVPEEKVSFGLYALSVSSLTVARIRKVYNKLDSKAIAKQLGISSHENATPVKLIHNSAGHLNGSARTIGAALIGYLGVRTFVPKPVATTLQYVGGAAAILGLVAMASDVEGLYAAVKALVCVVKSNPLASKEMERIKGYQLLAMLLKKKRSLLNSHILHLTFSLVGTVDSGHETSIIPNSTAFQDLLCDFEVWLHAPYELHLSLFEHFIELLTESSEASKNAKLMREFQLIPKLLLTLRDMSLSQPTIAAISNVLSFLLQGFPSSNDLLRFGQFISSTLPTFAVCEKFVVMEINNEEKLDTGTEEEFGGLVSANLILLRNRLLDILLKLIYTSKEKTSINLQACEELVKTLGFDWIMMFMEEHLHSTTVTAAMRILVVLLSNQSILIKFKEGLSGGGWLEQTDSVLTNKIGTVLGFNVGRSAGGRSTVREINRDACHFPGFPVLQSFLPKHTNVPALYFLLMALFLQQPVSELPENLQVSVPVISCRSKQGCQFDLDSIWTFIFGVPASSGTVVSSIHNVCTEAVFLLLGMLRSMLTSPWQSEEEGSWLREYPVTLMQFFRYLYHNVPDLASMWMSPDFLCALAATVFPFNIRPYSEMVTDLDDEVGSPAEEFKAFAADTGMNRSQSEYCNVGTKTYLTNHPAKKFVFDFMRVLIIDNLCLTPASKQTPLIDLLLEASPERSTRTQQKEFQTYILDSVMDHLLAADVLLGEDASLPITSGGSYQVLVNNVFYFTQRVVDKLWQGMFNKESKLLIDFIIQLIAQSKRRSQGLSLDAVYHCLNRTILYQFSRAHKTVPQQVALLDSLRVLTVNRNLILGPGNHDQEFISCLAHCLINLHVGSNVDGFGLEAEARMTTWHIMIPSDIEPDGSYSQDISEGRQLLIKAVNRVWTELIHSKKQVLEELFKVTLPVNERGHVDIATARPLIEEAALKCWQNHLAHEKKCISRGEALAPTTQSKLSRVSSGFGLSKLTGSRRNRKESGLNKHSLSTQEISQWMFTHIAVVRDLVDTQYKEYQERQQNALKYVTEEWCQIECELLRERGLWGPPIGSHLDKWMLEMTEGPCRMRKKMVRNDMFYNHYPYVPETEQETNVASEIPSKQPETPDDIPQKKPARYRRAVSYDSKEYYMRLASGNPAIVQDAIVESSEGEAAQQEPEHGEDTIAKVKGLVKPPLKRSRSAPDGGDEENQEQLQDQIAEGSSIEEEEKTDNATLLRLLEEGEKIQHMYRCARVQGLDTSEGLLLFGKEHFYVIDGFTMTATREIRDIETLPPNMHEPIIPRGARQGPSQLKRTCSIFAYEDIKEVHKRRYLLQPIAVEVFSGDGRNYLLAFQKGIRNKVYQRFLAVVPSLTDSSESVSGQRPNTSVEQGSGLLSTLVGEKSVTQRWERGEISNFQYLMHLNTLAGRSYNDLMQYPVFPWILADYDSEEVDLTNPKTFRNLAKPMGAQTDERLAQYKKRYKDWEDPNGETPAYHYGTHYSSAMIVASYLVRMEPFTQIFLRLQGGHFDLADRMFHSVREAWYSASKHNMADVKELIPEFFYLPEFLFNSNNFDLGCKQNGTKLGDVILPPWAKGDPREFIRVHREALECDYVSAHLHEWIDLIFGYKQQGPAAVEAVNVFHHLFYEGQVDIYNINDPLKETATIGFINNFGQIPKQLFKKPHPPKRVRSRLNGDNAGISVLPGSTSDKIFFHHLDNLRPSLTPVKELKEPVGQIVCTDKGILAVEQNKVLIPPTWNKTFAWGYADLSCRLGTYESDKAMTVYECLSEWGQILCAICPNPKLVITGGTSTVVCVWEMGTSKEKAKTVTLKQALLGHTDTVTCATASLAYHIIVSGSRDRTCIIWDLNKLSFLTQLRGHRAPVSALCINELTGDIVSCAGTYIHVWSINGNPIVSVNTFTGRSQQIICCCMSEMNEWDTQNVIVTGHSDGVVRFWRMEFLQVPETPAPEPAEVLEMQEDCPEAQIGQEAQDEDSSDSEADEQSISQDPKDTPSQPSSTSHRPRAASCRATAAWCTDSGSDDSRRWSDQLSLDEKDGFIFVNYSEGQTRAHLQGPLSHPHPNPIEVRNYSRLKPGYRWERQLVFRSKLTMHTAFDRKDNAHPAEVTALGISKDHSRILVGDSRGRVFSWSVSDQPGRSAADHWVKDEGGDSCSGCSVRFSLTERRHHCRNCGQLFCQKCSRFQSEIKRLKISSPVRVCQNCYYNLQHERGSEDGPRNC</w:t>
            </w:r>
          </w:p>
        </w:tc>
      </w:tr>
      <w:tr w:rsidR="00767530" w:rsidRPr="00E340F8" w14:paraId="21BA73F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35B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F00A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D3|XC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52F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ILALLGICSLTAYIVEGVGSEVSHRRTCVSLTTQRLPVSRIKTYTITEGSLRAVIFITKRGLKVCADPQATWVRDVVRSMDRKSNTRNNMIQTKPTGTQQSTNTAVTLTG</w:t>
            </w:r>
          </w:p>
        </w:tc>
      </w:tr>
      <w:tr w:rsidR="00767530" w:rsidRPr="00E340F8" w14:paraId="4E755F0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0C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913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ZH2|XR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A8A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KFYRWISERYPCLSEVVKEHQIPEFDNLYLDMNGIIHQCSHPNDDDVHFRISDDKIFTDIFHYLEVLFRIIKPRKVFFMAVDGVAPRAKMNQQRGRRFRSAKEAEDKIKKAIEKGETLPTEARFDSNCITPGTEFMARLHEHLKYFVNMKISTDKSWQGVTIYFSGHETPGEGEHKIMEFIRSEKAKPDHDPNTRHCLYGLDADLIMLGLTSHEAHFSLLREEVRFGGKKTQRVCAPEETTFHLLHLSLMREYIDYEFSVLKEKITFKYDIERIIDDWILMGFLVGNDFIPHLPHLHINHDALPLLYGTYVTILPELGGYINESGHLNLPRFEKYLVKLSDFDREHFSEVFVDLKWFESKVGNKYLNEAAGVAAEEARNYKEKKKLKGQENSLCWTALDKNEGEMITSKDNLEDETEDDDLFETEFRQYKRTYYMTKMGVDVVSDDFLADQAACYVQAIQWILHYYYHGVQSWSWYYPYHYAPFLSDIHNISTLKIHFELGKPFKPFEQLLAVLPAASKNLLPACYQHLMTNEDSPIIEYYPPDFKTDLNGKQQEWEAVVLIPFIDEKRLLEAMETCNHSLKKEERKRNQHSECLMCWYDRDTEFIYPSPWPEKFPAIERCCTRYKIISLDAWRVDINKNKITRIDQKALYFCGFPTLKHIRHKFFLKKSGVQVFQQSSRGENMMLEILVDAESDELTVENVASSVLGKSVFVNWPHLEEARVVAVSDGETKFYLEEPPGTQKLYSGRTAPPSKVVHLGDKEQSNWAKEVQGISEHYLRRKGIIINETSAVVYAQLLTGRKYQINQNGEVRLEKQWSKQVVPFVYQTIVKDIRAFDSRFSNIKTLDDLFPLRSMVFMLGTPYYGCTGEVQDSGDVITEGRIRVIFSIPCEPNLDALIQNQHKYSIKYNPGYVLASRLGVSGYLVSRFTGSIFIGRGSRRNPHGDHKANVGLNLKFNKKNEEVPGYTKKVGSEWMYSSAAEQLLAEYLERAPELFSYIAKNSQEDVFYEDDIWPGENENGAEKVQEIITWLKGHPVSTLSRSSCDLQILDAAIVEKIEEEVEKCKQRKNNKKVRVTVKPHLLYRPLEQQHGVIPDRDAEFCLFDRVVNVRENFSVPVGLRGTIIGIKGANREADVLFEVLFDEEFPGGLTIRCSPGRGYRLPTSALVNLSHGSRSETGNQKLTAIVKPQPAVHQHSSSSSVSSGHLGALNHSPQSLFVPTQVPTKDDDEFCNIWQSLQGSGKMQYFQPTIQEKGAVLPQEISQVNQHHKSGFNDNSVKYQQRKHDPHRKFKEECKSPKAECWSQKMSNKQPNSGIENFLASLNISKENEVQSSHHGEPPSEEHLSPQSFAMGTRMLKEILKIDGSNTVDHKNEIKQIANEIPVSSNRRDEYGLPSQPKQNKKLASYMNKPHSANEYHNVQSMDNMCWPAPSQIPPVSTPVTELSRICSLVGMPQPDFSFLRMPQTMTVCQVKLSNGLLVHGPQCHSENEAKEKAALFALQQLGSLGMNFPLPSQVFANYPSAVPPGTIPPAFPPPTGWDHYGSNYALGAANIMPSSSHLFGSMPWGPSVPVPGKPFHHTLYSGTMPMAGGIPGGVHNQFIPLQVTKKRVANKKNFENKEAQSSQATPVQTSQPDSSNIVKVSPRESSSASLKSSPIAQPASSFQVETASQGHSISHHKSTPISSSRRKSRKLAVNFGVSKPSE</w:t>
            </w:r>
          </w:p>
        </w:tc>
      </w:tr>
      <w:tr w:rsidR="00767530" w:rsidRPr="00E340F8" w14:paraId="41A2572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C4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2F4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L0|WDR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F06D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YLSKKISIPNNVKLQCVSWNKEQGFIACGGEDGLLKVLKLETQTDDAKLRGLAAPSNLSMNQTLEGHSGSVQVVTWNEQYQKLTTSDENGLIIVWMLYKGSWIEEMINNRNKSVVRSMSWNADGQKICIVYEDGAVIVGSVDGNRIWGKDLKGIQLSHVTWSADSKVLLFGMANGEIHIYDNQGNFMIKMKLSCLVNVTGAISIAGIHWYHGTEGYVEPDCPCLAVCFDNGRCQIMRHENDQNPVLIDTGMYVVGIQWNHMGSVLAVAGFQKAAMQDKDVNIVQFYTPFGEHLGTLKVPGKEISALSWEGGGLKIALAVDSFIYFANIRPNYKWGYCSNTVVYAYTRPDRPEYCVVFWDTKNNEKYVKYVKGLISITTCGDFCILATKADENHPQEENEMETFGATFVLVLCNSIGTPLDPKYIDIVPLFVAMTKTHVIAASKEAFYTWQYRVAKKLTALEINQITRSRKEGRERIYHVDDTPSGSMDGVLDYSKTIQGTRDPICAITASDKILIVGRESGTIQRYSLPNVGLIQKYSLNCRAYQLSLNCNSSRLAIIDISGVLTFFDLDARVTDSTGQQVVGELLKLERRDVWDMKWAKDNPDLFAMMEKTRMYVFRNLDPEEPIQTSGYICNFEDLEIKSVLLDEILKDPEHPNKDYLINFEIRSLRDSRALIEKVGIKDASQFIEDNPHPRLWRLLAEAALQKLDLYTAEQAFVRCKDYQGIKFVKRLGKLLSESMKQAEVVGYFGRFEEAERTYLEMDRRDLAIGLRLKLGDWFRVLQLLKTGSGDADDSLLEQANNAIGDYFADRQKWLNAVQYYVQGRNQERLAECYYMLEDYEGLENLAISLPENHKLLPEIAQMFVRVGMCEQAVTAFLKCSQPKAAVDTCVHLNQWNKAVELAKNHSMKEIGSLLARYASHLLEKNKTLDAIELYRKANYFFDAAKLMFKIADEEAKKGSKPLRVKKLYVLSALLIEQYHEQMKNAQRGKVKGKSSEATSALAGLLEEEVLSTTDRFTDNAWRGAEAYHFFILAQRQLYEGCVDTALKTALHLKDYEDIIPPVEIYSLLALCACASRAFGTCSKAFIKLKSLETLSSEQKQQYEDLALEIFTKHTSKDNRKPELDSLMEGGEGKLPTCVATGSPITEYQFWMCSVCKHGVLAQEISHYSFCPLCHSPVG</w:t>
            </w:r>
          </w:p>
        </w:tc>
      </w:tr>
      <w:tr w:rsidR="00767530" w:rsidRPr="00E340F8" w14:paraId="54E6FC3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F60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D3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ND3|WDR3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88F3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YLSKKIAVPNNVKLKCISWNKDQGFIACGGEDGLLKVLRLETQTDDSKLRGLAAPSNLSMNQNLEGHSGAVQVVTWNEQYQKLTTSDQNGLIIVWMLYKGSWYEEMINNRNKSVVRSMSWNADGQKICIVYEDGAVIVGSVDGNRIWGKDLKGIQLCHVTWSADSKILLFGMANGEIHIYDNQGNFIMKMKLNCLVNVTGAISIAGIHWYHGTEGYVEPDCPCLAICFDNGRCQIMRHENDQNPVLIDTGMYVVGIQWNHIGSVLAVAGSQKVVTQDKDINIVQFYTPFGEHLGTLKVPGKQMCSLSWEGGGLKIALAVDSFIYFANIRPDYKWGYCSNTVVYAYTRPDRPEYCVVFWDTKNSEKYVKYVKSLISITTCGDFCILATKADENHPQEENEMETFGATFVLVLCNSIGTPLDPKYIDLVPLFVAMTKTHVIAASKEAFYTWQYRVAKKLTALEINQITRSRKEGRERIYHVDDVPSGSVDGVFDYSKAIQGTRDPICAITASDKTLIVGRESGVIQRYSFPNVALIQKYSLDCRACQLSLNCNSSRLAIIDIAGVLTFFDLDTRVTDSTGQQVVGELLKLERKDVWDMKWAKDNPDLFAMMEKTRMYVFRNLDPEEPIQTSGYICNFEDLEIKSVLLDEILKDPEHPSKDYIMNFEIRSLRDSRALIEKVGIEDASQFIEDNPHPRLWRLLAEAALQKLDLYTAQQAFVRCKDYQGIKFVKLLGNLQSESMKQAEVIAYFGRFEDAERMYQDMDRRDLAIGLRMKLGDWFRVLQLLKTGSGDADDSLLEQANNAIGEYFADRQKWQNAVQYYVKGRNQERLAECYYMLEDYEGLETLANSLPENHKLLPEIAQMFVRVGMCEQAVSAFLKCNQPKAAVDTCVHLNQWNKAVELAKSHSMKEIGSLLARYASHLLEKNKTLDAIELYRKASYFFDAAKLMYKIADEEAKKRTKPLRVKKLYVLSALLIEQYHEQMKNAQRGKVKGKNSEATSALAGLLEEEVLSTTSRFTDNAWRGAEAYHFFILAQRQLYEGYVDTALKTALHLRDYEDIIPSVEIYSLLALCACASRAFGTCSKAFIKLESLETLSAEQKQQYEDLALEIFTKHTPKDNRKSELNSLLEGGEGKLPTCIATGSPIIEYQFWVCKVCKHYVLAQEISNYNFCPLCHSSVE</w:t>
            </w:r>
          </w:p>
        </w:tc>
      </w:tr>
      <w:tr w:rsidR="00767530" w:rsidRPr="00E340F8" w14:paraId="68CC14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669A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34B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964|WDR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FD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EEKKPETEAARAQPTPSSSATQSKPTPVKPNYALKFTLAGHTKAVSSVKFSPNGEWLASSSADKLIKIWGAYDGKFEKTISGHKLGISDVAWSSDSNLLVSASDDKTLKIWDVSSGKCLKTLKGHSNYVFCCNFNPQSNLIVSGSFDESVRIWDVKTGKCLKTLPAHSDPVSAVHFNRDGSLIVSSSYDGLCRIWDTASGQCLKTLIDDDNPPVSFVKFSPNGKYILAATLDNTLKLWDYSKGKCLKTYTGHKNEKYCIFANFSVTGGKWIVSGSEDNLVYIWNLQTKEIVQKLQGHTDVVISTACHPTENIIASAALENDKTIKLWKSDC</w:t>
            </w:r>
          </w:p>
        </w:tc>
      </w:tr>
      <w:tr w:rsidR="00767530" w:rsidRPr="00E340F8" w14:paraId="3306286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3D0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E41F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301|XR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98D3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VVRYQNTLEDGSISFISCCLQAFKTYSIGRSSKNPLIIKNDKSISRQHITFKWEINNSSDLKHSSLCLVNKGKLTSLNKKFMKVGETFTINASDVLKSTIIELGTTPIRIEFEWINEVWNIPPHLTQFRTMLSEYGISTEISINDIPANLMISDYPKSEDNSIRELYALVSTIPMKKSRFLMELCNTLLPTSKTNLKFDEMWNDMISNPEYNVFDFDPNILLSKFMRLNNIRVLTTIKSEPRLSSLLRTFNINLFAFDNIDSLYKYVDSLEASTEYLILTTTDKKENGKILCTIKTMLTSIIDGTLSAVINMKGASSRTLDNGKFDQISEGMSTILKTSRAPEVEASPVVSKKRKLNRRRVLPLDSLDFFAGGLSTKTLSENRSLTDAKRLNCGAESKTVISSPNIAEADEKHAPFLQNALKPTEDIGKKSGHSSPGAIIVSSPNLGTVNTSEDSLDKSLQSHKLPQPSLPEVAGIGSQTISSNSADYETAAVNSMDDAEVTKNFRVNHHQNIEQPSKNIRKLSNYSREISSPLQENCKSPVKELSIKEKSGTPHAFVEAIQETKNREVKRVKSTIVELKDEELSEEAINQLKNLAIVEPSNNLLRKSFDSEGNKTSRTTEKWENSLMEPEWHKRKNFKTFVKVRPKSKAHKEEGKNNTQSSDFIRNAAFLITRNYVPLKKYSKKDTTTKWGTEENEDMFALTEMERFGSNTFMSDNINSNTIQKRSQALNRFTNEDSSNEGEEDSFSFSRCSGTAASVQPLKNKIFITDEDDLGDIDDKSDRLNHRENNRNLFVVKEMNLRPNLSEECSKQSRHSRSATSRSRGSFGASNNGDGDDDDDDGPKFTFKRRKG</w:t>
            </w:r>
          </w:p>
        </w:tc>
      </w:tr>
      <w:tr w:rsidR="00767530" w:rsidRPr="00E340F8" w14:paraId="7EFFFF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99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14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553|WNT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ADCF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HLLGLLLGLLLSGTRVLAGYPIWWSLALGQQYTSLASQPLLCGSIPGLVPKQLRFCRNYIEIMPSVAEGVKLGIQECQHQFRGRRWNCTTIDDSLAIFGPVLDKATRESAFVHAIASAGVAFAVTRSCAEGTSTICGCDSHHKGPPGEGWKWGGCSEDADFGVLVSREFADARENRPDARSAMNKHNNEAGRTTILDHMHLKCKCHGLSGSCEVKTCWWAQPDFRAIGDFLKDKYDSASEMVVEKHRESRGWVETLRAKYALFKPPTERDLVYYENSPNFCEPNPETGSFGTRDRTCNVTSHGIDGCDLLCCGRGHNTRTEKRKEKCHCVFHWCCYVSCQECIRIYDVHTCK</w:t>
            </w:r>
          </w:p>
        </w:tc>
      </w:tr>
      <w:tr w:rsidR="00767530" w:rsidRPr="00E340F8" w14:paraId="136002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009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A87D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028|WNT8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D794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CQIFASLVMSICCHILSSTAWSVNNFLMTGPKAYLAYTSSVQAGAQSGIEECKHQFAWDRWNCPESALQLSTHKGLRSATRETAFVHAISAAGVMYTLTKNCSMGDFENCGCDDSKIGKMGGRGWVWGGCSDNVNFGDRIAKLFVDALENGHDSRAAVNLHNNEAGRLAVKATLKRTCKCHGLSGSCSIQTCWMQLADFRDIGSYLKIKHDQARKLEMDKIRMRAGNSADNRGAIADTFSAVARTELIFMEDSPDYCVKNLSMGLHGTEGRECLQSGKNLSQWERRSCRRLCHECGLKVEERRIETVSSCNCKFHWCCTVKCETCTQTVTRYFCAKRHRNRRPHNHSRKRQHTRRG</w:t>
            </w:r>
          </w:p>
        </w:tc>
      </w:tr>
      <w:tr w:rsidR="00767530" w:rsidRPr="00E340F8" w14:paraId="7A0A57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42E2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08B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8S4|RPH3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AA0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IFSSGNDQWVCPNDRQLALRAKLQTGWSVHTYQTEKQRRSQCLSPGELEIILQVIQRAERLDILEQQRIGRLVERLETMQRNVMGNGLSQCLLCGEVLGFLGSSSVFCKDCRKKVCTKCGIEASPGQKRPLWLCKICSEQREVWKRSGAWFYKGLPKYILPLKTPGRADDPHFRPLPVEPTETQPPSAETSRVYTWARGRVVSSDSDSDSDLSSSSLEDRPLPSGVKGTKGDKPRGDSGASMESPRLGPARPPSHLSGSQSSLGSEAGTGATEPQGGTPAQPEPRVPGKRHTWATPRY</w:t>
            </w:r>
          </w:p>
        </w:tc>
      </w:tr>
      <w:tr w:rsidR="00767530" w:rsidRPr="00E340F8" w14:paraId="414A3237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D69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240E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551|RP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491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FLREIDGERVCSTSTETSIPEDRKSARRLRKLLYKCAENTCKPDILRVPAHCGKLDKEEEKSKTPLDQQQQINFHDILNSKFVVGPPSPFALVAIAKSILARFGNPEEVSEKEDGSEEEAGTSGADEEGKQYKNTDQLVGASLTCIFEVLEQLSRRDAELCVQALESLLSLIQSMPIDCLQSENRLSMSAMMHVLKTLREDACPSVSSKATSCLVALSVACGEPEHLGSTIRSLICMKKNIRMSADSTYDMIQMPENLRKLLLKVRRKALGGDNTANSPPNWAMVDVHEHSVASSFSLPSLPDSSPSSDTPDDDNRIHSTMACDGTFLYILNYVGLYKLGTGLNETISGKLYAANQSLQSSKNVQMYLCNGSLYLRRNYSSCISVIDTDSLLDIGEVILPPSCVQHALFTDGTYFYSATLIANSTLSTIQLNDSFSPSNEPSSRRSHRLTDVKFTIQGDLQVPHQLPEFLPANLHPQTVDLHFTREMAFIQARSGKVYYAGNGTRFGLFETGNNWMELCLPEPIVQISVGIDTIMFRSGAGHGWIASVDDKKRNGRLRRLVPSNRRKIVHVCASGHVYGYVSENGKIFMGGLHTMRVNVSSQMLNGLDNVMISSLALGKSHGVAVTRNGHLFTWGLNNMNQCGRVESTSTTSSPRHSGRQEYQICPIGEHTWLTDTPSVCAQCGLCSARGVACGRVPRPKGTMCHCGVGESTCLRCGLCRPCGEVTEPAQPGRAQHVQFSSTAAPQRSTLHPSRVILSQGPHDVKVSSVSCGNFHTVLLASDRRVFTFGSNCHGQLGVGDTLSKNTPQQVILPSDTVIVQVAAGSNHTILRANDGSVFTFGAFGKGQLARPAGEKAGWNAIPEKVSGFGPGFNAFAGWIGADGDSSIIHSHTALLSSDNILKAQIVANKTNIFIFPREVGKDYIVIRRKLNVFEHHASDYKCWYTSWATDPKYDMLWYYNSAEMEIKGYDIFKKSEKSVGDAFDSLTFLAGAEFAVQVYDSPAYATSMSLGMQLLSATFSANVINLSEFWKEKHGEREQDHEKTIMDGYSVANRFDGTGGGWGYSANSVEAIQFKVSKEIRLVGVGLYGGRGEYISKLKLYRQIGTEADELYVEQITETDETVYDCGAHETATLLFSQPIVIQPNHWHVVSAKISGPSSDCGANGKRHVECDGVTFQFRKSAVSNNGTDVDVGQIPELYYQIVGGSESRDESDSNKQLSISRDMSNLFSPAALKNVTAEGIGNLLILLEWALQRVQIDEDTNNQVEGSAENQWSQERAGFVAILSMKLISRFVRTVYKEKGCHDEPGIDFANKLVNLHSMLLEFFFSTDMTGYENRPLIKKEEKVVEEGYTLMKCVSEAVKLFISLSHCFMGSRSLMNAHLIAVMNKGNHEALILTSAIIGSLAKIERFAHQLLCSTTTTERFPMLSSLLLKHFNCEKETLASLTSFPNILRFLYDQTFMRNAYENTSSLAEAILVKVSRDLAIPTDDTLMGPVVHQTSSRFRRRSAQPTWDMSDGCADAIAFRVDSEGIKLHGFGIYLPTEPDRRNFVGEIMMLSPDSSEKWTCLLRVTAEMSSEEKEVGIVRFPEYVLLSPGVTYAVKVNMMKNTKTFCGEGGVTQVHLLNGARLFFSGCSMSQNGTTVQRGQLPYLIYSILDQSNSLQIKQETIYDTFTLLLRLMANKIGAAITEGGALPACCQHLMSHINPHVMVYMERFPDKALEMMSTMEQLIPMVSNLNGVERVFHSYDSDDSGCDTPYSGIVTTVVESQHPYKPNTSSSMVLLFEEADYICVRFSPDCQTAQFDDQLTIYLKIDEHSYMPIERCYGSEWPSYPMILPGNCLMFVLDASSAVEGATSEQMFGYHVTVTGYLVGYNDSTMRLEQDLVWLSANACRIMTQLPINPSNIEHLSTAEDDTRHLFEKHGSLLKKGLSLSHSPTLSELCTKGQPPPAQSADLQFLREFLSGHTSTSAGFLAKWLPTGSVVDASKCQLSLSHDDLIVGKAVTLKLLCKDQYDREVDCPKLQVEVFASLGHRNPSSTIHQNLHIGNLPSSLLIHQNPFQPIIVNHTRYMNIAAMPAYANYSVEEIRLGFMIEELVKDRVPLKSSDSSLFSGTWTPTTAGKYRIECKVDGSDISHTYTVEVTERPHRAGKGTITKPSGSRRGAQMTVARTVSIPFSSDFSGIRMRLGTTLASTSVGVIPRGALVEFIEEMDNDDGKWIRLTDETALLYGCNQGVGQVWCLAYHRPLQRELIPLKADTDREKAVKLRRKEIEKESNGSKHHSVSIDAKETYILSPNDVLQVYSTPAPHSMIDGEKIIGPCDLMSSGWLANRHGVWIKLTGVEKYVLQKNDPSSETSLSFSTNGNDEEDLERPIERKKTRLPNALTPSVADCIRAVFAAFVWHEHLVKDLMAAAAYLRFHQNLHNIWQSCEIPSCTNAPAALQPIVKIWREICEVVETSVEQHLIMPPVSNKAMRAETVKPPSRSGGCELCDANITVPLTVHLRMAHPGCGGDCLGYGYNSNGKFTTGWSGECGAGGRGQSPWYLLCNTCRSQYLKKTPAGHHQERTRRWREFRFSTSASDARPEVIIRQNAMFLLDLNSRLQTESNSSSTATSGWTINLFPTHLSTPSTMPRSQQKRLDVPPNNSVHQNSYMKLGYSSDPGPKVNVIMSPPNQGADQSASLNRPGPSAINEPAEVLQSPSAALRTLFSNTNPSTSALLKRPVLAFCVEHHDLKRIKSACVQSVRRAVAFSHAFRVWNWLLRMVSSEYSVSDIILQYLTTLTSYNRLAEYMFSAKKNSNILPHPWRLCFLAGPIAADMVTQLHAFLHTVSIILQSAGVDGRLKSLCFKSWTLQLTAQEQDLLILTCNILGTVGGILSDTSILDSDNRFVKEMKDITKFADITASSRQAMVICLTDESGETFWESGEEDKNRSRSLSVQLDESAHGEILSLFIDNARDEGYRISSIAFKAILEDGRRKDLTSLTLESAYCGWLKCCIKDISHIQIQFKGPNPASRIRQLMILGYPAKTTGTPRLAPSTSHHLFFSDTQRDAFALFQAISSQAFCGELSEDDTLRERVIDLLFSRVQLYPLQNYVYTQVVQAMEKEVELLCDKSKRNYSYCCGLMSLLVRICDSRGNMDSFGQRNSVLTSITQLLIFSPVVVQRQCLNSLECIFASFTPSNVEVPKIIRNLLVVVGKVIQLQVRDKAAHTVVTVHLCSSVLNAPQNWRVDKSIDMDIGRQTAVLVENLCNGTYTPEWSNATKCELANCLLSLIQMPESVSYTETLSTGGKSKAVAVVSSKRFWTAISSLSLIKDKSWLELSERWKTVQDEEDQEPVLLCENHDDGHTVAQVFCVDCDVALCKECFTVMHLHKKNRNHGVKNLVQSSTQHDINIHQGCARMKFLNFLILFHGEALNGMVEVAADTLFPTSTSSIQPAMQSSSAFLGIHPMTCRFCGNNVPVEDQSLDGTCTHEDCVNYAKTACQVMHTCNHFCGGIRNEEECLPCMTCKREDAAQDGDDVCVICFTERLGAAPCIRLGCGHMFHFHCVRMILERRWNGPRIVFRFMQCPLCIQPIEHSGLQDLIEPLKTIRQEVVDKAKMRLEYDGLLTTPALTDPRSEFYNQPEEYALDRYMYVLCHKCKKAYFGGESRCQAALDSSQFNPEELLCGGCSDTSGVQVCPRHGVEYLEYKCRFCCSIAVYFCFGTTHFCAPCHDDFQRLMSLPKHLLPTCPVGPRSTPMEEQTCPLKMKHPPTGDEFAMGCGICRNISTF</w:t>
            </w:r>
          </w:p>
        </w:tc>
      </w:tr>
      <w:tr w:rsidR="00767530" w:rsidRPr="00E340F8" w14:paraId="7E9BF12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7540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372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42|RNF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37D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EEEDGGPEGPNRERGGAGATFECNICLETAREAVVSVCGHLYCWPCLHQWLETRPERQECPVCKAGISREKVVPLYGRGSQKPQDPRLKTPPRPQGQRPAPESRGGFQPFGDTGGFHFSFGVGAFPFGFFTTVFNAHEPFRRGTGVDLGQGHPASSWQDSLFLFLAIFFFFWLLSI</w:t>
            </w:r>
          </w:p>
        </w:tc>
      </w:tr>
      <w:tr w:rsidR="00767530" w:rsidRPr="00E340F8" w14:paraId="47F1E42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7E44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11D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02|RP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B7A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EQFRETDVAKKISHICFGMKSPEEMRQQAHIQVVSKNLYSQDNQHAPLLYGVLDHRMGTSEKDRPCETCGKNLADCLGHYGYIDLELPCFHVGYFRAVIGILQMICKTCCHIMLSQEEKKQFLDYLKRPGLTYLQKRGLKKKISDKCRKKNICHHCGAFNGTVKKCGLLKIIHEKYKTNKKVVDPIVSNFLQSFETAIEHNKEVEPLLGRAQENLNPLVVLNLFKRIPAEDVPLLLMNPEAGKPSDLILTRLLVPPLCIRPSVVSDLKSGTNEDDLTMKLTEIIFLNDVIKKHRISGAKTQMIMEDWDFLQLQCALYINSELSGIPLNMAPKKWTRGFVQRLKGKQGRFRGNLSGKRVDFSGRTVISPDPNLRIDEVAVPVHVAKILTFPEKVNKANINFLRKLVQNGPEVHPGANFIQQRHTQMKRFLKYGNREKMAQELKYGDIVERHLIDGDVVLFNRQPSLHKLSIMAHLARVKPHRTFRFNECVCTPYNADFDGDEMNLHLPQTEEAKAEALVLMGTKANLVTPRNGEPLIAAIQDFLTGAYLLTLKDTFFDRAKACQIIASILVGKDEKIKVRLPPPTILKPVTLWTGKQIFSVILRPSDDNPVRANLRTKGKQYCGKGEDLCANDSYVTIQNSELMSGSMDKGTLGSGSKNNIFYILLRDWGQNEAADAMSRLARLAPVYLSNRGFSIGIGDVTPGQGLLKAKYELLNAGYKKCDEYIEALNTGKLQQQPGCTAEETLEALILKELSVIRDHAGSACLRELDKSNSPLTMALCGSKGSFINISQMIACVGQQAISGSRVPDGFENRSLPHFEKHSKLPAAKGFVANSFYSGLTPTEFFFHTMAGREGLVDTAVKTAETGYMQRRLVKSLEDLCSQYDLTVRSSTGDIIQFIYGGDGLDPAAMEGKDEPLEFKRVLDNIKAVFPCPSEPALSKNELILTTESIMKKSEFLCCQDSFLQEIKKFIKGVSEKIKKTRDKYGINDNGTTEPRVLYQLDRITPTQVEKFLETCRDKYMRAQMEPGSAVGALCAQSIGEPGTQMTLKTFHFAGVASMNITLGVPRIKEIINASKAISTPIITAQLDKDDDADYARLVKGRIEKTLLGEISEYIEEVFLPDDCFILVKLSLERIRLLRLEVNAETVRYSICTSKLRVKPGDVAVHGEAVVCVTPRENSKSSMYYVLQFLKEDLPKVVVQGIPEVSRAVIHIDEQSGKEKYKLLVEGDNLRAVMATHGVKGTRTTSNNTYEVEKTLGIEAARTTIINEIQYTMVNHGMSIDRRHVMLLSDLMTYKGEVLGITRFGLAKMKESVLMLASFEKTADHLFDAAYFGQKDSVCGVSECIIMGIPMNIGTGLFKLLHKADRDPNPPKRPLIFDTNEFHIPLVT</w:t>
            </w:r>
          </w:p>
        </w:tc>
      </w:tr>
      <w:tr w:rsidR="00767530" w:rsidRPr="00E340F8" w14:paraId="5528FB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B14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DC36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R0|RNF2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2590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ASTAAGEEDWVLPSEVEVLESIYLDELQVMKGNGRSPWEIFITLHPATAEVQDSQFVCFTLVLRIPVQYPHEVPQISIRNPRGLSDEQIHKISQALGHVAKEGLGTAMLYELIEKGKEILTDNNIPHGQCVICLYGFQEKEAFTKTPCYHYFHCHCLARYIQHMEQELTTQEQEQERQHVVTKQKAVGVQCPVCREPLVYDLASLKAAPEPQQPMELYQPSAESLRQQEELKLLYQRQQEKGGIIDLEAERNRYFISLQQPPAALEPESAVDVSREPQPPNALSAEQSTSLADQSTLPTSLPMTTQYTYEKTSGAGPNQQRPGETQKSVLDPPRHGRGSWRQYDRRHPKGGECCTPKGTSEIHELPPPEKPLKETVDLKAEPRNKGLTGHPQEKGPGSWQGPSARRTRDCARWERSKNRTPGSCYPHLPRGQGAYRSGTRREPLGLESEEGS</w:t>
            </w:r>
          </w:p>
        </w:tc>
      </w:tr>
      <w:tr w:rsidR="00767530" w:rsidRPr="00E340F8" w14:paraId="39DCDF5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3B8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8E05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155|RO6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7BAE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VNQMQPLNEKQIANSQDGYVWQVTDMNRLHRFLCFGSEGGTYYIKEQKLGLENAEALIRLIEDGRGCEVIQEIKSFSQEGRTTKQEPMLFALAICSQCSDISTKQAAFKAVSEVCRIPTHLFTFIQFKKDLKESMKCGMWGRALRKAIADWYNEKGGMALALAVTKYKQRNGWSHKDLLRLSHLKPSSEGLAIVTKYITKGWKEVHELYKEKALSVETEKLLKYLEAVEKVKRTRDELEVIHLIEEHRLVREHLLTNHLKSKEVWKALLQEMPLTALLRNLGKMTANSVLEPGNSEVSLVCEKLCNEKLLKKARIHPFHILIALETYKTGHGLRGKLKWRPDEEILKALDAAFYKTFKTVEPTGKRFLLAVDVSASMNQRVLGSILNASTVAAAMCMVVTRTEKDSYVVAFSDEMVPCPVTTDMTLQQVLMAMSQIPAGGTDCSLPMIWAQKTNTPADVFIVFTDNETFAGGVHPAIALREYRKKMDIPAKLIVCGMTSNGFTIADPDDRGMLDMCGFDTGALDVIRNFTLDMI</w:t>
            </w:r>
          </w:p>
        </w:tc>
      </w:tr>
      <w:tr w:rsidR="00767530" w:rsidRPr="00E340F8" w14:paraId="63CFC84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086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E61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08|RP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9832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TVVNRWMYPGDGPLQSNDKEQLQAGWSVHPGAQTDRQRKQEELTDEEKEIINRVIARAEKMEAMEQERIGRLVDRLETMRKNVAGDGVNRCILCGEQLGMLGSACVVCEDCKKNVCTKCGVETSNNRPHPVWLCKICLEQREVWKRSGAWFFKGFPKQVLPQPMPIKKTKPQQPAGEPATQEQPTPESRHPARAPARGDMEDRRPPGQKPGPDLTSAPGRGSHGPPTRRASEARMSTAARDSEGWDHAHGGGTGDTSRSPAGLRRANSVQAARPAPAPVPSPAPPQPVQPGPPGGSRATPGPGRFPEQSTEAPPSDPGYPGAVAPAREERTGPAGGFQAAPHTAAPYSQAAPARQPPPAEEEEEEANSYDSDEATTLGALEFSLLYDQDNSNLQCTIIRAKGLKPMDSNGLADPYVKLHLLPGASKSNKLRTKTLRNTRNPVWNETLQYHGITEEDMQRKTLRISVCDEDKFGHNEFIGETRFSLKKLKANQRKNFNICLERVIPMKRAGTTGSARGMALYEEEQVERIGDIEERGKILVSLMYSTQQGGLIVGIIRCVHLAAMDANGYSDPFVKLWLKPDMGKKAKHKTQIKKKTLNPEFNEEFFYDIKHSDLAKKSLDISVWDYDIGKSNDYIGGCQLGISAKGERLKHWYECLKNKDKKIERWHQLQNENHVSSD</w:t>
            </w:r>
          </w:p>
        </w:tc>
      </w:tr>
      <w:tr w:rsidR="00767530" w:rsidRPr="00E340F8" w14:paraId="03EFA54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4377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A7C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Q0|RPTO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F6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MLQSPLMGLGEEDEADLTDWNLPLAFMKKRHCEKIEGSKSLAQSWRMKDRMKTVSVALVLCLNVGVDPPDVVKTTPCARLECWIDPLSMGPQKALETIGANLQKQYENWQPRARYKQSLDPTVDEVKKLCTSLRRNAKEERVLFHYNGHGVPRPTVNGEVWVFNKNYTQYIPLSIYDLQTWMGSPSIFVYDCSNAGLIVKSFKQFALQREQELEVAAINPNHPLAQMPLPPSMKNCIQLAACEAHELLPMIPDLPADLFTSCLTTPIKIALRWFCMQKCVSLVPGVTLDLIEKIPGRLNDRRTPLGELNWIFTAITDTIAWNVLPRDLFQKLFRQDLLVASLFRNFLLAERIMRSYNCTPVSSPRLPPTYMHAMWQAWDLAVDICLSQLPTIIEEGTAFRHSPFFAEQLTAFQVWLTMGVENRSPPEQLPIVLQVLLSQVHRLRALDLLGRFLDLGPWAVSLALSVGIFPYVLKLLQSSARELRPLLVFIWAKILAVDSSCQADLVKDNGHKYFLSVLADPYMPAEHRTMTAFILAVIVNSYTTGQEACLQGNLIAICLEQLSDPHPLLRQWVAICLGRIWQNFDSARWCGVRDSAHEKLYSLLSDPIPEVRCAAVFALGTFVGNSAERTDHSTTIDHNVAMMLAQLINDGSPMVRKELVVALSHLVVQYESNFCTVALQFMEEEKNYPLPSPAATEGGSLTPVRDSPCTPRLRSVSSYGNIRAVTTARNLNKSLQNLSLTEESGSSVAFSPGNLSTSSSASSTLGSPENEEYILSFETIDKMRRVSSYSALNSLIGVSFNSVYTQIWRVLLHLAADPYPDVSDLAMKVLNSIAYKATVNARPQRILDTSSLTQSAPASPTNKGMHMHQVGGSPPASSTSSCSLTNDVAKQTVSRDLPSSRPGTAGPTGAQYTPHSHQFPRTRKMFDKGPDQTTDDADDAAGHKSFICASMQTGFCDWSARYFAQAVMKIPEEHDLESQIRKEREWRFLRNTRVRKQAQQVIQKGITRLDDQIFLNRNPGVPSVVKFHPFTPCIAVADKDSICFWDWEKGEKLDYFHNGNPRYTRVTAMEYLNGQDCSLLLTATDDGAIRVWKNFADLEKNPEMVTAWQGLSDMLPTTRGAGMVVDWEQETGLLMSSGDVRIVRIWDTDRETKVQDIPTGADSCVTSLSCDSHRSLIVAGLGDGSIRVYDRRMALSECRVMTYREHTAWVVKAYLQKHPEGHIVSVSVNGDVRFFDPRMPESVNVMQIVKGLTALDIHPQANLIACGSMNQFTAIYNGNGELINNIKYYDGFMGQRVGAISCLAFHPHWPHLAVGSNDYYISVYSVEKRVR</w:t>
            </w:r>
          </w:p>
        </w:tc>
      </w:tr>
      <w:tr w:rsidR="00767530" w:rsidRPr="00E340F8" w14:paraId="698DB93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A3C4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C09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190|RO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EF4D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PLPLLQSSLLLMLLLRLSAASTNLNWQCPRIPYAASRDFSVKYVVPSFSAGGRVQATAAYEDSTNSAVFVATRNHLHVLGPDLQFIENLTTGPIGNPGCQTCASCGPGPHGPPKDTDTLVLVMEPGLPALVSCGSTLQGRCFLHELEPRGKALHLAAPACLFSANNNKPEACTDCVASPLGTRVTVVEQGHASYFYVASSLDPELAASFSPRSVSIRRLKSDTSGFQPGFPSLSVLPKYLASYLIKYVYSFHSGDFVYFLTVQPISVTSPPSALHTRLVRLNAVEPEIGDYRELVLDCHFAPKRRRRGAPEGTQPYPVLQAAHSAPVDAKLAVELSISEGQEVLFGVFVTVKDGGSGMGPNSVVCAFPIYHLNILIEEGVEYCCHSSNSSSLLSRGLDFFQTPSFCPNPPGGEASGPSSRCHYFPLMVHASFTRVDLFNGLLGSVKVTALHVTRLGNVTVAHMGTVDGRVLQVEIARSLNYLLYVSNFSLGSSGQPVHRDVSRLGNDLLFASGDQVFKVPIQGPGCRHFLTCWRCLRAQRFMGCGWCGDRCDRQKECPGSWQQDHCPPEISEFYPHSGPLRGTTRLTLCGSNFYLRPDDVVPEGTHQITVGQSPCRLLPKDSSSPRPGSLKEFIQELECELEPLVTQAVGTTNISLVITNMPAGKHFRVEGISVQEGFSFVEPVLTSIKPDFGPRAGGTYLTLEGQSLSVGTSRAVLVNGTQCRLEQVNEEQILCVTPPGAGTARVPLHLQIGGAEVPGSWTFHYKEDPIVLDISPKCGYSGSHIMIHGQHLTSAWHFTLSFHDGQSTVESRCAGQFVEQQQRRCRLPEYVVRNPQGWATGNLSVWGDGAAGFTLPGFRFLPPPSPLRAGLVELKPEEHSVKVEYVGLGAVADCVTVNMTVGGEVCQHELRGDVVICPLPPSLQLGKDGVPLQVCVDGGCHILSQVVRSSPGRASQRILLIALLVLILLVAVLAVALIFNSRRRKKQLGAHSLSPTTLSDINDTASGAPNHEESSESRDGTSVPLLRTESIRLQDLDRMLLAEVKDVLIPHEQVVIHTDQVIGKGHFGVVYHGEYTDGAQNQTHCAIKSLSRITEVQEVEAFLREGLLMRGLHHPNILALIGIMLPPEGLPRVLLPYMRHGDLLHFIRSPQRNPTVKDLVSFGLQVACGMEYLAEQKFVHRDLAARNCMLDESFTVKVADFGLARGVLDKEYYSVRQHRHARLPVKWMALESLQTYRFTTKSDVWSFGVLLWELLTRGAPPYPHIDPFDLSHFLAQGRRLPQPEYCPDSLYHVMLRCWEADPAARPTFRALVLEVKQVVASLLGDHYVQLTAAYVNVGPRAVDDGSVPPEQVQPSPQHCRSTSKPRPLSEPPLPT</w:t>
            </w:r>
          </w:p>
        </w:tc>
      </w:tr>
      <w:tr w:rsidR="00767530" w:rsidRPr="00E340F8" w14:paraId="79057C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085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EBA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49|ROR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C678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APQRQHRASRELLAAKKTHTSQIEVIPCKICGDKSSGIHYGVITCEGCKGFFRRSQRCNAAYSCTRQQNCPIDRTSRNRCQHCRLQKCLALGMSRDAVKFGRMSKKQRDSLHAEVQKQLQQRQQQQQEPVVKTPPAGAQGADTLTYTLGLPDGQLPLGSSPDLPEASACPPGLLKASGSGPSYSNNLAKAGLNGASCHLEYSPERGKAEGRESFYSTGSQLTPDRCGLRFEEHRHPGLGELGQGPDSYGSPSFRSTPEAPYASLTEIEHLVQSVCKSYRETCQLRLEDLLRQRSNIFSREEVTGYQRKSMWEMWERCAHHLTEAIQYVVEFAKRLSGFMELCQNDQIVLLKAGAMEVVLVRMCRAYNADNRTVFFEGKYGGMELFRALGCSELISSIFDFSHSLSALHFSEDEIALYTALVLINAHRPGLQEKRKVEQLQYNLELAFHHHLCKTHRQSILAKLPPKGKLRSLCSQHVERLQIFQHLHPIVVQAAFPPLYKELFSTETESPVGLSK</w:t>
            </w:r>
          </w:p>
        </w:tc>
      </w:tr>
      <w:tr w:rsidR="00767530" w:rsidRPr="00E340F8" w14:paraId="6D7F54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8B00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98A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50|ROR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65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APQRHHRTSRELLAAKKTHTSQIEVIPCKICGDKSSGIHYGVITCEGCKGFFRRSQQCNVAYSCTRQQNCPIDRTSRNRCQHCRLQKCLALGMSRDAVKFGRMSKKQRDSLHAEVQKQLQQQQQQEQVAKTPPAGSRGADTLTYTLGLSDGQLPLGASPDLPEASACPPGLLRASGSGPPYSNTLAKTEVQGASCHLEYSPERGKAEGRDSIYSTDGQLTLGRCGLRFEETRHPELGEPEQGPDSHCIPSFCSAPEVPYASLTDIEYLVQNVCKSFRETCQLRLEDLLRQRTNLFSREEVTSYQRKSMWEMWERCAHHLTEAIQYVVEFAKRLSGFMELCQNDQIILLTAGAMEVVLVRMCRAYNANNHTVFFEGKYGGVELFRALGCSELISSIFDFSHFLSALCFSEDEIALYTALVLINANRPGLQEKRRVEHLQYNLELAFHHHLCKTHRQGLLAKLPPKGKLRSLCSQHVEKLQIFQHLHPIVVQAAFPPLYKELFSTDVESPEGLSK</w:t>
            </w:r>
          </w:p>
        </w:tc>
      </w:tr>
      <w:tr w:rsidR="00767530" w:rsidRPr="00E340F8" w14:paraId="7A7A54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E94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A6F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59|RRP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191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EPEWAEAAPVAAGLGPVISRPPPAASSQNKGSKRRQLLATLRALEAASLSQHPPSLCISDSEEEEEERKKKCPKKASFASASAEVGKKGKKKCQKQGPPCSDSEEEVERKKKCHKQALVGSDSAEDEKRKRKCQKHAPINSAQHLDNVDQTGPKAWKGSTTNDPPKQSPGSTSPKPPHTLSRKQWRNRQKNKRRCKNKFQPPQVPDQAPAEAPTEKTEVSPVPRTDSHEARAGALRARMAQRLDGARFRYLNEQLYSGPSSAAQRLFQEDPEAFLLYHRGFQSQVKKWPLQPVDRIARDLRQRPASLVVADFGCGDCRLASSIRNPVHCFDLASLDPRVTVCDMAQVPLEDESVDVAVFCLSLMGTNIRDFLEEANRVLKPGGLLKVAEVSSRFEDVRTFLRAVTKLGFKIVSKDLTNSHFFLFDFQKTGPPLVGPKAQLSGLQLQPCLYKRR</w:t>
            </w:r>
          </w:p>
        </w:tc>
      </w:tr>
      <w:tr w:rsidR="00767530" w:rsidRPr="00E340F8" w14:paraId="5F03A94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0C7C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0B4B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17|S12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5A9B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PTTETPGDATLCSGRFTISTLLSSDEPSPPAAYDSSHPSHLTHSSTFCMRTFGYNTIDVVPTYEHYANSTQPGEPRKVRPTLADLHSFLKQEGRHLHALAFDSRPSHEMTDGLVEGEAGTSSEKNPEEPVRFGWVKGVMIRCMLNIWGVILYLRLPWITAQAGIVLTWIIILLSVTVTSITGLSISAISTNGKVKSGGTYFLISRSLGPELGGSIGLIFAFANAVGVAMHTVGFAETVRDLLQEYGAPIVDPINDIRIIAVVSVTVLLAISLAGMEWESKAQVLFFLVIMVSFANYLVGTLIPPSEDKASKGFFSYRADIFVQNLVPDWRGPDGTFFGMFSIFFPSATGILAGANISGDLKDPAIAIPKGTLMAIFWTTISYLAISATIGSCVVRDASGVLNDTVTPGWGACEGLACSYGWNFTECTQQHSCHYGLINYYQTMSMVSGFAPLITAGIFGATLSSALACLVSAAKVFQCLCEDQLYPLIGFFGKGYGKNKEPVRGYLLAYAIAVAFIIIAELNTIAPIISNFFLCSYALINFSCFHASITNSPGWRPSFQYYNKWAALFGAIISVVIMFLLTWWAALIAIGVVLFLLLYVIYKKPEVNWGSSVQAGSYNLALSYSVGLNEVEDHIKNYRPQCLVLTGPPNFRPALVDFVGTFTRNLSLMICGHVLIGPHKQRMPELQLIANGHTKWLNKRKIKAFYSDVIAEDLRRGVQILMQAAGLGRMKPNILVVGFKKNWQSAHPATVEDYIGILHDAFDFNYGVCVMRMREGLNVSKMMQAHINPVFDPAEDGKEASARVDPKALVKEEQATTIFQSEQGKKTIDIYWLFDDGGLTLLIPYLLGRKRRWSKCKIRVFVGGQINRMDQERKAIISLLSKFRLGFHEVHILPDINQNPRAEHTKRFEDMIAPFRLNDGFKDEATVNEMRRDCPWKISDEEITKNRVKSLRQVRLNEIVLDYSRDAALIVITLPIGRKGKCPSSLYMAWLETLSQDLRPPVILIRGNQENVLTFYCQ</w:t>
            </w:r>
          </w:p>
        </w:tc>
      </w:tr>
      <w:tr w:rsidR="00767530" w:rsidRPr="00E340F8" w14:paraId="19C2C6F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8171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F17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62|RUBI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375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EGAGMDLGGGDGERLLEKSRREHWQLLGNLKTTVEGLVSANCPNVWSKYGGLERLCRDMQNILYHGLIHDQVCCRQADYWQFVKDIRWLSPHSALHVEKFISLHESDQSDTDSVSERAVAELWLQHSLQCHCLSAQLRPLLGDRQYIRKFYTETAFLLSDAHVTAMLQCLEAVEQNNPRLLAQIDASMFARKQESPLLVTKSQSLTALPGSTYTPPASYAQHSYFGSSSSLQSMPQSSHSSERRSTSFSLSGPSWQPQEDRECLSPAETQTTPAPLPSDSTLAQDSPLTAQEMSDSTLTSPLEASWVSSQNDSPSDVSEGPEYLAIGNPAPHGRTASCESHSSNGESSSSHLFSSSSSQKLESAASSLGDQEEGRQSQAGSVLRRSSFSEGQTAPVASGTKKSHIRSHSDTNIASRGAAGGPRNITIIVEDPIAEGGQYLCSGEGMFRRPSEGQSLISYLSEQDFGSCADLEKENAHFSISESLIAAIELMKCNMMSQCLEEEEVEEEDSDREIQELKQKIRLRRQQIRTKNLLPAYRETENGSFRVTSSSSQFSSRDSTQLSESGSAEDADDLEIQDADIRRSAVSNGKSSFSQNLSHCFLHSTSAEAVAMGLLKQFEGMQLPAASELEWLVPEHDAPQKLLPIPDSLPISPDDGQHADIYKLRIRVRGNLEWAPPRPQIIFNVHPAPTRKIAVAKQNYRCAGCGIRTDPDYIKRLRYCEYLGKYFCQCCHENAQMVVPSRILRKWDFSKYYVSNFSKDLLLKIWNDPLFNVQDINSALYRKVKLLNQVRLLRVQLYHMKNMFKTCRLAKELLDSFDVVPGHLTEDLHLYSLSDLTATKKGELGPRLAELTRAGAAHVERCMLCQAKGFICEFCQNEEDVIFPFELHKCRTCEECKACYHKTCFKSGRCPRCERLQARRELLAKQSLESYLSDYEEEPTEALALEATVLETT</w:t>
            </w:r>
          </w:p>
        </w:tc>
      </w:tr>
      <w:tr w:rsidR="00767530" w:rsidRPr="00E340F8" w14:paraId="063122A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58D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C39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673|S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93E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FVIRPATAADCSDILRLIKELAKYEYMEEQVILTEKDLLEDGFGEHPFYHCLVAEVPKEHWTPEGHSIVGFAMYYFTYDPWIGKLLYLEDFFVMSDYRGFGIGSEILKNLSQVAMRCRCSSMHFLVAEWNEPSINFYKRRGASDLSSEEGWRLFKIDKEYLLKMATEE</w:t>
            </w:r>
          </w:p>
        </w:tc>
      </w:tr>
      <w:tr w:rsidR="00767530" w:rsidRPr="00E340F8" w14:paraId="4160785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0B5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CFB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12|S12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0B8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PARPRLAPAARPGWGRAAGCRRRGGPARHGRASGQEDATTAGRQAGGGVRGEGTPAAGDGLGRPLGPTPSQSRFQVDPVSENAGRAAAAAAAAAAAAAAAGAAGKETPAAGKAGGESGVAKGSEEAKGRFRVNFVDPAASSSADDSLSDAAGVGGDGPNVSFQNGGDTVLSEGSSLHSGGGSGHHQQYYYDTHTNTYYLRTFGHNTMDAVPRIDHYRHTAAQLGEKLLRPSLAELHDELEKEPFEDGFANGEESTPTRDAVVAYTAESKGVVKFGWIKGVLVRCMLNIWGVMLFIRLSWIVGQAGIGLSVVVIAMATVVTTITGLSTSAIATNGFVRGGGAYYLISRSLGPEFGGAIGLIFAFANAVAVAMYVVGFAETVVELLKEHSILMIDEINDIRIIGAITVVILLGISVAGMEWEAKAQIVLLVILLLAIADFVIGTFISLESKKPKGFFGYKSEIFNENFGPDFREEETFFSVFAIFFPAATGILAGANISGDLADPQSAIPKGTLLAILITTVVYIGIAVSVGSCVVRDATGNVNDTITTELTNCTSAACKLNFDFSYCESNTCSYGLMNNFQVMSMVSGFAPLISAGIFSATLSSALASLVSAPKIFQALCKDNIYPAFQMFAKGYGKNNEPLRGYILTFLIALGFILIAELNVIAPIISNFFLASYALINFSVFHASLAKSPGWRPAFKYYNMWISLIGAILCCIVMFVINWWAALLTYVIVLGLYIYVTYKKPDVNWGSSTQALTYLSALQHSIRLSGVEDHVKNFRPQCLVMTGSPNSRPALLHLVHDFTKNVGLMICGHVHMGPRRQAMKEMSIDQARYQRWLIKNKMKAFYAPVHADDLREGAQYLMQAAGLGRMKPNTLVLGFKKDWLQADMRDVDMYINLFHDAFDIQFGVVVIRLKEGLDISHLQGQEELLSSQEKSPGTKDVVVNVDYSKKSDQDTCKSSGEKSITQKDEEEDGKTPTQPLLKKESKGPIVPLNVADQKLLEASTQFQKKQGKNTIDVWWLFDDGGLTLLIPYLLTTKKKWKDCKIRVFIGGKINRIDHDRRAMATLLSKFRIDFSDIMVLGDINTKPKKENIIAFDDMIEPYRLHEDDKEQDIADKMKEDEPWRITDNELELYKTKTYRQIRLNELLKEHSSTANIIVMSLPVARKGAVSSALYMAWLEALSKDLPPVLLVRGNHQSVLTFYS</w:t>
            </w:r>
          </w:p>
        </w:tc>
      </w:tr>
      <w:tr w:rsidR="00767530" w:rsidRPr="00E340F8" w14:paraId="64B690B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F4E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49A2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014|S12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DA9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IPSNSVPSSASRFQVHVINEGHGSAAAVGDSADPPHYEETSFGDEAQNRLRISFRPGNQECYDNFLQTGETAKTDTTFHAYDSHTNTYYLQTFGHNTMDAVPKIEYYRNTGSVSGPKVNRPSLLEIHEQLAKNVTVAPGSADRVANGDGMPGDEQAENKEEDMTGVVKFGWVKGVLVRCMLNIWGVMLFIRLSWIVGEAGIGLGVLIILLSTMVTSITGLSTSAIATNGFVRGGGAYYLISRSLGPEFGGSIGLIFAFANAVAVAMYVVGFAETVVDLLKESDSMMVDPTNDIRIIGSITVVILLGISVAGMEWEAKAQVILLVILLIAIANFFIGTVIPSNNEKKSRGFFNYQASIFAENFGPSFTKGEGFFSVFAIFFPAATGILAGANISGDLEDPQDAIPRGTMLAIFITTVAYIGVAICVAACVVRDATGSMNDTIVSGMNCNGSAACGLGYDFSRCQHEPCQYGLMNNFQVMSMVSGFGPLITAGIFSATLSSALASLVSAPKVFQALCKDNIFKGLQFFAKGYGKNNEPLRGYFLTFVIAMAFILIAELNVIAPIISNFFLASYALINFSCFHASYAKSPGWRPAYGIYNMWVSLFGAILCCAVMFVINWWAAVITYVIELFLYIYVTYKKPDVNWGSSTQALSYVSALDNALELTTVEDHVKNFRPQCIVLTGGPMTRPALLDITHAFTKNSGLCICCEVFVGPRKLCVKEMNSGMAKKQAWLIKNKIKAFYAAVAADCFRDGVRSLLQASGLGRMKPNTLVIGYKKNWRKAPLSELENYVGIIHDAFDFEIGVVIVRISQGFDISPVLQVQDELEKLEQERLALEAAIKDNECEEGKGGIRGLFKKAGKLNITKPAPKKDGNISSIQSMHVGEFNQKLVEASAQFKKKQGKGTIDVWWLFDDGGLTLLIPYILTLRKKWKDCKLRIYVGGKITRIEEEKISMASLLSKFRIKFADIHIIGDINIKPNKESWKVFEEMIEPYRLHESHKDLTTAEKLKRESPWKITDAELEAVKEKSYRQVRLNELLQEHSRAANLIVLSLPVARKGSISDLLYMAWLEILTKNLPPVLLVRGNHKNVLTFYS</w:t>
            </w:r>
          </w:p>
        </w:tc>
      </w:tr>
      <w:tr w:rsidR="00767530" w:rsidRPr="00E340F8" w14:paraId="3F4BE31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D9D0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156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94|S22A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5F7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EELLEQVGGFGPFQLRNVALLALPRVLLPLHFLLPIFLAAVPAHRCALPGAPANFSHQDVWLEAHLPREPDGTLSSCLRFAYPQALPNTTLGEERQSRGELEDEPATVPCSQGWEYDHSEFSSTIATESQWDLVCEQKGLNRAASTFFFAGVLVGAVAFGYLSDRFGRRRLLLVAYVSTLVLGLASAASVSYVMFAITRTLTGSALAGFTIIVMPLELEWLDVEHRTVAGVLSSTFWTGGVMLLALVGYLIRDWRWLLLAVTLPCAPGILSLWWVPESARWLLTQGHVKEAHRYLLHCARLNGRPVCEDSFSQEAVSKVAAGERVVRRPSYLDLFRTPRLRHISLCCVVVWFGVNFSYYGLSLDVSGLGLNVYQTQLLFGAVELPSKLLVYLSVRYAGRRLTQAGTLLGTALAFGTRLLVSSDMKSWSTVLAVMGKAFSEAAFTTAYLFTSELYPTVLRQTGMGLTALVGRLGGSLAPLAALLDGVWLSLPKLTYGGIALLAAGTALLLPETRQAQLPETIQDVERKSAPTSLQEEEMPMKQVQN</w:t>
            </w:r>
          </w:p>
        </w:tc>
      </w:tr>
      <w:tr w:rsidR="00767530" w:rsidRPr="00E340F8" w14:paraId="7F5BD7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53A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AE52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959|SC6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97B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SKCSVGLMSSVVAPAKEPNAVGPKEVELILVKEQNGVQLTSSTLTNPRQSPVEAQDRETWGKKIDFLLSVIGFAVDLANVWRFPYLCYKNGGGAFLVPYLLFMVIAGMPLFYMELALGQFNREGAAGVWKICPILKGVGFTVILISLYVGFFYNVIIAWALHYLFSSFTTELPWIHCNNSWNSPNCSDAHPGDSSGDSSGLNDTFGTTPAAEYFERGVLHLHQSHGIDDLGPPRWQLTACLVLVIVLLYFSLWKGVKTSGKVVWITATMPYVVLTALLLRGVTLPGAIDGIRAYLSVDFYRLCEASVWIDAATQVCFSLGVGFGVLIAFSSYNKFTNNCYRDAIVTTSINSLTSFSSGFVVFSFLGYMAQKHSVPIGDVAKDGPGLIFIIYPEAIATLPLSSAWAVVFFIMLLTLGIDSAMGGMESVITGLIDEFQLLHRHRELFTLFIVLATFLLSLFCVTNGGIYVFTLLDHFAAGTSILFGVLIEAIGVAWFYGVGQFSDDIQQMTGQRPSLYWRLCWKLVSPCFLLFVVVVSIVTFRPPHYGAYIFPDWANALGWVIATSSMAMVPIYAAYKFCSLPGSFREKLAYAIAPEKDRELVDRGEVRQFTLRHWLKV</w:t>
            </w:r>
          </w:p>
        </w:tc>
      </w:tr>
      <w:tr w:rsidR="00767530" w:rsidRPr="00E340F8" w14:paraId="78198B3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67F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4AFB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Z3|SAM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3D4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ADSEQPSKRPRCDDSPRTPSNTPSAEADWSPGLELHPDYKTWGPEQVCSFLRRGGFEEPVLLKNIRENEITGALLPCLDESRFENLGVSSLGERKKLLSYIQRLVQIHVDTMKVINDPIHGHIELHPLLVRIIDTPQFQRLRYIKQLGGGYYVFPGASHNRFEHSLGVGYLAGCLVHALGEKQPELQISERDVLCVQIAGLCHDLGHGPFSHMFDGRFIPLARPEVKWTHEQGSVMMFEHLINSNGIKPVMEQYGLIPEEDICFIKEQIVGPLESPVEDSLWPYKGRPENKSFLYEIVSNKRNGIDVDKWDYFARDCHHLGIQNNFDYKRFIKFARVCEVDNELRICARDKEVGNLYDMFHTRNSLHRRAYQHKVGNIIDTMITDAFLKADDYIEITGAGGKKYRISTAIDDMEAYTKLTDNIFLEILYSTDPKLKDAREILKQIEYRNLFKYVGETQPTGQIKIKREDYESLPKEVASAKPKVLLDVKLKAEDFIVDVINMDYGMQEKNPIDHVSFYCKTAPNRAIRITKNQVSQLLPEKFAEQLIRVYCKKVDRKSLYAARQYFVQWCADRNFTKPQDGDVIAPLITPQKKEWNDSTSVQNPTRLREASKSRVQLFKDDPM</w:t>
            </w:r>
          </w:p>
        </w:tc>
      </w:tr>
      <w:tr w:rsidR="00767530" w:rsidRPr="00E340F8" w14:paraId="02C622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FE9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6132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S5L8|SH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E532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RGQDSLAGLVLYVGLFGHPGMLHRAKYSRFRNESITSLDEGSSGGSVGNKGSPQPPHPALAPHLPTEDATLPSQESPTPLCTLIPRMASMKLANPATLLSLKNFCLGTKEVPRLKLQESRDPGSSGPSSPETSLSRSGTAPPPQQDLVGHRATALTPDSCPLPGPGEPTLRSRQDRHFLQHLLGMGMNYCVRYMGCVEVLQSMRSLDFGMRTQVTREAISRLCEAVPGANGAIKKRKPPVKFLSTVLGKSNLQFSGMNIKLTISTCSLTLMNLDNQQIIANHHMQSISFASGGDPDTTDYVAYVAKDPVNQRACHILECHNGMAQDVISTIGQAFELRFKQYLKNPSLNTSCESEEVHIDSHAEEREDHEYYNEIPGKQPPVGGVSDMRIKVQATEQMAYCPIQCEKLCYLPGNSKCSSVYENCLEQSRAIGNVHPRGVQSQRDTSLLKHTCRVDLFDDPCYINTQALQSTPGSAGNQRSAQPLGSPWHCGKAPETVQPGATAQPASSHSLPHIKQQLWSEECYHGKLSRKAAESLLVKDGDFLVRESATSPGQYVLSGLQGGQAKHLLLVDPEGKVRTKDHVFDNVGHLIRYHMDNSLPIISSGSEVSLKQPVRKDNNPALLHSNK</w:t>
            </w:r>
          </w:p>
        </w:tc>
      </w:tr>
      <w:tr w:rsidR="00767530" w:rsidRPr="00E340F8" w14:paraId="6954B2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342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9C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796|SH2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5001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PYYHGRLTKQDCETLLLKEGVDGNFLLRDSESIPGVLCLCVSFKNIVYTYRIFREKHGYYRIQTAEGSPKQVFPSLKELISKFEKPNQGMVVHLLKPIKRTSPSLRWRGLKLELETFVNSNSDYVDVLP</w:t>
            </w:r>
          </w:p>
        </w:tc>
      </w:tr>
      <w:tr w:rsidR="00767530" w:rsidRPr="00E340F8" w14:paraId="5FFC99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4D8A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D86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41|SEP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C3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DIARQVGEGCRTVPLAGHVGFDSLPDQLVNKSVSQGFCFNILCVGETGLGKSTLMDTLFNTKFEGEPATHTQPGVQLQSNTYDLQESNVRLKLTIVSTVGFGDQINKEDSYKPIVEFIDAQFEAYLQEELKIRRVLHTYHDSRIHVCLYFIAPTGHSLKSLDLVTMKKLDSKVNIIPIIAKADAISKSELTKFKIKITSELVSNGVQIYQFPTDDESVAEINGTMNAHLPFAVIGSTEELKIGNKMMRARQYPWGTVQVENEAHCDFVKLREMLIRVNMEDLREQTHTRHYELYRRCKLEEMGFKDTDPDSKPFSLQETYEAKRNEFLGELQKKEEEMRQMFVQRVKEKEAELKEAEKELHEKFDRLKKLHQDEKKKLEDKKKSLDDEVNAFKQRKTAAELLQSQGSQAGGSQTLKRDKEKKNNPWLCTE</w:t>
            </w:r>
          </w:p>
        </w:tc>
      </w:tr>
      <w:tr w:rsidR="00767530" w:rsidRPr="00E340F8" w14:paraId="39DC82B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977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831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47|SGS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39B4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AEDAVKEKLLWNVKKEVKQIMEEAVTRKFVHEDSSHIIALCGAVEACLLHQLRRRAAGFLRSDKMAALFTKVGKTCPVAGEICHKVQELQQQAEGRKPSGVSQEALRRQGSASGKAPALSPQALKHVWVRTALIEKVLDKVVQYLAENCSKYYEKEALLADPVFGPILASLLVGPCALEYTKLKTADHYWTDPSADELVQRHRIRGPPTRQDSPAKRPALGIRKRHSSGSASEDRLAACARECVESLHQNSRTRLLYGKNHVLVQPKEDMEAVPGYLSLHQSAESLTLKWTPNQLMNGTLGDSELEKSVYWDYALVVPFSQVVCIHCHQQKSGGTLVLVSQDGIQRPPLHFPQGGHLLSFLSCLENGLLPRGQLEPPLWTQQGKGKVFPKLRKRSSIRSVDMEEMGTGRATDYVFRIIYPGHRHEHNAGDMIEMQGFGPSLPAWHLEPLCSQGSSCLSCSSSSSPHATPSHCSCIPDRLPLRLLCESMKRQIVSRAFYGWLAHCRHLSTVRTHLSALVHHSVIPPDRPPGASAGLTKDVWSKYQKDKKNYKELELLRQVYYGGIEHEIRKDVWPFLLGHYKFGMSKKEMEQVDAVVAARYQQVLAEWKACEVVVRQREREAHPATRTKFSSGSSIDSHVQRLIHRDSTISNDVFISVDDLEPPEPQDPEDSRPKPEQEAGPGTPGTAVVEQQHSVEFDSPDSGLPSSRNYSVASGIQSSLDEGQSVGFEEEDGGGEEGSSGPGPAAHTLREPQDPSQEKPQAGELEAGEELAAVCAAAYTIELLDTVALNLHRIDKDVQRCDRNYWYFTPPNLERLRDVMCSYVWEHLDVGYVQGMCDLLAPLLVTLDNDQLAYSCFSHLMKRMSQNFPNGGAMDTHFANMRSLIQILDSELFELMHQNGDYTHFYFCYRWFLLDFKRELLYEDVFAVWEVIWAARHISSEHFVLFIALALVEAYREIIRDNNMDFTDIIKFFNERAEHHDAQEILRIARDLVHKVQMLIENK</w:t>
            </w:r>
          </w:p>
        </w:tc>
      </w:tr>
      <w:tr w:rsidR="00767530" w:rsidRPr="00E340F8" w14:paraId="6FDDA7D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8F6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638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7PF45|SHIP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596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CGAPGPGAGPGAALGSPAPAWYHRDLSRAAAEELLARAGRDGSFLVRDSESVAGAFALCVLYQKHVHTYRILPDGEDFLAVQTSQGVPVRRFQTLGELIGLYAQPNQGLVCALLLPVERERELDPPDERDASDGEDEKPPLPPRSGTSVSAPLGPSSPPAAPEPPTPAVESAPNGLSTVSHEYLKGSYGLDLEAVRGGASNLPHLTRTLAASCRRLHSEVDKVLSGLEILSKVFDQQSSPMVTRLLQQQNPPQTGEQELESLVLKLSVLKDFLSGIQKKALKALQDMSSTAPPAPVQPSTRKAKTIPVQAFEVKLDVTLGDLTKIGKSQKFTLSVDVEGGRLVLLRRQRDSQEDWTTFTHDRIRQLIKSQRVQNKLGVVFEKEKERTQRKDFIFVSARKREAFCQLLQLMKNKHSKQDEPDMISVFIGTWNMGSVPPPRNVTSWFTSKGLGKTLDEVTVTIPHDIYVFGTQENSVGDREWLDLLRGGLKELTDLDYRPIAMQSLWNIKVAVLVKPEHENRISHVSTSSVKTGIANTLGNKGAVGVSFMFNGTSFGFVNCHLTSGNEKTARRNQNYLDILRLLSLGDRQLGAFDISLRFTHLFWFGDLNYRLDMDIQEILNYISRKEFEPLLRVDQLNLEREKHKVFLRFSEEEISFPPTYRYERGSRDTYAWHKQKPTGVRTNVPSWCDRILWKSHPETHIICNSYGCTDDIVTSDHSPVFGTFEVGVTSQFISKKGLSKTADQAYIEFESIEAIVKTASRTKFFIEFYSTCLEEYKKSFENDAQSSDNVNFLKVQWSSRQLPTLKPILDIEYLQDQHLLLTVKSMDGYESYGECVVALKSMIGSTAQQFLTFLSHRGEETGNIRGSMKVRVPTERLGTRERLYEWISIDKDEAGAKSKAPSVSRGSQEPRSGSRKPAPAEASCPLSKLFEEPEKPPPTGRPPAPPRAAPREEPLTPRLKPEGAPEPEGVAAPPPKNSFNNPAYYVLEGVPHQLLPPEPPSPARAPVPPATKNKVAITVPAPQLGRHRPPRVGEGSSSDEESGGTLPPPDFPPPPLPDSAIFLPPSREPLPGPGVRGRSGGEARALPPPKAHPRPPLPPGPLPPGTFLGEAAGGDDRSCSVLQVAKKLSEVDSAPPGPGRCLLLPGPLELQPARALPSDYGRPLSFPPPRIRESVQEDLAEEAPCPQAGRTGGLGEAGMGAWLRAIGLERYEEGLVHNGWDDLEFLSDITEEDLEEAGVQDPAHKRLLLDTLQLSK</w:t>
            </w:r>
          </w:p>
        </w:tc>
      </w:tr>
      <w:tr w:rsidR="00767530" w:rsidRPr="00E340F8" w14:paraId="17A468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7D57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9096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185|SIA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FD5B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CGRARRQTSRGAMAVLAWKFPRTRLPMGASALCVVVLCWLYIFPVYRLPNEKEIVQGVLQQGTAWRRNQTAARAFRKQMEDCCDPAHLFAMTKMNSPMGKSMWYDGEFLYSFTIDNSTYSLFPQATPFQLPLKKCAVVGNGGILKKSGCGRQIDEANFVMRCNLPPLSSEYTKDVGSKSQLVTANPSIIRQRFQNLLWSRKTFVDNMKIYNHSYIYMPAFSMKTGTEPSLRVYYTLSDVGANQTVLFANPNFLRSIGKFWKSRGIHAKRLSTGLFLVSAALGLCEEVAIYGFWPFSVNMHEQPISHHYYDNVLPFSGFHAMPEEFLQLWYLHKIGALRMQLDPCEDTSLQPTS</w:t>
            </w:r>
          </w:p>
        </w:tc>
      </w:tr>
      <w:tr w:rsidR="00767530" w:rsidRPr="00E340F8" w14:paraId="39D1F2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2F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6459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4130|SER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CA1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SSCSSVKAVNSRWTSPSPSPSSRFAVLPAFLHRRYATSVKLTAISAALKTVEQTTLTEDNRFSTVGSDSDEYNPTLPKPRILVTEKLGEAGVNLLREFGDVDCSYDLSPEDLKKKVAESDALIVRSGTKVTREVFEAAKGRLKVVGRAGVGIDNVDLQAATEHGCLVVNAPTANTVAAAEHGIALLASMARNVAQADASIKAGKWERSKYVGVSLVGKTLAVMGFGKVGTEVARRAKGLGMTVISHDPYAPADRARALGVDLVSFDQAISTADFVSLHMPLTPATKKVFNDETFSKMKKGVRLINVARGGVIDEDALVRALDAGIVAQAALDVFCEEPPSKDSRLIQHENVTVTPHLGASTKEAQEGVAIEIAEAVAGALKGELSATAVNAPMVAPEVLSELTPYIVLAEKLGRLAVQLASGGKGVQSIRVVYRSARDRDDLDTRLLRAMITKGIIEPISDSYVNLVNADFIAKQKGLRISEERMVVDSSPEYPVDSIQVQILNVESNFAGAVSDAGDISIEGKVKYGVPHLTCVGSFGVDVSLEGNLILCRQVDQPGMIGQVGNILGEQNVNVNFMSVGRTVLRKQAIMAIGVDEEPDNKTLERIGGVSAIEEFVFLKL</w:t>
            </w:r>
          </w:p>
        </w:tc>
      </w:tr>
      <w:tr w:rsidR="00767530" w:rsidRPr="00E340F8" w14:paraId="54D8CD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5E6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E22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43|SEM4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4937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RAERPRPGPRPPPVFPFPPPLSLLLLLAILSAPVCGRVPRSVPRTSLPISEADSYLTRFAASHTYNYSALLVDPASHTLYVGARDSIFALTLPFSGERPRRIDWMVPETHRQNCRKKGKKEDECHNFIQILAIVNASHLLTCGTFAFDPKCGVIDVSSFQQVERLESGRGKCPFEPAQRSAAVMAGGVLYTATVKNFLGTEPIISRAVGRAEDWIRTETLSSWLNAPAFVAAMVLSPAEWGDEDGDDEIFFFFTETSRVLDSYERIKVPRVARVCAGDLGGRKTLQQRWTTFLKADLLCPGPEHGRASGVLQAMAELRPQPGAGTPIFYGIFSSQWEGAAISAVCAFRPQDIRAVLNGPFRELKHDCNRGLPVMDNEVPQPRPGECIANNMKLQQFGSSLSLPDRVLTFIRDHPLMDRPVFPADGRPLLVTTDTAYLRVVAHRVTSLSGKEYDVLYLGTEDGHLHRAVRIGAQLSVLEDLALFPEPQPVESMKLYHDWLLVGSHTEVTQVNTSNCGRLQSCSECILAQDPVCAWSFRLDACVAHAGEHRGMVQDIESADVSSLCPKEPGEHPVVFEVPVATVGHVVLPCSPSSAWASCVWHQPSGVTALTPRRDGLEVVVTPGAMGAYACECQEGGAARVVAAYSLVWGSQRGPSNRAHTVVGAGLVGFLLGVLAASLTLLLIGRRQQRRRQRELLARDKVGLDLGAPPSGTTSYSQDPPSPSPEDERLPLALGKRGSGFGGFPPPFLLDSCPSPAHIRLTGAPLATCDETSI</w:t>
            </w:r>
          </w:p>
        </w:tc>
      </w:tr>
      <w:tr w:rsidR="00767530" w:rsidRPr="00E340F8" w14:paraId="4D3EA5A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5211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7D25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41|SEM3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0C6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GHIITLLLWGYLLELWTGGHTADTTHPRLRLSHKELLNLNRTSIFHSPFGFLDLHTMLLDEYQERLFVGGRDLVYSLSLERISDGYKEIHWPSTALKMEECIMKGKDAGECANYVRVLHHYNRTHLLTCGTGAFDPVCAFIRVGYHLEDPLFHLESPRSERGRGRCPFDPSSSFISTLIGSELFAGLYSDYWSRDAAIFRSMGRLAHIRTEHDDERLLKEPKFVGSYMIPDNEDRDDNKVYFFFTEKALEAENNAHAIYTRVGRLCVNDVGGQRILVNKWSTFLKARLVCSVPGMNGIDTYFDELEDVFLLPTRDHKNPVIFGLFNTTSNIFRGHAICVYHMSSIRAAFNGPYAHKEGPEYHWSVYEGKVPYPRPGSCASKVNGGRYGTTKDYPDDAIRFARSHPLMYQAIKPAHKKPILVKTDGKYNLKQIAVDRVEAEDGQYDVLFIGTDNGIVLKVITIYNQEMESMEEVILEELQIFKDPVPIISMEISSKRQQLYIGSASAVAQVRFHHCDMYGSACADCCLARDPYCAWDGISCSRYYPTGTHAKRRFRRQDVRHGNAAQQCFGQQFVGDALDKTEEHLAYGIENNSTLLECTPRSLQAKVIWFVQKGRETRKEEVKTDDRVVKMDLGLLFLRLHKSDAGTYFCQTVEHSFVHTVRKITLEVVEEEKVEDMFNKDDEEDRHHRMPCPAQSSISQGAKPWYKEFLQLIGYSNFQRVEEYCEKVWCTDRKRKKLKMSPSKWKYANPQEKKLRSKPEHYRLPRHTLDS</w:t>
            </w:r>
          </w:p>
        </w:tc>
      </w:tr>
      <w:tr w:rsidR="00767530" w:rsidRPr="00E340F8" w14:paraId="3B219A8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6E4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4FFF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246|SFPQ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FD3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DRFRSRGGGGGGFHRRGGGGGRGGLHDFRSPPPGMGLNQNRGPMGPGPGQSGPKPPIPPPPPHQQQQQPPPQQPPPQQPPPHQPPPHPQPHQQQQPPPPPQDSSKPVVAQGPGPAPGVGSAPPASSSAPPATPPTSGAPPGSGPGPTPTPPPAVTSAPPGAPPPTPPSSGVPTTPPQAGGPPPPPAAVPGPGPGPKQGPGPGGPKGGKMPGGPKPGGGPGLSTPGGHPKPPHRGGGEPRGGRQHHPPYHQQHHQGPPPGGPGGRSEEKISDSEGFKANLSLLRRPGEKTYTQRCRLFVGNLPADITEDEFKRLFAKYGEPGEVFINKGKGFGFIKLESRALAEIAKAELDDTPMRGRQLRVRFATHAAALSVRNLSPYVSNELLEEAFSQFGPIERAVVIVDDRGRSTGKGIVEFASKPAARKAFERCSEGVFLLTTTPRPVIVEPLEQLDDEDGLPEKLAQKNPMYQKERETPPRFAQHGTFEYEYSQRWKSLDEMEKQQREQVEKNMKDAKDKLESEMEDAYHEHQANLLRQDLMRRQEELRRMEELHNQEMQKRKEMQLRQEEERRRREEEMMIRQREMEEQMRRQREESYSRMGYMDPRERDMRMGGGGAMNMGDPYGSGGQKFPPLGGGGGIGYEANPGVPPATMSGSMMGSDMRTERFGQGGAGPVGGQGPRGMGPGTPAGYGRGREEYEGPNKKPRF</w:t>
            </w:r>
          </w:p>
        </w:tc>
      </w:tr>
      <w:tr w:rsidR="00767530" w:rsidRPr="00E340F8" w14:paraId="1DE1BB0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330F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F31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E6|SEM6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656B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EALLLYFTLLHFAGAGFPEDSEPISISHGNYTKQYPVFVGHKPGRNTTQRHRLDIQMIMIMNGTLYIAARDHIYTVDIDTSHTEEIYCSKKLTWKSRQADVDTCRMKGKHKDECHNFIKVLLKKNDDALFVCGTNAFNPSCRNYKMDTLEPFGDEFSGMARCPYDAKHANVALFADGKLYSATVTDFLAIDAVIYRSLGESPTLRTVKHDSKWLKEPYFVQAVDYGDYIYFFFREIAVEYNTMGKVVFPRVAQVCKNDMGGSQRVLEKQWTSFLKARLNCSVPGDSHFYFNILQAVTDVIRINGRDVVLATFSTPYNSIPGSAVCAYDMLDIASVFTGRFKEQKSPDSTWTPVPDERVPKPRPGCCAGSSSLERYATSNEFPDDTLNFIKTHPLMDEAVPSIFNRPWFLRTMVRYRLTKIAVDTAAGPYQNHTVVFLGSEKGIILKFLARIGNSGFLNDSLFLEEMSVYNSEKCSYDGVEDKRIMGMQLDRASSSLYVAFSTCVIKVPLGRCERYGKCKKTCIASRDPYCGWIKEGGACSHLSPNSRLTFEQDIERGNTDGLGDCHNSFVALNGHSSSLLPSTTTSDSTAQEGYESRGGMLDWKHLLDSPDSTDPLGAVSSHNHQDKKGVIRESYLKGHDQLVPVTLLAIAVILAFVMGAVFSGITVYCVCDHRRKDVAVVQRKEKELTHSRRGSMSSVTKLSGLFGDTQSKDPKPEAILTPLMHNGKLATPGNTAKMLIKADQHHLDLTALPTPESTPTLQQKRKPSRGSREWERNQNLINACTKDMPPMGSPVIPTDLPLRASPSHIPSVVVLPITQQGYQHEYVDQPKMSEVAQMALEDQAATLEYKTIKEHLSSKSPNHGVNLVENLDSLPPKVPQREASLGPPGASLSQTGLSKRLEMHHSSSYGVDYKRSYPTNSLTRSHQATTLKRNNTNSSNSSHLSRNQSFGRGDNPPPAPQRVDSIQVHSSQPSGQAVTVSRQPSLNAYNSLTRSGLKRTPSLKPDVPPKPSFAPLSTSMKPNDACT</w:t>
            </w:r>
          </w:p>
        </w:tc>
      </w:tr>
      <w:tr w:rsidR="00767530" w:rsidRPr="00E340F8" w14:paraId="48B4BB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CFA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D27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721|SER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557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IFNFSSGPAMLPAEVLKQAQQELRDWNGLGTSVMEVSHRGKEFIQVAEEAEKDFRDLLNVPSNYKVLFCHGGGRGQFAAVPLNILGDKTTADYVDAGYWAASAIKEAKKYCTPNVFDAKVTVDGLRAVKPMREWQLSDNAAYMHYCPNETIDGIAIDETPDFGADVVVAADFSSTILSRPIDVSRYGVIYAGAQKNIGPAGLTIVIVREDLLGKANIACPSILDYSILNDNGSMFNTPPTFAWYLSGLVFKWLKANGGVAEMDKINQQKAELLYGVIDNSDFYRNDVAKANRSRMNVPFQLADSALDKLFLEESFAAGLHALKGHRVVGGMRASIYNAMPLEGVKALTDFMVEFERRHG</w:t>
            </w:r>
          </w:p>
        </w:tc>
      </w:tr>
      <w:tr w:rsidR="00767530" w:rsidRPr="00E340F8" w14:paraId="000F574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9791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B21C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UW5|SCP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F27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KIKFLLLLVLYHHVDSASIVKFLPGFEGPLPFELETGYIGIGEDENVQFFYYFIKSENNPKEDPLLIWLNGGPGCSCLGGIIFENGPVGLKFEVFNGSAPSLFSTTYSWTKMANIIFLDQPVGSGFSYSKTPIDKTGDISEVKRTHEFLQKWLSRHPQYFSNPLYVVGDSYSGMIVPALVQEISQGNYICCEPPINLQGYMLGNPVTYMDFEQNFRIPYAYGMGLISDEIYEPMKRICNGNYYNVDPSNTQCLKLTEEYHKCTAKINIHHILTPDCDVTNVTSPDCYYYPYHLIECWANDESVREALHIEKGSKGKWARCNRTIPYNHDIVSSIPYHMNNSISGYRSLIYSGDHDIAVPFLATQAWIRSLNYSPIHNWRPWMINNQIAGYTRAYSNKMTFATIKGGGHTAEYRPNETFIMFQRWISGQPL</w:t>
            </w:r>
          </w:p>
        </w:tc>
      </w:tr>
      <w:tr w:rsidR="00767530" w:rsidRPr="00E340F8" w14:paraId="42B76B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37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7D7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009|SCR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7F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SSRARWVALGLGALGLLFAALGVVMILMVPSLIKQQVLKNVRIDPSSLSFGMWKEIPVPFYLSVYFFEVVNPNEVLNGQKPVVRERGPYVYREFRQKVNITFNDNDTVSFVENRSLHFQPDKSHGSESDYIVLPNILVLGGSILMESKPVSLKLMMTLALVTMGQRAFMNRTVGEILWGYDDPFVHFLNTYLPDMLPIKGKFGLFVGMNNSNSGVFTVFTGVQNFSRIHLVDKWNGLSKIDYWHSEQCNMINGTSGQMWAPFMTPESSLEFFSPEACRSMKLTYNESRVFEGIPTYRFTAPDTLFANGSVYPPNEGFCPCRESGIQNVSTCRFGAPLFLSHPHFYNADPVLSEAVLGLNPNPKEHSLFLDIHPVTGIPMNCSVKMQLSLYIKSVKGIGQTGKIEPVVLPLLWFEQSGAMGGKPLSTFYTQLVLMPQVLHYAQYVLLGLGGLLLLVPIICQLRSQEKCFLFWSGSKKGSQDKEAIQAYSESLMSPAAKGTVLQEAKL</w:t>
            </w:r>
          </w:p>
        </w:tc>
      </w:tr>
      <w:tr w:rsidR="00767530" w:rsidRPr="00E340F8" w14:paraId="03F6C8F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A27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EC7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67|SEC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7D5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RFELQKLLNVCFLFASAYMFWQGLAIATNSASPIVVVLSGSMEPAFQRGDILFLWNRNTFNQVGDVVVYEVEGKQIPIVHRVLRQHNNHADKQFLLTKGDNNAGNDISLYANKKIYLNKSKEIVGTVKGYFPQLGYITIWISENKYAKFALLGMLGLSALLGGE</w:t>
            </w:r>
          </w:p>
        </w:tc>
      </w:tr>
      <w:tr w:rsidR="00767530" w:rsidRPr="00E340F8" w14:paraId="26BEF06B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99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B9E8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1AWN6|SCN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1BE8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SVLVPPGPDSFRFFTRESLAAIEQRIAEEKAKRPKQERKDEDDENGPKPNSDLEAGKSLPFIYGDIPPEMVSEPLEDLDPYYINKKTFIVLNKGKAISRFSATSALYILTPFNPIRKLAIKILVHSLFNVLIMCTILTNCVFMTMSNPPDWTKNVEYTFTGIYTFESLIKILARGFCLEDFTFLRDPWNWLDFTVITFAYVTEFVNLGNVSALRTFRVLRALKTISVIPGLKTIVGALIQSVKKLSDVMILTVFCLSVFALIGLQLFMGNLRNKCLQWPPDNSTFEINITSFFNNSLDWNGTAFNRTMNMFNWDEYIEDKSHFYFLEGQNDALLCGNSSDAGQCPEGYICVKAGRNPNYGYTSFDTFSWAFLSLFRLMTQDFWENLYQLTLRAAGKTYMIFFVLVIFLGSFYLINLILAVVAMAYEEQNQATLEEAEQKEAEFQQMLEQLKKQQEEAQAAAAAASAESRDFSGAGGIGVFSESSSVASKLSSKSEKELKNRRKKKKQKEQAGEEEKEDAVRKSASEDSIRKKGFRFSLEGSRLTYEKRFSSPHQSLLSIRGSLFSPRRNSRASLFSFKGRVKDIGSENDFADDEHSTFEDNDSRRDSLFVPHRHGERRPSNVSQASRASRGIPTLPMNGKMHSAVDCNGVVSLVGGPSALTSPVGQLLPEGTTTETEIRKRRSSSYHVSMDLLEDPTSRQRAMSMASILTNTMEELEESRQKCPPCWYKFANMCLIWDCCKPWLKVKHVVNLVVMDPFVDLAITICIVLNTLFMAMEHYPMTEQFSSVLSVGNLVFTGIFTAEMFLKIIAMDPYYYFQEGWNIFDGFIVSLSLMELGLANVEGLSVLRSFRLLRVFKLAKSWPTLNMLIKIIGNSVGALGNLTLVLAIIVFIFAVVGMQLFGKSYKECVCKISNDCELPRWHMHDFFHSFLIVFRVLCGEWIETMWDCMEVAGQTMCLTVFMMVMVIGNLVVLNLFLALLLSSFSSDNLAATDDDNEMNNLQIAVGRMQKGIDFVKRKIREFIQKAFVRKQKALDEIKPLEDLNNKKDSCISNHTTIEIGKDLNYLKDGNGTTSGIGSSVEKYVVDESDYMSFINNPSLTVTVPIAVGESDFENLNTEEFSSESDMEESKEKLNATSSSEGSTVDIGAPAEGEQPEAEPEESLEPEACFTEDCVRKFKCCQISIEEGKGKLWWNLRKTCYKIVEHNWFETFIVFMILLSSGALAFEDIYIEQRKTIKTMLEYADKVFTYIFILEMLLKWVAYGFQMYFTNAWCWLDFLIVDVSLVSLTANALGYSELGAIKSLRTLRALRPLRALSRFEGMRVVVNALLGAIPSIMNVLLVCLIFWLIFSIMGVNLFAGKFYHCINYTTGEMFDVSVVNNYSECQALIESNQTARWKNVKVNFDNVGLGYLSLLQVATFKGWMDIMYAAVDSRNVELQPKYEDNLYMYLYFVIFIIFGSFFTLNLFIGVIIDNFNQQKKKFGGQDIFMTEEQKKYYNAMKKLGSKKPQKPIPRPANKFQGMVFDFVTKQVFDISIMILICLNMVTMMVETDDQSQEMTNILYWINLVFIVLFTGECVLKLISLRHYYFTIGWNIFDFVVVILSIVGMFLAELIEKYFVSPTLFRVIRLARIGRILRLIKGAKGIRTLLFALMMSLPALFNIGLLLFLVMFIYAIFGMSNFAYVKREVGIDDMFNFETFGNSMICLFQITTSAGWDGLLAPILNSGPPDCDPEKDHPGSSVKGDCGNPSVGIFFFVSYIIISFLVVVNMYIAVILENFSVATEESAEPLSEDDFEMFYEVWEKFDPDATQFIEFCKLSDFAAALDPPLLIAKPNKVQLIAMDLPMVSGDRIHCLDILFAFTKRVLGESGEMDALRIQMEERFMASNPSKVSYEPITTTLKRKQEEVSAIVIQRAYRRYLLKQKVKKVSSIYKKDKGKEDEGTPIKEDIITDKLNENSTPEKTDVTPSTTSPPSYDSVTKPEKEKFEKDKSEKEDKGKDIRESKK</w:t>
            </w:r>
          </w:p>
        </w:tc>
      </w:tr>
      <w:tr w:rsidR="00767530" w:rsidRPr="00E340F8" w14:paraId="408B661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9FA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AF1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457|SCNB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0FA7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RYYPVIFPDERNFRPFTSDSLAAIEKRIAIQKERKKSKDKAAAEPQPRPQLDLKASRKLPKLYGDIPPELVAKPLEDLDPFYKDHKTFMVLNKKRTIYRFSAKRALFILGPFNPLRSLMIRISVHSVFSMFIICTVIINCMFMANSMERSFDNDIPEYVFIGIYILEAVIKILARGFIVDEFSFLRDPWNWLDFIVIGTAIATCFPGSQVNLSALRTFRVFRALKAISVISGLKVIVGALLRSVKKLVDVMVLTLFCLSIFALVGQQLFMGILNQKCIKHNCGPNPASNKDCFEKEKDSEDFIMCGTWLGSRPCPNGSTCDKTTLNPDNNYTKFDNFGWSFLAMFRVMTQDSWERLYRQILRTSGIYFVFFFVVVIFLGSFYLLNLTLAVVTMAYEEQNRNVAAETEAKEKMFQEAQQLLREEKEALVAMGIDRSSLNSLQASSFSPKKRKFFGSKTRKSFFMRGSKTAQASASDSEDDASKNPQLLEQTKRLSQNLPVDLFDEHVDPLHRQRALSAVSILTITMQEQEKFQEPCFPCGKNLASKYLVWDCSPQWLCIKKVLRTIMTDPFTELAITICIIINTVFLAVEHHNMDDNLKTILKIGNWVFTGIFIAEMCLKIIALDPYHYFRHGWNVFDSIVALLSLADVLYNTLSDNNRSFLASLRVLRVFKLAKSWPTLNTLIKIIGHSVGALGNLTVVLTIVVFIFSVVGMRLFGTKFNKTAYATQERPRRRWHMDNFYHSFLVVFRILCGEWIENMWGCMQDMDGSPLCIIVFVLIMVIGKLVVLNLFIALLLNSFSNEEKDGSLEGETRKTKVQLALDRFRRAFSFMLHALQSFCCKKCRRKNSPKPKETTESFAGENKDSILPDARPWKEYDTDMALYTGQAGAPLAPLAEVEDDVEYCGEGGALPTSQHSAGVQAGDLPPETKQLTSPDDQGVEMEVFSEEDLHLSIQSPRKKSDAVSMLSECSTIDLNDIFRNLQKTVSPKKQPDRCFPKGLSCHFLCHKTDKRKSPWVLWWNIRKTCYQIVKHSWFESFIIFVILLSSGALIFEDVNLPSRPQVEKLLRCTDNIFTFIFLLEMILKWVAFGFRRYFTSAWCWLDFLIVVVSVLSLMNLPSLKSFRTLRALRPLRALSQFEGMKVVVYALISAIPAILNVLLVCLIFWLVFCILGVNLFSGKFGRCINGTDINMYLDFTEVPNRSQCNISNYSWKVPQVNFDNVGNAYLALLQVATYKGWLEIMNAAVDSREKDEQPDFEANLYAYLYFVVFIIFGSFFTLNLFIGVIIDNFNQQQKKLGGQDIFMTEEQKKYYNAMKKLGTKKPQKPIPRPLNKCQAFVFDLVTSQVFDVIILGLIVLNMIIMMAESADQPKDVKKTFDILNIAFVVIFTIECLIKVFALRQHYFTNGWNLFDCVVVVLSIISTLVSRLEDSDISFPPTLFRVVRLARIGRILRLVRAARGIRTLLFALMMSLPSLFNIGLLLFLVMFIYAIFGMSWFSKVKKGSGIDDIFNFETFTGSMLCLFQITTSAGWDTLLNPMLEAKEHCNSSSQDSCQQPQIAVVYFVSYIIISFLIVVNMYIAVILENFNTATEESEDPLGEDDFEIFYEVWEKFDPEASQFIQYSALSDFADALPEPLRVAKPNKFQFLVMDLPMVMGDRLHCMDVLFAFTTRVLGDSSGLDTMKTMMEEKFMEANPFKKLYEPIVTTTKRKEEEQGAAVIQRAYRKHMEKMVKLRLKDRSSSSHQVFCNGDLSSLDVAKVKVHND</w:t>
            </w:r>
          </w:p>
        </w:tc>
      </w:tr>
      <w:tr w:rsidR="00767530" w:rsidRPr="00E340F8" w14:paraId="0136CBD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D801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1EA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YU5|SEC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99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FNGLPVPSDKTYLREELARIDESWAAARFDSLPHVVHILTSKDREADIHILKEQSDVVEEVVDEVVHAYHGGFNKAIQNYSQILRLFSESTEKIGDLKHDLAEAKQSLGARNKQLHQLWYRSVTLRHIISLLDQIEGIAKVPSRIEKLIADKQFYAAIQVYLQSSLMLEREGLQTVGALQDVRSELTKLRGALFFKILDDLHAHLYNRGEYSSVASSIYERDDEVPTTTAVAASRMSSQPLSRRTRTLKGDSQFGVRGLTNGSYRTASNDESSSFDGHDEEDSVEHDESTADTARNGTDSKLLSHQLPPWLSDSTPDEFIEAVRKSDDPLHVKYLQTLVQCLCMLGKVAAAGAIICQKLRPTIHEIIISKIKAHLETTNLSKSACSQGDRSVAAGLHLIKGQSEAYRLSKEKPQNGISNSGTHLAVSPVSPLMAPGGKAQAAAKELLDSILDTIVKIFENHVVIGELLEMKASQHDINTPRSLPTDVNWNTESEASQATGGYTISFPLTVLQSECQQLICEILRATPEAASADAAAQTAKLAKKAPKKDKRDAPEDGLTFTFRFTDATVSISNQGADLIRQGWGKRAPNASLEGYGSAAVLPEQGIYLAASIYRPVLQFTDKITSMLPKKHSQLVNDGLLTFTENFVKDHLLPTMFVDYRKGVQQAISSAAAFRPRAHTTTYTATVEKGRPILQGLLAIDLLAKEVLGWAQAMPKFATDLVKYVQTFLERTFERCRTSYMEAVLEKLSYMLIGRHDIEKLMRLDAASACLPSTLGHAVSHSEAVGTEVELSDLFLSLRPIKQDNLIRDDNKLILLASLSDSLEYVADSIERLGQAVPRVASQAEGNSRNQAASPRNLASFADEYRKLATDCLKVLRVEMQLETVFHLQEMTNREYLEDEDAEEPDDFVISLTSQITRREEGMAPFISGEKRNYVFGGISGIAANASIKALADMRSINLFGVQQICRNTIAVEQAMAAIPYIDGETVQQNLDRVRTYFELLNMPFEALLAFIAEHDQMFTPTEYSNLLKVNVPGRDTPSDAQSRLLEILSH</w:t>
            </w:r>
          </w:p>
        </w:tc>
      </w:tr>
      <w:tr w:rsidR="00767530" w:rsidRPr="00E340F8" w14:paraId="2E81339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3645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1AF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826|SNX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5C5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EFKSFGSTEKSLLSKGHGEPSYSEIYAEPENFLEIEVHNPKTHIPNGMDSKGMFTDYEIICRTNLPSFHKRVSKVRRRYSDFEFFRKCLIKEISMLNHPKVMVPHLPGKILLSNRFSNEVIEERRQGLNTWMQSVAGHPLLQSGSKVLVRFIEAEKFVG</w:t>
            </w:r>
          </w:p>
        </w:tc>
      </w:tr>
      <w:tr w:rsidR="00767530" w:rsidRPr="00E340F8" w14:paraId="270321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A43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D96D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488|SMA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A6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TFIFILIFGFFNTQKCSKDYDHFDDEDLALSIPKNAIGVPKEFRQQVLKEMKLRNRPNDILKNRCYCNYDQSICGNNMTCVKQDGAACYHAVEEVYNKAEKRMETLHKWGCATLERGSGASHLTCNSWRAAHHSPKSIGCCYEGNYCNKNLIPPAYVHHHKEKALQEKTDNPEDYDSPLENMTRGGKMFIMVFATVMSVFAVIGCIYLCITRAEEKSKARARAKTVSLKTESTYMESKSMLEDSGSGSGQAALIQRTVRQDLTIIKTIGQGRYGEVRKALYRGSYVAVKTFYTTDEDSWKNERDVYQTNMINHENILQFVAADIWSEEDSMTKMLLITDYHELGSLSDYLCREETLTTDEALRLIHSCICGIEHLHAAVHGTGSFRKPEIAHRDIKSKNIIVKRPNVCCIADLGLALRYQNDKILPEKFNVQVGTKRYMAPELISNKLNPKDFSQFKMADIYSMALVMWEVAIRVEVNTCEEVLTVDETSPDHSASSGIGESVSSSGNISRMHLQKTNVEGHSTSLKAKQHVPPFDGIVHNDPNFDEMNDVICVRRIRPPPDLAWKNVPALNELSKLMEDSWHSIPHFRHSALKLKKEMAELIKNPDRQNQSQRKVEFQQQDSGLVESATNQS</w:t>
            </w:r>
          </w:p>
        </w:tc>
      </w:tr>
      <w:tr w:rsidR="00767530" w:rsidRPr="00E340F8" w14:paraId="7580415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1ED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911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63|SPC9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DA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KEVDDRAELLRYTNNIPLLGKLVNHQPLWSTNPKLKSFSLEKISAPDQRRVQEALVVKDLLNVLIGLEGTYIRYFNDYEPSDPETPIEFKIAKKMDPSFKTFSRRIVRYGKQYMILTRAYEKWSDTSFGMVLQRFAYEIRRFLEDVYLKTLVERLERDFNKVPNFSIRELEQIINETEVNKQMELLYNIYEEIFREIEERRTNQSSQEDFNNFMDSMKNESSLHLRLMVAFDTTVYPVPKGGAILKIFQQKILENLGDRSSVMFLKKLLNNISQDYCTMLYEWLTQGILNDPYQEFMTYDDLEGKTDNIFDTRDRAWDTQYFIRKDVLLRDCDSEEDKNLLFKMLRTGILLKVVRASLQIPTIPSNSSDITIQEINDFADLMEGSNLELYVDKCYSRANEIFLKLFFQGYDLINVLKHLQQIFLGYQSGHNVLKFLTKNMGELTKHYRNDNNANYDKLLQNFELERQSENPNNLMRQLLMIQFDTETLPQVLSHYLQIYPEVPENNSANDDSDPLMHANNFKNMNAILFDELSKERTGAYHGSNLELYTPKSAIYHLKFDINIPYPLNIIISRTCMIKYQIILRYQLVLQYHSRLLDETWMDLNKTPSWKYRGYSHTVKRRIVRATRVLHAKMNHFIKTIMEYFNQNVIDKEVYSLEKCYRNPTLAVAIQNELEGGLTNIMTNRCLSDLIPLQLQIFDIVYKFCKFIKSMRAKLCQLDPVLYEKHKSGMMKTLNEGYRTNNGGQEDVGYQEDAALELIQKLIEYISNASSIFRKCLINFTQELSTEKFDFYDSSSVDAAGIERVLYSIVPPRSASASSQR</w:t>
            </w:r>
          </w:p>
        </w:tc>
      </w:tr>
      <w:tr w:rsidR="00767530" w:rsidRPr="00E340F8" w14:paraId="2D13970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5721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B04A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81|SP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35C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GKVGKSRRDKFYHLAKETGYRSRSAFKLIQLNRRFQFLQKARALLDLCAAPGGWLQVAAKFMPVSSLIVGVDLVPIKPLPNVVTLQQDITTERCRQALRKELKTWKVDVVLNDGAPNVGASWVHDAYSQAHLTLMALRLACDFLARGGSFITKVFRSRDYQPLLWIFQQLFRRVQATKPQASRHESAEIFVVCQGFLAPDKVDSKFFDPKFAFKEVEVQAKTVTELVTKKKPKAEGYAEGDLTLYHRTSVTDFLRAANPVDFLSKASEIMVDDEELAQHPATTEDIRVCCQDIRVLGRKELRSLLNWRTKLRRYVAKKLKEQAKALDISLSSGEEDEGDEEDSTAGTTKQPSKEEEEEEEEEQLNQTLAEMKAQEVAELKRKKKKLLREQRKQRERVELKMDLPGVSIADEGETGMFSLSTIRGHQLLEEVTQGDMSAADTFLSDLPRDDIYVSDVEDDGDDTSLDSDLDPEELAGVRGHQGLRDQKRMRLTEVQDDKEEEEEENPLLVPLEEKAVLQEEQANLWFSKGSFAGIEDDADEALEISQAQLLFENRRKGRQQQQKQQLPQTPPSCLKTEIMSPLYQDEAPKGTEASSGTEAATGLEGEEKDGISDSDSSTSSEEEESWEPLRGKKRSRGPKSDDDGFEIVPIEDPAKHRILDPEGLALGAVIASSKKAKRDLIDNSFNRYTFNEDEGELPEWFVQEEKQHRIRQLPVGKKEVEHYRKRWREINARPIKKVAEAKARKKRRMLKRLEQTRKKAEAVVNTVDISEREKVAQLRSLYKKAGLGKEKRHVTYVVAKKGVGRKVRRPAGVRGHFKVVDSRMKKDQRAQQRKEQKKKHKRK</w:t>
            </w:r>
          </w:p>
        </w:tc>
      </w:tr>
      <w:tr w:rsidR="00767530" w:rsidRPr="00E340F8" w14:paraId="08507C4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954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178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48|SODM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BD3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TLPSLPYAYDALEPHFDKQTMEIHHTKHHQTYVNNANAALESLPEFANLPVEELITKLDQLPADKKTVLRNNAGGHANHSLFWKGLKKGTTLQGDLKAAIERDFGSVDNFKAEFEKAAASRFGSGWAWLVLKGDKLAVVSTANQDSPLMGEAISGASGFPIMGLDVWEHAYYLKFQNRRPDYIKEFWNVVNWDEAAARFAAKK</w:t>
            </w:r>
          </w:p>
        </w:tc>
      </w:tr>
      <w:tr w:rsidR="00767530" w:rsidRPr="00E340F8" w14:paraId="59606F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BBF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E57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926|SPA2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0D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LGWSQGGSGSVCLAFDQLRDVIESQEELIHQLRNVMVLQDENFVSKEEFHEIEKKLVEEKAAHAKTKALLAKEEEKLQFALGEVEVLSKQLEKEKMAFEKALSSVKSRVLQESSKKDQLITKCNEIESHIIKQEDILNGKENEIKELQQVISQQKQNFRNHISDFRIQKQQETYMAQVLDQKRKKATGMRRARSRQCSREK</w:t>
            </w:r>
          </w:p>
        </w:tc>
      </w:tr>
      <w:tr w:rsidR="00767530" w:rsidRPr="00E340F8" w14:paraId="7AF1950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95C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4DC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5H3|SOP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153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LTSNEMSSTSAIVEPPEAVKGNERDKSTRRSTSQVVRPEKHEVENALEDQCSSSSLPKEAQYYAKLDKKLEGKDPRSQFYEAVRLSADIFAHKFEKAVCSRQTFEPTNSIIKVLNTAEEEMLHEKVVPLPVSSKLQYYLNRGRYDTIFDRDEQLQRTADPMADEPDHVEKRVTSILEQASREMEEGEVEPVFYDGSDEDQELPIDLGAMRNLQRTNKFAARSSRMAARRGGRPGYRGAFRGAARGAPSRRPAPAAEVAPETPVAAPMAPAAPAAPATPEAAPAAEVMDTSIATEMPQESAVDLSNVSAATEMDTSKEGEASRPTSEKKKKIRTTEMDRLMSMDLGPKDGGRVGELGHMWPESRRRPAAPLPETPAAQPRKSLPRRAAEKKKPEDSDAAEEQEVEMEVDNDASTSTPRNARGGRGGGNRRGSRRGQKRTSGGSGKLVEPKKEPVDEPAEKIPKRSEAAPEVPATATTKEAPPSTSSSPPDAPATPATPASSDSRDSPRKIRAMIFSLTGSPPESETPPVLQQEQVISTAAPTAGRHPNIIQQVPHINRIPPQPLRRLTAPQAPPASQPEEPPVQQTVPVVKVELASAPAPIVRDPQSTEPVPPAMPTLVENNHEATLILPPNKTSDYTRWNAQDLINWVRLLITNNVDSTIAIMVREEFDGETLACLVLDDDFRKEVPIPYGHYKKMKIYGTEVLNHYRTEKYQADLRKFHEELAAWKAQQR</w:t>
            </w:r>
          </w:p>
        </w:tc>
      </w:tr>
      <w:tr w:rsidR="00767530" w:rsidRPr="00E340F8" w14:paraId="273BBD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EF37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3BF8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84|SS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C4C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VFQGAIGIDLGTTYSCVATYESSVEIIANEQGNRVTPSFVAFTPEERLIGDAAKNQAALNPRNTVFDAKRLIGRRFDDESVQKDMKTWPFKVIDVDGNPVIEVQYLEETKTFSPQEISAMVLTKMKEIAEAKIGKKVEKAVITVPAYFNDAQRQATKDAGAISGLNVLRIINEPTAAAIAYGLGAGKSEKERHVLIFDLGGGTFDVSLLHIAGGVYTVKSTSGNTHLGGQDFDTNLLEHFKAEFKKKTGLDISDDARALRRLRTAAERAKRTLSSVTQTTVEVDSLFDGEDFESSLTRARFEDLNAALFKSTLEPVEQVLKDAKISKSQIDEVVLVGGSTRIPKVQKLLSDFFDGKQLEKSINPDEAVAYGAAVQGAILTGQSTSDETKDLLLLDVAPLSLGVGMQGDMFGIVVPRNTTVPTIKRRTFTTCADNQTTVQFPVYQGERVNCKENTLLGEFDLKNIPMMPAGEPVLEAIFEVDANGILKVTAVEKSTGKSSNITISNAVGRLSSEEIEKMVNQAEEFKAADEAFAKKHEARQRLESYVASIEQTVTDPVLSSKLKRGSKSKIEAALSDALAALQIEDPSADELRKAEVGLKRVVTKAMSSR</w:t>
            </w:r>
          </w:p>
        </w:tc>
      </w:tr>
      <w:tr w:rsidR="00767530" w:rsidRPr="00E340F8" w14:paraId="187622E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DD8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5B6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K7|SK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787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VDKLELMFQKAESDLDYIQYRLEYEIKTNHPDSASEKNPVTLLKELSVIKSRYQTLYARFKPVAVEQKESKSRICATVKKTMNMIQKLQKQTDLELSPLTKEEKTAAEQFKFHMPDL</w:t>
            </w:r>
          </w:p>
        </w:tc>
      </w:tr>
      <w:tr w:rsidR="00767530" w:rsidRPr="00E340F8" w14:paraId="3B91167A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26A7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F00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020|SPT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4DBE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LSPTDFDSLEIQGQYSDINNRWDLPDSDWDNDSSSARLFERSRIKALADEREAVQKKTFTKWVNSHLARVTCRVGDLYSDLRDGRNLLRLLEVLSGEILPKPTKGRMRIHCLENVDKALQFLKEQKVHLENMGSHDIVDGNHRLTLGLVWTIILRFQIQDISVETEDNKEKKSAKDALLLWCQMKTAGYPNVNVHNFTTSWRDGLAFNAIVHKHRPDLLDFESLKKCNAHYNLQNAFNLAEKELGLTKLLDPEDVNVDQPDEKSIITYVATYYHYFSKMKALAVEGKRIGKVLDHAMEAERLVEKYESLASELLQWIEQTIVTLNDRQLANSLSGVQNQLQSFNSYRTVEKPPKFTEKGNLEVLLFTIQSKLRANNQKVYTPREGRLISDINKAWERLEKAEHERELALRTELIRQEKLEQLAARFDRKAAMRETWLSENQRLVSQDNFGLELAAVEAAVRKHEAIETDIVAYSGRVQAVDAVAAELAAERYHDIKRIAARQHNVARLWDFLRQMVAARRERLLLNLELQKVFQDLLYLMDWMEEMKGRLQSQDLGRHLAGVEDLLQLHELVEADIAVQAERVRAVSASALRFCNPGKEYRPCDPQLVSERVAKLEQSYEALCELAAARRARLEESRRLWRFLWEVGEAEAWVREQQHLLASADTGRDLTGALRLLNKHTALRGEMSGRLGPLKLTLEQGQQLVAEGHPGASQASARAAELQAQWERLEALAEERAQRLAQAASLYQFQADANDMEAWLVDALRLVSSPELGHDEFSTQALARQHRALEEEIRSHRPTLDALREQAAALPPTLSRTPEVQSRVPTLERHYEELQARAGERARALEAALALYTMLSEAGACGLWVEEKEQWLNGLALPERLEDLEVVQQRFETLEPEMNTLAAQITAVNDIAEQLLKANPPGKDRIVNTQEQLNHRWQQFRRLADGKKAALTSALSIQNYHLECTETQAWMREKTKVIESTQGLGNDLAGVLALQRKLAGTERDLEAIAARVGELTREANALAAGHPAQAVAINARLREVQTGWEDLRATMRRREESLGEARRLQDFLRSLDDFQAWLGRTQTAVASEEGPATLPEAEALLAQHAALRGEVERAQSEYSRLRALGEEVTRDQADPQCLFLRQRLEALGTGWEELGRMWESRQGRLAQAHGFQGFLRDARQAEGVLSSQEYVLSHTEMPGTLQAADAAIKKLEDFMSTMDANGERIHGLLEAGRQLVSEGNIHADKIREKADSIERRHKKNQDAAQQFLGRLRDNREQQHFLQDCHELKLWIDEKMLTAQDVSYDEARNLHTKWQKHQAFMAELAANKDWLDKVDKEGRELTLEKPELKALVSEKLRDLHRRWDELETTTQAKARSLFDANRAELFAQSCCALESWLESLQAQLHSDDYGKDLTSVNILLKKQQMLEWEMAVREKEVEAIQAQAKALAQEDQGAGEVERTSRAVEEKFRALCQPMRERCRRLQASREQHQFHRDVEDEILWVTERLPMASSMEHGKDLPSVQLLMKKNQTLQKEIQGHEPRIADLRERQRALGAAAAGPELAELQEMWKRLGHELELRGKRLEDALRAQQFYRDAAEAEAWMGEQELHMMGQEKAKDELSAQAEVKKHQVLEQALADYAQTIHQLAASSQDMIDHEHPESTRISIRQAQVDKLYAGLKELAGERRERLQEHLRLCQLRRELDDLEQWIQEREVVAASHELGQDYEHVTMLRDKFREFSRDTSTIGQERVDSANALANGLIAGGHAARATVAEWKDSLNEAWADLLELLDTRGQVLAAAYELQRFLHGARQALARVQHKQQQLPDGTGRDLNAAEALQRRHCAYEHDIQALSPQVQQVQDDGHRLQKAYAGDKAEEIGRHMQAVAEAWAQLQGSSAARRQLLLDTTDKFRFFKAVRELMLWMDEVNLQMDAQERPRDVSSADLVIKNQQGIKAEIEARADRFSSCIDMGKELLARSHYAAEEISEKLSQLQARRQETAEKWQEKMDWLQLVLEVLVFGRDAGMAEAWLCSQEPLVRSAELGCTVDEVESLIKRHEAFQKSAVAWEERFCALEKLTALEEREKERKRKREEEERRKQPPAPEPTASVPPGDLVGGQTASDTTWDGTQPRPPPSTQAPSVNGVCTDGEPSQPLLGQQRLEHSSFPEGPGPGSGDEANGPRGERQTRTRGPAPSAMPQSRSTESAHAATLPPRGPEPSAQEQMEGMLCRKQEMEAFGKKAANRSWQNVYCVLRRGSLGFYKDAKAASAGVPYHGEVPVSLARAQGSVAFDYRKRKHVFKLGLQDGKEYLFQAKDEAEMSSWLRVVNAAIATASSASGEPEEPVVPSTTRGMTRAMTMPPVSPVGAEGPVVLRSKDGREREREKRFSFFKKNK</w:t>
            </w:r>
          </w:p>
        </w:tc>
      </w:tr>
      <w:tr w:rsidR="00767530" w:rsidRPr="00E340F8" w14:paraId="7E580C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181D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20BB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9011|TGFB1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41C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GLRLLPLLLPLLWLLVLTPGRPAAGLSTCKTIDMELVKRKRIEAIRGQILSKLRLASPPSQGEVPPGPLPEAVLALYNSTRAQVAGESAETEPEPEADYYAKEVTRVLMVEKENEIYKTVETGSHSIYMFFNTSELRAAVPDPMLLSRAELRLLRLKLSVEQHVELYQKYSNNSWRYLSNRLLTPSDSPEWLSFDVTGVVRQWLSQGGAMEGFRLSAHCSCDSKDNTLRVGINGFSSSRRGDLATIDGMNRPFLLLMATPLERAQQLHSSRHRRALDTNYCFSSTEKNCCVRQLYIDFRKDLGWKWIHEPKGYHANFCLGPCPYIWSLDTQYSKVLALYNQHNPGASAAPCCVPQVLEPLPIVYYVGRKPKVEQLSNMIVRSCKCS</w:t>
            </w:r>
          </w:p>
        </w:tc>
      </w:tr>
      <w:tr w:rsidR="00767530" w:rsidRPr="00E340F8" w14:paraId="326199D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D49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D1F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67|TKN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4F7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LVAVAVFFLVSTQLFAEEIGANDDLNYWSDWSDSDQIKEAMPEPFEHLLQRIARRPKPQQFFGLMGKRDADSSIEKQVALLKALYGHGQISHKRHKTDSFVGLMGKRALNSVAYERSAMQNYERRRK</w:t>
            </w:r>
          </w:p>
        </w:tc>
      </w:tr>
      <w:tr w:rsidR="00767530" w:rsidRPr="00E340F8" w14:paraId="0D152D8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582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F0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1BG9|TM22_SOLL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D9B5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ILLTSVINKSVEIAGNLLIQEGKRLYWLKEDIDWLQREMRHIRSYVDNAKAKEAGGDSRVKNLLKDIQELAGDVEDLLDDFLPKIQQSNKFNYCLKRSSFADEFAMEIEKIKRRVVDIDRIRKTYNIIDTDNNNDDCVLLDRRRLFLHADETEIIGLDDDFNMLQAKLLNQDLHYGVVSIVGMPGLGKTTLAKKLYRLIRDQFECSGLVYVSQQPRASEILLDIAKQIGLTEQKMKENLEDNLRSLLKIKRYVILLDDIWDVEIWDDLKLVLPECDSKVGSRMIITSRNSNVGRYIGGESSLHALQPLESEKSFELFTKKIFNFDDNNSWANASPDLVNIGRNIVGRCGGIPLAIVVTAGMLRARERTEHAWNRVLESMGHKVQDGCAKVLALSYNDLPIASRPCFLYFGLYPEDHEIRAFDLINMWIAEKFIVVNSGNRREAEDLAEDVLNDLVSRNLIQLAKRTYNGRISSCRIHDLLHSLCVDLAKESNFFHTAHDAFGDPGNVARLRRITFYSDNVMIEFFRSNPKLEKLRVLFCFAKDPSIFSHMAYFDFKLLHTLVVVMSQSFQAYVTIPSKFGNMTCLRYLRLEGNICGKLPNSIVKLTRLETIDIDRRSLIQPPSGVWESKHLRHLCYRDYGQACNSCFSISSFYPNIYSLHPNNLQTLMWIPDKFFEPRLLHRLINLRKLGILGVSNSTVKMLSIFSPVLKALEVLKLSFSSDPSEQIKLSSYPHIAKLHLNVNRTMALNSQSFPPNLIKLTLAYFSVDRYILAVLKTFPKLRKLKMFICKYNEEKMDLSGEANGYSFPQLEVLHIHSPNGLSEVTCTDDVSMPKLKKLLLTGFHCRISLSERLKKLSK</w:t>
            </w:r>
          </w:p>
        </w:tc>
      </w:tr>
      <w:tr w:rsidR="00767530" w:rsidRPr="00E340F8" w14:paraId="3F8405F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02A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E93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J3|TR13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DC6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GPRSLRGRDAPAPTPCVPAECFDLLVRHCVACGLLRTPRPKPAGASSPAPRTALQPQESVGAGAGEAALPLPGLLFGAPALLGLALVLALVLVGLVSWRRRQRRLRGASSAEAPDGDKDAPEPLDKVIILSPGISDATAPAWPPPGEDPGTTPPGHSVPVPATELGSTELVTTKTAGPEQQ</w:t>
            </w:r>
          </w:p>
        </w:tc>
      </w:tr>
      <w:tr w:rsidR="00767530" w:rsidRPr="00E340F8" w14:paraId="3C66B7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696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21B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438|TNR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B7C7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STVPDLLLPLVLLELLVGIYPSGVIGLVPHLGDREKRDSVCPQGKYIHPQNNSICCTKCHKGTYLYNDCPGPGQDTDCRECESGSFTASENHLRHCLSCSKCRKEMGQVEISSCTVDRDTVCGCRKNQYRHYWSENLFQCFNCSLCLNGTVHLSCQEKQNTVCTCHAGFFLRENECVSCSNCKKSLECTKLCLPQIENVKGTEDSGTTVLLPLVIFFGLCLLSLLFIGLMYRYQRWKSKLYSIVCGKSTPEKEGELEGTTTKPLAPNPSFSPTPGFTPTLGFSPVPSSTFTSSSTYTPGDCPNFAAPRREVAPPYQGADPILATALASDPIPNPLQKWEDSAHKPQSLDTDDPATLYAVVENVPPLRWKEFVRRLGLSDHEIDRLELQNGRCLREAQYSMLATWRRRTPRREATLELLGRVLRDMDLLGCLEDIEEALCGPAALPPAPSLLR</w:t>
            </w:r>
          </w:p>
        </w:tc>
      </w:tr>
      <w:tr w:rsidR="00767530" w:rsidRPr="00E340F8" w14:paraId="1B0AD0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9EAA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F42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519|TNR16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752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VPLLLLLLPAGPTWGSKEKCLTKMYTTSGECCKACNLGEGVVQPCGVNQTVCEPCLDSVTYSDTVSATEPCKPCTQCVGLHSMSAPCVESDDAVCRCAYGYFQDELSGSCKECSICEVGFGLMFPCRDSQDTVCEECPEGTFSDEANFVDPCLPCTICEENEVMVKECTATSDAECRDLHPRWTTHTPSLAGSDSPEPITRDPFNTEGMATTLADIVTTVMGSSQPVVSRGTADNLIPVYCSILAAVVVGLVAYIAFKRWNSCKQNKQGANNRPVNQTPSPEGEKLHSDSGISVDSQSLHDQQPPNQSTQGPAPKGDGSLYASLPPSKQEEVEKLLSSSAEETWRQLAGELGYKEDLIDCFTREESPARALLADWSAKETATLDALLVALRKIQRGDIAESLYSESTATSPV</w:t>
            </w:r>
          </w:p>
        </w:tc>
      </w:tr>
      <w:tr w:rsidR="00767530" w:rsidRPr="00E340F8" w14:paraId="7E397E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F2A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4EBC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58|TPIS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9EDA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HPLVMGNWKLNGSRHMVHELVSNLRKELAGVAGCAVAIAPPEMYIDMAKREAEGSHIMLGAQNVDLNLSGAFTGETSAAMLKDIGAQYIIIGHSERRTYHKESDELIAKKFAVLKEQGLTPVLCIGETEAENEAGKTEEVCARQIDAVLKTQGAAAFEGAVIAYEPVWAIGTGKSATPAQAQAVHKFIRDHIAKVDANIAEQVIIQYGGSVNASNAAELFAQPDIDGALVGGASLKADAFAVIVKAAEAAKQA</w:t>
            </w:r>
          </w:p>
        </w:tc>
      </w:tr>
      <w:tr w:rsidR="00767530" w:rsidRPr="00E340F8" w14:paraId="69F3C1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C0E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9E21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890|TPD5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859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QAQGLLETEPLQGTDEDAVASADFSSMLSEEEKEELKAELVQLEDEITTLRQVLSAKERHLVEIKQKLGMNLMNELKQNFSKSWHDMQTTTAYKKTHETLSHAGQKATAAFSNVGTAISKKFGDMSYSIRHSISMPAMRNSPTFKSFEERVETTVTSLKTKVGGTNPNGGSFEEVLSSTAHASAQSLAGGSRRTKEEELQC</w:t>
            </w:r>
          </w:p>
        </w:tc>
      </w:tr>
      <w:tr w:rsidR="00767530" w:rsidRPr="00E340F8" w14:paraId="07D2158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497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14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IZ9|TR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AD4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SGCPFFLWGLLALLGLALVISLIFNISHYVEKQRQDKMYSYSSDHTRVDEYYIEDTPIYGNLDDMISEPMDENCYEQMKARPEKSVNKMQEATPSAQATNETQMCYASLDHSVKGKRRKPRKQNTHFSDKDGDEQLHAIDASVSKTTLVDSFSPESQAVEENIHDDPIRLFGLIRAKREPIN</w:t>
            </w:r>
          </w:p>
        </w:tc>
      </w:tr>
      <w:tr w:rsidR="00767530" w:rsidRPr="00E340F8" w14:paraId="0C383E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9035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70C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U2|TRE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8EB8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QALPPGPMQTLIFFDMEATGLPFSQPKVTELCLLAVHRCALESPPTSQGPPPTVPPPPRVVDKLSLCVAPGKACSPAASEITGLSTAVLAAHGRQCFDDNLANLLLAFLRRQPQPWCLVAHNGDRYDFPLLQAELAMLGLTSALDGAFCVDSITALKALERASSPSEHGPRKSYSLGSIYTRLYGQSPPDSHTAEGDVLALLSICQWRPQALLRWVDAHARPFGTIRPMYGVTASARTKPRPSAVTTTAHLATTRNTSPSLGESRGTKDLPPVKDPGALSREGLLAPLGLLAILTLAVATLYGLSLATPGE</w:t>
            </w:r>
          </w:p>
        </w:tc>
      </w:tr>
      <w:tr w:rsidR="00767530" w:rsidRPr="00E340F8" w14:paraId="195A1E4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9C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3BE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516|TOP2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B463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PLQPVNENMLLNKKKNEDGKKRLSVERIYQKKTQLEHILLRPDTYIGSVELVTQQMWVYDEDVGINYREVTFVPGLYKIFDEILVNAADNKQRDPKMSCIRVTMMRNNLISIWNNGKGIPVVEHKVEKMYVPALIFGQLLTSSNYDDDEKKVTGGRNGYGAKLCNIFSTKFTVETASREYKKMFKQTWMDNMGRAGDMELKPFSGEDYTCITFQPDLSKFKMQSLDKDIVALMVRRAYDIAGSTKDVKVFLNGNRLPVKGFRSYVDMYLKDKVDETGNALKVVHEQVNPRWEVCLTMSEKGFQQISFVNSIATSKGGRHVDYVADQIVSKLVDVVKKKNKGGVAVKADQVKNHMWIFGNAVIENPTFDSQTKENMTLQAKSFGSTCQLSEKFIKAAIGCGIVESILNWVKFKAQIQLNKKCSAVKHNRIKGIPKLDDANDAGSRNSAECTLILTEGDSAKTLAVSGLGVVGRDKYGVFPLRGKILNVREASHKQIMENAEINNIIKIVGLQYKKNYEDEDSLKTLRYGKIMIMTDQDQDGSHIKGLLINFIHHNWPSLLRHRFLEEFITPIVKVSKNKQEIAFYSLPEFEEWKSTNPNHKKWKVKYYKGLGTSTSKEAKEYFANMKRHRIQFKYSGPEDDAAISLAFSKKQVDDRKEWLTNFMEDRRQRKLLGLPEDYLYGQTTMYLTYNDFINKELILFSNSDNERSIPSMVDGLKPGQRKVLFTCFKRNDKREVKVAQLAGSVAEMSSYHHGEMSLMMTIINLAQNFVGSNNLNLLQPIGQFGTRLHGGKDSASPRYIFTMLSPLARLLFPSKDDHTLRFLYDDNQRVEPEWYIPIIPMVLINGAEGIGTGWSCKIPNFDVREVVNNIRRLLDGEEPLPMLPSYKNYKGTIEELASNQYVINGEVAILNSTTIEITELPIRTWTQTYKEQVLEPMLNGTEKTPPLITDYREYHTDTTVKFVIKMTEEKLAEAERVGLHKVFKLQTSLTCNSMVLFDHVGCLKKYDTVLDILRDFFELRLKYYGLRKEWLLGMLGAESSKLNNQARFILEKIDGKIVIENKPKKELIKVLIQRGYDSDPVKAWKEAQQKVPEEEENEENEESESESTSPAAESGPTFNYLLDMPLWYLTKEKKDELCKQRDEKEQELNTLKKKTPSDLWKEDLAAFVEELEVVEAKEKQDEQVGLPGKGVKAKGKKAQISEVLPSPVGKRVIPQVTMEMRAEAEKKIRRKIKSENVEGTPAEDGAEPGLRQRLEKRQKREPGTRAKKQTTLPFKPIKKAQKQNPWSDSESDMSSNESNFDVPPREKEPRIAATKAKFTADLDSDDDFSGLDEKDEDEDFFPLDDTPPKTKMPPKNTKKALKPQKSSTSVDLESDGKDSVPASPGASAADVPAETEPSKPSSKQTVGVKRTITKGQSLTSTAGTKKRAVPKETKSDSALNAHVSKKPAPAKAKNSRKRMPSSSDSSDSEFEKAISKGATSKKLKGEERDFHVDLDDTVAPRAKSGRARKPIKYLEESDDDLF</w:t>
            </w:r>
          </w:p>
        </w:tc>
      </w:tr>
      <w:tr w:rsidR="00767530" w:rsidRPr="00E340F8" w14:paraId="786539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48A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831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Y8|TRIM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3D9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MEEELKCPVCGSFYREPIILPCSHNLCQACARNILVQTPESESPQSRRASGSGVSDYDYLDLDKMSLYSEADSGYGSYGGFASAPTTPCQKSPNGVRVFPPAMPPPPTHLSPALAPVPRNSCITCPQCHRSLILDDRGLRGFPKNRVLEGVIDRYQQSKAAALKCQLCEKAPKEATVMCEQCDVFYCDPCRLRCHPPRGPLAKHRLVPPAQGRVSRRLSPRKVSTCTDHELENHSMYCVQCKMPVCYQCLEEGKHSSHEVKALGAMWKLHKSQLSQALNGLSDRAKEAKEFLVQLRTMVQQIQENSVEFEACLVAQCDALIDALNRRKAQLLARVNKEHEHKLKVVRDQISHCTVKLRQTTGLMEYCLEVIKENDPSGFLQISDALIRRVHLTEDQWGKGTLTPRMTTDFDLSLDNSPLLQSIHQLDFVQVKASSPVPATPILQLEECCTHNNSATLSWKQPPLSTVAADGYILELDDGSGGQFREVYVGKETMCTVDGLHFNSTYNARVKAFNKTGVSPYSKTLVLQTSEVAWFAFDPGSAHSDIIFSNDNLTVTCSSYDDRVVLGKTGFSKGVHYWELTIDRYDNHPDPAFGVARIDVMKDMMLGKDDKAWAMYVDNNRSWFMHNNSHTNRTEGGITKGATIGVLLDLNRKTLTFFVNNEQQGPIAFENVEGLFFPAVSLNRNVQVTLHTGLPVPDFYSSRASIA</w:t>
            </w:r>
          </w:p>
        </w:tc>
      </w:tr>
      <w:tr w:rsidR="00767530" w:rsidRPr="00E340F8" w14:paraId="5979E6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4D2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C0A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N3|TRIP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EAD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GAAYREPLVHWCTQQLQKTFALDVSEEIIQYVLSIENAEEIREYVTDLLQGNEGKKGQFIEDLITKWQKNDQEFISDSFQQCLRKDEILDGQRSVDQLKRSRRKGRNKQEVPAFPEPDVAVEVKTPLDLAKAQESNNSVKKKTRFVNLYTREGQDKLAVLLPGRHPCDCLGQKHKLINNCLVCGRIVCEQEGSGPCLFCGSLVCTNEEQDILQRDSNKSQKLLKKLMSGAETSGKVDVSTKDLLPHQESRMKSGLEKAIKHKEKLLEFDRTSIRRTQVIDDESDYFASDSNQWLSKVEREMLQKREEELRELRHASRLSKKVTIDFAGRKILEDENPLAEYHSRLDETIQAIASGTLNQSLVTLDRSCEEPLGVLVNPNMYQASPQWVDNTGSTPQKKTSLSAGPRLEPSLHQHQLRIQDQEFQEGFDGGWCLSMHQPWASLLVRGIKRVEGRSWYTPHRGRLWIAATGKRPSPQEVSELQATYRLLRGKDVEFPNDYPSGCLLGCVDLIDCLSQKQFQEQFPDISQESDSSFVFICKNPQEMVVKFPIKGNPKIWKLDSKIHQGAKKGLMKQNKAV</w:t>
            </w:r>
          </w:p>
        </w:tc>
      </w:tr>
      <w:tr w:rsidR="00767530" w:rsidRPr="00E340F8" w14:paraId="758D611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8DDA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C09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P5|TM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D272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IQVEEKEEDTEESSSEEEEDKLPRRESLRPKRKRTRDVINEDDPEPEPEDEETRKAREKERRRRLRRGAEEEEEIDEEELERLKALLDENRQMIATVKCKPWKMEKKIEVLKEAKKFVSENEGALGKGKGKKWFAFKMMMAKKWAKFLRDFENFKAACVPWENKIKAIESQFGSSVASYFLFLRWMYGVNMVLFVLTFSLIMLPEYLWGLPYGSLPRKTVPRAEEASAANFGVLYDFNGLAQYSVLFYGYYDNKRTIGWLNFRLPLSYFLVGIMCIGYSFLVVLKAMTKNIGDDGGGDDNTFNFSWKVFCSWDYLIGNPETADNKFNSITMNFKEAIIEERAAQVEENIHLIRFLRFLANFFVFLTLGASGYLIFWAVKRSQEFAQQDPDTLGWWEKNEMNMVMSLLGMFCPTLFDLFAELEDYHPLIALKWLLGRIFALLLGNLYVFILALMDEINNKIEEEKLVKANITLWEANMIKAYNESLSGLSGNTTGAPFFVHPADVPRGPCWETMVGQEFVRLTVSDVLTTYVTILIGDFLRACFVRFCNYCWCWDLEYGYPSYTEFDISGNVLALIFNQGMIWMGSFFAPSLPGINILRLHTSMYFQCWAVMCCNVPEARVFKASRSNNFYLGMLLLILFLSTMPVLYMIVSLPPSFDCGPFSGKNRMFEVIGETLEHDFPSWMAKILRQLSNPGLVIAVILVMVLTIYYLNATAKGQKAANLDLKKKMKQQALENKMRNKKMAAARAAAAAGGQ</w:t>
            </w:r>
          </w:p>
        </w:tc>
      </w:tr>
      <w:tr w:rsidR="00767530" w:rsidRPr="00E340F8" w14:paraId="727083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D1F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4E6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I9|TX26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CCC3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LLLGLIGGLTLLLLLTLLAFAGYSGLLAGVEVSAGSPPIRNVTVAYKFHMGLYGETGRLFTESCSISPKLRSIAVYYDNPHMVPPDKCRCAVGSILSEGEESPSPELIDLYQKFGFKVFSFPAPSHVVTATFPYTTILSIWLATRRVHPALDTYIKERKLCAYPRLEIYQEDQIHFMCPLARQGDFYVPEMKETEWKWRGLVEAIDTQVDGTGADTMSDTSSVSLEVSPGSRETSAATLSPGASSRGWDDGDTRSEHSYSESGASGSSFEELDLEGEGPLGESRLDPGTEPLGTTKWLWEPTAPEKGKE</w:t>
            </w:r>
          </w:p>
        </w:tc>
      </w:tr>
      <w:tr w:rsidR="00767530" w:rsidRPr="00E340F8" w14:paraId="4ECBE9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77A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91B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36|TS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F5A5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FRGGLRCIKYLLLGFNLLFWLAGSAVIAFGLWFRFGGAIKELSSEDKSPEYFYVGLYVLVGAGALMMAVGFFGCCGAMRESQCVLGSFFTCLLVIFAAEVTTGVFAFIGKGVAIRHVQTMYEEAYNDYLKDRGKGNGTLITFHSTFQCCGKESSEQVQPTCPKELLGHKNCIDEIETIISVKLQLIGIVGIGIAGLTIFGMIFSMVLCCAIRNSRDVI</w:t>
            </w:r>
          </w:p>
        </w:tc>
      </w:tr>
      <w:tr w:rsidR="00767530" w:rsidRPr="00E340F8" w14:paraId="28F088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C50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F60B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495|TSP1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326F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RRQPVQHRAQQRVYRQSQIRYAPGAGGESEISCCVKYSVFSFNVIFFLLGFGLLLFGVWAQIEKNTFVNMLSKASKLYLDPTWPLLIVGFLTFIIGFSGCVGSLRENTSFLTFYSTLLGLLLIAEFSAGVFAYACRDQLDNYIRNLLNDVVVGYRDDPDLQLLIDSMQETWMCCGINGADDWDRNTYFSIEAREVASPEAGGVPFSCCINSSKLEFKNYFCGHGVRLKPESHMAAHLAAQRVMAHTASIYTEGCLPKLQLWLNNNMLLVAVSMVIIAIIQVLGICFAQNLKSDILAQRAKWYYTH</w:t>
            </w:r>
          </w:p>
        </w:tc>
      </w:tr>
      <w:tr w:rsidR="00767530" w:rsidRPr="00E340F8" w14:paraId="462D7F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AB5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EFD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P5|TW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D5B9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QTGIHATEELKEFFAKARAGSIRLIKVIIEDEQLVLGASQEPVGRWDQDYDRAVLPLLDAQEPCYLLFRLDSQNAQGFEWLFLAWSPDNSPVRLKMLYAATRATVKKEFGGGHIKDELFGTVKDDLSLAGYQKHLSSCAAPAPLTSAERELQQIRINEVKTEISVESKHQTLQGLAFPLQPEAQRALQQLKQKTVNYIQLKLDLERETIELVHTEPTNVAQLPSRIPRDAARYHFFLYKHTHEGDALESVVFIYSMPGYKCSIKERMLYSSCKSRLLDSVEQDFQLEIAKKIEIGDGAELTAEFLYDEVHPKQHAFKQAFAKPKGPGGKRGHKRLIRGPGENGEDS</w:t>
            </w:r>
          </w:p>
        </w:tc>
      </w:tr>
      <w:tr w:rsidR="00767530" w:rsidRPr="00E340F8" w14:paraId="2D2883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802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0BC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09|UB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305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KLGADFHGTFSYLDDVPFKTGDKFKTPAKVGLPIGFSLPDCLQVVREVQYDFSLEKKTIEWAEEIKKIEEAEREAECKIAEAEAKVNSKSGPEGDSKMSFSKTHSTATMPPPINPILASLQHNSILTPTRVSSSATKQKVLSPPHIKADFNLADFECEEDPFDNLELKTIDEKEELRNILVGTTGPIMAQLLDNNLPRGGSGSVLQDEEVLASLERATLDFKPLHKPNGFITLPQLGNCEKMSLSSKVSLPPIPAVSNIKSLSFPKLDSDDSNQKTAKLASTFHSTSCLRNGTFQNSLKPSTQSSASELNGHHTLGLSALNLDSGTEMPALTSSQMPSLSVLSVCTEESSPPNTGPTVTPPNFSVSQVPNMPSCPQAYSELQMLSPSERQCVETVVNMGYSYECVLRAMKKKGENIEQILDYLFAHGQLCEKGFDPLLVEEALEMHQCSEEKMMEFLQLMSKFKEMGFELKDIKEVLLLHNNDQDNALEDLMARAGAS</w:t>
            </w:r>
          </w:p>
        </w:tc>
      </w:tr>
      <w:tr w:rsidR="00767530" w:rsidRPr="00E340F8" w14:paraId="2D536EC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433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0CB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463|TSH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6A1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GSLLQLTLLLALPRSLWGRGCTSPPCECHQEDDFRVTCKELHQIPSLPPSTQTLKLIETHLKTIPSLAFSSLPNISRIYLSIDATLQRLEPHSFYNLSKMTHIEIRNTRSLTYIDPDALTELPLLKFLGIFNTGLRIFPDLTKIYSTDVFFILEITDNPYMTSVPENAFQGLCNETLTLKLYNNGFTSIQGHAFNGTKLDAVYLNKNKYLTAIDKDAFGGVYSGPTLLDVSSTSVTALPSKGLEHLKELIAKNTWTLKKLPLSLSFLHLTRADLSYPSHCCAFKNQKKIRGILESLMCNESSIRNLRQRKSVNVMRGPVYQEYEEGLGDNHVGYKQNSKFQEGPSNSHYYVFFEEQEDEIIGFGQELKNPQEETLQAFDSHYDYTVCGDNEDMVCTPKSDEFNPCEDIMGYKFLRIVVWFVSPMALLGNVFVLFVLLTSHYKLTVPRFLMCNLAFADFCMGVYLLLIASVDLYTHTEYYNHAIDWQTGPGCNTAGFFTVFASELSVYTLTVITLERWYAITFAMRLDRKIRLRHAYTIMAGGWVSCFLLALLPMVGISSYAKVSICLPMDTDTPLALAYIALVLLLNVVAFVIVCSCYVKIYITVRNPQYNPRDKDTKIAKRMAVLIFTDFMCMAPISFYALSALMNKPLITVTNSGVLLVLFYPLNSCANPFLYAIFTKAFQRDVFILLSKFGLCKHQAQAYQAQRVCPNNNTGIQIQKIPQDTRQSLPNVQDTYEPLGSSHLTPKLQGRISEEYTQTAL</w:t>
            </w:r>
          </w:p>
        </w:tc>
      </w:tr>
      <w:tr w:rsidR="00767530" w:rsidRPr="00E340F8" w14:paraId="08FD17B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CE3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F339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VD1|TTM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F60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AQPSQPVDELELSVLERQPEENTPLNGADKVFPSLDEEVPPAEANKESPWSSCNKNVVGRCKLWMIITSIFLGVITVIIIGLCLAAVTYVDEDENEILELSSNKTFFIMLKIPEECVAEEELPHLLTERLTDVYSTSPSLGRYFTSVEIVDFSGENATVTYDLQFGVPSDDENFMKYMMSEELVLGILLQDFRDQNIPGCESLGLDPTSLLLYE</w:t>
            </w:r>
          </w:p>
        </w:tc>
      </w:tr>
      <w:tr w:rsidR="00767530" w:rsidRPr="00E340F8" w14:paraId="79C6FB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833A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30A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WP5|TTP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896A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MRPGPLVGKQLNELPDHSPLLQPGLAELRRRVQEAGVPQTPQPLTDAFLLRFLRARDFDLDLAWRLMKNYYKWRAECPELSADLRPRSILGLLKAGYHGVLRSRDSTGSRVLIYRIAYWDPKVFTAYDVFRVSLITSELIVQEVETQRNGVKAIFDLEGWQVSHAFQITPSVAKKIAAVLTDSFPLKVRGIHLINEPVIFHAVFSMIKPFLTEKIKDRIHLHGNNYKSSMLQHFPDILPREYGGKEFSMEDICQEWTNFIMKSEDYLSSISETIQ</w:t>
            </w:r>
          </w:p>
        </w:tc>
      </w:tr>
      <w:tr w:rsidR="00767530" w:rsidRPr="00E340F8" w14:paraId="18962C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B1F3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DAB6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C4D0|TS23B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90A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EARSVSRLHSEEDMHGKHHSTLWGDFFLHHVPCRPGQYLIMKDNVEIMKEEVKKMLLDVGSSDLSHKLDCIDTLERLGLDYHYTKEIDELMCNVFEARDQDLDLTTTSQLFYLLRKHGYHISSDVFLKFRDDKGDIVTNDARCLLRMYEAAHVRVNGEEILDNILIHTKRQLQCIVDDLEPTLQEEVRYALETPLFRRLNRVQARQFISTYEKSTTRINMLLEFSKLDFNILLTLYCEELKDLTLWWKEFQAQANTTIYARDRMVEMHFWMMGVFFEPQYSYSRKMLTQLFMIVSVLDDLYDSHCTTEEGNAFTAALQRWDEEGVEQCPTYLRTLYTNIRATIKAIEEDLNFQNNKHAKLVKGLIIDMAMCYNAETEWRDKKYVPATVDEHLKISARSSGCMHLVSQGFISMGDVATSEALEWASTYPKIVRAVCIIARLANDIMSYKREASNNTMVSTVQTCAKEYGTTTVEQAIEKIRELIEEAWMDITHECLRQPQPKALLERAVNLARTMDFLYKDADGYTDSRSIKGILDSLYVHLID</w:t>
            </w:r>
          </w:p>
        </w:tc>
      </w:tr>
      <w:tr w:rsidR="00767530" w:rsidRPr="00E340F8" w14:paraId="0A3CA9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2C8C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0DA7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RE4|TS10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541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ESQLKKMMSKYKYRDLTVRQTVNVIAMYKDLKPVLDSYVFNDGSSRELVNLTGTIPVRYRGNIYNIPICLWLLDTYPYNPPICFVKPTSSMTIKTGKHVDANGKIYLPYLHDWKHPRSELLELIQIMIVIFGEEPPVFSRPTVSASYPPYTAAGPPNTSYLPSMPSGISAYPSGYPPNPSGYPGCPYPPAGPYPATTSSQYPSQPPVTTAGPSRDGTISEDTIRASLISAVSDKLRWRMKEEMDGAQAELNALKRTEEDLKKGHQKLEEMVTRLDQEVAEVDKNIELLKKKDEELSSALEKMENQSENNDIDEVIIPTAPLYKQILNLYAEENAIEDTIFYLGEALRRGVIDLDVFLKHVRLLSRKQFQLRALMQKARKTAGLSDLY</w:t>
            </w:r>
          </w:p>
        </w:tc>
      </w:tr>
      <w:tr w:rsidR="00767530" w:rsidRPr="00E340F8" w14:paraId="2B38394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3B9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89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403|TRXH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779F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GEVIACHTVEDWTEKLKAANESKKLIVIDFTATWCPPCRFIAPVFADLAKKHLDVVFFKVDVDELNTVAEEFKVQAMPTFIFMKEGEIKETVVGAAKEEIIANLEKHKTVVAAA</w:t>
            </w:r>
          </w:p>
        </w:tc>
      </w:tr>
      <w:tr w:rsidR="00767530" w:rsidRPr="00E340F8" w14:paraId="1B3800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FB33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FE8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93|TYR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8180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KVDAYAGDPILTLMERFKEDPRSDKVNLSIGLYYNEDGIIPQLQAVAEAEARLNAQPHGASLYLPMEGLNCYRHAIAPLLFGADHPVLKQQRVATIQTLGGSGALKVGADFLKRYFPESGVWVSDPTWENHVAIFAGAGFEVSTYPWYDEATNGVRFNDLLATLKTLPARSIVLLHPCCHNPTGADLTNDQWDAVIEILKARELIPFLDIAYQGFGAGMEEDAYAIRAIASAGLPALVSNSFSKIFSLYGERVGGLSVMCEDAEAAGRVLGQLKATVRRNYSSPPNFGAQVVAAVLNDEALKASWLAEVEEMRTRILAMRQELVKVLSTEMPERNFDYLLNQRGMFSYTGLSAAQVDRLREEFGVYLIASGRMCVAGLNTANVQRVAKAFAAVM</w:t>
            </w:r>
          </w:p>
        </w:tc>
      </w:tr>
      <w:tr w:rsidR="00767530" w:rsidRPr="00E340F8" w14:paraId="4F3C92C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E1D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38C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BC4|UB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BFAC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EEPEKKRRRIEELLAEKMAVDGGCGDTGDWEGRWNHVKKFLERSGPFTHPDFEPSTESLQFLLDTCKVLVIGAGGLGCELLKNLALSGFRQIHVIDMDTIDVSNLNRQFLFRPKDIGRPKAEVAAEFLNDRVPNCNVVPHFNKIQDFNDTFYRQFHIIVCGLDSIIARRWINGMLISLLNYEDGVLDPSSIVPLIDGGTEGFKGNARVILPGMTACIECTLELYPPQVNFPMCTIASMPRLPEHCIEYVRMLQWPKEQPFGEGVPLDGDDPEHIQWIFQKSLERASQYNIRGVTYRLTQGVVKRIIPAVASTNAVIAAVCATEVFKIATSAYIPLNNYLVFNDVDGLYTYTFEAERKENCPACSQLPQNIQFSPSAKLQEVLDYLTNSASLQMKSPAITATLEGKNRTLYLQSVTSIEERTRPNLSKTLKELGLVDGQELAVADVTTPQTVLFKLHFTS</w:t>
            </w:r>
          </w:p>
        </w:tc>
      </w:tr>
      <w:tr w:rsidR="00767530" w:rsidRPr="00E340F8" w14:paraId="4B4433A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80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C7D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PTA2|TRPM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E312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LDQRRTDSDQEEGFGVQSRRATDLGMVPNLRRSNSSLCKSRRLLCSFSSEKQENLSSWIPENIKKKECVYFVESSKLSDAGKVVCECGYTHEQHIEVAIKPHTFQGKEWDPKKHVHEMPTDAFGDIVFTGLSQKVGKYVRLSQDTSSIVIYQLMTQHWGLDVPSLLISVTGGAKNFNMKLRLKSIFRRGLVKVAQTTGAWIITGGSHTGVMKQVGEAVRDFSLSSSCKEGDVITIGIATWGTIHNREALIHPMGGFPAEYMLDEEGQGNLTCLDSNHSHFILVDDGTHGQYGVEIPLRTKLEKFISEQTKERGGVAIKIPIVCVVLEGGPGTLHTIYNAITNGTPCVIVEGSGRVADVIAQVAALPVSEITISLIQQKLSVFFQEMFETFTENQIVEWTKKIQDIVRRRQLLTVFREGKDGQQDVDVAILQALLKASRSQDHFGHENWDHQLKLAVAWNRVDIARSEIFTDEWQWKPSDLHPMMTAALISNKPEFVRLFLENGVRLKEFVTWDTLLCLYENLEPSCLFHSKLQKVLAEEHERLAYASETPRLQMHHVAQVLRELLGDSTQLLYPRPRYTDRPRLSLPMPHIKLNVQGVSLRSLYKRSTGHVTFTIDPVRDLLIWAIIQNHRELAGIIWAQSQDCTAAALACSKILKELSKEEEDTDSSEEMLALADEFEHRAIGVFTECYRKDEERAQKLLVRVSEAWGKTTCLQLALEAKDMKFVSHGGIQAFLTKVWWGQLCVDNGLWRIILCMLAFPLLFTGFISFREKRLQALCRLARVRAFFNAPVVIFYLNILSYFAFLCLFAYVLMVDFQPSPSWCEYLIYLWLFSLVCEETRQLFYDPDGCGLMKMASLYFSDFWNKLDVGAILLFIAGLTCRLIPATLYPGRIILSLDFIMFCLRLMHIFTISKTLGPKIIIVKRMMKDVFFFLFLLAVWVVSFGVAKQAILIHNESRVDWIFRGVIYHSYLTIFGQIPTYIDGVNFSMDQCSPNGTDPYKPKCPESDWTGQAPAFPEWLTVTLLCLYLLFANILLLNLLIAMFNYTFQEVQEHTDQIWKFQRHDLIEEYHGRPPAPPPLILLSHLQLLIKRIVLKIPAKRHKQLKNKLEKNEEAALLSWELYLKENYLQNQQYQHKQRPEQKIQDISEKVDTMVDLLDMDRVKRSGSTEQRLASLEEQVTQMGRSLHWIVTTLKDSGFGSGAGALTLAQRAFDEPDAELSIRKKGEEGGDGYHVSARHLLYPDARIMRFPVPNEKVPWEAEFLIYDPPFYTAEKKDATLTDPVGDTAEPLSKINYNVVDGLMDRCSFHGTYVVQYGFPLNPMGRTGLRGRGSLSWFGPNHTLQPVVTRWKRNQGGGICRKSVRKMLEVLVVKLPQSEHWALPGGSREPGKMLPRKLKQVLQQEYWVTFETLLRQGTEVYKGYVDDPRNTDNAWIETVAVSIHFQDQNDVELKRLEENLQTHDPKESARGLEMSTEWQVVDRRIPLYVNHKKILQKVASLFGAHF</w:t>
            </w:r>
          </w:p>
        </w:tc>
      </w:tr>
      <w:tr w:rsidR="00767530" w:rsidRPr="00E340F8" w14:paraId="467AB9D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7D8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24B6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DID0|URO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E1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TSGLALLALVSAVGPSQASGFTEKGLSLLGYQLCSHRVTHTVQKVEAVQTSYTSYVSCGGWIPWRRCPKMVYRTQYLVVEVPESRNVTDCCEGYEQLGLYCVLPLNQSGQFTSRPGACPAEGPEPSTSPCSLDIDCPGLEKCCPWSGGRYCMAPAPQAPERDPVGSWYNVTILVKMDFKELQQVDPRLLNHMRLLHSLVTSALQPMASTVHHLHSAPGNASTTVSRLLLGLPRPLPVADVSTLLGDIAKRVYEVISVQVQDVNECFYEELNACSGRELCANLEGSYWCVCHQEAPATSPRKLNLEWEDCPPVSDYVVLNVTSDSFQVSWRLNSTQNHTFHVRVYRGMELLRSARTQSQALAVAGLEAGVLYRVKTSYQGCGADVSTTLTIKTNAQVFEVTIKIVNHNLTEKLLNRSSVEYQDFSRQLLHEVESSFPPVVSDLYRSGKLRMQIVSLQAGSVVVRLKLTVQDPGFPMGISTLAPILQPLLASTVFQIDRQGTRVQDWDECVDSAEHDCSPAAWCINLEGSYTCQCRTTRDATPSRAGRACEGDLVSPMGGGLSAATGVTVPGLGTGTAALGLENFTLSPSPGYPQGTPAAGQAWTPEPSPRRGGSNVVGYDRNNTGKGVEQELQGNSIMEPPSWPSPTEDPTGHFLWHATRSTRETLLNPTWLRNEDSGPSGSVDLPLTSTLTALKTPACVPVSIGRIMVSNVTSTGFHLAWEADLAMDSTFQLTLTSMWSPAVVLETWNTSVTLSGLEPGVLHLVEIMAKACGKEGARAHLKVRTAARKLIGKVRIKNVRYSESFRNASSQEYRDFLELFFRMVRGSLPATMCQHMDAGGVRMEVVSVTNGSIVVEFHLLIIADVDVQEVSAAFLTAFQTVPLLEVIRGDTFIQDYDECERKEDDCVPGTSCRNTLGSFTCSCEGGAPDFPVEYSERPCEGDSPGNETWATSPERPLTTAGTKAAFVQGTSPTPQGLPQRLNLTGAVRVLCEIEKVVVAIQKRFLQQESIPESSLYLSHPSCNVSHSNGTHVLLEAGWSECGTLMQSNMTNTVVRTTLRNDLSQEGIIHHLKILSPIYCAFQNDLLTSSGFTLEWGVYTIIEDLHGAGNFVTEMQLFIGDSPIPQNYSVSASDDVRIEVGLYRQKSNLKVVLTECWATPSSNARDPITFSFINNSCPVPNTYTNVIENGNSNKAQFKLRIFSFINDSIVYLHCKLRVCMESPGATCKINCNNFRLLQNSETSATHQMSWGPLIRSEGEPPHAEAGLGAGYVVLIVVAIFVLVAGTATLLIVRYQRMNGRYNFKIQSNNFSYQVFYE</w:t>
            </w:r>
          </w:p>
        </w:tc>
      </w:tr>
      <w:tr w:rsidR="00767530" w:rsidRPr="00E340F8" w14:paraId="40E2C79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382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3B1A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Q7|UFS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04B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ISESMDILFRIRGGLDLAFQLATPNEIFLKKALKHVLSDLSTKLSSNALVFRICHSSVYIWPSSDINTIPGELTDASACKNILRFIQFEPEEDIKRKFMRKKDKKLSDMHQIVNIDLMLEMSTSLAAVTPIIERESGGHHYVNMTLPVDAVISVAPEETWGKVRKLLVDAIHNQLTDMEKCILKYMKGTSIVVPEPLHFLLPGKKNLVTISYPSGIPDGQLQAYRKELHDLFNLPHDRPYFKRSNAYHFPDEPYKDGYIRNPHTYLNPPNMETGMIYVVQGIYGYHHYMQDRIDDNGWGCAYRSLQTICSWFKHQGYTERSIPTHREIQQALVDAGDKPATFVGSRQWIGSIEVQLVLNQLIGITSKILFVSQGSEIASQGRELANHFQSEGTPVMIGGGVLAHTILGVAWNEITGQIKFLILDPHYTGAEDLQVILEKGWCGWKGPDFWNKDAYYNLCLPQRPNMI</w:t>
            </w:r>
          </w:p>
        </w:tc>
      </w:tr>
      <w:tr w:rsidR="00767530" w:rsidRPr="00E340F8" w14:paraId="7DB381F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10C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C612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530|UF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4EB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RCPRMGRVPLAWCLALCGWACMAPRGTQAEESPFVGNPGNITGARGLTGTLRCQLQVQGEPPEVHWLRDGQILELADSTQTQVPLGEDEQDDWIVVSQLRITSLQLSDTGQYQCLVFLGHQTFVSQPGYVGLEGLPYFLEEPEDRTVAANTPFNLSCQAQGPPEPVDLLWLQDAVPLATAPGHGPQRSLHVPGLNKTSSFSCEAHNAKGVTTSRTATITVLPQQPRNLHLVSRQPTELEVAWTPGLSGIYPLTHCTLQAVLSDDGMGIQAGEPDPPEEPLTSQASVPPHQLRLGSLHPHTPYHIRVACTSSQGPSSWTHWLPVETPEGVPLGPPENISATRNGSQAFVHWQEPRAPLQGTLLGYRLAYQGQDTPEVLMDIGLRQEVTLELQGDGSVSNLTVCVAAYTAAGDGPWSLPVPLEAWRPGQAQPVHQLVKEPSTPAFSWPWWYVLLGAVVAAACVLILALFLVHRRKKETRYGEVFEPTVERGELVVRYRVRKSYSRRTTEATLNSLGISEELKEKLRDVMVDRHKVALGKTLGEGEFGAVMEGQLNQDDSILKVAVKTMKIAICTRSELEDFLSEAVCMKEFDHPNVMRLIGVCFQGSERESFPAPVVILPFMKHGDLHSFLLYSRLGDQPVYLPTQMLVKFMADIASGMEYLSTKRFIHRDLAARNCMLNENMSVCVADFGLSKKIYNGDYYRQGRIAKMPVKWIAIESLADRVYTSKSDVWSFGVTMWEIATRGQTPYPGVENSEIYDYLRQGNRLKQPADCLDGLYALMSRCWELNPQDRPSFTELREDLENTLKALPPAQEPDEILYVNMDEGGGYPEPPGAAGGADPPTQPDPKDSCSCLTAAEVHPAGRYVLCPSTTPSPAQPADRGSPAAPGQEDGA</w:t>
            </w:r>
          </w:p>
        </w:tc>
      </w:tr>
      <w:tr w:rsidR="00767530" w:rsidRPr="00E340F8" w14:paraId="64DF5E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8F0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1606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M4|ULB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073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SPAILPRLAILPYLLFDWSGTGRADAHSLWYNFTIIHLPRHGQQWCEVQSQVDQKNFLSYDCGSDKVLSMGHLEEQLYATDAWGKQLEMLREVGQRLRLELADTELEDFTPSGPLTLQVRMSCECEADGYIRGSWQFSFDGRKFLLFDSNNRKWTVVHAGARRMKEKWEKDSGLTTFFKMVSMRDCKSWLRDFLMHRKKRLEPTAPPTMAPGLAQPKAIATTLSPWSFLIILCFILPGI</w:t>
            </w:r>
          </w:p>
        </w:tc>
      </w:tr>
      <w:tr w:rsidR="00767530" w:rsidRPr="00E340F8" w14:paraId="52176C1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DFC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A26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45|ULK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5D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FILYEEIGRGSKTVVYKGRRKGTINFVAILCTDKCKRPEITNWVRLTREIKHKNIVTFHEWYETSNHLWLVVELCTGGSLKTVIAQDENLPEDVVREFGIDLISGLHHLHKLGILFCDISPRKILLEGPGTLKFSNFCLAKVEGENLEEFFALVAAEEGGGDNGENVLKKSMKSRVKGSPVYTAPEVVRGADFSISSDLWSLGCLLYEMFSGKPPFFSESISELTEKILCEDPLPPIPKDSSRPKASSDFINLLDGLLQRDPQKRLTWTRLLQHSFWKKAFAGADQESSVEDLSLSRNTMECSGPQDSKELLQNSQSRQAKGHKSGQPLGHSFRLENPTEFRPKSTLEGQLNESMFLLSSRPTPRTSTAVEVSPGEDMTHCSPQKTSPLTKITSGHLSQQDLESQMRELIYTDSDLVVTPIIDNPKIMKQPPVKFDAKILHLPTYSVDKLLFLKDQDWNDFLQQVCSQIDSTEKSMGASRAKLNLLCYLCVVAGHQEVATRLLHSPLFQLLIQHLRIAPNWDIRAKVAHVIGLLASHTAELQENTPVVEAIVLLTELIRENFRNSKLKQCLLPTLGELIYLVATQEEKKKNPRECWAVPLAAYTVLMRCLREGEERVVNHMAAKIIENVCTTFSAQSQGFITGEIGPILWYLFRHSTADSLRITAVSALCRITRHSPTAFQNVIEKVGLNSVINSLASAICKVQQYMLTLFAAMLSCGIHLQRLIQEKGFVSTIIRLLDSPSTCIRAKAFLVLLYILIYNREMLLLSCQARLVMYIERDSRKTTPGKEQQSGNEYLSKCLDLLICHIVQELPRILGDILNSLANVSGRKHPSTVQVKQLKLCLPLMPVVLHLVTSQVFRPQVVTEEFLFSYGTILSHIKSVDSGETNIDGAIGLTASEEFIKITLSAFEAIIQYPILLKDYRSTVVDYILPPLVSLVQSQNVEWRLFSLRLLSETTSLLVNQEFGDGKEKASVDSDSNLLALIRDVLLPQYEHILLEPDPVPAYALKLLVAMTEHNPTFTRLVEESKLIPLIFEVTLEHQESILGNTMQSVIALLSNLVACKDSNMELLYEQGLVSHICNLLTETATLCLDVDNKNNNEMAAPLLFSLLDILHSMLTYTSGIVRLALQAQKSGSGEDPQAAEDLLLLNRPLTDLISLLIPLLPNEDPEIFDVSSKCLSILVQLYGGENPDSLSPENVEIFAHLLTSKEDPKEQKLLLRILRRMITSNEKHLESLKNAGSLLRALERLAPGSGSFADSAVAPLALEILQAVGH</w:t>
            </w:r>
          </w:p>
        </w:tc>
      </w:tr>
      <w:tr w:rsidR="00767530" w:rsidRPr="00E340F8" w14:paraId="41FA825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9B8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614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148|URI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3F50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REDALLQALQTNASETERWEAFKRDNESTIRNLDKFAKNLSVEVMVPIGRKALMPGELIHTNELLVGHYEGYFSACSSHKAKEICQYRLKLAEEQLKKLAVENDLWQKKLHTPFAEGAVPSGDQVEIVEDFNEESHNKWLAEHRKRMRQQKQKERLEREAEPVKKDNEVLRKLEEREMMEELGLDPDNIDEDQLHDMLNQEPLKSTNESSPKSLTQEEEDELWKKLEAEEQNEADELSSEAEESLKTTDNLVRQLMSGETETPSSKKRTAGTNRNVEIQDPISEDDGDDDDEGDQEEEVRTIREQMSLLPNEDREPFLRAQLHVLKAKMRKIQKVNFISDELIHLMNVVVMLEDDLQDLVFEQELEASEEEEEVVENNHLPDEPSKELSTVSESSTNKRRISFALDDEKLEFRREETVAEMLPNAKKNSRDIIKLNAPLKPAGDPQPASIKTKRQTTQDILQKVERNIEFVKENQSVQDFDLLNRIMEESTGLINTLHISFTHSGAIPSPSSDQSDGIPGKPSDFYVRYEKDRARPNDSFPIYVNGFEGEEHVKVPIMSEAARGSAYEDPRSQFSKPNSSEICFTHSGSITPTSNDQSDDIPGNPFDFYEKYEKDRAKFSKSNSSEGDATDPESATKSILRNKSAVDLEPHNVNQQPKKGRKVRNQKKKERTLDDDLRDMSAYQKVMHDLVEKEPTAPEPLPPGKFIDSHAPKKRVSRFKEQRALNKT</w:t>
            </w:r>
          </w:p>
        </w:tc>
      </w:tr>
      <w:tr w:rsidR="00767530" w:rsidRPr="00E340F8" w14:paraId="45BB41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66D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64A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03|UD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AF7F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LQVPLPWLATGLLLLLSVQPWAESGKVLVVPIDGSHWLSMREVLRELHARGHQAVVLTPEVNMHIKEENFFTLTTYAISWTQDEFDRHVLGHTQLYFETEHFLKKFFRSMAMLNNMSLVYHRSCVELLHNEALIRHLNATSFDVVLTDPVNLCAAVLAKYLSIPTVFFLRNIPCDLDFKGTQCPNPSSYIPRLLTTNSDHMTFMQRVKNMLYPLALSYICHAFSAPYASLASELFQREVSVVDILSHASVWLFRGDFVMDYPRPIMPNMVFIGGINCANRKPLSQ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4838072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CD54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1F1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KUS2|UN1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E93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CVGVKKAKFDGAQEKFNTYVTLKVQNVKSTTIAVRGSQPSWEQDFMFEINRLDLGLTVEVWNKGLIWDTMVGTVWIPLRTIRQSNEEGPGEWLTLDSQAIMADSEICGTKDPTFHRILLDAHFELPLDIPEEEARYWAKKLEQLNAMRDQDEYSFQDQQDKPLPVPSSQCCNWNYFGWGEQNDDPDSAVDDRDSDYRSETSNSIPPPYYTTSQPNASVHQYSVRPPPLGSRESYSDSMHSYEEFSEPRALSPTGSSRYASSGELSQGSSQLSEDFDPDEHSLQGSELDDERDRDSYHSCHSSVSYHKDSPRWDQDDEDLEDLEDLEDEELPEEEEELEEEGEEELEEEDLEEEEEVPDDLASYTQQEDTTVAEPKEFKRISFPTAAPQKDDKVSAVPTEAPEVAKGIPKAATPEEKAAAERAQEAEPPKSEESFRSREEEEGQEGQDAMSRAKANWLRAFNKVRMQLQEARGEGDMSKSLWFKGGPGGGLIIIDSMPDIRKRKPIPLVSDLAMSLVQSRKAGITSALASSTLNNEELKNHVYKKTLQALIYPISCTTPHNFEVWTATTPTYCYECEGLLWGIARQGMRCTECGVKCHEKCQDLLNADCLQRAAEKSSKHGAEDRTQNIIMVLKDRMKIRERNKPEIFELIQEIFAVTKSAHTQQMKAVKQSVLDGTSKWSAKISITVVCAQGLQAKDKTGSSDPYVTVQVGKTKKRTKTIYGNLNPVWEENFHFECHNSSDRIKVRVWDEDDDIKSRVKQRFKRESDDFLGQTIIEVRTLSGEMDVWYNLDKRTDKSAVSGAIRLHISVEIKGEEKVAPYHVQYTCLHENLFHFVTDVQNNGVVKIPDAKGDDAWKVYYDETAQEIVDEFAMRYGVESIYQAMTHFACLSSKYMCPGVPAVMSTLLANINAYYAHTTASTNVSASDRFAASNFGKERFVKLLDQLHNSLRIDLSMYRNNFPASSPERLQDLKSTVDLLTSITFFRMKVQELQSPPRASQVVKDCVKACLNSTYEYIFNNCHELYGREYQTDPAKKGEVPPEEQGPSIKNLDFWSKLITLIVSIIEEDKNSYTPCLNQFPQELNVGKISAEVMWSLFAQDMKYAMEEHDKHRLCKSADYMNLHFKVKWLYNEYVAELPTFKDRVPEYPAWFEPFVIQWLDENEEVSRDFLHGALERDKKDGFQQTSEHALFSCSVVDVFSQLNQSFEIIKKLECPDPQIVGHYMRRFAKTISNVLLQYADIVSKDFASYCSKEKEKVPCILMNNTQQLRVQLEKMFEAMGGKELDAEASGTLKELQVKLNNVLDELSHVFATSFQPHIEECVRQMGDILSQVKGTGNVPASACSSVAQDADNVLQPIMDLLDSNLTLFAKICEKTVLKRVLKELWKLVMNTMEKTIVLPPLTDQTMIGTLLRKHGKGLEKGRVKLPSHSDGTQMIFNAAKELGQLSKLKDHMVREEAKSLTPKQCAVVELALDTIKQYFHAGGVGLKKTFLEKSPDLQSLRYALSLYTQATDLLIKTFVQTQSAQGSGVEDPVGEVSVHVELFTHPGTGEQKVTVKVVAANDLKWQTSGIFRPFIEVNIVGPQLSDKKRKFATKSKNNSWAPKYNESFQFSLSADAGPECYELQVCVKDYCFAREDRTVGLAVLQLRELAQRGSAACWLPLGRRIHMDDTGLTVLRILSQRSNDEVAKEFVKLKSDTRSAEEGGAAPAP</w:t>
            </w:r>
          </w:p>
        </w:tc>
      </w:tr>
      <w:tr w:rsidR="00767530" w:rsidRPr="00E340F8" w14:paraId="460ACF4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772C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E86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HR2|UL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5F4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GWGPPRLDGFILTERLGSGTYATVYKAYAKKDTREVVAIKCVAKKSLNKASVENLLTEIEILKGIRHPHIVQLKDFQWDSDNIYLIMEFCAGGDLSRFIHTRRILPEKVARVFMQQLASALQFLHERNISHLDLKPQNILLSSLEKPHLKLADFGFAQHMSPWDEKHVLRGSPLYMAPEMVCQRQYDARVDLWSMGVILYEALFGQPPFASRSFSELEEKIRSNRVIELPLRPLLSRDCRDLLQRLLERDPSRRISFQDFFAHPWVDLEHMPSGESLGRATALVVQAVKKDQEGDSAAALSLYCKALDFFVPALHYEVDAQRKEAIKAKVGQYVSRAEELKAIVSSSNQALLRQGTSARDLLREMARDKPRLLAALEVASAAMAKEEAAGGEQDALDLYQHSLGELLLLLAAEPPGRRRELLHTEVQNLMARAEYLKEQVKMRESRWEADTLDKEGLSESVRSSCTLQ</w:t>
            </w:r>
          </w:p>
        </w:tc>
      </w:tr>
      <w:tr w:rsidR="00767530" w:rsidRPr="00E340F8" w14:paraId="237555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BF5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B4C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1615|UC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37CB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RGRATLLVALLLLAQLRPESSQWSPAAAAATGVQDPNLRWSPGVRNQGGGVRALLLLLAERFPRRAGSEPAGERQRRDDPPLSIDLTFHLLRTLLELARTQSQRERAEQNRIIFDSVGK</w:t>
            </w:r>
          </w:p>
        </w:tc>
      </w:tr>
      <w:tr w:rsidR="00767530" w:rsidRPr="00E340F8" w14:paraId="599118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6C2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74F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Z5|UCK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5EA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PARADADPSPTSPPTARDTPGRQAEKSETACEDRSNAESLDRLLPPVGTGRSPRKRTTSQCKSEPPLLRTSKRTIYTAGRPPWYNEHGTQSKEAFAIGLGGGSASGKTTVARMIIEALDVPWVVLLSMDSFYKVLTEQQQEQAAHNNFNFDHPDAFDFDLIISTLKKLKQGKSVKVPIYDFTTHSRKKDWKTLYGANVIIFEGIMAFADKTLLELLDMKIFVDTDSDIRLVRRLRRDISERGRDIEGVIKQYNKFVKPSFDQYIQPTMRLADIVVPRGSGNTVAIDLIVQHVHSQLEERELSVRAALASAHQCHPLPRTLSVLKSTPQVRGMHTIIRDKETSRDEFIFYSKRLMRLLIEHALSFLPFQDCVVQTPQGQDYAGKCYAGKQITGVSILRAGETMEPALRAVCKDVRIGTILIQTNQLTGEPELHYLRLPKDISDDHVILMDCTVSTGAAAMMAVRVLLDHDVPEDKIFLLSLLMAEMGVHSVAYAFPRVRIITTAVDKRVNDLFRIIPGIGNFGDRYFGTDAVPDGSDEEEVAYTG</w:t>
            </w:r>
          </w:p>
        </w:tc>
      </w:tr>
      <w:tr w:rsidR="00767530" w:rsidRPr="00E340F8" w14:paraId="770F245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56B1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D339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851|UC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103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FKATDVPPTATVKFLGAGTAACIADLITFPLDTAKVRLQIQGESQGPVRATASAQYRGVMGTILTMVRTEGPRSLYNGLVAGLQRQMSFASVRIGLYDSVKQFYTKGSEHASIGSRLLAGSTTGALAVAVAQPTDVVKVRFQAQARAGGGRRYQSTVNAYKTIAREEGFRGLWKGTSPNVARNAIVNCAELVTYDLIKDALLKANLMTDDLPCHFTSAFGAGFCTTVIASPVDVVKTRYMNSALGQYSSAGHCALTMLQKEGPRAFYKGFMPSFLRLGSWNVVMFVTYEQLKRALMAACTSREAPF</w:t>
            </w:r>
          </w:p>
        </w:tc>
      </w:tr>
      <w:tr w:rsidR="00767530" w:rsidRPr="00E340F8" w14:paraId="181A1D0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2B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9B80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K76|UBP4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A17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GEENQLVPKEDVFWRCRQNIFDEMKKKFLQIENAAEEPRVLCIIQDTTNSKTVNERITLNLPASTPVRKLFEDVANKVGYINGTFDLVWGNGINTADMAPLDHTSDKSLLDANFEPGKKNFLHLTDKDGEQPQILLEDSSAGEDSVHDRFIGPLPREGSGGSTSDYVSQSYSYSSILNKSETGYVGLVNQAMTCYLNSLLQTLFMTPEFRNALYKWEFEESEEDPVTSIPYQLQRLFVLLQTSKKRAIETTDVTRSFGWDSSEAWQQHDVQELCRVMFDALEQKWKQTEQADLINELYQGKLKDYVRCLECGYEGWRIDTYLDIPLVIRPYGSSQAFASVEEALHAFIQPEILDGPNQYFCERCKKKCDARKGLRFLHFPYLLTLQLKRFDFDYTTMHRIKLNDRMTFPEELDMSTFIDVEDEKSPQTESCTDSGAENEGSCHSDQMSNDFSNDDGVDEGICLETNSGTEKISKSGLEKNSLIYELFSVMVHSGSAAGGHYYACIKSFSDEQWYSFNDQHVSRITQEDIKKTHGGSSGSRGYYSSAFASSTNAYMLIYRLKDPARNAKFLEVDEYPEHIKNLVQKERELEEQEKRQREIERNTCKIKLFCLHPTKQVMMENKLEVHKDKTLKEAVEMAYKMMDLEEVIPLDCCRLVKYDEFHDYLERSYEGEEDTPMGLLLGGVKSTYMFDLLLETRKPDQVFQSYKPGEVMVKVHVVDLKAESVAAPITVRAYLNQTVTEFKQLISKAIHLPAETMRIVLERCYNDLRLLSVSSKTLKAEGFFRSNKVFVESSETLDYQMAFADSHLWKLLDRHANTIRLFVLLPEQSPVSYSKRTAYQKAGGDSGNVDDDCERVKGPVGSLKSVEAILEESTEKLKSLSLQQQQDGDNGDSSKSTETSDFENIESPLNERDSSASVDNRELEQHIQTSDPENFQSEERSDSDVNNDRSTSSVDSDILSSSHSSDTLCNADNAQIPLANGLDSHSITSSRRTKANEGKKETWDTAEEDSGTDSEYDESGKSRGEMQYMYFKAEPYAADEGSGEGHKWLMVHVDKRITLAAFKQHLEPFVGVLSSHFKVFRVYASNQEFESVRLNETLSSFSDDNKITIRLGRALKKGEYRVKVYQLLVNEQEPCKFLLDAVFAKGMTVRQSKEELIPQLREQCGLELSIDRFRLRKKTWKNPGTVFLDYHIYEEDINISSNWEVFLEVLDGVEKMKSMSQLAVLSRRWKPSEMKLDPFQEVVLESSSVDELREKLSEISGIPLDDIEFAKGRGTFPCDISVLDIHQDLDWNPKVSTLNVWPLYICDDGAVIFYRDKTEELMELTDEQRNELMKKESSRLQKTGHRVTYSPRKEKALKIYLDGAPNKDLTQD</w:t>
            </w:r>
          </w:p>
        </w:tc>
      </w:tr>
      <w:tr w:rsidR="00767530" w:rsidRPr="00E340F8" w14:paraId="6ED9C28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8D7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44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44|UBPH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B6B8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TLTGRSNAIAPIISAEDAKTYISDEEYRRIRQAFQRFKNGCINYDEFCYHVLGGAQIPEEKRRLLFSFFSHGAETISFDNLLSSLVGLCRVEEVQSRFIEEYHEFASWGLSPPKLTIPLNDSYISFYEVMSYVTHLSVNEVIELEKVFATISDRAVCKLNEEKWKQALGGCFPDSYAERLFAVFDENRDGQIDFRELVCTLSALCRGPLPGRISQLARIWDVDCDKLLSDEELSNMYKDLNVPEEHQTVTKSSNGKSALVDFGIWAQENEKYVNEYYSMALQIGHICLGLRPESRKMELQIVNEFEKRASELPLSEWNIVASGWHAELRSFLEADKNPNPIDNSGIKGTREDSWTSKVACISAESARLKPDLIPSDYIRVPVPLWRAWLRWHGCALTVDSQFTRKYLDGEFFEDNKPALELYPLEILLLGHDRKKSQDGTENTPRSLTSWACAQVSRSMTVDELLALCKTELRLGDGDARLWQVVKENEEGNVLLDDGAQNLHQLYSSLGKTKKVNKMKLLLEVRERGTGVWPEELRASLSGKQITAASTLSSNAQLSDSSGRPGAVGLVNYGNFCYRNAGIQCLARVSPLTQYFLDEDNLDAIKRGNLRRGDAAETTIEYAKLLREMWAAKKKNIAPNDFNDAIRLSSDMFECSEQHDCQEFVAFLLDQLHTSMYESNKSLHPSPEESEGTDSNKLSDSSKKKEADKEEADEEKAERSWTEYEKQNESLVTQLFTGQLRSRLICRTCQSSSSVFEPFTSLSLPIGFEDVDLYQVIVVHRDGRIPRRYGFRLSRDSKVGNLREVVAVSSGISMSHLTIQCMSSKGTLMSRSPNHRSSNLRDELPLSSFPSGARLYALELPESTGEDQWRVAMHRKLQYNHEPYILGSTAGFIVSRFGLPLIVGLDEEVTGKKLYEDVMYQMHRFMEHSVNSSSSRAHDPCEDENSGYPFTLCLVDPNYEWCGQCPALRFCRGCPIRPDESKVFIPANCPIAVDWLPIALYLRYNHSQEQACEDDPSVAETWSRHFAPSSLEHCIEKFSCPETLDAAIQCDRCEKKTMRDKVMTIWKLPKYLIIHLKRFEFLREQGRMGKCKRTVNFPLKHFDPAPFVDKPDGNTYECIALANHYGQLSCGHFIAYAKSNEDKWLLLNDCSVREVSEEEVDKQGAYLLFYERKDVK</w:t>
            </w:r>
          </w:p>
        </w:tc>
      </w:tr>
      <w:tr w:rsidR="00767530" w:rsidRPr="00E340F8" w14:paraId="3BC9FA4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09E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C89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K1|VPS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255F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TQQSPQDEQEKLLDEAIQAVKVQSFQMKRCLDKNKLMDALKHASNMLGELRTSMLSPKSYYELYMAISDELHYLEVYLTDEFAKGRKVADLYELVQYAGNIIPRLYLLITVGVVYVKSFPQSRKDILKDLVEMCRGVQHPLRGLFLRNYLLQCTRNILPDEGEPTDEETTGDISDSMDFVLLNFAEMNKLWVRMQHQGHSRDREKRERERQELRILVGTNLVRLSQLEGVNVERYKQIVLTGILEQVVNCRDALAQEYLMECIIQVFPDEFHLQTLNPFLRACAELHQNVNVKNIIIALIDRLALFAHREDGPGIPADIKLFDIFSQQVATVIQSRQDMPSEDVVSLQVSLINLAMKCYPDRVDYVDKVLETTVEIFNKLNLEHIATSSAVSKELTRLLKIPVDTYNNILTVLKLKHFHPLFEYFDYESRKSMSCYVLSNVLDYNTEIVSQDQVDSIMNLVSTLIQDQPDQPVEDPDPEDFADEQSLVGRFIHLLRSEDPDQQYLILNTARKHFGAGGNQRIRFTLPPLVFAAYQLAFRYKENSKVDDKWEKKCQKIFSFAHQTISALIKAELAELPLRLFLQGALAAGEIGFENHETVAYEFMSQAFSLYEDEISDSKAQLAAITLIIGTFERMKCFSEENHEPLRTQCALAASKLLKKPDQGRAVSTCAHLFWSGRNTDKNGEELHGGKRVMECLKKALKIANQCMDPSLQVQLFIEILNRYIYFYEKENDAVTIQVLNQLIQKIREDLPNLESSEETEQINKHFHNTLEHLRLRRESPESEGPIYEGLIL</w:t>
            </w:r>
          </w:p>
        </w:tc>
      </w:tr>
      <w:tr w:rsidR="00767530" w:rsidRPr="00E340F8" w14:paraId="60472B4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92C2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329F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976|UB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025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EADCPTDLEMAAPKGQDRWSQEDMLTLLECMKNNLPSNDSSKFKTTESHMDWEKVAFKDFSGDMCKLKWVEISNEVRKFRTLTELILDAQEHVKNPYKGKKLKKHPDFPKKPLTPYFRFFMEKRAKYAKLHPEMSNLDLTKILSKKYKELPEKKKMKYIQDFQREKQEFERNLARFREDHPDLIQNAKKSDIPEKPKTPQQLWYTHEKKVYLKVRPDATTKEVKDSLGKQWSQLSDKKTLKWIHKALEQRKEYEEIMRDYIQKHPELNISEEGITKSTLTKAERQLKDKFDGRPTKPPPNSYSLYCAELMANMKDVPSTERMVLCSQQWKLLSQKEKDAYHKKCDQKKKDYEVELLRFLESLPEEEQQRVLGEEKMLNINKKQTTSPASKKPSQEGGKGGSEKPKRPVSAMFIFSEEKRRQLQEERPELSESELTRLLARMWNDLTEKKKAKYKAREAALKAQSERKPGGEREDRGKLPESPKRAEEIWQQSVIGDYLARFKNDRVKALKAMEMTWNNMEKKEKLMWIKKAAEDQKRYERELSEMRAPPAATNSSKKMKFQGEPKKPPMNGYQKFSQELLSNGELNHLPLKERMVEIGSRWQRISQSQKEHYKKLAEEQQRQYKVHLDLWVKSLSPQDRAAYKEYISNKRKNMTKLRGPNPKSSRTTLQSKSESEEDDDEEEEDDEEEEEEEEDDENGDSSEDGGDSSESSSEDESEDGDENDDDDDDEDDEDDDDEDEDNESEGSSSSSSSSGDSSDSGSN</w:t>
            </w:r>
          </w:p>
        </w:tc>
      </w:tr>
      <w:tr w:rsidR="00767530" w:rsidRPr="00E340F8" w14:paraId="494EC08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54BE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194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Q27|UBP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B7AC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DIKKTRGFHKIPQASKLQSTTKTSSVVATSASSQNEVPSPGGSAGSKVGATNPVRAANQRFFLVSSYKDPTFLKAECDLAHAHVTTSKVKTTLQPHRRSRAGEDSRNNNYNTSRAPTLINMRRPSLFNGNQQPTTTNSTTINNTTSRNTTSNTSNGVLKYSVRSTTATATSTSTRNYGKLKPLNNNQTTAGVAMMNGHTNNNNNNTRNSSNINNGGNNNMQRQQQQHDDISFIDSDDPPATGGPEAGISTTKTSICYFKPITPPLQLRHEQNQVQQQEEQPQPSSSKSASHRYPRPKSTIIASAHSNFAASFEKFSGGLYRQTNGETNIESKTSSNARRYGIDSLSIKASIEKFNNLSGQKRQNPGSGSGIGPGSATASGLGGGRLSVASRSNHGSQAGGSSSNLQQRYSSDLDNIRVAAGYSSSLTRAAYRTTATMNSVSTPVAVTSELGGPISGDGGETATAMGQPTSKVTVRGAHSNRQPIECDSVVLTNKASKDATTAATPTVATATATHTPATSSVSTVTVTAAAPNSASDSTLARSGTGSSSTARSVLPPMTPTSSRYWDRDSGTSRSSIGTSSALNSSSLKHNSDDGYKTASSSRDEKSEGLCGLRNIGNTCFMNSVIQCLSHTQELTRFLRSHHGSRSLSTKDQQILHEFAKLIQEMWTANVHTVTPMELKRAFSTKHRMYSDYNQQDAQEFLRFFLDSLHSALNSGVKGETLNIDDNLSDNKKADLTWEWYTRHENSLVRDLFVGQLKSTLKCTTCGNTSVTFDPFWDLSVPLPSSSRCKLEACLDLFIREEVLDGDEMPTCAKCKTRRKCTKSFTIQRFPKYLVIHLKRFSETRWSKLSNIVEFPTSDSELNMGSYGANSNSNVHYSLYAISNHMGSTAGGHYVALCKHPVSRKWHEFNDNIVSDALSENHLVSSSAYILFYERT</w:t>
            </w:r>
          </w:p>
        </w:tc>
      </w:tr>
      <w:tr w:rsidR="00767530" w:rsidRPr="00E340F8" w14:paraId="2AE2C18C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3D32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CBB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19|VPS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780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LHFVYSLWALLLIPLTNAEEFTPKVTKTIAQDSFDILSFDDSNTLIRKQDTSVTISFDDGETWEKVEGIEGEITWIYIDPFNRHDRAVATAMNGSYLYITNDQGKSWERITLPDSGESISPRECYIETHPLNKNYFLAKCNYCEKTEVNNDNEENSGDEEGQFEIFNITRCTDKVFASNDGGKSFSEIKSSLERNENSPISISDCGFAKTSKDSDLESSDTSIICLFQNMQLIMDEFSSPYTESKLVLTTDWGKSLKEFDQFKDKVVNGYRILKSHMVVLTQGDRYNDMSSMDVWVSNDLSNFKMAYMPTQLRHSMQGEIYEDAMGRIILPMSRERSDQEEDKGIVSEILISDSQGLKFSPIPWTANEVFGYINFYQPTYLKGTMIASLYPLSRRRNRKGKAKGVKSKGVTKISVDNGLTWTMLKVVDPDNADSFDCDITDFENCSLQNMFYTREGSTPTAGILMTTGIVGDGSVFDWGDQRTFISRDGGLTWKLAFDFPCLYAVGDYGNVIVAIPYNADEDDDPQSEFYYSLDQGKTWTEYQLETTIYPNEVMNTTPDGSGAKFILNGFTLAHMDGTTNFIYAIDFSTAFNDKTCEENDFEDWNLAEGKCVNGVKYKIRRRKQDAQCLVKKVFEDLQLFETACDKCTEADYECAFEFVRDATGKCVPDYNLIVLSDVCDKTKKKTVPVKPLQLVKGDKCKKPMTVKSVDISCEGVPKKGTNDKEIVVTENKFDFKIQFYQYFDTVTDESLLMINSRGEAYISHDGGQTIKRFDSNGETIIEVVFNPYYNSSAYLFGSKGSIFSTHDRGYSFMTAKLPEARQLGMPLDFNAKAQDTFIYYGGKNCESILSPECHAVAYLTNDGGETFTEMLDNAIHCEFAGSLFKYPSNEDMVMCQVKEKSSQTRSLVSSTDFFQDDKNTVFENIIGYLSTGGYIIVAVPHENNELRAYVTIDGTEFAEAKFPYDEDVGKQEAFTILESEKGSIFLHLATNLVPGRDFGNLLKSNSNGTSFVTLEHAVNRNTFGYVDFEKIQGLEGIILTNIVSNSDKVAENKEDKQLKTKITFNEGSDWNFLKPPKRDSEGKKFSCSSKSLDECSLHLHGYTERKDIRDTYSSGSALGMMFGVGNVGPNLLPYKECSTFFTTDGGETWAEVKKTPHQWEYGDHGGILVLVPENSETDSISYSTDFGKTWKDYKFCADKVLVKDITTVPRDSALRFLLFGEAADIGGSSFRTYTIDFRNIFERQCDFDITGKESADYKYSPLGSKSNCLFGHQTEFLRKTDENCFIGNIPLSEFSRNIKNCSCTRQDFECDYNFYKANDGTCKLVKGLSPANAADVCKKEPDLIEYFESSGYRKIPLSTCEGGLKLDAPSSPHACPGKEKEFKEKYSVSAGPFAFIFISILLIIFFAAWFVYDRGIRRNGGFARFGEIRLGDDGLIENNNTDRVVNNIVKSGFYVFSNIGSLLQHTKTNIAHAISKIRGRFGNRTGPSYSSLIHDQFLDEADDLLAGHDEDANDLSSFMDQGSNFEIEEDDVPTLEEEHTSYTDQPTTTDVPDTLPEGNEENIDRPDSTAPSNENQ</w:t>
            </w:r>
          </w:p>
        </w:tc>
      </w:tr>
      <w:tr w:rsidR="00767530" w:rsidRPr="00E340F8" w14:paraId="4E9FAB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7E5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A446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90|VGL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2D4A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MKKTAIRLPKGKQKPIKTEWNSRCVLFTYFQGDISSVVDEHFSRALSNIKSPQELTPSSQSEGVMLKNDDSMSPNQWRYSSPWTKPQPEVPVTNRAANCNLHVPGPMAVNQFSPSLARRASVRPGELWHFSSLAGTSSLEPGYSHPFPARHLVPEPQPDGKREPLLSLLQQDRCLARPQESAARENGNPGQIAGSTGLLFNLPPGSVHYKKLYVSRGSASTSLPNETLSELETPGKYSLTPPNHWGHPHRYLQHL</w:t>
            </w:r>
          </w:p>
        </w:tc>
      </w:tr>
      <w:tr w:rsidR="00767530" w:rsidRPr="00E340F8" w14:paraId="03812A6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890B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965A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449|VAT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1F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KSGPEYASFFAVMGASAAMVFSALGAAYGTAKSGTGIAAMSVMRPEQIMKSIIPVVMAGIIAIYGLVVAVLIANSLNDDISLYKSFLQLGAGLSVGLSGLAAGFAIGIVGDAGVRGTAQQPRLFVGMILILIFAEVLGLYGLIVALILSTK</w:t>
            </w:r>
          </w:p>
        </w:tc>
      </w:tr>
      <w:tr w:rsidR="00767530" w:rsidRPr="00E340F8" w14:paraId="0B1108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442E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B2D5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W4|VAV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A2B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WKQCAQWLIHCKVLPTNHRVTWDSAQVFDLAQTLRDGVLLCQLLNNLRAHSINLKEINLRPQMSQFLCLKNIRTFLTACCETFGMRKSELFEAFDLFDVRDFGKVIETLSRLSRTPIALATGIRPFPTEESINDEDIYKGLPDLIDETLVEDEEDLYDCVYGEDEGGEVYEDLMKAEEAHQPKCPENDIRSCCLAEIKQTEEKYTETLESIEKYFMAPLKRFLTAAEFDSVFINIPELVKLHRNLMQEIHDSIVNKNDQNLYQVFINYKERLVIYGQYCSGVESAISSLDYISKTKEDVKLKLEECSKRANNGKFTLRDLLVVPMQRVLKYHLLLQELVKHTTDPTEKANLKLALDAMKDLAQYVNEVKRDNETLREIKQFQLSIENLNQPVLLFGRPQGDGEIRITTLDKHTKQERHIFLFDLAVIVCKRKGDNYEMKEIIDLQQYKIANNPTTDKENKKWSYGFYLIHTQGQNGLEFYCKTKDLKKKWLEQFEMALSNIRPDYADSNFHDFKMHTFTRVTSCKVCQMLLRGTFYQGYLCFKCGARAHKECLGRVDNCGRVNSGEQGTLKLPEKRTNGLRRTPKQVDPGLPKMQVIRNYSGTPPPALHEGPPLQLQAGDTVELLKGDAHSLFWQGRNLASGEVGFFPSDAVKPCPCVPKPVDYSCQPWYAGAMERLQAETELINRVNSTYLVRHRTKESGEYAISIKYNNEAKHIKILTRDGFFHIAENRKFKSLMELVEYYKHHSLKEGFRTLDTTLQFPYKEPEHSAGQRGNRAGNSLLSPKVLGIAIARYDFCARDMRELSLLKGDVVKIYTKMSANGWWRGEVNGRVGWFPSTYVEEDE</w:t>
            </w:r>
          </w:p>
        </w:tc>
      </w:tr>
      <w:tr w:rsidR="00767530" w:rsidRPr="00E340F8" w14:paraId="369B5F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7E5C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9D4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241|VIP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182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PSPLPARWLCVLAGALAWALGPAGGQAARLQEECDYVQMIEVQHKQCLEEAQLENETIGCSKMWDNLTCWPATPRGQVVVLACPLIFKLFSSIQGRNVSRSCTDEGWTHLEPGPYPIACGLDDKAASLDEQQTMFYGSVKTGYTIGYGLSLATLLVATAILSLFRKLHCTRNYIHMHLFISFILRAAAVFIKDLALFDSGESDQCSEGSVGCKAAMVFFQYCVMANFFWLLVEGLYLYTLLAVSFFSERKYFWGYILIGWGVPSTFTMVWTIARIHFEDYGCWDTINSSLWWIIKGPILTSILVNFILFICIIRILLQKLRPPDIRKSDSSPYSRLARSTLLLIPLFGVHYIMFAFFPDNFKPEVKMVFELVVGSFQGFVVAILYCFLNGEVQAELRRKWRRWHLQGVLGWNPKYRHPSGGSNGATCSTQVSMLTRVSPGARRSSSFQAEVSLV</w:t>
            </w:r>
          </w:p>
        </w:tc>
      </w:tr>
      <w:tr w:rsidR="00767530" w:rsidRPr="00E340F8" w14:paraId="06B0E3F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9EF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F516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543|VIME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68E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TVSSSSYRRMFGGPGTASRPSSSRSYVTTSTRTYSLGSALRPSTSRSLYTSSPGGVYATRSSAVRLRSSVPGVRLLQDAVDFSLADAINTEFKNTRTNEKVELQELNDRFANYIDKVRFLEQQNKILLAELEQLKGQGKSRLGDLYEEEMRELRRQVDQLTNDKARVEVERDNLAEDIMRLREKLQEETLQREEAESTLQSFRQDVDNASLARLDLERKVESLQEEIAFLKKLHDEEIQELQAQIQEQHVQIDMDVSKPDLTAALRDVRQQYESVAAKNLQEAEEWYKSKFADLSEAANRNNDALRQAKQESNEYRRQVQSLTCEVDALKGTNESLERQMREMEENFAVEAANYQDTIGRLQDEIQNMKEEMARHLREYQDLLNVKMALDIEIATYRKLLEGEESRISLPLPNFSSLNLRETNLESLPLVDTHSKRTLLIKTVETRDGQVINETSQHHDDLE</w:t>
            </w:r>
          </w:p>
        </w:tc>
      </w:tr>
      <w:tr w:rsidR="00767530" w:rsidRPr="00E340F8" w14:paraId="032D48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256A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AA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0796|VIP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334D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ASPVTGLFPPLRPTASSSPSTSSNRPCSLRILPLRTSFFGNSSGALRVNVLRLACDNRLRCNGHGATMNLFERFSRVVKSYANALISSFEDPEKILEQTVIEMNSDLTKMRQATAQVLASQKQLQNKYKAAQQSSDDWYKRAQLALAKGDEDLAREALKRRKSFADNATALKTQLDQQKGVVDNLVSNTRLLESKIQEAKAKKDTLLARARTAKTATKVQEMIGTVNTSGALSAFEKMEEKVMAMESEADALTQIGTDELEGKFQMLETSSVDDDLADLKKELSGSSKKGELPPGRSTVAASTRYPFKDSEIENELNELRRKANDF</w:t>
            </w:r>
          </w:p>
        </w:tc>
      </w:tr>
      <w:tr w:rsidR="00767530" w:rsidRPr="00E340F8" w14:paraId="376917E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4524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A10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97|VN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437E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QLPAYVAILLFYVSRASCQDTFTAAVYEHAAILPNATLTPVSREEALALMNRNLDILEGAITSAADQGAHIIVTPEDAIYGWNFNRDSLYPYLEDIPDPEVNWIPCNNRNRFGQTPVQERLSCLAKNNSIYVVANIGDKKPCDTSDPQCPPDGRYQYNTDVVFDSQGKLVARYHKQNLFMGENQFNVPKEPEIVTFNTTFGSFGIFTCFDILFHDPAVTLVKDFHVDTIVFPTAWMNVLPHLSAVEFHSAWAMGMRVNFLASNIHYPSKKMTGSGIYAPNSSRAFHYDMKTEEGKLLLSQLDSHPSHSAVVNWTSYASSIEALSSGNKEFKGTVFFDEFTFVKLTGVAGNYTVCQKDLCCHLSYKMSENIPNEVYALGAFDGLHTVEGRYYLQICTLLKCKTTNLNTCGDSAETASTRFEMFSLSGTFGTQYVFPEVLLSENQLAPGEFQVSTDGRLFSLKPTSGPVLTVTLFGRLYEKDWASNASSGLTAQARIIMLIVIAPIVCSLSW</w:t>
            </w:r>
          </w:p>
        </w:tc>
      </w:tr>
      <w:tr w:rsidR="00767530" w:rsidRPr="00E340F8" w14:paraId="7578C33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C5B4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15B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219|VM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1FF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TILDAPQRLLKEGRASRQLVLVVVFVALLLDNMLFTVVVPIVPTFLYDMEFKEVNSSLHLGHAGSSPHALASPAFSTIFSFFNNNTVAVEESVPSGIAWMNDTASTIPPPATEAISAHKNNCLQGTGFLEEEITRVGVLFASKAVMQLLVNPFVGPLTNRIGYHIPMFAGFVIMFLSTVMFAFSGTYTLLFVARTLQGIGSSFSSVAGLGMLASVYTDDHERGRAMGTALGGLALGLLVGAPFGSVMYEFVGKSAPFLILAFLALLDGALQLCILQPSKVSPESAKGTPLFMLLKDPYILVAAGSICFANMGVAILEPTLPIWMMQTMCSPKWQLGLAFLPASVSYLIGTNLFGVLANKMGRWLCSLIGMLVVGTSLLCVPLAHNIFGLIGPNAGLGLAIGMVDSSMMPIMGHLVDLRHTSVYGSVYAIADVAFCMGFAIGPSTGGAIVKAIGFPWLMVITGVINIVYAPLCYYLRSPPAKEEKLAILSQDCPMETRMYATQKPTKEFPLGEDSDEEPDHEE</w:t>
            </w:r>
          </w:p>
        </w:tc>
      </w:tr>
      <w:tr w:rsidR="00767530" w:rsidRPr="00E340F8" w14:paraId="27C6C2C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E666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EDB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04|VAMP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CE4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ASGSAGNDRVRNLQSEVEGVKNIMTQNVERILSRGENLDHLRNKTEDLEATSEHFKTTSQKVARKFWWKNVKMIVIICVIVLIIVILIILFATGTIPT</w:t>
            </w:r>
          </w:p>
        </w:tc>
      </w:tr>
      <w:tr w:rsidR="00767530" w:rsidRPr="00E340F8" w14:paraId="0B2F0A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2C18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B5B5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28|UBE2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06B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PRRIIKETQRLMQEPVPGINAIPDENNARYFHVIVTGPNDSPFEGGVFKLELFLPEDYPMSAPKVRFITKIYHPNIDRLGRICLDVLKDKWSPALQIRTILLSIQALLSAPNPDDPLANDVAELWKVNEAEAIRNAREWTQKYAVED</w:t>
            </w:r>
          </w:p>
        </w:tc>
      </w:tr>
      <w:tr w:rsidR="00767530" w:rsidRPr="00E340F8" w14:paraId="7354FA6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7A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AB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912|VAM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E795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NSVGKMSEKLRIKVDDVKINPKYVLYGVSTPNKRLYKRYSEFWKLKTRLERDVGSTIPYDFPEKPGVLDRRWQRRYDDPEMIDERRIGLERFLNELYNDRFDSRWRDTKIAQDFLQLSKPNVSQEKSQQHLETADEVGWDEMIRDIKLDLDKESDGTPSVRGALRARTKLHKLRERLEQDVQKKSLPSTEVTRRAALLRSLLKECDDIGTANIAQDRGRLLGVATSDNSSTTEVQGRTNNDLQQGQMQMVRDQEQELVALHRIIQAQRGLALEMNEELQTQNELLTALEDDVDNTGRRLQIANKKARHFNNSA</w:t>
            </w:r>
          </w:p>
        </w:tc>
      </w:tr>
      <w:tr w:rsidR="00767530" w:rsidRPr="00E340F8" w14:paraId="3743CB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1853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55E9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3654|VAT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DF3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FYGGKLTTFEDDEKESEYGYVRKVSGPVVVADGMAGAAMYELVRVGHDNLIGEIIRLEGDSATIQVYEETAGLTVNDPVLRTHKPLSVELGPGILGNIFDGIQRPLKTIARISGDVYIPRGVSVPALDKDCLWEFQPNKFVEGDTITGGDLYATVFENTLMNHLVALPPDAMGKITYIAPAGQYSLKDTVIELEFQGIKKSYTMLQSWPVRTPRPVASKLAADTPLLTGQRVLDALFPSVLGGTCAIPGAFGCGKTVISQALSKYSNSDAVVYVGCGERGNEMAEVLMDFPQLTMTLPDGREESVMKRTTLVANTSNMPVAAREASIYTGITIAEYFRDMGYNVSMMADSTSRWAEALREISGRLAEMPADSGYPAYLAARLASFYERAGKVKCLGGPERNGSVTIVGAVSPPGGDFSDPVTSATLSIVQVFWGLDKKLAQRKHFPSVNWLISYSKYSTALESFYEKFDPDFINIRTKAREVLQREDDLNEIVQLVGKDALAEGDKITLETAKLLREDYLAQNAFTPYDKFCPFYKSVWMMRNIIHFYNLANQAVERAAGMDGQKITYTLIKHRLGDLFYRLVSQKFEDPAEGEDTLVEKFKKLYDDLNAGFRALEDETR</w:t>
            </w:r>
          </w:p>
        </w:tc>
      </w:tr>
      <w:tr w:rsidR="00767530" w:rsidRPr="00E340F8" w14:paraId="64C9A32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B45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CBD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9W8|X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618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SLPPDSLFLGFDSSTQSMKATVLDSNLNIIKTELVHFDSDLPQYKTKDGVYRDTTVNGRIVSPTLMWVEAFDLILQKLSNANFDFAKVIAVSGSGQQHGSVYWSKGSSEVLRSLDSKRSLKEQLENAFSVKESPIWMDSSTTLQCKEIENAVGGAMELSKITGSRAYERFTGPQIRKLFMTQGEVYKSTERISLVSSFMASLLVGDYACIDETDAAGMNLMDIEKRCWSKAALEATATGLEEKLGKLAPAYATAGSISQYFVQRFGFEKNCVVVQWSGDNPNSLAGLTLSTPGDLAISLGTSDTVFGITKELQPSLEGHVLPNPVDPESYMVMLVYKNASLTREEIRDRCAEGSWDVFNKYLQQTQPLNNGKLGFYYTENEILPPLPVGSHRYILENFSGESLEGVKEQEVGEFDPPSEVRALIEGQFLSKRAHTERFGMPSPPLRIIATGGASANENILSLISAIFGCDVYTVQRPDSASLGAALRAAHGWLCNKKGSFVPISNLYEGKLETTSLNCKLKVKAGDANIASTYGLLMKKRMEIENKLVEKLGHF</w:t>
            </w:r>
          </w:p>
        </w:tc>
      </w:tr>
      <w:tr w:rsidR="00767530" w:rsidRPr="00E340F8" w14:paraId="70171A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854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510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X3|WDR3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D77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AQPGPLSQAGSAGVAALATVGVASGPGPGRPGPLQDETLGVASVPSQWRAVQGIRWETKSCQTASIATASASAQARNHVDAQVQTEAPVPVSVQPPSQYDIPRLAAFLRRVEAMVIRELNKNWQSHAFDGFEVNWTEQQQMVSCLYTLGYPPAQAQGLHVTSISWNSTGSVVACAYGRLDHGDWSTLKSFVCAWNLDRRDLRPQQPSAVVEVPSAVLCLAFHPTQPSHVAGGLYSGEVLVWDLSRLEDPLLWRTGLTDDTHTDPVSQVVWLPEPGHSHRFQVLSVATDGKVLLWQGIGVGQLQLTEGFALVMQQLPRSTKLKKHPRGETEVGATAVAFSSFDPRLFILGTEGGFPLKCSLAAGEAALTRMPSSVPLRAPAQFTFSPHGGPIYSVSCSPFHRNLFLSAGTDGHVHLYSMLQAPPLTSLQLSLKYLFAVRWSPVRPLVFAAASGKGDVQLFDLQKSSQKPTVLIKQTQDESPVYCLEFNSQQTQLLAAGDAQGTVKVWQLSTEFTEQGPREAEDLDCLAAEVAA</w:t>
            </w:r>
          </w:p>
        </w:tc>
      </w:tr>
      <w:tr w:rsidR="00767530" w:rsidRPr="00E340F8" w14:paraId="175E7BE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1F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71C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KH5|WRK5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262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CEKDEEFVCISCVEEVRYSFVSHLSEALRRKGINNVVVDVDIDDLLFKESQAKIEKAGVSVMVLPGNCDPSEVWLDKFAKVLECQRNNKDQAVVSVLYGDSLLRDQWLSELDFRGLSRIHQSRKECSDSILVEEIVRDVYETHFYVGRIGIYSKLLEIENMVNKQPIGIRCVGIWGMPGIGKTTLAKAVFDQMSSAFDASCFIEDYDKSIHEKGLYCLLEEQLLPGNDATIMKLSSLRDRLNSKRVLVVLDDVRNALVGESFLEGFDWLGPGSLIIITSRDKQVFCLCGINQIYEVQGLNEKEARQLFLLSASIKEDMGEQNLQELSVRVINYANGNPLAISVYGRELKGKKKLSEMETAFLKLKRRPPFKIVDAFKSTYDTLSDNEKNIFLDIACFFQGENVNYVIQLLEGCGFFPHVEIDVLVDKCLVTISENRVWLHKLTQDIGREIINGETVQIERRRRLWEPWSIKYLLEYNEHKANGEPKTTFKRAQGSEEIEGLFLDTSNLRFDLQPSAFKNMLNLRLLKIYCSNPEVHPVINFPTGSLHSLPNELRLLHWENYPLKSLPQNFDPRHLVEINMPYSQLQKLWGGTKNLEMLRTIRLCHSHHLVDIDDLLKAENLEVIDLQGCTRLQNFPAAGRLLRLRVVNLSGCIKIKSVLEIPPNIEKLHLQGTGILALPVSTVKPNHRELVNFLTEIPGLSEELERLTSLLESNSSCQDLGKLICLELKDCSCLQSLPNMANLDLNVLDLSGCSSLNSIQGFPRFLKQLYLGGTAIREVPQLPQSLEILNAHGSCLRSLPNMANLEFLKVLDLSGCSELETIQGFPRNLKELYFAGTTLREVPQLPLSLEVLNAHGSDSEKLPMHYKFNNFFDLSQQVVNDFLLKTLTYVKHIPRGYTQELINKAPTFSFSAPSHTNQNATFDLQSGSSVMTRLNHSWRNTLVGFGMLVEVAFPEDYCDATDVGISCVCRWSNKEGRSCRIERKFHCWAPWQVVPKVRKDHTFVFSDVNMRPSTGEGNDPDIWAGLVVFEFFPINQQTKCLNDRFTVRRCGVRVINVATGNTSLENIALVLSLDPVEVSGYEVLRVSYDDLQEMDKVLFLYIASLFNDEDVDFVAPLIAGIDLDVSSGLKVLADVSLISVSSNGEIVMHSLQRQMGKEILHGQSMLLSDCESSMTENLSDVPKKKKKHSESRVKKVVSIPAIDEGDLWTWRKYGQKDILGSRFPRGYYRCAYKFTHGCKATKQVQRSETDSNMLAITYLSEHNHPRPTKRKALADSTRSTSSSIC</w:t>
            </w:r>
          </w:p>
        </w:tc>
      </w:tr>
      <w:tr w:rsidR="00767530" w:rsidRPr="00E340F8" w14:paraId="797E27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C50B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4648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GZS3|WDR6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488E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QYGILFKQEQAHDDAIWSVAWGTNKKENSETVVTGSLDDLVKVWKWRDERLDLQWSLEGHQLGVVSVDISHTLPIAASSSLDAHIRLWDLENGKQIKSIDAGPVDAWTLAFSPDSQYLATGTHVGKVNIFGVESGKKEYSLDTRGKFILSIAYSPDGKYLASGAIDGIINIFDIATGKLLHTLEGHAMPIRSLTFSPDSQLLVTASDDGYIKIYDVQHANLAGTLSGHASWVLNVAFCPDDTHFVSSSSDKSVKVWDVGTRTCVHTFFDHQDQVWGVKYNGNGSKIVSVGDDQEIHIYDCPI</w:t>
            </w:r>
          </w:p>
        </w:tc>
      </w:tr>
      <w:tr w:rsidR="00767530" w:rsidRPr="00E340F8" w14:paraId="1F201D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36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6CA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705|WN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434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RSCLRSLRLLVFAVFSAAASNWLYLAKLSSVGSISEEETCEKLKGLIQRQVQMCKRNLEVMDSVRRGAQLAIEECQYQFRNRRWNCSTLDSLPVFGKVVTQGTREAAFVYAISSAGVAFAVTRACSSGELEKCGCDRTVHGVSPQGFQWSGCSDNIAYGVAFSQSFVDVRERSKGASSSRALMNLHNNEAGRKAILTHMRVECKCHGVSGSCEVKTCWRAVPPFRQVGHALKEKFDGATEVEPRRVGSSRALVPRNAQFKPHTDEDLVYLEPSPDFCEQDMRSGVLGTRGRTCNKTSKAIDGCELLCCGRGFHTAQVELAERCSCKFHWCCFVKCRQCQRLVELHTCR</w:t>
            </w:r>
          </w:p>
        </w:tc>
      </w:tr>
      <w:tr w:rsidR="00767530" w:rsidRPr="00E340F8" w14:paraId="0CE914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1F00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B2C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BI6|XXL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A715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RGGLPCARAMARLGAVRSHYCALLLAAALAVCAFYYLGSGRETFSSATKRLKEARAGAPAAPSPPALELARGSVAPAPGAKAKSLEGGGAGPVDYHLLMMFTKAEHNAALQAKARVALRSLLRLAKFEAHEVLNLHFVSEEASREVAKGLLRELLPPAAGFKCKVIFHDVAVLTDKLFPIVEAMQKHFSAGLGTYYSDSIFFLSVAMHQIMPKEILQIIQLDLDLKFKTNIRELFEEFDSFLPGAIIGIAREMQPVYRHTFWQFRHENPQTRVGGPPPEGLPGFNSGVMLLNLEAMRQSPLYSRLLEPAQVQQLADKYHFRGHLGDQDFFTMIGMEHPKLFHVLDCTWNRQLCTWWRDHGYSDVFEAYFRCEGHVKIYHGNCNTPIPED</w:t>
            </w:r>
          </w:p>
        </w:tc>
      </w:tr>
      <w:tr w:rsidR="00767530" w:rsidRPr="00E340F8" w14:paraId="502FE9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05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BCE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77|WDR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EDF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WERSIPLRGSAAALCNNLSVLQLPARNLTYFGVVHGPSAQLLSAAPEGVPLAQRQLHAKEGAGVSPPLITQVHWCVLPFRVLLVLTSHRGIQMYESNGYTMVYWHALDSGDASPVQAVFARGIAASGHFICVGTWSGRVLVFDIPAKGPNIVLSEELAGHQMPITDIATEPAQGQDCVADMVTADDSGLLCVWRSGPEFTLLTRIPGFGVPCPSVQLWQGIIAAGYGNGQVHLYEATTGNLHVQINAHARAICALDLASEVGKLLSAGEDTFVHIWKLSRNPESGYIEVEHCHGECVADTQLCGARFCDSSGNSFAVTGYDLAEIRRFSSV</w:t>
            </w:r>
          </w:p>
        </w:tc>
      </w:tr>
      <w:tr w:rsidR="00767530" w:rsidRPr="00E340F8" w14:paraId="5071012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1486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69A0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P80|WOR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642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SSIVPTYNGYIHNTRDALAVIQQVLDKQLEPVSRRPHERERGVLIVSGSVFVFIEQSSGIKRWTDGISWSPSRIQGRFLVYGELDKKNLIDKDKKKKKKRKFGPDDEYDHNVNEPDYTGGYGNHLHNDNRSHLNKNSRSGPMLLATGTGSITHTVIENKPSSSASMIHSNVIPASSSFLTDYRTSLGNGPMVSAAISQNGLVKKTITLTTTTKELHMEGKAEKQTIHLISYYSKQDIDSGKLQRPSESDLKHVQISPALWTMVQENSLGGKAPIDDEECFIVDGHNQYTNVSYIQQQQQQHQLQHQPLLHHSSSVAGSTTSIVNNSLSISNGGYGNNYSKNLSRSYNKYSNSQVSQLSYMLPPQTESSSTATIASGASVSVKREDDTNNGSNAPTGNENQYVNAINHSHTSSYGGQGYATDATGIATPAYNSYSQANTSINTSSQQQQQLQQGQYGQYVQYGVAPSTISGATSTNNNSGNAPNIPQDVYYSHYTGFVQPHYPQYHIATGNASDQYNTNAANHQYHSNNTTSSANNNSSSRTTGVGSKRKPSIVSNSTSGSVSGGNGNGNNYGYNSNSSTSTNRPPAVSTNTTSTTSGGSSFSGPSSNITTNSMSNNPWFNSSTNMAVNSSYITSSGGGNSHGGIGNNEYEPMPMTNNSASIPAYYQQHVPSHVGSAQQHQSQQQVAGVGAPHIIHNHPYLHPTYGQGSNSASTGDNSTPGGSSGSGSGGSGNNGAGGSSSVAATSGVTSSNTSGNIVTNGTLVAAGTDDAVGNSSGSYYTGT</w:t>
            </w:r>
          </w:p>
        </w:tc>
      </w:tr>
      <w:tr w:rsidR="00767530" w:rsidRPr="00E340F8" w14:paraId="6E71EE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4751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000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8304|VS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D07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KAGEALSKPKSETVAKSTSGGAPARCTGFGIQEILGLNKEPPSSHPRAALDGLAPGHLLAARSVLSPAGVGGMGLLGPGGLPGFYTQPTFLEVLSDPQSVHLQPLGRASGPLDTSQTASSDSEDVSSSDRKMSKSALNQTKKRKKRRHRTIFTSYQLEELEKAFNEAHYPDVYAREMLAMKTELPEDRIQVWFQNRRAKWRKREKCWGRSSVMAEYGLYGAMVRHSIPLPESILKSAKDGIMDSCAPWLLGMHKKSLEAAAESGRKPEGERQALPKLDKMEQDERGPDAQAAISQEELRENSIAVLRAKAQEHSTKVLGTVSGPDSLARSTEKPEEEEAMDEDRPAERLSPPQLEDMA</w:t>
            </w:r>
          </w:p>
        </w:tc>
      </w:tr>
      <w:tr w:rsidR="00767530" w:rsidRPr="00E340F8" w14:paraId="501ABE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10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EE0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NZ9|WIP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2B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EAADAPPGGVESALSCFSFNQDCTSLATGTKAGYKLFSLSSVEQLDQVHGSNEIPDVYIVERLFSSSLVVVVSHTKPRQMNVYHFKKGTEICNYSYSSNILSIRLNRQRLLVCLEESIYIHNIKDMKLLKTLLDIPANPTGLCALSINHSNSYLAYPGSLTSGEIVLYDGNSLKTVCTIAAHEGTLAAITFNASGSKLASASEKGTVIRVFSVPDGQKLYEFRRGMKRYVTISSLVFSMDSQFLCASSNTETVHIFKLEQVTNSRPEEPSTWSGYMGKMFMAATNYLPTQVSDMMHQDRAFATARLNFSGQRNICTLSTIQKLPRLLVASSSGHLYMYNLDPQDGGECVLIKTHSLLGSGTTEENKENDLRPSLPQSYAATVARPSASSASTVPGYSEDGGALRGEVIPEHEFATGPVCLDDENEFPPIILCRGNQKGKTKQS</w:t>
            </w:r>
          </w:p>
        </w:tc>
      </w:tr>
      <w:tr w:rsidR="00767530" w:rsidRPr="00E340F8" w14:paraId="4F69241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1582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2A2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KI5|XPF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28F5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YHQQIISDLLEDSNGGLLILSSGLSLAKLIASLLILHSPSQGTLLLLLSPAAQSLKSRIIHYISSLDSPTPTEITADLPANQRYSLYTSGSPFFITPRILIVDLLTQRIPVSSLAGIFILNAHSISETSTEAFIIRIVKSLNSSAYIRAFSDRPQAMVSGFAKTERTMRALFLRKIHLWPRFQLDVSQELEREPPEVVDIRVSMSNYMVGIQKAIIEVMDACLKEMKKTNKVDVDDLTVESGLFKSFDEIVRRQLDPIWHTLGKRTKQLVSDLKTLRKLLDYLVRYDAVSFLKFLDTLRVSESYRSVWLFAESSYKIFDFAKKRVYRLVKASDVKSKEHVKNKSGKKRNSKGETDSVEAVGGETATNVATGVVVEEVLEEAPKWKVLREILEETQEERLKQAFSEEDNSDNNGIVLVACKDERSCMQLEDCITNNPQKVMREEWEMYLLSKIELRSMQTPQKKKQKTPKGFGILDGVVPVTTIQNSEGSSVGRQEHEALMAAASSIRKLGKTTDMASGNNNPEPHVDKASCTKGKAKKDPTSLRRSLRSCNKKTTNSKPEILPGPENEEKANEASTSAPQEANAVRPSGAKKLPPVHFYALESDQPILDILKPSVIIVYHPDMGFVRELEVYKAENPLRKLKVYFIFYDESTEVQKFEASIRRENEAFESLIRQKSSMIIPVDQDGLCMGSNSSTEFPASSTQNSLTRKAGGRKELEKETQVIVDMREFMSSLPNVLHQKGMKIIPVTLEVGDYILSPSICVERKSIQDLFQSFTSGRLFHQVEMMSRYYRIPVLLIEFSQDKSFSFQSSSDISDDVTPYNIISKLSLLVLHFPRLRLLWSRSLHATAEIFTTLKSNQDEPDETRAIRVGVPSEEGIIENDIRAENYNTSAVEFLRRLPGVSDANYRSIMEKCKSLAELASLPVETLAELMGGHKVAKSLREFLDAKYPTLL</w:t>
            </w:r>
          </w:p>
        </w:tc>
      </w:tr>
      <w:tr w:rsidR="00767530" w:rsidRPr="00E340F8" w14:paraId="04609F91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9A4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EB0C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A3|WN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4D2A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AAEKQSSTPGSLFLSPPAPAPKNGSSSDSSVGEKLGAAAADAVTGRTEEYRRRRHTMDKDSRGAAATTTTTEHRFFRRSVICDSNATALELPGLPLSLPQPSIPAAVPQSAPPEPHREETVTATATSQVAQQPPAAAAPGEQAVAGPAPSTVPSSTSKDRPVSQPSLVGSKEEPPPARSGSGGGSAKEPQEERSQQQDDIEELETKAVGMSNDGRFLKFDIEIGRGSFKTVYKGLDTETTVEVAWCELQDRKLTKSERQRFKEEAEMLKGLQHPNIVRFYDSWESTVKGKKCIVLVTELMTSGTLKTYLKRFKVMKIKVLRSWCRQILKGLQFLHTRTPPIIHRDLKCDNIFITGPTGSVKIGDLGLATLKRASFAKSVIGTPEFMAPEMYEEKYDESVDVYAFGMCMLEMATSEYPYSECQNAAQIYRRVTSGVKPASFDKVAIPEVKEIIEGCIRQNKDERYSIKDLLNHAFFQEETGVRVELAEEDDGEKIAIKLWLRIEDIKKLKGKYKDNEAIEFSFDLERDVPEDVAQEMVESGYVCEGDHKTMAKAIKDRVSLIKRKREQRQLVREEQEKKKQEESSLKQQVEQSSASQTGIKQLPSASTGIPTASTTSASVSTQVEPEEPEADQHQQLQYQQPSISVLSDGTVDSGQGSSVFTESRVSSQQTVSYGSQHEQAHSTGTVPGHIPSTVQAQSQPHGVYPPSSVAQGQSQGQPSSSSLTGVSSSQPIQHPQQQQGIQQTAPPQQTVQYSLSQTSTSSEATTAQPVSQPQAPQVLPQVSAGKQLPVSQPVPTIQGEPQIPVATQPSVVPVHSGAHFLPVGQPLPTPLLPQYPVSQIPISTPHVSTAQTGFSSLPITMAAGITQPLLTLASSATTAAIPGVSTVVPSQLPTLLQPVTQLPSQVHPQLLQPAVQSMGIPANLGQAAEVPLSSGDVLYQGFPPRLPPQYPGDSNIAPSSNVASVCIHSTVLSPPMPTEVLATPGYFPTVVQPYVESNLLVPMGGVGGQVQVSQPGGSLAQAPTTSSQQAVLESTQGVSQVAPAEPVAVAQTQATQPTTLASSVDSAHSDVASGMSDGNENVPSSSGRHEGRTTKRHYRKSVRSRSRHEKTSRPKLRILNVSNKGDRVVECQLETHNRKMVTFKFDLDGDNPEEIATIMVNNDFILAIERESFVDQVREIIEKADEMLSEDVSVEPEGDQGLESLQGKDDYGFSGSQKLEGEFKQPIPASSMPQQIGIPTSSLTQVVHSAGRRFIVSPVPESRLRESKVFPSEITDTVAASTAQSPGMNLSHSASSLSLQQAFSELRRAQMTEGPNTAPPNFSHTGPTFPVVPPFLSSIAGVPTTAAATAPVPATSSPPNDISTSVIQSEVTVPTEEGIAGVATSTGVVTSGGLPIPPVSESPVLSSVVSSITIPAVVSISTTSPSLQVPTSTSEIVVSSTALYPSVTVSATSASAGGSTATPGPKPPAVVSQQAAGSTTVGATLTSVSTTTSFPSTASQLCIQLSSSTSTPTLAETVVVSAHSLDKTSHSSTTGLAFSLSAPSSSSSPGAGVSSYISQPGGLHPLVIPSVIASTPILPQAAGPTSTPLLPQVPSIPPLVQPVANVPAVQQTLIHSQPQPALLPNQPHTHCPEVDSDTQPKAPGIDDIKTLEEKLRSLFSEHSSSGAQHASVSLETSLVIESTVTPGIPTTAVAPSKLLTSTTSTCLPPTNLPLGTVALPVTPVVTPGQVSTPVSTTTSGVKPGTAPSKPPLTKAPVLPVGTELPAGTLPSEQLPPFPGPSLTQSQQPLEDLDAQLRRTLSPEMITVTSAVGPVSMAAPTAITEAGTQPQKGVSQVKEGPVLATSSGAGVFKMGRFQVSVAADGAQKEGKNKSEDAKSVHFESSTSESSVLSSSSPESTLVKPEPNGITIPGISSDVPESAHKTTASEAKSDTGQPTKVGRFQVTTTANKVGRFSVSKTEDKITDTKKEGPVASPPFMDLEQAVLPAVIPKKEKPELSEPSHLNGPSSDPEAAFLSRDVDDGSGSPHSPHQLSSKSLPSQNLSQSLSNSFNSSYMSSDNESDIEDEDLKLELRRLRDKHLKEIQDLQSRQKHEIESLYTKLGKVPPAVIIPPAAPLSGRRRRPTKSKGSKSSRSSSLGNKSPQLSGNLSGQSAASVLHPQQTLHPPGNIPESGQNQLLQPLKPSPSSDNLYSAFTSDGAISVPSLSAPGQGTSSTNTVGATVNSQAAQAQPPAMTSSRKGTFTDDLHKLVDNWARDAMNLSGRRGSKGHMNYEGPGMARKFSAPGQLCISMTSNLGGSAPISAASATSLGHFTKSMCPPQQYGFPATPFGAQWSGTGGPAPQPLGQFQPVGTASLQNFNISNLQKSISNPPGSNLRTT</w:t>
            </w:r>
          </w:p>
        </w:tc>
      </w:tr>
      <w:tr w:rsidR="00767530" w:rsidRPr="00E340F8" w14:paraId="48B18A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D631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39B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X41|VR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0A6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VKAAQAGRPGPAKRRLAEQFAAGEVLTDMSRKEWKLGLPIGQGGFGCIYLADTNSSKPVGSDAPCVVKVEPSDNGPLFTELKFYQRAAKPEQIQKWIRTHKLKYLGVPKYWGSGLHDKNGKSYRFMIMDRFGSDLQKIYEANAKRFSRKTVLQLSLRILDILEYIHEHEYVHGDIKASNLLLSHKNPDQVYLVDYGLAYRYCPDGVHKEYKEDPKRCHDGTLEFTSIDAHKGVAPSRRGDLEILGYCMIQWLSGCLPWEDNLKDPNYVRDSKIRYRDNVAALMEKCFPEKNKPGEIAKYMESVKLLEYTEKPLYQNLRDILLQGLKAIGSKDDGKLDFSAVENGSVKTRPASKKRKKEAEESAVCAVEDMECSDTQVQEAAQTRSVESQGAIHGSMSQPAAGCSSSDSSRRQQHLGLEQDMLRLDRRGSRTRKKAQK</w:t>
            </w:r>
          </w:p>
        </w:tc>
      </w:tr>
      <w:tr w:rsidR="00767530" w:rsidRPr="00E340F8" w14:paraId="5D2C23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210C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EE15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N36|WIPF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B956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PPPPAPPPPPTFALANTEKPSLNKTEQAGRNALLSDISKGKKLKKTVTNDRSAPILDKPKGAGGGYGGGSGGGGGGGSSGGGGNFGGGGPPGLGGLFQAGMPKLRSTANRDNDSGGSRPPILPPGGRATSAKPFSSPSGPGRFPAPSPGHRSGPPEPPRNRMPPPRPDVGSKPDSLPPPVPNTPRPIPSSLHNRGSPAGLGAPRPPFPGNRGAAFGAGSVRQNLSSSSSPFPRPPLPPTPSRALDDKPPPPPPPVGNRPSMHREAVPPPPSQNSKPPVPSTPRPGAGSQAPPPPPPSRPGPPPLPPTSSDEIPRLPQRNLSLTSPTPPLPSPGRSGPLPPPPTERPPPPVRDPPGRSGPLPPPPPINRNGSTARALPATPQLPSRSGMDSPRSGPRPPLPPDRPGAGAPPPPPPSTSVRNGFQDSSCEDEWESRFYFHPISDLPPPEPYVPTTKTYPSKVARSESRSGSNRRERGAPPLPPIPR</w:t>
            </w:r>
          </w:p>
        </w:tc>
      </w:tr>
      <w:tr w:rsidR="00767530" w:rsidRPr="00E340F8" w14:paraId="6AAFBC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5B3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0C07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TU8|VSP3_BO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913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IRVIANLLILQLSNAQKSSELVIGGDECNITEHRFLVEIFNSSGLFCGGTLIDQEWVLSAAHCDMRNMRIYLGVHNEGVQHADQQRRFAREKFFCLSSRNYTKWDKDIMLIRLNRPVNNSEHIAPLSLPSNPPSVGSVCRIMGWGTITSPNATFPDVPHCANINLFNYTVCRGAHAGLPATSRTLCAGVLQGGIDTCGGDSGGPLICNGTFQGIVSWGGHPCAQPGEPALYTKVFDYLPWIQSIIAGNTTATCPP</w:t>
            </w:r>
          </w:p>
        </w:tc>
      </w:tr>
      <w:tr w:rsidR="00767530" w:rsidRPr="00E340F8" w14:paraId="3EECB32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D373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F560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JE9|VSP1_BOT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7E5E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VIGGDECNINESPFLAFLYSQLLSSRRYFCGMTLINQEWVLTAAHCNLYPDRKDMNWWLLIKLGKHSGSTRRWVANYDEQVRYWPKEKFIWWYCPNKKKDVINNYVWVWWDKDILLWELWMLIRLNRPVKYSEHIAPLSLPSSPPSAKWWHVGSVCRIMGWGQITETWWNSEDTLPDVPRCANINLFNYEVCRAYNQRWWRGLPAKTLCAGDLEGIIRGGWDTCVGDSGGPLICDGQYQGIAYWGSKPCAEPDEPAAYSKVFDHLDWSQSVIAGGTWWRGDDTCP</w:t>
            </w:r>
          </w:p>
        </w:tc>
      </w:tr>
      <w:tr w:rsidR="00767530" w:rsidRPr="00E340F8" w14:paraId="23490C8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A1E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FBF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619|YE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AC26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HSFIASNEIQQSNDLNIESDHDFQSDIELHPEQLRNVLSKAVSPTDSTPPSTHTEDSKRVSKTNIRAPREVDPNISESNILPSKKRSSTPQISDIESTGSGGMHRLDVPLLAPMSQSNTHESSHASKSKDFRHSDSYSDNETNHTNVPISSTGGTNNKTVPQTSEQETEKRIIHRSPSIDTSSSESNSLHHVVPIKTSDTCPKENTEESIIADLPLPDLPPEPPTELSDSFKELPPINSHQTNSSLGGIGDSNAYTTINSKKRSLEDNETEIKVSRDTWNTKNMRSLEPPRSKKRIHLIAAVKAVKSIKPIRTTLRYDEAITYNKDIKEKEKYIQAYHKEVNQLLKMKTWDTDRYYDRKEIDPKRVINSMFIFNRKRDGTHKARFVARGDIQHPDTYDPGMQSNTVHHYALMTSLSLALDNNYYITQLDISSAYLYADIKEELYIRPPPHLGMNDKLIRLKKSLYGLKQSGANWYETIKSYLIKQCGMEEVRGWSCVFKNSQVTICLFVDDMILFSKDLNANKKIITTLKKQYDTKIINLGESDNEIQYDILGLEIKYQRGKYMKLGMENSLTEKIPKLNVPLNPKGRKLSAPGQPGLYIDQQELELEEDDYKMKVHEMQKLIGLASYVGYKFRFDLLYYINTLAQHILFPSKQVLDMTYELIQFIWNTRDKQLIWHKSKPVKPTNKLVVISDASYGNQPYYKSQIGNIYLLNGKVIGGKSTKASLTCTSTTEAEIHAISESVPLLNNLSHLVQELNKKPITKGLLTDSKSTISIIISNNEEKFRNRFFGTKAMRLRDEVSGNHLHVCYIETKKNIADVMTKPLPIKTFKLLTNKWIH</w:t>
            </w:r>
          </w:p>
        </w:tc>
      </w:tr>
      <w:tr w:rsidR="00767530" w:rsidRPr="00E340F8" w14:paraId="4F06302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71D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3CD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I5|YL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3C57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LSDEKNDSRSYTNTTKPKVIARNPQKTNNSKSKTARAHNVSTSNNSPSTDNDSISKSTTEPIQLNNKHDLHLGQELTESTVNHTNHSDDELPGHLLLDSGASRTLIRSAHHIHSASSNPDINVVDAQKRNIPINAIGDLQFHFQDNTKTSIKVLHTPNIAYDLLSLNELAAVDITACFTKNVLERSDGTVLAPIVKYGDFYWVSKKYLLPSNISVPTINNVHTSESTRKYPYPFIHRMLAHANAP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RQTNSSLGGIGDSNAYTTINSKKRSLEDNETEIKVSRDTWNTKNMRSLEPPRSKKRIHLIAAVKAVKSIKPIRTTLRYDEAITYNKDIKEKEKYIEAYHKEVNQLLKMKTWDTDEYYDRKEIDPKRVINSMFIFNK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YLIQELNKKPIIKGLLTDSRSTISIIKSTNEEKFRNRFFGTKAMRLRDEVSGNNLYVYYIETKKNIADVMTKPLPIKTFKLLTNKWIH</w:t>
            </w:r>
          </w:p>
        </w:tc>
      </w:tr>
      <w:tr w:rsidR="00767530" w:rsidRPr="00E340F8" w14:paraId="366921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7261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50A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06|YNG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497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SLVLEQTIQDVSNLPSEFRYLLEEIGSNDLKLIEEKKKYEQKESQIHKFIRQQGSIPKHPQEDGLDKEIKESLLKCQSLQREKCVLANTALFLIARHLNKLEKNIALLEEDGVLAPVEEDGDMDSAAEASRESSVVSNSSVKKRRAASSSGSVPPTLKKKKTSRTSKLQNEIDVSSREKSVTPVSPSIEKKIARTKEFKNSRNGKGQNGSPENEEEDKTLYCFCQRVSFGEMVACDGPNCKYEWFHYDCVNLKEPPKGTWYCPECKIEMEKNKLKRKRN</w:t>
            </w:r>
          </w:p>
        </w:tc>
      </w:tr>
      <w:tr w:rsidR="00767530" w:rsidRPr="00E340F8" w14:paraId="69BE241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3A4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88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86|STA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607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FTANPFEQDVEKATNEYNTTEDWSLIMDICDKVGSTPNGAKDCLKAIMKRVNHKVPHVALQALTLLGACVANCGKIFHLEVCSRDFATEVRAVIKNKAHPKVCEKLKSLMVEWSEEFQKDPQFSLISATIKSMKEEGITFPPAGSQTVSAAAKNGTSSNKNKEDEDIAKAIELSLQEQKQQHTETKSLYPSSEIQLNNKVARKVRALYDFEAVEDNELTFKHGEIIIVLDDSDANWWKGENHRGIGLFPSNFVTTNLNIETEAAAVDKLNVIDDDVEEIKKSEPEPVYIDEDKMDRALQVLQSIDPTDSKPDSQDLLDLEDICQQMGPMIDEKLEEIDRKHSELSELNVKVLEALELYNKLVNEAPVYSVYSKLHPPAHYPPASSGVPMQTYPVQSHGGNYMGQSIHQVTVAQSYSLGPDQIGPLRSLPPNVNSSVTAQPAQTSYLSTGQDTVSNPTYMNQNSNLQSATGTTAYTQQMGMSVDMSSYQNTTSNLPQLAGFPVTVPAHPVAQQHTNYHQQPLL</w:t>
            </w:r>
          </w:p>
        </w:tc>
      </w:tr>
      <w:tr w:rsidR="00767530" w:rsidRPr="00E340F8" w14:paraId="0D81A68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7BE0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4E1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306|STA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43A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PSGAREDSGDGLTGEATGTEQPPSPASTSSLESKLQKLKRSLSFKTKSLRSKSADNFFPRTNSDVKPQADLLAKASPGPSPIAIPGSPASMPTKAGLHPGSNSKLHAFQEHVFKKPTFCDVCNHMIVGTHAKHGLRCGACKMSIHHKCADGLAPQRCMGKLPKGFRRYYSSPLLIHEQFGCIKEVMPIACGNKVDPVYEALRFGTSLAQRTKKGGSGSGSDSPPRTSTSELVDVPEEADGPGDGSDMRTRSNSVFTYPENGMDDFRDQMKTTNHQGPLSKDPLQMNTYVALYRFIPQENEDLEMRPGDMITLLEDSNEDWWKGKIQDRVGFFPANFVQRVEEHEKIYRCVRTFIGCKDQGQITLKENQICVTSEEEQDGFIRVLSGKKRGLVPLDVLVDV</w:t>
            </w:r>
          </w:p>
        </w:tc>
      </w:tr>
      <w:tr w:rsidR="00767530" w:rsidRPr="00E340F8" w14:paraId="5E34DE5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D31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AE99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F60|STIM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4A94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VSWIIALYLTINVVIVVNGDRVTRNVEVTAEEEKIRDKLGYEAIRDIHRDMDDDHSGSIDRNESTGFMKEDMQMRGSERTRRENKFHGDDDAITVDDLWEAWFESIERTWTNERLVEWLINDVNLPSIVEAVKAKKIDGKILPRFASPNSDFLNKELGIKSSVYRQKLRLNSLDVVLFGYKDNNNRTKDILLAFLALLLTSLIFLYVRQKQKAQQKVNELSNKLTELKCMETEFEDVQKMLNDERSKRSISDGVVNHTEMENLRVQLEEAERRLEANSNGSQAPLALQPLLRRTCENEMAFLEKQRQDCFKEMKEAIEMVDRLQKKQGSVLSSLKLATGAASTSDQVDSKIFALKSRMEKIHTLTRETQERWLQIESLCGFPLLYLNETEHINRSIASSHFYNKSHEGSSSSGSISNAHSNPNAVNSNFVKKVSPPIPPSQQTANLRFVPTEQSDSIHSEDTSPIVEDVAISRSLTQDLAEADMQSIVSGSTNGSGSVAALKKRKGIFPKLFRRNTSKSSSLGGTSN</w:t>
            </w:r>
          </w:p>
        </w:tc>
      </w:tr>
      <w:tr w:rsidR="00767530" w:rsidRPr="00E340F8" w14:paraId="24BEB7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41D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E0A0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B6|STEA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6C5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AHADEFPLTTDSSEKQGVVCIFGTGDFGKSLGLKMLQCGYSIVFGSRNPQVSSLLPRGAEVLSYSEAASKSDIIILAMHREHYDSLTELVDYLKGKVLVDVSNNRKINQYPESNAEYLAQLEPGAHVVKAFNTISAWALQSGTLDASRQVFVCGNDSKAKQRVMDIARTLGLTPLDQGSLMAASEIENYPLQLFPMWRFPFYLSSVLCVFFFVYCAIREVIYPYVNGKTDATYRLAISIPNRVFPITALILLALVYLPGILAAILQLYRGTKYRRFPNWLDHWMLCRKQLGLVALGFAFLHVIYTLVIPIRYYVRWRLRNATITQALTNKDSPFITSYAWINDSYLALGILGFFLFLLLGITSLPSVSNMVNWREFRFVQSKLGYLTLVLCTAHTLVYGGKRFLSPSILRWSLPSAYILALVIPCAVLVLKCILIMPCIDKTLTRIRQGWERNSKYTQSALNGKSDI</w:t>
            </w:r>
          </w:p>
        </w:tc>
      </w:tr>
      <w:tr w:rsidR="00767530" w:rsidRPr="00E340F8" w14:paraId="27F4A2E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9F7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DE6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26|STA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2524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HGDVSLPPQDRVRILSQLGSAVELNEDIPPRRYYRSGVEIIRMASVYSEEGNIEHAFILYNKYITLFIEKLPKHRDYKSAIIPEKKDAVKKLKSVAFPKAEELKTELLRRYTKEYEQYKERKKKEEEELARNIAIQQELEKEKQRVAQQKQKQLEQEQFHAFEEMIQRQELEKERLKIVQEFGKVDPGPCGPLLPDLEKPCVDVAPSSPFSPTQTPDCNTGMRPAKPPVVDRSLKPGALSVIENVPTIEGLRHIVVPRNLCSEFLQLASANTAKGIETCGVLCGKLMRNEFTITHVLIPRQNGGPDYCHTENEEEIFFMQDDLGLLTLGWIHTHPTQTAFLSSVDLHTHCSYQMMLPESIAIVCSPKFQETGFFKLTDYGLQEISTCRQKGFHPHGRDPPLFCDCSHVTVKDRIVTITDLR</w:t>
            </w:r>
          </w:p>
        </w:tc>
      </w:tr>
      <w:tr w:rsidR="00767530" w:rsidRPr="00E340F8" w14:paraId="395AE5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1B32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748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949|STM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4EB3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DIQVKELEKRASGQAFELILSPRSKESVPEFPLSPPKKKDLSLEEIQKKLEAAEERRKSHEAEVLKQLAEKREHEKEVLQKAIEENNNFSKMAEEKLTHKMEANKENREAQMAAKLERLREKDKHIEEVRKNKESKDPADETEAD</w:t>
            </w:r>
          </w:p>
        </w:tc>
      </w:tr>
      <w:tr w:rsidR="00767530" w:rsidRPr="00E340F8" w14:paraId="3B138A7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13B1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875E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452|STX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4DA7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RTHELRQGDNISDDEDEVRVALVVHSGAARLGSPDDEFFQKVQTIRQTMAKLESKVRELEKQQVTILATPLPEESMKQGLQNLREEIKQLGREVRAQLKAIEPQKEEADENYNSVNTRMKKTQHGVLSQQFVELINKCNSMQSEYREKNVERIRRQLKITNAGMVSDEELEQMLDSGQSEVFVSNILKDTQVTRQALNEISARHSEIQQLERSIRELHEIFTFLATEVEMQGEMINRIEKNILSSADYVERGQEHVKIALENQKKARKKKVMIAICVSVTVLILAVIIGITITVG</w:t>
            </w:r>
          </w:p>
        </w:tc>
      </w:tr>
      <w:tr w:rsidR="00767530" w:rsidRPr="00E340F8" w14:paraId="389688C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2FF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F21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6K5|SYJ2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18F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RVDYLVTEEEINLTRGPSGLGFNIVGGTDQQYVSNDSGIYVSRIKEDGAAAQDGRLQEGDKILSVNGQDLKNLLHQDAVDLFRNAGCAVSLRVQHRLPVQNGPIVHRGEGEPSGVPVAMVLLPVFALTMVAVWAFVRYRKQL</w:t>
            </w:r>
          </w:p>
        </w:tc>
      </w:tr>
      <w:tr w:rsidR="00767530" w:rsidRPr="00E340F8" w14:paraId="093AE6C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0AF4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572A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IV5|SYNE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08B6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WRLQTGSEKAELQELNARLYDYVCRVRELERENLLLEEELRSRLSREDRWAEDQALYAEEARSLRQQLDELNWSTALAEGERDALRRELLELQREGVEAGTARSRLDAELGAQRRELEEALGARAALEALLGRLETERRDLDAAHERQVRDLRARAASLTMHFRARATSPAAPPPRLRDVHDSYALLVAESWRESVQLYEDEVRELEQALRRGQESRLQAEDEARLCAQEADALRNQALELEQLRARLEDELLRMREEYGMQAEERQRVIDSLEDEKEALTLAMADRLRDYQELLQVKTGLSLEVATYRALLEGESNPEILIWTENIENVPQEPRNTSYRYTNSVLQRKNEKNLFPRRKTPWAAVNHSSASYSNWPGHLDSQTTTAVGSAARRGLLTSRHSSSATTSGQQKPLEKTISSRANLRPVTPTHGFLRNTDAQMKTLPHRSKVEGTGDTHARRATESVITRESYRGHQGHVAAGAVSSTPSNERTVILGKKLEAQATKEQERDRSGVIRIKPEEKMFDSKEKASEERNLRWEELTKLDRDARKRESRHLRDEAREKEALKERSVKEREVPISLEVSRGSRAEVSTIHLQSPGRKDVSHSGGREAETKETRFRLDTQDTASSLQSDSTTETIAESIVTTILKQFTQSPGAEEEATSFPDTKVTYVDRKEFPGDGKTKTEIVVESKLTDVVDVSDEAGLDYLLSKDVKEVGLKGKSTETMIGEMINLGLKGREGRAKVVNVEIVEEPMSYIGGGKIDFSTPFQVEEVDDVSPSPKGFVEEEDGEGETHMAFSMRPHQTKQPQGTIPHVEEVTEAGDSEGEQSYFVSTPDEYPGGHDREDDGSVYGQIHIEEESTIRYSWQDEIAQGTWRRKMRGDVGGEKPVKVLEVPALSLGGAIGSAHLKEEASGELRAEPTVIEKEIKIPHEFHTSIKGVFSSEPRHQLVEVIGQLEETLPERMKEELSALTRQSQGESGSVSVDVKKVQSAAGGSVTLMAEVNLSQTVDADQLDLEQLSRDEAGEIERAVESVVRESLAKRSSPVPRSPDREDGEEVPAGGILFKRWATRELYSPSGERDDAGQVSPSSDQRVTQGPVSATVEVTSPTGFVQSHVLEDVSQSVRHVKLGPTEMWRTEQVTFGGPTAQVVEVSGDFSEAVSSEGASRSVRHITLGPHQSQVSTEVIFRGSVPTWQETGDTEKPGPVVLSVGADISGSGRMPGSERSHTEKEIRFQGPVSGTAQVGGNFATEESVGSQTFVRSLQLGPKEGFREEIQFIAPIPDKVGWGEEDSEHTKVSLERATSIQRIDIVPQRYLASKQMAPQTLEFRDSEDMVMVEGSAGTIQATHNFTSDREILQNKENTFQRVISGSPPDSVGDTGAEVTANVSRSFRHIQIGPTEEEPSEYFVTGRPVSKTFVLDGSVASPGLVGGADGGSTPCRIALGPKETSFTFQMDLSDTRAIRSWTRDTGSEVEAHGVSHRGGWRIAHSRDERVASTGSGASPGDAHQAPGEKGTEQAGFDKTVQLQRMVDQRSVASDEKKVALLYLDNEEEEEEEGEGWF</w:t>
            </w:r>
          </w:p>
        </w:tc>
      </w:tr>
      <w:tr w:rsidR="00767530" w:rsidRPr="00E340F8" w14:paraId="0A5056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B36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CD9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L1|SYS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319C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PNLLRNEPDAVAEKLARRGFKLDVDKLGALEERRKVLQVKTENLQAERNSRSKSIGQAKARGEDIEPLRLEVNKLGEELDAAKAELDALQAEIRDIALTIPNLPADEVPVGKDENDNVEVSRWGTPREFDFEVRDHVTLGEMHSGLDFAAAVKLTGSRFVVMKGQIARMHRALSQFMLDLHTEQHGYSENYVPYLVNQDTLYGTGQLPKFAGDLFHTRPLEEEADTSNYALIPTAEVPLTNLVRGEIIDEDDLPIKMTAHTPCFRSEAGSYGRDTRGLIRMHQFDKVEMVQIVRPEDSMAALEEMTGHAEKVLQLLGLPYRKIILCTGDMGFGACKTYDLEVWIPAQNTYREISSCSNVWDFQARRMQARCRSKSDKKTRLVHTLNGSGLAVGRTLVAVMENYQQADGRIEVPEVLRPYMNGLEYIG</w:t>
            </w:r>
          </w:p>
        </w:tc>
      </w:tr>
      <w:tr w:rsidR="00767530" w:rsidRPr="00E340F8" w14:paraId="2445EA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03B4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2BD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KFT7|TENA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F363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LFPTRLINNSSLGLLRSPHTTAPIRSLWFRTKSPVFRSATTPIMTAVAFSSSLSIPPTSEEALPGKLWIKFNRECLFSIYSPFAVCLAAGNLKIDTFRQYIAQDVHFLKAFAHAYELAADCADDDDDKLAISDLRKSVMEELKMHDSFVQDWDLDINKEVSVNSATLRYTEFLLATASGKVEGCKAPGMLDTPFEKTKVAAYTLGAVTPCMRLYAFLGKEFGSLLDLSDVNHPYKKWIDNYSSDAFQASAKQTEDLLEKLSVSMTGEELDIIEKLYQQAMKLEVEFFHAQPLAQPTIVPLLKNHSKDDLVIFSDFDLTCTVVDSSAILAEIAIVTAPKDEQSRSGQQIHRMLSSDLKNTWNLLSKQYTEHYEECIESILNKKKADKFDYEGLCKALEQLSDFEKEANNRVIESGVLKGLNLEDIKRAGERLILQDGCINVFQKILKTENLNAELHVLSYCWCGDLIRAAFSAGGVDAVEVHANEFTFEESISTGEIERKVESPINKAQQFKSILQNRKNENNKKSFLSVYIGDSVGDLLCLLEADIGIVVSSSSSLRRVGSHFGVSFVPLFSGIVQKQKQHTEESSSSAWKGLSGTLYTVSSWAEIHSFALGWE</w:t>
            </w:r>
          </w:p>
        </w:tc>
      </w:tr>
      <w:tr w:rsidR="00767530" w:rsidRPr="00E340F8" w14:paraId="786069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419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918F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708|TERL_LAMB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39D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SNSQVNRLRHFVRAGLRSLFRPEPQTAVEWADANYYLPKESAYQEGRWETLPFQRAIMNAMGSDYIREVNVVKSARVGYSKMLLGVYAYFIEHKQRNTLIWLPTDGDAENFMKTHVEPTIRDIPSLLALAPWYGKKHRDNTLTMKRFTNGRGFWCLGGKAAKNYREKSVDVAGYDELAAFDDDIEQEGSPTFLGDKRIEGSVWPKSIRGSTPKVRGTCQIERAASESPHFMRFHVACPHCGEEQYLKFGDKETPFGLKWTPDDPSSVFYLCEHNACVIRQQELDFTDARYICEKTGIWTRDGILWFSSSGEEIEPPDSVTFHIWTAYSPFTTWVQIVKDWMKTKGDTGKRKTFVNTTLGETWEAKIGERPDAEVMAERKEHYSAPVPDRVAYLTAGIDSQLDRYEMRVWGWGPGEESWLIDRQIIMGRHDDEQTLLRVDEAINKTYTRRNGAEMSISRICWDTGGIDPTIVYERSKKHGLFRVIPIKGASVYGKPVASMPRKRNKNGVYLTEIGTDTAKEQIYNRFTLTPEGDEPLPGAVHFPNNPDIFDLTEAQQLTAEEQVEKWVDGRKKILWDSKKRRNEALDCFVYALAALRISISRWQLDLSALLASLQEEDGAATNKKTLADYARALSGEDE</w:t>
            </w:r>
          </w:p>
        </w:tc>
      </w:tr>
      <w:tr w:rsidR="00767530" w:rsidRPr="00E340F8" w14:paraId="4C5DB55B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631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6A0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S5|TE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21F9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KDRRHRSLTRGRCGKECRYTSSSLDSEDCRVPTQKSYSSSETLKAYDHDSRMHYGNRVTDLVHRESDEFSRQGTNFTLAELGICEPSPHRSGYCSDMGILHQGYSLSTGSDADSDTEGGMSPEHAIRLWGRGIKSRRSSGLSSRENSALTLTDSDNENKSDDDNGRPIPPTSSSSLLPSAQLPSSHNPPPVSCQMPLLDSNTSHQIMDTNPDEEFSPNSYLLRACSGPQQASSSGPPNHHSQSTLRPPLPPPHNHTLSHHHSSANSLNRNSLTNRRSQIHAPAPAPNDLATTPESVQLQDSWVLNSNVPLETRHFLFKTSSGSTPLFSSSSPGYPLTSGTVYTPPPRLLPRNTFSRKAFKLKKPSKYCSWKCAALSAIAAALLLAILLAYFIAMHLLGLNWQLQPADGHTFNNGVRTGLPGNDDVATVPSGGKVPWSLKNSSIDSGEAEVGRRVTQEVPPGVFWRSQIHISQPQFLKFNISLGKDALFGVYIRRGLPPSHAQYDFMERLDGKEKWSVVESPRERRSIQTLVQNEAVFVQYLDVGLWHLAFYNDGKDKEMVSFNTVVLDSVQDCPRNCHGNGECVSGLCHCFPGFLGADCAKAACPVLCSGNGQYSKGTCQCYSGWKGAECDVPMNQCIDPSCGGHGSCIDGNCVCAAGYKGEHCEEVDCLDPTCSSHGVCVNGECLCSPGWGGLNCELARVQCPDQCSGHGTYLPDSGLCSCDPNWMGPDCSVVCSVDCGTHGVCIGGACRCEEGWTGAACDQRVCHPRCIEHGTCKDGKCECREGWNGEHCTIDGCPDLCNGNGRCTLGQNSWQCVCQTGWRGPGCNVAMETSCADNKDNEGDGLVDCLDPDCCLQSACQNSLLCRGSRDPLDIIQQGQTDWPAVKSFYDRIKLLAGKDSTHIIPGDNPFNSSLVSLIRGQVVTMDGTPLVGVNVSFVKYPKYGYTITRQDGTFDLIANGGSALTLHFERAPFMSQERTVWLPWNSFYAMDTLVMKTEENSIPSCDLSGFVRPDPIIISSPLSTFFSASPASNPIVPETQVLHEEIELPGTNVKLRYLSSRTAGYKSLLKITMTQSTVPLNLIRVHLMVAVEGHLFQKSFQASPNLAYTFIWDKTDAYGQRVYGLSDAVVSVGFEYETCPSLILWEKRTALLQGFELDPSNLGGWSLDKHHTLNVKSGILHKGTGENQFLTQQPAIITSIMGNGRRRSISCPSCNGLAEGNKLLAPVALAVGIDGSLFVGDFNYIRRIFPSRNVTSILELRNKEFKHSNSPGHKYYLAVDPVTGSLYVSDTNSRRIYRVKSLSGAKDLAGNSEVVAGTGEQCLPFDEARCGDGGKAVDATLMSPRGIAVDKNGLMYFVDATMIRKVDQNGIISTLLGSNDLTAVRPLSCDSSMDVAQVRLEWPTDLAVNPMDNSLYVLENNVILRITENHQVSIIAGRPMHCQVPGIDYSLSKLAIHSALESASAIAISHTGVLYITETDEKKINRLRQVTTNGEICLLAGAASDCDCKNDVNCICYSGDDAYATDAILNSPSSLAVAPDGTIYIADLGNIRIRAVSKNKPVLNAFNQYEAASPGEQELYVFNADGIHQYTVSLVTGEYLYNFTYSADNDVTELIDNNGNSLKIRRDSSGMPRHLLMPDNQIITLTVGTNGGLKAVSTQNLELGLMTYDGNTGLLATKSDETGWTTFYDYDHEGRLTNVTRPTGVVTSLHREMEKSITIDIENSNRDDDVTVITNLSSVEASYTVVQDQVRNSYQLCNNGTLRVMYANGMAVSFHSEPHVLAGTITPTIGRCNISLPMENGLNSIEWRLRKEQIKGKVTIFGRKLRVHGRNLLSIDYDRNIRTEKIYDDHRKFTLRIIYDQVGRPFLWLPSSGLAAVNVSYFFNGRLAGLQRGAMSERTDIDKQGRIVSRMFADGKVWSYSYLDKSMVLLLQSQRQYIFEYDSSDRLHAVTMPSVARHSMSTHTSIGYIRNIYNPPESNASVIFDYSDDGRILKTSFLGTGRQVFYKYGKLSKLSEIVYDSTAVTFGYDETTGVLKMVNLQSGGFSCTIRYRKVGPLVDKQIYRFSEEGMINARFDYTYHDNSFRIASIKPVISETPLPVDLYRYDEISGKVEHFGKFGVIYYDINQIITTAVMTLSKHFDTHGRIKEVQYEMFRSLMYWMTVQYDSMGRVIKRELKLGPYANTTKYTYDYDGDGQLQSVAVNDRPTWRYSYDLNGNLHLLNPGNSARLMPLRYDLRDRITRLGDVQYKIDDDGYLCQRGSDIFEYNSKGLLTRAYNKASGWSVQYRYDGVGRRASYKTNLGHHLQYFYSDLHNPTRITHVYNHSNSEITSLYYDLQGHLFAMESSSGEEYYVASDNTGTPLAVYSINGLMIKQLQYTAYGEIYYDSNPDFQMVIGFHGGLYDPLTKLVHFTQRDYDVLAGRWTSPDYTMWRNVGKEPAPFNLYMFKNNNPLSNELDLKNYVTDVKSWLVMFGFQLSNIIPGFPRAKMYFVPPPYELSESQASENGQLITGVQQTTERHNQAFLALEGQVITKKLHASIREKAGHWFATTTPIIGKGIMFAIKEGRVTTGVSSIASEDSRKVASVLNNAYYLDKMHYSIEGKDTHYFVKIGAADGDLVTLGTTIGRKVLESGVNVTVSQPTLLVNGRTRRFTNIEFQYSTLLLSIRYGLTPDTLDEEKARVLDQAGQRALGTAWAKEQQKARDGREGSRLWTEGEKQQLLSTGRVQGYEGYYVLPVEQYPELADSSSNIQFLRQNEMGKR</w:t>
            </w:r>
          </w:p>
        </w:tc>
      </w:tr>
      <w:tr w:rsidR="00767530" w:rsidRPr="00E340F8" w14:paraId="09953A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0341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EBC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274|TER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0D91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VSSAAPSPRGCADGRDADPTEEQMAETERNDEEQFECQELLECQVQVGAPEEEEEEEEDAGLVAEAEAVAAGWMLDFLCLSLCRAFRDGRSEDFRRTRNSAEAIIHGLSSLTACQLRTIYICQFLTRIAAGKTLDAQFENDERITPLESALMIWGSIEKEHDKLHEEIQNLIKIQAIAVCMENGNFKEAEEVFERIFGDPNSHMPFKSKLLMIISQKDTFHSFFQHFSYNHMMEKIKSYVNYVLSEKSSTFLMKAAAKVVESKRTRTITSQDKPSGNDVEMETEANLDTRKSVSDKQSAVTESSEGTVSLLRSHKNLFLSKLQHGTQQQDLNKKERRVGTPQSTKKKKESRRATESRIPVSKSQPVTPEKHRARKRQAWLWEEDKNLRSGVRKYGEGNWSKILLHYKFNNRTSVMLKDRWRTMKKLKLISSDSED</w:t>
            </w:r>
          </w:p>
        </w:tc>
      </w:tr>
      <w:tr w:rsidR="00767530" w:rsidRPr="00E340F8" w14:paraId="3F0FA0D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E73D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1EED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DE4|TAM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92B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YIRQLCCVSLLCLSGSAVAANVRLQVEGLSGQLEKNVRAQLSTIESDEVTPDRRFRARVDDAIREGLKALGYYQPTIEFDLRPPPKKGRQVLIAKVTPGVPVLIGGTDVVLRGGARTDKDYLKLLDTRPAIGTVLNQGDYENFKKSLTSIALRKGYFDSEFTKAQLGIALGLHKAFWDIDYNSGERYRFGHVTFEGSQIRDEYLQNLVPFKEGDEYESKDLAELNRRLSATGWFNSVVVAPQFDKARETKVLPLTGVVSPRTENTIETGVGYSTDVGPRVKATWKKPWMNSYGHSLTTSTSISAPEQTLDFSYKMPLLKNPLEQYYLVQGGFKRTDLNDTESDSTTLVASRYWDLSSGWQRAINLRWSLDHFTQGEITNTTMLFYPGVMISRTRSRGGLMPTWGDSQRYSIDYSNTAWGSDVDFSVFQAQNVWIRTLYDRHRFVTRGTLGWIETGDFDKVPPDLRFFAGGDRSIRGYKYKSIAPKYANGDLKGASKLITGSLEYQYNVTGKWWGAVFVDSGEAVSDIRRSDFKTGTGVGVRWESPVGPIKLDFAVPVADKDEHGLQFYIGLGPEL</w:t>
            </w:r>
          </w:p>
        </w:tc>
      </w:tr>
      <w:tr w:rsidR="00767530" w:rsidRPr="00E340F8" w14:paraId="148B03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992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790F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I6|TB10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FA5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NGENGPRAPAAGESLSGTRESLAQGPDAATTDELSSLGSDSEANGFAERRIDKFGFIVGSQGAEGALEEVPLEVLRQRESKWLDMLNNWDKWMAKKHKKIRLRCQKGIPPSLRGRAWQYLSGGKVKLQQNPGKFDELDMSPGDPKWLDVIERDLHRQFPFHEMFVSRGGHGQQDLFRVLKAYTLYRPEEGYCQAQAPIAAVLLMHMPAEQAFWCLVQICEKYLPGYYSEKLEAIQLDGEILFSLLQKVSPVAHKHLSRQKIDPLLYMTEWFMCAFSRTLPWSSVLRVWDMFFCEGVKIIFRVGLVLLKHALGSPEKVKACQGQYETIERLRSLSPKIMQEAFLVQEVVELPVTERQIEREHLIQLRRWQETRGELQCRSPPRLHGAKAILDAEPGPRPALQPSPSIRLPLDAPLPGSKAKPKPPKQAQKEQRKQMKGRGQLEKPPAPNQAMVVAAAGDACPPQHVPPKDSAPKDSAPQDLAPQVSAHHRSQESLTSQESEDTYL</w:t>
            </w:r>
          </w:p>
        </w:tc>
      </w:tr>
      <w:tr w:rsidR="00767530" w:rsidRPr="00E340F8" w14:paraId="0A15E5FB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FFB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D8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8V7|TE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FAC2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DSSKSRIDQFYVSKKRKHQSPNLKSGRNEKNVKVTGERSPGDKGTLDSYLKASLDDKSTTNSGLQARQEAFTRKLDLEVSASSVGQNIHPCLPKPVSFATFKECLGQNGSQDLHKEGVAAETHATDGLLCANQKDNSELRDFATSFLSLYCSGVQSVVGSPPHQKENELKRRSSSSSLAQDIQISHKRRCESENIPSLDDLTNPLGSKPESLARNGNNRDKPVSDPTKKMPSNESVEIPMGLRKCSKAPESSAHLTEFHTPGSAIKSCPVGTPKSGCGSSMFSPGEAFWNEAIQVADGLTIPIENFGSVEAKVRDQHVTILSCSKKTDKCTEKLERSLDLDEIRVKDKDAIGFSKVVEKHGRDFNKEVYQLPVKNLELLFQDKNINGGIQERCASFDQNNITLGSSRISESAFVGNKGCENLDIANNAQADKGLIGKMYPEPEGKKVLLCEENRGVRSVSMISNMRKPVGSSESEESHTPSSSHRNYDGLSLSTWLPSEVCSVYNKKGISKLYPWQVECLQVDGVLQKRNLVYCASTSAGKSFVAEVLMLRRVIRTGKMALLVLPYVSICAEKAEHLEVLLEPLGKHVRSYYGNQGGGTLPKDTSVAVCTIEKANSLINRLLEEGRLSELGIIVIDELHMVGDQHRGYLLELMLTKLRYAAGEGSSESSSGESSGTSSGKADPAHGLQIVGMSATMPNVGAVADWLQAALYQTEFRPVPLEEYIKVGSTIYNKKMEVVRTIPKAADMGGKDPDHIVELCNEVVQEGNSVLIFCSSRKGCESTARHISKLIKNVPVNVDGENSEFMDIRSAIDALRRSPSGVDPVLEETLPSGVAYHHAGLTVEEREIVETCYRKGLVRVLTATSTLAAGVNLPARRVIFRQPMIGRDFIDGTRYKQMSGRAGRTGIDTKGDSVLICKPGELKRIMALLNETCPPLQSCLSEDKNGMTHAILEVVAGGIVQTAKDIHRYVRCTLLNSTKPFQDVVKSAQDSLRWLCHRKFLEWNEETKLYTTTPLGRGSFGSSLCPEESLIVLDDLLRAREGLVMASDLHLVYLVTPINVGVEPNWELYYERFMELSPLEQSVGNRVGVVEPFLMRMAHGATVRTLNRPQDVKKNLRGEYDSRHGSTSMKMLSDEQMLRVCKRFFVALILSKLVQEASVTEVCEAFKVARGMVQALQENAGRFSSMVSVFCERLGWHDLEGLVAKFQNRVSFGVRAEIVELTSIPYIKGSRARALYKAGLRTSQAIAEASIPEIVKALFESSAWAAEGTGQRRIHLGLAKKIKNGARKIVLEKAEEARAAAFSAFKSLGLDVNELSKPLPLAPASSLNGQETTERDISRGSVGPDGLQQSIEGHMECENFDMDNHREKPSEVLGDATLGVSSEINLTSRLPNFRPIGTAVGTNGPSAVSILSSDTFPIPVYDNREIKPKDNVEQHLTRNDHIPLSSNKDGTGEKGPVTAGNISGGFDSFLELWGSAGEFFFDLHYNKLQDLNSRISYEIHGIAICWNCSPVYYVNLNKDLPNLECVEKQKLIEDAVIGKSEVLASHNMLDVIKSRWNKISKIMGNVNTRKFTWNLKVQIQVLKSPAISIQRCTRLNLPEGIRDELVDGSWLMMPPLHTSHTIDMSIVIWILWPDEERHSNPNIDKEVKKRLSPEAAEAANRSGRWRNQIRRVAHNGCCRRVAQTRALCSALWKILVSEELLQALTTIEMPLVNVLADMELWGIGIDIEGCLRARNILRDKLRSLEKKAFELAGMTFSLHNPADIANVLFGQLKLPIPENQSKGKLHPSTDKHCLDLLRNEHPVVPIIKEHRTLAKLLNCTLGSICSLAKLRLSTQRYTLHGRWLQTSTATGRLSIEEPNLQSVEHEVEFKLDKNGRDVSSDADRYKINARDFFVPTQENWLLLTADYSQIELRLMAHFSRDSSLISKLSQPEGDVFTMIAAKWTGKAEDSVSPHDRDQTKRLIYGILYGMGANRLAEQLECTSDEAKEKIRSFKSSFPAVTSWLNETISFCQEKGYIQTLKGRRRFLSKIKFGNAKEKSKAQRQAVNSMCQGSAADIIKIAMINIYSAIAEDVDTAASSSSSETRFHMLKGRCRILLQVHDELVLEVDPSYVKLAAMLLQTSMENAVSLLVPLHVKLKVGKTWGSLEPFQTD</w:t>
            </w:r>
          </w:p>
        </w:tc>
      </w:tr>
      <w:tr w:rsidR="00767530" w:rsidRPr="00E340F8" w14:paraId="049227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49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F906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9005|TAZ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720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VQSTETIQKVLENEGDQQFDKEVVQNSDSNIETGQISDSLTKAVEERAETESSSNLSNFTTSESESSKPAYCFNSHSQNMAEGSISIPVISHSMNVENEVSTAEGQDSRTGESENDQNAMIVRSIWDIEKASLLVNDCQNIANMAEQKVMMVSAIFSESSKDIVNPESFSERLGKETVKDLYEFNEQLTTKYGLEFRTIFFSYIRKYDAYWCLFEDLEKPLKSIQFFTGLIDLLDNTNKHLTLRSIVLDALLSADEEDSFYGDALVLFEELVIRYFGTDSNPSIDASEFILSCLPYTSLDALNVVCGQVWKSQKICDFLKSTIGNTSNSPLQLRASFPAFVNAVIHFLLEFKNVRRLERKDLSVKGMLYDSDSQQILNRLRERVSGSTAQSADEASGHESDASEDTFSERTLGLNSIDNTEISEVVSLGLVSSALDKITGLLSADNLSETVSQARDFSHTLSKSLKSRAKSLSQKEAANRSKLIAKRGDNLRREASLSSEQDDLSEDFPPVRESDEQESRSGGRSSAMRVSIERSAARSGTRRSQGNPYEGYRTRRKWTDEEENELYEMISQHGCCWSKIIHIQKLENGPLKTFGPTQIKDKARLIKARFMKQNRLQELYSKSLNWKNVTVGQAYCELHKIPYIEATPPLLREELVNYQS</w:t>
            </w:r>
          </w:p>
        </w:tc>
      </w:tr>
      <w:tr w:rsidR="00767530" w:rsidRPr="00E340F8" w14:paraId="7CEE41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020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32B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421|SYY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3DC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ATVDPNEAFGLITKNLQEVLNPQIIKDVLEVQKRHLKLYWGTAPTGRPHCGYFVPMTKLADFLKAGCEVTVLLADLHAFLDNMKAPLEVVNYRAKYYELTIKAILRSINVPIEKLKFVVGSSYQLTPDYTMDIFRLSNIVSQNDAKRAGADVVKQVANPLLSGLIYPLMQALDEQFLDVDCQFGGVDQRKIFVLAEENLPSLGYKKRAHLMNPMVPGLAQGGKMSASDPNSKIDLLEEPKQVKKKINSAFCSPGNVEENGLLSFVQYVIAPIQELKFGTNHFEFFIDRPEKFGGPITYKSFEEMKLAFKEEKLSPPDLKIGVADAINELLEPIRQEFANNKEFQEASEKGYPVATPQKSKKAKKPKNKGTKYPGATKTNEIATKLEETKL</w:t>
            </w:r>
          </w:p>
        </w:tc>
      </w:tr>
      <w:tr w:rsidR="00767530" w:rsidRPr="00E340F8" w14:paraId="7100339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5A91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889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T30|SYV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80F3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LPLASFRPPFWGLRHSRGLPRFHSVSTQSEPHGSPISRRNREAKQKRLREKQATLEAEIAGESKSPAESIKAWRPKELVLYEIPTKPGEKKDVSGPLPPAYSPRYVEAAWYPWWVREGFFKPEYQARLPQATGETFSMCIPPPNVTGSLHIGHALTVAIQDALVRWHRMRGDQVLWVPGSDHAGIATQAVVEKQLWKERGVRRHELSREAFLREVWQWKEAKGGEICEQLRALGASLDWDRECFTMDVGSSVAVTEAFVRLYKAGLLYRNHQLVNWSCALRSAISDIEVENRPLPGHTQLRLPGCPTPVSFGLLFSVAFPVDGEPDAEVVVGTTRPETLPGDVAVAVHPDDSRYTHLHGRQLRHPLMGQPLPLITDYAVQPHVGTGAVKVTPAHSPADAEMGARHGLSPLNVIAEDGTMTSLCGDWLQGLHRFVAREKIMSVLSEWGLFRGLQNHPMVLPICSRSGDVIEYLLKNQWFVRCQEMGARAAKAVESGALELSPSFHQKNWQHWFSHIGDWCVSRQLWWGHQIPAYLVVEDHAQGEEDCWVVGRSEAEAREVAAELTGRPGAELTLERDPDVLDTWFSSALFPFSALGWPQETPDLARFYPLSLLETGSDLLLFWVGRMVMLGTQLTGQLPFSKVLLHPMVRDRQGRKMSKSLGNVLDPRDIISGVEMQVLQEKLRSGNLDPAELAIVAAAQKKDFPHGIPECGTDALRFTLCSHGVQAGDLHLSVSEVQSCRHFCNKIWNALRFILNALGEKFVPQPAEELSPSSPMDAWILSRLALAAQECERGFLTRELSLVTHALHHFWLHNLCDVYLEAVKPVLWHSPRPLGPPQVLFSCADLGLRLLAPLMPFLAEELWQRLPPRPGCPPAPSISVAPYPSACSLEHWRQPELERRFSRVQEVVQVLRALRATYQLTKARPRVLLQSSEPGDQGLFEAFLEPLGTLGYCGAVGLLPPGAAAPSGWAQAPLSDTAQVYMELQGLVDPQIQLPLLAARRYKLQKQLDSLTARTPSEGEAGTQRQQKLSSLQLELSKLDKAASHLRQLMDEPPAPGSPEL</w:t>
            </w:r>
          </w:p>
        </w:tc>
      </w:tr>
      <w:tr w:rsidR="00767530" w:rsidRPr="00E340F8" w14:paraId="781949D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C900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2BC3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PS67|TERT_ORY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3A5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GDLSSVLNILRSLYKRTRTLEEFADGVVFREGRRAALLQPSDTHSFKSFVRGVFVCSDEELQDVPSCNQTCTFPELLAFILNSLKRKRRRNVLAHGYNFLGVAQEDRDADHFRFQGDLSQSAAYIHSSDLWKKVTARLGTDVTRYLLGSCSVFVLAPPSCVFQICGVPAYDRVSMTTASSGFLLRPPSRKHKSFQVGKKTRSANLTKTGSVGDVEESRKRRRVESEVSTRKRKRESEEEESRERRRGVHHEERRQHEAVLDESTLSGKSGENDAAAVKPPPETSAAPPPLEGGPSWRSGAFPPLPSSQCFIRTLGFLYGGRGMHGFCLNRKRRTAAGPRRLQGQDLVRLVFFEGLPYLNGQERKPKKLPLRYFNMVPVFGRLLQRHRKCRYSSVLHRMCPVVELSRAAQGELSSLIPQHCAPHRVYLFVRECLTAVVPEELWGSDHNRLQFFSRVRGFLKSGKFERISVAELMWKIKVMDCDWLKLRRTAGRFPPSELAYRTRILSQFLTWLLDGFVVGLVRACFYATESVGQKNAIRFYRQEVWSKLQDLAFRRHIAKGEMEELSPAQVASLPKGTVISQLRFIPKTDGMRPITRVIGADSNTRLHHKRIRDLMSMLQARVRSAPALLGSTVWGMTDIHKVLRSLAPAQKDKPQPLYFVKVDVSGAYDSLPHDKLKEVITEALSPVQEEVFTVRHYAKIWADSHEGLKKAFARQVDFSDGSMGSTSMKGFVMSLQKSSKVHHAVLVEQAFGSNLRGKDALQFFTQMLTGSVVQHGKKTYRQCRGIPQGSVVSSLLCCLCYGHMENVLFRDIKNKGWLMRLVDDFLLITPDRNQAQSFLSILLAGVPQYGVVANPQKVVVNFQGSEGGGAFPDIRVLPPHCLFPWCGLLLDTRSLDVCKDYSSYAGLSLRYSLTLGSAHSAGQQMRRKLMSILRIKCHPLFLDLKTNSLESAYKNIHKLVLLQACRFHVCVQSLPFAQTVAKNPTYFQQMIWDMAHYANALIRRSNTGLVLGDGAQKGSVQYEAVELLFCLAFLRVLSKHRPVYKDLLPRLHKWKRRLERLLGDLRLARVRQAANPRALLDFLAMQM</w:t>
            </w:r>
          </w:p>
        </w:tc>
      </w:tr>
      <w:tr w:rsidR="00767530" w:rsidRPr="00E340F8" w14:paraId="186A48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33D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5D50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393|TBP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D8A6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ERLKEFKEANKIVFDPNTRQVWENQNRDGTKPATTFQSEEDIKRAAPESEKDTSATSGIVPTLQNIVATVTLGCRLDLKTVALHARNAEYNPKRFAAVIMRIREPKTTALIFASGKMVVTGAKSEDDSKLASRKYARIIQKIGFAAKFTDFKIQNIVGSCDVKFPIRLEGLAFSHGTFSSYEPELFPGLIYRMVKPKIVLLIFVSGKIVLTGAKQREEIYQAFEAIYPVLSEFRKM</w:t>
            </w:r>
          </w:p>
        </w:tc>
      </w:tr>
      <w:tr w:rsidR="00767530" w:rsidRPr="00E340F8" w14:paraId="6543CF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6C7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BC0A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907|TBL1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E08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LAGASSSCCHRPAGRGAMQSVLHHFQRLRGREGGSHFINTSSPRGEAKMSITSDEVNFLVYRYLQESGFSHSAFTFGIESHISQSNINGTLVPPAALISILQKGLQYVEAEISINEDGTVFDGRPIESLSLIDAVMPDVVQTRQQAFREKLAQQQASAAAAAAAATAAATAATTTSAGVSHQNPSKNREATVNGEENRAHSVNNHAKPMEIDGEVEIPSSKATVLRGHESEVFICAWNPVSDLLASGSGDSTARIWNLNENSNGGSTQLVLRHCIREGGHDVPSNKDVTSLDWNTNGTLLATGSYDGFARIWTEDGNLASTLGQHKGPIFALKWNRKGNYILSAGVDKTTIIWDAHTGEAKQQFPFHSAPALDVDWQNNTTFASCSTDMCIHVCRLGCDRPVKTFQGHTNEVNAIKWDPSGMLLASCSDDMTLKIWSMKQEVCIHDLQAHNKEIYTIKWSPTGPATSNPNSNIMLASASFDSTVRLWDIERGVCTHTLTKHQEPVYSVAFSPDGKYLASGSFDKCVHIWNTQSGNLVHSYRGTGGIFEVCWNARGDKVGASASDGSVCVLDLRK</w:t>
            </w:r>
          </w:p>
        </w:tc>
      </w:tr>
      <w:tr w:rsidR="00767530" w:rsidRPr="00E340F8" w14:paraId="45F57EF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8261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52D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K5|TEF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4F5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WESPRQCSSWTLCEGFCWLLLLPVMLLIVARPVKLAAFPTSLSDCQTPTGWNCSGYDDRENDLFLCDTNTCKFDGECLRIGDTVTCVCQFKCNNDYVPVCGSNGESYQNECYLRQAACKQQSEILVVSEGSCATDAGSGSGDGVHEGSGETSQKETSTCDICQFGAECDEDAEDVWCVCNIDCSQTNFNPLCASDGKSYDNACQIKEASCQKQEKIEVMSLGRCQDNTTTTTKSEDGHYARTDYAENANKLEESAREHHIPCPEHYNGFCMHGKCEHSINMQEPSCRCDAGYTGQHCEKKDYSVLYVVPGPVRFQYVLIAAVIGTIQIAVICVVVLCITRKCPRSNRIHRQKQNTGHYSSDNTTRASTRLI</w:t>
            </w:r>
          </w:p>
        </w:tc>
      </w:tr>
      <w:tr w:rsidR="00767530" w:rsidRPr="00E340F8" w14:paraId="0F7B97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13F0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C9F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813|TMO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2B2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RRELEKYRDLDEDEILGALTEEELRTLENELDELDPDNALLPAGLRQKDQTTKAPTGPFKREELLDHLEKQAKEFKDREDLVPYTGEKRGKVWVPKQKPMDPVLESVTLEPELEEALANASDAELCDIAAILGMHTLMSNQQYYQALGSSSIVNKEGLNSVIKPTQYKPVPDEEPNSTDVEETLERIKNNDPELEEVNLNNIRNIPIPTLKAYAEALKENSYVKKFSIVGTRSNDPVAFALAEMLKVNKVLKTLNVESNFISGAGILRLVEALPHNTSLVELKIDNQSQPLGNKVEMEIVNMLEKNTTLLKFGYHFTQQGPRLRASNAMMSNNDLVRKRRLADLTGPIIPKCRSGV</w:t>
            </w:r>
          </w:p>
        </w:tc>
      </w:tr>
      <w:tr w:rsidR="00767530" w:rsidRPr="00E340F8" w14:paraId="23D28F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6D92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9771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89|TAF1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F2E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TVKRTIRIKTQQHILPEVPPVENFPVRQWSIEIVLLDDEGKEIPATIFDKVIYHLHPTFANPNRTFTDPPFRIEEQGWGGFPLDISVFLLEKAGERKIPHDLNFLQESYEVEHVIQIPLNKPLLTEELAKSGSTEETTANTGTIGKRRTTTNTTAEPKAKRAKTGSASTVKGSVDLEKLAFGLTKLNEDDLVGVVQMVTDNKTPEMNVTNNVEEGEFIIDLYSLPEGLLKSLWDYVKKNTE</w:t>
            </w:r>
          </w:p>
        </w:tc>
      </w:tr>
      <w:tr w:rsidR="00767530" w:rsidRPr="00E340F8" w14:paraId="6C3D98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E3D2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1D3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2994|TCMO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4265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LLEKSLIAVFVAVILATVISKLRGKKLKLPPGPIPIPIFGNWLQVGDDLNHRNLVDYAKKFGDLFLLRMGQRNLVVVSSPDLTKEVLLTQGVEFGSRTRNVVFDIFTGKGQDMVFTVYGEHWRKMRRIMTVPFFTNKVVQQNREGWEFEAASVVEDVKKNPDSATKGIVLRKRLQLMMYNNMFRIMFDRRFESEDDPLFLRLKALNGERSRLAQSFEYNYGDFIPILRPFLRGYLKICQDVKDRRIALFKKYFVDERKQIASSKPTGSEGLKCAIDHILEAEQKGEINEDNVLYIVENINVAAIETTLWSIEWGIAELVNHPEIQSKLRNELDTVLGPGVQVTEPDLHKLPYLQAVVKETLRLRMAIPLLVPHMNLHDAKLAGYDIPAESKILVNAWWLANNPNSWKKPEEFRPERFFEEESHVEANGNDFRYVPFGVGRRSCPGIILALPILGITIGRMVQNFELLPPPGQSKVDTSEKGGQFSLHILNHSIIVMKPRNC</w:t>
            </w:r>
          </w:p>
        </w:tc>
      </w:tr>
      <w:tr w:rsidR="00767530" w:rsidRPr="00E340F8" w14:paraId="4FB0A67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FE10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B88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V07|TGRB1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1A36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IYIYLLLLLVCKFLFVKSSCSLKVGKIECTKELETFLLYNETVVNVKMDTNGVKYYFNALEFPYKNLLCDLNIDIKFTPEIPSFPNIPTTGGDFGFTFNFPCDYRRRVKRIEIERTILSLSFDTSKNQFVTYLNPGCGPFNISSSGIQILSTTYETGAIPNVPILDDDKGILTIQGSNLYNTSIKIYSNNILKDTNPSGALDASHSSVTFSAEEFLTPNNWTIEVSICGSFYKSYSFPYFPKLDKMEGVLNDNGGNMVFTGKHLRPKHNVTGTFGNKTIECLTSNSSKSITCTIPSRKNYGFLGYDIPVTITIDGEYKSNTIKISYDLPLIQSVSQRGNSQIFDVTGVYFSGVKNMTVITGKNMKTDIIQKKTATLEEPGFFIESNYTIFIFLPNNTQPGFMNLVVGDGGSETFTSPRYNFKITPTITAGQTFNSTTSGNDLEIKGIFMRTVDSDGRDVPLTVNSGSGGLVCNPLKDGDGLLFTCVLGPGFGSSHTMNVYYNLIPIGSFTVSYNPPYLGTSEQEKDGTIKMNGKDLGESVKDSIMTVVYSDGNTVNGTVIKSSHTSLIFRYPIGNRNTASYIFQLGDQKSNKAGPFTLKPIIENTDPAVPCGGGVVTINGHYFFNYTKDTTTITIGKVPCNISSISETTIECVIVPNLRSLSPYYTSGTKPLVISSSNPGTEKVYQLTPAGLNYKFAPPTITNTSAIDQTALITIYGTSFGDANLEILINDKPCTQPEINIHTYSSLTCNVTNYDEMKIYNYSNTKFNISISVDGQYFIADIFQFKYESGIIYSENKSTGFPNEMYLGFVVFVIFIALISFAAKNQIEKYFEERKSRKAFRSLDNLRLKLRQKHATEIAKHYTFGEQSAPKPDKSTFYDIRKKLSRLPLIRRCFKEHTD</w:t>
            </w:r>
          </w:p>
        </w:tc>
      </w:tr>
      <w:tr w:rsidR="00767530" w:rsidRPr="00E340F8" w14:paraId="54C848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F54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7B96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A2|TG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A2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GSPGSLESAPRIMRLVAECSRSGARAGELRLPHGTVATPVFMPVGTQATMKGITTEQLDSLGCRICLGNTYHLGLRPGPELIRKAQGLHGFMNWPHNLLTDSGGFQMVSLFSLSEVTEEGVHFRSPYDGEETLLSPERSVEIQNALGSDIIMQLDHVVSSTVTGPLVEEAMHRSVRWLDRCIAAHKHPDKQNLFAIIQGGLNADLRTTCLKEMTKRDVPGFAIGGLSGGESKAQFWKMVALSTSMLPKDKPRYLMGVGYATDLVVCVALGCDMFDCVYPTRTARFGSALVPTGNLQLKKKQYAKDFSPINPECPCPTCQTHSRAFLHALLHSDNTTALHHLTVHNIAYQLQLLSAVRSSILEQRFPDFVRNFMRTMYGDHSLCPAWAVEALASVGIMLT</w:t>
            </w:r>
          </w:p>
        </w:tc>
      </w:tr>
      <w:tr w:rsidR="00767530" w:rsidRPr="00E340F8" w14:paraId="0BCA668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94BB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DD27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06|TL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529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ASRLAGTLIPAMAFLSCVRPESWEPCVEVVPNITYQCMELNFYKIPDNLPFSTKNLDLSFNPLRHLGSYSFFSFPELQVLDLSRCEIQTIEDGAYQSLSHLSTLILTGNPIQSLALGAFSGLSSLQKLVAVETNLASLENFPIGHLKTLKELNVAHNLIQSFKLPEYFSNLTNLEHLDLSSNKIQSIYCTDLRVLHQMPLLNLSLDLSLNPMNFIQPGAFKEIRLHKLTLRNNFDSLNVMKTCIQGLAGLEVHRLVLGEFRNEGNLEKFDKSALEGLCNLTIEEFRLAYLDYYLDDIIDLFNCLTNVSSFSLVSVTIERVKDFSYNFGWQHLELVNCKFGQFPTLKLKSLKRLTFTSNKGGNAFSEVDLPSLEFLDLSRNGLSFKGCCSQSDFGTTSLKYLDLSFNGVITMSSNFLGLEQLEHLDFQHSNLKQMSEFSVFLSLRNLIYLDISHTHTRVAFNGIFNGLSSLEVLKMAGNSFQENFLPDIFTELRNLTFLDLSQCQLEQLSPTAFNSLSSLQVLNMSHNNFFSLDTFPYKCLNSLQVLDYSLNHIMTSKKQELQHFPSSLAFLNLTQNDFACTCEHQSFLQWIKDQRQLLVEVERMECATPSDKQGMPVLSLNITCQMNKTIIGVSVLSVLVVSVVAVLVYKFYFHLMLLAGCIKYGRGENIYDAFVIYSSQDEDWVRNELVKNLEEGVPPFQLCLHYRDFIPGVAIAANIIHEGFHKSRKVIVVVSQHFIQSRWCIFEYEIAQTWQFLSSRAGIIFIVLQKVEKTLLRQQVELYRLLSRNTYLEWEDSVLGRHIFWRRLRKALLDGKSWNPEGTVGTGCNWQEATSI</w:t>
            </w:r>
          </w:p>
        </w:tc>
      </w:tr>
      <w:tr w:rsidR="00767530" w:rsidRPr="00E340F8" w14:paraId="353637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CC2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6B6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EA8|TNFL6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A32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FNYPYPQIFWVDSSATSPWASPGSVFPCPASVPGRPGQRRPPPPPPPPPPPPTLLPSRPLPPLPPPSLKKKRDHNAGLCLLVMFFMVLVALVGLGLGMFQLFHLQKELTELRESASQRHTESSLEKQIGHPNLPSEKKELRKVAHLTGKPNSRSIPLEWEDTYGIALVSGVKYMKGSLVINDTGLYFVYSKVYFRGQYCNNQPLSHKVYTRNSRYPQDLVLMEGKMMNYCTTGQMWARSSYLGAVFNLTSADHLYVNVSELSLVNFEESKTFFGLYKL</w:t>
            </w:r>
          </w:p>
        </w:tc>
      </w:tr>
      <w:tr w:rsidR="00767530" w:rsidRPr="00E340F8" w14:paraId="616366B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008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E460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02|TLR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59A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HLDLLLGVVLMAGPVFGIPSCSFDGRIAFYRFCNLTQVPQVLNTTERLLLSFNYIRTVTASSFPFLEQLQLLELGSQYTPLTIDKEAFRNLPNLRILDLGSSKIYFLHPDAFQGLFHLFELRLYFCGLSDAVLKDGYFRNLKALTRLDLSKNQIRSLYLHPSFGKLNSLKSIDFSSNQIFLVCEHELEPLQGKTLSFFSLAANSLYSRVSVDWGKCMNPFRNMVLEILDVSGNGWTVDITGNFSNAISKSQAFSLILAHHIMGAGFGFHNIKDPDQNTFAGLARSSVRHLDLSHGFVFSLNSRVFETLKDLKVLNLAYNKINKIADEAFYGLDNLQVLNLSYNLLGELYSSNFYGLPKVAYIDLQKNHIAIIQDQTFKFLEKLQTLDLRDNALTTIHFIPSIPDIFLSGNKLVTLPKINLTANLIHLSENRLENLDILYFLLRVPHLQILILNQNRFSSCSGDQTPSENPSLEQLFLGENMLQLAWETELCWDVFEGLSHLQVLYLNHNYLNSLPPGVFSHLTALRGLSLNSNRLTVLSHNDLPANLEILDISRNQLLAPNPDVFVSLSVLDITHNKFICECELSTFINWLNHTNVTIAGPPADIYCVYPDSFSGVSLFSLSTEGCDEEEVLKSLKFSLFIVCTVTLTLFLMTILTVTKFRGFCFICYKTAQRLVFKDHPQGTEPDMYKYDAYLCFSSKDFTWVQNALLKHLDTQYSDQNRFNLCFEERDFVPGENRIANIQDAIWNSRKIVCLVSRHFLRDGWCLEAFSYAQGRCLSDLNSALIMVVVGSLSQYQLMKHQSIRGFVQKQQYLRWPEDFQDVGWFLHKLSQQILKKEKEKKKDNNIPLQTVATIS</w:t>
            </w:r>
          </w:p>
        </w:tc>
      </w:tr>
      <w:tr w:rsidR="00767530" w:rsidRPr="00E340F8" w14:paraId="2AE564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687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122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155|TF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2E2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MENKVICALVLVSMLALGTLAEAQTETCTVAPRERQNCGFPGVTPSQCANKGCCFDDTVRGVPWCFYPNTIDVPPEEECEF</w:t>
            </w:r>
          </w:p>
        </w:tc>
      </w:tr>
      <w:tr w:rsidR="00767530" w:rsidRPr="00E340F8" w14:paraId="1E402F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49F0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7CE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9D1|TLR2_CANL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A7F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VLWTLWVLGAVTNLSKEEAPDQSSSLSCDPTGVCDGRSRSLNSMPSGLTAAVRSLDLSNNEITYIGNSDLRDCVNLKALRLESNGINTIEEESFLSLWSLEHLDLSYNLLSNLSSSWFRPLSSLKFLNLLGNPYKSLGETPLFSQLTNLRILKVGNIYSFTEIQDKDFAGLTFLEELEIDASNLQRYEPKSLKSIQNISYLALRMKQPVLLVEIFVDLSSSLKHLELRDTHLDTFHFSEASINETHTLVKKWTFRNVKVTDRSFTGVVRLLNYVSGVLEVEFEDCTLYGLGDFDIPDVDKIKNIGQIETLTVRRLHIPHFYSFYDMSSIYSLTEDVKRITVENSKVFLVPCLLSQHLKSLEYLDLSENLMVEEYLKNSACEDAWPSLQTLVLRQNHLASLERTGETLLTLKNLTNIDISKNSFHSMPETCQWPEKMKYLNLSSTRIHSVTGCIPKTLEILDVSNNNLNLFSLNLPQLKELYISRNKLMTLPDASLLPMLLVLKISRNAITTFSKEQLDSFHTLKTLEAGGNNFICSCEFLSFTQEQQALAKVLIDWPANYLCDSPSHVRGQQVQDVRLSVSECHRTALVSGMCCALFLLILLTEVLCHRFHGLWYMRMMWAWLQAKRKPRKAPSRDVCYDAFVSYSEHDSYWVENLLVQKLEHFNPPFKLCLHKRDFIPGKWIIDNIIDSIEKSRKTIFVLSENFVKSEWCKYELDFSHFRLFDENSDAAILILLEPIEKKAIPQRFCKLRKIMNTKTYLEWPTDDAQQEGFWLNLRTAIKS</w:t>
            </w:r>
          </w:p>
        </w:tc>
      </w:tr>
      <w:tr w:rsidR="00767530" w:rsidRPr="00E340F8" w14:paraId="38C79B1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7D4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406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UQ5|TRPC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73E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YYKRNVNAPYRDRIPLRIVRAESELSPSEKAYLNAVEKGDYASVKKSLEEAEIYFKININCIDPLGRTALLIAIENENLELIELLLSFNVYVGDALLHAIRKEVVGAVELLLNHKKPSGEKQVPPILLDKQFSEFTPDITPIILAAHTNNYEIIKLLVQKGVSVPRPHEVRCNCVECVSSSDVDSLRHSRSRLNIYKALASPSLIALSSEDPFLTAFQLSWELQELSKVENEFKSEYEELSRQCKQFAKDLLDQTRSSRELEIILNYRDDNSLIEEQSGNDLARLKLAIKYRQKEFVAQPNCQQLLASRWYDEFPGWRRRHWAVKMVTCFIIGLLFPVFSVCYLIAPKSPLGLFIRKPFIKFICHTASYLTFLFLLLLASQHIDRSDLNRQGPPPTIVEWMILPWVLGFIWGEIKQMWDGGLQDYIHDWWNLMDFVMNSLYLATISLKIVAFVKYSALNPRESWDMWHPTLVAEALFAIANIFSSLRLISLFTANSHLGPLQISLGRMLLDILKFLFIYCLVLLAFANGLNQLYFYYEETKGLSCKGIRCEKQNNAFSTLFETLQSLFWSIFGLINLYVTNVKAQHEFTEFVGATMFGTYNVISLVVLLNMLIAMMNNSYQLIADHADIEWKFARTKLWMSYFEEGGTLPTPFNVIPSPKSLWYLVKWIWTHLCKKKMRRKPESFGTIGRRAADNLRRHHQYQEVMRNLVKRYVAAMIREAKTEEGLTEENVKELKQDISSFRFEVLGLLRGSKLSTIQSANAASSADSDEKSQSEGNGKDKRKNLSLFDLTTLIHPRSAAIASERHNLSNGSALVVQEPPREKQRKVNFVADIKNFGLFHRRSKQNAAEQNANQIFSVSEEITRQQAAGALERNIELESKGLASRGDRSIPGLNEQCVLVDHRERNTDTLGLQVGKRVCSTFKSEKVVVEDTVPIIPKEKHAHEEDSSIDYDLSPTDTAAHEDYVTTRL</w:t>
            </w:r>
          </w:p>
        </w:tc>
      </w:tr>
      <w:tr w:rsidR="00767530" w:rsidRPr="00E340F8" w14:paraId="54E240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953B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18E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Z4|TR19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EF1A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PSLLCRPLSCFLMLLPWPLATLTSTTLWQCPPGEEPDLDPGQGTLCRPCPPGTFSAAWGSSPCQPHARCSLWRRLEAQVGMATRDTLCGDCWPGWFGPWGVPRVPCQPCSWAPLGTHGCDEWGRRARRGVEVAAGASSGGETRQPGNGTRAGGPEETAAQYAVIAIVPVFCLMGLLGILVCNLLKRKGYHCTAHKEVGPGPGGGGSGINPAYRTEDANEDTIGVLVRLITEKKENAAALEELLKEYHSKQLVQTSHRPVSKLPPAPPNVPHICPHRHHLHTVQGLASLSGPCCSRCSQKKWPEVLLSPEAVAATTPVPSLLPNPTRVPKAGAKAGRQGEITILSVGRFRVARIPEQRTSSMVSEVKTITEAGPSWGDLPDSPQPGLPPEQQALLGSGGSRTKWLKPPAENKAEENRYVVRLSESNLVI</w:t>
            </w:r>
          </w:p>
        </w:tc>
      </w:tr>
      <w:tr w:rsidR="00767530" w:rsidRPr="00E340F8" w14:paraId="4AE8BFB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D6CE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B59A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AI7|TP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FF4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SRELVFLILQFLDEEKFKETVHKLEQESGFFFNMKYFEDEVHNGNWDEVEKYLSGFTKVDDNRYSMKIFFEIRKQKYLEALDKHDRPKAVDILVKDLKVFSTFNEELFKEITQLLTLENFRENEQLSKYGDTKSARAIMLVELKKLIEANPLFRDKLQFPTLRNSRLRTLINQSLNWQHQLCKNPRPNPDIKTLFVDHSCGPPNGARAPSPVNNPLLGGIPKAGGFPPLGAHGPFQPTASPVPTPLAGWMSSPSSVPHPAVSAGAIALGGPSIPAALKHPRTPPTNASLDYPSADSEHVSKRTRPMGISDEVNLGVNMLPMSFSGQAHGHSPAFKAPDDLPKTVARTLSQGSSPMSMDFHPIKQTLLLVGTNVGDIGLWEVGSRERLVQKTFKVWDLSKCSMPLQAALVKEPVVSVNRVIWSPDGSLFGVAYSRHIVQLYSYHGGEDMRQHLEIDAHVGGVNDISFSTPNKQLCVITCGDDKTIKVWDAATGVKRHTFEGHEAPVYSVCPHYKENIQFIFSTALDGKIKAWLYDNMGSRVDYDAPGRWCTTMAYSADGTRLFSCGTSKDGESFIVEWNESEGAVKRTYQGFHKRSLGVVQFDTTKNRYLAAGDDFSIKFWDMDAVQLLTAIDGDGGLQASPRIRFNKEGSLLAVSGNENVIKIMANSDGLRLLHTFENISSESSKPAINSIAAAAAAAATSAGHADRSANVVSIQGMNGDSRNMVDVKPVITEESNDKSKIWKLTEVSEPSQCRSLRLPENLRVAKISRLIFTNSGNAILALASNAIHLLWKWQRNERNATGKATASLPPQQWQPASGILMTNDVAETNPEEAVPCFALSKNDSYVMSASGGKISLFNMMTFKTMATFMPPPPAATFLAFHPQDNNIIAIGMDDSTIQIYNVRVDEVKSKLKGHSKRITGLAFSNVLNVLVSSGADAQLCVWNTDGWEKQRSKVLPLPQGRPNSAPSDTRVQFHQDQAHFLVVHETQLAIYETTKLECMKQWAVRESLAPITHATFSCDSQLVYASFMDATVCVFSSANLRLRCRVNPSAYLPASLSNSNVHPLVIAAHPQEPNMFAVGLSDGGVHIFEPLESEGKWGVAPPAENGSASGAPTAPSVGASASDQPQR</w:t>
            </w:r>
          </w:p>
        </w:tc>
      </w:tr>
      <w:tr w:rsidR="00767530" w:rsidRPr="00E340F8" w14:paraId="3971F56D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0F4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8BD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670|TOP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D6B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DSEFSIEDSPKKKTAPKKEKASPKKKKDDANESMVMTEEDRNVFTSIDKKGGGSKQMAIEDIYQKKSQLEHILLRPDTYIGSVEHTEKTPMWVYNMEESKLEQRDISYVPGLYKIYDEILVNAADNKQRDPKMNTIKITINKEKNEISVYNNGKGIPVTQHKVEKVYVPELIFGTLLTSSNYNDDEKKVTGGRNGYGAKLCNIFSTKFTLETSSRDYKSAFKQTWIKNMTRDEEPKIVKSTDEDFTKITFSPDLAKFKMKELDDDICHLMARRAYDVAGSSKGVAVFLNGKRIPIKGFEDYVQMYTSQFNNEGEPLKIAYEQVGDRWQVALALSEKGFQQVSFVNSIATTKGGRHVDYVADQMVAKFIDSIKRKLTKTSMNIKPFQIKNHMWVFVNCLIENPTFDSQTKETMTLQQKQFGSTCVLSEKFSKAASSVGITDAVMSWVRFKQMDDLNKKCSKTKTSKLKGIPKLEDANDAGTKNSQQCTLILTEGDSAKTLAVSGLSVVGRDKYGVFPLRGKLLNVREGNMKQIADNAEVNAMIKILGLQYKKKYETEDDFKTLRYGKLMVMADQDQDGSHIKGLVINFIHHFWPSLIQRNFVEEFITPIVKATKGKEEVSFYSLPEYSEWRMNTDNWKSYKIKYYKGLGTSTSKEAKEYFLDMVRHRIRFKYNGADDDNAVDMAFSKKKIEERKDWLSKWMREKKDRKQQGLAEEYLYNKDTRFVTFKDFVNRELVLFSNLDNERSIPCLVDGFKPGQRKVLFACFKRADKREVKVAQLAGAVAEISAYHHGEQSLMGTIVNLAQDYVGSNNINLLLPIGQFGTRLQGGKDSASARYIFTQLSPVTRTLFPAHDDNVLRFLYEENQRIEPEWYCPIIPMVLVNGAQGIGTGWSTNIPNYNPRELVKNIKRLIAGEPQKALAPWYKNFRGKIIQIDPSRFACYGEVAVLDDNTIEITELPIKQWTQDYKEKVLEGLMESSDKKSPVIVDYKEYHTDTTVKFVVKLSPGKLRELERGQDLHQVFKLQAVINTTCMVLFDAAGCLRTYTSPEAITQEFYDSRQEKYVQRKEYLLGVLQAQSKRLTNQARFILAKINNEIVLENKKKAAIVDVLIKMKFDADPVKKWKEEQKLKELRESGEIELDEDDLAAVAVEEDEAISSAAKAVETKLSDYDYLVGMALIKLSEEEKNKLIKESEEKMAEVRVIEKKTWQDLWHEDLDNFVSELDKQEAREKADQDASIKNAAKKLAADAKTGRGPKKNVCTEVLPSKDGQRIEPMLDAATKAKYEKMSQPKKERVKKEPKEPKEPKKVKKEGQDIKKFMSPAAPKTAKKEKSDGFNSDMSEESDVEFDEGIDFDSDDDGVEREDVVSKPKPRTGKGAAKAEVIDLSDDDEVPAKKPAPAKKAAPKKKKSEFSDLSGGDSDEEAEKKPSTSKKPSPKKAAPKTAEPKSKAVTDFFGASKKNGKKAAGSDDEDDESFVVAPREKSGRARKAPPTYDVDSGSDSDQPKKKRGRVVDSDSD</w:t>
            </w:r>
          </w:p>
        </w:tc>
      </w:tr>
      <w:tr w:rsidR="00767530" w:rsidRPr="00E340F8" w14:paraId="76E4571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E12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D2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33|TPC2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E29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CIAVIAKENYPLYIRSTPTENELKFHYMVHTSLDVVDEKISAMGKALVDQRELYLGLLYPTEDYKVYGYVTNSKVKFVMVVDSSNTALRDNEIRSMFRKLHNSYTDVMCNPFYNPGDRIQSSRAFDNMVTSMMIQVC</w:t>
            </w:r>
          </w:p>
        </w:tc>
      </w:tr>
      <w:tr w:rsidR="00767530" w:rsidRPr="00E340F8" w14:paraId="60E33FE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EE26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596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957|TPP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4B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RPKPANKTPPKSPGEPAKDKAAKRLSLEAEGAGEGAAAAGAELSALEEAFRKFAVHGDARASGREMHGKNWSKLCRDCQVIDGRSVTVTDVDIVFSKIKGKSCRTITFEQFKEALEELAKKRFKDKSAEEAVREVHKLIEGKAPIISGVTKAISSPTVSRLTDTSKFTGSHKERFDPSGRGKGRAGRVDLVDESGYVPGYKHAGTYDQKVQGGK</w:t>
            </w:r>
          </w:p>
        </w:tc>
      </w:tr>
      <w:tr w:rsidR="00767530" w:rsidRPr="00E340F8" w14:paraId="615E38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17B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94AE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KR2|TPMT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EEEF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ETEEDDTTQQRSSRNDGVSKNKGKGFKGDKAKRALIGAGGRILFYPTLLYNLVRFKLQSQFRWWDQIDEYLLMGAVPFRKDVPRLKKLGVGGVITLNEPYETLVPSSLYSAYEMEHLVIPTRDYLFAPSIVDITLAVNFIHKNALLGKTTYVHCKAGRGRSTTVVLCYLIEHKSMTVAAAFEHVRSIRPRVLLHPSQRKVVEEFSRLQSPLSESTFIATSGDIVS</w:t>
            </w:r>
          </w:p>
        </w:tc>
      </w:tr>
      <w:tr w:rsidR="00767530" w:rsidRPr="00E340F8" w14:paraId="5CFAFAB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B05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4319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2IYS2|TORSO_BOMM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251D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EGKLLKVFLIFAGFIIFSLCGEVVSQRYPPAPGLLKYLEQDVCYSLYYYLNWTSLADCKTNFEETGISDVPSTVKVRCQSKNSIRFETEPSEHWQLFILMEHDNFDPIPFTLIEPNNVFGELITTANKEYQIWSTYLDEYGTLQDWMEGPIVLKFDQRNQQPDDIKYNVTQEFKYIILGNDSYTINGKFVWNTTGDRDLCFDIANICQNTNMKHAKIWPTAHPSFDVENLVLNDECEIHVKGIHGTTKHKYKTPSCFELPECFLNNMEPEIPQDVAIAADQDLRGWWNINVAWAKPHFQPEIYNVTVRANMIRSIILPGNATETTFRNIPNTFLSAGKIYNVSVYAIIGQKASHTSRRAFTPGMLRWVWAGATAGAGCAAGGLLAATLLCCGHRRATSRVSQEDPDEKTPKEDDVEIIGIESGSADDHWEVRSDRVLLHEVIGEGAFGVVRRGTLAPGGKSVAVKMLKEFPSQEEVRSFRSEMELMKSVGAHPHVVSLVGCCSGRKPLIVAEYCSRGDLLSYLRSSWDIIVSKHTAKYYNNNMDSMDTSKLKVHKEHTKLVVNKLYELQGPCETELTPLDLLSFCRQIAMGMEFLASNRIVHRDLAARNVLVTEDKTLKIADFGLSRDIYEENQYKQKGNGKMPVKWMALESLTRRVYTTQSDVWSFGVVIWEIVTVGGSPYPEVPAARLVRSLRSGYRMPKPVNCSKPLYDIMRACWNASPRDRPTFPELHQKLDDLLHSACANEYITLEVDVDEAPSTPKPQRYIKMLIRGKLPWSRESYERPVNPTSNLYSSPPVIQTKTA</w:t>
            </w:r>
          </w:p>
        </w:tc>
      </w:tr>
      <w:tr w:rsidR="00767530" w:rsidRPr="00E340F8" w14:paraId="38FD2DF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725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2A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S56|TOPR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9778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QPPLGSPLSREEGEAPPPAPASEGRRRSRRVRLRGSCRHRPSFLGCRELAASAPARPAPASSEIMASAAKEFKMDNFSPKAGTSKLQQTVPADASPDSKCPICLDRFDNVSYLDRCLHKFCFRCVQEWSKNKAECPLCKQPFDSIFHSVRAEDDFKEYVLRPSYNGSFVTPDRRFRYRTTLTRERNASVYSPSGPVNRRTTTPPDSGVLFEGLGISTRPRDVEIPQFMRQIAVRRPTTADERSLRKIQEQDIINFRRTLYRAGARVRNIEDGGRYRDISAEFFRRNPACLHRLVPWLKRELTVLFGAHGSLVNIVQHIIMSNVTRYDLESQAFVSDLRPFLLNRTEHFIHEFISFARSPFNMAAFDQHANYDCPAPSYEEGSHSDSSVITISPDEAETQELDINVATVSQAPWDDETPGPSYSSSEQVHVTMSSLLNTSDSSDEELVTGGATSQIQGVQTNDDLNNDSDDSSDNCVIVGFVKPLAERTPELVELSSDSEDLGSYEKMETVKTQEQEQSYSSGDSDVSRCSSPHSVLGKDEQINKGHCDSSTRIKSKKEEKRSTSLSSPRNLNSSVRGDRVYSPYNHRHRKRGRSRSSDSRSQSRSGHDQKNHRKHHGKKRMKSKRSRSRESSRPRGRRDKKRSRTRDSSWSRRSQTLSLSSESTSRSRSRSSDHGKRRSRSRNRDRYYLRNNYGSRYKWEYTYYSRNKDRDGYESSYRRRTLSRAHYSRQSSSPEFRVQSFSERTNARKKNNHSERKYYYYERHRSRSLSSNRSRTASTGTDRVRNEKPGGKRKYKTRHLEGTNEVAQPSREFASKAKDSHYQKSSSKLDGNYKNESDTFSDSRSSDRETKHKRRKRKTRSLSVEIVYEGKATDTTKHHKKKKKKHKKKHKKHHGDNASRSPVVITIDSDSDKDSEVKEDTECDNSGPQDPLQNEFLAPSLEPFETKDVVTIEAEFGVLDKECDIATLSNNLNNANKTVDNIPPLAASVEQTLDVREESTFVSDLENQPSNIVSLQTEPSRQLPSPRTSLMSVCLGRDCDMS</w:t>
            </w:r>
          </w:p>
        </w:tc>
      </w:tr>
      <w:tr w:rsidR="00767530" w:rsidRPr="00E340F8" w14:paraId="71E496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D9EB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2F8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IA0|U76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65F1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KRNGLRVILFPLPLQGCINPMLQLANILHVRGFSITVIHTRFNAPKASSHPLFTFLQIPDGLSETEIQDGVMSLLAQINLNAESPFRDCLRKVLLESKESERVTCLIDDCGWLFTQSVSESLKLPRLVLCTFKATFFNAYPSLPLIRTKGYLPVSESEAEDSVPEFPPLQKRDLSKVFGEFGEKLDPFLHAVVETTIRSSGLIYMSCEELEKDSLTLSNEIFKVPVFAIGPFHSYFSASSSSLFTQDETCILWLDDQEDKSVIYVSLGSVVNITETEFLEIACGLSNSKQPFLWVVRPGSVLGAKWIEPLSEGLVSSLEEKGKIVKWAPQQEVLAHRATGGFLTHNGWNSTLESICEGVPMICLPGGWDQMLNSRFVSDIWKIGIHLEGRIEKKEIEKAVRVLMEESEGNKIRERMKVLKDEVEKSVKQGGSSFQSIETLANHILLL</w:t>
            </w:r>
          </w:p>
        </w:tc>
      </w:tr>
      <w:tr w:rsidR="00767530" w:rsidRPr="00E340F8" w14:paraId="6C9858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FF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406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R44|U75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431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HFLLVTFPAQGHVNPSLRFARRLIKRTGARVTFVTCVSVFHNSMIANHNKVENLSFLTFSDGFDDGGISTYEDRQKRSVNLKVNGDKALSDFIEATKNGDSPVTCLIYTILLNWAPKVARRFQLPSALLWIQPALVFNIYYTHFMGNKSVFELPNLSSLEIRDLPSFLTPSNTNKGAYDAFQEMMEFLIKETKPKILINTFDSLEPEALTAFPNIDMVAVGPLLPTEIFSGSTNKSVKDQSSSYTLWLDSKTESSVIYVSFGTMVELSKKQIEELARALIEGKRPFLWVITDKSNRETKTEGEEETEIEKIAGFRHELEEVGMIVSWCSQIEVLSHRAVGCFVTHCGWSSTLESLVLGVPVVAFPMWSDQPTNAKLLEESWKTGVRVRENKDGLVERGEIRRCLEAVMEEKSVELRENAKKWKRLAMEAGREGGSSDKNMEAFVEDICGESLIQNLCEAEEVKVK</w:t>
            </w:r>
          </w:p>
        </w:tc>
      </w:tr>
      <w:tr w:rsidR="00767530" w:rsidRPr="00E340F8" w14:paraId="5EF06C4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8E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033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631|TS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29A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EIFVELQGFLAAEQDIREEIRKVVQSLEQTAREILTLLQGVHQGAGFQDIPKRCLKAREHFGTVKTHLTSLKTKFPAEQYYRFHEHWRFVLQRLVFLAAFVVYLETETLVTREAVTEILGIEPDREKGFHLDVEDYLSGVLILASELSRLSVNSVTAGDYSRPLHISTFINELDSGFRLLNLKNDSLRKRYDGLKYDVKKVEEVVYDLSIRGFNKETAAACVEK</w:t>
            </w:r>
          </w:p>
        </w:tc>
      </w:tr>
      <w:tr w:rsidR="00767530" w:rsidRPr="00E340F8" w14:paraId="4B6AC9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773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34D8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536|TS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D5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WVPAMGFTLAPSLGCFVGSRFVHGEGLRWYAGLQKPSWHPPHWVLGPVWGTLYSAMGYGSYLVWKELGGFTEKAVVPLGLYTGQLALNWAWPPIFFGARQMGWALVDLLLVSGAAAATTVAWYQVSPLAARLLYPYLAWLAFTTTLNYCVWRDNHGWRGGRRLPE</w:t>
            </w:r>
          </w:p>
        </w:tc>
      </w:tr>
      <w:tr w:rsidR="00767530" w:rsidRPr="00E340F8" w14:paraId="05B090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B9F3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D0B5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852|TSA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BF8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LGIETSCDETGIAIYDDEKGLLANQLYSQVKLHADYGGVVPELASRDHVRKTVPLIQAALKESGLTAKDIDAVAYTAGPGLVGALLVGATVGRSLAFAWDVPAIPVHHMEGHLLAPMLEDNPPEFPFVALLVSGGHTQLISVTGIGQYELLGESIDDAAGEAFDKTAKLLGLDYPGGPLLSKMAAQGTAGRFVFPRPMTDRPGLDFSFSGLKTFAANTIRDNGTDDQTRADIARAFEDAVVDTLMIKCKRALDQTGFKRLVMAGGVSANRTLRAKLAEMMKKRRGEVFYARPEFCTDNGAMIAYAGMVRFKAGATADLGVSVRPRWPLAELPAA</w:t>
            </w:r>
          </w:p>
        </w:tc>
      </w:tr>
      <w:tr w:rsidR="00767530" w:rsidRPr="00E340F8" w14:paraId="373354A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98D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261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F67|TSA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AD23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RVIPLPDEQATLDLGERVAKACDGATVIYLYGDLGAGKTTFSRGFLQALGHQGNVKSPTYTLVEPYTLDNLMVYHFDLYRLADPEELEFMGIRDYFANDAICLVEWPQQGTGVLPDPDVEIHIDYQAQGREARVSAVSSAGELLLARLAG</w:t>
            </w:r>
          </w:p>
        </w:tc>
      </w:tr>
      <w:tr w:rsidR="00767530" w:rsidRPr="00E340F8" w14:paraId="2C5C879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441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841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81|TT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255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AAIYKSLLSLSPELPSDLGETESSTSWASSGPWSLSSSDSSLPEVAARLPGRSTSLVEGRSCGWVPPPPGFAPLAPRPSSDWSPSPTSPTATPTTSSRYKTELCRTFSESGRCRYGAKCQFAHGLGELRQASRHPKYKTELCHKFYLQGRCPYGSRCHFIHNPSEDLAAPGHPHVLRQSISFSGLPSGRRTSPPPASLAGPSVSSWSFSPSSSPPPPPGDLLLSPSAFSAAPGHLCRRDPTPACCPSCRRATPNSVWGPVGGLARSPSAHSLGSDPDEYASSGTSLGGSDSPVFEAGVFGPPQPPAAPRRLPIFNRISVSE</w:t>
            </w:r>
          </w:p>
        </w:tc>
      </w:tr>
      <w:tr w:rsidR="00767530" w:rsidRPr="00E340F8" w14:paraId="2BEBE0C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CA2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C7C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7W1|TXNI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0FB6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FKKIKSFEVVFNDPEKVYGSGEKVAGRVTVEVCEVTRVKAVRILACGVAKVLWMQGSQQCKQTLDYLRYEDTLLLEDQPTGENEMVIMRPGNKYEYKFGFELPQGPLGTSFKGKYGCVDYWVKAFLDRPSQPTQEAKKNFEVMDLVDVNTPDLMAPVSAKKEKKVSCMFIPDGRVSVSARIDRKGFCEGDDISIHADFENTCSRIVVPKAAIVARHTYLANGQTKVLTQKLSSVRGNHIISGTCASWRGKSLRVQKIRPSILGCNILRVEYSLLIYVSVPGSKKVILDLPLVIGSRSGLSSRTSSMASRTSSEMSWIDLNIPDTPEAPPCYMDVIPEDHRLESPTTPLLDDVDDSQDSPIFMYAPEFQFMPPPTYTEVDPCVLNNNNNNVQ</w:t>
            </w:r>
          </w:p>
        </w:tc>
      </w:tr>
      <w:tr w:rsidR="00767530" w:rsidRPr="00E340F8" w14:paraId="2590EC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1AF6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602C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13|TTY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691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PGYRPSAWVHLLHQLPRADFQLRPVPSVFAPQEQEYQQALLLVAALAGLGLGLSLIFIAVYLIRFCCCRPPEPPGSKIPSPGGGCVTWSCIVALLAGCTGIGIGFYGNSETSDGVSQLSSALLHANHTLSTIDHLVLETVERLGEAVRTELTTLEEVLEPRTELVAAARGARRQAEAAAQQLQGLAFWQGVPLSPLQVAENVSFVEEYRWLAYVLLLLLELLVCLFTLLGLAKQSKWLVIVMTVMSLLVLVLSWGSMGLEAATAVGLSDFCSNPDPYVLNLTQEETGLSSDILSYYLLCNRAVSNPFQQRLTLSQRALANIHSQLLGLEREAVPQFPSAQKPLLSLEETLNVTEGNFHQLVALLHCRSLHKDYGAALRGLCEDALEGLLFLLLFSLLSAGALATALCSLPRAWALFPPSDDYDDTDDDDPFNPQESKRFVQWQSSI</w:t>
            </w:r>
          </w:p>
        </w:tc>
      </w:tr>
      <w:tr w:rsidR="00767530" w:rsidRPr="00E340F8" w14:paraId="12E612C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D38D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FA5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U45|TYOBP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282A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LGPSNGLLPLLLAVGGFSLVQAQRECSCSAVSPGILAGIVLGDLVLTLLIALAVYSLGRLVPRTRGAVDVTRKQHIAETESAYQELQGQRSDVYSDLNTQRQYYK</w:t>
            </w:r>
          </w:p>
        </w:tc>
      </w:tr>
      <w:tr w:rsidR="00767530" w:rsidRPr="00E340F8" w14:paraId="68B716FC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6C2D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109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RW8|TR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775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PKVTTSLGAAEKAKPERVASVAAAAFNAVSLQKRSGDDTATPAEDPTRKKAKTELLLGTGTAAPSLPAKASSTAPQQLLYQRSGQQAKAQVKAASEPQDVETADGVWDARDQQIIVCNFGSGTEMGAIKAEDADKQSEYRISTPRNSQSNPLLHRNTAFTSFTKKEGASSSASSSSSTASVISIEPSGSGQDHAENSGKSEDLDYVLMPASGADSSTSVGNSTGTGTPAGTPIGATTSTIILNANNGTAGVSGAGTTTILTQKSGHTNYNIFNTTATGSQTPTTTLLNRVNLHPKMKTQLMVNAKKLSEVTQTTAKVSIGNKTISVPLLKPLMSASGAATAGGATIVESKQLLQPGGQVTTVMSAAQQSGGQQVHPHVHSHAHHNFTKLIKRGPKNSGTIVSFSGLQIKPANTKIVATKVVSKKMLQLQQHQQQIQQQQQLQQLQVTSGGGLAPPTGSIVTITTTNPSQTYAMVQDSATVGPAAHSEDDAPAPRKITAYSENLQKILNKSKSQESTGGPEEFTNINSVVIKPLDKNTLNCPPSFNIFKQQQHSQAAQSQSISAVGSGAGTPVTFTMASGNASDLATTSTVSVSAGTICINSPMMGTRPIISIQNKNISLVLSKTTMAQQKPKMITTTTLSSQAALQMHHALIQDSSADKAGSSANSGSATSGASMQLKLTTANTPTKLSVSLAPDVVKLEEVGSESKAKLLVKQEAVVKDSTGTPTSEERAEEIGTPEKRLNANATMTAINQVQNQSANQIQMATSTSTASNPSTPNPTVNATPMNNQRSAAEDNALLKQLLQNNSSSHSLNQISITSAHVGSASASAPLSARKVINVRAPSMGKVRSLEDQLARPVIPPVPTATQAAGSSSSSGSVATSTTTTTVASGGSSQQVATASATALPVSAVAITTPGVGGEAKLEQKSDQPAAIMQNQSQNQAPPPPPPPQQQQQQQLHQPQQLQPSPHQVKQTVQIVSKETSFISGPVAAKTLVTEATSKPAELLPPPPYEMATAPISNVTISISTKQAAPKELQMKPKAVAMSLPMEQGDESLPEQAEPPLHSEQGATAAGVAPHSGGPLVSAQWTNNHLEGGVATTKIPFKPGEPQKRKLPMHPQLDEKQIQQQAEIPISTSLPTTPTGQGTPDKVQLISAIATYVKKSGVPNEAQPIQNQSQGQVQMQAQMQATMQGHLSGQMSGQISGHAAGQIPAQMHLQVQHQLHMAVHPQQQQQQLHQNQPQNATIPLPVTGQGAVPIPVPTMESKAGDQRKRRKREVQKPRRTNLNAGQAGGALKDLTGPLPAGAMVQLAGMPPGTQYIQGAASGTGHVITSTGQGVTLGGVGASTGASSSPMLKKRVRKFSKVEEDHDAFTEKLLTHIRQMQPLQVLEPHLNRNFHFLIGSNETSGGGSPASMSSAASAGSSSAGGGKLKGGSRGWPLSRHLEGLEDCDGTVLGRYGRVNLPGIPSLYDSERFGGSRGLVGGSARTRSPSPAESPGAEKMLPMSSIQNDFYDQEFSTHMERNPRERLVRHIGAVKDCNLETVDLVESEGVAAWATLPRLTRYPGLILLNGNSRCHGRMSPVALPEDPLTMRFPVSPLLRSCGEELRKTQQMELGMGPLGNNNNNNYQQKNQNVILALPASASENIAGVLRDLANLLHLAPALTCKIIEDKIGNKLEDQFMNQDDEKHVDFKRPLSQVSHGHLRKILNGRRKLCRSCGNVVHATGLRVPRHSVPALEEQLPRLAQLMDMLPRKSVPPPFVYFCDRACFARFKWNGKDGQAEAASLLLQPAGGSAVKSSNGDSPGSFCASSTAPAEMVVKQEPEDEDEKTPSVPGNPTNIPAQRKCIVKCFSADCFTTDSAPSGLELDGTAGAGTGAGPVNNTVWETETSGLQLEDTRQCVFCNQRGDGQADGPSRLLNFDVDKWVHLNCALWSNGVYETVSGALMNFQTALQAGLSQACSACHQPGATIKCFKSRCNSLYHLPCAIREECVFYKNKSVHCSVHGHAHAGITMGAGAGATTGAGLGGSVADNELSSLVVHRRVFVDRDENRQVATVMHYSELSNLLRVGNMTFLNVGQLLPHQLEAFHTPHYIYPIGYKVSRYYWCVRRPNRRCRYICSIAEAGCKPEFRIQVQDAGDKEPEREFRGSSPSAVWQQILQPITRLRKVHKWLQLFPQHISGEDLFGLTEPAIVRILESLPGIETLTDYRFKYGRNPLLEFPLAINPSGAARTEPKQRQLLVWRKPHTQRTAGSCSTQRMANSAAIAGEVACPYSKQFVHSKSSQYKKMKQEWRNNVYLARSKIQGLGLYAARDIEKHTMIIEYIGEVIRTEVSEIREKQYESKNRGIYMFRLDEDRVVDATLSGGLARYINHSCNPNCVTEIVEVDRDVRIIIFAKRKIYRGEELSYDYKFDIEDESHKIPCACGAPNCRKWMN</w:t>
            </w:r>
          </w:p>
        </w:tc>
      </w:tr>
      <w:tr w:rsidR="00767530" w:rsidRPr="00E340F8" w14:paraId="0661D89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F9B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E3F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965|UB2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46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DSRASTSSSSSSSSNQQTEKETNTPKKKESKVSMSKNSKLLSTSAKRIQKELADITLDPPPNCSAGPKGDNIYEWRSTILGPPGSVYEGGVFFLDITFTPEYPFKPPKVTFRTRIYHCNINSQGVICLDILKDNWSPALTISKVLLSICSLLTDCNPADPLVGSIATQYMTNRAEHDRMARQWTKRYAT</w:t>
            </w:r>
          </w:p>
        </w:tc>
      </w:tr>
      <w:tr w:rsidR="00767530" w:rsidRPr="00E340F8" w14:paraId="59AA249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BEF1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322B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867|UBCD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AF6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NKELQDLGRDPPAQCSAGPVGDDLFHWQATIMGPPDSPYQGGVFFLTIHFPTDYPFKPPKVAFTTRIYHPNINSNGSICLDILRSQWSPALTISKVLLSICSLLCDPNPDDPLVPEIARIYKTDREKYNELAREWTRKYAM</w:t>
            </w:r>
          </w:p>
        </w:tc>
      </w:tr>
      <w:tr w:rsidR="00767530" w:rsidRPr="00E340F8" w14:paraId="1EC487D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4B8E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955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3028|UBE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E7A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KRASEANDKNDNTIIGSDLASSKKRRIDFTESSSDKSSSILASGSSRGFHGDSVVQQIDMAFGNSNRQEIDEDLHSRQLAVYGRETMRRLFASNVLISGMHGLGAEIAKNLILAGVKSVTLHDERVVELWDLSSNFVFSEDDVGKNRADASVQKLQDLNNAVVVSSLTKSLNKEDLSGFQVVVFSDISMERAIEFDDYCHSHQPPIAFVKADVRGLFGSVFCDFGPEFAVLDVDGEEPHTGIIASISNENQAFISCVDDERLEFEDGDLVVFSEVEGMTELNDGKPRKIKSTRPYSFTLDEDTTNYGTYVKGGIVTQVKQPKLLNFKPLREALKDPGDFLFSDFSKFDRPPLLHLAFQALDHFKAEAGRFPVAGSEEDAQKLISIATAINTGQGDLKVENVDQKLLRHFSFGAKAVLNPMAAMFGGIVGQEVVKACSGKFHPLFQFFYFDSVESLPSEPVDSSDFAPRNSRYDAQISVFGAKFQKKLEDAKVFTVGSGALGCEFLKNLALMGVSCGSQGKLTVTDDDIIEKSNLSRQFLFRDWNIGQAKSTVAASAAAVINPRFNIEALQNRVGAETENVFDDAFWENLTVVVNALDNVNARLYVDSRCLYFQKPLLESGTLGTKCNTQSVIPHLTENYGASRDPPEKQAPMCTVHSFPHNIDHCLTWARSEFEGLLEKTPAEVNAYLSSPVEYTNSMMSAGDAQARDTLERIVECLEKEKCETFQDCLTWARLRFEDYFVNRVKQLIYTFPEDAATSTGAPFWSAPKRFPRPLQYSSSDPSLLNFITATAILRAETFGIPIPEWTKNPKEAAEAVDRVIVPDFEPRQDAKIVTDEKATTLTTASVDDAAVIDDLIAKIDQCRHNLSPDFRMKPIQFEKDDDTNYHMDVIAGLANMRARNYSIPEVDKLKAKFIAGRIIPAIATSTAMATGLVCLELYKVLDGGHKVEAYRNTFANLALPLFSMAEPLPPKVVKHRDMAWTVWDRWVLKGNPTLREVLQWLEDKGLSAYSISCGSCLLFNSMFTRHKERMDKKVVDLARDVAKVELPPYRNHLDVVVACEDEDDNDVDIPLVSIYFR</w:t>
            </w:r>
          </w:p>
        </w:tc>
      </w:tr>
      <w:tr w:rsidR="00767530" w:rsidRPr="00E340F8" w14:paraId="29915FC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9C59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C1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77|UB2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554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NKELSDLARDPPAQCSAGPVGDDMFHWQATIMGPNDSPYQGGVFFLTIHFPTDYPFKPPKVAFTTRIYHPNINSNGSICLDILRSQWSPALTISKVLLSICSLLCDPNPDDPLVPEIARIYKTDRDKYNRISREWTQKYAM</w:t>
            </w:r>
          </w:p>
        </w:tc>
      </w:tr>
      <w:tr w:rsidR="00767530" w:rsidRPr="00E340F8" w14:paraId="2607AB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136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71F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D9|UI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A578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FGTRLVGATATSSPPPKARSNENLDKIDMSLDDIIKLNRKEGKKQNFPRLNRRLLQQSGAQQFRMRVRWGIQQNSGFGKTSLNRRGRVMPGKRRPNGVITGLAARKTTGIRKGISPMNRPPLSDKNIEQYFPVLKRKANLLRQNEGQRKPVAVLKRPSQLSRKNNIPANFTRSGNKLNHQKDTRQATFLFRRGLKVQAQLNTEQLLDDVVAKRTRQWRTSTTNGGILTVSIDNPGAVQCPVTQKPRLTRTAVPSFLTKREQSDVKKVPKGVPLQFDINSVGKQTGMTLNERFGILKEQRATLTYNKGGSRFVTVG</w:t>
            </w:r>
          </w:p>
        </w:tc>
      </w:tr>
      <w:tr w:rsidR="00767530" w:rsidRPr="00E340F8" w14:paraId="1C3D5E0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42A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3E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K34|UKL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7F1B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DSTAIDYVMEKASGPHFSGLRLDGLLSSPSKSSVSSPSHFRLSNSSFSATDDPAAPHQPFVIGVTGGTASGKTTVCDMIIQQLHDHRIVLVNQDSFYRGLTSEELEHVQEYNFDHPDAFDTEQLLHCVDILKSGQPYQIPIYDFKTHQRKVDAFRQVNACDVIILEGILVFHDSRVRDLMNMKIFVDTDADVRLARRIRRDTVERGRDVDSVLEQYAKFVKPAFDDFVLPSKKYADVIIPRGGDNHVAVDLIVQHIHTKLGQHDLCKIYPNVFVIETTFQIRGMHTLIREKDISKHDFVFYSDRLIRLVVEHGLGHLPFTEKQVVTPTGSVYSGVDFCKKLCGVSVIRSGESMENALRACCKGIKIGKILIHRDGDNGMQLIYEKLPSDISERHVLLLDPVLGTGNSANQAIELLIQKGVPEAHIIFLNLISAPEGIHCVCKRFPKLKIVTSEIDQCLNEEFRVIPGLGEFGDRYFGTDE</w:t>
            </w:r>
          </w:p>
        </w:tc>
      </w:tr>
      <w:tr w:rsidR="00767530" w:rsidRPr="00E340F8" w14:paraId="7702ED7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4DBF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B12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90|URO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6962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LLSLTWLLLVMVVTPWFTVAGANDSPEARRCSECHDNATCVLDGVVTTCSCQAGFTGDGLVCEDIDECATPWTHNCSNSICMNTLGSYECSCQDGFRLTPGLGCIDVNECTEQGLSNCHSLATCVNTEGSYSCVCPKGYRGDGWYCECSPGFCEPGLDCLPQGPSGKLVCQDPCNVYETLTEYWRSTDYGAGYSCDSDMHGWYRFTGQGGVRMAETCVPVLRCNTAAPMWLNGSHPSSREGIVSRTACAHWSDHCCLWSTEIQVKACPGGFYVYNLTEPPECNLAYCTDPSSVEGTCEECGVDEDCVSDNGRWRCQCKQDFNVTDVSLLEHRLECEANEIKISLSKCQLQSLGFMKVFMYLNDRQCSGFSERGERDWMSIVTPARDGPCGTVLRRNETHATYSNTLYLASEIIIRDINIRINFECSYPLDMKVSLKTSLQPMVSALNISLGGTGKFTVQMALFQNPTYTQPYQGPSVMLSTEAFLYVGTMLDGGDLSRFVLLMTNCYATPSSNSTDPVKYFIIQDRCPHTEDTTIQVTENGESSQARFSIQMFRFAGNSDLVYLHCEVYLCDTMSEQCKPTCSGTRYRSGNFIDQTRVLNLGPITRQGVQASVSKAASSNLGFLSIWLLLFLSATLTLMVH</w:t>
            </w:r>
          </w:p>
        </w:tc>
      </w:tr>
      <w:tr w:rsidR="00767530" w:rsidRPr="00E340F8" w14:paraId="24606B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5CA9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E520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094|UFOG_VITV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27D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TTTNPHVAVLAFPFSTHAAPLLAVVRRLAAAAPHAVFSFFSTSQSNASIFHDSMHTMQCNIKSYDISDGVPEGYVFAGRPQEDIELFTRAAPESFRQGMVMAVAETGRPVSCLVADAFIWFAADMAAEMGLAWLPFWTAGPNSLSTHVYIDEIREKIGVSGIQGREDELLNFIPGMSKVRFRDLQEGIVFGNLNSLFSRMLHRMGQVLPKATAVFINSFEELDDSLTNDLKSKLKTYLNIGPFNLITPPPVVPNTTGCLQWLKERKPTSVVYISFGTVTTPPPAEVVALSEALEASRVPFIWSLRDKARVHLPEGFLEKTRGYGMVVPWAPQAEVLAHEAVGAFVTHCGWNSLWESVAGGVPLICRPFFGDQRLNGRMVEDVLEIGVRIEGGVFTKSGLMSCFDQILSQEKGKKLRENLRALRETADRAVGPKGSSTENFITLVDLVSKPKDV</w:t>
            </w:r>
          </w:p>
        </w:tc>
      </w:tr>
      <w:tr w:rsidR="00767530" w:rsidRPr="00E340F8" w14:paraId="1C82A6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09A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D2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701|UGD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48B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IKKICCIGAGYVGGPTCSVIAHMCPEIRVTVVDVNESRINAWNSPTLPIYEPGLKEVVESCRGKNLFFSTNIDDAIKEADLVFISVNTPTKTYGMGKGRAADLKYIEACARRIVQNSNGYKIVTEKSTVPVRAAESIRRIFDANTKPNLNLQVLSNPEFLAEGTAIKDLKNPDRVLIGGDETPEGQRAVQALCAVYEHWVPREKILTTNTWSSELSKLAANAFLAQRISSINSISALCEATGADVEEVATAIGMDQRIGNKFLKASVGFGGSCFQKDVLNLVYLCEALNLPEVARYWQQVIDMNDYQRRRFASRIIDSLFNTVTDKKIAILGFAFKKDTGDTRESSSIYISKYLMDEGAHLHIYDPKVPREQIVVDLSHPGVSEDDQVSRLVTISKDPYEACDGAHAVVICTEWDMFKELDYERIHKKMLKPAFIFDGRRVLDGLHNELQTIGFQIETIGKKVSSKRIPYAPSGEIPKFSLQDPPNKKPKV</w:t>
            </w:r>
          </w:p>
        </w:tc>
      </w:tr>
      <w:tr w:rsidR="00767530" w:rsidRPr="00E340F8" w14:paraId="698ED62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102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435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AP6|UT14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B714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NQVAENLALSHQEELVDLPKNYPLSENEDEGDSDGERKHQKLLEAIISLDGKNRRKLAERSEASLKVSEFSVSSEGSGEKLGLADLLEPVKTSSSLATVKKQLNRVKSKKVVELPLNKEKIEQIHREVAFSKTSQVLSKWDPIILKNQQAEQLVFPLGKEQPAIAPIEHALSGWKARTPLEQEIFNLLHKNKQPVTDPLLTPMEKASLQAMSLEEAKMHRAELQRARALQSYYEAKARKEKKIKSKKYHKVVKKGKAKKALKEFEQLQKVNPTVALEEMEKIENARMMERMSLKHQNSGKWAKSKAIMAKYDLEARQAMQEQLAKNKELTQKLQVASESEEEEGGTEVEELLVPHVANEVQMNVDGPNPWMFRSCTSDTKEAATQEDPEQVPELAAHEVSASEAEERPVAEEEILLREFEERQSLRKRSELNQDAEPASSQETKDSSSQEVLSELRALSQKLKEKHQSRKQKASSEGTVPQVQREEPAPEEAEPLLLQRSERVQTLEELEELGKEDCFQNKELPRPVLEGQQSERTPNNRPDAPKEKKEKEQLINLQNFLTTQSPSVRSLAVPTIIEELEDEEERDQRQMIKEAFAGDDVIRDFLKEKREAVEASKPKDVDLTLPGWGEWGGVGLKPSAKKRRQFLIKAPEGPPRKDKNLPNVIISEKRNIHAAAHQVQVLPYPFTHHRQFERTIQTPIGSTWNTQRAFQKLTTPKVVTKPGHIIKPIKAEDVGYQSSSRSDLPVIQRNPKRITTRHNKEEKL</w:t>
            </w:r>
          </w:p>
        </w:tc>
      </w:tr>
      <w:tr w:rsidR="00767530" w:rsidRPr="00E340F8" w14:paraId="5337171A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BA5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C3A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70|UN13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6E2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SLFKSLILAYIHKLCKGMFTKKLGNTTKKKENRQQNKDQDFPTAGHTKPPKLSNALKSTVKKIAKCSSTRNFSVEDEEGHKDFSLSPTFSYRVAIANGLQTAVTNSDEDLLQELSSIESSYSESFNELRSSTENQVQSTHTMPVRRNRKSSSSLAPSEGSSDGERTLHTLKLGALRKLRKWKKSQECVSSDSELSTVKKTWGIRSKSLDRTARNPKTNVLEPGFSSSGCISQTHDVMEMIFKELQGISQIETELSELRGHVNALKYSIDEISSSVEVVQSEIEQLRTGFVQARRETRDIHDYIKHLGHMGSKVSLRFLNVPEERHEYVESVVYQILVDKMGFSDVPNAIKIEFAQRIGQQRDCPNAKPRPILVYFETPQQRDSVLKKSYKLKGTGIAISTDILTYDIRERKEKGVLPSSQTYESMDMKLSTPEPKAKKNAWLSPNDSDRELESDLSRSSYADSPAKGSSSKSSSKSHSARSKNKAANSRTSQKSDYNKRPSKPPASEKPTPHYVEATPLWHSQSDFFTPKLSRSESDFSKLCQSYSEDFSESQFFCRTNGSSLLSSSDRELWQRKQEGMTALYHSPQDQGLDGNIPTVPGQGEIENTETVDSGMSNSVVCASGDRSNYSGSQLSLHEDLSPWKEWNQAGHGTDGLDSSTQEPFDYDTNSLSDQQLDMSSKDLDDLGKCHSDLQDDSESYDLTQDDNSSPCPGLDNEPQGQWVGQYDSYQKTNSNDLYPNQSHPSMMYRSQSELQSDDSEAAQPKSWHSRLSIDLSDKTFKFPKFGSTLQRAKSALEVVWNKSTQSLSGCEDSGSSLMGRFRTLSQSTANESSTTLDSDIYTEPYYYKAEEEEDYCEPVADSETDYVEVMEQVLAKLENRTSVTEVDEHIKEYDHPSYETPYETPQDEGYDGQADDIISEGELETLNEPAVEMELVEDESQNLPVEPPEVMKPKRIRPSFKEAALRAYKKQMAELEEKILAGDSSSVDEKARIVSGNDLDASKFSALQVFGGAGRGLYGIDSMPDLRRKKTLPIVRDVAMTLAARKSGLSLAMVIRTSLNNEELKMHVFRKTLQALIYPISSTTPHNFEVWTATTPTYCYECEGLLWGIARQGMKCLECGVKCHEKCQDLLNADCLQRAAEKSSKHGAEDKTQTIITAMKERMKIRERNRPEVFEVIQEMFQISKEDFVQYTKAAKQSVLDGTSKWSAKITITVVSAQGLQAKDKTGSSDPYVTVQVGKNKRRTKTIFGNLNPVWDEKFYFECHNSTDRIKVRVWDEDDDIKSRVKQHFKKESDDFLGQTIVEVRTLSGEMDVWYNLEKRTDKSAVSGAIRLKINVEIKGEEKVAPYHIQYTCLHENLFHYLTEVKSNGSVKIPEVKGDEAWKVFFDDASQEIVDEFAMRYGVESIYQAMTHFSCLSSKYMCPGVPAVMSALLANINAFYAHTTVSTNVQVSASDRFAATNFGREKFIKLLDQLHNSLRIDLSKYRENFPASNSERLQDLKSTVDLLTSITFFRMKVLELQSPPKASAVVKDCVRACLDSTYKYIFDNCHELYSQLIDPSKKQDVPREEQGPTTKNLDFWPQLITLMVTIIDEDKTAYTPVLNQFPQELNMGKISAEIMWSLFALDMKYALEEHEKQRLCKSTDYMNLHFKVKWFYNEYVRELPAFKDAVPEYSLWFEPFVMQWLDENEDVSMEFLHGALGRDKKDGFQQTSDHALFSCSVVDVFAQLNQSFEIIKKLECPNPEALSHLMRRFAKTINKVLVQYAAIVSSDFSSYCDKETVPCILMNNIQQLRVQLEKMFESMGGKELDPEASTILKELQIKLNGVLDALSVTYGESFQLVIEECIKQMGAELNQMRANGNSAANKNNAAMDAEIVLRPLMDFLDKILSLSAKICEKTVLKRVLKELWKLVLNKIEKQIVLPPLTDQTGPQMIFIAAKELGQLSKLKEHMIRDDAKGLTPRQCAIMEVVLATIKQYFHAGGNGLKKNFLEKSPDLHSLRYALSLYTQTTDALIKKFIETQGSQSRSSKDAVGQISVHVDVTTTPGTGEHKVTVKVIAINDLNWQTTTMFRPFVEVCMLGPSLGDKKRKQGTKTKSNTWSPKYNETFQFILGNENRPGAYELHLSVKDYCFAREDRIIGMTVIQLQNIAEKGSYGAWYPLLKNLSMDETGLTILRILSQRTSDDVAKEFVRLKSETRSIDESA</w:t>
            </w:r>
          </w:p>
        </w:tc>
      </w:tr>
      <w:tr w:rsidR="00767530" w:rsidRPr="00E340F8" w14:paraId="5D19AB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E33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8EC8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430|UD1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ADE4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LPAARLPAGFLFLVLWGSVLGDKLLVVPQDGSHWLSMKEIVEHLSERGHDIVVLVPEVNLLLGESKYYRRKSFPVPYNLEELRTRYRSFGNNHFAASSPLMAPLREYRNNMIVIDMCFFSCQSLLKDSATLSFLRENQFDALFTDPAMPCGVILAEYLKLPSIYLFRGFPCSLEHIGQSPSPVSYVPRFYTKFSDHMTFPQRLANFIANILENYLYHCLYSKYEILASDLLKRDVSLPALHQNSLWLLRYDFVFEYPRPVMPNMIFIGGTNCKKKGNLSQEFEAYVNASGEHGIVVFSLGSMVSEIPEKKAMEIAEALGRIPQTLLWRYTGTRPSNLAKNTILVKWLPQNDLLGHPKARAFITHSGSHGIYEGICNGVPMVMMPLFGDQMDNAKRMETRGAGVTLNVLEMTADDLENALKTVINNKSYKENIMRLSSLHKDRPIEPLDLAVFWVEYVMRHKGAPHLRPAAHDLTWYQYHSLDVIGFLLAIVLTVVFIVYKSCAYGCRKCFGGKGRVKKSHKSKTH</w:t>
            </w:r>
          </w:p>
        </w:tc>
      </w:tr>
      <w:tr w:rsidR="00767530" w:rsidRPr="00E340F8" w14:paraId="7D972C6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77E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0A3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R03|UCRI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19D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LSPATQLGSSRSALMAMSSGLFVKPTKMNHQMVRKEKIGLRISCQASSIPADRVPDMEKRKTLNLLLLGALSLPTGYMLVPYATFFVPPGTGGGGGGTPAKDALGNDVVAAEWLKTHGPGDRTLTQGLKGDPTYLVVENDKTLATYGINAVCTHLGCVVPWNKAENKFLCPCHGSQYNAQGRVVRGPAPLSLALAHADIDEAGKVLFVPWVETDFRTGDAPWWS</w:t>
            </w:r>
          </w:p>
        </w:tc>
      </w:tr>
      <w:tr w:rsidR="00767530" w:rsidRPr="00E340F8" w14:paraId="6295C20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F4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637B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28|UCRIA_CHL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5C1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LSSRRVAAPAKASAIRRSRVMPVVRAAAASSEVPDMNKRNIMNLILAGGAGLPITTLALGYGAFFVPPSSGGGGGGQAAKDALGNDIKAGEWLKTHLAGDRSLSQGLKGDPTYLIVTADSTIEKYGLNAVCTHLGCVVPWVAAENKFKCPCHGSQYNAEGKVVRGPAPLSLALAHCDVAESGLVTFSTWTETDFRTGLEPWWA</w:t>
            </w:r>
          </w:p>
        </w:tc>
      </w:tr>
      <w:tr w:rsidR="00767530" w:rsidRPr="00E340F8" w14:paraId="34A7C50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416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4BE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87|VP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123C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FRSETMCLAQLFLQSGTAYECLSALGEKGLVQFRDLNQNVSSFQRKFVGEVKRCEELERILVYLVQEINRADIPLPEGEASPPAPPLKQVLEMQEQLQKLEVELREVTKNKEKLRKNLLELIEYTHMLRVTKTFVKRNVEFEPTYEEFPSLESDSLLDYSCMQRLGAKLGFVSGLINQGKVEAFEKMLWRVCKGYTIVSYAELDESLEDPETGEVIKWYVFLISFWGEQIGHKVKKICDCYHCHVYPYPNTAEERREIQEGLNTRIQDLYTVLHKTEDYLRQVLCKAAESVYSRVIQVKKMKAIYHMLNMCSFDVTNKCLIAEVWCPEADLQDLRRALEEGSRESGATIPSFMNIIPTKETPPTRIRTNKFTEGFQNIVDAYGVGSYREVNPALFTIITFPFLFAVMFGDFGHGFVMFLFALLLVLNENHPRLNQSQEIMRMFFNGRYILLLMGLFSVYTGLIYNDCFSKSVNLFGSGWNVSAMYSSSHPPAEHKKMVLWNDSVVRHNSILQLDPSIPGVFRGPYPLGIDPIWNLATNRLTFLNSFKMKMSVILGIIHMTFGVILGIFNHLHFRKKFNIYLVSIPELLFMLCIFGYLIFMIFYKWLVFSAETSRVAPSILIEFINMFLFPASKTSGLYTGQEYVQRVLLVVTALSVPVLFLGKPLFLLWLHNGRSCFGVNRSGYTLIRKDSEEEVSLLGSQDIEEGNHQVEDGCREMACEEFNFGEILMTQVIHSIEYCLGCISNTASYLRLWALSLAHAQLSDVLWAMLMRVGLRVDTTYGVLLLLPVIALFAVLTIFILLIMEGLSAFLHAIRLHWVEFQNKFYVGAGTKFVPFSFSLLSSKFNNDDSVA</w:t>
            </w:r>
          </w:p>
        </w:tc>
      </w:tr>
      <w:tr w:rsidR="00767530" w:rsidRPr="00E340F8" w14:paraId="3D485BA7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3F79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2DF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L7|VP1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3D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ESVVVDVLNRFLGDYVVDLDTSQLSLGIWKGAVALKNLQIKENALSQLDVPFKVKVGHIGNLKLIIPWKNLYTQPVEAVLEEIYLLIVPSSRIKYDPLKEEKQLMEAKQQELKRIEEAKQKVVDQEQHLPEKQDTFAEKLVTQIIKNLQVKISSIHIRYEDDITNRDKPLSFGISLQNLSMQTTDQYWVPCLHDETEKLVRKLIRLDNLFAYWNVKSQMFYLSDYDNSLDDLKNGIVNENIVPEGYDFVFRPISANAKLVMNRRSDFDFSAPKINLEIELHNIAIEFNKPQYFSIMELLESVDMMAQNLPYRKFKPDVPLHHHAREWWAYAIHGVLEVNVCPRLWMWSWKHIRKHRQKVKQYKELYKKKLTSKKPPGELLVSLEELEKTLDVFNITIARQTAEVEVKKAGYKIYKEGVKDPEDNKGWFSWLWSWSEQNTNEQQPDVQPETLEEMLTPEEKALLYEAIGYSETAVDPTLLKTFEALKFFVHLKSMSIVLRENHQKPELVDIVIEEFSTLIVQRPGAQAIKFETKIDSFHITGLPDNSEKPRLLSSLDDAMSLFQITFEINPLDETVSQRCIIEAEPLEIIYDARTVNSIVEFFRPPKEVHLAQLTAATLTKLEEFRSKTATGLLYIIETQKVLDLKINLKASYIIVPQDGIFSPTSNLLLLDLGHLKVTSKSRSELPDVKQGEANLKEIMDRAYDSFDIQLTSVQLLYSRVGDNWREARKLSVSTQHILVPMHFNLELSKAMVFMDVRMPKFKIYGKLPLISLRISDKKLQGIMELIESIPKPEPVTEVSAPVKSFQIQTSTSLGTSQISQKIIPLLELPSVSEDDSEEEFFDAPCSPLEEPLQFPTGVKSIRTRKLQKQDCSVNMTTFKIRFEVPKVLIEFYHLVGDCELSVVEILVLGLGAEIEIRTYDLKANAFLKEFCLKCPEYLDENKKPVYLVTTLDNTMEDLLTLEYVKAEKNVPDLKSTYNNVLQLIKVNFSSLDIHLHTEALLNTINYLHNILPQSEEKSAPVSTTETEDKGDVIKKLALKLSTNEDIITLQILAELSCLQIFIQDQKCNISEIKIEGLDSEMIMRPSETEINAKLRNIIVLDSDITAIYKKAVYITGKEVFSFKMVSYMDATAGSAYTDMNVVDIQVNLIVGCIEVVFVTKFLYSILAFIDNFQAAKQALAEATVQAAGMAATGVKELAQRSSRMALDINIKAPVVVIPQSPVSENVFVADFGLITMTNTFHMITESQSSPPPVIDLITIKLSEMRLYRSRFINDAYQEVLDLLLPLNLEVVVERNLCWEWYQEVPCFNVNAQLKPMEFILSQEDITTIFKTLHGNIWYEKDGSASPAVTKDQYSATSGVTTNASHHSGGATVVTAAVVEVHSRALLVKTTLNISFKTDDLTMVLYSPGPKQASFTDVRDPSLKLAEFKLENIISTLKMYTDGSTFSSFSLKNCILDDKRPHVKKATPRMIGLTVGFDKKDMMDIKYRKVRDGCVTDAVFQEMYICASVEFLQTVANVFLEAYTTGTAVETSVQTWTAKEEVPTQESVKWEINVIIKNPEIVFVADMTKNDAPALVITTQCEICYKGNLENSTMTAAIKDLQVRACPFLPVKRKGKITTVLQPCDLFYQTTQKGTDPQVIDMSVKSLTLKVSPVIINTMITITSALYTTKETIPEETASSTAHLWEKKDTKTLKMWFLEESNETEKIAPTTELVPKGEMIKMNIDSIFIVLEAGIGHRTVPMLLAKSRFSGEGKNWSSLINLHCQLELEVHYYNEMFGVWEPLLEPLEIDQTEDFRPWNLGIKMKKKAKMAIVESDPEEENYKVPEYKTVISFHSKDQLNITLSKCGLVMLNNLVKAFTEAATGSSADFVKDLAPFMILNSLGLTISVSPSDSFSVLNIPMAKSYVLKNGESLSMDYIRTKDNDHFNAMTSLSSKLFFILLTPVNHSTADKIPLTKVGRRLYTVRHRESGVERSIVCQIDTVEGSKKVTIRSPVQIRNHFSVPLSVYEGDTLLGTASPENEFNIPLGSYRSFIFLKPEDENYQMCEGIDFEEIIKNDGALLKKKCRSKNPSKESFLINIVPEKDNLTSLSVYSEDGWDLPYIMHLWPPILLRNLLPYKIAYYIEGIENSVFTLSEGHSAQICTAQLGKARLHLKLLDYLNHDWKSEYHIKPNQQDISFVSFTCVTEMEKTDLDIAVHMTYNTGQTVVAFHSPYWMVNKTGRMLQYKADGIHRKHPPNYKKPVLFSFQPNHFFNNNKVQLMVTDSELSNQFSIDTVGSHGAVKCKGLKMDYQVGVTIDLSSFNITRIVTFTPFYMIKNKSKYHISVAEEGNDKWLSLDLEQCIPFWPEYASSKLLIQVERSEDPPKRIYFNKQENCILLRLDNELGGIIAEVNLAEHSTVITFLDYHDGAATFLLINHTKNELVQYNQSSLSEIEDSLPPGKAVFYTWADPVGSRRLKWRCRKSHGEVTQKDDMMMPIDLGEKTIYLVSFFEGLQRIILFTEDPRVFKVTYESEKAELAEQEIAVALQDVGISLVNNYTKQEVAYIGITSSDVVWETKPKKKARWKPMSVKHTEKLEREFKEYTESSPSEDKVIQLDTNVPVRLTPTGHNMKILQPHVIALRRNYLPALKVEYNTSAHQSSFRIQIYRIQIQNQIHGAVFPFVFYPVKPPKSVTMDSAPKPFTDVSIVMRSAGHSQISRIKYFKVLIQEMDLRLDLGFIYALTDLMTEAEVTENTEVELFHKDIEAFKEEYKTASLVDQSQVSLYEYFHISPIKLHLSVSLSSGREEAKDSKQNGGLIPVHSLNLLLKSIGATLTDVQDVVFKLAFFELNYQFHTTSDLQSEVIRHYSKQAIKQMYVLILGLDVLGNPFGLIREFSEGVEAFFYEPYQGAIQGPEEFVEGMALGLKALVGGAVGGLAGAASKITGAMAKGVAAMTMDEDYQQKRREAMNKQPAGFREGITRGGKGLVSGFVSGITGIVTKPIKGAQKGGAAGFFKGVGKGLVGAVARPTGGIIDMASSTFQGIKRATETSEVESLRPPRFFNEDGVIRPYRLRDGTGNQMLQVMENGRFAKYKYFTHVMINKTDMLMITRRGVLFVTKGTFGQLTCEWQYSFDEFTKEPFIVHGRRLRIEAKERVKSVFHAREFGKIINFKTPEDARWILTKLQEAREPSPSL</w:t>
            </w:r>
          </w:p>
        </w:tc>
      </w:tr>
      <w:tr w:rsidR="00767530" w:rsidRPr="00E340F8" w14:paraId="630845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F0F4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CD98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G40|VPS4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5265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ASDFLSKGIDLVQKAIDADTATRYEEAYKLYYNGLDYLMLAIKYEKNPKSKELVKSKFTEYLTRAEQLKDHLEKQAQNKSTAESSVNGSTKAKKSNGDGNGSGDDNDDADTKKLRGALAGAILSEKPNVKWSDIAGLDAAKEALKEAVILPVKFPQLFVGNRKPTSGILLYGPPGTGKSYLAKAVATEANSTFFSVSSSDLVSKWMGESERLVKQLFTMARENKPSIIFIDEVDALCGPRGEGESEASRRIKTELLVQMNGVGNDSQGVLVLGATNIPWQLDAAVRRRFERRIYIALPDVEARTRMFEINIGDVPCECTPHDYRTLAEMTDGYSGHDVAVVVRDALMQPIRKIQQATHFKPVIDETDGKEKLTPCSPGDEGAREMNWMDLATDELKEPPLTIKDFIKAIKNNRPTVNEADIAQHVKFTEDFGQEGN</w:t>
            </w:r>
          </w:p>
        </w:tc>
      </w:tr>
      <w:tr w:rsidR="00767530" w:rsidRPr="00E340F8" w14:paraId="2949788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579F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A0D6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54|VPS4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5B1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EEQETGSLEESTDESEEEESEEEPKLKYERLSNGVTEILQKDAASCMTVHDKFLALGTHYGKVYLLDVQGNITQKFDVSPVKINQISLDESGEHMGVCSEDGKVQVFGLYSGEEFHETFDCPIKIIAVHPHFVRSSCKQFVTGGKKLLLFERSWMNRWKSAVLHEGEGNIRSVKWRGHLIAWANNMGVKIFDIISKQRITNVPRDDISLRPDMYPCSLCWKDNVTLIIGWGTSVKVCSVKERHASEMRDLPSRYVEIVSQFETEFYISGLAPLCDQLVVLSYVKEISEKTEREYCARPRLDIIQPLSETCEEISSDALTVRGFQENECRDYHLEYSEGESLFYIVSPRDVVVAKERDQDDHIDWLLEKKKYEEALMAAEISQKNIKRHKILDIGLAYINHLVERGDYDIAARKCQKILGKNAALWEYEVYKFKEIGQLKAISPYLPRGDPVLKPLIYEMILHEFLESDYEGFATLIREWPGDLYNNSVIVQAVRDHLKKDSQNKTLLKTLAELYTYDKNYGNALEIYLTLRHKDVFQLIHKHNLFSSIKDKIVLLMDFDSEKAVDMLLDNEDKISIKKVVEELEDRPELQHVYLHKLFKRDHHKGQRYHEKQISLYAEYDRPNLLPFLRDSTHCPLEKALEICQQRNFVEETVYLLSRMGNSRSALKMIMEELHDVDKAIEFAKEQDDGELWEDLILYSIDKPPFITGLLNNIGTHVDPILLIHRIKEGMEIPNLRDSLVKILQDYNLQILLREGCKKILVADSLSLLKKMHRTQMKGVLVDEENICESCLSPILPSDAAKPFSVVVFHCRHMFHKECLPMPSMNSAAQFCNICSAKNRGPGSAILEMKK</w:t>
            </w:r>
          </w:p>
        </w:tc>
      </w:tr>
      <w:tr w:rsidR="00767530" w:rsidRPr="00E340F8" w14:paraId="7B0EF4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A1D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8C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40|VG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5319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LRLSASALFCLLLINGLGAAPPGRPEAQPPPLSSEHKEPVAGDAVPGPKDGSAPEVRGARNSEPQDEGELFQGVDPRALAAVLLQALDRPASPPAPSGSQQGPEEEAAEALLTETVRSQTHSLPAPESPEPAAPPRPQTPENGPEASDPSEELEALASLLQELRDFSPSSAKRQQETAAAETETRTHTLTRVNLESPGPERVWRASWGEFQARVPERAPLPPPAPSQFQARMPDSGPLPETHKFGEGVSSPKTHLGEALAPLSKAYQGVAAPFPKARRPESALLGGSEAGERLLQQGLAQVEAGRRQAEATRQAAAQEERLADLASDLLLQYLLQGGARQRGLGGRGLQEAAEERESAREEEEAEQERRGGEERVGEEDEEAAEAEAEAEEAERARQNALLFAEEEDGEAGAEDKRSQEETPGHRRKEAEGTEEGGEEEDDEEMDPQTIDSLIELSTKLHLPADDVVSIIEEVEEKRKRKKNAPPEPVPPPRAAPAPTHVRSPQPPPPAPAPARDELPDWNEVLPPWDREEDEVYPPGPYHPFPNYIRPRTLQPPSALRRRHYHHALPPSRHYPGREAQARRAQEEAEAEERRLQEQEELENYIEHVLLRRP</w:t>
            </w:r>
          </w:p>
        </w:tc>
      </w:tr>
      <w:tr w:rsidR="00767530" w:rsidRPr="00E340F8" w14:paraId="0229B22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881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2FAC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9015|VPS18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02A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ILDQYEDSQNIRQHSRMSTANIGITHSGFVNVRLEEEKPIFTKQRIDFSPPEKINQFSVCNNQLCMSLGKDTLLRIDLGKPDQPNQIELGRKDDSKVHRLFLDPTGSHLVICLTTNECVYLNRNTQKVRGLSRWRGHLIESIGWNKLIGSETNTGPILVGTSQGIIFEAEISASEGSLFNTNPDQYFRQVHYLEEDGKPAPVCCLEVERGLETKYFIIATTRKRLFQFVGKLAEGSEQQGFSSIFAQNQDLLPSFQEFPVNMGYSEITFYTSKLRSRPKTFAWMMGNGVLYGQLDYVRPDSLLSDVQVWEYTQDIDLNFVKPISIVLTQFHFLLLLPDRVRGICTLNGQVVHEDVFPEKFGTLQKMIKDPITGLVWIYTEKAVFRYHIQKEARDVWQMYMNMNKFDLAKEYCKDRPECLDMVLAKEAEHCFQNKRYLESAKCYALTQNYFEEIALKFIEAKQEEALKEFLIKKLVNLKPSEKTQITLLVTWLTELYLNRLGQLEADEGKQHLFLETREEFRTFLKSPKHKDCFYNNRSTIYDLLASHGDVDNMVYFSVIMQDYERVISHYCQHDDYSAALDVLSKHCDDKLFYKFSPVLMQHIPKKVVDAWIQMGNRLDPKNLIPALVNYSQMGSMQQINETIRYMEFCVYELDVKEEAIHNYLLSLYAKHKPDALLWYLEQAGTHVSDIHYDLKYALRLCSEHGYLQACVLVYKIMELYEEAVDLALKVDVDLAKSCADLPEDDEELRKKLWLKIARHVVQEEKDVKKAMNCLSSCNLLKIEDILPFFPDFVTIDHFKEAICSSLEEYNKHIEELKQEMEEATESAKRIREDIQEMRNKYGVVESQEKCATCDFPLLNRPFYLFLCGHMFHYDCLLQEVIPHLSVYKQNKLDELQKKLAATTQTTKARHKPREEDTVSLGKGQGSREQIKSDIDDIIACECVYCGELMIKSIDKPFIDPQKFDQEMSSWL</w:t>
            </w:r>
          </w:p>
        </w:tc>
      </w:tr>
      <w:tr w:rsidR="00767530" w:rsidRPr="00E340F8" w14:paraId="39404C0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A37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6A66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B4|VPS5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EAA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TMAAAARELVLRAGTSDMEEEEGPLAGGPGLQEPLQLGELDITSDEFILDEVDVHIQANLEDELVKEALKTGVDLRHYSKQVELELQQIEQKSIRDYIQESENIASLHNQITACDAVLERMEQMLGAFQSDLSSISSEIRTLQEQSGAMNIRLRNRQAVRGKLGELVDGLVVPSALVTAILEAPVTEPRFLEQLQELDAKAAAVREQEARGTAACADVRGVLDRLRVKAVTKIREFILQKIYSFRKPMTNYQIPQTALLKYRFFYQFLLGNERATAKEIRDEYVETLSKIYLSYYRSYLGRLMKVQYEEVAEKDDLMGVEDTAKKGFFSKPSLRSRNTIFTLGTRGSVISPTELEAPILVPHTAQRGEQRYPFEALFRSQHYALLDNSCREYLFICEFFVVSGPAAHDLFHAVMGRTLSMTLKHLDSYLADCYDAIAVFLCIHIVLRFRNIAAKRDVPALDRYWEQVLALLWPRFELILEMNVQSVRSTDPQRLGGLDTRPHYITRRYAEFSSALVSINQTIPNERTMQLLGQLQVEVENFVLRVAAEFSSRKEQLVFLINNYDMMLGVLMERAADDSKEVESFQQLLNARTQEFIEELLSPPFGGLVAFVKEAEALIERGQAERLRGEEARVTQLIRGFGSSWKSSVESLSQDVMRSFTNFRNGTSIIQGALTQLIQLYHRFHRVLSQPQLRALPARAELINIHHLMVELKKHKPNF</w:t>
            </w:r>
          </w:p>
        </w:tc>
      </w:tr>
      <w:tr w:rsidR="00767530" w:rsidRPr="00E340F8" w14:paraId="2C8216A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B0A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F4A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JXV9|VPS2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53E4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FQWPWEYTFPPFFTLQPHEETRQQQLKVWTDLFLKYLRHTNRFTLSIGDQNSPLFHNEALKRRLSPELVLAILGELERSGHANPLDKRRQEWQVYWFTLEEYGNMVYDWVQETGQTNTICTLYEIASGENTSHLDFYGVDEAVLLSALRLLEEKGRCELIEMDGSHGVKFF</w:t>
            </w:r>
          </w:p>
        </w:tc>
      </w:tr>
      <w:tr w:rsidR="00767530" w:rsidRPr="00E340F8" w14:paraId="2204695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AC4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DD62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U2|UBP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09AB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ELQQDDAAGAADGHGSSCQMLLNQLREITGIQDPSFLHEALKASNGDITQAVSLLTDERVKEPSQDTVATEPSEVEGSAANKEVLAKVIDLTHDNKDDLQAAIALSLLESPKIQADGRDLNRMHEATSAETKRSKRKRCEVWGENPNPNDWRRVDGWPVGLKNVGNTCWFSAVIQSLFQLPEFRRLVLSYSLPQNVLENCRSHTEKRNIMFMQELQYLFALMMGSNRKFVDPSAALDLLKGAFRSSEEQQQDVSEFTHKLLDWLEDAFQLAVNVNSPRNKSENPMVQLFYGTFLTEGVREGKPFCNNETFGQYPLQVNGYRNLDECLEGAMVEGDVELLPSDHSVKYGQERWFTKLPPVLTFELSRFEFNQSLGQPEKIHNKLEFPQIIYMDRYMYRSKELIRNKRECIRKLKEEIKILQQKLERYVKYGSGPARFPLPDMLKYVIEFASTKPASESCPPESDTHMTLPLSSVHCSVSDQTSKESTSTESSSQDVESTFSSPEDSLPKSKPLTSSRSSMEMPSQPAPRTVTDEEINFVKTCLQRWRSEIEQDIQDLKTCIASTTQTIEQMYCDPLLRQVPYRLHAVLVHEGQANAGHYWAYIYNQPRQSWLKYNDISVTESSWEEVERDSYGGLRNVSAYCLMYINDKLPYFNAEAAPTESDQMSEVEALSVELKHYIQEDNWRFEQEVEEWEEEQSCKIPQMESSTNSSSQDYSTSQEPSVASSHGVRCLSSEHAVIVKEQTAQAIANTARAYEKSGVEAALSEVMLSPAMQGVILAIAKARQTFDRDGSEAGLIKAFHEEYSRLYQLAKETPTSHSDPRLQHVLVYFFQNEAPKRVVERTLLEQFADKNLSYDERSISIMKVAQAKLKEIGPDDMNMEEYKKWHEDYSLFRKVSVYLLTGLELYQKGKYQEALSYLVYAYQSNAALLMKGPRRGVKESVIALYRRKCLLELNAKAASLFETNDDHSVTEGINVMNELIIPCIHLIINNDISKDDLDAIEVMRNHWCSYLGQDIAENLQLCLGEFLPRLLDPSAEIIVLKEPPTIRPNSPYDLCSRFAAVMESIQGVSTVTVK</w:t>
            </w:r>
          </w:p>
        </w:tc>
      </w:tr>
      <w:tr w:rsidR="00767530" w:rsidRPr="00E340F8" w14:paraId="0E67ED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494E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BB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261|VILI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D76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LNAQVKGSLNVTTPGVQIWRIEAMQMVPVSSSTYGSFFDGDCYIVLAIHKTGSNLSYDIHYWIGQDSSQDEQGAAAIYTTLMDDFLKGRAVQHREVQGNESEAFRGYFKQGIVIRKGGVASGMKKVETNSYDIQRLLHVKGKRNVVAGEVEMSWKSFNRGDVFLLDLGKLIIQWNGPESNRMERLRGMTLAKEIRDQERGGRTYVGVVDGEDEKASPQLMEIMNYVLGQRKELKAAVPDTVVEPALKAALKLYHVSDSEGKVVVREVATRPLTQDLLSHEDCYILDQGGLKIYVWKGKNANPQEKKEAMNQALNFIKAKQYPPSTQVEVQNDGAESAVFQQLFQKWTVPNQTSGLGKTHTVGSVAKVEQVKFDATSMHVQPQVAAQQKMVDDGSGEVEIWRIENLDLVPVESKWVGHFYGGDCYLLLYTYLIGEKQHYLLYIWQGSQASQDEITASAYQAVILDQKYNNEPVQIRVPMGKEPPHLMSIFKGRMVVYQGGTSRANSTEPVPSTRLFQVRGTSVNNTKAFEVPARATSLNSNDIFVLKTQSCCYLWCGKGCSGDEREMAKMVADTISRTEKQVVVEGQEPANFWVALGGKAPYASSKRLQEETLVITPRLFECSNQTGRFLATEIPDFNQDDLEEDDVFLLDVWDQVFFWIGKNANEDEKKAAAVTAQEYLKTHPSGRDPETPIIVVKQGYEPPTFTGWFLAWDPFKWSDSKSYEDLKAELGNSGDWSQITAEIKNPKPDVFNANTNLSSGPLPIFPLEQLVNKPAEELPQGVDPSRREEHLSIEDFTKALGMTPAAFSALPRWKQQNLKKEKGLF</w:t>
            </w:r>
          </w:p>
        </w:tc>
      </w:tr>
      <w:tr w:rsidR="00767530" w:rsidRPr="00E340F8" w14:paraId="0A747AD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207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EE0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17|VPS2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B73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SVTSIKLVLLGEAAVGKSSIVLRFVSNDFAENKEPTIGAAFLTQRVTINEHTVKFEIWDTAGQERFASLAPMYYRNAQAALVVYDVTKPQSFIKARHWVKELHEQASKDIIIALVGNKIDMLQEGGERKVAREEGEKLAEEKGLLFFETSAKTGENVNDVFLGIGEKIPLKTAEEQNSASNERESNNQRVDLNAANDGTSANSACSC</w:t>
            </w:r>
          </w:p>
        </w:tc>
      </w:tr>
      <w:tr w:rsidR="00767530" w:rsidRPr="00E340F8" w14:paraId="16C7C8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999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164A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093|VP2_SV40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45F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LTLLGDLIATVSEAAAATGFSVAEIAAGEAAAAIEVQLASVATVEGLTTSEAIAAIGLIPQAYAVISGAPAAIAGFAALLQTVTGVSAVAQVGYRFFSDWDHKVSTVGLYQQPGMAVDLYRPDDYYDILFPGVQTFVHSVQYLDPRHWGPTLFNAISQAFWRVIQNDIPRLTSQELERRTQRYLRDSLARFLEETTWTVINAPVNWYNSLQDYYSTLSPIRPTMVRQVANREGLQISFGHTYDNIDEADSIQQVTERWEAQSQSPNVQSGEFIEKFEAPGGANQRTAPQWMLPLLLGLYGSVTSALKAYEDGPNKKKRKLSRGSSQKTKGTSASAKARHKRRNRSSRS</w:t>
            </w:r>
          </w:p>
        </w:tc>
      </w:tr>
      <w:tr w:rsidR="00767530" w:rsidRPr="00E340F8" w14:paraId="5B980B3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070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D68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798|VGP_EBOS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EF1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LSLLQLPRDKFRKSSFFVWVIILFQKAFSMPLGVVTNSTLEVTEIDQLVCKDHLASTDQLKSVGLNLEGSGVSTDIPSATKRWGFRSGVPPQVVSYEAGEWAENCYNLEIKKPDGSECLPPPPDGVRGFPRCRYVHKAQGTGPCPGDYAFHKDGAFFLYDRLASTVIYRGVNFAEGVIAFLILAKPKETFLQSPPIREAANYTENTSSYYATSYLEYEIENFGAQHSTTLFKINNNTFVLLDRPHTPQFLFQLNDTIQLHQQLSNTTGKLIWTLDANINADIGEWAFWENKKNLSEQLRGEELSFETLSLNETEDDDATSSRTTKGRISDRATRKYSDLVPKDSPGMVSLHVPEGETTLPSQNSTEGRRVDVNTQETITETTATIIGTNGNNMQISTIGTGLSSSQILSSSPTMAPSPETQTSTTYTPKLPVMTTEEPTTPPRNSPGSTTEAPTLTTPENITTAVKTVWAQESTSNGLITSTVTGILGSLGLRKRSRRQVNTRATGKCNPNLHYWTAQEQHNAAGIAWIPYFGPGAEGIYTEGLMHNQNALVCGLRQLANETTQALQLFLRATTELRTYTILNRKAIDFLLRRWGGTCRILGPDCCIEPHDWTKNITDKINQIIHDFIDNPLPNQDNDDNWWTGWRQWIPAGIGITGIIIAIIALLCVCKLLC</w:t>
            </w:r>
          </w:p>
        </w:tc>
      </w:tr>
      <w:tr w:rsidR="00767530" w:rsidRPr="00E340F8" w14:paraId="428C8DB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F288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DD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799|VGP_EBOR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B7E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YQLLQLPRERFRKTSFLVWVIILFQRAISMPLGIVTNSTLKATEIDQLVCRDKLSSTSQLKSVGLNLEGNGIATDVPSATKRWGFRSGVPPKVVSYEAGEWAENCYNLEIKKSDGSECLPLPPDGVRGFPRCRYVHKVQGTGPCPGDLAFHKNGAFFLYDRLASTVIYRGTTFAEGVVAFLILSEPKKHFWKATPAHEPVNTTDDSTSYYMTLTLSYEMSNFGGNESNTLFKVDNHTYVQLDRPHTPQFLVQLNETLRRNNRLSNSTGRLTWTLDPKIEPDVGEWAFWETKKNFSQQLHGENLHFQILSTHTNNSSDQSPAGTVQGKISYHPPANNSELVPTDSPPVVSVLTAGRTEEMSTQGLTNGETITGFTANPMTTTIAPSPTMTSEVDNNVPSEQPNNTASIEDSPPSASNETIYHSEMDPIQGSNNSAQSPQTKTTPAPTTSPMTQDPQETANSSKPGTSPGSAAGPSQPGLTINTVSKVADSLSPTRKQKRSVRQNTANKCNPDLYYWTAVDEGAAVGLAWIPYFGPAAEGIYIEGVMHNQNGLICGLRQLANETTQALQLFLRATTELRTYSLLNRKAIDFLLQRWGGTCRILGPSCCIEPHDWTKNITDEINQIKHDFIDNPLPDHGDDLNLWTGWRQWIPAGIGIIGVIIAIIALLCICKILC</w:t>
            </w:r>
          </w:p>
        </w:tc>
      </w:tr>
      <w:tr w:rsidR="00767530" w:rsidRPr="00E340F8" w14:paraId="14686E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264A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05DF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UW8|VM2IA_BOT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64D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FPYQGSSIILESGNVNDYEVVYARKVTELPKGAVQQKYEDAMQYEFKVNGEPVVLHLEKNKGLFSEDYSETHYSPDGRQIITYPPFEDHCYYHGRIENDADSTASISACNGLKGHFKLQGETYLIEPLKLPDSEAHAVYKYENVEKEDEAPKMCGVTETNWESYEPIEKASQSNLTPEQQKFSPRYIELAVVADHGMFTKYNSNLNTIRTRVHEMVNTLNGFFRSVNVDASLANLEVWSKKDLIKVEKDSSKTLTSFGEWRERDLLPRISHDHAQLLTTIVFDQQTIGLAYTAGMCDPRQSVAVVMDHSKKNLRVAVTMAHELGHNLGMDHDDTCTCGAKSCIMASTISKGLSFEFSKCSQNQYQTYLTDHNPQCILNKPLTTVSGNELLEAGEECDCGAPENPCCDAATCKLRPRAQCAEGLCCDQCRFKGAGKICRRARGDNPDDRCTGQSADCPRNRFHA</w:t>
            </w:r>
          </w:p>
        </w:tc>
      </w:tr>
      <w:tr w:rsidR="00767530" w:rsidRPr="00E340F8" w14:paraId="109652C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4CF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A3E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810|VGP_TAFV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15F6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SGILQLPRERFRKTSFFVWVIILFHKVFSIPLGVVHNNTLQVSDIDKFVCRDKLSSTSQLKSVGLNLEGNGVATDVPTATKRWGFRAGVPPKVVNYEAGEWAENCYNLAIKKVDGSECLPEAPEGVRDFPRCRYVHKVSGTGPCPGGLAFHKEGAFFLYDRLASTIIYRGTTFAEGVIAFLILPKARKDFFQSPPLHEPANMTTDPSSYYHTTTINYVVDNFGTNTTEFLFQVDHLTYVQLEARFTPQFLVLLNETIYSDNRRSNTTGKLIWKINPTVDTSMGEWAFWENKKNFTKTLSSEELSFVPVPETQNQVLDTTATVSPPISAHNHAGEDHKELVSEDSTPVVQMQNIKGKDTMPTTVTGVPTTTPSPFPINARNTDHTKSFIGLEGPQEDHSTTQPAKTTSQPTNSTESTTLNPTSEPSSRGTGPSSPTVPNTTESHAELGKTTPTTLPEQHTAASAIPRAVHPDELSGPGFLTNTIRGVTNLLTGSRRKRRDVTPNTQPKCNPNLHYWTALDEGAAIGLAWIPYFGPAAEGIYTEGIMENQNGLICGLRQLANETTQALQLFLRATTELRTFSILNRKAIDFLLQRWGGTCHILGPDCCIEPQDWTKNITDKIDQIIHDFVDNNLPNQNDGSNWWTGWKQWVPAGIGITGVIIAIIALLCICKFML</w:t>
            </w:r>
          </w:p>
        </w:tc>
      </w:tr>
      <w:tr w:rsidR="00767530" w:rsidRPr="00E340F8" w14:paraId="19964C4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38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FB7C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918|VEI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76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AQHLRKWSLKTKKQLMPLILLIISYMLLLNTCVLSSSATTQQQQQQQQQQQHLPRLWEGSAEESSYYIPLSSDNGSGSSESSAESGSSSSRSSSNNIDNNILSRLLSLNSNSLSSRSNVKLKPATVFDAGSSTPAQQEQHVAAVPEQQQQQQQQQQSMQKVPNTLINSQIYNLLYNGMPSEAASSKMRRHIQPSQLPHQPESRAQLPSNYSSRPAVRSYLIESYEMPESMLEDRSPEQAARSRRDGSNTNGSRQQQRTGHRQQLQQDKRDHRRQRQDQQKEQRQQQQQRQHKSGNKHQQQQQQRRKHQRKHQRYNRYCSARDPAQLAFAAPTVFQGVFKSMSADRRVNFSATMKVEKVYKQQHDLQLPTLVRLQFALSNSSGECDIYRERLMPRGMLRSGNDLQQASDISYMMFVQQTNPGNFTILGQPMRVTHLVVEAVETAVSENYTQNAEVTKIFSKPSKAIIKHGKKLRIVCEVSGQPPPKVTWFKDEKSINRKRNIYQFKHHKRRSELIVRSFNSSSDAGRYECRAKNKASKAIAKRRIMIKASPVHFPTDRSASGIPCNFDYCFHNGTCRMIPDINEVYCRCPTEYFGNRCENKWPDSRYFVAIYGQIHTLNNDY</w:t>
            </w:r>
          </w:p>
        </w:tc>
      </w:tr>
      <w:tr w:rsidR="00767530" w:rsidRPr="00E340F8" w14:paraId="48496C3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F92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2518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6S4|VM2TO_ERI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67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QEEPCATGPCCRRCKFKRAGKVCRVARGDWNDDYCTGKSCDCPKNPWNG</w:t>
            </w:r>
          </w:p>
        </w:tc>
      </w:tr>
      <w:tr w:rsidR="00767530" w:rsidRPr="00E340F8" w14:paraId="531459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C904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D17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606|VAT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1C4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FSKLPKILDEDKESTFGYVHGVSGPVVTACDMAGAAMYELVRVGHSELVGEIIRLEGDMATIQVYEETSGVSVGDPVLRTGKPLSVELGPGIMGAIFDGIQRPLSDISSQTQSIYIPRGVNVSALSRDIKWDFTPCKNLRVGSHITGGDIYGIVSENSLIKHKIMLPPRNRGTVTYIAPPGNYDTSDVVLELEFEGVKEKFTMVQVWPVRQVRPVTEKLPANHPLLTGQRVLDALFPCVQGGTTAIPGAFGCGKTVISQSLSKYSNSDVIIYVGCGERGNEMSEVLRDFPELTMEVDGKVESIMKRTALVANTSNMPVAAREASIYTGITLSEYFRDMGYHVSMMADSTSRWAEALREISGRLAEMPADSGYPAYLGARLASFYERAGRVKCLGNPEREGSVSIVGAVSPPGGDFSDPVTSATLGIVQVFWGLDKKLAQRKHFPSVNWLISYSKYMRALDEYYDKHFTEFVPLRTKAKEILQEEEDLAEIVQLVGKASLAETDKITLEVAKLIKDDFLQQNGYTPYDRFCPFYKTVGMLSNMIAFYDMARRAVETTAQSDNKITWSIIREHMGDILYKLSSMKFKDPLKDGEAKIKSDYAQLLEDMQNAFRSLED</w:t>
            </w:r>
          </w:p>
        </w:tc>
      </w:tr>
      <w:tr w:rsidR="00767530" w:rsidRPr="00E340F8" w14:paraId="20E740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B63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CDD4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L0|VA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6B35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SGAMAKHEQILVLDPPTDLKFKGPFTDVVTTNLKLRNPSDRKVCFKVKTTAPRRYCVRPNSGIIDPGSTVTVSVMLQPFDYDPNEKSKHKFMVQTIFAPPNTSDMEAVWKEAKPDELMDSKLRCVFEMPNENDKLNDMEPSKAVPLNASKQDGPMPKPHSVSLNDTETRKLMEECKRLQGEMMKLSEENRHLRDEGLRLRKVAHSDKPGSTSTASFRDNVTSPLPSLLVVIAAIFIGFFLGKFIL</w:t>
            </w:r>
          </w:p>
        </w:tc>
      </w:tr>
      <w:tr w:rsidR="00767530" w:rsidRPr="00E340F8" w14:paraId="7D123C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A358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7AA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463|V1A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753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PRGSHDLPAGNSSPWWPLTTEGANSSREAAGLGEGGSPPGDVRNEELAKLEVTVLAVIFVVAVLGNSSVLLALHRTPRKTSRMHLFIRHLSLADLAVAFFQVLPQLCWDITYRFRGPDWLCRVVKHLQVFAMFASSYMLVVMTADRYIAVCHPLKTLQQPARRSRLMIAASWGLSFVLSIPQYFIFSVIEFEVNNGTKAQDCWATFIPPWGTRAYVTWMTSGVFVVPVIILGTCYGFICYHIWRNVRGKTASRQSKGGKGSGEAAGPFHKGLLVTPCVSSVKSISRAKIRTVKMTFVIVSAYILCWTPFFIVQMWSVWDTNFVWTDSENPSTTITALLASLNSCCNPWIYMFFSGHLLQDCVQSFPCCQSIAQKFAKDDSDSMSRRQTSYSNNRSPTNSTGTWKDSPKSSKSIRFIPVST</w:t>
            </w:r>
          </w:p>
        </w:tc>
      </w:tr>
      <w:tr w:rsidR="00767530" w:rsidRPr="00E340F8" w14:paraId="5080047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B88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702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V4|XPO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BD8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DQVNALCEQLVKAVTVMMDPNSTQRYRLEALKFCEEFKEKCPICVPCGLRLAEKTQVAIVRHFGLQILEHVVKFRWNGMSRLEKVYLKNSVMELIANGTLNILEEENHIKDALSRIVVEMIKREWPQHWPDMLIELDTLSKQGETQTELVMFILLRLAEDVVTFQTLPPQRRRDIQQTLTQNMERIFSFLLNTLQENVNKYQQVKTDTSQESKAQANCRVGVAALNTLAGYIDWVSMSHITAENCKLLEILCLLLNEQELQLGAAECLLIAVSRKGKLEDRKPLMVLFGDVAMHYILSAAQTADGGGLVEKHYVFLKRLCQVLCALGNQLCALLGADSDVETPSNFGKYLESFLAFTTHPSQFLRSSTQMTWGALFRHEILSRDPLLLAIIPKYLRASMTNLVKMGFPSKTDSPSCEYSRFDFDSDEDFNAFFNSSRAQQGEVMRLACRLDPKTSFQMAGEWLKYQLSTFLDAGSVNSCSAVGTGEGSLCSVFSPSFVQWEAMTLFLESVITQMFRTLNREEIPVNDGIELLQMVLNFDTKDPLILSCVLTNVSALFPFVTYRPEFLPQVFSKLFSSVTFETVEESKAPRTRAVRNVRRHACSSIIKMCRDYPQLVLPNFDMLYNHVKQLLSNELLLTQMEKCALMEALVLISNQFKNYERQKVFLEELMAPVASIWLSQDMHRVLSDVDAFIAYVGTDQKSCDPGLEDPCGLNRARMSFCVYSILGVVKRTCWPTDLEEAKAGGFVVGYTSSGNPIFRNPCTEQILKLLDNLLALIRTHNTLYAPEMLAKMAEPFTKALDMLDAEKSAILGLPQPLLELNDSPVFKTVLERMQRFFSTLYENCFHILGKAGPSMQQDFYTVEDLATQLLSSAFVNLNNIPDYRLRPMLRVFVKPLVLFCPPEHYEALVSPILGPLFTYLHMRLSQKWQVINQRSLLCGEDEAADENPESQEMLEEQLVRMLTREVMDLITVCCVSKKGADHSSAPPADGDDEEMMATEVTPSAMAELTDLGKCLMKHEDVCTALLITAFNSLAWKDTLSCQRTTSQLCWPLLKQVLSGTLLADAVTWLFTSVLKGLQMHGQHDGCMASLVHLAFQIYEALRPRYLEIRAVMEQIPEIQKDSLDQFDCKLLNPSLQKVADKRRKDQFKRLIAGCIGKPLGEQFRKEVHIKNLPSLFKKTKPMLETEVLDNDGGGLATIFEP</w:t>
            </w:r>
          </w:p>
        </w:tc>
      </w:tr>
      <w:tr w:rsidR="00767530" w:rsidRPr="00E340F8" w14:paraId="2D62782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37A5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2F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ZZ3|WW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D30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SPRSDTSDIHSGRLQLKVTVSSAKLKRKKNWFGTAIYTEVIVDGEVKKTAKSSSSSNPKWDEQLIVNVTPQTTLEFRVWSHHTLKADALLGKATVDLKQVLLTHNRKLEKVKEQLKLSLENKNGIVQTGELTVVLDGLVIEQEPVTNRSSSPPIEIQQNGDALHENGDPATRTTPRLPVEGTIGIDNHVSTNTVVPNSCCSHVVNGENTPSSPSQVAARPKNAPAPKPVTSAPTSDTVNGESSSVLADNTSTMGTLLPSEDTTSTSNCTSTTTQEPPVQEPPASSEHSECIPSASAEVGPEARSLIDPDSDSRNNSVFDKVRQPEGCVEPLRPQSGNTNTEALPSGWEQRKDPHGRTYYVDHNTRTTTWERPQPLPPGWERRVDDRGRVYYVDHNTRTTTWQRPTMESVRNFEQWQSQRNQLQGAMQQFNQRYLYSASMLAAENDPYGPLPPGWEKRVDSTDRVYFVNHNTKTTQWEDPRTQGLPNEEPLPEGWEIRYTREGVRYFVDHNTRTTTFKDPRNGKSSVTKGGPQIAYERSFRWKLAHFRYLCQSNALPSHVKINVSRQTLFEDSFQQIMALKPYDLRRRLYVIFRGEEGLDYGGLAREWFFLLSHEVLNPMYCLFEYAGKNNYCLQINPASTINPDHLSYFCFIGRFIAMALFHGKFIDTGFSLPFYKRMLSKKLTIKDLESIDTEFYNSLIWIRDNNIEECGLEMYFSVDMEILGKVTSHDLKLGGSNILVTEENKDEYIGLMTEWRFSRGVQEQTKAFLDGFNEVVPLQWLQYFDEKELEVMLCGMQEVDLADWQRNTVYRHYTRNSKQIIWFWQFVKETDNEVRMRLLQFVTGTCRLPLGGFAELMGSNGPQKFCIEKVGKDTWLPRSHTCFNRLDLPPYKSYEQLKEKLLFAIEETEGFGQE</w:t>
            </w:r>
          </w:p>
        </w:tc>
      </w:tr>
      <w:tr w:rsidR="00767530" w:rsidRPr="00E340F8" w14:paraId="0B0BE18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A764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D2EC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592|XPO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4D2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QALLGLNPNADSDFRQRALAYFEQLKISPDAWQVCAEALAQRTYSDDHVKFFCFQVLEHQVKYKYSELTTVQQQLIRETLISWLQAQMLNPQPEKTFIRNKAAQVFALLFVTEYLTKWPKFFFDILSVVDLNPRGVDLYLRILMAIDSELVDRDVVHTSEEARRNTLIKDTMREQCIPNLVESWYQILQNYQFTNSEVTCQCLEVVGAYVSWIDLSLIANDRFINMLLGHMSIEVLREEACDCLFEVVNKGMDPVDKMKLVESLCQVLQSAGFFSIDQEEDVDFLARFSKLVNGMGQSLIVSWSKLIKNGDIKNAQEALQAIETKVALMLQLLIHEDDDISSNIIGFCYDYLHILKQLTVLSDQQKANVEAIMLAVMKKLTYDEEYNFENEGEDEAMFVEYRKQLKLLLDRLAQVSPELLLASVRRVFSSTLQNWQTTRFMEVEVAIRLLYMLAEALPVSHGAHFSGDVSKASALQDMMRTLVTSGVSSYQHTSVTLEFFETVVRYEKFFTVEPQHIPCVLMAFLDHRGLRHSSAKVRSRTAYLFSRFVKSLNKQMNPFIEDILNRIQDLLELSPPENGHQSLLSSDDQLFIYETAGVLIVNSEYPAERKQALMRNLLTPLMEKFKILLEKLMLAQDEERQASLADCLNHAVGFASRTSKAFSNKQTVKQCGCSEVYLDCLQTFLPALSCPLQKDILRSGVRTFLHRMIICLEEEVLPFIPSASEHMLKDCEAKDLQEFIPLINQITAKFKIQVSPFLQQMFMPLLHAIFEVLLRPAEENDQSAALEKQMLRRSYFAFLQTVTGSGMSEVIANQGAENVERVLVTVIQGAVEYPDPIAQKTCFIILSKLVELWGGKDGPVGFADFVYKHIVPACFLAPLKQTFDLADAQTVLALSECAVTLKTIHLKRGPECVQYLQQEYLPSLQVAPEIIQEFCQALQQPDAKVFKNYLKVFFQRAKP</w:t>
            </w:r>
          </w:p>
        </w:tc>
      </w:tr>
      <w:tr w:rsidR="00767530" w:rsidRPr="00E340F8" w14:paraId="238740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7C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7949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829|WEC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126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ATISVIGLGYIGLPTAAAFASRQKQVIGVDINQHAVDTINRGEIHIVEPDLASVVKTAVEGGFLRASTTPVEADAWLIAVPTPFKGDHEPDMTYVESAARSIAPVLKKGALVILESTSPVGSTEKMAEWLAEMRPDLTFPQQVGEQADVNIAYCPERVLPGQVMVELIKNDRVIGGMTPVCSARASELYKIFLEGECVVTNSRTAEMCKLTENSFRDVNIAFANELSLICADQGINVWELIRLANRHPRVNILQPGPGVGGHCIAVDPWFIVAQNPQQARLIRTAREVNDHKPFWVIDQVKAAVADCLAATDKRASELKIACFGLAFKPNIDDLRESPAMEIAELIAQWHSGETLVVEPNIHQLPKKLTGLCTLAQLDEALATADVLVMLVDHSQFKVINGDNVHQQYVVDAKGVWR</w:t>
            </w:r>
          </w:p>
        </w:tc>
      </w:tr>
      <w:tr w:rsidR="00767530" w:rsidRPr="00E340F8" w14:paraId="038639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39E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91B5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4750|XPP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EEC1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LEKLAKLRSLFHSERVLALTSSKPMVAYLLPSTDAHHSEYLADYDFRVKFLSGFSGSNAYVVVTDREALLWTDGRYFTQAGNQLDSNSWKLMKQGQPDSITVVDWLVRELERGSVIGFDPTLSTFDAGSKTFKRLKAAGLQPVSIPGNLVDEFWTDRPRLAGEPVVVLDVEDTGLTTSKKVENLREKLKQKKCDAAVFTLLDDVMWLLNIRGSDIPYNPLAYSYLFVAMREIHVFIDNEKLDEKSRAHFHKSNVSIHPYGEVYSWISNWLKAKEASKEPHMVYLTPETNYAIGSIIGEENSMVDTSLVQTAKATKNDHEMQGMRNSHLRDSAALVEFLCWLEKELLSGKRYTEIELADKIDHLRSLQDKYVTLSFDTISAVGDHAALPHYKPLGESGNRKAAANQVFLLDSGAHYGDGTTDVTRTVWYTNPPKEFILHNTLVLKGHINLARAKFPDGIYGSRLDTLTRDALWKLGLDFEHGTGHGVGHYLNVHEGPIGIGHRSVPTGGELHASQVLTIEPGFYAKEKYGIRIENCYETVEAVVMSKAQNFLTFKSLTLVPIQTSIVDKSLLIEEEINWLNQYHARVLKEVGEHLQKRGKTDELKWLAEACKPI</w:t>
            </w:r>
          </w:p>
        </w:tc>
      </w:tr>
      <w:tr w:rsidR="00767530" w:rsidRPr="00E340F8" w14:paraId="4DEB26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68A1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0296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LQ8|XB3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489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LSLVGNSFGCSASGERLVSAARDGDLQEAKALLDYNPRLARYSTFGVRNSPLHYSAAQGHHEIVSLLVESGVDINLRNYRGQTALMQACQHGHWEVVLILILFGANIHRSDYLNGGTALHLAALNGHPRCIRILLSEYIPSVPNCWSLLKNKKTSVAGFDSSVLHEVINRAADGGITPLHVAALNGHIETVQLLLDLGASVTQVTVEDGTTIDLIGAGSTALHYASCGGNTQCCQLLISKGACLAAVNSNGWTPMMVARSWHRNWLEEILNPTTEQPQLHLPNVPSPFLCLPLMSIVNIAQECGWRENDCLTPCRDPCAVCLERKCTVAADGCAHEFCTNCALYLSTTSITSSKTSNVTPGSVPCPLCRNGIVSFTKLPHTTATTRTSTSSRTSISLSFCTCSSDVLDTALLTNPHYSCKPVVSRTGSRTPQSARSSAFRSLSCRRFPPSLCLGGSDVDEPRSRLIGGSYSRSGVGFRRSTSQVEGKRSWFSALNHCVTTGGSAC</w:t>
            </w:r>
          </w:p>
        </w:tc>
      </w:tr>
      <w:tr w:rsidR="00767530" w:rsidRPr="00E340F8" w14:paraId="38339B0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42D1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5CF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UQ8|XD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347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KKDGEIGDEFTEALLYVNGVRRVLPDGLAHMTLLEYLRDLGLTGTKLGCGEGGCGACTVMVSSYDRKSKTSVHYAVNACLAPLYSVEGMHVISIEGLGHRKLGLHPVQESLASSHGSQCGFCTPGFIMSMYSLLRSSKNSPSEEEIEECLAGNLCRCTGYRPIVDAFRVFAKSDDALYCGVSSLSLQDGSTICPSTGKPCSCGSKTTNEVASCNEDRFQSISYSDIDGAKYTDKELIFPPELLLRKLTPLKLRGNGGITWYRPVCLQNLLELKANYPDAKLLVGNTEVGIEMRLKRLQYQVLISVAQVPELNALNVNDNGIEVGSALRLSELLRLFRKIVKERPAHETSACKAFIEQLKWFAGTQIRNVACIGGNICTASPISDLNPLWMASRAEFRITNCNGDVRSIPAKDFFLGYRKVDMGSNEILLSVFLPWTRPLEYVKEFKQAHRRDDDIAIVNGGMRVFLEDKGQQLFVSDASIAYGGVAPLSLCARKTEEFLIGKNWNKDLLQDALKVIQSDVVIKEDAPGGMVEFRKSLTLSFFFKFFLWVSHNVNNANSAIETFPPSHMSAVQPVPRLSRIGKQDYETVKQGTSVGSSEVHLSARMQVTGEAEYTDDTPVPPNTLHAAFVLSKVPHARILSIDDSAAKSSSGFVGLFLAKDIPGDNMIGPIVPDEELFATDVVTCVGQVIGVVVADTHENAKTAAGKVDVRYEELPAILSIKEAINAKSFHPNTEKRLRKGDVELCFQSGQCDRVIEGEVQMGGQEHFYLEPNGSLVWTVDGGSEVHMISSTQAPQKHQKYVSHVLGLPMSKVVCKTKRIGGGFGGKETRSAFIAAAASVPSYLLNRPVKLILDRDVDMMITGHRHSFLGKYKVGFTNEGKILALDLEIYNNGGNSLDLSLSVLERAMFHSDNVYEIPHVRIVGNVCFTNFPSNTAFRGFGGPQGMLITENWIQRIAAELNKSPEEIKEMNFQVEGSVTHYCQTLQHCTLHQLWKELKVSCNFLKARREADEFNSHNRWKKRGVAMVPTKFGISFTTKFMNQAGALVHVYTDGTVLVTHGGVEMGQGLHTKVAQVAASAFNIPLSSVFVSETSTDKVPNASPTAASASSDMYGAAVLDACEQIIARMEPVASKHNFNTFTELVSACYFQRIDLSAHGFHIVPDLGFDWISGKGNAFRYYTYGAAFAEVEIDTLTGDFHTRAADIMLDLGYSLNPAIDVGQIEGAFVQGLGWVALEELKWGDAAHKWIKPGSLLTCGPGNYKIPSINDMPFNLNVSLLKGNPNTKAIHSSKAVGEPPFFLASSVFFAIKEAIKAARTEVGLTDWFPLESPATPERIRMACFDEFSAPFVNSDFYPNLSV</w:t>
            </w:r>
          </w:p>
        </w:tc>
      </w:tr>
      <w:tr w:rsidR="00767530" w:rsidRPr="00E340F8" w14:paraId="2807B9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CF9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70F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282|V_SENDZ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3276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DAFILKEDSEVEREAPGGRESLSDVIGFLDAVLSSEPTDIGGDRSWLHNTINTPQGPGSAHRAKSEGEGEVSTPSTQDNRSGEESRVSGRTSKPEAEAHAGNLDKQNIHRAFGGRTGTNSVSQDLGDGGDSGILENPPNERGYPRSGIEDENREMAAHPDKRGEDQAEGLPEEVRGSTSLPDEGEGGASNNGRSMEPGSSHSARVTGVLVIPSPELEEAVLRRNKRRPTNSGSKPLTPATVPGTRSPPLNRYNSTGSPPGKPPSTQDEHINSGDTPAVRVKDRKPPIGTRSVSDCPANGRSIHPGLETDSTKKGHRREHIIYERDGYIVDESWCNPVCSRIRIIPRRELCVCKTCPKVCKLCRDDIQCMRPDPFCREIFRS</w:t>
            </w:r>
          </w:p>
        </w:tc>
      </w:tr>
      <w:tr w:rsidR="00767530" w:rsidRPr="00E340F8" w14:paraId="4883682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5153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04C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083|WD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9D1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EIKKVFASLPQVERGVSKIIGGDPKGNNFLYTNGKCVILRNIDNPALADIYTEHAHQVVVAKYAPSGFYIASGDVSGKLRIWDTTQKEHLLKYEYQPFAGKIKDIAWTEDSKRIAVVGEGREKFGAVFLWDSGSSVGEITGHNKVINSVDIKQSRPYRLATGSDDNCAAFFEGPPFKFKFTIGDHSRFVNCVRFSPDGNRFATASADGQIYIYDGKTGEKVCALGGSKAHDGGIYAISWSPDSTHLLSASGDKTSKIWDVSVNSVVSTFPMGSTVLDQQLGCLWQKDHLLSVSLSGYINYLDRNNPSKPLHVIKGHSKSIQCLTVHKNGGKSYIYSGSHDGHINYWDSETGENDSFAGKGHTNQVSRMTVDESGQLISCSMDDTVRYTSLMLRDYSGQGVVKLDVQPKCVAVGPGGYAVVVCIGQIVLLKDQRKCFSIDNPGYEPEVVAVHPGGDTVAIGGVDGNVRLYSILGTTLKDEGKLLEAKGPVTDVAYSHDGAFLAVCDASKVVTVFSVADGYSENNVFYGHHAKIVCLAWSPDNEHFASGGMDMMVYVWTLSDPETRVKIQDAHRLHHVSSLAWLDEHTLVTTSHDASVKEWTITY</w:t>
            </w:r>
          </w:p>
        </w:tc>
      </w:tr>
      <w:tr w:rsidR="00767530" w:rsidRPr="00E340F8" w14:paraId="5E42925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F1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BA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D6|XR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363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AFFRWLSRKYPSIIVNCVEEKPKECNGVKIPVDASKPNPNDVEFDNLYLDMNGIIHPCTHPEDKPAPKNEDEMMVAIFEYIDRLFSIVRPRRLLYMAIDGVAPRAKMNQQRSRRFRASKEGMEAAVEKQRVREEILAKGGFLPPEEIKERFDSNCITPGTEFMDNLAKCLRYYIADRLNNDPGWKNLTVILSDASAPGEGEHKIMDYIRRQRAQPNHDPNTHHCLCGADADLIMLGLATHEPNFTIIREEFKPNKPKPCGLCNQFGHEVKDCEGLPREKKGKHDELADSLPCAEGEFIFLRLNVLREYLERELTMASLPFTFDVERSIDDWVFMCFFVGNDFLPHLPSLEIRENAIDRLVNIYKNVVHKTGGYLTESGYVNLQRVQMIMLAVGEVEDSIFKKRKDDEDSFRRRQKEKRKRMKRDQPAFTPSGILTPHALGSRNSPGSQVASNPRQAAYEMRMQNNSSPSISPNTSFTSDGSPSPLGGIKRKAEDSDSEPEPEDNVRLWEAGWKQRYYKNKFDVDAADEKFRRKVVQSYVEGLCWVLRYYYQGCASWKWYYPFHYAPFASDFEGIADMPSDFEKGTKPFKPLEQLMGVFPAASGNFLPPSWRKLMSDPDSSIIDFYPEDFAIDLNGKKYAWQGVALLPFVDERRLRAALEEVYPDLTPEETRRNSLGGDVLFVGKHHPLHDFILELYQTGSTEPVEVPPELCHGIQGKFSLDEEAILPDQIVCSPVPMLRDLTQNTVVSINFKDPQFAEDYIFKAVMLPGARKPAAVLKPSDWEKSSNGRQWKPQLGFNRDRRPVHLDQAAFRTLGHVMPRGSGTGIYSNAAPPPVTYQGNLYRPLLRGQAQIPKLMSNMRPQDSWRGPPPLFQQQRFDRGVGAEPLLPWNRMLQTQNAAFQPNQYQMLAGPGGYPPRRDDRGGRQGYPREGRKYPLPPPSGRYNWN</w:t>
            </w:r>
          </w:p>
        </w:tc>
      </w:tr>
      <w:tr w:rsidR="00767530" w:rsidRPr="00E340F8" w14:paraId="0C1D5A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F41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0927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4G3|XXL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4B6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RGGAACARAMARLGALRSHYCALLLAAALAVCAFYYLGSGRETFSSATKRLKEARAGAAAPTPPAPELARGSAAPASGAKAKSLEGGVVVPVDYHLLMMFTKAEHNAPLQAKARVALSSLLRLAKFEAHEVLNLHFVSEEASREVAKALLRELLPPAAGFKCKVIFHDVAVLTDKLFPVVEAMQKYFSAGSGTYYSDSIFFLSVAMHQIMPKEIPRIIQLDLDLKYKTNIRELFEEFDNFLPGAVIGIAREMQPVYRHTFWQFRHENPKTRVGDPPPEGLPGFNSGVMLLNLEAMRQSPLYSHLLEPSWVQQLADKYHFRGHLGDQDFFTMIGMEHPELFHVLDCTWNRQLCTWWRDHGYSDVFQAYFRCEGHVKIYHGNCNTPIPED</w:t>
            </w:r>
          </w:p>
        </w:tc>
      </w:tr>
      <w:tr w:rsidR="00767530" w:rsidRPr="00E340F8" w14:paraId="128D46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2E92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B22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ZSG3|WT1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F17E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DVRDMNLLPPVSSLSGNSSCNMPVSSSAQWAPVLDFPPGAPYSSLTPHSFIKQEPTWNPDPHEDQCLSAFTVHFSGQFTGTAGACRYGPFGAPTPSQATTGQARMFSNAPYLSNCLDNQQGMRNQGYSAVAFDGTPSYGHTPSHHTSQFTNHSFKHEDPLSQQTSLGEQQYSVPPPVYGCHTPTDTCTGSQALLLRTPYNSDNLYPMTSQLDCMTWNQMNLGSSLKSHGTSYENDSHSSPMLYNCGGQYRIHTHGVFRGIQDVRRVPGVTPAIVRSTEANEKRPFMCAYPGCNKRYFKLSHLQMHSRKHTGEKPYQCDFKDCERRFSRSDQLKRHQRRHTGIKPFQCKTCQRKFSRSDHLKTHTRTHTGKTSEKPFSCRWPSCQKKFARSDELVRHHNMHQRNMTKLQLAL</w:t>
            </w:r>
          </w:p>
        </w:tc>
      </w:tr>
      <w:tr w:rsidR="00767530" w:rsidRPr="00E340F8" w14:paraId="4F3BA41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C6B6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4C6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VS4|WDR6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542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KRRTKDDTWKADDLRKHLWAIQSGGSKEERKHREKKLRKESEMDLPEHKEPRCRDPDQDARSRDRVAEVHTAKESPRGERDRDRQRERRRDAKDREKEKLKEKHREAEKSHSRGKDREKEKDRRARKEELRQTVAHHNLLGQETRDRQLLERAERKGRSVSKVRSEEKDEDSERGDEDRERRYRERKLQYGDSKDNPLKYWLYKEEGERRHRKPREPDRDNKHREKSSTREKREKYSKEKSNSFSDKGEERHKEKRHKEGFHFDDERHQSNVDRKEKSAKDEPRKRESQNGEHRNRGASSKRDGTSSQHAENLVRNHGKDKDSRRKHGHEEGSSVWWKLDQRPGGEETVEIEKEETDLENARADAYTASCEDDFEDYEDDFEVCDGDDDESSNEPESREKLEELPLAQKKEIQEIQRAINAENERIGELSLKLFQKRGRTEFEKEPRTDTNSSPSRASVCGIFVDFASASHRQKSRTQALKQKMRSTKLLRLIDLDFSFTFSLLDLPPVNEYDMYIRNFGKKNTKQAYVQCNEDNVERDIQTEEIETREVWTQHPGESTVVSGGSEQRDTSDAVVMPKIDTPRLCSFLRAACQVMAVLLEEDRLAAEPSWNLRAQDRALYFSDSSSQLNTSLPFLQNRKVSSLHTSRVQRQMVVSVHDLPEKSFVPLLDSKYVLCVWDIWQPSGPQKVLICESQVTCCCLSPLKAFLLFAGTAHGSVVVWDLREDSRLHYSVTLSDGFWTFRTATFSTDGILTSVNHRSPLQAVEPISTSVHKKQSFVLSPFSTQEEMSGLSFHIASLDESGVLNVWVVVELPKADIAGSISDLGLMPGGRVKLVHSALIQLGDSLSHKGNEFWGTTQTLNVKFLPSDPNHFIIGTDMGLISHGTRQDLRVAPKLFKPQQHGIRPVKVNVIDFSPFGEPIFLAGCSDGSIRLHQLSSAFPLLQWDSSTDSHAVTGLQWSPTRPAVFLVQDDTSNIYIWDLLQSDLGPVAKQQVSPNRLVAMAAVGEPEKAGGSFLALVLARASGSIDIQHLKRRWAAPEVDECNRLRLLLQEALWPEGKLHK</w:t>
            </w:r>
          </w:p>
        </w:tc>
      </w:tr>
      <w:tr w:rsidR="00767530" w:rsidRPr="00E340F8" w14:paraId="3370E9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139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2BF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R4|VS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98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RDSLSDGRTSSRALVPGGSPRGSRPRGFAITDLLGLEAELPAPAGPGQGSGCEGPAVAPCPGPGLDGSSLARGALPLGLGLLCGFGTQPPAAARAPCLLLADVPFLPPRGPEPAAPLAPSRPPPALGRQKRSDSVSTSDEDSQSEDRNDLKASPTLGKRKKRRHRTVFTAHQLEELEKAFSEAHYPDVYAREMLAVKTELPEDRIQVWFQNRRAKWRKREKRWGGSSVMAEYGLYGAMVRHCIPLPDSVLNSAEGGLLGSCAPWLLGMHKKSMGMIRKPGSEDKLAGLWGSDHFKEGSSQSESGSQRGSDKVSPENGLEDVAIDLSSSARQETKKVHPGAGAQGGSNSTALEGPQPGKVGAT</w:t>
            </w:r>
          </w:p>
        </w:tc>
      </w:tr>
      <w:tr w:rsidR="00767530" w:rsidRPr="00E340F8" w14:paraId="699160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AA7A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3069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BU2|YCHF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497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KCGIVGLPNVGKSTLFNALTKAGIEAANFPFCTIEPNTGVVPMPDPRLDQLAEIVKPQRTLPTTMEFVDIAGLVKGASKGEGLGNQFLTNIRETEAIGHVVRCFENDNIIHVSGKVNPADDIEVINTELALADLDTCERAIHRVQKKAKGGDKDAKAELAVLEKCLPQLENAGMLRALDLSAEEKAAIRYLSFLTLKPTMYIANVNEDGFENNPYLDQVREIAAKEGSVVVPVCAAVEADIAELDDEERDEFMQELGLEEPGLNRVIRAGYKLLNLQTYFTAGVKEVRAWTIPVGATAPQAAGKIHTDFEKGFIRAQTISFEDFITYKGEQGAKEAGKMRAEGKDYIVKDGDVMNFLFNV</w:t>
            </w:r>
          </w:p>
        </w:tc>
      </w:tr>
      <w:tr w:rsidR="00767530" w:rsidRPr="00E340F8" w14:paraId="7985C82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3B6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C882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791|YD23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3BC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SLHGSAAASVTSKEVPSNQDPLAVSASNLPEFDRDSTKVNSQQETTPGTSAVPENHHHVSPQPASVPPPQNGQYQQHGMMTPNKAMASNWAHYQQPSMMTCSHYQTSPAYYQPDPHYPLPQYIPPLSTSSPDPIDSQNQHSEVPQAKTKVRNNVLPPHTLTSEENFSTWVKFYIRFLKNSNLGDIIPNDQGEIKRQMTYEEHAYIYNTFQAFAPFHLLPTWVKQILEINYADILTVLCKSVSKMQTNNQELKDWIALANLEYDGSTSADTFEITVSTIIQRLKENNINVSDRLACQLILKGLSGDFKYLRNQYRTKTNMKLSQLFAEIQLIYDENKIMNLNKPSQYKQHSEYKNVSRTSPNTTNTKVTSRNYHRTNSSKPRAAKAHNIATSSKFSRVNNDHINESTVSSQYLSDDNELSLGQQQKESKPTRTIDSNDELPDHLLIDSGASQTLVRSAHYLHHATPNSEINIVDAQKQDIPINAIGNLHFNFQNGTKTSIKALHTPNIAYDLLSLSELANQNITACFTRNTLERSDGTVLAPIVKHGDFYWLSKKYLIPSHISKLTINNVNKSKSVNKYPYPLIHRMLGHANFRSIQKSLKKNAVTYLKESDIEWSNASTYQCPDCLIGKSTKHRHIKGSRLKYQESYEPFQYLHTDIFGPVHHLPKSAPSYFISFTDEKTRFQWVYPLHDRREESILNVFTSILAFIKNQFNARVLVIQMDRGSEYTNKTLHKFFTNRGITACYTTTADSRAHGVAERLNRTLLNDCRTLLHCSGLPNHLWFSAVEFSTIIRNSLVSPKNDKSARQHAGLAGLDITTILPFGQPVIVNNHNPDSKIHPRGIPGYALHPSRNSYGYIIYLPSLKKTVDTTNYVILQDNQSKLDQFNYDTLTFDDDLNRLTAHNQSFIEQNETEQSYDQNTESDHDYQSEIEINSDPLVNDFSSQSLNPLQLDKEPVQKVRAPKEVDADISEYNILPSTIRSRTPHIINKESTEMGGTIESDTTSPRHSSTFTARNQKRPGSPNDMIDLTSQDRVNYGLENIKTTRLGGTEEPYIQRNSDTNIKYRTTNSTPSIDDRSSNSESTTPIISIETKAVCDNTPSIDTDPPEYRSSDHATPNIMPDKSSKNVTADSILDDLPLPDLTNK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GDNEIQYDILGLEIKYQRSKYMKLGMEKSLTEKLPKLNVPLNPKGKKLRAPGQPGHYIDQDELEIDEDEYKEKVHEMQKLIGLASYVGYKFRFDLLYYINTLAQHILFPSRQVLDMTYELIQFIWNTRDKQLIWHKSKPVKPTNKLVVISDASYGNQPYYKSQIGNIYLLNGKVIGGKSTKASLTCTSTTEAEIHAVSEAIPLLNNLSHLVQELNKKPIIKGLLTDSRSTISIIKSTNEEKFRNRFFGTKAMRLRDEVSGNNLYVYYIETKMNIADVMTKPLPIKTFKLLTNKWIH</w:t>
            </w:r>
          </w:p>
        </w:tc>
      </w:tr>
      <w:tr w:rsidR="00767530" w:rsidRPr="00E340F8" w14:paraId="2E6E4BF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5C90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DF1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799|YE0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A25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NSTDSKNFQFSEGSRESSNDELKVLLRDTETKEDEKSSFSNSEEESIIENLSDSSVNKEYAKNSLKLSDAVSESKYLNPLLKDKRHDRSFALHKVVVPDDYDYIPLNKHIPSDPPAKTYPFELDPFQSTAIKCVERMESVLVSAHTSAGKTVIAEYAIAQALKNRQRVIYTSPIKSLSNQKYRELLSEFGDVGLMTGDVSINPSASCLIMTTEILRAMLYKNSEIMHEIAWVIFDEVHYMRDKDRGVVWEETLILLPDAIRFIFLSATLPNALQFARWISEIHKQPCHVVYTDYRPTPLQHFIYPQGADGIYMLVDEKNKFKTENFKKVLEVLDHSTRQENYSKSSKKVKKSSSLERIINMVLSNRYDPIIVFCFSKKECEINAHQFGKLDLNDTENKELVTEIFDSAINQLSEEDRGLRQFEEMRSLLLRGIGIHHSGLLPILKELVEILFQEGLVRILFATETFSIGLNMPARTVLFTKAQKFSGNNFRWLTSGEYMQMSGRAGRRGIDTKGLSIVILDQSIDEQAARCLMNGQADVLNSAFHLSYGMILNLMRIEEISPEDILKKSFYQFQNMESLPLIKEELMQLKNEETSINIPNETAVKEFHDLKLQLEKYGEEIQKVMTHPDNCLPYLQSGRLIQIKLGGIIFPWGVLVNVIKREFDPNTREQVAPHETYVLDVLLPISSNSMSNHKVNPSILVPPRPNETPLYEIVSVLLTAVCNISSIRIYMPRELNSNESKLRAYRRVNEVIEEFKEIPYLDPLEHMHIESSTLSLSLRKLEILEPKLFDSPYYKDSKHRAEYHEFRKKLNLRAQIKDISTKITNTEAIIQLRELKIRQRVLRRLGFCTLENVIDIKGRVACEITSGDELLLVELIFQGFFNQMPPEEIAAALSCFVYEDKSEVSTLNLKEPFKKMYLTIIEAAKRIATVSLESKLQFNESDYLHQFKPDIMEPVSLWINGASFQEICIVSKLYEGSIVRTFRRLDELLKQLEHAAIVLGNNELKEKSVLTEQKLHRDIIFSASLYL</w:t>
            </w:r>
          </w:p>
        </w:tc>
      </w:tr>
      <w:tr w:rsidR="00767530" w:rsidRPr="00E340F8" w14:paraId="1C31617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64BA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58E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TA2|YME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F26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LSSTVQPQVTVPLSHLINAFHTPKNTSVSLSGVSVSQNQHRDVVPEHEAPSSECMFSDFLTKLNIVSIGKGKIFEGYRSMFMEPAKRMKKSLDTTDNWHIRPEPFSLSIPPSLNLRDLGLSELKIGQIDQLVENLLPGFCKGKNISSHWHTSHVSAQSFFENKYGNLDIFSTLRSSCLYRHHSRALQSICSDLQYWPVFIQSRGFKTLKSRTRRLQSTSERLAETQNIAPSFVKGFLLRDRGSDVESLDKLMKTKNIPEAHQDAFKTGFAEGFLKAQALTQKTNDSLRRTRLILFVLLLFGIYGLLKNPFLSVRFRTTTGLDSAVDPVQMKNVTFEHVKGVEEAKQELQEVVEFLKNPQKFTILGGKLPKGILLVGPPGTGKTLLARAVAGEADVPFYYASGSEFDEMFVGVGASRIRNLFREAKANAPCVIFIDELDSVGGKRIESPMHPYSRQTINQLLAEMDGFKPNEGVIIIGATNFPEALDNALIRPGRFDMQVTVPRPDVKGRTEILKWYLNKIKFDQSVDPEIIARGTVGFSGAELENLVNQAALKAAVDGKEMVTMKELEFSKDKILMGPERRSVEIDNKNKTITAYHESGHAIIAYYTKDAMPINKATIMPRGPTLGHVSLLPENDRWNETRAQLLAQMDVSMGGRVAEELIFGTDHITTGASSDFDNATKIAKRMVTKFGMSEKLGVMTYSDTGKLSPETQSAIEQEIRILLRDSYERAKHILKTHAKEHKNLAEALLTYETLDAKEIQIVLEGKKLEVR</w:t>
            </w:r>
          </w:p>
        </w:tc>
      </w:tr>
      <w:tr w:rsidR="00767530" w:rsidRPr="00E340F8" w14:paraId="4004B8E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73D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170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690|RRP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D268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LEESFPRGGTRKIHKPEKAFQQSVEQDNLFDISTEEGSTKRKKSQKGPAKTKKLKIEKRESSKSAREKFEILSVESLCEGMRILGCVKEVNELELVISLPNGLQGFVQVTEICDAYTKKLNEQVTQEQPLKDLLHLPELFSPGMLVRCVVSSLGITDRGKKSVKLSLNPKNVNRVLSAEALKPGMLLTGTVSSLEDHGYLVDIGVDGTRAFLPLLKAQEYIRQKNKGAKLKVGQYLNCIVEKVKGNGGVVSLSVGHSEVSTAIATEQQSWNLNNLLPGLVVKAQVQKVTPFGLTLNFLTFFTGVVDFMHLDPKKAGTYFSNQAVRACILCVHPRTRVVHLSLRPIFLQPGRPLTRLSCQNLGAVLDDVPVQGFFKKAGATFRLKDGVLAYARLSHLSDSKNVFNPEAFKPGNTHKCRIIDYSQMDELALLSLRTSIIEAQYLRYHDIEPGAVVKGTVLTIKSYGMLVKVGEQMRGLVPPMHLADILMKNPEKKYHIGDEVKCRVLLCDPEAKKLMMTLKKTLIESKLPVITCYADAKPGLQTHGFIIRVKDYGCIVKFYNNVQGLVPKHELSTEYIPDPERVFYTGQVVKVVVLNCEPSKERMLLSFKLSSDPEPKKEPAGHSQKKGKAINIGQLVDVKVLEKTKDGLEVAVLPHNIRAFLPTSHLSDHVANGPLLHHWLQAGDILHRVLCLSQSEGRVLLCRKPALVSTVEGGQDPKNFSEIHPGMLLIGFVKSIKDYGVFIQFPSGLSGLAPKAIMSDKFVTSTSDHFVEGQTVAAKVTNVDEEKQRMLLSLRLSDCGLGDLAITSLLLLNQCLEELQGVRSLMSNRDSVLIQTLAEMTPGMFLDLVVQEVLEDGSVVFSGGPVPDLVLKASRYHRAGQEVESGQKKKVVILNVDLLKLEVHVSLHQDLVNRKARKLRKGSEHQAIVQHLEKSFAIASLVETGHLAAFSLTSHLNDTFRFDSEKLQVGQGVSLTLKTTEPGVTGLLLAVEGPAAKRTMRPTQKDSETVDEDEEVDPALTVGTIKKHTLSIGDMVTGTVKSIKPTHVVVTLEDGIIGCIHASHILDDVPEGTSPTTKLKVGKTVTARVIGGRDMKTFKYLPISHPRFVRTIPELSVRPSELEDGHTALNTHSVSPMEKIKQYQAGQTVTCFLKKYNVVKKWLEVEIAPDIRGRIPLLLTSLSFKVLKHPDKKFRVGQALRATVVGPDSSKTLLCLSLTGPHKLEEGEVAMGRVVKVTPNEGLTVSFPFGKIGTVSIFHMSDSYSETPLEDFVPQKVVRCYILSTADNVLTLSLRSSRTNPETKSKVEDPEINSIQDIKEGQLLRGYVGSIQPHGVFFRLGPSVVGLARYSHVSQHSPSKKALYNKHLPEGKLLTARVLRLNHQKNLVELSFLPGDTGKPDVLSASLEGQLTKQEERKTEAEERDQKGEKKNQKRNEKKNQKGQEEVEMPSKEKQQPQKPQAQKRGGRECRESGSEQERVSKKPKKAGLSEEDDSLVDVYYREGKEEAEETNVLPKEKQTKPAEAPRLQLSSGFAWNVGLDSLTPALPPLAESSDSEEDEKPHQATIKKSKKERELEKQKAEKELSRIEEALMDPGRQPESADDFDRLVLSSPNSSILWLQYMAFHLQATEIEKARAVAERALKTISFREEQEKLNVWVALLNLENMYGSQESLTKVFERAVQYNEPLKVFLHLADIYAKSEKFQEAGELYNRMLKRFRQEKAVWIKYGAFLLRRSQAAASHRVLQRALECLPSKEHVDVIAKFAQLEFQLGDAERAKAIFENTLSTYPKRTDVWSVYIDMTIKHGSQKDVRDIFERVIHLSLAPKRMKFFFKRYLDYEKQHGTEKDVQAVKAKALEYVEAKSSVLED</w:t>
            </w:r>
          </w:p>
        </w:tc>
      </w:tr>
      <w:tr w:rsidR="00767530" w:rsidRPr="00E340F8" w14:paraId="5FBCC0E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35B2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D0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81|RS19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C32D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SVRDVAAQDFINAYASFLQRQGKLEVPGYVDIVKTSSGNEMPPQDAEGWFYKRAASVARHIYMRKQVGVGKLNKLYGGAKSRGVRPYKHIDASGSINRKVLQALEKIGIVEISPKGGRRISENGQRDLDRIAAQTLEEDE</w:t>
            </w:r>
          </w:p>
        </w:tc>
      </w:tr>
      <w:tr w:rsidR="00767530" w:rsidRPr="00E340F8" w14:paraId="7FBC6F7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425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2882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79|RS27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2D8E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FVKTLTGKTITLEVEPSDTIENVKAKIQDKEGIPPDQQRLIFAGKQLEDGRTLSDYNIQKESTLHLVLRLRGGAKKRKKKSYTTPKKNKHKRKKVKLAVLKYYKVDENGKISRLRRECPSDECGAGVFMASHFDRHYCGKCCLTYCFNKPEDK</w:t>
            </w:r>
          </w:p>
        </w:tc>
      </w:tr>
      <w:tr w:rsidR="00767530" w:rsidRPr="00E340F8" w14:paraId="5BC2A2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0CF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D06C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847|SAP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F179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PKMELKSYKRKNASLSPSSSPAKAQRTHLSLEEKIKLMRLVVRHKHELVDRKTSEFYAKIARIGYEDEGLAIHTESACRNQIISIMRVYEQRLAHRQPGMKTTPEEDELDQLCDEWKARLSELQQYREKFLVGKRKCDCNDEINERLKKLTEEQQNVDMLVAKVNFLSKHLHDNEEKLMQVNAKMDEVLAENKRLQQLLDHNDLLSKLEPPSAYAPHGVNMGTNMGANMGANMNAIRGGLHSSISPNLGDH</w:t>
            </w:r>
          </w:p>
        </w:tc>
      </w:tr>
      <w:tr w:rsidR="00767530" w:rsidRPr="00E340F8" w14:paraId="7D4955D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E83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928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7W1|RS5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656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IEKQAGELQEKLIAVNRVSKTVKGGRIFSFTALTVVGDGNGRVGFGYGKAREVPAAIQKAMEKARRNMINVALNNGTLQHPVKGVHTGSRVFMQPASEGTGIIAGGAMRAVLEVAGVHNVLAKAYGSTNPINVVRATIDGLENMNSPEMVAAKRGKSVEEILGK</w:t>
            </w:r>
          </w:p>
        </w:tc>
      </w:tr>
      <w:tr w:rsidR="00767530" w:rsidRPr="00E340F8" w14:paraId="788F4C8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6FCC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688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647|S6A1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A00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EQALPLGNGKAAEEARGSEALGGGGGGAAGTREARDKAVHERGHWNNKVEFVLSVAGEIIGLGNVWRFPYLCYKNGGGAFLIPYVVFFICCGIPVFFLETALGQFTSEGGITCWRRVCPLFEGIGYATQVIEAHLNVYYIIILAWAIFYLSNCFTTELPWATCGHEWNTEKCVEFQKLNFSNYSHVSLQNATSPVMEFWERRVLAISDGIEHIGNLRWELALCLLAAWTICYFCIWKGTKSTGKVVYVTATFPYIMLLILLIRGVTLPGASEGIKFYLYPDLSRLSDPQVWVDAGTQIFFSYAICLGCLTALGSYNNYNNNCYRDCIMLCCLNSGTSFVAGFAIFSVLGFMAYEQGVPIAEVAESGPGLAFIAYPKAVTMMPLSPLWATLFFMMLIFLGLDSQFVCVESLVTAVVDMYPKVFRRGYRRELLILALSIVSYFLGLVMLTEGGMYIFQLFDSYAASGMCLLFVAIFECVCIGWVYGSNRFYDNIEDMIGYRPLSLIKWCWKVVTPGICAGIFIFFLVKYKPLKYNNVYTYPAWGYGIGWLMALSSMLCIPLWIFIKLWKTEGTLPEKLQKLTVPSADLKMRGKLGASPRMVTVNDCEAKVKGDGTISAITEKETHF</w:t>
            </w:r>
          </w:p>
        </w:tc>
      </w:tr>
      <w:tr w:rsidR="00767530" w:rsidRPr="00E340F8" w14:paraId="4950437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7738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B5B0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R1|S4A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3034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EAVLDRGASFLKHVCDEEEVEGHHTIYIGVHVPKSYRRRRRHKRKTGHKEKKEKERISENYSDKSDIENADESSSSILKPLISPAAERIRFILGEEDDSPAPPQLFTELDELLAVDGQEMEWKETARWIKFEEKVEQGGERWSKPHVATLSLHSLFELRTCMEKGSIMLDREASSLPQLVEMIVDHQIETGLLKPELKDKVTYTLLRKHRHQTKKSNLRSLADIGKTVSSASRMFTNPDNGSPAMTHRNLTSSSLNDISDKPEKDQLKNKFMKKLPRDAEASNVLVGEVDFLDTPFIAFVRLQQAVMLGALTEVPVPTRFLFILLGPKGKAKSYHEIGRAIATLMSDEVFHDIAYKAKDRHDLIAGIDEFLDEVIVLPPGEWDPAIRIEPPKSLPSSDKRKNMYSGGENVQMNGDTPHDGGHGGGGHGDCEELQRTGRFCGGLIKDIKRKAPFFASDFYDALNIQALSAILFIYLATVTNAITFGGLLGDATDNMQGVLESFLGTAVSGAIFCLFAGQPLTILSSTGPVLVFERLLFNFSKDNNFDYLEFRLWIGLWSAFLCLILVATDASFLVQYFTRFTEEGFSSLISFIFIYDAFKKMIKLADYYPINSNFKVGYNTLFSCTCVPPDPANISISNDTTLAPEYLPTMSSTDMYHNTTFDWAFLSKKECSKYGGNLVGNNCNFVPDITLMSFILFLGTYTSSMALKKFKTSPYFPTTARKLISDFAIILSILIFCVIDALVGVDTPKLIVPSEFKPTSPNRGWFVPPFGENPWWVCLAAAIPALLVTILIFMDQQITAVIVNRKEHKLKKGAGYHLDLFWVAILMVICSLMALPWYVAATVISIAHIDSLKMETETSAPGEQPKFLGVREQRVTGTLVFILTGLSVFMAPILKFIPMPVLYGVFLYMGVASLNGVQFMDRLKLLLMPLKHQPDFIYLRHVPLRRVHLFTFLQVLCLALLWILKSTVAAIIFPVMILALVAVRKGMDYLFSQHDLSFLDDVIPEKDKKKKEDEKKKKKKKGSLDSDNDDSDCPYSEKVPSIKIPMDIMEQQPFLSDSKPSDRERSPTFLERHTSC</w:t>
            </w:r>
          </w:p>
        </w:tc>
      </w:tr>
      <w:tr w:rsidR="00767530" w:rsidRPr="00E340F8" w14:paraId="0022F81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387D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2F9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87|S6A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D122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PEPDPAACDLGDERPKWDNKAQYLLSCTGFAVGLGNIWRFPYLCQTYGGGAFLIPYVIALVFEGIPIFHVELAIGQRLRKGSVGVWTAISPYLSGVGLGCVTLSFLISLYYNTIVAWVLWYLLNSFQHPLPWSSCPPDLNRTGFVEECQGSSAVSYFWYRQTLNITADINDSGSIQWWLLICLAASWAVVYMCVIRGIETTGKVIYFTALFPYLVLTIFLIRGLTLPGATKGLIYLFTPNMHILQNPRVWLDAATQIFFSLSLAFGGHIAFASYNSPRNDCQKDAVVIALVNRMTSLYASIAVFSVLGFKATNDYEHCLDRNILSLINDFDFPEQSISRDDYPAVLMHLNATWPKRVAQLPLKACLLEDFLDKSASGPGLAFVVFTETDLHMPGAPVWAMLFFGMLFTLGLSTMFGTVEAVITPLLDVGVLPRWVPKEALTGLVCLVCFLSATCFTLQSGNYWLEIFDNFAASPNLLMLAFLEVVGVVYVYGMKRFCDDIAWMTGRRPSPYWRLTWRVVSPLLLTIFVAYIILLFWKPLRYKAWNPKYELFPSRQEKLYPGWARAACVLLSLLPVLWVPVAALAQLLTRRRRTWRDRDARPDTDMRPDTDTRPDTDMRPDTDMR</w:t>
            </w:r>
          </w:p>
        </w:tc>
      </w:tr>
      <w:tr w:rsidR="00767530" w:rsidRPr="00E340F8" w14:paraId="47F50E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9500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3B1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AC8|SAS6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43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PPGSEDSYSAKMDYGKSVVNILPSVEMLVNFNGEMTRSSKRSCLLYAERVDFKELLQLRLTEKSDQRRMYITTVDSASFQDLKQDQSLNVSFSGFIDNVVRMLKDCQSGKLELHLTTRDQNLSSGREVHDYYLQFVEIRSFKNLVHLSLPCRSAPLNTVLFYINSMLEASHKKQYILEQSMQQMQAEINAQRAHAERLTTENTNIREALAENTRILEEKHAAEVHQYQEKLSKINEQRSNELERNRRAISGFQAQLDKASLEKAELKSAQEQAEKRCQTLSEELSCCKARVCTLKEQNDKLHGDVANIRKHERKLEYKIEDLKQHTVELQEHIQKGNKEKANIAAELEAEKKILHTKRQALEMASEEISKANQIIVKQSQELLNLKKTIAWRTEVALQQEKAVQAKESLLSLRENELREARITIEKLREEIPQQLQSMRNFAQGLEQKYSKQILILKERLAIPTGKENRR</w:t>
            </w:r>
          </w:p>
        </w:tc>
      </w:tr>
      <w:tr w:rsidR="00767530" w:rsidRPr="00E340F8" w14:paraId="5C55B55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32E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023F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405|SC2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4139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YLEFIQQNEERDGVRFSWNVWPSSRLEATRMVVPVAALFTPLKERPDLPPIQYEPVLCSRTTCRAVLNPLCQVDYRAKLWACNFCYQRNQFPPTYAGISELNQPAELLPQFSSIEYVVLRGPQMPLIFLYVVDTCIEDEDLQALKESMQMSLSLLPPTALVGLITFGRMVQVHELGCEGISKSYVFRGTKDLSAKQLQEMLGLSKVPVTQATRGPQVQQPPPSNRFLQPVQKIDMNLTDLLGELQRDPWPVPQGKRPLRSSGVALSIAVGLLECTFPNTGARIMMFIGGPATQGPGMVVGDELKTPIRSWHDIEKDNAKYVKKGTKHFEALANRAATTGHVIDIYACALDQTGLLEMKCCPNLTGGYMVMGDSFNTSLFKQTFQRVFTKDIHGQFKMGFGGTLEIKTSREIKISGAIGPCVSLNSKGPCVSENEIGTGGTCQWKICGLSPTTTLAIYFEVVNQHNAPIPQGGRGAVQFVTQYQHSSGQRRIRVTTIARNWADAQTQIQNIAASFDQEAAAILMARLAIYRAETEEGPDVLRWLDRQLIRLCQKFGEYHKDDPNSFRFSETFSLYPQFMFHLRRSPFLQVFNNSPDESSYYRHHFMRQDLTQSLIMIQPILYAYSFSGPPEPVLLDSSSILADRILLMDTFFQILIYHGETIAQWRKSGYQDMPEYENFRHLLQAPVDDAQEILHSRFPMPRYIDTEHGGSQARFLLSKVNPSQTHNNMYAWGQESGAPILTDDVSLQVFMDHLKKLAVSSAA</w:t>
            </w:r>
          </w:p>
        </w:tc>
      </w:tr>
      <w:tr w:rsidR="00767530" w:rsidRPr="00E340F8" w14:paraId="080B106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BA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B9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74|SAC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451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SFGSVVPSTNFNFFKGHGNNDNTSANSTVNNSNFFLNSNETKPSKNVFMVHSTSQKKSQQPLQNLSHSPSYTENKPDKKKKYMINDAKTIQLVGPLISSPDNLGFQKRSHKARELPRFLINQEPQLEKRAFVQDPWDKANQEKMISLEESIDDLNELYETLKKMRNTERSIMEEKGLVDKADSAKDLYDAIVFQGTCLDMCPTFERSRRNVEYTVYSYEKNQPNDKKASRTKALKVFARPAAAAAPPLPSDVRPPHILVKTLDYIVDNLLTTLPESEGFLWDRMRSIRQDFTYQNYSGPEAVDCNERIVRIHLLILHIMVKSNVEFSLQQELEQLHKSLITLSEIYDDVRSSGGTCPNEAEFRAYALLSKIRDPQYDENIQRLPKHIFQDKLVQMALCFRRVISNSAYTERGFVKTENCLNFYARFFQLMQSPSLPLLMGFFLQMHLTDIRFYALRALSHTLNKKHKPIPFIYLENMLLFNNRQEIIEFCNYYSIEIINGDAADLKTLQHYSHKLSETQPLKKTYLTCLERRLQKTTYKGLINGGEDNLASSVYVKDPKKDRIPSIADQSFLMENFQNNYNEKLNQNSSVKPQINTSPKRVATRPNHFPFSQESKQLPQISQSHTLSTNPLLTPQVHGDLSEQKQQQIKTVTDGGSPFVFDQSAQNSTVEASKAHMISTTSNGAYDEKLSSEQEEMRKKEEQRIEEEKTQLKKKQENADKQVITEQIANDLVKEVVNSSVISIVKREFSEANYRKDFIDTMTRELYDAFLHERLYLIYMDSRAELKRNSTLKKKFFEKWQASYSQAKKNRILEEKKREEIKLVSHQLGVPGFKKSTCLFRTPYKGNVNSSFMLSSSDKNLIFSPVNDEFNKFATHLTKISKLWRPLEMQSIYYDNLTKKFPSNSLTPANLFIYAKDWTSLSNRWILSKFNLQTAQDSKKFSNNIISSRIICIDDEYEPSDFSDLQLLIFNTGVTNPDIFDLEMKLKDDGEELIKLITGISLNTNICFSLLIIYWESAENTLSESTIKHLLKLNRISKNYSSVIERIDLMNLTEESPHKCLEDKLSEISHSYVYKLTERGKYDKTLRQKRSLAGIHSRSTQLQTTKDIDQKMKKMLEKEKNKYQQQIGERNTYAHLESHIDASPRSKKRKLPILLSTSHSSQFKTPLASRLNTSGSSTSPPLPSHLAMKFRKNSRVTSLHTVLPVSTPSHSNNIPAASFSGNNTTDIQSQQLIENQKSTSVYLNNVSERILGNQEICQTPINPVTPVLDGADQGKEDIPDSILELKILIDSVKKKVNND</w:t>
            </w:r>
          </w:p>
        </w:tc>
      </w:tr>
      <w:tr w:rsidR="00767530" w:rsidRPr="00E340F8" w14:paraId="520A634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17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6581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09|RUV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08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GRLRGIIIEKQPPLVLIEVGGVGYEVHMPMTCFYELPEAGQEAIVFTHFVVREDAQLLYGFNNKQERTLFKELIKTNGVGPKLALAILSGMSAQQFVNAVEREEVGALVKLPGIGKKTAERLIVEMKDRFKGLHGDLFTPAADLVLTSPASPATDDAEQEAVAALVALGYKPQEASRMVSKIARPDASSETLIREALRAAL</w:t>
            </w:r>
          </w:p>
        </w:tc>
      </w:tr>
      <w:tr w:rsidR="00767530" w:rsidRPr="00E340F8" w14:paraId="447CB2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90B9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2CEB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MH5|S39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58A9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GSPVSHLLAGFCVWVVLGWVGGSVPNLGPAEQEQNHYLAQLFGLYGENGTLTAGGLARLLHSLGLGRVQGLRLGQHGPLTGRAASPAADNSTHRPQNPELSVDVWAGMPLGPSGWGDLEESKAPHLPRGPAPSGLDLLHRLLLLDHSLADHLNEDCLNGSQLLVNFGLSPAAPLTPRQFALLCPALLYQIDSRVCIGAPAPAPPGDLLSALLQSALAVLLLSLPSPLSLLLLRLLGPRLLRPLLGFLGALAVGTLCGDALLHLLPHAQEGRHAGPGGLPEKDLGPGLSVLGGLFLLFVLENMLGLLRHRGLRPRCCRRKRRNLETRNLDPENGSGMALQPLQAAPEPGAQGQREKNSQHPPALAPPGHQGHSHGHQGGTDITWMVLLGDGLHNLTDGLAIGAAFSDGFSSGLSTTLAVFCHELPHELGDFAMLLQSGLSFRRLLLLSLVSGALGLGGAVLGVGLSLGPVPLTPWVFGVTAGVFLYVALVDMLPALLRPPEPLPTPHVLLQGLGLLLGGGLMLAITLLEERLLPVTTEG</w:t>
            </w:r>
          </w:p>
        </w:tc>
      </w:tr>
      <w:tr w:rsidR="00767530" w:rsidRPr="00E340F8" w14:paraId="49A98F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C6C6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ADB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02|S10A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F41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CKMSQLERNIETIINTFHQYSVKLGHPDTLNQGEFKELVRKDLQNFLKKENKNEKVIEHIMEDLDTNADKQLSFEEFIMLMARLTWASHEKMHEGDEGPGHHHKPGLGEGTP</w:t>
            </w:r>
          </w:p>
        </w:tc>
      </w:tr>
      <w:tr w:rsidR="00767530" w:rsidRPr="00E340F8" w14:paraId="6FBF42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3A7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A33E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M90|SBKH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A3B0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IEKRSFSFRLRRSFGDGGSTNSRNSNNNSSTCTNHNNQKRCSTPLTPTSTSTGRLEVPGAASVSRRSSIYKKPDKNDGGQIHLIPDVELPLMTFADQYNIEKTLAEGCFAKILLCRHRPTNTLVVLKAVHAELTTIKEFQKEFHYNYELSHHHHILSAYAVAFQTMDYYVFAMEHAPYGDLASNIGPNGLHENACKLISEQLSSALGFMHSKNLVHRDLKIENILVFTPDFTRVKLCDFGATTKKGLLVHKVKHTWTSCVPPEQLELIKNERFQCLPVSDSWQFGILLYNILTGNPPWQSADWVKDQSYANFMKYEQRKTTKVPDNFRRFSPRLMRCFRKYLSHDPEDRCKITEVAKYMKDRWVECRISTSKSATLISPTNHDQDSCIYLNQREGRLSGDENKLRFKRMMSTYGLDIPIDQAMVRRRVWDWLSTCDANFDPDVESLHALDLLQ</w:t>
            </w:r>
          </w:p>
        </w:tc>
      </w:tr>
      <w:tr w:rsidR="00767530" w:rsidRPr="00E340F8" w14:paraId="79B6D3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5CC4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FA81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383|S35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580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SLVPDRLRLPLCFLGVFVCYFYYGILQEKITRGKYGEGAKQETFTFALTLVFIQCVINAVFAKILIQFFDTARVDRTRSWLYAACSISYLGAMVSSNSALQFVNYPTQVLGKSCKPIPVMLLGVTLLKKKYPLAKYLCVLLIVAGVALFMYKPKKVVGIEEHTVGYGELLLLLSLTLDGLTGVSQDHMRAHYQTGSNHMMLNINLWSTLLLGMGILFTGELWEFLSFAERYPAIIYNILLFGLTSALGQSFIFMTVVYFGPLTCSIITTTRKFFTILASVILFANPISPMQWVGTVLVFLGLGLDAKFGKGAKKTSH</w:t>
            </w:r>
          </w:p>
        </w:tc>
      </w:tr>
      <w:tr w:rsidR="00767530" w:rsidRPr="00E340F8" w14:paraId="54FA4BB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D155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C026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T707|SCD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8B59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HLPQEISSRCSTTNIMEPHSRRQQDGEEKMPLQAEDIRPEIKDDLYDPSYQDEEGPPPKLEYVWRNIIFMALLHVGALYGITLVPSCKVYTWLLGVFYNVVAGLGITAGAHRLWSHRTYKARLPLRIFLIMANTMAFQNDVYEWARDHRAHHKFSETHADPHNSRRGFFFSHVGWLLVRKHPAVKEKGKNLDMSDLKAEKLVMFQRRYYKLAVTLMFIILPTLVPWYLWGETFQHSLCVSNFLRYAVLLNFTWLVNSAAHLYGYRPYDRGIGARENPFVSMASLGEGFHNYHHTFPYDYSVSEYRWHINFTTFFIDCMAALGLAYDRKKVSKAVVLARIKRTGDGSHKSS</w:t>
            </w:r>
          </w:p>
        </w:tc>
      </w:tr>
      <w:tr w:rsidR="00767530" w:rsidRPr="00E340F8" w14:paraId="6CF17C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3821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65FF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769|S35E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F75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VDRVRGHWRIAAGLLFNLLVSICIVFLNKWIYVYHGFPNMSLTLVHFVVTWLGLYICQKLDIFAPKSLPPSRLLLLALSFCGFVVFTNLSLQNNTIGTYQLAKAMTTPVIIAIQTFCYQKTFSTRIQLTLIPITLGVILNSYYDVKFNFLGMVFAALGVLVTSLYQVWVGAKQHELQVNSMQLLYYQAPMSSAMLLVAVPFFEPVFGEGGIFGPWSVSALLMVLLSGVIAFMVNLSIYWIIGNTSPVTYNMFGHFKFCITLFGGYVLFKDPLSINQALGILCTLFGILAYTHFKLSEQEGSRSKLAQRP</w:t>
            </w:r>
          </w:p>
        </w:tc>
      </w:tr>
      <w:tr w:rsidR="00767530" w:rsidRPr="00E340F8" w14:paraId="2810CB0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449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30C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T51|RUF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1B58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REGGCAAGRGRELEPELEPGPGPGSALEPGEEFEIVDRSQLPGPGDLRSATRPRAAEGWSAPILTLARRATGNLSASCGSALRAAAGLGGGDSGDGTARAASKCQMMEERANLMHMMKLSIKVLLQSALSLGRSLDADHAPLQQFFVVMEHCLKHGLKVKKSFIGQNKSFFGPLELVEKLCPEASDIATSVRNLPELKTAVGRGRAWLYLALMQKKLADYLKVLIDNKHLLSEFYEPEALMMEEEGMVIVGLLVGLNVLDANLCLKGEDLDSQVGVIDFSLYLKDVQDLDGGKEHERITDVLDQKNYVEELNRHLSCTVGDLQTKIDGLEKTNSKLQEELSAATDRICSLQEEQQQLREQNELIRERSEKSVEITKQDTKVELETYKQTRQGLDEMYSDVWKQLKEEKKVRLELEKELELQIGMKTEMEIAMKLLEKDTHEKQDTLVALRQQLEEVKAINLQMFHKAQNAESSLQQKNEAITSFEGKTNQVMSSMKQMEERLQHSERARQGAEERSHKLQQELGGRIGALQLQLSQLHEQCSSLEKELKSEKEQRQALQRELQHEKDTSSLLRMELQQVEGLKKELRELQDEKAELQKICEEQEQALQEMGLHLSQSKLKMEDIKEVNQALKGHAWLKDDEATHCRQCEKEFSISRRKHHCRNCGHIFCNTCSSNELALPSYPKPVRVCDSCHTLLLQRCSSTAS</w:t>
            </w:r>
          </w:p>
        </w:tc>
      </w:tr>
      <w:tr w:rsidR="00767530" w:rsidRPr="00E340F8" w14:paraId="559F3E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496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258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601|S17B1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D8C2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PDCGYSSDDQIQGSCSVPMMMGQYQWTEPLTVFQDLKPKRDEGSADSRSKAEGRIRRPMNAFMVWAKDERKRLAQQNPDLHNAELSKMLGKSWKSLTLATKRPFVEEAERLRVQHIQDYPDYKYRPRRKKQVKRMKREEDGFLPSANFPGSQIMDNNVMVGENYRMQYSAQNHQQNQLPPAGYFEGHNSMGYYYRDYSVPNYHISQNSSGYDSPPAQDEYQALSYSFNSSYMPYQQNATTPVMAKQMAVTQNIPQESPEHGMMASPQMYNRQMYVSECAKTHPMAQTEQHFPSYQSQKTVRQNYLQSQQDGHLESDIDKTEFDQYLMYEPKADMEIIYTIDQDSGAYSTNLLPSLITEANNVCYYDYCGV</w:t>
            </w:r>
          </w:p>
        </w:tc>
      </w:tr>
      <w:tr w:rsidR="00767530" w:rsidRPr="00E340F8" w14:paraId="295AF9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220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7E76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977|SC6A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9F82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SKCSVGPMSSVVAPAKESNAVGPREVELILVKEQNGVQLTNSTLINPPQTPVEAQERETWSKKIDFLLSVIGFAVDLANVWRFPYLCYKNGGGAFLVPYLLFMVIAGMPLFYMELALGQFNREGAAGVWKICPVLKGVGFTVILISFYVGFFYNVIIAWALHYFFSSFTMDLPWIHCNNTWNSPNCSDAHASNSSDGLGLNDTFGTTPAAEYFERGVLHLHQSRGIDDLGPPRWQLTACLVLVIVLLYFSLWKGVKTSGKVVWITATMPYVVLTALLLRGVTLPGAMDGIRAYLSVDFYRLCEASVWIDAATQVCFSLGVGFGVLIAFSSYNKFTNNCYRDAIITTSINSLTSFSSGFVVFSFLGYMAQKHNVPIRDVATDGPGLIFIIYPEAIATLPLSSAWAAVFFLMLLTLGIDSAMGGMESVITGLVDEFQLLHRHRELFTLGIVLATFLLSLFCVTNGGIYVFTLLDHFAAGTSILFGVLIEAIGVAWFYGVQQFSDDIKQMTGQRPNLYWRLCWKLVSPCFLLYVVVVSIVTFRPPHYGAYIFPDWANALGWIIATSSMAMVPIYATYKFCSLPGSFREKLAYAITPEKDHQLVDRGEVRQFTLRHWLLL</w:t>
            </w:r>
          </w:p>
        </w:tc>
      </w:tr>
      <w:tr w:rsidR="00767530" w:rsidRPr="00E340F8" w14:paraId="5576E3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C8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8739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245|S2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11B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VDDILEQVGESGWFQKQAFLILCLLSAAFAPICVGIVFLGFTPDHHCQSPGVAELSQRCGWSPAEELNYTVPGLGPAGEAFLGQCRRYEVDWNQSALSCVDPLASLATNRSHLPLGPCQDGWVYDTPGSSIVTEFNLVCADSWKLDLFQSCLNAGFLFGSLGVGYFADRFGRKLCLLGTVLVNAVSGVLMAFSPNYMSMLLFRLLQGLVSKGNWMAGYTLITEFVGSGSRRTVAIMYQMAFTVGLVALTGLAYALPHWRWLQLAVSLPTFLFLLYYWCVPESPRWLLSQKRNTEAIKIMDHIAQKNGKLPPADLKMLSLEEDVTEKLSPSFADLFRTPRLRKRTFILMYLWFTDSVLYQGLILHMGATSGNLYLDFLYSALVEIPGAFIALITIDRVGRIYPMAMSNLLAGAACLVMIFISPDLHWLNIIIMCVGRMGITIAIQMICLVNAELYPTFVRNLGVMVCSSLCDIGGIITPFIVFRLREVWQALPLILFAVLGLLAAGVTLLLPETKGVALPETMKDAENLGRKAKPKENTIYLKVQTSEPSGT</w:t>
            </w:r>
          </w:p>
        </w:tc>
      </w:tr>
      <w:tr w:rsidR="00767530" w:rsidRPr="00E340F8" w14:paraId="6DDC02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F3D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5B4C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32|RSP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A54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GLCVVALVLSWTHIAVGSRGIKGKRQRRISAEGSQACAKGCELCSEVNGCLKCSPKLFILLERNDIRQVGVCLPSCPPGYFDARNPDMNKCIKCKIEHCEACFSHNFCTKCQEALYLHKGRCYPACPEGSTAANSTMECGSPAQCEMSEWSPWGPCSKKRKLCGFRKGSEERTRRVLHAPGGDHTTCSDTKETRKCTVRRTPCPEGQKRRKGGQGRRENANRHPARKNSKEPRSNSRRHKGQQQPQPGTTGPLTSVGPTWAQ</w:t>
            </w:r>
          </w:p>
        </w:tc>
      </w:tr>
      <w:tr w:rsidR="00767530" w:rsidRPr="00E340F8" w14:paraId="6DB7FEC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594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0CF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067|SC6A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1BC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DTRAAIARPRMAAAHGPVAPSSPEQVTLLPVQRSFFLPPFSGATPSTSLAESVLKVWHGAYNSGLLPQLMAQHSLAMAQNGAVPSEATKRDQNLKRGNWGNQIEFVLTSVGYAVGLGNVWRFPYLCYRNGGGAFMFPYFIMLIFCGIPLFFMELSFGQFASQGCLGVWRISPMFKGVGYGMMVVSTYIGIYYNVVICIAFYYFFSSMTHVLPWAYCNNPWNTHDCAGVLDASNLTNGSRPAALPSNLSHLLNHSLQRTSPSEEYWRLYVLKLSDDIGNFGEVRLPLLGCLGVSWLVVFLCLIRGVKSSGKVVYFTATFPYVVLTILFVRGVTLEGAFDGIMYYLTPQWDKILEAKVWGDAASQIFYSLGCAWGGLITMASYNKFHNNCYRDSVIISITNCATSVYAGFVIFSILGFMANHLGVDVSRVADHGPGLAFVAYPEALTLLPISPLWSLLFFFMLILLGLGTQFCLLETLVTAIVDEVGNEWILQKKTYVTLGVAVAGFLLGIPLTSQAGIYWLLLMDNYAASFSLVVISCIMCVAIMYIYGHRNYFQDIQMMLGFPPPLFFQICWRFVSPAIIFFILVFTVIQYQPITYNHYQYPGWAVAIGFLMALSSVLCIPLYAMFRLCRTDGDTLLQRLKNATKPSRDWGPALLEHRTGRYAPTIAPSPEDGFEVQPLHPDKAQIPIVGSNGSSRLQDSRI</w:t>
            </w:r>
          </w:p>
        </w:tc>
      </w:tr>
      <w:tr w:rsidR="00767530" w:rsidRPr="00E340F8" w14:paraId="23B1BCE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6C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F8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JF2|SGM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1C59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PATRRCVEWLLGLYFLSHIPITLFMDLQAVLPRELYPVEFRNLLKWYAKEFKDPLLQEPPAWFKSFLFCELVFQLPFFPIATYAFLKGSCKWIRTPAIIYSVHTMTTLIPILSTFLFEDFSKASGFKGQRPETLHERLTLVSVYAPYLLIPFILLIFMLRSPYYKYEEKRKKK</w:t>
            </w:r>
          </w:p>
        </w:tc>
      </w:tr>
      <w:tr w:rsidR="00767530" w:rsidRPr="00E340F8" w14:paraId="79EF0CB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A79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07D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37|SEPA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5160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LSALTSNPAPSPPPKFALGKCPATAIHVVSVLRPNRQRFCYEKTDAGDLIPHKCLICQPILTEKHISPYYAVYSDLLEDFVLFGYNTMTGKMEQFIYAFKTDCFVEVNRPEIKYNPAFLVKGNVVVALNGPEGELVVIERDCRGLLSKESTSYGQFRTLPTAALRTLTLQDLERDRWDRAANSDEVKISSGNESFDRLYAEYQKNLPRFQVRQCLHLNKEFLCVYSKTSGDYTRLEYIDETGDFQKISCTLCTCEVTESNLIPLYVERNASELVIHVHNTENNQIEQYIYDVRTFGFVQVKRNLVYDPKKITSGLNLFMAENIDNRKVYMIMRGRDGRLQKETSGSGGFEKMQPVAVKTFQVQWVEMKTEFEKKKASTERVEPQHPVQTEGEDIMETVLAMVESFNCDLRKELGLTQDQEIPRKAPRVESAETEENIVKNLEKLQIAKDPEEPTTAASEGGNTYGYQELDDTMSEGLLEKEAESKHQDANEPEPVKNVTYEPDVAAMDKKKKRRELKSRLNKINAQIDELEKRRMERAGKKQVVSSSVPSEEAAQVEAPASPALAENTNQISNEETPKIDIFEGYNGSFLFGTNTSKEWIVEDIRNHMVGKLLKAFWPRIQNVEEMNGELFKKLIANARKCETEILEASNDRDEYYRLMQLTVDQILKKTLKKDQRATEHNHQQPTQSSDELAKNHEKN</w:t>
            </w:r>
          </w:p>
        </w:tc>
      </w:tr>
      <w:tr w:rsidR="00767530" w:rsidRPr="00E340F8" w14:paraId="1CD09A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C7FE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74D6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HYK7|SH3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5E5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MNTEQSQNSIVSRIKVFEGQTNIETSGLPKKPEITPRSLPPKPTVSSGKPSVAPKPAANRASGEWDSGTENRLKVTSKEGLTPYPPLQEAGSIPVTKPELPKKPNPGLIRSVNPEIPGRGPLAESSDSGKKVPTPAPRPLLLKKSVSSENPTYPSAPLKPVTVPPRLAGASQAKAYKSLGEGPPANPPVPVLQSKPLVDIDLISFDDDVLPTPSGNLAEESVGSEMVLDPFQLPAKTEPIKERAVQPAPTRKPTVIRIPAKPGKCLHEDPQSPPPLPAEKPIGNTFSTVSGKLSNVERTRNLESNHPGQTGGFVRVPPRLPPRPVNGKTIPTQQPPTKVPPERPPPPKLSATRRSNKKLPFNRSSSDMDLQKKQSNLATGLSKAKSQVFKNQDPVLPPRPKPGHPLYSKYMLSVPHGIANEDIVSQNPGELSCKRGDVLVMLKQTENNYLECQKGEDTGRVHLSQMKIITPLDEHLRSRPNDPSHAQKPVDSGAPHAVVLHDFPAEQVDDLNLTSGEIVYLLEKIDTDWYRGNCRNQIGIFPANYVKVIIDIPEGGNGKRECVSSHCVKGSRCVARFEYIGEQKDELSFSEGEIIILKEYVNEEWARGEVRGRTGIFPLNFVEPVEDYPTSGANVLSTKVPLKTKKEDSGSNSQVNSLPAEWCEALHSFTAETSDDLSFKRGDRIQILERLDSDWCRGRLQDREGIFPAVFVRPCPAEAKSMLAIVPKGRKAKALYDFRGENEDELSFKAGDIITELESVDDDWMSGELMGKSGIFPKNYIQFLQIS</w:t>
            </w:r>
          </w:p>
        </w:tc>
      </w:tr>
      <w:tr w:rsidR="00767530" w:rsidRPr="00E340F8" w14:paraId="67FA5A0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B43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A1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327|SC6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04EC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SKCSVGPMSSVVAPAKEPNAVGPREVELILVKEQNGVQLTNSTLINPPQTPVEVQERETWSKKIDFLLSVIGFAVDLANVWRFPYLCYKNGGGAFLVPYLLFMVIAGMPLFYMELALGQFNREGAAGVWKICPVLKGVGFTVILISFYVGFFYNVIIAWALHYFFSSFTMDLPWIHCNNTWNSPNCSDAHSSNSSDGLGLNDTFGTTPAAEYFERGVLHLHQSRGIDDLGPPRWQLTACLVLVIVLLYFSLWKGVKTSGKVVWITATMPYVVLTALLLRGVTLPGAMDGIRAYLSVDFYRLCEASVWIDAATQVCFSLGVGFGVLIAFSSYNKFTNNCYRDAIITTSINSLTSFSSGFVVFSFLGYMAQKHNVPIRDVATDGPGLIFIIYPEAIATLPLSSAWAAVFFLMLLTLGIDSAMGGMESVITGLVDEFQLLHRHRELFTLGIVLATFLLSLFCVTNGGIYVFTLLDHFAAGTSILFGVLIEAIGVAWFYGVQQFSDDIKQMTGQRPNLYWRLCWKLVSPCFLLYVVVVSIVTFRPPHYGAYIFPDWANALGWIIATSSMAMVPIYATYKFCSLPGSFREKLAYAITPEKDRQLVDRGEVRQFTLRHWLLV</w:t>
            </w:r>
          </w:p>
        </w:tc>
      </w:tr>
      <w:tr w:rsidR="00767530" w:rsidRPr="00E340F8" w14:paraId="0F5856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5DD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B47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2P4|SIN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83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GGSALKEVMESNSTGMDYEVKTAKVEVNNNKPTKPGSAGIGKYGIHSNNGVYELLECPVCTNLMYPPIHQCPNGHTLCSNCKLRVQNTCPTCRYELGNIRCLALEKVAESLEVPCRYQNLGCHDIFPYYSKLKHEQHCRFRPYTCPYAGSECSVTGDIPTLVVHLKDDHKVDMHDGCTFNHRYVKSNPHEVENATWMLTVFNCFGRQFCLHFEAFQLGMAPVYMAFLRFMGDENEAKKFSYSLEVGAHGRKLTWQGIPRSIRDSHRKVRDSQDGLIIPRNLALYFSGGDRQELKLRVTGRIWKEE</w:t>
            </w:r>
          </w:p>
        </w:tc>
      </w:tr>
      <w:tr w:rsidR="00767530" w:rsidRPr="00E340F8" w14:paraId="71AC8F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45E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A4D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G5|SEPT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DDA9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SYSGVTRTSSGRLRRLADPTGPALKRSFEVEEIEPPNSTPPRRVQTPLLRATVASSSQKFQDLGVKNSEPAARLVDSLSQRSPKPSLRRVELAGAKAPEPMSRRTEISIDISSKQVESTASAAGPSRFGLKRAEVLGHKTPEPVPRRTEITIVKPQESVLRRVETPASKIPEGSAVPATDAAPKRVEIQVPKPAEAPNCPLPSQTLENSEAPMSQLQSRLEPRPSVAEVPYRNQEDSEVTPSCVGDMADNPRDAMLKQAPASRNEKAPMEFGYVGIDSILEQMRRKAMKQGFEFNIMVVGQSGLGKSTLINTLFKSKISRKSVQPTSEERIPKTIEIKSITHDIEEKGVRMKLTVIDTPGFGDHINNENCWQPIMKFINDQYEKYLQEEVNINRKKRIPDTRVHCCLYFIPATGHSLRPLDIEFMKRLSKVVNIVPVIAKADTLTLEERVYFKQRITADLLSNGIDVYPQKEFDEDAEDRLVNEKFREMIPFAVVGSDHEYQVNGKRILGRKTKWGTIEVENTTHCEFAYLRDLLIRTHMQNIKDITSNIHFEAYRVKRLNEGNSAMANGIEKEPEAQEM</w:t>
            </w:r>
          </w:p>
        </w:tc>
      </w:tr>
      <w:tr w:rsidR="00767530" w:rsidRPr="00E340F8" w14:paraId="7DEAB2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008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AB72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KJ9|SIR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4A3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GGLSRSERKAAERVRRLREEQQRERLRQVSRILRKAAAERSAEEGRLLAESEDLVTELQGRSRRREGLKRRQEEVCDDPEELRRKVRELAGAVRSARHLVVYTGAGISTAASIPDYRGPNGVWTLLQKGRPVSAADLSEAEPTLTHMSITRLHEQKLVQHVVSQNCDGLHLRSGLPRTAISELHGNMYIEVCTSCIPNREYVRVFDVTERTALHRHLTGRTCHKCGTQLRDTIVHFGERGTLGQPLNWEAATEAASKADTILCLGSSLKVLKKYPRLWCMTKPPSRRPKLYIVNLQWTPKDDWAALKLHGKCDDVMQLLMNELGLEIPVYNRWQDPIFSLATPLRAGEEGSHSRKSLCRSREEAPPGDQSDPLASAPPILGGWFGRGCAKRAKRKKVA</w:t>
            </w:r>
          </w:p>
        </w:tc>
      </w:tr>
      <w:tr w:rsidR="00767530" w:rsidRPr="00E340F8" w14:paraId="0439E6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C7E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2D5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S5|SERK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C8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HGSSRGFIWLILFLDFVSRVTGKTQVDALIALRSSLSSGDHTNNILQSWNATHVTPCSWFHVTCNTENSVTRLDLGSANLSGELVPQLAQLPNLQYLELFNNNITGEIPEELGDLMELVSLDLFANNISGPIPSSLGKLGKLRFLRLYNNSLSGEIPRSLTALPLDVLDISNNRLSGDIPVNGSFSQFTSMSFANNKLRPRPASPSPSPSGTSAAIVVGVAAGAALLFALAWWLRRKLQGHFLDVPAEEDPEVYLGQFKRFSLRELLVATEKFSKRNVLGKGRFGILYKGRLADDTLVAVKRLNEERTKGGELQFQTEVEMISMAVHRNLLRLRGFCMTPTERLLVYPYMANGSVASCLRERPEGNPALDWPKRKHIALGSARGLAYLHDHCDQKIIHLDVKAANILLDEEFEAVVGDFGLAKLMNYNDSHVTTAVRGTIGHIAPEYLSTGKSSEKTDVFGYGVMLLELITGQKAFDLARLANDDDIMLLDWVKEVLKEKKLESLVDAELEGKYVETEVEQLIQMALLCTQSSAMERPKMSEVVRMLEGDGLAERWEEWQKEEMPIHDFNYQAYPHAGTDWLIPYSNSLIENDYPSGPR</w:t>
            </w:r>
          </w:p>
        </w:tc>
      </w:tr>
      <w:tr w:rsidR="00767530" w:rsidRPr="00E340F8" w14:paraId="111D7B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3FA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98F0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08|SHH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C6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TRVLLVSLLTLSLVVSGLACGPGRGYGRRRHPKKLTPLAYKQFIPNVAEKTLGASGRYEGKITRNSERFKELTPNYNPDIIFKDEENTGADRLMTQRCKDKLNSLAISVMNHWPGVKLRVTEGWDEDGHHFEESLHYEGRAVDITTSDRDKSKYGTLSRLAVEAGFDWVYYESKAHIHCSVKAENSVAAKSGGCFPGSALVSLQDGGQKAVKDLNPGDKVLAADSAGNLVFSDFIMFTDRDSTTRRVFYVIETQEPVEKITLTAAHLLFVLDNSTEDLHTMTAAYASSVRAGQKVMVVDDSGQLKSVIVQRIYTEEQRGSFAPVTAHGTIVVDRILASCYAVIEDQGLAHLAFAPARLYYYVSSFLFPQNSSSRSNATLQQEGVHWYSRLLYQMGTWLLDSNMLHPLGMSVNSS</w:t>
            </w:r>
          </w:p>
        </w:tc>
      </w:tr>
      <w:tr w:rsidR="00767530" w:rsidRPr="00E340F8" w14:paraId="25AE61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43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A0D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Y07|SFR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1F87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FALLIKVAGLLATVTVGANVVSYSRFRRQNLAKFRSPIDESKEVLADFNSIEHEEGKFFFGLATAPAHAEDDLDDAWLQFAKETPCSAEEAEAADKKARRKKVKLAVGAITKGLAKNTHGKEDKNAADKPPSKNVAAWHNAPHAEDRLKFWSDPDKEVKLAKDTGVTVFRMGVDWSRIMPVEPTKGIKEAVNYEAVEHYKWILKKVRSNGMKVMLTLFHHSLPPWAADYGGWKMEKTVDYFMDFTRIVVDSMYDLVDSWVTFNEPHIFTMLTYMCGSWPGNNPDFLEIATSTLPMGVFHRALHWMAVAHSKAYDYIHGKISLKKPLVGVAHHVSFMRPYGLFDIGAVTISNSLTIFPYIDSICEKLDFIGINYYGQEAVCGAGLKLVETDEYSESGRGVYPDGLYRVLLMFHERYKHLKVPFIVTENGVSDETDVIRRPYLIEHLLALYAAMLKGVPVLGYIFWTISDNWEWADGYGPKFGLVAVDRSHDLARTLRQSYHLFSKIVKSGKVTRKDRSLAWNELQKAAKAGKLRPFYRGVDNHNLMYADGLDKPQWRPFVDRDWRFGHYQMDGLQDPLSRVARTLLIWPLIMKKRIRKVKIKHTDDAGLVLHPALASPFD</w:t>
            </w:r>
          </w:p>
        </w:tc>
      </w:tr>
      <w:tr w:rsidR="00767530" w:rsidRPr="00E340F8" w14:paraId="299FC7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E89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E66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751|SIA4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C2B4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KTLKYLTFFLLFIFLTSFVLNYSNTGVPSAWFPKQMLLELSENFRRFIKSQPCTCRHCISQDKVSYWFDQRFNKTMQPLLTVHNALMEEDTYRWWLRLQRERKPNNLSDTVKELFRLVPGNVDPMLNKRLVGCRRCAVVGNSGNLKDSSYGPEIDSHDFVLRMNKAPTVGFEADVGSRTTHHLVYPESFRELGENVNMVLVPFKTTDLQWVISATTTGTITHTYVPVPPKIKVKQEKILIYHPAFIKYVFDNWLQGHGRYPSTGILSIIFSIHICDEVDLYGFGADSKGNWHHYWENNPSAGAFRKTGVHDGDFEYNITTTLAAINKIRIFKGR</w:t>
            </w:r>
          </w:p>
        </w:tc>
      </w:tr>
      <w:tr w:rsidR="00767530" w:rsidRPr="00E340F8" w14:paraId="31E1F6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AA44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063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1206|SIA4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C00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KSRWKLLAMLALVLVVMVWYSISREDRYIELFYFPIPEKKEPCLQGEAESKASKLFGNYSRDQPIFLRLEDYFWVKTPSAYELPYGTKGSEDLLLRVLAITSSSIPKNIQSLRCRRCVVVGNGHRLRNSSLGDAINKYDVVIRLNNAPVAGYEGDVGSKTTMRLFYPESAHFDPKVENNPDTLLVLVAFKAMDFHWIETILSDKKRVRKGFWKQPPLIWDVNPKQIRILNPFFMEIAADKLLSLPMQQPRKIKQKPTTGLLAITLALHLCDLVHIAGFGYPDAYNKKQTIHYYEQITLKSMAGSGHNVSQEALAIKRMLEMGAIKNLTSF</w:t>
            </w:r>
          </w:p>
        </w:tc>
      </w:tr>
      <w:tr w:rsidR="00767530" w:rsidRPr="00E340F8" w14:paraId="28C413F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FC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5314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X6|SEN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552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RWLAKVLGTILRLCERPAPGARALLKRRRSSSTLFSTAVDTDEIPAKRPRLDCFIHQVKNSLYNAASLFGFPFQLTTKPMVSSACNGTRNVAPSGEVFSNSSSCELMSSGSCSSMLKLGNKSPNGISDYPKIRVTVTRDQPRRVLPSFGFTLKSEGYNRRPSGRRHSKSNPESSLTWKPQEQGVTEMISEEGGKGVRRPHCTVEEGVQKDEREKYRKLLERLKEGAHGSTFPPTVSHHSSQRIQMDTLKTKGWVEEQNHGVRTTHFVPKQYRVVETRGPLCSMRSEKRYSKGKADTEKVVGLRFEKEGTRGHQMEPDLSEEVSARLRLGSGSNGLLRRKISVLEIKEKNFPSKEKDRRTEDLFEFTEDMEKEISNALGHGPPDEILSSAFKLRITRGDIQTLKNYHWLNDEVINFYMNLLVERSKKQGYPALHAFSTFFYPKLKSGGYQAVKRWTKGVNLFEQELVLVPIHRKVHWSLVVMDLRKKCLKYLDSMGQKGHRICEILLQYLQDESKTKRNTDLNLLEWTHYSMKPHEIPQQLNGSDCGMFTCKYADYISRDKPITFTQHQMPLFRKKMVWEILHQQLL</w:t>
            </w:r>
          </w:p>
        </w:tc>
      </w:tr>
      <w:tr w:rsidR="00767530" w:rsidRPr="00E340F8" w14:paraId="1426337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FB7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694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459|SF3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56D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PVQAVPPPPPVPTEPKQPTEEEASSKEDSAPSKPVVGIIYPPPEVRNIVDKTASFVARNGPEFEARIRQNEINNPKFNFLNPNDPYHAYYRHKVSEFKEGKAQEPSAAIPKVMQQQQQTTQQQLPQKVQAQVIQETIVPKEPPPEFEFIADPPSISAFDLDVVKLTAQFVARNGRQFLTQLMQKEQRNYQFDFLRPQHSLFNYFTKLVEQYTKILIPPKGLFSKLKKEAENPREVLDQVCYRVEWAKFQERERKKEEEEKEKERVAYAQIDWHDFVVVETVDFQPNEQGNFPPPTTPEELGARILIQERYEKFGESEEVEMEVESDEEDDKQEKAEEPPSQLDQDTQVQDMDEGSDDEEEGQKVPPPPETPMPPPLPPTPDQVIVRKDYDPKASKPLPPAPAPDEYLVSPITGEKIPASKMQEHMRIGLLDPRWLEQRDRSIREKQSDDEVYAPGLDIESSLKQLAERRTDIFGVEETAIGKKIGEEEIQKPEEKVTWDGHSGSMARTQQAAQANITLQEQIEAIHKAKGLVPEDDTKEKIGPSKPNEIPQQPPPPSSATNIPSSAPPITSVPRPPTMPPPVRTTVVSAVPVMPRPPMASVVRLPPGSVIAPMPPIIHAPRINVVPMPPSAPPIMAPRPPPMIVPTAFVPAPPVAPVPAPAPMPPVHPPPPMEDEPTSKKLKTEDSLMPEEEFLRRNKGPVSIKVQVPNMQDKTEWKLNGQVLVFTLPLTDQVSVIKVKIHEATGMPAGKQKLQYEGIFIKDSNSLAYYNMANGAVIHLALKERGGRKK</w:t>
            </w:r>
          </w:p>
        </w:tc>
      </w:tr>
      <w:tr w:rsidR="00767530" w:rsidRPr="00E340F8" w14:paraId="5A1111C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922B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973A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52|SHI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B78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MVPGWNHGNITRSKAEELLSRAGKDGSFLVRASESIPRAYALCVLFRNCVYTYRILPNEDDKFTVQASEGVPMRFFTKLDQLIDFYKKENMGLVTHLQYPVPLEEEDAIDEAEEDTVESVMSPPELPPRNIPMSAGPSEAKDLPLATENPRAPEVTRLSLSETLFQRLQSMDTSGLPEEHLKAIQDYLSTQLLLDSDFLKTGSSNLPHLKKLMSLLCKELHGEVIRTLPSLESLQRLFDQQLSPGLRPRPQVPGEASPITMVAKLSQLTSLLSSIEDKVKSLLHEGSESTNRRSLIPPVTFEVKSESLGIPQKMHLKVDVESGKLIVKKSKDGSEDKFYSHKKILQLIKSQKFLNKLVILVETEKEKILRKEYVFADSKKREGFCQLLQQMKNKHSEQPEPDMITIFIGTWNMGNAPPPKKITSWFLSKGQGKTRDDSADYIPHDIYVIGTQEDPLGEKEWLELLRHSLQEVTSMTFKTVAIHTLWNIRIVVLAKPEHENRISHICTDNVKTGIANTLGNKGAVGVSFMFNGTSLGFVNSHLTSGSEKKLRRNQNYMNILRFLALGDKKLSPFNITHRFTHLFWLGDLNYRVELPTWEAEAIIQKIKQQQYSDLLAHDQLLLERKDQKVFLHFEEEEITFAPTYRFERLTRDKYAYTKQKATGMKYNLPSWCDRVLWKSYPLVHVVCQSYGSTSDIMTSDHSPVFATFEAGVTSQFVSKNGPGTVDSQGQIEFLACYATLKTKSQTKFYLEFHSSCLESFVKSQEGENEEGSEGELVVRFGETLPKLKPIISDPEYLLDQHILISIKSSDSDESYGEGCIALRLETTEAQHPIYTPLTHHGEMTGHFRGEIKLQTSQGKMREKLYDFVKTERDESSGMKCLKNLTSHDPMRQWEPSGRVPACGVSSLNEMINPNYIGMGPFGQPLHGKSTLSPDQQLTAWSYDQLPKDSSLGPGRGEGPPTPPSQPPLSPKKFSSSTANRGPCPRVQEARPGDLGKVEALLQEDLLLTKPEMFENPLYGSVSSFPKLVPRKEQESPKMLRKEPPPCPDPGISSPSIVLPKAQEVESVKGTSKQAPVPVLGPTPRIRSFTCSSSAEGRMTSGDKSQGKPKASASSQAPVPVKRPVKPSRSEMSQQTTPIPAPRPPLPVKSPAVLQLQHSKGRDYRDNTELPHHGKHRQEEGLLGRTAMQ</w:t>
            </w:r>
          </w:p>
        </w:tc>
      </w:tr>
      <w:tr w:rsidR="00767530" w:rsidRPr="00E340F8" w14:paraId="0F02B13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E50F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8FE7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N4|SFR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AB69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DESRGKTEESGEDRGDGPPDRDPTLSPSAFILRAIQQAVGSSLQGDLPNDKDGSRCHGLRWRRCRSPRSEPRSQESGGTDTATVLDMATDSFLAGLVSVLDPPDTWVPSRLDLRPGESEDMLELVAEVRIGDRDPIPLPVPSLLPRLRAWRTGKTVSPQSNSSRPTCARHLTLGTGDGGPAPPPAPSSASSSPSPSPSSSSPSPPPPPPPPAPPAPPAPRFDIYDPFHPTDEAYSPPPAPEQKYDPFEPTGSNPSSSAGTPSPEEEEEEEEEEEEEEEDEEEEEGLSQSISRISETLAGIYDDNSLSQDFPGDESPRPDAQPTQPTPAPGTPPQVDSTRADGAMRRRVFVVGTEAEACREGKVSVEVVTAGGAALPPPLLPPGDSEIEEGEIVQPEEEPRLALSLFRPGGRAARPTPAASATPTAQPLPQPPAPRAPEGDDFLSLHAESDGEGALQVDLGEPAPAPPAADSRWGGLDLRRKILTQRRERYRQRSPSPAPAPAPAAAAGPPTRKKSRRERKRSGEAKEAASSSSGTQPAPPAPASPWDSKKHRSRDRKPGSHASSSARRRSRSRSRSRSTRRRSRSTDRRRGGSRRSRSREKRRRRRRSASPPPATSSSSSSRRERHRGKHRDGGGSKKKKKRSRSRGEKRSGDGSEKAPAPAPPPSGSTSCGDRDSRRRGAVPPSIQDLTDHDLFAIKRTITVGRLDKSDPRGPSPAPASSPKREVLYDSEGLSGEERGGKSSQKDRRRSGAASSSSSSREKGSRRKALDGGDRDRDRDRDRDRDRSSKKARPPKESAPSSGPPPKPPVSSGSGSSSSSSSCSSRKVKLQSKVAVLIREGVSSTTPAKDAASAGLGSIGVKFSRDRESRSPFLKPDERAPTEMAKAAPGSTKPKKTKVKAKAGAKKTKGTKGKTKPSKTRKKVRSGGGSGGSGGQVSLKKSKADSCSQAAGTKGAEETSWSGEERAAKVPSTPPPKAAPPPPALTPDSQTVDSSCKTPEVSFLPEEATEEAGVRGGAEEEEEEEEEEEEEEEEEEQQPATTTATSTAAAAPSTAPSAGSTAGDSGAEDGPASRVSQLPTLPPPMPWNLPAGVDCTTSGVLALTALLFKMEEANLASRAKAQELIQATNQILSHRKPPSSLGMTPAPVPTSLGLPPGPSSYLLPGSLPLGGCGSTPPTPTGLAATSDKREGSSSSEGRGDTDKYLKKLHTQERAVEEVKLAIKPYYQKKDITKEEYKDILRKAVHKICHSKSGEINPVKVSNLVRAYVQRYRYFRKHGRKPGDPPGPPRPPKEPGPPDKGGPGLPLPPL</w:t>
            </w:r>
          </w:p>
        </w:tc>
      </w:tr>
      <w:tr w:rsidR="00767530" w:rsidRPr="00E340F8" w14:paraId="34E609E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54BB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B1E1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75|SCS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322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VEISPDVLVYKSPLTEQSTEYASISNNSDQTIAFKVKTTAPKFYCVRPNAAVVAPGETIQVQVIFLGLTEEPAADFKCRDKFLVITLPSPYDLNGKAVADVWSDLEAEFKQQAISKKIKVKYLISPDVHPAQNQNIQENKETVEPVVQDSEPKEVPAVVNEKEVPAEPETQPPVQVKKEEVPPVVQKTVPHENEKQTSNSTPAPQNQIKEAATVPAENESSSMGIFILVALLILVLGWFYR</w:t>
            </w:r>
          </w:p>
        </w:tc>
      </w:tr>
      <w:tr w:rsidR="00767530" w:rsidRPr="00E340F8" w14:paraId="6246B3D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17BE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E8F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3W7|SCY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DD3B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MLNKLKSTVTKVTADVTSAVMGNPVTREFDVGRHIASGGNGLAWKIFNGTKKSTKQEVAVFVFDKKLIDKYQKFEKDQIIDSLKRGVQQLTRLRHPRLLTVQHPLEESRDCLAFCTEPVFASLANVLGNWENLPSPISPDIKDYKLYDVETKYGLLQVSEGLSFLHSSVKMVHGNITPENIILNKSGAWKIMGFDFCVSSTNPSEQEPKFPCKEWDPNLPSLCLPNPEYLAPEYILSVSCETASDMYSLGTVMYAVFNKGKPIFEVNKQDIYKSFSRQLDQLSRLGSSSLTNIPEEVREHVKLLLNVTPTVRPDADQMTKIPFFDDVGAVTLQYFDTLFQRDNLQKSQFFKGLPKVLPKLPKRVIVQRILPCLTSEFVNPDMVPFVLPNVLLIAEECTKEEYVKLILPELGPVFKQQEPIQILLIFLQKMDLLLTKTPPDEIKNSVLPMVYRALEAPSIQIQELCLNIIPTFANLIDYPSMKNALIPRIKNACLQTSSLAVRVNSLVCLGKILEYLDKWFVLDDILPFLQQIPSKEPAVLMGILGIYKCTFTHKKLGITKEQLAGKVLPHLIPLSIENNLNLNQFNSFISVIKEMLNRLESEHKTKLEQLHIMQEQQKSLDIGNQMNVSEEMKVTNIGNQQIDKVFNNIGADLLTGSESENKEDGLQNKHKRASLTLEEKQKLAKEQEQAQKLKSQQPLKPQVHTPVATVKQTKDLTDTLMDNMSSLTSLSVSTPKSSASSTFTSVPSMGIGMMFSTPTDNTKRNLTNGLNANMGFQTSGFNMPVNTNQNFYSSPSTVGVTKMTLGTPPTLPNFNALSVPPAGAKQTQQRPTDMSALNNLFGPQKPKVSMNQLSQQKPNQWLNQFVPPQGSPTMGSSVMGTQMNVIGQSAFGMQGNPFFNPQNFAQPPTTMTNSSSASNDLKDLFG</w:t>
            </w:r>
          </w:p>
        </w:tc>
      </w:tr>
      <w:tr w:rsidR="00767530" w:rsidRPr="00E340F8" w14:paraId="323F00E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6DF2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05CF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Z5|SD2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F7D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VFIVIVTCLVFLPDPLRAGVASIGSITPGFGGSQMNYINNDGIFLESNNSAFGFGFVTTQDSVTLFTLSIIHKSSTKLIWSANRASPVSNSDKFVFDDNGNVVMEGTEVWRLDNSGKNASRIELRDSGNLVVVSVDGTSIWESFDHPTDTLITNQAFKEGMKLTSSPSSSNMTYALEIKSGDMVLSVNSLTPQVYWSMANARERIINKDGGVVTSSSLLGNSWRFFDQKQVLLWQFVFSDNKDDNTTWIAVLGNNGVISFSNLGSGASAADSSTKIPSDLCGTPEPCGPYYVCSGSKVCGCVSGLSRARSDCKTGITSPCKKTKDNATLPLQLVSAGDGVDYFALGYAPPFSKKTDLDSCKEFCHNNCSCLGLFFQNSSGNCFLFDYIGSFKTSGNGGSGFVSYIKIASTGSGGGDNGEDDGKHFPYVVIIVVVTVFIIAVLIFVAFRIHKRKKMILEAPQESSEEDNFLENLSGMPIRFAYKDLQSATNNFSVKLGQGGFGSVYEGTLPDGSRLAVKKLEGIGQGKKEFRAEVSIIGSIHHLHLVRLRGFCAEGAHRLLAYEFLSKGSLERWIFRKKDGDVLLDWDTRFNIALGTAKGLAYLHEDCDARIVHCDIKPENILLDDNFNAKVSDFGLAKLMTREQSHVFTTMRGTRGYLAPEWITNYAISEKSDVYSYGMVLLELIGGRKNYDPSETSEKCHFPSFAFKKMEEGKLMDIVDGKMKNVDVTDERVQRAMKTALWCIQEDMQTRPSMSKVVQMLEGVFPVVQPPSSSTMGSRLYSSFFKSISEDGGATTSSGPSDCNSENYLSAVRLSGPR</w:t>
            </w:r>
          </w:p>
        </w:tc>
      </w:tr>
      <w:tr w:rsidR="00767530" w:rsidRPr="00E340F8" w14:paraId="5F70687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12FC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5D7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602|SEC1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3B4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PVELLKRAEKKGVPSSGFMKLFSGSDSYKFEEAADLCVQAATIYRLRKELNLAGDSFLKAADYQKKAGNEDEAGNTYVEAYKCFKSGGNSVNAVDSLENAIQIFTHRGQFRRGANFKFELGEILENDLHDYAKAIDCYELAGEWYAQDQSVALSNKCFIKCADLKALDGQYIEASDIYSKLIKSSMGNRLSQWSLKDYFLKKGLCQLAATDAVAAARTLQEGQSEDPNFADSRESNFLKSLIDAVNEGDSEQLSEHCKEFDNFMRLDKWKITILNKIKESIQQQEDDLL</w:t>
            </w:r>
          </w:p>
        </w:tc>
      </w:tr>
      <w:tr w:rsidR="00767530" w:rsidRPr="00E340F8" w14:paraId="3D8BC48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64D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B4D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SQ7|SDCG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DDEA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PENSTLEEILGQYQRSLREHASRSIHQLTCALKEGDVTIGEDAPNLSFSTSVGNEDARTAWPELQQSHAVNQLKDLLRQQADKESEVSPSRRRKMSPLRSLEHEETNMPTMHDLVHTINDQSQYIHHLEAEVKFCKEELSGMKNKIQVVVLENEGLQQQLKSQRQEETLREQTLLDASGNMHNSWITTGEDSGVGETSKRPFSHDNADFGKAASAGEQLELEKLKLTYEEKCEIEESQLKFLRNDLAEYQRTCEDLKEQLKHKEFLLAANTCNRVGGLCLKCAQHEAVLSQTHTNVHMQTIERLVKERDDLMSALVSVRSSLADTQQREASAYEQVKQVLQISEEANFEKTKALIQCDQLRKELERQAERLEKELASQQEKRAIEKDMMKKEITKEREYMGSKMLILSQNIAQLEAQVEKVTKEKISAINQLEEIQSQLASREMDVTKVCGEMRYQLNKTNMEKDEAEKEHREFRAKTNRDLEIKDQEIEKLRIELDESKQHLEQEQQKAALAREECLRLTELLGESEHQLHLTRQEKDSIQQSFSKEAKAQALQAQQREQELTQKIQQMEAQHDKTENEQYLLLTSQNTFLTKLKEECCTLAKKLEQISQKTRSEIAQLSQEKRYTYDKLGKLQRRNEELEEQCVQHGRVHETMKQRLRQLDKHSQATAQQLVQLLSKQNQLLLERQSLSEEVDRLRTQLPSMPQSDC</w:t>
            </w:r>
          </w:p>
        </w:tc>
      </w:tr>
      <w:tr w:rsidR="00767530" w:rsidRPr="00E340F8" w14:paraId="38E9DEB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FF04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88D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090|SCNN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B90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KKYLLKCLHRLQKGPGYTYKELLVWYCNNTNTHGPKRIICEGPKKKAMWFLLTLLFACLVCWQWGVFIQTYLSWEVSVSLSMGFKTMNFPAVTVCNSSPFQYSKVKHLLKDLYKLMEAVLDKILAPKSSHTNTTSTLNFTIWNHTPLVLIDERNPDHPVVLNLFGDSHNSSNPAPGSTCNAQGCKVAMRLCSANGTVCTFRNFTSATQAVTEWYILQATNIFSQVLPQDLVGMGYAPDRIILACLFGTEPCSHRNFTPIFYPDYGNCYIFNWGMTEKALPSANPGTEFGLKLILDIGQEDYVPFLASTAGARLMLHEQRTYPFIREEGIYAMAGTETSIGVLLDKLQGKGEPYSPCTMNGSDVAIQNLYSDYNTTYSIQACLHSCFQDHMIHNCSCGHYLYPLPAGEKYCNNRDFPDWAYCYLSLQMSVVQRETCLSMCKESCNDTQYKMTISMADWPSEASEDWILHVLSQERDQSSNITLSRKGIVKLNIYFQEFNYRTIEESPANNIVWLLSNLGGQFGFWMGGSVLCLIEFGEIIIDFIWITVIKLVASCKGLRRRRPQAPYTGPPPTVAELVEAHTNFGFQPDTTSCRPNAEVYPDQQTLPIPGTPPPNYDSLRLQPLDTMESDSEVEAI</w:t>
            </w:r>
          </w:p>
        </w:tc>
      </w:tr>
      <w:tr w:rsidR="00767530" w:rsidRPr="00E340F8" w14:paraId="346782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10CD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B985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6622|SHR2_STRP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4CB9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VSSQATPVEAYKVQQVQINDQTVEQLVRVQTSAGTTVTTIDAATAERLVKLREEDLIKFSAQGMSQAQMMAKPGMTSPRPIELCAVCGDKASGRHYGAISCEGCKGFFKRSIRKHLGYTCRGNKDCQIIKHNRNRCQYCRLQKCLDMGMKSDSVQCERSPLKTRDKTPGNCAASTDKIYIRKDIRSPLTATPTFVTGSVLAGGDMKSPQGNRQGLFDQGILLNVQTTPTSSPSASTSDSTTDLSTLASVVTSLANMNKKTEEGPSHSQQIYSPSQTLQIISNGDQDVQGGGDNVSKAFDALTKALNTSGDSEAGDLSIDQSANGGSSEVELVKLDSPMLSDHHMQFKLTTPSPMPQFLNVHYICESASRLLFLSMHWARSLPAFQVLSADTHTSMVQKCWSELFTLGLAQCAQAMALSTILTAIVNHLQTSLQQDKLSADRVKAVMEHIWKLQEFVTTTSKLDVDQTEFAYLKTIVLFSPDHPGLSNVRQIEKFQEMAISELHDYEAQTYPSKLNRFSKLLLRLPTLRLLSPAIMEELFFAGLIGNVQIDSIIPYILRMETADYNSAQITMSASPGSLIG</w:t>
            </w:r>
          </w:p>
        </w:tc>
      </w:tr>
      <w:tr w:rsidR="00767530" w:rsidRPr="00E340F8" w14:paraId="754E45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FBD7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110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398|SPM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62ED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RHRVYRVFNQEMYVEPNFKVVKELGQGAYGIVCAARNVASKDQEAVAIKKITNVFSKSILTKRALREIKLLIHFRNHRNITCIYDLDIINPYNFNEVYIYEELMEADLNAIIKSGQPLTDAHFQSFIYQILCGLKYIHSANVIHRDLKPGNLLVNADCELKICDFGLARGCSENPEENPGFMTEYVATRWYRAPEIMLSFSSYHKGIDVWSVGCILAELLGGTPLFKGKDFVHQLNLILHQLGTPDEETLSHISSSRAQEYVRSLPKQRPIPFETNFPKANPLALDLLAKLLAFDPNRRISVDDALEHPYLAVWHDPSDEPVCDSVFDFSFEYIEDANELRRVILDEVLNFRQKVRRRSHPTNPTVNIPQPAQTVPSNDNGSFNVSSSSSSQTSNKKRHDHSYNETAAIDHKSDDNRHN</w:t>
            </w:r>
          </w:p>
        </w:tc>
      </w:tr>
      <w:tr w:rsidR="00767530" w:rsidRPr="00E340F8" w14:paraId="0ECDAC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BB3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1FA4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4A2|SPO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E86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KFAISESTNLLQRIKDFTQSVVVDLAEGRSPKISINQFRNYCMNPEADCLCSSDKPKGQEIFTLKKEPQTYRIDMLLRVLLIVQQLLQENRHASKRDIYYMHPSAFKAQSIVDRAIGDICILFQCSRYNLNVVSVGNGLVMGWLKFREAGRKFDCLNSLNTAYPVPVLVEEVEDIVSLAEYILVVEKETVFQRLANDMFCKTNRCIVITGRGYPDVSTRRFLRLLMEKLHLPVHCLVDCDPYGFEILATYRFGSMQMAYDIESLRAPDMKWLGAFPSDSEVYSVPKQCLLPLTEEDKKRTEAMLLRCYLKREMPQWRLELETMLKRGVKFEIEALSVHSLSFLSEVYIPSKIRREVSSP</w:t>
            </w:r>
          </w:p>
        </w:tc>
      </w:tr>
      <w:tr w:rsidR="00767530" w:rsidRPr="00E340F8" w14:paraId="70803C0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6E41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D3B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431|SD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C2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RLFALLLFFVGGVAESIRETEVIDPQDLLEGRYFSGALPDDEDVVGPGQESDDFELSGSGDLDDLEDSMIGPEVVHPLVPLDNHIPERAGSGSQVPTEPKKLEENEVIPKRISPVEESEDVSNKVSMSSTVQGSNIFERTEVLAALIVGGIVGILFAVFLILLLMYRMKKKDEGSYDLGKKPIYKKAPTNEFYA</w:t>
            </w:r>
          </w:p>
        </w:tc>
      </w:tr>
      <w:tr w:rsidR="00767530" w:rsidRPr="00E340F8" w14:paraId="4797294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8AF3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25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H1|SE6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AC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ARPPAAGLRGISLFLALLLGSPAAALERDALPEGDASPLGPYLLPSGAPERGSPGKEHPEERVVTAPPSSSQSAEVLGELVLDGTAPSAHHDIPALSPLLPEEARPKHALPPKKKLPSLKQVNSARKQLRPKATSAATVQRAGSQPASQGLDLLSSSTEKPGPPGDPDPIVASEEASEVPLWLDRKESAVPTTPAPLQISPFTSQPYVAHTLPQRPEPGEPGPDMAQEAPQEDTSPMALMDKGENELTGSASEESQETTTSTIITTTVITTEQAPALCSVSFSNPEGYIDSSDYPLLPLNNFLECTYNVTVYTGYGVELQVKSVNLSDGELLSIRGVDGPTLTVLANQTLLVEGQVIRSPTNTISVYFRTFQDDGLGTFQLHYQAFMLSCNFPRRPDSGDVTVMDLHSGGVAHFHCHLGYELQGAKMLTCINASKPHWSSQEPICSAPCGGAVHNATIGRVLSPSYPENTNGSQFCIWTIEAPEGQKLHLHFERLLLHDKDRMTVHSGQTNKSALLYDSLQTESVPFEGLLSEGNTIRIEFTSDQARAASTFNIRFEAFEKGHCYEPYIQNGNFTTSDPTYNIGTIVEFTCDPGHSLEQGPAIIECINVRDPYWNDTEPLCRAMCGGELSAVAGVVLSPNWPEPYVEGEDCIWKIHVGEEKRIFLDIQFLNLSNSDILTIYDGDEVMPHILGQYLGNSGPQKLYSSTPDLTIQFHSDPAGLIFGKGQGFIMNYIEVSRNDSCSDLPEIQNGWKTTSHTELVRGARITYQCDPGYDIVGSDTLTCQWDLSWSSDPPFCEKIMYCTDPGEVDHSTRLISDPVLLVGTTIQYTCNPGFVLEGSSLLTCYSRETGTPIWTSRLPHCVSEESLACDNPGLPENGYQILYKRLYLPGESLTFMCYEGFELMGEVTIRCILGQPSHWNGPLPVCKVNQDSFEHALEVAEAAAETSLEGGNMALAIFIPVLIISLLLGGAYIYITRCRYYSNLRLPLMYSHPYSQITVETEFDNPIYETGETREYEVSI</w:t>
            </w:r>
          </w:p>
        </w:tc>
      </w:tr>
      <w:tr w:rsidR="00767530" w:rsidRPr="00E340F8" w14:paraId="08202CE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16B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B857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0X7|SPAR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E78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EPQNGEPAEIKIIREAYKKAFLFVNKGLNTDELGQKEEAKNYYKQGIGHLLRGISISSKESEHTGPGWESARQMQQKMKETLQNVRTRLEILEKGLATSLQNDLQEVPKLYPEFPPKDMCEKLPEPQSFSSAPQHAEVNGNTSTPSAGAVAAPASLSLPSQSCPAEAPPAYTPQAAEGHYTVSYGTDSGEFSSVGEEFYRNHSQPPPLETLGLDADELILIPNGVQIFFVNPAGEVSAPSYPGYLRIVRFLDNSLDTVLNRPPGFLQVCDWLYPLVPDRSPVLKCTAGAYMFPDTMLQAAGCFVGVVLSSELPEDDRELFEDLLRQMSDLRLQANWNRAEEENEFQIPGRTRPSSDQLKEASGTDVKQLDQGNKDVRHKGKRGKRAKDTSSEEVNLSHIVPCEPVPEEKPKELPEWSEKVAHNILSGASWVSWGLVKGAEITGKAIQKGASKLRERIQPEEKPVEVSPAVTKGLYIAKQATGGAAKVSQFLVDGVCTVANCVGKELAPHVKKHGSKLVPESLKKDKDGKSPLDGAMVVAASSVQGFSTVWQGLECAAKCIVNNVSAETVQTVRYKYGYNAGEATHHAVDSAVNVGVTAYNINNIGIKAMVKKTATQTGHTLLEDYQIVDNSQRENQEGAANVNVRGEKDEQTKEVKEAKKKDK</w:t>
            </w:r>
          </w:p>
        </w:tc>
      </w:tr>
      <w:tr w:rsidR="00767530" w:rsidRPr="00E340F8" w14:paraId="686B4518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66F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947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8371|SCN4A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92EB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SLPNLVPLGPESLRPFTRASLAAIERRALEEEARLQRNKQMEIQETERNARSDLEAGKNLPLIYGDPPPEVIGIPLEDLDPYYSNKKTFIVLNKGKAIFRFSATPALYMLSPFSIIRRSAIKVLIHSLFSMFIMITILPNCVVMTMSDPPPWPIHVENTFTGINTFESLIKMLARGFCIDDFTFLRDPWNWLDFSVIMMAYLTEFVDLGNISALRTFRVLRALKTITVIPGLKTIVGALIQSVKKLSDVMILTVFCLSVFALVGLQLFMGNLRQKCVRWPQPFNDTNTTWYGNDTWYSNDTWNSNDTWSSNDMWNSHESMASNYTFDWDAYINDEGNFYFLEGAKDALLCGNSSDAGHCPEGYKCIKTGRNPNYGYTSHDTFSWAFLALFRLMIQDYWENLFQLTLRAAGKTYMIFFVVIIFLGSFYLINLILAVVTMAYAEQNEATLAEDQEKEEEFQQMMEKFQKQQEELEKAKADQALEGGEAGGDPAHSKDCNGSLDTSPGEKGPPRQSCSADSGVSDAMEELEEAHQKCPPWWYKCAHKVLIWNCCTPWVKFKNIIHLIVMDPFVDLGITICIVLNTLFMAMEHYPMTEHFDKVLTVGNLVFTGIFTAEMVLKLIALDPYEYFQQGWNVFDSIIVTLSWVELGLVNVKGLSVLRSFRLVRSLKLAKSWPTLNMFIRIIGNSGGGLGNLTLVLAIIVVNFSVVGMQLFGKNYKECVCKNASDCALPRWKMCDFFHSFLIVLRILCGEWIEPMWGFMEVAGQAMFLTVLLMVMVNGNLVDLDLFLALLLNPLNSDNLSASDEDGEMNNLQISSWPIKLGICFANAFLLGLLHGKILSPKDIMLSLGDPGEAGEAGEAEESAPEDEKKEPPPEDDDKDLKKDNHILNHMGLVDGTPTSIELDHLNFINNPYLTIHVPIASEESDLEMPTEEETDTFSEPEDGKKPLQPLDGNSSVCSTADYKPPEEDPEEQAEENPEGEQPEECFTEACVQRFPCLSVDISQGRGKMWWTLRRACFKIVEHHWFKTFNSSLILLNSGTLAFEDIYIEQRRVIRTILEYADKVFTYIFIMEMLLKWVAYGFKVYFTNAWCWLDFLIVDVSIISLVANWLGYSELGPIKSLRTLRALRPLRALSRFEGMRVVVNALLGAIPSIMNVLLVCLIFWVIFSIMGVNLFAAKIYYFINTTTSERFDISGVNNKSECESLIHTGQVRWLNVKVNYDNVGLGYLSLLQVATFKGWMDIMYSAVDSREQEEQPQYEVNIYMYLYFVIFIIFGSFFTINSLIRLIIVNFNQQKKKLGGKDIFMTEEQKKYYNAMKKLGSKKPQKPIPRPQNKIQGMVYDFVTKQVFDITIMILICLNMVTMMVETDDQSQLKVDILYNINMVFIIVFTGECVLKMFALRQNYFTVGWNIFDFVVVILSIVGLALSDLIQKYFVSPTLFRVIRLARIGRVLRLIRGAKGIRTLLFALMMSLPALFNIGLLLILVMFIYSIFGMSNFAYVKKESGIDDMFNFETFGNSIICLFEITTSAGWDGLLNPILNSGPPDCDPTLENPGTSVRGDCGNPSIGICFFCSYIIISFLIVVNMYIAIILENFNVATEESSDPLGEDDFEIFFEKWEKFGPDATQFIDYSRLSDFVDTLQEPLRIAKPNKIKLITLDLPMVPGDKIHCLDILFALTKEVLGDSGEMDALKETMEEKFMAANPSKVSYEPITTTLKRKQEEVCAIKIQRAYRRHLLQRSVKQASYMYRHSQDGSGDGAPEKEGLIANTMSKMYGRENGNSGVQNKGEERGSTGDAGPTMGLTPINPSDSALPPSPPPGLPLHPGVKESLV</w:t>
            </w:r>
          </w:p>
        </w:tc>
      </w:tr>
      <w:tr w:rsidR="00767530" w:rsidRPr="00E340F8" w14:paraId="0FBA4EF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469E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82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92|SN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21FB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TVADTRRLITKPQNLNDAYGPPSNFLEIDVSNPQTVGVGRGRFTTYEIRVKTNLPIFKLKESTVRRRYSDFEWLRSELERESKVVVPPLPGKAFLRHVPFRGDDGIFDDNFIEERKQGLEQFINKVAGHPLAQNERCLHMFLQDEIIDKSYTPSKIRHA</w:t>
            </w:r>
          </w:p>
        </w:tc>
      </w:tr>
      <w:tr w:rsidR="00767530" w:rsidRPr="00E340F8" w14:paraId="69226D1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734D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292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410|SPO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613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ESIGDVGNHAQDDSASIVSGPRRRSTSKTSSAKNIRNSSNISPASMIFRNLLILEDDLRRQAHEQKILKWQFTLFLASMAGVGAFTFYELYFTSDYVKGLHRVILQFTLSFISITVVLFHISGQYRRTIVIPRRFFTSTNKGIRQFNVKLVKVQSTWDEKYTDSVRFVSRTIAYCNIYCLKKFLWLKDDNAIVKFWKSVTIQSQPRIGAVDVKLVLNPRAFSAEIREGWEIYRDEFWAREGARRRKQAHELRPKSE</w:t>
            </w:r>
          </w:p>
        </w:tc>
      </w:tr>
      <w:tr w:rsidR="00767530" w:rsidRPr="00E340F8" w14:paraId="228B159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C0B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CBD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710|SMC5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B5E1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LRPSKRRKSNPLYSDYALGSIVRIKLVNFVTYDYCELFPGPYLNLIIGPNGTGKSTIVSAICIGLGWPPKLLGRAKEAREFIKYGKNTATIEIEMKYRDDETVTITRQISQDKSSSFSINREACATSSITSLMDTFNVQLNNLCHFLPQDRVAEFAQLDPYSRLMETERAIDHEGLLPAHEKLIDLRKREREILQNKNQGQSTLNSLKDRQQALEKEVNIFKEREKIKSYIEMLGLAKMLVIYREKTNVFNQLRADKKKLKKDLKDLVEEFQPILDKGEELRSDLKLKDDTFNDYSSASMELNTSNLRARASFSNFMENEKKLYEKVNTNRTLLRNANLTLNEAQQSVKSLTERQGPRPSDNGVQDLQEKMQEVNAEKLQHENEKLESSHELGSIRTLKAQKLIDLDNIKRELSYYNDATKRKLDFMSSAPGWEDAYQTYQLLKEYESAFEAPAYGPIYMNLKCKEKGFAALIEGFFRTDTFRTFIMSNYNDYLKLMDLITSKTKYTPTIREFSSERKKKIEDFEPPCSREKLQSFGFDGYVIDFLEGPEVVLVALCHMLKIHQIPIAKRELPPASVNALNNFRLANGDPVLKTYLAGSSIHLVFRSAYGDREITRRTDPLPSRSIYFSENVEMDLVKRKEEQLNAQLSQLENLQNEERKLQEKVNEHESLLSRTNDILSTLRKERDEKLIPIHEWQQLQERIEHQTLLLRQREKVPEQFAAEIEKNEDIRKENFEALMNSVLKVKENSIKATNNFEKMLGSRLNVIEAKYKLEKHEMDANQVNARLTEVQDRLKDITDKLASAREDAMSLYGSVVDSLQTQSSDRQTAITELNEEFATSSEVDNKISIEETKLKFMNVNSYVMEQYDARKKEIEELESKMSDFDQSVEELQDEMNSIKEDWVSKLEENVQCISDRFSKGMSGMGYAGEVRLGKSDDYDKWYIDILVQFREEEGLQKLTGQRQSGGERSVSTIMYLLSLQGLAIAPFRIVDEINQGMDPRNERVVHRHIVNSVCDNAVSQYFLVTPKLLPDLTYHRNLKVLCICNGAWLPATFRTSLSTYFEKLKKSALISSS</w:t>
            </w:r>
          </w:p>
        </w:tc>
      </w:tr>
      <w:tr w:rsidR="00767530" w:rsidRPr="00E340F8" w14:paraId="2220B68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C92B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A377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704|SOD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310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GVAVLNSSEGVTGTIFFTQEGDGVTTVSGTVSGLKPGLHGFHVHALGDTTNGCMSTGPHFNPDGKTHGAPEDANRHAGDLGNITVGDDGTATFTITDCQIPLTGPNSIVGRAVVVHADPDDLGKGGHELSLATGNAGGRVACGIIGLQG</w:t>
            </w:r>
          </w:p>
        </w:tc>
      </w:tr>
      <w:tr w:rsidR="00767530" w:rsidRPr="00E340F8" w14:paraId="304BB9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071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C58C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D8|SK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BE8D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DLEQLCSHVNEKIGNIKKTLSLRNCGQEPTLKTVLNKIGDEIIVINELLNKLELEIQYQEQTNNSLKELCESLEEDYKDIEHLKENVPSHLPQVTVTQSCVKGSDLDPEEPIKVEEPEPVKKPPKEQRSIKEMPFITCDEFNGVPSYMKSRLTYNQINDVIKEINKAVISKYKILHQPKKSMNSVTRNLYHRFIDEETKDTKGRYFIVEADIKEFTTLKADKKFHVLLNILRHCRRLSEVRGGGLTRYVIT</w:t>
            </w:r>
          </w:p>
        </w:tc>
      </w:tr>
      <w:tr w:rsidR="00767530" w:rsidRPr="00E340F8" w14:paraId="25FB9A66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20A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D08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X47|SO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2F63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DIEQVFRSFVVSKFREIQQELSSGRSEGQLNGETNPPIEGNQAGDTAASARSLPNEEIVQKIEEVLSGVLDTELRYKPDLKEASRKSRCVSVQTDPTDEVPTKKSKKHKKHKNKKKKKKKEKEKKYKRQPEESESKLKSHHDGNLESDSFLKFDSEPSAAALEHPVRAFGLSEASETALVLEPPVVSMEVQESHVLETLKPATKAAELSVVSTSVISEQSEQPMPGMLEPSMTKILDSFTAAPVPMSTAALKSPEPVVTMSVEYQKSVLKSLETMPPETSKTTLVELPIAKVVEPSETLTIVSETPTEVHPEPSPSTMDFPESSTTDVQRLPEQPVEAPSEIADSSMTRPQESLELPKTTAVELQESTVASALELPGPPATSILELQGPPVTPVPELPGPSATPVPELSGPLSTPVPELPGPPATVVPELPGPSVTPVPQLSQELPGPPAPSMGLEPPQEVPEPPVMAQELSGVPAVSAAIELTGQPAVTVAMELTEQPVTTTEFEQPVAMTTVEHPGHPEVTTATGLLGQPEAAMVLELPGQPVATTALELSGQPSVTGVPELSGLPSATRALELSGQSVATGALELPGQLMATGALEFSGQSGAAGALELLGQPLATGVLELPGQPGAPELPGQPVATVALEISVQSVVTTSELSTMTVSQSLEVPSTTALESYNTVAQELPTTLVGETSVTVGVDPLMAQESHMLASNTMETHMLASNTMDSQMLASNTMDSQMLASNTMDSQMLASSTMDSQMLASSTMDSQMLATSTMDSQMLATSSMDSQMLATSSMDSQMLATSSMDSQMLATSSMDSQMLATSSMDSQMLATSSMDSQMLATSSMDSQMLATSSMDSQMLASGAMDSQMLASGTMDAQMLASGTMDAQMLASSTQDSAMMGSKSPDPYRLAQDPYRLAQDPYRLGHDPYRLGHDAYRLGQDPYRLGHDPYRLTPDPYRVSPRPYRIAPRSYRIAPRPYRLAPRPLMLASRRSMMMSYAAERSMMSSYERSMMSYERSMMSPMAERSMMSAYERSMMSAYERSMMSPMAERSMMSAYERSMMSAYERSMMSPMADRSMMSMGADRSMMSSYSAADRSMMSSYSAADRSMMSSYTDRSMMSMAADSYTDSYTDSYTEAYMVPPLPPEEPPTMPPLPPEEPPMTPPLPPEEPPEGPALSTEQSALTADNTWSTEVTLSTGESLSQPEPPVSQSEISEPMAVPANYSMSESETSMLASEAVMTVPEPAREPESSVTSAPVESAVVAEHEMVPERPMTYMVSETTMSVEPAVLTSEASVISETSETYDSMRPSGHAISEVTMSLLEPAVTISQPAENSLELPSMTVPAPSTMTTTESPVVAVTEIPPVAVPEPPIMAVPELPTMAVVKTPAVAVPEPLVAAPEPPTMATPELCSLSVSEPPVAVSELPALADPEHAITAVSGVSSLEPSVPILEPAVSVLQPVMIVSEPSVPVQEPTVAVSEPAVIVSEHTQITSPEMAVESSPVIVDSSVMSSQIMKGMNLLGGDENLGPEVGMQETLLHPGEEPRDGGHLKSDLYENEYDRNADLTVNSHLIVKDAEHNTVCATTVGPVGEASEEKILPISETKEITELATCAAVSEADIGRSLSSQLALELDTVGTSKGFEFVTASALISESKYDVEVSVTTQDTEHDMVISTSPSGGSEADIEGPLPAKDIHLDLPSTNFVCKDVEDSLPIKESAQAVAVALSPKESSEDTEVPLPNKEIVPESGYSASIDEINEADLVRPLLPKDMERLTSLRAGIEGPLLASEVERDKSAASPVVISIPERASESSSEEKDDYEIFVKVKDTHEKSKKNKNRDKGEKEKKRDSSLRSRSKRSKSSEHKSRKRTSESRSRARKRSSKSKSHRSQTRSRSRSRRRRRSSRSRSKSRGRRSVSKEKRKRSPKHRSKSRERKRKRSSSRDNRKAARARSRTPSRRSRSHTPSRRRRSRSVGRRRSFSISPSRRSRTPSRRSRTPSRRSRTPSRRSRTPSRRSRTPSRRRRSRSAVRRRSFSISPVRLRRSRTPLRRRFSRSPIRRKRSRSSERGRSPKRLTDLDKAQLLEIAKANAAAMCAKAGVPLPPNLKPAPPPTIEEKVAKKSGGATIEELTEKCKQIAQSKEDDDVIVNKPHVSDEEEEEPPFYHHPFKLSEPKPIFFNLNIAAAKPTPPKSQVTLTKEFPVSSGSQHRKKEADSVYGEWVPVEKNGEESKDDDNVFSSSLPSEPVDISTAMSERALAQKRLSENAFDLEAMSMLNRAQERIDAWAQLNSIPGQFTGSTGVQVLTQEQLANTGAQAWIKKDQFLRAAPVTGGMGAVLMRKMGWREGEGLGKNKEGNKEPILVDFKTDRKGLVAVGERAQKRSGNFSAAMKDLSGKHPVSALMEICNKRRWQPPEFLLVHDSGPDHRKHFLFRVLRNGSPYQPNCMFFLNRY</w:t>
            </w:r>
          </w:p>
        </w:tc>
      </w:tr>
      <w:tr w:rsidR="00767530" w:rsidRPr="00E340F8" w14:paraId="28850A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5EFC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0E10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4536|SNF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A60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QEVDLMENSTMRNGARVLPPEAISKRHIGPYIIRETLGEGSFGKVKLATHYKTQQKVALKFISRQLLKKSDMHMRVEREISYLKLLRHPHIIKLYDVITTPTDIVMVIEYAGGELFDYIVEKKRMTEDEGRRFFQQIICAIEYCHRHKIVHRDLKPENLLLDDNLNVKIADFGLSNIMTDGNFLKTSCGSPNYAAPEVINGKLYAGPEVDVWSCGIVLYVMLVGRLPFDDEFIPNLFKKVNSCVYVMPDFLSPGAQSLIRRMIVADPMQRITIQEIRRDPWFNVNLPDYLRPMEEVQGSYADSRIVSKLGEAMGFSEDYIVEALRSDENNEVKEAYNLLHENQVIQEKSHLSKSKRVDSFLSVSPPAFSEYTSELQKKSKQELIDPTLEGPRWTVSDPPTYAKQTIDSNICVLVPTAEKNKLEMRTLADAASAVDTSQSTRKKSRRNKWHFGVRCRGDAPEILLAVYRALQRAGAQFTVPKPVNGKYRSDMYTIKSRWEIPHCKREGKNTYAYIELQLYEVMPGCFMLDVKSNGYKDIYSHPERTADHGMDDLKSSFPFLDLCAMLVCKLFSA</w:t>
            </w:r>
          </w:p>
        </w:tc>
      </w:tr>
      <w:tr w:rsidR="00767530" w:rsidRPr="00E340F8" w14:paraId="18D8B42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EBED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3C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8310|SOD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CBF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NTILAFSSPSRLLIPPSSNPSTLRSSFRGVSLNNNNLHRLQSVSFAVKAPSKALTVVSAAKKAVAVLKGTSDVEGVVTLTQDDSGPTTVNVRITGLTPGPHGFHLHEFGDTTNGCISTGPHFNPNNMTHGAPEDECRHAGDLGNINANADGVAETTIVDNQIPLTGPNSVVGRAFVVHELKDDLGKGGHELSLTTGNAGGRLACGVIGLTPL</w:t>
            </w:r>
          </w:p>
        </w:tc>
      </w:tr>
      <w:tr w:rsidR="00767530" w:rsidRPr="00E340F8" w14:paraId="2DE6740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8529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A22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WU1|SPR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BFE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WTAATCWALLLAAAFLCDSCSAKGGRGGARGSARGVRGGARGASRVRVRPAPRYGSSLRVAAAGAAAGAAAGVAAGLATGSGWRRTSGPGELGLEDDENGAMGGNGTDRGVYSYWAWTSGSGSVHSPRICLLLGGTLGALELLRP</w:t>
            </w:r>
          </w:p>
        </w:tc>
      </w:tr>
      <w:tr w:rsidR="00767530" w:rsidRPr="00E340F8" w14:paraId="02F8EB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FDD9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91D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242|SRSF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03C7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WADERGGEGDGRIYVGNLPTDVREKDLEDLFYKYGRIREIELKNRHGLVPFAFVRFEDPRDAEDAIYGRNGYDYGQCRLRVEFPRTYGGRGGWPRGGRNGPPTRRSDFRVLVSGLPPSGSWQDLKDHMREAGDVCYADVQKDGVGMVEYLRKEDMEYALRKLDDTKFRSHEGETSYIRVYPERSTSYGYSRSRSGSRGRDSPYQSRGSPHYFSPFRPY</w:t>
            </w:r>
          </w:p>
        </w:tc>
      </w:tr>
      <w:tr w:rsidR="00767530" w:rsidRPr="00E340F8" w14:paraId="4DF743DB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6AF3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07B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FUW1|SRAP_STAA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7F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RQKAFHDSLANEKTRVRLYKSGKNWVKSGIKEIEMFKIMGLPFISHSLVSQDNQSISKKMTGYGLKTTAVIGGAFTVNMLHDQQAFAASDAPLTSELNTQSETVGNQNSTTIEASTSTADSTSVTKNSSSVQTSNSDTVSSEKSEKVTSTTNSTSNQQEKLTSTSESTSSKNTTSSSDTKSVASTSSTEQPINTSTNQSTASNNTSQSTTPSSVNLNKTSTTSTSTAPVKLRTFSRLAMSTFASAATTTAVTANTITVNKDNLKQYMTTSGNATYDQSTGIVTLTQDAYSQKGAITLGTRIDSNKSFHFSGKVNLGNKYEGHGNGGDGIGFAFSPGVLGETGLNGAAVGIGGLSNAFGFKLDTYHNTSKPNSAAKANADPSNVAGGGAFGAFVTTDSYGVATTYTSSSTADNAAKLNVQPTNNTFQDFDINYNGDTKVMTVKYAGQTWTRNISDWIAKSGTTNFSLSMTASTGGATNLQQVQFGTFEYTESAVTQVRYVDVTTGKDIIPPKTYSGNVDQVVTIDNQQSALTAKGYNYTSVDSSYASTYNDTNKTVKMTNAGQSVTYYFTDVKAPTVTVGNQTIEVGKTMNPIVLTTTDNGTGTVTNTVTGLPSGLSYDSATNSIIGTPTKIGQSTVTVVSTDQANNKSTTTFTINVVDTTAPTVTPIGDQSSEVYSPISPIKIATQDNSGNAVTNTVTGLPSGLTFDSTNNTISGTPTNIGTSTISIVSTDASGNKTTTTFKYEVTRNSMSDSVSTSGSTQQSQSVSTSKADSQSASTSTSGSIVVSTSASTSKSTSVSLSDSVSASKSLSTSESNSVSSSTSTSLVNSQSVSSSMSDSASKSTSLSDSISNSSSTEKSESLSTSTSDSLRTSTSLSDSLSMSTSGSLSKSQSLSTSISGSSSTSASLSDSTSNAISTSTSLSESASTSDSISISNSIANSQSASTSKSDSQSTSISLSTSDSKSMSTSESLSDSTSTSGSVSGSLSIAASQSVSTSTSDSMSTSEIVSDSISTSGSLSASDSKSMSVSSSMSTSQSGSTSESLSDSQSTSDSDSKSLSQSTSQSGSTSTSTSTSASVRTSESQSTSGSMSASQSDSMSISTSFSDSTSDSKSASTASSESISQSASTSTSGSVSTSTSLSTSNSERTSTSMSDSTSLSTSESDSISESTSTSDSISEAISASESTFISLSESNSTSDSESQSASAFLSESLSESTSESTSESVSSSTSESTSLSDSTSESGSTSTSLSNSTSGSTSISTSTSISESTSTFKSESVSTSLSMSTSTSLSDSTSLSTSLSDSTSDSKSDSLSTSMSTSDSISTSKSDSISTSTSLSGSTSESESDSTSSSESKSDSTSMSISMSQSTSGSTSTSTSTSLSDSTSTSLSLSASMNQSGVDSNSASQSASNSTSTSTSESDSQSTSSYTSQSTSQSESTSTSTSLSDSTSISKSTSQSGSVSTSASLSGSESESDSQSISTSASESTSESASTSLSDSTSTSNSGSASTSTSLNNSASASESDLSSTSLSDSTSASMQSSESDSQSTSASLSDSLSTSTSNRMSTIASLSTSVSTSESGSTSESTSESDSTSTSLSDSQSTSRSTSASGSASTSTSTSDSRSTSASTSTSMRTSTSDSQSMSLSTSTSTSMSDSTSLSDSVSDSTSDSTSASTSGSMSVSISLSDSTSTSTSASEVMSASISDSQSMSESVNDSESVSESNSESDSKSMSGSTSVSDSGSLSVSTSLRKSESVSESSSLSCSQSMSDSVSTSDSSSLSVSTSLRSSESVSESDSLSDSKSTSGSTSTSTSGSLSTSTSLSGSESVSESTSLSDSISMSDSTSTSDSDSLSGSISLSGSTSLSTSDSLSDSKSLSSSQSMSGSESTSTSVSDSQSSSTSNSQFDSMSISASESDSMSTSDSSSISGSNSTSTSLSTSDSMSGSVSVSTSTSLSDSISGSTSVSDSSSTSTSTSLSDSMSQSQSTSTSASGSLSTSISTSMSMSASTSSSQSTSVSTSLSTSDSISDSTSISISGSQSTVESESTSDSTSISDSESLSTSDSDSTSTSTSDSTSGSTSTSISESLSTSGSGSTSVSDSTSMSESNSSSVSMSQDKSDSTSISDSESVSTSTSTSLSTSDSTSTSESLSTSMSGSQSISDSTSTSMSGSTSTSESNSMHPSDSMSMHHTHSTSTSRLSSEATTSTSESQSTLSATSEVTKHNGTPAQSEKRLPDTGDSIKQNGLLGGVMTLLVGLGLMKRKKKKDENDQDDSQA</w:t>
            </w:r>
          </w:p>
        </w:tc>
      </w:tr>
      <w:tr w:rsidR="00767530" w:rsidRPr="00E340F8" w14:paraId="2AC4A7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F31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394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83|SLA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508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EQVKCASAGVSSGAGSGPVVNAELEVKKLQELVRKLEKQNEQLRSRAASAAAAPHLLLLPPPPPAAPPPAGLQPLGPRSPPAATATAAASGGLGPAFPGTFCLPSPAPSLLCSLAQPPEAPFVYFKPAAGFFGAGGGGPEPGGAGTPPGAAAAPPSPPPTLLDEVELLDLESVAAWRDEDDYTWLYIGSSKTFTSSEKSLTPLQWCRHVLDNPTPEMEAARRSLCFRLEQGYTSRGSPLSPQSSIDSELSTSELEDDSISMGYKLQDLTDVQIMARLQEESLRQDYASTSASVSRHSSSVSLSSGKKGTCSDQEYDQYSLEDEEEFDHLPPPQPRLPRCSPFQRGIPHSQTFSSIRECRRSPSSQYFPSNNYQQQQYYSPQAQTPDQQPNRTNGDKLRRSMPNLARMPSTTAISSNISSPVTVRNSQSFDSSLHGAGNGISRIQSCIPSPGQLQHRVHSVGHFPVSIRQPLKATAYVSPTVQGSSNMPLSNGLQLYSNTGIPTPNKAAASGIMGRSALPRPSLAINGSNLPRSKIAQPVRSFLQPPKPLSSLSTLRDGNWRDGCY</w:t>
            </w:r>
          </w:p>
        </w:tc>
      </w:tr>
      <w:tr w:rsidR="00767530" w:rsidRPr="00E340F8" w14:paraId="05E6A08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594F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068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975|SPR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079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WIFFLLCLAGRALAAPQTEAAEEMVAEETVVEETGLPVGANPVQVEMGEFEEGAEETVEEVVAENPCQNHHCKHGKVCELDESNTPMCVCQDPTSCPAPIGEFEKVCSNDNKTFDSSCHFFATKCTLEGTKKGHKLHLDYIGPCKYIAPCLDSELTEFPLRMRDWLKNVLVTLYERDEGNNLLTEKQKLRVKKIHENEKRLEAGDHPVELLARDFEKNYNMYIFPVHWQFGQLDQHPIDGYLSHTELAPLRAPLIPMEHCTTRFFETCDLDNDKYIALEEWAGCFGIKEQDINKDLVI</w:t>
            </w:r>
          </w:p>
        </w:tc>
      </w:tr>
      <w:tr w:rsidR="00767530" w:rsidRPr="00E340F8" w14:paraId="54320CE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AA1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89AA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613|SN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549D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QSTHPLKPEAPRLPPGIPESPSCQRRHTLPASEFRCLTPEDAVSAFEIEREAFISVLGVCPLYLDEIRHFLTLCPELSLGWFEEGCLVAFIIGSLWDKERLMQESLTLHRSGGHIAHLHVLAVHRAFRQQGRGPILLWRYLHHLGSQPAVRRAALMCEDALVPFYERFSFHAVGPCAITVGSLTFMELHCSLRGHPFLRRNSGC</w:t>
            </w:r>
          </w:p>
        </w:tc>
      </w:tr>
      <w:tr w:rsidR="00767530" w:rsidRPr="00E340F8" w14:paraId="5CDE01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25DA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4D7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181|SEPT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03B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ARSAAAEERSVNSSTMVAQQKNLEGYVGFANLPNQVYRKSVKRGFEFTLMVVGESGLGKSTLINSLFLTDLYSPEYPGPSHRIKKTVQVEQSKVLIKEGGVQLLLTIVDTPGFGDAVDNSNCWQPVIDYIDSKFEDYLNAESRVNRRQMPDNRVQCCLYFIAPSGHGLKPLDIEFMKRLHEKVNIIPLIAKADTLTPEECQQFKKQIMKEIQEHKIKIYEFPETDDEEENKLVKKIKDRLPLAVVGSNTIIEVNGKRVRGRQYPWGVAEVENGEHCDFTILRNMLIRTHMQDLKDVTNNVHYENYRSRKLAAVTYNGVDNNKNKGQLTKSPLAQMEEERREHVAKMKKMEMEMEQVFEMKVKEKVQKLKDSEAELQRRHEQMKKNLEAQHKELEEKRRQFEDEKANWEAQQRILEQQNSSRTLEKNKKKGKIF</w:t>
            </w:r>
          </w:p>
        </w:tc>
      </w:tr>
      <w:tr w:rsidR="00767530" w:rsidRPr="00E340F8" w14:paraId="2D4442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FA0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188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7FXW1|SQLE_PHAT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465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DRVENNEKQQQQMASSSDAMSDSSLSDDEIIEHVVHGKEPKSTYELSWVSNAIAWSGALVWPLMLTVPLLLSSMYSPISYRQVFPESWYVYDTLSNCAPKPLGLVLGILAVAVGQVFVWIFFYLFKFGYLGTDPRSIQSKGAREYIFREGLLTHIGQPEGFVLLIGYLAITWMLKLMPQSYYSFEGTIQYKELFMCLVLQDGIQYTMHVLEHIVSPAFYQMSHKPHHRFTNPRLFDAFNGSLMDTFCMIIIPLFVTANLVRHCNVWTYMAFGSSYACWLTLIHSEYVFPWDGIFRKLGLGTPADHHVHHKFFKFNYGHLFMWFDQLGGTYRDPSGFAPRVFRENV</w:t>
            </w:r>
          </w:p>
        </w:tc>
      </w:tr>
      <w:tr w:rsidR="00767530" w:rsidRPr="00E340F8" w14:paraId="4D6832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C8C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949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W9|STK3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9AC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SGSPVHVQLSQQAAPVTAAAATAPAAATSAPAPAPAPAPAASAAPAPAPAAAPAPAPAAQAVGWPICRDAYELQEVIGSGATAVVQAALCKPRQERVAIKRINLEKCQTSMDELLKEIQAMSQCSHPNVVTYYTSFVVKDELWLVMKLLSGGSMLDIIKYIVNRGEHKNGVLEEAIIATILKEVLEGLDYLHRNGQIHRDLKAGNILLGEDGSVQIADFGVSAFLATGGDVTRNKVRKTFVGTPCWMAPEVMEQVRGYDFKADMWSFGITAIELATGAAPYHKYPPMKVLMLTLQNDPPTLETGVEDKEMMKKYGKSFRKLLSLCLQKDPSKRPTAAELLKCKFFQKAKNREYLIEKLLTRTPDIAQRAKKVRRVPGSSGHLHKTEDGDWEWSDDEMDEKSEEGKAAASQEKSRRVKEENSEISVNAGGIPEQIQSLSVHDSQAQPNANEDYREGPCAVNLVLRLRNSRKELNDIRFEFTPGRDTADGVSQELFSAGLVDGHDVVIVAANLQKIVDDPKALKTLTFKLASGCDGSEIPDEVKLIGFAQLSVS</w:t>
            </w:r>
          </w:p>
        </w:tc>
      </w:tr>
      <w:tr w:rsidR="00767530" w:rsidRPr="00E340F8" w14:paraId="040302E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7387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58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874|STU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4592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DAQDFLKFLKSNASTDEKTRCLDTLRSFFNKNNIPNADLGLFVECFRLALTTVNPLLLRSSVACFETFLRRLRAQYPTWLKFRVPMLKNLVIDHIASRDLQKRVLNILIDLWHFNPSEIEKSLIHLSTTSKSAETRIQCFKWFVLAHNAHLSFDVKSLRPALYINLENANPSVREEAKEVLLLIYKNLSTSAKMQFITDVETTSGLRREILQSLVEELSLISSSSEVIIVQNSASSFQPAPFMTAVATLYPGVELENVKPLLANFSKQLEQDSASMLPAFEGRETEQNWSVRQDSVLRLRQYLRGNACIDYLPELLSVLKTLLPGILLALLSLRTTLSSSAIQLIKEMAIILKSNIDPFLELILPNLLKVCSVTKKLASQAANVTFAAILVNCGVLSRNLSFISLAAHDTNAQLRVFSSNWIFMLISLSPELKNLASLQTNLKAFEKLICRGLADSNSQVREVYRKSFWKLSEYFPSVQEELTNTLEPSVLKQLHLANPNRQAASFNFSGPKRAPIRPLSNLRSFSKSQKEETSSNSSNSSGTRRLGLPQRATPASRERVLPYTRSQAFHSTSLPPSLPSGHSPSIAIPSKRSVSATIKDESKTFELLKNIQRKYELILSGSSVDLPSAEFLSSNLTDALYSGSSICYSLIFSHSLLDLTFQYVDIASLLSQFLLCVYDPSNVGHSFALASFPYVKSHYDAHKYFPIVFDVLMNISNMAPHVKVFPFNTNQKRLIIHGCLLWLKEISDTKLNQLENKPFFVTDKLRYYSSKILAMTAKTKLTSKNWIPLSGLLFSLRAHDTFMFDGLLDRLNEESRTKLVSSWSKQDAFDYSKSSTHQEHLSKNLPTLNTSSSSNSSQTDLLVPHGKGETKETEMQSPIESKEGLLSKDTHIESPQGTSLEKENEEEGKNPVESNCSEESLDDHNIDQTLVNKKETLAQDSESLLQKNNALNEKGFENQFGLSSSAAKVLNKDTLDHVSGPISNSVSSSFKDFTRTPFKEINGERETGFELTSYVNALSKKDDINVQKTENVDESVGLNAMFMDNVNQDSLNSVDQSSGKDKLLLTSSTPNKPTTFFMPANEEILGSPAKDYDIHDQSYSVHELHSENMRENVGQSSLIYNNRDYMNTPMNDFSLSFSEIKGGILESPVESPMTGTISPIDADESVLHDIPAYESLNKSESNKYQEQAYSTPLHHTLNVLPKNKWILSRMHKMENGSPINVDKNLDDAVAALEAAVKELNDGSVNTKTLKFCIKVCKETPSMLYHSHGLLPAILHYIESNNSAMHISDCLILLHEFLVQGYQGVDMHTYHNIICILIEKAEKCKDEPVILAGIEDNITLIAEIADLQGLYEFTQQRLQSLNTETGEKSAPLLLMLLSAILMRLKDLEFLETKDLLRHVVLKYIDHTNPEIRKATFNVCLAVNTIVNNVDETFSILGGLNEGQRLLFMHYLKMKSDEKN</w:t>
            </w:r>
          </w:p>
        </w:tc>
      </w:tr>
      <w:tr w:rsidR="00767530" w:rsidRPr="00E340F8" w14:paraId="145E0C0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9343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9A92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549|SULU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E41D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VLQKPGVIKDPSIAALFSNKDPEQRYQDLREIGHGSFGAVYFAYDKKNEQTVAIKKMNFSGKQAVEKWNDILKEVSFLNTVVHPHIVDYKACFLKDTTCWLVMEYCIGSAADIVDVLRKGMREVEIAAICSQTLDALRYLHSLKRIHRDIKAGNILLSDHAIVKLADFGSASLVDPAQTFIGTPFFMAPEVILAMDEGHYTDRADIWSLGITCIELAERRPPLFSMNAMSALYHIAQNDPPTLSPIDTSEQPEWSLEFVQFIDKCLRKPAEERMSAEECFRHPFIQRSRPSDTIQELIQRTKNMVLELDNFQYKKMRKLMYLDETEGKEGSEGNGASDDLDFHGNEANSIGRAGDSASSRSASLTSFRSMQSSGGAGLLVSTNTTGAMDNVHGSSGYGNGSSSTTSSARRRPPIPSQMLSSTSTSGVGTMPSHGSVGASITAIAVNPTPSPSEPIPTSQPTSKSESSSILETAHDDPLDTSIRAPVKDLHMPHRAVKERIATLQNHKFATLRSQRIINQEQEEYTKENNMYEQMSKYKHLRQAHHKELQQFEERCALDREQLRVKMDRELEQLTTTYSKEKMRVRCSQNNELDKRKKDIEDGEKKMKKTKNSQNQQQMKLYSAQQLKEYKYNKEAQKTRLRSLNMPRSTYENAMKEVKADLNRVKDARENDFDEKLRAELEDEIVRYRRQQLSNLHQLEEQLDDEDVNVQERQMDTRHGLLSKQHEMTRDLEIQHLNELHAMKKRHLETQHEAESASQNEYTQRQQDELRKKHAMQSRQQPRDLKIQEAQIRKQYRQVVKTQTRQFKLYLTQMVQVVPKDEQKELTSRLKQDQMQKVALLASQYESQIKKMVQDKTVKLESWQEDEQRVLSEKLEKELEELIAYQKKTRATLEEQIKKERTALEERIGTRRAMLEQKIIEEREQMGEMRRLKKEQIRDRHSQERHRLENHFVRTGSTSRSSGGIAPGVGNSSSIQMAM</w:t>
            </w:r>
          </w:p>
        </w:tc>
      </w:tr>
      <w:tr w:rsidR="00767530" w:rsidRPr="00E340F8" w14:paraId="40F564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015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573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KH8|STK2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2D7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SPVQSGLPGMQNLKADPEELFTKLEKIGKGSFGEVFKGIDNRTQKVVAIKIIDLEEAEDEIEDIQQEITVLSQCDSPYVTKYYGSYLKDTKLWIIMEYLGGGSALDLLEPGPLDEIQIATILREILKGLDYLHSEKKIHRDIKAANVLLSEHGEVKLADFGVAGQLTDTQIKRNTFVGTPFWMAPEVIKQSAYDSKADIWSLGITAIELAKGEPPHSELHPMKVLFLIPKNNPPTLEGNYSKPLKEFVEACLNKEPSFRPTAKELLKHKFIIRNAKKTSYLTELIDRYKRWKAEQSHEDSSSEDSDVETDGQASGGSDSGDWIFTIREKDPKNLENGTLQLSDLERNKMKDIPKRPFSQCLSTIISPLFAELKEKSQACGGNLGSIEELRGAIYLAEEACPGISDTMVAQLVQRLQRYSLSGGGASAH</w:t>
            </w:r>
          </w:p>
        </w:tc>
      </w:tr>
      <w:tr w:rsidR="00767530" w:rsidRPr="00E340F8" w14:paraId="0CC05D6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0AD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D42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F8|TUS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FE8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SGSKARGLWPFASTPGGGGPEAAGSEQSLVRSRARAVPPFVFTRRGSMFYDEDGDLAHEFYEETIVTKNGQKRAKLRRVHKNLIPQGIVKLDPPRIHVDFPVILYEV</w:t>
            </w:r>
          </w:p>
        </w:tc>
      </w:tr>
      <w:tr w:rsidR="00767530" w:rsidRPr="00E340F8" w14:paraId="7F16F5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AFB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BA0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732|TSN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AE8A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RMETKPVITCLKTLLIIYSFVFWITGVILLAVGVWGKLTLGTYISLIAENSTNAPYVLIGTGTTIVVFGLFGCFATCRGSPWMLKLYAMFLSLVFLAELVAGISGFVFRHEIKDTFLRTYTDAMQTYNGNDERSRAVDHVQRSLSCCGVQNYTNWSTSPYFLEHGIPPSCCMNETDCNPQDLHNLTVAATKVNQKGCYDLVTSFMETNMGIIAGVAFGIAFSQLIGMLLACCLSRFITANQYEMV</w:t>
            </w:r>
          </w:p>
        </w:tc>
      </w:tr>
      <w:tr w:rsidR="00767530" w:rsidRPr="00E340F8" w14:paraId="080C5E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D18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2A23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222|TXLN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AE1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QDKKNGAAKQSNPKSSPGQPEAGPEGAQERPSQAAPAVEAEGPGSSQAPRKPEGAQARTAQSGALRDVSEELSRQLEDILSTYCVDNNQGGPGEDGAQGEPAEPEDAEKSRTYVARNGEPEPTPVVNGEKEPSKGDPNTEEIRQSDEVGDRDHRRPQEKKKAKGLGKEITLLMQTLNTLSTPEEKLAALCKKYAELLEEHRNSQKQMKLLQKKQSQLVQEKDHLRGEHSKAVLARSKLESLCRELQRHNRSLKEEGVQRAREEEEKRKEVTSHFQVTLNDIQLQMEQHNERNSKLRQENMELAERLKKLIEQYELREEHIDKVFKHKDLQQQLVDAKLQQAQEMLKEAEERHQREKDFLLKEAVESQRMCELMKQQETHLKQQLALYTEKFEEFQNTLSKSSEVFTTFKQEMEKMTKKIKKLEKETTMYRSRWESSNKALLEMAEEKTVRDKELEGLQVKIQRLEKLCRALQTERNDLNKRVQDLSAGGQGSLTDSGPERRPEGPGAQAPSSPRVTEAPCYPGAPSTEASGQTGPQEPTSARA</w:t>
            </w:r>
          </w:p>
        </w:tc>
      </w:tr>
      <w:tr w:rsidR="00767530" w:rsidRPr="00E340F8" w14:paraId="2BF79E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09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D2F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20|UBA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E9B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YHLEDTTSELEALRLENAQLREQLAKREDSSRDYPLSLEEYQRYGRQMIVEETGGVAGQVKLKNTKVLVVGAGGLGCPALPYLAGAGVGQIGIVDNDVVETSNLHRQVLHDSSRVGMLKCESARQYITKLNPHINVVTYPVRLNSSNAFDIFKGYNYILDCTDSPLTRYLVSDVAVNLGITVVSASGLGTEGQLTILNFNNIGPCYRCFYPTPPPPNAVTSCQEGGVIGPCIGLVGTMMAVETLKLILGIYTNENFSPFLMLYSGFPQQSLRTFKMRGRQEKCLCCGKNRTITKEAIEKGEINYELFCGARNYNVCEPDERISVDAFQRIYKDDEFLAKHIFLDVRPSHHYEISHFPEAVNIPIKNLRDMNGDLKKLQEKLPSVEKDSNIVILCRYGNDSQLATRLLKDKFGFSNVRDVRGGYFKYIDDIDQTIPKY</w:t>
            </w:r>
          </w:p>
        </w:tc>
      </w:tr>
      <w:tr w:rsidR="00767530" w:rsidRPr="00E340F8" w14:paraId="542D4A5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781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55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75|UGD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BAB7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IKKICCIGAGYVGGPTCSVIAHMCPEIRVTVVDVNEARINAWNSPTLPIYEPGLKEVVESCRGKNLFFSTNIDDAIREADLVFISVNTPTKTYGMGKGRAADLKYIEACARRIVQNSNGYKIVTEKSTVPVRAAESIRRIFDANTKPNLNLQVLSNPEFLAEGTAIKDLKNPDRVLIGGDETPEGQKAVRALCAVYEHWVPKEKILTTNTWSSELSKLAANAFLAQRISSINSISALCEATGADVEEVATAIGMDQRIGNKFLKASVGFGGSCFQKDVLNLVYLCEALNLPEVARYWQQVIDMNDYQRRRFASRIIDSLFNTVTDKKIAILGFAFKKDTGDTRESSSIYISKYLMDEGAHLHIYDPKVPREQIVVDLSHPGVSADDQVSRLVTISKDPYEACDGAHALVICTEWDMFKELDYERIHKKMLKPAFIFDGRRVLDGLHSELQTIGFQIETIGKKVSSKRIPYTPGEIPKFSLQDPPNKKPKV</w:t>
            </w:r>
          </w:p>
        </w:tc>
      </w:tr>
      <w:tr w:rsidR="00767530" w:rsidRPr="00E340F8" w14:paraId="0B60579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88F0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8D86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85|UBP1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04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GAADLDTQRSDIATLLKTSLRKGDTWYLVDSRWFKQWKKYVGFDSWDKYQMGDQNVYPGPIDNSGLLKDGDAQSLKEHLIDELDYILLPTEGWNKLVSWYTLMEGQEPIARKVVEQGMFVKHCKVEVYLTELKLCENGNMNNVVTRRFSKADTIDTIEKEIRKIFNIPDEKEARLWNKYMSNTFEPLNKPDSTIQDAGLYQGQVLVIEQKNEDGTWPRGPSAPNVKNSNYCLPSYTAYKNYDYSEPGRNNEQPGLCGLSNLGNTCFMNSAIQCLSNTPPLTEYFLNDKYQEELNFDNPLGMRGEIAKSYAELIKQMWSGKFSYVTPRAFKTQVGRFAPQFSGYQQQDCQELLAFLLDGLHEDLNRIRKKPYIQLKDADGRPDKVVAEEAWENHLKRNDSIIVDIFHGLFKSTLVCPECAKISVTFDPFCYLTLPLPMKKERSLEVYLVRMDPLAKPMQYKVIVPKIGNILDLCTALSALSGVPADKMIVTDIYNHRFHRIFAMDENLSSIMERDDIYVFEININRTEDTEHVVIPVCLREKFRHSSYTHHTGSSLFGQPFLMAVPRNNTEDKLYNLLLLRMCRYVKMSTETEETDGPLRCCEDQNINGNGPNGIHEEGSPSEMETDEPDDESSQDQELPSENENSQSEDSVGGDNDSENGLCTEETCKGRLTGHKKRLFTFQFNNLGNTDINYIKDDTRHIRFDDRQLRLDERSFLALDWDPDLKKRYFDENAAEDFEKHESVEYKPPKRPFVKLKDCIELFTTKEKLGAEDPWYCPNCKEHQQATKKLDLWSLPPVLVVHLKRFSYSRYMRDKLDTLVDFPISDLDMSEFLINPNAGPCRYNLIAVSNHYGGMGGGHYTAFAKNKDDGKWYYFDDSSVSSASEDQIVSKAAYVLFYQRQDTFSGTGFFPLDRETKGASAATGVPLESDEDSNDNDNDLENENCMHTN</w:t>
            </w:r>
          </w:p>
        </w:tc>
      </w:tr>
      <w:tr w:rsidR="00767530" w:rsidRPr="00E340F8" w14:paraId="177436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0CA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200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W8|UD1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F87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GWTSPVPLCVCLLLTCGFAEAGKLLVVPMDGSHWFTMQSVVEKLILRGHEVVVVMPEVSWQLERSLNCTVKTYSTSYTLEDQNREFMVFAHAQWKAQAQSIFSLLMSSSSGFLDLFFSHCRSLFNDRKLVEYLKESSFDAVFLDPFDTCGLIVAKYFSLPSVVFTRGIFCHHLEEGAQCPAPLSYVPNDLLGFSDAMTFKERVWNHIVHLEDHLFCQYLFRNALEIASEILQTPVTAYDLYSHTSIWLLRTDFVLDYPKPVMPNMIFIGGINCHQGKPLPM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4A8D49B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6B8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346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W0Q7|USP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371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SPKIGNGLPVIGPGTDIGISSLHMVGYLGKNFDSAKVPSDEYCPACREKGKLKALKTYRISFQESIFLCEDLQCIYPLGSKSLNNLISPDLEECHTPHKPQKRKSLESSYKDSLLLANSKKTRNYIAIDGGKVLNSKHNGEVYDETSSNLPDSSGQQNPIRTADSLERNEILEADTVDMATTKDPATVDVSGTGRPSPQNEGCTSKLEMPLESKCTSFPQALCVQWKNAYALCWLDCILSALVHSEELKNTVTGLCSKEESIFWRLLTKYNQANTLLYTSQLSGVKDGDCKKLTSEIFAEIETCLNEVRDEIFISLQPQLRCTLGDMESPVFAFPLLLKLETHIEKLFLYSFSWDFECSQCGHQYQNRHMKSLVTFTNVIPEWHPLNAAHFGPCNNCNSKSQIRKMVLEKVSPIFMLHFVEGLPQNDLQHYAFHFEGCLYQITSVIQYRANNHFITWILDADGSWLECDDLKGPCSERHKKFEVPASEIHIVIWERKISQVTDKEAACLPLKKTNDQHALSNEKPVSLTSCSVGDAASAETASVTHPKDISVAPRTLSQDTAVTHGDHLLSGPKGLVDNILPLTLEETIQKTASVSQLNSEAFLLENKPVAENTGILKTNTLLSQESLMASSVSAPCNEKLIQDQFVDISFPSQVVNTNMQSVQLNTEDTVNTKSVNNTDATGLIQGVKSVEIEKDAQLKQFLTPKTEQLKPERVTSQVSNLKKKETTADSQTTTSKSLQNQSLKENQKKPFVGSWVKGLISRGASFMPLCVSAHNRNTITDLQPSVKGVNNFGGFKTKGINQKASHVSKKARKSASKPPPISKPPAGPPSSNGTAAHPHAHAASEVLEKSGSTSCGAQLNHSSYGNGISSANHEDLVEGQIHKLRLKLRKKLKAEKKKLAALMSSPQSRTVRSENLEQVPQDGSPNDCESIEDLLNELPYPIDIASESACTTVPGVSLYSSQTHEEILAELLSPTPVSTELSENGEGDFRYLGMGDSHIPPPVPSEFNDVSQNTHLRQDHNYCSPTKKNPCEVQPDSLTNNACVRTLNLESPMKTDIFDEFFSSSALNALANDTLDLPHFDEYLFENY</w:t>
            </w:r>
          </w:p>
        </w:tc>
      </w:tr>
      <w:tr w:rsidR="00767530" w:rsidRPr="00E340F8" w14:paraId="29D0BD9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52A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5C8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W8|UN1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6AE4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CVGVKKAKFDGAQEKFNTYVTLKVQNVKSTTIAVRGSQPSWEQDFMFEINRLDLGLTVEVWNKGLIWDTMVGTVWIPLRTIRQSNEEGPGEWLTLDSQVIMADSEICGTKDPTFHRILLDTRFELPLDIPEEEARYWAKKLEQLNAMRDQDEYSFQDEQDKPLPVPSNQCCNWNYFGWGEQHNDDPDSAVDDRDSDYRSETSNSIPPPYYTTSQPNASVHQYSVRPPPLGSRESYSDSMHSYEEFSEPQALSPTGSSRYASSGELSQGSSQLSEDFDPDEHSLQGSDMEDERDRDSYHSCHSSVSYHKDSPRWDQDEEELEEDLEDFLEEEELPEDEEELEEEEEEVPDDLGSYAQREDVAVAEPKDFKRISLPPAAPGKEDKAPVAPTEAPDMAKVAPKPATPDKVPAAEQIPEAEPPKDEESFRPREDEEGQEGQDSMSRAKANWLRAFNKVRMQLQEARGEGEMSKSLWFKGGPGGGLIIIDSMPDIRKRKPIPLVSDLAMSLVQSRKAGITSALASSTLNNEELKNHVYKKTLQALIYPISCTTPHNFEVWTATTPTYCYECEGLLWGIARQGMRCTECGVKCHEKCQDLLNADCLQRAAEKSSKHGAEDRTQNIIMVLKDRMKIRERNKPEIFELIQEIFAVTKTAHTQQMKAVKQSVLDGTSKWSAKISITVVCAQGLQAKDKTGSSDPYVTVQVGKTKKRTKTIYGNLNPVWEENFHFECHNSSDRIKVRVWDEDDDIKSRVKQRFKRESDDFLGQTIIEVRTLSGEMDVWYNLDKRTDKSAVSGAIRLHISVEIKGEEKVAPYHVQYTCLHENLFHFVTDVQNNGVVKIPDAKGDDAWKVYYDETAQEIVDEFAMRYGVESIYQAMTHFACLSSKYMCPGVPAVMSTLLANINAYYAHTTASTNVSASDRFAASNFGKERFVKLLDQLHNSLRIDLSMYRNNFPASSPERLQDLKSTVDLLTSITFFRMKVQELQSPPRASQVVKDCVKACLNSTYEYIFNNCHELYSREYQTDPAKKGEVLPEEQGPSIKNLDFWSKLITLIVSIIEEDKNSYTPCLNQFPQELNVGKISAEVMWNLFAQDMKYAMEEHDKHRLCKSADYMNLHFKVKWLYNEYVTELPAFKDRVPEYPAWFEPFVIQWLDENEEVSRDFLHGALERDKKDGFQQTSEHALFSCSVVDVFSQLNQSFEIIKKLECPDPQIVGHYMRRFAKTISNVLLQYADIISKDFASYCSKEKEKVPCILMNNTQQLRVQLEKMFEAMGGKELDAEASDILKELQVKLNNVLDELSRVFATSFQPHIEECVKQMGDILSQVKGTGNVPASACSSVAQDADNVLQPIMDLLDSNLTLFAKICEKTVLKRVLKELWKLVMNTMEKTIVLPPLTDQTMIGNLLRKHGKGLEKGRVKLPSHSDGTQMIFNAAKELGQLSKLKDHMVREEAKSLTPKQCAVVELALDTIKQYFHAGGVGLKKTFLEKSPDLQSLRYALSLYTQATDLLIKTFVQTQSAQGLGVEDPVGEVSVHVELFTHPGTGEHKVTVKVVAANDLKWQTSGIFRPFIEVNIIGPQLSDKKRKFATKSKNNSWAPKYNESFQFTLSADAGPECYELQVCVKDYCFAREDRTVGLAVLQLRELAQRGSAACWLPLGRRIHMDDTGLTVLRILSQRSNDEVAKEFVKLKSDTRSAEEGGAAPAP</w:t>
            </w:r>
          </w:p>
        </w:tc>
      </w:tr>
      <w:tr w:rsidR="00767530" w:rsidRPr="00E340F8" w14:paraId="442B46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614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5DEE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24|UBXN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9F81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GVVGIFFLSAVPLVCLELRRGIPDIGIKDFLLLCGRILLLLALLTLIISVTTSWLNSFKSPQVYLKEEEEKNEKRQKLVRKKQQEAQGEKASRYIENVLKPHQEMKLRKLEERFYQMTGEAWKLSSGHKLGGDEGTSQTSFETSNREAAKSQNLPKPLTEFPSPAEQPTCKEIPDLPEEPSQTAEEVVTVALRCPSGNVLRRRFLKSYSSQVLFDWMTRIGYHISLYSLSTSFPRRPLAVEGGQSLEDIGITVDTVLILEEKEQTN</w:t>
            </w:r>
          </w:p>
        </w:tc>
      </w:tr>
      <w:tr w:rsidR="00767530" w:rsidRPr="00E340F8" w14:paraId="3F64F72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2E55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8C3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TE4|UD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EF4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NLLLFSLQISLIGTTLGGNVLIWPMEGSHWLNVKIIIDELIKKEHNVTVLVASGALFITPTSNPSLTFEIYRVPFGKERIEGVIKDFVLTWLENRPSPSTIWRFYQEMAKVIKDFHMVSQEICDGVLKNQQLMAKLKKSKFEVLVSDPVFPCGDIVALKLGIPFMYSLRFSPASTVEKHCGKVPYPPSYVPAVLSELTDQMSFTDRIRNFISYHLQDYMFETLWKSWDSYYSKALGRPTTLCETMGKAEIWLIRTYWDFEFPRPYLPNFEFVGGLHCKPAKPLPKEMEEFIQSSGKNGVVVFSLGSMVKNLTEEKANLIASALAQIPQKVLWRYKGKKPATLGNNTQLFDWIPQNDLLGHPKTKAFITHGGTNGIYEAIYHGVPMVGVPMFADQPDNIAHMKAKGAAVEVNLNTMTSVDLLSALRTVINEPSYKENAMRLSRIHHDQPVKPLDRAVFWIEFVMRHKGAKHLRVAAHDLTWFQYHSLDVIGFLLVCVTTAIFLVIQCCLFSCQKFGKIGKKKKRE</w:t>
            </w:r>
          </w:p>
        </w:tc>
      </w:tr>
      <w:tr w:rsidR="00767530" w:rsidRPr="00E340F8" w14:paraId="420C3E9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6A9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511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001|UME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3666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KARSQSKHMDESNAAASLLSMETTANNHHYLHNKTSRATLMNSSQDGKKHAEDEVSDGANSRHPTISSASIESLKTTYDENPLLSIMKSTCAPNNTPVHTPSGSPSLKVQSGGDIKDDPKENDTTTTTNTTLQDRRDSDNAVHAAASPLAPSNTPSDPKSLCNGHVAQATDPQISGAIQPQYTATNEDVFPYSSTSTNSNTATTTIVAGAKKKIHLPPPQAPAVSSPGTTAAGSGAGTGSGIRSRTGSDLPLIITSANKNNGKTTNSPMSILSRNNSTNNNDNNSIQSSDSRESSNNNEIGGYLRGGTKRGGSPSNDSQVQHNVHDDQCAVGVAPRNFYFNKDREITDPNVKLDENESKINISFWLNSKYRDEAYSLNESSSNNASSNTDTPTNSRHANTSSSITSRNNFQHFRFNQIPSQPPTSASSFTSTNNNNPQRNNINRGEDPFATSSRPSTGFFYGDLPNRNNRNSPFHTNEQYIPPPPPKYINSKLDGLRSRLLLGPNSASSSTKLDDDLGTAAAVLSNMRSSPYRTHDKPISNVNDMNNTNALGVPASRPHSSSFPSKGVLRPILLRIHNSEQQPIFESNNSTAVFDEDQDQNQDLSPYHLNLNSKKVLDPTFESRTRQVTWNKNGKRIDRRLSAPEQQQQLEVPPLKKSRRSVGNARVASQTNSDYNSLGESSTSSAPSSPSLKASSGLAYTADYPNATSPDFAKSKGKNVKPKAKSKAKQSSKKRPNNTTSKSKANNSQESNNATSSTSQGTRSRTGCWICRLRKKKCTEERPHCFNCERLKLDCHYDAFKPDFVSDPKKKQMKLEEIKKKTKEAKRRAMKKK</w:t>
            </w:r>
          </w:p>
        </w:tc>
      </w:tr>
      <w:tr w:rsidR="00767530" w:rsidRPr="00E340F8" w14:paraId="6BB4494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C97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3CA2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318|UTE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1B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AITITVVMLSICCSSASSDICPGFLQVLEALLMESESGYVASLKPFNPGSDLQNAGTQLKRLVDTLPQETRINIMKLTEKILTSPLCKQDLRF</w:t>
            </w:r>
          </w:p>
        </w:tc>
      </w:tr>
      <w:tr w:rsidR="00767530" w:rsidRPr="00E340F8" w14:paraId="1CD0713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6D2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055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U1|UN4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29B9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SGPGTPEPRPATPGASSVEQLRKEGNELFKCGDYGGALAAYTQALGLDATPQDQAVLHRNRAACHLKLEDYDKAETEASKAIEKDGGDVKALYRRSQALEKLGRLDQAVLDLQRCVSLEPKNKVFQEALRNIGGQIQEKVRYMSSTDAKVEQMFQILLDPEEKGTEKKQKASQNLVVLAREDAGAEKIFRSNGVQLLQRLLDMGETDLMLAALRTLVGICSEHQSRTVATLSILGTRRVVSILGVESQAVSLAACHLLQVMFDALKEGVKKGFRGKEGAIIVDPARELKVLISNLLDLLTEVGVSGQGRDNALTLLIKAVPRKSLKDPNNSLTLWVIDQGLKKILEVGGSLQDPPGELAVTANSRMSASILLSKLFDDLKCDAERENFHRLCENYIKSWFEGQGLAGKLRAIQTVSCLLQGPCDAGNRALELSGVMESVIALCASEQEEEQLVAVEALIHAAGKAKRASFITANGVSLLKDLYKCSEKDSIRIRALVGLCKLGSAGGTDFSMKQFAEGSTLKLAKQCRKWLCNDQIDAGTRRWAVEGLAYLTFDADVKEEFVEDAAALKALFQLSRLEERSVLFAVASALVNCTNSYDYEEPDPKMVELAKYAKQHVPEQHPKDKPSFVRARVKKLLAAGVVSAMVCMVKTESPVLTSSCRELLSRVFLALVEEVEDRGTVVAQGGGRALIPLALEGTDVGQTKAAQALAKLTITSNPEMTFPGERIYEVVRPLVSLLHLNCSGLQNFEALMALTNLAGISERLRQKILKEKAVPMIEGYMFEEHEMIRRAATECMCNLAMSKEVQDLFEAQGNDRLKLLVLYSGEDDELLQRAAAGGLAMLTSMRPTLCSRIPQVTTHWLEILQALLLSSNQELQHRGAVVVLNMVEASREIASTLMESEMMEILSVLAKGDHSPVTRAAAACLDKAVEYGLIQPNQDGE</w:t>
            </w:r>
          </w:p>
        </w:tc>
      </w:tr>
      <w:tr w:rsidR="00767530" w:rsidRPr="00E340F8" w14:paraId="5C72C0E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3B9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3B57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981|UCH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9558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KPMEINPEMLNKVLAKLGVAGQWRFADVLGLEEETLGSVPSPACALLLLFPLTAQHENFRKKQIEELKGQEVSPKVYFMKQTIGNSCGTIGLIHAVANNQDKLEFEDGSVLKQFLSETEKLSPEDRAKCFEKNEAIQAAHDSVAQEGQCRVDDKVNFHFILFNNVDGHLYELDGRMPFPVNHGASSEDSLLQDAAKVCREFTEREQGEVRFSAVALCKAA</w:t>
            </w:r>
          </w:p>
        </w:tc>
      </w:tr>
      <w:tr w:rsidR="00767530" w:rsidRPr="00E340F8" w14:paraId="71A55C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6075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57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056|UCRI_NEUC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12E3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VSIVSRAAMRAAAAPARAVRALTTSTALQGSSSSTFESPFKGESKAAKVPDFGKYMSKAPPSTNMLFSYFMVGTMGAITAAGAKSTIQEFLKNMSASADVLAMAKVEVDLNAIPEGKNVIIKWRGKPVFIRHRTPAEIEEANKVNVATLRDPETDADRVKKPEWLVMLGVCTHLGCVPIGEAGDYGGWFCPCHGSHYDISGRIRKGPAPLNLEIPLYEFPEEGKLVIG</w:t>
            </w:r>
          </w:p>
        </w:tc>
      </w:tr>
      <w:tr w:rsidR="00767530" w:rsidRPr="00E340F8" w14:paraId="437FE49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E9E2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9F9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374|UNC36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6C0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VHLLVVLATYVSTTSSFNKESIKECAKVLSEHMKETFSKISHETILKQNYEKLVEEEQFDPRAELKKSKHRIEDYLKVRSQFAYKAKISLEARSVRNDSTVNDPQSKSFIRFMSAKQGNDGTTIYESNHLGKRLKVNETKSFNLTQNANFYTLPTSSVSSAVHIPTPLYDRNEDLLRKIDWSDIDAVYRTNREETKDLAFQLFCSEAGYMRYYPAASWFWDNQDEHLDLFDCRNTEWYINSATNSKNVLIMLDMSGSMLGQRYEVAKQTTEAILETLSHNDYFNIMTFSKNTFLLDGCNGTNGLLQATMRNKKALRRKMDTYQSEGKAEYEKALPLAFSVLLDLKGSYALYTKEEMSMMSANATNEYQFHLELPEHVLAATKQYIDSINNGGGDNNRGACENVIMLITDGAPNAYKKIFDMYNADKKVRVFTFLVGDEAIDFNEVREMACNNRGYMVHVANMADVDEKIHHYIRRMSRVVGRHYKESGQLSWWTGVYRERLYLPRPEIFAEPVPITNQSFAVMNKMASRRKIRLQKSEARSRMFVTTVSYPVIVNETFMGVAAVNIPLTEVAQKSHPANIGSKSYFFMLDQNGFVMTHPQLRPIDPFTKYHKQNYNNMDLLELEVGQNQNVRSSQKSQAVSDLVCESGANYAECVDDLRKAVRKMIIDCDNSDVQQLDVLYATELLDRVYPQTNTYYAECINHANFVLGLAVAKGDDYRVVKKQKKYDFGRVKMDWMGDKRWRLHPHWRYCFLNDTDTHMSKEEAFEIYAQQMSDSGKAPLLCEYRRNLVEKLLLDMEATSNLIDSWDTQFNFMKNNLIHLAFFATPSGMIRYYNLTLQDYDYIDPYWSIFEHIGHLLSIEHAQESYNHFITDLNRKSTDDRYYRRAVRMKDTIMFDVSNNSKIWYKSETQLTGYGLNENLTMLGQAFKAIYLDKAVLGVSGFEFAYDHVVDTMAEHGCPASDDRKWCVLLDEHAYVFFSNQNDISYEDYLVGKGKHISQYFGGLNRIAQRAMALLVENKFYTKLTYTDNQAVCKAEKVVTTSGNRLRPFYPIFRFLMQTFNFMVRLASQISGGFLIWLPNIQFTEAYTASFHEGTDVYPCPKQSSFYFSNKDGKNRPGTTHLVNGNRSERPCKMNAKCSVKMEASFVDGTNLVMVWITQDKASENCYDESECSMEISNQVPFGFEEVKNEETCEENEKRKSKANDVCYSIDDDDSENERRPCSTSPTIVSIFQILFGVFLHFCIF</w:t>
            </w:r>
          </w:p>
        </w:tc>
      </w:tr>
      <w:tr w:rsidR="00767530" w:rsidRPr="00E340F8" w14:paraId="2B6A6C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70C3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524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511|UDB15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5FC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KWISALLLLQISFCFKSGNCGKVLVWPMEYSHWMNIKIILEELVQKGHEVTVLRPSAFVFLDPKETSDLKFVTFPTSFSSHDLENFFTRFVNVWTYELPRDTCLSYFLYLQDTIDEYSDYCLTVCKEAVSNKQFMTKLQESKFDVVFSDAIGPCGELIAELLQIPFLYSLRFSPGYTIEQYIGGVLFPPSYVPMIFSGLAGQMTFIERVHNMICMLYFDFWFQTFREKKWDPFYSKTLGRPTTLAEIMGKAEMWLIRSYWDLEFPHPISPNVDYIGGLHCKPAKPLPKDIEDFVQSSGEHGVVVFSLGSMVRNMTEEKANIIAWALAQIPQKVLWRFDGKKPPTLGPNTRLYKWLPQNDLLGHPKTKAFVTHGGANGIYEAIHHGIPMIGIPLFAEQHDNIAHMVAKGAAVEVNFRTMSKSDLLNALEEVIDNPFYKKNAMWLSTIHHDQPTKPLDRAVFWIEFVMRHKGAKHLRSLGHNLPWYQYHSLDVIGFLLSCVAVTVVLALKCFLFVYRFFVKKEKKTKNE</w:t>
            </w:r>
          </w:p>
        </w:tc>
      </w:tr>
      <w:tr w:rsidR="00767530" w:rsidRPr="00E340F8" w14:paraId="6EAFD7F5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C33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70A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507|USP9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9EF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ITHGSPVGGNDSQGQVLDGQSQHLFQQNQTSSPDSSNENSVATPPPEEQGQGDAPPQHEDEEPAFPHTELANLDDMINRPRWVVPVLPKGELEVLLEAAIDLSVKGLDVKSEACQRFFRDGLTISFTKILMDEAVSGWKFEIHRCIINNTHRLVELCVAKLSQDWFPLLELLAMALNPHCKFHIYNGTRPCELISSNAQLPEDELFARSSDPRSPKGWLVDLINKFGTLNGFQILHDRFFNGSALNIQIIAALIKPFGQCYEFLSQHTLKKYFIPVIEIVPHLLENLTDEELKKEAKNEAKNDALSMIIKSLKNLASRISGQDETIKNLEIFRLKMILRLLQISSFNGKMNALNEINKVISSVSYYTHRHSNPEEEEWLTAERMAEWIQQNNILSIVLQDSLHQPQYVEKLEKILRFVIKEKALTLQDLDNIWAAQAGKHEAIVKNVHDLLAKLAWDFSPGQLDHLFDCFKASWTNASKKQREKLLELIRRLAEDDKDGVMAHKVLNLLWNLAQSDDVPVDIMDLALSAHIKILDYSCSQDRDAQKIQWIDHFIEELRTNDKWVIPALKQIREICSLFGEASQNLSQTQRSPHIFYRHDLINQLQQNHALVTLVAENLATYMNSIRLYAGDHEDYDPQTVRLGSRYSHVQEVQERLNFLRFLLKDGQLWLCAPQAKQIWKCLAENAVYLCDREACFKWYSKLMGDEPDLDPDINKDFFESNVLQLDPSLLTENGMKCFERFFKAVNCRERKLIAKRRSYMMDDLELIGLDYLWRVVIQSSDEIANRAIDLLKEIYTNLGPRLKANQVVIHEDFIQSCFDRLKASYDTLCVFDGDKNSINCARQEAIRMVRVLTVIKEYINECDSDYHKERMILPMSRAFRGKHLSLIVRFPNQGRQVDELDIWSHTNDTIGSVRRCIVNRIKANVAHKKIELFVGGELIDSEDDRKLIGQLNLKDKSLITAKLTQINFNMPSSPDSSSDSSTASPGNHRNHYNDGPNLEVESCLPGVIMSVHPRYISFLWQVADLGSNLNMPPLRDGARVLMKLMPPDRTAVEKLRAVCLDHAKLGEGKLSPPLDSLFFGPSASQVLYLTEVVYALLMPAGVPLTDGSSDFQVHFLKSGGLPLVLSMLIRNNFLPNTDMETRRGAYLNALKIAKLLLTAIGYGHVRAVAEACQPVVDGTDPITQINQVTHDQAVVLQSALQSIPNPSSECVLRNESILLAQEISNEASRYMPDICVIRAIQKIIWASACGALGLVFSPNEEITKIYQMTTNGSNKLEVEDEQVCCEALEVMTLCFALLPTALDALSKEKAWQTFIIDLLLHCPSKTVRQLAQEQFFLMCTRCCMGHRPLLFFITLLFTILGSTAREKGKYSGDYFTLLRHLLNYAYNGNINIPNAEVLLVSEIDWLKRIRDNVKNTGETGVEEPILEGHLGVTKELLAFQTSEKKYHFGCEKGGANLIKELIDDFIFPASKVYLQYLRSGELPAEQAIPVCSSPVTINAGFELLVALAIGCVRNLKQIVDCLTEMYYMGTAITTCEALTEWEYLPPVGPRPPKGFVGLKNAGATCYMNSVIQQLYMIPSIRNSILAIEGTGSDLHDDMFGDEKQDSESNVDPRDDVFGYPHQFEDKPALSKTEDRKEYNIGVLRHLQVIFGHLAASQLQYYVPRGFWKQFRLWGEPVNLREQHDALEFFNSLVDSLDEALKALGHPAILSKVLGGSFADQKICQGCPHRYECEESFTTLNVDIRNHQNLLDSLEQYIKGDLLEGANAYHCEKCDKKVDTVKRLLIKKLPRVLAIQLKRFDYDWERECAIKFNDYFEFPRELDMGPYTVAGVANLERDNVNSENELIEQKEQSDNETAGGTKYRLVGVLVHSGQASGGHYYSYIIQRNGKDDQTDHWYKFDDGDVTECKMDDDEEMKNQCFGGEYMGEVFDHMMKRMSYRRQKRWWNAYILFYEQMDMIDEDDEMIRYISELTIARPHQIIMSPAIERSVRKQNVKFMHNRLQYSLEYFQFVKKLLTCNGVYLNPAPGQDYLLPEAEEITMISIQLAARFLFTTGFHTKKIVRGPASDWYDALCVLLRHSKNVRFWFTHNVLFNVSNRFSEYLLECPSAEVRGAFAKLIVFIAHFSLQDGSCPSPFASPGPSSQACDNLSLSDHLLRATLNLLRREVSEHGHHLQQYFNLFVMYANLGVAEKTQLLKLNVPATFMLVSLDEGPGPPIKYQYAELGKLYSVVSQLIRCCNVSSTMQSSINGNPPLPNPFGDLNLSQPIMPIQQNVLDILFVRTSYVKKIIEDCSNSEDTIKLLRFCSWENPQFSSTVLSELLWQVAYSYTYELRPYLDLLFQILLIEDSWQTHRIHNALKGIPDDRDGLFDTIQRSKNHYQKRAYQCIKCMVALFSSCPVAYQILQGNGDLKRKWTWAVEWLGDELERRPYTGNPQYSYNNWSPPVQSNETANGYFLERSHSARMTLAKACELCPEEEPDDQDAPDEHEPSPSEDAPLYPHSPASQYQQNNHVHGQPYTGPAAHHLNNPQKTGQRTQENYEGNEEVSSPQMKDQ</w:t>
            </w:r>
          </w:p>
        </w:tc>
      </w:tr>
      <w:tr w:rsidR="00767530" w:rsidRPr="00E340F8" w14:paraId="282AA2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FCB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3679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41|UPK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E97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DNSTVRCFQGLLIFGNVIIGCCGIALTAECIFFVSDQHSLYPLLEATDNDDIYGAAWIGIFVGICLFCLSVLGIVGIMKSSRKILLAYFILMFIVYAFEVASCITAATQQDFFTPNLFLKQMLERYQNNSPPNNDDQWKNNGVTKTWDRLMLQDNCCGVNGPSDWQKYTSAFRTENNDADYPWPRQCCVMNNLKEPLNLEACKLGVPGFYHNQGCYELISGPMNRHAWGVAWFGFAILCWTFWVLLGTMFYWSRIEY</w:t>
            </w:r>
          </w:p>
        </w:tc>
      </w:tr>
      <w:tr w:rsidR="00767530" w:rsidRPr="00E340F8" w14:paraId="13F7E9C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1C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CC9F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520|VPS3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1F54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LVFSYCPSSKVTARFLVKFCFIEYQDSQEPCICTIQLFSGNESGSLMQKCFVSKIPNKSLLPTELSKISTHEWLDFGVTVSELSLNAKFVVSAWKPSFNDEEVYEFVGCTTYRLFDENNLLRQGLQKIPLQTSKEIKKYSPTSLELEQVKEINRLDGLLLKLQLGDVPSVNWLDDISFGKIKDFRSKHMSLVTIPILYLDFLQFSFPVVFQRSYYPKSENRVYYSSFDLELNLDSPAELKHRRLVRSQRNGPLDKDLKPNSKIRKELESILSYPPSEELSLEEKDLIWKFRFYLTRNKKAMTKFLKSVVWTDSSEVNQALSLLDSWTEIDIDDALELLSPSFVHPKVRAYAVSRLETASNEELLLYLLQLVQALRYDNPISSDERFQPSPLALFLVNRAISSPSIGNDLYWYLVVEIEDEPVSKLFSSVMFLFQKELSKSVEGRLIRETLSAQAKFVEKLLRISKSVQSFRGTRLKKIEYLKVLLEDHKYHLLDFHALPLPLDPSVNIVGIIPDACTVFKSTMQPLRLLFKCQDGSKYPIIFKNGDDLRQDQLVIQILTLMDKLLKKEKLDLHLKPYRILATGPTHGAVQFVPSKTLATILAEYHGSVLAYLRENNPDDGLNSANYGIDPVAMDNYVRSCAGYCVITYLLGVGDRHLDNLLITKDGHFFHADFGYILGRDPKLFSPAMKLSKEMVEGMGGYNSPFYQQFKSYCYTTFTALRKSSNLILNLFSLMVDANIPDIKFDKEKVVYKVKERFCLQMSESDAIKYFEQLINDSVSALFPQIIDRMHNLAQYMRS</w:t>
            </w:r>
          </w:p>
        </w:tc>
      </w:tr>
      <w:tr w:rsidR="00767530" w:rsidRPr="00E340F8" w14:paraId="1697C7C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D0C9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D94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1R5|VIR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E4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VDDGSELLFFDTFSHEEVTDINLDLVQFPKPVFITQVRIIPLGARVQADFPGGVRLGATNPSKFDLEFFVNDLGMPAASAFENLGLLRYNQNDCIHLDCSQEKIVTDGLVLRGWYSTITLAIYGIFTNSVTEPIASPTLPCEPVGPEIANLSGEVLLQEDVLKDEWQEPMQAELLTAHKGNVSDYDPEDMEYGMSRDHYHQHAEEQEQREMRRLRRSTHSTDHSPPPPRRSHTHSESNDREYIRCSRDKGSRDWSRSPEYSSHRSRRKRSERSRSVVDEHKWPRTPPASIDSPTRPRSPDTMDYEDEDSRSHYKMQSSHYRHSSESLHRGERDRDDEDRSCTPQEQFEPILSDDEIIGDDEEDDAVDAAAIAEYERELEAAAAAAPPAIDAFEPWQKPLLVFEGDMAAHFCKELETLKLLFKKLVLQTRCENVNAFSEEHGASVDEREQFVYLGEQLNNQLGYLAQHYKRRNFVLQQFFGNDELHLRQAANVLQIALSFQAACMQPQPAFKIRHIKLGARMAELLGSSEELFQHLLKEHKFDIFEAVFRLYHEPYMALSIKLQLLKAVYALLDTRMGIEHFMGAKNNGYQMIVEAIKTAKLTRTKYALQAIIKKLHLWEGLESVQIWCRRLFVDRIIIPGNRDQMEDTVITCQQIEFAFEMLMDALFSSQLSYLQPRRFLPVSKKFEVVTDPTAQRSFGNALQSYLGQNSLAESLLVMLANCKELPATTYLSMLDLMHTLLRSHVGIDYFVDDAFPVTQTIVAILLGLDEVPRNPEEKEEKAEKSDAEDKAMEVENEAVEAGGEKPTPPTADEEGKPVAAPISVPAPAAAPQVRPRPILRPVLPRLARLGIEMSYKVQTRYHLDAIAYAAAAPEYDAVKLATHMHAIYSQTCDPAGRQHTVEVLGLNNNLKIFMDLIKKEQRLQTQRQLSSPGTKYKSPVLSYAVDMVDACVRYCEQLDYLIEHGGVILELAKNHETFEPSVSAVLQEMYVYMKPLEAINVFVYDDIMPLVEVIGRSLDYLTTFPGDLIMAMRILRYLSISKPLAGQKAPPVTEELKHRFVALQLYAADGVQLCIQIMERLCAYFEQPGAHAPALMTIQGVHCCQIMLPTLQILRELLSYAILCRDGTYKDLTAIDHLVKVYYLLYYFPTRCQAGPEVEQCKMEVVQTLLAYTQPNEQDEESLHKSLWTLMIREVLKNVDGPAHFIPGLKLLAELLPLPLPMPQPLCDQLQQQHKQRLITERKLWSAHLHPQSGQIAKLVEALAPSSFPQLSELLQRVCMQLSDLAPNMTLLIAKTITELLCNEYQTSNCIPTTNLERLLRFSTRLCAFAPLKSSMLSILSGKFWELFQSLLALNEFNDVVSNCQEAVHRILDSFLDSGISLISHKSTASPALNLAAALPPKELIPRIIDAVFSNLTSVEVTHGISILAVRNLVILTEHDFTFYHLAQLLKQKITEFQAWMERVILHNETVEYNANIESLILLLRSLTQIEPPPAMSAMPHRTLKLGATELAQLVEFQDIELAKPPVLSRILTVMEKHKAVANEAALSDLKQLILLQASKQEILAGTSTETPPEAEGEANPSASSCSASLTVEPYLPQAEGIVTQYEARPIFTRFCATAENAQLTARYWLDPLPIELIEDMNEPIYERIACDLTDLANVCLNPDLNVAGDSKRVMNLSGSPQSNREMTPTAPCFRTRRVEVEPATGRPEKKMFVSSVRGRGFARPPPSRGDLFRSRPPNTSRPPSLHVDDFLALETCGAQPTGPTGYNKIPSMLRGSRVGRNRGSRISAAAAFRQKKMMRIGSPSSWAESPGSYRSASDSHFSSSDSHYSSPHYSGRPRGRGLRSRPSYLR</w:t>
            </w:r>
          </w:p>
        </w:tc>
      </w:tr>
      <w:tr w:rsidR="00767530" w:rsidRPr="00E340F8" w14:paraId="1646B0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D891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4F3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301|ULA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8D5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LYNIFTVFFNQVMTNAPLLLGIVTCLGYILLRKSVSVIIKGTIKTIIGFMLLQAGSGILTSTFKPVVAKMSEVYGINGAISDTYASMMATIDRMGDAYSWVGYAVLLALALNICYVLLRRITGIRTIMLTGHIMFQQAGLIAVTLFIFGYSMWTTIICTAILVSLYWGITSNMMYKPTQEVTDGCGFSIGHQQQFASWIAYKVAPFLGKKEESVEDLKLPGWLNIFHDNIVSTAIVMTIFFGAILLSFGIDTVQAMAGKVHWTVYILQTGFSFAVAIFIITQGVRMFVAELSEAFNGISQRLIPGAVLAIDCAAIYSFAPNAVVWGFMWGTIGQLIAVGILVACGSSILIIPGFIPMFFSNATIGVFANHFGGWRAALKICLVMGMIEIFGCVWAVKLTGMSAWMGMADWSILAPPMMQGFFSIGIAFMAVIIVIALAYMFFAGRALRAEEDAEKQLAEQSA</w:t>
            </w:r>
          </w:p>
        </w:tc>
      </w:tr>
      <w:tr w:rsidR="00767530" w:rsidRPr="00E340F8" w14:paraId="6DFEC1D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F7F4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60D7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YQ8|UBP7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54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ETDQSIEAMDTQDTQEVEILTSDLQQTQQQRNSPPQLPKFKNLIQPQLHAVGAVTQLPSENGNMPPQQLLADSSSTSFGDGEAMGIDDESKEDQFRSETTFSFTVENVVQLKSQRLSPPVYVRMLPWRIMVIPNDRALGFFLQCNGENDSPTWSCNAIAELRLKCHKPDAQPFTRARIKHLFYSKENDYGYSNFITWQELKDSEKSYVHNNSITLEVHVVADAPHGVLWDSKKHTGYVGLKNQGATCYMNSLLQTLYFTNSLRLSVYRIPTEADDSSKSVGLSLQRVFHELQFGDRPVGTKKLTKSFGWETLDSFMQHDVQEFLRVLLDKLESKMKGTILEGTIPGLFEGKMSSYIKCKNVDYNSTRYETFYDIQLNIKDKKNIYESFQDYVAPETLEGDNKYDAGVHGLQEASKGVIFTSFPPVLHLHLMRFQYDPVTDSSIKYNDRFEFYEHINLDRYLAESENTLADYVLHAVLVHSGDNHGGHYVVFINPKADGRWFKFDDDVVSSCRKQEAIEQNYGGMDDEISFHAKCSNAYMLVYIRQSELDRVLGDITESEISSDLVERLDLEKRIEMARRKERGEANTYVSVHVILEENFEEQHKRRLFDLEKVHPRVFRIKQNQTVDELVDLFVRGFGVSRQRMRMWNLCTAQTQKFSHFDFVAEGSRTIEQISTSQKPWVIWLQLAWTDVPGPLPPFNPKTESLLFLKYYDPRNKRLNYIGCTQQPHTRRLIDLVPDVNSKLGFEPDTELTIYDEYADKKLVNLNEPIESALFIPQDHLQGHILIFERENVDAKLDLPTVGDYFLDLVYRIEIIFSDKCNPNEPDFTLELSNRYNYDQLANAVAERLNTDPQKLQFFMCINNYKETAGNAVPYTFKGTIKDLVSYTKQSSTKRIFYQRLSLSIHELDNKKQFKCVWVSSDLKDEKELVLYPNKNDTVKGLLEEAAKKISFAENSRRKLRLLKISNHKIVAVCKDDIPLDTLLKSNESITTAQGAQKTFRIEEVPAEDMQLAENEFLIPVAHFSKELYNSFGIPFLTKARQGEPYGALKQRIQRRLNVQDKEWENYKFCVISMGHNADVNDNTPVDLEVYRSWTSGQLPFFGLDHINKSRKRSSLNFSEKAIKIYN</w:t>
            </w:r>
          </w:p>
        </w:tc>
      </w:tr>
      <w:tr w:rsidR="00767530" w:rsidRPr="00E340F8" w14:paraId="61D78D4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022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19C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19|VEZ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F8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NWTAFLFQAHEASHHQQQAAQNSLLPLLSSAVEPPDQKPLLPIPITQKPQGAPETLKDAIGIKKEKPKTSFVCTYCSKAFRDSYHLRRHESCHTGIKLVSRPKKTPTTVVPLISTIAGDSSRTSLVSTIAGILSTVTTSSSGTNPSSSASTTAMPVTQSVKKPSKPVKKNHACEMCGKAFRDVYHLNRHKLSHSDEKPFECPICNQRFKRKDRMTYHVRSHEGGITKPYTCSVCGKGFSRPDHLSCHVKHVHSTERPFKCQTCTAAFATKDRLRTHMVRHEGKVSCNICGKLLSAAYITSHLKTHGQSQSINCNTCKQGISKTCMSEETSNQKQQQQQQQQQQQQQQQQQQHVTSWPGKQVETLRLWEEAVKARKKEAANLCQTSTAATTPVTLTTPFSITSSVSSGTMSNPVTVAAAMSMRSPVNVSSAVNITSPMNIGHPVTITSPLSMTSPLTLTTPVNLPTPVTAPVNIAHPVTITSPMNLPTPMTLAAPLNIAMRPVESMPFLPQALPTSPPW</w:t>
            </w:r>
          </w:p>
        </w:tc>
      </w:tr>
      <w:tr w:rsidR="00767530" w:rsidRPr="00E340F8" w14:paraId="1F76329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54A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557A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60|UFD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4DF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IEDILQITTDPSDTRGYSLLKSEEVPQGSTLGVDFIDTLLLYQLTENEKLDKPFEYLNDCFRRNQQQKRITKNKPNAESLHSTFQEIDRLVIGYGVVALQIENFCMNGAFINYITGIVSNVNSYTDFLSQIIQRAILEGTALDLLNAVFPTLLEYCNKHVSHFDLNESVIYNNVLTIFELFVTFKPIAEIFTKIDGFFADYSCKPQDFERKTILGPILSLSPIEAAVAIRNYGDNLLRSKQQTAMIHESLQAEHKVVIDRLFFIVDKLVRGSLNSRTDMISYFAHIANKNHLRRADHPPFKELSSNGFMSNITLLLVRFSQPFLDISYKKIDKIDANYFNNPSLFIDLSGETRLNSDFKEADAFYDKNRKTADSKPNFISDCFFLTLTYLHYGLGGTLSFEEKMGSEIKALKEEIEKVKKIAANHDVFARFITAQLSKMEKALKTTESLRFALQGFFAHRSLQLEVFDFICGASTFLIRVVDPEHEFPFKQIKLPLIPDQIGVENVDNADFLRAHAPVPFKYYPEFVVEGPVNYSLYISKYQTSPIFRNPRLGSFVEFTTMVLRCPELVSNPHLKGKLVQLLSVGAMPLTDNSPGFMMDIFEHDELVNKNLLYALLDFYVIVEKTGSSSQFYDKFNSRYSISIILEELYYKIPSYKNQLIWQSQNNADFFVRFVARMLNDLTFLLDEGLSNLAEVHNIQNELDNRARGAPPTREEEDKELQTRLASASRQAKSSCGLADKSMKLFEIYSKDIPAAFVTPEIVYRLASMLNYNLESLVGPKCGELKVKDPQSYSFNPKDLLKALTTVYINLSEQSEFISAVAKDERSFNRNLFVRAVDILGRKTGLASPEFIEKLLNFANKAEEQRKADEEEDLEYGDVPDEFLDPLMYTIMKDPVILPASKMNIDRSTIKAHLLSDSTDPFNRMPLKLEDVTPNEELRQKILCFKKQKKEEAKHKASE</w:t>
            </w:r>
          </w:p>
        </w:tc>
      </w:tr>
      <w:tr w:rsidR="00767530" w:rsidRPr="00E340F8" w14:paraId="60308EC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7F1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5D6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D4|XP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B82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LSGERRSMAPLLEYERQQVLELLDSDGLVVCARGLGTDRLLYHFLRLHCHPACLVLVLNTQPAEEEYFINQLKIEGVEHLPRRVTNEIASNSRYEVYTQGGIIFATSRILVVDFLTGRIPSDLITGILVYRAHRIIESCQEAFILRLFRQKNKRGFIKAFTDNAVAFDTGFCHVERVMRNLFVRKLYLWPRFHVAVNSFLEQHKPEVVEIHVSMTPAMLAIQTAILDILNACLKELKCHNPSLEVEDLSLENALGKPFDKTIRHYLDPLWHQLGAKTKSLVQDLKILRTLLQYLSQYDCVTFLNLLESLRATEKVFGQNSGWLFLDASTSMFVNARARVYRVPDVKLNKKAKTSEKTSSPEVQETKKELVLESNPKWEALTDVLKEIEAENKESEALGGPGRVLICASDDRTCCQLRDYLSAGAETFLLRLYRKTFEKDGKAEEVWVNVRKGDGPKRTTKSDKRPKAAPNKERASAKRGAPLKRKKQELTLTQVLGSAEEPPEDKALEEDLCRQTSSSPEGCGVEIKRESFDLNVSSDAAYGILKEPLTIIHPLLGCSDPYALTRVLHEVEPRYVVLYDAELTFVRQLEIYRASRPGKPLRVYFLIYGGSTEEQRYLTALRKEKEAFEKLIREKASMVVPEEREGRDETNLDLARGSAALDAPTDTRKAGGQEQNGTQSSIVVDMREFRSELPSLIHRRGIDIEPVTLEVGDYILTPELCVERKSVSDLIGSLHSGRLYSQCLAMSRYYRRPVLLIEFDPSKPFSLAPRGAFFQEMSSSDVSSKLTLLTLHFPRLRLLWCPSPHATAELFEELKQNKPQPDAATAMAITADSETLPESDRYNPGPQDFVLKMPGVNAKNCRSLMNQVKNIAELATLSLERLTTILGHSGNAKQLHDFLHTAYADLVSKGRVRK</w:t>
            </w:r>
          </w:p>
        </w:tc>
      </w:tr>
      <w:tr w:rsidR="00767530" w:rsidRPr="00E340F8" w14:paraId="48F9124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25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7FA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5563|XAP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5B5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QFSHNPLFCIDIIKTYKPDFTPRVAFILGSGLGALADQIENAVAISYEKLPGFPVSTVHGHAGELVLGHLQGVPVVCMKGRGHFYEGRGMTIMTDAIRTFKLLGCELLFCTNAAGSLRPEVGAGSLVALKDHINTMPGTPMVGLNDDRFGERFFSLANAYDAEYRALLQKVAKEEGFPLTEGVFVSYPGPNFETAAEIRMMQIIGGDVVGMSVVPEVISARHCDLKVVAVSAITNMAEGLSDVKLSHAQTLAAAELSKQNFINLICGFLRKIA</w:t>
            </w:r>
          </w:p>
        </w:tc>
      </w:tr>
      <w:tr w:rsidR="00767530" w:rsidRPr="00E340F8" w14:paraId="3731AC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3E89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2EDD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935|VW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E7FF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HCDGVNLTCEACQEPGGLVVPPTDAPVSSTTPYVEDTPEPPLHNFYCSKLLDLVFLLDGSYRLSEAEFEVLKAFVVGTMERLHISQKRIRVAVVEYHDGSHAYLELRARKRPSELRRIASQIKYVGSQLASTSEVLKYTLFQIFGKIDRPEASRVILLLTASQEPQRMARYFTRYLQGFKKKKVILIPVGIGPHANLKQIRLIEKQAPENKAFLLSGVDELEQRRDEIINYLCDLAPEAPAPSKPPQVAHITVSPGISGVSSPGPKRKSLVLDVVFVLEASDEVGEANFNKSKEFLEEVIQRMDVSPAGTHIAVLQYSYTVNVEYTFKEAQSKEDVLRHVREIRYQGGNRTNTGQALQYLSEHSFSPSQGDREQAPNLVYMVTGNPASDEIRRLPGDIQVVPIGVGSRANLQELERISRPITPIFIQDFE</w:t>
            </w:r>
          </w:p>
        </w:tc>
      </w:tr>
      <w:tr w:rsidR="00767530" w:rsidRPr="00E340F8" w14:paraId="78AAA4D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B99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AFF6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A9|WA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85C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YARKQQRLSDGCHDRRGDSQPYQALKYSSKSHPSSGDHRHEKMRDAGDPSPPNKMLRRSDSPENKYSDSTGHSKAKNVHTHRVRERDGGTSYSPQENSHNHSALHSSNSHSSNPSNNPSKTSDAPYDSADDWSEHISSSGKKYYYNCRTEVSQWEKPKEWLEREQRQKEANKMAVNSFPKDRDYRREVMQATATSGFASGMEDKHSSDASSLLPQNILSQTSRHNDRDYRLPRAETHSSSTPVQHPIKPVVHPTATPSTVPSSPFTLQSDHQPKKSFDANGASTLSKLPTPTSSVPAQKTERKESTSGDKPVSHSCTTPSTSSASGLNPTSAPPTSASAVPVSPVPQSPIPPLLQDPNLLRQLLPALQATLQLNNSNVDISKINEVLTAAVTQASLQSIIHKFLTAGPSAFNITSLISQAAQLSTQAQPSNQSPMSLTSDASSPRSYVSPRISTPQTNTVPIKPLISTPPVSSQPKVSTPVVKQGPVSQSATQQPVTADKQQGHEPVSPRSLQRSSSQRSPSPGPNHTSNSSNASNATVVPQNSSARSTCSLTPALAAHFSENLIKHVQGWPADHAEKQASRLREEAHNMGTIHMSEICTELKNLRSLVRVCEIQATLREQRILFLRQQIKELEKLKNQNSFMV</w:t>
            </w:r>
          </w:p>
        </w:tc>
      </w:tr>
      <w:tr w:rsidR="00767530" w:rsidRPr="00E340F8" w14:paraId="6BFC00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30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0E5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110|XCT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C2B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MGDGYVGTAQDAVRIRRLQKQREAERKKIQELKSKSASGNDQSGLLQFGTSSCEILDTAFKKETVGLVTREEYVEKRVNIRNKFEEEEKEKLQKLQQEEEELQLEKRNKKRKIKGSSRLSFAEDFENGSDEDDGENKSSGTGNLRCGKLGKDPSVETNFLPDSEREAEEQAERERLKKQWLREQEQIKNEPLEITYSYWDGTGHRRVIQVRKGDPIGNFLRAVQQQLAPDFREIRTASVENLLYVKEDLIIPHQHSFYELIINKARGKSGPLFHFDVHEDVRTIADATIEKDESHAGKVVERHWYEKNKHIFPASRWEIYDPTKKWERYTVHGD</w:t>
            </w:r>
          </w:p>
        </w:tc>
      </w:tr>
      <w:tr w:rsidR="00767530" w:rsidRPr="00E340F8" w14:paraId="67D5FC6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ABB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C81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GF1|WDR1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783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VFSLLEKSWLGAPIQFAWQKSSGNYLAVTGADYIVKIFDRHGQKRSEISLPGNCVTMDWDKDGDILAVIAEKSSCIYLWDANTNKTSQLDNGMRDQMSFLLWSKIGSFLAVGTIKGNLLIYNHQTSRKIPVLGKHTKKITCGCWNSENLLALGGEDKMITVSNQEGDTIRQTPVKSEPSDIKFSMSKTDERISSAENTISAVVGKKMLFLFHLNEPDNPVDLEFQQAYGNIVCYSWYGDGYIMIGFSRGTFLAISTHFPEVGQEIFKARDHKDNLTSVALSQTLNKAATCGDNCIKIHDLTELRDMYAIINLDDENKGLGTLSWTDDGQLLALSTQRGSLHVFLTKLPILGDACHTRIAYLTSLLEVTVANLIEGEPPITVSVDVEPTFVAVGLYHLAVGMNNRAWFYVLGENVVKKLKDVEYLGTVASICLHSDYAAALFEGKIQLHLIENEMLDAQEERETRLFPAVDDKCRILCHALTSDFLIYGTDTGIIHYFFIEDWQFVNDYRHPVGVKKLFPDPNGTRLVFIDEKSDGFVYCPVNDATYEIPDFSPTIKGVLWENWPMDKGVFIAYDDDKVYTYAFHKDTIQGSKVILAGSTKLPFSHKPLLLYNGELTCQTQSGKINSIYLSTHSFLGSMKDTEPTDLRQMLTQTLLLKRFSDAWDICKMLNDRTSWSELAKACLHHMEVEFAIRVSRTMGDVGTVMSLEQIKGIEDYNLLAGHLAMFTNDFNLAQDLYLASNCPVAALEMRRDLQHWDSALQLAKRLAPDQIPFISKEYAIQLEFTGDYVNALAHYEKGITGDNKEHDEVCLAGVAQMSIRMGDIRRGANQALKHPSRVLKRDCGAILENMKQFSEAAQLYEKGQYYDRAASVYIRCKNWAKVGELLPHVSSPKIHLQYAKAKEADGRYKEAVVAYENAKQWNSVIRIYLDHLNNPEKAVSIVRETQSLDGAKMVARFFLQLGDYGSAIQFLVLSKCNNEAFTLAQQHNKMEIYADIIGAEDTTNEDYQSIALYFEGEKRHFQAGKFFLLCGQYSRALKHFLKCPSSEDNVAIEMAIETVGQAKDELLTNQLIDHLMGESDGMPKDAKYLFRLYMALKQYREAARTAIIIAREEQSAGNYRNAHDVLFSMYAELKAQKIKIPSEMATNLMILHSYILVKIHVKSGDHMKGARMLIRVANNISKFPSHIVPILTSTVIECHRAGLKNSAFSFAAMLMRPEYRNKIDAKYKKKIEAMVRRPDTSETEEATTPCPFCQFLLPECELLCPGCKNNIPYCIATGRHMLKDDWTMCPHCGFPALYSEFKILLNSESTCPMCSERLNSSQLKKITDCSQYLRTEME</w:t>
            </w:r>
          </w:p>
        </w:tc>
      </w:tr>
      <w:tr w:rsidR="00767530" w:rsidRPr="00E340F8" w14:paraId="0C4C40B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4039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FC3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16|XLG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229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KDEGESWKEMVRKMLPPGAPLPEDPSEFDYSIALEYTGPPPVHDIPRVSPVDVNPRVNNPIPLPVSRIAGGVTSSSGGSPASSESVVSVLHNNPESSSGSASVSPVSGHRQNGNQVRRPVVKFKPVDDHDRIEGREAAEEEDNNVEAETERERKVHECTASTKRRKKKKKSECYRCGKAKWENKETCIVCDEKYCGNCVLRAMGSMPEGRKCVSCIGQAIDESKRSKLGKHSRVLSRLLSPLEVKQIMKAEKECTANQLRPEQLIVNGYPLKPEEMADLLNCLLPPQKLKPGRYWYDKESGLWGKEGEKPDRVISSNLNFTGKLSPDASNGNTEVYINGREITKLELRILKLANVQCPRDTHFWVYDDGRYEEEGQNNIRGNIWEKASTRFMCALFSLPVPQGQPRGTVQPSSNYATVPNYIEHKKIQKLLLLGIEGSGTSTIFKQAKFLYGNKFSVEELQDIKLMVQSNMYRYLSILLDGRERFEEEALSHTRGLNAVEGDSGGEEANDEGTVTTPQSVYTLNPRLKHFSDWLLDIIATGDLDAFFPAATREYAPLVEEVWKDPAIQATYRRKDELHFLPDVAEYFLSRAMEVSSNEYEPSERDIVYAEGVTQGNGLAFMEFSLSDHSPMSESYPENPDALSSPQPKYQLIRVNAKGMNDSCKWVEMFEDVRAVIFCISLSDYDQINITPESSGTVQYQNKMIQSKELFESMVKHPCFKDTPFILILNKYDQFEEKLNRAPLTSCDWFSDFCPVRTNNNVQSLAYQAYFYVAMKFKLLYFSITGQKLFVWQARARDRANVDEGFKYVREVLKWDEEKEESYLNGGGEDSFYSTDMSSSPYRPEE</w:t>
            </w:r>
          </w:p>
        </w:tc>
      </w:tr>
      <w:tr w:rsidR="00767530" w:rsidRPr="00E340F8" w14:paraId="78E310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5C9E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2D06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D9|WAS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5C7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GQQPPRRVTNVGSLLLTPQENESLFSFLGKKCVTMSSAVVQLYAADRNCMWAKKCSGVACLVKDNPQRSYFLRIFDIKDGKLLWEQELYNNFVYNSPRGYFHTFAGDTCQVALNFANEEEAKKFRKAVTDLLGRRQRKSEKRRDAPNGPNLPMATVDIKNPEITTNRFYGSQVNNISHTKEKKKGKAKKKRLTKADIGTPSNFQHIGHVGWDPNTGFDLNNLDPELKNLFDMCGISEAQLKDRETSKVIYDFIEKTGGVEAVKNELRRQAPPPPPPSRGGPPPPPPPPHSSGPPPPPARGRGAPPPPPSRAPTAAPPPPPPSRPGVVVPPPPPNRMYPPPPPALPSSAPSGPPPPPPPSMAGSTAPPPPPPPPPPPGPPPPPGLPSDGDHQVPAPSGNKAALLDQIREGAQLKKVEQNSRPVSCSGRDALLDQIRQGIQLKSVSDGQESTPPTPAPTSGIVGALMEVMQKRSKAIHSSDEDEDDDDEEDFEDDDEWED</w:t>
            </w:r>
          </w:p>
        </w:tc>
      </w:tr>
      <w:tr w:rsidR="00767530" w:rsidRPr="00E340F8" w14:paraId="1D263F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E28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71AE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5797|WARTS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506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APGTTPNGASSDIRHQRGVAPIPFGSTNSAIDAHHNSEIRVGRHRAKLDEIRESLKAYEHEAGLLSSHVALGSLATPSSSSVSHSDITNDNAEVMNFSSSSSNAAATTTTVSSAAVSNSNSFRTEGGGHKMRITPMPQRHLMMDTGANETVFRSGKEMIRNGNPSTTISSTPSTTTEESIRIHPAGYRYDMPTPAYHMNNNAPQYSPGYSRPPPPAYDSSPVNTRMTPVATDNYRTHLHMKVHPVVKAPPPNPTMLNHNKNMAPPPPPPAKSTISIETMSEERKADNIQRLYHTSMDKKTASSVVSINVASPHTTKVNVGDSPLPSKSFIIGPRYTADVDRKNFVNYKDELRPDPRLIPSTSDANHEDFRPILFKPRNLEITMKSRAQPPPPQYNQPSEPPPKRVSSPIDRTLLEPYIKNTRRVQPCKPNMLRFYMEQHVERLLQQYKEREKRMKQLEKEMVSAQLPDIMRNKMLGLLQQKESKYTRLRRQKMSKSHFTVISHIGVGAFGKVSLVRKNDTRKVYAMKSLEKADVIMKQQAAHVKAERDILAEADSPWIVRLFFSFQDDACLYFIMEYVPGGDMMTLLIQKGIFEEDLARFYIAELACAIEYVHNVGFIHRDLKPDNILIDQHGHIKLTDFGLCTGLRWTHDRRYYGPENDHHRVDSFSLPPEVAAIDKSVKVLNVRQQTRRITAHSLVGTGNYMAPEVIAKTGHNQSCDWWSTGVILYEMVFGRVPFHDDTPGGTQHRIKNWRNFLDFTYCGNLSKECLMMIQQLICDASSRLGSHGKDVAERTAQVKNHPWFRGIDWVNLRKLRADYIYIPRVTHDEDTSNFETFQDNDRADKPNVRGLHNPAFYEFTYRHFFDTDSVGCPSLRPSRRRSLRPLLENGTFNESVSEEDSSSHI</w:t>
            </w:r>
          </w:p>
        </w:tc>
      </w:tr>
      <w:tr w:rsidR="00767530" w:rsidRPr="00E340F8" w14:paraId="7F18DB8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66C5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AB8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147|XR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515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PKFFRYISERWPMILQLIEGTQIPEFDNLYLDMNSILHNCTHGNDDDVTKRLTEEEVFAKICTYIDHLFQTIKPKKIFYMAIDGVAPRAKMNQQRARRFRTAMDAEKALKKAIENGDEIPKGEPFDSNSITPGTEFMAKLTKNLQYFIHDKISNDSKWREVQIIFSGHEVPGEGEHKIMNFIRHLKSQKDFNQNTRHCIYGLDADLIMLGLSTHGPHFALLREEVTFGRRNSEKKSLEHQNFYLLHLSLLREYMELEFKEIADEMQFEYNFERILDDFILVMFVIGNDFLPNLPDLHLNKGAFPVLLQTFKEALLHTDGYINEHGKINLKRLGVWLNYLSQFELLNFEKDDIDVEWFNKQLENISLEGERKRQRVGKKLLVKQQKKLIGSIKPWLMEQLQEKLSPDLPDEEIPTLELPKDLDMKDHLEFLKEFAFDLGLFITHSKSKGSYSLKMDLDSINPDETEEEFQNRVNSIRKTIKKYQNAIIVEDKEELETEKTIYNERFERWKHEYYHDKLKFTTDSEEKVRDLAKDYVEGLQWVLYYYYRGCPSWSWYYPHHYAPRISDLAKGLDQDIEFDLSKPFTPFQQLMAVLPERSKNLIPPAFRPLMYDEQSPIHDFYPAEVQLDKNGKTADWEAVVLISFVDEKRLIEAMQPYLRKLSPEEKTRNQFGKDLIYSFNPQVDNLYKSPLGGIFSDIEHNHCVEKEYITIPLDSSEIRYGLLPNAKLGAEMLAGFPTLLSLPFTSSLEYNETMVFQQPSKQQSMVLQITDIYKTNNVTLEDFSKRHLNKVIYTRWPYLRESKLVSLTDGKTIYEYQESNDKKKFGFITKPAETQDKKLFNSLKNSMLRMYAKQKAVKIGPMEAIATVFPVTGLVRDSDGGYIKTFSPTPDYYPLQLVVESVVNEDERYKERGPIPIEEEFPLNSKVIFLGDYAYGGETTIDGYSSDRRLKITVEKKFLDSEPTIGKERLQMDHQAVKYYPSYIVSKNMHLHPLFLSKITSKFMITDATGKHINVGIPVKFEARHQKVLGYARRNPRGWEYSNLTLNLLKEYRQTFPDFFFRLSKVGNDIPVLEDLFPDTSTKDAMNLLDGIKQWLKYVSSKFIAVSLESDSLTKTSIAAVEDHIMKYAANIEGHERKQLAKVPREAVLNPRSSFALLRSQKFDLGDRVVYIQDSGKVPIFSKGTVVGYTTLSSSLSIQVLFDHEIVAGNNFGGRLRTNRGLGLDASFLLNITNRQFIYHSKASKKALEKKKQSNNRNNNTKTAHKTPSKQQSEEKLRKERAHDLLNFIKKDTNEKNSESVDNKSMGSQKDSKPAKKVLLKRPAQKSSENVQVDLANFEKAPLDNPTVAGSIFNAVANQYSDGIGSNLNIPTPPHPMNVVGGPIPGANDVADVGLPYNIPPGFMTHPNGLHPLHPHQMPYPNMNGMSIPPPAPHGFGQPISFPPPPPMTNVSDQGSRIVVNEKESQDLKKFINGKQHSNGSTIGGETKNSRKGEIKPSSGTNSTECQSPKSQSNAADRDNKKDEST</w:t>
            </w:r>
          </w:p>
        </w:tc>
      </w:tr>
      <w:tr w:rsidR="00767530" w:rsidRPr="00E340F8" w14:paraId="5F6AFA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A9E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AA85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I6|XIA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DCA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FNSFEGSRTVVPADTNKDEEFVEEFNRLKTFANFPSSSPVSASTLARAGFLYTGEGDTVQCFSCHAAVDRWQYGDSAVGRHRRISPNCRFINGFYFENGATQSTSPGIQNGQYKSENCVGNRNHFALDRPSETHADYLLRTGQVVDISDTIYPRNPAMCSEEARLKTFQNWPDYAHLSPRELASAGLYYTGIDDQVQCFCCGGKLKNWEPCDRAWSEHRRHFPNCFFVLGRNVNVRSESGVSSDRNFPNSTNSPRNPAMAEYDARIVTFGTWLYSVNKEQLARAGFYALGEGDKVKCFHCGGGLTDWKPSEDPWEQHAKWYPGCKYLLDEKGQEYINNIHLTHSLGESVVRTAEKTPSVTKKIDDTIFQNPMVQEAIRMGFNFKDIKKTMEEKLQTSGSNYLSLEVLIADLVSAQKDNSQDESSQTSLQKDISTEEQLRRLQEEKLCKICMDRNIAIVFVPCGHLVTCKQCAEAVDKCPMCCTVITFKQKIFMS</w:t>
            </w:r>
          </w:p>
        </w:tc>
      </w:tr>
      <w:tr w:rsidR="00767530" w:rsidRPr="00E340F8" w14:paraId="66D936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1EF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2133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A75|XXT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B7C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DGSPAHKRPSGSGGGLPTTTLTNGGGRGGRGGLLPRGRQMQKTFNNIKITILCGFVTILVLRGTIGVGNLGSSSADAVNQNIIEETNRILAEIRSDSDPTDLDEPQEGDMNPNATYVLGPKITDWDSQRKVWLNQNPEFPSTVNGKARILLLTGSPPKPCDNPIGDHYLLKSVKNKIDYCRLHGIEIVYNMAHLDKELAGYWAKLPMIRRLMLSHPEVEWIWWMDSDALFTDILFQIPLARYQKHNLVIHGYPDLLFDQKSWIALNTGSFLLRNCQWSLDLLDAWAPMGPKGPIRDEAGKVLTAYLKGRPAFEADDQSALIYLLLSQKDTWMEKVFVENQYYLHGFWEGLVDRYEEMIEKYHPGLGDERWPFVTHFVGCKPCGSYADYAVERCLKSMERAFNFADNQVLKLYGFSHRGLLSPKIKRIRNETVSPLEFVDKFDIRRTPVETKPQN</w:t>
            </w:r>
          </w:p>
        </w:tc>
      </w:tr>
      <w:tr w:rsidR="00767530" w:rsidRPr="00E340F8" w14:paraId="02E093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0EC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E0B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Z76|WBPE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EA3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FIDLKNQQARIKDKIDAGIQRVLRHGQYILGPEVTELEDRLADFVGAKYCISCANGTDALQIVQMALGVGPGDEVITPGFTYVATAETVALLGAKPVYVDIDPRTYNLDPQLLEAAITPRTKAIIPVSLYGQCADFDAINAIASKYGIPVIEDAAQSFGASYKGKRSCNLSTVACTSFFPSKPLGCYGDGGAIFTNDDELATAIRQIARHGQDRRYHHIRVGVNSRLDTLQAAILLPKLEIFEEEIALRQKVAAEYDLSLKQVGIGTPFIEVNNISVYAQYTVRMDNRESVQASLKAAGVPTAVHYPIPLNKQPAVADEKAKLPVGDKAATQVMSLPMHPYLDTASIKIICAALTN</w:t>
            </w:r>
          </w:p>
        </w:tc>
      </w:tr>
      <w:tr w:rsidR="00767530" w:rsidRPr="00E340F8" w14:paraId="1B8D52CA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956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8034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379|WDR6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583F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GSGGYARNDAGEKLPSVMAGVPARRGQSSPPPAPPICLRRRTRLSTASEETVQNRVSLEKVLGITAQNSSGLTCDPGTGHVAYLAGCVVVILDPKENKQQHIFNTARKSLSALAFSPDGKYIVTGENGHRPAVRIWDVEEKNQVAEMLGHKYGVACVAFSPNMKHIVSMGYQHDMVLNVWDWKKDIVVASNKVSCRVIALSFSEDSSYFVTVGNRHVRFWFLEVSTETKVTSTVPLVGRSGILGELHNNIFCGVACGRGRMAGSTFCVSYSGLLCQFNEKRVLEKWINLKVSLSSCLCVSQELIFCGCTDGIVRIFQAHSLHYLANLPKPHYLGVDVAQGLEPSFLFHRKAEAVYPDTVALTFDPIHQWLSCVYKDHSIYIWDVKDINRVGKVWSELFHSSYVWNVEVYPEFEDQRACLPSGSFLTCSSDNTIRFWNLDSSPDSHWQKNIFSNTLLKVVYVENDIQHLQDMSHFPDRGSENGTPMDVKAGVRVMQVSPDGQHLASGDRSGNLRIHELHFMDELVKVEAHDAEVLCLEYSKPETGLTLLASASRDRLIHVLNVEKNYNLEQTLDDHSSSITAIKFAGNRDIQMISCGADKSIYFRSAQQGSDGLHFVRTHHVAEKTTLYDMDIDITQKYVAVACQDRNVRVYNTVNGKQKKCYKGSQGDEGSLLKVHVDPSGTFLATSCSDKSISVIDFYSGECIAKMFGHSEIITSMKFTYDCHHLITVSGDSCVFIWHLGPEITNCMKQHLLEIDHRQQQQHTNDKKRSGHPRQDTYVSTPSEIHSLSPGEQTEDDLEEECEPEEMLKTPSKDSLDPDPRCLLTNGKLPLWAKRLLGDDDVADGLAFHAKRSYQPHGRWAERAGQEPLKTILDAQDLDCYFTPMKPESLENSILDSLEPQSLASLLSESESPQEAGRGHPSFLPQQKESSEASELILYSLEAEVTVTGTDSQYCRKEVEAGPGDQQGDSYLRVSSDSPKDQSPPEDSGESEADLECSFAAIHSPAPPPDPAPRFATSLPHFPGCAGPTEDELSLPEGPSVPSSSLPQTPEQEKFLRHHFETLTESPCRALGDVEASEAEDHFFNPRLSISTQFLSSLQKASRFTHTFPPRATQCLVKSPEVKLMDRGGSQPRAGTGYASPDRTHVLAAGKAEETLEAWRPPPPCLTSLASCVPASSVLPTDRNLPTPTSAPTPGLAQGVHAPSTCSYMEATASSRARISRSISLGDSEGPIVATLAQPLRRPSSVGELASLGQELQAITTATTPSLDSEGQEPALRSWGNHEARANLRLTLSSACDGLLQPPVDTQPGVTVPAVSFPAPSPVEESALRLHGSAFRPSLPAPESPGLPAHPSNPQLPEARPGIPGGTASLLEPTSGALGLLQGSPARWSEPWVPVEALPPSPLELSRVGNILHRLQTTFQEALDLYRVLVSSGQVDTGQQQARTELVSTFLWIHSQLEAECLVGTSVAPAQALPSPGPPSPPTLYPLASPDLQALLEHYSELLVQAVRRKARGH</w:t>
            </w:r>
          </w:p>
        </w:tc>
      </w:tr>
      <w:tr w:rsidR="00767530" w:rsidRPr="00E340F8" w14:paraId="0E97E37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DC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D4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CU7|VRE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75B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ESSQDDWSAFDPMSREYYDQVGNRYTNESGQKLIMEAPLPPKDEKEQRATRQAKYPYLVVPKSSPYVTEKMLINFFGRALIKEMEFRRLSRVYFVYFENIASLETAQQRVQRYPNLIKCITGRPQKEREITSDPVTSTEPMPTPGPAISATERTPVNHNREVPISTGGQNHPEFFRPPLVTKDDYKRGSLLATNDPIQRYLNVKYEFALERHDIYKLKDETRIPQVVLHFRSGRTIPLSTVAVTEEDKTKSLLEDGVSKCVVCQNWTDTFCKLCKMPFCNASCFADVAEQHKQACGKGEILNLDEKVGRKYPKPGLPPSGSKVRITAFEQTNVVYVRSADIQIDIAYYTVLTEVMMLGKDASKLQSTPVCGQIVLYKFEGHMSRAMVLNVDNIKEIYVVFIDFGSVEVTQLERLYECSSYLAGLTCYPVAVKLRGVPRRFVGPNIREVMYELDQSLVFNIKYSSREYDTSKGMQVVVMTEIDINRSLNRLFKTILTPVEPSVSDLGYKEDCLPYIPLHCGKNINVVVMDNTFIQCGFIYCTSIDLAYEVTKMQRDIQEYGEKIAKCATYAPPINELCIAKYEGKWRRGLSVELVGDGYPSILFIDYGNIVPTHVTDIRPYPPQFIFPIMTTQLDLIGVPEKPTDEQIKWLDKNYPIGSVITCSEITFDEETNSYSTRIEKLQEFLSLD</w:t>
            </w:r>
          </w:p>
        </w:tc>
      </w:tr>
      <w:tr w:rsidR="00767530" w:rsidRPr="00E340F8" w14:paraId="3901272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FEDC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8F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79|VT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1E1B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APLPPLPAQFKSIQHHLRTAQEHDKRDPVVAYYCRLYAMQTGMKIDSKTPECRKFLSKLMDQLEALKKQLGDNEAITQEIVGCAHLENYALKMFLYADNEDRAGRFHKNMIKSFYTASLLIDVITVFGELTDENVKHRKYARWKATYIHNCLKNGETPQAGPVGIEEDNDIEENEDAGAASLPTQPTQPSSSSTYDPSNMPSGNYTGIQIPPGAHAPANTPAEVPHSTGVASNTIQPTPQTIPAIDPALFNTISQGDVRLTPEDFARAQKYCKYAGSALQYEDVSTAVQNLQKALKLLTTGRE</w:t>
            </w:r>
          </w:p>
        </w:tc>
      </w:tr>
      <w:tr w:rsidR="00767530" w:rsidRPr="00E340F8" w14:paraId="5EE98F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7E4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049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91|XYL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C46F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HAPRRCCLGWDFSTQQVKVVAVDAELNVFYEESVHFDRDLPEFGTQGGVHVHKDGLTVTSPVLMWVQALDIILEKMKASGFDFSQVLALSGAGQQHGSIYWKAGAQQALTSLSPDLRLHQQLQDCFSISDCPVWMDSSTTAQCRQLEAAVGGAQALSCLTGSRAYERFTGNQIAKIYQQNPEAYSHTERISLVSSFAASLFLGSYSPIDYSDGSGMNLLQIQDKVWSQACLGACAPHLEEKLSPPVPSCSVVGAISSYYVQRYGFPPGCKVVAFTGDNPASLAGMRLEEGDIAVSLGTSDTLFLWLQEPMPALEGHIFCNPVDSQHYMALLCFKNGSLMREKIRNESVSRSWSDFSKALQSTEMGNGGNLGFYFDVMEITPEIIGRHRFNTENHKVAAFPGDVEVRALIEGQFMAKRIHAEGLGYRVMSKTKILATGGASHNREILQVLADVFDAPVYVIDTANSACVGSAYRAFHGLAGGTDVPFSEVVKLAPNPRLAATPSPGASQVYEALLPQYAKLEQRILSQTRGPPE</w:t>
            </w:r>
          </w:p>
        </w:tc>
      </w:tr>
      <w:tr w:rsidR="00767530" w:rsidRPr="00E340F8" w14:paraId="226B42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3D7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6002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5109|VSP1_GLO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5E1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VIGGDECNINEHRFLVALYHSRSRTFLCGGTLINQEWVLTAAHCDRFFMYIRLGMHNKNVNFDDEQRRSPKEKYFFRCSNNFTKWDKDIMLIRLDSPVNNSAHIAPLSLPSNPPSVGSVCRVMGWGQTTSPQEDLSDVPRCANINLFNFTVCRAAYPWLPATSRVLCAGDMEGGIDTCNRDSGGPLICNGQFQGIVSKGQNLCAQPRKPALYTKVFDHLDWIQSIIAGNKTVTCPP</w:t>
            </w:r>
          </w:p>
        </w:tc>
      </w:tr>
      <w:tr w:rsidR="00767530" w:rsidRPr="00E340F8" w14:paraId="76910C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EB16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E4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5Y6|WR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0032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RLTTSTCSSSPSSSVSSSTTTSSPIQSEAPRPKRAKRAKKSSPSGDKSHNPTSPASTRRSSIYRGVTRHRWTGRFEAHLWDKSSWNSIQNKKGKQVYLGAYDSEEAAAHTYDLAALKYWGPDTILNFPAETYTKELEEMQRVTKEEYLASLRRQSSGFSRGVSKYRGVARHHHNGRWEARIGRVFGNKYLYLGTYNTQEEAAAAYDMAAIEYRGANAVTNFDISNYIDRLKKKGVFPFPVNQANHQEGILVEAKQEVETREAKEEPREEVKQQYVEEPPQEEEEKEEEKAEQQEAEIVGYSEEAAVVNCCIDSSTIMEMDRCGDNNELAWNFCMMDTGFSPFLTDQNLANENPIEYPELFNELAFEDNIDFMFDDGKHECLNLENLDCCVVGRESPPSSSSPLSCLSTDSASSTTTTTTSVSCNYLV</w:t>
            </w:r>
          </w:p>
        </w:tc>
      </w:tr>
      <w:tr w:rsidR="00767530" w:rsidRPr="00E340F8" w14:paraId="6F8757E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9037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9F2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695|WF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8899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GTPPPSPSGPPPPPAPQPQARARLNATASLEQDKIEPPRAPRPQADPSAGRSAGEAAAPEPRAPQTGSREETDRAGPMKADVEIPFEEVLEKAKAGDPKAQTEVGKHYLRLANDADEELNSCSAVAWLILAAKQGRREAVKLLRRCLADRKGITSENEAEVKQLSSETDLERAVRKAALVMYWKLNPKKKKQVAVSELLENVGQVNEQDGGAQPGPVPKSLQKQRRMLERLVSSESKNYIALDDFVELTKKYAKGIIPTNLFLQDEDEDEDELAGKSPEDLPLRQKVVKYPLHAIMEIKEYLIDVASKAGMHWLSTIVPTHHINALIFFFIISNLTIDFFAFFIPLVVFYLSFVSMVICTLKVFQDSKAWENFRTLTDLLLRFEPNLDVEQAEVNFGWNHLEPYIHFLLSVVFVIFSFPLASKDCIPCSELAVISTFFTVTSYMSLSSSAEPYTRRALVTEVAAGLLSLLPTVPVDWRFLKVLGQTFFTVPVGHFIILNVSLPCLLYVYLFYLFFRMAQLRNFKGTYCYLVPYLVCFMWCELSVVILLQSTGLGLVRASIGYFLFLFALPILVAGLALMGTVQFARWFLSLDLTKIMVTTVICGVPLLFRWWTKANFSVMGMVKSLTKSSMVKLILVWLTAILLFCWFYVYRSEGMKVYNSTLTWQQYGFLCGPRAWKETNMARTQILCSHLEGHRVTWTGRFKYVRVTEIDNSAESAINMLPFFLGDWMRCLYGEAYPSCSSGNTSTAEEELCRLKQLAKHPCHIKKFDRYKFEITVGMPFGTNGNRGHEEDDITKDIVLRASSEFKDVLLNLRQGSLIEFSTILEGRLGSKWPVFELKAISCLNCMTQLSPARRHVKIEQDWRSTVHGALKFAFDFFFFPFLSAA</w:t>
            </w:r>
          </w:p>
        </w:tc>
      </w:tr>
      <w:tr w:rsidR="00767530" w:rsidRPr="00E340F8" w14:paraId="1D22EA5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3C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60A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ASS4|Y583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90C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MGRLVFVIWLYNCLCLLLLSSLVDADQANIDCLRTFKSQVEDPNRYLSTWVFGNETAGYICKFSGVTCWHDDENRVLSIKLSGYGLRGVFPPAVKLCADLTGLDLSRNNFSGPLPANISTLIPLVTILDLSYNSFSGEIPMLISNITFLNTLMLQHNQFTGTLPPQLAQLGRLKTFSVSDNRLVGPIPNFNQTLQFKQELFANNLDLCGKPLDDCKSASSSRGKVVIIAAVGGLTAAALVVGVVLFFYFRKLGAVRKKQDDPEGNRWAKSLKGQKGVKVFMFKKSVSKMKLSDLMKATEEFKKDNIIATGRTGTMYKGRLEDGSLLMIKRLQDSQRSEKEFDAEMKTLGSVKNRNLVPLLGYCVANKERLLMYEYMANGYLYDQLHPADEESFKPLDWPSRLKIAIGTAKGLAWLHHSCNPRIIHRNISSKCILLTAEFEPKISDFGLARLMNPIDTHLSTFVNGEFGDFGYVAPEYSRTMVATPKGDVYSFGVVLLELVTGQKATSVTKVSEEKAEEENFKGNLVEWITKLSSESKLQEAIDRSLLGNGVDDEIFKVLKVACNCVLPEIAKQRPTMFEVYQLLRAIGESYNFTADDDILIPSESGEGDFIEELIVAR</w:t>
            </w:r>
          </w:p>
        </w:tc>
      </w:tr>
      <w:tr w:rsidR="00767530" w:rsidRPr="00E340F8" w14:paraId="72A0F28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83D3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6450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I9|YP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67A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HTNQDPLDVSASKTEECEKASTKANSQQTTTPASSAVPENPHHASPQTAQSHS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KKRDGTHKARFVARGDIQHPDTYDTGMQSNTVHHYALMTSLSLALDNNYYITQLDISSAYLYADIKEELYIRPPPHLGMNDKLIRLKKSHYGLKQSGANWYETIKSYLIKQCGMEEVRGWSCVFKNSQVTICLFVDDMILFSKDLNANKKIITTLKKQYDTKIINLGESDNEIQYDILGLEIKYQRGKYMKLGMENSLTEKIPKLNVPLNPKGRKLSAPGQPGLYIDQDELEIDEDEYKEKVHEMQKLIGLASYVGYKFRFDLLYYINTLAQHILFPSRQVLDMTYELIQFMWDTRDKQLIWHKNKPTE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2D15FF8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4F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F3E4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11|YM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839C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NISHGSACASVTSKEVHTNQDPLDVSASKIQEYDKASTKANSQQTTTPASSAVPENL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QSD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RKRDGTHKARFVARGDIQHPDTYDSGMQSNTVHHYALMTSLSLALDNNYYITQLDISSAYLYADIKEELYIRPPPHLGMNDKLIRLKKSLYGLKQSGANWYETIKSYLIKQCGMEEVRGWSCVFKNSQVTICLFVDDMILFSKDLNANKKIITTLKKQYDTKIINLGESDNEIQYDILGLEIKYQRGKYMKLGMENSLTEKIPKLNVPLNPKGRKLSAPGQPGLYIDQDELEIDEDEYKEKVHEMQKLIGLASYVGYKFRFDLLYYINTLAQHILFPSRQVLDMTYELIQFMWDTRDKQLIWHKNKPTEPDNKLVAISDASYGNQPYYKSQIGNIYLLNGKVIGGKSTKASLTCTSTTEAEIHAISESVPLLNNLSHLVQELNKKPITKGLLTDSKSTISIIISNNEEKFRNRFFGTKAMRLRDEVSGNHLHVCYIETKKNIADVMTKPLPIKTFKLLTNKWIH</w:t>
            </w:r>
          </w:p>
        </w:tc>
      </w:tr>
      <w:tr w:rsidR="00767530" w:rsidRPr="00E340F8" w14:paraId="65B4D97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7F1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EEE1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EM5|ZYG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523B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WDYLDEVDILPKLPPNFDELRESKKWQERKEALEALLKVLTDNERLSTKASYAELIGHLQMVLAKDANINCQALAAKCIGKFATGLRAKFSSFAGPLLPVIFEKMKEKKPMLREPLVDCSNEVGRTMQSLETGQEDILAALAKPNPQIKQQTALFVARQLDLVVPAKQPKGFIKAVVPVFGKLTGDADQDVREASLQGLGAVQRIIGDKNVKNLLGDASSDEGKMKKIGEYAEKSTASFAEEQAKNAPPVAPTSSTPSASAASGDPSGGTATAVVSSGAPVAEADPWDFLDAFDVLSKMPDGFDTNIESKKWQERKEALEGLLQLITANPKLDPKANYGALVERLQKVLEKDANINVAALAANCITGIANGLRTKFQPFAVSVTPIIFEKFKEKKPTLRDPLVACIDAVVATTNLEAVGEIVLAALGKPNPSIKTQTDLFLQRCFMKLNSQTMPKKTLKTLIPSLIKHSGDSDSEVREASYAAMGAMMRAIGEKPSLQLLADIASDNLKMSKIKEFHQKALDEAGPAEIAEMVKSIHKADAPPAAAPPKKTAPPKKQPEDEEVVEEEDEPLKPPPGDKKKKVPVKENEENEPPVVAPKAELLLSDNEDKKQRIKEEKQLKLVKWNFQAPTDEHISQLQTLLGNQAKVSLMSQLFHKDFKQHLAALDSLVRLADTSPRSLLSNSDLLLKWCTLRFFETNPAALIKVLELCKVIVELIRDTETPMSQEEVSAFVPYLLLKTGEAKDNMRTSVRDIVNVLSDVVGPLKMTPMLLDALKSKNARQRSECLLVIEYYITNAGISPLKSLSVEKTVAPFVGDKDVNVRNAAINVLVACFKFEGDQMWKAAGRMADKDKSLVEERIKRTGVKPGSGVVTSPPTGGPKILVPQQQGSVVRRPASRSRTREPEPEEVQSDTFTIRQDTMPPKTSSRYALRDDVFSSAMGRLDGTQVITPPQPVNGWSNNTFQMKRTNSSSSISSIDTSDQIQRSINNISSSLADVAQDAMFQVTYVLNQPEQRHLVDRRADLVFRASAAQLDLVIEEFNAGRDVSGTMDACTQMLFILMGGVETEHGLEPLNASPDTVKAIISSVLRCIIQIGNTESGYGMARSLNRLAMRLIYRVELSNLLCGLILAMTESLQMNTGITELVSKLSSKWCDELEKRRAQLRASDIVDSFNAFYVCALTELKMDISDSHILIVDNYLERVILQQGDVVLDAARRLSRPHMHLTSMINKILQMMRERKIDPIMPGTLEARMPQEDEAVVVRSGVQVSIDNILRDTSMAVKHIEQLNILIASSDRSWNEYMEYLKNNPMGELIKELVGECSRKKRIDFNLSHVVKSSMAVFKAMAATGPVQEEGRITPTDINRMDTMIVGTPLSRGDATITRARGNMIRPKRTTLSRDQMANIRHTLDRVKNH</w:t>
            </w:r>
          </w:p>
        </w:tc>
      </w:tr>
      <w:tr w:rsidR="00767530" w:rsidRPr="00E340F8" w14:paraId="31C24DC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081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4D50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836|Z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0CC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LRCVLLCVSLSLAVSGQHKPEAPDYSSVLHCGPWSFQFAVNLNQEATSPPVLIAWDNQGLLHELQNDSDCGTWIRKGPGSSVVLEATYSSCYVTEWDSHYIMPVGVEGAGAAEHKVVTERKLLKCPMDLLARDAPDTDWCDSIPARDRLPCAPSPISRGDCEGLGCCYSSEEVNSCYYGNTVTLHCTREGHFSIAVSRNVTSPPLLLDSVRLALRNDSACNPVMATQAFVLFQFPFTSCGTTRQITGDRAVYENELVATRDVKNGSRGSVTRDSIFRLHVSCSYSVSSNSLPINVQVFTLPPPFPETQPGPLTLELQIAKDKNYGSYYGVGDYPVVKLLRDPIYVEVSILHRTDPYLGLLLQQCWATPSTDPLSQPQWPILVKGCPYIGDNYQTQLIPVQKALDLPFPSHHQRFSIFTFSFVNPTVEKQALRGPVHLHCSVSVCQPAETPSCVVTCPDLSRRRNFDNSSQNTTASVSSKGPMILLQATKDPPEKLRVPVDSKVLWVAGLSGTLILGALLVSYLAVKKQKSCPDQMCQ</w:t>
            </w:r>
          </w:p>
        </w:tc>
      </w:tr>
      <w:tr w:rsidR="00767530" w:rsidRPr="00E340F8" w14:paraId="654938E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2F6F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D5D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XI5|ZN49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A78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ALCPRVLAPKESEEPRKMRSPPGENPSPQGEPPSPESSRRLFRRFRYQEAAGPREALQRLWELCRGWLRLERHTKEQILELLVLEQFLAILPWEIQSWVRAQEPESGEQAVAAVEALEREPGRPWQWLKHCEDPVVIDDGDGPAAPQDLEQERMSAESQSYPDAPPGALVQGTGLLSRSPGQPSEDLVPQDAFVVQEQSIRDAQPVATCQLPPNRVSPFKDMILCFSEEDWSLLDPAQTGFYGEFIIGEDYAVSMPPNEPPVQPGHSHEEENGLRVTEWTTDLQDKEIPQASCLDLSSLQPFQGEERRKWEELQVPELQPCPQVVLSQSPCPAGGDPPALKSSLDQEVTIEIVLSSSGDEDSQHSPYCTEELRSPPEDLHSVPAHQSNASAEGEVQTSQKSYVCPNCGKIFRWRVNFIRHLRSRREQKPHKCSVCGELFSDSEDLDGHLETHEAQKPYRCTACGKSFRLNSHLISHRRIHLQPASQQPMKKSEEEALETEGTGASDLLEKSKAKLSFQCGDCEKSFQRHDHLVRHRRHCHLKDETRPFQCRYCVKTFRQNYDLLRHERLHMKRRSKQALNSY</w:t>
            </w:r>
          </w:p>
        </w:tc>
      </w:tr>
      <w:tr w:rsidR="00767530" w:rsidRPr="00E340F8" w14:paraId="3B6900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1A1D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E97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P4|ZU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C9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CNICGETVTSEPDMKAHLIVHMESEIICPFCKLSGVNYDEMCFHIETAHFEQNTLERNFERINTVQYGTSDNKKDNTLQCGMEVNSSILSGCASNHPKNSAQNLTKDSTLKHEGFYSENLTESRKFLKSREKQSSLTEIKGSVYETTYSPPECPFCGKIEEHSEDMETHVKTKHANLLDIPLEDCDQPLYDCPMCGLICTNYHILQEHVDLHLEENSFQQGMDRVQCSGDLQLAHQLQQEEDRKRRSEESRQEIEEFQKLQRQYGLDNSGGYKQQQLRNMEIEVNRGRMPPSEFHRRKADMMESLALGFDDGKTKTSGIIEALHRYYQNAATDVRRVWLSSVVDHFHSSLGDKGWGCGYRNFQMLLSSLLQNDAYNDCLKGMLIPCIPKIQSMIEDAWKEGFDPQGASQLNNRLQGTKAWIGACEVYILLTSLRVKCHIVDFHKSTGPLGTHPRLFEWILNYYSSEGEGSPKVVCTSKPPIYLQHQGHSRTVIGIEEKKNRTLCLLILDPGCPSREMQKLLKQDIEASSLKQLRKSMGNLKHKQYQILAVEGALSLEEKLARRQASQVFTAEKIP</w:t>
            </w:r>
          </w:p>
        </w:tc>
      </w:tr>
      <w:tr w:rsidR="00767530" w:rsidRPr="00E340F8" w14:paraId="6691FA21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CB2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59C9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789|ZMYM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B2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PLDGECGKAVVPQQELLDKIKEEPDNAQEYGCVQQPKTQESKLKIGGVSSVNERPIAQQLNPGFQLSFASSGPSVLLPSVPAVAIKVFCSGCKKMLYKGQTAYHKTGSTQLFCSTRCITRHSSPACLPPPPKKTCTNCSKDILNPKDVITTRFENSYPSKDFCSQSCLSSYELKKKPVVTIYTKSISTKCSMCQKNADTRFEVKYQNVVHGLCSDACFSKFHSTNNLTMNCCENCGSYCYSSSGPCQSQKVFSSTSVTAYKQNSAQIPPYALGKSLRPSAEMIETTNDSGKTELFCSINCLSAYRVKTVTSSGVQVSCHSCKTSAIPQYHLAMSNGTIYSFCSSSCVVAFQNVFSKPKGTNSSAVPLSQGQVVVSPPSSRSAVSIGGGNTSAVSPSSIRGSAAASLQPLAEQSQQVALTHTVVKLKCQHCNHLFATKPELLFYKGKMFLFCGKNCSDEYKKKNKVVAMCDYCKLQKIIKETVRFSGVDKPFCSEVCKFLSARDFGERWGNYCKMCSYCSQTSPNLVENRLEGKLEEFCCEDCMSKFTVLFYQMAKCDGCKRQGKLSESIKWRGNIKHFCNLFCVLEFCHQQIMNDCLPQNKVNISKAKTAVTELPSARTDTTPVITSVMSLAKIPATLSTGNTNSVLKGAVTKEAAKIIQDESTQEDAMKFPSSQSSQPSRLLKNKGISCKPVTQTKATSCKPHTQHKECQTDLPMPNEKNDAELDSPPSKKKRLGFFQTYDTEYLKVGFIICPGSKESSPRPQCVICGEILSSENMKPANLSHHLKTKHSELENKPVDFFEQKSLEMECQNSSLKKCLLVEKSLVKASYLIAFQTAASKKPFSIAEELIKPYLVEMCSEVLGSSAGDKMKTIPLSNVTIQHRIDELSADIEDQLIQKVRESKWFALQIDESSEISNITLLLCYIRFIDYDCRDVKEELLFCIEMPTQITGFEIFELINKYIDSKSLNWKHCVGLCTDGAASMTGRYSGLKAKIQEVAMNTAAFTHCFIHRERLVAEKLSPCLHKILLQSAQILSFIKSNALNSRMLTILCEEMGSEHVSLPLHAEVRWISRGRMLKRLFELRHEIEIFLSQKHSDLAKYFHDEEWVGKLAYLSDIFSLINELNLSLQGTLTTFFNLCNKIDVFKRKLKMWLKRTQENDYDMFPSFSEFSNSSGLNMTDITRIIFEHLEGLSQVFSDCFPPEQDLRSGNLWIIHPFMNHQNNNLTDFEEEKLTELSSDLGLQALFKSVSVTQFWINAKTSYPELHERAMKFLLPFSTVYLCDAAFSALTESKQKNLLGSGPALRLAVTSLIPRIEKLVKEKE</w:t>
            </w:r>
          </w:p>
        </w:tc>
      </w:tr>
      <w:tr w:rsidR="00767530" w:rsidRPr="00E340F8" w14:paraId="4ADC26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35A5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255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A5|ZGP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C6D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ESLESALQTYRAQLQQVELALGAGLDSSEQADLRQLQGDLKELIELTEASLVSVRKSSLLAALDEERPGRQEDAEYQAFREAITEAVEAPAAARGSGSETVPKAEAGPESAAGGQEEEEGEDEEELSGTKVSAPYYSSWGTLEYHNAMVVGTEEAEDGSAGVRVLYLYPTHKSLKPCPFFLEGKCRFKENCRFSHGQVVSLDELRPFQDPDLSSLQAGSACLAKHQDGLWHAARITDVDNGYYTVKFDSLLLREAVVEGDGILPPLRTEATESDSDSDGTGDSSYARVVGSDAVDSAQSSALCPSLAVVGSDAVDSGTCSSAFAGWEVHTRGIGSRLLTKMGYEFGKGLGRHAEGRVEPIHAVVLPRGKSLDQCVETLQKQTRVGKAGTNKPPRCRGRGARPGGRPAPRNVFDFLNEKLQGQAPGALEAGAAPAGRRSKDMYHASKSAKRALSLRLFQTEEKIERTQRDIRSIQEALARNAGRHSVASAQLQEKLAGAQRQLGQLRAQEAGLQQEQRKADTHKKMTEF</w:t>
            </w:r>
          </w:p>
        </w:tc>
      </w:tr>
      <w:tr w:rsidR="00767530" w:rsidRPr="00E340F8" w14:paraId="198825A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B3A1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5676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C8|ZDHC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074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PGTRLKPAKYIPVATAAALLVGSSTLFFVFTCPWLTRAVSPAVPVYNGIIFLFVLANFSMATFMDPGVFPRADEDEDKEDDFRAPLYKNVDVRGIQVRMKWCATCHFYRPPRCSHCSVCDNCVEDFDHHCPWVNNCIGRRNYRYFFLFLLSLSAHMVGVVAFGLVYVLNHAEGLGAAHTTITMAVMCVAGLFFIPVIGLTGFHVVLVTRGRTTNEQVTGKFRGGVNPFTRGCCGNVEHVLCSPLAPRYVVEPPRLPLAVSLKPPFLRPELLDRAAPLKVKLSDNGLKAGLGRSKSKGSLDRLDEKPLDLGPPLPPKIEAGTFSSDLQTPRPGSAESALSVQRTSPPTPAMYKFRPAFPTGPKVPFCGPGEQVPGPDSLTLGDDSIRSLDFVSEPSLDLPDYGPGGLHAAYPPSPPLSASDAFSGALRSLSLKASSRRGGDHVALQPLRSEGGPPTPHRSIFAPHALPNRNGSLSYDSLLNPGSPGGHACPAHPAVGVAGYHSPYLHPGATGDPPRPLPRSFSPVLGPRPREPSPVRYDNLSRTIMASIQERKDREERERLLRSQADSLFGDSGVYDAPSSYSLQQASVLSEGPRGPALRYGSRDDLVAGPGFGGARNPALQTSLSSLSSSVSRAPRTSSSSLQADQASSNAPGPRPSSGSHRSPARQGLPSPPGTPHSPSYAGPKAVAFIHTDLPEPPPSLTVQRDHPQLKTPPSKLNGQSPGLARLGPATGPPGPSASPTRHTLVKKVSGVGGTTYEISV</w:t>
            </w:r>
          </w:p>
        </w:tc>
      </w:tr>
      <w:tr w:rsidR="00767530" w:rsidRPr="00E340F8" w14:paraId="1E3A4A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90D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20EF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IW9|ZHD1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941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MTPTITTTTTPTPKSPEPESETPTRIQPAKPISFSNGIIKRHHHHHHPLLFTYKECLKNHAAALGGHALDGCGEFMPSPSSISSDPTSLKCAACGCHRNFHRRDPDNNNDSSQIPPPPSTAVEYQPHHRHHPPPPPPPPPPRSPNSASPPPISSSYMLLSLSGTNNNNNNLASFSDLNFSAGNNHHHHHQHTLHGSRKRFRTKFSQFQKEKMHEFAERVGWKMQKRDEDDVRDFCRQIGVDKSVLKVWMHNNKNTFNRRDIAGNEIRQIDNGGGNHTPILAGEINNHNNGHHGVGGGGELHQSVSSGGGGGGFDSDSGGANGGNVNGSSSS</w:t>
            </w:r>
          </w:p>
        </w:tc>
      </w:tr>
      <w:tr w:rsidR="00767530" w:rsidRPr="00E340F8" w14:paraId="50724B0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4D9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820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947|ZEB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4C9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GPRCKRRKQANPRRNNVTNYNTVVEANSDSDDEDKLHIVEEESVTDAADCEGGVPDDELPTDQTVLPGGSDRAGSAKNCWQDDVKDDECDSDAENEQNHDPNVEEFLQQQDTAVIYPEAPEEDQRQGTPEASGHDDNGTPDAFSQLLTCPYCDRGYKRFTSLKEHIKYRHEKNEDNFSCSLCSYTFAYRTQLERHMTSHKSGREQRHVTQSGGNRKFKCTECGKAFKYKHHLKEHLRIHSGEKPYECPNCKKRFSHSGSYSSHISSKKCISLMPVNGRPRSGLKTSQCSSPSLSTSPGSPTRPQIRQKIENKPLQEPLSVNQIKTEPVDYEFKPIVVASGINCSTPLQNGVFSGGGQLQATSSPQGVVQAVVLPTVGLVSPISINLSDIQNVLKVAVDGNIIRQVLENNQASLASKEQEAVSASSIQQGGHSVISAISLPLVDQDGTTKIIINYSLEQPGQLQVVPQNLKKENPAPPKSCKSEKSPEDLTVKSEKDKSFDGAADESTCLLCEDCPGDLNALPELKHYDPEHPAQPPPPAPATEKPESSASSAGNGDLSPSQPPLKNLLSLLKAYYALNAQPSTEELTKIADSVNLPLDVVKKWFEKMQAGQIPGQSLEPPSPGPGSGNIPAKTEEQPQPVDGNEPQEDSTRGQSPLKMTSSPVLPVGSAINGSRSCTSSPSPLNLSSARNPQGYSCVSEGTQEEPQVEPLDLSLPKQQGELLERSTVSSVYQNSVYSVQEEPLNLSCAKKEPQKDSCVTDSEPVVNVVPPSANPINIAIPTVTAQLPTIVAIADQNSVPCLRALAANKQTILIPQVAYTYSATVSPAMQEPPVKVIQPNGNQDERQDTSSEGVSVEDQNDSDCTPPKKKTRKAENGMYACDLCDKIFQKSSSLLRHKYEHTGKRPHECGICRKAFKHKHHLIEHMRLHSGEKPYQCDKCGKRFSHSGSYSQHMNHRYSYCKRGAEDRDAMEQEDTGPEALPEVLPTELVGARASPSQADSDERESLTREEDEDSEKEEEEEDKEMEELQEDKECENPQEEEEEEEEEEEEEEEEEEEEAEEAEHEAAAAKTGGAVEEEAAQQAGSFQQKASGSESKRLSEEKTNEA</w:t>
            </w:r>
          </w:p>
        </w:tc>
      </w:tr>
      <w:tr w:rsidR="00767530" w:rsidRPr="00E340F8" w14:paraId="057A32D6" w14:textId="77777777" w:rsidTr="005C1E46">
        <w:trPr>
          <w:trHeight w:val="5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5D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AB38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JB2|RPOA_PRRS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9A8F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LDRCTCTPNARVFMAEGQVYCTRCLSARSLLPLNLQVSELGVLGLFYRPEEPLRWTLPRAFPTVECSPAGACWLSAIFPIARMTSGNLNFQQRMVRVAAELYRAGQLTPAVLKALQVYERGCRWYPIVGPVPGVAVFANSLHVSDKPFPGATHVLTNLPLPQRPKPEDFCPFECAMATVYDIGHDAVMYVAERKVSWAPRGGDEVKFEAVPGELKLIANRLRTSFPPHHTVDMSKFAFTAPGCGVSMRVERQHGCLPADTVPEGNCWWSLFDLLPLEVQNKEIRHANQFGYQTKHGVSGKYLQRRLQVNGLRAVTDLNGPIVVQYFSVKESWIRHLKLAGEPSYSGFEDLLRIRVEPNTSPLADKEEKIFRFGSHKWYGAGKRARKARSCATATVAGRALSVRETRQAKEHEVAGANKAEHLKHYSPPAEGNCGWHCISAIANRMVNSKFETTLPERVRPPDDWATDEDLVNAIQILRLPAALDRNGACTSAKYVLKLEGEHWTVTVTPGMSPSLLPLECVQGCCGHKGGLGSPDAVEVSGFDPACLDRLAEVMHLPSSAIPAALAEMSGDSDRSASPVTTVWTVSQFFARHSGGNHPDQVRLGKIISLCQVIEDCCCSQNKTNRVTPEEVAAKIDLYLRGATNLEECLARLEKARPPRVIDTSFDWDVVLPGVEAATQTIKLPQVNQCRALVPVVTQKSLDNNSVPLTAFSLANYYYRAQGDEVRHRERLTAVLSKLEKVVREEYGLMPTEPGPRPTLPRGLDELKDQMEEDLLKLANAQTTSDMMAWAVEQVDLKTWVKNYPRWTPPPPPPKVQPRKTKPVKSLPERKPVPAPRRKVGSDCGSPVSLGGDVPNSWEDLAVSSPFDLPTPPEPATPSSELVIVSSPQCIFRPATPLSEPAPIPAPRGTVSRPVTPLSEPIPVPAPRRKFQQVKRLSSAAAIPPYQDEPLDLSASSQTEYEASPPAPPQSGGVLGVEGHEAEETLSEISDMSGNIKPASVSSSSSLSSVRITRPKYSAQAIIDSGGPCSGHLQEVKETCLSVMREACDATKLDDPATQEWLSRMWDRVDMLTWRNTSVYQAICTLDGRLKFLPKMILETPPPYPCEFVMMPHTPAPSVGAESDLTIGSVATEDVPRILEKIENVGEMANQGPLAFSEDKPVDDQLVNDPRISSRRPDESTSAPSAGTGGAGSFTDLPPSDGADADGGGPFRTVKRKAERLFDQLSRQVFDLVSHLPVFFSRLFYPGGGYSPGDWGFAAFTLLCLFLCYSYPAFGIAPLLGVFSGSSRRVRMGVFGCWLAFAVGLFKPVSDPVGAACEFDSPECRNILHSFELLKPWDPVRSLVVGPVGLGLAILGRLLGGARCIWHFLLRLGIVADCILAGAYVLSQGRCKKCWGSCIRTAPNEVAFNVFPFTRATRSSLIDLCDRFCAPKGMDPIFLATGWRGCWAGRSPIEQPSEKPIAFAQLDEKKITARTVVAQPYDPNQAVKCLRVLQSGGAMVAKAVPKVVKVSAVPFRAPFFPTGVKVDPDCRVVVDPDTFTAALRSGYSTTNLVLGVGDFAQLNGLKIRQISKPSGGGPHLMAALHVACSMALHMLAGIYVTAVGSCGTGTNDPWCANPFAVPGYGPGSLCTSRLCISQHGLTLPLTALVAGFGIQEIALVVLIFVSIGGMAHRLSCKADMLCVLLAIASYVWVPLTWLLCVFPCWLRCFSLHPLTILWLVFFLISVNMPSGILAMVLLVSLWLLGRYTNVAGLVTPYDIHHYTSGPRGVAALATAPDGTYLAAVRRAALTGRTMLFTPSQLGSLLEGAFRTRKPSLNTVNVIGSSMGSGGVFTIDGKVKCVTAAHVLTGNSARVSGVGFNQMLDFDVKGDFAIADCPNWQGAAPKTQFCTDGWTGRAYWLTSSGVEPGVIGKGFAFCFTACGDSGSPVITEAGELVGVHTGSNKQGGGIVTRPSGQFCNVAPIKLSELSEFFAGPKVPLGDVKVGSHIIKDISEVPSDLCALLAAKPELEGGLSTVQLLCVFFLLWRMMGHAWTPLVAVSFFILNEVLPAVLVRSVFSFGMFVLSWLTPWSAQVLMIRLLTAALNRNRWSLAFFSLGAVTGFVADLAATQGHPLQAVMNLSTYAFLPRMMVVTSPVPVITCGVVHLLAIILYLFKYRGPHHILVGDGVFSAAFFLRYFAEGKLREGVSQSCGMNHESLTGALAMRLNDEDLDFLMKWTDFKCFVSASNMRNAAGQFIEAAYAKALRVELAQLVQVDKVRGTLAKLEAFADTVAPQLSPGDIVVALGHTPVGSIFDLKVGSTKHTLQAIETRVLAGSKMTVARVVDPTPTPPPAPVPIPLPPKVLENGPNAWGDEDRLNKKKRRRMEALGIYVMGGKKYQKFWDKNSGDVFYEEVHNNTDEWECLRVGDPADFDPEKGTLCGHVTIENKAYHVYTSPSGKKFLVPVNPENGRVQWEAAKLSVEQALGMMNVDGELTAKELEKLKRIIDKLQGLTKEQCLNCLAASDLTRCGRGGLVVTETAVKIVKFHNRTFTLGPVNLKVASEVELKDAVEHNQHPVARPIDGGVVLLRSAVPSLIDVLISGADASPKLLAHHGPGNTGIDGTLWDFESEATKEEVALSAQIIQACDIRRGDAPEIGLPYKLYPVRGNPERVKGVLQNTRFGDIPYKTPSDTGSPVHAAACLTPNATPVTDGRSVLATTMPPGFELYVPTIPASVLDYLDSRPDCPKQLTEHGCEDAALKDLSKYDLSTQGFVLPGVLRLVRKYLFAHVGKCPPVHRPSTYPAKNSMAGINGNRFPTKDIQSVPEIDVLCAQAVRENWQTVTPCTLKKQYCGKKKTRTILGTNNFIALAHRAVLSGVTQGFMKKAFNSPIALGKNKFKELQTPVLGRCLEADLASCDRSTPAIVRWFAANLLYELACAEEHLPSYVLNCCHDLLVTQSGAVTKRGGLSSGDPITSVSNTIYSLVIYAQHMVLSYFKSGHPHGLLFLQDQLKFEDMLKVQPLIVYSDDLVLYAESPTMPNYHWWVEHLNLMLGFQTDPKKTAITDSPSFLGCRIINGRQLVPNRDRILAALAYHMKASNVSEYYASAAAILMDSCACLEYDPEWFEELVVGIAQCARKDGYSFPGTPFFMSMWEKLRSNYEGKKSRVCGYCGAPAPYATACGLDVCIYHTHFHQHCPVTIWCGHPAGSGSCSECKSPVGKGTSPLDEVLEQVPYKPPRTVIMHVEQGLTPLDPGRYQTRRGLVSVRRGIRGNEVGLPDGDYASTALLPTCKEINMVAVASNVLRSRFIIGPPGAGKTYWLLQQVQDGDVIYTPTHQTMLDMIRALGTCRFNVPAGTTLQFPVPSRTGPWVRILAGGWCPGKNSFLDEAAYCNHLDVLRLLSKTTLTCLGDFKQLHPVGFDSHCYVFDIMPQTQLKTIWRFGQNICDAIQPDYRDKLMSMVNTTRVTYVEKPVRYGQVLTPYHRDREDDAITIDSSQGATFDVVTLHLPTKDSLNRQRALVAITRARHAIFVYDPHRQLQGLFDLPAKGTPVNLAVHCDGQLIVLDRNNKECTVAQALGNGDKFRATDKRVVDSLRAICADLEGSSSPLPKVAHNLGFYFSPDLTQFAKLPVELAPHWPVVSTQNNEKWPDRLVASLRPIHKYSRACIGAGYMVGPSVFLGTPGVVSYYLTKFVKGGAQVLPETVFSTGRIEVDCREYLDDREREVAASLPHGFIGDVKGTTVGGCHHVTSRYLPRVLPKESVAVVGVSSPGKAAKALCTLTDVYLPDLEAYLHPETQSKCWKMMLDFKEVRLMVWKDKTAYFQLEGRYFTWYQLASYASYIRVPVNSTVYLDPCMGPALCNRRVVGSTHWGADLAVTPYDYGAKIILSSAYHGEMPPGYKILACAEFSLDDPVKYKHTWGFESDTAYLYEFTGNGEDWEDYNDAFRARQEGKIYKATATSLKFYFPPGPVIEPTLGLN</w:t>
            </w:r>
          </w:p>
        </w:tc>
      </w:tr>
      <w:tr w:rsidR="00767530" w:rsidRPr="00E340F8" w14:paraId="42018DD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FCE5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021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79|SC61G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9BC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SEKGEEKKQSNNQVEKLVEAPVEFVREGTQFLAKCKKPDLKEYTKIVKAVGIGFIAVGIIGYAIKLIHIPIRYVIV</w:t>
            </w:r>
          </w:p>
        </w:tc>
      </w:tr>
      <w:tr w:rsidR="00767530" w:rsidRPr="00E340F8" w14:paraId="664C763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AA54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678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260|SCAP_CRIG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E82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TERLREKISQAFYNHGLLCASYPIPIILFTGLCILACCYPLLKLPLPGTGPVEFSTPVKDYSPPPVDSDHKQGEPSEQPEWYVGAPVAYIQQIFVKSSVSPWHKNLLAVDVFRLPLSRAFQLVEEIRNHVLRDSSGTKSLEEVCLQVTDLLPGLRKLRNLLPEHGCLLLSPGNFWQNDWERFHADPDIIGTIHQHEPKTLQTSATLKDLLFGVPGKYSGVSLYTRKRTVSYTITLVFQRYHAKFLSSLRARLMLLHPSPNCSLRAENLVHVHFKEEIGIAELIPLVTTYIILFAYIYFSTRKIDMVKSKWGLALAAVVTVLSSLLMSVGLCTLFGLTPTLNGGEIFPYLVVVIGLENVLVLTKSVVSTPVDLEVKLRIAQGLSSESWSIMKNVATELGIILIGYFTLVPAIQEFCLFAVVGLVSDFFLQMFFFTTVLSIDIRRMELADLNKRLPPESCLPSAKPVGRPARYERQLAVRPAMPHTITLQPSSFRNLRLPKRLRVIYFLARTRLAQRLIMAGTVVWIGILVYTDPAGLRTYLAAQVTEQSPLGEGSLGPMPVPSGVLPASRPDPAFSIFPPDAPKLPENQTVPGELPEHAAPAEGVHDSRAPEVTWGPEDEELWRRLSFRHWPTLFNYYNITLAKRYISLLPVIPVTLRLNPQEALEGRQPQDGRSAWAPPESLPAGLWEAGPKGPGGTQAHGDITLYKVAALGLAAGIVLVLLLLCLYRVLCPRNYGQPGGGAGRRRRGELPCDDYGYAPPETEIVPLVLRGHLMDIECLASDGMLLVSCCLAGQVCVWDAQTGDCLTRIPRPGSRRDSCGGGAFETQENWERLSDGGKTSPEEPGESPPLRHRPRGPPQPALFGDQPDLTCLIDTNFSVQLPPEPTQPEPRHRAGCGRARDSGYDFSRLVQRVYQEEGLAAVRMPALRPPSPGSPLPQASQEDGAAPEKGSPPLAWAPSTAGSIWSLELQGNLIVVGRSSGRLEVWDAIEGVLCCSNDEVSSGITALVFLDRRIVAARLNGSLDFFSLETHTSLSPLQFRGTPGRGSSPSSSVYSSSNTVACHLTHTVPCAHQKPITALRAAAGRLVTGSQDHTLRVFRLEDSCCLFTLQGHSGAITTVYIDQTMVLASGGQDGAICLWDVLTGSRVSHTFAHRGDVTSLTCTTSCVISSGLDDLINIWDRSTGIKLYSIQQDLGCGASLGVISDNLLVTGGQGCVSFWDLNYGDLLQTVYLGKNSEAQPARQILVLDNAAIVCNFGSELSLVYVPSVLEKLD</w:t>
            </w:r>
          </w:p>
        </w:tc>
      </w:tr>
      <w:tr w:rsidR="00767530" w:rsidRPr="00E340F8" w14:paraId="73A79B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5FD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41C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I7|S23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D26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QEDLEGRTQHETTRDPSTPLPTEPKFDMLYKIEDVPPWYLCILLGFQHYLTCFSGTIAVPFLLAEALCVGHDQHMVSQLIGTIFTCVGITTLIQTTVGIRLPLFQASAFAFLVPAKAILALERWKCPPEEEIYGNWSLPLNTSHIWHPRIREVQGAIMVSSVVEVVIGLLGLPGALLNYIGPLTVTPTVSLIGLSVFQAAGDRAGSHWGISACSILLIILFSQYLRNLTFLLPVYRWGKGLTLLRIQIFKMFPIMLAIMTVWLLCYVLTLTDVLPTDPKAYGFQARTDARGDIMAIAPWIRIPYPCQWGLPTVTAAAVLGMFSATLAGIIESIGDYYACARLAGAPPPPVHAINRGIFTEGICCIIAGLLGTGNGSTSSSPNIGVLGITKVGSRRVVQYGAAIMLVLGTIGKFTALFSSLPDPILGGMFCTLFGMITAVGLSNLQFVDMNSSRNLFVLGFSMFFGLTLPNYLESNPGAINTGILEVDQILIVLLTTEMFVGGCLAFILDNTVPGSPEERGLIQWKAGAHANSDMSSSLKSYDFPIGMGIVKRITFLKYIPICPVFKGFSSSSKDQIAIPEDTPENTETASVCTKV</w:t>
            </w:r>
          </w:p>
        </w:tc>
      </w:tr>
      <w:tr w:rsidR="00767530" w:rsidRPr="00E340F8" w14:paraId="23E63E6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122E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810D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T3|SIN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E9C2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RLDDQESPVYAAQQRRIPGSTEAFPHQHRVLAPAPPVYEAVSETMQSATGIQYSVTPSYQVSAMPQSSGSHGPAIAAVHSSHHHPTAVQPHGGQVVQSHAHPAPPVAPVQGQQQFQRLKVEDALSYLDQVKLQFGSQPQVYNDFLDIMKEFKSQSIDTPGVISRVSQLFKGHPDLIMGFNTFLPPGYKIEVQTNDMVNVTTPGQVHQIPTHGIQPQPQPPPQHPSQPSAQSAPAPAQPAPQPPPAKVSKPSQLQAHTPASQQTPPLPPYASPRSPPVQPHTPVTISLGTAPSLQNNQPVEFNHAINYVNKIKNRFQGQPDIYKAFLEILHTYQKEQRNAKEAGGNYTPALTEQEVYAQVARLFKNQEDLLSEFGQFLPDANSSVLLSKTTAEKVDSVRNDHGGTVKKPQLNNKPQRPSQNGCQIRRHPTGTTPPVKKKPKLLNLKDSSMADASKHGGGTESLFFDKVRKALRSAEAYENFLRCLVIFNQEVISRAELVQLVSPFLGKFPELFNWFKNFLGYKESVHLETYPKERATEGIAMEIDYASCKRLGSSYRALPKSYQQPKCTGRTPLCKEVLNDTWVSFPSWSEDSTFVSSKKTQYEEHIYRCEDERFELDVVLETNLATIRVLEAIQKKLSRLSAEEQAKFRLDNTLGGTSEVIHRKALQRIYADKAADIIDGLRKNPSIAVPIVLKRLKMKEEEWREAQRGFNKVWREQNEKYYLKSLDHQGINFKQNDTKVLRSKSLLNEIESIYDERQEQATEENAGVPVGPHLSLAYEDKQILEDAAALIIHHVKRQTGIQKEDKYKIKQIMHHFIPDLLFAQRGDLSDVEEEEEEEMDVDEATGAVKKHNGVGGSPPKSKLLFSNTAAQKLRGMDEVYNLFYVNNNWYIFMRLHQILCLRLLRICSQAERQIEEENREREWEREVLGIKRDKSDSPAIQLRLKEPMDVDVEDYYPAFLDMVRSLLDGNIDSSQYEDSLREMFTIHAYIAFTMDKLIQSIVRQLQHIVSDEICVQVTDLYLAENNNGATGGQLNTQNSRSLLESTYQRKAEQLMSDENCFKLMFIQSQGQVQLTIELLDTEEENSDDPVEAERWSDYVERYMNSDTTSPELREHLAQKPVFLPRNLRRIRKCQRGREQQEKEGKEGNSKKTMENVDSLDKLECRFKLNSYKMVYVIKSEDYMYRRTALLRAHQSHERVSKRLHQRFQAWVDKWTKEHVPREMAAETSKWLMGEGLEGLVPCTTTCDTETLHFVSINKYRVKYGTVFKAP</w:t>
            </w:r>
          </w:p>
        </w:tc>
      </w:tr>
      <w:tr w:rsidR="00767530" w:rsidRPr="00E340F8" w14:paraId="2B9302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F3E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EB39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78|SHB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15E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RGPLATSRLLLLLLLLLLRHTRQGWALRPVLPTQSAHDPPAVHLSNGPGQEPIAVMTFDLTKITKTSSSFEVRTWDPEGVIFYGDTNPKDDWFMLGLRDGRPEIQLHNHWAQLTVGAGPRLDDGRWHQVEVKMEGDSVLLEVDGEEVLRLRQVSGPLTSKRHPIMRIALGGLLFPASNLRLPLVPALDGCLRRDSWLDKQAEISASAPTSLRSCDVESNPGIFLPPGTQAEFNLRDIPQPHAEPWAFSLDLGLKQAAGSGHLLALGTPENPSWLSLHLQDQKVVLSSGSGPGLDLPLVLGLPLQLKLSMSRVVLSQGSKMKALALPPLGLAPLLNLWAKPQGRLFLGALPGEDSSTSFCLNGLWAQGQRLDVDQALNRSHEIWTHSCPQSPGNGTDASH</w:t>
            </w:r>
          </w:p>
        </w:tc>
      </w:tr>
      <w:tr w:rsidR="00767530" w:rsidRPr="00E340F8" w14:paraId="65AA0B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646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7FF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Q6|SEPT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46D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LRYKSKLATPEDKQDIDKQYVGFATLPNQVHRKSVKKGFDFTLMVAGESGLGKSTLVHSLFLTDLYKDRKLLSAEERINQTVEILKHTVDIEEKGVKLKLTIVDTPGFGDAVNNSECWKPITDYVDQQFEQYFRDESGLNRKNIQDNRVHCCLYFISPFGHGLRPVDVGFMKALHEKVNIVPLIAKADCLVPSEIRKLKDRIREEIDKFGIHVYQFPECDSDEDEDFKQQDRELKESAPFAVIGSNTVVEAKGQRVRGRLYPWGIVEVENQAHCDFVKLRNMLIRTHMHDLKDVTCDVHYENYRAHCIQQMTSKLTQDSRMESPIPILPLPTPDAETEKLIRMKDEELRRMQEMLQKMKQQMQDQ</w:t>
            </w:r>
          </w:p>
        </w:tc>
      </w:tr>
      <w:tr w:rsidR="00767530" w:rsidRPr="00E340F8" w14:paraId="16C49D8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908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C9C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141|SIN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D71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GSGGSAGRGFGGSRWGRSGSGGHEKLPVHVEDALTYLDQVKIRFGSDPATYNGFLEIMKEFKSQSIDTPGVIRRVSQLFHEHPDLIVGFNAFLPLGYRIDIPKNGKLNIQSPLSSQDNSHSHGDCGEDFKQMSYKEDRGQVPLESDSVEFNNAISYVNKIKTRFLDHPEIYRSFLEILHTYQKEQLHTKGRPFRGMSEEEVFTEVANLFRGQEDLLSEFGQFLPEAKRSLFTGNGSCEMNSGQKNEEKSLEHNKKRSRPSLLRPVSAPAKKKMKLRGTKDLSIAAVGKYGTLQEFSFFDKVRRVLKSQEVYENFLRCIALFNQELVSGSELLQLVSPFLGKFPELFAQFKSFLGVKELSFAPPMSDRSGDGISREIDYASCKRIGSSYRALPKTYQQPKCSGRTAICKEVLNDTWVSFPSWSEDSTFVSSKKTPYEEQLHRCEDERFELDVVLETNLATIRVLESVQKKLSRMAPEDQEKLRLDDCLGGTSEVIQRRAIHRIYGDKAPEVIESLKRNPATAVPVVLKRLKAKEEEWREAQQGFNKIWREQYEKAYLKSLDHQAVNFKQNDTKALRSKSLLNEIESVYDEHQEQHSEGRSAPSSEPHLIFVYEDRQILEDAAALISYYVKRQPAIQKEDQGTIRQLLHRFLPSLFFSQQCPGTSDDSADERDRDRDSAEPERRRPTDEKPPADASPEPPKVLDDVYSLFFANNNWYFFLRLHQTLCARLLKIYRQAQKQLLEHRREQEREQLLCEGRREKAADPAMELRLKQPSEVELEEYYPAFLDMVRSLLEGSIDPTQYEDTLREMFTIHAYIGFTMDKLVQNIARQLHHLVSDDVCLKVVELYLNEQQRGAAGGNLSSRCVRAARETSYQWKAERCMADENCFKVMFLQRRGQVIMTIELLDTEEAQTEDPVEVQHLARYVEQYVGSEGASSSSTEGFLLKPVFLQRNLKKFRRWQCEQVRAMRGEAKSSWKRLMGVESACDVDCRFRLGTHKMVFIVNSEDYMYRRGTLCRAKQVQPLVLLRHHRHFEEWHGRWLEDNVTVAAAGLVQDWLMGEEEEDMVPCKTLCETAHVHGLPVTRYRVQYSRRPASP</w:t>
            </w:r>
          </w:p>
        </w:tc>
      </w:tr>
      <w:tr w:rsidR="00767530" w:rsidRPr="00E340F8" w14:paraId="425B2A8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DBE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3B42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J3|SH3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844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GASWLCASKAAAAAAQSEGDEDRPGERRRRRAAATAAGAGEDMDESSLLDLLECSVCLERLDTTAKVLPCQHTFCRRCLESIVCSRHELRCPECRILVGCGVDELPANILLVRLLDGIRQRPRAGTSPGGSPPARPIPGQSAAPTLAGGGGGAAGSTPGSPVFLSAAAGSTAGSLRELATSRTAPAAKNPCLLPYGKALYSYEGKEPGDLKFNKGDIIVLRRKVDEQWYHGELHGTQGFLPASYIQCIQPLPHAPPQGKALYDFEMKDKDQDKDCLTFTKDEILTVLRRVDENWAEGMLGDKIGIFPLLYVELNDSAKQLIEMDKPCPAAASSCNASLPSDSGAVASVAPSPTLSSSGAVSAFQRRVDGKKNTKKRHSFTALSVTHRSSQAASHRHSMEISAPVLISSSDPRAAARIGDLAHLSCAAPTQDVSSSAGSTPTAVPRAASVSGEQGTPPKVQLPLNVYLALYAYKPQKSDELELHKGEMYRVLEKCQDGWFKGASLRTGVSGVFPGNYVTPVSRVPAGGAGPPRNNVVGGSPLAKGITTTMHPGSGSLSSLATATRPALPITTPQAHAQHPTASPPTGSCLRHSAQPTASQARSTISTAAHSAAQAQDRPTATVSPLRTQNSPSRLPATSLRPHSVVSPQHSHQPPVQMCPRPAIPLTSAASAITPPNVSAANLNGEAGGGPIGVLSTSSPTNTGCKLDEKKSEKKEKKSGLLKLLAGASTKKKSRSPPSVSPTHDPQVAVDALLQGAVGPEVSSLSIHGRAGSCPIESEMQGAMGMEPLHRKAGSLDLNFTSPSRQAPLSMAAIRPEPKLLPRERYRVVVSYPPQSEAEIELKEGDIVFVHKKREDGWYKGTLQRNGRTGLFPGSFVESF</w:t>
            </w:r>
          </w:p>
        </w:tc>
      </w:tr>
      <w:tr w:rsidR="00767530" w:rsidRPr="00E340F8" w14:paraId="768DBC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7BF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74D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1921|SIR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8C9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DSGNDSEVAVTHGEVQEITEENPEIGSMHITQETDISDAPETNTDSSRQRTESTTSVSSESWQNNDEMMSNLRRAQRLLDDGATPLQIIQQIFPDFNASRIATMSENAHFAILSDLLERAPVRQKLTNYNSLADAVELFKTKKHILVLTGAGVSVSCGIPDFRSKDGIYARLRSEFPDLPDPTAMFDIRYFRENPAPFYNFAREIFPGQFVPSVSHRFIKELETSGRLLRNYTQNIDTLEHQTGIKRVVECHGSFSKCTCTRCGQKYDGNEIREEVLAMRVAHCKRCEGVIKPNIVFFGEDLGREFHQHVTEDKHKVDLIVVIGSSLKVRPVALIPHCVDKNVPQILINRESLPHYNADIELLGNCDDIIRDICFSLGGSFTELITSYDSIMEQQGKTKSQKPSQNKRQLISQEDFLNICMKEKRNDDSSDEPTLKKPRMSVADDSMDSEKNNFQEIQKHKSEDDDDTRNSDDILKKIKHPRLLSITEMLHDNKCVAISAHQTVFPGAECSFDLETLKLVRDVHHETHCESSCGSSCSSNADSEANQLSRAQSLDDFVLSDEDRKNTIHLDLQRADSCDGDFQYELSETIDPETFSHLCEEMRI</w:t>
            </w:r>
          </w:p>
        </w:tc>
      </w:tr>
      <w:tr w:rsidR="00767530" w:rsidRPr="00E340F8" w14:paraId="29DA84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75FE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C456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E7|SIR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365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SFALTFRSAKGRWIANPSQPCSKASIGLFVPASPPLDPEKVKELQRFITLSKRLLVMTGAGISTESGIPDYRSEKVGLYARTDRRPIQHGDFVRSAPIRQRYWARNFVGWPQFSSHQPNPAHWALSTWEKLGKLYWLVTQNVDALHTKAGSRRLTELHGCMDRVLCLDCGEQTPRGVLQERFQVLNPTWSAEAHGLAPDGDVFLSEEQVRSFQVPTCVQCGGHLKPDVVFFGDTVNPDKVDFVHKRVKEADSLLVVGSSLQVYSGYRFILTAWEKKLPIAILNIGPTRSDDLACLKLNSRCGELLPLIDPC</w:t>
            </w:r>
          </w:p>
        </w:tc>
      </w:tr>
      <w:tr w:rsidR="00767530" w:rsidRPr="00E340F8" w14:paraId="7CF0EA5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03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ACDE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99|SEPT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405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DLERFSNAEPEPRSLSLGGHVGFDSLPDQLVSKSVTQGFSFNILCVGETGIGKSTLMNTLFNTTFETEEASHHEACVRLRPQTYDLQESNVQLKLTIVDAVGFGDQINKDESYRPIVDYIDAQFENYLQEELKIRRSLFDYHDTRIHVCLYFITPTGHSLKSLDLVTMKKLDSKVNIIPIIAKADTISKSELHKFKIKIMGELVSNGVQIYQFPTDDEAVAEINAVMNAHLPFAVVGSTEEVKVGNKLVRARQYPWGVVQVENENHCDFVKLREMLIRVNMEDLREQTHSRHYELYRRCKLEEMGFQDSDGDSQPFSLQETYEAKRKEFLSELQRKEEEMRQMFVNKVKETELELKEKERELHEKFEHLKRVHQEEKRKVEEKRRELEEETNAFNRRKAAVEALQSQALHATSQQPLRKDKDKKNRSDIGAHQPGMSLSSSKVMMTKASVEPLNCSSWWPAIQCCSCLVRDATWREGFL</w:t>
            </w:r>
          </w:p>
        </w:tc>
      </w:tr>
      <w:tr w:rsidR="00767530" w:rsidRPr="00E340F8" w14:paraId="1206A7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5BC2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C5A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30|SER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2A9E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VLGVFSLASWVPCLCSGASCLLCSCCPNSKNSTVTRLIYAFILLLSTVVSYIMQRKEMETYLKKIPGFCEGGFKIHEADINADKDCDVLVGYKAVYRISFAMAIFFFVFSLLMFKVKTSKDLRAAVHNGFWFFKIAALIGIMVGSFYIPGGYFSSVWFVVGMIGAALFILIQLVLLVDFAHSWNESWVNRMEEGNPRLWYAALLSFTSAFYILSIICVGLLYTYYTKPDGCTENKFFISINLILCVVASIISIHPKIQEHQPRSGLLQSSLITLYTMYLTWSAMSNEPDRSCNPNLMSFITRITAPTLAPGNSTAVVPTPTPPSKSGSLLDSDNFIGLFVFVLCLLYSSIRTSTNSQVDKLTLSGSDSVILGDTTTSGASDEEDGQPRRAVDNEKEGVQYSYSLFHLMLCLASLYIMMTLTSWYSPDAKFQSMTSKWPAVWVKISSSWVCLLLYVWTLVAPLVLTSRDFS</w:t>
            </w:r>
          </w:p>
        </w:tc>
      </w:tr>
      <w:tr w:rsidR="00767530" w:rsidRPr="00E340F8" w14:paraId="5C294CC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5BF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1EF8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53|SH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319B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PPKPKYNPLRNESLSSLEEGASGSTPPEELPSPSASSLGPILPPLPGDDSPTTLCSFFPRMSNLRLANPAGGRPGSKGEPGRAADDGEGIVGAAMPDSGPLPLLQDMNKLSGGGGRRTRVEGGQLGGEEWTRHGSFVNKPTRGWLHPNDKVMGPGVSYLVRYMGCVEVLQSMRALDFNTRTQVTREAISLVCEAVPGAKGATRRRKPCSRPLSSILGRSNLKFAGMPITLTVSTSSLNLMAADCKQIIANHHMQSISFASGGDPDTAEYVAYVAKDPVNQRACHILECPEGLAQDVISTIGQAFELRFKQYLRNPPKLVTPHDRMAGFDGSAWDEEEEEPPDHQYYNDFPGKEPPLGGVVDMRLREGAAPGAARPTAPNAQTPSHLGATLPVGQPVGGDPEVRKQMPPPPPCPGRELFDDPSYVNVQNLDKARQAVGGAGPPNPAINGSAPRDLFDMKPFEDALRVPPPPQSVSMAEQLRGEPWFHGKLSRREAEALLQLNGDFLVRESTTTPGQYVLTGLQSGQPKHLLLVDPEGVVRTKDHRFESVSHLISYHMDNHLPIISAGSELCLQQPVERKL</w:t>
            </w:r>
          </w:p>
        </w:tc>
      </w:tr>
      <w:tr w:rsidR="00767530" w:rsidRPr="00E340F8" w14:paraId="36C0CF3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7294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C74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H7|SH2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9D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GTKKTSKKFKFFKFKGFGSLSNLPRSFTLRRSSASISRQSHLEPDTFEATQDDMVTVPKSPPAYARSSDMYSHMGTMPRPSIKKAQNSQAARQAQEAGPKPNLVPGGVPDPPGLEAAKEVMVKATGPLEDTPAMEPNPSAVEVDPIRKPEVPTGDVEEERPPRDVHSERAAGEPEAGSDYVKFSKEKYILDSSPEKLHKELEEELKLSSTDLRSHAWYHGRIPREVSETLVQRNGDFLIRDSLTSLGDYVLTCRWRNQALHFKINKVVVKAGESYTHIQYLFEQESFDHVPALVRYHVGSRKAVSEQSGAIIYCPVNRTFPLRYLEASYGLGQGSSKPASPVSPSGPKGSHMKRRSVTMTDGLTADKVTRSDGCPTSTSLPRPRDSIRSCALSMDQIPDLHSPMSPISESPSSPAYSTVTRVHAAPAAPSATALPASPVARRSSEPQLCPGSAPKTHGESDKGPHTSPSHTLGKASPSPSLSSYSDPDSGHYCQLQPPVRGSREWAATETSSQQARSYGERLKELSENGAPEGDWGKTFTVPIVEVTSSFNPATFQSLLIPRDNRPLEVGLLRKVKELLAEVDARTLARHVTKVDCLVARILGVTKEMQTLMGVRWGMELLTLPHGRQLRLDLLERFHTMSIMLAVDILGCTGSAEERAALLHKTIQLAAELRGTMGNMFSFAAVMGALDMAQISRLEQTWVTLRQRHTEGAILYEKKLKPFLKSLNEGKEGPPLSNTTFPHVLPLITLLECDSAPPEGPEPWGSTEHGVEVVLAHLEAARTVAHHGGLYHTNAEVKLQGFQARPELLEVFSTEFQMRLLWGSQGASSSQARRYEKFDKVLTALSHKLEPAVRSSEL</w:t>
            </w:r>
          </w:p>
        </w:tc>
      </w:tr>
      <w:tr w:rsidR="00767530" w:rsidRPr="00E340F8" w14:paraId="222FD6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DB85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A98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255|SER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7742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TNSFLVGSNNTQIPALKPKSSSQSFLHLSKPNTVNFVSKTKPVAVRCVASTTQVQDGVRSGSVGSQERVFNFAAGPATLPENVLLKAQADLYNWRGSGMSVMEMSHRGKEFLSIIQKAESDLRQLLEIPQEYSVLFLQGGATTQFAALPLNLCKSDDTVDFVVTGSWGDKAVKEAKKYCKTNVIWSGKSEKYTKVPSFEELEQTPDAKYLHICANETIHGVEFKDYPVPKNGFLVADMSSNFCSKPVDVSKFGVIYGGAQKNVGPSGVTIVIIRKDLIGNAQDITPVMLDYKIHDENSSLYNTPPCFGIYMCGLVFEDLLEQGGLKEVEKKNQRKADLLYNAIEESNGFFRCPVEKSVRSLMNVPFTLEKSELEAEFIKEAAKEKMVQLKGHRSVGGMRASIYNAMPLAGVEKLVAFMKDFQAKHA</w:t>
            </w:r>
          </w:p>
        </w:tc>
      </w:tr>
      <w:tr w:rsidR="00767530" w:rsidRPr="00E340F8" w14:paraId="5A5AD7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36A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742C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K0|SER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CC8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VLGLCSVASWIPCLCGSAPCLLCRCCPSGNNSTVTRLIYALFLLVGVCVACVMLIPGMEEQLNKIPGFCENEKGVVPCNILVGYKAVYRLCFGLAMFYLLLSLLMIKVKSSSDPRAAVHNGFWFFKFATAVAIIIGAFFIPEGTFTTVWFYVGMAGAFCFILIQLVLLIDFAHSWNESWVEKMEEGNSRCWYAALLSATALNYLLSLVAIILFFVYYTHPASCSENKAFISVNMLLCIGASVMSILPKIQESQPRSGLLQSSVITIYTMYLTWSAMTNEPETNCNPSLLSIIGFNTTRPVPKDGQSVQWWHPQGIIGLVLFLLCVFYSSIRTSNNSQVNKLTLTSDESTLIEDGNGRSDGSLDDGEGVHRAVDNERDGVTYSYSFFHFMLFLASLYIMMTLTNWYRYEPSREMKSQWTAVWVKISSSWIGIVLYVWTLVAPLVLTNRDFD</w:t>
            </w:r>
          </w:p>
        </w:tc>
      </w:tr>
      <w:tr w:rsidR="00767530" w:rsidRPr="00E340F8" w14:paraId="1E1B52D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79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6FD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XC8|SIA8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674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YADPSANRDLLGNRTLLFIFICAFALVTLLQQILYSKSYIKRYFEFYKEPLEFNSTRCLELRQEILEVKVLSMVKQSELFERWKSLQICKWAMDASEASLFKSTLSRCCNAPNFLFTTQKNTPVETNLRYEVESSGLYHIDQEIFKMFPKEMPYYRSQFKKCAVVGNGGILKNSGCGKEINSADFVFRCNLPPISGIYTTDVGEKTDVVTVNPSIIIDRFHKLEKWRRPFFSVLQRYENASVLLPAFYNVRNTLVSFRVKYMLDDFQSRQPVYFFHPQYLSSVSRYWLSLGVRARRISTGLILVTAALELCEEVHLFGFWAFPMNPSGFFITHHYYDNVKPKPGFHAMPSEIFTFLRMHSRGILRVHTGTCNCC</w:t>
            </w:r>
          </w:p>
        </w:tc>
      </w:tr>
      <w:tr w:rsidR="00767530" w:rsidRPr="00E340F8" w14:paraId="2F40058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46E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BC3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U44|SF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95AD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VEMNNPNSQTLDQPPPSSNGDTAPLALDHMNPQNSESVALNGSSTPIPDTNGSSAKPELLRPLLSENGVSKTLSGNDKDQSGGEEETTSRRKRRSRWDPPPSESINNPSAEGGTDSGTGTRKRKSRWADDEPRTQIQLPDFMKDFTGGIEFDPEIQALNSRLLEISRMLQSGMPLDDRPEGQRSPSPEPVYDNMGIRINTREYRARERLNRERQEIIAQIIKKNPAFKPPADYRPPKLHKKLFIPMKEFPGYNFIGLIIGPRGNTQKRMERETGAKIVIRGKGSVKEGRHQQKKDLKYDPSENEDLHVLVEAETQEALEAAAGMVEKLLQPVDEVLNEHKRQQLRELATLNGTIRDEEFCRLCGEPGHRQYACPSRTNTFKSDVLCKICGDGGHPTIDCPVKGTTGKKMDDEYQNFLAELGGTVPESSLKQSATLALGPGSSGSNPPWANNAGNGASAHPGLGSTPTKPPSKEYDETNLYIGFLPPMLEDDGLINLFSSFGEIVMAKVIKDRVTGLSKGYGFVKYADVQMANTAVQAMNGYRFEGRTLAVRIAGKSPPPIAPPGPPAPQPPTQGYPPSNQPPGAYPSQQYATGGYSTAPVPWGPPVPSYSPYALPPPPPGSYHPVHGQHMPPYGMQYPPPPPHVTQAPPPGTTQNPSSSEPQQSFPPGVQADSGAATSSIPPNVYGSSVTAMPGQPPYMSYPSYYNAVPPPTPPAPASSTDHSQNMGNMPWANNPSVSTPDHSQGLVNAPWAPNPPMPPTVGYSQSMGNVPWAPKPPVQPPAENPSSVGESEYEKFMAEMK</w:t>
            </w:r>
          </w:p>
        </w:tc>
      </w:tr>
      <w:tr w:rsidR="00767530" w:rsidRPr="00E340F8" w14:paraId="6B43D0D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218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AA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KG9|SCY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961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FFARDPVRDFPFELIPEPPEGGLPGPWALHRGRKKATGSPVSIFVYDVKPGAEEQTQVAKAAFKRFKTLRHPNILAYIDGLETEKCLHVVTEAVTPLGIYLKARVEAGGLKELEISWGLHQIVKALSFLVNDCSLIHNNVCMAAVFVDRAGEWKLGGLDYMYSAQGNGGGPPRKGIPELEQYDPPELADSSGRVVREKWSADMWRLGCLIWEVFNGPLPRAAALRNPGKIPKTLVPHYCELVGANPKVRPNPARFLQNCRAPGGFMSNRFVETNLFLEEIQIKEPAEKQKFFQELSKSLDAFPEDFCRHKVLPQLLTAFEFGNAGAVVLTPLFKVGKFLSAEEYQQKIIPVVVKMFSSTDRAMRIRLLQQMEQFIQYLDEPTVNTQIFPHVVHGFLDTNPAIREQTVKSMLLLAPKLNEANLNVELMKHFARLQAKDEQGPIRCNTTVCLGKIGSYLSASTRHRVLTSAFSRATRDPFAPSRVAGVLGFAATHNLYSMNDCAQKILPVLCGLTVDPEKSVRDQAFKAIRSFLSKLESVSEDPTQLEEVEKDVHAASSPGMGGAAASWAGWAVTGVSSLTSKLIRSHPTTAPTETNIPQRPTPEGVPAPAPTPVPATPTTSGHWETQEEDKDTAEDSSTADRWDDEDWGSLEQEAESVLAQQDDWSTGGQVSRASQVSNSDHKSSKSPESDWSSWEAEGSWEQGWQEPSSQEPPPDGTRLASEYNWGGPESSDKGDPFATLSARPSTQPRPDSWGEDNWEGLETDSRQVKAELARKKREERRREMEAKRAERKVAKGPMKLGARKLD</w:t>
            </w:r>
          </w:p>
        </w:tc>
      </w:tr>
      <w:tr w:rsidR="00767530" w:rsidRPr="00E340F8" w14:paraId="4DF69F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EA9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E7F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90|SHO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547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TAFVSKSFDQKVKEKKEAITYREVLESGPLRGAKEPGCVEPGRDDRSSPAVRAAGGGGGAGGGGGGGGGGGGGAGGGGAGGGAGGGRSPVRELDMGAAERSREPGSPRLTEVSPELKDRKDDAKGMEDEGQTKIKQRRSRTNFTLEQLNELERLFDETHYPDAFMREELSQRLGLSEARVQVWFQNRRAKCRKQENQLHKGVLIGAASQFEACRVAPYVNVGALRMPFQQDSHCNVTPLSFQVQAQLQLDSAVAHAHHHLHPHLAAHAPYMMFPAPPFGLPLATLAADSASAASVVAAAAAAKTTSKNSSIADLRLKAKKHAAALGL</w:t>
            </w:r>
          </w:p>
        </w:tc>
      </w:tr>
      <w:tr w:rsidR="00767530" w:rsidRPr="00E340F8" w14:paraId="7F7A59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482E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151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631|SHPS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0F3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ARPAPGRLRPLLCLLLAASNAWTGTAGDGELQVIQPERSVSVAAGETATLHCTVTSLSPVGPIKWFKGTGPGREFIYSQKEAPFPRVTNVSDATKRNNMDFSIRISNITPADAGVYYCVKFRKEERGDMEFKSGPGTHLTVSAKPSPPVLSGPTVRATPEQTVNFTCTSHGFSPRNISLKWFKNGNELSASQTSVDPEDNNVSYSINSTTKVLLATGDVHSQVICEVAHVTLQGGPPLRGTANLSETIRVPPTLEITGSPSAGNQVNVTCQVNKFYPRHLQLTWLENGNMSRTEAASVFVENKDGTFNQTSWFLVNSSAHREAVVLTCQVEHDGQPAVSKNHTLEVSAPQKDQDTGQTPGPNDSNWTSIFIVVGVVCALLVALLIAALYLLRIRQNKAKGSTSSTRLHEPEKNTRETTQIQDNNDITYADLNLPKGKKSTPKANEPNNHTEYASIQARPPPVSEDTLTYADLDMVHLNRTPKQPAPKPEPSYSEYASVQVQRK</w:t>
            </w:r>
          </w:p>
        </w:tc>
      </w:tr>
      <w:tr w:rsidR="00767530" w:rsidRPr="00E340F8" w14:paraId="148410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BEAC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DFE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L4|SEN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40C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TIQGTGSWGPEPPGPGIPPAYSSPRRERLRWPPPPKPRLKSGGGFGPDPGSGTTVPARRLPVPRPSFDASASEEEEEEEEEEDEDEEEEVAAWRLPPRWSQLGTSQRPRPSRPTHRKTCSQRRRRAMRAFRMLLYSKSTSLTFHWKLWGRHRGRRRGLAHPKNHLSPQQGGATPQVPSPCCRFDSPRGPPPPRLGLLGALMAEDGVRGSPPVPSGPPMEEDGLRWTPKSPLDPDSGLLSCTLPNGFGGQSGPEGERSLAPPDASILISNVCSIGDHVAQELFQGSDLGMAEEAERPGEKAGQHSPLREEHVTCVQSILDEFLQTYGSLIPLSTDEVVEKLEDIFQQEFSTPSRKGLVLQLIQSYQRMPGNAMVRGFRVAYKRHVLTMDDLGTLYGQNWLNDQVMNMYGDLVMDTVPEKVHFFNSFFYDKLRTKGYDGVKRWTKNVDIFNKELLLIPIHLEVHWSLISVDVRRRTITYFDSQRTLNRRCPKHIAKYLQAEAVKKDRLDFHQGWKGYFKMNVARQNNDSDCGAFVLQYCKHLALSQPFSFTQQDMPKLRRQIYKELCHCKLTV</w:t>
            </w:r>
          </w:p>
        </w:tc>
      </w:tr>
      <w:tr w:rsidR="00767530" w:rsidRPr="00E340F8" w14:paraId="0C7FAFD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810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1ECB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900|SCN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82A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DAWLPRPAFSLTGLSLFFSLVPSGRSMEVTVPTTLSVLNGSDTRLPCTFNSCYTVNHKQFSLNWTYQECSNCSEEMFLQFRMKIINLKLERFGDRVEFSGNPSKYDVSVTLKNVQLEDEGIYNCYITNPPDRHRGHGKIYLQVLLEVPPERDSTVAVIVGASVGGFLAVVILVLMVVKCVRRKKEQKLSTDDLKTEEEGKTDGEGNAEDGAK</w:t>
            </w:r>
          </w:p>
        </w:tc>
      </w:tr>
      <w:tr w:rsidR="00767530" w:rsidRPr="00E340F8" w14:paraId="1AEE2AB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8901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1503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36|SCU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AD3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AGRNRPGAAWAVLLLLLLLPPLLLLAGAVPPGRGRAAGPQEDVDECAQGLDDCHADALCQNTPTSYKCSCKPGYQGEGRQCEDIDECGNELNGGCVHDCLNIPGNYRCTCFDGFMLAHDGHNCLDVDECLENNGGCQHTCVNVMGSYECCCKEGFFLSDNQHTCIHRSEEGLSCMNKDHGCSHICKEAPRGSVACECRPGFELAKNQRDCILTCNHGNGGCQHSCDDTADGPECSCHPQYKMHTDGRSCLEREDTVLEVTESNTTSVVDGDKRVKRRLLMETCAVNNGGCDRTCKDTSTGVHCSCPVGFTLQLDGKTCKDIDECQTRNGGCDHFCKNIVGSFDCGCKKGFKLLTDEKSCQDVDECSLDRTCDHSCINHPGTFACACNRGYTLYGFTHCGDTNECSINNGGCQQVCVNTVGSYECQCHPGYKLHWNKKDCVEVKGLLPTSVSPRVSLHCGKSGGGDGCFLRCHSGIHLSSDVTTIRTSVTFKLNEGKCSLKNAELFPEGLRPALPEKHSSVKESFRYVNLTCSSGKQVPGAPGRPSTPKEMFITVEFELETNQKEVTASCDLSCIVKRTEKRLRKAIRTLRKAVHREQFHLQLSGMNLDVAKKPPRTSERQAESCGVGQGHAENQCVSCRAGTYYDGARERCILCPNGTFQNEEGQMTCEPCPRPGNSGALKTPEAWNMSECGGLCQPGEYSADGFAPCQLCALGTFQPEAGRTSCFPCGGGLATKHQGATSFQDCETRVQCSPGHFYNTTTHRCIRCPVGTYQPEFGKNNCVSCPGNTTTDFDGSTNITQCKNRRCGGELGDFTGYIESPNYPGNYPANTECTWTINPPPKRRILIVVPEIFLPIEDDCGDYLVMRKTSSSNSVTTYETCQTYERPIAFTSRSKKLWIQFKSNEGNSARGFQVPYVTYDEDYQELIEDIVRDGRLYASENHQEILKDKKLIKALFDVLAHPQNYFKYTAQESREMFPRSFIRLLRSKVSRFLRPYK</w:t>
            </w:r>
          </w:p>
        </w:tc>
      </w:tr>
      <w:tr w:rsidR="00767530" w:rsidRPr="00E340F8" w14:paraId="0BC430BE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E904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6226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K33|SMB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77F3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SELRMMWMSSQYNSERITLEDAATLLGHPTVGLSVMEDLSAHQPTLDMNPMMSLMGGDFTGQAAATAAALGVQPGTLIATNSNNLYGFAHMGGLQQQLLQQSAAAAVFQNYAEAMDNDVENGMVGMAMEAVVDDDDQVYGQRDNNFDDNGSELEPKQEIINIDDFVMMNEDNNSYDGTDFMTSSDKDISQSSSSCMAQMPGSLGVPGVEHDLLVPLPDGLLHHKLLGTTLVPAMGTLNGNAFGNIMVSTENTSSKQMQRTYSTAKGANSTATTATCSASTSSALRSQRKTRKIEPVNRPGLVLKTPIAYRGNIDPSVIPIQKDGMAVCKRCGAIGVKHTFYTKSRRFCSMACARGELYSLVLNTKMEGDQATTSSPDPGAGSESADLPGDQQQSQSDIELDLHAAHIKNANYRFRITDQSKITQLNSFGEPMSMGGDAAANNVQMAADETIAALNGGAVGDATAPGSTEEGASTPNSYLSAAPTPKALRLFKDIYPQDDLPQIPKYERLPVPCPQMEKIISIRRRMYDPTHSYDWLPRLSKENFNAAPVTCFPHAPGCEVWDNLGVGMKVEVENTDCDSIEVIQPGQTPTSFWVATILEIKGYKALMSYEGFDTDSHDFWVNLCNAEVHSVGWCATRGKPLIPPRTIEHKYKDWKDFLVGRLSGARTLPSNFYNKINDSLQSRFRLGLNLECVDKDRISQVRLATVTKIVGKRLFLRYFDSDDGFWCHEDSPIIHPVGWATTVGHNLAAPQDYLERMLAGREAMIEVHEDDATIELFKMNFTFDEYYSDGKTNSFVEGMKLEAVDPLNLSSICPATVMAVLKFGYMMIRIDSYQPDASGSDWFCYHEKSPCIFPAGFCSVNNISVTPPNGYDSRTFTWEGYLRDTGAVAAGQHLFHRIIPDHGFEVGMSLECADLMDPRLVCVATVARVVGRLLKVHFDGWTDEYDQWLDCESADIYPVGWCVLVNHKLEGPPRVAHQQAPKPAPKPKIQRKRKPKKGAAGGKTPTDNNTQSVKSRTIALKTTPHLPKLSIKLELKPEHHNAAFYENNQPEEEGDEEDPDADGDGDGSTSHISEQSTTQSSSDLIAGSGSGSGSASLVTLATGSNKTNSSATNNKYIPRLADIDSSEPHLELVPDTWNVYDVSQFLRVNDCTAHCDTFSRNKIDGKRLLQLTKDDIMPLLGMKVGPALKISDLIAQLKCKVNPGRARSHKTNKSPFL</w:t>
            </w:r>
          </w:p>
        </w:tc>
      </w:tr>
      <w:tr w:rsidR="00767530" w:rsidRPr="00E340F8" w14:paraId="548436EE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E9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27E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V4S5|SD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7E68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SMWRLPLWTLLALHRIHSAGAQDDVPPYFKTEPVRTQVHLEGNRLVLTCMAEGSWPLEFKWLHNNRELTRFSLEYRYMITSLDRTHAGFYRCIVRNRMGALLQRQTEVQVAYMGSFEEGEKRQSVNHGEAAVIRAPRISSFPRPQVTWFRDGRKIPPSSRIAITLENTLVILSTVAPDAGRYYVQAVNDKNGDNKTSQPITLAVENVGGPADPIAPTIIIPPKNTSVVAGTSEVTMECVANARPLIKLHIVWKKDGAPLSSGISDYNRRLTIANPTVSDAGYYECEAMLRSSSVAPVTRGAYLSVLEPPQFVREPERHITAEMEKVVDIPCRAKGVPPPSITWYKDAALVEVGKLTRFKQRSDGGLQISGLLPDDTGMLQCFAHNAAGEAQTSTYLAVTSIAPNITRGPLDSTVIDGMSVVLACETSGAPRPAITWQKGERILASGSVQLPRFTLLESGSLLISPTHISDAGTYTCLATNSRGVDEASADLVVWARTRITKPPQDQSVIKGTQASMVCGVTHDPRVTVRYVWEKDGATLAVETNPRIRLDRNGSLHISQTWSGDIGTYTCRVLSAGGNDSRNAHLRVRQLPHAPEHPVATLSTVERRAINLTWAKPFDGNSPLMRYVLEMSENNAPWTILLASVDPEATSVMVKGLVPARSYQFRLCAVNDVGKGQFSKDTERVSLPEEPPTAPPQNVIASGRTNQSIMIQWQPPPESHQNGILKGYIIRYCLAGLPVGYQFKNITDADVNNLLLEDLIIWTNYEIEVAAYNSAGLGVYSSKVTEWTLQGVPTVPPGNVHAEATNSTTIRFTWNAPSPQFINGINQGYKLIAWEPAQEEEVTMVTARPNFQDSIHVGFVSGLKKFTEYFTSVLCFTTPGDGPRSSPQLVRTHEDVPGPVGHLSFNDILDTSLKVSWQEPGEKNGILTGYRISWEEYNRTNTRVTHYLPNVTLEYRVTGLTALTTYTIEVAAMTSKGQGQVSASTISSGVPPELPGAPTNLGISNIGPRSVTLQFRPGYDGKTSISRWVVEAQVGVIGEGEEWLLIYQLGNEPDARSMEVPDLNPFTYYSFRMRQVNIVGTSPPSQPSRKIQTLQAPPDIAPANVTLRTASETSLWLRWMPLPEMEYNGNPESVGYKIKYGRSDGHGKTLSHTVQDRVEREYTIEDLEEWTEYRVQVQAFNAIGSGPWSQAVVGRTRESVPSSGPTNVSALATTSSSMLVRWSEIPEADRNGLVLGYKVRYKEKDSDSQPRFWLVEGNSSRSAQLTGLGKYVLYEVQVLAFTRIGDGSPSHPPILERTLDDVPGPPMGILFPEVRTTSVRLIWQPPAAPNGIILAYQITHRLNATTANTATVEVLAPSARQYMATGLKPESVYLFRITAQTRKGWGEAAEALVVTTEKRDRPQPPSKPVVQQEDVKARSVLLSWEPGSDGLSPVRYYTIQTRELPSGRWALHSASVSHNASAFTVDRLKPFTSYKFRVKATNDIGDSEFSEESESLTTLQAAPDEAPTILSVTPHTTTSVLIRWQPPSEDKINGILLGFRIRYRELLYDGLRGFTLRGINNPGAKWAELTSLYSMRNLTRPSLTQYELDNLSKHRRYEIRMSIYNAVGEGPLSPPQEVFVGEAVPTAAPQNVAIHSATATQLDVTWEPPPLDNQNGDIQGYKIYFWEVQRRNLTERVKTLFLAENSVKLKNLTGYTAYMVSVAAFNAAGDGPRSTPTRGQTQQAAPSAPGSVKFSELTTTSVNVSWDAPQFPNGPLEGYRLVYEPCTPVDGVSKIVTVDVKGNSPLWLKVKDLAEGMTYRFRIKAKTFTYGPEIEANITTGPGEGAPGPPGVPIIVRYSSAIAIHWSSGDPGKGPITRYVIEARPSDEGLWDILIKDIPKEVTSYTFSMDILKPGVSYDFRVIAVNDYGFGTPSSPSQSVPAQKASPFYEEWWFLVVIALVGLIFILLLVFVLIIRGQSKKYSKKTDSGGNTKSGALGHGEMLSLDESSFPALELNNRRLSVKNSFCRKNGLYTRSPPRPSPGSLHYSDEDVTKYNDLIPAESSSLTEKPSEISDSQGSDSEYEVDTNTQKAHSFVNHYISDPTYYNSWRRQQKGISRAQAYSYTESDSGEPDHVTVPNSNSTQQGSLFRPKASRTPTPQNPPNPQSQQSTLYRPPSSLAPGSRAPIAGFSSFV</w:t>
            </w:r>
          </w:p>
        </w:tc>
      </w:tr>
      <w:tr w:rsidR="00767530" w:rsidRPr="00E340F8" w14:paraId="6DB1D7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C2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88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4U4|SOS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1961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PAIHFYLLPLACILMKSCLAFKNDATEILYSHVVKPVPAHPSSNSTLNQARNGGRHFSNTGLDRNTRVQVGCRELRSTKYISDGQCTSISPLKELVCAGECLPLPVLPNWIGGGYGTKYWSRRSSQEWRCVNDKTRTQRIQLQCQDGSTRTYKITVVTACKCKRYTRQHNESSHNFESMSPAKPVQHHRERKRASKSSKHSMS</w:t>
            </w:r>
          </w:p>
        </w:tc>
      </w:tr>
      <w:tr w:rsidR="00767530" w:rsidRPr="00E340F8" w14:paraId="29F16A7A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A85F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769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73|SOR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53A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SSRRESRLPFLFTLVALLPPGALCEVWTQRLHGGSAPLPQDRGFLVVQGDPRELRLWARGDARGASRADEKPLRRKRSAALQPEPIKVYGQVSLNDSHNQMVVHWAGEKSNVIVALARDSLALARPKSSDVYVSYDYGKSFKKISDKLNFGLGNRSEAVIAQFYHSPADNKRYIFADAYAQYLWITFDFCNTLQGFSIPFRAADLLLHSKASNLLLGFDRSHPNKQLWKSDDFGQTWIMIQEHVKSFSWGIDPYDKPNTIYIERHEPSGYSTVFRSTDFFQSRENQEVILEEVRDFQLRDKYMFATKVVHLLGSEQQSSVQLWVSFGRKPMRAAQFVTRHPINEYYIADASEDQVFVCVSHSNNRTNLYISEAEGLKFSLSLENVLYYSPGGAGSDTLVRYFANEPFADFHRVEGLQGVYIATLINGSMNEENMRSVITFDKGGTWEFLQAPAFTGYGEKINCELSQGCSLHLAQRLSQLLNLQLRRMPILSKESAPGLIIATGSVGKNLASKTNVYISSSAGARWREALPGPHYYTWGDHGGIITAIAQGMETNELKYSTNEGETWKTFIFSEKPVFVYGLLTEPGEKSTVFTIFGSNKENVHSWLILQVNATDALGVPCTENDYKLWSPSDERGNECLLGHKTVFKRRTPHATCFNGEDFDRPVVVSNCSCTREDYECDFGFKMSEDLSLEVCVPDPEFSGKSYSPPVPCPVGSTYRRTRGYRKISGDTCSGGDVEARLEGELVPCPLAEENEFILYAVRKSIYRYDLASGATEQLPLTGLRAAVALDFDYEHNCLYWSDLALDVIQRLCLNGSTGQEVIINSGLETVEALAFEPLSQLLYWVDAGFKKIEVANPDGDFRLTIVNSSVLDRPRALVLVPQEGVMFWTDWGDLKPGIYRSNMDGSAAYHLVSEDVKWPNGISVDDQWIYWTDAYLECIERITFSGQQRSVILDNLPHPYAIAVFKNEIYWDDWSQLSIFRASKYSGSQMEILANQLTGLMDMKIFYKGKNTGSNACVPRPCSLLCLPKANNSRSCRCPEDVSSSVLPSGDLMCDCPQGYQLKNNTCVKQENTCLRNQYRCSNGNCINSIWWCDFDNDCGDMSDERNCPTTICDLDTQFRCQESGTCIPLSYKCDLEDDCGDNSDESHCEMHQCRSDEYNCSSGMCIRSSWVCDGDNDCRDWSDEANCTAIYHTCEASNFQCRNGHCIPQRWACDGDTDCQDGSDEDPVNCEKKCNGFRCPNGTCIPSSKHCDGLRDCSDGSDEQHCEPLCTHFMDFVCKNRQQCLFHSMVCDGIIQCRDGSDEDAAFAGCSQDPEFHKVCDEFGFQCQNGVCISLIWKCDGMDDCGDYSDEANCENPTEAPNCSRYFQFRCENGHCIPNRWKCDRENDCGDWSDEKDCGDSHILPFSTPGPSTCLPNYYRCSSGTCVMDTWVCDGYRDCADGSDEEACPLLANVTAASTPTQLGRCDRFEFECHQPKTCIPNWKRCDGHQDCQDGRDEANCPTHSTLTCMSREFQCEDGEACIVLSERCDGFLDCSDESDEKACSDELTVYKVQNLQWTADFSGDVTLTWMRPKKMPSASCVYNVYYRVVGESIWKTLETHSNKTNTVLKVLKPDTTYQVKVQVQCLSKAHNTNDFVTLRTPEGLPDAPRNLQLSLPREAEGVIVGHWAPPIHTHGLIREYIVEYSRSGSKMWASQRAASNFTEIKNLLVNTLYTVRVAAVTSRGIGNWSDSKSITTIKGKVIPPPDIHIDSYGENYLSFTLTMESDIKVNGYVVNLFWAFDTHKQERRTLNFRGSILSHKVGNLTAHTSYEISAWAKTDLGDSPLAFEHVMTRGVRPPAPSLKAKAINQTAVECTWTGPRNVVYGIFYATSFLDLYRNPKSLTTSLHNKTVIVSKDEQYLFLVRVVVPYQGPSSDYVVVKMIPDSRLPPRHLHVVHTGKTSVVIKWESPYDSPDQDLLYAVAVKDLIRKTDRSYKVKSRNSTVEYTLNKLEPGGKYHIIVQLGNMSKDSSIKITTVSLSAPDALKIITENDHVLLFWKSLALKEKHFNESRGYEIHMFDSAMNITAYLGNTTDNFFKISNLKMGHNYTFTVQARCLFGNQICGEPAILLYDELGSGADASATQAARSTDVAAVVVPILFLILLSLGVGFAILYTKHRRLQSSFTAFANSHYSSRLGSAIFSSGDDLGEDDEDAPMITGFSDDVPMVIA</w:t>
            </w:r>
          </w:p>
        </w:tc>
      </w:tr>
      <w:tr w:rsidR="00767530" w:rsidRPr="00E340F8" w14:paraId="6638917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E8F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318D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LDG0|S27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129D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IWKKLTLLLLLLLLVGLGQPPWPAAMALALRWFLGDPTCLVLLGLALLGRPWISSWMPHWLSLVGAALTLFLLPLQPPPGLRWLHKDVAFTFKMLFYGLKFRRRLNKHPPETFVDALERQALAWPDRVALVCTGSEGSSITNSQLDARSCQAAWVLKAKLKDAVIQNTRDAAAILVLPSKTISALSVFLGLAKLGCPVAWINPHSRGMPLLHSVRSSGASVLIVDPDLQENLEEVLPKLLAENIHCFYLGHSSPTPGVEALGASLDAAPSDPVPASLRATIKWKSPAIFIFTSGTTGLPKPAILSHERVIQVSNVLSFCGCRADDVVYDVLPLYHTIGLVLGFLGCLQVGATCVLAPKFSASRFWAECRQHGVTVILYVGEILRYLCNVPEQPEDKIHTVRLAMGNGLRANVWKNFQQRFGPIRIWEFYGSTEGNVGLMNYVGHCGAVGRTSCILRMLTPFELVQFDIETAEPLRDKQGFCIPVEPGKPGLLLTKVRKNQPFLGYRGSQAESNRKLVANVRRVGDLYFNTGDVLTLDQEGFFYFQDRLGDTFRWKGENVSTGEVECVLSSLDFLEEVNVYGVPVPGCEGKVGMAAVKLAPGKTFDGQKLYQHVRSWLPAYATPHFIRIQDSLEITNTYKLVKSRLVREGFDVGIIADPLYILDNKAQTFRSLMPDVYQAVCEGTWNL</w:t>
            </w:r>
          </w:p>
        </w:tc>
      </w:tr>
      <w:tr w:rsidR="00767530" w:rsidRPr="00E340F8" w14:paraId="4E808D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30D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9817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NV0|SPAST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BE6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AFSKGPAGSSTYDRVAQKFQDGYEKMRAAIEMDELTKHAGSIQEKLRTAELYKEARSLLKEANEFNIMDIPETRRSEIRDKRQNMMKLEKSAQDRLIAICNEVDPNVKQSRSATVGPSRPASAARVTPRPTRATAPEKKNAAKAKENDENRHVCSRGDRCGAHHQPVTKKSDTVHPEPPVQASNRKMETVKRVKVDKASLPMHQNPVNRAALLNGVDKVIGERLLDEVLDNTGVRMDDVAGCHSAKAALEEAVILPALNPNLFKGLRQPVKGILLFGPPGNGKTLLAKAVAGESKQMFFNISASSLTSKWVGDSEKTIRGLFQIARNAQPSIIFIDEIDSILCERSEKDAEVSRRMKTEFLVQFDGATSSADDRILVIGATNRPHELDDAVLRRFPKRIMLNLPDEEARKELITKTLKKHNMMDGLISSDIRYIASNTSGFSNSDLVALCKEAAMVPIREIDRSKLSMTDGEKIRKIRASDFDTALRTIRPSTSQKIMSKLSDFSRSFGC</w:t>
            </w:r>
          </w:p>
        </w:tc>
      </w:tr>
      <w:tr w:rsidR="00767530" w:rsidRPr="00E340F8" w14:paraId="3809E03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CD2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8A2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132|SRP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091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AAARSPADQDRFICIYPAYLNNKKTIAEGRRIPISKAVENPTATEIQDVCSAVGLNVFLEKNKMYSREWNRDVQYRGRVRVQLKQEDGSLCLVQFPSRKSVMLYAAEMIPKLKTRTQKTGGADQSLQQGEGSKKGKGKKKK</w:t>
            </w:r>
          </w:p>
        </w:tc>
      </w:tr>
      <w:tr w:rsidR="00767530" w:rsidRPr="00E340F8" w14:paraId="786D87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EBA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B87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59|SO2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BC2F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LPKLGASQGSDTSTSRAGRCARSVFGNIKVFVLCQGLLQLCQLLYSAYFKSSLTTIEKRFGLSSSSSGLISSLNEISNAILIIFVSYFGSRVHRPRLIGIGGLFLAAGAFILTLPHFLSEPYQYTLASTGNNSRLQAELCQKHWQDLPPSKCHSTTQNPQKETSSMWGLMVVAQLLAGIGTVPIQPFGISYVDDFSEPSNSPLYISILFAISVFGPAFGYLLGSVMLQIFVDYGRVNTAAVNLVPGDPRWIGAWWLGLLISSALLVLTSFPFFFFPRAMPIGAKRAPATADEARKLEEAKSRGSLVDFIKRFPCIFLRLLMNSLFVLVVLAQCTFSSVIAGLSTFLNKFLEKQYGTSAAYANFLIGAVNLPAAALGMLFGGILMKRFVFSLQAIPRIATTIITISMILCVPLFFMGCSTPTVAEVYPPSTSSSIHPQSPACRRDCSCPDSIFHPVCGDNGIEYLSPCHAGCSNINMSSATSKQLIYLNCSCVTGGSASAKTGSCPVPCAHFLLPAIFLISFVSLIACISHNPLYMMVLRVVNQEEKSFAIGVQFLLMRLLAWLPSPALYGLTIDHSCIRWNSLCLGRRGACAYYDNDALRDRYLGLQMGYKALGMLLLCFISWRVKKNKEYNVQKAAGLI</w:t>
            </w:r>
          </w:p>
        </w:tc>
      </w:tr>
      <w:tr w:rsidR="00767530" w:rsidRPr="00E340F8" w14:paraId="438CFD3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ECD2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530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HU5|SOR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4C20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PRGAADGLLRWPLGLLLLLQLLPPAAVGQDRLDAPPPPAPPLLRWAGPVGVSWGLRAAAPGGPVPRAGRWRRGAPAEDQDCGRLPDFIAKLTNNTHQHVFDDLSGSVSLSWVGDSTGVILVLTTFQVPLVIVSFGQSKLYRSEDYGKNFKDITNLINNTFIRTEFGMAIGPENSGKVILTAEVSGGSRGGRVFRSSDFAKNFVQTDLPFHPLTQMMYSPQNSDYLLALSTENGLWVSKNFGEKWEEIHKAVCLAKWGPNNIIFFTTHVNGSCKADLGALELWRTSDLGKTFKTIGVKIYSFGLGGRFLFASVMADKDTTRRIHVSTDQGDTWSMAQLPSVGQEQFYSILAANEDMVFMHVDEPGDTGFGTIFTSDDRGIVYSKSLDRHLYTTTGGETDFTNVTSLRGVYITSTLSEDNSIQSMITFDQGGRWEHLRKPENSKCDATAKNKNECSLHIHASYSISQKLNVPMAPLSEPNAVGIVIAHGSVGDAISVMVPDVYISDDGGYSWAKMLEGPHYYTILDSGGIIVAIEHSNRPINVIKFSTDEGQCWQSYVFTQEPIYFTGLASEPGARSMNISIWGFTESFITRQWVSYTVDFKDILERNCEEDDYTTWLAHSTDPGDYKDGCILGYKEQFLRLRKSSVCQNGRDYVVAKQPSVCPCSLEDFLCDFGYFRPENASECVEQPELKGHELEFCLYGKEEHLTTNGYRKIPGDKCQGGMNPAREVKDLKKKCTSNFLNPTKQNSKSNSVPIILAIVGLMLVTVVAGVLIVKKYVCGGRFLVHRYSVLQQHAEADGVEALDSTSHAKSGYHDDSDEDLLE</w:t>
            </w:r>
          </w:p>
        </w:tc>
      </w:tr>
      <w:tr w:rsidR="00767530" w:rsidRPr="00E340F8" w14:paraId="5A0C985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DBAF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E7BC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41|SOD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76A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AVCVLKGDGPVQGIINFEQKESNGPVKVWGSIKGLTEGLHGFHVHEFGDNTAGCTSAGPHFNPLSRKHGGPKDEERHVGDLGNVTADKDGVADVSIEDSVISLSGDHCIIGRTLVVHEKADDLGKGGNEESTKTGNAGSRLACGVIGIAQ</w:t>
            </w:r>
          </w:p>
        </w:tc>
      </w:tr>
      <w:tr w:rsidR="00767530" w:rsidRPr="00E340F8" w14:paraId="7DE398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3D8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952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E9|SODC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EC64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PADHRNHAAVSTSVLSALFLGAGAALLSACSSPQHASTVPGTTPSIWTGSPAPSGLSGHDEESPGAQSLTSTLTAPDGTKVATAKFEFANGYATVTIATTGVGKLTPGFHGLHIHQVGKCEPNSVAPTGGAPGNFLSAGGHYHVPGHTGTPASGDLASLQVRGDGSAMLVTTTDAFTMDDLLSGAKTAIIIHAGADNFANIPPERYVQVNGTPGPDETTLTTGDAGKRVACGVIGSG</w:t>
            </w:r>
          </w:p>
        </w:tc>
      </w:tr>
      <w:tr w:rsidR="00767530" w:rsidRPr="00E340F8" w14:paraId="0F3550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59E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722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057|SRP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2B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NTLIIACLLVIGTTIALIAVQKASSKTGIKQKSYQPSIIIAGPQNSGKTSLLTLLTTDSVRPTVVSQEPLSAADYDGSGVTLVDFPGHVKLRYKLSDYLKTRAKFVKGLIFMVDSTVDPKKLTTTAEFLVDILSITESSCENGIDILIACNKSELFTARPPSKIKDALESEIQKVIERRKKSLNEVERKINEEDYAENTLDVLQSTDGFKFANLEASVVAFEGSINKRKISQWREWIDEKL</w:t>
            </w:r>
          </w:p>
        </w:tc>
      </w:tr>
      <w:tr w:rsidR="00767530" w:rsidRPr="00E340F8" w14:paraId="768D4C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84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82D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D7|SPA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C7AE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YLYGVLFAVGLCAPIYCVSPANAPSAYPRPSSTKSTPASQVYSLNTDFAFRLYRRLVLETPSQNIFFSPVSVSTSLAMLSLGAHSVTKTQILQGLGFNLTHTPESAIHQGFQHLVHSLTVPSKDLTLKMGSALFVKKELQLQANFLGNVKRLYEAEVFSTDFSNPSIAQARINSHVKKKTQGKVVDIIQGLDLLTAMVLVNHIFFKAKWEKPFHPEYTRKNFPFLVGEQVTVHVPMMHQKEQFAFGVDTELNCFVLQMDYKGDAVAFFVLPSKGKMRQLEQALSARTLRKWSHSLQKRWIEVFIPRFSISASYNLETILPKMGIQNVFDKNADFSGIAKRDSLQVSKATHKAVLDVSEEGTEATAATTTKFIVRSKDGPSYFTVSFNRTFLMMITNKATDGILFLGKVENPTKS</w:t>
            </w:r>
          </w:p>
        </w:tc>
      </w:tr>
      <w:tr w:rsidR="00767530" w:rsidRPr="00E340F8" w14:paraId="73081EE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40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4010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B6|SPO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C678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SPAPLKLSRTPALLALALPLAAALAFSDETLDKVPKSEGYCSRILRAQGTRREGYTEFSLRVEGDPDFYKPGTSYRVTLSAAPPSYFRGFTLIALRENREGDKEEDHAGTFQIIDEEETQFMSNCPVAVTESTPRRRTRIQVFWIAPPAGTGCVILKASIVQKRIIYFQDEGSLTKKLCEQDSTFDGVTDKPILDCCACGTAKYRLTFYGNWSEKTHPKDYPRRANHWSAIIGGSHSKNYVLWEYGGYASEGVKQVAELGSPVKMEEEIRQQSDEVLTVIKAKAQWPAWQPLNVRAAPSAEFSVDRTRHLMSFLTMMGPSPDWNVGLSAEDLCTKECGWVQKVVQDLIPWDAGTDSGVTYESPNKPTIPQEKIRPLTSLDHPQSPFYDPEGGSITQVARVVIERIARKGEQCNIVPDNVDDIVADLAPEEKDEDDTPETCIYSNWSPWSACSSSTCDKGKRMRQRMLKAQLDLSVPCPDTQDFQPCMGPGCSDEDGSTCTMSEWITWSPCSISCGMGMRSRERYVKQFPEDGSVCTLPTEETEKCTVNEECSPSSCLMTEWGEWDECSATCGMGMKKRHRMIKMNPADGSMCKAETSQAEKCMMPECHTIPCLLSPWSEWSDCSVTCGKGMRTRQRMLKSLAELGDCNEDLEQVEKCMLPECPIDCELTEWSQWSECNKSCGKGHVIRTRMIQMEPQFGGAPCPETVQRKKCRIRKCLRNPSIQKLRWREARESRRSEQLKEESEGEQFPGCRMRPWTAWSECTKLCGGGIQERYMTVKKRFKSSQFTSCKDKKEIRACNVHPC</w:t>
            </w:r>
          </w:p>
        </w:tc>
      </w:tr>
      <w:tr w:rsidR="00767530" w:rsidRPr="00E340F8" w14:paraId="75B878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9694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CCE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BZ7|SDH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F08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LIGRLVGTKPSKLATAARLIPARWTSTGAEAETKASSGGGRGSNLKTFQIYRWNPDNPGKPELQNYQIDLKDCGPMVLDALIKIKNEMDPSLTFRRSCREGICGSCAMNIDGCNGLACLTKIQDEASETTITPLPHMFVIKDLVVDMTNFYNQYKSIEPWLKRKTPASVPAKEILQSKKDRAKLDGMYECILCACCSTSCPSYWWNPESYLGPAALLHANRWISDSRDEYTKERLEAIDDEFKLYRCHTILNCARACPKGLNPGKQITHIKQLQR</w:t>
            </w:r>
          </w:p>
        </w:tc>
      </w:tr>
      <w:tr w:rsidR="00767530" w:rsidRPr="00E340F8" w14:paraId="1921036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EF8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89F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711|SOX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8706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TDPDLPQEFERMSSKRPASPYGEADGEVAMVTSRQKVEEEESDGLPAFHLPLHVSFPNKPHSEEFQPVSLLTQETCGHRTPTSQHNTMEVDGNKVMSSFAPHNSSTSPQKAEEGGRQSGESLSSTALGTPERRKGSLADVVDTLKQRKMEELIKNEPEETPSIEKLLSKDWKDKLLAMGSGNFGEIKGTPESLAEKERQLMGMINQLTSLREQLLAAHDEQKKLAASQIEKQRQQMELAKQQQEQIARQQQQLLQQQHKINLLQQQIQVQGQLPPLMIPVFPPDQRTLAAAAQQGFLLPPGFSYKAGCSDPYPVQLIPTTMAAAAAATPGLGPLQLQQLYAAQLAAMQVSPGGKLPGIPQGNLGAAVSPTSIHTDKSTNSPPPKSKDEVAQPLNLSAKPKTSDGKSPTSPTSPHMPALRINSGAGPLKASVPAALASPSARVSTIGYLNDHDAVTKAIQEARQMKEQLRREQQVLDGKVAVVNSLGLNNCRTEKEKTTLESLTQQLAVKQNEEGKFSHAMMDFNLSGDSDGSAGVSESRIYRESRGRGSNEPHIKRPMNAFMVWAKDERRKILQAFPDMHNSNISKILGSRWKAMTNLEKQPYYEEQARLSKQHLEKYPDYKYKPRPKRTCLVDGKKLRIGEYKAIMRNRRQEMRQYFNVGQQAQIPIATAGVVYPGAIAMAGMPSPHLPSEHSSVSSSPEPGMPVIQSTYGVKGEEPHIKEEIQAEDINGEIYDEYDEEEDDPDVDYGSDSENHIAGQAN</w:t>
            </w:r>
          </w:p>
        </w:tc>
      </w:tr>
      <w:tr w:rsidR="00767530" w:rsidRPr="00E340F8" w14:paraId="6D484B5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8CF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65F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10|SOQ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D5A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LTSPPSVFSQSRRLSSSSLIPIRSKSTFTGFRSRTGVYLSKTTALQSSTKLSVAAESPAATIATDDWGKVSAVLFDMDGVLCNSEDLSRRAAVDVFTEMGVEVTVDDFVPFMGTGEAKFLGGVASVKEVKGFDPDAAKERFFEIYLDKYAKPESGIGFPGALELVTECKNKGLKVAVASSADRIKVDANLKAAGLSLTMFDAIVSADAFENLKPAPDIFLAAAKILGVPTSECVVIEDALAGVQAAQAANMRCIAVKTTLSEAILKDAGPSMIRDDIGNISINDILTGGSDSTRNSTAMLEENTVSDKTSANGFQGSRRDILRYGSLGIALSCVYFAATNWKAMQYASPKALWNALVGAKSPSFTQNQGEGRVQQFVDYIADLESKQTATTVPEFPSKLDWLNTAPLQFRRDLKGKVVILDFWTYCCINCMHVLPDLEFLEKKYKDMPFTVVGVHSAKFDNEKDLDAIRNAVLRYDISHPVVNDGDMYMWRELGINSWPTFAVVSPNGKVIAQIAGEGHRKDLDDVVAAALTYYGGKNVLDSTPLPTRLEKDNDPRLATSPLKFPGKLAIDTLNNRLFISDSNHNRIIVTDLEGNFIVQIGSSGEEGFQDGSFEDAAFNRPQGLAYNAKKNLLYVADTENHALREIDFVNERVQTLAGNGTKGSDYQGGRKGTKQLLNSPWDVCFEPVNEKVYIAMAGQHQIWEYSVLDGITRVFSGNGYERNLNGSTPQTTSFAQPSGISLGPDLKEAYIADSESSSIRALDLQTGGSRLLAGGDPYFSENLFKFGDNDGVGAEVLLQHPLGVLCANDGQIYLTDSYNHKIKKLDPVTKRVVTLAGTGKAGFKDGKVKGAQLSEPAGLAITENGRLFVADTNNSLIRYIDLNKGEDSEILTLELKGVQPPTPKAKSLKRLRKRASADTKIVKVDSVTSREGDLNLKISLPDGYHFSKEARSKFVVDVEPENAVAIDPTEGTLSPEGSTMLHFIQSSTSASVGKISCKVYYCKEDEVCLYQSVQFEVPFKVESELSASPTITFTVTPRAPDAGGLQLQGTR</w:t>
            </w:r>
          </w:p>
        </w:tc>
      </w:tr>
      <w:tr w:rsidR="00767530" w:rsidRPr="00E340F8" w14:paraId="5B7AC2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7E92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CD1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801|SP2G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4EFE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YLDVIWLLNFCFDALLLLLTAFILKRHVKKRRLVGGAFIGSSIVLLMFTPFSPIVEHPAGKLAFSVVIVVVTFGFKRFRFFFQNLFSFYFATFLMGGGIIGAHSLLQSNSIVQNGVMITNQTGFGDPISWLFIVGGFPALWFFSKRRIEDIETKNIQYEERVSVQADLGSQTLHVRGLIDSGNQLYDPLTKTPVMIIYIDKLEPIFGTAETMIIRNTDPLEAIEQLDDSFRFLDKMRLIPYRGVGQQNQFLLCVKPDHVTIMTKEEMISADKCLIGISTTKLSADGEFDAIIHPKMLSGKAVKHVS</w:t>
            </w:r>
          </w:p>
        </w:tc>
      </w:tr>
      <w:tr w:rsidR="00767530" w:rsidRPr="00E340F8" w14:paraId="30CA3F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8CDE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49E6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284|SSB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2E06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VYEGAIGIDLGTTYSCVAVWETANVEIIPNDQGARTTPSFVAFTETERLVGDAAKNQAAMNPRNTVFDAKRLIGRRYEDPETQKDIKHWPFKVIDNNGIPTIEVNYLGEKKQFTAQEISAMVLTKMKEISEAKLNKRVEKAVITVPAYFSDSQRAATKDAGAIAGLNVLRIINEPTAAAIAYGLDAKSDKPKNVLIFDLGGGTFDVSLLKIQGGVFEVLATAGDTHLGGEDFDNALVEHFIQEFKRKQKIDISDDPRALRRLRSACERAKRALSSVTQTTVEVDSLSNGIDFSSSITRARFEDINATTFKATIDPVAKVLKDSKVPKADVHDIVLVGGSTRIPKVQRLVSDFFDGRALNKSINPDEAVAYGAAVQAAVLTNKADSDKTQDLLLLDVVPLSLGVAMEGNVFGVVCPRNTPIPTIKKRTFTTVADNQTTVTFPVYQGERVNCAENEPLGEFQLTGIPPMPRGQAELEATFELDANGILKVTAVEKTTGRSAHIEITNSVGHLSSTKIQEMIENADKFKQQDKDFAKKLEAKSQLESYISNIETTISEPNVMMKLKRGDKSKIEAQLAECMSQLELEDTNTDALRKAELRLKRTVQKAFASLR</w:t>
            </w:r>
          </w:p>
        </w:tc>
      </w:tr>
      <w:tr w:rsidR="00767530" w:rsidRPr="00E340F8" w14:paraId="6C4A21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F3DF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D614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25|SL7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E402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KVLLNIGQQMLRRKVVDCSREETRLSRCLNTFDLVALGVGSTLGAGVYVLAGAVARENAGPAIVISFLIAALASVLAGLCYGEFGARVPKTGSAYLYSYVTVGELWAFITGWNLILSYIIGTSSVARAWSATFDELIGRPIGEFSRTHMTLNAPGVLAENPDIFAVIIILILTGLLTLGVKESAMVNKIFTCINVLVLGFIMVSGFVKGSVKNWQLTEEDFGNTSGRLCLNNDTKEGKPGVGGFMPFGFSGVLSGAATCFYAFVGFDCIATTGEEVKNPQKAIPVGIVASLLICFIAYFGVSAALTLMMPYFCLDNNSPLPDAFKHVGWEGAKYAVAVGSLCALSASLLGSMFPMPRVIYAMAEDGLLFKFLANVNDRTKTPIIATLASGAVAAVMAFLFDLKDLVDLMSIGTLLAYSLVAACVLVLRYQPEQPNLVYQMASTSDELDPADQNELASTNDSQLGFLPEAEMFSLKTILSPKNMEPSKISGLIVNISTSLIAVLIITFCIVTVLGREALTKGALWAVFLLAGSALLCAVVTGVIWRQPESKTKLSFKVPFLPVLPILSIFVNVYLMMQLDQGTWVRFAVWMLIGFIIYFGYGLWHSEEASLDADQARTPDGNLDQCK</w:t>
            </w:r>
          </w:p>
        </w:tc>
      </w:tr>
      <w:tr w:rsidR="00767530" w:rsidRPr="00E340F8" w14:paraId="2E3F1D2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FE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B825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64|SL9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80F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GLGARGPDRGLLLALALGGLARAGGVEVEPGGAHGESGGFQVVTFEWAHVQDPYVIALWILVASLAKIGFHLSHKVTSVVPESALLIVLGLVLGGIVWAADHIASFTLTPTVFFFYLLPPIVLDAGYFMPNRLFFGNLGTILLYAVVGTVWNAATTGLSLYGVFLSGLMGDLQIGLLDFLLFGSLMAAVDPVAVLAVFEEVHVNEVLFIIVFGESLLNDAVTVVLYNVFESFVALGGDNVTGVDCVKGIVSFFVVSLGGTLVGVVFAFLLSLVTRFTKHVRIIEPGFVFIISYLSYLTSEMLSLSAILAITFCGICCQKYVKANISEQSATTVRYTMKMLASSAETIIFMFLGISAVNPFIWTWNTAFVLLTLVFISVYRAIGVVLQTWLLNRYRMVQLEPIDQVVLSYGGLRGAVAFALVVLLDGDKVKEKNLFVSTTIIVVFFTVIFQGLTIKPLVQWLKVKRSEHREPRLNEKLHGRAFDHILSAIEDISGQIGHNYLRDKWSHFDRKFLSRVLMRRSAQKSRDRILNVFHELNLKDAISYVAEGERRGSLAFIRSPSTDNVVNVDFTPRSSTVEASVSYLLRENVSAVCLDMQSLEQRRRSIRDAEDMVTHHTLQQYLYKPRQEYKHLYSRHELTPTEDEKQDREIFHRTMRKRLESFKSTKLGLNQNKKAAKLYKRERAQKRRNSSIPNGKLPMESPAQNFTIKEKDLELSDTEEPPNYDEEMSGGIEFLASVTKDTASDSPAGIDNPVFSPDEALDRSLLARLPPWLSPGETVVPSQRARTQIPYSPGTFCRLMPFRLSSKSVDSFLQADGPEERPPAALPESTHM</w:t>
            </w:r>
          </w:p>
        </w:tc>
      </w:tr>
      <w:tr w:rsidR="00767530" w:rsidRPr="00E340F8" w14:paraId="21C1624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F0F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1B3E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C0|SLIK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FA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GVWFLSVLTVAGILQTESRKTAKDICKIRCLCEEKENVLNINCENKGFTTVSLLQPPQYRIYQLFLNGNLLTRLYPNEFVNYSNAVTLHLGNNGLQEIRPGAFSGLKTLKRLHLNNNKLEVLREDTFLGLESLEYLQADYNYISTIEAGAFSKLNKLKVLILNDNLLLSLPSNVFRFVLLTHLDLRGNRLKVMPFAGVLEHIGGIMEIQLEENPWNCTCDLLPLKAWLDTITVFVGEIVCETPFRLHGKDVTQLTRQDLCPRKSASGDSSQRSSHSDTHVQRLTPTTNPALNPTRAPKASRPPKMRNRPTPRVTVSKDRQSFGPIMVYQTKSPVALTCPSSCVCTSQSSDNGLNVNCQERKFTNISDLQPKPTSPKKLYLTGNYLQTVYKNDLLEYSSLDLLHLGNNRIAVIQEGAFTNLTSLRRLYLNGNYLEVLYPSMFDGLQSLQYLYLEYNVIKEIKPLTFDALINLQLLFLNNNLLRSLPDNIFGGTALTRLNLRNNHFSHLPVKGVLDQLPAFIQIDLQENPWDCTCDIMGLKDWTEHANSPVIINEVTCESPAKHAGEILKFLGREAICPENPNLSDGTILSMNHNTDTPRSLSVSPSSYPELHTEVPLSVLILGLLVVFILSVCFGAGLFVFVLKRRKGVPNVPRNATNLDVSSFQLQYGSYNTETNDKADGHVYNYIPPPVGQMCQNPIYMQKEGDPVAYYRNLQDFSYGNLEEKKEEPATLAYTISATELLEKQATPREPELLYQNIAERVKELPSAGLVHYNFCTLPKRQFAPSYESRRQNQDRINKTVLYGTPRKCFVGQSKPDHPLLQAKPQSEPDYLEVLEKQTAISQL</w:t>
            </w:r>
          </w:p>
        </w:tc>
      </w:tr>
      <w:tr w:rsidR="00767530" w:rsidRPr="00E340F8" w14:paraId="0067534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E4B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8A0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955|SLM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9161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QRNSARASLDLRSQYQQLEGRMRSEHFNPAYQQQQQKGQNIPLSLPSSLAQRNPIPYPIDAVTSDPTIPAQLNVYDHDRQNSIVDAAAGTNTTHSLNSNNIPSSQNNNINNNNINNVGSFTDPSMLTLPKMSLHSHQKQYDSNQNDPRSPLAILIPTSAQPTDVLSARFSAWRNVIRAILVYLSETASIQDEIVRQQLRLSHAVQFPFFSIENQYQPVSNEDKSMQKFFLPLGSGSVQDLPTMLTKYHDNLASLASKSSKELTSEIIPRLEDLRRDLLVKIKEIKALQSDFKNSCNKELQQTKHLMKLFNESLKECKLGTPKSDPFLIKLQLEKQIKRQLVEENYLHEAFDNLQNSGAQLESVIVMEIQNGLTSYARILGKEAQVVFDSVISKLDSTILNKNTNLEWDSFILRNISNFVPPNLPMRRFKEISYSNQNDPFTFEVKSGFLEKRSKFLKSYSRGFYVLTPSFLHEFKTPDKHKFSTPLMSIPLVECTVTEHSKKTKSNSEQGKNKFILRTNSNGLIHRGHNWVFKVDSYDDMIEWFGNIKALSSLPNYDDKCKYVSKVAKLSKEKAKSNENTTESVTPQVTNEQHTRYDDVSSSNFPLNSIPKLDNLTITNTTSSIPETNDSQIQNRVPEFYIENVDSPRKSNQL</w:t>
            </w:r>
          </w:p>
        </w:tc>
      </w:tr>
      <w:tr w:rsidR="00767530" w:rsidRPr="00E340F8" w14:paraId="462C1B9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F1F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78EE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895|SODM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5C83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CRAACSAGRRLGPAASTAGSRHKHSLPDLPYDYGALEPHINAQIMQLHHSKHHATYVNNLNVTEEKYHEALAKGDVTTQVALQPALKFNGGGHINHSIFWTNLSPKGGGEPKGELLEAIKRDFGSFEKFKEKLTAVSVGVQGSGWGWLGFNKEQGRLQIAACSNQDPLQGTTGLIPLLGIDVWEHAYYLQYKNVRPDYLKAIWNVINWENVSQRYIVCKK</w:t>
            </w:r>
          </w:p>
        </w:tc>
      </w:tr>
      <w:tr w:rsidR="00767530" w:rsidRPr="00E340F8" w14:paraId="07ADBF2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2B1B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CC5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FV99|SRTA_STAA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90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WTNRLMTIAGVVLILVAAYLFAKPHIDNYLHDKDKDEKIEQYDKNVKEQASKDKKQQAKPQIPKDKSKVAGYIEIPDADIKEPVYPGPATPEQLNRGVSFAEENESLDDQNISIAGHTFIDRPNYQFTNLKAAKKGSMVYFKVGNETRKYKMTSIRDVKPTDVGVLDEQKGKDKQLTLITCDDYNEKTGVWEKRKIFVATEVK</w:t>
            </w:r>
          </w:p>
        </w:tc>
      </w:tr>
      <w:tr w:rsidR="00767530" w:rsidRPr="00E340F8" w14:paraId="74073C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8BF2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EB6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921|SNA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EA77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SGKQAEAMALLAEAERKVKNSQSFFSGLFGGSSKIEEACEIYARAANMFKMAKNWSAAGNAFCQAAQLHLQLQSKHDAATCFVDAGNAFKKADPQEAINCLMRAIEIYTDMGRFTIAAKHHISIAEIYETELVDVEKAIAHYEQSADYYKGEESNSSANKCLLKVAGYAAQLEQYQKAIDIYEQVGTSAMDSPLLKYSAKDYFFKAALCHFCIDMLNAKLAVQKYEELFPAFSDSRECKLMKKLLEAHEEQNVDSYTESVKEYDSISRLDQWLTTMLLRIKKTIQGDEEDLR</w:t>
            </w:r>
          </w:p>
        </w:tc>
      </w:tr>
      <w:tr w:rsidR="00767530" w:rsidRPr="00E340F8" w14:paraId="759117D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ADA0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73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1351|SLX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27E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FILSSDSDDDSGPPPSKRRTIEGIPRSFSGDKKIRFSFGASNMSQDTTQEIIPEDTDTVPLTIPSTPALSGKFDSKTPKSVRRRSVSMSCFTPIVETINQPPTNQACSSFLQKEYNFHDLSSDEEGGDGGAGCSKDEDKIIEDNLNLRALLSPEKKKRKEKIEEVQNEFYGVYCLISRSDRPCYKNRCYIGYTVDPNRRIMQHNGGRDKGGAKKTDSRGPWDMVCVVHGFPNHVAALHFEWAWQNPLVSKSLKEKQLRKERKETPFAFQLRIACELMNSSAFCRFALTFRWLITTEELPFPTSCVPPDHTKLRFGKVKKEMSLVPSKREDYLEMGECRICGKDIEKLWSLVRCISATCPSHFHSKCLSENGLKLKNEHVDHVYPLKANCPTCGQFYLWGDIIREQRRIIKISTKCAEEFQNMVVRKELPHREISPISSKK</w:t>
            </w:r>
          </w:p>
        </w:tc>
      </w:tr>
      <w:tr w:rsidR="00767530" w:rsidRPr="00E340F8" w14:paraId="33F6C6D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4B6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EBC8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MX0|SODF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676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CVVTTSCFYTISDSSIRLKSPKLLNLSNQQRRRSLRSRGGLKVEAYYGLKTPPYPLDALEPYMSRRTLEVHWGKHHRGYVDNLNKQLGKDDRLYGYTMEELIKATYNNGNPLPEFNNAAQVYNHDFFWESMQPGGGDTPQKGVLEQIDKDFGSFTNFREKFTNAALTQFGSGWVWLVLKREERRLEVVKTSNAINPLVWDDIPIICVDVWEHSYYLDYKNDRAKYINTFLNHLVSWNAAMSRMARAEAFVNLGEPNIPIA</w:t>
            </w:r>
          </w:p>
        </w:tc>
      </w:tr>
      <w:tr w:rsidR="00767530" w:rsidRPr="00E340F8" w14:paraId="1454AA1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6F9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116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72|SPT4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260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ETVPKDLRHLRACLLCSLVKTIDQFEYDGCDNCDAYLQMKGNREMVYDCTSSSFDGIIAMMSPEDSWVSKWQRVSNFKPGVYAVSVTGRLPQGIVRELKSRGVAYKSRDTAIKT</w:t>
            </w:r>
          </w:p>
        </w:tc>
      </w:tr>
      <w:tr w:rsidR="00767530" w:rsidRPr="00E340F8" w14:paraId="0A86C0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0E1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C74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82|STX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4343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GPLDMYRNPGPSGPQLRDFSSIIQTCSGNIQRISQATAQIKNLMSQLGTKQDSSKLQENLQQLQHSTNQLAKETNELLKELGSLPLPLSTSEQRQQRLQKERLMNDFSAALNNFQAVQRRVSEKEKESIARARAGSRLSAEERQREEQLVSFDSHEEWNQMQSQEDEVAITEQDLELIKERETAIRQLEADILDVNQIFKDLAMMIHDQGDLIDSIEANVESSEVHVERATEQLQRAAYYQKKSRKKMCILVLVLSVIILILGLIIWLVYKTK</w:t>
            </w:r>
          </w:p>
        </w:tc>
      </w:tr>
      <w:tr w:rsidR="00767530" w:rsidRPr="00E340F8" w14:paraId="3535D40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807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425C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093|SLI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DD2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PGWGSSAGPVRPELWLLLWAAAWRLGASACPALCTCTGTTVDCHGTGLQAIPKNIPRNTERLELNGNNITRIHKNDFAGLKQLRVLQLMENQIGAVERGAFDDMKELERLRLNRNQLHMLPELLFQNNQALSRLDLSENAIQAIPRKAFRGATDLKNLQLDKNQISCIEEGAFRALRGLEVLTLNNNNITTIPVSSFNHMPKLRTFRLHSNHLFCDCHLAWLSQWLRQRPTIGLFTQCSGPASLRGLNVAEVQKSEFSCSGQGEAGRVPTCTLSSGSCPAMCTCSNGIVDCRGKGLTAIPANLPETMTEIRLELNGIKSIPPGAFSPYRKLRRIDLSNNQIAEIAPDAFQGLRSLNSLVLYGNKITDLPRGVFGGLYTLQLLLLNANKINCIRPDAFQDLQNLSLLSLYDNKIQSLAKGTFTSLRAIQTLHLAQNPFICDCNLKWLADFLRTNPIETSGARCASPRRLANKRIGQIKSKKFRCSAKEQYFIPGTEDYQLNSECNSDVVCPHKCRCEANVVECSSLKLTKIPERIPQSTAELRLNNNEISILEATGMFKKLTHLKKINLSNNKVSEIEDGAFEGAASVSELHLTANQLESIRSGMFRGLDGLRTLMLRNNRISCIHNDSFTGLRNVRLLSLYDNQITTVSPGAFDTLQSLSTLNLLANPFNCNCQLAWLGGWLRKRKIVTGNPRCQNPDFLRQIPLQDVAFPDFRCEEGQEEGGCLPRPQCPQECACLDTVVRCSNKHLRALPKGIPKNVTELYLDGNQFTLVPGQLSTFKYLQLVDLSNNKISSLSNSSFTNMSQLTTLILSYNALQCIPPLAFQGLRSLRLLSLHGNDISTLQEGIFADVTSLSHLAIGANPLYCDCHLRWLSSWVKTGYKEPGIARCAGPQDMEGKLLLTTPAKKFECQGPPTLAVQAKCDLCLSSPCQNQGTCHNDPLEVYRCACPSGYKGRDCEVSLDSCSSGPCENGGTCHAQEGEDAPFTCSCPTGFEGPTCGVNTDDCVDHACANGGVCVDGVGNYTCQCPLQYEGKACEQLVDLCSPDLNPCQHEAQCVGTPDGPRCECMPGYAGDNCSENQDDCRDHRCQNGAQCMDEVNSYSCLCAEGYSGQLCEIPPHLPAPKSPCEGTECQNGANCVDQGNRPVCQCLPGFGGPECEKLLSVNFVDRDTYLQFTDLQNWPRANITLQVSTAEDNGILLYNGDNDHIAVELYQGHVRVSYDPGSYPSSAIYSAETINDGQFHTVELVAFDQMVNLSIDGGSPMTMDNFGKHYTLNSEAPLYVGGMPVDVNSAAFRLWQILNGTGFHGCIRNLYINNELQDFTKTQMKPGVVPGCEPCRKLYCLHGICQPNATPGPMCHCEAGWVGLHCDQPADGPCHGHKCVHGQCVPLDALSYSCQCQDGYSGALCNQAGALAEPCRGLQCLHGHCQASGTKGAHCVCDPGFSGELCEQESECRGDPVRDFHQVQRGYAICQTTRPLSWVECRGSCPGQGCCQGLRLKRRKFTFECSDGTSFAEEVEKPTKCGCALCA</w:t>
            </w:r>
          </w:p>
        </w:tc>
      </w:tr>
      <w:tr w:rsidR="00767530" w:rsidRPr="00E340F8" w14:paraId="7ABB839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13C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003D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131|SEPT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4CF7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SARSAAAEERSVNCGTMAQPKNLEGYVGFANLPNQVYRKSVKRGFEFTLMVVGESGLGKSTLINSLFLTDLYSPEYPGPSHRIKKTVQVEQSKVLIKEGGVQLLLTIVDTPGFGDAVDNSNCWQPVIDYIDSKFEDYLNAESRVNRRQMPDNRVQCCLYFIAPSGHGLKPLDIEFMKRLHEKVNIIPLIAKADTLTPEECQQFKKQIMKEIQEHKIKIYEFPETDDEEENKLVKKIKDRLPLAVVGSNTIIEVNGKRVRGRQYPWGVAEVENGEHCDFTILRNMLIRTHMQDLKDVTNNVHYENYRSRKLAAVTYNGVDNNKNKGQLTKSPLAQMEEERREHVAKMKKMEMEMEQVFEMKVKEKVQKLKDSEAELQRRHEQMKKNLEAQHKELEEKRRQFEEEKANWEAQQRILEQQNSSRTLEKNKKKGKIF</w:t>
            </w:r>
          </w:p>
        </w:tc>
      </w:tr>
      <w:tr w:rsidR="00767530" w:rsidRPr="00E340F8" w14:paraId="4C4C43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B4A7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9268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PY2|SYCM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BFD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VLNLFKSCRPFTPIRFSSLPKSQFRIQFPLRPGKETQLRRCFTTLSSLTDGGAPISGGKELWLHNTMSRKKELFKPKVEGKVGMYVCGVTAYDLSHIGHARVYVTFDVLLRYLKHLGYEVSYVRNFTDVDDKIIARAKELEEDPISLSRRFCEEFNRDMEQLQCLDPSVQPRVSDHIPQIIDLIKQILDNGYAYKVDGDIYFSVDKFPTYGKLSGRKLEDNRAGERVAVDTRKKHPADFALWKAAKEGEPFWESPWGRGRPGWHIECSAMSAAYLGYSFDIHGGGMDLVFPHHENEIAQSCAACDSSNISYWIHNGFVTVDSEKMSKSLGNFFTIRQVIDLYHPLALRLFLMGTHYRSPINYSDFLLESASERIFYIYQTLHDCESALGEKDSTFENGSVPSDTLTSINTFRTEFVASMSDDLLTPVTLAAMSEPLKTINDLIHTRKGKKQARREESLKALETTIRDVLTILGLMPTSYSEVLEQLKEKALKRAGLKEEDVLQRVQERTDARKNKEYERSDAIRKDLAKVGIALMDSPEGTTWRPAIPLALQEPVTTTP</w:t>
            </w:r>
          </w:p>
        </w:tc>
      </w:tr>
      <w:tr w:rsidR="00767530" w:rsidRPr="00E340F8" w14:paraId="4ED69F3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D5EF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632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C36|SUN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05A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SRSPGDPGALLEDVAHNPRPRRIAQRGRNTSRMAEDTSPNMNDNILLPVRNNDQALGLTQCMLGCVSWFTCFACSLRTQAQQVLFNTCRCKLLCQKLMEKTGILLLCAFGFWMFSIHLPSKMKVWQDDSINGPLQSLRLYQEKVRHHSGEIQDLRGSMNQLIAKLQEMEAMSDEQKMAQKIMKMIHGDYIEKPDFALKSIGASIDFEHTSVTYNHEKAHSYWNWIQLWNYAQPPDVILEPNVTPGNCWAFEGDRGQVTIQLAQKVYLSNLTLQHIPKTISLSGSLDTAPKDFVIYGMEGSPKEEVFLGAFQFQPENIIQMFPLQNQPARAFSAVKVKISSNWGNPGFTCLYRVRVHGSVAPPREQPHQNPYPKRD</w:t>
            </w:r>
          </w:p>
        </w:tc>
      </w:tr>
      <w:tr w:rsidR="00767530" w:rsidRPr="00E340F8" w14:paraId="34B48E7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A6D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F77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K9|STB5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AAC7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FNFRKVLDGLTASSPGSGSSSGSNSGGGAGSGSVHPAGTAGVLREEIQETLTSEYFQICKTVRHGFPHQPTALAFDPVQKILAIGTRTGAIRILGRPGVDCYCQHESGAAVLQLQFLINEGALVSASSDDTLHLWNLRQKRPAILHSLKFNRERITYCHLPFQSKWLYVGTERGNTHIVNIESFILSGYVIMWNKAIELSTKTHPGPVVHLSDSPRDEGKLLIGYENGTVVFWDLKSKRAELRVYYDEAIHSIDWHHEGKQFMCSHSDGSLTLWNLKSPSRPFQTTIPHGKSQREGRKSESCKPILKVEYKTCKNSEPFIIFSGGLSYDKACRRPSLTIMHGKAITVLEMDHPIVEFLTLCETPYPNEFQEPYAVVVLLEKDLIVVDLTQSNFPIFENPYPMDIHESPVTCTAYFADCPPDLILVLYSIGVKHKKQGYSNKEWPISGGAWNLGAQTYPEIIITGHADGSIKFWDASAITLQMLYKLKTSKVFEKQKVGEGKQTCEIVEEDPFAIQMIYWCPESRIFCVSGVSAYVIIYKFSRHEITTEIVSLEVRLQYDVEDIITPEPETSPPFPDLSAQLPSSRSLSGSTNTVASEGVTKDSIPCLNVKTRPVRMPPGYQAELVIQLVWVDGEPPQQITSLAVSSAYGIVAFGNCNGLAVVDFIQKTVLLSMGTIDLYRSSDLYQRQPRSPRKNKQFIADNFCMRGLSNFYPDLTKRIRTSYQSLTELNDSPVPLELERCKSPTSDHVNGHCTSPTSQSCSSGKRLSSADVSKVNRWGPGRPPFRKAQSAACMEISLPVTTEENRENSYNRSRSSSISSIDKDSKEAITALYFMDSFARKNDSTISPCLFVGTSLGMVLIISLNLPLADEQRFTEPVMVLPSGTFLSLKGAVLTFSCMDRMGGLMQPPYEVWRDPNNIDENEKSWRRKVVMNSSSASQEIGDHQYTIICSEKQAKVFSLPSQTCLYVHNITETSFILQANVVVMCSSACLACFCANGHIMIMSLPSLRPMLDVNYLPLTDMRIARTFCFTNEGQALYLVSPTEIQRLTYSQEMCDNLQDMLGDLFTPIETPEAQNRGFLKGLFGGSGQTFDREELFGEASAGKASRSLAQHIPGPGSIEGMKGAAGGVMGELTRARIALDERGQRLGELEEKTAGMMTSAEAFSKHAHELMLKYKDKKWYQF</w:t>
            </w:r>
          </w:p>
        </w:tc>
      </w:tr>
      <w:tr w:rsidR="00767530" w:rsidRPr="00E340F8" w14:paraId="612C1FD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C9FC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DE92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25|STA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B70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FELQQLDSKFLEQVHQLYDDSFPMEIRQYLAQWLEKQDWEHAAYDVSFATIRFHDLLSQLDDQYSRFSLENNFLLQHNIRKSKRNLQDNFQEDPVQMSMIIYNCLKEERKILENAQRFNQAQEGNIQNTVMLDKQKELDSKVRNVKDQVMCIEQEIKTLEELQDEYDFKCKTSQNREGEANGVAKSDQKQEQLLLHKMFLMLDNKRKEIIHKIRELLNSIELTQNTLINDELVEWKRRQQSACIGGPPNACLDQLQTWFTIVAETLQQIRQQLKKLEELEQKFTYEPDPITKNKQVLSDRTFLLFQQLIQSSFVVERQPCMPTHPQRPLVLKTGVQFTVKSRLLVKLQESNLLTKVKCHFDKDVNEKNTVKGFRKFNILGTHTKVMNMEESTNGSLAAELRHLQLKEQKNAGNRTNEGPLIVTEELHSLSFETQLCQPGLVIDLETTSLPVVVISNVSQLPSGWASILWYNMLVTEPRNLSFFLNPPCAWWSQLSEVLSWQFSSVTKRGLNADQLSMLGEKLLGPNAGPDGLIPWTRFCKENINDKNFSFWPWIDTILELIKNDLLCLWNDGCIMGFISKERERALLKDQQPGTFLLRFSESSREGAITFTWVERSQNGGEPDFHAVEPYTKKELSAVTFPDIIRNYKVMAAENIPENPLKYLYPNIDKDHAFGKYYSRPKEAPEPMELDDPKRTGYIKTELISVSEVHPSRLQTTDNLLPMSPEEFDEMSRIVGPEFDSMMSTV</w:t>
            </w:r>
          </w:p>
        </w:tc>
      </w:tr>
      <w:tr w:rsidR="00767530" w:rsidRPr="00E340F8" w14:paraId="525994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CF35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4D1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5792|SUP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42D1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KVIVTDMDGTFLNDAKTYNQPRFMAQYQELKKRGIKFVVASGNQYYQLISFFPELKDEISFVAENGALVYEHGKQLFHGELTRHESRIVIGELLKDKQLNFVACGLQSAYVSENAPEAFVALMAKHYHRLKPVKDYQEIDDVLFKFSLNLPDEQIPLVIDKLHVALDGIMKPVTSGFGFIDLIIPGLHKANGISRLLKRWDLSPQNVVAIGDSGNDAEMLKMARYSFAMGNAAENIKQIARYATDDNNHEGALNVIQAVLDNTSPFNS</w:t>
            </w:r>
          </w:p>
        </w:tc>
      </w:tr>
      <w:tr w:rsidR="00767530" w:rsidRPr="00E340F8" w14:paraId="0692CA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9DB5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70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68|ST17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57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RFDCRSISGLLTTTPQIPIKMENFNNFYILTSKELGRGKFAVVRQCISKSTGQEYAAKFLKKRRRGQDCRAEILHEIAVLELAKSCPRVINLHEVYENTSEIILILEYAAGGEIFSLCLPELAEMVSENDVIRLIKQILEGVYYLHQNNIVHLDLKPQNILLSSIYPLGDIKIVDFGMSRKIGHACELREIMGTPEYLAPEILNYDPITTATDMWNIGIIAYMLLTHTSPFVGEDNQETYLNISQVNVDYSEETFSSVSQLATDFIQSLLVKNPEKRPTAEICLSHSWLQQWDFENLFHPEETSSSSQTQDHSVRSSEDKTSKSSCNGTCGDREDKENIPEDSSMVSKRFRFDDSLPNPHELVSDLLC</w:t>
            </w:r>
          </w:p>
        </w:tc>
      </w:tr>
      <w:tr w:rsidR="00767530" w:rsidRPr="00E340F8" w14:paraId="54C6791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6AD2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170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EEV6|SUMO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0AAE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EKPTEEVKTENNNHINLKVAGQDGSVVQFKIKRQTPLSKLMKAYCEPRGLSMKQIRFRFGGQPISGTDKPAQLEMEDEDTIDVFQQPTGGVY</w:t>
            </w:r>
          </w:p>
        </w:tc>
      </w:tr>
      <w:tr w:rsidR="00767530" w:rsidRPr="00E340F8" w14:paraId="2C69C05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1FF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A19D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853|SUMO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22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DAAQAGDNAEYIKIKVVGQDSNEVHFRVKYGTSMAKLKKSYADRTGVAVNSLRFLFDGRRINDDDTPKTLEMEDDDVIEVYQEQLGGF</w:t>
            </w:r>
          </w:p>
        </w:tc>
      </w:tr>
      <w:tr w:rsidR="00767530" w:rsidRPr="00E340F8" w14:paraId="492F95B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055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49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Z71|STAC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13F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KEVVESPQPPFPGETPQSGLQRLKQLFKKGSPETAEMEPPPEPQANGEAVGAGGGPIYYIYEEEEEEEEEEEPPPEPPKLVNDKPHKFKDHFFKKPKFCDVCARMIVLNNKFGLRCKNCKTNIHEHCQSYVEMQRCFGKIPPGFRRAYSSPLYSDQQYAVSAANRNDPVFETLRVGVIMANKERKKGQADKKNPLAAMMEEEPESARPEEGKSQDGNNAEKDKKAEKKTPDDKNKQPGFQQSHYFVALYRFKALEKDDLDFPPGEKITVIDDSNEEWWRGKIGEKVGFFPPNFIIRVRAGERVHRVTRSFVGNREIGQITLKKDQIVVQKGDEAGGYVKVYTGRKVGLFPTDFLEEI</w:t>
            </w:r>
          </w:p>
        </w:tc>
      </w:tr>
      <w:tr w:rsidR="00767530" w:rsidRPr="00E340F8" w14:paraId="10D256B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F6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D78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582|SP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AF72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TQKKNSKGRLDRYYYLAKEKGYRARSSFKIIQINEKYGHFLEKSKVVIDLCAAPGSWCQVASKLCPVNSLIIGVDIVPMKPMPNVITFQSDITTEDCRSKLRGYMKTWKADTVLHDGAPNVGLGWVQDAFTQSQLTLQALKLAVENLVVNGTFVTKIFRSKDYNKLIWVFQQLFEKVEATKPPASRNVSAEIFVVCKGFKAPKRLDPRLLDPKEVFEELPDGQQNMESKIYNPEKKVRKRQGYEEGDNLLYHETSILDFVRTEDPISMLGEMNKFTIDENDHEWKILKKLKQTTDEFRSCIEDLKVLGKKDFKMILRWRKIAREILGIEVKDDAKTEIEVVPLTEEEQIEKDLQGLQEKQRLNVKRERRRKNEMKQKELQRMQMNMITPTDIGIEAASLGKESLFNLKTAEKTGILNDLAKGKKRMIFTDDELAKDNDIYIDENIMIKDKDSAADADDLESELNAMYSDYKTRRSERDAKFRAKQARGGDNEEEWTGFNEGSLEKKEEEGKDYIEDNDDEGVEGDSDDDEAITNLISKLKGQEGDHKLSSKARMIFNDPIFNNVEPDLPVNTVNDGIMSSESVGDISKLNKKRKHEEMHQKQDEADSSDESSSDDSDFEIVANDNASEEFDSDYDSEEEKNQTKKEKHSRDIDIATVEAMTLAHQLALGQKNKHDLVDEGFNRYTFRDTENLPDWFLEDEKEHSKINKPITKEAAMAIKEKIKAMNARPIKKVAEAKARKRMRAVARLEKIKKKAGLINDDSDKTEKDKAEEISRLMRKVTKKPKTKPKVTLVVASGRNKGLAGRPKGVKGKYKMVDGVMKNEQRALRRIAKKHHKKK</w:t>
            </w:r>
          </w:p>
        </w:tc>
      </w:tr>
      <w:tr w:rsidR="00767530" w:rsidRPr="00E340F8" w14:paraId="2891527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5492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8330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JPD6|STPA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F8C4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DSDIEPLPRGGFRCCLCHITTANQPSLDAHLGGRKHRHLVELRATRKAQGLRSVFVSGFPRDVDSTQLSEYFQAFGPVASVVMDKDKGVFAIVEMGDLGAREAVLSQPQHSLGGRRLRVRPREQIEFQSPASRSPKRVAPDSHQLIKALAEAPDVEAQMVKLVGLRELSEAERQLRSLVVALMQEVFAEFFPGCVVHPFGSSINSFDVHGCDLDLFLDLGDLDEPQPAPKAPESPSLDSALASPLDPQALACTPASPPDSQPPASPQDSEALDFEAPSSSLAPRTPDSALASETLASPRSLPPASPLQEDQGDGDQGKAVELAEALKGEKAEGGAMLELVGSILRGCVPGVYRVQTVPSARCPVVKFCHRPSGLHGDISLSNRLALHNSRFLSLCSELDGRVRPLVYTLRCWAQGRGLSGSGPLLNNYALTLLVIYFLQTRDPPVLPTVSQLTQKAGEQVEVDGWDCSFPRDASRLEPSTNKEPLSSLLAQFFSCVSCWDLRGSLLSLREGQALSVAGGLPSNLSEGLRLGPMNLQDPFDLSHNVAANVTSRVAGRLQNCCRAAANYCRSLQYQRRSSRGRDWGLLPLLQPSSPSSILSATPIPLPPASFTQLTAVLAQVLREALGCHIEQGTKRLRSEGGGPGEPPQGGTSKRAKLDGQKKSCEEGPEEQQGCAGEHGEDGVEEMVIEVGESVQDWVMRSPGQLGELPLMTGKHLATREEGQSGTAALAKQGPRGPEAACEGSQAEAEKRVSLTVSWRCALWHRVWQGRRRARRRLQQQIKEGGGSGAGSGAEWLATEAQVTRELRGLSSTEQRPEAEPLLTFVASTSQADQSLTVTPLQDSQGLFPDLHHFLQVFLPQALRNLLK</w:t>
            </w:r>
          </w:p>
        </w:tc>
      </w:tr>
      <w:tr w:rsidR="00767530" w:rsidRPr="00E340F8" w14:paraId="60DA8FD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165C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DDF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V6|STIN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770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SSLHPSIPCPRGHGAQKAALVLLSACLVTLWGLGEPPEHTLRYLVLHLASLQLGLLLNGVCSLAEELRHIHSRYRGSYWRTVRACLGCPLRRGALLLLSIYFYYSLPNAVGPPFTWMLALLGLSQALNILLGLKGLAPAEISAVCEKGNFNVAHGLAWSYYIGYLRLILPELQARIRTYNQHYNNLLRGAVSQRLYILLPLDCGVPDNLSMADPNIRFLDKLPQQTGDHAGIKDRVYSNSIYELLENGQRAGTCVLEYATPLQTLFAMSQYSQAGFSREDRLEQAKLFCRTLEDILADAPESQNNCRLIAYQEPADDSSFSLSQEVLRHLRQEEKEEVTVGSLKTSAVPSTSTMSQEPELLISGMEKPLPLRTDFS</w:t>
            </w:r>
          </w:p>
        </w:tc>
      </w:tr>
      <w:tr w:rsidR="00767530" w:rsidRPr="00E340F8" w14:paraId="2158901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CC0B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118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V0|SYG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49F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RASIHRGSIPAMSYAPFRDVRGPSMHRTQYVHSPYDRPGWNPRFCIISGNQLLMLDEDEIHPLLIRDRRSESSRNKLLRRTVSVPVEGRPHGEHEYHLGRSRRKSVPGGKQYSMEGAPAAPFRPSQGFLSRRLKSSIKRTKSQPKLDRTSSFRQILPRFRSADHDRARLMQSFKESHSHESLLSPSSAAEALELNLDEDSIIKPVHSSILGQEFCFEVTTSSGTKCFACRSAAERDKWIENLQRAVKPNKDNSRRVDNVLKLWIIEARELPPKKRYYCELCLDDMLYARTTSKPRSASGDTVFWGEHFEFNNLPAVRALRLHLYRDSDKKRKKDKAGYVGLVTVPVATLAGRHFTEQWYPVTLPTGSGGSGGMGSGGGGGSGGGSGGKGKGGCPAVRLKARYQTMSILPMELYKEFAEYVTNHYRMLCAVLEPALNVKGKEEVASALVHILQSTGKAKDFLSDMAMSEVDRFMEREHLIFRENTLATKAIEEYMRLIGQKYLKDAIGEFIRALYESEENCEVDPIKCTASSLAEHQANLRMCCELALCKVVNSHCVFPRELKEVFASWRLRCAERGREDIADRLISASLFLRFLCPAIMSPSLFGLMQEYPDEQTSRTLTLIAKVIQNLANFSKFTSKEDFLGFMNEFLELEWGSMQQFLYEISNLDTLTNSSSFEGYIDLGRELSTLHALLWEVLPQLSKEALLKLGPLPRLLNDISTALRNPNIQRQPSRQSERPRPQPVVLRGPSAEMQGYMMRDLNSSIDLQSFMARGLNSSMDMARLPSPTKEKPPPPPPGGGKDLFYVSRPPLARSSPAYCTSSSDITEPEQKMLSVNKSVSMLDLQGDGPGGRLNSSSVSNLAAVGDLLHSSQASLTAALGLRPAPAGRLSQGSGSSITAAGMRLSQMGVTTDGVPAQQLRIPLSFQNPLFHMAADGPGPPGGHGGGGGHGPPSSHHHHHHHHHHRGGEPPGDTFAPFHGYSKSEDLSSGVPKPPAASILHSHSYSDEFGPSGTDFTRRQLSLQDNLQHMLSPPQITIGPQRPAPSGPGGGSGGGSGGGGGGQPPPLQRGKSQQLTVSAAQKPRPSSGNLLQSPEPSYGPARPRQQSLSKEGSIGGSGGSGGGGGGGLKPSITKQHSQTPSTLNPTMPASERTVAWVSNMPHLSADIESAHIEREEYKLKEYSKSMDESRLDRVKEYEEEIHSLKERLHMSNRKLEEYERRLLSQEEQTSKILMQYQARLEQSEKRLRQQQAEKDSQIKSIIGRLMLVEEELRRDHPAMAEPLPEPKKRLLDAQERQLPPLGPTNPRVTLAPPWNGLAPPAPPPPPRLQITENGEFRNTADH</w:t>
            </w:r>
          </w:p>
        </w:tc>
      </w:tr>
      <w:tr w:rsidR="00767530" w:rsidRPr="00E340F8" w14:paraId="6B5ED8F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D06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188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4A702|SYN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8A4A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GDFICISMTGGAPWGFRLQGGKEEKQPLQVAKIRSQSKASDSGLCVGDEVVSINGNPCADLTYPEVIKLMESITDSLHLLIKRPTSGTSEALDSETENTNHQHLPHGGPMESTTLQIQHAAKTQGKDFLLASVQTSAPRTEDQGNAWGYAECTTEDQVSQMPGSQEGHLVEEVILRKKPEAGQPGHVVELQLSLSKERQRCTSDPIVTLLGNEKFKSPDPDWGTQHGRTVHINSIPAPEKADTSLTSGTTVQTSSGRELTVIQGRDPGGTGLPQVEVILDCSDRLKAEECRLQAGRGCVASPVEGGRSEAPPSLVSFAVSSEGTEQGEDQRSGKDQGRPHKHRARHARLRRSESLSEKQVKEAKSKCKSIALLLTDAPNPNSKGVLMFKKRRRRARKYTLVSYGTGELEREEEEEDQEAGDKDEISDLAFLGTSESEVDEELLSDVDDNTQVVNFDWDSGLVDIEKRLNRGDKMEMLPDTTGKGALMFAKRRERMEQFTAQNEEEKTGGLAGGGSDALQTDGLRTMTSYQRKEESVRMQSSVSESSFQMGRSLGSVPQQNGFSGVSETAGPQRMIPMNRTAKPFLGSVNQTAAPFSPTQSVTSPIPDFPAPPPYSAVSPPPEAFSRGISSPVAGPAQPPPWPQPAPWSQPAFYDSSEQIASRDERIAVPAKRTGILQEAKRRGTTKPMFTFKETKVSPNPELLSLLQNAEGKRGTGAGGDSGPEEDYLSLGAEACNFMQSSAKQKTPPPVAPKPAVKTSSSSQPVAPVSPVWSPGVAPAQGPAFSTTNPPNPPQVTAVSSIKIAQPTCPPARPASALNLAGPFKGPQAAVVSHNYTPKPSAPTPLVNAAPAGAGGPSNELPGMSGKGAQLFAKRQSRMEKYVVDSDTVQAHTVRAQSPTPSLPASWKYSSNVRAPPPVAYNPIHSPSYPLAAIKSQPPGAQASKTSKKKGKKPLNTLDVMKHQPYQLNASLFTFQPPDSKDGLPQKSTVKVSSVAPAMKQALPPRQADIGSPTNAKASSVYSVPAYTSQPNFFAEATSPVSASPVPVSVPTSPKQETTSTSYFVAPRPKFSAKKSGVTVQENWRSLSLPGRAAPPIMSAPPWLCQPAYSYSSKPTLEQEKANKRPTPWEAAAKSPLGLVDEAFRPRNIEESIVANVVSAARRKVFAGSQEDWKERLSFVPQTQKTSMSFSERREYNVPSPVNSHVSSHSLYSSQLPYVCYRKESRNDLKAMSMDTRSEYCLPLGGYDYNPHPRGWRHQP</w:t>
            </w:r>
          </w:p>
        </w:tc>
      </w:tr>
      <w:tr w:rsidR="00767530" w:rsidRPr="00E340F8" w14:paraId="4B3C9F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B72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575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AB83|T2R40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9654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FSSFCLVIAIFESVVGLLGNGTIVAVSSTSCIRSKILSSYDVIVIFLSLSRFFLQLWMILDFLLIFFCQPSYYEENLFVTFKTVFIFLNSYSFWFAAWLSVFYCVKVASFTQSFLSWLKQRIASLIPWMLITSSLFSFATSLPFFWDSYNAHSNFTTPLTMTNSSKRITTRKTNLIFLILLCNVGIALPSIMLVFSSILLIRSLWRHTRQMQNNATGFRDPSLEALIGAIKTVFSFLLLYITNFIALILILSDTFVPLSTEEAICVVVVAACPAGQSMVLIWSNPRFRELLSSILHYVNSCVRARCS</w:t>
            </w:r>
          </w:p>
        </w:tc>
      </w:tr>
      <w:tr w:rsidR="00767530" w:rsidRPr="00E340F8" w14:paraId="563E2286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BE4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C75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87|TET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800B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FQVPLAVQPDLSGLYDFPQGQVMVGGFQGPGLPMAGSETQLRGGGDGRKKRKRCGTCDPCRRLENCGSCTSCTNRRTHQICKLRKCEVLKKKAGLLKEVEINAREGTGPWAQGATVKTGSELSPVDGPVPGQMDSGPVYHGDSRQLSTSGAPVNGAREPAGPGLLGAAGPWRVDQKPDWEAASGPTHAARLEDAHDLVAFSAVAEAVSSYGALSTRLYETFNREMSREAGSNGRGPRPESCSEGSEDLDTLQTALALARHGMKPPNCTCDGPECPDFLEWLEGKIKSMAMEGGQGRPRLPGALPPSEAGLPAPSTRPPLLSSEVPQVPPLEGLPLSQSALSIAKEKNISLQTAIAIEALTQLSSALPQPSHSTSQASCPLPEALSPSAPFRSPQSYLRAPSWPVVPPEEHPSFAPDSPAFPPATPRPEFSEAWGTDTPPATPRNSWPVPRPSPDPMAELEQLLGSASDYIQSVFKRPEALPTKPKVKVEAPSSSPAPVPSPISQREAPLLSSEPDTHQKAQTALQQHLHHKRNLFLEQAQDASFPTSTEPQAPGWWAPPGSPAPRPPDKPPKEKKKKPPTPAGGPVGAEKTTPGIKTSVRKPIQIKKSRSRDMQPLFLPVRQIVLEGLKPQASEGQAPLPAQLSVPPPASQGAASQSCATPLTPEPSLALFAPSPSGDSLLPPTQEMRSPSPMVALQSGSTGGPLPPADDKLEELIRQFEAEFGDSFGLPGPPSVPIQEPENQSTCLPAPESPFATRSPKKIKIESSGAVTVLSTTCFHSEEGGQEATPTKAENPLTPTLSGFLESPLKYLDTPTKSLLDTPAKKAQSEFPTCDCVEQIVEKDEGPYYTHLGSGPTVASIRELMEDRYGEKGKAIRIEKVIYTGKEGKSSRGCPIAKWVIRRHTLEEKLLCLVRHRAGHHCQNAVIVILILAWEGIPRSLGDTLYQELTDTLRKYGNPTSRRCGLNDDRTCACQGKDPNTCGASFSFGCSWSMYFNGCKYARSKTPRKFRLTGDNPKEEEVLRNSFQDLATEVAPLYKRLAPQAYQNQVTNEDVAIDCRLGLKEGRPFSGVTACMDFCAHAHKDQHNLYNGCTVVCTLTKEDNRCVGQIPEDEQLHVLPLYKMASTDEFGSEENQNAKVSSGAIQVLTAFPREVRRLPEPAKSCRQRQLEARKAAAEKKKLQKEKLSTPEKIKQEALELAGVTTDPGLSLKGGLSQQSLKPSLKVEPQNHFSSFKYSGNAVVESYSVLGSCRPSDPYSMSSVYSYHSRYAQPGLASVNGFHSKYTLPSFGYYGFPSSNPVFPSQFLGPSAWGHGGSGGSFEKKPDLHALHNSLNPAYGGAEFAELPGQAVATDNHHPIPHHQQPAYPGPKEYLLPKVPQLHPASRDPSPFAQSSSCYNRSIKQEPIDPLTQAESIPRDSAKMSRTPLPEASQNGGPSHLWGQYSGGPSMSPKRTNSVGGNWGVFPPGESPTIVPDKLNSFGASCLTPSHFPESQWGLFTGEGQQSAPHAGARLRGKPWSPCKFGNGTSALTGPSLTEKPWGMGTGDFNPALKGGPGFQDKLWNPVKVEEGRIPTPGANPLDKAWQAFGMPLSSNEKLFGALKSEEKLWDPFSLEEGTAEEPPSKGVVKEEKSGPTVEEDEEELWSDSEHNFLDENIGGVAVAPAHCSILIECARRELHATTPLKKPNRCHPTRISLVFYQHKNLNQPNHGLALWEAKMKQLAERARQRQEEAARLGLGQQEAKLYGKKRKWGGAMVAEPQHKEKKGAIPTRQALAMPTDSAVTVSSYAYTKVTGPYSRWI</w:t>
            </w:r>
          </w:p>
        </w:tc>
      </w:tr>
      <w:tr w:rsidR="00767530" w:rsidRPr="00E340F8" w14:paraId="2DF2D7E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F4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F4CB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36|TAU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42D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PRQEFEVMEDHAGTYGLGDRKDQGGYTMHQDQEGDTDAGLKESPLQTPTEDGSEEPGSETSDAKSTPTAEDVTAPLVDEGAPGKQAAAQPHTEIPEGTTAEEAGIGDTPSLEDEAAGHVTQEPESGKVVQEGFLREPGPPGLSHQLMSGMPGAPLLPEGPREATRQPSGTGPEDTEGGRHAPELLKHQLLGDLHQEGPPLKGAGGKERPGSKEEVDEDRDVDESSPQDSPPSKASPAQDGRPPQTAAREATSIPGFPAEGAIPLPVDFLSKVSTEIPASEPDGPSVGRAKGQDAPLEFTFHVEITPNVQKEQAHSEEHLGRAAFPGAPGEGPEARGPSLGEDTKEADLPEPSEKQPAAAPRGKPVSRVPQLKARMVSKSKDGTGSDDKKAKTSTRSSAKTLKNRPCLSPKHPTPGSSDPLIQPSSPAVCPEPPSSPKYVSSVTSRTGSSGAKEMKLKGADGKTKIATPRGAAPPGQKGQANATRIPAKTPPAPKTPPSSGEPPKSGDRSGYSSPGSPGTPGSRSRTPSLPTPPTREPKKVAVVRTPPKSPSSAKSRLQTAPVPMPDLKNVKSKIGSTENLKHQPGGGKVQIINKKLDLSNVQSKCGSKDNIKHVPGGGSVQIVYKPVDLSKVTSKCGSLGNIHHKPGGGQVEVKSEKLDFKDRVQSKIGSLDNITHVPGGGNKKIETHKLTFRENAKAKTDHGAEIVYKSPVVSGDTSPRHLSNVSSTGSIDMVDSPQLATLADEVSASLAKQGL</w:t>
            </w:r>
          </w:p>
        </w:tc>
      </w:tr>
      <w:tr w:rsidR="00767530" w:rsidRPr="00E340F8" w14:paraId="319C3A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51F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B7A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19|TB2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02E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NSKQFWKRSAKLPGSIQPVYGAQHPPLDPRLTKNFIKERSKVNTVPLKNKKASSFHEFARNTSDAWDIGDDEEEDFSSPSFQTLNSKVALATAAQVLENHSKLRVKPERSQSTTSDVPANYKVIKSSSDAQLSRNSSDTCLRNPLHKQQSLPLRPIIPLVARISDQNASGAPPMTVREKTRLEKFRQLLSSQNTDLDELRKCSWPGVPREVRPITWRLLSGYLPANTERRKLTLQRKREEYFGFIEQYYDSRNEEHHQDTYRQIHIDIPRTNPLIPLFQQPLVQEIFERILFIWAIRHPASGYVQGINDLVTPFFVVFLSEYVEEDVENFDVTNLSQDMLRSIEADSFWCMSKLLDGIQDNYTFAQPGIQKKVKALEELVSRIDEQVHNHFRRYEVEYLQFAFRWMNNLLMRELPLRCTIRLWDTYQSEPEGFSHFHLYVCAAFLIKWRKEILDEEDFQGLLMLLQNLPTIHWGNEEIGLLLAEAYRLKYMFADAPNHYRR</w:t>
            </w:r>
          </w:p>
        </w:tc>
      </w:tr>
      <w:tr w:rsidR="00767530" w:rsidRPr="00E340F8" w14:paraId="4C9F44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84C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6CF2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1PGW1|TED7_ZINV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AE8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LSQSVFPHFPPPSPAATPPPAPTTPSTPPPHFISPPPHSVPPPSPPHSVPPPLHPVPPPSPPHPVSPPPHTVPPPSPPHPVSPPPHTVPPPSPPHPVFPPPHTVPPPSPHFVPPPPNMVPPPSPPHANPPPPPPPHSVPPPPHTVPPPPPPPHIIPPPAHALSPPPPHIIPPPPPSPSNHSTTIVVIFVSCGGVFFLAFAMAALWCFLKKKKKKMVQKAENIHFDEHRKVTERIEQGPHGTETAILSVEDDIHIEEDIKKSELENFRKGLHLNYGNTYNIDTGKPSSSFGHHYLHG</w:t>
            </w:r>
          </w:p>
        </w:tc>
      </w:tr>
      <w:tr w:rsidR="00767530" w:rsidRPr="00E340F8" w14:paraId="727455B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229D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0598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031|TCP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B777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SKELVSSSSSGSDSDSEVEKKLKRKKQAVPEKPVKKQKPGETSRALASSKQSSSSRDDNMFQIGKMRYVSVRDFKGKILIDIREYWMDSEGEMKPGRKGISLNMEQWSQLKEQISDIDDAVRKL</w:t>
            </w:r>
          </w:p>
        </w:tc>
      </w:tr>
      <w:tr w:rsidR="00767530" w:rsidRPr="00E340F8" w14:paraId="08BAF2D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0A2B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242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062|T7L1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DBC9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NSGGGDELGANDELIRFKDEGEQEEKSPGEGSAEGDLADVKSSLVNESENHSSDSDSEVERRPPPREAFEKHRDYLTEALRRQQDAAFFKGPPYAGYPFLMIPDLGGHYLPNGALSPSARTYLQMKWPLLDSPSTAGLKDARSPSPAHLSNKVPVVQHPHHMHPLTPLITYSNEHFSPGTPPGHLSPEIDPKTGIPRPPHPSELSPYYPLSPGAVGQIPHPLGWLVPPQGQPMYSIPPGGFRHPYPALAMNASMSSLVSSRFSPHMVPPPHHSLHTSGIPHPAIVSPIVKQEPSSGNISPNLHTKSNMIVKKEEEKKPHIKKPLNAFMLYMKEMRAKVVAECTLKESAAINQILGRRWHSLSREEQAKYYELARKERQLHSQLYPSWSARDNYGKRKKRKREKQSPEMETHTKTKKMCVQHLPADKSCDSPASSHGSMLDSPATPSAALASPAAPAATHSEQAQPLSLTTKPEARAQLSLSHSAAFLASKSPSSSSFSGHLSSPVGSPLLSRPIPLTSSILSPSGVFPSALQALPLLQAQPLSLVTKSSD</w:t>
            </w:r>
          </w:p>
        </w:tc>
      </w:tr>
      <w:tr w:rsidR="00767530" w:rsidRPr="00E340F8" w14:paraId="48AD5C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032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EBA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4604|TE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B83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NTILEEILIKRSQQKKKTSLLNYKERLCVLPKSVLSYYEGRAEKKYRKGVIDISKIKCVEIVKNDDGVIPCQNKFPFQVVHDANTLYIFAPSPQSRDRWVKKLKEEIKNNNNIMIKYHPKFWADGSYQCCRQTEKLAPGCEKYNLFESSIRKTLPPAPEIKKRRPPPPIPPEEENTEEIVVAMYDFQATEAHDLRLERGQEYIILEKNDLHWWRARDKYGSEGYIPSNYVTGKKSNNLDQYEWYCRNTNRSKAEQLLRTEDKEGGFMVRDSSQPGLYTVSLYTKFGGEGSSGFRHYHIKETATSPKKYYLAEKHAFGSIPEIIEYHKHNAAGLVTRLRYPVSTKGKNAPTTAGFSYDKWEINPSELTFMRELGSGLFGVVRLGKWRAQYKVAIKAIREGAMCEEDFIEEAKVMMKLTHPKLVQLYGVCTQQKPIYIVTEFMERGCLLNFLRQRQGHFSRDMLLSMCQDVCEGMEYLERNSFIHRDLAARNCLVNEAGVVKVSDFGMARYVLDDQYTSSSGAKFPVKWCPPEVFNYSRFSSKSDVWSFGVLMWEIFTEGRMPFEKNTNYEVVTMVTRGHRLHRPKLATKYLYEVMLRCWQERPEGRPSLEDLLRTIDELVECEETFGR</w:t>
            </w:r>
          </w:p>
        </w:tc>
      </w:tr>
      <w:tr w:rsidR="00767530" w:rsidRPr="00E340F8" w14:paraId="0238FDA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CBE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78E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33J1|TCPF_ENT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E228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GKKIFISHSSKDQEYVDAFIQLLKKFGFRTQDIFYSSTIETGVQPGELIFDTIKRELTNQPVMLYFLSDHYYQSIPCLNEMGASWMLSDKHYPIALNNFSMKDMKGVISSERLAIAFNDKTSTNEINCLLKKLSHDTDVQAEPDFELNVEKNIQPFQNKLTQLIRQASYLKPDEKGYFETILSTHRPVYGTAKGVYDCFKLPSLIEPKSLGLDTLSEDESHWLFFFLTWGTFQEGEKVRFKLKKDKAYNNREFSDIGKCKNIYVSYLEKVE</w:t>
            </w:r>
          </w:p>
        </w:tc>
      </w:tr>
      <w:tr w:rsidR="00767530" w:rsidRPr="00E340F8" w14:paraId="5B130E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680E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049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Q8|T22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AE34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KKKSSFQITSVTTDYEGPGSPGASDPPTPQPPTGPPPRLPNGEPSPDPGGKGTPRNGSPPPGAPSSRFRVVKLPHGLGEPYRRGRWTCVDVYERDLEPHSFGGLLEGIRGASGGAGGRSLDSRLELASLGLGAPTPPSGLSQGPTSWLRPPPTSPGPQARSFTGGLGQLVVPSKAKAEKPPLSASSPQQRPPEPETGESAGTSRAATPLPSLRVEAEAGGSGARTPPLSRRKAVDMRLRMELGAPEEMGQVPPLDSRPSSPALYFTHDASLVHKSPDPFGAVAAQKFSLAHSMLAISGHLDSDDDSGSGSLVGIDNKIEQAMDLVKSHLMFAVREEVEVLKEQIRELAERNAALEQENGLLRALASPEQLAQLPSSGVPRLGPPAPNGPSV</w:t>
            </w:r>
          </w:p>
        </w:tc>
      </w:tr>
      <w:tr w:rsidR="00767530" w:rsidRPr="00E340F8" w14:paraId="70B9DA7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1BC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9A20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54|TAO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D7AA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GGRAGSLKDPDVAELFFKDDPEKLFSDLREIGHGSFGAVYFARDVRNSEVVAIKKMSYSGKQSNEKWQDIIKEVRFLQKLRHPNTIQYRGCYLREHTAWLVMEYCLGSASDLLEVHKKPLQEVEIAAVTHGALQGLAYLHSHNMIHRDVKAGNILLSEPGLVKLGDFGSASIMAPANSFVGTPYWMAPEVILAMDEGQYDGKVDVWSLGITCIELAERKPPLFNMNAMSALYHIAQNESPVLQSGHWSEYFRNFVDSCLQKIPQDRPTSEVLLKHRFVLRERPPTVIMDLIQRTKDAVRELDNLQYRKMKKILFQEAPNGPGAEAPEEEEEAEPYMHRAGTLTSLESSHSVPSMSISASSQSSSVNSLADASDNEEEEEEEEEEEEEEEGPEAREMAMMQEGEHTVTSHSSIIHRLPGSDNLYDDPYQPEITPSPLQPPAAPAPTSTTSSARRRAYCRNRDHFATIRTASLVSRQIQEHEQDSALREQLSGYKRMRRQHQKQLLALESRLRGEREEHSARLQRELEAQRAGFGAEAEKLARRHQAIGEKEARAAQAEERKFQQHILGQQKKELAALLEAQKRTYKLRKEQLKEELQENPSTPKREKAEWLLRQKEQLQQCQAEEEAGLLRRQRQYFELQCRQYKRKMLLARHSLDQDLLREDLNKKQTQKDLECALLLRQHEATRELELRQLQAVQRTRAELTRLQHQTELGNQLEYNKRREQELRQKHAAQVRQQPKSLKVRAGQRPPGLPLPIPGALGPPNTGTPIEQQPCSPGQEAVLDQRMLGEEEEAVGERRILGKEGATLEPKQQRILGEESGAPSPSPQKHGSLVDEEVWGLPEEIEELRVPSLVPQERSIVGQEEAGTWSLWGKEDESLLDEEFELGWVQGPALTPVPEEEEEEEEGAPIGTPRDPGDGCPSPDIPPEPPPTHLRPCPASQLPGLLSHGLLAGLSFAVGSSSGLLPLLLLLLLPLLAAQGGGGLQAALLALEVGLVGLGASYLLLCTALHLPSSLFLLLAQGTALGAVLGLSWRRGLMGVPLGLGAAWLLAWPGLALPLVAMAAGGRWVRQQGPRVRRGISRLWLRVLLRLSPMAFRALQGCGAVGDRGLFALYPKTNKDGFRSRLPVPGPRRRNPRTTQHPLALLARVWVLCKGWNWRLARASQGLASHLPPWAIHTLASWGLLRGERPTRIPRLLPRSQRQLGPPASRQPLPGTLAGRRSRTRQSRALPPWR</w:t>
            </w:r>
          </w:p>
        </w:tc>
      </w:tr>
      <w:tr w:rsidR="00767530" w:rsidRPr="00E340F8" w14:paraId="5FCF0D9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E40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F1B6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MII6|TBC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017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ASGASDLSGSGAPPPGVGAQAAAAAEEEEREVVRVRVKKCESFLPPEFRSFAVDPQITSLDVLQHILIRAFDLSGKKNFGISYLGRDRLGQEVYLSLLSDWDLSTAFATASKPYLQLRVDIRPSEDSPLLEDWDIISPKDVIGSDVLLAEKRSSLTTAALPFTQSILTQVGRTLSKVQQVLSWSYGEDVKPFKPPLSDAEFHTYLNHEGQLSRPEELRLRIYHGGVEPSLRKVVWRYLLNVYPDGLTGRERMDYMKRKSREYEQLKSEWAQRANPEDLEFIRSTVLKDVLRTDRAHPYYAGPEDGPHLRALHDLLTTYAVTHPQVSYCQGMSDLASPILAVMDHEGHAFVCFCGIMKRLAANFHPDGRAMATKFAHLKLLLRHADPDFYQYLQEAGADDLFFCYRWLLLELKREFAFDDALRMLEVTWSSLPPDPPEHEVELVGPPSQVADAGFGGHRGWPVRQRHMLRPAGGGGSTFEDAVDHLATASQGPGGGGRLLRQASLDGLQQLRDNMGSRRDPLVQLPHPAALISSKSLSEPLLNSPDPLLSSFSHPDSPSSSSPPSTQEASPTGDMAVGSPLMQEVGSPKDPGKSLPPVPPMGLPPPQEFGRGNPFMLFLCLAILLEHRDHIMRNGLDYNELAMHFDRLVRKHHLGRVLRRARALFADYLQSEVWDSEEGAEATAAS</w:t>
            </w:r>
          </w:p>
        </w:tc>
      </w:tr>
      <w:tr w:rsidR="00767530" w:rsidRPr="00E340F8" w14:paraId="742240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4A0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374A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037|TB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2E8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NNSLPPYAQGLASPQGAMTPGIPIFSPMMPYGTGLTPQPIQNTNSLSILEEQQRQQQQQQQQQQQQQAVATAAASVQQSTSQQPTQGASGQTPQLFHSQTLTTAPLPGTTPLYPSPMTPMTPITPATPASESSGIVPQLQNIVSTVNLGCKLDLKTIALRARNAEYNPKRFAAVIMRIREPRTTALIFSSGKMVCTGAKSEEQSRLAARKYARVVQKLGFPAKFLDFKIQNMVGSCDVKFPIRLEGLVLTHQQFSSYEPELFPGLIYRMIKPRIVLLIFVSGKVVLTGAKVRAEIYEAFENIYPILKGFRKTT</w:t>
            </w:r>
          </w:p>
        </w:tc>
      </w:tr>
      <w:tr w:rsidR="00767530" w:rsidRPr="00E340F8" w14:paraId="6294EB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051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D4C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C0|TAF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F5D9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NKDDAPHELESQFILRLPPEYAATVRRAVQSGHVNLKDKLSIELHPDGRHGIVRVDRVPLAAKLVDLPCVTESLKTIDKKTFYKTADISQMLVATVDGDLYPPVEEAAATADPKANKKKDKDKEKKFVWNHGITLPLKNVRKRRFRKTAKKKYIESPDVEKEVKRLLSTDAEAVSTRWEIIAEDETKETENQGLDISSPGMSGHRQGHDSLEHDELREIFNDLSSSSEDEEDVNILDTEEDLERQLQDKLNESDEQHQENEGTNQLVMGIQKQIDNMKGKLQETQDRAKRQEDLIMKVENLALKNRFQAVLDELKQKEDREKEQLSSLQEELESLLEK</w:t>
            </w:r>
          </w:p>
        </w:tc>
      </w:tr>
      <w:tr w:rsidR="00767530" w:rsidRPr="00E340F8" w14:paraId="776C55D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EE3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FF62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49|TCF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26B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PGPREPPPEAGAAGGEAAVEGAGGGDAALGEPGLSFTTTDLSLVEMTEVEYTQLQHILCSHMEAAADGELETRLNSALLAAAGPGAGAGGFAAGGQGGAAPVYPVLCPSALAADAPCLGHIDFQELRMMLLSEAGAAEKTSGGGDGARARADGAAKEGAGAAAAAAGPDGAPEARAKPAVRVRLEDRFNSIPAEPPPAPRGPEPPEPGGALNNLVTLIRHPSELMNVPLQQQNKCTALVKNKTAATTTALQFTYPLFTTNACSTSGNSNLSQTQSSSNSCSVLEAAKHQDIGLPRAFSFCYQQEIESTKQTLGSRNKVLPEQVWIKVGEAALCKQALKRNRSRMRQLDTNVERRALGEIQNVGEGATATQGAWQSSESSQANLGEQAQSGPQGGRSQRRERHNRMERDRRRRIRICCDELNLLVPFCNAETDKATTLQWTTAFLKYIQERHGDSLKKEFESVFCGKTGRRLKLTRPDSLVTCPAQGSLQSSPSMEIK</w:t>
            </w:r>
          </w:p>
        </w:tc>
      </w:tr>
      <w:tr w:rsidR="00767530" w:rsidRPr="00E340F8" w14:paraId="53F9940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257E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8168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K8|TAO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81F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GVLKDPEIADLFYKDDPEELFIGLHEIGHGSFGAVYFATNAHTSEVVAIKKMSYSGKQTHEKWQDILKEVKFLRQLKHPNTIEYKGCYLKEHTAWLVMEYCLGSASDLLEVHKKPLQEVEIAAITHGALHGLAYLHSHALIHRDIKAGNILLTEPGQVKLADFGSASMASPANSFVGTPYWMAPEVILAMDEGQYDGKVDIWSLGITCIELAERKPPLFNMNAMSALYHIAQNDSPTLQSNEWTDSFRRFVDYCLQKIPQERPTSAELLRHDFVRRDRPLRVLIDLIQRTKDAVRELDNLQYRKMKKILFQETRNGPLNESQEDEEDSEHGTSLNREMDSLGSNHSIPSMSVSTGSQSSSVNSMQEVMDESSSELVMMHDDESTINSSSSVVHKKDHVFIRDEAGHGDPRPEPRPTQSVQSQALHYRNRERFATIKSASLVTRQIHEHEQENELREQMSGYKRMRRQHQKQLIALENKLKAEMDEHRLKLQKEVETHANNSSIELEKLAKKQVAIIEKEAKVAAADEKKFQQQILAQQKKDLTTFLESQKKQYKICKEKIKEEMNEDHSTPKKEKQERISKHKENLQHTQAEEEAHLLTQQRLYYDKNCRFFKRKIMIKRHEVEQQNIREELNKKRTQKEMEHAMLIRHDESTRELEYRQLHTLQKLRMDLIRLQHQTELENQLEYNKRRERELHRKHVMELRQQPKNLKAMEMQIKKQFQDTCKVQTKQYKALKNHQLEVTPKNEHKTILKTLKDEQTRKLAILAEQYEQSINEMMASQALRLDEAQEAECQALRLQLQQEMELLNAYQSKIKMQTEAQHERELQKLEQRVSLRRAHLEQKIEEELAALQKERSERIKNLLERQEREIETFDMESLRMGFGNLVTLDFPKEDYR</w:t>
            </w:r>
          </w:p>
        </w:tc>
      </w:tr>
      <w:tr w:rsidR="00767530" w:rsidRPr="00E340F8" w14:paraId="1055F7A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B07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E26F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680|TCF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E43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SLSDVEDLQEVEMLECDGLKMDSNKEFVTSNESTEESSNCENGSPQKGRGGLGKRRKAPTKKSPLSGVSQEGKQVQRNAANARERARMRVLSKAFSRLKTTLPWVPPDTKLSKLDTLRLASSYIAHLRQILANDKYENGYIHPVNLTWPFMVAGKPESDLKEVVTASRLCGTTAS</w:t>
            </w:r>
          </w:p>
        </w:tc>
      </w:tr>
      <w:tr w:rsidR="00767530" w:rsidRPr="00E340F8" w14:paraId="4ED22FE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0BA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913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072|TIM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5B0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RAQQLAAELEVEMMADMYNRMTSACHRKCVPPHYKEAELSKGESVCLDRCVSKYLDIHERMGKKLTELSMQDEELMKRVQQSSGPA</w:t>
            </w:r>
          </w:p>
        </w:tc>
      </w:tr>
      <w:tr w:rsidR="00767530" w:rsidRPr="00E340F8" w14:paraId="13A6FE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8419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D4A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611|THIL_CUPN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79B8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VVIVSAARTAVGKFGGSLAKIPAPELGAVVIKAALERAGVKPEQVSEVIMGQVLTAGSGQNPARQAAIKAGLPAMVPAMTINKVCGSGLKAVMLAANAIMAGDAEIVVAGGQENMSAAPHVLPGSRDGFRMGDAKLVDTMIVDGLWDVYNQYHMGITAENVAKEYGITREAQDEFAVGSQNKAEAAQKAGKFDEEIVPVLIPQRKGDPVAFKTDEFVRQGATLDSMSGLKPAFDKAGTVTAANASGLNDGAAAVVVMSAAKAKELGLTPLATIKSYANAGVDPKVMGMGPVPASKRALSRAEWTPQDLDLMEINEAFAAQALAVHQQMGWDTSKVNVNGGAIAIGHPIGASGCRILVTLLHEMKRRDAKKGLASLCIGGGMGVALAVERK</w:t>
            </w:r>
          </w:p>
        </w:tc>
      </w:tr>
      <w:tr w:rsidR="00767530" w:rsidRPr="00E340F8" w14:paraId="341AA9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CE0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00A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VE4|THB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FFB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QADKCNSRWKDEAMQNGYIPSYLDKDELCVVCGDKATGYHYRCITCEGCKGFFRRTIQKNLNPTYACKYEGKCVIDKVTRNQCQECRFKKCIAVGMATDLVLDDSKRLAKRKLIEENRERRRREELQKTVWDRPEPTQEEWEMIRVVTEAHMATNAQGNHWKQKRKFLSAVGVKEAKPEDIGSAPIVNAPEGNKVDIEAFSQFTKIITPAITRVVDFAKKLPMFCELPCEDQIILLKGCCMEIMSLRAAVRYDPESDTLTLNGEMAVTRGQLKNGGLGVVSDAIFDLGVSLSSFNLDDSEVALLQAVILLSSDRPGLTSVERIERCQEEFLLAFEHYINYRKHKVAHFWPKLLMKVTDLRMIGACHASRFLHMKVECPTELFPPLFLEVFED</w:t>
            </w:r>
          </w:p>
        </w:tc>
      </w:tr>
      <w:tr w:rsidR="00767530" w:rsidRPr="00E340F8" w14:paraId="316357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F1C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979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L8|TID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5A6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PPPAPRSFLCRALCLFPRVFAAEAVTADSEVLEERQKRLPYVPEPYYPESGWDRLRELFGKDEQQRISKDLANICKTAATAGIIGWVYGGIPAFIHAKQQYIEQSQAEIYHNRFDAVQSAHRAATRGFIRYGWRWGWRTAVFVTIFNTVNTSLNVYRNKDALSHFVIAGAVTGSLFRINVGLRGLVAGGIIGALLGTPVGGLLMAFQKYSGETVQERKQKDRKALHELKLEEWKGRLQVTEHLPEKIESSLQEDEPENDAKKIEALLNLPRNPSVIDKQDKD</w:t>
            </w:r>
          </w:p>
        </w:tc>
      </w:tr>
      <w:tr w:rsidR="00767530" w:rsidRPr="00E340F8" w14:paraId="57ED5BA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FC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DFF1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599|THI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3C9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QIESKTAFQEALDAAGDKLVVVDFSATWCGPCKMIKPFFHSLSEKYSNVIFLEVDVDDCQDVASECEVKCMPTFQFFKKGQKVGEFSGANKEKLEATINELV</w:t>
            </w:r>
          </w:p>
        </w:tc>
      </w:tr>
      <w:tr w:rsidR="00767530" w:rsidRPr="00E340F8" w14:paraId="6CB8A7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0F0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B1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639|TFD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4F63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DASLIEANGELKVFIDQNLSPGKGVVSLVAVHPSTVNTLGKQLLPKTFGQSNVNITQQVVIGTPQRPAASNTIVVGSPHTPNTHFVSQNQTSDSSPWSAGKRNRKGEKNGKGLRHFSMKVCEKVQRKGTTSYNEVADELVAEFSAADNHILPNESAYDQKNIRRRVYDALNVLMAMNIISKEKKEIKWIGLPTNSAQECQNLEVERQRRLERIKQKQSQLQELILQQIAFKNLVQRNRQAEQQARRPPPPNSVIHLPFIIVNTSRKTVIDCSISNDKFEYLFNFDNTFEIHDDIEVLKRMGMACGLESGNCSAEDLKVARSLVPKALEPYVTEMAQGSIGGVFVTTTGSTSNGTRLSASDLSNGADGMLATSSNGSQYSGSRVETPVSYVGEDDDDDDDFNENDEED</w:t>
            </w:r>
          </w:p>
        </w:tc>
      </w:tr>
      <w:tr w:rsidR="00767530" w:rsidRPr="00E340F8" w14:paraId="7B58758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F81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D108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152|TMM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485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WGRRRLGPGSSGGSARERVSLSATDCYIVHEIYNGENAQDQFEYELEQALEAQYKYIVIEPTRIGDETARWITVGNCLHKTAVLAGTACLFTPLALPLDYSHYISLPAGVLSLACCTLYGISWQFDPCCKYQVEYDAYKLSRLPLHTLTSSTPVVLVRKDDLHRKRLHNTIALAALVYCVKKIYELYAV</w:t>
            </w:r>
          </w:p>
        </w:tc>
      </w:tr>
      <w:tr w:rsidR="00767530" w:rsidRPr="00E340F8" w14:paraId="381CE9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2E3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D1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81|THO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857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KMDMSLDDIIKLNRSQRGGRGGGRGRGRAGSQGGRGGGAQAAARVNRGGGPIRNRPAIARGAAGGGGRNRPAPYSRPKQLPDKWQHDLFDSGFGGGAGVETGGKLLVSNLDFGVSDADIQELFAEFGTLKKAAVHYDRSGRSLGTADVHFERKADALKAMKQYNGVPLDGRPMNIQLVTSQIDAQRRPAQSVNRGGMTRNRGAGGFGGGGGTRRGTRGGARGRGRGAGRNSKQQLSAEELDAQLDAYNARMDTS</w:t>
            </w:r>
          </w:p>
        </w:tc>
      </w:tr>
      <w:tr w:rsidR="00767530" w:rsidRPr="00E340F8" w14:paraId="1AA663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B68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188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445|TME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813A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AGAALALALWLLMPPVEVGGAGPPPIQDGEFTFLLPAGRKQCFYQSAPANASLETEYQVIGGAGLDVDFTLESPQGVLLVSESRKADGVHTVEPTEAGDYKLCFDNSFSTISEKLVFFELIFDSLQDDEEVEGWAEAVEPEEMLDVKMEDIKESIETMRTRLERSIQMLTLLRAFEARDRNLQEGNLERVNFWSAVNVAVLLLVAVLQVCTLKRFFQDKRPVPT</w:t>
            </w:r>
          </w:p>
        </w:tc>
      </w:tr>
      <w:tr w:rsidR="00767530" w:rsidRPr="00E340F8" w14:paraId="7DF3C3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30FE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7C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74|TIS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56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LLSAFYDVDFLCKTEKSLANLNLNNMLDKKAVGTPVAAAPSSGFAPGFLRRHSASNLHALAHPAPSPGSCSPKFPGAANGSSCGSAAAGGPTSYGTLKEPSGGGGTALLNKENKFRDRSFSENGDRSQHLLHLQQQQKGGGGSQINSTRYKTELCRPFEESGTCKYGEKCQFAHGFHELRSLTRHPKYKTELCRTFHTIGFCPYGPRCHFIHNADERRPAPSGGASGDLRAFGTRDALHLGFPREPRPKLHHSLSFSGFPSGHHQPPGGLESPLLLDSPTSRTPPPPSCSSASSCSSSASSCSSASAASTPSGAPTCCASAAAAAAAALLYGTGGAEDLLAPGAPCAACSSASCANNAFAFGPELSSLITPLAIQTHNFAAVAAAAYYRSQQQQQQQGLAPPAQPPAPPSATLPAGAAAPPSPPFSFQLPRRLSDSPVFDAPPSPPDSLSDRDSYLSGSLSSGSLSGSESPSLDPGRRLPIFSRLSISDD</w:t>
            </w:r>
          </w:p>
        </w:tc>
      </w:tr>
      <w:tr w:rsidR="00767530" w:rsidRPr="00E340F8" w14:paraId="5A573DF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7E0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642D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403|TMC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283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PLAFILDVPETPGDQGQGPSPYDESEVHDSFQQLIQEQSQCTAQEGLELQQREREVTGSSQQTLWRPEGTQSTATLRILASMPSRTIGRSRGAIISQYYNRTVQLRCRSSRPLLGNFVRSAWPSLRLYDLELDPTALEEEEKQSLLVKELQSLAVAQRDHMLRGMPLSLAEKRSLREKSRTPRGKWRGQPGSGGVCSCCGRLRYACVLALHSLGLALLSALQALMPWRYALKRIGGQFGSSVLSYFLFLKTLLAFNALLLLLLVAFIMGPQVAFPPALPGPAPVCTGLELLTGAGCFTHTVMYYGHYSNATLNQPCGSPLDGSQCTPRVGGLPYNMPLAYLSTVGVSFFITCITLVYSMAHSFGESYRVGSTSGIHAITVFCSWDYKVTQKRASRLQQDNIRTRLKELLAEWQLRHSPRSVCGRLRQAAVLGLVWLLCLGTALGCAVAVHVFSEFMIQSPEAAGQEAVLLVLPLVVGLLNLGAPYLCRVLAALEPHDSPVLEVYVAICRNLILKLAILGTLCYHWLGRRVGVLQGQCWEDFVGQELYRFLVMDFVLMLLDTLFGELVWRIISEKKLKRRRKPEFDIARNVLELIYGQTLTWLGVLFSPLLPAVQIIKLLLVFYVKKTSLLANCQAPRRPWLASHMSTVFLTLLCFPAFLGAAVFLCYAVWQVKPSSTCGPFRTLDTMYEAGRVWVRHLEAAGPRVSWLPWVHRYLMENTFFVFLVSALLLAVIYLNIQVVRGQRKVICLLKEQISNEGEDKIFLINKLHSIYERKEREERSRVGTTEEAAAPPALLTDEQDA</w:t>
            </w:r>
          </w:p>
        </w:tc>
      </w:tr>
      <w:tr w:rsidR="00767530" w:rsidRPr="00E340F8" w14:paraId="3C66EC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F043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5B91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L2|TN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E3CE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EASSLWLLRLLRDVQLAQFYRPILEELNVTRPEHFDFVRPEDLDNIGMGRPAQRRLNEALKRYRSGVKSKNWVYKILGGFAPEQKEIPPRSDSPLCFHEPEGGLKCLIPEGAVRRGELLGSGCFGVVHRGLWTLPSGQSIPVAVKSLRVGPEGPMGTELGDFLREVSVMMKLEHPHVLRLHGLVLGQPLQMVMELAPLGSLHARLTAPAPTPPLPVALLCLFLRQLAGAMAYLGSCGLVHRDLATRNLLLASPRMIKVADFGLVRPLGGARGRYVMGGPRPIPYAWCAPESLRQGAFSSASDVWMFGVTLWEMFSGGEEPWAGVPPYLILQRLEKDRARLPKPPLCSRALYSLALRCWAPHPADRPSFSNLEGLLQEAWLSEGRCVREVTEPGALRMEPGDPITIIEGSLDTATWKGQNGRTLKVGNFPASAVTLADLGGSPVTHPAHRGSPAHGEKCRGGTDGDREKATLQDLPPARSHRTKMPLQRMRGISKSLESVLSLGPRPTGGGSSPPELRRTRAMPQRLPDLPPRPPDLPPRPPIICNSSQPTQPHKARPKRESSHNHRTGAPGASKATVPSGGPLSDPEWQRKVVEVELSVHGVTYQECQVALRTTGGDVASAIRNLKVDQLFHLSNRSRADCRRILEHHQWDLSAASRYILARS</w:t>
            </w:r>
          </w:p>
        </w:tc>
      </w:tr>
      <w:tr w:rsidR="00767530" w:rsidRPr="00E340F8" w14:paraId="0C597E8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918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C3F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34|TM2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8F7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GTWICLPGRPGRCRKQHDLGNCPEVPGIFKTLALSPGAPDMMQQPRVETDTIGAGEGPQQAVPWSAWVTRHGWVRWWVSHMPPSWIQWWSTSNWRQPLQRLLWGLEGILYLLLALMLCHALFTTGSHLLSSLWPVVAAVWRHLLPALLLLVLSALPALLFTASFLLLFSTLLSLVGLLTSMTHPGDTQDLDQ</w:t>
            </w:r>
          </w:p>
        </w:tc>
      </w:tr>
      <w:tr w:rsidR="00767530" w:rsidRPr="00E340F8" w14:paraId="2D03E79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588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9320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35|TPX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518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ITLRGNAINTVGELPAVGSPAPAFTLTGGDLGVISSDQFRGKSVLLNIFPSVDTPVCATSVRTFDERAAASGATVLCVSKDLPFAQKRFCGAEGTENVMPASAFRDSFGEDYGVTIADGPMAGLLARAIVVIGADGNVAYTELVPEIAQEPNYEAALAALGA</w:t>
            </w:r>
          </w:p>
        </w:tc>
      </w:tr>
      <w:tr w:rsidR="00767530" w:rsidRPr="00E340F8" w14:paraId="68AAECE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D8E3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A23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344|TRI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FC21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LESELTCPICLELFEDPLLLPCAHSLCFNCAHRILVSHCATNESVESITAFQCPTCRHVITLSQRGLDGLKRNVTLQNIIDRFQKASVSGPNSPSETRRERAFDANTMTSAEKVLCQFCDQDPAQDAVKTCVTCEVSYCDECLKATHPNKKPFTGHRLIEPIPDSHIRGLMCLEHEDEKVNMYCVTDDQLICALCKLVGRHRDHQVAALSERYDKLKQNLESNLTNLIKRNTELETLLAKLIQTCQHVEVNASRQEAKLTEECDLLIEIIQQRRQIIGTKIKEGKVMRLRKLAQQIANCKQCIERSASLISQAEHSLKENDHARFLQTAKNITERVSMATASSQVLIPEINLNDTFDTFALDFSREKKLLECLDYLTAPNPPTIREELCTASYDTITVHWTSDDEFSVVSYELQYTIFTGQANVVSLCNSADSWMIVPNIKQNHYTVHGLQSGTKYIFMVKAINQAGSRSSEPGKLKTNSQPFKLDPKSAHRKLKVSHDNLTVERDESSSKKSHTPERFTSQGSYGVAGNVFIDSGRHYWEVVISGSTWYAIGLAYKSAPKHEWIGKNSASWALCRCNNNWVVRHNSKEIPIEPAPHLRRVGILLDYDNGSIAFYDALNSIHLYTFDVAFAQPVCPTFTVWNKCLTIITGLPIPDHLDCTEQLP</w:t>
            </w:r>
          </w:p>
        </w:tc>
      </w:tr>
      <w:tr w:rsidR="00767530" w:rsidRPr="00E340F8" w14:paraId="2D00FD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5026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DA2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US6|TRI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515A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SPASAVLNASAGLFSLKMETLESELTCPICLELFEDPLLLPCAHSLCFSCAHRILVSSCSSGESIEPITAFQCPTCRYVISLNHRGLDGLKRNVTLQNIIDRFQKASVSGPNSPSESRRERTYRPSSAMSSERIACQFCEQDPPRDAVKTCITCEVSYCDRCLRATHPNKKPFTSHRLVEPVSDTHLRGITCLDHENEKVNMYCVSDDQLICALCKLVGRHRDHQVASLNDRFEKLKQTLEMNLTNLVKRNSELENQMAKLIQICQQVEVNTAMHEAKLMEECDELVEIIQQRKQMIAVKIKETKVMKLRKLAQQVANCRQCLERSTVLINQAEHILKENDQARFLQSAKNIAERVAMATASSQVLIPDINFNDAFENFALDFSREKKLLEGLDYLTAPNPPSIREELCTASHDTITVHWISDDEFSISSYELQYTIFTGQANFISLYNSVDSWMIVPNIKQNHYTVHGLQSGTRYIFIVKAINQAGSRNSEPTRLKTNSQPFKLDPKMTHKKLKISNDGLQMEKDESSLKKSHTPERFSGTGCYGAAGNIFIDSGCHYWEVVMGSSTWYAIGIAYKSAPKNEWIGKNASSWVFSRCNSNFVVRHNNKEMLVDVPPQLKRLGVLLDYDNNMLSFYDPANSLHLHTFDVTFILPVCPTFTIWNKSLMILSGLPAPDFIDYPERQECNCRPQESPYVSGMKACH</w:t>
            </w:r>
          </w:p>
        </w:tc>
      </w:tr>
      <w:tr w:rsidR="00767530" w:rsidRPr="00E340F8" w14:paraId="5A3F59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FBC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68C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13|TOM7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0491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FITRNKTAILATVAATGTAIGAYYYYNQLQQQQQRGKKNTINKDEKKDTKDSQKETEGAKKSTAPSNPPIYPVSSNGEPDFSNKANFTAEEKDKYALALKDKGNQFFRNKKYDDAIKYYNWALELKEDPVFYSNLSACYVSVGDLKKVVEMSTKALELKPDYSKVLLRRASANEGLGKFADAMFDLSVLSLNGDFNDASIEPMLERNLNKQAMSKLKEKFGDIDTATATPTELSTQPAKERKDKQENLPSVTSMASFFGIFKPELTFANYDESNEADKELMNGLSNLYKRSPESYDKADESFTKAARLFEEQLDKNNEDEKLKEKLAISLEHTGIFKFLKNDPLGAHEDIKKAIELFPRVNSYIYMALIMADRNDSTEYYNYFDKALKLDSNNSSVYYHRGQMNFILQNYDQAGKDFDKAKELDPENIFPYIQLACLAYRENKFDDCETLFSEAKRKFPEAPEVPNFFAEILTDKNDFDKALKQYDLAIELENKLDGIYVGIAPLVGKATLLTRNPTVENFIEATNLLEKASKLDPRSEQAKIGLAQMKLQQEDIDEAITLFEESADLARTMEEKLQAITFAEAAKVQQRIRSDPVLAKKIQETLAKLREQGLM</w:t>
            </w:r>
          </w:p>
        </w:tc>
      </w:tr>
      <w:tr w:rsidR="00767530" w:rsidRPr="00E340F8" w14:paraId="44B765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4FDF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2C66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704|TPS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76C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SVRRVLLAAGCALVLVLAVQLGQQVLECRAVLAGLRSPRGAMRPEQEELVMVGTNHVEYRYGKAMPLIFVGGVPRSGTTLMRAMLDAHPEVRCGEETRIIPRVLAMRQAWSKSGREKLRLDEAGVTDEVLDAAMQAFILEVIAKHGEPARVLCNKDPFTLKSSVYLSRLFPNSKFLLMVRDGRASVHSMITRKVTIAGFDLSSYRDCLTKWNKAIEVMYAQCMEVGKEKCLPVYYEQLVLHPRRSLKLILDFLGIAWSDAVLHHEDLIGKPGGVSLSKIERSTDQVIKPVNLEALSKWTGHIPGDVVRDMAQIAPMLAQLGYDPYANPPNYGNPDPFVINNTQRVLKGDYKTPANLKGYFQVNQNSTSSHLGSS</w:t>
            </w:r>
          </w:p>
        </w:tc>
      </w:tr>
      <w:tr w:rsidR="00767530" w:rsidRPr="00E340F8" w14:paraId="038075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06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5644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400|TRM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10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DEINQNEEKVKRTPPLPPVPEGMSKKQWKKMCKRQRWEENKAKYNAERRVKKKRLRHERSAKIQEYIDRGEEVPQELIREPRINVNQTDSGIEIILDCSFDELMNDKEIVSLSNQVTRAYSANRRANHFAEIKVAPFDKRLKQRFETTLKNTNYENWNHFKFLPDDKIMFGDEHISKDKIVYLTADTEEKLEKLEPGMRYIVGGIVDKNRYKELCLKKAQKMGIPTRRLPIDEYINLEGRRVLTTTHVVQLMLKYFDDHNWKNAFESVLPPRKLDAEAKSASSSPAPKDT</w:t>
            </w:r>
          </w:p>
        </w:tc>
      </w:tr>
      <w:tr w:rsidR="00767530" w:rsidRPr="00E340F8" w14:paraId="038BA03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2FA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D5B0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PQ4|TRI3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D626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SPDVSPGPSRSFKEELLCAVCYDPFRDAVTLRCGHNFCRGCVSRCWEVQVSPTCPVCKDRASPADLRTNHTLNNLVEKLLREEAEGARWTSYRFSRVCRLHRGQLSLFCLEDKELLCCSCQADPRHQGHRVQPVKDTAHDFRAKCRNMEHALREKAKAFWAMRRSYEAIAKHNQVEAAWLEGRIRQEFDKLREFLRVEEQAILDAMAEETRQKQLLADEKMKQLTEETEVLAHEIERLQMEMKEDDVSFLMKHKSRKRRLFCTMEPEPVQPGMLIDVCKYLGSLQYRVWKKMLASVESVPFSFDPNTAAGWLSVSDDLTSVTNHGYRVQVENPERFSSAPCLLGSRVFSQGSHAWEVALGGLQSWRVGVVRVRQDSGAEGHSHSCYHDTRSGFWYVCRTQGVEGDHCVTSDPATSPLVLAIPRRLRVELECEEGELSFYDAERHCHLYTFHARFGEVRPYFYLGGARGAGPPEPLRICPLHISVKEELDG</w:t>
            </w:r>
          </w:p>
        </w:tc>
      </w:tr>
      <w:tr w:rsidR="00767530" w:rsidRPr="00E340F8" w14:paraId="77F60C3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8D7E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2D4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9K5|TRD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CD6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ITAEGNASTTTTVIDNKNGCIPKSPGKVLKRSVTEDIVTTFSSPAAWLLVIALIITWSAVAIVMFDLVDYKNFSASSIAKIGSDPLKLVNDAVEETTDWIYGFFSLLSDIISSEGDEDDEDADEDIDKGEIEEPPLKRKEIHQEKAEKEEKPEKKIQTKASHREREKGKEKLKGEKPEKTATHKEKLEKKERPETKMMAKEDKKIKTKEKTEEKAKKEMKVGKQEKVKPTAAKAKETPKTPPKARKKDDKEMPAVHEQKDQYAFCRYMIDMFVHGDLKPGQSPVMPPPSLTPSKPALSTTALEEKEKEEKKKMEKKDTSDTKKKEKEVKKKSEETTIDGKGKEPGKPPETKQMTAKLTTQAAARKDEKKEESKKMRKPTEEQPKGKKQEKKEKHIEPAKTPKKEHPGPSEKLKKAKAEQAKEEIAAASTKKALHGKKEEKAKTVEQEVKKEKSGKSSSDLKDKEVKKEKSGKSSSDLKDKEPQLKNEEKSKPQVKKEAKLASSDKGQTRKQNITRPEQVIPHVKPEKAEHQEKGHPSIKKDKPKPSSKGAPEVPDSGKKKIEKSEKESKVPTREENLQVYNVTKAEKPGKIPKDSKEAPASKKDKEDSKEAPTSKKDKEDSKDVPHSKKDKEVTDDVSSPKKQTRPISFFQCVYLNGYNGYGFQFPVTPVQQPGENPGKTNSPGQKQQEQ</w:t>
            </w:r>
          </w:p>
        </w:tc>
      </w:tr>
      <w:tr w:rsidR="00767530" w:rsidRPr="00E340F8" w14:paraId="265F2213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40A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E43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280|TO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51FC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FTRCEKARKEKLAAGYKPLVDYLIDCDTPTFLERIEAIQEWDRSRDDLYVWIPILDRMDGLLLKVAEKYKYKQDPKKECEVKLVEMEAHDVDYCLKMLKFTRRLLLNTENRFVYSSGDVLMYLLNCPNFTIKLAVMRILAILGERFVIAREKIVAHNIFGDHNLRKKTLKLALSLSSSVMDEDGEHFSLVDLYFDKKKVPQKWRKLRFTHYTSNDFKKSSQQKNNINETQTSIKKVTMTTQELCEHSLQQIFDKGMALLPAESWFDFSIKASVAKAFSDDSGENIDLRNIIIETKLNAIAFVNTIFSPPQVSSKLFELDPYAFNSLTDLISLSETKIPKELRTDALFTLECISLKHVWCSDIIRNLGGNISHGLLFQILRYIAKTLREATDEIDEEYNVRFFYLISNLADVKPLHESLFAAGLIPTLLEIVSIRNCPYKRTLASATHLLETFIDNSETTTEFIENDGFTMLITSVANEIDFTLAHPETWQPPKYSVVYYSISFRELAYIRSLLKLVLKLLSTDSGDRIRNLIDSPILVSLKKILENKLVFGLTLITYTLDVVQKVINSEPTIYPVLVEAGLIPYVIDNFPKLIGPSAELLSLLPDVVSAICLNPEGLKQVKEKGLINNLFDFLLDADHARILTGGDRSTEYGTDIDELARHYPDLKANIVEALCNVIRKMPSTFRNEREFLFTSPKDQKYFFHRKNEEILTDKEEHEPAYWELLDKGTMLDTFTSVLFGMSLGNGSFSQVPQHLEARDFLAIIFMENPPYEYFTSVAISNVTEVLQYLDEKYEDYAFMDVMKVLNDQLENLNDFLNSPNDRSFFLERDGENSVRSCHSKLCRLAAILNIVTNVYIDLTTLSCKRIMQIYSYFDKRGFSLIKNLKLLFQKCALEEMYIRQHMPDSVITETMPLPIVDVSGDGPPLQIYIDDPKKGDQKGKITSVKTRNTLQMRTILYTLQSNTAILFRCFLRLSHSRNMDLEHKDLTTEVHIFENVVENVIEMLKATELEGHLPYILVLLNFNTFVFTIPKASPNSTEILQTIPAYIFYQKGGYLLYLHIIRDLFTRMTKIKDLSSLDNINYIDESNGILTLSCLINALTFYNKSMQTETMENVQSIGKYYVSIDDDYNIMKALTVPIKVMALAMILDLDKSDSLFKTQSRNVPYSVFKQLLSMLKNIFTNVNIYTKELYELHWDLIFPPIKKISLFEQVGIPGDVAANYLTDTGDDLPADNSIGLFSPEQWEKYKKLIGEDKSIYYPQPMQAQYYKGCSSKELDELRDTFFNDGLPSRIFTVLPFYPKLVNAFAKTLLQIFTKYDEPTEVFAGRILDRILETDLDDPATLSSLIHLFGIFLNEKYIYQKASHLMQRFIEYLEKSLKPEHVNTPWFSKALYVYEIILAKSELPHLEELSKDVLLRYPLLSMAKVFRIPDPMKQKLFDILIRVSDISNFYSALATSRILIFYSRDELYANNIARSGILSRLLKVIGSFQKLDKINFLESSFLLLTRRCFETTENVDALIRAEINRSFTARPLGGGDDAVRELTTILEEKAHVVMRSPSQFIDVLCETARFHEFDDQGALVDYSLKRFLGEKDKNTQASSTEKSDIYERTGIMHLLLSQLMAASEKDWLSEPANSSDLPENKKAQLDPSRNPVCAYMIFLLKLLVELVSSYNQCKFEFLTFSRRNTYAERPRPRTTAINFFLYRLLDKPVGTDHDKHEAKRREVIGMLARSVIIGFLATVQDDRTTKTDVKLADPHMNFIRKFAIEAIIKAIRNATSSSKLLESNHLKLDMWFRIITSMVYVQAPYLRQLLDSNKVEADQYQLCKLVIDLGLPSVITEAMASIDLNYPFSKKIFNVAVEALNTISSTRNNFSEHFKIEDHDEVEDEVDESDKEEIPDMFKNSALGMYDVEDIEEDDDDDTSLIGDDDAMAFVDSDNGFEVVFSDEDDDMGEEDADDARSDSEENELSSEMQSSTADGTDVDYEVDDADGLIINIDQPSGDDEEMADYDANISHSSHSENEDDASMDVIEVYDDELSSGYDVDLSDYDVDESDWDSGLSSLSISDEDSESSEDEPINSTRMGDSRRRWLIAEGVELTDDSQGESEEDDRGVFRGIEHIFSNENEPLFRVHDEMRHRNHHRSINRTHFHSAMSAPSLSLLNRGRRNQSNLINPLGPTGLEQVENDISDQVTVAGSGSRPRSHHLHFSEVLVSGSFFDEPVLDGIILKSTVSRWKDIFDMFYDSKTYANCIIPTVINRLYKVSLALQKDLENKREQEKLKNKNLLFNEAKVESHNSSDAISVEQDDIQESNVTHDDHEPVYVTIQGSEVDIGGTDIDPEFMNALPDDIRADVFAQHVRERRAEARLNSDHNVHSREIDSDFLEAIPEDIREGILDTEAEEQRMFGRIGSSADVIRADDDVSNNDEEVENGLDHGNSNDRNNADPEKKKPARIYFAPLIDRAGIASLMKSVFISKPYIQREIYHELFYRLCSSKQNRNDLMNTFLFILSEGIIDQHSLEKVYNIISSRAMGHAKTTTVRQLPSDCTPLTVANQTIEILQSLIDADSRLKYFLIAEHDNLIVNKANNKSRKEALPDKKLRWPLWHLFSLLDRKLITDESVLMDLLTRILQVCTKTLAVLSTSSNGKENLSKKFHLPSFDEDDLMKILSIIMLDSCTTRVFQQTLNIIYNLSKLQGCMSIFTKHLVSLAISIMSKLKSALDGLSREVGTITTGMEINSELLQKFTLPSSDQAKLLKILTTVDFLYTHKRKEEERNVKDLQSLYDKMNGGPVWSSLSECLSQFEKSQAINTSATILLPLIESLMVVCRRSDLSQNRNTAVKYEDAKLLDFSKTRVENLFFPFTDAHKKLLNQMIRSNPKLMSGPFALLVKNPKVLDFDNKRYFFNAKLKSDNQERPKLPITVRREQVFLDSYRALFFKTNDEIKNSKLEITFKGESGVDAGGVTREWYQVLSRQMFNPDYALFLPVPSDKTTFHPNRTSGINPEHLSFFKFIGMIIGKAIRDQCFLDCHFSREVYKNILGRPVSLKDMESLDPDYYKSLVWILENDITDIIEETFSVETDDYGEHKVINLIEGGKDIIVTEANKQDYVKKVVEYKLQTSVKEQMDNFLVGFYALISKDLITIFDEQELELLISGLPDIDVDDWKNNTTYVNYTATCKEVSYFWRAVRSFDAEERAKLLQFVTGTSKVPLNGFKELSGVNGVCKFSIHRDFGSSERLPSSHTCFNQLNLPPYESYETLRGSLLLAINEGHEGFGLA</w:t>
            </w:r>
          </w:p>
        </w:tc>
      </w:tr>
      <w:tr w:rsidR="00767530" w:rsidRPr="00E340F8" w14:paraId="23147AAB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AB0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45D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7K2|TOR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033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FPGLKSRNEEIRNKAANDLYEYVIAYSRELSGEALVQFNNDVNKYVYTLIHSTDPLDRLAGVTAINRLIDYEGEDTTRITRFANYLRIILPGTDQKATVLAAKALGRLAVPGGALTSEFVNFEVKRALEWLQGERNENRRYAAVLILKELAKNTSTLIYAHIDSIFELLWHGLRDPKVTIRIASADALSEFLKIVRQRDSSIRLQWYTSILNEAQRGVAQGSSDYIHGSLLVYRQLFLKAGMFMHERYREVSDIILQFRDHKDLLIRKTVTELIATLAAYNPDEFVSNYLHVCMLHLLNLLKKENVKMLAFATIGKVAVAITNSIIPYLDPICDSIKESLKIHIRNKSASDAAIFQCISLLSIALGQAFSNYAYDLFDLIFASGLSEASYRALSDLAHNIPPLLPVIQERLLDMLSKILSGRPFIPPGCPPQYVARSLKSSKSASLKTGFFPNDVYILALKVLGNFDFSGYILNEFVKDCVVVYLENNDPEVRKTASITCSQLFARDPILSQTSDHAIQVVAEVLEKLLTVGICDTVPDIRLTVLNSLDSRFNKHLAQADKIRLLFIAINDENFAVRESALRIIGRLNVYNPAYVMPYLRKIMLKTLTILDYSTIIRTKEENAKLLCLLIAAAPRLIESHVEPILQILLPKAKDSSSIVAASIVNSLGEICQISGEVIVPFIKDLMPLIIEALQDQSSPIRRAAALKALGNLSSSTGYVIDPYIEFPSLLDILIGITKTEQDITIRRETIKLIGTLGALDPNRHRVLEKGTEKVVPEQKNIPPDISLLMSGIGPSSDEYYPTVVITALMSILKDPSLTIHHTAVIQAVMYIFKTMGLRCAPFLSQIIPEFIAVMRTCPTNILEFYFQQLSILVLIVRQHIRSFLPDLFKLIKDFWNPHSNLQFTILSLIESLARAMQGEFKPYLPSLLVMMLQIFDSDVSVDSVSTKKVLHAFIVFGDTLADYFHMLLDPILRLYERNDVSIGIKESIMITIGRLSMVINLSEYASRIIHPVMRMLSCNNASLIRVSMDTVCALIYQLNVDFAIFIPMIDKCLKMNGVTHETYSILVEQFLQEQPLPIKLNPYEKYDKPKLDVVASAADITSKKLPVNQEILRNAWEASQRSTKDDWQEWIRRLGVALLRESPSHALRACAALAAAYQPLARDLFNASFVSCWSELYDHFQEELVKSIEIALTSPHISPEIIQILLNLAEFMEHDDKPLPIDIRTLGAYAAKCHAFAKALHYKELEFIEEELVTKPSVDTIEALISINNQLQQPDAAIGILKHAQQHDKMNLKETWYEKLQRWEDALSAYEKREAAGAGNFEITMGKLRCLHALGEWDRLSQLAQENWIHAGHDARRYIAPLSVAAAWGLGQWEQMDEYISVMKSESPDKAFFNAIVALHRSQFEEAASYITRARDLLDTELTALVGESYNRAYSVAVRVQMLSELEEIITYKKAEDKPEVREMIKKTWVRRLKGCQRNVDVWQRMLRIRSLVISPRDNMEMWIKFANLCRKSGRISLAKKSLNLLLEDDENLDNSLVLKKTHPSIVYANLKFLWAVDDKRKALNSMQEFTSQLISDINVDPALFVQSTSVNTQKSQEEIQYYFHLLARCYHKQGQWQQEIENNWSEGSFDGVLQSYMYATQFDSKWYKAWHSWALANFEAVKFLEQSEEQIPSAAYEQYIIPAVKGFFKSIALSKGNLQDTLRLLNLWFKFGNNSNVINTLNVGISTVNIDIWLDVIPQLIARIHASSLSVRKSVHQLLSDVGRAHPQALVYPLTVAAKSQSSARQNAALAIMDSLKTHSPRLVEQARLVSHELIRAAILWHEQWHEGLEEASRLYFGDHNIEGMFAVLRPLHEMLERGPETLREISFQQAFGRDLVEARDCCIRFEQTGDISDLNQAWDLYYQVFKKIRKQLPQLTTLDLQYVSPKLLHVHDLELAVPGTYVSGKPVIRIVKFYPTFNVITSKQRPRRLSIKGSDGKDYQYVLKGHEDIRQDERVMQLFGLCNNLLLADPETFKRLLSIQRYPVIPLSPDSGLLGWVLDSDTLHVLIRDYRESRKILLNIEHRLIIQMAPDYDRLTLLQKVEVFEYALLSTTGQDLYRVLWLKSRSSEAWLNRRTNYSRTLAVMSMVGYILGLGDRHPSNLMLDRYTGNIIHIDFGDCFEVAMHREKFPEKIPFRLTRMLVNAMEVSGIEGTFRITCEHVMRVLRTNKESVMAVLEAFVYDPLINWRLAPAYSPSIDEKQSNEPNTLLGETIDGLHRKRLNEEGITLEERQKPEILNQRAITVLNRVSNKLTGRDFKPQQQLDVPSQVEKLILQATSIENLCLCYIGWCSFW</w:t>
            </w:r>
          </w:p>
        </w:tc>
      </w:tr>
      <w:tr w:rsidR="00767530" w:rsidRPr="00E340F8" w14:paraId="3E576A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B2B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E914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812|TYR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D13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VGWGLLLGCLGCGILLRARAQFPRVCMTLDGVLNKECCPPLGPEATNICGFLEGRGQCAEVQTDTRPWSGPYILRNQDDREQWPRKFFNRTCKCTGNFAGYNCGGCKFGWTGPDCNRKKPAILRRNIHSLTAQEREQFLGALDLAKKSIHPDYVITTQHWLGLLGPNGTQPQIANCSVYDFFVWLHYYSVRDTLLGPGRPYKAIDFSHQGPAFVTWHRYHLLWLERELQRLTGNESFALPYWNFATGKNECDVCTDELLGAARQDDPTLISRNSRFSTWEIVCDSLDDYNRRVTLCNGTYEGLLRRNKVGRNNEKLPTLKNVQDCLSLQKFDSPPFFQNSTFSFRNALEGFDKADGTLDSQVMNLHNLAHSFLNGTNALPHSAANDPVFVVLHSFTDAIFDEWLKRNNPSTDAWPQELAPIGHNRMYNMVPFFPPVTNEELFLTAEQLGYNYAVDLSEEEAPVWSTTLSVVIGILGAFVLLLGLLAFLQYRRLRKGYAPLMETGLSSKRYTEEA</w:t>
            </w:r>
          </w:p>
        </w:tc>
      </w:tr>
      <w:tr w:rsidR="00767530" w:rsidRPr="00E340F8" w14:paraId="1F2D2DA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A069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090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ZZ1|TRI6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7DA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TALVEAIVEEVACPICMTFLREPMSIDCGHSFCHSCLSGLWEIPGESQNWGYTCPLCRAPVQPRNLRPNWQLANVVEKVRLLRLHPGMGLKGDLCERHGEKLKMFCKEDVLIMCEACSQSPEHEAHSVVPMEDVAWEYKWELHEALEHLKKEQEEAWKLEVGERKRTATWKIQVETRKQSIVWEFEKYQRLLEKKQPPHRQLGAEVAAALASLQREAAETMQKLELNHSELIQQSQVLWRMIAELKERSQRPVRWMLQDIQEVLNRSKSWSLQQPEPISLELKTDCRVLGLREILKTYAADVRLDPDTAYSRLIVSEDRKRVHYGDTNQKLPDNPERFYRYNIVLGSQCISSGRHYWEVEVGDRSEWGLGVCKQNVDRKEVVYLSPHYGFWVIRLRKGNEYRAGTDEYPILSLPVPPRRVGIFVDYEAHDISFYNVTDCGSHIFTFPRYPFPGRLLPYFSPCYSIGTNNTAPLAICSLDGED</w:t>
            </w:r>
          </w:p>
        </w:tc>
      </w:tr>
      <w:tr w:rsidR="00767530" w:rsidRPr="00E340F8" w14:paraId="021BE4B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3D4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045D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294|TOP3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7726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FIAEKPSLARAIADVLPKPHRKGDGFIECGNGQVVTWCIGHLLEQAQPDAYDSRYARWNLADLPIVPEKWQLQPRPSVTKQLNVIKRFLHEASEIVHAGDPDREGQLLVDEVLDYLQLAPEKRQQVQRCLINDLNPQAVERAIDRLRSNSEFVPLCVSALARARADWLYGINMTRAYTILGRNAGYQGVLSVGRVQTPVLGLVVRRDEEIENFVAKDFFEVKAHIVTPADERFTAIWQPSEACEPYQDEEGRLLHRPLAEHVVNRISGQPAIVTSYNDKRESESAPLPFSLSALQIEAAKRFGLSAQNVLDICQKLYETHKLITYPRSDCRYLPEEHFAGRHAVMNAISVHAPDLLPQPVVDPDIRNRCWDDKKVDAHHAIIPTARSSAINLTENEAKVYNLIARQYLMQFCPDAVFRKCVIELDIAKGKFVAKARFLAEAGWRTLLGSKERDEENDGTPLPVVAKGDELLCEKGEVVERQTQPPRHFTDATLLSAMTGIARFVQDKDLKKILRATDGLGTEATRAGIIELLFKRGFLTKKGRYIHSTDAGKALFHSLPEMATRPDMTAHWESVLTQISEKQCRYQDFMQPLVGTLYQLIDQAKRTPVRQFRGIVAPGSGGSADKKKAAPRKRSAKKSPPADEVGSGAIA</w:t>
            </w:r>
          </w:p>
        </w:tc>
      </w:tr>
      <w:tr w:rsidR="00767530" w:rsidRPr="00E340F8" w14:paraId="765BA1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29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893B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X56|TRI6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DE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SRPPSNFDPGNYVEMSDPTTTHLPSKVVIQDLTTELHCPLCNDWFRDPLMLTCGHNFCQDCIQSFWKVHSKETFCPDCKMLCQYSNCTFNLVLEKLVEKIKKLPLLKGHPQCPEHGENLKLFSKPEGKMICFQCKDARLSMGQSKDFLQISEAVRFFTEELAIYQSQLQTTLKELQSLRTIQKDAISAYKDNKIQLQQNLSLEFLKLHQFLHNKEKDILNDLRDEGKLLNEEMEVNLNQIQEQCLVAKDMLATIQARMEQQNSFDFLTDITKLIESMEKGMKTIVPRQLIAKKLSLGRFKGPIQYIIWKEMQAILSPGPSQLTLDPKTAHPNLVLSKSQTSVCHCDVKQVMPDDPERFDSSVAVLGSKGFTSGKWYWEIEVGKKTKWTIGVVRESIIRKGSCPLTPEQGFWLLRLRNQTDLKALDLPSRSLTLGDLRRVGVYLDYEGGQVSFYNATTMTHLYTFSSVFQEKLFPYLCPCLNDGGENKEPLHIVHPQ</w:t>
            </w:r>
          </w:p>
        </w:tc>
      </w:tr>
      <w:tr w:rsidR="00767530" w:rsidRPr="00E340F8" w14:paraId="58EB9B4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61B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C02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147|TYR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4E1E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YNVLPLAYISLFLMLFYQVWAQFPRECANIEALRRGVCCPDLLPSSGPGTDPCGSSSGRGRCVAVIADSRPHSRHYPHDGKDDREAWPLRFFNRTCQCNDNFSGHNCGTCRPGWRGAACNQKILTVRRNLLDLSPEEKSHFVRALDMAKRTTHPQFVIATRRLEDILGPDGNTPQFENISVYNYFVWTHYYSVKKTFLGTGQESFGDVDFSHEGPAFLTWHRYHLLQLERDMQEMLQEPSFSLPYWNFATGKNVCDVCTDDLMGSRSNFDSTLISPNSVFSQWRVVCESLEEYDTLGTLCNSTEGGPIRRNPAGNVGRPAVQRLPEPQDVTQCLEVRVFDTPPFYSNSTDSFRNTVEGYSAPTGKYDPAVRSLHNLAHLFLNGTGGQTHLSPNDPIFVLLHTFTDAVFDEWLRRYNADISTFPLENAPIGHNRQYNMVPFWPPVTNTEMFVTAPDNLGYAYEVQWPGQEFTVSEIITIAVVAALLLVAAIFGVASCLIRSRSTKNEANQPLLTDHYQRYAEDYEELPNPNHSMV</w:t>
            </w:r>
          </w:p>
        </w:tc>
      </w:tr>
      <w:tr w:rsidR="00767530" w:rsidRPr="00E340F8" w14:paraId="0E9E3B4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B0A9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5D5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029|U5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09F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DLYDEFGNYIGPELDSDEDDDELGRETKDLDEMDDDDDDDDVGDHDDDHPGMEVVLHEDKKYYPTAEEVYGPEVETIVQEEDTQPLTEPIIKPVKTKKFTLMEQTLPVTVYEMDFLADLMDNSELIRNVTLCGHLHHGKTCFVDCLIEQTHPEIRKRYDQDLCYTDILFTEQERGVGIKSTPVTVVLPDTKGKSYLFNIMDTPGHVNFSDEVTAGLRISDGVVLFIDAAEGVMLNTERLIKHAVQERLAVTVCINKIDRLILELKLPPTDAYYKLRHIVDEVNGLISMYSTDENLILSPLLGNVCFSSSQYSICFTLGSFAKIYADTFGDINYQEFAKRLWGDIYFNPKTRKFTKKAPTSSSQRSFVEFILEPLYKILAQVVGDVDTSLPRTLDELGIHLTKEELKLNIRPLLRLVCKKFFGEFTGFVDMCVQHIPSPKVGAKPKIEHTYTGGVDSDLGEAMSDCDPDGPLMCHTTKMYSTDDGVQFHAFGRVLSGTIHAGQPVKVLGENYTLEDEEDSQICTVGRLWISVARYHIEVNRVPAGNWVLIEGVDQPIVKTATITEPRGNEEAQIFRPLKFNTTSVIKIAVEPVNPSELPKMLDGLRKVNKSYPSLTTKVEESGEHVILGTGELYLDCVMHDLRKMYSEIDIKVADPVVTFCETVVETSSLKCFAETPNKKNKITMIAEPLEKGLAEDIENEVVQITWNRKKLGEFFQTKYDWDLLAARSIWAFGPDATGPNILVDDTLPSEVDKALLGSVKDSIVQGFQWGTREGPLCDELIRNVKFKILDAVVAQEPLHRGGGQIIPTARRVVYSAFLMATPRLMEPYYFVEVQAPADCVSAVYTVLARRRGHVTQDAPIPGSPLYTIKAFIPAIDSFGFETDLRTHTQGQAFSLSVFHHWQIVPGDPLDKSIVIRPLEPQPAPHLAREFMIKTRRRKGLSEDVSISKFFDDPMLLELAKQDVVLNYPM</w:t>
            </w:r>
          </w:p>
        </w:tc>
      </w:tr>
      <w:tr w:rsidR="00767530" w:rsidRPr="00E340F8" w14:paraId="15BFCDE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44E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4746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146|TYRO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571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RSMGRPGLRPLLLAGLASLLLPGSAAAGLKLMGAPVKMTVSQGQPVKLNCSVEGMDDPDIHWMKDGAVVQNASQVSISISEQNWIGLLSLKSAERSDAGLYWCQVKDGEETKISQSVWLTVEGVPFFTVEPKDLAVPPNVPFQLSCEAVGPPEPVTIFWWRGPTKVGGPASSPSVLNVTGVTQRTEFSCEAHNIKGLATSRPAIIRLQAPPAAPFNITVTTISSSNASVAWVPGADGLALLHSCTVQVAHAPGEWEALAVVVPVPPFTCLLRNLAPATNYSLRVRCANALGPSPYGDWVPFQTKGLAPARAPQNFHAIRTDSGLILEWEEVIPEDPGEGPLGPYKLSWVQENGTQDELMVEGTTANLTDWDPQKDLVLRVCASNAIGDGPWSQPLVVSSHDHAGRQGPPHSRTSWVPVVLGVLTALITAAALALILLRKRRKETRFGQAFDSVMARGEPAVHFRAARSFNRERPERIEATLDSLGISDELKEKLEDVLIPEQQFTLGRMLGKGEFGSVREAQLKQEDGSFVKVAVKMLKADIIASSDIEEFLREAACMKEFDHPHVAKLVGVSLRSRAKGRLPIPMVILPFMKHGDLHAFLLASRIGENPFNLPLQTLVRFMVDIACGMEYLSSRNFIHRDLAARNCMLAEDMTVCVADFGLSRKIYSGDYYRQGCASKLPVKWLALESLADNLYTVHSDVWAFGVTMWEIMTRGQTPYAGIENAEIYNYLISGNRLKQPPECMEEVYDLMYQCWSADPKQRPSFTCLRMELENILGHLSVLSTSQDPLYINIERAGQPAENGSPELPCGEQSSSEAGDGSGMGAIGGIPSDCRYIFSPGGLAESPGQLEQQPESPLNENQRLLLLQQGLLPHSSC</w:t>
            </w:r>
          </w:p>
        </w:tc>
      </w:tr>
      <w:tr w:rsidR="00767530" w:rsidRPr="00E340F8" w14:paraId="296ED03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B5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033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876|TXN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C3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MLPHLHNGWQVDQAILSEEDRVVVIRFGHDWDPTCMKMDEVLYSIAEKVKNFAVIYLVDITEVPDFNKMYELYDPCTVMFFFRNKHIMIDLGTGNNNKINWAMEDKQEMVDIIETVYRGARKGRGLVVSPKDYSTKYRY</w:t>
            </w:r>
          </w:p>
        </w:tc>
      </w:tr>
      <w:tr w:rsidR="00767530" w:rsidRPr="00E340F8" w14:paraId="16A23E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362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3CE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41|TSS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3B7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AAVLKRRGYIMGINLGEGSYAKVKSAYSERLKFNVAVKIIDRKKAPSDFLEKFLPREIEILAMLNHRSIVKTYEIFETSDGKVYIVMELGVQGDLLEFIKTRGALQEDDARKKFHQLSSAIKYCHDLDVVHRDLKCENLLLDKDFNIKLSDFGFSKRCLRDDSGRLILSKTFCGSAAYAAPEVLQGIPYQPKVYDIWSLGVILYIMVCGSMPYDDSNIKKMLRIQKEHRVNFPRSKHLTGECKDLIYRMLQPDVNRRLHIDEILNHCWVQPKARGLSSGAINKEGESSRATEPSWIPEPGADKKSATKLEPREEARSEARSESKPQEDTLQVVRQSENVGLSSELNRDTEEGHPQQPSETHT</w:t>
            </w:r>
          </w:p>
        </w:tc>
      </w:tr>
      <w:tr w:rsidR="00767530" w:rsidRPr="00E340F8" w14:paraId="6756F0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3373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877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X7|TYD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7108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SSSDAAEPAGPAGRAASAPEAAQAEEDRVKRRRLQCLGFALVGGCDPTMVPSVLRENDWQTQKALSAYFELPENDQGWPRQPPTSFKSEAYVDLTNEDANDTTILEASPSGTPLEDSSTISFITWNIDGLDGCNLPERARGVCSCLALYSPDVVFLQEVIPPYCAYLKKRAASYTIITGNEEGYFTAILLKKGRVKFKSQEIIPFPNTKMMRNLLCVNVSLGGNEFCLMTSHLESTREHSAERIRQLKTVLGKMQEAPDSTTVIFAGDTNLRDQEVIKCGGLPDNVFDAWEFLGKPKHCQYTWDTKANNNLRIPAAYKHRFDRIFFRAEEGHLIPQSLDLVGLEKLDCGRFPSDHWGLLCTLNVVL</w:t>
            </w:r>
          </w:p>
        </w:tc>
      </w:tr>
      <w:tr w:rsidR="00767530" w:rsidRPr="00E340F8" w14:paraId="06F3BD1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6453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D18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Y6|TRXH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5EA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CVSKGKGDDDSVHNVEFSGGNVHLITTKESWDDKLAEADRDGKIVVANFSATWCGPCKIVAPFFIELSEKHSSLMFLLVDVDELSDFSSSWDIKATPTFFFLKNGQQIGKLVGANKPELQKKVTSIIDSVPESPQRP</w:t>
            </w:r>
          </w:p>
        </w:tc>
      </w:tr>
      <w:tr w:rsidR="00767530" w:rsidRPr="00E340F8" w14:paraId="5B0226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A8D3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D304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427|UB2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5885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PLVPSSQKALLLELKGLQEEPVEGFRVTLVDEGDLYNWEVAIFGPPNTYYEGGYFKARLKFPIDYPYSPPAFRFLTKMWHPNIYETGDVCISILHPPVDDPQSGELPSERWNPTQNVRTILLSVISLLNEPNTFSPANVDASVMYRKWKESKGKDREYTDIIRKQVLGTKVDAERDGVKVPTTLAEYCVKTKAPAPDEGSDLFYDDYYEDGEVEEEADSCFGDDEDDSGTEES</w:t>
            </w:r>
          </w:p>
        </w:tc>
      </w:tr>
      <w:tr w:rsidR="00767530" w:rsidRPr="00E340F8" w14:paraId="1211037C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B8F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B53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R4IMY7|TRPM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93C5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AALEPTLVQTLAVSTAKGGRYLSLSPSFQRCSLASWIKENIKKKECCFYVEDGREGICKCGYPKVQHCDEAIKPEDYMGEQWDKHRHVRETPTDAFGDISFGGLGQKTGKYVRVSSDTSCENLYQLMTEQWKLRSPNLLISVTGGAKNFYIKTHLKDKFRRGLIKVAQTTGAWILTGGTHAGVMKHVGMAVRDYTLSSGSMEGQIVVIGVAPWGVIHNRSTLIHPEGRFPAYYSLDEQGQGRLSCLDINHTHFLLVDDGTQGHYGVEIELRARLEKLISKLSLGNRESGVTIPVVCVVLDGGPGTLNTIYNSMLNHTPCVVLEGSGRLADVIAHVASVPVSKVTMALINRLLKRFFMQEYKNFTELQIIEWTKKIQDILRMPHLLTVFRIDEDKNYDVDVAILQALLKASRSDEHAGRHCWERQLELAVAWNRVDIAESEIFTEESQWTSSDLHPAMFSALVGDKPEFVRLLLENGVCVREFLEREETLCELYSHLPSCFFLRKLAKRVQGGKMRRGQEPLPGSRKVCLSHVSEEVRHLLGSFTQPLYIASRYKPTKDDVRLKVPSKGALDLPCSGEEWSADTVWDPGRDLFLWAVVQNNRELAEIGWEQCRDCIAAALAASKILRKLAQESGEDDSEEATEMLELANHYEKQAIGVFSECHSWDAQRAQKLLIRISPSWGRSTCLWLALEAHDKSFIAHSGVQALLTQIWCGELSVDNPHWKVLLCMIFFPLIYTGFLTFRRDEDIQRQAERTEQQKLAMESVFAGQSDGKIKRHLRGFSQKSELKPLNCSSRLMSFLKSPQVKFYWNIASYFGFLWLFAVVLMIDFQTSPSWRELLLYVWLTSLVCEEIRQLYHDFDGSGFRRKAKMYIKDLWNILDVLSIVLFIAGLICRLQASDTVFYIGKVILCIDFIIFCLRLMAIFSISRTLGPKIIIVRRMMLDLFFFMFLLSIWVVAYGVAKQGILIENEERLNWIIRGAVYEPYITIFGNFPTNIDNTLFDISSCSVNASDPLKPKCPMLNADNTPVFPEWLTIMMLCVYLLFANILLLNLLIAIFNYTFQEVQDNTDTIWKFQRYELIKEYHSRPALPPPFILLSHLILFIRGVFLRDLPQRHKNFRQELEQTEEEELLSWEAYMKDNYLASTRQDESQSVEHRIHDTAEKVGAMSELLEREQEMVSATMAKRLARLEEQVSESAKALRWIIDALKSQGCKSKVQPPLMRSKSSDRDDGDSSGQETDDEEAPHMFARQLQYPDSTVRRFPVPEEKVSWEVNFSPYQPPVYNQQDSSESDTSALDKHRNPGGRTGIRGKGALNTLGPNHILHPIFTRWRDAEHKVLEFLAVWEDAEKRWALLGGPAQPDEPLAQVLERILGKKLNEKTKTLLKAGEEVYKGYVDDSRNTDNAWVETSIITLHCDKNTPLMADLNHMVESSLSSHQPLQWREVSSDACRCSYQREALRQIAHHHNTYF</w:t>
            </w:r>
          </w:p>
        </w:tc>
      </w:tr>
      <w:tr w:rsidR="00767530" w:rsidRPr="00E340F8" w14:paraId="79B93A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BF7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DC9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129|UBC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B368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QKELQDLGRDPPAQCSAGPVGDDLFHWQATIMGPPESPYQGGVFFLTIHFPTDYPFKPPKVAFTTRIYHPNINSNGSICLDILRSQWSPALTISKVLLSICSLLCDPNPDDPLVPEIARIYKTDRERYNQLAREWTQKYAM</w:t>
            </w:r>
          </w:p>
        </w:tc>
      </w:tr>
      <w:tr w:rsidR="00767530" w:rsidRPr="00E340F8" w14:paraId="2F5498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0D7B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3991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60|TXNI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8841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FKKIKSFEVVFNDPEKVYGSGEKVAGRVIVEVCEVTRVKAVRILACGVAKVLWMQGSQQCKQTLDYLRYEDTLLLEEQPTAGENEMVIMRPGNKYEYKFGFELPQGPLGTSFKGKYGCVDYWVKAFLDRPSQPTQEAKKNFEVMDLVDVNTPDLMAPVSAKKEKKVSCMFIPDGRVSVSARIDRKGFCEGDDISIHADFENTCSRIVVPKAAIVARHTYLANGQTKVFTQKLSSVRGNHIISGTCASWRGKSLRVQKIRPSILGCNILKVEYSLLIYVSVPGSKKVILDLPLVIGSRSGLSSRTSSMASRTSSEMSWIDLNIPDTPEAPPCYMDIIPEDHRLESPTTPLLDDVDDSQDSPIFMYAPEFQFMPPPTYTEVDPCVLNNNNNNNNVQ</w:t>
            </w:r>
          </w:p>
        </w:tc>
      </w:tr>
      <w:tr w:rsidR="00767530" w:rsidRPr="00E340F8" w14:paraId="3BB175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6C3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A944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12K3|UB2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4C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QQMTSSQKALMLELKSLQEEPVEGFRITLVDESDLYNWEVAIFGPPNTLYEGGYFKAHIKFPIDYPYSPPTFRFLTKMWHPNIYENGDVCISILHPPVDDPQSGELPSERWNPTQNVRTILLSVISLLNEPNTFSPANVDASVMFRKWRDSKGKDKEYAEIIRKQVSATKAEAEKDGVKVPTTLAEYCIKTKVPSNDNSSDLLYDDLYDDDIDDEDEEEEDADCYDDDDSGNEES</w:t>
            </w:r>
          </w:p>
        </w:tc>
      </w:tr>
      <w:tr w:rsidR="00767530" w:rsidRPr="00E340F8" w14:paraId="67DA35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ED51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652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149|UBE2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CCC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ARRRLMRDFKRLQEDPPVGVSGAPSENNIMQWNAVIFGPEGTPFEDGTFKLVIEFSEEYPNKPPTVRFLSKMFHPNVYADGSICLDILQNRWSPTYDVSSILTSIQSLLDEPNPNSPANSQAAQLYQENKREYEKRVSAIVEQSWNDS</w:t>
            </w:r>
          </w:p>
        </w:tc>
      </w:tr>
      <w:tr w:rsidR="00767530" w:rsidRPr="00E340F8" w14:paraId="32DD2A6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485B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DE80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KP2|UBP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E9F1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RGALFSVPGGGGKMAAGDLGELLVPHMPTIRVPRSGDRVYKNECAFSYDSPNSEGGLYVCMNTFLAFGREHVERHFRKTGQSVYMHLKRHMREKVRGASGGALPKRRNSKIFLDLDMDDDLNSDDYEYEDEAKLVIFPDHYEIALPNIEELPALVTIACDAVLSSKSPYRKQDPDTWENEVPVSKYANNLVQLDNGVRIPPSGWKCARCDLRENLWLNLTDGSVLCGKWFFDSSGGNGHALEHYRDMGYPLAVKLGTITPDGADVYSFQEEGPVSDPHLAKHLAHFGIDMLHTQGTENGLRDNDIKPRVSEWEVIQESGTKLKPMYGPGYTGLKNLGNSCYLSSVMQAIFSIPEFQRAYVGNLPRIFDYSPLDPTQDFNTQMTKLGHGLLSGQYSKPPVKSELIEQVMKEEHKPQQNGISPRMFKAFVSKSHPEFSSNRQQDAQEFFLHLVNLVERNRIGSENPSDVFRFLVEERIQCCQTRKVRYTERVDYLMQLPVAMEAATNKDELITYELMRREAEANRRPLPELVRAKIPFSACLQAFAEPDNVDDFWSSALQAKSAGVKTSRFASFPEYLVVQIKKFTFGLDWVPRKFDVSIDMPDLLDISHLRARGLQPGEEELPDISPPIVIPDDSKDRLMNQLIDPSDIDESSVMQLAEMGFPLEACRKAVYFTGNTGAEVAFNWIIVHMEEPDFAEPLAIPGYGGAGASVFGATGLDNQPPEEIVAIITSMGFQRNQAVQALQATNHNLERALDWIFSHPEFEEDSDFVIEMENNANANIVSEAKPEGPRVKDGSGMYELFAFISHMGTSTMSGHYVCHIKKEGRWVIYNDHKVCASERPPKDLGYMYFYRRIPS</w:t>
            </w:r>
          </w:p>
        </w:tc>
      </w:tr>
      <w:tr w:rsidR="00767530" w:rsidRPr="00E340F8" w14:paraId="12320B9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116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A9A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68J840|UGT1_PANG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C15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ELIFLPAPAIGHLVGMVEMAKLFISRHENLSVTVLIAKFYMDTGVDNYNKSLLTNPTPRLTIVNLPETDPQNYMLKPRHAIFPSVIETQKTHVRDIISGMTQSESTQVVGLLADLLFINIMDIANEFNVPTYVYSPAGAGHLGLAFHLQTLNDKKQDVTEFRNSDTELLVPSFANPVPAEVLPSMYVDKEGGYDYLFSLFRRCRESKAIIINTFEELEPYAINSLRMDSMIPPIYPVGPILNLNGDGQNSDEAAVILGWLDDQPPSSVVFLCFGSYGSFQENQVKEIAMGLERSGHRFLWSLRPSIPKGETKLQLKYSNLKEILPVGFLDRTSCVGKVIGWAPQVAVLGHESVGGFLSHCGWNSTLESVWCGVPVATWPMYGEQQLNAFEMVKELGIAVEIEVDYKKDYFNMKNDFIVRAEEIETKIKKLMMDENNSEIRKKVKEMKEKSRAAMSENGSSYNSLAKLFEEIM</w:t>
            </w:r>
          </w:p>
        </w:tc>
      </w:tr>
      <w:tr w:rsidR="00767530" w:rsidRPr="00E340F8" w14:paraId="03DBA25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47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1FA2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L1|UBL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B31F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VCNDRLGKKVRVKCNTDDTIGDLKKLIAAQTGTRWNKIVLKKWYTIFKDHVSLGDYEIHDGMNLELYYQ</w:t>
            </w:r>
          </w:p>
        </w:tc>
      </w:tr>
      <w:tr w:rsidR="00767530" w:rsidRPr="00E340F8" w14:paraId="274992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EF60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4E90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911|URO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174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PSLTWMLMVVVASWFITTAATDTSEARWCSECHSNATCTEDEAVTTCTCQEGFTGDGLTCVDLDECAIPGAHNCSANSSCVNTPGSFSCVCPEGFRLSPGLGCTDVDECAEPGLSHCHALATCVNVVGSYLCVCPAGYRGDGWHCECSPGSCGPGLDCVPEGDALVCADPCQAHRTLDEYWRSTEYGEGYACDTDLRGWYRFVGQGGARMAETCVPVLRCNTAAPMWLNGTHPSSDEGIVSRKACAHWSGHCCLWDASVQVKACAGGYYVYNLTAPPECHLAYCTDPSSVEGTCEECSIDEDCKSNNGRWHCQCKQDFNITDISLLEHRLECGANDMKVSLGKCQLKSLGFDKVFMYLSDSRCSGFNDRDNRDWVSVVTPARDGPCGTVLTRNETHATYSNTLYLADEIIIRDLNIKINFACSYPLDMKVSLKTALQPMVSALNIRVGGTGMFTVRMALFQTPSYTQPYQGSSVTLSTEAFLYVGTMLDGGDLSRFALLMTNCYATPSSNATDPLKYFIIQDRCPHTRDSTIQVVENGESSQGRFSVQMFRFAGNYDLVYLHCEVYLCDTMNEKCKPTCSGTRFRSGSVIDQSRVLNLGPITRKGVQATVSRAFSSLGLLKVWLPLLLSATLTLTFQ</w:t>
            </w:r>
          </w:p>
        </w:tc>
      </w:tr>
      <w:tr w:rsidR="00767530" w:rsidRPr="00E340F8" w14:paraId="25F446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911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332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202|URE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A22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NNGNQVSNLSNALRQVNIGNRNSNTTTDQSNINFEFSTGVNNNNNNNSSSNNNNVQNNNSGRNGSQNNDNENNIKNTLEQHRQQQQAFSDMSHVEYSRITKFFQEQPLEGYTLFSHRSAPNGFKVAIVLSELGFHYNTIFLDFNLGEHRAPEFVSVNPNARVPALIDHGMDNLSIWESGAILLHLVNKYYKETGNPLLWSDDLADQSQINAWLFFQTSGHAPMIGQALHFRYFHSQKIASAVERYTDEVRRVYGVVEMALAERREALVMELDTENAAAYSAGTTPMSQSRFFDYPVWLVGDKLTIADLAFVPWNNVVDRIGINIKIEFPEVYKWTKHMMRRPAVIKALRGE</w:t>
            </w:r>
          </w:p>
        </w:tc>
      </w:tr>
      <w:tr w:rsidR="00767530" w:rsidRPr="00E340F8" w14:paraId="230EA4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4112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28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6998|UPP_TOX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C2A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VPASGKLLVDPRYSTNDQEESILQDIITRFPNVVLMKQTAQLRAMMTIIRDKETPKEEFVFYADRLIRLLIEEALNELPFEKKEVTTPLDVSYHGVSFYSKICGVSIVRAGESMESGLRAVCRGCRIGKILIQRDETTAEPKLIYEKLPADIRDRWVMLLDPMCATAGSVCKAIEVLLRLGVKEERIIFVNILAAPQGIERVFKEYPKVRMVTAAVDICLNSRYYIVPGIGDFGDRYFGTM</w:t>
            </w:r>
          </w:p>
        </w:tc>
      </w:tr>
      <w:tr w:rsidR="00767530" w:rsidRPr="00E340F8" w14:paraId="5B759D5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BE2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ECF9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K6|UBP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31B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SRDLCPHLDSIGEVTKEDLLLKSKGTCQSCGVTGPNLWACLQVACPYVGCGESFADHSTIHAQAKKHNLTVNLTTFRLWCYACEKEVFLEQRLAAPLLGSSSKFSEQDSPPPSHPLKAVPIAVADEGESESEDDDLKPRGLTGMKNLGNSCYMNAALQALSNCPPLTQFFLECGGLVRTDKKPALCKSYQKLVSEVWHKKRPSYVVPTSLSHGIKLVNPMFRGYAQQDTQEFLRCLMDQLHEELKEPVVATVALTEARDSDSSDTDEKREGDRSPSEDEFLSCDSSSDRGEGDGQGRGGGSSQAETELLIPDEAGRAISEKERMKDRKFSWGQQRTNSEQVDEDADVDTAMAALDDQPAEAQPPSPRSSSPCRTPEPDNDAHLRSSSRPCSPVHHHEGHAKLSSSPPRASPVRMAPSYVLKKAQVLSAGSRRRKEQRYRSVISDIFDGSILSLVQCLTCDRVSTTVETFQDLSLPIPGKEDLAKLHSAIYQNVPAKPGACGDSYAAQGWLAFIVEYIRRFVVSCTPSWFWGPVVTLEDCLAAFFAADELKGDNMYSCERCKKLRNGVKYCKVLRLPEILCIHLKRFRHEVMYSFKINSHVSFPLEGLDLRPFLAKECTSQITTYDLLSVICHHGTAGSGHYIAYCQNVINGQWYEFDDQYVTEVHETVVQNAEGYVLFYRKSSEEAMRERQQVVSLAAMREPSLLRFYVSREWLNKFNTFAEPGPITNQTFLCSHGGIPPHKYHYIDDLVVILPQNVWEHLYNRFGGGPAVNHLYVCSICQVEIEALAKRRRIEIDTFIKLNKAFQAEESPGVIYCISMQWFREWEAFVKGKDNEPPGPIDNSRIAQVKGSGHVQLKQGADYGQISEETWTYLNSLYGGGPEIAIRQSVAQPLGPENLHGEQKIEAETRAV</w:t>
            </w:r>
          </w:p>
        </w:tc>
      </w:tr>
      <w:tr w:rsidR="00767530" w:rsidRPr="00E340F8" w14:paraId="61A601B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227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66D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310|UD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4D90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LQVPLPRLATGLLLLLSVQPWAESGKVLVVPTDGSPWLSMREALRELHARGHQAVVLTPEVNMHIKEEKFFTLTAYAVPWTQKEFDRVTLGYTQGFFETEHLLKRYSRSMAIMNNVSLALHRCCVELLHNEALIRHLNATSFDVVLTDPVNLCGAVLAKYLSIPAVFFWRYIPCDLDFKGTQCPNPSSYIPKLLTTNSDHMTFLQRVKNMLYPLALSYICHTFSAPYASLASELFQREVSVVDLVSYASVWLFRGDFVMDYPRPIMPNMVFIGGINCANGKPLSQEFEAYINASGEHGIVVFSLGSMVSEIPEKKAMAIADALGKIPQTVLWRYTGTRPSNLANNTILVKWLPQNDLLGHPMTRAFITHAGSHGVYESICNGVPMVMMPLFGDQMDNAKRMETKGAGVTLNVLEMTSEDLENALKAVINDKSYKENIMRLSSLHKDRPVEPLDLAVFWVEFVMRHKGAPHLRPAAHDLTWYQYHSLDVIGFLLAVVLTVAFITFKCCAYGYRKCLGKKGRVKKAHKSKTH</w:t>
            </w:r>
          </w:p>
        </w:tc>
      </w:tr>
      <w:tr w:rsidR="00767530" w:rsidRPr="00E340F8" w14:paraId="535FBB4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9D7D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ED79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67|UCRI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5A11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IRSSVKTCFKPMSLTSKRLISQSLLASKSTYRTPNFDDVLKENNDADKGRSYAYFMVGAMGLLSSAGAKSTVETFISSMTATADVLAMAKVEVNLAAIPLGKNVVVKWQGKPVFIRHRTPHEIQEANSVDMSALKDPQTDADRVKDPQWLIMLGICTHLGCVPIGEAGDFGGWFCPCHGSHYDISGRIRKGPAPLNLEIPAYEFDGDKVIVG</w:t>
            </w:r>
          </w:p>
        </w:tc>
      </w:tr>
      <w:tr w:rsidR="00767530" w:rsidRPr="00E340F8" w14:paraId="53ADE7F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9FFB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7738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T8|UL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B39D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VGDFEYSKRDLVGHGAFAVVFRGRHRQKTDWEVAIKSINKKNLSKSQILLGKEIKILKELQHENIVALYDVQELPNSVFLVMEYCNGGDLADYLQAKGTLSEDTIRVFLHQIAAAMRILHSKGIIHRDLKPQNILLSYANRRKSSVSGIRIKIADFGFARYLHSNMMAATLCGSPMYMAPEVIMSQHYDAKADLWSIGTVIYQCLVGKPPFQANSPQDLRMFYEKNRSLMPSIPRETSPYLANLLLGLLQRNQKDRMDFEAFFSHPFLEQGPVKKSCPVPVPMYSGSVSGSSCGSSPSCRFASPPSLPDMQHIQEENLSSPPLGPPNYLQVSKDSASTSSKNSSCDTDDFVLVPHNISSDHSCDMPVGTAGRRASNEFLVCGGQCQPTVSPHSETAPIPVPTQIRNYQRIEQNLTSTASSGTNVHGSPRSAVVRRSNTSPMGFLRPGSCSPVPADTAQTVGRRLSTGSSRPYSPSPLVGTIPEQFSQCCCGHPQGHDSRSRNSSGSPVPQAQSPQSLLSGARLQSAPTLTDIYQNKQKLRKQHSDPVCPSHTGAGYSYSPQPSRPGSLGTSPTKHLGSSPRSSDWFFKTPLPTIIGSPTKTTAPFKIPKTQASSNLLALVTRHGPAEEQSKDGNEPRECAHCLLVQGSERQRAEQQSKAVFGRSVSTGKLSDQQGKTPICRHQGSTDSLNTERPMDIAPAGACGGVLAPPAGTAASSKAVLFTVGSPPHSAAAPTCTHMFLRTRTTSVGPSNSGGSLCAMSGRVCVGSPPGPGFGSSPPGAEAAPSLRYVPYGASPPSLEGLITFEAPELPEETLMEREHTDTLRHLNVMLMFTECVLDLTAMRGGNPELCTSAVSLYQIQESVVVDQISQLSKDWGRVEQLVLYMKAAQLLAASLHLAKAQIKSGKLSPSTAVKQVVKNLNERYKFCITMCKKLTEKLNRFFSDKQRFIDEINSVTAEKLIYNCAVEMVQSAALDEMFQQTEDIVYRYHKAALLLEGLSRILQDPADIENVHKYKCSIERRLSALCHSTATV</w:t>
            </w:r>
          </w:p>
        </w:tc>
      </w:tr>
      <w:tr w:rsidR="00767530" w:rsidRPr="00E340F8" w14:paraId="2DFA140A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A94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621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N9|UN1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79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LCVRVKRAKFQGSPDKFNTYVTLKVQNVKSTTVAVRGDQPSWEQDFMFEISRLDLGLSVEVWNKGLIWDTMVGTVWIALKTIRQSDEEGPGEWSTLEAETLMKDDEICGTKNPTPHKILLDTRFELPFDIPEEEARYWTYKLEQINALADDNEYSSQEESQRKPLPTAAAQCCHWTYLGWGEHQTFEDPDSAVDDRDSDYRSETSNSAPPPYHTTTQPNASVHQFPVPVRLPQQLFLQGSSHDSCNDSMQSYDLDYPERRALSPTSSSRYGSSCNVSQGSSLLSELDQYHEQDDDGRERDSIHSSHSYGSLSKDGQAGLGEQEKALEVTCESEKEKTGESKEMRDDATIHPPSDLVLHKDHVLGPQESLPEETASSPFTQARAHWFRAVTKVRLQLQEISDDGDPSLPQWLPEGPAGGLYGIDSMPDLRRKKPLPLVSDLSLVQSRKAGITSAMATRTSLKDEELKSHVYKKTLQALIYPISCTTPHNFEVWSATTPTYCYECEGLLWGLARQGMRCSECGVKCHEKCQDLLNADCLQRAAEKSSKHGAEDRTQNIIMAMKDRMKIRERNKPEIFEVIRDVFTVSKVAHVQQMKTVKQSVLDGTSKWSAKITITVVCAQGLQAKDKTGSSDPYVTVQVGKTKKRTKTIFGNLNPVWEEKFHFECHNSSDRIKVRVWDEDDDIKSRVKQRLKRESDDFLGQTIIEVRTLSGEMDVWYNLEKRTDKSAVSGAIRLQISVEIKGEEKVAPYHVQYTCLHENLFHYLTDIQGSGGVWIPEARGDDAWKVYFDETAQEIVDEFAMRYGIESIYQAMTHFACLSSKYMCPGVPAVMSTLLANINAYYAHTTASTNVSASDRFAASNFGKERFVKLLDQLHNSLRIDLSTYRNNFPAGSPERLQDLKSTVDLLTSITFFRMKVQELQSPPRASQVVKDCVKACLNSTYEYIFNNCHDLYSHQYQLQEQPLEEPGPSIRNLDFWPKLITLIVSIIEEDKNSYTPVLSQFPQELNVGKVSAEVMWHLFAQDMKYALEEHEKDRLCKSADYMNLHFKVKWLHNEYVRDLPALQGQVPEYPAWFEQFVLQWLDENEDVSLEFLRGALERDKKDGFQQTSEHALFSCSVVDVFTQLNQSFEIIRKLECPDPNILAHYMRRFAKTIGKVLMQYADILSKNFPAYCTKERLPCILMNNMQQLRVQLEKMFEAMGGKELDSEAADSLKELQVKLNTVLDELSMVFGNSFQVRIDECVRQMADILGQVRGTGNASPNARASVAQDADSVLRPLMDFLDGNLTLFATVCEKTVLKRVLKELWRVVMNTMERVIVLPPLTDQTGTQLILTAAKELSQLSKLKDHMVREETRNLTPKQCAVLDLALDTIKQYFHAGGNGLKKTFLEKSPDLQSLRYALSLYTQTTDTLIKTFVRSQTAQGAGVDDPVGEVSIQVDLFTHPGTGEHKVTVKVVAANDLKWQTAGMFRPFVEVTMVGPHQSDKKRKFTTKSKSNNWTPKYNETFHFLLGNEEGPEAYELQICVKDYCFAREDRVIGLAVMPLRDVAAKGSCACWCPLGRKIHMDETGMTILRILSQRSNDEVAREFVKLKSESRSTEEGS</w:t>
            </w:r>
          </w:p>
        </w:tc>
      </w:tr>
      <w:tr w:rsidR="00767530" w:rsidRPr="00E340F8" w14:paraId="7517739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DFA2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E14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E3|UC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449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MPVHFLLLLLLLLGGPRTGLPHKFYKAKPIFSCLNTALSEAEKGQWEDASLLSKRSFHYLRSRDASSGEEEEGKEKKTFPISGARGGARGTRYRYVSQAQPRGKPRQDTAKSPHRTKFTLSLDVPTNIMNLLFNIAKAKNLRAQAAANAHLMAQIGRKK</w:t>
            </w:r>
          </w:p>
        </w:tc>
      </w:tr>
      <w:tr w:rsidR="00767530" w:rsidRPr="00E340F8" w14:paraId="2BE8AA4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BAF7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A61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6261|UNC5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37B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ITITTQPKSGYVIRNKPLRLQCRANHATKIRYKCSSKWIDDSRIEKLIGTDSTSGVGYIDASVDISRIDVDTSGHVDAFQCQCYASGDDDQDVVASDVATVHLAYMRKHFLKSPVAQRVQEGTTLQLPCQAPESDPKAELTWYKDGVVVQPDANVIRASDGSLIMSAARLSDSGNYTCEATNVANSRKTDPVEVQIYVDGGWSEWSPWIGTCHVDCPLLRQHAHRIRDPHDVLPHQRRTRTCNNPAPLNDGEYCKGEEEMTRSCKVPCKLDGGWSSWSDWSACSSSCHRYRTRACTVPPPMNGGQPCFGDDLMTQECPAQLCTADSSRIVISDTAVYGSVASIFIVASFILAILAMFCCKRGNSKKSKPLKPQKMNSEKAGGIYYSEPPGVRRLLLEHQHGTLLGEKISSCSQYFEPPPLPHSTTLRSGKSAFSGYSSTRNAGSRAALIQECSSSSSGSGGKRTMLRTSSSNCSDDDNYATLYDYMEDKSVLGLDTSQNIVAAQIDSNGARLSLSKSGARLIVPELAVEGEKMLYLAVSDTLTDQPHLKPIESALSPVIVIGQCDVSMSAHDNILRRPVVVSFRHCASTFPRDNWQFTLYADEGSGWQKAVTIGEENLNTNMFVQFEQPGKKNDGFGWCHVMTYSLARLMLAGHPRRNSLSAAKRVHLAVFGPTEMSAYRRPFELRVYCVPETGAAMESVWKQEDGSRLLCESNDFILNEKGNLCICIEDVIPGFSCDGPEVVEISETQHRFVAQNGLHCSLKFRPKEINGSQFSTRVIVYQKASSTEPMVMEVSNEPELYDATSEEREKGSVCVEFRLPFGVKDELARLLDMPNESHSDWRGLAKKLHYDRYLQFFASFPDCSPTSLLLDLWEASSSGSARAVPDLLQTLRVMGRPDAVMVLERFLSAFPQIVSP</w:t>
            </w:r>
          </w:p>
        </w:tc>
      </w:tr>
      <w:tr w:rsidR="00767530" w:rsidRPr="00E340F8" w14:paraId="2D3E50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D983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88E7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763|UBE2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12CC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NVENLPPHIIRLVYKEVTTLTADPPDGIKVFPNEEDLTDLQVTIEGPEGTPYAGGLFRMKLLLGKDFPASPPKGYFLTKIFHPNVGANGEICVNVLKRDWTAELGIRHVLLTIKCLLIHPNPESALNEEAGRLLLENYEEYAARARLLTEIHGGAGGPSGRAEAGRALASGTEASSTDPGAPGGPGGAEGPMAKKHAGERDKKLAAKKKTDKKRALRRL</w:t>
            </w:r>
          </w:p>
        </w:tc>
      </w:tr>
      <w:tr w:rsidR="00767530" w:rsidRPr="00E340F8" w14:paraId="4A90FF69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A16F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3C50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61|UNC5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F02A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SSTVLAALLALLLVATNDAARHRKYRQTYQDIDSDDDDTSDVQITVFPSEKEVRDGRDVSFECRARTSDNSVYPTVRWARVGGPLPSSAHDSGGRLTINPVQLSDAGTYICVSDYNGNTVEARATLSVVSYGPQEVSNGLRQAGQCMADEKACGNNECVKNDYVCDGEPDCRDRSDEANCPAISRTCEPNEFKCNNNKCVQKMWLCDGDDDCGDNSDELNCNAKPSSSDCKPTEFQCHDRRQCVPSSFHCDGTNDCHDGSDEVGCVQPTVVDPPQTNLQVPRGTTFSLTCKAVAVPEPYINWRLNWGPVCEPPRCLQTSEGGYGTLTIHDAQPVDQGAYTCEAINVKGRVLATPDCIVRVVDDPRPQPPQPPTAPPQRASCDTRGAVTPYPNNYGTCECKSQVTGPNCDQCKPGAFHLSEKSPEGCLKCFCFGVSNDCRSSGHYRTKDRLMFAGDAEGVTISDIEERTIDRNTPFSFFKTGYLTFDGTTDGVAKYWRLPQRFLGDKVTAYGGKMEFEIEFSGSGHHSSEPMVVLKGNQNILVHRVRNQEHVLRSDSPVRITVETYETNYEQLNGAAATREDLLMVLADLDAFLIRATHVAHQTSTSLGDVSWEIAVDRYTPDGLALEVEQCVCPPGYLGTSCEDCAPGYERSGYGPYLGTCVPIQPRHQQCGPGAVAPTAPAQGQCQCKASVIGPNCDRCAPNSFGLAPTNPQGCIPCFCSGVTQQCSASSYRRTSVSIDYARGDRDQLELTTSDSRQPYSPQTRAELSGQAIEFRSFEEARGQTLYWKLPEKFLGDKVTSYGGTLEYTFKFSGNGNSDQSADVILRGNDIALQYKHREPFYADRENKVQIKIIETSWQRVDGQQATREHLLMTLADLDTLLIKSTYNDDCTDSQLLSANLEFAEPYGQGLTAAEVEQCICPPGYVGTSCEDCAPGYSRTGGGLYLGLCEKCECNGHASQCDKEYGYCLDCQHNTEGDQCERCKPGFVGDARRGTPNDCQPEATRAPCHCNNHSPRGCDSFGRCLLCEHNTEGTHCERCKKGYYGDATKGSPYDCTPCPCPGASDCYLDNEGQVACRICPAGLQGRLCNECAPGYTRSNKPAGRVCEPIGQVTNEDITFVQKPHEVLRVRIMEPKRQIALPGDRVHWICQVTGYTTEKIHVEWTKVGEMSLPPNAKAYDGYLVLKGVEAENAGQYRCTATTITQYATDDALLTISKRISGRPPQPVIDPPHLVVNEGEPAAFRCWVPGIPDCQITWHREQLGGPLPHGVYQTGNALKIPQSQLHHAGRYICSAANQYGTGQSPPAVLEVKKPVIPPKVDPIRQTVDRDQPARFKCWVPGNSNVQLRWSRPGGAPLPSGVQEQQGILHIPRASDQEVGQYVCTATDPSDNTPLQSEPVQLNIRDPAPPQRGAAPQIDPPNQTVNVNDPAQFRCWVPGQPRAQLKWSRKDGRPLPNGILERDGFLRIDKSQLHDAGEYECTSTEPDGSTQLSPPARLNVNQPQAIQPQVDPPVQTVNEGEPSRIRCWVPGHPNIQLQFVKRGRRPLPAHARFSQGNLEIPRTLKSDEDEYICIATDPTTNRPVESNPARVIVKSPIRPIIDPAEQTVPEGSPFKIRCYVPGHPSVQLTFRRVSGQLNEDADENNGLLAVQRAELTDEGDYICTARDPDTGAPIDSTPATVHVTNAAAPPQVEARPPQHPVITPQTQTIPEGDPARIQCTVPGNPSAAQHLSFERVDGKGLPFGSSDDRGVLTIPSTQLQDAGEYVCLYSPENSPPVKTNPSTLNVTPEGTPPRPVATPPLLSVAPGSPARFNCVAHSDTPARIRWGFREENGPLPEHVNQDGDDIVISEAGDRNVGEYVCSATNDFGTGVADPVRLEVTEDQEPPTAVVEPRTWNGKPGERHQFRCITTGSPTPKITWTGPNGSPLPHDVTPLEPNILDFSNGRSELNGDYTCTASNPIGEASDHGNVNIGPSLTVKTNPPGPKLIVTVGEPLQVKCEAFGAPGDPEPEVEWLHDPGPERGDLPDDFKPVTISEQFIRHPNVGLGNAGVYTCKGSSAHATATKNIYIEVVEPSRIATVSILGGSSQWFDQGEKGELICTATGSSLVDRLEWEKVDDQLPTDVEEHNEPGLLHFPSFKNSYAGEYRCNGYRNNEIIASAAVHVHSSANADDEPKVEIEPPRVRVVSQGDNIVLKCSVQGAENGEHFKWALLRGGSLVRQLGTEPTLEITKADPSNDFGVYRCNVEDNNGLVIGSAFTAVSVGQQDKSHAQIVKFDDKSDASFTCPIYSVPGSKVDWTYENGDLPSKAVPNGNKIEIKEFDDASAGTYVCKVSFDGNVVEGFVTAQMFVPDTIIQVLLEVSSESPQIGDRAWFDCKVTGDPSAVISWTKEGNDDLPPNAQVTGGRLLFTDLKEDNAGVYRCVAKTKAGPLQTRTVLNVGSGKQDQVTFTVADSLPVVYTVGQPAYLSCIGKTETKPNQSVVWTKEEGDLPSGSRVEQGVLMLPSVHRDDEGSYTCEIVKEENPVFSTVDLQIDDFIPVIDGEPIELPPLSDEEIVNLDIEITLNTANPKGIIFETKRINSGDLLATPYDTIHHEAKITDYGTVLYEFDIGNGRQIVETTNPINPNEWNVIKIKNDKNQVTIQLNDESATIRQHTNPLPSLSTGVNRPVFIGGRHEPTNEANDFRGIISQVVLSGHNVGLGDARIPSSVVKYDACASTNLCLNGANCRNANNHHGFSCECAEEFHGEYCQWRSNSCHDESCNTGICLDNEESWQCVCPLGTTGLRCEEKTEIPQPLGFTSDTSFLAVKRPVKFESIKMKLRPQADSDEHILMYFASDYGSNTKQYTSLSLIANQVVLTVRRPDKEVQKIRSETLEAGELIDVAVRQAGNALVMTVDGNQVSTIETDTLKPGTEIFIGGLPPGLNSPDDVVEQSFQGCVYEILINSQDVDLQNLSSSGDISSCEESQFPVEEDDTTTTTTTEEPEAVIEEPTTEEPTTTEEPITEEPTEEPTTTEEPTTTEEPTTTTEEPTTTTTEEPYHIYETSRDDDPEIIIPVETTTTSTTTTSTTEEPEAEPALVLPTDPVEENDVSDEEEEISTISTVSPDNGLDSDSDYSEGTLPPDSSSEEIVVGDVYSTQEPNNICANSTCGMNGQCVPRNMTHYTCECKLYYDGPTCSLFKPIEHAARFDGDAFIELSSDEFPHLTSEKDEIVAFKFKTEQQNGVLLWQGQRPTVQQMEDYISVGIVNGHLHFSYELGGGAAHLISEERVDDGKEHSVRFERKGREGQMRIDNYREVDGRSTGILAMLNVDGNIFVGGVPDISKATGGLFSNNFVGCIADVELNGVKLDLMATAIDGKNVKPCDEWMHRKRWLYRRRVR</w:t>
            </w:r>
          </w:p>
        </w:tc>
      </w:tr>
      <w:tr w:rsidR="00767530" w:rsidRPr="00E340F8" w14:paraId="20145EA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A341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073F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U87|UBP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0D6C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VASVPKELYLSSSLKDLNKKTEVKPEKTSTKNYIHSAQKIFKTAEECRLDRDEERAYVLYMKYVAVYNLIKKRPDFKQQQDYYLSILGPANIKKAIEEAERLSESLKLRYEEAEVRKQLEEKDRREEEQLQQQKRQEMGREDSGAAAKRSVENLLDSKTKTQRINGEKSEGAAAAERGAITAKELYTMMMDKNTSLIIMDARKIQDYQHSCILDSLSVPEEAISPGVTASWIEANLSDDSKDTWKKRGSVDYVVLLDWFSSAKDLLLGTTLRSLKDALFKWESKTVLRHEPLVLEGGYENWLLCYPQFTTNAKVTPPPRSRAEEVSVSLDFTYPSLEEPVPSKLPTQMPPPPIETNEKALLVTDQDEKLRLSTQPALAGPGAAPRAEASPIIQPAPATKSVPQVDRTKKPSVKLPEDHRIKSENTDQSGRVLSDRSTKPVFPSPTTMLTDEEKARIHQETALLMEKNKQEKELWDKQQKEQKEKLRREEQERKAGKTQDADERDSTENQHKAKDGQEKKDSKQTKTEDRELSADGAQEATGTQRQSKSEHEASDAKVPVEGKRCPTSEAQKRPADVSPASVSGELNAGKAQREPLTRARSEEMGRIVPGLPLGWAKFLDPITGTFRYYHSPTNTVHMYPPEMAPSSAPPSTPPTHKVKPQVPAERDREPSKLKRSYSSPDITQALQEEEKRRPAVTPMVNRENKPPCYPKAEISRLSASQIRNLNPVFGGSGPALTGLRNLGNTCYMNSILQCLCNAPHLADYFNRNCYQDDINRSNLLGHKGEVAEEFGIIMKALWTGQYRYISPKDFKVTIGKINDQFAGSSQQDSQELLLFLMDGLHEDLNKADNRKRHKEENNEHLDDLQAAEHAWQKHKQLNESIIVALFQGQFKSTVQCLTCRRRSRTFEAFMYLSLPLASTSKCTLQDCLRLFSKEEKLTDNNRFYCSHCRARRDSLKKIEIWKLPPVLLVHLKRFSYDGRWKQKLQTSVDFPLENLDLSQYVIGPKNSLKKYNLFSVSNHYGGLDGGHYTAYCKNAARQRWFKFDDHEVSDISVSSVRSSAAYILFYTSLGPRITDVAT</w:t>
            </w:r>
          </w:p>
        </w:tc>
      </w:tr>
      <w:tr w:rsidR="00767530" w:rsidRPr="00E340F8" w14:paraId="18963E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7EE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343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N1|VPS3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229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FVWTSGLLEINETLVIQQRGVRIYDGEEKIKFDAGTLLLSTHRLIWRDQKNHECCMAILLSQIVFIEEQAAGIGKSAKIVVHLHPAPPNKEPGPFQSSKNSYIKLSFKEHGQIEFYRRLSEEMTQRRWENMPVSQSLQTNRGPQPGRIRAVGIVGIERKLEEKRKETDKNISEAFEDLSKLMIKAKEMVELSKSIANKIKDKQGDITEDETIRFKSYLLSMGIANPVTRETYGSGTQYHMQLAKQLAGILQVPLEERGGIMSLTEVYCLVNRARGMELLSPEDLVNACKMLEALKLPLRLRVFDSGVMVIELQSHKEEEMVASALETVSEKGSLTSEEFAKLVGMSVLLAKERLLLAEKMGHLCRDDSVEGLRFYPNLFMTQS</w:t>
            </w:r>
          </w:p>
        </w:tc>
      </w:tr>
      <w:tr w:rsidR="00767530" w:rsidRPr="00E340F8" w14:paraId="054BE35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F012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0D7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EK9|UBP5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29C3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VRETSLPSGSGVRWISGGGGGASPEEAVEKAGKMEEAAAGATKASSRREAEEMKLEPLQEREPAPEENLTWSSSGGDEKVLPSIPLRCHSSSSPVCPRRKPRPRPQPRARSRSQPGLSAPPPPPARPPPPPPPPPPPAPRPRAWRGSRRRSRPGSRPQTRRSCSGDLDGSGDPGGLGDWLLEVEFGQGPTGCSHVESFKVGKNWQKNLRLIYQRFVWSGTPETRKRKAKSCICHVCSTHMNRLHSCLSCVFFGCFTEKHIHKHAETKQHHLAVDLYHGVIYCFMCKDYVYDKDIEQIAKETKEKILRLLTSTSTDVSHQQFMTSGFEDKQSTCETKEQEPKLVKPKKKRRKKSVYTVGLRGLINLGNTCFMNCIVQALTHIPLLKDFFLSDKHKCIMTSPSLCLVCEMSSLFHAMYSGSRTPHIPYKLLHLIWIHAEHLAGYRQQDAHEFLIAILDVLHRHSKDDSGGQEANNPNCCNCIIDQIFTGGLQSDVTCQACHSVSTTIDPCWDISLDLPGSCATFDSQNPERADSTVSRDDHIPGIPSLTDCLQWFTRPEHLGSSAKIKCNSCQSYQESTKQLTMKKLPIVACFHLKRFEHVGKQRRKINTFISFPLELDMTPFLASTKESRMKEGQPPTDCVPNENKYSLFAVINHHGTLESGHYTSFIRQQKDQWFSCDDAIITKATIEDLLYSEGYLLFYHKQGLEKD</w:t>
            </w:r>
          </w:p>
        </w:tc>
      </w:tr>
      <w:tr w:rsidR="00767530" w:rsidRPr="00E340F8" w14:paraId="65316D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5DED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687B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U349|UB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55DD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LSSTLKRYTESSRYTDAPYAKSGYGTYTPSSYGANLAASFLEKEKLGFKPVSPTSFLPRPRTYGPSSILDCDRGRPLLRSDITGGSKRSESQTRGNERPSGSGLNGGSGFPYGVTSNSLSYLPMNARDQGVTLGQKKSNSQSDLARDFSSLRTSDSYRTSDGYRASDGFRIDPGNLGRSPMLARTRKELCALQGLYQAASRSEYLTDYLENYGRKGSAPQVLTQAPPSRVPEVLSPTYRPSGRYTLWEKNKGQASGPSRSTSPGRDTMNSKSAQGLAGLRNLGNTCFMNSILQCLSNTRELRDYCLQRLYMRDLGHTSSAHTALMEEFAKLIQTIWTSSPNDVVSPSEFKTQIQRYAPRFVGYNQQDAQEFLRFLLDGLHNEVNRVAARPKPSPESLDHLPDEEKGRQMWRKYLEREDSRIGDLFVGQLKSSLTCTDCGYCSTVFDPFWDLSLPIAKRGYPEVTLMDCMRLFTKEDVLDGDEKPTCCRCRARKRCIKKFSVQRFPKILVLHLKRFSESRIRTSKLTTFVNFPLRDLDLREFASENTNHAVYNLYAVSNHSGTTMGGHYTAYCRSPVTGEWHTFNDSSVTPMSSSQVRTSDAYLLFYELASPPSRM</w:t>
            </w:r>
          </w:p>
        </w:tc>
      </w:tr>
      <w:tr w:rsidR="00767530" w:rsidRPr="00E340F8" w14:paraId="5AD713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468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93BF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659|VIST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340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AVPEASSPRWGTLLLAIFLAASRGLVAAFKVTTPYSLYVCPEGQNATLTCRILGPVSKGHDVTIYKTWYLSSRGEVQMCKEHRPIRNFTLQHLQHHGSHLKANASHDQPQKHGLELASDHHGNFSITLRNVTPRDSGLYCCLVIELKNHHPEQRFYGSMELQVQAGKGSGSTCMASNEQDSDSITAAALATGACIVGILCLPLILLLVYKQRQVASHRRAQELVRMDSNTQGIENPGFETTPPFQGMPEAKTRPPLSYVAQRQPSESGRYLLSDPSTPLSPPGPGDVFFPSLDPVPDSPNSEAI</w:t>
            </w:r>
          </w:p>
        </w:tc>
      </w:tr>
      <w:tr w:rsidR="00767530" w:rsidRPr="00E340F8" w14:paraId="59442E9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1BA5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A7FE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116|VPS5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BC0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ISHKKSLRVSSLNKDRRLLLREFYNLENEPNKGRQEARIGEKASEAHSGEEQVTDVNIDTEANTEKPVKDDELSATEEDLKEGSEDAEEEIKNLPFKRLVQIHNKLLGKETETNNSIKNTIYENYYDLIKVNDLLKEITNANEDQINKLKQTVESLIKEL</w:t>
            </w:r>
          </w:p>
        </w:tc>
      </w:tr>
      <w:tr w:rsidR="00767530" w:rsidRPr="00E340F8" w14:paraId="6E84DDD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BC0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412C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473|VP4_ROTR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51A7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IYRQLLTNSYTVDLSDEIQEIGSTKTQNVTINLGPFAQTGYAPVNWGPGETNDSTTVEPVLDGPYQPTSFNPPVDYWMLLAPTAAGVVVEGTNNTDRWLATILVEPNVTSETRSYTLFGTQEQITIANASQTQWKFIDVVKTTQNGSYSQYGPLQSTPKLYAVMKHNGKIYTYNGETPNVTTKYYSTTNYDSVNMTAFCDFYIIPREEESTCTEYINNGLPPIQNTRNIVPLALSARNIISHRAQANEDIVVSKTSLWKEMQYNRDITIRFKFASSIVKSGGLGYKWSEISFKPANYQYTYTRDGEDVTAHTTCSVNGMNDFNFNGGSLPTDFIISRYEVIKENSYVYVDYWDDSQAFRNMVYVRSLAANLNSVICTGGDYSFALPVGQWPVMTGGAVSLHSAGVTLSTQFTDFVSFNSLRFRFRLTVEEPSFSITRTRVGGLYGLPAAYPNNGKEYYEVAGRLSLISLVPSNDDYQTPITNSVTVRQDLERQLGELREEFNALSQEIAMSQLIYLALLPLDMFSMFSGIKSTIDAAKSMATSVMKKFKKSGLANSVSTLTDSLSDAASSISRGASIRSVGSSASAWTDVSTQITDVSSSVSSISTQTSTISRRLRLKEMATQTEGMNFDDISAAVLKTKIDRSTQISPNTLPDIVTEASEKFIPNRAYRVINNDEVFEAGTDGRYFAYRVETFDEIPFDVQKFADLVTDSPVISAIIDFKTLKNLNDNYGISRQQAFNLLRSDPRVLREFINQDNPIIRNRIEQLIMQCRL</w:t>
            </w:r>
          </w:p>
        </w:tc>
      </w:tr>
      <w:tr w:rsidR="00767530" w:rsidRPr="00E340F8" w14:paraId="005DFC7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3EB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DCC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4561|VPS5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17C7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PTTSELKLSDNVMNEISDMCITEYCKPNMSLMAQINELFPTEQSLTQLDSIIASVEGEIGELDNELAYLVETNANVSERGEEALKHAQDAMIELEKSIGSIRERTKSSDEIVREMTRDIKQLDIAKRNLTASITTLHHLHILLTGVESLGAWVDKKDYSSIARQLPAILNVLQLFDAYKESDQIANLSGQLDKLKASLTIQLAKDLKNAFQTGQLSDRITDMCRVAAALEGNVKENFVKWFIEQQLSEYVIIYADNEEGAWLDKVDDRYKWFVRKLTDFERAGLSNIFPADWHMGRRLTSEFCTVTRDILYRIMTRRRQDLDWKLLGHAIQHTKMFEALLTKRFPEKDGISFEKAIWSVFDTFLDVFINAQEKTLNEFLDTCASKIRSGEEKPSRESSTHAVPFPSSADMFLLLKKVITESSKLSSEPDALIRDVIGVVRVCLRGYATSCLVAFLPSLGSQQSGAANLFSLIREEIAYPRLTPDQQFLVCCILATADWCAETSIQLQEKLSQRIPGVDISQETEAFYSITNQSLQVLVQDVESTCDAALQSISKVNWTAVDCVGDESPFIGSMRAHLRQAVPLIRDMLSDRRKYFAHFCLKLATQLAHKFVGSLFRCRTISTHGAEQLLLDTHSLKTFLLSVPSIDSIINSKPPTAYVTSVNAALTKAEMILKVVMCSLETVDEFVEQYIKLLPASDAAEMQKVLEMKGVKRQEHSAVLNAYRLKIGASGSDPIQQSNSLTSRIGGALPTVGSAASVSEAFNAVVSMAADGLSDQAVTSSIDKLKRFERLVKRQL</w:t>
            </w:r>
          </w:p>
        </w:tc>
      </w:tr>
      <w:tr w:rsidR="00767530" w:rsidRPr="00E340F8" w14:paraId="1275BA3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ABE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D695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968|VGF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E6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KVLLAVALWLCVETRAASVGLPSVSLDLPRLSIQKDILTIKANTTLQITCRGQRDLDWLWPNNQSGSEQRVEVTECSDGLFCKTLTIPKVIGNDTGAYKCFYRETDLASVIYVYVQDYRSPFIASVSDQHGVVYITENKNKTVVIPCLGSISNLNVSLCARYPEKRFVPDGNRISWDSKKGFTIPSYMISYAGMVFCEAKINDESYQSIMYIVVVVGYRIYDVVLSPSHGIELSVGEKLVLNCTARTELNVGIDFNWEYPSSKHQHKKLVNRDLKTQSGSEMKKFLSTLTIDGVTRSDQGLYTCAASSGLMTKKNSTFVRVHEKPFVAFGSGMESLVEATVGERVRIPAKYLGYPPPEIKWYKNGIPLESNHTIKAGHVLTIMEVSERDTGNYTVILTNPISKEKQSHVVSLVVYVPPQIGEKSLISPVDSYQYGTTQTLTCTVYAIPPPHHIHWYWQLEEECANEPSQAVSVTNPYPCEEWRSVEDFQGGNKIEVNKNQFALIEGKNKTVSTLVIQAANVSALYKCEAVNKVGRGERVISFHVTRGPEITLQPDMQPTEQESVSLWCTADRSTFENLTWYKLGPQPLPIHVGELPTPVCKNLDTLWKLNATMFSNSTNDILIMELKNASLQDQGDYVCLAQDRKTKKRHCVVRQLTVLERVAPTITGNLENQTTSIGESIEVSCTASGNPPPQIMWFKDNETLVEDSGIVLKDGNRNLTIRRVRKEDEGLYTCQACSVLGCAKVEAFFIIEGAQEKTNLEIIILVGTAVIAMFFWLLLVIILRTVKRANGGELKTGYLSIVMDPDELPLDEHCERLPYDASKWEFPRDRLKLGKPLGRGAFGQVIEADAFGIDKTATCRTVAVKMLKEGATHSEHRALMSELKILIHIGHHLNVVNLLGACTKPGGPLMVIVEFCKFGNLSTYLRSKRNEFVPYKTKGARFRQGKDYVGAIPVDLKRRLDSITSSQSSASSGFVEEKSLSDVEEEEAPEDLYKDFLTLEHLICYSFQVAKGMEFLASRKCIHRDLAARNILLSEKNVVKICDFGLARDIYKDPDYVRKGDARLPLKWMAPETIFDRVYTIQSDVWSFGVLLWEIFSLGASPYPGVKIDEEFCRRLKEGTRMRAPDYTTPEMYQTMLDCWHGEPSQRPTFSELVEHLGNLLQANAQQDGKDYIVLPISETLSMEEDSGLSLPTSPVSCMEEEEVCDPKFHYDNTAGISQYLQNSKRKSRPVSVKTFEDIPLEEPEVKVIPDDNQTDSGMVLASEELKTLEDRTKLSPSFGGMVPSKSRESVASEGSNQTSGYQSGYHSDDTDTTVYSSEEAELLKLIEIGVQTGSTAQILQPDSGTTLSSPPV</w:t>
            </w:r>
          </w:p>
        </w:tc>
      </w:tr>
      <w:tr w:rsidR="00767530" w:rsidRPr="00E340F8" w14:paraId="643B91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766E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889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633|VIAA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A8C9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LRSKLTNVATSVSNKSQAKVSGMFARMGFQAATDEEAVGFAHCDDLDFEHRQGLQMDILKSEGEPCGDEGAEAPVEGDIHYQRGGAPLPPSGSKDQAVGAGGEFGGHDKPKITAWEAGWNVTNAIQGMFVLGLPYAILHGGYLGLFLIIFAAVVCCYTGKILIACLYEENEDGEVVRVRDSYVAIANACCAPRFPTLGGRVVNVAQIIELVMTCILYVVVSGNLMYNSFPGLPVSQKSWSIIATAVLLPCAFLKNLKAVSKFSLLCTLAHFVINILVIAYCLSRARDWAWEKVKFYIDVKKFPISIGIIVFSYTSQIFLPSLEGNMQQPSEFHCMMNWTHIAACVLKGLFALVAYLTWADETKEVITDNLPGSIRAVVNLFLVAKALLSYPLPFFAAVEVLEKSLFQEGSRAFFPACYGGDGRLKSWGLTLRCALVVFTLLMAIYVPHFALLMGLTGSLTGAGLCFLLPSLFHLRLLWRKLLWHQVFFDVAIFVIGGICSVSGFVHSLEGLIEAYRTNAED</w:t>
            </w:r>
          </w:p>
        </w:tc>
      </w:tr>
      <w:tr w:rsidR="00767530" w:rsidRPr="00E340F8" w14:paraId="5E096D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5C0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4FC0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7377|VEGTA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935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CCRECGLSAGHLEPEASSNCASDVKSSPDMDSVSSQDSLYLPNTVGASLEDQDLWSQFHQEGTEMIITKSGRRMFPQCKIRLFGLHPYAKYMLLVDFVPLDNFRYKWNKNQWEAAGKAEPHPPCRTYVHPDSPAPGAHWMKDPICFQKLKLTNNTLDQQGHIILHSMHRYKPRFHVVQSDDMYNSPWGLVQVFSFPETEFTSVTAYQNEKITKLKINHNPFAKGFREQERSHKRDDVLKILQQSPSKRQKRKKWEDSPEADISDFPKAICVKEESIMDPAGVYQNWVSDHEANQGLTPHSPESEGANQEQQVPTSSSNFYNKSHYRRSSQHLSSPFELGEPSSRRLTPDIATVPDSDPDSLAVFHVIPTQNSAPERTCSMNFSMEAPMKQPLRGAMYSPYGADQWLVPAQGQYRPVGYTAYPTDLSTQGAVAHPHSAMSDWSQYSLFPYSCW</w:t>
            </w:r>
          </w:p>
        </w:tc>
      </w:tr>
      <w:tr w:rsidR="00767530" w:rsidRPr="00E340F8" w14:paraId="51595D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B691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95A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666|VACHT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D981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TAPTGQARAAATKLSEAVGAALQEPQRQRRLVLVIVCVALLLDNMLYMVIVPIVPDYIAHMRGGSEGPTLVSEVWEPTLPPPTLANASAYLANTSASPTAAGSARSILRPRYPTESEDVKIGVLFASKAILQLLVNPLSGPFIDRMSYDVPLLIGLGVMFASTVMFAFAEDYATLFAARSLQGLGSAFADTSGIAMIADKYPEEPERSRALGVALAFISFGSLVAPPFGGILYEFAGKRVPFLVLAAVSLFDALLLLAVAKPFSAAARARANLPVGTPIHRLMLDPYIAVVAGALTTCNIPLAFLEPTIATWMKHTMAASEWEMGMVWLPAFVPHVLGVYLTVRLAARYPHLQWLYGALGLAVIGVSSCVVPACRSFAPLVVSLCGLCFGIALVDTALLPTLAFLVDVRHVSVYGSVYAIADISYSVAYALGPIVAGHIVHSLGFEQLSLGMGLANLLYAPVLLLLRNVGLLTRSRSERDVLLDEPPQGLYDAVRLREVQGKDGGEPCSPPGPFDGCEDDYNYYSRS</w:t>
            </w:r>
          </w:p>
        </w:tc>
      </w:tr>
      <w:tr w:rsidR="00767530" w:rsidRPr="00E340F8" w14:paraId="2C24BCF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5B9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77B8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AM6|VAC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EA1B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EKDFAPLTPNIVRALNDKLYEKRKVAALEIEKLVREFVAQNNTVQIKHVIQTLSQEFALSQHPHSRKGGLIGLAACSIALGKDSGLYLKELIEPVLTCFNDADSRLRYYACEALYNIVKVARGAVLPHFNVLFDGLSKLAADPDPNVKSGSELLDRLLKDIVTESNKFDLVSFIPLLRERIYSNNQYARQFIISWILVLESVPDINLLDYLPEILDGLFQILGDNGKEIRKMCEVVLGEFLKEIKKNPSSVKFAEMANILVIHCQTTDDLIQLTAMCWMREFIQLAGRVMLPYSSGILTAVLPCLAYDDRKKSIKEVANVCNQSLMKLVTPEDDELDELRPGQRQAEPTPDDALPKQEGTASGGPDGSCDSSFSSGISVFTAASTERAPVTLHLDGIVQVLNCHLSDTAIGMMTRIAVLKWLYHLYIKTPRKMFRHTDSLFPILLQTLSDESDEVILKDLEVLAEIASSPAGQTDDPGPLDGPDLQASHSELQVPTPGRAGLLNTSGTKGLECSPSTPTMNSYFYKFMINLLKRFSSERKLLEVRGPFIIRQLCLLLNAENIFHSMADILLREEDLKFASTMVHALNTILLTSTELFQLRNQLKDLKTLESQNLFCCLYRSWCHNPVTTVSLCFLTQNYRHAYDLIQKFGDLEVTVDFLAEVDKLVQLIECPIFTYLRLQLLDVKNNPYLIKALYGLLMLLPQSSAFQLLSHRLQCVPNPELLQTEDSLKAAPKSQKADSPSIDYAELLQHFEKVQNKHLEVRHQRSGRGDHLDRRVVL</w:t>
            </w:r>
          </w:p>
        </w:tc>
      </w:tr>
      <w:tr w:rsidR="00767530" w:rsidRPr="00E340F8" w14:paraId="1F704E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34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486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L673|VDRB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7B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VSTSTQVPDEFDRNVPRICGVCGDKATGFHFNAMTCEGCKGFFRRSMKRKASFTCPFNGSCTITKDNRRHCQACRLKRCLDIGMMKEFILTDEEVQRKKELIQRRKDEEAHREAQKPRLSDEQRNIIDTLVDAHHKTYDDSYSDFSRFRPPVREGPVTRSASRAASLHSLSDASSDSFSHSPESGDRKMNLSNLLMMYQEQGLSSSPDSKEEDGSSLSMLPHLADLVSYSIQKVIGFAKMIPGFRELTAEDQIALLKSSAIEVIMLRSNQSFSLEDMSWSCGGPEFKYCVNDVTKAGHTLELLEPLVKFQVGLKKLNLHEEEHVLLMAICLLSPDRPGVQDHVRVEALQDKVSEVLQAYIRAHHPGGRLLYAKMIQKLADLRSLNEEHSKQYRSLSFQPEHSMQLTPLVLEVFGGQVT</w:t>
            </w:r>
          </w:p>
        </w:tc>
      </w:tr>
      <w:tr w:rsidR="00767530" w:rsidRPr="00E340F8" w14:paraId="7CD5DBD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83D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823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79|VAMP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438F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FKRHLNDDDVTGSVKSERRNLLEDDSDEEEDFFLRGPSGPRFGPRNDKIKHVQNQVDEVIDVMQENITKVIERGERLDELQDKSESLSDNATAFSNRSKQLRRQMWWRGCKIKAIMALVAAILLLVIIILIVMKYRT</w:t>
            </w:r>
          </w:p>
        </w:tc>
      </w:tr>
      <w:tr w:rsidR="00767530" w:rsidRPr="00E340F8" w14:paraId="181F8EF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60C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5BFE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UL4|SRF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427F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NRVVLALLILCIVGFEPSFIHGATDSSDTSALNIMFSSMNSPGQLSQWTASGGDPCGQNWKGITCSGSRVTQIKLPSLGLSGSLGFMLDKLTSVTEFDMSNNNLGGDLPYQLPPNLERLNLANNQFTGSAQYSISMMAPLKYLNLAHNQLKQLAIDFTKLTSLSILDLSSNAFIGSLPNTCSSLTSAKSIYLQNNQFSGTIDILATLPLENLNIANNRFTGWIPDSLKGINLQKDGNLLNSGPAPPPPPGTPPISKSSPTPKSGNRGNRSNGDSSNSKDSSKSGLGAGGVAGIVISLIVVTAVIAFFLIKRKRSKRSSSTDIEKTDNNINQPIILASNDFHQENKSVQNPPLVETKKLDTSLSMNLRPPPSERHKSFDDDDSTMRKPIVAKKAAVVVPSNVNTYTVSDLQVATNSFSVDNLLGEGTFGRVYRAQFEDGKVLAVKKIDSSALPTDTADDFTEIVSKIAHLDHENVTKLDGYCSEHGQHLVVYEFHRNGSLHDFLHLAEEESKPLIWNPRVKIALGTARALEYLHEVCSPSIVHKNIKSANILLDSELNPHLSDSGLASFLPTANELLNQNDEGYSAPETSMSGQYSLKSDVYSFGVVMLELLTGRKPFDSTRSRSEQSLVRWATPQLHDIDALGKMVDPALKGLYPVKSLSRFADVIALCVQPEPEFRPPMSEVVQALVVLVQRANMSKRTVGVGSGSSGVNDYM</w:t>
            </w:r>
          </w:p>
        </w:tc>
      </w:tr>
      <w:tr w:rsidR="00767530" w:rsidRPr="00E340F8" w14:paraId="5DB96E4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BCFB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172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K9N5Q8|SPIKE_MERS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5E7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HSVFLLMFLLTPTESYVDVGPDSVKSACIEVDIQQTFFDKTWPRPIDVSKADGIIYPQGRTYSNITITYQGLFPYQGDHGDMYVYSAGHATGTTPQKLFVANYSQDVKQFANGFVVRIGAAANSTGTVIISPSTSATIRKIYPAFMLGSSVGNFSDGKMGRFFNHTLVLLPDGCGTLLRAFYCILEPRSGNHCPAGNSYTSFATYHTPATDCSDGNYNRNASLNSFKEYFNLRNCTFMYTYNITEDEILEWFGITQTAQGVHLFSSRYVDLYGGNMFQFATLPVYDTIKYYSIIPHSIRSIQSDRKAWAAFYVYKLQPLTFLLDFSVDGYIRRAIDCGFNDLSQLHCSYESFDVESGVYSVSSFEAKPSGSVVEQAEGVECDFSPLLSGTPPQVYNFKRLVFTNCNYNLTKLLSLFSVNDFTCSQISPAAIASNCYSSLILDYFSYPLSMKSDLSVSSAGPISQFNYKQSFSNPTCLILATVPHNLTTITKPLKYSYINKCSRFLSDDRTEVPQLVNANQYSPCVSIVPSTVWEDGDYYRKQLSPLEGGGWLVASGSTVAMTEQLQMGFGITVQYGTDTNSVCPKLEFANDTKIASQLGNCVEYSLYGVSGRGVFQNCTAVGVRQQRFVYDAYQNLVGYYSDDGNYYCLRACVSVPVSVIYDKETKTHATLFGSVACEHISSTMSQYSRSTRSMLKRRDSTYGPLQTPVGCVLGLVNSSLFVEDCKLPLGQSLCALPDTPSTLTPRSVRSVPGEMRLASIAFNHPIQVDQLNSSYFKLSIPTNFSFGVTQEYIQTTIQKVTVDCKQYVCNGFQKCEQLLREYGQFCSKINQALHGANLRQDDSVRNLFASVKSSQSSPIIPGFGGDFNLTLLEPVSISTGSRSARSAIEDLLFDKVTIADPGYMQGYDDCMQQGPASARDLICAQYVAGYKVLPPLMDVNMEAAYTSSLLGSIAGVGWTAGLSSFAAIPFAQSIFYRLNGVGITQQVLSENQKLIANKFNQALGAMQTGFTTTNEAFHKVQDAVNNNAQALSKLASELSNTFGAISASIGDIIQRLDVLEQDAQIDRLINGRLTTLNAFVAQQLVRSESAALSAQLAKDKVNECVKAQSKRSGFCGQGTHIVSFVVNAPNGLYFMHVGYYPSNHIEVVSAYGLCDAANPTNCIAPVNGYFIKTNNTRIVDEWSYTGSSFYAPEPITSLNTKYVAPQVTYQNISTNLPPPLLGNSTGIDFQDELDEFFKNVSTSIPNFGSLTQINTTLLDLTYEMLSLQQVVKALNESYIDLKELGNYTYYNKWPWYIWLGFIAGLVALALCVFFILCCTGCGTNCMGKLKCNRCCDRYEEYDLEPHKVHVH</w:t>
            </w:r>
          </w:p>
        </w:tc>
      </w:tr>
      <w:tr w:rsidR="00767530" w:rsidRPr="00E340F8" w14:paraId="2571698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C8B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8B9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AU4|SMU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6C4A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PGGRRNGPVKLRLTVLCAKNLVKKDFFRLPDPFAKVVVDGSGQCHSTDTVKNTLDPKWNQHYDLYIGKSDSVTISVWNHKKIHKKQGAGFLGCVRLLSNAINRLKDTGYQRLDLCKLGPNDNDTVRGQIVVSLQSRDRIGTGGQVVDCSRLFDNDLPDGWEERRTASGRIQYLNHITRTTQWERPTRPASEYSSPGRPLSCFVDENTPISGTNGATCGQSSDPRLAERRVRSQRHRNYMSRTHLHTPPDLPEGYEQRTTQQGQVYFLHTQTGVSTWHDPRVPRDLSNINCEELGPLPPGWEIRNTATGRVYFVDHNNRTTQFTDPRLSANLHLVLNRQNQLKDQQQQQVVSLCPDDTECLTVPRYKRDLVQKLKILRQELSQQQPQAGHCRIEVSREEIFEESYRQVMKMRPKDLWKRLMIKFRGEEGLDYGGVAREWLYLLSHEMLNPYYGLFQYSRDDIYTLQINPDSAVNPEHLSYFHFVGRIMGMAVFHGHYIDGGFTLPFYKQLLGKSITLDDMELVDPDLHNSLVWILENDITGVLDHTFCVEHNAYGEIIQHELKPNGKSIPVNEENKKEYVRLYVNWRFLRGIEAQFLALQKGFNEVIPQHLLKTFDEKELELIICGLGKIDVNDWKVNTRLKHCTPDSNIVKWFWKAVEFFDEERRARLLQFVTGSSRVPLQGFKALQGAAGPRLFTIHQIDACTNNLPKAHTCFNRIDIPPYESYEKLYEKLLTAIEETCGFAVE</w:t>
            </w:r>
          </w:p>
        </w:tc>
      </w:tr>
      <w:tr w:rsidR="00767530" w:rsidRPr="00E340F8" w14:paraId="12EDC9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E97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4D5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216|SLD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BB5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DESRTKQISSIKALLKKWEHEYVHTNNCKPSKEDVKKQPEIALLYKQYYELKRESSITPKKAKTKVDFKFQTPTKQRAETEANESPKAPRNDYLQVTPKTVDKSLLGPTPQLSRRVLNLLEDMSPIADSHVDQISDIKHNTSEISSTMIPTTPSKNPEPVAQHTPTVLETPSSYRLQVYTSPNLLRVNAPCRKSLSEMLRELKDIEDDYGSNEEKILQEFESFSSSSSESLVDRDISQPMKKKIKRQNRLVKLPPSMNLSKSHLEGLPEIDEDAENGIDDNEDTTASKDSSPFLDLQSERQNKKIMRNGLVIGKQVSQNYSSYKLKKRKFRRHRS</w:t>
            </w:r>
          </w:p>
        </w:tc>
      </w:tr>
      <w:tr w:rsidR="00767530" w:rsidRPr="00E340F8" w14:paraId="2A863B7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A7C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568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813|SLI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0FA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VGWQMLSLSLGLVLAILNKVAPQACPAQCSCSGSTVDCHGLALRSVPRNIPRNTERLDLNGNNITRITKTDFAGLRHLRVLQLMENKISTIERGAFQDLKELERLRLNRNHLQLFPELLFLGTAKLYRLDLSENQIQAIPRKAFRGAVDIKNLQLDYNQISCIEDGAFRALRDLEVLTLNNNNITRLSVASFNHMPKLRTFRLHSNNLYCDCHLAWLSDWLRQRPRVGLYTQCMGPSHLRGHNVAEVQKREFVCSGHQSFMAPSCSVLHCPAACTCSNNIVDCRGKGLTEIPTNLPETITEIRLEQNTIKVIPPGAFSPYKKLRRIDLSNNQISELAPDAFQGLRSLNSLVLYGNKITELPKSLFEGLFSLQLLLLNANKINCLRVDAFQDLHNLNLLSLYDNKLQTIAKGTFSPLRAIQTMHLAQNPFICDCHLKWLADYLHTNPIETSGARCTSPRRLANKRIGQIKSKKFRCSAKEQYFIPGTEDYRSKLSGDCFADLACPEKCRCEGTTVDCSNQKLNKIPEHIPQYTAELRLNNNEFTVLEATGIFKKLPQLRKINFSNNKITDIEEGAFEGASGVNEILLTSNRLENVQHKMFKGLESLKTLMLRSNRITCVGNDSFIGLSSVRLLSLYDNQITTVAPGAFDTLHSLSTLNLLANPFNCNCYLAWLGEWLRKKRIVTGNPRCQKPYFLKEIPIQDVAIQDFTCDDGNDDNSCSPLSRCPTECTCLDTVVRCSNKGLKVLPKGIPRDVTELYLDGNQFTLVPKELSNYKHLTLIDLSNNRISTLSNQSFSNMTQLLTLILSYNRLRCIPPRTFDGLKSLRLLSLHGNDISVVPEGAFNDLSALSHLAIGANPLYCDCNMQWLSDWVKSEYKEPGIARCAGPGEMADKLLLTTPSKKFTCQGPVDVNILAKCNPCLSNPCKNDGTCNSDPVDFYRCTCPYGFKGQDCDVPIHACISNPCKHGGTCHLKEGEEDGFWCICADGFEGENCEVNVDDCEDNDCENNSTCVDGINNYTCLCPPEYTGELCEEKLDFCAQDLNPCQHDSKCILTPKGFKCDCTPGYVGEHCDIDFDDCQDNKCKNGAHCTDAVNGYTCICPEGYSGLFCEFSPPMVLPRTSPCDNFDCQNGAQCIVRINEPICQCLPGYQGEKCEKLVSVNFINKESYLQIPSAKVRPQTNITLQIATDEDSGILLYKGDKDHIAVELYRGRVRASYDTGSHPASAIYSVETINDGNFHIVELLALDQSLSLSVDGGNPKIITNLSKQSTLNFDSPLYVGGMPGKSNVASLRQAPGQNGTSFHGCIRNLYINSELQDFQKVPMQTGILPGCEPCHKKVCAHGTCQPSSQAGFTCECQEGWMGPLCDQRTNDPCLGNKCVHGTCLPINAFSYSCKCLEGHGGVLCDEEEDLFNPCQAIKCKHGKCRLSGLGQPYCECSSGYTGDSCDREISCRGERIRDYYQKQQGYAACQTTKKVSRLECRGGCAGGQCCGPLRSKRRKYSFECTDGSSFVDEVEKVVKCGCTRCVS</w:t>
            </w:r>
          </w:p>
        </w:tc>
      </w:tr>
      <w:tr w:rsidR="00767530" w:rsidRPr="00E340F8" w14:paraId="54B0EA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51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44D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HK6|SLAF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04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FSTYIIFTSVLCQLTVTAASGTLKKVAGALDGSVTFTLNITEIKVDYVVWTFNTFFLAMVKKDGVTSQSSNKERIVFPDGLYSMKLSQLKKNDSGAYRAEIYSTSSQASLIQEYVLHVYKHLSRPKVTIDRQSNKNGTCVINLTCSTDQDGENVTYSWKAVGQGDNQFHDGATLSIAWRSGEKDQALTCMARNPVSNSFSTPVFPQKLCEDAATDLTSLRGILYILCFSAVLILFAVLLTIFHTTWIKKGKGCEEDKKRVDRHQEMPDLCPHLEENADYDTIPYTEKRRPEEDAPNTFYSTVQIPKVVKSPSSLPAKPLVPRSLSFENVI</w:t>
            </w:r>
          </w:p>
        </w:tc>
      </w:tr>
      <w:tr w:rsidR="00767530" w:rsidRPr="00E340F8" w14:paraId="6D69BC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A53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0D13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264|SMC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1C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AEPPPPPPPESAPSKPAASIASGGSNSSNKGGPEGVAAQAVASAASAGPADAEMEEIFDDASPGKQKEIQEPDPTYEEKMQTDRANRFEYLLKQTELFAHFIQPAAQKTPTSPLKMKPGRPRIKKDEKQNLLSVGDYRHRRTEQEEDEELLTESSKATNVCTRFEDSPSYVKWGKLRDYQVRGLNWLISLYENGINGILADEMGLGKTLQTISLLGYMKHYRNIPGPHMVLVPKSTLHNWMSEFKRWVPTLRSVCLIGDKEQRAAFVRDVLLPGEWDVCVTSYEMLIKEKSVFKKFNWRYLVIDEAHRIKNEKSKLSEIVREFKTTNRLLLTGTPLQNNLHELWSLLNFLLPDVFNSADDFDSWFDTNNCLGDQKLVERLHMVLRPFLLRRIKADVEKSLPPKKEVKIYVGLSKMQREWYTRILMKDIDILNSAGKMDKMRLLNILMQLRKCCNHPYLFDGAEPGPPYTTDMHLVTNSGKMVVLDKLLPKLKEQGSRVLIFSQMTRVLDILEDYCMWRNYEYCRLDGQTPHDERQDSINAYNEPNSTKFVFMLSTRAGGLGINLATADVVILYDSDWNPQVDLQAMDRAHRIGQTKTVRVFRFITDNTVEERIVERAEMKLRLDSIVIQQGRLVDQNLNKIGKDEMLQMIRHGATHVFASKESEITDEDIDGILERGAKKTAEMNEKLSKMGESSLRNFTMDTESSVYNFEGEDYREKQKIAFTEWIEPPKRERKANYAVDAYFREALRVSEPKAPKAPRPPKQPNVQDFQFFPPRLFELLEKEILFYRKTIGYKVPRNPELPNAAQAQKEEQLKIDEAESLNDEELEEKEKLLTQGFTNWNKRDFNQFIKANEKWGRDDIENIAREVEGKTPEEVIEYSAVFWERCNELQDIEKIMAQIERGEARIQRRISIKKALDTKIGRYKAPFHQLRISYGTNKGKNYTEEEDRFLICMLHKLGFDKENVYDELRQCIRNSPQFRFDWFLKSRTAMELQRRCNTLITLIERENMELEEKEKAEKKKRGPKPSTQKRKMDGAPDGRGRKKKLKL</w:t>
            </w:r>
          </w:p>
        </w:tc>
      </w:tr>
      <w:tr w:rsidR="00767530" w:rsidRPr="00E340F8" w14:paraId="5D3075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7709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B205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TZE6|SKI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89C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TGLCFYGHCIVMFLLQMVTASSEPFIVNGLEGPVLASLGGNLELSCQLSPPQQAQHMEIRWFRNLYTEPVHLYRDGKDMFGEIISKYVERTELLKDGIGEGKVTLRIFNVTVDDDGSYHCVFKDGDFYEEHITEVKITAINLQVQIHVHPPNTKGVIVECHSGGWFPRPLMQWRDRRGEVIPAASKSHSQGRDKLFNMKISLLISESFFQKVICCLQNPLTGQEERTSVILSDAFFSWNRIWKMILGIILSMMVVSIFVFSCLLHHEHKVCKWKWDAPWIKGLLIMTSSMVTVVLVMVYLHMKQRVPVSDVHFELDTLWVEDISVILCSLMVPATMLVSYTYFRLKDWCQHNHAQRVFTSN</w:t>
            </w:r>
          </w:p>
        </w:tc>
      </w:tr>
      <w:tr w:rsidR="00767530" w:rsidRPr="00E340F8" w14:paraId="7BDF92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0A8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6A28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23|SY65_AP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A0FB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LARVKRAADADALNPAQEGVTGGPDAAGLPDVSTSSPGGGGAGDKLKEKMDEYKDKLINEIENLPIWAIVLIIAGSLLFLVCCVYCVCRRSCRKRKKKEGKKGLKGAVDLKSVQLLGNSYKEKVQPDLDELPVNMEDNEDAESTKSEVKLGKLQFSLDYDFQKGELSVNVIQAADLPGMDMSGTSDPYVKVYLLPDKKKKYETKVHRKTLNPVFNESFTFKVPYAEVGSKILTFAVYDFDRFSKHDQIGQVQVPLNSIDLGRVVEDWKDLQSPDTESEKENKLGDICFSLRYVPTAGKLTVVILEAKNLKKMDVGGLSDPYVKIALLQGTKRLKKKKTTIKKNTLNPYFNESFGFEVPFEQIQKVTLIITVVDYDRIGTSEPIGRCVLGCNSSGTELRHWSDMLANPRRPIAQWHTLQEVPEKN</w:t>
            </w:r>
          </w:p>
        </w:tc>
      </w:tr>
      <w:tr w:rsidR="00767530" w:rsidRPr="00E340F8" w14:paraId="52C378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F905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5D5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86|STX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F107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VAERGLKSVVWQKIKATVFDDCKKEGEWKIMLLDEFTTKLLASCCKMTDLLEEGITVVENIYKNREPVRQMKALYFITPTSKSVDCFLHDFASKSENKYKAAYIYFTDFCPDNLFNKIKASCSKSIRRCKEINISFIPHESQVYTLDVPDAFYYCYSPDPGNAKGKDAIMETMADQIVTVCATLDENPGVRYKSKPLDNASKLAQLVEKKLEDYYKIDEKSLIKGKTHSQLLIIDRGFDPVSTVLHELTFQAMAYDLLPIENDTYKYKTDGKEKEAILEEEDDLWVRIRHRHIAVVLEEIPKLMKEISSTKKATEGKTSLSALTQLMKKMPHFRKQITKQVVHLNLAEDCMNKFKLNIEKLCKTEQDLALGTDAEGQKVKDSMRVLLPVLLNKNHDNCDKIRAILLYIFSINGTTEENLDRLIQNVKIENESDMIRNWSYLGVPIVPQSQQGKPLRKDRSAEETFQLSRWTPFIKDIMEDAIDNRLDSKEWPYCSQCPAVWNGSGAVSARQKPRANYLEDRKNGSKLIVFVIGGITYSEVRCAYEVSQAHKSCEVIIGSTHVLTPKKLLDDIKMLNKPKDKVSLIKDE</w:t>
            </w:r>
          </w:p>
        </w:tc>
      </w:tr>
      <w:tr w:rsidR="00767530" w:rsidRPr="00E340F8" w14:paraId="7C25C3B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F8ED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C95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469|STA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9CE5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PSSPREDGVDGLPKEAVGAEQPPSPASTSSQESKLQKLKRSLSFKTKSLRSKSADNFFQRTNSEDMKLQAHMVAEISPSSSPLPAPGSLTSTPARAGLHPGGKAHAFQEYIFKKPTFCDVCNHMIVGTNAKHGLRCKACKMSIHHKCTDGLAPQRCMGKLPKGFRRYYSSPLLIHEQFGCIKEVMPIACGNKVDPVYETLRFGTSLAQRTKKGSSGSGSDSPHRTSTSDLVEVPEEANGPGGGYDLRKRSNSVFTYPENGTDDFRDPAKNINHQGSLSKDPLQMNTYVALYKFVPQENEDLEMRPGDIITLLEDSNEDWWKGKIQDRIGFFPANFVQRLQQNEKIFRCVRTFIGCKEQGQITLKENQICVSSEEEQDGFIRVLSGKKKGLIPLDVLENI</w:t>
            </w:r>
          </w:p>
        </w:tc>
      </w:tr>
      <w:tr w:rsidR="00767530" w:rsidRPr="00E340F8" w14:paraId="2B998D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D35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58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F05|STAD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0F78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ALLLTSPAMKQKPAVITSPRRGSSPSRRLRVSCVTTNPARKKNETCNHFRPIKEVNNQLTHTIPQEKLEIFKSMENWAEQKLLPYLKPVEDSWQPQDFLPAPENDDEFYDRVKEIRERTKEIPDDYFVVLVGDMITEEALPTYQTTLNTLDGVKDETGGSLSPWAVWIRAWTAEENRHGDLLNKYLYLTGRVDMRHVEKTIQYLIGSGMDSKFENNPYNGFIYTSFQERATFISHGNTARLATTYGDVTLAKICGTIAADEKRHETAYTKIVEKLFEIDPDGSVQALASMMKKRITMPAHLMHDGRDNDLFDHYAAVAQRIGVYTAADYAGILEFLLRRWKVESLGLGLSGEGRRAQEYLCTLPQRIKRLEERANDRVKLVSKPSVSFSWVFGRDVKL</w:t>
            </w:r>
          </w:p>
        </w:tc>
      </w:tr>
      <w:tr w:rsidR="00767530" w:rsidRPr="00E340F8" w14:paraId="6D53B4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CD1F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49DA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10|STK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DE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PASKSKLKKLSEDSLTKQPEEVFDVLEKLGEGSYGSVFKAIHKESGQVVAIKQVPVESDLQEIIKEISIMQQCDSPYVVKYYGSYFKNTDLWIVMEYCGAGSVSDIIRLRNKTLTEDEIATILKSTLKGLEYLHFMRKIHRDIKAGNILLNTEGHAKLADFGVAGQLTDTMAKRNTVIGTPFWMAPEVIQEIGYNCVADIWSLGITSIEMAEGKPPYADIHPMRAIFMIPTNPPPTFRKPELWSDDFTDFVKKCLVKSPEQRATATQLLQHPFIKNAKPVSILRDLIAEAMEIKAKRHEEQQRELEEEEENSDEDELDSHTMVKTSSESVGTMRATSTMSEGAQTMIEHNSTMLESDLGTMVINSEEEEEEEEEEEEDGTMKRNATSPQVQRPSFMDYFDKQDFKNKSHENCDQSMREPGPMSNSVFPDNWRVPQDGDFDFLKNLSLEELQMRLKALDPMMEREIEELHQRYSAKRQPILDAMDAKKRRQQNF</w:t>
            </w:r>
          </w:p>
        </w:tc>
      </w:tr>
      <w:tr w:rsidR="00767530" w:rsidRPr="00E340F8" w14:paraId="37763C4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4415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ECE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84|SS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5246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NSALLWKVWLRIDNSTDEVNQPIAVQFDEIDTVDDLKSRFFQKLSSTRWREINDNASIAIGLYAPKFDNQADNTSSNNTNDNSCRSKSNGAGSGANLSVNSNTKSSVSPTAGSFGLSKDLAKDRNVLQHPKPTQKRGALYDAFAAVPTVAATTNVDFPPNEAPMLSPQRPYSTSPKQFPATTKSPLLRFASVSPYPKFHSDNQIMASAGLTYVSPHNKNKYTRPLIRKGLNFTTESVNDCTYKIIFEPDELAINIYKELFGTMGSQPASQPLLIFSNVNLRQDVPPLDILNVVDYVPTNEEISQQKTQPTDHGAVGVFHLDDHISPGEQGLKQTIGDKADLKGKDGNSSPQEFKLITDEEQLRRASQELKDEEKDAESPWQAILLLPKGYKGGVDFRNKPVAHTDSSFNNEDTITHSELEVNTGSPSQESGSLNEAGIGITQPMSEVQRRKEDVTPASPILTSSQTPHYSNSLYNAPFAVSSPPDPLPNLFTTTSEKVFPKINVLIVEDNVINQAILGSFLRKHKISYKLAKNGQEAVNIWKEGGLHLIFMDLQLPVLSGIEAAKQIRDFEKQNGIGIQKSLNNSHSNLEKGTSKRFSQAPVIIVALTASNSQMDKRKALLSGCNDYLTKPVNLHWLSKKITEWGCMQALIDFDSWKQGESRMTDSVLVKSPQKPIAPSNPHSFKQATSMTPTHSPVRKNSNLSPTQIEL</w:t>
            </w:r>
          </w:p>
        </w:tc>
      </w:tr>
      <w:tr w:rsidR="00767530" w:rsidRPr="00E340F8" w14:paraId="76E7F3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2F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6187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374|SY1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989D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LMTKSFMSYVDLKKAAMKDMEAGPDFDLEMASTKADKMDENLSSFLEEAEYVKAEMGLISETLARIEQYHEESKGVHKAESVKSLRNKISNEIVSGLRKAKSIKSKLEEMDKANKEIKRLSGTPVYRSRTAVTNGLRKKLKEVMMEFQGLRQKMMSEYKETVERRYFTVTGEHANDEMIEKIITDNAGGEEFLTRAIQEHGKGKVLETVVEIQDRYDAAKEIEKSLLELHQVFLDMAVMVESQGEQMDEIEHHVINASHYVADGANELKTAKSHQRNSRKWMCIGIIVLLLIILIVVIPIITSFSSS</w:t>
            </w:r>
          </w:p>
        </w:tc>
      </w:tr>
      <w:tr w:rsidR="00767530" w:rsidRPr="00E340F8" w14:paraId="2516FB6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77B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1A0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Z2|ST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454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KKPPKPAPRRIFQERLKITALPLYFEGFLLIKRSGYREYEHYWTELRGTTLFFYTDKKSIIYVDKLDIVDLTCLTEQNSTEKNCAKFTLVLPKEEVQLKTENTESGEEWRGFILTVTELSVPQNVSLLPGQVIKLHEVLEREKKRRIETEQSTSVEKEKEPTEDYVDVLNPMPACFYTVSRKEATEMLQKNPSLGNMILRPGSDSRNYSITIRQEIDIPRIKHYKVMSVGQNYTIELEKPVTLPNLFSVIDYFVKETRGNLRPFICSTDENTGQEPSMEGRSEKLKKNPHIA</w:t>
            </w:r>
          </w:p>
        </w:tc>
      </w:tr>
      <w:tr w:rsidR="00767530" w:rsidRPr="00E340F8" w14:paraId="00D08AC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B7D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23C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2H4|SY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1C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QFRSYVWDPLLILSQIVLMQTVYYGSLGLWLALVDGLVRSSPSLDQMFDAEILGFSTPPGRLSMMSFILNALTCALGLLYFIRRGKQCLDFTVTVHFFHLLGCWFYSSRFPSALTWWLVQAVCIALMAVIGEYLCMRTELKEIPLNSAPKSNV</w:t>
            </w:r>
          </w:p>
        </w:tc>
      </w:tr>
      <w:tr w:rsidR="00767530" w:rsidRPr="00E340F8" w14:paraId="422A8D8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67DB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5763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63|SYH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7F5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RSLNKVVTSIKSSSIIRMSSATAAATSAPTANAANALKASKAPKKGKLQVSLKTPKGTKDWADSDMVIREAIFSTLSGLFKKHGGVTIDTPVFELREILAGKYGEDSKLIYNLEDQGGELCSLRYDLTVPFARYVAMNNIQSIKRYHIAKVYRRDQPAMTKGRMREFYQCDFDVAGTFESMVPDSECLSILVEGLTSLGIKDFKIKLNHRKILDGIFQIAGVKDEDVRKISSAVDKLDKSPWEAVKKEMTEEKGQSEETADKIGEYVKLNGSLKEIHAVLSADANITSNEKAKQGLDDIATLMKYTEAFDIDSFISFDLSLARGLDYYTGLIYEVVTSASAPPENASELKKKAKSAEDASEFVGVGSIAAGGRYDNLVNMFSEASGKKSTQIPCVGISFGVERIFSLIKQRINSSTTIKPTATQVFVMAFGGGKDWTGYLPERMKVTKQLWDAGIEAEYVYKAKANPRKQFDAAEKAGCHIAVILGKEEYLEGKLRVKRLGQEFADDDGELVSAADIVPIVQEKLSQIHEDGLNEVTRLIKGL</w:t>
            </w:r>
          </w:p>
        </w:tc>
      </w:tr>
      <w:tr w:rsidR="00767530" w:rsidRPr="00E340F8" w14:paraId="7AE1E1E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83CC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3CE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048|SY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B58C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YIAMKGVITNVDENIRNDEDVAFEYEIQKTPQNILTWKRYIEYWKEEGRTDKQIRWLYERFCSQFVTDTSIWEDYIRWESTKEVVETSRIFWLFQRCLKSCVRDCDRICLSYLELAIEQYDLAMIRHALASSLMKMEREMHRKVWDPVIKFVEEKVLPLTQLDSTQEDEEESTDEAELINVLLVKGFTKGGFISEEISENGSRGDIWSSHILERYLKVAPQQKRNESLATLALTRDNITIKSVYEKYLPQDENSGKYLPSSELPFELNFNYLASLEKLGLDNQYEEFMRQMNGIYPDKWLFLILSLAKYYISRGRLDSCGDLLKKSLQQTLRYSDFDRIYNFYLLFEQECSQFILGKLKENDSKFFNQKDWTEKLQAHMATFESLINLYDIYLNDVALRQDSNLVETWMKRVSLQKSAAEKCNVYSEAILKIDPRKVGTPGSFGRLWCSYGDLYWRSNAISTARELWTQSLKVPYPYIEDLEEIYLNWADRELDKEGVERAFSILEDALHVPTNPEILLEKYKNGHRKIPAQTVLFNSLRIWSKYIDYLEAYCPKDANSSDKIFNKTKMAYNTVIDLRLITPAMAENFALFLQNHYEVMESFQVYEKTIPLFPPEIQYELWIEYLEVATSHQLSSLSPEHIRFLFEKALKNLCSNGIDCKTIFIAYSVFEERISGLISKSIEILRRGAVIGTVSVSTHLESRLQLWRMCISKAESTLGPSVTRELYQECIQILPNSKAVEFVIKFSDFESSIGETIRAREILAYGAKLLPPSRNTELWDSFEIFELKHGDKETYKDMLKMKKVLESNMLIDSASVSHEEGNINFVAAATSHAPNSHTLTQSTSSYSINPDEIELDI</w:t>
            </w:r>
          </w:p>
        </w:tc>
      </w:tr>
      <w:tr w:rsidR="00767530" w:rsidRPr="00E340F8" w14:paraId="2081B9DA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A3F8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BF0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ER5|TEN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C4A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KDRRHRSLTRGRCGKECRYTSSSLDSEDCRVPAQKSYSSSETLKAYGHDTRMHYGNRVSDLVHRESDEFPRQGTNFTLAELGICEPSPHRSGYCSDIGILHQGYSLSTGSDADSDTEGGMSPEHAIRLWGRGIKSSRSSGLSSRENSALTLTDSDNENKSDEENDFHTHLSEKLKDRQTSWQQLAETKNSLIRRPIPPTSSSSLLPSAQLPSSHNPPPVSCQMPLLDSNTSHQIMDTNPDEEFSPNSYLLRACSGPQQASSSGPSNHHSQSTLRPPLPPPHNHSLSHHHSSANSLNRNSLTNRRNQIHAPAPAPNDLATTPESVQLQDSWVLNSNVPLETRHFLFKTSSGTTPLFSSSSPGYPLTSGTVYTPPPRLLPRNTFSRNAFKLKKPSKYCSWKCAALSAIAAAVLLAILLAYFIAMHLLGLNWQLQPADGHTFSNGLRPGAAGAEDGAAAPPAGRGPWVTRNSSIDSGETEVGRKVTQEVPPGVFWRSQIHISQPQFLKFNISLGKDALFGVYIRRGLPPSHAQYDFMERLDGKEKWSVVESPRERRSIQTLVQNEAVFVQYLDVGLWHLAFYNDGKDKEVVSFSTVILDSVQDCPRNCHGNGECVSGVCHCFPGFHGADCAKAACPVLCSGNGQYSKGTCLCYSGWKGPECDVPISQCIDPSCGGHGSCIEGNCVCSIGYKGENCEEVDCLDPTCSNHGVCVNGECLCSPGWGGINCELPRAQCPDQCSGHGTYLSDTGLCSCDPNWMGPDCSVEVCSVDCGTHGVCIGGACRCEEGWTGVACDQRVCHPRCTEHGTCKDGKCECREGWNGEHCTIGRQTTGTETDGCPDLCNGNGRCTLGQNSWQCVCQTGWRGPGCNVAMETSCADNKDNEGDGLVDCLVPDCCLQSTCQNSLLCRGSRDPLDIIQQSHSGSPAVKSFYDRIKLLVGKDSTHIIPGENPFNSSLVSLIRGQVVTTDGTPLVGVNVSFVKYPKYGYTITRQDGMFDLVANGGSSLTLHFERAPFMSQERTVWLPWNSFYAMDTLVMKTEENSIPSCDLSGFVRPDPVIISSPLSTFFSDAPGRNPIVPETQVLHEEIEVPGSSIKLIYLSSRTAGYKSLLKIIMTQSLVPLNLIKVHLMVAVEGHLFQKSFLASPNLAYTFIWDKTDAYGQKVYGLSDAVVSVGFEYETCPSLILWEKRTALLQGFELDPSNLGGWSLDKHHVLNVKSGILHKGNGENQFLTQQPAVITSIMGNGRRRSISCPSCNGLAEGNKLLAPVALAVGIDGSLFVGDFNYIRRIFPSRNVTSILELRNKEFKHSNNPAHKYYLAVDPVSGSLYVSDTNSRRIYKVKSLTGTKDLAGNSEVVAGTGEQCLPFDEARCGDGGKAVDATLMSPRGIAVDKYGLMYFVDATMIRKVDQNGIISTLLGSNDLTAVRPLSCDSSMDVSQVRLEWPTDLAVDPMDNSLYVLENNVILRITENHQVSIIAGRPMHCQVPGIDYSLSKLAIHSALESASAIAISHTGVLYISETDEKKINRLRQVTTNGEICLLAGAASDCDCKNDVNCNCYSGDDGYATDAILNSPSSLAVAPDGTIYIADLGNIRIRAVSKNRPILNSFNQYEAASPGEQELYVFNADGIHQYTLSLVTGEYLYNFTYSSDNDVTEVMDSNGNSLKVRRDASGMPRHLLMPDNQIVTLAVGTNGGLKLVSTQTLELGLMTYNGNSGLLATKSDETGWTTFYDYDHEGRLTNVTRPTGVVTSLHREMEKSITIDIENSNRDDDVTVITNLSSVEASYTVVQDQVRNSYQLCNNGTLRVMYANGMSISFHSEPHVLAGTVTPTIGRCNISLPMENGLNSIEWRLRKEQIKGKVTVFGRKLRVHGRNLLSIDYDRNIRTEKIYDDHRKFTLRIIYDQLGRPFLWLPSSGLAAVNVSYFFNGRLAGLQRGAMSERTDIDKQGRIISRMFADGKVWSYTYLEKSMVLLLQSQRQYIFEYDSSDRLHAVTMPSVARHSMSTHTSVGYIRNIYNPPESNASVIFDYSDDGRILKTSFLGTGRQVFYKYGKLSKLSEIVYDSTAVTFGYDETTGVLKMVNLQSGGFSCTIRYRKIGPLVDKQIYRFSEEGMVNARFDYTYHDNSFRIASIKPIISETPLPVDLYRYDEISGKVEHFGKFGVIYYDINQIITTAVMTLSKHFDTHGRIKEVQYEMFRSLMYWMTVQYDSMGRVTKRELKLGPYANTTKYTYDYDGDGQLQSVAVNDRPTWRYSYDLNGNLHLLNPGNSVRLMPLRYDLRDRITRLGDIPYKIDDDGFLCQRGSDVFEYNSKGLLTRAYNKANGWNVQYRYDGLGRRASCKTNLGHHLQYFYADLHNPTRVTHVYNHSNSEITSLYYDLQGHLFAMESSSGEEYYVASDNTGTPLAVFSINGLMIKQLQYTAYGEIYYDSNPDFQLVIGFHGGLYDPLTKLVHFTQRDYDVLAGRWTSPDYTMWKNIGREPAPFNLYMFKSNNPLSNELDLKNYVTDVKSWLVMFGFQLSNIIPGFPRAKMYFVSPPYELTESQACENGQLITGVQQTTERHNQAFMALEGQVISKRLHASIREKAGHWFATSTPIIGKGIMFAVKKGRVTTGISSIATDDSRKIASVLNSAHYLEKMHYSIEGKDTHYFVKIGSADSDLVTLAMTSGRKVLDSGVNVTVSQPTLLINGRTRRFTNIEFQYSTLLINIRYGLTADTLDEEKARVLDQARQRALGSAWAKEQQKARDGREGSRVWTDGEKQQLLNTGRVQGYEGYYVLPVEQYPELADSSSNIQFLRQNEMGKR</w:t>
            </w:r>
          </w:p>
        </w:tc>
      </w:tr>
      <w:tr w:rsidR="00767530" w:rsidRPr="00E340F8" w14:paraId="6FB6FF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C3A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A85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H75|TAT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DB7F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ALQIIASSSSSPTITKSHLFSYPPLQSRYKASKPNLSSWFSLLGSSRFSPYIGLKHLGISISPKSSNPEKKRRCKSMMIRASLFGVGAPEALVIGVVALLVFGPKGLAEVARNLGKTLRTFQPTIRELQDVSRDFKSTLEREIGLDDISTPNVYNQNRTNPVQPPPPPPPPSVPSTEAPVTANDPNDSQSPKAYTSEDYLKFTEEQLKALSPAESQTEDQTQTQEPPQPTTVQTPTGESQPNGTARETTAASPPRQD</w:t>
            </w:r>
          </w:p>
        </w:tc>
      </w:tr>
      <w:tr w:rsidR="00767530" w:rsidRPr="00E340F8" w14:paraId="1BAAA3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AA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32A9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206|TF6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8A45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LFPLIFPAEPAQASGPYVEIIEQPKQRGMRFRYKCEGRSAGSIPGERSTDTTKTHPTIKINGYTGPGTVRISLVTKDPPHRPHPHELVGKDCRDGFYEAELCPDRCIHSFQNLGIQCVKKRDLEQAISQRIQTNNNPFQVPIEEQRGDYDLNAVRLCFQVTVRDPSGRPLRLPPVLSHPIFDNRAPNTAELKICRVNRNSGSCLGGDEIFLLCDKVQKEDIEVYFTGPGWEARGSFSQADVHRQVAIVFRTPPYADPSLQAPVRVSMQLRRPSDRELSEPMEFQYLPDTDDRHRIEEKRKRTYETFKSIMKKSPFSGPTDPRPPPRRIAVPSRSSASVPKPAPQPYPFTSSLSTINYDEFPTMVFPSGQISQASALAPAPPQVLPQAPAPAPAPAMVSALAQAPAPVPVLAPGPPQAVAPPAPKPTQAGEGTLSEALLQLQFDDEDLGALLGNSTDPAVFTDLASVDNSEFQQLLNQGIPVAPHTTEPMLMEYPEAITRLVTGAQRPPDPAPAPLGAPGLPNGLLSGDEDFSSIADMDFSALLSQISS</w:t>
            </w:r>
          </w:p>
        </w:tc>
      </w:tr>
      <w:tr w:rsidR="00767530" w:rsidRPr="00E340F8" w14:paraId="5695BA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EEA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7F3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CS4|TF7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8A0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LGGGGGGGGGGSGGGGGSSAGAAGGGDDLGANDELIPFQDEGGEEQEPSSDSASAQRDLDEVKSSLVNESENQSSSSDSEAERRPQPVRDTFQKPRDYFAEVRRPQDSAFFKGPPYPGYPFLMIPDLSSPYLSNGPLSPGGARTYLQMKWPLLDVPSSATVKDTRSPSPAHLSNKVPVVQHPHHMHPLTPLITYSNDHFSPGSPPTHLSPEIDPKTGIPRPPHPSELSPYYPLSPGAVGQIPHPLGWLVPQQGQPMYSLPPGGFRHPYPALAMNASMSSLVSSRFSPHMVAPAHPGLPTSGIPHPAIVSPIVKQEPAPPSLSPAVSVKSPVTVKKEEEKKPHVKKPLNAFMLYMKEMRAKVVAECTLKESAAINQILGRKWHNLSREEQAKYYELARKERQLHSQLYPTWSARDNYGKKKKRKREKQLSQTQSQQQVQEAEGALASKSKKPCVQYLPPEKPCDSPASSHGSMLDSPATPSAALASPAAPAATHSEQAQPLSLTTKPETRAQLALHSAAFLSAKAAASSSGQMGSQPPLLSRPLPLGSMPTALLASPPSFPATLHAHQALPVLQAQPLSLVTKSAH</w:t>
            </w:r>
          </w:p>
        </w:tc>
      </w:tr>
      <w:tr w:rsidR="00767530" w:rsidRPr="00E340F8" w14:paraId="234FF7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1173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27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F6|TDC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6D8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ITYDLPVAIDDIIEAKQRLAGRIYKTGMPRSNYFSERCKGEIFLKFENMQRTGSFKIRGAFNKLSSLTDAEKRKGVVACSAGNHAQGVSLSCAMLGIDGKVVMPKGAPKSKVAATCDYSAEVVLHGDNFNDTIAKVSEIVEMEGRIFIPPYDDPKVIAGQGTIGLEIMEDLYDVDNVIVPIGGGGLIAGIAVAIKSINPTIRVIGVQSENVHGMAASFHSGEITTHRTTGTLADGCDVSRPGNLTYEIVRELVDDIVLVSEDEIRNSMIALIQRNKVVTEGAGALACAALLSGKLDQYIQNRKTVSIISGGNIDLSRVSQITGFVDA</w:t>
            </w:r>
          </w:p>
        </w:tc>
      </w:tr>
      <w:tr w:rsidR="00767530" w:rsidRPr="00E340F8" w14:paraId="661C18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CF0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740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I6|TF2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C58F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WHTQPEHYNQHNSGSYLRDVLALPIFKQEEPQLSPENEARLPPLQYVLCAATSPAVKLHEETLTYLNQGQSYEIRLLENRKLGDFQDLNTKYVKSIIRVVFHDRRLQYTEHQQLEGWRWSRPGDRILDIDIPLSVGILDPRASPTQLNAVEFLWDPAKRASAFIQVHCISTEFTPRKHGGEKGVPFRVQIDTFKQNENGEYTEHLHSASCQIKVFKPKGADRKQKTDREKMEKRTAQEKEKYQPSYETTILTECSPWPDVAYQVNSAPSPSYNGSPNSFGLGEGNASPTHPVEALPVGSDHLLPSASIQDAQQWLHRNRFSQFCRLFASFSGADLLKMSRDDLVQICGPADGIRLFNAIKGRNVRPKMTIYVCQELEQNRVPLQQKRDGSGDSNLSVYHAIFLEELTTLELIEKIANLYSISPQHIHRVYRQGPTGIHVVVSNEMVQNFQDESCFVLSTIKAESNDGYHIILKCGL</w:t>
            </w:r>
          </w:p>
        </w:tc>
      </w:tr>
      <w:tr w:rsidR="00767530" w:rsidRPr="00E340F8" w14:paraId="3BD28BD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D266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ACC8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WU5|TCP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81DB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VKESVPPKYPGDSEGRSCKPETSGPPQEDKSGSEDPPPFLSVTGLTETVNEVSKLSNKIGMNCDYYMEEKVLPPSSLEGKVKETVHNAFWDHLKEQLSATPPDFSCALELLKEIKEILLSLLLPRQNRLRIEIEEALDMDLLKQEAEHGALKVLYLSKYVLNMMALLCAPVRDEAVQKLENITDPVWLLRGIFQVLGRMKMDMVNYTIQSLQPHLQEHSIQYERAKFQELLNKQPSLLNHTTKWLTQAAGDLTMSPPTCPDTSDSSSVAGPSPNEAANNPEPLSPTMVLCQGFLNLLLWDLENEEFPETLLMDRTRLQELKSQLHQLTVMASVLLVASSFSGSVLFGSPQFVDKLKRITKSLLEDFHSRPEEAILTVSEQVSQEIHQSLKNMGLVALSSDNTASLMGQLQNIAKKENCVCSVIDQRIHLFLKCCLVLGVQRSLLDLPGGLTLIEAELAELGQKFVNLTHHNQQVFGPYYTEILKTLISPAQALETKVESV</w:t>
            </w:r>
          </w:p>
        </w:tc>
      </w:tr>
      <w:tr w:rsidR="00767530" w:rsidRPr="00E340F8" w14:paraId="314A26F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4BC2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790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47|TDI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5CA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TGDAEQPRGPSGAERGGLELGDAGAAGQLVLTNPWNIMIKHRQVQRRGRRSQMTTSFTDPAISMDLLRAVLQPSINEEIQTVFNKYMKFFQKAALNVRDNVGEEVDAEQLIQEACRSCLEQAKLLFSDGEKVIPRLTHELPGIKRGRQAEEECAHRGSPLPKKRKGRPPGHILSSDRAAAGMVWKPKSCEPIRREGPKWDPARLNESTTFVLGSRANKALGMGGTRGRIYIKHPHLFKYAADPQDKHWLAEQHHMRATGGKMAYLLIEEDIRDLAASDDYRGCLDLKLEELKSFVLPSWMVEKMRKYMETLRTENEHRAVEAPPQT</w:t>
            </w:r>
          </w:p>
        </w:tc>
      </w:tr>
      <w:tr w:rsidR="00767530" w:rsidRPr="00E340F8" w14:paraId="0086443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C59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7C6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TQ6|TBH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8536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TASQGIQYLRGGVEWILKLLNLHILNVKHENKPLLFRLIDLKVYIPSSVSTVRWSSGASSYVILGEYRKMRSAVALLFLLVAYCGGVVHAGEIVAELYHTNVTVKWHTDYERQLVDFSIWFGASTPDVLFLGFSDFGDTNNSDVLMYYNSKKEIKDAYTNRDFKITSDLQQDFQLLRKRKDHIVVRRKLTTCDSRDYAFLPGTTQFYIAASWGSTNLVDIRDKRWVVDKKFGKVIEGPTDQPNIEEEPAALEKDVKVVIVNSNSPDPIPNVETTYKCIIRKMPFDTVNNMYHVVRMEPYVTPGNEHLVHHMEIFMCRDEVEEWSGSCNDPKKPPKSKSCSHVIAAWAMGEGPIHYPKEAGLPIGGKGKNAYVMVEIHYNNPELHKGVIDSSGFQFFVTGQLRKYDAGIMELGLIYSDANSVPPNQKAWAMNGYCPSQCTKNLPEEGINIFASQLHAHLTGRKLFTSQYRSGVRIGDVNRDEHYSPHWQHLQQLRPVVKVMPGDTLVTTCVYDTRKRSKVTFGGYRIVDEMCVNYIYYYPASDVEVCKSAISNSTLRAYFSERHGMDGKRMQISDMYSNVKDWGNGVDEEFYNVLNVGNMNMNCLKSNGEPFEFESKDSRQSWENMARPTFVSGSFITTRDRFQCPAINDMINFE</w:t>
            </w:r>
          </w:p>
        </w:tc>
      </w:tr>
      <w:tr w:rsidR="00767530" w:rsidRPr="00E340F8" w14:paraId="54C653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32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1426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61|TC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165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QSHQLPLVGLLLFSFIPSQLCEICEVSEENYIRLKPLLNTMIQSNYNRGTSAVNVVLSLKLVGIQIQTLMQKMIQQIKYNVKSRLSDVSSGELALIILALGVCRNAEENLIYDYHLIDKLENKFQAEIENMEAHNGTPLTNYYQLSLDVLALCLFNGNYSTAEVVNHFTPENKNYYFGSQFSVDTGAMAVLALTCVKKSLINGQIKADEGSLKNISIYTKSLVEKILSEKKENGLIGNTFSTGEAMQALFVSSDYYNENDWNCQQTLNTVLTEISQGAFSNPNAAAQVLPALMGKTFLDINKDSSCVSASGNFNISADEPITVTPPDSQSYISVNYSVRINETYFTNVTVLNGSVFLSVMEKAQKMNDTIFGFTMEERSWGPYITCIQGLCANNNDRTYWELLSGGEPLSQGAGSYVVRNGENLEVRWSKY</w:t>
            </w:r>
          </w:p>
        </w:tc>
      </w:tr>
      <w:tr w:rsidR="00767530" w:rsidRPr="00E340F8" w14:paraId="3FC03A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72ED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14BC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82|TBX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DF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DKGLSESEEAFRAPGPALGEASAANAPEPALAAPGLSGAALGSPPGPGADVVAAAAAEQTIENIKVGLHEKELWKKFHEAGTEMIITKAGRRMFPSYKVKVTGMNPKTKYILLIDIVPADDHRYKFCDNKWMVAGKAEPAMPGRLYVHPDSPATGAHWMRQLVSFQKLKLTNNHLDPFGHIILNSMHKYQPRLHIVKADENNAFGSKNTAFCTHVFPETSFISVTSYQNHKITQLKIENNPFAKGFRGSDDSDLRVARLQSKEYPVISKSIMRQRLISPQLSATPDVGPLLGTHQALQHYQHENGAHSQLAEPQDLPLSTFPTQRDSSLFYHCLKRRDGTRHLDLPCKRSYLEAPSSVGEDHYFRSPPPYDQQMLSPSYCSEVTPREACMYSGSGPEIAGVSGVDDLPPPPLSCNMWTSVSPYTSYSVQTMETVPYQPFPTHFTATTMMPRLPTLSAQSSQPPGNAHFSVYNQLSQSQVRERGPSASFPRERGLPQGCERKPPSPHLNAANEFLYSQTFSLSRESSLQYHSGMGTVENWTDG</w:t>
            </w:r>
          </w:p>
        </w:tc>
      </w:tr>
      <w:tr w:rsidR="00767530" w:rsidRPr="00E340F8" w14:paraId="23B845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87B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DB1D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C0|SYT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883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ARDALCHQALQLLAELCARGALEHDSCQDFIYHLRDRARPRLRDPDISVSLLTLVVTACGLALFGVSLFVSWKLCWVPWRERGLFSGSKDNNQEPLNYTDTETNEQENSEDFLDPPTPCPDSSMKISHTSPDIPLSTQPGGQDNCAHAVRVQRQVTEPTPSARHNSIRRQLNLSNPDFNIQQLQRQEQLTGIGRIKPELYKQRSLDNDDGRRSNSKACGKLNFILKYDCDLEQLIVKIHKAVNLPAKDFSGTSDPYVKIYLLPDRKTKHQTKVHRKTLNPVFDEVFLFPVHYNDLEARKLHFSVYDFDRFSRHDLIGQVVVDHFFDLADFPRECILWKDIEYVTNDNVDLGELMFSLCYLPTAGRLTITIIKARNLKAMDITGASDPYVKVSLMCDGRRLKKRKTSTKRNTLNPVYNEAIVFDVPPESIDQIHLSIAVMDYDRVGHNEVIGVCQVGNEAERLGRDHWSEMLSYPRKPIAHWHSLLEKR</w:t>
            </w:r>
          </w:p>
        </w:tc>
      </w:tr>
      <w:tr w:rsidR="00767530" w:rsidRPr="00E340F8" w14:paraId="2A4A469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4D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862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43|TAF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1F35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EEDPTFEEENEEIGGGAEGGQGKRKRLFSKELRCMMYGFGDDQNPYTESVDILEDLVIEFITEMTHKAMSIGRQGRVQVEDIVFLIRKDPRKFARVKDLLTMNEELKRARKAFDEANYGS</w:t>
            </w:r>
          </w:p>
        </w:tc>
      </w:tr>
      <w:tr w:rsidR="00767530" w:rsidRPr="00E340F8" w14:paraId="03C575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820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6ACA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436|TAF14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41B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VKRTVRLITDQNVLPGGEAAVLNDQSFPVREWSIKLVCLNPQGEETDASFVDRVTYKLHPTFQNPTRTIRKPPFQIKEQGWGEFEMEIIIYYADKGGEHRFLHYLHFQQEHYHEDIELNINATRPGLLKALTATGEVPGYSDEGEEARKDKRKNESEVGAGKKKAKAKPVDMDKLAEGLQKLQEDDLLQVVQMVNENKTPDMYVRNDIEGGEFHIDLYTLPDNLLLLLYSFCAKRVTM</w:t>
            </w:r>
          </w:p>
        </w:tc>
      </w:tr>
      <w:tr w:rsidR="00767530" w:rsidRPr="00E340F8" w14:paraId="405792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4181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0B9F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0G0|TMN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94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SSAAVLVFLLLVSLLTPTFASDSDHKYQAEEQVTLWVNKVGPYNNPQETYNYYSLPFCRPSGNNVHKWGGLGEVLGGNELIDSEIAIKFMKNVERSVICPLELDEAKVKHFKDAIESSYWFEFFMDDLPLWGFVGELHPDKNSENGKHVLYTHKNIVVKYNKDQIIHVNLTQDNPRPLEAGKKMDLTYSVQWIPTNVTFARRFDVYLDYPFFEHQIHWFSIFNSFMMVIFLTGLVSMILMRTLRNDYAKYAREDDDLESLERDVSEESGWKLVHGDVFRPASSLVLLSAVVGTGAQLALLVLLVILMAIVGTLYVGRGAIVTTFIVCYALTSFVSGYVSGGMYSRSGGKHWIKCMVLTASLFPFLCFGIGFLLNTIAIFYGSLAAIPFGTMVVVFVIWGFISFPLALLGTVVGRNWSGAPNNPCRVKTIPRPIPEKKWYLTPSVVSLMGGLLPFGSIFIEMYFVFTSFWNYKVYYVYGFMLLVFVILVIVTVCVTIVGTYFLLNAENYHWQWTSFFSAASTAVYVYLYSIYYYYVKTKMSGFFQTSFYFGYTMMFCLGLGILCGAVGYLGSNLFVRRIYRNIKCD</w:t>
            </w:r>
          </w:p>
        </w:tc>
      </w:tr>
      <w:tr w:rsidR="00767530" w:rsidRPr="00E340F8" w14:paraId="1F4AA6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AB23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8C0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CG0|TACC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635F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NTTFTKEDGTEVVIPFNGSQNGHPENEEPEVEEAAEPSSSVETLCGATRGDIIVMKHTTKALTELIERLLHSDEFEVRRCSNGQIISQGRCNGTTPGNGIGGGGASSEELEKALKDRDAARAEADKLHANYATLFASFNTVREAANDIRGEYEDARDKLKLAAAEVDEWQAKFLAVKDNANSELERASVEYDDLLRSHDENTKGLRLRVKRQEIELSSKNDEIKVLTNRVSELSQICDQLLNDVDVSDGMSVISTDA</w:t>
            </w:r>
          </w:p>
        </w:tc>
      </w:tr>
      <w:tr w:rsidR="00767530" w:rsidRPr="00E340F8" w14:paraId="2EB992A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69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106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985|TC1D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DAA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RGRMAKTPTGQTHQSPVSKRERKPSMFEKESYAQILRERLRESFHDVQYVEPPFDDSIADVGKEWKSALAKLKFANSYRMEPLKKFQAHLVETKIQQILKDSLKDVKYDDKAPHLSLELADGILAAVKEFAYHRYKFIIQVLFIQKTGQAINIASRWIWDVAWDNWVEAKHETESYVVLALVFALYCE</w:t>
            </w:r>
          </w:p>
        </w:tc>
      </w:tr>
      <w:tr w:rsidR="00767530" w:rsidRPr="00E340F8" w14:paraId="63B23BB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3BE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442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25|TAF4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D3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SQTAAGNRITFTSQPLPNGTISIAGNPGAVISTAQLPNTTTIKTIQAGIGGQHQGLQQVHHVQQQQQSQQQQQQQQQTQSAGQPLLNSMLPAGVVVGMRQQAPSQQQQKNVPTNPLSRVVINSHMAGVRPQSPSITLSTLNTGQTPALLVKTDNGFQLLRVGTTTGPPTVTQTITNTSNNSNTTSTTNHPTTTQIRLQTVPAAASMTNTTATSNIIVNSVASSGYANSSQPPHLTQLNAQAPQLPQITQIQTIPAQQSQQQQVNNVSSAGGTATAVSSTTAATTTQQGNTKEKCRKFLANLIELSTREPKPVEKNVRTLIQELVNANVEPEEFCDRLERLLNASPQPCLIGFLKKSLPLLRQALYTKELVIEGIKPPPQHVLGLAGLSQQLPKIQAQIRPIGPSQTTTIGQTQVRMITPNALGTPRPTIGHTTISKQPPNIRLPTAPRLVNTGGIRTQIPSLQVPGQANIVQIRGPQHAQLQRTGSVQIRATTRPPNSVPTANKLTAVKVGQTQIKAITPSLHPPSLAAISGGPPPTPTLSVLSTLNSASTTTLPIPSLPTVHLPPEALRAREQMQNSLNHNSNHFDAKLVEIKAPSLHPPHMERINASLTPIGAKTMARPPPAINKAIGKKKRDAMEMDAKLNTSSGGAASAANSFFQQSSMSSMYGDDDINDVAAMGGVNLAEESQRILGCTENIGTQIRSCKDEVFLNLPSLQARIRAITSEAGLDEPSQDVAVLISHACQERLKNIVEKLAVIAEHRIDVIKLDPRYEPAKDVRGQIKFLEELDKAEQKRHEELEREMLLRAAKSRSRVEDPEQAKMKARAKEMQRAEMEELRQRDANLTALQAIGPRKKLKLDGETVSSGAGSSGGGVLSSSGSAPTTLRPRIKRVNLRDMLFYMEQEREFCRSSMLFKTYLK</w:t>
            </w:r>
          </w:p>
        </w:tc>
      </w:tr>
      <w:tr w:rsidR="00767530" w:rsidRPr="00E340F8" w14:paraId="490258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A90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2F4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59|TH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A5C1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KPSKVECGSDPEENSARSPDGKRKRKNGQCPLKSSMSGYIPSYLDKDEQCVVCGDKATGYHYRCITCEGCKGFFRRTIQKNLHPTYSCKYDSCCVIDKITRNQCQLCRFKKCIAVGMAMDLVLDDSKRVAKRKLIEQNRERRRKEEMIRSLQQRPEPTPEEWDLIHVATEAHRSTNAQGSHWKQRRKFLPDDIGQSPIVSMPDGDKVDLEAFSEFTKIITPAITRVVDFAKKLPMFSELPCEDQIILLKGCCMEIMSLRAAVRYDPESDTLTLSGEMAVKREQLKNGGLGVVSDAIFELGKSLSAFNLDDTEVALLQAVLLMSTDRSGLLCVDKIEKSQEAYLLAFEHYVNHRKHNIPHFWPKLLMKEREVQSSILYKGAAAEGRPGGSLGVHPEGQQLLGMHVVQGPQVRQLEQQFGEAGSLRGPVLQHQSPKSPQQRLLELLHRSGILHSRAVCGEDDSSEASSLSSSSSDEDTEVFEDLAGKAASP</w:t>
            </w:r>
          </w:p>
        </w:tc>
      </w:tr>
      <w:tr w:rsidR="00767530" w:rsidRPr="00E340F8" w14:paraId="2EAC462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18F2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9D0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16|TIC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8371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VSAVLCVCAAAWCSQSLAAAAAVAAAGGRSDGGNFLDDKQWLTTISQYDKEVGQWNKFRDEVEDDYFRTWSPGKPFDQALDPAKDPCLKMKCSRHKVCIAQDSQTAVCISHRRLTHRMKEAGVDHRQWRGPILSTCKQCPVVYPSPVCGSDGHTYSFQCKLEYQACVLGKQISVKCEGHCPCPSDKPTSTSRNVKRACSDLEFREVANRLRDWFKALHESGSQNKKTKTLLRPERSRFDTSILPICKDSLGWMFNRLDTNYDLLLDQSELRSIYLDKNEQCTKAFFNSCDTYKDSLISNNEWCYCFQRQQDPPCQTELSNIQKRQGVKKLLGQYIPLCDEDGYYKPTQCHGSVGQCWCVDRYGNEVMGSRINGVADCAIDFEISGDFASGDFHEWTDDEDDEDDIMNDEDEIEDDDEDEGDDDDGGDDHDVYI</w:t>
            </w:r>
          </w:p>
        </w:tc>
      </w:tr>
      <w:tr w:rsidR="00767530" w:rsidRPr="00E340F8" w14:paraId="29C3C15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0BE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C56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14|TIM1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30F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QSNTGNSIEAPQLPIPGQTNGSANVTVDGAGVNVGIQNGSQGQKTGMDLYFDQALNYMGEHPVITGFGAFLTLYFTAGAYKSISKGLNGGKSTTAFLKGGFDPKMNSKEALQILNLTENTLTKKKLKEVHRKIMLANHPDKGGSPFLATKINEAKDFLEKRGISK</w:t>
            </w:r>
          </w:p>
        </w:tc>
      </w:tr>
      <w:tr w:rsidR="00767530" w:rsidRPr="00E340F8" w14:paraId="3E0CBE0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DD7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4D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117|TLE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C5D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FPQSRHSGSSHLPQQLKFTTSDSCDRIKDEFQLLQAQYHSLKLECDKLASEKSEMQRHYVMYYEMSYGLNIEMHKQAEIVKRLNGICAQVLPYLSQEHQQQVLGAIERAKQVTAPELNSIIRQQLQAHQLSQLQALALPLTPLPVGLQPPSLPAVSAGTGLLSLSALGSQAHLSKEDKNGHDGDTHQEDDGEKSD</w:t>
            </w:r>
          </w:p>
        </w:tc>
      </w:tr>
      <w:tr w:rsidR="00767530" w:rsidRPr="00E340F8" w14:paraId="36BA574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E26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126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GB6|TN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333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SGPVERLLRALGRRDSSRATSRPRKAEPHSFREKVFRKKTPVCAVCKVTIDGTGVSCRVCKVATHRKCEAKVTSSCQALPPAELRRSTAPVRRIEHLGSTKSLNHSKQRSTLPRSFSLDPLMERRWDLDLTYVTERILAAAFPARPDEQRHRGHLRELAHVLQSKHRDKYLLFNLSEKRHDLTRLNPKVQDFGWPELHAPPLDKLCSICKAMETWLSADPQHVVVLYCKGSKGKLGVIVSAYMHYSKISAGADQALATLTMRKFCEDKVATELQPSQRRYVSYFSGLLSGSIRMNSSPLFLHYVFVPVLPAFEPNTGFQPFLKIYQSMQLVYTSGVYRIAGPGPQQLCISLEPALLLKGDVMVTCYHKGGQGTDRTLVFRVQFHTCTIHGSRLTFPKDQLDEAWADERFPFQASVEFVFSSSPEKVKGNTPRNDPSVSVDYNTTEPAVRWDSYENFNQHHEDSVDGALAHTRGPLDGSPYAQVQRVPRQTPPAPSPELPPPPMLSVSSDSGHSSTLTTEHTAESPGRPPPTAAERQELDRLLGGCGVASAGRGAGRETAILDDEEQPSVGGGLHLGMYSGHRPGLSRRCSCRQGFREPCGVPNGSYYRPEGTLERRRPPYGGYEGHPQGYAEASVEKRRLCRSLSEGPYPYAPELGKPANGDFGYRPAGYREVVILEDPGVPALCSCPACEEKLALPTAALYGLRLEREAAEGWSSEVGKPLLHPVRPGHPLPLLVPACGHHHAPMPDYGCLKPPKVGEEGHEGCSYAVCSEGRYGHSGYPALVTYGYGGAVPSYCPAYGRAPHSCGSPSEGRGYPSPGAHSPRAGSVSPGSPPYLQPRKLGYEISAEDGRDKYPLSGHLASTGPLASTESPEPSWRDGSSGHSTLPRSPRDPQCSASSELSGPSTPLHTSSPVQGKESNRRQDTTRSPSLAPTQRLSPGEALPSVVQGVAEKTPELLTSSRPEQLDPSPFSQTSAPGSPNGWPQERSPGGHTNSASPRSPVPTTLPGLRHAPWQGPRGTSDSPDGSPLTPVPTQMPWLVGSPEPPQSSPTPAFPLATSYDANGPIQPPLPEKRHLPGSGQQPSPPARSTNQHVTFASPLPDVTQPPEHPLQENQSNVKFVQDTSKFWYKPHLSRDQAIALLKDKDPGAFLIRDSHSFQGAYGLALKVATPPPSAQPWKGDPSEQLVRHFLIETGPKGVKIKGCPTEPYFGSLSALVSQHSISPISLPCCLRIPSKDPLEETPEAPVPTNMSTAADLLRQGAACSVLYLTSVETESLTGPQAVAKASSAALSCSPVPVPAIVHFKVSAQGITLTDNQRKLFFRRHYPVNSITFSSTDPQDRRWTNPDGATSKIFGFVAKKPGSPWENVCHLFAELDPDQPASAIVTFITKVLLGQRK</w:t>
            </w:r>
          </w:p>
        </w:tc>
      </w:tr>
      <w:tr w:rsidR="00767530" w:rsidRPr="00E340F8" w14:paraId="2DB061D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28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3B88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W0|THM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F323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LEEFVYSLDLRTLPRVLEIQSGIYFEGSVYEMFGNECCLSTGEVIKITGLKIKKMMAEICEGAIGGCESQKPFELPMNFPGLFKVMADKTPYLSIEEITRTVNIGPSRLGHPCFYHLKDIKLENLIIKQGEPIRFNSVEEINGETLVNCGVVRNHQSHSFTLPLSQEGEFYECEDEHIYTLKEIVEWKIPKNRTRTVKLTDFSNKWDSTNPFPEDFYGTLILKPVYEIQGVLKFQKDIVRILPSLDVEVKDITDSYDANWFLQLLSTDDLFEMTSKEFPVVAEVVEISQGNHLPQSILQREKTIVIHKKYQASRILASEIRSNFPKRHFLIPISYKGKFKRRPREFPTAYDLQIAKSRKETLHVVATKAFHTLHKELSPVSVGDQFLVHHSETTEVVFEGTRKVNVLTCEKVLNKTREDAQLPLYMEGGFVEVIHDKKQYQISELCTQFCWPFNVKVAVRDLSIKDDILAATPGLQLEEDITDSYLLISDFANPEECWEIPMSRLNMTVRLVNGSSLPADAGLLQVRSFVEEITEEQYYMMRRYESSLSHPPPRPPKHPSAEEMKLTLLSLAEERTINLPKSLKSHHVDRPKKLPSDESGQDSRAPVGFQNDVADVERQKSKHGPLQPQAPL</w:t>
            </w:r>
          </w:p>
        </w:tc>
      </w:tr>
      <w:tr w:rsidR="00767530" w:rsidRPr="00E340F8" w14:paraId="20623E9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A703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393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D78|TLR21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33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NQSKQKPTMKLMWQAWLIYTALAAHLPEEQALRQACLSCDATQSCNCSFMGLDFIPPGLTGKITVLNLAHNRIKLIRTHDLQKAVNLRTLLLQSNQISSIDEDSFGSQGKLELLDLSNNSLAHLSPVWFGPLFSLQHLRIQGNSYSDLGESSPFSSLRNLSSLHLGNPQFSIIRQGNFEGIVFLNTLRIDGDNLSQYEPGSLKSIRKINHMIISIRRIDVFSAVIRDLLHSAIWLEVREIKLDIENEKLVQNSTLPLTIQKLTFTGASFTDKYISQIAVLLKEIRSLRELEAIDCVLEGKGAWDMTEIARSKQSSIETLSITNMTILDFYLFFDLEGIETQVGKLKRLSIASSKVFMVPCRLARYFSSLLYLDFHDNLLVNNRLGETICEDAWPSLQTLNLSKNSLKSLKQAARYISNLHKLINLDISENNFGEIPDMCEWPENLKYLNLSSTQIPKLTTCIPSTLEVLDVSANNLQDFGLQLPFLKELYLTKNHLKTLPEATDIPNLVAMSISRNKLNSFSKEEFESFKQMELLDASANNFICSCEFLSFIHHEAGIAQVLVGWPESYICDSPLTVRGAQVGSVQLSLMECHRSLLVSLICTLVFLFILILVVVGYKYHAVWYMRMTWAWLQAKRKPKRAPTKDICYDAFVSYSENDSNWVENIMVQQLEQACPPFRLCLHKRDFVPGKWIVDNIIDSIEKSHKTLFVLSEHFVQSEWCKYELDFSHFRLFDENNDVAILILLEPIQSQAIPKRFCKLRKIMNTKTYLEWPPDEEQQQMFWENLKAALKS</w:t>
            </w:r>
          </w:p>
        </w:tc>
      </w:tr>
      <w:tr w:rsidR="00767530" w:rsidRPr="00E340F8" w14:paraId="0A69A3E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07F0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AE1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IT1|TMK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1ED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SHLGTLCFIISLLGLANFSLSQTGLDDSTMQSLKSSLNLTSDVDWSNPNPCKWQSVQCDGSNRVTKIQLKQKGIRGTLPTNLQSLSELVILELFLNRISGPIPDLSGLSRLQTLNLHDNLFTSVPKNLFSGMSSLQEMYLENNPFDPWVIPDTVKEATSLQNLTLSNCSIIGKIPDFFGSQSLPSLTNLKLSQNGLEGELPMSFAGTSIQSLFLNGQKLNGSISVLGNMTSLVEVSLQGNQFSGPIPDLSGLVSLRVFNVRENQLTGVVPQSLVSLSSLTTVNLTNNYLQGPTPLFGKSVGVDIVNNMNSFCTNVAGEACDPRVDTLVSVAESFGYPVKLAESWKGNNPCVNWVGITCSGGNITVVNMRKQDLSGTISPSLAKLTSLETINLADNKLSGHIPDELTTLSKLRLLDVSNNDFYGIPPKFRDTVTLVTEGNANMGKNGPNKTSDAPGASPGSKPSGGSDGSETSKKSSNVKIIVPVVGGVVGALCLVGLGVCLYAKKRKRPARVQSPSSNMVIHPHHSGDNDDIKLTVAASSLNSGGGSDSYSHSGSAASDIHVVEAGNLVISIQVLRNVTNNFSEENILGRGGFGTVYKGELHDGTKIAVKRMESSVVSDKGLTEFKSEITVLTKMRHRHLVALLGYCLDGNERLLVYEYMPQGTLSQHLFHWKEEGRKPLDWTRRLAIALDVARGVEYLHTLAHQSFIHRDLKPSNILLGDDMRAKVSDFGLVRLAPDGKYSIETRVAGTFGYLAPEYAVTGRVTTKVDIFSLGVILMELITGRKALDETQPEDSVHLVTWFRRVAASKDENAFKNAIDPNISLDDDTVASIEKVWELAGHCCAREPYQRPDMAHIVNVLSSLTVQWKPTETDPDDVYGIDYDMPLPQVLKKWQAFEGLSQTADDSGSSSSAYGSKDNTQTSIPTRPSGFADSFTSVDGR</w:t>
            </w:r>
          </w:p>
        </w:tc>
      </w:tr>
      <w:tr w:rsidR="00767530" w:rsidRPr="00E340F8" w14:paraId="2041537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1D7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72F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455|TL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0497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QTLPCIYFWGGLLPFGMLCASSTTKCTVSHEVADCSHLKLTQVPDDLPTNITVLNLTHNQLRRLPAANFTRYSQLTSLDVGFNTISKLEPELCQKLPMLKVLNLQHNELSQLSDKTFAFCTNLTELHLMSNSIQKIKNNPFVKQKNLITLDLSHNGLSSTKLGTQVQLENLQELLLSNNKIQALKSEELDIFANSSLKKLELSSNQIKEFSPGCFHAIGRLFGLFLNNVQLGPSLTEKLCLELANTSIRNLSLSNSQLSTTSNTTFLGLKWTNLTMLDLSYNNLNVVGNDSFAWLPQLEYFFLEYNNIQHLFSHSLHGLFNVRYLNLKRSFTKQSISLASLPKIDDFSFQWLKCLEHLNMEDNDIPGIKSNMFTGLINLKYLSLSNSFTSLRTLTNETFVSLAHSPLHILNLTKNKISKIESDAFSWLGHLEVLDLGLNEIGQELTGQEWRGLENIFEIYLSYNKYLQLTRNSFALVPSLQRLMLRRVALKNVDSSPSPFQPLRNLTILDLSNNNIANINDDMLEGLEKLEILDLQHNNLARLWKHANPGGPIYFLKGLSHLHILNLESNGFDEIPVEVFKDLFELKIIDLGLNNLNTLPASVFNNQVSLKSLNLQKNLITSVEKKVFGPAFRNLTELDMRFNPFDCTCESIAWFVNWINETHTNIPELSSHYLCNTPPHYHGFPVRLFDTSSCKDSAPFELFFMINTSILLIFIFIVLLIHFEGWRISFYWNVSVHRVLGFKEIDRQTEQFEYAAYIIHAYKDKDWVWEHFSSMEKEDQSLKFCLEERDFEAGVFELEAIVNSIKRSRKIIFVITHHLLKDPLCKRFKVHHAVQQAIEQNLDSIILVFLEEIPDYKLNHALCLRRGMFKSHCILNWPVQKERIGAFRHKLQVALGSKNSVH</w:t>
            </w:r>
          </w:p>
        </w:tc>
      </w:tr>
      <w:tr w:rsidR="00767530" w:rsidRPr="00E340F8" w14:paraId="3D012A9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CDA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520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X3|TF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884D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RWGLLRRVQQWSPRPSQTIYRRVEGPQLEHLEEEDREEGAELPAQFCPMELKGPEHLGSCPGRSIPIPWAAAGRKAAPYLVLITLLIFTGAFLLGYVAFRGSCQACGDSVLVVDEDVNPEDSGRTTLYWSDLQAMFLRFLGEGRMEDTIRLTSLRERVAGSARMATLVQDILDKLSRQKLDHVWTDTHYVGLQFPDPAHANTLHWVDADGSVQEQLPLEDPEVYCPYSATGNATGKLVYAHYGRSEDLQDLKAKGVELAGSLLLVRVGITSFAQKVAVAQDFGAQGVLIYPDPSDFSQDPHKPGLSSHQAVYGHVHLGTGDPYTPGFPSFNQTQFPPVESSGLPSIPAQPISADIADQLLRKLTGPVAPQEWKGHLSGSPYRLGPGPDLRLVVNNHRVSTPISNIFACIEGFAEPDHYVVIGAQRDAWGPGAAKSAVGTAILLELVRTFSSMVSNGFRPRRSLLFISWDGGDFGSVGATEWLEGYLSVLHLKAVVYVSLDNSVLGDGKFHAKTSPLLVSLIENILKQVDSPNHSGQTLYEQVALTHPSWDAEVIQPLPMDSSAYSFTAFAGVPAVEFSFMEDDRVYPFLHTKEDTYENLHKMLRGRLPAVVQAVAQLAGQLLIRLSHDHLLPLDFGRYGDVVLRHIGNLNEFSGDLKERGLTLQWVYSARGDYIRAAEKLRKEIYSSERNDERLMRMYNVRIMRVEFYFLSQYVSPADSPFRHIFLGQGDHTLGALVDHLRMLRADGSGAASSRLTAGLGFQESRFRRQLALLTWTLQGAANALSGDVWNIDNNF</w:t>
            </w:r>
          </w:p>
        </w:tc>
      </w:tr>
      <w:tr w:rsidR="00767530" w:rsidRPr="00E340F8" w14:paraId="1E6376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CAC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808F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W47|TKT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FE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SSLALSQALLTRAISHNGSENCVSIPAFSALKSTSPRTSGTISSRRRNASTISHSLRPLVRAAAVEAIVTSSDSSLVDKSVNTIRFLAIDAVEKAKSGHPGLPMGCAPMSHILYDEVMKYNPKNPYWFNRDRFVLSAGHGCMLQYALLHLAGYDSVREEDLKSFRQWGSKTPGHPENFETPGVEATTGPLGQGIANAVGLALAEKHLAARFNKPDNEIVDHYTYSILGDGCQMEGISNEVCSLAGHWGLGKLIAFYDDNHISIDGDTDIAFTESVDKRFEALGWHVIWVKNGNNGYDEIRAAIREAKAVTDKPTLIKVTTTIGYGSPNKANSYSVHGAALGEKEVEATRNNLGWPYEPFHVPEDVKSHWSRHTPEGAALEADWNAKFAAYEKKYPEEAAELKSIISGELPVGWEKALPTYTPDSPGDATRNLSQQCLNALAKAVPGFLGGSADLASSNMTMLKAFGNFQKATPEERNLRFGVREHGMGAICNGIALHSPGFIPYCATFFVFTDYMRAAMRISALSEAGVIYVMTHDSIGLGEDGPTHQPIEHLSSFRAMPNIMMFRPADGNETAGAYKIAVTKRKTPSVLALSRQKLPQLPGTSIESVEKGGYTISDNSTGNKPDVILIGTGSELEIAAQAAEKLREQGKSVRVVSFVCWELFDEQSDAYKESVLPSDVSARVSIEAGSTFGWGKIVGGKGKSIGIDTFGASAPAGKLYKEFGITIEAMVEAAKSLI</w:t>
            </w:r>
          </w:p>
        </w:tc>
      </w:tr>
      <w:tr w:rsidR="00767530" w:rsidRPr="00E340F8" w14:paraId="22D8CE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C75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CB7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95|TRA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233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VEENNFEGRESRSQSKSPTGTPARVKSESRSGSRSPSRVSKHSESHSRSRSKSRSRSRRHSHRRYTRSRSHSHSHRRRSRSRSYTPEYRRRRSRSHSPMSNRRRHTGSRANPDPNTCLGVFGLSLYTTERDLREVFSRYGPLSGVNVVYDQRTGRSRGFAFVYFERIDDSKEAMERANGMELDGRRIRVDYSITKRAHTPTPGIYMGRPTHSGGGGGGGGGGGGGGGGRRRDSYYDRGYDRGYDRYEDYDYRYRRRSPSPYYSRYRSRSRSRSYSPRRY</w:t>
            </w:r>
          </w:p>
        </w:tc>
      </w:tr>
      <w:tr w:rsidR="00767530" w:rsidRPr="00E340F8" w14:paraId="74DAE8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71B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6C5C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2D2|TRM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162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FLLLLLLWPQGCVSGPSADSVYTKVRLLEGETLSVQCSYKGYKNRVEGKVWCKIRKKKCEPGFARVWVKGPRYLLQDDAQAKVVNITMVALKLQDSGRYWCMRNTSGILYPLMGFQLDVSPAPQTERNIPFTHLDNILKSGTVTTGQAPTSGPDAPFTTGVMVFTPGLITLPRLLASTRPASKTGYSFTATSTTSQGPRRTMGSQTVTASPSNARDSSAGPESISTKSGDLSTRSPTTGLCLTSRSLLNRLPSMPSIRHQDVYSTVLGVVLTLLVLMLIMVYGFWKKRHMASYSMCSDPSTRDPPGRPEPYVEVYLI</w:t>
            </w:r>
          </w:p>
        </w:tc>
      </w:tr>
      <w:tr w:rsidR="00767530" w:rsidRPr="00E340F8" w14:paraId="2C985F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79C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54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I5|TRM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86A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DVISPEFDENGRPLRRIRSFVRRQGRLTKGQEHALENYWPVMGVEFSEDMLDFPALFGREAPVTLEIGFGMGASLVAMAKDRPEQDFLGIEVHSPGVGACLASAHEEGLSNLRVMCHDAVEVLHKMIPDNSLRMVQLFFPDPWHKARHNKRRIVQVPFAELVKSKLQLGGVFHMATDWEPYAEHMLEVMSSIDGYKNLSESNDYVPRPASRPVTKFEQRGHRLGHGVWDLMFERVK</w:t>
            </w:r>
          </w:p>
        </w:tc>
      </w:tr>
      <w:tr w:rsidR="00767530" w:rsidRPr="00E340F8" w14:paraId="121B82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84D9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919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K2|TRIB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82F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TPLAASADVSCRKKPLEFDDNIDAKCPVLKRVRDEPEPGPLPSLLPPSPPPASDLSPAVAPATRLGPYILLEREQGSCSYRALHCPTGTEYTCKVYPASEAQAVLAPYARLPTHQHVARPTEVLLGSRLLYIFFTKTHGDLHSLVRSRRGIPESEAAGLFRQMASAVAHCHKHGLVLRDLKLRRFVFSNCERTKLVLENLEDACVMTGSDDSLWDKHACPAYVGPEILSSRPSYSGKAADVWSLGVALFTMLAGRYPFHDSEPVLLFGKIRRGTFALPEGLSAPARCLIRCLLRKEPSERLVALGILLHPWLREDHGRVSPPQSDRREMDQVVPDGPQLEEAEEGEVGLYG</w:t>
            </w:r>
          </w:p>
        </w:tc>
      </w:tr>
      <w:tr w:rsidR="00767530" w:rsidRPr="00E340F8" w14:paraId="35700E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7691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AE16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73|TRM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B010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GIISLFPEMFRAITDYGVTGRAVKNGLLSIQSWSPRDFTHDRHRTVDDRPYGGGPGMLMMVQPLRDAIHAAKAAAGEGAKVIYLSPQGRKLDQAGVSELATNQKLILVCGRYEGIDERVIQTEIDEEWSIGDYVLSGGELPAMTLIDSVSRFIPGVLGHEASATEDSFAEGLLDCPHYTRPEVLEGMEVPPVLLSGNHAEIRRWRLKQSLGRTWLRRPELLENLALTEEQARLLAEFKTEHAQQQHKHDGMA</w:t>
            </w:r>
          </w:p>
        </w:tc>
      </w:tr>
      <w:tr w:rsidR="00767530" w:rsidRPr="00E340F8" w14:paraId="5691C9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D73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9BB1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529|TRPA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E99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AFKSGVFFLQSPKSQIGFRHSSPPDSSLSFKRFTPMASLSTSSPTLGLADTFTQLKKQGKVAFIPYITAGDPDLSTTAEALKVLDACGSDIIELGVPYSDPLADGPVIQAAATRSLERGTNLDSILEMLDKVVPQISCPISLFTYYNPILKRGLGKFMSSIRAVGVQGLVVPDVPLEETEMLRKEALNNDIELVLLTTPTTPTERMKLIVDASEGFIYLVSSIGVTGARSSVSGKVQSLLKDIKEATDKPVAVGFGISKPEHVKQIAGWGADGVIVGSAMVKLLGDAKSPTEGLKELEKLTKSLKSALL</w:t>
            </w:r>
          </w:p>
        </w:tc>
      </w:tr>
      <w:tr w:rsidR="00767530" w:rsidRPr="00E340F8" w14:paraId="080E10C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FAC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C1A9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752|TP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81B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DNKENKDHSLERGRASLIFSLKNEVGGLIKALKIFQEKHVNLLHIESRKSKRRNSEFEIFVDCDINREQLNDIFHLLKSHTNVLSVNLPDNFTLKEDGMETVPWFPKKISDLDHCANRVLMYGSELDADHPGFKDNVYRKRRKYFADLAMNYKHGDPIPKVEFTEEEIKTWGTVFQELNKLYPTHACREYLKNLPLLSKYCGYREDNIPQLEDVSNFLKERTGFSIRPVAGYLSPRDFLSGLAFRVFHCTQYVRHSSDPFYTPEPDTCHELLGHVPLLAEPSFAQFSQEIGLASLGASEEAVQKLATCYFFTVEFGLCKQDGQLRVFGAGLLSSISELKHALSGHAKVKPFDPKITCKQECLITTFQDVYFVSESFEDAKEKMREFTKTIKRPFGVKYNPYTRSIQILKDTKSITSAMNELQHDLDVVSDALAKVSRKPSI</w:t>
            </w:r>
          </w:p>
        </w:tc>
      </w:tr>
      <w:tr w:rsidR="00767530" w:rsidRPr="00E340F8" w14:paraId="788374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A62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ED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80|TRE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ADB1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RTWELCLLLLLGLGLGSQEALPPPCESEIYCHGELLNQVQMAKLYQDDKQFVDMPLSIAPEQVLQTFTELSRDHNHSIPREQLQAFVHEHFQAKGQELQPWTPADWKDSPQFLQKISDAKLRAWAGQLHQLWKKLGKKMKPEVLSHPERFSLIYSEHPFIVPGGRFVEFYYWDSYWVMEGLLLSEMAETVKGMLQNFLDLVKTYGHVPNGGRVYYLQRSQPPLLTLMMDCYLTHTNDTAFLQENIETLALELDFWTKNRTVSVSLEGKNYLLNRYYVPYGGPRPESYSKDVELADTLPEGDREALWAELKAGAESGWDFSSRWLIGGPNPNSLSGIRTSKLVPVDLNAFLCQAEELMSNFYSRLGNDSQATKYRILRSQRLAALNTVLWDEQTGAWFDYDLEKKKKNREFYPSNLTPLWAGCFSDPGVADKALKYLEDNRILTYQYGIPTSLQKTGQQWDFPNAWAPLQDLVIRGLAKAPLRRAQEVAFQLAQNWIRTNFDVYSQKSAMYEKYDVSNGGQPGGGGEYEVQEGFGWTNGVVLMLLDRYGDRLTSGAKLAFLEPHCLAATLLPSLLLSLLPW</w:t>
            </w:r>
          </w:p>
        </w:tc>
      </w:tr>
      <w:tr w:rsidR="00767530" w:rsidRPr="00E340F8" w14:paraId="700953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23DE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1F41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7896|TRF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0FE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FHFKVADAERDRDNVAATSNAAANPHAALQPQQPVALVEPKDAQHEIRLQNIVATFSVNCELDLKAINSRTRNSEYSPKRFRGVIMRMHSPRCTALIFRTGKVICTGARNEIEADIGSRKFARILQKLGFPVKFMEYKLQNIVATVDLRFPIRLENLNHVHGQFSSYEPEMFPGLIYRMVKPRIVLLIFVNGKVVFTGAKSRKDIMDCLEAISPILLSFRKT</w:t>
            </w:r>
          </w:p>
        </w:tc>
      </w:tr>
      <w:tr w:rsidR="00767530" w:rsidRPr="00E340F8" w14:paraId="61EC1C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D14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910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2E6|TOR2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BCD9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TRGCRPWGSLLGLLGLVSAAAAAWDLASLRCTLGAFCECDFRPDLPGLECDLAQHLAGQHLAKALVVKALKAFVRDPAPTKPLVLSLHGWTGTGKSYVSSLLAHYLFQGGLRSPRVHHFSPVLHFPHPSHIERYKKDLKSWVQGNLTACGRSLFLFDEMDKMPPGLMEVLRPFLGSSWVVYGTNYRKAIFIFIRWLLKLGHHGRAPPRRSGALPPAPAAPRPALRAQRAGPAGPGAKG</w:t>
            </w:r>
          </w:p>
        </w:tc>
      </w:tr>
      <w:tr w:rsidR="00767530" w:rsidRPr="00E340F8" w14:paraId="74C6DCA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0898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DA4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225|TOR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CA08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NDLFQASRRRFLAQLGGLTVAGMLGPSLLTPRRATAAQAATDAVISKEGILTGSHWGAIRATVKDGRFVAAKPFELDKYPSKMIAGLPDHVHNAARIRYPMVRVDWLRKRHLSDTSQRGDNRFVRVSWDEALDMFYEELERVQKTHGPSALLTASGWQSTGMFHNASGMLAKAIALHGNSVGTGGDYSTGAAQVILPRVVGSMEVYEQQTSWPLVLQNSKTIVLWGSDLLKNQQANWWCPDHDVYEYYAQLKAKVAAGEIEVISIDPVVTSTHEYLGREHVKHIAVNPQTDVPLQLALAHTLYSENLYDKNFLANYCVGFEQFLPYLLGEKDGQPKDAAWAEKLTGIDAETIRGLARQMAANRTQIIAGWCVQRMQHGEQWAWMIVVLAAMLGQIGLPGGGFGFGWHYNGAGTPGRKGVILSGFSGSTSIPPVHDNSDYKGYSSTIPIARFIDAILEPGKVINWNGKSVKLPPLKMCIFAGTNPFHRHQQINRIIEGLRKLETVIAIDNQWTSTCRFADIVLPATTQFERNDLDQYGNHSNRGIIAMKQVVPPQFEARNDFDIFRELCRRFNREEAFTEGLDEMGWLKRIWQEGVQQGKGRGVHLPAFDDFWNNKEYVEFDHPQMFVRHQAFREDPDLEPLGTPSGLIEIYSKTIADMNYDDCQGHPMWFEKIERSHGGPGSQKYPLHLQSVHPDFRLHSQLCESETLRQQYTVAGKEPVFINPQDASARGIRNGDVVRVFNARGQVLAGAVVSDRYAPGVARIHEGAWYDPDKGGEPGALCKYGNPNVLTIDIGTSQLAQATSAHTTLVEIEKYNGTVEQVTAFNGPVEMVAQCEYVPASQVKS</w:t>
            </w:r>
          </w:p>
        </w:tc>
      </w:tr>
      <w:tr w:rsidR="00767530" w:rsidRPr="00E340F8" w14:paraId="71694A5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0B9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7D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880|TOP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565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GGCGAGAGVGGGNGALTWVTLFDQNNAAKKEESETANKNDSSKKLSVERVYQKKTQLEHILLRPDTYIGSVEPLTQFMWVYDEDVGMNCREVTFVPGLYKIFDEILVNAADNKQRDKNMTCIKVSIDPESNIISIWNNGKGIPVVEHKVEKVYVPALIFGQLLTSSNYDDDEKKVTGGRNGYGAKLCNIFSTKFTVETACKEYKHSFKQTWMNNMMKTSEAKIKHFDGEDYTCITFQPDLSKFKMEKLDKDIVALMTRRAYDLAGSCRGVKVMFNGKKLPVNGFRSYVDLYVKDKLDETGVALKVIHELANERWDVCLTLSEKGFQQISFVNSIATTKGGRHVDYVVDQVVGKLIEVVKKKNKAGVSVKPFQVKNHIWVFINCLIENPTFDSQTKENMTLQPKSFGSKCQLSEKFFKAASNCGIVESILNWVKFKAQTQLNKKCSSVKYSKIKGIPKLDDANDAGGKHSLECTLILTEGDSAKSLAVSGLGVIGRDRYGVFPLRGKILNVREASHKQIMENAEINNIIKIVGLQYKKSYDDAESLKTLRYGKIMIMTDQDQDGSHIKGLLINFIHHNWPSLLKHGFLEEFITPIVKASKNKQELSFYSIPEFDEWKKHIENQKAWKIKYYKGLGTSTAKEAKEYFADMERHRILFRYAGPEDDAAITLAFSKKKIDDRKEWLTNFMEDRRQRRLHGLPEQFLYGTATKHLTYNDFINKELILFSNSDNERSIPSLVDGFKPGQRKVLFTCFKRNDKREVKVAQLAGSVAEMSAYHHGEQALMMTIVNLAQNFVGSNNINLLQPIGQFGTRLHGGKDAASPRYIFTMLSTLARLLFPAVDDNLLKFLYDDNQRVEPEWYIPIIPMVLINGAEGIGTGWACKLPNYDAREIVNNVRRMLDGLDPHPMLPNYKNFKGTIQELGQNQYAVSGEIFVVDRNTVEITELPVRTWTQVYKEQVLEPMLNGTDKTPALISDYKEYHTDTTVKFVVKMTEEKLAQAEAAGLHKVFKLQTTLTCNSMVLFDHMGCLKKYETVQDILKEFFDLRLSYYGLRKEWLVGMLGAESTKLNNQARFILEKIQGKITIENRSKKDLIQMLVQRGYESDPVKAWKEAQEKAAEEDETQNQHDDSSSDSGTPSGPDFNYILNMSLWSLTKEKVEELIKQRDAKGREVNDLKRKSPSDLWKEDLAAFVEELDKVESQEREDVLAGMSGKAIKGKVGKPKVKKLQLEETMPSPYGRRIIPEITAMKADASKKLLKKKKGDLDTAAVKVEFDEEFSGAPVEGAGEEALTPSVPINKGPKPKREKKEPGTRVRKTPTSSGKPSAKKVKKRNPWSDDESKSESDLEETEPVVIPRDSLLRRAAAERPKYTFDFSEEEDDDADDDDDDNNDLEELKVKASPITNDGEDEFVPSDGLDKDEYTFSPGKSKATPEKSLHDKKSQDFGNLFSFPSYSQKSEDDSAKFDSNEEDSASVFSPSFGLKQTDKVPSKTVAAKKGKPSSDTVPKPKRAPKQKKVVEAVNSDSDSEFGIPKKTTTPKGKGRGAKKRKASGSENEGDYNPGRKTSKTTSKKPKKTSFDQDSDVDIFPSDFPTEPPSLPRTGRARKEVKYFAESDEEEDDVDFAMFN</w:t>
            </w:r>
          </w:p>
        </w:tc>
      </w:tr>
      <w:tr w:rsidR="00767530" w:rsidRPr="00E340F8" w14:paraId="39730F2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534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5D1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511|TOP2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DF02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SLAGSDGALTWVNNATKKEELETANKNDSTKKLSVERVYQKKTQLEHILLRPDTYIGSVEPLTQLMWVYDEDVGMNCREVTFVPGLYKIFDEILVNAADNKQRDKNMTCIKVSIDPESNIISIWNNGKGIPVVEHKVEKVYVPALIFGQLLTSSNYDDDEKKVTGGRNGYGAKLCNIFSTKFTVETACKEYKHSFKQTWMNNMMKTSEAKIKHFDGEDYTCITFQPDLSKFKMEKLDKDIVALMTRRAYDLAGSCKGVKVMFNGKKLPVNGFRSYVDLYVKDKLDETGVALKVIHELANERWDVCLTLSEKGFQQISFVNSIATTKGGRHVDYVVDQVVSKLIEVVKKKNKAGVSVKPFQVKNHIWVFINCLIENPTFDSQTKENMTLQPKSFGSKCQLSEKFFKAASNCGIVESILNWVKFKAQTQLNKKCSSVKYSKIKGIPKLDDANDAGGKHSLECTLILTEGDSAKSLAVSGLGVIGRDRYGVFPLRGKILNVREASHKQIMENAEINNIIKIVGLQYKKSYDDAESLKTLRYGKIMIMTDQDQDGSHIKGLLINFIHHNWPSLLKHGFLEEFITPIVKASKNKQELSFYSIPEFDEWKKHIENQKAWKIKYYKGLGTSTAKEAKEYFADMERHRILFRYAGPEDDAAITLAFSKKKIDDRKEWLTNFMEDRRQRRLHGLPEQFLYGTATKHLTYNDFINKELILFSNSDNERSIPSLVDGFKPGQRKVLFTCFKRNDKREVKVAQLAGSVAEMSAYHHGEQALMMTIVNLAQNFVGSNNINLLQPIGQFGTRLHGGKDAASPRYIFTMLSSLARLLFPAVDDNLLKFLYDDNQRVEPEWYIPIIPMVLINGAEGIGTGWACKLPNYDAREIVNNVRRMLEGLDPHPMLPNYKNFKGTIQELGQNQYAVSGEIFVVDRNTVEITELPVRTWTQVYKEQVLEPMLNGTDKTPALISDYKEYHTDTTVKFVVKMTEEKLAQAEAAGLHKVFKLQTTLTCNSMVLFDHMGCLKKYETVQDILKEFFDLRLSYYGLRKEWLVGMLGAESTKLNNQARFILEKIQGKITIENRSKKDLIQMLVQRGYESDPVKAWKEAQEKAAEEEDSQNQHDDSSSDSGTPSGPDFNYILNMSLWSLTKEKVEELIKQRDTKGREVNDLKRKSPSDLWKEDLAAFVEELDKVEAQEREDILAGMSGKAIKGKVGKPKVKKLQLEETMPSPYGRRIVPEITAMKADASRKLLKKKKGDPDTTVVKVEFDEEFSGTPAEGTGEETLTPSAPVNKGPKPKREKKEPGTRVRKTPTSTGKTNAKKVKKRNPWSDDESKSESDLEEAEPVVIPRDSLLRRAAAERPKYTFDFSEEEDDDAAAADDSNDLEELKVKASPITNDGEDEFVPSDGLDKDEYAFSSGKSKATPEKSSNDKKSQDFGNLFSFPSYSQKSEDDSAKFDSNEEDTASVFAPSFGLKQTDKLPSKTVAAKKGKPPSDTAPKAKRAPKQKKIVETINSDSDSEFGIPKKTTTPKGKGRGAKKRKASGSENEGDYNPGRKPSKTASKKPKKTSFDQDSDVDIFPSDFTSEPPALPRTGRARKEVKYFAESDEEEDVDFAMFN</w:t>
            </w:r>
          </w:p>
        </w:tc>
      </w:tr>
      <w:tr w:rsidR="00767530" w:rsidRPr="00E340F8" w14:paraId="0810763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943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11B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MU5|TRI7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F55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PGLLHQELSCPLCLQLFDAPVTAECGHSFCRACLGRVAGEPAADGTVLCPCCQAPTRPQALSTNLQLARLVEGLAQVPQGHCEEHLDPLSIYCEQDRALVCGVCASLGSHRGHRLLPAAEAHARLKTQLPQQKLQLQEACMRKEKSVAVLEHQLVEVEETVRQFRGAVGEQLGKMRVFLAALEGSLDREAERVRGEAGVALRRELGSLNSYLEQLRQMEKVLEEVADKPQTEFLMKYCLVTSRLQKILAESPPPARLDIQLPIISDDFKFQVWRKMFRALMPALEELTFDPSSAHPSLVVSSSGRRVECSEQKAPPAGEDPRQFDKAVAVVAHQQLSEGEHYWEVDVGDKPRWALGVIAAEAPRRGRLHAVPSQGLWLLGLREGKILEAHVEAKEPRALRSPERRPTRIGLYLSFGDGVLSFYDASDADALVPLFAFHERLPRPVYPFFDVCWHDKGKNAQPLLLVGPEGAEA</w:t>
            </w:r>
          </w:p>
        </w:tc>
      </w:tr>
      <w:tr w:rsidR="00767530" w:rsidRPr="00E340F8" w14:paraId="7CAD16E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465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82A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855|TX1_STRG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455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TCRYLFGGCKTTADCCKHLACRSDGKYCAWDGTF</w:t>
            </w:r>
          </w:p>
        </w:tc>
      </w:tr>
      <w:tr w:rsidR="00767530" w:rsidRPr="00E340F8" w14:paraId="7EE7F6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5442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7CBE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L72|TX15_GRA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9987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DCLGFMRKCIPDNDKCCRPNLVCSRTHKWCKYVF</w:t>
            </w:r>
          </w:p>
        </w:tc>
      </w:tr>
      <w:tr w:rsidR="00767530" w:rsidRPr="00E340F8" w14:paraId="0828B9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F302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B07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2L0ART2|TXF1A_SCO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2C00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KIIFLVFLVALLALPGFISTEVIKKDTPYKKRKFPYKSECLKACATSFTGGDESRIQEGKPGFFKCTCYFTTG</w:t>
            </w:r>
          </w:p>
        </w:tc>
      </w:tr>
      <w:tr w:rsidR="00767530" w:rsidRPr="00E340F8" w14:paraId="1CB1ED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C9B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C46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074|TZ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1B55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SFVQHSVRVLQELNKQREKGQYCDATLDVGGLVFKAHWSVLACCSHFFQSLYGDGSGGSVVLPAGFAEIFGLLLDFFYTGHLALTSGNRDQVLLAARELRVPEAVELCQSFKPKTSVGQAAGGQSGLGPPASQNVNSHVKEPAGLEEEEVSRTLGLVPRDQEPRGSHSPQRPQLHSPAQSEGPSSLCGKLKQALKPCPLEDKKPEDCKVPPRPLEAEGAQLQGGSNEWEVVVQVEDDGDGDYMSEPEAVLTRRKSNVIRKPCAAEPALSAGSLAAEPAENRKGTAVPVECPTCHKKFLSKYYLKVHNRKHTGEKPFECPKCGKCYFRKENLLEHEARNCMNRSEQVFTCSVCQETFRRRMELRVHMVSHTGEMPYKCSSCSQQFMQKKDLQSHMIKLHGAPKPHACPTCAKCFLSRTELQLHEAFKHRGEKLFVCEECGHRASSRNGLQMHIKAKHRNERPHVCEFCSHAFTQKANLNMHLRTHTGEKPFQCHLCGKTFRTQASLDKHNRTHTGERPFSCEFCEQRFTEKGPLLRHVASRHQEGRPHFCQICGKTFKAVEQLRVHVRRHKGVRKFECTECGYKFTRQAHLRRHMEIHDRVENYNPRQRKLRNLIIEDEKMVVVALQPPAELEVGSAEVIVESLAQGGLASQLPGQRLCAEESFTGPGVLEPSLIITAAVPEDCDT</w:t>
            </w:r>
          </w:p>
        </w:tc>
      </w:tr>
      <w:tr w:rsidR="00767530" w:rsidRPr="00E340F8" w14:paraId="488488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E25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81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558|TRM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BE5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CYLLLLLLLLGLAGQGSADSHPEVLQAPVGSSILVQCHYRLQDVRALKVWCQFLQEGCHPLVTSAVDRRAPGNGRIFLTDLGGGLLQVEMVTLQEEDTGEYGCVVEGAAGPQTLHRVSLLVLPPVPGPREGEEAEDEKETYRIGTGSLLEDPSLDPSASAGPHEFRRRENSIPLIWGAVLLLALVVVAVVIFAVMARKKGNRLVVCGPSQSTGVPGMDPPSAAHRSSDSGLPSDIPHVRLDSPPSFDSIYTGSSLDPPSSEPPAPPSQPPLPPKVLMSSKSVTYATVVFPGGDKGKIASCEPVQDPPNSQTPPSK</w:t>
            </w:r>
          </w:p>
        </w:tc>
      </w:tr>
      <w:tr w:rsidR="00767530" w:rsidRPr="00E340F8" w14:paraId="278F42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808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5AA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T81|TT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40C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SSIIPAEKVAGAEKKELQGLLKTAVQSVDWTYSVFWQFCPQQRVLVWGNGYYNGAIKTRKTTQPAEVTAEEAALERSQQLRELYETLLAGESTSEARACTALSPEDLTETEWFYLMCVSFSFPPPSGMPGKAYARRKHVWLSGANEVDSKTFSRAILAKSAKIQTVVCIPMLDGVVELGTTKKVREDVEFVELTKSFFYDHCKTNPKPALSEHSTYEVHEEAEDEEEVEEEMTMSEEMRLGSPDDEDVSNQNLHSDLHIESTHTLDTHMDMMNLMEEGGNYSQTVTTLLMSHPTSLLSDSVSTSSYIQSSFATWRVENGKEHQQVKTAPSSQWVLKQMIFRVPFLHDNTKDKRLPREDLSHVVAERRRREKLNEKFITLRSMVPFVTKMDKVSILGDTIAYVNHLRKRVHELENTHHEQQHKRTRTCKRKTSEEVEVSIIENDVLLEMRCEYRDGLLLDILQVLHELGIETTAVHTSVNDHDFEAEIRAKVRGKKASIAEVKRAIHQVIIHDTNL</w:t>
            </w:r>
          </w:p>
        </w:tc>
      </w:tr>
      <w:tr w:rsidR="00767530" w:rsidRPr="00E340F8" w14:paraId="371E4C2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F4C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023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B9|TT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C008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DSSVALSPRRRHGLLRDQVQLIKRKDSGRYEIVPIEDPLSFEKGFYAVIRACQLLAQKNDGLILVGLAGPSGAGKTIFTEKILNFMPSIAIINMDNYNDGTRVIDGNFDDPRLTDYDTLLDNIHGLRDGKPVQVPIYDFKSSSRIGYRTLEVPSSRIVILEGIYALSEKLRPLLDLRVSVTGGVHFDLVKRVLRDIQRAGQEPEEIIHQISETVYPMYKAFIEPDLKTAQIKILNKFNPFSGFQNPTYILKSSKAVTPEQMKAALSEDFKERTEETYDIYLLPPGEDPEACQSYLRMRNRDGKYNLMFEEWVTDRPFIISPRITFEVSVRLLGGLMALGYTIATILKRKSHIFDDDKVIVKTDWLEQLNRTYVQVQGKDRTFVKNVADQLGLEGSYVPHTYIEQIQLERLVNDVLALPDDLKTKLSLDDDTVSSPKEALSRASVDSRMKYLHGGVSKSYTNPRHKVLPNLTRLAVNNRMLDARAPASPATLPNQGFITQLSDQISTLNERMDEFTSRIEELNSKIPNRIAPSGSQHNLALPIENGNGSVLSFSASASQLVRESPLMEEVVLVARGQRQIMHQMDTLSNLLREYVGEKTRIERLDSSRTNSTTQNLESSTVPILLGLAIGCVGIFAYSRLK</w:t>
            </w:r>
          </w:p>
        </w:tc>
      </w:tr>
      <w:tr w:rsidR="00767530" w:rsidRPr="00E340F8" w14:paraId="62661EB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5C70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50D9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Q6|TRX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A322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SPPQSPGPGKAGDAPNRRSGHVRGARVLSPPGRRARLSSPGPSRSSEAREELRRHLVGLIERSRVVIFSKSYCPHSTRVKELFSSLGVECNVLELDQVDDGARVQEVLSEITNQKTVPNIFVNKVHVGGCDQTFQAYQSGLLQKLLQEDLAYDYDLIIIGGGSGGLSCAKEAAILGKKVMVLDFVVPSPQGTSWGLGGTCVNVGCIPKKLMHQAALLGQALCDSRKFGWEYNQQVRHNWETMTKAIQNHISSLNWGYRLSLREKAVAYVNSYGEFVEHHKIKATNKKGQETYYTAAQFVIATGERPRYLGIQGDKEYCITSDDLFSLPYCPGKTLVVGASYVALECAGFLAGFGLDVTVMVRSILLRGFDQEMAEKVGSYMEQHGVKFLRKFIPVMVQQLEKGSPGKLKVLAKSTEGTETIEGVYNTVLLAIGRDSCTRKIGLEKIGVKINEKSGKIPVNDVEQTNVPYVYAVGDILEDKPELTPVAIQSGKLLAQRLFGASLEKCDYINVPTTVFTPLEYGCCGLSEEKAIEVYKKENLEIYHTLFWPLEWTVAGRENNTCYAKIICNKFDHDRVIGFHILGPNAGEVTQGFAAAMKCGLTKQLLDDTIGIHPTCGEVFTTLEITKSSGLDITQKGCUG</w:t>
            </w:r>
          </w:p>
        </w:tc>
      </w:tr>
      <w:tr w:rsidR="00767530" w:rsidRPr="00E340F8" w14:paraId="65B054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B4F2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CF9A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F05|TT23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76CD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ASPIRIPTVSNDIDWDFCFHMSQQTEIPAHQQTDELYPTGGCGESEEETKAKEKEKAIDCMSHPKEKLAQSQKKVAQLIKEKMNTQANKELIRCVILSRIIFGDHHWKCARALANLAYGYLTLRGLPVQAKKHATSAKNTLLTWKANTTSNKEKEEILEALVKLYYTLGVAWLLQNRGREAYFNLQKAERNMKELKELYKGGVCELQVSENDLTLALGRASLAIHRLNLALAYFEKAIGDVIAAKGDRTSDLISLYEEAAQIEQLRRNHNQAIQYLQQAHSVCVSLFTEVSPKTAEMSALLAKAYAMSGEAQHRDAVEIYFIRSINAYRATLGSEDFETLSTTEEFCKWLVQNGEKQDK</w:t>
            </w:r>
          </w:p>
        </w:tc>
      </w:tr>
      <w:tr w:rsidR="00767530" w:rsidRPr="00E340F8" w14:paraId="45E6C9E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A0E1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E6A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551|TYD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9C43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GSCLEGGREAAEEEGEPEVKKRRLLCVEFASVASCDAAVAQCFLAENDWEMERALNSYFEPPVEESALERRPETISEPKTYVDLTNEETTDSTTSKISPSEDTQQENGSMFSLITWNIDGLDLNNLSERARGVCSYLALYSPDVIFLQEVIPPYYSYLKKRSSNYEIITGHEEGYFTAIMLKKSRVKLKSQEIIPFPSTKMMRNLLCVHVNVSGNELCLMTSHLESTRGHAAERMNQLKMVLKKMQEAPESATVIFAGDTNLRDREVTRCGGLPNNIVDVWEFLGKPKHCQYTWDTQMNSNLGITAACKLRFDRIFFRAAAEEGHIIPRSLDLLGLEKLDCGRFPSDHWGLLCNLDIIL</w:t>
            </w:r>
          </w:p>
        </w:tc>
      </w:tr>
      <w:tr w:rsidR="00767530" w:rsidRPr="00E340F8" w14:paraId="5A6625F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DD0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19E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7R4|UBA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51F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SEPLAVLSCEEASCSSWGACGASKNLPTMTTESLEIDDGLYSRQRYVLGDTAMQKMAKSCVFLSGMGGLGVEIAKNLVLAGIKALTIHDTKKCQAWDLGTNFFLCEDDVVNERNRAEAVLHRIAELNPYVQVSSSSAPLDETTDLSFLEKYQCVVLTEIKLTLQKKINNFCHSHCPPIKFISADVHGIWSRLFCDFGDEFEVSDTTGEEPKEIFISNITQANPGIVTCLESHPHKLETGQFLTFREIHGMTGLNGSVQQITVISPFSFSIGDTTKLDPYLHGGIAVQVKTPKTFCFEPLESQIKHPRCLIADFSKPEAPLEIHLAMLALDQFQENYNRKPNIRCQQDSDELLKLTVSINETLEEKPEVNADIVHWLSWTAQGFLPPLAAAVGGVASQEVLKAVTGKFSPLCQWLYLEAADTVESLGNPGHEEFLPRGDRYDAIRACIGNTLCQKLQNLNIFLVGCGAIGCEMLKNFALLGVGTGREKGMVTVTDPDLIEKSNLNRQFLFRPHHIQKPKSYTAAEATLKINPQLKIDAHLNKVCPATESIYSDEFYTKQDIIITALDNVEARRYVDSRCLANLRPLLDSGTMGTKGHTEIIVPQLTESYNSHRDPPEEEIPFCTLKSFPAAIEHTIQWARDKFESSFSHKPSLFNKFWQAYPSAEDVLQKIQNGQSLEGCFQVIKLLSRRPRIWSQCVELARLKFEKYFNHKALQLLHCFPLETRLKDGSLFWQSPKRPPSPIKFDLNEPLHLSFLQSAAKLYATVYCIPFSEKDLSVNSLMDILSEVKIEEFKPSNKVVQTDETARKPDHVPVSSEDERNAVFQLEEALSSNKATKSDLQMTVLSFEKDDDRNGHIDFITAASNLRAKMYSIEPADRFKTKRIAGKIIPAIATSTAAVSGLVALEMIKVAGGYPFDAYKNCFLNLAIPIIVFTETSEVRKTEIRNGISFTIWDRWTVHGKEDFTLSDFINAVKENYGIEPTMVVQGVKMLYVPVMPGHAKRLKLTMHKLVKPSTEKKYVDLTVSFAPDADGDEDLPGPPVRYYFSHDTNE</w:t>
            </w:r>
          </w:p>
        </w:tc>
      </w:tr>
      <w:tr w:rsidR="00767530" w:rsidRPr="00E340F8" w14:paraId="2D24B6F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CAE5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C2B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81|UBC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1EA1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LFSLKQQKKEEESAGGTKGSSKKASAAQLRIQKDINELNLPKTCDISFSDPDDLLNFKLVICPDEGFYKSGKFVFSFKVGQGYPHDPPKVKCETMVYHPNIDLEGNVCLNILREDWKPVLTINSIIYGLQYLFLEPNPEDPLNKEAAEVLQNNRRLFEQNVQRSMRGGYIGSTYFERCLK</w:t>
            </w:r>
          </w:p>
        </w:tc>
      </w:tr>
      <w:tr w:rsidR="00767530" w:rsidRPr="00E340F8" w14:paraId="33AB59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BA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2ED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229|TRXB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3D7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PKIGIGIASVSSPHRVSAASSALSPPPHLFFLTTTTTTRHGGSYLLRQPTRTRSSDSLRLRVSATANSPSSSSSGGEIIENVVIIGSGPAGYTAAIYAARANLKPVVFEGYQMGGVPGGQLMTTTEVENFPGFPDGITGPDLMEKMRKQAERWGAELYPEDVESLSVTTAPFTVQTSERKVKCHSIIYATGATARRLRLPREEEFWSRGISACAICDGASPLFKGQVLAVVGGGDTATEEALYLTKYARHVHLLVRRDQLRASKAMQDRVINNPNITVHYNTETVDVLSNTKGQMSGILLRRLDTGEETELEAKGLFYGIGHSPNSQLLEGQVELDSSGYVLVREGTSNTSVEGVFAAGDVQDHEWRQAVTAAGSGCIAALSAERYLTSNNLLVEFHQPQTEEAKKEFTQRDVQEKFDITLTKHKGQYALRKLYHESPRVILVLYTSPTCGPCRTLKPILNKVVDEYNHDVHFVEIDIEEDQEIAEAAGIMGTPCVQFFKNKEMLRTISGVKMKKEYREFIEANK</w:t>
            </w:r>
          </w:p>
        </w:tc>
      </w:tr>
      <w:tr w:rsidR="00767530" w:rsidRPr="00E340F8" w14:paraId="017A2B8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14E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464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79|UBC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34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ALSRLAQERKAWRKDHPFGFVAVPTKNPDGTMNLMNWECAIPGKKGTPWEGGLFKLRMLFKDDYPSSPPKCKFEPPLFHPNVYPSGTVCLSILEEDKDWRPAITIKQILLGIQELLNEPNIQDPAQAEAYTIYCQNRVEYEKRVRAQAKKFAPS</w:t>
            </w:r>
          </w:p>
        </w:tc>
      </w:tr>
      <w:tr w:rsidR="00767530" w:rsidRPr="00E340F8" w14:paraId="2268F6B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59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066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T4|UB2E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D604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RQRSDDESPSTSSGSSDADQRDPAAPEPEEQEERKPSATQQKKNTKLSSKTTAKLSTSAKRIQKELAEITLDPPPNCSAGPKGDNIYEWRSTILGPPGSVYEGGVFFLDITFSSDYPFKPPKVTFRTRIYHCNINSQGVICLDILKDNWSPALTISKVLLSICSLLTDCNPADPLVGSIATQYLTNRAEHDRIARQWTKRYAT</w:t>
            </w:r>
          </w:p>
        </w:tc>
      </w:tr>
      <w:tr w:rsidR="00767530" w:rsidRPr="00E340F8" w14:paraId="1386EE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CCF7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5258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384|TRPD_SAC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9BE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NEILKKLINKSDLEINEAEELAKAIIRGEVPEILVSAILVALRMKGESKNEIVGFARAMRELAIKIDVPNAIDTAGTGGDGLGTVNVSTASAILLSLVNPVAKHGNRAVSGKSGSADVLEALGYNIIVPPERAKELVNKTNFVFLFAQYYHPAMKNVANVRKTLGIRTIFNILGPLTNPANAKYQLMGVFSKDHLDLLSKSAYELDFNKIILVYGEPGIDEVSPIGNTFMKIVSKRGIEEVKLNVTDFGISPIPIEKLIVNSAEDSAIKIVRAFLGKDEHVAEFIKINTAVALFALDRVGDFREGYEYADHLIEKSLDKLNEIISMNGDVTKLKTIVVKSSG</w:t>
            </w:r>
          </w:p>
        </w:tc>
      </w:tr>
      <w:tr w:rsidR="00767530" w:rsidRPr="00E340F8" w14:paraId="25AE5AF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857E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643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FI2|UB2R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65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PLVPSSQKALLLELKGLQEEPVEGFRVTLVDEGDLYNWEVAIFGPPNTYYEGGYFKARLKFPIDYPYSPPAFRFLTKMWHPNIYETGDVCISILHPPVDDPQSGELPSERWNPTQNVRTILLSVISLLNEPNTFSPANVDASVMYRKWKESKGKDREYTDIIRKQVLGTKVDAERDGVKVPTTLAEYCVKTKAPAPDEGSDLFYDDYYEDGEVEEADSCFGDEEDDSGTEES</w:t>
            </w:r>
          </w:p>
        </w:tc>
      </w:tr>
      <w:tr w:rsidR="00767530" w:rsidRPr="00E340F8" w14:paraId="677EF3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E5B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5D2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218|UFSP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51DC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SQTVSLIGPTQMAPQSTPPPPVNELWFIDAQAMFQNYANLRSFSKSNANEINTTIGGFVFGRKARKQVIHVLFAYAEDLTESNRQFLESSLSADIELVGNLNIDGQSQILPGGQFTLQLTSRMLENRSISEFLDMNVMFNNEHVLMEGASCVSRVGYEWSLRAGREQEDVKSAAERLSMASFRFTYLNAEHGLVIREQKPEAAQQKYLDKFSKGAVPYKDVIEFTAMQSLTRDTSNDTEDQKLVPTVKVTKDNKHFTRLVTIGEVVFPAFFGDSSLDLYKRSREAFNRRANNTMMVTVNGIRAGRGVTTTTSATYLPPGWVSLLHLQLPTKWTDNEQRNYRIRLHKLFNLPSSKPVLRLSQALALHSESARLTNKKLIREPHLSITNYQPVGEITTVNGPYNYHHYMQDGIDDSGWGCAYRSFQTIWSWFILNGYTDKPVPSHREIQQALVDIQDKQAKFVGSRQWIGSTEISFVLNELLKLECRFIATNSGAEVVERVRELARHFETSGTPVMIGGNMLAHTILGVDFNDTTGETKFLVLDPHYTGSEDIKTITSKGWCAWKPASFWSKDHFYNMVLPQPPSDAI</w:t>
            </w:r>
          </w:p>
        </w:tc>
      </w:tr>
      <w:tr w:rsidR="00767530" w:rsidRPr="00E340F8" w14:paraId="6FC7314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4FBB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E78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L6|UBP2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110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ASEHRLGRTREPPVNVQPRVGAKIPFPPRARSKERRNPVPGPNSMLRPLPPRPGPPDERLKKLELGRGRTSGSRPRGPLRADHGVPLPGSPPPAVALPLPSRTNLARSKSVSSGDLRPMGIALGGHRGAGELGAALSRLALRPEPPTLRRSTSLRRLGGFPGPPTLLSIRTEPPTSHGSFHMISARPSEPFYSDDKMAHHTLLLGSGHVGLRNLGNTCFLNAVLQCLSSTRPLRDFCLRRDFRQEVPGGGRAQELTEAFADVIGALWHPDSCEAVNPTRFRAVFQKYVPSFSGYSQQDAQEFLKLLMERLHLEINRRGRRAPPILASGPVPSPPRRGGGALHEEPELSDDDRANLMWKRYLEREDSKIVDLFVGQLKSCLKCQACGYRSTTFEVFCDLSLPIPKKGFAGGKVSLRDCFSLFTKEEELESENAPVCDRCRQKTRSTKKLTVQRFPRILVLHLNRFSTSRGSIKKSSVGVDFPLQRLSLGDFASDKAGSPVYQLYALCNHSGSVHYGHYTALCRCQTGWHVYNDSRVSPVSENQVASSEGYVLFYQLMQEPLRCL</w:t>
            </w:r>
          </w:p>
        </w:tc>
      </w:tr>
      <w:tr w:rsidR="00767530" w:rsidRPr="00E340F8" w14:paraId="254799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B96F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F8F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6XNC6|UGFGT_MED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D22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FKNEMNGNNLLHVAVLAFPFGTHAAPLLSLVKKIATEAPKVTFSFFCTTTTNDTLFSRSNEFLPNIKYYNVHDGLPKGYVSSGNPREPIFLFIKAMQENFKHVIDEAVAETGKNITCLVTDAFFWFGADLAEEMHAKWVPLWTAGPHSLLTHVYTDLIREKTGSKEVHDVKSIDVLPGFPELKASDLPEGVIKDIDVPFATMLHKMGLELPRANAVAINSFATIHPLIENELNSKFKLLLNVGPFNLTTPQRKVSDEHGCLEWLDQHENSSVVYISFGSVVTPPPHELTALAESLEECGFPFIWSFRGDPKEKLPKGFLERTKTKGKIVAWAPQVEILKHSSVGVFLTHSGWNSVLECIVGGVPMISRPFFGDQGLNTILTESVLEIGVGVDNGVLTKESIKKALELTMSSEKGGIMRQKIVKLKESAFKAVEQNGTSAMDFTTLIQIVTS</w:t>
            </w:r>
          </w:p>
        </w:tc>
      </w:tr>
      <w:tr w:rsidR="00767530" w:rsidRPr="00E340F8" w14:paraId="23963FE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2D0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5D89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9P5|UNK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7BDB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VSKAAAAALSGSPPQTEKPTHYRYLKEFRTEQCPLFSQHKCAQHRPFTCFHWHFLNQRRRRPLRRRDGTFNYSPDVYCSKYNEATGVCPDGDECPYLHRTTGDTERKYHLRYYKTGTCIHETDARGHCVKNGLHCAFAHGPLDLRPPVCDVRELQAQEALQNGQLGGGEGVPDLQPGVLASQAMIEKILSEDPRWQDANFVLGSYKTEQCPKPPRLCRQGYACPHYHNSRDRRRNPRRFQYRSTPCPSVKHGDEWGEPSRCDGGDGCQYCHSRTEQQFHPESTKCNDMRQTGYCPRGPFCAFAHVEKSLGMVNEWGCHDLHLTSPSSTGSGQPGNAKRRDSPAEGGPRGSEQDSKQNHLAVFAAVHPPAPSVSSSVASSLASSAGSGSSSPTALPAPPARALPLGPASSTVEAVLGSALDLHLSNVNIASLEKDLEEQDGHDLGAAGPRSLAGSAPVAIPGSLPRAPSLHSPSSASTSPLGSLSQPLPGPVGSSAMTPPQQPPPLRSEPGTLGSAASSYSPLGLNGVPGSIWDFVSGSFSPSPSPILSAGPPSSSSASPNGAELARVRRQLDEAKRKIRQWEESWQQVKQVCDAWQREAQEAKERARVADSDRQLALQKKEEVEAQVIFQLRAKQCVACRERAHGAVLRPCQHHILCEPCAATAPECPYCKGQPLQW</w:t>
            </w:r>
          </w:p>
        </w:tc>
      </w:tr>
      <w:tr w:rsidR="00767530" w:rsidRPr="00E340F8" w14:paraId="3C76BD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1E2F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1AA0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0A7|UGE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879B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VLVTGGAGYIGSHTVLQLLEGGYSAVVVDNYDNSSAASLQRVKKLAGENGNRLSFHQVDLRDRPALEKIFSETKFDAVIHFAGLKAVGESVEKPLLYYNNNIVGTVTLLEVMAQYGCKNLVFSSSATVYGWPKEVPCTEESPISATNPYGRTKLFIEEICRDVHRSDSEWKIILLRYFNPVGAHPSGYIGEDPLGVPNNLMPYVQQVAVGRRPHLTVFGTDYKTKDGTGVRDYIHVMDLADGHIAALRKLDDLKISCEVYNLGTGNGTSVLEMVAAFEKASGKKIPLVMAGRRPGDAEVVYASTEKAERELNWKAKNGIEEMCRDLWNWASNNPYGYNSSSNGSSS</w:t>
            </w:r>
          </w:p>
        </w:tc>
      </w:tr>
      <w:tr w:rsidR="00767530" w:rsidRPr="00E340F8" w14:paraId="6E49C3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3D8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E6E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851|UG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CAAC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FVQDLSKAMSQDGASQFQEVIRQELELSVKKELEKILTTASSHEFEHTKKDLDGFRKLFHRFLQEKGPSVDWGKIQRPPEDSIQPYEKIKARGLPDNISSVLNKLVVVKLNGGLGTSMGCKGPKSLIGVRNENTFLDLTVQQIEHLNKTYNTDVPLVLMNSFNTDEDTKKILQKYNHCRVKIYTFNQSRYPRINKESLLPVAKDVSYSGENTEAWYPPGHGDIYASFYNSGLLDTFIGEGKEYIFVSNIDNLGATVDLYILNHLMNPPNGKRCEFVMEVTNKTRADVKGGTLTQYEGKLRLVEIAQVPKAHVDEFKSVSKFKIFNTNNLWISLAAVKRLQEQNAIDMEIIVNAKTLDGGLNVIQLETAVGAAIKSFENSLGINVPRSRFLPVKTTSDLLLVMSNLYSLNAGSLTMSEKREFPTVPLVKLGSSFTKVQDYLRRFESIPDMLELDHLTVSGDVTFGKNVSLKGTVIIIANHGDRIDIPPGAVLENKIVSGNLRILDH</w:t>
            </w:r>
          </w:p>
        </w:tc>
      </w:tr>
      <w:tr w:rsidR="00767530" w:rsidRPr="00E340F8" w14:paraId="5E340E9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DF2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1BC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936|UCH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9D2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KPMEINPEMLNKVLSRLGVAGQWRFVDVLGLEEESLGSVPAPACALLLLFPLTAQHENFRKKQIEELKGQEVSPKVYFMKQTIGNSCGTIGLIHAVANNQDKLGFEDGSVLKQFLSETEKMSPEDRAKCFEKNEAIQAAHDAVAQEGQCRVDDKVNFHFILFNNVDGHLYELDGRMPFPVNHGASSEDTLLKDAAKVCREFTEREQGEVRFSAVALCKAA</w:t>
            </w:r>
          </w:p>
        </w:tc>
      </w:tr>
      <w:tr w:rsidR="00767530" w:rsidRPr="00E340F8" w14:paraId="71D990E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201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DB9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38|US6N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7894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DQDVALKLAQERAEIVAKYDRGREGAEIEPWEDADYLVYKVTDRFGFLHEEELPDHNVAVERQKHLEIERTTKWLKMLKGWEKYKNTEKFHRRIYKGIPLQLRGEVWALLLEIPKMKEETRDLYSKLKHRARGCSPDIRQIDLDVNRTFRDHIMFRDRYGVKQQSLFHVLAAYSIYNTEVGYCQGMSQITALLLMYMNEEDAFWALVKLFSGPKHAMHGFFVQGFPKLLRFQEHHEKILNKFLSKLKQHLDSQEIYTSFYTMKWFFQCFLDRTPFTLNLRIWDIYIFEGERVLTAMSYTILKLHKKHLMKLSMEELVEFFQETLAKDFFFEDDFVIEQLQISMTELKRAKLDLPEPGKEDEYPKKPLGQLPPELQSWGVHHLSNGQRSVGRPSPLASGRRESGAPHRRHEHSPHPQSRTGTPERAQPPRRKSVEEESKKLKDEADFQRKLPSGPQDSSRQYNHAAANQNSNATSNIRKEFVPKWNKPSDVSATERTAKYTMEGKGRAAHPALAVTVPGPAEVRVSNVRPKMKALDAEDGKRGSTASQYDNVPGPELDSGASVEEALERAYSQSPRHALYPPSPRKHAEPSSSPSKVSNKFTFKVQPPSHARYPSQLDGEARGLAHPPSYSNPPVYHGNSPKHFPTANSSFASPQFSPGTQLNPSRRPHGSTLSVSASPEKSYSRPSPLVLPSSRIEVLPVDTGAGGYSGNSGSPKNGKLIIPPVDYLPDNRTWSEVSYTYRPETQGQSWTRDASRGNLPKYSAFQLAPFQDHGLPAVSVDSPVRYKASPAAEDASPSGYPYSGPPPPAYHYRNRDGLSIQESVLL</w:t>
            </w:r>
          </w:p>
        </w:tc>
      </w:tr>
      <w:tr w:rsidR="00767530" w:rsidRPr="00E340F8" w14:paraId="509571B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9A1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B9CD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412|UNC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180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SSSNPEPPLLSRIIGVPPPPPPRAPTTALVLRVPTVDSPSKKKQQPDTRNKYQETALRDKKTRTPLEKARHLDNLPSYQAQKLLDGSHQLRIDSHHVGSAGHGAGQGHGHKKEFGPAMILYYLASAFRALYPRLDDDFVDKLNYYYTTTILASFALLVSAKQYVGFPIQCWVPATFTDAMEQYTENYCWVQNTYWVPMQEDIPREIYSRRNRQIGYYQWVPFILAIEALLFYVPCILWRGLLYWHSGINLQGLVQMACDARLMDSEIKTRTVYTMARHMQDEVQLTNIDRQGHSRSCFSNLQLGANCGRHCGCYVTMLYIGIKVLYSANVLLQFFLLNHLLGSNDLAYGFSLLKDLMHAIEWEQTGMFPRVTLCDFEVRVLGNIHRHTVQCVLMINMFNEKIFLFLWFWFLTCGIVTVCNTMYWILIMFIPSQGMSFVRKYLRVLPDHPAKPIADDVTLRKFTNNFLRKDGVFMLRMISTHAGELMSSELILALWQDFNNVDRSPTQFWDAEHGQGTID</w:t>
            </w:r>
          </w:p>
        </w:tc>
      </w:tr>
      <w:tr w:rsidR="00767530" w:rsidRPr="00E340F8" w14:paraId="491EC00E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38D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95FF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008|USP9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7770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TTRGSPVGGNDNQGQAPDGQSQPPLQQNQTSSPDSSNENSPATPPDEQGQGDAPPQLEDEEPAFPHTDLAKLDDMINRPRWVVPVLPKGELEVLLEAAIDLSKKGLDVKSEACQRFFRDGLTISFTKILTDEAVSGWKFEIHRCIINNTHRLVELCVAKLSQDWFPLLELLAMALNPHCKFHIYNGTRPCESVSSSVQLPEDELFARSPDPRSPKGWLVDLLNKFGTLNGFQILHDRFINGSALNVQIIAALIKPFGQCYEFLTLHTVKKYFLPIIEMVPQFLENLTDEELKKEAKNEAKNDALSMIIKSLKNLASRVPGQEETVKNLEIFRLKMILRLLQISSFNGKMNALNEVNKVISSVSYYTHRHGNPEEEEWLTAERMAEWIQQNNILSIVLRDSLHQPQYVEKLEKILRFVIKEKALTLQDLDNIWAAQAGKHEAIVKNVHDLLAKLAWDFSPEQLDHLFDCFKASWTNASKKQREKLLELIRRLAEDDKDGVMAHKVLNLLWNLAHSDDVPVDIMDLALSAHIKILDYSCSQDRDTQKIQWIDRFIEELRTNDKWVIPALKQIREICSLFGEAPQNLSQTQRSPHVFYRHDLINQLQHNHALVTLVAENLATYMESMRLYARDHEDYDPQTVRLGSRYSHVQEVQERLNFLRFLLKDGQLWLCAPQAKQIWKCLAENAVYLCDREACFKWYSKLMGDEPDLDPDINKDFFESNVLQLDPSLLTENGMKCFERFFKAVNCREGKLVAKRRAYMMDDLELIGLDYLWRVVIQSNDDIASRAIDLLKEIYTNLGPRLQVNQVVIHEDFIQSCFDRLKASYDTLCVLDGDKDSVNCARQEAVRMVRVLTVLREYINECDSDYHEERTILPMSRAFRGKHLSFVVRFPNQGRQVDDLEVWSHTNDTIGSVRRCILNRIKANVAHTKIELFVGGELIDPADDRKLIGQLNLKDKSLITAKLTQISSNMPSSPDSSSDSSTGSPGNHGNHYSDGPNPEVESCLPGVIMSLHPRYISFLWQVADLGSSLNMPPLRDGARVLMKLMPPDSTTIEKLRAICLDHAKLGESSLSPSLDSLFFGPSASQVLYLTEVVYALLMPAGAPLADDSSDFQFHFLKSGGLPLVLSMLTRNNFLPNADMETRRGAYLNALKIAKLLLTAIGYGHVRAVAEACQPGVEGVNPMTQINQVTHDQAVVLQSALQSIPNPSSECMLRNVSVRLAQQISDEASRYMPDICVIRAIQKIIWASGCGSLQLVFSPNEEITKIYEKTNAGNEPDLEDEQVCCEALEVMTLCFALIPTALDALSKEKAWQTFIIDLLLHCHSKTVRQVAQEQFFLMCTRCCMGHRPLLFFITLLFTVLGSTARERAKHSGDYFTLLRHLLNYAYNSNINVPNAEVLLNNEIDWLKRIRDDVKRTGETGIEETILEGHLGVTKELLAFQTSEKKFHIGCEKGGANLIKELIDDFIFPASNVYLQYMRNGELPAEQAIPVCGSPPTINAGFELLVALAVGCVRNLKQIVDSLTEMYYIGTAITTCEALTEWEYLPPVGPRPPKGFVGLKNAGATCYMNSVIQQLYMIPSIRNGILAIEGTGSDVDDDMSGDEKQDNESNVDPRDDVFGYPQQFEDKPALSKTEDRKEYNIGVLRHLQVIFGHLAASRLQYYVPRGFWKQFRLWGEPVNLREQHDALEFFNSLVDSLDEALKALGHPAMLSKVLGGSFADQKICQGCPHRYECEESFTTLNVDIRNHQNLLDSLEQYVKGDLLEGANAYHCEKCNKKVDTVKRLLIKKLPPVLAIQLKRFDYDWERECAIKFNDYFEFPRELDMEPYTVAGVAKLEGDNVNPESQLIQQSEQSESETAGSTKYRLVGVLVHSGQASGGHYYSYIIQRNGGDGERNRWYKFDDGDVTECKMDDDEEMKNQCFGGEYMGEVFDHMMKRMSYRRQKRWWNAYILFYERMDTIDQDDELIRYISELAITTRPHQIIMPSAIERSVRKQNVQFMHNRMQYSMEYFQFMKKLLTCNGVYLNPPPGQDHLLPEAEEITMISIQLAARFLFTTGFHTKKVVRGSASDWYDALCILLRHSKNVRFWFAHNVLFNVSNRFSEYLLECPSAEVRGAFAKLIVFIAHFSLQDGPCPSPFASPGPSSQAYDNLSLSDHLLRAVLNLLRREVSEHGRHLQQYFNLFVMYANLGVAEKTQLLKLSVPATFMLVSLDEGPGPPIKYQYAELGKLYSVVSQLIRCCNVSSRMQSSINGNPPLPNPFGDPNLSQPIMPIQQNVADILFVRTSYVKKIIEDCSNSEETVKLLRFCCWENPQFSSTVLSELLWQVAYSYTYELRPYLDLLLQILLIEDSWQTHRIHNALKGIPDDRDGLFDTIQRSKNHYQKRAYQCIKCMVALFSNCPVAYQILQGNGDLKRKWTWAVEWLGDELERRPYTGNPQYTYNNWSPPVQSNETSNGYFLERSHSARMTLAKACELCPEEVKKATSVQQIEMEESKEPDDQDAPDEHESPPPEDAPLYPHSPGSQYQQNNHVHGQPYTGPAAHHMNNPQRTGQRAQENYEGSEEVSPPQTKDQ</w:t>
            </w:r>
          </w:p>
        </w:tc>
      </w:tr>
      <w:tr w:rsidR="00767530" w:rsidRPr="00E340F8" w14:paraId="6FBBC92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BAC7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79FC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C9|UBE2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E11A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PAAPTPAAPAPAQAPAPAPEAVPAPAAAPVPAPAPASDSASGPSSDSGPEAGSQRLLFSHDLVSGRYRGSVHFGLVRLIHGEDSDSEGEEEGRGSSGCSEAGGAGHEEGRASPLRRGYVRVQWYPEGVKQHVKETKLKLEDRSVVPRDVVRHMRSTDSQCGTVIDVNIDCAVKLIGTNCIIYPVNSKDLQHIWPFMYGDYIAYDCWLGKVYDLKNQIILKLSNGARCSMNTEDGAKLYDVCPHVSDSGLFFDDSYGFYPGQVLIGPAKIFSSVQWLSGVKPVLSTKSKFRVVVEEVQVVELKVTWITKSFCPGGTDSVSPPPSVITQENLGRVKRLGCFDHAQRQLGERCLYVFPAKVEPAKIAWECPEKNCAQGEGSMAKKVKRLLKKQVVRIMSCSPDTQCSRDHSMEDPDKKGESKTKSEAESASPEETPDGSASPVEMQDEGAEEPHEAGEQLPPFLLKEGRDDRLHSAEQDADDEAADDTDDTSSVTSSASSTTSSQSGSGTSRKKSIPLSIKNLKRKHKRKKNKITRDFKPGDRVAVEVVTTMTSADVMWQDGSVECNIRSNDLFPVHHLDNNEFCPGDFVVDKRVQSCPDPAVYGVVQSGDHIGRTCMVKWFKLRPSGDDVELIGEEEDVSVYDIADHPDFRFRTTDIVIRIGNTEDGAPHKEDEPSVGQVARVDVSSKVEVVWADNSKTIILPQHLYNIESEIEESDYDSVEGSTSGASSDEWEDDSDSWETDNGLVEDEHPKIEEPPIPPLEQPVAPEDKGVVISEEAATAAVQGAVAMAAPMAGLMEKAGKDGPPKSFRELKEAIKILESLKNMTVEQLLTGSPTSPTVEPEKPTREKKFLDDIKKLQENLKKTLDNVAIVEEEKMEAVPDVERKEDKPEGQSPVKAEWPSETPVLCQQCGGKPGVTFTSAKGEVFSVLEFAPSNHSFKKIEFQPPEAKKFFSTVRKEMALLATSLPEGIMVKTFEDRMDLFSALIKGPTRTPYEDGLYLFDIQLPNIYPAVPPHFCYLSQCSGRLNPNLYDNGKVCVSLLGTWIGKGTERWTSKSSLLQVLISIQGLILVNEPYYNEAGFDSDRGLQEGYENSRCYNEMALIRVVQSMTQLVRRPPEVFEQEIRQHFSTGGWRLVNRIESWLETHALLEKAQALPNGVPKASSSPEPPAVAELSDSGQQEPEDGGPAPGEASQGSDSEGGAQGLASASRDHTDQTSETAPDASVPPSVKPKKRRKSYRSFLPEKSGYPDIGFPLFPLSKGFIKSIRGVLTQFRAALLEAGMPECTEDK</w:t>
            </w:r>
          </w:p>
        </w:tc>
      </w:tr>
      <w:tr w:rsidR="00767530" w:rsidRPr="00E340F8" w14:paraId="3022C61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21BA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F35A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GQ0|VOZ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D0C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KRSKTNCRSASHKLFKDKAKNRVDDLQGMLLDLQFARKESRPTDVTLLEEQVNQMLREWKSELNEPSPASSLQQGGTLGSFSSDICRLLQLCDEEDDATSKLAAPKPEPADQNLEAGKAAVFQRGYNLVQGKSEHGLPLVDNCKDLSLAAGNNFDGTAPLEYHQQYDLQQEFEPNFNGGFNNCPSYGVVEGPIHISNFIPTICPPPSAFLGPKCALWDCPRPAQGFDWFQDYCSSFHAALAFNEGPPGMNPVVRPGGIGLKDGLLFAALSAKAGGKDVGIPECEGAATAKSPWNAPELFDLTVLESETLREWLFFDKPRRAFESGNRKQRSLPDYNGRGWHESRKQIMVEFGGLKRSYYMDPQPLHHFEWHLYEYEINKCDACALYRLELKLVDGKKTSKGKVSNDSVADLQKQMGRLTAEFPPENNTTNTTNNNKRCIKGRPKVSTKVATGNVQNTVEQANDYGVGEEFNYLVGNLSDYYIP</w:t>
            </w:r>
          </w:p>
        </w:tc>
      </w:tr>
      <w:tr w:rsidR="00767530" w:rsidRPr="00E340F8" w14:paraId="3D0AB8AA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16AE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27F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948|VGF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9BE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YWDTGVLLCALLSCLLLTGSSSGSKLKDPELSLKGTQHIMQAGQTLHLQCRGEAAHKWSLPEMVSKESERLSITKSACGRNGKQFCSTLTLNTAQANHTGFYSCKYLAVPTSKKKETESAIYIFISDTGRPFVEMYSEIPEIIHMTEGRELVIPCRVTSPNITVTLKKFPLDTLIPDGKRIIWDSRKGFIISNATYKEIGLLTCEATVNGHLYKTNYLTHRQTNTIIDVQISTPRPVKLLRGHTLVLNCTATTPLNTRVQMTWSYPDEKNKRASVRRRIDQSNSHANIFYSVLTIDKMQNKDKGLYTCRVRSGPSFKSVNTSVHIYDKAFITVKHRKQQVLETVAGKRSYRLSMKVKAFPSPEVVWLKDGLPATEKSARYLTRGYSLIIKDVTEEDAGNYTILLSIKQSNVFKNLTATLIVNVKPQIYEKAVSSFPDPALYPLGSRQILTCTAYGIPQPTIKWFWHPCNHNHSEARCDFCSNNEESFILDADSNMGNRIESITQRMAIIEGKNKMASTLVVADSRISGIYICIASNKVGTVGRNISFYITDVPNGFHVNLEKMPTEGEDLKLSCTVNKFLYRDVTWILLRTVNNRTMHYSISKQKMAITKEHSITLNLTIMNVSLQDSGTYACRARNVYTGEEILQKKEITIRDQEAPYLLRNLSDHTVAISSSTTLDCHANGVPEPQITWFKNNHKIQQEPGIILGPGSSTLFIERVTEEDEGVYHCKATNQKGSVESSAYLTVQGTSDKSNLELITLTCTCVAATLFWLLLTLFIRKMKRSSSEIKTDYLSIIMDPDEVPLDEQCERLPYDASKWEFARERLKLGKSLGRGAFGKVVQASAFGIKKSPTCRTVAVKMLKEGATASEYKALMTELKILTHIGHHLNVVNLLGACTKQGGPLMVIVEYCKYGNLSNYLKSKRDLFFLNKDAALHMEPKKEKMEPGLEQGKKPRLDSVTSSESFASSGFQEDKSLSDVEEEEDSDGFYKEPITMEDLISYSFQVARGMEFLSSRKCIHRDLAARNILLSENNVVKICDFGLARDIYKNPDYVRKGDTRLPLKWMAPESIFDKIYSTKSDVWSYGVLLWEIFSLGGSPYPGVQMDEDFCSRLREGMRMRAPEYSTPEIYQIMLDCWHRDPKERPRFAELVEKLGDLLQANVQQDGKDYIPINAILTGNSGFTYSTPAFSEDFFKESISAPKFNSGSSDDVRYVNAFKFMSLERIKTFEELLPNATSMFDDYQGDSSTLLASPMLKRFTWTDSKPKASLKIDLRVTSKSKESGLSDVSRPSFCHSSCGHVSEGKRRFTYDHAELERKIACCSPPPDYNSVVLYSTPPI</w:t>
            </w:r>
          </w:p>
        </w:tc>
      </w:tr>
      <w:tr w:rsidR="00767530" w:rsidRPr="00E340F8" w14:paraId="58DE039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5B16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6E43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53|VPS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167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ILDEYENSLSRSAVLQPGCPSVGIPHSGYVNAQLEKEVPIFTKQRIDFTPSERITSLVVSSNQLCMSLGKDTLLRIDLGKANEPNHVELGRKDDAKVHKMFLDHTGSHLLIALSSTEVLYVNRNGQKVRPLARWKGQLVESVGWNKALGTESSTGPILVGTAQGHIFEAELSASEGGLFGPAPDLYFRPLYVLNEEGGPAPVCSLEAERGPDGRSFVIATTRQRLFQFIGRAAEGAEAQGFSGLFAAYTDHPPPFREFPSNLGYSELAFYTPKLRSAPRAFAWMMGDGVLYGALDCGRPDSLLSEERVWEYPEGVGPGASPPLAIVLTQFHFLLLLADRVEAVCTLTGQVVLRDHFLEKFGPLKHMVKDSSTGQLWAYTERAVFRYHVQREARDVWRTYLDMNRFDLAKEYCRERPDCLDTVLAREADFCFRQRRYLESARCYALTQSYFEEIALKFLEARQEEALAEFLQRKLASLKPAERTQATLLTTWLTELYLSRLGALQGDPEALTLYRETKECFRTFLSSPRHKEWLFASRASIHELLASHGDTEHMVYFAVIMQDYERVVAYHCQHEAYEEALAVLARHRDPQLFYKFSPILIRHIPRQLVDAWIEMGSRLDARQLIPALVNYSQGGEVQQVSQAIRYMEFCVNVLGETEQAIHNYLLSLYARGRPDSLLAYLEQAGASPHRVHYDLKYALRLCAEHGHHRACVHVYKVLELYEEAVDLALQVDVDLAKQCADLPEEDEELRKKLWLKIARHVVQEEEDVQTAMACLASCPLLKIEDVLPFFPDFVTIDHFKEAICSSLKAYNHHIQELQREMEEATASAQRIRRDLQELRGRYGTVEPQDKCATCDFPLLNRPFYLFLCGHMFHADCLLQAVRPGLPAYKQARLEELQRKLGAAPPPAKGSARAKEAEGGAATAGPSREQLKADLDELVAAECVYCGELMIRSIDRPFIDPQRYEEEQLSWL</w:t>
            </w:r>
          </w:p>
        </w:tc>
      </w:tr>
      <w:tr w:rsidR="00767530" w:rsidRPr="00E340F8" w14:paraId="40DBC7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CD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86E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7FB98|UBIA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74EE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MKPAALSGSNGLNGASGSSVRVPCSRLSRAGRMALDLQSKCAAYVLALRPWSFSASLTPVALGSALAYKLEGSVDLLLLLVCAVAVLLVHGAGNLVNTYYDFSKGIDHKKSDDRTLVDQILKPQDVVMFGAVLYSAGCLCATLLYFLSSLKLEHLALIYFGGLSSSFLYTGGIGLKYVALGDVVILITFGPLAVMFAHAVQVGYLSVLPLVYAVPLALNTEAILHSNNTRDMDSDKQAGIVTLAILLGPTLSYVIYNLLLFVPYLLFCILATRYTISMALPLLTLPMAFPLERQFRCRCYAKIPQKTAKLNLLMGLFYVFGIILAPQGSLPLL</w:t>
            </w:r>
          </w:p>
        </w:tc>
      </w:tr>
      <w:tr w:rsidR="00767530" w:rsidRPr="00E340F8" w14:paraId="600492C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928D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A06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WC0|VM2HS_GLO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E4F7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EAPKMCGVTQNWESYEPIKKASQSNLTPAHQRYIELVIVADHGMFTKYNGDSDKIREWVRQMVNTVDEIYSYMYIDVALAGLEIWSNEDLINVQPAAPHTLDSFGKWRERDLLHRIHHDNAMLLTAIDFDGPTIGLAYVGTMCKPKGSTGVVQDHSTINLRVAVTMAHEIGHNLGIHHDTGSCSCGGYSCIMSPVISHEPSKYFSDCSYTQCWDFIMNQKPQCILNKPLRTDTVSTPVSGNELLEAGEECDCGSPGNPCCDAATCKLRQGAQCAEGLCCDQCRFMKEGTICRRARGDDLDDYCNGISAGCPRNPFHA</w:t>
            </w:r>
          </w:p>
        </w:tc>
      </w:tr>
      <w:tr w:rsidR="00767530" w:rsidRPr="00E340F8" w14:paraId="25B478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809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0805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VP6|VPS1_PLEE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B98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AKLSAFVLALGATVALGESPTHRCLNKRVTCATGQTTANEACCALFPILDDIQTNLFDGAQCGEEVHESLRLTFHDAIAFSPALTNAGQFGGGGADGSMIIFSDTEPNFHANLGIDEIVEAQKPFIARHNISAADFIQFAGAIGVSNCAGAPRLNFFLGRPDATQIPPDGLVPEPFDDVTKILSRMGDAGFSTVEVVWLLASHTIAAADHVDPSIPGTPFDSTPSTFDSQFFLETMLQGTAFPGTPGNQGEVESPLAGEMRLQSDFLLARDSRSACEWQSMVNNMPKIQNRFTQVMKKLSLLGHNQADLIDCSDVIPVPKTLTKAATFPAGKSQADVEIVCNAAATPFPALASDPGPVTAVPPVPPS</w:t>
            </w:r>
          </w:p>
        </w:tc>
      </w:tr>
      <w:tr w:rsidR="00767530" w:rsidRPr="00E340F8" w14:paraId="5D94F28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7171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097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515|VATL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243F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LCPVYAPFFGAIGCASAIIFTSLGAAYGTAKSGVGICATCVLRPDLLFKNIVPVIMAGIIAIYGLVVSVLVCYSLGQKQALYTGFIQLGAGLSVGLSGLAAGFAIGIVGDAGVRGSSQQPRLFVGMILILIFAEVLGLYGLIVALLLNSRATQDVVC</w:t>
            </w:r>
          </w:p>
        </w:tc>
      </w:tr>
      <w:tr w:rsidR="00767530" w:rsidRPr="00E340F8" w14:paraId="437383A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280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5179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RP5|UBP36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B673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SMAVCETANVVNAALRESLGGNSSAGSSTDQAKSGEDTNGSLQNHIVANAKRILMAKIEYEEVPNYHESVLENLKSKYIVIKPGNPGAINGFSGKNNTGKLVGANGHDNNGARKQAEHPNNQSHHINHHNHQHPTSNPNELPKPKRVLYPRENIRIGWKQSERKWQVGTGMINVGNTCYLNSTLQALLHIPALANWLVSEQAHLADCNVAEPGSGCIICAMTKTLLATQSNQSAVRPFLIYSKLKQICKHMVVGRQEDAHEFLRFLVEAMERAYLMRFRNYKELDQLVKETTPLGQIFGGYLRSEVRCLSCNHVSITFQHFQDLLLDIRKADSLEDAFEGHFSRERLEDMGYKCEGCKKKVSATKQFSLERAPITLCIQLKRFSMIGNKLTKQISFKSRIDLSKYAARSQAAQAQPLTYRLVSMVTHLGASQHCGHYTAIGSTDTGSFYNFDDSYVRPIAMHSVCNTNAYIMFFELDLSQAASPAANRPNGVRLTNGHSTTPVPAATVSSPSPTRFIGPQLPAGGANGYTNGNAQKTAIQFKQQNQQSPQNGLQLGTGKFQDTAKPPLVGAHAKGEATSAPTANGNKSSSPSSNSSSNHKSINQQQYLPISSDDEDIEDEMKPRPTTAQLPSMPNMTENHTEPKAKSPVKIQVKTPVKTPLKSLVPYESASEEEEAPLPNPRKRPSGEDSSESDQESGQTNGHSKTNGSHTNGSASSSVHVNNSKQKTDAIDEIFKSLKKSADSDEDDDEEEPSIQLTNGWHPQKQSQSQSKAPPSPKTPPSPAVIKSKTGIWKVTRNDEVDAIEDDVDVVVVEGSPVKIPTPNKNHRNPFSSSKPSTDSPATPGAKRQKLLNGSALKSHQQPRVGNGYQSNATSNGSTINELLKQSYRGYGSPVLSWNGKPAELEKELLVDAREQRQRDIDDDEENEMDRGRQRKVKSGSAKGNNASNSTPGYNPFQEYEGQKRWNKNGGGGGFPRFYNQNYRQNFQQRNKFKFNRFGGPGSAKFQQQRALQRHLSAGGGFSRRQPSAQQQQQT</w:t>
            </w:r>
          </w:p>
        </w:tc>
      </w:tr>
      <w:tr w:rsidR="00767530" w:rsidRPr="00E340F8" w14:paraId="09228AC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DA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0F4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9D9|VGP_EBO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245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LSLLQLPRDKFRKSSFFVWVIILFQKAFSMPLGVVTNSTLEVTEIDQLVCKDHLASTDQLKSVGLNLEGSGVSTDIPSATKRWGFRSGVPPKVVSYEAGEWAENCYNLEIKKPDGSECLPPPPDGVRGFPRCRYVHKAQGTGPCPGDYAFHKDGAFFLYDRLASTVIYRGVNFAEGVIAFLILAKPKETFLQSPPIREAVNYTENTSSYYATSYLEYEIENFGAQHSTTLFKIDNNTFVRLDRPHTPQFLFQLNDTIHLHQQLSNTTGRLIWTLDANINADIGEWAFWENKKNLSEQLRGEELSFEALSLNETEDDDAASSRITKGRISDRATRKYSDLVPKNSPGMVPLHIPEGETTLPSQNSTEGRRVGVNTQETITETAATIIGTNGNHMQISTIGIRPSSSQIPSSSPTTAPSPEAQTPTTHTSGPSVMATEEPTTPPGSSPGPTTEAPTLTTPENITTAVKTVLPQESTSNGLITSTVTGILGSLGLRKRSRRQTNTKATGKCNPNLHYWTAQEQHNAAGIAWIPYFGPGAEGIYTEGLMHNQNALVCGLRQLANETTQALQLFLRATTELRTYTILNRKAIDFLLRRWGGTCRILGPDCCIEPHDWTKNITDKINQIIHDFIDNPLPNQDNDDNWWTGWRQWIPAGIGITGIIIAIIALLCVCKLLC</w:t>
            </w:r>
          </w:p>
        </w:tc>
      </w:tr>
      <w:tr w:rsidR="00767530" w:rsidRPr="00E340F8" w14:paraId="4283D99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32D6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655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981|VKTHK_DEN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E71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GHLLLLLGLLTLWAELTPVSGAAKYCKLPLRIGPCKRKIPSFYYKWKAKQCLPFDYSGCGGNANRFKTIEECRRTCVG</w:t>
            </w:r>
          </w:p>
        </w:tc>
      </w:tr>
      <w:tr w:rsidR="00767530" w:rsidRPr="00E340F8" w14:paraId="57C2425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F05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D1D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923|VPU_HV1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411B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IQIAIAALVVAIIIAIVVWSIVIIEYRKILRQRKIDRLIDRLIERAEDSGNESEGEISALVEMGVEMGHHAPWDIDDL</w:t>
            </w:r>
          </w:p>
        </w:tc>
      </w:tr>
      <w:tr w:rsidR="00767530" w:rsidRPr="00E340F8" w14:paraId="17694BC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785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0405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H3AIG7|VGRG1_VIBC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6518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AYSIEVEGLEDETLVVRGFHGQESLSNSVFLGQACYGFRYEVQLASRVSNLTAEQMVDKRAELKLYRNSQLVQRVHGIVRAFSQGDIGHHHTFYQLTLVPALERLSLRHNSRIFQKQTVPEILSILLQEMGINDYAFALKRDGVQREFCVQYRESDIDFLHRLAAEEGLVYSFVHEAGKHTLYFSDASDSLSKLPEPIPYNALVGGAIDTPYIHGLTYRTQAEVSEVQLKDYSFKKPAYSFLQTVQGTELDYQQTRYQHFDAPGRYKDDVNGAAFSQIRLDYLRRHAHTATGQSNEPLLRAGYKFDLQEHLDPAMNRDWVVVSINHQGEQPQALQEDGGSGATTYSNQFSLIPGHLHWRAEPQPKPQVDGPMIATVVGPEGEEIFCDEHGRVKIHFPWDRYSNGNEQSSCWVRVSQGWAGSQYGFIAIPRIGHEVIVEFLNGDPDQPIITGRTYHATNTPPYTLPEHKTKTVLRTETHQGEGFNELSFEDQAGKEQIYLHAQKDFDGLIENDQFTQIKHNQHLTVEWESREAVTGEQVLSIEGSLHVKTGKVRVNEAGTEIHVKAGQKVVIEAGSEITVKAGGSFVKVDPAGVHLSGALVNLNSGGSAGSGSGFGGAMPALPGGLEPAVALAPPQTISYQALLQAEQANVPAVKVCPLAAQEATPAVNSITPPPPPPIAPPMAPPQPIMNPQPTANAQPNLGRSTKATPDFPTHFPKSSIGIENELAGLVVAMPANSAQKFGYVKSAQGDALFMLTKDMNQGSYQRPPSLQDGKNYQNWQTHTVELVSYPCEMDDKAAVETRKQAMLWLATHFTTHIDQSNHQPLAPIQSEDGRFVIEITNAKHVIAAGNGISAESQGQTITMTPSGQQATVGVAAKGFGTSATPELRLLESAPWYQKSLKSQFASLTSAENLDDKELAANVFAYLTSIYLKTAELAKKFGIYINEWDPMSEQITPNANGLTDPKVKNAWEILPRTKPSKIVEILSKSDAKAVMKHIKPQLQSRYSESLSKNVFQYFQDGGEVAGHGINNATVGDKHSPELAILFEFRTVPNELQSYLPKTESTTKSEVKLLDQFDPMKRKTVIQQVESLV</w:t>
            </w:r>
          </w:p>
        </w:tc>
      </w:tr>
      <w:tr w:rsidR="00767530" w:rsidRPr="00E340F8" w14:paraId="5ED04C9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8BE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CA2E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22|VFR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5F79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ITHTPKLKHLDKLLAHCHRRRYTAKSTIIYAGDRCETLFFIIKGSVTILIEDDDGREMIIGYLNSGDFFGELGLFEKEGSEQERSAWVRAKVECEVAEISYAKFRELSQQDSEILYTLGSQMADRLRKTTRKVGDLAFLDVTGRVARTLLDLCQQPDAMTHPDGMQIKITRQEIGRIVGCSREMVGRVLKSLEEQGLVHVKGKTMVVFGTR</w:t>
            </w:r>
          </w:p>
        </w:tc>
      </w:tr>
      <w:tr w:rsidR="00767530" w:rsidRPr="00E340F8" w14:paraId="37C275A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163F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8370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504|VINE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772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PPRSLRAGLSLDDFIPGHLQSHIGSSSRGTRVPVIRNGGSNTLNFQFHDPAPRTVCNGGYTPRRDASQHPDPAWYQTWPGPGSKPSASTKIPASQHTQNWSATWTKDSKRRDKRWVKYEGIGPVDESGMPIAPRSSVDRPRDWYRRMFQQIHRKMPDLQLDWTFEEPPRDPRHLGAQQRPAHRPGPATSSSGRSWDHSEELPRSTFNYRPGAFSTVLQPSNQVLRRREKVDNVWTEESWNQFLQELETGQRPKKPLVDDPGEKPSQPIEVLLERELAELSAELDKDLRAIETRLPSPKSSPAPRRAPEQRPPAGPASAWSSSYPHAPYLGSARSLSPHKMADGGSPFLGRRDFVYPSSTRDPSASNGGGSPARREEKKRKAARLKFDFQAQSPKELTLQKGDIVYIHKEVDKNWLEGEHHGRLGIFPANYVEVLPADEIPKPIKPPTYQVLEYGEAVAQYTFKGDLEVELSFRKGEHICLIRKVNENWYEGRITGTGRQGIFPASYVQVSREPRLRLCDDGPQLPTSPRLTAAARSARHPSSPSALRSPADPIDLGGQTSPRRTGFSFPTQEPRPQTQNLGTPGPALSHSRGPSHPLDLGTSSPNTSQIHWTPYRAMYQYRPQNEDELELREGDRVDVMQQCDDGWFVGVSRRTQKFGTFPGNYVAPV</w:t>
            </w:r>
          </w:p>
        </w:tc>
      </w:tr>
      <w:tr w:rsidR="00767530" w:rsidRPr="00E340F8" w14:paraId="7B87CEF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28BE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3A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3J2|VP35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1D2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FPWHSRNRNYKAEFASCRLEAVPLEFGDYHPLKPITVTESKTKKVNRKGSTSSTSSSSSSSVVDPLSSVLDGTDPLSMFAATADPAALAAAMDSSRRKRDRDDNSVVGSDFEPWTNKRGEILARYTTTEKLSINLFMGSEKGKAGTATLAMSEKVRTRLEELDDFEEGSQKELLNLTQQDYVNRIEELNQSLKDAWASDQKVKALKIVIQCSKLLSDTSVIQFYPSKFVLITDILDTFGKLVYERIFSMCVDSRSVLPDHFSPENANDTAKETCLNWFFKIASIRELIPRFYVEASILKCNKFLSKTGISECLPRLTCMIRGIGDPLVSVYARAYLCRVGMEVAPHLKETLNKNFFDFLLTFKQIHGDTVQNQLVVQGVELPSYLPLYPPAMDWIFQCISYHAPEALLTEMMERCKKLGNNALLLNSVMSAFRAEFIATRSMDFIGMIKECDESGFPKHLLFRSLGLNLALADPPESDRLQILNEAWKVITKLKNPQDYINCAEVWVEYTCKHFTKREVNTVLADVIKHMTPDRAFEDSYPQLQLIIKKVIAHFHDFSVLFSVEKFLPFLDMFQKESVRVEVCKCIMDAFIKHQQEPTKDPVILNALLHVCKTMHDSVNALTLEDEKRMLSYLINGFIKMVSFGRDFEQQLSFYVESRSMFCNLEPVLVQLIHSVNRLAMETRKVMKGNHSRKTAAFVRACVAYCFITIPSLAGIFTRLNLYLHSGQVALANQCLSQADAFFKAAISLVPEVPKMINIDGKMRPSESFLLEFLCNFFSTLLIVPDHPEHGVLFLVRELLNVIQDYTWEDNSDEKIRIYTCVLHLLSAMSQETYLYHIDKVDSNDSLYGGDSKFLAENNKLCETVMAQILEHLKTLAKDEALKRQSSLGLSFFNSILAHGDLRNNKLNQLSVNLWHLAQRHGCADTRTMVKTLEYIKKQSKQPDMTHLTELALRLPLQTRT</w:t>
            </w:r>
          </w:p>
        </w:tc>
      </w:tr>
      <w:tr w:rsidR="00767530" w:rsidRPr="00E340F8" w14:paraId="40AAA77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1C1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D64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839|VNX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74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NNHISASGNSTSGDHRLKEEVLTPTTSASTPHRIFSVDDDPKEIQNDIRYLEGLHEGLKFALHANKSKRSVSSQSPIVHSSNNTLHHHEHQQHLPPTLESLSSKSHSVPDLNTATPSSPKRMHSSIRELPHDDNDDEDANDDSRFIIHDSHGHDLLIDEINCQSPSHLENNDQASNASSTESFTLRERQDAINETHPFGIRIWKPALYKKHRSVQRTAAQDIHETQLKTITWEVTCSNVLWFILFGFPIAILFYSAAIVVFLLGGGGLVTNSAKEYSKCLYKLANYFLWPFGKMVYLLQDEQYLQEDKDEGISMQQFYNWVTSYSNRLVFHQSQAKFQQREDHPAPATESSSLMPPANTTATPLNSNHPSYNSIRHEIPHAAAQRRYFGRGKWSWGRVLFYTIFHLVLQPILAVLSLCLWLLVFTIPMSNVLWQIMYHCRRHPLALGFKYVENSSQSHENEITQQQLNKNILLCTFRAAGWHYYKYTVDGTNVIVVNLISIVFFTIFDFYVLKNFLHWKTWFTYESSIFILCLTSTIPLAFYIGQAVASISAQTSMGVGAVINAFFSTIVEIFLYCVALQQKKGLLVEGSMIGSILGAVLLLPGLSMCGGALNRKTQRYNPASAGVSSALLIFSMIVMFVPTVLYEIYGGYSVNCADGANDRDCTFSHPPLKFNRLFTHVIQPMSISCAIVLFCAYIIGLWFTLRTHAKMIWQLPIADPTSTAPEQQEQNSHDAPNWSRSKSTCILLMSTLLYAIIAEILVSCVDAVLEDIPSLNPKFLGLTIFALIPNTTEFLNAISFAIHGNVALSMEIGSAYALQVCLLQIPSLVIYSIFYTWNVKKSMINIRTQMFPLVFPRWDIFGAMTSVFMFTYLYAEGKSNYFKGSMLILLYIIIVVGFYFQGALSE</w:t>
            </w:r>
          </w:p>
        </w:tc>
      </w:tr>
      <w:tr w:rsidR="00767530" w:rsidRPr="00E340F8" w14:paraId="7EE4153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E6F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CFF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282|V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75C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RNKAQLLVLLTLLSVLFSQTSAWPLYRAPSALRLGDRIPFEGANEPDQVSLKEDIDMLQNALAENDTPYYDVSRNARHADGVFTSDFSKLLGQLSAKKYLESLMGKRVSSNISEDPVPVKRHSDAVFTDNYTRLRKQMAVKKYLNSILNGKRSSEGESPDFPEELEK</w:t>
            </w:r>
          </w:p>
        </w:tc>
      </w:tr>
      <w:tr w:rsidR="00767530" w:rsidRPr="00E340F8" w14:paraId="417A4B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0E9E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ECC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Z61|VM3CX_DABS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CFA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VLLVTISLAVFPYQGSSIILESGNVNDYEVVYPQKVTALPKGAVQQPEQKYEDTMQYEFEVNGEPVVLHLEKNKILFSEDYSETHYYPDGREITTNPPVEDHCYYHGRIQNDAHSSASISACNGLKGHFKLRGEMYFIEPLKLSNSEAHAVYKYENIEKEDEIPKMCGVTQTNWESDKPIKKASQLVSTSAQFNKIFIELVIIVDHSMAKKCNSTATNTKIYEIVNSANEIFNPLNIHVTLIGVEFWCDRDLINVTSSADETLNSFGEWRASDLMTRKSHDNALLFTDMRFDLNTLGITFLAGMCQAYRSVEIVQEQGNRNFKTAVIMAHELSHNLGMYHDGKNCICNDSSCVMSPVLSDQPSKLFSNCSIHDYQRYLTRYKPKCIFNPPLRKDIVSPPVCGNEIWEEGEECDCGSPANCQNPCCDAATCKLKPGAECGNGLCCYQCKIKTAGTVCRRARDECDVPEHCTGQSAECPRDQLQQNGKPCQNNRGYCYNGDCPIMRNQCISLFGSRANVAKDSCFQENLKGSYYGYCRKENGRKIPCAPQDVKCGRLFCLNNSPRNKNPCNMHYSCMDQHKGMVDPGTKCEDGKVCNNKRQCVDVNTAYQSTTGFSQI</w:t>
            </w:r>
          </w:p>
        </w:tc>
      </w:tr>
      <w:tr w:rsidR="00767530" w:rsidRPr="00E340F8" w14:paraId="1DF3D38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D3B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112B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ZK22|VEZ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B8C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EFDEEVVFENSPLYQYLQDLGHTDFEICSSSSPKPEKCLTTEGPQPPPTRVLQRQGILLKLTETIKSWTFSSQHSKKDDLLHKLDTGFRLDSLHTILQQEVLLQEDVELLELLDASILSAGQPQQESGHLPTLCSLATPNTWDVSLLFAFISLLIMFPTCWIVSSWLVWGIILFLYLIIRVLKLWRTAKLQMTLKKYRVRLEDMAANSRAFTNLVRKSLRLIQETEVISRGFTLVSAACSFNKAAQHPGQHLIGLRKAVYRTVRANFQAARLATLYMLKNYPLNSESDNVTNYICVVPFKELGLGLSEDQISEEEARNLTDGFSLPALKVLFQLWVAQSSEFFRRLALLLSTANSPSGPLLTAALLPHHILCDVTQGLPHAHSACLDELKRSYEFFRYFETQHQSVPQRLSKTPQKSRELSNVHTAVRSLQLHLKALLNEVIILEDELEKLVCTKETQELLSEAYPILEQKLKLIEPHVQASNSCWEEAISQVDKLLRRNTDKKGKPGVACENPHCTAEPLVRPALHIEDRDPIPEEQELEAYVDDIDIESEFRKDDFYHLSQEDRERQKREQEESRRVLQELKSVLGFKASEAERQKWKQLLFSDHAVLTSLSPVDPVESVSNSEPPMNSDTEKVNSNATEEETSKPCAGDKEDSRTEYVCDSPTEGPSKDTSADTGLLLPGAEETMCHQHESEAKSPQAAAAGATAPPTPRDTLQLSIKQRLARLQLPPEFTFSAGLAAEVAARSLSFTTMQEQTFGDEEEEQLVEGGENEVEEK</w:t>
            </w:r>
          </w:p>
        </w:tc>
      </w:tr>
      <w:tr w:rsidR="00767530" w:rsidRPr="00E340F8" w14:paraId="74181E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077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2713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904|VA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21A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AMATARVRMGPRCAQALWRMPWLPVFLSLAAAAAAAAAEQQVPLVLWSSDRDLWAPAADTHEGHITSDLQLSTYLDPALELGPRNVLLFLQDKLSIEDFTAYGGVFGNKQDSAFSNLENALDLAPSSLVLPAVDWYAVSTLTTYLQEKLGASPLHVDLATLRELKLNASLPALLLIRLPYTASSGLMAPREVLTGNDEVIGQVLSTLKSEDVPYTAALTAVRPSRVARDVAVVAGGLGRQLLQKQPVSPVIHPPVSYNDTAPRILFWAQNFSVAYKDQWEDLTPLTFGVQELNLTGSFWNDSFARLSLTYERLFGTTVTFKFILANRLYPVSARHWFTMERLEVHSNGSVAYFNASQVTGPSIYSFHCEYVSSLSKKGSLLVARTQPSPWQMMLQDFQIQAFNVMGEQFSYASDCASFFSPGIWMGLLTSLFMLFIFTYGLHMILSLKTMDRFDDHKGPTISLTQIV</w:t>
            </w:r>
          </w:p>
        </w:tc>
      </w:tr>
      <w:tr w:rsidR="00767530" w:rsidRPr="00E340F8" w14:paraId="6D86953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59D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DDD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F97|VCI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8A1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PPPPPPLPPPPPPPEAPQTSSSLAAAATPGGLSKRRDRRILSGSCPDPKCQARLFFPASGSVSIECTECGQRHEQQQLLGVEEVTDPDVVLHNLLRNALLGVTGAPKKNTELVKVMGLSNYHCKLLSPILARYGMDKQTGRAKLLRDMNQGELFDCALLGDRAFLIEPEHVNTVGYGKDRSGSLLYLHDTLEDIKRANKSQECLIPVHVDGDGHCLVHAVSRALVGRELFWHALRENLKQHFQQHLARYQALFHDFIDAAEWEDIINECDPLFVPPEGVPLGLRNIHIFGLANVLHRPIILLDSLSGMRSSGDYSATFLPGLIPAEKCTGRDGHLNKPICIAWSSSGRNHYIPLVGIKGAALPKLPMNLLPKAWGVPQDLIKKYIKLEEDGGCVIGGDRSLQDKYLLRLVAAMEEVFMDKHGIHPSLVADVHQYFYRRTGVIGVQPEEVTAAAKKAVMDNRLHKCLLCGALSELHVPPEWLAPGGKLYNLAKSTHGQLRPDKNYSFPLNNLVCSYDPVKDVLLPDYGLSNLTACNWCHGTSVRRVRGDGSIVYLDGDRTNSRSTGGKCGCGFKHFWEGKEYDNLPEAFPITLEWGGRVVRETVYWFQYESDPSLNSNVYDVAMKLVTKHFPGEFGSEILVQKVVHTILHQTAKKNPDDYTPVNIDGAHAQRIGDVQGQELESQLPTKIILTGQKTKTLHKEELNMSKTERTIQQNITEQASVMQKRKTEKLKQEQKGQPRTVSPSTIRDGPSSAPATPTKAPYSPTTSKEKKIRITTNDGRQSMVTLKSSTTFFELQESIAREFNIPPYLQCIRYGFPPKELMPPQAGMEKEPVPLQHGDRITIEILKGKAEGGPSTAAHSAHTVRQEEIAVTGKLSSKELQEQADKEMYSLCLLATLMGEDVWSYAKGLPHMFQQGGVFYNIMKKTMGMADGKHCTFPHLPGKTFVYNASEDRLELCVDAAGHFPIGPDVEDLVKEAVSQVRAEATTRSRESSPSHGLLKLGSGGVVKKKSEQLHNVTAFQGKGHSLGTASSNPHMDPRARETLAVRKHNTGTDFSNSSIKTEPPVFTAASSNSELIRIAPGVVTMRDGRQIDPDVVEAQRKKLQEMVSSIQASMDKHLRDQSTEQTPSDLSQRKVEAVSSSVRPGNLQTGLPESFSLTGGTENLNTETTDSRVADVLGAAFATRSKAQKENSMEEPEEMDSQDAETTNTTEPMDHS</w:t>
            </w:r>
          </w:p>
        </w:tc>
      </w:tr>
      <w:tr w:rsidR="00767530" w:rsidRPr="00E340F8" w14:paraId="4388D8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806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C3DE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932|VDA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4935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FFLVLLLWQNMAVPPTYADLGKSARDVFTKGYGFGLIKLDLKTKSENGLEFTSSGSANTETTKVNGSLETKYRWTEYGLTFTEKWNTDNTLGTEITVEDQLARGLKLTFDSSFSPNTGKKNAKIKTGYKREHINLGCDVDFDIAGPSIRGALVLGYEGWLAGYQMNFETSKSRVTQSNFAVGYKTDEFQLHTNVNDGTEFGGSIYQKVNKKLETAVNLAWTAGNSNTRFGIAAKYQVDPDACFSAKVNNSSLIGLGYTQTLKPGIKLTLSALLDGKNVNAGGHKLGLGLEFQA</w:t>
            </w:r>
          </w:p>
        </w:tc>
      </w:tr>
      <w:tr w:rsidR="00767530" w:rsidRPr="00E340F8" w14:paraId="470B00E9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E5D3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646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ND34|WDR8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190C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GSRRRKVVLTAGSEGWSPSSGPDMEELLRSVERDLNIDARQLALAPGGTHVVALVSTRWLASLRERRLGPCPRAEGLGEAEVRTLLQRSVQRLPPGWTRVEVHGLRKRRLSYPLGGGVPFEEGSCSPETLTRFMQEVAAQNYRNLWRHAYHTYGQPYSHSTAPSALPALDSIRQALQRVYGCTFLPVGESIPCLSNVRDGPCPSRGSPACPSLLRAEALLESPEMLYVVHPYVQFSLHDVVTFSPAKLTNSQAKVLFLLFRVLRAMDACHRQGLACGALSLHHIAVDEKLCSELRLDLSAYEMPSEDENQEGSEEKNGTGIKSEKEGEGRTECPTCQKELRGLVLDWVHGRISNFHYLMQLNRLAGRRQGDPNYHPVLPWVVDFTTPYGRFRDLRKSKFRLNKGDKQLDFTYEMTRQAFVAGGAGSGEPPHVPHHISDVLSDITYYVYKARRTPRSVLCGHVRAQWEPHEYPATMERMQTWTPDECIPEFYTDPSIFCSIHPDMPDLDVPAWCSSNQEFVAAHRALLESWEVSQDLHHWIDLTFGYKLQGKEAVKEKNVCLHLVDAHTHLTSYGVVQLFDQPHPQRLAGSPALAPEPPLIPRLLVQPIREATGQEDISGQLINGAGRLVVEATPCETGWTRDRPGTGEDDLEQATEALDSISLPGKAGDQPGSSSSQASPGLLSFSAPSGSRPGRRSKAAGLDPGEGEEGKIVLPEGFSPIQALEELEKVGNFLAKGLGSQLEEPEKPHAQPPVHLQSLFHRDMQVLGVLLAEMVFATRVRILQPDAPLWVRFEAVRGLCIRHSKDIPVSLQPVLDTLLQLSGPKSPMVSKKGKLDPLFEYRPVSQGLPPPSPAQLLSPFSSVVPFPPYFPALHKFILLYQARRVEDEVQGRELAFALWQQLGAVLNDITPEGLEILLPFVLSLMSEEHTAVYTAWYLFEPVAKALGPKNANKYLLKPLIGAYESPCRLHGRFYLYTDCFVAQLVVRLGLQAFLTHLLPHVLQVLAGVEASQEEGKGLVGTTEDEESELPVSGPGSCAFGEEIQMDGQPAASSGLGLPDYRSGVSFHDQADLPDTEDFQAGLYVAESPQPQEAEAVSLGQLSDKSSTSEASQGEERGGDDGGAPADKNSVKSGDSSQDLKQSEGSEEEEEEEGCVVLEEDQEDEVTGTSELTLSDTMLSMETVVAPGDGRDREEEEEPLTEQTEGKEQKILLDTACKMVRWLSAKLGPTVASRHVARNLLRLLTSCYVGPTRQQFTVSSDDTPPLNAGNIYQKRPVLGDIVSGPVLSCLLHIAYLYGEPVLTYQYLPYISYLVAPGSNSNPSRLNSRKEAGLLAAVTLTQKIIVYLSDTTLMDILPRISHEVLLPVLGFLTSFVTGFPSGAQARTVLCVKTISLIALICLRIGQEMVQQHLSEPVATFFQVFSHLHELRQQDLPLDPKGCTEGQLPEATFSDGQRRPVDPTLLEELQKVFTLEMAYTIYVPFSCLLGDIIRKIIPNHELVGELAGLYLESMSPSSRNPASMEPTMASAGPEWDPQSGSCLQDDGHSGTFGSVLVGNRIQIPDSQPQSPGPLGSLSGVGSSGGLSNRNEDNALKRELPRSAHGLSGNWLAYWQYEIGVSQQDAHFHFHQIRLQSFPGHTGAVKCVAALSSEDFFLSGSKDRTVRLWPLYNYGDGTNETASRLIYAQHRKSVFYVGQLEAPQYVVSCDGAVHVWDPFTGKTLRTVDPSDSRVPLTAVAVMPAPHTSITMASSDSTLRFVDCRKPGLQHEFRLGGGLNPGLVRSLAVSPSGRSVVAGFSSGFMVLLDTRTGLVLRGWPAHEGDILQIKAVEGSVLISSSSDHSLTVWKELEQKPTHHYKSASDPIHTFDLYGSEVVTGTVANKIGVCSLLEPPSQATTKLSSENFRGTLTSLALLPTKRHLLLGSDNGIIRLLA</w:t>
            </w:r>
          </w:p>
        </w:tc>
      </w:tr>
      <w:tr w:rsidR="00767530" w:rsidRPr="00E340F8" w14:paraId="48813140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2EB8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62E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U8|XPO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915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EEASLRALESLMTEFFHDCTTNERKREIEELLNNFAQQIGAWRFCLYFLSSTRNDYVMMYSLTVFENLINKMWLGVPSQDKMEIRSCLPKLLLAHHKTLPYFIRNKLCKVIVDIGRQDWPMFYHDFFTNILQLIQSPVTTPLGLIMLKTTSEELACPREDLSVARKEELRKLLLDQVQTVLGLLTGILETVWDKHSVTAATPPPSPTSGESGDLLSNLLQSPSSAKLLNQPIPILDVESEYICSLALECLAHLFSWIPLSASITPSLLTTIFHFARFGCDIRARKMASVNGSSQNCVSGQERGRLGVLAMSCINELMSKNCVPMEFEEYLLRMFQQTFYLLQKITKDNNAHTVKSRLEELDESYIEKFTDFLRLFVSVHLRRIESYSQFPVVEFLTLLFKYTFHQPTHEGYFSCLDIWTLFLDYLTSKIKSRLGDKEAVLNRYEDALVLLLTEVLNRIQFRYNQAQLEELDDETLDDDQQTEWQRYLRQSLEVVAKVMELLPTHAFSTLFPVLQDNLEVYLGLQQFIVTSGSGHRLNITAENDCRRLHCSLRDLSSLLQAVGRLAEYFIGDVFAARFNDALTVVERLVKVTLYGSQIKLYNIETAVPSVLKPDLIDVHAQSLAALQAYSHWLAQYCSEVHRQNTQQFVTLISTTMDAITPLISTKVQDKLLLSACHLLVSLATTVRPVFLISIPAVQKVFNRITDASALRLVDKAQVLVCRALSNILLLPWPNLPENEQQWPVRSINHASLISALSRDYRNLKPSAVAPQRKMPLDDTKLIIHQTLSVLEDIVENISGESTKSRQICYQSLQESVQVSLALFPAFIHQSDVTDEMLSFFLTLFRGLRVQMGVPFTEQIIQTFLNMFTREQLAESILHEGSTGCRVVEKFLKILQVVVQEPGQVFKPFLPSIIALCMEQVYPIIAERPSPDVKAELFELLFRTLHHNWRYFFKSTVLASVQRGIAEEQMENEPQFSAIMQAFGQSFLQPDIHLFKQNLFYLETLNTKQKLYHKKIFRTAMLFQFVNVLLQVLVHKSHDLLQEEIGIAIYNMASVDFDGFFAAFLPEFLTSCDGVDANQKSVLGRNFKMDRDLPSFTQNVHRLVNDLRYYRLCNDSLPPGTVKL</w:t>
            </w:r>
          </w:p>
        </w:tc>
      </w:tr>
      <w:tr w:rsidR="00767530" w:rsidRPr="00E340F8" w14:paraId="691DF96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4B3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CAFE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MX30|XA21_ORYS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9FAF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LPLLLFVLLFSALLLCPSSSDDDGDAAGDELALLSFKSSLLYQGGQSLASWNTSGHGQHCTWVGVVCGRRRRRHPHRVVKLLLRSSNLSGIISPSLGNLSFLRELDLGDNYLSGEIPPELSRLSRLQLLELSDNSIQGSIPAAIGACTKLTSLDLSHNQLRGMIPREIGASLKHLSNLYLYKNGLSGEIPSALGNLTSLQEFDLSFNRLSGAIPSSLGQLSSLLTMNLGQNNLSGMIPNSIWNLSSLRAFSVRENKLGGMIPTNAFKTLHLLEVIDMGTNRFHGKIPASVANASHLTVIQIYGNLFSGIITSGFGRLRNLTELYLWRNLFQTREQDDWGFISDLTNCSKLQTLNLGENNLGGVLPNSFSNLSTSLSFLALELNKITGSIPKDIGNLIGLQHLYLCNNNFRGSLPSSLGRLKNLGILLAYENNLSGSIPLAIGNLTELNILLLGTNKFSGWIPYTLSNLTNLLSLGLSTNNLSGPIPSELFNIQTLSIMINVSKNNLEGSIPQEIGHLKNLVEFHAESNRLSGKIPNTLGDCQLLRYLYLQNNLLSGSIPSALGQLKGLETLDLSSNNLSGQIPTSLADITMLHSLNLSFNSFVGEVPTIGAFAAASGISIQGNAKLCGGIPDLHLPRCCPLLENRKHFPVLPISVSLAAALAILSSLYLLITWHKRTKKGAPSRTSMKGHPLVSYSQLVKATDGFAPTNLLGSGSFGSVYKGKLNIQDHVAVKVLKLENPKALKSFTAECEALRNMRHRNLVKIVTICSSIDNRGNDFKAIVYDFMPNGSLEDWIHPETNDQADQRHLNLHRRVTILLDVACALDYLHRHGPEPVVHCDIKSSNVLLDSDMVAHVGDFGLARILVDGTSLIQQSTSSMGFIGTIGYAAPEYGVGLIASTHGDIYSYGILVLEIVTGKRPTDSTFRPDLGLRQYVELGLHGRVTDVVDTKLILDSENWLNSTNNSPCRRITECIVWLLRLGLSCSQELPSSRTPTGDIIDELNAIKQNLSGLFPVCEGGSLEF</w:t>
            </w:r>
          </w:p>
        </w:tc>
      </w:tr>
      <w:tr w:rsidR="00767530" w:rsidRPr="00E340F8" w14:paraId="28E99DA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F5C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EF4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R6|XC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84E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PVVATISKGGYLQGNMSGRLPSMGDQEPPGQEKVVLKKKITLLRGVSIIIGTVIGSGIFISPKGILQNTGSVGMSLVFWSACGVLSLFGALSYAELGTSIKKSGGHYTYILEVFGPLLAFVRVWVELLVIRPGATAVISLAFGRYILEPFFIQCEIPELAIKLVTAVGITVVMVLNSTSVSWSARIQIFLTFCKLTAILIIIVPGVIQLIKGQTHHFKDAFSGRDTSLMGLPLAFYYGMYAYAGWFYLNFITEEVDNPEKTIPLAICISMAIITVGYVLTNVAYFTTISAEELLQSSAVAVTFSERLLGKFSLAVPIFVALSCFGSMNGGVFAVSRLFYVASREGHLPEILSMIHVHKHTPLPAVIVLHPLTMVMLFSGDLYSLLNFLSFARWLFMGLAVAGLIYLRYKRPDMHRPFKVPLFIPALFSFTCLFMVVLSLYSDPFSTGVGFLITLTGVPAYYLFIVWDKKPKWFRRLSDRITRTLQIILEVVPEDSKEL</w:t>
            </w:r>
          </w:p>
        </w:tc>
      </w:tr>
      <w:tr w:rsidR="00767530" w:rsidRPr="00E340F8" w14:paraId="55BAAD9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52B3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BAB5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2QG48|XYLO_MYCT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CC9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LPLTVSATAVVSAASSPHAKRAAIDECLKNAKVPVTARNSTEWKTDASPFNDRLPYTPAAIAKPATVEHIQAAVLCAAEVGVKANPKSGGHSYASFGLGGEDGHLVVELDRMYNVTLDPETHIATVQPGARLGHIATVLYEEGKRAFSHGTCPGVGVGGHSLHGGFGFSSHSHGLAVDWITSADVVLANGSLVTASETENPDLFWALRGAGSNFGIVASFRFKTFAAPPNVTSYEINLPWTNSSNVVKGWGALQEWLLNGGMPEEMNMRVLGNAFQTQLQGLYHGNASALKTAIQPLLALLDANLSSVQEHDWMEGFRHYAYSGEIDITDPGYDQSETFYSKSLVTSALPPDVLERVAEYWIETANKVRRSWYIIIDMYGGPNSAVTRVPPGAGSYAFRDPERHLFLYELYDRSFGPYPDDGFAFLDGWVHAFTGGLDSSDWGMYINYADPGLDRAEAQEVYYRQNLDRLRRIKQQLDPTELFYYPQAVEPAEV</w:t>
            </w:r>
          </w:p>
        </w:tc>
      </w:tr>
      <w:tr w:rsidR="00767530" w:rsidRPr="00E340F8" w14:paraId="75BFBEC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A283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92F3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527|WEE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895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SNTSSHRSYGLRRSQRSMNLNRATLLAPPTPSSLYDANNSTSSTSSQKPNTSFTSLFGPRKQTTSSPSFSHAAPLHPLSPPSFTHSQPQIQAQPVPRRPSLFDRPNLVSRSSSRLGDSPSLSPVAQVANPIHHTAPSPSDVRAFPIHKNASTGVKRSFFSSSMSNGAMSPPSHSPSPFLQSSQHIPPSTPAQKLRKKNNFDSFRISNSHISPFASGSFSPFATSSPNFLSTSTPAPPNSNNANPSTLFSSIPSSRHTTSNHFPSNSAQSSLFSPTARPLTARKLGFASSQTKSAVSNNHSRNSSKDASFMMKSFIPSNRSHPQTQQNESSLFSDNSMVNSSSNSFSLFPNATLPNPPSSELLTTPFQQIKPPSQVFMSTGLLSKQHRPRKNINFTPLPPSTPSKPSTFVRPHSSSTDSPPSPSTPSNTQTDSYFIQRENTPTNHNSIPTIQLEKSSMDFLRFDPPPSAVKTSHNYGLPFLSNQRCPATPTRNPFAFENTVSIHMDGRQPSPIKSRNNNQMSFAMEEEADVSQPSSSSFTLSFPSALTSSKVSSSTSHLLTRFRNVTLLGSGEFSEVFQVEDPVEKTLKYAVKKLKVKFSGPKERNRLLQEVSIQRALKGHDHIVELMDSWEHGGFLYMQVELCENGSLDRFLEEQGQLSRLDEFRVWKILVEVALGLQFIHHKNYVHLDLKPANVMITFEGTLKIGDFGMASVWPVPRGMEREGDCEYIAPEVLANHLYDKPADIFSLGITVFEAAANIVLPDNGQSWQKLRSGDLSDAPRLSSTDNGSSLTSSSRETPANSIIGQGGLDRVVEWMLSPEPRNRPTIDQILATDEVCWVEMRRKAGAIIYEGIHGSSSNPQGDQMMEDWQVNV</w:t>
            </w:r>
          </w:p>
        </w:tc>
      </w:tr>
      <w:tr w:rsidR="00767530" w:rsidRPr="00E340F8" w14:paraId="6390BB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06C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53B8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LD2|WDR2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D6E8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RTLSLMASLVAYDDSDSEAETEHAGSFNATGQQKDTSGVARPPGQDFASGTLDVPKAGAQPTKHGSCEDPGGYRLPLAQLGRSDWGSCPSQRLQWPGKEPQVTFPIKEPSCSSLWTSHVPASHMPLAAARFKQVKLSRNFPKSSFHAQSESETVGKNGSSFQKKKCEDCVVPYTPRRLRQRQALSTETGKGKDVEPQGPPAGRAPAPLYVGPGVSEFIQPYLNSHYKETTVPRKVLFHLRGHRGPVNTIQWCPVLSKSHMLLSTSMDKTFKVWNAVDSGHCLQTYSLHTEAVRAARWAPCGRRILSGGFDFALHLTDLETGTQLFSGRSDFRITTLKFHPKDHNIFLCGGFSSEMKAWDIRTGKVMRSYKATIQQTLDILFLREGSEFLSSTDASTRDSADRTIIAWDFRTSAKISNQIFHERFTCPSLALHPREPVFLAQTNGNYLALFSTVWPYRMSRRRRYEGHKVEGYSVGCECSPGGDLLVTGSADGRVLMYSFRTASRACTLQGHTQACVGTTYHPVLPSVLATCSWGGDMKIWH</w:t>
            </w:r>
          </w:p>
        </w:tc>
      </w:tr>
      <w:tr w:rsidR="00767530" w:rsidRPr="00E340F8" w14:paraId="60A495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77C3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89B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WU8|WRK5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9EF1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NSNNTKSIKRKVVDQLVEGYEFATQLQLLLSHQHSNQYHIDETRLVSGSGSVSGGPDPVDELMSKILGSFHKTISVLDSFDPVAVSVPIAVEGSWNASCGDDSATPVSCNGGDSGESKKKRLGVGKGKRGCYTRKTRSHTRIVEAKSSEDRYAWRKYGQKEILNTTFPRSYFRCTHKPTQGCKATKQVQKQDQDSEMFQITYIGYHTCTANDQTHAKTEPFDQEIIMDSEKTLAASTAQNHVNAMVQEQENNTSSVTAIDAGMVKEEQNNNGDQSKDYYEGSSTGEDLSLVWQETMMFDDHQNHYYCGETSTTSHQFGFIDNDDQFSSFFDSYCADYERTSAM</w:t>
            </w:r>
          </w:p>
        </w:tc>
      </w:tr>
      <w:tr w:rsidR="00767530" w:rsidRPr="00E340F8" w14:paraId="7C97CB2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1741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3752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792|XRN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70D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SFFRWLSRKYPKIISPVLEEQPQIVDGVILPLDYSASNPNGELDNLYLDMNGIVHPCSHPENKPPPETEDEMLLAVFEYTNRVLNMARPRKVLVMAVDGVAPRAKMNQQRARRFRSARDAQIENEAREEIMRQREEVGEIIDDAVRNKKTWDSNAITPGTPFMDKLAAALRYWTAFKLATDPGWKNLQVIISDATVPGEGEHKIMNFIRSQRADPEYNPNTTHCIYGLDADLIFLGLATHEPHFKILREDVFAQDNRKRNNLKDTINMTEEEKQFLQKQNSEQPFLWLHINVLREYLSAELWVPGLPFTFDLERAIDDWVFMCFFCGNDFLPHLPCLDVRENSIDILLDIWKVVLPKLKTYMTCDGVLNLPSVETLLQHLGSREGDIFKTRHIQEARKKEAFERRKAQKNMSKGQDRHPTVATEQLQMYDTQGNLAKGSWNLTTSDMVRLKKELMLANEGNEEAIAKVKQQSDKNNELMKDISKEEIDDAVSKANKTNFNLAEVMKQKIINKKHRLEKDNEEEEIAKDSKKVKTEKAESECDLDAEIKDEIVADVNDRENSETTEVSRDSPVHSTVNVSEGPKNGVFDTDEFVKLFEPGYHERYYTAKFHVTPQDIEQLRKDMVKCYIEGVAWVLMYYYQGCASWNWFYPYHYAPLATDFHGFSHLEIKFEEGTPFLPYEQLMSVLPAASGHALPKIFRSLMSEPDSEIIDFYPEEFPIDMNGKKMSWQGIALLPFIDQDRLLTAVRAQYPLLSDAERARNIRGEPVLLISNKNANYERFSKKLYSKENNNNNVVVKFQHFKSGLSGIVSKDVEGFELNGKIVCPIQGGSLPNLSTTLILKMSYRLIPLPSRNKSIILNGFIPSEPVLTAYDLDSIMYKYNNQNYSRRWNFGNDLKQNIVPVGPKGITQYKPRTGGYRAFFYFAELSRNNVQPAHNYGRNSYNSQPGFNNSRYDGGNNNYRQNSNYRNNNYSGNRNSGQYSGNSYSRNNKQSRYDNSRANRR</w:t>
            </w:r>
          </w:p>
        </w:tc>
      </w:tr>
      <w:tr w:rsidR="00767530" w:rsidRPr="00E340F8" w14:paraId="663A77A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59FA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E05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U68|WDR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9FD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PQPPAYENKNIYATLPRTQRGQPIVLGADPKGKNFLYTNGNSVIIRNIENPAIADVYTEHSCAVNVAKYSPSGFYIASGDASGKIRIWDTVNKEHLLKNEFQPIAGPIKDISWSPDNQRIVAVGEGRERFGHVFMSETGTSVGEISGQSKSINSADFRPARPFRIVTGSEDNTIAVFEGPPFKFKMTKQDHSRFVQAVRYSPDGKFFASAGFDGKVFLYDGTSSELVGEFGSPAHKGGVYALAWKPDSTQLLTCSGDKTCRLWTVESRELVSEFVMGTTVDDQQVSCLWQGDNLITVSLSGVITYLNVADPSKPLRVVKGHNKPITVLGLSDDRSTIYTGSHDGVVTNWNSGSGTNDRITGTGHGNQINGIAAWGDFVYTCGIDDSLRQFSVEGNSYTDYVVKLNCQPRGLAILRNENIIALACIKELTLVQDQKKIFSLPIKYEASSIAVNADTSDVAVGGDDQKLHIYTLKGGVLEPKVELDHLGAVTDVSYSPDLKYLVACDAHRKVVLYSVEEYKPAHNKEWGFHSARVNTVAWSPNSLLVASGSLDTTIIIWSVANPAKHTIIKNAHPQSQITRLVWLDNNTVISTGQDCNTKVWHVENI</w:t>
            </w:r>
          </w:p>
        </w:tc>
      </w:tr>
      <w:tr w:rsidR="00767530" w:rsidRPr="00E340F8" w14:paraId="7F703F0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0E6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2D4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546|WRN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A19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DDDDLPSTRPGSVNEELPETEPEDNDELPETEPESDSDKPTVTSNKTENQVADEDYDSFDDFVPSQTHTASKIPVKNKRAKKCTVESDSSSSDDSDQGDDCEFIPACDETQEVPKIKRGYTLRTRASVKNKCDDSWDDGIDEEDVSKRSEDTLNDSFVDPEFMDSVLDNQLTIKGKKQFLDDGEFFTDRNVPQIDEATKMKWASMTSPPQEALNALNEFFGHKGFREKQWDVVRNVLGGKDQFVLMSTGYGKSVCYQLPSLLLNSMTVVVSPLISLMNDQVTTLVSKGIDAVKLDGHSTQIEWDQVANNMHRIRFIYMSPEMVTSQKGLELLTSCRKHISLLAIDEAHCVSQWGHDFRNSYRHLAEIRNRSDLCNIPMIALTATATVRVRDDVIANLRLRKPLITTTSFDRKNLYISVHSSKDMAEDLGLFMKTDEVKGRHFGGPTIIYCQTKQMVDDVNCVLRRIGVRSAHYHAGLTKNQREKAHTDFMRDKITTIVATVAFGMGIDKPDVRNVIHYGCPNNIESYYQEIGRAGRDGSPSICRVFWAPKDLNTIKFKLRNSQQKEEVVENLTMMLRQLELVLTTVGCRRYQLLKHFDPSYAKPPTMQADCCDRCTEMLNGNQDSSSSIVDVTTESKWLFQVINEMYNGKTGIGKPIEFLRGSSKEDWRIKTTSQQKLFGIGKHIPDKWWKALAASLRIAGYLGEVRLMQMKFGSCITLSELGERWLLTGKEMKIDATPILLQGKKEKAAPSTVPGASRSQSTKSSTEIPTKILGANKIREYEPANENEQLMNLKKQEVTGLPEKIDQLRSRLDDIRVGIANMHEVAPFQIVSNTVLDCFANLRPTSASNLEMIDGMSAQQKSRYGKRFVDCVVQFSKETGIATNVNANDMIPPELISKMQKVLSDAVRRVYTEHLISRSTAKEVATARGISEGTVYSYLAMAVEKGLPLHLDKLNVSRKNIAMALNAVRVHLGSNVAVLTPWVEAMGVVPDFNQLKLIRAILIYEYGLDTSENQEKPDIQSMPSTSNPSTIKTVPSTPSSSLRAPPLKKFKL</w:t>
            </w:r>
          </w:p>
        </w:tc>
      </w:tr>
      <w:tr w:rsidR="00767530" w:rsidRPr="00E340F8" w14:paraId="64D42AC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2EC2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D9B2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789|XRN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B3A5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PKFYRWISERYPCLSEVVKEHQIPEFDNLYLDMNGIIHQCSHPNDDDVHFRISDDKIFTDIFHYLEVLFRIIKPRKVFFMAVDGVAPRAKMNQQRGRRFRSAKEAEDKIKKAIEKGETLPTEARFDSNCITPGTEFMARLHEHLKYFVNMKISTDKSWQGVTIYFSGHETPGEGEHKIMEFIRSEKAKPDHDPNTRHCLYGLDADLIMLGLTSHEAHFSLLREEVRFGGKKTQRVCAPEETTFHLLHLSLMREYIDYEFSALKEKITFKYDIEKIIDDWILMGFLVGNDFIPHLPHLHINHDALPLLYGTYIAILPELGGYINESGHLNLPRFERYLVKLSDFDREHFSEVFVDLKWFESKVGNKYLNEAAGAAAEEAKNCKEKRKPKGQENSLSWAALDKSEGEGVASRDNFEDETEDDDLFETEFRQYKRTYYMTKMGVDVVSDEFLANQAACYVQAIQWILHYYYHGVQSWSWYYPYHYAPFLSDIRSISTLKIHFELGKPFKPFEQLLAVLPSASKNLLPTCYQHLMTSEDSPIIEYYPPDFKTDLNGKQQEWEAVVLIPFIDETRLLEAMETCNHSLKKEERKRNQHSECLMCWYDRDTEFTYSSPWPEKFPAIERCCTRYKMISLDAWRVDINKNKITRVDQKALYFCGFPTLKHIKHKFFLKKSGVQVFQQSSRGENLMLEISVNAEPDELRIENIASAVLGKAVFVNWPHLEEARVVAVSDGETKFYIEEPPGTQKVYLGKTAPPSKVIQLTDKEQSNWTKEIQGISEQYLRRKGIIINETSAVVYAQLLTGRKYQISQNGEVRLEKQWSKQILPFVYQTIVKDIRAFDSRFSNIKTLDDLFPPRTMVFMLGTPYYGCTGEVQDSGDLITEGRIRVVFSIPCEPNLDALIQNQHKYSIKYNPGYVLAGRLGVSGYLVSRFTGSIFIGRGSRRNPHGDHKANVGLNLKFNKKNEEVPGYTKKVGNEWMYSSAAEQLLAEYIERAPELFSYIAKNSQEDVFYEDDIWPGENENGAEKVQEIITWLKGHPVSTLSRSSCDLHILDAAIVEKIEEEVEKCKQRKSNKKVRVTVKPHLMYRPLEQQHGVIPDRDAEFRLFDRVVNVRESFSVPVGLRGTVIGIKGASREADVLFEVLFDEEFPGGLTIRCSPGRGYRLPTSALVNLSHGSRCETGNQKLTAIVKPQPSVSHCSAAPSGHLGGLNHSPQSPFLPTQVPTKGDDEFCNIWQSLQGAGKTQHLQPTVQEKGAVLPQEISQVTEGHKSGFTDHSVRHQQRKHDSQRKFKEEYKSPKAECQSQKLSSKQTSGGSARCSIKLLKRNESPGTSEAQKVVTSYPNAVHKPPSGIENFLASLNLSKENEAQLPHHGEPPDEADLSPQSFAMKGTRMLKEILKIDSPDTRDSKNDMKKSDNEATVSSRRDERGVSAHPKPTCHMNKPHGTNEFQNVASVDSVCWPGQMPPVSTPVTELSRICSLVGMPQPDFSFLRTTQTMTVCQVKLSNGLLVHGPQCHSESEAKERAALFALQQLGSLGVSFPLPPPIFTNYPPAVPPGAVPPVFTQPTANIMPSSSHLFGSVSWRPPVPVAGNAFHYPSYPGTMPLAGGVPGGVHSQFIPLQVTKKRVANRKNFENKEAQSSQATPLQTNKPGSSEATKMTPQESPPASSSSSQAAQPVSSHVETASQGHVGSQPRSAPSSSKRKSRKLAVNFSVSKPSE</w:t>
            </w:r>
          </w:p>
        </w:tc>
      </w:tr>
      <w:tr w:rsidR="00767530" w:rsidRPr="00E340F8" w14:paraId="16B2EA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79E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E6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X811|WRM1_CAE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BD1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RGPDIEKYGSQPCTPLSFDPMLPSTSRVATPVRPSSTLSARQAPASPFRAQPQNMEPSISRVHELREGAAVKRSYTNDWMQGNYIPPNPQQQQYQRPPSMIGSTISNMSNLSHMTKFSALSVNTQCGQFDNWIYQSQPALSKVSHSSVENQDPMKRRERMSIPEIVQSLASYEMSDQVAAIRELEPLAKAEALESTYCQADLGKIINALFEVLVPRPQENENVIRKVFEILHRAAVPKHVRMTEKIFHSLNLELMNTNSSKHSFQVPRPYSIYELVIERASRLDTAYDQAAMLLLAQICCKPFFMKYVFSEKEQSAGHRRLHEVVMQFAIKNLQQQETKRKSKGFCVSIIKNLSRRNRSIWSIVYELHVIPIFHDIIKDEYSDEDLLWPTMQALTTFCSIERVGEDFVKLGGAQDLCNLLYHGSTRLLHELLACMQRLSLLQEIGNQDMEESIRRVIQVVGSDDATIAERATGVLRNIGQPNKQNKVIMVRNGVTAHAIAVLRTSMRFQSQLREQQNARTPKNQIDAAKNQILSIYENCLSILNNVTKMGKDDILDSAIQACRMISANPDAAIVLLHFLNAGAPKCRKLAVNVMKRVIENVPAFAEPFVDLPGTTQETLPILLLKRAYESLDEWKKAVVEVMRSEPNTQQFRDAIEKRQDHEDIVWKSVSLLSNLCRNGNPRFFERVKVEMLYTRPTNPFTSLFPEMSDVILYEWLDFILAICGTEWSLQNCLMYHFLKQANITHEYLLHYRRPNPQICDKIKNIIDTGMRQQQQHNQLEQMAMMHAQQQHQQLPM</w:t>
            </w:r>
          </w:p>
        </w:tc>
      </w:tr>
      <w:tr w:rsidR="00767530" w:rsidRPr="00E340F8" w14:paraId="159B06A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D09F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865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MU9|Y1264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EF33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HVREADDANIDDLLGDLGGTARAERAKLVEWLLEQGITPDEIRATNPPLLLATRHLVGDDGTYVSAREISENYGVDLELLQRVQRAVGLARVDDPDAVVHMRADGEAAARAQRFVELGLNPDQVVLVVRVLAEGLSHAAEAMRYTALEAIMRPGATELDIAKGSQALVSQIVPLLGPMIQDMLFMQLRHMMETEAVNAGERAAGKPLPGARQVTVAFADLVGFTQLGEVVSAEELGHLAGRLAGLARDLTAPPVWFIKTIGDAVMLVCPDPAPLLDTVLKLVEVVDTDNNFPRLRAGVASGMAVSRAGDWFGSPVNVASRVTGVARPGAVLVADSVREALGDAPEADGFQWSFAGPRRLRGIRGDVRLFRVRRGATRTGSGGAAQDDDLAGSSP</w:t>
            </w:r>
          </w:p>
        </w:tc>
      </w:tr>
      <w:tr w:rsidR="00767530" w:rsidRPr="00E340F8" w14:paraId="1649B53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5A92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BE9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1S8|WEE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A01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KDIDKELRQKLNFSYCEETEIEGQKKVEESREASSQTPEKGEVQDSEAKGTPPWTPLSNVHELDTSSEKDKESPDQILRTPVSHPLKCPETPAQPDSRSKLLPSDSPSTPKTMLSRLVISPTGKLPSRGPKHLKLTPAPLKDEMTSLALVNINPFTPESYKKLFLQSGGKRKIRGDLEEAGPEEGKGGLPAKRCVLRETNMASRYEKEFLEVEKIGVGEFGTVYKCIKRLDGCVYAIKRSMKTFTELSNENSALHEVYAHAVLGHHPHVVRYYSSWAEDDHMIIQNEYCNGGSLQAAISENTKSGNHFEEPKLKDILLQISLGLNYIHNSSMVHLDIKPSNIFICHKMQSESSGVIEEVENEADWFLSANVMYKIGDLGHATSINKPKVEEGDSRFLANEILQEDYRHLPKADIFALGLTIAVAAGAESLPTNGAAWHHIRKGNFPDVPQELSESFSSLLKNMIQPDAEQRPSAAALARNTVLRPSLGKTEELQQQLNLEKFKTATLERELREAQQAQSPQGYTHHGDTGVSGTHTGSRSTKRLVGGKSARSSSFTSGEREPLH</w:t>
            </w:r>
          </w:p>
        </w:tc>
      </w:tr>
      <w:tr w:rsidR="00767530" w:rsidRPr="00E340F8" w14:paraId="09C927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BAE8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7C6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38|WS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657F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EGIKSPSAKYHDMAGSQRIPHKNPHIQKVAVLQSKPNKEDALNLIKEIAHKVSYLMKENHFKVTNLVEFYPRDQRLLGMNVNHGSKIMLRLRCSTDEFQFLPMECIMGTMLHELTHNLFGPHDKKFYNKLDELIGRQWVIEQRGLYDTFLGNGQRLGGRANLRSNRYPMTGISTNTGIVRKRGKGVKLGSLHPEGISSIDRGNSPRELAAFAAERRYRDDRWCGETKNNKDQIISDNISSSLEVVILDDDDEVLPGDTLIEVIDLT</w:t>
            </w:r>
          </w:p>
        </w:tc>
      </w:tr>
      <w:tr w:rsidR="00767530" w:rsidRPr="00E340F8" w14:paraId="043E69A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F6F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9C17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QJ8|WTI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510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RTAADDAALLLAGLGLRESEPTAGSPGRVRRGPRAVDEAAPASGRRGKGGCGGPEAAPDVPSRPERGPRASLAGSDGGSARSSGISLGYDQRHGPGPGPPSGGSARSSVSSLGSRGSAGACADLLPPGVGPAPARSPEPAQFPFPLPSLPLPPGREGGPSAAERRLEALTRELERALEARTARDYFGICIKCGLGIYGARQACQAMGSLYHTDCFICDSCGRRLRGKAFYNVGEKVYCQEDFLYSGFQQTADKCSVCGHLIMEMILQALGKSYHPGCFRCSVCNECLDGVPFTVDVDNNIYCVRDYHTVFAPKCASCARPILPAQGCETTIRVVSMDRDYHVECYHCEDCGLQLSGEEGRRCYPLEGHLLCRRCHLRRLGQGPLPSPAVHVTEL</w:t>
            </w:r>
          </w:p>
        </w:tc>
      </w:tr>
      <w:tr w:rsidR="00767530" w:rsidRPr="00E340F8" w14:paraId="7DED0A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67FB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15B0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F9|WN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0DF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PLPSRLGLLLLLLLCPAHVGGLWWAVGSPLVMDPTSICRKARRLAGRQAELCQAEPEVVAELARGARLGVRECQFQFRFRRWNCSSHSKAFGRILQQDIRETAFVFAITAAGASHAVTQACSMGELLQCGCQAPRGRAPPRPSGLPGTPGPPGPAGSPEGSAAWEWGGCGDDVDFGDEKSRLFMDARHKRGRGDIRALVQLHNNEAGRLAVRSHTRTECKCHGLSGSCALRTCWQKLPPFREVGARLLERFHGASRVMGTNDGKALLPAVRTLKPPGRADLLYAADSPDFCAPNRRTGSPGTRGRACNSSAPDLSGCDLLCCGRGHRQESVQLEENCLCRFHWCCVVQCHRCRVRKELSLCL</w:t>
            </w:r>
          </w:p>
        </w:tc>
      </w:tr>
      <w:tr w:rsidR="00767530" w:rsidRPr="00E340F8" w14:paraId="0DDF97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C25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23E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AA9|XGD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8F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RSRRCSLSLLTLFSITLILISVSLFVSTKPANKPFLDYRNQFSISISISSPLEQNTTNTSFVSASPPLSPLGQSNTTNTILASSSSSSSFSDHQNQNKSPSPTSKKIVIRKRSGLDKIESDLAKARAAIKKAASTQNYVSSLYKNPAAFHQSHTEMMNRFKVWTYTEGEVPLFHDGPVNDIYGIEGQFMDEMCVDGPKSRSRFRADRPENAHVFFIPFSVAKVIHFVYKPITSVEGFSRARLHRLIEDYVDVVATKHPYWNRSQGGDHFMVSCHDWAPDVIDGNPKLFEKFIRGLCNANTSEGFRPNVDVSIPEIYLPKGKLGPSFLGKSPRVRSILAFFAGRSHGEIRKILFQHWKEMDNEVQVYDRLPPGKDYTKTMGMSKFCLCPSGWEVASPREVEAIYAGCVPVIISDNYSLPFSDVLNWDSFSIQIPVSRIKEIKTILQSVSLVRYLKMYKRVLEVKQHFVLNRPAKPYDVMHMMLHSIWLRRLNLRLGT</w:t>
            </w:r>
          </w:p>
        </w:tc>
      </w:tr>
      <w:tr w:rsidR="00767530" w:rsidRPr="00E340F8" w14:paraId="53231B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D24F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3E0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AKI9|WHID_STR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A22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FSRLPGPNADLWDWQLLAACRGVDSSLFFHPEGERGAARSARENSAKEVCMRCPVRAECAAHALAVREPYGVWGGLTEDEREELMGRARNRLVAATASASAGGEAAGPH</w:t>
            </w:r>
          </w:p>
        </w:tc>
      </w:tr>
      <w:tr w:rsidR="00767530" w:rsidRPr="00E340F8" w14:paraId="3C1F25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E74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4366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74|VTD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C35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VLVLLLAVAFGHALERGRDYEKNKVCKEFSHLGKEDFTSLSLVLYSRKFPSGTFEQVSQLVKEVVSLTEACCAEGADPDCYDTRTSALSAKSCESNSPFPVHPGTAECCTKEGLERKLCMAALKHQPQEFPTYVEPTNDEICEAFRKDPKEYANQFMWEYSTNYGQAPLSLLVSYTKSYLSMVGSCCTSASPTVCFLKERLQLKHLSLLTTLSNRVCSQYAAYGEKKSRLSNLIKLAQKVPTADLEDVLPLAEDITNILSKCCESASEDCMAKELPEHTVKLCDNLSTKNSKFEDCCQEKTAMDVFVCTYFMPAAQLPELPDVELPTNKDVCDPGNTKVMDKYTFELSRRTHLPEVFLSKVLEPTLKSLGECCDVEDSTTCFNAKGPLLKKELSSFIDKGQELCADYSENTFTEYKKKLAERLKAKLPDATPTELAKLVNKHSDFASNCCSINSPPLYCDSEIDAELKNIL</w:t>
            </w:r>
          </w:p>
        </w:tc>
      </w:tr>
      <w:tr w:rsidR="00767530" w:rsidRPr="00E340F8" w14:paraId="042621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EA44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5B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L5|VTI1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6C2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VFEGYERQYCELSTNLSRKCHSASVLSNGEEKKGKIAEIKSGIDEADVLIRKMDLEARSLQPSAKAVCLSKLREYKSDLNQLKKEFKRVSSADAKPSSREELMESGMADLHAVSADQRGRLAMSVERLDQSSDRIRESRRLMLETEEVGISIVQDLSQQRQTLLHAHNKLHGVDDAIDKSKKVLTAMSRRMTRNKWIITSVIVALVLAIILIISYKLSH</w:t>
            </w:r>
          </w:p>
        </w:tc>
      </w:tr>
      <w:tr w:rsidR="00767530" w:rsidRPr="00E340F8" w14:paraId="15D7B2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25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27D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0170|VSGP_EBOZ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8426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TGILQLPRDRFKRTSFFLWVIILFQRTFSIPLGVIHNSTLQVSDVDKLVCRDKLSSTNQLRSVGLNLEGNGVATDVPSATKRWGFRSGVPPKVVNYEAGEWAENCYNLEIKKPDGSECLPAAPDGIRGFPRCRYVHKVSGTGPCAGDFAFHKEGAFFLYDRLASTVIYRGTTFAEGVVAFLILPQAKKDFFSSHPLREPVNATEDPSSGYYSTTIRYQATGFGTNETEYLFEVDNLTYVQLESRFTPQFLLQLNETIYTSGKRSNTTGKLIWKVNPEIDTTIGEWAFWETKKTSLEKFAVKSCLSQLYQTEPKTSVVRVRRELLPTQGPTQQLKTTKSWLQKIPLQWFKCTVKEGKLQCRI</w:t>
            </w:r>
          </w:p>
        </w:tc>
      </w:tr>
      <w:tr w:rsidR="00767530" w:rsidRPr="00E340F8" w14:paraId="6DF9275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DAC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F772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Y00|WRK7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FF3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NKAKKLKVMNQLVEGHDLTTQLQQLLSQPGSGLEDLVAKILVCFNNTISVLDTFEPISSSSSLAAVEGSQNASCDNDGKFEDSGDSRKRLGPVKGKRGCYKRKKRSETCTIESTILEDAFSWRKYGQKEILNAKFPRSYFRCTHKYTQGCKATKQVQKVELEPKMFSITYIGNHTCNTNAETPKSKTCDHHDEIFMDSEDHKSPSLSTSMKEEDNPHRHHGSSTENDLSLVWPEMVFEEDYHHQASYVNGKTSTSIDVLGSQDLMVFGGGGDFEFSENEHFSIFSSCSNLS</w:t>
            </w:r>
          </w:p>
        </w:tc>
      </w:tr>
      <w:tr w:rsidR="00767530" w:rsidRPr="00E340F8" w14:paraId="33AEAD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6802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4577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7809|YBO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FC7F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AETQQPPAAPPAAPALSAADTKPGTTGSGAGSGGPGGLTSAAPAGGDKKVIATKVLGTVKWFNVRNGYGFINRNDTKEDVFVHQTAIKKNNPRKYLRSVGDGETVEFDVVEGEKGAEAANVTGPGGVPVQGSKYAADRNHYRRYPRRRGPPRNYQQNYQNSESGEKNEGSESAPEGQAQQRRPYRRRRFPPYYMRRPYGRRPQYSNPPVQGEVMEGADNQGAGEQGRPVRQNMYRGYRPRFRRGPPRQRQPREDGNEEDKENQGDETQGQQPPQRRYRRNFNYRRRRPENPKPQDGKETKAADPPAENSSAPEAEQGGAE</w:t>
            </w:r>
          </w:p>
        </w:tc>
      </w:tr>
      <w:tr w:rsidR="00767530" w:rsidRPr="00E340F8" w14:paraId="2FD0232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38B5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8C86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DT3|YAB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3CF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LPNMTTTLNHLFDLPGQICHVQCGFCTTILLVSVPFTSLSMVVTVRCGHCTSLLSVNLMKASFIPLHLLASLSHLDETGKEEVAATDGVEEEAWKVNQEKENSPTTLVSSSDNEDEDVSRVYQVVNKPPEKRQRAPSAYNCFIKEEIRRLKAQNPSMAHKEAFSLAAKNWAHFPPAHNKRAASDQCFCEEDNNAILPCNVFEDHEESNNGFRERKAQRHSIWGKSPFE</w:t>
            </w:r>
          </w:p>
        </w:tc>
      </w:tr>
      <w:tr w:rsidR="00767530" w:rsidRPr="00E340F8" w14:paraId="27552C1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E16A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B72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I3|YD15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818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PISHGSACASVTSKEVHTNQDPLDVSASKTEECE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LSDEKNDSRSYTNTTKPKVIARNPQKTNNSKSKTARAHNVSTSNNSPSTDNDSISKSTTEPIQLNNKHDLHLGQELTESTVNHTNHSDDELPGHLLLDSGASRTLIRSAHHIHSASSNPDINVVDAQKRNIPINAIGDLQFHFQDNTKTSIKVLHTPNIAYDLLSLNELAAVDITACFTKNVLERSDGTVLAPIVQYGDFYWVSKRYLLPSNISVPTINNVHTSESTRKYPYPFIHRMLAHANAQTIRYSLKNNTITYFNESDVDWSSAIDYQCPDCLIGKSTKHRHIKGSRLKYQNSYEPFQYLHTDIFGPVHNLPNSAPSYFISFTDETTKFRWVYPLHDRREDSILDVFTTILAFIKNQFQASVLVIQMDRGSEYTNRTLHKFLEKNGITPCYTTTADSRAHGVAERLNRTLLDDCRTQLQCSGLPNY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RQTNSSLGGIGDSNAYTTINSKKRSLEDNETEIKVSRDTWNTKNMRSLEPPRSKKRIHLIAAVKAVKSIKPIRTTLRYDEAITYNKDIKEKEKYIEAYHKEVNQLLKMKTWDTDEYYDRKEIDPKRVINSMFIFNKKRDGTHKARFVARGDIQHPDTYDSGMQSNTVHHYALMTSLSLALDNNYYITQLDISSAYLYADIKEELYIRPPPHLGMNDKLIRLKKSLYGLKQSGANWYETIKSYLIQQCGMEEVRGWSCVFKNSQVTICLFVDDMVLFSKNLNSNKRIIEKLKMQYDTKIINLGESDEEIQYDILGLEIKYQRGKYMKLGMENSLTEKIPKLNVPLNPKGRKLSAPGQPGL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42C34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892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0F5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40|SUR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D91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LLSNDDGVHAPGIQTLAKALREFADVQVVAPDRNRSGASNSLTLESSLRTFTFENGDIAVQMGTPTDCVYLGVNALMRPRPDIVVSGINAGPNLGDDVIYSGTVAAAMEGRHLGFPALAVSLDGHKHYDTAAAVTCSILRALCKEPLRTGRILNINVPDLPLDQIKGIRVTRCGTRHPADQVIPQQDPRGNTLYWIGPPGGKCDAGPGTDFAAVDEGYVSITPLHVDLTAHSAQDVVSDWLNSVGVGTQW</w:t>
            </w:r>
          </w:p>
        </w:tc>
      </w:tr>
      <w:tr w:rsidR="00767530" w:rsidRPr="00E340F8" w14:paraId="2615315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E878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630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E12|SSPH2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BE3C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HIGSGCLPATISNRRIYRIAWSDTPPEMSSWEKMKEFFCSTHQTEALECIWTICHPPAGTTREDVINRFELLRTLAYAGWEESIHSGQHGENYFCILDEDSQEILSVTLDDAGNYTVNCQGYSETHRLTLDTAQGEEGTGHAEGASGTFRTSFLPATTAPQTPAEYDAVWSAWRRAAPAEESRGRAAVVQKMRACLNNGNAVLNVGESGLTTLPDCLPAHITTLVIPDNNLTSLPALPPELRTLEVSGNQLTSLPVLPPGLLELSIFSNPLTHLPALPSGLCKLWIFGNQLTSLPVLPPGLQELSVSDNQLASLPALPSELCKLWAYNNQLTSLPMLPSGLQELSVSDNQLASLPTLPSELYKLWAYNNRLTSLPALPSGLKELIVSGNRLTSLPVLPSELKELMVSGNRLTSLPMLPSGLLSLSVYRNQLTRLPESLIHLSSETTVNLEGNPLSERTLQALREITSAPGYSGPIIRFDMAGASAPRETRALHLAAADWLVPAREGEPAPADRWHMFGQEDNADAFSLFLDRLSETENFIKDAGFKAQISSWLAQLAEDEALRANTFAMATEATSSCEDRVTFFLHQMKNVQLVHNAEKGQYDNDLAALVATGREMFRLGKLEQIAREKVRTLALVDEIEVWLAYQNKLKKSLGLTSVTSEMRFFDVSGVTVTDLQDAELQVKAAEKSEFREWILQWGPLHRVLERKAPERVNALREKQISDYEETYRMLSDTELRPSGLVGNTDAERTIGARAMESAKKTFLDGLRPLVEEMLGSYLNVQWRRN</w:t>
            </w:r>
          </w:p>
        </w:tc>
      </w:tr>
      <w:tr w:rsidR="00767530" w:rsidRPr="00E340F8" w14:paraId="410CADF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22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C66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E9L6|STK4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263D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VQLRNPPRRQLKKLDEDSLTKQPEEVFDVLEKLGEGSYGSVYKAIHKETGQIVAIKQVPVESDLQEIIKEISIMQQCDSPHVVKYYGSYFKNTDLWIVMEYCGAGSVSDIIRLRNKTLTEDEIATILQSTLKGLEYLHFMRKIHRDIKAGNILLNTEGHAKLADFGVAGQLTDTMAKRNTVIGTPFWMAPEVIQEIGYNCVADIWSLGITAIEMAEGKPPYADIHPMRAIFMIPTNPPPTFRKPELWSDSFMDFVKQCLVKSPEQRATATQLLQHPFVKSAKGVSILRDLINEAMDVKLKRQEAQQREVDQEEEENSEEDELDSGTMVRAAGDEMGTVRVASSMSDGANTMIEHDDTLPSQLGTMVINTEDEEEEGTMKRRDETMQPARPSFLEYFEQKEKENQINSFGKSVPGPLQNSSDWKVPQDGDYEFLKSWTVEDLQKRLLALDPMMEQEIEEIRQKYQSKRQPILDAIEAKKRRQQNF</w:t>
            </w:r>
          </w:p>
        </w:tc>
      </w:tr>
      <w:tr w:rsidR="00767530" w:rsidRPr="00E340F8" w14:paraId="5E02255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7BAC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8C48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32|SSX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BF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FAAPRQRGKGEITPAAIQKMLDDNNHLIQCIMDSQNKGKTSECSQYQQMLHTNLVYLATIADSNQNMQSLLPAPPTQNMPMGPGGMNQSGPPPPPRSHNMPSDGMVGGGPPAPHMQNQMNGQMPGPNHMPMQGPGPNQLNMTNSSMNMPSSSHGSMGGYNHSVPSSQSMPVQNQMTMSQGQPMGNYGPRPNMSMQPNQGPMMHQQPPSQQYNMPQGGGQHYQGQQPPMGMMGQVNQGNHMMGQRQIPPYRPPQQGPPQQYSGQEDYYGDQYSHGGQGPPEGMNQQYYPDGHNDYGYQQPSYPEQGYDRPYEDSSQHYYEGGNSQYGQQQDAYQGPPPQQGYPPQQQQYPGQQGYPGQQQGYGPSQGGPGPQYPNYPQGQGQQYGGYRPTQPGPPQPPQQRPYGYDQGQYGNYQQ</w:t>
            </w:r>
          </w:p>
        </w:tc>
      </w:tr>
      <w:tr w:rsidR="00767530" w:rsidRPr="00E340F8" w14:paraId="51201C3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EAC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192C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748|STK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C8B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PPAPKSKLKKLSEDSLTKQPEEVFDVLEKLGEGSYGSVFKAIHKESGQVVAIKQVPVESDVQEIIKEISIMQQCDSPYVVKYYGSYFKNTDLWIVMEYCGAGSVSDIIRLRNKTLTEDEIATILKSTLKGLEYLHFMRKIHRDIKAGNILLNTEGHAKLADFGVAGQLTDTMAKRNTVIGTPFWMAPEVIQEIGYNCVADIWSLGITSIEMAEGKPPYADIHPMRAIFMIPTNPPPTFRKPELWSDDFTDFVKKCLVKSPEQRATATQLLQHPFIKNAKPVSILRELITEGMEIKAKRHEEQQRELEDEEENSDEDELDSHTMVKTSSEGVGTMRATSTMSEGAQTMIEHNSTMLESDLGTMVINSEDEEEEDGTMKRNATSPQVQRPSFMDYFDKQDFKNKSHENCDQSMREPCPMSNNVFPDNWRVPQDGDFDFLKNLSLEELQMRLKALDPMMEREIEELHQRYSAKRQPILDAMDAKKRRQQNF</w:t>
            </w:r>
          </w:p>
        </w:tc>
      </w:tr>
      <w:tr w:rsidR="00767530" w:rsidRPr="00E340F8" w14:paraId="6ED73B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E829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863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562|SFT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A5CD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LKKVLSGQDTEDRSGLSEVVEASSLSWSTRIKGFIACFAIGILCSLLGTVLLWVPRKGLHLFAVFYTFGNIASIGSTIFLMGPVKQLKRMFEPTRLIATIMVLLCFALTLCSAFWWHNKGLALIFCILQSLALTWYSLSFIPFARDAVKKCFAVCLA</w:t>
            </w:r>
          </w:p>
        </w:tc>
      </w:tr>
      <w:tr w:rsidR="00767530" w:rsidRPr="00E340F8" w14:paraId="7846E40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D1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4249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83|STA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FC89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FATNPFDQDVEKATSEMNTAEDWGLILDICDKVGQSRTGPKDCLRSIMRRVNHKDPHVAMQALTLLGACVSNCGKIFHLEVCSRDFASEVSNVLNKGHPKVCEKLKALMVEWTDEFKNDPQLSLISAMIKNLKEQGVTFPAIGSQAAEQAKASPALVAKDPGTVANKKEEEDLAKAIELSLKEQRQQSTTLSTLYPSTSSLLTNHQHEGRKVRAIYDFEAAEDNELTFKAGEIITVLDDSDPNWWKGETHQGIGLFPSNFVTADLTAEPEMIKTEKKTVQFSDDVQVETIEPEPEPAFIDEDKMDQLLQMLQSTDPSDDQPDLPELLHLEAMCHQMGPLIDEKLEDIDRKHSELSELNVKVMEALSLYTKLMNEDPMYSMYAKLQNQPYYMQSSGVSGSQVYAGPPPSGAYLVAGNAQMSHLQSYSLPPEQLSSLSQAVVPPSANPALPSQQTQAAYPNTMVSSVQGNTYPSQAPVYSPPPAATAAAATADVTLYQNAGPNMPQVPNYNLTSSTLPQPGGSQQPPQPQQPYSQKALL</w:t>
            </w:r>
          </w:p>
        </w:tc>
      </w:tr>
      <w:tr w:rsidR="00767530" w:rsidRPr="00E340F8" w14:paraId="342FE2E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A621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6F7A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EX0|SUL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B97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HSSLRLIIGGLILLLFVLNVFSKEQGSHSHKRSHSAKRFSRDSNSARERRPNIILILTDDQDVELGSLNFMPRTLRLLRDGGAEFRHAYTTTPMCCPARSSLLTGMYVHNHMVFTNNDNCSSPQWQATHETRSYATYLSNAGYRTGYFGKYLNKYNGSYIPPGWREWGGLIMNSKYYNYSINLNGQKIKHGFDYAKDYYPDLIANDSIAFLRSSKQQNQRKPVLLTMSFPAPHGPEDSAPQYSHLFFNVTTHHTPSYDHAPNPDKQWILRVTEPMQPVHKRFTNLLMTKRLQTLQSVDVAVERVYNELKELGELDNTYIVYTSDHGYHLGQFGLIKGKSFPFEFDVRVPFLIRGPGIQASKVVNEIVLNVDLAPTFLDMGGVPTPQHMDGRSILPLLLSRNRAVRDNWPDSFLIESSGRRETAEQIAESRARLQIERRNMKLANSSLLEDFLEGAGESTTIVSSSSTAATLMSSTAQQPEDGEEEVETDNEEDDVDGDGAMDSSAAALEEDDLDDAAFEEGDEELDQEFQQNNDLPLAPYITKMMRLNSECSDPALLKNCLPGQKWKCVNEEGRWRKHKCKFHLQLEHQLAAMPRKQYQRNCACFTPDGVVYTKIRAPSAGLHRVNKRTHNGPGRRRNKREVFHTELPDEMEELLDLHQVVDQLVDHTHRSKRDLPASSNETIAQVIQQIQSTLEILELKFNEHELHASNSSGNSYERGEKYTKSGGHRCFVDATTAKVNCSNVIYDDEKTWRTSRTQIDMLIKLLKDKIGKLKEMKKQLRESNKQALAAGRRNDNRRRNDQSVLDSGAGPEFNMSYFTEISSTPRSNVVGQTEVFQGYGSASAFDSLEQTQSHRFTPRAECYCEPDVGENHADSKEMAREARRKLKEERQRKKERKRIKKARLEKECLSEKMNCFSHDNQHWRTAPLWNDSPFCFCMNANNNTYSCLRTINGTHNFLYCEFTTGLITFYNLTIDRFETINRAAGLTPGERSHMHDALDQLKSCRGRSCSIRRHQNHLEGGSSAPLLPINQVHRNNKRKHSPLAGAVGNYAFVGPRLDMEALPPIKRRKLSKYNRLTGSQQSHMKRRPWKQTPLQQSPRFLRTHSVTPAQA</w:t>
            </w:r>
          </w:p>
        </w:tc>
      </w:tr>
      <w:tr w:rsidR="00767530" w:rsidRPr="00E340F8" w14:paraId="4A861AE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1FE2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C9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I59|SYN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8161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VRCLLRSVRFCSSAPFPKHKPSAKLSVRDALGAQNASGERIKIQGWIRSVRSQKEVLFLHVNDGSSLESLQVVADSGLDSRELNFGSSVEVQGQLIKSPSKRQNVELKAEKIKVIGNCDAKDFPIKYKERHPLEYLRQYPHFRCRTNVLGSILRIRSEATAAIHSFFKDSGFVHIHTPIITSNDSEGAGELFQLEPSGKLKVPEENFFNVPAFLTVSGQLHLEVMSGAFTQVFTFGPTFRAENSQSRRHLAEFYMIEAEISFVDSLQDLMQVIEELFKATTMMVLSKCPEDVELCHKFIAPGQKDRLEHMLKNNFLIISYTEAVEILKQASQNFTFTPEWGADLRTEHEKYLVKHCGNIPVFVINYPLTLKPFYMRDNEDGPQHTVAAVDLLVPGVGELFGGGLREERYHFLEERLARSGLTEVYQWYLDLRRFGSVPHGGFGMGFERYLQCILGVDNIKDVIPFPRFPHSCLL</w:t>
            </w:r>
          </w:p>
        </w:tc>
      </w:tr>
      <w:tr w:rsidR="00767530" w:rsidRPr="00E340F8" w14:paraId="549CC0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3F5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AD1B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591|SYS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F43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DLDLFRVDKGGDPALIRETQEKRFKDPGLVDQLVKADSEWRRCRFRADNLNKLKNLCSKTIGEKMKKKEPVGDDESVPENVLSFDDLTADALANLKVSQIKKVRLLIDEAILKCDAERIKLEAERFENLREIGNLLHPSVPISNDEDVDNKVERIWGDCTVRKKYSHVDLVVMVDGFEGEKGAVVAGSRGYFLKGVLVFLEQALIQYALRTLGSRGYIPIYTPFFMRKEVMQEVAQLSQFDEELYKVIGKGSEKSDDNSYDEKYLIATSEQPIAALHRDEWLRPEDLPIKYAGLSTCFRQEVGSHGRDTRGIFRVHQFEKIEQFVYSSPHDNKSWEMFEEMITTAEEFYQSLGIPYHIVNIVSGSLNHAASKKLDLEAWFPGSGAFRELVSCSNCTDYQARRLRIRYGQTKKMMDKVEFVHMLNATMCATTRTICAILENYQTEKGITVPEKLKEFMPPGLQELIPFVKPAPIEQEPSKKQKKQHEGSKKKAAARDVTLENRLQNMEVTDA</w:t>
            </w:r>
          </w:p>
        </w:tc>
      </w:tr>
      <w:tr w:rsidR="00767530" w:rsidRPr="00E340F8" w14:paraId="5DD8B691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A01D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98A6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022|TEN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316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KERKPYRSLTRRRDAERRYTSSSADSEEGKAPQKSYSSSETLKAYDQDARLAYGSRVKDIVPQEAEEFCRTGANFTLRELGLEEVTPPHGTLYRTDIGLPHCGYSMGAGSDADMEADTVLSPEHPVRLWGRSTRSGRSSCLSSRANSNLTLTDTEHENTETDHPGGLQNHARLRTPPPPLSHAHTPNQHHAASINSLNRGNFTPRSNPSPAPTDHSLSGEPPAGGAQEPAHAQENWLLNSNIPLETRNLGKQPFLGTLQDNLIEMDILGASRHDGAYSDGHFLFKPGGTSPLFCTTSPGYPLTSSTVYSPPPRPLPRSTFARPAFNLKKPSKYCNWKCAALSAIVISATLVILLAYFVAMHLFGLNWHLQPMEGQMYEITEDTASSWPVPTDVSLYPSGGTGLETPDRKGKGTTEGKPSSFFPEDSFIDSGEIDVGRRASQKIPPGTFWRSQVFIDHPVHLKFNVSLGKAALVGIYGRKGLPPSHTQFDFVELLDGRRLLTQEARSLEGTPRQSRGTVPPSSHETGFIQYLDSGIWHLAFYNDGKESEVVSFLTTAIESVDNCPSNCYGNGDCISGTCHCFLGFLGPDCGRASCPVLCSGNGQYMKGRCLCHSGWKGAECDVPTNQCIDVACSNHGTCITGTCICNPGYKGESCEEVDCMDPTCSGRGVCVRGECHCSVGWGGTNCETPRATCLDQCSGHGTFLPDTGLCSCDPSWTGHDCSIEICAADCGGHGVCVGGTCRCEDGWMGAACDQRACHPRCAEHGTCRDGKCECSPGWNGEHCTIAHYLDRVVKEGCPGLCNGNGRCTLDLNGWHCVCQLGWRGAGCDTSMETACGDSKDNDGDGLVDCMDPDCCLQPLCHINPLCLGSPNPLDIIQETQVPVSQQNLHSFYDRIKFLVGRDSTHIIPGENPFDGGHACVIRGQVMTSDGTPLVGVNISFVNNPLFGYTISRQDGSFDLVTNGGISIILRFERAPFITQEHTLWLPWDRFFVMETIIMRHEENEIPSCDLSNFARPNPVVSPSPLTSFASSCAEKGPIVPEIQALQEEISISGCKMRLSYLSSRTPGYKSVLRISLTHPTIPFNLMKVHLMVAVEGRLFRKWFAAAPDLSYYFIWDKTDVYNQKVFGLSEAFVSVGYEYESCPDLILWEKRTTVLQGYEIDASKLGGWSLDKHHALNIQSGILHKGNGENQFVSQQPPVIGSIMGNGRRRSISCPSCNGLADGNKLLAPVALTCGSDGSLYVGDFNYIRRIFPSGNVTNILELRNKDFRHSHSPAHKYYLATDPMSGAVFLSDSNSRRVFKIKSTVVVKDLVKNSEVVAGTGDQCLPFDDTRCGDGGKATEATLTNPRGITVDKFGLIYFVDGTMIRRIDQNGIISTLLGSNDLTSARPLSCDSVMDISQVHLEWPTDLAINPMDNSLYVLDNNVVLQISENHQVRIVAGRPMHCQVPGIDHFLLSKVAIHATLESATALAVSHNGVLYIAETDEKKINRIRQVTTSGEISLVAGAPSGCDCKNDANCDCFSGDDGYAKDAKLNTPSSLAVCADGELYVADLGNIRIRFIRKNKPFLNTQNMYELSSPIDQELYLFDTTGKHLYTQSLPTGDYLYNFTYTGDGDITLITDNNGNMVNVRRDSTGMPLWLVVPDGQVYWVTMGTNSALKSVTTQGHELAMMTYHGNSGLLATKSNENGWTTFYEYDSFGRLTNVTFPTGQVSSFRSDTDSSVHVQVETSSKDDVTITTNLSASGAFYTLLQDQVRNSYYIGADGSLRLLLANGMEVALQTEPHLLAGTVNPTVGKRNVTLPIDNGLNLVEWRQRKEQARGQVTVFGRRLRVHNRNLLSLDFDRVTRTEKIYDDHRKFTLRILYDQAGRPSLWSPSSRLNGVNVTYSPGGYIAGIQRGIMSERMEYDQAGRITSRIFADGKTWSYTYLEKSMVLLLHSQRQYIFEFDKNDRLSSVTMPNVARQTLETIRSVGYYRNIYQPPEGNASVIQDFTEDGHLLHTFYLGTGRRVIYKYGKLSKLAETLYDTTKVSFTYDETAGMLKTINLQNEGFTCTIRYRQIGPLIDRQIFRFTEEGMVNARFDYNYDNSFRVTSMQAVINETPLPIDLYRYDDVSGKTEQFGKFGVIYYDINQIITTAVMTHTKHFDAYGRMKEVQYEIFRSLMYWMTVQYDNMGRVVKKELKVGPYANTTRYSYEYDADGQLQTVSINDKPLWRYSYDLNGNLHLLSPGNSARLTPLRYDIRDRITRLGDVQYKMDEDGFLRQRGGDIFEYNSAGLLIKAYNRAGSWSVRYRYDGLGRRVSSKSSHSHHLQFFYADLTNPTKVTHLYNHSSSEITSLYYDLQGHLFAMELSSGDEFYIACDNIGTPLAVFSGTGLMIKQILYTAYGEIYMDTNPNFQIIIGYHGGLYDPLTKLVHMGRRDYDVLAGRWTSPDHELWKHLSSSNVMPFNLYMFKNNNPISNSQDIKCFMTDVNSWLLTFGFQLHNVIPGYPKPDMDAMEPSYELIHTQMKTQEWDNSKSILGVQCEVQKQLKAFVTLERFDQLYGSTITSCQQAPKTKKFASSGSVFGKGVKFALKDGRVTTDIISVANEDGRRVAAILNHAHYLENLHFTIDGVDTHYFVKPGPSEGDLAILGLSGGRRTLENGVNVTVSQINTVLNGRTRRYTDIQLQYGALCLNTRYGTTLDEEKARVLELARQRAVRQAWAREQQRLREGEEGLRAWTEGEKQQVLSTGRVQGYDGFFVISVEQYPELSDSANNIHFMRQSEMGRR</w:t>
            </w:r>
          </w:p>
        </w:tc>
      </w:tr>
      <w:tr w:rsidR="00767530" w:rsidRPr="00E340F8" w14:paraId="62B514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E0C3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A887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987|TE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194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STGANNSIPAVRNQVEVQVGLVGDAQVGKTSLMVKYVQNIYDKEYTQTLGVNFLKRKVSIRSTDIIFSIMDLGGQREFINMLPIATVGSSVIIFLFDLTRPETLSSIKEWYRQAYGLNDSAIPILVGTKYDLLIDLDPEYQEQISRTSMKYAQVMNAPLIFCSTAKSINIQKIFKIALAKIFNLTLTIPEINEIGDPLLIYKHLGGQQHRHHNKSQDRKSHNIRKPSSSPSSKAPSPGVNT</w:t>
            </w:r>
          </w:p>
        </w:tc>
      </w:tr>
      <w:tr w:rsidR="00767530" w:rsidRPr="00E340F8" w14:paraId="16FDD63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F31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79E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754|SYU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4D99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VFMKGLSMAKEGVVAAAEKTKQGVTEAAEKTKEGVLYVGSKTKEGVVQGVASVAEKTKEQASHLGGAVFSGAGNIAAATGLVKKEEFPTDLKPEEVAQEAAEEPLIEPLMEPEGESYEDSPQEEYQEYEPEAKGP</w:t>
            </w:r>
          </w:p>
        </w:tc>
      </w:tr>
      <w:tr w:rsidR="00767530" w:rsidRPr="00E340F8" w14:paraId="161A9F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10CA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3F6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81|TD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F3A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EAARSYSLEQVQALYSFPFQQMMAEVPNMAVTTGQQVPAVAPNMATVTEQQVPEDAPVQEPAPEAPKRRKRKPRAAEPQEPVEPKKPATSKKSGKSTKSKEKQEKITDAFKVKRKVDRFNGVSEAELLTKTLPDILTFNLDIVIIGINPGLMAAYKGHHYPGPGNHFWKCLFMSGLSEVQLNHMDDHTLPGKYGIGFTNMVERTTPGSKDLSSKEFREGGRILVQKLQKYQPRIAVFNGKCIYEIFSKEVFGVKVKNLEFGLQPHKIPDTETLCYVMPSSSARCAQFPRAQDKVHYYIKLKDLRDQLKGIERNADVQEVQYTFDLQLAQEDAKKMAVKEEKYDPGYEAAYGGAYGENPCNGEPCGIASNGLTAHSAEPRGEAAPSDVPNGQWMAQSFAEQIPSFNNCGTREQEEESHA</w:t>
            </w:r>
          </w:p>
        </w:tc>
      </w:tr>
      <w:tr w:rsidR="00767530" w:rsidRPr="00E340F8" w14:paraId="2763AB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6786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9B7D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984|T2F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2D42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RGELDLTGAKQNTGVWLVKVPKYLSQQWAKASGRGEVGKLRIAKTQGRTEVSFTLNEDLANIHDIGGKPASVSAPREHPFVLQSVGGQTLTVFTESSSDKLSLEGIVVQRAECRPAASENYMRLKRLQIEESSKPVRLSQQLDKVVTTNYKPVANHQYNIEYERKKKEDGKRARADKQHVLDMLFSAFEKHQYYNLKDLVDITKQPVVYLKEILKEIGVQNVKGIHKNTWELKPEYRHYQGEEKSD</w:t>
            </w:r>
          </w:p>
        </w:tc>
      </w:tr>
      <w:tr w:rsidR="00767530" w:rsidRPr="00E340F8" w14:paraId="719AD2DA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ADD6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0E7A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407|TDRD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77E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PGLPTPGASLALRVSFVDVHPEVIPVQLWGLVGQRREEYVRLSREIQEAAATRGPWALGGASASPGELCLVQVGLMWHRCRVVSRQAQDSRVFLLDEGRTITAGAGSLAPGRSEFFHLPSEVLGCVLAGLVPAGGGGTGGGEPQQWSPRAVDFLSNLQGKEVHGRVLDVLLLHRLVLLEVPVVSQQMEELGLARQVPDSLFCSLLKRYLTAAGQGSSGAPVLPRAAPKQEHPGLDYFYPQLQLGVTEPVVVTQVCHPHRIHCQLRSLSQEIHRLSESMAQVYRAPVGTDDEDSGSATWEEREESPDKPGSPCASCGLDGQWYRALLLETFRPQRCAQVLHVDYGRKELVSCSSLRYLLPEYFRMPVVTYPCALYGLWDCGRGWSRSQVGDLKALILGQAVNAKIEFYCSFEHMYYVTLYGEDGINLNSAFGVQSCCLADWFLQSQGIEEEEEEDEDEVEAAFQSQSPAEEMEAEVSLPSLRSIRLKMNTFYDAQVEFVKSPSEFWIRLRKHKNTFSKLTKRMCSFYSSASKLDGVILRPEPDDLCCVKWKENGYYRATVTRLDSKSVDVFLVDRGNSENVDWCDVRMLLPQFRQLPILALKCTLADIWPLGKTWSQEATSFFKKTVLHKELVVHVLDKQDHQYVIEILDESRMGEENISKVIAQAGFAKFQEFETKENIRLSAHSPGHVSGHFMAEPSKITSAKKAEGDQRAKKDNKTLSVSEALADTVSLSNLSTAQDTEKVTSDPSLLMLNFLKTKPDCCGKGELEVGSTVEVKVSHIENPGSFWCQLMRNAQGFRTLMCDIEDYCKSSEPSPYEGDTRVCLAKRTASGRWSRALISGAHSLEHVRVVFVDYGDRDVVSTKDILSVSDVFFQVRAQAFRCSLYNLIQPMGENPFVWDEKAVQAFSGFIDSARQNNLELKCTVFALASRHEEEWFNVVDLLTPFQSACRFLVEKRLARPVKHQKPLEPSVQLHSYYYSTHDLKIGSEELVYVTHADDPWTFYCQLARNINVLEQLSYNIMQLSKALLNLKASTLAPGTLCLARYTDGNWYRGIIIEKEPSKVFFVDFGNTYIAVDHLLPIPRDAHDVLLLPMQALKCSLSDIPHHIPEEVTAWFQETVLDKSLKALVVAKDPDGRLIIELYDDSVQINASINEKLGLLGYKNRTRRKEKENEIILHETKALEDKKESVKPSLADYLGKPGESKAHSIEIMGESCKPKMGPACKELRYLQGSAKANLVPPYQDSVGNKNDGGFPLTREKKEDIFASSPMSGTKLDSALPERRMGEPSGRDLPPKFCEFPQKTIAPGFKTSVYVSHINDLSDFYIQLIEDEAEINNLSERLNDVRTRPQYHTGPQWQSGDVICAVFPEDNLWYRALVMEQQPNGLLSVQFIDYGNMSVVHTNRTGRLGPVDAVLPALCLHCSLWGLSVPVCKEMVSYFSQRTDEAQIRCEFVKFQGTWEVILADEHGVIAEDMISRFPCNGNSQAGLTTQTMKGDCLKIANKPNTDTSVLLNWYNPKAKLIKAYATVIDGPEYFWCQFADSEKLQYLETEVQSAGKQLSDRRSCTQCPQIGDPCIVRYREDGHYYRALITNICDGELASVRLVDFGNAEDCVDAKELWSIPSELLLVPMQAFPCCLAGFSVSGGVCPQEGNDYFYDIVTEDVLDITILEIKRDVCNIPLAIVELRSKGENINEKMKKYAKTGVPKNDLSSEKRGPERKGSLASPDLGLKKPSHKIAQDKTFYGEARASELSERLEKDLNIETKTSKFYERSTRSIFNAFENSCKGKMGSERLEGSMDYHFVDRAKFDNNYLITGFNPILAHASEPKELLELSSLEVPLSADNDDECKEFLELESIELQHSPAGEEEKEELGLGSPMAPLSPGCQAGATLESFMMQLPLDCEAEKQLELKLPTPQLSLEDSISPLSAAVSQDIQGSRCSEDERKAGYMGSSDDDHSRSPLLQHGKGGNSPAHDGRNLSEEEFPQFESRDSAALLAPLFSEEEAREGRKCGSMVPAQLQSTYTLKGFSVGSKCVVWSSLRNTWSKCEILELAEEGTRVLNLSNGVEETVSPENVWNGIPKVDKRPSEAVFQTVGKDLPFMPSDDATTKGFSSVSEEEACGGDADSLSTAKLNI</w:t>
            </w:r>
          </w:p>
        </w:tc>
      </w:tr>
      <w:tr w:rsidR="00767530" w:rsidRPr="00E340F8" w14:paraId="6555730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97D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640D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P3|TEN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5B65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QEMFRFPMGLLLGSVLLVASAPATLEPPGCSNKEQQVTVSHTYKIDVPKSALVQVDADPQPLSDDGASLLALGEAREEQNIIFRHNIRLQTPQKDCELAGSVQDLLARVKKLEEEMVEMKEQCSAQRCCQGVTDLSRHCSGHGTFSLETCSCHCEEGREGPACERLACPGACSGHGRCVDGRCLCHEPYVGADCGYPACPENCSGHGECVRGVCQCHEDFMSEDCSEKRCPGDCSGHGFCDTGECYCEEGFTGLDCAQVVTPQGLQLLKNTEDSLLVSWEPSSQVDHYLLSYYPLGKELSGKQIQVPKEQHSYEILGLLPGTKYIVTLRNVKNEVSSSPQHLLATTDLAVLGTAWVTDETENSLDVEWENPSTEVDYYKLRYGPMTGQEVAEVTVPKSSDPKSRYDITGLHPGTEYKITVVPMRGELEGKPILLNGRTEIDSPTNVVTDRVTEDTATVSWDPVQAVIDKYVVRYTSADGDTKEMAVHKDESSTVLTGLKPGEAYKVYVWAERGNQGSKKADTNALTEIDSPANLVTDRVTENTATISWDPVQATIDKYVVRYTSADDQETREVLVGKEQSSTVLTGLRPGVEYTVHVWAQKGDRESKKADTNAPTDIDSPKNLVTDRVTENMATVSWDPVQAAIDKYVVRYTSAGGETREVPVGKEQSSTVLTGLRPGMEYMVHVWAQKGDQESKKADTKAQTDIDSPQNLVTDRVTENMATVSWDPVRATIDRYVVRYTSAKDGETREVPVGKEQSSTVLTGLRPGVEYTVHVWAQKGAQESKKADTKAQTDIDSPQNLVTDWVTENTATVSWDPVQATIDRYVVHYTSANGETREVPVGKEQSSTVLTGLRPGMEYTVHVWAQKGNQESKKADTKAQTEIDGPKNLVTDWVTENMATVSWDPVQATIDKYMVRYTSADGETREVPVGKEHSSTVLTGLRPGMEYMVHVWAQKGAQESKKADTKAQTELDPPRNLRPSAVTQSGGILTWTPPSAQIHGYILTYQFPDGTVKEMQLGREDQRFALQGLEQGATYPVSLVAFKGGRRSRNVSTTLSTVGARFPHPSDCSQVQQNSNAASGLYTIYLHGDASRPLQVYCDMETDGGGWIVFQRRNTGQLDFFKRWRSYVEGFGDPMKEFWLGLDKLHNLTTGTPARYEVRVDLQTANESAYAIYDFFQVASSKERYKLTVGKYRGTAGDALTYHNGWKFTTFDRDNDIALSNCALTHHGGWWYKNCHLANPNGRYGETKHSEGVNWEPWKGHEFSIPYVELKIRPHGYSREPVLGRKKRTLRGRLRTF</w:t>
            </w:r>
          </w:p>
        </w:tc>
      </w:tr>
      <w:tr w:rsidR="00767530" w:rsidRPr="00E340F8" w14:paraId="481ED09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2AA2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A0E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610|TAT_HV1B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0D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DPRLEPWKHPGSQPKTACTTCYCKKCCFHCQVCFTTKALGISYGRKKRRQRRRPPQGSQTHQVSLSKQPTSQPRGDPTGPKE</w:t>
            </w:r>
          </w:p>
        </w:tc>
      </w:tr>
      <w:tr w:rsidR="00767530" w:rsidRPr="00E340F8" w14:paraId="2F82833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34A6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F62C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428|TAT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4D0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ISIWQLLIIAVIVVLLFGTKKLGSIGSDLGASIKGFKKAMSDDEPKQDKTSQDADFTAKTIADKQADTNQEQAKTEDAKRHDKEQV</w:t>
            </w:r>
          </w:p>
        </w:tc>
      </w:tr>
      <w:tr w:rsidR="00767530" w:rsidRPr="00E340F8" w14:paraId="4D633B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EFE7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A29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62|TC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8F0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HLGAFLFLLGVLGALTEMCEIPEMDSHLVEKLGQHLLPWMDRLSLEHLNPSIYVGLRLSSLQAGTKEDLYLHSLKLGYQQCLLGSAFSEDDGDCQGKPSMGQLALYLLALRANCEFVRGHKGDRLVSQLKWFLEDEKRAIGHDHKGHPHTSYYQYGLGILALCLHQKRVHDSVVDKLLYAVEPFHQGHHSVDTAAMAGLAFTCLKRSNFNPGRRQRITMAIRTVREEILKAQTPEGHFGNVYSTPLALQFLMTSPMRGAELGTACLKARVALLASLQDGAFQNALMISQLLPVLNHKTYIDLIFPDCLAPRVMLEPAAETIPQTQEIISVTLQVLSLLPPYRQSISVLAGSTVEDVLKKAHELGGFTYETQASLSGPYLTSVMGKAAGEREFWQLLRDPNTPLLQGIADYRPKDGETIELRLVSW</w:t>
            </w:r>
          </w:p>
        </w:tc>
      </w:tr>
      <w:tr w:rsidR="00767530" w:rsidRPr="00E340F8" w14:paraId="7E1E98B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F0C0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226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838|TARG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58A0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PAQPPLQDPGSTSPLELPEMEKLLTKVENKDDQALNLSKSLSGALDLEQNGHSLPFKVISEGHRQPSLSGSPSRVSSRRASSVITTSYAQDQEAPKDYLVLAIASCFCPVWPLNLIPLIFSIMSRSSVQQGDLDGARRLGRLARLLSITFIILGIVIIIVAVTVNFTVPK</w:t>
            </w:r>
          </w:p>
        </w:tc>
      </w:tr>
      <w:tr w:rsidR="00767530" w:rsidRPr="00E340F8" w14:paraId="07954F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D58B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48B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296|TEAD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AA76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NEWSSPDSPEGSSISGGSQALDKPIDNDAEGVWSPEIERSFQEALAIYPPCGRRKIILTEEGKMYGRNELIARHIKLRTGKTRTRKQVSSHIQVLARRKAREIQAKLKDQAAKNKALQSMAAMSSAQIVSATAFHSKMALARGPGYPAISGFWQGALPGQPGTSHDVKPFSQNTYPVQPPLPLPGFESPAGPTPSPSAPLAPPWQGRSIASSKLWMLEFSAFLERQQDPDTYNKHLFVHISQSSPSYSDPYLETVDIRQIYDKFPEKKGGLKELFERGPSNAFFLVKFWADLNTNIDDEGSAFYGVSSQYESPENMIITCSTKVCSFGKQVVEKVETEYARYENGHYLYRIHRSPLCEYMINFIHKLKHLPEKYMMNSVLENFTILQVVTNRDTQETLLCIAYVFEVSASEHGAQHHIYRLVKE</w:t>
            </w:r>
          </w:p>
        </w:tc>
      </w:tr>
      <w:tr w:rsidR="00767530" w:rsidRPr="00E340F8" w14:paraId="68F3877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180C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E1E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151|TET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040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FQVPLAVQPDLPGLYDFPQRQVMVGSFPGSGLSMAGSESQLRGGGDGRKKRKRCGTCEPCRRLENCGACTSCTNRRTHQICKLRKCEVLKKKVGLLKEVEIKAGEGAGPWGQGAAVKTGSELSPVDGPVPGQMDSGPVYHGDSRQLSASGVPVNGAREPAGPSLLGTGGPWRVDQKPDWEAAPGPAHTARLEDAHDLVAFSAVAEAVSSYGALSTRLYETFNREMSREAGNNSRGPRPGPEGCSAGSEDLDTLQTALALARHGMKPPNCNCDGPECPDYLEWLEGKIKSVVMEGGEERPRLPGPLPPGEAGLPAPSTRPLLSSEVPQISPQEGLPLSQSALSIAKEKNISLQTAIAIEALTQLSSALPQPSHSTPQASCPLPEALSPPAPFRSPQSYLRAPSWPVVPPEEHSSFAPDSSAFPPATPRTEFPEAWGTDTPPATPRSSWPMPRPSPDPMAELEQLLGSASDYIQSVFKRPEALPTKPKVKVEAPSSSPAPAPSPVLQREAPTPSSEPDTHQKAQTALQQHLHHKRSLFLEQVHDTSFPAPSEPSAPGWWPPPSSPVPRLPDRPPKEKKKKLPTPAGGPVGTEKAAPGIKPSVRKPIQIKKSRPREAQPLFPPVRQIVLEGLRSPASQEVQAHPPAPLPASQGSAVPLPPEPSLALFAPSPSRDSLLPPTQEMRSPSPMTALQPGSTGPLPPADDKLEELIRQFEAEFGDSFGLPGPPSVPIQDPENQQTCLPAPESPFATRSPKQIKIESSGAVTVLSTTCFHSEEGGQEATPTKAENPLTPTLSGFLESPLKYLDTPTKSLLDTPAKRAQAEFPTCDCVEQIVEKDEGPYYTHLGSGPTVASIRELMEERYGEKGKAIRIEKVIYTGKEGKSSRGCPIAKWVIRRHTLEEKLLCLVRHRAGHHCQNAVIVILILAWEGIPRSLGDTLYQELTDTLRKYGNPTSRRCGLNDDRTCACQGKDPNTCGASFSFGCSWSMYFNGCKYARSKTPRKFRLAGDNPKEEEVLRKSFQDLATEVAPLYKRLAPQAYQNQVTNEEIAIDCRLGLKEGRPFAGVTACMDFCAHAHKDQHNLYNGCTVVCTLTKEDNRCVGKIPEDEQLHVLPLYKMANTDEFGSEENQNAKVGSGAIQVLTAFPREVRRLPEPAKSCRQRQLEARKAAAEKKKIQKEKLSTPEKIKQEALELAGITSDPGLSLKGGLSQQGLKPSLKVEPQNHFSSFKYSGNAVVESYSVLGNCRPSDPYSMNSVYSYHSYYAQPSLTSVNGFHSKYALPSFSYYGFPSSNPVFPSQFLGPGAWGHSGSSGSFEKKPDLHALHNSLSPAYGGAEFAELPSQAVPTDAHHPTPHHQQPAYPGPKEYLLPKAPLLHSVSRDPSPFAQSSNCYNRSIKQEPVDPLTQAEPVPRDAGKMGKTPLSEVSQNGGPSHLWGQYSGGPSMSPKRTNGVGGSWGVFSSGESPAIVPDKLSSFGASCLAPSHFTDGQWGLFPGEGQQAASHSGGRLRGKPWSPCKFGNSTSALAGPSLTEKPWALGAGDFNSALKGSPGFQDKLWNPMKGEEGRIPAAGASQLDRAWQSFGLPLGSSEKLFGALKSEEKLWDPFSLEEGPAEEPPSKGAVKEEKGGGGAEEEEEELWSDSEHNFLDENIGGVAVAPAHGSILIECARRELHATTPLKKPNRCHPTRISLVFYQHKNLNQPNHGLALWEAKMKQLAERARARQEEAARLGLGQQEAKLYGKKRKWGGTVVAEPQQKEKKGVVPTRQALAVPTDSAVTVSSYAYTKVTGPYSRWI</w:t>
            </w:r>
          </w:p>
        </w:tc>
      </w:tr>
      <w:tr w:rsidR="00767530" w:rsidRPr="00E340F8" w14:paraId="3C6396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A1AF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AC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J8|TAF1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2D6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SGIDSLDHVTSDAVELANRSDNSSDSSLFKTQCIPYSPKGEKRNPIRKFVRTPESVHASDSSSDSSFEPIPLTIKAIFERFKNRKKRYKKKKKRRYQPTGRPRGRPEGRRNPIYSLIDKKKQFRSRGSGFPFLESENEKNAPWRKILTFEQAVARGFFNYIEKLKYEHHLKESLKQMNVGEDLENEDFDSRRYKFLDDDGSISPIEESTAEDEDATHLEDNECDIKLAGDSFIVSSEFPVRLSVYLEEEDITEEAALSKKRATKAKNTGQRGLKM</w:t>
            </w:r>
          </w:p>
        </w:tc>
      </w:tr>
      <w:tr w:rsidR="00767530" w:rsidRPr="00E340F8" w14:paraId="3B7FDC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8E59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12C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94|TAF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F3F8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GKTASPKSMPKDAQMMAQILKDMGITEYEPRVINQMLEFAFRYVTTILDDAKIYSSHAKKATVDADDVRLAIQCRADQSFTSPPPRDFLLDIARQRNQTPLPLIKPYSGPRLPPDRYCLTAPNYRLKSLQKKASTSAGRITVPRLSVGSVTSRPSTPTLGTPTPQTMSVSTKVGTPMSLTGQRFTVQMPTSQSPAVKASIPATSAVQNVLINPSLIGSKNILITTNMMSSQNTANESSNALKRKREDDDDDDDDDDDYDNL</w:t>
            </w:r>
          </w:p>
        </w:tc>
      </w:tr>
      <w:tr w:rsidR="00767530" w:rsidRPr="00E340F8" w14:paraId="15B4C79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B6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5894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28|TAD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3DCB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LKDCPLQFHDFKSVDHLKVCPRYTAVLARSEDDGIGIEELDTLQLELETLLSSASRRLRVLEAETQILTDWQDKKGDRRFLKLGRDHELGAPPKHGKPKKQKLEGKAGHGPGPGPGRPKSKNLQPKIQEYEFTDDPIDVPRIPKNDAPNRFWASVEPYCADITSEEVRTLEELLKPPEDEAEHYKIPPLGKHYSQRWAQEDLLEEQKDGARAAAVADKKKGLMGPLTELDTKDVDALLKKSEAQHEQPEDGCPFGALTQRLLQALVEENIISPMEDSPIPDMSGKESGADGASTSPRNQNKPFSVPHTKSLESRIKEELIAQGLLESEDRPAEDSEDEVLAELRKRQAELKALSAHNRTKKHDLLRLAKEEVSRQELRQRVRMADNEVMDAFRKIMAARQKKRTPTKKEKDQAWKTLKERESILKLLDG</w:t>
            </w:r>
          </w:p>
        </w:tc>
      </w:tr>
      <w:tr w:rsidR="00767530" w:rsidRPr="00E340F8" w14:paraId="676193D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58C5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AC8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761|TAF1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0B08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PENSGVNANNNTGTGNADAITGAQQNMVLQPRQLQEMAAKFRTLLTEARNVGETTPRGKELMFQAAKIKQVYDALTLNRRRQQAAQAYNNTSNSNSSNPASIPTENVPNSSQQQQQQQQQTRNNSNKFSNMIKQVLTPEENQEYEKLWQNFQVRHTSIKEKETYLKQNIDRLEQEINKQTDEGPKQQLQEKKIELLNDWKVLKIEYTKLFNNYQNSKKTFYVECARHNPALHKFLQESTQQQRVQQQRVQQQQQQQQQQQQQQQQQQQQQQQRQGQNQRKISSSNSTEIPSVTGPDALKSQQQQQNTITATNNPRGNVNTSQTEQSKAKVTNVNATASMLNNISSSKSAIFKQTEPAIPISENISTKTPAPVAYRSNRPTITGGSAMNASALNTPATTKLPPYEMDTQRVMSKRKLRELVKTVGIDEGDGETVIDGDVEELLLDLADDFVTNVTAFSCRLAKHRKSDNLEARDIQLHLERNWNIRIPGYSADEIRSTRKWNPSQNYNQKLQSITSDKVAAAKNNGNNVASLNTKK</w:t>
            </w:r>
          </w:p>
        </w:tc>
      </w:tr>
      <w:tr w:rsidR="00767530" w:rsidRPr="00E340F8" w14:paraId="3C433B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712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E270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26|T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F76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NNSLPPYAQGLASPQGAMTPGIPIFSPMMPYGTGLTPQPIQNTNSLSILEEQQRQQQQQQQQQQQQQQQQQQQQQQQQQQQQQQQQQQQQQQAVAAAAVQQSTSQQATQGTSGQAPQLFHSQTLTTAPLPGTTPLYPSPMTPMTPITPATPASESSGIVPQLQNIVSTVNLGCKLDLKTIALRARNAEYNPKRFAAVIMRIREPRTTALIFSSGKMVCTGAKSEEQSRLAARKYARVVQKLGFPAKFLDFKIQNMVGSCDVKFPIRLEGLVLTHQQFSSYEPELFPGLIYRMIKPRIVLLIFVSGKVVLTGAKVRAEIYEAFENIYPILKGFRKTT</w:t>
            </w:r>
          </w:p>
        </w:tc>
      </w:tr>
      <w:tr w:rsidR="00767530" w:rsidRPr="00E340F8" w14:paraId="7C4099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FCE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B525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456|TMOA_PSE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795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HPRKDWYELTRATNWTPSYVTEEQLFPERMSGHMGIPLEKWESYDEPYKTSYPEYVSIQREKDAGAYSVKAALERAKIYENSDPGWISTLKSHYGAIAVGEYAAVTGEGRMARFSKAPGNRNMATFGMMDELRHGQLQLFFPHEYCKKDRQFDWAWRAYHSNEWAAIAAKHFFDDIITGRDAISVAIMLTFSFETGFTNMQFLGLAADAAEAGDYTFANLISSIQTDESRHAQQGGPALQLLIENGKREEAQKKVDMAIWRAWRLFAVLTGPVMDYYTPLEDRSQSFKEFMYEWIIGQFERSLIDLGLDKPWYWDLFLKDIDELHHSYHMGVWYWRTTAWWNPAAGVTPEERDWLEEKYPGWNKRWGRCWDVITENVLNDRMDLVSPETLPSVCNMSQIPLVGVPGDDWNIEVFSLEHNGRLYHFGSEVDRWVFQQDPVQYQNHMNIVDRFLAGQIQPMTLEGALKYMGFQSIEEMGKDAHDFAWADKCKPAMKKSA</w:t>
            </w:r>
          </w:p>
        </w:tc>
      </w:tr>
      <w:tr w:rsidR="00767530" w:rsidRPr="00E340F8" w14:paraId="19E1DE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C1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FDE7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S03|TBX2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9C9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TASPKPQLSSRANAFSIAALMSSGGPKEKEAAENTIKPLEQFVEKSSCAQPLGELTSLDAHAEFGGGGGSPSSSSLCTEPLIPTTPIIPSEEMAKIACSLETKELWDKFHELGTEMIITKSGRRMFPTIRVSFSGVDPESKYIVLMDIVPVDNKRYRYAYHRSSWLVAGKADPPLPARLYVHPDSPFTGEQLLKQMVSFEKVKLTNNELDQHGHIILNSMHKYQPRVHIIKKKDHTASLLNLKSEEFRTFIFPETVFTAVTAYQNQLITKLKIDSNPFAKGFRDSSRLTDIERESVESLIQKHSYARSPIRTYGEEDVLGEESQTTQSRGSAFTTSDNLSLSSWVSSSSSFPGFQHPQPLTALGTSTASIATPIPHPIQGSLPPYSRLGMPLTPSAIASSMQGSGPTFPSFHMPRYHHYFQQGPYAAIQGLRHSSAVMTPFV</w:t>
            </w:r>
          </w:p>
        </w:tc>
      </w:tr>
      <w:tr w:rsidR="00767530" w:rsidRPr="00E340F8" w14:paraId="248006F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116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29C4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0769|TNA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5CB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LLPQALYLSNMRKAVKIRERTPEDIFKPTNGIIYHFKTMHRYTLEMFRTCQFCPQFREIIHKALIDRSVQASLESQKKLNWCREVRKLVALKTNGDGNCLMHAACQYMWGVQDTDLVLRKALCSTLKETDTRNFKFRWQLESLKSQEFVETGLCYDTRNWNDEWDNLVKMASADTPAARSGLQYNSLEEIHIFVLSNILRRPIIVISDKMLRSLESGSNFAPLKVGGIYLPLHWPAQECYRYPIVLGYDSQHFVPLVTLKDSGPELRAVPLVNRDRGRFEDLKVHFLTDPENEMKEKLLKEYLIVMEIPVQGWDHGTTHLINAAKLDEANLPKEINLVDDYFELVQHEYKKWQENSDQARRAAHAQNPLEPSTPQLSLMDIKCETPNCPFFMSVNTQPLCHECSERRQKNQSKLPKLNSKLGPEGLPGVGLGSSNWSPEETAGGPHSAPPTAPSLFLFSETTAMKCRSPGCPFTLNVQHNGFCERCHARQINASHTADPGKCQACLQDVTRTFNGICSTCFKRTTAEPSSSLTSSIPASCHQRSKSDPSQLIQSLTPHSCHRTGNVSPSGCLSQAARTPGDRAGTSKCRKAGCMYFGTPENKGFCTLCFIEYRENKQSVTASEKAGSPAPRFQNNVPCLGRECGTLGSTMFEGYCQKCFIEAQNQRFHEARRTEEQLRSSQHRDMPRTTQVASRLKCARASCKNILACRSEELCMECQHLSQRVGSVAHRGEPTPEEPPKQRCRAPACDHFGNAKCNGYCNECYQFKQMYG</w:t>
            </w:r>
          </w:p>
        </w:tc>
      </w:tr>
      <w:tr w:rsidR="00767530" w:rsidRPr="00E340F8" w14:paraId="2722D3EC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7E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9A0F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82|THYG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617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TLVLWVSTLLSSVCLVAANIFEYQVDAQPLRPCELQREKAFLKQDEYVPQCSEDGSFQTVQCQNDGQSCWCVDSDGTEVPGSRQLGRPTACLSFCQLHKQRILLSSYINSTDALYLPQCQDSGNYAPVQCDLQQVQCWCVDTEGMEVYGTRQQGRPTRCPRSCEIRSRRLLHGVGDKSPPQCDADGEFMPVQCKFVNTTDMMIFDLIHNYNRFPDAFVTFSAFRNRFPEVSGYCYCADSQGRELAETGLELLLDEIYDTIFAGLDQASTFTQSTMYRILQRRFLAIQLVISGRFRCPTKCEVEQFTATSFGHPYIPSCHRDGHYQTVQCQMERMCWCVDAQGIEIPGTRQQGQPLFCAKDQSCASERQQALSRLYFETPGYFSPQDLLSSEDRLVPVSGARLDISCPPRIKELFVDSGLLRSIAVERYQQLSESRSLLREAIRAIFPSRELAGLALQFTTNPKRLQQNLFGGTFLVNAAQLNLSGALGTRSTFNFSQFFQQFGLPGFLVRDRATDLAKLLPVSLDSSPTPVPLRVPEKRVAMNKSVVGTFGFKVNLQENQDALKFLVSLMELPEFLVFLQRAVSVPEDRARDLGDVMEMVFSAQACKQTSGRFFVPSCTAEGSYEDIQCYAGECWCVNSQGKEVEGSRVSGGHPRCPTKCEKQRAQMQNLAGAQPAGSSFFVPTCTSEGYFLPVQCFNSECYCVDAEGQVIPGTQSTIGEPKLCPSVCQLQAEQAFLGVVGVLLSNSSMVPPISSVYIPQCSTSGQWMPVQCDGPHEQVFEWYERWNTQNSDGQELTTATLLMKLMSYREVASTNFSLFLQSLYDAGQQSIFPVLAQYPSLQDVPQVVLEGATIQPGENIFLDPYIFWQILNGQLSQYPGPYSDFSMPLEHFNLRSCWCVDEAGQELDGTRTRAGEIPACPGPCEEVKFRVLKFIKETEEIVSASNASSFPLGESFLVAKGIQLTSEELGLPPLYPSREAFSEKFLRGSEYAIRLAAQSTLTFYQKLRASLGESNGTASLLWSGPYMPQCNTIGGWEPVQCHPGTGQCWCVDGWGELIPGSLMARSSQMPQCPTSCELSRANGLISAWKQAGHQRNPGPGDLFTPVCLQTGEYVRQQTSGTGAWCVDPSSGEGVPTNTNSSAQCPGLCDALKSRVLSRKVGLGYTPVCEALDGGFSPVQCDLAQGSCWCVLASGEEVPGTRVVGTQPACESPQCPLPFSGSDVTDGVVFCETASSSGVTTVQQCQLFCRQGLRNVFSPGPLICNLESQRWVTLPLPRACQRPQLWQTMQTQAHFQLLLPPGKMCSIDYSGLLQAFQVFILDELITRGFCQIQVKTFGTLVSRTVCDNSSIQVGCLTAERLGVNATWKLQLEDISVGSLPNLHSIERALMGQDLLGRFANLIQSGKFQLHLDSKTFSADTILYFLNGDRFVTSPMTQLGCLEGFYRVSTTSQDPLGCVKCPEGSFSQDGKCTPCPAGTYQGQAGSSACIPCPRGRTTTITGAFSKTHCVTDCQRDEAGLQCDQNGQYQANQKDMDSGEVFCVDSEGQRLQWLQTEAGLSESQCLMMRKFEKAPESKVIFDASSPVIVKSRVPSANSPLVQCLADCADDEACSFVTVSSMSSEVSCDLYSWTRDNFACVTSDQEEDAVDSLKETSFGSLRCQVKVRNSGKDSLAVYVKKGHEFTASGQKSFEPTGFQNVLSGLYSSVVFSALGTNLTDTHLFCLLACDQDSCCDGFIVTQVKEGPTICGLLSAPDILVCHINDWRDASDTQANGTCAGVTYDQGSRQMTMSLGGQEFLQGLTLLEGTQDSFISFQQVYLWKDSDIGSRPESMGCGRGMVPKSEAPEGADMATELFSPVDITQVIVNTSHSLPSQQYWLSTHLFSAEQANLWCLSRCAQEPVFCQLADIMESSSLYFTCSLYPEAQVCDNDVESNAKNCSQILPRQPTALFQRKVVLNDRVKNFYTRLPFQKLSGISIRDRIPMSEKLISNGFFECERLCDRDPCCTGFGFLNVSQMQGGEMTCLTLNSMGIQTCSEENGATWRILDCGSEDTEVHTYPFGWYQKPAVWSDAPSFCPSAALQSLTEEKVALDSWQTLALSSVIIDPSIKHFDVAHISISATRNFSLAQDFCLQECSRHQDCLVTTLQIQQGVVRCVFYPDIQSCEHSLRSKTCWLLLHEEAAYIYRKSGAPLHQSDGISTPSVHIDSFGQLQGGSQVVKVGTAWKQVYQFLGVPYAAPPLAENRFQAPEVLNWTGSWDATKLRSSCWQPGTRTPTPPQISEDCLYLNVFVPENLVSNASVLVFFHNTVEMEGSGGQLNIDGSILAAVGNLIVVTANYRLGVFGFLSSGSDEVAGNWGLLDQVAALTWVQTHIGAFGGDPQRVTLAADRGGADVASIHLLITRPTRLQLFRKALLMGGSALSPAAIISPDRAQQQAAALAKEVGCPNSSVQEVVSCFRQKPANILNEAQTKLLAVSGPFHYWGPVVDGQYLRELPSRRLKRPLPVKVDLLIGGSQDDGLINRAKAVKQFEESQGRTNSKTAFYQALQNSLGGEDSDARILAAAIWYYSLEHSTDDYASFSRALENATRDYFIICPIVNMASLWARRTRGNVFMYHVPESYGHGSLELLADVQYAFGLPFYSAYQGYFSTEEQSLSLKVMQYFSNFIRSGNPNYPHEFSQKAAEFATPWPDFVPGAGGESYKELSAQLPNRQGLKKADCSFWSKYIQTLKDADGAKDAQLTKSGEEDLEVGPGSEEDFSGSLEPVPKSYSK</w:t>
            </w:r>
          </w:p>
        </w:tc>
      </w:tr>
      <w:tr w:rsidR="00767530" w:rsidRPr="00E340F8" w14:paraId="2A8A26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28D6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62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216|THY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EFBF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AISIALLLTVLQVSRGQKVTSLTACLVDQSLRLDCRHENTSSSPIQYEFSLTRETKKHVLFGTVGVPEHTYRSRTNFTSKYNMKVLYLSAFTSKDEGTYTCALHHSGHSPPISSQNVTVLRDKLVKCEGISLLAQNTSWLLLLLLSLSLLQATDFMSL</w:t>
            </w:r>
          </w:p>
        </w:tc>
      </w:tr>
      <w:tr w:rsidR="00767530" w:rsidRPr="00E340F8" w14:paraId="7DD446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ECC0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983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59|THRC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1E8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PPTATHQPWPGVIAAYRDRLPVGDDWTPVTLLEGGTPLIAATNLSKQTGCTIHLKVEGLNPTGSFKDRGMTMAVTDALAHGQRAVLCASTGNTSASAAAYAARAGITCAVLIPQGKIAMGKLAQAVMHGAKIIQIDGNFDDCLELARKMAADFPTISLVNSVNPVRIEGQKTAAFEIVDVLGTAPDVHALPVGNAGNITAYWKGYTEYHQLGLIDKLPRMLGTQAAGAAPLVLGEPVSHPETIATAIRIGSPASWTSAVEAQQQSKGRFLAASDEEILAAYHLVARVEGVFVEPASAASIAGLLKAIDDGWVARGSTVVCTVTGNGLKDPDTALKDMPSVSPVPVDPVAVVEKLGLA</w:t>
            </w:r>
          </w:p>
        </w:tc>
      </w:tr>
      <w:tr w:rsidR="00767530" w:rsidRPr="00E340F8" w14:paraId="3C168A4A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92F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59A7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52|THO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83C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TLLSKLNALSQKVIPPASPSQASILTEEVIRNWPERSKTLCSDFTALESNDEKEDWLRTLFIELFDFINKNDENSPLKLSDVASFTNELVNHERQVSQASIVGKMFIAVSSTVPNINDLTTISLCKLIPSLHEELFKFSWISSKLLNKEQTTLLRHLLKKSKYELKKYNLLVENSVGYGQLVALLILAYYDPDNFSKVSAYLKEIYHIMGKYSLDSIRTLDVILNVSSQFITEGYKFFIALLRKSDSWPSSHVANNSNYSSLNEGGNMIAANIISFNLSQYNEEVDKENYERYMDMCCILLKNGFVNFYSIWDNVKPEMEFLQEYIQNLETELEEESTKGVENPLAMAAALSTENETDEDNALVVNDDVNMKDKISEETNADIESKGKQKTQQDILLFGKIKLLERLLIHGCVIPVIHVLKQYPKVLYVSESLSRYLGRVFEYLLNPLYTSMTSSGESKDMATALMITRIDNGILAHKPRLIHKYKTHEPFESLELNSSYVFYYSEWNSNLTPFASVNDLFENSHIYLSIIGPYLGRIPTLLSKISRIGVADIQKNHGSESLHVTIDKWIDYVRKFIFPATSLLQNNPIATSEVYELMKFFPFEKRYFIYNEMMTKLSQDILPLKVSFNKAEREAKSILKALSIDTIAKESRRFAKLISTNPLASLVPAVKQIENYDKVSELVVYTTKYFNDFAYDVLQFVLLLRLTYNRPAVQFDGVNQAMWVQRLSIFIAGLAKNCPNMDISNIITYILKTLHNGNIIAVSILKELIITVGGIRDLNEVNMKQLLMLNSGSPLKQYARHLIYDFRDDNSVISSRLTSFFTDQSAISEIILLLYTLNLKANTQNSHYKILSTRCDEMNTLLWSFIELIKHCLKGKAFEENVLPFVELNNRFHLSTPWTFHIWRDYLDNQLNSNENFSIDELIEGAEFSDVDLTKISKDLFTTFWRLSLYDIHFDKSLYDERKNALSGENTGHMSNRKKHLIQNQIKDILVTGISHQRAFKKTSEFISEKSNVWNKDCGEDQIKIFLQNCVVPRVLFSPSDALFSSFFIFMAFRTENLMSILNTCITSNILKTLLFCCTSSEAGNLGLFFTDVLKKLEKMRLNGDFNDQASRKLYEWHSVITEQVIDLLSEKNYMSIRNGIEFMKHVTSVFPVVKAHIQLVYTTLEENLINEEREDIKLPSSALIGHLKARLKDALELDEFCTLTEEEAEQKRIREMELEEIKNYETACQNEQKQVALRKQLELNKSQRLQNDPPKSVASGSAGLNSKDRYTYSRNEPVIPTKPSSSQWSYSKVTRHVDDINHYLATNHLQKAISLVENDDETRNLRKLSKQNMPIFDFRNSTLEIFERYFRTLIQNPQNPDFAEKIDSLKRYIKNISREPYPDTTSSYSEAAAPEYTKRSSRYSGNAGGKDGYGSSNYRGPSNDRSAPKNIKPISSYAHKRSELPTRPSKSKTYNDRSRALRPTGPDRGDGFDQRDNRLREEYKKNSSQRSQLRFPEKPFQEGKDSSKANPYQASSYKRDSPSENEEKPNKRFKKDETIRNKFQTQDYRNTRDSGAAHRANENQRYNGNRKSNTQALPQGPKGGNYVSRYQR</w:t>
            </w:r>
          </w:p>
        </w:tc>
      </w:tr>
      <w:tr w:rsidR="00767530" w:rsidRPr="00E340F8" w14:paraId="52238E8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405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238A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464|THG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981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MPMTERIRAGKLFTDMCEGLPEKRLRGKTLMYEFNHSHPSEVEKRESLIKEMFATVGENAWVEPPVYFSYGSNIHIGRNFYANFNLTIVDDYTVTIGDNVLIAPNVTLSVTGHPVHHELRKNGEMYSFPITIGNNVWIGSHVVINPGVTIGDNSVIGAGSIVTKDIPPNVVAAGVPCRVIREINDRDKHYYFKDYKVESSV</w:t>
            </w:r>
          </w:p>
        </w:tc>
      </w:tr>
      <w:tr w:rsidR="00767530" w:rsidRPr="00E340F8" w14:paraId="18D44B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202A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1075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047|TNFL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6FD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MNYPCPQIFWVDSSATSSWAPPGSVFPCPSCGPRGPDQRRPPPPPPPVSPLPPPSQPLPLPPLTPLKKKDHNTNLWLPVVFFMVLVALVGMGLGMYQLFHLQKELAELREFTNQSLKVSSFEKQIANPSTPSEKKEPRSVAHLTGNPHSRSIPLEWEDTYGTALISGVKYKKGGLVINETGLYFVYSKVYFRGQSCNNQPLNHKVYMRNSKYPEDLVLMEEKRLNYCTTGQIWAHSSYLGAVFNLTSADHLYVNISQLSLINFEESKTFFGLYKL</w:t>
            </w:r>
          </w:p>
        </w:tc>
      </w:tr>
      <w:tr w:rsidR="00767530" w:rsidRPr="00E340F8" w14:paraId="60F7F2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6A23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DD9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P3|TNFL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A689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EGVQPPDENLENGSRPRFKWKKVLRLVVSGIKAAGLLLCVVYVCLQFSSSPAKDSPIQRLRAPVTGCEGGRLFIGTSKNEYETMEVQNNSVIINCDGLYLIHLKGSFFQEVKINLHFRKDRSPIFVPMLNNGQRVVFTVVTSLAFKDEVYLTVNASDTLCEHLQINDGELIIVQLTPNGYCAPERPYSSTVNQVPL</w:t>
            </w:r>
          </w:p>
        </w:tc>
      </w:tr>
      <w:tr w:rsidR="00767530" w:rsidRPr="00E340F8" w14:paraId="47EFAE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0D4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8C0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51|TNN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573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DEEYTSSEEEEVVEETREETKPPQTPAEGEGDPEFIKRQDQKRSDLDDQLKEYITEWRKQRSKEEDELKKLKEKQAKRKVTRAEEEQKMAQRKKEEEERRVREAEEKKQREIEEKRMRLEEAEKKRQAMLQAMKDKDKKGPNFTIAKKDAGVLGLSSAAMERNKTKEQLEEEKKISLSFRIKPLAIEGFGEAKLREKAQELWELIVKLETEKYDLEERQKRQDYDLKELKERQKQQLRHKALKKGLDPEALTGKYPPKIQVASKYERRVDTRSYDDKKKLFEGGWDEISKDSNEKIWNEKKEQYTGRQKSKLPKWFGERPGKKAGEPETPEGEEDAKADEDIVEDDEEVEEEVVEEEDEEAEEDEEEEEEEEEEEEEEEEEEEEEEEEEEEEEE</w:t>
            </w:r>
          </w:p>
        </w:tc>
      </w:tr>
      <w:tr w:rsidR="00767530" w:rsidRPr="00E340F8" w14:paraId="2A1B6A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14D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7830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940|TPIS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EC3E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QFFVGGNFKANGTKQQITSIIDNLNKADLPKDVEVVICPPALYLGLAVEQNKQPTVAIGAQNVFDKSCGAFTGETCASQILDVGASWTLTGHSERRTIIKESDEFIAEKTKFALDTGVKVILCIGETLEERKGGVTLDVCARQLDAVSKIVSDWSNIVVAYEPVWAIGTGLAATPEDAEETHKGIRAHLAKSIGAEQAEKTRILYGGSVNGKNAKDFKDKANVDGFLVGGASLKPEFVDIIKSRL</w:t>
            </w:r>
          </w:p>
        </w:tc>
      </w:tr>
      <w:tr w:rsidR="00767530" w:rsidRPr="00E340F8" w14:paraId="0C8010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C00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A5AE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YW5|TRM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1CE4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TLLLLLLLGLEGQGIVGSLPEVLQAPVGSSILVQCHYRLQDVKAQKVWCRFLPEGCQPLVSSAVDRRAPAGRRTFLTDLGGGLLQVEMVTLQEEDAGEYGCMVDGARGPQILHRVSLNILPPEEEEETHKIGSLAENAFSDPAGSANPLEPSQDEKSIPLIWGAVLLVGLLVAAVVLFAVMAKRKQGNRLGVCGRFLSSRVSGMNPSSVVHHVSDSGPAAELPLDVPHIRLDSPPSFDNTTYTSLPLDSPSGKPSLPAPSSLPPLPPKVLVCSKPVTYATVIFPGGNKGGGTSCGPAQNPPNNQTPSS</w:t>
            </w:r>
          </w:p>
        </w:tc>
      </w:tr>
      <w:tr w:rsidR="00767530" w:rsidRPr="00E340F8" w14:paraId="57414C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1863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B67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M16|TRMH_THET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262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RTEARRRRIEEVLRRRQPDLTVLLENVHKPHNLSAILRTCDAVGVLEAHAVNPTGGVPTFNETSGGSHKWVYLRVHPDLHEAFRFLKERGFTVYATALREDARDFREVDYTKPTAVLFGAEKWGVSEEALALADGAIKIPMLGMVQSLNVSVAAAVILFEAQRQRLKAGLYDRPRLDPELYQKVLADWLRK</w:t>
            </w:r>
          </w:p>
        </w:tc>
      </w:tr>
      <w:tr w:rsidR="00767530" w:rsidRPr="00E340F8" w14:paraId="674F706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1BE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103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751|TPI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1053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KAEQQGAGLTMAEGGEKEEFCFTAIYISGQWREPCVCTDLQRLEPGTMAPTRKFFVGGNWKMNGRKKCLGELICTLNAANVPAGTEVVCAPPTAYIDFARQKLDPKIAVAAQNCYKVTNGAFTGEISPGMIKDLGATWVVLGHSERRHVFGESDELIGQKVSHALAEGLGVIACIGEKLDEREAGITEKVVFEQTKVIADNVKDWSKVVLAYEPVWAIGTGKTATPQQAQEVHEKLRGWLKSNVNDGVAQSTRIIYGGSVTGATCKELASQPDVDGFLVGGASLKPEFVDIINAKQ</w:t>
            </w:r>
          </w:p>
        </w:tc>
      </w:tr>
      <w:tr w:rsidR="00767530" w:rsidRPr="00E340F8" w14:paraId="18848B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979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5036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710|TPSDV_ABIG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526F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PSSSLSSQIPTAAHHLTANAQSIPHFSTTLNAGSSASKRRSLYLRWGKGSNKIIACVGEGGATSVPYQSAEKNDSLSSSTLVKREFPPGFWKDDLIDSLTSSHKVAASDEKRIETLISEIKNMFRCMGYGETNPSAYDTAWVARIPAVDGSDNPHFPETVEWILQNQLKDGSWGEGFYFLAYDRILATLACIITLTLWRTGETQVQKGIEFFRTQAGKMEDEADSHRPSGFEIVFPAMLKEAKILGLDLPYDLPFLKQIIEKREAKLKRIPTDVLYALPTTLLYSLEGLQEIVDWQKIMKLQSKDGSFLSSPASTAAVFMRTGNKKCLDFLNFVLKKFGNHVPCHYPLDLFERLWAVDTVERLGIDRHFKEEIKEALDYVYSHWDERGIGWARENPVPDIDDTAMGLRILRLHGYNVSSDVLKTFRDENGEFFCFLGQTQRGVTDMLNVNRCSHVSFPGETIMEEAKLCTERYLRNALENVDAFDKWAFKKNIRGEVEYALKYPWHKSMPRLEARSYIENYGPDDVWLGKTVYMMPYISNEKYLELAKLDFNKVQSIHQTELQDLRRWWKSSGFTDLNFTRERVTEIYFSPASFIFEPEFSKCREVYTKTSNFTVILDDLYDAHGSLDDLKLFTESVKRWDLSLVDQMPQQMKICFVGFYNTFNDIAKEGRERQGRDVLGYIQNVWKVQLEAYTKEAEWSEAKYVPSFNEYIENASVSIALGTVVLISALFTGEVLTDEVLSKIDRESRFLQLMGLTGRLVNDTKTYQAERGQGEVASAIQCYMKDHPKISEEEALQHVYSVMENALEELNREFVNNKIPDIYKRLVFETARIMQLFYMQGDGLTLSHDMEIKEHVKNCLFQPVA</w:t>
            </w:r>
          </w:p>
        </w:tc>
      </w:tr>
      <w:tr w:rsidR="00767530" w:rsidRPr="00E340F8" w14:paraId="002657A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F9E5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DDE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EDG5|TPST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CA83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MNSVWKLSLGLLLLSSVIGSFAELDFGHCETLVKKWADSSSSREEHVNKDKRSLKDLLFFLHVPRTGGRTYFHCFLRKLYDSSEECPRSYDKLHFNPRKEKCKLLATHDDYSLMAKLPRERTSVMTIVRDPIARVLSTYEFSVEVAARFLVHPNLTSASRMSSRIRKSNVISTLDIWPWKYLVPWMREDLFARRDARKLKEVVIIEDDNPYDMEEMLMPLHKYLDAPTAHDIIHNGATFQIAGLTNNSHLSEAHEVRHCVQKFKSLGESVLQVAKRRLDSMLYVGLTEEHRESASLFANVVGSQVLSQVVPSNATAKIKALKSEASVTISETGSDKSNIQNGTSEVTLNKAEAKSGNMTVKTLMEVYEGCITHLRKSQGTRRVNSLKRITPANFTRGTRTRVPKEVIQQIKSLNNLDVELYKYAKVIFAKEHELVSNKLISSSKRSIVDLPSELKSVLGEMGEEKLWKFVPVALMLLLIVLFFLFVNAKRRRTSKVKI</w:t>
            </w:r>
          </w:p>
        </w:tc>
      </w:tr>
      <w:tr w:rsidR="00767530" w:rsidRPr="00E340F8" w14:paraId="6FB75CF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FD4C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6AC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89|TRFE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4BCA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ILCTVLSLGIAAVCFAAPPKSVIRWCTISSPEEKKCNNLRDLTQQERISLTCVQKATYLDCIKAIANNEADAISLDGGQAFEAGLAPYKLKPIAAEVYEHTEGSTTSYYAVAVVKKGTEFTVNDLQGKTSCHTGLGRSAGWNIPIGTLLHRGAIEWEGIESGSVEQAVAKFFSASCVPGATIEQKLCRQCKGDPKTKCARNAPYSGYSGAFHCLKDGKGDVAFVKHTTVNENAPDQKDEYELLCLDGSRQPVDNYKTCNWARVAAHAVVARDDNKVEDIWSFLSKAQSDFGVDTKSDFHLFGPPGKKDPVLKDLLFKDSAIMLKRVPSLMDSQLYLGFEYYSAIQSMRKDQLTPSPRENRIQWCAVGKDEKSKCDRWSVVSNGDVECTVVDETKDCIIKIMKGEADAVALDGGLVYTAGVCGLVPVMAERYDDESQCSKTDERPASYFAVAVARKDSNVNWNNLKGKKSCHTAVGRTAGWVIPMGLIHNRTGTCNFDEYFSEGCAPGSPPNSRLCQLCQGSGGIPPEKCVASSHEKYFGYTGALRCLVEKGDVAFIQHSTVEENTGGKNKADWAKNLQMDDFELLCTDGRRANVMDYRECNLAEVPTHAVVVRPEKANKIRDLLERQEKRFGVNGSEKSKFMMFESQNKDLLFKDLTKCLFKVREGTTYKEFLGDKFYTVISSLKTCNPSDILQMCSFLEGK</w:t>
            </w:r>
          </w:p>
        </w:tc>
      </w:tr>
      <w:tr w:rsidR="00767530" w:rsidRPr="00E340F8" w14:paraId="205CD14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68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6CA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FVP2|TPS0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34BD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RQAQRRFTRKTDSKTPSQPLVSRRSANYQPSLWQHEYLLSLGNTYVKEDNVERVTLLKQEVSKMLNETEGLLEQLELIDTLQRLGVSYHFEQEIKKTLTNVHVKNVRAHKNRIDRNRWGDLYATALEFRLLRQHGFSIAQDVFDGNIGVDLDDKDIKGILSLYEASYLSTRIDTKLKESIYYTTKRLRKFVEVNKNETKSYTLRRMVIHALEMPYHRRVGRLEARWYIEVYGERHDMNPILLELAKLDFNFVQAIHQDELKSLSSWWSKTGLTKHLDFVRDRITEGYFSSVGVMYEPEFAYHRQMLTKVFMLITTIDDIYDIYGTLEELQLFTTIVEKWDVNRLEELPNYMKLCFLCLVNEINQIGYFVLRDKGFNVIPYLKESWADMCTTFLKEAKWYKSGYKPNFEEYMQNGWISSSVPTILLHLFCLLSDQTLDILGSYNHSVVRSSATILRLANDLATSSEELARGDTMKSVQCHMHETGASEAESRAYIQGIIGVAWDDLNMEKKSCRLHQGFLEAAANLGRVAQCVYQYGDGHGCPDKAKTVNHVRSLLVHPLPLN</w:t>
            </w:r>
          </w:p>
        </w:tc>
      </w:tr>
      <w:tr w:rsidR="00767530" w:rsidRPr="00E340F8" w14:paraId="3659D3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D5D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7FC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126|TYR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239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WWGFLLSCLGCKILPGAQGQFPRVCMTVDSLVNKECCPRLGAESANVCGSQQGRGQCTEVRADTRPWSGPYILRNQDDRELWPRKFFHRTCKCTGNFAGYNCGDCKFGWTGPNCERKKPPVIRQNIHSLSPQEREQFLGALDLAKKRVHPDYVITTQHWLGLLGPNGTQPQFANCSVYDFFVWLHYYSVRDTLLGPGRPYRAIDFSHQGPAFVTWHRYHLLCLERDLQRLIGNESFALPYWNFATGRNECDVCTDQLFGAARPDDPTLISRNSRFSSWETVCDSLDDYNHLVTLCNGTYEGLLRRNQMGRNSMKLPTLKDIRDCLSLQKFDNPPFFQNSTFSFRNALEGFDKADGTLDSQVMSLHNLVHSFLNGTNALPHSAANDPIFVVLHSFTDAIFDEWMKRFNPPADAWPQELAPIGHNRMYNMVPFFPPVTNEELFLTSDQLGYSYAIDLPVSVEETPGWPTTLLVVMGTLVALVGLFVLLAFLQYRRLRKGYTPLMETHLSSKRYTEEA</w:t>
            </w:r>
          </w:p>
        </w:tc>
      </w:tr>
      <w:tr w:rsidR="00767530" w:rsidRPr="00E340F8" w14:paraId="1418E18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D1A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C729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50|TO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FAF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HLHNDSQIEADFRLNDSHKHKDKHKDREHRHKEHKKDKDKDREKSKHSNSEHKDSEKKHKEKEKTKHKDGSSEKHKDKHKDRDKERRKEEKIRAAGDAKIKKEKENGFSSPPRIKDEPEDDGYFAPPKEDIKPLKRLRDEDDADYKPKKIKTEDIKKEKKRKSEEEEDGKLKKPKNKDKDKKVAEPDNKKKKPKKEEEQKWKWWEEERYPEGIKWKFLEHKGPVFAPPYEPLPESVKFYYDGKVMKLSPKAEEVATFFAKMLDHEYTTKEIFRKNFFKDWRKEMTNDEKNTITNLSKCDFTQMSQYFKAQSEARKQMSKEEKLKIKEENEKLLKEYGFCVMDNHRERIANFKIEPPGLFRGRGNHPKMGMLKRRIMPEDIIINCSKDAKVPSPPPGHKWKEVRHDNKVTWLVSWTENIQGSIKYIMLNPSSRIKGEKDWQKYETARRLKKCVDKIRNQYREDWKSKEMKVRQRAVALYFIDKLALRAGNEKEEGETADTVGCCSLRVEHINLHPELDGQEYVVEFDFPGKDSIRYYNKVPVEKRVFKNLQLFMENKQPEDDLFDRLNTGILNKHLQDLMEGLTAKVFRTYNASITLQQQLKELTAPDENVPAKILSYNRANRAVAILCNHQRAPPKTFEKSMMNLQSKIDAKKDQLADARRDLKSAKADAKVMKDAKTKKVVESKKKAVQRLEEQLMKLEVQATDREENKQIALGTSKLNYLDPRITVAWCKKWGVPIEKIYNKTQREKFAWAIDMTDEDYEF</w:t>
            </w:r>
          </w:p>
        </w:tc>
      </w:tr>
      <w:tr w:rsidR="00767530" w:rsidRPr="00E340F8" w14:paraId="327992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8FD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752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586|TU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010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KPHSDWIPYSVLDDEGSNLRQQKLDRQRALLEQKQKKKRQEPLMVQANADGRPRSRRARQSEEQAPLVESYLSSSGSTSYQVQEADSIASVQLGATRPPAPASAKKSKGAAASGGQGGAPRKEKKGKHKGTSGPATLAEDKSEAQGPVQILTVGQSDHDKDAGETAAGGGAQPSGQDLRATMQRKGISSSMSFDEDEDEDENSSSSSQLNSNTRPSSATSRKSIREAASAPSPAAPEPPVDIEVQDLEEFALRPAPQGITIKCRITRDKKGMDRGMYPTYFLHLDREDGKKVFLLAGRKRKKSKTSNYLISVDPTDLSRGGDSYIGKLRSNLMGTKFTVYDNGVNPQKASSSTLESGTLRQELAAVCYETNVLGFKGPRKMSVIVPGMNMVHERVCIRPRNEHETLLARWQNKNTESIIELQNKTPVWNDDTQSYVLNFHGRVTQASVKNFQIIHGNDPDYIVMQFGRVAEDVFTMDYNYPLCALQAFAIALSSFDSKLACE</w:t>
            </w:r>
          </w:p>
        </w:tc>
      </w:tr>
      <w:tr w:rsidR="00767530" w:rsidRPr="00E340F8" w14:paraId="45E0AF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F2A1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2CB5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84|TYSY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3BE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QYLELMQKVLDEGTQKNDRTGTGTLSIFGHQMRFNLQDGFPLVTTKRCHLRSIIHELLWFLQGDTNIAYLHENNVTIWDEWADENGDLGPVYGKQWRAWPTPDGRHIDQITTVLNQLKNDPDSRRIIVSAWNVGELDKMALAPCHAFFQFYVADGKLSCQLYQRSCDVFLGLPFNIASYALLVHMMAQQCDLEVGDFVWTGGDTHLYSNHMDQTHLQLSREPRPLPKLIIKRKPESIFDYRFEDFEIEGYDPHPGIKAPVAI</w:t>
            </w:r>
          </w:p>
        </w:tc>
      </w:tr>
      <w:tr w:rsidR="00767530" w:rsidRPr="00E340F8" w14:paraId="3869B1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BF7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E166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9E8|TS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32FE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AEDARALFRAGVCAALEAWPALQIAVENGFGGVHSQEKAKWLGGAVEDYFMRNADLELDEVEDFLGELLTNEFDTVVEDGSLPQVSQQLQTMFHHFQRGDGAALREMASCITQRKCKVTATALKTARETDEDEDDVDSVEEMEVTATNDGAATDGVCPQPEPSDPDAQTIKEEDIVEDGWTIVRRKK</w:t>
            </w:r>
          </w:p>
        </w:tc>
      </w:tr>
      <w:tr w:rsidR="00767530" w:rsidRPr="00E340F8" w14:paraId="5178FE4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CFE2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5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1C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44|TSP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18B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ITPSSKLTLTKGNKSWSSTRCGAFLLLHLVLQPWQRAGAQATPQVFDLLPSSSQRLNPAALQPVLTDPTLHELYVISTFKLQSKSSATIFGLYSSSDNSKYFEFTVMGRLNKAILRYLKDDGKIHLVVFNNLQLADGRRHRILLRLSNLQRGAGSVELYLDCVQVDSVNNLPRAFSGLTQNPQAIELRTFQRKPQDFLEELKLVVRGSLFQVASLQDCFLQQSEPLAATGTGDFNRQFLGQMTQLNQLLGEVKDLLRQQVKETSFLRNTIAECQACGPLSFQSPTPNTLVPIAPPAPPTRPTRRCDSSPCFRGVRCTDTRDGFQCGPCPDGYTGNGITCSDVDECKYHPCYPGVRCTNLAPGFRCDACPVGFTGPMVQGVGINFAKTNKQVCTDVDECRNGACVLNSICINTLGSYRCGPCKPGYTGDQTRGCRTERSCRNPEQNPCSVHAQCIEERQGDVTCVCGVGWAGRAGYVCGKDVDIDSYPDEELPCSARNCKKDNCKYVPNSGQEDADRDGIGDACDEDADGDGILNEQDNCVLTHNVDQRNTDKDIFGDACDNCRGVLNNDQKDTDGDGKGDACDDDMDGDGIKNILDNCPRVPNRDQQDRDGDGVGDACDSCPDVSNPNQSDVDNDLVGDSCDTNQDSDGDGHQDSTDNCPTVINSAQLDTDKDGIGDECDDDDDNDGMPDLFPPGPDNCRLVPNPAQEDSNNDGVGDICEADFDQDKVIDRIDVCPENAEITLTDFRAYQTVVLDPEGDAQIDPNWVVLNQGMEIVQTMNSDPGLAVGYTAFNGVDFEGTFHVNTQTDDDYAGFIFGYQDSSSFYVVMWKQTEQTYWQATPFRAVAEPGIQLKAVKSKTGPGEHLRNSLWHTGDTSDQVRLLWKDSRNVGWKDKVSYRWFLQHRPQVGYIRVRFYEGSELVADSGVTIDTTMRGGRLGVFCFSQENIIWSNLKYRCNDTIPEDFQEFQIQTFDRLDN</w:t>
            </w:r>
          </w:p>
        </w:tc>
      </w:tr>
      <w:tr w:rsidR="00767530" w:rsidRPr="00E340F8" w14:paraId="2F9BB0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C0C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FF7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FM9|TWF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869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QTGIRANEQLAKVFGKAKNGKFRVIKVSIENEQLSCGATAETKKDWERDYDKLIGPLLEKDVPCYILYRLDAKIPLGYSWLLISWTPDTASIRQKMVYASTKATLKTEFGSAYITEELHATTLDECTLEGYRRHKQDFAAPAPLTSREEELKELRKTEVHTEINTNTRHQTLGGINCPLSEATVAAVQDLVRGKHDYLQFRIDLEEEQIHVSRAAKVELADLPKQVPEDHARYHLFLFRHTHEGDYFESYVFVYSMPGYSCSVRERMMYSSCKAPFLDELAALGVEVVKKLEIDSGSELTEAFLQDELHPKKILHRPAFAKPKGPPNRGAKRLTRPTAED</w:t>
            </w:r>
          </w:p>
        </w:tc>
      </w:tr>
      <w:tr w:rsidR="00767530" w:rsidRPr="00E340F8" w14:paraId="68319F3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CA9E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5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3EF5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UG9|TSC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4C2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KSLLDLSSEPAIKDTDILSYFDANLPFKKRHQIVRSIYHGLKYYIYSSTSIIQVWQNIQDFISTKNDNAAFRELVYNLMMRYVSTQKHLSIIERHTFFQTIEKDPFQDIAELQLRLKSLSVLTDEGHKISGIENRVGPLLSAWFNQYLQWQSQATELQGKDADSKLVHLLFFKSLFKFSTNLVKFQWFLVPEPQMLQLVNSVVQICNHARLEDVVTEVLMFFDSMIRYSVIPKASLYDTVLILCSTYISTYSYSKLAQSVIFNLISSPVSNLAFENVFNILQYNRSNVNAVRGAVRLMRFLMLQEVKNDAIASITLSSSIEFTEFPLGFNENVDFEILGTVYLFLRTPSILNRLNFLDWHRILNILMYCSQYLPLKASTSKEAFSKTAAFANIYDRVLDFLDFEALIPLLQQFQVKLVFFLKDVLPVLKPKIRKKLLRLFETYNLIFPCNQYWVFNLEFLLGIYQCKTFDLEDRALLFKLVEDACSVADENSAPILCSKFLFPVIESFSKESDDCVVSPVYNMLFFLSVNFQNPGLKDCIDHIFQQLISDTSSVTVRRLATSTLIRLFYYYYDLRDAVPIQETLAKMLEILETPSFPFVSRMLCLQFFLRFRANGTSIYICENIDLNEPFKVLNVDSELIPAVYPISDSFVNSATVEKHIWERKENDLIKISNHSTEYGKDFVTFPTSSLLRFYRKSMATESNWTILMFMITHLADQISNRSMFIGALEEIYNLLDFMCDIVFERVSISAEIPSNIRKANIMIPILQNVQMLFVYHDQFSRAQEDELVSVFFAGLQKWNEACHVSIHSLMLCCYELPVSIRKQLPAILVTLSRLITKPDLSVHILEFLCSLARLPDLIANFTDADYRQIFAIALKYIQHRDFTKESKDSNDTESILKNSYSSYVLALAYSVLQIWFLSLRLTERKKFVPWILRGLKLASEGKPLEDLCLVQYDMMQQFCYSNSDINNQTSTFVDSDVESETWIRGNSLFTINVSVNSGFLEAVIRRPTGTTQYTFRNEASLQKFLWEENLTSSKALTRGLLCTPSSFVSHFLDPHGISLYNQPLLLPSNDDSVRRAISVFDRIPVIESLKAGLVYVGYQQRREADILANTNPSEDFLTFLNGLGTLFELKTDQKVFAGGLDRENDIDGAFAYCWKDKVTQMVFHCTTMMPTNIEHDPGCTLKKRHIGNDFVTIIFNESGLEYDFDTIPSQFNFVNIVITPESESIRRTGRQIKFYKVKALTKYDIDFSLFRRYKIVSSDALPAIVRDVTLNAAVFSHIYHRSAGDYVHIWAERLRQLKRLREKFQASVLPEDYNLDEQTKTKLQNGTNFSDFTSYL</w:t>
            </w:r>
          </w:p>
        </w:tc>
      </w:tr>
      <w:tr w:rsidR="00767530" w:rsidRPr="00E340F8" w14:paraId="6F06068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B50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F70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E2|TS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052F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RKQQAPKRAAGYAQEEQLKEEEEIKEEEEEEDSGSVAQLQGGNDTGTDEELETGPEQKGCFSYQNSPGSHLSNQDAENESLLSDASDQVSDIKSVCGRDASDKKAHTHVRLPNEAHNCMDKMTAVYANILSDSYWSGLGLGFKLSNSERRNCDTRNGSNKSDFDWHQDALSKSLQQNLPSRSVSKPSLFSSVQLYRQSSKMCGTVFTGASRFRCRQCSAAYDTLVELTVHMNETGHYQDDNRKKDKLRPTSYSKPRKRAFQDMDKEDAQKVLKCMFCGDSFDSLQDLSVHMIKTKHYQKVPLKEPVPTISSKMVTPAKKRVFDVNRPCSPDSTTGSFADSFSSQKNANLQLSSNNRYGYQNGASYTWQFEACKSQILKCMECGSSHDTLQQLTTHMMVTGHFLKVTSSASKKGKQLVLDPLAVEKMQSLSEAPNSDSLAPKPSSNSASDCTASTTELKKESKKERPEETSKDEKVVKSEDYEDPLQKPLDPTIKYQYLREEDLEDGSKGGGDILKSLENTVTTAINKAQNGAPSWSAYPSIHAAYQLSEGTKPPLPMGSQVLQIRPNLTNKLRPIAPKWKVMPLVSMPTHLAPYTQVKKESEDKDEAVKECGKESPHEEASSFSHSEGDSFRKSETPPEAKKTELGPLKEEEKLMKEGSEKEKPQPLEPTSALSNGCALANHAPALPCINPLSALQSVLNNHLGKATEPLRSPSCSSPSSSTISMFHKSNLNVMDKPVLSPASTRSASVSRRYLFENSDQPIDLTKSKSKKAESSQAQSCMSPPQKHALSDIADMVKVLPKATTPKPASSSRVPPMKLEMDVRRFEDVSSEVSTLHKRKGRQSNWNPQHLLILQAQFASSLFQTSEGKYLLSDLGPQERMQISKFTGLSMTTISHWLANVKYQLRKTGGTKFLKNMDKGHPIFYCSDCASQFRTPSTYISHLESHLGFQMKDMTRLSVDQQSKVEQEISRVSSAQRSPETIAAEEDTDSKFKCKLCCRTFVSKHAVKLHLSKTHSKSPEHHSQFVTDVDEE</w:t>
            </w:r>
          </w:p>
        </w:tc>
      </w:tr>
      <w:tr w:rsidR="00767530" w:rsidRPr="00E340F8" w14:paraId="4676D4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48B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E265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49|TRX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6CDD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SKDAPKSYDFDLIIIGGGSGGLAAAKEAAKFDKKVMVLDFVTPTPLGTRWGLGGTCVNVGCIPKKLMHQAALLGQALKDSRNYGWKLEDTVKHDWEKMTESVQNHIGSLNWGYRVALREKKVVYENAYGKFIGPHKIMATNNKGKEKVYSAERFLIATGERPRYLGIPGDKEYCISSDDLFSLPYCPGKTLVVGASYVALECAGFLAGIGLDVTVMVRSILLRGFDQDMANKIGEHMEEHGIKFIRQFVPTKIEQIEAGTPGRLKVTAKSTNSEETIEDEFNTVLLAVGRDSCTRTIGLETVGVKINEKTGKIPVTDEEQTNVPYIYAIGDILEGKLELTPVAIQAGRLLAQRLYGGSTVKCDYDNVPTTVFTPLEYGCCGLSEEKAVEKFGEENIEVYHSFFWPLEWTVPSRDNNKCYAKVICNLKDNERVVGFHVLGPNAGEVTQGFAAALKCGLTKQQLDSTIGIHPVCAEIFTTLSVTKRSGGDILQSGCUG</w:t>
            </w:r>
          </w:p>
        </w:tc>
      </w:tr>
      <w:tr w:rsidR="00767530" w:rsidRPr="00E340F8" w14:paraId="4B6048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BD0D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BEF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049|TTC8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13F9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ESVIEFTGFIKACRLFRENRLAEAEAVCTNLLRKNPLDQATWALKMQCLSDSTYVDELENEDMGLAETFLDQNVIAPNARPGTSFARPKTSAKGVNPILRPTTNAGRPLSGVVRPQSSFKSGSMDQAVRTARTAKTARAVSSTSARNMRLGTASMAAGADGEFVNLARLNIDKYAADPQVNRQLFEYVFYYLNDIRVAHQIAGTASKAAGFEDYYWKNQLAKCYLRLGMLQDATKQLQSSLEQKKLIETFALLSKAYNRVDQPMAALKTYSAGLEVFPENVTMLTGMARVQEALGEYDESVKLYKRVLDAESNNIEAIACVATTYYYGGKPELAMRYYRRILQMGVSSPELFLNIGLCCMAAQQFDFALSSILRAQSTMTDDVAADVWYNIGQILVDIGDLVSAARSFRIALSHDPDHSESLVNLGILKHREGKIDEARSLYSSATSKNPYMFEGNYNLGLVSFTQGKYHECRELIEKALAAFPEHEHCKKILNHLKPLYESI</w:t>
            </w:r>
          </w:p>
        </w:tc>
      </w:tr>
      <w:tr w:rsidR="00767530" w:rsidRPr="00E340F8" w14:paraId="110629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B857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04F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MG1|TSHR_ICTP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CE5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FALVLIFFFSTRTCTEDVKSCPNGCECTDWKGYYVSCTDIATLPIFPGNTETLRLYETRLSSVPQDAFVNMVNISLIYLSVDVTLRSLEKHSFFNLKKITHVEIRNTRSLMSIDPEAFKDLPELKYLGLFNTGLTIFPALTRIHSHESNFMLEITDNLYITEIPANAFQGITKDALTVMLYSNGFTKIQHHAFNGTKLDAIYLHRNKELTELSEDMFAETISGPVLLDVSDSGVTSLPATGLESLRELSARNVWALKKLPSVKTFRHLIGADMTYPSHCCAFKNLKKKKGYLDYIICNLTAMRGQHYERSVGRITVPAVMDGTDKGIDISDPLLGNTYDHHDFLRSLHYHEFLGGHADYDMGFGDTLKNPQIATSQDFDSHYDYVVCEDGEAVTCAPAPDDFNPCEDIMGFSFLRVSVWFVSLLAVLGNMVVLFVLLTSHYKLSVSRFLMCHLAIADLCMGIYLLLIASVDLYTQSEYYNHAIDWQTGPWCTLAGFISIFATELSVYTLTTITLERWHAINFAMQLDRKLRLSHASAVMLGGWLLCLLLALMPVLGVSSYQKVSICLPMSTQNLLDQVYILFILVINIVAFVAICACYIKIYCAVHNPNYTSSRKDSSIAKRMAVLIFTNFLCIAPISFYAISAALDHPLITISNSKILLVLFYPLNSCANPFLYAIFTKAFQGDVFILLSKIGLCEQQAKLFRGQTISTRASSGDTNRRGIKTKILTRWNVQATATCHQSSVNKDNNTSRGRKCEPTANKSKHIQGMNSTMVFY</w:t>
            </w:r>
          </w:p>
        </w:tc>
      </w:tr>
      <w:tr w:rsidR="00767530" w:rsidRPr="00E340F8" w14:paraId="624C8B5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776A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3295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530|TXN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9766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DASVDMFSKVLEHQLLQTTKLVEEHLDSEIQKLDQMDEDELERLKEKRLQALRKAQQQKQEWLSKGHGEYREIPSERDFFQEVKESENVVCHFYRDSTFRCKILDRHLAILSKKHLETKFLKLNVEKAPFLCERLHIKVIPTLALLKDGKTQDYVVGFTDLGNTDDFTTETLEWRLGSSDILNYSGNLMEPPFQNQKKFGTNFTKLEKKTIRGKKYDSDSDDD</w:t>
            </w:r>
          </w:p>
        </w:tc>
      </w:tr>
      <w:tr w:rsidR="00767530" w:rsidRPr="00E340F8" w14:paraId="7AFBA47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8980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14E7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79|UB2D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EEE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NKELSDLARDPPAQCSAGPVGDDMFHWQATIMGPNDSPYQGGVFFLTIHFPTDYPFKPPKVAFTTRIYHPNINSNGSICLDILRSQWSPALTISKVLLSICSLLCDPNPDDPLVPEIARIYKTDRDKYNRISREWTQKYAM</w:t>
            </w:r>
          </w:p>
        </w:tc>
      </w:tr>
      <w:tr w:rsidR="00767530" w:rsidRPr="00E340F8" w14:paraId="400DDB9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E212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2D5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U8|TRXM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A3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FTCTSRPPISLRSETRIVSSSPSASSLSSRRMFAVLPESSGLRIRLSLSPASLTSIHQPRVSRLRRAVVCEAQETTTDIQVVNDSTWDSLVLKATGPVVVDFWAPWCGPCKMIDPLVNDLAQHYTGKIKFYKLNTDESPNTPGQYGVRSIPTIMIFVGGEKKDTIIGAVPKTTLTSSLDKFLP</w:t>
            </w:r>
          </w:p>
        </w:tc>
      </w:tr>
      <w:tr w:rsidR="00767530" w:rsidRPr="00E340F8" w14:paraId="60B8407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AE7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E7C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33|UB2L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1109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SMRVVKELEDLQKKPPPYLRNLSSDDANVLVWHALLLPDQPPYHLKAFNLRISFPPEYPFKPPMIKFTTKIYHPNVDENGQICLPIISSENWKPCTKTCQVLEALNVLVNRPNIREPLRMDLADLLTQNPELFRKNAEEFTLRFGVDRPS</w:t>
            </w:r>
          </w:p>
        </w:tc>
      </w:tr>
      <w:tr w:rsidR="00767530" w:rsidRPr="00E340F8" w14:paraId="4C80F21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8DF9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9A85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765|UAP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0EF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PTTEIEIETSAVATILPPPLPPTASPHQALVERLKDYGQEDVFSLWDELSPEERDLLLRDIENLDLPRIDRIIRCSLHSQGLPVAAIEPVPENCVSTVEERTKEDREKWWKMGLKAIYEGKLGVVLLSGGQGTRLGSSDPKGCYNIGLPSGKSLFQIQAERILCVQRLASQAMSEASPTRPVTIQWYIMTSPFTHEPTQKFFKSHKYFGLEPDQVTFFQQGTLPCISKDGKFIMETPFSLSKAPDGNGGVYTALKSSRLLEDMASRGIKYVDCYGVDNVLVRVADPTFLGYFIDKSAASAAKVVRKAYPQEKVGVFVRRGKGGPLTVVEYTELDQSMASATNQQTGRLQYCWSNVCLHMFTLDFLNQVANGLEKDSVYHLAEKKIPSINGDIVGLKLEQFIFDCFPYAPSTALFEVLREEEFAPVKNANGSNYDTPESARLLVLRLHTRWVIAAGGFLTHSVPLYATGVEVSPLCSYAGENLEAICRGRTFHAPCEISL</w:t>
            </w:r>
          </w:p>
        </w:tc>
      </w:tr>
      <w:tr w:rsidR="00767530" w:rsidRPr="00E340F8" w14:paraId="4A8FDB9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D57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168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H1|TRP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2495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KKHPPLRNVASEGEGQTLEPTATESKVSGKNKELSADQMSENTDQSDVAELNSKEEHSTHGQEPSSSGKKDLQISGLSEKAGFNYESPSKGGSLVSFPHDEVTDRNMLAFSSPAAGGVCEPLKSPQRAEADDPQDMACTPSGDSLETKEEHKMSPKATEETGPVQSGQANCQGLSPVSVASKNPQVPSDGGVRLSKPKGDLLVNDNPDPAPLSPELQDFKCNICGYGYYGNDPTDLIKHFRKYHLGLHNRTRQDAELDSKILALHNMVQFSHSKDFQKVNRSVLSGVLQDISSSRPALLNGTYDVQVTSGGTFIGIGRKTPDCQGNTKYFRCKFCNFTYMGNSSTELEQHFLQTHPNKIKVSLPSSEGVKPSEKNSNKSIPALRASDSGDVGKWQDKMTVKAGDDTPVGYSVPIKPLDSSRQNGTEATSYYWCKFCSFSCESSSSLKLLEHYGKQHGAVQSGGLNPELNDKLPRGSVINQNDLAKSVEGEPLTKPEKGLSGAKKKDFPSKGAEDNMVTSYNCQFCDFRYSKSHGPDVIVVGPLLRHYQQLHNIHKCTIKHCPFCPRGLCSPEKHLGEITYPFACRKSNCSHCALLLLHLSPGVAGSSRVKHQCHQCSFSTPDVDVLLFHYETVHESQASDVKQEANHLLGSDGQQAVRDSKEHSCTKCDFITQVEEEISRHYRRAHSCYKCRQCSFTAADTQSLLEHFNTVHCQEQEITTANGEEGGHAIPTIKEEPKIDLKVYSLLNPDSKMGETVPESIVKREKLDDKEGLKDKIWTESSTDDLRGVAWRGADILRGSPSYTQASLGLLTPVSSSQEQTKTLRDSPNVEAAHLARPMYGLAVDTKGFLQGAPAGSEKSASLTQQYPASGESKTKDESQSLLRRRRGSGVFCANCLTTKTSLWRKNANGGYVCNACGLYQKLHSTPRPLNIIKQNNGEQIIRRRTRKRLNPEALQAEQLNKQQRGSGEEQVNGSPLERRSEDHLSESHPREIPLPSLSKYEAQGSLTKSHSAQQPVLVSQALDIHKRMQPLHIQIKSPQESTGDPGNSSSVSDGKGSSERGSPIEKYMRPAKHPNYSPPGSPIEKYQYPLFGVPFVHNDFQSEADWLRFWSKYKLSVPGNPHYLSHVPGLPNPCQNYVPYPTFNLPPHFSAVGSDNDIPLDLAIKHSRPGPTANGASKEKTKAPPTVKNEDPLNVVKTEKVDRSTQDELSTKCVHCGIVFLDEVMYALHMSCHGDSGPFQCSICQHLCTDKYDFTTHIQRGLHRNNAQAEKNGKPKE</w:t>
            </w:r>
          </w:p>
        </w:tc>
      </w:tr>
      <w:tr w:rsidR="00767530" w:rsidRPr="00E340F8" w14:paraId="1349A77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E797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B1C8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D0|TRPV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5906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LQGDGGPALGGADVAPRLSPVRVWPRPQAPKEPALHPMGLSLPKEKGLILCLWSKFCRWFQRRESWAQSRDEQNLLQQKRIWESPLLLAAKDNDVQALNKLLKYEDCKVHQRGAMGETALHIAALYDNLEAAMVLMEAAPELVFEPMTSELYEGQTALHIAVVNQNMNLVRALLARRASVSARATGTAFRRSPCNLIYFGEHPLSFAACVNSEEIVRLLIEHGADIRAQDSLGNTVLHILILQPNKTFACQMYNLLLSYDRHGDHLQPLDLVPNHQGLTPFKLAGVEGNTVMFQHLMQKRKHTQWTYGPLTSTLYDLTEIDSSGDEQSLLELIITTKKREARQILDQTPVKELVSLKWKRYGRPYFCMLGAIYLLYIICFTMCCIYRPLKPRTNNRTSPRDNTLLQQKLLQEAYMTPKDDIRLVGELVTVIGAIIILLVEVPDIFRMGVTRFFGQTILGGPFHVLIITYAFMVLVTMVMRLISASGEVVPMSFALVLGWCNVMYFARGFQMLGPFTIMIQKMIFGDLMRFCWLMAVVILGFASAFYIIFQTEDPEELGHFYDYPMALFSTFELFLTIIDGPANYNVDLPFMYSITYAAFAIIATLLMLNLLIAMMGDTHWRVAHERDELWRAQIVATTVMLERKLPRCLWPRSGICGREYGLGDRWFLRVEDRQDLNRQRIQRYAQAFHTRGSEDLDKDSVEKLELGCPFSPHLSLPMPSVSRSTSRSSANWERLRQGTLRRDLRGIINRGLEDGESWEYQI</w:t>
            </w:r>
          </w:p>
        </w:tc>
      </w:tr>
      <w:tr w:rsidR="00767530" w:rsidRPr="00E340F8" w14:paraId="06C4D20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A6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4DD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8036|UB2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782F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RRLMKELEEIRKCGMKNFRNIQVDEANLLTWQGLIVPDNPPYDKGAFRIEINFPAEYPFKPPKITFKTKIYHPNIDEKGQVCLPVISAENWKPATKTDQVIQSLIALVNDPQPEHPLRADLAEEYSKDRKKFCKNAEEFTKKYGEKRPVD</w:t>
            </w:r>
          </w:p>
        </w:tc>
      </w:tr>
      <w:tr w:rsidR="00767530" w:rsidRPr="00E340F8" w14:paraId="0333FB9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BAD5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92D4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996|URE1_HELP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F8E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SRKEYVSMYGPTTGDKVRLGDTDLIAEVEHDYTIYGEELKFGGGKTLREGMSQSNNPSKEELDLIITNALIVDYTGIYKADIGIKDGKIAGIGKGGNKDMQDGVKNNLSVGPATEALAGEGLIVTAGGIDTHIHFISPQQIPTAFASGVTTMIGGGTGPADGTNATTITPGRRNLKWMLRAAEEYSMNLGFLAKGNASNDASLADQIEAGAIGFKIHEDWGTTPSAINHALDVADKYDVQVAIHTDTLNEAGCVEDTMAAIAGRTMHTFHTEGAGGGHAPDIIKVAGEHNILPASTNPTIPFTVNTEAEHMDMLMVCHHLDKSIKEDVQFADSRIRPQTIAAEDTLHDMGIFSITSSDSQAMGRVGEVITRTWQTADKNKKEFGRLKEEKGDNDNFRIKRYLSKYTINPAIAHGISEYVGSVEVGKVADLVLWSPAFFGVKPNMIIKGGFIALSQMGDANASIPTPQPVYYREMFAHHGKAKYDANITFVSQAAYDKGIKEELGLERQVLPVKNCRNITKKDMQFNDTTAHIEVNPETYHVFVDGKEVTSKPANKVSLAQLFSIF</w:t>
            </w:r>
          </w:p>
        </w:tc>
      </w:tr>
      <w:tr w:rsidR="00767530" w:rsidRPr="00E340F8" w14:paraId="264FCA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810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ADB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ZM6|UL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8ECC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SPAFLLCLPLLHLLSGWSRAGWVDTHCLCYDFIITPKSRPEPQWCEVQGLVDERPFLHYDCVNHKAKAFASLGKKVNVTKTWEEQTETLRDVVDFLKGQLLDIQVENLIPIEPLTLQARMSCEHEAHGHGRGSWQFLFNGQKFLLFDSNNRKWTALHPGAKKMTEKWEKNRDVTMFFQKISLGDCKMWLEEFLMYWEQMLDPTKPPSLAPGTTQPKAMATTLSPWSLLIIFLCFILAGR</w:t>
            </w:r>
          </w:p>
        </w:tc>
      </w:tr>
      <w:tr w:rsidR="00767530" w:rsidRPr="00E340F8" w14:paraId="6DDB203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18F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7442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FJ9|UN10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327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AVFGRDSGEPGSPCGAPPSLTFTPPATLVPPTHHHSRSTNRGGVSGTGGGGSGGLQGAPGAGGPRASHSSRRTSRLHNNVSALGVLSLGADVLPEYKLQPTRIHHCTIVHYSPFKAVWDWIILLLVIYTAVFTPYVAAFLLRELQDTAKKSRFTEPLEIVDLIVDIMFIVDIIINFRTTYVNENDEACQVVSDPGKIATHYFKGWFIIDMVAAVPFDLLLVSTNSDETTTLIGLLKTARLLRLVRVARKLDRYSEYGAAVLLLLMATFALIAHWLACIWYAIGSAELSHKEYTWLHQLSKQLAQPYTSTNGTIPTGGPTLKSRYVTSLYFTLSTITSIGFGNVSATTDSEKIFTIIMMILGSLMYASVFGNVSAIIQRLYSGTARYHTEMSRLREFIRFHQIPNPLRQRLEEYFQHAWSYTNGIDMNLVLKGFPDCLQADICLHLNRNLLSGCAAFAGSTPGCLRALSMRFRTTHSPPGDTLVHRGDILTGLYFIARGSVEILNDDNTVMGILGKDDIFGENPLLYDEVGKSSCNVRALTYCDLHKILRDDLLDVLDMYPEFAETFCKNLTITYNLRDDAQSLRKKFDRHKLLRMSSSMNKDRYTTPPDGDHGNAAVRRSAESVSRCDSNPIDRRQSAGSRSSSRCSPPHAALTATRSEATPLLRRSTNHHEEDDALFDDIRAFARGNTVTMSPTVAGNSVSPTTAIHNDGIHSQQLSDRSDDYEERRANMFGRRLESIESQMERMQNKFNSDMETLIKLVKEQSIIRNNGSSNEEPNARYRPNNYISSAIRLPNGGGGGVVDEMRVSRLSSHEPPTPTQETDTIL</w:t>
            </w:r>
          </w:p>
        </w:tc>
      </w:tr>
      <w:tr w:rsidR="00767530" w:rsidRPr="00E340F8" w14:paraId="10ABAA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6F72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7D5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714|US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6F6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YLAQTPCKFTIWSSEIDLIRTNLLVNAHPLSTVGRLLQYIHYQIYKQLRAIYQPEEQCTNSEIPHTPLNSINTYFLSYEGRELSATCLLKDITSSSHPDSNHFIRLQLEKRTSPSGSAFDLEYDMEGEFNSMNIQFEINTLSSQRIFNSMEPNLPIGTTLARLEKLALERIKDFEKSAGNLCGIKEDHSVSDLQGFIIKGKQTPMFLNYGSDSDYYKDLNLVDLIGIDFAPAHNSFFTFLFKMNHEQNSHIANDEERFVLEFISDATLSITQMNVKPDTTVKQVKDFICSVYTHSLNLRRNDIKLIYKGQLLHENNFAGNSSKISEYIKEPHEVKVHVQINQEYTESGPGFWNEVFNNPNIFQFMPPDTRSQSPVSFAPTQGRSPAAIRGEERGIPYVTESGNDIVPTDELYRKCIINGDEVVFIPVSELNPQSSYLSVIKGDYGEIKIPISSNDYRINGDNILLSPSAIEQLESALNFKIERPRDSTLLHPSGEHVRAADNTSSANDNNTVENDESAWNRRVVRPLRNSFPLLLVLIRTFYLIGYNSLVPFFIILEFGSFLPWKYIILLSLLFIFRTVWNTQEVWNLWRDYLHLNEIDEVKFSQIKEFINSNSLTLNFYKKCKDTQSAIDLLMIPNLHEQRLSVYSKYDIEYDTNTPDVGQLNLLFIKVLSGEIPKDALDELFKEFFELYETTRNMNTLYPQDSLNELLLMIWKESQKKDINTLPKYRRWFQTLCSQIAEHNVLDVVLRYIIPDPVNDRVITAVIKNFVLFWVTLLPYVKEKLDDIVAQRARDREQPAPSAQQQENEDEALIIPDEEEPTATGAQPHLYIPDED</w:t>
            </w:r>
          </w:p>
        </w:tc>
      </w:tr>
      <w:tr w:rsidR="00767530" w:rsidRPr="00E340F8" w14:paraId="595CB91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AFB1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91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662|UD2B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4872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KWTSVILLIQLSFCFSSGNCGKVLVWAAEYSHWMNIKTILDELIQRGHEVTVLASSASILFDPNNSSALKIEIYPTSLTKTELENFIMQQIKRWSDLPKDTFWLYFSQVQEIMSIFGDITRKFCKDVVSNKKFMKKVQESRFDVIFADAIFPCSELLAELFNIPFVYSLSFSPGYTFEKHSGGFIFPPSYVPVVMSELTDQMTFMERVKNMIYVLYFDFWFEIFDMKKWDQFYSEVLGRPTTLSETMGKADVWLIRNSWNFQFPYPLLPNVDFVGGLHCKPAKPLPKEMEDFVQSSGENGVVVFSLGSMVSNMTEERANVIASALAQIPQKVLWRFDGNKPDTLGLNTRLYKWIPQNDLLGHPKTRAFITHGGANGIYEAIYHGIPMVGIPLFADQPDNIAHMKARGAAVRVDFNTMSSTDLLNALKRVINDPSYKENVMKLSRIQHDQPVKPLDRAVFWIEFVMRHKGAKHLRVAAHDLTWFQYHSLDVIGFLLVCVATVIFIVTKCCLFCFWKFARKAKKGKND</w:t>
            </w:r>
          </w:p>
        </w:tc>
      </w:tr>
      <w:tr w:rsidR="00767530" w:rsidRPr="00E340F8" w14:paraId="40642ED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369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0A8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36|U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93F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PTMVRVDSPTMVRGENQVSPCQGRRCFPKALGYVTGDMKELANQLKDKPVVLQFIDWILRGISQVVFVNNPVSGILILVGLLVQNPWWALTGWLGTVVSTLMALLLSQDRSLIASGLYGYNATLVGVLMAVFSDKGDYFWWLLLPVCAMSMTCPIFSSALNSMLSKWDLPVFTLPFNMALSMYLSATGHYNPFFPAKLVIPITTAPNISWSDLSALELLKSIPVGVGQIYGCDNPWTGGIFLGAILLSSPLMCLHAAIGSLLGIAAGLSLSAPFEDIYFGLWGFNSSLACIAMGGMFMALTWQTHLLALGCALFTAYLGVGMANFMAEVGLPACTWPFCLATLLFLIMTTKNSNIYKMPLSKVTYPEENRIFYLQAKKRMVESPL</w:t>
            </w:r>
          </w:p>
        </w:tc>
      </w:tr>
      <w:tr w:rsidR="00767530" w:rsidRPr="00E340F8" w14:paraId="0649784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64E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4FA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KB1|UCHL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E80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QRWLPLEANPEVTNQFLKQLGLHPNWQFVDVYGMEPELLSMVPRPVCAVLLLFPITEKYEVFRTEEEEKIKSQGQDVTSSVYFMKQTISNACGTIGLIHAIANNKDKMHFESGSTLKKFLEESVSMSPEERAKFLENYDAIRVTHETSAHEGQTEAPSIDEKVDLHFIALVHVDGHLYELDGRKPFPINHGKTSDETLLEDAIEVCKKFMERDPDELRFNAIALSAA</w:t>
            </w:r>
          </w:p>
        </w:tc>
      </w:tr>
      <w:tr w:rsidR="00767530" w:rsidRPr="00E340F8" w14:paraId="3BE260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98ED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EA8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633|UD1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E1E3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DVPASLPLGLCLLLASGFGHAGKLLVVPMDGSHWFTMQMVVEKLLPKGHEVVVVVPEVSWQLGKPLNFTVKTYSVSHTQEDLNREFKFFIDSQWKTQQESGVLPLLTSPAQGFFELLFSHCRSLFKDKKLVEYLKQSSFDAVFLDPFDVCGLTVAKYFSLPSVVFSRGIFCHYLEEGSQCPSPPSYVPRPILKLTDTMTFKERVWNLLSYMGEHAFCPSFFKTATDIASEVLQTPVTMTDLFSPVSVWLLRTDFTLELPRPVMPNVIHIGGINCHQRKPVSKEFEAYVNASGEHGIVVFSLGSMVSEIPEKKAMEIAEALGRIPQTLLWRYTGTRPSNLAKNTILVKWLPQNDLLGHPKARAFITHSGSHGIYEGICNGVPMVMMPLFGDQMDNAKRMETRGAGVTLNVLEMTADDLENALKTVINNKSYKENIMRLSSLHKDRPIEPLDLAVFWVEYVMRHKGAPHLRPAAHDLTWYQYHSLDVIGFLLAIVLTVVFIVYKSCAYGCRKCFGGKGRVKKSHKSKTH</w:t>
            </w:r>
          </w:p>
        </w:tc>
      </w:tr>
      <w:tr w:rsidR="00767530" w:rsidRPr="00E340F8" w14:paraId="786CC1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E19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02F7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5D6|UNC6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E5D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SKVWAHASADTWAVQNGISTYDLDTSSIKREKRDHNEQFNDGYGPPPGSASADPASYIADPAAFYNLYTNMGGAPTSTPMMHHEMGEAMKRDKESIYAHPLYPLLVLLFEKCELATSTPRDTSRDGSTSSDVCSSASFKDDLNEFVRHTQENADKQYYVPNPQLDQIMLQSIQMLRFHLLELEKVHELCDNFCNRYVVCLKGKMPLDIVGDERASSSQPPMSPGSMGHLGHSSSPSMAGGATPMHYPPPYEPQSVPLPENAGVMGGHPMEGSSMAYSMAGMAAAAASSSSSSNQAGDHPLANGGTLHSTAGASQTLLPIAVSSPSTCSSGGLRQDSTPLSGETPMGHANGNSMDSISEAGDEFSVCGSNDDGRDSVLSDSANGSQNGKRKVPKVFSKEAITKFRAWLFHNLTHPYPSEEQKKQLAKETGLTILQVNNWFINARRRIVQPMIDQNNRAGRSGQMNVCKNRRRNRSEQSPGPSPDSGSDSGANYSPDPSSLAASTAMPYPAEFYMQRTMPYGGFPSFTNPAMPFMNPMMGFQVAPTVDALSQQWVDLSAPHE</w:t>
            </w:r>
          </w:p>
        </w:tc>
      </w:tr>
      <w:tr w:rsidR="00767530" w:rsidRPr="00E340F8" w14:paraId="4A643C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582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F75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64|UDB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086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WTSVLLLIHLGCYFSSGSCGKVLVWTGEYSHWMNMKTILKELVQRGHEVTVLASSASILFDPNDAFTLKLEVYPTSLTKTEFENIIMQQVKRWSDIQKDSFWLYFSQEQEILWEFHDIFRNFCKDVVSNKKVMKKLQESRFDIIFADAFFPCGELLAALLNIPFVYSLCFTPGYTIERHSGGLIFPPSYIPVVMSKLSDQMTFMERVKNMIYVLYFDFWFQMCDMKKWDQFYSEVLGRPTTLFETMGKADIWLMRNSWSFQFPHPFLPNIDFVGGLHCKPAKPLPKEMEEFVQSSGENGVVVFSLGSVISNMTAERANVIATALAKIPQKVLWRFDGNKPDALGLNTRLYKWIPQNDLLGLPKTRAFITHGGANGIYEAIYHGIPMVGIPLFWDQPDNIAHMKAKGAAVRLDFHTMSSTDLLNALKTVINDPSYKENVMKLSIIQHDQPVKPLHRAVFWIEFVMCHKGAKHLRVAARDLTWFQYHSLDVIGFLLACVATVIFVVTKFCLFCFWKFARKGKKGKRD</w:t>
            </w:r>
          </w:p>
        </w:tc>
      </w:tr>
      <w:tr w:rsidR="00767530" w:rsidRPr="00E340F8" w14:paraId="23A9ED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810B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A27C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887|UBI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656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KSQETTHFGFQTVAKEQKADMVAHVFHSVASKYDVMNDLMSFGIHRLWKRFTIDCSGVRRGQTVLDLAGGTGDLTAKFSRLVGETGKVVLADINESMLKMGREKLRNIGVIGNVEYVQANAEALPFPDNTFDCITISFGLRNVTDKDKALRSMYRVLKPGGRLLVLEFSKPIIEPLSKAYDAYSFHVLPRIGSLVANDADSYRYLAESIRMHPDQDTLKAMMQDAGFESVDYYNLTAGVVALHRGYKF</w:t>
            </w:r>
          </w:p>
        </w:tc>
      </w:tr>
      <w:tr w:rsidR="00767530" w:rsidRPr="00E340F8" w14:paraId="2559975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FA58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18DD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02|UBE2W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EC0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MQKRLQKELLALQNDPPPGMTLNEKSVQNSITQWIVDMEGAPGTLYEGEKFQLLFKFSSRYPFDSPQVMFTGENIPVHPHVYSNGHICLSILTEDWSPALSVQSVCLSIISMLSSCKEKRRPPDNSFYVRTCNKNPKKTKWWYHDDTC</w:t>
            </w:r>
          </w:p>
        </w:tc>
      </w:tr>
      <w:tr w:rsidR="00767530" w:rsidRPr="00E340F8" w14:paraId="1248EAE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102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33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87|UBE2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37F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IAVQRIKREFKEVLKSEETSKNQIKVDLVDENFTELRGEIAGPPDTPYEGGRYQLEIKIPETYPFNPPKVRFITKIWHPNISSVTGAICLDILKDQWAAAMTLRTVLLSLQALLAAAEPDDPQDAVVANQYKQNPEMFKQTARLWAHVYAGAPVSSPEYTKKIENLCAMGFDRNAVIVALSSKSWDVETATELLLSN</w:t>
            </w:r>
          </w:p>
        </w:tc>
      </w:tr>
      <w:tr w:rsidR="00767530" w:rsidRPr="00E340F8" w14:paraId="1F94D7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6744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C28E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72|VP26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621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ALDIKIKRANKVYHAGEVLSGVVVISSKDSVQHQGVSLTMEGTVNLQLSAKSVGVFEAFYNSVKPIQIINSTIEMVKPGKFPSGKTEIPFEFPLHLKGNKVLYETYHGVFVNIQYTLRCDMKRSLLAKDLTKTCEFIVHSAPQKGKFTPSPVDFTITPETLQNVKERALLPKFLLRGHLNSTNCVITQPLTGELVVESSEAAIRSVELQLVRVETCGCAEGYARDATEIQNIQIADGDVCRGLSVPIYMVFPRLFTCPTLETTNFKVEFEVNIVVLLHPDHLITENFPLKLCRI</w:t>
            </w:r>
          </w:p>
        </w:tc>
      </w:tr>
      <w:tr w:rsidR="00767530" w:rsidRPr="00E340F8" w14:paraId="117FAC8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2E76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971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2U7|VGLU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24F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RQEEFRKLAGRALGKLHRLLEKRQEGAETLELSADGRPVTTQTRDPPVVDCTCFGLPRRYIIAIMSGLGFCISFGIRCNLGVAIVSMVNNSTTHRGGHVVVQKAQFSWDPETVGLIHGSFFWGYIVTQIPGGFICQKFAANRVFGFAIVATSTLNMLIPSAARVHYGCVIFVRILQGLVEGVTYPACHGIWSKWAPPLERSRLATTAFCGSYAGAVVAMPLAGVLVQYSGWSSVFYVYGSFGIFWYLFWLLVSYESPALHPSISEEERKYIEDAIGESAKLMNPLTKFSTPWRRFFTSMPVYAIIVANFCRSWTFYLLLISQPAYFEEVFGFEISKVGLVSALPHLVMTIIVPIGGQIADFLRSRRIMSTTNVRKLMNCGGFGMEATLLLVVGYSHSKGVAISFLVLAVGFSGFAISGFNVNHLDIAPRYASILMGISNGVGTLSGMVCPIIVGAMTKHKTREEWQYVFLIASLVHYGGVIFYGVFASGEKQPWAEPEEMSEEKCGFVGHDQLAGSDDSEMEDEAEPPGAPPAPPPSYGATHSTFQPPRPPPPVRDY</w:t>
            </w:r>
          </w:p>
        </w:tc>
      </w:tr>
      <w:tr w:rsidR="00767530" w:rsidRPr="00E340F8" w14:paraId="7C0378D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A3B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9813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9016|VP3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259C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PHRLDAPELPDFSMLKRLARDQLIYLLEQLPGKKDLFIEADLMSPLDRIANVSILKQHEVDKLYKVENKPALSANEQLCFLVRPRIKNMRYIASLVNADKLAGRIRKYKVILSPQKFYACEMVLEEEGVYGDVSCDEWAFSLLPLDVDLLSMELPEFFRDYFLEGDQRWINTVAQALHLLSTLYGPFPNCYGIGRCAKMSYDLWRKLEEEEDSETKGRKPEIGHIFLLDRDVDFVTALCSQVVYEGLVDDTFRIKCGSVDFGPEVTSSDKSLKVLLNAEDKVFSEIRNEHFSNVFGFLSQKARNLQAQYDRRRGMDIKQMKNFVSQELKGLKQEHRLLSLHIGACESIMKKKTKQDFQELIKTEHALLEGFNIRESTSYIEEHIDRQVSPIESLRLMCLLSITENGLIPKDYRSLKTQYLQSYGPEHLLTFSNLRRAGLLTEQAPGDTLTAVESKVSKLVTDKAAGKITDAFSSLAKRSNFRAISKKLNLIPRVDGEYDLKVPRDMAYVFSGAYVPLSCRIIEQVLDRRSWQGLDEVVRLLNCSEFAFTDTAKEDKASSESLRLILVVFLGGCTFSEISALRFLGREKGYRFIFLTTAVTNSARLMEAMSEVKS</w:t>
            </w:r>
          </w:p>
        </w:tc>
      </w:tr>
      <w:tr w:rsidR="00767530" w:rsidRPr="00E340F8" w14:paraId="1EFC2B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407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C41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1I2|VP33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97FE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HLKGHGQRVNLQLLQEAACRELLQQLDRIEGSKVIVLDETMIGPLDLVTRPKLFADRGIRLLALKPELHLPREVANVVYVMRPRVALMEQLAAHVKAGGRAAAGRQYHILFAPRRSCLCVSQLEVSGVLGSFGNIEELAWNYLPLDVDLVSMEMPNAFRDVSVDGDTSSLYQAAVGLVQLQRLYGRIPKIYGKGEFAHRVWEHAKQLGRDERTLYNGDKGVVDQLILLDRSIDLLSPLATQLTYEGLIDEFYGIRQNKLTLPAENFPSDGALPGGGGSGPRVEESQSLLGDTEKKTILLHSGEQLYAELRNKHFNEVTKLLARKAREIHVQMHATSQDKSVQEIKSFVENLLPQLMAQKKATSEHTAIAGLLHEQVNAVRFADDLAAEQEFMVCADIDKPSAYIEDLIACRVELNRVLRLICMQCHAASGFKEKLLNHYKRELVHVYGLEVLLTISNLEKSGLLHLQTESRAYSVLRKTLHLTVDDNVEIEPKDISYVHSFYAPLTARIVEHSLKPLGWQTLKSQINNLPGPTFEDFQAQLVGIGGRHTVTTVSEGSLLNVPRVVLVCFVGGCTFAEIAALRFLAAQEDNNVEFLIATTKVVNKHSFLDSLMSS</w:t>
            </w:r>
          </w:p>
        </w:tc>
      </w:tr>
      <w:tr w:rsidR="00767530" w:rsidRPr="00E340F8" w14:paraId="2C420C7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1D91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598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437|VAT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6D25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LALLYSGVFVAFWACALAVGVCYTIFDLGFRFDVAWFLTETSPFMWSNLGIGLAISLSVVGAAWGIYITGSSIIGGGVKAPRIKTKNLVSIIFCEAVAIYGIIMAIVISNMAEPFSATDPKAIGHRNYHAGYSMFGAGLTVGLSNLFCGVCVGIVGSGAALADAQNPSLFVKILIVEIFGSAIGLFGVIVAILQTSRVKMGD</w:t>
            </w:r>
          </w:p>
        </w:tc>
      </w:tr>
      <w:tr w:rsidR="00767530" w:rsidRPr="00E340F8" w14:paraId="45755C1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E5B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FEA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143|VIP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F8A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HRGASPLLLALALLSALCWRARALPPRGAAFPAVPRLGNRLPFDAASESDRAHGSLKSESDILQNTLPENEKFYFDLSRIIDRNARHADGIFTSVYSHLLAKLAVKRYLHSLIRKRVSSQDSPVKRHSDAVFTDNYSRFRKQMAVKKYLNSVLTGKRSQEELNPAKLRGEAEILEPSFSENYDDVSVDELLSHLPLDL</w:t>
            </w:r>
          </w:p>
        </w:tc>
      </w:tr>
      <w:tr w:rsidR="00767530" w:rsidRPr="00E340F8" w14:paraId="7D4BD6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5B0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F562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574|VAT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C1C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NDLDIEEGTLEIGMEYRTVSGVAGPLVILDKVKGPKYQEIVNIRLGDGSTRRGQVLEVDGEKAVVQVFEGTSGIDNKFTTVQFTGEVLKTPVSLDMLGRIFNGSGKPIDNGPPILPEAYLDISGSSINPSERTYPEEMIQTGISTIDVMNSIARGQKIPLFSAAGLPHNEIAAQICRQAGLVKRLEKTVDLLEDHGEDNFAIVFAAMGVNMETAQFFKRDFEENGSMERVTLFLNLANDPTIERIITPRIALTTAEYLAYECGKHVLVILTDMSSYADALREVSAAREEVPGRRGYPGYMYTDLATIYERAGRIEGRKGSITQIPILTMPNDDITHPTPDLTGYITEGQIYIDRQLHNRQIYPPINVLPSLSRLMKSAIGEGMTRKDHSDVSNQLYANYAIGKDVQAMKAVVGEEALSSEDLLYLEFLDKFERKFVMQGAYDTRNIFQSLDLAWTLLRIFPRELLHRIPAKTLDQFYSRDSTS</w:t>
            </w:r>
          </w:p>
        </w:tc>
      </w:tr>
      <w:tr w:rsidR="00767530" w:rsidRPr="00E340F8" w14:paraId="00CF93E4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6B1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A370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RP1|VI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24A4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SLTANEDESTTAHFFLGAGDEGLGTCGIGMRTEESDSELLEDEEDEVPPEPQIIVGICAMTKKSKSKPMTQILERLCRFDYLTVVILGEDVILNEPVENWPSCHCLISFHSKGFPLDKAVAYSKLRNPFLINDLAMQYYIQDRREVYRILQEEGIDLPRYAVLNRDPACPEECSLIEGEDQVEVNGAVFPKPFVEKPVSAEDHNVYIYYPSSAGGGSQRLFRKIGSRSSVYSPESSVRKTGSYIYEEFMPTDGTDVKVYTVGPDYAHAEARKSPALDGKVERDSEGKEVRYPVMLTAMEKLVARKVCVAFKQTVCGFDLLRANGHSFVCDVNGFSFVKNSMKYYDDCAKILGNTIMRELAPQFQIPWSIPTEAEDIPIVPTTSGTMMELRCVIAIIRHGDRTPKQKMKMEVTHPRFFALFEKHGGYKTGKLKLKRPEQLQEVLDITRLLLAELEKEPEAEIEEKTGKLEQLKSVLEMYGHFSGINRKVQLTYYPHGVKASNEGQDLQREPLAPSLLLVLKWGGELTPDGRVQAEELGRAFRCMYPGGQGDYAGFPGCGLLRLHSTFRHDLKIYASDEGRVQMTAAAFAKGLLALEGELTPILVQMVKSANMNGLLDSDSDSLSSCQHRVKARLHHILQQDAPFGPEDYDQLAPTGSTSLLNSMSVIQNPVKVCDQVFALIENLTHQIRERMQDPSSVDLQLYHSETLELMLQRWSKLERDFRQKSGRYDISKIPDIYDCVKYDVQHNGSLGLQGTAELLRLSKALADVVIPQEYGISREEKVEIAVGFCLPLLRKILLDLQRTHEDESVNKLHPLYSRGVLSPGRHVRTRLYFTSESHVHSLLSVFRYGGLLDETQDAQWQRALAYLSAISELNYMTQIVIMLYEDNTRDPLSEERFHVELHFSPGVKGVEEGSAPAGCGFRPASSENEEMKTDPGSIENLCPGKASDEPDRALQTSPQPVEGTGLPRRSPLIRNRKAGSMEVLSETSSSRPGGYRLFSSSRPPTEMKQSGLGSQCTGLFSTTVLGGSSSAPNLQDYARTHGKKLPPASLKHRDELLFVPAVKRFSVSFAKHPTNGFEGCSMVPTIYPLETLHNALSLRQVSEFLTKVCQRHTDAHAQASAALFDSMHNHQASDSPFSPPRTLHSPPLQLRHRSEKPPWYSSGPSSTVSSAGPSSPTTVDGNSHFGFSDQSSVNIHMTEEKQGFGLLQETPGDGTRELHIERQQELVEPAQSPQELPVEICPSGSQGVTKVSQTCQEVPDIVQPCHNIHEEIGQPQQEVPDISQLLLKDHDTTTNTCHLCQASQLSQKVCEEICQLCQDNHEESNQLCQEVSVKLGRMVHGFPVNVDSTAQETLMEIGRPTQEIPEDPYQEFSVKVGVLAQKAPAISELSQDIPEADKPSQELSEETELQAQEVSEEIDQESEVVDELPPEAIS</w:t>
            </w:r>
          </w:p>
        </w:tc>
      </w:tr>
      <w:tr w:rsidR="00767530" w:rsidRPr="00E340F8" w14:paraId="393D87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6947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D6B0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7413|VM2T3_PRO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2C1C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VLLVTICLAVFPYQGSSIILESGNVNDYEVVYPRKVSALPKGAVQPKYEDAMQYEFKVNGEAVVLHLEKNKGLFSEDYSETHYSPDGREITTYPSVEDHCYYHGRIHNDADSTASISACDGLKGYFKLQGETYPIEPLELSDSEAHAVFKYENVEKEDEAPKMCGVTQNWESDESIKKASQLYLTPEQQRFPQRYIKLAIVVDHGMYTKYSSNFKKIRKRVHQMVSNINEMCRPLNIAITLALLDVWSEKDFITVQADAPTTAGLFGDWRERVLLKKKNHDHAQLLTDTNFARNTIGWAYVGRMCDEKYSVAVVKDHSSKVFMVAVTMTHELGHNLGMEHDDKDKCKCDTCIMSAVISDKQSKLFSDCSKDYYQTFLTNDNPQCILNAPLRTDTVSTPVSGNEFLEAGEECDCGSPENPCCDAATCKLRPGAQCAEGLCCDQCRFKKKRTICRRARGDNPDDRCTGQSADCPRNGLYG</w:t>
            </w:r>
          </w:p>
        </w:tc>
      </w:tr>
      <w:tr w:rsidR="00767530" w:rsidRPr="00E340F8" w14:paraId="7C1D4C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3C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CCC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269|VAP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3A7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VEQVLSLEPQHELKFRGPFTDVVTTNLKLGNPTDRNVCFKVKTTAPRRYCVRPNSGVIDAGASLNVSVMLQPFDYDPNEKSKHKFMVQSMFAPPDTSDMEAVWKEAKPEDLMDSKLRCVFELPAENAKPHDVEINKIMPTSASKTEAPVAAKPLTSPLDDAEVKKVMEECRRLQGEVQRLREESRQLKEEDGLRARKALPSNSPMAALAASGKEEGLSARLLALVVLFFIVGVIIGKIAL</w:t>
            </w:r>
          </w:p>
        </w:tc>
      </w:tr>
      <w:tr w:rsidR="00767530" w:rsidRPr="00E340F8" w14:paraId="3B5FEA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CE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B7F4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RU6|VMA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1BC4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DLVLLRWLRDSRHSRKLILFIVFLALLLDNMLLTVVVPIIPSYLYSIKHEKNTTEIQTARPALTASTSESFHSIFSYYNNSTVFTGNATGGLPGGESPKATTTQHTVTNTTVPPDCPSEDKDLLNENVQVGLLFASKATVQLLTNPFIGLLTNRIGYPIPMFAGFCIMFISTVMFAFSSSYAFLLIARSLQGIGSSCSSVAGMGMLASVYTDDEERGNAMGIALGGLAMGVLVGPPFGSVLYEFVGKTAPFLVLAALVLLDGAIQLFVLQPSRVQPESQKGTPLTTLLKDPYILIAAGSICFANMGIAMLEPALPIWMMETMCSRKWQLGVAFLPASISYLIGTNIFGILAHKMGRWLCALLGMIVVGISILCIPFAKNIYGLIAPNFGVGFAIGMVDSSMMPIMGYLVDLRHVSVYGSVYAIADVAFCMGYAIGPSAGGAIAKAIGFPWLMTIIGIIDIVFAPLCFFLRSPPAKEEKMAILMDHNCPIKTKMYTQNNVQPYPVGDDEESESD</w:t>
            </w:r>
          </w:p>
        </w:tc>
      </w:tr>
      <w:tr w:rsidR="00767530" w:rsidRPr="00E340F8" w14:paraId="681D3E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263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9537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80|VAMP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821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KFKRHLNDDDVTGSVKSERRNLLEDDSDEEEDFFLRGPSGPRFGPRNDKIKHVQNQVDEVIDVMQENITKVIERGERLDELQDKSESLSDNATAFSNRSKQLRRQMWWRGCKIKAIMALAAAILLLMIIILIVVKFRT</w:t>
            </w:r>
          </w:p>
        </w:tc>
      </w:tr>
      <w:tr w:rsidR="00767530" w:rsidRPr="00E340F8" w14:paraId="7DE01D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F0C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262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354|UTP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DFB2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TRYYLEQCIPEMDDLVEKGLFTKNEVSLIMKKRTDFEHRLNSRGSSINDYIKYINYESNVNKLRAKRCKRILQVKKTNSLSDWSIQQRIGFIYQRGTNKFPQDLKFWAMYLNYMKARGNQTSYKKIHNIYNQLLKLHPTNVDIWISCAKYEYEVHANFKSCRNIFQNGLRFNPDVPKLWYEYVKFELNFITKLINRRKVMGLINEREQELDMQNEQKNNQAPDEEKSHLQVPSTGDSMKDKLNELPEADISVLGNAETNPALRGDIALTIFDVCMKTLGKHYINKHKGYYAISDSKMNIELNKETLNYLFSESLRYIKLFDEFLDLERDYLINHVLQFWKNDMYDLSLRKDLPELYLKTVMIDITLNIRYMPVEKLDIDQLQLSVKKYFAYISKLDSASVKSLKNEYRSYLQDNYLKKMNAEDDPRYKILDLIISKL</w:t>
            </w:r>
          </w:p>
        </w:tc>
      </w:tr>
      <w:tr w:rsidR="00767530" w:rsidRPr="00E340F8" w14:paraId="1F160A3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D92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DE2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L74|VAMP7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E075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LFAVVARGTTILAKHAWCGGNFLEVTEQILAKIPSENNKLTYSHGNYLFHYICQDRIIYLCITDDDFERSRAFNFLNEIKKRFQTTYGSRAQTALPYAMNSEFSSVLAAQLKYHSESKGTDQVAETQAQVDELKGIMVRNIDLVAQRGEKLELLIDKTENLVDSSVTFKTTSRNLARAMCMKNLKLTIIIIIVSIVIIYIIVSAACGGLAWPSCVQK</w:t>
            </w:r>
          </w:p>
        </w:tc>
      </w:tr>
      <w:tr w:rsidR="00767530" w:rsidRPr="00E340F8" w14:paraId="6E8BF7B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935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B21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WS4|WG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6EED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PPRLPGGHGGAMRSRSSSSGHHLNTTFHKRRRRRQQHHIGGSHISISHGSYLALLLLSTTCSLVATSASSSSSAANTDIAPPDPPPVSQVSIASSSPCAPQHWWDSQRDRCTPCTRCQGEMIPLRPCQLHTDTICGSIYDLKIDWVVLAKTEPNWKERRKSSEYEHFEHNAPLQHLTHEQLQQLHEEAAAAWVLDWQTGVLYVAVLTCLVFFSVAACILIHHMRQWRRMERRLDQDVEELSTKLMAKLAEVQSLDGGTFFIGNADALRGLPASAATTHPATTQSGIFQPQHVLLPEKRGKHQERRILKTLQPGNVYIEESNAGLGGMGVGLGVRGCSGLKG</w:t>
            </w:r>
          </w:p>
        </w:tc>
      </w:tr>
      <w:tr w:rsidR="00767530" w:rsidRPr="00E340F8" w14:paraId="70FC40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AAC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17F7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51|VTI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F06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DFEGYEQDFAVLTAEITSKISRVPRLPPDEKKQMVANVEKQLEEARELLEQMDLEVREIPPQSRGMYSNRMRSYKQEMGKLETDFKRSRIAYSDEVRNELLGDAGNSSENQLIKLREERAHLLDNTERLERSSRRLEAGYQIAVETEQIGQEMLENLSHDRERIQRARERLRETDANLGKSSRILTGMLRRIIQNRILLVILGIIVVITILTAITFFVRGH</w:t>
            </w:r>
          </w:p>
        </w:tc>
      </w:tr>
      <w:tr w:rsidR="00767530" w:rsidRPr="00E340F8" w14:paraId="2868431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44F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3B76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X5M5N0|WNK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421D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DSITNGGRPPAPPSSVSSTTASTTGNFGTRRRLVNRIKKVDELHPAQENPTMGSHWLSEQERSRLEAVQQDWRRTRPMKFQWTSKKRPDDPTTSSPSTVSISNALENSTPSLNNVSSITNSSSPFSLSSAATSTASAIIPFTSNVATNHPHLNHHVSRIPQAIVTGGTNGSLPPLLISPTSAAAATPLISGKAGPMSPSTGSPINVAATVLQNAVSSPQHSIFDRSRLNKIPPNTSLASSSSPSDAANNDKPIQQRHSILSNVRTLTQAMVNDGPRTLTGDDMDKMVSEEERARKEQEKREEEEKAARRIDVEDDFDAQEKPIDKSKNGRFLKFDEELGRGSFKTVFRGLDTETGVAVAWCELQESKLNKTERQRFREEAEMLKDLQHPNIVRFYDYWESADLCGKRKYIVLVTELMTSGTLKMYLKRFKRINIKVLKSWCRQILKGLSFLHTRNPPVIHRDLKCDNIFITGTTGSVKIGDLGLATLKNKSFAKSVIGTPEFMAPEMYEEMYDESVDVYAFGMCLLEMVTGEYPYSECMNPATIYRKVISGVKPECFSRIPAQYPEIREIIDRCIRVRREERSTVKQLLVDDFFTPEDLIGIRVEIKNRDADLNDLNVEIQMQLRVYDEKKRKQYRFKENEGLQFAFDIENDSPDEVVQQMIEQQHIPDEDTRMITKLIKDKVDAFRRDRDHRLLEIKRAKEEEERIREEAEIKEELRLRAEAKEKEKERLEKERLEKKAAAAAAANPNPTPIPPTPATPHSSAQQQPIPPPLSTQTSAEIQQSAQQPSVPVTMIANIPAMSPTSAQPQPVLSPTSAAVPVPTTMIHVPKPSEIPVQNVATTAAPVAANNVPPSPAPFKTEDIQTPTLAQNTVPRTISTDASGLVINTPASIASPSPAPSATDVASTTAPVTPAPTPTTTTDGGAAAASTTTENKEEKRKSNKRKVVMEILGCDESRNFALVSCRLDTSHKSVTFQFAPGTDKPCTIATKLLAEDCLLKVHVHIVEAQLGEVIQLINSDGKKGVGTKLATVLDPNSTEPPTITAVMPKDSSAATASNTKPKIEIEKTPPTRDASQEPNNVQVTNVRKVSQESNAESVQSIPRPGGIIVMSPTNQTDSAPPPTGAAAKPSRFQVTKSADPIATPISSSISTATVIPIVAATPTNITSEPVIVQPITAQVITHLATPSPVSHSLSSNSSPSATTHSNMSSIQSTTSVPGRRFTVQPVSQAESGISSSISTPHPEPTPAITSCPPPVPSVPPVVSNGTLNLEVAPKQTPSATNQNVDTQHSSSTASTATLVSETPATVHVTPISVPAPVQEPLVIDHHSDVLTQLDSELRKCFQVSGVSHSASPSTVVESLTSMTPQTIPLACQTVPASIGQAPAVIAAAHAASLIPNASVPQSPSRLDAETGLAGLHEKLEALKMEQDRREDMGDDAIGTTTTDGKDEIPIDTLKGLAEALGKVIHADGRETTPMPPDHPDLTDASTQQLISPSNPDVLTTMSSAVEGSASSTMIEDIDASTSAVDASMMNSMPPGAQNSTDQIPAAMTLSMDQECAQSMTSSITRNTTGTKLATFENLETALSSTLGTHIRQPNAPSSRDETTAPMTPSFTNERIGGGGGGGATSFSIGTPPSHSPFPVSECDYDLKGQMDLESEDPEVIQMIVRHRMEQHKLLEKQRVEIERLRSKIRVPRATSVNPEMIGDDEADTTLTALQSALGNASLSLPASPPPNTEIPDNEGQHHCNSFRCIGDPNDNVSIVNQIKQRLGIIPSSRQSVRSATSSSPSTPPSSSSAPPKSLSSPTKSYVSHCSLSIGYGSTASSEQQQREPSPSATTSSFLSDPATGVIENV</w:t>
            </w:r>
          </w:p>
        </w:tc>
      </w:tr>
      <w:tr w:rsidR="00767530" w:rsidRPr="00E340F8" w14:paraId="16C1516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E39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5ECA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GF4|XYL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9C06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QYNSSYIFSITLVATLGGLLFGYDTAVISGTVESLNTVFVAPQNLSESAANSLLGFCVASALIGCIIGGALGGYCSNRFGRRDSLKIAAVLFFISGVGSAWPELGFTSINPDNTVPVYLAGYVPEFVIYRIIGGIGVGLASMLSPMYIAELAPAHIRGKLVSFNQFAIIFGQLLVYCVNYFIARSGDASWLNTDGWRYMFASECIPALLFLMLLYTVPESPRWLMSRGKQEQAEGILRKIMGNTLATQAVQEIKHSLDHGRKTGGRLLMFGVGVIVIGVMLSIFQQFVGINVVLYYAPEVFKTLGASTDIALLQTIIVGVINLTFTVLAIMTVDKFGRKPLQIIGALGMAIGMFSLGTAFYTQAPGIVALLSMLFYVAAFAMSWGPVCWVLLSEIFPNAIRGKALAIAVAAQWLANYFVSWTFPMMDKNSWLVAHFHNGFSYWIYGCMGVLAALFMWKFVPETKGKTLEELEALWEPETKKTQQTATL</w:t>
            </w:r>
          </w:p>
        </w:tc>
      </w:tr>
      <w:tr w:rsidR="00767530" w:rsidRPr="00E340F8" w14:paraId="3FEA669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5C26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82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9C5|Y168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B244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SSFFNKHLLLSLLILLQSCLLSSSSSTDSETLLNFKLTADSTGKLNSWNTTTNPCQWTGVSCNRNRVTRLVLEDINLTGSISSLTSLTSLRVLSLKHNNLSGPIPNLSNLTALKLLFLSNNQFSGNFPTSITSLTRLYRLDLSFNNFSGQIPPDLTDLTHLLTLRLESNRFSGQIPNINLSDLQDFNVSGNNFNGQIPNSLSQFPESVFTQNPSLCGAPLLKCTKLSSDPTKPGRPDEAKASPLNKPETVPSSPTSIHGGDKSNNTSRISTISLIAIILGDFIILSFVSLLLYYCFWRQYAVNKKKHSKILEGEKIVYSSNPYPTSTQNNNNQNQQVGDKGKMVFFEGTRRFELEDLLRASAEMLGKGGFGTAYKAVLEDGNEVAVKRLKDAVTVAGKKEFEQQMEVLGRLRHTNLVSLKAYYFAREEKLLVYDYMPNGSLFWLLHGNRGPGRTPLDWTTRLKIAAGAARGLAFIHGSCKTLKLTHGDIKSTNVLLDRSGNARVSDFGLSIFAPSQTVAKSNGYRAPELIDGRKHTQKSDVYSFGVLLLEILTGKCPNMVETGHSGGAVDLPRWVQSVVREEWTAEVFDLELMRYKDIEEEMVGLLQIAMACTAVAADHRPKMGHVVKLIEDIRGGGSEASPCNDGINSAVDSPCLSEDTCGGTTSQ</w:t>
            </w:r>
          </w:p>
        </w:tc>
      </w:tr>
      <w:tr w:rsidR="00767530" w:rsidRPr="00E340F8" w14:paraId="1786F31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6E9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EEAA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LGR6|Y429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070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HSVFLILFSVIAIAIVVHGQGQAGFISIDCGSPPNINYVDTDTGISYTWDAPFINAGVNLNVSEEYGYPKNPVLPFPLADVRSFPQGNRNCYTLTPSDGKGNLYLIRASFMYGNYDGKNALPEFDLYVNVNFWTSVKLRNASENVIKEILSFAESDTIYVCLVNKGKGTPFISALELRPMNSSIYGTEFGRNVSLVLYQRWDTGYLNGTGRYQKDTYDRIWSPYSPVSWNTTMTTGYIDIFQSGYRPPDEVIKTAASPKSDDEPLELSWTSSDPDTRFYAYLYFAELENLKRNESREIKIFWNGSPVSGAFNPSPEYSMTVSNSRAFTGKDHWISVQKTAESTRPPILNAIEIFSAQSLDEFYTRIDDVQAIESIKSTYKVNKIWTGDPCSPRLFPWEGIGCSYNTSSYQIKSLNLSSSGLHGPIAFAFRNLSLLESLDLSNNNLKGIVPEFLADLKYLKSLNLKGNNLTGFIPRSLRKRATANGLALSVDEQNICHSRSCRDGNRIMVPIVVSTLVIILIAALAIICIMRRESKIMYSGAYSGPLLPSGKRRFTYSEVSSITNNFNKVIGKGGFGIVYLGSLEDGTEIAVKMINDSSFGKSKGSSSSSSSSQVSKEFQVEAELLLTVHHRNLASFVGYCDDGRSMALIYEYMANGNLQDYLSSENAEDLSWEKRLHIAIDSAQGLEYLHHGCRPPIVHRDVKTANILLNDNLEAKIADFGLSKVFPEDDLSHVVTAVMGTPGYVDPEYYNTFKLNEKSDVYSFGIVLLELITGKRSIMKTDDGEKMNVVHYVEPFLKMGDIDGVVDPRLHGDFSSNSAWKFVEVAMSCVRDRGTNRPNTNQIVSDLKQCLAAELAREPKSNHEKKEVVKEKYTKTKSTVQNYSSNEYNSSSGSVSLSFGDYSTFGPMAR</w:t>
            </w:r>
          </w:p>
        </w:tc>
      </w:tr>
      <w:tr w:rsidR="00767530" w:rsidRPr="00E340F8" w14:paraId="7079E65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281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BDF0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855|YD1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BFE3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NYPHISHGSACASVTSKEVHTNQDPLDVSASKIQEYDKASTKANSQQTTTPASSAVPENPHHASPQPASVPP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ELTESTVNHTNHSDDELPGHLLLDSGASRTLIRSAHHIHSASSNPGINVVDAQKRNIPINAIGDLQFHFQDNTKTSIKVLHTPNIAYDLLSLNELAAVDITACFTKNVLERSDGTVLAPIVKYGDFYWVSKKYLLPSNISVPTINNVHTSESTRKYPYPFIHRMLAHANAQTIRYSLKNNTITYFNESDVDWSSAIDYQCPDCLIGKSTKHRHIKGSRLKYQNSYEPFQYLHTDIFGPVHNLPNSAPSYFISFTDETTKFRWVYPLHDRREDSILDVFTTILAFIKNQFQASVLVIQMDRGSEYTNRTLHKFLEKNGITPCYTTTADSRAHGVAERLNRTLLDDCRTQLQCSGLPNHLWFSAIEFSTIVRNSLASPKSKKSARQHAGLAGLDISTLLPFGQPVIVNDHNPNSKIHPRGIPGYALHPSRNSYGYIIYLPSLKKTVDTTNYVILQGKESRLDQFNYDALTFDEDLNRLTASYHSFIASNEIQESNDLNIESDHDFQSDIELHPEQPRNVLSKAVSPTDSTPPSTHTEDSKRVSKTNIRAPREVDPNISESNILPSKKRSSTPQISNIESTGSGGMHKLNVPLLAPMSQSNTHESSHASKSKDFRHSDSYSENETNHTNVPISSTGGTNNKTVPQISDQETEKRIIHRSPSIDASPPENNSSHNIVPIKTPTTVSEQNTEESIIADLPLPDLPPESPTEFPDPFKELPPINSHQTNSSLGGIGDSNAYTTINSKKRSLEDNETEIKVSRDTWNTKNMRSLEPPRSKKRIHLIAAVKAVKSIKPIRTTLRYDEAITYNKDIKEKEKYIEAYHKEVNQLLKMNTWDTDKYYDRKEIDPKRVINSMFIFNRKRDGTHKARFVARGDIQHPDTYDSGMQSNTVHHYALMTSLSLALDNNYYITQLDISSAYLYADIKEELYIRPPPHLGMNDKLIRLKKSLYGLKQSGANWYETIKSYLIKQCGMEEVRGWSCVFKNSQVTICLFVDDMILFSKDLNANKKIITTLKKQYDTKIINLGEGDNEIQYDILGLEIKYQRSKYMKLGMEKSLTEKLPKLNVPLNPKGKKLRAPGQPGHYIDQDELEIDEDEYKEKVHEMQKLIGLASYVGYKFRFDLLYYINTLAQHILFPSRQVLDMTYELIQFMWDTRDKQLIWHKNKPTKPDNKLVAISDASYGNQPYYKSQIGNIFLLNGKVIGGKSTKASLTCTSTTEAEIHAVSEAIPLLNNLSHLVQELNKKPIIKGSLTDSRSTISIIKSTNEEKFRNRFFGTKAMRLRDEVSGNNLYVYYIETKKNIADVMTKPLPIKTFKLLTNKWIH</w:t>
            </w:r>
          </w:p>
        </w:tc>
      </w:tr>
      <w:tr w:rsidR="00767530" w:rsidRPr="00E340F8" w14:paraId="60A2D8EC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85B6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B71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501|YO2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F0C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HQNPHCPHGSAYASVTSKEVPSNQDPLAVSASNLPEFDRDSTKVNSQEETTPGTSAVPENHHHVSPQPASVPPPQNGQYQQHGMMTPNKAMASNWAHYQQPSMMTCSHYQTSPAYYQPDPHYPLPQYIPPLSTSSPDPIDSQDQHSEVPQAKTKVRNNVLPPHPHTSEENFSTWVKFYIRFLKNSNLGDIIPNDQGEIKRQMTYEEHAYIYNTFQAFAPFHLLPTWVKQILEINYSDILTVLCKSVSKMQTNNQELKDWIALANLEYNGSTSADTFEITVSTIIQRLKENNINVSDRLACQLILKGLSGDFKYLRNQYRTKTNMKLSQLFAEIQLIYDENKIMNLNKPSQYKQHSEYKNVSRTSPNTTNTKVTTRNYHRTNSSKPRAAKAHNIATSSKFSRVNNDHINESTVSSQYLSDDNELSLGQQQKESKPTRTIDSNDELPDHLLIDSGASQTLVRSAHYLHHATPNSEINIVDAQKQDIPINAIGNLHFNFQNGTKTSIKALHTPNIAYDLLSLSELTNQNITACFTRNTLERSDGTVLAPIVKHGDFYWLSKKYLIPSHISKLTINNVNKSKSVNKYPYPLIHRMLGHANFRSIQKSLKKNAVTYLKESDIEWSNASTYQCPDCLIGKSTKHRHVKGSRLKYQESYEPFQYLHTDIFGPVHHLPKSAPSYFISFTDEKTRFQWVYPLHDRREESILNVFTSILAFIKNQFNARVLVIQMDRGSEYTNKTLHKFFTNRGITACYTTTADSRAHGVAERLNRTLLNDCRTLLHCSGLPNHLWFSAVEFSTIIRNSLVSPKNDKSARQHAGLAGLDITTILPFGQPVIVNNHNPDSKIHPRGIPGYALHPSRNSYGYIIYLPSLKKTVDTTNYVILQNNQTKLDQFDYDTLTFDDDLNRLTAHNQSFIEQNETEQSYDQNTESDHDYQSEIEINSDPLVNDFSSQSLNPLQLDKEPVQKVRAPKEVDADISEYNILPSTIRSRTPHIINKESTEMGGTIESDTTSPRHSSTFTARNQKRPGSPNDMIDLTSQDRVNYGLENIKTTRLGGTEEPYIQRNSDTNIKYRTTNSTPSIDDRSSNSDSTTPIISIETKAACDNTPSIDTDPPEYRSSDHATPNIMPDKSSKNVTADSILDDLPLPDLTHKSPTDTSDVSKDIPHIHSRQTNSSLGGMDDSNVLTTTKSKKRSLEDNETEIEVSRDTWNNKNMRSLEPPRSKKRINLIAAIKGVKSIKPVRTTLRYDEAITYNKDNKEKDRYVEAYHKEISQLLKMNTWDTNKYYDRNDIDPKKVINSMFIFNKKRDGTHKARFVARGDIQHPDTYDSDMQSNTVHHYALMTSLSIALDNDYYITQLDISSAYLYADIKEELYIRPPPHLGLNDKLLRLRKSLYGLKQSGANWYETIKSYLINCCDMQEVRGWSCVFKNSQVTICLFVDDMILFSKDLNANKKIITTLKKQYDTKIINLGEGDNEIQYDILGLEIKYQRSKYMKLGMEKSLTEKLPKLNVPLNPKGKKLRAPGQPGHYIDQDELEIDEDEYKEKVHEMQKLIGLASYVGYKFRFDLLYYINTLAQHILFPSRQVLDMTYELIQFMWDTRDKQLIWHKNKPTKPDNKLVAISDASYGNQPYYKSQIGNIFLLNGKVIGGKSTKASLTCTSTTEAEIHAVSEAIPLLNNLSHLVQELNKKPIIKGLLTDSRSTISIIKSTNEEKFRNRFFGTKAMRLRDEVSGNNLYVYYIETKKNIADVMTKPLPIKTFKLLTNKWIH</w:t>
            </w:r>
          </w:p>
        </w:tc>
      </w:tr>
      <w:tr w:rsidR="00767530" w:rsidRPr="00E340F8" w14:paraId="0A33569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68C9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F89F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697|YPK9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1DF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PSSNQIQHGQRSERNRRMPRASFSSTATTSTAATLTSAMVLDQNNSEPYAGATFEAVPSSIVSFHHPHSFQSSNLPSPHSSGNLEQRGRRLTESEPLVLSSAEQSRSSSRNPSHFRFFTQEQISNAEGASTLENTDYDMAWDATPAYEQDRIYGTGLSSRRSSIRSFSRASSLSNAKSYGSFSKRGRSGSRAPQRLGENSDTGFVYHSATHSSSSLSRYTTRERIPIELESQTDEILEDESSTHSLESSDSRRSASENNRGSFSGHDDVHNQHSEYLKPDYHEKFYPQYAPNLHYQRFYIAEEDLVIGIAAYQTSKFWYIIYNLCCFLTFGLVYLLTRWLPHLKVKLYGVKVPLAKAEWVVIENEFGEFVIQPIDRQWYNRPLSTVLPFENYPNPSYEPNDINLSHHHANEINPNVPILITFEYRYIKFIYSPLDDLFKTNNNWIDPDWVDLSTVSNGLTKGVQEDRELAFGKNQINLRMKTTSEILFNEVLHPFYVFQVFSIILWGIDEYYYYAACIFLISVLSIFDSLNEQKKVSRNLAEMSHFHCDVRVLRDKFWTTISSSELVPGDIYEVSDPNITILPCDSILLSSDCIVNESMLTGESVPVSKFPATEETMYQLCDDFQSTQISSFVSKSFLYNGTNIIRARIAPGQTAALAMVVRTGFSTTKGSLVRSMVFPKPTGFKFYRDSFKYIGFMSLIAIFGFCVSCVQFIKLGLDKKTMILRALDIITIVVPPALPATLTIGTNFALSRLKEKGIFCISPTRLNISGKIDVMCFDKTGTLTEDGLDVLGVQISEPNGVRGQKFGELLSDIRQVFPKFSLNDCSSPLDFKSRNFFMSLLTCHSLRSVDGNLLGDPLDFKMFQFTGWSFEEDFQKRAFHSLYEGRHEDDVFPENSEIIPAVVHPDSNNRENTFTDNDPHNFLGVVRSFEFLSELRRMSVIVKTNNDDVYWSFTKGAPEVISEICNKSTLPADFEEVLRCYTHNGYRVIACAGKTLPKRTWLYSQKVSREEVESNLEFLGFIIFQNKLKKETSETLKSLQDANIRTIMCTGDNILTAISVGREAGLIQCSRVYVPSINDTPLHGEPVIVWRDVNEPDKILDTKTLKPVKLGNNSVESLRECNYTLAVSGDVFRLLFRDENEIPEEYLNEILLNSSIYARMSPDEKHELMIQLQKLDYTVGFCGDGANDCGALKAADVGISLSEAEASVAAPFTSKIFNISCVLDVIREGRAALVTSFACFQYMSLYSAIQFITITILYSRGSNLGDFQFLYIDLLLIVPIAICMSWSKSYEKIDKKRPSANLVSPKILVPLLISVFLVFLFQFIPWIIVQKMSWYIKPIVGGDDAVQSSDNTVLFFVSNFQYILTAIVLSVGPPYREPMSKNFEFIVDITVSIGASLLLMTLDTESYLGKMLQLTPISNSFTMFIIVWVILNYYAQLYIPPSIKGWLKKKKSSKKYKLLIQEEMKLKEV</w:t>
            </w:r>
          </w:p>
        </w:tc>
      </w:tr>
      <w:tr w:rsidR="00767530" w:rsidRPr="00E340F8" w14:paraId="0B1928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8EAB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79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39|YI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B692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YNTSNNANNGGGFYQPSAQFAVPQGSMSFQNTVGSSNTGNDNNLGVAPDPLPVGILHALSTKGYPHEPPLLEEIGINFDHIITKTKMVLIPIRFGSGVPQEILNDSDLAGPLIFFLLFGLFLLMAGKVHFGYIYGVALFGTISLHNLSKLMSNNDTSTQTNLQFFNTASILGYCFLPLCFLSLLGIFHGLNNTTGYVVSVLFVIWSTWTSSGFLNSLLQLQNARLLIAYPLLIFYSVFALMVIFV</w:t>
            </w:r>
          </w:p>
        </w:tc>
      </w:tr>
      <w:tr w:rsidR="00767530" w:rsidRPr="00E340F8" w14:paraId="1B0A981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279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66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070|YIF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D68D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YHSGYGAHGSKHRARAAPDPPPLFDDTSGGYSSQPGGYPATGADVAFSVNHLLGDPMANVAMAYGSSIASHGKDMVHKELHRFVSVSKLKYFFAVDTAYVAKKLGLLVFPYTHQNWEVQYSRDAPLPPRQDLNAPDLYIPTMAFITYVLLAGMALGIQKRFSPEVLGLCASTALVWVVMEVLALLLGLYLATVRSDLSTFHLLAYSGYKYVGMILSVLTGLLFGSDGYYVALAWTSSALMYFIVRSLRTAALGPDSMGGPVPRQRLQLYLTLGAAAFQPLIIYWLTFHLVR</w:t>
            </w:r>
          </w:p>
        </w:tc>
      </w:tr>
      <w:tr w:rsidR="00767530" w:rsidRPr="00E340F8" w14:paraId="6832161E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7866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F55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100|YJ12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4369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QQLSQHSHISHGSACASVTSKEVHTNQDPLDVSASKTEECEKASTKANSQQTTTPASSAVPENPHHASPQTAQSHSPQNGPYPQQCMMTQNQANPSGWSFYGHPSMIPYTPYQMSPMYFPPGPQSQFPQYPSSVGTPLSTPSPESGNTFTDSSSADSDMTSTKKYVRPPPMLTSPNDFPNWVKTYIKFLQNSNLGGIIPTVNGKPVRQITDDELTFLYNTFQIFAPSQFLPTWVKDILSVDYTDIMKILSKSIEKMQSDTQEANDIVTLANLQYNGSTPADAFETKVTNIIDRLNNNGIHINNKVACQLIMRGLSGEYKFLRYTRHRHLNMTVAELFLDIHAIYEEQQGSRNSKPNYRRNPSDEKNDSRSYTNTTKPKVIARNPQKTNNSKSKTARAHNVSTSNNSPSTDNDSISKSTTEPIQLNNKHDLHLGQKLTESTVNHTNHSDDELPGHLLLDSGASRTLIRSAHHIHSASSNPDINVVDAQKRNIPINAIGDLQFHFQDNTKTSIKVLHTPNIAYDLLSLNELAAVDITACFTKNVLERSDGTVLAPIVKYGDFYWVSKKYLLPSNISVPTINNVHTSESTRKYPYPFIHRMLAHANAQTIRYSLKNNTITYFNESDVDWSSAIDYQCPDCLIGKSTKHRHIKGSRLKYQNSYEPFQYLHTDIFGPVHNLPKSAPSYFISFTDETTKFRWVYPLHDRREDSILDVFTTILAFIKNQFQASVLVIQMDRGSEYTNRTLHKFLEKNGITPCYTTTADSRAHGVAERLNRTLLDDCRTQLQCSGLPNHLWFSAIEFSTIVRNSLASPKSKKSARQHAGLAGLDISTLLPFGQPVIVNDHNPNSKIHPRGIPGYALHPSRNSYGYIIYLPSLKKTVDTTNYVILQGKESRLDQFNYDALTFDEDLNRLTASYQSFIASNEIQQSDDLNIESDHDFQSDIELHPEQPRNVLSKAVSPTDSTPPSTHTEDSKRVSKTNIRAPREVDPNISESNILPSKKRSSTPQISNIESTGSGGMHKLNVPLLAPMSQSNTHESSHASKSKDFRHSDSYSENETNHTNVPISSTGGTNNKTVPQISDQETEKRIIHRSPSIDASPPENNSSHNIVPIKTPTTVSEQNTEESIIADLPLPDLPPESPTEFPDPFKELPPINSRQTNSSLGGIGDSNAYTTINSKKRSLEDNETEIKVSRDTWNTKNMRSLEPPRSKKRIHLIAAVKAVKSIKPIRTTLRYDEAITYNKDIKEKEKYIEAYHKEVNQLLKMKTWDTDEYYDRKEIDPKRVINSMFIFNKKRDGTHKARFVARGDIQHPDTYDSGMQSNTVHHYALMTSLSLALDNNYYITQLDISSAYLYADIKEELYIRPPPHLGMNDKLIRLKKSLYGLKQSGANWYETIKSYLIQQCGMEEVRGWSCVFKNSQVTICLFVDDMVLFSKNLNSNKRIIEKLKMQYDTKIINLGESDEEIQYDILGLEIKYQRGKYMKLGMENSLTEKIPKLNVPLNPKGRKLSAPGQPGLYIDQQELELEEDDYKMKVHEMQKLIGLASYVGYKFRFDLLYYINTLAQHILFPSKQVLDMTYELIQFIWNTRDKQLIWHKSKPVKPTNKLVVISDASYGNQPYYKSQIGNIYLLNGKVIGGKSTKASLTCTSTTEAEIHAISESVPLLNNLSYLIQELDKKPITKGLLTDSKSTISIIISNNEEKFRNRFFGTKAMRLRDEVSGNHLHVCYIETKKNIADVMTKPLPIKTFKLLTNKWIH</w:t>
            </w:r>
          </w:p>
        </w:tc>
      </w:tr>
      <w:tr w:rsidR="00767530" w:rsidRPr="00E340F8" w14:paraId="0D116F45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8766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6A6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2J7|YH4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3CF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PVRDETRNVIDDNISARIQSKVKTNDTVRQTPSSLRKVSIKDEQVKQYQRNLNRFKTILNGLKAEEEKLSETDDIQMLAEKLLKLGETIDKVENRIVDLVEKIQLLETNENNNILHEHIDATGTYYLFDTLTSTNKRFYPKDCVFDYRTNNVENIPILLNNFKKFIKKYQFDDVFENDIIEIDPRENEILCKIIKEGLGESLDIMNTNTTDIFRIIDGLKNKYRSLHGRDVRIRAWEKVLVDTTCRNSALLMNKLQKLVLMEKWIFSKCCQDCPNLKDYLQEAIMGTLHESLRNSVKQRLYNIPHNVGINHEEFLINTVIETVIDLSPIADDQIENSCMYCKSVFHCSINCKKKPNRELGLTRPISQKPIIYKVHRDNNNLSPVQNEQKSWNKTQKKSNKVYNSKKLVIIDTGSGVNITNDKTLLHNYEDSNRSTRFFGIGKNSSVSVKGYGYIKIKNGHNNTDNKCLLTYYVPEEESTIISCYDLAKKTKMVLSRKYTRLGNKIIKIKTKIVNGVIHVKMNELIERPSDDSKINAIKPTSSPGFKLNKRSITLEDAHKRMGHTGIQQIENSIKHNHYEESLDLIKEPNEFWCQTCKISKATKRNHYTGSMNNHSTDHEPGSSWCMDIFGPVSSSNADTKRYMLIMVDNNTRYCMTSTHFNKNAETILAQIRKNIQYVETQFDRKVREINSDRGTEFTNDQIEEYFISKGIHHILTSTQDHAANGRAERYIRTIVTDATTLLRQSNLRVKFWEYAVTSATNIRNCLEHKSTGKLPLKAISRQPVTVRLMSFLPFGEKGIIWNHNHKKLKPSGLPSIILCKDPNSYGYKFFIPSKNKIVTSDNYTIPNYTMDGRVRNTQNIYKSHQFSSHNDNEEDQIETVTNLCEALENYEDDNKPITRLEDLFTEEELSQIDSNAKYPSPSNNLEGDLDYVFSDVEESGDYDVESELSTTNTSISTDKNKILSNKDFNSELASTEISISEIDKKGLINTSHIDEDKYDEKVHRIPSIIQEKLVGSKNTIKINDENRISDRIRSKNIGSILNTGLSRCVDITDESITNKDESMHNAKPELIQEQFNKTNHETSFPKEGSIGTNVKFRNTDNEISLKTGDTSLPIKTLESINNHHSNDYSTNKVEKFEKENHHPPPIEDIVDMSDQTDMESNCQDGNNLKELKVTDKNVPTDNGTNVSPRLEQNIEASGSPVQTVNKSAFLNKEFSSLNMKRKRKRHDKNNSLTSYELERDKKRSKRNRVKLIPDNMETVSAQKIRAIYYNEAISKNPDLKEKHEYKQAYHKELQNLKDMKVFDVDVKYSRSEIPDNLIVPTNTIFTKKRNGIYKARIVCRGDTQSPDTYSVITTESLNHNHIKIFLMIANNRNMFMKTLDINHAFLYAKLEEEIYIPHPHDRRCVVKLNKALYGLKQSPKEWNDHLRQYLNGIGLKDNSYTPGLYQTEDKNLMIAVYVDDCVIAASNEQRLDEFINKLKSNFELKITGTLIDDVLDTDILGMDLVYNKRLGTIDLTLKSFINRMDKKYNEELKKIRKSSIPHMSTYKIDPKKDVLQMSEEEFRQGVLKLQQLLGELNYVRHKCRYDINFAVKKVARLVNYPHERVFYMIYKIIQYLVRYKDIGIHYDRDCNKDKKVIAITDASVGSEYDAQSRIGVILWYGMNIFNVYSNKSTNRCVSSTEAELHAIYEGYADSETLKVTLKELGEGDNNDIVMITDSKPAIQGLNRSYQQPKEKFTWIKTEIIKEKIKEKSIKLLKITGKGNIADLLTKPVSASDFKRFIQVLKNKITSQDILASTDY</w:t>
            </w:r>
          </w:p>
        </w:tc>
      </w:tr>
      <w:tr w:rsidR="00767530" w:rsidRPr="00E340F8" w14:paraId="31FE50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E64F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8027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93|YIP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7C7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GREDTTIEPDFIEPDAPLAASGGVADNIGGTMQNSGSRGTLDETVLQTLKRDVVEINSRLKQVVYPHFPSFFSPSDDGIGAADNDISANCDLWAPLAFIILYSLFVSHARSLFSSLFVSSWFILLVMALHLRLTKPHQRVSLISYISISGYCLFPQVLNALVSQILLPLAYHIGKQNRWIVRVLSLVKLVVMALCLMWSVAAVSWVTKSKTIIEIYPLALCLFGMAWLSTIL</w:t>
            </w:r>
          </w:p>
        </w:tc>
      </w:tr>
      <w:tr w:rsidR="00767530" w:rsidRPr="00E340F8" w14:paraId="1A0757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710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998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009|YN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D914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IENTNDRFGIVIDAGSSGSRIHVFKWQDTESLLHATNQDSQSILQSVPHIHQEKDWTFKLNPGLSSFEKKPQDAYKSHIKPLLDFAKNIIPESHWSSCPVFIQATAGMRLLPQDIQSSILDGLCQGLKHPAEFLVEDCSAQIQVIDGETEGLYGWLGLNYLYGHFNDYNPEVSDHFTFGFMDMGGASTQIAFAPHDSGEIARHRDDIATIFLRSVNGDLQKWDVFVSTWLGFGANQARRRYLAQLINTLPENTNDYENDDFSTRNLNDPCMPRGSSTDFEFKDTIFHIAGSGNYEQCTKSIYPLLLKNMPCDDEPCLFNGVHAPRIDFANDKFIGTSEYWYTANDVFKLGGEYNFDKFSKSLREFCNSNWTQILANSDKGVYNSIPENFLKDACFKGNWVLNILHEGFDMPRIDVDAENVNDRPLFQSVEKVEERELSWTLGRILLYASGSILAGNDDFMVGIAPSERRTKLTGKKFIPGKLLESDQLRKQSSSLSNKGFLMWFAIICCIFYLIFHRSHIIRRRFSGLYNITKDFKTGIRRRLKFLRRSDPFSRLEEGELGTDVDGFKDVYRMKSSSMFDLGKSSATMQREHEPQRTASQSANLAPSNLRPAFSMADFSKFKDSRLYD</w:t>
            </w:r>
          </w:p>
        </w:tc>
      </w:tr>
      <w:tr w:rsidR="00767530" w:rsidRPr="00E340F8" w14:paraId="0B6D54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DD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6DAA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96|ZN26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3319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VLTDRAQVSVTFDDVAVTFTKEEWGQLDLAQRTLYQEVMLENCGLLVSLGCPVPKAELICHLEHGQEPWTRKEDLSQDTCPGDKGKPKTTEPTTCEPALSEGISLQGQVTQGNSVDSQLGQAEDQDGLSEMQEGHFRPGIDPQEKSPGKMSPECDGLGTADGVCSRIGQEQVSPGDRVRSHNSCESGKDPMIQEEENNFKCSECGKVFNKKHLLAGHEKIHSGVKPYECTECGKTFIKSTHLLQHHMIHTGERPYECMECGKAFNRKSYLTQHQRIHSGEKPYKCNECGKAFTHRSNFVLHNRRHTGEKSFVCTECGQVFRHRPGFLRHYVVHSGENPYECLECGKVFKHRSYLMWHQQTHTGEKPYECSECGKVFLESAALIHHYVIHTGEKPFECLECGKAFNHRSYLKRHQRIHTGEKPFVCSECGKAFTHCSTFILHKRAHTGEKPFECKECGKAFSNRKDLIRHFSIHTGEKPYECVECGKAFTRMSGLTRHKRIHSGEKPYECVECGKSFCWSTNLIRHAIIHTGEKPYKCSECGKAFSRSSSLTQHQRMHTGKNPISVTDVGRPFTSGQTSVTLRELLLGKDFLNVTTEANILPEETSSSASDQPYQRETPQVSSL</w:t>
            </w:r>
          </w:p>
        </w:tc>
      </w:tr>
      <w:tr w:rsidR="00767530" w:rsidRPr="00E340F8" w14:paraId="4B66801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4E7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0C1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3F4|ZYX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880C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PPPPPPPPLLPSGEILPSRKWKTEDAPRRNNHPAPAPPKPSRPTVDASALQHAAARLRKTGYNEPVRGDVENLSDGRLDRPHQQLPDGDRTYRANLQQLAQPKTRAEIPSPPTYSNQPRPLGDFHRDPNALSQFQQSREALLSSTSPTSNYSPINKFSSSTLTQYANKSPSPPSFGNSNSEATYVSPYSSKHSYPTNFRSYHKDDDYFNNTATTATTTTSSNSLNENNNSNKYGNKETVLQWSEPYDPSKIRRSQSPIRNAREMIHEYSTTNYVTEVQQPPPPPPDLYQRMTQARTFLQNSLAKQLRDEGLTESQKAANRNQTGALSASSSIPFDASQIVKNSYNGDEVDHLVHQMRTKLNQPADTSPSIVQYPRRQAPDSSRANYSATTSTSFSSSTTRKIMNINICVGCGKEITGDQPGCNAMNQIFHVDCFKCGQCSKTLAGASFYNIDDKPTCEGCYQNSLEKCTACNRAISDKLLRACGGVYHVNCFVCFSCKKSLDGIPFTLDKDNNVHCVPCFHDKFAPRCALCSKPIVPQDGEKESVRVVAMDKSFHVDCYKCEDCGMQLSSKLEGQGCYPIDNHLLCKTCNGNRLRVVSST</w:t>
            </w:r>
          </w:p>
        </w:tc>
      </w:tr>
      <w:tr w:rsidR="00767530" w:rsidRPr="00E340F8" w14:paraId="586AB31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C4E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59C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YW59|ZNTA_SHIS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FF3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PDNHGKKAPQFAAFKPLTTVQNANDCCCDGACSSSPTLSENVSGTRYSWKVSGMDCAACARKVENAVRQLAGVNQVQVLFATEKLVVDADNDIRAQVESAVQKAGYSLRDEQAADEPQASRLKENLPLITLIVMMAISWGLEQFNHPFGQLAFIATTLVGLYPIARQALRLIKSGSYFAIETLMSVAAIGALFIGATAEAAMVLLLFLIGERLEGWAASRARQGVSALMALKPETATRLRNGEREEVAINSLRPGDVIEVAAGGRLPADGKLLSPFASFDESALTGESIPVERATGDKVPAGATSVDRLVTLEVLSEPGASAIDRILKLIEEAEERRAPIERFIDRFSRIYTPAIMAVALLVTLVPPLLFAASWQEWIYKGLTLLLIGCPCALVISTPAAITSGLAAAARRGALIKGGAALEQLGRVTQVAFDKTGTLTVGKPRVTAIHPATGISESELLTLAAAVEQGATHPLAQAIVREAQVAELAIPTAESQRALVGSGIEAQVNGERVLICAAGKHPADAFAGLINELESAGQTVVLVVRNDDVLGIIALQDTLRADAATAISELNALGVKGVILTGDNPRAAAAIAGELGLEFKAGLLPEDKVKAVTKLNQHAPLAMVGDGINDAPAMKAAAIGIAMGSGTDVALETADAALTHNHLRGLVQMIELARATHANIRQNITIALGLKGIFLVTTLLGMTGLWLAVLADTGATVLVTANALRLLRRR</w:t>
            </w:r>
          </w:p>
        </w:tc>
      </w:tr>
      <w:tr w:rsidR="00767530" w:rsidRPr="00E340F8" w14:paraId="5922D90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6668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59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9762|ZP3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B595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GRVVLGLLCCLVAGVGSYTPWDISWAARGDPSAWSWGAEAHSRAVAGSHPVAVQCQEAQLVVTVHRDLFGTGRLINAADLTLGPAACKHSSLNAAHNTVTFAAGLHECGSVVQVTPDTLIYRTLINYDPSPASNPVIIRTNPAVIPIECHYPRRENVSSNAIRPTWSPFNSALSAEERLVFSLRLMSDDWSTERPFTGFQLGDILNIQAEVSTENHVPLRLFVDSCVAALSPDGDSSPHYAIIDFNGCLVDGRVDDTSSAFITPRPREDVLRFRIDVFRFAGDNRNLIYITCHLKVTPADQGPDPQNKACSFNKARNTWVPVEGSRDVCNCCETGNCEPPALSRRLNPMERWQSRRFRRDAGKEVAADVVIGPVLLSADPGAVGQQEEGGDGAAVMVPSVGTGLVCVAVAVALAAVGVAVGIARKGCTRTSAAV</w:t>
            </w:r>
          </w:p>
        </w:tc>
      </w:tr>
      <w:tr w:rsidR="00767530" w:rsidRPr="00E340F8" w14:paraId="443D02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EBBC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A4A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85|ZP3_MACR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103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SYRLFICLLLWGSTELCYPQPFWLLQGGASRAETSVQPVLVECREATLLVTVSKDLFGTGKLIRAADLTLGPEACEPLVSMDTEDVVRFEVGLHECGSSMQVTDDALVYSTFLLHDPRPVGNLSIVRTNRAEIPIECRYPRQGNVSSQAILPTWLPFRTTVFSEEKLTFSLRLMEENWNAEKRSPTFHLGDAAHLQAEIHTGSHVPLRLFVDHCVATPTPDQNASPYHTIVDFHGCLVDGLTDASSAFKVPRPGPDTLQFTVDVFHFANDSRNMIYITCHLKAIPAEQEPDELNKACSFSKSSNSWFPVEGPADICQCCSKGDCGTPSHSRRQPHVVSQWSRSASRNRRHVTEEADITVGPLIFLDRSADYEVEQWALPADTSVLLLGIGLAVVASLTLTAVILIFTRRWRTASRPVSASE</w:t>
            </w:r>
          </w:p>
        </w:tc>
      </w:tr>
      <w:tr w:rsidR="00767530" w:rsidRPr="00E340F8" w14:paraId="18632B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90D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422B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L69|ZN70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7C37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PAGSNPRTPESSGSGGGSSSGGGGGKRPAVPAVVSLLPPADPLRQANRLPIRVLKMLSAHTGHLLHPEYLQPLSSTPVSPIELDAKKSPLALLAQTCSQIGKPDPPPSSKLNSVAAAAANGLGSEKDPSRSAPGAASAAAALKQLGDSPAEDKSSFKPYSKGSGGGDSRKDSGSSSVSSTTSSSSSSPGDKAGFRVPSAACPPFPPHGASVSTSSNSSSPGGSRGGSPHHSDCKNGGGGAGELDKKEQEAKPSPEPAAGSRGSGGDSAHGGPEATASGRKSEPPSALVGAGHVAPVSPYKPGHSVFPLPPSSIGYHGSIVGAYAGYPSQFVPGLDPSKSGLVGGQLSGGLGLPPGKPPSSSPLTGASPPSFLQGLCRDPYCLGGYHSASHLGGSSCSTCSAHDPTGPSLKASGYPLVYPGHPLQPAALSSSAAQAALPGHPLYTYGFMLQNEPLPHSCNWVAASGPCDKRFATSEELLSHLRTHTALPGAEKLLAAYPGASSLGSAAAAAAAAASCHLHLPPPAAPGSPGSLSLRSPHTLGLSRYHPYGKSHLSTAGGLAVPSLPTAGPYYSPYALYGQRLASASALGYQ</w:t>
            </w:r>
          </w:p>
        </w:tc>
      </w:tr>
      <w:tr w:rsidR="00767530" w:rsidRPr="00E340F8" w14:paraId="14A2F3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8662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6C31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KQV3|ZN79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B72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LRDPAQGCVTFEDVTIYFSQEEWVLLDEAQRLLYCDVMLENFALIASLGLISFRSHIVSQLEMGKEPWVPDSVDMTSAMARGAYGRPGSDFCHGTEGKDLPSEHNVSVEGVAQDRSPEATLCPQKTCPCDICGLRLKDILHLAEHQTTHPRQKPFVCEAYVKGSEFSANLPRKQVQQNVHNPIRTEEGQASPVKTCRDHTSDQLSTCREGGKDFVATAGFLQCEVTPSDGEPHEATEGVVDFHIALRHNKCCESGDAFNNKSTLVQHQRIHSRERPYECSKCGIFFTYAADLTQHQKVHNRGKPYECCECGKFFSQHSSLVKHRRVHTGESPHVCGDCGKFFSRSSNLIQHKRVHTGEKPYECSDCGKFFSQRSNLIHHKRVHTGRSAHECSECGKSFNCNSSLIKHWRVHTGERPYKCNECGKFFSHIASLIQHQIVHTGERPHGCGECGKAFSRSSDLMKHQRVHTGERPYECNECGKLFSQSSSLNSHRRLHTGERPYQCSECGKFFNQSSSLNNHRRLHTGERPYECSECGKTFRQRSNLRQHLKVHKPDRPYECSECGKAFNQRPTLIRHQKIHIRERSMENVLLPCSQHTPEISSENRPYQGAVNYKLKLVHPSTHPGEVP</w:t>
            </w:r>
          </w:p>
        </w:tc>
      </w:tr>
      <w:tr w:rsidR="00767530" w:rsidRPr="00E340F8" w14:paraId="513F5F1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5A3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E53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E5|ZN45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7DE1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PGSEIIESVPPAGPEASESTTDENEDDIQFVSEGPLRPVLEYIDLVSSDDEEPSTSYTDENIKRKDHIDYQKDKVALTLARLARHVEVEKQQKEEKNRAFREKIDFQHAHGLQELEFIRGHSDTEAARLCVDQWLKMPGLKTGTINCGTKSSFRRGGHTWVSGKPILCPIMHCNKEFDNGHLLLGHLKRFDHSPCDPTITLHGPFFSSFACVVCYKKFVTQQQYRDHLFDKEATDDGHNNNLLPQIIQCFACPNCFLLFSRKEECSKHMSGKNHFHQSFKLGDNKGIAHPISFPSFAKKLLISLCKDVPFQVKCVACHKTLRSHMELTAHFRVHCRNAGPVAVAEKSITQVAEKFILRGYCPDCNQVFVDETSTQNHKQNSGHKVRVINSVEESVLLYCHSSEGNKDPSSDLHLLLDQSKFSSLKRTMSIKESSSLECIAIPKKKMNLKDKSHEGVACVQKEKSVVKTWFCECNQRFPSEDAVEKHVFSANTMGYKCVVCGKVCDDSGVIRLHMSRIHGGAHLNNFLFWCRTCKKELTRKDTIMAHVTEFHNGHRYFYEMDEVEGETLPSSSTTLDNLTANKPSSAITVIDHSPANSSPRGKWQCRICEDMFDSQEYVKQHCMSLASHKFHRYSCAHCRKPFHKIETLYRHCQDEHDNEIKIKYFCGLCDLIFNVEEAFLSHYEEHHSIDYVFVSEKTETSIKTEDDFPVIETSNQLTCGCRESYICKVNRKEDYSRCLQIMLDKGKLWFRCSLCSATAQNLTDMNTHIHQVHKEKSDEEEQQYVIKCGTCTKAFHDPESAQQHFHRKHCFLQKPSVAHFGSEKSNLYKFTASASHTERKLKQAINYSKSLDMEKGVENDLSYQNIEEEIVELPDLDYLRTMTHIVFVDFDNWSNFFGHLPGHLNQGTFIWGFQGGNTNWKPPLNCKIYNYLNRIGCFFLHPRCSKRKDAADFAICMHAGRLDEQLPKQIPFTILSGDQGFLELENQFKKTQRPAHILNPHHLEGDMMCALLNSISDTTKECDSDDNMGAKNTSIGEEFISTEDVELEEAIRRSLEEM</w:t>
            </w:r>
          </w:p>
        </w:tc>
      </w:tr>
      <w:tr w:rsidR="00767530" w:rsidRPr="00E340F8" w14:paraId="2EA96A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308D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B49A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F50|ZN5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8D31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VAEVAEMPTQMSPGAVEMSTPMSAEMMEMSTEVTEMTPGEALASSLFFQHHQFMCSECGSLYNTLEEVLSHQEQHMLAVSEEEALTTQNVGLEPELVPGAEGPFQCGECSQLILSPGELLAHQDAHLRESANQIQYQCWDCQELFPSPELWVAHRKAQHLSATVAEPPVPPPLPPPTPLPPPSPPSEVKMEPYECPECSTLCATPEEFLEHQGTHFDSLEKEERNGLEEEEEDDEEDEEDDEEMEDEEAMAEVGDDAVGGDESTAGWAQGCGDCPQHQPSAGARRQHRRTAHSPASATHPFHCSQCQRSFSSANRLQAHGRAHVGGTHECTTCSKVFKKAASLEQHLRLHRGEARYLCVDCGRGFGTELTLVAHRRAHTANPLHRCRCGKTFSNMTKFLYHRRTHAGKSGAPPTGATAPPAPAEPTPPPPPPAPPAQLPCPQCSKSFASASRLSRHRRAVHGPPERRHRCGVCGKGFKKLIHVRNHLRTHTGERPFQCHSCGKTFASLANLSRHQLTHTGARPYQCLDCGKRFTQSSNLQQHRRLHLRPVAFARAPRLPITGLYNKSPYYCGTCGRWFRAMAGLRLHQRVHARARTLTLQPPRSPSPAPPPPPEPQQTIMCTELGETIAIIETSQPLALEDTLQLCQAALGASEAGGLLQLDTAFV</w:t>
            </w:r>
          </w:p>
        </w:tc>
      </w:tr>
      <w:tr w:rsidR="00767530" w:rsidRPr="00E340F8" w14:paraId="64A5AE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7908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566B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VY5|ZR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60C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QYLKSGSGTRKEKDKAKRWFLDNGSIFLRELVADCNGKSIPIRSFSPEQILKATNNFDSSCFVSQDVYYKWYRGEIEDRSYMIKRFSEDEITGKRHRVKEVYNDIVLSARMSNHSNFLQLLGCCLEFPFPVLVFEFAEHGAMNQRGGVIVNGEESLLPWSVRLKIGKEIANAVTYLHTAFPKIIIHRDVKPMHVFLDKNWTAKLSDLSFSISLPEGKSRIEAEWVLGTFGYIDPLYHKTCFVTEYTDVYSFGICLLVIITGKPAIMTISDGDLQGILSLVRELCENGKLDEVIDPRLMKDITSGQRLQVEACVVLALRCCKERDEDRPKMIQVAKELKQIEASLKNSS</w:t>
            </w:r>
          </w:p>
        </w:tc>
      </w:tr>
      <w:tr w:rsidR="00767530" w:rsidRPr="00E340F8" w14:paraId="098A8A5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31B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F84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14|ZNF4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658A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NGDSPPWSPALAAEGRGSSCEVRRERTPEARIHSVKRYPDLSPGPKGRSSADHAALNSIVSLQASVSFEDVTVDFSKEEWQHLDPAQRRLYWDVTLENYSHLLSVGYQIPKSEAAFKLEQGEGPWMLEGEAPHQSCSGEAIGKMQQQGIPGGIFFHCERFDQPIGEDSLCSILEELWQDNDQLEQRQENQNNLLSHVKVLIKERGYEHKNIEKIIHVTTKLVPSIKRLHNCDTILKHTLNSHNHNRNSATKNLGKIFGNGNNFPHSPSSTKNENAKTGANSCEHDHYEKHLSHKQAPTHHQKIHPEEKLYVCTECVMGFTQKSHLFEHQRIHAGEKSRECDKSNKVFPQKPQVDVHPSVYTGEKPYLCTQCGKVFTLKSNLITHQKIHTGQKPYKCSECGKAFFQRSDLFRHLRIHTGEKPYECSECGKGFSQNSDLSIHQKTHTGEKHYECNECGKAFTRKSALRMHQRIHTGEKPYVCADCGKAFIQKSHFNTHQRIHTGEKPYECSDCGKSFTKKSQLHVHQRIHTGEKPYICTECGKVFTHRTNLTTHQKTHTGEKPYMCAECGKAFTDQSNLIKHQKTHTGEKPYKCNGCGKAFIWKSRLKIHQKSHIGERHYECKDCGKAFIQKSTLSVHQRIHTGEKPYVCPECGKAFIQKSHFIAHHRIHTGEKPYECSDCGKCFTKKSQLRVHQKIHTGEKPNICAECGKAFTDRSNLITHQKIHTREKPYECGDCGKTFTWKSRLNIHQKSHTGERHYECSKCGKAFIQKATLSMHQIIHTGKKPYACTECQKAFTDRSNLIKHQKMHSGEKRYKASD</w:t>
            </w:r>
          </w:p>
        </w:tc>
      </w:tr>
      <w:tr w:rsidR="00767530" w:rsidRPr="00E340F8" w14:paraId="6B46955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EA7B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838C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Q6|ZN54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C1CF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ALVTFRDVAIDFSQKEWECLDTTQRKLYRDVMLENYNNLVSLGYSGSKPDVITLLEQGKEPCVVARDVTGRQCPGLLSRHKTKKLSSEKDIHEISLSKESIIEKSKTLRLKGSIFRNEWQNKSEFEGQQGLKERSISQKKIVSKKMSTDRKRPSFTLNQRIHNSEKSCDSHLVQHGKIDSDVKHDCKECGSTFNNVYQLTLHQKIHTGEKSCKCEKCGKVFSHSYQLTLHQRFHTGEKPYECQECGKTFTLYPQLNRHQKIHTGKKPYMCKKCDKGFFSRLELTQHKRIHTGKKSYECKECGKVFQLIFYFKEHERIHTGKKPYECKECGKAFSVCGQLTRHQKIHTGVKPYECKECGKTFRLSFYLTEHRRTHAGKKPYECKECGKSFNVRGQLNRHKTIHTGIKPFACKVCEKAFSYSGDLRVHSRIHTGEKPYECKECGKAFMLRSVLTEHQRLHTGVKPYECKECGKTFRVRSQISLHKKIHTDVKPYKCVRCGKTFRFGFYLTEHQRIHTGEKPYKCKECGKAFIRRGNLKEHLKIHSGLKPYDCKECGKSFSRRGQFTEHQKIHTGVKPYKCKECGKAFSRSVDLRIHQRIHTGEKPYECKQCGKAFRLNSHLTEHQRIHTGEKPYECKVCRKAFRQYSHLYQHQKTHNVI</w:t>
            </w:r>
          </w:p>
        </w:tc>
      </w:tr>
      <w:tr w:rsidR="00767530" w:rsidRPr="00E340F8" w14:paraId="678FCFE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D47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0B4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NA4|RN1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B122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WTPEYNELYTLKVDMKSEIPSDAPKTQESLKGILLHPEPIGAAKSFPAGVEMINSKVGNEFSHLCDDSQKQEKEMNGNQQEQEKSLVVRKKRKSQQAGPSYVQNCVKENQGILGLRQHLGTPSDEDNDSSFSDCLSSPSSSLHFGDSDTVTSDEDKEVSVRHSQTILNAKSRSHSARSHKWPRTETESVSGLLMKRPCLHGSSLRRLPCRKRFVKNNSSQRTQKQKERILMQRKKREVLARRKYALLPSSSSSSENDLSSESSSSSSTEGEEDLFVSASENHQNNPAVPSGSIDEDVVVIEASSTPQVTANEEINVTSTDSEVEIVTVGESYRSRSTLGHSRSHWSQGSSSHASRPQEPRNRSRISTVIQPLRQNAAEVVDLTVDEDEPTVVPTTSARMESQATSASINNSNPSTSEQASDTASAVTSSQPSTVSETSATLTSNSTTGTSIGDDSRRTTSSAVTETGPPAMPRLPSCCPQHSPCGGSSQNHHALGHPHTSCFQQHGHHFQHHHHHHHTPHPAVPVSPSFSDPACPVERPPQVQAPCGANSSSGTSYHEQQALPVDLSNSGIRSHGSGSFHGASAFDPCCPVSSSRAAIFGHQAAAAAPSQPLSSIDGYGSSMVAQPQPQPPPQPSLSSCRHYMPPPYASLTRPLHHQASACPHSHGNPPPQTQPPPQVDYVIPHPVHAFHSQISSHATSHPVAPPPPTHLASTAAPIPQHLPPTHQPISHHIPATAPPAQRLHPHEVMQRMEVQRRRMMQHPTRAHERPPPHPHRMHPNYGHGHHIHVPQTMSSHPRQAPERSAWELGIEAGVTAATYTPGALHPHLAHYHAPPRLHHLQLGALPLMVPDMAGYPHIRYISSGLDGTSFRGPFRGNFEELIHLEERLGNVNRGASQGTIERCTYPHKYKKVTTDWFSQRKLHCKQDGEEGTEEDTEEKCTICLSILEEGEDVRRLPCMHLFHQVCVDQWLITNKKCPICRVDIEAQLPSES</w:t>
            </w:r>
          </w:p>
        </w:tc>
      </w:tr>
      <w:tr w:rsidR="00767530" w:rsidRPr="00E340F8" w14:paraId="65BFE74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26F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AAF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50|RN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B17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QDNPLLAQLKQQLHSQTPRAEGVVKATEKGFGFLEVDAQKSYFIPPPQMKKVMHGDRIIAVIHSEKERESAEPEELVEPFLTRFVGKVQGKNDRLAIVPDHPLLKDAIPCRAARGLNHEFKEGDWAVAEMRRHPLKGDRSFYAELTQYITFGDDHFVPWWVTLARHNLEKEAPDGVATEMLDEGLVREDLTALDFVTIDSASTEDMDDALFAKALPDDKLQLIVAIADPTAWIAEGSKLDKAAKIRAFTNYLPGFNIPMLPRELSDDLCSLRANEVRPVLACRMTLSADGTIEDNIEFFAATIESKAKLVYDQVSDWLENTGDWQPESEAIAEQVRLLAQICQRRGEWRHNHALVFKDRPDYRFILGEKGEVLDIVAEPRRIANRIVEEAMIAANICAARVLRDKLGFGIYNVHMGFDPANADALAALLKTHGLHVDAEEVLTLDGFCKLRRELDAQPTGFLDSRIRRFQSFAEISTEPGPHFGLGLEAYATWTSPIRKYGDMINHRLLKAVIKGETATRPQDEITVQMAERRRLNRMAERDVGDWLYARFLKDKAGTDTRFAAEIVDISRGGMRVRLVDNGAIAFIPAPFLHAVRDELVCSQENGTVQIKGETVYKVTDVIDVTIAEVRMETRSIIARPVA</w:t>
            </w:r>
          </w:p>
        </w:tc>
      </w:tr>
      <w:tr w:rsidR="00767530" w:rsidRPr="00E340F8" w14:paraId="6DE36A2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962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D9D1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224|RL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501F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RKIEIQRISDDRNRAVTFIKRKAGLFKKAHELSVLCQVDIAVIILGSNNTFYEFSSVDTNDLIYHYQNDKNLLHEVKDPSDYGDFHKSASVNINQDLLRSSMSNKPSKSNVKGMNQSENDDDENNDEDDDDHGNFERNSNMHSNKKASDKNIPSAHMKLLSPTALISKMDGSEQNKRHPENALPPLQHLKRLKPDPLQISRTPQQQQQQNISRPYHSSMYNLNQPSSSSSSPSTMDFPKLPSFQNSSFNGRPPPISISPNKFSKPFTNASSRTPKQEHKINNSGSNNNDNSNYTQSPSNSLEDSIQQTVKARRKLSARPVLRVRIPNNNFSSNSAIPSEPSSASSTSANGNSMGSSQIMKENKTSRSSKISPLSASASGPLTLQKGNNGRMVIKLPNANAPNGSNNGNGSNNNNHPYPFGSGSSPLFSATQPYIATPLQPSNIPGGPFQQNTSFLAQRQTQQYQQMSFKKQSQTVPLTTTLTGRPPSTFSGPETSNGPPTGSLPSKFVHDLMSNSPNVSSISMFPDWSMGPNSAKPGNTNNPGTFPPVQTAVNNGNSSNISSTNNTNNNNNNNNNNSSNNNSNNGNDNNSNNSNNSYYSNNEDAPVNGAAISEHTTDGDSNNQSNSSTYDAAATAYNGNTGLTPYINTAQTPLGTKFFNFSTDISGEKNSSKI</w:t>
            </w:r>
          </w:p>
        </w:tc>
      </w:tr>
      <w:tr w:rsidR="00767530" w:rsidRPr="00E340F8" w14:paraId="56BE9B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6D3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805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62|RLPH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68E2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KPRTVICVGDIHGYISKLNNLWLNLQSAIDPSDFSSALVIFLGDYCDRGPETRKVIDFLISLPEKHPDQTHVFLAGNHDFAFSGFLGLLPRPSDGSDLKDTWKEYSKSEETEGWYTGEGFEDMHLQGRRWAGKIKATFNSVKGMAYKGSIYDAGSTFESYGVPHGSSDLMKAVPESHKKFLTNMVWVHEEDDVCIETEEGLKHCKLIAVHAGLEKGNNVEEQLKLLRAKDTSISKIQHLSGRKNVWDIPQELDDKHTVVVSGHHGKLHIDGMRLIIDEGGGFPDKPVAAIVLPSKKIIRDTDNLSS</w:t>
            </w:r>
          </w:p>
        </w:tc>
      </w:tr>
      <w:tr w:rsidR="00767530" w:rsidRPr="00E340F8" w14:paraId="6C032C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59F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D6D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J0|RNG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13A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ELLVNVTPSETRVAYIDGGILQEIHIEREARRGIVGNIYKGRVSRVLPGMQAAFVDIGLDKAAFLHASDIMPHTECVAGEEQKQFTVRDISELVRQGQDLMVQVVKDPLGTKGARLTTDITLPSRYLVFMPGASHVGVSQRIESESERERLKKVVAEYCDEQGGFIIRTAAEGVGEAELASDAAYLKRVWTKVMERKKRPQTRYQLYGELALAQRVLRDFADAELDRIRVDSRLTYEALLEFTSEYIPEMTSKLEHYTGRQPIFDLFDVENEIQRALERKVELKSGGYLIIDQTEAMTTVDINTGAFVGHRNLDDTIFNTNIEATQAIARQLRLRNLGGIIIIDFIDMNNEDHRRRVLHSLEQALSKDRVKTSVNGFSALGLVEMTRKRTRESIEHVLCNECPTCHGRGTVKTVETVCYEIMREIVRVHHAYDSDRFLVYASPAVAEALKGEESHSLAEVEIFVGKQVKVQIEPLYNQEQFDVVMM</w:t>
            </w:r>
          </w:p>
        </w:tc>
      </w:tr>
      <w:tr w:rsidR="00767530" w:rsidRPr="00E340F8" w14:paraId="224910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DE27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A60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78|RNF2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83D3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YLVVNGLGLVLDVLTLVLDLNFLLVSSLLASLAWLLAFVYNLPHTVLTSLLHLGRGVLLSLLALIEAVVRFTCGGLQALCTLLYSCCSGLESLKLLGHLASHGALRSREILHRGVLNVVSSGHALLRQACDICAIAMSLVAYVINSLVNICLIGTQNLFSLVLALWDAVTGPLWRMTDVVAAFLAHISSSAVAMAILLWTPCQLALELLASAARLLASFVLVNLTGLVLLACVLAVTVTVLHPDFTLRLATQALSQLHARPSYHRLREDVMRLSRLALGSEAWRRVWSRSLQLASWPNRGGAPGAPQGDPMRVFSVRTRRQDTLPEAGRRSEAEEEEARTIRVTPVRGRERLNEEEPPGGQDPWKLLKEQEERKKCVICQDQSKTVLLLPCRHLCLCQACTEILMRHPVYHRNCPLCRRGILQTLNVYL</w:t>
            </w:r>
          </w:p>
        </w:tc>
      </w:tr>
      <w:tr w:rsidR="00767530" w:rsidRPr="00E340F8" w14:paraId="0A4FEC5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3B6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4805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514|RP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FD2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GSDPRAGDVEEDASQLIFPKEFETAETLLNSEVHMLLEHRKQQNESAEDEQELSEVFMKTLNYTARFSRFKNRETIASVRSLLLQKKLHKFELACLANLCPETAEESKALIPSLEGRFEDEELQQILDDIQTKRSFQY</w:t>
            </w:r>
          </w:p>
        </w:tc>
      </w:tr>
      <w:tr w:rsidR="00767530" w:rsidRPr="00E340F8" w14:paraId="7C66322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298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662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388|RPA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495C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EEETYRLWKIRKTIMQLCHDRGYLVTQDELDQTLEEFKAQSGDKPSEGRPRRTDLTVLVAHNDDPTDQMFVFFPEEPKVGIKTIKVYCQRMQEENITRALIVVQQGMTPSAKQSLVDMAPKYILEQFLQQELLINITEHELVPEHVVMTKEEVTELLARYKLRENQLPRIQAGDPVARYFGIKRGQVVKIIRPSETAGRYITYRLVQ</w:t>
            </w:r>
          </w:p>
        </w:tc>
      </w:tr>
      <w:tr w:rsidR="00767530" w:rsidRPr="00E340F8" w14:paraId="52864AC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9F40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73F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776|RPPH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CC5F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DDDGYRPNVGIVICNRQGQVMWARRFGQHSWQFPQGGINPGESAEQAMYRELFEEVGLSRKDVRILASTRNWLRYKLPKRLVRWDTKPVCIGQKQKWFLLQLVSGDAEINMQTSSTPEFDGWRWVSYWYPVRQVVSFKRDVYRRVMKEFASVVMSLQENTPKPQNASAYRRKRG</w:t>
            </w:r>
          </w:p>
        </w:tc>
      </w:tr>
      <w:tr w:rsidR="00767530" w:rsidRPr="00E340F8" w14:paraId="5C6A12D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F03F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C90D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31|SAR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1890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IFEWIYNGFSSVLQFLGLYKKSGKLVFLGLDNAGKTTLLHMLKDDRLGQHVPTLHPTSEELTIAGMTFTTFDLGGHEQARRVWKNYLPAINGIVFLVDCADHSRLVESKVELNALMTDETISNVPILILGNKIDRTDAISEEKLREIFGLYGQTTGKGNVTLKELNARPMEVFMCSVLKRQGYGEGFRWLSQYID</w:t>
            </w:r>
          </w:p>
        </w:tc>
      </w:tr>
      <w:tr w:rsidR="00767530" w:rsidRPr="00E340F8" w14:paraId="189237F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60D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56EA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672|S29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7877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NAPRDSYHLVGISFFILGLGTLLPWNFFITAIPYFQGRLAGTNSSAETMGTNHTSPTDTFNFNNWVTLLSQLPLLLFTLLNSFLYQCIPESVRILGSLLAILLLFALTAALVKVDLSPGLFFSVTMASVWFINSFCAVLQGSLFGQLGTMPSTYSTLFLSGQGLAGIFAALAMLMSLASGVDAQTSALGYFITPCVGILLSIVCYLSLPHLKFARYYLTEKLSQAPTQELETKAELLQADEKNGVPISPQQASPTLDLDPEKEPEPEEPQKPGKPSVFVVFRKIWLTALCLVLVFTVTLSVFPAITAMVTTSSNSPGKWGLFFNPICCFLLFNVMDWLGRSLTSYFLWPDEDSQQLLPLLVCLRFLFVPLFMLCHVPQHARLPIIFRQDAYFITFMLLFAVSNGYLVSLTMCLAPRQVLPHEREVAGALMTFFLALGLSCGASLSFLFKALL</w:t>
            </w:r>
          </w:p>
        </w:tc>
      </w:tr>
      <w:tr w:rsidR="00767530" w:rsidRPr="00E340F8" w14:paraId="1FA4163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794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4BE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866|S19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5CD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TGQVAEKQACEEPRQDRELKSWRWLVFYLCFFGFMAQLRPGESFITPYLLERNFTKEQVTNEIIPMLPYSHLAVLVPIFLLTDYLRYKPVLVLQCLSFVCVWLLLLLGTSVVHMQLMEVFYSITMAARIAYSSYIFSLVQPSRYQRMASYSRAAVLLGVFISSVLGQVLVTLGGISTYMLNCISLGFILFSLSLSLFLKRPKRSLFFNRSALVQGALPCELDQMHPGPGRPEPRKLERMLGTCRDSFLVRMLSELVKNVRQPQLRLWCLWWVFNSAGYYLITYYVHVLWKITDSRLNYNGAVDAASTLLSAITAFTAGFVNIRWALWSKLVIASVIAIQAGLVFCMFQIPDIWVCYVTFVLFRGAYQFLVPIATFQIASSLSKELCALVFGINTFLATALKTSITLVVSDKRGLGLQVHQQFRIYFMYFLTLSIICLAWAGLDGLRYYRRGRHQPLAQAQALSPLEDSVQAISLQDGDLRRPQPSAPQLLPEDGSVEDGRADLRVEAKA</w:t>
            </w:r>
          </w:p>
        </w:tc>
      </w:tr>
      <w:tr w:rsidR="00767530" w:rsidRPr="00E340F8" w14:paraId="49E4992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429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8C2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422|RYK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881D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VNKCGKSASTRNCTVKMSRKMWVLSLLALAALQLHSGSEVAAHLNVFLNPVEVMRLLGVSAEVYYVREGHINNYALNFIVPVPANVKDISFTWQSLAGRGLPYSINVVSSDQEVLPRPAINVSHSGEIPTTIQTWSIALKCSGLKAAEVDVTVSLEVVLNRSLNNVTHLVFRRKKICLMNDSAEDLSEDVDDPQLLETVMLPPTGLITLVVGVSVAMGSVCLLLMIAYCVKGAANKRQHHQHGGQPMRTSSFQRLNTHPPCQSSMGSAAYMTPSIIAPIHGSSLPRKVPVSVEQQHPEELHRRISELTVERCRVRLSSLLQEGTFGRVYRGTYNDTQDVLVKTVAQHASQMQVLLLLQEGMLLYGASHPGILSVLGVSIEDHTTPFVLYPALNNTRNLKQFLLDPACARTVTTIQIVMMASQLSMALDHLHSHGVVHKDIATRNCVIDDQLRVKLSDSSLSRDLFPSDYNCLGDSENRPVKWMSLEALQHKQFSEASDSWAFGVLMWELCTSAKQPYAEVDPFEMEHYLKDGYRLAQPFNCPDELFTIMAYCWALLPAERPTFAQLQSCLSEFYSQITRYV</w:t>
            </w:r>
          </w:p>
        </w:tc>
      </w:tr>
      <w:tr w:rsidR="00767530" w:rsidRPr="00E340F8" w14:paraId="57A64E2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53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1F1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CB7|S27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EF62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PGAGAASVVSLALLWLLGLPWTWSAAAALGVYVGSGGWRFLRIVCKTARRDLFGLSVLIRVRLELRRHQRAGHTIPRIFQAVVQRQPERLALVDAGTGECWTFAQLDAYSNAVANLFRQLGFAPGDVVAIFLEGRPEFVGLWLGLAKAGMEAALLNVNLRREPLAFCLGTSGAKALIFGGEMVAAVAEVSGHLGKSLIKFCSGDLGPEGILPDTHLLDPLLKEASTAPLAQIPSKGMDDRLFYIYTSGTTGLPKAAIVVHSRYYRMAAFGHHAYRMQAADVLYDCLPLYHSAGNIIGVGQCLIYGLTVVLRKKFSASRFWDDCIKYNCTVVQYIGEICRYLLKQPVREAERRHRVRLAVGNGLRPAIWEEFTERFGVRQIGEFYGATECNCSIANMDGKVGSCGFNSRILPHVYPIRLVKVNEDTMELLRDAQGLCIPCQAGEPGLLVGQINQQDPLRRFDGYVSESATSKKIAHSVFSKGDSAYLSGDVLVMDELGYMYFRDRSGDTFRWRGENVSTTEVEGVLSRLLGQTDVAVYGVAVPGVEGKAGMAAVADPHSLLDPNAIYQELQKVLAPYARPIFLRLLPQVDTTGTFKIQKTRLQREGFDPRQTSDRLFFLDLKQGHYLPLNEAVYTRICSGAFAL</w:t>
            </w:r>
          </w:p>
        </w:tc>
      </w:tr>
      <w:tr w:rsidR="00767530" w:rsidRPr="00E340F8" w14:paraId="3AD512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117F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78F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887|RY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637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GRGGVPGSGGLRAPPPPLLLLLLAMLPAAAPRSPALAAAPAGPSVSLYLSEDEVRRLLGLDAELYYVRNDLISHYALSFNLLVPSETNFLHFTWHAKSKVEYKLGFQVDNFVAMGMPQVNISAQGEVPRTLSVFRVELSCTGKVDSEVMILMQLNLTVNSSKNFTVLNFKRRKMCYKKLEEVKTSALDKNTSRTIYDPVHAAPTTSTRVFYISVGVCCAVIFLVAIILAVLHLHSMKRIELDDSISASSSSQGLSQPSTQTTQYLRADTPNNATPITSSSGYPTLRIEKNDLRSVTLLEAKAKVKDIAISRERITLKDVLQEGTFGRIFHGILVDEKDPNKEKQTFVKTVKDQASEVQVTMMLTESCKLRGLHHRNLLPITHVCIEEGEKPMVVLPYMNWGNLKLFLRQCKLVEANNPQAISQQDLVHMAIQIACGMSYLARREVIHRDLAARNCVIDDTLQVKITDNALSRDLFPMDYHCLGDNENRPVRWMALESLVNNEFSSASDVWAFGVTLWELMTLGQTPYVDIDPFEMAAYLKDGYRIAQPINCPDELFAVMACCWALDPEERPKFQQLVQCLTEFHAALGAYV</w:t>
            </w:r>
          </w:p>
        </w:tc>
      </w:tr>
      <w:tr w:rsidR="00767530" w:rsidRPr="00E340F8" w14:paraId="070CE6E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3279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63AA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22|RUBI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C22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EGAGMELGGGEERLPEESRREHWQLLGNLKTTVEGLVSTNSPNVWSKYGGLERLCRDMQSILYHGLIRDQACRRQTDYWQFVKDIRWLSPHSALHVEKFISVHENDQSSADGASERAVAELWLQHSLQYHCLSAQLRPLLGDRQYIRKFYTDAAFLLSDAHVTAMLQCLEAVEQNNPRLLAQIDASMFARKHESPLLVTKSQSLTALPSSTYTPPNSYAQHSYFGSFSSLHQSVPNNGSERRSTSFPLSGPPRKPQESRGHVSPAEDQTIQAPPVSVSALARDSPLTPNEMSSSTLTSPIEASWVSSQNDSPGDASEGPEYLAIGNLDPRGRTASCQSHSSNAESSSSNLFSSSSSQKPDSAASSLGDQEGGGESQLSSVLRRSSFSEGQTLTVTSGAKKSHIRSHSDTSIASRGAPESCNDKAKLRGPLPYSGQSSEVSTPSSLYMEYEGGRYLCSGEGMFRRPSEGQSLISYLSEQDFGSCADLEKENAHFSISESLIAAIELMKCNMMSQCLEEEEVEEEDSDREIQELKQKIRLRRQQIRTKNLLPMYQEAEHGSFRVTSSSSQFSSRDSAQLSDSGSADEVDEFEIQDADIRRNTASSSKSFVSSQSFSHCFLHSTSAEAVAMGLLKQFEGMQLPAASELEWLVPEHDAPQKLLPIPDSLPISPDDGQHADIYKLRIRVRGNLEWAPPRPQIIFNVHPAPTRKIAVAKQNYRCAGCGIRTDPDYIKRLRYCEYLGKYFCQCCHENAQMAIPSRVLRKWDFSKYYVSNFSKDLLIKIWNDPLFNVQDINSALYRKVKLLNQVRLLRVQLCHMKNMFKTCRLAKELLDSFDTVPGHLTEDLHLYSLNDLTATRKGELGPRLAELTRAGATHVERCMLCQAKGFICEFCQNEDDIIFPFELHKCRTCEECKACYHKACFKSGSCPRCERLQARREALARQSLESYLSDYEEEPAEALALEAAVLEAT</w:t>
            </w:r>
          </w:p>
        </w:tc>
      </w:tr>
      <w:tr w:rsidR="00767530" w:rsidRPr="00E340F8" w14:paraId="5466FB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01DF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E2D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T4|SAMD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831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PNQLCIRRWTTKHVAVWLKDEGFFEYVDILCNKHRLDGITLLTLTEYDLRSPPLEIKVLGDIKRLMLSVRKLQKIHIDVLEEMGYNSDSPMGSMTPFISALQSTDWLCNGELSHDCDGPITDLNSDQYQYMNGKNKHSVRRLDPEYWKTILSCIYVFIVFGFTSFIMVIVHERVPDMQTYPPLPDIFLDSVPRIPWAFAMTEVCGMILCYIWLLVLLLHKHRSILLRRLCSLMGTVFLLRCFTMFVTSLSVPGQHLQCTGKIYGSVWEKLHRAFAIWSGFGMTLTGVHTCGDYMFSGHTVVLTMLNFFVTEYTPRSWNFLHTLSWVLNLFGIFFILAAHEHYSIDVFIAFYITTRLFLYYHTLANTRAYQQSRRARIWFPMFSFFECNVNGTVPNEYCWPFSKPAIMKRLIG</w:t>
            </w:r>
          </w:p>
        </w:tc>
      </w:tr>
      <w:tr w:rsidR="00767530" w:rsidRPr="00E340F8" w14:paraId="71618D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D3A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C5E6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GT9|RYK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1D19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RYLIFFAQLWALCLANVNMFISKEEMNRTFGVKAELNYIEMGNVSSYSTKFHYRVMANIDYLSFTWNAVGIVHYEVYVESDDSSVLPIVRIPLKGTVPESLQDFTVEYRCAGHRSGQFAVSLYFTFKYGNKEPLKVKLRQEKICASRDGRRGLNGGYEGHEVDDTDSIDKAFFVIICIAAAFLLIVAATLICYFKRSKKEDMIPTRLPTSFRNSLKSTKSAQPFLLSTPRDGPPTLSAISSAPCSSSSASGNSIIPSKPRNIDVRRALLQLYQDRDAFQSLPLDMEGTFGEVRYAIWRQVDDVLNGDVDDEEDTFCNQEAVYTKTLKNNASPIQLDRFLSDALLFYNITPHQNLSQVACVASFGRFDRPETVTDFPLVCYRHQGFGNLKKFLTICRHGDKTKGAQTLRTHQLVSLATQVSSAVAHIHKYRIVHNDIAARNCLIAEVNGRLQVQLCDSALSRDLFPADYHCLGDNENRPLKWMSPEAIANELYSSAADVWSLGVLLWELMSLGGSPHAEIDPEEVYTMILKGKRLQQPNNCPDQLYEVMLCCWRVLSEDRPSSEQVVHGLRDFNIQLSQYI</w:t>
            </w:r>
          </w:p>
        </w:tc>
      </w:tr>
      <w:tr w:rsidR="00767530" w:rsidRPr="00E340F8" w14:paraId="76E17A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C37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41C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26|S39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7C84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WGEPELLVWRPEAVASEPPVPVGLEVKLGALVLLLVLTLLCSLVPICVLRRPGANHEGSASRQKALSLVSCFAGGVFLATCLLDLLPDYLAAIDEALAALHVTLQFPLQEFILAMGFFLVLVMEQITLAYKEQSGPSPLEETRALLGTVNGGPQHWHDGPGVPQASGAPATPSALRACVLVFSLALHSVFEGLAVGLQRDRARAMELCLALLLHKGILAVSLSLRLLQSHLRAQVVAGCGILFSCMTPLGIGLGAALAESAGPLHQLAQSVLEGMAAGTFLYITFLEILPQELASSEQRILKVILLLAGFALLTGLLFIQI</w:t>
            </w:r>
          </w:p>
        </w:tc>
      </w:tr>
      <w:tr w:rsidR="00767530" w:rsidRPr="00E340F8" w14:paraId="23E1DD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A1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FCBD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H9|S38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00A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HFKSGLELTELQNMTVPEDDNISNDSNDFTEVENGQINSKFISDRESRRSLTNSHLEKKKCDEYIPGTTSLGMSVFNLSNAIMGSGILGLAFALANTGILLFLVLLTSVTLLSIYSINLLLICSKETGCMVYEKLGEQVFGTTGKFVIFGATSLQNTGAMLSYLFIVKNELPSAIKFLMGKEETFSAWYVDGRVLVVIVTFGIILPLCLLKNLGYLGYTSGFSLSCMVFFLIVVIYKKFQIPCIVPELNSTISANSTNADTCTPKYVTFNSKTVYALPTIAFAFVCHPSVLPIYSELKDRSQKKMQMVSNISFFAMFVMYFLTAIFGYLTFYDNVQSDLLHKYQSKDDILILTVRLAVIVAVILTVPVLFFTVRSSLFELAKKTKFNLCRHTVVTCILLVVINLLVIFIPSMKDIFGVVGVTSANMLIFILPSSLYLKITDQDGDKGTQRIWAALFLGLGVLFSLVSIPLVIYDWACSSSSDEGH</w:t>
            </w:r>
          </w:p>
        </w:tc>
      </w:tr>
      <w:tr w:rsidR="00767530" w:rsidRPr="00E340F8" w14:paraId="6CA69A6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ED17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A3B6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0K2|SCKL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9A11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SFTQFLSFPRCNADVPCLLQSHGFVKFRGERWNGKQSFSMAAGRRKLSESAPLEEEGNDGNGAVVGKKPSKSVKRTTKKKVVVKDEPLEEISEFLVDNDDVLDKESIVSALKPKKTRTRKKAAAASSDVEEVKTEKKVRRKRTVKKDKDVEDDLATIMDAEVSDVEEALAVESTDTESEEEEIDLSKHEGEDISHTYGWPPLVCCFGSAQHAFVPSGRPANRLLDYELHERMRDAKWAPEKYIRAPGGCAGGVAIALASLGGKVAFMGKLGADDYGQAMLYYLNVCKVQTRSVKIDGKRVTACSTMKISKRGRLKSTCIKPCAEDSLSKSEINVDVLKEAKMFYFSTHSLLDKKMMSTTIQAIKISKQLGNVIFYDLNLPLPLWHSSEETKSFIQEVWNLADVIEITKQELEFLCGIEPTEEFDTENNDISKFVHYPPETVEQLWHENLKVLFVTNGTSKIHYYTKEHNGAVSGMEDVPITPFTRDMSASGDGIVAGLIRMLTVQPDLMNNKGYLERTARYAIECGIIDQWLLAQTRGYPPKDDMEEEEDDEEEDEVESDPNGIRSITEKEYRTSKPYDEPDGPYVMKPVEEREYKKLELVGSMFEDGSL</w:t>
            </w:r>
          </w:p>
        </w:tc>
      </w:tr>
      <w:tr w:rsidR="00767530" w:rsidRPr="00E340F8" w14:paraId="0568535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F5F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6D6D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I24|SAT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005F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RSESPCLRDSPDRRSGSPDVKGPPPVKVARLEQNGSPMGARGRPNGAVAKAVGGLMIPVFCVVEQLDGSLEYDNREEHAEFVLVRKDVLFSQLVETALLALGYSHSSAAQAQGIIKLGRWNPLPLSYVTDAPDATVADMLQDVYHVVTLKIQLQSCSKLEDLPAEQWNHATVRNALKELLKEMNQSTLAKECPLSQSMISSIVNSTYYANVSATKCQEFGRWYKKYKKIKVERVERENLSDYCVLGQRPMHLPNMNQLASLGKTNEQSPHSQIHHSTPIRNQVPALQPIMSPGLLSPQLSPQLVRQQIAMAHLINQQIAVSRLLAHQHPQAINQQFLNHPPIPRAVKPEPTNSSVEVSPDIYQQVRDELKRASVSQAVFARVAFNRTQGLLSEILRKEEDPRTASQSLLVNLRAMQNFLNLPEVERDRIYQDERERSMNPNVSMVSSASSSPSSSRTPQAKTSTPTTDLPIKVDGANVNITAAIYDEIQQEMKRAKVSQALFAKVAANKSQGWLCELLRWKENPSPENRTLWENLCTIRRFLNLPQHERDVIYEEESRHHHSERMQHVVQLPPEPVQVLHRQQSQPTKESSPPREEAPPPPPPTEDSCAKKPRSRTKISLEALGILQSFIHDVGLYPDQEAIHTLSAQLDLPKHTIIKFFQNQRYHVKHHGKLKEHLGSAVDVAEYKDEELLTESEENDSEEGSEEMYKVEAEEENADKSKAAPAETDQR</w:t>
            </w:r>
          </w:p>
        </w:tc>
      </w:tr>
      <w:tr w:rsidR="00767530" w:rsidRPr="00E340F8" w14:paraId="2D197A8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5284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B7D6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24|SEC1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9F8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EGQPLLSKDFQQVLLATASGNNSSWTERAVLNNESTDAVKHEPALGQNDVFDLDPLSFDKWVPFLRRALDKNQLDPVIDELENSIEDNFQGLELQLLQDSQMNDKLETSIDEIANIQGMVQDTLSSEISKFQIRLSESANELIVKKQMYVNNKKISLKISEATILITKVVRILELSSKCQELITERKFFKVLQNLDSLEKLYLQEFKNYNFQFLIEIYNSIPFLQKVTKDECINLIRNSLNLNLGKNLIKVGQEFVAIYENELLPQWLETRSKMKLTNFKFNSPIEISMRDESFLAKLNLGEFFQLDDFHDSIMIFQNLNELSVLSGEFNKEYELRKTKLMYPLIWKKNKTAAYQMDSLLRGTGTTPGSTAHDVSTDDPFTQSLSLHFLQDYFLKILGFLLYDINLNKATEFILVDNNYNSTNEFWDGLMDRLSPYLSYFIDEKLKTEEDMIKLKDFLCIYVAILENFKLNIEPLYKILVSIFEKFCSVSLRAFDDEFQILLNDDDFMPLSINDKTLYEKVLKICWMKEGEHLSLPDPTNGEPFAVTLPFSPLYPMTCTLAKKTYSKITAFLSIFYRHELHTLNNILVKTMDDIFNDIVNKKIRSKLESTSREEIAQILVNLDYFIIAAKEFSNFMTRENILQNPDMEIRLSSIKYLAESRKLAETKLIELIDSKISDILETIEIDWQITEVRQDPDISIIDLAQFLEMMFASTLQNLPYSVQTLLIFREFDSLTRQFMGLLLHDTPSTITHESIMNFEVDVNYLESIIPRIFPSTPGTIDSNGYQSPMTPSTPTFPNANGVDAPTLFENNIKSLEATFMELKQCIELLKTQGKDYNEPEIRLRKYSRIRQEDAALLLSKIQHFVSSVEGANGDDTSVMDSSSIFNSESASVIDSNTSRIAKFFNRR</w:t>
            </w:r>
          </w:p>
        </w:tc>
      </w:tr>
      <w:tr w:rsidR="00767530" w:rsidRPr="00E340F8" w14:paraId="0BC2EC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7ED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FB9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952|SCN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0E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LLALVVGAALVSSAWGGCVEVDSDTEAVYGMTFKILCISCKRRSETTAETFTEWTFRQKGTEEFVKILRYENEVLQLEEDERFEGRVVWNGSRGTKDLQDLSIFITNVTYNHSGDYECHVYRLLFFDNYEHNTSVVKKIHLEVVDKANRDMASIVSEIMMYVLIVVLTIWLVAEMVYCYKKIAAATEAAAQENASEYLAITSESKENCTGVQVAE</w:t>
            </w:r>
          </w:p>
        </w:tc>
      </w:tr>
      <w:tr w:rsidR="00767530" w:rsidRPr="00E340F8" w14:paraId="5E5A804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F19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22D9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AS3|SPAST_XEN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7DA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PGGRNNKKKPVTPAAETGPGPPTPPPPPAETQVLLAPPSLHKRNLYLFSYPLLAAFSLLRFLAFQLGLLFVWFCERLSRRVMADKGSTAARTAAAPAQDRPQEPEVVRSYHQQAFQYISMALRIDEEEKDQKEQAIQWYKKGIEELEKGIAVTITGKGEQYDRARRLQAKMSTNLLMAKDRLQLLAKLKADIQGQHSQMEVCSDNTNLPCRNGLLKPEKGAVPKKKDPPSISSNSYSRVKAAPKSGSLGNRIPNCTGVSSSARQAGPNAPSNRGAAGKNNTRTNKPTTPTTAVRKKDMKNLRNVDSNLANLILNEIVDSGPTVKFADIAGQDLAKQALQEIVILPSIRPELFTGLRAPARGLLLFGPPGNGKTMLAKAVAAESNATFFNISAASLTSKYVGEGEKLVRALFSVARELQPSIIFIDEVDSLLCERREGEHDASRRLKTEFLIEFDGVQSGGDDRVLVMGATNRPQELDDAVLRRFTKRVYVSLPNEETRLLLLKNLLSKQGNPLNEKELTQLSRLTEGYSGSDITALAKDAALGPIRELKPEQVKNMAASEMRNIKYSDFLSSLKKIKCSVSPSTLESYIRWNKEFGDTTV</w:t>
            </w:r>
          </w:p>
        </w:tc>
      </w:tr>
      <w:tr w:rsidR="00767530" w:rsidRPr="00E340F8" w14:paraId="6E11E26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F8A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BD22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B4|SOS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464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PLALCLVCLLVHTAFRVVEGQGWQAFKNDATEIIPELGEYPEPPPELENNKTMNRAENGGRPPHHPFETKDVSEYSCRELHFTRYVTDGPCRSAKPVTELVCSGQCGPARLLPNAIGRGKWWRPSGPDFRCIPDRYRAQRVQLLCPGGEAPRARKVRLVASCKCKRLTRFHNQSELKDFGTEAARPQKGRKPRPRARSAKANQAELENAY</w:t>
            </w:r>
          </w:p>
        </w:tc>
      </w:tr>
      <w:tr w:rsidR="00767530" w:rsidRPr="00E340F8" w14:paraId="2DC98FF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6C3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2FE0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7935|SPAN2_LAMBD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B654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LKMMLCVMMLPLVVVGCTSKQSVSQCVKPPPPPAWIMQPPPDWQTPLNGIISPSERG</w:t>
            </w:r>
          </w:p>
        </w:tc>
      </w:tr>
      <w:tr w:rsidR="00767530" w:rsidRPr="00E340F8" w14:paraId="1B9916F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A56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629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90|SNU1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D5D6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NPKAFPLADAALTQQILDVVQQAANLRQLKKGANEATKTLNRGISEFIIMAADCEPIEILLHLPLLCEDKNVPYVFVPSRVALGRACGVSRPVIAASITTNDASAIKTQIYAVKDKIETLLI</w:t>
            </w:r>
          </w:p>
        </w:tc>
      </w:tr>
      <w:tr w:rsidR="00767530" w:rsidRPr="00E340F8" w14:paraId="76891E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3E3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F8FB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D40|SPC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C214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ESFAAGERLVSPAYVRQGCEARRSHEHLIRLLLEKGKCPENGWDESTLELFLHELAIMDSNNFLGNCGVGEREGRVASALVARRHYRFIHGIGRSGDISAVQPKAAGSSLLNKITNSLVLDIIKLAGVHTVANCFVVPMATGMSLTLCFLTLRHKRPKAKYIIWPRIDQKSCFKSMITAGFEPVVIENVLEGDELRTDLKAVEAKVQELGPDCILCIHSTTSCFAPRVPDRLEELAVICANYDIPHIVNNAYGVQSSKCMHLIQQGARVGRIDAFVQSLDKNFMVPVGGAIIAGFNDSFIQEISKMYPGRASASPSLDVLITLLSLGSNGYKKLLKERKEMFSYLSNQIKKLSEAYNERLLHTPHNPISLAMTLKTLDEHRDKAVTQLGSMLFTRQVSGARVVPLGSMQTVSGYTFRGFMSHTNNYPCAYLNAASAIGMKMQDVDLFIKRLDRCLKAVRKERSKESDDNYDKTEDVDIEEMALKLDNVLLDTYQDASS</w:t>
            </w:r>
          </w:p>
        </w:tc>
      </w:tr>
      <w:tr w:rsidR="00767530" w:rsidRPr="00E340F8" w14:paraId="28CFA5E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F44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CB5E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023|SMAD3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ED18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LPFTPPIVKRLLGWKKGEQNGQEEKWCEKAVKSLVKKLKKTGQLDELEKAITTQNINTKCITIPRSLDGRLQVSHRKGLPHVIYCRLWRWPDLHSHHELRAMEMCEYAFNMKKDEVCVNPYHYQRVETPVLPPVLVPRHTEIPAEFPPLDDYSHSIPENTNFPAGIEPQSNYIPETPPPGYLSEDGETSDHQMNPSMDAGSPNLSPNPMSPAHNNLDLQPVTYCEPAFWCSISYYELNQRVGETFHASQPSMTVDGFTDPSNSERFCLGLLSNVNRNAAVELTRRHIGRGVRLYYIGGEVFAECLSDSAIFVQSPNCNQRYGWHPATVCKIPPGCNLKIFNNQEFAALLAQSVNQGFEAVYQLTRMCTIRMSFVKGWGAEYRRQTVTSTPCWIELHLNGPLQWLDKVLTQMGSPSIRCSSVS</w:t>
            </w:r>
          </w:p>
        </w:tc>
      </w:tr>
      <w:tr w:rsidR="00767530" w:rsidRPr="00E340F8" w14:paraId="2777DD4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1C7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E569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JN9|SEM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1BA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QIWGVIFLFTPTVFSELFKDPELLAGFYQGDIKAHPIRTRNGIVNQIYHWPNRTVPYMIEDDAFADSHYREILRAISIIEENSCVIFKPATEMDFPMALVITSKGLGCNTVHLGYRNKTQVVNLEIYPLGEGCFRIGSIIHELLHVLGFEHQHVSQNRDQYVSIQWKNINPQYNINFVNNDNSTAWHDFDEGYDYESVMHYVPRAFSRNGQPTIVPLREGAENMGQRFYMSEKDIRKLNKMYRCPDHV</w:t>
            </w:r>
          </w:p>
        </w:tc>
      </w:tr>
      <w:tr w:rsidR="00767530" w:rsidRPr="00E340F8" w14:paraId="291452AF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7093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B7E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H53|SD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946C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RPSVAGGGVAAPPERAGPGRPRRSRTGHHCDPECPGLRAAPRTPGPGAGRRAAKLRPGRGWWALLLLQLHLLRALAQDDVAPYFKTEPGLPQIHLEGNRLVLTCLAEGSWPLEFKWIRNDSELTTYSSEYKYIIPSLQKLDAGFYRCVVRNRMGALLQRKSEIQVAYMGNFMDTDQRKTVSQGHAALLNLLPIVSCPQPQVTWFREGHKIIPSSRIAITLENQLVILATTASDAGAYYVQAVNEKNGENKTSPFIHLSVARDTGTHEAMAPIIVVAPGNRSVVAGSSETTLECIANARPVEELSVHWKRNGVRLTSGLHSYGRRLTITNPTSADTGMYVCEATLRGSTFEPARARAFLSIIEPPYFTAEPESRILGEVEETMDIPCRAMGVPLPTLQWYKDAVPLSKLQNPRYKVLPSGGLHIQKLSPEDSGIFQCFASNEGGEVQTHTYLDVTNIAPAFTQRPVDTTVTDGMTAVLRCEVSGAPKPAITWKRGNHILASGSVRIPRFMLLESGGLRIAPVFIQDAGNYTCYAANTEASVNASAMLTVWNRTSIVHPPEDRVVIKGTTATLCCGATHDPRTSLRYVWKKDNVVITASSSSRIVVEKDGSLVISQTWSGDIGDYTCEIISEGGSDSRTARLEVIELPHPPQNLLASLSPARSHSVTLSWVRPFDGNSPVLYYIVQVSENNSPWKVHLSNVGPEMTGVTVSGLTPARTYQFRVCAVNQVGKGQYSTETSRLMLPEEPPSAPPKNIVASGRTNQSIMVQWQPPPETEHNGVLRGYILRYRLAGLPGEHQQRNISSPEVNYCLVTDLIIWTQYEIQVAAYNGAGLGVFSRAVTEYTLQGVPTAPPQNVQAEAVNSTTVHFLWNPPPQQFINGINQGYKLLAWPADAPETVTVVTIAPDFHGIHHGYITNLKKFTAYFTSVLCFTTPGDGPPSSPQLVWTHEDKPGAVGHLSFTEILDTSLKVSWQEPLERNGIIMGYQISWEVYGRNDSRLTHTLNSTMHEYKIQGLSSLTTYTIDVAALTAAGVGVTTSSTISSGVPPDLPGAPSNLVISNISPRSATLQFRPGYDGKTAICRWIVEGQVGAIGDEEEWVTLYEEENEPDAQMLEIPNLTPYTHYRFRMRQVNIVGPSPFSQSSRVIQTLQAPPDVAPTSLTVRTASETSLRLRWVPLPDSQYNGNPESVGYRVKYWRSDQPSSALAQVVSDRLERELTIEELEEWTEYELRMQAFNAIGAGPWSELVRGRTRESVPSAAPENVSAEAVSSTQILLTWASVPEQDQNGLILGYKVLYCAKDLDPEPRSHVVRGNHTQSALLAGLRKFVVYELQVLAFTRIGNGVPSSPLILERTKDDTPGPPVRLVFPEVRLTAVRIVWQPPEEPNGVILGYQIAYRLASGSPHTFTTVEVGATVRQFTATELAPESAYIFRLSAKTRQGWGEPLEATVITTEKRERPAPPRELLVPQAEVTARSLRLQWVPGSDGASPIRYFTVQVRELPGGEWQTYSSSISHEATACAVERLRPFTSYKLRLKATNDIGDSDFSAETEAVTTLQDVPGEPPGSVSATPHTTSSVLIQWQPPRDESLNGLLQGYRIYYRELESETGMSPEPKTLKSPSALRAELTAQSSFKTVNSSSSLTTYELTHLKKYRRYEVIMTAYNIIGESPASVPVEVFVGEAAPAMAPQNVQVTPLTASQLEVTWDPPPPESQNGNIQGYKVYYWEADSRNETEKMKVLFLPEPVVKIKDLTSHTKYLISISAFNAAGDGPKSDPCQGRTHQAAPGPPSFLAFSEITSTTLNVSWGEPSAANGILQGYRVVYEPLAPVQGVSKVVTVDVKGNWQRWLKVRDLTKGVTYFFRVQARTIAYGPELQANVTAGPAEGSPGSPRNVLVTKSASELTLQWTEGNAGTTPTTGYVIEARPSDEGLWDMFAKDIPRSATSYTVDLDKLRQGVTYEFRVVAVNKAGFGEPSRPSIAVSAQAEAPFYEEWWFLLVMALSSLLLILLVVFVLVLHGQSKKYKSCSTGKGISNMEETVTLDNGGFAALELNSRHLNVKSTFSKKNGTRSPPRPSPGGLHYSDEDICNKYNGAVLTESVNLKEKSVDGSESEASDSDYEEALPKHSFVNHYMSDPTYYNSWKRRPPAAAPHRYEAVAGAEAGPHLHTVITTQSAGGVYTPAGPGARAPLTGFSSFV</w:t>
            </w:r>
          </w:p>
        </w:tc>
      </w:tr>
      <w:tr w:rsidR="00767530" w:rsidRPr="00E340F8" w14:paraId="32C9761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B4B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B6D5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D0|SCN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30E4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LLAPPGPDSFKPFTPESLANIERRIAESKLKKPPKADGSHREDDEDSKPKPNSDLEAGKSLPFIYGDIPQGLVAVPLEDFDPYYLTQKTFVVLNRGKTLFRFSATPALYILSPFNLIRRIAIKILIHSVFSMIIMCTILTNCVFMTFSNPPDWSKNVEYTFTGIYTFESLVKIIARGFCIDGFTFLRDPWNWLDFSVIMMAYITEFVNLGNVSALRTFRVLRALKTISVIPGLKTIVGALIQSVKKLSDVMILTVFCLSVFALIGLQLFMGNLRNKCVVWPINFNESYLENGTKGFDWEEYINNKTNFYTVPGMLEPLLCGNSSDAGQCPEGYQCMKAGRNPNYGYTSFDTFSWAFLALFRLMTQDYWENLYQLTLRAAGKTYMIFFVLVIFVGSFYLVNLILAVVAMAYEEQNQATLEEAEQKEAEFKAMLEQLKKQQEEAQAAAMATSAGTVSEDAIEEEGEEGGGSPRSSSEISKLSSKSAKERRNRRKKRKQKELSEGEEKGDPEKVFKSESEDGMRRKAFRLPDNRIGRKFSIMNQSLLSIPGSPFLSRHNSKSSIFSFRGPGRFRDPGSENEFADDEHSTVEESEGRRDSLFIPIRARERRSSYSGYSGYSQGSRSSRIFPSLRRSVKRNSTVDCNGVVSLIGGPGSHIGGRLLPEATTEVEIKKKGPGSLLVSMDQLASYGRKDRINSIMSVVTNTLVEELEESQRKCPPCWYKFANTFLIWECHPYWIKLKEIVNLIVMDPFVDLAITICIVLNTLFMAMEHHPMTPQFEHVLAVGNLVFTGIFTAEMFLKLIAMDPYYYFQEGWNIFDGFIVSLSLMELSLADVEGLSVLRSFRLLRVFKLAKSWPTLNMLIKIIGNSVGALGNLTLVLAIIVFIFAVVGMQLFGKSYKECVCKINQDCELPRWHMHDFFHSFLIVFRVLCGEWIETMWDCMEVAGQAMCLIVFMMVMVIGNLVVLNLFLALLLSSFSADNLAATDDDGEMNNLQISVIRIKKGVAWTKLKVHAFMQAHFKQREADEVKPLDELYEKKANCIANHTGADIHRNGDFQKNGNGTTSGIGSSVEKYIIDEDHMSFINNPNLTVRVPIAVGESDFENLNTEDVSSESDPEGSKDKLDDTSSSEGSTIDIKPEVEEVPVEQPEEYLDPDACFTEGCVQRFKCCQVNIEEGLGKSWWILRKTCFLIVEHNWFETFIIFMILLSSGALAFEDIYIEQRKTIRTILEYADKVFTYIFILEMLLKWTAYGFVKFFTNAWCWLDFLIVAVSLVSLIANALGYSELGAIKSLRTLRALRPLRALSRFEGMRVVVNALVGAIPSIMNVLLVCLIFWLIFSIMGVNLFAGKYHYCFNETSEIRFEIEDVNNKTECEKLMEGNNTEIRWKNVKINFDNVGAGYLALLQVATFKGWMDIMYAAVDSRKPDEQPKYEDNIYMYIYFVIFIIFGSFFTLNLFIGVIIDNFNQQKKKFGGQDIFMTEEQKKYYNAMKKLGSKKPQKPIPRPLNKIQGIVFDFVTQQAFDIVIMMLICLNMVTMMVETDTQSKQMENILYWINLVFVIFFTCECVLKMFALRHYYFTIGWNIFDFVVVILSIVGMFLADIIEKYFVSPTLFRVIRLARIGRILRLIKGAKGIRTLLFALMMSLPALFNIGLLLFLVMFIFSIFGMSNFAYVKHEAGIDDMFNFETFGNSMICLFQITTSAGWDGLLLPILNRPPDCSLDKEHPGSGFKGDCGNPSVGIFFFVSYIIISFLIVVNMYIAIILENFSVATEESADPLSEDDFETFYEIWEKFDPDATQFIEYCKLADFADALEHPLRVPKPNTIELIAMDLPMVSGDRIHCLDILFAFTKRVLGDSGELDILRQQMEERFVASNPSKVSYEPITTTLRRKQEEVSAVVLQRAYRGHLARRGFICKKTTSNKLENGGTHREKKESTPSTASLPSYDSVTKPEKEKQQRAEEGRRERAKRQKEVRESKC</w:t>
            </w:r>
          </w:p>
        </w:tc>
      </w:tr>
      <w:tr w:rsidR="00767530" w:rsidRPr="00E340F8" w14:paraId="2D5ABD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C31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E292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9DFS6|SNX2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8C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GSENDEESHLHSSKEEMEKLFLREDGDPLTKSNVNGDKSNSNYRSAMSTLFDSRHPSIVVTPADSDPLFAPPSYYSESRSPRSKPNGGDRVSSYLEPPSYADVIFSPFDDISEINGSEDGHSQSSDSLSRSPSSLSSDYIKITVSNPQKEQEATNSMIPGGSTYITYQITTRTNLSDYGGSEFSVRRRFRDIVTLADRLAESYRGFCIPPRPDKSIVESQVMQKQEFVEQRRVALEKYLRRLVAHPVIRNSDELKVFLQAQGKLPLATSTDVASRMLDGAVKLPKQLFGEGGGASSVEVVQPGRGGRDFLRMFKELRQSVSNDWGGSKPPVVEEDKEFLEKKEKMYDLEQQIINASQQAESLVKAQQDMGETMGELGLAFIKLTKFENEEAVFNSQRARANDMKNLATSAVKASRFYRELNSQTVKHLDTLHDYLGLMMAVQGAFADRSSALLTVQTLLSELSSLEARAEKLEVASSKVFGGDKSRIKKIEELKETIKVTEDSKNVAIREYEQIKENNWSEVERLDRERRADFLNMMKGFVANQVGYAEKIANVWTKVAEETRQYDRESS</w:t>
            </w:r>
          </w:p>
        </w:tc>
      </w:tr>
      <w:tr w:rsidR="00767530" w:rsidRPr="00E340F8" w14:paraId="411844E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798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BA5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40|SPC9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E7A1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EPTLFGIIEALAPQLLSQSHLQTFVSDVVNLLRSSTKSATQLGPLIDFYKLQSLDSPETTIMWHKIEKFLDALFGIQNTDDMVKYLSVFQSLLPSNYRAKIVQKSSGLNMENLANHEHLLSPVRAPSIYTEASFENMDRFSERRSMVSSPNRYVPSSTYSSVTLRQLSNPYYVNTIPEEDILKYVSYTLLATTSALFPFDHEQIQIPSKIPNFESGLLHLIFEAGLLYQSLGYKVEKFRMLNISPMKKALIIEISEELQNYTAFVNNLVSSGTVVSLKSLYREIYENIIRLRIYCRFTEHLEELSGDTFLIELNIFKSHGDLTIRKIATNLFNSMISLYYEYLMNWLTKGLLRATYGEFFIAENTDTNGTDDDFIYHIPIEFNQERVPAFIPKELAYKIFMIGKSYIFLEKYCKEVQWTNEFSKKYHVLYQSNSYRGISTNFFEIINDQYSEIVNHTNQILNQKFHYRDVVFALKNILLMGKSDFMDALIEKANDILATPSDSLPNYKLTRVLQEAVQLSSLRHLMNSPRNSSVINGLDARVLDLGHGSVGWDVFTLDYILYPPLSLVLNVNRPFGRKEYLRIFNFLWRFKKNNYFYQKEMLKSNDIIRSFKKIRGYNPLIRDIINKLSRISILRTQFQQFNSKMESYYLNCIIEENFKEMTRKLQRTENKSQNQFDLIRLNNGTIELNGILTPKAEVLTKSSSSKPQKHAIEKTLNIDELESVHNTFLTNILSHKLFATNTSEISVGDYSGQPYPTSLVLLLNSVYEFVKVYCNLNDIGYEIFIKMNLNDHEASNGLLGKFNTNLKEIVSQYKNFKDRLYIFRADLKNDGDEELFLLSKSLR</w:t>
            </w:r>
          </w:p>
        </w:tc>
      </w:tr>
      <w:tr w:rsidR="00767530" w:rsidRPr="00E340F8" w14:paraId="4E5AA41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946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B99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956|SPL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50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PFVPQLVYIEPRALEYPLGQELQDKFENMGIEIRETTSHNQVRNIPGKNHLQQYRNAKSTLVIGVRKTLKFDSSKPSAEYAIPFATGCMGHCHYCYLQTTMGSKPYIRTYVNVEEILDQADKYMKERAPEFTRFEASCTSDIVGIDHLTHTLKRAIEHFGQSDLGKLRFVTKFHHVDHLLDAKHNGKTRFRFSINADYVIKNFEPGTSPLDKRIEAAVKVAKAGYPLGFIVAPIYIHEGWEEGYRHLFEKLDAALPQDVRHDITFELIQHRFTKPAKRVIEKNYPKTKLELDEEKRRYKWGRYGIGKYIYQKDEEHALREALESYIDTFFPNAKIEYFT</w:t>
            </w:r>
          </w:p>
        </w:tc>
      </w:tr>
      <w:tr w:rsidR="00767530" w:rsidRPr="00E340F8" w14:paraId="694417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56A7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C3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588|SMAD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E58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TSLFSFTSPAVKRLLGWKQGDEEEKWAEKAVDALVKKLKKKKGAMEELEKALSCPGQPSNCVTIPRSLDGRLQVSHRKGLPHVIYCRVWRWPDLQSHHELKPLECCEFPFGSKQKEVCINPYHYKRVESPVLPPVLVPRHSEYNPQHSLLAQFRNLGQNEPHMPLNATFPDSFQQPHSHPFAQYPNSSYPNSPGSSSSTYPHSPTSSDPGSPFQMPADTPPPAYLPPEDPMAQDGSQPMDTNMTNMTAPTLPAEINRGDVQAVAYEEPKHWCSIVYYELNNRVGERFHASSTSVLVDGFTDPSNNKNRFCLGLLSNVNRNSTIENTRRHIGKGVHLYYVGGEVYAECLSDSSIFVQSRNCNYHHGFHPTTVCKIPSGCSLKIFNNQEFAQLLAQSVNHGFETEYELTKMCTIRMSFVKGWGAEYHRQDVTSTPCWIEIHLHGPLQWLDKVLTQMGSPHNPISSVS</w:t>
            </w:r>
          </w:p>
        </w:tc>
      </w:tr>
      <w:tr w:rsidR="00767530" w:rsidRPr="00E340F8" w14:paraId="0B29106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FC1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DC8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7073|SOX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FD51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MSEARSQPPCSPSGTASSMSHVEDSDSDAPPSPAGSEGLGRAGVAVGGARGDPAEAADERFPACIRDAVSQVLKGYDWSLVPMPVRGGGGGALKAKPHVKRPMNAFMVWAQAARRKLADQYPHLHNAELSKTLGKLWRLLSESEKRPFVEEAERLRVQHKKDHPDYKYQPRRRKSAKAGHSDSDSGAELGPHPGGGAVYKAEAGLGDGHHHGDHTGQTHGPPTPPTTPKTELQQAGAKPELKLEGRRPVDSGRQNIDFSNVDISELSSEVMGTMDAFDVHEFDQYLPLGGPAPPEPGQAYGGAYFHAGASPVWAHKSAPSASASPTETGPPRPHIKTEQPSPGHYGDQPRGSPDYGSCSGQSSATPAAPAGPFAGSQGDYGDLQASSYYGAYPGYAPGLYQYPCFHSPRRPYASPLLNGLALPPAHSPTSHWDQPVYTTLTRP</w:t>
            </w:r>
          </w:p>
        </w:tc>
      </w:tr>
      <w:tr w:rsidR="00767530" w:rsidRPr="00E340F8" w14:paraId="5CF9B9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66D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7BFB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DM7|SOXA_CHLT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5F3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IQRGLFTGALVLMTAMTAKPANAEVNYQALVDADVKAFQGFFRKEFPDVKLEDFGNGVYALDEDARKQWKEMEEFPPYELDVEAGKALFNKPFANGKSLASCFPNGGAVRGMYPYFDEKRKEVVTLEMAINECRVANGEKPYAWEKGDIARVSAYIASISRGQKVDVKVKSKAAYDAYMKGKKFFYAKRGQLNMSCSGCHMEYAGRHLRAEIISPALGHTTHFPVFRSKWGEIGTLHRRYAGCSNNIGAKPFAPQSEEYRDLEFFQTVMSNGLKYNGPASRK</w:t>
            </w:r>
          </w:p>
        </w:tc>
      </w:tr>
      <w:tr w:rsidR="00767530" w:rsidRPr="00E340F8" w14:paraId="23EAF2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4D9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AF6E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DJ4|SOC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F1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PDENIILEGSLKRCKKYKLFKTKWVEHYFVLHCRDRERNLFAIDEFKTSRKNDLKKRFKLEFVIRVESNLSVSDPSILCTAGGGHQEESMLNCIFGVGFRFENIVKDLYLVAKNDEEMTLWVNEICKLCKLHRQHDEGDSSHAAESSISGMSMSSQSLDMSIIEQQQYAENIPESKQYHRMHHFKSVISHNSLPSNPNYNNLPDPLESSRSETSSMYSSRRTEDDSVSYTSGPPVPPPRTRHTLNRFVKNGQVGRLHMIPASTSMGQVVKVEDAEDSSGETLKLDTPEQYPESVTSSEGFPVYERNGKTLIRRAPPPVDRSNKPKNLRGEEEAGTRYRNLSRNGVNENGNYSATFSSRTSNYQQSETSKRRNLDYFEPTQMIENSSLSTLAATSTRSPTPSDIEYISVDVDRTLAFKQMRRAAQSTD</w:t>
            </w:r>
          </w:p>
        </w:tc>
      </w:tr>
      <w:tr w:rsidR="00767530" w:rsidRPr="00E340F8" w14:paraId="601994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E7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446C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F2|SPAG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06CD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SPRSGSAASSHNHTPNFYSENSNSSHSATSGDSNGRRSAGPELGEPEGRRARGSSCGEPALSPGMPGGDTWAGSSRPKLAPRSHNGQTACGAATVRGGASEPSGSSVVLEEQLNLLPILDLRQEMPTPRVSKSFLSLLFQVLSMVLSLAVDGLVCVCREICSIRFLFTAVSLLSIFLAALWWGLLYLIPPLENEPTEMLTLSQYHHRVHSQGQQLQQLQAELNKLHKEVSSVRAAHSERVAKLVFQRLNEDFVRKPDYALSSVGASIDLEKTSSDYEDQNTAYFWNRLSFWNYARPPSVILEPDVFPGNCWAFEGDKGQVVIRLPGHVQLSDITLQHPPPTVAHTGGASSAPRDFAVYGLQADDETEVFLGKFIFDVQKSEIQTFHLQNDPPSAFPKVKIQILSNWGHPRFTCLYRVRAHGVRTSEWADDNATGVTGGPH</w:t>
            </w:r>
          </w:p>
        </w:tc>
      </w:tr>
      <w:tr w:rsidR="00767530" w:rsidRPr="00E340F8" w14:paraId="64F517B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40C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754C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320|SMD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F6B7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GVPIKVLHEAEGHIVTCETNTGEVYRGKLIEAEDNMNCQMSNITVTYRDGRVAQLEQVYIRGSKIRFLILPDMLKNAPMLKSMKNKNQGSGAGRGKAAILKAQVAARGRGRGMGRGNIFQKRR</w:t>
            </w:r>
          </w:p>
        </w:tc>
      </w:tr>
      <w:tr w:rsidR="00767530" w:rsidRPr="00E340F8" w14:paraId="7F0AA1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9AEF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E92B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843|SPT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270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SKLSQIRKSTTASKAQVQDPLPKKNDEEYSLLPKNYIRDEDPAVKRLKELRRQELLKNGALAKKSGVKRKRGTSSGSEKKKIERNDDDEGGLGIRFKRSIGASHAPLKPVVRKKPEPIKKMSFEELMKQAENNEKQPPKVKSSEPVTKERPHFNKPGFKSSKRPQKKASPGATLRGVSSGGNSIKSSDSPKPVKLNLPTNGFAQPNRRLKEKLESRKQKSRYQDDYDEEDNDMDDFIEDDEDEGYHSKSKHSNGPGYDRDEIWAMFNRGKKRSEYDYDELEDDDMEANEMEILEEEEMARKMARLEDKREEAWLKKHEEEKRRRKKGIR</w:t>
            </w:r>
          </w:p>
        </w:tc>
      </w:tr>
      <w:tr w:rsidR="00767530" w:rsidRPr="00E340F8" w14:paraId="634E267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050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86DA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67|SOX1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82B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SSSQAETWSLHPRASTASLPLGPQEQEAGGSPGASGGLPLEKVKRPMNAFMVWSSVQRRQMAQQNPKMHNSEISKRLGAQWKLLGDEEKRPFVEEAKRLRARHLRDYPDYKYRPRRKSKNSSTGSVPFSQEGGGLACGGSHWGPGYTTTQGSRGFGYQPPNYSTAYLPGSYTSSHCRPEAPLPCTFPQSDPRLQGELRPSFSPYLSPDSSTPYNTSLAGAPMPVTHL</w:t>
            </w:r>
          </w:p>
        </w:tc>
      </w:tr>
      <w:tr w:rsidR="00767530" w:rsidRPr="00E340F8" w14:paraId="14C837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616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33F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8666|SQS1_PANG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B7F1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GAILKHPEDFYPLLKLKFAARHAEKQIPPEPHWAFCYSMLHKVSRSFGLVIQQLGPQLRDAVCIFYLVLRALDTVEDDTSIPTEVKVPILMAFHRHIYDKDWHFSCGTKEYKVLMDEFHHVSNAFLELGSGYQEAIEDITMRMGAGMAKFICKEVETINDYDEYCHYVAGLVGLGLSKLFHASGAEDLATDSLSNSMGLFLQKTNIIRDYLEDINEIPKSRMFWPRQIWSKYVDKLEDLKYEENSAKAVQCLNDMVTDALVHAEDCLKYMSDLRGPAIFRFCAIPQIMAIGTLALCFNNTQVFRGVVKMRRGLTAKVIDQTKTMSDVYGAFFDFSCLLKSKVDNNDPNATKTLSRLEAIQKTCKESGTLSKRKSYIIESESGHNSALIAIIFIILAILYAYLSSNLLLNKQ</w:t>
            </w:r>
          </w:p>
        </w:tc>
      </w:tr>
      <w:tr w:rsidR="00767530" w:rsidRPr="00E340F8" w14:paraId="244BE7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F701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FA59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B4|SMY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BD5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LKVEKFATAKRGNGLRAVTPLRPGELLFRSDPLAYTVCKGSRGVVCDRCLLGKEKLMRCSQCRVAKYCSAKCQKKAWPDHKRECKCLKSCKPRYPPDSVRLLGRVVFKLMDGAPSESEKLYSFYDLESNINKLTEDKKEGLRQLVMTFQHFMREEIQDASQLPPAFDLFEAFAKVICNSFTICNAEMQEVGVGLYPSISLLNHSCDPNCSIVFNGPHLLLRAVRDIEVGEELTICYLDMLMTSEERRKQLRDQYCFECDCFRCQTQDKDADMLTGDEQVWKEVQESLKKIEELKAHWKWEQVLAMCQAIISSNSERLPDINIYQLKVLDCAMDACINLGLLEEALFYGTRTMEPYRIFFPGSHPVRGVQVMKVGKLQLHQGMFPQAMKNLRLAFDIMRVTHGREHSLIEDLILLLEECDANIRAS</w:t>
            </w:r>
          </w:p>
        </w:tc>
      </w:tr>
      <w:tr w:rsidR="00767530" w:rsidRPr="00E340F8" w14:paraId="283657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F34D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E1C9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7E4|SKP1B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0B1B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VKLESSDEKVFEIEKEIACMSVTIKNMIEDIGESDAPIPLPNVTSTILEKVLDYCRHHHQHPSPQGDDKKDEKRLDDIPPYDRDFCKVDQPTLFELILAANYLDIKPLLDVTCKTVANMIRGKTPEEIRKIFNIKNDFTPEEEEQIRKENEWCEDKGGN</w:t>
            </w:r>
          </w:p>
        </w:tc>
      </w:tr>
      <w:tr w:rsidR="00767530" w:rsidRPr="00E340F8" w14:paraId="4392BBA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77C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6D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08|SOA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2697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KVPQLRRREGLGEEQEKGARGGEGNARTHGTPDLVQWTRHMEAVKTQFLEQAQRELAELLDRALWEAMQAYPKQDRPLPSAAPDSTSKTQELHPGKRKVFITRKSLIDELMEVQHFRTIYHMFIAGLCVLIISTLAIDFIDEGRLMLEFDLLLFSFGQLPLALMTWVPMFLSTLLVPYQTLWLWARPRAGGAWMLGASLGCVLLAAHAVVLCVLPVHVSVRHELPPASRCVLVFEQVRLLMKSYSFLRETVPGIFCVRGGKGISPPSFSSYLYFLFCPTLIYRETYPRTPSIRWNYVAKNFAQVLGCLLYACFILGRLCVPVFANMSREPFSTRALLLSILHATGPGIFMLLLIFFAFLHCWLNAFAEMLRFGDRMFYRDWWNSTSFSNYYRTWNVVVHDWLYSYVYQDGLWLLGRRARGVAMLGVFLVSAVVHEYIFCFVLGFFYPVMLMLFLVFGGLLNFTMNDRHTGPAWNILMWTFLFMGQGIQVSLYCQEWYARRHCPLPQTTFWGMVTPRSWSCHP</w:t>
            </w:r>
          </w:p>
        </w:tc>
      </w:tr>
      <w:tr w:rsidR="00767530" w:rsidRPr="00E340F8" w14:paraId="27A59FF7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368F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253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35|SRR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85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NGIGLPTPRGSGTNGYVQRNLSLVRGRRGERPDYKGEEELRRLEAALVKRPNPDILDHERKRRVELRCLELEEMMEEQGYEEQQIQEKVATFRLMLLEKDVNPGGKEETPGQRPAVTETHQLAELNEKKNERLRAAFGISDSYVDGSSFDPQRRAREAKQPAPEPPKPYSLVRESSSSRSPTPKQKKKKKKKDRGRRSESSSPRRERKKSSKKKKHRSESESKKRKHRSPTPKSKRKSKDKKRKRSRSTTPAPKSRRAHRSTSADSASSSDTSRSRSRSAAAKTHTTALAGRSPSPASGRRGEGDAPFSEPGTTSTQRPSSPETATKQPSSPYEDKDKDKKEKSATRPSPSPERSSTGPEPPAPTPLLAERHGGSPQPLATTPLSQEPVNPPSEASPTRDRSPPKSPEKLPQSSSSESSPPSPQPTKVSRHASSSPESPKPAPAPGSHREISSSPTSKNRSHGRAKRDKSHSHTPSRRMGRSRSPATAKRGRSRSRTPTKRGHSRSRSPQWRRSRSAQRWGRSRSPQRRGRSRSPQRPGWSRSRNTQRRGRSRSARRGRSHSRSPATRGRSRSRTPARRGRSRSRTPARRRSRSRTPTRRRSRSRTPARRGRSRSRTPARRRSRTRSPVRRRSRSRSPARRSGRSRSRTPARRGRSRSRTPARRGRSRSRTPARRSGRSRSRTPARRGRSRSRTPRRGRSRSRSLVRRGRSHSRTPQRRGRSGSSSERKNKSRTSQRRSRSNSSPEMKKSRISSRRSRSLSSPRSKAKSRLSLRRSLSGSSPCPKQKSQTPPRRSRSGSSQPKAKSRTPPRRSRSSSSPPPKQKSKTPSRQSHSSSSPHPKVKSGTPPRQGSITSPQANEQSVTPQRRSCFESSPDPELKSRTPSRHSCSGSSPPRVKSSTPPRQSPSRSSSPQPKVKAIISPRQRSHSGSSSPSPSRVTSRTTPRRSRSVSPCSNVESRLLPRYSHSGSSSPDTKVKPETPPRQSHSGSISPYPKVKAQTPPGPSLSGSKSPCPQEKSKDSLVQSCPGSLSLCAGVKSSTPPGESYFGVSSLQLKGQSQTSPDHRSDTSSPEVRQSHSESPSLQSKSQTSPKGGRSRSSSPVTELASRSPIRQDRGEFSASPMLKSGMSPEQSRFQSDSSSYPTVDSNSLLGQSRLETAESKEKMALPPQEDATASPPRQKDKFSPFPVQDRPESSLVFKDTLRTPPRERSGAGSSPETKEQNSALPTSSQDEELMEVVEKSEEPAGQILSHLSSELKEMSTSNFESSPEVEERPAVSLTLDQSQSQASLEAVEVPSMASSWGGPHFSPEHKELSNSPLRENSFGSPLEFRNSGPLGTEMNTGFSSEVKEDLNGPFLNQLETDPSLDMKEQSTRSSGHSSSELSPDAVEKAGMSSNQSISSPVLDAVPRTPSRERSSSASSPEMKDGLPRTPSRRSRSGSSPGLRDGSGTPSRHSLSGSSPGMKDIPRTPSRGRSECDSSPEPKALPQTPRPRSRSPSSPELNNKCLTPQRERSGSESSVDQKTVARTPLGQRSRSGSSQELDVKPSASPQERSESDSSPDSKAKTRTPLRQRSRSGSSPEVDSKSRLSPRRSRSGSSPEVKDKPRAAPRAQSGSDSSPEPKAPAPRALPRRSRSGSSSKGRGPSPEGSSSTESSPEHPPKSRTARRGSRSSPEPKTKSRTPPRRRSSRSSPELTRKARLSRRSRSASSSPETRSRTPPRHRRSPSVSSPEPAEKSRSSRRRRSASSPRTKTTSRRGRSPSPKPRGLQRSRSRSRREKTRTTRRRDRSGSSQSTSRRRQRSRSRSRVTRRRRGGSGYHSRSPARQESSRTSSRRRRGRSRTPPTSRKRSRSRTSPAPWKRSRSRASPATHRRSRSRTPLISRRRSRSRTSPVSRRRSRSRTSVTRRRSRSRASPVSRRRSRSRTPPVTRRRSRSRTPTTRRRSRSRTPPVTRRRSRSRTPPVTRRRSRSRTSPITRRRSRSRTSPVTRRRSRSRTSPVTRRRSRSRTSPVTRRRSRSRTPPAIRRRSRSRTPLLPRKRSRSRSPLAIRRRSRSRTPRTARGKRSLTRSPPAIRRRSASGSSSDRSRSATPPATRNHSGSRTPPVALNSSRMSCFSRPSMSPTPLDRCRSPGMLEPLGSSRTPMSVLQQAGGSMMDGPGPRIPDHQRTSVPENHAQSRIALALTAISLGTARPPPSMSAAGLAARMSQVPAPVPLMSLRTAPAANLASRIPAASAAAMNLASARTPAIPTAVNLADSRTPAAAAAMNLASPRTAVAPSAVNLADPRTPTAPAVNLAGARTPAALAALSLTGSGTPPTAANYPSSSRTPQAPASANLVGPRSAHATAPVNIAGSRTAAALAPASLTSARMAPALSGANLTSPRVPLSAYERVSGRTSPPLLDRARSRTPPSAPSQSRMTSERAPSPSSRMGQAPSQSLLPPAQDQPRSPVPSAFSDQSRCLIAQTTPVAGSQSLSSGAVATTTSSAGDHNGMLSVPAPGVPHSDVGEPPASTGAQQPSALAALQPAKERRSSSSSSSSSSSSSSSSSSSSSSSSSGSSSSDSEGSSLPVQPEVALKRVPSPTPAPKEAVREGRPPEPTPAKRKRRSSSSSSSSSSSSSSSSSSSSSSSSSSSSSSSSSSSSSSSSSSPSPAKPGPQALPKPASPKKPPPGERRSRSPRKPIDSLRDSRSLSYSPVERRRPSPQPSPRDQQSSSSERGSRRGQRGDSRSPSHKRRRETPSPRPMRHRSSRSP</w:t>
            </w:r>
          </w:p>
        </w:tc>
      </w:tr>
      <w:tr w:rsidR="00767530" w:rsidRPr="00E340F8" w14:paraId="5B89B26E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F68A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7F8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15|SM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87F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APGSRLSSGGGGGGTKYPRSWNDWQPRTDSASADPDNLKYSSSRDRGGSSSYGLQPSNSAVVSRQRHDDTRVHADIQNDEKGGYSVNGGSGENTYGRKSLGQELRVNNVTSPEFTSVQHGSRALATKDMRKSQERSMSYSDESRLSNLLRRITREDDRDRRLATVKQLKEFIQQPENKLVLVKQLDNILAAVHDVLNESSKLLQELRQEGACCLGLLCASLSYEAEKIFKWIFSKFSSSAKDEVKLLYLCATYKALETVGEKKAFSSVMQLVMTSLQSILENVDTPELLCKCVKCILLVARCYPHIFSTNFRDTVDILVGWHIDHTQKPSLTQQVSGWLQSLEPFWVADLAFSTTLLGQFLEDMEAYAEDLSHVASGESVDEDVPPPSVSLPKLAALLRVFSTVVRSIGERFSPIRGPPITEAYVTDVLYRVMRCVTAANQVFFSEAVLTAANECVGVLLGSLDPSMTIHCDMVITYGLDQLENCQTCGTDYIISVLNLLTLIVEQINTKLPSSFVEKLFIPSSKLLFLRYHKEKEVVAVAHAVYQAVLSLKNIPVLETAYKLILGEMTCALNNLLHSLQLPEACSEIKHEAFKNHVFNVDNAKFVVIFDLSALTTIGNAKNSLIGMWALSPTVFALLSKNLMIVHSDLAVHFPAIQYAVLYTLYSHCTRHDHFISSSLSSSSPSLFDGAVISTVTTATKKHFSIILNLLGILLKKDNLNQDTRKLLMTWALEAAVLMKKSETYAPLFSLPSFHKFCKGLLANTLVEDVNICLQACSSLHALSSSLPDDLLQRCVDVCRVQLVHSGTRIRQAFGKLLKSIPLDVVLSNNNHTEIQEISLALRSHMSKAPSNTFHPQDFSDVISFILYGNSHRTGKDNWLERLFYSCQRLDKRDQSTIPRNLLKTDAVLWQWAIWEAAQFTVLSKLRTPLGRAQDTFQTIEGIIRSLAAHTLNPDQDVSQWTTADNDEGHGNNQLRLVLLLQYLENLEKLMYNAYEGCANALTSPPKVIRTFFYTNRQTCQDWLTRIRLSIMRVGLLAGQPAVTVRHGFDLLTEMKTTSLSQGNELEVTIMMVVEALCELHCPEAIQGIAVWSSSIVGKNLLWINSVAQQAEGRFEKASVEYQEHLCAMTGVDCCISSFDKSVLTLANAGRNSASPKHSLNGESRKTVLSKPTDSSPEVINYLGNKACECYISIADWAAVQEWQNAIHDLKKSTSSTSLNLKADFNYIKSLSSFESGKFVECTEQLELLPGENINLLAGGSKEKIDMKKLLPNMLSPDPRELQKSIEVQLLRSSVCLATALNPIEQDQKWQSITENVVKYLKQTSRIAIGPLRLSTLTVSQSLPVLSTLQLYCSSALENTVSNRLSTEDCLIPLFSEALRSCKQHDVRPWMQALRYTMYQNQLLEKIKEQTVPIRSHLMELGLTAAKFARKRGNVSLATRLLAQCSEVQLGKTTTAQDLVQHFKKLSTQGQVDEKWGPELDIEKTKLLYTAGQSTHAMEMLSSCAISFCKSVKAEYAVAKSILTLAKWIQAEWKEISGQLKQVYRAQHQQNFTGLSTLSKNILTLIELPSVNTMEEEYPRIESESTVHIGVGEPDFILGQLYHLSSVQAPEVAKSWAALASWAYRWGRKVVDNASQGEGVRLLPREKSEVQNLLPDTITEEEKERIYGILGQAVCRPAGIQDEDITLQITESEDNEEDDMVDVIWRQLISSCPWLSELDESATEGVIKVWRKVVDRIFSLYKLSCSAYFTFLKLNAGQIPLDEDDPRLHLSHRVEQSTDDMIVMATLRLLRLLVKHAGELRQYLEHGLETTPTAPWRGIIPQLFSRLNHPEVYVRQSICNLLCRVAQDSPHLILYPAIVGTISLSSESQASGNKFSTAIPTLLGNIQGEELLVSECEGGSPPASQDSNKDEPKSGLNEDQAMMQDCYSKIVDKLSSANPTMVLQVQMLVAELRRVTVLWDELWLGVLLQQHMYVLRRIQQLEDEVKRVQNNNTLRKEEKIAIMREKHTALMKPIVFALEHVRSITAAPAETPHEKWFQDNYGDAIENALEKLKTPLNPAKPGSSWIPFKEIMLSLQQRAQKRASYILRLEEISPWLAAMTNTEIALPGEVSARDTVTIHSVGGTITILPTKTKPKKLLFLGSDGKSYPYLFKGLEDLHLDERIMQFLSIVNTMFATINRQETPRFHARHYSVTPLGTRSGLIQWVDGATPLFGLYKRWQQREAALQAQKAQDSYQTPQNPGIVPRPSELYYSKIGPALKTVGLSLDVSRRDWPLHVMKAVLEELMEATPPNLLAKELWSSCTTPDEWWRVTQSYARSTAVMSMVGYIIGLGDRHLDNVLIDMTTGEVVHIDYNVCFEKGKSLRVPEKVPFRMTQNIETALGVTGVEGVFRLSCEQVLHIMRRGRETLLTLLEAFVYDPLVDWTAGGEAGFAGAVYGGGGQQAESKQSKREMEREITRSLFSSRVAEIKVNWFKNRDEMLVVLPKLDGSLDEYLSLQEQLTDVEKLQGKLLEEIEFLEGAEGVDHPSHTLQHRYSEHTQLQTQQRAVQEAIQVKLNEFEQWITHYQAAFNNLEATQLASLLQEISTQMDLGPPSYVPATAFLQNAGQAHLISQCEQLEGEVGALLQQRRSVLRGCLEQLHHYATVALQYPKAIFQKHRIEQWKTWMEELICNTTVERCQELYRKYEMQYAPQPPPTVCQFITATEMTLQRYAADINSRLIRQVERLKQEAVTVPVCEDQLKEIERCIKVFLHENGEEGSLSLASVIISALCTLTRRNLMMEGAASSAGEQLVDLTSRDGAWFLEELCSMSGNVTCLVQLLKQCHLVPQDLDIPNPMEASETVHLANGVYTSLQELNSNFRQIIFPEALRCLMKGEYTLESMLHELDGLIEQTTDGVPLQTLVESLQAYLRNAAMGLEEETHAHYIDVARLLHAQYGELIQPRNGSVDETPKMSAGQMLLVAFDGMFAQVETAFSLLVEKLNKMEIPIAWRKIDIIREARSTQVNFFDDDNHRQVLEEIFFLKRLQTIKEFFRLCGTFSKTLSGSSSLEDQNTVNGPVQIVNVKTLFRNSCFSEDQMAKPIKAFTADFVRQLLIGLPNQALGLTLCSFISALGVDIIAQVEAKDFGAESKVSVDDLCKKAVEHNIQIGKFSQLVMNRATVLASSYDTAWKKHDLVRRLETSISSCKTSLQRVQLHIAMFQWQHEDLLINRPQAMSVTPPPRSAILTSMKKKLHTLSQIETSIATVQEKLAALESSIEQRLKWAGGANPALAPVLQDFEATIAERRNLVLKESQRASQVTFLCSNIIHFESLRTRTAEALNLDAALFELIKRCQQMCSFASQFNSSVSELELRLLQRVDTGLEHPIGSSEWLLSAHKQLTQDMSTQRAIQTEKEQQIETVCETIQNLVDNIKTVLTGHNRQLGDVKHLLKAMAKDEEAALADGEDVPYENSVRQFLGEYKSWQDNIQTVLFTLVQAMGQVRSQEHVEMLQEITPTLKELKTQSQSIYNNLVSFASPLVTDATNECSSPTSSATYQPSFAAAVRSNTGQKTQPDVMSQNARKLIQKNLATSADTPPSTVPGTGKSVACSPKKAVRDPKTGKAVQERNSYAVSVWKRVKAKLEGRDVDPNRRMSVAEQVDYVIKEATNLDNLAQLYEGWTAWV</w:t>
            </w:r>
          </w:p>
        </w:tc>
      </w:tr>
      <w:tr w:rsidR="00767530" w:rsidRPr="00E340F8" w14:paraId="4D9876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8F1E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987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09|SK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3B28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KHLQEIPDLSSNVATSFTWGWDSSKTSELLSGMGVSALEKEEPDSENIPQELLSNLGHPESPPRKRLKSKGSDKDFVIVRRPKLNRENFPGVSWDSLPDELLLGIFSCLCLPELLKVSGVCKRWYRLASDESLWQTLDLTGKNLHPDVTGRLLSQGVIAFRCPRSFMDQPLAEHFSPFRVQHMDLSNSVIEVSTLHGILSQCSKLQNLSLEGLRLSDPIVNTLAKNSNLVRLNLSGCSGFSEFALQTLLSSCSRLDELNLSWCFDFTEKHVQVAVAHVSETITQLNLSGYRKNLQKSDLSTLVRRCPNLVHLDLSDSVMLKNDCFQEFFQLNYLQHLSLSRCYDIIPETLLELGEIPTLKTLQVFGIVPDGTLQLLKEALPHLQINCSHFTTIARPTIGNKKNQEIWGIKCRLTLQKPSCL</w:t>
            </w:r>
          </w:p>
        </w:tc>
      </w:tr>
      <w:tr w:rsidR="00767530" w:rsidRPr="00E340F8" w14:paraId="4B5B784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93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82FF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863|SNA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86D3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SFLVRKPSDPNRKPNYSELQDSNPEFTFQQPYDQAHLLAAIPPPEILNPTASLPMLIWDSVLAPQAQPIAWASLRLQESPRVAELTSLSDEDSGKGSQPPSPPSPAPSSFSSTSVSSLEAEAYAAFPGLGQVPKQLAQLSEAKDLQARKAFNCKYCNKEYLSLGALKMHIRSHTLPCVCGTCGKAFSRPWLLQGHVRTHTGEKPFSCPHCSRAFADRSNLRAHLQTHSDVKKYQCQACARTFSRMSLLHKHQESGCSGCPR</w:t>
            </w:r>
          </w:p>
        </w:tc>
      </w:tr>
      <w:tr w:rsidR="00767530" w:rsidRPr="00E340F8" w14:paraId="4D11978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224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B7A8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81|SL9A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B6BA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RGWRRAPLRRGVGSSPRARRLMRPLWLLLAVGVFDWAGASDGGGGEARAMDEEIVSEKQAEESHRQDSANLLIFILLLTLTILTIWLFKHRRARFLHETGLAMIYGLLVGLVLRYGIHVPSDVNNVTLSCEVQSSPTTLLVTFDPEVFFNILLPPIIFYAGYSLKRRHFFRNLGSILAYAFLGTAISCFVIGSIMYGCVTLMKVTGQLAGDFYFTDCLLFGAIVSATDPVTVLAIFHELQVDVELYALLFGESVLNDAVAIVLSSSIVAYQPAGDNSHTFDVTAMFKSIGIFLGIFSGSFAMGAATGVVTALVTKFTKLREFQLLETGLFFLMSWSTFLLAEAWGFTGVVAVLFCGITQAHYTYNNLSTESQHRTKQLFELLNFLAENFIFSYMGLTLFTFQNHVFNPTFVVGAFVAIFLGRAANIYPLSLLLNLGRRSKIGSNFQHMMMFAGLRGAMAFALAIRDTATYARQMMFSTTLLIVFFTVWVFGGGTTAMLSCLHIRVGVDSDQEHLGVPENERRTTKAESAWLFRMWYNFDHNYLKPLLTHSGPPLTTTLPACCGPIARCLTSPQAYENQEQLKDDDSDLILNDGDISLTYGDSTVNTEPATSSAPRRFMGNSSEDALDRELAFGDHELVIRGTRLVLPMDDSEPPLNLLDNTRHGPA</w:t>
            </w:r>
          </w:p>
        </w:tc>
      </w:tr>
      <w:tr w:rsidR="00767530" w:rsidRPr="00E340F8" w14:paraId="17FC7F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EE28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919B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297|SPR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F5A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GRLGCAVCVLTGASRGFGRALAPQLAGLLSPGSVLLLSARSDSMLRQLKEELCTQQPGLQVVLAAADLGTESGVQQLLSAVRELPRPERLQRLLLINNAGTLGDVSKGFLNINDLAEVNNYWALNLTSMLCLTTGTLNAFSNSPGLSKTVVNISSLCALQPFKGWGLYCAGKAARDMLYQVLAVEEPSVRVLSYAPGPLDTNMQQLARETSMDPELRSRLQKLNSEGELVDCGTSAQKLLSLLQRDTFQSGAHVDFYDI</w:t>
            </w:r>
          </w:p>
        </w:tc>
      </w:tr>
      <w:tr w:rsidR="00767530" w:rsidRPr="00E340F8" w14:paraId="359077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AA9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A48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107|SR54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B3FA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LQFSSVNRVPCTLSCTGNRRIKAAFSSAFTGGTINSASLSSSRNLSTREIWSWVKSKTVVGHGRYRRSQVRAEMFGQLTGGLEAAWSKLKGEEVLTKDNIAEPMRDIRRALLEADVSLPVVRRFVQSVSDQAVGMGVIRGVKPDQQLVKIVHDELVKLMGGEVSELQFAKSGPTVILLAGLQGVGKTTVCAKLACYLKKQGKSCMLIAGDVYRPAAIDQLVILGEQVGVPVYTAGTDVKPADIAKQGLKEAKKNNVDVVIMDTAGRLQIDKGMMDELKDVKKFLNPTEVLLVVDAMTGQEAAALVTTFNVEIGITGAILTKLDGDSRGGAALSVKEVSGKPIKLVGRGERMEDLEPFYPDRMAGRILGMGDVLSFVEKATEVMRQEDAEDLQKKIMSAKFDFNDFLKQTRAVAKMGSMTRVLGMIPGMGKVSPAQIREAEKNLLVMEAMIEVMTPEERERPELLAESPERRKRIAKDSGKTEQQVSALVAQIFQMRVKMKNLMGVMEGGSIPALSGLEDALKAEQKAPPGTARRKRKADSRKKFVESASSKPGPRGFGSGN</w:t>
            </w:r>
          </w:p>
        </w:tc>
      </w:tr>
      <w:tr w:rsidR="00767530" w:rsidRPr="00E340F8" w14:paraId="6C02297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4AC7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DD6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04|SPT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7AE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AEQWVLVEMVQALYEAPAYHLILEGILILWIIRLVFSKTYKLQERSDLTAKEKEELIEEWQPEPLVPPVSKNHPALNYNIVSGPPTHNIVVNGKECVNFASFNFLGLLANPRVKATAFSSLKKYGVGTCGPRGFYGTFDVHLDLEERLAKFMKTEEAIIYSYGFSTIASAIPAYSKRGDIIFVDSAACFAIQKGLQASRSDIKLFKHNDVADLERLLKEQEIEDQKNPRKARVTRRFIVVEGLYMNTGTICPLPELVKLKYKYKARIFLEESLSFGVLGEHGRGVTEHYGISIDDIDLISANMENALASVGGFCCGRSFVVDHQRLSGQGYCFSASLPPLLAAAAIEALNIMEENPDIFAVLKKKCQNIHKSLQGVSGLKVVGESLSPALHLQLEESTGSREKDVKLLQAIVDQCMDKGIALTQARYLDKEEKCLPPPSIRVVVTVEQTEEELQRAASTIREAAQAVLL</w:t>
            </w:r>
          </w:p>
        </w:tc>
      </w:tr>
      <w:tr w:rsidR="00767530" w:rsidRPr="00E340F8" w14:paraId="0402B1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FC9F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43E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9TB2|SUV3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54EC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CQKPTYRLLRYSVKRYVASLYSLRGVSTRVNLIHRTYATTVAKDNIDHNDSSPVFNNNEVRFENINASIHPILLDLKNKLIKGKFDSPYTILNDQPSDVKTEIFQSFEQQLSKALSSKSTPENKITLVDYLNPTLDNISSLLHLISNNTYPNNFLEFSNLSSNNDLIMQLFTQLLHKIFLQYRIENASFEKPKVDFSNPAEWFPEARKMKRKIIMHVGPTNSGKTYNSLIKLSKSKTGYYAGPLRLLAREIYEKFNSQGIGCNLITGEEVVPSIDKYGKVSGIASGTIEMIPLHKKMDLCVIDEIQMIADPLRGSVWTNAVLGVLAHEIHLCGEESAVPFIQKMVEITGDELEIKKFNRLGKLTVEKSNTSLQQLKKGDCLVVFSKKKILKFKCDIERNTRLKVGVIYGALPPEIRSQEASKFNNGEYDVLVASDAIGMGLNLKINRIVFSGVNKFNGSTVEKLSVSQVKQIAGRAGRFSAQHGSKEGFVTALHRSSLVYIDQCLKTPVSEISKACIWPTSNIWRQYMANDPHKSSLSSVYENFLTNVLKFQSDNFFISELDQKVQLLNLVAKNRLLSTMIIDDQLTISETPINFRTSVNPKLLKNTVIKFYETIVKRDCKSILDFDFLDLELLSQNSFVGTDVMVPLQKVDKLEDMHRLVLLFLWLSQRFPTLFIDKDSAMEVKALVEKRINQELVNVERANSFFSDRSNGYEPRR</w:t>
            </w:r>
          </w:p>
        </w:tc>
      </w:tr>
      <w:tr w:rsidR="00767530" w:rsidRPr="00E340F8" w14:paraId="5C150F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573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CFBA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U7|SMOC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2C14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PQLCWLPLLAGLLPPVPAQKFSALTFLRVDQDKDKDCSLDCAGSPQKPLCASDGRTFLSRCEFQRAKCKDPQLEIAYRGNCKDVSRCVAERKYTQEQARKEFQQVFIPECNDDGTYSQVQCHSYTGYCWCVTPNGRPISGTAVAHKTPRCPGSVNEKLPQREGTGKTDDAAAPALETQPQGDEEDIASRYPTLWTEQVKSRQNKTNKNSVSSCDQEHQSALEEAKQPKNDNVVIPECAHGGLYKPVQCHPSTGYCWCVLVDTGRPIPGTSTRYEQPKCDNTARAHPAKARDLYKGRQLQGCPGAKKHEFLTSVLDALSTDMVHAASDPSSSSGRLSEPDPSHTLEERVVHWYFKLLDKNSSGDIGKKEIKPFKRFLRKKSKPKKCVKKFVEYCDVNNDKSISVQELMGCLGVAKEDGKADTKKRHTPRGHAESTSNRQPRKQG</w:t>
            </w:r>
          </w:p>
        </w:tc>
      </w:tr>
      <w:tr w:rsidR="00767530" w:rsidRPr="00E340F8" w14:paraId="728DB0C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07DB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6C90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RAX4|STRA6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DEC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ETVNNYDYSDWYENAAPTKAPVEVIPPCDPTADEGLFHICIAAISLVVMLVLAILARRQKLSDNQRGLTGLLSPVNFLDHTQHKGLAVAVYGVLFCKLVGMVLSHHPLPFTKEVANKEFWMILALLYYPALYYPLLACGTLHNKVGYVLGSLLSWTHFGILVWQKVDCPKTPQIYKYYALFGSLPQIACLAFLSFQYPLLLFKGLQNTETANASEDLSSSYYRDYVKKILKKKKPTKISSSTSKPKLFDRLRDAVKSYIYTPEDVFRFPLKLAISVVVAFIALYQMALLLISGVLPTLHIVRRGVDENIAFLLAGFNIILSNDRQEVVRIVVYYLWCVEICYVSAVTLSCLVNLLMLMRSMVLHRSNLKGLYRGDSLNVFNCHRSIRPSRPALVCWMGFTSYQAAFLCLGMAIQTLVFFICILFAVFLIIIPILWGTNLMLFHIIGNLWPFWLTLVLAALIQHVASRFLFIRKDGGTRDLNNRGSLFLLSYILFLVNVMIGVVLGIWRVVITALFNIVHLGRLDISLLNRNVEAFDPGYRCYSHYLKIEVSQSHPVMKAFCGLLLQSSGQDGLSAQRIRDAEEGIQLVQQEKKQNKVSNAKRARAHWQLLYTLVNNPSLVGSRKHFQCQSSESFINGALSRTSKEGSKKDGSVNEPSKEAESAAASN</w:t>
            </w:r>
          </w:p>
        </w:tc>
      </w:tr>
      <w:tr w:rsidR="00767530" w:rsidRPr="00E340F8" w14:paraId="7F193F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C45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7E5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933|TRA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FF2A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VTPPGSLELLQPGFSKTLLGTKLEAKYLCSACRNVLRRPFQAQCGHRYCSFCLASILSSGPQNCAACVHEGIYEEGISILESSSAFPDNAARREVESLPAVCPSDGCTWKGTLKEYESCHEGRCPLMLTECPACKGLVRLGEKERHLEHECPERSLSCRHCRAPCCGADVKAHHEVCPKFPLTCDGCGKKKIPREKFQDHVKTCGKCRVPCRFHAIGCLETVEGEKQQEHEVQWLREHLAMLLSSVLEAKPLLGDQSHAGSELLQRCESLEKKTATFENIVCVLNREVERVAMTAEACSRQHRLDQDKIEALSSKVQQLERSIGLKDLAMADLEQKVLEMEASTYDGVFIWKISDFARKRQEAVAGRIPAIFSPAFYTSRYGYKMCLRIYLNGDGTGRGTHLSLFFVVMKGPNDALLRWPFNQKVTLMLLDQNNREHVIDAFRPDVTSSSFQRPVNDMNIASGCPLFCPVSKMEAKNSYVRDDAIFIKAIVDLTGL</w:t>
            </w:r>
          </w:p>
        </w:tc>
      </w:tr>
      <w:tr w:rsidR="00767530" w:rsidRPr="00E340F8" w14:paraId="0F1009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A61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49D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8W2M8|TPP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76AE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AVFVLSFIWLVNGELLEADQDAVVPGDWTFLGRVGPLEEVELTFALKQQNVSKMEELLKLVSDPDSHQYGKYLSLDEVAALSRPSPLTEKVVENWLRSHGVMDCHTIITRDFLQCVMTVEVAEALLPGSKFHRFSKNTKTLLRSTSQYSVHEDVHQHLDFVGGVHRFPQKRKIVSKGWEGARQAILGYHLGVTPAVIRNRYNLTAKDVGTAANNSQAVAQFLEQYYHPADLAEFMSLFGGGFTHMSTVERVVGTQGGGKAGIEASLDVEYIMSSGANISTWVFTNPGRHESQEPFLQWMLLLSNMSAVPWVHTISYGDDEDSLSEAYMNRINIEFMKAGLRGISMLFASGDSGAGCRHLTKERNTFRPSFPASSPYVTTVGGTSFQNPFKLSYEVTDYISGGGFSNVFPMPDYQVDAVRAYLKSVQSLPPQTYFNTTGRAYPDLAALSDNYWVVSNRVPIPWVSGTSASTPVVGGILSLINDQRFLKGLPALGFINPRLYKMQGKGLYDVTVGCHLSCLDDKVEGKGFCASPSWDPVTGWGTPNYPVFLASLMD</w:t>
            </w:r>
          </w:p>
        </w:tc>
      </w:tr>
      <w:tr w:rsidR="00767530" w:rsidRPr="00E340F8" w14:paraId="2790F01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3D36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6F11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8X8Z0|TOXN_PEC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7C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YTISSKYIEYLKEFDDKVPNSEDPTYQNPKAFIGIVLEIQGHKYLAPLTSPKKWHNNVKESSLSCFKLHENGVPENQLGLINLKFMIPIIEAEVSLLDLGNMPNTPYKRMLYKQLQFIRANSDKIASKSDTLRNLVLQGKMQGTCNFSLLEEKYRDFGKEAEDTEEGE</w:t>
            </w:r>
          </w:p>
        </w:tc>
      </w:tr>
      <w:tr w:rsidR="00767530" w:rsidRPr="00E340F8" w14:paraId="48E1F23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58A1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372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6374|TOP2A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12F2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PLQPVNENMQVNKTKKNEEAKKRLSIERIYQKKTQLEHILLRPDTYIGSVESVTQQMWVYDEDIGINYREVTFVPGLYKIFDEILVNAADNKQRDPKMSCIRVTIDPENNLISIWNNGKGIPVVEHKVEKMYVPALIFGQLLTSSNYDDEEKKVTGGRNGYGAKLCNIFSTKFTVETASREYKKMFKQTWMDNMGRAGEMELKPFNGEDYTCITFHPDLSKFKMQSLDKDIVALMVRRAYDIAGSTKDVKVFLNGNKLPVKGFRSYVDLYLKDKVDETGNPLKIIHEQVNHRWEVCLTMSEKGFQQISFVNSIATSKGGRHVDYVADQIVAKLVDVVKKKNKGGVAVKAHQVKNHMWIFVNALIENPTFDSQTKENMTLQVKSFGSTCQLSEKFIKAAIGCGIVESILNWVKFKAQVQLNKKCSAVKHNRIKGIPKLDDANDAGGRNSTECTLILTEGDSAKTLAVSGLGVVGRDKYGVFPLRGKILNVREASHKQIMENAEINNIIKIVGLQYKKNYEDEDSLKTLRYGKIMIMTDQDQDGSHIKGLLINFIHHNWPSLLRHRFLEEFITPIVKVSKNKQEMAFYSLPEFEEWKSSTPNHKKWKVKYYKGLGTSTSKEAKEYFADMKRHRIQFKYSGPEDDAAISLAFSKKQIDDRKEWLTHFMEDRRQRKLLGLPEDYLYGQTTTYLTYNDFINKELILFSNSDNERSIPSMVDGLKPGQRKVLFTCFKRNDKREVKVAQLAGSVAEMSSYHHGEMSLMMTIINLAQNFVGSNNLNLLQPIGQFGTRLHGGKDSASPRYIFTMLSPLARLLFPPKDDHTLKFLYDDNQRVEPEWYIPIIPMVLINGAEGIGTGWSCKIPNFDVREVVNNIRLLMDGEEPLPMLPSYKNFKGTIEELAPNQYVISGEVAILNSTTIEISELPIRTWTQTYKEQVLEPMLNGTEKTPPLITDYREYHTDTTVKFVVKMTEEKLAEAERVGLHKVFKLQTSLTCNSMVLFDHVGCLKKYDTVLDILRDFFELRLKYYGLRKEWLLGMLGAESAKLNNQARFILEKIDGKIIIENKPKKELIKVLIQRGYDSDPVKAWKEAQQKVPDEEENEESDNEKEADKSDSVADSGPTFNYLLDMPLWYLTKEKKDELCKLRNEKEQELETLKRKSPSDLWKEDLAAFIEELEAVEAKEKQDEQIGLPGKGGKAKGKKTQMAEVLPSPCGKRVIPRVTVEMKAEAEKKIKKKIKSENTEGSPQEDGMEVEGLKQRLEKKQKREPGTKTKKQTTLPFKPIKKAKKRNPWSDSESDISSDESNFNVPPREKEPRRAAAKTKFTVDLDSDEDFSDADEKTRDEDFVPSDTSPQKAETSPKHTNKEPKPQKSTPSVSDFDADDAKDNVPPSPSSPVADFPAVTETIKPVSKKNVTVKKTAAKSQSSTSTTGAKKRAAPKGAKKDPDLDSDVSKKPNPPKPKGRRKRKPSTSDDSDSNFEKMISKAVTSKKPKGESDDFHLDLDLAVASRAKSGRTKKPIKYLEESDEDDLF</w:t>
            </w:r>
          </w:p>
        </w:tc>
      </w:tr>
      <w:tr w:rsidR="00767530" w:rsidRPr="00E340F8" w14:paraId="6F1AA08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159B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597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I4|UB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82A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CPHLSSSVCIAPDSAKFPNGSPSSWCCSVCRSNKSPWVCLTCSSVHCGRYVNGHAKKHYEDAQVPLTNHKKSEKQDKVQHTVCMDCSSYSTYCYRCDDFVVNDTKLGLVQKVREHLQNLENSAFTADRHKKRKLLENSTLNSKLLKVNGSTTAICATGLRNLGNTCFMNAILQSLSNIEQFCCYFKELPAVELRNGKTAGRRTYHTRSQGDNNVSLVEEFRKTLCALWQGSQTAFSPESLFYVVWKIMPNFRGYQQQDAHEFMRYLLDHLHLELQGGFNGVSRSAILQENSTLSASNKCCINGASTVVTAIFGGILQNEVNCLICGTESRKFDPFLDLSLDIPSQFRSKRSKNQENGPVCSLRDCLRSFTDLEELDETELYMCHKCKKKQKSTKKFWIQKLPKVLCLHLKRFHWTAYLRNKVDTYVEFPLRGLDMKCYLLEPENSGPESCLYDLAAVVVHHGSGVGSGHYTAYATHEGRWFHFNDSTVTLTDEETVVKAKAYILFYVEHQAKAGSDKL</w:t>
            </w:r>
          </w:p>
        </w:tc>
      </w:tr>
      <w:tr w:rsidR="00767530" w:rsidRPr="00E340F8" w14:paraId="51316A2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8D74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BDE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V7|UB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2A6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EAGGTERMEISAELPQTPQRLASWWDQQVDFYTAFLHHLAQLVPEIYFAEMDPDLEKQEESVQMSIFTPLEWYLFGEDPDICLEKLKHSGAFQLCGRVFKSGETTYSCRDCAIDPTCVLCMDCFQDSVHKNHRYKMHTSTGGGFCDCGDTEAWKTGPFCVNHEPGRAGTIKENSRCPLNEEVIVQARKIFPSVIKYVVEMTIWEEEKELPPELQIREKNERYYCVLFNDEHHSYDHVIYSLQRALDCELAEAQLHTTAIDKEGRRAVKAGAYAACQEAKEDIKSHSENVSQHPLHVEVLHSEIMAHQKFALRLGSWMNKIMSYSSDFRQIFCQACLREEPDSENPCLISRLMLWDAKLYKGARKILHELIFSSFFMEMEYKKLFAMEFVKYYKQLQKEYISDDHDRSISITALSVQMFTVPTLARHLIEEQNVISVITETLLEVLPEYLDRNNKFNFQGYSQDKLGRVYAVICDLKYILISKPTIWTERLRMQFLEGFRSFLKILTCMQGMEEIRRQVGQHIEVDPDWEAAIAIQMQLKNILLMFQEWCACDEELLLVAYKECHKAVMRCSTSFISSSKTVVQSCGHSLETKSYRVSEDLVSIHLPLSRTLAGLHVRLSRLGAVSRLHEFVSFEDFQVEVLVEYPLRCLVLVAQVVAEMWRRNGLSLISQVFYYQDVKCREEMYDKDIIMLQIGASLMDPNKFLLLVLQRYELAEAFNKTISTKDQDLIKQYNTLIEEMLQVLIYIVGERYVPGVGNVTKEEVTMREIIHLLCIEPMPHSAIAKNLPENENNETGLENVINKVATFKKPGVSGHGVYELKDESLKDFNMYFYHYSKTQHSKAEHMQKKRRKQENKDEALPPPPPPEFCPAFSKVINLLNCDIMMYILRTVFERAIDTDSNLWTEGMLQMAFHILALGLLEEKQQLQKAPEEEVTFDFYHKASRLGSSAMNIQMLLEKLKGIPQLEGQKDMITWILQMFDTVKRLREKSCLIVATTSGSESIKNDEITHDKEKAERKRKAEAARLHRQKIMAQMSALQKNFIETHKLMYDNTSEMPGKEDSIMEEESTPAVSDYSRIALGPKRGPSVTEKEVLTCILCQEEQEVKIENNAMVLSACVQKSTALTQHRGKPIELSGEALDPLFMDPDLAYGTYTGSCGHVMHAVCWQKYFEAVQLSSQQRIHVDLFDLESGEYLCPLCKSLCNTVIPIIPLQPQKINSENADALAQLLTLARWIQTVLARISGYNIRHAKGENPIPIFFNQGMGDSTLEFHSILSFGVESSIKYSNSIKEMVILFATTIYRIGLKVPPDERDPRVPMLTWSTCAFTIQAIENLLGDEGKPLFGALQNRQHNGLKALMQFAVAQRITCPQVLIQKHLVRLLSVVLPNIKSEDTPCLLSIDLFHVLVGAVLAFPSLYWDDPVDLQPSSVSSSYNHLYLFHLITMAHMLQILLTVDTGLPLAQVQEDSEEAHSASSFFAEISQYTSGSIGCDIPGWYLWVSLKNGITPYLRCAALFFHYLLGVTPPEELHTNSAEGEYSALCSYLSLPTNLFLLFQEYWDTVRPLLQRWCADPALLNCLKQKNTVVRYPRKRNSLIELPDDYSCLLNQASHFRCPRSADDERKHPVLCLFCGAILCSQNICCQEIVNGEEVGACIFHALHCGAGVCIFLKIRECRVVLVEGKARGCAYPAPYLDEYGETDPGLKRGNPLHLSRERYRKLHLVWQQHCIIEEIARSQETNQMLFGFNWQLL</w:t>
            </w:r>
          </w:p>
        </w:tc>
      </w:tr>
      <w:tr w:rsidR="00767530" w:rsidRPr="00E340F8" w14:paraId="60642D6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C13A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FF30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A4J8|UBP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BF0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HQQQQQQQQKAGEQQLSEPEDMEMEAGDTDDPPRITQNPVINGNVTLSDGHSNAEEDMEDDTSWRSEATFQFTVERFSRLSESVLSPPCFVRNLPWKIMVMPRFYPDRPHQKSVGFFLQCNAESDSTSWSCHAQAVLKIINYRDDDKSFSRRISHLFFHEENDWGFSNFMAWSEVTDPEKGFIDDDKVTFEVFVQADAPHGVAWDSKKHTGYVGLKNQGATCYMNSLLQTLFFTNQLRKAVYMMPTEGDDSSKSVPLALQRVFYELQHSDKPVGTKKLTKSFGWETLDSFMQHDVQELCRVLLDNVENKMKGTCVEGTIPKLFRGKMVSYIQCKDVDYRSDRREDYYDIQLSIKGKKNIFESFVDYVAVEQLDGDNKYDAGEHGLQEAEKGVKFLTLPPVLHLQLMRFMYDPQTDQNIKINDRFEFPEQLPLDEFLQKTDPKDPANYILHAVLVHSGDNHGGHYVVYLNPKGDGKWCKFDDDVVSRCTKEEAIEHNYGGHDDDLSVRHCTNAYMLVYIRESKLSEVLQAVTDHDIPQQLVERLQEEKRIEAQKRKERQEAHLYMQVQIVAEDQFCGHQGNDMYDEEKVRYTVFKVLKNSSLAEFVQSLSQTMGFPQDQIRLWPMQARSNGTKRPAMLDNEADGNKTMIELSDNENPWTIFLETVDPELAASGATLPKFDKDHDVMLFLKMYDPKTRSLNYCGHIYTPISCKIRDLLPVMCDRAGFIQDTSLILYEEVKPNLTERIQDYDVSLDKALDELMDGDIIVFQKDDPENDNSELPTAKEYFRDLYHRVDVIFCDKTIPNDPGFVVTLSNRMNYFQVAKTVAQRLNTDPMLLQFFKSQGYRDGPGNPLRHNYEGTLRDLLQFFKPRQPKKLYYQQLKMKITDFENRRSFKCIWLNSQFREEEITLYPDKHGCVRDLLEECKKAVELGDKASGRLRLLEIVSYKIIGVHQEDELLECLSPATSRTFRIEEIPLDQVDIDKENEMLITVAHFHKEVFGTFGIPFLLRIHQGEHFREVMKRIQSLLDIQEKEFEKFKFAIVMMGRHQYINEDEYEVNLKDFEPQPGNMSHPRPWLGLDHFNKAPKRSRYTYLEKAIKIHN</w:t>
            </w:r>
          </w:p>
        </w:tc>
      </w:tr>
      <w:tr w:rsidR="00767530" w:rsidRPr="00E340F8" w14:paraId="3DCCA92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2DF7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853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48|VAT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753D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QSQGIQQLLQAEKRAAEKVSEARKRKNRRLKQAKEEAQAEIEQYRLQREKEFKAKEAAALGSRGSCSTEVEKETQEKMTILQTYFRQNRDEVLDNLLAFVCDIRPEIHENYRING</w:t>
            </w:r>
          </w:p>
        </w:tc>
      </w:tr>
      <w:tr w:rsidR="00767530" w:rsidRPr="00E340F8" w14:paraId="0444FB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8164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FA6D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FV8|VPS5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45C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TRVNLQKSEANDRSFTISSLEFCLSQLRKADPNLVKKAIASGDGLTESKNDVSTRLSEAHRYSVQQCLDNSEQLAQLHNQLVHCDNVFERLQATLYSFQDNLGSIGQDMKNLQLQSHHIHQELENRQKVRVELSQFVDDIAVSQTMMKTINDTDANDRGFLEALHELHHKITLILQRGNGDAVAVNDTMPILEGLKLKAVVKVREWLLQKMFQFRKPLSNYQVFQHQLLKCRFFYEFLLHHDLISAKELQDEYIDTISKMFFTYFKAYATRLFKLAMKDVATKEDALGSIDFAKPAGLGAIFSSKQHVVRNKATVFSIGQRHQILSDDFLGALIVPHAATQNHQSYQFEALFRSIQLAFVDHYSHEYLFITDFFLVSNDEAIELHNKAMARAMSVVLKSCEEQIALSWDAISLHLCICLCDKFTEVLAEREVPEVSDYWNTVTSFLWTRLNLVMSQHYESVKSVDLKKLMHSGSLDARPHFIVRRYAELTSAHLMIAKASGKEMGAKMEAVLENSEDSIEQLLTRMSAMQQTQKNKHVFLINNYDLILSIIDNEESKHTKIYAIVHELEQKSIDDFVEEMLEPHIGYMIKFVNECESLIVQGHTQLLVRYNDKVGTVVANFNAKWRPAVDSINSECIQLFTNFSLGTTILQTIFTKYVQYINRFTKILSHDVFAKNPVCSQLVNVHQVMLEIKRFKPAY</w:t>
            </w:r>
          </w:p>
        </w:tc>
      </w:tr>
      <w:tr w:rsidR="00767530" w:rsidRPr="00E340F8" w14:paraId="0BDAAFB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6F4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A2E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918|VGF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2EF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KALLAVALWFCVETRAASVGLPGDFLHPPKLSTQKDILTILANTTLQITCRGQRDLDWLWPNAQRDSEERVLVTECGGGDSIFCKTLTIPRVVGNDTGAYKCSYRDVDIASTVYVYVRDYRSPFIASVSDQHGIVYITENKNKTVVIPCRGSISNLNVSLCARYPEKRFVPDGNRISWDSEIGFTLPSYMISYAGMVFCEAKINDETYQSIMYIVVVVGYRIYDVILSPPHEIELSAGEKLVLNCTARTELNVGLDFTWHSPPSKSHHKKIVNRDVKPFPGTVAKMFLSTLTIESVTKSDQGEYTCVASSGRMIKRNRTFVRVHTKPFIAFGSGMKSLVEATVGSQVRIPVKYLSYPAPDIKWYRNGRPIESNYTMIVGDELTIMEVTERDAGNYTVILTNPISMEKQSHMVSLVVNVPPQIGEKALISPMDSYQYGTMQTLTCTVYANPPLHHIQWYWQLEEACSYRPGQTSPYACKEWRHVEDFQGGNKIEVTKNQYALIEGKNKTVSTLVIQAANVSALYKCEAINKAGRGERVISFHVIRGPEITVQPAAQPTEQESVSLLCTADRNTFENLTWYKLGSQATSVHMGESLTPVCKNLDALWKLNGTMFSNSTNDILIVAFQNASLQDQGDYVCSAQDKKTKKRHCLVKQLIILERMAPMITGNLENQTTTIGETIEVTCPASGNPTPHITWFKDNETLVEDSGIVLRDGNRNLTIRRVRKEDGGLYTCQACNVLGCARAETLFIIEGAQEKTNLEVIILVGTAVIAMFFWLLLVILVRTVKRANEGELKTGYLSIVMDPDELPLDERCERLPYDASKWEFPRDRLKLGKPLGRGAFGQVIEADAFGIDKTATCKTVAVKMLKEGATHSEHRALMSELKILIHIGHHLNVVNLLGACTKPGGPLMVIVEFSKFGNLSTYLRGKRNEFVPYKSKGARFRQGKDYVGELSVDLKRRLDSITSSQSSASSGFVEEKSLSDVEEEEASEELYKDFLTLEHLICYSFQVAKGMEFLASRKCIHRDLAARNILLSEKNVVKICDFGLARDIYKDPDYVRKGDARLPLKWMAPETIFDRVYTIQSDVWSFGVLLWEIFSLGASPYPGVKIDEEFCRRLKEGTRMRAPDYTTPEMYQTMLDCWHEDPNQRPSFSELVEHLGNLLQANAQQDGKDYIVLPMSETLSMEEDSGLSLPTSPVSCMEEEEVCDPKFHYDNTAGISHYLQNSKRKSRPVSVKTFEDIPLEEPEVKVIPDDSQTDSGMVLASEELKTLEDRNKLSPSFGGMMPSKSRESVASEGSNQTSGYQSGYHSDDTDTTVYSSDEAGLLKMVDAAVHADSGTTLQLTSCLNGSGPVPAPPPTPGNHERGAA</w:t>
            </w:r>
          </w:p>
        </w:tc>
      </w:tr>
      <w:tr w:rsidR="00767530" w:rsidRPr="00E340F8" w14:paraId="59530AE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4BA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BA2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341|VIGL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F74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VAVLTQESFAEHRSGLVPQQIKVATLNSEEESDPPTYKDAFPPLPEKAACLESAQEPSGAWGNKIRPIKASVITQVFHVPLEERKYKDMNQFGEGEQAKICLEIMQRTGAHLELSLAKDQGLSIMVSGKLDAVMKARKDIVARLQTQASATVAIPKEHHRFVIGKNGEKLQDLELKTATKIQIPRPDDPSNQIKITGTKEGIEKARHEVLLISAEQDKRAVERLEVEKAFHPFIAGPYNRLVGEIMQETGTRINIPPPSVNRTEIVFTGEKEQLAQAVARIKKIYEEKKKKTTTIAVEVKKSQHKYVIGPKGNSLQEILERTGVSVEIPPSDSISETVILRGEPEKLGQALTEVYAKANSFTVSSVAAPSWLHRFIIGKKGQNLAKITQQMPKVHIEFTEGEDKITLEGPTEDVNVAQEQIEGMVKDLINRMDYVEINIDHKFHRHLIGKSGANINRIKDQYKVSVRIPPDSEKSNLIRIEGDPQGVQQAKRELLELASRMENERTKDLIIEQRFHRTIIGQKGERIREIRDKFPEVIINFPDPAQKSDIVQLRGPKNEVEKCTKYMQKMVADLVENSYSISVPIFKQFHKNIIGKGGANIKKIREESNTKIDLPAENSNSETIIITGKRANCEAARSRILSIQKDLANIAEVEVSIPAKLHNSLIGTKGRLIRSIMEECGGVHIHFPVEGSGSDTVVIRGPSSDVEKAKKQLLHLAEEKQTKSFTVDIRAKPEYHKFLIGKGGGKIRKVRDSTGARVIFPAAEDKDQDLITIIGKEDAVREAQKELEALIQNLDNVVEDSMLVDPKHHRHFVIRRGQVLREIAEEYGGVMVSFPRSGTQSDKVTLKGAKDCVEAAKKRIQEIIEDLEAQVTLECAIPQKFHRSVMGPKGSRIQQITRDFSVQIKFPDREENAVHSTEPVVQENGDEAGEGREAKDCDPGSPRRCDIIIISGRKEKCEAAKEALEALVPVTIEVEVPFDLHRYVIGQKGSGIRKMMDEFEVNIHVPAPELQSDIIAITGLAANLDRAKAGLLERVKELQAEQEDRALRSFKLSVTVDPKYHPKIIGRKGAVITQIRLEHDVNIQFPDKDDGNQPQDQITITGYEKNTEAARDAILRIVGELEQMVSEDVPLDHRVHARIIGARGKAIRKIMDEFKVDIRFPQSGAPDPNCVTVTGLPENVEEAIDHILNLEEEYLADVVDSEALQVYMKPPAHEEAKAPSRGFVVRDAPWTASSSEKAPDMSSSEEFPSFGAQVAPKTLPWGPKR</w:t>
            </w:r>
          </w:p>
        </w:tc>
      </w:tr>
      <w:tr w:rsidR="00767530" w:rsidRPr="00E340F8" w14:paraId="588BBA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642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C2B2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41|VPS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5204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HGIPATPGIGAPGNKPELYEEVKLYKNAREREKYDNMAELFAVVKTMQALEKAYIKDCVSPSEYTAACSRLLVQYKAAFRQVQGSEISSIDEFCRKFRLDCPLAMERIKEDRPITIKDDKGNLNRCIADVVSLFITVMDKLRLEIRAMDEIQPDLRELMETMHRMSHLPPDFEGRQTVSQWLQTLSGMSASDELDDSQVRQMLFDLESAYNAFNRFLHA</w:t>
            </w:r>
          </w:p>
        </w:tc>
      </w:tr>
      <w:tr w:rsidR="00767530" w:rsidRPr="00E340F8" w14:paraId="6D6375D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88EC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ECDC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5975|VMPAR_HIPP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D7D0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YDPDPYKRYSAEHTFFLL</w:t>
            </w:r>
          </w:p>
        </w:tc>
      </w:tr>
      <w:tr w:rsidR="00767530" w:rsidRPr="00E340F8" w14:paraId="49CF84C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AD3C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F15B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1AQJ2|UBP3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43D1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VDKLKEALKPGRKDSAEDGDLGRLLAASAKKVLLQRIEFEPASKSFSYQLESLKSKYVLLSARAEGASRHRSGDELQARKPGTERVSGSGGDGVPAPQKVLFPVERLSLRWERVFRVGAGLHNLGNTCFLNSTIQCLTYTPPLANYLLSKEHARSCHQGGFCMLCLMQNHMVQAFANSGNAIKPVSFIRDLKKIARHFRFGNQEDAHEFLRYTIDAMQKACLNGYAKLDRQTQATTLVHQIFGGYLRSRVKCSVCKSVSDTYDPYLDIALEIRQAANIVRALELFVKSDVLSGENAYMCAKCKKKVPASKRFTIHRTSNVLTLSLKRFANFSGGKITKDVGYPEFLNIRPYMSQSSGDPVMYGLYAVLVHSGYSCHAGHYYCYVKASNGQWYQMNDSLVHSSNVKVVLNQQAYVLFYLRIPGSKKSPEGPVSRVGATLPSRPKVVPEHSKKSPGNGVVPSPLMAKRQDSVMMRKLPAPEEVGVPVSRNGSLPGLKLQNGCAPAKTPAGSPSPRLTPTPTHMPTILDEPGKKVKKSAPLQSLTTSPTTSQGSPGTGESRSQRPGSWASRDTIFSTSPKLLARAITNGHRLKGEGSGVDLEKGDSSSSSPEHSASSDPAKAPQTAESRAAHACDSQGTNCPTAGHPKALLNGVDAKMVKLKSPALSSTTTEPTSLMSPPPAKKLALSAKKASTLRRATGNDIGSPSPSAFCDLTSPMKATHPVVASTGPVSKTRTAAPAPRPSTHPHSASLSSSSAKPLGTSEPQSCRPSAWTPLPQVNGHFTSHLHQLPEASEALHSPSKKRKKTPNGDPQRLGIDTLLPQCLRGAPAAARRKRKKRCSEGEGATAPKQEGQFQDQSWSSGSQKEEGTQPQVNGHQVSHILDSYHVSSRKRRKRKRSEGLSQEATPSQDLIQHSCSPVDHSEPEARTELQKKKKKKRRKRKPEPQQDEESKHPGDQRSPRPSVTPVPALSVNGHLPSDCLGLGQAPLVTWNRDQEPDVVQALLQDSSDKAYGKKVLTWDGEPSAISQDAIKDSRLARTQTVVDDWDEEFDRGKEKKIKKFKREKKRNFNAFQKLQSRRNFWSVTHPAKVASLSYRR</w:t>
            </w:r>
          </w:p>
        </w:tc>
      </w:tr>
      <w:tr w:rsidR="00767530" w:rsidRPr="00E340F8" w14:paraId="0CE32C8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25C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B2A2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206|VIN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111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VFHTRTIESILEPVAQQISHLVIMHEEGEVDGKAIPDLTAPVAAVQAAVSNLVRVGKETVQTTEDQILKRDMPPAFIKVENACTKLVQAAQMLQSDPYSVPARDYLIDGSRGILSGTSDLLLTFDEAEVRKIIRVCKGILEYLTVAEVVETMEDLVTYTKNLGPGMTKMAKMIDERQQELTHQEHRVMLVNSMNTVKELLPVLISAMKIFVTTKNSKNQGIEEALKNRNFTVEKMSAEINEIIRVLQLTSWDEDAWASKDTEAMKRALASIDSKLNQAKGWLRDPSASPGDAGEQAIRQILDEAGKVGELCAGKERREILGTCKMLGQMTDQVADLRARGQGSSPVAMQKAQQVSQGLDVLTAKVENAARKLEAMTNSKQSIAKKIDAAQNWLADPNGGPEGEEQIRGALAEARKIAELCDDPKERDDILRSLGEISALTSKLADLRRQGKGDSPEARALAKQVATALQNLQTKTNRAVANSRPAKAAVHLEGKIEQAQRWIDNPTVDDRGVGQAAIRGLVAEGHRLANVMMGPYRQDLLAKCDRVDQLTAQLADLAARGEGESPQARALASQLQDSLKDLKARMQEAMTQEVSDVFSDTTTPIKLLAVAATAPPDAPNREEVFDERAANFENHSGKLGATAEKAAAVGTANKSTVEGIQASVKTARELTPQVVSAARILLRNPGNQAAYEHFETMKNQWIDNVEKMTGLVDEAIDTKSLLDASEEAIKKDLDKCKVAMANIQPQMLVAGATSIARRANRILLVAKREVENSEDPKFREAVKAASDELSKTISPMVMDAKAVAGNISDPGLQKSFLDSGYRILGAVAKVREAFQPQEPDFPPPPPDLEQLRLTDELAPPKPPLPEGEVPPPRPPPPEEKDEEFPEQKAGEVINQPMMMAARQLHDEARKWSSKPGIPAAEVGIGVVAEADAADAAGFPVPPDMEDDYEPELLLMPSNQPVNQPILAAAQSLHREATKWSSKGNDIIAAAKRMALLMAEMSRLVRGGSGTKRALIQCAKDIAKASDEVTRLAKEVAKQCTDKRIRTNLLQVCERIPTISTQLKILSTVKATMLGRTNISDEESEQATEMLVHNAQNLMQSVKETVREAEAASIKIRTDAGFTLRWVRKTPWYQ</w:t>
            </w:r>
          </w:p>
        </w:tc>
      </w:tr>
      <w:tr w:rsidR="00767530" w:rsidRPr="00E340F8" w14:paraId="5B8F1E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0B3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5987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616|VIME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B101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SVSSSSYRRMFGGPGTASRPSSTRSYVTTSTRTYSLGSALRPTTSRTLYTSSPGGVYATRSSAVRLRSGVPGVRLLQDSVDFSLADAINTEFKNTRTNEKVELQELNDRFANYIDKVRFLEQQNKILLAELEQLKGQGKSRLGDLYEEEMRELRRQVDQLTNDKARVEVERDNLAEDIMRLREKLQEEMLQREEAESTLQSFRQDVDNASLARLDLERKVESLQEEIAFLKKLHDEEIQELQAQIQEQHVQIDMDVSKPDLTAALRDVRQQYESVAAKNLQEAEEWYKSKFADLSEAANRNNDALRQAKQESNEYRRQVQTLTCEVDALKGTNESLERQMREMEENFSVEAANYQDTIGRLQDEIQNMKEEMARHLREYQDLLNVKMALDIEIATYRKLLEGEESRISLPLPNFSSLNLRETNLDSLPLVDTHSKRTLLIKTVETRDGQVINETSQHHDDLE</w:t>
            </w:r>
          </w:p>
        </w:tc>
      </w:tr>
      <w:tr w:rsidR="00767530" w:rsidRPr="00E340F8" w14:paraId="131B55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8E8E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EEFB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385|VPS7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4383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LQRRRVNRADSGDTSSIHSSANNTKGDKIANIAVDGDDDNGTNKKIAYDPEESKLRDNINIPTLTLMEEVLLMGLRDREGYLSFWNDSISYALRGCIIIELALRGKIRILDDSARKRFDLSERLIEVIDSSKTGEVLLDETLQLMKNDEPLSISNWIDLLSGETWNLLKINYQLKQVRERLAKGLVDKGVLRTEMKNFFLFDMATHPIADASCKEAIKRRVLSVLVSRNMELSYNEYFPETTSFKIIRTLALICGSYGANVLENVLTTLEYEKRDKAISRAEEIMAQFSQYPFDLEKETELGVSVNLNKEVKEEIENNPGHDLQLEVIAGVFEVFSRMDMLL</w:t>
            </w:r>
          </w:p>
        </w:tc>
      </w:tr>
      <w:tr w:rsidR="00767530" w:rsidRPr="00E340F8" w14:paraId="129703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99B0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275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X1|VP3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A5C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LSYGRVNLNVLREAVRRELREFLDKCAGSKAIVWDEYLTGPFGLIAQYSLLKEHEVEKMFTLKGNRLPAADVKNIIFFVRPRLELMDIIAENVLSEDRRGPTRDFHILFVPRRSLLCEQRLKDLGVLGSFIHREEYSLDLIPFDGDLLSMESEGAFKECYLEGDQTSLYHAAKGLMTLQALYGTIPQIFGKGECARQVANMMIRMKREFTGSQNSIFPVFDNLLLLDRNVDLLTPLATQLTYEGLIDEIYGIQNSYVKLPPEKFAPKKQGDGGKDLPTEAKKLQLNSAEELYAEIRDKNFNAVGSVLSKKAKIISAAFEERHNAKTVGEIKQFVSQLPHMQAARGSLANHTSIAELIKDVTTSEDFFDKLTVEQEFMSGIDTDKVNNYIEDCIAQKHSLIKVLRLVCLQSVCNSGLKQKVLDYYKREILQTYGYEHILTLHNLEKAGLLKPQTGGRNNYPTIRKTLRLWMDDVNEQNPTDISYVYSGYAPLSVRLAQLLSRPGWRSIEEVLRILPGPHFEERQPLPTGLQKKRQPGENRVTLIFFLGGVTFAEIAALRFLSQLEDGGTEYVIATTKLMNGTSWIEALMEKPF</w:t>
            </w:r>
          </w:p>
        </w:tc>
      </w:tr>
      <w:tr w:rsidR="00767530" w:rsidRPr="00E340F8" w14:paraId="34C5CE7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CF8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515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498|VAV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84B2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WRQCTHWLIQCRVLPPSHRVTWDGAQVCELAQALRDGVLLCQLLNNLLPHAINLREVNLRPQMSQFLCLKNIRTFLSTCCEKFGLKRSELFEAFDLFDVQDFGKVIYTLSALSWTPIAQNRGIMPFPTEEESVGDEDIYSGLSDQIDDTVEEDEDLYDCVENEEAEGDEIYEDLMRSEPVSMPPKMTEYDKRCCCLREIQQTEEKYTDTLGSIQQHFLKPLQRFLKPQDIEIIFINIEDLLRVHTHFLKEMKEALGTPGAANLYQVFIKYKERFLVYGRYCSQVESASKHLDRVAAAREDVQMKLEECSQRANNGRFTLRDLLMVPMQRVLKYHLLLQELVKHTQEAMEKENLRLALDAMRDLAQCVNEVKRDNETLRQITNFQLSIENLDQSLAHYGRPKIDGELKITSVERRSKMDRYAFLLDKALLICKRRGDSYDLKDFVNLHSFQVRDDSSGDRDNKKWSHMFLLIEDQGAQGYELFFKTRELKKKWMEQFEMAISNIYPENATANGHDFQMFSFEETTSCKACQMLLRGTFYQGYRCHRCRASAHKECLGRVPPCGRHGQDFPGTMKKDKLHRRAQDKKRNELGLPKMEVFQEYYGLPPPPGAIGPFLRLNPGDIVELTKAEAEQNWWEGRNTSTNEIGWFPCNRVKPYVHGPPQDLSVHLWYAGPMERAGAESILANRSDGTFLVRQRVKDAAEFAISIKYNVEVKHIKIMTAEGLYRITEKKAFRGLTELVEFYQQNSLKDCFKSLDTTLQFPFKEPEKRTISRPAVGSTKYFGTAKARYDFCARDRSELSLKEGDIIKILNKKGQQGWWRGEIYGRVGWFPANYVEEDYSEYC</w:t>
            </w:r>
          </w:p>
        </w:tc>
      </w:tr>
      <w:tr w:rsidR="00767530" w:rsidRPr="00E340F8" w14:paraId="5C6610A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8D73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950D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BX1|VOSA_EM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F23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NYPDPSLPRPSTSDDFELIVRQNPNRARVAGGKEKERKPVDPPPIVQIRVREEGTYLAQHYLQSPYFFMSCSLYDAQEDAPASIPPSTALTGTLVSSLHRLKDVDNTDGGFFVWGDLSIKVEGDFRLKFSLFEMRKTDVVFLKSIVSERFTVSPPKSFPGMAESTFLSRSFADQGVKLRIRKEPRTLIKRTAPRPEEYPQAAIPRSPSDRTAMQIPGSSYPAPPYQPTSRDYSYYAPVKRQRTSVDYGARGMYDADGRMRQMETYPQTATLYGQPGGYPTPMMGYPSGHGGVPDYAMSYGLPPSAQVPQMQDPAAQSRSSQQATMQSLGMVNPPGTPTPDSARAMMQQAYPRPQYSASTAVLPPLQQSRNYPQGTNGATRGYYEQSPQATPILPSQPLGTSEAERYGVPPGHTGYDHTGSANGTPR</w:t>
            </w:r>
          </w:p>
        </w:tc>
      </w:tr>
      <w:tr w:rsidR="00767530" w:rsidRPr="00E340F8" w14:paraId="2A2277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99A8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D62B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5G2|VAS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633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SAADTHRCPHPKITKGTRSRSSHARPVSLATSGGSEEEDKDGGVLFHVNKSGFPIDSHTWERMWLHVAKVHPRGGEMVGAIRNAAFLAKPSIPQVPNYRLSMTIPDWLQAIQNYMKTLQYNHTGTQFFEIRKMRPLSGLMETAKEMTRESLPIKCLEAVILGIYLTNGQPSIERFPISFKTYFSGNYFHHVVLGIYCNGYYGSLGMSRRAELMDKPLTFRTLSDLVFDFEDSYKKYLHTVKKVKIGLYVPHEPHSFQPIEWKQLVLNVSKMLRADIRKELEKYARDMRMKILKPASAHSPTQVRSRGKSLSPRRRQASPPRRLGRRDKSPALTEKKVADLGTLNEVGYQIRI</w:t>
            </w:r>
          </w:p>
        </w:tc>
      </w:tr>
      <w:tr w:rsidR="00767530" w:rsidRPr="00E340F8" w14:paraId="22797A5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A14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5A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046|VM3CX_MACL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623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VLLVTISLAVFPYQGSSIILESGNVNDYEVVYPQKITALPEEAVQQPEQKYEDTMQYEFEVNGEPVVLHLEKNKDLFSEDYSETRYSPDGRETTTKPPVQDHCYYHGRIQNDAYSSASISACNGLKGHFKLQGETYLIEPLKIPDSEAHAVYKYENIEKEDEAPKMCGVTQTNWESDEPIKKASQLVATSAKRKFHKTFIELVIVVDHRVVKKYDSAATNTKIYEIVNTVNEIFIPLNIRLTLIGVEFWCNRDLINVTSSADDTLDSFGEWRGSDLLNRKRHDNAQLFTDMKFDLSTLGITFLDGMCQAYRSVGIVQEHGNKNFKTAVIMAHELGHNLGMYHDRKNCICNDSSCIMSAVLSSQPSKLFSNCSNHDYRRYLTTYKPKCILNPPLRKDIASPPICGNEIWEEGEECDCGSPKDCQNPCCDAATCKLTPGAECGNGLCCEKCKIKTAGTVCRRARDECDVPEHCTGQSAECPADGFHANGQPCQNNNGYCYNGDCPIMTKQCISLFGSRATVAEDSCFQENQKGSYYGYCRKENGRKIPCAPQDIKCGRLYCLDNSPGNKNPCKMHYRCRDQHKGMVEPGTKCEDGKVCNNKRQCVDVNTAY</w:t>
            </w:r>
          </w:p>
        </w:tc>
      </w:tr>
      <w:tr w:rsidR="00767530" w:rsidRPr="00E340F8" w14:paraId="2FCEA58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5758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E88B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1W1|VAS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43D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GKKVVPSGSSSASPNAAATTTAAAAAAAAAPHSGTKRLETTEGASAQRDEEPEEEGEEDLRDGGVPFFINRGGLPVDEATWERMWKHVAKIHPDGEKVALRIRGATDLPKIPIPSVPTFQPTTPVPERLEAVQRYIRELQYNHTGTQFFEIKKSRPLTGLMDLAKEMTKEALPIKCLEAVILGIYLTNSMPTLERFPISFKTYFSGNYFRHIVLGVNFGGRYGALGMSRREDLMYKPPAFRTLSELVLDYEAAYGRCWHVLKKVKLGQCVSHDPHSVEQIEWKHSVLDVERLGREDFRKELERHARDMRLKIGKGTGPPSPTKDRKKDVSSPQRAQSSPHRRNSRSERRPSGEKKPAEPKAMPDLSGYQIRV</w:t>
            </w:r>
          </w:p>
        </w:tc>
      </w:tr>
      <w:tr w:rsidR="00767530" w:rsidRPr="00E340F8" w14:paraId="137A810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B0B0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6314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304|VACH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1ED2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TAPTGQARAAATKLSEAVGAALQEPQRQRRLVLVIVCVALLLDNMLYMVIVPIVPDYIAHMRGGSESPTLISEVWEPTLPPPTLANASAYLANTSASPTAAGSARSILRPRYPTESEDVKIGVLFASKAILQLLVNPLSGPFIDRMSYDVPLLIGLGVMFASTVMFAFAEDYATFFAARSLQGLGSAFADTSGIAMIADKYPEEPERSRALGVALAFISFGSLVAPPFGGILYEFAGKRVPFLVLAAVSLFDALLLLAVAKPFSAAARARANLPVGTPIHRLMLDPYIAVVAGALTTCNIPLAFLEPTIATWMKHTMAASEWEMGMVWLPAFVPHVLGVYLTVRLAARYPHLQWLYGALGLAVIGVSSCVVPACRSFAPLVVSLCGLCFGIALVDTALLPTLAFLVDVRHVSVYGSVYAIADISYSVAYALGPIVAGHIVHSLGFEQLSLGMGLANLLYAPVLLLLRNVGLLTRSRSERDVLLDEPPQGLYDAVRLREVQGKDGGEPCSPPGPFDGCEDDYNYYSRS</w:t>
            </w:r>
          </w:p>
        </w:tc>
      </w:tr>
      <w:tr w:rsidR="00767530" w:rsidRPr="00E340F8" w14:paraId="4739A6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B59C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316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025|VAMP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938A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GVPSGSSAATGSNRRLQQTQNQVDEVVDIMRVNVDKVLERDQKLSELDDRADALQAGASQFETSAAKLKRKYWWKNCKMWAIGISVLVIIVIIIIVWCVS</w:t>
            </w:r>
          </w:p>
        </w:tc>
      </w:tr>
      <w:tr w:rsidR="00767530" w:rsidRPr="00E340F8" w14:paraId="2A24F02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C53E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08A4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OF0|X_BDV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8E7B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LRLTLLELVRRLNGNATIESGRLPGGRRRSPDTTTGTTGVTKTTEGPKECIDPTSRPAPEGPQEEPLHDLRPRPANRKGAAVE</w:t>
            </w:r>
          </w:p>
        </w:tc>
      </w:tr>
      <w:tr w:rsidR="00767530" w:rsidRPr="00E340F8" w14:paraId="2CAFAF6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D34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6A4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245|UVRA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CB41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CASLGGPVPLPPPGPSAALTSGAPARALHVELPSQQRRLRHLRNIAARNIVNRNGHQLLDTYFTLHLCDNEKIFKEFYRSEVIKNSLNPTWRSLDFGIMPDRLDTSVSCFVVKIWGGKEEAFQLLIEWKVYLDGLKYLGQQIHARNQNEIIFGLNDGYYGAPCEHKGHPNAQKNLLQVDQNCVRNSYDVFSLLRLHRAQCAIKQTQVTVQRLGKEIEEKLRLTSTSNELKKESECLRLKILVLRNELERQKKALGREVAFLHKQQMALQDKGSAFSTEHGKLQLQKDSLSELRKECTAKRELFLKTNAQLTIRCRQLLSELSYIYPIDLNENKDYFVCGVKLPNSEDFQAKDDGSIAVALGYTAHLVSMISFFLQVPLRYPIIHKGSRSTIKDNINDKLTEKEREFPLYPKGGEKLQFDYGVYLLNKNIAQLRYQHGLGTPDLRQTLPNLKNFMEHGLMVRCDRHHISNAIPVPKRQSSTFGGADGGFSAGIPSPDKVHRKRASSENERLQYKTPPPSYNSALTQPGVAMPTSGDSERKVAPLSSSLDTSLDFSKENKKAGVDLGSSVSGDHGNSDSGQEQGEALPGHLAAVNGTALPSEQAGPAGTLLPGSCHPAPSAELCCAVEQAEEIIGLEATGFTSGDQLEALSCIPVDSAVAVECDEQVLGEFEEFSRRIYALSENVSSFRRPRRSSDK</w:t>
            </w:r>
          </w:p>
        </w:tc>
      </w:tr>
      <w:tr w:rsidR="00767530" w:rsidRPr="00E340F8" w14:paraId="5325C4C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E9A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039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M0|VEZ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7114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EFDEEVVFENSPLYQYLQDLGHTDFEICSSLSPKTEKCTTEGQQKPPTRVLPKQGILLKVAETIKSWIFFSQCNKKDDLLHKLDIGFRLDSLHTILQQEVLLQEDVELIELLDPSILSAGQSQQQENGHLPTLCSLATPNIWDLSMLFAFISLLVMLPTWWIVSSWLVWGVILFVYLVIRALRLWRTAKLQVTLKKYSVHLEDMATNSRAFTNLVRKALRLIQETEVISRGFTLVSAACPFNKAGQHPSQHLIGLRKAVYRTLRANFQAARLATLYMLKNYPLNSESDNVTNYICVVPFKELGLGLSEEQISEEEAHNFTDGFSLPALKVLFQLWVAQSSEFFRRLALLLSTANSPPGPLLTPALLPHRILSDVTQGLPHAHSACLEELKRSYEFYRYFETQHQSVPQCLSKTQQKSRELNNVHTAVRSLQLHLKALLNEVIILEDELEKLVCTKETQELVSEAYPILEQKLKLIQPHVQASNNCWEEAISQVDKLLRRNTDKKGKPEIACENPHCTVVPLKQPTLHIADKDPIPEEQELEAYVDDIDIDSDFRKDDFYYLSQEDKERQKREHEESKRVLQELKSVLGFKASEAERQKWKQLLFSDHAVLKSLSPVDPVEPISNSEPSMNSDMGKVSKNDTEEESNKSATTDNEISRTEYLCENSLEGKNKDNSSNEVFPQGAEERMCYQCESEDEPQADGSGLTTAPPTPRDSLQPSIKQRLARLQLSPDFTFTAGLAAEVAARSLSFTTMQEQTFGGEEEEQIIEENKNEIEEK</w:t>
            </w:r>
          </w:p>
        </w:tc>
      </w:tr>
      <w:tr w:rsidR="00767530" w:rsidRPr="00E340F8" w14:paraId="20C3C7F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FA5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BDA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831|XP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A74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KRAAGGEPRGRELRSQKSKAKSKARREEEEEDAFEDEKPPKKSLLSKVSQGKRKRGCSHPGGSADGPAKKKVAKVTVKSENLKVIKDEALSDGDDLRDFPSDLKKAHHLKRGATMNEDSNEEEEESENDWEEVEELSEPVLGDVRESTAFSRSLLPVKPVEIEIETPEQAKTRERSEKIKLEFETYLRRAMKRFNKGVHEDTHKVHLLCLLANGFYRNNICSQPDLHAIGLSIIPARFTRVLPRDVDTYYLSNLVKWFIGTFTVNAELSASEQDNLQTTLERRFAIYSARDDEELVHIFLLILRALQLLTRLVLSLQPIPLKSATAKGKKPSKERLTADPGGSSETSSQVLENHTKPKTSKGTKQEETFAKGTCRPSAKGKRNKGGRKKRSKPSSSEEDEGPGDKQEKATQRRPHGRERRVASRVSYKEESGSDEAGSGSDFELSSGEASDPSDEDSEPGPPKQRKAPAPQRTKAGSKSASRTHRGSHRKDPSLPAASSSSSSSKRGKKMCSDGEKAEKRSIAGIDQWLEVFCEQEEKWVCVDCVHGVVGQPLTCYKYATKPMTYVVGIDSDGWVRDVTQRYDPVWMTVTRKCRVDAEWWAETLRPYQSPFMDREKKEDLEFQAKHMDQPLPTAIGLYKNHPLYALKRHLLKYEAIYPETAAILGYCRGEAVYSRDCVHTLHSRDTWLKKARVVRLGEVPYKMVKGFSNRARKARLAEPQLREENDLGLFGYWQTEEYQPPVAVDGKVPRNEFGNVYLFLPSMMPIGCVQLNLPNLHRVARKLDIDCVQAITGFDFHGGYSHPVTDGYIVCEEFKDVLLTAWENEQAVIERKEKEKKEKRALGNWKLLAKGLLIRERLKRRYGPKSEAAAPHTDAGGGLSSDEEEGTSSQAEAARILAASWPQNREDEEKQKLKGGPKKTKREKKAAASHLFPFEQL</w:t>
            </w:r>
          </w:p>
        </w:tc>
      </w:tr>
      <w:tr w:rsidR="00767530" w:rsidRPr="00E340F8" w14:paraId="3FF56F0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DA8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781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145|X3C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042B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SQLAWLLRLAAFFHLCTLLAGQHLGMTKCNITCHKMTSPIPVTLLIHYQLNQESCGKRAIILETRQHRHFCADPKEKWVQDAMKHLDHQTAALTRNGGKFEKRVDNVTPRITSATRGLSPTALAKPESATVEDLTLEPTAISQEARRPMGTSQEPPAAVTGSSPSTSKAQDAGLAAKPQSTGISEVAAVSTTIWPSSAVYQSGSSLWAEEKATESPPTIALSTQASTTSSPKQNVGSEGQPPWVQEQDSTPEKSPGPEETNPVHTDIFQDRGPGSTVHPSVAPTSSEKTPSPELVASGSQAPKVEEPIHATADPQKLSVFITPVPDSQAATRRQAVGLLAFLGLLFCLGVAMFAYQSLQGCPRKMAGEMVEGLRYVPRSCGSNSYVLVPV</w:t>
            </w:r>
          </w:p>
        </w:tc>
      </w:tr>
      <w:tr w:rsidR="00767530" w:rsidRPr="00E340F8" w14:paraId="11E86E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B1A5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18BC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GFL6|VW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FCC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FLLLEAVCVFLFSRVPPSLPLQEVHVSKETIGKISAASKMMWCSAAVDIMFLLDGSNSVGKGSFERSKHFAITVCDGLDISPERVRVGAFQFSSTPHLEFPLDSFSTQQEVKARIKRMVFKGGRTETELALKYLLHRGLPGGRNASVPQILIIVTDGKSQGDVALPSKQLKERGVTVFAVGVRFPRWEELHALASEPRGQHVLLAEQVEDATNGLFSTLSSSAICSSATPDCRVEAHPCEHRTLEMVREFAGNAPCWRGSRRTLAVLAAHCPFYSWKRVFLTHPATCYRTTCPGPCDSQPCQNGGTCVPEGLDGYQCLCPLAFGGEANCALKLSLECRVDLLFLLDSSAGTTLDGFLRAKVFVKRFVRAVLSEDSRARVGVATYSRELLVAVPVGEYQDVPDLVWSLDGIPFRGGPTLTGSALRQAAERGFGSATRTGQDRPRRVVVLLTESHSEDEVAGPARHARARELLLLGVGSEAVRAELEEITGSPKHVMVYSDPQDLFNQIPELQGKLCSRQRPGCRTQALDLVFMLDTSASVGPENFAQMQSFVRSCALQFEVNPDVTQVGLVVYGSQVQTAFGLDTKPTRAAMLRAISQAPYLGGVGSAGTALLHIYDKVMTVQRGARPGVPKAVVVLTGGRGAEDAAVPAQKLRNNGISVLVVGVGPVLSEGLRRLAGPRDSLIHVAAYADLRYHQDVLIEWLCGEAKQPVNLCKPSPCMNEGSCVLQNGSYRCKCRDGWEGPHCENRFLRRP</w:t>
            </w:r>
          </w:p>
        </w:tc>
      </w:tr>
      <w:tr w:rsidR="00767530" w:rsidRPr="00E340F8" w14:paraId="473C77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D45A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99E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788|VTN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3AA0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RPFFILALVAWVSLADQESCKGRCTQGFMASKKCQCDELCTYYQSCCADYMEQCKPQVTRGDVFTMPEDDYWSYDYVEEPKNNTNTGVQPENTSPPGDLNPRTDGTLKPTAFLDPEEQPSTPAPKVEQQEEILRPDTTDQGTPEFPEEELCSGKPFDAFTDLKNGSLFAFRGQYCYELDETAVRPGYPKLIQDVWGIEGPIDAAFTRINCQGKTYLFKGSQYWRFEDGVLDPGYPRNISEGFSGIPDNVDAAFALPAHRYSGRERVYFFKGKQYWEYEFQQQPSQEECEGSSLSAVFEHFALLQRDSWENIFELLFWGRSSDGAREPQFISRNWHGVPGKVDAAMAGRIYVTGSLSHSAQAKKQKSKRRSRKRYRSRRGRGHRRSQSSNSRRSSRSIWFSLFSSEESGLGTYNNYDYDMDWLVPATCEPIQSVYFFSGDKYYRVNLRTRRVDSVNPPYPRSIAQYWLGCPTSEK</w:t>
            </w:r>
          </w:p>
        </w:tc>
      </w:tr>
      <w:tr w:rsidR="00767530" w:rsidRPr="00E340F8" w14:paraId="3C7E8A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CF5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61D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H7|XP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9D0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WLLSAPKLVPAVANVRGLSGCMLCSQRRYSLQPVPERRIPNRYLGQPSPFTHPHLLRPGEVTPGLSQVEYALRRHKLMSLIQKEAQGQSGTDQTVVVLSNPTYYMSNDIPYTFHQDNNFLYLCGFQEPDSILVLQSLPGKQLPSHKAILFVPRRDPSRELWDGPRSGTDGAIALTGVDEAYTLEEFQHLLPKMKAETNMVWYDWMRPSHAQLHSDYMQPLTEAKAKSKNKVRGVQQLIQRLRLIKSPAEIERMQIAGKLTSQAFIETMFTSKAPVEEAFLYAKFEFECRARGADILAYPPVVAGGNRSNTLHYVKNNQLIKDGEMVLLDGGCESSCYVSDITRTWPVNGRFTAPQAELYEAVLEIQRDCLALCFPGTSLENIYSMMLTLIGQKLKDLGIMKNIKENNAFKAARKYCPHHVGHYLGMDVHDTPDMPRSLPLQPGMVITIEPGIYIPEDDKDAPEKFRGLGVRIEDDVVVTQDSPLILSADCPKEMNDIEQICSQAS</w:t>
            </w:r>
          </w:p>
        </w:tc>
      </w:tr>
      <w:tr w:rsidR="00767530" w:rsidRPr="00E340F8" w14:paraId="6EFC63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9DA0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347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L4|XLR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5AAF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KIEGFFLLLLFGYEATLGLSSTEDEGEDPWYQKACKCDCQVGANALWSAGATSLDCIPECPYHKPLGFESGEVTPDQITCSNPEQYVGWYSSWTANKARLNSQGFGCAWLSKYQDSSQWLQIDLKEIKVISGILTQGRCDIDEWVTKYSVQYRTDERLNWIYYKDQTGNNRVFYGNSDRSSTVQNLLRPPIISRFIRLIPLGWHVRIAIRMELLECASKCA</w:t>
            </w:r>
          </w:p>
        </w:tc>
      </w:tr>
      <w:tr w:rsidR="00767530" w:rsidRPr="00E340F8" w14:paraId="2B7D27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7466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D97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I37|WRKY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181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GKVLASDMELDHSNETKAVDDVVATTDKAEVIPVAVTRTETVVESLESTDCKELEKLVPHTVASQSEVDVASPVSEKAPKVSESSGALSLQSGSEGNSPFIREKVMEDGYNWRKYGQKLVKGNEFVRSYYRCTHPNCKAKKQLERSAGGQVVDTVYFGEHDHPKPLAGAVPINQDKRSDVFTAVSKGEQRIDIVSLIYKLCIVSYDIMFVEKTSGSSVQTLRQTEPPKIHGGLHVSVIPPADDVKTDISQSSRITGDNTHKDYNSPTAKRRKKGGNIELSPVERSTNDSRIVVHTQTLFDIVNDGYRWRKYGQKSVKGSPYPRSYYRCSSPGCPVKKHVERSSHDTKLLITTYEGKHDHDMPPGRVVTHNNMLDSEVDDKEGDANKTPQSSTLQSITKDQHVEDHLRKKTKTNGFEKSLDQGPVLDEKLKEEIKERSDANKDHAANHAKPEAKSDDKTTVCQEKAVGTLESEEQKPKTEPAQS</w:t>
            </w:r>
          </w:p>
        </w:tc>
      </w:tr>
      <w:tr w:rsidR="00767530" w:rsidRPr="00E340F8" w14:paraId="7627D4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5B73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602F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XQ3|WAKLF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FD6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KTYQVFCIAALSVLTLQLINGSSAATPPPPNSNSSTSCNRACGGVSIPFPFGIGKDCYLNGWYEVICNTSTSGSSGTTVPFLSRINSEVVNISLPDGKKLYGVVHIKGPVTSLGCSSSSSSSQVSEMSLPNLNVTGRGSPYFLTDENCLVMVGCGTKALMKDIESEILGCESSCEDSKSSEEVTNSKCDGYKCCQARIPLERPQVIGINIENTSATRGKEGCSVAFLTNKRYAPMNVTEPEQFHAGGYAVVELGWYFDTSDSRYRNPLGCRNMTRYSSYSSFDKCSCEYDYFSGMSYRICYCNYGYTGNPYLRHGCIDIDECEGHHNCGEGTCVNMPGTHSCEPKITKPEKASVLQGVLISLGVLLFVLGILGLYKFIKKRTRIIRNKNFFKRNGGLLLKQQLITKNGNVDMSRIFSSKELKKATDNFSMNRVLGQGGQGTVYKGMLAEGRIVAVKRSKVVGEGKMEEFINEVVLLSQINHRNIVKLLGCCLETEVPVLVYEYIPNGDLFKRLHEKSESNDYTMTWEVRLRIAIEIAGALSYMHSAASIPIYHRDIKTTNILLDEKYRAKVSDFGTSRSITIAQTHLTTLVAGTFGYMDPEYFLSSQYTDKSDVYSFGVVLVELITGEKPLSRKRIGN</w:t>
            </w:r>
          </w:p>
        </w:tc>
      </w:tr>
      <w:tr w:rsidR="00767530" w:rsidRPr="00E340F8" w14:paraId="15CFDE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0FC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984B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063|XYL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A688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QRVVLLAILLVIFIFTKVFLIDNLDTSAANREDQRAFHRMMTGLRVELAPKLDHTLQSPWEIAAQWVVPREVYPEETPELGAVMHAMATKKIIKADVGYKGTQLKALLILEGGQKVVFKPKRYSRDHVVEGEPYAGYDRHNAEVAAFHLDRILGFHRAPLVVGRFVNLRTEIKPVATEQLLSTFLTVGNNTCFYGKCYYCRETEPACADGDIMEGSVTLWLPDVWPLQKHRHPWGRTYREGKLARWEYDESYCDAVKKTSPYDSGPRLLDIIDTAVFDYLIGNADRHHYESFQDDEGASMLILLDNAKSFGNPSLDERSILAPLYQCCIIRVSTWNRLNYLKNGVLKSALKSAMAHDPISPVLSDPHLDAVDQRLLSVLATVKQCTDQFGMDTVLVEDRMPLSHL</w:t>
            </w:r>
          </w:p>
        </w:tc>
      </w:tr>
      <w:tr w:rsidR="00767530" w:rsidRPr="00E340F8" w14:paraId="3EF4310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8E6D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0DC9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725|VTC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02F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GIKLANDVYPPWKDSYIDYERLKKLLKESVIHDGRSSVDSWSERNESDFVEALDKELEKVYTFQISKYNAVLRKLDDLEENTKSAEKIQKINSEQFKNTLEECLDEAQRLDNFDRLNFTGFIKIVKKHDKLHPNYPSVKSLLQVRLKELPFNNSEEYSPLLYRISYLYEFLRSNYDHPNTVSKSLASTSKLSHFSNLEDASFKSYKFWVHDDNIMEVKARILRHLPALVYASVPNENDDFVDNLESDVRVQPEARLNIGSKSNSLSSDGNSNQDVEIGKSKSVIFPQSYDPTITTLYFDNDFFDLYNNRLLKISGAPTLRLRWIGKLLDKPDIFLEKRTFTENTETGNSSFEEIRLQMKAKFINNFIFKNDPSYKNYLINQLRERGTQKEELEKLSRDFDNIQNFIVEEKLQPVLRATYNRTAFQIPGDQSIRVTIDSNIMYIREDSLDKNRPIRNPENWHRDDIDSNIPNPLRFLRAGEYSKFPYSVMEIKVINQDNSQMPNYEWIKDLTNSHLVNEVPKFSLYLQGVASLFGEDDKYVNILPFWLPDLETDIRKNPQEAYEEEKKTLQKQKSIHDKLDNMRRLSKISVPDGKTTERQGQKDQNTRHVIADLEDHESSDEEGTALPKKSAVKKGKKFKTNAAFLKILAGKNISENGNDPYSDDTDSASSFQLPPGVKKPVHLLKNAGPVKVEAKVWLANERTFNRWLSVTTLLSVLTFSIYNSVQKAEFPQLADLLAYVYFFLTLFCGVWAYRTYLKRLTLIKGRSGKHLDAPVGPILVAVVLIVTLVVNFSVAFKEAARRERGLVNVSSQPSLPRTLKPIQDFIFNLVGE</w:t>
            </w:r>
          </w:p>
        </w:tc>
      </w:tr>
      <w:tr w:rsidR="00767530" w:rsidRPr="00E340F8" w14:paraId="5FE1AC8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0A41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77D3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4PES0|WEE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F32B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NGDNKELKQKLNFSYSEEEQEDEGQKEAQESKKVQYHTPERCGHQDSEAKFTPPRTPLNHVCELSTPQVKDRASPDQGLRTPVSRPHTRPETPAPPDKSKPPPHCESPFTPRGHSSQSVISTGKLPSRGSKHLRLTPGPLTDEMTSLALVNINPFTPESYRRQFLKSNGKRKTRRDLEEAGPEEGKVEKGLPAKRCVLRETNMACRYEKEFLEVEKIGVGEFGTVYKCIKRLDGCVYAIKRSTKPVSGLSDENLAMHEVYAHSVLGHHPHVVRYYSSWAEDDHMMIQNEYCNGGSLQAAISENAKSGNHFQEPKLKDILLQISLGLKYIHNYGMVHMDIKPSNIFICHKIPSDSPVVPEEAENEADWFLSANVTYKIGDLGHVTSISEPQVEEGDSRFLAKEILQENYQHLPKADIFALGLTIAVAAGAEALPTNGTSWHHIREGQLPNIPQDLSKEFYNLLKDMIDPDPVARPSAAALTRSRVLCPSLGRTEELQQQLNLEKFKTATLERELKEVQRAQSSKEGQSSPGVTGTHTGSRSTRRLVGGKSAKSSSFTWGQSSP</w:t>
            </w:r>
          </w:p>
        </w:tc>
      </w:tr>
      <w:tr w:rsidR="00767530" w:rsidRPr="00E340F8" w14:paraId="3F107EC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A59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41FF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0LGI5|Y169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4D1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ISIFFVIILMSSSHAEDDVLCLKGFKSSLKDPSNQLNTWSFPNSSSSICKLTGVSCWNAKENRILSLQLQSMQLSGQIPESLKLCRSLQSLDLSFNDFSGLIPSQICSWLPYLVTLDLSGNKLSGSIPSQIVDCKFLNSLALNQNKLTGSIPSELTRLNRLQRLSLADNDLSGSIPSELSHYGEDGFRGNGGLCGKPLSNCGSFNGKNLTIIVTAGVIGAVGSLCVGFGMFWWFFIRDRRKMNNYGYGAGKCKDDSDWIGLLRSHKLVQVTLFQKPIVKIKLVDLIEATNGFDSGNIVVSSRSGVSYKADLPDGSTLEVKRLSSCCELSEKQFRSEINKLGQIRHPNLVPLLGFCVVEDEILLVYKHMANGTLYSQLQQWDIDWPTRVRVAVGAARGLAWLHHGCQPLYMHQYISSNVILLDEDFDARVIDYGLGKLVSSQDSKDSSFSNGKFGYVAPEYSSTMVASLSGDVYGFGIVLLEIVTGQKPVLINNGEEGFKESLVEWVSKHLSNGRSKDAIDRRIFGKGYDDEIMQVLRIACSCVVSRPKERPLMIQVYESLKNLGDQHGFFSEYSDEFPLIFNKQEHLK</w:t>
            </w:r>
          </w:p>
        </w:tc>
      </w:tr>
      <w:tr w:rsidR="00767530" w:rsidRPr="00E340F8" w14:paraId="306105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DD6A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3DE7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HR9|Y3671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F86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PSQWLDIAVLAVAFIAAISGWRAGALGSMLSFGGVLLGATAGVLLAPHIVSQISAPRAKLFAALFLILALVVVGEVAGVVLGRAVRGAIRNRPIRLIDSVIGVGVQLVVVLTAAWLLAMPLTQSKEQPELAAAVKGSRVLARVNEAAPTWLKTVPKRLSALLNTSGLPAVLEPFSRTPVIPVASPDPALVNNPVVAATEPSVVKIRSLAPRCQKVLEGTGFVISPDRVMTNAHVVAGSNNVTVYAGDKPFEATVVSYDPSVDVAILAVPHLPPPPLVFAAEPAKTGADVVVLGYPGGGNFTATPARIREAIRLSGPDIYGDPEPVTRDVYTIRADVEQGDSGGPLIDLNGQVLGVVFGAAIDDAETGFVLTAGEVAGQLAKIGATQPVGTGACVS</w:t>
            </w:r>
          </w:p>
        </w:tc>
      </w:tr>
      <w:tr w:rsidR="00767530" w:rsidRPr="00E340F8" w14:paraId="28EBDF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19D1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93AA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48|YIP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0C4C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DDLQFEEFGNAATSLTANPDATTVNIEDPGETPKHQPGSPRGSGREEDDELLGNDDSDKTELLAGQKKSSPFWTFEYYQTFFDVDTYQVFDRIKGSLLPIPGKNFVRLYIRSNPDLYGPFWICATLVFAIAISGNLSNFLIHLGEKTYHYVPEFRKVSIAATIIYAYAWLVPLALWGFLMWRNSKVMNIVSYSFLEIVCVYGYSLFIYIPTAILWIIPQKAVRWILVMIALGISGSLLAMTFWPAVREDNRRVALATIVTIVLLHMLLSVGCLAYFFDAPEMDHLPTTTATPNQTVAAAKSS</w:t>
            </w:r>
          </w:p>
        </w:tc>
      </w:tr>
      <w:tr w:rsidR="00767530" w:rsidRPr="00E340F8" w14:paraId="631EA0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F072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6A0C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845|YI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7D3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NPYAYATSEQNGVNDRFSHTPQQQRPMQIPRNTPVNGQGNANMNANVNGSGGGFPFQDPRGSMAFQLGQSAFSNFIGQDNFNQFQETVNKATANAAGSQQISTYFQVSTRYVINKLKLILVPFLNGTKNWQRIMDSGNFLPPRDDVNSPDMYMPIMGLVTYILIWNTQQGLKGSFNPEDLYYKLSSTLAFVCLDLLILKLGLYLLIDSKIPSFSLVELLCYVGYKFVPLILAQLLTNVTMPFNLNILIKFYLFIAFGVFLLRSVKFNLLSRSGAEDDDIHVSISKSTVKKCNYFLFVYGFIWQNVLMWLMG</w:t>
            </w:r>
          </w:p>
        </w:tc>
      </w:tr>
      <w:tr w:rsidR="00767530" w:rsidRPr="00E340F8" w14:paraId="25C7203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FD3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83B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U63|ZFP5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58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EPRSLLFFQKPVTFEDVAVNFTQEEWDCLDASQRVLYQDVMSETFKNLTSVARIFLHKPELITKLEQEEEQWRETRVLQASQAGPPFFCYTCGKCFSRRSYLYSHQFVHNPKLTNSCSQCGKLFRSPKSLSYHRRMHLGERPFCCTLCDKTYCDASGLSRHRRVHLGYRPHSCSVCGKSFRDQSELKRHQKIHQNQEPVDGNQECTLRIPGTQAEFQTPIARSQRSIQGLLDVNHAPVARSQEPIFRTEGPMAQNQASVLKNQAPVTRTQAPITGTLCQDARSNSHPVKPSRLNVFCCPHCSLTFSKKSYLSRHQKAHLTEPPNYCFHCSKSFSSFSRLVRHQQTHWKQKSYLCPICDLSFGEKEGLMDHWRGYKGKDLCQSSHHKCRVILGQWLGFSHDVPTMAGEEWKHGGDQSPPRIHTPRRRGLREKACKGDKTKEAVSILKHK</w:t>
            </w:r>
          </w:p>
        </w:tc>
      </w:tr>
      <w:tr w:rsidR="00767530" w:rsidRPr="00E340F8" w14:paraId="124F6F2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2B0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532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Z4|ZDHC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4612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ESGKRFKPSKYVPVSAAAIFLVGATTLFFAFTCPGLSLNVSPAVPIYNAIMFLFVLANFSMATFMDPGIFPRAEEDEDKEDDFRAPLYKTVEIKGIQVRMKWCATCRFYRPPRCSHCSVCDNCVEEFDHHCPWVNNCIGRRNYRYFFLFLLSLTAHIMGVFGFGLLYVLYHIEELSGVRTAVTMAVMCVAGLFFIPVAGLTGFHVVLVARGRTTNEQVTGKFRGGVNPFTNGCCNNVSRVLCSSPAPRYLGRPKKEKTIVIRPPFLRPEVSDGQITVKIMDNGIQGELRRTKSKGSLEITESQSADAEPPPPPKPDLSRYTGLRTHLSLATNEDSSLLGKDSPPTPTMYKYRPGYSSSSTSAAMPHSSSAKLSRGDSLKEPTSIADSSRHPSYRSEPSLEPESFRSPTFGKSFHFDPLSSGSRSSSLKSAQGTGFELGQLQSIRSEGTTSTSYKSLANQTRNGSLSYDSLLTPSDSPDFESVQAGPEPDPPLGYTSPFLSARLAQQREAERHPRLLPTGPPHREPSPVRYDNLSRHIVASLQEREKLLRQSPPLAGREEEPGLGDSGIQSTPGSGHAPRTSSSSDDSKRSPLSKTPLGRPAVPRFGKPDGLRSRGLGSPEPGTTAPYLGRSISYSSQKAPSGVSETEEVALQPLLTPKDEVQLKTTYSKSNGQPKSIGSASPGPGQPPLSSPTRGGVKKVSGVGGTTYEISV</w:t>
            </w:r>
          </w:p>
        </w:tc>
      </w:tr>
      <w:tr w:rsidR="00767530" w:rsidRPr="00E340F8" w14:paraId="620C66F4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66DE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68AC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966|ZN63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A1B7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PRFNPRGDFPLQRPRAPNPSGMRPPGPFMRPGSMGLPRFYPAGRARGIPHRFAGHESYQNMGPQRMNVQVTQHRTDPRLTKEKLDFHEAQQKKGKPHGSRWDDEPHISASVAVKQSSVTQVTEQSPKVQSRYTKESASSILASFGLSNEDLEELSRYPDEQLTPENMPLILRDIRMRKMGRRLPNLPSQSRNKETLGSEAVSSNVIDYGHASKYGYTEDPLEVRIYDPEIPTDEVENEFQSQQNISASVPNPNVICNSMFPVEDVFRQMDFPGESSNNRSFFSVESGTKMSGLHISGGQSVLEPIKSVNQSINQTVSQTMSQSLIPPSMNQQPFSSELISSVSQQERIPHEPVINSSNVHVGSRGSKKNYQSQADIPIRSPFGIVKASWLPKFSHADAQKMKRLPTPSMMNDYYAASPRIFPHLCSLCNVECSHLKDWIQHQNTSTHIESCRQLRQQYPDWNPEILPSRRNEGNRKENETPRRRSHSPSPRRSRRSSSSHRFRRSRSPMHYMYRPRSRSPRICHRFISRYRSRSRSRSPYRIRNPFRGSPKCFRSVSPERMSRRSVRSSDRKKALEDVVQRSGHGTEFNKQKHLEAADKGHSPAQKPKTSSGTKPSVKPTSATKSDSNLGGHSIRCKSKNLEDDTLSECKQVSDKAVSLQRKLRKEQSLHYGSVLLITELPEDGCTEEDVRKLFQPFGKVNDVLIVPYRKEAYLEMEFKEAITAIMKYIETTPLTIKGKSVKICVPGKKKAQNKEVKKKTLESKKVSASTLKRDADASKAVEIVTSTSAAKTGQAKASVAKVNKSTGKSASSVKSVVTVAVKGNKASIKTAKSGGKKSLEAKKTGNVKNKDSNKPVTIPENSEIKTSIEVKATENCAKEAISDAALEATENEPLNKETEEMCVMLVSNLPNKGYSVEEVYDLAKPFGGLKDILILSSHKKAYIEINRKAAESMVKFYTCFPVLMDGNQLSISMAPENMNIKDEEAIFITLVKENDPEANIDTIYDRFVHLDNLPEDGLQCVLCVGLQFGKVDHHVFISNRNKAILQLDSPESAQSMYSFLKQNPQNIGDHMLTCSLSPKIDLPEVQIEHDPELEKESPGLKNSPIDESEVQTATDSPSVKPNELEEESTPSIQTETLVQQEEPCEEEAEKATCDSDFAVETLELETQGEEVKEEIPLVASASVSIEQFTENAEECALNQQMFNSDLEKKGAEIINPKTALLPSDSVFAEERNLKGILEESPSEAEDFISGITQTMVEAVAEVEKNETVSEILPSTCIVTLVPGIPTGDEKTVDKKNISEKKGNMDEKEEKEFNTKETRMDLQIGTEKAEKNEGRMDAEKVEKMAAMKEKPAENTLFKAYPNKGVGQANKPDETSKTSILAVSDVSSSKPSIKAVIVSSPKAKATVSKTENQKSFPKSVPRDQINAEKKLSAKEFGLLKPTSARSGLAESSSKFKPTQSSLTRGGSGRISALQGKLSKLDYRDITKQSQETEARPSIMKRDDSNNKTLAEQNTKNPKSTTGRSSKSKEEPLFPFNLDEFVTVDEVIEEVNPSQAKQNPLKGKRKETLKNVPFSELNLKKKKGKTSTPRGVEGELSFVTLDEIGEEEDAAAHLAQALVTVDEVIDEEELNMEEMVKNSNSLFTLDELIDQDDCISHSEPKDVTVLSVAEEQDLLKQERLVTVDEIGEVEELPLNESADITFATLNTKGNEGDTVRDSIGFISSQVPEDPSTLVTVDEIQDDSSDLHLVTLDEVTEEDEDSLADFNNLKEELNFVTVDEVGEEEDGDNDLKVELAQSKNDHPTDKKGNRKKRAVDTKKTKLESLSQVGPVNENVMEEDLKTMIERHLTAKTPTKRVRIGKTLPSEKAVVTEPAKGEEAFQMSEVDEESGLKDSEPERKRKKTEDSSSGKSVASDVPEELDFLVPKAGFFCPICSLFYSGEKAMTNHCKSTRHKQNTEKFMAKQRKEKEQNEAEERSSR</w:t>
            </w:r>
          </w:p>
        </w:tc>
      </w:tr>
      <w:tr w:rsidR="00767530" w:rsidRPr="00E340F8" w14:paraId="5020DD1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D69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39E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KW7|RNZ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3645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LVKSAGSPIYRTLRTLTTSNLMAATIASAKDPLTGPRYEREPNVLRKKLASVVPGTVNLQVLGSGANGAPAAVYLFTDQARYLFNCGEGTQRLAHEHKTRLSRLEQIFLTQNTWASCGGLPGLTLTIQDAGVRDIGLHGPPHLGSMLQSMRRFVVLKNLQVRPNDCSEGACFEDSILKVDSLPLINSEDPTKSVINYICQLKPRAGALNLVKCVEQGVPPGPLLGQLKNGNDITLPDGKVVRSVDVTEASETALSFVFLDVPSENYLPALLTHGKRLKKLGEEKLTEVALVVHFTPYHISSRQVYKDFVVESFSSEAQHIYLSSPLNQFSGYAAAHRIQHQLHQLAPQVFPLLGEQLSCQSQTLSLNLKKTKLDEADSEDKANAKANETEEQGVVAMTNYHLRPRKGLDRTLESKLTPEEYVKETHAVPGFLELLAKFKEEYSFPDNSADSYPKIIFLGTGSCIPNKTRNVSSILIRTAIDAYVLLDCGEGTYGQIVRLYGHEKGQLILRQLQAIYVSHLHADHHIGLIGLLRERRQLKPRADPLILLAPRQIEPWLEFYNRQIETVEDAYTLVGNGELLASPLSGEQVERLGITSISTCLVRHCPNSFGISLTLAAKHNSEPVKITYSGDTMPCQDLIDLGRDSTVLIHEATMEDDLEEEARLKTHSTVSQAIQQGRNMNARHTILTHFSQRYAKCPRLPSDEDMQRVAIAFDNMEVTIEDLQHYHKLYPALFAMYAEYTEELEQRAVKRELKQERKRKLAET</w:t>
            </w:r>
          </w:p>
        </w:tc>
      </w:tr>
      <w:tr w:rsidR="00767530" w:rsidRPr="00E340F8" w14:paraId="351774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CE42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C7C0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FZ08|RNY_STAA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2C7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LSLLLILLGIILGVVGGYVVARNLLLQKQSQARQTAEDIVNQAHKEADNIKKEKLLEAKEENQILREQTEAELRERRSELQRQETRLLQKEENLERKSDLLDKKDEILEQKESKIEEKQQQVDAKESSVQTLIMKHEQELERISGLTQEEAINEQLQRVEEELSQDIAVLVKEKEKEAKEKVDKTAKELLATAVQRLAADHTSESTVSVVNLPNDEMKGRIIGREGRNIRTLETLTGIDLIIDDTPEAVILSGFDPIRREIARTALVNLVSDGRIHPGRIEDMVEKARKEVDDIIREAGEQATFEVNAHNMHPDLVKIVGRLNYRTSYGQNVLKHSIEVAHLASMLAAELGEDETLAKRAGLLHDVGKAIDHEVEGSHVEIGVELAKKYGENETVINAIHSHHGDVEPTSIISILVAAADALSAARPGARKETLENYIRRLERLETLSESYDGVEKAFAIQAGREIRVIVSPEEIDDLKSYRLARDIKNQIEDELQYPGHIKVTVVRETRAVEYAK</w:t>
            </w:r>
          </w:p>
        </w:tc>
      </w:tr>
      <w:tr w:rsidR="00767530" w:rsidRPr="00E340F8" w14:paraId="32F50F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DD6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C2B2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VT7|RRP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390E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MRKLQLPLSQTQKVRFERAIERLQSLSSSANSDASVIVTDSIPVNHDDAFLKGHGTSEVDGELLATVCGVVERVDKLVYVRTLRARYKPEVGDIVVGRVIEVAQKRWRVELNFNQDGVLMLSSMNMPDGIQRRRTSVDELNMRNIFVEHDVVCAEVRNFQHDGSLQLQARSQKYGKLEKGQLLKVDPYLVKRSKHHFHYVESLGIDLIIGCNGFIWVGEHVEVRDPMAIDDQKDEEMISSSSTGKEQSHIPLETRQTICRIGNAIRVLSNLGFTVTLEVIMETVNLSNSKNIDIHDMLGSEFHVVVAENEAERRRTKRKK</w:t>
            </w:r>
          </w:p>
        </w:tc>
      </w:tr>
      <w:tr w:rsidR="00767530" w:rsidRPr="00E340F8" w14:paraId="5C25E37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6E6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046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857|RS2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090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SRVQPIKLARVTKVLGRTGSQGQCTQVRVEFMDDTSRSIIRNVKGPVREGDVLTLLESEREARRLR</w:t>
            </w:r>
          </w:p>
        </w:tc>
      </w:tr>
      <w:tr w:rsidR="00767530" w:rsidRPr="00E340F8" w14:paraId="23E7FE6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94E4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1EA8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75|RTN4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F42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ASSGGSRLLAWVLWLQAWRVATPCPGACVCYNEPKVTTSCPQQGLQAVPTGIPASSQRIFLHGNRISYVPAASFQSCRNLTILWLHSNALAGIDAAAFTGLTLLEQLDLSDNAQLRVVDPTTFRGLGHLHTLHLDRCGLQELGPGLFRGLAALQYLYLQDNNLQALPDNTFRDLGNLTHLFLHGNRIPSVPEHAFRGLHSLDRLLLHQNHVARVHPHAFRDLGRLMTLYLFANNLSMLPAEVLVPLRSLQYLRLNDNPWVCDCRARPLWAWLQKFRGSSSEVPCNLPQRLAGRDLKRLAASDLEGCAVASGPFRPFQTNQLTDEELLGLPKCCQPDAADKASVLEPGRPASAGNALKGRVPPGDTPPGNGSGPRHINDSPFGTLPGSAEPPLTALRPGGSEPPGLPTTGPRRRPGCSRKNRTRSHCRLGQAGSGSSGTGDAEGSGALPALACSLAPLGLALVLWTVLGPC</w:t>
            </w:r>
          </w:p>
        </w:tc>
      </w:tr>
      <w:tr w:rsidR="00767530" w:rsidRPr="00E340F8" w14:paraId="19CC4E0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76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201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54|RSSA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0729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ATFDLTPEDAQLLLAANTHLGARNVQVHQEPYVFNARPDGVHVINVGKTWEKLVLAARIIAAIPNPEDVVAISSRTYGQRAVLKFAAHTGATPIAGRFTPGSFTNYITRSFKEPRLVIVTDPRLDAQAIKEASYVNIPVIALTDLDSPSEFVDVAIPCNNRGKHSIGLIWYLLAREVLRLRGALVDRTQPWSIMPDLYFYRNPEEVEQVAEEAAAAEEGEEEEVKEEVTEGQAEATEWAEENADNVEW</w:t>
            </w:r>
          </w:p>
        </w:tc>
      </w:tr>
      <w:tr w:rsidR="00767530" w:rsidRPr="00E340F8" w14:paraId="6A4755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DA3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28FA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QGT7|RT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88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TSLTTCEWKKVFYEKMEVAKPADSWELIIDPNLKPSELAPGWKQYLEQHASGRFHCSWCWHTWQSAHVVILFHMFLDRAQRAGSVRMRVFKQLCYECGTARLDESSMLEENIEGLVDNLITSLREQCYEEDGGQYRIHVASRPDSGPHRAEFCEACQEGIVHWKPSEKLLEEEVTTYTSEASKPRAQAGSGYNFLSLRWCLFWASLCLLVVYLQFSFLSPAFF</w:t>
            </w:r>
          </w:p>
        </w:tc>
      </w:tr>
      <w:tr w:rsidR="00767530" w:rsidRPr="00E340F8" w14:paraId="5B4A26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961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16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398|RT2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ECBE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LKGITRLISRIHKLDPGRFLHMGTQARQSIAAHLDNQVPVESPRAISRTNENDPAKHGDQHEGQHYNISPQDLETVFPHGLPPRFVMQVKTFSEACLMVRKPALELLHYLKNTSFAYPAIRYLLYGEKGTGKTLSLCHVIHFCAKQDWLILHIPDAHLWVKNCRDLLQSSYNKQRFDQPLEASTWLKNFKTTNERFLNQIKVQEKYVWNKRESTEKGSPLGEVVEQGITRVRNATDAVGIVLKELKRQSSLGMFHLLVAVDGINALWGRTTLKREDKSPIAPEELALVHNLRKMMKNDWHGGAIVSALSQTGSLFKPRKAYLPQELLGKEGFDALDPFIPILVSNYNPKEFESCIQYYLENNWLQHEKAPTEEGKKELLFLSNANPSLLERHCAYL</w:t>
            </w:r>
          </w:p>
        </w:tc>
      </w:tr>
      <w:tr w:rsidR="00767530" w:rsidRPr="00E340F8" w14:paraId="36C0AEA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A8C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8934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67|SAL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AB6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KQRKPQQLISDCEGPSASENGDASEEDHPQVCAKCCAQFTDPTEFLAHQNACSTDPPVMVIIGGQENPNNSSASSEPRPEGHNNPQVMDTEHSNPPDSGSSVPTDPTWGPERRGEESPGHFLVAATGTAAGGGGGLILASPKLGATPLPPESTPAPPPPPPPPPPPGVGSGHLNIPLILEELRVLQQRQIHQMQMTEQICRQVLLLGSLGQTVGAPASPSELPGTGTASSTKPLLPLFSPIKPVQTSKTLASSSSSSSSSSGAETPKQAFFHLYHPLGSQHPFSAGGVGRSHKPTPAPSPALPGSTDQLIASPHLAFPSTTGLLAAQCLGAARGLEATASPGLLKPKNGSGELSYGEVMGPLEKPGGRHKCRFCAKVFGSDSALQIHLRSHTGERPYKCNVCGNRFTTRGNLKVHFHRHREKYPHVQMNPHPVPEHLDYVITSSGLPYGMSVPPEKAEEEAATPGGGVERKPLVASTTALSATESLTLLSTSAGTATAPGLPAFNKFVLMKAVEPKNKADENTPPGSEGSAISGVAESSTATRMQLSKLVTSLPSWALLTNHFKSTGSFPFPYVLEPLGASPSETSKLQQLVEKIDRQGAVAVTSAASGAPTTSAPAPSSSASSGPNQCVICLRVLSCPRALRLHYGQHGGERPFKCKVCGRAFSTRGNLRAHFVGHKASPAARAQNSCPICQKKFTNAVTLQQHVRMHLGGQIPNGGTALPEGGGAAQENGSEQSTVSGAGSFPQQQSQQPSPEEELSEEEEEEDEEEEEDVTDEDSLAGRGSESGGEKAISVRGDSEEASGAEEEVGTVAAAATAGKEMDSNEKTTQQSSLPPPPPPDSLDQPQPMEQGSSGVLGGKEEGGKPERSSSPASALTPEGEATSVTLVEELSLQEAMRKEPGESSSRKACEVCGQAFPSQAALEEHQKTHPKEGPLFTCVFCRQGFLERATLKKHMLLAHHQVQPFAPHGPQNIAALSLVPGCSPSITSTGLSPFPRKDDPTIP</w:t>
            </w:r>
          </w:p>
        </w:tc>
      </w:tr>
      <w:tr w:rsidR="00767530" w:rsidRPr="00E340F8" w14:paraId="2086EBC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F9E5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DEE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ZS8|SH2D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28D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MPKKTGRKFKFFKFKGLGSLSNLPRSFSLRRSSASASIRSCPEPDTFEATQDDMVTLPKSPPAYARSSDMYSHMGTMPRPNIKKAQKQQAVQKAQEVSRESHLVSRRLPEPPDLEAAKEAGEGTEALLEDTAPSAVEVDPMRELEDLTVDTEKEQVPGDVSPERTAAELEAAGDYVKFSKEKYILDSSPEKLHKELEEELKLSSTDLRSHAWYHGRIPREVSETLVQRNGDFLIRDSLTSLGDYVLTCRWHNQALHFKINKVVVKAGESYTHIRYLFEQESFDHVPALVRYHVGSRKAVSEQSGAIIYCPVNRTFPLRYLEASYGLSQGSSKTASPASPSGSKGSHMKRRSITMTDGLTTDKVTRSDGCPNSTSLPHPRDSIRNCALSMDQIPDLHSPLSPISESPSSPAYSTVTRVHAPSATPSTSAQPASPVARRSSEPQLCPGNTPKPPGESDRAPHASPSHTLCKASPSPSLSSYSDPDSGHYCQLQPPVRGSREQAAGETPRKARGSGERQKELLENGVSDGEWGKTFTVPVVEATSSFNLATFQSQLIPKENRPLEVALLRKVKELLSEVDARTLARHVTKVDCLVARILGVTKEMQTLMGVRWGMELLTLPHGRQLRLDLLERFHTMSIMLAVDILGCTGSAEERAALLHKTIQLAAELRGTMGNMFSFAAVMGALEMAQISRLEQTWMTLRQRHTEGAILYEKKLKPFLKSLNEGKEGPPLSNTTFPHVLPFITLLECDSAPAEGPEPWGSTEHGVEVVLAHLEAARTVAHHGGLYHTNAEVKLQGFQARPELLEVFSTEFQMRLLWGSQGANSSQAWRYEKFDKVLTALSHKLEPAIRSSEL</w:t>
            </w:r>
          </w:p>
        </w:tc>
      </w:tr>
      <w:tr w:rsidR="00767530" w:rsidRPr="00E340F8" w14:paraId="185737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0FEF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A99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8N7E5|RSP5_ASPF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B18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CSQPNLRVTIIAADGLYKRDVFRFPDPFAVATVGGEQTHTTSVIKKTLNPYWNEMFDLRVNEDSILAIQIFDQKKFKKKDQGFLGVINVRIGDVIDLQMGGDEMLTRDLKKSNDNLVVHGKLIINLSTNLSTPNTNQANGLHRSHMQPSTSSGLVPQVSASTPQPSPGPSQADPTASNPSLHPQRVPSTTRPSSTIVPANGPPAPPNGQQGSRTNLSSFEDSQGRLPAGWERREDNLGRTYYVDHNTRTTTWTRPSNNYNEQTSRTQREASMQLERRAHQSRMLPEDRTGASSPNLQENQQQAQTPPAGGSASAVSMMATGATTAGTGELPPGWEQRTTPEGRPYFVDHNTRTTTWVDPRRQQYIRMYGQNANGTNTTIQQQPVSQLGPLPSGWEMRLTNTARVYFVDHNTKTTTWDDPRLPSSLDQGVPQYKRDFRRKLIYFRSQPALRIMSGQCHVKVRRNNIFEDSYAEIMRQSASDLKKRLMIKFDGEDGLDYGGLSREFFFLLSHEMFNPFYCLFEYSAHDNYTLQINPHSGVNPEHLNYFKFIGRVVGLAIFHRRFLDSFFIGAFYKMMLRKKVSLQDMEGVDEDLHRNLTWTLDNDIEGIIELTFAVDDEKFGERRTIDLKPGGRDIPVTNENKGEYVELVTEWKIVKRVEEQFNAFMSGFNELIPADLVNVFDERELELLIGGIADIDVDDWKKHTDYRGYQESDEVIQNFWKIVRTWDAEQKSRLLQFTTGTSRIPVNGFKDLQGSDGPRRFTIEKSGDPGALPKSHTCFNRLDLPPYKTNDVLEHKLSIAVEETLGFGQE</w:t>
            </w:r>
          </w:p>
        </w:tc>
      </w:tr>
      <w:tr w:rsidR="00767530" w:rsidRPr="00E340F8" w14:paraId="3EB5D39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FBF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EA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VW0|SES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3433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VILPILKKKLAFLSGGKDRRSGLILTIPLCLEQTNMDELSVTLDYLLSIPSEKCKARGFTVIVDGRKSQWNVVKTVVVMLQNVVPAEVSLVCVVKPDEFWDKKVTHFCFWKEKDRLGFEVILVSANKLTRYIEPCQLTEDFGGSLTYDHMDWLNKRLVFEKFTKESTSLLDELALINNGSDKGNQQEKERSVDLNFLPSVDPETVLQTGHELLSELQQRRFNGSDGGVSWSPMDDELLAQPQVMKLLDSLREQYTRYQEVCRQRSKRTQLEEIQQKVMQVVNWLEGPGSEQLRAQWGIGDSIRASQALQQKHEEIESQHSEWFAVYVELNQQIAALLNAGDEEDLVELKSLQQQLSDVCYRQASQLEFRQNLLQAALEFHGVAQDLSQQLDGLLGMLCVDVAPADGASIQQTLKLLEEKLKSVDVGLQGLREKGQGLLDQISNQASWAYGKDVTIENKENVDHIQGVMEDMQLRKQRCEDMVDVRRLKMLQMVQLFKCEEDAAQAVEWLSELLDALLKTHIRLGDDAQETKVLLEKHRKFVDVAQSTYDYGRQLLQATVVLCQSLRCTSRSSGDTLPRLNRVWKQFTIASEERVHRLEMAIAFHSNAEKILQDCPEEPEAINDEEQFDEIEAVGKSLLDRLTVPVVYPDGTEQYFGSPSDMASTAENIRDRMKLVNLKRQQLRHPEMVTTES</w:t>
            </w:r>
          </w:p>
        </w:tc>
      </w:tr>
      <w:tr w:rsidR="00767530" w:rsidRPr="00E340F8" w14:paraId="705244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8408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402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YP7|SESN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159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GGSSASASANYLLCTNCRKVLRKDKRIRVSQPLTRGPSAFIPEKEVVQANTADERTNFLVEEYSTSGRLDNITQVMSLHTQYLESFLRSQFYMLRMDGPLPLPDRHYIAIMAAARHQCSYLINMHVDEFLKTGGIAEWLNGLEYVPQRLRNLNEINKLLAHRPWLITKEHIQKLVKTGENNWSLPELVHAVVLLAHYHALASFVFGSGINPERDPGIANGFRLISVSSFCVCDLANDNSIENTSLAGSNFGIVDSLGELEALMERMKRLQEDREDDETTREEMTTRFEKEKKESLFVVPGETLHAFPHSDFEDDVIVTADVSRYIEDPSFGYEDFARRGEEHLPTFRAQDYTWENHGFSLVNRLYSDIGHLLDEKFRMVYNLTYNTMATHEDVDTTTLRRALFNYVHCMFGIRYDDYDYGEVNQLLERSLKVYIKTVTCYPERTTKRMYDSYWRQFTHSEKVHVNLLLMEARMQAELLYALRAITRHLT</w:t>
            </w:r>
          </w:p>
        </w:tc>
      </w:tr>
      <w:tr w:rsidR="00767530" w:rsidRPr="00E340F8" w14:paraId="0A700A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0EE8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B10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AKG8|RSRA_STR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8A0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GEPHETDCSEILDHLYEFLDKEMPDSDCVKFEHHFEECSPCLEKYGLEQAVKKLVKRCCGQDDVPGDLRAKVMGRLDLIRSGQSVPEHDVAAAPSSSAPQES</w:t>
            </w:r>
          </w:p>
        </w:tc>
      </w:tr>
      <w:tr w:rsidR="00767530" w:rsidRPr="00E340F8" w14:paraId="76CD18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541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7755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PI8|RTN4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07F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ASSGGSRLLAWVLWLQAWRVATPCPGACVCYNEPKVTTSCPQQGLQAVPTGIPASSQRIFLHGNRISHVPAASFQSCRNLTILWLHSNALARIDAAAFTGLTLLEQLDLSDNAQLHVVDPTTFHGLGHLHTLHLDRCGLRELGPGLFRGLAALQYLYLQDNNLQALPDNTFRDLGNLTHLFLHGNRIPSVPEHAFRGLHSLDRLLLHQNHVARVHPHAFRDLGRLMTLYLFANNLSMLPAEVLMPLRSLQYLRLNDNPWVCDCRARPLWAWLQKFRGSSSEVPCNLPQRLADRDLKRLAASDLEGCAVASGPFRPIQTSQLTDEELLSLPKCCQPDAADKASVLEPGRPASAGNALKGRVPPGDTPPGNGSGPRHINDSPFGTLPSSAEPPLTALRPGGSEPPGLPTTGPRRRPGCSRKNRTRSHCRLGQAGSGASGTGDAEGSGALPALACSLAPLGLALVLWTVLGPC</w:t>
            </w:r>
          </w:p>
        </w:tc>
      </w:tr>
      <w:tr w:rsidR="00767530" w:rsidRPr="00E340F8" w14:paraId="4AA3430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36BC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EDE0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X9|RSP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93F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FRLFSFALIILNCMDYSHCQGNRWRRSKRASYVSNPICKGCLSCSKDNGCSRCQQKLFFFLRREGMRQYGECLHSCPSGYYGHRAPDMNRCARCRIENCDSCFSKDFCTKCKVGFYLHRGRCFDECPDGFAPLEETMECVEGCEVGHWSEWGTCSRNNRTCGFKWGLETRTRQIVKKPVKDTILCPTIAESRRCKMTMRHCPGGKRTPKAKEKRNKKKKRKLIERAQEQHSVFLATDRANQ</w:t>
            </w:r>
          </w:p>
        </w:tc>
      </w:tr>
      <w:tr w:rsidR="00767530" w:rsidRPr="00E340F8" w14:paraId="61DB24A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4EF2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C68A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IF6|SID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D87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WRLPLCVLLVASVESHLGALGPKNVSQKDAEFERTYADDVNSELVNIYTFNHTVTRNRTEGVRVSVNVLNKQKGAPLLFVVRQKEAVVSFQVPLILRGLYQRKYLYQKVERTLCQPPTKNESEIQFFYVDVSTLSPVNTTYQLRVNRVDNFVLRTGELFTFNTTAAQPQYFKYEFPDGVDSVIVKVTSKKAFPCSVISIQDVLCPVYDLDNNVAFIGMYQTMTKKAAITVQRKDFPSNSFYVVVVVKTEDQACGGSLPFYPFVEDEPVDQGHRQKTLSVLVSQAVTSEAYVGGMLFCLGIFLSFYLLTVLLACWENWRQRKKTLLLAIDRACPESGHARVLADSFPGSAPYEGYNYGSFENGSGSTDGLVESAGSGDLSYSYQDRSFDAVGPRPRLDSMSSVEEDDYDTLTDIDSDKNVIRTKQYLCVADLARKDKRVLRKKYQIYFWNIATIAVFYALPVVQLVITYQTVVNVTGNQDICYYNFLCAHPLGNLSAFNNILSNLGYILLGLLFLLIILQREINHNRALLRNDLYALECGIPKHFGLFYAMGTALMMEGLLSACYHVCPNYTNFQFDTSFMYMIAGLCMLKLYQKRHPDINASAYSAYACLAIVIFFSVLGVVFGKGNTAFWIVFSVIHIISTLLLSTQLYYMGRWKLDSGIFRRILHVLYTDCIRQCSGPLYTDRMVLLVMGNIINWSLAAYGLIMRPNDFASYLLAIGICNLLLYFAFYIIMKLRSGERIKLIPLLCIVCTSVVWGFALFFFFQGLSTWQKTPAESREHNRDCILLDFFDDHDIWHFLSSIAMFGSFLVLLTLDDDLDTVQRDKIYVF</w:t>
            </w:r>
          </w:p>
        </w:tc>
      </w:tr>
      <w:tr w:rsidR="00767530" w:rsidRPr="00E340F8" w14:paraId="45DA9C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192F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3E05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P5|SES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53A4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AAANEAYTAPLAVSGLLGCKQCGGGRDQDEELGIRIPRPLGQGPSRFIPEKEILQVGSEDAQMHALFADSFAALGRLDNITLVMVFHPQYLESFLKTQHYLLQMDGPLPLHYRHYIGIMAAARHQCSYLVNLHVNDFLHVGGDPKWLNGLENAPQKLQNLGELNKVLAHRPWLITKEHIEGLLKAEEHSWSLAELVHAVVLLTHYHSLASFTFGCGISPEIHCDGGHTFRPPSVSNYCICDITNGNHSVDEMPVNSAENVSVSDSFFEVEALMEKMRQLQECRDEEEASQEEMASRFEIEKRESMFVFSSDDEEVTPARAVSRHFEDTSYGYKDFSRHGMHVPTFRVQDYCWEDHGYSLVNRLYPDVGQLIDEKFHIAYNLTYNTMAMHKDVDTSMLRRAIWNYIHCMFGIRYDDYDYGEINQLLDRSFKVYIKTVVCTPEKVTKRMYDSFWRQFKHSEKVHVNLLLIEARMQAELLYALRAITRYMT</w:t>
            </w:r>
          </w:p>
        </w:tc>
      </w:tr>
      <w:tr w:rsidR="00767530" w:rsidRPr="00E340F8" w14:paraId="301E8D8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C386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01D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VR6|SGF1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ADC3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NMPTTTGAQGSGNQVPTTSTTIVNHFRELIKEPKNLDEAANYLYQSLLDDAVVGIFNETHHLRKSGNLAALDGVPEDSTYRMCEMPNLDIFGISTAKKPMDCTCPNCDRLVAAARFAPHLEKCMGMGRISSRIASRRLATKEGATSAHLHSSGNTGGTDDEDDVDWSSDKRRKKSNQNSRNNGSKKNNGKTF</w:t>
            </w:r>
          </w:p>
        </w:tc>
      </w:tr>
      <w:tr w:rsidR="00767530" w:rsidRPr="00E340F8" w14:paraId="3EFCF06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2916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584E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0V3|SH3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BC18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QRIRAANSNGLPRCKSEGTLIDLSEGFSETSFNDIKVPSPSALLVDNPTPFGNAKEVIAIKDYCPTNFTTLKFSKGDHLYVLDTSGGEWWYAHNTTEMGYIPSSYVQPLNYRNSTLSDSGMIDNLPDSPDEVAKELELLGGWTDDKKVPGRMYSNNPFWNGVQTNPFLNGNVPVMPSLDELNPKSTVDLLLFDAGTSSFTESSSATTNSTGNIFDELPVTNGLHAEPPVRRDNPFFRSKRSYSLSELSVLQAKSDAPTSSSFFTGLKSPAPEQFQSREDFRTAWLNHRKLARSCHDLDLLGQSPGWGQTQAVETNIVCKLDSSGGAVQLPDTSISIHVPEGHVAPGETQQISMKALLDPPLELNSDRSCSISPVLEVKLSNLEVKTSIILEMKVSAEIKNDLFSKSTVGLQCLRSDSKEGPYVSVPLNCSCGDTVQAQLHNLEPCMYVAVVAHGPSILYPSTVWDFINKKVTVGLYGPKHIHPSFKTVVTIFGHDCAPKTLLVSEVTRQAPNPAPVALQLWGKHQFVLSRPQDLKVCMFSNMTNYEVKASEQAKVVRGFQLKLGKVSRLIFPITSQNPNELSDFTLRVQVKDDQEAILTQFCVQTPQPPPKSAIKPSGQRRFLKKNEVGKIILSPFATTTKYPTFQDRPVSSLKFGKLLKTVVRQNKNHYLLEYKKGDGIALLSEERVRLRGQLWTKEWYIGYYQGRVGLVHTKNVLVVGRARPSLCSGPELSTSVLLEQILRPCKFLTYIYASVRTLLMENISSWRSFADALGYVNLPLTFFCRAELDSEPERVASVLEKLKEDCNNTENKERKSFQKELVMALLKMDCQGLVVRLIQDFVLLTTAVEVAQRWRELAEKLAKVSKQQMDAYESPHRDRNGVVDSEAMWKPAYDFLLTWSHQIGDSYRDVIQELHLGLDKMKNPITKRWKHLTGTLILVNSLDVLRAAAFSPADQDDFVI</w:t>
            </w:r>
          </w:p>
        </w:tc>
      </w:tr>
      <w:tr w:rsidR="00767530" w:rsidRPr="00E340F8" w14:paraId="476198D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077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0674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18|SDH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AFE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TVFSTSSLMLALSRHSLLSPLLSVTSFRRFYRGDSPTDSQKDMIEIPLPPWQERTDESIETKRARLLYESRKRGMLENCILLSLFAKEHLQHMTEKQLNLYDRLINEPSNDWDIYYWATEAKPAPEIFENEVMALLRDFAKNKNKEQRLRAPDLEYLFEKPR</w:t>
            </w:r>
          </w:p>
        </w:tc>
      </w:tr>
      <w:tr w:rsidR="00767530" w:rsidRPr="00E340F8" w14:paraId="5BE5054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322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4526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782|SD12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48A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VLFACLLLLIIFPTCGYAAINTSSPLSIRQTLSSPGGFYELGFFSPNNTQNQYVGIWFKKIVPRVVVWVANRDTPVTSSAANLTISSNGSLILLDGKQDVIWSTGKAFTSNKCHAELLDTGNFVVIDDVSGNKLWQSFEHLGNTMLPQSSLMYDTSNGKKRVLTTWKSNSDPSPGEFSLEITPQIPTQGLIRRGSVPYWRCGPWAKTRFSGISGIDASYVSPFSVVQDTAAGTGSFSYSTLRNYNLSYVTLTPEGKMKILWDDGNNWKLHLSLPENPCDLYGRCGPYGLCVRSDPPKCECLKGFVPKSDEEWGKGNWTSGCVRRTKLSCQAKSSMKTQGKDTDIFYRMTDVKTPDLHQFASFLNAEQCYQGCLGNCSCTAFAYISGIGCLVWNGELADTVQFLSSGEFLFIRLASSELAGSSRRKIIVGTTVSLSIFLILVFAAIMLWRYRAKQNDAWKNGFERQDVSGVNFFEMHTIRTATNNFSPSNKLGQGGFGPVYKGKLVDGKEIGVKRLASSSGQGTEEFMNEITLISKLQHRNLVRLLGYCIDGEEKLLIYEFMVNKSLDIFIFDPCLKFELDWPKRFNIIQGIARGLLYLHRDSRLRVIHRDLKVSNILLDDRMNPKISDFGLARMFQGTQYQDNTRRVVGTLGYMSPEYAWAGLFSEKSDIYSFGVLMLEIISGKRISRFIYGDESKGLLAYTWDSWCETGGSNLLDRDLTDTCQAFEVARCVQIGLLCVQHEAVDRPNTLQVLSMLTSATDLPVPKQPIFAVHTLNDMPMLQANSQDFLSVNEMTESMIQGR</w:t>
            </w:r>
          </w:p>
        </w:tc>
      </w:tr>
      <w:tr w:rsidR="00767530" w:rsidRPr="00E340F8" w14:paraId="3D2C0E9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08F1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37D4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214|SEC2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E39D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KSTLIYREDGLPLCTSVDNENDPSLFEQKQKVKIVVSRLTPQSATEATLESGSFEIHYLKKSMVYYFVICESGYPRNLAFSYLNDIAQEFEHSFANEYPKPTVRPYQFVNFDNFLQMTKKSYSDKKVQDNLDQLNQELVGVKQIMSKNIEDLLYRGDSLDKMSDMSSSLKETSKRYRKSAQKINFDLLISQYAPIVIVAFFFVFLFWWIFLK</w:t>
            </w:r>
          </w:p>
        </w:tc>
      </w:tr>
      <w:tr w:rsidR="00767530" w:rsidRPr="00E340F8" w14:paraId="22CC88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3963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9883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014|SDH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F2A5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EFSIYRYNPDVDDAPRMQDYTLEADEGRDMMLLDALIQLKEKDPSLSFRRSCREGVCGSDGLNMNGKNGLACITPISALNQPGKKIVIRPLPGLPVIRDLVVDMGQFYAQYEKIKPYLLNNGQNPPAREHLQMPEQREKLDGLYECILCACCSTSCPSFWWNPDKFIGPAGLLAAYRFLIDSRDTETDSRLDGLSDAFSVFRCHSIMNCVSVCPKGLNPTRAIGHIKSMLLQRNA</w:t>
            </w:r>
          </w:p>
        </w:tc>
      </w:tr>
      <w:tr w:rsidR="00767530" w:rsidRPr="00E340F8" w14:paraId="6D1C0D2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938A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4040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90|SDC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EABB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LYPSLEDLKVDQAIQAQVRASPKMPALPVQATAISPPPVLYPNLAELENYMGLSLSSQEVQESLLQIPEGDSTAVSGPGPGQMVAPVTGYSLGVRRAEIKPGVREIHLCKDERGKTGLRLRKVDQGLFVQLVQANTPASLVGLRFGDQLLQIDGRDCAGWSSHKAHQVVKKASGDKIVVVVRDRPFQRTVTMHKDSMGHVGFVIKKGKIVSLVKGSSAARNGLLTNHYVCEVDGQNVIGLKDKKIMEILATAGNVVTLTIIPSVIYEHMVKKLPPVLLHHTMDHSIPDA</w:t>
            </w:r>
          </w:p>
        </w:tc>
      </w:tr>
      <w:tr w:rsidR="00767530" w:rsidRPr="00E340F8" w14:paraId="6D1F086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1A6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DBB6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646|SCX1_ODOD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EA49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GVRDAYIADDKNCVYTCASNGYCNTECTKNGAESGYCQWIGRYGNACWCIKLPDEVPIRIPGKCR</w:t>
            </w:r>
          </w:p>
        </w:tc>
      </w:tr>
      <w:tr w:rsidR="00767530" w:rsidRPr="00E340F8" w14:paraId="3519C87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9349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9FE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Y4|SCU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325C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AAVRWHLCVLLALGTRGRLAGGSGLPGSVDVDECSEGTDDCHIDAICQNTPKSYKCLCKPGYKGEGKQCEDIDECENDYYNGGCVHECINIPGNYRCTCFDGFMLAHDGHNCLDVDECQDNNGGCQQICVNAMGSYECQCHSGFFLSDNQHTCIHRSNEGMNCMNKDHGCAHICRETPKGGVACDCRPGFDLAQNQKDCTLTCNYGNGGCQHSCEDTDTGPTCGCHQKYALHSDGRTCIETCAVNNGGCDRTCKDTATGVRCSCPVGFTLQPDGKTCKDINECLVNNGGCDHFCRNTVGSFECGCRKGYKLLTDERTCQDIDECSFERTCDHICINSPGSFQCLCHRGYILYGTTHCGDVDECSMSNGSCDQGCVNTKGSYECVCPPGRRLHWNGKDCVETGKCLSRAKTSPRAQLSCSKAGGVESCFLSCPAHTLFVPDSENSYVLSCGVPGPQGKALQKRNGTSSGLGPSCSDAPTTPIKQKARFKIRDAKCHLRPHSQARAKETARQPLLDHCHVTFVTLKCDSSKKRRRGRKSPSKEVSHITAEFEIETKMEEASDTCEADCLRKRAEQSLQAAIKTLRKSIGRQQFYVQVSGTEYEVAQRPAKALEGQGACGAGQVLQDSKCVACGPGTHFGGELGQCVSCMPGTYQDMEGQLSCTPCPSSDGLGLPGARNVSECGGQCSPGFFSADGFKPCQACPVGTYQPEPGRTGCFPCGGGLLTKHEGTTSFQDCEAKVHCSPGHHYNTTTHRCIRCPVGTYQPEFGQNHCITCPGNTSTDFDGSTNVTHCKNQHCGGELGDYTGYIESPNYPGDYPANAECVWHIAPPPKRRILIVVPEIFLPIEDECGDVLVMRKSASPTSITTYETCQTYERPIAFTSRSRKLWIQFKSNEGNSGKGFQVPYVTYDEDYQQLIEDIVRDGRLYASENHQEILKDKKLIKALFDVLAHPQNYFKYTAQESKEMFPRSFIKLLRSKVSRFLRPYK</w:t>
            </w:r>
          </w:p>
        </w:tc>
      </w:tr>
      <w:tr w:rsidR="00767530" w:rsidRPr="00E340F8" w14:paraId="7C338F25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2B52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1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1BC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SP1|SOR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579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RSSRRESRLPFLFTLVALLPPGALGGGWTQRLHGGGAPLPQDRGFFVVQGDPHELRLGTHGDAWGASPAARKPLRTRRSAALQPQPIQVYGQVSLNDSHNQMVVHWAGEKSNVIVALARDSLALTRPKSSDVYVSYDYGKSFNKISEKLNFGVGNSSEAVISQFYHSPADNKRYIFVDAYARYLWITFDFGSTIHGFSIPFRAADLLLHSKASNLLLGFDSSHPNKQLWKSDDFGQTWIMIQEHVKSFSWGIDPYDQPNTIYIERHEPFGFSTVFRSTDFFQSRENQEVILEEVRDFQLRDKYLFATKVVHLPGSQQQSSVQLWVSFGRKPMRAAQFVTKHPINEYYIADASEDQVFVCVSHSNNSTNLYISEAEGLKFSLSLENVLYYSPGGAGSDTLVRYFANEPFADFHRVEGLQGVYIATLINGSMSEENMRSVITFDKGGTWEFLQAPAFTGYGEKINCELSQGCSLHLAQRLSQLLNLQLRRMPILSKESAPGLIIATGSVGKNLASKTNVYISSSAGARWREALPGPHYYTWGDHGGIIMAIAQGMETNELKYSTNEGETWKTFVFSEKPVFVYGLLTEPGEKSTVFTIFGSNKESVHSWLILQVNATDALGVPCTENDYKLWSPSDERGNECLLGHKTVFKRRTPHATCFNGEDFDRPVVVSNCSCTREDYECDFGFKMSEDISLEVCVPDPEFSGKPYSPPVPCPVGSSYRRTRGYRKISGDTCSGGDVEARLEGELVPCPLAEENEFILYAMRKSIYRYDLASGATEQLPLSGLRAAVALDFDYEHNCLYWSDLALDTIQRLCLNGSTGQEVIINSGLETVEALAFEPLSQLLYWVDAGFKKIEVANPDGDFRLTIVNSSVLDRPRALVLVPQEGVMFWTDWGDLKPGIYRSNMDGSAAYRLVSEDVKWPNGISVDGHWIYWTDAYLDCIERITFSGQQRSVILDNLPHPYAIAVFKNEIYWDDWSQLSIFRASKYSRSQVETLASQLTGLMDMKIFYKGKNAGSNACIPQPCSLLCLPKANNSKSCRCPEGVASSVLPSGYLMCDCPQGYERKNNTCVKEENTCLRNQYHCSNGNCINSIWWCDFDNDCGDMSDERNCPTTICDADTQFRCQESGTCIPLSYKCDLEDDCGDNSDESHCEMHQCRSDEFNCSSGMCIRSSWVCDGDNDCRDWSDEANCTAIYHTCEASNFQCHNGHCIPQRWACDGDADCQDGSDEDPISCEKKCNGFHCPNGTCIPSSKHCDGLRDCPDGSDEQHCEPFCTRFMDFVCKNRQQCLFHSMVCDGIIQCRDGSDEDATFAGCSQDPEFHKECDEFGFQCQNGVCISLIWKCDGMDDCGDYSDEANCENPTEAPNCSRYFQFHCENGRCIPNRWKCDRENDCGDWSDEKDCGDSHIFPSPTPGPSTCLPNYFRCSSGACVMGTWVCDGYRDCADGSDEEACPSLANSTAASTPTQLGQCDRFEFECRQPKKCIPNWKRCDGHQDCQDGQDEANCPTHSTLTCMSREFKCEDGEACIVLSERCDGFLDCSDESDEKACSDELTVYKVQNLQWIADFSGDVTLTWTRPKKMPSASCVYNVYYRVVGESIWKTLETHSNKTSTVLKVLKPDTTYQVKVQVHCLSKVHNTNDFVTLRTPEGLPDAPRNLQLSLNSEEEGVILGHWAPPVHTHGLIREYIVEYSRSGSKMWASQRAASNSTEIKNLLLNALYTVRVAAVTSRGIGNWSDSKSITTTKGKVIQAPNIHIDSYDENSLSFTLTMDGDIKVNGYVVNLFWSFDAHKQEKKTLNFRGGSSLSHKVSNLTAHTSYEVSAWAKTDLGDSPLAFEHILTRGISPPAPSLKAKAINQTAVECIWTGPKNVVYGIFYATSFLDLYRNPKSLTTSLHNKTVIVSKDEQYLFLVRVLIPYQGPSSDYVVVKMIPDSRLPPRHLHAVQIGKTSAVIKWESPYDSPDQDLFYAIAVKDLIRKTDRSYKVRSRNSTVEYSLSKLEPGGKYHIIVQLGNMSKDSSIKITTVSLSAPDALKIITENDHVLLFWKSLALKEKQFNETRGYEIHMFDSAVNLTAYLGNTTDNFFKVSNLKMGHNYTFTVQARCLFGSQICGEPAVLLYDELSSGGDATVVQTARSTDVAAVVVPILFLILLSLGVGFAVLYTKHRRLQSSFTAFANSHYSSRLGSAIFSSGDDLGEDDEDAPMITGFSDDVPMVIA</w:t>
            </w:r>
          </w:p>
        </w:tc>
      </w:tr>
      <w:tr w:rsidR="00767530" w:rsidRPr="00E340F8" w14:paraId="6AE847F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0788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1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10A0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41|SP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6D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KLLFVFSVLLTVVLATAPFQVQCPSSPLIREAKHELCPEETLYLKKKKIKTKNKLIQFLKSLTEAKFSSKFYKRVLKDPPKIGIAISGGGYRSMLVGTGFISQMNDYGLFEYSDYIAGLSGGSWILMDLVVQNFEVKSLLQEWDLEEDLLLGIPEFDISEEEIVTNAKKEYNDNDLKMKKRQGGSLITSSSNFYEQIEEIMNSIEEIPEDYMITKRNLNPLARLKKIFFPNNTFTGTDAKIETFKKVLDFYKSLHLKIKPKKMEGFQISFTDYWGKAIVQRLKKNFDDDPNHSFSFSKLVNSSKKFKECSVPIPIFVANCKNGLLSNVIFEFTPFEFGSWENILRLFVKLPYLGSKIVSGKAEKCINNFDDLGFITATSSSIFNNVLIFIWNLASQSSREAMKALNMVMGIFGLGKEEIFSISKDSSRLETDYAVYQPNPFYLYPEKDNVLTNKNHLYLVDGGEDGENIPLRTLVIPERELDVIFVLDSSSDIDNYPNGSKLKRIFEKLDEENVHYQFPNNVKTFTHPIVIGCNATKRTGHDSFLPIIIYHANANHGNASNTSTFKITYNQSEVSSMLPTGRGVFSNDYDLYYKNCLGCILTKRTMDRLPRKKKFSPFCLQCFKDYCYS</w:t>
            </w:r>
          </w:p>
        </w:tc>
      </w:tr>
      <w:tr w:rsidR="00767530" w:rsidRPr="00E340F8" w14:paraId="4818B5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1CB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20F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992|SDC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93AB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YPSLEDLKVDKVIQAQTAYSANPASQAFVLVDASAALPPDGNLYPKLYPELSQYMGLSLNEAEICESMPMVSGAPAQGQLVARPSSVNYMVAPVTGNDAGIRRAEIKQGIREVILCKDQDGKIGLRLKSIDNGIFVQLVQANSPASLVGLRFGDQVLQINGENCAGWSSDKAHKVLKQAFGEKITMTIRDRPFERTVTMHKDSSGHVGFIFKSGKITSIVKDSSAARNGLLTDHHICEINGQNVIGLKDAQIADILSTAGTVVTITIMPTFIFEHIIKRMAPSIMKSLMDHTIPEV</w:t>
            </w:r>
          </w:p>
        </w:tc>
      </w:tr>
      <w:tr w:rsidR="00767530" w:rsidRPr="00E340F8" w14:paraId="1DCA7E5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E895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E9D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011|SRP5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ABA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ADLGRKITSALRSLSNATIINEEVLNAMLKEVCTALLEADVNIKLVKQLRENVKSAIDLEEMASGLNKRKMIQHAVFKELVKLVDPGVKAWTPTKGKQNVIMFVGLQGSGKTTTCSKLAYYYQRKGWKTCLICADTFRAGAFDQLKQNATKARIPFYGSYTEMDPVIIASEGVEKFKNENFEIIIVDTSGRHKQEDSLFEEMLQVANAIQPDNIVYVMDASIGQACEAQAKAFKDKVDVASVIVTKLDGHAKGGGALSAVAATKSPIIFIGTGEHIDDFEPFKTQPFISKLLGMGDIEGLIDKVNELKLDDNEALIEKLKHGQFTLRDMYEQFQNIMKMGPFSQILGMIPGFGTDFMSKGNEQESMARLKKLMTIMDSMNDQELDSTDGAKVFSKQPGRIQRVARGSGVSTRDVQELLTQYTKFAQMVKKMGGIKGLFKGGDMSKNVSQSQMAKLNQQMAKMMDPRVLHHMGGMAGLQSMMRQFQQGAAGNMKGMMGFNNM</w:t>
            </w:r>
          </w:p>
        </w:tc>
      </w:tr>
      <w:tr w:rsidR="00767530" w:rsidRPr="00E340F8" w14:paraId="0649965F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5E2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792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24|SCN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F6B9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FLLPRGTSSFRRFTRESLAAIEKRMAEKQARGSTTLQESREGLPEEEAPRPQLDLQASKKLPDLYGNPPQELIGEPLEDLDPFYSTQKTFIVLNKGKTIFRFSATNALYVLSPFHPIRRAAVKILVHSLFNMLIMCTILTNCVFMAQHDPPPWTKYVEYTFTAIYTFESLVKILARGFCLHAFTFLRDPWNWLDFSVIIMAYTTEFVDLGNVSALRTFRVLRALKTISVISGLKTIVGALIQSVKKLADVMVLTVFCLSVFALIGLQLFMGNLRHKCVRNFTALNGTNGSVEADGLVWESLDLYLSDPENYLLKNGTSDVLLCGNSSDAGTCPEGYRCLKAGENPDHGYTSFDSFAWAFLALFRLMTQDCWERLYQQTLRSAGKIYMIFFMLVIFLGSFYLVNLILAVVAMAYEEQNQATIAETEEKEKRFQEAMEMLKKEHEALTIRGVDTVSRSSLEMSPLAPVNSHERRSKRRKRMSSGTEECGEDRLPKSDSEDGPRAMNHLSLTRGLSRTSMKPRSSRGSIFTFRRRDLGSEADFADDENSTAGESESHHTSLLVPWPLRRTSAQGQPSPGTSAPGHALHGKKNSTVDCNGVVSLLGAGDPEATSPGSHLLRPVMLEHPPDTTTPSEEPGGPQMLTSQAPCVDGFEEPGARQRALSAVSVLTSALEELEESRHKCPPCWNRLAQRYLIWECCPLWMSIKQGVKLVVMDPFTDLTITMCIVLNTLFMALEHYNMTSEFEEMLQVGNLVFTGIFTAEMTFKIIALDPYYYFQQGWNIFDSIIVILSLMELGLSRMSNLSVLRSFRLLRVFKLAKSWPTLNTLIKIIGNSVGALGNLTLVLAIIVFIFAVVGMQLFGKNYSELRDSDSGLLPRWHMMDFFHAFLIIFRILCGEWIETMWDCMEVSGQSLCLLVFLLVMVIGNLVVLNLFLALLLSSFSADNLTAPDEDREMNNLQLALARIQRGLRFVKRTTWDFCCGLLRQRPQKPAALAAQGQLPSCIATPYSPPPPETEKVPPTRKETRFEEGEQPGQGTPGDPEPVCVPIAVAESDTDDQEEDEENSLGTEEESSKQQESQPVSGGPEAPPDSRTWSQVSATASSEAEASASQADWRQQWKAEPQAPGCGETPEDSCSEGSTADMTNTAELLEQIPDLGQDVKDPEDCFTEGCVRRCPCCAVDTTQAPGKVWWRLRKTCYHIVEHSWFETFIIFMILLSSGALAFEDIYLEERKTIKVLLEYADKMFTYVFVLEMLLKWVAYGFKKYFTNAWCWLDFLIVDVSLVSLVANTLGFAEMGPIKSLRTLRALRPLRALSRFEGMRVVVNALVGAIPSIMNVLLVCLIFWLIFSIMGVNLFAGKFGRCINQTEGDLPLNYTIVNNKSQCESLNLTGELYWTKVKVNFDNVGAGYLALLQVATFKGWMDIMYAAVDSRGYEEQPQWEYNLYMYIYFVIFIIFGSFFTLNLFIGVIIDNFNQQKKKLGGQDIFMTEEQKKYYNAMKKLGSKKPQKPIPRPLNKYQGFIFDIVTKQAFDVTIMFLICLNMVTMMVETDDQSPEKINILAKINLLFVAIFTGECIVKLAALRHYYFTNSWNIFDFVVVILSIVGTVLSDIIQKYFFSPTLFRVIRLARIGRILRLIRGAKGIRTLLFALMMSLPALFNIGLLLFLVMFIYSIFGMANFAYVKWEAGIDDMFNFQTFANSMLCLFQITTSAGWDGLLSPILNTGPPYCDPTLPNSNGSRGDCGSPAVGILFFTTYIIISFLIVVNMYIAIILENFSVATEESTEPLSEDDFDMFYEIWEKFDPEATQFIEYSVLSDFADALSEPLRIAKPNQISLINMDLPMVSGDRIHCMDILFAFTKRVLGESGEMDALKIQMEEKFMAANPSKISYEPITTTLRRKHEEVSAMVIQRAFRRHLLQRSLKHASFLFRQQAGSGLSEEDAPEREGLIAYVMSENFSRPLGPPSSSSISSTSFPPSYDSVTRATSDNLQVRGSDYSHSEDLADFPPSPDRDRESIV</w:t>
            </w:r>
          </w:p>
        </w:tc>
      </w:tr>
      <w:tr w:rsidR="00767530" w:rsidRPr="00E340F8" w14:paraId="7EDD07F4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1A79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A98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JV9|SCN5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CDBD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FLLPRGTSSFRRFTRESLAAIEKRMAEKQARGSATSQESREGLPEEEAPRPQLDLQASKKLPDLYGNPPRELIGEPLEDLDPFYSTQKTFIVLNKGKTIFRFSATNALYVLSPFHPVRRAAVKILVHSLFSMLIMCTILTNCVFMAQHDPPPWTKYVEYTFTAIYTFESLVKILARGFCLHAFTFLRDPWNWLDFSVIVMAYTTEFVDLGNVSALRTFRVLRALKTISVISGLKTIVGALIQSVKKLADVMVLTVFCLSVFALIGLQLFMGNLRHKCVRNFTELNGTNGSVEADGIVWNSLDVYLNDPANYLLKNGTTDVLLCGNSSDAGTCPEGYRCLKAGENPDHGYTSFDSFAWAFLALFRLMTQDCWERLYQQTLRSAGKIYMIFFMLVIFLGSFYLVNLILAVVAMAYEEQNQATIAETEEKEKRFQEAMEMLKKEHEALTIRGVDTVSRSSLEMSPLAPVTNHERRSKRRKRLSSGTEDGGDDRLPKSDSEDGPRALNQLSLTHGLSRTSMRPRSSRGSIFTFRRRDQGSEADFADDENSTAGESESHRTSLLVPWPLRRPSTQGQPGFGTSAPGHVLNGKRNSTVDCNGVVSLLGAGDAEATSPGSHLLRPIVLDRPPDTTTPSEEPGGPQMLTPQAPCADGFEEPGARQRALSAVSVLTSALEELEESHRKCPPCWNRFAQHYLIWECCPLWMSIKQKVKFVVMDPFADLTITMCIVLNTLFMALEHYNMTAEFEEMLQVGNLVFTGIFTAEMTFKIIALDPYYYFQQGWNIFDSIIVILSLMELGLSRMGNLSVLRSFRLLRVFKLAKSWPTLNTLIKIIGNSVGALGNLTLVLAIIVFIFAVVGMQLFGKNYSELRHRISDSGLLPRWHMMDFFHAFLIIFRILCGEWIETMWDCMEVSGQSLCLLVFLLVMVIGNLVVLNLFLALLLSSFSADNLTAPDEDGEMNNLQLALARIQRGLRFVKRTTWDFCCGLLRRRPKKPAALATHSQLPSCIAAPRSPPPPEVEKAPPARKETRFEEDKRPGQGTPGDTEPVCVPIAVAESDTDDQEEDEENSLGTEEEESSKQESQVVSGGHEPPQEPRAWSQVSETTSSEAEASTSQADWQQEREAEPRAPGCGETPEDSYSEGSTADMTNTADLLEQIPDLGEDVKDPEDCFTEGCVRRCPCCMVDTTQAPGKVWWRLRKTCYRIVEHSWFETFIIFMILLSSGALAFEDIYLEERKTIKVLLEYADKMFTYVFVLEMLLKWVAYGFKKYFTNAWCWLDFLIVDVSLVSLVANTLGFAEMGPIKSLRTLRALRPLRALSRFEGMRVVVNALVGAIPSIMNVLLVCLIFWLIFSIMGVNLFAGKFGRCINQTEGDLPLNYTIVNNKSECESFNVTGELYWTKVKVNFDNVGAGYLALLQVATFKGWMDIMYAAVDSRGYEEQPQWEDNLYMYIYFVVFIIFGSFFTLNLFIGVIIDNFNQQKKKLGGQDIFMTEEQKKYYNAMKKLGSKKPQKPIPRPLNKYQGFIFDIVTKQAFDVTIMFLICLNMVTMMVETDDQSPEKVNILAKINLLFVAIFTGECIVKMAALRHYYFTNSWNIFDFVVVILSIVGTVLSDIIQKYFFSPTLFRVIRLARIGRILRLIRGAKGIRTLLFALMMSLPALFNIGLLLFLVMFIYSIFGMANFAYVKWEAGIDDMFNFQTFANSMLCLFQITTSAGWDGLLSPILNTGPPYCDPNLPNSNGSRGNCGSPAVGILFFTTYIIISFLIVVNMYIAIILENFSVATEESTEPLSEDDFDMFYEIWEKFDPEATQFIEYLALSDFADALSEPLRIAKPNQISLINMDLPMVSGDRIHCMDILFAFTKRVLGESGEMDALKIQMEEKFMAANPSKISYEPITTTLRRKHEEVSATVIQRAFRRHLLQRSVKHASFLFRQQAGSSGLSDEDAPEREGLIAYMMNENFSRRSGPLSSSSISSTSFPPSYDSVTRATSDNLPVRASDYSRSEDLADFPPSPDRDRESIV</w:t>
            </w:r>
          </w:p>
        </w:tc>
      </w:tr>
      <w:tr w:rsidR="00767530" w:rsidRPr="00E340F8" w14:paraId="01020DF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71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7AC8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D5|SO1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1C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QHQHLNKTAESASSEKKKTRRCNGFKMFLAALSFSYIAKALGGIIMKISITQIERRFDISSSLAGLIDGSFEIGNLLVIVFVSYFGSKLHRPKLIGIGCLLMGTGSILTSLPHFFMGYYRYSKETHINPSENSTSSLSTCLINQTLSFNGTSPEIVEKDCVKESGSHMWIYVFMGNMLRGIGETPIVPLGISYIDDFAKEGHSSLYLGSLNAIGMIGPVIGFALGSLFAKMYVDIGYVDLSTIRITPKDSRWVGAWWLGFLVSGLFSIISSIPFFFLPKNPNKPQKERKISLSLHVLKTNDDRNQTANLTNQGKNVTKNVTGFFQSLKSILTNPLYVIFLLLTLLQVSSFIGSFTYVFKYMEQQYGQSASHANFLLGIITIPTVATGMFLGGFIIKKFKLSLVGIAKFSFLTSMISFLFQLLYFPLICESKSVAGLTLTYDGNNSVASHVDVPLSYCNSECNCDESQWEPVCGNNGITYLSPCLAGCKSSSGIKKHTVFYNCSCVEVTGLQNRNYSAHLGECPRDNTCTRKFFIYVAIQVINSLFSATGGTTFILLTVKIVQPELKALAMGFQSMVIRTLGGILAPIYFGALIDKTCMKWSTNSCGAQGACRIYNSVFFGRVYLGLSIALRFPALVLYIVFIFAMKKKFQGKDTKASDNERKVMDEANLEFLNNGEHFVPSAGTDSKTCNLDMQDNAAAN</w:t>
            </w:r>
          </w:p>
        </w:tc>
      </w:tr>
      <w:tr w:rsidR="00767530" w:rsidRPr="00E340F8" w14:paraId="0741197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DF2A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7331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835|SMAD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31F2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STPISSLFSFTSPAVKRLLGWKQGDEEEKWAEKAVDSLVKKLKKKKGAMDELERALSCPGQPSKCVTIPRSLDGRLQVSHRKGLPHVIYCRVWRWPDLQSHHELKPLECCEFPFGSKQKEVCINPYHYRRVETPVLPPVLVPRHSEYNPQLSLLAKFRSASLHSEPLMPHNATYPDSFQQSLGPAPPSSPGHVFPQSPCPTSYPQSPGSPSESDSPYQHSDFRPVCYEEPLHWCSVAYYELNNRVGETFQASSRSVLIDGFTDPSNNRNRFCLGLLSNVNRNSTIENTRRHIGKGVHLYYVGGEVYAECVSDSSIFVQSRNCNYQHGFHPATVCKIPSGCSLKVFNNQLFAQLLAQLLAQSVHHGFEVVYELTKMCTIRMSFVKGWGAEYHRQDVTSTPCWIEIHLHGPLQWLDKVLTQMGSPHNPISSVS</w:t>
            </w:r>
          </w:p>
        </w:tc>
      </w:tr>
      <w:tr w:rsidR="00767530" w:rsidRPr="00E340F8" w14:paraId="390800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7B6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B9C4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U4G1|SPEE_PYR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A4E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AFIEWYPRGYGVAFKIKKKIYEKLSKYQKIEVYETEGFGRLLALDGTVQLVTLGERSYHEPLVHPAMLAHPKPKRVLVIGGGDGGTVREVLQHDVDEVIMVEIDEDVIMVSKDLIKIDNGLLEAMLNGKHEKAKLTIGDGFEFIKNNRGFDVIIADSTDPVGPAKVLFSEEFYRYVYDALNNPGIYVTQAGSVYLFTDELISAYKEMKKVFDRVYYYSFPVIGYASPWAFLVGVKGDIDFTKIDRERAKKLQLEYYDPLMHETLFQMPKYIRETLQRL</w:t>
            </w:r>
          </w:p>
        </w:tc>
      </w:tr>
      <w:tr w:rsidR="00767530" w:rsidRPr="00E340F8" w14:paraId="243F0EC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15C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14A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ZF4|SN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8757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AQSGGSSGGPAVPTVQRGIIKMVLSGCAIIVRGQPRGGPPPERQINLSNIRAGNLARRAAATQPDAKDTPDEPWAFPAREFLRKKLIGKEVCFTIENKTPQGREYGMIYLGKDTNGENIAESLVAEGLATRREGMRANNPEQNRLSECEEQAKAAKKGMWSEGNGSHTIRDLKYTIENPRHFVDSHHQKPVNAIIEHVRDGSVVRALLLPDYYLVTVMLSGIKCPTFRREADGSETPEPFAAEAKFFTESRLLQRDVQIILESCHNQNILGTILHPNGNITELLLKEGFARCVDWSIAVYTRGAEKLRAAERFAKERRLRIWRDYVAPTANLDQKDKQFVAKVMQVLNADAIVVKLNSGDYKTIHLSSIRPPRLEGENTQDKNKKLRPLYDIPYMFEAREFLRKKLIGKKVNVTVDYIRPASPATETVPAFSERTCATVTIGGINIAEALVSKGLATVIRYRQDDDQRSSHYDELLAAEARAIKNGKGLHSKKEVPIHRVADISGDTQKAKQFLPFLQRAGRSEAVVEYVFSGSRLKLYLPKETCLITFLLAGIECPRGARNLPGLVQEGEPFSEEATLFTKELVLQREVEVEVESMDKAGNFIGWLHIDGANLSVLLVEHALSKVHFTAERSSYYKSLLSAEEAAKQKKEKVWAHYEEQPVEEVMPVLEEKERSASYKPVFVTEITDDLHFYVQDVETGTQLEKLMENMRNDIASHPPVEGSYAPRRGEFCIAKFVDGEWYRARVEKVESPAKIHVFYIDYGNREVLPSTRLGTLSPAFSTRVLPAQATEYAFAFIQVPQDDDARTDAVDSVVRDIQNTQCLLNVEHLSAGCPHVTLQFADSKGDVGLGLVKEGLVMVEVRKEKQFQKVITEYLNAQESAKSARLNLWRYGDFRADDADEFGYSR</w:t>
            </w:r>
          </w:p>
        </w:tc>
      </w:tr>
      <w:tr w:rsidR="00767530" w:rsidRPr="00E340F8" w14:paraId="5A6369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2716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8E72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9J3|SRC4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D69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CLTTQKGEPDKPADRIKLDDPPTIGVGVGVPQIPMPSHAGQPPEQIRPVPQIPESETAGANAKIFVALYDYDARTDEDLSFRKGEHLEILNDTQGDWWLARSKKTRSEGYIPSNYVAKLKSIEAEPWYFRKIKRIEAEKKLLLPENEHGAFLIRDSESRHNDYSLSVRDGDTVKHYRIRQLDEGGFFIARRTTFRTLQELVEHYSKDSDGLCVNLCKPCVQIEKPVTEGLSHRTRDQWEIDRTSLKFVRKLGSGQFGDVWEGLWNNTTPVAIKTLKSGTMDPKDFLAEAQIMKKLRHTKLIQLYAVCTVEEPIYIITELMKHGSLLEYLQAIAGKGRSLKMQTLIDMAAQIAAGMAYLESQNYIHRDLAARNVLVGDGNIVKIADFGLARLIKEDEYEARVGARFPIKWTAPEAANYSKFSIKSDVWSFGILLTELVTYGRIPYPGMTNAEVLTQVEHGYRMPQPPNCEPRLYEIMLECWHKDPMRRPTFETLQWKLEDFYTSDQSDYKEAQAY</w:t>
            </w:r>
          </w:p>
        </w:tc>
      </w:tr>
      <w:tr w:rsidR="00767530" w:rsidRPr="00E340F8" w14:paraId="65CA28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E53D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226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3255|SAH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088B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VEKTSSGREYKVKDMSQADFGRLELELAEVEMPGLMACRTEFGPSQPFKGARITGSLHMTIQTAVLIETLTALGAEVRWCSCNIFSTQDHAAAAIARDSAAVFAWKGETLQEYWWCTERALDWGPGGGPDLIVDDGGDATLLIHEGVKAEEIFEKTGQVPDPTSTDNPEFQIVLSIIKEGLQVDPKKYHKMKERLVGVSEETTTGVKRLYQMQQNGTLLFPAINVNDSVTKSKFDNLYGCRHSLPDGLMRATDVMIAGKVAVICGYGDVGKGCAAAMKTAGARVIVTEIDPICALQALMEGLQVLTLEDVVSEADIFVTTTGNKDIIMVDHMRKMKNNAIVCNIGHFDNEIDMLGLETYPGVKRITIKPQTDRWVFPETKAGIIVLAEGRLMNLGCATGHPSFVMSCSFTNQVIAQLELWNEKASGKYEKKVYVLPKHLDEKVALLHLGKLGARLTKLSKDQSDYVSIPIEGPYKPPHYRY</w:t>
            </w:r>
          </w:p>
        </w:tc>
      </w:tr>
      <w:tr w:rsidR="00767530" w:rsidRPr="00E340F8" w14:paraId="4AF3BF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8D9A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7749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225|SOX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3EA2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VRENSSGARSPRVPADLARSILISLPFPPDSLAHRPPSSAPTESQGLFTVAAPAPGAPSPPATLAHLLPAPAMYSLLETELKNPVGTPTQAAGTGGPAAPGGAGKSSANAAGGANSGGGSSGGASGGGGGTDQDRVKRPMNAFMVWSRGQRRKMALENPKMHNSEISKRLGADWKLLTDAEKRPFIDEAKRLRAVHMKEYPDYKYRPRRKTKTLLKKDKYSLPSGLLPPGAAAAAAAAAAAAAAASSPVGVGQRLDTYTHVNGWANGAYSLVQEQLGYAQPPSMSSPPPPPALPPMHRYDMAGLQYSPMMPPGAQSYMNVAAAAAAASGYGGMAPSATAAAAAAYGQQPATAAAAAAAAAAMSLGPMGSVVKSEPSSPPPAIASHSQRACLGDLRDMISMYLPPGGDAADAASPLPGGRLHGVHQHYQGAGTAVNGTVPLTHI</w:t>
            </w:r>
          </w:p>
        </w:tc>
      </w:tr>
      <w:tr w:rsidR="00767530" w:rsidRPr="00E340F8" w14:paraId="6FBBEA6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089C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6212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544|SOCS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59F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ISLKTLRKSFNLNKSKEETDFMVVQQPSLASDFGKDDSLFGSCYGKDMASCDINGEDEKGGKNRSKSESLMGTLKRRLSAKQKSKGKAGTPSGSSADEDTFSSSSAPIVFKDVRAQRPIRSTSLRSHHYSPAPWPLRPTNSEETCIKMEVRVKALVHSSSPSPALNGVRKDFHDLQSETTCQEQANSLKSSASHNGDLHLHLDEHVPVVIGLMPQDYIQYTVPLDEGMYPLEGSRSYCLDSSSPMEVSAVPPQVGGRAFPEDESQVDQDLVVAPEIFVDQSVNGLLIGTTGVMLQSPRAGHDDVPPLSPLLPPMQNNQIQRNFSGLTGTEAHVAESMRCHLNFDPNSAPGVARVYDSVQSSGPMVVTSLTEELKKLAKQGWYWGPITRWEAEGKLANVPDGSFLVRDSSDDRYLLSLSFRSHGKTLHTRIEHSNGRFSFYEQPDVEGHTSIVDLIEHSIRDSENGAFCYSRSRLPGSATYPVRLTNPVSRFMQVRSLQYLCRFVIRQYTRIDLIQKLPLPNKMKDYLQEKHY</w:t>
            </w:r>
          </w:p>
        </w:tc>
      </w:tr>
      <w:tr w:rsidR="00767530" w:rsidRPr="00E340F8" w14:paraId="6015FB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CA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1F9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906|SEC63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C2B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NYEYDEASETWPSFILTGLLMVVGPMTLLQIYQIFFGANAEDGNSGKSKEFNEEVFKNLNEEYTSDEIKQFRRKFDKNSNKKSKIWSRRNIIIIVGWILVAILLQRINSNDAIKDAATKLFDPYEILGISTSASDRDIKSAYRKLSVKFHPDKLAKGLTPDEKSVMEETYVQITKAYESLTDELVRQNYLKYGHPDGPQSTSHGIALPRFLVDGSASPLLVVCYVALLGLILPYFVSRWWARTQSYTKKGIHNVTASNFVSNLVNYKPSEIVTTDLILHWLSFAHEFKQFFPDLQPTDFEKLLQDHINRRDSGKLNNAKFRIVAKCHSLLHGLLDIACGFRNLDIALGAINTFKCIVQAVPLTPNCQILQLPNVDKEHFITKTGDIHTLGKLFTLEDAKIGEVLGIKDQAKLNETLRVASHIPNLKIIKADFLVPGENQVTPSSTPYISLKVLVRSAKQPLIPTSLIPEENLTEPQDFESQRDPFAMMSKQPLVPYSFAPFFPTKRRGSWCCLVSSQKDGKILQTPIIIEKLSYKNLNDDKDFFDKRIKMDLTKHEKFDINDWEIGTIKIPLGQPAPETVGDFFFRVIVKSTDYFTTDLDITMNMKVRDSPAVEQVEVYSEEDDEYSTDDDETESDDESDASDYTDIDTDTEAEDDESPE</w:t>
            </w:r>
          </w:p>
        </w:tc>
      </w:tr>
      <w:tr w:rsidR="00767530" w:rsidRPr="00E340F8" w14:paraId="5E4ED2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61FE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C3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411|SP38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5581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SDSNTDKKFFFKKRRIDSYNYSDEEDNNSSMNSDMTYTNDALKTSSGNAPTISKLTKTYGIGAKLLSSMGYVAGKGLGKDGSGITTPIETQSRPMHNAGLGMFSNTNSSNYHSENEDYLSSEDEVVEGIEQVKFNKTSTEVLGEALLNDSGDMTIVRTLRELRLAGVQLPESILKELDPLNAVPKPKKDVVVEILQELLGIEKSLEAIRQRTSPLEVQVKEYYGQERLLSELEVTLRDESKHVSLYDKIGAILKLSDDELIDRLTSCLLRKELLIEFDLDHLEKPNDILDELTQIIELLAYRMDTTSKFLNRTQTTIFKVIYPKLKKFWEGFDMTKSKIDSAITLLLDFQQVLSFIGCKEHIMEEFVYPKLLQELDNWELHDEVDHVSPRIWVLDFMVLIDDKIKDTIVDKIEAKFFAYCKNWYHRESFCITNSDIIFIKELICERRYYKILCKEFLPKFLDELWERHNDPIYELEDWKEKQEWKEKDSGFFYFMKKLRSYTHYFHPKQYELMMRGTFNNINKILYQWHLYSTVEDLHKSKWWLNWLMNTVFEHSLPTEIELSEIRKSYNIFAMSHRYHLDKSTLDEDFDLRQGLRNLMETQVIDDISQSEQEPTYTVQNIPLGKVSSSFKDVVEDYCLEKGYLISKIPNRYTQLPYGRDQDCIVPLFEIRNGKKKMEVALKHDILWVEDSSGTFKPIYLWALDL</w:t>
            </w:r>
          </w:p>
        </w:tc>
      </w:tr>
      <w:tr w:rsidR="00767530" w:rsidRPr="00E340F8" w14:paraId="7EF00C9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F301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8FEF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L4H1|SRCR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E0AA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LACLLAALVGIQAVERLRLADGPHGCAGRLEVWHGGRWGTVCDDGWDLRDAAVACRQLGCGGALAAPGGAFFGEGAGPVWLSELACRGNEGQLGLCHHRGWKAHICSHEEDAGVVCAGQRVANSRDDSTSPLDGAPWPGLLLELSPSTEEPLVTHAPRPAGNPQNASRKKSPRPKQAKSTRAPLLTTGAPRQERLRLVSGPHRCAGRLEVWHGGRWGTVCDDGWDLRDAAVACRELGCGGALAAPGGARFGPGAGPVWMDDVGCGGGEQALRDCPRSPWGRSNCDHSEDAGLVCTGPAPRLRLADGPHGCAGRLEVWHGGRWGSVCDDAWDLRDAAVACRELGCGGALAAPGGAFFGEGSGPIILDDLRCRGNETALRFCPARPWGQHDCHHREDAGAVCDGMPLGYVPPTAPTDSNNSTPREAASRPPSTMTSQAPGTAGVSPPPASPTVLWEPGPEAGSPQLRLVAGPSKCSGRLEVWHDQRWGTVCDDSWDMRDSAVVCRELGCGGPQQPDPAAGRFGWGAGPIWLDDVGCVGTEASLSDCPAAPWGKHNCAHNEDVGVTCTGPPGLDSISDPFSWSWIPGLGRDRDAWLPGELATKPSASVTASVLEKTTTKAPGKMPKSTKKWVTKNAKRPTTQPPVMPTTKHSRAQSPPDLTSQTTAALTTEASRRPTSEFTRRPTTEAPQRWTSHTTATLTPQAPRERTTKTMAMLTTQGPQEMTSESTIKSIPQASLEPSAEIPEGSPESPKDPAPSPSVSTTGESGLFRVRLADGPNRCAGRLEVWHAGRWGTVCDDNWDLRDATVACWELGCGKVRPRVGKTHYGPGTGPIWLDDMGCKGSEASLSDCPSGAWGKHNCDHEEDVGLTCTGYTDYDDYPPWTWDPTSREDLAKGTTTAGVPGHTLPWRTTRRPGSSSPAIRRLPDTGSKDGYKLPWTWDTPSGRGLAEGTPTAGKLGPTLGAGTTRSPGSPPTLRVHGDTGSPRKPWPERRPPRPAATRTAPPTPSPGPSASPGPPGPALTSDSSRELTPHSALTSEATSDAPDTSPPTPDPASRTNPDLILTSPDFALSTPDSSVVPALTPEPSPTPLPTLPKELTSDPSTPSEVTSLSPTSEQVPESDTTPDLDTTPYSSTVSEYSRSPDPSPSPHPTTTPDPTMAPDPITTLNPTVTPHFPTTPHPTTTPHPTTITHSTMIPDPTTTPQPFTTITHSTMIPDPTTTPQPFTTMQPTTTPHSTTPHPTTTPHPTTITHSTMIPDPTTTPQPFTTMQPTTMPHPTTTPHPTTTPHPTTTPHPTTTPHPTMTPDPTTTPYPTTTPDPTTTPHPTTPDPSSTPVITTVSLPTSLGTELSSPTLAPTVKPSLHPQLTFTAPAPHTSTSQIPTLEPSPALESSPSRSSTATSMDPLSTEDFKPPRSQSPNLTPPPTHTPHSASDLTVSPDPLLSPTAHPLDHPPLDPLTLGPTPGQSPGPHGPCVAPTPPVRVMACEPPALVELVAAVRDVGGQLQRLTQVVEQERQERQALLLGLTQLVEAARGLGQLGEAVKRLAEMAWTTSMPAPTTTTPEEEERPLRGDV</w:t>
            </w:r>
          </w:p>
        </w:tc>
      </w:tr>
      <w:tr w:rsidR="00767530" w:rsidRPr="00E340F8" w14:paraId="2E6BD9F6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1F4D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ED0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PP2|SMG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842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AIHPENCNGAGTEEEASSAFHAEIDRVLLNNNGNHGDSSNEGGGGNGSGRGGATGSGNIAGLGGSESMWSPGGGKSHDVAQAFANALLLRNMNHVVGKGQPVVQNHRKAYQCKGDTINPMANGEDLRLSKIIRRLINENNPTVSLELCSKLDQAVRTPINMGYMTCSFVWILDNMLTLYKQCPPPVLEECSKTLGLIGFINRKSYPIYEEFIVKNYKSSKRMQKYMIMALRATLSCDTKCELHMYADKIMLLLKDFLENAESADIFIVVSNTLVQFAASYAETFECHFTDVVDIVIGWQLEAGQPTDLKTHCAQVLEQLTPFFSKQIDFSYGLLDQFVEDITTLEEGEPANTAERVGAFVGAFNTLLKCLARMQIFVGMPTCECIVKMAVDHLIKIMPTLHLNTEALVNINELICICLLNNFTGLDPILLEQVLLDQVKRMISLTELQRQSVLYLLLCTVRRLRARLTPSLVHFIFQSNPYMTKVRLRSPGETSYKLLLRTCQETLLIRNVPLLQQAYKYLVDDIDACLEKLLITAPRSKARKASVLLVFHLSALAALAKQTSSIIGMYACKPSILELLLTNCRAHELKFWSKYPAAQQAIFGLLVVHCQANHNFRTNSSLLRDQELSAENTSPTANSFASILRFLDSVLGQAHQLAPQNLRVLLQWIQMLLRECREKIDLLMEQENFRGICRNIAATASKLVPLESAACIQTVLDYGLERLEKYPKLLILYRDTALQQLQMLSTNYHAPYFQIYAQLPLHLTLTGGESSMPGMASRRVSVWQQRISQYSAVRDNVFRDFFDRVQKPEQDSLIHCLRELFVRSCQVAPQDERQMNLSQCTKRCQRLAIAWLQFEAARYCVDQRLRTTVGKPQETFLGFEAIIMRHARLLSGCAKEIERSALDDLSLEELLSMQSNLSLLLGFLDALEKLIYNAAEGSAFALRPPEKQVAAFFRLNNPTCQSWFNRIRIGVVIIAMHVQQPELVIRYAQQILVNSKTQDPTYSQAIVYMAWSLVSCQEADSLRGLRLWARGKSCKSYKWLKYAADQAAGKRESALAGYRTILAEKELQSELEPHTRQFVVSQMMQCLQDLGQWSQLVELKQQQMTRPEDRELNPFLQRSNVEVNALERLLAKSEESCSSMDALGGVFQQLSLWPSNWDESVSSSGLSERASFSSIHMRQRTEDIVLHKLLEDRCVPDQAKNLLDTQWRDSLLNPSFDQRSCKELTLLRHIVQGVSGGQELSLLPVSSGRCQNRSKFISSAILMRCLAWTQLLRQHCAPGSWETLCLDAAAAAREEGNLQLAETLLTQFFGQPIGEIAALFSLEQGVQTDNPEMLRGYSELVKCLHLQQQQSQTHSGDLSSSIDVCAALCLNIQKSNNQPAAGADLLLNLADWIAVRTCNGLTTNQSPVLIQLLDQLPECPLTCDSSQPLAIPQAERMVARLVHSCLQQRPNYAEALIAYGNWCYRWGKKVADSCCVLTQADATAISQALDIPQPLESEKLDELLQALSTEQPPANCVEVCPDAARARDDEAAKNRLRRLTFLADKTPEALDAILQIWRRAIANTYDYYKDAARSYFQYLSFKSGSGPEKPEGEGVVSQRERLHVDDSNLVTTTLRLLRLIVKHASGLQEVLEQGLHTTPIAPWKVIIPQLFSRLNHHEPYVRKSVCDLLCRLAKSRPQLVIFPAVVGANREQQDATAPPATARPTTEDACCYGYLLGELSKQAPEAVQHVKLMVKELRRVCLLWDEYWIHSLAHIYNTYVSRVSALATDFRPDDHEGKNNRFNVWRPQLLADLEALVAVTSRPPETTYERSFRKRFDAPIRLTVDALRHRRYPEAWDKLKQLYHILQSNMIRGSGSTLKMQSISPVLCGIGRMRISMPGLDAHGPDGDQVYIESVESSVCVLPTKTKPKKVAFYGSNGQRYTFLFKGMEDLHLDERIMQFLSISNAIMACRSDAPGNGCYRAHHYSVIPLGPQSGLISWVDGVTPVFALYKKWQQRRSQVAGNAGAGAVANVPRRFTDLFYNKLSPLLAKHNMQVSDPRRQWPISVLLQVLDELSQETPNDLLARELWCQAGNAAEWRQSVRRFVRCMSVMSMIGYVIGLGDRHLDNVLINLGSGDIVHIDYNVCFEKGRTLRIPEKVPFRLTQNLVQAMGITGIEGPFRLGCEYVLKVMRKERETLLTLLEAFVYDPLVDWTTNDDAQALRRSLNAKLQESADGGGAGGLGVGDLKYHKKDKNKGKPLDSDVKRQPFLSKLGMLQKYWSTNKTELMPQLEEMEQEVGNLQAAQAKQVVAEEELVKLNQRSALIAEIKSLGTAIESHSFNTASLRNAVRRGHSEALALLSTERLPDFGRVQCILRSYGQCLQLYHLLDLQGQLVKLQMESNSENAREFSALTEALQLSGLDSMRSQLNELLGRMDMVAQKSSKHLQEYAGVMNFYPEQSHRQNLFVRFHDSFATYIQNGYTADSTTNTNSPSSSIICKADVVGVAEAMEYSWERLGCQLHEASKLYAANQAQALTLGAPTTALLSMIVQSGCSQLLLKASLVRTLDRAGGAFAAYEQVALASHDDGLLHHQLLFIHLVRTMLQGVLVMTKEEDQHLAQLESLLSALSHLKKMFEYDLPANLYRLLLLQPNLGKLSALCHLSASSLAQLFLEATMENGHKPPDQFPVERRFLLTLQPVYDQFLLASTSLDSLVSSMQSMLEDVHDVQTQQIMELGLMRSCHTELNDECFFGLVSEALESSRTCDVREMARPMLGFIHRLQVEKLAGLLPILTRNFYTAVGPQCLPTASCGDPAQADHLCESLFISLQSDGALLQQQAEIALLSQQVDLHTLAASAQYWAYSEALGSQLRCGPHIVSRPKLTAAIGECWLELDQKLTALQQLQAGLESQLSQLQTQRSNWNRNHIDNLLRMEQCNKQRTMSHVALLQKMTDGAGAVARLEQNAIVVGEEGQALVDHLEQWLAAHGQWQASSSRISAVEQSMVELLDPEGAIDHYWLENVQGLLEEQTCKVHREIAAIEGEQQSKHRFICTLLKETLRLLENMPRFHVQSLCSEAQAQGQGKMEYANVQLLSDHLREGQGLMQSLYMRLQELRKDICSDRRVLQPSMLQNWRHQLEMILTLAKQEVNEFFKGLEDFMQHAGETDSYEIFTHAKGSGNVHEQKRNAYGVSVWKKIRMKLEGRDPDSNQRSTVAEQVDYVIREACNPENLAVLYEGWTPWV</w:t>
            </w:r>
          </w:p>
        </w:tc>
      </w:tr>
      <w:tr w:rsidR="00767530" w:rsidRPr="00E340F8" w14:paraId="1CF4786B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958F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A0B9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DT5|SPT5H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07E5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EDSDFSDNQSERSSEAEEVEENEEEEEQGSVAGSDKAEEEGEDLEDEEEYDEEEEEDDDRPRKKARHGGFILDEADVDDEYEDEDPWEDGAEDILEKEEAEVSNLDHVVLDEDHSGSRRLQNLWRDSREEALGEYYMRKYAKSSGGEHFYGGSEDLSDDITQQQLLPGVKDPNLWTVKCKIGEERATAISLMRKFVAYQCTDTPLQIKSVVAPEHVKGYIYVEAYKQTHVKAAIEGVGNLRMGFWNQQMVPIKEMTDVLKVVKEVTNLKPKSWVRLKRGLYKDDIAQVDYVEPSQNTISLKMIPRIDLDRIKARMSMKDWFAKRKKFKRPPQRLFDAEKIRSLGGEVSHDGDFMIFEANRYSRKGFLFKSFAMSAVITEGVKPTLSELEKFEDQPEGIDLEVVTETTGKEREHNLQAGDNVEVCEGELINLQGKILSVDGNKITIMPKHEDLKDPLEFPAHELRKYFRMGDHVKVIAGRYEGDTGLIVRVEENFVILFSDLTMHELKVLPRDLQLCSETASGVDAGGQHEWGELVQLDPQTVGVIVRLERETFQVLNMHGKVLTVRHQAVNRRKDNRFAVALDSEQNNIHVKDIVKVIDGPHSGREGEIRHIFRGFAFLHCKKLVENGGMFVCKARHLVLAGGSKPRDVTNFTVGGFAPMSPRISSPMHPGGGGQPQRGGGGGGGGGMGRGRGRRDNDLIGQTVRISQGPYKGYIGVVKDATESTARVELHSTCQTISVDRQRLTTVGGKERQGRSSTHLRTPMYGSQTPIYGTGSRTPMYGSQTPLHDGSRTPHYGSQTPLHDGSRTPGQSGAWDPNNPNTPSRPDDEYEFAYDDEPSPSPQGYGGTPNPQTPGYPEVPSPQVNPQYNPQTPGTPAMYNTDQYSPYAAPSPQGSYQPSPSPQSYHQVAPSPVGYQNTHSPASYHPTPSPMAYQASPSPSPVGYSPMTPGAPSPGGYNPHTPGSNIDQASNDWVTTDIMVRVKDTFLDGGVINQTGIIRSVTGGMCSVFLQDTEKVVSISSEHLEPVTPTKNNKVKVILGEDREATGVLLSIDGEDGIVRMELDEQLKILNLRFLGKLEV</w:t>
            </w:r>
          </w:p>
        </w:tc>
      </w:tr>
      <w:tr w:rsidR="00767530" w:rsidRPr="00E340F8" w14:paraId="5DC2A3BC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C5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AC2F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295|SRG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ABE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QTKFKKDKEIIAEYEAQIKEIRTQLVEQFKCLEQQSESRLQLLQDLQEFFRRKAEIELEYSRSLEKLAERFSSKIRSSREHQFKKDQYLLSPVNCWYLVLHQTRRESRDHATLNDIFMNNVIVRLSQISEDVIRLFKKSKEIGLQMHEELLKVTNELYTVMKTYHMYHAESISAESKLKEAEKQEEKQFNKSGDLSMNLLRHEDRPQRRSSVKKIEKMKEKRQAKYSENKLKCTKARNDYLLNLAATNAAISKYYIHDVSDLIDCCDLGFHASLARTFRTYLSAEYNLETSRHEGLDVIENAVDNLDSRSDKHTVMDMCNQVFCPPLKFEFQPHMGDEVCQVSAQQPVQTELLMRYHQLQSRLATLKIENEEVRKTLDATMQTLQDMLTVEDFDVSDAFQHSRSTESVKSAASETYMSKINIAKRRANQQETEMFYFTKFKEYVNGSNLITKLQAKHDLLKQTLGEGERAECGTTRPPCLPPKPQKMRRPRPLSVYSHKLFNGSMEAFIKDSGQAIPLVVESCIRYINLYGLQQQGIFRVPGSQVEVNDIKNSFERGEDPLVDDQNERDINSVAGVLKLYFRGLENPLFPKERFQDLISTIKLENPAERVHQIQQILVTLPRVVIVVMRYLFAFLNHLSQYSDENMMDPYNLAICFGPTLMHIPDGQDPVSCQAHINEVIKTIIIHHEAIFPSPRELEGPVYEKCMAGGEEYCDSPHSEPGAIDEVDHDNGTEPHTSDEEVEQIEAIAKFDYMGRSPRELSFKKGASLLLYHRASEDWWEGRHNGVDGLIPHQYIVVQDMDDAFSDSLSQKADSEASSGPLLDDKASSKNDLQSPTEHISDYGFGGVMGRVRLRSDGAAIPRRRSGGDTHSPPRGLGPSIDTPPRAAACPSSPHKIPLTRGRIESPEKRRMATFGSAGSINYPDKKALSEGHSMRSTCGSTRHSSLGDHKSLEAEALAEDIEKTMSTALHELRELERQNTVKQAPDVVLDTLEPLKNPPGPVSSEPASPLHTIVIRDPDAAMRRSSSSSTEMMTTFKPALSARLAGAQLRPPPMRPVRPVVQHRSSSSSSSGVGSPAVTPTEKMFPNSSADKSGTM</w:t>
            </w:r>
          </w:p>
        </w:tc>
      </w:tr>
      <w:tr w:rsidR="00767530" w:rsidRPr="00E340F8" w14:paraId="4AE9C69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104B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3C8B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H2|SNR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BBA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KRGYDGKIAGLYDLDKTLGRGHFAVVKLARHVFTGEKVAVKVIDKTKLDTLATGHLFQEVRCMKLVQHPNIVRLYEVIDTQTKLYLILELGDGGDMFDYIMKHEEGLNEDLAKKYFAQIVHAISYCHKLHVVHRDLKPENVVFFEKQGLVKLTDFGFSNKFQPGKKLTTSCGSLAYSAPEILLGDEYDAPAVDIWSLGVILFMLVCGQPPFQEANDSETLTMIMDCKYTVPSHVSKECKDLITRMLQRDPKRRASLEEIENHPWLQGVDPSPATKYNIPLVSYKNLSEEEHNSIIQRMVLGDIADRDAIVEALETNRYNHITATYFLLAERILREKQEKEIQTRSASPSNIKAQFRQSWPTKIDVPQDLEDDLTATPLSHATVPQSPARAADSVLNGHRSKGLCDSAKKDDLPELAGPALSTVPPASLKPTASGRKCLFRVEEDEEEDEEDKKPMSLSTQVVLRRKPSVTNRLTSRKSAPVLNQIFEEGESDDEFDMDENLPPKLSRLKMNIASPGTVHKRYHRRKSQGRGSSCSSSETSDDDSESRRRLDKDSGFTYSWHRRDSSEGPPGSEGDGGGQSKPSNASGGVDKASPSENNAGGGSPSSGSGGNPTNTSGTTRRCAGPSNSMQLASRSAGELVESLKLMSLCLGSQLHGSTKYIIDPQNGLSFSSVKVQEKSTWKMCISSTGNAGQVPAVGGIKFFSDHMADTTTELERIKSKNLKNNVLQLPLCEKTISVNIQRNPKEGLLCASSPASCCHVI</w:t>
            </w:r>
          </w:p>
        </w:tc>
      </w:tr>
      <w:tr w:rsidR="00767530" w:rsidRPr="00E340F8" w14:paraId="1EBABF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73D7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2CE0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B4|SRP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A69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KVLALQARKKRTKAKKDKAQRKSETQHRGSAPHSESDLPEQEEEILGSDDDEQEDPNDYCKGGYHLVKIGDLFNGRYHVIRKLGWGHFSTVWLSWDIQGKKFVAMKVVKSAEHYTETALDEIRLLKSVRNSDPNDPNREMVVQLLDDFKISGVNGTHICMVFEVLGHHLLKWIIKSNYQGLPLPCVKKIIQQVLQGLDYLHTKCRIIHTDIKPENILLSVNEQYIRRLAAEATEWQRSGAPPPSGSAVSTAPQPKPADKMSKNKKKKLKKKQKRQAELLEKRMQEIEEMEKESGPGQKRPNKQEESESPVERPLKENPPNKMTQEKLEESSTIGQDQTLMERDTEGGAAEINCNGVIEVINYTQNSNNETLRHKEDLHNANDCDVQNLNQESSFLSSQNGDSSTSQETDSCTPITSEVSDTMVCQSSSTVGQSFSEQHISQLQESIRAEIPCEDEQEQEHNGPLDNKGKSTAGNFLVNPLEPKNAEKLKVKIADLGNACWVHKHFTEDIQTRQYRSLEVLIGSGYNTPADIWSTACMAFELATGDYLFEPHSGEEYTRDEDHIALIIELLGKVPRKLIVAGKYSKEFFTKKGDLKHITKLKPWGLFEVLVEKYEWSQEEAAGFTDFLLPMLELIPEKRATAAECLRHPWLNS</w:t>
            </w:r>
          </w:p>
        </w:tc>
      </w:tr>
      <w:tr w:rsidR="00767530" w:rsidRPr="00E340F8" w14:paraId="51C10D9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433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DB4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3983|SNA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5361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NEQKALQLMAEAEKKLTQQKGFLGSLFGGSNKVEDAIECYQRAGNMFKMSKNWTKAGECFCEAATLHARAGSRHDAGTCYVDASNCYKKVDVESAVNCLMKSIDIYTDMGRFTMAAKHHQSIAEMYESDPNNLAKSIQHYEQAADYFKGEESVSSANKCMLKVAQYAAQLEDYEKAISIYEQVAASSLESSLLKYSAKEYFFRAALCHLSVDLLNAQHAIEKYAQQYPAFQDSREFKLIKVLCENLEEQNIEGFTEAVKDYDSISRLDQWYTTILLRIKKAADEDPDLR</w:t>
            </w:r>
          </w:p>
        </w:tc>
      </w:tr>
      <w:tr w:rsidR="00767530" w:rsidRPr="00E340F8" w14:paraId="0525FB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3350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9D1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U0|SRS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28F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YLRPPNTSLFVRNVADDTRSEDLRREFGRYGPIVDVYVPLDFYTRRPRGFAYVQFEDVRDAEDALHNLDRKWICGRQIEIQFAQGDRKTPNQMKAKEGRNVYSSSRYDDYDRYRRSRSRSYERRRSRSRSFDYNYRRSYSPRNSRPTGRPRRSRSHSDNDRFKHRNRSFSRSKSNSRSRSKSQPKKEMKAKSRSRSASHTKTRGTSKTDSKTHYKSGSRYEKESRKKEPPRSKSQSRSQSRSRSKSRSRSWTSPKSSGH</w:t>
            </w:r>
          </w:p>
        </w:tc>
      </w:tr>
      <w:tr w:rsidR="00767530" w:rsidRPr="00E340F8" w14:paraId="357B61A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2F7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4D5F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H20|SNF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446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RGVGAGAIAKKKLAEAKYKERGTVLAEDQLAQMSKQLDMFKTNLEEFASKHKQEIRKNPEFRVQFQDMCATIGVDPLASGKGFWSEMLGVGDFYYELGVQIIEVCLALKHRNGGLITLEELHQQVLKGRGKFAQDVSQDDLIRAIKKLKALGTGFGIIPVGGTYLIQSVPAELNMDHTVVLQLAEKNGYVTVSEIKASLKWETERARQVLEHLLKEGLAWLDLQAPGEAHYWLPALFTDLYSQEITAEEAREALP</w:t>
            </w:r>
          </w:p>
        </w:tc>
      </w:tr>
      <w:tr w:rsidR="00767530" w:rsidRPr="00E340F8" w14:paraId="1EDF39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5D5E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F160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190|STX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0445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RKRYGSKNTDQGVYLGLSKTQVLSPATAGSSSSDIAPLPPPVTLVPPPPDTMSCRDRTQEFLSACKSLQTRQNGIQTNKPALRAVRQRSEFTLMAKRIGKDLSNTFAKLEKLTILAKRKSLFDDKAVEIEELTYIIKQDINSLNKQIAQLQDFVRAKGSQSGRHLQTHSNTIVVSLQSKLASMSNDFKSVLEVRTENLKQQRSRREQFSRAPVSALPLAPNHLGGGAVVLGAESHASKDVAIDMMDSRTSQQLQLIDEQDSYIQSRADTMQNIESTIVELGSIFQQLAHMVKEQEETIQRIDENVLGAQLDVEAAHSEILKYFQSVTSNRWLMVKIFLILIVFFIIFVVFLA</w:t>
            </w:r>
          </w:p>
        </w:tc>
      </w:tr>
      <w:tr w:rsidR="00767530" w:rsidRPr="00E340F8" w14:paraId="790440B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A7EF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93A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38|SSU7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EC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HRNSNLKFCTVCASNNNRSMESHKVLQEAGYNVSSYGTGSAVRLPGLSIDKPNVYSFGTPYNDIYNDLLSQSADRYKSNGLLQMLDRNRRLKKAPEKWQESTKVFDFVFTCEERCFDAVCEDLMNRGGKLNKIVHVINVDIKDDDENAKIGSKAILELADMLNDKIEQCEKDDIPFEDCIMDILTEWQSSHSQLPSLYAPSYY</w:t>
            </w:r>
          </w:p>
        </w:tc>
      </w:tr>
      <w:tr w:rsidR="00767530" w:rsidRPr="00E340F8" w14:paraId="295F6B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3318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907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675|STA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DD3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ATFKLCAGSSYRHMRNMKGLRQQAVMAISQELNRRALGGPTPSTWINQVRRRSSLLGSRLEETLYSDQELAYLQQGEEAMQKALGILSNQEGWKKESQQDNGDKVMSKVVPDVGKVFRLEVVVDQPMERLYEELVERMEAMGEWNPNVKEIKVLQKIGKDTFITHELAAEAAGNLVGPRDFVSVRCAKRRGSTCVLAGMATDFGNMPEQKGVIRAEHGPTCMVLHPLAGSPSKTKLTWLLSIDLKGWLPKSIINQVLSQTQVDFANHLRKRLESHPASEARC</w:t>
            </w:r>
          </w:p>
        </w:tc>
      </w:tr>
      <w:tr w:rsidR="00767530" w:rsidRPr="00E340F8" w14:paraId="4BCEA5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A94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8B3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704|ST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0026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RLEQLKAKQLTQDDDTDEVEIAIDNTAFMDEFFSEIEETRLNIDKISEHVEEAKKLYSIILSAPIPEPKTKDDLEQLTTEIKKRANNVRNKLKSMEKHIEEDEVRSSADLRIRKSQHSVLSRKFVEVMTKYNEAQVDFRERSKGRIQRQLEITGKKTTDEELEEMLESGNPAIFTSGIIDSQISKQALSEIEGRHKDIVRLESSIKELHDMFMDIAMLVENQGEMLDNIELNVMHTVDHVEKARDETKRAMKYQGQARKKLIIIIVVVVVLLGILALIIGLSVGLK</w:t>
            </w:r>
          </w:p>
        </w:tc>
      </w:tr>
      <w:tr w:rsidR="00767530" w:rsidRPr="00E340F8" w14:paraId="322A3E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A35B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01F6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I48|SYD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5E9F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FPSWLSQLYRGLSRPIRRTTQPIWGSLYRSLLQSSQRRIPEFSSFVVRTNTCGELRSSHLGQEVTLCGWIQYRRQNTFLVLRDFDGLVQVIIPQDESAASVKKILCEAPVESVVQVSGTVISRPAGQENPKMPTGEIEIKVKTAELLNACKKLPFEIKNFVKKTEALRLQYRYLDLRSFQMQYNLRLRSQMVMKMREYLCNLHGFVDIETPTLFKRTPGGAKEFLVPSREPGKFYSLPQSPQQFKQLLMVGGLDRYFQVARCYRDEGSRPDRQPEFTQIDIEMSFVDQTGIQSLIEGLLQYSWPNDKDPVVVPFPTMTFAEVLATYGTDKPDTRFGMKIIDISDVFRNTEIGFLQDALSKPHGTVKAICIPEGAKYLKRKDIESIRNFAADHFNQEILPVFLNANRNWNSPVANFIMESQRLELIRLMETQEEDVVLLTAGEHNKACSLLGKLRLECADLLETRGVVLRDPTLFSFLWVVDFPLFLPKEENPRELESAHHPFTAPHPSDIHLLYTEPKKARSQHYDLVLNGNEIGGGSIRIHNAELQRYILATLLKEDVKMLSHLLQALDYGAPPHGGIALGLDRLICLVTGSPSIRDVIAFPKSFRGHDLMSNTPDSVPPEELKPYHIRVSKPTDSKAERAH</w:t>
            </w:r>
          </w:p>
        </w:tc>
      </w:tr>
      <w:tr w:rsidR="00767530" w:rsidRPr="00E340F8" w14:paraId="4609684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AB0C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1B0A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8849|STX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6FCC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RLEQLKAKQLTQDDDTDEVEIAIDNTAFMDEFFSEIEETRLNIDKISEHVEEAKKLYSIILSAPIPEPKTKDDLEQLTTEIKKRANNVRNKLKSMEKHIEEDEVRSSADLRIRKSQHSVLSRKFVEVMTKYNEAQVDFRERSKGRIQRQLEITGKKTTDEELEEMLESGNPAIFTSGIIDSQISKQALSEIEGRHKDIVRLESSIKELHDMFMDIAMLVENQGEMLDNIELNVMHTVDHVEKARDETKRAMKYQGQARKKLIIIIVIVVVLLGILALIIGLSVGLK</w:t>
            </w:r>
          </w:p>
        </w:tc>
      </w:tr>
      <w:tr w:rsidR="00767530" w:rsidRPr="00E340F8" w14:paraId="0C8FC6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1F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F53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G0|SUF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9184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KKKRATEKVWCYYCDREFDDEKILVQHQKAKHFKCHVCHKKLSTASGMVIHVLQVHKENVTKVPNAKDGRDSTDIEIYGMQGIPPHVLTAHYGEEEDEPPAKVAKVEIPSAPLGGVVPRPYGMVYPPQQVPGAVPARPMYYPGPPMRHPAPVWQMPPPRPQQWYPQNPALSVPPAAHLGYRPQPLFPVQNMGMTPTPTSAPAIQPSPVTGVTPPGIPTSSPAMPVPQPLFPVVNNSIPSQAPPFSAPLPVGGAQQPSHADALGSADAYPPNNSIPGGTNAHSYASGPNTSGPSIGPPPVIANKAPSNQPNEVYLVWDDEAMSMEERRMSLPKYKVHDETSQMNSINAAIDRRISESRLAGRMAF</w:t>
            </w:r>
          </w:p>
        </w:tc>
      </w:tr>
      <w:tr w:rsidR="00767530" w:rsidRPr="00E340F8" w14:paraId="70D9B0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CC05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EA2F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874|SS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384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ADEPLNGSHTWLSIPFDLNGSVVSTNTSNQTEPYYDLTSNAVLTFIYFVVCIIGLCGNTLVIYVILRYAKMKTITNIYILNLAIADELFMLGLPFLAMQVALVHWPFGKAICRVVMTVDGINQFTSIFCLTVMSIDRYLAVVHPIKSAKWRRPRTAKMITMAVWGVSLLVILPIMIYAGLRSNQWGRSSCTINWPGESGAWYTGFIIYTFILGFLVPLTIICLCYLFIIIKVKSSGIRVGSSKRKKSEKKVTRMVSIVVAVFIFCWLPFYIFNVSSVSMAISPTPALKGMFDFVVVLTYANSCANPILYAFLSDNFKKSFQNVLCLVKVSGTDDGERSDSKQDKSRLNETTETQRTLLNGDLQTSI</w:t>
            </w:r>
          </w:p>
        </w:tc>
      </w:tr>
      <w:tr w:rsidR="00767530" w:rsidRPr="00E340F8" w14:paraId="0340E318" w14:textId="77777777" w:rsidTr="005C1E46">
        <w:trPr>
          <w:trHeight w:val="7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464E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4462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VEC9|SS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7A9F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PALLFGMAWALADGRWCEWTETIRVEEEVAPRQEDLVPCASLDHYSRLGWRLDLPWSGRSGLTRSPAPGLCPIYKPPETRPAKWNRTVRTCCPGWGGAHCTEALAKASPEGHCFAMWQCQLQAGSANASAGSLEECCARPWGQSWWDGSSQACRSCSSRHLPGSASSPALLQPLAGAVGQLWSQHQRPSATCASWSGFHYRTFDGRHYHFLGRCTYLLAGAADSTWAVHLTPGDRCPQPGHCQRVTMGPEEVLIQAGNVSVKGQLVPEGQSWLLHGLSLQWLGDWLVLSGGLGVVVRLDRTGSISISVDHELWGQTQGLCGLYNGWPEDDFMEPGGGLAMLAATFGNSWRLPGSESGCLDAVEVAQGCDSPLGLIDADVEPGHLRAEAQDVCHQLLEGPFGQCHAQVSPAEYHEACLFAYCAGAMAGSGQEGRQQAVCATFASYVQACARRHIHIRWRKPGFCERLCPGGQLYSDCVSLCPPSCEAVGQGEEESCREECVSGCECPRGLFWNGTLCVPAAHCPCYYCRQRYVPGDTVRQLCNPCVCRDGRWHCAQALCPAECAVGGDGHYLTFDGRSYSFWGGQGCRYSLVQDYVKGQLLILLEHGACDAGSCLHAISVSLEDTHIQLRDSGAVLVNGQDVGLPWIGAEGLSVRRASSAFLLLRWPGAQVLWGLSDPVAYITLDPRHAHQVQGLCGTFTQNQQDDFLTPAGDVETSIAAFASKFQVAGKGRCPSEDSALLSPCTTHSQRHAFAEAACAILHSSVFQECHRLVDKEPFYLRCLAAVCGCDPGSDCLCPVLSAYARRCAQEGASPPWRNQTLCPVMCPGGQEYRECAPACGQHCGKPEDCGELGSCVAGCNCPLGLLWDPEGQCVPPSLCPCQLGARRYAPGSATMKECNRCICQERGLWNCTARHCPSQAFCPRELVYAPGACLLTCDSPSANHSCPAGSTDGCVCPPGTVLLDERCVPPDLCPCRHSGQWYLPNATIQEDCNVCVCRGRQWHCTGQRRSGRCQASGAPHYVTFDGLAFTYPGACEYLLVREASGLFTVSAQNLPCGASGLTCTKALAVRLEGTVVHMLRGRAVTVNGVSVTPPKVYTGPGLSLRRAGLFLLLSTHLGLTLLWDGGTRVLVQLSPQFRGRVAGLCGDFDGDASNDLRSRQGVLEPTAELAAHSWRLSPLCPEPGDLPHPCTMNTHRAGWARARCGALLQPLFTLCHAEVPPQQHYEWCLYDACGCDSGGDCECLCSAIATYADECARHGHHVRWRSQELCSLQCEGGQVYEACGPTCPPTCHEQHPEPGWHCQVVACVEGCFCPEGTLLHGGACLEPASCPCEWGRNSFPPGSVLQKDCGNCTCQEGQWHCGGDGGHCEELVPACAEGEALCQENGHCVPHGWLCDNQDDCGDGSDEEGCAAPGCGEGQMTCSSGHCLPLALLCDRQDDCGDGTDEPSYPCPQGLLACADGRCLPPALLCDGHPDCLDAADEESCLGQVTCVPGEVSCVDGTCLGAIQLCDGVWDCPDGADEGPGHCPLPSLPTPPASTLPGPSPGSLDTASSPLASASPAPPCGPFEFRCGSGECTPRGWRCDQEEDCADGSDERGCGGPCAPHHAPCARGPHCVSPEQLCDGVRQCPDGSDEGPDACGGLPALGGPNRTGLPCPEYTCPNGTCIGFQLVCDGQPDCGRPGQVGPSPEEQGCGAWGPWSPWGPCSRTCGPWGQGRSRRCSPLGLLVLQNCPGPEHQSQACFTAACPVDGEWSTWSPWSVCSEPCRGTMTRQRQCHSPQNGGRTCAALPGGLHSTRQTKPCPQDGCPNATCSGELMFQPCAPCPLTCDDISGQVTCPPDWPCGSPGCWCPEGQVLGSEGWCVWPRQCPCLVDGARYWPGQRIKADCQLCICQDGRPRRCRLNPDCAVDCGWSSWSPWAKCLGPCGSQSIQWSFRSSNNPRPSGRGRQCRGIHRKARRCQTEPCEGCEHQGQVHRVGERWHGGPCRVCQCLHNLTAHCSPYCPLGSCPQGWVLVEGTGESCCHCALPGENQTVQPMATPAAAPAPSPQIRFPLATYILPPSGDPCYSPLGLAGLAEGSLHASSQQLEHPTQAALLGAPTQGPSPQGWHAGGDAYAKWHTRPHYLQLDLLQPRNLTGILVPETGSSNAYASSFSLQFSSNGLHWHDYRDLLPGILPLPKLFPRNWDDLDPAVWTFGRMVQARFVRVWPHDVHHSDVPLQVELLGCEPGSPPAPLCPGVGLRCASGECVLRGGPCDGVLDCEDGSDEEGCVLLPEGTGRFHSTAKTLALSSAQPGQLLHWPREGLAETEHWPPGQESPTSPTETRPVSPGPASGVPHHGESVQMVTTTPIPQMEARTLPPGMAAVTVVPPHPVTPATPAGQSVAPGPFPPVQCGPGQTPCEVLGCVEQAQVCDGREDCLDGSDERHCARNLLMWLPSLPALWAASTVPFMMPTMALPGLPASRALCSPSQLSCGSGECLSAERRCDLRPDCQDGSDEDGCVDCVLAPWSVWSSCSRSCGLGLTFQRQELLRPPLPGGSCPRDRFRSQSCFVQACPVAGAWAMWEAWGPCSVSCGGGHQSRQRSCVDPPPKNGGAPCPGASQERAPCGLQPCSGGTDCELGRVYVSADLCQKGLVPPCPPSCLDPKANRSCSGHCVEGCRCPPGLLLHDTRCLPLSECPCLVGEELKWPGVSFLLGNCSQCVCEKGELLCQPGGCPLPCGWSAWSSWAPCDRSCGSGVRARFRSPSNPPAAWGGAPCEGDRQELQGCHTVCGTEVFGWTPWTSWSSCSQSCLAPGGGPGWRSRSRLCPSPGDSSCPGDATQEEPCSPPVCPVPSIWGLWAPWSTCSAPCDGGIQTRGRSCSSLAPGDTTCPGPHSQTRDCNTQPCTAQCPENMLFRSAEQCHQEGGPCPRLCLTQGPGIECTGFCAPGCTCPPGLFLHNASCLPRSQCPCQLHGQLYASGAMARLDSCNNCTCVSGKMACTSERCPVACGWSPWTLWSLCSCSCNVGIRRRFRAGTAPPAAFGGAECQGPTMEAEFCSLRPCPGPGGEWGPWSPCSVPCGGGYRNRTRGSSRSLMEFSTCGLQPCAGPVPGMCPRDKQWLDCAQGPASCAELSAPRGTNQTCHPGCHCPSGMLLLNNVCVPTQDCPCAHEGHLYPPGSTVVRPCENCSCVSGLIANCSSWPCAEGEPTWSPWTPWSQCSASCGPARCHRHRFCARSPSAVPSTVAPLPLPATPTPLCSGPEAEEEPCLLQGCDRAGGWGPWGPWSHCSRSCGGGLRSRTRACDQPPPQGLGDYCEGPRAQGEVCQALPCPVTNCTAIEGAEYSPCGPPCPRSCDDLVHCVWRCQPGCYCPPGQVLSSNGAICVQPGHCSCLDLLTGQRHHPGARLARPDGCNHCTCLEGRLNCTDLPCPVPGGWCPWSEWTMCSQPCRGQTRSRSRACACPTPQHGGAPCTGEAGEAGAQHQREACPSYATCPVDGAWGPWGPWSPCDMCLGQSHRSRACSRPPTPEGGRPCPGNHTQSRPCQENSTQCTDCGGGQSLHPCGQPCPRSCQDLSPGSVCQPGSVGCQPTCGCPLGQLSQDGLCVPPAHCRCQYQPGAMGIPENQSRSAGSRFSSWESLEPGEVVTGPCDNCTCVAGILQCQEVPDCPDPGVWSSWGPWEDCSVSCGGGEQLRSRRCARPPCPGPARQSRTCSTQVCREAGCPAGRLYRECQPGEGCPFSCAHVTQQVGCFSEGCEEGCHCPEGTFQHRLACVQECPCVLTAWLLQELGATIGDPGQPLGPGDELDSGQTLRTSCGNCSCAHGKLSCSLDDCFEADGGFGPWSPWGPCSRSCGGLGTRTRSRQCVLTMPTLSGQGCRGPRQDLEYCPSPDCPGAEGSTVEPVTGLPGGWGPWSSWSPCSRSCTDPARPAWRSRTRLCLANCTMGDPLQERPCNLPSCTELPVCPGPGCGAGNCSWTSWAPWEPCSRSCGVGQQRRLRAYRPPGPGGHWCPNILTAYQERRFCNLRACPVPGGWSRWSPWSWCDRSCGGGQSLRSRSCSSPPSKNGGAPCAGERHQARLCNPMPCEAGCPAGMEVVTCANRCPRRCSDLQEGIVCQDDQVCQKGCRCPKGSLEQDGGCVPIGHCDCTDAQGHSWAPGSQHQDACNNCSCQAGQLSCTAQPCPPPTHCAWSHWSAWSPCSHSCGPRGQQSRFRSSTSGSWAPECREEQSQSQPCPQPSCPPLCLQGTRSRTLGDSWLQGECQRCSCTPEGVICEDTECAVPEAWTLWSSWSDCPVSCGGGNQVRTRACRAAAPHHRSPPCLGPDTQTRQQPCPGLLEACSWGPWGPCSRSCGPGLASRSGSCPCLMAKADPTCNSTFLHLDTQGCYSGPCPEECVWSSWSSWTRCSCRVLVQQRYRHQGPASRGARAGAPCTRLDGHFRPCLISNCSEDSCTPPFEFHACGSPCAGLCATHLSHQLCQDLPPCQPGCYCPKGLLEQAGGCIPPEECNCWHTSAAGAGMTLAPGDRLQLGCKECECRRGELHCTSQGCQGLLPLSEWSEWSPCGPCLPPSALAPASRTALEEHWLRDPTGLSPTLAPLLASEQHRHRLCLDPATGRPWTGAPHLCTAPLSQQRLCPDPGACPDSCQWSLWGPWSPCQVPCSGGFRLRWREAEALCGGGCREPWAQESCNGGPCPESCEAQDTVFTLDCANQCPHSCADLWDRVQCLQGPCRPGCRCPPGQLVQDGRCVPISSCRCGLPSANASWELAPAQAVQLDCQNCTCVNESLVCPHQECPVLGPWSAWSSCSAPCGGGTMERHRTCEGGPGVAPCQAQDTEQRQECNLQPCPECPPGQVLSACATSCPCLCWHLQPGAICVQEPCQPGCGCPGGQLLHNGTCVPPTACPCTQHSLPWGLTLTLEEQAQELPPGTVLTRNCTRCVCHGGAFSCSLVDCQVPPGETWQQVAPGELGLCEQTCLEMNATKTQSNCSSARASGCVCQPGHFRSQAGPCVPEDHCECWHLGRPHLPGSEWQEACESCLCLSGRPVCTQHCSPLTCAQGEEMVLEPGSCCPSCRREAPEEQSPSCQLLTELRNFTKGTCYLDQVEVSYCSGYCPSSTHVMPEEPYLQSQCDCCSYRLDPESPVRILNLRCLGGHTEPVVLPVIHSCQCSSCQGGDFSKR</w:t>
            </w:r>
          </w:p>
        </w:tc>
      </w:tr>
      <w:tr w:rsidR="00767530" w:rsidRPr="00E340F8" w14:paraId="0918CD7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54D2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E6C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3094|STI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2E9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NTIWNYSLIFFCCVLKSISTLDHGPHTVSVDSNRHNTQHQYKQNPNVASQRHSSHESGQSLHNSQSEHVTHIAASHAGSGGEHSTHLAQNLHRSSYNLLSEAMSQAVSNEFSSMGSGSADGACAADDFDCYSGSVQDRFGMEAIASLHRQLDDDDNGNIDLSESDDFLREELKYDSGYEKRQKAFHFNDDMHISVKELWEAWLRSEVHNWTIEQTTDWLAQSVQLPQYVDLFKLHKVTGAALPRLAVNNLQYVGNVLGIKDPIHKQKISLKAMDVVLFGPPRETGTRWKDYILVTLLLSAIIGCWYAYQQNKNAKRHLRRMAQDMEGLQRAEQSLQEMQKELERARMEQENVATEKLDLERRLKEAPTLSSSNSDLEVQQLKKEIEMLRNELSRAEFELVDNCWSPPPQLQSWLQYTYELESKNHQKKRTSAEKQLQSAREACEKLRKKRSSLVGAFVSTHGKSIDDVDRSIVEARNALGDVTNELQERLHRWKQIETCLGLNIVNNNGLPYLENVLYGRNGGLQSSMGMSSTKGSRARITNSTEDLDDESIQGKLNFENFSLLATE</w:t>
            </w:r>
          </w:p>
        </w:tc>
      </w:tr>
      <w:tr w:rsidR="00767530" w:rsidRPr="00E340F8" w14:paraId="5950540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8E3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9124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478|SUB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2CD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EGEEDLLEYSDNEQEIQIDASKAAEAGETGAATSATEGDNNNNTAAGDKKGSYVGIHSTGFKDFLLKPELSRAIIDCGFEHPSEVQQHTIPQSIHGTDVLCQAKSGLGKTAVFVLSTLQQLDPVPGEVAVVVICNARELAYQIRNEYLRFSKYMPDVKTAVFYGGTPISKDAELLKNKDTAPHIVVATPGRLKALVREKYIDLSHVKNFVIDECDKVLEELDMRRDVQEIFRATPRDKQVMMFSATLSQEIRPICRRFLQNPLEIFVDDEAKLTLHGLQQYYIKLEEREKNRKLAQLLDDLEFNQVIIFVKSTTRANELTKLLNASNFPAITVHGHMKQEERIARYKAFKDFEKRICVSTDVFGRGIDIERINLAINYDLTNEADQYLHRVGRAGRFGTKGLAISFVSSKEDEEVLAKIQERFDVKIAEFPEEGIDPSTYLNN</w:t>
            </w:r>
          </w:p>
        </w:tc>
      </w:tr>
      <w:tr w:rsidR="00767530" w:rsidRPr="00E340F8" w14:paraId="03D1F35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B42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DC70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E9|STO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E5A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DHVIATHQSEWVSFNEEPPFPAHSQGGTEEHLPGLSSSPDQSESSSGENHVVDGGSQDHSHSEQDDSSEKMGLISEAASPPGSPEQPPPDLASAISNWVQFEDDTPWASTSPPHQETAETALPLTMPCWTCPSFDSLGRCPLTSESSWTTHSEDTSSPSFGCSYTDLQLINAEEQTSGQASGADSTDNSSSLQEDEEVEMEAISWQASSPAMNGHPAPPVTSARFPSWVTFDDNEVSCPLPPVTSPLKPNTPPSASVIPDVPYNSMGSFKKRDRPKSTLMNFSKVQKLDISSLNRTPSVTEASPWRATNPFLNETLQDVQPSPINPFSAFFEEQERRSQNSSISSTTGKSQRDSLIVIYQDAISFDDSSKTQSHSDAVEKLKQLQIDDPDHFGSATLPDDDPVAWIELDAHPPGSARSQPRDGWPMMLRIPEKKNIMSSRHWGPIFVKLTDTGYLQLYYEQGLEKPFREFKLEICHEISEPRLQNYDENGRIHSLRIDRVTYKEKKKYQPKPAVAHTAEREQVIKLGTTNYDDFLSFIHAVQDRLMDLPVLSMDLSTVGLNYLEEEITVDVRDEFSGIVSKGDNQILQHHVLTRIHILSFLSGLAECRLGLNDILVKGNEIVLRQDIMPTTTTKWIKLHECRFHGCVDEDVFHNSRVILFNPLDACRFELMRFRTVFAEKTLPFTLRTATSVNGAEVEVQSWLRMSTGFSANRDPLTQVPCENVMIRYPVPSEWVKNFRRESVLGEKSLKAKVNRGASFGSTSVSGSEPVMRVTLGTAKYEHAFNSIVWRINRLPDKNSASGHPHCFFCHLELGSDREVPSRFANHVNVEFSMPTTSASKASVRSISVEDKTDVRKWVNYSAHYSYQVALGSIWLMLPTPFVHPTTLPLLFLLAMLTMFAW</w:t>
            </w:r>
          </w:p>
        </w:tc>
      </w:tr>
      <w:tr w:rsidR="00767530" w:rsidRPr="00E340F8" w14:paraId="5270DC8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700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F969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344|SSRP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503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SLEYNDINAEVRGVLCSGRLKMTEQNIIFKNTKTGKVEQISAEDIDLINSQKFVGTWGLRVFTKGGVLHRFTGFRDSEHEKLGKFIKAAYSQEMVEKEMCVKGWNWGTARFMGSVLSFDKESKTIFEVPLSHVSQCVTGKNEVTLEFHQNDDAPVGLLEMRFHIPAVESAEEDPVDKFHQNVMSKASVISASGESIAIFREIQILTPRGRYDIKIFSTFFQLHGKTFDYKIPMDSVLRLFMLPHKDSRQMFFVLSLDPPIKQGQTRYHYLVLLFAPDEETTIELPFSEAELRDKYEGKLEKEISGPVYEVMGKVMKVLIGRKITGPGNFIGHSGTAAVGCSFKAAAGYLYPLERGFIYIHKPPLHIRFEEISSVNFARSGGSTRSFDFEVTLKNGTVHIFSSIEKEEYAKLFDYITQKKLHVSNMGKDKSGYKDVDFGDSDNENEPDAYLARLKAEAREKEEDDDDGDSDEESTDEDFKPNENESDVAEEYDSNVESDSDDDSDASGGGGDSDGAKKKKEKKSEKKEKKEKKHKEKERTKKPSKKKKDSGKPKRATTAFMLWLNDTRESIKRENPGIKVTEIAKKGGEMWKELKDKSKWEDAAAKDKQRYHDEMRNYKPEAGGDSDNEKGGKSSKKRKTEPSPSKKANTSGSGFKSKEYISDDDSTSSDDEKDNEPAKKKSKPPSDGDAKKKKAKSESEPEESEEDSNASDEDEEDEASD</w:t>
            </w:r>
          </w:p>
        </w:tc>
      </w:tr>
      <w:tr w:rsidR="00767530" w:rsidRPr="00E340F8" w14:paraId="68586C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987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66E7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39|STX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BD39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TPGIGGDSAQLAQRISSNIQKITQCSVEIQRTLNQLGTPQDSPELRQLLQQKQQYTNQLAKETDKYIKEFGSLPTTPSEQRQRKIQKDRLVAEFTTSLTNFQKAQRQAAEREKEFVARVRASSRVSGGFPEDSSKEKNLVSWESQTQPQVQVQDEEITEDDLRLIHERESSIRQLEADIMDINEIFKDLGMMIHEQGDMIDSIEANVESAEVHVQQANQQLSRAADYQRKSRKTLCIIIFILVVRIVIICLIVWGLKG</w:t>
            </w:r>
          </w:p>
        </w:tc>
      </w:tr>
      <w:tr w:rsidR="00767530" w:rsidRPr="00E340F8" w14:paraId="75DB2E9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526E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53E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29|STA5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6814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WIQAQQLQGDALRQMQVLYGQHFPIEVRHYLAQWIESQPWDAIDLDNPQDRAQATQLLEGLVQELQKKAEHQVGEDGFLLKIKLGHYATQLQKTYDRCPLELVRCIRHILYNEQRLVREANNCSSPAGILVDAMSQKHLQINQTFEELRLVTQDTENELKKLQQTQEYFIIQYQESLRIQAQFAQLAQLSPQERLSRETALQQKQVSLEAWLQREAQTLQQYRVELAEKHQKTLQLLRKQQTIILDDELIQWKRRQQLAGNGGPPEGSLDVLQSWCEKLAEIIWQNRQQIRRAEHLCQQLPIPGPVEEMLAEVNATITDIISALVTSTFIIEKQPPQVLKTQTKFAATVRLLVGGKLNVHMNPPQVKATIISEQQAKSLLKNENTRNECSGEILNNCCVMEYHQATGTLSAHFRNMSLKRIKRADRRGAESVTEEKFTVLFESQFSVGSNELVFQVKTLSLPVVVIVHGSQDHNATATVLWDNAFAEPGRVPFAVPDKVLWPQLCEALNMKFKAEVQSNRGLTKENLVFLAQKLFNNSSSHLEDYSGLSVSWSQFNRENLPGWNYTFWQWFDGVMEVLKKHHKPHWNDGAILGFVNKQQAHDLLINKPDGTFLLRFSDSEIGGITIAWKFDSPERNLWNLKPFTTRDFSIRSLADRLGDLSYLIYVFPDRPKDEVFSKYYTPVLAKAVDGYVKPQIKQVVPEFVNASADAGGSSATYMDQAPSPAVCPQAPYNMYPQNPDHVLDQDGEFDLDETMDVARHVEELLRRPMDSLDSRLSPPAGLFTSARGSLS</w:t>
            </w:r>
          </w:p>
        </w:tc>
      </w:tr>
      <w:tr w:rsidR="00767530" w:rsidRPr="00E340F8" w14:paraId="5C467F6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97E0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99DE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805|SSN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F76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QGAALQNYNNELVKCIEELCQKREELCRQIQEEEDEKQRLQNEVRQLTEKLARVNENLARKIASRNEFDRTIAETEAAYLKILESSQTLLSVLKREAGNLTKATAPDQKSSGGRDS</w:t>
            </w:r>
          </w:p>
        </w:tc>
      </w:tr>
      <w:tr w:rsidR="00767530" w:rsidRPr="00E340F8" w14:paraId="7248378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3A0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7A6D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Z1|STM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D960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RAARGTGALLLRGSLLASGRAPRRASSGLPRNTVVLFVPQQEAWVVERMGRFHRILEPGLNILIPVLDRIRYVQSLKEIVINVPEQSAVTLDNVTLQIDGVLYLRIMDPYKASYGVEDPEYAVTQLAQTTMRSELGKLSLDKVFRERESLNASIVDAINQAADCWGIRCLRYEIKDIHVPPRVKESMQMQVEAERRKRATVLESEGTRESAINVAEGKKQAQILASEAEKAEQINQAAGEASAVLAKAKAKAEAIRILAAALTQHNGDAAASLTVAEQYVSAFSKLAKDSNTILLPSNPGDVTSMVAQAMGVYGALTKAPVPGTPDSLSSGSSRDVQGTDASLDEELDRVKMS</w:t>
            </w:r>
          </w:p>
        </w:tc>
      </w:tr>
      <w:tr w:rsidR="00767530" w:rsidRPr="00E340F8" w14:paraId="1D6DF42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8658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F69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537|SYN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5957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FLRRRLSDSSFIANLPNGYMTDLQRPEPQQPPPAPGPGTATASAATSAASPGPERRPPPAQAPAPQPAPQPAPTPSVGSSFFSSLSQAVKQTAASAGLVDAPAPSAASRKAKVLLVVDEPHTDWAKCFRGKKILGDYDIKVEQAEFSELNLVAHADGTYAVDMQVLRNGTKVVRSFRPDFVLIRQHAFGMAENEDFRHLVIGMQYAGLPSINSLESIYNFCDKPWVFAQMVAIFKTLGGEKFPLIEQTYYPNHREMLTLPTFPVVVKIGHAHSGMGKVKVENHYDFQDIASVVALTQTYATAEPFIDAKYDIRVQKIGNNYKAYMRTSISGNWKTNTGSAMLEQIAMSDRYKLWVDACSEMFGGLDICAVKAVHGKDGKDYIFEVMDCSMPLIGEHQVEDRQLITDLVISKMNQLLSRTPALSPQRPLTTQQPQSGTLKEPDSSKTPPQRPAPQGGPGQPQGMQPPGKVLPPRRLPSGPSLPPSSSSSSSSSSSSSAPQRPGGPTSTQVNASSSSNSLAEPQAPQAAPPQKPQPHPQLNKSQSLTNAFSFSESSFFRSSANEDEAKAETIRSLRKSFASLFSD</w:t>
            </w:r>
          </w:p>
        </w:tc>
      </w:tr>
      <w:tr w:rsidR="00767530" w:rsidRPr="00E340F8" w14:paraId="77FB0B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3B5E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A02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6AN5|SYS2_METB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47D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QFNLKAYFKTSADPTPAKDAIAALFEEANSTLLTRGAPEGQGAKVTEWKLGEDRIELTLQSGRYVRVHDAIFRLRKQLAEALGKKYKIGIRGIEVESFIIKVPADHELRMLKVPYIKSMENIEGGIQLELEVGEAEMKNRVPDRILTLLEEKIEAAQYGAKAEHWNLLWQREPMEHPFKEDPTQAMMKEGWLKRGSSRGQWIHGPQSARIFRTFEKIVLEELLEPLGYREMIFPKLVTWEVWMKSGHAKGVYPEIYYVCPPQTRDPDYWEEVADYYKVTHEVPTKLIKEKIAEPIGGMCYAQCPPFWMYVAGETLPNEEIPVKVFDRSGTSHRYESGGIHGIERVDEFHRIEIVWIGTKEEVLKCAEELHDRYMHIFNDILDIEWRKARVTPWFMAQEGLLGLAEENTVGTTDYEACLPYRGPDGEWLEFQNVSINGDKYPKGFNVKLQSGDELWSGCSGVGLERWAAVFLAQKGLDPANWPEEFRNRVGEMPKGIRFL</w:t>
            </w:r>
          </w:p>
        </w:tc>
      </w:tr>
      <w:tr w:rsidR="00767530" w:rsidRPr="00E340F8" w14:paraId="159E167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4E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8747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576|T22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C40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TEMYQTPMEVAVYQLHNFSISFFSSLLGGDVVSVKLDNSASGASVVAIDNKIEQAMDLVKNHLMYAVREEVEILKEQIRELVEKNSQLERENTLLKTLASPEQLEKFQSCLSPEEPAPESPQVPEAPGGSAV</w:t>
            </w:r>
          </w:p>
        </w:tc>
      </w:tr>
      <w:tr w:rsidR="00767530" w:rsidRPr="00E340F8" w14:paraId="0CA2E0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CFBC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6FFD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998|TBXT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4E79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SPDQRLDHLLSAVESEFQKGSEKGDASERDIKLSLEDAELWTKFKELTNEMIVTKTGRRMFPVLRASVTGLDPNAMYSVLLDFVAADNNRWKYVNGEWVPGGKPEPQSPSCVYIHPDSPNFGAHWMKAPVSFSKVKLSNKLNGGGQIMLNSLHKYEPRIHIVKVGGIQKMISSQSFPETQFIAVTAYQNEEITALKIKHNPFAKAFLDAKERSDHKEVPDHSTDNQQSGYSQLGGWFLPSNGPMGPSSSPPQFNGAPVHSSGSYCERYSSLRNHRAAPYPSHYSHRSTTTNNYMDNSSGSLASHDSWSALQIPNSSGMGTLAHTTNTTSNTSQYPSLWSVAGTTLTPSGSASGSITGGLTSQFLRGSSMSYSGLTSSLPVSSPSSMYDPGLSEVGVGDAQFESSIARLTASWAPVAQSY</w:t>
            </w:r>
          </w:p>
        </w:tc>
      </w:tr>
      <w:tr w:rsidR="00767530" w:rsidRPr="00E340F8" w14:paraId="3D4442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1F9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1ACD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6639|SYT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5307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EEKASSPSGKMGGEEKPIGAGEEKQKEGGKKKNKEGSGDGGRAELNPWPEYIYTRLEMYNILKAEHDSILAEKAEKDSKPIKVTLPDGKQVDAESWKTTPYQIACGISQGLADNTVIAKVNNVVWDLDRPLEEDCTLELLKFEDEEAQAVYWHSSAHIMGEAMERVYGGCLCYGPPIENGFYYDMYLEEGGVSSNDFSSLEALCKKIIKEKQAFERLEVKKETLLAMFKYNKFKCRILNEKVNTPTTTVYRCGPLIDLCRGPHVRHTGKIKALKIHKNSSTYWEGKADMETLQRIYGISFPDPKMLKEWEKFQEEAKNRDHRKIGRDQELYFFHELSPGSCFFLPKGAYIYNALIEFIRSEYRKRGFQEVVTPNIFNSRLWMTSGHWQHYSENMFSFEVEKELFALKPMNCPGHCLMFDHRPRSWRELPLRLADFGVLHRNELSGALTGLTRVRRFQQDDAHIFCAMEQIEDEIKGCLDFLRTVYSVFGFSFKLNLSTRPEKFLGDIEVWDQAEKQLENSLNEFGEKWELNSGDGAFYGPKIDIQIKDAIGRYHQCATIQLDFQLPIRFNLTYVSHDGDDKKRPVIVHRAILGSVERMIAILTENYGGKWPFWLSPRQVMVVPVGPTCDEYAQKVRQQFHDAKFMADIDLDPGCTLNKKIRNAQLAQYNFILVVGEKEKISGTVNIRTRDNKVHGERTISETIERLQQLKEFRSKQAEEEF</w:t>
            </w:r>
          </w:p>
        </w:tc>
      </w:tr>
      <w:tr w:rsidR="00767530" w:rsidRPr="00E340F8" w14:paraId="408563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BD7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B394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X1|TBC2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EC2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SPENSLSARQSASFILVKRKPPIDKTEWDSFFDESGHLAKSRDFICVNILERGLHPFVRTEAWKFLTGYFSWQSSQDERLTVDSMRRKNYKALCQMYEKIQPLLENLHRNFTETRNNIARDIQKIYDKDPLGNVLIDKKRLEKILLLSYVCNTQAEYQQGFHEMMMLFQLMVEHDHETFWLFQFFLQKTEHSCVINIGVAKNLDMLSTLITFLDPVFAEHLKGKGAGAVQSLFPWFCFCFQRAFKSFDDVWRLWEVLLTGKPCRNFQVLVAYSMLQMVREQVLQESMGGDDILLACNNLIDLDADELISAACVVYAELIQKDVPQTLKDFFL</w:t>
            </w:r>
          </w:p>
        </w:tc>
      </w:tr>
      <w:tr w:rsidR="00767530" w:rsidRPr="00E340F8" w14:paraId="526EC7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818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CE59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8S3|T150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8BD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KKCSVWMFLPLVFTLFTSAGLWIVYFIAVEDDKILPLNSAARKSGAKHAPYISFAGDDPPASCVFSQVMNMAAFLALVVAVLRFIQLKPKVLNPWLNISGLAALCLASFGMTLLGNFQLTNDEEIHNVGTSLTFGFGTLTCWIQAALTLKVNIKNEGRRAGIPRVILSAVITLCVVLYFILMAQDIHMYAARVQWGLVMCFLAYFGTLAVEFRHYRYEIVCSEYQENFLSFSESLSEASEYQTDQV</w:t>
            </w:r>
          </w:p>
        </w:tc>
      </w:tr>
      <w:tr w:rsidR="00767530" w:rsidRPr="00E340F8" w14:paraId="766F527C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F639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1B44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710|THY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0F6A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LVLWVSTLLSSVCLVAANIFEYQVDAQPLRPCELQREKAFLKQAEYVPQCSEDGSFQTVQCQNDGQSCWCVDSDGREVPGSRQLGRPTVCLSFCQLHKQRILLGSYINSTDALYLPQCQDSGNYAPVQCDLQRVQCWCVDTEGMEVYGTRQQGRPTRCPRSCEIRNRRLLHGVGDRSPPQCTADGEFMPVQCKFVNTTDMMIFDLIHNYNRFPDAFVTFSSFRGRFPEVSGYCYCADSQGRELAETGLELLLDEIYDTIFAGLDQASTFTQSTMYRILQRRFLAIQLVISGRFRCPTKCEVEQFAATRFGHSYIPRCHRDGHYQTVQCQTEGMCWCVDAQGREVPGTRQQGQPPSCAADQSCALERQQALSRFYFETPDYFSPQDLLSSEDRLAPVSGVRSDTSCPPRIKELFVDSGLLRSIAVEHYQRLSESRSLLREAIRAVFPSRELAGLALQFTTNPKRLQQNLFGGTFLANAAQFNLSGALGTRSTFNFSQFFQQFGLPGFLNRDRVTTLAKLLPVRLDSSSTPETLRVSEKTVAMNKRVVGNFGFKVNLQENQDALKFLVSLLELPEFLVFLQRAVSVPEDIARDLGDVMEMVFSAQACKQMPGKFFVPSCTAGGSYEDIQCYAGECWCVDSRGKELDGSRVRGGRPRCPTKCEKQRAQMQSLASAQPAGSSFFVPTCTREGYFLPVQCFNSECYCVDTEGQVIPGTQSTVGEAKQCPSVCQLQAEQAFLGVVGVLLSNSSMVPSISNVYIPQCSASGQWRHVQCDGPHEQVFEWYERWKTQNGDGQELTPAALLMKIVSYREVASRNFSLFLQSLYDAGQQRIFPVLAQYPSLQDVPQVVLEGATTPPGENIFLDPYIFWQILNGQLSQYPGPYSDFNMPLEHFNLRSCWCVDEAGQKLDGTQTKPGEIPACPGPCEEVKLRVLKFIKETEEIVSASNASSFPLGESFLVAKGIQLTSEELDLPPQFPSRDAFSEKFLRGGEYAIRLAAQSTLTFYQSLRASLGKSDGAASLLWSGPYMPQCNMIGGWEPVQCHAGTGQCWCVDGRGEFIPGSLMSRSSQMPQCPTNCELSRASGLISAWKQAGPQRNPGPGDLFIPVCLQTGEYVRKQTSGTGTWCVDPASGEGMPVNTNGSAQCPGLCDVLKSRALSRKVGLGYSPVCEALDGAFSPVQCDLAQGSCWCVLGSGEEVPGTRVVGTQPACESPQCPLPFSGSDVADGVIFCETASSSGVTTVQQCQLLCRQGLRSAFSPGPLICSLESQHWVTLPPPRACQRPQLWQTMQTQAHFQLLLPPGKMCSVDYSGLLQAFQVFILDELIARGFCQIQVKTFGTLVSSTVCDNSSIQVGCLTAERLGVNVTWKLQLEDISVGSLPDLYSIERAVTGQDLLGRFADLIQSGRFQLHLDSKTFSADTTLYFLNGDSFVTSPRTQLGCMEGFYRVPTTRQDALGCVKCPEGSFSQDGRCTPCPAGTYQEQAGSSACIPCPRGRTTITTGAFSKTHCVTDCQKNEAGLQCDQNGQYQASQKNRDSGEVFCVDSEGRKLQWLQTEAGLSESQCLMIRKFDKAPESKVIFDANSPVIVKSSVPSADSPLVQCLTDCANDEACSFLTVSTMESEVSCDFYSWTRDNFACVTSDQEQDAMGSLKATSFGSLRCQVKVRNSGKDSLAVYVKKGYESTAAGQKSFEPTGFQNVLSGLYSPVVFSASGANLTDTHTYCLLACDNDSCCDGFIITQVKGGPTICGLLSSPDILLCHINDWRDTSATQANATCAGVTYDQGSRQMTLSLGGQEFLQGLALLEGTQDSFTSFQQVYLWKDSDMGSRPESMGCERGMVPRSDFPGDMATELFSPVDITQVIVNTSHSLPSQQYWLFTHLFSAEQANLWCLSRCAQEPIFCQLADITKSSSLYFTCFLYPEAQVCDNVMESNAKNCSQILPHQPTALFRRKVVLNDRVKNFYTRLPFQKLTGISIRDKVPMSGKLISNGFFECERLCDRDPCCTGFGFLNVSQLQGGEVTCLTLNSMGIQTCNEESGATWRILDCGSEDTEVHTYPFGWYQKPAVWSDTPSFCPSAALQSLTEEKVTSDSWQTLALSSVIVDPSIKHFDVAHISTAATSNFSMAQDFCLQQCSRHQDCLVTTLQIQPGVVRCVFYPDIQNCIHSLRSHTCWLLLHEEATYIYRKSGIPLVQSDVTSTPSVRIDSFGQLQGGSQVIKVGTAWKQVYRFLGVPYAAPPLADNRFRAPEVLNWTGSWDATKPRASCWQPGTRTPTPPQINEDCLYLNVFVPENLVSNASVLVFFHNTMEMEGSGGQLTIDGSILAAVGNFIVVTANYRLGVFGFLSSGSDEVAGNWGLLDQVAALTWVQSHIGAFGGDPQRVTLAADRSGADVASIHLLISRPTRLQLFRKALLMGGSALSPAAIISPERAQQQAAALAKEVGCPTSSIQEVVSCLRQKPANILNDAQTKLLAVSGPFHYWGPVVDGQYLRELPSRRLKRPLPVKVDLLIGGSQDDGLINRAKAVKQFEESQGRTNSKTAFYQALQNSLGGEDSDARILAAAVWYYSLEHSTDDYASFSRALENATRDYFIICPMVNMASLWARRTRGNVFMYHVPESYGHGSLELLADVQYAFGLPFYSAYQGQFSTEEQSLSLKVMQYFSNFIRSGNPNYPHEFSRKAAEFATPWPDFIPGAGGESYKELSAQLPNRQGLKQADCSFWSKYIQTLKDADGAKDAQLTKSEEEDLEVGPGLEEDLSGSLEPVPKSYSK</w:t>
            </w:r>
          </w:p>
        </w:tc>
      </w:tr>
      <w:tr w:rsidR="00767530" w:rsidRPr="00E340F8" w14:paraId="224130D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BC5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AD76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410|TMPS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5B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TVADVHLVPRTTKEVPALDAACCRAASIGVVATSLVVLTLGVLLAFLSTQGFHVDHTAELRGIRWTSSLRRETSDYHRTLTPTLEALLHFLLRPLQTLSLGLEEELLQRGIRARLREHGISLAAYGTIVSAELTGRHKGPLAERDFKSGRCPGNSFSCGNSQCVTKVNPECDDQEDCSDGSDEAHCECGLQPAWRMAGRIVGGMEASPGEFPWQASLRENKEHFCGAAIINARWLVSAAHCFNEFQDPTKWVAYVGATYLSGSEASTVRAQVVQIVKHPLYNADTADFDVAVLELTSPLPFGRHIQPVCLPAATHIFPPSKKCLISGWGYLKEDFLVKPEVLQKATVELLDQALCASLYGHSLTDRMVCAGYLDGKVDSCQGDSGGPLVCEEPSGRFFLAGIVSWGIGCAEARRPGVYARVTRLRDWILEATTKASMPLAPTMAPAPAAPSTAWPTSPESPVVSTPTKSMQALSTVPLDWVTVPKLQECGARPAMEKPTRVVGGFGAASGEVPWQVSLKEGSRHFCGATVVGDRWLLSAAHCFNHTKVEQVRAHLGTASLLGLGGSPVKIGLRRVVLHPLYNPGILDFDLAVLELASPLAFNKYIQPVCLPLAIQKFPVGRKCMISGWGNTQEGNATKPELLQKASVGIIDQKTCSVLYNFSLTDRMICAGFLEGKVDSCQGDSGGPLACEEAPGVFYLAGIVSWGIGCAQVKKPGVYTRITRLKGWILEIMSSQPLPMSPPSTTRMLATTSPRTTAGLTVPGATPSRPTPGAASRVTGQPANSTLSAVSTTARGQTPFPDAPEATTHTQLPDCGLAPAALTRIVGGSAAGRGEWPWQVSLWLRRREHRCGAVLVAERWLLSAAHCFDVYGDPKQWAAFLGTPFLSGAEGQLERVARIYKHPFYNLYTLDYDVALLELAGPVRRSRLVRPICLPEPAPRPPDGTRCVITGWGSVREGGSMARQLQKAAVRLLSEQTCRRFYPVQISSRMLCAGFPQGGVDSCSGDAGGPLACREPSGRWVLTGVTSWGYGCGRPHFPGVYTRVAAVRGWIGQHIQE</w:t>
            </w:r>
          </w:p>
        </w:tc>
      </w:tr>
      <w:tr w:rsidR="00767530" w:rsidRPr="00E340F8" w14:paraId="04FA6F0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C36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D2D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762|THT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0C2B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HQVLYRALVSTKWLAESIRTGKLGPGLRVLDASWYSPGTREARKEYLERHVPGASFFDIEECRDTASPYEMMLPSEAGFAEYVGRLGISNHTHVVVYDGEHLGSFYAPRVWWMFRVFGHRTVSVLNGGFRNWLKEGHPVTSEPSRPEPAVFKATLDRSLLKTYEQVLENLESKRFQLVDSRSQGRFLGTEPEPDAVGLDSGHIRGAVNMPFMDFLTEDGFEKGPEELRALFQTKKVDLSQPLIATCRKGVTACHVALAAYLCGKPDVAVYDGSWSEWFRRAPPESRVSQGKSEKA</w:t>
            </w:r>
          </w:p>
        </w:tc>
      </w:tr>
      <w:tr w:rsidR="00767530" w:rsidRPr="00E340F8" w14:paraId="3D3458C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8177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CE3C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221|THR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E42A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VRGLGLPGCLALAALVSLVHSQHVFLAPQQALSLLQRVRRANSGFLEELRKGNLERECVEEQCSYEEAFEALESPQDTDVFWAKYTVCDSVRKPRETFMDCLEGRCAMDLGVNYLGTVNVTHTGIQCQLWRSRYPHKPEINSTTHPGADLKENFCRNPDSSTTGPWCYTTDPTVRREECSVPVCGQEGRTTVVMTPRSGGSKDNLSPPLGQCLTERGRLYQGNLAVTTLGSPCLPWNSLPAKTLSKYQDFDPEVKLVENFCRNPDWDEEGAWCYVAGQPGDFEYCNLNYCEEAVGEENYDVDESIAGRTTDAEFHTFFNEKTFGLGEADCGLRPLFEKKSLKDTTEKELLDSYIDGRIVEGWDAEKGIAPWQVMLFRKSPQELLCGASLISDRWVLTAAHCILYPPWDKNFTENDLLVRIGKHSRTRYERNVEKISMLEKIYVHPRYNWRENLDRDIALLKLKKPVPFSDYIHPVCLPDKQTVTSLLRAGYKGRVTGWGNLRETWTTNINEIQPSVLQVVNLPIVERPVCKASTRIRITDNMFCAGFKVNDTKRGDACEGDSGGPFVMKSPFNNRWYQMGIVSWGEGCDRKGKYGFYTHVFRLKRWIQKVIDQFG</w:t>
            </w:r>
          </w:p>
        </w:tc>
      </w:tr>
      <w:tr w:rsidR="00767530" w:rsidRPr="00E340F8" w14:paraId="1EA959F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3E6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1352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YT0|THYX_TH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48A9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DILDKGFVELVDVMGNDLSAVRAARVSFDMGLKDEERDRHLIEYLMKHGHETPFEHIVFTFHVKAPIFVARQWFRHRIASYNELSGRYSKLSYEFYIPSPERLEGYKTTIPPERVTEKISEIVDKAYRTYLELIESGVPREVARIVLPLNLYTRFFWTVNARSLMNFLNLRADSHAQWEIQQYALAIARIFKEKCPWTFEAFLKYAYKGDILKEVQV</w:t>
            </w:r>
          </w:p>
        </w:tc>
      </w:tr>
      <w:tr w:rsidR="00767530" w:rsidRPr="00E340F8" w14:paraId="6AADE0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EDA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E1E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35|THR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17E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VRGPRLPGCLALAALFSLVHSQHVFLAHQQASSLLQRARRANKGFLEEVRKGNLERECLEEPCSREEAFEALESLSATDAFWAKYTACESARNPREKLNECLEGNCAEGVGMNYRGNVSVTRSGIECQLWRSRYPHKPEINSTTHPGADLRENFCRNPDGSITGPWCYTTSPTLRREECSVPVCGQDRVTVEVIPRSGGSTTSQSPLLETCVPDRGREYRGRLAVTTSGSRCLAWSSEQAKALSKDQDFNPAVPLAENFCRNPDGDEEGAWCYVADQPGDFEYCDLNYCEEPVDGDLGDRLGEDPDPDAAIEGRTSEDHFQPFFNEKTFGAGEADCGLRPLFEKKQVQDQTEKELFESYIEGRIVEGQDAEVGLSPWQVMLFRKSPQELLCGASLISDRWVLTAAHCLLYPPWDKNFTVDDLLVRIGKHSRTRYERKVEKISMLDKIYIHPRYNWKENLDRDIALLKLKRPIELSDYIHPVCLPDKQTAAKLLHAGFKGRVTGWGNRRETWTTSVAEVQPSVLQVVNLPLVERPVCKASTRIRITDNMFCAGYKPGEGKRGDACEGDSGGPFVMKSPYNNRWYQMGIVSWGEGCDRDGKYGFYTHVFRLKKWIQKVIDRLGS</w:t>
            </w:r>
          </w:p>
        </w:tc>
      </w:tr>
      <w:tr w:rsidR="00767530" w:rsidRPr="00E340F8" w14:paraId="6E91A0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897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CF4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R0|TG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DE5C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ATQASLESAPRIMRLVAECSRSRARAGELWLPHGTVATPVFMPVGTQATMKGITTEQLDALGCRICLGNTYHLGLRPGPELIQKANGLHGFMNWPHNLLTDSGGFQMVSLVSLSEVTEEGVRFRSPYDGNETLLSPEKSVQIQNALGSDIIMQLDDVVSSTVTGPRVEEAMYRSIRWLDRCIAAHQRPDKQNLFAIIQGGLDADLRATCLEEMTKRDVPGFAIGGLSGGESKSQFWRMVALSTSRLPKDKPRYLMGVGYATDLVVCVALGCDMFDCVFPTRTARFGSALVPTGNLQLRKKVFEKDFGPIDPECTCPTCQKHSRAFLHALLHSDNTAALHHLTVHNIAYQLQLMSAVRTSIVEKRFPDFVRDFMGAMYGDPTLCPTWATDALASVGITLG</w:t>
            </w:r>
          </w:p>
        </w:tc>
      </w:tr>
      <w:tr w:rsidR="00767530" w:rsidRPr="00E340F8" w14:paraId="41719C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D99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A30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338|THIL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9CB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NVYIVSTARTPIGSFQGSLSSKTAVELGAVALKGALAKVPELDASKDFDEIIFGNVLSANLGQAPARQVALAAGLSNHIVASTVNKVCASAMKAIILGAQSIKCGNADVVVAGGCESMTNAPYYMPAARAGAKFGQTVLVDGVERDGLNDAYDGLAMGVHAEKCARDWDITREQQDNFAIESYQKSQKSQKEGKFDNEIVPVTIKGFRGKPDTQVTKDEEPARLHVEKLRSARTVFQKENGTVTAANASPINDGAAAVILVSEKVLKEKNLKPLAIIKGWGEAAHQPADFTWAPSLAVPKALKHAGIEDINSVDYFEFNEAFSVVGLVNTKILKLDPSKVNVYGGAVALGHPLGCSGARVVVTLLSILQQEGGKIGVAAICNGGGGASSIVIEKI</w:t>
            </w:r>
          </w:p>
        </w:tc>
      </w:tr>
      <w:tr w:rsidR="00767530" w:rsidRPr="00E340F8" w14:paraId="7698B7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9C75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5C27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MA8|TI10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66FA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MECSEFVGSRRFTGKKPSFSQTCSRLSQYLKENGSFGDLSLGMACKPDVNGTLGNSRQPTTTMSLFPCEASNMDSMVQDVKPTNLFPRQPSFSSSSSSLPKEDVLKMTQTTRSVKPESQTAPLTIFYAGQVIVFNDFSAEKAKEVINLASKGTANSLAKNQTDIRSNIATIANQVPHPRKTTTQEPIQSSPTPLTELPIARRASLHRFLEKRKDRVTSKAPYQLCDPAKASSNPQTTGNMSWLGLAAEI</w:t>
            </w:r>
          </w:p>
        </w:tc>
      </w:tr>
      <w:tr w:rsidR="00767530" w:rsidRPr="00E340F8" w14:paraId="4E9ED5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BF3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0367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02|TL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B77F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EGSPDMMDQKYNSVRLSPAASSRILYHVPCKVCRDHSSGKHYGIYACDGCAGFFKRSIRRSRQYVCKSQKQGLCVVDKTHRNQCRACRLRKCFEVGMNKDAVQHERGPRNSTLRRHMAMYKDAMMGAGEMPQIPAEILMNTAALTGFPGVPMPMPGLPQRAGHHPAHMAAFQPPPSAAAVLDLSVPRVPHHPVHQGHHGFFSPTAAYMNALATRALPPTPPLMAAEHIKETAAEHLFKNVNWIKSVRAFTELPMPDQLLLLEESWKEFFILAMAQYLMPMNFAQLLFVYESENANREIMGMVTREVHAFQEVLNQLCHLNIDSTEYECLRAISLFRKSPPSASSTEDLANSSILTGSGSPNSSASAESRGLLESGKVAAMHNDARSALHNYIQRTHPSQPMRFQTLLGVVQLMHKVSSFTIEELFFRKTIGDITIVRLISDMYSQRKI</w:t>
            </w:r>
          </w:p>
        </w:tc>
      </w:tr>
      <w:tr w:rsidR="00767530" w:rsidRPr="00E340F8" w14:paraId="5DF2A0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82B5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6986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X6|THG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4772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GACKVKVHDSLATISITLRRYLRLGATMAKSKFEYVRDFEADDTCLAHCWVVVRLDGRNFHRFAEKHNFAKPNDSRALQLMTKCAQTVMEELEDIVIAYGQSDEYSFVFKRKTNWFKRRASKFMTHVASQFASSYVFYWRDYFEDQPLLYPPGFDGRVVVYPSNQTLKDYLSWRQADCHINNLYNTVFWALIQQSGLTPVQAQGRLQGTLAADKNEILFSEFNINYNNELPMYRKGTVLIWQKVDEVMTKEIKLPTEMEGKKMAVTRTRTKPVPLHCDIIGDAFWKEHPEILDEDS</w:t>
            </w:r>
          </w:p>
        </w:tc>
      </w:tr>
      <w:tr w:rsidR="00767530" w:rsidRPr="00E340F8" w14:paraId="1CA6DB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FF5F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A84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K5|THM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9769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SLEEFVHSLDLRTLPRVLEIQAGIYLEGSIYEMFGNECCFSTGEVIKITGLKVKKIIAEICEQIEGCESLQPFELPMNFPGLFKIVADKTPYLTMEEITRTIHIGPSRLGHPCFYHQKDIKLENLIIKQGEQIMLNSVEEIDGEIMVSCAVARNHQTHSFNLPLSQEGEFYECEDERIYTLKEIVEWKIPKNRTRTVNLTDFSNKWDSTNPFPKDFYGTLILKPVYEIQGVMKFRKDIIRILPSLDVEVKDITDSYDANWFLQLLSTEDLFEMTSKEFPIVTEVIEAPEGNHLPQSILQPGKTIVIHKKYQASRILASEIRSNFPKRHFLIPTSYKGKFKRRPREFPTAYDLEIAKSEKEPLHVVATKAFHSPHDKLSSVSVGDQFLVHQSETTEVLCEGIKKVVNVLACEKILKKSYEAALLPLYMEGGFVEVIHDKKQYPISELCKQFRLPFNVKVSVRDLSIEEDVLAATPGLQLEEDITDSYLLISDFANPTECWEIPVGRLNMTVQLVSNFSRDAEPFLVRTLVEEITEEQYYMMRRYESSASHPPPRPPKHPSVEETKLTLLTLAEERTVDLPKSPKRHHVDITKKLHPNQAGLDSKVLIGSQNDLVDEEKERSNRGATAIAETFKNEKHQK</w:t>
            </w:r>
          </w:p>
        </w:tc>
      </w:tr>
      <w:tr w:rsidR="00767530" w:rsidRPr="00E340F8" w14:paraId="1781F34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3F1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DE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PF3|TIA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7D8C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ESQYTFQGSKNHSNTVTGAKQKPCSLKIRSVHAKDEKSLHGWTHGSSGAGYKSRSLARSCLSHFKNHQPYATRLSGPTCKVSKGTTYSKHRANTPGNDFQGNSGAFLPENGFHYVDRESEESHITSNGHLLTCYGRKESLASTPPGEDHRSPRVLIKTLGKLDGCLRVEFHNGGNPHKGTSEDPSGPVRLLRYSPTLASETCPVRETRRHSAAGSPSSQRPSPTDSRLRSSKGSSLSSESSWYDSPWGNAGEVSEVEGSFLAPSTPDPSLPSSFPPSDTKKPFNQSSSLSSLRELYKDPNLGCRSPSGTCLSSNEYISSQVSLNNRVSFASDMDVPSRVDHRDPLHYSSFTLPCRKSKALTEDAAKKDTLKARMRRFSDWTGSLSRKKRKLQEPRSMEGSEYFDSHSDGLNAEGQVPAQTSSLLWSGGSAQTLPHRSESTHAISVDPLRQNIYENFMRELEMSRSNTEHVETSTETMESSSESVSSLEQLDLLFEKEQGVVRKAGWLFFKPLVTLQKERKLELVARRKWKQYWVTLKGCTLLFYETYGKNSTEQNSAPRCALFAEDSIVQSVPEHPKKEHVFCLSNSCGDVYLFQATSQTDLENWVTAIHSACASLFAKKHGKEDTVRLLKSQTRSLLQKIDMDSKMKKMAELQLSVVSDPKNRKAIENQIRQWEQNLEKFHMDLFRMRCYLASLQGGELPNPKSLLAATSRPSKLALGRLGVLSVSSFHALVCSRDDSTLRKRTLSLTQRGKSKKGIFSSLKGLDTLARKGREKRASITQMFDSSHSHGFLGTQLPQKSTNSNKAHDLHLYGSAVDSALRDSMWEVQTYVHFQDNEGVTVTIKPEHRVEDVLALVCKMRQLEPTHYGLQLRKVVDKSVEWCVPALYEYMQEQVYDEIEVFPLSVYDVQLTKTGDMTDFGFAVTVQVDEHQHLNRIFISDVLPDSLAYGGGLRKGNEITSLNGEPVSDLDIQQMEALFSEKSVGLTLVARPVTTRRTLCASWSDSDLFSRDQKSLPPSPNQSQLLEEFLDNFRKTATSDFSNVPEITTGLKRSQTEGTLDQVPHREKMEQTFLSADQIAELCRDLNNTHTNSMEAPTESHDPPPRPLARHLSDADRLRKVIQELVDTEKSYVKDLSCLFELYLEPLQNETFLTQDEMESLFGSLPEMLEFQKVFLETLEDAISASSDFSVLETPSQFRKLLFSLGGSFLYYADHFKLYSGFCANHIKVQRVLERAKTDKAFKAFLDARNPTKQHSSTLESYLIKPVQRVLKYPLLLKELVSLTDHESEEHYHLTEALKAMEKVASHINEMQKIYEDYGMVFDQLVAEQSGTEKEVTELSMGELLMHSTVSWLNPFLSLGKARKDIELTVFVFKRAVILVYKENCKLKKKLPSNSRPAHNSADLDPFKFRWLIPISALQVRLGNTAGTENNSTWELIHTKSEIEGRPETIFQLCCSDSENKTSIVKVIRSILRENFRRHIKCELPLEKTCKDRLVPLKNRVPVSAKLASSRSLKGLRTSSSSEWPSEPSKGNSLDSDECSLSSGTQSSGCPVAESRRDSKSTELEKDAQEGLAEFPDGLIKESDILSDEDEDFHHPLKQGSPTKDIEIQFQRLKISEESDVHPVGQQPLTESGEQPKLVRGHFCPIKRKANSTKRGRGTLLKAQTRHQSLDSHPETASIDLNLVLEREFSVQSLTSVVNEEGFYETQSHGKS</w:t>
            </w:r>
          </w:p>
        </w:tc>
      </w:tr>
      <w:tr w:rsidR="00767530" w:rsidRPr="00E340F8" w14:paraId="7E3684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5E49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2C0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471|TO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4348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LEIQVALNFIISYLYNKLPRRRVNIFGEELERLLKKKYEGHWYPEKPYKGSGFRCIHVGEKVDPVIEQASKESGLDIDDVRGNLPQDLSVWIDPFEVSYQIGEKGPVKVLYVDDSSETGCELDKEIKNSFNPEAQVFMPISDPASSVSSSPSPPFGHSAAVSPTFMPRSTQPLTFTTATFAATKFGSTKMKNSGRSSKVARTSPINLGLTVNVNDLLKQKAISSSVHSLYGLGLGSQQQPQPQPQQQQQQQPSSSQPPPPLPQQQQQQPQQQQQQQQQTSALSPNAKEFIFPNMQGQGSSTNGMFPGDSPLNLSPLQYSNAFDVFAAYGGLNEKSFVDGLNFSLNNMQYSNQQFQPVMAN</w:t>
            </w:r>
          </w:p>
        </w:tc>
      </w:tr>
      <w:tr w:rsidR="00767530" w:rsidRPr="00E340F8" w14:paraId="4B3775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8CD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FED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Y6|TGFB1_CAV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2554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SRLRLLPLLLPLLWLLVLAPGRPASGLSTCKTIDMELVKRKRIEAIRGQILSKLRLASPPSQGDVPPGPLPEAVLALYNSTRDRVAGESAEPEPEPEPDYYAKEVTRVLMVDNSHNIYKSIETVAHSIYMFFNTSELREAVPDPLLLSRAELRMQRLKLNVEQHVELYQKYSNNSWRYLSNQLLTPSDTPEWLSFDVTGVVRQWLSQGEELEGFRFSAHCSCDSKDNTLRVEINGIGPKRRGDLAAIHGMNRPFLLLMATPLERAQHLHSSRHRRGLDTNYCFSSTEKNCCVRQLYIDFRKDLGWKWIHEPKGYHANFCLGPCPYIWSLDTQYSKVLALYNQHNPGASAAPCCVPQALEPLPIVYYVGRKAKVEQLSNMIVRSCKCS</w:t>
            </w:r>
          </w:p>
        </w:tc>
      </w:tr>
      <w:tr w:rsidR="00767530" w:rsidRPr="00E340F8" w14:paraId="25E2182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95C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3568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023|TNFL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07A8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QPFNYPYPQIYWVDSSASSPWAPPGTVLPCPTSVPRRPGQRRPPPPPPPPPLPPPPPPPPLPPLPLPPLKKRGNHSTGLCLLVMFFMVLVALVGLGLGMFQLFHLQKELAELRESTSQMHTASSLEKQIGHPSPPPEKKELRKVAHLTGKSNSRSMPLEWEDTYGIVLLSGVKYKKGGLVINETGLYFVYSKVYFRGQSCNNLPLSHKVYMRNSKYPQDLVMMEGKMMSYCTTGQMWARSSYLGAVFNLTSADHLYVNVSELSLVNFEESQTFFGLYKL</w:t>
            </w:r>
          </w:p>
        </w:tc>
      </w:tr>
      <w:tr w:rsidR="00767530" w:rsidRPr="00E340F8" w14:paraId="220E5E1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C49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85E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A57|TM23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B70A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PSRTNLATGIPSSKVKYSRLSSTDDGYIDLQFKKTPPKIPYKAIALATVLFLIGAFLIIIGSLLLSGYISKGGADRAVPVLIIGILVFLPGFYHLRIAYYASKGYRGYSYDDIPDFDD</w:t>
            </w:r>
          </w:p>
        </w:tc>
      </w:tr>
      <w:tr w:rsidR="00767530" w:rsidRPr="00E340F8" w14:paraId="72E6BA0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3BF7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8B8D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643|TNF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D0C3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LGLEGRGGRLQGRGSLLLAVAGATSLVTLLLAVPITVLAVLALVPQDQGGLVTETADPGAQAQQGLGFQKLPEEEPETDLSPGLPAAHLIGAPLKGQGLGWETTKEQAFLTSGTQFSDAEGLALPQDGLYYLYCLVGYRGRAPPGGGDPQGRSVTLRSSLYRAGGAYGPGTPELLLEGAETVTPVLDPARRQGYGPLWYTSVGFGGLVQLRRGERVYVNISHPDMVDFARGKTFFGAVMVG</w:t>
            </w:r>
          </w:p>
        </w:tc>
      </w:tr>
      <w:tr w:rsidR="00767530" w:rsidRPr="00E340F8" w14:paraId="7EFD998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7BF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0DC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25|TNF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90B1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LGRLHLLRVLGTPPVFLLGLLLALPLGAQGLSGVRFSAARTAHPLPQKHLTHGILKPAAHLVGYPSKQNSLLWRASTDRAFLRHGFSLSNNSLLIPTSGLYFVYSQVVFSGESCSPRAIPTPIYLAHEVQLFSSQYPFHVPLLSAQKSVYPGLQGPWVRSMYQGAVFLLSKGDQLSTHTDGISHLHFSPSSVFFGAFAL</w:t>
            </w:r>
          </w:p>
        </w:tc>
      </w:tr>
      <w:tr w:rsidR="00767530" w:rsidRPr="00E340F8" w14:paraId="2BFBBA6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F6F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0B2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787|TNNI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7A8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SSDAAGEPQPAPAPVRRRSSANYRAYATEPHAKKKSKISASRKLQLKTLMLQIAKQEMEREAEERRGEKGRVLRTRCQPLELDGLGFEELQDLCRQLHARVDKVDEERYDVEAKVTKNITEIADLTQKIYDLRGKFKRPTLRRVRISADAMMQALLGTRAKESLDLRAHLKQVKKEDIEKENREVGDWRKNIDALSGMEGRKKKFEG</w:t>
            </w:r>
          </w:p>
        </w:tc>
      </w:tr>
      <w:tr w:rsidR="00767530" w:rsidRPr="00E340F8" w14:paraId="741EB8E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B3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BD8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R75|TNR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2283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WPRSLPQILVLGFGLVLMRAAAGEQAPGTSPCSSGSSWSADLDKCMDCASCPARPHSDFCLGCAAAPPAHFRLLWPILGGALSLVLVLALVSSFLVWRRCRRREKFTTPIEETGGEGCPGVALIQ</w:t>
            </w:r>
          </w:p>
        </w:tc>
      </w:tr>
      <w:tr w:rsidR="00767530" w:rsidRPr="00E340F8" w14:paraId="6CD1DCA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A864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27B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3Y618|TLR2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1543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TLWMVWVLGVIISLSKEESSNQASLSCDHNGICKGSSGSLNSIPSVLTEAVKCLDLSNNRITYISNSDLQRYVNLQALVLTSNGINTIEEDSFSSLGRLEHLDLSYNYLSNLSSSWFKPLSSLKFLNLLGNPYKTLGETSLFSHLTKLRILRVGNMDTFTKIQRKDFAGLTFLEELEIDASDLQSYEPKSLKSIQNVSHLILHMKQHILLLEIFVDLTSSVECLELRDTDLNTFHFSELSTGETNSLIKKFTFRNVKITDESLFQVMKLLSQISGLLELEFDDCTLNGVGDFRGSDNDRVIDPGKVETLTIRRLHIPQFYSFNDLSTLYPLTERVKRITVENSKVFLVPCLLSRHLKSLEYLDLSENLMVEEYLKNSACEDAWPSLQTLILRQNHLASLGKIGETLLTLKNLTNLDISKNTFHYMPETCQWPEKMKYLNLSSTRIHSVTGCIPKTLEILDISNNNLNLFSLNLPQLKELYISRNKLMTLPDASLLPMLLVLKISRNTITTFSKEQLDSFHTLKTLEAGGNNFICSCEFLSFTQEQQALAKVLVDWPANYLCDSPSHVRGQRVQDVRLSVSECHRAALVSGMCCALFLLILLMGVLCHRFHGLWYMKMMWAWLQAKRKPRKAPNRDICYDAFVSYSERDAYWVENLMVQELENFNPPFKLCLHKRDFIPGKWIIDNIIDSIEKSHKTVFVLSENFVKSEWCKYELDFSHFRLFDENNDAAILVLLEPIEKKAIPQRFCKLRKIMNTKTYLEWPMDEARQEGFWVNLRAAIKS</w:t>
            </w:r>
          </w:p>
        </w:tc>
      </w:tr>
      <w:tr w:rsidR="00767530" w:rsidRPr="00E340F8" w14:paraId="7302F2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0AAA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49C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4513|TMCAL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CF1F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GLVVEYNPFHNGHLYHAQTAKLQTGCDTAVAVMSGHFLQRGEPAVVSKWARTKMALQSGVDLVIELPYLYAVQKADIFARGSVSILNELECEALFFGSENGDIKPFLETAQLIDEHKHILNDRIKEELKKGASYPAAAAIAFSSILHTESALDLSKPNNILGYQYVTSILTGGYPMKPYTTARISSDYHDADLPEGENHIASATSIRKAMIGQNLEACLRFLPAASARELAAYRKSFGLWHTPESYFSYLKYSLSTVTARELQQVYEVEEGLEHRIIRSIRKSSSYQEFMELLKTKRYTWTRLQRMNTHILTRTKKQDMQKLLDNDKAPYIRLLGMTKKGQAYLSEKKKALSVPLVSKLSSFSHPALDLDVKASRIYSLPIEEPLRTEFDLQEYGHAPIRYDEDEQHFLNV</w:t>
            </w:r>
          </w:p>
        </w:tc>
      </w:tr>
      <w:tr w:rsidR="00767530" w:rsidRPr="00E340F8" w14:paraId="249A480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2C76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CD1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W9|TLR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FC21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DRKPIVGSFHFVCALALIVGSMTPFSNELESMVDYSNRNLTHVPKDLPPRTKALSLSQNSISELRMPDISFLSELRVLRLSHNRIRSLDFHVFLFNQDLEYLDVSHNRLQNISCCPMASLRHLDLSFNDFDVLPVCKEFGNLTKLTFLGLSAAKFRQLDLLPVAHLHLSCILLDLVSYHIKGGETESLQIPNTTVLHLVFHPNSLFSVQVNMSVNALGHLQLSNIKLNDENCQRLMTFLSELTRGPTLLNVTLQHIETTWKCSVKLFQFFWPRPVEYLNIYNLTITERIDREEFTYSETALKSLMIEHVKNQVFLFSKEALYSVFAEMNIKMLSISDTPFIHMVCPPSPSSFTFLNFTQNVFTDSVFQGCSTLKRLQTLILQRNGLKNFFKVALMTKNMSSLETLDVSLNSLNSHAYDRTCAWAESILVLNLSSNMLTGSVFRCLPPKVKVLDLHNNRIMSIPKDVTHLQALQELNVASNSLTDLPGCGAFSSLSVLVIDHNSVSHPSEDFFQSCQNIRSLTAGNNPFQCTCELRDFVKNIGWVAREVVEGWPDSYRCDYPESSKGTALRDFHMSPLSCDTVLLTVTIGATMLVLAVTGAFLCLYFDLPWYVRMLCQWTQTRHRARHIPLEELQRNLQFHAFVSYSEHDSAWVKNELLPNLEKDDIRVCLHERNFVPGKSIVENIINFIEKSYKAIFVLSPHFIQSEWCHYELYFAHHNLFHEGSDNLILILLEPILQNNIPSRYHKLRALMAQRTYLEWPTEKGKRGLFWANLRASFIMKLALVNEDDVKT</w:t>
            </w:r>
          </w:p>
        </w:tc>
      </w:tr>
      <w:tr w:rsidR="00767530" w:rsidRPr="00E340F8" w14:paraId="4CE0697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CB2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AC5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G25|TKT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1A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LEEISALTRPRHPDYWTEIDSAAVDTIRVLAADAVQKVGNGHPGTAMSLAPLAYTLFQRTMRHDPSDTHWLGRDRFVLSAGHSSLTLYIQLYLGGFGLELSDIESLRTWGSKTPGHPEFRHTPGVEITTGPLGQGLASAVGMAMASRYERGLFDPDAEPGASPFDHYIYVIASDGDIEEGVTSEASSLAAVQQLGNLIVFYDRNQISIEDDTNIALCEDTAARYRAYGWHVQEVEGGENVVGIEEAIANAQAVTDRPSFIALRTVIGYPAPNLMDTGKAHGAALGDDEVAAVKKIVGFDPDKTFQVREDVLTHTRGLVARGKQAHERWQLEFDAWARREPERKALLDRLLAQKLPDGWDADLPHWEPGSKALATRAASGAVLSALGPKLPELWGGSADLAGSNNTTIKGADSFGPPSISTKEYTAHWYGRTLHFGVREHAMGAILSGIVLHGPTRAYGGTFLQFSDYMRPAVRLAALMDIDTIYVWTHDSIGLGEDGPTHQPIEHLSALRAIPRLSVVRPADANETAYAWRTILARRNGSGPVGLILTRQGVPVLDGTDAEGVARGGYVLSDAGGLQPGEEPDVILIATGSEVQLAVAAQTLLADNDILARVVSMPCLEWFEAQPYEYRDAVLPPTVSARVAVEAGVAQCWHQLVGDTGEIVSIEHYGESADHKTLFREYGFTAEAVAAAAERALDN</w:t>
            </w:r>
          </w:p>
        </w:tc>
      </w:tr>
      <w:tr w:rsidR="00767530" w:rsidRPr="00E340F8" w14:paraId="52002F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9BD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3588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JB16|TRMJ_SULA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BE84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RLVIVEPEGAYNLGFIARLVKNFLIDEFYVVNPKCDINEAIKFSAKGSEVIEKMMKITNNFDDAIRDVDLKIATSSIADIKGDLLRKSIRPIDLERLIKDKKVAFIFGRESVGLTREEIAKSDFLLFIPANPEYPVLNLSHAVGIVLYELWRNRDNKVPTVSSEPIKLIDDYSKKITDILVNKEATKSMYLVLKRVLIKGIEDNEEAMTIVRILRKIYVRLAKKENESDKLL</w:t>
            </w:r>
          </w:p>
        </w:tc>
      </w:tr>
      <w:tr w:rsidR="00767530" w:rsidRPr="00E340F8" w14:paraId="7ADCF14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1AFE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9B1A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GQ2|TRM4A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4360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KHYSSKKNRSKKGEFVNWDLIERKNENFEKYYRLQKLVTEDDFILLKQKLTEQLPTTFRITASIPHATQVRDYFIEHYYPLIENARTEDAKIPLPVSLPWYPDGMAFMLDISKEVIRKSPHLKALQEFLVLETEAGDINRQESVSMVPPLLLNVESHHKVLDMCAAPGSKTAQLLEALHKPTKKEDITTLLPSGIVIANDSDNKRAHMLVHQIKRLNSPNVLIVNHDASFLPNFHLSSPDGKKFLKFDRILADVPCSGDGTFRKNIALWNEWSLKTALGLHATQIKILMRGLQLLEKGGRLVYSTCSLNPIENEAVVSAVLNATRGSVRLVDVSSELPQLKRSQGVDNWVVCDSDLNIYPSFDTLPKELYEKMPPTLWPLPKKELAELNIQNCLRIYPHFQNTGGFFVAVLEKYENLTSSMKTAVDDNKVFLREQKLPSEQASKKRKQDTQETSSDSKLAEVKPKGKNGGNRFHELDPFVYIKEDDQALEKIYKKFGIDEAIIKKNQFFVRNVNGVPTKAIYISNDLFRNVIENNRNRVKFVHGGLKIFVRQDFGSLSREIAEKNGTCVFRVQSDGANLASHFIAESCLFHTTLSDLFILLDHEAVTIDDFPEDSLFRKEYNHLDLGSTLLHVDLAKEESVIKKQVYIPLWKSVRICNVLLSNSEKRTLKLQIEGPQSSIHKHNT</w:t>
            </w:r>
          </w:p>
        </w:tc>
      </w:tr>
      <w:tr w:rsidR="00767530" w:rsidRPr="00E340F8" w14:paraId="5E0FB1B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20C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643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9Z6|TR15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A723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TNKSKSGSRSSRSRSASRSRSRSFSKSRSRSRSVSRSRKRRLSSRSRSRSYSPAHNRERNHPRVYQNRDFRGHNRGYRRPYYFRGRNRGFYPWGQYNRGGYGNYRSNWQNYRQAYSPRRGRSRSRSPKRRSPSPRSRSHSRNSDKSSSDRSRRSSSSRSSSNHSRVESSKRKSTKEKKSSSKDSRPSQAAGDNQGDEAKEQTFSGGTSQDIKGSESSKPWPDATTYGAGSASRASVSDLSPRERSPALKSPLQSVVVRRRSPRPSPVPKPSPPLSNASQMGSSMSGGAGYQSGAHQGQFDHGSGSLSPSKKSPVGKSPPATGSAYGSSQKEESAASGGAAYSKRYLEEQKTENGKDKEQKQTNADKEKLKEKGGFSDADVKMKSDPFAPKTDSEKPFRGSQSPKRYKLRDDFEKKMADFHKEELDEHDKDKSKGRKEPEFDDEPKFMSKVIAGASKNQEEEKSGKWESLHTGKEKQRKAEEMEDEPFTERSRKEERGGSKRSESGHRGFVPEKNFRVTAYKAVQEKSSSPPPRKTSESRDKLGSKGDFSSGKSSFSITREAQVNVRMDSFDEDLARPSGLLAQERKLCRDLVHSNKKEQEFRSIFQHIQSAQSQRSPSELFAQHIVTIVHHVKEHHFGSSGMTLHERFTKYLKRGNEQEAAKNKKSPEIHRRIDISPSTFRKHGLTHEELKSPREPGYKAEGKYKDDPVDLRLDIERRKKHKERDLKRGKSRESVDSRDSSHSRERSTEKTEKTHKGSKKQKKHRRARDRSRSSSSSSQSSHSYKAEEYPEEAEEREESTSGFDKSRLGTKDFVGPNERGGRARGTFQFRARGRGWGRGNYSGNNNNNSNNDFQKRSREEEWDPEYTPKSKKYYLHDDREGEGSDKWMGRGRGRGAFPRGRGRFMFRKSSTSPKWAHDKFSGEEGEIEDDESGTENREEKDSLQPSAE</w:t>
            </w:r>
          </w:p>
        </w:tc>
      </w:tr>
      <w:tr w:rsidR="00767530" w:rsidRPr="00E340F8" w14:paraId="222AC0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223A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304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N6|TR10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5468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WGQSVPTASSARAGRYPGARTASGTRPWLLDPKILKFVVFIVAVLLPVRVDSATIPRQDEVPQQTVAPQQQRRSLKEEECPAGSHRSEYTGACNPCTEGVDYTIASNNLPSCLLCTVCKSGQTNKSSCTTTRDTVCQCEKGSFQDKNSPEMCRTCRTGCPRGMVKVSNCTPRSDIKCKNESAASSTGKTPAAEETVTTILGMLASPYHYLIIIVVLVIILAVVVVGFSCRKKFISYLKGICSGGGGGPERVHRVLFRRRSCPSRVPGAEDNARNETLSNRYLQPTQVSEQEIQGQELAELTGVTVESPEEPQRLLEQAEAEGCQRRRLLVPVNDADSADISTLLDASATLEEGHAKETIQDQLVGSEKLFYEEDEAGSATSCL</w:t>
            </w:r>
          </w:p>
        </w:tc>
      </w:tr>
      <w:tr w:rsidR="00767530" w:rsidRPr="00E340F8" w14:paraId="76E2EA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3A29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5B2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951|TP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6724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IKKKMQMLKLDKENAIDRAEQAEADKKQAEDRCKQLEEEQQALQKKLKGTEDEVEKYSESVKEAQEKLEQAEKKATDAEADVASLNRRIQLVEEELDRAQERLATALQKLEEAEKAADESERGMKVIENRAMKDEEKMELQEMQLKEAKHIAEDSDRKYEEVARKLVILEGELERSEERAEVAESKCGDLEEELKIVTNNLKSLEAQADKYSTKEDKYEEEIKLLEEKLKEAETRAEFAERSVAKLEKTIDDLEDEVYAQKMKYKAISEELDNALNDITSL</w:t>
            </w:r>
          </w:p>
        </w:tc>
      </w:tr>
      <w:tr w:rsidR="00767530" w:rsidRPr="00E340F8" w14:paraId="73BE818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80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3C85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387|TO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D2EC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DHLHNDSQIEADFRLNDSHKHKDKHKDREHRHKEHKKEKDREKSKHSNSEHKDSEKKHKEKEKTKHKDGSSEKHKDKHKDRDKEKRKEEKVRASGDAKIKKEKENGFSSPPQIKDEPEDDGYFVPPKEDIKPLKRPRDEDDADYKPKKIKTEDTKKEKKRKLEEEEDGKLKKPKNKDKDKKVPEPDNKKKKPKKEEEQKWKWWEEERYPEGIKWKFLEHKGPVFAPPYEPLPENVKFYYDGKVMKLSPKAEEVATFFAKMLDHEYTTKEIFRKNFFKDWRKEMTNEEKNIITNLSKCDFTQMSQYFKAQTEARKQMSKEEKLKIKEENEKLLKEYGFCIMDNHKERIANFKIEPPGLFRGRGNHPKMGMLKRRIMPEDIIINCSKDAKVPSPPPGHKWKEVRHDNKVTWLVSWTENIQGSIKYIMLNPSSRIKGEKDWQKYETARRLKKCVDKIRNQYREDWKSKEMKVRQRAVALYFIDKLALRAGNEKEEGETADTVGCCSLRVEHINLHPELDGQEYVVEFDFLGKDSIRYYNKVPVEKRVFKNLQLFMENKQPEDDLFDRLNTGILNKHLQDLMEGLTAKVFRTYNASITLQQQLKELTAPDENIPAKILSYNRANRAVAILCNHQRAPPKTFEKSMMNLQTKIDAKKEQLADARRDLKSAKADAKVMKDAKTKKVVESKKKAVQRLEEQLMKLEVQATDREENKQIALGTSKLNYLDPRITVAWCKKWGVPIEKIYNKTQREKFAWAIDMADEDYEF</w:t>
            </w:r>
          </w:p>
        </w:tc>
      </w:tr>
      <w:tr w:rsidR="00767530" w:rsidRPr="00E340F8" w14:paraId="1578CA1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7C2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951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9VN2|TPS2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0B09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LPGATMSAAPASIISSSSFVEPLLLAAASPAAAAAAANSHHQVRQRGHLVRTLAASSSSNTLLRSDFDLQEGLTTDVKRMLRQRQKKSGGGREMLVTIDNLKRLCIDHYFEEEIEGAMATGACTRLLHSDDLFDATLAFRLLREAGHDVSAKDDVLRRFIDGASGDFKLSLSNDVRGLLSLHDMSHLDVGGEAALLHRAKEFSSRHLASAVRYLDDPSLAEYVRQSLDHPYHLSLTQYKARHHLRYLQSLPSRDAAVERLAVAEFQLNKSLHQGEMREIKRWWMDLGLAEEIPVVRDQVMKWYMWSMAALQGSSFSRYRVEITKIISLVYVVDDIFDLVGTLEELSAFTEAVKMWDTVAADSLPSCMRSCYKALHTVTNEIAEIAQKEHGSNHVNRLRKAWAVLFDGFMVEARWLATDQVPTAEDYLRNGVITSGVPLTFMHIFSMLGYDDPSTEEEEEAIIDHMPSIISCPAKILRLWDDMGSAEDEAQEGFDGSYRDFYLMENPSRSPGEAEAHMRGLIAREWEVLNRECFCRRTFPSNLVQVCLNTARMVSVMYSYNKEQRLPVLEDYAAMMLVL</w:t>
            </w:r>
          </w:p>
        </w:tc>
      </w:tr>
      <w:tr w:rsidR="00767530" w:rsidRPr="00E340F8" w14:paraId="2922311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EDD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4235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1094|TWIST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FD57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RRKGERVVRKNEVENVQQRACANRRERQRTKELNDAFTLLRKLIPSMPSDKMSKIHTLRIATDYISFLDEMQKNGCKLYGHSIFDEKRGYNLQSAFNMWRGNNGYTPIAGPSQLPPLQSAHIPPPAPSSIPPHCLMPQPWYQTCPPPKQEFHELCPISTPNPNSNPNQLTPIHWQ</w:t>
            </w:r>
          </w:p>
        </w:tc>
      </w:tr>
      <w:tr w:rsidR="00767530" w:rsidRPr="00E340F8" w14:paraId="50666586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C299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206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388|TOP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200B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SPLQPVNENMQVNKIKKNEDAKKRLSVERIYQKKTQLEHILLRPDTYIGSVELVTQQMWVYDEDVGINYREVTFVPGLYKIFDEILVNAADNKQRDPKMSCIRVTIDPENNLISIWNNGKGIPVVEHKVEKMYVPALIFGQLLTSSNYDDDEKKVTGGRNGYGAKLCNIFSTKFTVETASREYKKMFKQTWMDNMGRAGEMELKPFNGEDYTCITFQPDLSKFKMQSLDKDIVALMVRRAYDIAGSTKDVKVFLNGNKLPVKGFRSYVDMYLKDKLDETGNSLKVIHEQVNHRWEVCLTMSEKGFQQISFVNSIATSKGGRHVDYVADQIVTKLVDVVKKKNKGGVAVKAHQVKNHMWIFVNALIENPTFDSQTKENMTLQPKSFGSTCQLSEKFIKAAIGCGIVESILNWVKFKAQVQLNKKCSAVKHNRIKGIPKLDDANDAGGRNSTECTLILTEGDSAKTLAVSGLGVVGRDKYGVFPLRGKILNVREASHKQIMENAEINNIIKIVGLQYKKNYEDEDSLKTLRYGKIMIMTDQDQDGSHIKGLLINFIHHNWPSLLRHRFLEEFITPIVKVSKNKQEMAFYSLPEFEEWKSSTPNHKKWKVKYYKGLGTSTSKEAKEYFADMKRHRIQFKYSGPEDDAAISLAFSKKQIDDRKEWLTNFMEDRRQRKLLGLPEDYLYGQTTTYLTYNDFINKELILFSNSDNERSIPSMVDGLKPGQRKVLFTCFKRNDKREVKVAQLAGSVAEMSSYHHGEMSLMMTIINLAQNFVGSNNLNLLQPIGQFGTRLHGGKDSASPRYIFTMLSSLARLLFPPKDDHTLKFLYDDNQRVEPEWYIPIIPMVLINGAEGIGTGWSCKIPNFDVREIVNNIRRLMDGEEPLPMLPSYKNFKGTIEELAPNQYVISGEVAILNSTTIEISELPVRTWTQTYKEQVLEPMLNGTEKTPPLITDYREYHTDTTVKFVVKMTEEKLAEAERVGLHKVFKLQTSLTCNSMVLFDHVGCLKKYDTVLDILRDFFELRLKYYGLRKEWLLGMLGAESAKLNNQARFILEKIDGKIIIENKPKKELIKVLIQRGYDSDPVKAWKEAQQKVPDEEENEESDNEKETEKSDSVTDSGPTFNYLLDMPLWYLTKEKKDELCRLRNEKEQELDTLKRKSPSDLWKEDLATFIEELEAVEAKEKQDEQVGLPGKGGKAKGKKTQMAEVLPSPRGQRVIPRITIEMKAEAEKKNKKKIKNENTEGSPQEDGVELEGLKQRLEKKQKREPGTKTKKQTTLAFKPIKKGKKRNPWSDSESDRSSDESNFDVPPRETEPRRAATKTKFTMDLDSDEDFSDFDEKTDDEDFVPSDASPPKTKTSPKLSNKELKPQKSVVSDLEADDVKGSVPLSSSPPATHFPDETEITNPVPKKNVTVKKTAAKSQSSTSTTGAKKRAAPKGTKRDPALNSGVSQKPDPAKTKNRRKRKPSTSDDSDSNFEKIVSKAVTSKKSKGESDDFHMDFDSAVAPRAKSVRAKKPIKYLEESDEDDLF</w:t>
            </w:r>
          </w:p>
        </w:tc>
      </w:tr>
      <w:tr w:rsidR="00767530" w:rsidRPr="00E340F8" w14:paraId="1AB5E38F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51A3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027B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7D7|TUT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522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CADLGSHRWCRALSTQHNTEKSKEQQQQSQPLEIPEQRASKCRGDIDRTTTTTIPASKTLTASPAKTAAFTVKTTRRRRSRRRAEGSSICVPIRRGQGSTPTPTIQVLQFVLVSLLALLAKNAQAHNIPEDAVHITAILGEGVIFNCHVEFPNDHPVPYVLQWDKKVSETGSDLPIYIWYESYPEHIEEGYKGRVSRVSQDSPFGSASLNLTNIRESDQGWYECKVVFLNRDPKQHKNGTWFHLDVHAPPRFSVTPEDIIYVNLGDSIILNCQADGTPTPEILWYKDANPVDPSPTVGIFNDGTELRISTIRHEDIGEYTCIARNGEGQVSHTARVIIAGGAVIMVPPTNQTKLEGEKVIFSCEAKAMPGNVTVRWYREGSPVREVAALETRVTIRKDGSLIINPIKPDDSGQYLCEVTNGIGDPQSASAYLSVEYPAKVTFTPTVQYLPFRLAGVVQCYIKSSPQLQYVTWTKDKRLLEPYQMKDIVVMANGSLLFTRVNEEHQGQYACTPYNAQGTAGASGVMDVLVRKPPAFTVEPETLYQRKVGDSVEMHCDALEAEGTERPTIKWQRQEGEQLTESQRNRIKISGGNITIENLRREDFGYYQCVVSNEVATLMAVTQLVIEGTQPHAPYNITGKATESSITLQWLPGYSGGSEYKQDYTIWFREAGVNDWQTISVTPSGSTQVTINGLASGTTYEFQVVGRNVLGDGMMSKVMTVRTLEDAPAAPRNVKAATQPPDSFFQLMPDEAGPKPGPPRNVSVTEVSNGFLITWQSPLERAHIVKFYTIKYRTDAQWKTLNRGQIRPEETQYLVKNLVGGRTYYFRVLANSEKSYESSDEVKFPVPARVKHKAITAGVVGGILFFIVAIILSVCAVKICNKRKRRKQEKEFNMVACRITDARNIAANNHHLHNRSTGSISSGQVPLKNNTEHYRDYESVFIVPGHPVIIKIVQTNPNIKSNRHSHCHLHWIWPPDRCTNCHSIYSSPNLEDGDEDDGGGGRRRSVSRIQRSLDGRFVLDVEGVSKLGYSQQTLESGNVDVVDGGLFERRNSNVSQKSSSDDGGFLSRRNFITARASWRRPLVASSSQLSLQSAADSARGFLQGLLKIGAKQSAVPPNSQSYFDEAVSGARYQNVLRPYTSSNNLYGNADRSRPLHINTISGSLSQQQQLYTPSRISRIFSSSPQQLQPHHQQLLLSSGGSGAYPTHFSDLSTVYPPNSAERSSHNLSSRYRYYSQELPSLRTIQEETRRQQQQKQHPLEDHFVPLQLPSPPSWRSYYQSQASYRPRTRWYPRHHSRLFSNRQQQHEMLSPLPQLNLNLRNSMNPGGLEASPESRSSSSGFGSKNTSNHPGSTSEWRLLPPYRAPPSPPKHSGYFGGQQAQGQTPHGSYSYPRATTPPYTMAHWLEMISRLNAATDSNLPKAPCPVDVGSVDGHYEFDPATPTPSASSMLREDLNLHIDTHPYHHHTLGPLSGSLLHSHAPYGGGARKQRSLPAHLPRYDNVEVRLQAMREEFYAYRKRQAMQQMESVC</w:t>
            </w:r>
          </w:p>
        </w:tc>
      </w:tr>
      <w:tr w:rsidR="00767530" w:rsidRPr="00E340F8" w14:paraId="40F8B87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E7A2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4AC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K4CWS6|U75C1_SOLL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D54D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QPHVLLVTFPAQGHINPSLQFAKRLIEMGIEVTFTTSVFAHRRMAKIAASTAPKGLNLAAFSDGFDDGFKSNVDDSKRYMSEIRSRGSQTLRDVILKSSDEGRPVTSLVYTLLLPWAAEVARELHIPSALLWIQPATVLDIYYYYFNGYEDEMKCSSSNDPNWSIQLPRLPLLKSQDLPSFLVSSSSKDDKYSFALPTFKEQLDTLDGEENPKVLVNTFDALELEPLKAIEKYNLIGIGPLIPSSFLGGKDSLESSFGGDLFQKSNDDYMEWLNTKPKSSIVYISFGSLLNLSRNQKEEIAKGLIEIQRPFLWVIRDQEEEKEEEKLSCMMELEKQGKIVPWCSQLEVLTHPSLGCFVSHCGWNSTLESLSSGVPVVAFPHWTDQGTNAKLIEDVWKTGVRMRVNEDGVVESDEIKRCIEIVMDGGEKGEEMRKNAQKWKELARAAVKEGGSSEVNLKAFVLQVSKSC</w:t>
            </w:r>
          </w:p>
        </w:tc>
      </w:tr>
      <w:tr w:rsidR="00767530" w:rsidRPr="00E340F8" w14:paraId="2A8E7B3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CAA7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849D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X14|TUT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9D8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PKTSKNENHEPKKNIICEESKAVKIISNQTLKPRNDKSEIGTSSLNRNSSKKTKQNDICIEKTEAKSCKVNAASVPGPKDLGLVHRDQSHCKMKKLPNSPMKAQKGSSQTKLEKTPSLQTKAEKVPKSPNLPVKAEKAPCTTAEATTEKALNSQRKEENTPTSQMKLQKTPRSPLEPENVPSLLLKENVKQTESQQTGKKLTSSFVSMDKRKSEALQGEKSALENSSLSQKQQTQTDNIADSDDSASGIEDTADDLSKMKSEESNKENSSEMDYLENATVIDESALTPEQRLGLKQAEERLERDHIFRLEKRSPEYTNCRYLCKLCLIHIENIQGAHKHIKEKRHKKNILEKQEESELRSLPSPSSAHLAALSVAVVELAKEQGITDDDLRIRQDIVEEMSKVIMTFLPECSLRLYGSSLTKFALKSSDVNIDIKFPPKMNHPDLLIQVLGILKKSALYIDVESDFHAKVPVVVCKDRKSALLCRVSAGNDMACLTTDLLAALGKVEPVFTPLVLAFRYWAKLCYIDSQTDGGIPSYCFALMVMFFLQQRKPPLLPCLLGSWIEGFDPKRMDDFQLKGIVEEKFVKWEYNSSSATEKNLIADENKAKADEPKDDTKKTETDNQSNAAKAKHGKSPLTLEAPNQVPLGQLWLELLKFYTLDFALEEYVICVRIQDILTRENKNWPKRRIAIEDPFSVKRNVARSLNSQLVYEYVVERFRAAYRYFACPQKKGGNKSTMDPKKKEKGKLSSKKPVKSDCSATNCCILGESAEKIHMERGQPAKHDETEFTSQRCIVDNDSLLVNELGLANHGQDSSSLSTASGGSDLKQKSAEKQGDLTPSETSLKKELSQCICIGTPDGAESAGTDCRSNLEMDSSHQIVCNNVSATSCNCKATEVTSDLVDEDNLPSQELYYVFDKFILTSGKPPTIVCSICKKDGHSKNDCPEDFRKIDLKPLPPMTNRFREILDLVCKRCFDELSPPCSEQHNREQILIGLEKFIQKEYDEKARLCLFGSSKNGFGFRDSDLDICMTLEGHENAEKLNCKEIIENLAKILKRHPGLRNILPITTAKVPIVKFEHRRSGLEGDISLYNTLAQHNTRMLATYAAIDPRVQYLGYTMKVFAKRCDIGDASRGSLSSYAYILMVLYFLQQRKPPVIPVLQEIFDGKQIPQRMVDGWNAFFFDKTEELKKRLPSLGKNTESLGELWLGLLRFYTEEFDFKEYVISIRQKKLLTTFEKQWTSKCIAIEDPFDLNHNLGAGVSRKMTNFIMKAFINGRKLFGTPFYPLIGREAEYFFDSRVLTDGELAPNDRCCRVCGKIGHYMKDCPKRKRLKKKDSEEEKEGNEEEKDSRDLLDSRDLRCFICGDAGHVRRECPEVKMARQRNSSVAAAQLVRNLVNAQQVAGSAQQQSDQSIRTRQSSECSDSPSYSPQPQPFPQNSPQPSALPPPPSQPGSQPKLGPPQQGGQPPHQVQMPLYNFPQSPPAHYSPMHSMGLLPMHPLQIPAPSWPIHGPMLHSAPGSTPSNIGLNDPSIIFAQPAARPMAIPSPSHDGHWPRTVAPNSLVNNGAVGNSEPRFRGLNPPIPWEHAPRHFPLVPASWPYGLHQNFMHQGNPRFQPKPFYAQADRCATRRCRERCPHPPRGNVSE</w:t>
            </w:r>
          </w:p>
        </w:tc>
      </w:tr>
      <w:tr w:rsidR="00767530" w:rsidRPr="00E340F8" w14:paraId="69C60F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191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78E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J9|U2AF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822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YLASIFGTEKDKVNCSFYFKIGACRHGDRCSRLHNKPTFSQTIVLLNLYRNPQNTAQTADGSHCHVSDVEVQEHYDNFFEEVFTELQEKYGEIEEMNVCDNLGDHLVGNVYVKFRREEDAERAVAELNNRWFNGQAVHAELSPVTDFRESCCRQYEMGECTRGGFCNFMHLRPISRNLRRQLYGRGPRHRSPPRSHTGHRPRERNRRRSPDHRHGRF</w:t>
            </w:r>
          </w:p>
        </w:tc>
      </w:tr>
      <w:tr w:rsidR="00767530" w:rsidRPr="00E340F8" w14:paraId="122A9B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600C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D77D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282|TTK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3A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ASQRFCLRWNNHQSNLLSVFDQLLHAETFTDVTLAVEGQHLKAHKMVLSACSPYFNTLFVSHPEKHPIVILKDVPYSDMKSLLDFMYRGEVSVDQERLTAFLRVAESLRIKGLTEVNDDKPSPAAAAAGAGATGSESTATTPQLQRIQPYLVPQRNRSQAGGLLASAANAGNTPTLPVQPSLLSSALMPKRKRGRPRKLSGSSNGTGNDYDDFDRENMMNDSSDLGNGKMCNESYSGNDDGSDDNQPNAGHTDDLNESRDSLPSKRSKNSKDHRVVSHHEDNSTSVTPTKATPELSQRLFGSSSTTISATAPGGSSTGPSETISLLEISDERESAPVHLPTILGLKIRAINTTTPAQQGSPQTPTKSKPKIRQATGSNNSNSLLKQQLRGGAKDPEVPPATRITGAVTPNAALNAEEQSKEMPKKNQDEVNACIGLHSLANAAEQQAAQVASTGNLHHQLLLHMAANNSMLNTTDYYQQQQQESPSSAGQFMDDDLELLSLNDQQDKSDEPDHEMVTLADENAGLPGYQGNEAEATPAQEDSPAAETATAPPPAPRSGKKGAKRPIQRRRVRRKAQSTLDDQAEHLTEMSVRGLDLFRYASVVEGVYRCTECAKENMQKTFKNKYSFQRHAFLYHEGKHRKVFPCPVCSKEFSRPDKMKNHLKMTHENFTPPKDIGAFSPLKYLISAAAAGDMHATIYQQQQDHYHRQLAEQLEQQNASFDSRDSSLILPDVKMEHAEDQDAEQEAELSDGGYDASNPAAAAAAMLSLQQDVIIKDEIQISPSPSPTPPASCAVAEGKSLALASTAQTAT</w:t>
            </w:r>
          </w:p>
        </w:tc>
      </w:tr>
      <w:tr w:rsidR="00767530" w:rsidRPr="00E340F8" w14:paraId="1DDD036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A0D6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505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3818|U3I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9E09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AAARKRGKPASGAGAGAGAGKRRRKADSAGDRGKSKGGGKMNEEISSDSESESLAPRKPEEEEEEELEETAQEKKLRLAKLYLEQLRQQEEEKAEARAFEEDQVAGRLKEDVLEQRGRLQKLVAKEIQAPASADIRVLRGHQLSITCLVVTPDDSAIFSAAKDCSIIKWSVESGRKLHVIPRAKKGAEGKPPGHSSHVLCMAISSDGKYLASGDRSKLILIWEAQSCQHLYTFTGHRDAVSGLAFRRGTHQLYSTSHDRSVKVWNVAENSYVETLFGHQDAVAALDALSRECCVTAGGRDGTVRVWKIPEESQLVFYGHQGSIDCIHLINEEHMVSGADDGSVALWGLSKKRPLALQREAHGLRGEPGLEQPFWISSVAALLNTDLVATGSHSSCVRLWQCGEGFRQLDLLCDIPLVGFINSLKFSSSGDFLVAGVGQEHRLGRWWRIKEARNSVCIIPLRRVPVPPAAGS</w:t>
            </w:r>
          </w:p>
        </w:tc>
      </w:tr>
      <w:tr w:rsidR="00767530" w:rsidRPr="00E340F8" w14:paraId="60ED9A2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D84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3FE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W8|TT2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88C4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NDSSLMAGIIYYSQEKYFHHVQQAAAVGLEKFSNDPVLKFFKAYGVLKEEHIQDAISDLESIRHHPDVSLCSTMALIYAHKRCEIIDREAIQELEYSLKEIRKTVSGTALYYAGLFLWLIGRHDKAKEYIDRMLKISRGFREAYVLRGWVDLTSDKPHTAKKAIEYLEQGIQDTKDVLGLMGKAMYFMMQQNYSEALEVVNQITVTSGSFLPALVLKMQLFLARQDWEQTVEMGHRILEKDESNIDACQILTVHELAREGNMTTVSSLKTQKATNHVRNLIKALETREPENPSLHLKKIIVVSRLCGSHQVILGLVCSFIERTFMATPSYVHVATELGYLFILKNQVKEALLWYSEAMKLDKDGMAGLTGIILCHILEGHLEEAEYRLEFLKEVQKSLGKSEVLIFLQALLMSRKHKGEEETTALLKEAVELHFSSMQGIPLGSEYFEKLDPYFLVCIAKEYLLFCPKQPRLPGQIVSPLLKQVAVILNPVVKAAPALIDPLYLMAQVRYYSELENAQSILQRCLELDPASVDAHLLMCQIYLAQGNFGMCFHCLELGVSHNFQVRDHPLYHLIKARALNKAGDYPEAIKTLKMVIKLPALKKEEGRKFLRPSVQPSQRASILLELVEALRLNGELHEATKVMQDTINEFGGTPEENRITIANVDLVLSKGNVDVALNMLRNILPKQSCYMEAREKMANIYLQTLRDRRLYIRCYRELCEHLPGPHTSLLLGDALMSILEPEKALEVYDEAYRQNPHDASLASRIGHAYVKAHQYTEAIEYYEAAQKINGQDFLCCDLGKLLLKLKKVNKAEKVLKQALEHDIVQDIPSMMNDVKCLLLLAKVYKSHKKEAVIETLNKALDLQSRILKRVPLEQPEMIPSQKQLAASICIQFAEHYLAEKEYDKAVQSYKDVFSYLPTDNKVMLELAQLYLLQGHLDLCEQHCAILLQTEQNHETASVLMADLMFRKQKHEAAINLYHQVLEKAPDNFLVLHKLIDLLRRSGKLEDIPAFFELAKKVSSRVPLEPGFNYCRGIYCWHIGQPNEALKFLNKARKDSTWGQSAIYHMVQICLNPDNEVVGGEAFENQGAESNYMEKKELEQQGVSTAEKLLREFYPHSDSSQTQLRLLQGLCRLATREKANMEAALGSFIQIAQAEKDSVPALLALAQAYVFLKQIPKARMQLKRLAKTPWVLSEAEDLEKSWLLLADIYCQGSKFDLALELLRRCVQYNKSCYKAYEYMGFIMEKEQSYKDAVTNYKLAWKYSHHANPAIGFKLAFNYLKDKKFVEAIEICNDVLREHPDYPKIREEILEKARRSLRP</w:t>
            </w:r>
          </w:p>
        </w:tc>
      </w:tr>
      <w:tr w:rsidR="00767530" w:rsidRPr="00E340F8" w14:paraId="5A8B855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40A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D06D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RTX1|TS1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0F85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CTARLVGLQLLISCCWAFACHSTESSPDFTLPGDYLLAGLFPLHSGCLQVRHRPEVTLCDRSCSFNEHGYHLFQAMRLGVEEINNSTALLPNITLGYQLYDVCSDSANVYATLRVLSLPGQHHIELQGDLLHYSPTVLAVIGPDSTNRAATTAALLSPFLVPMISYAASSETLSVKRQYPSFLRTIPNDKYQVETMVLLLQKFGWTWISLVGSSDDYGQLGVQALENQATGQGICIAFKDIMPFSAQVGDERMQCLMRHLAQAGATVVVVFSSRQLARVFFESVVLTNLTGKVWVASEAWALSRHITGVPGIQRIGMVLGVAIQKRAVPGLKAFEEAYARADKKAPRPCHKGSWCSSNQLCRECQAFMAHTMPKLKAFSMSSAYNAYRAVYAVAHGLHQLLGCASGACSRGRVYPWQLLEQIHKVHFLLHKDTVAFNDNRDPLSSYNIIAWDWNGPKWTFTVLGSSTWSPVQLNINETKIQWHGKDNQVPKSVCSSDCLEGHQRVVTGFHHCCFECVPCGAGTFLNKSDLYRCQPCGKEEWAPEGSQTCFPRTVVFLALREHTSWVLLAANTLLLLLLLGTAGLFAWHLDTPVVRSAGGRLCFLMLGSLAAGSGSLYGFFGEPTRPACLLRQALFALGFTIFLSCLTVRSFQLIIIFKFSTKVPTFYHAWVQNHGAGLFVMISSAAQLLICLTWLVVWTPLPAREYQRFPHLVMLECTETNSLGFILAFLYNGLLSISAFACSYLGKDLPENYNEAKCVTFSLLFNFVSWIAFFTTASVYDGKYLPAANMMAGLSSLSSGFGGYFLPKCYVILCRPDLNSTEHFQASIQDYTRRCGST</w:t>
            </w:r>
          </w:p>
        </w:tc>
      </w:tr>
      <w:tr w:rsidR="00767530" w:rsidRPr="00E340F8" w14:paraId="5E156E6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8681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2EF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S17|UBC2_CRYN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08C9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AKRRLIRDFKRLTSDAPIGISGSPNPDNIMVWNAVIFGPPETPFEDGSFRLTLTFTDAYPNKPPTVRFISKMFHPNIYANGELCLDILQNRWSPTYDVAAILTSVQSLLNDPNPASPANVDAAQLFKENLKEYERRVKKTVELSWVDNADEIEAEVVEADEGSSS</w:t>
            </w:r>
          </w:p>
        </w:tc>
      </w:tr>
      <w:tr w:rsidR="00767530" w:rsidRPr="00E340F8" w14:paraId="70420FD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3A5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829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D8|TS1R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A05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LAIMGLSLAAFLELGMGASLCLSQQFKAQGDYILGGLFPLGSTEEATLNQRTQPNSIPCNRFSPLGLFLAMAMKMAVEEINNGSALLPGLRLGYDLFDTCSEPVVTMKSSLMFLAKVGSQSIAAYCNYTQYQPRVLAVIGPHSSELALITGKFFSFFLMPQVSYSASMDRLSDRETFPSFFRTVPSDRVQLQAVVTLLQNFSWNWVAALGSDDDYGREGLSIFSSLANARGICIAHEGLVPQHDTSGQQLGKVLDVLRQVNQSKVQVVVLFASARAVYSLFSYSIHHGLSPKVWVASESWLTSDLVMTLPNIARVGTVLGFLQRGALLPEFSHYVETHLALAADPAFCASLNAELDLEEHVMGQRCPRCDDIMLQNLSSGLLQNLSAGQLHHQIFATYAAVYSVAQALHNTLQCNVSHCHVSEHVLPWQLLENMYNMSFHARDLTLQFDAEGNVDMEYDLKMWVWQSPTPVLHTVGTFNGTLQLQQSKMYWPGNQVPVSQCSRQCKDGQVRRVKGFHSCCYDCVDCKAGSYRKHPDDFTCTPCNQDQWSPEKSTACLPRRPKFLAWGEPVVLSLLLLLCLVLGLALAALGLSVHHWDSPLVQASGGSQFCFGLICLGLFCLSVLLFPGRPSSASCLAQQPMAHLPLTGCLSTLFLQAAETFVESELPLSWANWLCSYLRGLWAWLVVLLATFVEAALCAWYLIAFPPEVVTDWSVLPTEVLEHCHVRSWVSLGLVHITNAMLAFLCFLGTFLVQSQPGRYNRARGLTFAMLAYFITWVSFVPLLANVQVAYQPAVQMGAILVCALGILVTFHLPKCYVLLWLPKLNTQEFFLGRNAKKAADENSGGGEAAQGHNE</w:t>
            </w:r>
          </w:p>
        </w:tc>
      </w:tr>
      <w:tr w:rsidR="00767530" w:rsidRPr="00E340F8" w14:paraId="64A0692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5C5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651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X01|TXN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A7B3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LLPKLTSKKEVDQAIKSTAEKVLVLRFGRDEDPVCLQLDDILSKTSSDLSKMAAIYLVDVDQTAVYTQYFDISYIPSTVFFFNGQHMKVDYGSPDHTKFVGSFKTKQDFIDLIEVIYRGAMRGKLIVQSPIDPKNIPKYDLLYQDI</w:t>
            </w:r>
          </w:p>
        </w:tc>
      </w:tr>
      <w:tr w:rsidR="00767530" w:rsidRPr="00E340F8" w14:paraId="1252E9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EF3F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6524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983|TYRC_ZYMM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48DC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FKHIAIIGLGLIGSSAARATKAYCPDVTVSLYDKSEFVRDRARALNLGDNVTDDIQDAVREADLVLLCVPVRAMGIVAAAMAPALKKDVIICDTGSVKVSVIKTLQDNLPNHIIVPSHPLAGTENNGPDAGFAELFQDHPVILTPDAHTPAQAIAYIADYWEEIGGRINLMSAEHHDHVLALTSHLPHVIAYQLIGMVSGYEKKSRTPIMRYSAGSFRDATRVAASEPRLWQDIMLENAPALLPVLDHFIADLKKLRTAIASQDGDYLLEHFKESQKARLALKTDHDIRP</w:t>
            </w:r>
          </w:p>
        </w:tc>
      </w:tr>
      <w:tr w:rsidR="00767530" w:rsidRPr="00E340F8" w14:paraId="1BB2FD3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CFA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560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186|TRPV6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9596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LQREGRPALGDANVAPGSSPGGVWHQPQPPKDSAFHPMGWSLPKEKGLILCLWNKFCRWFHRRESWAQSRDEQNLLQQKRIWESPLLLAAKENNVQALIKLLKFEGCEVHQKGAMGETALHIAALYDNLEAAMVLMEAAPELVFEPMTSELYEGQTALHIAVINQNVNLVRALLARGASVSARATGSVFHYRPHNLIYYGEHPLSFAACVGSEEIVRLLIEHGADIRAQDSLGNTVLHILILQPNKTFACQMYNLLLSYDGGDHLKSLELVPNNQGLTPFKLAGVEGNIVMFQHLMQKRKHIQWTYGPLTSTLYDLTEIDSSGDDQSLLELIVTTKKREARQILDQTPVKELVSLKWKRYGRPYFCVLGAIYVLYIICFTMCCVYRPLKPRITNRTNPRDNTLLQQKLLQEAYVTPKDDLRLVGELVSIVGAVIILLVEIPDIFRLGVTRFFGQTILGGPFHVIIVTYAFMVLVTMVMRLTNSDGEVVPMSFALVLGWCNVMYFARGFQMLGPFTIMIQKMIFGDLMRFCWLMAVVILGFASAFYIIFQTEDPDELGHFYDYPMALFSTFELFLTIIDGPANYDVDLPFMYSITYAAFAIIATLLMLNLLIAMMGDTHWRVAHERDELWRAQVVATTVMLERKLPRCLWPRSGICGREYGLGDRWFLRVEDRQDLNRQRIRRYAQAFQQQDDLYSEDLEKDSGEKLEMARPFGAYLSFPTPSVSRSTSRSSTNWDRLRQGALRKDLQGIINRGLEDGEGWEYQI</w:t>
            </w:r>
          </w:p>
        </w:tc>
      </w:tr>
      <w:tr w:rsidR="00767530" w:rsidRPr="00E340F8" w14:paraId="412396B4" w14:textId="77777777" w:rsidTr="005C1E46">
        <w:trPr>
          <w:trHeight w:val="5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A8A4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C76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4A5|TRR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0B4A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VATQGATVVDQTTLMKKYLQFVAALTDVNTPDETKLKMMQEVSENFENVTSSPQYSTFLEHIIPRFLTFLQDGEVQFLQEKPAQQLRKLVLEIIHRIPTNEHLRPHTKNVLSVMFRFLETENEENVLICLRIIIELHKQFRPPITQEIHHFLDFVKQIYKELPKVVNRYFENPQVIPENTVPPPEMVGMITTIAVKVNPEREDSETRTHSIIPRGSLSLKVLAELPIIVVLMYQLYKLNIHNVVAEFVPLIMNTIAIQVSAQARQHKLYNKELYADFIAAQIKTLSFLAYIIRIYQELVTKYSQQMVKGMLQLLSNCPAETAHLRKELLIAAKHILTTELRNQFIPCMDKLFDESILIGSGYTARETLRPLAYSTLADLVHHVRQHLPLSDLSLAVQLFAKNIDDESLPSSIQTMSCKLLLNLVDCIRSKSEQESGNGRDVLMRMLEVFVLKFHTIARYQLSAIFKKCKPQSELGAVEAALPGVPTAPAAPGPAPSPAPVPAPPPPPPPPPPATPVTPAPVPPFEKQGEKDKEDKQTFQVTDCRSLVKTLVCGVKTITWGITSCKAPGEAQFIPNKQLQPKETQIYIKLVKYAMQALDIYQVQIAGNGQTYIRVANCQTVRMKEEKEVLEHFAGVFTMMNPLTFKEIFQTTVPYMVERISKNYALQIVANSFLANPTTSALFATILVEYLLDRLPEMGSNVELSNLYLKLFKLVFGSVSLFAAENEQMLKPHLHKIVNSSMELAQTAKEPYNYFLLLRALFRSIGGGSHDLLYQEFLPLLPNLLQGLNMLQSGLHKQHMKDLFVELCLTVPVRLSSLLPYLPMLMDPLVSALNGSQTLVSQGLRTLELCVDNLQPDFLYDHIQPVRAELMQALWRTLRNPADSISHVAYRVLGKFGGSNRKMLKESQKLHYVVTEVQGPSITVEFSDCKASLQLPMEKAIETALDCLKSANTEPYYRRQAWEVIKCFLVAMMSLEDNKHALYQLLAHPNFTEKTIPNVIISHRYKAQDTPARKTFEQALTGAFMSAVIKDLRPSALPFVASLIRHYTMVAVAQQCGPFLLPCYQVGSQPSTAMFHSEENGSKGMDPLVLIDAIAICMAYEEKELCKIGEVALAVIFDVASIILGSKERACQLPLFSYIVERLCACCYEQAWYAKLGGVVSIKFLMERLPLTWVLQNQQTFLKALLFVMMDLTGEVSNGAVAMAKTTLEQLLMRCATPLKDEERAEEIVAAQEKSFHHVTHDLVREVTSPNSTVRKQAMHSLQVLAQVTGKSVTVIMEPHKEVLQDMVPPKKHLLRHQPANAQIGLMEGNTFCTTLQPRLFTMDLNVVEHKVFYTELLNLCEAEDSALTKLPCYKSLPSLVPLRIAALNALAACNYLPQSREKIIAALFKALNSTNSELQEAGEACMRKFLEGATIEVDQIHTHMRPLLMMLGDYRSLTLNVVNRLTSVTRLFPNSFNDKFCDQMMQHLRKWMEVVVITHKGGQRSDGNESISECGRCPLSPFCQFEEMKICSAIINLFHLIPAAPQTLVKPLLEVVMKTERAMLIEAGSPFREPLIKFLTRHPSQTVELFMMEATLNDPQWSRMFMSFLKHKDARPLRDVLAANPNRFITLLLPGGAQTAVRPGSPSTSTMRLDLQFQAIKIISIIVKNDDSWLASQHSLVSQLRRVWVSENFQERHRKENMAATNWKEPKLLAYCLLNYCKRNYGDIELLFQLLRAFTGRFLCNMTFLKEYMEEEIPKNYSIAQKRALFFRFVDFNDPNFGDELKAKVLQHILNPAFLYSFEKGEGEQLLGPPNPEGDNPESITSVFITKVLDPEKQADMLDSLRIYLLQYATLLVEHAPHHIHDNNKNRNSKLRRLMTFAWPCLLSKACVDPACKYSGHLLLAHIIAKFAIHKKIVLQVFHSLLKAHAMEARAIVRQAMAILTPAVPARMEDGHQMLTHWTRKIIVEEGHTVPQLVHILHLIVQHFKVYYPVRHHLVQHMVSAMQRLGFTPSVTIEQRRLAVDLSEVVIKWELQRIKDQQPDSDMDPNSSGEGVNSVSSSIKRGLSVDSAQEVKRFRTATGAISAVFGRSQSLPGADSLLAKPIDKQHTDTVVNFLIRVACQVNDNTNTAGSPGEVLSRRCVNLLKTALRPDMWPKSELKLQWFDKLLMTVEQPNQVNYGNICTGLEVLSFLLTVLQSPAILSSFKPLQRGIAACMTCGNTKVLRAVHSLLSRLMSIFPTEPSTSSVASKYEELECLYAAVGKVIYEGLTNYEKATNANPSQLFGTLMILKSACSNNPSYIDRLISVFMRSLQKMVREHLNPQAASGSTEATSGTSELVMLSLELVKTRLAVMSMEMRKNFIQAILTSLIEKSPDAKILRAVVKIVEEWVKNNSPMAANQTPTLREKSILLVKMMTYIEKRFPEDLELNAQFLDLVNYVYRDETLSGSELTAKLEPAFLSGLRCAQPLIRAKFFEVFDNSMKRRVYERLLYVTCSQNWEAMGNHFWIKQCIELLLAVCEKSTPIGTSCQGAMLPSITNVINLADSHDRAAFAMVTHVKQEPRERENSESKEEDVEIDIELAPGDQTSTPKTKELSEKDIGNQLHMLTNRHDKFLDTLREVKTGALLSAFVQLCHISTTLAEKTWVQLFPRLWKILSDRQQHALAGEISPFLCSGSHQVQRDCQPSALNCFVEAMSQCVPPIPIRPCVLKYLGKTHNLWFRSTLMLEHQAFEKGLSLQIKPKQTTEFYEQESITPPQQEILDSLAELYSLLQEEDMWAGLWQKRCKYSETATAIAYEQHGFFEQAQESYEKAMDKAKKEHERSNASPAIFPEYQLWEDHWIRCSKELNQWEALTEYGQSKGHINPYLVLECAWRVSNWTAMKEALVQVEVSCPKEMAWKVNMYRGYLAICHPEEQQLSFIERLVEMASSLAIREWRRLPHVVSHVHTPLLQAAQQIIELQEAAQINAGLQPTNLGRNNSLHDMKTVVKTWRNRLPIVSDDLSHWSSIFMWRQHHYQGKPTWSGMHSSSIVTAYENSSQHDPSSNNAMLGVHASASAIIQYGKIARKQGLVNVALDILSRIHTIPTVPIVDCFQKIRQQVKCYLQLAGVMGKNECMQGLEVIESTNLKYFTKEMTAEFYALKGMFLAQINKSEEANKAFSAAVQMHDVLVKAWAMWGDYLENIFVKERQLHLGVSAITCYLHACRHQNESKSRKYLAKVLWLLSFDDDKNTLADAVDKYCIGVPPIQWLAWIPQLLTCLVGSEGKLLLNLISQVGRVYPQAVYFPIRTLYLTLKIEQRERYKSDPGPIRATAPMWRCSRIMHMQRELHPTLLSSLEGIVDQMVWFRENWHEEVLRQLQQGLAKCYSVAFEKSGAVSDAKITPHTLNFVKKLVSTFGVGLENVSNVSTMFSSAASESLARRAQATAQDPVFQKLKGQFTTDFDFSVPGSMKLHNLISKLKKWIKILEAKTKQLPKFFLIEEKCRFLSNFSAQTAEVEIPGEFLMPKPTHYYIKIARFMPRVEIVQKHNTAARRLYIRGHNGKIYPYLVMNDACLTESRREERVLQLLRLLNPCLEKRKETTKRHLFFTVPRVVAVSPQMRLVEDNPSSLSLVEIYKQRCAKKGIEHDNPISRYYDRLATVQARGTQASHQVLRDILKEVQSNMVPRSMLKEWALHTFPNATDYWTFRKMFTIQLALIGFAEFVLHLNRLNPEMLQIAQDTGKLNVAYFRFDINDATGDLDANRPVPFRLTPNISEFLTTIGVSGPLTASMIAVARCFAQPNFKVDGILKTVLRDEIIAWHKKTQEDTSSPLSAAGQPENMDSQQLVSLVQKAVTAIMTRLHNLAQFEGGESKVNTLVAAANSLDNLCRMDPAWHPWL</w:t>
            </w:r>
          </w:p>
        </w:tc>
      </w:tr>
      <w:tr w:rsidR="00767530" w:rsidRPr="00E340F8" w14:paraId="76DC8F0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595F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2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EFE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37|TRPM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8EFF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PEKEQSWIPKIFRKKVCTTFIVDLSDDAGGTLCQCGQPRDAHPSVAVEDAFGAAVVTEWNSDEHTTEKPTDAYGDLDFTYSGRKHSNFLRLSDRTDPATVYSLVTRSWGFRAPNLVVSVLGGSGGPVLQTWLQDLLRRGLVRAAQSTGAWIVTGGLHTGIGRHVGVAVRDHQTASTGSSKVVAMGVAPWGVVRNRDMLINPKGSFPARYRWRGDPEDGVEFPLDYNYSAFFLVDDGTYGRLGGENRFRLRFESYVAQQKTGVGGTGIDIPVLLLLIDGDEKMLKRIEDATQAQLPCLLVAGSGGAADCLVETLEDTLAPGSGGLRRGEARDRIRRYFPKGDPEVLQAQVERIMTRKELLTVYSSEDGSEEFETIVLRALVKACGSSEASAYLDELRLAVAWNRVDIAQSELFRGDIQWRSFHLEASLMDALLNDRPEFVRLLISHGLSLGHFLTPVRLAQLYSAVSPNSLIRNLLDQASHASSSKSPPVNGTVELRPPNVGQVLRTLLGETCAPRYPARNTRDSYLGQDHRENDSLLMDWANKQPSTDASFEQAPWSDLLIWALLLNRAQMAIYFWEKGSNSVASALGACLLLRVMARLESEAEEAARRKDLAATFESMSVDLFGECYHNSEERAARLLLRRCPLWGEATCLQLAMQADARAFFAQDGVQSLLTQKWWGEMDSTTPIWALLLAFFCPPLIYTNLIVFRKSEEEPTQKDLDFDMDSSINGAGPPGTVEPSAKVALERRQRRRPGRALCCGKFSKRWSDFWGAPVTAFLGNVVSYLLFLLLFAHVLLVDFQPTKPSVSELLLYFWAFTLLCEELRQGLGGGWGSLASGGRGPDRAPLRHRLHLYLSDTWNQCDLLALTCFLLGVGCRLTPGLFDLGRTVLCLDFMIFTLRLLHIFTVNKQLGPKIVIVSKMMKDVFFFLFFLCVWLVAYGVATEGILRPQDRSLPSILRRVFYRPYLQIFGQIPQEEMDVALMIPGNCSMERGSWAHPEGPVAGSCVSQYANWLVVLLLIVFLLVANILLLNLLIAMFSYTFSKVHGNSDLYWKAQRYSLIREFHSRPALAPPLIIISHVRLLIKWLRRCRRCRRANLPASPVFEHFRVCLSKEAERKLLTWESVHKENFLLAQARDKRDSDSERLKRTSQKVDTALKQLGQIREYDRRLRGLEREVQHCSRVLTWMAEALSHSALLPPGAPPPPSPTGSKD</w:t>
            </w:r>
          </w:p>
        </w:tc>
      </w:tr>
      <w:tr w:rsidR="00767530" w:rsidRPr="00E340F8" w14:paraId="745FBF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6928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4D93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296|UBC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1FE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QAHKRLTKEYKLMVENPPPYILARPNEDNILEWHYIITGPADTPYKGGQYHGTLTFPSDYPYKPPAIRMITPNGRFKPNTRLCLSMSDYHPDTWNPGWSVSTILNGLLSFMTSDEATTGSITTSDHQKKTLARNSISYNTFQNVRFKLIFPEVVQENVETLEKRKLDEGDAANTGDETEDPFTKAAKEKVISLEEILDPEDRIRAEQALRQSENNSKKDGKEPNDSSSMVYIGIAIFLFLVGLFMK</w:t>
            </w:r>
          </w:p>
        </w:tc>
      </w:tr>
      <w:tr w:rsidR="00767530" w:rsidRPr="00E340F8" w14:paraId="30B2746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551D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5AD5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68|UB2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6D9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KRIQKELSDLQRDPPAHCSAGPVGDDLFHWQATIMGPPDSAYQGGVFFLTVHFPTDYPFKPPKIAFTTKIYHPNINSNGSICLDILRSQWSPALTVSKVLLSICSLLCDPNPDDPLVPDIAQIYKSDKEKYNRHAREWTQKYAM</w:t>
            </w:r>
          </w:p>
        </w:tc>
      </w:tr>
      <w:tr w:rsidR="00767530" w:rsidRPr="00E340F8" w14:paraId="32A5D5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28B7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068F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04Y3|TRPV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ADE7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WASLDSDESEPPAQENSCPDPPDRDPNSKPPPAKPHIFATRSRTRLFGKGDSEEASPMDCPYEEGGLASCPIITVSSVVTLQRSVDGPTCLRQTSQDSVSTGVETPPRLYDRRSIFDAVAQSNCQELESLLSFLQKSKKRLTDSEFKDPETGKTCLLKAMLNLHNGQNDTIALLLDIARKTDSLKQFVNASYTDSYYKGQTALHIAIERRNMALVTLLVENGADVQAAANGDFFKKTKGRPGFYFGELPLSLAACTNQLAIVKFLLQNSWQPADISARDSVGNTVLHALVEVADNTADNTKFVTNMYNEILILGAKLHPTLKLEELTNKKGLTPLALAASSGKIGVLAYILQREIHEPECRHLSRKFTEWAYGPVHSSLYDLSCIDTCEKNSVLEVIAYSSSETPNRHDMLLVEPLNRLLQDKWDRFVKRIFYFNFFVYCLYMIIFTTAAYYRPVEGLPPYKLNNTVGDYFRVTGEILSVSGGVYFFFRGIQYFLQRRPSLKSLFVDSYSEILFFVQSLFMLVSVVLYFSHRKEYVASMVFSLAMGWTNMLYYTRGFQQMGIYAVMIEKMILRDLCRFMFVYLVFLFGFSTAVVTLIEDGKNNSLPVESPPHKCRGSACRPGNSYNSLYSTCLELFKFTIGMGDLEFTENYDFKAVFIILLLAYVILTYILLLNMLIALMGETVNKIAQESKNIWKLQRAITILDTEKSFLKCMRKAFRSGKLLQVGFTPDGKDDFRWCFRVDEVNWTTWNTNVGIINEDPGNCEGVKRTLSFSLRSGRVSGRNWKNFALVPLLRDASTRDRHSTQPEEVQLKHYTGSLKPEDAEVFKDSMAPGEK</w:t>
            </w:r>
          </w:p>
        </w:tc>
      </w:tr>
      <w:tr w:rsidR="00767530" w:rsidRPr="00E340F8" w14:paraId="215888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089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2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F4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KS0|UKL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16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DSSSLDYAMEKASGPHFSGLRFDGLLSSSPPNSSVVSSLRSAVSSSSPSSSDPEAPKQPFIIGVSGGTASGKTTVCDMIIQQLHDHRVVLVNQDSFYRGLTSEELQRVQEYNFDHPDAFDTEQLLHCAETLKSGQPYQVPIYDFKTHQRRSDTFRQVNASDVIILEGILVFHDSRVRNLMNMKIFVDTDADVRLARRIRRDTVERGRDVNSVLEQYAKFVKPAFDDFVLPSKKYADVIIPRGGDNHVAVDLITQHIHTKLGQHDLCKIYPNVYVIQSTFQIRGMHTLIREKDISKHDFVFYSDRLIRLVVEHGLGHLPFTEKQVVTPTGAVYTGVDFCKKLCGVSIIRSGESMENALRACCKGIKIGKILIHRDGDNGKQLIYEKLPHDISERHVLLLDPVLATGNSANQAIELLIQKGVPEAHIIFLNLISAPEGIHCVCKRFPALKIVTSEIDQCLNQEFRVIPGLGEFGDRYFGTDEEDQ</w:t>
            </w:r>
          </w:p>
        </w:tc>
      </w:tr>
      <w:tr w:rsidR="00767530" w:rsidRPr="00E340F8" w14:paraId="7CE016B7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663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26A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332|UGG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E290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AVALCVSVVLIALYTPTSGESSQSYPITTLINAKWTQTPLYLEIAEYLADEQAGLFWDYVSGVTKLDTVLNEYDTESQQYNAALELVKSHVSSPQLPLLRLVVSMHSLTPRIQTHFQLAEELRSSGSCQSFTFAQVGSELACSFNELQKKLEVPLAKDSLDASVVTYSFDHIFPGSENNTRTVVLYGDLGSSQFRTYHKLLEKEANAGRIRYILRHQLAKKDKRPVRLSGYGVELHLKSTEYKSQDDAPKPEAGSTSDEDLANESDVQGFDFKVLKQKHPTLKRALDQLRQRLLQGNDEIAQLKAWEFQDLGLQAAAAIAEIQGDETLQILQYTAHNFPMLARTLLAHKVTDGLRAEVKHNTEAFGRSLNVAPPDGALFINGLFFDADTMDLYSLIETLRSEMRVLESLHSNNVRGSLASSLLALDLTASSKKEFAIDIRDTAVQWVNDIENDVQYRRWPSSVMDLLRPTFPGMLRNIRKNVFNLVLVVDALQPTARSVIKLSESFVIHQAPIRLGLVFDARDANEDNLADYVAITCAYNYVSQKKDARAALSFLTDIYAAVGETKVVTKKDIVKQLTKEFTSLSFAKAEEFLEEDSTYDYGRELAAEFIQRLGFGDKGQPQALLNGVPMPSNVVTADSDFEEAIFTEIMTHTSNLQKAVYKGELTDNDVAIDYLMNQPHVMPRLNQRILSQEDVKYLDINGVAYKNLGNVGVLNRLSNRDMTATLMDNLKYFGGKKSTELIGRASLQFLTIWVFADLETDQGRDLLTHALDYVQSGESVRVAFIPNTESSSASSRRNLNRLVWAAMQSLPPTQATEQVLKWLKKPKEKIEIPTQLEDILGSTELHLKMLRVYSQRVLGLNKSQRLVIGNGRLYGPLSSDESFDSADFALLARFSSLQYSDKVRQVLKESAQDVNEEFNSDTLLKLYASLLPRQTKTRFKLPTDLKTDHSVVKLPPKQENLPHFDVAAVLDPASRAAQKLTPILILLRQVLNCQLNLYLIPVPQHSDMPVKNFYRYVVEPEVQFEANGGRSDGPLAKFSGLPANPLLTQQLQVPENWLVEAVRAVYDLDNIKLTDIGGPVHSEFDLEYLLLEGHCFDAASGAPPRGLQLVLGTQSQPTLVDTIVMANLGYFQLKANPGAWSLRLREGKSADIYAISHIEGTNTHHSAGSSEVQVLITSLRSHVVKLRVSKKPGMQQAELLSDDNEQAAQSGMWNSIASSFGGGSANQAATDEDTETINIFSVASGHLYERLLRIMMVSLLKHTKSPVKFWFLKNYLSPQFTDFLPHMASEYNFQYELVQYKWPRWLHQQTEKQRTIWGYKILFLDVLFPLNVRKIIFVDADAIVRTDIKELYDMDLGGAPYAYTPFCDSRKEMEGFRFWKQGYWRSHLMGRRYHISALYVVDLKRFRKIAAGDRLRGQYQALSQDPNSLSNLDQDLPNNMIHQVAIKSLPDDWLWCQTWCSDSNFKTAKVIDLCNNPQTKEAKLTAAQRIVPEWKDYDAELKTLMSRIEDHENSHSRDSAVDDSVDDSVEVTTVTPSHEPKHGEL</w:t>
            </w:r>
          </w:p>
        </w:tc>
      </w:tr>
      <w:tr w:rsidR="00767530" w:rsidRPr="00E340F8" w14:paraId="7995133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453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6F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I7|UB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958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VLKMDEVIESGLVHDFDASLSGIGQELGAGAYSMSDVLALPIFKQEDSSLPLDGETEHPPFQYVMCAATSPAVKLHDETLTYLNQGQSYEIRMLDNRKMGDMPEINGKLVKSIIRVVFHDRRLQYTEHQQLEGWKWNRPGDRLLDLDIPMSVGIIDTRTNPSQLNAVEFLWDPAKRTSAFIQVHCISTEFTPRKHGGEKGVPFRIQVDTFKQNENGEYTDHLHSASCQIKVFKPKGADRKQKTDREKMEKRTAHEKEKYQPSYDTTILTEMRLEPIIEDAVEHEQKKSSKRTLPADYGDSLAKRGSCSPWPDAPTAYVNNSPSPAPTFTSPQQSTCSVPDSNSSSPNHQGDGASQTSGEQIQPSATIQETQQWLLKNRFSSYTRLFSNFSGADLLKLTKEDLVQICGAADGIRLYNSLKSRSVRPRLTIYVCREQPSSTVLQGQQQAASSASENGSGAPYVYHAIYLEEMIASEVARKLALVFNIPLHQINQVYRQGPTGIHILVSDQMVQNFQDESCFLFSTVKAESSDGIHIILK</w:t>
            </w:r>
          </w:p>
        </w:tc>
      </w:tr>
      <w:tr w:rsidR="00767530" w:rsidRPr="00E340F8" w14:paraId="743068D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0FF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8003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G7|UBS3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22F5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EELYSKVTPRRDRLQRPGTVKHGSALDVLLSMGFPRARAQKALASTGGRSVQAACDWLFSHVGDPFLDDPLPREYVLYLRPTGPLAQKLSDFWQQSKQICGKNKAHNIFPHITLCQFFMCEDSKVDALGEALQTTVSRWKCKFSAPLPLELYTSSNFIGLFVKEDSAEVLKKFAADFAAEAASKTEVHVEPHKKQLHVTLAYHFQASHLPTLEKLAQNIDVKLGCDWVATIFSRDIRFANHETLQVIYPYSPQNDDELELVPGDFIFMSPMEQTSTSEGWIYGTSLTTGCSGLLPENYITKADECSTWIFHGSYSILNTVSSSSLAFGDGALERRQYEDQGLGETTPLTIICQPMQPLRVNSQPGPQKRCLFVCRHGERMDVVFGKYWLSQCFDAKGRYIRTNLNMPHSLPQRSGGFRDYEKDAPITVFGCMQARLVGEALLESNTVIDHVYCSPSLRCVQTAHNILKGLQQDNHLKIRVEPGLFEWTKWVAGSTLPAWIPPSELAAANLSVDTTYRPHIPVSKLAISESYDTYINRSFQVTKEIISECKSKGNNILIVAHASSLEACTCQLQGLSPQNSKDFVQMVRKIPYLGFCSCEELGETGIWQLTDPPILPLTHGPTGGFNWRETLLQE</w:t>
            </w:r>
          </w:p>
        </w:tc>
      </w:tr>
      <w:tr w:rsidR="00767530" w:rsidRPr="00E340F8" w14:paraId="3FB4F5B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32F5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F91B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AB4|UBID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9C4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MKYNDLRDFLTLLEQQGELKRITLPVDPHLEITEIADRTLRAGGPALLFENPKGYSMPVLCNLFGTPKRVAMGMGQEDVSALREVGKLLAFLKEPEPPKGFRDLFDKLPQFKQVLNMPTKRLRGAPCQQKIVSGDDVDLNRIPIMTCWPEDAAPLITWGLTVTRGPHKERQNLGIYRQQLIGKNKLIMRWLSHRGGALDYQEWCAAHPGERFPVSVALGADPATILGAVTPVPDTLSEYAFAGLLRGTKTEVVKCISNDLEVPASAEIVLEGYIEQGETAPEGPYGDHTGYYNEVDSFPVFTVTHITQREDAIYHSTYTGRPPDEPAVLGVALNEVFVPILQKQFPEIVDFYLPPEGCSYRLAVVTIKKQYAGHAKRVMMGVWSFLRQFMYTKFVIVCDDDVNARDWNDVIWAITTRMDPARDTVLVENTPIDYLDFASPVSGLGSKMGLDATNKWPGETQREWGRPIKKDPDVVAHIDAIWDELAIFNNGKSA</w:t>
            </w:r>
          </w:p>
        </w:tc>
      </w:tr>
      <w:tr w:rsidR="00767530" w:rsidRPr="00E340F8" w14:paraId="4858D00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4394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964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543|VPS3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B10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NNITFCVSQDLDVPLKVKIKSLEGHKPLLKPSQKILNPELMLIGSNVFPSSDLIVSLQVFDKERNRNLTLPIYTPYIPFRNSRTWDYWLTLPIRIKQLTFSSHLRIILWEYNGSKQIPFFNLETSIFNLKDCTLKRGFESLKFRYDVIDHCEVVTDNKDQENLNKYFQGEFTRLPWLDEITISKLRKQRENRTWPQGTFVLNLEFPMLELPVVFIEREIMNTQMNIPTLKNNPGLSTDLREPNRNDPQIKISLGDKYHSTLKFYDPDQPNNDPIEEKYRRLERASKNANLDKQVKPDIKKRDYLNKIINYPPGTKLTAHEKGSIWKYRYYLMNNKKALTKLLQSTNLREESERVEVLELMDSWAEIDIDDALELLGSTFKNLSVRSYAVNRLKKASDKELELYLLQLVEAVCFENLSTFSDKSNSEFTIVDAVSSQKLSGDSMLLSTSHANQKLLKSISSESETSGTESLPIVISPLAEFLIRRALVNPRLGSFFYWYLKSESEDKPYLDQILSSFWSRLDKKSRNILNDQVRLINVLRECCETIKRLKDTTAKKMELLVHLLETKVRPLVKVRPIALPLDPDVLICDVCPETSKVFKSSLSPLKITFKTTLNQPYHLMFKVGDDLRQDQLVVQIISLMNELLKNENVDLKLTPYKILATGPQEGAIEFIPNDTLASILSKYHGILGYLKLHYPDENATLGVQGWVLDNFVKSCAGYCVITYILGVGDRHLDNLLVTPDGHFFHADFGYILGQDPKPFPPLMKLPPQIIEAFGGAESSNYDKFRSYCFVAYSILRRNAGLILNLFELMKTSNIPDIRIDPNGAILRVRERFNLNMSEEDATVHFQNLINDSVNALLPIVIDHLHNLAQYWRT</w:t>
            </w:r>
          </w:p>
        </w:tc>
      </w:tr>
      <w:tr w:rsidR="00767530" w:rsidRPr="00E340F8" w14:paraId="433AB35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31D7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3317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YSI9|UNC5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06F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SNVELIPIYTDWANRHLSKGSLSKSIRDISNDFRDYRLVSQLINVIVPINEFSPAFTKRLAKITSNLDGLETCLDYLKNLGLDCSKLTKTDIDSGNLGAVLQLLFLLSTYKQKLRQLKKDQKKLEQLPTSIMPPAVSKLPSPRVATSATASATNPNSNFPQMSTSRLQTPQSRISKIDSSKIGIKPKTSGLKPPSSSTTSSNNTNSFRPSSRSSGNNNVGSTISTSAKSLESSSTYSSISNLNRPTSQLQKPSRPQTQLVRVATTTKIGSSKLAAPKAVSTPKLASVKTIGAKQEPDNSGGGGGGMLKLKLFSSKNPSSSSNSPQPTRKAAAVPQQQTLSKIAAPVKSGLKPPTSKLGSATSMSKLCTPKVSYRKTDAPIISQQDSKRCSKSSEEESGYAGFNSTSPTSSSTEGSLSMHSTSSKSSTSDEKSPSSDDLTLNASIVTAIRQPIAATPVSPNIINKPVEEKPTLAVKGVKSTAKKDPPPAVPPRDTQPTIGVVSPIMAHKKLTNDPVISEKPEPEKLQSMSIDTTDVPPLPPLKSVVPLKMTSIRQPPTYDVLLKQGKITSPVKSFGYEQSSASEDSIVAHASAQVTPPTKTSGNHSLERRMGKNKTSESSGYTSDAGVAMCAKMREKLKEYDDMTRRAQNGYPDNFEDSSSLSSGISDNNELDDISTDDLSGVDMATVASKHSDYSHFVRHPTSSSSKPRVPSRSSTSVDSRSRAEQENVYKLLSQCRTSQRGAAATSTFGQHSLRSPGYSSYSPHLSVSADKDTMSMHSQTSRRPSSQKPSYSGQFHSLDRKCHLQEFTSTEHRMAALLSPRRVPNSMSKYDSSAAALNASGMSRSMILLESLSPRPPRRHQSPADSCIITASPSAPRRSHSPRGPTARIPLSLASSPVHVNNNWGSYSARSRGGSSTGIYGETFQLHRLSDEKSPAHSAKSEMGSQLSLASTTAYGSLNEKYEHAIRDMARDLECYKNTVDSLTKKQENYGALFDLFEQKLRKLTQHIDRSNLKPEEAIRFRQDIAHLRDISNHLASNSAHANEGAGELLRQPSLESVASHRSSMSSSSKSSKQEKISLSSFGKNKKSWIRSSLSKFTKKKNKNYDEAHMPSISGSQGTLDNIDVIELKQELKERDSALYEVRLDNLDRAREVDVLRETVNKLKTENKQLKKEVDKLTNGPATRASSRASIPVIYDDEHVYDAACSSTSASQSSKRSSGCNSIKVTVNVDIAGEISSIVNPDKEIIVGYLAMPTSQSCWKDIDVSILGLFEVYLSRIDVEHQLGIDARDSILGYQIGELRRVIGDSTTMITSHPTDILTSSTTIRMFMHGAAQSRVDSLVLDMLLPKQMILQLVKSILTERRLVLAGATGIGKSKLAKTLAAYVSIRTNQSEDSIVNISIPENNKEELLQVERRLEKILRSKESCIVILDNIPKNRIAFVVSVFANVPLQNNEGPFVVCTVNRYQIPELQIHHNFKMSVMSNRLEGFILRYLRRRAVEDEYRLTVQMPSELFKIIDFFPIALQAVNNFIEKTNSVDVTVGPRACLNCPLTVDGSREWFIRLWNENFIPYLERVARDGKKTFGRCTSFEDPTDIVSEKWPWFDGENPENVLKRLQLQDLVPSPANSSRQHFNPLESLIQLHATKHQTIDNI</w:t>
            </w:r>
          </w:p>
        </w:tc>
      </w:tr>
      <w:tr w:rsidR="00767530" w:rsidRPr="00E340F8" w14:paraId="7530EE6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FDE5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48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61X5|UNC5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35C0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GLRATAARCGLGLGYLLQMLVLPALALLSASGTGSAAQDDDFFHELPETFPSDPPEPLPHFLIEPEEAYIVKNKPVNLYCKASPATQIYFKCNSEWVHQKDHVVDERVDETSGLIVREVSIEISRQQVEELFGPEDYWCQCVAWSSAGTTKSRKAYVRIAYLRKTFEQEPLGKEVSLEQEVLLQCRPPEGIPMAEVEWLKNEDIIDPVEDRNFYITIDHNLIIKQARLSDTANYTCVAKNIVAKRKSTTATVIVYVNGGWSTWAEWSVCNSRCGRGYQKRTRTCTNPAPLNGGAFCEGQSVQKIACTTLCPVDGRWTSWSKWSTCGTECTHWRRRECTAPAPKNGGKDCDGLVLQSKNCTDGLCMQAAPDSDDVALYVGIVIAVTVCLAITVVVALFVYRKNHRDFESNIIDSSALNGGFQPVNIKAARQDLLAVPPDLTSAAAMYRGPVYALHDVSDKIPMTNSPILDPLPNLKIKVYNSSGAVTPQDDLAEFSSKLSPQMTQSLLENEALNLKNQSLARQTDPSCTAFGTFNSLGGHLIIPNSGVSLLIPAGAIPQGRVYEMYVTVHRKENMRPPMEDSQTLLTPVVSCGPPGALLTRPVILTLHHCADPNTEDWKIQLKNQAVQGQWEDVVVVGEENFTTPCYIQLDAEACHILTENLSTYALVGQSTTKAAAKRLKLAIFGPLCCSSLEYSIRVYCLDDTQDALKEVLQLERQMGGQLLEEPKALHFKGSIHNLRLSIHDITHSLWKSKLLAKYQEIPFYHIWSGSQRNLHCTFTLERLSLNTVELVCKLCVRQVEGEGQIFQLNCTVSEEPTGIDLPLLDPASTITTVTGPSAFSIPLPIRQKLCSSLDAPQTRGHDWRMLAHKLNLDRYLNYFATKSSPTGVILDLWEAQNFPDGNLSMLAAVLEEMGRHETVVSLAAEGQY</w:t>
            </w:r>
          </w:p>
        </w:tc>
      </w:tr>
      <w:tr w:rsidR="00767530" w:rsidRPr="00E340F8" w14:paraId="032E772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36BF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4B7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HJG5|VPS35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6F3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TQQSPQDEQEKLLDEAIQAVKVQSFQMKRCLDKNKLMDALKHASNMLGELRTSMLSPKSYYELYMAISDELHYLEVYLTDEFAKGRKVADLYELVQYAGNIIPRLYLLITVGVVYVKSFPQSRKDILKDLVEMCRGVQHPLRGLFLRNYLLQCTRNILPDEGEPTDEETTGDISDSMDFVLLNFAEMNKLWVRMQHQGHSRDREKRERERQELRILVGTNLVRLSQLEGVNVERYKQIVLTGILEQVVNCRDALAQEYLMECIIQVFPDEFHLQTLNPFLRACAELHQNVNVKNIIIALIDRLALFAHREDGPGIPTDIKLFDIFSQQVATVIQSRQDMPSEDVVSLQVSLINLAMKCYPDRVDYVDKVLETTVEIFNKLNLEHIATSSAVSKELTRLLKIPVDTYNNILTVLKLKHFHPLFEYFDYESRKSMSCYVLSNVLDYNTEIVSQDQVDSIMNLVSTLIQDQPDQPVEEPDPEDFADEQSLVGRFIHLLRSEDPDQQYLILNTARKHFGAGGNQRIRFTLPPLVFAAYQLAFRYKENSKVDDKWEKKCQKIFSFAHQTISALIKAELAELPLRLFLQGALAAGEIGFENHETVAYEFMSQAFSLYEDEISDSKAQLAAITLIIGTFERMKCFSEENHEPLRTQCALAASKLLKKPDQGRAVSTCAHLFWSGRNTDKNGEELHGGKRVMECLKKALKIANQCMDPSLQVQLFIEILNRYIYFYEKENDAVTIQVLNQLIQKIREDLPNLESSEETEQINKHFHNTLEHLRLRRESPESEGPIYEGLIL</w:t>
            </w:r>
          </w:p>
        </w:tc>
      </w:tr>
      <w:tr w:rsidR="00767530" w:rsidRPr="00E340F8" w14:paraId="261CF0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9DE5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7504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85|UCR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3E03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VASRSGPFAPVLSATSRGVAGALRPLVQATVPATPEQPVLDLKRPFLSRESLSGQAVRRPLVASVGLNVPASVCYSHTDIKVPDFSEYRRLEVLDSTKSSRESSEARKGFSYLVTGVTTVGVAYAAKNAVTQFVSSMSASADVLALAKIEIKLSDIPEGKNMAFKWRGKPLFVRHRTQKEIEQEAAVELSQLRDPQHDLDRVKKPEWVILIGVCTHLGCVPIANAGDFGGYYCPCHGSHYDASGRIRLGPAPLNLEVPTYEFTSDDMVIVG</w:t>
            </w:r>
          </w:p>
        </w:tc>
      </w:tr>
      <w:tr w:rsidR="00767530" w:rsidRPr="00E340F8" w14:paraId="286B92B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39C8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BF5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X2|VGLU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788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KAFDTFKEKILKPGKEGVKNAVGDSLGILQRKIDGTTEEEDNIELNEEGRPVQTSRPSPPLCDCHCCGLPKRYIIAIMSGLGFCISFGIRCNLGVAIVEMVNNSTVYVDGKPEIQTAQFNWDPETVGLIHGSFFWGYIMTQIPGGFISNKFAANRVFGAAIFLTSTLNMFIPSAARVHYGCVMCVRILQGLVEGVTYPACHGMWSKWAPPLERSRLATTSFCGSYAGAVVAMPLAGVLVQYIGWSSVFYIYGMFGIIWYMFWLLQAYECPAAHPTISNEEKTYIETSIGEGANVVSLSKFSTPWKRFFTSLPVYAIIVANFCRSWTFYLLLISQPAYFEEVFGFAISKVGLLSAVPHMVMTIVVPIGGQLADYLRSRQILTTTAVRKIMNCGGFGMEATLLLVVGFSHTKGVAISFLVLAVGFSGFAISGFNVNHLDIAPRYASILMGISNGVGTLSGMVCPLIVGAMTRHKTREEWQNVFLIAALVHYSGVIFYGVFASGEKQEWADPENLSEEKCGIIDQDELAEEIELNHESFASPKKKMSYGATSQNCEVQKKEWKGQRGATLDEEELTSYQNEERNFSTIS</w:t>
            </w:r>
          </w:p>
        </w:tc>
      </w:tr>
      <w:tr w:rsidR="00767530" w:rsidRPr="00E340F8" w14:paraId="4FC76A3B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762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C325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071|UBR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8483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IHFVVHPLPGTEDQLNDRLREVSEKLNKYNLNSHPPLNVLEQATIKQCVVGPNHAAFLLEDGRVCRIGFSVQPDRLELGKPDNNDGSKLNSNSGAGRTSRPGRTSDSPWFLSGSETLGRLAGNTLGSRWSSGVGGSGGGSSGRSSAGARDSRRQTRVIRTGRDRGSGLLGSQPQPVIPASVIPEELISQAQVVLQGKSRSVIIRELQRTNLDVNLAVNNLLSRDDEDGDDGDDTASESYLPGEDLMSLLDADIHSAHPSVIIDADAMFSEDISYFGYPSFRRSSLSRLGSSRVLLLPLERDSELLRERESVLRLRERRWLDGASFDNERGSTSKEGEPNLDKKNTPVQSPVSLGEDLQWWPDKDGTKFICIGALYSELLAVSSKGELYQWKWSESEPYRNAQNPSLHHPRATFLGLTNEKIVLLSANSIRATVATENNKVATWVDETLSSVASKLEHTAQTYSELQGERIVSLHCCALYTCAQLENSLYWWGVVPFSQRKKMLEKARAKNKKPKSSAGISSMPNITVGTQVCLRNNPLYHAGAVAFSISAGIPKVGVLMESVWNMNDSCRFQLRSPESLKNMEKASKTTEAKPESKQEPVKTEMGPPPSPASTCSDASSIASSASMPYKRRRSTPAPKEEEKVNEEQWSLREVVFVEDVKNVPVGKVLKVDGAYVAVKFPGTSSNTNCQNSSGPDADPSSLLQDCRLLRIDELQVVKTGGTPKVPDCFQRTPKKLCIPEKTEILAVNVDSKGVHAVLKTGNWVRYCIFDLATGKAEQENNFPTSSIAFLGQNERNVAIFTAGQESPIILRDGNGTIYPMAKDCMGGIRDPDWLDLPPISSLGMGVHSLINLPANSTIKKKAAVIIMAVEKQTLMQHILRCDYEACRQYLMNLEQAVVLEQNLQMLQTFISHRCDGNRNILHACVSVCFPTSNKETKEEEEAERSERNTFAERLSAVEAIANAISVVSSNGPGNRAGSSSSRSLRLREMMRRSLRAAGLGRHEAGASSSDHQDPVSPPIAPPSWVPDPPAMDPDGDIDFILAPAVGSLTTAATGTGQGPSTSTIPGPSTEPSVVESKDRKANAHFILKLLCDSVVLQPYLRELLSAKDARGMTPFMSAVSGRAYPAAITILETAQKIAKAEISSSEKEEDVFMGMVCPSGTNPDDSPLYVLCCNDTCSFTWTGAEHINQDIFECRTCGLLESLCCCTECARVCHKGHDCKLKRTSPTAYCDCWEKCKCKTLIAGQKSARLDLLYRLLTATNLVTLPNSRGEHLLLFLVQTVARQTVEHCQYRPPRIREDRNRKTASPEDSDMPDHDLEPPRFAQLALERVLQDWNALKSMIMFGSQENKDPLSASSRIGHLLPEEQVYLNQQSGTIRLDCFTHCLIVKCTADILLLDTLLGTLVKELQNKYTPGRREEAIAVTMRFLRSVARVFVILSVEMASSKKKNNFIPQPIGKCKRVFQALLPYAVEELCNVAESLIVPVRMGIARPTAPFTLASTSIDAMQGSEELFSVEPLPPRPSSDQSSSSSQSQSSYIIRNPQQRRISQSQPVRGRDEEQDDIVSADVEEVEVVEGVAGEEDHHDEQEEHGEENAEAEGQHDEHDEDGSDMELDLLAAAETESDSESNHSNQDNASGRRSVVTAATAGSEAGASSVPAFFSEDDSQSNDSSDSDSSSSQSDDIEQETFMLDEPLERTTNSSHANGAAQAPRSMQWAVRNTQHQRAASTAPSSTSTPAASSAGLIYIDPSNLRRSGTISTSAAAAAAALEASNASSYLTSASSLARAYSIVIRQISDLMGLIPKYNHLVYSQIPAAVKLTYQDAVNLQNYVEEKLIPTWNWMVSIMDSTEAQLRYGSALASAGDPGHPNHPLHASQNSARRERMTAREEASLRTLEGRRRATLLSARQGMMSARGDFLNYALSLMRSHNDEHSDVLPVLDVCSLKHVAYVFQALIYWIKAMNQQTTLDTPQLERKRTRELLELGIDNEDSEHENDDDTNQSATLNDKDDDSLPAETGQNHPFFRRSDSMTFLGCIPPNPFEVPLAEAIPLADQPHLLQPNARKEDLFGRPSQGLYSSSASSGKCLMEVTVDRNCLEVLPTKMSYAANLKNVMNMQNRQKKEGEEQPVLPEETESSKPGPSAHDLAAQLKSSLLAEIGLTESEGPPLTSFRPQCSFMGMVISHDMLLGRWRLSLELFGRVFMEDVGAEPGSILTELGGFEVKESKFRREMEKLRNQQSRDLSLEVDRDRDLLIQQTMRQLNNHFGRRCATTPMAVHRVKVTFKDEPGEGSGVARSFYTAIAQAFLSNEKLPNLECIQNANKGTHTSLMQRLRNRGERDREREREREMRRSSGLRAGSRRDRDRDFRRQLSIDTRPFRPASEGNPSDDPEPLPAHRQALGERLYPRVQAMQPAFASKITGMLLELSPAQLLLLLASEDSLRARVDEAMELIIAHGRENGADSILDLGLVDSSEKVQQENRKRHGSSRSVVDMDLDDTDDGDDNAPLFYQPGKRGFYTPRPGKNTEARLNCFRNIGRILGLCLLQNELCPITLNRHVIKVLLGRKVNWHDFAFFDPVMYESLRQLILASQSSDADAVFSAMDLAFAIDLCKEEGGGQVELIPNGVNIPVTPQNVYEYVRKYAEHRMLVVAEQPLHAMRKGLLDVLPKNSLEDLTAEDFRLLVNGCGEVNVQMLISFTSFNDESGENAEKLLQFKRWFWSIVEKMSMTERQDLVYFWTSSPSLPASEEGFQPMPSITIRPPDDQHLPTANTCISRLYVPLYSSKQILKQKLLLAIKTKNFGFV</w:t>
            </w:r>
          </w:p>
        </w:tc>
      </w:tr>
      <w:tr w:rsidR="00767530" w:rsidRPr="00E340F8" w14:paraId="7A9D1EF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4328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7C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70|VIM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756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RSVSSSSYRRMFGGPGTASRPSSSRSYVTTSTRTYSLGSALRPSTSRSLYASSPGGVYATRSSAVRLRSSVPGVRLLQDSVDFSLADAINTEFKNTRTNEKVELQELNDRFANYIDKVRFLEQQNKILLAELEQLKGQGKSRLGDLYEEEMRELRRQVDQLTNDKARVEVERDNLAEDIMRLREKLQEEMLQREEAENTLQSFRQDVDNASLARLDLERKVESLQEEIAFLKKLHEEEIQELQAQIQEQHVQIDVDVSKPDLTAALRDVRQQYESVAAKNLQEAEEWYKSKFADLSEAANRNNDALRQAKQESTEYRRQVQSLTCEVDALKGTNESLERQMREMEENFAVEAANYQDTIGRLQDEIQNMKEEMARHLREYQDLLNVKMALDIEIATYRKLLEGEESRISLPLPNFSSLNLRETNLDSLPLVDTHSKRTLLIKTVETRDGQVINETSQHHDDLE</w:t>
            </w:r>
          </w:p>
        </w:tc>
      </w:tr>
      <w:tr w:rsidR="00767530" w:rsidRPr="00E340F8" w14:paraId="7787440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BA0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AE75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282|VM3VB_CRO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D294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VLLVTICLAAFPYQGSSIILESGNVNDYEVIYPRKVTALPKGAVQPKYEDAMQYELKVNGEPVVLHLGKNKGLFSKDYSETHYSPDGREITTYPLVEDHCYYHGRIENDADSTASISACNGLKGHFKLQGEMYLIEPLKLPDSEAHAVYKYENVEKEDEALKMCGVTQNWESYEPIKKASQLVVTAEHQKYNPFRFVELFLVVDKAMVTKNNGDLDKIKTRMYEIVNTVNEIYRYMYIHVALVGLEIWSNEDKITVKPEAGYTLNAFGEWRKTDLLTRKKHDNAQLLTAIDLDRVIGLAYVGSMCHPKRSTGIIQDYSEINLVVAVIMAHEMGHNLGINHDSGYCSCGDYACIMRPEISPEPSTFFSNCSYFECWDFIMNHNPECILNEPLGTDIISPPVCGNELLEVGEECDCGTPENCQNECCDAATCKLKSGSQCGHGDCCEQCKFSKSGTECRASMSECDPAEHCTGQSSECPADVFHKNGQPCLDNYGYCYNGNCPIMYHQCYDLFGADVYEAEDSCFERNQKGNYYGYCRKENGNKIPCAPEDVKCGRLYCKDNSPGQNNPCKMFYSNEDEHKGMVLPGTKCADGKVCSNGHCVDVATAY</w:t>
            </w:r>
          </w:p>
        </w:tc>
      </w:tr>
      <w:tr w:rsidR="00767530" w:rsidRPr="00E340F8" w14:paraId="245F8EE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492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6706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818|VMA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63C3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VVLGAPQRLLKEGRQSRKLVLVVVFVALLLDNMLLTVVVPIVPTFLYATEFKDSNSSLHRGPSVSSQQALTSPAFSTIFSFFDNTTTTVEEHVPFRVTWTNGTIPPPVTEASSVPKNNCLQGIEFLEEENVRIGILFASKALMQLLVNPFVGPLTNRIGYHIPMFVGFMIMFLSTLMFAFSGTYALLFVARTLQGIGSSFSSVAGLGMLASVYTDNYERGRAMGIALGGLALGLLVGAPFGSVMYEFVGKSSPFLILAFLALLDGALQLCILWPSKVSPESAMGTSLLTLLKDPYILVAAGSICLANMGVAILEPTLPIWMMQTMCSPEWQLGLAFLPASVAYLIGTNLFGVLANKMGRWLCSLVGMVAVGISLLCVPLAHNIFGLIGPNAGLGFAIGMVDSSLMPIMGYLVDLRHTSVYGSVYAIADVAFCVGFAIGPSTGGVIVQVIGFPWLMVIIGTINIIYAPLCCFLQNPPAKEEKRAILSQECPTETQMYTFQKPTKAFPLGENSDDPSSGE</w:t>
            </w:r>
          </w:p>
        </w:tc>
      </w:tr>
      <w:tr w:rsidR="00767530" w:rsidRPr="00E340F8" w14:paraId="3DE3D8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F9CB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FEAF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73|VD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A38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MAASTSLPDPGDFDRNVPRICGVCGDRATGFHFNAMTCEGCKGFFRRSMKRKALFTCPFNGDCRITKDNRRHCQACRLKRCVDIGMMKEFILTDEEVQRKREMILKRKEEEALKDSLRPKLSEEQQRIIAILLDAHHKTYDPTYSDFCQFRPPVRVNDGGGSHPSRPNSRHTPSFSGDSSSSCSDHCITSSDMMDSSSFSNLDLSEEDSDDPSVTLELSQLSMLPHLADLVSYSIQKVIGFAKMIPGFRDLTSEDQIVLLKSSAIEVIMLRSNESFTMDDMSWTCGNQDYKYRVSDVTKAGHSLELIEPLIKFQVGLKKLNLHEEEHVLLMAICIVSPDRPGVQDAALIEAIQDRLSNTLQTYIRCRHPPPGSHLLYAKMIQKLADLRSLNEEHSKQYRCLSFQPECSMKLTPLVLEVFGNEIS</w:t>
            </w:r>
          </w:p>
        </w:tc>
      </w:tr>
      <w:tr w:rsidR="00767530" w:rsidRPr="00E340F8" w14:paraId="50CF4D9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F34A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45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49|VD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BA5E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THCFTSPCHDRIRFFSSDDGIGRLGITRKRINGTFLLKILPPIQSADLRTTGGRSSRPLSAFRSGFSKGIFDIVPLPSKNELKELTAPLLLKLVGVLACAFLIVPSADAVDALKTCACLLKGCRIELAKCIANPACAANVACLQTCNNRPDETECQIKCGDLFENSVVDEFNECAVSRKKCVPRKSDLGEFPAPDPSVLVQNFNISDFNGKWYITSGLNPTFDAFDCQLHEFHTEGDNKLVGNISWRIKTLDSGFFTRSAVQKFVQDPNQPGVLYNHDNEYLHYQDDWYILSSKIENKPEDYIFVYYRGRNDAWDGYGGAVVYTRSSVLPNSIIPELEKAAKSIGRDFSTFIRTDNTCGPEPALVERIEKTVEEGERIIVKEVEEIEEEVEKEVEKVGRTEMTLFQRLAEGFNELKQDEENFVRELSKEEMEFLDEIKMEASEVEKLFGKALPIRKVR</w:t>
            </w:r>
          </w:p>
        </w:tc>
      </w:tr>
      <w:tr w:rsidR="00767530" w:rsidRPr="00E340F8" w14:paraId="42DE22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FA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FF2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763|VAM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271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PAQPPAEGTEGTAPGGGPPGPPPNMTSNRRLQQTQAQVEEVVDIIRVNVDKVLERDQKLSELDDRADALQAGASQFESSAAKLKRKYWWKNCKMMIMLGAICAIIVVVIVIYFFT</w:t>
            </w:r>
          </w:p>
        </w:tc>
      </w:tr>
      <w:tr w:rsidR="00767530" w:rsidRPr="00E340F8" w14:paraId="7E46C7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DE4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95AD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0A6|VTM2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204D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GIFLASVGFMFFSVLYVQQGLSSQAKFTELPRNVTATEGQNVEMSCAFQSGSASVYLEIQWWFLRGPEDLEQGTEAAGSQVELLPDRDPDNDGTKISTVKVQGNDISHKLQISKVRKKDEGLYECRVTDANYGELQEHKAQAYLKVNANSHARRMQAFEASPMWLQDTKPRKNASSVVPSSVHNSANQRMHSTSSPQAVAKIPKQSPQSGARIATSHGLSVLLLVCGFVKGALL</w:t>
            </w:r>
          </w:p>
        </w:tc>
      </w:tr>
      <w:tr w:rsidR="00767530" w:rsidRPr="00E340F8" w14:paraId="20DC928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6829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5FC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308|WW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A2EF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SSSRAGVALPFEKSQLTLKVVSAKPKVHNRQPRINSYVEVAVDGLPSETKKTGKRIGSSELLWNEIIILNVTAQSHLDLKVWSCHTLRNELLGTASVNLSNVLKNNGGKMENMQLTLNLQTENKGSVVSGGELTIFLDGPTVDLGNVPNGSALTDGSQLPSRDSSGTAVAPENRHQPPSTNCFGGRSRTHRHSGASARTTPATGEQSPGARSRHRQPVKNSGHSGLANGTVNDEPTTATDPEEPSVVGVTSPPAAPLSVTPNPNTTSLPAPATPAEGEEPSTSGTQQLPAAAQAPDALPAGWEQRELPNGRVYYVDHNTKTTTWERPLPPGWEKRTDPRGRFYYVDHNTRTTTWQRPTAEYVRNYEQWQSQRNQLQGAMQHFSQRFLYQSSSASTDHDPLGPLPPGWEKRQDNGRVYYVNHNTRTTQWEDPRTQGMIQEPALPPGWEMKYTSEGVRYFVDHNTRTTTFKDPRPGFESGTKQGSPGAYDRSFRWKYHQFRFLCHSNALPSHVKISVSRQTLFEDSFQQIMNMKPYDLRRRLYIIMRGEEGLDYGGIAREWFFLLSHEVLNPMYCLFEYAGKNNYCLQINPASSINPDHLTYFRFIGRFIAMALYHGKFIDTGFTLPFYKRMLNKRPTLKDLESIDPEFYNSIVWIKENNLEECGLELYFIQDMEILGKVTTHELKEGGESIRVTEENKEEYIMLLTDWRFTRGVEEQTKAFLDGFNEVAPLEWLRYFDEKELELMLCGMQEIDMSDWQKSTIYRHYTKNSKQIQWFWQVVKEMDNEKRIRLLQFVTGTCRLPVGGFAELIGSNGPQKFCIDKVGKETWLPRSHTCFNRLDLPPYKSYEQLREKLLYAIEETEGFGQE</w:t>
            </w:r>
          </w:p>
        </w:tc>
      </w:tr>
      <w:tr w:rsidR="00767530" w:rsidRPr="00E340F8" w14:paraId="68D9D90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EDF6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191B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5F9|XPO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3B1D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IMTMLADHAARQLLDFSQKLDINLLDNVVNCLYHGEGAQQRMAQEVLTHLKEHPDAWTRVDTILEFSQNMNTKYYGLQILENVIKTRWKILPRNQCEGIKKYVVGLIIKTSSDPTCVEKEKVYIGKLNMILVQILKQEWPKHWPTFISDIVGASRTSESLCQNNMVILKLLSEEVFDFSSGQITQVKAKHLKDSMCNEFSQIFQLCQFVMENSQNAPLVHATLETLLRFLNWIPLGYIFETKLISTLIYKFLNVPMFRNVSLKCLTEIAGVSVSQYEEQFETLFTLTMMQLKQMLPLNTNIRLAYSNGKDDEQNFIQNLSLFLCTFLKEHGQLLEKRLNLREALMEALHYMLLVSEVEETEIFKICLEYWNHLAAELYRESPFSTSASPLLSGSQHFDIPPRRQLYLTVLSKVRLLMVSRMAKPEEVLVVENDQGEVVREFMKDTDSINLYKNMRETLVYLTHLDYVDTEIIMTKKLQNQVNGTEWSWKNLNTLCWAIGSISGAMHEEDEKRFLVTVIKDLLGLCEQKRGKDNKAIIASNIMYIVGQYPRFLRAHWKFLKTVVNKLFEFMHETHDGVQDMACDTFIKIAQKCRRHFVQVQVGEVMPFIDEILNNINTIICDLQPQQVHTFYEAVGYMIGAQTDQTVQEHLIEKYMLLPNQVWDSIIQQATKNVDILKDPETVKQLGSILKTNVRACKAVGHPFVIQLGRIYLDMLNVYKCLSENISAAIQANGEMVTKQPLIRSMRTVKRETLKLISGWVSRSNDPQMVAENFVPPLLDAVLIDYQRNVPAAREPEVLSTMAIIVNKLGGHITAEIPQIFDAVFECTLNMINKDFEEYPEHRTNFFLLLQAVNSHCFPAFLAIPPAQFKLVLDSIIWAFKHTMRNVADTGLQILFTLLQNVAQEEAAAQSFYQTYFCDILQHIFSVVTDTSHTAGLTMHASILAYMFNLVEEGKISTPLNPGNPVNNQMFIQDYVANLLKSAFPHLQDAQVKLFVTGLFSLNQDIPAFKEHLRDFLVQIKEFAGEDTSDLFLEERETALRQAQEEKHKLQMSVPGILNPHEIPEEMCD</w:t>
            </w:r>
          </w:p>
        </w:tc>
      </w:tr>
      <w:tr w:rsidR="00767530" w:rsidRPr="00E340F8" w14:paraId="3BAFE2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66B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765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2250|VSX1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629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REEATDEKPKVKLYPSFGIDKSRLNGSGFRSKGFAITDLLGLESELQPHQSGPGAGPNGEGQSAAVGGFSFPGGSLPLGLGFLCSLAAQQPPGAPCFLPSHIPLLQSRTESHFMQNLEQQRDVYSDDDCLSGDRNDGKNSGNSQKRKKRRHRTVFTSHQLEELEKAFNEAHYPDVYAREMLAMKTELPEDRIQVWFQNRRAKWRKREKCWGRSSVMAEYGLYGAMVRHSIPLPESIINSAKSGMMGSCAPWLLGEPAGMHKKSMEIVKKAPGTPESTHSDTYSEEHKGKDSDTTWSSGANGADDSEDMAIDLSSTSKQENKSTLKRSPPRTENSSDSENES</w:t>
            </w:r>
          </w:p>
        </w:tc>
      </w:tr>
      <w:tr w:rsidR="00767530" w:rsidRPr="00E340F8" w14:paraId="481F711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9834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8A1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026|WNT8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F51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TTLFILATLLIFCPFFTASAWSVNNFLMTGPKAYLTYSASVAVGAQNGIEECKYQFAWERWNCPESTLQLATHNGLRSATRETSFVHAISSAGVMYTLTRNCSMGDFDNCGCDDSRNGRIGGRGWVWGGCSDNAEFGERISKLFVDGLETGQDARALMNLHNNEAGRLAVKETMKRTCKCHGISGSCSIQTCWLQLAEFRDIGNHLKIKHDQALKLEMDKRKMRSGNSADNRGAIADAFSSVAGSELIFLEDSPDYCLKNISLGLQGTEGRECLQSGKNLSQWERRSCKRLCTDCGLRVEEKKTEIISSCNCKFHWCCTVKCEQCKQVVIKHFCARRERDSNMLNTKRKNRGHRR</w:t>
            </w:r>
          </w:p>
        </w:tc>
      </w:tr>
      <w:tr w:rsidR="00767530" w:rsidRPr="00E340F8" w14:paraId="0304F4F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4396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FDA0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689|WLS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07E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IIENMSTKKLCIVGGILLVFQIVAFLVGGLIAPAPTTAVSYVAAKCVDVRKNHHKTRWLMPWGPNKCNKINDFEEAIPREIEANDIVFSVHIPLPSMEMSPWFQFMLFILQIDIAFKLNNQIRENAEVSMDVSLGYRDDMFSEWTEMAHERVPRKLRCTFTSPKTPEHEGRHYECDVLPFMEIGSVAHKYYLLNIRLPVNEKKKINVGIGEIKDIRLVGIHQNGGFTKVWFAMKTFLTPSIFIIMVWYWRRITMMSRPPVLLEKVIFALGISMTFINIPVEWFSIGFDWTWMLLFGDIRQGIFYAMLLSFWIIFCGEHMMDQHERNHIAGYWKQVGPIAVGSFCLFIFDMCERGVQLTNPFYSIWTTDVGTELAMAFIIVAGICLCLYFLFLCFMVFQVFRNISGKQSSLPAMSKVRRLHYEGLIFRFKFLMLITLACAAMTVIFFIVSQVTEGHWKWGGVTVQVSSAFFTGIYGMWNLYVFALMFLYAPSHKNYGEDQSNGDLGVHSGEELQLTTTITHVDGPTEIYKLTRKEAQE</w:t>
            </w:r>
          </w:p>
        </w:tc>
      </w:tr>
      <w:tr w:rsidR="00767530" w:rsidRPr="00E340F8" w14:paraId="1553E4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36D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DF7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K4LLQ2|VSP_BOTB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B1B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PKELQVSYAHKSSELVIGGDECDINEHPFLAFLYSRGNFCGLTLINQEWVLTAAHCDRRFMPIYLGIHTLSVPNDDEVIRYPKDNFICPNNNIIDEKDKDIMLIRLNRPVKNSEHIAPISLPSNLPSVGSVCRVMGWGSITAPNDTFPDVPHCANINLFNDTVCHGAYKRFPVKSRTLCAGVLQGGKDKCMGDSGGPLICNGPFHGILFWGDDPCALPRKPALYTKGFEYPPWIQSIIAKNTTETCPP</w:t>
            </w:r>
          </w:p>
        </w:tc>
      </w:tr>
      <w:tr w:rsidR="00767530" w:rsidRPr="00E340F8" w14:paraId="359ED9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7654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E9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86|VR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532A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VKAAQAGRQSSAKRHLAEQFAVGEIITDMAKKEWKVGLPIGQGGFGCIYLADMNSSESVGSDAPCVVKVEPSDNGPLFTELKFYQRAAKPEQIQKWIRTRKLKYLGVPKYWGSGLHDKNGKSYRFMIMDRFGSDLQKIYEANAKRFSRKTVLQLSLRILDILEYIHEHEYVHGDIKASNLLLNYKNPDQVYLVDYGLAYRYCPEGVHKEYKEDPKRCHDGTIEFTSIDAHNGVAPSRRGDLEILGYCMIQWLTGHLPWEDNLKDPKYVRDSKIRYRENIASLMDKCFPEKNKPGEIAKYMETVKLLDYTEKPLYENLRDILLQGLKAIGSKDDGKLDLSVVENGGLKAKTITKKRKKEIEESKEPGVEDTEWSNTQTEEAIQTRSRTRKRVQK</w:t>
            </w:r>
          </w:p>
        </w:tc>
      </w:tr>
      <w:tr w:rsidR="00767530" w:rsidRPr="00E340F8" w14:paraId="39AB57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FCF0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A52D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614|WN10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BF72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EPRSRPPPLGLAGLLFLALFSRALSNEILGLKLPGEPPLTANTVCLTLSGLSKRQLGLCLRSPDVTASALQGLHIAVHECQHQLRDQRWNCSALEGGGRLPHHSAILKRGFRESAFSFSMLAAGVMHAVATACSLGKLVSCGCGWKGSGEQDRLRAKLLQLQALSRGKTFPISQPSPVPGSVPSPGPQDTWEWGGCNHDMDFGEKFSRDFLDSREAPRDIQARMRIHNNRVGRQVVTENLKRKCKCHGTSGSCQFKTCWRAAPEFRAIGAALRERLSRAIFIDTHNRNSGAFQPRLRPRRLSGELVYFEKSPDFCERDPTLGSPGTRGRACNKTSRLLDGCGSLCCGRGHNVLRQTRVERCHCRFHWCCYVLCDECKVTEWVNVCK</w:t>
            </w:r>
          </w:p>
        </w:tc>
      </w:tr>
      <w:tr w:rsidR="00767530" w:rsidRPr="00E340F8" w14:paraId="187740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4808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769D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B92|WU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8DA1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QHQHHHHQADQESGNNNNNKSGSGGYTCRQTSTRWTPTTEQIKILKELYYNNAIRSPTADQIQKITARLRQFGKIEGKNVFYWFQNHKARERQKKRFNGTNMTTPSSSPNSVMMAANDHYHPLLHHHHGVPMQRPANSVNVKLNQDHHLYHHNKPYPSFNNGNLNHASSGTECGVVNASNGYMSSHVYGSMEQDCSMNYNNVGGGWANMDHHYSSAPYNFFDRAKPLFGLEGHQEEEECGGDAYLEHRRTLPLFPMHGEDHINGGSGAIWKYGQSEVRPCASLELRLN</w:t>
            </w:r>
          </w:p>
        </w:tc>
      </w:tr>
      <w:tr w:rsidR="00767530" w:rsidRPr="00E340F8" w14:paraId="5BF90D7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FAB6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3536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4I9J7|Y1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761B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IESEAVDFEPEEDDLMDEEGTAIDGADVSPRAGHPRLKSAIAGANGESAKKTKGRGFREEKDSDRQRRLSSRDFESLGSDGRPGPQRSVEGWIILVSGVHEETQEEDITNAFGDFGEIKNLNLNLDRRSGYVKGYALIEYEKKEEAQSAISAMNGAELLTQNVSVDWAFSSGPSGGESYRRKNSRYGRSQRSRSPRRRY</w:t>
            </w:r>
          </w:p>
        </w:tc>
      </w:tr>
      <w:tr w:rsidR="00767530" w:rsidRPr="00E340F8" w14:paraId="51E3E0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5F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64BA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9326|YTH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5CF9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SVDPQRTKGQDNKVQNGSLHQKDAVHDNDFEPYLSGQSNPSNSYPSMSDPYLSSYYPPSIGFPYSLSEAPWSTAGDPPIPYLTTYGQLSNGDHHFMHDAVFGQPGGLGNNIYQHRFNFFPENPAFSAWGTSGSQGQQTQSSAYGSSYTYPPSSLGGTVVDGQTGFHSDSLNKAPGMNSLEQGMVGLKIGDVTTSAVKTVGSVVNSVALTGVLSGNGGTNVNMPVSKPTSWAAIASKPAKPQPKMKTKSGPIVGGALPPPPIKHNMDIGTWDNKGPAPKASAPQQTPSPQAAPQPQQVAQPLPVQPPPLVQPQYQSPQQPLQPRWVAPRNRNAAFGQSGGANSDSNSVGNAQPTSAPSVESHPVLEKLKAAHSYNPKEFDWNLKSGRVFIIKSYSEDDIHRSIKYSIWCSTEHGNKRLDGAFRSMSSKGPVYLLFSVNGSGHFCGVAEMKSPVDYGTSAGVWSQDKWKGKFDVKWIFVKDVPNNQLRHIRLENNDNKPVTNSRDTQEVPLEKAKQVLKIIASYKHTTSIFDDFSHYEKRQEEEEVVRKERQNRNKQ</w:t>
            </w:r>
          </w:p>
        </w:tc>
      </w:tr>
      <w:tr w:rsidR="00767530" w:rsidRPr="00E340F8" w14:paraId="7DB0C9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1565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D074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X3|ZN69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09F2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GEPTGAKESSTLMESLAAVKAAFLAQAPSGSRSAEVQAAQSTEPAAEAGAPEGEGHRGGPPRALGSLGLCENQEARERPGGSPRGPVTSEKTGGQSGLESDVPPNAGPGAEGGGSWKGRPFPCGACGRSFKCSSDAAKHRSIHSGEKPYECSDCGKAFIHSSHVVRHQRAHSGERPYACAECGKAFGQSFNLLRHQRVHTGEKPYACADCGKAFGQRSDAAKHRRTHTGERLYACGECGKRFLHSSNVVRHRRTHHGENPYECRECGQAFSQSSNLLQHQRVHTGERPFACQDCGRAFSRSSFLREHRRIHTGEKPHQCGHCGRAFRALSGFFRHQRLHTGEKPFRCTECGRAFRLSFHLIQHRRVHGAE</w:t>
            </w:r>
          </w:p>
        </w:tc>
      </w:tr>
      <w:tr w:rsidR="00767530" w:rsidRPr="00E340F8" w14:paraId="5A92D9A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329C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4E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DT7|ZBT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4A97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SEMNRRTLAFRGGGLVTASGGGSTNNNAGGEASAWPPQPQPRQPPPPAPPALQPPNGRGADEEVELEGLEPQDLEASAGPAAGAAEEAKELLLPQDAGGPTSLGGGAGGPLLAERNRRTLAFRGGGGGGLGNNGSSRGRPETSVWPLRHFNGRGPATVDLELDALEGKELMQDGASLSDSTEDEEEGASLGDGSGAEGGSCSSSRRSGGDGGDEVEGSGVGAGEGETVQHFPLARPKSLMQKLQCSFQTSWLKDFPWLRYSKDTGLMSCGWCQKTPADGGSVDLPPVGHDELSRGTRNYKKTLLLRHHVSTEHKLHEANAQESEIPSEEGYCDFNSRPNENSYCYQLLRQLNEQRKKGILCDVSIVVSGKIFKAHKNILVAGSRFFKTLYCFSNKESPNQNNTTHLDIAAVQGFSVILDFLYSGNLVLTSQNAIEVMTVASYLQMSEVVQTCRNFIKDALNISIKSEAPESVVVDYNNRKPVNRDGLSSSRDQKIASFWATRNLTNLASNVKIENDGCNVDEGQIENYQMNDSSWVQDGSPEMAENESEGQTKVFIWNNMGSQGIQETGKTRRKNQTTKRFIYNIPPNNETNLEDCSVMQPPVAYPEENTLLIKEEPDLDGALLSGPDGDRNVNANLLAEAGTSQDGGDAGTSHDFKYGLMPGPSNDFKYGLIPGTSNDFKYGLIPGASNDFKYGLLPESWPKQETWENGESSLIMNKLKCPHCSYVAKYRRTLKRHLLIHTGVRSFSCDICGKLFTRREHVKRHSLVHKKDKKYKCMVCKKIFMLAASVGIRHGSRRYGVCVDCADKSQPGGQEGVDQGQDTEFPRDEEYEENEVGEADEELVDDGEDQNDPSRWDESGEVCMSLDD</w:t>
            </w:r>
          </w:p>
        </w:tc>
      </w:tr>
      <w:tr w:rsidR="00767530" w:rsidRPr="00E340F8" w14:paraId="2A35B1A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B460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E20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Y1|ZH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59CD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RKSTTPCMVLASEQDPDLELISDLDEGPPVLTPVENTRAESISSDEEVHESVDSDNQQNKKVEGGYECKYCTFQTPDLNMFTFHVDSEHPNVVLNSSYVCVECNFLTKRYDALSEHNLKYHPGEENFKLTMVKRNNQTIFEQTINDLTFDGSFVKEENAEQAESTEVSSSGISISKTPIMKMMKNKVENKRIAVHHNSVEDVPEEKENEIKPDREEIVENPSSSASESNTSTSIVNRIHPSTASTVVTPAAVLPGLAQVITAVSAQQNSNLIPKVLIPVNSIPTYNAALDNNPLLLNTYNKFPYPTMSEITVLSAQAKYTEEQIKIWFSAQRLKHGVSWTPEEVEEARRKQFNGTVHTVPQTITVIPTHISTGSNGLPSILQTCQIVGQPGLVLTQVAGTNTLPVTAPIALTVAGVPSQNNIQKSQVPAAQPTAETKPATAAVPTSQSVKHETALVNPDSFGIRAKKTKEQLAELKVSYLKNQFPHDSEIIRLMKITGLTKGEIKKWFSDTRYNQRNSKSNQCLHLNNDSSTTIIIDSSDETTESPTVGTAQPKQSWNPFPDFTPQKFKEKTAEQLRVLQASFLNSSVLTDEELNRLRAQTKLTRREIDAWFTEKKKSKALKEEKMEIDESNAGSSKEEAGETSPADESGAPKSGSTGKICKKTPEQLHMLKSAFVRTQWPSPEEYDKLAKESGLARTDIVSWFGDTRYAWKNGNLKWYYYYQSANSSSMNGLSSLRKRGRGRPKGRGRGRPRGRPRGSKRINNWDRGPSLIKFKTGTAILKDYYLKHKFLNEQDLDELVNKSHMGYEQVREWFAERQRRSELGIELFEENEEEDEVIDDQEEDEEETDDSDTWEPPRHVKRKLSKSDD</w:t>
            </w:r>
          </w:p>
        </w:tc>
      </w:tr>
      <w:tr w:rsidR="00767530" w:rsidRPr="00E340F8" w14:paraId="431661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EE55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6606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XA86|ZDH1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0703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CCPFLQPWDRARDQCLLNLPCLSDPVRRSSLLLKLALVALHLVFIGFLFLFDAEFIEKTKRDPWYMGCYILLFSATLLQYFVTSGSSPGYVVDAMRDVCEASAMYRNPSTTSIQHASRKSESVVVNVEGGSASCPRRPPTPWGKLVLDLYPPGTSIRNLTCGYCHVEQPPRTKHCHDCDRCVLQFDHHCVWLGTCIGQKNHSKFWWYICEETTLCIWTLIMYVDYLSNVAKPWWKNAIIILLLVILAISLIFVLLLLIFHSYLILTNQSTYELVRRRRIPYMRNIPGRVHPFSRGIRRNLYNVCCGNYNLDSLPTAFELEDRSRPYTCIDMLKCRCC</w:t>
            </w:r>
          </w:p>
        </w:tc>
      </w:tr>
      <w:tr w:rsidR="00767530" w:rsidRPr="00E340F8" w14:paraId="72BBE7C9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A6BA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5EB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822|ZE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E3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TKQIHPRNLRDKIEEAQKELNGAEVSKKEILQAGVKGTSESLKGVKRKKIVAENHLKKIPKSPLRNPLQAKHKQNTEESSFAVLHSASESHKKQNYIPVKNGKQFTKQNGETPGIIAEASKSEESVSPKKPLFLQQPSELRRWRSEGADPAKFSDLDEQCDSSSLSSKTRTDNSECISSHCGTTSPSYTNTAFDVLLKAMEPELSTLSQKGSPCAIKTEKLRPNKTARSPPKLKNSSMDAPNQTSQELVAESQSSCTSYTVHMSAAQKNEQGAMQSASHLYHQHEHFVPKSNQHNQQLPGCSGFTGSLTNLQNQENAKLEQVYNIAVTSSVGLTSPSSRSQVTPQNQQMDSASPLSISPANSTQSPPMPIYNSTHVASVVNQSVEQMCNLLLKDQKPKKQGKYICEYCNRACAKPSVLLKHIRSHTGERPYPCVTCGFSFKTKSNLYKHKKSHAHTIKLGLVLQPDAGGLFLSHESPKALSIHSDVEDSGESEEEGATDERQHDLGAMELQPVHIIKRMSNAETLLKSSFTPSSPENVIGDFLLQDRSAESQAVTELPKVVVHHVTVSPLRTDSPKAMDPKPELSSAQKQKDLQVTNVQPLSANMSQGGVSRLETNENSHQKGDMNPLEGKQDSHVGTVHAQLQRQQATDYSQEQQGKLLSPRSLGSTDSGYFSRSESADQTVSPPTPFARRLPSTEQDSGRSNGPSAALVTTSTPSALPTGEKALLLPGQMRPPLATKTLEERISKLISDNEALVDDKQLDSVKPRRTSLSRRGSIDSPKSYIFKDSFQFDLKPVGRRTSSSSDIPKSPFTPTEKSKQVFLLSVPSLDCLPITRSNSMPTTGYSAVPANIIPPPHPLRGSQSFDDKIGTFYDDVFVSGPNAPVPQSGHPRTLVRQAAIEDSSANESHVLGTGQSLDESHQGCHAAGEAMSVRSKALAQGPHIEKKKSHQGRGTMFECETCRNRYRKLENFENHKKFYCSELHGPKTKVAMREPEHSPVPGGLQPQILHYRVAGSSGIWEQTPQIRKRRKMKSVGDDEELQQNESGTSPKSSEGLQFQNALGCNPSLPKHNVTIRSDQQHKNIQLQNSHIHLVARGPEQTMDPKLSTIMEQQISSAAQDKIELQRHGTGISVIQHTNSLSRPNSFDKPEPFERASPVSFQELNRTGKSGSLKVIGISQEESHPSRDGSHPHQLALSDALRGELQESSRKSPSERHVLGQPSRLVRQHNIQVPEILVTEEPDRDLEAQCHDQEKSEKFSWPQRSETLSKLPTEKLPPKKKRLRLAEIEHSSTESSFDSTLSRSLSRESSLSHTSSFSASLDIEDVSKTEASPKIDFLNKAEFLMIPAGLNTLNVPGCHREMRRTASEQINCTQTSMEVSDLRSKSFDCGSITPPQTTPLTELQPPSSPSRVGVTGHVPLLERRRGPLVRQISLNIAPDSHLSPVHPTSFQNTALPSVNAVPYQGPQLTSTSLAEFSANTLHSQTQVKDLQAETSNSSSTNVFPVQQLCDINLLNQIHAPPSHQSTQLSLQVSTQGSKPDKNSVLSGSSKSEDCFAPKYQLHCQVFTSGPSCSSNPVHSLPNQVISDPVGTDHCVTSATLPTKLIDSMSNSHPLLPPELRPLGSQVQKVPSSFMLPIRLQSSVPAYCFATLTSLPQILVTQDLPNQPICQTNHSVVPISEEQNSVPTLQKGHQNALPNPEKEFLCENVFSEMSQNSSLSESLPITQKISVGRLSPQQESSASSKRMLSPANSLDIAMEKHQKRAKDENGAVCATDVRPLEALSSRVNEASKQKKPILVRQVCTTEPLDGVMLEKDVFSQPEISNEAVNLTNVLPADNSSTGCSKFVVIEPISELQEFENIKSSTSLTLTVRSSPAPSENTHISPLKCTDNNQERKSPGVKNQGDKVNIQEQSQQPVTSLSLFNIKDTQQLAFPSLKTTTNFTWCYLLRQKSLHLPQKDQKTSAYTDWTVSASNPNPLGLPTKVALALLNSKQNTGKSLYCQAITTHSKSDLLVYSSKWKSSLSKRALGNQKSTVVEFSNKDASEINSEQDKENSLIKSEPRRIKIFDGGYKSNEEYVYVRGRGRGKYICEECGIRCKKPSMLKKHIRTHTDVRPYHCTYCNFSFKTKGNLTKHMKSKAHSKKCVDLGVSVGLIDEQDTEESDEKQRFSYERSGYDLEESDGPDEDDNENEDDDEDSQAESVLSATPSVTASPQHLPSRSSLQDPVSTDEDVRITDCFSGVHTDPMDVLPRALLTRMTVLSTAQSDYNRKTLSPGKARQRAARDENDTIPSVDTSRSPCHQMSVDYPESEEILRSSMAGKAVAITQSPSSVRLPPAAAEHSPQTAAGMPSVASPHPDPQEQKQQITLQPTPGLPSPHTHLFSHLPLHSQQQSRTPYNMVPVGGIHVVPAGLTYSTFVPLQAGPVQLTIPAVSVVHRTLGTHRNTVTEVSGTTNPAGVAELSSVVPCIPIGQIRVPGLQNLSTPGLQSLPSLSMETVNIVGLANTNMAPQVHPPGLALNAVGLQVLTANPSSQSSPAPQAHIPGLQILNIALPTLIPSVSQVAVDAQGAPEMPASQSKACETQPKQTSVASANQVSRTESPQGLPTVQRENAKKVLNPPAPAGDHARLDGLSKMDTEKAASANHVKPKPELTSIQGQPASTSQPLLKAHSEVFTKPSGQQTLSPDRQVPRPTALPRRQPTVHFSDVSSDDDEDRLVIAT</w:t>
            </w:r>
          </w:p>
        </w:tc>
      </w:tr>
      <w:tr w:rsidR="00767530" w:rsidRPr="00E340F8" w14:paraId="4E7619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B811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7852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024|YT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C2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DKSQVKIRFFTREKDELLHVQDTPMYAPISLKRYGLSEIVNHLLGSEKPVPFDFLIEGELLRTSLHDYLTKKGLSSEASLNVEYTRAILPPSYLNSFSNEDWVSSLDVGDGSKHIISGSYDGIVRTWDLSGNVQKQYSGHSGPIRAVKYISNTRLVSAGNDRTLRLWKTKNDDLKLTSQQQAQEDDDDEVNIEDGKTLAILEGHKAPVVSIDVSDNSRILSASYDNSIGFWSTIYKEMTVVDPLEDINNPNNKISTAARKRRKLTMKDGTIRRRAPLSLLESHTAPVEQVIFDSTDNTVGYSVSQDHTIKTWDLVTARCIDTRTTSYSLLSIAQLSTLNLLACGSSARHITLHDPRVGASSKVTQQQLIGHKNFVSSLDTCPENEYILCSGSHDGTVKVWDVRSTSPMYTITREDKSVQKGVNDKVFAVKWAEKVGIISAGQDKKIQINKGDNIFKN</w:t>
            </w:r>
          </w:p>
        </w:tc>
      </w:tr>
      <w:tr w:rsidR="00767530" w:rsidRPr="00E340F8" w14:paraId="67626CE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BFD3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2396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JT7|ZC3H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4126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IGTEISRKIRSAIKGKLQELGAYVDEELPDYIMVMVANKKSQDQMTEDLSLFLGNNTIRFTVWLHGVLDKLRSVTTEPSSLKSSDTNIFDSNVPSNKSNFSRGDERRHEAAVPPLAIPSARPEKRDSRVSTSSQESKTTNVRQTYDDGAATRLMSTVKPLREPAPSEDVIDIKPEPDDLIDEDLNFVQENPLSQKKPTVTLTYGSSRPSIEIYRPPASRNADSGVHLNRLQFQQQQNSIHAAKQLDMQSSWVYETGRLCEPEVLNSLEETYSPFFRNNSEKMSMEDENFRKRKLPVVSSVVKVKKFNHDGEEEEEDDDYGSRTGSISSSVSVPAKPERRPSLPPSKQANKNLILKAISEAQESVTKTTNYSTVPQKQTLPVAPRTRTSQEELLAEVVQGQSRTPRISPPIKEEETKGDSVEKNQGTQQRQLLSRLQIDPVMAETLQMSQDYYDMESMVHADTRSFILKKPKLSEEVVVAPNQESGMKTADSLRVLSGHLMQTRDLVQPDKPASPKFIVTLDGVPSPPGYMSDQEEDMCFEGMKPVNQTAASNKGLRGLLHPQQLHLLSRQLEDPNGSFSNAEMSELSVAQKPEKLLERCKYWPACKNGDECAYHHPISPCKAFPNCKFAEKCLFVHPNCKYDAKCTKPDCPFTHVSRRIPVLSPKPAVAPPAPPSSSQLCRYFPACKKMECPFYHPKHCRFNTQCTRPDCTFYHPTINVPPRHALKWIRPQTSE</w:t>
            </w:r>
          </w:p>
        </w:tc>
      </w:tr>
      <w:tr w:rsidR="00767530" w:rsidRPr="00E340F8" w14:paraId="5152C3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F9C5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1972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953|3HAO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2EC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CVRVKSWVEENRASFQPPVCNKLMHREQLKIMFVGGPNTRKDYHIEEGEEVFYQLEGDMVLRVLEQGEHRDVVIRQGEIFLLPARVPHSPQRFANTMGLVIERRRMETELDGLRYYVGDTEDVLFEKWFHCKDLGTQLAPIIQEFFHSEQYRTGKPNPDQLLKEPPFPLSTRSVMEPMSLKAWLESHSRELQAGTSLSLFGDSYETQVIAHGQGSSKGPRQDVDVWLWQLEGSSKVTMGGQCVALAPDDSLLVPAGFSYMWERAQGSVALSVTQDPACKKPLG</w:t>
            </w:r>
          </w:p>
        </w:tc>
      </w:tr>
      <w:tr w:rsidR="00767530" w:rsidRPr="00E340F8" w14:paraId="6081324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1355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B19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73|AGRL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0E2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PPQLFILMMLLAPVVHGGKHNERHPALAAPLRHAEHSPGGPLPPRHLLQQPAAERSTAHRGQGPRGTARGVRGPGAPGAQIAAQAFSRAPIPMAVVRRELSCESYPIELRCPGTDVIMIESANYGRTDDKICDSDPAQMENIRCYLPDAYKIMSQRCNNRTQCAVVAGPDVFPDPCPGTYKYLEVQYECVPYKVEQKVFLCPGLLKGVYQSEHLFESDHQSGAWCKDPLQASDKIYYMPWTPYRTDTLTEYSSKDDFIAGRPTTTYKLPHRVDGTGFVVYDGALFFNKERTRNIVKFDLRTRIKSGEAIIANANYHDTSPYRWGGKSDIDLAVDENGLWVIYATEQNNGKIVISQLNPYTLRIEGTWDTAYDKRSASNAFMICGILYVVKSVYEDDDNEATGNKIDYIYNTDQSKDSLVDVPFPNSYQYIAAVDYNPRDNLLYVWNNYHVVKYSLDFGPLDSRSGPVHHGQVSYISPPIHLDSDLERPPVRGISTTGPLGMGSTTTSTTLRTTTWNLGRSTTPSLPGRRNRSTSTPSPAIEVLDVTTHLPSAASQIPAMEESCEAVEAREIMWFKTRQGQVAKQSCPAGTIGVSTYLCLAPDGIWDPQGPDLSNCSSPWVNHITQKLKSGETAANIARELAEQTRNHLNAGDITYSVRAMDQLVGLLDVQLRNLTPGGKDSAARSLNKLQKRERSCRAYVQAMVETVNNLLQPQALNAWRDLTTSDQLRAATMLLDTVEESAFVLADNLLKTDIVRENTDNIQLEVARLSTEGNLEDLKFPENTGHGSTIQLSANTLKQNGRNGEIRVAFVLYNNLGPYLSTENASMKLGTEAMSTNHSVIVNSPVITAAINKEFSNKVYLADPVVFTVKHIKQSEENFNPNCSFWSYSKRTMTGYWSTQGCRLLTTNKTHTTCSCNHLTNFAVLMAHVEVKHSDAVHDLLLDVITWVGILLSLVCLLICIFTFCFFRGLQSDRNTIHKNLCISLFVAELLFLIGINRTDQPIACAVFAALLHFFFLAAFTWMFLEGVQLYIMLVEVFESEHSRRKYFYLVGYGMPALIVAVSAAVDYRSYGTDKVCWLRLDTYFIWSFIGPATLIIMLNVIFLGIALYKMFHHTAILKPESGCLDNINYEDNRPFIKSWVIGAIALLCLLGLTWAFGLMYINESTVIMAYLFTIFNSLQGMFIFIFHCVLQKKVRKEYGKCLRTHCCSGKSTESSIGSGKTSGSRTPGRYSTGSQSRIRRMWNDTVRKQSESSFITGDINSSASLNRGSYLPCIQACVTYLEGLLNNARDTSVMDTLPLNGNHGNSYSIAGGEYLSNCVQIIDRGYNHNETALEKKILKELTSNYIPSYLNNHERSSEQNRNMMNKLVDNLGSGSEDDAIVLDDAASFNHEESLGLELIHEESDAPLLPPRVYSTDNHQPHHYSRRRLPQDHSESFFPLLTDEHTEDPQSPHRDSLYTSMPALAGVPAADSVTTSTQTEAAAAKGGDAEDVYYKSMPNLGSRNHVHPLHAYYQLGRGSSDGFIVPPNKDGASPEGTSKGPAHLVTSL</w:t>
            </w:r>
          </w:p>
        </w:tc>
      </w:tr>
      <w:tr w:rsidR="00767530" w:rsidRPr="00E340F8" w14:paraId="3D7CF3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730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D85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4RP0|AGT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CC16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KVEYIKENDKIVLMCNYGFRDMTLNLLKCFEKLSIDKSRYILYCMDDKAYQFFAEFKGIECQRFSRDDIINSSTSSTQLFHDNNTNDNKGIYSENAESYGDIGFRAICNEKPLVVLDVLKKGYNVLWTDTDIVWKRDPFIHFYQDINQENQFTNDDDIDLYVQQDDDDICAGFYFIRSNQRTIKFIQDSINFLNPCIDDQIAMRLFLKSQGINIKSKNILLSLSENDKKDKIRYRLLDKKLFPNGTNYFNLKITQRDNITPFIIHNNCIIGHRSKKDRFIEYGLWYINDDEIDINSNINNDDENNKEIKLFKNVLKNHTDIITSINSSDDGKLFTTSIDKSIKIWKFENTSGNDTDNGIFKVLKSKYIHKRGGIWSTFIFSSNNNNNNDYGFENLLTSSHDKTIQYWDNNLQVIQTFIGHTGIINQLIVIPNSSYFFTCSDDNTIRQFDLNNINFKRVFIGHNGWVSSIAINKNLNTLYSCSNDGTIRFWDINSGRCLNIIKGNQGGWIRKIIYNDNLNQLISGGNDGTIKIWSCDNLNNFNDNQYLLKINTNENSSINDLQFDSDTNLIYCAFENGSLKSFKLTSNNNNNNNNNNNNNNNTINYSLDKVYQGHLNSSINCIHISKSLNLLFSGGFDKQIKSWDL</w:t>
            </w:r>
          </w:p>
        </w:tc>
      </w:tr>
      <w:tr w:rsidR="00767530" w:rsidRPr="00E340F8" w14:paraId="14C9AF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90A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5152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KL2|APRR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E705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NGECKGGDGFIDRSRVRILLCDNDSTSLGEVFTLLSECSYQVTAVKSARQVIDALNAEGPDIDIILAEIDLPMAKGMKMLRYITRDKDLRRIPVIMMSRQDEVPVVVKCLKLGAADYLVKPLRTNELLNLWTHMWRRRRMLGLAEKNMLSYDFDLVGSDQSDPNTNSTNLFSDDTDDRSLRSTNPQRGNLSHQENEWSVATAPVHARDGGLGADGTATSSLAVTAIEPPLDHLAGSHHEPMKRNSNPAQFSSAPKKSRLKIGESSAFFTYVKSTVLRTNGQDPPLVDGNGSLHLHRGLAEKFQVVASEGINNTKQARRATPKSTVLRTNGQDPPLVNGNGSHHLHRGAAEKFQVVASEGINNTKQAHRSRGTEQYHSQGETLQNGASYPHSLERSRTLPTSMESHGRNYQEGNMNIPQVAMNRSKDSSQVDGSGFSAPNAYPYYMHGVMNQVMMQSAAMMPQYGHQIPHCQPNHPNGMTGYPYYHHPMNTSLQHSQMSLQNGQMSMVHHSWSPAGNPPSNEVRVNKLDRREEALLKFRRKRNQRCFDKKIRYVNRKRLAERRPRVKGQFVRKMNGVNVDLNGQPDSADYDDEEEEEEEEEEENRDSSPQDDALGT</w:t>
            </w:r>
          </w:p>
        </w:tc>
      </w:tr>
      <w:tr w:rsidR="00767530" w:rsidRPr="00E340F8" w14:paraId="3D0FF53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58D2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466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JX4|APC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1A7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HESLYFNPMMTNGVVHANVFGIKDWVTPYKIAVLVLLNEMSRTGEGAVSLMERRRLNQLLLPLLQGPDITLSKLYKLIEESCPQLANSVQIRIKLMAEGELKDMEQFFDDLSDSFSGTEPEVHKTSVVGLFLRHMILAYSKLSFSQVFKLYTALQQYFQNGEKKTVEDADMELTSRDEGERKMEKEELDVSVREEEVSCSGPLSQKQAEFFLSQQASLLKNDETKALTPASLQKELNNLLKFNPDFAEAHYLSYLNNLRVQDVFSSTHSLLHYFDRLILTGAESKSNGEEGYGRSLRYAALNLAALHCRFGHYQQAELALQEAIRIAQESNDHVCLQHCLSWLYVLGQKRSDSYVLLEHSVKKAVHFGLPYLASLGIQSLVQQRAFAGKTANKLMDALKDSDLLHWKHSLSELIDISIAQKTAIWRLYGRSTMALQQAQMLLSMNSLEAVNAGVQQNNTESFAVALCHLAELHAEQGCFAAASEVLKHLKERFPPNSQHAQLWMLCDQKIQFDRAMNDGKYHLADSLVTGITALNSIEGVYRKAVVLQAQNQMSEAHKLLQKLLVHCQKLKNTEMVISVLLSVAELYWRSSSPTIALPMLLQALALSKEYRLQYLASETVLNLAFAQLILGIPEQALSLLHMAIEPILADGAILDKGRAMFLVAKCQVASAASYDQPKKAEALEAAIENLNEAKNYFAKVDCKERIRDVVYFQARLYHTLGKTQERNRCAMLFRQLHQELPSHGVPLINHL</w:t>
            </w:r>
          </w:p>
        </w:tc>
      </w:tr>
      <w:tr w:rsidR="00767530" w:rsidRPr="00E340F8" w14:paraId="460FEA2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FA7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0ECB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176|ARGI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A077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KPKSLEIIGAPFSKGQPRGGVEKGPAALRKAGLLEKLKETEYDVRDHGDLAFVDVPNDSSFQIVKNPRSVGKANEELAGVVAEVQKNGRVSVVLGGDHSLAVGSISGHARVHPDLCVIWVDAHTDINTPLTTSSGNLHGQPVSFLLKELKGKFPDVPGFSWVTPCISAKDIVYIGLRDVDPGEHYIIKTLGIKYFSMTEVDKLGIGKVMEETFSYLLGRKKRPIHLSFDVDGLDPAFTPATGTPVLGGLSYREGLYITEEIYKTGLLSGLDIMEVNPTLGKTAEEVKSTVNTAVALTLACFGTQREGNHKPGTDYLKPPK</w:t>
            </w:r>
          </w:p>
        </w:tc>
      </w:tr>
      <w:tr w:rsidR="00767530" w:rsidRPr="00E340F8" w14:paraId="057B7C1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978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1A4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BQH5|APOA1_HETG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FBB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VLAVAVLFLTGSQARHFWQGDEPQTSWDRMKDFAALYVDAIQESGKDCAAQLDASALGKQLNLNLLANWNTLTSTFNNLREQLGSVTKEFWDNLGEDTVWLRQQMNKDLEEVKQKVQSYLDNFQKKVNEEVERYRDKVQPLGKELHKDAQQKLKELQEKLAPLGQDIRQRAREYVDALRTHLGSYTQGMRQGLAKRLEALKESAPVSEYQVKASKHLKTFSEKAKPALEDLRQGLMPVMESLKASFLSSIDQASKQLSAQ</w:t>
            </w:r>
          </w:p>
        </w:tc>
      </w:tr>
      <w:tr w:rsidR="00767530" w:rsidRPr="00E340F8" w14:paraId="6C2A2E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537B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AE45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55Y0|APO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9D50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PRRLPPLPSSTSSASAADDMDPRVWRRLPQPLVDRILACLPTPSFLRLRAACRRFYHLLFSSPFLHSHLLLSPHLPFFAFVVPAAGHLLLLDPTATASWSRLPLPLPPVAGGPAAFSPAAASAGLLAFLSDASGHKTLLLANPITRLLAALPISPTPRLSPTVGLAAGPTSIIAVVAGDDLVSPFAVKNISADTFVADAASVPPSGFWAPSSLLPRLSSLDPRAGMAFASGRFYCMSSSPFAVLVFDVAENVWSKVQPPMRRFLRSPALVELGGGREGAARVALVSAVEKSRLSVPRSVRLWTLRGGGGGGGGGAWTEVARMPPEVHAQFAAAEGGRGFECAAHGDYVVLAPRGPVAQAPTSALVFDSRRDEWRWAPPCPYVVVAHHGGAGAAGFRVFAYEPRLATPAIGLLDATAPVALHGMHDG</w:t>
            </w:r>
          </w:p>
        </w:tc>
      </w:tr>
      <w:tr w:rsidR="00767530" w:rsidRPr="00E340F8" w14:paraId="12A275E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92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07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403|AQP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020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SVLENIQSVLQKTWVREFLAEFLSTYVLMVFGLGSVAHMVLGERLGSYLGVNLGFGFGVTMGIHVAGGISGAHMNAAVTFTNCALGRMAWKKFPIYVLGQFLGSFLAAATTYLIFYGAINHYAGGELLVTGPKSTANIFATYLPEHMTLWRGFVDEVFVTGMLQLCIFAITDKLNSPALQGTEPLMIGILVCVLGVSLGMNTGYAINPSRDLPPRFFTFIAGWGKKVFSAGNNWWWVPVVAPLLGAYLGGIVYLGLIHAGIPPQGS</w:t>
            </w:r>
          </w:p>
        </w:tc>
      </w:tr>
      <w:tr w:rsidR="00767530" w:rsidRPr="00E340F8" w14:paraId="63C9F6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91F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F29C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955|AREG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605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TPLLPLARSVLLLLVLGSGHYAAALELNDPSSGKGESLSGDHSAGGLELSVGREVSTISEMPSGSELSTGDYDYSEEYDNEPQISGYIIDDSVRVEQVIKPKKNKTEGEKSTEKPKRKKKGGKNGKGRRNKKKKNPCTAKFQNFCIHGECRYIENLEVVTCNCHQDYFGERCGEKSMKTHSEDDKDLSKIAVVAVTIFVSAIILAAIGIGIVITVHLWKRYFREYEGETEERRRLRQENGTVHAIA</w:t>
            </w:r>
          </w:p>
        </w:tc>
      </w:tr>
      <w:tr w:rsidR="00767530" w:rsidRPr="00E340F8" w14:paraId="76C5559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F8A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56BA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620|ANXA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509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VHEILCKLSLEGDHSTPASAYGSVKAYTNFDAERDALNIETAIKTKGVDEVTIVNILTNRSNEQRQDIAFAYQRRTKKELASALKSALSGHLETVILGLLKTPAQYDASELKASMKGLGTDEDSLIEIICSRTNQELQEINRVYKEMYKTDLEKDIISDTSGDFRKLMVALAKGRRAEDGSVIDYELIDQDARDLYDAGVKRKGTDVPKWISIMTERSVCHLQKVFERYKSYSPYDMLESIKKEVKGDLENAFLNLVQCIQNKPLYFADRLYDSMKGKGTRDKVLIXIMVSRSEVDMLKIRSEFKRKYGKSLYNYIQQDTKGDYQKALLYLCGGDD</w:t>
            </w:r>
          </w:p>
        </w:tc>
      </w:tr>
      <w:tr w:rsidR="00767530" w:rsidRPr="00E340F8" w14:paraId="60306D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7229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B2AA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83|ANX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3181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VSEFLKQAWFIENEEQEYVQTVKSSKGGPGSAVSPYPTFNPSSDVAALHKAIMVKGVDEATIIDILTKRNNAQRQQIKAAYLQETGKPLDETLKKALTGHLEEVVLALLKTPAQFDADELRAAMKGLGTDEDTLIEILASRTNKEIRDINRVYREELKRDLAKDITSDTSGDFRNALLSLAKGDRSEDFGVNEDLADSDARALYEAGERRKGTDVNVFNTILTTRSYPQLRRVFQKYTKYSKHDMNKVLDLELKGDIEKCLTAIVKCATSKPAFFAEKLHQAMKGVGTRHKALIRIMVSRSEIDMNDIKAFYQKMYGISLCQAILDETKGDYEKILVALCGGN</w:t>
            </w:r>
          </w:p>
        </w:tc>
      </w:tr>
      <w:tr w:rsidR="00767530" w:rsidRPr="00E340F8" w14:paraId="57E199D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D8F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F79B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92|ARP3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0487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LPACVIDVGTGYSKLGFAGNKEPQFIIPSAIAIKESARVGDTNTRRITKGIEDLDFFIGDEAFDATGYSIKYPVRHGLVEDWDLMERFLEQCVFKYLRAEPEDHYFLLTEPPLNTPENREYTAEIMFETFNVPGLYIAVQAVLALAASWASRSAEERTLTGIVVDSGDGVTHVIPVAEGYVIGSCIKHIPIAGRNITSFIQSLLREREVGIPPEQSLETAKAIKEKHCYICPDIAKEFAKYDTEPGKWIRNFSGVNTVTKAPFNVDVGYERFLGPEIFFHPEFSNPDFTIPLSEIVDNVIQNCPIDVRRPLYNNIVLSGGSTMFKDFGRRLQRDIKRSVDTRLRISENLSEGRIKPKPIDVQVITHHMQRYAVWFGGSMLASTPEFYQVCHTKAAYEEYGPSICRHNPVFGTMT</w:t>
            </w:r>
          </w:p>
        </w:tc>
      </w:tr>
      <w:tr w:rsidR="00767530" w:rsidRPr="00E340F8" w14:paraId="2A4B671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D808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39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Z52|ATG10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E716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AREVSDGRLTVEGFSVASRAFADKWKIHNQSFPPWSWVPLINRTLLVSKKEEGYLSLEKIIILSSLEEEIPEDESLNVATDCLEKEETVDHTILVPTMENEAHYYDFHIVYSASYKVPVLYFRGYCSGGEPLALDVIKKDVPSCSVSLLLESKWTFITQEEHPYLNRPWFKLHPCGTEDWIKLLSQSSSSSGCQMPIVLYLVSWFSVVGQVVGLRIPLEMLN</w:t>
            </w:r>
          </w:p>
        </w:tc>
      </w:tr>
      <w:tr w:rsidR="00767530" w:rsidRPr="00E340F8" w14:paraId="374FBCA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BE9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EF1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9M6|ASF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11F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IKITNVAVLHNPAPFVSPFQFEISYECLNSLKDDLEWKLIYVGSAEDETYDQLLESVLVGPVNVGNYRFVFQADPPDPSKIQEEDIIGVTVLLLTCSYMGQEFLRVGYYVNNDYEDEQLKEEPPTKVLIDKVQRNILSDKPRVTKFPIDFHPEEEQTAATAAPPEQSDEQQPNVNGEAQVLPDQSVEPKPEES</w:t>
            </w:r>
          </w:p>
        </w:tc>
      </w:tr>
      <w:tr w:rsidR="00767530" w:rsidRPr="00E340F8" w14:paraId="50125C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4E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0F61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906|ATG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1E8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PGLAKLQFAPFNSALDVGFWHELTQKKLNEYRLDEAPKDIKGYYYNGDSAGLPTRLTLEFSAFDMSASTPAHCCPAMGTLHNTNTLEAFKTADKKLLLEQSANEIWEAIKSGAALENPMLLNKFLLLTFADLKKYHFYYWFCCPALCLPESIPLIRGPVSLDQRLSPKQIQALEHAYDDLCRAEGVTALPYFLFKYDDDTVLVSLLKHYSDFFQGQRTKITVGVYDPCNLAQYPGWPLRNFLVLAAHRWSGSFQSVEVLCFRDRTMQGARDVTHSIIFEVKLPEMAFSPDCPKAVGWEKNQKGGMGPRMVNLSGCMDPKRLAESSVDLNLKLMCWRLVPTLDLDKVVSVKCLLLGAGTLGCNVARTLMGWGVRHVTFVDNAKISYSNPVRQPLYEFEDCLGGGKPKALAAAERLQKIFPGVNARGFNMSIPMPGHPVNFSDVTMEQARRDVEQLEQLIDNHDVIFLLMDTRESRWLPTVIAASKRKLVINAALGFDTFVVMRHGLKKPKQQGAGDLCPSHLVAPADLGSSLFANIPGYKLGCYFCNDVVAPGDSTRDRTLDQQCTVSRPGLAVIAGALAVELMVSVLQHPEGGYAIASSSDDRMNEPPTSLGLVPHQIRGFLSRFDNVLPVSLAFDKCTACSPKVLDQYEREGFTFLAKVFNSSHSFLEDLTGLTLLHQETQAAEIWDMSDEETV</w:t>
            </w:r>
          </w:p>
        </w:tc>
      </w:tr>
      <w:tr w:rsidR="00767530" w:rsidRPr="00E340F8" w14:paraId="32FA98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8507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7FC9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507|ATF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7B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MSFLNSEVLAGDLMSPFDQSGLGAEESLGLLDDYLEVAKHLKPHGFSSDKAGSSEWPAMDDGLASASDTGKEDAFSGTDWMLEKMDLKEFDFDALFRMDDLETMPDELLTTLDDTCDLFAPLVQETNKEPPQTVNPIGHLPESLIKVDQVAPFTFLQPFPCSPGVLSSTPEHSFSLELGSEVDISEGDRKPDSAAYITLIPPCVKEEDTPSDNDSGICMSPESYLGSPQHSPSTSRAPPDNLPSPGGSRGSPRPKPYDPPGVSLTAKVKTEKLDKKLKKMEQNKTAATRYRQKKRAEQEALTGECKELEKKNEALKEKADSLAKEIQYLKDLIEEVRKARGKKRVP</w:t>
            </w:r>
          </w:p>
        </w:tc>
      </w:tr>
      <w:tr w:rsidR="00767530" w:rsidRPr="00E340F8" w14:paraId="70076E0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C05A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6458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879|ATG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AF66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YQEWHSQLQSLYDSQIFHNWALCQDVHLNDEKDGLLLRLIPTRQLQKNTERIENKLLNHIELYLTYSKVYNEPLLLLRIWEEKSIDGIPMTKLMLPTDIESLLDVQGKFQLGLDTIINLEGSVWYSFHPCDTSCIVGDQAEFMSTYLRRWVSIFIFSWLGYEDS</w:t>
            </w:r>
          </w:p>
        </w:tc>
      </w:tr>
      <w:tr w:rsidR="00767530" w:rsidRPr="00E340F8" w14:paraId="68C049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152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4CEF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377|AT1B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7E84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TEKKSFHQSLAEWKLFIYNPTSGEFLGRTSKSWGLILLFYLVFYGFLAALFTFTMWVMLQTLNDEVPKYRDQIPSPGLMVFPKPPTALDYTYSMSDPHTYKKFVEDLKNFLKPYSVEEQKNLTDCPGGALFHQEGPDYSACQFPVSLLQECSGVNDSNFGYSKGQPCVLVKMNRIIELVPDGAPYITCITKEENIANIVTYPDDGLIDLKYFPYYGKKRHVGYRQPLVAVQVIFGADATKKEVTIECQIDGTRNLKNKNERDKFLGRVSFKVIAHA</w:t>
            </w:r>
          </w:p>
        </w:tc>
      </w:tr>
      <w:tr w:rsidR="00767530" w:rsidRPr="00E340F8" w14:paraId="5D8084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C911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9FDF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FYB1|ARS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5907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TLTGFSLVSLLSFGYLSWDWAKPSFVADGPGEAGEQPSAAPPQPPHIIFILTDDQGYHDVGYHGSDIETPTLDRLAAKGVKLENYYIQPICTPSRSQLLTGRYQIHTGLQHSIIRPQQPNCLPLDQVTLPQKLQEAGYSTHMVGKWHLGFYRKECLPTRRGFDTFLGSLTGNVDYYTYDNCDGPGVCGFDLHEGENVAWGLSGQYSTMLYAQRASHILASHSPQRPLFLYVAFQAVHTPLQSPREYLYRYRTMGNVARRKYAAMVTCMDEAVRNITWALKRYGFYNNSVIIFSSDNGGQTFSGGSNWPLRGRKGTYWEGGVRGLGFVHSPLLKRKQRTSRALMHITDWYPTLVGLAGGTTSAADGLDGYDVWPAISEGRASPRTEILHNIDPLYNHAQHGSLEGGFGIWNTAVQAAIRVGEWKLLTGDPGYGDWIPPQTLATFPGSWWNLERMASVRQAVWLFNISADPYEREDLAGQRPDVVRTLLARLAEYNRTAIPVRYPAENPRAHPDFNGGAWGPWASDEEEEEEEGRARSFSRGRRKKKCKICKLRSFFRKLNTRLMSQRI</w:t>
            </w:r>
          </w:p>
        </w:tc>
      </w:tr>
      <w:tr w:rsidR="00767530" w:rsidRPr="00E340F8" w14:paraId="4525322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69D5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3696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Q4|ASP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31D7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YVMLLLLAVCSAKPFFSPSHTALKNMMLKDMEDTDDDDNDDDDNSLFPTKEPVNPFFPFDLFPTCPFGCQCYSRVVHCSDLGLTSVPNNIPFDTRMVDLQNNKIKEIKENDFKGLTSLYALILNNNKLTKIHPKTFLTTKKLRRLYLSHNQLSEIPLNLPKSLAELRIHDNKVKKIQKDTFKGMNALHVLEMSANPLENNGIEPGAFEGVTVFHIRIAEAKLTSIPKGLPPTLLELHLDFNKISTVELEDLKRYRELQRLGLGNNRITDIENGTFANIPRVREIHLEHNKLKKIPSGLQELKYLQIIFLHYNSIAKVGVNDFCPTVPKMKKSLYSAISLFNNPMKYWEIQPATFRCVLGRMSVQLGNVGK</w:t>
            </w:r>
          </w:p>
        </w:tc>
      </w:tr>
      <w:tr w:rsidR="00767530" w:rsidRPr="00E340F8" w14:paraId="63A4BCC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2B8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736D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9N2|ASC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DEC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LRPQLIRIDGRNYRKNPVQEQTYQHEEDEEDFYQGSMECADEPCDAYEVEQTPQGFRSTLRAPSLLYNLIHLNTSNDCGFQKITLDCQNIYTWKSRHIVGKRGDTRKKIEMETKTSISIPKPGQDGEIVITGQHRNGVISARTRIDVLLDTFRRKQPFTHFLAFFLNEVEVQEGFLRFQEEVLAKCSMDHGVDSSIFQNPKKLHLTIGMLVLLSEEEIQQTCEMLQQCKEEFINDISGGKPLEVEMAGIEYMNDDPGMVDVLYAKVHMKDGSNRLQELVDRVLERFQASGLIVKEWNSVKLHATVMNTLFRKDPNAEGRYNLYTAEGKYIFKERESFDGRNILKSFALLPRLEYNDAISAHCNLCLPGSSDSPASASQVAGITGVSDAYSQSLPGKS</w:t>
            </w:r>
          </w:p>
        </w:tc>
      </w:tr>
      <w:tr w:rsidR="00767530" w:rsidRPr="00E340F8" w14:paraId="6D9C726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EB50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6CAA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Q0|AT8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A1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MRRTVSEIRSRAEGYEKTDDVSEKTSLADQEEVRTIFINQPQLTKFCNNHVSTAKYNIITFLPRFLYSQFRRAANSFFLFIALLQQIPDVSPTGRYTTLVPLLFILAVAAIKEIIEDIKRHKADNAVNKKQTQVLRNGAWEIVHWEKVAVGEIVKVTNGEHLPADLISLSSSEPQAMCYIETSNLDGETNLKIRQGLPATSDIKDVDSLMRISGRIECESPNRHLYDFVGNIRLDGHGTVPLGADQILLRGAQLRNTQWVHGIVVYTGHDTKLMQNSTSPPLKLSNVERITNVQILILFCILIAMSLVCSVGSAIWNRRHSGKDWYLNLNYGGASNFGLNFLTFIILFNNLIPISLLVTLEVVKFTQAYFINWDLDMHYEPTDTAAMARTSNLNEELGQVKYIFSDKTGTLTCNVMQFKKCTIAGVAYGHVPEPEDYGCSPDEWQNSQFGDEKTFSDSSLLENLQNNHPTAPIICEFLTMMAVCHTAVPEREGDKIIYQAASPDEGALVRAAKQLNFVFTGRTPDSVIIDSLGQEERYELLNVLEFTSARKRMSVIVRTPSGKLRLYCKGADTVIYDRLAETSKYKEITLKHLEQFATEGLRTLCFAVAEISESDFQEWRAVYQRASTSVQNRLLKLEESYELIEKNLQLLGATAIEDKLQDQVPETIETLMKADIKIWILTGDKQETAINIGHSCKLLKKNMGMIVINEGSLDGTRETLSRHCTTLGDALRKENDFALIIDGKTLKYALTFGVRQYFLDLALSCKAVICCRVSPLQKSEVVEMVKKQVKVVTLAIGDGANDVSMIQTAHVGVGISGNEGLQAANSSDYSIAQFKYLKNLLMIHGAWNYNRVSKCILYCFYKNIVLYIIEIWFAFVNGFSGQILFERWCIGLYNVMFTAMPPLTLGIFERSCRKENMLKYPELYKTSQNALDFNTKVFWVHCLNGLFHSVILFWFPLKALQYGTAFGNGKTSDYLLLGNFVYTFVVITVCLKAGLETSYWTWFSHIAIWGSIALWVVFFGIYSSLWPAIPMAPDMSGEAAMLFSSGVFWMGLLFIPVASLLLDVVYKVIKRTAFKTLVDEVQELEAKSQDPGAVVLGKSLTERAQLLKNVFKKNHVNLYRSESLQQNLLHGYAFSQDENGIVSQSEVIRAYDTTKQRPDEW</w:t>
            </w:r>
          </w:p>
        </w:tc>
      </w:tr>
      <w:tr w:rsidR="00767530" w:rsidRPr="00E340F8" w14:paraId="64D9B51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DD1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75E2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PL3|ASO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8628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IVWWLLTVVVVAFHSASAAVVESTWEVEYKYWWPDCKEGIVMAINGQFPGPTIDAVAGDTVIIHVVNKLSTEGVVIHWHGIRQKGTPWADGAAGVTQCPINPGETFTYKFIVDKAGTHFYHGHYGMQRSSGLYGMLIVRSPKERLIYDGEFNLLLSDWWHQSIHAQELALSSRPMRWIGEPQSLLINGRGQFNCSQAAYFNKGGEKDVCTFKENDQCAPQTLRVEPNRVYRLRIASTTALASLNLAVQGHQLVVVEADGNYVAPFTVNDIDVYSGETYSVLLKTNALPSKKYWISVGVRGREPKTPQALTVINYVDATESRPSHPPPVTPIWNDTDRSKSFSKKIFAAKGYPKPPEKSHDQLILLNTQNLYEDYTKWSINNVSLSVPVTPYLGSIRYGLKSAYDLKSPAKKLIMDNYDIMKPPPNPNTTKGSGIYNFAFGIVVDVILQNANVLKGVISEIHPWHIHGHDFWVLGYGEGKFKPGIDEKTFNLKNPPLRNTVVLYPFGWTAIRFVTDNPGVWFFHCHIEPHLHMGMGVVFVEGVDRIGKMEIPDEALGCGLTRKWLMNRGRP</w:t>
            </w:r>
          </w:p>
        </w:tc>
      </w:tr>
      <w:tr w:rsidR="00767530" w:rsidRPr="00E340F8" w14:paraId="4CE8370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043B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8B2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055|AT5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5820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ACSKFVSTPSLVKSTSQLLSRPLSAVVLKRPEILTDESLSSLAVSCPLTSLVSSRSFQTSAISRDIDTAAKFIGAGAATVGVAGSGAGIGTVFGSLIIGYARNPSLKQQLFSYAILGFALSEAMGLFCLMVAFLILFAM</w:t>
            </w:r>
          </w:p>
        </w:tc>
      </w:tr>
      <w:tr w:rsidR="00767530" w:rsidRPr="00E340F8" w14:paraId="065765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94A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9FAB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731|ARPC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8AC2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LQPQNLLIQKTLNEAIEALRKGSPLTMDRIVSDFDYTTYHISNTAEDKSILLLSVKTKAWVSVSECQLDGSLTLLKFLADHYSSLGGVTIPSEVEPGYDYTLQITLAELVQESILQLSVLKTIILSFPFELAISKFIELSQQQPAPVEAEITGGEVAANGDNTLFTIKYRDEENIFIKPSNDRVTIIFETIFQDETDKIFGKVFLQEFVDARKRNRQIQSAPQVLYSHEPPLELKRLYQPPKVAEQSRRFITFVLFPRHFQTKELQFHSICQLTLFRNYFHYHIKCSKAYMHSRMRFRVDSFIKVLNRAKVDEDDENDELSAEGRQQARRTFTGRKIVY</w:t>
            </w:r>
          </w:p>
        </w:tc>
      </w:tr>
      <w:tr w:rsidR="00767530" w:rsidRPr="00E340F8" w14:paraId="4F8E287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B19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7237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857|AT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CF0F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KVPLGSRKQKPCSDMGDVQRAARSRGSLSAHMLLLLLASITMLLCARGAHGRPTEEDEELVLPSLERAPGHDSTTTRLRLDAFGQQLHLKLQPDSGFLAPGFTLQTVGRSPGSEAQHLDPTGDLAHCFYSGTVNGDPGSAAALSLCEGVRGAFYLQGEEFFIQPAPGVATERLAPAVPEEESSARPQFHILRRRRRGSGGAKCGVMDDETLPTSDSRPESQNTRNQWPVRDPTPQDAGKPSGPGSIRKKRFVSSPRYVETMLVADQSMADFHGSGLKHYLLTLFSVAARFYKHPSIRNSISLVVVKILVIYEEQKGPEVTSNAALTLRNFCSWQKQHNSPSDRDPEHYDTAILFTRQDLCGSHTCDTLGMADVGTVCDPSRSCSVIEDDGLQAAFTTAHELGHVFNMPHDDAKHCASLNGVSGDSHLMASMLSSLDHSQPWSPCSAYMVTSFLDNGHGECLMDKPQNPIKLPSDLPGTLYDANRQCQFTFGEESKHCPDAASTCTTLWCTGTSGGLLVCQTKHFPWADGTSCGEGKWCVSGKCVNKTDMKHFATPVHGSWGPWGPWGDCSRTCGGGVQYTMRECDNPVPKNGGKYCEGKRVRYRSCNIEDCPDNNGKTFREEQCEAHNEFSKASFGNEPTVEWTPKYAGVSPKDRCKLTCEAKGIGYFFVLQPKVVDGTPCSPDSTSVCVQGQCVKAGCDRIIDSKKKFDKCGVCGGNGSTCKKMSGIVTSTRPGYHDIVTIPAGATNIEVKHRNQRGSRNNGSFLAIRAADGTYILNGNFTLSTLEQDLTYKGTVLRYSGSSAALERIRSFSPLKEPLTIQVLMVGHALRPKIKFTYFMKKKTESFNAIPTFSEWVIEEWGECSKTCGSGWQRRVVQCRDINGHPASECAKEVKPASTRPCADLPCPHWQVGDWSPCSKTCGKGYKKRTLKCVSHDGGVLSNESCDPLKKPKHYIDFCTLTQCS</w:t>
            </w:r>
          </w:p>
        </w:tc>
      </w:tr>
      <w:tr w:rsidR="00767530" w:rsidRPr="00E340F8" w14:paraId="4BDF8AE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B480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B966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648|ATP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96A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AENYELYSVELGPGPGGDMAAKMSKKKKAGGGGGKRKEKLENMKKEMEINDHQLSVAELEQKYQTSATKGLSASLAAELLLRDGPNALRPPRGTPEYVKFARQLAGGLQCLMWVAAAICLIAFAIQASEGDLTTDDNLYLAIALIAVVVVTGCFGYYQEFKSTNIIASFKNLVPQQATVIRDGDKFQINADQLVVGDLVEMKGGDRVPADIRILAAQGCKVDNSSLTGESEPQTRSPECTHESPLETRNIAFFSTMCLEGTVQGLVVNTGDRTIIGRIASLASGVENEKTPIAIEIEHFVDIIAGLAILFGATFFIVAMCIGYTFLRAMVFFMAIVVAYVPEGLLATVTVCLSLTAKRLASKNCVVKNLEAVETLGSTSVICSDKTGTLTQNRMTVSHLWFDNHIHTADTTEDQSGQTFDQSSETWRALCRVLTLCNRAAFKSGQDAVPVPKRIVIGDASETALLKFSELTLGNAMGYRDRFPKVCEIPFNSTNKFQLSIHTLEDPRDPRHLLVMKGAPERVLERCSSILIKGQELPLDEQWREAFQTAYLSLGGLGERVLGFCQLYLNEKDYPPGYAFDVEAMNFPSSGLCFAGLVSMIDPPRATVPDAVLKCRTAGIRVIMVTGDHPITAKAIAASVGIISEGSETVEDIAARLRVPVDQVNRKDARACVINGMQLKDMDPSELVEALRTHPEMVFARTSPQQKLVIVESCQRLGAIVAVTGDGVNDSPALKKADIGVAMGIAGSDAAKNAADMILLDDNFASIVTGVEQGRLIFDNLKKSIAYTLTKNIPELTPYLIYITVSVPLPLGCITILFIELCTDIFPSVSLAYEKAESDIMHLRPRNPKRDRLVNEPLAAYSYFQIGAIQSFAGFTDYFTAMAQEGWFPLLCVGLRAQWEDHHLQDLQDSYGQEWTFGQRLYQQYTCYTVFFISIEVCQIADVLIRKTRRLSAFQQGFFRNKILVIAIVFQVCIGCFLCYCPGMPNIFNFMPIRFQWWLVPLPYGILIFVYDEIRKLGVRCCPGSWWDQELYY</w:t>
            </w:r>
          </w:p>
        </w:tc>
      </w:tr>
      <w:tr w:rsidR="00767530" w:rsidRPr="00E340F8" w14:paraId="2AFEB0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E152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2AD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HT5|AW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FDF0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HSKQPSHFQSLMLLQWPLSYLAIFWILQPLFVYLLFTSLWPLPVLYFAWLFLDWKTPERGGRRSAWVRNWCVWTHIRDYFPITILKTKDLSPEHNYLMGVHPHGLLTFGAFCNFCTEATGFSKTFPGITPHLATLSWFFKIPFVREYLMAKGVCSVSQPAINYLLSHGTGNLVGIVVGGVGEALQSVPNTTTLILQKRKGFVRTALQHGAHLVPTFTFGETEVYDQVLFHKDSRMYKFQSCFRRIFGFYCCVFYGQSFCQGSTGLLPYSRPIVTVVGEPLPLPQIEKPSQEMVDKYHALYMDALHKLFDQHKTHYGCSETQKLFFL</w:t>
            </w:r>
          </w:p>
        </w:tc>
      </w:tr>
      <w:tr w:rsidR="00767530" w:rsidRPr="00E340F8" w14:paraId="572B61E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CA57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8A67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048|ATPB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B7D3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ITEDCIDGFQQYYSRPPERPKKKSLKQMVYDSEDNSYFGRSMDSWAKIGIFYVAFYGVLAALVAICMWAFFQTLDPRIPKWTLDRSLIGTNPGLGFRPLPPVDNVESTLIWYKGTQHENYKHWTDSLDDFLAVYKVPGLTPGRGQNIYNCDYNQPPPKGQVCDVDIKTWSPCTKENNYSYHKSAPCIFLKLNKIYGWIPEYYNRSNDLPANMPASLKTYIAEVEKTQPEKLNTIWVSCEGENPADQENIGAVNYLPIRGFPGYFYPYQNSEGYLSPLVAVHFQRPKRGIIINVECRAWARNIIHDRKERIGSVHYELLID</w:t>
            </w:r>
          </w:p>
        </w:tc>
      </w:tr>
      <w:tr w:rsidR="00767530" w:rsidRPr="00E340F8" w14:paraId="13CE889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575D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BD9D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157|BR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5FB5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KHRKLLLRCLLVLPLILLVDYCGLLTHLHELNFERHFHYPLNDDTGSGSASSGLDKFAYLRVPSFTAEVPVDQPARLTMLIKSAVGNSRRREAIRRTWGYEGRFSDVHLRRVFLLGTAEDSEKDVAWESREHGDILQAEFTDAYFNNTLKTMLGMRWASDQFNRSEFYLFVDDDYYVSAKNVLKFLGRGRQSHQPELLFAGHVFQTSPLRHKFSKWYVSLEEYPFDRWPPYVTAGAFILSQKALRQLYAASVHLPLFRFDDVYLGIVALKAGISLQHCDDFRFHRPAYKGPDSYSSVIASHEFGDPEEMTRVWNECRSANYA</w:t>
            </w:r>
          </w:p>
        </w:tc>
      </w:tr>
      <w:tr w:rsidR="00767530" w:rsidRPr="00E340F8" w14:paraId="4A01AA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5AB9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961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K237|C1GLT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2E1C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NSLLGRSILNEGRSNKRSFVSLIVGLIVGFCLAELFVYSTPERSEFMPYDGHRHGDVNDAHHSHDMMEMSGPEQDVGGHEHVHENSTIAERLYSEVRVLCWIMTNPSNHQKKARHVKRTWGKRCNKLIFMSSAKDDELDAVALPVGEGRNNLWGKTKEAYKYIYEHHINDADWFLKADDDTYTIVENMRYMLYPYSPETPVYFGCKFKPYVKQGYMSGGAGYVLSREAVRRFVVEALPNPKLCKSDNSGAEDVEIGKCLQNVNVLAGDSRDSNGRGRFFPFVPEHHLIPSHTDKKFWYWQYIFYKTDEGLDCCSDNAISFHYVSPNQMYVLDYLIYHLRPYGIINTPDALPNKLAVGELMPEIKEQATESTSDGVSKRSAETKTQ</w:t>
            </w:r>
          </w:p>
        </w:tc>
      </w:tr>
      <w:tr w:rsidR="00767530" w:rsidRPr="00E340F8" w14:paraId="5083846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F1A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198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E60|ATS1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A8C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CALLLACAFPAAGSGPPRGLAGLGRVAKALQLCCLCCASVAAALASDSSSGASGLNDDYVFVTPVEVDSAGSYISHDILHNGRKKRSAQNARSSLHYRFSAFGQELHLELKPSAILSSHFIVQVLGKDGASETQKPEVQQCFYQGFIRNDSSSSVAVSTCAGLSGLIRTRKNEFLISPLPQLLAQEHNYSSPAGHHPHVLYKRTAEEKIQRYRGYPGSGRNYPGYSPSHIPHASQSRETEYHHRRLQKQHFCGRRKKYAPKPPTEDTYLRFDEYGSSGRPRRSAGKSQKGLNVETLVVADKKMVEKHGKGNVTTYILTVMNMVSGLFKDGTIGSDINVVVVSLILLEQEPGGLLINHHADQSLNSFCQWQSALIGKNGKRHDHAILLTGFDICSWKNEPCDTLGFAPISGMCSKYRSCTINEDTGLGLAFTIAHESGHNFGMIHDGEGNPCRKAEGNIMSPTLTGNNGVFSWSSCSRQYLKKFLSTPQAGCLVDEPKQAGQYKYPDKLPGQIYDADTQCKWQFGAKAKLCSLGFVKDICKSLWCHRVGHRCETKFMPAAEGTVCGLSMWCRQGQCVKFGELGPRPIHGQWSAWSKWSECSRTCGGGVKFQERHCNNPKPQYGGLFCPGSSRIYQLCNINPCNENSLDFRAQQCAEYNSKPFRGWFYQWKPYTKVEEEDRCKLYCKAENFEFFFAMSGKVKDGTPCSPNKNDVCIDGVCELVGCDHELGSKAVSDACGVCKGDNSTCKFYKGLYLNQHKANEYYPVVLIPAGARSIEIQELQVSSSYLAVRSLSQKYYLTGGWSIDWPGEFPFAGTTFEYQRSFNRPERLYAPGPTNETLVFEILMQGKNPGIAWKYALPKVMNGTPPATKRPAYTWSIVQSECSVSCGGGYINVKAICLRDQNTQVNSSFCSAKTKPVTEPKICNAFSCPAYWMPGEWSTCSKACAGGQQSRKIQCVQKKPFQKEEAVLHSLCPVSTPTQVQACNSHACPPQWSLGPWSQCSKTCGRGVRKRELLCKGSAAETLPESQCTSLPRPELQEGCVLGRCPKNSRLQWVASSWSECSATCGLGVRKREMKCSEKGFQGKLITFPERRCRNIKKPNLDLEETCNRRACPAHPVYNMVAGWYSLPWQQCTVTCGGGVQTRSVHCVQQGRPSSSCLLHQKPPVLRACNTNFCPAPEKREDPSCVDFFNWCHLVPQHGVCNHKFYGKQCCKSCTRKI</w:t>
            </w:r>
          </w:p>
        </w:tc>
      </w:tr>
      <w:tr w:rsidR="00767530" w:rsidRPr="00E340F8" w14:paraId="179917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7B17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411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323|BI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6EE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VRPLSRDILMETLLYEQLLEPPTMEVLGMTDSEEDLDPMEDFDSLECMEGSDALALRLACIGDEMDVSLRAPRLAQLSEVAMHSLGLAFIYDQTEDIRDVLRSFMDGFTTLKENIMRFWRSPNPGSWVSCEQVLLALLLLLALLLPLLSGGLHLLLK</w:t>
            </w:r>
          </w:p>
        </w:tc>
      </w:tr>
      <w:tr w:rsidR="00767530" w:rsidRPr="00E340F8" w14:paraId="4204483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31BD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1B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H1|BBC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A40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RQEGSSPEPVEGLARDGPRPFPLGRLVPSAVSCGLCEPGLAAAPAAPTLLPAAYLCAPTAPPAVTAALGGSRWPGGPRSRPRGPRPDGPQPSLSLAEQHLESPVPSAPGALAGGPTQAAPGVRGEEEQWAREIGAQLRRMADDLNAQYERRRQEEQQRHRPSPWRVLYNLIMGLLPLPRGHRAPEMEPN</w:t>
            </w:r>
          </w:p>
        </w:tc>
      </w:tr>
      <w:tr w:rsidR="00767530" w:rsidRPr="00E340F8" w14:paraId="5CBDC61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538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074B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CX2|BIP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DE93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SLVAAVLLLLLGTARAEEEDKKEDVGTVVGIDLGTTYSCVGVFKNGRVEIIANDQGNRITPSYVAFTPEGERLIGDAAKNQLTSNPENTVFDAKRLIGRTWNDPSVQQDIKFLPFKVVEKKTKPYIQVDVGGGQTKTFAPEEISAMVLTKMKETAEAYLGKKVTHAVVTVPAYFNDAQRQATKDAGTIAGLNVMRIINEPTAAAIAYGLDKREGEKNILVFDLGGGTFDVSLLTIDNGVFEVVATNGDTHLGGEDFDQRVMEHFIKLYKKKTGKDVRKDNRAVQKLRREVEKAKRALSSQHQARIEIESFYEGEDFSETLTRAKFEELNMDLFRSTMKPVQKVLEDSDLKKSDIDEIVLVGGSTRIPKIQQLVKEFFNGKEPSRGINPDEAVAYGAAVQAGVLSGDQDTGDLVLLDVCPLTLGIETVGGVMTKLIPRNTVVPTKKSQIFSTASDNQPTVTIKVYEGERPLTKDNHLLGTFDLTGIPPAPRGVPQIEVTFEIDVNGILRVTAEDKGTGNKNKITITNDQNRLTPEEIERMVNDAEKFAEEDKKLKERIDTRNELESYAYSLKNQIGDKEKLGGKLSSEDKETMEKAVEEKIEWLESHQDADIEDFKAKKKELEEIVQPIISKLYGSAGPPPTSEEEAADKDEL</w:t>
            </w:r>
          </w:p>
        </w:tc>
      </w:tr>
      <w:tr w:rsidR="00767530" w:rsidRPr="00E340F8" w14:paraId="5FE399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64B6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B06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R37|BGL2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35BE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QKLPLIGLLLLLTIVASPANADGPVCPPSNKLSRASFPEGFLFGTATAAYQVEGAINETCRGPALWDIYCRRYPERCNNDNGDVAVDFFHRYKEDIQLMKNLNTDAFRMSIAWPRIFPHGRKEKGVSQAGVQFYHDLIDELIKNGITPFVTVFHWDTPQDLEDEYGGFLSERIVKDFREYADFVFQEYGGKVKHWITFNEPWVFSHAGYDVGKKAPGRCSSYVNAKCQDGRSGYEAYLVTHNLLISHAEAVEAYRKCEKCKGGKIGIAHSPAWFEAHDLADSQDGASIDRALDFILGWHLDTTTFGDYPQIMKDIVGHRLPKFTTEQKAKLKASTDFVGLNYYTSVFSNHLEKPDPSKPRWMQDSLITWESKNAQNYAIGSKPLTAALNVYSRGFRSLLKYIKDKYANPEIMIMENGYGEELGASDSVAVGTADHNRKYYLQRHLLSMQEAVCIDKVNVTGYFVWSLLDNFEWQDGYKNRFGLYYVDFKNNLTRYEKESGKYYKDFLSQGVRPSALKKDEL</w:t>
            </w:r>
          </w:p>
        </w:tc>
      </w:tr>
      <w:tr w:rsidR="00767530" w:rsidRPr="00E340F8" w14:paraId="7565F6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82B8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EC09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291|BAS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27AE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VASSTTLISSPSSRVFPAKSSLSSPSVSFLRTLSSPSASASLRSGFARRSSLSSTSRRSFAVKAQADDLPLVGNKAPDFEAEAVFDQEFIKVKLSDYIGKKYVILFFYPLDFTFVCPTEITAFSDRHSEFEKLNTEVLGVSVDSVFSHLAWVQTDRKSGGLGDLNYPLISDVTKSISKSFGVLIHDQGIALRGLFIIDKEGVIQHSTINNLGIGRSVDETMRTLQALQYIQENPDEVCPAGWKPGEKSMKPDPKLSKEYFSAI</w:t>
            </w:r>
          </w:p>
        </w:tc>
      </w:tr>
      <w:tr w:rsidR="00767530" w:rsidRPr="00E340F8" w14:paraId="3FA2E54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A2CE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EA4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Z55|BSN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4AEE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KTFRIGFIVLGLFLLALGTFLMSHDRPQVYGTFYAMGSVMVIGGIIWSMCQCYPKITFVPADSDFQGILSPKAMGLLENGLAAEMKSPSPQPPYVRLWEEAAYDQSLPDFSHIQMKVMSYSEDHRSLLAPEMGQPKLGTSDGGEGGPGDVQAWMEAAVVIHKGSDESEGERRLTQSWPGPLACPQGPAPLASFQDDLDMDSSEGSSPNASPHDREEACSPQQEPQGCRCPLDRFQDFALIDAPTLEDEPQEGQQWEIALPNNWQRYPRTKVEEKEASDTGGEEPEKEEEDLYYGLPDGAGDLLPDKELGFEPDTQG</w:t>
            </w:r>
          </w:p>
        </w:tc>
      </w:tr>
      <w:tr w:rsidR="00767530" w:rsidRPr="00E340F8" w14:paraId="19E558D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4332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E9EB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709|BIR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F99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DNTVPLKLIALLANGEFHSGEQLGETLGMSRAAINKHIQTLRDWGVDVFTVPGKGYSLPEPIQLLNAKQILGQLDGGSVAVLPVIDSTNQYLLDRIGELKSGDACIAEYQQAGRGRRGRKWFSPFGANLYLSMFWRLEQGPAAAIGLSLVIGIVMAEVLRKLGADKVRVKWPNDLYLQDRKLAGILVELTGKTGDAAQIVIGAGINMAMRRVEESVVNQGWITLQEAGINLDRNTLAAMLIRELRAALELFEQEGLAPYLSRWEKLDNFINRPVKLIIGDKEIFGISRGIDKQGALLLEQDGIIKPWMGGEISLRSAEK</w:t>
            </w:r>
          </w:p>
        </w:tc>
      </w:tr>
      <w:tr w:rsidR="00767530" w:rsidRPr="00E340F8" w14:paraId="08D2A3A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8D5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E58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825|BYS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B9C5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FKVTRGASNREKHAPLAEQILAGNAVRAGTREKRRGREVEEEEEYVGPRLSRRILQQARQQQEELETDHGAGDRSAPPRERATRLGPGLPQDGSDEEDEEWPTLEKAAKMAGVDHQAEVIVDPEDERAIEMFMNKNPPVRRTLADIIMEKLTEKQTEVETVMSEVSGFPMPQLDPRVLEVYRGVREVLCKYRSGKLPKAFKVIPALSNWEQILYVTEPEAWTAAAMYQATRIFASNLKERMAQRFYNLVLLPRVRDDIAEYKRLNFHLYMALKKALFKPGAWFKGILIPLCESGTCTLREAIIVGSIITKCSIPVLHSSAAMLKIAEMEYSGANSIFLRLLLDKKYALPYRVLDALVFHFLAFRTEKRQLPVLWHQCLLTLAQRYKADLATEQKEALLELLRLQPHPQLSPEIRRELQSAVPRDVEDGGVTME</w:t>
            </w:r>
          </w:p>
        </w:tc>
      </w:tr>
      <w:tr w:rsidR="00767530" w:rsidRPr="00E340F8" w14:paraId="2C9EBFE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DD8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25C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8028|BRA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738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LSGGGGSSSGGGGGGGGGGGGGDGGGGAEQGQALFNGDMEPEAGAGAAASSAADPAIPEEVWNIKQMIKLTQEHIEALLDKFGGEHNPPSIYLEAYEEYTSKLDALQQREQQLLESLVFQTPTDASRNNPKSPQKPIVRVFLPNKQRTVVPARCGVTVRDSLKKALMMRGLIPECCAVYRIQDGEKKPIGWDTDISWLTGEELHVEVLENVPLTTHNFVRKTFFTLAFCDFCRKLLFQGFRCQTCGYKFHQRCSTEVPLMCVNYDQLDLLFVSKFFEHHPVPQEEASFPETALPSGSSSAPPSDSTGPQILTSPSPSKSIPIPQPFRPADEDHRNQFGQRDRSSSAPNVHINTIEPVNIDEKFPEVELQDQRDLIRDQGFRGDGAPLNQLMRCLRKYQSRTPSPLLHSVPSEIVFDFEPGPVFRGSTTGLSATPPASLPGSLTNVKALQKSPGPQRERKSSSSSSSEDRSRMKTLGRRDSSDDWEIPDGQITVGQRIGSGSFGTVYKGKWHGDVAVKMLNVTAPTPQQLQAFKNEVGVLRKTRHVNILLFMGYSTKPQLAIVTQWCEGSSLYHHLHIIETKFEMIKLIDIARQTAQGMDYLHAKSIIHRDLKSNNIFLHEDLTVKIGDFGLATVKSRWSGSHQFEQLSGSILWMAPEVIRMQDKNPYSFQSDVYAFGIVLYELMTGQLPYSNINNRDQIIFMVGRGYLSPDLSKVRSNCPKAMKRLMAECLKKKRDERPLFPQILASIELLARSLPKIHRSASEPSLNRAGFQTEDFSLYACASPKTPIQAGGYGEFAAFK</w:t>
            </w:r>
          </w:p>
        </w:tc>
      </w:tr>
      <w:tr w:rsidR="00767530" w:rsidRPr="00E340F8" w14:paraId="349614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344D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9D0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VD0|BGLC_OLEE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9E6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QSNVLTITSGSTPTDTSSNGQAAKSTKERIKRSDFPSDFVFGAATASYQVEGAWNEGGKGMSNWDYFTQSQPGGISDFSNGTIAIDHYNMFKDDVVVMKKLGLKAYRFSLSWPRILPGGRLCHGVSKEGVQFYNDLIDALLAADIEPYITIFHWDIPQCLQLEYGGFLHERVVKDFIEYSEICFWEFGDRVKYWITLNEPWSFTVQGYVAGAFPPNRGVTPKDTEETQKHARLHRGGGKLLAAFKYGNPGTEPYKVAHNLILCHAHAVDIYRTKYQESQGGKIGITNCISWNEPLTDSQEDKDAATRGNDFMLGWFVEPVVTGEYPESMIKYVGDRLPKFSEKEEKLVKGSYDFLGINYYTSTYTSDDPTKPTTDSYFTDSHTKTSHERNKVPIGAQAGSDWLYIVPWGIYRVMVDMKKRYNDPVIYITENGVDEVNDKSKTSTEALKDDIRIHYHQEHLYYLKLAMDQGVNVKGYFIWSLFDNFEWAAGFSVRFGVMYVDYANGRYTRLPKRSAVWWRNFLTKPTAVPLKNEPEKSEDRRKRLRGST</w:t>
            </w:r>
          </w:p>
        </w:tc>
      </w:tr>
      <w:tr w:rsidR="00767530" w:rsidRPr="00E340F8" w14:paraId="5AAFD5B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9157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19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1V4|BP45_BP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0E2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VNDSALNRLLTPLMRRVRLMLARAVVNVINDGRKVQNLQVGLLDDEESDEVERLQNYGHFSVPLPGAEALIACVGAQRDQGIAVVVEDRRYRPTNLEPGDAGIYHHEGHRIRLTKDGRCIITCKTVEVYADESMTVDTPRTTFTGDVEIQKGLGVKGKSQFDSNITAPDAIINGKSTDKHIHRGDSGGTTGPMQ</w:t>
            </w:r>
          </w:p>
        </w:tc>
      </w:tr>
      <w:tr w:rsidR="00767530" w:rsidRPr="00E340F8" w14:paraId="3129385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628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62A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PQ5|BIOD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E5E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LVVTGTGTGVGKTVVCAALASAARQAGIDVAVCKPVQTGTARGDDDLAEVGRLAGVTQLAGLARYPQPMAPAAAAEHAGMALPARDQIVRLIADLDRPGRLTLVEGAGGLLVELAEPGVTLRDVAVDVAAAALVVVTADLGTLNHTKLTLEALAAQQVSCAGLVIGSWPDPPGLVAASNRSALARIAMVRAALPAGAASLDAGDFAAMSAAAFDRNWVAGLVG</w:t>
            </w:r>
          </w:p>
        </w:tc>
      </w:tr>
      <w:tr w:rsidR="00767530" w:rsidRPr="00E340F8" w14:paraId="766497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6214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C5D2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TJ1|BETB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CF9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FEEQKLYIGGRYVEASSGATFETINPANGEVLAKVQRASREDVERAVQSAVEGQKVWAAMTAMQRSRILRRAVDILRERNDELAALETLDTGKPLAETRSVDIVTGADVLEYYAGLVPAIEGEQIPLRETSFVYTRREPLGVVAGIGAWNYPVQIALWKSAPALAAGNAMIFKPSEVTPLTALKLAEIYTEAGVPDGVFNVLTGSGREVGQWLTEHPLIEKISFTGGTSTGKKVMASASSSSLKEVTMELGGKSPLIIFPDADLDRAADIAVMANFFSSGQVCTNGTRVFIHRSQQARFEAKVLERVQRIRLGDPQDENTNFGPLVSFPHMESVLGYIESGKAQKARLLCGGERVTDGAFGKGAYVAPTVFTDCRDDMTIVREEIFGPVMSILVYDDEDEAIRRANDTEYGLAAGVVTQDLARAHRAIHRLEAGICWINTWGESPAEMPVGGYKQSGVGRENGLTTLAHYTRIKSVQVELGDYASVF</w:t>
            </w:r>
          </w:p>
        </w:tc>
      </w:tr>
      <w:tr w:rsidR="00767530" w:rsidRPr="00E340F8" w14:paraId="574915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19A5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F87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563|B2C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F67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SNRELVVDFLSYKLSQKGYSWSQFSDVEENRTEAPEETEPERETPSAINGNPSWHLADSPAVNGATGHSSSLDAREVIPMAAVKQALREAGDEFELRYRRAFSDLTSQLHITPGTAYQSFEQVVNELFRDGVNWGRIVAFFSFGGALCVESVDKEMQVLVSRIASWMATYLNDHLEPWIQENGGWDTFVDLYGNNAAAESRKGQERFNRWFLTGMTVAGVVLLGSLFSRK</w:t>
            </w:r>
          </w:p>
        </w:tc>
      </w:tr>
      <w:tr w:rsidR="00767530" w:rsidRPr="00E340F8" w14:paraId="3F01AB2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CA0C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602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VG86|BAEE_BOMM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D87B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PFEKIRIISCILVIVSTNVVGQKCNGGANCIPLEECTDLFQQLKQGNSPQLTRLLRGLHCGFEDLNSPKICCPPEFLARRSAFSSAGTNSNPTSILPNEKVCGIQNNDRIFGGIQTEIDEHPWMALLRYDKPLGWGFYCGGVLIAPMYVLTAAHCVKGSDLPSSWQLSQVRLGEWNTSTETDCVEGDCSGPVQDIPVQQIIAHENYDPNDKDQQNDIALLRLSRNAQFNDFVSPICLPTSNELRQNEFESDYMEVAGWGKTETRSESDVKLKVRVPIVNREECANVYSNVDRRVTNKQICAGGLAGRDSCRGDSGGALMGQSPKANNWYVFGVVSYGPSPCGTEGWPGVYTRVGSFMDWILSKLEQ</w:t>
            </w:r>
          </w:p>
        </w:tc>
      </w:tr>
      <w:tr w:rsidR="00767530" w:rsidRPr="00E340F8" w14:paraId="7F87300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0EC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D2C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319|BRE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3CBF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LSNKRAAGDGGSGPPEKKMNREEKTTTTLIEPIRLGGISSTEEMDSKVLQFKNKKLAERLEQRQACEDELRERIEKLEKRQATDDATLLIVNRYWAQLDETVEALLQCYENQRELSSGTEVPGCQEGLTRDVIPRPDPGTSDLREPLPVQFRAPLSEPALAFVVALGASSCEEVELQLQGRMEFSKAAVSRVVEASDRLQRQVEELCQRVYSRGDSEAPGEVARVRTRELGRENRRLQDLATQLQEKHHRISLEYSELQDKVTSTETKVLEMETTVEDLQWDIEKLRKREQKLNKHLAEALEQLNSGYYVSGSSTGFQGGQITLSMQKFEMLNAELEENQELANSRMAELEKLQAELQGAVRTNERLKVALRSLPEEVVRETGEYRMLQAQFSLLYNESLQVKTQLDEARGLLLASKNSHLRHIEHMESDELGLQKKLRTEVIQLEDTLAQVRKEYEMLRIEFEQNLAANEQAGPINREMRHLISSLQNHNHQLKGDAQRYKRKLREVQAEIGKLRAQASGSSHCIPTLSHPDDPGLNALAPGKEDSGPGPGGTPDCKKEMALLAGATSATSSIKKEELVSSEDDAQALTPVTQGLPSRGREPEARPKRELREREGPSLGPPPAASTLSRADREKAKVEEAKRKESELLKGLRAELKKAQESQKEMKLLLDMYKSAPKEQRDKVQLMAAERKAKAEVDELRSRIRELEERDRRESKKIADEDALRRIRQAEEQIEHLQRKLGATKQEEEALLSEMDVTGQAFEDMQEQNGRLLQQLREKDDANFKLMSERIKANQIHKLLREEKDELGEQVLGLKSQVDAQLLTVQKLEEKERALQGSLGGVEKELTLRSQALELNKRKAVEAAQLAEDLKVQLEHVQTRLREIQPCLAESRAAREKESFNLKRAQEDISRLRRKLEKQRKVEVYADADEILQEEIKEYKARLTCPCCNTRKKDAVLTKCFHVFCFECVRGRYEARQRKCPKCNAAFGAHDFHRVYIS</w:t>
            </w:r>
          </w:p>
        </w:tc>
      </w:tr>
      <w:tr w:rsidR="00767530" w:rsidRPr="00E340F8" w14:paraId="3FF3B3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4A4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BBB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TZ9|BEX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8DB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VHQENEEMEQPLQNGQEDRPVGGGEGHQPAANNNNNNHNHNHNHHRRGQARRLAPNFRWAIPNRQMNDGLGGDGDDMEMFMEEMREIRRKLRELQLRNCLRILMGELSNHHDHHDEFCLMP</w:t>
            </w:r>
          </w:p>
        </w:tc>
      </w:tr>
      <w:tr w:rsidR="00767530" w:rsidRPr="00E340F8" w14:paraId="2BA11A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D7A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BD65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0973|B4G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EFE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LGRRALCALVLLLACASLGLLYASTRDAPGLRLPLAPWAPPQSPRRPELPDLAPEPRYAHIPVRIKEQVVGLLAWNNCSCESSGGGLPLPFQKQVRAIDLTKAFDPAELRAASATREQEFQAFLSRSQSPADQLLIAPANSPLQYPLQGVEVQPLRSILVPGLSLQAASGQEVYQVNLTASLGTWDVAGEVTGVTLTGEGQADLTLVSPGLDQLNRQLQLVTYSSRSYQTNTADTVRFSTEGHEAAFTIRIRHPPNPRLYPPGSLPQGAQYNISALVTIATKTFLRYDRLRALITSIRRFYPTVTVVIADDSDKPERVSGPYVEHYLMPFGKGWFAGRNLAVSQVTTKYVLWVDDDFVFTARTRLERLVDVLERTPLDLVGGAVREISGFATTYRQLLSVEPGAPGLGNCLRQRRGFHHELVGFPGCVVTDGVVNFFLARTDKVREVGFDPRLSRVAHLEFFLDGLGSLRVGSCSDVVVDHASKLKLPWTSRDAGAETYARYRYPGSLDESQMAKHRLLFFKHRLQCMTSQ</w:t>
            </w:r>
          </w:p>
        </w:tc>
      </w:tr>
      <w:tr w:rsidR="00767530" w:rsidRPr="00E340F8" w14:paraId="0B974CE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94C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894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816|BA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643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AKINAKANEGRFCRSSSMADRSSRLLESLDQLELRVEALREAATAVEQEKEILLEMIHSIQNSQDMRQISDGEREELNLTANRLMGRTLTVEVSVETIRNPQQQESLKHATRIIDEVVNKFLDDLGNAKSHLMSLYSACSSEVPHGPVDQKFQSIVIGCALEDQKKIKRRLETLLRNIENSDKAIKLLEHSKGAGSKTLQQNAESRFN</w:t>
            </w:r>
          </w:p>
        </w:tc>
      </w:tr>
      <w:tr w:rsidR="00767530" w:rsidRPr="00E340F8" w14:paraId="602983B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6D52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065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40|BAM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7FF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KKLLIASLLFSSATVYGAEGFVVKDIHFEGLQRVAVGAALLSMPVRTGDTVNDEDISNTIRALFATGNFEDVRVLRDGDTLLVQVKERPTIASITFSGNKSVKDDMLKQNLEASGVRVGESLDRTTIADIEKGLEDFYYSVGKYSASVKAVVTPLPRNRVDLKLVFQEGVSAEIQQINIVGNHAFTTDELISHFQLRDEVPWWNVVGDRKYQKQKLAGDLETLRSYYLDRGYARFNIDSTQVSLTPDKKGIYVTVNITEGDQYKLSGVEVSGNLAGHSAEIEQLTKIEPGELYNGTKVTKMEDDIKKLLGRYGYAYPRVQSMPEINDADKTVKLRVNVDAGNRFYVRKIRFEGNDTSKDAVLRREMRQMEGAWLGSDLVDQGKERLNRLGFFETVDTDTQRVPGSPDQVDVVYKVKERNTGSFNFGIGYGTESGVSFQAGVQQDNWLGTGYAVGINGTKNDYQTYAELSVTNPYFTVDGVSLGGRLFYNDFQADDADLSDYTNKSYGTDVTLGFPINEYNSLRAGLGYVHNSLSNMQPQVAMWRYLYSMGEHPSTSDQDNSFKTDDFTFNYGWTYNKLDRGYFPTDGSRVNLTGKVTIPGSDNEYYKVTLDTATYVPIDDDHKWVVLGRTRWGYGDGLGGKEMPFYENFYAGGSSTVRGFQSNTIGPKAVYFPHQASNYDPDYDYECATQDGAKDLCKSDDAVGGNAMAVASLEFITPTPFISDKYANSVRTSFFWDMGTVWDTNWDSSQYSGYPDYSDPSNIRMSAGIALQWMSPLGPLVFSYAQPFKKYDGDKAEQFQFNIGKTW</w:t>
            </w:r>
          </w:p>
        </w:tc>
      </w:tr>
      <w:tr w:rsidR="00767530" w:rsidRPr="00E340F8" w14:paraId="32226E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AF88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1E3C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851|BOI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0642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AHHMNIFSQFISPNRDCVKFQENMNHGEFEFTGGEVPLITGESFAVEPLAAKANFNKAESGLSYNFTVPPLSTKRQRDFQFSDSNAPVKRRSVAFDSSSPSLINVELVSQIQNQQQSEIDRFVAQQTEKLRIEIEARQQTQTRMLASAVQNVIAKKLKEKDDEIVRIRNLNWVLQERVKSLYVENQIWRDIAQTNEANANTLRTNLDQVLAQLETFPTASAVVEDDAESSCGSCCGDGGGEAVTAVGGGCKRCGEREASVLVLPCRHLCLCTVCGGSALLRTCPVCDMVMNASVHVNMSS</w:t>
            </w:r>
          </w:p>
        </w:tc>
      </w:tr>
      <w:tr w:rsidR="00767530" w:rsidRPr="00E340F8" w14:paraId="3B51DA6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EAB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3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BF75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E52|BCP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14F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LKAGDIAPKFSLPDQDGEQVNLTDFQGQRVLVYFYPKAMTPGCTVQACGLRDNMDELKKAGVDVLGISTDKPEKLSRFAEKELLNFTLLSDEDHQVCEQFGVWGEKSFMGKTYDGIHRISFLIDADGKIEHVFDDFKTSNHHDVVLNWLKEHA</w:t>
            </w:r>
          </w:p>
        </w:tc>
      </w:tr>
      <w:tr w:rsidR="00767530" w:rsidRPr="00E340F8" w14:paraId="7062B4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35A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C3A5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4U4|BAK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BCE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HRWAVWAVLLLRLLVPAARVLANMEGDALHSLRTNLVDPNNVLQSWDPTLVNPCTWFHVTCNNDNSVIRVDLGNAALSGTLVPQLGQLKNLQYLELYSNNISGTIPSELGNLTNLVSLDLYLNNFTGPIPDSLGNLLKLRFLRLNNNSLSGSIPKSLTAITALQVLDLSNNNLSGEVPSTGSFSLFTPISFANNPSLCGPGTTKPCPGAPPFSPPPPYNPPTPVQSPGSSSSTGAIAGGVAAGAALLFAIPAIGFAWYRRRKPQEHFFDVPAEEDPEVHLGQLKRFSLRELQVATDTFSNKNILGRGGFGKVYKGRLADGSLVAVKRLKEERTPGGELQFQTEVEMISMAVHRNLLRLRGFCMTPTERLLVYPYMANGSVASRLRERPPSEPPLDWRTRRRIALGSARGLSYLHDHCDPKIIHRDVKAANILLDEDFEAVVGDFGLAKLMDYKDTHVTTAVRGTIGHIAPEYLSTGKSSEKTDVFGYGIMLLELITGQRAFDLARLANDDDVMLLDWVKGLLKEKRLEMLVDPDLQSNYIDVEVESLIQVALLCTQGSPTERPKMAEVVRMLEGDGLAERWEEWQKIEVVRQEVELGPHRNSEWIVDSTDNLHAVELSGPR</w:t>
            </w:r>
          </w:p>
        </w:tc>
      </w:tr>
      <w:tr w:rsidR="00767530" w:rsidRPr="00E340F8" w14:paraId="3853793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C270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754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769|B2M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E1A3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SVALAVLALLSLSGLEAIQRTPKIQVYSRHPAENGKSNFLNCYVSGFHPSDIEVDLLKNGERIEKVEHSDLSFSKDWSFYLLYYTEFTPTEKDEYACRVNHVTLSQPKIVKWDRDM</w:t>
            </w:r>
          </w:p>
        </w:tc>
      </w:tr>
      <w:tr w:rsidR="00767530" w:rsidRPr="00E340F8" w14:paraId="5BA7E31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5E91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072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1S6M251|B4GT5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7D07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RRGLLRLPRRSLLAALFFFSLSSSLLYFVYVAPGIVNTYLFMMQAQGILIRDNMRTIGAQVYEQVVRSAYAKRNSSVNDSDYPLDLNHSETFLQTTTFLPEDFTYFANHTCPERLPSMKGPIDINMSEIGMDTIHELFSKDPAIKLGGHWKPSDCVPRWKVAILIPFRNRHEHLPVLLRHLIPMLQRQRLQFAFYVVEQVGTQPFNRAMLFNVGFQEAMKDLDWDCLVFHDVDHIPENDRNYYGCGQMPRHFATKLDKYMYLLPYNEFFGGVSGLTVEQFRKINGFPNAFWGWGGEDDDLWNRVQNAGYSVSRPEGDTGKYKSIPYHHRGEVQFLGRYALLRKSKERQGLDGLNNLNYFANITYDALYKNITVNLTPELAQVTEY</w:t>
            </w:r>
          </w:p>
        </w:tc>
      </w:tr>
      <w:tr w:rsidR="00767530" w:rsidRPr="00E340F8" w14:paraId="2F92EC3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BF47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1DB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03|CAD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DE91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RCRSFSALLLLLQVSSWLCQELEPESCSPGFSSEVYTFPVPERHLERGHVLGRVRFEGCTGRPRTAFFSEDSRFKVATDGTITVKRHLKLHKLETSFLVRARDSSHRELSTKVTLKSMGHHHHRHHHRDPASESNPELLMFPSVYPGLRRQKRDWVIPPISCPENEKGEFPKNLVQIKSNRDKETKVFYSITGQGADKPPVGVFIIERETGWLKVTQPLDREAIAKYILYSHAVSSNGEAVEDPMEIVITVTDQNDNRPEFTQEVFEGSVAEGAVPGTSVMKVSATDADDDVNTYNAAIAYTIVSQDPELPHKNMFTVNRDTGVISVLTSGLDRESYPTYTLVVQAADLQGEGLSTTAKAVITVKDINDNAPVFNPSTYQGQVPENEVNARIATLKVTDDDAPNTPAWKAVYTVVNDPDQQFVVVTDPTTNDGILKTAKGLDFEAKQQYILHVRVENEEPFEGSLVPSTATVTVDVVDVNEAPIFMPAERRVEVPEDFGVGQEITSYTAREPDTFMDQKITYRIWRDTANWLEINPETGAIFTRAEMDREDAEHVKNSTYVALIIATDDGSPIATGTGTLLLVLLDVNDNAPIPEPRNMQFCQRNPQPHIITILDPDLPPNTSPFTAELTHGASVNWTIEYNDAAQESLILQPRKDLEIGEYKIHLKLADNQNKDQVTTLDVHVCDCEGTVNNCMKAGIVAAGLQVPAILGILGGILALLILILLLLLFLRRRTVVKEPLLPPDDDTRDNVYYYDEEGGGEEDQDFDLSQLHRGLDARPEVTRNDVAPTLMSVPQYRPRPANPDEIGNFIDENLKAADSDPTAPPYDSLLVFDYEGSGSEAASLSSLNSSESDQDQDYDYLNEWGNRFKKLADMYGGGEDD</w:t>
            </w:r>
          </w:p>
        </w:tc>
      </w:tr>
      <w:tr w:rsidR="00767530" w:rsidRPr="00E340F8" w14:paraId="33115C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7C4C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843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957|CCG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80B0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HCSSRALTLLSSVFGACGLLLVGIAVSTDYWLYMEEGTVLPQNQTTEVKMALHAGLWRVCFFAGREKGRCVASEYFLEPEINLVTENTENILKTVRTATPFPMVSLFLVFTAFVISNIGHIRPQRTILAFVSGIFFILSGLSLVVGLVLYISSINDEVMNRPSSSEQYFHYRYGWSFAFAASSFLLKEGAGVMSVYLFTKRYAEEEMYRPHPAFYRPRLSDCSDYSGQFLQPEAWRRGRSPSDISSDVSIQMTQNYPPAIKYPDHLHISTSPC</w:t>
            </w:r>
          </w:p>
        </w:tc>
      </w:tr>
      <w:tr w:rsidR="00767530" w:rsidRPr="00E340F8" w14:paraId="73992C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082F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138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288|CADH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3FC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RIAGTPPRILPPLALMLLAALQQAPIKATCEDMLCKMGFPEDVHSAVVSRSVHGGQPLLNVRFQSCDENRKIYFGSSEPEDFRVGEDGVVYAERSFQLSAEPTEFVVSARDKETQEEWQMKVKLTPEPAFTGASEKDQKKIEDIIFPWQQYKDSSHLKRQKRDWVIPPINLPENSRGPFPQELVRIRSDRDKSLSLRYSVTGPGADQPPTGIFIINPISGQLSVTKPLDREQIASFHLRAHAVDVNGNQVENPIDIVINVIDMNDNRPEFLHQVWNGTVPEGSKPGTYVMTVTAIDADDPNAQNGMLRYRILSQAPSSPSPNMFTINNETGDIITVAAGLDREKVQQYTLIIQATDMEGNPTYGLSNTATAVITVTDVNDNPPEFTAMTFYGEVPENRVDVIVANLTVTDKDQPHTPAWNARYQMTGGDPTGQFTILTDPNSNDGLVTVVKPIDFETNRMFVLTVAAENQVPLAKGIQHPPQSTATVSITVIDVNESPYFVPNPKLVRQEEGLLAGSMLTTFTARDPDRYMQQTSLRYSKLSDPANWLKIDPVNGQITTTAVLDRESIYVQNNMYNATFLASDNGIPPMSGTGTLQIYLLDINDNAPQVNPKEATTCETLQPNAINITAVDPDIDPNAGPFAFELPDSPPSIKRNWTIVRISGDHAQLSLRIRFLEAGIYDVPIVITDSGNPHASSTSVLKVKVCQCDINGDCTDVDRIVGAGLGTGAIIAILLCIIILLILVLMFVVWMKRRDKERQAKQLLIDPEDDVRDNILKYDEEGGGEEDQDYDLSQLQQPDTVEPDAIKPVGIRRLDERPIHAEPQYPVRSAAPHPGDIGDFINEGLKAADNDPTAPPYDSLLVFDYEGSGSTAGSLSSLNSSSSGGEQDYDYLNDWGPRFKKLADMYGGGDD</w:t>
            </w:r>
          </w:p>
        </w:tc>
      </w:tr>
      <w:tr w:rsidR="00767530" w:rsidRPr="00E340F8" w14:paraId="220B335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42CC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B85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A61|C98A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216A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IYLISLLPIIVATLMLYQRWWRSNIPPGPKPKFLLGNLHQMKPLWTHSFSEWSETYGPIISVWIGSQLTVVVSSSDLARQVLRDKDHQLSNRHRIARMTQTGTDLVWSDYSPHYVKLRKLCTLELFSLKSIENFRSLREMEARSMVVSILKDLMSNSGDDQERKPVIVRKYLAAVVLNTISRLMIGKEFGSEEGKEFKAIVEKEHLLSGSGTILDHVWWLKWVSSWFFSDKEFLAHKDRRTKWFRGAIMVEEDIEIEDHRGFVRKLLVLKEQKELSEETVGGLVWNMLTAGADTTAVVIEWAMAEMIKCPTVQEKAQQELDSVVGSERLMTESDIPILPYLQCVVKEALRLHPSTPLMLPHKASETVWVGGYKVPKGATVYVNVQAIGRDPANWINPYEFRPERFLQEETDVKGRDFRVLPFGSGRRMCPAAQLSMNLMTLVMGNLLHCFSWSSPVPGERIDMSENPGLLCNMRTPLQALALPRAAARAIPLPLD</w:t>
            </w:r>
          </w:p>
        </w:tc>
      </w:tr>
      <w:tr w:rsidR="00767530" w:rsidRPr="00E340F8" w14:paraId="4AA85EC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BD1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15C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539|CAV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9CD5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EEHTDLEAQIVKDIHCKEIDLVNRDPKNINEDIVKVDFEDVIAEPVGTYSFDGVWKVSYTTFTVSKYWCYRLLSTLLGVPLALLWGFLFACISFCHIWAVVPCIKSYLIEIQCISHIYSLCIRTFCNPLFAALGQVCSSIKVVLRKEV</w:t>
            </w:r>
          </w:p>
        </w:tc>
      </w:tr>
      <w:tr w:rsidR="00767530" w:rsidRPr="00E340F8" w14:paraId="597DFB3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48B6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3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AA3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9254|CAX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D98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CCKVPVLIEAQVEMVSANELENKSLFRQEEDATQTKEASLMEQGSLSTSFPQHTPKAPKNSVLNSIKIVIFCNKLNLLLPFGPLAILVHYMIDSKGWVFLLTLVGITPLAERLGYATEQLACYTGPTVGGLLNATFGNVTELIISIFALKNGMIRVVQLTLLGSILSNMLLVLGCAFFCGGLVFYQKDQVFDKGIATVNSGLLLMAVMGILFPAVLHYTHSEVHAGSSELALSRFSSCIMLIAYAAYLFFQLKSQSNSYSPLDEESNQNEETSAEDEDPEISKWEAIIWLSILTAWVSLLSGYLVDAIEGASVSWNIPIAFISTILLPIVGNAAEHAGAIMFAMKDKLDLSLGVAIGSSIQISMFAVPFCVVIGWMMGQQMDLNFQLFETAMLFITVIVVAFFLQEGSSNYFKGLMLILCYLIVAASFFVHEDPHQDGI</w:t>
            </w:r>
          </w:p>
        </w:tc>
      </w:tr>
      <w:tr w:rsidR="00767530" w:rsidRPr="00E340F8" w14:paraId="7719FA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1C4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66C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65|CALX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577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KWLLCLLLVLGTAAIQAHDGHDDDMIDIEDDLDDVIEEVEDSKSKSDTSTPPSPKVTYKAPVPTGEVYFADSFDRGSLSGWILSKAKKDDTDDEIAKYDGKWEVDEMKETKLPGDKGLVLMSRAKHHAISAKLNKPFLFDTKPLIVQYEVNFQNGIECGGAYVKLLSKTSELNLDQFHDKTPYTIMFGPDKCGEDYKLHFIFRHKNPKTGVYEEKHAKRPDADLKTYFTDKKTHLYTLILNPDNSFEILVDQSVVNSGNLLNDMTPPVNPSREIEDPEDRKPEDWDERPKIADPDAVKPDDWDEDAPSKIPDEEATKPEGWLDDEPEYIPDPDAEKPEDWDEDMDGEWEAPQIANPKCESAPGCGVWQRPMIDNPNYKGKWKPPMIDNPNYQGIWKPRKIPNPDFFEDLEPFRMTPFSAIGLELWSMTSDIFFDNFIISGDRRVVDDWANDGWGLKKAADGAAEPGVVGQMLEAAEERPWLWVVYILTVALPVFLVILFCCSGKKQSNAMEYKKTDAPQPDVKDEEGKEEEKNKGDEEEEEEKLEEKQKSDAEEDGGTGSQDEEDSKPKAEEDEILNRSPRNRKPRRE</w:t>
            </w:r>
          </w:p>
        </w:tc>
      </w:tr>
      <w:tr w:rsidR="00767530" w:rsidRPr="00E340F8" w14:paraId="5A25FAC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17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B997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QLG6|CAV1_CAL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3FC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KYVDSEGHLYTVPIREQGNIYKPNNKAMADELSEKQVYDAHTKEIDLVNRDPKHLNDDVVKIDFEDVIAEPEGTHSFDGIWKASFTTFTVTKYWFYRLLSALFGIPMALIWGIYFAILSFLHIWAVVPCIKSFLIEIQCISRVYSIYIHTVCDPLFEAIGKIFSNVRISLQKEI</w:t>
            </w:r>
          </w:p>
        </w:tc>
      </w:tr>
      <w:tr w:rsidR="00767530" w:rsidRPr="00E340F8" w14:paraId="5652D78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120F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F66E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289|CA2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F5D0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GCLLALTLTLFQSLLIGPSSEEPFPSAVTIKSWVDKMQEDLVTLAKTASGVNQLVDIYEKYQDLYTVEPNNARQLVEIAARDIEKLLSNRSKALVRLALEAEKVQAAHQWREDFASNEVVYYNAKDDLDPEKNDSEPGSQRIKPVFIEDANFGRQISYQHAAVHIPTDIYEGSTIVLNELNWTSALDEVFKKNREEDPSLLWQVFGSATGLARYYPASPWVDNSRTPNKIDLYDVRRRPWYIQGAASPKDMLILVDVSGSVSGLTLKLIRTSVSEMLETLSDDDFVNVASFNSNAQDVSCFQHLVQANVRNKKVLKDAVNNITAKGITDYKKGFSFAFEQLLNYNVSRANCNKIIMLFTDGGEERAQEIFNKYNKDKKVRVFTFSVGQHNYDRGPIQWMACENKGYYYEIPSIGAIRINTQEYLDVLGRPMVLAGDKAKQVQWTNVYLDALELGLVITGTLPVFNITGQFENKTNLKNQLILGVMGVDVSLEDIKRLTPRFTLCPNGYYFAIDPNGYVLLHPNLQPKPIGVGIPTINLRKRRPNIQNPKSQEPVTLDFLDAELENDIKVEIRNKMIDGESGEKTFRTLVKSQDERYIDKGNRTYTWTPVNGTDYSLALVLPTYSFYYIKAKLEETITQARYSETLKPDNFEESGYTFIAPRDYCNDLKISDNNTEFLLNFNEFIDRKTPNNPSCNADLINRVLLDAGFTNELVQNYWSKQKNIKGVKARFVVTDGGITRVYPKEAGENWQENPETYEDSFYKRSLDNDNYVFTAPYFNKSGPGAYESGIMVSKAVEIYIQGKLLKPAVVGIKIDVNSWIENFTKTSIRDPCAGPVCDCKRNSDVMDCVILDDGGFLLMANHDDYTNQIGRFFGEIDPSLMRHLVNISVYAFNKSYDYQSVCEPGAAPKQGAGHRSAYVPSVADILQIGWWATAAAWSILQQFLLSLTFPRLLEAVEMEDDDFTASLSKQSCITEQTQYFFDNDSKSFSGVLDCGNCSRIFHGEKLMNTNLIFIMVESKGTCPCDTRLLIQAEQTSDGPNPCDMVKQPRYRKGPDVCFDNNVLEDYTDCGGVSGLNPSLWYIIGIQFLLLWLVSGSTHRLL</w:t>
            </w:r>
          </w:p>
        </w:tc>
      </w:tr>
      <w:tr w:rsidR="00767530" w:rsidRPr="00E340F8" w14:paraId="600B3B33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236B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CF9C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81|CAC1C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B7C4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ALVQPATPAYQPLPSHLSAETESTCKGTVVHEAQLNHFYISPGGSNYGSPRPAHANMNANAAAGLAPEHIPTPGAALSWQAAIDAARQAKLMGSAGNATISTVSSTQRKRQQYGKPKKQGSTTATRPPRALLCLTLKNPIRRACISIVEWKPFEIIILLTIFANCVALAIYIPFPEDDSNATNSNLERVEYLFLIIFTVEAFLKVIAYGLLFHPNAYLRNGWNLLDFIIVVVGLFSAILEQATKADGANALGGKGAGFDVKALRAFRVLRPLRLVSGVPSLQVVLNSIIKAMVPLLHIALLVLFVIIIYAIIGLELFMGKMHKTCYNQEGVADVPAEDDPSPCALETGHGRQCQNGTVCKPGWDGPKHGITNFDNFAFAMLTVFQCITMEGWTDVLYWMQDAMGYELPWVYFVSLVIFGSFFVLNLVLGVLSGEFSKEREKAKARGDFQKLREKQQLEEDLKGYLDWITQAEDIDPENEDEGMDEEKPRNMSMPTSETESVNTENVAGGDIEGENCGARLAHRISKSKFSRYWRRWNRFCRRKCRAAVKSNVFYWLVIFLVFLNTLTIASEHYNQPHWLTEVQDTANKALLALFTAEMLLKMYSLGLQAYFVSLFNRFDCFIVCGGILETILVETKVMSPLGISVLRCVRLLRIFKITRYWNSLSNLVASLLNSVRSIASLLLLLFLFIIIFSLLGMQLFGGKFNFDEMQTRRSTFDNFPQSLLTVFQILTGEDWNSVMYDGIMAYGGPSFPGMLVCIYFIILFICGNYILLNVFLAIAVDNLADAESLTSAQKEEEEEKERKKLARTASPEKKQEVVGKPALEEAKEEKIELKSITADGESPPTTKINMDDLQPNESEDKSPYPNPETTGEEDEEEPEMPVGPRPRPLSELHLKEKAVPMPEASAFFIFSPNNRFRLQCHRIVNDTIFTNLILFFILLSSISLAAEDPVQHTSFRNHILFYFDIVFTTIFTIEIALKMTAYGAFLHKGSFCRNYFNILDLLVVSVSLISFGIQSSAINVVKILRVLRVLRPLRAINRAKGLKHVVQCVFVAIRTIGNIVIVTTLLQFMFACIGVQLFKGKLYTCSDSSKQTEAECKGNYITYKDGEVDHPIIQPRSWENSKFDFDNVLAAMMALFTVSTFEGWPELLYRSIDSHTEDKGPIYNYRVEISIFFIIYIIIIAFFMMNIFVGFVIVTFQEQGEQEYKNCELDKNQRQCVEYALKARPLRRYIPKNQHQYKVWYVVNSTYFEYLMFVLILLNTICLAMQHYGQSCLFKIAMNILNMLFTGLFTVEMILKLIAFKPKGYFSDPWNVFDFLIVIGSIIDVILSETNPAEHTQCSPSMNAEENSRISITFFRLFRVMRLVKLLSRGEGIRTLLWTFIKSFQALPYVALLIVMLFFIYAVIGMQVFGKIALNDTTEINRNNNFQTFPQAVLLLFRCATGEAWQDIMLACMPGKKCAPESEPHNSTEGETPCGSSFAVFYFISFYMLCAFLIINLFVAVIMDNFDYLTRDWSILGPHHLDEFKRIWAEYDPEAKGRIKHLDVVTLLRRIQPPLGFGKLCPHRVACKRLVSMNMPLNSDGTVMFNATLFALVRTALRIKTEGNLEQANEELRAIIKKIWKRTSMKLLDQVVPPAGDDEVTVGKFYATFLIQEYFRKFKKRKEQGLVGKPSQRNALSLQAGLRTLHDIGPEIRRAISGDLTAEEELDKAMKEAVSAASEDDIFRRAGGLFGNHVSYYQSDSRSAFPQTFTTQRPLHISKAGNNQGDTESPSHEKLVDSTFTPSSYSSTGSNANINNANNTALGRLPRPAGYPSTVSTVEGHGSPLSPAVRAQEAAWKLSSKRCHSQESQIAMACQEGASQDDNYDVRIGEDAECCSEPSLLSTEMLSYQDDENRQLAPPEEEKRDIRLSPKKGFLRSASLGRRASFHLECLKRQKNQGGDISQKTVLPLHLVHHQALAVAGLSPLLQRSHSPTSLPRPCATPPATPGSRGWPPQPIPTLRLEGADSSEKLNSSFPSIHCGSWSGENSPCRGDSSAARRARPVSLTVPSQAGAQGRQFHGSASSLVEAVLISEGLGQFAQDPKFIEVTTQELADACDLTIEEMENAADDILSGGARQSPNGTLLPFVNRRDPGRDRAGQNEQDASGACAPGCGQSEEALADRRAGVSSL</w:t>
            </w:r>
          </w:p>
        </w:tc>
      </w:tr>
      <w:tr w:rsidR="00767530" w:rsidRPr="00E340F8" w14:paraId="03921A9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EAF1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4D79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21|CA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2A23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TTHASASIFRPCTSKPRFLTGSSGRLNRDLSFTSIGSSAKTSSFKVEAKKGEWLPGLASPDYLTGSLAGDNGFDPLGLAEDPENLKWFVQAELVNGRWAMLGVAGMLLPEVFTKIGIINVPEWYDAGKEQYFASSSTLFVIEFILFHYVEIRRWQDIKNPGSVNQDPIFKQYSLPKGEVGYPGGIFNPLNFAPTQEAKEKELANGRLAMLAFLGFVVQHNVTGKGPFENLLQHLSDPWHNTIVQTFN</w:t>
            </w:r>
          </w:p>
        </w:tc>
      </w:tr>
      <w:tr w:rsidR="00767530" w:rsidRPr="00E340F8" w14:paraId="1E222F8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36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066B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612|CAPSD_BPMS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539F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FTQFVLVDNGGTGDVTVAPSNFANGVAEWISSNSRSQAYKVTCSVRQSSAQNRKYTIKVEVPKVATQTVGGVELPVAAWRSYLNMELTIPIFATNSDCELIVKAMQGLLKDGNPIPSAIAANSGIY</w:t>
            </w:r>
          </w:p>
        </w:tc>
      </w:tr>
      <w:tr w:rsidR="00767530" w:rsidRPr="00E340F8" w14:paraId="12814A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853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1F8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92|C1QR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27BC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VLVVLIPVLVSSGGPDGHYEMLGTCRMVCDPYPARGPGAGARSDGGDALSEQSGAPPPSTLVQGPQGKPGRTGKPGPPGPPGDRGPPGPVGPPGEKGEPGKPGPPGLPGSGGSGAISTATYTTVPRVAFYAGLKNPHEGYEVLKFDDVVTNLGNNYDAASGKFTCNIPGTYFFTYHVLMRGGDGTSMWADLCKNGQVRASAIAQDADQNYDYASNSVILHLDAGDEVFIKLDGGKAHGGNSNKYSTFSGFIIYSD</w:t>
            </w:r>
          </w:p>
        </w:tc>
      </w:tr>
      <w:tr w:rsidR="00767530" w:rsidRPr="00E340F8" w14:paraId="768D5A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60C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C990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DBF4|C7018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F9F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MLVAGAGAAAVAAVGGLVAAAALADKLVAAPPPRKNRANPPPAVPGLPIIGNLHQLKEKKPHQTFAKWSETYGPIYTIKTGASPVVVLNSTEVAKEAMIDKFSSISTRKLPKAMSVLTRKSMVAISDYGDYQKMAKRNIMIGMLGFNAQKQFRGTRERMISNVLSTLHKLVSLDPHSPLNFRDVYINELFSLSLIQSLGEDVSSVYVEEFGREISKDEIFDVLVHEMMMCAVEADWRDYFPYLSWLPNKSFDTIVSTTEFRRDAIMNALIKKQKERIARGEARASYIDFLLEAERSAQLTDDQLMLLLSESILAAADTVLVTTEWTMYEIAKNPDKQELLYQEIREACGGEAVTEDDLPRLPYLNAVFHETLRLHSPVPVLPPRFVHDDTTLAGYDIAAGTQMMINVYACHMDEKVWESPGEWSPERFLGEGFEVADRYKTMAFGAGRRTCAGSLQAMNIACVAVARLVQELEWRLREGDGDKEDTMQFTALKLDPLHVHLKPRGRM</w:t>
            </w:r>
          </w:p>
        </w:tc>
      </w:tr>
      <w:tr w:rsidR="00767530" w:rsidRPr="00E340F8" w14:paraId="1C9E751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DDA7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773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681|CB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ACDC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NVKKSSGAGGGSGSGGSGSGGLIGLMKDAFQPHHHHHHHLSPHPPGTVDKKMVEKCWKLMDKVVRLCQNPKLALKNSPPYILDLLPDTYQHLRTILSRYEGKMETLGENEYFRVFMENLMKKTKQTISLFKEGKERMYEENSQPRRNLTKLSLIFSHMLAELKGIFPSGLFQGDTFRITKADAAEFWRKAFGEKTIVPWKSFRQALHEVHPISSGLEAMALKSTIDLTCNDYISVFEFDIFTRLFQPWSSLLRNWNSLAVTHPGYMAFLTYDEVKARLQKFIHKPGSYIFRLSCTRLGQWAIGYVTADGNILQTIPHNKPLFQALIDGFREGFYLFPDGRNQNPDLTGLCEPTPQDHIKVTQEQYELYCEMGSTFQLCKICAENDKDVKIEPCGHLMCTSCLTSWQESEGQGCPFCRCEIKGTEPIVVDPFDPRGSGSLLRQGAEGAPSPNYDDDDDERADDTLFMMKELAGAKVERPPSPFSMAPQASLPPVPPRLDLLPQRVCVPSSASALGTASKAASGSLHKDKPLPVPPTLRDLPPPPPPDRPYSVGAESRPQRRPLPCTPGDCPSRDKLPPVPSSRLGDSWLPRPIPKVPVSAPSSSDPWTGRELTNRHSLPFSLPSQMEPRPDVPRLGSTFSLDTSMSMNSSPLVGPECDHPKIKPSSSANAIYSLAARPLPVPKLPPGEQCEGEEDTEYMTPSSRPLRPLDTSQSSRACDCDQQIDSCTYEAMYNIQSQAPSITESSTFGEGNLAAAHANTGPEESENEDDGYDVPKPPVPAVLARRTLSDISNASSSFGWLSLDGDPTTNVTEGSQVPERPPKPFPRRINSERKAGSCQQGSGPAASAATASPQLSSEIENLMSQGYSYQDIQKALVIAQNNIEMAKNILREFVSISSPAHVAT</w:t>
            </w:r>
          </w:p>
        </w:tc>
      </w:tr>
      <w:tr w:rsidR="00767530" w:rsidRPr="00E340F8" w14:paraId="743A77C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FDDE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4F8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YX3|CC1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A425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CRHHSGYLADDEASHSMCSARVQLPKKPLVPEMRPACKPGRVPHPPSTCGSSALQGQRRNKRHPQPFGHFLDFLTESQVLDSLETVVEKATERMAAMKTEAGVPLVEVQDPVEVPSGGRRAHARPSLSTVHRHRVRPTLCTGHPNNYPSSSSSMSNCHSSLMAGCLGSHSRDSDLGAQGSLPPVRDKLLLEKNLKRLLQLEREGKGLSQSCSQRDSLLWDSLGSQTSFQWTQEQPLSWFSGLLGSSSGVPEASEPRPGEQEPIFRKREFNKEIKSLLSQLESLDLPGYCPLREPHRTLNFLADHRLFPALQSVVSQAVDKLRGAHCRDGRPLFPTSLEPTSDLPPLGSEPAKPTNGGQPYASPRPTVSSPKMLQRKRKDRGGSPSMSSAQVATRFKLKSPCSSSRFTKKKPLPSISSKSSMSHFSNRLYEELADFLTQQAASLVIRKYEFEKDLSKQLGFFSFPITHVLRDLSLGLKKVKGSRIHLSSETHRSCLLRKLEESKRARQASRLSTSHCSTETPSVQQEPATHTAQDQATEPCRSLYTNLPASRQLSPLEPKLYMSACTGMGSSPPKSKDMDNEGRDKAEIEDEDEDEFKDEDQDEDKDEDGV</w:t>
            </w:r>
          </w:p>
        </w:tc>
      </w:tr>
      <w:tr w:rsidR="00767530" w:rsidRPr="00E340F8" w14:paraId="12AFF3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1174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A63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76|CAB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42C5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PFGKSHKSPADIVKNLKESMAVLEKQDISDKKAEKATEEVSKNLVAMKEILYGTNEKEPQTEAVAQLAQELYNSGLLSTLVADLQLIDFEGKKDVAQIFNNILRRQIGTRTPTVEYICTQQNILFMLLKGYESPEIALNCGIMLRECIRHEPLAKIILWSEQFYDFFRYVEMSTFDIASDAFATFKDLLTRHKLLSAEFLEQHYDRFFSEYEKLLHSENYVTKRQSLKLLGELLLDRHNFTIMTKYISKPENLKLMMNLLRDKSRNIQFEAFHVFKVFVANPNKTQPILDILLKNQAKLIEFLSKFQNDRTEDEQFNDEKTYLVKQIRDLKRPAQQEA</w:t>
            </w:r>
          </w:p>
        </w:tc>
      </w:tr>
      <w:tr w:rsidR="00767530" w:rsidRPr="00E340F8" w14:paraId="04D623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14F7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6534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152|CALM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A8FB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LTEEQIAEFKEAFSLFDKDGDGTITTKELGTVMRSLGQNPTEAELQDMINEVDADGNGTIDFPEFLTMMARKMKDTDSEEEIREAFRVFDKDGNGFISAAELRHVMTNLGEKLTDEEVDEMIREADIDGDGQVNYEEFVTMMTSK</w:t>
            </w:r>
          </w:p>
        </w:tc>
      </w:tr>
      <w:tr w:rsidR="00767530" w:rsidRPr="00E340F8" w14:paraId="04B88CD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12E1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5F25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086|C3G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0F3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QFDESFLSDCALADRWHFYSYTVKQLPPHPSPKPNRNRNPYPSGASHDDHQHQLHHHHHQQHHHNHHRLWKTQRQSWSPRDTNNNHSLTSNNCNCNSSNTCNSISATGNTLHSIKFHRRRKYKKLARLALSTPAIPLQMDVDVDVNVTVDREFDMEMDTPVPLKNAVCHGSISSPSTPGTCSSGIGVGGGGCSSSSNNSINSGSYSTACTPPPPTHQHHSQHQQLQGTPGGSSRVGGAGAGGGGGVPPAPPSAGSSGHKNSLKGTKLARRARSFKDDLIEKISLMRTTNNTLGRSHSPHSPRTKHGTKAPPTTEEVLRSTQTLETHVKDISNALKHFRDVILKKKLEVLPGNGTVILETIASMYSVIQTYTLNENSAIMSSATLQVYQSLGKLIKLCDEVMLSEDSGECASLSNENVREVIDLLEDAVRNLVTLAQGKLKEQDQCAFRYSGSGLGGIGAAAEIMGAVTASPGASVPGTGVMRVSAAESAAQRTSLPDIALTPKERDILEQHNVNPMRGSHSTESILRDTSPPPKPPLPNRASNPPPLPPKRRSQPSASAGTVGVGCSSSTSTSNQASPLPYAQSHNISLNSDLDCSSNISLLNYGVDRLSVRSRSPDENSQCSFDSALNHSREEEDQQQQHQHLRSFPKLAAMMDEDMDKMVSYSAAIDDKTQTPLSTGGGIAGVAGGTGGAGEGVAAAASGDGETNSNRHSNESGFVSMREFRTSTQTTDYSVQSSTKSSSSNSEIAFSISESTAVGSSSEYQQISQLVSHSQRHISSSSSSCTTTTTSSSTTTGYGSSEVEQLQQQQQQQTTTTPADLAPALPPKSIQRSSLTRHDSPGVGDELDEVQSSSGWASHRSSQSEVAELRQLSPLHHLNHHPHTASAGQLQQWHSKHHSLIEGPRLQLAGSGSCSAFDQRHLDQEPPPLPIKKKHILAYMEICSASTRSIEQHRHTMHACNISRNISHSQTMNIMPMSKELSPELEMPPALPPKNYKQRKATSMVASPTLQPVIVTTPPPSPKPTLGENGSTGRPDSRMATVCEELNDAVASEDAMPEPRSPVLDSNENVSAVDDGQTFYCHSHQLPAAEMEMSEDASSADNQPITTPQVLEEQEEPTAESRPLVAVHESVKPANVDEDEEAERADMLINMLEEVNITRYLILKKREEDGPEVKGGYIDALIVHASRVQKVADNAFCEAFITTFRTFIQPIDVIEKLTHRYTYFFCQVQDNKQKAAKETFALLVRVVNDLTSTDLTSQLLSLLVEFVYQLVCSGQLYLAKLLRNKFVEKVTLYKEPKVYGFVGELGGAGSVGGAGIAGSGGCSGTAGGGNQPSLLDLKSLEIAEQMTLLDAELFTKIEIPEVLLFAKDQCEEKSPNLNKFTEHFNKMSYWARSKILRLQDAKEREKHVNKFIKIMKHLRKMNNYNSYLALLSALDSGPIRRLEWQKGITEEVRSFCALIDSSSSFRAYRQALAETNPPCIPYIGLILQDLTFVHVGNQDYLSKGVINFSKRWQQYNIIDNMKRFKKCAYPFRRNERIIRFFDNFKDFMGEEEMWQISEKIKPRGRRPVNY</w:t>
            </w:r>
          </w:p>
        </w:tc>
      </w:tr>
      <w:tr w:rsidR="00767530" w:rsidRPr="00E340F8" w14:paraId="1EA395C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FF5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7A8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27|CAL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C7D0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LTEEQIAEFKEAFSLFDKDGDGTITTKELGTVMRSLGQNPTEAELQDMINEVDADGNGTIDFPEFLTMMARKMKDTDSEEEIREAFRVFDKDGNGYISAAELRHVMTNLGEKLTDEEVDEMIREADIDGDGQVNYEEFVQMMTAK</w:t>
            </w:r>
          </w:p>
        </w:tc>
      </w:tr>
      <w:tr w:rsidR="00767530" w:rsidRPr="00E340F8" w14:paraId="2F8B99A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6E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DD5B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0D5|CASP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0FB4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RTHERDPIYKIKGLAKDMLDGVFDDLMDKNVLNGDELLKIGEGASLILSKAENLVESFFEKTEMAGKIFAGHIANSDKQLSLQFPSDDEEDELQKMFTPSSASESRGKVEDEEMEVNVGVAHASHLMLTVPQGIQSTEVQDSLKLCSRDWFCTMKTERAEEIYPVMEKEGRTRLALIICNKKFDYLFDRDDAETDILNMKELLQNLGYSVVIKENLTAQEMETELMKFAGRPEHQSSDSTFLVFMSHGILEGICGVKHRNKKPDVLHDDTIFTIFNNSNCPSLRNKPKILIMQACRGRHTGTIWVSTSKGIATADTDEECVLSHRWNNSITKAHVETDFIAFKSSTPHNISWKVGKSGSLFISKLIDCFKKYCWCYHLEEIFRKVQYSFEVPGELTQMPTIERVSMTRYFYLFPGN</w:t>
            </w:r>
          </w:p>
        </w:tc>
      </w:tr>
      <w:tr w:rsidR="00767530" w:rsidRPr="00E340F8" w14:paraId="3FA30D8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920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87C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96|CAS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75CF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WFGYCLALLALTWHSSAYGPDQRAQKKGDIILGGLFPIHFGVAAKDQDLKSRPESVECIRYNFRGFRWLQAMIFAIEEINSSPALLPNMTLGYRIFDTCNTVSKALEATLSFVAQNKIDSLNLDEFCNCSEHIPSTIAVVGATGSGVSTAVANLLGLFYIPQVSYASSSRLLSNKNQFKSFLRTIPNDEHQATAMADIIEYFRWNWVGTIAADDDYGRPGIEKFREEAEERDICIDFSELISQYSDEEEIQQVVEVIQNSTAKVIVVFSSGPDLEPLIKEIVRRNITGRIWLASEAWASSSLIAMPEYFHVVGGTIGFGLKAGQIPGFREFLQKVHPRKSVHNGFAKEFWEETFNCHLQDGAKGPLPVDTFVRSHEEGGNRLLNSSTAFRPLCTGDENINSVETPYMDYEHLRISYNVYLAVYSIAHALQDIYTCLPGRGLFTNGSCADIKKVEAWQVLKHLRHLNFTNNMGEQVTFDECGDLVGNYSIINWHLSPEDGSIVFKEVGYYNVYAKKGERLFINEGKILWSGFSREVPFSNCSRDCQAGTRKGIIEGEPTCCFECVECPDGEYSGETDASACDKCPDDFWSNENHTSCIAKEIEFLAWTEPFGIALTLFAVLGIFLTAFVLGVFIKFRNTPIVKATNRELSYLLLFSLLCCFSSSLFFIGEPQDWTCRLRQPAFGISFVLCISCILVKTNRVLLVFEAKIPTSFHRKWWGLNLQFLLVFLCTFMQIVICIIWLYTAPPSSYRNHELEDEIIFITCHEGSLMALGSLIGYTCLLAAICFFFAFKSRKLPENFNEAKFITFSMLIFFIVWISFIPAYASTYGKFVSAVEVIAILAASFGLLACIFFNKVYIILFKPSRNTIEEVRSSTAAHAFKVAARATLRRPNISRKRSSSLGGSTGSIPSSSISSKSNSEDRFPQPERQKQQQPLALTQQEQQQQPLTLQPQQQQQPQQPRCKQKVIFGSGTVTFSLSFDEPQKNAMAHRNSMRQNSLEAQKSNDTLNRHQALLPLQCAEADSEMTIQETGLQGPMVGDHQPEIESPDEMSPALVMSTSRSFVISGGGSSVTENILHS</w:t>
            </w:r>
          </w:p>
        </w:tc>
      </w:tr>
      <w:tr w:rsidR="00767530" w:rsidRPr="00E340F8" w14:paraId="01798F1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4B66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B6E0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087|CBPE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D6B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RGGRVLLALCAALVAGGWLLAAEAQEPGAPAAGMRRRRRLQQEDGISFEYHRYPELREALVSVWLQCTAISRIYTVGRSFEGRELLVIELSDNPGVHEPGEPEFKYIGNMHGNEAVGRELLIFLAQYLCNEYQRGNETIVNLIHSTRIHIMPSLNPDGFEKAASQPGELKDWFVGRSNAQGIDLNRNFPDLDRIVYVNEKEGGPNNHLLKNLKKIVDQNSKLAPETKAVIHWIMDIPFVLSANLHGGDLVANYPYDETRSGTAHEYSSCPDDAIFQSLARAYSSFNPVMSDPNRPPCRKNDDDSSFVDGTTNGGAWYSVPGGMQDFNYLSSNCFEITVELSCEKFPPEETLKSYWEDNKNSLINYLEQIHRGVKGFVRDLQGNPIANATISVDGIDHDVTSAKDGDYWRLLVPGNYKLTASAPGYLAITKKVAVPFSPAVGVDFELESFSERKEEEKEELMEWWKMMSETLNF</w:t>
            </w:r>
          </w:p>
        </w:tc>
      </w:tr>
      <w:tr w:rsidR="00767530" w:rsidRPr="00E340F8" w14:paraId="4C8573A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7245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D55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F5E8|CARL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DD5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TPDGISCELRGEITRFLWPKEVELLLKTWLPGEGAVQNHVLALLRWRAYLLHTTCLPLRVDCTFSYLEVQAMALQETPPQVTFELESLRELVLEFPGVAALEQLAQHVAAAIKKVFPRSTLGKLFRRPTPASMLARLERSSPSESTDPCSPCGGFLETYEALCDYNGFPFREEIQWDVDTIYHRQGCRHFSLGDFSHLGSRDLALSVAALSYNLWFRCLSCVDMKLSLEVSEQILHMMSQSSHLEELVLETCSLRGDFVRRLAQALAGHSSSGLRELSLAGNLLDDRGMTALSRHLERCPGALRRLSLAQTGLTPRGMRALGRALATNAAFDSTLTHLDLSGNPGALGASEDSGGLYSFLSRPNVLSFLNLAGTDTALDTVRGCSVGGWMTGRADWRAGRGGLGPPAGVANSLPPQLFAAVSRGCCTSLTHLDASRNVFSRTKSRAAPAALQLFLSRARTLRHLGLAGCKLPPDALRALLDGLALNTHLRDLHLDLSACELRSAGAQVIQDLVCDAGAVSSLDLADNGFGSDMVTLVLAIGRSRSLRHVALGRNFNVRCKETLDDVLHRIVQLMQDDDCPLQSLSVAESRLKLGASVLLRALATNPNLTALDISGNAMGDAGAKLLAKALRVNSRLRSVVWDRNHTSALGLLDVAQALEQNHSLKAMPLPLNDVAQAQRSRPELTARAVHQIQACLLRNNRADPASSDHTTRLQPLGLVSDPSEQEVNELCQSVQEHVELLGCGAGPQGEAAVRQAEDAIQNANFSLSILPILYEAGSSPSHHWQLGQKLEGLLRQVGEVCRQDIQDFTQATLDTARSLCPQMLQGSSWREQLEGVLAGSRGLPELLPEQLLQDAFTRLRDMRLSITGTLAESIVAQALAGLSAARDQLVESLAQQATVTMPPALPAPDGGEPSLLEPGELEGLFFPEEKEEEKEKDDSPPQKWPELSHGLHLVPFIHSAAEEAEPEPELAAPGEDAEPQAGPSARGSPSPAAPGPPAGPLPRMDLPLAGQPLRHPTRARPRPRRQHHHRPPPGGPQVPPALPQEGNGLSARVDEGVEEFFSKRLIQQDRLWAPEEDPATEGGATPVPRTLRKKLGTLFAFKKPRSTRGPRTDLETSPGAAPRTRKTTFGDLLRPPTRPSRGEELGGAEGDTSSPDPAGRSRPRYTRDSKAYSMILLPAEEEATLGARPDKRRPLERGETELAPSFEQRVQVMLQRIGVSRGSGGAEGKRKQSKDGEIKKAGSDGDIMDSSTEAPPISIKSRTHSVSADPSCRPGPGSQGPESATWKTLGQQLNAELRSRGWGQQDGPGPPSPGQSPSPCRTSPSPDSLGLPEDPCLGPRNEDGQLRPRPLSAGRRAVSVHEDQLQAPAERPLRLQRSPVLKRRPKLEAPPSPSLGSGLGTEPLPPQPTEPSSPERSPPSPATDQRGGGPNP</w:t>
            </w:r>
          </w:p>
        </w:tc>
      </w:tr>
      <w:tr w:rsidR="00767530" w:rsidRPr="00E340F8" w14:paraId="7FE962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B3B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CA2B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040|CAT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F39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SRDPASDQMQHWKEQRAAQKADVLTTGAGNPVGDKLNVITVGPRGPLLVQDVVFTDEMAHFDRERIPERVVHAKGAGAFGYFEVTHDITKYSKAKVFEHIGKKTPIAVRFSTVAGESGSADTVRDPRGFAVKFYTEDGNWDLVGNNTPIFFIRDPILFPSFIHSQKRNPQTHLKDPDMVWDFWSLRPESLHQVSFLFSDRGIPDGHRHMNGYGSHTFKLVNANGEAVYCKFHYKTDQGIKNLSVEDAARLSQEDPDYGIRDLFNAIATGKYPSWTFYIQVMTFNQAETFPFNPFDLTKVWPHKDYPLIPVGKLVLNRNPVNYFAEVEQIAFDPSNMPPGIEASPDKMLQGRLFAYPDTHRHRLGPNYLHIPVNCPYRARVANYQRDGPMCMQDNQGGAPNYYPNSFGAPEQQPSALEHSIQYSGEVRRFNTANDDNVTQVRAFYVNVLNEEQRKRLCENIAGHLKDAQIFIQKKAVKNFTEVHPDYGSHIQALLDKYNAEKPKNAIHTFVQSGSHLAAREKANL</w:t>
            </w:r>
          </w:p>
        </w:tc>
      </w:tr>
      <w:tr w:rsidR="00767530" w:rsidRPr="00E340F8" w14:paraId="4B8C29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875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32E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G2|CARD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7C09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QRQSHYCSVLFLSVNYLGGTFPGDICSEENQIVSSYASKVCFEIEEDYKNRQFLGPEGNVDVELIDKSTNRYSVWFPTAGWYLWSATGLGFLVRDEVTVTIAFGSWSQHLALDLQHHEQWLVGGPLFDVTAEPEEAVAEIHLPHFISLQGEVDVSWFLVAHFKNEGMVLEHPARVEPFYAVLESPSFSLMGILLRIASGTRLSIPITSNTLIYYHPHPEDIKFHLYLVPSDALLTKAIDDEEDRFHGVRLQTSPPMEPLNFGSSYIVSNSANLKVMPKELKLSYRSPGEIQHFSKFYAGQMKEPIQLEITEKRHGTLVWDTEVKPVDLQLVAASAPPPFSGAAFVKENHRQLQARMGDLKGVLDDLQDNEVLTENEKELVEQEKTRQSKNEALLSMVEKKGDLALDVLFRSISERDPYLVSYLRQQNL</w:t>
            </w:r>
          </w:p>
        </w:tc>
      </w:tr>
      <w:tr w:rsidR="00767530" w:rsidRPr="00E340F8" w14:paraId="27E920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15BD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19A2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23|CATA3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8E6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DPTKFRPSSSHDTTVTTTNAGAPVWNDNEALTVGPRGPILLEDYHLIEKVAHFARERIPERVVHARGASAKGFFECTHDVTSLTCADFLRAPGVRTPVIVRFSTVIHERGSPETIRDPRGFAVKFYTREGNWDLLGNNFPVFFIRDGIKFPDVIHAFKPNPRSHVQEYWRVFDFLSHLPESLHTFFFLFDDVGVPSDYRHMEGFGVNTYTFVSAAGKAQYVKFHWKPTCGVRCILTDEEAALVGGRNHSHATQDLYDSIAAGSFPEWTLYVQVMDPDTEEQYDFDPLDDTKTWPEDLLPLRPVGRLVLDRNVDNFFNENEQLAFGPGLVVPGIYYSDDKMLQCRVFAYADTQRYRLGPNYLMLPVNAPRCAHHNNHYDGAMNFMHRDEEVDYYPSRHAPLRQAAPPTPLPPRPVAGRREKATIRKPNDFKQPGERYRSWDADRQDRFVRRFADSLGHPKVSQELRSIWIDLLAKCDASLGMKIATRLNMKANM</w:t>
            </w:r>
          </w:p>
        </w:tc>
      </w:tr>
      <w:tr w:rsidR="00767530" w:rsidRPr="00E340F8" w14:paraId="0765F93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A0BF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EBB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692|CDC37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C136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YSVWDHIEVSDDEDETHPNIDTASLFRWRHQARVERMEQFQKEKEELDRGCRECKRKVAECQRKLKELEVAEGGGQVELERLRAEAQQLRKEERSWEQKLEDMRKKEKNMPWNVDTLSKDGFSKSMVNTKPEKAEEDSEEAREQKHKTFVEKYEKQIKHFGMLHRWDDSQKYLSDNVHLVCEETANYLVIWCIDLEVEEKCALMEQVAHQTMVMQFILELAKSLKVDPRACFRQFFTKIKTADQQYMEGFKYELEAFKERVRGRAKLRIEKAMKEYEEEERKKRLGPGGLDPVEVYESLPEELQKCFDVKDVQMLQDAISKMDPTDAKYHMQRCIDSGLWVPNSKSGEAKEGEEAGPGDPLLEAVPKAGNEKDISA</w:t>
            </w:r>
          </w:p>
        </w:tc>
      </w:tr>
      <w:tr w:rsidR="00767530" w:rsidRPr="00E340F8" w14:paraId="44C1F8B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15C2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DCA2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F56|CDC42_ASH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5C94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LKCVVVGDGAVGKTCLLISYTTNQFPADYVPTVFDNYAVTVMIGDEPYTLGLFDTAGQEDYDRLRPLSYPSTDVFLVCFSVVSPPSFENVKEKWFPEVHHHCPGVPCLIVGTQIDLRENKMVIEKLQRQRLRPITPEQGEKFARELRAVKYVECSALTQRGLKNVFDEAIVAALEPPVIKKSKKCTIL</w:t>
            </w:r>
          </w:p>
        </w:tc>
      </w:tr>
      <w:tr w:rsidR="00767530" w:rsidRPr="00E340F8" w14:paraId="628005E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6F3B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57FC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QLF9|CFTR_CAL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FD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SPLEKASVVSKLFFSWTRPILKKGYRQRLELSDIYQIPSADSADNLSEKLEREWDRELASKKNPKLINALRRCFFWRFTFYGILLYLGEVTKAVQPLLLGRIIASYDPDNKTERSIAIYLGIGLCLLFIVRTLLLHPAIFGLHHIGMQMRIAMFSLIYKKTLKLSSRVLDKISIGQLVSLLSNNLNKFDEGLALAHFVWIAPLQVALLMGLIWELLQASAFCGLGFLIVLALFQAGLGRMMMKYRDQRAGKINERLVITSEMIENIQSVKAYCWEEAMEKMIENLRQTELKLTRKAAYVRYFNSSAFFFSGFFVVFLSVLPYALIKGIILRKIFTTISFCIVLRMAVTRQFPWAVQTWYDSLGAINKIQDFLQKQEYKTLEYNLTTTEVVMENVTAFWEEGFGELFEKAKQNNNNRKTSNDDNNLFFSNFSLLGTPVLKDINFKIERGQLLAVAGSTGAGKTSLLMMIMGELEPSEGKIKHSGRISFCSQFSWIMPGTIKENIIFGVSYDEYRYRSVIKACQLEEDISKFAEKDNIVLGEGGITLSGGQRARISLARAVYKDADLYLLDSPFGYLDVLTEKEIFESCVCKLMANKTRILVTSKMEHLKKADKILILHEGSSYFYGTFSELQNLRPDFSSKLMGYDSFDQFSSERRNSILTETLRRFSLEGDAPVSWTETKKQSFKQTGEFGEKRKNSILNSINSIRKFSIVQKTPLQMNGIEEDSDEPLERRLSLVPDSEQGEAILPRISVINTGPALQVRRRQSVLNMMTHSVNQGQSIHRKTTASTRKVSLAPQANLTELDIYSRRLSQETGLEISEEINEEDLKECFFDDMESIPAVTTWNTYLRYITLHKSLIFVLIWCLVIFLAEVAASLVVLWLLRNTPFQDKGNSTYSRNNSYAVIITNTSSYYVFYIYVGVADTLLALGFFRGLPLVHTLITVSKILHHKMLHSVLQAPMSTLNTLKAGGILNRFSKDIAILDDLLPLTIFDFIQLLLIVIGAIAVVSVLQPYIFLATVPVIAAFVLLRAYFLQTSQQLKQLESAGRSPIFTHLVTSLKGLWTLRAFGRQPYFETLFHKALNLHTANWFLYLSTLRWFQMRIEMIFVIFFIAVTFISILTTGEGEGTVGIILTLAMNIMSTLQWAVNSSIDVDSLMRSVSRVFKFIDMPTEEGKPTKSTKAYKNGQLSKVMIIENSHVKKDDIWPSGGQMTIKDLTAKYIEGGNAILENISFSISPGQRVGLLGRTGSGKSTLLSAFLRLLNTEGEIQIDGVSWDSITLQQWRKAFGVIPQKVFIFTGTFRKNLDPYEQWSDQEIWKVADEVGLRTVIEQFPGKLDFVLVDGGCVLSHGHKQLMCLARSVLSKAKILLLDEPSAHLDPVTYQIIRRALKQAFADCTVILCEHRIEAMLECQQFLVIEENKVRQYDSIQKLLNEKSLFRQAISHSDRVKLFPHRNSSKYKSRPQIASLKEETEEEVQETRL</w:t>
            </w:r>
          </w:p>
        </w:tc>
      </w:tr>
      <w:tr w:rsidR="00767530" w:rsidRPr="00E340F8" w14:paraId="0C037F8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704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B64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AE70|CARM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A697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ATAVGPGAGSAGVAGPGGAGPCATVSVFPGARLLTIGDANGEIQRHAEQQALRLEVRAGPDAAGIALYSHEDVCVFKCSVSRETECSRVGRQSFIITLGCNSVLIQFATPHDFCSFYNILKTCRGHTLERSVFSERTEESSAVQYFQFYGYLSQQQNMMQDYVRTGTYQRAILQNHTDFKDKIVLDVGCGSGILSFFAAQAGARKIYAVEASTMAQHAEVLVKSNNLTDRIVVIPGKVEEVSLPEQVDIIISEPMGYMLFNERMLESYLHAKKYLKPSGNMFPTIGDVHLAPFTDEQLYMEQFTKANFWYQPSFHGVDLSALRGAAVDEYFRQPVVDTFDIRILMAKSVKYTVNFLEAKEGDLHRIEIPFKFHMLHSGLVHGLAFWFDVAFIGSIMTVWLSTAPTEPLTHWYQVRCLFQSPLFAKAGDTLSGTCLLIANKRQSYDISIVAQVDQTGSKSSNLLDLKNPFFRYTGTTPSPPPGSHYTSPSENMWNTGSTYNLSSGVAVAGMPTAYDLSSVIAGGSSVGHNNLIPLANTGIVNHTHSRMGSIMSTGIVQGNRVAGPWAGDLPPGLRTRSSYQWGPGRLRGHAGSSVPMTCPTGSSGAQGGGGSSSAHYAVNNQFTMGGPAISMASPMSIPTNTMHYGS</w:t>
            </w:r>
          </w:p>
        </w:tc>
      </w:tr>
      <w:tr w:rsidR="00767530" w:rsidRPr="00E340F8" w14:paraId="20970D0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3F5A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92A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986|CE15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44E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DFGSVALPVQNEDEEYDEEDYEREKELQQLLTDLPHDMLDDDLSSPELQYSDCSEDGTDGQPHHPEQLEMSWNEQMLPKSQSVNGYNEIQSLYAGEKCGNVWEENRSKTEDRHPVYHPEEGGDEGGSGYSPPSKCEQTDLYHLPENFRPYTNGQKQEFNNQATNVIKFSDPQWNHFQGPSCQGLEPYNKVTYKPYQSSAQNNGSPAQEITGSDTFEGLQQQFLGANENSAENMQIIQLQVLNKAKERQLENLIEKLNESERQIRYLNHQLVIIKDEKDGLTLSLRESQKLFQNGKEREIQLEAQIKALETQIQALKVNEEQMIKKSRTTEMALESLKQQLVDLHHSESLQRAREQHESIVMGLTKKYEEQVLSLQKNLDATVTALKEQEDICSRLKDHVKQLERNQEAIKLEKTEIINKLTRSLEESQKQCAHLLQSGSVQEVAQLQFQLQQAQKAHAMSANMNKALQEELTELKDEISLYESAAKLGIHPSDSEGELNIELTESYVDLGIKKVNWKKSKVTSIVQEEDPNEELSKDEFILKLKAEVQRLLGSNSMKRHLVSQLQNDLKDCHKKIEDLHQVKKDEKSIEVETKTDTSEKPKNQLWPESSTSDVVRDDILLLKNEIQVLQQQNQELKETEGKLRNTNQDLCNQMRQMVQDFDHDKQEAVDRCERTYQQHHEAMKTQIRESLLAKHALEKQQLFEAYERTHLQLRSELDKLNKEVTAVQECYLEVCREKDNLELTLRKTTEKEQQTQEKIKEKLIQQLEKEWQSKLDQTIKAMKKKTLDCGSQTDQVTTSDVISKKEMAIMIEEQKCTIQQNLEQEKDIAIKGAMKKLEIELELKHCENITKQVEIAVQNAHQRWLGELPELAEYQALVKAEQKKWEEQHEVSVNKRISFAVSEAKEKWKSELENMRKNILPGKELEEKIHSLQKELELKNEEVPVVIRAELAKARSEWNKEKQEEIHRIQEQNEQDYRQFLDDHRNKINEVLAAAKEDFMKQKTELLLQKETELQTCLDQSRREWTMQEAKRIQLEIYQYEEDILTVLGVLLSDTQKEHISDSEDKQLLEIMSTCSSKWMSVQYFEKLKGCIQKAFQDTLPLLVENADPEWKKRNMAELSKDSASQGTGQGDPGPAAGHHAQPLALQATEAEADKKKVLEIKDLCCGHCFQELEKAKQECQDLKGKLEKCCRHLQHLERKHKAVVEKIGEENNKVVEELIEENNDMKNKLEELQTLCKTPPRSLSAGAIENACLPCSGGALEELRGQYIKAVKKIKCDMLRYIQESKERAAEMVKAEVLRERQETARKMRKYYLICLQQILQDDGKEGAEKKIMNAASKLATMAKLLETPISSKSQSKTTQSALPLTSEMLIAVKKSKRNDVNQKIPCCIESKSNSVNTITRTLCEQAPKRRAACNLQRLLENSEHQSIKHVGSKETHLEFQFGDGSCKHLNSLPRNVSPEFVPCEGEGGFGLHKKKDLLSDNGSESLPHSAAYPFLGTLGNKPSPRCTPGPSESGCMHITFRDSNERLGLKVYKCNPLMESENAASEKSQGLDVQEPPVKDGGDLSDCLGWPSSSATLSFDSREASFVHGRPQGTLEIPSESVKSKQFSPSGYLSDTEESNMICQTMKCQRYQTPYLSEETTYLEPGKISVNCGHPSRHKADRLKSDFKKLSSTLPSSVCQQPSRKLIVPLSSQQDSGFDSPFVNLD</w:t>
            </w:r>
          </w:p>
        </w:tc>
      </w:tr>
      <w:tr w:rsidR="00767530" w:rsidRPr="00E340F8" w14:paraId="3940E3B3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DAAB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E649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646|CHD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A801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GHSDEESVRNSSGESSQSDDDSGSASGSGSGSSSGSSSDGSSSQSGSSDSDSGSESGSQSESESDTSRENKVQAKPPKVDGAEFWKSSPSILAVQRSAILKKQQQQQQQQQHQASSNSGSEEDSSSSEDSDDSSSEVKRKKHKDEDWQMSGSGSPSQSGSDSESEEEREKSSCDETESDYEPKNKVKSRKPQNRSKSKNGKKILGQKKRQIDSSEEDDDEEDYDNDKRSSRRQATVNVSYKEDEEMKTDSDDLLEVCGEDVPQPEEEEFETIERFMDCRIGRKGATGATTTIYAVEADGDPNAGFEKNKEPGEIQYLIKWKGWSHIHNTWETEETLKQQNVRGMKKLDNYKKKDQETKRWLKNASPEDVEYYNCQQELTDDLHKQYQIVERIIAHSNQKSAAGYPDYYCKWQGLPYSECSWEDGALISKKFQACIDEYFSRNQSKTTPFKDCKVLKQRPRFVALKKQPSYIGGHEGLELRDYQLNGLNWLAHSWCKGNSCILADEMGLGKTIQTISFLNYLFHEHQLYGPFLLVVPLSTLTSWQREIQTWASQMNAVVYLGDINSRNMIRTHEWTHHQTKRLKFNILLTTYEILLKDKAFLGGLNWAFIGVDEAHRLKNDDSLLYKTLIDFKSNHRLLITGTPLQNSLKELWSLLHFIMPEKFSSWEDFEEEHGKGREYGYASLHKELEPFLLRRVKKDVEKSLPAKVEQILRMEMSALQKQYYKWILTRNYKALSKGSKGSTSGFLNIMMELKKCCNHCYLIKPPDNNEFYNKQEALQHLIRSSGKLILLDKLLIRLRERGNRVLIFSQMVRMLDILAEYLKYRQFPFQRLDGSIKGELRKQALDHFNAEGSEDFCFLLSTRAGGLGINLASADTVVIFDSDWNPQNDLQAQARAHRIGQKKQVNIYRLVTKGSVEEDILERAKKKMVLDHLVIQRMDTTGKTVLHTGSAPSSSTPFNKEELSAILKFGAEELFKEPEGEEQEPQEMDIDEILKRAETHENEPGPLTVGDELLSQFKVANFSNMDEDDIELEPERNSKNWEEIIPEDQRRRLEEEERQKELEEIYMLPRMRNCAKQISFNGSEGRRSRSRRYSGSDSDSISEGKRPKKRGRPRTIPRENIKGFSDAEIRRFIKSYKKFGGPLERLDAIARDAELVDKSETDLRRLGELVHNGCIKALKDSSSGTERTGGRLGKVKGPTFRISGVQVNAKLVISHEEELIPLHKSIPSDPEERKQYTIPCHTKAAHFDIDWGKEDDSNLLIGIYEYGYGSWEMIKMDPDLSLTHKILPDDPDKKPQAKQLQTRADYLIKLLSRDLAKKEALSGAGSSKRRKARAKKNKAMKSIKVKEEIKSDSSPLPSEKSDEDDDKLSESKSDGRERSKKSSVSDAPVHITASGEPVPISEESEELDQKTFSICKERMRPVKAALKQLDRPEKGLSEREQLEHTRQCLIKIGDHITECLKEYTNPEQIKQWRKNLWIFVSKFTEFDARKLHKLYKHAIKKRQESQQNSDQNSNLNPHVIRNPDVERLKENTNHDDSSRDSYSSDRHLTQYHDHHKDRHQGDSYKKSDSRKRPYSSFSNGKDHRDWDHYKQDSRYYSDREKHRKLDDHRSRDHRSNLEGSLKDRSHSDHRSHSDHRLHSDHRSSSEYTHHKSSRDYRYHSDWQMDHRASSSGPRSPLDQRSPYGSRSPFEHSVEHKSTPEHTWSSRKT</w:t>
            </w:r>
          </w:p>
        </w:tc>
      </w:tr>
      <w:tr w:rsidR="00767530" w:rsidRPr="00E340F8" w14:paraId="25951A0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6C1C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0B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I06|CEMI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8501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SGRHDVSLKIVLATGCLLLANFSGASSAVATECPDQSPELQPWSPGHNRDYQVHIGHGRKLLLTSSATVHSITISGGGKLVIKDHHEHIVLRTRYILIDDGGELHAGSALCPFEGNFSIVLYGRADENILPDPYYGLKYIGVDKGGTLELHGQKKLSWTFLNKTLHPGGMQEGGYFFERSWGHRGVIVHVIDAKLGTVVHSDRFDTYRSKKESERLVQYLNAVPDGRILSVAVNDEGSRNLDDTARKAMTKLGSKHFLHLGFRHPWSFITVKGNPSSSVEDHIEYHGHKGSAAARVFKLFQTEHGEHFNVSSSSEWVQDVEWTEWFDHDKVPQSKGGEKISDLRAAYPGKICNRPIDIQATTMDGVALSTEVVYKNGQDYRFACYTRGRACRSYRVRFLCGKPVRPKLTVSIDTNVNSTILSLVDNVRSWRPGDTLVVASTDYSMYQAEEFRVLPCKACTSTQVKVAGKPQYLHIGEEIDGVDMRAEVGLLTRNIVVMGEMEDRCYPYTNHICDFFDFDTFGGHIKFALGFKAAHLEGVELKYMGQQLVGQYPIHFHLAGDLDEQGGYDPPTYIRDLSIHHTFSRCITVHGSNGLLIKDVVGYNSLGHCFFTEDGPEERNTFDHCLGLLVKSGTLLPSDRDSRMCKVITEDSYPGYIPKPRQDCNAVSTFWMANPNNNLINCAAAGSEETGFWFIFHHVPTGPSVGMYSPGYSEHIPLGKFYNNRAHSNYRAGMIIDNGVKTTEASAKDKRPFLSIISARYSPHQDADPLKPREPAIIRHFTAYKNQDHGAWLRGGDVWLDSCRFADNGIGLTLASGGTFPYDDGSKQEIKNSLFVGESGNVGTEMMDNRIWGPGGLDHSGRTLPIGQNFPIRGIQFYDGPINIQNCTFRKFAALEGRHTSALAFRLNNAWQSCPHNNVTNIAFEDVPITSRVFFGEPGPWFNQLDMDGDKTSVFHDLDGSVSEYPGSYLTKDDNWLVRHPDCINVPDWRGAICSGRYAQMYIQAYKSSNLRMKIIKNDFPSHPLYLEGALTRSTHYQQYQPVITLQKGYTIHWDQTAPAELAIWLINFNKGDWIRVGLCYPRGTTFSILSDVHNRLLKQTSKTGTFVRTLQMDKVEQSYPGRSHYYWDEDSGLLFLKLKAQNEREKFAFCSMKGCERIKIKALLPRNAGISDCTATAYPRFTERAIVDVPMPRKLFGAQLKTKDHFLEVKMESSRQHFFHLRNDFAYIEVDGRRYPCSEDGIQIVVIDGSRGHVVSHGSFRNAILQGIPWQLFNYVAAIPDNSIVLMASKGRYITRGPWTRVLEKLGADKGLKLKEKMAFVGFKGSFRPIWVTLETEDHKAKIFQVVPIPVVRKKKL</w:t>
            </w:r>
          </w:p>
        </w:tc>
      </w:tr>
      <w:tr w:rsidR="00767530" w:rsidRPr="00E340F8" w14:paraId="48920D8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1541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8F46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134|CHK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8399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KFCTGGEAEPSPLGLLLSCGGSAAPTPGVGQQRDAAGELESKQLGGRSQPLALPPPPPPPLPLPPPPSPPLADEQPEPRTRRRAYLWCKEFLPGAWRGLREDQFHISVIRGGLSNMLFQCSLPDSIASVGDEPRKVLLRLYGAILKMRSCNKEGSEQAQNENEFQGAEAMVLESVMFAILAERSLGPKLYGIFPQGRLEQFIPSRRLDTEELCLPDISAEIAEKMATFHGMKMPFNKEPKWLFGTMEKYLNQVLRLKFSREARVQQLHKFLSYNLPLELENLRSLLQYTRSPVVFCHNDCQEGNILLLEGQENSEKQKLMLIDFEYSSYNYRGFDIGNHFCEWMYDYTYEKYPFFRANIQKYPTRKQQLHFISSYLTTFQNDFESLSSEEQSATKEDMLLEVNRFALASHFLWGLWSIVQAKISSIEFGYMEYAQARFDAYFDQKRKLGV</w:t>
            </w:r>
          </w:p>
        </w:tc>
      </w:tr>
      <w:tr w:rsidR="00767530" w:rsidRPr="00E340F8" w14:paraId="2B0A750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1E2D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54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798|CDC1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7755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CLYCCHCYIVICGKATHYYKSSKATSNLKSSNRVLMRNPMSPSEQHSQHNSTLAASPFVSNVSAARTQQSLPTDAQNDRLQQPWNRTNTATSPYQSLANSPLIQKLQANIMTPHQPSANSNSNSNSITGNVVNDNNLLASMSKNSMFGSTIPSTLRKVSLQREYKDSVDGVVRDEDNDEDVHNNGDAAANANNDRESKLGHNGPLTTTTLTTTTTATQLDVSELSAIERLRLWRFDALMQHMYRTAEYIADKVYNISNDPDDAFWLGQVYYNNNQYVRAVELITRNNLDGVNILCRYLLGLSFVKLQRFDDALDVIGEYNPFSEDPSTTAANTMSNNGNNSNTSQPVTDGGIKMESSLCFLRGKIYFAQNNFNKARDAFREAILVDIKNFEAFEMLLSKNLLTPQEEWDLFDSLDFKEFGEDKEIMKNLYKINLSKYINTEDITKSNEILAKDYKLADNVDVVRSKVDICYTQCKFNECLELCETVLENDEFNTNILPAYIGCLYELSNKNKLFLLSHRLAETFPKSAITWFSVATYYMSLDRISEAQKYYSKSSILDPSFAAAWLGFAHTYALEGEQDQALTAYSTASRFFPGMHLPKLFLGMQFMAMNSLNLAESYFVLAYDICPNDPLVLNEMGVMYFKKNEFVKAKKYLKKALEVVKDLDPSSRTTISIQLNLGHTYRKLNENEIAIKCFRCVLEKNDKNSEIHCSLGYLYLKTKKLQKAIDHLHKSLYLKPNNSSATALLKNALELNVTLSLDASHPLIDKSNLMSQASKDKASLNKKRSSLTYDPVNMAKRLRTQKEIFDQNNKALRKGGHDSKTGSNNADDDFDADMELE</w:t>
            </w:r>
          </w:p>
        </w:tc>
      </w:tr>
      <w:tr w:rsidR="00767530" w:rsidRPr="00E340F8" w14:paraId="3B0B9DB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38B9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22FF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15|CEBP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459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DFYEAEPRPPMSSHLQSPPHAPSSAAFGFPRGAGPAQPPAPPAAPEPLGGICEHETSIDISAYIDPAAFNDEFLADLFQHSRQQEKAKAAVGPTGGGGGGDFDYPGAPAGPGGAVMPGGAHGPPPGYGCAAAGYLDGRLEPLYERVGAPALRPLVIKQEPREEDEAKQLALAGLFPYQPPPPPPPSHPHPHPPPAHLAAPHLQFQIAHCGQTTMHLQPGHPTPPPTPVPSPHPAPALGAAGLPGPGSALKGLGAAHPDLRASGGSGAGKAKKSVDKNSNEYRVRRERNNIAVRKSRDKAKQRNVETQQKVLELTSDNDRLRKRVEQLSRELDTLRGIFRQLPESSLVKAMGNCA</w:t>
            </w:r>
          </w:p>
        </w:tc>
      </w:tr>
      <w:tr w:rsidR="00767530" w:rsidRPr="00E340F8" w14:paraId="3445D98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AEFB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EAC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16|CEBP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ADA9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ALFSLDGPARGAPWPAEPAPFYEPGRAGKPGRGAEPGALGEPGAAAPAMYDDESAIDFSAYIDSMAAVPTLELCHDELFADLFNSNHKAGGAGPLELLPGGPARPLGPGPAAPRLLKREPDWGDGDAPGSLLPAQVAACAQTVVSLAAAGQPTPPTSPEPPRSSPRQTPAPGPAREKSAGKRGPDRGSPEYRQRRERNNIAVRKSRDKAKRRNQEMQQKLVELSAENEKLHQRVEQLTRDLAGLRQFFKQLPSPPFLPAAGTADCR</w:t>
            </w:r>
          </w:p>
        </w:tc>
      </w:tr>
      <w:tr w:rsidR="00767530" w:rsidRPr="00E340F8" w14:paraId="3A41178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B7CE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96A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30|CD79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C09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VLSSMPCHWLLFLLLLFSGEPVPAMTSSDLPLNFQGSPCSQIWQHPRFAAKKRSSMVKFHCYTNHSGALTWFRKRGSQQPQELVSEEGRIVQTQNGSVYTLTIQNIQYEDNGIYFCKQKCDSANHNVTDSCGTELLVLGFSTLDQLKRRNTLKDGIILIQTLLIILFIIVPIFLLLDKDDGKAGMEEDHTYEGLNIDQTATYEDIVTLRTGEVKWSVGEHPGQE</w:t>
            </w:r>
          </w:p>
        </w:tc>
      </w:tr>
      <w:tr w:rsidR="00767530" w:rsidRPr="00E340F8" w14:paraId="085C01F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305A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1C26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02|CDR2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106E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AGMEDFSAEEEESWYDQQDLEQDLHLAAELGKTLLERNKELEGSLQQMYSTNEEQVQEIEYLTKQLDTLRHVNEQHAKVYEQLDLTARDLELTNHRLVLESKAAQQKIHGLTETIERLQAQVEELQAQVEQLRGLEQLRVLREKRERRRTIHTFPCLKELCTSPRCKDAFRLHSSSLELGPRPLEQENERLQTLVGALRSQVSQERQRKERAEREYTAVLQEYSELERQLCEMEACRLRVQELEAELLELQQMKQAKTYLLGPDDHLAEALLAPLTQAPEADDPQPGRGDDLGAQDGVSSPAASPGHVVRKSCSDTALNAIVAKDPASRHAGNLTLHANSVRKRGMSILREVDEQYHALLEKYEELLSKCRQHGAGVRHAGVQTSRPISRDSSWRDLRGGEEGQGEVKAGEKSLSQHVEAVDKRLEQSQPEYKALFKEIFSRIQKTKADINATKVKTHSSK</w:t>
            </w:r>
          </w:p>
        </w:tc>
      </w:tr>
      <w:tr w:rsidR="00767530" w:rsidRPr="00E340F8" w14:paraId="71177C4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C4D8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B8F3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1Z1|CHSSA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6F18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FQRSTCRMPVSRATVTILLGILFGFSITYYLTALKSLTNPIICGPEQQIGGFDYLDVISQRADADVFTRSQSLPGHRRGLILVAIMTAAKYVDTRAYNVWKTWAQHIPGRVLIFVAEGTESVHEDMPLIRLKGVDDTYPPQKKSFAMVKWLAENMADEYDWFLRADDDLYIRGEELALFLRSVDSSKAHIIGQAGLGNSAEYGLLALGSTDNYCMGGPGIVMSRDTLLKVSPHLESCLQHMLTSHEDVELGRCIRKHVGVACTWNYEMQKLFHNNQSAIKESYAKNMKELKDAITLHPIKDPAVMRKVHLRNREIKLREARAKRSLLSSELSTAKAQTLVRMTPNRTNDLTPWEYINNNKILFCADRVNCPRHTVDLSIRTEMADTITQLFDEFNTNARQRGRVLQFQSLQYGYMRVEPTKGVDYVLDMLLWFKKFRPPNRTTISVRRHAYVQQTFGKLRSLSEGVFRSNMRANSTLIEDPTLHMIMPLRGRAAIFARFAQHLKSICARGGDDLAVSLTIVLYSSEDEMENRETIEMLRASFIPVTVIEMGDVSFSRGVALMRGAETLPANALLFFTDVDMLFTCDALKRIKSNTILNAQIYFPIVFSEFSHESWSENDKLLADAFHYGRGRGYFRHFGYGLAAMYKADLMDVGGFDTKIEGWGKEDVDLFEKAIKNGRLRVIRVPEPGLVHIYHPIHCDENMPTAQKDMCHGSKAASLASIDTLVEQIAQYT</w:t>
            </w:r>
          </w:p>
        </w:tc>
      </w:tr>
      <w:tr w:rsidR="00767530" w:rsidRPr="00E340F8" w14:paraId="7F2E57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07F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69A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H9|CHEZ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04DA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QPSIKPADEHSAGDIIARIGSLTRMLRDSLRELGLDQAIAEAAEAIPDARDRLYYVVQMTAQAAERALNSVEASQPHQDQMEKSAKALTQRWDDWFADPIDLADARELVTDTRQFLADVPAHTSFTNAQLLEIMMAQDFQDLTGQVIKRMMDVIQEIERQLLMVLLENIPEQESRPKRENQSLLNGPQVDTSKAGVVASQDQVDDLLDSLGF</w:t>
            </w:r>
          </w:p>
        </w:tc>
      </w:tr>
      <w:tr w:rsidR="00767530" w:rsidRPr="00E340F8" w14:paraId="4572D5E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DCD2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884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NB1|CEP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2F44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AELKAVLKDTLEKKGVLGHLKARIRAEVFNALDDDREPRPSLSHENLLINELIREYLEFNKYKYTASVLIAESGQPVVPLDRQFLIHELNAFEESKDNTIPLLYGILAHFLRGTKDGIQNAFLKGPSLQPSDPSLGRQPSRRKPMDDHLRKEEQKSTNIEDLHVSQAVNR</w:t>
            </w:r>
          </w:p>
        </w:tc>
      </w:tr>
      <w:tr w:rsidR="00767530" w:rsidRPr="00E340F8" w14:paraId="0731F93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8457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181B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527|CDN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39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VRVSNGSPSLERMDARQAEHPKPSACRNLFGPVDHEELTRDLEKHCRDMEEASQRKWNFDFQNHKPLEGKYEWQEVEKGSLPEFYYRPPRPPKGACKVPAQESQDVSGSRPAAPLIGAPANSEDTHLVDPKTDPSDSQTGLAEQCAGIRKRPATDDSSTQNKRANRTEENVSDGSPNAGSVEQTPKKPGLRRRQT</w:t>
            </w:r>
          </w:p>
        </w:tc>
      </w:tr>
      <w:tr w:rsidR="00767530" w:rsidRPr="00E340F8" w14:paraId="6CFA451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326C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85BD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357|CNT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B788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HLRLFCILLAAVSGAEGWGYYGCDEELVGPLYARSLGASSYYSLLTAPRFARLHGISGWSPRIGDPNPWLQIDLMKKHRIRAVATQGSFNSWDWVTRYMLLYGDRVDSWTPFYQRGHNSTFFGNVNESAVVRHDLHFHFTARYIRIVPLAWNPRGKIGLRLGLYGCPYKADILYFDGDDAISYRFPRGVSRSLWDVFAFSFKTEEKDGLLLHAEGAQGDYVTLELEGAHLLLHMSLGSSPIQPRPGHTTVSAGGVLNDQHWHYVRVDRFGRDVNFTLDGYVQRFILNGDFERLNLDTEMFIGGLVGAARKNLAYRHNFRGCIENVIFNRVNIADLAVRRHSRITFEGKVAFRCLDPVPHPINFGGPHNFVQVPGFPRRGRLAVSFRFRTWDLTGLLLFSRLGDGLGHVELTLSEGQVNVSIAQSGRKKLQFAAGYRLNDGFWHEVNFVAQENHAVISIDDVEGAEVRVSYPLLIRTGTSYFFGGCPKPASRWDCHSNQTAFHGCMELLKVDGQLVNLTLVEGRRLGFYAEVLFDTCGITDRCSPNMCEHDGRCYQSWDDFICYCELTGYKGETCHTPLYKESCEAYRLSGKTSGNFTIDPDGSGPLKPFVVYCDIRENRAWTVVRHDRLWTTRVTGSSMERPFLGAIQYWNASWEEVSALANASQHCEQWIEFSCYNSRLLNTAGGYPYSFWIGRNEEQHFYWGGSQPGIQRCACGLDRSCVDPALYCNCDADQPQWRTDKGLLTFVDHLPVTQVVIGDTNRSTSEAQFFLRPLRCYGDRNSWNTISFHTGAALRFPPIRANHSLDVSFYFRTSAPSGVFLENMGGPYCQWRRPYVRVELNTSRDVVFAFDVGNGDENLTVHSDDFEFNDDEWHLVRAEINVKQARLRVDHRPWVLRPMPLQTYIWMEYDQPLYVGSAELKRRPFVGCLRAMRLNGVTLNLEGRANASEGTSPNCTGHCAHPRLPCFHGGRCVERYSYYTCDCDLTAFDGPYCNHDIGGFFEPGTWMRYNLQSALRSAAREFSHMLSRPVPGYEPGYIPGYDTPGYVPGYHGPGYRLPDYPRPGRPVPGYRGPVYNVTGEEVSFSFSTSSAPAVLLYVSSFVRDYMAVLIKDDGTLQLRYQLGTSPYVYQLTTRPVTDGQPHSINITRVYRNLFIQVDYFPLTEQKFSLLVDSQLDSPKALYLGRVMETGVIDPEIQRYNTPGFSGCLSGVRFNNVAPLKTHFRTPRPMTAELAEALRVQGELSESNCGAMPRLVSEVPPELDPWYLPPDFPYYHDEGWVAILLGFLVAFLLLGLVGMLVLFYLQNHRYKGSYHTNEPKAAHEYHPGSKPPLPTSGPAQVPTPTAAPNQAPASAPAPAPTPAPAPGPRDQNLPQILEESRSE</w:t>
            </w:r>
          </w:p>
        </w:tc>
      </w:tr>
      <w:tr w:rsidR="00767530" w:rsidRPr="00E340F8" w14:paraId="2E651A7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A8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BCF2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138|CD3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AAE6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LLLLPLLWAGALAMDPNFWLQVQESVTVQEGLCVLVPCTFFHPIPYYDKNSPVHGYWFREGAIISRDSPVATNKLDQEVQEETQGRFRLLGDPSRNNCSLSIVDARRRDNGSYFFRMERGSTKYSYKSPQLSVHVTDLTHRPKILIPGTLEPGHSKNLTCSVSWACEQGTPPIFSWLSAAPTSLGPRTTHSSVLIITPRPQDHGTNLTCQVKFAGAGVTTERTIQLNVTYVPQNPTTGIFPGDGSGKQETRAGVVHGAIGGAGVTALLALCLCLIFFIVKTHRRKAARTAVGRNDTHPTTGSASPKHQKKSKLHGPTETSSCSGAAPTVEMDEELHYASLNFHGMNPSKDTSTEYSEVRTQ</w:t>
            </w:r>
          </w:p>
        </w:tc>
      </w:tr>
      <w:tr w:rsidR="00767530" w:rsidRPr="00E340F8" w14:paraId="5DE5212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B53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51B8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067|CCN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14ED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RRPTVSSDLENIDTGVNSKVKSHVTIRRTVLEEIGNRVTTRAAQVAKKAQNTKVPVQPTKTTNVNKQLKPTASVKPVQMEKLAPKGPSPTPEDVSMKEENLCQAFSDALLCKIEDIDNEDWENPQLCSDYVKDIYQYLRQLEVLQSINPHFLDGRDINGRMRAILVDWLVQVHSKFRLLQETLYMCVGIMDRFLQVQPVSRKKLQLVGITALLLASKYEEMFSPNIEDFVYITDNAYTSSQIREMETLILKELKFELGRPLPLHFLRRASKAGEVDVEQHTLAKYLMELTLIDYDMVHYHPSKVAAAASCLSQKVLGQGKWNLKQQYYTGYTENEVLEVMQHMAKNVVKVNENLTKFIAIKNKYASSKLLKISMIPQLNSKAVKDLASPLIGRS</w:t>
            </w:r>
          </w:p>
        </w:tc>
      </w:tr>
      <w:tr w:rsidR="00767530" w:rsidRPr="00E340F8" w14:paraId="3D70AC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3686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C45E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X3|CLC4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AFB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KEPRVQQLGLLEEDPTTSGIRLFPRDFQFQQIHGHKSSTGCLGHGALVLQLLSFMLLAGVLVAILVQVSKVPSSLSQEQSEQDAIYQNLTQLKAAVGELSEKSKLQEIYQELTQLKAAVGELPEKSKLQEIYQELTRLKAAVGELPEKSKLQEIYQELTRLKAAVGELPEKSKLQEIYQELTRLKAAVGELPEKSKLQEIYQELTELKAAVGELPEKSKLQEIYQELTQLKAAVGELPDQSKQQQIYQELTDLKTAFERLCRHCPKDWTFFQGNCYFMSNSQRNWHDSVTACQEVRAQLVVIKTAEEQNFLQLQTSRSNRFSWMGLSDLNQEGTWQWVDGSPLSPSFQRYWNSGEPNNSGNEDCAEFSGSGWNDNRCDVDNYWICKKPAACFRDE</w:t>
            </w:r>
          </w:p>
        </w:tc>
      </w:tr>
      <w:tr w:rsidR="00767530" w:rsidRPr="00E340F8" w14:paraId="05F4DFD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A151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8D8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W8|CNG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2BA2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KSLTKVNKVKPIGENNENEQSSRRNEEGSHPSNQSQQTTAQEENKGEEKSLKTKSTPVTSEEPHTNIQDKLSKKNSSGDLTTNPDPQNAAEPTGTVPEQKEMDPGKEGPNSPQNKPPAAPVINEYADAQLHNLVKRMRQRTALYKKKLVEGDLSSPEASPQTAKPTAVPPVKESDDKPTEHYYRLLWFKVKKMPLTEYLKRIKLPNSIDSYTDRLYLLWLLLVTLAYNWNCCFIPLRLVFPYQTADNIHYWLIADIICDIIYLYDMLFIQPRLQFVRGGDIIVDSNELRKHYRTSTKFQLDVASIIPFDICYLFFGFNPMFRANRMLKYTSFFEFNHHLESIMDKAYIYRVIRTTGYLLFILHINACVYYWASNYEGIGTTRWVYDGEGNEYLRCYYWAVRTLITIGGLPEPQTLFEIVFQLLNFFSGVFVFSSLIGQMRDVIGAATANQNYFRACMDDTIAYMNNYSIPKLVQKRVRTWYEYTWDSQRMLDESDLLKTLPTTVQLALAIDVNFSIISKVDLFKGCDTQMIYDMLLRLKSVLYLPGDFVCKKGEIGKEMYIIKHGEVQVLGGPDGTKVLVTLKAGSVFGEISLLAAGGGNRRTANVVAHGFANLLTLDKKTLQEILVHYPDSERILMKKARVLLKQKAKTAEATPPRKDLALLFPPKEETPKLFKTLLGGTGKASLARLLKLKREQAAQKKENSEGGEEEGKENEDKQKENEDKQKENEDKGKENEDKDKGREPEEKPLDRPECTASPIAVEEEPHSVRRTVLPRGTSRQSLIISMAPSAEGGEEVLTIEVKEKAKQ</w:t>
            </w:r>
          </w:p>
        </w:tc>
      </w:tr>
      <w:tr w:rsidR="00767530" w:rsidRPr="00E340F8" w14:paraId="4E16F82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3AD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77A8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744|CML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8457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AFTDEQIQEFYEAFCLIDKDSDGFITKEKLTKVMKSMGKNPKAEQLQQMMSDVDIFGNGGITFDDFLYIMAQNTSQESASDELIEVFRVFDRDGDGLISQLELGEGMKDMGMKITAEEAEHMVREADLDGDGFLSFHEFSKMMIAASY</w:t>
            </w:r>
          </w:p>
        </w:tc>
      </w:tr>
      <w:tr w:rsidR="00767530" w:rsidRPr="00E340F8" w14:paraId="2A0B22BB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3B94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CCA2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YHK3|CD10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76C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PPLLTAAHLLCVCTAALAVAPGPRFLVTAPGIIRPGGNVTIGVELLEHCPSQVTVKAELLKTASNLTVSVLEAEGVFEKGSFKTLTLPSLPLNSADEIYELRVTGRTQDEILFSNSTRLSFETKRISVFIQTDKALYKPKQEVKFRIVTLFSDFKPYKTSLNILIKDPKSNLIQQWLSQQSDLGVISKTFQLSSHPILGDWSIQVQVNDQTYYQSFQVSEYVLPKFEVTLQTPLYCSMNSKHLNGTITAKYTYGKPVKGDVTLTFLPLSFWGKKKNITKTFKINGSANFSFNDEEMKNVMDSSNGLSEYLDLSSPGPVEILTTVTESVTGISRNVSTNVFFKQHDYIIEFFDYTTVLKPSLNFTATVKVTRADGNQLTLEERRNNVVITVTQRNYTEYWSGSNSGNQKMEAVQKINYTVPQSGTFKIEFPILEDSSELQLKAYFLGSKSSMAVHSLFKSPSKTYIQLKTRDENIKVGSPFELVVSGNKRLKELSYMVVSRGQLVAVGKQNSTMFSLTPENSWTPKACVIVYYIEDDGEIISDVLKIPVQLVFKNKIKLYWSKVKAEPSEKVSLRISVTQPDSIVGIVAVDKSVNLMNASNDITMENVVHELELYNTGYYLGMFMNSFAVFQECGLWVLTDANLTKDYIDGVYDNAEYAERFMEENEGHIVDIHDFSLGSSPHVRKHFPETWIWLDTNMGYRIYQEFEVTVPDSITSWVATGFVISEDLGLGLTTTPVELQAFQPFFIFLNLPYSVIRGEEFALEITIFNYLKDATEVKVIIEKSDKFDILMTSNEINATGHQQTLLVPSEDGATVLFPIRPTHLGEIPITVTALSPTASDAVTQMILVKAEGIEKSYSQSILLDLTDNRLQSTLKTLSFSFPPNTVTGSERVQITAIGDVLGPSINGLASLIRMPYGCGEQNMINFAPNIYILDYLTKKKQLTDNLKEKALSFMRQGYQRELLYQREDGSFSAFGNYDPSGSTWLSAFVLRCFLEADPYIDIDQNVLHRTYTWLKGHQKSNGEFWDPGRVIHSELQGGNKSPVTLTAYIVTSLLGYRKYQPNIDVQESIHFLESEFSRGISDNYTLALITYALSSVGSPKAKEALNMLTWRAEQEGGMQFWVSSESKLSDSWQPRSLDIEVAAYALLSHFLQFQTSEGIPIMRWLSRQRNSLGGFASTQDTTVALKALSEFAALMNTERTNIQVTVTGPSSPSPVKFLIDTHNRLLLQTAELAVVQPTAVNISANGFGFAICQLNVVYNVKASGSSRRRRSIQNQEAFDLDVAVKENKDDLNHVDLNVCTSFSGPGRSGMALMEVNLLSGFMVPSEAISLSETVKKVEYDHGKLNLYLDSVNETQFCVNIPAVRNFKVSNTQDASVSIVDYYEPRRQAVRSYNSEVKLSSCDLCSDVQGCRPCEDGASGSHHHSSVIFIFCFKLLYFMELWL</w:t>
            </w:r>
          </w:p>
        </w:tc>
      </w:tr>
      <w:tr w:rsidR="00767530" w:rsidRPr="00E340F8" w14:paraId="61EA915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403B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3A2F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IRU5|CLC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3D04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DFGFFSSSESGAPEAAEEDPAAAFLAQQESEIAGIENDPGFGAPAASQVASAQPGLASGAGSEDMSTTVNGDVFQEANGPADGYAAIAQADRLTQEPESIRKWREEQKKRLQELDAASKVTEQEWREKAKKDLEEWNQRQSEQVEKNKINNRIADKAFYQQPDADTIGYVASEEAFVKESKEETPGTEWEKVAQLCDFNPKSSKQCKDVSRLRSVLMSLKQTPLSR</w:t>
            </w:r>
          </w:p>
        </w:tc>
      </w:tr>
      <w:tr w:rsidR="00767530" w:rsidRPr="00E340F8" w14:paraId="7B86FA9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D654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691F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5718|CNGC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D990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HPNFIFRWIGLFSDKFRRQTTGIDENSNLQINGGDSSSSGSDETPVLSSVECYACTQVGVPAFHSTSCDQAHAPEWRASAGSSLVPIQEGSVPNPARTRFRRLKGPFGEVLDPRSKRVQRWNRALLLARGMALAVDPLFFYALSIGRTTGPACLYMDGAFAAVVTVLRTCLDAVHLWHVWLQFRLAYVSRESLVVGCGKLVWDPRAIASHYARSLTGFWFDVIVILPVPQAVFWLVVPKLIREEKVKLIMTILLLIFLFQFLPKIYHCICLMRRMQKVTGYIFGTIWWGFALNLIAYFIASHVAGGCWYVLAIQRVASCIRQQCMRTGNCNLSLACKEEVCYQFVSPTSTVGYPCLSGNLTSVVNKPMCLDSNGPFRYGIYRWALPVISSNSLAVKILYPIFWGLMTLSTFANDLEPTSNWLEVIFSIVMVLSGLLLFTLLIGNIQVFLHAVMAKKRKMQIRCRDMEWWMKRRQLPSRLRQRVRRFERQRWNALGGEDELELIHDLPPGLRRDIKRYLCFDLINKVPLFRGMDDLILDNICDRAKPRVFSKDEKIIREGDPVQRMIFIMRGRVKRIQSLSKGVLATSTLEPGGYLGDELLSWCLRRPFLDRLPPSSATFVCLENIEAFSLGSEDLRYITDHFRYKFANERLKRTARYYSSNWRTWAAVNIQMAWRRRRKRTRGENIGGSMSPVSENSIEGNSERRLLQYAAMFMSIRPHDHLE</w:t>
            </w:r>
          </w:p>
        </w:tc>
      </w:tr>
      <w:tr w:rsidR="00767530" w:rsidRPr="00E340F8" w14:paraId="3EE235D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4968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4730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611|CNG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98F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AEPAPDPTNPSTSGLAPTTNGIGSPPPTASAATKFSILTKFLRRKNQVHTTTAQQNEFMQKYMPNGNSNAVQPAATGGQPASSDGGSAIEVPPPKESYAVRIRKYLANYTQDPSTDNFYYWTCVVTVAYIYNLLFVIARQVFNDLIGPSSQSLCRFYNGTLNSTTQVECTYNMLTNMKEMPTYSQYPDLGWSKYWHFRMLWVFFDLLMDCVYLIDTFLNYRMGYMDQGLVVREAEKVTKAYWQSKQYRIDGISLIPLDYILGWPIPYINWRGLPILRLNRLIRYKRVRNCLERTETRSSMPNAFRVVVVVWYIVIIIHWNACLYFWISEWIGLGTDAWVYGHLNKQSLPDDITDTLLRRYVYSFYWSTLILTTIGEVPSPVRNIEYAFVTLDLMCGVLIFATIVGNVGSMISNMSAARTEFQNKMDGIKQYMELRKVSKQLEIRVIKWFDYLWTNKQSLSDQQVLKVLPDKLQAEIAMQVHFETLRKVRIFQDCEAGLLAELVLKLQLQVFSPGDFICKKGDIGREMYIVKRGRLQVVDDDGKKVFVTLQEGSVFGELSILNIAGSKNGNRRTANVRSVGYTDLFVLSKTDLWNALREYPDARKLLLAKGREILKKDNLLDENAPEEQKTVEEIAEHLNNAVKVLQTRMARLIVEHSSTEGKLMKRIEMLEKHLSRYKALARRQKTMHGVSIDGGDISTDGVDERVRPPRLRQTKTIDLPTGTESESLLK</w:t>
            </w:r>
          </w:p>
        </w:tc>
      </w:tr>
      <w:tr w:rsidR="00767530" w:rsidRPr="00E340F8" w14:paraId="31CF92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3901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F992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76|CNE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71B2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RTQCLLGLRTFVAFAAKLWSFFIYLLRRQIRTVIQYQTVRYDILPLSPVSRNRLAQVKRKILVLDLDETLIHSHHDGVLRPTVRPGTPPDFILKVVIDKHPVRFFVHKRPHVDFFLEVVSQWYELVVFTASMEIYGSAVADKLDNSRSILKRRYYRQHCTLELGSYIKDLSVVHSDLSSIVILDNSPGAYRSHPDNAIPIKSWFSDPSDTALLNLLPMLDALRFTADVRSVLSRNLHQHRLW</w:t>
            </w:r>
          </w:p>
        </w:tc>
      </w:tr>
      <w:tr w:rsidR="00767530" w:rsidRPr="00E340F8" w14:paraId="7310425E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36B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00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107|COB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805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WSSRWKTKRWLWDFTVTTLALTFLFQAREVRGAAPVDVLKALDFHNSPEGISKTTGFCTNRKNSKGSDTAYRVSKQAQLSAPTKQLFPGGTFPEDFSILFTVKPKKGIQSFLLSIYNEHGIQQIGVEVGRSPVFLFEDHTGKPAPEDYPLFRTVNIADGKWHRVAISVEKKTVTMIVDCKKKTTKPLDRSERAIVDTNGITVFGTRILDEEVFEGDIQQFLITGDPKAAYDYCEHYSPDCDSSAPKAAQAQEPQIDEYAPEDIIEYDYEYGEAEYKEAESVTEGPTVTEETIAQTEANIVDDFQEYNYGTMESYQTEAPRHVSGTNEPNPVEEIFTEEYLTGEDYDSQRKNSEDTLYENKEIDGRDSDLLVDGDLGEYDFYEYKEYEDKPTSPPNEEFGPGVPAETDITETSINGHGAYGEKGQKGEPAVVEPGMLVEGPPGPAGPAGIMGPPGLQGPTGPPGDPGDRGPPGRPGLPGADGLPGPPGTMLMLPFRYGGDGSKGPTISAQEAQAQAILQQARIALRGPPGPMGLTGRPGPVGGPGSSGAKGESGDPGPQGPRGVQGPPGPTGKPGKRGRPGADGGRGMPGEPGAKGDRGFDGLPGLPGDKGHRGERGPQGPPGPPGDDGMRGEDGEIGPRGLPGEAGPRGLLGPRGTPGAPGQPGMAGVDGPPGPKGNMGPQGEPGPPGQQGNPGPQGLPGPQGPIGPPGEKGPQGKPGLAGLPGADGPPGHPGKEGQSGEKGALGPPGPQGPIGYPGPRGVKGADGVRGLKGSKGEKGEDGFPGFKGDMGLKGDRGEVGQIGPRGEDGPEGPKGRAGPTGDPGPSGQAGEKGKLGVPGLPGYPGRQGPKGSTGFPGFPGANGEKGARGVAGKPGPRGQRGPTGPRGSRGARGPTGKPGPKGTSGGDGPPGPPGERGPQGPQGPVGFPGPKGPPGPPGKDGLPGHPGQRGETGFQGKTGPPGPGGVVGPQGPTGETGPIGERGHPGPPGPPGEQGLPGAAGKEGAKGDPGPQGISGKDGPAGLRGFPGERGLPGAQGAPGLKGGEGPQGPPGPVGSPGERGSAGTAGPIGLPGRPGPQGPPGPAGEKGAPGEKGPQGPAGRDGVQGPVGLPGPAGPAGSPGEDGDKGEIGEPGQKGSKGDKGENGPPGPPGLQGPVGAPGIAGGDGEPGPRGQQGMFGQKGDEGARGFPGPPGPIGLQGLPGPPGEKGENGDVGPMGPPGPPGPRGPQGPNGADGPQGPPGSVGSVGGVGEKGEPGEAGNPGPPGEAGVGGPKGERGEKGEAGPPGAAGPPGAKGPPGDDGPKGNPGPVGFPGDPGPPGEPGPAGQDGVGGDKGEDGDPGQPGPPGPSGEAGPPGPPGKRGPPGAAGAEGRQGEKGAKGEAGAEGPPGKTGPVGPQGPAGKPGPEGLRGIPGPVGEQGLPGAAGQDGPPGPMGPPGLPGLKGDPGSKGEKGHPGLIGLIGPPGEQGEKGDRGLPGTQGSPGAKGDGGIPGPAGPLGPPGPPGLPGPQGPKGNKGSTGPAGQKGDSGLPGPPGSPGPPGEVIQPLPILSSKKTRRHTEGMQADADDNILDYSDGMEEIFGSLNSLKQDIEHMKFPMGTQTNPARTCKDLQLSHPDFPDGEYWIDPNQGCSGDSFKVYCNFTSGGETCIYPDKKSEGVRISSWPKEKPGSWFSEFKRGKLLSYLDVEGNSINMVQMTFLKLLTASARQNFTYHCHQSAAWYDVSSGSYDKALRFLGSNDEEMSYDNNPFIKTLYDGCASRKGYEKTVIEINTPKIDQVPIVDVMINDFGDQNQKFGFEVGPVCFLG</w:t>
            </w:r>
          </w:p>
        </w:tc>
      </w:tr>
      <w:tr w:rsidR="00767530" w:rsidRPr="00E340F8" w14:paraId="658CA57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CF0D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4303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X14|CNT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E6B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IRNYDYYDLLNVAPSTSAHRPTVMVTSSRSYMEPQKSRIYYGKNEWRGGNTTIHDPTEFEETTMDKNANEIAGDDKRKKKRWRDLLFPNSRHSSRKDKENSNVSVATRSLSSVSFRSEKPSRRRESGSLSRHRYIPPPPLPMPPRRIMTSTSMGYSDDAMTSSSSHTTTDYDDIVPVPTPSYVIYPAASIAQASRRQQQGSAKNRIFRSPTYHHDAFVNSHEWTLSRSISEMKLGIVGTSQSGKTALVHRYLTGTYTPDESPEGGRFKKEVVIEGQSHLLLIRDEGQQHLDVQFCQWVDAVVFVFNVCSIQSYDSIQALAHEMSKYRNISDLPLILVGTKDHISEKRARVITEDEGRQLAAQMKRCSYFETSSTYGTNVERVFKEACCKIIQLRVRSQVGAAAAASSQARTPTPTHSESGGRKDYQDPSRYISSNSFVMPSNMRPSFPSNSTRRNTVHHRGEHPQQQQYQQQPPSSSRTASERSMSAMLGTPYGNRMPAGVSPSASQKSVHSIANGCYSRSSAALLDSDTPAVNSYLIDSMSSAGFPLSQSGANQVSASTSHLPTPSSTPNTQRKNRRISNIFRQKDHQEEKSKMIESLNLGIGRAIPIKQGNLYKKSSKSALNREWKKKYVCLYSDGRLTYHTNLKEYMDKTAHGKEMDLKLATIRITGRLHPLHSHRVASSVDPMNGGGGGGTPTLKSYEPRRSDVGANSGDGTSGGGSDDAIKENQRQHFSPPAMPQTVAGKKKRESRKIGTNSKHNDEEDECFEVINNCLMRWEFCAGSLEERDEWIQAIGGEIEKSLGKEVANAKTNNRAVANRPDIAALRSIPGNGRCADCGNPSSEWASINLGIIICIECSGIHRNLGSHISKVRGLELDQWPVEHLAVMQAIGNDKANEMWEFGLLNGERKPTPESSREEKERFIDRKYVQKAFLKPIASGEPVTSQLISAVLARDVMSLNVLLANGMSVEEINTTTKDGRTVLHLAASIGSVELAQLLIWHNADAQILDNNGRSCLFYARSNGFREVFDMLVTAGLSPDYGLPQEINDFSQMPEFFAMGSTSNRDYSTSGDEMYGSRRISMGPPPQVPARRYLPQQPELDETSVI</w:t>
            </w:r>
          </w:p>
        </w:tc>
      </w:tr>
      <w:tr w:rsidR="00767530" w:rsidRPr="00E340F8" w14:paraId="1D94F2CA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B40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A7F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WNJ6|CLA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ED7B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NAPIIMKEVLTLPSVGIGQQFITFTNVTMESDKYICVRETAPQNSVVIIDMNMPMQPLRRPITADSALMNPNSRILALKAQVPGTTQDHLQIFNIEAKAKLKSHQMPEQVAFWKWITPKMLGLVTQTSVYHWSIEGDSEPVKMFDRTANLANNQIINYKCSPNEKWLVLIGIAPGSPERPQLVKGNMQLFSVDQQRSQALEAHAASFAQFKVPGNENPSILISFASKSFNAGQITSKLHVIELGAQPGKPSFTKKQADLFFPPDFADDFPVAMQVSHKFNLIYVITKLGLLFVYDLETASAIYRNRISPDPIFLTSEASSVGGFYAINRRGQVLLATVNEATIIPFISGQLNNLELAVNLAKRGNLPGAENLVVQRFQELFAQTKYKEAAELAAESPQGILRTPDTVAKFQSVPVQAGQTPPLLQYFGTLLTRGKLNSYESLELSRLVVNQNKKNLLENWLAEDKLECSEELGDLVKTVDNDLALKIYIKARATPKVVAAFAERREFDKILIYSKQVGYTPDYMFLLQTILRTDPQGAVNFALMMSQMEGGCPVDYNTITDLFLQRNLIREATAFLLDVLKPNLPEHAFLQTKVLEINLVTFPNVADAILANGMFSHYDRPRVAQLCEKAGLYIQSLKHYSELPDIKRVIVNTHAIEPQALVEFFGTLSSEWAMECMKDLLLVNLRGNLQIIVQACKEYCEQLGVDACIKLFEQFKSYEGLYFFLGSYLSMSEDPEIHFKYIEAAAKTGQIKEVERVTRESNFYDAEKTKNFLMEAKLPDARPLINVCDRFGFVPDLTHYLYTNNMLRYIEGYVQKVNPGNAPLVVGQLLDDECPEDFIKGLILSVRSLLPVEPLVAECEKRNRLRLLTQFLEHLVSEGSQDVHVHNALGKIIIDSNNNPEHFLTTNPYYDSKVVGKYCEKRDPTLAVVAYRRGQCDEELINVTNKNSLFKLQARYVVERMDGDLWEKVLTEENEYRRQLIDQVVSTALPESKSPEQVSAAVKAFMTADLPHELIELLEKIVLQNSAFSGNFNLQNLLILTAIKADPSRVMDYINRLDNFDGPAVGEVAVDAQLYEEAFAIFKKFNLNVQAVNVLLDNVRSIERAVEFAFRVEEDAVWSQVAKAQLREGLVSDAIESFIRADDTTQFLEVIRASEDTNVYDDLVRYLLMVRQKVKEPKVDSELIYAYAKIERLGEIEEFILMPNVANLQHVGDRLYDEALYEAAKIIYAFISNWAKLAVTLVKLQQFQGAVDAARKANSAKTWKEVCFACVDAEEFRLAQICGLNIIIQVDDLEEVSEYYQNRGCFNELISLMESGLGLERAHMGIFTELGVLYARYRYEKLMEHIKLFSTRLNIPKLIRACDEQQHWQELTYLYIQYDEFDNAATTVMNHSPEAWEHMQFKDIVAKVANVELYYKAVHFYLQEHPDIINDLLNVLALRLDHTRVVDIMRKAGHLRLIKPYMVAVQSNNVSAVNEALNEIYAEEEDYDRLRESIDLHDSFDQIGLAQKIEKHELVEMRRVAAYIYKKAGRWKQSIALSKKDNMYKDCMETASQSGDHDLAEQLLVYFIEQGKKECFATCLFVCYDLIRPDVALELAWINNMIDFAFPYLLQFIREYSGKVDELIKDKLEAQKEVKAKEQEEKDVMSQQNMYAQLLPLALPAPPMPGMGGGGYGPPPQMGGMPGMSGMPPMPPYGMPPMGGY</w:t>
            </w:r>
          </w:p>
        </w:tc>
      </w:tr>
      <w:tr w:rsidR="00767530" w:rsidRPr="00E340F8" w14:paraId="546EFAD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32FA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D09A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5I7|CLD1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3DE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RTPLLVTACLYYSYCNSRHLQQGVRKSKRPVFSHCQVPETQKTDTRHLSGARAGVCPCCHPDGLLATMRDLLQYIACFFAFFSAGFLIVATWTDCWMVNADDSLEVSTKCRGLWWECVTNAFDGIRTCDEYDSILAEHPLKLVVTRALMITADILAGFGFLTLLLGLDCVKFLPDEPYIKVRICFVAGATLLIAGTPGIIGSVWYAVDVYVERSTLVLHNIFLGIQYKFGWSCWLGMAGSLGCFLAGAVLTCCLYLFKDVGPERNYPYSLRKAYSAAGVSMAKSYSAPRTETAKMYAVDTRV</w:t>
            </w:r>
          </w:p>
        </w:tc>
      </w:tr>
      <w:tr w:rsidR="00767530" w:rsidRPr="00E340F8" w14:paraId="512CC4A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A7F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FBF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T09|CNPY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0FB8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MPEPASRCLLLLPLLLLLLLLLPAPELGPSQAGAEENDWVRLPSKCEVCKYVAVELKSAFEETGKTKEVIGTGYGILDQKASGVKYTKSDLRLIEVTETICKRLLDYSLHKERTGSNRFAKGMSETFETLHNLVHKGVKVVMDIPYELWNETSAEVADLKKQCDVLVEEFEEVIEDWYRNHQEEDLTEFLCANHVLKGKDTSCLAEQWSGKKGDTAALGGKKSKKKSSRAKAAGGRSSSSKQRKELGGLEGDPSPEEDEGIQKASPLTHSPPDEL</w:t>
            </w:r>
          </w:p>
        </w:tc>
      </w:tr>
      <w:tr w:rsidR="00767530" w:rsidRPr="00E340F8" w14:paraId="1CA962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820D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3B43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3Z3K2|CI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A9A8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CEDMLLCNYRKCRIKLSGYAWVTACSHIFCDQHGSGEFSRSPAICPACNSTLSGKLDIVRTELSPSEEYKAMVLAGLRPEVVLDISSRALAFWTYQVHQERLYQEYNFSKAENHLKQMEKMYMQQIQSKNIELTSMKGEVISMKKVLEEYKKKFSDISEKLMERNRQYQKLQGLYDSLRLRNITIASQEGSLEPGMIPQSGVFGFPPGNNSKFSLDHIPVGNQGGGDEDVQFRPFFVCSPTAPEPINNFFSFASPSHEAEQQVCSRAFKAKRI</w:t>
            </w:r>
          </w:p>
        </w:tc>
      </w:tr>
      <w:tr w:rsidR="00767530" w:rsidRPr="00E340F8" w14:paraId="5FF68C0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3CE5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4852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V452|CIPK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7F69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RQQVKRRVGKYEVGRTIGEGTFAKVKFARNSETGEPVALKILDKEKVLKHKMAEQIRREIATMKLIKHPNVVQLYEVMASKTKIFIILEYVTGGELFDKIVNDGRMKEDEARRYFQQLIHAVDYCHSRGVYHRDLKPENLLLDSYGNLKISDFGLSALSQQVRDDGLLHTSCGTPNYVAPEVLNDRGYDGATADMWSCGVVLYVLLAGYLPFDDSNLMNLYKKISSGEFNCPPWLSLGAMKLITRILDPNPMTRVTPQEVFEDEWFKKDYKPPVFEERDDSNMDDIDAVFKDSEEHLVTEKREEQPAAINAFEIISMSRGLNLENLFDPEQEFKRETRITLRGGANEIIEKIEEAAKPLGFDVQKKNYKMRLENVKAGRKGNLNVATEIFQVAPSLHMVQVSKSKGDTLEFHKFYKKLSNSLEQVVWTNNEVKKETAK</w:t>
            </w:r>
          </w:p>
        </w:tc>
      </w:tr>
      <w:tr w:rsidR="00767530" w:rsidRPr="00E340F8" w14:paraId="37A031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65D9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58E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MIR4|COASY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8C5B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FRSGLLVLTTPLASLVPRLAPILTSAARLVNHTLYVHLQPGMNLGGPAQPQSSPVQATFEVIDFITHLYAGADLHRHLDVRILLTNIRTKSFLPPLPSSVQNLAHPPEVVLTDFQTLDGSQYNPVKQQLERYATSCYSCCPQLSSVLLYPDYGPGMLPVQPLDVPLPSTIRPASPVARSAKQPVRGHQRGAVGGTFDRLHNAHKVLLSVACILAQEQLVVGVADKDLLKSKLLPELLQPYTERVEHLSEFLVDIKPSLSFDLIPLLDPYGPAGSDPSLEFLVVSEETYRGGMAVNRFRLENGLEELTLYQIQLLKDLNPKENEEDKVSSSSFRQQMLGNLLRPPHKRPELPPGCYVIGLTGISGSGKSSVAQRLKGLGAYVIDSDQLGHRSYAPGGPAYQPVVEAFGTDILHKDGTINRKVLGSRVFGNKKQLKILTDIVWPVIAKLAREEVDQAVAEGKRVCVIDAAVLLEAGWQNMVHEVWTVVIPETEAVRRIVERDGLSEAAAQSRLQSQMSGQQLVDQSHVVLSTLWEPHVTQRQVEKAWALLQKRISEAPSDP</w:t>
            </w:r>
          </w:p>
        </w:tc>
      </w:tr>
      <w:tr w:rsidR="00767530" w:rsidRPr="00E340F8" w14:paraId="4C1AA55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988F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BBDB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49|CO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DD8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LWGLAWAFSFFASSLQKPRLLLFSPSVVNLGTPLSVGVQLLDAPAGQEVKGSVYLRNPTSGPCSPKKDFKLSSGNDFVLLRLEVPLKDVRSCGLFGLRRAPHIQLVAHSPWLKNTASKATETQGVNLLFSSRRGHIFVQTDQPIYNPGQRVRYRVFALDQKMRPSTDTLTVTVENSHGLRVRKKEVFAPTSIFQDDFIIPDISEPGTWKISARFSDGLESNRSTHFEVKKYVLPNFEVKLTPWKPYILTVPSYREEIQLDVQARYVYGKPVQGVAYTRFALMDEQGKKSFLRGLETQTKLVEGQTHISISRDQFQAALGKVNTEIGDLEGLRLYAAVAVIESPGGEMEEAELTSWPFVSSAFSLDLSHTKQHLVPGAPFLLQALVREMSGSEASDVPVKVSATLLSGSDSKVLDFQQNTNGIGQVSFSIHVPPTITELRLLVSAGSLYPAVAKLTVQAPPSRGPGFLSIEPLDLRSPRVGDTFVLSLRTVGIPMPTFSHYYYMIISRGQIMAMSREPRRALTSISVLVDHHLAPSFYFVAYFYHQGLPVANSLLINVQPGDCEGKLELKVDGAKEYRNGDSMKLQLQTDSEALVALGAVDTALYAVGGRSHKPLDMSKVFEVMNSYNLGCGPGGGDDALQVFQTAGLAFSDGDRLTQTKENLSCPKEKKSRQKRNVNFQKAISEKLGQYSSPDTKRCCQDGMTKLPMARTCEQRAARVPQPACREPFLSCCKFAEDLRRNQTRSQAGLARAQDMLQEEDLIDEDDILVRSFFPENWLWRVEPVDRSKLLTVWLPDSLTTWEIHGVSLSKSKGLCVAKPTRVRVFREFHLHLRLPISVRRFEQLELRPVLYNYLSEDVTVSVHVSPVEGLCLAGGGLLAQQVSVPAGSARPVAFSVVPTAAASIPLKVVARGSFTIGDAVSKILQIEKEGAIHREEIVYNLDPLNNLGRSLEIPGSSDPNVIPDGDFSSFVRVTASEPLETLGSEGALSPGGVASLLRLPRGCAEQTMIYLAPTLTASHYLDRTEQWSKLPPETKDHAVDLIQKGHMRIQQFRKKDGSFGAWLHRDSSTWLTAFVLKILSLAQEQIGDSPEKLQETAGWLLGQQLDDGSFHDPCPVIHRGMQGGLVGTDETVALTAFVVIALHHGLAVFQDENSQQLKKRVEASITKANSFLGQKASAGLLGAHASAITAYALTLTKASEDLQNVAHNSLMAMAEETGENLYWGSAIGSQDNVVSSTPAPRNPSEPVPQAPALWIETTAYGLLHLLLREGKGEMADKVATWLTHQGSFQGGFRSTQDTVVTLDALSAYWIASHTTEEKALNVTLSSMGRNGYKSHLLQLNNHQVKGLEEELKFSLGSTINVKVGGNSKGTLKILRTYNVLDMKNTTCQDLRIEVTVTGYVEYTREANEDYEYDYDMPAADDPSVHSQPVTPLQLFEGRRSRRRREAPKAADEQESRVQYTVCIWRNGNLGLSGMAIADITLLSGFQALRADLEKLTSLSDRYVSHFETDGPHVLLYFDSVPTTRECVGFGALQEVAVGLVQPASAVLYDYYSPDHKCSVFYAAPTKSKLLSTLCSADVCQCAEGKCPRQRRSLERGVEDKDGYRMKFACYYPRVEYGFQVKVLREDSRAAFRLFETKITQVLHFTKDAKASIGQTRNFLVRASCRLRLEPSKEYLIMGMDGVTSDLKGDPQYLLDSNTWIEEMPSERLCRSTRQRAACGQLNDFLQEYSSQGCQV</w:t>
            </w:r>
          </w:p>
        </w:tc>
      </w:tr>
      <w:tr w:rsidR="00767530" w:rsidRPr="00E340F8" w14:paraId="31A564E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46B6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C8C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VS9|CLOCK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4AC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TVSCSKMSSIVDRDDSSIFDGLVEEDDKDKAKRVSRNKSEKKRRDQFNVLIKELGSMLPGNARKMDKSTVLQKSIDFLRKHKEITAQSDASEIRQDWKPTFLSNEEFTQLMLEALDGFFLAIMTDGSIIYVSETVTSLLEHLPSDLVDQSIFNFIPEGEHSEVYKILSTHLLESDSLTPEDLKSKNQLEFCCHMLRGTIDPKEPSTYEYVRFIGNFKSLNSVSTSTHNGFEGTIQRTHRPSYEDRVCFVATVRLATPQFIKEMCTVEEPNEEFTSRHSLEWKFLFLDHRAPPIIGYLPFEVLGTSGYDYYHVDDLESLAKCHEHLMQYGKGKSCYYRFLTKGQQWIWLQTHYYITYHQWNSRPEFIVCTHTVVSYAEVRAERRRELGVEESLPETAADKSQDSGSDNRINTVSLKEALERFDHSPTPSASSRSSRKSSHTAVSDPSSTPTKIPTDTSTPPRPHLPAHEKMTQRRSSFSSQSINSQSVGSSLTQPAMSQAANLPIPQGMSQFQLSAQLGAMQHLKDQLEQRTRMIEANIHRQQEELRKIQEQLQMVHGQGLQMFLQQSNPGLNLGSVQLSSGNSNIQQLTPINMQGQVVPVNQIQSGVNAGHVSTGQHMIQQQTLQSTSTQSQQSVMSGHSQPTSLPNQTPSTLTAPLYNTMVISQPAAGSMVPIPSSMPQNSTQSATVTTFTQDRQIRFSQGQQLVTKLVTAPVACGAVMVPSTMLMGQVVTAYPTFATQQQQAQALSVTQQQQQQQQQQQQQQQQQPQQAQQPQSQQSSQDQPHPSVQQPAQLTQPPQQFLQTSRLLHGNPSTQLILSAAFPLQQSTFPPSHHQQHQQQQLHRHRTDSLTDPSKVQPQ</w:t>
            </w:r>
          </w:p>
        </w:tc>
      </w:tr>
      <w:tr w:rsidR="00767530" w:rsidRPr="00E340F8" w14:paraId="3CF9B0C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1D28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9FA3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LH6|CK5P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4D99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LQRVFRAQRLSAPLTSMCWVLLRTFRAHNSTSCPDPEGKSSEGVQKDFSSRLATGPTFQHFLRSASVPQEKPSSPEVEDPPPYLSGDELLGRQRKVYLETYGCQMNVNDTEIAWSILQKSGYLRTSNLQEADVILLVTCSIREKAEQTIWNRLHQLKVLKAKRPRSRVPLRIGILGCMAERLKGEILNREKMVDLLAGPDAYRDLPRLLAVVESGQQAANVLLSLDETYADIMPVQTSPSATSAFVSIMRGCDNMCSYCIVPFTRGRERSRPVASILDEVRKLSEQGLKEVTLLGQNVNSFRDNSEVQFSSTGSANLSRGFTTNYKPKQGGLRFSHLLDQVSRIDPEMRIRFTSPHPKDFPDEVLQLIRERHNICKQIHLPAQSGSSRVLEAMRRGYSREAYVALVHHIREAIPGVGLSSDFITGFCGETEDDHLQTVSLLREVQYNTGFLFAYSMRQKTRAYHRLKDDVPEEVKLRRLEELITVFREEASKVNATSVGCTQLVLVEGFSKRSTTDLCGRNDANLKVIFPDAEVEDITDPGLKVRAQPGDYVLVKIISASSQTLKGHILCRTTMKDSSMNCLT</w:t>
            </w:r>
          </w:p>
        </w:tc>
      </w:tr>
      <w:tr w:rsidR="00767530" w:rsidRPr="00E340F8" w14:paraId="57194AA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00B2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DAB4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B5|CIS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BF6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DSVARIVKVQLPAYLKQLPVPDSITGFARLTVSDWLRLLPFLGVLALLGYLAVRPFFPKKKQQKDSLINLKIQKENPKVVNEINIEDLCLTKAAYCRCWRSKTFPACDGSHNKHNELTGDNVGPLILKKKEV</w:t>
            </w:r>
          </w:p>
        </w:tc>
      </w:tr>
      <w:tr w:rsidR="00767530" w:rsidRPr="00E340F8" w14:paraId="3A8029E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50E8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071E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323|CLPX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2376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SASQNFFRAYSSRIGRYAATASGKLAQSRLSNIPTPKALKKFLDEYIVGQEIGKKVLSVAVYNHYLRINDKQKKGELQRQRELMEREKIADDRDEPIFSGNSESKAGWRNLQRQFNLAGREVDEDLELSKSNVLVVGPSGSGKTLLATTLAKILNVPIAITDCTQLTQAGYIGEDVEVCIERLLVNAEFDVARAEKGIIVLDEIDKLAKPAASIGTKDVSGEGVQQSLLKIIEGHKVEITVKRPVKHDIDGQKNQTTTKKDEVFVVDTSNILFMIMGAFVGLDKHIVKRIEDMKKIQKAGESVESSNSKEVEKERAKKFRFSNTLEQVELDNGKKVCALDLTTPTDLVSFGLIPELIGRVPIITALQPLQRDDLFHILKEPKNALLDQYEYIFKQFGVRLCVTQKALKKVAQFALKEGTGARGLRGIMERLLLNVNYDCPGSNIAYVLIDEATVDSLQETEHSLASQVDVKYYSGDEKDSLIRDVSEEDKKLGVMLEKELGHSANIHTPTIPKRSLT</w:t>
            </w:r>
          </w:p>
        </w:tc>
      </w:tr>
      <w:tr w:rsidR="00767530" w:rsidRPr="00E340F8" w14:paraId="788ADB2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D40F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6F3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NC5|CLO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4FC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SLYDEFGNYVGPEIESDRDSDDEVEDEDLQDKHLEENGSDGEQGPGGSNGWITTINDVEMENQIVLPEDKKYYPTAEEVYGEDVETLVMDEDEQPLEQPIIKPVRDIRFEVGVKDQATYVSTQFLIGLMSNPALVRNVALVGHLQHGKTVFMDMLVEQTHHMSTFNAKNEKHMKYTDTRVDEQERNISIKAVPMSLVLEDSRSKSYLCNIMDTPGHVNFSDEMTASLRLADGAVLIVDAAEGVMVNTERAIRHAIQDHLPIVVVINKVDRLITELKLPPRDAYYKLRHTIEVINNHISAASTTAGDLPLIDPAAGNVCFASGTAGWSFTLQSFAKMYAKLHGVAMDVDKFASRLWGDVYYHSDTRVFKRSPPVGGGERAFVQFILEPLYKIYSQVIGEHKKSVETTLAELGVTLSNSAYKLNVRPLLRLACSSVFGSASGFTDMLVKHIPSPREAAARKVDHSYTGTKDSPIYESMVECDPSGPLMVNVTKLYPKSDTSVFDVFGRVYSGRLQTGQSVRVLGEGYSPEDEEDMTIKEVTKLWIYQARYRIPVSSAPPGSWVLIEGVDASIMKTATLCNASYDEDVYIFRALQFNTLPVVKTATEPLNPSELPKMVEGLRKISKSYPLAITKVEESGEHTILGTGELYLDSIMKDLRELYSEVEVKVADPVVSFCETVVESSSMKCFAETPNKKNKITMIAEPLDRGLAEDIENGVVSIDWNRKQLGDFFRTKYDWDLLAARSIWAFGPDKQGPNILLDDTLPTEVDRNLMMAVKDSIVQGFQWGAREGPLCDEPIRNVKFKIVDARIAPEPLHRGSGQMIPTARRVAYSAFLMATPRLMEPVYYVEIQTPIDCVTAIYTVLSRRRGHVTSDVPQPGTPAYIVKAFLPVIESFGFETDLRYHTQGQAFCLSVFDHWAIVPGDPLDKAIQLRPLEPAPIQHLAREFMVKTRRRKGMSEDVSGNKFFDEAMMVELAQQTGDLHLQMI</w:t>
            </w:r>
          </w:p>
        </w:tc>
      </w:tr>
      <w:tr w:rsidR="00767530" w:rsidRPr="00E340F8" w14:paraId="3C19064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061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B1E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H96|COQ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78D8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SRAAGFARGLRALALAWLPGWRGRSFALARAAGAPHGGDLQPPACPEPRGRQLSLSAAAVVDSAPRPLQPYLRLMRLDKPIGTWLLYLPCTWSIGLAAEPGCFPDWYMLSLFGTGAILMRGAGCTINDMWDQDYDKKVTRTANRPIAAGDISTFQSFVFLGGQLTLALGVLLCLNYYSIALGAGSLLLVITYPLMKRISYWPQLALGLTFNWGALLGWSAIKGSCDPSVCLPLYFSGVMWTLIYDTIYAHQDKRDDVLIGLKSTALRFGENTKPWLSGFSVAMLGALSLVGVNSGQTAPYYAALGAVGAHLTHQIYTLDIHRPEDCWNKFISNRTLGLIVFLGIVLGNLWKEKKTDKTKKGIENKIEN</w:t>
            </w:r>
          </w:p>
        </w:tc>
      </w:tr>
      <w:tr w:rsidR="00767530" w:rsidRPr="00E340F8" w14:paraId="512ACE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1360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647F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6031|CLP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F9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CGACTCGAAAVRLITSSLASAQRGISGGRIHMSVLGRLGTFETQILQRAPLRSFTETPAYFASKDGISKDGSGDGNKKSASEGSSKKSGSGNSGKGGNQLRCPKCGDLCTHVETFVSSTRFVKCEKCHHFFVVLSEADSKKSIIKEPESAAEAVKLAFQQKPPPPPKKIYNYLDKYVVGQSFAKKVLSVAVYNHYKRIYNNIPANLRQQAEVEKQTSLTPRELEIRRREDEYRFTKLLQIAGISPHGNALGASMQQQVNQQIPQEKRGGEVLDSSHDDIKLEKSNILLLGPTGSGKTLLAQTLAKCLDVPFAICDCTTLTQAGYVGEDIESVIAKLLQDANYNVEKAQQGIVFLDEVDKIGSVPGIHQLRDVGGEGVQQGLLKLLEGTIVNVPEKNSRKLRGETVQVDTTNILFVASGAFNGLDRIISRRKNEKYLGFGTPSNLGKGRRAAAAADLANRSGESNTHQDIEEKDRLLRHVEARDLIEFGMIPEFVGRLPVVVPLHSLDEKTLVQILTEPRNAVIPQYQALFSMDKCELNVTEDALKAIARLALERKTGARGLRSIMEKLLLEPMFEVPNSDIVCVEVDKEVVEGKKEPGYIRAPTKESSEEEYDSGVEEEGWPRQADAANS</w:t>
            </w:r>
          </w:p>
        </w:tc>
      </w:tr>
      <w:tr w:rsidR="00767530" w:rsidRPr="00E340F8" w14:paraId="4C2641F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4DC9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4A34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388|5HT6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C5DF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EPGPVNSSTPAWGPGPPPAPGGSGWVAAALCVVIVLTAAANSLLIVLICTQPALRNTSNFFLVSLFTSDLMVGLVVMPPAMLNALYGRWVLARGLCLLWTAFDVMCCSASILNLCLISLDRYLLILSPLRYKLRMTAPRALALILGAWSLAALASFLPLLLGWHELGKARTPAPGQCRLLASLPFVLVASGVTFFLPSGAICFTYCRILLAARKQAVQVASLTTGTAGQALETLQVPRTPRPGMESADSRRLATKHSRKALKASLTLGILLGMFFVTWLPFFVANIAQAVCDCISPGLFDVLTWLGYCNSTMNPIIYPLFMRDFKRALGRFLPCVHCPPEHRPALPPPPCGPLTAVPDQASACSRCCLCLCRQTQIQTPLQGAPRACSSQPSFCCLERPPGTPRHPPGPPLWSTSLSQTLWSLRYGRIHSVPP</w:t>
            </w:r>
          </w:p>
        </w:tc>
      </w:tr>
      <w:tr w:rsidR="00767530" w:rsidRPr="00E340F8" w14:paraId="483636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BD5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1D7D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2Y0|ABHD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72BF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DVVNMFVIAGGTLAIPILAFVASFLLWPSALIRIYYWYWRRTLGMQVRYAHHEDYQFCYSFRGRPGHKPSILMLHGFSAHKDMWLSVVKFLPKNLHLVCVDMPGHEGTTRSSLDDLSIVGQVKRIHQFVECLKLNKKPFHLIGTSMGGHVAGVYAAYYPSDVCSLSLVCPAGLQYSTDNPFVQRLKELEESAAIQKIPLIPSTPEEMSEMLQLCSYVRFKVPQQILQGLVDVRIPHNSFYRKLFLEIVNEKSRYSLHENMDKIKVPTQIIWGKQDQVLDVSGADILAKSISNSQVEVLENCGHSVVMERPRKTAKLIVDFLASVHNTDNKKLN</w:t>
            </w:r>
          </w:p>
        </w:tc>
      </w:tr>
      <w:tr w:rsidR="00767530" w:rsidRPr="00E340F8" w14:paraId="4E3DB9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244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7621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2177|1433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F0D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RENNVYKAKLAEQAERYDEMVEAMKKVASMDVELTVEERNLLSVAYKNVIGARRASWRIITSIEQKEENKGAEEKLEMIKTYRGQVEKELRDICSDILNVLEKHLIPCATSGESKVFYYKMKGDYHRYLAEFATGSDRKDAAENSLIAYKAASDIAMNDLPPTHPIRLGLALNFSVFYYEILNSPDRACRLAKAAFDDAIAELDTLSEESYKDSTLIMQLLRDNLTLWTSDMQAEEVDPNAGDGEPKEQIQDVEDQDVS</w:t>
            </w:r>
          </w:p>
        </w:tc>
      </w:tr>
      <w:tr w:rsidR="00767530" w:rsidRPr="00E340F8" w14:paraId="5C445A4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FD47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B0D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0428|2AD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B7A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IKSKMLSRGKSQDTQKSSKKKESKKSNSHDSSKAPKESPSTDPNGSVIGAQNDFLTVPKHSGKKVPIDTTPTPRDEILLENVRTVRKQRSSLYHISENRNLVRLPSFTDVPVNKWHSLALEKLEQCCVVFDFNDPSTDLYGKEVKREALQDLIDLISVRKEAIDESLYPSIVHMFAVNVFRPLPPPSNPPGEIMDLEEDEPALEVAWPHLHLVYDFFLRFFESPSLNTSVAKVYINQKFIRKLLVLFDSEDPRERDFLKTTLHRIYGKFLSLRAFIRRSINNLFLQFVYENEQFNGIAELLEILGSIINGFALPLKEEHKIFLSRVLIPLHKAKSLPLYYPQIAYGIVQFVEKDSSVTEEVVLGLLRYWPKVNSSKEVLFLNEIEDIIEVMEPSEFLKIQVPLFHKLATSISSQNFQVAERALYFFNNDYFVHLVEENVDIILPIIYPALFEISKSHWNRVIHSMVCNVLKLFMDINPSLFDEVDAEYSESRRKKEDEEIIREERWTILENIAKENAMKLKSQNPTTVHSTTERLKKLSLDYTNG</w:t>
            </w:r>
          </w:p>
        </w:tc>
      </w:tr>
      <w:tr w:rsidR="00767530" w:rsidRPr="00E340F8" w14:paraId="7D8933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8D8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AA27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TP8|ACBP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C94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AQLAQSVILGLIFSYLLAKLISIVVTFKEDNLSLTRHPEESQLEIKPEGVDSRRLDSSCGGFGGEADSLVAEQGSSRSDSVAGDDSEEDDDWEGVESTELDEAFSAATLFVTTAAADRLSQKVPSDVQQQLYGLYKIATEGPCTAPQPSALKMTARAKWQAWQKLGAMPPEEAMEKYIEIVTQLYPTWLDGGVKAGSRGGDDAASNSRGTMGPVFSSLVYDEESENELKIDAIHGFAREGEVENLLKSIESGIPVNARDSEGRTPLHWAIDRGHLNIAKVLVDKNADVNAKDNEGQTPLHYAVVCDREAIAEFLVKQNANTAAKDEDGNSPLDLCESDWPWIRDSAKQAD</w:t>
            </w:r>
          </w:p>
        </w:tc>
      </w:tr>
      <w:tr w:rsidR="00767530" w:rsidRPr="00E340F8" w14:paraId="1E301D1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7679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E60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3R1|A36D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8BA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TLTCQQFIALILLGTLVPSESFLCKHCFRKNLEKVHESFRDILSPPIFGVNPQPLIEVQQPKVTPKPESSQVIHVHQPQVILKPIYYPKVDTISTKNQIGIHGPYSQYPSLLPSANLLGIPNQQLINAQDVLSDKDQKQTQVQNNNLHIRFGVSALREGRNNPSLETISRDKVDKISPALQLQLLRYADSQSQSQTQSQSASQSESNASSQFQAQEQSNRLLENPPVSESQSQSESQSQSESQKQSQSQSQRQQQIQTQLQILRQLQQKSNEQSAAQSASQIQSQRQSDSQSNLQLQEQSQSQSEQGKPIQSQIQILQGLQQKELDDKSASQSQSESKTRQEQQKQLNLQQLEELSSSLSQSRLGLGQQIQSQLQKNQLDKQFASQFQSQSKSQLEQQMQLQLQSLRQLQQKQLDEQSASQSQPQSQVAQQIQSHLQLLRLLQSRLKTQSALKSDLEQQILLQLKKLTEVQQKQLAEQPTLRPSSKSQSPGQLEQQILLQLQNLLQFQQNQLKSDTQTQSQLQESKSNSLSQSQSQSQEQLQLQRDQNLRQLEQIKLEMQNIRELLQKGKSELQTQSDSQRRIHELYQNILQLNKEKLSYQLKQLKLKELEDQKKSQAEISKGSNPSNLFIIGQLPSEGKPAPGNQGPSIEPKLVPQPGSLDKLPSGGGLIGKPASTGLYILSPDFNDLSDYRDQFRLQQELKKHQNILSLLQRRQNDIKKQQNAQLLLGQQQKEQQAQESINKQQSSSAGSSSQTKLQQDIQSTGAQGSQQGLQAGSTGLQTSSLQGTESSASQSAALQRLKEQEQLRIQTENDQKTSSSSSHSNSQNSQSSSSQSSQASQSEAQRQEAGNRNTLLLDQSSSKTQSESKSESSSQSSSHSSSQSTSNSSSNVQSKLQGESQALLNNLSG</w:t>
            </w:r>
          </w:p>
        </w:tc>
      </w:tr>
      <w:tr w:rsidR="00767530" w:rsidRPr="00E340F8" w14:paraId="7FF9268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D83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7B9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8510|1433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BF24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REQLLQRARLAEQAERYDDMASAMKAVTELNEPLSNEDRNLLSVAYKNVVGARRSSWRVISSIEQKTMADGNEKKLEKVKAYREKIEKELETVCNDVLALLDKFLIKNCNDFQYESKVFYLKMKGDYYRYLAEVASGEKKNSVVEASEAAYKEAFEISKEHMQPTHPIRLGLALNFSVFYYEIQNAPEQACLLAKQAFDDAIAELDTLNEDSYKDSTLIMQLLRDNLTLWTSDQQDEEAGEGN</w:t>
            </w:r>
          </w:p>
        </w:tc>
      </w:tr>
      <w:tr w:rsidR="00767530" w:rsidRPr="00E340F8" w14:paraId="2C2C62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475E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F50E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KK7|ACE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5F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VGTPKSAEQIQQEWDTNPRWKDVTRTYSAEDVVALQGSVVEEHTLARRGAEVLWEQLHDLEWVNALGALTGNMAVQQVRAGLKAIYLSGWQVAGDANLSGHTYPDQSLYPANSVPQVVRRINNALQRADQIAKIEGDTSVENWLAPIVADGEAGFGGALNVYELQKALIAAGVAGSHWEDQLASEKKCGHLGGKVLIPTQQHIRTLTSARLAADVADVPTVVIARTDAEAATLITSDVDERDQPFITGERTREGFYRTKNGIEPCIARAKAYAPFADLIWMETGTPDLEAARQFSEAVKAEYPDQMLAYNCSPSFNWKKHLDDATIAKFQKELAAMGFKFQFITLAGFHALNYSMFDLAYGYAQNQMSAYVELQEREFAAEERGYTATKHQREVGAGYFDRIATTVDPNSSTTALTGSTEEGQFH</w:t>
            </w:r>
          </w:p>
        </w:tc>
      </w:tr>
      <w:tr w:rsidR="00767530" w:rsidRPr="00E340F8" w14:paraId="106841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DB8C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B21C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098|5HT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0C7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WVQQALLALLLPTLLAQGEARRSRNTTRPALLRLSDYLLTNYRKGVRPVRDWRKPTTVSIDVIVYAILNVDEKNQVLTTYIWYRQYWTDEFLQWNPEDFDNITKLSIPTDSIWVPDILINEFVDVGKSPNIPYVYIRHQGEVQNYKPLQVVTACSLDIYNFPFDVQNCSLTFTSWLHTIQDINISLWRLPEKVKSDRSVFMNQGEWELLGVLPYFREFSMESSNYYAEMKFYVVIRRRPLFYVVSLLLPSIFLMVMDIVGFYLPPNSGERVSFKITLLLGYSVFLIIVSDTLPATAIGTPLIGVYFVVCMALLVISLAETIFIVRLVHKQDLQQPVPAWLRHLVLERIAWLLCLREQSTSQRPPATSQATKTDDCSAMGNHCSHMGGPQDFEKSPRDRCSPPPPPREASLAVCGLLQELSSIRQFLEKRDEIREVARDWLRVGSVLDKLLFHIYLLAVLAYSITLVMLWSIWQYA</w:t>
            </w:r>
          </w:p>
        </w:tc>
      </w:tr>
      <w:tr w:rsidR="00767530" w:rsidRPr="00E340F8" w14:paraId="21DEF74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9768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94BF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305|5HT7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732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DVNSSGRPDLYGHLRSLILPEVGRGLQDLSPDGGAHPVVSSWMPHLLSGFLEVTASPAPTWDAPPDNVSGCGEQINYGRVEKVVIGSILTLITLLTIAGNCLVVISVCFVKKLRQPSNYLIVSLALADLSVAVAVMPFVSVTDLIGGKWIFGHFFCNVFIAMDVMCCTASIMTLCVISIDRYLGITRPLTYPVRQNGKCMAKMILSVWLLSASITLPPLFGWAQNVNDDKVCLISQDFGYTIYSTAVAFYIPMSVMLFMYYQIYKAARKSAAKHKFPGFPRVQPESVISLNGVVKLQKEVEECANLSRLLKHERKNISIFKREQKAATTLGIIVGAFTVCWLPFFLLSTARPFICGTSCSCIPLWVERTCLWLGYANSLINPFIYAFFNRDLRTTYRSLLQCQYRNINRKLSAAGMHEALKLAERPERSEFVLQNSDHCGKKGHDT</w:t>
            </w:r>
          </w:p>
        </w:tc>
      </w:tr>
      <w:tr w:rsidR="00767530" w:rsidRPr="00E340F8" w14:paraId="7F1441F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C16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F89C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04|ACON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8D4E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YSLLVSRLQKALGARQYHVASVLCQRAKVAMSHFEPNEYIRYDLLEKNINIVRKRLNRPLTLSEKIVYGHLDDPANQEIERGKTYLRLRPDRVAMQDATAQMAMLQFISSGLPKVAVPSTIHCDHLIEAQLGGEKDLRRAKDINQEVYNFLATAGAKYGVGFWRPGSGIIHQIILENYAYPGVLLIGTDSHTPNGGGLGGICIGVGGADAVDVMAGIPWELKCPKVIGVKLTGSLSGWTSPKDVILKVAGILTVKGGTGAIVEYHGPGVDSISCTGMATICNMGAEIGATTSVFPYNHRMKKYLSKTGRADIANLADEFKDHLVPDSGCHYDQLIEINLSELKPHINGPFTPDLAHPVAEVGSVAEKEGWPLDIRVGLIGSCTNSSYEDMGRSAAVAKQALAHGLQCKSQFTITPGSEQIRATIERDGYAQILRDVGGIVLANACGPCIGQWDRKDIKKGEKNTIVTSYNRNFTGRNDANPETHAFVTSPEIVTALAIAGTLKFNPETDFLTGKDGKKFKLEAPDADELPRAEFDPGQDTYQHPPKDSSGQQVDVSPTSQRLQLLEPFDKWDGRDLEDLQILIKVKGKCTTDHISAAGPWLKFRGHLDNISNNLLIGAINVENGKANSVRNAVTQEFGPVPDTARYYKKHGIRWVVIGDENYGEGSSREHAALEPRHLGGRAIITKSFARIHETNLKKQGLLPLTFADPADYNKIHPVDKLTIKGLKDFAPGKPLTCIIKHPNGTQETILLNHTFNETQIEWFRAGSALNRMKELQK</w:t>
            </w:r>
          </w:p>
        </w:tc>
      </w:tr>
      <w:tr w:rsidR="00767530" w:rsidRPr="00E340F8" w14:paraId="5D9F54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33B5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3BE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221|AAT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428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SFFAQVPQAPPVLVFKLIADFRDDPDPRKVNLGVGAYRTDDSQPWVLPVVRKVEQKIANDHSLNHEYLPILGLAEFRSCASQLVLGDNSPALRENRVGGVQSLGGTGALRIGADFLGRWYNGTDNKNTPVYVSSPTWENHNGVFSAAGFKDIRSYRYWDAEKRGLDLQGFLNDLENAPEFSIFVLHACAHNPTGTDPTEEEWKQIAAVMKRRFLFPFFDSAYQGFASGDLEKDAWAIRYFVSEGFELFCAQSFSKNFGLYNERVGNLTVVGKEHDSVLRVLSQMEKIVRITWSNPPAQGARIVATTLSNPELFKEWKGNVKTMADRILTMRSELRARLEALKTPGTWSHITEQIGMFSFTGLNPKQVEYLVNEKHIYLMPSGRINMCGLTTKNLDYVATSINEAVTKFQ</w:t>
            </w:r>
          </w:p>
        </w:tc>
      </w:tr>
      <w:tr w:rsidR="00767530" w:rsidRPr="00E340F8" w14:paraId="229517D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7E33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7E0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592|AMH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34E0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TLGLWTLLPAAAQVSPNRRTCVFFEAPGVRGSTKTLGEMVDAGPGPPKGIRCLYSHCCFGIWNLTHGRAQVEMQGCRDSDEPGCESLHCDPVPRAHPNPSSTLFTCSCGTDFCNANYSHLPPSGNQGAPGPQEPQATPGGPVWMALLLLGMFLVLLLSSIILALLQRKACRVQGGSDPEPGSGGDCSEELPELAELRFSQVIQEGGHAVVWAGRLQGEMVAIKAFPPRAVAQFRAERAVYQLLGLQHDHIVRFITAGQGGPGPLPSGPLLVLELYPKGSLCHYLTQYTSDWGSSLRMALSLAEGLAFLHEERWQDGQYKPGIAHRDLSSQNVLIREDRSCAIGDLGLALVLPGLAQPPALAPTQPRGPAAILEAGTQRYMAPELLDKTLDLQDWGTALQRADVYSLALLLWEILSRCSDLRPDHRPPPFQLAYEAELGSNPSACELWALAVEERKRPNIPSTWSCSATDPRGLRELLEDCWDADPEARLTAECVQQRLAALAYPHGASSFPESPQGCPENCLSAPASAVFPCRPQQSSCLLSVQQGPGSRSPDPVGDTVQVYVNE</w:t>
            </w:r>
          </w:p>
        </w:tc>
      </w:tr>
      <w:tr w:rsidR="00767530" w:rsidRPr="00E340F8" w14:paraId="08E1F4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C16E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AC75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639|8OD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8C3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WSNQITRRLGERVQGFMSGISPQQMGEPEGSWSGKNPGTMGASRLYTLVLVLQPQRVLLGMKKRGFGAGRWNGFGGKVQEGETIEDGARRELQEESGLTVDALHKVGQIVFEFVGEPELMDVHVFCTDSIQGTPVESDEMRPCWFQLDQIPFKDMWPDDSYWFPLLLQKKKFHGYFKFQGQDTILDYTLREVDTV</w:t>
            </w:r>
          </w:p>
        </w:tc>
      </w:tr>
      <w:tr w:rsidR="00767530" w:rsidRPr="00E340F8" w14:paraId="5ADA08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6AC0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58A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71|ACV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6788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DGVMILPVLIMIALPSPSMEDEKPKVNPKLYMCVCEGLSCGNEDHCEGQQCFSSLSINDGFHVYQKGCFQVYEQGKMTCKTPPSPGQAVECCQGDWCNRNITAQLPTKGKSFPGTQNFHLEVGLIILSVVFAVCLLACLLGVALRKFKRRNQERLNPRDVEYGTIEGLITTNVGDSTLADLLDHSCTSGSGSGLPFLVQRTVARQITLLECVGKGRYGEVWRGSWQGENVAVKIFSSRDEKSWFRETELYNTVMLRHENILGFIASDMTSRHSSTQLWLITHYHEMGSLYDYLQLTTLDTVSCLRIVLSIASGLAHLHIEIFGTQGKPAIAHRDLKSKNILVKKNGQCCIADLGLAVMHSQSTNQLDVGNNPRVGTKRYMAPEVLDETIQVDCFDSYKRVDIWAFGLVLWEVARRMVSNGIVEDYKPPFYDVVPNDPSFEDMRKVVCVDQQRPNIPNRWFSDPTLTSLAKLMKECWYQNPSARLTALRIKKTLTKIDNSLDKLKTDC</w:t>
            </w:r>
          </w:p>
        </w:tc>
      </w:tr>
      <w:tr w:rsidR="00767530" w:rsidRPr="00E340F8" w14:paraId="2DC52F9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83F0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E45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731|AMD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DFD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FRSLLVLLLVFPSGCVGFRSPLSVFKRFKETTRSFSNECLGTTRPVIPIDSSDFALDIRMPGVTPKQSDTYFCMSVRLPMDEEAFVIDFKPRASMDTVHHMLLFGCNMPASTGNYWFCDEGTCTDKANILYAWARNAPPTRLPKGVGFRVGGETGSKYFVLQVHYGDISAFRDNHKDCSGVSLHLTRLPQPLIAGMYLMMSVDTVIPPGGKVVNSDISCHYKKYPMHVFAYRVHTHHLGKVVSGYRVRNGQWTLIGRQSPQLPQAFYPVEHPVDVSFGDILAARCVFTGEGRTEVTHIGGTSSDEMCNLYIMYYMEAKHAVSFMTCTQNVAPDIFRTIPPEANIPIPVKSDMVMMHGHHKETENKDKTSLLQQPKREEEGVLEQGDFYSLLSKLLGEREDVVHVHKYNPTEKAESESDLVAEIANVVQKKDLGRSDTRESAEQERGNAILVRDRIHKFHRLVSTLRPAESRVLSLQQPLPGEGTWEPEHTGDFHVEEALDWPGVYLLPGQVSGVALDPQNNLVIFHRGDHVWDGNSFDSKFVYQQRGLGPIEEDTILVIDPNNAAVLQSSGKNLFYLPHGLSIDKDGNYWVTDVALHQVFKLDPKSKEGPLLTLGRSMQPGSDQNHFCQPTDVAVDPDTGTIYVSDGYCNSRLVQFSPSGKFITQWGEASLESSPKPGQFRVPHSLALVPPLGQLCVADRENGRIQCFKTDTKEFVREIKHPSFGRNVFAISYIPGLLFAVNGKPYFEDQEPVQGFVMNFSSGEIIDVFKPVRKHFDMPHDIAASEDGTVYVGDAHTNTVWKFTSTEKMEHRSVKKAGIEVQEIKESEAVVETKMENKPASSELQKIQEKQKLVKEPGSGVPAVLITTLLVIPVVVLLAIALFIRWKKSRAFGDSERKLEASSGRVLGRLRGKGGGGLNLGNFFASRKGYSRKGFDRLSTEGSDQEKDEDASESEEEYSAPPPAPAPSS</w:t>
            </w:r>
          </w:p>
        </w:tc>
      </w:tr>
      <w:tr w:rsidR="00767530" w:rsidRPr="00E340F8" w14:paraId="3DE529C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BF2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8325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PS07|2SS_FAGE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2CF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FIILATATLLIAATQATYPRDEGFDLGETQMSSKCMRQVKMNEPHLKKCNRYIAMDILDDKYAEALSRVEGEGCKSEESCMRGCCVAMKEMDDECVCEWMKMMVENQKGRIGERLIKEGVRDLKELPSKCGLSELECGSRGNRYFV</w:t>
            </w:r>
          </w:p>
        </w:tc>
      </w:tr>
      <w:tr w:rsidR="00767530" w:rsidRPr="00E340F8" w14:paraId="414888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81AB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8D67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1852|AKH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C395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KPSFTVSPPNSNPIRFGSFPPQCFLRVPKPRRLILPRFRKTTGGGGGLIRCELPDFHLSATATTVSGVSTVNLVDQVQIPKGEMWSVHKFGGTCVGNSQRIRNVAEVIINDNSERKLVVVSAMSKVTDMMYDLIRKAQSRDDSYLSALEAVLEKHRLTARDLLDGDDLASFLSHLHNDISNLKAMLRAIYIAGHASESFSDFVAGHGELWSAQMLSYVVRKTGLECKWMDTRDVLIVNPTSSNQVDPDFGESEKRLDKWFSLNPSKIIIATGFIASTPQNIPTTLKRDGSDFSAAIMGALLRARQVTIWTDVDGVYSADPRKVNEAVILQTLSYQEAWEMSYFGANVLHPRTIIPVMRYNIPIVIRNIFNLSAPGTIICQPPEDDYDLKLTTPVKGFATIDNLALINVEGTGMAGVPGTASDIFGCVKDVGANVIMISQASSEHSVCFAVPEKEVNAVSEALRSRFSEALQAGRLSQIEVIPNCSILAAVGQKMASTPGVSCTLFSALAKANINVRAISQGCSEYNVTVVIKREDSVKALRAVHSRFFLSRTTLAMGIVGPGLIGATLLDQLRDQAAVLKQEFNIDLRVLGITGSKKMLLSDIGIDLSRWRELLNEKGTEADLDKFTQQVHGNHFIPNSVVVDCTADSAIASRYYDWLRKGIHVITPNKKANSGPLDQYLKLRDLQRKSYTHYFYEATVGAGLPIISTLRGLLETGDKILRIEGICSGTLSYLFNNFVGDRSFSEVVTEAKNAGFTEPDPRDDLSGTDVARKVIILARESGLKLDLADLPIRSLVPEPLKGCTSVEEFMEKLPQYDGDLAKERLDAENSGEVLRYVGVVDAVNQKGTVELRRYKKEHPFAQLAGSDNIIAFTTTRYKDHPLIVRGPGAGAQVTAGGIFSDILRLASYLGAPS</w:t>
            </w:r>
          </w:p>
        </w:tc>
      </w:tr>
      <w:tr w:rsidR="00767530" w:rsidRPr="00E340F8" w14:paraId="3C92D84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B16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1F08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9L9|ACOT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9D9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LILEPPGRCCWNEPVRIAVRGLAPEQRVTLRASLRDEKGALFRAHARYCADARGELDLERAPALGGSFAGLEPMGLLWALEPEKPFWRFLKRDVQIPFVVELEVLDGHDPEPGRLLCQAQHERHFLPPGVRRQSVRAGRVRATLFLPPGPGPFPGIIDIFGIGGGLLEYRASLLAGHGFATLALAYYNFEDLPNNMDNISLEYFEEAVCYMLQHPQVKGPGIGLLGISLGADICLSMASFLKNVSATVSINGSGISGNTAINYKHSSIPPLGYDLRRIKVAFSGLVDIVDIRNALVGGYKNPSMIPIEKAQGPILLIVGQDDHNWRSELYAQTVSERLQAHGKEKPQIICYPGTGHYIEPPYFPLCPASLHRLLNKHVIWGGEPRAHSKAQEDAWKQILAFFCKHLGGTQKTAVPKL</w:t>
            </w:r>
          </w:p>
        </w:tc>
      </w:tr>
      <w:tr w:rsidR="00767530" w:rsidRPr="00E340F8" w14:paraId="7FD9FD0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EF3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4D97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645|AAPK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AD9F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LSSWRKMATAEKQKHDGRVKIGHYILGDTLGVGTFGKVKVGKHELTGHKVAVKILNRQKIRSLDVVGKIRREIQNLKLFRHPHIIKLYQVISTPSDIFMVMEYVSGGELFDYICKNGRLDEKESRRLFQQILSGVDYCHRHMVVHRDLKPENVLLDAHMNAKIADFGLSNMMSDGEFLRTSCGSPNYAAPEVISGRLYAGPEVDIWSSGVILYALLCGTLPFDDDHVPTLFKKICDGIFYTPQYLNPSVISLLKHMLQVDPMKRATIKDIREHEWFKQDLPKYLFPEDPSYSSTMIDDEALKEVCEKFECSEEEVLSCLYNRNHQDPLAVAYHLIIDNRRIMNEAKDFYLATSPPDSFLDDHHLTRPHPERVPFLVAETPRARHTLDELNPQKSKHQGVRKAKWHLGIRSQSRPNDIMAEVCRAIKQLDYEWKVVNPYYLRVRRKNPVTSTFSKMSLQLYQVDSRTYLLDFRSIDDEITEAKSGTATPQRSGSISNYRSCQRSDSDAEAQGKPSEVSLTSSVTSLDSSPVDVAPRPGSHTIEFFEMCANLIKILAQ</w:t>
            </w:r>
          </w:p>
        </w:tc>
      </w:tr>
      <w:tr w:rsidR="00767530" w:rsidRPr="00E340F8" w14:paraId="35810693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CCF4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C8B4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9Q394|AKP1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FF0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SPQQAPLYGDCVVTVLLAEEDKVEDDAIFYLIFSGSTLYHCTSTRKVSSDTLETIAPGHDCCETVKVLLCASREGLPVFVVAEEDFHFVQDEAYDAAQFLATSAGNQQALNFTRFLDRSGPPSRDVNSLDEKVALAFRHLKLPAEWNVLGTDHTLHDGGPRETLMHFAVRLGLLRLTWFLLQKPGGRGALSIHNKEGATPVSLALERGYHELHQLLTEENAGEPDSWSSLSYEIPYGDCSVRHHRELDIYTLTSESESHREPHGDSCTGHISKLMNIQQQLMKTNLKQMDNLMPLMVTAQDSSCVPSVPETDGLFLPCVPEPSDHQHPPFEETKSTLCCQRSPGRMAESSCDLSSMVEEENVICSHKKNKDVGRKGEEAEPASAMDSGSASHQDSCLQSVPDCGVKGREGLPSCGNRNEVTGTNYSGVATCQQPLSSRSSVLQDAMVTEPDACQHSSGRELPDSSSTDVGAPEKAGELEHSLLTPDATTQNNKPQVGEGTKERLENSDSSTTETTAVQVLSEPMEKADITNHVFATSAVGVNTPAEASPALSSEEIPTEKPGMETQERGCEGGTTSDQSSPVLPAAAIENKVLGGQEPDTSIAGFCKTASPLDLTMPGPSSDGMPEQNSESHARPAQSLSGQALLCSTAEAGTPSAEATHQPSTVTSSGRLEECGSGKASLPESTMVQPSTQELCTTLCPEDPQADTVTSDTVKNTQKSVGVCHLCVSDAKNQGNGLKQDTPLTNVLEDVPRLPSVVSQTEKELAPDQVSPPASSFSLASSPESESVTKDDALSLVPSQKEKGTATPQLHRTTACRDGPDGRDLSDTDKVGDGATDPPPSSAVELRTSMGNTSPVGIGGEQEGSSPTATLEVLSDSLLHNVDKAALVSDFTLPEEGVSVVVPESSTALGQDGKDRAMSCSSVKEDVHSSEMSREDQRTPPSGQEIPGLCEKPMSALCAEEKAQQHTPSACLKTETKDIKEVAPQVSLLTEGGAAKSLVPPRTSLSADSKQKASSTEQSGSSLLPSGLPGASEALHCNQPSALDVVVENTQFQGETNACEVSRSAMEDVTVADASPATAEPRKKDASHCIKDIPISELLNQEKQMTPSLPEAFLDKGVTDLQEVITPEIEPLDCKRETLEGTDLNCATSNSKETPIEKPMQPLARDLPTETGLSVINNNVPQADMKQVAQASIPAEESNATTVSTQAADVPTRADSIEETATRIVEAVIRQVRASNALMAKVETQNPSLSSPETKQLENAYTESACAFLPGETPQIEKTHEDTTGQCGAETEEPEKIILPESAPGKQGKMPDTRTGDEVDLLSRISAASEEEAVGNGAATPKMKQGPGTQAINRESWCAIEPCPEAASLLASKQSSECRSFIDVGLGTECASKEGMLQRVSGSESDLFHSPSDEMDSIIFPKPEEEQLLCDTTGSSSSTDDTASLDRHSSHGSDVSLPQTSKLNRSRNHQSANGFFSPGVEAPESRESESEPAGSGEMEEEEMDSITEVPANCSFLRSSMRSLSPFRRHSWGPGKNAASDAEMNQRSSMRALGHVVRRPPIHRRSFSLEGLTGGGVGNKPSSSLEMSSANSSELRNPFGGEEQRNSLMSLSEEHLEPDQRQHHRMFDQQTCYRSKQQGFNYCTSAISSPLTKSISLMTISHPGLDSSRPFHSTSANLTESITEENCNFLPPSPSKKNFEEKSGTKVSRTFSYIRNKMSSSKKSKEKEKEKDKIKEKEKDSKEKEKDKKTLNGHTFSPIPIVGPISCSQCMKPFTNKDAYTCAGCGAFVHKGCRENLASCAKVKMKQPKGSLQAHDTSSLPTVIMRNKSSQPKERPRSAVLLADEATAAPMFTNRRSQQSVSLSKSVSIQNITGVGNDENMSNTWKFLSHSTDSLNKICKVNESTESLTDEGVGTDMNEGQLMGDFESDSKQLEAESWSRTVDSKFLKQQKKDVVKRQEVIYELMQTELHHIRTLKIMSDVYSRGMMTDLLFEQQMVEKLFPCLDELISIHSQFFQRILERKKESLVDKSEKNFLIKRIGDVLVSQFSGESAERLKKTYGKFCGQHNQSVNYFKDLYTKDKRFQAFVKKKMSSSVVRRLGIPECILLVTQRITKYPVLFQRILQCTKDNEVEQEDLTQSLSLVKDVIGAVDSKVASYEKKVRLGEIYTKTDSKSIMRMKSGQMFAKEDLRRKKLVRDGSVFLKSTTGRLKEVQAVLLTDILVFLQEKDQKYVFASLDHKSTVISLKKLIVREVAHEEKGLFLISMGVKDPEMVEVHASSREERNSWIQIIQDTINSLNRDEDEGIPSENEEEKKLLDTKARELKEQLQQKDQQILLLLEEKEMIFRDMTECSTPLPEDCSPTHSPRVLFRSNTEEALKGGPLMKSAINEVEILQSLVSGSLGGTLGQSISSPVEQEVMAAPISLPRRAETFGGFDCHQMNASKGGEKEEGDDGQDLRRTESDSGLKKGGNGNLVFMLKRNSEQVVQSIVHLHELLSMLQGVVLQQDSYIEDQKLVLTEKVLTRSASRPSSLIEQEKQRSLEKQRQDLANLQKQQAQHLEEKRRREREWEAREQELRDREAKLAEREETVRRRQQDLERDREELQQKKGTYQCDLERLRAAQKQLEREQEQLRRDTERLSQRQMDQNLCQVSNKHGRLMRIPSFLPNSDEFSSPSAPSVTKSGSLDSELSVSPKRNSISRTQKDKGPFHILGSASQTKVPEGQSQAPSSTSTSTRLFGLSKPKEKKEKKKKSKGSRTQPGDGPASEVPAEGEEIFC</w:t>
            </w:r>
          </w:p>
        </w:tc>
      </w:tr>
      <w:tr w:rsidR="00767530" w:rsidRPr="00E340F8" w14:paraId="5D10DE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E5F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D5D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390|ACHB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ADF8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HSNSMALFSFSLLWLCSGVLGTDTEERLVEHLLDPSRYNKLIRPATNGSELVTVQLMVSLAQLISVHEREQIMTTNVWLTQEWEDYRLTWKPEDFDNMKKVRLPSKHIWLPDVVLYNNADGMYEVSFYSNAVVSYDGSIFWLPPAIYKSACKIEVKHFPFDQQNCTMKFRSWTYDRTEIDLVLKSDVASLDDFTPSGEWDIIALPGRRNENPDDSTYVDITYDFIIRRKPLFYTINLIIPCVLITSLAILVFYLPSDCGEKMTLCISVLLALTVFLLLISKIVPPTSLDVPLVGKYLMFTMVLVTFSIVTSVCVLNVHHRSPTTHTMAPWVKVVFLEKLPTLLFLQQPRHRCARQRLRLRRRQREREGAGALFFREGPAADPCTCFVNPASVQGLAGAFRAEPTAAGPGRSVGPCSCGLREAVDGVRFIADHMRSEDDDQSVREDWKYVAMVIDRLFLWIFVFVCVFGTVGMFLQPLFQNYTATTFLHPDHSAPSSK</w:t>
            </w:r>
          </w:p>
        </w:tc>
      </w:tr>
      <w:tr w:rsidR="00767530" w:rsidRPr="00E340F8" w14:paraId="27BAC63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38FE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7C20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70|AMB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65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KIPLFKMKDLILILCLLEMSFAVPFFPQQSGTPGMASLSLETMRQLGSLQRLNTLSQYSRYGFGKSFNSLWMHGLLPPHSSLPWMRPREHETQQYEYSLPVHPPPLPSQPSLKPQQPGLKPFLQSAAATTNQATALKEALQPPIHLGHLPLQEGELPLVQQQVAPSDKPPKPELPGVDFADPQGPSLPGMDFPDPQGPSLPGLDFADPQGSTIFQIARLISHGPMPQNKQSPLYPGMLYVPFGANQLNAPARLGIMSSEEVAGGREDPMAYGAMFPGFGGMRPGFEGMPHNPAMGGDFTLEFDSPVAATKGPENEEGGAQGSPMPEANPDNLENPAFLTELEPAPHAGLLALPKDDIPGLPRSPSGKMKGLPSVTPAAADPLMTPELADVYRTYDADMTTSVDFQEEATMDTTMAPNSLQTSMPGNKAQEPEMMHDAWHFQEP</w:t>
            </w:r>
          </w:p>
        </w:tc>
      </w:tr>
      <w:tr w:rsidR="00767530" w:rsidRPr="00E340F8" w14:paraId="1C6F088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5248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4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B621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91|ACT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3550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QIEPGVQYNYVYDEDEYMIQEEEWDRDLLLDPAWEKQQRKTFTAWCNSHLRKAGTQIENIEEDFRNGLKLMLLLEVISGERLPKPDRGKMRFHKIANVNKALDYIASKGVKLVSIGAEEIVDGNVKMTLGMIWTIILRFAIQDISVEETSAKEGLLLWCQRKTAPYRNVNIQNFHTSWKDGLGLCALIHRHRPDLIDYSKLNKDDPIGNINLAMEIAEKHLDIPKMLDAEDIVNTPKPDERAIMTYVSCFYHAFAGAEQAETAANRICKVLAVNQENERLMEEYERLASELLEWIRRTIPWLENRTPEKTMQAMQKKLEDFRDYRRKHKPPKVQEKCQLEINFNTLQTKLRISNRPAFMPSEGKMVSDIAGAWQRLEQAEKGYEEWLLNEIRRLERLEHLAEKFRQKASTHETWAYGKEQILLQKDYESASLTEVRALLRKHEAFESDLAAHQDRVEQIAAIAQELNELDYHDAVNVNDRCQKICDQWDRLGTLTQKRREALERTEKLLETIDQLHLEFAKRAAPFNNWMEGAMEDLQDMFIVHSIEEIQSLITAHEQFKATLPEADGERQSILAIQNEVEKVIQSYSIRISSSNPYSTVTMDELRNKWDKVKQLVPVRDQSLQEELARQHANERLRRQFAAQANAIGPWIQNKMEEIARSSIQITGALEDQMNQLKQYEHNIINYKNNIDKLEGDHQLIQEALVFDNKHTNYTMEHIRVGWELLLTTIARTINEVETQILTRDAKGITQEQMNEFRASFNHFDRRKNGLMDHEDFRACLISMGYDLGEAEFARIMTLVDPNGQGTVTFQSFIDFMTRETADTDTAEQVIASFRILASDKPYILAEELRRELPPDQAQYCIKRMPPYSGPGSVPGALDYTAFSSALYGESDL</w:t>
            </w:r>
          </w:p>
        </w:tc>
      </w:tr>
      <w:tr w:rsidR="00767530" w:rsidRPr="00E340F8" w14:paraId="64DF31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A677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3262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V5|AMF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0333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LFLERFPWPSLRTYTGLSGLALLGTIISAYRALSQPEAGPGEPDQLTASLQPEPPAPARPSAGGPRARDVAQYLLSDSLFVWVLVNTACCVLMLVAKLIQCIVFGPLRVSERQHLKDKFWNFIFYKFIFIFGVLNVQTVEEVVMWCLWFAGLVFLHLMVQLCKDRFEYLSFSPTTPMSSHGRVLSLLVAMLLSCCGLAAVCSITGYTHGMHTLAFMAAESLLVTVRTAHVILRYVIHLWDLNHEGTWEGKGTYVYYTDFVMELTLLSLDLMHHIHMLLFGNIWLSMASLVIFMQLRYLFHEVQRRIRRHKNYLRVVGNMEARFAVATPEELAVNNDDCAICWDSMQAARKLPCGHLFHNSCLRSWLEQDTSCPTCRMSLNIADNNRVREEHQGENLDENLVPVAAAEGRPRLNQHNHFFHFDGSRIASWLPSFSVEVMHTTNILGITQASNSQLNAMAHQIQEMFPQVPYHLVLQDLQLTRSVEITTDNILEGRIQVPFPTQRSDSIRPALNSPVERPSSDQEEGETSAQTERVPLDLSPRLEETLDFGEVEVEPSEVEDFEARGSRFSKSADERQRMLVQRKDELLQQARKRFLNKSSEDDAASESFLPSEGASSDPVTLRRRMLAAAAERRLQKQQTS</w:t>
            </w:r>
          </w:p>
        </w:tc>
      </w:tr>
      <w:tr w:rsidR="00767530" w:rsidRPr="00E340F8" w14:paraId="1950414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8928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74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LR1|ABD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3EC6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RTEPVTLEHERCAASGSSSSGSAAAALDADCSLKQNLRLAGKGTAEPHSASDAGMKRALGRRKSLWFRLRKILLCVLGFYIAIPFLVKLCPGIQAKLIFLNFVRVPYFIDLKKPQDQGLNHTCNYYLQPEDDVTIGVWHTIPSVWWKNAQGKDQMWYEDALASNHAIILYLHGNAGTRGGDHRVELYKVLSSLGYHVVTFDYRGWGDSVGTPSERGMTYDALHVFDWIKARSGDNPVYIWGHSLGTGVATNLVRRLCERETPPDALILESPFTNIREEAKSHPFSVIYRYFPGFDWFFLDPITSSGIKFANDENMKHISCPLLILHAEDDPVVPFHLGRKLYNIAAPSRSFRDFKVQFIPFHSDLGYRHKYIYKSPELPRILREFLGKSEPERQH</w:t>
            </w:r>
          </w:p>
        </w:tc>
      </w:tr>
      <w:tr w:rsidR="00767530" w:rsidRPr="00E340F8" w14:paraId="5DF0355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E54B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9375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314|AKT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209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VAIVKEGWLHKRGEYIKTWRPRYFLLKNDGTFIGYKERPQDLEQRESPLNNFSVAQCQLMKTERPRPNTFIIRCLQWTTVIERTFHVETPEEREEWTTAIQTVADGLKRQEEETMDFRSGSPGENSGAEEMEVSLAKPKHRVTMNDFEYLKLLGKGTFGKVILVKEKATGRYYAMKILKKEVIVAKDEVAHTLTENRVLQNSRHPFLTALKYSFQTHDRLCFVMEYANGGELFFHLSRERVFSEDRARFYGAEIVSALDYLHSEKEVVYRDLKLENLMLDKDGHIKITDFGLCKEGIKDGATMKTFCGTPEYLAPEVLEDNDYGRAVDWWGLGVVMYEMMCGRLPFYNQDHEKLFELILMEEIRFPRTLSPEAKSLLSGLLKKDPKQRLGGGSEDAKEIMQHRFFASIVWQDVYEKKLSPPFKPQVTSETDTRYFDEEFTAQMITITPPDQDDSMEGVDSERRPHFPQFSYSASATA</w:t>
            </w:r>
          </w:p>
        </w:tc>
      </w:tr>
      <w:tr w:rsidR="00767530" w:rsidRPr="00E340F8" w14:paraId="12FF1E68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3C6E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5F81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N5|ARHG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032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TQSTITDRFPLKKPIRHGSILNRESPTDKKQKVERIASHDFDPTDSSSKKTKSSSEESRSEIYGLVQRCVIIQKDDNGFGLTVSGDNPVFVQSVKEDGAAMRAGVQTGDRIIKVNGTLVTHSNHLEVVKLIKSGSYVALTVQGRPPGSPQIPLADSEVEPSVIGHMSPIMTSPHSPGASGNMERITSPVLMGEENNVVHNQKVEILRKMLQKEQERLQLLQEDYNRTPAQRLLKEIQEAKKHIPQLQEQLSKATGSAQDGAVVTPSRPLGDTLTVSEAETDPGDVLGRTDCSSGDASRPSSDNADSPKSGPKERIYLEENPEKSETIQDTDTQSLVGSPSTRIAPHIIGAEDDDFGTEHEQINGQCSCFQSIELLKSRPAHLAVFLHHVVSQFDPATLLCYLYSDLYKHTNSKETRRIFLEFHQFFLDRSAHLKVSVPDEMSADLEKRRPELIPEDLHRHYIQTMQERVHPEVQRHLEDFRQKRSMGLTLAESELTKLDAERDKDRLTLEKERTCAEQIVAKIEEVLMTAQAVEEDKSSTMQYVILMYMKHLGVKVKEPRNLEHKRGRIGFLPKIKQSMKKDKEGEEKGKRRGFPSILGPPRRPSRHDNSAIGRAMELQKARHPKHLSTPSSVSPEPQDSAKLRQSGLANEGTDAGYLPANSMSSVASGASFSQEGGKENDTGSKQVGETSAPGDTLDGTPRTLNTVFDFPPPPLDQVQEEECEVERVTEHGTPKPFRKFDSVAFGESQSEDEQFENDLETDPPNWQQLVSREVLLGLKPCEIKRQEVINELFYTERAHVRTLKVLDQVFYQRVSREGILSPSELRKIFSNLEDILQLHIGLNEQMKAVRKRNETSVIDQIGEDLLTWFSGPGEEKLKHAAATFCSNQPFALEMIKSRQKKDSRFQTFVQDAESNPLCRRLQLKDIIPTQMQRLTKYPLLLDNIAKYTEWPTEREKVKKAADHCRQILNYVNQAVKEAENKQRLEDYQRRLDTSSLKLSEYPNVEELRNLDLTKRKMIHEGPLVWKVNRDKTIDLYTLLLEDILVLLQKQDDRLVLRCHSKILASTADSKHTFSPVIKLSTVLVRQVATDNKALFVISMSDNGAQIYELVAQTVSEKTVWQDLICRMAASVKEQSTKPIPLPQSTPGEGDNDEEDPSKLKEEQHGISVTGLQSPDRDLGLESTLISSKPQSHSLSTSGKSEVRDLFVAERQFAKEQHTDGTLKEVGEDYQIAIPDSHLPVSEERWALDALRNLGLLKQLLVQQLGLTEKSVQEDWQHFPRYRTASQGPQTDSVIQNSENIKAYHSGEGHMPFRTGTGDIATCYSPRTSTESFAPRDSVGLAPQDSQASNILVMDHMIMTPEMPTMEPEGGLDDSGEHFFDAREAHSDENPSEGDGAVNKEEKDVNLRISGNYLILDGYDPVQESSTDEEVASSLTLQPMTGIPAVESTHQQQHSPQNTHSDGAISPFTPEFLVQQRWGAMEYSCFEIQSPSSCADSQSQIMEYIHKIEADLEHLKKVEESYTILCQRLAGSALTDKHSDKS</w:t>
            </w:r>
          </w:p>
        </w:tc>
      </w:tr>
      <w:tr w:rsidR="00767530" w:rsidRPr="00E340F8" w14:paraId="6C94D0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3E44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C6E4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691|ARGI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405F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RSSASRLLHGQIPCVLTRSVHSVAIVGAPFSRGQKKLGVEYGPAAIREAGLLKRLSRLGCHLKDFGDLSFTNVPQDDPYNNLVVYPRSVGLANQELAEVVSRAVSGGYSCVTMGGDHSLAIGTIIGHARHRPDLCVIWVDAHADINTPLTTVSGNIHGQPLSFLIKELQDKVPQLPGFSWIKPCLSPPNIVYIGLRDVEPPEHFILKNYDIQYFSMREIDRLGIQKVMEQTFDRLIGKRQRPIHLSFDIDAFDPKLAPATGTPVVGGLTYREGVYITEEIHNTGLLSALDLVEVNPHLATSEEEAKATARLAVDVIASSFGQTREGGHIVYDHLPTPSSPHESENEECVRI</w:t>
            </w:r>
          </w:p>
        </w:tc>
      </w:tr>
      <w:tr w:rsidR="00767530" w:rsidRPr="00E340F8" w14:paraId="13EB9E5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065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8AD5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JM3|ARF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20D0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EVSMKGNRGGDNFSSSGFSDPKETRNVSVAGEGQKSNSTRSAAAERALDPEAALYRELWHACAGPLVTVPRQDDRVFYFPQGHIEQVEASTNQAAEQQMPLYDLPSKLLCRVINVDLKAEADTDEVYAQITLLPEANQDENAIEKEAPLPPPPRFQVHSFCKTLTASDTSTHGGFSVLRRHADECLPPLDMSRQPPTQELVAKDLHANEWRFRHIFRGQPRRHLLQSGWSVFVSSKRLVAGDAFIFLRGENGELRVGVRRAMRQQGNVPSSVISSHSMHLGVLATAWHAISTGTMFTVYYKPRTSPSEFIVPFDQYMESVKNNYSIGMRFKMRFEGEEAPEQRFTGTIVGIEESDPTRWPKSKWRSLKVRWDETSSIPRPDRVSPWKVEPALAPPALSPVPMPRPKRPRSNIAPSSPDSSMLTREGTTKANMDPLPASGLSRVLQGQEYSTLRTKHTESVECDAPENSVVWQSSADDDKVDVVSGSRRYGSENWMSSARHEPTYTDLLSGFGTNIDPSHGQRIPFYDHSSSPSMPAKRILSDSEGKFDYLANQWQMIHSGLSLKLHESPKVPAATDASLQGRCNVKYSEYPVLNGLSTENAGGNWPIRPRALNYYEEVVNAQAQAQAREQVTKQPFTIQEETAKSREGNCRLFGIPLTNNMNGTDSTMSQRNNLNDAAGLTQIASPKVQDLSDQSKGSKSTNDHREQGRPFQTNNPHPKDAQTKTNSSRSCTKVHKQGIALGRSVDLSKFQNYEELVAELDRLFEFNGELMAPKKDWLIVYTDEENDMMLVGDDPWQEFCCMVRKIFIYTKEEVRKMNPGTLSCRSEEEAVVGEGSDAKDAKSASNPSLSSAGNS</w:t>
            </w:r>
          </w:p>
        </w:tc>
      </w:tr>
      <w:tr w:rsidR="00767530" w:rsidRPr="00E340F8" w14:paraId="1E99FC3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2608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317B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8VPQ2|ARI4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593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ADEPAYLTVGTDVSAKYRGAFCEAKIKTVKRLVKVKVLLKQDNTTQLVQDDQVKGPLRVGAIVETRTSDGSIQEAIISKLTDASWYTVVFDDGDERTLRRTSLCLKGERHFAESETLDQLPLTNPEHFGTPVIAKKTNRGRRSSLPITEDEKEEESSEEEDEDKRRLNDELLGKVVSVASTAESTGWYPALVVSPSCNDDVTVKKDQCLVRSFIDSKFYSIARKDIKELDILTLPESELCARPGLRRASVFLKGRIVPDNWKMDISEILESSSSDDEECPAEEHEEEKEKEAKKEEEELPEEELDPEERDNFLQQLYKFMEDRGTPINKPPVLGYKDLNLFKLFRLVYHQGGCGNIDSGAVWKQIYMDLGIPILNSAASYNVKTAYRKYLYGFEEYCRSANIQFRTIHHHEPKVKEEKKDFEDSMDEALKEAPEMPLLDVKSEPEENTDSNSESDREDTELKSPRGRRKIVRDANCIKKEIEEEKIEDKFLRDDLENKDAGDDDDDGDPAAKREHELLFGRKSTPKNKEKKIKKPEDSERDSDEEEEKSQEREETESRCDSEGEDEEDDTEPCLTGTKVKVKYGRGKTQKIYEASIKSTEMDDGEILYLVHYYGWNVRYDEWVKADRIIWPLDKGGPKKKQKKKVKNKEDSEKDEKRDEERQKSKRGRPPLKSTFSPNMPYSLSKTSNSEGKSDSCSSDSEADDQLEKSSGGEDLSPDVKEELEKNENAHDDKLDEENPKIVHISKENDRTQAQPSDTLTVEAGDSDQIVHIFGDKVDQVEEFKKQVEKSPKGKGRRSKTKDLSLELIKISPFGQEEAGSEAHGDVHSLEFSSLECKNFSSTEDDIDPYEKEKKLKRKILGQQSPEKKLRLDNGMEMTTGVSQERSDDGAGAEGMKGAHVEQHFETEGEGMPSLTAEPDQGLQELTSEKSDSPAEEEPVHTPLKEEEDAMPLIGPETLVCHEVDLDDLDEKDKTSIEDVVVEGSESNSLASVPPALPPVAQHNFSVASPLTLSQDESRSIKSESDITIEVDSIAEESQEGLCERESANGFEASVASGACSIIAHERESREKGQKRPSDGNSGLIAKKQKRTPKRTSAAAKTEKNGAGQSSDSEDLPAMDSSSNCTPVKRLTLPKSQKLPRSPARTSPHIKDAEKEKHREKHPNSSPRTYKWSFQLNELDNMNSTERISFLQEKLQEIRKYYMSLKSEVATIDRRRKRLKKKDREVSHAGASMSSASSDTGMSPSSSSPPQNVLAVECR</w:t>
            </w:r>
          </w:p>
        </w:tc>
      </w:tr>
      <w:tr w:rsidR="00767530" w:rsidRPr="00E340F8" w14:paraId="5D521B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ECA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4D84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695|APE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F2F9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KRGKKGAVAEDGDELRTEPEAKKSKTAAKKNDKEAAGEGPALYEDPPDQKTSPSGKPATLKICSWNVDGLRAWIKKKGLDWVKEEAPDILCLQETKCSENKLPAELQELPGLSHQYWSAPSDKEGYSGVGLLSRQCPLKVSYGIGDEEHDQEGRVIVAEFDSFVLVTAYVPNAGRGLVRLEYRQRWDEAFRKFLKGLASRKPLVLCGDLNVAHEEIDLRNPKGNKKNAGFTPQERQGFGELLQAVPLADSFRHLYPNTPYAYTFWTYMMNARSKNVGWRLDYFLLSHSLLPALCDSKIRSKALGSDHCPITLYLAL</w:t>
            </w:r>
          </w:p>
        </w:tc>
      </w:tr>
      <w:tr w:rsidR="00767530" w:rsidRPr="00E340F8" w14:paraId="26A28C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EBFC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3FD8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14|ARE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6D56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PLLPPAPVVLSLLILGSGHYAAGLDLNDTYSGKREPFSGDHSADGFEVTSRSEMSSGSEISPVSEMPSSSEPSSGADYDYSEEYDNEPQIPGYIVDDSVRVEQVVKPPQNKTESENTSDKPKRKKKGGKNGKNRRNRKKKNPCNAEFQNFCIHGECKYIEHLEAVTCKCQQEYFGERCGEKSMKTHSMIDSSLSKIALAAIAAFMSAVILTAVAVITVQLRRQYVRKYEGEAEERKKLRQENGNVHAIA</w:t>
            </w:r>
          </w:p>
        </w:tc>
      </w:tr>
      <w:tr w:rsidR="00767530" w:rsidRPr="00E340F8" w14:paraId="504D92B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0634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102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454|APE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92F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IVRWLLLKSAVRGSSLIGKAHPCLRSIAAHPRYLSNVYSPPAGVSRSLRINVMWKQSKLTPPRFVKIMNRRPLFTETSHACAKCQKTSQLLNKTPNREILPDNVVPLHYDLTVEPDFKTFKFEGSVKIELKINNPAIDTVTLNTVDTDIHSAKIGDVTSSEIISEEEQQVTTFAFPKGTMSSFKGNAFLDIKFTGILNDNMAGFYRAKYEDKLTGETKYMATTQMEPTDARRAFPCFDEPNLKASFAITLVSDPSLTHLSNMDVKNEYVKDGKKVTLFNTTPKMSTYLVAFIVAELKYVESKNFRIPVRVYATPGNEKHGQFAADLTAKTLAFFEKTFGIQYPLPKMDNVAVHEFSAGAMENWGLVTYRVVDLLLDKDNSTLDRIQRVAEVVQHELAHQWFGNLVTMDWWEGLWLNEGFATWMSWYSCNEFQPEWKVWEQYVTDTLQHALSLDSLRSSHPIEVPVKKADEINQIFDAISYSKGASLLRMISKWLGEETFIKGVSQYLNKFKYGNAKTEDLWDALADASGKDVRSVMNIWTKKVGFPVISVSEDGNGKITFRQNRYLSTADVKPDEDKTIYPVFLALKTKNGVDSSVVLSERSKTIELEDPTFFKVNSEQSGIYITSYTDERWAKLGQQADLLSVEDRVGLVADVKTLSASGYTSTTNFLNLVSKWNNEKSFVVWDQIINSISSMKSTWLFEPKETQDALDNFTKQLISGMTHHLGWEFKSSDSFSTQRLKVTMFGAACAARDADVEKAALKMFTDYCSGNKEAIPALIKPIVFNTVARVGGAENYEKVYKIYLDPISNDEKLAALRSLGRFKEPKLLERTLGYLFDGTVLNQDIYIPMQGMRAHQEGVEALWNWVKKNWDELVKRLPPGLSMLGSVVTLGTSGFTSMQKIDEIKKFFATKSTKGFDQSLAQSLDTITSKAQWVNRDRDVVNKYLKENGYY</w:t>
            </w:r>
          </w:p>
        </w:tc>
      </w:tr>
      <w:tr w:rsidR="00767530" w:rsidRPr="00E340F8" w14:paraId="271F166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2E7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4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78E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790|APS1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2EDE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ENNGSVILMEPDHLRTAVNRSMTSREGRTKNRFNPITGARLAAGVVALSADKRKVLLVSSAKKHPSWVVPKGGWEADESVQQAALREGWEEGGLVGHITRSLGSFKDKRPTDTIDRRKKYLKQLMSKSSGNDVSTNTELGAEAEKLLLPPRAECEFFEVIVERLEDNYPEMRKRRRKWMSYQEAKEALTSRKDILAALEKSSIIKEEN</w:t>
            </w:r>
          </w:p>
        </w:tc>
      </w:tr>
      <w:tr w:rsidR="00767530" w:rsidRPr="00E340F8" w14:paraId="347B30F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AA9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53F2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585|AP1M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7C37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AVYVLDLKGKVLICRNYRGDVDMSEVEHFMPILMEKEEEGMLSPILAHGGVRFMWIKHNNLYLVATSKKNACVSLVFSFLYKVVQVFSEYFKELEEESIRDNFVIIYELLDELMDFGYPQTTDSKILQEYITQEGHKLETGAPRPPATVTNAVSWRSEGIKYRKNEVFLDVIEAVNLLVSANGNVLRSEIVGSIKMRVFLSGMPELRLGLNDKVLFDNTGRGKSKSVELEDVKFHQCVRLSRFENDRTISFIPPDGEFELMSYRLNTHVKPLIWIESVIEKHSHSRIEYMVKAKSQFKRRSTANNVEIHIPVPNDADSPKFKTTVGSVKWVPENSEIVWSVKSFPGGKEYLMRAHFGLPSVEAEDKEGKPPISVKFEIPYFTTSGIQVRYLKIIEKSGYQALPWVRYITQNGDYQLRTQ</w:t>
            </w:r>
          </w:p>
        </w:tc>
      </w:tr>
      <w:tr w:rsidR="00767530" w:rsidRPr="00E340F8" w14:paraId="6D58E77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11EC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9814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AG6|ANK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7B0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EARLARRLRDALREEEPWAVEELLRCGADPNLVLEDGAAAVHLAAGARHPRGLRCLGALLRQGGDPNARSVEALTPLHVAAAWGCRRGLELLLSQGADPALRDQDGLRPLDLALQQGHLECARVLQDLDTRTRTRTRIGAETQEPEPAPGTPGLSGPTDETLDSIALQKQPCRGDNRDIGLEADPGPPSLPVPLETVDKHGSSASPPGHWDYSSDASFVTAVEVSGAEDPASDTPPWAGSLPPTRQGLLHVVHANQRVPRSQGTEAELNARLQALTLTPPNAAGFQSSPSSMPLLDRSPAHSPPRTPTPGASDCHCLWEHQTSIDSDMATLWLTEDEASSTGGREPVGPCRHLPVSTVSDLELLKGLRALGENPHPITPFTRQLYHQQLEEAQIAPGPEFSGHSLELAAALRTGCIPDVQADEDALAQQFEQPDPARRWREGVVKSSFTYLLLDPRETQDLPARAFSLTPAERLQTFIRAIFYVGKGTRARPYVHLWEALGHHGRSRKQPHQACPKVRQILDIWASGCGVVSLHCFQHVVAVEAYTREACIVEALGIQTLTNQKQGHCYGVVAGWPPARRRRLGVHLLHRALLVFLAEGERQLHPQDIQARG</w:t>
            </w:r>
          </w:p>
        </w:tc>
      </w:tr>
      <w:tr w:rsidR="00767530" w:rsidRPr="00E340F8" w14:paraId="71ED8864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B406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68B5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49|AMP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F6D2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GFYISKTLGILGILLGVAAVCTIIALSVVYAQEKNRNAENSATAPTLPGSTSATTATTTPAVDESKPWNQYRLPKTLIPDSYRVILRPYLTPNNQGLYIFQGNSTVRFTCNQTTDVIIIHSKKLNYTLKGNHRVVLRTLDGTPAPNIDKTELVERTEYLVVHLQGSLVEGRQYEMDSQFQGELADDLAGFYRSEYMEGDVKKVVATTQMQAADARKSFPCFDEPAMKAMFNITLIYPNNLIALSNMLPKESKPYPEDPSCTMTEFHSTPKMSTYLLAYIVSEFKNISSVSANGVQIGIWARPSAIDEGQGDYALNVTGPILNFFAQHYNTSYPLPKSDQIALPDFNAGAMENWGLVTYRESSLVFDSQSSSISNKERVVTVIAHELAHQWFGNLVTVAWWNDLWLNEGFASYVEYLGADYAEPTWNLKDLMVLNDVYRVMAVDALASSHPLSSPADEIKTPDQIMELFDSITYSKGASVIRMLSSFLTEDLFKKGLSSYLHTYQYSNTVYLDLWEHLQKAVNQQTAVQPPATVRTIMDRWILQMGFPVITVNTNTGEISQKHFLLDSKSNVTRPSEFNYIWIAPIPFLKSGQEDHYWLDVEKNQSAKFQTSSNEWILLNINVTGYYLVNYDENNWKKLQNQLQTDLSVIPVINRAQIIHDSFNLASAKMIPITLALDNTLFLVKEAEYMPWQAALSSLNYFTLMFDRSEVYGPMKRYLKKQVTPLFFYFQNRTNNWVNRPPTLMEQYNEINAISTACSSGLKECRDLVVELYSQWMKNPNNNTIHPNLRSTVYCNAIAFGGEEEWNFAWEQFRNATLVNEADKLRSALACSKDVWILNRYLSYTLNPDYIRKQDTTSTIISIASNVAGHPLVWDFVRSNWKKLFENYGGGSFSFANLIQGVTRRFSSEFELQQLEQFKADNSATGFGTGTRALEQALEKTRANIDWVKENKDAVFKWFTENSS</w:t>
            </w:r>
          </w:p>
        </w:tc>
      </w:tr>
      <w:tr w:rsidR="00767530" w:rsidRPr="00E340F8" w14:paraId="464D40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9650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A1C9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019|ANG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BC0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RAPQSEMAPAGVSLRATILCLLAWAGLAAGDRVYIHPFHLVIHNESTCEQLAKANAGKPKDPTFIPAPIQAKTSPVDEKALQDQLVLVAAKLDTEDKLRAAMVGMLANFLGFRIYGMHSELWGVVHGATVLSPTAVFGTLASLYLGALDHTADRLQAILGVPWKDKNCTSRLDAHKVLSALQAVQGLLVAQGRADSQAQLLLSTVVGVFTAPGLHLKQPFVQGLALYTPVVLPRSLDFTELDVAAEKIDRFMQAVTGWKTGCSLMGASVDSTLAFNTYVHFQGKMKGFSLLAEPQEFWVDNSTSVSVPMLSGMGTFQHWSDIQDNFSVTQVPFTESACLLLIQPHYASDLDKVEGLTFQQNSLNWMKKLSPRTIHLTMPQLVLQGSYDLQDLLAQAELPAILHTELNLQKLSNDRIRVGEVLNSIFFELEADEREPTESTQQLNKPEVLEVTLNRPFLFAVYDQSATALHFLGRVANPLSTA</w:t>
            </w:r>
          </w:p>
        </w:tc>
      </w:tr>
      <w:tr w:rsidR="00767530" w:rsidRPr="00E340F8" w14:paraId="5E3BE4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A8C9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4153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497|APOA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2AF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VVLTLAVLFLTGSQARHFWQQDDPQSSWDRVKDFATVYVEAIKDSGRDYVAQFEASALGKQLNLKLLDNWDTLASTLSKVREQLGPVTQEFWDNLEKETASLRQEMHKDLEEVKQKVQPYLDEFQKKWHEEVEIYRQKVAPLGEEFREGARQKVQELQDKLSPLAQELRDRARAHVETLRQQLAPYSDDLRQRLTARLEALKEGGGSLAEYHAKASEQLKALGEKAKPVLEDLRQGLLPVLESLKVSILAAIDEASKKLNAQ</w:t>
            </w:r>
          </w:p>
        </w:tc>
      </w:tr>
      <w:tr w:rsidR="00767530" w:rsidRPr="00E340F8" w14:paraId="5F4C88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B037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4C2C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QD7|ANKM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567E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QDDPVEALTELRERRLGALELLQAAAGSGLAAYAVWALLLQPGFRRVPLRLQVPYVGASARQVEHVLSLLRGRPGKTVDLGSGDGRIVLAAHRCGLRPAVGYELNPWLVALARLHAWRAGCAGSVCYRRKDLWKVSLRDCRNVSVFLAPSVLPLLEDKLRTELPAGARVVSGRFPLPTWQPVTAVGEGLDRVWAYDVPEGGQAGEAASSRIPIQAAPGPSSAPIPGGLISQAS</w:t>
            </w:r>
          </w:p>
        </w:tc>
      </w:tr>
      <w:tr w:rsidR="00767530" w:rsidRPr="00E340F8" w14:paraId="6D13015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0FDA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373E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KL03|ATDA_VIBC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5EDB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QLTLRALERGDLRFIHNLNNNRNIMSYWFEEPYESFDELEELYNKHIHDNAERRFVVEDAQKNLIGLVELIEINYIHRSAEFQIIIAPEHQGKGFARTLINRALDYSFTILNLHKIYLHVAVENPKAVHLYEECGFVEEGHLVEEFFINGRYQDVKRMYILQSKYLNRSE</w:t>
            </w:r>
          </w:p>
        </w:tc>
      </w:tr>
      <w:tr w:rsidR="00767530" w:rsidRPr="00E340F8" w14:paraId="1D6A70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82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75C4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5C9|AROE_CORG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FD3F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DSILLGLIGQGLDLSRTPAMHEAEGLAQGRATVYRRIDTLGSRASGQDLKTLLDAALYLGFNGLNITHPYKQAVLPLLDEVSEQATQLGAVNTVVIDATGHTTGHNTDVSGFGRGMEEGLPNAKLDSVVQVGAGGVGNAVAYALVTHGVQKLQVADLDTSRAQALADVINNAVGREAVVGVDARGIEDVIAAADGVVNATPMGMPAHPGTAFDVSCLTKDHWVGDVVYMPIETELLKAARALGCETLDGTRMAIHQAVDAFRLFTGLEPDVSRMRETFLSL</w:t>
            </w:r>
          </w:p>
        </w:tc>
      </w:tr>
      <w:tr w:rsidR="00767530" w:rsidRPr="00E340F8" w14:paraId="785A821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5AB2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8BBA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634|AT2B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7C87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PSDRVLPANSMAESREGDFGCTVMELRKLMELRSRDALTQINVHYGGVQNLCSRLKTSPVEGLSGNPADLEKRRQVFGHNVIPPKKPKTFLELVWEALQDVTLIILEIAAIISLVLSFYRPAGEENELCGQVATTPEDENEAQAGWIEGAAILFSVIIVVLVTAFNDWSKEKQFRGLQCRIEQEQKFSIIRNGQLIQLPVAEIVVGDIAQVKYGDLLPADGILIQGNDLKIDESSLTGESDHVKKSLDKDPMLLSGTHVMEGSGRMVVTAVGVNSQTGIILTLLGVNEDDEGEKKKKGKKQGVPENRNKAKTQDGVALEIQPLNSQEGIDNEEKDKKAVKVPKKEKSVLQGKLTRLAVQIGKAGLLMSALTVFILILYFVIDNFVINRRPWLPECTPIYIQYFVKFFIIGITVLVVAVPEGLPLAVTISLAYSVKKMMKDNNLVRHLDACETMGNATAICSDKTGTLTMNRMTVVQAYIGGIHYRQIPSPDVFLPKVLDLIVNGISINSAYTSKILPPEKEGGLPRQVGNKTECALLGFVTDLKQDYQAVRNEVPEEKLYKVYTFNSVRKSMSTVIRNPNGGFRMYSKGASEIILRKCNRILDRKGEAVPFKNKDRDDMVRTVIEPMACDGLRTICIAYRDFDDTEPSWDNENEILTELTCIAVVGIEDPVRPEVPDAIAKCKQAGITVRMVTGDNINTARAIATKCGILTPGDDFLCLEGKEFNRLIRNEKGEVEQEKLDKIWPKLRVLARSSPTDKHTLVKGIIDSTVGEHRQVVAVTGDGTNDGPALKKADVGFAMGIAGTDVAKEASDIILTDDNFTSIVKAVMWGRNVYDSISKFLQFQLTVNVVAVIVAFTGACITQDSPLKAVQMLWVNLIMDTFASLALATEPPTESLLKRRPYGRNKPLISRTMMKNILGHAFYQLIVIFILVFAGEKFFDIDSGRKAPLHSPPSQHYTIVFNTFVLMQLFNEINSRKIHGEKNVFSGIYRNIIFCSVVLGTFICQIFIVEFGGKPFSCTSLSLSQWLWCLFIGIGELLWGQFISAIPTRSLKFLKEAGHGTTKEEITKDAEGLDEIDHAEMELRRGQILWFRGLNRIQTQIDVINTFQTGASFKGVLRRQNMGQHLDVKLVPSSSYIKVVKAFHSSLHESIQKPYNQKSIHSFMTHPEFAIEEELPRTPLLDEEEEENPDKASKFGTRVLLLDGEVTPYANTNNNAVDCNQVQLPQSDSSLQSLETSV</w:t>
            </w:r>
          </w:p>
        </w:tc>
      </w:tr>
      <w:tr w:rsidR="00767530" w:rsidRPr="00E340F8" w14:paraId="6647FFC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3CB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B64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316|ATG1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3D71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ILESENETESDESSIISTNNGTAMERSRNNQELRSSPHTVQNRLELFSRRLSQLGLASDISVDQQVEDSSSGTYEQEETIKTNAQTSKQKSHKDEKNIQKIQIKFQPIGSIGQLKPSVCKISMSQSFAMVILFLKRRLKMDHVYCYINNSFAPSPQQNIGELWMQFKTNDELIVSYCASVAFG</w:t>
            </w:r>
          </w:p>
        </w:tc>
      </w:tr>
      <w:tr w:rsidR="00767530" w:rsidRPr="00E340F8" w14:paraId="140A02D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2CC3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603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L18|ATA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AAD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LRSSLELHNHSAASATGSLDLSSDFLSLEHIGRRRLRSAGAAQKKPAATTAKAGDGSSVKEVETYHRTRALRSLRKDAQNSSDSSFEKNVEITEQLANGRHFTRQLARQQADKKKEEHREDKVIPVTRSLRARNIVQSTEHLHEDNGDVEVRRSCRIRSRYSGVNQSMLFDKLITNTAEAVLQKMDDMKKMRRQRMRELEDLGVFNETEESNLNMYTRGKQKDIQRTDEETTDNQEGSVESSEEGEDQEHEDDGEDEDDEDDDDDDDDDDDDDDEDDEDEEDGEEENQKRYYLRQRKATVYYQAPLEKPRHQRKPNIFYSGPASPARPRYRLSSAGPRSPYCKRMNRRRHAIHSSDSTSSSSSEDEQHFERRRKRSRNRAINRCLPLNFRKDELKGIYKDRMKIGASLADVDPMQLDSSVRFDSVGGLSNHIAALKEMVVFPLLYPEVFEKFKIQPPRGCLFYGPPGTGKTLVARALANECSQGDKRVAFFMRKGADCLSKWVGESERQLRLLFDQAYQMRPSIIFFDEIDGLAPVRSSRQDQIHSSIVSTLLALMDGLDSRGEIVVIGATNRLDSIDPALRRPGRFDREFLFSLPDKEARKEILKIHTRDWNPKPLDTFLEELAENCVGYCGADIKSICAEAALCALRRRYPQIYTTSEKLQLDLSSINISAKDFEVAMQKMIPASQRAVTSPGQALSTVVKPLLQNTVDKILEALQRVFPHAEFRTNKTLDSDISCPLLESDLAYSDDDVPSVYENGLSQKSSHKAKDNFNFLHLNRNACYQPMSFRPRILIVGEPGFGQGSHLAPAVIHALEKFTVYTLDIPVLFGVSTTSPEETCAQVIREAKRTAPSIVYVPHIHVWWEIVGPTLKATFTTLLQNIPSFAPVLLLATSDKPHSALPEEVQELFIRDYGEIFNVQLPDKEERTKFFEDLILKQAAKPPISKKKAVLQALEVLPVAPPPEPRSLTAEEVKRLEEQEEDTFRELRIFLRNVTHRLAIDKRFRVFTKPVDPDEVPDYVTVIKQPMDLSSVISKIDLHKYLTVKDYLRDIDLICSNALEYNPDRDPGDRLIRHRACALRDTAYAIIKEELDEDFEQLCEEIQESRKKRGCSSSKYAPSYYHVMPKQNSTLVGDKRSDPEQNEKLKTPSTPVACSTPAQLKRKIRKKSNWYLGTIKKRRKISQAKDDSQNAIDHKIESDTEETQDTSVDHNETGNTGESSVEENEKQQNASESKLELRNNSNTCNIENELEDSRKTTACTELRDKIACNGDASSSQIIHISDENEGKEMCVLRMTRARRSQVEQQQLITVEKALAILSQPTPSLVVDHERLKNLLKTVVKKSQNYNIFQLENLYAVISQCIYRHRKDHDKTSLIQKMEQEVENFSCSR</w:t>
            </w:r>
          </w:p>
        </w:tc>
      </w:tr>
      <w:tr w:rsidR="00767530" w:rsidRPr="00E340F8" w14:paraId="4ABB255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1BE2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DB6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QI0|AT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F1E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FPFDVDALFPERITVLDQHLRPPARRPGTTTPARVDLQQQIMTIIDELGKASAKAQNLSAPITSASRMQSNRHVVYILKDSSARPAGKGAIIGFIKVGYKKLFVLDDREAHNEVEPLCILDFYIHESVQRHGHGRELFQYMLQKERVEPHQLAIDRPSQKLLKFLNKHYNLETTVPQVNNFVIFEGFFAHQHRPPAPSLRATRHSRAAAVDPTPAAPARKLPPKRAEGDIKPYSSSDREFLKVAVEPPWPLNRAPRRATPPAHPPPRSSSLGNSPERGPLRPFVPEQELLRSLRLCPPHPTARLLLAADPGGSPAQRRRTRGTPPGLVAQSCCYSRHGGVNSSSPNTGNQDSKQGEQETKNRSASEEQALSQDGSGEKPMHTAPPQAPAPPAQSWTVGGDILNARFIRNLQERRSTRPW</w:t>
            </w:r>
          </w:p>
        </w:tc>
      </w:tr>
      <w:tr w:rsidR="00767530" w:rsidRPr="00E340F8" w14:paraId="2EE448C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959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9575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941|ATF6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C642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LMLLSEIADPTRFFTDNLLSPEDWGLQNSTLYSGLDEVAEEQTQLFRCPEQDVPFDGSSLDVGMDVSPSEPPWELLPIFPDLQVKSEPSSPCSSSSLSSESSRLSTEPSSEALGVGEVLHVKTESLAPPLCLLGDDPTSSFETVQINVIPTSDDSSDVQTKIEPVSPCSSVNSEASLLSADSSSQAFIGEEVLEVKTESLSPSGCLLWDVPAPSLGAVQISMGPSLDGSSGKALPTRKPPLQPKPVVLTTVPMPSRAVPPSTTVLLQSLVQPPPVSPVVLIQGAIRVQPEGPAPSLPRPERKSIVPAPMPGNSCPPEVDAKLLKRQQRMIKNRESACQSRRKKKEYLQGLEARLQAVLADNQQLRRENAALRRRLEALLAENSELKLGSGNRKVVCIMVFLLFIAFNFGPVSISEPPSAPISPRMNKGEPQPRRHLLGFSEQEPVQGVEPLQGSSQGPKEPQPSPTDQPSFSNLTAFPGGAKELLLRDLDQLFLSSDCRHFNRTESLRLADELSGWVQRHQRGRRKIPQRAQERQKSQPRKKSPPVKAVPIQPPGPPERDSVGQLQLYRHPDRSQPAFLDAIDRREDTFYVVSFRRDHLLLPAISHNKTSRPKMSLVMPAMAPNETLSGRGAPGDYEEMMQIECEVMDTRVIHIKTSTVPPSLRKQPSPTPGNATGGPLPVSAASQAHQASHQPLYLNHP</w:t>
            </w:r>
          </w:p>
        </w:tc>
      </w:tr>
      <w:tr w:rsidR="00767530" w:rsidRPr="00E340F8" w14:paraId="56EBFD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C9C5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B24D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862|ATG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43C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RVLSYAPAFKSFLDTSFFQELSRLKLDVLKLDSTCQPLTVNLDLHNIPKSADQVPLFLTNRSFEKHNNKRTNEVPLQGSIFNFNVLDEFKNLDKQLFLHQRALECWEDGIKDINKCVSFVIISFADLKKYRFYYWLGVPCFQRPSSTVLHVRPEPSLKGLFSKCQKWFDVNYSKWVCILDADDEIVNYDKCIIRKTKVLAIRDTSTMENVPSALTKNFLSVLQYDVPDLIDFKLLIIRQNEGSFALNATFASIDPQSSSSNPDMKVSGWERNVQGKLAPRVVDLSSLLDPLKIADQSVDLNLKLMKWRILPDLNLDIIKNTKVLLLGAGTLGCYVSRALIAWGVRKITFVDNGTVSYSNPVRQALYNFEDCGKPKAELAAASLKRIFPLMDATGVKLSIPMIGHKLVNEEAQHKDFDRLRALIKEHDIIFLLVDSRESRWLPSLLSNIENKTVINAALGFDSYLVMRHGNRDEQSSKQLGCYFCHDVVAPTDSLTDRTLDQMCTVTRPGVAMMASSLAVELMTSLLQTKYSGSETTVLGDIPHQIRGFLHNFSILKLETPAYEHCPACSPKVIEAFTDLGWEFVKKALEHPLYLEEISGLSVIKQEVERLGNDVFEWEDDESDEIA</w:t>
            </w:r>
          </w:p>
        </w:tc>
      </w:tr>
      <w:tr w:rsidR="00767530" w:rsidRPr="00E340F8" w14:paraId="3249D24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7B7A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07E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083|AST5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C951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GSENHSVFNDDEESSSAFNGPSVIRRNARERNRVKQVNNGFSQLRQHIPAAVIADLSNGRRGIGPGANKKLSKVSTLKMAVEYIRRLQKVLHENDQQKQKQLHLQQQHLHFQQQQQHQHLYAWHQELQLQSPTGSTSSCNSISSYCKPATSTIPGATPPNNFHTKLEASFEDYRNNSCSSGTEDEDILDYISLWQDDL</w:t>
            </w:r>
          </w:p>
        </w:tc>
      </w:tr>
      <w:tr w:rsidR="00767530" w:rsidRPr="00E340F8" w14:paraId="66FFF92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14E2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2F36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107|AU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377E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PFSRWFLSERPPNCHVADLETSLDPHQTLLKVQKYKPALSDWVHYIFLGSIMLFVFITNPAPWIFKILFYCFLGTLFIIPATSQFFFNALPILTWVALYFTSSYFPDDRRPPITVKVLPAVETILYGDNLSDILATSTNSFLDILAWLPYGLFHFGAPFVVAAILFVFGPPTVLQGYAFAFGYMNLFGVIMQNVFPAAPPWYKILYGLQSANYDMHGSPGGLARIDKLLGINMYTTAFSNSSVIFGAFPSLHSGCATMEALFFCYCFPKLKPLFIAYVCWLWWSTMYLTHHYFVDLMAGSVLSYVIFQYTKYTHLPIVDTSLFCRWSYTSIEKYDISKSDPLAADSNDIESVPLSNLELDFDLNMTDEPSVSPSLFDGSTSVSRSSATSITSLGVKRA</w:t>
            </w:r>
          </w:p>
        </w:tc>
      </w:tr>
      <w:tr w:rsidR="00767530" w:rsidRPr="00E340F8" w14:paraId="36CD50A1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0599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EBB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NMB4|ARO1_COPC7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C05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DDTKADLLKVSILGKESIHCGFHLTPYIVQTVLTTLPSSTYVLITDDNIAKLHLNKFEEAFAKGIEKSAANPKPRFLSHVIPPGETSKSREGKARIEDFLLFHKCTRDSVILALGGGVIGDLVGFVAATFMRGVRFCQIPTTLLAMVDSSVGGKTAIDTPHGKNLIGAFWQPEYIFIDAAYLETLPTREFSNGMAEVVKTAAIWDEKEFTSLESRSAELFAAIQTPSTNYAGRTLETRSEAQKLLLSTIAASIGVKAHIVTIDERETGLRNLVNFGHSIGHAIEAVLTPTILHGECVSIGMILEAELSRQLGILTQVGVGRLTRCLKAYNLPTSLSAPLIASLPQASLLTVPRLLDIMRIDKKNSGTNKKIVLLKRIGETYEQKASIVEDKAIEKTLAEAVTVVPSIPTGNVKGSPGEVRMSTPGSKSISNRALVLAALAKGTCRLRNLLHSDDTQGAVFTWEDGGETLVVEGGEGTLTVPTPGKELYLGNAGTAARFLTTVCALAQPAPASVQPPSTNTVITGNARMKQRPIGPLVDALRANGCSIGYRESEGCLPLSIPPNSFKGGKIQLAASVSSQYVSSILLCAPYAQDANGVTLELVGGEVISQPYIDMTIAMMKTFGVEVTRRTDASGKLLDIYDIPRGTYVNPPVYNIESDASSATYPLAVAAITGTKCTIENIGSSSLQGDAKFAVEVLQKMGCEVHQTADETTVQGPPLGQLKAIEEVDMEVMTDAFLTASVLAAVANGGENKAMKITGIANQRVKECNRIRAMMDELAKFGVHTTEQELGLTIYAVPISQLKKNVSVHCYDDHRVAMAFSVLSTVVEGAIIEEKRCVEKTWPGWWDDLENKIGIKVEGVDLAGLRAESSSAGVKESKPIDNSSILLIGMRGTGKTHIGQLAAASLPGWSFVDADHYFESKLKTGVKDFVKNEGWEKFREEELAVLAELIGLGVDGKAVSSPSSYSKNHVISLGGGIVETPAARSLLKAYLAKGGRVVHITRPIDEIVRYLNVETARPAYEEPILDVWKRREPWYKECSGWEFGNVVVEAPQGQAQAANVEAGPGKTKCVKTLAGRNEVKRFFGHLAGINPNFTHGGSVEGQQRRTYFLCLTYPDVRHAFPYIDELTEGADALELRVDLLKDAKAPEAPFPSVAYVKDQVTALRRVTGLPIIYTVRTKAQGGAFPDGNAKEYKELVEAGVRLGVEYLDVEVASIFSDKEVADLSKRTKKAGSTLVIASWHDWSGKMQWDGEDVKRKYDEARKFGDLVKIVGKAEKLEDNFKLLSFVKSATSLPNSPPIIAINMSTLGQSSRILNTTFTPVSHPLLPTKAAPGQLSFKQIQQALHLLGLLPSKHFHLFGTPIAHSMSPTLHNTGFELLGLPFKYGLLESKEVDCKEVRDVISDKEGFGGASVTIPFKVDVIELLDELTESAKEIGAVNTIIPVHRSSINAQGQEETTRVLVGDNTDWVGIRVCITQRVSEGELRNENTSGLVIGAGGTARAAIYALQDLGVPVIYLFNRTKEKAEDLAKAFVGGADKKWNGQLVVLDKLGGGWGDVGVAPRVIVSTVPASATALPSASTAAIAGQVDKSTNQIVLPADVFAYTSGSAVVVDMAYKPAETPLLKLAKELKEEGNWACVQGLEVLLEQGYIQFEKWTGRRCPKEQVSTRVWEKYGEV</w:t>
            </w:r>
          </w:p>
        </w:tc>
      </w:tr>
      <w:tr w:rsidR="00767530" w:rsidRPr="00E340F8" w14:paraId="152423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9AFA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7B2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F7|ATL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725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NRRDRNSWGGFSEKTYEWSSEEEEPVKKAGPVQVLIVKDDHSFELDETALNRILLSEAVRDKEVVAVSVAGAFRKGKSFLMDFMLRYMYNQESVDWVGDYNEPLTGFSWRGGSERETTGIQIWSEIFLINKPDGKKVAVLLMDTQGTFDSQSTLRDSATVFALSTMISSIQVYNLSQNVQEDDLQHLQLFTEYGRLAMEETFLKPFQSLIFLVRDWSFPYEFSYGADGGAKFLEKRLKVSGNQHEELQNVRKHIHSCFTNISCFLLPHPGLKVATNPNFDGKLKEIDDEFIKNLKILIPWLLSPESLDIKEINGNKITCRGLVEYFKAYIKIYQGEELPHPKSMLQATAEANNLAAVATAKDTYNKKMEEICGGDKPFLAPNDLQTKHLQLKEESVKLFRGVKKMGGEEFSRRYLQQLESEIDELYIQYIKHNDSKNIFHAARTPATLFVVIFITYVIAGVTGFIGLDIIASLCNMIMGLTLITLCTWAYIRYSGEYRELGAVIDQVAAALWDQGSTNEALYKLYSAAATHRHLYHQAFPTPKSESTEQSEKKKM</w:t>
            </w:r>
          </w:p>
        </w:tc>
      </w:tr>
      <w:tr w:rsidR="00767530" w:rsidRPr="00E340F8" w14:paraId="596A90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66A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E261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265|ATP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BED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VRVAAAVARALPRRAGLVSKNALGSSFVGARNLHASNTRLQKTGTAEMSSILEERILGADTSVDLEETGRVLSIGDGIARVHGLRNVQAEEMVEFSSGLKGMSLNLEPDNVGVVVFGNDKLIKEGDVVKRTGAIVDVPVGEELLGRVVDALGNAIDGKGPIGSKTRRRVGLKAPGIIPRISVREPMQTGIKAVDSLVPIGRGQRELIIGDRQTGKTSIAIDTIINQKRFNDGTDEKKKLYCIYVAIGQKRSTVAQLVKRLTDADAMKYTIVVSATASDAAPLQYLAPYSGCSMGEYFRDNGKHALIIYDDLSKQAVAYRQMSLLLRRPPGREAYPGDVFYLHSRLLERAAKMNDSFGGGSLTALPVIETQAGDVSAYIPTNVISITDGQIFLETELFYKGIRPAINVGLSVSRVGSAAQTRAMKQVAGTMKLELAQYREVAAFAQFGSDLDAATQQLLSRGVRLTELLKQGQYSPMAIEEQVAVIYAGVRGYLDKLEPSKITKFENAFLSHVISQHQSLLGNIRSDGKISEQSDAKLKEIVTNFLAGFEP</w:t>
            </w:r>
          </w:p>
        </w:tc>
      </w:tr>
      <w:tr w:rsidR="00767530" w:rsidRPr="00E340F8" w14:paraId="0B2F49E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3EBF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B12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539|C11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4EF5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RVTADVWLARPWQCLHRTRALGTTATLAPKTLQPFEAIPQYSRNKWLKMIQILREQGQENLHLEMHQVFRELGPIFRHSVGKTQIVSVMLPEDAEKLHQVESMLPRRMHLEPWVAHRELRGLRRGVFLLNGPEWRLNRLRLNRNVLSPKAVQKFVPMVDMVARDFLETLKEKVLQNARGSLTMDVQQSLFNYTIEASNFALFGERLGLLGHDLSPGSLKFIHALHSMFKSTSQLLFLPKSLTRWTSTRVWKEHFDAWDVISEYANRCIWKVHQELRLGSSQTYSGIVAELISQGSLPLDAIKANSMELTAGSVDTTAIPLVMTLFELARNPDVQKALRQESLAAEASIAANPQKAMSDLPLLRAALKETLRLYPVGGFLERILSSDLVLQNYHVPAGTLVLLYLYSMGRNPAVFPRPERYMPQRWLERKRSFQHLAFGFGVRQCLGRRLAEVEMMLLLHHILKTFQVETLRQEDVQMAYRFVLMPSSSPVLTFRPVS</w:t>
            </w:r>
          </w:p>
        </w:tc>
      </w:tr>
      <w:tr w:rsidR="00767530" w:rsidRPr="00E340F8" w14:paraId="19E4A02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335D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8809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473|C1D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EE2A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EEMNEDYPVEIHESLTALESSLGAVDDMLKTMMAVSRNELLQKLDPLEQAKVDLVSAYTLNSMFWVYLATQGVNPKEHPVKQELERIRVYMNRVKEITDKKKAAKLDRGAASRFVKNALWEPKAKSTPKVANKGKSKH</w:t>
            </w:r>
          </w:p>
        </w:tc>
      </w:tr>
      <w:tr w:rsidR="00767530" w:rsidRPr="00E340F8" w14:paraId="0DDD726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E09B9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BE86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898|BMR1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329D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RSSGKLNVGTKKEDGESTAPTPRPKILRCKCHHHCPEDSVNNICSTDGYCFTMIEEDDSGMPVVTSGCLGLEGSDFQCRDTPIPHQRRSIECCTERNECNKDLHPTLPPLKDRDFVDGPIHHKALLISVTVCSLLLVLIILFCYFRYKRQEARPRYSIGLEQDETYIPPGESLRDLIEQSQSSGSGSGLPLLVQRTIAKQIQMVKQIGKGRYGEVWMGKWRGEKVAVKVFFTTEEASWFRETEIYQTVLMRHENILGFIAADIKGTGSWTQLYLITDYHENGSLYDYLKSTTLDAKSMLKLAYSSVSGLCHLHTEIFSTQGKPAIAHRDLKSKNILVKKNGTCCIADLGLAVKFISDTNEVDIPPNTRVGTKRYMPPEVLDESLNRNHFQSYIMADMYSFGLILWEIARRCVSGGIVEEYQLPYHDLVPSDPSYEDMREIVCMKKLRPSFPNRWSSDECLRQMGKLMTECWAQNPASRLTALRVKKTLAKMSESQDIKL</w:t>
            </w:r>
          </w:p>
        </w:tc>
      </w:tr>
      <w:tr w:rsidR="00767530" w:rsidRPr="00E340F8" w14:paraId="3AF41DA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7BCA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1226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82|BGH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537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FVRLLALALALALGPAATLAGPAKSPYQLVLQHSRLRGRQHGPNVCAVQKVIGTNRKYFTNCKQWYQRKICGKSTVISYECCPGYEKVPGEKGCPAALPLSNLYETLGVVGSTTTQLYTDRTEKLRPEMEGPGSFTIFAPSNEAWASLPAEVLDSLVSNVNIELLNALRYHMVGRRVLTDELKHGMTLTSMYQNSNIQIHHYPNGIVTVNCARLLKADHHATNGVVHLIDKVISTITNNIQQIIEIEDTFETLRAAVAASGLNTMLEGNGQYTLLAPTNEAFEKIPSETLNRILGDPEALRDLLNNHILKSAMCAEAIVAGLSVETLEGTTLEVGCSGDMLTINGKAIISNKDILATNGVIHYIDELLIPDSAKTLFELAAESDVSTAIDLFRQAGLGNHLSGSERLTLLAPLNSVFKDGTPPIDAHTRNLLRNHIIKDQLASKYLYHGQTLETLGGKKLRVFVYRNSLCIENSCIAAHDKRGRYGTLFTMDRVLTPPMGTVMDVLKGDNRFSMLVAAIQSAGLTETLNREGVYTVFAPTNEAFRALPPRERSRLLGDAKELANILKYHIGDEILVSGGIGALVRLKSLQGDKLEVSLKNNVVSVNKEPVAEPDIMATNGVVHVITNVLQPPANRPQERGDELADSALEIFKQASAFSRASQRSVRLAPVYQKLLERMKH</w:t>
            </w:r>
          </w:p>
        </w:tc>
      </w:tr>
      <w:tr w:rsidR="00767530" w:rsidRPr="00E340F8" w14:paraId="01BABAB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225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6A86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D4|BRPF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BA2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PRRKSRQNAEGRRSPSPYSLKCSPTRETLTYAQAQRIVEVDIDGRLHRISIYDPLKIITEDELTAQDITECNSNKENSEQPQFPGKSKKPSSKGKKKESCSKHASGTSFHLPQPSFRMVDSGIQPEAPPLPAAYYRYIEKPPEDLDAEVEYDMDEEDLAWLDMVNEKRRVDGHSLVSADTFELLVDRLEKESYLESRSSGAQQSLIDEDAFCCVCLDDECHNSNVILFCDICNLAVHQECYGVPYIPEGQWLCRCCLQSPSRPVDCILCPNKGGAFKQTSDGHWAHVVCAIWIPEVCFANTVFLEPIEGIDNIPPARWKLTCYICKQKGLGAAIQCHKVNCYTAFHVTCAQRAGLFMKIEPMRETSLNGTIFTVRKTAYCEAHSPPGAATARRKGDSPRSISETGDEEGLKEGDGEEEEEEEVEEEEQEAQGGVSGSLKGVPKKSKMSLKQKIKKEPEEAGQDTPSTLPMLAVPQIPSYRLNKICSGLSFQRKNQFMQRLHNYWLLKRQARNGVPLIRRLHSHLQSQRNAEQREQDEKTSAVKEELKYWQKLRHDLERARLLIELIRKREKLKREQVKVQQAAMELELMPFNVLLRTTLDLLQEKDPAHIFAEPVNLSEVPDYLEFISKPMDFSTMRRKLESHLYRTLEEFEEDFNLIVTNCMKYNAKDTIFHRAAVRLRDLGGAILRHARRQAENIGYDPERGTHLPESPKLEDFYRFSWEDVDNILIPENRAHLSPEVQLKELLEKLDLVSAMRSSGARTRRVRLLRREINALRQKLAQPPPPQPPSLNKTVSNGELPAGPQGDAAVLEQALQEEPEDDGDRDDSKLPPPPTLEPTGPAPSLSEQESPPEPPTLKPINDSKPPSRFLKPRKVEEDELLEKSPLQLGNEPLQRLLSDNGINRLSLMAPDTPAGTPLSGVGRRTSVLFKKAKNGVKLQRSPDRVLENGEDHGVAGSPASPASIEEERHSRKRPRSRSCSESEGERSPQQEEETGMTNGFGKHTESGSDSECSLGLSGGLAFEACSGLTPPKRSRGKPALSRVPFLEGVNGDSDYNGSGRSLLLPFEDRGDLEPLELVWAKCRGYPSYPALIIDPKMPREGLLHNGVPIPVPPLDVLKLGEQKQAEAGEKLFLVLFFDNKRTWQWLPRDKVLPLGVEDTVDKLKMLEGRKTSIRKSVQVAYDRAMIHLSRVRGPHSFVTSSYL</w:t>
            </w:r>
          </w:p>
        </w:tc>
      </w:tr>
      <w:tr w:rsidR="00767530" w:rsidRPr="00E340F8" w14:paraId="2A50351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9924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2554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2593|BLAT_ECOLX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3402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QHFRVALIPFFAAFCLPVFAHPETLVKVKDAEDQLGARVGYIELDLNSGKILESFRPEERFPMMSTFKVLLCGAVLSRVDAGQEQLGRRIHYSQNDLVEYSPVTEKHLTDGMTVRELCSAAITMSDNTAANLLLTTIGGPKELTAFLHNMGDHVTRLDRWEPELNEAIPNDERDTTMPAAMATTLRKLLTGELLTLASRQQLIDWMEADKVAGPLLRSALPAGWFIADKSGAGERGSRGIIAALGPDGKPSRIVVIYTTGSQATMDERNRQIAEIGASLIKHW</w:t>
            </w:r>
          </w:p>
        </w:tc>
      </w:tr>
      <w:tr w:rsidR="00767530" w:rsidRPr="00E340F8" w14:paraId="7A8226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11E9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26A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998|BIOF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5F71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QEKINAALDARRAADALRRRYPVAQGAGRWLVADDRQYLNFSSNDYLGLSHHPQIIRAWQQGAEQFGIGSGGSGHVSGYSVVHQALEEELAEWLGYSRALLFISGFAANQAVIAAMMAKEDRIAADRLSHASLLEAASLSPSQLRRFAHNDVTHLARLLASPCPGQQMVVTEGVFSMDGDSAPLAEIQQVTQQHNGWLMVDDAHGTGVIGEQGRGSCWLQKVKPELLVVTFGKGFGVSGAAVLCSSTVADYLLQFARHLIYSTSMPPAQAQALRASLAVIRSDEGDARREKLAALITRFRAGVQDLPFTLADSCSAIQPLIVGDNSRALQLAEKLRQQGCWVTAIRPPTVPAGTARLRLTLTAAHEMQDIDRLLEVLHGNG</w:t>
            </w:r>
          </w:p>
        </w:tc>
      </w:tr>
      <w:tr w:rsidR="00767530" w:rsidRPr="00E340F8" w14:paraId="524E9E1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FF1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04CF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F9|BAZ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9F8F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EANDHFNFTGLPPAPAASGLKPSPSSGEGLYTNGSPMNFPQQGKSLNGDVNVNGLSTVSHTTTSGILNSAPHSSSTSHLHHPSVAYDCLWNYSQYPSANPGSNLKDPPLLSQFSGGQYPLNGILGGSRQPSSPSHNTNLRAGSQEFWANGTQSPMGLNFDSQELYDSFPDQNFEVMPNGPPSFFTSPQTSPMLGSSIQTFAPSQEVGSGIHPDEAAEKEMTSVVAENGTGLVGSLELEEEQPELKMCGYNGSVPSVESLHQEVSVLVPDPTVSCLDDPSHLPDQLEDTPILSEDSLEPFNSLAPEPVSGGLYGIDDTELMGAEDKLPLEDSPVISALDCPSLNNATAFSLLADDSQTSTSIFASPTSPPVLGESVLQDNSFDLNNGSDAEQEEMETQSSDFPPSLTQPAPDQSSTIQLHPATSPAVSPTTSPAVSLVVSPAASPEISPEVCPAASTVVSPAVFSVVSPASSAVLPAVSLEVPLTASVTSPKASPVTSPAAAFPTASPANKDVSSFLETTADVEEITGEGLTASGSGDVMRRRIATPEEVRLPLQHGWRREVRIKKGSHRWQGETWYYGPCGKRMKQFPEVIKYLSRNVVHSVRREHFSFSPRMPVGDFFEERDTPEGLQWVQLSAEEIPSRIQAITGKRGRPRNTEKAKTKEVPKVKRGRGRPPKVKITELLNKTDNRPLKKLEAQETLNEEDKAKIAKSKKKMRQKVQRGECQTTIQGQARNKRKQETKSLKQKEAKKKSKAEKEKGKTKQEKLKEKVKREKKEKVKMKEKEEVTKAKPACKADKTLATQRRLEERQRQQMILEEMKKPTEDMCLTDHQPLPDFSRVPGLTLPSGAFSDCLTIVEFLHSFGKVLGFDPAKDVPSLGVLQEGLLCQGDSLGEVQDLLVRLLKAALHDPGFPSYCQSLKILGEKVSEIPLTRDNVSEILRCFLMAYGVEPALCDRLRTQPFQAQPPQQKAAVLAFLVHELNGSTLIINEIDKTLESMSSYRKNKWIVEGRLRRLKTVLAKRTGRSEVEMEGPEECLGRRRSSRIMEETSGMEEEEEEESIAAVPGRRGRRDGEVDATASSIPELERQIEKLSKRQLFFRKKLLHSSQMLRAVSLGQDRYRRRYWVLPYLAGIFVEGTEGNLVPEEVIKKETDSLKVAAHASLNPALFSMKMELAGSNTTASSPARARGRPRKTKPGSMQPRHLKSPVRGQDSEQPQAQLQPEAQLHAPAQPQPQLQLQLQSHKGFLEQEGSPLSLGQSQHDLSQSAFLSWLSQTQSHSSLLSSSVLTPDSSPGKLDPAPSQPPEEPEPDEAESSPDPQALWFNISAQMPCNAAPTPPPAVSEDQPTPSPQQLASSKPMNRPSAANPCSPVQFSSTPLAGLAPKRRAGDPGEMPQSPTGLGQPKRRGRPPSKFFKQMEQRYLTQLTAQPVPPEMCSGWWWIRDPEMLDAMLKALHPRGIREKALHKHLNKHRDFLQEVCLRPSADPIFEPRQLPAFQEGIMSWSPKEKTYETDLAVLQWVEELEQRVIMSDLQIRGWTCPSPDSTREDLAYCEHLSDSQEDITWRGRGREGLAPQRKTTNPLDLAVMRLAALEQNVERRYLREPLWPTHEVVLEKALLSTPNGAPEGTTTEISYEITPRIRVWRQTLERCRSAAQVCLCLGQLERSIAWEKSVNKVTCLVCRKGDNDEFLLLCDGCDRGCHIYCHRPKMEAVPEGDWFCTVCLAQQVEGEFTQKPGFPKRGQKRKSGYSLNFSEGDGRRRRVLLRGRESPAAGPRYSEEGLSPSKRRRLSMRNHHSDLTFCEIILMEMESHDAAWPFLEPVNPRLVSGYRRIIKNPMDFSTMRERLLRGGYTSSEEFAADALLVFDNCQTFNEDDSEVGKAGHIMRRFFESRWEEFYQGKQANL</w:t>
            </w:r>
          </w:p>
        </w:tc>
      </w:tr>
      <w:tr w:rsidR="00767530" w:rsidRPr="00E340F8" w14:paraId="00A59AF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12DE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00C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TG7|B3G2P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C856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GNYTSLGTCSGINVSGNVAGTRKMSLGKSIKMYLTIFILTTCIYMALYQYHISREPFAASEVVKHQEKSSSYIASYLWSPISLLMANSSSNTNNNSTTTSTTTTTAPTTPTTTTTTTVGSVGQKLGASSISSIRMVSLAATIPSFKSTLSESRSVSLGGHQKTATVKTSTTITTRTTASGLATTKLSATTRTTAKTSAKLSAATTPTASHMENGYKTRPTFVAASLPPPLYIITPTYRRPEQLAELTRLGYTLKHVVNLLWLVIEDANKTNPLVGHTLDRIGVPYEYMVAPMPEKYKQTKKAKPRGVSNRNRGLEYLREHATEGVLYFADDDNTYDISIFEQMRYISKVAMWPVGLVTKTGVSSPIIQAGKLVGYYDGWIGGRKYPVDMAGFAVSVKFLKERPNAQMPFKPGYEEDGFLRSLAPLDDAEIELLADECRDILTWHTQTKKNAPAQALNRTRYKNTNLEHIDRLLVRP</w:t>
            </w:r>
          </w:p>
        </w:tc>
      </w:tr>
      <w:tr w:rsidR="00767530" w:rsidRPr="00E340F8" w14:paraId="2FAB97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3752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5DE4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PJP6|BRCC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0227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VVQAVQAVHLESDAFLVCLNHALSTEKEEVMGLCIGELNDDLRNDPKFTYTGTEMRTVAEKVDTVRIVHIHSVIILRRSDKRKDRVEISPEQLSAASTEAERLAELTGRPMRVVGWYHSHPHITVWPSHVDVRTQAMYQMMDQGFVGLIFSCFIEDKNTKTGRVLYTCFQSIQAQKSSESPRGPRDFWSSSQHISIEGQKEEERYERIEIPIHIVPHVTIGKVCLESAVELPKILCQEEQDAYRRIHSLTHLDSVTKIHNGSVFTKNLCSQMSAVSGPLLQWLEDRLEQNQQHVQELQQEKEELLQELSSLE</w:t>
            </w:r>
          </w:p>
        </w:tc>
      </w:tr>
      <w:tr w:rsidR="00767530" w:rsidRPr="00E340F8" w14:paraId="4B417BC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D5A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07F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353|BEL1_FOAMV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8221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YEKEESVASTSGIQDLQTLSELVGPENAGEGELTIAEEPEENPRRPRRYTKREVKCVSYHAYKEIEDKHPQHIKLQDWIPTPEEMSKSLCKRLILCGLYSAEKASEILRMPFTVSWEQSDTDPDCFIVSYTCIFCDAVIHDPMPIRWDPEVGIWVKYKPLRGIVGSAVFIMHKHQRNCSLVKPSTSCSEGPKPRPRHDPVLRCDMFEKHHKPRQKRPRRRSIDNESCASSSDTMANEPGSLCTNPLWNPGPLLSGLLEESSNLPNLEVHMSGGPFWEEVYGDSILGPPSGSGEHSVL</w:t>
            </w:r>
          </w:p>
        </w:tc>
      </w:tr>
      <w:tr w:rsidR="00767530" w:rsidRPr="00E340F8" w14:paraId="09A709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61C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EA2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MKQ2|BEX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994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KDQGAKNLNMENDHQKKEEKEEKPQDTIKREPVVAPTFEAGKNCAPRGGRRRFRVRQPIAHYRWDLMHRVGEPQGRMREENVQRFGEDMRQLMEKLRERQLSHSLRAVSTDPPHHDHHDEFCLMP</w:t>
            </w:r>
          </w:p>
        </w:tc>
      </w:tr>
      <w:tr w:rsidR="00767530" w:rsidRPr="00E340F8" w14:paraId="6AD5EF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2144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3EB1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909|B4G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36DD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LLGGTLERVCKAVLLLCLLHFLVAVILYFDVYAQHLAFFSRFSARGPAHALHPAASSSSSSSNCSRPNATASSSGLPEVPSALPGPTAPTLPPCPDSPPGLVGRLLIEFTSPMPLERVQRENPGVLMGGRYTPPDCTPAQTVAVIIPFRHREHHLRYWLHYLHPILRRQRLRYGVYVINQHGEDTFNRAKLLNVGFLEALKEDAAYDCFIFSDVDLVPMDDRNLYRCGDQPRHFAIAMDKFGFRLPYAGYFGGVSGLSKAQFLRINGFPNEYWGWGGEDDDIFNRISLTGMKISRPDIRIGRYRMIKHDRDKHNEPNPQRFTKIQNTKLTMKRDGIGSVRYQVLEVSRQPLFTNITVDIGRPPSWPPRG</w:t>
            </w:r>
          </w:p>
        </w:tc>
      </w:tr>
      <w:tr w:rsidR="00767530" w:rsidRPr="00E340F8" w14:paraId="6DD601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3ECD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5085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V09|BO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0F9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ISEVEEESSSSRPMIFPFRATLSSANPLGFLEKVFDFLGEQSDFLKKPSAEDEIVVAVRAAKEKLKKAEKKKAEKESVKPVEKKAEKEIVKLVEKKVEKESVKPTIAASSAEPIEVEKPKEEEEKKESGPIVPNKGNGTDLENYSWIQNLQEVTVNIPVPTGTKARTVVCEIKKNRLKVGLKGQDPIVDGELYRSVKPDDCYWNIEDQKVISILLTKSDQMEWWKCCVKGEPEIDTQKVEPETSKLGDLDPETRSTVEKMMFDQRQKQMGLPTSEELQKQEILKKFMSEHPEMDFSNAKFN</w:t>
            </w:r>
          </w:p>
        </w:tc>
      </w:tr>
      <w:tr w:rsidR="00767530" w:rsidRPr="00E340F8" w14:paraId="770F002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0510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4785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150|BRE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E0C5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PGNKRAAGDGGSGPPEKKLSREEKTTTTLIEPIRLGGISSTEEMDLKVLQFKNKKLAERLEQRQACEDELRERIEKLEKRQATDDATLLIVNRYWAQLDETVEALLRCHESQGELSSAPEAPGTQEGPTCDGTPLPEPGTSELRDPLLMQLRPPLSEPALAFVVALGASSSEEVELELQGRMEFSKAAVSRVVEASDRLQRRVEELCQRVYSRGDSEPLSEAAQAHTRELGRENRRLQDLATQLQEKHHRISLEYSELQDKVTSAETKVLEMETTVEDLQWDIEKLRKREQKLNKHLAEALEQLNSGYYVSGSSSGFQGGQITLSMQKFEMLNAELEENQELANSRMAELEKLQAELQGAVRTNERLKVALRSLPEEVVRETGEYRMLQAQFSLLYNESLQVKTQLDEARGLLLATKNSHLRHIEHMESDELGLQKKLRTEVIQLEDTLAQVRKEYEMLRIEFEQNLAANEQAGPINREMRHLISSLQNHNHQLKGDAQRYKRKLREVQAEIGKLRAQASGSAHSTPNLGHPEDSGVSAPAPGKEEGGPGPVSTPDNRKEMAPVPGTTTTTTSVKKEELVPSEEDFQGITPGAQGPSSRGREPEARPKRELREREGPSLGPPPVASALSRADREKAKVEETKRKESELLKGLRAELKKAQESQKEMKLLLDMYKSAPKEQRDKVQLMAAERKAKAEVDELRSRIRELEERDRRESKKIADEDALRRIRQAEEQIEHLQRKLGATKQEEEALLSEMDVTGQAFEDMQEQNGRLLQQLREKDDANFKLMSERIKANQIHKLLREEKDELGEQVLGLKSQVDAQLLTVQKLEEKERALQGSLGGVEKELTLRSQALELNKRKAVEAAQLAEDLKVQLEHVQTRLREIQPCLAESRAAREKESFNLKRAQEDISRLRRKLEKQRKVEVYADADEILQEEIKEYKARLTCPCCNTRKKDAVLTKCFHVFCFECVRGRYEARQRKCPKCNAAFGAHDFHRIYIS</w:t>
            </w:r>
          </w:p>
        </w:tc>
      </w:tr>
      <w:tr w:rsidR="00767530" w:rsidRPr="00E340F8" w14:paraId="3CC842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86F6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9AF9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6B0|CCD9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51C3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DDFGGFEAAETFDGGSGETQTTSPAIPWAAFPAVSGVHLSPSSPEIVLDRDHSSSIGCLSSDAIISSPENTHAANSIVSQTIPKAQIQQSTHTHLDISLFPLGLTDEKSNGTIALVDDSEDPGANVSNIQLQQKISSLEIKLKVSEEEKQRIKQDVESLMEKHNVLEKGFLKEKEQEAISFQDRYKELQEKHKQELEDMRKAGHEALSIIVDEYKALLQSSVKQQVEAIEKQYISAIEKQAHKCEELLNAQHQRLLEMLDTEKELLKEKIKEALIQQSQEQKEILEKCLEEERQRNKEALVSAAKLEKEAVKDAVLKVVEEERKNLEKAHAEERELWKTEHAKDQEKVSQEIQKAIQEQRKISQETVKAAIIEEQKRSEKAVEEAVKRTRDELIEYIKEQKRLDQVIRQRSLSSLELFLSCAQKQLSALIATEPVDIE</w:t>
            </w:r>
          </w:p>
        </w:tc>
      </w:tr>
      <w:tr w:rsidR="00767530" w:rsidRPr="00E340F8" w14:paraId="5FEC88BA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B5BE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C66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W2J9|BCO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B806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ATPLYGNVHSWMNSERVRMCGASEDRKILVNDGDASKARLELREENPLNHNVVDASTAHRIDGLAALSMDRTGLIREGLRVPGNIVYSSLCGLGSEKGREAATSTLGGLGFSSERNPEMQFKPNTPETVEASAVSGKPPNGFSAIYKTPPGIQKSAVATAEALGLDRPASDKQSPLNINGASYLRLPWVNPYMEGATPAIYPFLDSPNKYSLNMYKALLPQQSYSLAQPLYSPVCTNGERFLYLPPPHYVGPHIPSSLASPMRLSTPSASPAIPPLVHCADKSLPWKMGVSPGNPVDSHAYPHIQNSKQPRVPSAKAVTSGLPGDTALLLPPSPRPSPRVHLPTQPAADTYSEFHKHYARISTSPSVALSKPYMTVSSEFPAARLSNGKYPKAPEGGEGAQPVPGHARKTAVQDRKDGSSPPLLEKQTVTKDVTDKPLDLSSKVVDVDASKADHMKKMAPTVLVHSRAGSGLVLSGSEIPKETLSPPGNGCAIYRSEIISTAPSSWVVPGPSPNEENNGKSMSLKNKALDWAIPQQRSSSCPRMGGTDAVITNVSGSVSSAGRPASASPAPNANADGTKTSRSSVETTPSVIQHVGQPPATPAKHSSSTSSKGAKASNPEPSFKANENGLPPSSIFLSPNEAFRSPPIPYPRSYLPYPAPEGIAVSPLSLHGKGPVYPHPVLLPNGSLFPGHLAPKPGLPYGLPTGRPEFVTYQDALGLGMVHPMLIPHTPIEITKEEKPERRSRSHERARYEDPTLRNRFSEILETSSTKLHPDVPTDKNLKPNPNWNQGKTVVKSDKLVYVDLLREEPDAKTDTNVSKPSFAAESVGQSAEPPKPSVEPALQQHRDFIALREELGRISDFHETYTFKQPVFTVSKDSVLAGTNKENLGLPVSTPFLEPPLGSDGPAVTFGKTQEDPKPFCVGSAPPSVDVTPTYTKDGADEAESNDGKVLKPKPSKLAKRIANSAGYVGDRFKCVTTELYADSSQLSREQRALQMEGLQEDSILCLPAAYCERAMMRFSELEMKEREGGHPATKDSEMCKFSPADWERLKGNQDKKPKSVTLEEAIAEQNESERCEYSVGNKHRDPFEAPEDKDLPVEKYFVERQPVSEPPADQVASDMPHSPTLRVDRKRKVSGDSSHTETTAEEVPEDPLLKAKRRRVSKDDWPEREMTNSSSNHLEDPHYSELTNLKVCIELTGLHPKKQRHLLHLRERWEQQVSAADGKPGRQSRKEVTQATQPEAIPQGTNITEEKPGRKRAEAKGNRSWSEESLKPSDNEQGLPVFSGSPPMKSLSSTSAGGKKQAQPSCAPASRPPAKQQKIKENQKTDVLCADEEEDCQAASLLQKYTDNSEKPSGKRLCKTKHLIPQESRRGLPLTGEYYVENADGKVTVRRFRKRPEPSSDYDLSPAKQEPKPFDRLQQLLPASQSTQLPCSSSPQETTQSRPMPPEARRLIVNKNAGETLLQRAARLGYEEVVLYCLENKICDVNHRDNAGYCALHEACARGWLNIVRHLLEYGADVNCSAQDGTRPLHDAVENDHLEIVRLLLSYGADPTLATYSGRTIMKMTHSELMEKFLTDYLNDLQGRNDDDASGTWDFYGSSVCEPDDESGYDVLANPPGPEDQDDDDDAYSDVFEFEFSETPLLPCYNIQVSVAQGPRNWLLLSDVLKKLKMSSRIFRCNFPNVEIVTIAEAEFYRQVSASLLFSCSKDLEAFNPESKELLDLVEFTNEIQTLLGSSVEWLHPSDLASDNYW</w:t>
            </w:r>
          </w:p>
        </w:tc>
      </w:tr>
      <w:tr w:rsidR="00767530" w:rsidRPr="00E340F8" w14:paraId="5A49706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4641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C74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56|CAPZ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3F45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QLDCALDLMRRLPPQQIEKNLSDLIDLVPSLCEDLLSSVDQPLKIARDKVVGKDYLLCDYNRDGDSYRSPWSNKYDPPLEDGAMPSARLRKLEVEANNAFDQYRDLYFEGGVSSVYLWDLDHGFAGVILIKKAGDGSKKIKGCWDSIHVVEVQEKSSGRTAHYKLTSTVMLWLQTNKSGSGTMNLGGSLTRQMEKDETVSDCSPHIANIGRLVEDMENKIRSTLNEIYFGKTKDIVNGLRSIDAIPDNQKFKQLQRELSQVLTQRQIYIQPDN</w:t>
            </w:r>
          </w:p>
        </w:tc>
      </w:tr>
      <w:tr w:rsidR="00767530" w:rsidRPr="00E340F8" w14:paraId="60670C7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6AB1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288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R4|BI2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A81C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GPEEVNRLTESTYRNVMEQFNPGLRNLINLGKNYEKAVNAMILAGKAYYDGVAKIGEIATGSPVSTELGHVLIEISSTHKKLNESLDENFKKFHKEIIHELEKKIELDVKYMNATLKRYQTEHKNKLESLEKSQAELKKIRRKSQGSRNALKYEHKEIEYVETVTSRQSEIQKFIADGCKEALLEEKRRFCFLVDKHCGFANHIHYYHLQSAELLNSKLPRWQETCVDAIKVPEKIMNMIEEIKTPASTPVSGTPQASPMIERSNVVRKDYDTLSKCSPKMPPAPSGRAYTSPLIDMFNNPATAAPNSQRVNNSTGTSEDPSLQRSVSVATGLNMMKKQKVKTIFPHTAGSNKTLLSFAQGDVITLLIPEEKDGWLYGEHDVSKARGWFPSSYTKLLEENETEAVTVPTPSPTPVRSISTVNLSENSSVVIPPPDYLECLSMGAAADRRADSARTTSTFKAPASKPETAAPNDANGTAKPPFLSGENPFATVKLRPTVTNDRSAPIIR</w:t>
            </w:r>
          </w:p>
        </w:tc>
      </w:tr>
      <w:tr w:rsidR="00767530" w:rsidRPr="00E340F8" w14:paraId="2F21DF9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571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A4DA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I2|BOR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4DBB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KTPIYLKAANNKKGKKFKLRDILSPDMISPPLGDFRHTIHIGKEGQHDVFGDISFLQGNYELLPGNQEKAHLGQFPGHNEFFRANSTSDSVFTETPSPVLKNAISLPTIGGSQALMLPLLSPVTFNSKQESFGPAKLPRLSCEPVMEEKAQEKSSLLENGTVHQGDTSWGSSGSASQSSQGRDSHSSSLSEQYPDWPAEDMFDHPTPCELIKGKTKSEESLSDLTGSLLSLQLDLGPSLLDEVLNVMDKNK</w:t>
            </w:r>
          </w:p>
        </w:tc>
      </w:tr>
      <w:tr w:rsidR="00767530" w:rsidRPr="00E340F8" w14:paraId="7B44B9F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8BF1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C39F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88|CAD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BCF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NYCLQAALVCLSMLYHSQAFALERRSHLHPSFHGHHEKGKEGQVLQRSKRGWVWNQFFVIEEYTGPDPVLVGRLHSDIDSGDGNIKYILSGEGAGTIFVIDDKSGNIHATKTLDREERAQYTLMAQAVDRDTNRPLEPPSEFIVKVQDINDNPPEFLHEIYHANVPERSNVGTSVIQVTASDADDPTYGNSAKLVYSILEGQPYFSVEAQTGIIRTALPNMDREAKEEYHVVIQAKDMGGHMGGLSGTTKVTITLTDVNDNPPKFPQSVYQMSVSEAAVPGEEVGRVKAKDPDIGENGLVTYNIVDGDGIELFEITTDYETQDGVVKLKKPVDFETKRAYSLKIEAANVHIDPKFISNGPFKDTVTVKISVEDADEPPMFLAPSYIHEVQENAAAGTVVGRVHAKDPDAANSPIRYSIDRHTDLDRFFTINPEDGFIKTTKPLDREETAWLNISVFAAEIHNRHQETKVPVAIRVLDVNDNAPKFAAPYEGFICESDHPKALSNQPIVTVSADDQDDTANGPRFIFSLPPEIMHNPNFTVRDNRDNTAGVYARRGGFSRQKQDFYLLPIVISDGGIPPMSSTNTLTIKVCGCDVNGALLSCNAEAYILNAGLSTGALIAILACIVILLVIVVLFVTLRRQKKEPLIVFEEEDVRENIITYDDEGGGEEDTEAFDIATLQNPDGINGFIPRKDIKPEYQYMPRPGLRPAPNSVDVDDFINTRIQEADNDPTAPPYDSIQIYGYEGRGSVAGSLSSLESATTDSDLDYDYLQNWGPRFKKLADLYGSKDTFDDDS</w:t>
            </w:r>
          </w:p>
        </w:tc>
      </w:tr>
      <w:tr w:rsidR="00767530" w:rsidRPr="00E340F8" w14:paraId="723B79D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9EDA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269E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L44|CBAR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89BD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TATMATAAATTATVALTTSWDNATSRPTAEPDPILDNYVLLVVVMSLFVGGTLVVLSGVLLLCKRCWEVHQRFNRAMEEAEKTTTTYLDNGTHPIQDPDCRGEDPEGQDTETERFLATSSTGRRVSFNEAALFEQSRKAQDKGRRYTLTEGDFHHLKNARLTHLHLPPLKIATIHECDSGEASAAATPHPATTSKDSLAIFQPPGKTLTGHSVGPSSALPGGPYNSVDFSEISPSTSSDSGEGISLDAGTRGAKAAGPETVPGEMGTGSSGSGTVLQFFTRLRRHASLDGASPYFKVKKWKLEPSQRASSLDTRGSPKRHHFQRQRAASESMEQEGDVPHADFIQYIASAGDSVAFPPPRPFLASPTSPPPTLGRLEAAEAAGGASPETPPEHGISLGPEHAQQQDPQQEQDAEHAQCSYRDLWSLRASLELHAATASDHSSSGNDRDSVRSGDSSGSGSGGGGAAPAFPPPPESPPALRPKDGEARRLLQMDSGYASIEGRGAGDEVSELPAPARSPPRSPRAWPRRPRRDYSIDEKTDALFHEFLRHDPHFDDAPRHRTRAHPHTHARKQWQQRGRQHSDPGGARAATPPGVARPTRAPLRRGDSVDCPPEGRALPITGDDPSIPVIEEEPGGGGGGCPGSGLCVEPAGALLDKLAASLDERLFSPRLAEPVASSQVLIVAAAAPTSPDHSPA</w:t>
            </w:r>
          </w:p>
        </w:tc>
      </w:tr>
      <w:tr w:rsidR="00767530" w:rsidRPr="00E340F8" w14:paraId="73C36B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BEE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BAB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163|CCA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E47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FKRQRINPLPGGRNFSGTASTSLLGPPPGLLTPPVATELSQNARHLQGGEKQRVFTGIVTSLHDYFGVVDEEVFFQLSVVKGRLPQLGEKVLVKAAYNPGQAVPWNAVKVQTLSNQPLLKSPAPPLLHVAALGQKQGILGAQPQLIFQPHRIPPLFPQKPLSLFQTSHTLHLSHLNRFPARGPHGRLDQGRSDDYDSKKRKQRAGGEPWGAKKPRHDLPPYRVHLTPYTVDSPICDFLELQRRYRSLLVPSDFLSVHLSWLSAFPLSQPFSLHHPSRIQVSSEKEAAPDAGAEPITADSDPAYSSKVLLLSSPGLEELYRCCMLFVDDMAEPRETPEHPLKQIKFLLGRKEEEAVLVGGEWSPSLDGLDPQADPQVLVRTAIRCAQAQTGIDLSGCTKWWRFAEFQYLQPGPPRRLQTVVVYLPDVWTIMPTLEEWEALCQQKAAEAAPPTQEAQGETEPTEQAPDALEQAADTSRRNAETPEATTQQETDTDLPEAPPPPLEPAVIARPGCVNLSLHGIVEDRRPKERISFEVMVLAELFLEMLQRDFGYRVYKMLLSLPEKVVSPPEPEKEEAAKEEATKEEEAIKEEVVKEPKDEAQNEGPATESEAPLKEDGLLPKPLSSGGEEEEKPRGEASEDLCEMALDPELLLLRDDGEEEFAGAKLEDSEVRSVASNQSEMEFSSLQDMPKELDPSAVLPLDCLLAFVFFDANWCGYLHRRDLERILLTLGIRLSAEQAKQLVSRVVTQNICQYRSLQYSRQEGLDGGLPEEVLFGNLDLLPPPGKSTKPGAAPTEHKALVSHNGSLINVGSLLQRAEQQDSGRLYLENKIHTLELKLEESHNRFSATEVTNKTLAAEMQELRVRLAEAEETARTAERQKSQLQRLLQELRRRLTPLQLEIQRVVEKADSWVEKEEPAPSN</w:t>
            </w:r>
          </w:p>
        </w:tc>
      </w:tr>
      <w:tr w:rsidR="00767530" w:rsidRPr="00E340F8" w14:paraId="4A395F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F5B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97A6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F87|CB24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DC8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SAIQHSSFAGQTTLKPSNDLLRKIGASNGGGRIIMRRTVKSTPQSIWYGPDRPKYLGPFSENTPSYLTGEYPGDYGWDTAGLSADPETFAKNRELEVIHSRWAMLGALGCTFPEILSKNGVKFGEAVWFKAGSQIFSEGGLDYLGNPNLIHAQSILAIWACQVVLMGFIEGYRIGGGPLGEGLDPLYPGGAFDPLNLAEDPEAFSELKVKELKNGRLAMFSMFGFFVQAIVTGKGPIENLFDHIADPVANNAWAYATNFVPGK</w:t>
            </w:r>
          </w:p>
        </w:tc>
      </w:tr>
      <w:tr w:rsidR="00767530" w:rsidRPr="00E340F8" w14:paraId="688139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80D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D13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8298|CCL1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4C05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STALLFLLLTVTSFTSQVLAHPGSIPTSCCFIMTSKKIPNTLLKSYKRITNNRCTLKAIVFKTRLGKEICADPKKKWVQDATKHLDQKLQTPKP</w:t>
            </w:r>
          </w:p>
        </w:tc>
      </w:tr>
      <w:tr w:rsidR="00767530" w:rsidRPr="00E340F8" w14:paraId="57EBC9A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8C68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A0F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1693|CAPD_BAC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DA68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FKWGKKIILFCLIVSLMGGIGVSCSFNKIKDSVKQKIDSMGDKGTYGVSASHPLAVEEGMKVLKNGGSAVDAAIVVSYVLGVVELHASGIGGGGGMLIISKDKETFIDYRETTPYFTGNQKPHIGVPGFVAGMEYIHDNYGSLPMGELLQPAINYAEKGFKVDDSLTMRLDLAKPRIYSDKLSIFYPNGEPIETGETLIQTDLARTLKKIQKEGAKGFYEGGVARAISKTAKISLEDIKGYKVEVRKPVKGNYMGYDVYTAPPPFSGVTLLQMLKLAEKKEVYKDVDHTATYMSKMEEISRIAYQDRKKNLGDPNYVNMDPNKMVSDKYISTMKNENGDALSEAEHESTTHFVIIDRDGTVVSSTNTLSNFFGTGKYTAGFFLNNQLQNFGSEGFNSYEPGKRSRTFMAPTVLKKDGETIGIGSPGGNRIPQILTPILDKYTHGKGSLQDIINEYRFTFEKNTAYTEIQLSSEVKNELSRKGLNVKKKVSPAFFGGVQALIKDERDNVITGAGDGRRNGTWKSNK</w:t>
            </w:r>
          </w:p>
        </w:tc>
      </w:tr>
      <w:tr w:rsidR="00767530" w:rsidRPr="00E340F8" w14:paraId="1006879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36F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F649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3A8|CAPO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6D6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KTKYNLVDDGHDLRIPLHNEDAFQHGISFEAKYVGSLDVPRPNSRVEIVAAMRRIRYEFKAKNIKKKKVSIMVSVDGVKVILKKKKKKKEWTWDESKMLVMQDPIYRIFYVSHDSQDLKIFSYIARDGASNIFRCNVFKSKKKSQAMRIVRTVGQAFEVCHKLSLQHTQQNADGQEDGESERNSDGSGDPGRQLTGAERVSTAAAEETDIDAVEVPLPGNDILEFSRGVTDLDAVGKDGGSHIDSTVSPHPQEPMLTASPRMLLPSSSSKPPGLGTGTPLSTHHQMQLLQQLLQQQQQQTQVAVAQVHLLKDQLAAEAAARLEAQARVHQLLLQNKDMLQHISLLVKQVQELELKLSGQNTMGSQDSLLEITFRSGALPVLCESTTPKPEDLHSPLLGAGLADFAHPAGSPLGRHDCLVKLECFRFLPPEDTQPMMAQGEPLLGGLELIKFRESGIASEYESNTDESEERDSWSQEELPRLLNVLQRQELGDSLDDEIAV</w:t>
            </w:r>
          </w:p>
        </w:tc>
      </w:tr>
      <w:tr w:rsidR="00767530" w:rsidRPr="00E340F8" w14:paraId="5CB4904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8C1E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7301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2907|CAZ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191E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FDDRVSDEEKVRIAAKFITHAPPGEFNEVFNDVRLLLNNDNLLREGAAHAFAQYNMDQFTPVKIEGYEDQVLITEHGDLGNSRFLDPRNKISFKFDHLRKEASDPQPEEADGGLKSWRESCDSALRAYVKDHYSNGFCTVYAKTIDGQQTIIACIESHQFQPKNFWNGRWRSEWKFTITPPTAQVVGVLKIQVHYYEDGNVQLVSHKDVQDSLTVSNEAQTAKEFIKIIENAENEYQTAISENYQTMSDTTFKALRRQLPVTRTKIDWNKILSYKIGKEMQNA</w:t>
            </w:r>
          </w:p>
        </w:tc>
      </w:tr>
      <w:tr w:rsidR="00767530" w:rsidRPr="00E340F8" w14:paraId="4638E92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0F19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5DC7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FE4|CCD3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CAE1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FLAELHWEDGFAIPVANEENKLLEDQLSKLKDERASLQDELREYEERINSMTSHFKNVKQELSITQSLCKARERETESEEHFKAIAQRELGRVKDEIQRLENEMASILEKKSDKENGIFKATQKLDGLKCQMNWDQQALEAWLEESAHKDSDALTLQKYAQQDDNKIRALTLQLERLTLECNQKRKILDNELTETISAQLELDKAAQDFRKIHNERQELIKQWENTIEQMQKRDGDIDNCALELARIKQETREKENLVKEKIKFLESEIGNNTEFEKRISVADRKLLKCRTAYQDHETSRIQLKGELDSLKATVNRTSSDLEALRKNISKIKKDIHEETARLQKTKNHNEIIQTKLKEITEKTMSVEEKATNLEDMLKEEEKDVKEVDVQLNLIKGVLFKKAQELQTETMKEKAVLSEIEGTRSSLKHLNHQLQKLDFETLKQQEIMYSQDFHIQQVERRMSRLKGEINSEEKQALEAKIVELRKSLEEKKSTCGLLETQIKKLHNDLYFIKKAHSKNSDEKQSLMTKINELNLFIDRSEKELDKAKGFKQDLMIEDNLLKLEVKRTREMLHSKAEEVLSLEKRKQQLYTAMEERTEEIKVHKTMLASQIRYVDQERENISTEFRERLSKIEKLKNRYEILTVVMLPPEGEEEKTQAYYVIKAAQEKEELQREGDCLDAKINKAEKEIYALENTLQVLNSCNNNYKQSFKKVTPSSDEYELKIQLEEQKRAVDEKYRYKQRQIRELQEDIQSMENTLDVIEHLANNVKEKLSEKQAYSFQLSKETEEQKPKLERVTKQCAKLTKEIRLLKDTKDETMEEQDIKLREMKQFHKVIDEMLVDIIEENTEIRIILQTYFQQSGLELPTASTKGSRQSSRSPSHTSLSARSSRSTSTSTSQSSIKVLELKFPASSSLVGSPSRPSSASSSSSNVKSKKSSK</w:t>
            </w:r>
          </w:p>
        </w:tc>
      </w:tr>
      <w:tr w:rsidR="00767530" w:rsidRPr="00E340F8" w14:paraId="19BBE24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5448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690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952|CABY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124A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SKPRLVVPYGLKTLLEGISRAVLKTNPSNINQFAAAYFQELTMYRGNTTMDIKDLVKQFHQIKVEKWSEGTTPQKKLECLKEPGKTSVESKVPTQMEKSTDTDEDNVTRTEYSDKTTQFPSVYAVPGTEQTEAVGGLSSKPATPKTTTPPSSPPPTAVSPEFAYVPADPAQLAAQMLGKVSSIHSDQSDVLMVDVATSMPVVIKEVPSSEAAEDVMVAAPLVCSGKVLEVQVVNQTSVHVDLGSQPKENEAEPSTASSVPLQDEQEPPAYDQAPEVTLQADIEVMSTVHISSVYNDVPVTEGVVYIEQLPEQIVIPFTDQVACLKENEQSKENEQSPRVSPKSVVEKTTSGMSKKSVESVKLAQLEENAKYSSVYMEAEATALLSDTSLKGQPEVPAQLLDAEGAIKIGSEKSLHLEVEITSIVSDNTGQEESGENSVPQEMEGKPVLSGEAAEAVHSGTSVKSSSGPFPPAPEGLTAPEIEPEGESTAE</w:t>
            </w:r>
          </w:p>
        </w:tc>
      </w:tr>
      <w:tr w:rsidR="00767530" w:rsidRPr="00E340F8" w14:paraId="489E185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E36C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C6F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9747|CA1A_CONV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1CF9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MRMMFTVFLLVVLATTVVSSTSGRREFRGRNAAAKASDLVSLTDKKRGCCSDPRCNYDHPEICG</w:t>
            </w:r>
          </w:p>
        </w:tc>
      </w:tr>
      <w:tr w:rsidR="00767530" w:rsidRPr="00E340F8" w14:paraId="6110D66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17DE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CFFB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YR5|CAP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EF0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DPSSSEEESDEGLEEESREVLVAPGVSQRAPPAAAREGRRDAPGRSGGGSGGGAARPVSPSPSVLSEGRNEPELQLDEEQERRIRLQLYVFVVRCIAYPFNAKQPTDMARRQQKLNKQQLQLLKERFQAFLNGETQIVADEAFCNAVRSYYEVFLKSDRVARMVQSGGCSANDFREVFKKNIEKRVRSLPEIDGLSKETVLSSWIAKYDAIYRGEEDLCKQPNRMTLSAVSELILSKEQLYEMFQQILGIKKLEHQLLYNACQLDNADEQAAQIRRELDGRLQLAEKMAKERRFPRFISKEMESMYIEELRASVNLLMANLESLPVSKGGPEFKLQKLKRSQNSAFLDLGDENEIQLSKSDVVLSFTLEIVIMEVQGLKSVAPNRIVYCTMEVEGGEKLQTDQAEASRPQWGTQGDFNTTHPRPVVKVKLFTESTGVLALEDKELGRVVLYPTSNSSKSAELHRMTVPKNSQDSDLKIKLAVRMDKPAHMKHSGYLYALGQKVWKRWKKRYFVLVQVSQYTFAMCSYREKKSEPQELMQLEGYTVDYTDPHPGLQGGQVFFNAVKEGDTVIFASDDEQDRILWVQAMYRATGQSYKPVPAVQSQKLNPKGGALHADAQLYADRFQKHGMDEFISASPCKLDHAFLFRILQRQTLDHRLNDSYSCLGWFSPGQVFVLDEYCARYGVRGCHRHLCYLTELMEHSENGAVIDPTLLHYSFAFCASHVHGNRPDGIGTVSVEEKERFEEIKDRLSSLLENQISHFRYCFPFGRPEGALKATLSLLERVLMKDIATPIPAEEVKKVVRKCLEKAALINYTRLTEYAKIEETMNQATPARKLEEVLHLAELCIEVLQQNEEHHAEGREAFAWWPDLLAEHAEKFWALFTVDMDTALEAQPQDSWDSFPLFQLLNNFLRNDTLLCNGKFHKHLQEIFVPLVVRYVDLMESAIAQSIHRGFEQETWQPVKNIANSLPNVALPKVPSLPLNLPQIPSFSTPPWMASLYESTNGSTTSEDLFWKLDALQMFVFDLHWPEQEFAHHLEQRLKLMASDMIEACVKRTRTAFELKLQKANKTTDLRIPASVCTMFNVLVDAKKQSTKLCALDGGQEQQYHSKIDDLIDNTVKEIIALLVSKFVSVLEGVLSKLSRYDEGTFFSSILSFTVKAAAKYVDVPKPGMDLADTYIMFVRQNQDILREKVNEEMYIEKLFDQWYSNSMKVICVWLADRLDLQLHIYQLKTLIKIVKKTYRDFRLQGVLEGTLNSKTYDTLHRRLTVEEATASVSEGGGLQGITMKDSDEEEEG</w:t>
            </w:r>
          </w:p>
        </w:tc>
      </w:tr>
      <w:tr w:rsidR="00767530" w:rsidRPr="00E340F8" w14:paraId="4DAA1F1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E3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56A5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VM0|CCD5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1200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VSIDQSKLPGVKEVCRDFAVLEDHTLAHSLQEQEIEHHLASNVQRNRLVQHDLQVAKQLQEEDLKAQAQLQKRYKDLEQQDCEIAQEIQEKLAIEAERRRIQEKKDEDIARLLQEKELQEEKKRKKHFPEFPATRAYADSYYYEDGGMKPRVMKEAVSTPSRMAHRDQEWYDAEIARKLQEEELLATQVDMRAAQVAQDEEIARLLMAEEKKAYKKAKEREKSSLDKRKQDPEWKPKTAKAANSKSKESDEPHHSKNERPARPPPPIMTDGEDADYTHFTNQQSSTRHFSKSESSHKGFHYKH</w:t>
            </w:r>
          </w:p>
        </w:tc>
      </w:tr>
      <w:tr w:rsidR="00767530" w:rsidRPr="00E340F8" w14:paraId="14EF2701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789B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0420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JHU9|CBP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62C3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LLDGPPNPKRAKLSSPGFSANDSTDFGSLFDLENDLPDELIPNGELSLLNSGNLVPDAASKHKQLSELLRGGSGSSITPGIGNVSASSPVQQGLGGQAQGQPNSTSMASLGAMGKSPLNPGDSSTPSLPKQAASTSGPTPPASQALNPQAQKQVGLVTSSPATSQTGPGICMNANFNQTHPGLLNSNSGHSLMNQAQQGQAQVMNGSLGAAGRGRGAGMPYPAPAMQGATSSVLAETLTQVSPQMAGHAGLNTAQAGGMTKMGMTGNTSPFGQPFSQTGGQPMGATGVNPQLASKQSMVNSLPAFPTDIKNTSVTTVPNMSQLQTSVGIVPAQGIATGPTADPEKRKLIQQQLVLLLHAHKCQRREQANGEVRACSLPHCRTMKNVLNHMTHCQAGKACQVAHCASSRQIISHWKNCTRHDCPVCLPLKNASDKRNQQTILGSPASGIQNTIGSVGAGQQNATSLSNPNPIDPSSMQRAYAALGLPYMNQPQTQLQPQVPGQQPAQPPAHQQMRTLNALGNNPMSIPAGGITTDQQPPNLISESALPTSLGATNPLMNDGSNSDSIGSLSTIPTAAPPSSTGVRKGWHEHVTQDLRSHLVHKLVQAIFPTPDPAALKDRRMENLVAYAKKVEGDMYESANSRDEYYHLLAEKIYKIQKELEEKRRSRLHKQGILGNQPALPAPGAQPPVIPPTQSVRPPNGPLSLPVNRVQVSQGMNSFNPMSLGNVQLPQAPMGPRAASPMNHSVQMNSMASVPGMAISPSRMPQPPNMMGTHANNIMAQAPTQNQFLPQNQFPSSSGAMSVNSVGMGQPATQAGVSQGQVPGGTLPNPLNMLAPQTSQLPCPPVTQSPLHPTPPPASTAAGMPSLQHPTPPGMTPPQPAAPTQPSTPVSSGQTPTPTPGSVPSAAQTQSTPTVQAAAQAQVTPQPQTPVQPPSVATPQSSQQQPTPVHTQPPGTPLSQAAASIDNRVPTPSSVTSAETSSQQPGPDVPMLEMKTEVQTDDAEPDPAESKGEPRSEMMEEDLQGSSQVKEETDTTEQKSEPMEVEEKKPEVKVEAKEEEENSANGTASQSTSPSQPRKKIFKPEELRQALMPTLEALYRQDPESLPFRQPVDPQLLGIPDYFDIVKNPMDLSTIKRKLDTGQYQEPWQYVDDVWLMFNNAWLYNRKTSRVYKFCSKLAEVFEQEIDPVMQSLGYCCGRKYEFSPQTLCCYGKQLCTIPRDAAYYSYQNRYHFCEKCFTEIQGENVTLGDDPSQPQTTISKDQFEKKKNDTLDPEPFVDCKECGRKMHQICVLHYDIIWPSGFVCDNCLKKTGRPRKENKFSAKRLQTTRLGNHLEDRVNKFLRRQNHPEAGEVFVRVVASSDKTVEVKPGMKSRFVDSGEMSESFPYRTKALFAFEEIDGVDVCFFGMHVQEYGSDCPPPNTRRVYISYLDSIHFFRPRCLRTAVYHEILIGYLEYVKKLGYVTGHIWACPPSEGDDYIFHCHPPDQKIPKPKRLQEWYKKMLDKAFAERIINDYKDIFKQANEDRLTSAKELPYFEGDFWPNVLEESIKELEQEEEERKKEESTAASETPEGSQGDSKNAKKKNNKKTNKNKSSISRANKKKPSMPNVSNDLSQKLYATMEKHKEVFFVIHLHAGPVISTQPPIVDPDPLLSCDLMDGRDAFLTLARDKHWEFSSLRRSKWSTLCMLVELHTQGQDRFVYTCNECKHHVETRWHCTVCEDYDLCINCYNTKSHTHKMVKWGLGLDDEGSSQGEPQSKSPQESRRLSIQRCIQSLVHACQCRNANCSLPSCQKMKRVVQHTKGCKRKTNGGCPVCKQLIALCCYHAKHCQENKCPVPFCLNIKHKLRQQQIQHRLQQAQLMRRRMATMNTRNVPQQSLPSPTSAPPGTPTQQPSTPQTPQPPAQPQPSPVNMSPAGFPSVARTQPPTIVSAGKPTNQVPAPPPPAQPPPAAVEAARQIEREGQQQQHLYRANINNGMPPGRAGMGTPGSQMAPVGLNVPRPNQVSGPVMSSMPPGQWQQAPIPQQQPMPGMPRPVMSMQAQAAVAGPRMPNVQPPRSISPSALQDLLRTLKSPSSPQQQQQVLNILKSNPQLMAAFIKQRTAKYVANQPGMQPQPGLQSQPGMQPQPGMHQQPSLQNLNAMQAGVPRPGVPPPQQAMGGLNPQGQALNIMNPGHNPNMANMNPQYREMVRRQLLQHQQQQQQQQQQQQQQQQSSASLAGGMAGHSQFQQPQGPGGYAPAMQQQRMQQHLPIQGSSMGQMAAPMGQLGQMGQPGLGADSTPNIQQALQQRILQQQQMKQQIGSPGQPNPMSPQQHMLSGQPQASHLPGQQIATSLSNQVRSPAPVQSPRPQSQPPHSSPSPRIQPQPSPHHVSPQTGSPHPGLAVTMASSMDQGHLGNPEQSAMLPQLNTPNRSALSSELSLVGDTTGDTLEKFVEGL</w:t>
            </w:r>
          </w:p>
        </w:tc>
      </w:tr>
      <w:tr w:rsidR="00767530" w:rsidRPr="00E340F8" w14:paraId="1B53E9F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B80A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64D4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37|CAM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69F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FQRDVPSLWLWRSLSLLLLLGLGFSQTPSYRDAVLRAVDDFNQQSLDTNLYRLLDLDPEPQGDEDPDTPKSVRFRVKETVCGKAERQLPEQCAFKEQGVVKQCMGAVTLNPAADSFDISCNEPGAQPFRFKKISRLAGLLRKGGEKIGEKLKKIGQKIKNFFQKLVPQPE</w:t>
            </w:r>
          </w:p>
        </w:tc>
      </w:tr>
      <w:tr w:rsidR="00767530" w:rsidRPr="00E340F8" w14:paraId="2E8516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428F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8530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Z8|CADM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9D9C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ARRFQWPLLLLWAAAAGPGAGQEVQTENVTVAEGGVAEITCRLHQYDGSIVVIQNPARQTLFFNGTRALKDERFQLEEFSPRRVRIRLSDARLEDEGGYFCQLYTEDTHHQIATLTVLVAPENPVVEVREQAVEGGEVELSCLVPRSRPAATLRWYRDRKELKGVSSSQENGKVWSVASTVRFRVDRKDDGGIIICEAQNQALPSGHSKQTQYVLDVQYSPTARIHASQAVVREGDTLVLTCAVTGNPRPNQIRWNRGNESLPERAEAVGETLTLPGLVSADNGTYTCEASNKHGHARALYVLVVYDPGAVVEAQTSVPYAIVGGILALLVFLIICVLVGMVWCSVRQKGSYLTHEASGLDEQGEAREAFLNGSDGHKRKEEFFI</w:t>
            </w:r>
          </w:p>
        </w:tc>
      </w:tr>
      <w:tr w:rsidR="00767530" w:rsidRPr="00E340F8" w14:paraId="7D656C7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B9F7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5290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U7|CAB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8744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GDGAAFKRPGDGARLQRVLGLGSRREPRSLPAGGPAPRRTAPPPPGHASAGPAAMSSHIAKSESKTSLLKAAAAAASGGSRAPRHGPARDPGLPSRRLPGSCPATPQSSGDPSSRRPLCRPAPREEGARGSQRVLPQAHCRPREALPAAASRPSPSSPLPPARGRDGEERGLSPALGLRGSLRARGRGDSVPAAASEADPFLHRLRPMLSSAFGQDRSLRPEEIEELREAFREFDKDKDGYINCRDLGNCMRTMGYMPTEMELIELSQQINMNLGGHVDFDDFVELMGPKLLAETADMIGVKELRDAFREFDTNGDGEISTSELREAMRKLLGHQVGHRDIEEIIRDVDLNGDGRVDFEEFVRMMSR</w:t>
            </w:r>
          </w:p>
        </w:tc>
      </w:tr>
      <w:tr w:rsidR="00767530" w:rsidRPr="00E340F8" w14:paraId="2033706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EEE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13F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5782|C83B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E898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LLIIAGLVAAAAFFFLRSTTKKSLRLPPGPKGLPIIGNLHQMEKFNPQHFLFRLSKLYGPIFTMKIGGRRLAVISSAELAKELLKTQDLNFTARPLLKGQQTMSYQGRELGFGQYTAYYREMRKMCMVNLFSPNRVASFRPVREEECQRMMDKIYKAADQSGTVDLSELLLSFTNCVVCRQAFGKRYNEYGTEMKRFIDILYETQALLGTLFFSDLFPYFGFLDNLTGLSARLKKAFKELDTYLQELLDETLDPNRPKQETESFIDLLMQIYKDQPFSIKFTHENVKAMILDIVVPGTDTAAAVVVWAMTYLIKYPEAMKKAQDEVRSVIGDKGYVSEEDIPNLPYLKAVIKESLRLEPVIPILLHRETIADAKIGGYDIPAKTIIQVNAWAVSRDTAAWGDNPNEFIPERFMNEHKGVDFKGQDFELLPFGSGRRMCPAMHLGIAMVEIPFANLLYKFDWSLPKGIKPEDIKMDVMTGLAMHKKEHLVLAPTKHI</w:t>
            </w:r>
          </w:p>
        </w:tc>
      </w:tr>
      <w:tr w:rsidR="00767530" w:rsidRPr="00E340F8" w14:paraId="3DB2D23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6C60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CD9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148|CCL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450A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VPVMLLGLLFTVAGWSIHVLAQPDAVNAPLTCCYSFTSKMIPMSRLESYKRITSSRCPKEAVVFVTKLKREVCADPKKEWVQTYIKNLDRNQMRSEPTTLFKTASALRSSAPLNVKLTRKSEANASTTFSTTTSSTSVGVTSVTVN</w:t>
            </w:r>
          </w:p>
        </w:tc>
      </w:tr>
      <w:tr w:rsidR="00767530" w:rsidRPr="00E340F8" w14:paraId="61CC71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3644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F9F2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BW6|DAN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BE8EC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RMGTKGKRPLRSLTPRDKIHAIQRIHDGESKASVARDIGVPESTLRGWCKNEDKLRFMSRQSATDNLCADALGDKMDGGGGGGGGAGGGGLLGPPEKRQRLDGALPLNFSNKLKFDELAFKRSPLNGLDYSTNKNLADLGYNGLPVDYAAFNGGVKAKVFGADINRPAADPSLNAISPLSSLTHLSGLTGISQSPLAISFNELTTNLNLLAQLNPGLAAMSGLNSFPAGAGNLRTPKPSGQTPLQVQSPRSDSGDRSAQGLSVKNWAKQKPGEGQGSLNLSIKNEGKGGDIKSPSPSIAPSQMGGPMTLSNLAEDPLLYWLKSQQTMLGLNPLYPPTIPMGVTSPPIRSSTPQHMSQLAQTPPIPSAPLTPSSTPSGSLDEKNAAWYNWCKAFGASLHTLNPNAATLAALQANQLQQQVATTAAEGGSMGDPSNILYSHLTKETETPSVRSLSSNEQNPEADEATETDLDGEVEPEASGKPEDLSAAGKVMTPSQSPIAHSSGSRSPEPKAKTKTPETTNSTSECKKILDNMLFKMGGMEATGPLMPEQGSSESEGSFQDTSNPHTNNNDVSASNNNNNNNSNKTDEEEKAKYLDCTADEDIEAIRHGEKFLQWLENCSNPRVTAVQLMQLRFLIAAIKSGNETPMIEKSALPEDSEEHAAEEEGSGRGKSRRRK</w:t>
            </w:r>
          </w:p>
        </w:tc>
      </w:tr>
      <w:tr w:rsidR="00767530" w:rsidRPr="00E340F8" w14:paraId="73C339E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669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A98C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D31|DHSO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78E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KPENLSLVVHGPGDLRLENYPIPEPGPNEVLLKMHSVGICGSDVHYWQHGRIGDFVVKKPMVLGHEASGTVVKVGSLVRHLQPGDRVAIEPGAPRETDEFCKIGRYNLSPTIFFCATPPDDGNLCRFYKHNANFCYKLPDNVTFEEGALIEPLSVGIHACRRAGVTLGNKVLVCGAGPIGLVSLLAAKAMGAAQVVVTDLSASRLSKAKEVGADFILQISNESPQEIAKKVEGLLGSKPEVTIECTGVETSIQAGIYATHSGGTLVLVGLGSEMTSVPLVHAATREVDIKGVFRYCNTWPMAISMLASKSVNVKPLVTHRFPLEKALEAFETSKKGLGLKVMIKCDPNDQNP</w:t>
            </w:r>
          </w:p>
        </w:tc>
      </w:tr>
      <w:tr w:rsidR="00767530" w:rsidRPr="00E340F8" w14:paraId="10879C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90A6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4A1F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265|DMPK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9A53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EVRLRQLQQLVLDPGFLGLEPLLDLLLGVHQELGASHLAQDKYVADFLQWVEPIAARLKEVRLQRDDFEILKVIGRGAFSEVAVVKMKQTGQVYAMKIMNKWDMLKRGEVSCFREERDVLVKGDRRWITQLHFAFQDENYLYLVMEYYVGGDLLTLLSKFGERIPAEMARFYLAEIVMAIDSVHRLGYVHRDIKPDNILLDRCGHIRLADFGSCLKLQPDGMVRSLVAVGTPDYLSPEILQAVGGGPGAGSYGPECDWWALGVFAYEMFYGQTPFYADSTAETYAKIVHYREHLSLPLADTVVPEEAQDLIRGLLCPAEIRLGRGGAGDFQKHPFFFGLDWEGLRDSVPPFTPDFEGATDTCNFDVVEDRLTAMVSGGGETLSDMQEDMPLGVRLPFVGYSYCCMAFRDNQVPDPTPMELEALQLPVSDLQGLDLQPPVSPPDQVAEEADLVAVPAPVAEAETTVTLQQLQEALEEEVLTRQSLSRELEAIRTANQNFSSQLQEAEVRNRDLEAHVRQLQERMEMLQAPGAAAITGVPSPRATDPPSHLDGPPAVAVGQCPLVGPGPMHRRHLLLPARIPRPGLSEARCLLLFAAALAAAATLGCTGLVAYTGGLTPVWCFPGATFAP</w:t>
            </w:r>
          </w:p>
        </w:tc>
      </w:tr>
      <w:tr w:rsidR="00767530" w:rsidRPr="00E340F8" w14:paraId="27F3056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8091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4B1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XWN9|DMD3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F84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EEILPELFGEKRVYYCQRCLNHGLREKRKNHKLSCTFRFCQCSNCIMVERRRQLNSRLMQIDGSRDEKPMTTLTMALTCSEEDQMECTSQSETTNESSGEDKDDGKPKERRPNCQRCAQHSVVNRLKGHKRACPFRDCFCAKCQVVVERQKLMADQIKLRRRQKREKNNLNSEREAPIAHSMTPSPIDTVTTTTTPTSETSTPMCLKCAQQVIGYQQLLSLLDPSATLQDPMITLSAVLSACPHKNE</w:t>
            </w:r>
          </w:p>
        </w:tc>
      </w:tr>
      <w:tr w:rsidR="00767530" w:rsidRPr="00E340F8" w14:paraId="2C79BE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241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AC8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7573|DISA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BA9F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EKKGAKHELDLSSILQFVAPGTPLRAGMENVLRANTGGLIVVGYNDKVKEVVDGGFHINTAFSPAHLYELAKMDGAIILSDSGQKILYANTQLMPDATISSSETGMRHRTAERVAKQTGCLVIAISERRNVITLYQENMKYTLKDIGFILTKANQAIQTLEKYKTILDKTINALNALEFEELVTFSDVLSVMHRYEMVLRIKNEINMYIKELGTEGHLIKLQVIELITDMEEEAALFIKDYVKEKIKDPFVLLKELQDMSSYDLLDDSIVYKLLGYPASTNLDDYVLPRGYRLLNKIPRLPMPIVENVVEAFGVLPRIIEASAEELDEVEGIGEVRAQKIKKGLKRLQEKHYLDRQL</w:t>
            </w:r>
          </w:p>
        </w:tc>
      </w:tr>
      <w:tr w:rsidR="00767530" w:rsidRPr="00E340F8" w14:paraId="23754AE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9566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84E4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988|DLX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990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LPCPLPGRDASKAVFPDLAPVPSVAAAYPLGLSPTTAASPNLSYSRPYGHLLSYPYTEPANPGDSYLSCQQPAALSQPLCGPAEHPQELEADSEKPRLSPEPSERRPQAPAKKLRKPRTIYSSLQLQHLNQRFQHTQYLALPERAQLAAQLGLTQTQVKIWFQNKRSKYKKLLKQNSGGQEGDFPGRTFSVSPCSPPLPSLWDLPKAGTLPTSGYGNSFGAWYQHHSSDVLASPQMM</w:t>
            </w:r>
          </w:p>
        </w:tc>
      </w:tr>
      <w:tr w:rsidR="00767530" w:rsidRPr="00E340F8" w14:paraId="30E5B12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C7B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58BD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09|DL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5982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PDAPHTPKYMDGGNTAASVTPGINIPGKSAFVELQQHAAAGYGGIRSTYQHFGPQGGQDSGFPSPRSALGYPFPPMHQNSYSGYHLGSYAPPCASPPKDDFSISDKCEDSGLRVNGKGKKMRKPRTIYSSLQLQQLNRRFQRTQYLALPERAELAASLGLTQTQVKIWFQNRRSKYKKMMKAAQGPGTNSGMPLGGGGPNPGQHSPNQMHSGGNNGGGSNSGSPSHYLPPGHSPTPSSTPVSELSPEFPPTGLSPPTQAPWDQKPHWIDHKPPPQMTPQPPHPAATLHPQTHHHNPPPQMGGYVPQYWYQPETNPSLVTVWPAV</w:t>
            </w:r>
          </w:p>
        </w:tc>
      </w:tr>
      <w:tr w:rsidR="00767530" w:rsidRPr="00E340F8" w14:paraId="11E896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C912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D5F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013|DMP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D866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EVRLRRLQQLVLDPGFLGLEPLLDLLLGVHQELGASELAQDKYVADFLQWAEPIVVRLKEVRLQRDDFEILKVIGRGAFSEVAVVKMKQTGQVYAMKIMNKWDMLKRGEVSCFREERDVLVNGDRRWITQLHFAFQDENYLYLVMEYYVGGDLLTLLSKFGERIPAEMARFYLAEIVMAIDSVHRLGYVHRDIKPDNILLDRCGHIRLADFGSCLKLRADGTVRSLVAVGTPDYLSPEILQAVGGGPGTGSYGPECDWWALGVFAYEMFYGQTPFYADSTAETYGKIVHYKEHLSLPLVDEGVPEEARDFIQRLLCPPETRLGRGGAGDFRTHPFFFGLDWDGLRDSVPPFTPDFEGATDTCNFDLVEDGLTAMVSGGGETLSDIREGAPLGVHLPFVGYSYSCMALRDSEVPGPTPMELEAEQLLEPHVQAPSLEPSVSPQDETAEVAVPAAVPAAEAEAEVTLRELQEALEEEVLTRQSLSREMEAIRTDNQNFASQLREAEARNRDLEAHVRQLQERMELLQAEGATAVTGVPSPRATDPPSHLDGPPAVAVGQCPLVGPGPMHRRHLLLPARVPRPGLSEALSLLLFAVVLSRAAALGCIGLVAHAGQLTAVWRRPGAARAP</w:t>
            </w:r>
          </w:p>
        </w:tc>
      </w:tr>
      <w:tr w:rsidR="00767530" w:rsidRPr="00E340F8" w14:paraId="614A7B3D" w14:textId="77777777" w:rsidTr="005C1E46">
        <w:trPr>
          <w:trHeight w:val="5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DC7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33B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W65|DMD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83B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SGASTAKPKKDEKKDKKSDRDPKNELQEWVFVRWANHLLGTERLTDYKSLQDGSNAIFVYQAIIGQTMAVLGNPSDDWPNVLQNIGDSKTNPQEVMEGQQKAVLSAWWQLVQFFWKNNAPVQLREEKLSEAIKQWCIEVMKSYEEIDVYDFTSSFRDGHAFNYLIHSYDRKLINLTKTAEMSAIDRIENAFAVAEKTWNVPRLLNPKDLHSDQLDSHSVLCYLMSLYLAMISTSKIETELEAQQIQQQKVAALLASHKMLSSQPSTSSSSALQIPPQTPPTAHHQAMLDRGKSFEQSAEGEVRSRKSSSSSQKSGKSKKARREEQLAEFKSCIEQVLTWLLEAEDELTTLTQMPRVELASVRSQFSDFESFMSSLTDSQDTVGRVLLRGQMLSNKSESEEEKESIGANLHLVNTRWEALREQAMQEQAVLQQQIHLLQQSELDTISQWLDAAELEIESFGPLAADSSQALRQIELHTKFQQKLNDFQETIDKLESFVAVVDEENDASVATLEDALSAVSVRWGHVCEWAEKRATKLDGLADLLDKTNEVFENLSGWLAERENELMTGLKSAHHLENEEQVAQQVRRLQKTEEQLEQEHASFVRLSQLSCELVGRLDDSNGAAANAVRLSLDSITQRWDNLVARIEEHGKTLVKSGKADVKQVQESQNEQKEQPASSEGLSTDTEGEEQKNQLVDKFLLHISKLSHELEPLQDWSEKFEVSRKKDDIRKMMNTCQEKLIQIKEQEARVNRLQLELEHLHVAKLNARQLKRANDAFEQFAKGWARIVTKISEAMNVLTGQEAGGNGNGSEEAAVAAKIEQWIEAVDKVINELSQLPVNERRSRIDKLEQQLQVQDKNVGFIEKDLLKKAILKKGLEIAGKRLAALKVEEKPVEKEEQLVLSNSEEPEAEKHVTFVQETTEKPAPLQEPTSEAQLLEELDGPWSRVGDVVAIEHDLLRAKRAVDTARNSQMSNETVEKAETRKAEMEEKRRVTMSARSKFRMAEETLEEIERNLDRLQVSDLEIADLVRGLEQEAAKLGERVSQRKEAERTAEKILSMDDDEISQEIVIKTKDSTEKLIKRWNQLELDLEENLRKAKRDQDVFIQKRLREGEEALNEIKTAIEGKRESLDAETAAENLDHLESSLDNISSLFGEIGSLPMDDNSREKLSKLAKAKDQITARANEALAALTRTVSECEDFEKQIMLFQNWSARIGFLLQARKSADISAFDIPHEYHEDLGNEAELIPKLSREFEEWTVKLNEMNSTATEKDDSARMREQLNHANETMAELKRKFNEFKRPKGFEEKLEKVITTLSNVEMGLDDTTGIDGSECGGALMEVRALVRMLDGAQEKWKDLAENREQLVKDRVLDEETSKETLQKLQYAKTKSKELYERSSTCIERLEDCVEMYQRLKMESDEIERFLEEMEGKLDQYAASDRPEEAEIVNELISEWNRNEAAMKNAEHLQRQLNERAIKIPDDVLSLKRLRADALKNRLNSWCRTIQEMSEDDESALLEIDELHQNLEKELKLVSDKEPSKIAEKLRFLRADRDRLSSRTRKLAAKNPRLAATSSDVLAGLNQKWKELEVKASAEKAPAPELRDARLSSPSEQPFDKRVQELCDLFENLEAQLDFNGSPVSMVTEYQKRVENLDEYLDEYRPALDDTIEEGRKIAETGRLELQTHSAIEKLDELTNRIEQVEVELDKHRDKVPSLVEQHEQLKKDIDSFLLVLDVFTDRNLDDVDIAKSTRKELAERDSHIVSLTSRATAIHCALPGKGPQLHDVTLDKLRDRIEKLEARLSATEKKPVETVKSTIPDRPEVPEEPEKSSPDRTSRSSLQLAMEAYGTATEDDSVISEAVTVGQKSVDQVDPVEQLEPVEPVEPKLEVKQLKDEATEEEEKRTIILPDETEKVIETIPAARPSAGPSEGTVAEVSTSEILKARPAQESIERTVREVPVDEYEETANISSGDELQDHKISSAVPDSESEIASMFEVLDSIEDSHTNFEEFPFDYLDSADDDLKKTLLKLESCEKTLAKNEMTINIAQAENARERITMLRQMALQRKDKLPKFNEEWNAMQELIQLADALVDEAERYESDQIPQMDRKSAPNVLGELRKRVANAEGPVIDLVKKLSQLVPRMQEDSPKSQDIRQKVYGIEDRFRRVGQAEGAAISKALSSALTEPELKLELDEVVRWCEMAEKEAAQNVNSLDGDGLEKLDGRLAQFTKELQERKDDMVQLEMAKNMIIPSLKGDAHHDLRRNFSDTAKRVAMVRDELSDAHKWVATSRDTCDTFWADIDSLEQLARDVVRRANGIRMAVIYTPSRENVEGVLRDVQRLKMSIGDVKKRVQTANLPPAIKLAGKNAKRVVQVLTETATTIADCHDIPTYLIDEMNDSGGDTTESRSTVVEMTSVHTKQSSSSSSNKTPSAGGESDDAHTLNGDDEQSEEDQKIYSRESSSTLPRGVSSLGSTGSSGVLDPVAVQLTHTRHWLHDVERDASITVDLAQWQPARELWQSIQGIIDEIRLRSVHVTGAHDASPNRQVRQQAAQLLTEMRRTIENCEKRCLILNQISDIARQNEASRNEMELWLKSASDVIGERRVEELSEEVVRQELQVLERVVEQLTERKDKMAEINSQANKIVDTYTKDEAHNLSHLLSRLNMSWTKFNDNIRIRRAVLEASLRSRRDFHSALSEFEKWLSRQEDNCSKLSADTSNHQAIKDTSKRKNWTQSFKTLNAELNAHEDVMKSVEKMGKMLAESLESGNEKVELLKRVGETTRRWTALRKTTNEIGERLEKAEQEWEKLSDGLADLLSWVEAKKQAIMDEQPTGGSLSAVMQQASFVKGLQREIESKTANYKSTVEEAHSFLMQHDLRPKLHSPHVLDDDYEKEELANLEQRRRGLEINANCERLKKNWAELGIEVESWDKLVQHAMQRLQELERNLAECQLHLTSSENEIETMKAVEKIHLEDLKIAREETDQISKRIDEVRLFVDDVNDAAARLLAEDLKLDEHAKGQIEHVNKRYSTLKRAIRIRQAAVRNAASDFGPTSEHFLNQSVTLPWQRAISKSNLLPYYIEQTSEKTQWEHPVWVEIVKELSQFNRVKFLAYRTAMKLRALQKRLCLDLVDLTLLEKAFVRLKGLSAEECPGLEGMVCALLPMYEALHAKYPNQVQSVSLAVDICINFLLNLFDQSRDGIMRVLSFKIAMIVFSNIPLEEKYRYLFKLVSQDGHATQKQIALLLYDLIHIPRLVGESAAFGGTNVEPSVRSCFETVRLAPTISEGAFIDWVKKEPQSIVWLAVMHRLVISESTKHASKCNVCKMFPIIGIRYRCLTCFNCDLCQNCFFSQRTAKSHRTNHPMQEYCEKTTSSDDARDFAKMIRNKFRASKRQKGYLPIDVAEEGIPLTCPPAKVTNQATEQMNADTSQMTAHLAKLSAEHGGGAEHMEPVQSPLQIINQVEQLQRDEMDQMLHRLQFENKQLRKELEWKRGAASTMEIDRSSKRHQERHQSESRGGTLPLRNGRSVVSLKSTQSQNDVMDEAKALRLHKQRLEHRSRILEQQNEQLEMQLQRLKKVIDAQKQQAPLSTNSLLRGSHHQPWSPERARSGSASTLDRGLIVSSRHQEQAEAAGGGAEDSSDEAGGAGGGPRGSSVGQMQNLMTACDDLGKAMESLVVSVVYDSDDEEND</w:t>
            </w:r>
          </w:p>
        </w:tc>
      </w:tr>
      <w:tr w:rsidR="00767530" w:rsidRPr="00E340F8" w14:paraId="0F887DF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66B5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3E1C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F94|DLPA_DICD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E00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FKKKDKSDDKKKKHDEETPQGTFQPASQSTSNTNLNSLASSVNNGASVGSTNGSTPNNSNGSTPTYNHNNSAEELEKQKKEEDEKRKKSELEAAAAVVAKKKEDEEKQRKEQVELERKRRDEEIRRTNAAAANAANKELNEQVEISSLEQMGKLDPSSTIHDMFSFFPNEVYNSYEKLQYFSRDLNTAVSHPEIVFVGPRSSGKSSLIEAFIGRALNIVGGGNIVGVGGSNANGCSKRVLYLQFTNNIDFEVPKVTIKKDNTIKEFDHDIIVSIEQLNENLAKRNQLTNDYIEEPIYVSIESRTTLNLTLIDSPGLLFDQSQAESNKIESIVSSLLRPSHRLIIAVESCSQDWKSMSMGQYLKKIDPELSRSTFVFTKFHHTVRGFSSTRDINKYLSGTVPDIKGFFVTLPNHQVRASYSEANRFQEKIYQAHKRDMHALEQLQYDKRYERTIGVAPLRRYILNIVWKSYQDTIPRILKHLRSKRQTAEATLNELQKQSSSLDSTKLRSIASNYTVTFLQITEKLLSGTSEGNPSANGQTLDEEKSQQGDCGEWVDAYKEAIYIDPEEWNIPYWSSKLYGGQQLERLMAEFKAVCDNSKISEVKMDDIATASGINKLNNIPNYAWAASDLTSLISRDTFVPLIEQLCERAMYIMKRLTDIADKVIDSRRKSRCIGSSPFGGNGLNNINSGGNNGININDRLSNTDMDSLDQYPFFTHHVKNLYYDFVHRAAKGCKEKCMDEFYSSRTIYWELTEHPDSSLPSIRNDHHETKTAVCQLATKLFDSIRQRITKNVLLKLYNFFLVPMQTDLWNEIQAQITCLSNEQLEQLFEVQATREQLKQEEKKQQQILEKYSQIDEQFLKAASLFCRPLSNPTPSA</w:t>
            </w:r>
          </w:p>
        </w:tc>
      </w:tr>
      <w:tr w:rsidR="00767530" w:rsidRPr="00E340F8" w14:paraId="477D20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553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AFA1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681|DLD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C6EC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NILVRSTGSNFKFAGRYMKSSALLGYYRRVNYYSTKIQTRLTSENYPDVHRDPRFKKLTSDDLNYFKSILSEQEILRASESEDLSFYNEDWMRKYKGQSKLVLRPKSVEKVSLILNYCNDEKIAVVPQGGNTGLVGGSVPIFDELILSLANLNKIRDFDPVSGILKCDAGVILENANNYVMEQNYMFPLDLGAKGSCHVGGVVATNAGGLRLLRYGSLHGSVLGLEVVMPNGQIVNSMHSMRKDNTGYDLKQLFIGSEGTIGIITGVSILTVPKPKAFNVSYLSVESFEDVQKVFVRARQELSEILSAFEFMDAKSQVLAKSQLKDAAFPLEDEHPFYILIETSGSNKDHDDSKLETFLENVMEEGIVTDGVVAQDETELQNLWKWREMIPEASQANGGVYKYDVSLPLKDLYSLVEATNARLSEAELVGDSPKPVVGAIGYGHVGDGNLHLNVAVREYNKNIEKTLEPFVYEFVSSKHGSVSAEHGLGFQKKNYIGYSKSPEEVKMMKDLKVHYDPNGILNPYKYI</w:t>
            </w:r>
          </w:p>
        </w:tc>
      </w:tr>
      <w:tr w:rsidR="00767530" w:rsidRPr="00E340F8" w14:paraId="1FAABC6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56F8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8AFC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6015|DNA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F5CC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TEGKKDEADYKRLQTFPLVRHSDMPEEMRVETMELCVTACEKFSNNNESAAKMIKETMDKKFGSSWHVVIGEGFGFEITHEVKNLLYLYFGGTLAVCVWKCS</w:t>
            </w:r>
          </w:p>
        </w:tc>
      </w:tr>
      <w:tr w:rsidR="00767530" w:rsidRPr="00E340F8" w14:paraId="5A8455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0A71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B494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LU48|DOP_ACIC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A693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RVMGIETEYGISVPHQPNANAMAASSQVVNAYAPIGAPAQRQARWDFEEENPLRDARGFEVAREAADPSQLTDEDLGLANVILTNGARLYVDHAHPEYSTPEVTNPRDAVLWDKAGERIMAEAARRAADLPMGWTIQLYKNNTDNKGASYGCHENYLMNRSTPFADIVRHLIPFFVTRQVFCGAGRVGIGADGRGEGFQLSQRADFFEVEVGLETTLKRPIINTRDEPHADPEKYRRLHVIIGDANMSEIATYLKLGTTALVLAMIEDGFLSQDFSVESPVGALRAVSHDPTLRYQLRLHDGRRLTAVQLQMEYLEQARKYVEDRFGTDVDDMTRDVLDRWETTLVRLADDPMQLSRDLDWVAKLSILEGYRQRENLPWSAHKLQLVDLQYHDVRPDRGLYNRLVARGRMNLLVDEAAVRTAMHEPPNDTRAYFRGRCLAKFGAEIAAASWDSVIFDLPGRDSLQRVPTLEPLRGTRAHVGDLLDRCRSATELVAALTGGR</w:t>
            </w:r>
          </w:p>
        </w:tc>
      </w:tr>
      <w:tr w:rsidR="00767530" w:rsidRPr="00E340F8" w14:paraId="5584C8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C21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14D4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I4|DHRSX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17A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LSAARAALRVYAVGAAVILAQLLRRCRGGFLEPVFPPRPDRVAIVTGGTDGIGYSTAKHLARLGMHVIIAGNNDSKAKQVVSKIKEETLNDKVEFLYCDLASMTSIRQFVQKFKMKKIPLHVLINNAGVMMVPQRKTRDGFEEHFGLNYLGHFLLTNLLLDTLKESGSPGHSARVVTVSSATHYVAELNMDDLQSSACYSPHAAYAQSKLALVLFTYHLQRLLAAEGSHVTANVVDPGVVNTDVYKHVFWATRLAKKLLGWLLFKTPDEGAWTSIYAAVTPELEGVGGHYLYNEKETKSLHVTYNQKLQQQLWSKSCEMTGVLDVTL</w:t>
            </w:r>
          </w:p>
        </w:tc>
      </w:tr>
      <w:tr w:rsidR="00767530" w:rsidRPr="00E340F8" w14:paraId="1AFC323B" w14:textId="77777777" w:rsidTr="005C1E46">
        <w:trPr>
          <w:trHeight w:val="819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028B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34D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ZU6|DYS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A549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YLSPAAYMYVEEQEYLQAYEDVLERYKDERDKVQKKTFTKWINQHLMKVRKHVNDLYEDLRDGHNLISLLEVLSGDTLPREKGRMRFHRLQNVQIALDYLKRRQVKLVNIRNDDITDGNPKLTLGLIWTIILHFQISDIHVTGESEDMSAKERLLLWTQQATEGYAGVRCENFTTCWRDGKLFNAIIHKYRPDLIDMNTVAVQSNLANLEHAFYVAEKIGVIRLLDPEDVDVSSPDEKSVITYVSSLYDAFPKVPEGGEGIGANDVEVKWIEYQNMVNYLIQWIRHHVVTMSERTFPNNPLELKALYNQYLQFKEKEIPPKEMEKSKIKRLYKLLEIWIEFGRIKLLQGYHPNDIEKEWGKLIIAMLEREKALRPEVERLDMLQQIATRVQRDSVSCEDKLILARNALQSDSKRLESGVQFQNEAEIAGYILECENLLRQHVIDVQILIDGKYYQADQLVQRVAKLRDEIMALRNECSSVYSKGRMLTTEQTKLMISGITQSLNSGFAQTLHPSLNSGLTQSLTPSLTSSSVTSGLSSGMTSRLTPSVTPVYAPGFPSVVAPNFSLGVEPNSLQTLKLMQIRKPLLKSSLLDQNLTEEEVNMKFVQDLLNWVDEMQVQLDRTEWGSDLPSVESHLENHKNVHRAIEEFESSLKEAKISEIQMTAPLKLSYTDKLHRLESQYAKLLNTSRNQERHLDTLHNFVTRATNELIWLNEKEESEVAYDWSERNSSVARKKSYHAELMRELEQKEESIKAVQEIAEQLLLENHPARLTIEAYRAAMQTQWSWILQLCQCVEQHIQENSAYFEFFNDAKEATDYLRNLKDAIQRKYSCDRSSSIHKLEDLVQESMEKEELLQYRSVVAGLMGRAKTVVQLKPRNPDNPLKTSIPIKAICDYRQIEITIYKDDECVLANNSHRAKWKVISPTGNEAMVPSVCFTVPPPNKEAVDFANRIEQQYQSVLTLWHESHINMKSVVSWHYLVNEIDRIRASNVASIKTMLPGEHQQVLSNLQSRLEDFLEDSQESQIFSGSDISQLEKEVSVCRKYYQELLKSAEREEQEESVYNLYISEVRNIRLRLESCEDRLIRQIRTPLERDDLHESMLRITEQEKLKKELDRLKDDLGTITNKCEEFFSQAADSPSVPALRSELSVVIQSLSQIYSMSSTYIEKLKTVNLVLKNTQAAEALVKLYETKLCEEEAVIADKNNIENLMSTLKQWRSEVDEKREVFHALEDELQKAKAISDEMFKTHKERDLDFDWHKEKADQLVERWQSVHVQIDNRLRDLEGIGKSLKHYRDSYHPLDDWIQHIETTQRKIQENQPENSKALALQLNQQKMLVSEIEVKQSKMDECQKYSEQYSAAVKDYELQTMTYRAMVESQQKSPVKRRRIQSSADLVIQEFMDLRTRYTALVTLMTQYIKFAGDSLKRLEEEEKSLDEEKKQHIEKAKELQKWVSNISKTLGDGEKAGKPLFSKQQMSSKEISTKKEQFSEALQTTQIFLAKHGDKLTEEERSDLEKQVKTLQEGYNLLFSESLKQQELQPSGESKVPEKPDKVIAGTINQTTGEVLSVFQAVLRGLIDYETGIRLLEAQLVITGLISPELRKCFDLRDAESHGLIDEQVLRQLKELNRAKQLISTASPTSIPVLDSLAQGMVSESMAIRVLEILLSAGPLLVPATGEHLTLQQAFQQNLISSALFSKVLERQDTCKDLIDPCTSEKVSLTDMVQRSILQENTRMWLLPVRPQEAGRITLKCGRSVSILRAAHEGLIDRETMFRLLGAQLLSGGLIDCNSGQKMTVEEAVAEGVIDRDTASSILTYQVQTGGIVHSNPAKRLTVDEAVQCELITSSSALLVLEAQRGYVGLIWPHSGEIFPTSSSLQQELITNELASKILNGRQKIAALYIPESSQVIGLDAAKQLGIIDNNTASVLKSVTLPDKMPDLGDLEDCKNAKRWLSFCKLQPSTVHDYRQEEGGSDGEEPVTAQSSEQTKKLFLSYLMVNSYMDAHTGQRLLLYDGDLDEAVGMLLESCGTELGADTSTRESLSVLTIPDAFPDCALSEEKHECSAAAAGPDKCHYSHPGHKESLENAKWDMNEAFCKMGNNDSNGELPRPENLADTTVVQKGSESPSRVRVPKPTSSSTQPEGSVLRPESGSILKGCKSQSEPVTKKYPDGANHSHFLTSETSRPCDSNEREDEENIQKGPSVFDYSPRLSALLSHDELRQSQGRFSDTSTPQNTGYLCEASTLSPSDQRVLADQSTREKFQDQFLGIAAISVSLQGAPCGQKPVDTECSSSQVHYHSEESMSDASAESGATRQTDESEKTGSKVEDNSCTMVPGGGSRNDNTSDCGPLSHKGAIDAGDYETSLLAGQQSDTATDSDSDDYFYDTPLFEDEDHDSLILQGDDRDCLQPEDYDTSLQEENDRTPPPDDIFYDVMKEKENPEFPHGGMDESLGVENKVCCPQGFPVGIEKPELYLAGEKEFNSGGSEQLVESVSESENPPGLWDSESDSLTEGEIIGRKERLGASLTPDGHWRGDREECDTSRESQSDTDGVGSIQSSESYRPYMSDGSDLDEEDNGGRSSEDSGDGRGGQGVADEGGEPQYQADPTQLYTAIRKEHGGETQNVSDMIPLDKTHSYSPLETQHGAGVFQPESAGRGGWDTERSSHPELTTEADEEDEASLSTHMATKGVSLSNAEGTASEEIRLVQGPDSTGILKAEDLENVSPEISPSSDNIVRSEAELGGGASEDGHLSFTGSDRDQQGPGRGLVKGRDGQSDKLVDETSIREMGFQKEGVLMSSPEEGGEEERDLEPFPNGSATESLNMGKSQVPPLLTHTEELSHRGAPHTTTMTTTMTLEGEAKNVQTGLTESPVLLETLAEIFDTPASKVTRADLTSAVTASEMKSQVKEDSLTGGPEKETGPCTSLGHCDKCIHVDMLEPNEHTPSCALVAPPTVKDNLCSVNNAGEKSVRPQEDWPPAAEVRLSDACVEESISEGKAGILQFTPENSDSTLSRLPHQSVAGWGKSADSVQARLPVSGVRHTSADTLDVGCPQLESSREKASAEEEPHRERALSLKPQEREHHMLGFVEDGRSILKSSLDKVHMNLQEVGDPSAGTGTKISIQNLIRRAILSELPNEVSNVPSHGISPISNSSEVRAESGGDPFCITSFLHLLKQNQPPQETPGISELAKVLTQMDCDPEQRGLGSELLPPQLKNAFYKLLFDGYATEKDQAEALGQTSCAVPKMAEEKPHVCSDLRNKEGHHCPLNPQAVGEAEVEPFSVHIAALPGGEKLGELCSEPPEHSESTSGSKERSSDSSSKEKCSNGLQQCLQHTEKMHEYLVLLQDMKPPLDNQASVESSLEALKSQLKQLEAFELGLAPIAVFLRKDLKLAEEFLKSFPSDLPRRHHEELSKSHQRLQNAFSSLSSVSSERMKLIKLAINSEMSKLAVRHEDFLHKLTSYSDWVSEKSRSVKAIQTVNVQDTELVKNSVKFLKNVLADLSHTKMQLETTAFDVQSFISDYAQDLSPSQSRQLLRLLNTTQKGFLDLQELVTTEADRLEALLQLEQELGHQKVVAERQQEYREKLQGLCDLLTQTENRLISNQEAFVIGDGTVELQKYQSKQEELQRDMQGSTQAMEEIVRNTELFLKESGDELSQADRALIEQKLNEVKMKCAQLNLKAEQSRKELDKAVTTALKEETEKVAAVRQLEESKTKIENLLNWLSNVEEDSEGVWTKHTQPMEQNGTYLHEGDSKLGAGEEDEVNGNLLETDAEGHSEATKGNLNQQYEKVKAQHGKIMAQHQAVLLATQSAQVLLEKQGHYLSPEEKEKLQKNTQELKVHYEKVLAECEKKVKLTHSLQEELEKFDTDYSEFEHWLQQSEQELANLEAGADDLSGLMDKLTRQKSFSEDVISHKGDLRYITISGNRVIDAAKSCSKRDSDRIGKDSVETSATHREVQTKLDQVTDRFRSLYSKCSVLGNNLKDLVDQYQQYEDASCGLLSGLQACEAKASKHLREPIALDPKNLQRQLEETKALQGQISSQQVAVEKLKKTAEVLLDAKGSLLPAKNDIQKTLDDIVGRYDDLSKCVNERNEKLQITLTRSLSVQDALDEMLDWMGSVESSLVKPGQVPLNSTALQDLISKDTMLEQDITGRQSSINAMNEKVKTFIETTDPSTASSLQAKMKDLSARFSEASQKHKEKLAKMVELKAKVEQFEKLSDKLQTFLETQSQALTEVAMPGKDVPELSQHMQESTAKFLEHRKDLEALHSLLKEISSHGLPGDKALVFEKTNNLSRKFKEMEDTIQEKKDALSSCQEQLSAFQTLAQSLKTWIKETTKQVPVVKPSLGTEDLRKSLEETKKLQEKWNLKAPEIHKANNSGVSLCNLLSALISPAKAIAAAKSGGVILNGEGTDTNTQDFLANKGLTSIKKDMTDISHSYEDLGLLLKDKIVELNTKLSKLQKAQEESSAMMQWLEKMNKTASRWRQTPTPADTESVKLQVEQNKSFEAELKQNVNKVQELKDKLSELLEENPEAPEAQSWKQALAEMDTKWQELNQLTMDRQQKLEESSNNLTQFQTTEAQLKQWLMEKELMVSVLGPLSIDPNMLNTQKQQVQILLQEFDTRKPQYEQLTAAGQGILSRPGEDPSLHGIVNEQLEAVTQKWDNLTGQLRDRCDWIDQAIVKSTQYQSLLRSLSGTLTELDDKLSSGLTSGALPDAVNQQLEAAQRLKQEIEQQAPKIKEAQEVCEDLSALVKEEYLKAELSRQLEGILKSFKDIEQKTENHVQHLQSACASSHQFQQMSKDFQAWLDAKKEEQRDSPPISAKLDVLESLLNSQKDFGKTFTEQSNIYEKTISEGENLLLKTQGAEKAALQLQLNTMKTDWDRFRKQVKEREEKLKDSLEKALKYREQVETLRPWIDRCQHSLDGVTFSLDPTESESSIAELKSLQKEMDHHFGMLELLNNTANSLLSVCEVDKEAVTEENQSLMEKVNRVTEQLQSKTVSLENMAQKFKEFQEVSRDTQRQLQDTKEQLEVHHSLGPQAYSNKHLSVLQAQQKSLQTLKQQVDEAKRLAQDLVVEAADSKGTSDVLLQAETLAEEHSELSQQVDEKCSFLETKLQGLGHFQNTIREMFSQFTECDDELDGMAPVGRDAETLRKQKACMQTFLKKLEALMASNDSANRTCKMMLATEETSPDLIGVKRDLEALSKQCNKLLDRAKTREEQVDGATEKLEEFHRKLEEFSTLLQKAEEHEESQGPVGTETETINQQLDVFKVFQKEEIEPLQVKQQDVNWLGQGLIQSAAANTCTQGLEHDLDSVNSRWKTLNKKVAQRTSQLQEALLHCGRFQDALESLLSWMADTEELVANQKPPSAEFKVVKAQIQEQKLLQRLLEDRKSTVEVIKREGEKIAASAEPADRVKLTRQLSLLDSRWEALLSRAEARNRQLEGISVVAQEFHETLEPLNEWLTAVEKKLANSEPIGTQAPKLEEQISQHKALQEDILLRKQSVDQALLNGLELLKQTTGDEVLIIQDKLEAIKARYKDITKLSADVAKTLEHALQLAGQLQSMHKELCNWLDKVEVELLSYETQGLKGEAASQVQERQKELKNEVRSNKALVDSLNEVSSALLELVPWRAREGLEKTIAEDNERYRLVSDTITQKVEEIDAAILRSQQFEQAADAELSWITETQKKLMSLGDIRLEQDQTSAQLQVQKAFTMDILRHKDIIDELVTSGHKIMTTSSEEEKQSMKKKLDKVLKKYDAVCQINSERHLQLERAQSLVSQFWETYEELWPWLTETQRIISQLPAPALEYETLRRQQEEHRQLRELIAEHKPHIDKMNKTGPQLLELSPKEGIYIQEKYVAADTLYSQIKEDVKKRAVVLDEAISQSTQFHDKIDQILESLERIAERLRQPPSISAEVEKIKEQIGENKSVSVDMEKLQPLYETLRQRGEEMIARSEGTEKDVSARAVQDKLDQMVFIWGSIHTLVEEREAKLLDVMELAEKFWCDHMSLVVTIKDTQDFIRDLEDPGIDPSVVKQQQEAAEAIREEIDGLQEELDMVITLGSELIAACGEPDKPIVKKSIDELNSAWDSLNKAWKDRVDRLEEAMQAAVQYQDGLQGIFDWVDIAGNKLATMSPIGTDLETVKQQIEELKQFKSEAYQQQIEMERLNHQAELLLKKVTEEADKHTVQDPLMELKLIWDSLDERIVSRQHKLEGALLALGQFQHALDELLAWLTHTKGLLSEQKPVGGDPKAIEIELAKHHVLQNDVLAHQSTVEAVNKAGNDLIESSEGEEASNLQYKLRILNQRWQDILEKTDQRKQQLDSALRQAKGFHGEIEDLQQWLTDTERHLLASKPLGGLPETAKEQLNAHMEVCTAFAIKEETYKSLMLRGQQMLARCPRSAETNIDQDITNLKEKWESVKSKLNEKKTKLEEALHLAMNFHNSLQDFINWLTQAEQTLNVASRPSLILDTILFQIDEHKVFANEVNSHREQIIELDKTGTHLKYFSQKQDVVLIKNLLISVQSRWEKVVQRLVERGRSLDEARKRAKQFHEAWSKLMEWLEESEKSLDSELEIANDPDKIKAQLVQHKEFQKSLGGKHSVYDTTNRTGRSLKEKTSLADDNLKLDNMLSELRDKWDTICGKSVERQNKLEEALLFSGQFTDALQALIDWLYRVEPQLAEDQPVHGDIDLVMNLIDNHKVFQKELGKRTSSVQALKRSARELIEGSRDDSSWVRVQMQELSTRWETVCALSISKQTRLESALQQAEEFHSVVHTLLEWLAEAEQTLRFHGALPDDEDALRTLIEQHKEFMKRLEEKRAELSKATGMGDALLAVCHPDSITTIKHWITIIQARFEEVLAWAKQHQQRLAGALAGLIAKQELLETLLAWLQWAETTLTEKDKEVIPQEIEEVKTLIAEHQTFMEEMTRKQPDVDKVTKTYKRRATDPPSLQSHIPVLDKGRAGRKRFPASGFYPSGSQTQIETKNPRVNLLVSKWQQVWLLALERRRKLNDALDRLEELREFANFDFDIWRKKYMRWMNHKKSRVMDFFRRIDKDQDGKITRQEFIDGILSSKFPTSRLEMSAVADIFDRDGDGYIDYYEFVAALHPNKDAYKPITDADKIEDEVTRQVAKCKCAKRFQVEQIGDNKYRFFLGNQFGDSQQLRLVRILRSTVMVRVGGGWMALDEFLVKNDPCRVHHHGSKMLRSESNSSITATQPTLAKGRTNMELREKFILADGASQGMAAFRPRGRRSRPSSRGASPNRSTSASSHACQAASPPVPAAASTPKGTPIQGSKLRLPGYLSGKGFHSGEDSALITTAAARVRTQFAESRKTPSRPGSRAGSKAGSRASSRRGSDASDFDISEIQSVCSDVETVPQTHRPVPRAGSRPSTAKPSKIPTPQRRSPASKLDKSSKR</w:t>
            </w:r>
          </w:p>
        </w:tc>
      </w:tr>
      <w:tr w:rsidR="00767530" w:rsidRPr="00E340F8" w14:paraId="7FD4067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1FB2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1BA3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471|EF1B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6D07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DFSKIETLKQLNASLADKSYIEGTAVSQADVTVFKAFQSAYPEFSRWFNHIASKADEFDSFPAASAAAAEEEEDDDVDLFGSDDEEADAEAEKLKAERIAAYNAKKAAKPAKPAAKSIVTLDVKPWDDETNLEEMVANVKAIEMEGLTWGAHQFIPIGFGIKKLQINCVVEDDKVSLDDLQQSIEEDEDHVQSTDIAAMQKL</w:t>
            </w:r>
          </w:p>
        </w:tc>
      </w:tr>
      <w:tr w:rsidR="00767530" w:rsidRPr="00E340F8" w14:paraId="5B6D6BB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0931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C03B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694|DHB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3D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KQQTVRLSDGHFIPILGFGTYAPQEVPKSKATEATKIAIDAGFRHIDSASMYQNEKEVGLAIRSKIADGTVKREDIFYTSKVWCTFHRPELVRVCLEQSLKQLQLDYVDLYLIHFPMAMKPGENYLPKDENGKLIYDAVDICDTWEAMEKCKDAGLAKSIGVSNFNRRQLEKILKKPGLKYKPVCNQVECHPYLNQGKLLDFCRSKDIVLVAYSALGSHREKQWVDQSSPVLLDNPVLGSMAKKYNRTPALIALRYQLQRGVVVLAKSFSEKRIKENMQVFEFQLTSEDMKVLDDLNKNIRYISGSSFKDHPDFPFWDEY</w:t>
            </w:r>
          </w:p>
        </w:tc>
      </w:tr>
      <w:tr w:rsidR="00767530" w:rsidRPr="00E340F8" w14:paraId="1B4B3E0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CA10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EA50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9000|DPY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916D0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LSRDAPDIESILALNPRIQAHATLRSTMAKKLDKKHWKRNTDKNCFICEKLENNFDDIKHTTLGERGALREAVRCLKCADAPCQKSCPTSLDIKSFITSIANKNYYGAAKLIFSDNPLGLTCGMVCPTSDLCVGGCNLHATEEGPINIGGLQQFATEVFKAMNIPQIRSPLLPPPEHMPEAYSAKIALFGAGPASISCASFLARLGYSDITIFEKQEYVGGLSTSEIPQFRLPYDVVNFEIELMKDLGVKIICGKSISTDEMTLSTLKENGYKAAFIGIGLPEPKKDHIFQGLTQVQGFYTSKDFLPLVAKGSKPGMCACHSPLPSVRGAVIVLGAGDTAFDCATSALRCGARRVFIVFRKGFANIRAVPEEMELAKEEKCEFLPFLSPRKVIVKDGKIVGMQFVRTEQDETGNWVEDEEQIVRLKADVVISPFGSVLDDPKVIEALSPIKFNRWGLPEVNPETMQTSEPWVFAGGDVVGMANTTVESVNDGKQASWYIHEYIQAQYGALVPSQPTLPLFYTPVDLVDISVEMAGLRFPNPFGLASATPATSTPMIRRAFEAGWGFALTKTFSLDKDIVTNVSPRIIRGTTSGPLYGPGQSSFLNIELISEKTAAYWCHSVTELKADFPDNILIASIMCSYNKNDWMELSKMAEASGADALELNLSCPHGMGERGMGLACGQDPELVRNICRWVRQSVRVPFFAKLTPNVTDIVSIARAAKEGGADGVTATNTVSGLMGLKADGSPWPSVGSGKRTTYGGVSGTTIRPIALRAVTAIARALPGFPILATGGIDSAESGLQFLHSGASVLQVCSAIQNQDFTVIEDYCTGLKALLYLKSIEELSDWDGQSPPTMSHQKGKPVPHIAELMGQKLPSFGPYLERRKKILAASKIRENDQNRACSPLQRKHFNSQKPIPAIKDVIGKSLQYLGTFGELNIMEQVVALIDEEMCINCGKCYMTCNDSGYQAIQFDPETHLPTVSDTCTGCTLCLSVCPIMDCIRMVSRATPYEPKRGLPLAVKPVC</w:t>
            </w:r>
          </w:p>
        </w:tc>
      </w:tr>
      <w:tr w:rsidR="00767530" w:rsidRPr="00E340F8" w14:paraId="1A136F6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97BB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7FE54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502|E2F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0962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EPTSSAQPTPQAQAQPPPHGAPSSQPSAALAGGSSRHEKSLGLLTTKFVSLLQEAQDGVLDLKAAADTLAVRQKRRIYDITNVLEGIDLIEKKSKNSIQWKGVGAGCNTKEVIDRLRCLKAEIEDLELKERELDQQKLWLQQSIKNVMEDSINNRFSYVTHEDICNCFHGDTLLAIQAPSGTQLEVPIPEMGQNGQKKYQINLKSHSGPIHVLLINKESSSSKPVVFPVPPPDDLTQPSSQSSTSVTPQKSTMAAQNLPEQHVSERSQTFQQTPAAEVSSGSISGDIIDELMSSDVFPLLRLSPTPADDYNFNLDDNEGVCDLFDVQILNY</w:t>
            </w:r>
          </w:p>
        </w:tc>
      </w:tr>
      <w:tr w:rsidR="00767530" w:rsidRPr="00E340F8" w14:paraId="07D8ED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A6C6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2D15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005|DPO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8C9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EQAAQRAHTLLSPPSANNATFARVPVATYTNSSQPFRLGERSFSRQYAHIYATRLIQMRPFLENRAQQHWGSGVGVKKLCELQPEEKCCVVGTLFKAMPLQPSILREVSEEHNLLPQPPRSKYIHPDDELVLEDELQRIKLKGTIDVSKLVTGTVLAVFGSVRDDGKFLVEDYCFADLAPQKPAPPLDTDRFVLLVSGLGLGGGGGESLLGTQLLVDVVTGQLGDEGEQCSAAHVSRVILAGNLLSHSTQSRDSINKAKYLTKKTQAASVEAVKMLDEILLQLSASVPVDVMPGEFDPTNYTLPQQPLHPCMFPLATAYSTLQLVTNPYQATIDGVRFLGTSGQNVSDIFRYSSMEDHLEILEWTLRVRHISPTAPDTLGCYPFYKTDPFIFPECPHVYFCGNTPSFGSKIIRGPEDQTVLLVTVPDFSATQTACLVNLRSLACQPISFSGFGAEDDDLGGLGLGP</w:t>
            </w:r>
          </w:p>
        </w:tc>
      </w:tr>
      <w:tr w:rsidR="00767530" w:rsidRPr="00E340F8" w14:paraId="0963C80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28B0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16CA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XUX3|DUST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5A1E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DGVPWGSEPVSGPGPGGGGMIRELCRGFGRYRRYLGRLRQNLRETQKFFRDIKCSHNHTCLSSLTGGGGAERGPAGDVAETGLQAGQLSCISFPPKEEKYLQQIVDCLPCILILGQDCNVKCQLLNLLLGVQVLPTTKLGSEESCKLRRLRFTYGTQTRVSLALPGQYELVHTLVAHQGNWETIPEEDLEVQENNEDAAHVLAELEVTMHHALLQEVDVVVAPCQGLRPTVDVLGDLVNDFLPVITYALHKDELSERDEQELQEIRKYFSFPVFFFKVPKLGSEIIDSSTRRMESERSPLYRQLIDLGYLSSSHWNCGAPGQDTKAQSMLVEQSEKLRHLSTFSHQVLQTRLVDAAKALNLVHCHCLDIFINQAFDMQRDLQITPKRLEYTRKKENELYESLMNIANRKQEEMKDMIVETLNTMKEELLDDATNMEFKDVIVPENGEPVGTREIKCCIRQIQELIISRLNQAVANKLISSVDYLRESFVGTLERCLQSLEKSQDVSVHITSNYLKQILNAAYHVEVTFHSGSSVTRMLWEQIKQIIQRITWVSPPAITLEWKRKVAQEAIESLSASKLAKSICSQFRTRLNSSHEAFAASLRQLEAGHSGRLEKTEDLWLRVRKDHAPRLARLSLESCSLQDVLLHRKPKLGQELGRGQYGVVYLCDNWGGHFPCALKSVVPPDEKHWNDLALEFHYMRSLPKHERLVDLHGSVIDYNYGGGSSIAVLLIMERLHRDLYTGLKAGLTLETRLQIALDVVEGIRFLHSQGLVHRDIKLKNVLLDKQNRAKITDLGFCKPEAMMSGSIVGTPIHMAPELFTGKYDNSVDVYAFGILFWYICSGSVKLPEAFERCASKDHLWNNVRRGARPERLPVFDEECWQLMEACWDGDPLKRPLLGIVQPMLQGIMNRLCKSNSEQPNRGLDDST</w:t>
            </w:r>
          </w:p>
        </w:tc>
      </w:tr>
      <w:tr w:rsidR="00767530" w:rsidRPr="00E340F8" w14:paraId="71D2058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FD48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C6B0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647|DYL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6C1E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ENKSTPIVKASDITDKLKEDILTISKDALDKYQLERDIAGTVKKQLDVKYGNTWHVIVGKNFGSYVTHEKGHFVYFYIGPLAFLVFKTA</w:t>
            </w:r>
          </w:p>
        </w:tc>
      </w:tr>
      <w:tr w:rsidR="00767530" w:rsidRPr="00E340F8" w14:paraId="14DFE6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2AB2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FCBA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T48|DWRF8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858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EYQDAGGSGGDMGSSKDKMMAAAAGAGEQEEEDVDELLAALGYKVRSSDMADVAQKLEQLEMAMGMGGVGGAGATADDGFVSHLATDTVHYNPSDLSSWVESMLSELNAPPAPLPPATPAPRLASTSSTVTSGAAAGAGYFDLPPAVDSSSSTYALKPIPSPVAAPSADPSTDSAREPKRMRTGGGSTSSSSSSSSSMDGGRTRSSVVEAAPPATQASAAANGPAVPVVVVDTQEAGIRLVHALLACAEAVQQENFSAAEALVKQIPMLASSQGGAMRKVAAYFGEALARRVYRFRPPPDSSLLDAAFADLLHAHFYESCPYLKFAHFTANQAILEAFAGCRRVHVVDFGIKQGMQWPALLQALALRPGGPPSFRLTGVGPPQPDETDALQQVGWKLAQFAHTIRVDFQYRGLVAATLADLEPFMLQPEGDDTDDEPEVIAVNSVFELHRLLAQPGALEKVLGTVRAVRPRIVTVVEQEANHNSGTFLDRFTESLHYYSTMFDSLEGAGAGSGQSTDASPAAAGGTDQVMSEVYLGRQICNVVACEGAERTERHETLGQWRSRLGGSGFAPVHLGSNAYKQASTLLALFAGGDGYRVEEKDGCLTLGWHTRPLIATSAWRVAAAAAP</w:t>
            </w:r>
          </w:p>
        </w:tc>
      </w:tr>
      <w:tr w:rsidR="00767530" w:rsidRPr="00E340F8" w14:paraId="145FA6E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3CE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418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5Q5|DPOL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1C93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YEALVGFDLCNTPLSSVAQKIMSAMHSGDLVDSKTWGKSTETMEVINKSSVKYSVQLEDRKTQSPEKKDLKSLRSQTSRGSAKLSPQSFSVRLTDQLSADQKQKSISSLTLSSCLIPQYNQEASVLQKKGHKRKHFLMENINNENKGSINLKRKHITYNNLSEKTSKQMALEEDTDDAEGYLNSGNSGALKKHFCDIRHLDDWAKSQLIEMLKQAAALVITVMYTDGSTQLGADQTPVSSVRGIVVLVKRQAEGGHGCPDAPACGPVLEGFVSDDPCIYIQIEHSAIWDQEQEAHQQFARNVLFQTMKCKCPVICFNAKDFVRIVLQFFGNDGSWKHVADFIGLDPRIAAWLIDPSDATPSFEDLVEKYCEKSITVKVNSTYGNSSRNIVNQNVRENLKTLYRLTMDLCSKLKDYGLWQLFRTLELPLIPILAVMESHAIQVNKEEMEKTSALLGARLKELEQEAHFVAGERFLITSNNQLREILFGKLKLHLLSQRNSLPRTGLQKYPSTSEAVLNALRDLHPLPKIILEYRQVHKIKSTFVDGLLACMKKGSISSTWNQTGTVTGRLSAKHPNIQGISKHPIQITTPKNFKGKEDKILTISPRAMFVSSKGHTFLAADFSQIELRILTHLSGDPELLKLFQESERDDVFSTLTSQWKDVPVEQVTHADREQTKKVVYAVVYGAGKERLAACLGVPIQEAAQFLESFLQKYKKIKDFARAAIAQCHQTGCVVSIMGRRRPLPRIHAHDQQLRAQAERQAVNFVVQGSAADLCKLAMIHVFTAVAASHTLTARLVAQIHDELLFEVEDPQIPECAALVRRTMESLEQVQALELQLQVPLKVSLSAGRSWGHLVPLQEAWGPPPGPCRTESPSNSLAAPGSPASTQPPPLHFSPSFCL</w:t>
            </w:r>
          </w:p>
        </w:tc>
      </w:tr>
      <w:tr w:rsidR="00767530" w:rsidRPr="00E340F8" w14:paraId="47EA4A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9378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2C1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88|DPO3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707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TVEREHLLKPLQQVSGPLGGRPTLPILGNLLLQVADGTLSLTGTDLEMEMVARVALVQPHEPGATTVPARKFFDICRGLPEGAEIAVQLEGERMLVRSGRSRFSLSTLPAADFPNLDDWQSEVEFTLPQATMKRLIEATQFSMAHQDVRYYLNGMLFETEGEELRTVATDGHRLAVCSMPIGQSLPSHSVIVPRKGVIELMRMLDGGDNPLRVQIGSNNIRAHVGDFIFTSKLVDGRFPDYRRVLPKNPDKHLEAGCDLLKQAFARAAILSNEKFRGVRLYVSENQLKITANNPEQEEAEEILDVTYSGAEMEIGFNVSYVLDVLNALKCENVRMMLTDSVSSVQIEDAASQSAAYVVMPMRL</w:t>
            </w:r>
          </w:p>
        </w:tc>
      </w:tr>
      <w:tr w:rsidR="00767530" w:rsidRPr="00E340F8" w14:paraId="3DBD004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4B12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0986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NB3|ECC1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A67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KKFTPTITRGPRLTPGEISLTPPDDLGIDIPPSGVQKILPYVMGGAMLGMIAIMVAGGTRQLSPYMLMMPLMMIVMMVGGLAGSTGGGGKKVPEINADRKEYLRYLAGLRTRVTSSATSQVAFFSYHAPHPEDLLSIVGTQRQWSRPANADFYAATRIGIGDQPAVDRLLKPAVGGELAAASAAPQPFLEPVSHMWVVKFLRTHGLIHDCPKLLQLRTFPTIAIGGDLAGAAGLMTAMICHLAVFHPPDLLQIRVLTEEPDDPDWSWLKWLPHVQHQTETDAAGSTRLIFTRQEGLSDLAARGPHAPDSLPGGPYVVVVDLTGGKAGFPPDGRAGVTVITLGNHRGSAYRIRVHEDGTADDRLPNQSFRQVTSVTDRMSPQQASRIARKLAGWSITGTILDKTSRVQKKVATDWHQLVGAQSVEEITPSRWRMYTDTDRDRLKIPFGHELKTGNVMYLDIKEGAEFGAGPHGMLIGTTGSGKSEFLRTLILSLVAMTHPDQVNLLLTDFKGGSTFLGMEKLPHTAAVVTNMAEEAELVSRMGEVLTGELDRRQSILRQAGMKVGAAGALSGVAEYEKYRERGADLPPLPTLFVVVDEFAELLQSHPDFIGLFDRICRVGRSLRVHLLLATQSLQTGGVRIDKLEPNLTYRIALRTTSSHESKAVIGTPEAQYITNKESGVGFLRVGMEDPVKFSTFYISGPYMPPAAGVETNGEAGGPGQQTTRQAARIHRFTAAPVLEEAPTP</w:t>
            </w:r>
          </w:p>
        </w:tc>
      </w:tr>
      <w:tr w:rsidR="00767530" w:rsidRPr="00E340F8" w14:paraId="6CABF3C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C1B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EC0C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893|ECE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A136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LRPPQGLGLQWSSFFLGKKGPGLTVSLPLLASSLQVNFRSPRSGQRCWAARTSVEKRLVVLVTLLAAGLVACLAALGIQYRTRTPPVCLTEACVSVTSSILNSMDPTVDPCQDFFSYACGGWIKANPVPDGHSRWGTFSNLWEHNQAIIKHLLENSTASASEAEKKAQVYYRACMNETRIEELRAKPLMELIEKLGGWNITGPWAKDNFQDTLQVVTAHYRTSPFFSVYVSADSKNSNSNVIQVDQSGLGLPSRDYYLNKTENEKVLTGYLNYMVQLGKLLGGGDEDSIRPQMQQILDFETALANITIPQEKRRDEELIYHKVTAAELQTLAPAINWLPFLNAIFYPVEINESEPIVVYDKEYLRQVSTLINSTDKCLLNNYMMWNLVRKTSSFLDQRFQDADEKFMEVMYGTKKTCLPRWKFCVSDTENNLGFALGPMFVKATFAEDSKNIASEIILEIKKAFEESLSTLKWMDEDTRRSAKEKADAIYNMIGYPNFIMDPKELDKVFNDYTAVPDLYFENAMRFFNFSLRVTADQLRKAPNRDQWSMTPPMVNAYYSPTKNEIVFPAGILQAPFYTRSSPNALNFGGIGVVVGHELTHAFDDQGREYDKDGNLRPWWKNSSVEAFKQQTECMVQQYNNYSVNGEPVNGRHTLGENIADNGGLKAAYRAYQNWVKKNGAEQILPTLGLTSNQLFFLGFAQVWCSVRTPESSHEGLITDPHSPSRFRVIGSLSNSKEFSEHFRCPLGSPMNPRHKCEVW</w:t>
            </w:r>
          </w:p>
        </w:tc>
      </w:tr>
      <w:tr w:rsidR="00767530" w:rsidRPr="00E340F8" w14:paraId="23824F6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B3AC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E6CB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884|EIF3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1569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DAENVAVPEAAEERAEPGQQQPAAEPPPAEGLLRPAGPGAPEAAGTEASSEEVGIAEAGPESEVRTEPAAEAEAASGPSESPSPPAAEELPGSHAEPPVPAQGEAPGEQARDERSDSRAQAVSEDAGGNEGRAAEAEPRALENGDADEPSFSDPEDFVDDVSEEELLGDVLKDRPQEADGIDSVIVVDNVPQVGPDRLEKLKNVIHKIFSKFGKITNDFYPEEDGKTKGYIFLEYASPAHAVDAVKNADGYKLDKQHTFRVNLFTDFDKYMTISDEWDIPEKQPFKDLGNLRYWLEEAECRDQYSVIFESGDRTSIFWNDVKDPVSIEERARWTETYVRWSPKGTYLATFHQRGIALWGGEKFKQIQRFSHQGVQLIDFSPCERYLVTFSPLMDTQDDPQAIIIWDILTGHKKRGFHCESSAHWPIFKWSHDGKFFARMTLDTLSIYETPSMGLLDKKSLKISGIKDFSWSPGGNIIAFWVPEDKDIPARVTLMQLPTRQEIRVRNLFNVVDCKLHWQKNGDYLCVKVDRTPKGTQGVVTNFEIFRMREKQVPVDVVEMKETIIAFAWEPNGSKFAVLHGEAPRISVSFYHVKNNGKIELIKMFDKQQANTIFWSPQGQFVVLAGLRSMNGALAFVDTSDCTVMNIAEHYMASDVEWDPTGRYVVTSVSWWSHKVDNAYWLWTFQGRLLQKNNKDRFCQLLWRPRPPTLLSQEQIKQIKKDLKKYSKIFEQKDRLSQSKASKELVERRRTMMEDFRKYRKMAQELYMEQKNERLELRGGVDTDELDSNVDDWEEETIEFFVTEEIIPLGNQE</w:t>
            </w:r>
          </w:p>
        </w:tc>
      </w:tr>
      <w:tr w:rsidR="00767530" w:rsidRPr="00E340F8" w14:paraId="0F53196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2E18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6497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E2|EFCE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1504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CLGPSAQVPELPEKNCGYREVQYWDQRYQGAADSAPYEWFGDFSCFRDLLEPELRPLDRILVLGCGNSALSYEIFLGGFPDVTSVDYSSVVVAAMRARYAHVPTLRWETMDVRALGFPSGSFDVVLEKGTLDALLTGEQDPWTVSSEGVHTVDQVLNEAGFRKRTSRLLGLHTQLELVLAGVSLLLAALLLGCLVALGVQYHRDPSHSTCLTEACIRVAGKILESLDRGVSPCEDFYQFSCGGWIRRNPLPDGRSRWNTFNSLWDQNQAILKHLLENTTFNSSSEAERKTQRFYLSCLQVERIEELGAQPLRDLIDKIGGWNVTGPWDQDNFMEVLKAVAGTYRATPFFTVYVSADSKSSNSNIIQVDQSGLFLPSRDYYLNRTANEKVLTAYLDYMEELGMLLGGQPTSTREQMRQVLELEIQLANITVPQDQRRDEEKIYHKMSIAELQALAPSMDWLEFLSFLLSPLELGDSEPVVVYGTDYLQQVSELINRTEPSVLNNYLIWNLVQKTTSSLDHRFESAQEKLLETLYGTKKSCTPRWQTCISNTDDALGFALGSLFVKATFDRQSKEIAEGMISEIRAAFEEALGHLVWMDEKTRQAAKEKADAIYDMIGFPDFILEPKELDDVYDGYEVSEDSFFQNMLNLYNFSAKVMADQLRKPPSRDQWSMTPQTVNAYYLPTKNEIVFPAGILQAPFYTCNHPKALNFGGIGVVMGHELTHAFDDQGREYDKEGNLRPWWQNESLAAFRNHTACIEEQYSQYQVNGEKLNGRQTLGENIADNGGLKAAYNAYKAWLRKHGEEQQLPAVGLTNHQLFFVGFAQVWCSVRTPESSHEGLVTDPHSPARFRVLGTLSNSRDFLRHFGCPVGSPMNSGQLCEVW</w:t>
            </w:r>
          </w:p>
        </w:tc>
      </w:tr>
      <w:tr w:rsidR="00767530" w:rsidRPr="00E340F8" w14:paraId="018B666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0147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107D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577|ET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AC14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AVDLKPTLTIIKTEKVDLELFPSPDMECADVPLLTPSSKEMMSQALKATFSGFTKEQQRLGIPKDPRQWTETHVRDWVMWAVNEFSLKGVDFQKFCMSGAALCALGKECFLELAPDFVGDILWEHLEILQKEDVKPYQVNGANPTYPESCYTSDYFISYGIEHAQCVPPSEFSEPSFITESYQTLHPISSEELLSLKYENDYPSVILQDPLQTDTLQTDYFAIKQEVLTPDNMCLGRASRGKLGGQDSFESVESYDSCDRLTQSWSSQSSFNSLQRVPSYDSFDYEDYPAALPNHKPKGTFKDYVRDRADLNKDKPVIPAAALAGYTGSGPIQLWQFLLELLTDKSCQSFISWTGDGWEFKLSDPDEVARRWGKRKNKPKMNYEKLSRGLRYYYDKNIIHKTAGKRYVYRFVCDLQSLLGYTPEELHAMLDVKPDAD</w:t>
            </w:r>
          </w:p>
        </w:tc>
      </w:tr>
      <w:tr w:rsidR="00767530" w:rsidRPr="00E340F8" w14:paraId="169AC8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E34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E6F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67|EY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A965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LVISPSLTVNSDCLDKLKFNRADAAVWTLSDRQGITKSAPLRVSQLFSRSCPRVLPRQPSTAMAAYGQTQYSAGIQQATPYTAYPPPAQAYGIPSYSIKTEDSLNHSPGQSGFLSYGSSFSTSPTGQSPYTYQMHGTTGFYQGGNGLGNAAGFGSVHQDYPSYPGFPQSQYPQYYGSSYNPPYVPASSICPSPLSTSTYVLQEASHNVPNQSSESLAGEYNTHNGPSTPAKEGDTDRPHRASDGKLRGRSKRSSDPSPAGDNEIERVFVWDLDETIIIFHSLLTGTFASRYGKDTTTSVRIGLMMEEMIFNLADTHLFFNDLEDCDQIHVDDVSSDDNGQDLSTYNFSADGFHSSAPGANLCLGSGVHGGVDWMRKLAFRYRRVKEMYNTYKNNVGGLIGTPKRETWLQLRAELEALTDLWLTHSLKALNLINSRPNCVNVLVTTTQLIPALAKVLLYGLGSVFPIENIYSATKTGKESCFERIMQRFGRKAVYVVIGDGVEEEQGAKKHNMPFWRISCHADLEALRHALELEYL</w:t>
            </w:r>
          </w:p>
        </w:tc>
      </w:tr>
      <w:tr w:rsidR="00767530" w:rsidRPr="00E340F8" w14:paraId="79E4E033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1785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74A4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NKX8|ERC6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DB51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SRRFPEAEALSPEQAAHYLRYVKEAKEATKNGDLEEAFKLFNLAKDIFPNEKVLSRIQKIQEALEELAEQGDDEFTDVCNSGLLLYRELHNQLFEHQKEGIAFLYSLYRDGRKGGILADDMGLGKTVQIIAFLSGMFDASLVNHVLLIMPTNLINTWVKEFIKWTPGMRVKTFHGPSKDERTRNLNRIQQRNGVIITTYQMLINNWQQLSSFRGQEFVWDYVILDEAHKIKTSSTKSAICARAIPASNRLLLTGTPIQNNLQELWSLFDFACQGSLLGTLKTFKMEYENPITRAREKDATPGEKALGFKISENLMAIIKPYFLRRTKEDVQKKKSSNPEARLNEKNPDVDAICEMPSLSRKNDLIIWIRLVPLQEEIYRKFVSLDHIKELLMETRSPLAELGVLKKLCDHPRLLSARACCLLNLGTFSAQDGNEGEDSPDVDHIDQVTDDTLMEESGKMIFLMDLLKRLRDEGHQTLVFSQSRQILNIIERLLKNRHFKTLRIDGTVTHLLEREKRINLFQQNKDYSVFLLTTQVGGVGLTLTAATRVVIFDPSWNPATDAQAVDRVYRIGQKENVVVYRLITCGTVEEKIYRRQVFKDSLIRQTTGEKKNPFRYFSKQELRELFTIEDLQNSVTQLQLQSLHAAQRKSDIKLDEHIAYLQSLGIAGISDHDLMYTCDLSVKEELDVVEESHYIQQRVQKAQFLVEFESQNKEFLMEQQRTRNEGAWLREPVFPSSTKKKCPKLNKPQPQPSPLLSTHHTQEEDISSKMASVVIDDLPKEGEKQDLSSIKVNVTTLQDGKGTGSADSIATLPKGFGSVEELCTNSSLGMEKSFATKNEAVQKETLQEGPKQEALQEDPLESFNYVLSKSTKADIGPNLDQLKDDEILRHCNPWPIISITNESQNAESNVSIIEIADDLSASHSALQDAQASEAKLEEEPSASSPQYACDFNLFLEDSADNRQNFSSQSLEHVEKENSLCGSAPNSRAGFVHSKTCLSWEFSEKDDEPEEVVVKAKIRSKARRIVSDGEDEDDSFKDTSSINPFNTSLFQFSSVKQFDASTPKNDISPPGRFFSSQIPSSVNKSMNSRRSLASRRSLINMVLDHVEDMEERLDDSSEAKGPEDYPEEGVEESSGEASKYTEEDPSGETLSSENKSSWLMTSKPSALAQETSLGAPEPLSGEQLVGSPQDKAAEATNDYETLVKRGKELKECGKIQEALNCLVKALDIKSADPEVMLLTLSLYKQLNNN</w:t>
            </w:r>
          </w:p>
        </w:tc>
      </w:tr>
      <w:tr w:rsidR="00767530" w:rsidRPr="00E340F8" w14:paraId="6BEC63A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79F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56E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931|ETFD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8B45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VPLAKLASPAYQCFHALKIKKNYLPLCATRWSSTCKVPRITTHYTIYPRDQDKRWEGVNMERFAEEADVVIVGAGPAGLSAATRLKQLAAQHEKDLRVCLVEKAAHIGAHTLSGACLDPRAFEELFPDWKEKGAPLNTPVTEDRFGILTEKYRIPVPILPGLPMNNHGNYVVRLGHLVSWMGEQAEALGVEVYPGYAAAEILFHEDGSVKGIATNDVGIQKDGAPKTTFERGLELHAKVTIFAEGCHGHLAKQLYKKFDLRANCEPQTYGIGLKELWVIDEKKWKPGRVDHTVGWPLDRHTYGGSFLYHLNEGEPLLALGFVVGLDYQNPYLSPFREFQRWKHHPSIKPTLEGGKRIAYGARALNEGGFQSIPKLTFPGGLLIGCSPGFMNVPKIKGTHTAMKSGTLAAESIFNQLTSENLQSKTIGLHVTEYEDNLKNSWVWKELYSVRNIRPSCHGILGVYGGMIYTGIFYWIFRGMEPWTLKHKGSDSDQLKPAKDCTPIEYPKPDGQISFDLLSSVALSGTNHEHDQPAHLTLKDDSVPVNRNLSIYDGPEQRFCPAGVYEFVPLEQGDGFRLQINAQNCVHCKTCDIKDPSQNINWVVPEGGGGPAYNGM</w:t>
            </w:r>
          </w:p>
        </w:tc>
      </w:tr>
      <w:tr w:rsidR="00767530" w:rsidRPr="00E340F8" w14:paraId="580C34A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B872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0EBC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480|EYA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5B8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EPREQTLSQVNNPDASDEKPETSSLASNLSMSEEIMTCTDYIPRSSNDYTSQMYSAKPYAHILSVPVSETTYPGQTQYQTLQQSQPYAVYPQATQTYGLPPFASSTNASLIPTSSAIANIPAAAVASISNQDYPTYTILGQNQYQACYPSSSFGVTGQTNSDAETTTLAATTYQTEKPSAMVPAPATQRLPSDSSASPPLSQTTPNKDADDQARKNMTVKNRGKRKADASSSQDSELERVFLWDLDETIIIFHSLLTGSYAQKYGKDPTVVIGSGLTMEEMIFEVADTHLFFNDLEECDQVHVEDVASDDNGQDLSNYSFSTDGFSGSGGSGSHGSSVGVQGGVDWMRKLAFRYRKVREIYDKHKSNVGGLLSPQRKEALQRLRAEIEVLTDSWLGTALKSLLLIQSRKNCANVLITTTQLVPALAKVLLYGLGEIFPIENIYSATKIGKESCFERIVSRFGKKVTYVVIGDGRDEEIAAKQHNMPFWRITNHGDLVSLHQALELDFL</w:t>
            </w:r>
          </w:p>
        </w:tc>
      </w:tr>
      <w:tr w:rsidR="00767530" w:rsidRPr="00E340F8" w14:paraId="3B368A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4D2C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A8A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868|EXOS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1FB3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EMRLPVARKPLSERLGRDTKKHLVVPGDTITTDTGFMRGHGTYMGEEKLIASVAGSVERVNKLICVKALKTRYIGEVGDIVVGRITEVQQKRWKVETNSRLDSVLLLSSMNLPGGELRRRSAEDELAMRGFLQEGDLISAEVQAVFSDGAVSLHTRSLKYGKLGQGVLVQVSPSLVKRQKTHFHDLPCGASVILGNNGFIWIYPTPEHKEEEAGGFIANLEPVSLADREVISRLRNCIISLVTQRMMLYDTSILYCYEASLPHQIKDILKPEIMEEIVMETRQRLLEQEG</w:t>
            </w:r>
          </w:p>
        </w:tc>
      </w:tr>
      <w:tr w:rsidR="00767530" w:rsidRPr="00E340F8" w14:paraId="2EAEF49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7E38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5952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740|FMO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C96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RVAIVGAGVSGLASIKCCLEEGLEPTCFERSDDLGGLWRFTEHVEEGRASLYKSVVSNSCKEMSCYSDFPFPEDYPNYVPNSQFLEYLKMYANHFDLLKHIQFKTKVCSVTKCSDSAVSGQWEVVTMHEEKQESAIFDAVMVCTGFLTNPYLPLDSFPGINAFKGQYFHSRQYKHPDIFKDKRVLVIGMGNSGTDIAVEASHLAEKVFLSTTGGGWVISRIFDSGYPWDMVFMTRFQNMLRNSLPTPIVTWLMERKINNWLNHANYGLIPEDRTQLKEFVLNDELPGRIITGKVFIRPSIKEVKENSVIFNNTSKEEPIDIIVFATGYTFAFPFLDESVVKVEDGQASLYKYIFPAHLQKPTLAIIGLIKPLGSMIPTGETQARWAVRVLKGVNKLPPPSVMIEEINARKENKPSWFGLCYCKALQSDYITYIDELLTYINAKPNLFSMLLTDPHLALTVFFGPCSPYQFRLTGPGKWEGARNAIMTQWDRTFKVIKARVVQESPSPFESFLKVFSFLALLVAIFLIFL</w:t>
            </w:r>
          </w:p>
        </w:tc>
      </w:tr>
      <w:tr w:rsidR="00767530" w:rsidRPr="00E340F8" w14:paraId="2CFBF0B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E948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5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82B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738|FNBA_STAA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9A3D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NNLRYGIRKHKLGAASVFLGTMIVVGMGQDKEAAASEQKTTTVEENGNSATDNKTSETQTTATNVNHIEETQSYNATVTEQPSNATQVTTEEAPKAVQAPQTAQPANIETVKEEVVKEEAKPQVKETTQSQDNSGDQRQVDLTPKKATQNQVAETQVEVAQPRTASESKPRVTRSADVAEAKEASNAKVETGTDVTSKVTVEIGSIEGHNNTNKVEPHAGQRAVLKYKLKFENGLHQGDYFDFTLSNNVNTHGVSTARKVPEIKNGSVVMATGEVLEGGKIRYTFTNDIEDKVDVTAELEINLFIDPKTVQTNGNQTITSTLNEEQTSKELDVKYKDGIGNYYANLNGSIETFNKANNRFSHVAFIKPNNGKTTSVTVTGTLMKGSNQNGNQPKVRIFEYLGNNEDIAKSVYANTTDTSKFKEVTSNMSGNLNLQNNGSYSLNIENLDKTYVVHYDGEYLNGTDEVDFRTQMVGHPEQLYKYYYDRGYTLTWDNGLVLYSNKANGNEKNGPIIQNNKFEYKEDTIKETLTGQYDKNLVTTVEEEYDSSTLDIDYHTAIDGGGGYVDGYIETIEETDSSAIDIDYHTAVDSEAGHVGGYTESSEESNPIDFEESTHENSKHHADVVEYEEDTNPGGGQVTTESNLVEFDEESTKGIVTGAVSDHTTVEDTKEYTTESNLIELVDELPEEHGQAQGPVEEITKNNHHISHSGLGTENGHGNYDVIEEIEENSHVDIKSELGYEGGQNSGNQSFEEDTEEDKPKYEQGGNIVDIDFDSVPQIHGQNKGNQSFEEDTEKDKPKYEHGGNIIDIDFDSVPHIHGFNKHTEIIEEDTNKDKPSYQFGGHNSVDFEEDTLPKVSGQNEGQQTIEEDTTPPIVPPTPPTPEVPSEPETPTPPTPEVPSEPETPTPPTPEVPSEPETPTPPTPEVPAEPGKPVPPAKEEPKKPSKPVEQGKVVTPVIEINEKVKAVAPTKKPQSKKSELPETGGEESTNKGMLFGGLFSILGLALLRRNKKNHKA</w:t>
            </w:r>
          </w:p>
        </w:tc>
      </w:tr>
      <w:tr w:rsidR="00767530" w:rsidRPr="00E340F8" w14:paraId="489067E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4E22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87A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071|ET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A24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TFKRYMSSSAHQIPKHFKSLIYSTHEVEDCTKVLSVKNYTPKQDLSQSIVLKTLAFPINPSDINQLQGVYPSRPEKTYDYSTDEPAAIAGNEGVFEVVSLPSGSSKGDLKLGDRVIPLQANQGTWSNYRVFSSSSDLIKVNDLDLFSAATVSVNGCTGFQLVSDYIDWNSNGNEWIIQNAGTSSVSKIVTQVAKAKGIKTLSVIRDRDNFDEVAKVLEDKYGATKVISESQNNDKTFAKEVLSKILGENARVRLALNSVGGKSSASIARKLENNALMLTYGGMSKQPVTLPTSLHIFKGLTSKGYWVTEKNKKNPQSKIDTISDFIKMYNYGHIISPRDEIETLTWNTNTTTDEQLLELVKKGITGKGKKKMVVLEW</w:t>
            </w:r>
          </w:p>
        </w:tc>
      </w:tr>
      <w:tr w:rsidR="00767530" w:rsidRPr="00E340F8" w14:paraId="6A3EF95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ED0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D4BC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B2|EXO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5BC9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PVRYCIPGERLCNLEEGSPGSGTYTRHGYIFSSLAGCLMKSSENGALPVVSVVRETESQLLPDVGAIVTCKVSSINSRFAKVHILYVGSMPLKNSFRGTIRKEDVRATEKDKVEIYKSFRPGDIVLAKVISLGDAQSNYLLTTAENELGVVVAHSESGIQMVPISWCEMQCPKTHTKEFRKVARVQPEFLQT</w:t>
            </w:r>
          </w:p>
        </w:tc>
      </w:tr>
      <w:tr w:rsidR="00767530" w:rsidRPr="00E340F8" w14:paraId="78FF8E8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F01A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3A6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799|FMO5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F8E8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KRVAVIGAGASGLACIKCCLEEGLEPVCFERTDDIGGLWRFQESPDEGRASIYKSVIINTSKEMMCFSDYPIPDHFPNFMHNSQVLEYFRMYAKEFGLLKYIQFKTTVCSVKKRPDFSTSGQWEVLTECEGKKESAVFDGVLVCTGHHTSAHLPLESFPGIEKFKGQYLHSRDYKNPEKFTGKRVIVIGIGNSGGDLAVEISHTAKQVFLSTRRGAWIMNRVGDHGYPIDILLSSRFSQFLKKITGETIANSFLERKMNQRFDHAMFGLKPKHRALSQHPTVNDDLPNRIISGSVKIKGNVKEFTETAAIFEDGSREDDIDAVIFATGYSFSFPFLEDSVKVVKNKVSLYKKVFPPNLEKPTLAIIGLIQPLGAIMPISELQARWATLVFKGLKTLPSQSEMMTEISQVQEKMAKRYVESQRHTIQGDYIETMEEIADLVGVRPNLLSLAFTDPRLALQLLLGPCTPVHYRLQGRGKWDGARKTILTVEDRIRKPLMTRVTESSNSVTSMMTMGKFMLAIAFLAIAVVYF</w:t>
            </w:r>
          </w:p>
        </w:tc>
      </w:tr>
      <w:tr w:rsidR="00767530" w:rsidRPr="00E340F8" w14:paraId="06FE0AD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0C52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FF0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VDQ9|FEZF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88CB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CLNATTKMLATAPARGNVMSTSKPLAFSIERIMARTPEPKALPVPHFLQGAVPKGDPKHSLHLNSSIPCMIPFVPVAYDTNSKAGVNGSEPRKASLEVPAPPAVAPSAPAFSCSDLLNCALSLKGDLARDALPLQQYKLVRPRVVNHSSFHAMGALCYLNRGDGPCHPAASVNIHPVASYFLSSPLHPQPKTYLAERNKLVVPAVEKLPSGVAFKDLSQAQLQHYMKESAQLLSEKIAFKTSDFSRGSPNAKPKVFTCEVCGKVFNAHYNLTRHMPVHTGARPFVCKVCGKGFRQASTLCRHKIIHTQEKPHKCNQCGKAFNRSSTLNTHTRIHAGYKPFVCEFCGKGFHQKGNYKNHKLTHSGEKQFKCNICNKAFHQVYNLTFHMHTHNDKKPFTCPTCGKGFCRNFDLKKHVRKLHDSSLGLTRTPTGEPSSDPPPQLQQPPPAPLPPLQPTLPPPGPLPSGLHQGHQ</w:t>
            </w:r>
          </w:p>
        </w:tc>
      </w:tr>
      <w:tr w:rsidR="00767530" w:rsidRPr="00E340F8" w14:paraId="130B66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F30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5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9B3F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I82|FGF2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CF4E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GACLRLLVGALCTVCSLGTARAYSDTSPLLGSNWGSLTHLYTATARNSYHLQIHRDGHVDGTPHQTIYSALMITSEDAGSVVIIGAMTRRFLCMDLRGNIFGSYHFSPENCRFRQWTLENGYDVYLSPKHHYLVSLGRSKRIFQPGTNPPPFSQFLARRNEVPLLHFYTARPRRHTRSAEDPPERDPLNVLKPRPRATPIPVSCSRELPSAEEGGPAASDPLGVLRRGRGDARRGAGGTDRCRPFPRFV</w:t>
            </w:r>
          </w:p>
        </w:tc>
      </w:tr>
      <w:tr w:rsidR="00767530" w:rsidRPr="00E340F8" w14:paraId="10F55A9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604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898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95|FGF2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2F77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AEVGGFLGGLEGLGQQVGSHFLLPPAGERPPLLGERRSAAERSARGGPGAAQLAHLHGILRRRQLYCRTGFHLQILPDGSVQGTRQDHSLFGILEFISVAVGLVSIRGVDSGLYLGMNDKGELYGSEKLTSECIFREQFEENWYNTYSSNIYKHGDTGRRYFVALNKDGTPRDGARSKRHQKFTHFLPRPVDPERVPELYKDLLMYT</w:t>
            </w:r>
          </w:p>
        </w:tc>
      </w:tr>
      <w:tr w:rsidR="00767530" w:rsidRPr="00E340F8" w14:paraId="51A03E02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A18C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33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CH7|FOG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6C45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RKQSKPRQIKRPLEDAIDDEEEECPVEEAEVISKGDFPLEGSFPAGFEPENLSCEDVEFFCNKGDDEGIQEPAESDGDSHSDKPGQPGVETDDWDGPGELEVFQRDGERKIQSRQQLPVGTTWGPFAGKMDLNNNSLKTKAQVPMVLTAGPKWLLDVTWQGVEDSKNNCIVYSKGGQLWCTTTKAISEGEELVAFVVDFDSRLQAASHMTLTEGMYPARLLDSIQLLPQQAAMASILPTAIVNKDIFPCKSCGIWYRSERNLQAHLMYYCSGRQREAAPVSEENEDNSHQVSSLCPFPQCTKSFSNARALEMHLNSHSGVKMEEFLPPGASLKCTVCSYTADSVINFHQHLFSHLTQAAFRCNHCHFGFQTQRELLQHQELHVPSGKLPRESDMEHSPSGTEDSLQPATDLLARSDLSQSQKAMPTKDASSDTELDKCEKKTQLFLTNQRPEIQPAANKQNFSYTKIKSEPSSPRLASSPVQPNIGPSFPVGPFLSQFAFPQDITMVPQASEILAKMSELVHRRLRHGSSSYPPVIYSPLMPKGATCFECNITFNNLDNYLVHKKHYCSSRWQQMAKSPEFPSVSEKMPEAVSPNTGQTSINLLNPAAHSSDPENPLLQTSCINSSTVLDLIGPNGKGHEKDFSTQVKKLPTSNSSDDKINGKPVDVKNPSGPLVDGESDPNKTTCEACNITFSRHETYMVHKQYYCATRHDPPLKRSASNKVPAMQRTMRTRKRRKMYEMCLPEQEQRPPLVQQRFLDVANLSNPCSSTQEPTEGLGECYHPRCDIFPGIVSKHLETSLAMNKCVPVPKCDTTHSNVSCLEMDVPIDLSKKCLSQSERTTASPKRLLDYHECTVCKISFNKVENYLAHKQNFCPVTAHQRNDLGQLDGKVFPNPESERSSPEVSFERNMIKCEKNGNPKQPSPNGNLFSSHLATLQGLKVFSEAAQLIATKEENKHLFLPQCLYPGAIKKTKGADQLSPYYGIKPSDYIASSLVIHNTDVEQSTNTENESPKGQASSNGCAVPKKDSLPLLPKNRGMVIVNGGLKQDERPTANPQQENISQNTQHEDGHKSPSWISENPLAANENVSPGIPCAEEQLSSIAKGVNGASQAPSSGKYCRLCDIQFNNLSNFITHKKFYCSSHAAEHVK</w:t>
            </w:r>
          </w:p>
        </w:tc>
      </w:tr>
      <w:tr w:rsidR="00767530" w:rsidRPr="00E340F8" w14:paraId="47255C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77BC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CCD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743|FOXF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D8A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GGPPPPPPRPPPAPLRRACSPAPGALQAALMSPPPAATLESTSSSSSSSSASCASSSSNSVSASAGACKSAASSGGAGAGSGGTKKATSGLRRPEKPPYSYIALIVMAIQSSPSKRLTLSEIYQFLQARFPFFRGAYQGWKNSVRHNLSLNECFIKLPKGLGRPGKGHYWTIDPASEFMFEEGSFRRRPRGFRRKCQALKPMYHRVVSGLGFGASLLPQGFDFQAPPSAPLGCHGQGGYGGLDMMPAGYDTGAGAPGHAHPHHLHHHHVPHMSPNPGSTYMASCPVPAGPAGVGAAAGGGGGGGDYGPDSSSSPVPSSPAMASAIECHSPYTSPAAHWSSPGASPYLKQPPALTPSSNPAASAGLHPSMSSYSLEQSYLHQNAREDLSVGLPRYQHHSTPVCDRKDFVLNFNGISSFHPSASGSYYHHHHQSVCQDIKPCVM</w:t>
            </w:r>
          </w:p>
        </w:tc>
      </w:tr>
      <w:tr w:rsidR="00767530" w:rsidRPr="00E340F8" w14:paraId="025121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F665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EBD2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593|FOXH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5FE92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PCSGSRLGPPEAESPSQPPKRRKKRYLRHDKPPYTYLAMIALVIQAAPSRRLKLAQIIRQVQAVFPFFREDYEGWKDSIRHNLSSNRCFRKVPKDPAKPQAKGNFWAVDVSLIPAEALRLQNTALCRRWQNGGARGAFAKDLGPYVLHGRPYRPPSPPPPPSEGFSIKSLLGGSGEGAPWPGLAPQSSPVPAGTGNSGEEAVPTPPLPSSERPLWPLCPLPGPTRVEGETVQGGAIGPSTLSPEPRAWPLHLLQGTAVPGGRSSGGHRASLWGQLPTSYLPIYTPNVVMPLAPPPTSCPQCPSTSPAYWGVAPETRGPPGLLCDLDALFQGVPPNKSIYDVWVSHPRDLAAPGPGWLLSWCSL</w:t>
            </w:r>
          </w:p>
        </w:tc>
      </w:tr>
      <w:tr w:rsidR="00767530" w:rsidRPr="00E340F8" w14:paraId="6E5DB5B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6FA9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BCEF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55|FLP0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B4E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LYQVGLLLLVAATYKVSAECCTPGATSDFCTVFSMLSTMEQNEVMNFIGENCDGDAEVALQKMEKRKPNFMRYGRSAAVKSLGKKAGSDPNFLRFGRSQPNFLRFGKASGDPNFLRFGRSDPNFLRFGKAAADPNFLRFGKRSADPNFLRFGRSFDNFDRESRKPNFLRFGK</w:t>
            </w:r>
          </w:p>
        </w:tc>
      </w:tr>
      <w:tr w:rsidR="00767530" w:rsidRPr="00E340F8" w14:paraId="04767D0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101B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AFC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303|FGF1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9411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GETTTFRALTEKFNLPLGNYKKPKLLYCSNGGYFLRILPDGRVDGTKDRSDQHIQLQLYAESIGEVYIKSTETGQFLAMDTNGLLYGSQTPSEECLFLERLEENHYNTYISKKHAEKNWFIGLKKNGSSKLGPRTHFGQKAILFLPLPVSSD</w:t>
            </w:r>
          </w:p>
        </w:tc>
      </w:tr>
      <w:tr w:rsidR="00767530" w:rsidRPr="00E340F8" w14:paraId="6C4878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A645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C39F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621|FOXH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C13C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GWDLASTYTPTTPSPQLALAPAQGYLPCMGPRDNSQLRPPEAESLSKTPKRRKKRYLRHDKPPYTYLAMIALVIQAAPFRRLKLAQIIRQVQAVFPFFRDDYEGWKDSIRHNLSSNRCFHKVPKDPAKPQAKGNFWAVDVSLIPAEALRLQNTALCRRWQNRGTHRAFAKDLSPYVLHGQPYQPPSPPPPPREGFSIKSLLGDPGKESTWPQHPGLPGQSTAAQAGTLSKGEEGMGTGPSSSSETPLWPLCSLPGPTIIEGESSQGEVIRPSPVTPDQGSWPLHLLEDSADSRGVPRRGSRASLWGQLPTSYLPIYTPNVVMPLATLPTTSCPQCPSSASPAYWSVGTESQGSQDLLCDLDSLFQGVPPNKSIYDVWVSHPRDLAAPAPGWLLSWYSM</w:t>
            </w:r>
          </w:p>
        </w:tc>
      </w:tr>
      <w:tr w:rsidR="00767530" w:rsidRPr="00E340F8" w14:paraId="40657A2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52D3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ADF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803|FGFR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ED44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WGRFICLVLVTMATLSLARPSFSLVEDTTLEPEEPPTKYQISQPEAYVVAPGESLELQCMLKDAAVISWTKDGVHLGPNNRTVLIGEYLQIKGATPRDSGLYACTAARTVDSETWIFMVNVTDAISSGDDEDDTDSSEDVVSENRSNQRAPYWTNTEKMEKRLHACPAANTVKFRCPAGGNPTSTMRWLKNGKEFKQEHRIGGYKVRNQHWSLIMESVVPSDKGNYTCLVENEYGSINHTYHLDVVERSPHRPILQAGLPANASTVVGGDVEFVCKVYSDAQPHIQWIKHVEKNGSKNGPDGLPYLKVLKAAGVNTTDKEIEVLYIRNVTFEDAGEYTCLAGNSIGISFHSAWLTVLPAPVREKEITASPDYLEIAIYCIGVFLIACMVVTVIFCRMKTTTKKPDFSSQPAVHKLTKRIPLRRQVTVSAESSSSMNSNTPLVRITTRLSSTADTPMLAGVSEYELPEDPKWEFPRDKLTLGKPLGEGCFGQVVMAEAVGIDKDKPKEAVTVAVKMLKDDATEKDLSDLVSEMEMMKMIGKHKNIINLLGACTQDGPLYVIVEYASKGNLREYLRARRPPGMEYSYDINRVPEEQMTFKDLVSCTYQLARGMEYLASQKCIHRDLAARNVLVTENNVMKIADFGLARDINNIDYYKKTTNGRLPVKWMAPEALFDRVYTHQSDVWSFGVLMWEIFTLGGSPYPGIPVEELFKLLKEGHRMDKPTNCTNELYMMMRDCWHAVPSQRPTFKQLVEDLDRILTLTTNEEYLDLTQPLEQYSPSYPDTSSSCSSGDDSVFSPDPMPYEPCLPQYPHINGSVKT</w:t>
            </w:r>
          </w:p>
        </w:tc>
      </w:tr>
      <w:tr w:rsidR="00767530" w:rsidRPr="00E340F8" w14:paraId="663D5F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0B40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C843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LA2|FBW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C07B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AEAVLQEKALKFMCSMPRSLWLGCSSLADSMPSLRCLYNPGTGALTAFQNSSEREDCNNGEPPRKIIPEKNSLRQTYNSCARLCINQETVCLTSTAMKTENCVAKAKLANGTSSMIVPKQRKLSASYEKEKELCVKYFEQWSESDQVEFVEHLISQMCHYQHGHINSYLKPMLQRDFITALPARGLDHIAENILSYLDAKSLCAAELVCKEWYRVTSDGMLWKKLIERMVRTDSLWRGLAERRGWGQYLFKNKPPDENAPPNSFYRALYPKIIQDIETIESNWRCGRHSLQRIHCRSETSKGVYCLQYDDQKIVSGLRDNTIKIWDKSTLECKRILTGHTGSVLCLQYDERVIITGSSDSTVRVWDVNAGEMLNTLIHHCEAVLHLRFNNGMMVTCSKDRSIAVWDMASPTDITLRRVLVGHRAAVNVVDFDDKYIVSASGDRTIKVWNTSTCEFVRTLNGHKRGIACLQYRDRLVVSGSSDNTIRLWDIECGACLRVLEGHEELVRCIRFDNKRIVSGAYDGKIKVWDLMAALDPRAPAGTLCLRTLVEHSGRVFRLQFDEFQIVSSSHDDTILIWDFLNDPAAHAEPPRSPSRTYTYISR</w:t>
            </w:r>
          </w:p>
        </w:tc>
      </w:tr>
      <w:tr w:rsidR="00767530" w:rsidRPr="00E340F8" w14:paraId="7AC5D8B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9284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FED5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MR65|FHL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4D3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ADKSCSPSLDHSDINDPMIVAVESLDTSKKRKLHAEESDLLPLPKHFCSEHQASLVNSSCPSSVIDYAECSYAMENTKTSDEASSSASFTGPSLYMFKDSIYSTGSSSSGYAATSSIEQCFSKVDHKTQEDTQDFTHMEFIYHDSEFAVEDLQEVLNPVESYILSSARWSVSNQDSKEATTKPTIDQEFEQYFSTLMM</w:t>
            </w:r>
          </w:p>
        </w:tc>
      </w:tr>
      <w:tr w:rsidR="00767530" w:rsidRPr="00E340F8" w14:paraId="49C2D8C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1865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0B60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UP2|FBLI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74D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PEKRVASSVFITLAPPRRDVAVAEEVRQAVCEARRGRPWEAPAPMKTPEAGLAGRPSPWTTPGRAAATVPAAPMQLFNGGCPPPPPVLDGEDVLPDLDLLPPPPPPPPVLLPSEEEAPAPMGASLIADLEQLHLSPPPPPPQAPAEGPSVQPGPLRPMEEELPPPPAEPVEKGASTDICAFCHKTVSPRELAVEAMKRQYHAQCFTCRTCRRQLAGQSFYQKDGRPLCEPCYQDTLERCGKCGEVVRDHIIRALGQAFHPSCFTCVTCARCIGDESFALGSQNEVYCLDDFYRKFAPVCSICENPIIPRDGKDAFKIECMGRNFHENCYRCEDCRILLSVEPTDQGCYPLNNHLFCKPCHVKRSAAGCC</w:t>
            </w:r>
          </w:p>
        </w:tc>
      </w:tr>
      <w:tr w:rsidR="00767530" w:rsidRPr="00E340F8" w14:paraId="7198251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3A2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6E0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3650|FEOB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B457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LTIGLIGNPNSGKTTLFNQLTGSRQRVGNWAGVTVERKEGQFSTTDHQVTLVDLPGTYSLTTISSQTSLDEQIACHYILSGDADLLINVVDASNLERNLYLTLQLLELGIPCIVALNMLDIAEKQNIRIEIDALSARLGCPVIPLVSTRGRGIEALKLAIDRYKANENVELVHYAQPLLNEADSLAKVMPSDIPLKQRRWLGLQMLEGDIYSRAYAGEASQHLDAALARLRNEMDDPALHIADARYQCIAAICDVVSNTLTAEPSRFTTAVDKIVLNRFLGLPIFLFVMYLMFLLAINIGGALQPLFDVGSVALFVHGIQWIGYTLHFPDWLTIFLAQGLGGGINTVLPLVPQIGMMYLFLSFLEDSGYMARAAFVMDRLMQALGLPGKSFVPLIVGFGCNVPSVMGARTLDAPRERLMTIMMAPFMSCGARLAIFAVFAAAFFGQNGALAVFSLYMLGIVMAVLTGLMLKYTIMRGEATPFVMELPVYHVPHVKSLIIQTWQRLKGFVLRAGKVIIIVSIFLSAFNSFSLSGKIVDNINDSALASVSRVITPVFKPIGVHEDNWQATVGLFTGAMAKEVVVGTLNTLYTAENIQDEEFNPAEFNLGEELFSAIDETWQSLKDTFSLSVLMNPIEASKGDGEMGTGAMGVMDQKFGSAAAAYSYLIFVLLYVPCISVMGAIARESSRGWMGFSILWGLNIAYSLATLFYQVASYSQHPTYSLVCILAVILFNIVVIGLLRRARSRVDIELLATRKSVSSCCAASTTGDCH</w:t>
            </w:r>
          </w:p>
        </w:tc>
      </w:tr>
      <w:tr w:rsidR="00767530" w:rsidRPr="00E340F8" w14:paraId="0649FD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D4AF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66B6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2RH54|FIMA1_PORG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68F3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TKFFLLGLAALAMTACNKDNEAEPVTEGNATISVVLKTSNSNRAFGVGDDESKVAKLTVMVYNGEQQEAIKSAENATKVEDIKCSAGQRTLVVMANTGAMELVGKTLAEVKALTTELTAENQEAAGLIMTAEPKTIVLKAGKNYIGYSGTGEGNHIENDPLKIKRVHARMAFTEIKVQMSAAYDNIYTFVPEKIYGLIAKKQSNLFGATLVNADANYLTGSLTTFNGAYTPANYANVPWLSRNYVAPAADAPQGFYVLENDYSANGGTIHPTILCVYGKLQKNGADLAGADLAAAQAANWVDAEGKTYYPVLVNFNSNNYTYDSNYTPKNKIERNHKYDIKLTITGPGTNNPENPITESAHLNVQCTVAEWVLVGQNATW</w:t>
            </w:r>
          </w:p>
        </w:tc>
      </w:tr>
      <w:tr w:rsidR="00767530" w:rsidRPr="00E340F8" w14:paraId="474CEB80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A89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A72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51|FIN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35A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GPGPGLLLLAVQCLGTAVPSTGASKSKRQAQQMVQPQSPVAVSQSKPGCYDNGKHYQINQQWERTYLGNALVCTCYGGSRGFNCESKPEAEETCFDKYTGNTYRVGDTYERPKDSMIWDCTCIGAGRGRISCTIANRCHEGGQSYKIGDTWRRPHETGGYMLECVCLGNGKGEWTCKPIAEKCFDHAAGTSYVVGETWEKPYQGWMMVDCTCLGEGSGRITCTSRNRCNDQDTRTSYRIGDTWSKKDNRGNLLQCICTGNGRGEWKCERHTSVQTTSSGSGPFTDVRAAVYQPQPHPQPPPYGHCVTDSGVVYSVGMQWLKTQGNKQMLCTCLGNGVSCQETAVTQTYGGNSNGEPCVLPFTYNGRTFYSCTTEGRQDGHLWCSTTSNYEQDQKYSFCTDHTVLVQTRGGNSNGALCHFPFLYNNHNYTDCTSEGRRDNMKWCGTTQNYDADQKFGFCPMAAHEEICTTNEGVMYRIGDQWDKQHDMGHMMRCTCVGNGRGEWTCIAYSQLRDQCIVDDITYNVNDTFHKRHEEGHMLNCTCFGQGRGRWKCDPVDQCQDSETGTFYQIGDSWEKYVHGVRYQCYCYGRGIGEWHCQPLQTYPSSSGPVEVFITETPSQPNSHPIQWNAPQPSHISKYILRWRPKNSVGRWKEATIPGHLNSYTIKGLKPGVVYEGQLISIQQYGHQEVTRFDFTTTSTSTPVTSNTVTGETTPFSPLVATSESVTEITASSFVVSWVSASDTVSGFRVEYELSEEGDEPQYLDLPSTATSVNIPDLLPGRKYIVNVYQISEDGEQSLILSTSQTTAPDAPPDTTVDQVDDTSIVVRWSRPQAPITGYRIVYSPSVEGSSTELNLPETANSVTLSDLQPGVQYNITIYAVEENQESTPVVIQQETTGTPRSDTVPSPRDLQFVEVTDVKVTIMWTPPESAVTGYRVDVIPVNLPGEHGQRLPISRNTFAEVTGLSPGVTYYFKVFAVSHGRESKPLTAQQTTKLDAPTNLQFVNETDSTVLVRWTPPRAQITGYRLTVGLTRRGQPRQYNVGPSVSKYPLRNLQPASEYTVSLVAIKGNQESPKATGVFTTLQPGSSIPPYNTEVTETTIVITWTPAPRIGFKLGVRPSQGGEAPREVTSDSGSIVVSGLTPGVEYVYTIQVLRDGQERDAPIVNKVVTPLSPPTNLHLEANPDTGVLTVSWERSTTPDITGYRITTTPTNGQQGNSLEEVVHADQSSCTFDNLSPGLEYNVSVYTVKDDKESVPISDTIIPEVPQLTDLSFVDITDSSIGLRWTPLNSSTIIGYRITVVAAGEGIPIFEDFVDSSVGYYTVTGLEPGIDYDISVITLINGGESAPTTLTQQTAVPPPTDLRFTNIGPDTMRVTWAPPPSIDLTNFLVRYSPVKNEEDVAELSISPSDNAVVLTNLLPGTEYVVSVSSVYEQHESTPLRGRQKTGLDSPTGIDFSDITANSFTVHWIAPRATITGYRIRHHPEHFSGRPREDRVPHSRNSITLTNLTPGTEYVVSIVALNGREESPLLIGQQSTVSDVPRDLEVVAATPTSLLISWDAPAVTVRYYRITYGETGGNSPVQEFTVPGSKSTATISGLKPGVDYTITVYAVTGRGDSPASSKPISINYRTEIDKPSQMQVTDVQDNSISVKWLPSSSPVTGYRVTTTPKNGPGPTKTKTAGPDQTEMTIEGLQPTVEYVVSVYAQNPSGESQPLVQTAVTNIDRPKGLAFTDVDVDSIKIAWESPQGQVSRYRVTYSSPEDGIHELFPAPDGEEDTAELQGLRPGSEYTVSVVALHDDMESQPLIGTQSTAIPAPTDLKFTQVTPTSLSAQWTPPNVQLTGYRVRVTPKEKTGPMKEINLAPDSSSVVVSGLMVATKYEVSVYALKDTLTSRPAQGVVTTLENVSPPRRARVTDATETTITISWRTKTETITGFQVDAVPANGQTPIQRTIKPDVRSYTITGLQPGTDYKIYLYTLNDNARSSPVVIDASTAIDAPSNLRFLATTPNSLLVSWQPPRARITGYIIKYEKPGSPPREVVPRPRPGVTEATITGLEPGTEYTIYVIALKNNQKSEPLIGRKKTDELPQLVTLPHPNLHGPEILDVPSTVQKTPFVTHPGYDTGNGIQLPGTSGQQPSVGQQMIFEEHGFRRTTPPTTATPIRHRPRPYPPNVGEEIQIGHIPREDVDYHLYPHGPGLNPNASTGQEALSQTTISWAPFQDTSEYIISCHPVGTDEEPLQFRVPGTSTSATLTGLTRGATYNVIVEALKDQQRHKVREEVVTVGNSVNEGLNQPTDDSCFDPYTVSHYAVGDEWERMSESGFKLLCQCLGFGSGHFRCDSSRWCHDNGVNYKIGEKWDRQGENGQMMSCTCLGNGKGEFKCDPHEATCYDDGKTYHVGEQWQKEYLGAICSCTCFGGQRGWRCDNCRRPGGEPSPEGTTGQSYNQYSQRYHQRTNTNVNCPIECFMPLDVQADREDSRE</w:t>
            </w:r>
          </w:p>
        </w:tc>
      </w:tr>
      <w:tr w:rsidR="00767530" w:rsidRPr="00E340F8" w14:paraId="378B060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360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CD91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Q92|FIS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C63B1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VLNELVSVEDLKNFERKFQSEQAAGSVSKSTQFEYAWCLVRSKYNEDIRRGIVLLEELLPKGSKEEQRDYVFYLAVGNYRLKEYEKALKYVRGLLQTEPQNNQAKELERLIDKAMKKDGLVGMAIVGGMALGVAGLAGLIGLAVSKSKS</w:t>
            </w:r>
          </w:p>
        </w:tc>
      </w:tr>
      <w:tr w:rsidR="00767530" w:rsidRPr="00E340F8" w14:paraId="1DC8B5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73F6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C4FE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104|FBL1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764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QPHISPNTATAAISAALESQRSRKNRGSYNCGRCGQPKKGHVCLLTAPPDIPTTPIASEPVSCISAAASSSRSTVLSLTAAPSSRQTFTHLRRALSFDDVDARNSLDESDLDAASMDLDLQLDTDIVQPGRFHAVGLWEVLKRLPPSSLLMAARVCKGWRETSRKMWKAAEELRIRVPERAQIGYIGSLLQKCPRLIRLSLKIESDFDATTLACIAFSCPNLEVLEITTSGAAVNRISGDELSRFVANKRGLTSLKMEGCSNLGGFSLSSSSLSTLWLSDLHSLSKMIFNCPNLTEISLEFSRQEDDSTDLVTMVDGLGRTCTRLQNIHIASLKLSHTVVLSLTAVNFRYLRMLSLVLGINITDASVAAISSGYKNLELLDLSGSSITDTGLGMICDVLPDTLSKLLVALCPNITSSGIQFATAQLPLLELMDCGMTVSDPNSDNPTFVENPSPHKTPGYNQKMFIKHKRLKKLSLWGCSSLDALFLNCPELMDLNLNLCSNLHPESLVLQCPKLQLVYASGCQGLLTGAIRKQVSENFSAGENHMPRKRLADASKRIQALPSLYQETREDGIYAGKRRKLEKEMCTIIH</w:t>
            </w:r>
          </w:p>
        </w:tc>
      </w:tr>
      <w:tr w:rsidR="00767530" w:rsidRPr="00E340F8" w14:paraId="7777B15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E660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0A8F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637|FCG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2AF7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QLLLPTALLLLVSAGMRTEDLPKAVVFLEPQWYRVLEKDSVTLKCQGAYSPEDNSTQWFHNESLISSQASSYFIDAATVDDSGEYRCQTNLSTLSDPVQLEVHIGWLLLQAPRWVFKEEDPIHLRCHSWKNTALHKVTYLQNGKGRKYFHHNSDFYIPKATLKDSGSYFCRGLFGSKNVSSETVNITITQGLAVSTISSFFPPGYQVSFCLVMVLLFAVDTGLYFSVKTNIRSSTRDWKDHKFKWRKDPQDK</w:t>
            </w:r>
          </w:p>
        </w:tc>
      </w:tr>
      <w:tr w:rsidR="00767530" w:rsidRPr="00E340F8" w14:paraId="52D77C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DC5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580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568|FBLN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B9D9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TVFLTMLTLALVKSQVTEETITYTQCTDGYEWDPVRQQCKDIDECDIVPDACKGGMKCVNHYGGYLCLPKTAQIIVNNEQPQQETPAAEASSGAATGTIAARSMATSGVIPGGGFIASATAVAGPEVQTGRNNFVIRRNPADPQRIPSNPSHRIQCAAGYEQSEHNVCQDIDECTSGTHNCRLDQVCINLRGSFTCHCLPGYQKRGEQCVDIDECSVPPYCHQGCVNTPGSFYCQCNPGFQLAANNYTCVDINECDASNQCAQQCYNILGSFICQCNQGYELSSDRLNCEDIDECRTSSYLCQYQCVNEPGKFSCMCPQGYQVVRSRTCQDINECETTNECREDEMCWNYHGGFRCYPQNPCQDPYVLTSENRCVCPVSNTMCRDVPQSIVYKYMNIRSDRSVPSDIFQIQATTIYANTINTFRIKSGNENGEFYLRQTSPVSAMLVLVKSLTGPREHIVGLEMLTVSSIGTFRTSSVLRLTIIVGPFSF</w:t>
            </w:r>
          </w:p>
        </w:tc>
      </w:tr>
      <w:tr w:rsidR="00767530" w:rsidRPr="00E340F8" w14:paraId="303D17A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E03E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C9B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Q77|CIB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C601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KQTVFTHEQLEAYQDCTFFTRKEIMRLFYRYQDLAPQLVPLDYTTCPDVKVPYELIGSMPELKDNPFRQRIAQVFSEDGDGHMTLDNFLDMFSVMSEMAPRDLKAYYAFKIYDFNNDDYICAWDLEQTVTKLTRGGLSAEEVSLVCEKVLDEADGDHDGRLSLEDFQNMILRAPDFLSTFHIRI</w:t>
            </w:r>
          </w:p>
        </w:tc>
      </w:tr>
      <w:tr w:rsidR="00767530" w:rsidRPr="00E340F8" w14:paraId="608626B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C269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5AB2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WG2|CF107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7D07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FFFVPNSSSSSPSPANTSSFSLSFLTPQIPENLCKSPTKIHIGTHGISGQSFLSHPTFSSKNTYLYAVVDRSSSGVFSPQKESANGEGEESNTEEGVLVVRRPLLENSDKESSEEEGKKYPARIDAGLSNIAKKMPIFEPERSESSSSSSAAAAARAQERPLAVNLDLSLYKAKVLARNFRYKDAEKILEKCIAYWPEDGRPYVALGKILSKQSKLAEARILYEKGCQSTQGENSYIWQCWAVLENRLGNVRRARELFDAATVADKKHVAAWHGWANLEIKQGNISKARNLLAKGLKFCGRNEYIYQTLALLEAKAGRYEQARYLFKQATICNSRSCASWLAWAQLEIQQERYPAARKLFEKAVQASPKNRFAWHVWGVFEAGVGNVERGRKLLKIGHALNPRDPVLLQSLGLLEYKHSSANLARALLRRASELDPRHQPVWIAWGWMEWKEGNTTTARELYQRALSIDANTESASRCLQAWGVLEQRAGNLSAARRLFRSSLNINSQSYVTWMTWAQLEEDQGDTERAEEIRNLYFQQRTEVVDDASWVTGFLDIIDPALDTVKRLLNFGQNNDNNRLTTTLRNMNRTKDSQSNQQPESSAGREDIETGSGFNLDVFLRSKLSLDPLKLDVNLDSKRLERFTRGRINGA</w:t>
            </w:r>
          </w:p>
        </w:tc>
      </w:tr>
      <w:tr w:rsidR="00767530" w:rsidRPr="00E340F8" w14:paraId="6F0AB70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8741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ED4B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P9|CDH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67E6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CRWAALALGLLRLCLAQANFAPHFFDNGVGSTNGNMALFSLPEDTPVGSHVYTLNGTDPEGDPISYHISFDPSTRSVFSVDPTFGNITLVEELDREREDEIEAIISISDGLNLVAEKVVILVTDANDEAPRFIQEPYVALVPEDIPAGSIIFKVHAVDRDTGSGGSVTYFLQNLHSPFAVDRHSGVLRLQAGATLDYERSRTHYITVVAKDGGGRLHGADVVFSATTTVTVNVEDVQDMAPVFVGTPYYGYVYEDTLPGSEVLKVVAMDGDRGKPNRILYSLVNGNDGAFEINETSGAISITQSPAQLQREVYELHVQVTEMSPAGSPAAQATVPVTIRIVDLNNHPPTFYGESGPQNRFELSMNEHPPQGEILRGLKITVNDSDQGANAKFNLQLVGPRGIFRVVPQTVLNEAQVTIIVENSAAIDFEKSKVLTFKLLAVEVNTPEKFSSTADVVIQLLDTNDNVPKFDSLYYVARIPENAPGGSSVVAVTAVDPDTGPWGEVKYSTYGTGADLFLIHPSTGLIYTQPWASLDAEATARYNFYVKAEDMEGKYSVAEVFITLLDVNDHPPQFGKSVQKKTMVLGTPVKIEAIDEDAEEPNNLVDYSITHAEPANVFDINSHTGEIWLKNSIRSLDALHNITPGRDCLWSLEVQAKDRGSPSFSTTALLKIDITDAETLSRSPMAAFLIQTKDNPMKAVGVLAGTMATVVAITVLISTATFWRNKKSNKVLPMRRVLRKRPSPAPRTIRIEWLKSKSTKAATKFMLKEKPPNENCNNNSPESSLLPRAPALPPPPSVAPSTGAAQWTVPTVSGSLTPQPTQPPPKPKTMGSPVQSTLISELKQKFEKKSVHNKAYF</w:t>
            </w:r>
          </w:p>
        </w:tc>
      </w:tr>
      <w:tr w:rsidR="00767530" w:rsidRPr="00E340F8" w14:paraId="46DB68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1C3D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714C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R8|CEP5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87BF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SVSAASGSHLSNSFAEPSRSNGSMVRHSSSPYVVYPSDKPFLNSDLRRSPSKPTLAYPESNSRAIFSALKNLQDKIRRLELERIQAEESVKTLSRETIEYKKVLDEQIQERENSKNEESKHNQELTSQLLAAENKCNLLEKQLEYMRNMIKHAEMERTSVLEKQVSLERERQHDQTHVQSQLEKLDLLEQEYNKLTTMQALAEKKMQELEAKLHEEEQERKRMQAKAAELQTGLETNRLIFEDKATPCVPNARRIKKKKSKPPEKKSSRNYFGAQPHYRLCLGDMPFVAGKSTSPSHAVVANVQLVLHLMKQHSKALCNDRVINSIPLAKQVSSRGGKSKKLSVTPPSSNGINEELSEVLQTLQDEFGQMSFDHQQLAKLIQESPTVELKDKLECELEALVGRMEAKANQITKVRKYQAQLEKQKLEKQKKELKATKKTLDEERNSSSRSGITGTTNKKDFMKLRPGEKRRKNLQLLKDMQSIQNSLQSSSLCWDY</w:t>
            </w:r>
          </w:p>
        </w:tc>
      </w:tr>
      <w:tr w:rsidR="00767530" w:rsidRPr="00E340F8" w14:paraId="6A23D11F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E27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8F4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7Z6|CLC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F265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LKSPVFLLILHLLEGVLSESLIQLNNNGYEGIVIAIDHDVPEDEALIQHIKDMVTQASPYLFEATGKRFYFKNVAILIPESWKAKPEYTRPKLETFKNADVLVSTTSPLGNDEPYTEHIGACGEKGIRIHLTPDFLAGKKLTQYGPQDRTFVHEWAHFRWGVFNEYNNDEKFYLSKGKPQAVRCSAAITGKNQVRRCQGGSCITNGKCVIDRVTGLYKDNCVFVPDPHQNEKASIMFNQNINSVVEFCTEKNHNQEAPNDQNQRCNLRSTWEVIQESEDFKQTTPMTAQPPAPTFSLLQIGQRIVCLVLDKSGSMLNDDRLNRMNQASRLFLLQTVEQGSWVGMVTFDSAAYVQSELKQLNSGADRDLLIKHLPTVSAGGTSICSGLRTAFTVIKKKYPTDGSEIVLLTDGEDNTISSCFDLVKQSGAIIHTVALGPAAAKELEQLSKMTGGLQTYSSDQVQNNGLVDAFAALSSGNAAIAQHSIQLESRGVNLQNNQWMNGSVIVDSSVGKDTLFLITWTTHPPTIFIWDPSGVEQNGFILDTTTKVAYLQVPGTAKVGFWKYSIQASSQTLTLTVTSRAASATLPPITVTPVVNKNTGKFPSPVTVYASIRQGASPILRASVTALIESVNGKTVTLELLDNGAGADATKNDGVYSRFFTAFDANGRYSVKIWALGGVTSDRQRAAPPKNRAMYIDGWIEDGEVRMNPPRPETSYVQDKQLCFSRTSSGGSFVATNVPAAAPIPDLFPPCQITDLKASIQGQNLVNLTWTAPGDDYDHGRASNYIIRMSTSIVDLRDHFNTSLQVNTTGLIPKEASSEEIFEFELGGNTFGNGTDIFIAIQAVDKSNLKSEISNIARVSVFIPAQEPPIPEDSTPPCPDISINSTIPGIHVLKIMWKWLGEMQVTLGLH</w:t>
            </w:r>
          </w:p>
        </w:tc>
      </w:tr>
      <w:tr w:rsidR="00767530" w:rsidRPr="00E340F8" w14:paraId="5BCA825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1A6F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448C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305|CDI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CFB7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PPPPYPGGPTAPLLEEKSGAPPTPGRSSPAVMQPPPGMPLPPADIGPPPYEPPGHPMPQPGFIPPHMSADGTYMPPGFYPPPGPHPPMGYYPPGPYTPGPYPGPGGHTATVLVPSGAATTVTVLQGEIFEGAPVQTVCPHCQQAITTKISYEIGLMNFVLGFFCCFMGCDLGCCLIPCLINDFKDVTHTCPSCKAYIYTYKRLC</w:t>
            </w:r>
          </w:p>
        </w:tc>
      </w:tr>
      <w:tr w:rsidR="00767530" w:rsidRPr="00E340F8" w14:paraId="0DFCDE8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F657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8CC5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4Z4|CERS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81D6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TLYDYFWWERLWLPVNLTWADLEDKDGRVYAKASDLYITLPLALLFLVIRYFFELYVATPLAALLNVKEKTRLRAPPNATLEHFYQTSGKQPKQVEVDLLSRQSGLSGRQVERWFRRRRNQDRPSLLKKFREASWRFTYYLIAFVAGMAVTVDKPWFYDLRKVWEGYPIQSIIPSQYWYYMIELSFYWSLLFSIASDVKRKDFKEQIIHHVATIILLCFSWFANYVRAGTLIMALHDASDYLLESAKMFNYAGWKNTCNNLFIVFAIVFIITRLVIMPFWILHCTMIYPLELYPAFFGYYFFNFMMAVLQMLHIFWAYFILRMAHKFITGKLIEDERSDREETESSEGEETAAGAGAKSRLLANGHPILNNNHPKND</w:t>
            </w:r>
          </w:p>
        </w:tc>
      </w:tr>
      <w:tr w:rsidR="00767530" w:rsidRPr="00E340F8" w14:paraId="3686C7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F1B0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1CF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U89|CERS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21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WTFKEWFWLERFWLPPTIKWSDLEDHDGLVFVKPSHLYVTIPYAFLLLIIRRVFEKFVASPLAKSFGIKETVRKVTPNTVLENFFKHSTRQPLQTDIYGLAKKCNLTERQVERWFRSRRNQERPSRLKKFQEACWRFAFYLMITVAGIAFLYDKPWLYDLWEVWNGYPKQPLLPSQYWYYILEMSFYWSLLFRLGFDVKRKDFLAHIIHHLAAISLMSFSWCANYIRSGTLVMIVHDVADIWLESAKMFSYAGWTQTCNTLFFIFSTIFFISRLIVFPFWILYCTLILPMYHLEPFFSYIFLNLQLMILQVLHLYWGYYILKMLNRCIFMKSIQDVRSDDEDYEEEEEEEEEEATKGKEMDCLKNGLRAERHLIPNGQHGH</w:t>
            </w:r>
          </w:p>
        </w:tc>
      </w:tr>
      <w:tr w:rsidR="00767530" w:rsidRPr="00E340F8" w14:paraId="424E490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8EEB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DF2D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I2|CNK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E813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IMEPVSKWSPSQVVDWMKGLDDCLQQYIKNFEREKISGDQLLRITHQELEDLGVSRIGHQELILEAVDLLCALNYGLETENLKTLSHKLNASAKNLQNFITGRRRSGHYDGRTSRKLPNDFLTSVVDLIGAAKSLLAWLDRSPFAAVTDYSVTRNNVIQLCLELTTIVQQDCTVYETENKILHVCKTLSGVCDHIISLSSDPLVSQSAHLEVIQLANIKPSEGLGMYIKSTYDGLHVITGTTENSPADRCKKIHAGDEVIQVNHQTVVGWQLKNLVNALREDPSGVILTLKKRPQSMLTSAPALLKNMRWKPLALQPLIPRSPTSSVATPSSTISTPTKRDSSALQDLYIPPPPAEPYIPRDEKGNLPCEDLRGHMVGKPVHKGSESPNSFLDQEYRKRFNIVEEDTVLYCYEYEKGRSSSQGRRESTPTYGKLRPISMPVEYNWVGDYEDPNKMKRDSRRENSLLRYMSNEKIAQEEYMFQRNSKKDTGKKSKKKGDKSNSPTHYSLLPSLQMDALRQDIMGTPVPETTLYHTFQQSSLQHKSKKKNKGPIAGKSKRRISCKDLGRGDCEGWLWKKKDAKSYFSQKWKKYWFVLKDASLYWYINEEDEKAEGFISLPEFKIDRASECRKKYAFKACHPKIKSFYFAAEHLDDMNRWLNRINMLTAGYAERERIKQEQDYWSESDKEEADTPSTPKQDSPPPPYDTYPRPPSMSCASPYVEAKHSRLSSTETSQSQSSHEEFRQEVTGSSAVSPIRKTASQRRSWQDLIETPLTSSGLHYLQTLPLEDSVFSDSAAISPEHRRQSTLPTQKCHLQDHYGPYPLAESERMQVLNGNGGKPRSFTLPRDSGFNHCCLNAPVSACDPQDDVQPPEVEEEEEEEEEEGEAAGENIGEKSESREEKLGDSLQDLYRALEQASLSPLGEHRISTKMEYKLSFIKRCNDPVMNEKLHRLRILKSTLKAREGEVAIIDKVLDNPDLTSKEFQQWKQMYLDLFLDICQNTTSNDPLSISSEVDVITSSLAHTHSYIETHV</w:t>
            </w:r>
          </w:p>
        </w:tc>
      </w:tr>
      <w:tr w:rsidR="00767530" w:rsidRPr="00E340F8" w14:paraId="16093FB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503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6DDA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844|CM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5111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LTLHLLLLLLGSSTKAGEIIGGTECIPHSRPYMAYLEIVTSENYLSACSGFLIRRNFVLTAAHCAGRSITVLLGAHNKTSKEDTWQKLEVEKQFLHPKYDENLVVHDIMLLKLKEKAKLTLGVGTLPLSANFNFIPPGRMCRAVGWGRTNVNEPASDTLQEVKMRLQEPQACKHFTSFRHNSQLCVGNPKKMQNVYKGDSGGPLLCAGIAQGIASYVHRNAKPPAVFTRISHYRPWINKILREN</w:t>
            </w:r>
          </w:p>
        </w:tc>
      </w:tr>
      <w:tr w:rsidR="00767530" w:rsidRPr="00E340F8" w14:paraId="0133DA3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DE8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155C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N0|CLYB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9D5E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CVLRNTVRGAAALPRLKASHVVSVYKPRYSSLSNHKYVPRRAVLYVPGNDEKKIRKIPSLKVDCAVLDCEDGVAENKKNEARLRIAKTLEDFDLGTTEKCVRINSVSSGLAEVDLETFLQARVLPSSLMLPKVEGPEEIRWFSDKFSLHLKGRKLEQPMNLIPFVETAMGLLNFKAVCEETLKTGPQVGLCLDAVVFGGEDFRASIGATSNKDTQDILYARQKVVVTAKAFGLQAIDLVYIDFRDEDGLLRQSREAAAMGFTGKQVIHPNQIAVVQEQFTPTPEKIQWAEELIAAFKEHQQLGKGAFTFRGSMIDMPLLKQAQNIVTLATSIKEK</w:t>
            </w:r>
          </w:p>
        </w:tc>
      </w:tr>
      <w:tr w:rsidR="00767530" w:rsidRPr="00E340F8" w14:paraId="0CD3FFF7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D483E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9F6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TX70|CO6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682E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LLIIFVLIIWTETLADQSPGPGPVYADVVFLVDSSDHLGPKSFPFVKTFINKMINSLPIEANKYRVALAQYSDEFHSEFHLSTFKGRSPMLNHLKKNFQFIGGSLQIGKALQEAHRTYFSAPINGRDRKQFPPILVVLASAESEDEVEEASKALQKDGVKIISVGVQKASEENLKAMATSHFHFNLRTIRDLSTFSQNMTQIIKDVTKYKEGAVDADMQVHFPISCQKDSLADLVFLVDESLGTGGNLRHLQTFLENITSSMDVKENCMRLGLMSYSNSAKTISFLKSSTTQSEFQQQIKNLSIQVGKSNTGAAIDQMRRDGFSESYGSRRAQGVPQIAVLVTHRPSDDEVHDAALNLRLEDVNVFALSIQGANNTQLEEIVSYPPEQTISTLKSYADLETYSTKFLKKLQNEIWSQISTYAEQRNLDKTGCVDTKEADIHFLIDGSSSIQEKQFEQIKRFMLEVTEMFSIGPDKVRVGVVQYSDDTEVEFYITDYSNDIDLRKAIFNIKQLTGGTYTGKALDYILQIIKNGMKDRMSKVPCYLIVLTDGMSTDRVVEPAKRLRAEQITVHAVGIGAANKIELQEIAGKEERVSFGQNFDALKSIKNEVVREICAEKGCEDMKADIMFLVDSSWSIGNENFRKMKIFMKNLLTKIQIGADKTQIGVVQFSDKTKEEFQLNRYFTQQEISDAIDRMSLINEGTLTGKALNFVGQYFTHSKGARLGAKKFLILITDGVAQDDVRDPARILRGKDVTIFSVGVYNANRSQLEEISGDSSLVFHVENFDHLKALERKLIFRVCALHDCKRITLLDVVFVLDHSGSIKKQYQDHMINLTIHLVKKADVGRDRVQFGALKYSDQPNILFYLNTYSNRSAIIENLRKRRDTGGNTYTAKALKHANALFTEEHGSRIKQNVKQMLIVITDGESHDHDQLNDTALELRNKGITIFAVGVGKANQKELEGMAGNKNNTIYVDNFDKLKDVFTLVQERMCTEAPEVCHLQEADVIFLCDGSDRVSNSDFVTMTTFLSDLIDNFDIQSQRMKIGMAQFGSNYQSIIELKNSLTKTQWKTQIQNVSKSGGFPRIDFALKKVSNMFNLHAGGRRNAGVPQTLVVITSGDPRYDVADAVKTLKDLGICVLVLGIGDVYKEHLLPITGNSEKIITFQDFDKLKNVDVKKRIIREICQSCGKTNCFMDIVVGFDISTHVQGQPLFQGHPQLESYLPGILEDISSIKGVSCGAGTEAQVSLAFKVNSDQGFPAKFQIYQKAVFDSLLQVNVSGPTHLNAQFLRSLWDTFKDKSASRGQVLLIFSDGLQSESNIMLENQSDRLREAGLDALLVVSLNTTAHHEFSSFEFGKRFDYRTHLTIGMRELGKKLSQYLGNIAERTCCCTFCKCPGIPGPHGTRGLQAMKGSQGLKGSRGHRGEDGNPGVRGDTGPQGDKGIAGCPGAWGQKGLKGFSGPKGGHGDDGIDGLDGEEGCHGFPGIKGEKGDPGSQGSPGSRGAPGQYGEKGFPGDPGNPGQNNNIKGQKGSKGEQGRQGRSGQKGVQGSPSSRGSRGREGQRGLRGVSGEPGNPGPTGTLGAEGLQGPQGSQGNPGRKGEKGSQGQKGPQGSPGLMGAKGSTGRPGLLGKKGEPGLPGDLGPVGQTGQRGRQGDSGIPGYGQMGRKGVKGPRGFPGDAGQKGDIGNPGIPGGPGPKGFRGLALTVGLKGEEGSRGLPGPPGQRGIKGMAGQPVYSQCDLIRFLREHSPCWKEKCPAYPTELVFALDNSYDVTEESFNKTRDIITSIVNDLNIRENNCPVGARVAMVSYNSGTSYLIRWSDYNRKKQLLQQLSQIKYQDTTEPRDVGNAMRFVTRNVFKRTYAGANVRRVAVFFSNGQTASRSSIITATMEFSALDISPTVFAFDERVFLEAFGFDNTGTFQVIPVPPNGENQTLERLRRCALCYDKCFPNACIREAFLPEDSYMDVVFLIDNSRNIAKDEFKAVKALVSSVIDNFNIASDPLISDSGDRIALLSYSPWESSRRKMGTVKTEFDFITYDNQLLMKNHIQTSFQQLNGEATIGRALLWTTENLFPETPYLRKHKVIFVVSAGENYERKEFVKMMALRAKCQGYVIFVISLGSTRKDDMEELASYPLDQHLIQLGRIHKPDLNYIAKFLKPFLYSVRRGFNQYPPPMLEDACRLINLGGENIQNDGFQFVTELQEDFLGGNGFIGQELNSGRESPFVKTEDNGSDYLVYLPSQMFEPQKLMINYEKDQKSAEIASLTSGHENYGRKEEPDHTYEPGDVSLQEYYMDVAFLIDASQRVGSDEFKEVKAFITSVLDYFHIAPTPLTSTLGDRVAVLSYSPPGYMPNTEECPVYLEFDLVTYNSIHQMKHHLQDSQQLNGDVFIGHALQWTIDNVFVGTPNLRKNKVIFVISAGETNSLDKDVLRNVSLRAKCQGYSIFVFSFGPKHNDKELEELASHPLDHHLVQLGRTHKPDWNYIIKFVKPFVHLIRRAINKYPTEDMKATCVNMTSPNPENGGTENTVLLLPGIYEIKTENGDLFDEFDSQAQHLLVLGNNHSSGSETATDLMQKLYLLFSTEKLAMKDKEKAHLEEISALVVDKQQEKEDKEMEATDI</w:t>
            </w:r>
          </w:p>
        </w:tc>
      </w:tr>
      <w:tr w:rsidR="00767530" w:rsidRPr="00E340F8" w14:paraId="7AE9D8D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0F5B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2413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WC1|COAX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0D0E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ELDCGNSLIKWRVIEGAARSVAGGLAESDDALVEQLTSQQALPVRACRLVSVRSEQETSQLVARLEQLFPVSALVASSGKQLAGVRNGYLDYQRLGLDRWLALVAAHHLAKKACLVIDLGTAVTSDLVAADGVHLGGYICPGMTLMRSQLRTHTRRIRYDDAEARRALASLQPGQATAEAVERGCLLMLRGFVREQYAMACELLGPDCEIFLTGGDAELVRDELAGARIMPDLVFVGLALACPIE</w:t>
            </w:r>
          </w:p>
        </w:tc>
      </w:tr>
      <w:tr w:rsidR="00767530" w:rsidRPr="00E340F8" w14:paraId="31C5109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3188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3C44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439|CNN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10E8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QFNKGPSYGLSAEVKNRLLSKYDPQKEAELRTWIEGLTGLSIGPDFQKGLKDGTILCTLMNKLQPGSVPKINRSMQNWHQLENLSNFIKAMVSYGMNPVDLFEANDLFESGNMTQVQVSLLALAGKAKTKGLQSGVDIGVKYSEKQERNFDDATMKAGQCVIGLQMGTNKCASQSGMTAYGTRRHLYDPKNHILPPMDHSTISLQMGTNKCASQVGMTAPGTRRHIYDTKLGTDKCDNSSMSLQMGYTQGANQSGQVFGLGRQIYDPKYCPQGTVADGAPSGTGDCPDPGEVPEYPPYYQEEAGY</w:t>
            </w:r>
          </w:p>
        </w:tc>
      </w:tr>
      <w:tr w:rsidR="00767530" w:rsidRPr="00E340F8" w14:paraId="6EB07DB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1921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33A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9H4|CNK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A9C9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VTKWSPKQVVDWTRGLDDCLQQYVHKFEREKINGEQLLQISHQDLEELGVTRIGHQELVLEAVDLLCALNYGLETDNMKNLVLKLRASSHNLQNYISSRRKSPAYDGNTSRKAPNEFLTSVVELIGAAKALLAWLDRAPFTGITDFSVTKNKIIQLCLDLTTTVQKDCFVAEMEDKVLTVVKVLNGICDKTIRSTTDPVMSQCACLEEVHLPNIKPGEGLGMYIKSTYDGLHVITGTTENSPADRSQKIHAGDEVIQVNQQTVVGWQLKNLVKKLRENPTGVVLLLKKRPTGSFNFTPAPLKNLRWKPPLVQTSPPPATTQSPESTMDTSLKKEKSAILDLYIPPPPAVPYSPRDENGSFVYGGSSKCKQPLPGPKGSESPNSFLDQESRRRRFTIADSDQLPGYSVETNILPTKMREKTPSYGKPRPLSMPADGNWMGIVDPFARPRGHGRKGEDALCRYFSNERIPPIIEESSSPPYRFSRPTTERHLVRGADYIRGSRCYINSDLHSSATIPFQEEGTKKKSGSSATKSSSTEPSLLVSWFTRLKLLTH</w:t>
            </w:r>
          </w:p>
        </w:tc>
      </w:tr>
      <w:tr w:rsidR="00767530" w:rsidRPr="00E340F8" w14:paraId="41D1649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D3BC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25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E846|COA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6BE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FSFDGGKKESQPPNTRSQRKLCWESRDAFFQCLDKADILDAMDPKNSKSIKSHCKVENEKFEENCAHSWIKYFKEKRVIDFKREQTIKRIEQEAKQRERNQ</w:t>
            </w:r>
          </w:p>
        </w:tc>
      </w:tr>
      <w:tr w:rsidR="00767530" w:rsidRPr="00E340F8" w14:paraId="1BE572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0BC3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5AC1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3WX6|CNIF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9A4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GVAMKLPSFPNAISIGHRSFSRVRCSSSLSVCSAAAASSATISTDSESVSLGHRVRKDFRILHQEVNGSKLVYLDSAATSQKPAAVLDALQNYYEFYNSNVHRGIHYLSAKATDEFELARKKVARFINASDSREIVFTRNATEAINLVAYSWGLSNLKPGDEVILTVAEHHSCIVPWQIVSQKTGAVLKFVTLNEDEVPDINKLRELISPKTKLVAVHHVSNVLASSLPIEEIVVWAHDVGAKVLVDACQSVPHMVVDVQKLNADFLVASSHKMCGPTGIGFLYGKSDLLHSMPPFLGGGEMISDVFLDHSTYAEPPSRFEAGTPAIGEAIALGAAVDYLSGIGMPKIHEYEVEIGKYLYEKLSSLPDVRIYGPRPSESVHRGALCSFNVEGLHPTDLATFLDQQHGVAIRSGHHCAQPLHRYLGVNASARASLYFYNTKDDVDAFIVALADTVSFFNSFK</w:t>
            </w:r>
          </w:p>
        </w:tc>
      </w:tr>
      <w:tr w:rsidR="00767530" w:rsidRPr="00E340F8" w14:paraId="70C749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5B7D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F2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SP2|CND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CC5AE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VEVRFAHLLQPIRDLTKNWEVDVAAQLGEYLEELDQICISFDEGKTTMNFIEAALLIQGSACVYSKKVEYLYSLVYQALDFISGKRRAKQLSLVQEDGSKKTVNSETPCETENEFLSLDDFPDSRANVDLKNDQASSELLIIPLLPMALVAPDEVEKNSSPLYSCQGDILASRKDFRMNTCMPNPRGCFMLDPVGMCPVEPVVPVEPYPMSRSQKDPEDAEEQPMEVSRNGSPVPVPDISQEPDGPALSGGEEDAEDGAEPLEVALEPAEPRTSQQSAILPRRYMLRERQGAPEPASRLQETPDPWQSLDPFDSLESKVFQKGKPYSVPPGVEEAPGQKRKRKGATKLQDFHKWYLDAYAEHPDGRRARRKGPTFADMEVLYWKHVKEQLETLQKLRRRKINERWLPGAKQDLWPTEEDRLEESLEDLGVADDFLEPEEYVEEPAGVMPEEAADLDAEAMPESLRYEELVRRNVELFIATSQKFIQETELSQRIRDWEDTIQPLLQEQEQHVPFDIHIYGDQLASRFPQLNEWCPFSELVAGQPAFEVCRSMLASLQLANDYTVEITQQPGLEAAVDTMSLRLLTHQRAHTRFQTYAAPSMAQP</w:t>
            </w:r>
          </w:p>
        </w:tc>
      </w:tr>
      <w:tr w:rsidR="00767530" w:rsidRPr="00E340F8" w14:paraId="00B4A55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588C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0D23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LV3|CIZ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199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QQQQQQLQQQQQQLQQLQQQQLQQQQLQQQQLLQLQQLLQQSPPQAPLPMAVSRGLPPQQPQQPLLNLQGTNSASLLNGSMLQRALLLQQLQGLDQFAMPPATYDTAGLTMPTATLGNLRGYGMASPGLAAPSLTPPQLATPNLQQFFPQATRQSLLGPPPVGVPMNPSQFNLSGRNPQKQARTSSSTTPNRKDSSSQTMPVEDKSDPPEGSEEAAEPRMDTPEDQDLPPCPEDIAKEKRTPAPEPEPCEASELPAKRLRSSEEPTEKEPPGQLQVKAQPQARMTVPKQTQTPDLLPEALEAQVLPRFQPRVLQVQAQVQSQTQPRIPSTDTQVQPKLQKQAQTQTSPEHLVLQQKQVQPQLQQEAEPQKQVQPQVQPQAHSQGPRQVQLQQEAEPLKQVQPQVQPQAHSQPPRQVQLQLQKQVQTQTYPQVHTQAQPSVQPQEHPPAQVSVQPPEQTHEQPHTQPQVSLLAPEQTPVVVHVCGLEMPPDAVEAGGGMEKTLPEPVGTQVSMEEIQNESACGLDVGECENRAREMPGVWGAGGSLKVTILQSSDSRAFSTVPLTPVPRPSDSVSSTPAATSTPSKQALQFFCYICKASCSSQQEFQDHMSEPQHQQRLGEIQHMSQACLLSLLPVPRDVLETEDEEPPPRRWCNTCQLYYMGDLIQHRRTQDHKIAKQSLRPFCTVCNRYFKTPRKFVEHVKSQGHKDKAKELKSLEKEIAGQDEDHFITVDAVGCFEGDEEEEEDDEDEEEIEVEEELCKQVRSRDISREEWKGSETYSPNTAYGVDFLVPVMGYICRICHKFYHSNSGAQLSHCKSLGHFENLQKYKAAKNPSPTTRPVSRRCAINARNALTALFTSSGRPPSQPNTQDKTPSKVTARPSQPPLPRRSTRLKT</w:t>
            </w:r>
          </w:p>
        </w:tc>
      </w:tr>
      <w:tr w:rsidR="00767530" w:rsidRPr="00E340F8" w14:paraId="54DC64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369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676D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2937|CIPKF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EA20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KKGSVLMLRYEVGKFLGQGTFAKVYHARHLKTGDSVAIKVIDKERILKVGMTEQIKREISAMRLLRHPNIVELHEVMATKSKIYFVMEHVKGGELFNKVSTGKLREDVARKYFQQLVRAVDFCHSRGVCHRDLKPENLLLDEHGNLKISDFGLSALSDSRRQDGLLHTTCGTPAYVAPEVISRNGYDGFKADVWSCGVILFVLLAGYLPFRDSNLMELYKKIGKAEVKFPNWLAPGAKRLLKRILDPNPNTRVSTEKIMKSSWFRKGLQEEVKESVEEETEVDAEAEGNASAEKEKKRCINLNAFEIISLSTGFDLSGLFEKGEEKEEMRFTSNREASEITEKLVEIGKDLKMKVRKKEHEWRVKMSAEATVVEAEVFEIAPSYHMVVLKKSGGDTAEYKRVMKESIRPALIDFVLAWH</w:t>
            </w:r>
          </w:p>
        </w:tc>
      </w:tr>
      <w:tr w:rsidR="00767530" w:rsidRPr="00E340F8" w14:paraId="0F831D3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16F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4F0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Q8|CLC4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575C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TKSPASHHTERGCFKNSQVLSWTIAGASILFLSGCFITRCVVTYRSSQISGQNLQPHRNIKELSCYSEASGSVKNCCPLNWKHYQSSCYFFSTTTLTWSSSLKNCSDMGAHLVVIDTQEEQEFLFRTKPKRKEFYIGLTDQVVEGQWQWVDDTPFTESLSFWDAGEPNNIVLVEDCATIRDSSNSRKNWNDIPCFYSMPWICEMPEISPLD</w:t>
            </w:r>
          </w:p>
        </w:tc>
      </w:tr>
      <w:tr w:rsidR="00767530" w:rsidRPr="00E340F8" w14:paraId="04F28A5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05AF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2922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SZ6|CK5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172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PLQCVLQVQRSLGWGPLASVSWLSLRMCRAHSSLSSTMCPSPERQEDGARKDFSSRLAAGPTFQHFLKSASAPQEKLSSEVEDPPPYLMMDELLGRQRKVYLETYGCQMNVNDTEIAWSILQKSGYLRTSNLQEADVILLVTCSIREKAEQTIWNRLHQLKALKTRRPRSRVPLRIGILGCMAERLKEEILNREKMVDILAGPDAYRDLPRLLAVAESGQQAANVLLSLDETYADVMPVQTSASATSAFVSIMRGCDNMCSYCIVPFTRGRERSRPIASILEEVKKLSEQVFLPPRPPKVLGLQGLKEVTLLGQNVNSFRDNSEVQFNSAVPTNLSRGFTTNYKTKQGGLRFAHLLDQVSRVDPEMRIRFTSPHPKDFPDEVLQLIHERDNICKQIHLPAQSGSSRVLEAMRRGYSREAYVELVHHIRESIPGVSLSSDFIAGFCGETEEDHVQTVSLLREVQYNMGFLFAYSMRQKTRAYHRLKDDVPEEVKLRRLEELITIFREEATKANQTSVGCTQLVLVEGLSKRSATDLCGRNDGNLKVIFPDAEMEDVNNPGLRVRAQPGDYVLVKITSASSQTLRGHVLCRTTLRDSSAYC</w:t>
            </w:r>
          </w:p>
        </w:tc>
      </w:tr>
      <w:tr w:rsidR="00767530" w:rsidRPr="00E340F8" w14:paraId="785FA6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B258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E76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R5|CKL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C9D0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NVQPKIKHRPFCFSVKGHVKMLRLALTVTSMTFFIIAQAPEPYIVITGFEVTVILFFILLYVLRLDRLMKWLFWPLLDIINSLVTTVFMLIVSVLALIPETTTLTVGGGVFALVTAVCCLADGALIYRKLLFNPSGPYQKKPVHEKKEVL</w:t>
            </w:r>
          </w:p>
        </w:tc>
      </w:tr>
      <w:tr w:rsidR="00767530" w:rsidRPr="00E340F8" w14:paraId="51F998E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7AB7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ABA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760|CL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323A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PRRYHSSERGSRGSYREHYRSRKHKRRRSRSWSSSSDRTRRRRREDSYHVRSRSSYDDRSSDRRVYDRRYCGSYRRNDYSRDRGDAYYDTDYRHSYEYQRENSSYRSQRSSRRKHRRRRRRSRTFSRSSSQHSSRRAKSVEDDAEGHLIYHVGDWLQERYEIVSTLGEGTFGRVVQCVDHRRGGARVALKIIKNVEKYKEAARLEINVLEKINEKDPDNKNLCVQMFDWFDYHGHMCISFELLGLSTFDFLKDNNYLPYPIHQVRHMAFQLCQAVKFLHDNKLTHTDLKPENILFVNSDYELTYNLEKKRDERSVKSTAVRVVDFGSATFDHEHHSTIVSTRHYRAPEVILELGWSQPCDVWSIGCIIFEYYVGFTLFQTHDNREHLAMMERILGPIPSRMIRKTRKQKYFYRGRLDWDENTSAGRYVRENCKPLRRYLTSEAEEHHQLFDLIESMLEYEPAKRLTLGEALQHPFFARLRAEPPNKLWDSSRDISR</w:t>
            </w:r>
          </w:p>
        </w:tc>
      </w:tr>
      <w:tr w:rsidR="00767530" w:rsidRPr="00E340F8" w14:paraId="07B84E8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6BE6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7A98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SN2|CLM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388E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RVIRLWLPSALFLSQVPGCVPLHGPSTITGAVGESLSVSCQYEEKFKTKDKFWCRGSLKVLCKDIVKTSSSEEVRNGRVTIRDHPDNLTFTVTYESLTLEDADTYMCAVDISLFDGSLGFDKYFKIELSVVPSEDPVTGSSLESGRDILESPTSSVGHTHPSVTTDDTIPAPCPQPRSLRSSLYFWVLVSLKLFLFLSMLGAVLWVNRPQRCSGGSSSRPCYENQ</w:t>
            </w:r>
          </w:p>
        </w:tc>
      </w:tr>
      <w:tr w:rsidR="00767530" w:rsidRPr="00E340F8" w14:paraId="5DA16FD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AA7F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FC13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126|CLC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85F1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DEDGYITLNIKTRKPALISVGSASSSWWRVMALILLILCVGMVVGLVALGIWSVMQRNYLQGENENRTGTLQQLAKRFCQYVVKQSELKGTFKGHKCSPCDTNWRYYGDSCYGFFRHNLTWEESKQYCTDMNATLLKIDNRNIVEYIKARTHLIRWVGLSRQKSNEVWKWEDGSVISENMFEFLEDGKGNMNCAYFHNGKMHPTFCENKHYLMCERKAGMTKVDQLP</w:t>
            </w:r>
          </w:p>
        </w:tc>
      </w:tr>
      <w:tr w:rsidR="00767530" w:rsidRPr="00E340F8" w14:paraId="35DA3DF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4C9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61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747|CLD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ECA7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AGMQILGVVLTLLGWVNGLVSCALPMWKVTAFIGNSIVVAQVVWEGLWMSCVVQSTGQMQCKVYDSLLALPQDLQAARALCVIALLVALFGLLVYLAGAKCTTCVEEKDSKARLVLTSGIVFVISGVLTLIPVCWTAHAIIRDFYNPLVAEAQKRELGASLYLGWAASGLLLLGGGLLCCTCPSGGSQGPSHYMARYSTSAPAISRGPSEYPTKNYV</w:t>
            </w:r>
          </w:p>
        </w:tc>
      </w:tr>
      <w:tr w:rsidR="00767530" w:rsidRPr="00E340F8" w14:paraId="54186D3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88DB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5FF0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A4H5|CRZ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A9E0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NPHPQDDGSQLYDNFEISPPSIVIRKADTDQSLNKIMLNQESQDINNYYTENVKNDNNPNNSYQDYTFSGNSSNQQHQQQQQQHLYEDLPTQFHYSNNSFFEPPPAPTVELTDDPLPNFNYPPSNIYINDNASDISLNTKDLPQFTTNEFLSPTSQLSTPFSPGHYSQSSQDFLQVNHTNGSGNNNNNNNNNNLLNPRSPSQYSSHSLYSDNSSQPASPFLDAASHVSNNSFIPPVIPTALSDVGSQNLDPSHNLGLSANQHFDSVNEFLSTGEIQLGQSVSSTNLPSMEEDSIKWGGGNGQEAYTSLAMMEQRASADNSGMRLATHQFSETQIKQEDQQTNMNHQYTFSNPQMNFDFDITVTPPPQQLEVKPFGNDKDMNNSSGTTNNNNNNSQFDIVSTAATNNSNQLLTENNLSNYNQLQRTEQGNDNDSLQIHRDATGIIISINQAPEEIAAKTPSLFSNSSANSSIHNSPRSDIDNKSGQYYNNGGDGNSLVPNSQLLPSSPNSNNDNYGGGGSSNDENNLLNPEEFQSVKRGRRKSHASRTSTNPNSLSPRSRSRSRSSAKSSNDAVISDNDESDDVLQSREKMLELALPSSSSKRTQKHPSLYACHLCDKRFTRPYNLKSHIRTHTQEKPFICSKCGKSFARSHDKKRHELLHQGIKNFKCEGYLQDGTRWGCGKSFARADALRRHFQTEAGKQCVKRLLLEEQANSSGKPLATSSGVEIT</w:t>
            </w:r>
          </w:p>
        </w:tc>
      </w:tr>
      <w:tr w:rsidR="00767530" w:rsidRPr="00E340F8" w14:paraId="42E5AE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21E7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AEF5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817|CSK2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E1F53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ARVYTDVNVVRPKEYWDYESLVVQWGHQDDYEVVRKVGRGKYSEVFEGKNVNTNERCVIKILKPVKKKKIKREIKILQNLCGGPNIVKLYDIVRDEHSKTPSLVFEFVNSVDFKVLYPTLTDYDIRYYIYELLKALDFCHSQGIMHRDVKPHNVMIDHQLRKLRLIDWGLAEFYHPGKEYNVRVASRYFKGPELLVDLQDYDYSLDMWSLGCMFAGMIFRKEPFFYGHDNHDQLVKIAKVLGTNELDHYLNKYQLDLDPQLEALVGRHVPKPWSKFINADNQHLVSPEAIDFLDKLLQYDHQDRLTAREAMDHPYFAQVKAAESSRLRTQ</w:t>
            </w:r>
          </w:p>
        </w:tc>
      </w:tr>
      <w:tr w:rsidR="00767530" w:rsidRPr="00E340F8" w14:paraId="01DF23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5342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2172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SH9|CONG1_LUP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177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NMAPILHILVISLSYSFLFVTSSSQNSQSLYHNSQPTSSSKPNLLVLPIQQDASTKLHWGNILKRTPLMQVPVLLDLNGKHLWVTCSQHYSSSTYQAPFCHSTQCSRANTHQCFTCTDSTTSRPGCHNNTCGLISSNPVTQESGLGELAQDVLALHSTHGSKLGSLVKIPQFLFSCAPTFLTQKGLPNNVQGALGLGHAPISLPNQLFSHFGLKRQFTMCLSSYPTSNGAILFGDINDPNNNNYIHNSLDVLHDMVYTPLTISKQGEYFIQVSAIRVNKHMVIPTKNPSMFPSSSSSSYHESSEIGGAMITTTNPYTVLRHSIFEVFTQVFANNVPKQAQVKAVGPFGLCYDTKKISGGVPSVDLIMDKSDVVWRISGENLMVQAQDGVSCLGFVDGGVHTRAGIALGTHQLEENLVVFDLARSRVGFNTNSLKSHGKSCSNLFDLNNP</w:t>
            </w:r>
          </w:p>
        </w:tc>
      </w:tr>
      <w:tr w:rsidR="00767530" w:rsidRPr="00E340F8" w14:paraId="6BD4D93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539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FC3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784|CSK2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B40F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PAAGSRARVYAEVNSLRSREYWDYEAHVPSWGNQDDYQLVRKLGRGKYSEVFEAINITNNERVVVKILKPVKKKKIKREVKILENLRGGTNIIKLIDTVKDPVSKTPALVFEYINNTDFKQLYQILTDFDIRFYMYELLKALDYCHSKGIMHRDVKPHNVMIDHQQKKLRLIDWGLAEFYHPAQEYNVRVASRYFKGPELLVDYQMYDYSLDMWSLGCMLASMIFRREPFFHGQDNYDQLVRIAKVLGTEELYGYLKKYHIDLDPHFNDILGQHSRKRWENFIHSENRHLVSPEALDLLDKLLRYDHQQRLTAKEAMEHPYFYPVVKEQSQPCADNAVLSSGLTAAR</w:t>
            </w:r>
          </w:p>
        </w:tc>
      </w:tr>
      <w:tr w:rsidR="00767530" w:rsidRPr="00E340F8" w14:paraId="379012F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9DB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91AD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6HA2|CR3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C3AB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VLEPFPADRLFPGSSFLDLGDLNESDFLNNAHFPEHLDHFVENMEDFSNDLFSSFFDDPVLDEKSPLLDMELDSPAPGIQAEHSYSLSGDSAPQSPLVPVKMEDTTQDMEHGAWALGNKLCSIMVKQEQSPELPVDPLAASSAMAAATMATPPLLGLSPISRLPIPHQAPGEMTQLPVIKAEPPEMSQFLKVTQEDLVQMPPTPPSSHGSDSDGSQSPRSLPPSSPVRPMARSSTAISTSPLLTAPHKLQGTSGPLLLTEEEKRTLIAEGYPIPTKLPLTKAEEKALKRVRRKIKNKISAQESRRKKKEYVECLEKKVETYTSENNELWKKVETLETANRTLLQQLQKLQTLVTSKISRPYKMAATQTGTCLMVAALCFVLVLGSLAPCLPAFSSGSKTVKEDPVAADSVYAASQMPSRSLLFYDDGAGSWEDGHRGALLPVEPPEGWELKPGGPAEPRPQDHLRHDHADSIHETTKYLRETWPEDTEDNGASPNFSHPKEWFHDRDLGPNTTIKLS</w:t>
            </w:r>
          </w:p>
        </w:tc>
      </w:tr>
      <w:tr w:rsidR="00767530" w:rsidRPr="00E340F8" w14:paraId="4CF26C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34BE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79A7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318|COQ6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280F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FSKVMLTRRILVRGLATAKSSAPKLTDVLIVGGGPAGLTLAASIKNSPQLKDLKTTLVDMVDLKDKLSDFYNSPPDYFTNRIVSVTPRSIHFLENNAGATLMHDRIQSYDGLYVTDGCSKATLDLARDSMLCMIEIINIQASLYNRISQYDSKKDSIDIIDNTKVVNIKHSDPNDPLSWPLVTLSNGEVYKTRLLVGADGFNSPTRRFSQIPSRGWMYNAYGVVASMKLEYPPFKLRGWQRFLPTGPIAHLPMPENNATLVWSSSERLSRLLLSLPPESFTALINAAFVLEDADMNYYYRTLEDGSMDTDKLIEDIKFRTEEIYATLKDESDIDEIYPPRVVSIIDKTRARFPLKLTHADRYCTDRVALVGDAAHTTHPLAGQGLNMGQTDVHGLVYALEKAMERGLDIGSSLSLEPFWAERYPSNNVLLGMADKLFKLYHTNFPPVVALRTFGLNLTNKIGPVKNMIIDTLGGNEK</w:t>
            </w:r>
          </w:p>
        </w:tc>
      </w:tr>
      <w:tr w:rsidR="00767530" w:rsidRPr="00E340F8" w14:paraId="3A2A9C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37A7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23F7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6705|CS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E3B8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DRQLTEDQEVVLKQIWTHLFHLWQVPVDGTHIFPNNSLHSSSTPAKKKKSSWFSKLQSSDHTQDSSEAAEAAHLYEKGKIHKALANLDPQTTKKQFWHDIKNETPDATILKFIRARKWNADKTIAMLGHDLYWRKDTINKIINGGERAVYENNETGVIKNLELQKATIQGYDNDMRPVILVRPRLHHSSDQTEQELEKFSLLVIEQSKLFFKENYPASTTILFDLNGFSMSNMDYAPVKFLITCFEAHYPESLGHLLIHKAPWIFNPIWNIIKNWLDPVVASKIVFTKNIDELHKFIQPQYIPRYLGGENDNDLDHYTPPDGSLDVHLKDTETRAMIEKEREELVEQFLTVTAQWIEHQPLNDPAYIQLQEKRVQLSTALCENYSKLDPYIRSRSVYDYNGSLKV</w:t>
            </w:r>
          </w:p>
        </w:tc>
      </w:tr>
      <w:tr w:rsidR="00767530" w:rsidRPr="00E340F8" w14:paraId="43E568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B97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1451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560|CRD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9951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QMVPIYSCSALLRRTIPKRPFYHVLSGLTVRFKVNPQLNYNLFRDLTRREYATNPSKTPHIKSKLLNIPNILTLSRIGCTPFIGLFIITNNLTPALGLFAFSSITDFMDGYIARKYGLKTIAGTILDPLADKLLMITTTLALSVPSGPQIIPVSIAAIILGRDVLLAISALFIRYSTLKLKYPGRVAWNSYWDIVRYPSAEVRPSQLSKWNTFFQMVYLGSGVLLLLYEKEEGCEKTEEDFEDRKQDFQKAFSYLGYVTATTTIMSGVSYALKRNAFKLLK</w:t>
            </w:r>
          </w:p>
        </w:tc>
      </w:tr>
      <w:tr w:rsidR="00767530" w:rsidRPr="00E340F8" w14:paraId="1050E0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DA02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B103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941|CRK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F2F2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RFDSSDRSAWYMGPVTRQEAQTRLQGQRHGMFLVRDSSTCPGDYVLSVSENSRVSHYIINSLPNRRFKIGDQEFDHLPALLEFYKIHYLDTTTLIEPAPRYPSPPVGSVSAPNLPTAEENLEYVRTLYDFPGNDAEDLPFKKGELLVIIEKPEEQWWSARNKDGRVGMIPVPYVEKLVRSSPHGKHGNRNSNSYGIPEPAHAYAQPQTTTPLPTVASTPGAAINPLPSTQNGPVFAKAIQKRVPCAYDKTALALEVGDIVKVTRMNINGQWEGEVNGRKGLFPFTHVKIFDPQNPDDNE</w:t>
            </w:r>
          </w:p>
        </w:tc>
      </w:tr>
      <w:tr w:rsidR="00767530" w:rsidRPr="00E340F8" w14:paraId="115C950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B996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DD21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254|COP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67AC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ISTDPVVPAVKPDPRTSSVGEGANRHENDDGGSGGSEIGAPDLDKDLLCPICMQIIKDAFLTACGHSFCYMCIITHLRNKSDCPCCSQHLTNNQLYPNFLLDKLLKKTSARHVSKTASPLDQFREALQRGCDVSIKEVDNLLTLLAERKRKMEQEEAERNMQILLDFLHCLRKQKVDELNEVQTDLQYIKEDINAVERHRIDLYRARDRYSVKLRMLGDDPSTRNAWPHEKNQIGFNSNSLSIRGGNFVGNYQNKKVEGKAQGSSHGLPKKDALSGSDSQSLNQSTVSMARKKRIHAQFNDLQECYLQKRRQLADQPNSKQENDKSVVRREGYSNGLADFQSVLTTFTRYSRLRVIAEIRHGDIFHSANIVSSIEFDRDDELFATAGVSRCIKVFDFSSVVNEPADMQCPIVEMSTRSKLSCLSWNKHEKNHIASSDYEGIVTVWDVTTRQSLMEYEEHEKRAWSVDFSRTEPSMLVSGSDDCKVKVWCTRQEASVINIDMKANICCVKYNPGSSNYIAVGSADHHIHYYDLRNISQPLHVFSGHKKAVSYVKFLSNNELASASTDSTLRLWDVKDNLPVRTFRGHTNEKNFVGLTVNSEYLACGSETNEVYVYHKEITRPVTSHRFGSPDMDDAEEEAGSYFISAVCWKSDSPTMLTANSQGTIKVLVLAA</w:t>
            </w:r>
          </w:p>
        </w:tc>
      </w:tr>
      <w:tr w:rsidR="00767530" w:rsidRPr="00E340F8" w14:paraId="44DD239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CD1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D62C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084|CP27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7DC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AVKLASRVFHRIHLPLQLDASLGSRGSESVLRSLSDIPGPSTLSFLAELFCKGGLSRLHELQVHGAARYGPIWSGSFGTLRTVYVADPTLVEQLLRQESHCPERCSFSSWAEHRRRHQRACGLLTADGEEWQRLRSLLAPLLLRPQAAAGYAGTLDNVVRDLVRRLRRQRGRGSGLPGLVLDVAGEFYKFGLESIGAVLLGSRLGCLEAEVPPDTETFIHAVGSVFVSTLLTMAMPNWLHHLIPGPWARLCRDWDQMFAFAQRHVELREGEAAMRNQGKPEEDMPSGHHLTHFLFREKVSVQSIVGNVTELLLAGVDTVSNTLSWTLYELSRHPDVQTALHSEITAGTRGSCAHPHGTALSQLPLLKAVIKEVLRLYPVVPGNSRVPDRDIRVGNYVIPQDTLVSLCHYATSRDPTQFPDPNSFNPARWLGEGPTPHPFASLPFGFGKRSCIGRRLAELELQMALSQILTHFEVLPEPGALPIKPMTRTVLVPERSINLQFVDR</w:t>
            </w:r>
          </w:p>
        </w:tc>
      </w:tr>
      <w:tr w:rsidR="00767530" w:rsidRPr="00E340F8" w14:paraId="687A08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ABE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51AC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PR3|CD27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4B6B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RRGSPGMGVHVGAALGALWFCLTGALEVQVPEDPVVALVGTDATLCCSFSPEPGFSLAQLNLIWQLTDTKQLVHSFAEGQDQGSAYANRTALFPDLLAQGNASLRLQRVRVADEGSFTCFVSIRDFGSAAVSLQVAAPYSKPSMTLEPNKDLRPGDTVTITCSSYQGYPEAEVFWQDGQGVPLTGNVTTSQMANEQGLFDVHSILRVVLGANGTYSCLVRNPVLQQDAHSSVTITPQRSPTGAVEVQVPEDPVVALVGTDATLRCSFSPEPGFSLAQLNLIWQLTDTKQLVHSFTEGRDQGSAYANRTALFPDLLAQGNASLRLQRVRVADEGSFTCFVSIRDFGSAAVSLQVAAPYSKPSMTLEPNKDLRPGDTVTITCSSYRGYPEAEVFWQDGQGVPLTGNVTTSQMANEQGLFDVHSVLRVVLGANGTYSCLVRNPVLQQDAHGSVTITGQPMTFPPEALWVTVGLSVCLIALLVALAFVCWRKIKQSCEEENAGAEDQDGEGEGSKTALQPLKHSDSKEDDGQEIA</w:t>
            </w:r>
          </w:p>
        </w:tc>
      </w:tr>
      <w:tr w:rsidR="00767530" w:rsidRPr="00E340F8" w14:paraId="4696464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985C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16CF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584|CP4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25FE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SFLSLSFSSLGLWASGLILVLGFLKLIHLLLRRQTLAKAMDKFPGPPTHWLFGHALEIQETGSLDKVVSWAHQFPYAHPLWFGQFIGFLNIYEPDYAKAVYSRGDPKAPDVYDFFLQWIGRGLLVLEGPKWLQHRKLLTPGFHYDVLKPYVAVFTESTRIMLDKWEEKAREGKSFDIFCDVGHMALNTLMKCTFGRGDTGLGHRDSSYYLAVSDLTLLMQQRLVSFQYHNDFIYWLTPHGRRFLRACQVAHDHTDQVIRERKAALQDEKVRKKIQNRRHLDFLDILLGARDEDDIKLSDADLRAEVDTFMFEGHDTTTSGISWFLYCMALYPEHQHRCREEVREILGDQDFFQWDDLGKMTYLTMCIKESFRLYPPVPQVYRQLSKPVTFVDGRSLPAGSLISMHIYALHRNSAVWPDPEVFDSLRFSTENASKRHPFAFMPFSAGPRNCIGQQFAMSEMKVVTAMCLLRFEFSLDPSRLPIKMPQLVLRSKNGFHLHLKPLGPGSGK</w:t>
            </w:r>
          </w:p>
        </w:tc>
      </w:tr>
      <w:tr w:rsidR="00767530" w:rsidRPr="00E340F8" w14:paraId="72CE3B4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137B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785F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ZWL3|CP4V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E4C1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WLGLVWQKLLLWGAASALSLAGASLVLSLLQRVASYARKWQQMRPIPTVARAYPLVGHALLMKPDGREFFQQIIEYTEEYRHMPLLKLWVGPVPMVALYNAENVEVILTSSKQIDKSSMYKFLEPWLGLGLLTSTGNKWRSRRKMLTPTFHFTILEDFLDIMNEQANILVKKLEKHINQEAFNCFFYITLCALDIICETAMGKNIGAQSNDDSEYVRAVYRMSEMIFRRIKMPWLWLDLWYLMFKEGWEHKKSLQILHTFTNSVIAERANEMNANEDCRGDGRGSAPSKNKRRAFLDLLLSVTDDEGNRLSHEDIREEVDTFMFEGHDTTAAAINWSLYLLGSNPEVQKKVDHELDDVFGKSDRPATVEDLKKLRYLECVIKETLRLFPSVPLFARSVSEDCEVAGYRVLKGTEAVIIPYALHRDPRYFPNPEEFQPERFFPENAQGRHPYAYVPFSAGPRNCIGQKFAVMEEKTILSCILRHFWIESNQKREELGLEGQLILRPSNGIWIKLKRRNADER</w:t>
            </w:r>
          </w:p>
        </w:tc>
      </w:tr>
      <w:tr w:rsidR="00767530" w:rsidRPr="00E340F8" w14:paraId="5BD7F8D8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C4F7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6321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019|COT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FF9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KIDKEACRAAYNLVRDDGSAVIWVTFKYDGSTIVPGEQGAEYQHFIQQCTDDVRLFAFVRFTTGDAMSKRSKFALITWIGENVSGLQRAKTGTDKTLVKEVVQNFAKEFVISDRKELEEDFIKSELKKAGGANYDAQTE</w:t>
            </w:r>
          </w:p>
        </w:tc>
      </w:tr>
      <w:tr w:rsidR="00767530" w:rsidRPr="00E340F8" w14:paraId="46A37D25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727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5F40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Z7Z9|CP13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072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CLKGSQINLATRQKTKPKYTSRSLTTLHNPCPHFRPRSANFLQQRSRSSPFLGRPQSADPKFGRRLSNYFVEKELRNGGKRQVSSNDLLKSLLEEPIKRSWLCRSTCNSSESDYSLHKRTPDSSEEGEQFLVNMPVGEKVKSYSSYSGNQGLSNGALLQRTAKPDLPGRVSFSKPNMHADLDSSDCDNDKQEVRPSISAPGPLTLPSFLSKVEQADPVGQKKSVHFGSTAAEGEVLAETYEYPKCPSENCTCSTRSSSTTSTNEASASDVKCACDAPSCRFMESSKQVEPTSPTPTLPKAPSSELDVIREYKQAVEGVQVVKNHLGTDTLNNIEILPNYLDKYASPTKEKQNNLSETKNMATNSSAVNNGSVVYRPVGNPRNFGAENNFLPAVQDDRRSFANGSSDGVINNYLKVASTPPFVGKKKENVKPASADPIARSSKSKVTKSTINPAPLGKMKKAISVGSLREERKLSEYNLDKVDSWMSMQDQKQYDGKHKPGLEDLDEAQDNDTASQLSLKSNEDSRDSTYDEIVSVIKEIEEDKKRDNFSEGIPSELNLNLDSRCETADTVTVSEGKVPESGDKYKDILAYLNNVESSCDKTLMETRRSIPDSNRSEVEFVVEPDVTDEVPKLSELLMLPNHQLARRVIALSLRANELANAIHMSKEHVFQLRGEKQKSLRAEKSTAAAKLRDQKKHYEEVVTRHQGFIEQLLKDKGSLCEKVAALTRRLESQNQAWEHRLETELARTKETTMAGEKIRRERWVRENTKKIKELTVKGLEAEINKMNCDHQREVTELKRTHQMQLLDALEEARTKHEQIETSIRESCAQDREAIIEKERTAIRERFERQLEEEQRTQAEQRQKLTEEFAAERDRLQSELRQRENEHQARRQEALREQEQELEQAKFEMQERMAKQEEKYQNRVNTIEQQYQADFELWKTEHENKTKLAQAEKENAIRQHYRAERDRQLDELVVRMEADALQHKEEHELKMNRLKEKYEKDLVLAESVEKSLREKYAETRGKLAEADAQVRNSQAEVKQLQLELSHSKKMCGDIIMERDRLRDNLNADIQSELGVLNERHKQEMDQLQKRVHQTIQRQEETIEILKGDNDALRQQCLKLNAVIRQQRKDYCVK</w:t>
            </w:r>
          </w:p>
        </w:tc>
      </w:tr>
      <w:tr w:rsidR="00767530" w:rsidRPr="00E340F8" w14:paraId="52C4EDE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04C6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3F7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186|CP1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02A6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FSQYISLAPELLLATAIFCLVFWMVRASRTQVPKGLKNPPGPWGLPFIGHMLTVGKNPHLSLTRLSQQYGDVLQIRIGSTPVVVLSGLNTIKQALVRQGDDFKGRPDLYSFTLITNGKSMTFNPDSGPVWAARRRLAQDALKSFSIASDPTSASSCYLEEHVSKEANHLVSKLQKAMAEVGHFEPVSQVVESVANVIGAMCFGKNFPRKSEEMLNIVNNSKDFVENVTSGNAVDFFPVLRYLPNPALKRFKTFNDNFVLFLQKTVQEHYQDFNKNSIQDITSALFKHSENYKDNGGLIPEEKIVNIVNDIFGAGFDTVTTAITWSILLLVTWPNVQRKIHEELDTVVGRDRQPRLSDRPQLPYLEAFILEIYRYTSFVPFTIPHSTTRDTSLNGFHIPKERCIYINQWQVNHDEKQWKDPFVFRPERFLTNNNSAIDKTQSEKVMLFGLGKRRCIGEIPAKWEVFLFLAILLQHLEFSVPPGVKVDLTPNYGLTMKPGTCEHVQAWPRFSK</w:t>
            </w:r>
          </w:p>
        </w:tc>
      </w:tr>
      <w:tr w:rsidR="00767530" w:rsidRPr="00E340F8" w14:paraId="409F114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E831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B09F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J2|COE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F9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PAQDALPRGGLHLKEEPLLPSSLGSVRSWMQSAGILDSNTAAQSGVGLARAHFEKQPPSNLRKSNFFHFVLAMYDRQGQPVEVERTAFIDFVEKDREPGTEKTNNGIHYRLRLVYNNGLRTEQDLYVRLIDSMSKQAIIYEGQDKNPEMCRVLLTHEIMCSRCCDRKSCGNRNETPSDPVIIDRFFLKFFLKCNQNCLKNAGNPRDMRRFQVVVSTTVSVDGHVLAVSDNMFVHNNSKHGRRARRLDPSEAATPCIKAISPGEGWTTGGATVIIIGDNFFDGLQVVFGNVLLWSELITPHAIRVQTPPRHIPGVVEVTLSYKSKQFCKGAPGRFVYTALNEPTIDYGFQRLQKVIPRHPGDPERLPKEVLLKRAADLAEALYGVPSSNQELLLKRAADVAEALYSAPRAPAPLGPLAPSHPHPAVVGINAFSSPLAIAVGDTTPEPGYARSCGSASPRFAPSPGSQQSSYGSGLGAGLGSYGAPGVTGLGVPGSPSFLNGSTATSPFAIMPSSPPLAAASSMSLPAAAPTTSVFSFSPVNMICAVKQRSAFAPVLRPPSSPSQACPRAHREGLPDQPFEDTDKFHSAARGLQGLAYS</w:t>
            </w:r>
          </w:p>
        </w:tc>
      </w:tr>
      <w:tr w:rsidR="00767530" w:rsidRPr="00E340F8" w14:paraId="3FA472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67E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BEBC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Q03|COR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E15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TKMSWRPQYRSSKFRNVYGKVANREHCFDGIPITKNVHDNHFCAVNTRFLAIVTESAGGGSFLVIPLEQTGRIEPNYPKVCGHQGNVLDIKWNPFIDNIIASCSEDTSVRIWEIPEGGLKRNMTEALLELHGHSRRVGLVEWHPTTNNILFSAGYDYKVLIWNLDVGEPVKMIDCHTDVILCMSFNTDGSLLTTTCKDKKLRVIEPRSGRVLQEANCKNHRVNRVVFLGNMKRLLTTGVSRWNTRQIALWDQEDLSMPLIEEEIDGLSGLLFPFYDADTHMLYLAGKGDGNIRYYEISTEKPYLSYLMEFRSPAPQKGLGVMPKHGLDVSACEVFRFYKLVTLKGLIEPISMIVPRRSDSYQEDIYPMTPGTEPALTPDEWLGGINRDPVLMSLKEGYKKSSKMVFKAPIKEKKSVVVNGIDLLENVPPRTENELLRMFFRQQDEIRRLKEELAQKDIRIRQLQLELKNLRNSPKNC</w:t>
            </w:r>
          </w:p>
        </w:tc>
      </w:tr>
      <w:tr w:rsidR="00767530" w:rsidRPr="00E340F8" w14:paraId="00549F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D65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A0E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654|CP51A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EBE29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LGLLQSGGSVLGQAMEQVTGGNLLSTLLIACAFTLSLVYLFRLAVGHMVQLPAGAKSPPYIYSPIPFLGHAIAFGKSPIEFLENAYEKYGPVFSFTMVGKTFTYLLGSDAAALLFNSKNEDLNAEEVYGRLTTPVFGKGVAYDVPNAVFLEQKKILKSGLNIAHFKQYVSIIEKEAKEYFKSWGESGERNVFEALSELIILTASHCLHGKEIRSQLNEKVAQLYADLDGGFSHAAWLLPGWLPLPSFRRRDRAHREIKNIFYKAIQKRRLSKEPAEDILQTLLDSTYKDGRPLTDDEIAGMLIGLLLAGQHTSSTTSAWMGFFLARDKPLQDKCYLEQKTVCGEDLPPLTYEQLKDLNLLDRCIKETLRLRPPIMTMMRMAKTPQTVAGYTIPPGHQVCVSPTVNQRLKDSWVERLDFNPDRYLQDNPASGEKFAYVPFGAGRHRCIGENFAYVQIKTIWSTMLRLYEFDLINGYFPSVNYTTMIHTPENPVIRYKRRSK</w:t>
            </w:r>
          </w:p>
        </w:tc>
      </w:tr>
      <w:tr w:rsidR="00767530" w:rsidRPr="00E340F8" w14:paraId="4EA5C1B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7FF7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4EDE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W6|COE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842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GIQENIPRGGTTMKEEPLGSGMNPVRSWMHTAGVVDANTAAQSGVGLARAHFEKQPPSNLRKSNFFHFVLALYDRQGQPVEIERTAFVDFVEKEKEPNNEKTNNGIHYKLQLLYSNGVRTEQDLYVRLIDSMTKQAIVYEGQDKNPEMCRVLLTHEIMCSRCCDKKSCGNRNETPSDPVIIDRFFLKFFLKCNQNCLKNAGNPRDMRRFQVVVSTTVNVDGHVLAVSDNMFVHNNSKHGRRARRLDPSEGTAPSYLENATPCIKAISPSEGWTTGGATVIIIGDNFFDGLQVVFGTMLVWSELITPHAIRVQTPPRHIPGVVEVTLSYKSKQFCKGAPGRFVYTALNEPTIDYGFQRLQKVIPRHPGDPERLPKEVLLKRAADLVEALYGMPHNNQEIILKRAADIAEALYSVPRNHNQIPTLGNNPAHTGMMGVNSFSSQLAVNVSETSQANDQVGYSRNTSSVSPRGYVPSSTPQQSNYNTVSTSMNGYGSGAMASLGVPGSPGFLNGSSANSPYGIVPSSPTMAASSVTLPSNCSSTHGIFSFSPANVISAVKQKSAFAPVVRPQASPPPSCTSANGNGLQAMSGLVVPPM</w:t>
            </w:r>
          </w:p>
        </w:tc>
      </w:tr>
      <w:tr w:rsidR="00767530" w:rsidRPr="00E340F8" w14:paraId="149FB03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059F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D589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13|CP5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15B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VETVIDGINYFLSLSVTQQISILLGVPFVYNLVWQYLYSLRKDRAPLVFYWIPWFGSAASYGQQPYEFFESCRQKYGDVFSFMLLGKIMTVYLGPKGHEFVFNAKLSDVSAEDAYKHLTTPVFGKGVIYDCPNSRLMEQKKFAKFALTTDSFKRYVPKIREEILNYFVTDESFKLKEKTHGVANVMKTQPEITIFTASRSLFGDEMRRIFDRSFAQLYSDLDKGFTPINFVFPNLPLPHYWRRDAAQKKISATYMKEIKSRRERGDIDPNRDLIDSLLIHSTYKDGVKMTDQEIANLLIGILMGGQHTSASTSAWFLLHLGEKPHLQDVIYQEVVELLKEKGGDLNDLTYEDLQKLPSVNNTIKETLRMHMPLHSIFRKVTNPLRIPETNYIVPKGHYVLVSPGYAHTSERYFDNPEDFDPTRWDTAAAKANSVSFNSSDEVDYGFGKVSKGVSSPYLPFGGGRHRCIGEQFAYVQLGTILTTFVYNLRWTIDGYKVPDPDYSSMVVLPTEPAEIIWEKRETCMF</w:t>
            </w:r>
          </w:p>
        </w:tc>
      </w:tr>
      <w:tr w:rsidR="00767530" w:rsidRPr="00E340F8" w14:paraId="6B9117E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38FC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2E8F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046|CORTO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3998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MAACYANYDMSSLSHGMSALSALQQQQQQQQQQHSQTQQQHHHQQQQQHMYHAAVAAHQQQLLQQQQQQQHHRHHHQPANTSSSSNSRHSHAAATQTQVAAAVANSRQQQQQQQQQQQQQQQQQTASSNSNAAPAPSPQKDYSIPLHVDCSVEYELPNQPKPPAGQRVEPLLMIHPCYFRKMESQRRSPFVNNMHATARAVSSSSLSSGAALGGGGSGAAVATAPSSSAARRGARAATSAQQQQQQQQRYQQQQQQLRQQHQQMSQMSQQAHYPQQQSSLVRQHQQQQQQQQQQQRASSNQSQRQSQSQSQSQSHAANSAAAAAAQASIAAAAAGQWDQLAALAARTALTPHHMLHPHSHYAAKGSGGGAGGGKRDAMISGSYGQTAVASGKLQQSQVQQQQPQQQQQHCLPPPPWDATSMLMDRSPMATVPSNYQAGPDTNPMRLYSATPTAGAASGGSASVGGGGAVSGAGATGAVNTATDKLSGKYRQYLRSQRMHPYAAAASLNLAAAAAAAGQTSFVPFSSAATAVAATPTFQHLPQISCYNV</w:t>
            </w:r>
          </w:p>
        </w:tc>
      </w:tr>
      <w:tr w:rsidR="00767530" w:rsidRPr="00E340F8" w14:paraId="1D3317F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4F9D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5A9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8078|DAB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5D6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EVETSTTNGQPDQQAAPKAPSKKEKKKGSEKTDEYLLARFKGDGVKYKAKLIGIDDVPDARGDKMSQDSMMKLKGMAAAGRSQGQHKQRIWVNISLSGIKIIDEKTGVIEHEHPVNKISFIARDVTDNRAFGYVCGGEGQHQFFAIKTGQQAEPLVVDLKDLFQVIYNVKKKEEDKKKVEEANKAEENGSEALMTLDDQANKLKLGVDQMDLFGDMSTPPDLNSPTESKDILLVDLNSEIDTNQNSLRENPFLTNGVTSCSLPRPKPQASFLPENAFSANLNFFPTPNPDPFRDDPFAQPDQSAPSSFDSLTSPDQKKASLSSSSTPQSKGPLNGDTDYFGQQFDQLSNRTGKPEAQGGPWPYPSSQTQQAVRTQNGVSEREQNGFHIKSSPNPFVGSPPKGLSVPNGVKQDLESSVQSSAHDSIAIIPPPQSTKPGRGRRTAKSSANDLLASDIFASEPPGQMSPTGQPAVPQSNFLDLFKGNAPAPVGPLVGLGTVPVTPPQAGPWTPVVYSPSTTVVPGAIISGQPPSFRQPLVFGTTPAVQVWNQSPSFATPASPPPPTVWCPTTSVAPNAWSSTSPLGNPFQSNNIFPPPTMSTQSSPQPMMSSVLATPPQPPPRNGPLKDIPSDAFTGLDPLGDKEVKEVKEMFKDFQLRQPPLVPSRKGETPPSGTSSAFSSYFNNKVGIPQEHVDHDDFDANQLLNKINEPPKPAPRQGVLLGTKSADNSLENPFSKGFSSSNPSVVSQPASSDPHRSPFGNPFA</w:t>
            </w:r>
          </w:p>
        </w:tc>
      </w:tr>
      <w:tr w:rsidR="00767530" w:rsidRPr="00E340F8" w14:paraId="2537EF6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2B41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879A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649|CUEO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4AA2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RDFLKYSVALGVASALPLWSRAVFAAERPTLPIPDLLTTDARNRIQLTIGAGQSTFGGKTATTWGYNGNLLGPAVKLQRGKAVTVDIYNQLTEETTLHWHGLEVPGEVDGGPQGIIPPGGKRSVTLNVDQPAATCWFHPHQHGKTGRQVAMGLAGLVVIEDDEILKLMLPKQWGIDDVPVIVQDKKFSADGQIDYQLDVMTAAVGWFGDTLLTNGAIYPQHAAPRGWLRLRLLNGCNARSLNFATSDNRPLYVIASDGGLLPEPVKVSELPVLMGERFEVLVEVNDNKPFDLVTLPVSQMGMAIAPFDKPHPVMRIQPIAISASGALPDTLSSLPALPSLEGLTVRKLQLSMDPMLDMMGMQMLMEKYGDQAMAGMDHSQMMGHMGHGNMNHMNHGGKFDFHHANKINGQAFDMNKPMFAAAKGQYERWVISGVGDMMLHPFHIHGTQFRILSENGKPPAAHRAGWKDTVKVEGNVSEVLVKFNHDAPKEHAYMAHCHLLEHEDTGMMLGFTV</w:t>
            </w:r>
          </w:p>
        </w:tc>
      </w:tr>
      <w:tr w:rsidR="00767530" w:rsidRPr="00E340F8" w14:paraId="2B7BD4DF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E7B6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48B1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T3|CUL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481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GERHAGDLMVPLGPRLQAYPEELIRQRPGHDGHPEYLIRWSVLKCGEVGKVGVEEGKAEHILMWLSAPEVYANCPGLLGERALSKGLQHEPAGVSGSFPRDPGGLDEVAMGEMEADVQALVRRAARQLAESGTPSLTAAVLHTIHVLSAYASIGPLTGVFRETGALDLLMHMLCNPEPQIRRSAGKMLQALAAHDAGSRAHVLLSLSQQDGIEQHMDFDSRYTLLELFAETTSSEEHCMAFEGIHLPQIPGKLLFSLVKRYLCVTSLLDQLNSSPELGAGDQSSPCATREKSRGQRELEFSMAVGNLISELVRSMGWARNLSEQGMSPPRPTRSIFQPYISGPSLLLPTIVTTPRRQGWVFRQRSEFSSRSGYGEYVQQTLQPGMRVRMLDDYEEISAGDEGEFRQSNNGIPPVQVFWQSTGRTYWVHWHMLEILGPEEATEDKASAAVEKGAGATVLGTAFPSWDWNPMDGLYPLPYLQPEPQKNERVGYLTQAEWWELLFFIKKLDLCEQQPIFQNLWKNLDETLGEKALGEISVSVEMAESLLQVLSSRFEGSTLNDLLNSQIYTKYGLLSNEPSSSSTSRNHSCTPDPEEESKSEASFSEEETESLKAKAEAPKTEAEPTKTRTETPMAQSDSQLFNQLLVTEGMTLPTEMKEAASEMARALRGPGPRSSLDQHVAAVVATVQISSLDTNLQLSGLSALSQAVEEVTERDHPLVRPDRSLREKLVKMLVELLTNQVGEKMVVVQALRLLYLLMTKHEWRPLFAREGGIYAVLVCMQEYKTSVLVQQAGLAALKMLAVASSSEIPTFVTGRDSIHSLFDAQMTREIFASIDSATRPGSESLLLTVPAAVILMLNTEGCSSAARNGLLLLNLLLCNHHTLGDQIITQELRDTLFRHSGIAPRTEPMPTTRTILMMLLNRYSEPPGSPERAALETPIIQGQDGSPELLIRSLVGGPSAELLLDLERVLCREGSPGGAVRPLLKRLQQETQPFLLLLRTLDAPGPNKTLLLSVLRVITRLLDFPEAMVLPWHEVLEPCLNCLSGPSSDSEIVQELTCFLHRLASMHKDYAVVLCCLGAKEILSKVLDKHSAQLLLGCELRDLVTECEKYAQLYSNLTSSILAGCIQMVLGQIEDHRRTHQPINIPFFDVFLRHLCQGSSVEVKEDKCWEKVEVSSNPHRASKLTDHNPKTYWESNGSTGSHYITLHMHRGVLVRQLTLLVASEDSSYMPARVVVFGGDSTSCIGTELNTVNVMPSASRVILLENLNRFWPIIQIRIKRCQQGGIDTRVRGVEVLGPKPTFWPLFREQLCRRTCLFYTIRAQAWSRDIAEDHRRLLQLCPRLNRVLRHEQNFADRFLPDDEAAQALGKTCWEALVSPLVQNITSPDAEGVSALGWLLDQYLEQRETSRNPLSRAASFASRVRRLCHLLVHVEPPPGPSPEPSTRPFSKNSKGRDRSPAPSPVLPSSSLRNITQCWLSVVQEQVSRFLAAAWRAPDFVPRYCKLYEHLQRAGSELFGPRAAFMLALRSGFSGALLQQSFLTAAHMSEQFARYIDQQIQGGLIGGAPGVEMLGQLQRHLEPIMVLSGLELATTFEHFYQHYMADRLLSFGSSWLEGAVLEQIGLCFPNRLPQLMLQSLSTSEELQRQFHLFQLQRLDKLFLEQEDEEEKRLEEEEEEEEEEEAEKELFIEDPSPAISILVLSPRCWPVSPLCYLYHPRKCLPTEFCDALDRFSSFYSQSQNHPVLDMGPHRRLQWTWLGRAELQFGKQILHVSTVQMWLLLKFNQTEEVSVETLLKDSDLSPELLLQALVPLTSGNGPLTLHEGQDFPHGGVLRLHEPGPQRSGEALWLIPPQAYLNVEKDEGRTLEQKRNLLSCLLVRILKAHGEKGLHIDQLVCLVLEAWQKGPNPPGTLGHTVAGGVACTSTDVLSCILHLLGQGYVKRRDDRPQILMYAAPEPMGPCRGQADVPFCGSQSETSKPSPEAVATLASLQLPAGRTMSPQEVEGLMKQTVRQVQETLNLEPDVAQHLLAHSHWGAEQLLQSYSEDPEPLLLAAGLCVHQAQAVPVRPDHCPVCVSPLGCDDDLPSLCCMHYCCKSCWNEYLTTRIEQNLVLNCTCPIADCPAQPTGAFIRAIVSSPEVISKYEKALLRGYVESCSNLTWCTNPQGCDRILCRQGLGCGTTCSKCGWASCFNCSFPEAHYPASCGHMSQWVDDGGYYDGMSVEAQSKHLAKLISKRCPSCQAPIEKNEGCLHMTCAKCNHGFCWRCLKSWKPNHKDYYNCSAMVSKAARQEKRFQDYNERCTFHHQAREFAVNLRNRVSAIHEVPPPRSFTFLNDACQGLEQARKVLAYACVYSFYSQDAEYMDVVEQQTENLELHTNALQILLEETLLRCRDLASSLRLLRADCLSTGMELLRRIQERLLAILQHSAQDFRVGLQSPSVEAWEAKGPNMPGSQPQASSGPEAEEEEEDDEDDVPEWQQDEFDEELDNDSFSYDESENLDQETFFFGDEEEDEDEAYD</w:t>
            </w:r>
          </w:p>
        </w:tc>
      </w:tr>
      <w:tr w:rsidR="00767530" w:rsidRPr="00E340F8" w14:paraId="7263A2C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A23B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39C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917|CXA8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5900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FLGNILEEVNEHSTVIGRVWLTVLFIFRILILGTAAEFVWGDEQSDFVCNTQQPGCENVCYDEAFPISHIRLWVLQIIFVSTPSLVYVGHAVHHVRMEEKRKEREAEELSQQSPGNGGERAPLAADQGSVKKSSSSSKGTKKFRLEGTLLRTYVCHIIFKTLFEVGFIVGHYFLYGFRILPLYRCSRWPCPNVVDCFVSRPTEKTIFILFMLSVASVSLFLNILEMSHLGLKKIRSAFKRPVEQPLGEIPEKSLHSIAVSSIQKAKGYQLLEEEKIVSHYFPLTEVGMVEASPLSAKPFSQFEEKVGPGPLGDLSRAYQETLPSYAQVGAQEGVEEEQPIEAAAEPEVGDKSQEAERVSTEGEETLAVLEEEKVEPPEVEKEAEKEETPPEKVSKQELTPEKAPSLCAELPGEDTRPLSRLSKASSRARSDDLTV</w:t>
            </w:r>
          </w:p>
        </w:tc>
      </w:tr>
      <w:tr w:rsidR="00767530" w:rsidRPr="00E340F8" w14:paraId="041C6A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678A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2E8A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382|CX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9333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FLGNFLEEVHKHSTVVGKVWLTVLFIFRMLVLGTAAESSWGDEQADFRCDTIQPGCQNVCYDQAFPISHIRYWVLQIIFVSTPSLVYMGHAMHTVRMQEKRKLREAERAKEVRGSGSYEYPVAEKAELSCWEEGNGRIALQGTLLNTYVCSILIRTTMEVGFIVGQYFIYGIFLTTLHVCRRSPCPHPVNCYVSRPTEKNVFIVFMLAVAALSLLLSLAELYHLGWKKIRQRFVKPRQHMAKCQLSGPSVGIVQSCTPPPDFNQCLENGPGGKFFNPFSNNMASQQNTDNLVTEQVRGQEQTPGEGFIQVRYGQKPEVPNGVSPGHRLPHGYHSDKRRLSKASSKARSDDLSV</w:t>
            </w:r>
          </w:p>
        </w:tc>
      </w:tr>
      <w:tr w:rsidR="00767530" w:rsidRPr="00E340F8" w14:paraId="1585B7D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27D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AF9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050|CX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3154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WSALGKLLDKVQAYSTAGGKVWLSVLFIFRILLLGTAVESAWGDEQSAFRCNTQQPGCENVCYDKSFPISHVRFWVLQIIFVSVPTLLYLAHVFYVMRKEEKLNKKEEELKVAQTDGVNVEMHLKQIEIKKFKYGIEEHGKVKMRGGLLRTYIISILFKSVFEVAFLLIQWYIYGFSLSAVYTCKRDPCPHQVDCFLSRPTEKTIFIIFMLVVSLVSLALNIIELFYVFFKGVKDRVKGRSDPYHATTGPLSPSKDCGSPKYAYFNGCSSPTAPLSPMSPPGYKLVTGDRNNSSCRNYNKQASEQNWANYSAEQNRMGQAGSTISNSHAQPFDFPDDNQNAKKVAAGHELQPLAIVDQRPSSRASSRASSRPRPDDLEI</w:t>
            </w:r>
          </w:p>
        </w:tc>
      </w:tr>
      <w:tr w:rsidR="00767530" w:rsidRPr="00E340F8" w14:paraId="72AE2C9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EB38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E1A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MV3|CXAR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32B0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LLRFLLLCGVADFTRGLSITTPEQMIEKAKGETAYLPCKFTLGPEDQGPLDIEWLLSPADNQKVDQVIILYSGDKIYDDYYQDLKGRVHFTSNDLKSGDASINVTNLQLSDIGTYQCKVKKAPGVGNKKIQLTVLVKPSGIRCYVDGSEEIGNDFKLKCEPKEGSLPLRYEWQKLSDSQKLPTSWLPEMTSPVISVKNASAEYSGTYTCTVRNRVGSDQCLLRLDVVPPSNRAGTIAGAVIGTLLALVLIALIVFCCHKKRREEKYEKEVHHDIREDVPPPKSRTSTARSYIGSNHSSLGSMSPSNMEGYSKTQYNQVPSEDLERAPQSPTLPPAKVAAPNLSRMGAVPVMIPAQSKDGSIV</w:t>
            </w:r>
          </w:p>
        </w:tc>
      </w:tr>
      <w:tr w:rsidR="00767530" w:rsidRPr="00E340F8" w14:paraId="43A41AC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F23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6739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738|CX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21E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WGFLQGILSGVNKYSTALGRIWLSVVFIFRVLVYVVAAEEVWDDDQKDFICNTKQPGCPNVCYDEFFPVSHVRLWALQLILVTCPSLLVVMHVAYREERERKHRLKHGPNAPALYSNLSKKRGGLWWTYLLSLIFKAAVDSGFLYIFHCIYKDYDMPRVVACSVTPCPHTVDCYIARPTEKKVFTYFMVVTAAICILLNLSEVVYLVGKRCMEVFRPRRRKASRRHQLPDTCPPYVISKGGHPQDESVILTKAGMATVDAGVYP</w:t>
            </w:r>
          </w:p>
        </w:tc>
      </w:tr>
      <w:tr w:rsidR="00767530" w:rsidRPr="00E340F8" w14:paraId="464FAB7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A37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F55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618|CU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B86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LSKGTGSRKDTKMRIRAFPMTMDEKYVNSIWDLLKNAIQEIQRKNNSGLSFEELYRNAYTMVLHKHGEKLYTGLREVVTEHLINKVREDVLNSLNNNFLQTLNQAWNDHQTAMVMIRDILMYMDRVYVQQNNVENVYNLGLIIFRDQVVRYGCIRDHLRQTLLDMIARERKGEVVDRGAIRNACQMLMILGLEGRSVYEEDFEAPFLEMSAEFFQMESQKFLAENSASVYIKKVEARINEEIERVMHCLDKSTEEPIVKVVERELISKHMKTIVEMENSGLVHMLKNGKTEDLGCMYKLFSRVPNGLKTMCECMSSYLREQGKALVSEEGEGKNPVDYIQGLLDLKSRFDRFLLESFNNDRLFKQTIAGDFEYFLNLNSRSPEYLSLFIDDKLKKGVKGLTEQEVETILDKAMVLFRFMQEKDVFERYYKQHLARRLLTNKSVSDDSEKNMISKLKTECGCQFTSKLEGMFRDMSISNTTMDEFRQHLQATGVSLGGVDLTVRVLTTGYWPTQSATPKCNIPPAPRHAFEIFRRFYLAKHSGRQLTLQHHMGSADLNATFYGPVKKEDGSEVGVGGAQVTGSNTRKHILQVSTFQMTILMLFNNREKYTFEEIQQETDIPERELVRALQSLACGKPTQRVLTKEPKSKEIENGHIFTVNDQFTSKLHRVKIQTVAAKQGESDPERKETRQKVDDDRKHEIEAAIVRIMKSRKKMQHNVLVAEVTQQLKARFLPSPVVIKKRIEGLIEREYLARTPEDRKVYTYVA</w:t>
            </w:r>
          </w:p>
        </w:tc>
      </w:tr>
      <w:tr w:rsidR="00767530" w:rsidRPr="00E340F8" w14:paraId="225DE98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7195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8C9B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7872|DCDB_ME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FFF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LSDKDIIDYVTSKRIIIKPFNKDFVGPCSYDVTLGDEFIIYDDEVYDLSKELNYKRIKIKNSILVCPLNYNLTEEKINYFKEKYNVDYVVEGGVLGTTNEYIELPNDISAQYQGRSSLGRVFLTSHQTAGWIDAGFKGKITLEIVAFDKPVILYKNQRIGQLIFSKLLSPADVGYSERKTSKYAYQKSVMPSLIHLDNHKKD</w:t>
            </w:r>
          </w:p>
        </w:tc>
      </w:tr>
      <w:tr w:rsidR="00767530" w:rsidRPr="00E340F8" w14:paraId="6F479C8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D565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96FD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S3I3|DDMC_STE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9E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FVRNAWYVAALPEELSEKPLGRTILDTPLALYRQPDGVVAALLDICPHRFAPLSDGILVNGHLQCPYHGLEFDGGGQCVHNPHGNGARPASLNVRSFPVVERDALIWIWPGDPALADPGAIPDFGCRVDPAYRTVGGYGHVDCNYKLLVDNLMDLGHAQYVHRANAQTDAFDRLEREVIVGDGEIQALMKIPGGTPSVLMAKFLRGANTPVDAWNDIRWNKVSAMLNFIAVAPEGTPKEQSIHSRGTHILTPETEASCHYFFGSSRNFGIDDPEMDGVLRSWQAQALVKEDKVVVEAIERRRAYVEANGIRPAMLSCDEAAVRVSREIEKLEQLEAA</w:t>
            </w:r>
          </w:p>
        </w:tc>
      </w:tr>
      <w:tr w:rsidR="00767530" w:rsidRPr="00E340F8" w14:paraId="7B00BB0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D2B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9377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621|DGK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5990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QEKWAHLSPSEFSQLQKYAEYSTKKLKDVLEEFHGNGVLAKYNPEGKQDILNQTIDFEGFKLFMKTFLEAELPDDFTAHLFMSFSNKFPHSSPNVKSKPALLSGGLRMNKGAITPPRSSPANTCFPEVIHLKDIVCYLSLLERGRPEDKLEFMFRLYDTDGNGFLDSSELENIIGQMMHVAEYLEWDVTELNPILHEMMEEIDYDRDGTVSLEEWIQGGMTTIPLLVLLGLENNVKDDGQHVWRLKHFNKPAYCNLCLNMLIGVGKQGLCCSFCKYTVHERCARAPPSCIKTYVKSKKNTDVMHHYWVEGNCPTKCDKCHKTVKCYQGLTGLHCVWCQTTLHNKCASHLKPECDCGPLKDHILPPTTICPVVLTMPTAGTSVPEERQSTAKKEKGSSQQPNKVTDKNKMQRANSVTMDGQGLQITPIPGTHPLLVFVNPKSGGKQGERIYRKFQYLLNPRQVYSLSGNGPMPGLHFFRDVPDFRVLACGGDGTVGWILDCIEKANVVKHPPVAILPLGTGNDLARCLRWGGGYEGENLMKILKDIESSTEIMLDRWKFEVTPNDKDEKGDPVPYSIINNYFSIGVDASIAHRFHIMREKHPEKFNSRMKNKFWYFEFGTSETFSATCKKLHESVEIECDGVQIDLINISLQGIAILNIPSMHGGSNLWGESKKKRSHRRIEKKGSDKRPTLTDAKELKFASQDLSDQLLEVVGLEGAMEMGQIYTGLKSAGRRLAQCSSVVIRTSKSLPMQIDGEPWMQTPCTIKITHKNQAPMLMGPPPKTGLFCSLIKRTRNRSKE</w:t>
            </w:r>
          </w:p>
        </w:tc>
      </w:tr>
      <w:tr w:rsidR="00767530" w:rsidRPr="00E340F8" w14:paraId="04B48E3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14B1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EE06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44|DCAMC_TRYB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75DD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CKDSLSLMAMWGSIARFDPKHERSFEGPEKRLEVIMRVVDGTHVSGLLAHDDDVWQKVIDAICAHIVSREFNEYIRSYVLSESSLFVMKDRVILITCGTITLLNCVPLICEAVSTVCGEVEWVSFMHKNYSFPWEQKGPHLSMAEEFKTLRSHFPSGQPFIFGPIDSDHYFLYFHSDVVQPSCSDDAQLSMTMYGLDRNQTKHWYSDKMLPTGPETAVIREATGLSEVVDDSWILHDLQYEPCGYSINAIRGSEYQTIHITPEEHCSFASYETNTCALNYSKCICGVLRVFDPERFSVIVFIDPDSAVGKSYHSGGTIGVEPEYYPNYEAHHRTVNEYTPGHWVLKVNYVKRAVGTVGTSAASGAKE</w:t>
            </w:r>
          </w:p>
        </w:tc>
      </w:tr>
      <w:tr w:rsidR="00767530" w:rsidRPr="00E340F8" w14:paraId="6E89A9C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C11B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4C45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773|DCT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130A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AGGEIRGDTGGEDTAAPGRFSFSPEPTLEDIRRLHAEFAAERDWEQFHQPRNLLLALVGEVGELAELFQWKTDGEPGPQGWSPRERAALQEELSDVLIYLVALAARCRVDLPLAVLSKMDINRRRYPAHLARSSSRKYTELPHGAISEDQAVGPADIPCDSTGQTST</w:t>
            </w:r>
          </w:p>
        </w:tc>
      </w:tr>
      <w:tr w:rsidR="00767530" w:rsidRPr="00E340F8" w14:paraId="5816D1F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423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53FA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760|DGK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B84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GAPPPGPPQPPPPPPPEESSDSEPEAEPGSPQKLIRKVSTSGQIRQKTIIKEGMLTKQNNSFQRSKRRYFKLRGRTLYYAKTAKSIIFDEVDLTDASVAESSTKNVNNSFTVITPCRKLILCADNRKEMEDWIAALKTVQNREHFEPTQYSMDHFSGMHNWYACSHARPTYCNVCREALSGVTSHGLSCEVCKFKAHKRCAVRATNNCKWTTLASIGKDIIEDADGIAMPHQWLEGNLPVSAKCTVCDKTCGSVLRLQDWRCLWCKAMVHTSCKESLLTKCPLGLCKVSVIPPTALNSIDSDGFWKASCPPSCTSPLLVFVNSKSGDNQGVKFLRRFKQLLNPAQVFDLMNGGPHLGLRLFQKFDTFRILVCGGDGSVGWVLSEIDSLNLHKQCQLGVLPLGTGNDLARVLGWGSACDDDTQLPQILEKLERASTKMLDRWSVMAYEAKLPRQASSSTVTEDFSEDSEVQQILFYEDSVAAHLSKILTSDQHSVVISSAKVLCETVKDFVARVGKAYEKTTESSEESEVMAKKCSVLKEKLDSLLKTLDDESQASSSLPNPPPTIAEEAEDGDGSGSICGSTGDRLVASACPARPQIFRPREQLMLRANSLKKAIRQIIEHTEKAVDEQNAQTQEQEGFVLGLSESEEKMDHRVCPPLSHSESFGVPKGRSQRKVSKSPCEKLISKGSLSLGSSASLPPQPGSRDGLPALNTKILYPNVRAGMSGSLPGGSVISRLLINADPFNSEPETLEYYTEKCVMNNYFGIGLDAKISLDFNNKRDEHPEKCRSRTKNMMWYGVLGTKELLHRTYKNLEQKVLLECDGRPIPLPSLQGIAVLNIPSYAGGTNFWGGTKEDDTFAAPSFDDKILEVVAVFGSMQMAVSRVIRLQHHRIAQCRTVKISILGDEGVPVQVDGEAWVQPPGYIRIVHKNRAQTLTRDRAFESTLKSWEDKQKCELPRPPSCSLHPEMLSEEEATQMDQFGQAAGVLIHSIREIAQSHRDMEQELAHAVNASSKSMDRVYGKPRTTEGLNCSFVLEMVNNFRALRSETELLLSGKMALQLDPPQKEQLGSALAEMDRQLRRLADTPWLCQSAEPGDEESVMLDLAKRSRSGKFRLVTKFKKEKNNKNKEAHSSLGAPVHLWGTEEVAAWLEHLSLCEYKDIFTRHDIRGSELLHLERRDLKDLGVTKVGHMKRILCGIKELSRSAPAVEA</w:t>
            </w:r>
          </w:p>
        </w:tc>
      </w:tr>
      <w:tr w:rsidR="00767530" w:rsidRPr="00E340F8" w14:paraId="0658E26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8253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C308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267|DAM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3146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DKAKLGTTRSATEYRLSIGSAPTSRRSSMGESSSLMKFADQEGLTSSVGEYNENTIQQLLLPKIRELSDSIITLDSNFTRLNFIHESLADLNESLGSLLYGIMSNSWCVEFSQAPHDIQDDLIAIKQLKSLEDEKNNLVMELSNMERGIKRKKDEQGENDLAKASQNKQFNQPLFPSSQVRKYRSYDNRDKRKPSKIGNNLQVENEEDYEDDTSSEASFVLNPTNIGMSKSSQGHVTKTTRLNNNTNSKLRRKSILHTIRNSIASGADLPIENDNVVNLGDLHPNNRISLGSGAARVVNGPVTKNRNSMFSGRAERKPTESRHSVAKKTEKKINTRPPFR</w:t>
            </w:r>
          </w:p>
        </w:tc>
      </w:tr>
      <w:tr w:rsidR="00767530" w:rsidRPr="00E340F8" w14:paraId="563EDCF4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F130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D2FE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LFZ6|DCL4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7F21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AAAAAPAAAAAGPSSTRGEPKDPRTIARKYQLDLCKRAVEENIIVYLGTGCGKTHIAVLLIYELGHLIRKPSREVCIFLAPTIPLVRQQAVVIASSTDFKVQCYYGNGKNSRDHQEWENDMREFEVLVMTPQILLQSLRHCFIKMNSIALLILDECHHAQPQKRHPYAQIMKEFYNSNSVEKFPRVFGMTASPIIGKGVMPSHSFTEKGGRSPCQPLIFFLPKGGSNKLNYTKCINSLEELLHAKVCSVDNEELESVVASPDMEVYFYGPVNHSNLTTICIKELDSLKLQSERMLRASLCDFKDSQKKLKSLWRLHENIIFCLQELGSFGALQAARTFLSFDGDKLDRREVDLNGSTSSFAHHYLNGATSILSRNKTDGSHAGSFDLEKLEEPFFSNKFSVLINVLSRYGLQENMKCIVFVKRITVARAISNILQNLKCLEFWKCEFLVGCHSGSKNMSRNKMDAIVQRFSSGEVNLLVATSVGEEGLDIQTCCLVVRFDLPETVASFIQSRGRARMTKSKYVVLLERENQSHEKLLNGYIAGESIMNEEIDSRTSNDMFDCLEENIYQVDNTGASISTACSVSLLHCYCDNLPRDMFFTPSPVFFYIDGIEGIICRLILPPNAAFRQADGQPCLSKDEAKRDACLKACVKLHKLGALTDFLLPGPGSRKNKVSVTNNSSNNKVEDDSLREELHEMLIPAVLKPSGLKLDSLSNLHFYYVKFIPIPEDRRYQMFGLFVINPLPVEAETLQVDLHLARGRIVKAGIKHLGKIAFEKEKMMLAHKFQEMCLKILLDRSEFTSPHVKLGNDVTLEINSTFYLLLPIKQKCYGDRFMIDWPAVERCLSSPIFKDPIDVSVHASYSSNESLRLLDGIFSKTDVVGSVVFSPHNNIFFFVDGILDEINAWSEHSGATYAEHFKERFRIELSHPEQPLLKAKQIFNLRNLLHNRLPETTESEGRELLEHFVELPPELCSLKVIGFSKDMGSSLSLLPSLMYRLENLLVAIELKDVMLSSFPEASQISASGILEALTTEKCLERISLERFEVLGDAFLKYVVGRHKFITYEGLDEGQLTRRRSDVVNNSHLYELSIRKKLQVYIRDQQFEPTQFFAPGRPCKVVCNTDVEVRLHQMDIHPDNRENCNLRCTRSHHWLHRKVIADVVESLIGAFLVEGGFKAAFAFLHWIGIDVDFNNPALYRVLDSSSINLSLMDYTDIAGLEELIGYKFKHKGLLLQAFVHPSFSQHSGGCYQRLEFLGDAVLEYVITSYLYSTYPDIKPGQITDLRSLAVGNDSLAYAAVEKSIHKHLIKDSNHLTSAISKFEMYVKLSNSEKDLLEEPACPKALGDIVESCIGAVLLDSGFNLNYVWKVMLMLLKPVLTFANMHTNPMRELRELCQCHGFELGLPKPMKADGEYHVKVEVNIKSKIIICTAANRNSKAARKFAAQETLSKLKNYGYKHRNKSLEEILIVARKRESELIGYNEDPIDVEADISVKMKSPHIHEENIPFQNTETSFTRSSKFHNQIIAGSGKHDVNNGRNNQPKLATQSGRLPSEATEKSNKKVYHGDMVHKTARSFLFELCAANYWKPPEFKLCKEEGPSHLRKFTYKVVVEIKGASATLLECHSDGKLQKKAAQEHAAQGALWCLKQLGHLPKEEDVRV</w:t>
            </w:r>
          </w:p>
        </w:tc>
      </w:tr>
      <w:tr w:rsidR="00767530" w:rsidRPr="00E340F8" w14:paraId="7E8590F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AF4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74A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315|DEO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4260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HNRGTELDLSWISKIQVNHPAVLRRAEQIQARRTVKKEWQAAWLLKAVTFIDLTTLSGDDTSSNIQRLCYKAKYPIREDLLKALNMHDKGITTAAVCVYPARVCDAVKALKAAGCNIPVASVAAGFPAGQTHLKTRLEEIRLAVEDGATEIDVVINRSLVLTGQWEALYDEIRQFRKACGEAHLKTILATGELGTLTNVYKASMIAMMAGSDFIKTSTGKETVNATFPVAIVMLRAIRDFFWKTGNKIGFKPAGGIRSAKDSLAWLSLVKEELGDEWLKPELFRIGASTLLSDIERQIYHHVTGRYAAYHDLPMS</w:t>
            </w:r>
          </w:p>
        </w:tc>
      </w:tr>
      <w:tr w:rsidR="00767530" w:rsidRPr="00E340F8" w14:paraId="6707259D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1651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3EC7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TV19|DICER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81B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LQLVTPASSPMGPFFGLPWQQEAIHDNIYTPRKYQVELLEAALEHNTIVCLNTGSGKTFIAVLLIKELSHQIRGENGKRTVFLVNAASSVAQQASTVRTHSDLQVGDYMSEDMTSWPEEMWNREMIENQVLVMTCHIFLHVLKNGVLPLSKINLLVFDECHLAITGHPYREIMKICEGCPSCPRILGLTASILNGKCDPCDLEEKIQNLEKILQSNAETATDLVVLDRYASQPREEVLDCGQYQDQSGLSERLLNELDEALNFLNDCNLSVHREDRDPTFISKQVLNDCRAVLTVLGPWCADKAAGIMVRELQKYIKHEQEELNRKFLLFTDTILRKIHALCEEHFSPASLDLKFVTPKVIRLLEILHEYKPFERQQFESVEWYNNRNQDNYVSWSDSEDDDEDEEAEAKEKTEANFPSPFTNILCGIIFVERRYTAVVLNRLIKEAGKQDPELAYISSNFITGHSIGKNQPRNKQMEVEFRKQEEVLRKFRAHETNLLIATSIVEEGVDIPKCNLVVRFDLPTEYRSYVQSKGRARAPVSNYIMLADSERTKTFQEDLKTYKAIEKILRNKCSKSAECNDFELEPVTDDDNVLPPYVLRSEDGGPRVTMNTAIGHVNRYCARLPSDPFTHLAPKCKTVEMNTGGYRSTLFLPINSPLRVPVTGPVMNCARLAEKAVALLCCEKLHKIGELDDHLMPVGKETVKYEEELDLHDEEETSVPGRPGSTKRRQCSPKAIPECLRGCYPVPEQPCYLYVIGMVLTTPLPDELNFRRRKLYPPEDTTRCFGILTAKPIPRIPHFPVYTRSGEVTISIELQKSGFSLSAEQLELITRLHQYIFSHILRLEKPALEFKPVEADSAYCVLPLNIVEDSNTLDLDFKFMEDIEKSEARIGIPNTQYTKQNPFIFKLEDYQDAVIIPRYRNFDQPHRFYVADVYTDLTPLSKFPSPEYETFAEYYKTKYNLDLSNVNQPLLDVDHTSSRLNLLTPRHLNQKGKALPLSSAEKRKAKWESLQNKQILVPELCAIHPIPASLWRKAVCLPSILYRLHCLLTAEELRSQTAIDAGVGAQTLPPDFRYPNLDFGWKKSIDSKSFISCPSACMEEDDDHCKLGTSSDSNHTAPESCSMEVSQPPEGAPNTPDEKLETLTLPVTDLNKDCFPNLPNGTQADSDDLPHRSDVCQCSQLGPLERDLSTQTTTSVSVRPSPAGEPQPWPSDECTGRSSDLCDPHVKKPTSKHCPKSETATSTPAPSETSSEDCRSACAGPAWDSPKTLGPNPGLILQALTLSNASDGFNLERLEMLGDSFLKHAITTYLFCTYPDAHEGRLSYMRSKKVSNCNLYRLGKKKGLPSRMVVSIFDPPVNWLPPGYVVNQDKSSTDKWDSDENKDLANGKASDDEDEDDDDEPEEAEVEPSKEDVNVEDDLEYYYEHIRFIDSMLIGSGAFGKKISLQPTDPGYEWKAPKKAHNSHFSPDGGADEFDYSSWDAMCYLDPSKAGEEDDFVVGFWNPSEENCGTDIGKQSISYDLHTEQCIADKSIADCVEALLGCYLTSCGERAAQLFLCSLGLKVLPPEKQSSGGSAELQYGWLKIPPRCMFEHPDAERTLNHLISGFLNFESKINYTFKNKAYLLQAFTHASYHYNTITDCYQRLEFLGDAILDYLITKHLYEDPRQHSPGVLTDLRSALVNNTIFASLAVKYDYHKYFKAVSPELFHVIDDFVQFQLEKNEMQGMDSELRRSEEDEEKEEDIEVPKAMGDIFESLAGAIYMDSGMSLETVWQVYYPMMRPLIEKFSANVPRSPVRELLEMEPETAKFSPAERTYDGKVRVTVEVVGKGKFKGVGRSYRIAKSAAARRALRSLKANQPQVQNN</w:t>
            </w:r>
          </w:p>
        </w:tc>
      </w:tr>
      <w:tr w:rsidR="00767530" w:rsidRPr="00E340F8" w14:paraId="0015287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3ADE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8959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574|DGK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381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RDGSPEARSSDSESASASSSGSERDAGPEPDKAPRRLNKRRFPGLRLFGHRKAITKSGLQHLAPPPPTPGAPCSESERQIRSTVDWSESATYGEHIWFETNVSGDFCYVGEQYCVARMLKSVSRRKCAACKIVVHTPCIEQLEKINFRCKPSFRESGSRNVREPTFVRHHWVHRRRQDGKCRHCGKGFQQKFTFHSKEIVAISCSWCKQAYHSKVSCFMLQQIEEPCSLGVHAAVVIPPTWILRARRPQNTLKASKKKKRASFKRKSSKKGPEEGRWRPFIIRPTPSPLMKPLLVFVNPKSGGNQGAKIIQSFLWYLNPRQVFDLSQGGPKEALEMYRKVHNLRILACGGDGTVGWILSTLDQLRLKPPPPVAILPLGTGNDLARTLNWGGGYTDEPVSKILSHVEEGNVVQLDRWDLHAEPNPEAGPEDRDEGATDRLPLDVFNNYFSLGFDAHVTLEFHESREANPEKFNSRFRNKMFYAGTAFSDFLMGSSKDLAKHIRVVCDGMDLTPKIQDLKPQCVVFLNIPRYCAGTMPWGHPGEHHDFEPQRHDDGYLEVIGFTMTSLAALQVGGHGERLTQCREVVLTTSKAIPVQVDGEPCKLAASRIRIALRNQATMVQKAKRRSAAPLHSDQQPVPEQLRIQVSRVSMHDYEALHYDKEQLKEASVPLGTVVVPGDSDLELCRAHIERLQQEPDGAGAKSPTCQKLSPKWCFLDATTASRFYRIDRAQEHLNYVTEIAQDEIYILDPELLGASARPDLPTPTSPLPTSPCSPTPRSLQGDAAPPQGEELIEAAKRNDFCKLQELHRAGGDLMHRDEQSRTLLHHAVSTGSKDVVRYLLDHAPPEILDAVEENGETCLHQAAALGQRTICHYIVEAGASLMKTDQQGDTPRQRAEKAQDTELAAYLENRQHYQMIQREDQETAV</w:t>
            </w:r>
          </w:p>
        </w:tc>
      </w:tr>
      <w:tr w:rsidR="00767530" w:rsidRPr="00E340F8" w14:paraId="1F49E2C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E00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187E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WR8|DNM3L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A6EF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ETPSSCSKTLETLDLETSDSSSPDADSPLEEQWLKSSPALKEDSVDVVLEDCKEPLSPSSPPTGREMIRYEVKVNRRSIEDICLCCGTLQVYTRHPLFEGGLCAPCKDKFLESLFLYDDDGHQSYCTICCSGGTLFICESPDCTRCYCFECVDILVGPGTSERINAMACWVCFLCLPFSRSGLLQRRKRWRHQLKAFHDQEGAGPMEIYKTVSAWKRQPVRVLSLFRNIDKVLKSLGFLESGSGSGGGTLKYVEDVTNVVRRDVEKWGPFDLVYGSTQPLGSSCDRCPGWYMFQFHRILQYALPRQESQRPFFWIFMDNLLLTEDDQETTTRFLQTEAVTLQDVRGRDYQNAMRVWSNIPGLKSKHAPLTPKEEEYLQAQVRSRSKLDAPKVDLLVKNCLLPLREYFKYFSQNSLPL</w:t>
            </w:r>
          </w:p>
        </w:tc>
      </w:tr>
      <w:tr w:rsidR="00767530" w:rsidRPr="00E340F8" w14:paraId="2AC8B73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08E3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7D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444|DPE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40C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SGWWLWPLVAVCTADFFRDEAERIMRDSPVIDGHNDLPWQLLDMFNNRLQDERANLTTLAGTHTNIPKLRAGFVGGQFWSVYTPCDTQNKDAVRRTLEQMDVVHRMCRMYPETFLYVTSSAGIRQAFREGKVASLIGVEGGHSIDSSLGVLRALYQLGMRYLTLTHSCNTPWADNWLVDTGDSEPQSQGLSPFGQRVVKELNRLGVLIDLAHVSVATMKATLQLSRAPVIFSHSSAYSVCASRRNVPDDVLRLVKQTDSLVMVNFYNNYISCTNKANLSQVADHLDHIKEVAGARAVGFGGDFDGVPRVPEGLEDVSKYPDLIAELLRRNWTEAEVKGALADNLLRVFEAVEQASNLTQAPEEEPIPLDQLGGSCRTHYGYSSGASSLHRHWGLLLASLAPLVLCLSLL</w:t>
            </w:r>
          </w:p>
        </w:tc>
      </w:tr>
      <w:tr w:rsidR="00767530" w:rsidRPr="00E340F8" w14:paraId="71B1B4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28A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236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712|DNJ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E198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VPGFGSARLPQRRRSGLESSSVRPLWLLLLFLLAAVRPVRAWESGDLELFDLVEEVQLNFYEFLGVQQDASSADIRKAYRKLSLTLHPDKNKDENAETQFRQLVAIYEVLKDDERRQRYDDVLINGLPDWRQPVFYYRRVRKMSNAELALLLFIILTVGHYAVVWSIYLEKQLDELLGRKKRERKKKTGSKSVDAAKLGASEKNERLLIKPQWHDLLPCKLGIWFCLTLKALPHLIQDAGQFYAKYKETKLKEKEDALARIEIETLQKQKKVKVKKPKPEFPVYMPLENTYIQSYDHGTSIEEIEEQMDDWLENRKRTQKRQAPEWTEEDLSQLTRSMVKFPGGTPGRWDKIAHELGRSVTDVTTKAKELKDSVTSSPGMTRLSELKSNGQNSRPIKIATALPDDIITQREDSAGAMEDEEHEAAEGEQESATTEARPRRRKSARAAEAVTRVEPEEKLRGKRQKDFDISEQNDSSDEEKQRKERTRAAEEAWTQSQQKLLELALQQYPKGASDRWDKIAKCVPSKSKEDCIARYKLLVELVQKKKQAKS</w:t>
            </w:r>
          </w:p>
        </w:tc>
      </w:tr>
      <w:tr w:rsidR="00767530" w:rsidRPr="00E340F8" w14:paraId="0EE8F8B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748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AD87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175|DLG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44AE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KHQHCCKCPECYEVTRLAALRRLEPPGYGDWQVPDPYGPSGGNGASSGYGGYSSQTLPSQAGATPTPRTKAKLIPTGRDVGPVPPKPVPGKSTPKLNGSGPGWWPECTCTNRDWYEQASPAPLLVNPEALEPSLSVNGSDGMFKYEEIVLERGNSGLGFSIAGGIDNPHVPDDPGIFITKIIPGGAAAMDGRLGVNDCVLRVNEVDVSEVVHSRAVEALKEAGPVVRLVVRRRQPPPETIMEVNLLKGPKGLGFSIAGGIGNQHIPGDNSIYITKIIEGGAAQKDGRLQIGDRLLAVNNTNLQDVRHEEAVASLKNTSDMVYLKVAKPGSIHLNDMYAPPDYASTFTALADNHISHNSSLGYLGAVESKVTYPAPPQVPPTRYSPIPRHMLAEEDFTREPRKIILHKGSTGLGFNIVGGEDGEGIFVSFILAGGPADLSGELRRGDRILSVNGVNLRNATHEQAAAALKRAGQSVTIVAQYRPEEYSRFESKIHDLREQMMNSSMSSGSGSLRTSEKRSLYVRALFDYDRTRDSCLPSQGLSFSYGDILHVINASDDEWWQARLVTPHGESEQIGVIPSKKRVEKKERARLKTVKFHARTGMIESNRDFPGLSDDYYGAKNLKGVTSNTSDSESSSKGQEDAILSYEPVTRQEIHYARPVIILGPMKDRVNDDLISEFPHKFGSCVPHTTRPRRDNEVDGQDYHFVVSREQMEKDIQDNKFIEAGQFNDNLYGTSIQSVRAVAERGKHCILDVSGNAIKRLQQAQLYPIAIFIKPKSIEALMEMNRRQTYEQANKIFDKAMKLEQEFGEYFTAIVQGDSLEEIYNKIKQIIEDQSGHYIWVPSPEKL</w:t>
            </w:r>
          </w:p>
        </w:tc>
      </w:tr>
      <w:tr w:rsidR="00767530" w:rsidRPr="00E340F8" w14:paraId="50FA2746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9A6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DD4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F50|DOCK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1418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LPSAERRAFALKINRYSSAEIRKQFTLPPNLGQYHRQSISTSGFPSLQLPQFYDPVEPVDFEGLLMTHLNSLDVQLAQELGDFTDDDLDVVFTPKECRTLQPSLPEEGVELDPHVRDCVQTYIREWLIVNRKNQGSPEICGFKKTGSRKDFHKTLPKQTFESETLECSEPAAQAGPRHLNVLCDVSGKGPVTACDFDLRSLQPDKRLENLLQQVSAEDFEKQNEEARRTNRQAELFALYPSVDEEDAVEIRPVPECPKEHLGNRILVKLLTLKFEIEIEPLFASIALYDVKERKKISENFHCDLNSDQFKGFLRAHTPSVAASSQARSAVFSVTYPSSDIYLVVKIEKVLQQGEIGDCAEPYTVIKESDGGKSKEKIEKLKLQAESFCQRLGKYRMPFAWAPISLSSFFNVSTLEREVTDVDSVVGRSSVGERRTLAQSRRLSERALSLEENGVGSNFKTSTLSVSSFFKQEGDRLSDEDLFKFLADYKRSSSLQRRVKSIPGLLRLEISTAPEIINCCLTPEMLPVKPFPENRTRPHKEILEFPTREVYVPHTVYRNLLYVYPQRLNFVNKLASARNITIKIQFMCGEDASNAMPVIFGKSSGPEFLQEVYTAVTYHNKSPDFYEEVKIKLPAKLTVNHHLLFTFYHISCQQKQGASVETLLGYSWLPILLNERLQTGSYCLPVALEKLPPNYSMHSAEKVPLQNPPIKWAEGHKGVFNIEVQAVSSVHTQDNHLEKFFTLCHSLESQVTFPIRVLDQKISEMALEHELKLSIICLNSSRLEPLVLFLHLVLDKLFQLSVQPMVIAGQTANFSQFAFESVVAIANSLHNSKDLSKDQHGRNCLLASYVHYVFRLPEVQRDVPKSGAPTALLDPRSYHTYGRTSAAAVSSKLLQARVMSSSNPDLAGTHSAADEEVKNIMSSKIADRNCSRMSYYCSGSSDAPSSPAAPRPASKKHFHEELALQMVVSTGMVRETVFKYAWFFFELLVKSMAQHVHNMDKRDSFRRTRFSDRFMDDITTIVNVVTSEIAALLVKPQKENEQAEKMNISLAFFLYDLLSLMDRGFVFNLIRHYCSQLSAKLSNLPTLISMRLEFLRILCSHEHYLNLNLFFMNADTAPTSPCPSISSQNSSSCSSFQDQKIASMFDLTSEYRQQHFLTGLLFTELAAALDAEGEGISKVQRKAVSAIHSLLSSHDLDPRCVKPEVKVKIAALYLPLVGIILDALPQLCDFTVADTRRYRTSGSDEEQEGAGAINQNVALAIAGNNFNLKTSGIVLSSLPYKQYNMLNADTTRNLMICFLWIMKNADQSLIRKWIADLPSTQLNRILDLLFICVLCFEYKGKQSSDKVSTQVLQKSRDVKARLEEALLRGEGARGEMMRRRAPGNDRFPGLNENLRWKKEQTHWRQANEKLDKTKAELDQEALISGNLATEAHLIILDMQENIIQASSALDCKDSLLGGVLRVLVNSLNCDQSTTYLTHCFATLRALIAKFGDLLFEEEVEQCFDLCHQVLHHCSSSMDVTRSQACATLYLLMRFSFGATSNFARVKMQVTMSLASLVGRAPDFNEEHLRRSLRTILAYSEEDTAMQMTPFPTQVEELLCNLNSILYDTVKMREFQEDPEMLMDLMYRIAKSYQASPDLRLTWLQNMAEKHTKKKCYTEAAMCLVHAAALVAEYLSMLEDHSYLPVGSVSFQNISSNVLEESVVSEDTLSPDEDGVCAGQYFTESGLVGLLEQAAELFSTGGLYETVNEVYKLVIPILEAHREFRKLTLTHSKLQRAFDSIVNKDHKRMFGTYFRVGFFGSKFGDLDEQEFVYKEPAITKLPEISHRLEAFYGQCFGAEFVEVIKDSTPVDKTKLDPNKAYIQITFVEPYFDEYEMKDRVTYFEKNFNLRRFMYTTPFTLEGRPRGELHEQYRRNTVLTTMHAFPYIKTRISVIQKEEFVLTPIEVAIEDMKKKTLQLAVAINQEPPDAKMLQMVLQGSVGATVNQGPLEVAQVFLAEIPADPKLYRHHNKLRLCFKEFIMRCGEAVEKNKRLITADQREYQQELKKNYNKLKENLRPMIERKIPELYKPIFRVESQKRDSFHRSSFRKCETQLSQGS</w:t>
            </w:r>
          </w:p>
        </w:tc>
      </w:tr>
      <w:tr w:rsidR="00767530" w:rsidRPr="00E340F8" w14:paraId="7DC5178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C19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D15E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396|DLX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292D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GVFDRRVPSIRSGDFQAPFPTSAAMHHPSQESPTLPESSATDSDYYSPAGAAPHGYCSPTSASYGKALNPYQYQYHGVNGSAAGYPAKAYADYGYASPYHQYGGAYNRVPSATSQPEKEVAEPEVRMVNGKPKKVRKPRTIYSSFQLAALQRRFQKTQYLALPERAELAASLGLTQTQVKIWFQNKRSKIKKIMKNGEMPPEHSPSSSDPMACNSPQSPAVWEPQGSSRSLSHHPHAHPPTSNQSPASSYLENSASWYPSAASSINSHLPPPGSLQHPLALASGTLY</w:t>
            </w:r>
          </w:p>
        </w:tc>
      </w:tr>
      <w:tr w:rsidR="00767530" w:rsidRPr="00E340F8" w14:paraId="2E2571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242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8525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65|DM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0CFB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DQVVAEEPGFQDEEESLFQDIDLLQKHGINVADIKKLKSVGICTIKGIQMTTRRALCNVKGLSEAKVDKIKEAANKLIEPGFLTAFEYSEKRKMVFHITTGSQEFDKLLGGGIESMAITEAFGEFRTGKTQLSHTLCVTAQLPGAGGYPGGKIIFIDTENTFRPDRLRDIADRFNVDHDAVLDNVLYARAYTSEHQMELLDYVAAKFHEEAGIFKLLIIDSIMALFRVDFSGRGELAERQQKLAQMLSRLQKISEEYNVAVFVTNQMTADPGATMTFQADPKKPIGGHILAHASTTRISLRKGRGELRIAKIYDSPEMPENEATFAITAGGIGDAKE</w:t>
            </w:r>
          </w:p>
        </w:tc>
      </w:tr>
      <w:tr w:rsidR="00767530" w:rsidRPr="00E340F8" w14:paraId="4099360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7BFB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786F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7677|DL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63B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RSALALAVVSALLCQVWSSGVFELKLQEFVNKKGLLGNRNCCRGGSGPPCACRTFFRVCLKHYQASVSPEPPCTYGSAVTAVLGVDSFSLPDGAGIDPAFSNPIRFPFGFTWPGTFSLIIEALHTDSPDDLATENPERLISRLTTQRHLTVGEEWSQDLHSSGRTDLRYSYRFVCDEHYYGEGCSVFCRPRDDAFGHFTCGERGEKMCDPGWKGQYCTDPICLPGCDDQHGYCDKPGECKCRVGWQGRYCDECIRYPGCLHGTCQQPWQCNCQEGWGGLFCNQDLNYCTHHKPCRNGATCTNTGQGSYTCSCRPGYTGANCELEVDECAPSPCRNGGSCTDLEDSYSCTCPPGFYGKVCELSAMTCADGPCFNGGRCSDNPDGGYTCHCPAGFSGFNCEKKIDLCSSSPCSNGAKCVDLGNSYLCRCQTGFSGRYCEDNVDDCASSPCANGGTCRDSVNDFSCTCPPGYTGRNCSAPVSRCEHAPCHNGATCHQRGQRYMCECAQGYGGANCQFLLPEPPPDLIVAAQGGSFPWVAVCAGVVLVLLLLLGCAAVVVCVRLKLQKHQPPPDPCGGETETMNNLANCQREKDVSVSIIGATQIKNTNKKADFHGDHGADKSSFKARYPTVDYNLIRDLKGDEATVRDAHSKRDTKCQSQGSVGEEKSTSTLRGGEVPDRKRPESVYSTSKDTKYQSVYVLSAEKDECVIATEV</w:t>
            </w:r>
          </w:p>
        </w:tc>
      </w:tr>
      <w:tr w:rsidR="00767530" w:rsidRPr="00E340F8" w14:paraId="483F938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BA44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D324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884|DNJ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21F1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VADTKLYDILGVPPGASENELKKAYRKLAKEYHPDKNPNAGDKFKEISFAYEVLSNPEKRELYDRYGEQGLREGSGGGGGMDDIFSHIFGGGLFGFMGNQSRSRNGRRRGEDMMHPLKVSLEDLYNGKTTKLQLSKNVLCSACSGQGGKSGAVQKCSACRGRGVRIMIRQLAPGMVQQMQSVCSDCNGEGEVINEKDRCKKCEGKKVIKEVKILEVHVDKGMKHGQRITFTGEADQAPGVEPGDIVLLLQEKEHEVFQRDGNDLHMTYKIGLVEALCGFQFTFKHLDGRQIVVKYPPGKVIEPGCVRVVRGEGMPQYRNPFEKGDLYIKFDVQFPENNWINPDKLSELEDLLPSRPEVPNIIGETEEVELQEFDSTRGSGGGQRREAYNDSSDEESSSHHGPGVQCAHQ</w:t>
            </w:r>
          </w:p>
        </w:tc>
      </w:tr>
      <w:tr w:rsidR="00767530" w:rsidRPr="00E340F8" w14:paraId="16FEB3DC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0BFE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2055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NY98|DSCAM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A09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MLAVALLHSISHGILTENFLSHHAFPSLLLSLHFSHPSVFSEDLHASLYFVNASLQEVVFASTTGTLVPCPAAGIPPVTLRWYLATGEEIYDVPGIRHVHPNGTLQIFPFPPSSFNNLIHDNTYYCTAENPSGKIRSQDVHIKAVLREPYTVRVEDQKAMRGNVAVFKCIIPSSVEAYITVVSWEKDTVSLVSGPRFLITSTGALYILDVQNEDGLYNYRCITRHRYTGETRQSNSARLFVSDPANSAPSILDGFDHRKAMAGQRVELPCKASGHPTPKYRWLKDNIPWEPDSRFRQTVTGLLIENTRPSDSGNYVCEVWNNYGTAEMIGRLYVKQPLKATISPRKVKSSVGSQVSLSCSVTGTEDQELSWYRNGEIINPGNNVRITGINRENLIMDGMAKSDGGAYQCFVRKDKMSAQDYVQVILEDGTPKIISAFSEKVVSPGEPVSLMCNVKGTPLPTITWTLDEDPIVKDGSHRISQIITSEGNVVSYLNISNTQVRDGGVYRCTANNSAGVVLYQARINVRGPASIRPMKNITAIAGRDTYIHCRVIGYPYYSIKWYKNSNLLPFNHRQVAFENNGTLKLSDVQKEVDEGEYTCNVLVQPQLSTSQSVHVTVKVPPFIQPFEFPRFSIGQRVFIPCVVVSGDLPITITWQKDGRPIPASLGVTIDNIDFTSSLRISNLSLMHNGNYTCIARNDAAAVEHQSQLIVRVPPRFVVQPSDQDGIYGKAVILNCSAEGYPVPTIVWKYSKGAGVPQFQPIALNGRIQLLTNGSLLIKHVLEEDSGYYLCKVSNDVGADVSKSMYLTVKIPAMITSYPNTTLATQGQKKEMSCTAHGEKPIIVRWEKEDRIINPEMSRYLVSTKEVGDEVISTLQILPTVREDSGFFSCHAINSYGEDRGIIQLTVQEPPDPPEIEIREVRARSIALRWTMGFDGNSPITGYDIECKNKSDSWDSVQRTKDVSPQLNQATIIDLHPSSTYNIRMYAKNRIGKSEASNELTITTDEAAPDGPPQDVQLEPISSQSIRVTWKAPKKHLQNGIIRGYQIGYREYSAGGNFQFNIISIDTTGDSEVYTLNNLKKFTQYGMVVQACNRAGIGPSSQEIITTTLEDVPSCPPGNVQATATSPETISISWSTLAKETLNGILQGFRVIYWANLLDGELGEIRNVTTTQPSLELDGLEKYTNYSIQVLAFTRAGDGVRSEQIFTRTKEDVPGPPAGVKAAASSASTVFVSWLPPLKLNGIIRKYTVFCSHPYPTVISEFEASPDSFSYRIPNLSRNRQYSVWVVAVTAAGRGNSSEIITVEPLAKAPARILTFSGTVTTPWMKDIVLPCKAVGDPAPTVKWMKDSNGTPSLVMIDGRRSIFSNGSFVIRTVKAEDSGYYSCVASNNWGSDEIILNLQVQVPPDQPRLTVSKTTSSSITLSWIPGDNGGSSIRGYILQYSEDNSEQWGSFPISPSERSYRLETLKCGTWYKFTLTAQNGVGPGRISEIIEAKTLGKEPQFSKEQELFASINTTRVRLNLIGWNDGGCPITSFTLEYRPFGTTVWTTAQRTSLSKSYILYDLQEATWYELQMRVCNSAGCAEKQAKFATLNYDGSTIPPLIKSVVQSEEGLATNEGLKMLVTISCILVGVLLLFVMLLIVRRRRREQRLKRLRDAKSLAEMLMSKNTRTSDTLNKQQQTLRMHIDIPRAQLLIEERDTMETIDDRSTVLLTDADFGETSKQKSLTVTHTVHYQSVSQATGPLVDVSDARPGTNPTTRRSAKTGPTARNRYASQWTLNRPHPTISAHTLTTDWRLPTPRPAGSVDKESDSYSVSPSQDTDRARSSMVSTESASSTYEELARAYEHAKMEEQLRHAKFTITECFISDTSSEQLTAGTNDYTDSLTSSTPSESGICRFTASPPKPQDGGRVMNMAVPKAHRPGDLVHLPPYLRMDFLLNRGAQGASRDLGLGQACLEPQKSRTLKRPTVLEPIPMEASSTREAQSWQPGAVATLPQREGAELGQAAKMSSSQESLLDSRGHLKGNNPYAKSYTLV</w:t>
            </w:r>
          </w:p>
        </w:tc>
      </w:tr>
      <w:tr w:rsidR="00767530" w:rsidRPr="00E340F8" w14:paraId="50B6D0E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46B5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6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7BAF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SJ6|DSG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CF3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WLFFRNICLLIILMVVMEVNSEFIVEVKEFDIENGTTKWQTVRRQKREWIKFAAACREGEDNSKRNPIAKIRSDCESNQKITYRISGVGIDRPPYGVFTINPRTGEINITSVVDREITPLFLIYCRALNSRGEDLERPLELRVKVMDINDNAPVFSQSVYTASIEENSDANTLVVKLCATDADEENHLNSKIAYKIVSQEPSGAPMFILNRYTGEVCTMSSFLDREQHSMYNLVVRGSDRDGAADGLSSECDCRIKVLDVNDNFPTLEKTSYSASIEENCLSSELIRLQAIDLDEEGTDNWLAQYLILSGNDGNWFDIQTDPQTNEGILKVVKMLDYEQAPNIQLSIGVKNQADFHYSVASQFQMHPTPVRIQVVDVREGPAFHPSTMAFSVREGIKGSSLLNYVLGTYTAIDLDTGNPATDVRYIIGHDAGSWLKIDSRTGEIQFSREFDKKSKYIINGIYTAEILAIDDGSGKTATGTICIEVPDINDYCPNIFPERRTICIDSPSVLISVNEHSYGSPFTFCVVDEPPGIADMWDVRSTNATSAILTAKQVLSPGFYEIPILVKDSYNRACELAQMVQLYACDCDDNHMCLDSGAAGIYTEDITGDTYGPVTEDQAGVSNVGLGPAGIGMMVLGILLLILAPLLLLLCCCKQRQPEGLGTRFAPVPEGGEGVMQSWRIEGAHPEDRDVSNICAPMTASNTQDRMDSSEIYTNTYAAGGTVEGGVSGVELNTGMGTAVGLMAAGAAGASGAARKRSSTMGTLRDYADADINMAFLDSYFSEKAYAYADEDEGRPANDCLLIYDHEGVGSPVGSIGCCSWIVDDLDESCMETLDPKFRTLAEICLNTEIEPFPSHQACIPISTDLPLLGPNYFVNESSGLTPSEVEFQEEMAASEPVVHGDIIVTETYGNADPCVQPTTIIFDPQLAPNVVVTEAVMAPVYDIQGNICVPAELADYNNVIYAERVLASPGVPDMSNSSTTEGCMGPVMSGNILVGPEIQVMQMMSPDLPIGQTVGSTSPMTSRHRVTRYSNIHYTQQ</w:t>
            </w:r>
          </w:p>
        </w:tc>
      </w:tr>
      <w:tr w:rsidR="00767530" w:rsidRPr="00E340F8" w14:paraId="4A9B5C3C" w14:textId="77777777" w:rsidTr="005C1E46">
        <w:trPr>
          <w:trHeight w:val="6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79B0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6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860B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9542|DYHC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65DB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DSKDQRKTYFLRVASYLLGLNIVEEKLKSTEPLEIFLDSNTNLLVFSRSEQKLELSNKMKSSAPSANVFRVVFYKTQSVPLNNDNFKSVVNVISANGTLNHVFLKSVQNVFGKELTEGNNMQLIAAVNELEESLLATVEMSGGGSLHDEIRSWKGQTGKPANDYNEAFKQLQLLVETMEERSIDELSELVECFEDTCDELWNCGTPYPQNRMKMLIEYGASYLCETITFKIDDSAIWRNDKVADQLRSAIDVCDQMLIIVRLLTAQTWKRNVEHTWEGDAMEMKFLNGFKDRLDEILSLKSLGGQLEELLEERGVREETEKTIETAMRGMAPLAYNPFTEPNWKSRLLVSERSIEGTIDRTLPILKQRLAPANGDSQSIVLSLEKLKSFLCRSNIKEKLQHEREMFLNRLVSMLSQKNQEFNEKSLQVDAKNFQFLTEVAARIVWIRQQTSQMESIRSLSKMMLNNISNYSAFASKLDEFIEKLQYAEKECFDDWCRETVGLIDNKNETINLETTGKIMYLEASNRELNVNYSDRLLRLLKEVRQLISLGFNIPSKIMSCANNGEKYYRFGVILKQIAHFYNTIDQQMIPSQQSLMLEEAIAFEKLVIPRKDASNSASKVTWNDPKQLEEFIVQLQSAEQKLSNRNRRLRNVHMELIEMVEKLMDLNIVKQNNEWKEIILKIRSKMKEEEIVHGAVKNNMKPWLIHWDFQLYKALLIQYEWGIESIQSQLSTISVSLVFADQKIQLRPTIEEIRSKYYKELCRFLRIPDKFRGVQEDENSTKFYAQMIERSMHLLPTVYEKAEQLMMKVETCDAIFVDWLVISQVDLEELIEENLKTAADWESQFKILKGKAREAERLPHELKFECILVSTAGVKSAIEDAIQRLYDALSWTLRHSISTTSQSISTFLSQAIEVLNTVPQSIDEIAEANAKHVIFAENNRRLKEEWKVMEEQLTLLRSVAGTGMEQIDNLEQTWDRFELMLDGHQSMIKDQVEVLKSNVETSVKGMKDEAEKLKARWEQFKPRNDALQGDREEMLKAIQFIKEKRVQWQQLSDGREKIEKECGQFGLEPPKMDIIDEIDEDIKQFEDNWLIYEMFNNELDTMSQEEWIVFRSKTYLFDEFLQKWMEKLKGTGSQTHMSVRLMKDVEHFKEVSSALKFCRGDVLSADHWHEMFRFLGLPRGTTIEKLKFADLLSVSKNIIENTDQLKQLNSRAQGEVAIRDAIQELTLWAAQTEFTLADYKHSNGQNLKIIKEWKESINSLKDSQALLQSLKSSPYYSQFTDKTAVWETRLADLDVFLAQMNEIQRKWIYLEPIFGRGALPSEASRFSRVDSEYRAILNDVSKDARLVSLCSRQSLKKSLEQIVDQLNRCQKALNQFLEQKRTAFPRFYFIGDDDLLEILGQSTNPQVIQTHMKKLFQGINRVQFSSTGETIISMVSSEGETVPLSKAVRIVPQVESWLQELSDEMRRTLKDLTAQAVADAQPSLAKYPSQVLCLAEEVKFSASIENNLNGSSDLNSFKSQLLEKLKAYTNMKVDDKVSDLKLKSLILDLIHHIDVVDQLLTNQAKSINSWTWQRQLRFYLVNGGIVLRQVSSEFEYTYEYQGNYAKLVHTPLTDKCYLTLTQAMYMGLGGNPYGPAGTGKTESVKALAALMGRQVLVFNCDEGIDVTSMGRIFTGIVECGAWGCFDEFNRLDSTVLSAVSMQIQTIQGAIKSRAGSCTFGGKNVQVNPNSAIFVTLNPAGKGYGGRQKMPDNLKQLFRAVVMGKPDNELISSTILYSEGFVDATALARKIVSVFQLSRQMLSKQQHYDWGLRALKVVLGGCGALRRTQTNKNETDLVVQALLLNTLSKLTFSDSERFNSLIDDIFSNVTKEMTKFEELVEPLGVAAQEMGIKLGDKQMEKVFQLYEQMRQRIGVVVVGAAGSGKSTIWKILQRSLILTKKPLKVTQFNPKAVNRSKLLGNMDMDTREWSDGIITMAAREVTKDTSVHHWIVCDGDIDPEWVEALNSVLDDNRLLTMPSGERIQFGSNVNFLFETDSLQFASPATVSRMGMIYISEEDVTPKDIVASWLVKTTEDLHADMPSWIEEHFWRCLKWVRSHKISGITSFAILKNGLTHLKASKTKTQFLVLLFNGFLPTVTPENRQEFAKGVVFQGMSVPDPKNICYDERIDGIMSYTDDVSQNVTKEEVEREDLRPFVQTADTQRYSDIIGSWLQSGNRESFLITGTTGCGKQQLLKHCFQNDPESQLASLYCSAQSSSSHLLQLIQQNCVQASNPTGRVWRPKDRPNMILFLKGINLPAPDKYGTNELLALLQQLLTYQGFFDHNLEWVSIENIQFVGSMNPIGDGAAVSISNRLFSLLRCVSLNTTDSSQLTSIYRTYLTPILEEVGERNSEIIANRMVDIYNKVQSNFRPTDSVVFLFSPRDLTNWVVSLLRHELDQGKLEAVICFEARRIFADRLPTENDKLKFEEILRNVIPISQANETVIFKEKVYVTTGTVVPGESNTGLPLTPINMSDFNQLLAKSINRFAFEIANFNCPLTSQLAFFCACIDRVLTGPGGHLFLPGRPGFGRRDSVRLVAHMHNIQVFSPPVTANFSAKQFDNELKNAITQAVTNNEHVVLILEDHQLRKNIFLQAINSLLASGNVPGLFTQQELDGLVALVSEAANQASFTGALQQFLAHRIRSLVHVVLILEVEANDFKINITENPAILKHCNVIFADRFDRNSLVEIPKIQMESQGITTTDAILTGFNDVLVNLPEHLSIQPIKYRQFVENFFQLLGYKRLTLSVRLERLKGGVSKLNEARDEVAKMQKKAGKKSKLLAEKQAEADEALKAITESMSGAEDQKLSMEQLKAATEKENVRIEEQKAKIDEQLKEVQPLIDEARRAVGSIKSESLSEIRSLRAPPEAVRDILQAVLLFMGILDTSWEAMRKFLSKSGVKDDIMNFDANRITNEIHKKVTALVKQKSNSFEEANAKRASAAAAPLAAWVKANLEYSKILEKIAPLEGEKNKLVKNLKKAEKQMENLSKGLQSVDEVVGELKRKFEVLMKEATQIKVDLDREQDTIRIAGTLVESLSGEFERWKIQIETFGEEQSKMELCSLITSAFITYLGGCSEKDRKSLLKSMCKMFNMPPTFKPLSFASLETEQLNWKTKGLPADQLSLENGSILFTSCHAPLIIDRSGQVSLFLSKFLEKSETFKAAQPDLMTQIELAIRFGKTIIIDDIVEFDSALIPILRKDLSSQGPRQVISFGGKSIDFNPDFKIYFCTRDEKVDIRPNSYVQLNIVNFTTTISALSAQLLDVAIHLEKPELEERSSSLLRDAELKKLELEGLEQLLLQQLASSQGNLLENTALLDSLNKSKESAEIITKSIVESEQLHKELTTQKDIYVPLSLFTSSLFFSFSNLQFHNPMYNYSVNTIMHLFGKTIKSCEDKSSTRVETLARQMQLTVFYHISRGIFRQDRLMFAVAFINATMPKMFQPKEWELFTGVLVDESTDLSALRVQWISPDRLQSLARIRTHLPSLFNNFQIQDDATWNEFSKTLQCENAFPKNVELKMTHFQKVLFIQAVKPERLYNCLMDFVLKTLNIPSINPPAFELKHIFQESESTEPILFILADGADPSQELSEFASSMNVPYHSISMGQGQEIAAYEAIRESASKGEWLCLNNLHLMLQAVPSIFKHLSLTTPHENFRLWLTTEGDARFPSMMLQQSLKITFEPPPGVRNNLLRTYTQIDRSTKNVITCQSIFVLAWLHALLQERRTFIPQGWTKFYEFGASDVRVAKSFVEQLTANKADWEFVRGILKFVIYGGRIENDFDFKVLDSYLNVLFCDEKINGRAGSQLVKGIDLLATTNVQEYIGHISKSVPSVDEPYLFGLPENIKYSWQIVEADRTISSIRTLALGDTKNALSDQSDKISQIVSLWKKLCQSDDLPKRELPTAIRSADPISEVLCLETINALSLIKQLHRSIGHVAKSMKTPSLASPAVQKTIQSLVFQQTPDEWDSMWAGPSDPADYLNVVVKKTRGTLQLFESSKSSSLLSSPIDFSDLFYPNIFLNALRQTTSRQIKIPLDQLILSSAWTPSQLPAKQCVQVQGLLLQGATFDSFLRETTVSSAAYSQAPIVFLAWTSESSSTITGEQIQVPVYSSSERSDLICSVNMPCRGADQWNIAAVALFLR</w:t>
            </w:r>
          </w:p>
        </w:tc>
      </w:tr>
      <w:tr w:rsidR="00767530" w:rsidRPr="00E340F8" w14:paraId="1085EA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2E51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F0B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692|EF1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C346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NFLAHEKIWFDKFKYDDAERRFYEQMNGPVAGASRQENGASVILRDIARARENIQKSLAGSSGPGASSGTSGDHGELVVRIASLEVENQSLRGVVQELQQAISKLEARLNVLEKSSPGHRATAPQTQHVSPMRQVEPPAKKPATPAEDDEDDDIDLFGSDNEEEDKEAAQLREERLRQYAEKKAKKPALVAKSSILLDVKPWDDETDMAQLEACVRSIQLDGLVWGASKLVPVGYGIRKLQIQCVVEDDKVGTDLLEEEITKFEEHVQSVDIAAFNKI</w:t>
            </w:r>
          </w:p>
        </w:tc>
      </w:tr>
      <w:tr w:rsidR="00767530" w:rsidRPr="00E340F8" w14:paraId="173FF6C9" w14:textId="77777777" w:rsidTr="005C1E46">
        <w:trPr>
          <w:trHeight w:val="6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893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59D7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JB1|DYH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BBAF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KLYIDNAAPDKLKGLCIFFVRCRNDVAINVKTIQEEALFTVLDASKGLLNGIRDMLANIFLPAVLATNNWGALNQSKQGESEKHIFTETINRYLSFLDGARISIEGTVKLKTIDNVNFSKLHTFEEVTAAASNSETVHQLEEVLMVWYKQIEQVLIESEQMRKEAGDSGPLTELEHWKRMSAKFNYIIEQIKGPSCKAVINVLNVAHSKLLKNWRDLDARITDTANESKDNVRYLYTLEKVCQPLYNHDLVSMAHGIQNLINAIRMIHGVSRYYNTSERMTSLFIKVTNQMVTACKAYITDGGLNHVWDQETPVVLKKIQDCIFLFKEYQASFHKTRKLISESSGEKSFEVSEMYIFGKFEAFCKRLEKITEMITVVQTYSTLSNSTIEGIDIMAIKFRNIYQGVKKKQYDILDPRRTEFDTDFLDFMTKINGLEVQIQAFMNSSFGKILSSQQALQLLQRFQKLNIPCLGLEINHTIERILQYYVAELDATKKLYHSQKDDPPLARNMPPIAGKILWVRQLYRRISEPINYFFKNSDILSSPDGKAVIRQYNKISYVLVEFEVVYHTAWIREISQLHYALQATLFVRHPETGKLLVNFDPKILEVVRETKCMIKMKLDVPEQAKRLLKLESKLKADKLYLQGLLQYYDELCQEVPSVFVNLMTPKMKKVESVLRQGLTVLTWSSLTLESFFQEVELVLDMFNQLLKKISDLCEMHIDTVLKEIAKTVLISLPESGATKVEDMLTLNETYTKEWADILNHKSKHVEEAVRELISIFEQIYEVKYTGKVGKQSEQRKHVVFGSETGEGENNDYEANIVNEFDTHDKEDEFKKECKEVFAFFSHQLLDSLQKATRLSLDTMKRRIFVASLYGRKQSEDIISFIKSEVHLAIPNVVMIPSLDDIQQAINRMIQLTLEVSRGVAHWGQQQIRPIKSVIPSPTTTDVTHQNTGKLLKKEERSFEEAIPARKLKNFYPGVAEHKDISKLVLLLSSSVNSLRKAAHEALQDFQKYKTLWTEDRDVKVKEFLANNPSLTEIRSEILHYATFEQEIDELKPIIVVGALELHTEPMKLALSIEAKAWKMLLCRYLNEEYKKKMSYMIAFINEYLKKLSRPIRDLDDVRFAMEALSCIRDNEIQMDMTLGPIEEAYAILNRFEVEVTKEESEAVDTLRYSFNKLQSKAVSVQEDLVQVQPKFKSNLLESVEVFREDVINFAEAYELEGPMVPNIPPQEASNRLQIFQASFDDLWRKFVTYSSGEQLFGLPVTDYEVLHKTRKELNLLQKLYGLYDTVMSSISGYYEILWGDVDIEKINAELLEFQNRCRKLPKGLKDWQAFLDLKKRIDDFSESCPLLEMMTNKAMKQRHWDRISELTGTPFDVESDSFCLRNIMEAPLLKHKDDIEDICISAIKEKDIEAKLTQVIENWTNQNLSFAAFKGKGELLLKGTESGEIITLMEDSLMVLGSLLSNRYNAPFKKNIQNWVYKLSTSSDIIEEWLVVQNLWVYLEAVFVGGDIAKQLPQEAKRFQNIDKSWIKIMQRAHENPNVINCCVGDETMGQLLPHLHEQLEVCQKSLTGYLEKKRLLFPRFFFVSDPVLLEILGQASDSHTIQPHLPAVSDNINEVTFHAKDYDRIMAVISREGEKIVLDNSVMAKGPVEIWLLDLLKMQMSSLHNIIRSAFYQISDSGFQLLPFLSHFPAQVGLLGIQMLWTHDSEEALRNAKDDRKIMQVTNQKFLDILNTLISQTTHDLSKFDRVKFETLITIHVHQRDIFDDLVKMHIKSPTDFEWLKQSRFYFKEDLDQTVVSITDVDFIYQNEFLGCTDRLVITPLTDRCYITLAQALGMNMGGAPAGPAGTGKTETTKDMGRCLGKYVVVFNCSDQMDFRGLGRIFKGLAQSGSWGCFDEFNRIELPVLSVAAQQIYIVLTARKERKKQFIFSDGDCVDLNPEFGIFLTMNPGYAGRQELPENLKIQFRTVAMMVPDRQIIMRVKLASCGFLENVILAQKFYVLYKLCEEQLTKQVHYDFGLRNILSVLRTLGSQKRARPEDSELSIVMRGLRDMNLSKLVDEDEPLFLSLINDLFPGLQLDSNTYAELQNAVAHQVQIEGLINHPPWNLKLVQLYETSLVRHGLMTLGPSGSGKTTVITILMKAQTECGRPHREMRMNPKAITAPQMFGRLDTATNDWTDGIFSTLWRKTLKAKKGENIFLILDGPVDAIWIENLNSVLDDNKTLTLANGDRIPMAPSCKLLFEVHNIENASPATVSRMGMVYISSSALSWRPILQAWLKKRTAQEAAVFLTLYEKVFEDTYTYMKLNLNPKMQLLECNYIVQSLNLLEGLIPSKEEGGVSCVEHLHKLFVFGLMWSLGALLELESREKLEAFLRQHESKLDLPEIPKGSNQTMYEFYVTDYGDWEHWNKKLQPYYYPTDSIPEYSSILVPNVDNIRTNFLIDTIAKQHKAVLLTGEQGTAKTVMVKAYLKKYDPEVQLSKSLNFSSATEPMMFQRTIESYVDKRIGSTYGPPGGRKMTVFIDDINMPVINEWGDQITNEIVRQMMEMEGMYSLDKPGDFTTIVDVQLIAAMIHPGGGRNDIPQRLKRQFTVFNCTLPSNASIDKIFGIIGCGYFDPCRSFKPQICEMIVNLVSVGRVLWQWTKVKMLPTPSKFHYIFNLRDLSRIWQGMLTIKAEECASIPTLLSLFKHECSRVIADRFITPEDEQWFNAHLTRAVEENIGSDAASCILPEPYFVDFLREMPEPTGDEPEDSVFEVPKIYELMPSFDFLAEKLQFYQRQFNEIIRGTSLDLVFFKDAMTHLIKISRIIRTSCGNALLVGVGGSGKQSLSRLASFIAGYQIFQITLTRSYNVTNLTDDLKALYKVAGADGKGITFIFTDSEIKDEAFLEYLNNLLSSGEISNLFARDEMDEITQGLISVMKRELPRHPPTFDNLYEYFISRSRKNLHVVLCFSPVGEKFRARSLKFPGLISGCTMDWFSRWPREALIAVASYFLSDYNIVCSSEIKRQVVETMGLFHDMVSESCESYFQRYRRRAHVTPKSYLSFINGYKNIYAEKVKFINEQAERMNIGLDKLMEASESVAKLSQDLAVKEKELAVASIKADEVLAEVTVSAQASAKIKNEVQEVKDKAQKIVDEIDSEKVKAESKLEAAKPALEEAEAALNTIKPNDIATVRKLAKPPHLIMRIMDCVLLLFQKKIDPVTMDPEKSCCKPSWGESLKLMSATGFLWSLQQFPKDTINEETVELLQPYFNMDDYTFESAKKVCGNVAGLLSWTLAMAIFYGINREVLPLKANLAKQEGRLAVANAELGKAQALLDEKQAELDKVQAKFDAAMNEKMDLLNDADTCRKKMQAASTLIDGLSGEKIRWTQQSKEFKAQINRLVGDILLCTGFLSYLGPFNQIFRNYLLKDQWEMELRARKIPFTENLNLISMLVDPPTIGEWGLQGLPGDDLSIQNGIIVTKATRYPLLIDPQTQGKTWIKSKEKENDLQVTSLNHKYFRTHLEDSLSLGRPLLIEDIHEELDPALDNVLEKNFIKSGTTFKVKVGDKECDIMDTFKLYITTKLPNPAFTPEINAKTSVIDFTVTMKGLENQLLRRVILTEKQELEAERVKLLEDVTFNKRKMKELEDNLLYKLSATKGSLVDDESLIGVLRTTKQTAAEVSEKLHVAAETEIKINAAQEEFRPAATRGSILYFLITEMSMVNIMYQTSLAQFLKLFDQSMARSEKSPLPQKRITNIIEYLTYEVFTYSVRGLYENHKFLFVLLMTLKIDLQRGTVKHREFQALIKGGAALDLKACPPKPYRWILDMTWLNLVELSKLPQFAEIMNQISRNEKGWKSWFDKDAPEEEIIPDGYNDSLDTCHKLLLIRSWCPDRTVFQARKYIADSLEEKYTEPVILNLEKTWEESDTRTPLICFLSMGSDPTNQIDALAKKLKLECRTISMGQGQEVHARKLIQMSMQQGGWVLLQNCHLGLEFMEELLETLITTEASDDSFRVWITTEPHDRFPITLLQTSLKFTNEPPQGVRAGLKRTFAGINQDLLDISNLPMWKPMLYTVAFLHSTVQERRKFGPLGWNIPYEFNSADFSASVQFIQNHLDECDIKKGVSWNTVRYMIGEVQYGGRVTDDFDKRLLNCFARVWFSEKMFEPSFCFYTGYKIPLCKTLDQYFEYIQSLPSLDNPEVFGLHPNADITYQSNTASAVLETITNIQPKESGGGVGETREAIVYRLSEDMLSKLPPDYIPHEVKSRLIKMGHLNSMNIFLRQEIDRMQRVISILRSSLSDLKLAIEGTIIMSENLRDALDNMYDARIPQLWKRVSWDSSTLGFWFTELLERNAQFSTWIFEGRPNVFWMTGFFNPQGFLTAMRQEVTRAHKGWALDTVTIHNEVLRQTKEEITSPPGEGVYIYGLYMDGAAWDRRNGKLMESTPKVLFTQLPVLHIFAINSTAPKDPKLYVCPIYKKPRRTDLTFITVVYLRTVLSPDHWILRGVALLCDIK</w:t>
            </w:r>
          </w:p>
        </w:tc>
      </w:tr>
      <w:tr w:rsidR="00767530" w:rsidRPr="00E340F8" w14:paraId="08D0D2A8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EB35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6281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C8|DSCA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1A0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ILALSLFQSFANVFSEEPHSSLYFVNASLQEVVFASTSGTLVPCPAAGIPPVTLRWYLATGEEIYDVPGIRHVHPNGTLQIFPFPPSSFSTLIHDNTYYCTAENPSGKIRSQDVHIKAVLREPYTVRVEDQKTMRGNVAVFKCIIPSSVEAYVTVVSWEKDTVSLVSGSRFLITSTGALYIKDVQNEDGLYNYRCITRHRYTGETRQSNSARLFVSDPANSAPSILDGFDHRKAMAGQRVELPCKALGHPEPDYRWLKDNMPLELSGRFQKTVTGLLIENSRPSDSGSYVCEVSNRYGTAKVIGRLYVKQPLKATISPRKVKSSVGSQVSLSCSVTGNEDQELSWYRNGEILNPGKNVRITGLNHANLIMDHMVKSDGGAYQCFVRKDKLSAQDYVQVVLEDGTPKIISAFSEKVVSPAEPVSLVCNVKGTPLPTVTWTLDDDPILKGSGHRISQMITSEGNVVSYLNISSSQVRDGGVYRCTANNSAGVVLYQARINVRGPASIRPMKNITAIAGRDTYIHCRVIGYPYYSIKWYKNANLLPFNHRQVAFENNGTLKLSDVQKEVDEGEYTCNVLVQPQLSTSQSVHVTVKVPPFIQPFEFPRFSIGQRVFIPCVVVSGDLPITITWQKDGRPIPASLGVTIDNIDFTSSLRISNLSLMHNGNYTCIARNEAAAVEHQSQLIVRVPPKFVVQPRDQDGIYGKAVILNCSAEGYPVPTIVWKFSKGAGVPQFQPIALNGRIQVLSNGSLLIKHVVEEDSGYYLCKVSNDVGADVSKSMYLTVKIPAMITSYPNTTLATQGQRKEMSCTAHGEKPIIVRWEKEDRIINPEMARYLVSTKEVGEEVISTLQILPTVREDSGFFSCHAINSYGEDRGIIQLTVQEPPDPPEIEIKDVKARTITLRWTMGFDGNSPITGYDIECKNKSDSWDSAQRTKDVSPQLNSATIIDIHPSSTYSIRMYAKNRIGKSEPSNEITITADEAAPDGPPQEVHLEPTSSQSIRVTWKAPKKHLQNGIIRGYQIGYREYSTGGNFQFNIISIDTTGDSEVYTLDNLNKFTQYGLVVQACNRAGTGPSSQEIITTTLEDVPSYPPENVQAIATSPESISISWSTLSKEALNGILQGFRVIYWANLIDGELGEIKNVTTTQPSLELDGLEKYTNYSIQVLAFTRAGDGVRSEQIFTRTKEDVPGPPAGVKAAAASASMVFVSWLPPLKLNGIIRKYTVFCSHPYPTVISEFEASPDSFSYRIPNLSRNRQYSVWVVAVTSAGRGNSSEIITVEPLAKAPARILTFSGTVTTPWMKDIVLPCKAVGDPSPAVKWMKDSNGTPSLVTIDGRRSIFSNGSFIIRTVKAEDSGYYSCVANNNWGSDEIILNLQVQVPPDQPRLTVSKTTSSSITLSWLPGDNGGSSIRGYILQYSEDNSEQWGSFPISPSERSYRLENLKCGTWYKFTLTAQNGVGPGRISEIIEAKTLGKEPQFSKEQELFASINTTRVRLNLIGWNDGGCPITSFTLEYRPFGTTVWTTAQRTSLSKSYILYDLQEATWYELQMRVCNSAGCAEKQANFATLNYDGSTIPPLIKSVVQSEEGLTTNEGLKILVTISCILVGVLLLFVLLLVVRRRRREQRLKRLRDAKSLAEMLMSKNTRTSDTLSKQQQTLRMHIDIPRAQLLIEERDTMETIDDRSTVLLTDADFGEAAKQKSLTVTHTVHYQSVSQATGPLVDVSDARPGTNPTTRRNAKAGPTARNRYASQWTLNRPHPTISAHTLTTDWRLPTPRATGSVDKESDSYSVSPSQDTDRARSSMVSTESASSTYEELARAYEHAKMEEQLRHAKFTITECFISDTSSEQLTAGTNEYTDSLTSSTPSESGICRFTASPPKPQDGGRVVNMAVPKAHRPGDLIHLPPYLRMDFLLNRGAPGTSRDLSLGQACLEPQKSRTLKRPTVLEPTPMEASSSTSSTREGQQSWQQGAVATLPQREGAELGQAAKMSSSQESLLDSRGHLKGNNPYAKSYTLV</w:t>
            </w:r>
          </w:p>
        </w:tc>
      </w:tr>
      <w:tr w:rsidR="00767530" w:rsidRPr="00E340F8" w14:paraId="2C7E3A0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2E28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B52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462|DR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337E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SQLSSHLNYTCGAENSTGASQARPHAYYALSYCALILAIVFGNGLVCMAVLKERALQTTTNYLVVSLAVADLLVATLVMPWVVYLEVTGGVWNFSRICCDVFVTLDVMMCTASILNLCAISIDRYTAVVMPVHYQHGTGQSSCRRVALMITAVWVLAFAVSCPLLFGFNTTGDPTVCSISNPDFVIYSSVVSFYLPFGVTVLVYARIYVVLKQRRRKRILTRQNSQCNSVRPGFPQQTLSPDPAHLELKRYYSICQDTALGGPGFQERGGELKREEKTRNSLSPTIAPKLSLEVRKLSNGRLSTSLKLGPLQPRGVPLREKKATQMVAIVLGAFIVCWLPFFLTHVLNTHCQTCHVSPELYSATTWLGYVNSALNPVIYTTFNIEFRKAFLKILSC</w:t>
            </w:r>
          </w:p>
        </w:tc>
      </w:tr>
      <w:tr w:rsidR="00767530" w:rsidRPr="00E340F8" w14:paraId="4A018FE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613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0F0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168|DUO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FA4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QSQLDDSTIDKLIPQIFNEMRSNLNNTTNKFPKSTGGGASDNISANSNSIRSFNSITTQSLLKESESLDKITAMIKNVTAALKNNLPVYVNQVHEVCKSTNSILDSWINIHSQAGYIHKLMSDQTYLKLINDRLHNENVNTNDEDGSTLHNVIALKKKEILDLRQKLENRKGEKDAAPAKPPNQGLNPRYGVQSGRRPVPSAGISNNGRVRKTHVPASKRPSGIPRVTNRWTKPTASSSRKMFR</w:t>
            </w:r>
          </w:p>
        </w:tc>
      </w:tr>
      <w:tr w:rsidR="00767530" w:rsidRPr="00E340F8" w14:paraId="7FA7CEB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F97E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672CE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PA8|ENY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5B3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SKMNKDAQMRAAINQKLIETGERERLKELLRAKLIECGWKDQLKAHCKEVIKEKGLEHVTVDDLVAEITPKGRALVPDSVKKELLQRIRTFLAQHASL</w:t>
            </w:r>
          </w:p>
        </w:tc>
      </w:tr>
      <w:tr w:rsidR="00767530" w:rsidRPr="00E340F8" w14:paraId="3F95495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B1D7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AC3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560|EDN1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D34F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YFSMMVSLLLVAFHGAPETAASGTELSTGAENPGEKPPASAPWRPRRSKRCSCSSLMDKECVYFCHLDIIWVNTPGHIVPYGLGSPSRSKRSLKDLFPTRAAYHKNRCQCTSPHDKKCWNFCQAGTELRAQETMEKGRNNLKKGKDCSKLGKKCILQKLMQGRKIRRLEAISNSIKTSFHAAQLRAQLHREQKVTHNRTH</w:t>
            </w:r>
          </w:p>
        </w:tc>
      </w:tr>
      <w:tr w:rsidR="00767530" w:rsidRPr="00E340F8" w14:paraId="3047D0B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2C1D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81D5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389|EDN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FB2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SAWCSIALALLLALHEGKGQAAATLEQPASAPKGRGPHLRFRRCSCNSWLDKECVYFCHLDIIWVNTAGQTAPYGLGNPPRRRRRSLPKRCECSTAGDSACATFCHRRHWPEAVVAPSSQAPAAVLKTGKMWTAEGDLLRKLRDISATKLRFARLQPEVTRKAIPAYSRWRKR</w:t>
            </w:r>
          </w:p>
        </w:tc>
      </w:tr>
      <w:tr w:rsidR="00767530" w:rsidRPr="00E340F8" w14:paraId="743CCAA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1F3D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8B57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222|EPB4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9C8F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QALSIKSCDFHAAENNEEHYTKAISSQHLTLRRGQSFTITLNFRAPTHTFLSALKKVALIAQTGEQPSKINKTQAIFPISSLGDQKGWSAAVEERDAQHWTVSVTTPVDAVIGHYSLLLQVSGKKQYPLGQFTLLFNPWNRDDAVFLQNEAERTEYVLNQNGFIYLGTADCIQEEPWDFGQFEKDVMDLSLKLLSMDKQVKDWNQPAHVARVVGALLHALKKKSVLPISQTQAAQEGALLYKRRGSVPILRQWLTGQGRAVYETQAWVSAAVACTVLRCLGIPARVVTTFDSAQGTVGSLLVDEYYNEEGLQNGEGQRGHIWVFQTSVECWMNRPDLSQGYGGWQILHPRAPNGAGVLGSCSLVPVRAVKEGELQLDPAVPELFAAVNASCVVWKCCEDGKLELTNSNRKDVGNCISTKVVGSDRCEDITQNYKYPAGSLQEKEVLEKVQKERLKLGKDNGMCPPSCEPWDPLHMFFEASSSIPLSGDGQLSVTLINPTDEEKKVHLVIGAQALYYNGVLAAGLWSKKQLFMLKPNQVMRLSTNLSFSCFEQTPPENSFLRVTAMARYSHTSLSCFAQENMAIGKPDLIIEMPKRAAQYRPLTVSVRMHNSLEAPMQNCIISIFGRGLIHREKRYGLGSLWPGSSLHTQFQFTPTHLGLQRLTVEVDCDMFQNLTGYRSVLVVAPEVSV</w:t>
            </w:r>
          </w:p>
        </w:tc>
      </w:tr>
      <w:tr w:rsidR="00767530" w:rsidRPr="00E340F8" w14:paraId="0243AC05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730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F5605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ZK3|DUOX1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2576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RLALAWTLLVGPWMPMGARNSISWEVQRFDGWYNNLMEHKWGSKGSRLQRLVPASYADGVYQPLGEPHLPNPRDLSNTAMRGPAGQASLRNRTVLGVFFGYHVLSDLVSIEKPGCPAEFLNIHIPPGDPVFDPHKSGDVVLPFQRSRWDPNTGQSPSNPRDLTNEVTGWLDGSAIYGSSHSWSDELRSFSGGQLASGPDPAFPRQAQDPLFMWTPPDPATGQRGPQGLYAFGAEQGNREPFLQALGLLWFRYHNLCAQKLAREHPLWGDEELFQHARKRVIATYQSITMYEWLPSFLRKMPQEYTGYRPFLDPSISPEFLAASEQFFSTMVPPGVYMRNASCHFQGVINRNSSVSRALRVCNSYWSREHPNLQRAEDVDALLLGMASQIAEREDHMVVEDVQDFWPGPLKFSRTDHLASCLQRGRDLGLPSYTKARARLGLPPVTRWQDINPALSRSDGIVLEATAALYNQDLSRLELLPGGLLESYGDPGPLFSTIVLDQFVRLRDGDRYWFENTKNGLFSEKEIAEIRNTSLRDVLVAVTNMTPGALQPNVFFWHAGDPCPQPRQLSTKDLPACAPLIMRDYFKGSGFGFGVTIGTLCCFPLVSLLSAWIVAQLRRRNFKRLQVQNRQSIMCEKLVGGMKALEWQGRKEPCRPVLVHLQSGQIHVMDGRLSVLRTIQLRPPQQVNLILSSNHGRRTLLLKIPKEYDLVLMFDLEEERQVMVENLQSALKESGLSFQEWELREQELMRAAVTREQRSHLLETFFRHLFSQVLDIDQADAGALPLDSSQKVREALTCELSRAEFAESLGLKPQDMFVESMFSLADKDGNGYLSFREFLDILVVFMKGSPEEKSRLMFRMYDFDGNGLISKDEFIRMLRSFIEISNNCLSKAQLTEVVESMFREAGFQDKQELTWEDFHFMLRDHDSELRFTQLCVKGVEVPEVIKDLCRRASYISQEKLCPSPRVSAHCPRSNVDVEVELTPWKLQCPTDTDPPQEIRRRFGKKVTSFQPLLFTEAHREKFQRSRRHQTVQQFKRFVENYRRHIGCLAVFYTIAGGLFLERAYYYAFAAHHMGITDTTRVGIILSRGTAASISFMFSYILLTMCRNLITFLRETFLNRYVPFDAAVDFHRLIASTAIILTVLHSAGHVVNVYLFSISPLSVLSCLFPGLFHDNGSEFPQKYYWWFFQTVPGLTGVMLLLILAIMYVFASHHFRRCSFRGFWLTHHLYILLYMLLIIHGSFALIQLPRFHIFFLVPALIYVGDKLVSLSRKKVEISVVKAELLPSGVTHLQFQRPQGFEYKSGQWVRIACLALGTTEYHPFTLTSAPHEDTLSLHIRAAGPWTTRLREIYSPPTDDNCAKYPKLYLDGPFGEGHQEWHKFEVSVLVGGGIGVTPFASILKDLVFKSSVSCQVFCKKIYFIWVTRTQRQFEWLADIIREVEENDHRDLVSVHIYITQLAEKFDLRTTMLYICERHFQKVLNRSLFTGLRSITHFGRPPFEPFFNSLQEVHPQVRKIGVFSCGPPGMTKNVEKACQLINRQDRTHFSHHYENF</w:t>
            </w:r>
          </w:p>
        </w:tc>
      </w:tr>
      <w:tr w:rsidR="00767530" w:rsidRPr="00E340F8" w14:paraId="7F5950B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2AE6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DA91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146|EPHA3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FB7F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FRIYSFLAPFHILVLCQALRNYPDNEVTLLDSMSAPGDLGWEAYPSEGWEEISVMDERNIPMRTYQVCNVMEANQNNWLRTGLIQREGAQRVYVEIKFTLRDCNSLPGVPGTCKETFNVYYHESNNAVAAPLRHIRESQYIKIDTIAADESFTQTDVGDRVMKLNTEVRDISGLSKRGLYLAFQDLGACIALVSVRVFYKRCPLAVLNLARFPDTVTGGDSALVEVRGTCVEDAEELEGPRMFCSADGGWLVPIGRCVCRPGFEEVDGHCQPCRSGFYKASAMDAYCVKCPPHSYSHQDKASECVCERGFYRAESDPRSMACTRPPSAPGNPISMVNETAVTLEWSPPRDSGGRGDVSYSVHCRKCSGETGASERCVPCGSGAHFNPRQFGLTHPRVLVTELQPHTNYTFSVEALNGVSDLSPSPRQLVSVNVTTSQTVSVILKERKGTDSVTLAWQGPEPVDGTVVEYEVTYYEKNQQDQNYTVLKTKSNSMTVDGLKPGTTYIFRVRARTDGGYGNYKGEIELETSHEDMLAVGDPNQQTILAISVAGGAVLLVLLVACFIVSGRRCGYIKAKQDPEEEKMQFQHGRVKLPETRTYIHPHTYEDPNQAVRDFAKEIEVSNIRIERVIGAGEFGEVCSGRLRLPSKREIQVAIKSLKAGYSEHQRRDFLSEASIMGQFDHPNIIRLEGVVTRCKPVMIVTEYMENGSLDTFLKKHDGQFTVIQLLGMLRGIAAGMQYLSEMNYVHRDLAARNILVNRNLVCKVSDFGLSRVLEDDPEAAYTTRGGKIPIRWTAPEAITYRKFTSASDVWSYGIVMWEVISYGERPYWEMSNQDVIKAVDEGYRLPAPMDCPVVLHQLMLDCWEKNRSDRPKFGQIVNTLDRLIRNPSSLKQLANSAVWEDPVTPEAAVNTVEDWLDLIKMGQYKEHFSSAGYVTLDSVLYVSSSELDKMGVELAGHQKKILSSIQCLQAHHGTQVQV</w:t>
            </w:r>
          </w:p>
        </w:tc>
      </w:tr>
      <w:tr w:rsidR="00767530" w:rsidRPr="00E340F8" w14:paraId="1A73D2F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7A46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DE95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JZY3|EPHA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20DA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CAGPHPLRLFLCRMQLCLALLLGPWRPGTAEEVILLDSKASQAELGWTALPSNGWEEISGVDEHDRPIRTYQVCNVLEPNQDNWLQTGWISRGRGQRIFVELQFTLRDCSSIPGAAGTCKETFNVYYLETEADLGRGRPRLGGSRPRKIDTIAADESFTQGDLGERKMKLNTEVREIGPLSRRGFHLAFQDVGACVALVSVRVYYKQCRATVRGLATFPATAAESAFSTLVEVAGTCVAHSEGEPGSPPRMHCGADGEWLVPVGRCSCSAGFQERGDFCEACPPGFYKVSPRRPLCSPCPEHSRALENASTFCVCQDSYARSPTDPPSASCTRPPSAPRDLQYSLSRSPLVLRLRWLPPADSGGRSDVTYSLLCLRCGREGPAGACEPCGPRVAFLPRQAGLRERAATLLHLRPGARYTVRVAALNGVSGPAAAAGTTYAQVTVSTGPGAPWEEDEIRRDRVEPQSVSLSWREPIPAGAPGANDTEYEIRYYEKGQSEQTYSMVKTGAPTVTVTNLKPATRYVFQIRAASPGPSWEAQSFNPSIEVQTLGEAASGSRDQSPAIVVTVVTISALLVLGSVMSVLAIWRRPCSYGKGGGDAHDEEELYFHFKVPTRRTFLDPQSCGDLLQAVHLFAKELDAKSVTLERSLGGGRFGELCCGCLQLPGRQELLVAVHMLRDSASDSQRLGFLAEALTLGQFDHSHIVRLEGVVTRGSTLMIVTEYMSHGALDGFLRRHEGQLVAGQLMGLLPGLASAMKYLSEMGYVHRGLAARHVLVSSDLVCKISGFGRGPRDRSEAVYTTMSGRSPALWAAPETLQFGHFSSASDVWSFGIIMWEVMAFGERPYWDMSGQDVIKAVEDGFRLPPPRNCPNLLHRLMLDCWQKDPGERPRFSQIHSILSKMVQDPEPPKCALTTCPRPPTPLADRAFSTFPSFGSVGAWLEALDLCRYKDSFAAAGYGSLEAVAEMTAQDLVSLGISLAEHREALLSGISALQARVLQLQGQGVQV</w:t>
            </w:r>
          </w:p>
        </w:tc>
      </w:tr>
      <w:tr w:rsidR="00767530" w:rsidRPr="00E340F8" w14:paraId="657C7C47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71D6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510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V72|EPFL9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B7B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HEMMNIKPRCITIFFLLFALLLGNYVVQASRPRSIENTVSLLPQVHLLNSRRRHMIGSTAPTCTYNECRGCRYKCRAEQVPVEGNDPINSAYHYRCVCHR</w:t>
            </w:r>
          </w:p>
        </w:tc>
      </w:tr>
      <w:tr w:rsidR="00767530" w:rsidRPr="00E340F8" w14:paraId="750B55F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B88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1776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849|EM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3A4F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VLLAGIFVVHIATVIMLFVSTIANVWLVSNTVDASVGLWKNCTNISCSDSLSYASEDALKTVQAFMILSIIFCVIALLVFVFQLFTMEKGNRFFLSGATTLVCWLCILVGVSIYTSHYANRDGTQYHHGYSYILGWICFCFSFIIGVLYLVLRKK</w:t>
            </w:r>
          </w:p>
        </w:tc>
      </w:tr>
      <w:tr w:rsidR="00767530" w:rsidRPr="00E340F8" w14:paraId="3858959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EE2B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0DF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58|ELO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9C18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LVTQYAAPLFERYPQLHDYLPTLERPFFNISLWEHFDDVVTRVTNGRFVPSEFQFIAGELPLSTLPPVLYAITAYYVIIFGGRFLLSKSKPFKLNGLFQLHNLVLTSLSLTLLLLMVEQLVPIIVQHGLYFAICNIGAWTQPLVTLYYMNYIVKFIEFIDTFFLVLKHKKLTFLHTYHHGATALLCYTQLMGTTSISWVPISLNLGVHVVMYWYYFLAARGIRVWWKEWVTRFQIIQFVLDIGFIYFAVYQKAVHLYFPILPHCGDCVGSTTATFAGCAIISSYLVLFISFYINVYKRKGTKTSRVVKRAHGGVAAKVNEYVNVDLKNVPTPSPSPKPQHRRKR</w:t>
            </w:r>
          </w:p>
        </w:tc>
      </w:tr>
      <w:tr w:rsidR="00767530" w:rsidRPr="00E340F8" w14:paraId="407C1DB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6ED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E1F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582|ENV_HV1B8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2668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EKYQHLWRWGWRWGTMLLGMLMICSATEKLWVTVYFGVPVWKEATTTLFCASDAKAYDTEVHNVWATHACVPTDPNPQEVVLVNVTENFNMWKNDMVEQMHEDIISLWDQSLKPCVKLTPLCVSLKCTDLKNDTNTNSSSGRMIMEKGEIKNCSFNISTSKRGKVQKEYAFFYKLDIIPIDNDTTSYTLTSCNTSVITQACPKVSFEPIPIHYCAPAGFAILKCNNKTFNGTGPCTNVSTVQCTHGIRPVVSTQLLLNGSLAEEEVVIRSVNFTDNAKTIIVQLDTSVEINCTRPNNNTRKKIRIQRGPGRAFVTIGKIGNMRQAHCNISRAKWNATLKQIDSKLREQFGNNKTIIFKQSSGGDPEIVTHSFNCGGEFFYCNSTQLFNSTWSTKGSNNTEGSDTITLPCRIKQIINMWQEVGKAMYAPPISGQIRCSSNITGLLLTRDGGNSNNESEIFRPGGGDMRDNWRSELYKYKVVKIEPLGVAPTKAKRRVVQREKRAVGIGALFLGFLGAAGSTMGAASMTLTVQARQLLSGIVQQQNNLLRAIEGQQHLLQLTVWGIKQLQARILAVERYLKDQQLLGIWGCSGKLICTTAVPWNASWSNKSLEQIWNNMTWMEWDREINNYTSLIHSLIEESQNQQEKNEQELLELDKWASLWNWFNITNWLWYIKLFIMIVGGLVGLRIVFAVLSIVNRVRQGYSPLSFQTHLPNPRGPDRPEGIEEEGGERDRDRSIRLVNGSLALIWDDLRSLCLFSYHRLRDLLLIVTRIVELLGRRGWEALKYWWNLLQYWSQELKNSAVNLLNATAIAVAEGTDRVIELVQAAYRAIRHIPRRIRQGLERILL</w:t>
            </w:r>
          </w:p>
        </w:tc>
      </w:tr>
      <w:tr w:rsidR="00767530" w:rsidRPr="00E340F8" w14:paraId="3F397A0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8D34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25BF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4583|ENV_HV1M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39B0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REIQRNYQNWWRWGMMLLGMLMTCSIAEDLWVTVYYGVPVWKEATTTLFCASDAKSYETEVHNIWATHACVPTDPNPQEIELENVTEGFNMWKNNMVEQMHEDIISLWDQSLKPCVKLTPLCVTLNCTNVNGTAVNGTNAGSNRTNAELKMEIGEVKNCSFNITPVGSDKRQEYATFYNLDLVQIDDSDNSSYRLINCNTSVITQACPKVTFDPIPIHYCAPAGFAILKCNDKKFNGTEICKNVSTVQCTHGIKPVVSTQLLLNGSLAEEEIMIRSENLTDNTKNIIVQLNETVTINCTRPGNNTRRGIHFGPGQALYTTGIVGDIRRAYCTINETEWDKTLQQVAVKLGSLLNKTKIIFNSSSGGDPEITTHSFNCRGEFFYCNTSKLFNSTWQNNGARLSNSTESTGSITLPCRIKQIINMWQKTGKAMYAPPIAGVINCLSNITGLILTRDGGNSSDNSDNETLRPGGGDMRDNWISELYKYKVVRIEPLGVAPTKAKRRVVEREKRAIGLGAMFLGFLGAAGSTMGAASLTLTVQARQLLSGIVQQQNNLLRAIEAQQHLLQLTVWGIKQLQARVLAVERYLQDQRLLGMWGCSGKHICTTFVPWNSSWSNRSLDDIWNNMTWMQWEKEISNYTGIIYNLIEESQIQQEKNEKELLELDKWASLWNWFSISKWLWYIRIFIIVVGGLIGLRIIFAVLSLVNRVRQGYSPLSLQTLLPTPRGPPDRPEGIEEEGGEQGRGRSIRLVNGFSALIWDDLRNLCLFSYHRLRDLLLIATRIVELLGRRGWEALKYLWNLLQYWGQELKNSAISLLNTTAIAVAECTDRVIEIGQRFGRAILHIPRRIRQGFERALL</w:t>
            </w:r>
          </w:p>
        </w:tc>
      </w:tr>
      <w:tr w:rsidR="00767530" w:rsidRPr="00E340F8" w14:paraId="1097533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0A8C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B8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819|ENV_HV1K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C2CF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EIRKNYQHLWRWGIMLRWGTMLLGMLMICSAAEQLWVTVYYGVPVWKEATTTLFCASDAKAYDTEAHNVWATHACVPTDPNPQEVVLVNVTENFNMWKNNMVEQMHENIISLWDQSLKPCVKLTPLCVTLHCTDLRNTTNNNSSIEEKMKGEIKNCSFNVTTNIRDKVQKEYALFYKLDVVPIDNDNNSTNTCYRLISCDTSVITQACPKVSFEPIPIHYCTPAGFALLKCNNKTFNGTGPCKNVSTVQCTHGIRPVVSTQLLLNGSLAEEGVVIRSENFTDNVKTIIVQLNETVKINCIRPNNKTRKRVTMGPGRVYYTTGEIIGDIRQAHCNISRAEWNKTLEQIANKLRKQFENKTIVFNQSSGGDPEIVMHNFNCGGEFFYCDSSQLFNSTHLSNGTWWNGTGPENITLPCRIKQIVNMWQEVGKAMYAPPIRGQIRCSSNITGLLLTRDGGNTQNNNTNSSIEIFRPGGGDMRDNWRSELYKYKVVKIEPLGVAPTRAKRRVVQREKRAVGIGAVFLGFLGAAGSTMGAAAVTLTVQARQLLPGIVQQQNNLLRAIDAQQHLLQLTVWGIKQLQARVLAVERYLKDQQLMGIWGCSGKFICTTAVPWNTSWSNKSFNEIWDNMTWMEWEREINNYTNLIYNLIEESQNQQEKNEQDLLALDKWDSLWNWFSITKWLWYIKIFIMIVGGLVGLRIVFTVLSIVNRVRQGYSPLSFQTRLPARGPDRPEGIEEEGGERDRDRSGPLVDGLLALIWVDLRSLCLFSYHRLRDLLLIVTRTVELLGRKGWEVLKYLWNLLQYWSQELKNSAVSLLNATAIAVAEGTDRVIEILQRTYRAILHIPVKIRQGLERALL</w:t>
            </w:r>
          </w:p>
        </w:tc>
      </w:tr>
      <w:tr w:rsidR="00767530" w:rsidRPr="00E340F8" w14:paraId="110D47AE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60AF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486C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152|EIF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316C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YFQRPENALKRANEFLEVGKKQPALDVLYDVMKSKKHRTWQKIHEPIMLKYLELCVDLRKSHLAKEGLYQYKNICQQVNIKSLEDVVRAYLKMAEEKTEAAKEESQQMVLDIEDLDNIQTPESVLLSAVSGEDTQDRTDRLLLTPWVKFLWESYRQCLDLLRNNSRVERLYHDIAQQAFKFCLQYTRKAEFRKLCDNLRMHLSQIQRHHNQSTAINLNNPESQSMHLETRLVQLDSAISMELWQEAFKAVEDIHGLFSLSKKPPKPQLMANYYNKVSTVFWKSGNALFHASTLHRLYHLSREMRKNLTQDEMQRMSTRVLLATLSIPITPERTDIARLLDMDGIIVEKQRRLATLLGLQAPPTRIGLINDMVRFNVLQYVVPEVKDLYNWLEVEFNPLKLCERVTKVLNWVREQPEKEPELQQYVPQLQNNTILRLLQQVSQIYQSIEFSRLTSLVPFVDAFQLERAIVDAARHCDLQVRIDHTSRTLSFGSDLNYATREDAPIGPHLQSMPSEQIRNQLTAMSSVLAKALEVIKPAHILQEKEEQHQLAVTAYLKNSRKEHQRILARRQTIEERKERLESLNIQREKEELEQREAELQKVRKAEEERLRQEAKEREKERILQEHEQIKKKTVRERLEQIKKTELGAKAFKDIDIEDLEELDPDFIMAKQVEQLEKEKKELQERLKNQEKKIDYFERAKRLEEIPLIKSAYEEQRIKDMDLWEQQEEERITTMQLEREKALEHKNRMSRMLEDRDLFVMRLKAARQSVYEEKLKQFEERLAEERHNRLEERKRQRKEERRITYYREKEEEEQRRAEEQMLKEREERERAERAKREEELREYQERVKKLEEVERKKRQRELEIEERERRREEERRLGDSSLSRKDSRWGDRDSEGTWRKGPEADSEWRRGPPEKEWRRGEGRDEDRSHRRDEERPRRLGDDEDREPSLRPDDDRVPRRGMDDDRGPRRGPEEDRFSRRGADDDRPSWRNTDDDRPPRRIADEDRGNWRHADDDRPPRRGLDEDRGSWRTADEDRGPRRGMDDDRGPRRGGADDERSSWRNADDDRGPRRGLDDDRGPRRGMDDDRGPRRGMDDDRGPRRGMDDDRGPRRGLDDDRGPWRNADDDRIPRRGAEDDRGPWRNMDDDRLSRRADDDRFPRRGDDSRPGPWRPLVKPGGWREKEKAREESWGPPRESRPSEEREWDREKERDRDNQDREENDKDPERERDRERDVDREDRFRRPRDEGGWRRGPAEESSSWRDSSRRDDRDRDDRRRERDDRRDLRERRDLRDDRDRRGPPLRSEREEVSSWRRADDRKDDRVEERDPPRRVPPPALSRDRERDRDREREGEKEKASWRAEKDRESLRRTKNETDEDGWTTVRR</w:t>
            </w:r>
          </w:p>
        </w:tc>
      </w:tr>
      <w:tr w:rsidR="00767530" w:rsidRPr="00E340F8" w14:paraId="0B9E6F9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39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1CB7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XG1|ESR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AE73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SPDYLVVLFGITAGATGAKLGSDEKELILLFWKVVDLANKKVGQLHEVLVRPDQLELTEDCKEETKIDVESLSSASQLDQALRQFNQSVSNELNIGVGTSFCLCTDGQLHVRQILHPEASKKNVLLPECFYSFFDLRKEFKKCCPGSPDIDKLDVATMTEYLNFEKSSSVSRYGASQVEDMGNIILAMISEPYNHRFSDPERVNYKFESGTCSKMELIDDNTVVRARGLPWQSSDQDIARFFKGLNIAKGGAALCLNAQGRRNGEALVRFVSEEHRDLALQRHKHHMGTRYIEVYKATGEDFLKIAGGTSNEVAQFLSKENQVIVRMRGLPFTATAEEVVAFFGQHCPITGGKEGILFVTYPDGRPTGDAFVLFACEEYAQNALRKHKDLLGKRYIELFRSTAAEVQQVLNRFSSAPLIPLPTPPIIPVLPQQFVPPTNVRDCIRLRGLPYAATIEDILDFLGEFATDIRTHGVHMVLNHQGRPSGDAFIQMKSADRAFMAAQKCHKKNMKDRYVEVFQCSAEEMNFVLMGGTLNRNGLSPPPCKLPCLSPPSYTFPAPAAVIPTEAAIYQPSVILNPRALQPSTAYYPAGTQLFMNYTAYYPSPPGSPNSLGYFPTAANLSGVPPQPGTVVRMQGLAYNTGVKEILNFFQGYQYATEDGLIHTNDQARTLPKEWVCI</w:t>
            </w:r>
          </w:p>
        </w:tc>
      </w:tr>
      <w:tr w:rsidR="00767530" w:rsidRPr="00E340F8" w14:paraId="662DF1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2C03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8BF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3951|FA1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A0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FLYQVVHFILFTSVSGECVTQLLKDTCFEGGDITTVFTPSAKYCQVVCTYHPRCLLFTFTAESPSEDPTRWFTCVLKDSVTETLPRVNRTAAISGYSFKQCSHQISACNKDIYVDLDMKGINYNSSVAKSAQECQERCTDDVHCHFFTYATRQFPSLEHRNICLLKHTQTGTPTRITKLDKVVSGFSLKSCALSNLACIRDIFPNTVFADSNIDSVMAPDAFVCGRICTHHPGCLFFTFFSQEWPKESQRNLCLLKTSESGLPSTRIKKSKALSGFSLQSCRHSIPVFCHSSFYHDTDFLGEELDIVAAKSHEACQKLCTNAVRCQFFTYTPAQASCNEGKGKCYLKLSSNGSPTKILHGRGGISGYTLRLCKMDNECTTKIKPRIVGGTASVRGEWPWQVTLHTTSPTQRHLCGGSIIGNQWILTAAHCFYGVESPKILRVYSGILNQSEIKEDTSFFGVQEIIIHDQYKMAESGYDIALLKLETTVNYTDSQRPICLPSKGDRNVIYTDCWVTGWGYRKLRDKIQNTLQKAKIPLVTNEECQKRYRGHKITHKMICAGYREGGKDACKGDSGGPLSCKHNEVWHLVGITSWGEGCAQRERPGVYTNVVEYVDWILEKTQAV</w:t>
            </w:r>
          </w:p>
        </w:tc>
      </w:tr>
      <w:tr w:rsidR="00767530" w:rsidRPr="00E340F8" w14:paraId="2FE94D0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950E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05D7E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355|ENT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D2ED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TVLTRQPCEQAGLKALYRTPTIIALVVLLVSIVVLVSITVIQIHKQEVLPPGLKYGIVLDAGSSRTTVYVYQWPAEKENNTGVVSQTFKCSVKGSGISSYGNNPQDVPRAFEECMQKVKGQVPSHLHGSTPIHLGATAGMRLLRLQNETAANEVLESIQSYFKSQPFDFRGAQIISGQEEGVYGWITANYLMGNFLEKNLWHMWVHPHGVETTGALDLGGASTQISFVAGEKMDLNTSDIMQVSLYGYVYTLYTHSFQCYGRNEAEKKFLAMLLQNSPTKNHLTNPCYPRDYSISFTMGHVFDSLCTVDQRPESYNPNDVITFEGTGDPSLCKEKVASIFDFKACHDQETCSFDGVYQPKIKGPFVAFAGFYYTASALNLSGSFSLDTFNSSTWNFCSQNWSQLPLLLPKFDEVYARSYCFSANYIYHLFVNGYKFTEETWPQIHFEKEVGNSSIAWSLGYMLSLTNQIPAESPLIRLPIEPPVFVGTLAFFTAAALLCLAFLAYLCSATRRKRHSEHAFDHAVDSD</w:t>
            </w:r>
          </w:p>
        </w:tc>
      </w:tr>
      <w:tr w:rsidR="00767530" w:rsidRPr="00E340F8" w14:paraId="58CE53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CAE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1F9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CS3|FAF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F388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EERDLTQEQTEKLLQFQDLTGIESMDQCRHTLEQHNWNIEAAVQDRLNEQEGVPSVFNPPPSRPLQVNTADHRIYSYVVSRPQPRGLLGWGYYLIMLPFRFTYYTILDIFRFALRFIRPDPRSRVTDPVGDIVSFMHSFEEKYGRAHPVFYQGTYSQALNDAKRELRFLLVYLHGDDHQDSDEFCRNTLCAPEVISLINTRMLFWACSTNKPEGYRVSQALRENTYPFLAMIMLKDRRMTVVGRLEGLIQPDDLINQLTFIMDANQTYLVSERLEREERNQTQVLRQQQDEAYLASLRADQEKERKKREERERKRRKEEEVQQQKLAEERRRQNLQEEKERKLECLPPEPSPDDPESVKIIFKLPNDSRVERRFHFSQSLTVIHDFLFSLKESPEKFQIEANFPRRVLPCIPSEEWPNPPTLQEAGLSHTEVLFVQDLTDE</w:t>
            </w:r>
          </w:p>
        </w:tc>
      </w:tr>
      <w:tr w:rsidR="00767530" w:rsidRPr="00E340F8" w14:paraId="5BA5D3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5E62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ED05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WV6|ENPP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ED53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LAVLLTVALATLLAPGAGAPVQSQGSQNKLLLVSFDGFRWNYDQDVDTPNLDAMARDGVKARYMTPAFVTMTSPCHFTLVTGKYIENHGVVHNMYYNTTSKVKLPYHATLGIQRWWDNGSVPIWITAQRQGLRAGSFFYPGGNVTYQGVAVTRSRKEGIAHNYKNETEWRANIDTVMAWFTEEDLDLVTLYFGEPDSTGHRYGPESPERREMVRQVDRTVGYLRESIARNHLTDRLNLIITSDHGMTTVDKRAGDLVEFHKFPNFTFRDIEFELLDYGPNGMLLPKEGRLEKVYDALKDAHPKLHVYKKEAFPEAFHYANNPRVTPLLMYSDLGYVIHGRINVQFNNGEHGFDNKDMDMKTIFRAVGPSFRAGLEVEPFESVHVYELMCRLLGIVPEANDGHLATLLPMLHTESALPPDGRPTLLPKGRSALPPSSRPLLVMGLLGTVILLSEVA</w:t>
            </w:r>
          </w:p>
        </w:tc>
      </w:tr>
      <w:tr w:rsidR="00767530" w:rsidRPr="00E340F8" w14:paraId="44CD94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BC9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6423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475|ER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AE5A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DRHLGSSCGSFIKTEPSSPSSGIDALSHHSPSGSSDASGGFGMALGTHANGLDSPPMFAGAGLGGNPCRKSYEDCTSGIMEDSAIKCEYMLNAIPKRLCLVCGDIASGYHYGVASCEACKAFFKRTIQGNIEYSCPATNECEITKRRRKSCQACRFMKCLKVGMLKEGVRLDRVRGGRQKYKRRLDSENSPYLSLQISPPAKKPLTKIVSYLLVAEPDKLYAMPPDDVPEGDIKALTTLCDLADRELVFLISWAKHIPGFSNLTLGDQMSLLQSAWMEILILGIVYRSLPYDDKLAYAEDYIMDEEHSRLVGLLELYRAILQLVRRYKKLKVEKEEFVMLKALALANSDSMYIENLEAVQKLQDLLHEALQDYELSQRHEEPRRAGKLLLTLPLLRQTAAKAVQHFYSVKLQGKVPMHKLFLEMLEAKV</w:t>
            </w:r>
          </w:p>
        </w:tc>
      </w:tr>
      <w:tr w:rsidR="00767530" w:rsidRPr="00E340F8" w14:paraId="2DA5DE9E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B590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7A95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51|F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D3C7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IELSTCFFLCLLRFCFSATRRYYLGAVELSWDYMQSDLGELPVDARFPPRVPKSFPFNTSVVYKKTLFVEFTDHLFNIAKPRPPWMGLLGPTIQAEVYDTVVITLKNMASHPVSLHAVGVSYWKASEGAEYDDQTSQREKEDDKVFPGGSHTYVWQVLKENGPMASDPLCLTYSYLSHVDLVKDLNSGLIGALLVCREGSLAKEKTQTLHKFILLFAVFDEGKSWHSETKNSLMQDRDAASARAWPKMHTVNGYVNRSLPGLIGCHRKSVYWHVIGMGTTPEVHSIFLEGHTFLVRNHRQASLEISPITFLTAQTLLMDLGQFLLFCHISSHQHDGMEAYVKVDSCPEEPQLRMKNNEEAEDYDDDLTDSEMDVVRFDDDNSPSFIQIRSVAKKHPKTWVHYIAAEEEDWDYAPLVLAPDDRSYKSQYLNNGPQRIGRKYKKVRFMAYTDETFKTREAIQHESGILGPLLYGEVGDTLLIIFKNQASRPYNIYPHGITDVRPLYSRRLPKGVKHLKDFPILPGEIFKYKWTVTVEDGPTKSDPRCLTRYYSSFVNMERDLASGLIGPLLICYKESVDQRGNQIMSDKRNVILFSVFDENRSWYLTENIQRFLPNPAGVQLEDPEFQASNIMHSINGYVFDSLQLSVCLHEVAYWYILSIGAQTDFLSVFFSGYTFKHKMVYEDTLTLFPFSGETVFMSMENPGLWILGCHNSDFRNRGMTALLKVSSCDKNTGDYYEDSYEDISAYLLSKNNAIEPRSFSQNSRHPSTRQKQFNATTIPENDIEKTDPWFAHRTPMPKIQNVSSSDLLMLLRQSPTPHGLSLSDLQEAKYETFSDDPSPGAIDSNNSLSEMTHFRPQLHHSGDMVFTPESGLQLRLNEKLGTTAATELKKLDFKVSSTSNNLISTIPSDNLAAGTDNTSSLGPPSMPVHYDSQLDTTLFGKKSSPLTESGGPLSLSEENNDSKLLESGLMNSQESSWGKNVSSTESGRLFKGKRAHGPALLTKDNALFKVSISLLKTNKTSNNSATNRKTHIDGPSLLIENSPSVWQNILESDTEFKKVTPLIHDRMLMDKNATALRLNHMSNKTTSSKNMEMVQQKKEGPIPPDAQNPDMSFFKMLFLPESARWIQRTHGKNSLNSGQGPSPKQLVSLGPEKSVEGQNFLSEKNKVVVGKGEFTKDVGLKEMVFPSSRNLFLTNLDNLHENNTHNQEKKIQEEIEKKETLIQENVVLPQIHTVTGTKNFMKNLFLLSTRQNVEGSYDGAYAPVLQDFRSLNDSTNRTKKHTAHFSKKGEEENLEGLGNQTKQIVEKYACTTRISPNTSQQNFVTQRSKRALKQFRLPLEETELEKRIIVDDTSTQWSKNMKHLTPSTLTQIDYNEKEKGAITQSPLSDCLTRSHSIPQANRSPLPIAKVSSFPSIRPIYLTRVLFQDNSSHLPAASYRKKDSGVQESSHFLQGAKKNNLSLAILTLEMTGDQREVGSLGTSATNSVTYKKVENTVLPKPDLPKTSGKVELLPKVHIYQKDLFPTETSNGSPGHLDLVEGSLLQGTEGAIKWNEANRPGKVPFLRVATESSAKTPSKLLDPLAWDNHYGTQIPKEEWKSQEKSPEKTAFKKKDTILSLNACESNHAIAAINEGQNKPEIEVTWAKQGRTERLCSQNPPVLKRHQREITRTTLQSDQEEIDYDDTISVEMKKEDFDIYDEDENQSPRSFQKKTRHYFIAAVERLWDYGMSSSPHVLRNRAQSGSVPQFKKVVFQEFTDGSFTQPLYRGELNEHLGLLGPYIRAEVEDNIMVTFRNQASRPYSFYSSLISYEEDQRQGAEPRKNFVKPNETKTYFWKVQHHMAPTKDEFDCKAWAYFSDVDLEKDVHSGLIGPLLVCHTNTLNPAHGRQVTVQEFALFFTIFDETKSWYFTENMERNCRAPCNIQMEDPTFKENYRFHAINGYIMDTLPGLVMAQDQRIRWYLLSMGSNENIHSIHFSGHVFTVRKKEEYKMALYNLYPGVFETVEMLPSKAGIWRVECLIGEHLHAGMSTLFLVYSNKCQTPLGMASGHIRDFQITASGQYGQWAPKLARLHYSGSINAWSTKEPFSWIKVDLLAPMIIHGIKTQGARQKFSSLYISQFIIMYSLDGKKWQTYRGNSTGTLMVFFGNVDSSGIKHNIFNPPIIARYIRLHPTHYSIRSTLRMELMGCDLNSCSMPLGMESKAISDAQITASSYFTNMFATWSPSKARLHLQGRSNAWRPQVNNPKEWLQVDFQKTMKVTGVTTQGVKSLLTSMYVKEFLISSSQDGHQWTLFFQNGKVKVFQGNQDSFTPVVNSLDPPLLTRYLRIHPQSWVHQIALRMEVLGCEAQDLY</w:t>
            </w:r>
          </w:p>
        </w:tc>
      </w:tr>
      <w:tr w:rsidR="00767530" w:rsidRPr="00E340F8" w14:paraId="7481262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5A1B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E2CD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XJJ7|FAA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E7E6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YQVMKRASEVDLSTVKYKAETMKAPHLTGLSFKLFVNLLEAPLIGSLIVDYLKKDNGMTKIFRNTVIPEEPMFRPEFPSQEPEHDVVIVGEDESPIDRLETALKCLPQYDPSRSLHADPVSSFRYWKIRDYAYAYRSKLTTPLQVAKRIISIIEEFGYDKPPTPFLIRFDANEVIKQAEASTRRFEQGNPISVLDGIFVTIKDDIDCLPHPTNGGTTWLHEDRSVEKDSAVVSKLRSCGAILLGKANMHELGMGTTGNNSNYGTTRNPHDPKRYTGGSSSGSAAIVAAGLCSAALGTDGGGSVRIPSALCGITGLKTTYGRTDMTGSLCEGGTVEIIGPLASSLEDAFLVYAAILGSSSADRYNLKPSPPCFPKLLSHNGSNAIGSLRLGKYTKWFNDVSSSDISDKCEDILKLLSNNHGCKVVEIVVPELEEMRAAHVISIGSPTLSSLTPYCEAGKNSKLSYDTRTSFAIFRSFSASDYIAAQCLRRRLMEYHLNIFKDVDVIVTPTTGMTAPVIPPDALKNGETNIQVTTDLMRFVLAANLLGFPAISVPVGYDKEGLPIGLQIMGRPWAEATVLGLAAAVEELAPVTKKPAIFYDILNTN</w:t>
            </w:r>
          </w:p>
        </w:tc>
      </w:tr>
      <w:tr w:rsidR="00767530" w:rsidRPr="00E340F8" w14:paraId="1DFAB39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A114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AA17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5Z6|F124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0E8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TQGPLAMTVHLLANSGHGSLLQRTLDQLLDCICPEVRLFQVSERASPVKYCEKSHSKRSRFPGMSVLLFLHESPGEDRLFRVLDSLQHSPWQCYPTQDTRGRLCPYFFANQEFYSLDSQLPIWGVRQVHCGSEILRVTLYCSFDNYEDAIRLYEMILQREATLQKSNFCFFVLYASKSFALQLSLKQLPPGMSVDPKESSVLQFKVQEIGQLVPLLPNPCMPISSTRWQTQDYDGNKILLQVQLNPELGVKNGILGAGMLPLGSRLTSVSAKRTSEPRSQRNQGKRSQGHSLELPEPSGSPTSDRCAGTSWKSPGRSFQVSSPAMGAHLHLSSHHLESGARMKVLNRENSFQKLEAETNVDTGLTIINSEPRQTYFGGFPRDLQTSQPPFCLPASSLGVATSKNNSVLKERVSPLPLAGQRDLGTRKTISECLLHLQVQGEEKEEDEEEFFI</w:t>
            </w:r>
          </w:p>
        </w:tc>
      </w:tr>
      <w:tr w:rsidR="00767530" w:rsidRPr="00E340F8" w14:paraId="4F351B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C7E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A40A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602|EVE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210E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GYRTYNMESHHAHHDASPVDQKPLVVDLLATQYGKPQTPPPSPNECLSSPDNSLNGSRGSEIPADPSVRRYRTAFTRDQLGRLEKEFYKENYVSRPRRCELAAQLNLPESTIKVWFQNRRMKDKRQRIAVAWPYAAVYSDPAFAASILQAAANSVGMPYPPYAPAAAAAAAAAAAVATNPMMATGMPPMGMPQMPTMQMPGHSGHAGHPSPYGQYRYTPYHIPARPAPPHPAGPHMHHPHMMGSSATGSSYSAGAAGLLGALPSATCYTGLGVGVPKTQTPPLDLQSSSSPHSSTLSLSPVGSDHAKVFDRSPVAQSAPSVPAPAPLTTTSPLPAPGLLMPSAKRPASDMSPPPTTTVIAEPKPKLFKPYKTEA</w:t>
            </w:r>
          </w:p>
        </w:tc>
      </w:tr>
      <w:tr w:rsidR="00767530" w:rsidRPr="00E340F8" w14:paraId="4F3FF6F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73F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25B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804|ETF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9B4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RAAAPGQLRRAASLLRFQSTLVIAEHANDSLAPITLNTITAATRLGGEVSCLVAGTKCDKVAQDLCKVAGIAKVLVAQHDVYKGLLPEELTPLILATQKQFNYTHICAGASAFGKNLLPRVAAKLEVAPISDIIAIKSPDTFVRTIYAGNALCTVKCDEKVKVFSVRGTSFDAAATSGGSASSEKASSTSPVEISEWLDQKLTKSDRPELTGAKVVVSGGRGLKSGENFKLLYDLADQLHAAVGASRAAVDAGFVPNDMQVGQTGKIVAPELYIAVGISGAIQHLAGMKDSKTIVAINKDPEAPIFQVADYGIVADLFKVVPEMTEILKKK</w:t>
            </w:r>
          </w:p>
        </w:tc>
      </w:tr>
      <w:tr w:rsidR="00767530" w:rsidRPr="00E340F8" w14:paraId="7941930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F1B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269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3437|FDH_CANB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DC0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VLVLYDAGKHAADEEKLYGCTENKLGIANWLKDQGHELITTSDKEGETSELDKHIPDADIIITTPFHPAYITKERLDKAKNLKLVVVAGVGSDHIDLDYINQTGKKISVLEVTGSNVVSVAEHVVMTMLVLVRNFVPAHEQIINHDWEVAAIAKDAYDIEGKTIATIGAGRIGYRVLERLLPFNPKELLYYDYQALPKEAEEKVGARRVENIEELVAQADIVTVNAPLHAGTKGLINKELLSKFKKGAWLVNTARGAICVAEDVAAALESGQLRGYGGDVWFPQPAPKDHPWRDMRNKYGAGNAMTPHYSGTTLDAQTRYAEGTKNILESFFTGKFDYRPQDIILLNGEYVTKAYGKHDKK</w:t>
            </w:r>
          </w:p>
        </w:tc>
      </w:tr>
      <w:tr w:rsidR="00767530" w:rsidRPr="00E340F8" w14:paraId="0C9177D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B29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E900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T4|EXOS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BC01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THTDAKIRAENGTGSSPRGPGCSLRHFACEQNLLSRPDGSASFLQGDTSVLAGVYGPAEVKVSKEIFNKATLEVILRPKIGLPGVAEKSRERLIRNTCEAVVLGTLHPRTSITVVLQVVSDAGSLLACCLNAACMALVDAGVPMRALFCGVACALDSDGTLVLDPTSKQEKEARAVLTFALDSVERKLLMSSTKGLYSDTELQQCLAAAQAASQHVFRFYRESLQRRYSKS</w:t>
            </w:r>
          </w:p>
        </w:tc>
      </w:tr>
      <w:tr w:rsidR="00767530" w:rsidRPr="00E340F8" w14:paraId="35542C0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AE66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951F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8VPZ5|ERCC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F10B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HEEVPNSTHPQEQDCLPSQHANAYKDMPVGQENGGVSEAGECLSSTSCEYGPSTSAEACVLAATRRGPTLLHIDRHQIPAVEPSAQALELQGLGVDVYDQAVLEQGVLQQVDSAMHEASCVAQLADAEKEYQSVLDDLMSCTTSLRQINKIIEQLSPQAASNRDINRKLDSVKRQKYNKEQQLKKITAKQKRLQAILGGAGVQVELDHASLEEDDAEPGPSCLGSMLMPAQETAWEELIRTGQMTPFGTPAPQKQEKKPRKIMLNEASGFEKYLAEQAQLSFERKKQAATKRTAKKAIVISESSRAAIETKADQRSQVLSQTDKRLKKHSRKLQRRALQFQGKVGLPSGKKPLEPEVRPEAEGDTEGEESGSSPTDGEEEEEQEEEEGVASLSSDDVSYELKPLRKRQKYQKKVPVQEIDDDFFPSSEEEDEAMEGRGGGRKVARRQDDGDEDYYKQRLRRWNRLRLQDKEKRLKLEDDSEESDAEFDEGFKVPGFLFKKLFKYQQTGVRWLWELHCQQAGGILGDEMGLGKTIQIIAFLAGLSYSKIRTRGSNYRFEGLGPTIIVCPTTVMHQWVKEFHTWWPPFRVAVLHETGSYTHKKERLIRDIVYCHGVLITSYSYIRLMQDDISRHDWHYVILDEGHKIRNPNAAVTLACKQFRTPHRIILSGSPMQNNLRELWSLFDFIFPGKLGTLPVFMEQFSVPITMGGYSNASPVQVKTAYKCACVLRDTINPYLLRRMKSDVKMSLSLPDKNEQVLFCRLTDEQHKVYQNFIDSKAVYRILNGENQIFSGLVALRKICNHPDLFSGGPKNASGPPEDELEEEQFGHWRRSGKMIVVESLLKIWHRQGQRVLLFSQSRQMLHILEVFLRAHKYSYLKMDGTTTIASRQPLITKYNEDTSIFVFLLTTRVGGLGVNLTGANRVIIYDPDWNPSTDTQARERAWRIGQKKQVTVYRLLTAGTIEEKIYHRQIFKQFLTNRVLKDPKQRRFFKSNDLYELFTLTSPDASQGTETSAIFAGTGSSIQTPKCQLKKRTSTVLGTDPKCKKPPVSDTPANAATLIGEKPKAAGATGRSVTSGESGPFKGDHDTNGNRASSVAFGEETDAGSTLEHLSVMSGDGKHSDSPTVDHTSRPPVEASTSEKQGSSYAGARCQAQTEPVPMSEQMEGQFSKYKSKRKHDASEEETTEKRPQPKQKAKNSKHCRDAKFEGTRVPHLVKKRRYRQQTSEQEGGAKDRSSDDYVLEKLFKKSVGVHSVVRHDAIIDGSSPDYVLVEAEANRVAQDALKALRLSRQQCLGAASGVPTWTGHRGISGAPTGVKNRFGQKRDSSLPVQHPSSLTEKTQNNMKKEGKAHTPEHFSGKEDGASVSGAPSSSSLLARMRARNHMILPERLESDSEHLAEAAAVPPCGTEHDDLLVDMRNFIAFQAQVDGQASTQEILQEFESKLSVAQSCVFRELLRNLCNFHRTPGGEGIWKLKPEYC</w:t>
            </w:r>
          </w:p>
        </w:tc>
      </w:tr>
      <w:tr w:rsidR="00767530" w:rsidRPr="00E340F8" w14:paraId="718A3C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292D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B534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921|ETS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9D1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AVDLKPTLTIIKTEKVDLELFPSPDMECADVPLLTPSSKEMMSQALKATFSGFTKEQQRLGIPKDPRQWTETHVRDWVMWAVNEFSLKGVDFQKFCMNGAALCALGKDCFLELAPDFVGDILWEHLEILQKEDVKPYQVNGVNPAYPESRYTSDYFISYGIEHAQCVPPSEFSEPSFITESYQTLHPISSEELLSLKYENDYPSVILRDPLQTDTLQNDYFAIKQEVVTPDNMCMGRTSRGKLGGQDSFESIESYDSCDRLTQSWSSQSSFNSLQRVPSYDSFDSEDYPAALPNHKPKGTFKDYVRDRADLNKDKPVIPAAALAGYTGSGPIQLWQFLLELLTDKSCQSFISWTGDGWEFKLSDPDEVARRWGKRKNKPKMNYEKLSRGLRYYYDKNIIHKTAGKRYVYRFVCDLQSLLGYTPEELHAMLDVKPDADE</w:t>
            </w:r>
          </w:p>
        </w:tc>
      </w:tr>
      <w:tr w:rsidR="00767530" w:rsidRPr="00E340F8" w14:paraId="0BC9AD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F4EE6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1009B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B58|F2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53C5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GASKNTEEDDDGSNGGGGQLYVSLKMENSKVEGELTPHVYGSLPLIGSWDPSKALPMQRESALMSELSFVVPPDHETLDFKFLLKPKNRNTPCIVEEGENRLLTGGSLQGDARLALFRLEGDVIVEFRVFINADRVSPIDLATSWRAYRENLQPSTVRGIPDVSINPDPKSAECPLESLELDLAHYEVPAPAPSANSYLVYAADNAENPRSLSASGSFRNDSTPKAAQRNSEDSGVTVDGSPSAKEMTIVVPDSSNIYSAFGEAESKSVETLSPFQQKDGQKGLFVDRGVGSPRLVKSLSASSFLIDTKQIKNSMPAAAGAVAAAAVADQMLGPKEDRHLAIVLVGLPARGKTFTAAKLTRYLRWLGHDTKHFNVGKYRRLKHGVNMSADFFRADNPEGVEARTEVAALAMEDMIAWMQEGGQVGIFDATNSTRVRRNMLMKMAEGKCKIIFLETLCNDERIIERNIRLKIQQSPDYSEEMDFEAGVRDFRDRLANYEKVYEPVEEGSYIKMIDMVSGNGGQIQVNNISGYLPGRIVFFLVNTHLTPRPILLTRHGESMDNVRGRIGGDSVISDSGKLYAKKLASFVEKRLKSEKAASIWTSTLQRTNLTASSIVGFPKVQWRALDEINAGVCDGMTYEEVKKNMPEEYESRKKDKLRYRYPRGESYLDVIQRLEPVIIELERQRAPVVVISHQAVLRALYAYFADRPLKEIPQIEMPLHTIIEIQMGVSGVQEKRYKLMD</w:t>
            </w:r>
          </w:p>
        </w:tc>
      </w:tr>
      <w:tr w:rsidR="00767530" w:rsidRPr="00E340F8" w14:paraId="11A01BA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3087B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7570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488|F1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7549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TSRTAFGGRRAVPPNNSNAAEDDLPTVELQGVVPRGVNLQEFLNVTSVHLFKERWDTNKVDHHTDKYENNKLIVRRGQSFYVQIDFSRPYDPRRDLFRVEYVIGRYPQENKGTYIPVPIVSELQSGKWGAKIVMREDRSVRLSIQSSPKCIVGKFRMYVAVWTPYGVLRTSRNPETDTYILFNPWCEDDAVYLDNEKEREEYVLNDIGVIFYGEVNDIKTRSWSYGQFEDGILDTCLYVMDRAQMDLSGRGNPIKVSRVGSAMVNAKDDEGVLVGSWDNIYAYGVPPSAWTGSVDILLEYRSSENPVRYGQCWVFAGVFNTFLRCLGIPARIVTNYFSAHDNDANLQMDIFLEEDGNVNSKLTKDSVWNYHCWNEAWMTRPDLPVGFGGWQAVDSTPQENSDGMYRCGPASVQAIKHGHVCFQFDAPFVFAEVNSDLIYITAKKDGTHVVENVDATHIGKLIVTKQIGGDGMMDITDTYKFQEGQEEERLALETALMYGAKKPLNTEGVMKSRSNVDMDFEVENAVLGKDFKLSITFRNNSHNRYTITAYLSANITFYTGVPKAEFKKETFDVTLEPLSFKKEAVLIQAGEYMGQLLEQASLHFFVTARINETRDVLAKQKSTVLTIPEIIIKVRGTQVVGSDMTVTVQFTNPLKETLRNVWVHLDGPGVTRPMKKMFREIRPNSTVQWEEVCRPWVSGHRKLIASMSSDSLRHVYGELDVQIQRRPSM</w:t>
            </w:r>
          </w:p>
        </w:tc>
      </w:tr>
      <w:tr w:rsidR="00767530" w:rsidRPr="00E340F8" w14:paraId="2C557E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527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51AB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43|FFA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329A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TGPDQSYFSGNHWFVFSVYLLTFLVGLPLNLLALVVFVGKLQRRPVAVDVLLLNLTASDLLLLLFLPFRMVEAANGMHWPLPFILCPLSGFIFFTTIYLTALFLAAVSIERFLSVAHPLWYKTRPRLGQAGLVSVACWLLASAHCSVVYVIEFSGDISHSQGTNGTCYLEFRKDQLAILLPVRLEMAVVLFVVPLIITSYCYSRLVWILGRGGSHRRQRRVAGLLAATLLNFLVCFGPYNVSHVVGYICGESPAWRIYVTLLSTLNSCVDPFVYYFSSSGFQADFHELLRRLCGLWGQWQQESSMELKEQKGGEEQRADRPAERKTSEHSQGCGTGGQVACAES</w:t>
            </w:r>
          </w:p>
        </w:tc>
      </w:tr>
      <w:tr w:rsidR="00767530" w:rsidRPr="00E340F8" w14:paraId="54E6E1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E751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3487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28|FOLR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33A2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RMTTQLLLLLVWVAVVGEAQTRIAWARTELLNVCMNAKHHKEKPGPEDKLHEQCRPWRKNACCSTNTSQEAHKDVSYLYRFNWNHCGEMAPACKRHFIQDTCLYECSPNLGPWIQQVDQSWRKERVLNVPLCKEDCEQWWEDCRTSYTCKSNWHKGWNWTSGFNKCAVGAACQPFHFYFPTPTVLCNEIWTHSYKVSNYSRGSGRCIQMWFDPAQGNPNEEVARFYAAAMSGAGPWAAWPFLLSLALMLLWLLS</w:t>
            </w:r>
          </w:p>
        </w:tc>
      </w:tr>
      <w:tr w:rsidR="00767530" w:rsidRPr="00E340F8" w14:paraId="5BDC30D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86F8B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EA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512|FGF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A46C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CSLTLLSFLLLAAQVLLVEGKKKVKNGLHSKVVSEQKDTLGNTQIKQKSRPGNKGKFVTKDQANCRWAATEQEEGISLKVECTQLDHEFSCVFAGNPTSCLKLKDERVYWKQVARNLRSQKDICRYSKTAVKTRVCRKDFPESSLKLVSSTLFGNTKPRKEKTEMSPREHIKGKETTPSSLAVTQTMATKAPECVEDPDMANQRKTALEFCGETWSSLCTFFLSIVQDTSC</w:t>
            </w:r>
          </w:p>
        </w:tc>
      </w:tr>
      <w:tr w:rsidR="00767530" w:rsidRPr="00E340F8" w14:paraId="7E4B31E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4BC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F263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627|FOLH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E06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NAQQDSDSAEALGRRQRWFCAGTLVLAFTGTFIIGFLFGWFIKPSNDSTSSVSYPGMKKAFLQELKAENIKKFLYNFTRTPHLAGTQHNFELAKQIHAQWKEFGLDLVELSDYDVLLSYPNKTHPNYISIINEDGNEIFKTSLAELSPPGYENISDVVPPYSAFSPQGTPEGDLVYVNYARTEDFFKLERVMKINCSGKIVIARYGQVFRGNKVKNAQLAGAKGIILYSDPADYFVPGVKSYPDGWNLPGGGVQRGNVLNLNGAGDPLTPGYPANEYAYRHEFTEAVGLPSIPVHPIGYDDAQKLLEHMGGSAPPDSSWKGGLKVPYNVGPGFAGNFSKQKVKLHIHSYNKVTRIYNVIGTLKGAVEPDRYVILGGHRDAWVFGGIDPQSGAAVVHEIVRTFGTLKKKGWRPRRTILFASWDAEEFGLLGSTEWAEEHSRLLQERGVAYINADSSIEGNYTLRVDCTPLMHSLVYNLTKELPSPDEGFEGKSLYDSWKEKSPSTEFIGMPRISKLGSGNDFEVFFQRLGIASGRARYTKNWKNNKVSSYPLYHSVYETYELVEKFYDPTFKYHLTVAQVRGAMVFELANSIVLPFDCQSYAVALKKHAETIYNISMNHPQEMKAYMISFDSLFSAVNNFTDVASKFNQRLQDLDKSNPILLRILNDQLMYLERAFIDPLGLPGRPFYRHIIYAPSSHNKYAGESFPGIYDALFDINNKVDTSKAWREVKRQISIAAFTVQAAAETLREVD</w:t>
            </w:r>
          </w:p>
        </w:tc>
      </w:tr>
      <w:tr w:rsidR="00767530" w:rsidRPr="00E340F8" w14:paraId="5C68729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5A3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1BC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M759|AB17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D6F4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LSFSELCCLFCCPPCPGKIASKLAFLPPDPTYTLMCDESGSRWTLHLSERADWQYSSREKDAIECFMTRTSKGNRIACMFVRCSPNAKYTLLFSHGNAVDLGQMSSFYIGLGSRINCNIFSYDYSGYGASSGKPTEKNLYADVEAAWLALRTRYGIRPENVIIYGQSIGTVPSVDLAARYESAAVILHSPLTSGMRVAFPDTKKTYCFDAFPNIDKISKITSPVLIIHGTEDEVIDFSHGLALFERCQRPVEPLWVEGAGHNDVELYGQYLERLKQFVSQELVNL</w:t>
            </w:r>
          </w:p>
        </w:tc>
      </w:tr>
      <w:tr w:rsidR="00767530" w:rsidRPr="00E340F8" w14:paraId="44BFE03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01D6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7D11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GI9|AAKG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1FD8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GLEHALRRTPSWSSLGGSEHQEMSFLEQENSSSWPSPAVTSSSERIRGKRRAKALRWTRQKSVEEGEPPGQGEGPRSRPAAESTGLEATFPKTTPLAQADPAGVGTPPTGWDCLPSDCTASAAGSSTDDVELATEFPATEAWECELEGLLEERPALCLSPQAPFPKLGWDDELRKPGAQIYMRFMQEHTCYDAMATSSKLVIFDTMLEIKKAFFALVANGVRAAPLWDSKKQSFVGMLTITDFILVLHRYYRSPLVQIYEIEQHKIETWREIYLQGCFKPLVSISPNDSLFEAVYTLIKNRIHRLPVLDPVSGNVLHILTHKRLLKFLHIFGSLLPRPSFLYRTIQDLGIGTFRDLAVVLETAPILTALDIFVDRRVSALPVVNECGQVVGLYSRFDVIHLAAQQTYNHLDMSVGEALRQRTLCLEGVLSCQPHESLGEVIDRIAREQVHRLVLVDETQHLLGVVSLSDILQALVLSPAGIDALGA</w:t>
            </w:r>
          </w:p>
        </w:tc>
      </w:tr>
      <w:tr w:rsidR="00767530" w:rsidRPr="00E340F8" w14:paraId="2DD0975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0869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C637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872|2ABA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49AF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WGRQSPVLEPPDPQMQTTPPPPTLPPRTFMRQSSITKIGNMLNTAININGAKKPASNGEASWCFSQIKGALDDDVTDADIISCVEFNHDGELLATGDKGGRVVIFQRDPASKAANPRRGEYNVYSTFQSHEPEFDYLKSLEIEEKINKIRWLQQKNPVHFLLSTNDKTVKLWKVSERDKSFGGYNTKEENGLIRDPQNVTALRVPSVKQIPLLVEASPRRTFANAHTYHINSISVNSDQETFLSADDLRINLWHLEVVNQSYNIVDIKPTNMEELTEVITAAEFHPTECNVFVYSSSKGTIRLCDMRSAALCDRHSKQFEEPENPTNRSFFSEIISSISDVKLSNSGRYMISRDYLSIKVWDLHMETKPIETYPVHEYLRAKLCSLYENDCIFDKFECCWNGKDSSIMTGSYNNFFRVFDRNSKKDVTLEASRDIIKPKTVLKPRKVCTGGKRKKDEISVDCLDFNKKILHTAWHPEENIIAVAATNNLFIFQDKF</w:t>
            </w:r>
          </w:p>
        </w:tc>
      </w:tr>
      <w:tr w:rsidR="00767530" w:rsidRPr="00E340F8" w14:paraId="07D35A0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4A1B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0166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7R13|ACK1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D4EE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PEEGTGWLLELLSEVQLQQYFLRLRDDLNVTRLSHFEYVKNEDLEKIGMGRPGQRRLWEAVKRRKAMCKRKSWMSKVFSGKRLEAEFPPHHSQSTFRKTSPTPGGSAGEGSLQSLTCLIGEKDLHLFEKLGDGSFGVVRRGEWDAPSGKTVSVAVKCLKPDVLSQPEAMDDFIREVNAMHSLDHRNLIRLYGVVLTPPMKTVTELAPLGSLLDRLRKHQGHFLLGTLSRYAVQVAEGMGYLEAKRFIHRDLAARNLLLATRDLVKIGDFGLMRALPQNDDHYVMQEHRKVPFAWCAPESLKTRTFSHASDTWMFGVTLWEMFTYGQEPWIGLNGSQILHKIDKEGERLPRPEDCPQDIYNVMVQCWAHKPEDRPTFVALRDFLLEAQPTDMRALQDFEEPDKLHIQMNDVITVIEGRAENYWWRGQNTRTLCVGPFPRNVVTSVAGLSAQDISQPLQNSFIHTGHGDSDPRHCWGFPDKIDELYLGNPMDPPDLLSVELSTSRPTQHLGRVKKPTYDPVSEDQDPLSSDFKRLGLRKPGLPRGLWLAKPSARVPGTKAGRGGGEVTLIDFGEEPVVPAPRPCAPSLAQLAMDACSLLDKTPPQSPTRALPRPLHPTPVVDWDARPLPPPPAYDDVAQDEDDFEVCSINSTLVGAGVSAEPSQGETNYAFVPEPARLLPPLEDNLFLPPQSGGKPPNSAQTAEIFQALQQECMRQLQVPPGSLVPSPSPGGDDKPQVPPRVPIPPRPTRSRGELSPVPPGEEEMGRWPGPASPPRVPPREPLSPQGSRTPSPLVPPGSSPLPPRLSSSPGKTMPTTQSFASDPKYATPQVIQAPGPRAGPCILPIVRDGKKVSSTHYYLLPERPPYLERYQRFLHEAQSPRGPDPTPIPLLLPPPSTPAPAAPTATVRPMPQAAPDPKANFSSNNSNPGARPSSLRATARLPQRGYPGDGPEAGRPADKIQMLQAMVHGVTTEECQAALQSHSWSVQRAAQYLKVEQLFGLGLRPRGECHNVLEMFDWNLEQAGCHLLGSCGPAHHKR</w:t>
            </w:r>
          </w:p>
        </w:tc>
      </w:tr>
      <w:tr w:rsidR="00767530" w:rsidRPr="00E340F8" w14:paraId="736A1B50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307E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7A7F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2093|AB2C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76B0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EFIEWYCKPVPNGVWTKQVANAFGAYTPCATDSFVLGISQLVLLVLCLYRIWLALKDHKVERFCLRSRLYNYFLALLAAYATAEPLFRLIMGISVLDFDGPGLPPFEAFGLGVKAFAWGAVMVMILMETKIYIRELRWYVRFAVIYALVGDMVLLNLVLSVKEYYSSYVLYLYTSEVGAQVLFGILLFMHLPNLDTYPGYMPVRSETVDDYEYEEISDGQQICPEKHANIFDKIFFSWMNPLMTLGSKRPLTEKDVWYLDTWDQTETLFTSFQHSWDKELQKPQPWLLRALNNSLGGRFWWGGFWKIGNDCSQFVGPLLLNQLLKSMQEDAPAWMGYIYAFSIFVGVVFGVLCEAQYFQNVMRVGYRLRSALIAAVFRKSLRLTNEGRRKFQTGKITNLMTTDAESLQQICQSLHTMWSAPFRIIIALILLYQQLGVASLIGALLLVLMFPLQTVIISKMQKLTKEGLQRTDKRIGLMNEVLAAMDTVKCYAWENSFQSKVQTVRDDELSWFRKSQLLGALNMFILNSIPVLVTIVSFGVFTLLGGDLTPARAFTSLSLFAVLRFPLFMLPNIITQVVNANVSLKRLEEVLATEERILLPNPPIEPGEPAISIRNGYFSWDSKGDRPTLSNINLDVPLGSLVAVVGSTGEGKTSLISAILGELPATSDAIVTLRGSVAYVPQVSWIFNATVRDNILFGSPFDREKYERAIDVTSLKHDLELLPGGDLTEIGERGVNISGGQKQRVSMARAVYSNSDVYIFDDPLSALDAHVGQQVFEKCIKRELGQKTRVLVTNQLHFLSQVDRIVLVHEGTVKEEGTYEELSSNGPLFQRLMENAGKVEEYSEENGEAEADQTAEQPVANGNTNGLQMDGSDDKKSKEGNKKGGKSVLIKQEERETGVVSWRVLKRYQDALGGAWVVMMLLLCYVLTEVFRVTSSTWLSEWTDAGTPKSHGPLFYNLIYALLSFGQVLVTLTNSYWLIMSSLYAAKKLHDNMLHSILRAPMSFFHTNPLGRIINRFAKDLGDIDRTVAVFVNMFMGQVSQLLSTVVLIGIVSTLSLWAIMPLLVLFYGAYLYYQNTAREVKRMDSISRSPVYAQFGEALNGLSTIRAYKAYDRMADINGRSMDNNIRFTLVNMGANRWLGIRLETLGGLMIWLTASFAVMQNGRAENQQAFASTMGLLLSYALNITSLLTGVLRLASLAENSLNAVERVGNYIEIPPEAPPVIENNRPPPGWPSSGSIKFEDVVLRYRPQLPPVLHGVSFFIHPTDKVGIVGRTGAGKSSLLNALFRIVEVEKGRILIDDCDVGKFGLMDLRKVLGIIPQSPVLFSGTVRFNLDPFGEHNDADLWESLERAHLKDTIRRNPLGLDAEVSEAGENFSVGQRQLLSLSRALLRRSKILVLDEATAAVDVRTDALIQKTIREEFKSCTMLIIAHRLNTIIDCDKILVLDSGRVQEFSSPENLLSNEGSSFSKMVQSTGAANAEYLRSLVLDNKRAKDDSHHLQGQRKWLASSRWAAAAQFALAASLTSSHNDLQSLEIEDDSSILKRTNDAVVTLRSVLEGKHDKEIAESLEEHNISREGWLSSLYRMVEGLAVMSRLARNRMQQPDYNFEGNTFDWDNVEM</w:t>
            </w:r>
          </w:p>
        </w:tc>
      </w:tr>
      <w:tr w:rsidR="00767530" w:rsidRPr="00E340F8" w14:paraId="1DDBC98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A6C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3992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B1WC61|ACAD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B305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YVLFSRGATAAAAAARASRVLRVFTERRRTLHTSLQSCSFAKELFLGHIQQKGVFPFPEVSQEELSEINQFVGPLEKFFNEEVDSRKIDQEGKIPADTLAKLKSLGLFGIQVPEEYGGLGLSNTMYARLGEIISMDASITVTLAAHQAIGLKGIILVGNEEQKAKYLPKLSSGEHIAAFCLTEPASGSDAASIQTRATLSEDKKYFVLNGSKVWITNGGLANIFTVFAKTEVVDSDGSIKDKMTAFIVERDFGGITNGKPEDKLGIRGSNTCEVHFENTRVPVENVLGEVGGGFKVAMNILNSGRFSMGSAVAGMLKKLIEQTAEYACTRKQFNRNLSEFGLIQEKFALMAQKAYVMESMAYLTSGMLDQPGFPDCSIEAAMVKVFSSEAAWQCVSEALQILGGSGYMKDYPYERMLRDARILLIFEGTNEILRLFIALTGLQHAGRILTSRIKELKSGNVTTVMETIGRKLRDSLGRTVDLGLSSNIAVVHPSLGDSANKLEENVHYFGRTVETLLLRFGKTIVEEQLVLKRVANILINLYGMTAVLSRASRSIRIGLKNHDHEILLANMFCVEAYFQNLFSLSQLDKYAPENLDEQIKKVSQQILEKRAYICAHPLDRAS</w:t>
            </w:r>
          </w:p>
        </w:tc>
      </w:tr>
      <w:tr w:rsidR="00767530" w:rsidRPr="00E340F8" w14:paraId="5F76881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CE08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195D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782|ACH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1E4C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LLGALLLLTLFGRSQGKNEELSLYHHLFDNYDPECRPVRRPEDTVTITLKVTLTNLISLNEKEETLTTSVWIGIDWHDYRLNYSKDDFAGVGILRVPSEHVWLPEIVLENNIDGQFGVAYDSNVLVYEGGYVSWLPPAIYRSTCAVEVTYFPFDWQNCSLIFRSQTYNAEEVEFIFAVDDDGNTINKIDIDTAAFTENGEWAIDYCPGMIRRYEGGSTEGPGETDVIYTLIIRRKPLFYVINIIVPCVLISGLVLLAYFLPAQAGGQKCTVSINVLLAQTVFLFLIAQKIPETSLSVPLLGRYLIFVMVVATLIVMNCVIVLNVSLRTPTTHATSPRLRQILLELLPRLLGSSPPPEDPRTASPARRASSVGILLRAEELILKKPRSELVFEGQRHRHGTWTAALCQNLGAAAPEIRCCVDAVNFVAESTRDQEATGEELSDWVRMGKALDNVCFWAALVLFSVGSTLIFLGGYFNQVPDLPYPPCIQP</w:t>
            </w:r>
          </w:p>
        </w:tc>
      </w:tr>
      <w:tr w:rsidR="00767530" w:rsidRPr="00E340F8" w14:paraId="629CD25B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504F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15FE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970|ACC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1F3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SVNGNHSAVGPGINYETVSQVDEFCKALRGKRPIHSILIANNGMAAVKFIRSVRTWAYETFGTEKAILLVGMATPEDMRINAEHIRIADQFVEVPGGTNNNNYANVQLIVEMAEVTRVDAVWPGWGHASENPELPDALDAKGIIFLGPPASSMAALGDKIGSSLIAQAADVPTLPWSGSHVKIPPNSNLVTIPEEIYRQACVYTTEEAIASCQVVGYPAMIKASWGGGGKGIRKVHNDDEVRALFKQVQGEVPGSPIFIMKVASQSRHLEVQLLCDKHGNVSALHSRDCSVQRRHQKIIEEGPITVAPPETVKKLEQAARRLAKSVNYVGAATVEYLYSMDTGEYYFLELNPRLQVEHPVTEWIAEINLPAAQVAVGMGIPLWQIPEIRRFYGIEHGGGYDSWRKTSVVAFPFDFDKAQSIRPKGHCVAVRVTSEDPDDGFKPTSGRVQELSFKSKPNVWAYFSVKSGGGIHEFSDSQFGHVFAFGESRALAIANMVLGLKEIQIRGEIRTNVDYTIDLLHASDYRDNKIHTGWLDSRIAMRVRAERPPWYLSVVGGALYKASATSAAVVSDYVGYLEKGQIPPKHISLVHSQVSLNIEGSKYTIDVVRGGSGTYRLRMNKSEVVAEIHTLRDGGLLMQLDGKSHVIYAEEEAAGTRLLIDGRTCLLQNDHDPSKLMAETPCKLMRYLISDNSNIDADTPYAEVEVMKMCMPLLSPASGVIHFKMSEGQAMQAGELIANLDLDDPSAVRKAEPFHGSFPRLGLPTAISGRVHQRCAATLNAARMILAGYEHKVDEVVQDLLNCLDSPELPFLQWQECFAVLATRLPKNLRNMLESKYREFESISRNSLTTDFPAKLLKGILEAHLSSCDEKERGALERLIEPLMSLAKSYEGGRESHARVIVHSLFEEYLSVEELFNDNMLADVIERMRQLYKKDLLKIVDIVLSHQGIKNKNKLVLRLMEQLVYPNPAAYRDKLIRFSTLNHTNYSELALKASQLLEQTKLSELRSNIARSLSELEMFTEDGENMDTPKRKSAINERIEDLVSASLAVEDALVGLFDHSDHTLQRRVVETYIRRLYQPYVVKDSVRMQWHRSGLLASWEFLEEHMERKNIGLDDPDTSEKGLVEKRSKRKWGAMVIIKSLQFLPSIISAALRETKHNDYETAGAPLSGNMMHIAIVGINNQMSLLQDSGDEDQAQERVNKLAKILKEEEVSSSLCSAGVGVISCIIQRDEGRTPMRHSFHWSLEKQYYVEEPLLRHLEPPLSIYLELDKLKGYSNIQYTPSRDRQWHLYTVTDKPVPIKRMFLRSLVRQATMNDGFILQQGQDKQLSQTLISMAFTSKCVLRSLMDAMEELELNAHNAAMKPDHAHMFLCILREQQIDDLVPFPRRVEVNAEDEETTVEMILEEAAREIHRSVGVRMHRLGVCEWEVRLWLVSSGLACGAWRVVVANVTGRTCTVHIYREVETPGRNSLIYHSITKKGPLHETPISDQYKPLGYLDRQRLAARRSNTTYCYDFPLAFGTALELLWASQHPGVKKPYKDTLINVKELVFSKPEGSSGTSLDLVERPPGLNDFGMVAWCLDMSTPEFPMGRKLLVIANDVTFKAGSFGPREDAFFLAVTELACAKKLPLIYLAANSGARLGVAEEVKACFKVGWSDEISPENGFQYIYLSPEDHERIGSSVIAHEVKLSSGETRWVIDTIVGKEDGIGVENLTGSGAIAGAYSKAYNETFTLTFVSGRTVGIGAYLARLGMRCIQRLDQPIILTGFSTLNKLLGREVYSSHMQLGGPKIMGTNGVVHLTVSDDLEGVSAILNWLSYIPAYVGGPLPVLAPLDPPERIVEYVPENSCDPRAAIAGVKDNTGKWLGGIFDKNSFIETLEGWARTVVTGRAKLGGIPVGVVAVETQTVMQIIPADPGQLDSHERVVPQAGQVWFPDSAAKTAQALMDFNREELPLFILANWRGFSGGQRDLFEGILQAGSTIVENLRTYRQPVFVYIPMMGELRGGAWVVVDSQINSDYVEMYADETARGNVLEPEGTIEIKFRTKELLECMGRLDQKLISLKAKLQDAKQSEAYANIELLQQQIKAREKQLLPVYIQIATKFAELHDTSMRMAAKGVIKSVVEWSGSRSFFYKKLNRRIAESSLVKNVREASGDNLAYKSSMRLIQDWFCNSDIAKGKEEAWTDDQVFFTWKDNVSNYELKLSELRAQKLLNQLAEIGNSSDLQALPQGLANLLNKVEPSKREELVAAIRKVLG</w:t>
            </w:r>
          </w:p>
        </w:tc>
      </w:tr>
      <w:tr w:rsidR="00767530" w:rsidRPr="00E340F8" w14:paraId="6C35792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3EE8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6BD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9388|ACM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103E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ASVLLALFMLFLSIVTVIGNLAVLLSYYLDKNIRQPTNYFIFSLAISDLLIGLEGIPVYTAFYLNNNEWIWGDVLCDLWLSIDYIVCLASIYTVLGITVDRYYSVKKPATYRNWRTPGRVVLIIIFIWLVPSILFSVSIFGYGTFTGTGRILKETECYVQFMTNPYLNMGMYISYYWTTLFVMLYLYWGIYRAAKKLALKSDQKTKRLALLTEMRRPEVSVRTSDAGNSSSDSPNDTSNSSKCFRTAPPTTTVQTTQTNVGTPPPVFRNHMTLHNNNMDFTKDNEIVRPPTPPDDNTYSNPNFSMISEQLTNGFSRQEPSSVIERESTAPCVSPEPSHASLENEFNENHHAHFKPELSLPFIDADSVSSMVGHDDLRRAMSIRISRSVSMQGTARATPVIEIVENLEEALKICENLEELREDENKNEEEKQKNGLENGGMNHVIIANDEQQPSTSKESEQKEEMTPENHDPNEVKVPLIAVSRVESVKSTAGGKVRRLITQMRSHSIRSKRKANKNKSVLSALNFFQRKKEYKSRSENRARKALRTITFILGSFIILWTPFYVLATIYGFCETCKASPSFNTLYTISYYLCYMNSPLNPFCYAMANQQFKKTLTRIFKGDFRRV</w:t>
            </w:r>
          </w:p>
        </w:tc>
      </w:tr>
      <w:tr w:rsidR="00767530" w:rsidRPr="00E340F8" w14:paraId="06F5C2C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74F7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3A58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516|ACN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725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TLREASKDTLQAKDKTYHYYSLPLAAKSLGDITRLPKSLKVLLENLLRWQDGNSVTEEDIHALAGWLKNAHADREIAYRPARVLMQDFTGVPAVVDLAAMREAVKRLGGDTAKVNPLSPVDLVIDHSVTVDRFGDDEAFEENVRLEMERNHERYVFLKWGKQAFSRFSVVPPGTGICHQVNLEYLGKAVWSELQDGEWIAYPDTLVGTDSHTTMINGLGVLGWGVGGIEAEAAMLGQPVSMLIPDVVGFKLTGKLREGITATDLVLTVTQMLRKHGVVGKFVEFYGDGLDSLPLADRATIANMSPEYGATCGFFPIDAVTLDYMRLSGRSEDQVELVEKYAKAQGMWRNPGDEPIFTSTLELDMNDVEASLAGPKRPQDRVALPDVPKAFAASNELEVNATHKDRQPVDYVMNGHQYQLPDGAVVIAAITSCTNTSNPSVLMAAGLLAKKAVTLGLKRQPWVKASLAPGSKVVSDYLAKAKLTPYLDELGFNLVGYGCTTCIGNSGPLPDPIETAIKKSDLTVGAVLSGNRNFEGRIHPLVKTNWLASPPLVVAYALAGNMNINLASEPIGHDRKGDPVYLKDIWPSAQEIARAVEQVSTEMFRKEYAEVFEGTAEWKGINVTRSDTYGWQEDSTYIRLSPFFDEMQATPAPVEDIHGARILAMLGDSVTTDHISPAGSIKPDSPAGRYLQGRGVERKDFNSYGSRRGNHEVMMRGTFANIRIRNEMVPGVEGGMTRHLPDSDVVSIYDAAMRYKQEQTPLAVIAGKEYGSGSSRDWAAKGPRLLGIRVVIAESFERIHRSNLIGMGILPLEFPQGVTRKTLGLTGEEKIDIGDLQNLQPGATVPVTLTRADGSQEVVPCRCRIDTATELTYYQNDGILHYVIRNMLK</w:t>
            </w:r>
          </w:p>
        </w:tc>
      </w:tr>
      <w:tr w:rsidR="00767530" w:rsidRPr="00E340F8" w14:paraId="3E6A24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3CF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C1A4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888|AAUB_AL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DCE4C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KFKLTTAAAMLGLMVLAGGAQAQDKPREVLTGGHSVSAPQENRIYVMDSVFMHLTESRVHVYDYTNGKFLGMVPTAFNGHVQVSNDGKKIYTMTTYHERITRGKRSDVVEVWDADKLTFEKEISLPPKRVQGLNYDGLFRQTTDGKFIVLQNASPATSIGIVDVAKGDYVEDVTAAAGCWSVIPQPNRPRSFMTICGDGGLLTINLGEDGKVASQSRSKQMFSVKDDPIFIAPALDKDKAHFVSYYGNVYSADFSGDEVKVDGPWSLLNDEDKAKNWVPGGYNLVGLHRASGRMYVFMHPDGKEGTHKFPAAEIWVMDTKTKQRVARIPGRDALSMTIDQQRNLMLTLDGGNVNVYDISQPEPKLLRTIEGAAEASLQVQFHPVGGV</w:t>
            </w:r>
          </w:p>
        </w:tc>
      </w:tr>
      <w:tr w:rsidR="00767530" w:rsidRPr="00E340F8" w14:paraId="7B81B90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F5B5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3470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116|ALDR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DAAF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AHNIVLYTGAKMPILGLGTWKSPPGKVTEAVKVAIDLGYRHIDCAHVYQNENEVGLALQAKLQEKVVKREDLFIVSKLWCTYHDKDLVKGACQKTLSDLKLDYLDLYLIHWPTGFKPGKDFFPLDEDGNVIPSEKDFVDTWTAMEELVDEGLVKAIGVSNFNHLQVEKILNKPGLKYKPAVNQIECHPYLTQEKLIQYCNSKGIVVTAYSPLGSPDRPWAKPEDPSILEDPRIKAIADKYNKTTAQVLIRFPIQRNLIVIPKSVTPERIAENFQVFDFELDKEDMNTLLSYNRDWRACALVSCASHRDYPFHEEF</w:t>
            </w:r>
          </w:p>
        </w:tc>
      </w:tr>
      <w:tr w:rsidR="00767530" w:rsidRPr="00E340F8" w14:paraId="09F3EEB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A379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7D47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4G9|ALFP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2C5C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TSLLKASPVLDKSEWVKGQSVLFRQPSSASVVLRNRATSLTVRAASSYADELVKTAKTIASPGRGILAMDESNATCGKRLDSIGLENTEANRQAFRTLLVSAPGLGQYVSGAILFEETLYQSTTEGKKMVDVLVEQNIVPGIKVDKGLVPLVGSNNESWCQGLDGLSSRTAAYYQQGARFAKWRTVVSIPNGPSALAVKEAAWGLARYAAISQDSGLVPIVEPEILLDGEHDIDRTYDVAEKVWAEVFFYLAQNNVMFEGILLKPSMVTPGAESKDRATPEQVAAYTLKLLRNRVPPAVPGIMFLSGGQSEVEATLNLNAMNQAPNPWHVSFSYARALQNTCLKTWGGRPENVNAAQTTLLARAKANSLAQLGKYTGEGESEEAKEGMFVKGYTY</w:t>
            </w:r>
          </w:p>
        </w:tc>
      </w:tr>
      <w:tr w:rsidR="00767530" w:rsidRPr="00E340F8" w14:paraId="27A92D5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1AC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9303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IN0|ABD12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02C7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RNESVTVEHERAAAAPAPLDKGCSLRHSLRLPAADTGMKRPLGRRHGLWFRLRRLIIWLLGVYIAIPFLVKLCPAIQAKLVFLNFVRVPYFIDLKRPQDQGLNHTCNYYLQPEEDVTIGVWHTVPAALWKNARGKDQLWFEDALGSSHPVILYLHGNAGTRGGDHRVELYKVLSSLGYHVVTFDYRGWGDSVGSPSERGMTYDALHVFDWIKARSGDNPVYIWGHSLGTGVATNLVRRLCERETPPEALILESPFTNIREEARSHPFSVIYRYFPGFDWFFLDPITTSGIKFANDENVKYISCSLLILHAEDDPVVPFHLGKKLYNIAATSRSFRDYKVQFVPFHTDLGYRHKYIYRSPELPRILREFLGIPEHEHHH</w:t>
            </w:r>
          </w:p>
        </w:tc>
      </w:tr>
      <w:tr w:rsidR="00767530" w:rsidRPr="00E340F8" w14:paraId="1372A57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3D11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D2BD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MZ4|AAS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B5BF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SNGHEEEKKLGNGVVGILAETVNKWERRTPLTPSHCARLLHGGKDRTGISRIVVQPSAKRIHHDALYEDVGCEISDDLSDCGLILGIKQPELEMILPERAYAFFSHTHKAQKENMPLLDKILSERVTLCDYELIVGDHGKRLLAFGKYAGRAGLVDFLHGLGQRKLILGYSTPFLSLGASYMYSSLAAAKAAVISVGEEIASQGLPLGICPLVFVFTGTGNVSLGAQEIFKLLPHTFVEPSKLPELFVKDKGISQNGISTKRVYQVYGCIITSQDMVEHKDPSKSFDKADYYAHPEHYNPVFHEKISPYTSVLVNCMYWEKRFPCLLSTKQLQDLTKKGLPLVGICDITCDIGGSIEFVNRATLIDSPFFRFNPSNNSYYDDMDGDGVLCMAVDILPTEFAKEASQHFGDILSGFVGSLASMTEISDLPAHLKRACISYRGELTSLYEYIPRMRKSNPEEAQDNIIANGVSSQRTFNILVSLSGHLFDKFLINEALDMIEAAGGSFHLAKCELGQSADAESYSELEVGADDKRVLDQIIDSLTRLANPNEDYISPHREANKISLKIGKVQQENEIKEKPEMTKKSGVLILGAGRVCRPAADFLASVRTISSQQWYKTYFGADSEEKTDVHVIVASLYLKDAKETVEGISDVEAVRLDVSDSESLLKYVSQVDVVLSLLPASCHAVVAKTCIELKKHLVTASYVDDETSMLHEKAKSAGITILGEMGLDPGIDHMMAMKMINDAHIKKGKVKSFTSYCGGLPSPAAANNPLAYKFSWNPAGAIRAGQNPAKYKSNGDIIHVDGKNLYDSAARFRVPNLPAFALECFPNRDSLVYGEHYGIESEATTIFRGTLRYEGFSMIMATLSKLGFFDSEANQVLSTGKRITFGALLSNILNKDADNESEPLAGEEEISKRIIKLGHSKETAAKAAKTIVFLGFNEEREVPSLCKSVFDATCYLMEEKLAYSGNEQDMVLLHHEVEVEFLESKRIEKHTATLLEFGDIKNGQTTTAMAKTVGIPAAIGALLLIEDKIKTRGVLRPLEAEVYLPALDILQAYGIKLMEKAE</w:t>
            </w:r>
          </w:p>
        </w:tc>
      </w:tr>
      <w:tr w:rsidR="00767530" w:rsidRPr="00E340F8" w14:paraId="191037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41A0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A85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954|ALG1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2A8A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AWTNYNFEEVKSHFGFKKYVVSSLVLVYGLIKVLTWIFRQWVYSSLNPFSKKSSLLNRAVASCGEKNVKVFGFFHPYCNAGGGGEKVLWKAVDITLRKDAKNVIVIYSGDFVNGENVTPENILNNVKAKFDYDLDSDRIFFISLKLRYLVDSSTWKHFTLIGQAIGSMILAFESIIQCPPDIWIDTMGYPFSYPIIARFLRRIPIVTYTHYPIMSKDMLNKLFKMPKKGIKVYGKILYWKVFMLIYQSIGSKIDIVITNSTWTNNHIKQIWQSNTCKIIYPPCSTEKLVDWKQKFGTAKGERLNQAIVLAQFRPEKRHKLIIESFATFLKNLPDSVSPIKLIMAGSTRSKQDENYVKSLQDWSENVLKIPKHLISFEKNLPFDKIEILLNKSTFGVNAMWNEHFGIAVVEYMASGLIPIVHASAGPLLDIVTPWDANGNIGKAPPQWELQKKYFAKLEDDGETTGFFFKEPSDPDYNTTKDPLRYPNLSDLFLQITKLDYDCLRVMGARNQQYSLYKFSDLKFDKDWENFVLNPICKLLEEEERG</w:t>
            </w:r>
          </w:p>
        </w:tc>
      </w:tr>
      <w:tr w:rsidR="00767530" w:rsidRPr="00E340F8" w14:paraId="30A16B9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266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4695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T8|AKI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D93A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GRLTSQLLRAVPWAGGRPPWPVSGVLGSRVCGPLYSTSPAGPGRAASLPRKGAQLELEEMLVPRKMSVSPLESWLTARCFLPRLDTGTAGTVAPPQSYQCPPSQIGEGAEQGDEGVADAPQIQCKNVLKIRRRKMNHHKYRKLVKKTRFLRRKVQEGRLRRKQIKFEKDLRRIWLKAGLKEAPEGWQTPKIYLRGK</w:t>
            </w:r>
          </w:p>
        </w:tc>
      </w:tr>
      <w:tr w:rsidR="00767530" w:rsidRPr="00E340F8" w14:paraId="0CF5182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A84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06B5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6E9|AGGL_ABRP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6C5B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ETTKNKLHGNAYYQAQFQDPIKFTTGSATPASYNQFIDALRERLTGGLIYGIPVLRDPSTVEKPNQYVTVELSYSDTVSIQLGIDLTNAYVVAYRAGSESFFFRNAPASASTYLFTGTQQYSLPFDGNYDDLEKWAHQSRQRISLGLEALRQGIKFLRSGASDDEEIARTLIVIIQMVAEAARFRYVSKLVVISLSNRAAFQPDPSMLSLENTWEPLSRAVQHTVQDTFPQNVTLINVRQERVVVSSLSHPSVSALALMLFVCNPLNATQSPLLIRSVVEQSKICSSHYEPTVRIGGRDGLCVDVSDNAYNNGNPIILWKCKDQLEVNQLWTLKSDKTIRSKGKCLTTYGYAPGNYVMIYDCSSAVAEATYWDIWDNGTIINPKSGLVLSAESSSMGGTLTVQKNDYRMRQGWRTGNDTSPFVTSIAGFFKLCMEAHGNSMWLDVCDITKEEQQWAVYPDGSIRPVQNTNNCLTCEEHKQGATIVMMGCSNAWASQRWVFKSDGTIYNLYDDMVMDVKSSDPSLKQIILWPYTGNANQMWATLF</w:t>
            </w:r>
          </w:p>
        </w:tc>
      </w:tr>
      <w:tr w:rsidR="00767530" w:rsidRPr="00E340F8" w14:paraId="483C45A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ACD7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D063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009|A1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892A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SVSWGILLLAGLCCLVPVSLAEDPQGDAAQKTDTSHHDQDHPTFNKITPNLAEFAFSLYRQLAHQSNSTNIFFSPVSIATAFAMLSLGTKADTHDEILEGLNFNLTEIPEAQIHEGFQELLRTLNQPDSQLQLTTGNGLFLSEGLKLVDKFLEDVKKLYHSEAFTVNFGDTEEAKKQINDYVEKGTQGKIVDLVKELDRDTVFALVNYIFFKGKWERPFEVKDTEEEDFHVDQVTTVKVPMMKRLGMFNIQHCKKLSSWVLLMKYLGNATAIFFLPDEGKLQHLENELTHDIITKFLENEDRRSASLHLPKLSITGTYDLKSVLGQLGITKVFSNGADLSGVTEEAPLKLSKAVHKAVLTIDEKGTEAAGAMFLEAIPMSIPPEVKFNKPFVFLMIEQNTKSPLFMGKVVNPTQK</w:t>
            </w:r>
          </w:p>
        </w:tc>
      </w:tr>
      <w:tr w:rsidR="00767530" w:rsidRPr="00E340F8" w14:paraId="0A31B161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49EF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652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1D8PQ86|ALS9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2CE3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QFLLLLLYLTVSTAKTITGVFNSFDSLTWTRSVEYVYKGPETPTWTAVLGWSLNSTTADAGDTFTLIMPCVFKFITSQTSVDLTADGVSYATCDFNAGEEFTTFSSLSCTVNSVSVSYDKASGTVKLPITFNVGGTGSSVDLTDSKCFTAGKNTVTFMDGDTKISTTVDFDASPVSPSGYITSSRIIPSLNKASSLFVSPQCENGYTSGIMGFVTSQGATIDCSNINIGISKGLNDWNFPVSSESFTYTKTCSSSGIIVEYENVPAGYRPFVDAYISSENVEQYTLTYANEYTCKNGNTVVDPFTLTWWGYKNSEADSNGDIIVVTTKTVTASTTAVTTLPFNPTVDKTETIEVLQPIPTTTITTSYIGISTSYETFTATIGGTATVIVDTPYHITTTVTTFWTGSVTTTTTYSNPTGSIDTVIVQIPSPDPTTTITEFWSESFASTTTVTNPPDGTNSVIIKEPYNPTVTTTEFWSESFASTTTITNPPDGTNSVIVKEPYNPTVTTTEFWSESFASTTTVTNPPDGTNSVIIKEPYNPTVTTTEFWSESFASTTTITNPPDGTNSVIVKEPYNPTVTTTEFWSESFASTTTVTNPPDGTNSVIIKEPYNPTVTTTEFWSESFASTTTITNPPDGTNSVIVKEPYNPTVTTTEFWSESFASTTTITNPPDGTNSVIVKEPYNPTVTTTEFWSESFASTTTITNPPDGTNSVIVKEPYNPTVTTTEFWSESFASTTTITNPPDGTNSVIVKEPYNPTVTTTEFWSESFASTTTVTNPPDGTNSVIVKEPYNPTVTTTEFWSESFASTTTITNPPDGTNSVIVKEPYNPTVTTTEFWSESFASTTTITNPPDGTNSVIVKEPYNPTVTTTEFWSESFASTTTITNPPDGTNSVIIKEPYNPTVTTTEFWSESFASTTTITNPPDGTNSVIIKEPYNPTVTTTEFWSESFASTTTVTNPPDGTNSVIIKEPYNPTVTTTEFWSESFASTTTVTNPPDGTNSVIIKEPYNPTVTTTEFWSESFASTTTVTNPPDGTNSVIVKEPYNPTVTTTEFWSESFASTTTVTNPPDGTNSVIIKEPYNPTVTTTEFWSESFASTTPSVSSFESKTFYSSEAQSSLEIDSSNTFMTSISVSTASSYDESSTIVSSAFPTLHISSYSLSTSFVPPVTLPRYVNTTISSSPSFESSSMYSSVTSAVTSIDNDREVPTSTTTYLHSKLYSESISTVIQTKSSDWSLSLGNSNKPESASTVSEESLHYLSTPGPSSSEYSISFTSEKEGHVSSYVPRVSYTSSVKVSISSTMSSENGMSATHTFGISTNTIPSSTETSIKSATVTTPVSESTNTGMSIFMSTTTESKTTDITTETSVSGEVNLGSATVKVSSSEFISKGTVTRIMPTELTNSESTFTASPSFVLTSTESSVIETPATIEMSSRSSSYSVPLSKLRSEGETTRVIPTSSTATGSTVIGSPSSVSTSNESIITGSSSFVSTTAETISTRSIVTESIVAGSPSLVLTTTVLDTTETTITETSIVGESSSRSLTFKASSLSKGEITGTVTPEMSVSTSKATTGTTSEVSIKESLTTKVPTFTSTTIKPETSETQHSESRTTQIPYSETKGSQLSTANSQVSQTGSSKSSIFESAISKDESTFVSATVKSITTPAVTQYQTSLPNPAVSVSEESGKKSSIIESQTENSATQHSIYFDSIETSTLSNTLANTLVSGAMKNSETTSELTTSDKAIGFSTTTETSIPGATNSALSPSVDSGKSSMLGWSGGIVSTVSTSTRLEDSTATSSSITAANQDSLNPSTVSKYPHGSETIDNGSNGSSHSSSALASTISASHSIKFSAHQTTLSQSLISSSTKTVIASTYDGSGSVIKLHSWFYGLVTIFFLFI</w:t>
            </w:r>
          </w:p>
        </w:tc>
      </w:tr>
      <w:tr w:rsidR="00767530" w:rsidRPr="00E340F8" w14:paraId="5A49C63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6E90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A5D7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RZ4|AC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84E9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NSTNSSNNGLAITSPYKTFEVVFIVLVAGSLSLVTIIGNILVMVSIKVNRHLQTVNNYFLFSLACADLIIGVFSMNLYTLYTVIGYWPLGPVVCDLWLALDYVVSNASVMNLLIISFDRYFCVTKPLTYPVKRTTKMAGMMIAAAWVLSFILWAPAILFWQFIVGVRTVEDGECYIQFFSNAAVTFGTAIAAFYLPVIIMTVLYWHISRASKSRIKKEKKEPVANQDPVSPSLVQGRIVKPNNNNMPGGDGGLEHNKIQNGKAPRDGGTENCVQGEEKESSNDSTSVSAVASNMRDDEITQDENTVSTSLGHSKDDNSRQTCIKIVTKTQKGDACTPTSTTVELVGSSGQNGDEKQNIVARKIVKMTKQPAKKKPPPSREKKVTRTILAILLAFIITWAPYNVMVLINTFCAPCIPNTVWTIGYWLCYINSTINPACYALCNATFKKTFKHLLMCHYKNIGATR</w:t>
            </w:r>
          </w:p>
        </w:tc>
      </w:tr>
      <w:tr w:rsidR="00767530" w:rsidRPr="00E340F8" w14:paraId="1D74109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463D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C31A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027|ABCB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CCF8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AMHSWRWAAAAAAFEKRRHSAILIRPLVSVSGSGPQWRPHQLGALGTARAYQIPESLKSITWQRLGKGNSGQFLDAAKALQVWPLIEKRTCWHGHAGGGLHTDPKEGLKDVDTRKIIKAMLSYVWPKDRPDLRARVAISLGFLGGAKAMNIVVPFMFKYAVDSLNQMSGNMLNLSDAPNTVATMATAVLIGYGVSRAGAAFFNEVRNAVFGKVAQNSIRRIAKNVFLHLHNLDLGFHLSRQTGALSKAIDRGTRGISFVLSALVFNLLPIMFEVMLVSGVLYYKCGAQFALVTLGTLGTYTAFTVAVTRWRTRFRIEMNKADNDAGNAAIDSLLNYETVKYFNNERYEAQRYDGFLKTYETASLKSTSTLAMLNFGQSAIFSVGLTAIMVLASQGIVAGTLTVGDLVMVNGLLFQLSLPLNFLGTVYRETRQALIDMNTLFTLLKVDTQIKDKVMASPLQITPQTATVAFDNVHFEYIEGQKVLSGISFEVPAGKKVAIVGGSGSGKSTIVRLLFRFYEPQKGSIYLAGQNIQDVSLESLRRAVGVVPQDAVLFHNTIYYNLLYGNISASPEEVYAVAKLAGLHDAILRMPHGYDTQVGERGLKLSGGEKQRVAIARAILKDPPVILYDEATSSLDSITEETILGAMKDVVKHRTSIFIAHRLSTVVDADEIIVLDQGKVAERGTHHGLLANPHSIYSEMWHTQSSRVQNHDNPKWEAKKENISKEEERKKLQEEIVNSVKGCGNCSC</w:t>
            </w:r>
          </w:p>
        </w:tc>
      </w:tr>
      <w:tr w:rsidR="00767530" w:rsidRPr="00E340F8" w14:paraId="1A57650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ACAC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6351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883|AL3A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346D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ISDTVKRAREAFNSGKTRSLQFRIQQLEALQRMINENLKSISGALASDLGKNEWTSYYEEVAHVLEELDTTIKELPDWAEDEPVAKTRQTQQDDLYIHSEPLGVVLVIGAWNYPFNLTIQPMVGAVAAGNAVILKPSEVSGHMADLLATLIPQYMDQNLYLVVKGGVPETTELLKERFDHIMYTGSTAVGKIVMAAAAKHLTPVTLELGGKSPCYVDKDCDLDVACRRIAWGKFMNSGQTCVAPDYILCDPSIQNQIVEKLKKSLKDFYGEDAKQSRDYGRIINDRHFQRVKGLIDNQKVAHGGTWDQSSRYIAPTILVDVDPQSPVMQEEIFGPVMPIVCVRSLEEAIQFINQREKPLALYVFSNNEKVIKKMIAETSSGGVTANDVIVHITVPTLPFGGVGNSGMGAYHGKKSFETFSHRRSCLVKSLLNEEAHKARYPPSPAKMPRH</w:t>
            </w:r>
          </w:p>
        </w:tc>
      </w:tr>
      <w:tr w:rsidR="00767530" w:rsidRPr="00E340F8" w14:paraId="723D9B8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CBF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61FC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490|AGA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13D7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GAGALQRRTTTYLISLTLVKLESVPPPPPSPSAAAVGAPGARGSEPRDPGSPRGAEEPGKKRHERLFHRQDALWISTSSAGAGGAEPPALSPAPASPARPVSPAPGRRLSLWAAPPGPPLSGGLSPDSKPGGAPSSSRRPLLSSPSWGGPEPEGRTGGGVPGSSSPHPGTGSRRLKVAPPPPAPKPCKTVTTSGAKAGGGKGAGSRLSWPESEGKPRVKGSKSSAGTGASVSAAATAAAAGGGGSTASTSGGVGAGAGARGKLSPRKGKSKTLDNSDLHPGPPAGSPPPLTLPPTPSPATAVTAASAQPPGPAPPITLEPPAPGLKRGREGGRASTRDRKMLKFISGIFTKSTGGPPGSGPLPGPPSLSSGSGSRELLGAELRASPKAVINSQEWTLSRSIPELRLGVLGDARSGKSSLIHRFLTGSYQVLEKTESEQYKKEMLVDGQTHLVLIREEAGAPDAKFSGWADAVIFVFSLEDENSFQAVSRLHGQLSSLRGEGRGGLALALVGTQDRISASSPRVVGDARARALCADMKRCSYYETCATYGLNVDRVFQEVAQKVVTLRKQQQLLAACKSLPSSPSHSAASTPVAGQASNGGHTSDYSSSLPSSPNVGHRELRAEAAAVAGLSTPGSLHRAAKRRTSLFANRRGSDSEKRSLDSRGETTGSGRAIPIKQSFLLKRSGNSLNKEWKKKYVTLSSNGFLLYHPSINDYIHSTHGKEMDLLRTTVKVPGKRPPRAISAFGPSASINGLVKDMSTVQMGEGLEATTPMPSPSPSPSSLQPPPDQTSKHLLKPDRNLARALSTDCTPSGDLSPLSREPPPSPMVKKQRRKKLTTPSKTEGSAGQAEAKRKMWKLKSFGSLRNIYKAEENFEFLIVSSTGQTWHFEAASFEERDAWVQAIESQILASLQCCESSKVKLRTDSQSEAVAIQAIRNAKGNSICVDCGAPNPTWASLNLGALICIECSGIHRNLGTHLSRVRSLDLDDWPRELTLVLTAIGNDTANRVWESDTRGRAKPSRDSSREERESWIRAKYEQLLFLAPLSTSEEPLGRQLWAAVQAQDVATVLLLLAHARHGPLDTSVEDPQLRSPLHLAAELAHVVITQLLLWYGADVAARDAQGRTALFYARQAGSQLCADILLQHGCPGEGGSAATTPSAATTPSITATPSPRRRSSAASVGRADAPVALV</w:t>
            </w:r>
          </w:p>
        </w:tc>
      </w:tr>
      <w:tr w:rsidR="00767530" w:rsidRPr="00E340F8" w14:paraId="1D081F8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084D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2C60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38|ALDH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8763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AALTTVRRGPRLSRLLSAAATSAVPAPNHQPEVFCNQIFINNEWHDAVSRKTFPTVNPSTGEVICQVAEGNKEDVDKAVKAARAAFQLGSPWRRMDASDRGRLLYRLADLIERDRTYLAALETLDNGKPYVISYLVDLDMVLKCLRYYAGWADKYHGKTIPIDGDFFSYTRHEPVGVCGQIIPWNFPLLMQAWKLGPALATGNVVVMKVAEQTPLTALYVANLIKEAGFPPGVVNIVPGFGPTAGAAIASHEGVDKVAFTGSTEVGHLIQVAAGSSNLKRVTLELGGKSPNIIMSDADMDWAVEQAHFALFFNQGQCCCAGSRTFVQENVYDEFVERSVARAKSRVVGNPFDSRTEQGPQVDETQFKKILGYIKSGQQEGAKLLCGGGAAADRGYFIQPTVFGDVKDGMTIAKEEIFGPVMQILKFKTIEEVVGRANDSKYGLAAAVFTKDLDKANYLSQALQAGTVWINCYDVFGAQSPFGGYKMSGSGRELGEYGLQAYTEVKTVTVKVPQKNS</w:t>
            </w:r>
          </w:p>
        </w:tc>
      </w:tr>
      <w:tr w:rsidR="00767530" w:rsidRPr="00E340F8" w14:paraId="4F82B34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AEF1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BA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883|AMO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E698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PSLYSARKTTLALAVALSFAWQAPVFAHGGEAHMVPMDKTLKEFGADVQWDDYAQLFTLIKDGAYVKVKPGAQTAIVNGQPLALQVPVVMKDNKAWVSDTFINDVFQSGLDQTFQVEKRPHPLNALTADEIKQAVEIVKASADFKPNTRFTEISLLPPDKEAVWAFALENKPVDQPRKADVIMLDGKHIIEAVVDLQNNKLLSWQPIKDAHGMVLLDDFASVQNIINNSEEFAAAVKKRGITDAKKVITTPLTVGYFDGKDGLKQDARLLKVISYLDVGDGNYWAHPIENLVAVVDLEQKKIVKIEEGPVVPVPMTARPFDGRDRVAPAVKPMQIIEPEGKNYTITGDMIHWRNWDFHLSMNSRVGPMISTVTYNDNGTKRKVMYEGSLGGMIVPYGDPDIGWYFKAYLDSGDYGMGTLTSPIARGKDAPSNAVLLNETIADYTGVPMEIPRAIAVFERYAGPEYKHQEMGQPNVSTERRELVVRWISTVGNYDYIFDWIFHENGTIGIDAGATGIEAVKGVKAKTMHDETAKDDTRYGTLIDHNIVGTTHQHIYNFRLDLDVDGENNSLVAMDPVVKPNTAGGPRTSTMQVNQYNIGNEQDAAQKFDPGTIRLLSNPNKENRMGNPVSYQIIPYAGGTHPVAKGAQFAPDEWIYHRLSFMDKQLWVTRYHPGERFPEGKYPNRSTHDTGLGQYSKDNESLDNTDAVVWMTTGTTHVARAEEWPIMPTEWVHTLLKPWNFFDETPTLGALKKDK</w:t>
            </w:r>
          </w:p>
        </w:tc>
      </w:tr>
      <w:tr w:rsidR="00767530" w:rsidRPr="00E340F8" w14:paraId="4411E43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252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FFD8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U9|ADAM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143A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GCIFLMILLIPQVKEKFILGVEGQQLVRPKKLPLIQKRDTGHTHDDDILKTYEEELLYEIKLNRKTLVLHLLRSREFLGSNYSETFYSMKGEAFTRHPQIMDHCFYQGSIVHEYDSAASISTCNGLRGFFRINDQRYLIEPVKYSDEGEHLVFKYNLRVPYGANYSCTELNFTRKTVPGDNESEEDSKIKGIHDEKYVELFIVADDTVYRRNGHPHNKLRNRIWGMVNFVNMIYKTLNIHVTLVGIEIWTHEDKIELYSNIETTLLRFSFWQEKILKTRKDFDHVVLLSGKWLYSHVQGISYPGGMCLPYYSTSIIKDLLPDTNIIANRMAHQLGHNLGMQHDEFPCTCPSGKCVMDSDGSIPALKFSKCSQNQYHQYLKDYKPTCMLNIPFPYNFHDFQFCGNKKLDEGEECDCGPAQECTNPCCDAHTCVLKPGFTCAEGECCESCQIKKAGSICRPAKDECDFPEMCTGHSPACPKDQFRVNGFPCKNSEGYCFMGKCPTREDQCSELFDDEAIESHDICYKMNTKGNKFGYCKNKENRFLPCEEKDVRCGKIYCTGGELSSLLGEDKTYHLKDPQKNATVKCKTIFLYHDSTDIGLVASGTKCGEGMVCNNGECLNMEKVYISTNCPSQCNENPVDGHGLQCHCEEGQAPVACEETLHVTNITILVVVLVLVIVGIGVLILLVRYRKCIKLKQVQSPPTETLGVENKGYFGDEQQIRTEPILPEIHFLNKPASKDSRGIADPNQSAK</w:t>
            </w:r>
          </w:p>
        </w:tc>
      </w:tr>
      <w:tr w:rsidR="00767530" w:rsidRPr="00E340F8" w14:paraId="3BFC1BF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6D58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F0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1285|ABC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224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HMLNAAAYRVKWTRSGAAKRAACLVAAAYALKTLYPIIGKRLKQPGHRKAKAEAYSPAENREILHCTEIICKKPAPGLNAAFFKQLLELRKILFPKLVTTETGWLCLHSVALISRTFLSIYVAGLDGKIVKSIVEKKPRTFIIKLIKWLMIAIPATFVNSAIRYLECKLALAFRTRLVDHAYETYFANQTYYKVINMDGRLANPDQSLTEDIMMFSQSVAHLYSNLTKPILDVILTSYTLIRTATSRGASPIGPTLLAGLVVYATAKVLKACSPKFGSLVAEEAHRKGYLRYVHSRIIANVEEIAFYRGHKVEMKQLQKCYKALAYQMNLILSKRLWYIMIEQFLMKYVWSSCGLIMVAIPIITATGFADGDLEDGPKQAMVSDRTEAFTTARNLLASGADAIERIMSSYKEITELAGYTARVYNMFWVFDEVKRGIYKRTVTQEPENHSKRGGNLELPLSDTLAIKGTVIDVDHGIICENVPIITPAGEVVASRLNFKVEEGMHLLITGPNGCGKSSLFRILSGLWPVYEGVLYKPPPQHMFYIPQRPYMSLGSLRDQVIYPDSADDMREKGYTDQDLERILHSVHLYHIVQREGGWDAVMDWKDVLSGGEKQRMGMARMFYHKPKYALLDECTSAVSIDVEGKIFQAAIGAGISLLSITHRPSLWKYHTHLLQFDGEGGWRFEQLDTAIRLTLSEEKQKLESQLAGIPKMQQRLNELCKILGEDSVLKTIQTPEKTS</w:t>
            </w:r>
          </w:p>
        </w:tc>
      </w:tr>
      <w:tr w:rsidR="00767530" w:rsidRPr="00E340F8" w14:paraId="59A602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CA13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CFC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172|ABCG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15A6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KALEAVGCGLGPGAVAMAVTLEDGAEPPVLTTHLKKVENHITEAQRFSHLPKRSAVDIEFVELSYSVREGPCWRKRGYKTLLKCLSGKFCRRELIGIMGPSGAGKSTFMNILAGYRESGMKGQILVNGRPRELRTFRKMSCYIMQDDMLLPHLTVLEAMMVSANLKLSEKQEVKKELVTEILTALGLMSCSHTRTALLSGGQRKRLAIALELVNNPPVMFFDEPTSGLDSASCFQVVSLMKSLAQGGRTIICTIHQPSAKLFEMFDKLYILSQGQCIFKGVVTNLIPYLKGLGLHCPTYHNPADFIIEVASGEYGDLNPMLFRAVQNGLCAMAEKKSSPEKNEVPAPCPPCPPEVDPIESHTFATSTLTQFCILFKRTFLSILRDTVLTHLRFMSHVVIGVLIGLLYLHIGDDASKVFNNTGCLFFSMLFLMFAALMPTVLTFPLEMAVFMREHLNYWYSLKAYYLAKTMADVPFQVVCPVVYCSIVYWMTGQPAETSRFLLFSALATATALVAQSLGLLIGAASNSLQVATFVGPVTAIPVLLFSGFFVSFKTIPTYLQWSSYLSYVRYGFEGVILTIYGMERGDLTCLEERCPFREPQSILRALDVEDAKLYMDFLVLGIFFLALRLLAYLVLRYRVKSER</w:t>
            </w:r>
          </w:p>
        </w:tc>
      </w:tr>
      <w:tr w:rsidR="00767530" w:rsidRPr="00E340F8" w14:paraId="7D4BD55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B1E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48A8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420|ADO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7C8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NQMEWDSDSDLSGGDEVAEDGWFGGDNGAIPFPVGSLPGTAPCGFVVSDALEPDNPIIYVNTVFEIVTGYRAEEVIGRNCRFLQCRGPFTKRRHPMVDSTIVAKMRQCLENGIEFQGELLNFRKDGSPLMNKLRLVPIREEDEITHFIGVLLFTDAKIDLGPSPDLSAKEIPRISRSFTSALPIGERNVSRGLCGIFELSDEVIAIKILSQLTPGDIASVGCVCRRLNELTKNDDVWRMVCQNTWGTEATRVLESVPGAKRIGWVRLAREFTTHEATAWRKFSVGGTVEPSRCNFSACAVGNRIVIFGGEGVNMQPMNDTFVLDLGSSSPEWKSVLVSSPPPGRWGHTLSCVNGSRLVVFGGYGSHGLLNDVFLLDLDADPPSWREVSGLAPPIPRSWHSSCTLDGTKLIVSGGCADSGALLSDTFLLDLSMDIPAWREIPVPWTPPSRLGHTLTVYGDRKILMFGGLAKNGTLRFRSNDVYTMDLSEDEPSWRPVIGYGSSLPGGMAAPPPRLDHVAISLPGGRILIFGGSVAGLDSASQLYLLDPNEEKPAWRILNVQGGPPRFAWGHTTCVVGGTRLVVLGGQTGEEWMLNEAHELLLATSTTAST</w:t>
            </w:r>
          </w:p>
        </w:tc>
      </w:tr>
      <w:tr w:rsidR="00767530" w:rsidRPr="00E340F8" w14:paraId="31BF6CD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4542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07BC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015|AF1Q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CB7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DPVSSQYSSFLFWRMPIPELDLSELEGLGLSDTATYKVKDSSVGKMIGQATAADQEKNPEGDGLLEYSTFNFWRAPIASIHSFELDLL</w:t>
            </w:r>
          </w:p>
        </w:tc>
      </w:tr>
      <w:tr w:rsidR="00767530" w:rsidRPr="00E340F8" w14:paraId="4B2CE60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BED3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C521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W15|ANO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288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TLSALDTSESSFTPLVVIELAQDVKEETKEWLKNRIIAKKKDGGAQLLFRPLLNKYEQETLENQNLYLVGASKIRMLLGAEAVGLVKECNDNTMRAFTYRTRQNFKGFDDNNDDFLTMAECQFIIKHELENLRAKDEKMIPGYPQAKLYPGKSLLRRLLTSGIVIQVFPLHDSEALKKLEDTWYTRFALKYQPIDSIRGYFGETIALYFGFLEYFTFALIPMAVIGLPYYLFVWEDYDKYVIFASFNLIWSTVILELWKRGCANMTYRWGTLLMKRKFEEPRPGFHGVLGINSITGKEEPLYPSYKRQLRIYLVSLPFVCLCLYFSLYVMMIYFDMEVWALGLHENSGSEWTSVLLYVPSIIYAIVIEIMNRLYRYAAEFLTSWENHRLESAYQNHLILKVLVFNFLNCFASLFYIAFVLKDMKLLRQSLATLLITSQILNQIMESFLPYWLQRKHGVRVKRKVQALKADIDATLYEQVILEKEMGTYLGTFDDYLELFLQFGYVSLFSCVYPLAAAFAVLNNFTEVNSDALKMCRVFKRPFSEPSANIGVWQLAFETMSVISVVTNCALIGMSPQVNAVFPESKADLILIVVAVEHALLALKFILAFAIPDKPRHIQMKLARLEFESLEALKQQQMKLVTENLKEEPMESGKEKAT</w:t>
            </w:r>
          </w:p>
        </w:tc>
      </w:tr>
      <w:tr w:rsidR="00767530" w:rsidRPr="00E340F8" w14:paraId="76A183E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80A6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79C8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MK8|ARBK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1DC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EAVLADVSYLMAMEKSKATPAARASKKILLPEPSIRSVMQKYLEDRGEVTFEKIFSQKLGYLLFRDFCLNHLEEAKPLVEFYEEIKKYEKLETEEERVVRSREIFDSYIMKELLACSHPFSKNATEHVQGHLVKKQVPPDLFQPYIEEICQNLRGDVFQKFIESDKFTRFCQWKNVELNIHLTMNDFSVHRIIGRGGFGEVYGCRKADTGKMYAMKCLDKKRIKMKQGETLALNERIMLSLVSTGDCPFIVCMSYAFHTPDKLSFILDLMNGGDLHYHLSQHGVFSEADMRFYAAEIILGLEHMHNRFVVYRDLKPANILLDEHGHVRISDLGLACDFSKKRPHASVGTHGYMAPEVLQKGVAYDSSADWFSLGCMLFKLLRGHSPFRQHKTKDKHEIDRMTLTMAVELPDSFSPELRSLLEGLLQRDVNRRLGCLGRGAQEVKESPFFRSLDWQMVFLQKYPPPLIPPRGEVNAADAFDIGSFDEEDTKGIKLLDSDQELYRNFPLTISERWQQEVAETVFDTINAETDRLEARKKAKNKQLGHEEDYALGKDCIVHGYMSKMGNPFLTQWQRRYFYLFPNRLEWRGEGEAPQSLLTMEEIQSVEETQIKERKCLLLKIRGGKQFVLQCDSDPELVQWKKELRDAYREAQQLVQRVPKMKNKPRSPVVELSKVPLIQRGSANGL</w:t>
            </w:r>
          </w:p>
        </w:tc>
      </w:tr>
      <w:tr w:rsidR="00767530" w:rsidRPr="00E340F8" w14:paraId="7A5BCEC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4E3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C5F3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067|ANPR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0BBC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PSLLLVVAALAGGVRPPGARNLTLAVVLPEHNLSYAWAWPRVGPAVALAVEALGRALPVDLRFVSSELDGACSEYLAPLRAVDLKLYHDPDLLLGPGCVYPAASVARFASHWHLPLLTAGAVASGFAAKNEHYRTLVRTGPSAPKLGEFVVTLHGHFNWTARAALLYLDARTDDRPHYFTIEGVFEALQGSNLSVQHQVYTREPGGPEQATHFIRANGRIVYICGPLEMLHEILLQAQRENLTNGDYVFFYLDVFGESLRAGPTRATGRPWQDNRTQEQAQALREAFQTVLVITYREPPNPEYQEFQNRLLIRAREDFGVELAPSLMNLIAGCFYDGILLYAQVLNETIQEGGTREDGLRIVEKMQGRRYHGVTGLVVMDKNNDRETDFVLWAMGDLESGDFQPAAHYSGAEKQIWWTGRPIPWVKGAPPLDNPPCAFDLDDPSCDKTPLSTLAIVALGTGITFIMFGVSSFLIFRKLMLEKELASMLWRIRWEELQFGNSDRYHKGAGSRLTLSLRGSSYGSLMTAHGKYQIFANTGHFKGNVVAIKHVNKKRIELTRQVLFELKHMRDVQFNHLTRFIGACIDPPNICIVTEYCPRGSLQDILENDSINLDWMFRYSLINDLVKGMAFLHNSIISSHGSLKSSNCVVDSRFVLKITDYGLASFRSTAEPDDSHALYAKKLWTAPELLSGNPLPTTGMQKADVYSFAIILQEIALRSGPFYLEGLDLSPKEIVQKVRNGQRPYFRPSIDRTQLNEELVLLMERCWAQDPTERPDFGQIKGFIRRFNKEGGTSILDNLLLRMEQYANNLEKLVEERTQAYLEEKRKAEALLYQILPHSVAEQLKRGETVQAEAFDSVTIYFSDIVGFTALSAESTPMQVVTLLNDLYTCFDAIIDNFDVYKVETIGDAYMVVSGLPGRNGQRHAPEIARMALALLDAVSSFRIRHRPHDQLRLRIGVHTGPVCAGVVGLKMPRYCLFGDTVNTASRMESNGQALKIHVSSTTKDALDELGCFQLELRGDVEMKGKGKMRTYWLLGERKGPPGLL</w:t>
            </w:r>
          </w:p>
        </w:tc>
      </w:tr>
      <w:tr w:rsidR="00767530" w:rsidRPr="00E340F8" w14:paraId="3634591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196E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A6AC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740|ANPR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3AF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SLLLFTFSACVLLARALLAGGASSGGGDTGPGNRRREREALAAQKIEVLVLLPRDDSYLFSLARVRPAIEYALRSVEGNGTGRKLLPPGTRFQVAYEDSDCGNRALFSLVDRVAAARGAKPDLILGPVCEYAAAPVARLASHWDLPMLSAGALAAGFQHKDTEYSHLTRVAPAYAKMGEMMLALFRHHHWSRAALLYSDDKLERNCYFTLEGVHEVFQEEGLHTSAYNFDETKDLDLDDIVRYIQGSERVVIMCASGDTIRRIMLAVHRHGMTSGDYAFFNIELFNSSSYGDGSWKRGDKHDFEAKQAYSSLQTVTLLRTAKPEFEKFSMEVKSSVEKQGLNEEDYVNMFVEGFHDAILLYVLALHEVLRAGYSKKDGGKIIQQTWNRTFEGIAGQVSIDANGDRYGDFSVVAMTDTEAGTQEVIGDYFGKEGRFKMRSNVKYPWGSLKLRIDETRIVEHTNSSPCKSCGLEESAVTGIVVGALLGAGLLMAFYFFRKKYRITIERRNHQEESNIGKHRELREDSIRSHFSVA</w:t>
            </w:r>
          </w:p>
        </w:tc>
      </w:tr>
      <w:tr w:rsidR="00767530" w:rsidRPr="00E340F8" w14:paraId="36C44825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4B7E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3C4F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0C7|AMR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B214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VPEKNAVRILWGRERGARAMGAQRLLQELVEDKTRWMKWEGKRVELPDSPRSTFLLAFSPDRTLLASTHVNHNIYITEVKTGKCVHSLIGHRRTPWCVTFHPTISGLIASGCLDGEVRIWDLHGGSESWFTDSNNAIASLAFHPTAQLLLIATANEIHFWDWSRREPFAVVKTASEMERVRLVRFDPLGHYLLTAIVNPSNQQGDDEPEIPIDGTELSHYRQRALLQSQPVRRTPLLHNFLHMLSSRSSGIQVGEQSTVQDSATPSPPPPPPQPSTERPRTSAYIRLRQRVSYPTAECCQHLGILCLCSRCSGTRVPSLLPHQDSVPPASARATTPSFSFVQTEPFHPPEQASSTQQDQGLLNRPSAFSTVQSSTAGNTLRNLSLGPTRRSLGGPLSSHPSRYHREIAPGLTGSEWTRTVLSLNSRSEAESMPPPRTSASSVSLLSVLRQQEGGSQASVYTSATEGRGFPASGLATESDGGNGSSQNNSGSIRHELQCDLRRFFLEYDRLQELDQSLSGEAPQTQQAQEMLNNNIESERPGPSHQPTPHSSENNSNLSRGHLNRCRACHNLLTFNNDTLRWERTTPNYSSGEASSSWQVPSSFESVPSSGSQLPPLERTEGQTPSSSRLELSSSASPQEERTVGVAFNQETGHWERIYTQSSRSGTVSQEALHQDMPEESSEEDSLRRRLLESSLISLSRYDGAGSREHPIYPDPARLSPAAYYAQRMIQYLSRRDSIRQRSMRYQQNRLRSSTSSSSSDNQGPSVEGTDLEFEDFEDNGDRSRHRAPRNARMSAPSLGRFVPRRFLLPEYLPYAGIFHERGQPGLATHSSVNRVLAGAVIGDGQSAVASNIANTTYRLQWWDFTKFDLPEISNASVNVLVQNCKIYNDASCDISADGQLLAAFIPSSQRGFPDEGILAVYSLAPHNLGEMLYTKRFGPNAISVSLSPMGRYVMVGLASRRILLHPSTEHMVAQVFRLQQAHGGETSMRRVFNVLYPMPADQRRHVSINSARWLPEPGLGLAYGTNKGDLVICRPEALNSGVEYYWDQLNETVFTVHSNSRSSERPGTSRATWRTDRDMGLMNAIGLQPRNPATSVTSQGTQTLALQLQNAETQTEREVPEPGTAASGPGEGEGSEYGASGEDALSRIQRLMAEGGMTAVVQREQSTTMASMGGFGNNIIVSHRIHRSSQTGTEPGAAHTSSPQPSTSRGLLPEAGQLAERGLSPRTASWDQPGTPGREPTQPTLPSSSPVPIPVSLPSAEGPTLHCELTNNNHLLDGGSSRGDAAGPRGEPRNR</w:t>
            </w:r>
          </w:p>
        </w:tc>
      </w:tr>
      <w:tr w:rsidR="00767530" w:rsidRPr="00E340F8" w14:paraId="748FD981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107FC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B036C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YC8|ARF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572E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PSNGFLPSSNEGEKKPINSQLWHACAGPLVSLPPVGSLVVYFPQGHSEQVAASMQKQTDFIPNYPNLPSKLICLLHSVTLHADTETDEVYAQMTLQPVNKYDREALLASDMGLKLNRQPTEFFCKTLTASDTSTHGGFSVPRRAAEKIFPPLDFSMQPPAQEIVAKDLHDTTWTFRHIYRGQPKRHLLTTGWSVFVSTKRLFAGDSVLFVRDEKSQLMLGIRRANRQTPTLSSSVISSDSMHIGILAAAAHANANSSPFTIFFNPRASPSEFVVPLAKYNKALYAQVSLGMRFRMMFETEDCGVRRYMGTVTGISDLDPVRWKGSQWRNLQVGWDESTAGDRPSRVSIWEIEPVITPFYICPPPFFRPKYPRQPGMPDDELDMENAFKRAMPWMGEDFGMKDAQSSMFPGLSLVQWMSMQQNNPLSGSATPQLPSALSSFNLPNNFASNDPSKLLNFQSPNLSSANSQFNKPNTVNHISQQMQAQPAMVKSQQQQQQQQQQHQHQQQQLQQQQQLQMSQQQVQQQGIYNNGTIAVANQVSCQSPNQPTGFSQSQLQQQSMLPTGAKMTHQNINSMGNKGLSQMTSFAQEMQFQQQLEMHNSSQLLRNQQEQSSLHSLQQNLSQNPQQLQMQQQSSKPSPSQQLQLQLLQKLQQQQQQQSIPPVSSSLQPQLSALQQTQSHQLQQLLSSQNQQPLAHGNNSFPASTFMQPPQIQVSPQQQGQMSNKNLVAAGRSHSGHTDGEAPSCSTSPSANNTGHDNVSPTNFLSRNQQQGQAASVSASDSVFERASNPVQELYTKTESRISQGMMNMKSAGEHFRFKSAVTDQIDVSTAGTTYCPDVVGPVQQQQTFPLPSFGFDGDCQSHHPRNNLAFPGNLEAVTSDPLYSQKDFQNLVPNYGNTPRDIETELSSAAISSQSFGIPSIPFKPGCSNEVGGINDSGIMNGGGLWPNQTQRMRTYTKVQKRGSVGRSIDVTRYSGYDELRHDLARMFGIEGQLEDPLTSDWKLVYTDHENDILLVGDDPWEEFVNCVQNIKILSSVEVQQMSLDGDLAAIPTTNQACSETDSGNAWKVHYEDTSAAASFNR</w:t>
            </w:r>
          </w:p>
        </w:tc>
      </w:tr>
      <w:tr w:rsidR="00767530" w:rsidRPr="00E340F8" w14:paraId="2925D0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9830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789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647|APO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0F18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AVLTLAVLFLTGSQARHFWQQDEPPQSPWDRVKDLATVYVDVLKDSGRDYVSQFEGSALGKQLNLKLLDNWDSVTSTFSKLREQLGPVTQEFWDNLEKETEGLRQEMSKDLEEVKAKVQPYLDDFQKKWQEEMELYRQKVEPLRAELQEGARQKLHELQEKLSPLGEEMRDRARAHVDALRTHLAPYSDELRQRLAARLEALKENGGARLAEYHAKATEHLSTLSEKAKPALEDLRQGLLPVLESFKVSFLSALEEYTKKLNTQ</w:t>
            </w:r>
          </w:p>
        </w:tc>
      </w:tr>
      <w:tr w:rsidR="00767530" w:rsidRPr="00E340F8" w14:paraId="5DE1A9C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AB1B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4322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88|AN3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9443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MKRRIHLELRNRTPAAVRELVLDNCKSNDGKIEGLTAEFVNLEFLSLINVGLISVSNLPKLPKLKKLELSENRIFGGLDMLAEKLPNLTHLNLSGNKLKDISTLEPLKKLECLKSLDLFNCEVTNLNDYRESVFKLLPQLTYLDGYDREDQEAPDSDAEVDGVDEEEEDEEGEDEEDEDDEDGEEEEFDEEDDEDEDVEGDEDDDEVSEEEEEFGLDEEDEDEDEDEEEEEGGKGEKRKRETDDEGEDD</w:t>
            </w:r>
          </w:p>
        </w:tc>
      </w:tr>
      <w:tr w:rsidR="00767530" w:rsidRPr="00E340F8" w14:paraId="3458BF6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3C1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A5FE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813|APOA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315A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AMVALLVTICSLEGALVKRQADGPDMQSLFTQYFQSMTDYGKDLMEKAKTSEIQSQAKAYFEKTHEQLTPLVRSAGTSLVNFFSSLMNLEEKPAPAAK</w:t>
            </w:r>
          </w:p>
        </w:tc>
      </w:tr>
      <w:tr w:rsidR="00767530" w:rsidRPr="00E340F8" w14:paraId="76F7487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29C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1C07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3295|APK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533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AGAKSLLGLSMASPKGIFDSNSMSNSRSVVVVRACVSMDGSQTLSHNKNGSIPEVKSINGHTGQKQGPLSTVGNSTNIKWHECSVEKVDRQRLLDQKGCVIWVTGLSGSGKSTLACALNQMLYQKGKLCYILDGDNVRHGLNRDLSFKAEDRAENIRRVGEVAKLFADAGIICIASLISPYRTDRDACRSLLPEGDFVEVFMDVPLSVCEARDPKGLYKLARAGKIKGFTGIDDPYEPPLNCEISLGREGGTSPIEMAEKVVGYLDNKGYLQA</w:t>
            </w:r>
          </w:p>
        </w:tc>
      </w:tr>
      <w:tr w:rsidR="00767530" w:rsidRPr="00E340F8" w14:paraId="34B6BE0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A2F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39A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104|ANF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3B29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FSTIMASFLLFLAFQLQGQTRANPVYGSVSNGDLMDFKNLLDRLEDKMPLEDEVMPPQVLSDQSEEERAALSPLPEVPPWTGEVNPAQRDGGALGRGSWDSSDRSALLKSKLRALLAAPRSLRRSSCFGGRMDRIGAQSGLGCNSFRYRR</w:t>
            </w:r>
          </w:p>
        </w:tc>
      </w:tr>
      <w:tr w:rsidR="00767530" w:rsidRPr="00E340F8" w14:paraId="143EDEEE" w14:textId="77777777" w:rsidTr="005C1E46">
        <w:trPr>
          <w:trHeight w:val="5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A3D8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B559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484|AN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357E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NEDAAQKSDSGEKFNGSSQRRKRPKKSDSNASFLRAARAGNLDKVVEYLKGGIDINTCNQNGLNALHLAAKEGHVGLVQELLGRGSSVDSATKKGNTALHIASLAGQAEVVKVLVKEGANINAQSQNGFTPLYMAAQENHIDVVKYLLENGANQSTATEDGFTPLAVALQQGHNQAVAILLENDTKGKVRLPALHIAARKDDTKSAALLLQNDHNADVQSKMMVNRTTESGFTPLHIAAHYGNVNVATLLLNRGAAVDFTARNGITPLHVASKRGNTNMVKLLLDRGGQIDAKTRDGLTPLHCAARSGHDQVVELLLERGAPLLARTKNGLSPLHMAAQGDHVECVKHLLQHKAPVDDVTLDYLTALHVAAHCGHYRVTKLLLDKRANPNARALNGFTPLHIACKKNRIKVMELLVKYGASIQAITESGLTPIHVAAFMGHLNIVLLLLQNGASPDVTNIRGETALHMAARAGQVEVVRCLLRNGALVDARAREEQTPLHIASRLGKTEIVQLLLQHMAHPDAATTNGYTPLHISAREGQVDVASVLLEAGAAHSLATKKGFTPLHVAAKYGSLDVAKLLLQRRAAADSAGKNGLTPLHVAAHYDNQKVALLLLEKGASPHATAKNGYTPLHIAAKKNQMQIASTLLNYGAETNIVTKQGVTPLHLASQEGHTDMVTLLLDKGANIHMSTKSGLTSLHLAAQEDKVNVADILTKHGADQDAHTKLGYTPLIVACHYGNVKMVNFLLKQGANVNAKTKNGYTPLHQAAQQGHTHIINVLLQHGAKPNATTANGNTALAIAKRLGYISVVDTLKVVTEEVTTTTTTITEKHKLNVPETMTEVLDVSDEEGDDTMTGDGGEYLRPEDLKELGDDSLPSSQFLDGMNYLRYSLEGGRSDSLRSFSSDRSHTLSHASYLRDSAVMDDSVVIPSHQVSTLAKEAERNSYRLSWGTENLDNVALSSSPIHSGFLVSFMVDARGGAMRGCRHNGLRIIIPPRKCTAPTRVTCRLVKRHRLATMPPMVEGEGLASRLIEVGPSGAQFLGKLHLPTAPPPLNEGESLVSRILQLGPPGTKFLGPVIVEIPHFAALRGKERELVVLRSENGDSWKEHFCDYTEDELNEILNGMDEVLDSPEDLEKKRICRIITRDFPQYFAVVSRIKQDSNLIGPEGGVLSSTVVPQVQAVFPEGALTKRIRVGLQAQPMHSELVKKILGNKATFSPIVTLEPRRRKFHKPITMTIPVPKASSDVMLNGFGGDAPTLRLLCSITGGTTPAQWEDITGTTPLTFVNECVSFTTNVSARFWLIDCRQIQESVTFASQVYREIICVPYMAKFVVFAKSHDPIEARLRCFCMTDDKVDKTLEQQENFAEVARSRDVEVLEGKPIYVDCFGNLVPLTKSGQHHIFSFFAFKENRLPLFVKVRDTTQEPCGRLSFMKEPKSTRGLVHQAICNLNITLPIYTKESESDQEQEEEIDMTSEKNDETESTETSVLKSHLVNEVPVLASPDLLSEVSEMKQDLIKMTAILTTDVSDKAGSIKVKELVKAAEEEPGEPFEIVERVKEDLEKVNEILRSGTCTRDESSVQSSRSERGLVEEEWVIVSDEEIEEARQKAPLEITEYPCVEVRIDKEIKGKVEKDSTGLVNYLTDDLNTCVPLPKEQLQTVQDKAGKKCEALAVGRSSEKEGKDIPPDETQSTQKQHKPSLGIKKPVRRKLKEKQKQKEEGLQASAEKAELKKGSSEESLGEDPGLAPEPLPTVKATSPLIEETPIGSIKDKVKALQKRVEDEQKGRSKLPIRVKGKEDVPKKTTHRPHPAASPSLKSERHAPGSPSPKTERHSTLSSSAKTERHPPVSPSSKTEKHSPVSPSAKTERHSPASSSSKTEKHSPVSPSTKTERHSPVSSTKTERHPPVSPSGKTDKRPPVSPSGRTEKHPPVSPGRTEKRLPVSPSGRTDKHQPVSTAGKTEKHLPVSPSGKTEKQPPVSPTSKTERIEETMSVRELMKAFQSGQDPSKHKTGLFEHKSAKQKQPQEKGKVRVEKEKGPILTQREAQKTENQTIKRGQRLPVTGTAESKRGVRVSSIGVKKEDAAGGKEKVLSHKIPEPVQSVPEEESHRESEVPKEKMADEQGDMDLQISPDRKTSTDFSEVIKQELEDNDKYQQFRLSEETEKAQLHLDQVLTSPFNTTFPLDYMKDEFLPALSLQSGALDGSSESLKNEGVAGSPCGSLMEGTPQISSEESYKHEGLAETPETSPESLSFSPKKSEEQTGETKESTKTETTTEIRSEKEHPTTKDITGGSEERGATVTEDSETSTESFQKEATLGSPKDTSPKRQDDCTGSCSVALAKETPTGLTEEAACDEGQRTFGSSAHKTQTDSEVQESTATSDETKALPLPEASVKTDTGTESKPQGVIRSPQGLELALPSRDSEVLSAVADDSLAVSHKDSLEASPVLEDNSSHKTPDSLEPSPLKESPCRDSLESSPVEPKMKAGIFPSHFPLPAAVAKTELLTEVASVRSRLLRDPDGSAEDDSLEQTSLMESSGKSPLSPDTPSSEEVSYEVTPKTTDVSTPKPAVIHECAEEDDSENGEKKRFTPEEEMFKMVTKIKMFDELEQEAKQKRDYKKEPKQEESSSSSDPDADCSVDVDEPKHTGSGEDESGVPVLVTSESRKVSSSSESEPELAQLKKGADSGLLPEPVIRVQPPSPLPSSMDSNSSPEEVQFQPVVSKQYTFKMNEDTQEEPGKSEEEKDSESHLAEDRHAVSTEAEDRSYDKLNRDTDQPKICDGHGCEAMSPSSSAAPVSSGLQSPTGDDVDEQPVIYKESLALQGTHEKDTEGEELDVSRAESPQADCPSESFSSSSSLPHCLVSEGKELDEDISATSSIQKTEVTKTDETFENLPKDCPSQDSSITTQTDRFSMDVPVSDLAENDEIYDPQITSPYENVPSQSFFSSEESKTQTDANHTTSFHSSEVYSVTITSPVEDVVVASSSSGTVLSKESNFEGQDIKMESQQESTLWEMQSDSVSSSFEPTMSATTTVVGEQISKVIITKTDVDSDSWSEIREDDEAFEARVKEEEQKIFGLMVDRQSQGTTPDTTPARTPTEEGTPTSEQNPFLFQEGKLFEMTRSGAIDMTKRSYADESFHFFQIGQESREETLSEDVKEGATGADPLPLETSAESLALSESKETVDDEADLLPDDVSEEVEEIPASDAQLNSQMGISASTETPTKEAVSVGTKDLPTVQTGDIPPLSGVKQISCPDSSEPAVQVQLDFSTLTRSVYSDRGDDSPDSSPEEQKSVIEIPTAPMENVPFTESKSKIPVRTMPTSTPAPPSAEYESSVSEDFLSSVDEENKADEAKPKSKLPVKVPLQRVEQQLSDLDTSVQKTVAPQGQDMASIAPDNRSKSESDASSLDSKTKCPVKTRSYTETETESRERAEELELESEEGATRPKILTSRLPVKSRSTTSSCRGGTSPTKESKEHFFDLYRNSIEFFEEISDEASKLVDRLTQSEREQEIVSDDESSSALEVSVIENLPPVETEHSVPEDIFDTRPIWDESIETLIERIPDENGHDHAEDPQDEQERIEERLAYIADHLGFSWTELARELDFTEEQIHQIRIENPNSLQDQSHALLKYWLERDGKHATDTNLVECLTKINRMDIVHLMETNTEPLQERISHSYAEIEQTITLDHSEGFSVLQEELCTAQHKQKEEQAVSKESETCDHPPIVSEEDISVGYSTFQDGVPKTEGDSSATALFPQTHKEQVQQDFSGKMQDLPEESSLEYQQEYFVTTPGTETSETQKAMIVPSSPSKTPEEVSTPAEEEKLYLQTPTSSERGGSPIIQEPEEPSEHREESSPRKTSLVIVESADNQPETCERLDEDAAFEKGDDMPEIPPETVTEEEYIDEHGHTVVKKVTRKIIRRYVSSEGTEKEEIMVQGMPQEPVNIEEGDGYSKVIKRVVLKSDTEQSEDNNE</w:t>
            </w:r>
          </w:p>
        </w:tc>
      </w:tr>
      <w:tr w:rsidR="00767530" w:rsidRPr="00E340F8" w14:paraId="138D50F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FB1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E7635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3C6|ATG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0D8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FDTEYQRLEASYSDSPPGEEDLLVHVAEGSKSPWHHIENLDLFFSRVYNLHQKNGFTCMLIGEIFELMQFLFVVAFTTFLVSCVDYDILFANKMVNHSLHPTEPVKVTLPDAFLPAQVCSARIQENGSLITILVIAGVFWIHRLIKFIYNICCYWEIHSFYLHALRIPMSALPYCTWQEVQARIVQTQKEHQICIHKRELTELDIYHRILRFQNYMVALVNKSLLPLRFRLPGLGEAVFFTRGLKYNFELILFWGPGSLFLNEWSLKAEYKRGGQRLELAQRLSNRILWIGIANFLLCPLILIWQILYAFFSYAEVLKREPGALGARCWSLYGRCYLRHFNELEHELQSRLNRGYKPASKYMNCFLSPLLTLLAKNGAFFAGSILAVLIALTIYDEDVLAVEHVLTTVTLLGVTVTVCRSFIPDQHMVFCPEQLLRVILAHIHYMPDHWQGNAHRSQTRDEFAQLFQYKAVFILEELLSPIVTPLILIFCLRPRALEIIDFFRNFTVEVVGVGDTCSFAQMDVRQHGHPQWLSAGQTEASVYQQAEDGKTELSLMHFAITNPGWQPPRESTAFLGFLKEQVQRDGAAASLAQGGLLPENALFTSIQSLQSESEPLSLIANVVAGSSCRGPPLPRDLQGSRHRAEVASALRSFSPLQPGQAPTGRAHSTMTGSGVDARTASSGSSVWEGQLQSLVLSEYASTEMSLHALYMHQLHKQQAQAEPERHVWHRRESDESGESAPDEGGEGARAPQSIPRSASYPCAAPRPGAPETTALHGGFQRRYGGITDPGTVPRVPSHFSRLPLGGWAEDGQSASRHPEPVPEEGSEDELPPQVHKV</w:t>
            </w:r>
          </w:p>
        </w:tc>
      </w:tr>
      <w:tr w:rsidR="00767530" w:rsidRPr="00E340F8" w14:paraId="5E956B2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68A9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2F87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298|AOA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37C9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FPWKVFKTTLLLLLLSHSLASVPSEDQPGDSYSHGQSCLGCVVLVSVIEQLAEVHNSSVQVAMERLCSYLPEKLFLKTACYFLVQTFGSDIIKLLDEAMKADVVCYALEFCKRGAVQPQCHLYPLPQEAWESALEKARQVLRRSSTMKYPRSGRNICSLPFLTKICQKIELSIKKAVPFKDIDSDKHSVFPTLRGYHWRGRDCNDSDKTVYPGRRPDNWDIHQDSNCNGIWGIDPKDGIPYEKKFCEGSQPRGIILLGDSAGAHFHIPPEWLTASQMSVNSFLNLPSALTDELNWPQLSGVTGFLDSTSGIEEKSIYHRLRKRNHCNHRDYQSISKNGASSRNLKNFIESLSRNQASDHPAIVLYAMIGNDVCNSKADTVPEMTTPEQMYANVMQTLTHLNSHLPNGSHVILYGLPDGTFLWDSLHNRYHPLGQLNKDVTYAQFFSFLRCLQLNPCNGWMSSNKTLRTLTSERAEQLSNTLKKIATTETFANFDLFYVDFAFHEIIEDWQKRGGQPWQLIEPVDGFHPNEVASLLQANRVWEKIQLQWPHVLGKENPFNSQIEEVFGDQGGH</w:t>
            </w:r>
          </w:p>
        </w:tc>
      </w:tr>
      <w:tr w:rsidR="00767530" w:rsidRPr="00E340F8" w14:paraId="2C1A1FD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3D94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848A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P2|ASF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D15E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VSVLNVAVLENPSPFHSPFRFEISFECSEALADDLEWKIIYVGSAESEEFDQILDSVLVGPVPAGRHMFVFQADAPNPSLIPETDAVGVTVVLITCTYHGQEFIRVGYYVNNEYLNPELRENPPMKPDFSQLQRNILASNPRVTRFHINWDNNMDRLEAIETQDPSLGCGLPLNCTPIKGLGLPGCIPGLLPENSMDCI</w:t>
            </w:r>
          </w:p>
        </w:tc>
      </w:tr>
      <w:tr w:rsidR="00767530" w:rsidRPr="00E340F8" w14:paraId="44024D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441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9A0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WG3|ATCAY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B3E9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TEATLRMENVDVKEEWQDEDLPRPLPEETGVELLGSPVEDTSSPPNTLNFNGAHRKRKTLVAPEINISLDQSEGSLLSDDFLDTPDDLDINVDDIETPDETDSLEFLGNGNELEWEDDTPVATAKNMPGDSADLFGDGTTEDGSAANGRLWRTVIIGEQEHRIDLHMIRPYMKVVTHGGYYGEGLNAIIVFAACFLPDSSLPDYHYIMENLFLYVISSLELLVAEDYMIVYLNGATPRRRMPGIGWLKKCYQMIDRRLRKNLKSLIIVHPSWFIRTVLAISRPFISVKFINKIQYVHSLEDLEQLIPMEHVQIPDCVLQYEEERLKARRESARPQPEFVLPRSEEKPEVAPVENRSALVSEDQETSMS</w:t>
            </w:r>
          </w:p>
        </w:tc>
      </w:tr>
      <w:tr w:rsidR="00767530" w:rsidRPr="00E340F8" w14:paraId="77AA61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5FED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2D61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094|AT1B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084E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GKAKEEGSWKKFIWNSEKKEFLGRTGGSWFKILLFYVIFYGCLAGIFIGTIQVMLLTISELKPTYQDRVAPPGLTQIPQIQKTEISFRPNDPKSYEAYVLNIIRFLEKYKDSAQKDDMIFEDCGNVPSEPKERGDINHERGERKVCRFKLDWLGNCSGLNDDSYGYREGKPCIIIKLNRVLGFKPKPPKNESLETYPLMMKYNPNVLPVQCTGKRDEDKDKVGNIEYFGMGGYYGFPLQYYPYYGKLLQPKYLQPLLAVQFTNLTVDTEIRVECKAYGENIGYSEKDRFQGRFDVKIEIKS</w:t>
            </w:r>
          </w:p>
        </w:tc>
      </w:tr>
      <w:tr w:rsidR="00767530" w:rsidRPr="00E340F8" w14:paraId="50B3306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7D24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00B2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D88|ATL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DB72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PQRVAAAASRGADDAMESSKPGPVQVVLVQKDQHSFELDEKALASILLQDHIRDLDVVVVSVAGAFRKGKSFILDFMLRYLYSQKESGHSNWLGDPEEPLTGFSWRGGSDPETTGIQIWSEVFTVEKPGGKKVAVVLMDTQGAFDSQSTVKDCATIFALSTMTSSVQIYNLSQNIQEDDLQQLQLFTEYGRLAMDEIFQKPFQTLMFLVRDWSFPYEYSYGLQGGMAFLDKRLQVKEHQHEEIQNVRNHIHSCFSDVTCFLLPHPGLQVATSPDFDGKLKDIAGEFKEQLQALIPYVLNPSKLMEKEINGSKVTCRGLLEYFKAYIKIYQGEDLPHPKSMLQATAEANNLAAAASAKDIYYNNMEEVCGGEKPYLSPDILEEKHCEFKQLALDHFKKTKKMGGKDFSFRYQQELEEEIKELYENFCKHNGSKNVFSTFRTPAVLFTGIVALYIASGLTGFIGLEVVAQLFNCMVGLLLIALLTWGYIRYSGQYRELGGAIDFGAAYVLEQASSHIGNSTQATVRDAVVGRPSMDKKAQ</w:t>
            </w:r>
          </w:p>
        </w:tc>
      </w:tr>
      <w:tr w:rsidR="00767530" w:rsidRPr="00E340F8" w14:paraId="0C96FC4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5565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2741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3540|ATX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FD18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NQERSNECLPPKKREIPATSRPSEEKATALPSDNHCVEGVAWLPSTPGSRGHGGGRHGPAGTSGEHGLQGMGLHKALSAGLDYSPPSAPRSVPTANTLPTVYPPPQSGTPVSPVQYAHLSHTFQFIGSSQYSGPYAGFIPSQLISPPGNPVTSAVASAAGATTPSQRSQLEAYSTLLANMGSLSQAPGHKVEPPPQQHLGRAAGLVNPGSPPPTQQNQYIHISSSPQSSGRATSPPIPVHLHPHQTMIPHTLTLGPSSQVVVQYSDAGGHFVPRESTKKAESSRLQQAMQAKEVLNGEMEKSRRYGASSSVELSLGKTSSKSVPHPYESRHVVVHPSPADYSSRDTSGVRGSVMVLPNSSTPSADLETQQATHREASPSTLNDKSGLHLGKPGHRSYALSPHTVIQTTHSASEPLPVGLPATAFYAGAQPPVIGYLSSQQQAITYAGGLPQHLVIPGTQPLLIPVGSPDMDTPGAASAIVTSSPQFAAVPHTFVTTALPKSENFNPEALVTQAAYPAMVQAQIHLPVVQSVASPAAASPTLPPYFMKGSIIQLANGELKKVEDLKTEDFIQSAEISNDLKIDSSTVERIEDSHSPGVAVIQFAVGEHRAQVSVEVLVEYPFFVFGQGWSSCCPERTSQLFDLPCSKLSVGDVCISLTLKNLKNGSVKKGQPVDPASALLKHAKTDSLAGSRHRYAEQENGINQGSAQVLSENGELKFPEKIGLPAAPFLTKIEPSKPTATRKRRWSAPETRKLEKSEDEPPLTLPKPSLIPQEVKICIEGRSNVGK</w:t>
            </w:r>
          </w:p>
        </w:tc>
      </w:tr>
      <w:tr w:rsidR="00767530" w:rsidRPr="00E340F8" w14:paraId="02E458F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5810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750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983|BNIP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572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AAADPPGPALPCEFLRPGCGAPLSPGAQLGRGAPTSAFPPPAAEAHPAARRGLRSPQLPSGAMSQNGAPGMQEESLQGSWVELHFSNNGNGGSVPASVSIYNGDMEKILLDAQHESGRSSSKSSHCDSPPRSQTPQDTNRASETDTHSIGEKNSSQSEEDDIERRKEVESILKKNSDWIWDWSSRPENIPPKEFLFKHPKRTATLSMRNTSVMKKGGIFSAEFLKVFLPSLLLSHLLAIGLGIYIGRRLTTSTSTF</w:t>
            </w:r>
          </w:p>
        </w:tc>
      </w:tr>
      <w:tr w:rsidR="00767530" w:rsidRPr="00E340F8" w14:paraId="38E111E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358D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930F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4679|ATNG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C0AE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LSANHGGSAKGTENPFEYDYETVRKGGLIFAGLAFVVGLLILLSKRFRCGGSKKHRQVNEDEL</w:t>
            </w:r>
          </w:p>
        </w:tc>
      </w:tr>
      <w:tr w:rsidR="00767530" w:rsidRPr="00E340F8" w14:paraId="6FD2210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783F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2447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649|BGA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C97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RGRPKCNFLHLGILPFAVFVLVFFGYLFLSFRSQNLGHPGAVTRNAYLQPRVLKPTRKDVLVLTPWLAPIIWEGTFNIDILNEQFRIRNTTIGLTVFAIKKYVVFLKLFLETAEQHFMVGHKVIYYVFTDRPADVPQVILGAGRQLVVLTVRNYTRWQDVSMHRMEMISHFSERRFLREVDYLVCADADMKFSDHVGVEILSTFFGTLHPGFYSSSREAFTYERRPQSQAYIPWDRGDFYYGGAFFGGSVLEVYHLTKACHEAMMEDKANGIEPVWHDESYLNKYLLYHKPTKVLSPEYLWDQQLLGWPSIMKKLRYVAVPKDHQAIRN</w:t>
            </w:r>
          </w:p>
        </w:tc>
      </w:tr>
      <w:tr w:rsidR="00767530" w:rsidRPr="00E340F8" w14:paraId="7E6A3C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4A9C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7238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910|BLAB_BACF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E078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VFILISMLFPVAVMAQKSVKISDDISITQLSDKVYTYVSLAEIEGWGMVPSNGMIVINNHQAALLDTPINDAQTEMLVNWVTDSLHAKVTTFIPNHWHGDCIGGLGYLQRKGVQSYANQMTIDLAKEKGLPVPEHGFTDSLTVSLDGMPLQCYYLGGGHATDNIVVWLPTENILFGGCMLKDNQATSIGNISDADVTAWPKTLDKVKAKFPSARYVVPGHGDYGGTELIEHTKQIVNQYIESTSKP</w:t>
            </w:r>
          </w:p>
        </w:tc>
      </w:tr>
      <w:tr w:rsidR="00767530" w:rsidRPr="00E340F8" w14:paraId="0488FD0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991F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57B2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NH6|ATTC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705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IVLLIVVIVGVLGSLAVALPQRPYTQPLIYYPPPPTPPRIYRARRQVLGGSLTSNPSGGADARLDLSKAVGTPDHHVIGQVFAAGNTQTKPVSTPVTSGATLGYNNHGHGLELTKTHTPGVRDSFQQTATANLFNNGVHNLDAKAFASQNQLANGFKFDRNGAALDYSHIKGHGATLTHANIPGLGKQLELGGRANLWQSQDRNTRLDLGSTASKWTSGPFKGQTDLGANLGLSHYFG</w:t>
            </w:r>
          </w:p>
        </w:tc>
      </w:tr>
      <w:tr w:rsidR="00767530" w:rsidRPr="00E340F8" w14:paraId="7A1439B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5EC5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7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D59E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4879|BGL1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376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NYLSLLVVLIVLASNDVLANNNSSTPKLRRSDFPEDFIFGSATSAYQVEGGAHEDGRGPSIWDTFSEKYPEKIKDGSNGSVADNSYHLYKEDVALLHQIGFNAYRFSISWSRILPRGNLKGGINQAGIDYYNNLINELLSKGIKPFATMFHWDTPQALEDAYGGFRGAEIVNDFRDYADICFKNFGDRVKHWMTLNEPLTVVQQGYVAGVMAPGRCSKFTNPNCTDGNGATEPYIVGHNLILSHGAAVQVYREKYKASQQGQVGIALNAGWNLPYTESPKDRLAAARAMAFTFDYFMEPLVTGKYPVDMVNNVKGRLPIFTAQQSKMLKGSYDFIGINYYSSTYAKDVPCSTKDVTMFSDPCASVTGERDGVPIGPKAASDWLLIYPKGIRDLVLYAKYKFKDPVMYITENGRDEFSTNKIFLKDGDRIDYYARHLEMVQDAISVGANVKGFFAWSLLDNFEWAMGYTVRFGLVYVDFKDGCKRYPKKSAEWFRKLLNEKKND</w:t>
            </w:r>
          </w:p>
        </w:tc>
      </w:tr>
      <w:tr w:rsidR="00767530" w:rsidRPr="00E340F8" w14:paraId="14498DB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6B0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E26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2251|BA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44C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TGLRKRREDEKSIQSQEPKTTSLQKELGLISGISIIVGTIIGSGIFVSPKSVLSNTEAVGPCLIIWAACGVLATLGALCFAELGTMITKSGGEYPYLMEAYGPIPAYLFSWASLIVIKPTSFAIICLSFSEYVCAPFYVGCKPPQIVVKCLAAAAILFISTVNSLSVRLGSYVQNIFTAAKLVIVAIIIISGLVLLAQGNTKNFDNSFEGAQLSVGAISLAFYNGLWAYDGWNQLNYITEELRNPYRNLPLAIIIGIPLVTACYILMNVSYFTVMTATELLQSQAVAVTFGDRVLYPASWIVPLFVAFSTIGAANGTCFTAGRLIYVAGREGHMLKVLSYISVRRLTPAPAIIFYGIIATIYIIPGDINSLVNYFSFAAWLFYGLTILGLIVMRFTRKELERPIKVPVVIPVLMTLISVFLVLAPIISKPTWEYLYCVLFILSGLLFYFLFVHYKFGWAQKISKPITMHLQMLMEVVPPEEDPE</w:t>
            </w:r>
          </w:p>
        </w:tc>
      </w:tr>
      <w:tr w:rsidR="00767530" w:rsidRPr="00E340F8" w14:paraId="5F44680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DC2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9A45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015|BL1S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5B36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GGTETPVACDAAQGGKKRDSLGTPGAAHLIIKDLGEIHSRLLDHRPVTQGEIRYFVKEFEEKRGLRELRVLKNLENTIQETNECLLPKCRETMECGLGETLQRLQAANDSICRLQQREQERKKVINDYLTASEKRRLVQWEEFVSGQPQRRAEVDEEHRRAVERLREQYAAMEKDLAKFSTF</w:t>
            </w:r>
          </w:p>
        </w:tc>
      </w:tr>
      <w:tr w:rsidR="00767530" w:rsidRPr="00E340F8" w14:paraId="051749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5728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C19D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C7C422|BLAN1_KLEP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D6E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PNIMHPVAKLSTALAAALMLSGCMPGEIRPTIGQQMETGDQRFGDLVFRQLAPNVWQHTSYLDMPGFGAVASNGLIVRDGGRVLVVDTAWTDDQTAQILNWIKQEINLPVALAVVTHAHQDKMGGMDALHAAGIATYANALSNQLAPQEGMVAAQHSLTFAANGWVEPATAPNFGPLKVFYPGPGHTSDNITVGIDGTDIAFGGCLIKDSKAKSLGNLGDADTEHYAASARAFGAAFPKASMIVMSHSAPDSRAAITHTARMADKLR</w:t>
            </w:r>
          </w:p>
        </w:tc>
      </w:tr>
      <w:tr w:rsidR="00767530" w:rsidRPr="00E340F8" w14:paraId="73B4AAB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7640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7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921C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4277|BS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619C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QGGLLSLWLWLWLSLLTVLLGARARWRGEGTTPHLQSIFLGRCAEYTTLLSLGNKNCTAIWEAFKGVLDKDPCSVLPSDYDLFINLSRHPIPRDKSLFWENNHLLVMSYGENTRRLVALCDVLYGKVGDFLSWCRQENASGLDYQSCPTSEDCENNAVDSYWKSASMQYSRDSSGVINVMLNGSEPKGAYPTRGFFADFEIPYLQKDKVTRIEIWVMHDVGGPNVESCGEGSVKILEDRLEALGFQHSCINDYRPVKFLMCVDHSTHPDCIMNSASASMRRESASLHAIGDASLLISLLVALASSSQA</w:t>
            </w:r>
          </w:p>
        </w:tc>
      </w:tr>
      <w:tr w:rsidR="00767530" w:rsidRPr="00E340F8" w14:paraId="53ED36D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0598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BC24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438|BMR1B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6C8E4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LLSSSKLSMESRKEDSEGTAPAPPQKKLSCQCHHHCPEDSVNSTCSTDGYCFTIIEEDDSGGHLVTKGCLGLEGSDFQCRDTPIPHQRRSIECCTGQDYCNKHLHPTLPPLKNRDFAEGNIHHKALLISVTVCSILLVLIIIFCYFRYKRQEARPRYSIGLEQDETYIPPGESLKDLIEQSQSSGSGSGLPLLVQRTIAKQIQMVKQIGKGRYGEVWMGKWRGEKVAVKVFFTTEEASWFRETEIYQTVLMRHENILGFIAADIKGTGSWTQLYLITDYHENGSLYDYLKSTTLDTKGMLKLAYSSVSGLCHLHTGIFSTQGKPAIAHRDLKSKNILVKKNGTCCIADLGLAVKFISDTNEVDIPPNTRVGTKRYMPPEVLDESLNRNHFQSYIMADMYSFGLILWEIARRCVSGGIVEEYQLPYHDLVPSDPSYEDMREIVCIKRLRPSFPNRWSSDECLRQMGKLMMECWAHNPASRLTALRVKKTLAKMSESQDIKL</w:t>
            </w:r>
          </w:p>
        </w:tc>
      </w:tr>
      <w:tr w:rsidR="00767530" w:rsidRPr="00E340F8" w14:paraId="3DBB201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5D06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C4ED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295|BRC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D879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DTQHFCLRWNNYQSSITSAFENLRDDEAFVDVTLACEGRSIKAHRVVLSACSPYFRELLKSTPCKHPVILLQDVNFMDLHALVEFIYHGEVNVHQKSLQSFLKTAEVLRVSGLTQQQAEDTHSHLAQIQNLANSGGRTPLNTHTQSLPHPHHGSLHDDGGSSTLFSRQGAGSPPPTAVPSLPSHINNQLLKRMAMMHRSSAAAAAEETSHAFKRLRGSDNSLPLSGAVGSGSNNNSPDLPPLHARSASPQQTPADFSTIKHHNNNNTPPLKEEKRNGPTGNGNSGNGNGNGNGASNGNGISISDKLGSLTPSPLARAGADDVKSEPMDMVCSNNNANANDEHSNDSTGEHDANRSSSGDGGKGSLSSGNDEEIGDGLASHHAAPQFIMSPAENKMFHAAAFNFPNIDPSALLGLNTQLQQSGDLAVSPQGKLTTNATTTTTTINNSITNNNNNNNNNNYDYSLPTKNSNSQKTPSPTTTTLTTPTTTTPTRPTAITSASGICGLNLSTFAANGSSSGGSNGGLSMTALLPQQQQQQQQQHQMSQQQQQQQQQQQQQGNSSSGQQQQPNGILACSTPKANTPTTTQQQMYAAVMAAAASASASTSGSANSSLNNSNSTLNTSGGLNNSASGGDDFRCNPCNKNLSSLTRLKRHIQNVHMRPTKEPVCNICKRVYSSLNSLRNHKSIYHRNLKQPKQEPGVGATQAAANSFYHQQHQQQQLNHHSSS</w:t>
            </w:r>
          </w:p>
        </w:tc>
      </w:tr>
      <w:tr w:rsidR="00767530" w:rsidRPr="00E340F8" w14:paraId="4E3A53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9C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0398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817|BDF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FB9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ITPVQNDVDVNGNNVNDDVSSNLKRPIDQGDPSNGLAEEENPANNQLHLKKARLDGDALTSSPAGLAENGIEGATLAANGENGYNATGSGAEDEQQGLKKEEGGQGTKQEDLDENSKQELPMEVPKEPAPAPPPEPDMNNLPQNPIPKHQQKHALLAIKAVKRLKDARPFLQPVDPVKLDIPFYFNYIKRPMDLSTIERKLNVGAYEVPEQITEDFNLMVNNSIKFNGPNAGISQMARNIQASFEKHMLNMPAKDAPPVIAKGRRSSAQEDAPIVIRRAQTHNGRPKRTIHPPKSKDIYPYESKKPKSKRLQQAMKFCQSVLKELMAKKHASYNYPFLEPVDPVSMNLPTYFDYVKEPMDLGTIAKKLNDWQYQTMEDFERDVRLVFKNCYTFNPDGTIVNMMGHRLEEVFNSKWADRPNLDDYDSDEDSRTQGDYDDYESEYSESDIDETIITNPAIQYLEEQLARMKVELQQLKKQELEKIRKERRLARGSKKRGKRSKGRSGSKNASSKGRRDKKNKLKTVVTYDMKRIITERINDLPTSKLERAIDIIKKSMPNISEDDEVELDLDTLDNHTILTLYNTFFRQYESSSGASNGLDGTSGVTRDASSLSPTSAGSRKRRSKALSQEEQSRQIEKIKNKLAILDSASPLSQNGSPGQIQSAAHNGFSSSSDDDVSSESEEE</w:t>
            </w:r>
          </w:p>
        </w:tc>
      </w:tr>
      <w:tr w:rsidR="00767530" w:rsidRPr="00E340F8" w14:paraId="09FE5FB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9F6F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86CD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85|BOS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74AC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LYNHAVKQKNQLQQELARFEKNSVTAPISLQGSISATLVSLEKTVKQYAEHLNRYKEDTNAEEIDPKFANRLATLTQDLHDFTAKFKDLKQSYNENNSRTQLFGSGASHVMDSDNPFSTSETIMNKRNVGGASANGKEGSSNGGGLPLYQGLQKEQSVFERGNAQLDYILEMGQQSFENIVEQNKILSKVQDRMSNGLRTLGVSEQTITSINKRVFKDKLVFWIALILLIIGIYYVLKWLR</w:t>
            </w:r>
          </w:p>
        </w:tc>
      </w:tr>
      <w:tr w:rsidR="00767530" w:rsidRPr="00E340F8" w14:paraId="3A34FDC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AAC4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84AC8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J6I9|BRCA1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4ED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LSAVRVEEVQNVINAMQKILECPICLELIKEPVSTKCDHIFCRFCMLKLLNQKKGPSQCPLCKNDITKRSLQESTRFSQLVEELLKIIHAFQLDTGLQFANSYNFAKKENHSPEHLKDEVSIIQSMGYRNRAKRLLQSEPENPSLQETSLSVPLSNLGIVRTLRTKQQIQPQKKSVYIELGSDSSEDTVNKATYCSVGDQELLQITPQGTRDETSLDSAKKAACEFSEKDITNTEHHQSSNNDLNTTEKHATERHPEKYQGSSVSNLHVEPCGTNTHASSLQHENSLLLTKDRMNVEKAEFCNKSKQPGLARSQHNRWTGSKETCNDRQTPSTEKKVDLNANALYERKEWNKQKLPCSENPRDAEDVPWITLNSSIQKVNEWFSRSDELLSSDDSHDGGSESNAKVADVLDVLNEVDEYSGSSEKIDLLASDPHEPLICKSERVHSSSVESNIKDKIFGKTYRRKANLPNLSHVTENLIIGALVTESQIMQERPLTNKLKRKRRTTSGLHPEDFIKKADLAVQKTPEIINQGTNQMEQNGQVMNITNSAHENKTKGDSIQNEKNPNAIESLEEESAFKTKAEPISSSINNMELELNIHNSKAPKKNRLRRKSSTRHIHALELVVSRNLSPPNCTELQIDSCSSSEEIKKKNYNQMPVRHSRNLQLMEDKESATGAKKSNKPNEQTSKRHASDTFPELKLTKVPGSFTNCSNTSELKEFVNPSLSREEKEEKLETVKVSNNAKDPKDLMLSGERVLQTERSVESSSISLVPDTDYGTQESISLLEVSTLGKAKTERNKCMSQCAAFENPKELIHGCSEDTRNDTEGFKYPLGSEVNHSQETSIEIEESELDTQYLQNTFKVSKRQSFALFSNPGNPEEECATFSAHSRSLKKQSPKVTSECEQKEENQGKKESNIKPVQTVNITAGFSVVCQKDKPVDNAKCSIKGGSRFCLSSQFRGNETGLITPNKHGLLQNPYHIPPLFPVKSFVKTKCNKNLLEENSEEHSVSPERAVGNENIIPSTVSTISHNNIRENAFKEASSSNINEVGSSTNEVGSSINEVGPSDENIQAELGRNRGPKLNAVLRLGLLQPEVCKQSLPISNCKHPEIKKQEHEELVQTVNTDFSPCLISDNLEQPMGSSHASEVCSETPDDLLDDGEIKEDTSFAANDIKESSAVFSKSIQRGELSRSPSPFTHTHLAQGYQKEAKKLESSEENLSSEDEELPCFQHLLFGKVSNIPSQTTRHSTVATECLSKNTEENLLSLKNSLTDCSNQVILAKASQEHHLSEETKCSGSLFSSQCSELEDLTANTNTQDPFLIGSSKRMRHQSESQGVGLSDKELVSDDEERGTGLEEDNQEEQSVDSNLGEAASGYESETSVSEDCSRLSSQSEILTTQQRDTMQDNLIKLQQEMAELEAVLEQHGSQPSNSYPSIITDSSALEDLRNPEQSTSEKAVLTSQKSSEYPINQNPEGLSADKFEVSADSSTSKNKEPGVERSSPSKCQSLEDRWYVHSSSGSLQNGNYPSQEELIKVVDVETQQLEKSGPHDLMEPSYLPRQDLDGTPYLESGISLFSDDPESDPSEDRAPESAHVGSIPSSTSALKVPQWQVAESAQSPAAAHNTNTAGYNAMEESVSRENPKLTASTERVNKRMSLVVSGLTPEEFMLVYKFARRYHIALTNLISEETTHVVMKTDAEFVCERTLKYFLGIAGGKWVVSYFWVTQSIKERKMLNEHDFEVRGDVVNGRNHQGPKRARESPDRKIFRGLEICCYGPFTNMPTDQLEWMVQLCGASVVKELSSFTLGTGFHPIVVVQPDAWTEDNGFHAIGQMCEAPVVTREWVLDSVALYQCQELDTYLIPQIPHSHY</w:t>
            </w:r>
          </w:p>
        </w:tc>
      </w:tr>
      <w:tr w:rsidR="00767530" w:rsidRPr="00E340F8" w14:paraId="295DE51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F8A0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156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20|BATF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A8AF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HSSDSSDSSFSRSPPPGKQDSSDDVRRVQRREKNRIAAQKSRQRQTQKADTLHLESEDLEKQNAALRKEIKQLTEELKYFTSVLNSHEPLCSVLAASTPSPPEVVYSAHAFHQPHVSSPRFQP</w:t>
            </w:r>
          </w:p>
        </w:tc>
      </w:tr>
      <w:tr w:rsidR="00767530" w:rsidRPr="00E340F8" w14:paraId="1443445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2AD2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D8E5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E9|BRD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EF7A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GTGKHKLLSTGPTEPWSIREKLCLASSVMRSGDQNWVSVSRAIKPFAEPGRPPDWFSQKHCASQYSELLETTETPKRKRGEKGEVVETVEDVIVRKLTAERVEELKKVIKETQERYRRLKRDAELIQAGHMDSRLDELCNDIATKKKLEEEEAEVKRKATDAAYQARQAVKTPPRRLPTVMVRSPIDSASPGGDYPLGDLTPTTMEEATSGVNESEMAVASGHLNSTGVLLEVGGVLPMIHGGEIQQTPNTVAASPAASGAPTLSRLLEAGPTQFTTPLASFTTVASEPPVKLVPPPVESVSQATIVMMPALPAPSSAPAVSTTESVAPVSQPDNCVPMEAVGDPHTVTVSMDSSEISMIINSIKEECFRSGVAEAPVGSKAPSIDGKEELDLAEKMDIAVSYTGEELDFETVGDIIAIIEDKVDDHPEVLDVAAVEAALSFCEENDDPQSLPGPWEHPIQQERDKPVPLPAPEMTVKQERLDFEETENKGIHELVDIREPSAEIKVEPAEPEPVISGAEIVAGVVPATSMEPPELRSQDLDEELGSTAAGEIVEADVAIGKGDETPLTNVKTEASPESMLSPSHGSNPIEDPLEAETQHKFEMSDSLKEESGTIFGSQIKDAPGEDEEEDGVSEAASLEEPKEEDQGEGYLSEMDNEPPVSESDDGFSIHNATLQSHTLADSIPSSPASSQFSVCSEDQEAIQAQKIWKKAIMLVWRAAANHRYANVFLQPVTDDIAPGYHSIVQRPMDLSTIKKNIENGLIRSTAEFQRDIMLMFQNAVMYNSSDHDVYHMAVEMQRDVLEQIQQFLATQLIMQTSESGISAKSLRGRDSTRKQDASEKDSVPMGSPAFLLSLFMGHEWVWLDSEQDHPNDSELSNDCRSLFSSWDSSLDLDVGNWRETEDPEAEELEESSPEREPSELLVGDGGSEESQEAARKASHQNLLHFLSEVAYLMEPLCISSNESSEGCCPPSGTRQEGREIKASEGERELCRETEELSAKGDPLVAEKPLGENGKPEVASAPSVICTVQGLLTESEEGEAQQESKGEDQGEVYVSEMEDQPPSGECDDAFNIKETPLVDTLFSHATSSKLTDLSQDDPVQDHLLFKKTLLPVWKMIASHRFSSPFLKPVSERQAPGYKDVVKRPMDLTSLKRNLSKGRIRTMAQFLRDLMLMFQNAVMYNDSDHHVYHMAVEMRQEVLEQIQVLNIWLDKRKGSSSLEGEPANPVDDGKPVF</w:t>
            </w:r>
          </w:p>
        </w:tc>
      </w:tr>
      <w:tr w:rsidR="00767530" w:rsidRPr="00E340F8" w14:paraId="3ABD930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A104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33FF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1Y44|BRDT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EA11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PSRQTAIVNPPPPEYINTKKSGRLTNQLQFLQRVVLKALWKHGFSWPFQQPVDAVKLKLPDYYTIIKTPMDLNTIKKRLENKYYEKASECIEDFNTMFSNCYLYNKTGDDIVVMAQALEKLFMQKLSQMPQEEQVVGGKERIKKDIQQKIAVSSAKEQIPSKAAENVFKRQEIPSGLPDISLSPLNMAQEAPPICDSQSLVQITKGVKRRADTTTPTTSIAKASSESPPTLRETKPVNMPVKENTVKNVLPDSQQQHKVLKTVKVTEQLKHCSEILKEMLAKKHLPYAWPFYNPVDADALGLHNYYDVVKNPMDLGTIKGKMDNQEYKDAYEFAADVRLMFMNCYKYNPPDHEVVAMARTLQDVFELHFAKIPDEPIESMHACHLTTNSAQALSRESSSEASSGDASSEDSEDERVQHLAKLQEQLNAVHQQLQVLSQVPLRKLKKKNEKSKRAPKRKKVNNRDENPRKKPKQMKQKEKAKINQPKKKKPLLKSEEEDNAKPMNYDEKRQLSLDINKLPGDKLGRIVHIIQSREPSLRNSNPDEIEIDFETLKASTLRELEKYVLACLRKRSLKPQAKKVVRSKEELHSEKKLELERRLLDVNNQLNCRKRQTKRPAKVEKPPPPPPPPPPPPPPPELASGSRLTDSSSSSGSGSGSSSSSSGSSSSSSSSGSASSSSDSSSSDSSDSEPEIFPKFTGVKQNDLPPKENIKQIQSSVQDITSAEAPLAQQSTAPCGAPGKHSQQMLGCQVTQHLQATENTASVQTQPLSGDCKRVLLGPPVVHTSAESLTVLEPECHAPAQKDIKIKNADSWKSLGKPVKASSVLKSSDELFNQFRKAAIEKEVKARTQEQMRKHLEHNAKDPKVSQENQREPGSGLTLESLSSKVQDKSLEEDQSEQQPPSEAQDVSKLWLLKDRNLAREKEQERRRREAMAGTIDMTLQSDIMTMFENNFD</w:t>
            </w:r>
          </w:p>
        </w:tc>
      </w:tr>
      <w:tr w:rsidR="00767530" w:rsidRPr="00E340F8" w14:paraId="609AFB1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BD4D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6173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4766|B3G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029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LKNVFLAYFLVSIAGLLYALVQLGQPCDCLPPLRAAAEQLRQKDLRISQLQAELRRPPPAPAQPPEPEALPTIYVVTPTYARLVQKAELVRLSQTLSLVPRLHWLLVEDAEGPTPLVSGLLAASGLLFTHLVVLTPKAQRLREGEPGWVHPRGVEQRNKALDWLRGRGGAVGGEKDPPPPGTQGVVYFADDDNTYSRELFEEMRWTRGVSVWPVGLVGGLRFEGPQVQDGRVVGFHTAWEPSRPFPVDMAGFAVALPLLLDKPNAQFDSTAPRGHLESSLLSHLVDPKDLEPRAANCTRVLVWHTRTEKPKMKQEEQLQRQGRGSDPAIEV</w:t>
            </w:r>
          </w:p>
        </w:tc>
      </w:tr>
      <w:tr w:rsidR="00767530" w:rsidRPr="00E340F8" w14:paraId="68A060A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9F21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D259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185|BHE4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CAA8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IPSAQPPPTCLPKAPGLEHGDLSGMDFAHMYQVYKSRRGIKRSEDSKETYKLPHRLIEKKRRDRINECIAQLKDLLPEHLKLTTLGHLEKAVVLELTLKHVKALTNLIDQQQQKIIALQSGLQAGDLSGRNLEAGQEMFCSGFQTCAREVLQYLAKHENTRDLKSSQLVTHLHRVVSELLQGGASRKPLDSAPKAVDLKEKPSFLAKGSEGPGKNCVPVIQRTFAPSGGEQSGSDTDTDSGYGGELEKGDLRSEQPYFKSDHGRRFAVGERVSTIKQESEEPPTKKSRMQLSEEEGHFAGSDLMGSPFLGPHPHQPPFCLPFYLIPPSATAYLPMLEKCWYPTSVPVLYPGLNTSAAALSSFMNPDKIPTPLLLPQRLPSPLAHSSLDSSALLQALKQIPPLNLETKD</w:t>
            </w:r>
          </w:p>
        </w:tc>
      </w:tr>
      <w:tr w:rsidR="00767530" w:rsidRPr="00E340F8" w14:paraId="39AE7CA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A924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8A0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1B8Z1|BHCC_PARD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5D77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AKTDFSGYEVGYDIPALPGMDESEIQTPCLILDLDALERNIRKMGDYAKAHGMRHRSHGKMHKSVDVQKLQESLGGSVGVCCQKVSEAEAFARGGIKDVLVTNEVREPAKIDRLARLPKTGATVTVCVDDVQNIADLSAAAQKHGTELGIFVEIDCGAGRCGVTTKEAVVEIAKAAAAAPNLTFKGIQAYQGAMQHMDSFEDRKAKLDAAIAQVKEAVDALEAEGLAPEFVSGGGTGSYYFESNSGIYNELQCGSYAFMDADYGRIHDAEGKRIDQGEWENALFILTSVMSHAKPHLAVVDAGLKAQSVDSGLPFVYGRDDVKYIKCSDEHGVVEDKDGVLKVNDKLRLVPGHCDPTCNVHDWYVGVRNGKVETVWPVSARGKGY</w:t>
            </w:r>
          </w:p>
        </w:tc>
      </w:tr>
      <w:tr w:rsidR="00767530" w:rsidRPr="00E340F8" w14:paraId="78DF2D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F00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324A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905|B3GT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62C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WRRRHCCFAKMTWSPKRSLLRTPLTGVLSLVFLFAMFLFFNHHDWLPGRPGFKENPVTYTFRGFRSTKSETNHSSLRTIWKEVAPQTLRPHTASNSSNTELSPQGVTGLQNTLSANGSIYNEKGTGHPNSYHFKYIINEPEKCQEKSPFLILLIAAEPGQIEARRAIRQTWGNETLAPGIQIIRVFLLGISIKLNGYLQHAIQEESRQYHDIIQQEYLDTYYNLTIKTLMGMNWVATYCPHTPYVMKTDSDMFVNTEYLIHKLLKPDLPPRHNYFTGYLMRGYAPNRNKDSKWYMPPDLYPSERYPVFCSGTGYVFSGDLAEKIFKVSLGIRRLHLEDVYVGICLAKLRVDPVPPPNEFVFNHWRVSYSSCKYSHLITSHQFQPSELIKYWNHLQQNKHNACANAAKEKAGRYRHRKLH</w:t>
            </w:r>
          </w:p>
        </w:tc>
      </w:tr>
      <w:tr w:rsidR="00767530" w:rsidRPr="00E340F8" w14:paraId="085DD34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E0FC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4306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GQ7|BOR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5A54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VKESKMQITPETPGRIPVLNPFESPSDYSNLHEQTLASPSVFKSTKLPTPGKFRWSIDQLAVINPVEIDPEDIHRQALYLSHSRIDKDVEDKRQKAIEEFFTKDVIVPSPWTDHEGKQLSQCHSSKCTNINSDSPVGKKLTIHSEKSDAACQTLLSLPVDFNLENILGDYFRADEFADQSPGNLSSSSLRRKLFLDGNGSISDSLPSASPGSPHSGVQTSLEMFYSIDLSPVKCRSPLQTPSSGQFSSSPIQASAKKYSLGSITSPSPISSPTFSPIEFQIGETPLSEQRKFTVHSPDASSGTNSNGITNPCIRSPYIDGCSPIKNWSPMRLQMYSGGTQYRTSVIQIPFTLETQGEDEEDKENIPSTDVSSPAMDAAGIHLRQFSNEASTHGTHLVVTAMSVTQNQSSASEKELALLQDVEREKDNNTVDMVDPIEIADETTWIKEPVDNGSLPMTDFVSGIAFSIENSHMCMSPLAESSVIPCESSNIQMDSGYNTQNCGSNIMDTVGAESYCKESDAQTCEVESKSQAFNMKQDHTTQRCWMKTASPFQCSSP</w:t>
            </w:r>
          </w:p>
        </w:tc>
      </w:tr>
      <w:tr w:rsidR="00767530" w:rsidRPr="00E340F8" w14:paraId="5AA0903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27EB9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960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VTR2|BRE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6B2C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IGNKRAAGEPGTSMPPEKKAAVEDSGTTVETIKLGGVSSTEELDIRTLQTKNRKLAEMLDQRQAIEDELREHIEKLERRQATDDASLLIVNRYWSQFDENIRIILKRYDLEQGLGDLLTERKALVVPEPEPDSDSNQERKDDRERGEGQEPAFSFLATLASSSSEEMESQLQERVESSRRAVSQIVTVYDKLQEKVELLSRKLNSGDNLIVEEAVQELNSFLAQENMRLQELTDLLQEKHRTMSQEFSKLQSKVETAESRVSVLESMIDDLQWDIDKIRKREQRLNRHLAEVLERVNSKGYKVYGAGSSLYGGTITINARKFEEMNAELEENKELAQNRLCELEKLRQDFEEVTTQNEKLKVELRSAVEQVVKETPEYRCMQSQFSVLYNESLQLKAHLDEARTLLHGTRGTHQHQVELIERDEVSLHKKLRTEVIQLEDTLAQVRKEYEMLRIEFEQTLAANEQAGPINREMRHLISSLQNHNHQLKGEVLRYKRKLREAQSDLNKTRLRSGSALLQSQSSTEDPKDEPAELKPDSEDLSSQSSASKASQEDANEIKSKRDEEERERERREKEREREREREKEKEREREKQKLKESEKERDSAKDKEKGKHDDGRKKEAEIIKQLKIELKKAQESQKEMKLLLDMYRSAPKEQRDKVQLMAAEKKSKAELEDLRQRLKDLEDKEKKENKKMADEDALRKIRAVEEQIEYLQKKLAMAKQEEEALLSEMDVTGQAFEDMQEQNIRLMQQLREKDDANFKLMSERIKSNQIHKLLKEEKEELADQVLTLKTQVDAQLQVVRKLEEKEHLLQSNIGTGEKELGLRTQALEMNKRKAMEAAQLADDLKAQLELAQKKLHDFQDEIVENSVTKEKDMFNFKRAQEDISRLRRKLETTKKPDNVPKCDEILMEEIKDYKARLTCPCCNMRKKDAVLTKCFHVFCFECVKTRYDTRQRKCPKCNAAFGANDFHRIYIG</w:t>
            </w:r>
          </w:p>
        </w:tc>
      </w:tr>
      <w:tr w:rsidR="00767530" w:rsidRPr="00E340F8" w14:paraId="3639861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C8D5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AA31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4174|BADH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4A08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PSAIPRRGLFIGGGWREPSLGRRLPVVNPATEATIGDIPAATAEDVELAVSAARDAFGRDGGRHWSRAPGAVRAKYLKAIAAKIKDKKSYLALLETLDSGKPLDEAAGDMEDVAACFEYYADLAEALDGKQRAPISLPMENFESYVLKEPIGVVGLITPWNYPLLMATWKVAPALAAGCTAVLKPSELASLTCLELGGICAEIGLPPGVLNIITGLGTEAGAPLASHPHVDKIAFTGSTETGKRIMITASQMVKPVSLELGGKSPLIVFDDVDIDKAVEWAMFGCFANAGQVCSATSRLLLHEKIAKRFLDRLVAWAKSIKISDPLEEGCRLGSVVSEGQYQKIMKFISTARCEGATILYGGARPQHLKRGFFIEPTIITNVSTSMQIWREEVFGPVICVKEFRTEREAVELANDTHYGLAGAVISNDLERCERISKAIQSGIVWINCSQPCFVQAPWGGNKRSGFGRELGQWGLDNYLSVKQVTKYCSDEPYGWYRPPSKL</w:t>
            </w:r>
          </w:p>
        </w:tc>
      </w:tr>
      <w:tr w:rsidR="00767530" w:rsidRPr="00E340F8" w14:paraId="24BA420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DA01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7415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429|BAG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669D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LRRSGYGPSDGPSYGRYYGPGGGDVPVHPPPPLYPLRPEPPQPPISWRVRGGGPAETTWLGEGGGGDGYYPSGGAWPEPGRAGGSHQEQPPYPSYNSNYWNSTARSRAPYPSTYPVRPELQGQSLNSYTNGAYGPTYPPGPGANTASYSGAYYAPGYTQTSYSTEVPSTYRSSGNSPTPVSRWIYPQQDCQTEAPPLRGQVPGYPPSQNPGMTLPHYPYGDGNRSVPQSGPTVRPQEDAWASPGAYGMGGRYPWPSSAPSAPPGNLYMTESTSPWPSSGSPQSPPSPPVQQPKDSSYPYSQSDQSMNRHNFPCSVHQYESSGTVNNDDSDLLDSQVQYSAEPQLYGNATSDHPNNQDQSSSLPEECVPSDESTPPSIKKIIHVLEKVQYLEQEVEEFVGKKTDKAYWLLEEMLTKELLELDSVETGGQDSVRQARKEAVCKIQAILEKLEKKGL</w:t>
            </w:r>
          </w:p>
        </w:tc>
      </w:tr>
      <w:tr w:rsidR="00767530" w:rsidRPr="00E340F8" w14:paraId="13E7FA2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8472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3A64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R07|BICD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2725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EEALKTVDQYKTEIERLTKELTETTHEKIQAAEYGLVVLEEKLTLKQQYDELEAEYDGLKQELEQLREAFGQSFSIHRKVAEDGETREETLLQESASKEAYYLNKILEMQNELKQSRAVVTNVQAENERLSAVVQELKENNEMVELQRIRMKDEIREYKFREARLLQDYTELEEENITLQKLVSTLKQNQVEYEGLKHEIKRFEEETVLLNSQLEDAIRLKEIAEHQLEEALETLKNEREQKNNLRKELSQYINLSDSHISISVDGLKFAEDGSEPNNDDKMNGHIHGPLGKLNGDYRTPTTRKGESLHPVSDLFSELNISEIQKLKQQLIQVEREKAILLANLQESQTQLEHTKGALTEQHERVHRLTEHVNAMRGLQNSKEIKAELDCEKGRNSAEEAHDYEVDINGLEILECKYRVAVTEVIDLKAEIKALKEKYNKSVENYTEEKTKYESKIQMYDEQVTNLEKTSKESGEKMAHMEKELQKMTGIANENHNTLNTAQDELVTFSEELAQLYHHVCLCNNETPNRVMLDYYRQSRVTRSGSLKGPDDPRGLLSPRLSRRGVSSPVESRTSSEPVSKENTETSKEPSPTKTPTISPVITAPPSSPVLDTSDIRKEPMNIYNLNAIIRDQIKHLQKAVDRSLQLSRQRAAARELAPMIDKDKEALMEEILKLKSLLSTKREQIATLRAVLKANKQTAEVALANLKNKYENEKAMVTETMTKLRNELKALKEDAATFSSLRAMFATRCDEYVTQLDEMQRQLAAAEDEKKTLNTLLRMAIQQKLALTQRLEDLEFDHEQSRRSKGKLGKSKIGSPKIVSSLLPPYRHSAHN</w:t>
            </w:r>
          </w:p>
        </w:tc>
      </w:tr>
      <w:tr w:rsidR="00767530" w:rsidRPr="00E340F8" w14:paraId="75C511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737A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2DDC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9171|BHM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79BFE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IAGKKAKRGILERLNAGEVVIGDGGFVFALEKRGYVKAGPWTPEAAVEHPEAVRQLHREFLRAGSNVMQTFTFYASEDKLENRGNYVAEKISGQKVNEAACDIARQVADEGDALVAGGVSQTPSYLSCKSETEVKKIFHQQLEVFMKKNVDFLIAEYFEHVEEAVWAVEALKTSGKPIAATMCIGPEGDLHGVSPGECAVRLVKAGAAIVGVNCHFDPSTSLQTIKLMKEGLEAARLKAYLMSHALAYHTPDCGKQGFIDLPEFPFGLEPRVATRWDIQKYAREAYNLGVRYIGGCCGFEPYHIRAIAEELAPERGFLPPASEKHGSWGSGLDMHTKPWIRARARKEYWQNLRIASGRPYNPSMSKPDAWGVTKGAAELMQQKEATTEQQLRALFEKQKFKSAQ</w:t>
            </w:r>
          </w:p>
        </w:tc>
      </w:tr>
      <w:tr w:rsidR="00767530" w:rsidRPr="00E340F8" w14:paraId="39DA8F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2E3E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1FD0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BU8|BAN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87B9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SEQDLADVVQIAVEDLSPDHPVVLENHVVTDDDEPALKRQRLEINCQDPSIKSFLYSINQTICLRLDSIEAKLQALEATCKSLEEKLDLVTNKQHSPIQVPMVAGSPLGATQTCNKVRCVVPQTTVILNNDRQNAIVAKMEDPLSNRAPDSLENIISNAVPGRRQNTIVVKVPGQDDSHNEDGESGSEASDSVSNCGQPGSQNIGSNVTLITLNSEEDYPNGTWLGDENNPEMRVRCAIIPSDMLHISTNCRTAEKMALTLLDYLFHREVQAVSNLSGQGKHGKKQLDPLTIYGIRCHLFYKFGITESDWYRIKQSIDSKCRTAWRRKQRGQSLAVKSFSRRTPSSSSYSASETMMGTPPPTSELQQSQPQALHYALANAQQVQIHQIGEDGQVQVIPQGHLHIAQVPQGEQVQITQDSEGNLQIHHVGQDGQSWGLCQNPIPVSGDSVAQANPSQLWPLGGDTLDLPAGNEMIQVLQGAQLIAVASSDPAATGVDGSPLQGSDIQVQYVQLAPVSDHTAAAQTAEALQPTLQPDMQLEHGAIQIQ</w:t>
            </w:r>
          </w:p>
        </w:tc>
      </w:tr>
      <w:tr w:rsidR="00767530" w:rsidRPr="00E340F8" w14:paraId="794B172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BE79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3804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6548|B2L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22D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DCEFGYIYRLAQDYLQCVLQIPQPGSGPSKTSRVLQNVAFSVQKEVEKNLKSCLDNVNVVSVDTARTLFNQVMEKEFEDGIINWGRIVTIFAFEGILIKKLLRQQIAPDVDTYKEISYFVAEFIMNNTGEWIRQNGGWENGFVKKFEPKSGWMTFLEVTGKICEMLSLLKQYC</w:t>
            </w:r>
          </w:p>
        </w:tc>
      </w:tr>
      <w:tr w:rsidR="00767530" w:rsidRPr="00E340F8" w14:paraId="7FE70C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C56E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515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F1LXF1|BCR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C147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MERKKSQQSAGQGLGEAPRPHYRGRSSESSCGLDGDYEDAELNPRFLKDNLINANGGNRPPWPPLEYQPYQSIYVGGMMVEGEGKSPLLRSQSTSEQEKRLTWPRRSYSPRSFEDSGGGYTPDCSSNENLTSSEEDFSSGQSSRVSPSPTTYRMFRDKSRSPSQNSQQSFDSSSPPTPQCQKRHRQCQVVVSEATIVGVRKTGQIWPSDGDSTFQGEADSSFGTPPGYGCAADQAEEQRRHQDGLPYIDDSPSSSPHLSSKGRGSPASGALEPTKASELDLEKGLEMRKWVLSGILASEETYLSHLEALLLPMKPLKAAATTSQPVLTSQQIETIFFKVPELYEIHKEFYDGLFPRVQQWSHQQRVGDLFQKLASQLGVYRAFVDNYGVAMETAEKCCQANAQFAEISENLRARSNKDVKDSTTKNSLETLLYKPVDRVTRSTLVLHDLLKHTPSSHPDHSLLQDALRISQNFLSSINEEITPRRQSMTVKKGEHRQLLKDSFMVELVEGARKLRHIFLFTDLLLCTKLKKQSGGKTQQYDCKWYIPLTDLSFQMVDELEALPNIPLVPDEELDALKIKISQIKSDIQREKRANKGSKVMERLRKKLSEQESLLLLMSPSMAFRVHSRNGKSYTFLISSDYERAEWRESIREQQKKCFKSFSLTSVELQMLTNSCVKLQTVHHIPLTINKEDDESPGLYGFLHAIVHSATGFKQSSNLYCTLEVDSFGYFVNKAKTRVYRDTTEPNWNEEFEIELEGSQTLRILCYEKCYNKMKMAKEDGESADKLMGKGQVQLDPQTLQDRDWQRTVIDMNGIEVKLSVKFTSREFSLKRMPSRKQTGVFGVKIAVVTKRERSKVPYIVRQCVEEIERRGMEEVGIYRVSGVATDIQALKAAFDVNNKDVSVMMSEMDVNAIAGTLKLYFRELPEPLFTDEFYPNFAEGIALSDPVAKESCMLNLLLSLPEANLLTFLFLLDHLKRVAEKETVNKMSLHNLATVFGPTLLRPSEKESKLPANPSQPITMTDSWSLEVMSQVQVLLYFLQLEAIPAPDSKRQSILFSTEV</w:t>
            </w:r>
          </w:p>
        </w:tc>
      </w:tr>
      <w:tr w:rsidR="00767530" w:rsidRPr="00E340F8" w14:paraId="3CE8417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D604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796E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041|BOB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B8F8B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EGNTLGKGAKSFPLYIAVNQYSKRMEDELNMKPGDKIKVITDDGEYNDGWYYGRNLRTKEEGLYPAVFTKRIAIEKPENLHKSPTQESGNSGVKYGNLNDSASNIGKVSSHQQENRYTSLKSTMSDIDKALEELRSGSVEQEVSKSPTRVPEVSTPQLQDEQTLIQEKTRNEENTTHDSLFSSTADLNLSSESLKNISKSNISTKSLEPSSESVRQLDLKMAKSWSPEEVTDYFSLVGFDQSTCNKFKEHQVSGKILLELELEHLKELEINSFGIRFQIFKEIRNIKSAIDSSSNKLDADYSTFAFENQAAQLMPAATVNRDEIQQQISSKCNKLSSESSDRKSSSVTTELQRPSSVVVNPNFKLHDPAEQILDMTEVPNLFADKDIFESPGRAPKPPSYPSPVQPPQSPSFNNRYTNNNARFPPQTTYPPKNKNPTVYSNGLIPNSSTSSDNSTGKFKFPAMNGHDSNSRKTTLTSATIPSINTVNTDESLPAISNISSNATSHHPNRNSVVYNNHKRTESGSSFVDLFNRISMLSPVKSSFDEEETKQPSKASRAVFDSARRKSSYGHSRDASLSEMKKHRRNSSILSFFSSKSQSNPTSPTKQTFTIDPAKMTSHSRSQSNSYSHARSQSYSHSRKHSLVTSPLKTSLSPINSKSNIALAHSETPTSSNNKEAVSQPSEGKHKHKHKHKSKHKHKNSSSKDGSSEEKSKKKLFSSTKESFVGSKEFKRSPSELTQKSTKSILPRSNAKKQQTSAFTEGIRSITAKESMQTADCSGWMSKKGTGAMGTWKQRFFTLHGTRLSYFTNTNDEKERGLIDITAHRVLPASDDDRLISLYAASLGKGKYCFKLVPPQPGSKKGLTFTEPRVHYFAVENKSEMKAWLSAIIKATIDIDTSVPVISSYATPTIPLSKAQTLLEEARLQTQLRDAEEEEGRDQFGWDDTQNKRNSNYPIEQDQFETSDYLESSAFEYPGGRL</w:t>
            </w:r>
          </w:p>
        </w:tc>
      </w:tr>
      <w:tr w:rsidR="00767530" w:rsidRPr="00E340F8" w14:paraId="0FD78E5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2425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AD83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4Z3|CAPAM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9E0F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ENHGSPREEASLLSHSPGTSNQSQPCSPKPIRLVQDLPEELVHAGWEKCWSRRENRPYYFNRFTNQSLWEMPVLGQHDVISDPLGLNATPLPQDSSLVETPPAENKPRKRQLSEEQPSGNGVKKPKIEIPVTPTGQSVPSSPSIPGTPTLKMWGTSPEDKQQAALLRPTEVYWDLDIQTNAVIKHRGPSEVLPPHPEVELLRSQLILKLRQHYRELCQQREGIEPPRESFNRWMLERKVVDKGSDPLLPSNCEPVVSPSMFREIMNDIPIRLSRIKFREEAKRLLFKYAEAARRLIESRSASPDSRKVVKWNVEDTFSWLRKDHSASKEDYMDRLEHLRRQCGPHVSAAAKDSVEGICSKIYHISLEYVKRIREKHLAILKENNISEEVEAPEVEPRLVYCYPVRLAVSAPPMPSVEMHMENNVVCIRYKGEMVKVSRNYFSKLWLLYRYSCIDDSAFERFLPRVWCLLRRYQMMFGVGLYEGTGLQGSLPVHVFEALHRLFGVSFECFASPLNCYFRQYCSAFPDTDGYFGSRGPCLDFAPLSGSFEANPPFCEELMDAMVSHFERLLESSPEPLSFIVFIPEWREPPTPALTRMEQSRFKRHQLILPAFEHEYRSGSQHICKKEEMHYKAVHNTAVLFLQNDPGFAKWAPTPERLQELSAAYRQSGRSHSSGSSSSSSSEAKDRDSGREQGPSREPHPT</w:t>
            </w:r>
          </w:p>
        </w:tc>
      </w:tr>
      <w:tr w:rsidR="00767530" w:rsidRPr="00E340F8" w14:paraId="117D0B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7B58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F16F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5JTM5|CBADH_PSEU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4C0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EAIGHRVEDGVAEITIKLPRHRNALSVKAMQEVTDALNRAEEDDSVGAVMITGAEDAFCAGFYLREIPLDKGVAGVRDHFRIGALWWHQMIHKIIRVKRPVLAAINGVAAGGGLGISLASDMAICADSAKFVCAWHTIGIGNDTATSYSLARIVGMRRAMELMLTNRTLYPEEAKDWGLVSRVYPKDDFREVAWKVARELAAAPTHLQVMAKERFHAGWMQPVEECTEFEIQNVIASVTHPHFMPCLTEFLDGHRADRPQVELPAGV</w:t>
            </w:r>
          </w:p>
        </w:tc>
      </w:tr>
      <w:tr w:rsidR="00767530" w:rsidRPr="00E340F8" w14:paraId="2C3549A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401F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F505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7X5R6|BAG6_ORN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EB70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GGGGGGGGPGPGPDMEEPADLEVSVKTLDSQTRTFTVGAEMTVKEFKEHIAAAVSIPPDKQRLIYQGRVLQDDKKLQEYNVGGKVIHLVERAPPQTQGPSSGGASRAGSPSAPHAGAPPAGPRGPGAPVHDRNANSYVMVGTFNLPSDGSAVDVHINMEQAPIQSEPRVRLVMAQHMLRDIQALLARLEPQPGQQGQQGQQQGQALLAESGPPRPGPPGQTDGETSPREPTETREPTETREPEDGVAARGTGPAPGPAPAPAPEGNAAPNHPSPAEYAEVLQELQRVESRLQPFLQRYRAILGAAATTDYNNNTEGREEDQRVINLVGESLRLLGNTFVALSDLRCNLSATAPRHLHVVRPMSHYTAPMVLQQAAIPIQINVGTTVTMTGSGARPGPTDTTPTSGQTSSPTPSPTSGEPGPDGAPSGPAPPQAAGPPRLIRISHQSVEPVVMMHMNIPDSGSQTGGTSSASTASTGLPGQGLGQQVSGFPAAPTRVVIARPTPPQARPPHPGGPPPAPGATIPVPGSNASLAQMVSGLVGQLLMQPVLVAQGASGLGAPQAPATASASAGTTNTATTAGPAPGGPAQPPPPPPPGPPQAEVQFSQLLGSLLGPGVPGGPGTAGGATSVGSPTITVAMPGVPAFLQGMTDFLQATQTAPPPPPPPPPPPAPEQAPAAAPPGSPPAGPGGAGGGPEALPPEFFTSVVQGVLSSLLGSLGARAGSGESIAGFIQRLSGSSNIFEPGADGALGFFGALLSVICQNLSMVDVVMLLHGHSQPLQRLQPQLRGFFHQHYLGGREPTGPAIRRATHTLITGLEEYVRDSFASVQVQPGVDITRTNLDFLQEQFNGIAAHVLHCTDSSFGVRLLELCNQGLFECLALNLHCLGGQQSALTNVINGRIRRLSGGVNPSLVSWLTTMMGLRLQVVLEHMPVGPDQVLRYVRRLGEPPQPPPEEPMDVQGAERAPPEPERENASPAPGTTAEEAMSRGPPPAPEGPPPLEEQDGAAAAESEPWAAAVPPEWVPIIRQDLQTQRKVKPQPPLSDAYLSGMPAKRRKLRSDLQQRLRADPNYSPQHFPNAQRAFMDEP</w:t>
            </w:r>
          </w:p>
        </w:tc>
      </w:tr>
      <w:tr w:rsidR="00767530" w:rsidRPr="00E340F8" w14:paraId="717808D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783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6469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444|CC21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3AEB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MMTLSLLSLVLALCIPWTQGSDGGGQDCCLKYSQKKIPYSIVRGYRKQEPSLGCPIPAILFSPRKHSKPELCANPEEGWVQNLMRRLDQPPAPGKQSPGCRKNRGTSKSGKKGKGSKGCKRTEQTQPSRG</w:t>
            </w:r>
          </w:p>
        </w:tc>
      </w:tr>
      <w:tr w:rsidR="00767530" w:rsidRPr="00E340F8" w14:paraId="01A8AB0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F885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D27B9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57|CAPZ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0FCF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QQLDCALDLMRRLPPQQIEKNLSDLIDLVPSLCEDLLSSVDQPLKIARDKVVGKDYLLCDYNRDGDSYRSPWSNKYDPPLEDGAMPSARLRKLEVEANNAFDQYRDLYFEGGVSSVYLWDLDHGFAGVILIKKAGDGSKKIKGCWDSIHVVEVQEKSSGRTAHYKLTSTVMLWLQTNKSGSGTMNLGGSLTRQMEKDETVSDCSPHIANIGRLVEDMENKIRSTLNEIYFGKTKDIVNGLRSLDAIPDNHKFKQLQRELSQVLTQRQVYIQPDN</w:t>
            </w:r>
          </w:p>
        </w:tc>
      </w:tr>
      <w:tr w:rsidR="00767530" w:rsidRPr="00E340F8" w14:paraId="679FC34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B56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F77B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1Y3|CADH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40A2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RIAGGPRTLLPLLAALLQASLEASGELALCKTGFPEDVYSAVLPKTVHEGQPLLNVKFSNCNRKRKVQYESSEPADFKVDEDGTVYAVRSFPLSAEQAKFLIYAQDKETQEKWQVAVNLSLEPSLTEEPMKEPHEIEEIVFPRQLAKHSGALQRQKRDWVIPPINLPENSRGPFPQELVRIRSDRDKNLSLRYSVTGPGADQPPTGIFIINPISGQLSVTKPLDRELIARFHLRAHAVDINGNQVENPIDIVINVIDMNDNRPEFLHQVWNGSVPEGSKPGTYVMTVTAIDADDPNALNGMLRYRILSQAPSTPSPNMFTINNETGDIITVAAGLDREKVQQYTLIIQATDMEGNPTYGLSNTATAVITVTDVNDNPPEFTAMTFYGEVPENRVDVIVANLTVTDKDQPHTPAWNAAYRISGGDPTGRFAILTDPNSNDGLVTVVKPIDFETNRMFVLTVAAENQVPLAKGIQHPPQSTATVSVTVIDVNENPYFAPNPKIIRQEEGLHAGTMLTTLTAQDPDRYMQQNIRYTKLSDPANWLKIDPVNGQITTIAVLDRESPNVKNNIYNATFLASDNGIPPMSGTGTLQIYLLDINDNAPQVLPQEAETCETPEPNSINITALDYDIDPNAGPFAFDLPLSPATIKRNWTITRLNGDFAQLNLKIKFLEAGIYEVPIVITDSGNPPKSNISILRVKVCQCDSNGDCTDVDRIVGAGLGTGTIIAILLCIIILLILVLMFVVWMKRRDKERQAKQLLIDPEDDVRDNILKYDEEGGGEEDQDYDLSQLQQPDTVEPDAIKPVGIRRLDERPIHAEPQYPVRSAAPHPGDIGDFINEGLKAADNDPTAPPYDSLLVFDYEGSGSTAGSLSSLNSSSSGGDQDYDYLNDWGPRFKKLADMYGGGDD</w:t>
            </w:r>
          </w:p>
        </w:tc>
      </w:tr>
      <w:tr w:rsidR="00767530" w:rsidRPr="00E340F8" w14:paraId="0A34897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7129F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8D54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240|CCKN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EDE9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GVCLCVVMAVLAAGALAQPVVPAEATDPVEQRAQEAPRRQLRAVLRTDGEPRARLGALLARYIQQVRKAPSGRMSVLKNLQSLDPSHRISDRDYMGWMDFGRRSAEDYEYPS</w:t>
            </w:r>
          </w:p>
        </w:tc>
      </w:tr>
      <w:tr w:rsidR="00767530" w:rsidRPr="00E340F8" w14:paraId="31BF5F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893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9E85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H8|CCB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6326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PPPSRGGAARGQLGRSLGPLLLLLALGHTWTYREEPEDGDREICSESKIATTKYPCLKSSGELTTCYRKKCCKGYKFVLGQCIPEDYDVCAEAPCEQQCTDNFGRVLCTCYPGYRYDRERHRKREKPYCLDIDECASSNGTLCAHICINTLGSYRCECREGYIREDDGKTCTRGDKYPNDTGHEKSENMVKAGTCCATCKEFYQMKQTVLQLKQKIALLPNNAADLGKYITGDKVLASNTYLPGPPGLPGGQGPPGSPGPKGSPGFPGMPGPPGQPGPRGSMGPMGPSPDLSHIKQGRRGPVGPPGAPGRDGSKGERGAPGPRGSPGPPGSFDFLLLMLADIRNDITELQEKVFGHRTHSSAEEFPLPQEFPSYPEAMDLGSGDDHPRRTETRDLRAPRDFYP</w:t>
            </w:r>
          </w:p>
        </w:tc>
      </w:tr>
      <w:tr w:rsidR="00767530" w:rsidRPr="00E340F8" w14:paraId="2AA304D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D20E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7F66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M9G3|CAPR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92CB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ATSHSGSGSKSSGPPPPSGSSGSEAAAGAAAPASQHPATGTGAVQTEAMKQILGVIDKKLRNLEKKKGKLDDYQERMNKGERLNQDQLDAVSKYQEVTNNLEFAKELQRSFMALSQDIQKTIKKTARREQLMREEAEQKRLKTVLELQYVLDKLGDDDVRTDLKQGLSGVPILSEEELSLLDEFYKLVDPERDMSLRLNEQYEHASIHLWDLLEGKEKPVCGTTYKALKEIVERVFQSNYFDSTHNHQNGLCEEEEAASAPIVEDQVAEAEPEPTEEYTEQSEVESTEYVNRQFMAETQFSSGEKEQVDEWAVETVEVVNSLQQQPQAASPSVPEPHSLTPVAQSDPLVRRQRVQDLMAQMQGPYNFIQDSMLDFENQTLDPAIVSAQPMNPTQNMDMPQLVCPQVHSESRLAQSNQVPVQPEATQVPLVSSTSEGYTASQPLYQPSHAAEQRPQKEPIDQIQATISLNTEQTTASSSLPAASQPQVFQAGASKPLHSSGINVNAAPFQSMQTVFNMNAPVPPVNEPETLKQQSQYQASYNQSFSSQPHQVEQTELQQDQLQTVVGTYHGSQDQPHQVPGNHQQPPQQSTGFPRSSQPYYNSRGVSRGGSRGARGLMNGYRGPANGFRGGYDGYRSSFSNTPNSGYTQSQFNAPRDYSGYQRDGYQQNFKRGSGQSGPRGAPRGRGGPPRPNRGMPQMNTQQVN</w:t>
            </w:r>
          </w:p>
        </w:tc>
      </w:tr>
      <w:tr w:rsidR="00767530" w:rsidRPr="00E340F8" w14:paraId="29F944F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FEAB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17EB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616|CCL1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A37C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VSAVLLCLLLMTAAFNPQGLAQPDALNVPSTCCFTFSSKKISLQRLKSYVITTSRCPQKAVIFRTKLGKEICADPKEKWVQNYMKHLGRKAHTLKT</w:t>
            </w:r>
          </w:p>
        </w:tc>
      </w:tr>
      <w:tr w:rsidR="00767530" w:rsidRPr="00E340F8" w14:paraId="04586E85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D83B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643A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3936|CAC1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351A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NENTRMYIPEENHQGSNYGSPRPAHANMNANAAAGLAPEHIPTPGAALSWQAAIDAARQAKLMGSAGNATISTVSSTQRKRQQYGKPKKQGSTTATRPPRALLCLTLKNPIRRACISIVEWKPFEIIILLTIFANCVALAIYIPFPEDDSNATNSNLERVEYLFLIIFTVEAFLKVIAYGLLFHPNAYLRNGWNLLDFIIVVVGLFSAILEQATKADGANALGGKGAGFDVKALRAFRVLRPLRLVSGVPSLQVVLNSIIKAMVPLLHIALLVLFVIIIYAIIGLELFMGKMHKTCYNQEGIADVPAEDDPSPCALETGHGRQCQNGTVCKPGWDGPKHGITNFDNFAFAMLTVFQCITMEGWTDVLYWVNDAVGRDWPWIYFVTLIIIGSFFVLNLVLGVLSGEFSKEREKAKARGDFQKLREKQQLEEDLKGYLDWITQAEDIDPENEDEGMDEEKPRNMSMPTSETESVNTENVAGGDIEGENCGARLAHRISKSKFSRYWRRWNRFCRRKCRAAVKSNVFYWLVIFLVFLNTLTIASEHYNQPNWLTEVQDTANKALLALFTAEMLLKMYSLGLQAYFVSLFNRFDCFVVCGGILETILVETKIMSPLGISVLRCVRLLRIFKITRYWNSLSNLVASLLNSVRSIASLLLLLFLFIIIFSLLGMQLFGGKFNFDEMQTRRSTFDNFPQSLLTVFQILTGEDWNSVMYDGIMAYGGPSFPGMLVCIYFIILFICGNYILLNVFLAIAVDNLADAESLTSAQKEEEEEKERKKLARTASPEKKQELVEKPAVGESKEEKIELKSITADGESPPATKINMDDLQPNENEDKSPYPNPETTGEEDEEEPEMPVGPRPRPLSELHLKEKAVPMPEASAFFIFSSNNRFRLQCHRIVNDTIFTNLILFFILLSSISLAAEDPVQHTSFRNHILFYFDIVFTTIFTIEIALKILGNADYVFTSIFTLEIILKMTAYGAFLHKGSFCRNYFNILDLLVVSVSLISFGIQSSAINVVKILRVLRVLRPLRAINRAKGLKHVVQCVFVAIRTIGNIVIVTTLLQFMFACIGVQLFKGKLYTCSDSSKQTEAECKGNYITYKDGEVDHPIIQPRSWENSKFDFDNVLAAMMALFTVSTFEGWPELLYRSIDSHTEDKGPIYNYRVEISIFFIIYIIIIAFFMMNIFVGFVIVTFQEQGEQEYKNCELDKNQRQCVEYALKARPLRRYIPKNQHQYKVWYVVNSTYFEYLMFVLILLNTICLAMQHYGQSCLFKIAMNILNMLFTGLFTVEMILKLIAFKPKGYFSDPWNVFDFLIVIGSIIDVILSETNHYFCDAWNTFDALIVVGSIVDIAITEVNPAEHTQCSPSMNAEENSRISITFFRLFRVMRLVKLLSRGEGIRTLLWTFIKSFQALPYVALLIVMLFFIYAVIGMQVFGKIALNDTTEINRNNNFQTFPQAVLLLFRCATGEAWQDIMLACMPGKKCAPESEPSNSTEGETPCGSSFAVFYFISFYMLCAFLIINLFVAVIMDNFDYLTRDWSILGPHHLDEFKRIWAEYDPEAKGRIKHLDVVTLLRRIQPPLGFGKLCPHRVACKRLVSMNMPLNSDGTVMFNATLFALVRTALRIKTEGNLEQANEELRAIIKKIWKRTSMKLLDQVVPPAGDDEVTVGKFYATFLIQEYFRKFKKRKEQGLVGKPSQRNALSLQAGLRTLHDIGPEIRRAISGDLTAEEELDKAMKEAVSAASEDDIFRRAGGLFGNHVSYYQSDGRSAFPQTFTTQRPLHINKAGSSQGDTESPSHEKLVDSTFTPSSYSSTGSNANINNANNTALGRLPRPAGYPSTVSTVEGHGPPLSPAIRVQEVAWKLSSNRERHVPMCEDLELRRDSGSAGTQAHCLLLRKANPSRCHSRESQAAMAGQEETSQDETYEVKMNHDTEACSEPSLLSTEMLSYQDDENRQLTLPEEDKRDIRQSPKRGFLRSASLGRRASFHLECLKRQKDRGGDISQKTVLPLHLVHHQALAVAGLSPLLQRSHSPASFPRPFATPPATPGSRGWPPQPVPTLRLEGVESSEKLNSSFPSIHCGSWAETTPGGGGSSAARRVRPVSLMVPSQAGAPGRQFHGSASSLVEAVLISEGLGQFAQDPKFIEVTTQELADACDMTIEEMESAADNILSGGAPQSPNGALLPFVNCRDAGQDRAGGEEDAGCVRARGRPSEEELQDSRVYVSSL</w:t>
            </w:r>
          </w:p>
        </w:tc>
      </w:tr>
      <w:tr w:rsidR="00767530" w:rsidRPr="00E340F8" w14:paraId="512C764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49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70A5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36|CAV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843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TEKADVQLFMDDDSYSHHSGLEYADPEKFADSDQDRDPHRLNSHLKLGFEDVIAEPVTTHSFDKVWICSHALFEISKYVMYKFLTVFLAIPLAFIAGILFATLSCLHIWILMPFVKTCLMVLPSVQTIWKSVTDVIIAPLCTSVGRCFSSVSLQLSQD</w:t>
            </w:r>
          </w:p>
        </w:tc>
      </w:tr>
      <w:tr w:rsidR="00767530" w:rsidRPr="00E340F8" w14:paraId="5258B9B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C2C7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6D6D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269|CCA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906BB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STISLLMNSAAQKTMTNSNFVLNAPKITLTKVEQNICNLLNDYTDLYNQKYHNKPEPLTLRITGGWVRDKLLGQGSHDLDIAINVMSGEQFATGLNEYLQQHYAKYGAKPHNIHKIDKNPEKSKHLETATTKLFGVEVDFVNLRSEKYTELSRIPKVCFGTPEEDALRRDATLNALFYNIHKGEVEDFTKRGLQDLKDGVLRTPLPAKQTFLDDPLRVLRLIRFASRFNFTIDPEVMAEMGDPQINVAFNSKISRERVGVEMEKILVGPTPLLALQLIQRAHLENVIFFWHNDSSVVKFNEENCQDMDKINHVYNDNILNSHLKSFIELYPMFLEKLPILREKIGRSPGFQQNFILSAILSPMANLQIIGNPKKKINNLVSVTESIVKEGLKLSKNDAAVIAKTVDSICSYEEILAKFADRSQLKKSEIGIFLRNFNGEWETAHFASLSDAFLKIPKLETKKIELLFQNYNEFYSYIFDNNLNNCHELKPIVDGKQMAKLLQMKPGPWLGKINNEAIRWQFDNPTGTDQELITHLKAILPKYL</w:t>
            </w:r>
          </w:p>
        </w:tc>
      </w:tr>
      <w:tr w:rsidR="00767530" w:rsidRPr="00E340F8" w14:paraId="645560F6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DABF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EA1B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IS7|CAC1F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2479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SEVGKDTTPEPSPANGTGPGPEWGLCPGPPTVGTDTSGASGLGTPRRRTQHNKHKTVAVASAQRSPRALFCLTLTNPIRRSCISIVEWKPFDILILLTIFANCVALGVYIPFPEDDSNTANHNLEQVEYVFLVIFTVETVLKIVAYGLVLHPSAYIRNGWNLLDFIIVVVGLFSVLLEQGPGRPGDAPHTGGKPGGFDVKALRAFRVLRPLRLVSGVPSLHIVVNSIMKALVPLLHIALLVLFVIIIYAIIGLELFLGRMHKTCYFLGSDMEAEEDPSPCASSGSGRSCTLNHTECRGRWPGPNGGITNFDNFFFAMLTVFQCITMEGWTDVLYWMQDAMGYELPWVYFVSLVIFGSFFVLNLVLGVLSGEFSKEREKAKARGDFQKLREKQQMEEDLRGYLDWITQAEELDLHDPSVDGNLASLAEEGRAGHRPQLSELTNRRRGRLRWFSHSTRSTHSTSSHASLPASDTGSMTDTPGDEDEEEGTMASCTRCLNKIMKTRICRHFRRANRGLRARCRRAVKSNACYWAVLLLVFLNTLTIASEHHGQPLWLTQTQEYANKVLLCLFTVEMLLKLYGLGPSVYVASFFNRFDCFVVCGGILETTLVEVGAMQPLGISVLRCVRLLRIFKVTRHWASLSNLVASLLNSMKSIASLLLLLFLFIIIFSLLGMQLFGGKFNFDQTHTKRSTFDTFPQALLTVFQILTGEDWNVVMYDGIMAYGGPFFPGMLVCVYFIILFICGNYILLNVFLAIAVDNLASGDAGTAKDKGREKSSEGNPPKENKVLVPGGENEDAKGARSEGAAPGMEEEEEEEEEEEEEEEEEEENGAGHVELLQEVVPKEKVVPIPEGSAFFCLSQTNPLRKACHTLIHHHIFTSLILVFIILSSVSLAAEDPIRAHSFRNHILGYFDYAFTSIFTVEILLKMTVFGAFLHRGSFCRSWFNLLDLLVVSVSLISFGIHSSAISVVKILRVLRVLRPLRAINRAKGLKHVVQCVFVAIRTIGNIMIVTTLLQFMFACIGVQLFKGKFYSCTDEAKHTLKESKGSFLIYPDGDVSRPLVRERLWVNSDFNFDNVLSAMMALFTVSTFEGWPALLYKAIDANAEDEGPIYNYHVEISVFFIVYIIIIAFFMMNIFVGFVIITFRAQGEQEYQNCELDKNQRQCVEYALKAQPLRRYIPKNPHQYRVWATVNSRAFEYLMFLLILLNTVALAMQHYEQTAPFNYAMDILNMVFTGLFTIEMVLKIIAFKPKHYFADAWNTFDALIVVGSVVDIAVTEVNNGGHLGESSEDTSRISITFFRLFRVMRLVKLLSKGEGIRTLLWTFIKSFQALPYVALLIAMIFFIYAVIGMQMFGLVALQDGTQINRNNNFQTFPQAVLLLFRCATGEAWQEIMLASLPGNRCDPESDFGPGEEFTCGSSFAIVYFISFFMLCAFLIINLFVAVIMDNFDYLTRDWSILGPHHLDEFKRIWSEYDPGAKGRIKHLDVVALLRRIQPPLGFGKLCPHRVACKRLVAMNVPLNSDGTVTFNATLFALVRTSLKIKTEGNLDQANQELRMVIKKIWKRIKQKLLDEVIPPPDEEEVTVGKFYATFLIQDYFRKFRRRKEKGLLGREAPTSTSSALQAGLRSLQDLGPEIRQALTYVTEEEEEEEEAVGQEAEEEEAENNPEPYKDSIDSQPQSRWNSRISVSLPVKEKLPDSLSTGPSDDDGLAPNSRQPSVIQAGSQPHRRSSGVFMFTIPEEGSIQLKGTQGQDNQNEEQELPDWTPDLDRAGRDSFEPSPFTTSLVQQHVNGHMSTPTFAAPHACRSEPSFTIQCLQRLGSCEDLPIPGTYHRGRTSGPSRAQGSWAAPPQKGRLLYAPLLLVEESTVGEGYLGKLGGPLRTFTCLQVPGAHPNPSHRKRGSADSLVEAVLISEGLGLFAQDPRFVALAKQEIADACHLTLDEMDSAASDLLAQRTISLYSDEESILSRFDEEDLGDEMACVHAL</w:t>
            </w:r>
          </w:p>
        </w:tc>
      </w:tr>
      <w:tr w:rsidR="00767530" w:rsidRPr="00E340F8" w14:paraId="189A60A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A75B2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416F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HE5|CAP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5A4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DPSSSEEEGEDDAVPNVSSKGRLTNTTKGTSAVSIIGGSAGSVVGSNIPVSGSNTDLIGNQRQSNISSICNRNDVGNISVAALGSTSNKIEQICGNRADTGNLEVPSNGIPSGISQETLNQSVGSSRANSLPRPLSPSPSLTSEKHETAEPHGKHEREEEERKRRIQLYVFISRCISYPFNAKQPTDMTKRQTKISKQQLEIITQRFQAFLKGETQIMADEAFQNAVQSYHDVFLKSERVLKMVQSGASSQHDFREVFRNNIEKRVRSLPEIDGLSKETVLTSWMAKFDIILKGTGEEDSKRPSRMQQSLNSELILSKEQLYDMFQQILLVKKFEHQILFNALMLDSADEQAAAIRRELDGRMQRVGEMEKNRKLMPKFVLKEMESLYVEELKSSINLLMANLESLPVSKGNMDSKYGLQKLKRYNHSTPSFLKLILRSHGSLSKLEGDSEDGSTQLTKLDVVLTFQLEVIVMEVENGEKLQTDQAEASKPMWDTQGDFTTTHPLPVVKVKLYTENPGMLALEDKELGKVTLKPTPLSSKSPEWHRMIVPKNLPDQDIRIKIACRLDKPLNMKHCGYLYAIGKSVWKKWKRRYFVLVQVSQYTFAMCSYKEKKSEPSEMMQLDGYTVDYIEAASANLMFGIDLNGGRYFFNAVREGDSISFACDDENECSLWVMAMYRATGQSHKPTPPITQDKNSAMSKIQGDADKARKHGMEDFISTDPCTFDHATLFKTLQNLTLEYRLNDPYASLGWFSPGQVFVLDEYCARYGVRGCYRHLCYLSDLLDRAEKQHMIDPTLIHYSFAFCASHVHGNRPDGVGSITHEEKEKFSEIKERLRQLLEFQITNFRYCFPFGRPEGALKATLSLLERVLMKDIVTPVPPEEVRQMIKKSLETAALVNYTRLSNKAKIDEDLRGDVIVPAPKKLEDLIHLAELCVDLLQQNEEHYGEAFAWFSDLLVEHAEIFWSLFAVDMDRVLSEQAPDTWDSFPLFQILNDYLRTDDNLRNGRFHQHLRDTFAPLVVRYVDLMESSIAQSIHKGFEKERWESKGINAALNPAALNNAAQALNTAALNPSMILCGKKDQVNFYVPKLPKQSNSTAANDEMRNGCATSEDLFWKLDALQSFIRDLHWPDAEFRQHLEQRLKMMAVDMIEQCIQRTDSSFQSWLKKNIAFISTDYILPSEMCAMVNVILDAKNQSFKLTTIDGIDLYKFHAKIDDQIDKANVAMTQGLSGKLMSVLESTLSKLARYDEGSLIGSILSFTNVSSSGKDLGQGYVNFFRNNMDQVRGKIADDLWTLHFFEQWYSQQINMLCNWLSERVDHALHYAQVASISHIIKKIYSDFELQGVLEDKLNSKAYQAVAQRMATEEATCALTMPDACEDEPCDEIREGEEEDNGDESTSNIPRGLPKPKVAAAQAAAVTNVVAGRVGNLLGKGIGGLSSKLGSGSWF</w:t>
            </w:r>
          </w:p>
        </w:tc>
      </w:tr>
      <w:tr w:rsidR="00767530" w:rsidRPr="00E340F8" w14:paraId="14CFDBD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579F0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17F3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T65|CAN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E114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GIDNYPKNYHASGIGLVNLAALGYSKNEVSGGNEGGGAPKPKAGLYPSLPYPSSESVGGMPYVVKQTSHAQNASYAGPTMGMGMPVPEAPSAPAPYPSATPYPGSGLYPSLPSANVSSLPYPTAPMAPYPTGMPYPTGMPQPNLPYPAAPLAPYPSAMPGLPGMPMPYAPMPTSPAPQHNIGFPALPYPTAPPPESAPTQEEEPSVGVAELSFTSVKVPENQNMFWMGRKATSARQNSVSKGDFQSLRDSCLANGTMFEDPDFPATNASLMYSRRPDRYYEWLRPGDIADDPQFFVEGYSRFDVQQGELGDCWLLAAAANLTQDSTLFFRVIPPDQDFQENYAGIFHFKFWQYGKWVEVVIDDRLPTYNGELIYMHSTEKNEFWSALLEKAYAKLHGSYEALKGGTTCEAMEDFTGGVTEWYDIKEAPPNLFSIMMKAAERGSMMGCSLEPDPHVLEAETPQGLIRGHAYSITKVCLMDISTPNRQGKLPMIRMRNPWGNDAEWSGPWSDSSPEWRFIPEHTKEEIGLNFDRDGEFWMSFQDFLNHFDRVEICNLSPDSLTEDQQHSSRRKWEMSMFEGEWTSGVTAGGCRNFLETFWHNPQYIISLEDPDDEDDDGKCTAIVALMQKNRRSKRNVGIDCLTIGFAIYHLTDRDMQVKPQGLNFFKYRASVARSPHFINTREVCARFKLPPGHYLIVPSTFDPNEEGEFIIRVFSETRNNMEENDDEVGFGETDDRIAPSLPPPTPKEEDDPQRIALRRLFDSVAGSDEEVDWQELKRILDHSMRDVMVGSDGFSKDAVRSMVAMLDKDRSGRLGFEEFEALLTDIAKWRAVFKLYDTRRTGSIDGFHLRGALNSAGYHLNNRLLNALAHRYGSREGQIPFDDFLMCAIKVRTFIEMFRERDTDNSDTAFFNLDDWLERTIYS</w:t>
            </w:r>
          </w:p>
        </w:tc>
      </w:tr>
      <w:tr w:rsidR="00767530" w:rsidRPr="00E340F8" w14:paraId="3C7A2D0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308F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07CD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25|CALM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D5477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LTEEQIAEFKEAFSLFDKDGDGTITTKELGTVMRSLGQNPTEAELQDMINEVDADGNGTIDFPEFLTMMARKMKDTDSEEEIREAFRVFDKDGNGYISAAELRHVMTNLGEKLTDEEVDEMIREADIDGDGQVNYEEFVQMMTAK</w:t>
            </w:r>
          </w:p>
        </w:tc>
      </w:tr>
      <w:tr w:rsidR="00767530" w:rsidRPr="00E340F8" w14:paraId="496C419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1EBE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8EC8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73X9|CHIB1_ASPF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A1AC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FATSTIVKVALLLSSLCVDAAVMWNRDTSSTDLEARASSGYRSVVYFVNWAIYGRNHNPQDLPVERLTHVLYAFANVRPETGEVYMTDSWADIEKHYPGDSWSDTGNNVYGCIKQLYLLKKQNRNLKVLLSIGGWTYSPNFAPAASTDAGRKNFAKTAVKLLQDLGFDGLDIDWEYPENDQQANDFVLLLKEVRTALDSYSAANAGGQHFLLTVASPAGPDKIKVLHLKDMDQQLDFWNLMAYDYAGSFSSLSGHQANVYNDTSNPLSTPFNTQTALDLYRAGGVPANKIVLGMPLYGRSFANTDGPGKPYNGVGQGSWENGVWDYKALPQAGATEHVLPDIMASYSYDATNKFLISYDNPQVANLKSGYIKSLGLGGAMWWDSSSDKTGSDSLITTVVNALGGTGVFEQSQNELDYPVSQYDNLRNGMQT</w:t>
            </w:r>
          </w:p>
        </w:tc>
      </w:tr>
      <w:tr w:rsidR="00767530" w:rsidRPr="00E340F8" w14:paraId="0D3249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1E59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656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882|CHIN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265F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TLFDTDEYRPPVWKSYLYQLQQEAPHPRRITCTCEVENRPKYYGREFHGMISREAADQLLIVAEGSYLIRESQRQPGTYTLALRFGSQTRNFRLYYDGKHFVGEKRFESIHDLVTDGLITLYIETKAAEYIAKMTINPIYEHVGYTTLNREPAYKKHMPVLKETHDERDSTGQDGVSEKRLTSLVRRATLKENEQIPKYEKIHNFKVHTFRGPHWCEYCANFMWGLIAQGVKCADCGLNVHKQCSKMVPNDCKPDLKHVKKVYSCDLTTLVKAHTTKRPMVVDMCIREIESRGLNSEGLYRVSGFSDLIEDVKMAFDRDGEKADISVNMYEDINIITGALKLYFRDLPIPLITYDAYPKFIESAKIMDPDEQLETLHEALKLLPPAHCETLRYLMAHLKRVTLHEKENLMNAENLGIVFGPTLMRSPELDAMAALNDIRYQRLVVELLIKNEDILF</w:t>
            </w:r>
          </w:p>
        </w:tc>
      </w:tr>
      <w:tr w:rsidR="00767530" w:rsidRPr="00E340F8" w14:paraId="3A711BE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3FFC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D352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79|CD4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1360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KFWWHTAWGLCLLQLSLAHQQIDLNVTCRYAGVFHVEKNGRYSISRTEAADLCQAFNSTLPTMDQMKLALSKGFETCRYGFIEGNVVIPRIHPNAICAANHTGVYILVTSNTSHYDTYCFNASAPPEEDCTSVTDLPNSFDGPVTITIVNRDGTRYSKKGEYRTHQEDIDASNIIDDDVSSGSTIEKSTPEGYILHTYLPTEQPTGDQDDSFFIRSTLATIASTVHSKSHAAAQKQNNWIWSWFGNSQSTTQTQEPTTSATTALMTTPETPPKRQEAQNWFSWLFQPSESKSHLHTTTKMPGTESNTNPTGWEPNEENEDETDTYPSFSGSGIDDDEDFISSTIATTPRVSARTEDNQDWTQWKPNHSNPEVLLQTTTRMADIDRISTSAHGENWTPEPQPPFNNHEYQDEEETPHATSTTPNSTAEAAATQQETWFQNGWQGKNPPTPSEDSHVTEGTTASAHNNHPSQRITTQSQEDVSWTDFFDPISHPMGQGHQTESKDTDSSHSTTLQPTAAPNTHLVEDLNRTGPLSVTTPQSHSQNFSTLHGEPEEDENYPTTSILPSSTKSSAKDARRGGSLPTDTTTSVEGYTFQYPDTMENGTLFPVTPAKTEVFGETEVTLATDSNVNVDGSLPGDRDSSKDSRGSSRTVTHGSELAGHSSANQDSGVTTTSGPMRRPQIPEWLIILASLLALALILAVCIAVNSRRRCGQKKKLVINGGNGTVEDRKPSELNGEASKSQEMVHLVNKEPSETPDQCMTADETRNLQSVDMKIGV</w:t>
            </w:r>
          </w:p>
        </w:tc>
      </w:tr>
      <w:tr w:rsidR="00767530" w:rsidRPr="00E340F8" w14:paraId="5600F97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4735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D64A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1UB61|CDC11_CANA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E3F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STENVSSAALRKRKTLKKSINFSIMIIGESGSGRSTLINTLCGGNSIVPTSSTATQDPFTKKLTLRHENVELEDNEGHKISLNIIDTPNFANSINCDDDFKIIVDFIRHQFDEVLLEESRVKRNPRFKDGRIHVLIYMINPTGHGLSDIDVKFLQHVNNLVNIIPIISKADSLTPKELKLNKELILEDLNNYGINFYKFNEYDYEQDYIDEEIIEYNKYLNSLIPFAIIGANEYRSNPNGSEDEDDILKLRILNKDFKPIDIDNAEINDFTILKNVLLVTHLNEFKDITHDSIYENYRTEALSGKQFQYVNKDSAKQEISESDYLMKEEQIKLEEERLRKFEERVHQDLINKRKELLERENELKEIEKRLLAEGLKFDENGDVVKVHEEESSENEVKVI</w:t>
            </w:r>
          </w:p>
        </w:tc>
      </w:tr>
      <w:tr w:rsidR="00767530" w:rsidRPr="00E340F8" w14:paraId="5646E4C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E7047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784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H1|CHC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629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RGSRSRTSRMAPPASRAPQMRAAPRPAPVAQPPAAAPPSAVGSSAAAPRQPGLMAQMATTAAGVAVGSAVGHTLGHAITGGFSGGSNAEPARPDITYQEPQGTQPAQQQQPCLYEIKQFLECAQNQGDIKLCEGFNEVLKQCRLANGLA</w:t>
            </w:r>
          </w:p>
        </w:tc>
      </w:tr>
      <w:tr w:rsidR="00767530" w:rsidRPr="00E340F8" w14:paraId="17DCFF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C3DA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90CED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FF9|CDCA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5B9E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RRTRSGGAAQRSGPRAPSPTKPLRRSQRKSGSELPSILPEIWPKTPSAAAVRKPIVLKRIVAHAVEVPAVQSPRRSPRISFFLEKENEPPGRELTKEDLFKTHSVPATPTSTPVPNPEAESSSKEGELDARDLEMSKKVRRSYSRLETLGSASTSTPGRRSCFGFEGLLGAEDLSGVSPVVCSKLTEVPRVCAKPWAPDMTLPGISPPPEKQKRKKKKMPEILKTELDEWAAAMNAEFEAAEQFDLLVE</w:t>
            </w:r>
          </w:p>
        </w:tc>
      </w:tr>
      <w:tr w:rsidR="00767530" w:rsidRPr="00E340F8" w14:paraId="03CB47B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3BF7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80C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88|CEA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693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LSAPLHRVRVPWQGLLLTASLLTFWNPPTTAQLTTESMPFNVAEGKEVLLLVHNLPQQLFGYSWYKGERVDGNRQIVGYAIGTQQATPGPANSGRETIYPNASLLIQNVTQNDTGFYTLQVIKSDLVNEEATGQFHVYPELPKPSISSNNSNPVEDKDAVAFTCEPETQDTTYLWWINNQSLPVSPRLQLSNGNRTLTLLSVTRNDTGPYECEIQNPVSANRSDPVTLNVTYGPDTPTISPSDTYYRPGANLSLSCYAASNPPAQYSWLINGTFQQSTQELFIPNITVNNSGSYTCHANNSVTGCNRTTVKTIIVTELSPVVAKPQIKASKTTVTGDKDSVNLTCSTNDTGISIRWFFKNQSLPSSERMKLSQGNTTLSINPVKREDAGTYWCEVFNPISKNQSDPIMLNVNYNALPQENGLSPGAIAGIVIGVVALVALIAVALACFLHFGKTGRASDQRDLTEHKPSVSNHTQDHSNDPPNKMNEVTYSTLNFEAQQPTQPTSASPSLTATEIIYSEVKKQ</w:t>
            </w:r>
          </w:p>
        </w:tc>
      </w:tr>
      <w:tr w:rsidR="00767530" w:rsidRPr="00E340F8" w14:paraId="7ECA245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8BB7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11A9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1F23|CENPU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9AF5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RGRRRPRPHRSEGARRSKNTLERTHSMKDKAGQKCKPIDVFDFPDNSDVSSIGRLGENEKDEETYETFDPPLHSTAIYADEEEFSKHCGLSLSSTPPGKEAKRSSDTSGNEASEIESVKISAKKPGRKLRPISDDSESIEESDTRRKVKSAEKISTQRHEVIRTTASSELSEKPAESVTSKKTGPLSAQPSVEKENLAIESQSKTQKKGKISHDKRKKSRSKAIGSDTSDIVHIWCPEGMKTSDIKELNIVLPEFEKTHLEHQQRIESKVCKAAIATFYVNVKEQFIKMLKESQMLTNLKRKNAKMISDIEKKRQRMIEVQDELLRLEPQLKQLQTKYDELKERKSSLRNAAYFLSNLKQLYQDYSDVQAQEPNVKETYDSSSLPALLFKARTLLGAESHLRNINHQLEKLLDQG</w:t>
            </w:r>
          </w:p>
        </w:tc>
      </w:tr>
      <w:tr w:rsidR="00767530" w:rsidRPr="00E340F8" w14:paraId="3CE6E2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E117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5B6A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870|CDPK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0990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ACVGPNISGNGFLQTVTAAMWRPRIGAEQASSSSHGNGQVSKEAASEPATDQVQNKPPEPITMPSSKTNPETKLKPDLEIQPEEKKEKVLAEETKQKVVPEESKQEVPPEESKREVVVQPESAKPETKSESKPETTKPETTSETKPETKAEPQKPKHMRRVSSAGLRTESVLQRKTENFKEFYSLGRKLGQGQFGTTFLCLEKGTGNEYACKSISKRKLLTDEDVEDVRREIQIMHHLAGHPNVISIKGAYEDVVAVHLVMELCSGGELFDRIIQRGHYTERKAAELARTIVGVLEACHSLGVMHRDLKPENFLFVSREEDSLLKTIDFGLSMFFKPDEVFTDVVGSPYYVAPEVLRKRYGPESDVWSAGVIVYILLSGVPPFWAETEQGIFEQVLHGDLDFSSDPWPSISESAKDLVRKMLVRDPKRRLTAHQVLCHPWVQIDGVAPDKPLDSAVLSRMKQFSAMNKFKKMALRVIAESLSEEEIAGLKQMFKMIDADNSGQITFEELKAGLKRVGANLKESEILDLMQAADVDNSGTIDYKEFIAATLHLNKIEREDHLFAAFSYFDKDESGFITPDELQQACEEFGVEDARIEEMMRDVDQDKDGRIDYNEFVAMMQKGSIMGGPVKMGLENSISISLKH</w:t>
            </w:r>
          </w:p>
        </w:tc>
      </w:tr>
      <w:tr w:rsidR="00767530" w:rsidRPr="00E340F8" w14:paraId="0D8AF0E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AB0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39354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A67|CHLP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14F8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TVTLKSFTGLRQSSTEQTNFVSHVPSSLSLPQRRTSLRVTAARATPKLSNRKLRVAVIGGGPAGGAAAETLAQGGIETILIERKMDNCKPCGGAIPLCMVGEFNLPLDIIDRRVTKMKMISPSNIAVDIGRTLKEHEYIGMVRREVLDAYLRERAEKSGATVINGLFLKMDHPENWDSPYTLHYTEYDGKTGATGTKKTMEVDAVIGADGANSRVAKSIDAGDYDYAIAFQERIRIPDEKMTYYEDLAEMYVGDDVSPDFYGWVFPKCDHVAVGTGTVTHKGDIKKFQLATRNRAKDKILGGKIIRVEAHPIPEHPRPRRLSKRVALVGDAAGYVTKCSGEGIYFAAKSGRMCAEAIVEGSQNGKKMIDEGDLRKYLEKWDKTYLPTYRVLDVLQKVFYRSNPAREAFVEMCNDEYVQKMTFDSYLYKRVAPGSPLEDIKLAVNTIGSLVRANALRREIEKLSV</w:t>
            </w:r>
          </w:p>
        </w:tc>
      </w:tr>
      <w:tr w:rsidR="00767530" w:rsidRPr="00E340F8" w14:paraId="771C01F1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6485A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CD94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1854|CDAS_BACS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B74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MRYEQISENAFKGKIQVYLEQILGDASLILKTLHEKDQCLLCELDDLGHVFQDMQGIASSFYLQSYIEEFTPAFIELAKAIKALSEHKHGALIVIERADPVERFIQKGTSLHAEISSSLIESIFFPGNPLHDGALLVRENKLVSAANVLPLTTKEVDIHLGTRHRAALGMSGYTDALVLVVSEETGKMSFAKDGVLYPLISPRT</w:t>
            </w:r>
          </w:p>
        </w:tc>
      </w:tr>
      <w:tr w:rsidR="00767530" w:rsidRPr="00E340F8" w14:paraId="5FFED34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37A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090F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411|CDC18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B24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ETPIGCHTPRRCNRFIDSAALIDCTNKTNQREHSPSFSIEIPTTPSRKRTLASSHFQTPTKRIKYELGELQEEKTDLYPNFPAQLKENKKPKLPTTPQTPKTPKRTIQIVTPKSLNRTCNPVPFATRLLQSTPHRQLFPPTPSTPSTPSYNSTAKLSLRKSYRSAGVVGRENEKSIVESFFRQHLDANAGGALYVSGAPGTGKTVLLHNVLDHVVSDYPKVNVCYINCMTINEPKAIFEKIHSKIVKEEILENEDHHINFQCELESHFTQSANELYNPVIIVLDEMDHLIAREQQVLYTLFEWPSRPTSRLILVGIANALDMTDRFLPRLRTKHITPKLLSFTPYTAQEISTIIKARLKTAATTSEKNNPFTPIKSISEVSDDSINVVSQHADETPFIHPAAIELCARKVAASSGDLRKALDICRHAIELAEREWKAQHDNTLSSVDIPRASIAHVVRATSAMSQSASARLKNLGLQQKAILCTLVVCEKTSLSVADVFEKYSSLCLRDRLIYPLTSSEFCDVANSLETLAIIRLRTKQRNGKPQDRIISLLVPEMDVITAVGDIGTLKRFFDRR</w:t>
            </w:r>
          </w:p>
        </w:tc>
      </w:tr>
      <w:tr w:rsidR="00767530" w:rsidRPr="00E340F8" w14:paraId="677BDE9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B7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0C0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T197|DCST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5881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IKHHQNGTRGQRRKQPHTTVQRLLTWGLPVSCSWFLWRQPGEFPVTALLLGAGAGGLLAIGLFQLLVNPMNIYEEQKIMFLYSLVGLGAMGWGTSPHIRCASLLLVPKMLGKEGRLFVLGYALAAIYVGPVANLRHNLNNVIASLGCTVELQINNTRAAWRISTAPLRAMFKDLLSSKELLRAETRNISATFEDLDAQVNSETGYTPEDTMDSGETAQGREARQAPASRLHLSTQKMYELKTKLRCSYVVNQAILSCRRWFDRKHEQCMKHIWVPLLTHLLCLPMKFKFFCGIAKVMEVWCRNRIPVEGNFGQTYDSLNQSIRGLDGEFSANIDFKEEKQAGVLGLNTSWERVSTEVRDYVYRQEARLEWALGLLHVLLSCTFLLVLHASFSYMDSYNHDIRFDNIYISTYFCQIDDRRKKLGKRTLLPLRKAEEKTVIFPCKPTIQASEMSNVVRELLETLPILLLLVVLCGLDWALYSIFDTIRHHSFLQYSFRSSHKLEVKVGGDSMLARLLRKTIGALNTSSETVMESNNMPCLPQPVGLDARAYWRAAVPIGLLVCLCLLQAFGYRLRRVIAAFYFPKREKKRILFLYNDLLKKRAAFTKLRRAAILRRERQQKAPRHPLADILHRGCPLLRRWLCRRCVVCQAPETPESYVCRTLDCEAVYCWSCWDDMRQRCPVCTPREELSSSAFSDSNDDTAYAG</w:t>
            </w:r>
          </w:p>
        </w:tc>
      </w:tr>
      <w:tr w:rsidR="00767530" w:rsidRPr="00E340F8" w14:paraId="7760DA2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6175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020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259|DCE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9E63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STPSSSATSSNAGADPNTTNLRPTTYDTWCGVAHGCTRKLGLKICGFLQRTNSLEEKSRLVSAFKERQSSKNLLSCENSDRDARFRRTETDFSNLFARDLLPAKNGEEQTVQFLLEVVDILLNYVRKTFDRSTKVLDFHHPHQLLEGMEGFNLELSDHPESLEQILVDCRDTLKYGVRTGHPRFFNQLSTGLDIIGLAGEWLTSTANTNMFTYEIAPVFVLMEQITLKKMREIVGWSSKDGDGIFSPGGAISNMYSIMAARYKYFPEVKTKGMAAVPKLVLFTSEQSHYSIKKAGAALGFGTDNVILIKCNERGKIIPADFEAKILEAKQKGYVPFYVNATAGTTVYGAFDPIQEIADICEKYNLWLHVDAAWGGGLLMSRKHRHKLNGIERANSVTWNPHKMMGVLLQCSAILVKEKGILQGCNQMCAGYLFQPDKQYDVSYDTGDKAIQCGRHVDIFKFWLMWKAKGTVGFENQINKCLELAEYLYAKIKNREEFEMVFNGEPEHTNVCFWYIPQSLRGVPDSPQRREKLHKVAPKIKALMMESGTTMVGYQPQGDKANFFRMVISNPAATQSDIDFLIEEIERLGQDL</w:t>
            </w:r>
          </w:p>
        </w:tc>
      </w:tr>
      <w:tr w:rsidR="00767530" w:rsidRPr="00E340F8" w14:paraId="3A34952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9EBD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CB3B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1689|DNJ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BDA3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KETTYYDVLGVKPNATQEELKKAYRKLALKYHPDKNPNEGEKFKQISQAYEVLSDAKKRELYDKGGEQAIKEGGAGGGFGSPMDIFDMFFGGGGRMQRERRGKNVVHQLSVTLEDLYNGATRKLALQKNVICDKCEGRGGKKGAVECCPNCRGTGMQIRIHQIGPGMVQQIQSVCMECQGHGERISPKDRCKSCNGRKIVREKKILEVHIDKGMKDGQKITFHGEGDQEPGLEPGDIIIVLDQKDHAVFTRRGEDLFMCMDIQLVEALCGFQKPISTLDNRTIVITSHPGQIVKHGDIKCVLNEGMPIYRRPYEKGRLIIEFKVNFPENGFLSPDKLSLLEKLLPERKEVEETDEMDQVELVDFDPNQERRRHYNGEAYEDDEHHPRGGVQCQTS</w:t>
            </w:r>
          </w:p>
        </w:tc>
      </w:tr>
      <w:tr w:rsidR="00767530" w:rsidRPr="00E340F8" w14:paraId="72C8CAE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E4A9D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97C1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6015|DHAK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D76E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LINDVQDVLDEQLAGLAKAHPSLTLHQDPVYVTRADAPVAGKVALLSGGGSGHEPMHCGYIGQGMLSGACPGEIFTSPTPDKIFECAMQVDGGEGVLLIIKNYTGDILNFETATELLHDSGVKVTTVVIDDDVAVKDSLYTAGRRGVANTVLIEKLVGAAAERGDSLDACAELGRKLNNQGHSIGIALGACTVPAAGKPSFTLADNEMEFGVGIHGEPGIDRRPFSSLDQTVDEMFDTLLVNGSYHRTLRFWDYQQGSWQEEQQTKQPLQSGDRVIALVNNLGATPLSELYGVYNRLTTRCQQAGLTIERNLIGAYCTSLDMTGFSITLLKVDDETLALWDAPVHTPALNWGK</w:t>
            </w:r>
          </w:p>
        </w:tc>
      </w:tr>
      <w:tr w:rsidR="00767530" w:rsidRPr="00E340F8" w14:paraId="6A54040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1BE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BB79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307|DE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2AD5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VILNLLGDIPLVTRLWTIGCLVLSGLTSLRIVDPGKVVYSYDLVFKKGQYGRLLYSIFDYGAFNWISMINIFVSANHLSTLENSFNLRRKFCWIIFLLLVILVKMTSIEQPAASLGVLLHENLVYYELKKNGNQMNVRFFGAIDVSPSIFPIYMNAVMYFVYKRSWLEIAMNFMPGHVIYYMDDIIGKIYGIDLCKSPYDWFRNTETP</w:t>
            </w:r>
          </w:p>
        </w:tc>
      </w:tr>
      <w:tr w:rsidR="00767530" w:rsidRPr="00E340F8" w14:paraId="45F011B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2B1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97C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P6R2|DLDH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FE61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WSRVYCSLAKKGHFNRLSHGLQGASSVPLRTYSDQPIDADVTVIGSGPGGYVAAIKAAQLGFKTVCIEKNETLGGTCLNVGCIPSKALLNNSHYYHLAHGKDFASRGIEIPEVRLNLEKMMEQKRSAVKALTGGIAHLFKQNKVVHVNGFGKITGKNQVTATTADGSTQVIGTKNILIATGSEVTPFPGITIDEDTIVSSTGALSLKKVPEKLVVIGAGVIGVELGSVWQRLGADVTAVEFLGHVGGIGIDMEISKNFQRILQKQGFKFKLNTKVTGATKKSDGKIDVSVEAASGGKAEVITCDVLLVCIGRRPFTQNLGLEELGIELDPKGRIPVNTRFQTKIPNIFAIGDVVAGPMLAHKAEDEGIICVEGMAGGAVHIDYNCVPSVIYTHPEVAWVGKSEEQLKEEGVEFKVGKFPFAANSRAKTNADTDGMVKILGHKSTDRILGAHILGPGAGEMVNEAALALEYGASCEDVARVCHAHPTLSEAFREANLAASFGKPINF</w:t>
            </w:r>
          </w:p>
        </w:tc>
      </w:tr>
      <w:tr w:rsidR="00767530" w:rsidRPr="00E340F8" w14:paraId="213542A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E58B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277E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63|DHAS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37A1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KKIAGVLGATGSVGQRFILLLANHPHFELKVLGASSRSAGKKYVDAVNWKQTDLLPESATDIIVSECKSEFFKECDIVFSGLDADYAGAIEKEFMEAGIAIVSNAKNYRREQDVPLIVPVVNPEHLDIVAQKLDTAKAQGKPRPGFIICISNCSTAGLVAPLKPLIEKFGPIDALTTTTLQAISGAGFSPGVPGIDILDNIIPYIGGEEDKMEWETKKILAPLAEDKTHVKLLTPEEIKVSAQCNRVAVSDGHTECISLRFKNRPAPSVEQVKTCLKEYVCDAYKLGCHSAPKQTIHVLEQPDRPQPRLDRNRDSGYGVSVGRIREDPLLDFKMVVLSHNTIIGAAGSGVLIAEILLARNLI</w:t>
            </w:r>
          </w:p>
        </w:tc>
      </w:tr>
      <w:tr w:rsidR="00767530" w:rsidRPr="00E340F8" w14:paraId="6333651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49BA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E89AF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45818|DKF2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28E7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NDYPRLYYTSMPSSSTSMVTTTRFSTSFSPSIPCHRQENFRRHSTSALAKRNGSESEKSAEIRENPDEIEVSRVSGRDSSLAFYTTAHETSSMLSRDSRDETLTPNEHIHQASSRRVSANDSVFEDGYVDFVDEPREHGSRRKSFEKFTDRNGEEKEGRVFELSTPQPTREAAPGAHQFQLPTLLVTSTPTTVFDHSDDEVWTPYRPPPNREYSSSSEPMMGDLTFRLQSGIHKKSIAVEGTEIALRDLRNEALQFIKEIYPEKGCSSLEDYILLYKHDLRSINILQLITTSSDVTDGTLVEVVIGSCPQNERIVVHPHTLFVHSYKVPTFCDFCGELLFGLVKQGLKCFGCGLNYHKRCASKIPNNCNGSKQRRPSAIPLSPSNSNILNLNERRHSRRESCLEALDAARPSSTLGGAATPNIFITSDDCGDAVGGNYLQMPRKDRSCSWSGRPLWMEIAEATRVKLQVPHTFQVHSYKLPTVCQHCKKLLKGLIRQGMQCRDCKYNCHKKCSEHVAKDCSGNTKASQFFLGSQADDGASEDRDDDLSLRSGSGAHKKAQNTPSAPLQGSEGSGSPGPVVSFAANALSNMPDDDVISSESANIPLMRVVMSKKQTKRKNNKLLKEGWIVHYTDQQNMRKKHYWRLDTKGITMYQDENTTRYYKEIPLNEILNVSMSPPDKTADYLFEIRTGVCVYFISGSPSDEKGSSLDAQSWTTAIQSALMPVTPQSSVVGGKRIDKLKVPTEGETGHLGAKIQTEHEFSQLYQIFAEEVLGSGQFGTVYGGIHRRNGQHVAVKLIDKLKFPPNKEDLLRAEVQILEKVDHPGVVHFMQMLETTDRIFVVMEKLKGDMLEMILSSEKGRLSERTTQFLVAQILEALRYLHHLNIVHCDLKPENILLNSNSDFPQVKLCDFGFARIIGEKSFRRSVVGTPAYLAPEVLRNKGFNRSLDMWSVGVIVYVSLSGTFPFNEDEDINDQIQNAEFMYPPTPWKEISENAIEFINGLLQVKMSKRYTVTKAQSQIWMQNYTLWSDLRVLEKAVGQRFVTHESDDVRWQAYEKEHNVTPVYV</w:t>
            </w:r>
          </w:p>
        </w:tc>
      </w:tr>
      <w:tr w:rsidR="00767530" w:rsidRPr="00E340F8" w14:paraId="1A41058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BAC9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C398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XJ0|DHB4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CA2D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DGKLRYDGRVAVVTGAGAGLGREYALLFAERGAKVVVNDLGGTHSGDGASQRAADIVVDEIRKAGGEAVADYNSVIDGAKVIETAIKAFGRVDILVNNAGILRDRSLVKTSEQDWNLVNDVHLKGSFKCTQAAFPYMKKQNYGRIIMTSSNSGIYGNFGQVNYTAAKMGLIGLANTVAIEGARNNVLCNVIVPTAASRMTEGILPDILFNELKPKLIAPVVAYLCHESCEDNGSYIESAAGWATKLHMVRGKGAVLRPSLDDPVTIEYVKDVWSNVTDMSKAKHLGAIAEASGTLLEVLEKLKEGGGDAIEDAFEFNSKELITYALGIGASVKNAKDMRFLYENDADFAAIPTFFVLPGLLLQMSTDKLLSKALPNSQVDFSNILHGEQYLEIVDDLPTSGTLLTNGKVFDVMDKGSGAVVVTNSESFDESGRLLVRNQSTTFIVGAGKFGGKKDPIAGVVPLQPAPNRQPDATVQYTTSEDQAALYRLSGDKNPLHIDPQMALLAGFKTPILHGLCTLGFSVRAVLAQFADNNPALFKAVKVRFSGPVIPGQTLRVDLWKQGTRINFRTVVVETGKEVISGAYVDLKSSQAKL</w:t>
            </w:r>
          </w:p>
        </w:tc>
      </w:tr>
      <w:tr w:rsidR="00767530" w:rsidRPr="00E340F8" w14:paraId="2F01093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7D1C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CB7B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169|DRD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286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NLSWYDDDLERQNWSRPFNGSEGKADRPHYNYYAMLLTLLIFIIVFGNVLVCMAVSREKALQTTTNYLIVSLAVADLLVATLVMPWVVYLEVVGEWKFSRIHCDIFVTLDVMMCTASILNLCAISIDRYTAVAMPMLYNTRYSSKRRVTVMIAIVWVLSFTISCPLLFGLNNTDQNECIIANPAFVVYSSIVSFYVPFIVTLLVYIKIYIVLRKRRKRVNTKRSSRAFRANLKTPLKGNCTHPEDMKLCTVIMKSNGSFPVNRRRMDAARRAQELEMEMLSSTSPPERTRYSPIPPSHHQLTLPDPSHHGLHSNPDSPAKPEKNGHAKIVNPRIAKFFEIQTMPNGKTRTSLKTMSRRKLSQQKEKKATQMLAIVLGVFIICWLPFFITHILNIHCDCNIPPVLYSAFTWLGYVNSAVNPIIYTTFNIEFRKAFMKILHC</w:t>
            </w:r>
          </w:p>
        </w:tc>
      </w:tr>
      <w:tr w:rsidR="00767530" w:rsidRPr="00E340F8" w14:paraId="25FB232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CA96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FECC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266|DRE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EAFD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VSFSGHRLELLAAYEEVIREESAADWALYTYEDGSDDLKLAASGEGGLQELSGHFENQKVMYGFCSVKDSQAALPKYVLINWVGEDVPDARKCACASHVAKVAEFFQGVDVIVNASSVEDIDAGAIGQRLSNGLARLSSPVLHRLRLREDENAEPVGTTYQKTDAAVEMKRINREQFWEQAKKEEELRKEEERKKALDARLRFEQERMEQERQEQEERERRYREREQQIEEHRRKQQSLEAEEAKRRLKDQSIFGDQRDEEEESQMKKSESEVEEAAAIIAQRPDNPREFFRQQERVASASGGSCDAPSPFNHRPGRPYCPFIKASDSGPSSSSSSSSSPPRTPFPYITCHRTPNLSSSLPCSHLDSHRRMAPTPIPTRSPSDSSTASTPITEQIERALDEVTSSQPPPPPPPPPPAQEAQESAPRLDGEEVCKEAKVAAAPQVWAGCAEEPPRAQEPPLLQSSPTEDLMCTESPEQAVLAASPEPDASVTSVADAHAADTIETTTATTATTIADNVTPAAASLIDLWPGNGEEASTPQAEPRVPTPPSGAEASLAEVPLLNEAAQEPLPPVGEGCANLLNFDELPEPPATFCDPEEEAEGEPLAASQVLTMPSALEEVDQVLEQELEPEPHLLTNGETTQKEGTQQASEGYFSQSQEEEFAQSEEPCAKAPPPVFYNKPPEIDITCWDADPVPEEEEGFEGGD</w:t>
            </w:r>
          </w:p>
        </w:tc>
      </w:tr>
      <w:tr w:rsidR="00767530" w:rsidRPr="00E340F8" w14:paraId="5C3E4619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8189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8F90F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E83|DRP2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B9A0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IDELSQLSDSMKQAASLLADEDPDETSSSKRPATFLNVVALGNVGAGKSAVLNSLIGHPVLPTGENGATRAPIIIELSRESSLSSKAIILQIDNKSQQVSASALRHSLQDRLSKGASGKNRDEINLKLRTSTAPPLKLVDLPGLDQRIVDESMIAEYAQHNDAILLVIVPASQASEISSSRALKIAKEYDPESTRTIGIIGKIDQAAENSKALAAVQALLSNQGPPKTTDIPWVAVIGQSVSIASAQSGSGENSLETAWRAESESLKSILTGAPQSKLGRIALVDTLASQIRSRMKLRLPSVLSGLQGKSQIVQDELARLGEQLVNSAEGTRAIALELCREFEDKFLLHLAGGEGSGWKVVASFEGNFPNRIKQLPLDRHFDLNNVKRVVLEADGYQPYLISPEKGLRSLIKIVLELAKDPARLCVDEVHRVLVDIVSASANATPGLGRYPPFKREVVAIASAALDGFKNEAKKMVVALVDMERAFVPPQHFIRLVQRRMERQRREEELKGRSSKKGQDAEQSLLSRATSPQPDGPTAGGSLKSMKDKPSPQDKETPEVSGLKTAGPEGEITAGYLMKKSAKTNGWSRRWFVLNEKTGKLGYTKKQEERNFRGTITLEECTIEEIPEDEVEKSKSSKDKKANGPDSKGPGLVFKITCKVPYKTVLKAHNALVLKAESVVDKNEWINKLQKVIQARGGQVGSVSMRQSLSEGSLDKMVRKPIDPEEELRWMSQEVRGYVEAVLNSLAANVPKAVVLCQVEKAKEDMLNQLYSSISAIGNERIESLIQEDQNVKRRRERYQKQSSLLSKLTRQLSIHDNRAAAASSYSDNSGTESSPRASGGSSGDDWMNAFNSAANGPSDSLSKYGSGGHSRRYSDPAQNGDAASPGSGSNRRTTPNRLPPAPPPTGSAYRY</w:t>
            </w:r>
          </w:p>
        </w:tc>
      </w:tr>
      <w:tr w:rsidR="00767530" w:rsidRPr="00E340F8" w14:paraId="23DDB63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1427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39E5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418|EF2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1DBC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EDLIFRLEGVDGGQSPRAGHDGDSDGDSDDEEGYFICPITDDPSSNQNVNSKVNKYYSNLTKSERYSSSGSPANSFHFKEAWKHAIQKAKHMPDPWAEFHLEDIATERATRHRYNAVTGEWLDDEVLIKMASQPFGRGAMRECFRTKKLSNFLHAQQWKGASNYVAKRYIEPVDRDVYFEDVRLQMEAKLWGEEYNRHKPPKQVDIMQMCIIELKDRPGKPLFHLEHYIEGKYIKYNSNSGFVRDDNIRLTPQAFSHFTFERSGHQLIVVDIQGVGDLYTDPQIHTETGTDFGDGNLGVRGMALFFYSHACNRICESMGLAPFDLSPRERDAVNQNTKLLQSAKTILRGTEEKCGSPQVRTLSGSRPPLLRPLSENSGDENMSDVTFDSLPSSPSSATPHSQKLDHLHWPVFSDLDNMASRDHDHLDNHRESENSGDSGYPSEKRGELDDPEPREHGHSYSNRKYESDEDSLGSSGRVCVEKWNLLNSSRLHLPRASAVALEVQRLNALDLEKKIGKSILGKVHLAMVRYHEGGRFCEKGEEWDQESAVFHLEHAANLGELEAIVGLGLMYSQLPHHILADVSLKETEENKTKGFDYLLKAAEAGDRQSMILVARAFDSGQNLSPDRCQDWLEALHWYNTALEMTDCDEGGEYDGMQDEPRYMMLAREAEMLFTGGYGLEKDPQRSGDLYTQAAEAAMEAMKGRLANQYYQKAEEAWAQMEE</w:t>
            </w:r>
          </w:p>
        </w:tc>
      </w:tr>
      <w:tr w:rsidR="00767530" w:rsidRPr="00E340F8" w14:paraId="184ABB6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A407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C11A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S44|DRD2L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31385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PFDWRRGISSSGTGGTMAAQPLSSTAATTAAATGATAATAATAATTSATLSTAAASTSTTAAPSAGATWINHHLAVEADSSQPANGSDAQAGVEGPTMPAGYLPLYEDVETAAEDAGYALIDDISEWLLGSVGSEAAVGGPENSTNLAVTGANGTLAWLEALNSTQPAQSNSSAEDGERGRYSLRSFVEQQLAGGGAAGAGDGGDAGIALIDSGEEAALDNVADAETDYGMLGGFGDAELLQRTATVARETLGNRTAPSTTSYDGGGSGDVGVAGGLAGTAGGGVGGAGGSGGSTFMLLLENFNDYFPNYNGSTVSGTSTIAPGVAITGSRGSGLLLEQNLTGLYLDGYRLNCTNETLNLTDSCGELRVVDHNYWALILILFPILTLFGNILVILSVCRERSLQTVTNYFIVSLAIADLLVAVVVMPFAVYFLVNGAWALPDVVCDFYIAMDVICSTSSIFNLVAISIDRYIAVTQPIKYAKHKNSRRVCLTILLVWAISAAIGSPIVLGLNNTPNREPDVCAFYNADFILYSSLSSFYIPCIIMVFLYWNIFKALRSRARKQRAARKPHLSELTGGSVIENIAQTRRLAETALDSSRHASRILPDEAATNTASGSNEEEDENAISPDIDDCHVIVNDKSTEFMLATVVEETGNSVVAQITTQPQLVVADPNGNHDSGYAASNVDDVLAGVAPASASAATSAAPRSSGSPPDSPLPSGATLQRSSVSSQRRPTGDDSPKRGEPALRSVGVDNSSVAMKPLSFVRYGVQEAMTLARNDSTLSTTSKTSSRKDKKNSQASRFTIYKVHKASKKKREKSSAKKERKATKTLAIVLGVFLFCWLPFFSCNIMDAMCAKFKKDCRPGLTAYMMTTWLGYINSFVNPVIYTIFNPEFRKAFKKIMHMG</w:t>
            </w:r>
          </w:p>
        </w:tc>
      </w:tr>
      <w:tr w:rsidR="00767530" w:rsidRPr="00E340F8" w14:paraId="522CF32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03D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C67C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288|DRD2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990A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NLSWYDDDPESRNWSRPFNGSEGKADRPPYNYYAMLLTLLIFVIVFGNVLVCMAVSREKALQTTTNYLIVSLAVADLLVATLVMPWVVYLEVVGEWKFSRIHCDIFVTLDVMMCTASILNLCAISIDRYTAVAMPMLYNTRYSSKRRVTVMIAIVWVLSFTISCPMLFGLNNTDQNECIIANPAFVVYSSIVSFYVPFIVTLLVYIKIYIVLRRRRKRVNTKRSSRAFRANLKAPLKGNCTHPEDMKLCTVIMKSNGSFPVNRRRVEAARRAQELEMEMLSSTSPPERTRYSPIPPSHHQLTLPDPSHHGLHSTPDSPAKPEKNGHAKTVNPKIAKIFEIQSMPNGKTRTSLKTMSRRKLSQQKEKKATQMLAIVLGVFIICWLPFFITHILNIHCDCNIPPVLYSAFTWLGYVNSAVNPIIYTTFNIEFRKAFLKILHC</w:t>
            </w:r>
          </w:p>
        </w:tc>
      </w:tr>
      <w:tr w:rsidR="00767530" w:rsidRPr="00E340F8" w14:paraId="03FB42A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790E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2BAE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J2|E41L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CED6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ESGSDSESKPDQEAEPQEAAGAQGRAGAPVPEPPKEEQQQALEQFAAAAAHSTPVRREVTDKEQEFAARAAKQLEYQQLEDDKLSQKSSSSKLSRSPLKIVKKPKSMQCKVILLDGSEYTCDVEKRSRGQVLFDKVCEHLNLLEKDYFGLTYRDAENQKNWLDPAKEIKKQVRSGAWHFSFNVKFYPPDPAQLSEDITRYYLCLQLRDDIVSGRLPCSFVTLALLGSYTVQSELGDYDPDECGSDYISEFRFAPNHTKELEDKVIELHKSHRGMTPAEAEMHFLENAKKLSMYGVDLHHAKDSEGVEIMLGVCASGLLIYRDRLRINRFAWPKVLKISYKRNNFYIKIRPGEFEQFESTIGFKLPNHRAAKRLWKVCVEHHTFFRLLLPEAPPKKFLTLGSKFRYSGRTQAQTRRASALIDRPAPYFERSSSKRYTMSRSLDGEVGTGQYATTKGISQTNLITTVTPEKKAEEERDEEEDKRRKGEEVTPISAIRHEGKSPGLGTDSCPLSPPSTHCAPTSPTELRRRCKENDCKLPGYEPSRAEHLPGEPALDSDGPGRPYLGDQDVAFSYRQQTGKGTTLFSFSLQLPESFPSLLDDDGYLSFPNLSETNLLPQSLQHYLPIRSPSLVPCFLFIFFFLLSASFSVPYALTLSFPLALCLCYLEPKAASLSASLDNDPSDSSEEETDSERTDTAADGETTATESDQEEDAELKAQELEKTQDDLMKHQTNISELKRTFLETSTDTAVTNEWEKRLSTSPVRLAARQEDAPMIEPLVPEETKQSSGEKLMDGSEIFSLLESARKPTEFIGGVTSTSQSWVQKMETKTESSGIETEPTVHHLPLSTEKVVQETVLVEERRVVHASGDASYSAGDSGDAAAQPAFTGIKGKEGSALTEGAKEEGGEEVAKAVLEQEETAAASRERQEEQSAAIHISETLEQKPHFESSTVKTETISFGSVSPGGVKLEISTKEVPVVHTETKTITYESSQVDPGTDLEPGVLMSAQTITSETTSTTTTTHITKTVKGGISETRIEKRIVITGDADIDHDQALAQAIKEAKEQHPDMSVTKVVVHKETEITPEDGED</w:t>
            </w:r>
          </w:p>
        </w:tc>
      </w:tr>
      <w:tr w:rsidR="00767530" w:rsidRPr="00E340F8" w14:paraId="22D008F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3803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D872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051|E2F2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BA79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KRKTASIVKRDSSAAGTTSSAMMMKVDSAETSVRSQSYESTPVSMDTSPDPPTPIKSPSNSQSQSQPGQQRSVGSLVLLTQKFVDLVKANEGSIDLKAATKILDVQKRRIYDITNVLEGIGLIDKGRHCSLVRWRGGGFNNAKDQENYDLARSRTNHLKMLEDDLDRQLEYAQRNLRYVMQDPSNRSYAYVTRDDLLDIFGDDSVFTIPNYDEEVDIKRNHYELAVSLDNGSAIDIRLVTNQGKSTTNPHDVDGFFDYHRLDTPSPSTSSHSSEDGNAPACAGNVITDEHGYSCNPGMKDEMKLLENELTAKIIFQNYLSGHSLRRFYPDDPNLENPPLLQLNPPQEDFNFALKSDEGICELFDVQCS</w:t>
            </w:r>
          </w:p>
        </w:tc>
      </w:tr>
      <w:tr w:rsidR="00767530" w:rsidRPr="00E340F8" w14:paraId="05ED893B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F577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FA10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D9|DUOX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5542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CLALAWTLLVGAWTPLGAQNPISWEVQRFDGWYNNLMEHRWGSKGSRLQRLVPASYADGVYQPLGEPHLPNPRDLSNTISRGPAGLASLRNRTVLGVFFGYHVLSDLVSVETPGCPAEFLNIRIPPGDPMFDPDQRGDVVLPFQRSRWDPETGRSPSNPRDPANQVTGWLDGSAIYGSSHSWSDALRSFSRGQLASGPDPAFPRDSQNPLLMWAAPDPATGQNGPRGLYAFGAERGNREPFLQALGLLWFRYHNLWAQRLARQHPDWEDEELFQHARKRVIATYQNIAVYEWLPSFLQKTLPEYTGYRPFLDPSISSEFVAASEQFLSTMVPPGVYMRNASCHFQGVINRNSSVSRALRVCNSYWSREHPSLQSAEDVDALLLGMASQIAEREDHVLVEDVRDFWPGPLKFSRTDHLASCLQRGRDLGLPSYTKARAALGLSPITRWQDINPALSRSNDTVLEATAALYNQDLSWLELLPGGLLESHRDPGPLFSTIVLEQFVRLRDGDRYWFENTRNGLFSKKEIEEIRNTTLQDVLVAVINIDPSALQPNVFVWHKGDPCPQPRQLSTEGLPACAPSVVRDYFEGSGFGFGVTIGTLCCFPLVSLLSAWIVARLRMRNFKRLQGQDRQSIVSEKLVGGMEALEWQGHKEPCRPVLVYLQPGQIRVVDGRLTVLRTIQLQPPQKVNFVLSSNRGRRTLLLKIPKEYDLVLLFNLEEERQALVENLRGALKESGLSIQEWELREQELMRAAVTREQRRHLLETFFRHLFSQVLDINQADAGTLPLDSSQKVREALTCELSRAEFAESLGLKPQDMFVESMFSLADKDGNGYLSFREFLDILVVFMKGSPEEKSRLMFRMYDFDGNGLISKDEFIRMLRSFIEISNNCLSKAQLAEVVESMFRESGFQDKEELTWEDFHFMLRDHNSELRFTQLCVKGVEVPEVIKDLCRRASYISQDMICPSPRVSARCSRSDIETELTPQRLQCPMDTDPPQEIRRRFGKKVTSFQPLLFTEAHREKFQRSCLHQTVQQFKRFIENYRRHIGCVAVFYAIAGGLFLERAYYYAFAAHHTGITDTTRVGIILSRGTAASISFMFSYILLTMCRNLITFLRETFLNRYVPFDAAVDFHRLIASTAIVLTVLHSVGHVVNVYLFSISPLSVLSCLFPGLFHDDGSELPQKYYWWFFQTVPGLTGVVLLLILAIMYVFASHHFRRRSFRGFWLTHHLYILLYVLLIIHGSFALIQLPRFHIFFLVPAIIYGGDKLVSLSRKKVEISVVKAELLPSGVTHLRFQRPQGFEYKSGQWVRIACLALGTTEYHPFTLTSAPHEDTLSLHIRAAGPWTTRLREIYSAPTGDRCARYPKLYLDGPFGEGHQEWHKFEVSVLVGGGIGVTPFASILKDLVFKSSVSCQVFCKKIYFIWVTRTQRQFEWLADIIREVEENDHQDLVSVHIYITQLAEKFDLRTTMLYICERHFQKVLNRSLFTGLRSITHFGRPPFEPFFNSLQEVHPQVRKIGVFSCGPPGMTKNVEKACQLINRQDRTHFSHHYENF</w:t>
            </w:r>
          </w:p>
        </w:tc>
      </w:tr>
      <w:tr w:rsidR="00767530" w:rsidRPr="00E340F8" w14:paraId="007961A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B63D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670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Z3|EIF3E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B262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SKQNYDLTPLIAPNLDRHLVFPIFEFLQERQLYPDEQILKSKIQLLNQTNMVDYAMDIHKSLYHTEDAPQEMVERRTEVVARLKSLEEAAAPLVSFLLNPNAVQELRADKQYNLQMLKERYQIGPDQIEALYQYAKFQFECGNYSGAADYLYQYRTLCSNLERSLSALWGKLASEILMQNWDIALEELNRLKEIIDSKSFSSPLNQVQNRIWLMHWGLYIFFNHDNGRTQIIDLFNQDKYLNAIQTSAPHLLRYLATAFIVNKRRRPQLKEFIKVIQQEHYSYKDPIIEFLACVFVNYDFDGAQKKMKECEEVIVNDPFLGKRVEDGNFSTVPLRDEFLENARLFVFETYCKIHQRIDMGVLAEKLNLNYEEAERWIVNLIRTSKLDAKIDSESGTVIMEPTQPNVHEQLINHTKGLSGRTYKLVNQLLEHTQAQATR</w:t>
            </w:r>
          </w:p>
        </w:tc>
      </w:tr>
      <w:tr w:rsidR="00767530" w:rsidRPr="00E340F8" w14:paraId="3BD49D7F" w14:textId="77777777" w:rsidTr="005C1E46">
        <w:trPr>
          <w:trHeight w:val="4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A504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B94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91|EP40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D40B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HGTGPQNVQHQLQRSRACPGSEGEEQPAHPNPPPSPAAPFAPSASPSAPQSPSYQIQQLMNRSPATGQNVNITLQSVGPVVGGNQQITLAPLPLPSPTSPGFQFSAQPRRFEHGSPSYIQVTSPLSQQVQTQSPTQPSPGPGQALQNVRAGAPGPGLGLCSSSPTGGFVDASVLVRQISLSPSSGGHFVFQDGSGLTQIAQGAQVQLQHPGTPITVRERRPSQPHTQSGGTIHHLGPQSPAAAGGAGLQPLASPSHITTANLPPQISSIIQGQLVQQQQVLQGPPLPRPLGFERTPGVLLPGAGGAAGFGMTSPPPPTSPSRTAVPPGLSSLPLTSVGNTGMKKVPKKLEEIPPASPEMAQMRKQCLDYHYQEMQALKEVFKEYLIELFFLQHFQGNMMDFLAFKKKHYAPLQAYLRQNDLDIEEEEEEEEEEEEKSEVINDEVKVVTGKDGQTGTPVAIATQLPPKVSAAFSSQQQPFQQALAGSLVAGAGSTVETDLFKRQQAMPSTGMAEQSKRPRLEVGHQGVVFQHPGADAGVPLQQLMPTAQGGMPPTPQAAQLAGQRQSQQQYDPSTGPPVQNAASLHTPLPQLPGRLPPAGVPTAALSSALQFAQQPQVVEAQTQLQIPVKTQQPNVPIPAPPSSQLPIPPSQPAQLALHVPTPGKVQVQASQLSSLPQMVASTRLPVDPAPPCPRPLPTSSTSSLAPVSGSGPGPSPARSSPVNRPSSATNKALSPVTSRTPGVVASAPTKPQSPAQNATSSQDSSQDTLTEQITLENQVHQRIAELRKAGLWSQRRLPKLQEAPRPKSHWDYLLEEMQWMATDFAQERRWKVAAAKKLVRTVVRHHEEKQLREERGKKEEQSRLRRIAASTAREIECFWSNIEQVVEIKLRVELEEKRKKALNLQKVSRRGKELRPKGFDALQESSLDSGMSGRKRKASISLTDDEVDDEEETIEEEEANEGVVDHQTELSNLAKEAELPLLDLMKLYEGAFLPSSQWPRPKPDGEDTSGEEDADDCPGDRESRKDLVLIDSLFIMDQFKAAERMNIGKPNAKDIADVTAVAEAILPKGSARVTTSVKFNAPSLLYGALRDYQKIGLDWLAKLYRKNLNGILADEAGLGKTVQIIAFFAHLACNEGNWGPHLVVVRSCNILKWELELKRWCPGLKILSYIGSHRELKAKRQEWAEPNSFHVCITSYTQFFRGLTAFTRVRWKCLVIDEMQRVKGMTERHWEAVFTLQSQQRLLLIDSPLHNTFLELWTMVHFLVPGISRPYLSSPLRAPSEESQDYYHKVVIRLHRVTQPFILRRTKRDVEKQLTKKYEHVLKCRLSNRQKALYEDVILQPGTQEALKSGHFVNVLSILVRLQRICNHPGLVEPRHPGSSYVAGPLEYPSASLILKALERDFWKEADLSMFDLIGLENKITRHEAELLSKKKIPRKLMEEISTSAAPAARPAAAKLKASRLFQPVQYGQKPEGRTVAFPSTHPPRTAAPTTASAAPQGPLRGRPPIATFSANPEAKAAAAPFQTSQASASAPRHQPASASSTAASPAHPAKLRAQTTAQASTPGQPPPQPQAPSHAAGQSALPQRLVLPSQAQARLPSGEVVKIAQLASITGPQSRVAQPETPVTLQFQGSKFTLSHSQLRQLTAGQPLQLQGSVLQIVSAPGQPYLRAPGPVVMQTVSQAGAVHGALGSKPPAGGPSPAPLTPQVGVPGRVAVNALAVGEPGTASKPASPIGGPTQEEKTRLLKERLDQIYLVNERRCSQAPVYGRDLLRICALPSHGRVQWRGSLDGRRGKEAGPAHSYTSSSESPSELMLTLCRCGESLQDVIDRVAFVIPPVVAAPPSLRVPRPPPLYSHRMRILRQGLREHAAPYFQQLRQTTAPRLLQFPELRLVQFDSGKLEALAILLQKLKSEGRRVLILSQMILMLDILEMFLNFHYLTYVRIDENASSEQRQELMRSFNRDRRIFCAILSTHSRTTGINLVEADTVVFYDNDLNPVMDAKAQEWCDRIGRCKDIHIYRLVSGNSIEEKLLKNGTKDLIREVAAQGNDYSMAFLTQRTIQELFEVYSPMDDAGFPVKAEEFVVLSQEPSVTETIAPKIARPFIEALKSIEYLEEDAQKSAQEGVLGPHTDALSSDSENMPCDEEPSQLEELADFMEQLTPIEKYALNYLELFHTSIEQEKERNSEDAVMTAVRAWEFWNLKTLQEREARLRLEQEEAELLTYTREDAYSMEYVYEDVDGQTEVMPLWTPPTPPQDDSDIYLDSVMCLMYEATPIPEAKLPPVYVRKERKRHKTDPSAAGRKKKQRHGEAVVPPRSLFDRATPGLLKIRREGKEQKKNILLKQQVPFAKPLPTFAKPTAEPGQDNPEWLISEDWALLQAVKQLLELPLNLTIVSPAHTPNWDLVSDVVNSCSRIYRSSKQCRNRYENVIIPREEGKSKNNRPLRTSQIYAQDENATHTQLYTSHFDLMKMTAGKRSPPIKPLLGMNPFQKNPKHASVLAESGINYDKPLPPIQVASLRAERIAKEKKALADQQKAQQPAVAQPPPPQPQPPPPPQQPPPPLPQPQAAGSQPPAGPPAVQPQPQPQPQTQPQPVQAPAKAQPAITTGGSAAVLAGTIKTSVTGTSMPTGAVSGNVIVNTIAGVPAATFQSINKRLASPVAPGALTTPGGSAPAQVVHTQPPPRAVGSPATATPDLVSMATTQGVRAVTSVTASAVVTTNLTPVQTPARSLVPQVSQATGVQLPGKTITPAHFQLLRQQQQQQQQQQQQQQQQQQQQQQQQQQQQQTTTTSQVQVPQIQGQAQSPAQIKAVGKLTPEHLIKMQKQKLQMPPQPPPPQAQSAPPQPTAQVQVQTSQPPQQQSPQLTTVTAPRPGALLTGTTVANLQVARLTRVPTSQLQAQGQMQTQAPQPAQVALAKPPVVSVPAAVVSSPGVTTLPMNVAGISVAIGQPQKAAGQTVVAQPVHMQQLLKLKQQAVQQQKAIQPQAAQGPAAVQQKITAQQITTPGAQQKVAYAAQPALKTQFLTTPISQAQKLAGAQQVQTQIQVAKLPQVVQQQTPVASIQQVASASQQASPQTVALTQATAAGQQVQMIPAVTATAQVVQQKLIQQQVVTTASAPLQTPGAPNPAQVPASSDSPSQQPKLQMRVPAVRLKTPTKPPCQ</w:t>
            </w:r>
          </w:p>
        </w:tc>
      </w:tr>
      <w:tr w:rsidR="00767530" w:rsidRPr="00E340F8" w14:paraId="78B5964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AAE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5BC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22|EPHA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C1E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RGRLPPALWVVTAAAAAATCVSAARGEVNLLDTSTIHGDWGWLTYPAHGWDSINEVDESFQPIHTYQVCNVMSPNQNNWLRTSWVPRDGARRVYAEIKFTLRDCNSMPGVLGTCKETFNLYYLESDRDLGASTQESQFLKIDTIAADESFTGADLGVRRLKLNTEVRSVGPLSKRGFYLAFQDIGACLAILSLRIYYKKCPAMVRNLAAFSEAVTGADSSSLVEVRGQCVRHSEERDTPKMYCSAEGEWLVPIGKCVCSAGYEERRDACVACELGFYKSAPGDQLCARCPPHSHSAAPAAQACHCDLSYYRAALDPPSSACTRPPSAPVNLISSVNGTSVTLEWAPPLDPGGRSDITYNAVCRRCPWALSRCEACGSGTRFVPQQTSLVQASLLVANLLAHMNYSFWIEAVNGVSDLSPEPRRAAVVNITTNQAAPSQVVVIRQERAGQTSVSLLWQEPEQPNGIILEYEIKYYEKDKEMQSYSTLKAVTTRATVSGLKPGTRYVFQVRARTSAGCGRFSQAMEVETGKPRPRYDTRTIVWICLTLITGLVVLLLLLICKKRHCGYSKAFQDSDEEKMHYQNGQAPPPVFLPLHHPPGKLPEPQFYAEPHTYEEPGRAGRSFTREIEASRIHIEKIIGSGDSGEVCYGRLRVPGQRDVPVAIKALKAGYTERQRRDFLSEASIMGQFDHPNIIRLEGVVTRGRLAMIVTEYMENGSLDTFLRTHDGQFTIMQLVGMLRGVGAGMRYLSDLGYVHRDLAARNVLVDSNLVCKVSDFGLSRVLEDDPDAAYTTTGGKIPIRWTAPEAIAFRTFSSASDVWSFGVVMWEVLAYGERPYWNMTNRDVISSVEEGYRLPAPMGCPHALHQLMLDCWHKDRAQRPRFSQIVSVLDALIRSPESLRATATVSRCPPPAFVRSCFDLRGGSGGGGGLTVGDWLDSIRMGRYRDHFAAGGYSSLGMVLRMNAQDVRALGITLMGHQKKILGSIQTMRAQLTSTQGPRRHL</w:t>
            </w:r>
          </w:p>
        </w:tc>
      </w:tr>
      <w:tr w:rsidR="00767530" w:rsidRPr="00E340F8" w14:paraId="3B886FB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953CA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8FA2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895|EMR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560E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YIYLGGAILAEVIGTTLMKFSEGFTRLWPSVGTIICYCASFWLLAQTLAYIPTGIAYAIWSGVGIVLISLLSWGFFGQRLDLPAIIGMMLICAGVLIINLLSRSTPH</w:t>
            </w:r>
          </w:p>
        </w:tc>
      </w:tr>
      <w:tr w:rsidR="00767530" w:rsidRPr="00E340F8" w14:paraId="31EC4D6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31DD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77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372|EIF3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1912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RKEGTGSTATSSSSTAGAAGKGKGKGGSGDSAVKQVQIDGLVVLKIIKHYQEEGQGTEVVQGVLLGLVVEDRLEITNCFPFPQHTEDDADFDEVQYQMEMMRSLRHVNIDHLHVGWYQSTYYGSFVTRALLDSQFSYQHAIEESVVLIYDPIKTAQGSLSLKAYRLTPKLMEVCKEKDFSPEALKKANITFEYMFEEVPIVIKNSHLINVLMWELEKKSAVADKHELLSLASSNHLGKNLQLLMDRVDEMSQDIVKYNTYMRNTSKQQQQKHQYQQRRQQENMQRQSRGEPPLPEEDLSKLFKPPQPPARMDSLLIAGQINTYCQNIKEFTAQNLGKLFMAQALQEYNN</w:t>
            </w:r>
          </w:p>
        </w:tc>
      </w:tr>
      <w:tr w:rsidR="00767530" w:rsidRPr="00E340F8" w14:paraId="25A179CE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625A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4944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4762|EPH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E7CC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DYLLLLLLASAVAAMEETLMDTRTATAELGWTANPASGWEEVSGYDENLNTIRTYQVCNVFEPNQNNWLLTTFINRRGAHRIYTEMRFTVRDCSSLPNVPGSCKETFNLYYYETDSVIATKKSAFWSEAPYLKVDTIAADESFSQVDFGGRLMKVNTEVRSFGPLTRNGFYLAFQDYGACMSLLSVRVFFKKCPSIVQNFAVFPETMTGAESTSLVIARGTCIPNAEEVDVPIKLYCNGDGEWMVPIGRCTCKPGYEPENSVACKACPAGTFKASQEAEGCSHCPSNSRSPAEASPICTCRTGYYRADFDPPEVACTSVPSGPRNVISIVNETSIILEWHPPRETGGRDDVTYNIICKKCRADRRSCSRCDDNVEFVPRQLGLTECRVSISSLWAHTPYTFDIQAINGVSSKSPFPPQHVSVNITTNQAAPSTVPIMHQVSATMRSITLSWPQPEQPNGIILDYEIRYYEKEHNEFNSSMARSQTNTARIDGLRPGMVYVVQVRARTVAGYGKFSGKMCFQTLTDDDYKSELREQLPLIAGSAAAGVVFVVSLVAISIVCSRKRAYSKEAVYSDKLQHYSTGRGSPGMKIYIDPFTYEDPNEAVREFAKEIDVSFVKIEEVIGAGEFGEVYKGRLKLPGKREIYVAIKTLKAGYSEKQRRDFLSEASIMGQFDHPNIIRLEGVVTKSRPVMIITEFMENGALDSFLRQNDGQFTVIQLVGMLRGIAAGMKYLAEMNYVHRDLAARNILVNSNLVCKVSDFGLSRYLQDDTSDPTYTSSLGGKIPVRWTAPEAIAYRKFTSASDVWSYGIVMWEVMSFGERPYWDMSNQDVINAIEQDYRLPPPMDCPAALHQLMLDCWQKDRNSRPRFAEIVNTLDKMIRNPASLKTVATITAVPSQPLLDRSIPDFTAFTTVDDWLSAIKMVQYRDSFLTAGFTSLQLVTQMTSEDLLRIGITLAGHQKKILNSIHSMRVQISQSPTAMA</w:t>
            </w:r>
          </w:p>
        </w:tc>
      </w:tr>
      <w:tr w:rsidR="00767530" w:rsidRPr="00E340F8" w14:paraId="4EA6E38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A94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AA03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K498|EIZFM_STR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4AD3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VESVNPETRAPAAPGAPELREPPVAGGGVPLLGHGWRLARDPLAFMSQLRDHGDVVRIKLGPKTVYAVTNPELTGALALNPDYHIAGPLWESLEGLLGKEGVATANGPLHRRQRRTIQPAFRLDAIPAYGPIMEEEAHALTERWQPGKTVDATSESFRVAVRVAARCLLRGQYMDERAERLCVALATVFRGMYRRMVVPLGPLYRLPLPANRRFNDALADLHLLVDEIIAERRASGQKPDDLLTALLEAKDDNGDPIGEQEIHDQVVAILTPGSETIASTIMWLLQALADHPEHADRIRDEVEAVTGGRPVAFEDVRKLRHTGNVIVEAMRLRPAVWVLTRRAVAESELGGYRIPAGADIIYSPYAIQRDPKSYDDNLEFDPDRWLPERAANVPKYAMKPFSAGKRKCPSDHFSMAQLTLITAALATKYRFEQVAGSNDAVRVGITLRPHDLLVRPVAR</w:t>
            </w:r>
          </w:p>
        </w:tc>
      </w:tr>
      <w:tr w:rsidR="00767530" w:rsidRPr="00E340F8" w14:paraId="039A36D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7339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61DD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717|ELAV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822A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NGYEDHMAEDCRGDIGRTNLIVNYLPQNMTQDELRSLFSSIGEVESAKLIRDKVAGHSLGYGFVNYVTAKDAERAINTLNGLRLQSKTIKVSYARPSSEVIKDANLYISGLPRTMTQKDVEDMFSRFGRIINSRVLVDQTTGLSRGVAFIRFDKRSEAEEAITSFNGHKPPGSSEPITVKFAANPNQNKNVALLSQLYHSPARRFGGPVHHQAQRFRFSPMGVDHMSGLSGVNVPGNASSGWCIFIYNLGQDADEGILWQMFGPFGAVTNVKVIRDFNTNKCKGFGFVTMTNYEEAAMAIASLNGYRLGDKILQVSFKTNKSHK</w:t>
            </w:r>
          </w:p>
        </w:tc>
      </w:tr>
      <w:tr w:rsidR="00767530" w:rsidRPr="00E340F8" w14:paraId="67523FD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363B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8FF1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7377|ENV_HV1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3CBE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VTMKAMEKRNKKLWTLYLAMALITPCLSLRQLYATVYAGVPVWEDATPVLFCASDANLTSTEKHNIWASQACVPTDPTPYEYPLHNVTDDFNIWKNYMVEQMQEDIISLWDQSLKPCVQMTFLCVQMECTNIAGTTNENLMKKCEFNVTTVIKDKKEKKQALFYVSDLMELNETSSTNKTNSKMYTLTNCNSTTITQACPKVSFEPIPIHYCAPAGYAIFKCNSTEFNGTGTCRNITVVTCTHGIRPTVSTQLILNGTLSKGKIRMMAKDILEGGKNIIVTLNSTLNMTCERPQIDIQEMRIGPMAWYSMGIGGTAGNSSRAAYCKYNATDWGKILKQTAERYLELVNNTGSINMTFNHSSGGDLEVTHLHFNCHGEFFYCNTAKMFNYTFSCNGTTCSVSNVSQGNNGTLPCKLRQVVRSWIRGQSGLYAPPIKGNLTCMSNITGMILQMDNTWNSSNNNVTFRPIGGDMKDIWRTELFNYKVVRVKPFSVAPTRIARPVISTRTHREKRAVGLGMLFLGVLSAAGSTMGAAATTLAVQTHTLLKGIVQQQDNLLRAIQAQQQLLRLSXWGIRQLRARLLALETLLQNQQLLSLWGCKGKLVCYTSVKWNRTWIGNESIWDTLTWQEWDRQISNISSTIYEEIQKAQVQQEQNEKKLLELDEWASIWNWLDITKWLWYIKIAIIIVGALVGVRVIMIVLNIVKNIRQGYQPLSLQIPNHHQEEAGTPGRTGGGGGEEGRPRWIPSPQGFLPLLYTDLRTIILWTYHLLSNLASGIQKVISYLRLGLWILGQKIINVCRICAAVTQYWLQELQNSATSLLDTLAVAVANWTDGIIAGIQRIGTGIRNIPRRIRQGLERSLL</w:t>
            </w:r>
          </w:p>
        </w:tc>
      </w:tr>
      <w:tr w:rsidR="00767530" w:rsidRPr="00E340F8" w14:paraId="24713DE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9674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1FE5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878|ENV_HV1S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B8E6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GSGRNYQHLWRWGTMLLGILMICSAAEQLWVTVYYGVPVWKEATTTLFCASDAKAYDTEVHNIWATHACVPTDPNPQEVVLGNVTENFNMWKNNMVEQMHEDIISLWDQSLKPCVKLTPLCVTLNCTNLRNDTSTNATNTTSSNRGKMEGGEMTNCSFNITTSIRSKVQKEYALFYKLDVVPIDNTSYTLINCNTSVITQACPKVSFEPIPIHYCARWFAILNCNNKKFNGTGPCTNVSTVQCTHGIRPVVSTHLLLNGSLAEEEVVLRSENFTDNAKTIIVQLKEAVEINCTRPNNNTTRSIHIGPGRAFYATGDIIGDIRQAHCNISRAKWNNTLKQIVIKLRDQFENKTIIFNRSSGGDPEIVMHSFNCGGEFFYCNSTQLFSSTWNGTEGSNNTGGNDTITLPCRIKEIINMWQEVGKAMYAPPIKGQVKCSSNITGLLLTRDGGNSKNGSKNENTEIFRPGGGDMRDNWRSELYKYKVVKIEPLGVAPTKAKRRVVQREKRAVGTIGAMFLGFLGAAGSTMGATSMTLTVQARLLLSGIVQQQNNLLRAIEAQQHLLQLTVWGIKQLQARVLAVERYLRDQQLLGIWGCSGKLICTTTVPWNTSWSNKSLDKIWGNMTWMEWEREIDNYTSLIYTLIEESQNQQEKNEQELLELDKWASLWNWFNITNWLWYIKIFIMIVGGLVGLRIVFTVLSIVNRVRQGYSPLSFQTRLPSQRGPDRPEGIEEEGGERDRDRSGRLVDGFLAIIWVDXRSLCLFSYHRLRDLLLIVTRIVELLGRRGWEALKYWWNLLQYWSQELRNSAVSFVNATAIAVAEGTDRVIELLQRAFRAILHIPTRIRQGLERALQ</w:t>
            </w:r>
          </w:p>
        </w:tc>
      </w:tr>
      <w:tr w:rsidR="00767530" w:rsidRPr="00E340F8" w14:paraId="40FED5A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60DE3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391A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63|EL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AB2D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NLKLFRTLEFRDIQGPGNPQCFSLRTEQGTVLIGSEHGLIEVDPVSREVKNEVSLVAEGFLPEDGSGRIVGVQDLLDQESVCVATASGDVILCSLSTQQLECVGSVASGISVMSWSPDQELVLLATGQQTLIMMTKDFEPILEQQIHQDDFGESKFITVGWGRKETQFHGSEGRQAAFQMQMHESALPWDDHRPQVTWRGDGQFFAVSVVCPETGARKVRVWNREFALQSTSEPVAGLGPALAWKPSGSLIASTQDKPNQQDIVFFEKNGLLHGHFTLPFLKDEVKVNDLLWNADSSVLAVWLEDLQREESSIPKTCVQLWTVGNYHWYLKQSLSFSTCGKSKIVSLMWDPVTPYRLHVLCQGWHYLAYDWHWTTDRSVGDNSSDLSNVAVIDGNRVLVTVFRQTVVPPPMCTYQLLFPHPVNQVTFLAHPQKSNDLAVLDASNQISVYKCGDCPSADPTVKLGAVGGSGFKVCLRTPHLEKRYKIQFENNEDQDVNPLKLGLLTWIEEDVFLAVSHSEFSPRSVIHHLTAASSEMDEEHGQLNVSSSAAVDGVIISLCCNSKTKSVVLQLADGQIFKYLWESPSLAIKPWKNSGGFPVRFPYPCTQTELAMIGEEECVLGLTDRCRFFINDIEVASNITSFAVYDEFLLLTTHSHTCQCFCLRDASFKTLQAGLSSNHVSHGEVLRKVERGSRIVTVVPQDTKLVLQMPRGNLEVVHHRALVLAQIRKWLDKLMFKEAFECMRKLRINLNLIYDHNPKVFLGNVETFIKQIDSVNHINLFFTELKEEDVTKTMYPAPVTSSVYLSRDPDGNKIDLVCDAMRAVMESINPHKYCLSILTSHVKKTTPELEIVLQKVHELQGNAPSDPDAVSAEEALKYLLHLVDVNELYDHSLGTYDFDLVLMVAEKSQKDPKEYLPFLNTLKKMETNYQRFTIDKYLKRYEKAIGHLSKCGPEYFPECLNLIKDKNLYNEALKLYSPSSQQYQDISIAYGEHLMQEHMYEPAGLMFARCGAHEKALSAFLTCGNWKQALCVAAQLNFTKDQLVGLGRTLAGKLVEQRKHIDAAMVLEECAQDYEEAVLLLLEGAAWEEALRLVYKYNRLDIIETNVKPSILEAQKNYMAFLDSQTATFSRHKKRLLVVRELKEQAQQAGLDDEVPHGQESDLFSETSSVVSGSEMSGKYSHSNSRISARSSKNRRKAERKKHSLKEGSPLEDLALLEALSEVVQNTENLKDEVYHILKVLFLFEFDEQGRELQKAFEDTLQLMERSLPEIWTLTYQQNSATPVLGPNSTANSIMASYQQQKTSVPVLDAELFIPPKINRRTQWKLSLLD</w:t>
            </w:r>
          </w:p>
        </w:tc>
      </w:tr>
      <w:tr w:rsidR="00767530" w:rsidRPr="00E340F8" w14:paraId="47AF204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5775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498FE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756|ELAS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21D9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VSTLDLLFVAIMGVSPAAFAADLIDVSKLPSKAAQGAPGPVTLQAAVGAGGADELKAIRSTTLPNGKQVTRYEQFHNGVRVVGEAITEVKGPGKSVAAQRSGHFVANIAADLPGSTTAAVSAEQVLAQAKSLKAQGRKTENDKVELVIRLGENNIAQLVYNVSYLIPGEGLSRPHFVIDAKTGEVLDQWEGLAHAEAGGPGGNQKIGKYTYGSDYGPLIVNDRCEMDDGNVITVDMNSSTDDSKTTPFRFACPTNTYKQVNGAYSPLNDAHFFGGVVFKLYRDWFGTSPLTHKLYMKVHYGRSVENAYWDGTAMLFGDGATMFYPLVSLDVAAHEVSHGFTEQNSGLIYRGQSGGMNEAFSDMAGEAAEFYMRGKNDFLIGYDIKKGSGALRYMDQPSRDGRSIDNASQYYNGIDVHHSSGVYNRAFYLLANSPGWDTRKAFEVFVDANRYYWTATSNYNSGACGVIRSAQNRNYSAADVTRAFSTVGVTCPSAL</w:t>
            </w:r>
          </w:p>
        </w:tc>
      </w:tr>
      <w:tr w:rsidR="00767530" w:rsidRPr="00E340F8" w14:paraId="5AEDCD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75A0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A0F93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PW2|ELF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8679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TCEISNVFSNYFNAMYSSEDPTLAPAPPTTFGTEDLVLTLNNQQMTLEGPGPQTRSQRDRTDPLAVLHLAEKASWTSERPQFWSKTQVLEWISYQVEKNKYDASSIDFSRCDMDGATLCSCALEELRLVFGPLGDQLHAQLRDLTSNSSDELSWIIELLEKDGMSFQESLGDSGPFDQGSPFAQELLDDGRQASPYYCSTYGPGAPSPGSSDVSTARTATPQSSHASDSGGSDVDLDLTESKVFPRDGFPDYKKGEPKHGKRKRGRPRKLSKEYWDCLEGKKSKHAPRGTHLWEFIRDILIHPELNEGLMKWENRHEGVFKFLRSEAVAQLWGQKKKNSNMTYEKLSRAMRYYYKREILERVDGRRLVYKFGKNSSGWKEEEVGESRN</w:t>
            </w:r>
          </w:p>
        </w:tc>
      </w:tr>
      <w:tr w:rsidR="00767530" w:rsidRPr="00E340F8" w14:paraId="7BA8A5B2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F36A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486C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002|ELF1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658B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TATTSVITSNELSLSGHAHGHGHAHQLHQHTHSRLGVGVGVGILSDASLSPIQQGSGGHSGGGNTNSSPLAPNGVPLLTTMHRSPDSPQPELATMTNVNVLDLHTDNSKLYDKEAVFIYETPKVVMPADGGGGNNSDEGHAIDARIAAQMGNQAQQQQQQQQQTEHQPLAKIEFDENQIIRVVGPNGEQQQIISREIINGEHHILSRNEAGEHILTRIVSDPSKLMPNDNAVATAMYNQAQKMNNDHGQAVYQTSPLPLDASVLHYSGGNDSNVIKTEADIYEDHKKHAAAAAAAAGGGSIIYTTSDPNGVNVKQLPHLTVPQKLDPDLYQADKHIDLIYNDGSKTVIYSTTDQKSLEIYSGGDIGSLVSDGQVVVQAGLPYATTTGAGGQPVYIVADGALPAGVEEHLQSGKLNGQTTPIDVSGLSQNEIQGFLLGSHPSSSATVSTTGVVSTTTISHHQQQQQQQQQQQQQQQQQHQQQQQHPGDIVSAAGVGSTGSIVSSAAQQQQQQQLISIKREPEDLRKDPKNGNIAGAATANGPGSVITQKILHVDAPTASEADRPSTPSSSINSTENTESDSQSVSGSESGSPGARTTATLEMYATTGGTQIYLQTSHPSTASGAGGGAGPAGAAGGGGVSMQAQSPSPGPYITANDYGMYTASRLPPGPPPTSTTTFIAEPSYYREYFAPDGQGGYVPASTRSLYGDVDVSVSQPGGVVTYEGRFAGSVPPPATTTVLTSVHHHQQQQQQQQQHQQQQQQQQHHQQQQHHSQDGKSNGGATPLYAKAITAAGLTVDLPSPDSGIGTDAITPRDQTNIQQSFDYTELCQPGTLIDANGSIPVSVNSIQQRTAVHGSQNSPTTSLVDTSTNGSTRSRPWHDFGRQNDADKIQIPKIFTNVGFRYHLESPISSSQRREDDRITYINKGQFYGITLEYVHDAEKPIKNTTVKSVIMLMFREEKSPEDEIKAWQFWHSRQHSVKQRILDADTKNSVGLVGCIEEVSHNAIAVYWNPLESSAKINIAVQCLSTDFSSQKGVKGLPLHVQIDTFEDPRDTAVFHRGYCQIKVFCDKGAERKTRDEERRAAKRKMTATGRKKLDELYHPVTDRSEFYGMQDFAKPPVLFSPAEDMEKVGQLGIGAATGMTFNPLSNGNSNSNSHSSLQSFYGHETDSPDLKGASPFLLHGQKVATPTLKFHNHFPPDMQTDKKDHILDQNMLTSTPLTDFGPPMKRGRMTPPTSERVMLYVRQENEEVYTPLHVVPPTTIGLLNAIENKYKISTTSINNIYRTNKKGITAKIDDDMISFYCNEDIFLLEVQQIEDDLYDVTLTELPNQ</w:t>
            </w:r>
          </w:p>
        </w:tc>
      </w:tr>
      <w:tr w:rsidR="00767530" w:rsidRPr="00E340F8" w14:paraId="38F61C4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E9A4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5154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Z2Z2|EF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1AD8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LNSLDKMIQLQKNTANIRNICVLAHVDHGKTTLADCLISSNGIISSRLAGKLRYMDSREDEQIRGITMKSSAISLHYATGNEEYLINLIDSPGHVDFSSEVSTAVRICDGCIIVVDAVEGVCPQTQAVLRQAWLENIRPVLVINKIDRLIVELKFTPQEAYSHLKNILEQINALTGTLFTSKVLEERAERETESQVNPNSEQGEQVYDWSTGLEDTDDSHLYFSPEQGNVVFTSAIDGWGFGIEHFARIYSQKIGIKKEVLMKTLWGDYYINMKAKKIMKGDQAKGKKPLFVQLILENIWSLYDAVLKKDKDKIDKIVTSLGLKIGAREARHSDPKVQINAICSQWLPISHAVLAMVCQKLPSPLDITAERVERLMCTGSQTFDSFPPETQALKAAFMKCGSEDTAPVIIFVSKMFAVDAKALPQNKPRPLTQEEIAQRRERARQRHAEKLAAAQGQAPLEPTQDGSAIETCPKGEEPRGDEQQVESMTPKPVLQEENNQESFIAFARVFSGVARRGKKIFVLGPKYSPLEFLRRVPLGFSAPPDGLPQVPHMAYCALENLYLLMGRELEYLEEVPPGNVLGIGGLQDFVLKSATLCSLPSCPPFIPLNFEATPIVRVAVEPKHPSEMPQLVKGMKLLNQADPCVQILIQETGEHVLVTAGEVHLQRCLDDLKERFAKIHISVSEPIIPFRETITKPPKVDMVNEEIGKQQKVAVIHQMKEDQSKIPEGIQVDSDGLITITTPNKLATLSVRAMPLPEEVTQILEENSDLIRSMEQLTSSLNEGENTHMIHQKTQEKIWEFKGKLEQHLTGRRWRNIVDQIWSFGPRKCGPNILVNKSEDFQNSVWTGPADKASKEASRYRDLGNSIVSGFQLATLSGPMCEEPLMGVCFVLEKWDLSKFEEQGASDLAKEGQEENETCSGGNENQELQDGCSEAFEKRTSQKGESPLTDCYGPFSGQLIATMKEACRYALQVKPQRLMAAMYTCDIMATGDVLGRVYAVLSKREGRVLQEEMKEGTDMFIIKAVLPVAESFGFADEIRKRTSGLASPQLVFSHWEIIPSDPFWVPTTEEEYLHFGEKADSENQARKYMNAVRKRKGLYVEEKIVEHAEKQRTLSKNK</w:t>
            </w:r>
          </w:p>
        </w:tc>
      </w:tr>
      <w:tr w:rsidR="00767530" w:rsidRPr="00E340F8" w14:paraId="7276CA5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A72C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7454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362|ELH1_AP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E30D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PNNRPTNTMSLILCLTLSSLCVSSQSASVHGKNFATNRAVKSSSPFVVLSPDDNVVSMSGENGYRSALREAFDKSSRDYDDNGEDVFSNEKRRLRFHKRRLRFDRRDQDEGNFRRFPTNAVSMSADENSPFDLSNEDGAVYQRDLRAPRLRFYSLRKRAAGGMEQSEGQNPETESHSRRKRSVLTPSLSSLGESLESGISKRISINQDLKAITDMLLTEQIRERQRYLADLRQRLLEKGKRSSGVSLLTSNKDEEQRELLKAISNLLD</w:t>
            </w:r>
          </w:p>
        </w:tc>
      </w:tr>
      <w:tr w:rsidR="00767530" w:rsidRPr="00E340F8" w14:paraId="546C7F8A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3E13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9013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5396|ENPP3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C5217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STLNLSTEEPVKRNTVKKYKIICIVLLILLVAVSLALGLVAGLRQQEEQGSCRKKCFDASHRGLEGCRCDVGCKGRGDCCWDFEDTCVQSTQIWTCNKFRCGETRLESSLCSCSDDCLQRKDCCADYKSVCQGETSWVDEDCSTAQQPQCPEGFDLPPVILFSMDGFRAEYLQTWSTLVPNINKLKTCGVHSQYLRPAYPTKTFPNHYTIVTGLYPESHGIIDNNMYDINLNKNFSLSSKEKDNPAWWQGQPIWLTAMYQGLKVGTYFWPGSDVAINGTFPSIYKIYNRSVTYEERIFTLLKWLDLPKAERPDFYTIYVEEPDSQGHNYGPVSAGVIQALQLVDKTFGLLMEGLKQRNLVNCVNIILLADHGMDQTYCDKLEYMADYFSSINFYMFEGPAPRIRTRNIPQDFFTFNSEEIVRNLSCRKPDQHFKPYLSPDLPKRLHFAKNVRIDKVNLLVDRQWQAVRNRAYSYCGGGNHGYDNEFKSMEAIFLAHGPSFKQKTEVEPFDNIEVYNLLCDLLHIQPAPNNGTHGSLNHLLKVPFYEPSHAEELSKFSVCGFTVPLPTDTLGCSCSRLQTNSDLERVNQMLDLTQDEITATEKLNLPFGRPRLIQKNKEPCLLYHREYVSGFDKTLRMPLWSSYTVPKPGDTSPLPPTVPDCLRADVRVAPSESQNCSFSLADKNITHGFLYPPANNRTSNSQYDALITSNLVPMYEAFKTMWNYFHSVLLVKYAMERNGVNVVSGPVFDYDYDGHFDAPDEIADYAVNTSVPIPTHYFVVLTSCKNQSQTPDACTGWLDVLPFVIPHRPTNVESCPENKSESLWVEERFNVHTARVRDVELLTGLDFYQEKAQPVSEILQLKTYLPVFETVI</w:t>
            </w:r>
          </w:p>
        </w:tc>
      </w:tr>
      <w:tr w:rsidR="00767530" w:rsidRPr="00E340F8" w14:paraId="0C3B6DF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65C3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1A19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08|ER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405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FLPLKWSLATMSFLLSSLLALLTVSTPSWCQSTEASPKRSDGTPFPWNKIRLPEYVIPVHYDLLIHANLTTLTFWGTTKVEITASQPTSTIILHSHHLQISRATLRKGAGERLSEEPLQVLEHPRQEQIALLAPEPLLVGLPYTVVIHYAGNLSETFHGFYKSTYRTKEGELRILASTQFEPTAARMAFPCFDEPAFKASFSIKIRREPRHLAISNMPLVKSVTVAEGLIEDHFDVTVKMSTYLVAFIISDFESVSKITKSGVKVSVYAVPDKINQADYALDAAVTLLEFYEDYFSIPYPLPKQDLAAIPDFQSGAMENWGLTTYRESALLFDAEKSSASSKLGITMTVAHELAHQWFGNLVTMEWWNDLWLNEGFAKFMEFVSVSVTHPELKVGDYFFGKCFDAMEVDALNSSHPVSTPVENPAQIREMFDDVSYDKGACILNMLREYLSADAFKSGIVQYLQKHSYKNTKNEDLWDSMASICPTDGVKGMDGFCSRSQHSSSSSHWHQEGVDVKTMMNTWTLQKGFPLITITVRGRNVHMKQEHYMKGSDGAPDTGYLWHVPLTFITSKSDMVHRFLLKTKTDVLILPEEVEWIKFNVGMNGYYIVHYEDDGWDSLTGLLKGTHTAVSSNDRASLINNAFQLVSIGKLSIEKALDLSLYLKHETEIMPVFQGLNELIPMYKLMEKRDMNEVETQFKAFLIRLLRDLIDKQTWTDEGSVSERMLRSQLLLLACVHNYQPCVQRAEGYFRKWKESNGNLSLPVDVTLAVFAVGAQSTEGWDFLYSKYQFSLSSTEKSQIEFALCRTQNKEKLQWLLDESFKGDKIKTQEFPQILTLIGRNPVGYPLAWQFLRKNWNKLVQKFELGSSSIAHMVMGTTNQFSTRTRLEEVKGFFSSLKENGSQLRCVQQTIETIEENIGWMDKNFDKIRVWLQSEKLERM</w:t>
            </w:r>
          </w:p>
        </w:tc>
      </w:tr>
      <w:tr w:rsidR="00767530" w:rsidRPr="00E340F8" w14:paraId="37EDFA3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F738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D4D21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PL5|ERM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05FE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MASSAGSWLSGCLIPLVFLRLSVHVSGHAGDAGKFHVALLGGTAELLCPLSLWPGTVPKEVRWLRSPFPQRSQAVHIFRDGKDQDEDLMPEYKGRTVLVRDAQEGSVTLQILDVRLEDQGSYRCLIQVGNLSKEDTVILQVAAPSVGSLSPSAVALAVILPVLVLLIMVCLCLIWKQRRAKEKLLYEHVTEVDNLLSDHAKEKGKLHKAVKKLRSELKLKRAAANSGWRRARLHFVAVTLDPDTAHPKLILSEDQRCVRLGDRRQPVPDNPQRFDFVVSILGSEYFTTGCHYWEVYVGDKTKWILGVCSESVSRKGKVTASPANGHWLLRQSRGNEYEALTSPQTSFRLKEPPRCVGIFLDYEAGVISFYNVTNKSHIFTFTHNFSGPLRPFFEPCLHDGGKNTAPLVICSELHKSEESIVPRPEGKGHANGDVSLKVNSSLLPPKAPELKDIILSLPPDLGPALQELKAPSF</w:t>
            </w:r>
          </w:p>
        </w:tc>
      </w:tr>
      <w:tr w:rsidR="00767530" w:rsidRPr="00E340F8" w14:paraId="27857AF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A54D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A2A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5A8|FA2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438D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APPPAASFSPSEVQRRLAAGACWVRRGARLYDLSSFVRHHPGGEQLLRARAGQDISADLDGPPHRHSANARRWLEQYYVGELRGEQQGSMENEPVALEETQKTDPAMEPRFKVVDWDKDLVDWRKPLLWQVGHLGEKYDEWVHQPVTRPIRLFHSDLIEGLSKTVWYSVPIIWVPLVLYLSWSYYRTFAQGNVRLFTSFTTEYTVAVPKSMFPGLFMLGTFLWSLIEYLIHRFLFHMKPPSDSYYLIMLHFVMHGQHHKAPFDGSRLVFPPVPASLVIGVFYLCMQLILPEAVGGTVFAGGLLGYVLYDMTHYYLHFGSPHKGSYLYSLKAHHVKHHFAHQKSGFGISTKLWDYCFHTLTPEKPHLKTQ</w:t>
            </w:r>
          </w:p>
        </w:tc>
      </w:tr>
      <w:tr w:rsidR="00767530" w:rsidRPr="00E340F8" w14:paraId="5A3E942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CC20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F506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333|ENP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0F0B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ASSTKARKQRHDPLLKDLDAAQGTLKKINKKKLAQNDAANHDAANEEDGYIDSKASRKILQLAKEQQDEIEGEELAESERNKQFEARFTTMSYDDEDEDEDEDEEAFGEDISDFEPEGDYKEEEEIVEIDEEDAAMFEQYFKKSDDFNSLSGSYNLADKIMASIREKESQVEDMQDDEPLANEQNTSRGNISSGLKSGEGVALPEKVIKAYTTVGSILKTWTHGKLPKLFKVIPSLRNWQDVIYVTNPEEWSPHVVYEATKLFVSNLTAKESQKFINLILLERFRDNIETSEDHSLNYHIYRAVKKSLYKPSAFFKGFLFPLVETGCNVREATIAGSVLAKVSVPALHSSAALSYLLRLPFSPPTTVFIKILLDKKYALPYQTVDDCVYYFMRFRILDDGSNGEDATRVLPVIWHKAFLTFAQRYKNDITQDQRDFLLETVRQRGHKDIGPEIRRELLAGASREFVDPQEANDDLMIDVN</w:t>
            </w:r>
          </w:p>
        </w:tc>
      </w:tr>
      <w:tr w:rsidR="00767530" w:rsidRPr="00E340F8" w14:paraId="6EC7C09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C592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8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7EE5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ZN3|EHD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47FD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SWLGTDDRRRKDPEVFQTVSEGLKKLYKSKLLPLEEHYRFHEFHSPALEDADFDNKPMVLLVGQYSTGKTTFIRYLLEQDFPGMRIGPEPTTDSFIAVMQGDMEGIIPGNALVVDPKKPFRKLNAFGNAFLNRFVCAQLPNPVLESISVIDTPGILSGEKQRISRGYDFAAVLEWFAERVDRIILLFDAHKLDISDEFSEVIKALKNHEDKMRVVLNKADQIETQQLMRVYGALMWSLGKIVNTPEVIRVYIGSFWSHPLLIPDNRKLFEAEEQDLFRDIQSLPRNAALRKLNDLIKRARLAKVHAYIISSLKKEMPSVFGKDNKKKELVNNLAEIYGRIEREHQISPGDFPNLKRMQDQLQAQDFSKFQPLKSKLLEVVDDMLAHDIAQLMVLVRQEESQRPIQMVKGGAFEGTLHGPFGHGYGEGAGEGIDDAEWVVARDKPMYDEIFYTLSPVDGKITGANAKKEMVRSKLPNSVLGKIWKLADIDKDGMLDDDEFALANHLIKVKLEGHELPNELPAHLLPPSKRKVAE</w:t>
            </w:r>
          </w:p>
        </w:tc>
      </w:tr>
      <w:tr w:rsidR="00767530" w:rsidRPr="00E340F8" w14:paraId="714E0AF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356C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8F60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WR7|ENP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7818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KLGTLLLALALGLAQPASARRKLLVFLLDGFRSDYISDEALESLPGFKEIVSRGVKVDYLTPDFPSLSYPNYYTLMTGRHCEVHQMIGNYMWDPTTNKSFDIGVNKDSLMPLWWNGSEPLWVTLTKAKRKVYMYYWPGCEVEILGVRPTYCLEYKNVPTDINFANAVSDALDSFKSGRADLAAIYHERIDVEGHHYGPASPQRKDALKAVDTVLKYMTKWIQERGLQDRLNVIIFSDHGMTDIFWMDKVIELNKYISLNDLQQVKDRGPVVSLWPAPGKHSEIYNKLSTVEHMTVYEKEAIPSRFYYKKGKFVSPLTLVADEGWFITENREMLPFWMNSTGRREGWQRGWHGYDNELMDMRGIFLAFGPDFKSNFRAAPIRSVDVYNVMCNVVGITPLPNNGSWSRVMCMLKGRASTAPPVWPSHCALALILLFLLA</w:t>
            </w:r>
          </w:p>
        </w:tc>
      </w:tr>
      <w:tr w:rsidR="00767530" w:rsidRPr="00E340F8" w14:paraId="64DB160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0708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CD03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5EBV0|EGL9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1EC0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PNDDCEIDKGTPSTASLFTTLMLSQPSSSTAVLQCTYCGSSCTSSQLQTCLFCGTVAYCSKEHQQLDWLTHKMICKSLQTSGMVPSNLMPQAAPAVMAPIPPTVSFDDPALTTSLLLSLQNNPILNQTISNFPPTFSITSKTEPEPSIPIQIPQRISSTSTVPFSSEGSAFKPYRNTHVFNSISSESMSSMCTSHEASLEHMSSASLAMFPTSSTAQSDISRLAQVLSLAGDSPASLALVTTSVPSTASTATIPPPATTTSSATSSGKSETITVGKEKIIQTDDPDIQIIETEGGSKPTVSRTRKRPTPSNSADPKINYKDHNKNVVYSTTLQEHQKHLQNRGLALSIHQAMVLRLRYIAEHVIRSLNEFGWAVVDNFLGSDHYKFTAKEIERLYERGLFSPGQLMEAKHKDEFHIKDIRSDHIYWYDGYDGRAKDAATVRLLISMIDSVIQHFKKRIDHDIGGRSRAMLAIYPGNGTRYVKHVDNPVKDGRCITTIYYCNENWDMATDGGTLRLYPETSMTPMDIDPRADRLVFFWSDRRNPHEVMPVFRHRFAITIWYMDKSERDKALAKGKESDAACASKKENDPTSSSLNSLIGSLLRPRKNPSTHDLSKLDLRLFPSTSSDPALVSAADEDRVDISADFQSTSSLAHPESTDSGVSLSTFNVAHNHMERTTSLQSISDHFRSERSHERRSSTSSDQDLDEGLPPPPSTNPEYYI</w:t>
            </w:r>
          </w:p>
        </w:tc>
      </w:tr>
      <w:tr w:rsidR="00767530" w:rsidRPr="00E340F8" w14:paraId="0D414E0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3E959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156B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48|FA1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C5E7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LLLLGFLLVSLESTLSIPPWEAPKEHKYKAEEHTVVLTVTGEPCHFPFQYHRQLYHKCTHKGRPGPQPWCATTPNFDQDQRWGYCLEPKKVKDHCSKHSPCQKGGTCVNMPSGPHCLCPQHLTGNHCQKEKCFEPQLLRFFHKNEIWYRTEQAAVARCQCKGPDAHCQRLASQACRTNPCLHGGRCLEVEGHRLCHCPVGYTGAFCDVDTKASCYDGRGLSYRGLARTTLSGAPCQPWASEATYRNVTAEQARNWGLGGHAFCRNPDNDIRPWCFVLNRDRLSWEYCDLAQCQTPTQAAPPTPVSPRLHVPLMPAQPAPPKPQPTTRTPPQSQTPGALPAKREQPPSLTRNGPLSCGQRLRKSLSSMTRVVGGLVALRGAHPYIAALYWGHSFCAGSLIAPCWVLTAAHCLQDRPAPEDLTVVLGQERRNHSCEPCQTLAVRSYRLHEAFSPVSYQHDLALLRLQEDADGSCALLSPYVQPVCLPSGAARPSETTLCQVAGWGHQFEGAEEYASFLQEAQVPFLSLERCSAPDVHGSSILPGMLCAGFLEGGTDACQGDSGGPLVCEDQAAERRLTLQGIISWGSGCGDRNKPGVYTDVAYYLAWIREHTVS</w:t>
            </w:r>
          </w:p>
        </w:tc>
      </w:tr>
      <w:tr w:rsidR="00767530" w:rsidRPr="00E340F8" w14:paraId="601A946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B6FB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D95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N5|FA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92A6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NMDREMILADFQACTGIENIDEAITLLEQNNWDLVAAINGVIPQENGILQSEYGGETIPGPAFNPASHPASAPTSSSSSAFRPVMPSRQIVERQPRMLDFRVEYRDRNVDVVLEDTCTVGEIKQILENELQIPVSKMLLKGWKTGDVEDSTVLKSLHLPKNNSLYVLTPDLPPPSSSSHAGALQESLNQNFMLIITHREVQREYNLNFSGSSTIQEVKRNVYDLTSIPVRHQLWEGWPTSATDDSMCLAESGLSYPCHRLTVGRRSSPAQTREQSEEQITDVHMVSDSDGDDFEDATEFGVDDGEVFGMASSALRKSPMMPENAENEGDALLQFTAEFSSRYGDCHPVFFIGSLEAAFQEAFYVKARDRKLLAIYLHHDESVLTNVFCSQMLCAESIVSYLSQNFITWAWDLTKDSNRARFLTMCNRHFGSVVAQTIRTQKTDQFPLFLIIMGKRSSNEVLNVIQGNTTVDELMMRLMAAMEIFTAQQQEDIKDEDEREARENVKREQDEAYRLSLEADRAKREAHEREMAEQFRLEQIRKEQEEEREAIRLSLEQALPPEPKEENAEPVSKLRIRTPSGEFLERRFLASNKLQIVFDFVASKGFPWDEYKLLSTFPRRDVTQLDPNKSLLEVKLFPQETLFLEAKE</w:t>
            </w:r>
          </w:p>
        </w:tc>
      </w:tr>
      <w:tr w:rsidR="00767530" w:rsidRPr="00E340F8" w14:paraId="2602F3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BC50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67DA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947|FA10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3BB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PVQLSLLCVVLASLLLPGKGVFINRERANNVLARTRRANSFFEEFKKGNLERECMEEICSYEEVREIFEDDEKTKEYWTKYKDGDQCESSPCQNQGACRDGIGGYTCTCSEGFEGKNCELFVRKLCRLDNGDCDQFCREEQNSVVCSCASGYFLGNDGKSCISTAPFPCGKITTGRRKRSVALNTSDSELDLEDALLDEDFLSPTENPIELLNLNETQPERSSDDLVRIVGGRECKDGECPWQALLINEDNEGFCGGTILNEFYILTAAHCLHQARRFKVRVGDRNTEKEEGNEMVHEVDVVIKHNKFQRDTYDYDIAVLRLKTPITFRMNVAPACLPQKDWAESTLMTQKTGIVSGFGRTHEKGRQSNILKMLEVPYVDRNTCKLSTSFSITQNMFCAGYEAKLEDACQGDSGGPHVTRFKNTYYVTGIVSWGEGCARKGKYGIYTKVTTFLKWIDRSMKARVGPTAETPRTAGPPN</w:t>
            </w:r>
          </w:p>
        </w:tc>
      </w:tr>
      <w:tr w:rsidR="00767530" w:rsidRPr="00E340F8" w14:paraId="23606D2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49BB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AF32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V62|FACD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22E9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SKRRRLDSEDKENLTEDASKTMPLSKLAKKSHNSHEVEENGSVFVKLLKASGLTLKTGENQNQLGVDQVIFQRKLFQALRKHPAYPKVIEEFVNGLESYTEDSESLRNCLLSCERLQDEEASMGTFYSKSLIKLLLGIDILQPAIIKMLFEKVPQFLFESENRDGINMARLIINQLKWLDRIVDGKDLTAQMMQLISVAPVNLQHDFITSLPEILGDSQHANVGKELGELLVQNTSLTVPILDVFSSLRLDPNFLSKIRQLVMGKLSSVRLEDFPVIVKFLLHSVTDTTSLEVIAELRENLNVQQFILPSRIQASQSKLKSKGLASSSGNQENSDKDCIVLVFDVIKSAIRYEKTISEAWFKAIERIESAAEHKALDVVMLLIIYSTSTQTKKGVEKLLRNKIQSDCIQEQLLDSAFSTHYLVLKDICPSILLLAQTLFHSQDQRIILFGSLLYKYAFKFFDTYCQQEVVGALVTHVCSGTEAEVDTALDVLLELIVLNASAMRLNAAFVKGILDYLENMSPQQIRKIFCILSTLAFSQQPGTSNHIQDDMHLVIRKQLSSTVFKYKLIGIIGAVTMAGIMAEDRSVPSNSSQRSANVSSEQRTQVTSLLQLVHSCTEHSPWASSLYYDEFANLIQERKLAPKTLEWVGQTIFNDFQDAFVVDFCAAPEGDFPFPVKALYGLEEYSTQDGIVINLLPLFYQECAKDASRATSQESSQRSMSSLCLASHFRLLRLCVARQHDGNLDEIDGLLDCPLFLPDLEPGEKLESMSAKDRSLMCSLTFLTFNWFREVVNAFCQQTSPEMKGKVLSRLKDLVELQGILEKYLAVIPDYVPPFASVDLDTLDMMPRSSSAVAAKNRNKGKTGGKKQKADSNKASCSDTLLTEDTSECDMAPSGRSHVDKESTGKEGKTFVSLQNYRAFFRELDIEVFSILHSGLVTKFILDTEMHTEATEVVQLGPAELLFLLEDLSQKLENMLTAPFAKRICCFKNKGRQNIGFSHLHQRSVQDIVHCVVQLLTPMCNHLENIHNFFQCLGAEHLSADDKARATAQEQHTMACCYQKLLQVLHALFAWKGFTHQSKHRLLHSALEVLSNRLKQMEQDQPLEELVSQSFSYLQNFHHSVPSFQCGLYLLRLLMALLEKSAVPNQKKEKLASLAKQLLCRAWPHGEKEKNPTFNDHLHDVLYIYLEHTDNVLKAIEEITGVGVPELVSAPKDAASSTFPTLTRHTFVIFFRVMMAELEKTVKGLQAGTAADSQQVHEEKLLYWNMAVRDFSILLNLMKVFDSYPVLHVCLKYGRRFVEAFLKQCMPLLDFSFRKHREDVLSLLQTLQLNTRLLHHLCGHSKIRQDTRLTKHVPLLKKSLELLVCRVKAMLVLNNCREAFWLGTLKNRDLQGEEIISQDPSSSESNAEDSEDGVTSHVSRNRATEDGEDEASDEQKDQDSDESDDSSS</w:t>
            </w:r>
          </w:p>
        </w:tc>
      </w:tr>
      <w:tr w:rsidR="00767530" w:rsidRPr="00E340F8" w14:paraId="7F09D7C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486A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29A7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9WNK7|ESXA_MYCT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FBA5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QQWNFAGIEAAASAIQGNVTSIHSLLDEGKQSLTKLAAAWGGSGSEAYQGVQQKWDATATELNNALQNLARTISEAGQAMASTEGNVTGMFA</w:t>
            </w:r>
          </w:p>
        </w:tc>
      </w:tr>
      <w:tr w:rsidR="00767530" w:rsidRPr="00E340F8" w14:paraId="3F0210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A8B0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80A2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197|5NT3B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AEC1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DEKREPTGGRLRLQDIPALTQDHCRMRDPAEVERIINEFVIGGPERMQIVSDFDYTITKQRTEDGGAVPSSFGIFNACQSLPENFKAETDKLYHKYRPIEIDPHMPIAEKVQYMIEWWTKSGELTSGFPFDQSEIDQIASKYTHALRDRTHEFFADLQRLGIPTLVFSAGLGNSVVSVLRQANVLHPNVKVVSNFLQFRDGLLDGFQQPMIHTFNKNETVLNETSEYYDLVHTRDHIIVMGDSIGDADMASGVPASSHIMKIGFLFDHVEANMKKYMDTFDIVLVDDQTMDVPRTLLSLIEKQHKLNLEAPKQSSL</w:t>
            </w:r>
          </w:p>
        </w:tc>
      </w:tr>
      <w:tr w:rsidR="00767530" w:rsidRPr="00E340F8" w14:paraId="25C9DA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32F3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8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C673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Q2Z6|ACOT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513E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PTVSLEPTGHSCWDEPLSIAVRGLAPEQPVTLRTALRDEKGALFRAHARYRADSHGELDLARTPALGGSFSGLEPMGLLWAMEPDRPFWRLIKRDVQTPFVVELEVLDGHEPDGGRLLARAVHERHFMAPGVRRVPVREGRVRATLFLPPGTGPFPGIIDLFGVGGGLLEYRASLLAGKGFAVMALAYYKYDDLPKVIDILHLEYFEEAVTYLLSHPQVKGPGVGLLGISKGAELSLSMASFLKGITAAVVINGATVNVISTLYYKEESLPGLGMHLERIKVTKDGFKDIIDILNVPLEAPDQKSLIPLERSDTAFLFLVGQDDHNWKSEFYAREASKRLQAHGKEKPQIVCYPKTGHHIEPPYIPWSIAAPHSYFDKPILLGGEPRAHAMAQVDAWQRLQTFFHKHLSGDKRPSPAKL</w:t>
            </w:r>
          </w:p>
        </w:tc>
      </w:tr>
      <w:tr w:rsidR="00767530" w:rsidRPr="00E340F8" w14:paraId="13A22DE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BED8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8A2D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8951|2AAG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FD6F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MVDEPLYPIAVLIDELKNDDIQRRLNSIKRLSIIARALGEERTRKELIPFLSENNDDDDEVLLAMAEELGGFILYVGGVEYAYVLLPPLETLSTVEETCVREKAVDSLCRIGAQMRESDLVEHFTPLAKRLSAGEWFTARVSACGIFHIAYPSAPDVLKTELRSIYGQLCQDDMPMVRRAAATNLGKFAATIESAHLKTDIMSMFEDLTQDDQDSVRLLAVEGCAALGKLLEPQDCVAHILPVIVNFSQDKSWRVRYMVANQLYELCEAVGPEPTRTDLVPAYARLLCDNEAEVRIAAAGKVTKFCRILNPELAIQHILPCVKELSSDSSQHVRSALASVIMGMAPVLGKDATIEHLLPIFLSLLKDEFPDVRLNIISKLDQVNQVIGIDLLSQSLLPAIVELAEDRHWRVRLAIIEYIPLLASQLGVGFFDEKLGALCMQWLQDKVHSIREAAANNLKRLAEEFGPEWAMQHIVPQVLEMINNPHYLYRMTILRAVSLLAPVMGSEITCSKLLPAVITASKDRVPNIKFNVAKMMQSLIPIVDQAVVENMIRPCLVELSEDPDVDVRYFANQALQSIDNVMMSS</w:t>
            </w:r>
          </w:p>
        </w:tc>
      </w:tr>
      <w:tr w:rsidR="00767530" w:rsidRPr="00E340F8" w14:paraId="02CE8B8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C741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258B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807|AMO_PIC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6766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LRQIASQATAASAAPARPAHPLDPLSTAEIKAATNTVKSYFAGKKISFNTVTLREPARKAYIQWKEQGGPLPPRLAYYVILEAGKPGVKEGLVDLASLSVIETRALETVQPILTVEDLCSTEEVIRNDPAVIEQCVLSGIPANEMHKVYCDPWTIGYDERWGTGKRLQQALVYYRSDEDDSQYSHPLDFCPIVDTEEKKVIFIDIPNRRRKVSKHKHANFYPKHMIEKVGAMRPEAPPINVTQPEGVSFKMTGNVMEWSNFKFHIGFNYREGIVLSDVSYNDHGNVRPIFHRISLSEMIVPYGSPEFPHQRKHALDIGEYGAGYMTNPLSLGCDCKGVIHYLDAHFSDRAGDPITVKNAVCIHEEDDGLLFKHSDFRDNFATSLVTRATKLVVSQIFTAANYEYCLYWVFMQDGAIRLDIRLTGILNTYILGDDEEAGPWGTRVYPNVNAHNHQHLFSLRIDPRIDGDGNSAAACDAKSSPYPLGSPENMYGNAFYSEKTTFKTVKDSLTNYESATGRSWDIFNPNKVNPYSGKPPSYKLVSTQCPPLLAKEGSLVAKRAPWASHSVNVVPYKDNRLYPSGDHVPQWSGDGVRGMREWIGDGSENIDNTDILFFHTFGITHFPAPEDFPLMPAEPITLMLRPRHFFTENPGLDIQPSYAMTTSEAKRAVHKETKDKTSRLAFEGSCCGK</w:t>
            </w:r>
          </w:p>
        </w:tc>
      </w:tr>
      <w:tr w:rsidR="00767530" w:rsidRPr="00E340F8" w14:paraId="205BC1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A6A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5B9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GAK7|ALDH_PAEN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CF4A4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IATIDPTTGITLKTFDAHTPEEVENRIARAEAAFRSLQNTSFEERARWMHKAADILESEADEVARLIATEMGKTLTTAKYEALKSATGMRHFADHAQRYLSPETPVPASEVNASNLHVQFDPLGVVLAVMPWNYPLWQAVRFAAPALMAGNTGLLKHASNVPQCALYLGDLFARGGFPEGAFQTLLVEGKDVIPLVDDARIRAVTLTGSVAAGSAIAEAAGRNIKRSVLELGGMDVFIVMPSADIEKAAAQAVIARLQNSGQSCIAAKRFYVHEDVYDRFEHLFVTGMAEAVAGDPLDESTSFGPLATERGRQDVHELVRDAREKGAAVQCGGEIPEGEGWYYPATVLTGVTEDMRIYREECFGPVACLYKVSSLQEAIALSNDSDFGLSSSVWTNDETEATEAARSIEAGGVFINGLTASFPAVPFGGLKDSGYGRELSAYGIREFVNIKTVWTS</w:t>
            </w:r>
          </w:p>
        </w:tc>
      </w:tr>
      <w:tr w:rsidR="00767530" w:rsidRPr="00E340F8" w14:paraId="7BB426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2B5E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E7EB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5Z0|AAD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32FA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YARFITAASAARNPSPIRTMTDILSRGPKSMISLAGGLPNPNMFPFKTAVITVENGKTIQFGEEMMKRALQYSPSAGIPELLSWLKQLQIKLHNPPTIHYPPSQGQMDLCVTSGSQQGLCKVFEMIINPGDNVLLDEPAYSGTLQSLHPLGCNIINVASDESGIVPDSLRDILSRWKPEDAKNPQKNTPKFLYTVPNGNNPTGNSLTSERKKEIYELARKYDFLIIEDDPYYFLQFNKFRVPTFLSMDVDGRVIRADSFSKIISSGLRIGFLTGPKPLIERVILHIQVSTLHPSTFNQLMISQLLHEWGEEGFMAHVDRVIDFYSNQKDAILAAADKWLTGLAEWHVPAAGMFLWIKVKGINDVKELIEEKAVKMGVLMLPGNAFYVDSSAPSPYLRASFSSASPEQMDVAFQVLAQLIKESL</w:t>
            </w:r>
          </w:p>
        </w:tc>
      </w:tr>
      <w:tr w:rsidR="00767530" w:rsidRPr="00E340F8" w14:paraId="20470B93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936D9E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851D9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TNJ4|AMGO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0CC7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RFHTLPTLPRAVKPGCRELLCLLVIAVMVSPSSSGLCPTACICATDIVSCTNKNLSKVPGNLFRLIKRLDLSYNRIGLLDADWIPVSFVKLSTLIVRHNNITSISTGSFSTTPNLKCLDLSSNRLKSVKSAMFQELKVLEVLLLYNNHISYLDPAAFGGLSHLQKLYLSGNFLTKFPMDLYVGRFKLADLTFLDVSYNQIASIPMHHINLVPGKQLRGIFLHGNPFVCDCSLYSLLTFWYRRHFNSVTDFKHDYTCRLWLDSRHSHQLLLLQDSFLNCSHSVINGSFHALGFIHEAQVGERAIVHCDGKTGNGNTDFIWVGPDNRLLEPDKDTGNFRVFYNGSLVIENPGFEDAGVYSCIAMNRQRLLNETVDIMINVSNFTINRSHHAHEAFNTAFTTLAACVVSIVLVLLYLYLTPCPCKCRDKRQKNALNQSNAHSSILSPGPTRDASAEDRKAGKRVVFLEPLKDPAVGQNGKVKLVPSKTVIAEGILKSSRAKSDSDSVNSVFSDTPFVAST</w:t>
            </w:r>
          </w:p>
        </w:tc>
      </w:tr>
      <w:tr w:rsidR="00767530" w:rsidRPr="00E340F8" w14:paraId="3A30395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93D3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1772D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6525|ADH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9D00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TGQIIRCKAAVAWEAGKPLVIEEVEVAPPQKHEVRIKILFTSLCHTDVYFWEAKGQTPLFPRIFGHEAGGIVESVGEGVTDLQPGDHVLPIFTGECGECRHCHSEESNMCDLLRINTERGGMIHDGESRFSINGKPIYHFLGTSTFSEYTVVHSGQVAKINPDAPLDKVCIVSCGLSTGLGATLNVAKPKKGQSVAIFGLGAVGLGAAEGARIAGASRIIGVDFNSKRFDQAKEFGVTECVNPKDHDKPIQQVIAEMTDGGVDRSVECTGSVQAMIQAFECVHDGWGVAVLVGVPSKDDAFKTHPMNFLNERTLKGTFFGNYKPKTDIPGVVEKYMNKELELEKFITHTVPFSEINKAFDYMLKGESIRCIITMGA</w:t>
            </w:r>
          </w:p>
        </w:tc>
      </w:tr>
      <w:tr w:rsidR="00767530" w:rsidRPr="00E340F8" w14:paraId="28D9CF27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1419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92F39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8CP9|ARI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C35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STGKAPPDERRKGLAFLDELRQFHHSRGSPFKKIPAVGGKELDLHGLYTRVTTLGGFAKVSEKNQWGEIVEEFNFPRSCSNAAFALKQYYLRYLEKYEKVHHFGEDDDEVPPGNPKPQLPIGAIPSSYNYQQHSVSDYLRQSYGLSMDFNSPNDYNKLVLSLLSGLPNEVDFAINVCTLLSNESKHVMQLEKDPKIITLLLANAGVFDDTLGSFSTVFGEEWKEKTDRDFVKFWKDIVDDNEVRDLISDRNKSHEGTSGEWIWESLFHPPRKLGINDIEGQRVLQIAVILRNLSFEEGNVKLLAANRTCLRFLLLSAHSHFISLRQLGLDTLGNIAAELLLDPVDFKTTHLMFHTVTKCLMSRDRFLKMRGMEILGNLCKAEDNGVLICEYVDQDSYREIICHLTLPDVLLVISTLEVLYMLTEMGDVACTKIAKVEKSIDMLVCLVSMDIQMFGPDALAAVKLIEHPSSSHQMLSEIRPQAIEQVQTQTHVASAPASRAVVAQHVAPPPGIVEIDSEKFACQWLNAHFEVNPDCSVSRAEMYSEYLSTCSKLARGGILTSTGFYKCLRTVFPNHTVKRVEDSSSNGQAHIHVVGVKRRAIPLPIQMYYQQQPVSTSVVRVDSVPDVSPAPSPAGIPHGSQTIGNHFQRTPVANQSSNLTATQMSFPVQGVHTVAQTVSRIPQNPSPHTHQQQNAPVTVIQSKAPIPCEVVKATVIQNSIPQTGVPVSIAVGGGPPQSSVVQNHSTGPQPVTVVNSQTLLHHPSVIPQQSPLHTVVPGQIPSGTPVTVIQQAVPQSHMFGRVQNIPACTSTVSQGQQLITTSPQPVQTSSQQTSAGSQSQDTVIIAPPQYVTTSASNIVSATSVQNFQVATGQMVTIAGVPSPQASRVGFQNIAPKPLPSQQVSSTVVQQPIQQPQQPTQQSVVIVSQPAQQGQTYAPAIHQIVLANPAALPAGQTVQLTGQPNITPSSSPSPVPATNNQVPTAMSSSSTPQSQGPPPTVSQMLSVKRQQQQQHSPAPPPQQVQVQVQQPQQVQMQVQPQQSNAGVGQPASGESSLIKQLLLPKRGPSTPGGKLILPAPQIPPPNNARAPSPQVVYQVASNQAAGFGVQGQTPAQQLLVGQQNVQLVPSAMPPSGGVQTVPISNLQILPGPLISNSPATIFQGTSGNQVTITVVPNTSFAPATVSQGNATQLIAPAGITMSGTQTGVGLPVQTLPATQASPAGQSSCTTATPPFKGDKIICQKEEEAKEATGLHVHERKIEVMENPSCRRGATNTSNGDTKENEMHVGSLLNGRKYSDSSLPPSNSGKIQSETNQCSLISNGPSLELGENGASGKQNSEQIDMQDIKSDLRKPLVNGICDFDKGDGSHLSKNIPNHKTSNHVGNGEISPMEPQGTLDITQQDTAKGDQLERISNGPVLTLGGSSVSSIQEASNAATQQFSGTDLLNGPLASSLNSDVPQQRPSVVVSPHSTTSVIQGHQIIAVPDSGSKVSHSPALSSDVRSTNGTAECKTVKRPAEDTDRETVAGIPNKVGVRIVTISDPNNAGCSATMVAVPAGADPSTVAKVAIESAVQQKQQHPPTYVQNVVPQNTPMPPSPAVQVQGQPNSSQPSPFSGSSQPGDPMRKPGQNFMCLWQSCKKWFQTPSQVFYHAATEHGGKDVYPGQCLWEGCEPFQRQRFSFITHLQDKHCSKDALLAGLKQDEPGQAGSQKSSTKQPTVGGTSSTPRAQKAIVNHPSAALMALRRGSRNLVFRDFTDEKEGPITKHIRLTAALILKNIGKYSECGRRLLKRHENNLSVLAISNMEASSTLAKCLYELNFTVQSKEQEKDSEMLQ</w:t>
            </w:r>
          </w:p>
        </w:tc>
      </w:tr>
      <w:tr w:rsidR="00767530" w:rsidRPr="00E340F8" w14:paraId="25C8ED1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ECDC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CCDE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Z0F8|ADA17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7CDA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RLLILTTLVPFVLAPRPPEEAGSGSHPRLEKLDSLLSDYDILSLANIQQHSIRKRDLQSATHLETLLTFSALKRHFKLYLTSSTERFSQNLRVVVVDGKEESEYSVKWQNFFSGHVVGEPDSRVLAHIGDDDVTVRINTDGAEYNVEPLWRFVNDTKDKRMLVYKSEDIKDFSRLQSPKVCGYLNADSEELLPKGLIDREPSEEFVRRVKRRAEPNPLKNTCKLLVVADHRFYKYMGRGEESTTTNYLIELIDRVDDIYRNTSWDNAGFKGYGVQIEQIRILKSPQEVKPGERHFNMAKSFPNEEKDAWDVKMLLEQFSFDIAEEASKVCLAHLFTYQDFDMGTLGLAYVGSPRANSHGGVCPKAYYNPTVKKNIYLNSGLTSTKNYGKTILTKEADLVTTHELGHNFGAEHDPDGLAECAPNEDQGGKYVMYPIAVSGDHENNKMFSNCSKQSIYKTIESKAQECFQERSNKVCGNSRVDEGEECDPGIMYLNNDTCCNSDCTLKPGVQCSDRNSPCCKNCQFETAQKKCQEAINATCKGVSYCTGNSSECPPPGDAEDDTVCLDLGKCKAGKCIPFCKREQELESCACVDTDNSCKVCCRNLSGPCVPYVDAEQKNLFLRKGKPCTVGFCDMNGKCEKRVQDVIERFWDFIDQLSINTFGKFLADNIVGSVLVFSLIFWIPFSILVHCVDKKLDKQYESLSLFHHSNIEMLSSMDSASVRIIKPFPAPQTPGRLQALQPAAMMPPVPAAPKLDHQRMDTIQEDPSTDSHADDDGFEKDPFPNSSTAAKSFEDLTDHPVTRSEKAASFKLQRQSRVDSKETEC</w:t>
            </w:r>
          </w:p>
        </w:tc>
      </w:tr>
      <w:tr w:rsidR="00767530" w:rsidRPr="00E340F8" w14:paraId="15F0397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3D7C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DF1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0R1|AP5M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FA9F3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RAVWLISHEPGTPLCGTVRFSRRYPTVEKRARVFNGASYVPVPEDGPFLKALLFELRLLDDDKDFVESRDSCSRINKTSIYGLLIGGEELWPVVAFLKNDMIYACVPLVEQTLSPRPPLISVSGVSQGFEFLFGIQDFLYSGQKNDSELNTKLSQLPDLLLQACPFGTLLDANLQNSLDNTNFASVTQPQKQPAWKTGTYKGKPQVSISITEKVKSMQYDKQGIADTWQVVGTVTCKCDLEGIMPNVTISLSLPTNGSPLQDILVHPCVTSLDSAILTSSSIDAMDDSAFSGPYKFPFTPPLESFNLCFYTSQVPVPPILGFYQMKEEEVQLRITINLKLHESVKNNFEFCEAHIPFYNRGPITHLEYKTSFGQLEVFREKSLLIWIIGQKFPKSMEISLSGTVTFGAKSHEKQPFDPICTGETAYLKLHFRILDYTLTGCYADQHSVQVFASGKPKISAHRKLISSDYYIWNSKAPAPVTYGSLLL</w:t>
            </w:r>
          </w:p>
        </w:tc>
      </w:tr>
      <w:tr w:rsidR="00767530" w:rsidRPr="00E340F8" w14:paraId="796519D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DA5A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C0AF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856|ARI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19C9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QAVMETLLQRQQRARQELEARQQLPPDPPAAPPGRARAAPDEDREPESARMQRAQMAALAAMRAAAAGLGHPASPGGSEDGPPGSEEEDAAREGTPGSPGRGREGPGEEHFEDMASDEDMKPKWEEEEMEEDLGEDEEEEEEDYEDEEEEEDEEGLGPPGPASLGTTALFPRKAQPPQAFRGDGVPRVLGGQERPGPGPAHPGGAAHVAPQLQPPDHGDWTYEEQFKQLYELDGDPKRKEFLDDLFSFMQKRGTPVNRIPIMAKQVLDLFMLYVLVTEKGGLVEVINKKLWREITKGLNLPTSITSAAFTLRTQYMKYLYPYECEKRGLSNPNELQAAIDSNRREGRRQSFGGSLFAYSPGGAHGMLSSPKLPVSSLGLAASTNGSSITPAPKIKKEEDSAIPITVPGRLPVSLAGHPVVAAQAAAVQAAAAQAAVAAQAAALEQLREKLESAEPPEKKMALVADEQQRLMQRALQQNFLAMAAQLPMSIRINSQASESRQDSAVNLTGTNGSNSISMSVEINGIMYTGVLFAQPPAPTPTSAPNKGGGGGGGSSSNAGGRGGNTGTSGGQAGPAGLSTPSTSTSNNSLP</w:t>
            </w:r>
          </w:p>
        </w:tc>
      </w:tr>
      <w:tr w:rsidR="00767530" w:rsidRPr="00E340F8" w14:paraId="1703A23F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9D072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91A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374|ARI4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EA49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AADEPAYLTVGTDVSAKYRGAFCEAKIKTVKRLVKVKVLLKQDNTTQLVQDDQVKGPLRVGAIVETRTSDGSFQEAIISKLTDASWYTVVFDDGDERTLRRTSLCLKGERHFAESETLDQLPLTNPEHFGTPVIAKKTNRGRRSSLPVTEDEKEEESSEEEDEDKRRLNDELLGKVVSVVSATERTEWYPALVISPSCNDDITVKKDQCLVRSFIDSKFYSIARKDIKEVDILNLPESELSTKPGLQKASIFLKTRVVPDNWKMDISEILESSSSDDEDGPAEENDEEKEKEAKKTEEEVPEEELDPEERDNFLQQLYKFMEDRGTPINKPPVLGYKDLNLFKLFRLVYHQGGCDNIDSGAVWKQIYMDLGIPILNSAASYNVKTAYRKYLYGFEEYCRSANIQFRTVHHHEPKVKEEKKDLEESMEEALKLDQEMPLTEVKSEPEENIDSNSESEREEIELKSPRGRRRIARDVNSIKKEIEEEKTEDKLKDNDTENKDVDDDYETAEKKENELLLGRKNTPKQKEKKIKKQEDSDKDSDEEEEKSQEREETESKCDSEGEEDEEDMEPCLTGTKVKVKYGRGKTQKIYEASIKSTEIDDGEVLYLVHYYGWNVRYDEWVKADRIIWPLDKGGPKKKQKKKAKNKEDSEKDEKRDEERQKSKRGRPPLKSTLSSNMPYGLSKTANSEGKSDSCSSDSETEDALEKNLINEELSLKDELEKNENLNDDKLDEENPKISAHILKENDRTQMQPLETLKLEVGENEQIVQIFGNKMEKTEEVKKEAEKSPKGKGRRSKTKDLSLEIIKISSFGQNEAGSEPHIEAHSLELSSLDNKNFSSATEDEIDQCVKEKKLKRKILGQSSPEKKIRIENGMEMTNTVSQERTSDCIGSEGMKNLNFEQHFERENEGMPSLIAESNQCIQQLTSERFDSPAEETVNIPLKEDEDAMPLIGPETLVCHEVDLDDLDEKDKTSIEDVAVESSESNSLVSIPPALPPVVQHNFSVASPLTLSQDESRSVKSESDITIEVDSIAEESQEGLCERESANGFETNVASGTCSIIVQERESREKGQKRPSDGNSGLMAKKQKRTPKRTSAAAKNEKNGTGQSSDSEDLPVLDNSSKCTPVKHLNVSKPQKLARSPARISPHIKDGEKDKHREKHPNSSPRTYKWSFQLNELDNMNSTERISFLQEKLQEIRKYYMSLKSEVATIDRRRKRLKKKDREVSHAGASMSSASSDTGMSPSSSSPPQNVLAVECR</w:t>
            </w:r>
          </w:p>
        </w:tc>
      </w:tr>
      <w:tr w:rsidR="00767530" w:rsidRPr="00E340F8" w14:paraId="37F7717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7414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D30C2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I3T5|APAH1_PSE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9277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SVYSDDHRLHFGQSELVDGKLQPCFEMPSRADTVLARVKSQNLGEVIAPKDFGREPLLRLHDAAYLDFLQGAWARWTAEGHSGDLVSTTFPGRRLRRDGPIPTALMGELGYYSFDTEAPITAGTWQAIYSSAQVALTAQEHMRQGARSAFALCRPPGHHAGGDFMGGYCFLNNAAIATQAFLDQGARRVAILDVDYHHGNGTQDIFYRRDDVLFASIHGDPRVEYPYFLGYADERGEGAGEGCNHNYPLAHGSGWDLWSAALDDACVRIAGYAPDALVISLGVDTYKEDPISQFRLDSPDYLRMGERIARLGLPTLFIMEGGYAVEAIGINAVNVLQGYEGAAR</w:t>
            </w:r>
          </w:p>
        </w:tc>
      </w:tr>
      <w:tr w:rsidR="00767530" w:rsidRPr="00E340F8" w14:paraId="0A45AC4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C951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478E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BM9|ARL8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2C4A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ALFNKLLDWFKALFWKEEMELTLVGLQYSGKTTFVNVIASGQFNEDMIPTVGFNMRKITKGNVTIKLWDIGGQPRFRSMWERYCRGVSAIVYMVDAADQEKIEASKNELHNLLDKPQLQGIPVLVLGNKRDLPGALDEKELIEKMNLSAIQDREICCYSISCKEKDNIDITLQWLIQHSKSRRS</w:t>
            </w:r>
          </w:p>
        </w:tc>
      </w:tr>
      <w:tr w:rsidR="00767530" w:rsidRPr="00E340F8" w14:paraId="618A11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DEE9D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106D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Q5|AP1M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36B9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AVFILDVKGKPLISRNYKGDVAMSKIEHFMPLLVQREEEGALAPLLSHGQVHFLWIKHSNLYLVATTSKNANASLVYSFLYKTIEVFCEYFKELEEESIRDNFVIVYELLDELMDFGFPQTTDSKILQEYITQQSNKLETGKSRVPPTVTNAVSWRSEGIKYKKNEVFIDVIESVNLLVNANGSVLLSEIVGTIKLKVFLSGMPELRLGLNDRVLFELTGRSKNKSVELEDVKFHQCVRLSRFDNDRTISFIPPDGDFELMSYRLSTQVKPLIWIESVIEKFSHSRVEIMVKAKGQFKKQSVANGVEISVPVPSDADSPRFKTSVGSAKYVPERNVVIWSIKSFPGGKEYLMRAHFGLPSVEKEEVEGRPPIGVKFEIPYFTVSGIQVRYMKIIEKSGYQALPWVRYITQSGDYQLRTS</w:t>
            </w:r>
          </w:p>
        </w:tc>
      </w:tr>
      <w:tr w:rsidR="00767530" w:rsidRPr="00E340F8" w14:paraId="4F041A96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D024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1985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EPV5|APAF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20CA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AKARNCLLQHKEALEKDIKTSYIMDHMISNGVLTVVEEEKVKSQATQYQRAAALIKMILNKDNYAYISFYNALLHEGYKDLAGLLHSGLPLVSSSSGKDTDGGNTSFVRTVLCEGGVPQRPVIFVTRKKLVSAIQQKLWKLNGEPGWVTIYGMAGCGKSVLAAEAVRDHALLEGCFSGGVHWVSIGKQDKSGLLMKLQNLCTRLGQEESFSQRLPLNIEEAKDRLRVLMLRKHPRSLLILDDVWDPWVLKAFDNQCQILLTTRDKSVTDSVMGPKYVIPVESGLGKEKGLEILSLFVNMKKEDLPVEAHSIIKECKGSPLVVSLVGALLRDFPNRWAYYLRQLQNKQFKRIRKSSSYDYEALDEAMSISVEMLREDIKDYYTDLSILQKDVKVPTKVLCVLWDLETEEVEDILQEFVNKSLLFCNRNGKSFCYYLHDLQVDFLTEKNRSQLQDLHRKMVTQFQRYHQPHTLSPGQEDCMYWYNFLAYHMASAGMHKELCALMFSLDWIKAKTELVGPAHLIHEFVEYRHILDEKDCAVCENFQEFLSLNGHLLGRQPFPNIVQLGLCEPETSEVYQQAKLQAKQEVDTGRLYLEWINKKTIKNLSRLVVRPHTDAVYHACFSQDGQRIASCGADKTLQVFKAETGEKLLDIKAHEDEVLCCAFSSDDSYIATCSVDKKVKIWDSGTGKLVHTYEEHSEQVNCCHFTNKSNHLLLATGSNDSFLKLWDLNQKECRNTMFGHTNSVTHCRFSPDDELLASCSADGTLKLWDVRSANEKKSINVKRFFLSSEDPPEDVEVIVKCCSWSADGDRIIVAAKNKVLLLDIHTSGLLTEIHTGHHSTIQYCDFSPYDHLAVIALSQYCVELWNIDSRVKVADCRGHLSWVHGVMFSPDGSSFLTASDDQTIRVWETRKVCKNSAIVLKQEIDVVFQENEMMVLAVDNIRGLQLIAGKTGQIDYLPEAQVSCCCLSPHLEYVAFGDEEGAIKIIELPNNRVFSSGIGHKKAVRHIQFTADGKTLISSSEDSVIQVWNWQTEEYVFLQAHQETVKDFRLLRDSRLLSWSFDGTVKVWNVITGRIERDFTCHQGTVLSCAISSDATKFSSTSADKTAKIWSFELPSPLHELKGHNSCVRCSAFSLDGILLATGDDNGEIRIWNVSDGQLLHLCAPISIEEGTATHGGWVTDVCFSPDRKMLVSAGGYLKWWNVVTGESSQTFYTNGTNLKKIHVSPDFRTYVTVDNLGILYILQVLE</w:t>
            </w:r>
          </w:p>
        </w:tc>
      </w:tr>
      <w:tr w:rsidR="00767530" w:rsidRPr="00E340F8" w14:paraId="6A8F54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7CC0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FCC6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261|ACTG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496A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EIAALVIDNGSGMCKAGFAGDDAPRAVFPSIVGRPRHQGVMVGMGQKDSYVGDEAQSKRGILTLKYPIEHGIVTNWDDMEKIWHHTFYNELRVAPEEHPVLLTEAPLNPKANREKMTQIMFETFNTPAMYVAIQAVLSLYASGRTTGIVMDSGDGVTHTVPIYEGYALPHAILRLDLAGRDLTDYLMKILTERGYSFTTTAEREIVRDIKEKLCYVALDFEQEMATAASSSSLEKSYELPDGQVITIGNERFRCPEALFQPSFLGMESCGIHETTFNSIMKCDVDIRKDLYANTVLSGGTTMYPGIADRMQKEITALAPSTMKIKIIAPPERKYSVWIGGSILASLSTFQQMWISKQEYDESGPSIVHRKCF</w:t>
            </w:r>
          </w:p>
        </w:tc>
      </w:tr>
      <w:tr w:rsidR="00767530" w:rsidRPr="00E340F8" w14:paraId="4158B1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A02B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BCA6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SW69|ANXA2_SHEEP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50EB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VHEILCKLSLEGDHSTPPSAYGSVKAYTNFDAERDALNIETAIKTKGVDEVTIVNILTNRSNEQRQDIAFAYQRRTKKELASALKSALSGHLETVILGLLKTPAQYDASELKASMKGLGTDEDSLIEIICSRTNQELQEINRVYKEMYKTDLEKDIVSDTSGDFRKLMVALAKGRRAEDGSVIDYELIDQDARDLYDAGVKRKGTDVPKWISIMTERSVCHLQKVFERYKSYSPYDMLESIKKEVKGDLENAFLNLVQCIQNKPLYFADRLYDSMKGKGTRDKVLIRIMVSRSEVDMLKIRSEFKKKYGKSLYYYIQQDTKGDYQKALLYLCGGDD</w:t>
            </w:r>
          </w:p>
        </w:tc>
      </w:tr>
      <w:tr w:rsidR="00767530" w:rsidRPr="00E340F8" w14:paraId="72856986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90AA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F1F2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AZ0|ATG2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FFE8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WLWPWSNCVKERVCRYLLHHYLGHFFQEHLSLDQLSLDLYKGSVALRDIHLEIWSVNEVLESMESPLELVEGFVGSIEVAVPWAALLTDHCTVRVSGLQLTLQPRRGPAPGAADSQSWASCMTTSLQLAQECLRDGLPEPSEPPQPLEGLEMFAQTIETVLRRIKVTFLDTVVRVEHSPGDGERGVAVEVRVQRLEYCDEAVRDPSQAPPVDVHQPPAFLHKLLQLAGVRLHYEELPAQEEPPEPPLQIGSCSGYMELMVKLKQNEAFPGPKLEVAGQLGSLHLLLTPRQLQQLQELLSAVSLTDHEGLADKLNKSRPLGAEDLWLIEQDLNQQLQAGAVAEPLSPDPLTNPLLNLDNTDLFFSMAGLTSSVASALSELSLSDVDLASSVRSDMASRRLSAQAHPAGKMAPNPLLDTMRPDSLLKMTLGGVTLTLLQTSAPSSGPPDLATHFFTEFDATKDGPFGSRDFHHLRPRFQRACPCSHVRLTGTAVQLSWELRTGSRGRRTTSMEVHFGQLEVLECLWPRGTSEPEYTEILTFPGTLGSQASARPCAHLRHTQILRRVPKSRPRRSVACHCHSELALDLANFQADVELGALDRLAALLRLATVPAEPPAGLLTEPLPAMEQQTVFRLSAPRATLRLRFPIADLRPEPDPWAGQAVRAEQLRLELSEPQFRSELSSGPGPPVPTHLELTCSDLHGIYEDGGKPPVPCLRVSKALDPKSTGRKYFLPQVVVTVNPQSSSTQWEVAPEKGEELELSVESPCELREPEPSPFSSKRTMYETEEMVIPGDPEEMRTFQSRTLALSRCSLEVILPSVHIFLPSKEVYESIYNRINNDLLMWEPADLLPTPDPAAQPSGFPGPSGFWHDSFKMCKSAFKLANCFDLTPDSDSDDEDAHFFSVGASGGPQAAAPEAPSLHLQSTFSTLVTVLKGRITALCETKDEGGKRLEAVHGELVLDMEHGTLFSVSQYCGQPGLGYFCLEAEKATLYHRAAVDDYPLPSHLDLPSFAPPAQLAPTIYPSEEGVTERGASGRKGQGRGPHMLSTAVRIHLDPHKNVKEFLVTLRLHKATLRHYMALPEQSWHSQLLEFLDVLDDPVLGYLPPTVITILHTHLFSCSVDYRPLYLPVRVLITAETFTLSSNIIMDTSTFLLRFILDDSALYLSDKCEVETLDLRRDYVCVLDVDLLELVIKTWKGSTEGKLSQPLFELRCSNNVVHVHSCADSCALLVNLLQYVMSTGDLHPPPRPPSPTEIAGQKLSESPASLPSCPPVETALINQRDLADALLDTERSLRELAQPSGGHLPQASPISVYLFPGERSGAPPPSPPVGGPAGSLGSCSEEKEDEREEEGDGDTLDSDEFCILDAPGLGIPPRDGEPVVTQLHPGPIVVRDGYFSRPIGSTDLLRAPAHFPVPSTRVVLREVSLVWHLYGGRDFGPHPGHRARTGLSGPRSSPSRCSGPNRPQNSWRTQGGSGRQHHVLMEIQLSKVSFQHEVYPAEPATGPAAPSQELEERPLSRQVFIVQELEVRDRLASSQINKFLYLHTSERMPRRAHSNMLTIKALHVAPTTNLGGPECCLRVSLMPLRLNVDQDALFFLKDFFTSLVAGINPVVPGETSAEARPETRAQPSSPLEGQAEGVETTGSQEAPGGGHSPSPPDQQPIYFREFRFTSEVPIWLDYHGKHVTMDQVGTFAGLLIGLAQLNCSELKLKRLCCRHGLLGVDKVLGYALNEWLQDIRKNQLPGLLGGVGPMHSVVQLFQGFRDLLWLPIEQYRKDGRLMRGLQRGAASFGSSTASAALELSNRLVQAIQATAETVYDILSPAAPVSRSLQDKRSARRLRRGQQPADLREGVAKAYDTVREGILDTAQTICDVASRGHEQKGLTGAVGGVIRQLPPTVVKPLILATEATSSLLGGMRNQIVPDAHKDHALKWRSDSAQD</w:t>
            </w:r>
          </w:p>
        </w:tc>
      </w:tr>
      <w:tr w:rsidR="00767530" w:rsidRPr="00E340F8" w14:paraId="314C1A3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2E2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6240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DP84|APOA2_CHLS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3FF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LAATVLLLTVCSLEGALVRRQAEEPSVESLVSQYFQTVTDYGKDLMEKVKSPELQAQAKAYFEKSKEQLTPLVKKAGTDLVNFLSYFVELRTQPATQ</w:t>
            </w:r>
          </w:p>
        </w:tc>
      </w:tr>
      <w:tr w:rsidR="00767530" w:rsidRPr="00E340F8" w14:paraId="34C9DCA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96E4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C28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5431|APX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E05F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KNYPTVSEDYKKAVEKCRRKLRGLIAEKNCAPIMVRLAWHSAGTFDCQSRTGGPFGTMRFDAEQAHGANSGIHIALRLLDPIREQFPTISFADFHQLAGVVAVEVTGGPDIPFHPGREDKPQPPPEGRLPDATKGCDHLRDVFAKQMGLSDKDIVALSGAHTLGRCHKDRSGFEGAWTSNPLIFDNSYFKELLSGEKEGLLQLVSDKALLDDPVFRPLVEKYAADEDAFFADYAEAHMKLSELGFADA</w:t>
            </w:r>
          </w:p>
        </w:tc>
      </w:tr>
      <w:tr w:rsidR="00767530" w:rsidRPr="00E340F8" w14:paraId="625962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22BD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D902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RQ4|ASBF_BAC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3806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YSLCTISFRHQLISFTDIVQFAYENGFEGIELWGTHAQNLYMQEYETTERELNCLKDKTLEITMISDYLDISLSADFEKTIEKCEQLAILANWFKTNKIRTFAGQKGSADFSQQERQEYVNRIRMICELFAQHNMYVLLETHPNTLTDTLPSTLELLGEVDHPNLKINLDFLHIWESGADPVDSFQQLRPWIQHYHFKNISSADYLHVFEPNNVYAAAGNRTGMVPLFEGIVNYDEIIQEVRDTDHFASLEWFGHNAKDILKAEMKVLTNRNLEVVTS</w:t>
            </w:r>
          </w:p>
        </w:tc>
      </w:tr>
      <w:tr w:rsidR="00767530" w:rsidRPr="00E340F8" w14:paraId="5FE6AD3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20AE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D38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528|ATG2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0982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LNDVQENAKLNSETRNTGKAEPPHGTTEYVAEAEISKNGVGSPKKSPKKGKVGKGDNNKVETELVHTALLEKDNPFMEEGPTGFTKSALLEIPGMRSHNLKNPNEDYEDDSEGLLPLNQESNAETCRTSLSGSINSMNGETSASEEPSVSNRKKSARIHILEAKRVSEGQGRAYIAYVIQFENSTVQRRYSDFESLRSILIRLFPMTLIPPIPEKQSIKNYGKSITGSSSKYLLPSEGSGSVDLSLSVIHASVNNSDEKLIRHRIRMLTEFLNKLLTNEEITKTSIITDFLDPNNHNWHEFVNSSSTFSSLPKSILQCNPLDPTNTTRIHAMLPIPGSSSQLLLNKESNDKKMDKERSKSFTNIEQDYKQYENLLDNGIYKYNRRTTKTYHDLKSDYNEIGEVFAQFAHEQAQVGELAEQLSYLSNAFSGSSISLEKLVGRLYYNINEPLNESVHMATSARELIKYRKLKYLQNEMIKKSLNSKRAQLEKLEAQNNEYKDVDKIIDNEMSKSHTINLERPNNNTGSGGKSYGGKLFNGFNKLASMVKDSVKYQETDPHTASINLKKEIEQLSESLEVTENDLEVISKVIKNDQLPKFSKEREVDLSEILKHYSRYMRNYARQNLEIWKEVKRHQDFA</w:t>
            </w:r>
          </w:p>
        </w:tc>
      </w:tr>
      <w:tr w:rsidR="00767530" w:rsidRPr="00E340F8" w14:paraId="73497D5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9001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29D3C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SB4|ATG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34BD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CRSEVLEVSVEGRQVEEAMLAVLHTVLLHRSTGKFHYKKEGTYSIGTVGTQDVDCDFIDFTYVRVSSEELDRALRKVVGEFKDALRNSGGDGLGQMSLEFYQKKKSRWPFSDECIPWEVWTVKVHVVALATEQERQICREKVGEKLCEKIINIVEVMNRHEYLPKMPTQSEVDNVFDTGLRDVQPYLYKISFQITDALGTSVTTTMRRLIKDTLAL</w:t>
            </w:r>
          </w:p>
        </w:tc>
      </w:tr>
      <w:tr w:rsidR="00767530" w:rsidRPr="00E340F8" w14:paraId="2FD6B855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59B2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14ED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4715|ANF39_ORN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E30F8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LSHLLAWALLLTLLSLRAEAKPPSPQPQVPRSPGDEASEAVAANGGGKKGDKEPKGDRPRLLRELRLDTRSRGSRGVWTRLLHDHPNPRKYKPANKKGLSKGCFGLKLDRIGSTSGLGC</w:t>
            </w:r>
          </w:p>
        </w:tc>
      </w:tr>
      <w:tr w:rsidR="00767530" w:rsidRPr="00E340F8" w14:paraId="4BDBD01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6A6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1852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4415|AT1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15A1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IQKEKKSCGQVVEEWKEFVWNPRTHQFMGRTGTSWAFILLFYLVFYGFLTAMFTLTMWVMLQTVSDHTPKYQDRLATPGLMIRPKTENLDVIVNVSDTESWDQHVQKLNKFLEPYNDSIQAQKNDVCRPGRYYEQPDNGVLNYPKRACQFNRTQLGNCSGIGDSTHYGYSTGQPCVFIKMNRVINFYAGANQSMNVTCAGKRDEDAENLGNFVMFPANGNIDLMYFPYYGKKFHVNYTQPLVAVKFLNVTPNVEVNVECRINAANIATDDERDKFAGRVAFKLRINKT</w:t>
            </w:r>
          </w:p>
        </w:tc>
      </w:tr>
      <w:tr w:rsidR="00767530" w:rsidRPr="00E340F8" w14:paraId="5DA16D9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CAC6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29C1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0423|AOC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EFFB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KTTLVLLALAVITIFALVCVLLAGRSGDGGGLSQPLHCPSVLPSVQPRTHPSQSQPFADLSPEELTAVMSFLTKHLGPGLVDAAQARPSDNCVFSVELQLPAKAAALAHLDRGGPPPVREALAIIFFGGQPKPNVSELVVGPLPHPSYMRDVTVERHGGPLPYYRRPVLDREYQDIEEMIFHRELPQASGLLHHCCFYKHQGQNLLTMTTAPRGLQSGDRATWFGLYYNLSGAGFYPHPIGLELLIDHKALDPALWTIQKVFYQGRYYESLTQLEDQFEAGLVNVVLVPNNGTGGSWSLKSSVPPGPAPPLQFHPQGPRFSVQGSQVSSSLWAFSFGLGAFSGPRIFDIRFQGERVAYEISVQEAIALYGGNSPASMSTCYVDGSFGIGKYSTPLIRGVDCPYLATYVDWHFLLESQAPKTLRDAFCVFEQNQGLPLRRHHSDFYSHYFGGVVGTVLVVRSVSTLLNYDYIWDMVFHPNGAIEVKFHATGYISSAFFFGAGEKFGNRVGAHTLGTVHTHSAHFKVDLDVAGLKNWAWAEDMAFVPTIVPWQPEYQMQRLQVTRKLLETEEEAAFPLGGATPRYLYLASNHSNKWGHRRGYRIQILSFAGKPLPQESPIEKAFTWGRYHLAVTQRKEEEPSSSSIFNQNDPWTPTVNFTDFISNETIAGEDLVAWVTAGFLHIPHAEDIPNTVTAGNSVGFFLRPYNFFDEDPSFHSADSIYFREGQDATACEVNPLACLSQTATCAPEIPAFSHGGFAYRDN</w:t>
            </w:r>
          </w:p>
        </w:tc>
      </w:tr>
      <w:tr w:rsidR="00767530" w:rsidRPr="00E340F8" w14:paraId="5EB61A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561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9C79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NZB1|ANM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EEBC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KKRKLESGDSGGAGAGGEGAEEENGGEQEAAPPRPRRTKSERDQLYYECYSDVSVHEEMIADQVRTEAYRLGILKNWAALRGKTVLDVGAGTGILSIFCAQAGARRVYAVEASAIWQQAREVVRLNGLEDRVHVLPGPVETVELPERVDAIVSEWMGYGLLHESMLSSVLHARTKWLKEGGLLLPASAELFVAPISDQMLEWRLGFWSQVKQHYGVDMSCMESFATRCLMGHSEIVVQDLSGEDVLARPQRFAQLELARAGLEQELEAGVGGRFRCSCYGSAPLHGFAVWFQVTFPGGDSEKPLVLSTSPFHPATHWKQALLYLNEPVPVEQDTDISGEITLLPSPDNPRRLRILLRYKVGDHEEKTKDFAMED</w:t>
            </w:r>
          </w:p>
        </w:tc>
      </w:tr>
      <w:tr w:rsidR="00767530" w:rsidRPr="00E340F8" w14:paraId="26490D41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3238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B61A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DN2|AT1A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CE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GVGRDKYEPAAVSEHGDKKGKKAKKERDMDELKKEVSMDDHKLSLDELHRKYGTDLSRGLTPARAAEILARDGPNALTPPPTTPEWVKFCRQLFGGFSMLLWIGAILCFLAYGIRSATEEEPPNDDLYLGVVLSAVVIITGCFSYYQEAKSSKIMESFKNMVPQQALVIRNGEKMSINAEDVVVGDLVEVKGGDRIPADLRIISANGCKVDNSSLTGESEPQTRSPDFTNENPLETRNIAFFSTNCVEGTARGIVVYTGDRTVMGRIATLASGLEGGQTPIAEEIEHFIHLITGVAVFLGVSFFILSLILEYTWLEAVIFLIGIIVANVPEGLLATVTVCLTLTAKRMARKNCLVKNLEAVETLGSTSTICSDKTGTLTQNRMTVAHMWFDNQIHEADTTENQSGVSFDKTSATWFALSRIAGLCNRAVFQANQENLPILKRAVAGDASESALLKCIEVCCGSVMEMREKYSKIVEIPFNSTNKYQLSIHKNPNASEPKHLLVMKGAPERILDRCSSILLHGKEQPLDEELKDAFQNAYLELGGLGERVLGFCHLLLPDEQFPEGFQFDTDDVNFPVDNLCFVGLISMIDPPRAAVPDAVGKCRSAGIKVIMVTGDHPITAKAIAKGVGIISEGNETVEDIAARLNIPVNQVNPRDAKACVVHGSDLKDMTSEELDDILRYHTEIVFARTSPQQKLIIVEGCQRQGAIVAVTGDGVNDSPALKKADIGVAMGIVGSDVSKQAADMILLDDNFASIVTGVEEGRLIFDNLKKSIAYTLTSNIPEITPFLIFIIANIPLPLGTVTILCIDLGTDMVPAISLAYEQAESDIMKRQPRNPKTDKLVNERLISMAYGQIGMIQALGGFFTYFVILAENGFLPFHLLGIRETWDDRWVNDVEDSYGQQWTYEQRKIVEFTCHTAFFVSIVVVQWADLVICKTRRNSVFQQGMKNKILIFGLFEETALAAFLSYCPGMGAALRMYPLKPTWWFCAFPYSLLIFVYDEVRKLIIRRRPGGWVEKETYY</w:t>
            </w:r>
          </w:p>
        </w:tc>
      </w:tr>
      <w:tr w:rsidR="00767530" w:rsidRPr="00E340F8" w14:paraId="148F0F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8E3F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1941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584|ASTA_ASTAS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F9CF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CAVLLVLLGVVAASPIIPEAARALYYNDGMFEGDIKLRAGRQPARVGAAILGDEYLWSGGVIPYTFAGVSGADQSAILSGMQELEEKTCIRFVPRTTESDYVEIFTSGSGCWSYVGRISGAQQVSLQANGCVYHGTIIHELMHAIGFYHEHTRMDRDNYVTINYQNVDPSMTSNFDIDTYSRYVGEDYQYYSIMHYGKYSFSIQWGVLETIVPLQNGIDLTDPYDKAHMLQTDANQINNLYTNECSLRH</w:t>
            </w:r>
          </w:p>
        </w:tc>
      </w:tr>
      <w:tr w:rsidR="00767530" w:rsidRPr="00E340F8" w14:paraId="678D386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4612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E5014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158|ASM3A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3A60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LGNFLCCLLVAWLCGPGLGVPLAPADRAPAVGQFWHVTDLHLDPTYHITDDRTKVCASSKGANASNPGPFGDVLCDSPYQLILSAFDFIKNSGQEASFMIWTGDSPPHVPVPELSTGTVIKVITNMTMTVQNLFPNLQVFPALGNHDYWPQDQLPIVTSKVYSAVADLWKPWLGEEAISTLKKGGFYSQKVASNPGLRIISLNTNLYYGPNIMTLNKTDPANQFEWLENTLNSSLWNKEKVYIIAHVPVGYLPYATDTPAIRQYYNEKLLDIFRRYSSVIAGQFYGHTHRDSLMVLSDKNGNPLNSVFVAPAVTPVKGVLQKETNNPGVRLFQYKPGDYTLLDMVQYYLNLTEANLKGESNWTLEYVLTQAYSVADLQPKSLYALVQQFATKDSKQFLKYYHYYFVSYDSSATCDQHCKTLQVCAIMNLDSMSYDDCLKQHL</w:t>
            </w:r>
          </w:p>
        </w:tc>
      </w:tr>
      <w:tr w:rsidR="00767530" w:rsidRPr="00E340F8" w14:paraId="76BDCB9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BA67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335BA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443|ARRS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50D9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CGKTNKSHVIFKKVSRDKSVTIYLGKRDYVDHVSQVEPVDGVVLVDPELVKGKKVYVTLTCAFRYGQEDIDVMGLTFRRDLYFSRVQVYPPVGAMSVLTQLQESLLKKLGDNTYPFLLTFPDYLPCSVMLQPAPQDVGKSCGVDFEVKAFASDITDPEEDKIPKKSSVRLLIRKVQHAPPEMGPQPSAEASWQFFMSDKPLNLSVSLSKEIYFHGEPIPVTVTVTNNTDKVVKKIKVSVEQIANVVLYSSDYYVKPVASEETQEKVQPNSTLTKTLVLVPLLANNRERRGIALDGKIKHEDTNLASSTIIKEGIDRTVMGILVSYHIKVKLTVSGFLGELTSSEVATEVPFRLMHPQPEDPAKESVQDENLVFEEFARQNLKDTGENTEGKKDEDAGQDE</w:t>
            </w:r>
          </w:p>
        </w:tc>
      </w:tr>
      <w:tr w:rsidR="00767530" w:rsidRPr="00E340F8" w14:paraId="44978FC8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399A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EDBD3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527|ATC7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3CE1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NPPSFKSHKQNLFNSNNNQHANSVDSFDLHLDDSFDAALDSLQINNNPEPLSKHNTVGDRESFEMRTVDDLDNFSNHSSDSHRKSSNTDTHPLMYDNRLSQDDNFKFTNIASSPPSSSNNIFSKALSYLKVSNTKNWSKFGSPIELSDQHIEREIHPDTTPVYDRNRYVSNELSNAKYNAVTFVPTLLYEQFKFFYNLYFLVVALSQAVPALRIGYLSSYIVPLAFVLTVTMAKEAIDDIQRRRRDRESNNELYHVITRNRSIPSKDLKVGDLIKVHKGDRIPADLVLLQSSEPSGESFIKTDQLDGETDWKLRVACPLTQNLSENDLINRISITASAPEKSIHKFLGKVTYKDSTSNPLSVDNTLWANTVLASSGFCIACVVYTGRDTRQAMNTTTAKVKTGLLELEINSISKILCACVFALSILLVAFAGFHNDDWYIDILRYLILFSTIIPVSLRVNLDLAKSVYAHQIEHDKTIPETIVRTSTIPEDLGRIEYLLSDKTGTLTQNDMQLKKIHLGTVSYTSETLDIVSDYVQSLVSSKNDSLNNSKVALSTTRKDMSFRVRDMILTLAICHNVTPTFEDDELTYQAASPDEIAIVKFTESVGLSLFKRDRHSISLLHEHSGKTLNYEILQVFPFNSDSKRMGIIVRDEQLDEYWFMQKGADTVMSKIVESNDWLEEETGNMAREGLRTLVIGRKKLNKKIYEQFQKEYNDASLSMLNRDQQMSQVITKYLEHDLELLGLTGVEDKLQKDVKSSIELLRNAGIKIWMLTGDKVETARCVSISAKLISRGQYVHTITKVTRPEGAFNQLEYLKINRNACLLIDGESLGMFLKHYEQEFFDVVVHLPTVIACRCTPQQKADVALVIRKMTGKRVCCIGDGGNDVSMIQCADVGVGIVGKEGKQASLAADFSITQFCHLTELLLWHGRNSYKRSAKLAQFVMHRGLIIAICQAVYSICSLFEPIALYQGWLMVGYATCYTMAPVFSLTLDHDIEESLTKIYPELYKELTEGKSLSYKTFFVWVLLSLFQGSVIQLFSQAFTSLLDTDFTRMVAISFTALVVNELIMVALEIYTWNKTMLVTEIATLLFYIVSVPFLGDYFDLGYMTTVNYYAGLLVILLISIFPVWTAKAIYRRLHPPSYAKVQEFATP</w:t>
            </w:r>
          </w:p>
        </w:tc>
      </w:tr>
      <w:tr w:rsidR="00767530" w:rsidRPr="00E340F8" w14:paraId="00790D72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73BE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4725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8QCB2|ARO1_MALG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5C6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VSGGKVPSYHAPPFDSPLSGATIHELRCLDTKVQLGFHLVPHIAKTLITELPSSAYVLVTDTNLAKLGAIDKFRKAFEAIPGARLLVYELAPGEESKSRETKAAIEDWMLEHRLTRDTVVLACGGGVIGDLVGFVAATFMRGLKYVQIPTTLLAMVDSSVGGKTAIDHPHGKNLIGAFHQPRYVFIDAAWLLTLPEREFSNGMAEVIKTAAIWDAADFEKLESESASIRAAVMGDEARQQSAAQGHTLATRTSSQSLLLDVIRGSVGVKAHIVTIDEKETGLRNLVNFGHSVGHAIEAVLTPDILHGECVAVGMVLEAEIARLVHGLPQVAIGRLVRCLRLYNLPVTLADARIMALSKVRELTTARVLDIMRVDKKNAGAQKKIVLLSRIGATVEERASTVSDAMIERVLAPAMLVRESVSAPRPPLTIHTPGSKSVSNRALVLAALSGGTCRLRHLLHSDDTQVMMQALAQLRAADFAWEDNGATLVVHGQGGRVLASDEPVYLQNAGTAARFVTAVACLASSASCSGSDESSCHGVVHLTGNARMKQRPIGPLVDALRSNGARIDYVEQSNCLPLNVTASGALQGGRIELAADVSSQYVSAVLLCAPYAQNDVELALVGGKVISQPYIDMTIAMMQSFGVRVERVAEHVYRIPRTTYVAPSTYEVECDASSATYPLAIAAITGTTVTVPSLGRASLQGDAAFARKVLAPMGCQVEQNDVSTTVTGPPVGMLKALGAIDMESMTDAFITAAMLFAVATAPCDEYASSSTSASPSSTRITGIANQRVKECDRLRAVVTELAKLGVRAVEHDDGIEVFSTPISQLLPHASIYCYDDHRIAMAFSVLACVVPGAGTEIQEKRCVEKTWPSWWDVLGGPLNVPIAGARLNDALVSLVARSRQRGPPTPTTLYGRDASIVLIGMRASGKSHVGRSLAKLLHRTFVDADVVFSDMYDIGAFVQDHGWDAFRAEESRILESLLTQCSVGHVIALGGGVIESAASRALLARFREHVGPVVHIVRDFALIESFLATSDRPAYGEPLADVYARRLPLYAESSCMEAVNTGNDAALALSRQLRTPLGTPVPISPAFFLSLTFPRVQDAWSILDHASAGVDVLELRVDLLHADGQPSIDDVREQVALLRQYTSLPILYTVRSVSQGGRLPDEANEAYFALTRLGLRMGCEYVDIELTRPSDGIEELAQAKGQTRIVASFHDTSGTMHWMAPAMRRLYTRACVLGDIAKLVGFARTWQDSLDLESFRTRVAQEAPFPLIAINMQAAGQLSRIVNPLLTPVTHPALPVPAAPGQMSVRDIHHARHLLGLLPKRHFFLFGSPITHSQSPLIHNTAFELLGLPHVYARHETDSVDASVEALVRAGDFGGASVTIPHKLSIMQLLDSVSPHAQVIGAVNTIVPHRDETTGHMALHGENTDWRAIVDLVAKHDGGRTRACTALVIGAGGSARAALYAMHKLGASRILLYNRTFEKAVNLAEQVPVEWRVEPVDSLALAAKAKPNVIVSNVPAQGTSFTPGGADIVLPLDLLSSDGGVAIDMAYRPEITPLLTLAQQHQSWHGVRGIEILLAQAFHQFRLWTGLPPPCLDIETTVYAAYRAAAASM</w:t>
            </w:r>
          </w:p>
        </w:tc>
      </w:tr>
      <w:tr w:rsidR="00767530" w:rsidRPr="00E340F8" w14:paraId="1F91E9E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0573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2732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090|ARO8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CCA9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PESKDFSYLFSDETNARKPSPLKTCIHLFQDPNIIFLGGGLPLKDYFPWDNLSVDSPKPPFPQGIGAPIDEQNCIKYTVNKDYADKSANPSNDIPLSRALQYGFSAGQPELLNFIRDHTKIIHDLKYKDWDVLATAGNTNAWESTLRVFCNRGDVILVEAHSFSSSLASAEAQGVITFPVPIDADGIIPEKLAKVMENWTPGAPKPKLLYTIPTGQNPTGTSIADHRKEAIYKIAQKYDFLIVEDEPYYFLQMNPYIKDLKEREKAQSSPKQDHDEFLKSLANTFLSLDTEGRVIRMDSFSKVLAPGTRLGWITGSSKILKPYLSLHEMTIQAPAGFTQVLVNATLSRWGQKGYLDWLLGLRHEYTLKRDCAIDALYKYLPQSDAFVINPPIAGMFFTVNIDASVHPEFKTKYNSDPYQLEQSLYHKVVERGVLVVPGSWFKSEGETEPPQPAESKEVSNPNIIFFRGTYAAVSPEKLTEGLKRLGDTLYEEFGISK</w:t>
            </w:r>
          </w:p>
        </w:tc>
      </w:tr>
      <w:tr w:rsidR="00767530" w:rsidRPr="00E340F8" w14:paraId="11B622B7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C829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EDE0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020|AT2B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11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MANNSVAYSGVKNSLKEANHDGDFGITLAELRALMELRSTDALRKIQESYGDVYGICTKLKTSPNEGLSGNPADLERREAVFGKNFIPPKKPKTFLQLVWEALQDVTLIILEIAAIVSLGLSFYQPPEGDNALCGEVSVGEEEGEGETGWIEGAAILLSVVCVVLVTAFNDWSKEKQFRGLQSRIEQEQKFTVIRGGQVIQIPVADITVGDIAQVKYGDLLPADGILIQGNDLKIDESSLTGESDHVKKSLDKDPLLLSGTHVMEGSGRMVVTAVGVNSQTGIIFTLLGAGGEEEEKKDEKKKEKKNKKQDGAIENRNKAKAQDGAAMEMQPLKSEEGGDGDEKDKKKANLPKKEKSVLQGKLTKLAVQIGKAGLLMSAITVIILVLYFVIDTFWVQKRPWLAECTPIYIQYFVKFFIIGVTVLVVAVPEGLPLAVTISLAYSVKKMMKDNNLVRHLDACETMGNATAICSDKTGTLTMNRMTVVQAYINEKHYKKVPEPEAIPPNILSYLVTGISVNCAYTSKILPPEKEGGLPRHVGNKTECALLGLLLDLKRDYQDVRNEIPEEALYKVYTFNSVRKSMSTVLKNSDGSYRIFSKGASEIILKKCFKILSANGEAKVFRPRDRDDIVKTVIEPMASEGLRTICLAFRDFPAGEPEPEWDNENDIVTGLTCIAVVGIEDPVRPEVPDAIKKCQRAGITVRMVTGDNINTARAIATKCGILHPGEDFLCLEGKDFNRRIRNEKGEIEQERIDKIWPKLRVLARSSPTDKHTLVKGIIDSTVSDQRQVVAVTGDGTNDGPALKKADVGFAMGIAGTDVAKEASDIILTDDNFTSIVKAVMWGRNVYDSISKFLQFQLTVNVVAVIVAFTGACITQDSPLKAVQMLWVNLIMDTLASLALATEPPTESLLLRKPYGRNKPLISRTMMKNILGHAFYQLVVVFTLLFAGEKFFDIDSGRNAPLHAPPSEHYTIVFNTFVLMQLFNEINARKIHGERNVFEGIFNNAIFCTIVLGTFVVQIIIVQFGGKPFSCSELSIEQWLWSIFLGMGTLLWGQLISTIPTSRLKFLKEAGHGTQKEEIPEEELAEDVEEIDHAERELRRGQILWFRGLNRIQTQIRVVNAFRSSLYEGLEKPESRSSIHNFMTHPEFRIEDSEPHIPLIDDTDAEDDAPTKRNSSPPPSPNKNNNAVDSGIHLTIEMNKSATSSSPGSPLHSLETSL</w:t>
            </w:r>
          </w:p>
        </w:tc>
      </w:tr>
      <w:tr w:rsidR="00767530" w:rsidRPr="00E340F8" w14:paraId="62C95A7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35E87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8786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WU06|AVIL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2CE1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SAFRTVTNDPGIITWRIEKMELVLVPLSAHGNFYEGDCYIILSTRRVGSLLSQNIHFWIGKDSSQDEQSCAAIYTTQLDDYLGGSPVQHREVQYHESDTFRGYFKRGIIYKKGGVASGMKHVETNTYDVKRLLHVKGKRNIRATEVEMSWDSFNQGDVFLLDLGMVIIQWNGPESNSGERLKAMLLAKDIRDRERGGRAEIGVIEGDKEAASPELMTVLQNTLGRRSIIKPAVPDEVTDQQQKSTIMLYHVSDTTGQLSVTEVATRPLVQELLNHDDCYILDQSGTKIYVWKGKGATKVEKQAAMSKALDFIKMKGYPSSTNVETVNDGAESAMFKQLFQKWSVKDQTTGLGKTFSIGKIAKIFQDKFDVTLLHTKPEVAAQERMVDDGNGKVEVWRIENLELVPVEYQWHGFFYGGDCYLVLYTYDVNGKPCYILYIWQGRHASQDELAASAYQAVEVDQQFGGAPVQVRVSMGKEPRHFMAIFKGKLVIYEGGTSRKGNVEPDPPVRLFQIHGNDKSNTKAVEVSASASSLNSNDVFLLWTQAEHYLWYGKGSSGDERAMAKELAELLCDGDADTVAEGQEPPEFWDLLGGKAPYANDKRLQQETLDIQVRLFECSNKTGRFLVTEVTDFTQDDLSPGDVMLLDTWDQVFLWIGAEANATEKEGALSTAQEYLVTHPSGRDPDTPILIIKQGFEPPTFTGWFLAWDPHIWSEGKSYEQLKNELGDATAIVRITTDMKNATLSLNSSESGPKYYPVEVLLKSQDQELPEDVDPTKKENYLSERDFVSVFGITRGQFVSLPGWKQLQLKKEAGLF</w:t>
            </w:r>
          </w:p>
        </w:tc>
      </w:tr>
      <w:tr w:rsidR="00767530" w:rsidRPr="00E340F8" w14:paraId="7807666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1A167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029C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E9|ATXR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25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VRRRRTQASNPRSEPPQHMSDHDSDSDWDTVCEECSSGKQPAKLLLCDKCDKGFHLFCLRPILVSVPKGSWFCPSCSKHQIPKSFPLIQTKIIDFFRIKRSPDSSQISSSSDSIGKKRKKTSLVMSKKKRRLLPYNPSNDPQRRLEQMASLATALRASNTKFSNELTYVSGKAPRSANQAAFEKGGMQVLSKEGVETLALCKKMMDLGECPPLMVVFDPYEGFTVEADRFIKDWTIITEYVGDVDYLSNREDDYDGDSMMTLLHASDPSQCLVICPDRRSNIARFISGINNHSPEGRKKQNLKCVRFNINGEARVLLVANRDISKGERLYYDYNGYEHEYPTEHFV</w:t>
            </w:r>
          </w:p>
        </w:tc>
      </w:tr>
      <w:tr w:rsidR="00767530" w:rsidRPr="00E340F8" w14:paraId="10DA079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F174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00F84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MLS5|BMAL1_HOR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593F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RMDISSTISDFMSPGATDLLSSPLGTSGMDCNRKRKGSSTDYQESMDTDKDDPHGRLEYTEHQGRIKNAREAHSQIEKRRRDKMNSFIDELASLVPTCNAMSRKLDKLTVLRMAVQHMKTLRGATNPYTEANYKPTFLSDDELKHLILRAADGFLFVVGCDRGKILFVSESVFKILNYSQNDLIGQSLFDYLHPKDIAKVKEQLSSSDTAPRERLIDAKTGLPVKTDITPGPSRLCSGARRSFFCRMKCNRPSVKVEDKDFPSTCSKKKADRKSFCTIHSTGYLKSWPPTKMGLDEDNEPDNEGCNLSCLVAIGRLHSHVVPQPVNGEIRVKSMEYVSRHAIDGKFVFVDQRATAILAYLPQELLGTSCYEYFHQDDIGHLAECHRQVLQTREKITTNCYKFKIKDGSFITLRSRWFSFMNPWTKEVEYIVSTNTVVLANVLEGGDPTFPQLTASPHSMDSMLPSGEGGPKRTHPTVPGIPGGTRAGAGKIGRMIAEEVMEIHRIRGSSPSSCGSSPLNITSTPPPDASSPGGKKILNGGTPDIPSSGLPPGQAQENPGYPYSDSSSILGENPHIGIDMIDNDQGSSSPSNDEAAMAVIMSLLEADAGLGGPVDFSDLPWPL</w:t>
            </w:r>
          </w:p>
        </w:tc>
      </w:tr>
      <w:tr w:rsidR="00767530" w:rsidRPr="00E340F8" w14:paraId="65DAC26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627F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CBDC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643|BMP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DD3F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AGTRCLLALLLPQVLLGGAAGLVPELGRRKFAAASSGRPSSQPSDEVLSEFELRLLSMFGLKQRPTPSRDAVVPPYMLDLYRRHSGQPGSPAPDHRLERAASRANTVRSFHHEESLEELPETSGKTTRRFFFNLSSIPTEEFITSAELQVFREQMQDALGNNSSFHHRINIYEIIKPATANSKFPVTRLLDTRLVNQNASRWESFDVTPAVMRWTAQGHANHGFVVEVAHLEEKQGVSKRHVRISRSLHQDEHSWSQIRPLLVTFGHDGKGHPLHKREKRQAKHKQRKRLKSSCKRHPLYVDFSDVGWNDWIVAPPGYHAFYCHGECPFPLADHLNSTNHAIVQTLVNSVNSKIPKACCVPTELSAISMLYLDENEKVVLKNYQDMVVEGCGCR</w:t>
            </w:r>
          </w:p>
        </w:tc>
      </w:tr>
      <w:tr w:rsidR="00767530" w:rsidRPr="00E340F8" w14:paraId="05C83EF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6007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30091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KZF5|C1581_STRC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D15C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QETTTLTGQSPPPVRDWPALDLDGPEFDPVLAELMREGPLTRVRLPHGEGWAWLATRYDDVKAITNDPRFGRAEVTQRQITRLAPHFKPRPGSLAFADQPDHNRLRRAVAGAFTVGATKRLRPRAQEILDGLVDGILAEGPPADLVERVLEPFPIAVVSEVMGVPAADRERVHSWTRQIISTSGGAEAAERAKRGLYGWITETVRARAGSEGGDVYSMLGAAVGRGEVGETEAVGLAGPLQIGGEAVTHNVGQMLYLLLTRRELMARMRERPGARGTALDELLRWISHRTSVGLARIALEDVEVHGTRIAAGEPVYVSYLAANRDPDVFPDPDRIDLDRDPNPHLAYGNGHHFCTGAVLARMQTELLVDTLLERLPGLRLAVPAEQVAWRRKTMIRGPRTLPCTW</w:t>
            </w:r>
          </w:p>
        </w:tc>
      </w:tr>
      <w:tr w:rsidR="00767530" w:rsidRPr="00E340F8" w14:paraId="21701AD5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23A5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8D31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111|ATR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BC1B60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HVKYLDELILAIKDLNSGVDSKVQIKKVPTDPSSSQEYAKSLKILNTLIRNLKDQRRNNIMKNDTIFSKTVSALALLLEYNPFLLVMKDSNGNFEIQRLIDDFLNISVLNYDNYHRIWFMRRKLGSWCKACVEFYGKPAKFQLTAHFENTMNLYEQALTEVLLGKTELLKFYDTLKGLYILLYWFTSEYSTFGNSIAFLDSSLGFTKFDFNFQRLIRIVLYVFDSCELAALEYAEIQLKYISLVVDYVCNRTISTALDAPALVCCEQLKFVLTTMHHFLDNKYGLLDNDPTMAKGILRLYSLCISNDFSKCFVDHFPIDQWADFSQSEHFPFTQLTNKALSIVYFDLKRRSLPVEALKYDNKFNIWVYQSEPDSSLKNVTSPFDDRYKQLEKLRLLVLKKFNKTERGTLLKYRVNQLSPGFFQRAGNDFKLILNEASVSIQTCFKTNNITRLTSWTVILGRLACLESEKFSGTLPNSTKDMDNWYVCHLCDIEKTGNPFVRINPNRPEAAGKSEIFRILHSNFLSHPNIDEFSESLLSGILFSLHRIFSHFQPPKLTDGNGQINKSFKLVQKCFMNSNRYLRLLSTRIIPLFNISDSHNSEDEHTATLIKFLQSQKLPVVKENLVIAWTQLTLTTSNDVFDTLLLKLIDIFNSDDYSLRIMMTLQIKNMAKILKKTPYQLLSPILPVLLRQLGKNLVERKVGFQNLIELLGYSSKTILDIFQRYIIPYAIIQYKSDVLSEIAKIMCDGDTSLINQMKVNLLKKNSRQIFAVALVKHGLFSLDILETLFLNRAPTFDKGYITAYLPDYKTLAEITKLYKNSVTKDASDSENANMILCSLRFLITNFEKDKRHGSKYKNINNWTDDQEQAFQKKLQDNILGIFQVFSSDIHDVEGRTTYYEKLRVINGISFLIIYAPKKSIISALAQISICLQTGLGLKEVRYEAFRCWHLLVRHLNDEELSTVIDSLIAFILQKWSEFNGKLRNIVYSILDTLIKEKSDLILKLKPYTTLALVGKPELGILARDGQFARMVNKIRSTTDLIPIFANNLKSSNKYVINQNLDDIEVYLRRKQTERSIDFTPKKVGQTSDITLVLGALLDTSHKFRNLDKDLCEKCAKCISMIGVLDVTKHEFKRTTYSENEVYDLNDSVQTIKFLIWVINDILVPAFWQSENPSKQLFVALVIQESLKYCGLSSESWDMNHKELYPNEAKLWEKFNSVSKTTIYPLLSSLYLAQSWKEYVPLKYPSNNFKEGYKIWVKRFTLDLLKTGTTENHPLHVFSSLIREDDGSLSNFLLPYISLDIIIKAEKGTPYADILNGIIIEFDSIFTCNLEGMNNLQVDSLRMCYESIFRVFEYCKKWATEFKQNYSKLHGTFIIKDTKTTNMLLRIDEFLRTTPSDLLAQRSLETDSFERSALYLEQCYRQNPHDKNQNGQLLKNLQITYEEIGDIDSLDGVLRTFATGNLVSKIEELQYSENWKLAQDCFNVLGKFSDDPKTTTRMLKSMYDHQLYSQIISNSSFHSSDGKISLSPDVKEWYSIGLEAANLEGNVQTLKNWVEQIESLRNIDDREVLLQYNIAKALIAISNEDPLRTQKYIHNSFRLIGTNFITSSKETTLLKKQNLLMKLHSLYDLSFLSSAKDKFEYKSNTTILDYRMERIGADFVPNHYILSMRKSFDQLKMNEQADADLGKTFFTLAQLARNNARLDIASESLMHCLERRLPQAELEFAEILWKQGENDRALKIVQEIHEKYQENSSVNARDRAAVLLKFTEWLDLSNNSASEQIIKQYQDIFQIDSKWDKPYYSIGLYYSRLLERKKAEGYITNGRFEYRAISYFLLAFEKNTAKVRENLPKVITFWLDIAAASISEAPGNRKEMLSKATEDICSHVEEALQHCPTYIWYFVLTQLLSRLLHSHQSSAQIIMHILLSLAVEYPSHILWYITALVNSNSSKRVLRGKHILEKYRQHSQNPHDLVSSALDLTKALTRVCLQDVKSITSRSGKSLEKDFKFDMNVAPSAMVVPVRKNLDIISPLESNSMRGYQPFRPVVSIIRFGSSYKVFSSLKKPKQLNIIGSDGNIYGIMCKKEDVRQDNQYMQFATTMDFLLSKDIASRKRSLGINIYSVLSLREDCGILEMVPNVVTLRSILSTKYESLKIKYSLKSLHDRWQHTAVDGKLEFYMEQVDKFPPILYQWFLENFPDPINWFNARNTYARSYAVMAMVGHILGLGDRHCENILLDIQTGKVLHVDFDCLFEKGKRLPVPEIVPFRLTPNLLDALGIIGTEGTFKKSSEVTLALMRKNEVALMNVIETIMYDRNMDHSIQKALKVLRNKIRGIDPQDGLVLSVAGQTETLIQEATSEDNLSKMYIGWLPFW</w:t>
            </w:r>
          </w:p>
        </w:tc>
      </w:tr>
      <w:tr w:rsidR="00767530" w:rsidRPr="00E340F8" w14:paraId="1F3E07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C228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940A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5650|BIOU_SYNY3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6859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NSLAPLRVGILGFGGLGQAAARLLAPKQEMKLVAVADRHGYLYDADGIDVDNAVQAYTQQGSVGKAKKGQMSEQSIEDLIGEGEVDGYFLALPNLPNTFMADVTRQFIASGWQGVLVDALKRTSAVEQLITLREDLAQAGITYMTGCGATPGLLTAAAAIASQSFQEIHQVKITFGVGIANWEAYRATIREDIAHMPGYNVDKAQAMTDAEVAALLDQTNGILALEDMEHADDIMLELAGICHRDQVTVGGVVDTRNPKKPLSTHVKITGRTFEGKISSHTFTLGDETSMAANVCGPAFGYLKAGYGLHRQGLKGLFTAADVMPKFVR</w:t>
            </w:r>
          </w:p>
        </w:tc>
      </w:tr>
      <w:tr w:rsidR="00767530" w:rsidRPr="00E340F8" w14:paraId="12C93E3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B458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AE74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B3|BSH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DB34E2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LNFTSPLHPASSQRPTSFFIEDILLHKPKPLREVAPDHFASSLASRVPLLDYGYPLMPTPTLLTPHAHHPLHKGDHHHPYFLTTSGMPVPALFPHPQHAELPGKHCRRRKARTVFSDSQLSGLEKRFEIQRYLSTPERVELATALSLSETQVKTWFQNRRMKHKKQLRKSQDEPKAADGPESPEGSPRAPEGAPADARLSLPAGAFVLTEPEDEVDIGDEGELSSGPHVL</w:t>
            </w:r>
          </w:p>
        </w:tc>
      </w:tr>
      <w:tr w:rsidR="00767530" w:rsidRPr="00E340F8" w14:paraId="3E5CB208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6502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2A24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914|BNC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6CC155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AIGCTLNCSCQCFKPGKINHRQCEQCRHGWVAHALSKLRIPPVYPTSQVEIVQSNVVFDISSLMLYGTQAIPVRLKILLDRLFSVLKQDEVLQILHALDWTLQDYIRGYVLQDASGKVLDHWSIMTSEEEVATLQQFLRFGETKSIVELMAIQEKEEQSVIVPPTTANVDIRAFIESCGHRSASLPTPVDKGSPGGMHPFENLISNMTFMLPFQFFNPLPPALIGSLPEQYMLEQGQDQSQEPKQELHGPFSDSSFLTSTPFQVEKEQCLNCPETVPQKEDSAHLSDSSSYSIASKLERTQLSPEAKVKPERNSLSAKKGRVFCTACEKTFYDKGTLKIHYNAVHLKIKHKCTIEGCNMVFSSLRSRNRHSANPNPRLHMPMNRNNRDKDLRNSLNLASSETYKRPGFTVVSPDCGPLPGYTGSVEDSKGQPAFSSIGQNGVLFPNLKTVQPVLPFYRSPATPAELANTPGMLPSLPLLSSSIPEQLVSTDMPFDALPKKKSRKSSMPIKIEKEAVEIAEEKRHSLSSDDEVPLQVVSEDEPEDSSPRSDRVPEEQHTQLSLEEPLPQGERACHLESVIESHGALSRTLEQTTLTEREAEQKVALSSVMPREVEDGGHERHFTAGLVPQIPFPDYMELQQRLLAGGLFGALSNRGMAFPFLEESKELEHLGEHALVRQKEEARFQCDICKKTFKNACSMKTHEKNTHARETHACTVEGCGAAFPSRRSRDRHSSNLSLHQKVLNEEALETSEDHFRAAYLLQDVAKEAYQDVAFTPQASQTSVIFKGTSGMGSLVYPISQVHSASLESYNSGPPSEGTILDLSTTSSMKSESSSHSSWDSDGVSEEGTALMEDSDGNCEGQSLVSGEDEYPLCVLMEKADQSLASLPSGLPITCHLCQKIYSNKGTFRAHYKTVHLRQLHKCKVPGCNTMFSSVRSRNRHSQNPNLHKSLASSPSHLQ</w:t>
            </w:r>
          </w:p>
        </w:tc>
      </w:tr>
      <w:tr w:rsidR="00767530" w:rsidRPr="00E340F8" w14:paraId="096F79F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26B2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9C96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DDT2|BCAP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3EE1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ASGTHGGYDVLILYASDAAEWCQYLQNLFLSTRHIRKHHIQSYQLEGESAISDQELDLFNRSRSIIILLSAELVQNFYCPPVLQSLQEALWPPHKVVKLFCGVTDCDDYLTFFKDWYQWQELTYDDEPDAYLEAVKKAISEDSGCDSVTDTETEDEKTSVYSCQLAMNEEHESSKSTGEHLVVQPDHIRCGVQTTVYIIMKCRLDDKVKTEVEFSPENSSSVRVLAELENEYTISVEAPNLTSGTVPLQIYSGDLMVGETSVTYHTDMEEISSLLANAANPVQFMCQAFKIVPYSIEALDKLLTESLKKNIPASGLHLFGINQLEEDDMTTNQRDEELPTLLHFSARYGLKNLTALLLTCPGALQAYSVANKYGHYPNTIAEKHGFKDLRQFIDEYVETADMLKSHIKEELMQGEEDESVYESMAHLSTDLLMKCSLNPGSDEELYESMAGFVPGAPEDLYVEMLQSKPDTPISGDEISLTVKDSMLRKFLEGGSTDAPDSGEGVSQQYGEDLYYSVEKDTFPQEMASRPPVPVPRPESSSPQPDNELYISKVFAQKAQRPENLYVPRGKVRKETIVRPVRDLSQSSIYDPFAGMKTPGQRQLITLQEQVKMGILNVDEAVLHFKEWQLNQKKRSESFRFQQENLKRLRDSITRRQMEKQKSGKSADLEITVPIRRSHNTLGKPECGIYEYAPRKNIFPPKKELKRGDWKTESTSSTTSSASNRSSTRSILSVSSGMEGDSEDNEVSEASRSRSPIPSQAERLPLPLPERPPRVPPRGASRPVNCEGFYPPPVPPRGR</w:t>
            </w:r>
          </w:p>
        </w:tc>
      </w:tr>
      <w:tr w:rsidR="00767530" w:rsidRPr="00E340F8" w14:paraId="4394487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A73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DAC5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MZ0|BKI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C708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TNLQQVKNSSQTFSEKQNPKQEASPSPISSTCSSPSHDFSFTISLQPLSSSSKHISPTLRSPSKTTSSYQQTDPFAVDLSPADEIFFHGHLLPLHLLSHLPVSPRTSTGSYNDGFTLPVKDILPDQPTNNNNNTENAITNISTEAKDDNTEDKAEGEIRVKTKPIKSFSLFGLSKWRKGFESNEREQEQQQQKIKKPMSLDLSHAVKKYIRMLFQKRGNGTQFWNRRQTSSYSFSSSLMGPNGNSKTMINGSYNKRDLIRGRRGELFSAPASMRTSPTNSGHLRVSTAGLSSSSGSTSSSSSDSTMEELQAAIQAAIAHCKNSSAVDRDDKVKDS</w:t>
            </w:r>
          </w:p>
        </w:tc>
      </w:tr>
      <w:tr w:rsidR="00767530" w:rsidRPr="00E340F8" w14:paraId="132E879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AC75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2DA7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RK4|BBS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7464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RVATRTQFPVSTESQKPRQKKAPEFPILEKQNWLIHLHYIRKDYEACKAVIKEQLQETQGLCEYAIYVQALIFRLEGNIQESLELFQTCAVLSPQSADNLKQVARSLFLLGKHKAAIEVYNEAAKLNQKDWEISHNLGVCYIYLKQFNKAQDQLHNALNLNRHDLTYIMLGKIHLLEGDLDKAIEVYKKAVEFSPENTELLTTLGLLYLQLGIYQKAFEHLGNALTYDPTNYKAILAAGSMMQTHGDFDVALTKYRVVACAVPESPPLWNNIGMCFFGKKKYVAAISCLKRANYLAPFDWKILYNLGLVHLTMQQYASAFHFLSAAINFQPKMGELYMLLAVALTNLEDIENAKRAYAEAVHLDKCNPLVNLNYAVLLYNQGEKKNALAQYQEMEKKVSLLKDNSSLEFDSEMVEMAQKLGAALQVGEALVWTKPVKDPKSKHQTTSTSKPASFQQPLGSNQALGQAMSSAAAYRTLPSGAGGTSQFTKPPSLPLEPEPAVESSPTETSEQIREK</w:t>
            </w:r>
          </w:p>
        </w:tc>
      </w:tr>
      <w:tr w:rsidR="00767530" w:rsidRPr="00E340F8" w14:paraId="3AF4CCA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B134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A6C9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YG2|BAP60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81A0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RFAPGQAPVQSRYQPPPPAPGMRPYPPPGASFPPRGFPLHPNTTQPVPGTANVAGVPGVPGVPGVPGPSLLQRAAQQPGFQSSLRGTGAGGGGVGSGGGSKRSNESRSLGGGGSKSDFATAKKKKKLAEKILPQKVRDLVPESQAYMDLLTFERKLDATIMRKRLDIQEALKRPMKQKRKLRIFISNTFYPSKEPTNDGEEGAVASWELRVEGRLLEDGKGDPNTKIKRKFSSFFKSLVIELDKELYGPDNHLVEWHRTHTTQETDGFQVKRPGDRNVRCTILLLLDYQPLQFKLDPRLARLLGVHTQTRPVIISALWQYIKTHKLQDAHEREYINCDKYLEQIFSCQRMKFAEIPQRLNPLLHPPDPIVINHFIESGAENKQTACYDIDVEVDDTLKNQMNSFLMSTASQQEIQGLDTKIHETVDTINQMKTNREFFLSFAKDPQMFIHRWIISETRDLKLMTDVAGNPEEERRAEFYYQPWTHEAVSRYFFTKVNQKRAELEQALGIRNG</w:t>
            </w:r>
          </w:p>
        </w:tc>
      </w:tr>
      <w:tr w:rsidR="00767530" w:rsidRPr="00E340F8" w14:paraId="779D02B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5B954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79CB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7573|BSUHB_METJ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71C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WDEIGKNIAKEIEKEILPYFGRKDKSYVVGTSPSGDETEIFDKISEDIALKYLKSLNVNIVSEELGVIDNSSEWTVVIDPIDGSFNFINGIPFFAFCFGVFKNNEPYYGLTYEFLTKSFYEAYKGKGAYLNGRKIKVKDFNPNNIVISYYPSKKIDLEKLRNKVKRVRIFGAFGLEMCYVAKGTLDAVFDVRPKVRAVDIASSYIICKEAGALITDENGDELKFDLNATDRLNIIVANSKEMLDIILDLL</w:t>
            </w:r>
          </w:p>
        </w:tc>
      </w:tr>
      <w:tr w:rsidR="00767530" w:rsidRPr="00E340F8" w14:paraId="474D9BED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7E78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7DC0C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960|BEM2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FD2D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LLWSKNRKSSTASASSSSTSTSHKTTTASTASSSSPSSSSQTIRNSTSGASPYMHSHHHHGQGHSHHRGEDNNRDKRKSSVFPPSKQYTSTSSSQVNLGMYHSDTNTRSSRSIASTLKDDSPSVCSEDEISNSSSQKSNAQDETPIAYKKSAHSKDSLLPSRSSSLSPPQSRCSTGTTLEKSLNTSGISNSSGTNNNNSNNNNDNEQKQRNVIHLNSENYDTTVFKTGWVNKSHGQTVATNYNSSMTAPSSSSSSSSQNLRNDAYSRNRESRFYGNDGSSLKNDDSSSTTATNSGNDVASARSSMAIDPQMLVPDYRLYRAQLKGCVLNLYKSGLNSNIKFFDPTLPASNSSIANENHQQKKQQTNNQAQAEALHQKQSFGQMGEPITLDLKYLSEVYPHPDLRQDSDGKIISGTIESLCHTVLFYPGPKQSDVPNEKSLSKTHRAVINLLLMFPLLDHFIKFLKVFNQFGLSFTKNKSRLTNNSTQFYNISPAVDDSMTQRLALTAKTILDVFPGFLLDEPMLKTIISLLDTISLHNDEISNNLKIKIANKHNELMKLTAFTRSLPMATSSTHELEIILDPSHFLSLDITTLADEVHHINLKFDKVWAPKFDYSLLYDSKFINRRIVSLNPLVFNNDQNIHFLGRLLISHLFPTNPEFSKKVTPKVRAELLDKWVQIGCRFEHLGDMVSWLAVATIICSIPVLRSSSWKYVPDQSLKTIFKDWVPTIIQLERRQRTSKSTSSVFILAPPNLDDDFTRANVISYFGDLLIHADDLPSDTKFKYLEKKINRTKNAFHKWQQRLQAIDSTRHKTNSTENVRDNDSPNNVVYQLWKFHLSQPPLNIEGIMKLSVQHEPPIIDQKAYSTIGSQRSALVTGSYLPILFNELFPNYSLFPKNTLVGAASDAKLPPPRSSARLSKSLSISEPIPIASNSHTMGSLTDDAMSSKNDNNKVTGVGKIDGPVIKEMSSKQSNKQRLLKSVRDVFNIDMDVFHISDELVFKSVYDNDGKSRPASMVIETPKRFSQHSSMLINNPATPNQKMRDSLDTTGRLSKTLENMDFFNNIGQVSDSLKESIIRVVLKSSSLEKIFDLLVLTSNIFSKLVDTKDLENYYYHQRQRGHSTRGLSDDNIGLLDYAFVKLTMDNDIFTETFFNTYKSFTTTTTVLENMAKRYVGAKSCSVSISKILDRSDDSKMKINEDTNLVSSSLYDQNFPVWDMKVTDDENINLIYMAKIQIGAAEAILHLVKNHYSDFTDDLCNNSTLLDIIKIMEQEVSTEWPTRIANSKLQKSLPENFVIETENLLTTLTDLFHGIKSAYQKQLYRPIGVNRTQKRITDILNSFNTFSFTDLNNIIDDPSFSDDMIRSFQKLHSTNYEDILEWIYQLDNFISKKFNLVSKKDWIVLFQELELLSKESLVSFFNYPLHFKSSKLINPGYLQLHEFEISNLFTWISTLILKDDNGTESLFFEKLPQSIKLLIKLHTSLTTFFVMEISNVNKSSSERLTTCKVILQILNYIRWKNGSLDLFDSEEDESPHAICPHIPAFIETAIAHAIISPESRNYELSWIKASEKLSDPTKGTQNLRSISNVLEKIDDIHIKRFIEIDDVFSKNCKNLCPCPGWFISRLLEISQFVPNMSITNSKLINFDKRRFVNNIISNVLDLIPNEREFPLDIEMSDENPSKRTTFGRILFNNFEDVNKVYRKKTKKVSESEAISERFQEQGVFNEILVNEIEKIKREARKLEVLLDQEKILKNSAALHQAVPKKNRKSVIISGTHSDNDHSYNINKNTGQTPSLGSVMESNNSARNRRDSRASFSTNRSSVVSNSSHNGVSKKIGGFFRRPFSIGGFNTSSSNYSLNSILSQEVSSNKSILPSILPEVDSMQLHDLKPSYSLKTFEIKSIMEIINHRNIPAYYYAFKIVMQNGHEYLIQTASSSDLTEWIKMIKASKRFSFHSKKYKGKTHNKIFGVPLEDVCERENTLIPTIVVKLLEEIELRGLDEVGLYRIPGSIGSINALKNAFDEEGATDNSFTLEDDRWFEVNAIAGCFKMYLRELPDSLFSHAMVNDFTDLAIKYKAHAMVNEEYKRMMNELLQKLPTCYYQTLKRIVFHLNKVHQHVVNNKMDASNLAIVFSMSFINQEDLANSMGSRLGAVQTILQDFIKNPNDYFKQ</w:t>
            </w:r>
          </w:p>
        </w:tc>
      </w:tr>
      <w:tr w:rsidR="00767530" w:rsidRPr="00E340F8" w14:paraId="658C611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7639C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8A00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22286|BPM3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03E6A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VGGIEQLIPDSVSTSFIETVNGSHQFTIQGYSLAKGMSPGKFIQSDIFSVGGYDWAIYFYPDGKNPEDQSSYISLFIALASDSNDIRALFELTLMDQSGKGKHKVHSHFDRALEGGPYTLKYKGSMWGYKRFFKRSALETSDYLKDDCLVINCTVGVVRARLEGPKQYGIVLPLSNMGQGLKDLLDSEVGCDIAFQVGDETYKAHKLILAARSPVFRAQFFGPIGNNNVDRIVIDDIEPSIFKAMLSFIYTDVLPNVHEITGSTSASSFTNMIQHLLAAADLYDLARLKILCEVLLCEKLDVDNVATTLALAEQHQFLQLKAFCLEFVASPANLGAVMKSEGFKHLKQSCPTLLSELLNTVAAADKSSTSGQSNKKRSASSVLGCDTTNVRQLRRRTRKEVRAVS</w:t>
            </w:r>
          </w:p>
        </w:tc>
      </w:tr>
      <w:tr w:rsidR="00767530" w:rsidRPr="00E340F8" w14:paraId="2B708C7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75DD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ADA4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451|BL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7E0A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VSSKKPDKEKPIKEKDKGQWSPLKVSAQDKDAPPLPPLVVFNHLTPPPPDEHLDEDKHFVVALYDYTAMNDRDLQMLKGEKLQVLKGTGDWWLARSLVTGREGYVPSNFVARVESLEMERWFFRSQGRKEAERQLLAPINKAGSFLIRESETNKGAFSLSVKDVTTQGELIKHYKIRCLDEGGYYISPRITFPSLQALVQHYSKKGDGLCQRLTLPCVRPAPQNPWAQDEWEIPRQSLRLVRKLGSGQFGEVWMGYYKNNMKVAIKTLKEGTMSPEAFLGEANVMKALQHERLVRLYAVVTKEPIYIVTEYMARGCLLDFLKTDEGSRLSLPRLIDMSAQIAEGMAYIERMNSIHRDLRAANILVSEALCCKIADFGLARIIDSEYTAQEGAKFPIKWTAPEAIHFGVFTIKADVWSFGVLLMEVVTYGRVPYPGMSNPEVIRNLERGYRMPRPDTCPPELYRGVIAECWRSRPEERPTFEFLQSVLEDFYTATERQYELQP</w:t>
            </w:r>
          </w:p>
        </w:tc>
      </w:tr>
      <w:tr w:rsidR="00767530" w:rsidRPr="00E340F8" w14:paraId="566FB97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C9D4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E724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QY0|BIN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73FA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IPFKIGQPKKQIVPKTVERDFEREYGKLQQLEEQTRRLQKDMKKSTDADLAMSKSAVKISLDLLSNPLCEQDQDLLNMVTALDTAMKRMDAFNQEKVNQIQKTVIEPLKKFGSVFPSLNMAVKRREQALQDYRRLQAKVEKYEEKEKTGPVLAKLHQAREELRPVREDFEAKNRQLLEEMPRFYGSRLDYFQPSFESLIRAQVVYYSEMHKIFGDLSHQLDQPGHSDEQRERENEAKLSELRALSIVADD</w:t>
            </w:r>
          </w:p>
        </w:tc>
      </w:tr>
      <w:tr w:rsidR="00767530" w:rsidRPr="00E340F8" w14:paraId="77556F99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2AB4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60CA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88700|BLM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3514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PLNNLQEQLQRHSARKLNNQPSLSKPKSLGFTFKKKTSEGDVSVTSVSVVKTPALSDKDVNVSEAFSFTESPLHKPKQQAKIEGFFKHFPGRQQSKGTCSEPSLPATVQTAQDTLCTTPKTPTAKKLPVAVFKKLEFSSSADSLSDWADMDDFDMSASDAFASLAKNPATRVSTAQKMKKTKRNFFKPPPRKANAVKTDLTPPSPECLQVDLTKESEEEEEEEEEAEGADCLSRDVICIDNDSASEELTEKDTQESQSLKAHLGAERGDSEKKSHEDEAVFHSVQNTEYFEHNDNDYDIDFVPPSPEEIISTASSSLKCSSMLKDLDDSDKEKGILSTSEELLSKPEEMTTHKSDAGTSKDCDAQQIRIQQQLIHVMEHICKLVDTVPTDELEALNCGTELLQQRNIRRKLLAEAGFNGNDVRLLGSLWRHRPDSLDNTVQGDSCPVGHPNKELNSPYLLSHSPSTEECLPTTTPGKTGFSATPKNLFERPLLNSHLQKSFVSSNWAETPRMENRNESTDFPGSVLTSTTVKAQSKQAASGWNVERHGQASYDIDNFNIDDFDDDDDDDDWENIMHNFPASKSSTATYPPIKEGGPVKSLSERISSAKAKFLPVVSTAQNTNLSESIQNCSDKLAQNLSSKNPKHEHFQSLNFPHTKEMMKIFHKKFGLHNFRTNQLEAINAALLGEDCFILMPTGGGKSLCYQLPACVSPGVTIVISPLRSLIVDQVQKLTSFDIPATYLTGDKTDSEAANIYLQLSKKDPIIKLLYVTPEKVCASNRLISTLENLYERKLLARFVIDEAHCVSQWGHDFRQDYKRMNMLRQKFPSVPVMALTATANPRVQKDILTQLKILRPQVFSMSFNRHNLKYYVLPKKPKKVAFDCLEWIRKHHPYDSGIIYCLSRRECDTMADTLQREGLAALAYHAGLSDSARDEVQHKWINQDNCQVICATIAFGMGIDKPDVRFVIHASLPKSMEGYYQESGRAGRDGEISHCVLFYTYHDVTRLKRLIMMEKDGNYHTKETHVNNLYSMVHYCENITECRRIQLLAYFGEKGFNPDFCKKYPDVSCDNCCKTKDYKTKDVTDDVKNIIRFVQEHSSSPGTRNIGPAGRFTLNMLVDIFLGSKSAKVKSGIFGKGTTYSRHNAERLFKKLILDKILDEDLYINANDQPIAYVMLGTKAHSVLSGHLKVDFMETENSSSIKKQKALVAKVSQREEVVKKCLGELTEVCKLLGKVFGVHYFNIFNTATLKKLAESLSSDPEVLLQIDGVTEDKLEKYGAEVIPVLQKYSEWTVPAEDGSPGARGAPEDTEEEEEEAPVSSHYFANQTRNERKRKKMSATHKPKRRRTSYGGFRAKGGSTTCRKTTSKSKFYGVTGSRSASCASQATSSASRKLGIMAPPKPVNRTFLRPSYAFS</w:t>
            </w:r>
          </w:p>
        </w:tc>
      </w:tr>
      <w:tr w:rsidR="00767530" w:rsidRPr="00E340F8" w14:paraId="2AA0B05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A73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EEE2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2730|B3AT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628BF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QDDYEDMMEENLEQEEYEDPDIPESQMEEPAAHDTEATATDYHTTSHPGTHKVYVELQELVMDEKNQELRWMEAARWVQLEENLGENGAWGRPHLSHLTFWSLLELRRVFTKGTVLLDLQETSLAGVANQLLDRFIFEDQIRPQDREELLRALLLKHSHAGELEALGGVKPAVLTRSGDPSQPLLPQHSSLETQLFCEQGDGGTEGHSPSGILEKIPPDSEATLVLVGRADFLEQPVLGFVRLQEAAELEAVELPVPIRFLFVLLGPEAPHIDYTQLGRAAATLMSERVFRIDAYMAQSRGELLHSLEGFLDCSLVLPPTDAPSEQALLSLVPVQRELLRRRYQSSPAKPDSSFYKGLDLNGGPDDPLQQTGQLFGGLVRDIRRRYPYYLSDITDAFSPQVLAAVIFIYFAALSPAITFGGLLGEKTRNQMGVSELLISTAVQGILFALLGAQPLLVVGFSGPLLVFEEAFFSFCETNGLEYIVGRVWIGFWLILLVVLVVAFEGSFLVRFISRYTQEIFSFLISLIFIYETFSKLIKIFQDHPLQKTYNYNVLMVPKPQGPLPNTALLSLVLMAGTFFFAMMLRKFKNSSYFPGKLRRVIGDFGVPISILIMVLVDFFIQDTYTQKLSVPDGFKVSNSSARGWVIHPLGLRSEFPIWMMFASALPALLVFILIFLESQITTLIVSKPERKMVKGSGFHLDLLLVVGMGGVAALFGMPWLSATTVRSVTHANALTVMGKASTPGAAAQIQEVKEQRISGLLVAVLVGLSILMEPILSRIPLAVLFGIFLYMGVTSLSGIQLFDRILLLFKPPKYHPDVPYVKRVKTWRMHLFTGIQIICLAVLWVVKSTPASLALPFVLILTVPLRRVLLPLIFRNVELQCLDADDAKATFDEEEGRDEYDEVAMPV</w:t>
            </w:r>
          </w:p>
        </w:tc>
      </w:tr>
      <w:tr w:rsidR="00767530" w:rsidRPr="00E340F8" w14:paraId="702E0E4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99CE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48577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896|BET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3D5D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RAGLGDGAPPGGYGNYGYANSGYNACEEENDRLTESLRSKVTAIKSLSIEIGHEVKNQNKLLAEMDSQFDSTTGFLGKTMGRLKILSRGSQTKLLCYMMLFSLFVFFVIYWIIKLR</w:t>
            </w:r>
          </w:p>
        </w:tc>
      </w:tr>
      <w:tr w:rsidR="00767530" w:rsidRPr="00E340F8" w14:paraId="0ABB0B6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E77B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7DEF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L765|BPM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4E8E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TTRVCSEVSSGSSKSLSQSLTVSTSTTETVNGFHEFKICGYSLAKGVGVGKYVASDTFMVGGYSWAIYFYPDGKSPEDNSSYVSLFIALASEGADVRALFELTLVDQSGNGKHKVHSHFGRALDSGPYTLKYRGSMWGYKRFFRRSSLESSDYLKENSLLVRCRVGVVKSVTEGPRYYNIPVPVSNLGQQLGNLLESGKGCDVVFQVDGETFNAHKLVLATRSPVFNAQLFGPLGDRNTKCITIEDMEAPIFKVLLHFIYWDELPDMQELIGTDSTLASTLVAQHLLAAADRYALERLKAICESKLCEGVAINTVATTLALAEQHHCLQLKAVCLKFVALPENLKAVMQTDGFDYLKESCPSLLTELLQYVARLSEHSVIVSGHRKEIFADGCDASGRRVKPRLH</w:t>
            </w:r>
          </w:p>
        </w:tc>
      </w:tr>
      <w:tr w:rsidR="00767530" w:rsidRPr="00E340F8" w14:paraId="1D1151E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1F2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B397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80|BHE40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CF34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IPSAQPPPTCLPKTPGLEHGDLSGMDFAHMYQVYKSRRGIKRSEDSKETYKLPHRLIEKKRRDRINECIAQLKDLLPEHLKLTTLGHLEKAVVLELTLKHVKALTNLIDQQQQKIMALQSGLQAGDLSGKNIEAGQEMFCSGFQTCAREVLQYLAKHENTRDLKSSQLVTHLHRVVSELLQGSASRKPLDSAPKPVDFKEKPSFLAKGSEGPGKNCVPVIQRTFAPSGGEQSGSDTDTDSGYGGELEKGDLRSEQPYFKSDHGRRFTVGERVSTIKQESEEPPTKKSRMQLSDEEGHFVGSDLMGSPFLGPHPHQPPFCLPFYLIPPSATAYLPMLEKCWYPTSVPLLYPGLNTSAAALSSFMNPDKIPTPLLLPQRLPSPLAHSSLDSSALLQALKQIPPLNLETKD</w:t>
            </w:r>
          </w:p>
        </w:tc>
      </w:tr>
      <w:tr w:rsidR="00767530" w:rsidRPr="00E340F8" w14:paraId="6B83D5F9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80D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F014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XA3|BH095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3FE0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NAQELGQEGFMWGISNSDDSGGGCKRIEKEPLPSHPSHPSPEIQTTTVKKGKKRTKRNDKNHEEESPDHEIHIWTERERRKKMRDMFSKLHALLPQLPPKADKSTIVDEAVSSIKSLEQTLQKLEMQKLEKLQYSSASTNTTPTTTFAYAPSSSSSPTALLTPISNHPIDATATDSYPRAAFLADQVSSSSAAAANLPYPCNDPIVNFDTWSSRNVVLTICGNEAFFNLCVPKHKPGVFTSVCYLFEKYNMEVLFANVSSNVFWSTYVIQAQVNPSCENQLLGNGLGVVDVFKQVSQELVLYFSSL</w:t>
            </w:r>
          </w:p>
        </w:tc>
      </w:tr>
      <w:tr w:rsidR="00767530" w:rsidRPr="00E340F8" w14:paraId="002E2F7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B49D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0E14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440|BRD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640D4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QNVTPHNKLPGEGNAGLLGLGPEAAAPGKRIRKPSLLYEGFESPTMASVPALQLTPANPPPPEVSNPKKPGRVTNQLQYLHKVVMKALWKHQFAWPFRQPVDAVKLGLPDYHKIIKQPMDMGTIKRRLENNYYWAASECMQDFNTMFTNCYIYNKPTDDIVLMAQTLEKIFLQKVASMPQEEQELVVTIPKNSHKKGAKLAALQGSVTSAHQVPAVSSVSHTALYTPPPEIPTTVLNIPHPSVISSPLLKSLHSAGPPLLAVTAAPPAQPLAKKKGVKRKADTTTPTPTAILAPGSPASPPGSLEPKAARLPPMRRESGRPIKPPRKDLPDSQQQHQSSKKGKLSEQLKHCNGILKELLSKKHAAYAWPFYKPVDASALGLHDYHDIIKHPMDLSTVKRKMENRDYRDAQEFAADVRLMFSNCYKYNPPDHDVVAMARKLQDVFEFRYAKMPDEPLEPGPLPVSTAMPPGLAKSSSESSSEESSSESSSEEEEEEDEEDEEEEESESSDSEEERAHRLAELQEQLRAVHEQLAALSQGPISKPKRKREKKEKKKKRKAEKHRGRAGADEDDKGPRAPRPPQPKKSKKASGSGGGSAALGPSGFGPSGGSGTKLPKKATKTAPPALPTGYDSEEEEESRPMSYDEKRQLSLDINKLPGEKLGRVVHIIQAREPSLRDSNPEEIEIDFETLKPSTLRELERYVLSCLRKKPRKPYTIKKPVGKTKEELALEKKRELEKRLQDVSGQLNSTKKPPKKANEKTESSSAQQVAVSRLSASSSSSDSSSSSSSSSSSDTSDSDSG</w:t>
            </w:r>
          </w:p>
        </w:tc>
      </w:tr>
      <w:tr w:rsidR="00767530" w:rsidRPr="00E340F8" w14:paraId="50E92B3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DF3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8D56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YV9|BACH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4BD9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DEKPDSPMYVYESTVHCTNILLGLNDQRKKDILCDVTLIVERKEFRAHRAVLAACSEYFWQALVGQTKNDLVVSLPEEVTARGFGPLLQFAYTAKLLLSRENIREVIRCAEFLRMHNLEDSCFSFLQTQLLNSEDGLFVCRKDAACQRPHEDCENSAGEEEDEEEETMDSETAKMACPRDQMLPEPISFEAAAIPVAEKEEALLPEPDVPTDTKESSEKDALTQYPRYKKYQLACTKNVYNASSHSTSGFASTFREDNSSNSLKPGLARGQIKSEPPSEENEEESITLCLSGDEPDAKDRAGDVEMDRKQPSPAPTPTAPAGAACLERSRSVASPSCLRSLFSITKSVELSGLPSTSQQHFARSPACPFDKGITQGDLKTDYTPFTGNYGQPHVGQKEVSNFTMGSPLRGPGLEALCKQEGELDRRSVIFSSSACDQVSTSVHSYSGVSSLDKDLSEPVPKGLWVGAGQSLPSSQAYSHGGLMADHLPGRMRPNTSCPVPIKVCPRSPPLETRTRTSSSCSSYSYAEDGSGGSPCSLPLCEFSSSPCSQGARFLATEHQEPGLMGDGMYNQVRPQIKCEQSYGTNSSDESGSFSEADSESCPVQDRGQEVKLPFPVDQITDLPRNDFQMMIKMHKLTSEQLEFIHDVRRRSKNRIAAQRCRKRKLDCIQNLECEIRKLVCEKEKLLSERNQLKACMGELLDNFSCLSQEVCRDIQSPEQIQALHRYCPVLRPMDLPTASSINPAPLGAEQNIAASQCAVGENVPCCLEPGAAPPGPPWAPSNTSENCTSGRRLEGTDPGTFSERGPPLEPRSQTVTVDFCQEMTDKCTTDEQPRKDYT</w:t>
            </w:r>
          </w:p>
        </w:tc>
      </w:tr>
      <w:tr w:rsidR="00767530" w:rsidRPr="00E340F8" w14:paraId="0C97C8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2ABC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E9377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BX8|B4GT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A6700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VLRRMMRVSNRSLLAFIFFFSLSSSCLYFIYVAPGIANTYLFMVQARGIMLRENVKTIGHMIRLYTNKNSTLNGTDYPEGNNSSDYLVQTTTYLPENFTYSPYLPCPEKLPYMRGFLNVNVSEVSFDEIHQLFSKDLDIEPGGHWRPKDCKPRWKVAVLIPFRNRHEHLPIFFLHLIPMLQKQRLEFAFYVIEQTGTQPFNRAMLFNVGFKEAMKDSVWDCVIFHDVDHLPENDRNYYGCGEMPRHFAAKLDKYMYILPYKEFFGGVSGLTVEQFRKINGFPNAFWGWGGEDDDLWNRVHYAGYNVTRPEGDLGKYKSIPHHHRGEVQFLGRYKLLRYSKERQYIDGLNNLIYRPKILVDRLYTNISVNLMPELAPIEDY</w:t>
            </w:r>
          </w:p>
        </w:tc>
      </w:tr>
      <w:tr w:rsidR="00767530" w:rsidRPr="00E340F8" w14:paraId="2C7C8C64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5FA01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07C4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2F3|BRI1_ORYSJ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163F0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WAAIAALFVAAAVVVRGAAAADDAQLLEEFRQAVPNQAALKGWSGGDGACRFPGAGCRNGRLTSLSLAGVPLNAEFRAVAATLLQLGSVEVLSLRGANVSGALSAAGGARCGSKLQALDLSGNAALRGSVADVAALASACGGLKTLNLSGDAVGAAKVGGGGGPGFAGLDSLDLSNNKITDDSDLRWMVDAGVGAVRWLDLALNRISGVPEFTNCSGLQYLDLSGNLIVGEVPGGALSDCRGLKVLNLSFNHLAGVFPPDIAGLTSLNALNLSNNNFSGELPGEAFAKLQQLTALSLSFNHFNGSIPDTVASLPELQQLDLSSNTFSGTIPSSLCQDPNSKLHLLYLQNNYLTGGIPDAVSNCTSLVSLDLSLNYINGSIPASLGDLGNLQDLILWQNELEGEIPASLSRIQGLEHLILDYNGLTGSIPPELAKCTKLNWISLASNRLSGPIPSWLGKLSYLAILKLSNNSFSGPIPPELGDCQSLVWLDLNSNQLNGSIPKELAKQSGKMNVGLIVGRPYVYLRNDELSSECRGKGSLLEFTSIRPDDLSRMPSKKLCNFTRMYVGSTEYTFNKNGSMIFLDLSYNQLDSAIPGELGDMFYLMIMNLGHNLLSGTIPSRLAEAKKLAVLDLSYNQLEGPIPNSFSALSLSEINLSNNQLNGTIPELGSLATFPKSQYENNTGLCGFPLPPCDHSSPRSSNDHQSHRRQASMASSIAMGLLFSLFCIIVIIIAIGSKRRRLKNEEASTSRDIYIDSRSHSATMNSDWRQNLSGTNLLSINLAAFEKPLQNLTLADLVEATNGFHIACQIGSGGFGDVYKAQLKDGKVVAIKKLIHVSGQGDREFTAEMETIGKIKHRNLVPLLGYCKAGEERLLVYDYMKFGSLEDVLHDRKKIGKKLNWEARRKIAVGAARGLAFLHHNCIPHIIHRDMKSSNVLIDEQLEARVSDFGMARLMSVVDTHLSVSTLAGTPGYVPPEYYQSFRCTTKGDVYSYGVVLLELLTGKPPTDSADFGEDNNLVGWVKQHTKLKITDVFDPELLKEDPSVELELLEHLKIACACLDDRPSRRPTMLKVMAMFKEIQAGSTVDSKTSSAAAGSIDEGGYGVLDMPLREAKEEKD</w:t>
            </w:r>
          </w:p>
        </w:tc>
      </w:tr>
      <w:tr w:rsidR="00767530" w:rsidRPr="00E340F8" w14:paraId="245AA78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22AF9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B831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F8|BCL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571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SNSRSHSSRSKSRSQSSSRSRSRSHSRKKRYSSRSRSRTYSRSRSRDRMYSRDYRRDYRNNRGMRRPYGYRGRGRGYYQGGGGRYHRGGYRPVWNRRHSRSPRRGRSRSRSPKRRSVSSQRSRSRSRRSYRSSRSPRSSSSRSSSPYSKSPVSKRRGSQEKQTKKAEGEPQEESPLKSKSQEEPKDTFEHDPSESIDEFNKSSATSGDIWPGLSAYDNSPRSPHSPSPIATPPSQSSSCSDAPMLSTVHSAKNTPSQHSHSIQHSPERSGSGSVGNGSSRYSPSQNSPIHHIPSRRSPAKTIAPQNAPRDESRGRSSFYPDGGDQETAKTGKFLKRFTDEESRVFLLDRGNTRDKEASKEKGSEKGRAEGEWEDQEALDYFSDKESGKQKFNDSEGDDTEETEDYRQFRKSVLADQGKSFATASHRNTEEEGLKYKSKVSLKGNRESDGFREEKNYKLKETGYVVERPSTTKDKHKEEDKNSERITVKKETQSPEQVKSEKLKDLFDYSPPLHKNLDAREKSTFREESPLRIKMIASDSHRPEVKLKMAPVPLDDSNRPASLTKDRLLASTLVHSVKKEQEFRSIFDHIKLPQASKSTSESFIQHIVSLVHHVKEQYFKSAAMTLNERFTSYQKATEEHSTRQKSPEIHRRIDISPSTLRKHTRLAGEERVFKEENQKGDKKLRCDSADLRHDIDRRRKERSKERGDSKGSRESSGSRKQEKTPKDYKEYKSYKDDSKHKREQDHSRSSSSSASPSSPSSREEKESKKEREEEFKTHHEMKEYSGFAGVSRPRGTFFRIRGRGRARGVFAGTNTGPNNSNTTFQKRPKEEEWDPEYTPKSKKYFLHDDRDDGVDYWAKRGRGRGTFQRGRGRFNFKKSGSSPKWTHDKYQGDGIVEDEEETMENNEEKKDRRKEEKE</w:t>
            </w:r>
          </w:p>
        </w:tc>
      </w:tr>
      <w:tr w:rsidR="00767530" w:rsidRPr="00E340F8" w14:paraId="672F188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DA76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F797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CJ48|CB1A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8ED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TMALSSPAFAGKAVNLSPAASEVLGSGRVTMRKTVAKPKGPSGSPWYGSDRVKYLGPFSGESPSYLTGEFPGDYGWDTAGLSADPETFARNRELEVIHSRWAMLGALGCVFPELLARNGVKFGEAVWFKAGSQIFSDGGLDYLGNPSLVHAQSILAIWATQVILMGAVEGYRVAGNGPLGEAEDLLYPGGSFDPLGLATDPEAFAELKVKELKNGRLAMFSMFGFFVQAIVTGKGPIENLADHLADPVNNNAWAFATNFVPGK</w:t>
            </w:r>
          </w:p>
        </w:tc>
      </w:tr>
      <w:tr w:rsidR="00767530" w:rsidRPr="00E340F8" w14:paraId="000DC7C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CD94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C0B3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MK0|B4GT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4B35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RRGLLRLPRRSLLAALFFFSLSSSLLYFVYVAPGIVNTYLFMVQAQGILLRDNVRTIGAQVYEQVVRSAYAKRNSSLNDSDYPLDLNHSEAFPPTTTFLPEDFTYFANHPCPERLPSMKGPIDINMSEIAMDDIHELFSRDPAIKLGGHWKPADCVPRWKVAILIPFRNRHEHLPVLLRHLLPMLQRQRLQFAFYVIEQVGTQPFNRAMLFNVGFQEAMKDLDWDCLIFHDVDHIPESDRNYYGCGQMPRHFATKLDKYMYLLPYTEFFGGVSGLTVEQFRKINGFPNAFWGWGGEDDDLWNRVQNAGYSVSRPEGDTGKYKSIPHHHRGEVQFLGRYALLRKSKERQGLDGLNNLNYSANVTYDALYKNITVNLTPELAQVTEY</w:t>
            </w:r>
          </w:p>
        </w:tc>
      </w:tr>
      <w:tr w:rsidR="00767530" w:rsidRPr="00E340F8" w14:paraId="6C0203B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B601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06353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371|CB22_PE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7AD3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SSSSMALSSPTLAGKQLKLNPSSQELGAARFTMRKSATTKKVASSGSPWYGPDRVKYLGPFSGESPSYLTGEFPGDYGWDTAGLSADPETFSKNRELEVIHSRWAMLGALGCVFPELLSRNGVKFGEAVWFKAGSQIFSEGGLDYLGNPSLVHAQSILAIWATQVILMGAVEGYRIAGGPLGEVVDPLYPGGSFDPLGLADDPEAFAELKVKELKNGRLAMFSMFGFFVQAIVTGKGPLENLADHLADPVNNNAWSYATNFVPGK</w:t>
            </w:r>
          </w:p>
        </w:tc>
      </w:tr>
      <w:tr w:rsidR="00767530" w:rsidRPr="00E340F8" w14:paraId="70CA4A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552E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F3B4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AH1|CAND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68C7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LSEIAESPFVISRLSPDSTATGGFIGGWVGKCHGFLHNTVLVLASILFVAYLAYEAKKSLSKLSNRRSYIMIAYYGFLWLVSLLNLAWCCLQAWECTPGKEVIWNLLTLFTTSGMLFLEVSLVAFLFQGNYASGAEALTRTFLISGLVIGLDLLLKAIYLFGFGVPLFIDNNEHIHKFKWGLWVIHKLLLAGIYGMIFFMYNSKWRERLPARPAFYKYITVMLALNGLSLFACALTANGAHFGLWLYGITSVCYHAFYLPLLYVTFLADFFQEEDLNLENVYYSEMKDAGFFDADWE</w:t>
            </w:r>
          </w:p>
        </w:tc>
      </w:tr>
      <w:tr w:rsidR="00767530" w:rsidRPr="00E340F8" w14:paraId="12A999A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99F3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2B33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937|BAME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0590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CKTLTAAAAVLLMLTAGCSTLERVVYRPDINQGNYLTANDVSKIRVGMTQQQVAYALGTPLMSDPFGTNTWFYVFRQQPGHEGVTQQTLTLTFNSSGVLTNIDNKPALSGN</w:t>
            </w:r>
          </w:p>
        </w:tc>
      </w:tr>
      <w:tr w:rsidR="00767530" w:rsidRPr="00E340F8" w14:paraId="41A9A925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77AD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3D47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YD0|CADH5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F024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KLILLFSLFLAPAFSYKENQKINQNFSSNNTSHKRLKRDWIWNRMHIREEIDSPLPHHVGKLTSSVGNKNAMYIIEGESANTIFKVQGYDGDIYAFERLDREKKAEYELTAHIIDRRNNRSLEPPSKFIIKVSDINDNAPIFVQKIFNGSVPEMSRLGTSVTKVTAEDADDPTVAGHATVTYQIIKGNEYFTVDDSGVISTARADLDRESQSAYEIIVKAKDALGLTGESSTATVIIRLTDINDNFPVFKHPSFHFRVPENISVGGEVGRVKVEDIDEPQHRNTKYSFVRGDYRDTFEIIANPFTNEGIIRPKKPLDFEKVAEYRFDIEATDHNVNPAYYKPGGSRSISTITIEVTDVDEPPVFTKLSYEFKVRENDPEIKTLGSVWAHDPDAAKRKIRFARRRASPNGDYVRVSDSGIIQLPKPLDREFSSLYNITVAAQEILEDGRLSDRESHAQVHVIVTDENDNAPELVYPEEPRVCENAAPGKVIIRISATDKDEISPGGFFTYSLTTEDSNFSLTENPDNTANITVKDGQFNRELAKIHYLPVIISDNGNPELSSTNTLVISVCKCNEKGDFTFCEERAKQVGVSVQALVAIFICIFTIIAVIALLILLRKRHKKDLSGLRRNVAEIHEQLVTYDEEGGGEMDTTSYDVSVLNSVRKNGIKPEVVPSAYAQVQKPPGNTTSGAGEMEMMIEVKKDEADNDRDLLPYDTLHIYGYEGAESIAESLSSLESGSSDSDIDYDFLNDWGPRFKMLAELYGSEPNEDFVY</w:t>
            </w:r>
          </w:p>
        </w:tc>
      </w:tr>
      <w:tr w:rsidR="00767530" w:rsidRPr="00E340F8" w14:paraId="1F685F9E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CACA8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C79D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401|CCL1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EFC5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ISTLLCLLLIATTISPQVLAGPDAVSTPVTCCYNVVKQKIHVRKLKSYRRITSSQCPREAVIFRTILDKEICADPKEKWVKNSINHLDKTSQTFILEPSCLG</w:t>
            </w:r>
          </w:p>
        </w:tc>
      </w:tr>
      <w:tr w:rsidR="00767530" w:rsidRPr="00E340F8" w14:paraId="002E1B2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28F1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7C8E2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4051|CAV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A189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EQDIKTEEQIPLTYAAVAAPTVQTEGEAVVAPEEPKPKKNWFTFGKKKAAPTDETNIEEGGAPGDEPVKEKKEKKCWWSRCQKGEGEQKEENIAIGVDLVNRDANSMNNHVQLNFEDIFGEADSQHSWDCVWRLNHTVFTAVRLFIYRLVSLLALPFTIIFAIFFGLLASINVFIIVPLGKLLSIPGTLLAKLWNWLIHAIFDPIASAVGLIFSNFNIRKYGINQETTAPCV</w:t>
            </w:r>
          </w:p>
        </w:tc>
      </w:tr>
      <w:tr w:rsidR="00767530" w:rsidRPr="00E340F8" w14:paraId="1CC866C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D4C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A3857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JLK7|CAB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439C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CVKSPLRNLSRKMRQEEKTSYMAVQTSEDGLADGGELHGPLMMLAQNCAVMHNLLGPACIFLRKGFAENRQPDRSLRPEEIEELREAFREFDKDKDGYINCRDLGNCMRTMGYMPTEMELIELSQQINMNLGGHVDFDDFVELMGPKLLAETADMIGVKELRDAFREFDTNGDGEISTSELREAMRKLLGHQVGHRDIEEIIRDVDLNGDGRVDFEEFVRMMSR</w:t>
            </w:r>
          </w:p>
        </w:tc>
      </w:tr>
      <w:tr w:rsidR="00767530" w:rsidRPr="00E340F8" w14:paraId="5961869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1AB9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3A17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IBD6|CAV2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AD9C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LETEKADVQLFMDDDSYSHHSGLEYADPEKFADSGQDRDPHRLNSHLKLGFEDVIAEPVTTHSFDKVWICSHALFEISKYVMYKFLTVFLAIPLAFIAGILFATLSCLHIWILMPFVKTCLMVLPSVQTIWKSVTDVIIAPLCTSVGRSFSSVSLQLSQD</w:t>
            </w:r>
          </w:p>
        </w:tc>
      </w:tr>
      <w:tr w:rsidR="00767530" w:rsidRPr="00E340F8" w14:paraId="280159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747F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49A1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658|CBX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C4FB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SSVGEQVFAAECILSKRLRKGKLEYLVKWRGWSSKHNSWEPEENILDPRLLLAFQKKEHEKEVQNRKRGKRPRGRPRKHTVTSSCSRRSKLKEPDAPSKSKSSSSSSSSTSSSSSSDEEEDDSDLDSKRGPRGRETHPVPQKKAQILVAKPELKDPIRKKRGRKPLPPEQKAARRPVSLAKVLKTTRKDLGTSAAKLPPPLSAPVAGLAALKAHTKEACGGPSTMATPENLASLMKGMAGSPSRGGIWQSSIVHYMNRMSQSQVQAASRLALKAQATNKCGLGLDLKVRTQKGGELGGSPAGGKVPKAPGGGAAEQQRGNHSGSPGAQLAPTQELSLQVLDLQSVKNGVPGVGLLARHAPAKAIPATNPATGKGPGSGPTGANMTNAPTDNNKGEKLTCKATALPAPSVKRDTVKSVAASGGQEGHTAPGEGRKPPALSELSTGEENSSSDSDPDSTSLPSAAQNLSVAIQTSQDWKPTRSLIEHVFVTDVTANLITVTVKESPTSVGFFNLRHY</w:t>
            </w:r>
          </w:p>
        </w:tc>
      </w:tr>
      <w:tr w:rsidR="00767530" w:rsidRPr="00E340F8" w14:paraId="35AAF823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D1DD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333A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555|CAC1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5540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FGDEMPARYGGGGSGAAAGVVVGSGGGRGAGGSRQGGQPGAQRMYKQSMAQRARTMALYNPIPVRQNCLTVNRSLFLFSEDNVVRKYAKKITEWPPFEYMILATIIANCIVLALEQHLPDDDKTPMSERLDDTEPYFIGIFCFEAGIKIIALGFAFHKGSYLRNGWNVMDFVVVLTGILATVGTEFDLRTLRAVRVLRPLKLVSGIPSLQVVLKSIMKAMIPLLQIGLLLFFAILIFAIIGLEFYMGKFHTTCFEEGTDDIQGESPAPCGTEEPARTCPNGTKCQPYWEGPNNGITQFDNILFAVLTVFQCITMEGWTDLLYNSNDASGNTWNWLYFIPLIIIGSFFMLNLVLGVLSGEFAKERERVENRRAFLKLRRQQQIERELNGYMEWISKAEEVILAEDETDGEQRHPFDALRRTTIKKSKTDLLNPEEAEDQLADIASVGSPFARASIKSAKLENSTFFHKKERRMRFYIRRMVKTQAFYWTVLSLVALNTLCVAIVHYNQPEWLSDFLYYAEFIFLGLFMSEMFIKMYGLGTRPYFHSSFNCFDCGVIIGSIFEVIWAVIKPGTSFGISVLRALRLLRIFKVTKYWASLRNLVVSLLNSMKSIISLLFLLFLFIVVFALLGMQLFGGQFNFDEGTPPTNFDTFPAAIMTVFQILTGEDWNEVMYDGIKSQGGVQGGMVFSIYFIVLTLFGNYTLLNVFLAIAVDNLANAQELTKDEQEEEEAANQKLALQKAKEVAEVSPLSAANMSIAVKEQQKNQKPAKSVWEQRTSEMRKQNLLASREALYNEMDPDERWKAAYTRHLRPDMKTHLDRPLVVDPQENRNNNTNKSRAAEPTVDQRLGQQRAEDFLRKQARYHDRARDPSGSAGLDARRPWAGSQEAELSREGPYGRESDHHAREGSLEQPGFWEGEAERGKAGDPHRRHVHRQGGSRESRSGSPRTGADGEHRRHRAHRRPGEEGPEDKAERRARHREGSRPARGGEGEGEGPDGGERRRRHRHGAPATYEGDARREDKERRHRRRKENQGSGVPVSGPNLSTTRPIQQDLGRQDPPLAEDIDNMKNNKLATAESAAPHGSLGHAGLPQSPAKMGNSTDPGPMLAIPAMATNPQNAASRRTPNNPGNPSNPGPPKTPENSLIVTNPSGTQTNSAKTARKPDHTTVDIPPACPPPLNHTVVQVNKNANPDPLPKKEEEKKEEEEDDRGEDGPKPMPPYSSMFILSTTNPLRRLCHYILNLRYFEMCILMVIAMSSIALAAEDPVQPNAPRNNVLRYFDYVFTGVFTFEMVIKMIDLGLVLHQGAYFRDLWNILDFIVVSGALVAFAFTGNSKGKDINTIKSLRVLRVLRPLKTIKRLPKLKAVFDCVVNSLKNVFNILIVYMLFMFIFAVVAVQLFKGKFFHCTDESKEFEKDCRGKYLLYEKNEVKARDREWKKYEFHYDNVLWALLTLFTVSTGEGWPQVLKHSVDATFENQGPSPGYRMEMSIFYVVYFVVFPFFFVNIFVALIIITFQEQGDKMMEEYSLEKNERACIDFAISAKPLTRHMPQNKQSFQYRMWQFVVSPPFEYTIMAMIALNTIVLMMKFYGASVAYENALRVFNIVFTSLFSLECVLKVMAFGILNYFRDAWNIFDFVTVLGSITDILVTEFGNNFINLSFLRLFRAARLIKLLRQGYTIRILLWTFVQSFKALPYVCLLIAMLFFIYAIIGMQVFGNIGIDVEDEDSDEDEFQITEHNNFRTFFQALMLLFRSATGEAWHNIMLSCLSGKPCDKNSGILTRECGNEFAYFYFVSFIFLCSFLMLNLFVAVIMDNFEYLTRDSSILGPHHLDEYVRVWAEYDPAAWGRMPYLDMYQMLRHMSPPLGLGKKCPARVAYKRLLRMDLPVADDNTVHFNSTLMALIRTALDIKIAKGGADKQQMDAELRKEMMAIWPNLSQKTLDLLVTPHKSTDLTVGKIYAAMMIMEYYRQSKAKKLQAMREEQDRTPLMFQRMEPPSPTQEGGPGQNALPSTQLDPGGALMAHESGLKESPSWVTQRAQEMFQKTGTWSPEQGPPTDMPNSQPNSQSVEMREMGRDGYSDSEHYLPMEGQGRAASMPRLPAENQRRRGRPRGNNLSTISDTSPMKRSASVLGPKARRLDDYSLERVPPEENQRHHQRRRDRSHRASERSLGRYTDVDTGLGTDLSMTTQSGDLPSKERDQERGRPKDRKHRQHHHHHHHHHHPPPPDKDRYAQERPDHGRARARDQRWSRSPSEGREHMAHRQGSSSVSGSPAPSTSGTSTPRRGRRQLPQTPSTPRPHVSYSPVIRKAGGSGPPQQQQQQQQQQQQQAVARPGRAATSGPRRYPGPTAEPLAGDRPPTGGHSSGRSPRMERRVPGPARSESPRACRHGGARWPASGPHVSEGPPGPRHHGYYRGSDYDEADGPGSGGGEEAMAGAYDAPPPVRHASSGATGRSPRTPRASGPACASPSRHGRRLPNGYYPAHGLARPRGPGSRKGLHEPYSESDDDWC</w:t>
            </w:r>
          </w:p>
        </w:tc>
      </w:tr>
      <w:tr w:rsidR="00767530" w:rsidRPr="00E340F8" w14:paraId="1417F80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FE227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7D21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5828|CB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7DBF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CSRVALVTGANRGIGLAIARELCRQFSGDVVLTARDVARGQAAVQQLQAEGLSPRFHQLDIDDLQSIRALRDFLRKEYGGLNVLVNNAAVAFKSDDPMPFDIKAEMTLKTNFFATRNMCNELLPIMKPHGRVVNISSLQCLRAFENCSEDLQERFHSETLTEGDLVDLMKKFVEDTKNEVHEREGWPNSPYGVSKLGVTVLSRILARRLDEKRKADRILVNACCPGPVKTDMDGKDSIRTVEEGAETPVYLALLPPDATEPQGQLVHDKVVQNW</w:t>
            </w:r>
          </w:p>
        </w:tc>
      </w:tr>
      <w:tr w:rsidR="00767530" w:rsidRPr="00E340F8" w14:paraId="4C9691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691D6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CD26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257|CBX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4B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PAVGEHVFAVESIEKKRIRKGRVEYLVKWRGWSPKYNTWEPEENILDPRLLIAFQNRERQEQLMGYRKRGPKPKPLVVQVPTFARRSNVLTGLQDSSTDNRAKLDLGAQGKGQGHQYELNSKKHHQYQPHSKERAGKPPPPGKSGKYYYQLNSKKHHPYQPDPKMYDLQYQGGHKEAPSPTCPDLGAKSHPPDKWAQGAGAKGYLGAVKPLAGAAGAPGKGSEKGPPNGMMPAPKEAVTGNGIGGKMKIVKNKNKNGRIVIVMSKYMENGMQAVKIKSGEVAEGEARSPSHKKRAADERHPPADRTFKKAAGAEEKKVEAPPKRREEEVSGVSDPQPQDAGSRKLSPTKEAFGEQPLQLTTKPDLLAWDPARNTHPPSHHPHPHPHHHHHHHHHHHHAVGLNLSHVRKRCLSETHGEREPCKKRLTARSISTPTCLGGSPAAERPADLPPAAALPQPEVILLDSDLDEPIDLRCVKTRSEAGEPPSSLQVKPETPASAAVAVAAAAAPTTTAEKPPAEAQDEPAESLSEFKPFFGNIIITDVTANCLTVTFKEYVTV</w:t>
            </w:r>
          </w:p>
        </w:tc>
      </w:tr>
      <w:tr w:rsidR="00767530" w:rsidRPr="00E340F8" w14:paraId="2D88707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568C3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4E25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HW9|CCG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FB9B7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RCDRGLQMLLTTAGAFAAFSLMAIAIGTDYWLYSSAHICNGTNLTMDDGPPPRRARGDLTHSGLWRVCCIEGIYKGHCFRINHFPEDNDYDHDSSEYLLRIVRASSVFPILSTILLLLGGLCIGAGRIYSRKNNIVLSAGILFVAAGLSNIIGIIVYISSNTGDPSDKRDEDKKNHYNYGWSFYFGALSFIVAETVGVLAVNIYIEKNKELRFKTKREFLKASSSSPYSRMPSYRYRRRRSRSSSRSTEASPSRDASPVGLKITGAIPMGELSMYTLSREPLKVTTAASYSPDQDAGFLQMHDFFQQDLKEGFHVSMLNRRTTPV</w:t>
            </w:r>
          </w:p>
        </w:tc>
      </w:tr>
      <w:tr w:rsidR="00767530" w:rsidRPr="00E340F8" w14:paraId="0ED13E42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502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A3B1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2036|CAN5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E87B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SEKTRHFGNQNYEKLRKICIKKKQPFVDTLFPPTNQSLFLEQRQSSDIVWKRPGELHPDPHLFVEGASPNDVTQGILGNCWFVSACSALTHNFKLLAQVIPDADDQEWSTKHAYAGIFRFRFWRFGKWVEVVIDDLLPTRDGKLLFARSKTPNEFWSALLEKAFAKLYGCYENLVGGHLSDALQDVSGGVAETLHVRKFLKDDPNDTELKLFNDLKTAFDKGALVVAAIAARTKEEIEESLDCGLVKGHAYAVSAVCTIDVTNPNERSFTSFIMGSKRKQNLIRLQNPWGEKEWNGAWSDDSPEWQNVSASQLSTMGVQPANSDSDDGDFWMPWESFVHYFTDISLCQLFNTSVFSFSRSYDEQIVFSEWTTNGKKSGAPDDRAGGCHNFKATFCNNPQYIFDIPSPNCSVMFALIQNDPSEGLKKREPFVTIGMHVMKVENNRQYRVHTAMHPIAISDYASGRSVYLHLQSLPRGRYLLIPTTFAPKEQTLFMLRVYSDEHIHFSPLTKHAPKLGLLKCKSAQSVTRLTIHGVDFNSASTGTHNVYAILKDSRKSFRTKTLSGVKSIQWDEQFLFHKSKNRQQYKIEVWEDRKMARDHLLAQSVIIALIDNENRDTTLQLTDPRGTVIGTVSVTVSAFDDPMYL</w:t>
            </w:r>
          </w:p>
        </w:tc>
      </w:tr>
      <w:tr w:rsidR="00767530" w:rsidRPr="00E340F8" w14:paraId="3970CCE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4E28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7629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815|CAN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2988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YLYRAPGPQAHPVPKDARITHSSGQSFEQMRQECLQRGTLFEDADFPASNSSLFYSERPQIPFVWKRPGEIVKNPEFILGGATRTDICQGELGDCWLLAAIASLTLNQKALARVIPQDQSFGPGYAGIFHFQFWQHSEWLDVVIDDRLPTFRDRLVFLHSADHNEFWSALLEKAYAKLNGSYEALKGGSAIEAMEDFTGGVAETFQTKEAPENFYEILEKALKRGSLLGCFIDTRSAAESEARTPFGLIKGHAYSVTGIDQVSFRGQRIELIRIRNPWGQVEWNGSWSDSSPEWRSVGPAEQKRLCHTALDDGEFWMAFKDFKAHFDKVEICNLTPDALEEDAIHKWEVTVHQGSWVRGSTAGGCRNFLDTFWTNPQIKLSLTEKDEGQEECSFLVALMQKDRRKLKRFGANVLTIGYAIYECPDKDEHLNKDFFRYHASRARSKTFINLREVSDRFKLPPGEYILIPSTFEPHQEADFCLRIFSEKKAITRDMDGNVDIDLPEPPKPTPPDQETEEEQRFRALFEQVAGEDMEVTAEELEYVLNAVLQKKKDIKFKKLSLISCKNIISLMDTSGNGKLEFDEFKVFWDKLKQWINLFLRFDADKSGTMSTYELRTALKAAGFQLSSHLLQLIVLRYADEELQLDFDDFLNCLVRLENASRVFQALSTKNKEFIHLNINEFIHLTMNI</w:t>
            </w:r>
          </w:p>
        </w:tc>
      </w:tr>
      <w:tr w:rsidR="00767530" w:rsidRPr="00E340F8" w14:paraId="2A7F5C9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7089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34517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YPH4|CAPSD_HBOC1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A53F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IKRQPRGWVLPGYRYLGPFNPLDNGEPVNNADRAAQLHDHAYSELIKSGKNPYLYFNKADEKFIDDLKDDWSIGGIIGSSFFKIKRAVAPALGNKERAQKRHFYFANSNKGAKKTKKSEPKPGTSKMSDTDIQDQQPDTVDAPQNTSGGGTGSIGGGKGSGVGISTGGWVGGSHFSDKYVVTKNTRQFITTIQNGHLYKTEAIETTNQSGKSQRCVTTPWTYFNFNQYSCHFSPQDWQRLTNEYKRFRPKAMQVKIYNLQIKQILSNGADTTYNNDLTAGVHIFCDGEHAYPNASHPWDEDVMPDLPYKTWKLFQYGYIPIENELADLDGNAAGGNATEKALLYQMPFFLLENSDHQVLRTGESTEFTFNFDCEWVNNERAYIPPGLMFNPKVPTRRVQYIRQNGSTAASTGRIQPYSKPTSWMTGPGLLSAQRVGPQSSDTAPFMVCTNPEGTHINTGAAGFGSGFDPPNGCLAPTNLEYKLQWYQTPEGTGNNGNIIANPSLSMLRDQLLYKGNQTTYNLVGDIWMFPNQVWDRFPITRENPIWCKKPRADKHTIMDPFDGSIAMDHPPGTIFIKMAKIPVPTASNADSYLNIYCTGQVSCEIVWEVERYATKNWRPERRHTALGMSLGGESNYTPTYHVDPTGAYIQPTSYDQCMPVKTNINKVL</w:t>
            </w:r>
          </w:p>
        </w:tc>
      </w:tr>
      <w:tr w:rsidR="00767530" w:rsidRPr="00E340F8" w14:paraId="1A812B5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10E4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A1436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245|C1T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47E40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QVLDGKACAQQFRSNIANEIKSIQGHVPGFAPNLAIIQVGNRPDSATYVRMKRKAAEEAGIVANFIHLDESATEFEVLRYVDQLNEDPHTHGIIVQLPLPAHLDEDRITSRVLAEKDVDGFGPTNIGELNKKNGHPFFLPCTPKGIIELLHKANVTIEGSRSVVIGRSDIVGSPVAELLKSLNSTVTITHSKTRDIASYLHDADIVVVAIGQPEFVKGEWFKPRDGTSSDKKTVVIDVGTNYVADPSKKSGFKCVGDVEFNEAIKYVHLITPVPGGVGPMTVAMLMQNTLIAAKRQMEESSKPLQIPPLPLKLLTPVPSDIDISRAQQPKLINQLAQELGIYSHELELYGHYKAKISPKVIERLQTRQNGKYILVSGITPTPLGEGKSTTTMGLVQALTAHLGKPAIANVRQPSLGPTLGVKGGAAGGGYSQVIPMDEFNLHLTGDIHAIGAANNLLAAAIDTRMFHETTQKNDATFYNRLVPRKNGKRKFTPSMQRRLNRLGIQKTNPDDLTPEEINKFARLNIDPDTITIKRVVDINDRMLRQITIGQAPTEKNHTRVTGFDITVASELMAILALSKDLRDMKERIGRVVVAADVNRSPVTVEDVGCTGALTALLRDAIKPNLMQTLEGTPVLVHAGPFANISIGASSVIADRVALKLVGTEPEAKTEAGYVVTEAGFDFTMGGERFFNIKCRSSGLTPNAVVLVATVRALKSHGGAPDVKPGQPLPSAYTEENIEFVEKGAANMCKQIANIKQFGVPVVVAINKFETDTEGEIAAIRKAALEAGAFEAVTSNHWAEGGKGAIDLAKAVIEASNQPVDFHFLYDVNSSVEDKLTTIVQKMYGGAAIDILPEAQRKIDMYKEQGFGNLPICIAKTQYSLSHDATLKGVPTGFTFPIRDVRLSNGAGYLYALAAEIQTIPGLATYAGYMAVEVDDDGEIDGLF</w:t>
            </w:r>
          </w:p>
        </w:tc>
      </w:tr>
      <w:tr w:rsidR="00767530" w:rsidRPr="00E340F8" w14:paraId="581ACB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676D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F23E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J5|C1QT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4CD1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PWVLLACALPCAADPLLGAFARRDFRKGSPQLVCSLPGPQGPPGPPGAPGPSGMMGRMGFPGKDGQDGHDGDRGDSGEEGPPGRTGNRGKPGPKGKAGAIGRAGPRGPKGVNGTPGKHGTPGKKGPKGKKGEPGLPGPCSCGSGHTKSAFSVAVTKSYPRERLPIKFDKILMNEGGHYNASSGKFVCGVPGIYYFTYDITLANKHLAIGLVHNGQYRIRTFDANTGNHDVASGSTILALKQGDEVWLQIFYSEQNGLFYDPYWTDSLFTGFLIYADQDDPNEV</w:t>
            </w:r>
          </w:p>
        </w:tc>
      </w:tr>
      <w:tr w:rsidR="00767530" w:rsidRPr="00E340F8" w14:paraId="744284F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02542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F6422C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0160|CALC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9723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FLKFSPFLVVSILLLYQACSLQAVPLRSILESSPGMATLSEEEVRLLAALVQDYMQMKARELEQEEEQEAEGSSLDSPRSKRCGNLSTCMLGTYTQDLNKFHTFPQTSIGVEAPGKKRDVAKDLETNHQSHFGN</w:t>
            </w:r>
          </w:p>
        </w:tc>
      </w:tr>
      <w:tr w:rsidR="00767530" w:rsidRPr="00E340F8" w14:paraId="7792D686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F2DA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B0AA5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5180|CAC1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844D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GARAADEVRVPLGAPPPGPAALVGASPESPGAPGREAERGSELGVSPSESPAAERGAELGADEEQRVPYPALAATVFFCLGQTTRPRSWCLRLVCNPWFEHVSMLVIMLNCVTLGMFRPCEDVECGSERCNILEAFDAFIFAFFAVEMVIKMVALGLFGQKCYLGDTWNRLDFFIVVAGMMEYSLDGHNVSLSAIRTVRVLRPLRAINRVPSMRILVTLLLDTLPMLGNVLLLCFFVFFIFGIVGVQLWAGLLRNRCFLDSAFVRNNNLTFLRPYYQTEEGEENPFICSSRRDNGMQKCSHIPGRRELRMPCTLGWEAYTQPQAEGVGAARNACINWNQYYNVCRSGDSNPHNGAINFDNIGYAWIAIFQVITLEGWVDIMYYVMDAHSFYNFIYFILLIIVGSFFMINLCLVVIATQFSETKQRESQLMREQRARHLSNDSTLASFSEPGSCYEELLKYVGHIFRKVKRRSLRLYARWQSRWRKKVDPSAVQGQGPGHRQRRAGRHTASVHHLVYHHHHHHHHHYHFSHGSPRRPGPEPGACDTRLVRAGAPPSPPSPGRGPPDAESVHSIYHADCHIEGPQERARVAHAAATAAASLRLATGLGTMNYPTILPSGVGSGKGSTSPGPKGKWAGGPPGTGGHGPLSLNSPDPYEKIPHVVGEHGLGQAPGHLSGLSVPCPLPSPPAGTLTCELKSCPYCTRALEDPEGELSGSESGDSDGRGVYEFTQDVRHGDRWDPTRPPRATDTPGPGPGSPQRRAQQRAAPGEPGWMGRLWVTFSGKLRRIVDSKYFSRGIMMAILVNTLSMGVEYHEQPEELTNALEISNIVFTSMFALEMLLKLLACGPLGYIRNPYNIFDGIIVVISVWEIVGQADGGLSVLRTFRLLRVLKLVRFLPALRRQLVVLVKTMDNVATFCTLLMLFIFIFSILGMHLFGCKFSLKTDTGDTVPDRKNFDSLLWAIVTVFQILTQEDWNVVLYNGMASTSSWAALYFVALMTFGNYVLFNLLVAILVEGFQAEGDANRSDTDEDKTSVHFEEDFHKLRELQTTELKMCSLAVTPNGHLEGRGSLSPPLIMCTAATPMPTPKSSPFLDAAPSLPDSRRGSSSSGDPPLGDQKPPASLRSSPCAPWGPSGAWSSRRSSWSSLGRAPSLKRRGQCGERESLLSGEGKGSTDDEAEDGRAAPGPRATPLRRAESLDPRPLRPAALPPTKCRDRDGQVVALPSDFFLRIDSHREDAAELDDDSEDSCCLRLHKVLEPYKPQWCRSREAWALYLFSPQNRFRVSCQKVITHKMFDHVVLVFIFLNCVTIALERPDIDPGSTERVFLSVSNYIFTAIFVAEMMVKVVALGLLSGEHAYLQSSWNLLDGLLVLVSLVDIVVAMASAGGAKILGVLRVLRLLRTLRPLRVISRAPGLKLVVETLISSLRPIGNIVLICCAFFIIFGILGVQLFKGKFYYCEGPDTRNISTKAQCRAAHYRWVRRKYNFDNLGQALMSLFVLSSKDGWVNIMYDGLDAVGVDQQPVQNHNPWMLLYFISFLLIVSFFVLNMFVGVVVENFHKCRQHQEAEEARRREEKRLRRLERRRRSTFPSPEAQRRPYYADYSPTRRSIHSLCTSHYLDLFITFIICVNVITMSMEHYNQPKSLDEALKYCNYVFTIVFVFEAALKLVAFGFRRFFKDRWNQLDLAIVLLSLMGITLEEIEMSAALPINPTIIRIMRVLRIARVLKLLKMATGMRALLDTVVQALPQVGNLGLLFMLLFFIYAALGVELFGRLECSEDNPCEGLSRHATFSNFGMAFLTLFRVSTGDNWNGIMKDTLRECSREDKHCLSYLPALSPVYFVTFVLVAQFVLVNVVVAVLMKHLEESNKEAREDAELDAEIELEMAQGPGSARRVDADRPPLPQESPGARDAPNLVARKVSVSRMLSLPNDSYMFRPVVPASAPHPRPLQEVEMETYGAGTPLGSVASVHSPPAESCASLQIPLAVSSPARSGEPLHALSPRGTARSPSLSRLLCRQEAVHTDSLEGKIDSPRDTLDPAEPGEKTPVRPVTQGGSLQSPPRSPRPASVRTRKHTFGQRCVSSRPAAPGGEEAEASDPADEEVSHITSSACPWQPTAEPHGPEASPVAGGERDLRRLYSVDAQGFLDKPGRADEQWRPSAELGSGEPGEAKAWGPEAEPALGARRKKKMSPPCISVEPPAEDEGSARPSAAEGGSTTLRRRTPSCEATPHRDSLEPTEGSGAGGDPAAKGERWGQASCRAEHLTVPSFAFEPLDLGVPSGDPFLDGSHSVTPESRASSSGAIVPLEPPESEPPMPVGDPPEKRRGLYLTVPQCPLEKPGSPSATPAPGGGADDPV</w:t>
            </w:r>
          </w:p>
        </w:tc>
      </w:tr>
      <w:tr w:rsidR="00767530" w:rsidRPr="00E340F8" w14:paraId="799B031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73CB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67FC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9946|CBIA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5AE1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HHAFILAGTGSGCGKTTVTLGLLRLLQKRALRVQPFKVGPDYLDTGWHTAICGVASRNLDSFMLPPPVLNALFCEQMRQADIAVIEGVMGLYDGYGVDPNYCSTAAMAKQLGCPVILLVDGKAVSTSLAATVMGFQHFDPTLNLAGVIVNRVTSDAHYQLLKNAIEHYCSLPVLGYVPPCDGVALPERHLGLITARESLVNQQSWHDFAATLEQTVDVDALLSLSVLSALPAGMWPERPDNTAGAGLTLALADDEAFNFYYPDNIDLLERAGVNIVRFSPLHDRALPDCQMIWLGGGYPELYAADLAANTVMLKHLRAAHQRGVAIYAECGGLMYLGSTLEDSGGEIHQMANIIPGHSKMGKRLTRFGYCEAQAMQPTLLAAPGEIVRGHEFHYSDFIPETPAVMACRKVRDGRVLQEWTGGWQTGNTFASYLHVHFAQRPEMLQHWLAAARRVL</w:t>
            </w:r>
          </w:p>
        </w:tc>
      </w:tr>
      <w:tr w:rsidR="00767530" w:rsidRPr="00E340F8" w14:paraId="746929C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D16A3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EE454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787|CBPD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8DD67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LGLLFASIGIAVLAMGVPHCRGYTIKEDESFLQQPHYASQEQLEDLFAGLEKAYPNQAKVHFLGRSLEGRNLLALQISRNTRSRNLLTPPVKYIANMHGDETVGRQLLVYMAQYLLGNHERISDLGQLVNSTDIYLVPTMNPDGYALSQEGNCESLPNYVGRGNAANIDLNRDFPDRLEQSHVHQLRAQSRQPETAALVNWIVSKPFVLSANFHGGAVVASYPYDNSLAHNECCEESLTPDDRVFKQLAHTYSDNHPIMRKGNNCNDSFSGGITNGAHWYELSGGMQDFNYAFSNCFELTIELSCCKYPAASTLPQEWQRNKASLLQLLRQAHIGIKGLVTDASGFPIADANVYVAGLEEKPMRTSKRGEYWRLLTPGLYSVHASAFGYQTSAPQQVRVTNDNQEALRLDFKLAPVETNFDGNFRKVKVERSEPPQKLKKQFNGFLTPTKYEHHNFTAMESYLRAISSSYPSLTRLYSIGKSVQGRDLWVLEIFATPGSHVPGVPEFKYVANMHGNEVVGKELLLILTKYMLERYGNDDRITKLVNGTRMHFLYSMNPDGYEISIEGDRTGGVGRANAHGIDLNRNFPDQYGTDRFNKVTEPEVAAVMNWTLSLPFVLSANLHGGSLVANYPFDDNENDFNDPFMRLRNSSINGRKPNPTEDNALFKHLAGIYSNAHPTMYLGQPCELFQNEFFPDGITNGAQWYSVTGGMQDWNYVRAGCLELTIEMGCDKFPKAAELSRYWEDHREPLLQFIEQVHCGIHGFVHSTIGTPIAGAVVRLDGANHSTYSQVFGDYWKLALPGRHNLTVLGDNYAPLRMEVEVPDVHPFEMRMDITLMPDDPQHWASANDFRIIENVVNTRYHTNPQVRARLAELENQNGQIASFGYADSEFGTIFNYLKMTSDIGEPEEHKYKLLVVSSLYDTTAPLGREILLNLIRHLVEGFKLQDTSVVELLKRSVIYFLPQTSKFQNVFDMYNSNTSICDPVLGDELAERILGPETDQAKDVFLQFLRSERFDLMLTFGAGNSDLNYPKGDSVLVKFAHRMQRTEFNYSPLQCPPSATRQLHRETTERLTNMMYRIYNLPVYTLGISCCRMPHQKKIASVWRKNIDKIKNFLALVKTGVSGLVQNDKGQPLREAYVRLLEHDRIINVTKNVARFQLMLPHGLYGLEVTAPNYESQMIKVDVEDGRVTELGIIRMHPFTLIRGVVLELPNNDNRATTSIAGVVLDESNHPVRNAKVSVVGQTQLRNFTGSMGQYRISAVPLGTITLKVEAPRHLEATRQMHLIQGGLATENVVFHLKVNEHVFGLPRFLFILCASVLIIVGVIVCVLCAQFWFYRRHRGDKPYYNFSLLPQRGKEQFGLEDDDGGDDGETELFRSPIKRELSQRAHLVNNQTNYSFIIQAA</w:t>
            </w:r>
          </w:p>
        </w:tc>
      </w:tr>
      <w:tr w:rsidR="00767530" w:rsidRPr="00E340F8" w14:paraId="21E7E4A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74D1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992E8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605|CAT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E060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WSLILLSCLLALTSAHDKPSFHPLSDDLINYINKQNTTWQAGRNFYNVDISYLKKLCGTVLGGPKLPGRVAFGEDIDLPETFDAREQWSNCPTIGQIRDQGSCGSCWAFGAVEAISDRTCIHTNGRVNVEVSAEDLLTCCGIQCGDGCNGGYPSGAWSFWTKKGLVSGGVYNSHVGCLPYTIPPCEHHVNGSRPPCTGEGDTPRCNKSCEAGYSPSYKEDKHFGYTSYSVSNSVKEIMAEIYKNGPVEGAFTVFSDFLTYKSGVYKHEAGDMMGGHAIRILGWGVENGVPYWLAANSWNLDWGDNGFFKILRGENHCGIESEIVAGIPRTDQYWGRF</w:t>
            </w:r>
          </w:p>
        </w:tc>
      </w:tr>
      <w:tr w:rsidR="00767530" w:rsidRPr="00E340F8" w14:paraId="7EA9723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3C48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B011B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4J0|CARM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A55B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RRRRPPPPTSRLPEGCGGGGGGSEEVEVQFSAGRWGSAAAVSAAAAAATRSTEEEEERLEREHFWKIINAFRYYGTSMHERVNRTERQFRSLPANQQKLLPQFLLHLDKIRKCIDHNQEILLTIVNDCIHMFENKEYGEDGNGKIMPASTFDMDKLKSTLKQFVRDWSETGKAERDACYQPIIKEILKNFPKERWDPSKVNILVPGAGLGRLAWEIAMLGYACQGNEWSFFMLFSSNFVLNRCSEINKYKLYPWIHQFSNNRRSADQIRPIFFPDVDPHSLPPGSNFSMTAGDFQEIYSECNTWDCIATCFFIDTAHNVIDYIDTIWKILKPGGIWINLGPLLYHFENLANELSIELSYEDIKNVVLQYGFKVEVEKESVLSTYTVNDLSMMKYYYECVLFVVRKPQ</w:t>
            </w:r>
          </w:p>
        </w:tc>
      </w:tr>
      <w:tr w:rsidR="00767530" w:rsidRPr="00E340F8" w14:paraId="1659D35B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8ED5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69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3AF2F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384|CASR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2C839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YSCCWILLAFSTWCTSAYGPDQRAQKKGDIILGGLFPIHFGVAVKDQDLKSRPESVECIRYNFRGFRWLQAMIFAIEEINSSPALLPNMTLGYRIFDTCNTVSKALEATLSFVAQNKIDSLNLDEFCNCSEHIPSTIAVVGATGSGISTAVANLLGLFYIPQVSYASSSRLLSNKNQFKSFLRTIPNDEHQATAMADIIEYFRWNWVGTIAADDDYGRPGIEKFREEAEERDICIDFSELISQYSDEEKIQQVVEVIQNSTAKVIVVFSSGPDLEPLIKEIVRRNITGRIWLASEAWASSSLIAMPEYFHVVGGTIGFGLKAGQIPGFREFLQKVHPRKSVHNGFAKEFWEETFNCHLQEGAKGPLPVDTFLRGHEEGGARLSNSPTAFRPLCTGEENISSVETPYMDYTHLRISYNVYLAVYSIAHALQDIYTCIPGRGLFTNGSCADIKKVEAWQVLKHLRHLNFTSNMGEQVTFDECGDLAGNYSIINWHLSPEDGSIVFKEVGYYNVYAKKGERLFINDEKILWSGFSREVPFSNCSRDCLAGTRKGIIEGEPTCCFECVECPDGEYSDETDASACDKCPDDFWSNENHTSCIAKEIEFLSWTEPFGIALTLFAVLGIFLTAFVLGVFIKFRNTPIVKATNRELSYLLLFSLLCCFSSSLFFIGEPQDWTCRLRQPAFGISFVLCISCILVKTNRVLLVFEAKIPTSFHRKWWGLNLQFLLVFLCTFMQIVICAIWLNTAPPSSYRNHELEDEIIFITCHEGSLMALGFLIGYTCLLAAICFFFAFKSRKLPENFNEAKFITFSMLIFFIVWISFIPAYASTYGKFVSAVEVIAILAASFGLLACIFFNKVYIILFKPSRNTIEEVRCSTAAHAFKVAARATLRRSNVSRQRSSSLGGSTGSTPSSSISSKSNSEDPFPQQQPKRQKQPQPLALSPHNAQQPQPRPPSTPQPQPQSQQPPRCKQKVIFGSGTVTFSLSFDEPQKTAVAHRNSTHQTSLEAQKNNDALTKHQALLPLQCGETDSELTSQETGLQGPVGEDHQLEMEDPEEMSPALVVSNSRSFVISGGGSTVTENMLRS</w:t>
            </w:r>
          </w:p>
        </w:tc>
      </w:tr>
      <w:tr w:rsidR="00767530" w:rsidRPr="00E340F8" w14:paraId="793E671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F0E09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8878E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D1|CHP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64B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SSHVALIPDVDQIRRETGFSQASLLRLYHRFQALDREEKGFLSRLDLQQIGALAVNPLGDRIIDSFFPNGSQRVYFAGFARVLAYFRPIDEDDATLRDPKQPEPLNSRMNKLRFAFQLYDLDRDGKISRNEMLQVLRLMVGVQVTDEQLESITDRTVQEADEDGDGAVSFLEFAKSLEKMNIEQKMSIRILK</w:t>
            </w:r>
          </w:p>
        </w:tc>
      </w:tr>
      <w:tr w:rsidR="00767530" w:rsidRPr="00E340F8" w14:paraId="170307A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067F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5831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6305|CALM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603CA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QLTEEQIAEFKEAFSLFDKDGDGTITTKELGTVMRSLGQNPTEAELQDMINEVDADGNGTIDFPEFLTMMARKMKDTDSEEEIREAFRVFDKDGNGFISAAELRHVMTNLGEKLTDEEVDEMIREADIDGDGQVNYEEFVTMMTTK</w:t>
            </w:r>
          </w:p>
        </w:tc>
      </w:tr>
      <w:tr w:rsidR="00767530" w:rsidRPr="00E340F8" w14:paraId="6FC19F0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A49E5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F2F9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P1|CHFR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59EC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PEEGKQSPPPQPWGRLLRLGAEEGEPHVLLRKREWTIGRRRGCDLSFPSNKLVSGDHCRIVVDEKSGQVTLEDTSTSGTVINKLKVVKKQTCPLQTGDVIYLVYRKNEPEHNVAYLYESLSEKQGMTQESFEANKENVFHGTKDTSGAGAGRGADPRVPPSSPATQVCFEEPQPSTSTSDLFPTASASSTEPSPAGRERSSSCGSGGGGISPKGSGPSVASDEVSSFASALPDRKTASFSSLEPQDQEDLEPVKKKMRGDGDLDLNGQLLVAQPRRNAQTVHEDVRAAAGKPDKMEETLTCIICQDLLHDCVSLQPCMHTFCAACYSGWMERSSLCPTCRCPVERICKNHILNNLVEAYLIQHPDKSRSEEDVQSMDARNKITQDMLQPKVRRSFSDEEGSSEDLLELSDVDSESSDISQPYVVCRQCPEYRRQAAQPPHCPAPEGEPGAPQALGDAPSTSVSLTTAVQDYVCPLQGSHALCTCCFQPMPDRRAEREQDPRVAPQQCAVCLQPFCHLYWGCTRTGCYGCLAPFCELNLGDKCLDGVLNNNSYESDILKNYLATRGLTWKNMLTESLVALQRGVFLLSDYRVTGDTVLCYCCGLRSFRELTYQYRQNIPASELPVAVTSRPDCYWGRNCRTQVKAHHAMKFNHICEQTRFKN</w:t>
            </w:r>
          </w:p>
        </w:tc>
      </w:tr>
      <w:tr w:rsidR="00767530" w:rsidRPr="00E340F8" w14:paraId="3652D29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FF272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48F2D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593|CDC27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3C923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ESAASVAVRPQLREVFERFPADAHRTIEDEIHEMMKCYAFDDAIFLAELHYETDKSNNSESLLLYADCLYRANKKEECYGLLSSVKLSGARLFYLLARVSYDLNKIDDCRGALFEHDDGVIRKDILEEPRVASHANLLHAQMLCDESYMDLALESCQKSLDENILLWSAIITYLRFGGHDLAHTFEKHHRKSNGLYLDSPASSLKSETPSPNVPGPSSSSAASTAEPSRLESSVRRSTRGTIASANRETRNTTSNITPRQSTPGSTPSRINPTAPRKSSRISEMTTRRTESSVTGSRSSLFTEPERPHTRATHSSRNRANAALNSDTENSNASNTRTRSGIASVTRGSSSSQRTNPVRTSIRIADAAAAANKTAKTLSQRRRNEKQPLVSRNSNLARSLSGSTNSVASTASERPSEDEVSQINPPLPSVASSLNNDEPMDIVDGVYDPEYKKLFDVYQHIALIEESISTYNWRSADALFAKLDRDIILNTSMVRLQLGRACFEQSEYRECRNILDDLHKRRKWKVDGTELLSTSMWHLQDTHALSALSQILTTESRERPQSWCAAGNCFSLQRQHTQAIECMERAIQLDKRFAYAYTLLGHELIVQDELDKAAGSFRSALLLSPRDYRAWYGLGLVHLKKEQNLTALTNIQKAVNINPTNRAMLCTLSQIEQQRGQIDTALVLIDRALTLNPLDVACRFNRSRLLFEANRNEECLVELDKLKASSPDEAFIFHLLARVHRRMGNTHLALLNYSWAAELDPRGEQNITDSNVINREEYEDDEYGSPV</w:t>
            </w:r>
          </w:p>
        </w:tc>
      </w:tr>
      <w:tr w:rsidR="00767530" w:rsidRPr="00E340F8" w14:paraId="3778358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6694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45D8B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G3ECR1|CAS9_STRTR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3C0D3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FNKCIIISINLDFSNKEKCMTKPYSIGLDIGTNSVGWAVITDNYKVPSKKMKVLGNTSKKYIKKNLLGVLLFDSGITAEGRRLKRTARRRYTRRRNRILYLQEIFSTEMATLDDAFFQRLDDSFLVPDDKRDSKYPIFGNLVEEKVYHDEFPTIYHLRKYLADSTKKADLRLVYLALAHMIKYRGHFLIEGEFNSKNNDIQKNFQDFLDTYNAIFESDLSLENSKQLEEIVKDKISKLEKKDRILKLFPGEKNSGIFSEFLKLIVGNQADFRKCFNLDEKASLHFSKESYDEDLETLLGYIGDDYSDVFLKAKKLYDAILLSGFLTVTDNETEAPLSSAMIKRYNEHKEDLALLKEYIRNISLKTYNEVFKDDTKNGYAGYIDGKTNQEDFYVYLKNLLAEFEGADYFLEKIDREDFLRKQRTFDNGSIPYQIHLQEMRAILDKQAKFYPFLAKNKERIEKILTFRIPYYVGPLARGNSDFAWSIRKRNEKITPWNFEDVIDKESSAEAFINRMTSFDLYLPEEKVLPKHSLLYETFNVYNELTKVRFIAESMRDYQFLDSKQKKDIVRLYFKDKRKVTDKDIIEYLHAIYGYDGIELKGIEKQFNSSLSTYHDLLNIINDKEFLDDSSNEAIIEEIIHTLTIFEDREMIKQRLSKFENIFDKSVLKKLSRRHYTGWGKLSAKLINGIRDEKSGNTILDYLIDDGISNRNFMQLIHDDALSFKKKIQKAQIIGDEDKGNIKEVVKSLPGSPAIKKGILQSIKIVDELVKVMGGRKPESIVVEMARENQYTNQGKSNSQQRLKRLEKSLKELGSKILKENIPAKLSKIDNNALQNDRLYLYYLQNGKDMYTGDDLDIDRLSNYDIDHIIPQAFLKDNSIDNKVLVSSASNRGKSDDFPSLEVVKKRKTFWYQLLKSKLISQRKFDNLTKAERGGLLPEDKAGFIQRQLVETRQITKHVARLLDEKFNNKKDENNRAVRTVKIITLKSTLVSQFRKDFELYKVREINDFHHAHDAYLNAVIASALLKKYPKLEPEFVYGDYPKYNSFRERKSATEKVYFYSNIMNIFKKSISLADGRVIERPLIEVNEETGESVWNKESDLATVRRVLSYPQVNVVKKVEEQNHGLDRGKPKGLFNANLSSKPKPNSNENLVGAKEYLDPKKYGGYAGISNSFAVLVKGTIEKGAKKKITNVLEFQGISILDRINYRKDKLNFLLEKGYKDIELIIELPKYSLFELSDGSRRMLASILSTNNKRGEIHKGNQIFLSQKFVKLLYHAKRISNTINENHRKYVENHKKEFEELFYYILEFNENYVGAKKNGKLLNSAFQSWQNHSIDELCSSFIGPTGSERKGLFELTSRGSAADFEFLGVKIPRYRDYTPSSLLKDATLIHQSVTGLYETRIDLAKLGEG</w:t>
            </w:r>
          </w:p>
        </w:tc>
      </w:tr>
      <w:tr w:rsidR="00767530" w:rsidRPr="00E340F8" w14:paraId="4AD806B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AB3B9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91AC44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0787|CATB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2E80A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WSLIPLSCLLALTSAHDKPSSHPLSDDMINYINKQNTTWQAGRNFYNVDISYLKKLCGTVLGGPNLPERVGFSEDINLPESFDAREQWSNCPTIAQIRDQGSCGSCWAFGAVEAMSDRICIHTNGRVNVEVSAEDLLTCCGIQCGDGCNGGYPSGAWNFWTRKGLVSGGVYNSHIGCLPYTIPPCEHHVNGSRPPCTGEGDTPKCNKMCEAGYSTSYKEDKHYGYTSYSVSDSEKEIMAEIYKNGPVEGAFTVFSDFLTYKSGVYKHEAGDVMGGHAIRILGWGIENGVPYWLVANSWNVDWGDNGFFKILRGENHCGIESEIVAGIPRTQQYWGRF</w:t>
            </w:r>
          </w:p>
        </w:tc>
      </w:tr>
      <w:tr w:rsidR="00767530" w:rsidRPr="00E340F8" w14:paraId="28BF9D96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85BB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7E7E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793|C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B938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NLLDGPPNPKRAKLSSPGFSANDSTDFGSLFDLENDLPDELIPNGGELGLLNSGNLVPDAASKHKQLSELLRGGSGSSINPGIGNVSASSPVQQGLGGQAQGQPNSANMASLSAMGKSPLSQGDSSAPSLPKQAASTSGPTPAASQALNPQAQKQVGLATSSPATSQTGPGICMNANFNQTHPGLLNSNSGHSLINQASQGQAQVMNGSLGAAGRGRGAGMPYPTPAMQGASSSVLAETLTQVSPQMTGHAGLNTAQAGGMAKMGITGNTSPFGQPFSQAGGQPMGATGVNPQLASKQSMVNSLPTFPTDIKNTSVTNVPNMSQMQTSVGIVPTQAIATGPTADPEKRKLIQQQLVLLLHAHKCQRREQANGEVRACSLPHCRTMKNVLNHMTHCQAGKACQVAHCASSRQIISHWKNCTRHDCPVCLPLKNASDKRNQQTILGSPASGIQNTIGSVGTGQQNATSLSNPNPIDPSSMQRAYAALGLPYMNQPQTQLQPQVPGQQPAQPQTHQQMRTLNPLGNNPMNIPAGGITTDQQPPNLISESALPTSLGATNPLMNDGSNSGNIGTLSTIPTAAPPSSTGVRKGWHEHVTQDLRSHLVHKLVQAIFPTPDPAALKDRRMENLVAYAKKVEGDMYESANSRDEYYHLLAEKIYKIQKELEEKRRSRLHKQGILGNQPALPAPGAQPPVIPQAQPVRPPNGPLSLPVNRMQVSQGMNSFNPMSLGNVQLPQAPMGPRAASPMNHSVQMNSMGSVPGMAISPSRMPQPPNMMGAHTNNMMAQAPAQSQFLPQNQFPSSSGAMSVGMGQPPAQTGVSQGQVPGAALPNPLNMLGPQASQLPCPPVTQSPLHPTPPPASTAAGMPSLQHTTPPGMTPPQPAAPTQPSTPVSSSGQTPTPTPGSVPSATQTQSTPTVQAAAQAQVTPQPQTPVQPPSVATPQSSQQQPTPVHAQPPGTPLSQAAASIDNRVPTPSSVASAETNSQQPGPDVPVLEMKTETQAEDTEPDPGESKGEPRSEMMEEDLQGASQVKEETDIAEQKSEPMEVDEKKPEVKVEVKEEEESSSNGTASQSTSPSQPRKKIFKPEELRQALMPTLEALYRQDPESLPFRQPVDPQLLGIPDYFDIVKNPMDLSTIKRKLDTGQYQEPWQYVDDVWLMFNNAWLYNRKTSRVYKFCSKLAEVFEQEIDPVMQSLGYCCGRKYEFSPQTLCCYGKQLCTIPRDAAYYSYQNRYHFCEKCFTEIQGENVTLGDDPSQPQTTISKDQFEKKKNDTLDPEPFVDCKECGRKMHQICVLHYDIIWPSGFVCDNCLKKTGRPRKENKFSAKRLQTTRLGNHLEDRVNKFLRRQNHPEAGEVFVRVVASSDKTVEVKPGMKSRFVDSGEMSESFPYRTKALFAFEEIDGVDVCFFGMHVQEYGSDCPPPNTRRVYISYLDSIHFFRPRCLRTAVYHEILIGYLEYVKKLGYVTGHIWACPPSEGDDYIFHCHPPDQKIPKPKRLQEWYKKMLDKAFAERIIHDYKDIFKQATEDRLTSAKELPYFEGDFWPNVLEESIKELEQEEEERKKEESTAASETTEGSQGDSKNAKKKNNKKTNKNKSSISRANKKKPSMPNVSNDLSQKLYATMEKHKEVFFVIHLHAGPVINTLPPIVDPDPLLSCDLMDGRDAFLTLARDKHWEFSSLRRSKWSTLCMLVELHTQGQDRFVYTCNECKHHVETRWHCTVCEDYDLCINCYNTKSHAHKMVKWGLGLDDEGSSQGEPQSKSPQESRRLSIQRCIQSLVHACQCRNANCSLPSCQKMKRVVQHTKGCKRKTNGGCPVCKQLIALCCYHAKHCQENKCPVPFCLNIKHKLRQQQIQHRLQQAQLMRRRMATMNTRNVPQQSLPSPTSAPPGTPTQQPSTPQTPQPPAQPQPSPVSMSPAGFPSVARTQPPTTVSTGKPTSQVPAPPPPAQPPPAAVEAARQIEREAQQQQHLYRVNINNSMPPGRTGMGTPGSQMAPVSLNVPRPNQVSGPVMPSMPPGQWQQAPLPQQQPMPGLPRPVISMQAQAAVAGPRMPSVQPPRSISPSALQDLLRTLKSPSSPQQQQQVLNILKSNPQLMAAFIKQRTAKYVANQPGMQPQPGLQSQPGMQPQPGMHQQPSLQNLNAMQAGVPRPGVPPQQQAMGGLNPQGQALNIMNPGHNPNMASMNPQYREMLRRQLLQQQQQQQQQQQQQQQQQQGSAGMAGGMAGHGQFQQPQGPGGYPPAMQQQQRMQQHLPLQGSSMGQMAAQMGQLGQMGQPGLGADSTPNIQQALQQRILQQQQMKQQIGSPGQPNPMSPQQHMLSGQPQASHLPGQQIATSLSNQVRSPAPVQSPRPQSQPPHSSPSPRIQPQPSPHHVSPQTGSPHPGLAVTMASSIDQGHLGNPEQSAMLPQLNTPSRSALSSELSLVGDTTGDTLEKFVEGL</w:t>
            </w:r>
          </w:p>
        </w:tc>
      </w:tr>
      <w:tr w:rsidR="00767530" w:rsidRPr="00E340F8" w14:paraId="42FCA39B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0D567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B9E3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685|CHRR_RHOS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5787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IRHHVSDALLTAYAAGTLSEAFSLVVATHLSLCDECRARAGALDAVGGSLMEETAPVALSEGSLASVMAQLDRQIQRPAPARRADPRAPAPLADYVGRRLEDVRWRTLGGGVRQAILPTGGEAIARLLWIPGGQAVPDHGHRGLELTLVLQGAFRDETDRFGAGDIEIADQELEHTPVAERGLDCICLAATDAPLRFNSFLPKLVQPFFRI</w:t>
            </w:r>
          </w:p>
        </w:tc>
      </w:tr>
      <w:tr w:rsidR="00767530" w:rsidRPr="00E340F8" w14:paraId="2AB9AB32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1D4E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69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C4BBD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188|CENPC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0AA27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GLDHLKNGYRRRFCRPSRARDINTEQGQNVLEILQDCFEEKSLANDFSTNSTKSVPNSTRKIKDTCIQSPSKECQKSHPKSVPVSSKKKEASLQFVVEPSEATNRSVQAHEVHQKILATDVSSKNTPDSKKISSRNINDHHSEADEEFYLSVGSPSVLLDAKTSVSQNVIPSSAQKRETYTFENSVNMLPSSTEVSVKTKKRLNFDDKVMLKKIEIDNKVSDEEDKTSEGQERKPSGSSQNRIRDSEYEIQRQAKKSFSTLFLETVKRKSESSPIVRHAATAPPHSCPPDDTKLIEDEFIIDESDQSFASRSWITIPRKAGSLKQRTISPAESTALLQGRKSREKHHNILPKTLANDKHSHKPHPVETSQPSDKTVLDTSYALIGETVNNYRSTKYEMYSKNAEKPSRSKRTIKQKQRRKFMAKPAEEQLDVGQSKDENIHTSHITQDEFQRNSDRNMEEHEEMGNDCVSKKQMPPVGSKKSSTRKDKEESKKKRFSSESKNKLVPEEVTSTVTKSRRISRRPSDWWVVKSEESPVYSNSSVRNELPMHHNSSRKSTKKTNQSSKNIRKKTIPLKRQKTATKGNQRVQKFLNAEGSGGIVGHDEISRCSLSEPLESDEADLAKKKNLDCSRSTRSSKNEDNIMTAQNVPLKPQTSGYTCNIPTESNLDSGEHKTSVLEESGPSRLNNNYLMSGKNDVDDEEVHGSSDDSKQSKVIPKNRIHHKLVLPSNTPNVRRTKRTRLKPLEYWRGERIDYQGRPSGGFVISGVLSPDTISSKRKAKENIGKVNKKSNKKRICLDNDERKTNLMVNLGIPLGDPLQPTRVKDPETREIILMDLVRPQDTYQFFVKHGELKVYKTLDTPFFSTGKLILGPQEEKGKQHVGQDILVFYVNFGDLLCTLHETPYILSTGDSFYVPSGNYYNIKNLRNEESVLLFTQIKR</w:t>
            </w:r>
          </w:p>
        </w:tc>
      </w:tr>
      <w:tr w:rsidR="00767530" w:rsidRPr="00E340F8" w14:paraId="1FC79C43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FE96D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1183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69L8|CENPJ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BF3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MPTSSELNSGQNFLTQWMTSPSRAGVILNRGFPILEADDKQAATNVSTSFPAKATHFSNSFSISSEEDSFHEEQKLEAGGPYKPWSENPEAPPVFPSVRKEPIASRQDAPGCQEDNNNDLTPHLESEFKEVANKNPLFKKLEQLKEIQQKKQEQLKRQQLEQLQRLMEEQEKLLTMVSAQHAFPGTLLPDDQSQKHRSPGDLTLPPHSYSNPTQENSCASNVLPDEQSNFCRATQDSVLTSKNASDLFYESQYQEAHVKRNDLKEESPAHPSGEGALPRWEKKMGRSQEGKDVNLQKCGDSSEVVNIDERPIKAAVREKQQTFEDYLEEQIQLEERELRQKQLQEAEGPLLAKTKPKQPFLKRGEGLARFTNAKSKFQKGKESKLASTQSPSEDQPGSKVDRQHLQRKTALINKDLCAETPTVKKDSKARPKAGFASLRQKPKVTKTNMRESLSPPGLKVQTGKKRDGQFRHQVKGERNAHASNKENVPACIKPWDAGCKMWSKTQGRERLPLSTGPVGCVVSRSPIRETDRETESSLDFSLQKKLEIWEREKEKENLELDEFLFLERAADEISFSSNSSFVLRILERDQQICDGHRLSSTPVKAVQQREAQQADPRGQSNCSEIPRYGVAHENESECEAMLLSWGSGSPDGLRELSCKRSMKAFQTSTSEIQSQWDARDDGVANSDSSTESEEQHDITIKPSTEVGDRVFSNREDSPQVCDAKGPIRDTGAQEDKWRDADLDLSDKECSSDESVIVESLNNKVLEPLRLPSSQAGSKIDFDDERSWTDLEENPYEHGVIHREEAIYGTPQTQCHSKSEGCVLDKTIKRKIAPVKKGEDFKCDRRISPPPPSDLMVKFFPSLKPKPKLDSHLENESKLNLSQDQPPEFMVCFIGDSVRSQVLREKVTELESEIEKFKAENTSLAKLRIERESALEKLRKEIADFEQQKARELARIEEYRKEETRKLQKERKVFEKYTAAARTFPDKKEREEIQALKQQIADLQEDLKRKETKWSSTQSRLRSQIEMLVKENTDLREEIKVMERFRLDAWKRAEAMENSPKACQYMMATKKDESMNSSFQFQKSHVSSGVQVEKYKKKYLPAQGNLSRRIKSAPPRDLGSSDKGQAALPREPLQQVNFPDLEYKNKEEKEEEIQGEISHPDGKVEKIYKNGRRVVLFPNGTRKEVSADGKSVTVTFFNGDVKQVMPDERVVYYYAAAQTTHTTYPEGLEVLHFSSGQIEKHFPDGRKEITFPDQTIKTLFADGQEESIFPDGTIVRVQRDGNKIIEFNNGQRELHTAQFKRREYPDGTVKTVYANGHQETKYTSGRVRVKDKDGNVLMDTEM</w:t>
            </w:r>
          </w:p>
        </w:tc>
      </w:tr>
      <w:tr w:rsidR="00767530" w:rsidRPr="00E340F8" w14:paraId="5F5A6F7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C27F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A3E3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326|CD4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4BE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CSRGWDSCLALELLLLPLSLLVTSIQGHLVHMTVVSGSNVTLNISESLPENYKQLTWFYTFDQKIVEWDSRKSKYFESKFKGRVRLDPQSGALYISKVQKEDNSTYIMRVLKKTGNEQEWKIKLQVLDPVPKPVIKIEKIEDMDDNCYLKLSCVIPGESVNYTWYGDKRPFPKELQNSVLETTLMPHNYSRCYTCQVSNSVSSKNGTVCLSPPCTLARSFGVEWIASWLVVTVPTILGLLLT</w:t>
            </w:r>
          </w:p>
        </w:tc>
      </w:tr>
      <w:tr w:rsidR="00767530" w:rsidRPr="00E340F8" w14:paraId="24CC3E4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73C2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F33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912|CD7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DFDA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GPGVLQALPATIFLLFLLSAVYLGPGCQALWMHKVPASLMVSLGEDAHFQCPHNSSNNANVTWWRVLHGNYTWPPEFLGPGEDPNGTLIIQNVNKSHGGIYVCRVQEGNESYQQSCGTYLRVRQPPPRPFLDMGEGTKNRIITAEGIILLFCAVVPGTLLLFRKRWQNEKLGLDAGDEYEDENLYEGLNLDDCSMYEDISRGLQGTYQDVGSLNIGDVQLEKP</w:t>
            </w:r>
          </w:p>
        </w:tc>
      </w:tr>
      <w:tr w:rsidR="00767530" w:rsidRPr="00E340F8" w14:paraId="32222F91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7CFA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98B9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224|CEN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14E8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EGAVAVCVRVRPLNSREESLGETAQVYWKTDNNVIYQVDGSKSFNFDRVFHGNETTKNVYEEIAAPIIDSAIQGYNGTIFAYGQTASGKTYTMMGSEDHLGVIPRAIHDIFQKIKKFPDREFLLRVSYMEIYNETITDLLCGTQKMKPLIIREDVNRNVYVADLTEEVVYTSEMALKWITKGEKSRHYGETKMNQRSSRSHTIFRMILESREKGEPSNCEGSVKVSHLNLVDLAGSERAAQTGAAGVRLKEGCNINRSLFILGQVIKKLSDGQVGGFINYRDSKLTRILQNSLGGNAKTRIICTITPVSFDETLTALQFASTAKYMKNTPYVNEVSTDEALLKRYRKEIMDLKKQLEEVSLETRAQAMEKDQLAQLLEEKDLLQKVQNEKIENLTRMLVTSSSLTLQQELKAKRKRRVTWCLGKINKMKNSNYADQFNIPTNITTKTHKLSINLLREIDESVCSESDVFSNTLDTLSEIEWNPATKLLNQENIESELNSLRADYDNLVLDYEQLRTEKEEMELKLKEKNDLDEFEALERKTKKDQEMQLIHEISNLKNLVKHAEVYNQDLENELSSKVELLREKEDQIKKLQEYIDSQKLENIKMDLSYSLESIEDPKQMKQTLFDAETVALDAKRESAFLRSENLELKEKMKELATTYKQMENDIQLYQSQLEAKKKMQVDLEKELQSAFNEITKLTSLIDGKVPKDLLCNLELEGKITDLQKELNKEVEENEALREEVILLSELKSLPSEVERLRKEIQDKSEELHIITSEKDKLFSEVVHKESRVQGLLEEIGKTKDDLATTQSNYKSTDQEFQNFKTLHMDFEQKYKMVLEENERMNQEIVNLSKEAQKFDSSLGALKTELSYKTQELQEKTREVQERLNEMEQLKEQLENRDSTLQTVEREKTLITEKLQQTLEEVKTLTQEKDDLKQLQESLQIERDQLKSDIHDTVNMNIDTQEQLRNALESLKQHQETINTLKSKISEEVSRNLHMEENTGETKDEFQQKMVGIDKKQDLEAKNTQTLTADVKDNEIIEQQRKIFSLIQEKNELQQMLESVIAEKEQLKTDLKENIEMTIENQEELRLLGDELKKQQEIVAQEKNHAIKKEGELSRTCDRLAEVEEKLKEKSQQLQEKQQQLLNVQEEMSEMQKKINEIENLKNELKNKELTLEHMETERLELAQKLNENYEEVKSITKERKVLKELQKSFETERDHLRGYIREIEATGLQTKEELKIAHIHLKEHQETIDELRRSVSEKTAQIINTQDLEKSHTKLQEEIPVLHEEQELLPNVKEVSETQETMNELELLTEQSTTKDSTTLARIEMERLRLNEKFQESQEEIKSLTKERDNLKTIKEALEVKHDQLKEHIRETLAKIQESQSKQEQSLNMKEKDNETTKIVSEMEQFKPKDSALLRIEIEMLGLSKRLQESHDEMKSVAKEKDDLQRLQEVLQSESDQLKENIKEIVAKHLETEEELKVAHCCLKEQEETINELRVNLSEKETEISTIQKQLEAINDKLQNKIQEIYEKEEQFNIKQISEVQEKVNELKQFKEHRKAKDSALQSIESKMLELTNRLQESQEEIQIMIKEKEEMKRVQEALQIERDQLKENTKEIVAKMKESQEKEYQFLKMTAVNETQEKMCEIEHLKEQFETQKLNLENIETENIRLTQILHENLEEMRSVTKERDDLRSVEETLKVERDQLKENLRETITRDLEKQEELKIVHMHLKEHQETIDKLRGIVSEKTNEISNMQKDLEHSNDALKAQDLKIQEELRIAHMHLKEQQETIDKLRGIVSEKTDKLSNMQKDLENSNAKLQEKIQELKANEHQLITLKKDVNETQKKVSEMEQLKKQIKDQSLTLSKLEIENLNLAQKLHENLEEMKSVMKERDNLRRVEETLKLERDQLKESLQETKARDLEIQQELKTARMLSKEHKETVDKLREKISEKTIQISDIQKDLDKSKDELQKKIQELQKKELQLLRVKEDVNMSHKKINEMEQLKKQFEAQNLSMQSVRMDNFQLTKKLHESLEEIRIVAKERDELRRIKESLKMERDQFIATLREMIARDRQNHQVKPEKRLLSDGQQHLTESLREKCSRIKELLKRYSEMDDHYECLNRLSLDLEKEIEFQKELSMRVKANLSLPYLQTKHIEKLFTANQRCSMEFHRIMKKLKYVLSYVTKIKEEQHESINKFEMDFIDEVEKQKELLIKIQHLQQDCDVPSRELRDLKLNQNMDLHIEEILKDFSESEFPSIKTEFQQVLSNRKEMTQFLEEWLNTRFDIEKLKNGIQKENDRICQVNNFFNNRIIAIMNESTEFEERSATISKEWEQDLKSLKEKNEKLFKNYQTLKTSLASGAQVNPTTQDNKNPHVTSRATQLTTEKIRELENSLHEAKESAMHKESKIIKMQKELEVTNDIIAKLQAKVHESNKCLEKTKETIQVLQDKVALGAKPYKEEIEDLKMKLVKIDLEKMKNAKEFEKEISATKATVEYQKEVIRLLRENLRRSQQAQDTSVISEHTDPQPSNKPLTCGGGSGIVQNTKALILKSEHIRLEKEISKLKQQNEQLIKQKNELLSNNQHLSNEVKTWKERTLKREAHKQVTCENSPKSPKVTGTASKKKQITPSQCKERNLQDPVPKESPKSCFFDSRSKSLPSPHPVRYFDNSSLGLCPEVQNAGAESVDSQPGPWHASSGKDVPECKTQ</w:t>
            </w:r>
          </w:p>
        </w:tc>
      </w:tr>
      <w:tr w:rsidR="00767530" w:rsidRPr="00E340F8" w14:paraId="181B8A79" w14:textId="77777777" w:rsidTr="005C1E46">
        <w:trPr>
          <w:trHeight w:val="4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4879F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F053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YQ7|CELR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133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MARRPPWRGLGGRSTPILLLLLLSLFPLSQEELGGGGHQGWDPGLAATTGPRAHIGGGALALCPESSGVREDGGPGLGVREPIFVGLRGRRQSARNSRGPPEQPNEELGIEHGVQPLGSRERETGQGPGSVLYWRPEVSSCGRTGPLQRGSLSPGALSSGVPGSGNSSPLPSDFLIRHHGPKPVSSQRNAGTGSRKRVGTARCCGELWATGSKGQGERATTSGAERTAPRRNCLPGASGSGPELDSAPRTARTAPASGSAPRESRTAPEPAPKRMRSRGLFRCRFLPQRPGPRPPGLPARPEARKVTSANRARFRRAANRHPQFPQYNYQTLVPENEAAGTAVLRVVAQDPDAGEAGRLVYSLAALMNSRSLELFSIDPQSGLIRTAAALDRESMERHYLRVTAQDHGSPRLSATTMVAVTVADRNDHSPVFEQAQYRETLRENVEEGYPILQLRATDGDAPPNANLRYRFVGPPAARAAAAAAFEIDPRSGLISTSGRVDREHMESYELVVEASDQGQEPGPRSATVRVHITVLDENDNAPQFSEKRYVAQVREDVRPHTVVLRVTATDRDKDANGLVHYNIISGNSRGHFAIDSLTGEIQVVAPLDFEAEREYALRIRAQDAGRPPLSNNTGLASIQVVDINDHIPIFVSTPFQVSVLENAPLGHSVIHIQAVDADHGENARLEYSLTGVAPDTPFVINSATGWVSVSGPLDRESVEHYFFGVEARDHGSPPLSASASVTVTVLDVNDNRPEFTMKEYHLRLNEDAAVGTSVVSVTAVDRDANSAISYQITGGNTRNRFAISTQGGVGLVTLALPLDYKQERYFKLVLTASDRALHDHCYVHINITDANTHRPVFQSAHYSVSVNEDRPMGSTIVVISASDDDVGENARITYLLEDNLPQFRIDADSGAITLQAPLDYEDQVTYTLAITARDNGIPQKADTTYVEVMVNDVNDNAPQFVASHYTGLVSEDAPPFTSVLQISATDRDAHANGRVQYTFQNGEDGDGDFTIEPTSGIVRTVRRLDREAVSVYELTAYAVDRGVPPLRTPVSIQVMVQDVNDNAPVFPAEEFEVRVKENSIVGSVVAQITAVDPDEGPNAHIMYQIVEGNIPELFQMDIFSGELTALIDLDYEARQEYVIVVQATSAPLVSRATVHVRLVDQNDNSPVLNNFQILFNNYVSNRSDTFPSGIIGRIPAYDPDVSDHLFYSFERGNELQLLVVNQTSGELRLSRKLDNNRPLVASMLVTVTDGLHSVTAQCVLRVVIITEELLANSLTVRLENMWQERFLSPLLGRFLEGVAAVLATPAEDVFIFNIQNDTDVGGTVLNVSFSALAPRGAGAGAAGPWFSSEELQEQLYVRRAALAARSLLDVLPFDDNVCLREPCENYMKCVSVLRFDSSAPFLASASTLFRPIQPIAGLRCRCPPGFTGDFCETELDLCYSNPCRNGGACARREGGYTCVCRPRFTGEDCELDTEAGRCVPGVCRNGGTCTDAPNGGFRCQCPAGGAFEGPRCEVAARSFPPSSFVMFRGLRQRFHLTLSLSFATVQQSGLLFYNGRLNEKHDFLALELVAGQVRLTYSTGESNTVVSPTVPGGLSDGQWHTVHLRYYNKPRTDALGGAQGPSKDKVAVLSVDDCDVAVALQFGAEIGNYSCAAAGVQTSSKKSLDLTGPLLLGGVPNLPENFPVSHKDFIGCMRDLHIDGRRVDMAAFVANNGTMAGCQAKLHFCDSGPCKNSGFCSERWGSFSCDCPVGFGGKDCQLTMAHPHHFRGNGTLSWNFGSDMAVSVPWYLGLAFRTRATQGVLMQVQAGPHSTLLCQLDRGLLSVTVTRGSGRASHLLLDQVTVSDGRWHDLRLELQEEPGGRRGHHVLMVSLDFSLFQDTMAVGSELQGLKVKQLHVGGLPPGSAEEAPQGLVGCIQGVWLGSTPSGSPALLPPSHRVNAEPGCVVTNACASGPCPPHADCRDLWQTFSCTCQPGYYGPGCVDACLLNPCQNQGSCRHLPGAPHGYTCDCVGGYFGHHCEHRMDQQCPRGWWGSPTCGPCNCDVHKGFDPNCNKTNGQCHCKEFHYRPRGSDSCLPCDCYPVGSTSRSCAPHSGQCPCRPGALGRQCNSCDSPFAEVTASGCRVLYDACPKSLRSGVWWPQTKFGVLATVPCPRGALGAAVRLCDEAQGWLEPDLFNCTSPAFRELSLLLDGLELNKTALDTMEAKKLAQRLREVTGHTDHYFSQDVRVTARLLAHLLAFESHQQGFGLTATQDAHFNENLLWAGSALLAPETGDLWAALGQRAPGGSPGSAGLVRHLEEYAATLARNMELTYLNPMGLVTPNIMLSIDRMEHPSSPRGARRYPRYHSNLFRGQDAWDPHTHVLLPSQSPRPSPSEVLPTSSSIENSTTSSVVPPPAPPEPEPGISIIILLVYRTLGGLLPAQFQAERRGARLPQNPVMNSPVVSVAVFHGRNFLRGILESPISLEFRLLQTANRSKAICVQWDPPGLAEQHGVWTARDCELVHRNGSHARCRCSRTGTFGVLMDASPRERLEGDLELLAVFTHVVVAVSVAALVLTAAILLSLRSLKSNVRGIHANVAAALGVAELLFLLGIHRTHNQLVCTAVAILLHYFFLSTFAWLFVQGLHLYRMQVEPRNVDRGAMRFYHALGWGVPAVLLGLAVGLDPEGYGNPDFCWISVHEPLIWSFAGPVVLVIVMNGTMFLLAARTSCSTGQREAKKTSALTLRSSFLLLLLVSASWLFGLLAVNHSILAFHYLHAGLCGLQGLAVLLLFCVLNADARAAWMPACLGRKAAPEEARPAPGLGPGAYNNTALFEESGLIRITLGASTVSSVSSARSGRTQDQDSQRGRSYLRDNVLVRHGSAADHTDHSLQAHAGPTDLDVAMFHRDAGADSDSDSDLSLEEERSLSIPSSESEDNGRTRGRFQRPLCRAAQSERLLTHPKDVDGNDLLSYWPALGECEAAPCALQTWGSERRLGLDTSKDAANNNQPDPALTSGDETSLGRAQRQRKGILKNRLQYPLVPQTRGAPELSWCRAATLGHRAVPAASYGRIYAGGGTGSLSQPASRYSSREQLDLLLRRQLSRERLEEAPAPVLRPLSRPGSQECMDAAPGRLEPKDRGSTLPRRQPPRDYPGAMAGRFGSRDALDLGAPREWLSTLPPPRRTRDLDPQPPPLPLSPQRQLSRDPLLPSRPLDSLSRSSNSREQLDQVPSRHPSREALGPLPQLLRAREDSVSGPSHGPSTEQLDILSSILASFNSSALSSVQSSSTPLGPHTTATPSATASVLGPSTPRSATSHSISELSPDSEVPRSEGHS</w:t>
            </w:r>
          </w:p>
        </w:tc>
      </w:tr>
      <w:tr w:rsidR="00767530" w:rsidRPr="00E340F8" w14:paraId="04ECBF97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9BF4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F1B4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2A8L1|CHD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AD92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PLGTEEELPRLFAEEMENEEEMSEEEDGGLEGFEDFFPAEPVSLPKKKPKKLKESKSSKGKRKKKEGSNDEMSDNEEDLEEKSESEGSDYSPTKKKKKKLKEKKEKKEKKEKRKKRGEDEDDNDDGGLKEPKSSGQLMAEWGLDDVDYLFSEDDYHTLTNYKAFSQFLRPLIAKKNPKIPMSKMMTVLGAKWREFSANNPFKGSSAAAAAAAVAAAVETVTIAPPLAISPQQVPQTLPIRKAKTKEGKGPGVRKKNKGAKDSKKKGRGKRVAGLKFRFGGISKRKKGSSSEEDEREDSDLDNASIHSSSVRSECSAALGKKNKRRRKKKRIDDGDGYETDHQDYCEVCQQGGEIILCDTCPRAYHLVCLDPELEKAPEGKWSCPHCEKEGIQWEPKDDDEEEEEGGCEEEEDDHMEFCRVCKDGGELLCCDACPSSYHLHCLNPPLPEIPNGEWLCPRCTCPPLKGKVQRILHWRWTEPPAPFVVGLPGPEVEPGMPPPRPLEGIPEREFFVKWAGLSYWHCSWVKELQLELYHTVMYRNYQRKNDMDEPPPFDYGSGDEDGKSEKRKNKDPLYAKMEERFYRYGIKPEWMMVHRILNHSFDKKGDIHYLIKWKDLPYDQCTWEIDEIDIPYYDNLKQAYWGHRELMLGEDARLPKRLVKKGKKLKDDKQEKPPDTPIVDPTVKFDKQPWYIDATGGTLHPYQLEGLNWLRFSWAQGTDTILADEMGLGKTVQTIVFLYSLYKEGHSKGPYLVSAPLSTIINWEREFEMWAPDFYVVTYTGDKESRSVIRENEFSFEDNAIRGGKKVFRMKKEVQIKFHVLLTSYELITIDQAILGSIEWACLVVDEAHRLKNNQSKFFRVLNSYKIDYKLLLTGTPLQNNLEELFHLLNFLTPERFNNLEGFLEEFADISKEDQIKKLHDLLGPHMLRRLKADVFKNMPAKTELIVRVELSQMQKKYYKFILTRNFEALNSKGGGNQVSLLNIMMDLKKCCNHPYLFPVAAVEAPVLPNGSYDGSSLVKSSGKLMLLQKMLKKLRDEGHRVLIFSQMTKMLDLLEDFLEYEGYKYERIDGGITGGLRQEAIDRFNAPGAQQFCFLLSTRAGGLGINLATADTVIIYDSDWNPHNDIQAFSRAHRIGQNKKVMIYRFVTRASVEERITQVAKRKMMLTHLVVRPGLGSKSGSMTKQELDDILKFGTEELFKDDVEGMMSQGQRPTTPIPDIQSTKGGSLTAGAKKKHGSTPPGDNKDVEDSSVIHYDDAAISKLLDRNQDATDDTELQNMNEYLSSFKVAQYVVREEDGVEEVEREVIKQEENVDPDYWEKLLRHHYEQQQEDLARNLGKGKRIRKQVNYNDASQEDQEWQDELSDNQSEYSIGSEDEDEDFEERPEGQSGRRQSRRQLKSDRDKPLPPLLARVGGNIEVLGFNARQRKAFLNAIMRWGMPPQDAFNSHWLVRDLRGKSEKEFRAYVSLFMRHLCEPGADGAETFADGVPREGLSRQHVLTRIGVMSLVRKKVQEFEHVNGKYSTPDLVPEGAEGKKPGEVISSDPNTPVPASPAQLPPAPLGLTDKMEAQLGYTDEKESGMQKPKKSLEIQTLPTALDRVEGEDKHQSSDSKDRAREERTEEVEKAQGSPEQPLKEEVLPDKEPIPDKPELSLGHSGDFRPDDPKTEEKEPGETQQNGDREEDEEGKKEDKNGKFKFMFNIADGGFTELHTLWQNEERAAVSSGKIYEIWHRRHDYWLLAGIVTHGYARWQDIQNDPRYMILNEPFKSEIHKGNYLEMKNKFLARRFKLLEQALVIEEQLRRAAYLNMTQDPNHPAMALNARLAEVECLAESHQHLSKESLAGNKPANAVLHKVLNQLEELLSDMKADVTRLPSMLSRIPPVAARLQMSERSILSRLTNRAGDPTIQQTSSRRRDFPLFQRSFPAEPSHLPNPRGREKLQPF</w:t>
            </w:r>
          </w:p>
        </w:tc>
      </w:tr>
      <w:tr w:rsidR="00767530" w:rsidRPr="00E340F8" w14:paraId="1FB187B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97EC8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ECAB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311|CHLE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740A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TQHTKVTQTHFLLWILLLCMPFGKSHTEEDFIITTKTGRVRGLSMPVLGGTVTAFLGIPYAQPPLGSLRFKKPQPLNKWPDIHNATQYANSCYQNIDQAFPGFQGSEMWNPNTNLSEDCLYLNVWIPVPKPKNATVMVWIYGGGFQTGTSSLPVYDGKFLARVERVIVVSMNYRVGALGFLAFPGNPDAPGNMGLFDQQLALQWVQRNIAAFGGNPKSITIFGESAGAASVSLHLLCPQSYPLFTRAILESGSSNAPWAVKHPEEARNRTLTLAKFTGCSKENEMEMIKCLRSKDPQEILRNERFVLPSDSILSINFGPTVDGDFLTDMPHTLLQLGKVKKAQILVGVNKDEGTAFLVYGAPGFSKDNDSLITRKEFQEGLNMYFPGVSRLGKEAVLFYYVDWLGEQSPEVYRDALDDVIGDYNIICPALEFTKKFAELENNAFFYFFEHRSSKLPWPEWMGVMHGYEIEFVFGLPLGRRVNYTRAEEIFSRSIMKTWANFAKYGHPNGTQGNSTMWPVFTSTEQKYLTLNTEKSKIYSKLRAPQCQFWRLFFPKVLEMTGDIDETEQEWKAGFHRWSNYMMDWQNQFNDYTSKKESCTAL</w:t>
            </w:r>
          </w:p>
        </w:tc>
      </w:tr>
      <w:tr w:rsidR="00767530" w:rsidRPr="00E340F8" w14:paraId="1FBC826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8B00A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48D42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082|CD8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48A3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RCTMGLAILIFVTVLLISDAVSVETQAYFNGTAYLPCPFTKAQNISLSELVVFWQDQQKLVLYEHYLGTEKLDSVNAKYLGRTSFDRNNWTLRLHNVQIKDMGSYDCFIQKKPPTGSIILQQTLTELSVIANFSEPEIKLAQNVTGNSGINLTCTSKQGHPKPKKMYFLITNSTNEYGDNMQISQDNVTELFSISNSLSLSFPDGVWHMTVVCVLETESMKISSKPLNFTQEFPSPQTYWKEITASVTVALLLVMLLIIVCHKKPNQPSRPSNTASKLERDSNADRETINLKELEPQIASAKPNAE</w:t>
            </w:r>
          </w:p>
        </w:tc>
      </w:tr>
      <w:tr w:rsidR="00767530" w:rsidRPr="00E340F8" w14:paraId="149225E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E2D5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28386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815|CG23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C0987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RRLTRQHLLANTLGNNDENHPSNHIARAKSSLHSSENSLVNGKKATVSSTNVPKKRHALDDVSNFHNKEGVPLASKNTNVRHTTASVSTRRALEEKSIIPATDDEPASKKRRQPSVFNSSVPSLPQHLSTKSHSVSTHGVDAFHKDQATIPKKLKKDVDERVVSKDIPKLHRDSVESPESQDWDDLDAEDWADPLMVSEYVVDIFEYLNELEIETMPSPTYMDRQKELAWKMRGILTDWLIEVHSRFRLLPETLFLAVNIIDRFLSLRVCSLNKLQLVGIAALFIASKYEEVMCPSVQNFVYMADGGYDEEEILQAERYILRVLEFNLAYPNPMNFLRRISKADFYDIQTRTVAKYLVEIGLLDHKLLPYPPSQQCAAAMYLAREMLGRGPWNRNLVHYSGYEEYQLISVVKKMINYLQKPVQHEAFFKKYASKKFMKASLFVRDWIKKNSIPLGDDADEDYTFHKQKRIQHDMKDEEW</w:t>
            </w:r>
          </w:p>
        </w:tc>
      </w:tr>
      <w:tr w:rsidR="00767530" w:rsidRPr="00E340F8" w14:paraId="14C42C7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C3EC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850DF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648|CETN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A367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ALRGELVVDKTKRKKRRELSEEQKQEIKDAFELFDTDKDQAIDYHELKVAMRALGFDVKKADVLKILKDYDREATGKITFEDFNEVVTDWILERDPHEEILKAFKLFDDDDSGKISLRNLRRVARELGENMSDEELRAMIEEFDKDGDGEINQEEFIAIMTGDI</w:t>
            </w:r>
          </w:p>
        </w:tc>
      </w:tr>
      <w:tr w:rsidR="00767530" w:rsidRPr="00E340F8" w14:paraId="43B01E4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EAF0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11ABB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F33|CHLI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4F55A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LGRSPSSILTCPRISSPSSTSSMSHLCFGPEKLSGRIQFNPKKNRSRYHVSVMNVATEINSVEQAKKIDSKESARPVYPFAAIVGQDEMKLCLLLNVIDPKIGGVMIMGDRGTGKSTTVRSLVDLLPEITVVSGDPYNSDPRDPECMGKEVREKVQKGEELSVIETKINMVDLPLGATEDRVCGTIDIEKALTEGVKAFEPGLLAKANRGILYVDEVNLLDDHLVDVLLDSAASGWNTVEREGISISHPARFILIGSGNPEEGELRPQLLDRFGMHAQVGTVRDAELRVKIVEERARFDSNPKEFRETYQEEQLKLQEQITTARSNLSAVQIDQDLKVKISKVCAELDVDGLRGDMVINRAARALAALQGRDQVTAEDVGIVIPNCLRHRLRKDPLESMDSGILVTEKFYEVFT</w:t>
            </w:r>
          </w:p>
        </w:tc>
      </w:tr>
      <w:tr w:rsidR="00767530" w:rsidRPr="00E340F8" w14:paraId="438EE8D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6878F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930A3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3UMW8|CLN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8FBEB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RGGPCGAHWRPALALALLGLATILGASPTSGQRWPVPYKRFSFRPKTDPYCQAKYTFCPTGSPIPVMKDNDVIEVLRLQAPIWEFKYGDLLGHFKLMHDAVGFRSTLTGKNYTIEWYELFQLGNCTFPHLRPDKSAPFWCNQGAACFFEGIDDKHWKENGTLSVVATISGNTFNKVAEWVKQDNETGIYYETWTVRAGPGQGAQTWFESYDCSNFVLRTYKKLAEFGTEFKKIETNYTKIFLYSGEPIYLGNETSIFGPKGNKTLALAIKKFYGPFRPYLSTKDFLMNFLKIFDTVIIHRQFYLFYNFEYWFLPMKPPFVKITYEETPLPTRHTTFTDL</w:t>
            </w:r>
          </w:p>
        </w:tc>
      </w:tr>
      <w:tr w:rsidR="00767530" w:rsidRPr="00E340F8" w14:paraId="03A3441D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C86F7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0E293B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PT63|CKAP5_XENL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F4ACCE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DSEWMKLPIDQKCEHKVWKARLNGYEEAVKLFQKIVDEKSPEWSKYLGLIKRFVTESNAVAQLKGLEAALVYVENAHVAGKTTGEVVNGVVNKVFNQPKARAKELGADICLMYVEIEKAEVVQEELLKGLDNKNPKIVVACVETVRKALSEFGSKIMTLKPIIKVLPKLFESREKAIRDEAKLLAVEIYRWIRDALRPPLQNINPVQLKELEEEWVKLPQSAPKQTRFLRSQQDLKAKFEQQQAAGDDGGDDGEEEIVPQVDAYELLEAVEILSKLPKDFYDKIEAKKWQERKEALEAVEALVKNPKIEAGDFADLVKALKTVVGKDTNVMLVALAAKCIAGLAAGLRKKFGSYAGHIVPTILEKFKEKKPQVVQALQEAIDAVFLTTTLQNISEDVLAVMDNKNPAIKQQTSLFLARSFRHCTPSTLPKSLLKPFCVALLKQINDSAPEVRDAAFEALGTAQKVVGEKAVNPFLAEVDKLKLDRIKECADKAELANGKKGGAAAGEKKETKAPAAAPGKPVPNQGAAAEKDAGKAAAAPKKAPAAKPGGPVKKAKAPASSGATAKGKKAVENKEIIEQELSPEACEERAAAVLPASCMQQLDSSNWKERLASMEEFQKTVESMERNDIPCQALVKMLAKKPGFKETNFQVMQMKLHIVALIAQKGNFSKTSACAVLDGLVDKVGDVKCGGNAKEALSGIAEACTLPWTAEQVVSLAFAQKNPKNQSETLNWLSNAIKEFGFTGINVKAFISNVKTALAATNPAIRTSAITLLGVMYLYMGAPLRMFFEEEKPALLSQIDAEFEKMKGQTPPVSIRGSKHGSGRDEGEEGEEQDEDAPADVTDLLPRTDISDKISSDLVSKIEDKNWKIRKEGLDEVTAIINEAKFIQPSIGELPSALKGRLNDSNKILVQQTLTILQQLSTAMGHNIKQHVKNLGMPIITVLGDSKANVRAAALGTLKSWVDQTGMKDWLEGEDLSEELKKENPFLRQELLGWLAEKLPSMRTVPSDLQLCVPYLYNCLEDRNGDVRKKAQEALPIFMMHIGFEKMSKATSKLKPASKDQVVALLEKAKASMPAKPAGPPGKASSKQPPAVAQASASPPPAASSDSGSSTSDYKPDPKKTKPGTQASKAKTQSVSSEGNTSLNPSNTSLTPSKANTSLSKAKPAKQTLPGKKAPSKPNAKDEEDKSGPIYIIVPNGKEQRVKDEKALKVLKWNFTTPRDEYIEQLKTQMSPCIARWLQDELFHADFQRQIKGLAVMTEHLESEKEGVISCLDLVLKWFTLRFFDTNTSVLMKCLEYLKLLFIMLSQEEYHLTEMEGTSFLPYLMLKVGEPKDIVRKDVRAILTKMCQVYPASKMFNFVMEGTKSKNSKQRAECLEELGCLVESYGMNVCQPTPAKALKEIAIHIGDRDTTVRNAALNTIVTVYNVHGEQVFKLIGNLSEKDMSMLEERIKRAGKKQAAAAPAKQVEEKPQRVQSANASILRKAPPEDMSSKLNQARNMGGHTEPSHSVPREFQLDLDEIENDNGTVRCEMPALVQHKLDEIFEPVLIPEPKIRAVSPHFDDMHSNTASTINFVISQVASVDINASIQALAQIDEVLRQEDKAEAMSGHIDQFLIATFMQLRLAYNTHMADERLDKDDIVRLYSCIIGNMISLFQMESLAREASTGVLKDLMHGLISLMLDARIEDLEEGQQVVRSVNLLVVKVLEKSDQTNIISALLMLLQDSLLATASSPNFSELVMKCLWRMIRLLPEAINNLNLDRILLDIHNFMRVLPKEKLKQHKSEMPMRTLKTLLHTLCKLKGPKIMDHLSMIENKHESELEAHLLRVMKHSIDRTGSKGDKETEKGASCIEDKVGKANVSDFLAEMFKKIGSKENTKEGLAELYEYKKKYSDADIKPFLKNSSQFFQSYVERGLRLIEMEREGKARIAPNTGMSTHVTEMTPLPTVTNTAAPVSNTNGEEVGPSVYLERLKILRQRCGLDNAKQDERPPLTSLLSKSSAPAVVSSTDMLHSKLSQLRESREQFQHVELDSNQTYPSTTTSSSASSTNIDDLKKRLERIKSSRK</w:t>
            </w:r>
          </w:p>
        </w:tc>
      </w:tr>
      <w:tr w:rsidR="00767530" w:rsidRPr="00E340F8" w14:paraId="6CB4B4D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78B4A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6B618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6G9|DC1L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2D3A6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GRVGSFGSSPPGLSSTYTGGPLGNEIASGNGGAAAGDDEDGQNLWSCILSEVSTRSRSKLPAGKNVLLLGEDGAGKTSLIRKIQGIEEYKKGRGLEYLYLNVHDEDRDDQTRCNVWILDGDLYHKGLLKFSLDAVSLKDTLVMLVVDMSKPWTALDSLQKWASVVREHVDKLKIPPEEMKQMEQKLIRDFQEYVEPGEDFPASPQRRNTASQEDKDDSVVLPLGADTLTHNLGIPVLVVCTKCDAISVLEKEHDYRDEHFDFIQSHIRKFCLQYGAALIYTSVKENKNIDLVYKYIVQKLYGFPYKIPAVVVEKDAVFIPAGWDNDKKIGILHENFQTLKAEDNFEDIITKPPVRKFVHEKEIMAEDDQVFLMKLQSLLAKQPPTAAGRPVDASPRVPGGSPRTPNRSVSSNVASVSPIPAGSKKIDPNMKAGATSEGVLANFFNSLLSKKTGSPGGPGVSGGSPAGGAGGGSSGLPPSTKKSGQKPVLDVHAELDRITRKPVTVSPTTPTSPTEGEAS</w:t>
            </w:r>
          </w:p>
        </w:tc>
      </w:tr>
      <w:tr w:rsidR="00767530" w:rsidRPr="00E340F8" w14:paraId="5D93781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8A66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A32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60610|DIA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E001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PPGGSLGPGRGTRDKKKGRSPDELPSAGGDGGKSKKFTLKRLMADELERFTSMRIKKEKEKPNSAHRNSSASYGDDPTAQSLQDVSDEQVLVLFEQMLLDMNLNEEKQQPLREKDIIIKREMVSQYLYTSKAGMSQKESSKSAMMYIQELRSGLRDMPLLSCLESLRVSLNNNPVSWVQTFGAEGLASLLDILKRLHDEKEETAGSYDSRNKHEIIRCLKAFMNNKFGIKTMLETEEGILLLVRAMDPAVPNMMIDAAKLLSALCILPQPEDMNERVLEAMTERAEMDEVERFQPLLDGLKSGTTIALKVGCLQLINALITPAEELDFRVHIRSELMRLGLHQVLQDLREIENEDMRVQLNVFDEQGEEDSYDLKGRLDDIRMEMDDFNEVFQILLNTVKDSKAEPHFLSILQHLLLVRNDYEARPQYYKLIEECISQIVLHKNGADPDFKCRHLQIEIEGLIDQMIDKTKVEKSEAKAAELEKKLDSELTARHELQVEMKKMESDFEQKLQDLQGEKDALHSEKQQIATEKQDLEAEVSQLTGEVAKLTKELEDAKKEMASLSAAAITVPPSVPSRAPVPPAPPLPGDSGTIIPPPPAPGDSTTPPPPPPPPPPPPPLPGGVCISSPPSLPGGTAISPPPPLSGDATIPPPPPLPEGVGIPSPSSLPGGTAIPPPPPLPGSARIPPPPPPLPGSAGIPPPPPPLPGEAGMPPPPPPLPGGPGIPPPPPFPGGPGIPPPPPGMGMPPPPPFGFGVPAAPVLPFGLTPKKLYKPEVQLRRPNWSKLVAEDLSQDCFWTKVKEDRFENNELFAKLTLTFSAQTKTSKAKKDQEGGEEKKSVQKKKVKELKVLDSKTAQNLSIFLGSFRMPYQEIKNVILEVNEAVLTESMIQNLIKQMPEPEQLKMLSELKDEYDDLAESEQFGVVMGTVPRLRPRLNAILFKLQFSEQVENIKPEIVSVTAACEELRKSESFSNLLEITLLVGNYMNAGSRNAGAFGFNISFLCKLRDTKSTDQKMTLLHFLAELCENDYPDVLKFPDELAHVEKASRVSAENLQKNLDQMKKQISDVERDVQNFPAATDEKDKFVEKMTSFVKDAQEQYNKLRMMHSNMETLYKELGEYFLFDPKKLSVEEFFMDLHNFRNMFLQAVKENQKRRETEEKMRRAKLAKEKAEKERLEKQQKREQLIDMNAEGDETGVMDSLLEALQSGAAFRRKRGPRQANRKAGCAVTSLLASELTKDDAMAAVPAKVSKNSETFPTILEEAKELVGRAS</w:t>
            </w:r>
          </w:p>
        </w:tc>
      </w:tr>
      <w:tr w:rsidR="00767530" w:rsidRPr="00E340F8" w14:paraId="3C31579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7357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CE29D7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JZM4|DNE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CBF26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PRRAQAPGAPLLPVLALLPLLLGAGPQSGCLASPVSAAPLPAPGPCASQPCRNGGVCTPRSVTDQEHPAADAEPRYSCTCPAGVSGTYCQFVADPCASNPCHHGNCSSSSSSSSDSYLCICNDGYEGLNCEQPLPSIPTSGWTESTAPRQLQPVPATQEPDIILPRSQATVTLPTWQPKTGQKVVEMKWDQVEVVPDVACGNASSNNSAGGRLVSFEVPQNTSVKIRQDANSLLILLWKVTATGFQQCSLIDGRSVTPLQAPGGLVLLEEMLALGPNHFIGFVNDSVAKSIVALRLTLVVKASNCVPGDSHSNDLECSGKGKCATKPSEATFSCTCQDQYIGTFCEEFDACQRKPCQNEASCIDANEKQDGSNFTCLCLPGYTGELCQSKIDYCVLDPCRNGATCVSSLSGFTCQCLEGYFGSACEEKVDPCMSSPCQNNGTCYVDGVHFTCSCSPGFTGPTCAQLVDFCALSPCAHGMCRSVGTSYKCLCDPGYHGLYCEEEYNECLSAPCLNAATCRDLINGYECVCLAEYKGTHCELYKDPCANISCLNGGTCDSEGLNGTCICAPGFTGEECDIDINECDSNPCHHAGTCLDQPNGYTCHCPHGWVGANCEIHLQWKSGHMAESLTNMPRHSLYIIIGALCVAFILMLIILIVGICRISRIEYQGSSRPAYEEFYNCRSIDSEFSNAIASIRHARFGKKSRPAMYDVTPIAYEDYSPDDKPLVTLIKTKDL</w:t>
            </w:r>
          </w:p>
        </w:tc>
      </w:tr>
      <w:tr w:rsidR="00767530" w:rsidRPr="00E340F8" w14:paraId="7BB6838C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FB41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0ED9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VZZ9|DOS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1C55E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TFYEGWLIKSPPTKRIWRARWRRRYFTLKQGEIPEQFCLEYYTDHNCRKLKGVIDLDQCEQVDCGLRLENRKQKFQYMFDIKTPKRTYYLAAETEADMRDWVNCICQVCHLHDTKQSNELPLGAVGADENRTQHTSSSGGLSNSTQNTTTTSLHSSAGTTAPQASVPNAGGSAQLRRPAVIEEQPMPSNAGNNNSDSVYVNTEYSNRETMLCDANFDQQELLSAAQQQPPPSPATALYLNHSALIQAQAAAAAAEQLQQQQQQAARLAVSANGVVRKLPEHLVLTQQTLAEAAAQQHSSVQASPALSTASGPYIPISECFSGSPRFLPGVPLPGADLAIPNNPTTPLNNLDPKFYDTPRSHNNIGLNLTNDQSYSPKITNLSLQQLANNNASKQRSDSDSESVFTDDDEWAHPLPLRENVDRSTRPSDSSIENESFVLTYSQRFSKMPEEGGAIVPPAEKSSKLAGAASLPEAGDQGTLDKLAKVLKNKNNLILDFKENEKIPRDLPQLSDTENTSPAIVARRNAHSAFIEESYDIPRSHQQPYYNVNQLLGERPVTSPHNSNPIAASTPNLMAADLGAVAAISAAANPGLMGEAQAVASSPTSARTLPRHCYTNAAPTKMEGNVFRYDFMEQADCPPVNRKLKPKVAGGLPVVEDKPPEEFPAKPPVGVDQLTNKLGAAQLQQPIGPPSVDRKCKPNAYKLGNSATMSPATRRSSGAPLSMVLPHETDVHSPAAANAFFHETRTLPRQQHRHHPNSPGSMSVQHQRTASAAAAMMSLTAAAAPKQQAAAQTEHKLQYFDLDVTNKPPLLNRSSMSVGNLYSQGGNGASGMRFAGVEAGGARAPVPSSVVYRSVDFVKTEAFKRIREERESSGNK</w:t>
            </w:r>
          </w:p>
        </w:tc>
      </w:tr>
      <w:tr w:rsidR="00767530" w:rsidRPr="00E340F8" w14:paraId="67DEDF3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3E181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27EE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5Q3|DIX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FFA7E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ACLTRGNLLDVLQEGFNEQQLQAYVAWVNAQLKKRPAVKPVQDLRQDLRDGVILAYLIEIVAGEKLSGVQLSPGNQQEMKNNVEKVLQFVASKKIRMHQTSAKDIVDGNLKSIMRLVLALAAHFKPGSSRTVNQGRDSRAPLQSHRPHCATAVAQGAAAALADVCHDMSRSGRDVFRYRQRNSSMDEEIENPYWSVRALVQQYEGQQRSPSESSCSSLTSPSPIHSAKSESIITQSEEKADFVIIPAEGIENRTEGTDSPLSRDWRPGSPGTYLETSWEEQLLEQQEYLEKEMEEAKKMISGLQALLLNGSLPEDEQERPLALCEPGVNPEEQLIIIQSRLDQSMEENQDLKKELLKCKQEARNLQGIKDALQQRLTQQDTSVLQLKQELLRANMDKDELHNQNVDLQRKLDERNRLLGEYKKELGQKDRLLQQHQAKLEEALRKLSDVSYHQVDLERELEHKDVLLAHCMKREADEATNYNSHNSQSNGFLLPTAGKGATSVSNRGTSDLQLVRDALRSLRNSFSGHDPQHHTIDSLEQGISSLMERLHVMETQKKQERKVRVKSPRTQVGSEYRESWPPNSKLPHSQSSPTVSSTCTKVLYFTDRSLTPFMVNIPKRLEEVTLKDFKAAIDREGNHRYHFKALDPEFGTVKEEIFHDDDAIPGWEGKIVAWVEEDHGEN</w:t>
            </w:r>
          </w:p>
        </w:tc>
      </w:tr>
      <w:tr w:rsidR="00767530" w:rsidRPr="00E340F8" w14:paraId="24E6F396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2697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F9784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490|DLGP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BE2D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LSGSRSHHHGVTCDSACDSLSHHSDRKPYLLSPVEHHPADHPYYTQRNSFQAECVGPFSDPLASSTFPRRHYTSQQELKDECALVPRTLATKANRIPANLLDQFERQLPLSRDGYHTLQYKRTAVEHRSDSPGRIRHLVHSVQKLFTKSHSLEGPSKGSVNGGKASPDEAQAARYGKRSKSKERRAEPKARPSTSPGWWSSDDNLDGDMCIYHAPSGVMTMGRCPDRSASQYFLEAYNTISEQAVKASRSNNDVKCSTCANLPVSLDTPLLKKSAWSSTLTVSRAREVYQKASVNMDQAMVKSESCQQERSCQYLQVPQDEWTGYTPRGKDDEIPCRRMRSGSYIKAMGDEDSGDSDTSPKPSPKVAARRESYLKATQPSLTELTTLKISNEHSPKLQIRSHSYLRAVSEVSINRSLDSLDPAGLLTSPKFRSRNESYMRAMSTISQVSEMEVNGQFESVCESVFSELESQAVEALDLPMPGCFRMRSHSYVRAIEKGCSQDDECVSLRSSSPPRTTTTVRTIQSSTVSSCITTYKKTPPPVPPRTTTKPFISITAQSSTESAQDAYMDGQGQRGDIISQSGLSNSTESLDSMKALTAAIEAANAQIHGPASQHMGNNTATVTTTTTIATVTTEDRKKDHFKKNRCLSIGIQVDDAEEPDKTGENKAPSKFQSVGVQVEEEKCFRRFTRSNSVTTAVQADLDFHDNLENSLESIEDNSCPGPMARQFSRDASTSTVSIQGSGNHYHACAADDDFDTDFDPSILPPPDPWIDSITEDPLEAVQRSVCHRDGHWFLKLLQAERDRMEGWCQQMEREERENNLPEDILGKIRTAVGSAQLLMAQKFYQFRELCEENLNPNAHPRPTSQDLAGFWDMLQLSIENISMKFDELHQLKANNWKQMDPLDKKERRAPPPVPKKPAKGPAPLIRERSLESSQRQEARKRLMAAKRAASVRQNSATESAESIEIYIPEAQTRL</w:t>
            </w:r>
          </w:p>
        </w:tc>
      </w:tr>
      <w:tr w:rsidR="00767530" w:rsidRPr="00E340F8" w14:paraId="15D0786E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1B882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A42FE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DI48|DLL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05F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RHLLLLLFSILYMLLCQASSSGVFELKLQEFLNKKGVQGNKNCCKGGLTTSYQQCECKTFFRICLKHYQPNASPEPPCTYGGTVTPVLGSNSFQVPDTLPDGSFTNPIRMNFGFTWPGTFSLIIEALHADSKEDLTTENPERIISTMTTQRHLTVGEDWSQDLHSVGRTELKYSYRFVCDEHYYGEGCSVFCRPRDDAFGHFTCGERGEIICDAGWKGQYCTEPICLPGCDEEHGFCEKPGECKCRVGFKGRYCDECIRYPGCLHGTCQQPWQCNCQEGWGGLFCNQDLNYCTHHKPCLNGATCSNTGQGSYTCSCRPGFSGASCEIEVNECTGNPCRNGGSCTDMENTYSCTCPPGFYGKNCELSAMTCADGPCFNGGRCADNPDGGYFCQCPTGYAGFNCEKKIDHCSSSPCSNGARCVDLVNSYLCQCPDGFTGMNCDRAGDECSMYPCQNGGTCQEGASGYMCTCPPGYTGRNCSSPVSRCQHNPCHNGATCHERNNRYVCACVSGYGGRNCQFLLPDRASQIASDVPWTAVGSGVLLVLLLVVACAVVVVCVRSKVQQRRRDREDEVANGENETINNLTNNCHRDKDLAVSVVGVAPVKNINKKIDFSSDHDDLSLTTEKRSYKTRHAPADYNLVHEVKFEVKHEVKLEHAGKETTMANELSDSCEDIKCQSLQDSSECTEEKRRKRLKSDASEKSKYSESRYSESKYSESKYSESKYSDVSLYSESACASACASASTSACVDTKYKSVMVMSEEKDECVIATEV</w:t>
            </w:r>
          </w:p>
        </w:tc>
      </w:tr>
      <w:tr w:rsidR="00767530" w:rsidRPr="00E340F8" w14:paraId="49E361A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A8D3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C990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660|DH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B5D6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PLRFDGRVVLVTGAGGGLGRAYALAFAERGALVIVNDLGGDFKGIGKGSSAADKVVAEIRRKGGKAVANYDSVEAGEKLVKTALDTFGRIDVVVNNAGILRDRSFSRISDEDWDIIHRVHLRGSFQVTRAAWDHMKKQNYGRILMTSSASGIYGNFGQANYSAAKLGILGLCNTLAIEGRKNNIHCNTIAPNAGSRMTETVLPEDLVEALKPEYVAPLVLWLCHESCEENGGLFEVGAGWIGKLRWERTLGAIVRKRNQPMTPEAVRDNWEKICDFSNASKPQTIQESTGGIVEVLHKVDSEGISPNRTSHAAPAATSGFVGAVGHKLPSFSSSYTELQSIMYALGVGASVKNPKDLKFVYEGSADFSCLPTFGVIVAQKSMMNGGLAEVPGLSFNFAKALHGEQYLELYKPLPRSGELKCEAVIADILDKGSGVVIVMDVYSYSGKELICYNQFSVFVVGSGGFGGKRTSEKLKAAVAVPNRPPDAVLRDATSLNQAALYRLSGDWNPLHIDPDFASVAGFEKPILHGLCTFGFSARHVLQQFADNDVSRFKAIKVRFAKPVYPGQTLQTEMWKEGNRIHFQTKVHETGDVVISNAYVDLVPASGVSTQTPSEGGELQSALVFGEIGRRLKSVGREVVKKANAVFEWHITKGGTVAAKWTIDLKSGSGEVYQGPAKGSADVTIIISDEDFMEVVFGKLDPQKAFFSGRLKARGNIMLSQKLQMILKDYAKL</w:t>
            </w:r>
          </w:p>
        </w:tc>
      </w:tr>
      <w:tr w:rsidR="00767530" w:rsidRPr="00E340F8" w14:paraId="123F872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257A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E92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J56|DERL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AB1B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IGDWFRSIPAITRYWFAATVAVPLIGKLGIISPAYFFLWPEAFLYRFQIWRPFTATFYFPVGPGTGFLYLVNLYFLYQYSTRLEAGAFDGRPADYLFMLLFNWICIVITGLAMDMQLLMIPLIMSVLYVWAQLNRDLIVSFWFGTRFKACYLPWVILGFNYIIGGSVINELIGNLVGHLYFFLMFRYPMDLGGRNFLSTPQFLYRWLPSRRGGVSGFGVPPASMRRAADQNGGGGRHNWGQGFRLGDQ</w:t>
            </w:r>
          </w:p>
        </w:tc>
      </w:tr>
      <w:tr w:rsidR="00767530" w:rsidRPr="00E340F8" w14:paraId="25E48C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301D4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2DF5B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0729|DRD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B78E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NSSATGDGGLLAGRGPESLGTGTGLGGAGAAALVGGVLLIGMVLAGNSLVCVSVASERILQTPTNYFIVSLAAADLLLAVLVLPLFVYSEVQGGVWLLSPRLCDTLMAMDVMLCTASIFNLCAISVDRFVAVTVPLRYNQQGQCQLLLIAATWLLSAAVAAPVVCGLNDVPGRDPTVCCLEDRDYVVYSSICSFFLPCPLMLLLYWATFRGLRRWEAARHTKLHSRAPRRPSGPGPPVSDPTQGPLFSDCPPPSPSLRTSPTVSSRPESDLSQSPCSPGCLLPDAALAQPPAPSSRRKRGAKITGRERKAMRVLPVVVGAFLMCWTPFFVVHITRALCPACFVSPRLVSAVTWLGYVNSALNPIIYTIFNAEFRSVFRKTLRLRC</w:t>
            </w:r>
          </w:p>
        </w:tc>
      </w:tr>
      <w:tr w:rsidR="00767530" w:rsidRPr="00E340F8" w14:paraId="0EB72C84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E8CC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FF3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1807|DYL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560D42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FQASEETAFVVDEVSSIVKEAIESAIGGNAYQHSKVNQWTTNVLEQTLSQLTKLGRPFKYIVTCVIMQKNGAGLHSASSCFWDSSTDGSCTVRWENKTMYCIVSTFGLSI</w:t>
            </w:r>
          </w:p>
        </w:tc>
      </w:tr>
      <w:tr w:rsidR="00767530" w:rsidRPr="00E340F8" w14:paraId="7CE2F23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43389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6E9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7932|DX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875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RGTKRGAEKTEVAEPRNKLPRPAPSLPTDPALYSGPFPFYRRPSELGCFSLDAQRQYHGDARALRYYSPPPTNGPGPNFDLRDGYPDRYQPRDEEVQERLDHLLCWLLEHRGRLEGGPGWLAEAIVTWRGHLTKLLTTPYERQEGWQLAASRFQGTLYLSEVETPNARAQRLARPPLLRELMYMGYKFEQYMCADKPGSSPDPSGEVNTNVAFCSVLRSRLGSHPLLFSGEVDCTDPQAPSTQPPTCYVELKTSKEMHSPGQWRSFYRHKLLKWWAQSFLPGVPNVVAGFRNPDGFVSSLKTFPTMKMFEYVRNDRDGWNPSVCMNFCAAFLSFAQSTVVQDDPRLVHLFSWEPGGPVTVSVHQDAPYAFLPIWYVEAMTQDLPSPPKTPSPK</w:t>
            </w:r>
          </w:p>
        </w:tc>
      </w:tr>
      <w:tr w:rsidR="00767530" w:rsidRPr="00E340F8" w14:paraId="023B269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97357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F213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TDB6|DTX3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D3178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HLRPPSPLLVRVYKSGPRVRRKLESYFQSSKSSGGGECTVSTQEHEAPGTFRVEFSERAAKERVLKKGEHQILVDEKPVPIFLVPTENSIKKNTRPQISSLTQSQAETPSGDMHQHEGHIPNAVDSCLQKIFLTVTADLNCNLFSKEQRAYITTLCPSIRKMEGHDGIEKVCGDFQDIERIHQFLSEQFLESEQKQQFSPSMTERKPLSQQERDSCISPSEPETKAEQKSNYFEVPLPYFEYFKYICPDKINSIEKRFGVNIEIQESSPNMVCLDFTSSRSGDLEAARESFASEFQKNTEPLKQECVSLADSKQANKFKQELNHQFTKLLIKEKGGELTLLGTQDDISAAKQKISEAFVKIPVKLFAANYMMNVIEVDSAHYKLLETELLQEISEIEKRYDICSKVSEKGQKTCILFESKDRQVDLSVHAYASFIDAFQHASCQLMREVLLLKSLGKERKHLHQTKFADDFRKRHPNVHFVLNQESMTLTGLPNHLAKAKQYVLKGGGMSSLAGKKLKEGHETPMDIDSDDSKAASPPLKGSVSSEASELDKKEKGICVICMDTISNKKVLPKCKHEFCAPCINKAMSYKPICPTCQTSYGIQKGNQPEGSMVFTVSRDSLPGYESFGTIVITYSMKAGIQTEEHPNPGKRYPGIQRTAYLPDNKEGRKVLKLLYRAFDQKLIFTVGYSRVLGVSDVITWNDIHHKTSRFGGPEMYGYPDPSYLKRVKEELKAKGIE</w:t>
            </w:r>
          </w:p>
        </w:tc>
      </w:tr>
      <w:tr w:rsidR="00767530" w:rsidRPr="00E340F8" w14:paraId="35831A1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4307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82B0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LJE5|ECT2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C3E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VAPPADQATDLLQKLSLDSPAKASEIPEPNKKTAVYQYGGVDVHGQVPSYDRSLTPMLPSDAADPSVCYVPNPYNPYQYYNVYGSGQEWTDYPAYTNPEGVDMNSGIYGENGTVVYPQGYGYAAYPYSPATSPAPQLGGEGQLYGAQQYQYPNYFPNSGPYASSVATPTQPDLSANKPAGVKTLPADSNNVASAAGITKGSNGSAPVKPTNQATLNTSSNLYGMGAPGGGLAAGYQDPRYAYEGYYAPVPWHDGSKYSDVQRPVSGSGVASSYSKSSTVPSSRNQNYRSNSHYTSVHQPSSVTGYGTAQGYYNRMYQNKLYGQYGSTGRSALGYGSSGYDSRTNGRGWAATDNKYRSWGRGNSYYYGNENNVDGLNELNRGPRAKGTKNQKGNLDDSLEVKEQTGESNVTEVGEADNTCVVPDREQYNKEDFPVDYANAMFFIIKSYSEDDVHKSIKYNVWASTPNGNKKLAAAYQEAQQKAGGCPIFLFFSVNASGQFVGLAEMTGPVDFNTNVEYWQQDKWTGSFPLKWHIVKDVPNSLLKHITLENNENKPVTNSRDTQEVKLEQGLKIVKIFKEHSSKTCILDDFSFYEVRQKTILEKKAKQTQKQVSEEKVTDEKKESATAESASKESPAAVQTSSDVKVAENGSVAKPVTGDVVANGC</w:t>
            </w:r>
          </w:p>
        </w:tc>
      </w:tr>
      <w:tr w:rsidR="00767530" w:rsidRPr="00E340F8" w14:paraId="3E1A9071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8DAB9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2FBBC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AZK7|EBNA5_EBVB9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E6D31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RSEGPGPTRPGPPGIGPEGPLGQLLRRHRSPSPTRGGQEPRRVRRRVLVQQEEEVVSGSPSGPRGDRSEGPGPTRPGPPGIGPEGPLGQLLRRHRSPSPTRGGQEPRRVRRRVLVQQEEEVVSGSPSGPRGDRSEGPGPTRPGPPGIGPEGPLGQLLRRHRSPSPTRGGQEPRRVRRRVLVQQEEEVVSGSPSGPRGDRSEGPGPTRPGPPGIGPEGPLGQLLRRHRSPSPTRGGQEPRRVRRRVLVQQEEEVVSGSPSGPRGDRSEGPGPTRPGPPGIGPEGPLGQLLRRHRSPSPTRGGQEPRRVRRRVLVQQEEEVVSGSPSGPRGDRSEGPGPTRPGPPGIGPEGPLGQLLRRHRSPSPTRGGQEPRRVRRRVLVQQEEEVVSGSPSGPRGDRSEGPGPTRPGPPGIGPEGPLGQLLRRHRSPSPTRGGQEPRRVRRRVLVQQEEEVVSGSPSGPLRPRPRPPARSLREWLLRIRDHFEPPTVTTQRQSVYIEEEEDED</w:t>
            </w:r>
          </w:p>
        </w:tc>
      </w:tr>
      <w:tr w:rsidR="00767530" w:rsidRPr="00E340F8" w14:paraId="21406D2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2420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06A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JJ5|EB1B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4370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NIGMMDSAYFVGRNEILSWINDRLHLNLSRIEEAASGAVQCQMLDMTFPGVVPMHKVNFEAKNEYEMIQNYKVMQEVFTKLKITKPLEVNRLVKGRPLDNLEFLQWLKRFCDSINGGIMNENYNPVERRSRGGREKSVKGSSKISKSLQTNNMHHPPVATSNKPAGPKQAKSHGIGGGSNSSAEVQALSKEVEDLKVSVDLLEKERDFYFSKLRDIEILCQTPELDDLPIVVAVKKILYATDANESVLEEAQECLNQSLGLEGYEEEGKEEEEEEEEEEEEAAAAAETQT</w:t>
            </w:r>
          </w:p>
        </w:tc>
      </w:tr>
      <w:tr w:rsidR="00767530" w:rsidRPr="00E340F8" w14:paraId="40F2D41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FA7DB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919E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0148|DX39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74C6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EQDVENDLLDYDEEEEPQAPQESTPAPPKKDIKGSYVSIHSSGFRDFLLKPELLRAIVDCGFEHPSEVQHECIPQAILGMDVLCQAKSGMGKTAVFVLATLQQIEPVNGQVTVLVMCHTRELAFQISKEYERFSKYMPSVKVSVFFGGLSIKKDEEVLKKNCPHVVVGTPGRILALVRNRSFSLKNVKHFVLDECDKMLEQLDMRRDVQEIFRLTPHEKQCMMFSATLSKDIRPVCRKFMQDPMEVFVDDETKLTLHGLQQYYVKLKDSEKNRKLFDLLDVLEFNQVIIFVKSVQRCMALAQLLVEQNFPAIAIHRGMAQEERLSRYQQFKDFQRRILVATNLFGRGMDIERVNIVFNYDMPEDSDTYLHRVARAGRFGTKGLAITFVSDENDAKILNDVQDRFEVNVAELPEEIDISTYIEQSR</w:t>
            </w:r>
          </w:p>
        </w:tc>
      </w:tr>
      <w:tr w:rsidR="00767530" w:rsidRPr="00E340F8" w14:paraId="5D88216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C026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9CED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9276|DTPC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4E14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TPSQPRAIYYIVAIQIWEYFSFYGMRALLILYLTHQLGFDDNHAISLFSAYASLVYVTPILGGWLADRLLGNRTAVIAGALLMTLGHVVLGIDTNSTFSLYLALAIIICGYGLFKSNISCLLGELYDENDHRRDGGFSLLYAAGNIGSIAAPIACGLAAQWYGWHVGFALAGGGMFIGLLIFLSGHRHFQSTRSMDKKALTSVKFALPVWSWLVVMLCLAPVFFTLLLENDWSGYLLAIVCLIAAQIIARMMIKFPEHRRALWQIVLLMFVGTLFWVLAQQGGSTISLFIDRFVNRQAFNIEVPTALFQSVNAIAVMLAGVVLAWLASPESRGNSTLRVWLKFAFGLLLMACGFMLLAFDARHAAADGQASMGVMISGLALMGFAELFIDPVAIAQITRLKMSGVLTGIYMLATGAVANWLAGVVAQQTTESQISGMAIAAYQRFFSQMGEWTLACVAIIVVLAFATRFLFSTPTNMIQESND</w:t>
            </w:r>
          </w:p>
        </w:tc>
      </w:tr>
      <w:tr w:rsidR="00767530" w:rsidRPr="00E340F8" w14:paraId="6A609AA4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A75363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ACD9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2497|EIF3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1687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RFFSSNYEYDVASSSSEEDLLSSSEEDLLSSSSSESELDQESDDSFFNESESESEADVDSDDSDAKPYGPDWFKKSEFRKQGGGSNKFLKSSNYDSSDEESDEEDGKKVVKSAKEKLLDEMQDVYNKISQAENSDDWLTISNEFDLISRLLVRAQQQNWGTPNIFIKVVAQVEDAVNNTQQADLKNKAVARAYNTTKQRVKKVSRENEDSMAKFRNDPESFDKEPTADLDISANGFTISSSQGNDQAVQEDFFTRLQTIIDSRGKKTVNQQSLISTLEELLTVAEKPYEFIMAYLTLIPSRFDASANLSYQPIDQWKSSFNDISKLLSILDQTIDTYQVNEFADPIDFIEDEPKEDSDGVKRILGSIFSFVERLDDEFMKSLLNIDPHSSDYLIRLRDEQSIYNLILRTQLYFEATLKDEHDLERALTRPFVKRLDHIYYKSENLIKIMETAAWNIIPAQFKSKFTSKDQLDSADYVDNLIDGLSTILSKQNNIAVQKRAILYNIYYTALNKDFQTAKDMLLTSQVQTNINQFDSSLQILFNRVVVQLGLSAFKLCLIEECHQILNDLLSSSHLREILGQQSLHRISLNSSNNASADERARQCLPYHQHINLDLIDVVFLTCSLLIEIPRMTAFYSGIKVKRIPYSPKSIRRSLEHYDKLSFQGPPETLRDYVLFAAKSMQKGNWRDSVKYLREIKSWALLPNMETVLNSLTERVQVESLKTYFFSFKRFYSSFSVAKLAELFDLPENKVVEVLQSVIAELEIPAKLNDEKTIFVVEKGDEITKLEEAMVKLNKEYKIAKERLNPPSNRR</w:t>
            </w:r>
          </w:p>
        </w:tc>
      </w:tr>
      <w:tr w:rsidR="00767530" w:rsidRPr="00E340F8" w14:paraId="04FCA309" w14:textId="77777777" w:rsidTr="005C1E46">
        <w:trPr>
          <w:trHeight w:val="24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983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E07E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HZK2|DUOX2_PIG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6E13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CIRPEALVLLGALLTVPLDPVGGQDALSLTWEVQRYDGWFNNLRQHEHGAAGSPLRRLVPANYADGVYQALGEPLLPNPRQLSHTTMRGPAGLRSIRNRTVLGVFFGYHVLSDLVSIEKPGCPAEFLNIHIPPGDPVFDPHKSGDVVLPFQRSRWDPNTGQSPSNPRDLTNEVTGWLDGSAIYGSSHSWSDELRSFSGGQLASGPDPAFPRQAQDPLFMWTPPDPATGQRGPQGLYAFGAEQGNREPFLQALGLLWFRYHNLCAQKLAREHPLWGDEELFQHARKRVIATYQSITMYEWLPSFLQQTPPNYTEYRPFLDPSISPEFLAASEQFFSTMVPPGVYMRNASCHFQMVLNESYGSFPALRVCNSYWIRENPNLNSAEAVNQLLLGMASQISELEDWIVVEDLRDYWPGPGKFSRTDYVASSIQRGRDMGLPSYTQALQALGLNTPKNWSDFNPNVDPQVLEATAALYNQDLSRLELFSGGLLESYGDPGPLFSTIVLDQFVRLRDGDRYWFENTKNGLFSKEEIAEIRSTTLRDVLVAVTNVSSSALQPNVFIWNEDSPCPQPQQLTTEDLPHCVPLTVIQYFEGSGPGFGITIVALCCLPLMSLLISGVVAYFRSRERKKLQKRGKESVKKEADKDGVSAMEWPGPKERSYPVSIQLLPDRHLQVLDRHLSVLRTIQLRPRHRVNLILSNNLGRRTLLLKIPKEYDLVLLFNSEDERGAFVQHLQGFCASCALGLDIDEMGESELFRKAVTKQQRGRILEIFFRHLFAQVLDIDQADAGALPLDSSQKVREALTCELSRAEFAESLGLKPQDMFVESMFSLADKDGNGYLSFREFLDVLVVFMKGSPEDKSRLMFTMYDLDGNGFLSKDEFFTMIRSFIEISNNCLSKAQLTEVVESMFREAGFQDKQELTWEDFHFMLRDHDSELRHTQLCVKGGGGGVGVIFKPDISSRVSFIIRTPEERSSPQGVRLPASEASELGGPVLKKRFGKKAVVPPPRLYTEALQEKKQRGFLAQKLQQYKRFVENYRRHIVCVAIFSAICAGLFVERAYYYAFVSPPSGIAETTFVGIILSRGTAASVSFMFSYILLTMCRNLITFLRETFLNHYVPFDAAVDFHRWIAMAALVLAILHSVGHVVNVYIFSVSPLSLLACVFPSVFVNDGSKLPQKFYWWFFQTIPGMTGVLLLVVLAIMYVFASPYFRRRSFRGFWLTHHFYILLYVLLIIHGSFALIQLPRFHIFFLVPALIYVGDKLVSLSRKKVEISVVKAELLPSGVTHLQFQRPQGFEYKSGQWVRIACLGLGTNEYHPFTLTSAPHEDTLSLHIRAVGPWTTRLREIYSHPMGDGYARYPKLYLDGPFGEGHQEWHKFEVSVLVGGGIGVTPFASILKDLVFKSSLGSQMLCKKIYFIWVTRTQRQFEWLADIIREVEENDHRDLVSVHIYITQLAEKFDLRTTMLYICERHFQKVLNRSLFTGLRSITHFGRPPFEPFFNSLQEVHPQVRKIGVFSCGPPGMTKNVEKTCQLINRQDQTHFVHHYENF</w:t>
            </w:r>
          </w:p>
        </w:tc>
      </w:tr>
      <w:tr w:rsidR="00767530" w:rsidRPr="00E340F8" w14:paraId="20AC81C3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0748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62A0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3875|EPB4A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BB54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FSRNVAAFWIILLEFLLGSVAEEEVLMNTKTETSDLKWTTHSRSKPEWEEVSGLDEENNSVRTYQICQADGSSSHWLRSKLIERRGASQVYVELFFTMVECSSRNTHHRSCKETFNLYYYQSDTDDATATHPAWMENPYTKVDTVAADFLLRKGGEKKVNVKTLRLGPLSKRGFYLAFQAQGACMALLSVRVFFKKCPALTRSLSVFPETVPRSLVQEAVGQCVANAAQPGPSPRPPKMFCGEDGQWVDQPTTTCTCLPGFEASHGELECRACPVGLFKMGSGTGPCSVCPENSQTGETGSAACVCRSGFYRALSDSADTPCTRPPSSPRSPVPQVNDTSLTLEWSEPLDSGGRSDLSYSVECRMCSTPGSPCTLCSDGVNYRPSQTGIQGRRVSIWGLRPHTTYSFTVMALNGVSAQSQQGPAGETINITTSPNVPVLVSGLRKSTATESSLTLYWNTPTQSHYRILQYQIRYCEKERGSEENSCHYMESNNNEVVLSDLRRATQYEVQVRARTFAGYGSFGKAILFRTLPDEDDSSSPLLVTGILIAMGMLLLIIVIGAAIYCIRKQNNYKDPELSDKNGQYLMGQGVKVYIDPFTYEDPNEAVREFAKEIDVSCVKIEEVIGAGEFGEVCRGRLRIPGKKENYVAIKTLKGGYTDKQRRDFLAEASIMGQFQHPNIIHLEGIITASCPVMILTEFMENGALDSFLRLNDGQFTPIQLVGMLRGIASGMKYLSEMSYVHRDLAARNILVNSNLVCKVSDFGLSRFLQENSSDPTYTSSLGGKIPIRWTAPEAIAFRKFTCASDVWSYGIVMWEVMSFGERPYWDMSNQDVINAIEQDYRLPPPPDCPTYLHQLMLDCWQKERTARPRFANIVSALDKLIRNPASLKITAQEGAGPSHPLLDQRSPLTPSSCGTVGDWLRAIKMERYEETFLQAGYTSMQLVTHINTEDLLRLGITLAGHQKKILSSIEALGIQNKAPGNVLY</w:t>
            </w:r>
          </w:p>
        </w:tc>
      </w:tr>
      <w:tr w:rsidR="00767530" w:rsidRPr="00E340F8" w14:paraId="54D470A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FAD4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5B926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TDY4|ECTD_VIRS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B0E76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LYPSRQNNQPKILKRKDPVIYTDRSKDNQAPITKEQLDSYEKNGFLQIKNFFSEDEVIDMQKAIFELQDSIKDVASDKVIREPESNDIRSIFHVHQDDNYFQDVANDKRILDIVRHLLGSDVYVHQSRINYKPGFKGKEFDWHSDFETWHVEDGMPRMRAISVSIALSDNYSFNGPLMLIPGSHNYFVSCVGETPDNNYKESLKKQKLGVPDEESLRELTRIGGGISVPTGKAGSVTLFESNTMHGSTSNITPYPRNNLFMVYNSVKNRLVEPFSGGEKRPEYIAVREKQPVYSAVN</w:t>
            </w:r>
          </w:p>
        </w:tc>
      </w:tr>
      <w:tr w:rsidR="00767530" w:rsidRPr="00E340F8" w14:paraId="19F5B9C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F352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59F6ED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5125|EB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06C68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NAGPLHPYWPQHLRLDNFVPNDRPTWHILAGLFSVTGVLVVTTWLLSGRAAVVPLGTWRRLSLCWFAVCGFIHLVIEGWFVLYYEDLLGDQAFLSQLWKEYAKGDSRYILGDNFTVCMETITACLWGPLSLWVVIAFLRQHPLRFILQLVVSVGQIYGDVLYFLTEHRDGFQHGELGHPLYFWFYFVFMNALWLVLPGVLVLDAVKHLTHAQSTLDAKATKAKSKKN</w:t>
            </w:r>
          </w:p>
        </w:tc>
      </w:tr>
      <w:tr w:rsidR="00767530" w:rsidRPr="00E340F8" w14:paraId="02FE445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2E40AD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8098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HY7|ENOPH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766B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VLSVPAEVTVILLDIEGTTTPIAFVKDILFPYIEENVKEYLQTHWEEEECQQDVSLLRKQAEEDAHLDGAVPIPAASGNGVDDLQQMIQAVVDNVCWQMSLDRKTTALKQLQGHMWRAAFTAGRMKAEFFADVVPAVRKWREAGMKVYIYSSGSVEAQKLLFGHSTEGDILELVDGHFDTKIGHKVESESYRKIADSIGCSTNNILFLTDVTREASAAEEADVHVAVVVRPGNAGLTDDEKTYYSLITSFSELYLPSST</w:t>
            </w:r>
          </w:p>
        </w:tc>
      </w:tr>
      <w:tr w:rsidR="00767530" w:rsidRPr="00E340F8" w14:paraId="3CC3960C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F90F4F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71220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6XF0|DYR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7CEE0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FLLLNCIVAVSQNMGIGKNGDLPRPPLRNEFRYFQRMTTTSSVEGKQNLVIMGRKTWFSIPEKNRPLKDRINLVLSRELKEPPQGAHFLARSLDDALKLTERPELANKVDMIWIVGGSSVYKEAMNHLGHLKLFVTRIMQDFESDTFFSEIDLEKYKLLPEYPGVLSDVQEGKHIKYKFEVCEKDD</w:t>
            </w:r>
          </w:p>
        </w:tc>
      </w:tr>
      <w:tr w:rsidR="00767530" w:rsidRPr="00E340F8" w14:paraId="21FC46F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6023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1428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73874|EFNB2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E450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DSLWRYYFGVLVIACKVNLSRALILDSIYWNTTNTKFVPGQGLVLYPQIGDKMDIVCPRVEGGSMEGVEYYKLYMVPLEQLKSCQVTKADTPLLNCVKPDQDVKFTLKFQEFSPNLWGLEFFRGKDYYIISTSNGTMEGLDNQEGGVCKTKSMKIIMKVGQNPSDPISPKDYPTSYPPKHPDLGGKDSKSNEVLKPDASPHGEDKGDGNKSSSVIGSEVALFACIASASVIVIIIIIMLVFLLLKYRRRHRKHSPQHATTLSLSTLATPKRGGSGGNNNGSEPSDIIIPLRTADSVFCPHYEKVSGDYGHPVYIVQEMPPQSPANIYYKV</w:t>
            </w:r>
          </w:p>
        </w:tc>
      </w:tr>
      <w:tr w:rsidR="00767530" w:rsidRPr="00E340F8" w14:paraId="67017B3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63BA6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6AD4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971|ELK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78FF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AITLWQFLLHLLLDQKHEHLICWTSNDGEFKLLKAEEVAKLWGLRKNKTNMNYDKLSRALRYYYDKNIIKKVIGQKFVYKFVSFPDILKMDPHAVEISRESLLLQDGDCKVSPEGREVHRHGLSSLKSASRNEYLHSGLYSSFTINSLQNAPEAFKAIKTEKLEEPCDDSPPVEEVRTVIRFVTNKTDKHITRPVVSLPSTSETAAAAASAFLASSVSAKISSLMLPNAASISSASPSSSRSPSLSPDSPLPSEHRSLFLEAACHDSDSLEPLNLSSGSKTKSPSLPPKGKKPKGLEISAPQLLLSGTDIGSIALNSPALPSGSLTPAFFTAQTPSGLFLASSPLLPSIHFWSSLSPVAPLSPARLQGPNTLFQFPTLLNGHMPVPLPSLDRAPSPVLLSPSSQKS</w:t>
            </w:r>
          </w:p>
        </w:tc>
      </w:tr>
      <w:tr w:rsidR="00767530" w:rsidRPr="00E340F8" w14:paraId="12561D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EE062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20E5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465|END8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1BC4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EGPEIRRAADNLEAAIKGKPLTDVWFAFPQLKPYQSQLIGQHVTHVETRGKALLTHFSNDLTLYSHNQLYGVWRVVDTGEEPQTTRVLRVKLQTADKTILLYSASDIEMLTPEQLTTHPFLQRVGPDVLDPNLTPEVVKERLLSPRFRNRQFAGLLLDQAFLAGLGNYLRVEILWQVGLTGNHKAKDLNAAQLDALAHALLEIPRFSYATRGQVDENKHHGALFRFKVFHRDGEPCERCGSIIEKTTLSSRPFYWCPGCQH</w:t>
            </w:r>
          </w:p>
        </w:tc>
      </w:tr>
      <w:tr w:rsidR="00767530" w:rsidRPr="00E340F8" w14:paraId="586F71F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A6E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52FB2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08543|EFNA5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7A43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HVEMLTLLFLVLWMCVFSQDPGSKVVADRYAVYWNSSNPRFQRGDYHIDVCINDYLDVFCPHYEDSVPEDKTERYVLYMVNFDGYSACDHTSKGFKRWECNRPHSPNGPLKFSEKFQLFTPFSLGFEFRPGREYFYISSAIPDNGRRSCLKLKVFVRPTNSCMKTIGVHDRVFDVNDKVENSLEPADDTVHESAEPSRGENAAQTPRIPSRLLAILLFLLAMLLTL</w:t>
            </w:r>
          </w:p>
        </w:tc>
      </w:tr>
      <w:tr w:rsidR="00767530" w:rsidRPr="00E340F8" w14:paraId="0FB10A5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7499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2386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C5Z2|EIF3H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C02D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TMARSFLQAISKDEAVAPPLRVVQIEGLAVLKIIKHCKEFSPTLVTGQLLGLDVGSVLEVTNCFPFPVRDDDEEIEADGANYQLEMMRCLREVNVDNNTVGWYQSTVLGSYQTVELIETFMNYQENIKRCVCIIYDPSKADLGVLALKALKLSDSFMELYRGGNFTGEKLREKNFSWMDIFEEIPIKVSNSALVSAFMTELETDTPVSQGDYDRLHSSTTPFLENNMEFLIKCMDDLSMEQQKFQYYYRNLSRQQAQQQAWLQKRRTENMARKSAGEEPLPEEDPSNPIFKAIPEPSRLESFLITNQVSNFCGQINGVAGQNFSRLYLTKALHDN</w:t>
            </w:r>
          </w:p>
        </w:tc>
      </w:tr>
      <w:tr w:rsidR="00767530" w:rsidRPr="00E340F8" w14:paraId="407340E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5E5BA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92696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6075|ELM_ASPF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874B5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LLLAGALALPASVFAHPAHQSYGLNRRTVDLNAFRLKSLAKYVNATETVIEAPSSFAPFKPQSYVEVATQHVKMIAPDATFRVVDDHYVGDNGVAHVHFRQTANGLDIDNADFNVNVGKDGKVFSYGNSFYTGQIPSSAALTKRDFSDPVTALKGTTNTLQLPITVDSASSESTEEKESYVFKGVSGTVSDPKAKLVYFVKDDGTLALAWRVETDIDSNWLLTYIDAKSGEEIHGVVDYVAEADYQVYAWGINDPTEGERTVIKDPWDSVASEFTWISDGSTNYTTSRGNNGIAQSNPSGGSSYLNNYRPSSSSLSFKYPYSVSSSPPSSYIDASIIQLFYTANIYHDLLYTLGFTEKAGNFEYNTNGQGGLGNDYVILNAQDGSGTNNANFATPPDGQPGRMRMYVWTESTPYRDGSFEAGIVIHEYTHGLSNRLTGGPANSNCLNALESGGMGEGWSDFMATAIRLKPGDKRSTDYTMGEWASNRAGGIRQYPYSTSLSTNPLTYTSVNSLNAVHAIGTVWASMLYEVLWNLIDKHGKNDAPKPTLRDGVPTDGKYLAMKLVMDGMALQPCNPNFVQARDAILDADTALTGGENQCEIWTAFAKRGLGAGAKYSSRNRVGSTEVPSGVC</w:t>
            </w:r>
          </w:p>
        </w:tc>
      </w:tr>
      <w:tr w:rsidR="00767530" w:rsidRPr="00E340F8" w14:paraId="15F7664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08E8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7EC6D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Y262|EIF3L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290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YPADDYESEAAYDPYAYPSDYDMHTGDPKQDLAYERQYEQQTYQVIPEVIKNFIQYFHKTVSDLIDQKVYELQASRVSSDVIDQKVYEIQDIYENSWTKLTERFFKNTPWPEAEAIAPQVGNDAVFLILYKELYYRHIYAKVSGGPSLEQRFESYYNYCNLFNYILNADGPAPLELPNQWLWDIIDEFIYQFQSFSQYRCKTAKKSEEEIDFLRSNPKIWNVHSVLNVLHSLVDKSNINRQLEVYTSGGDPESVAGEYGRHSLYKMLGYFSLVGLLRLHSLLGDYYQAIKVLENIELNKKSMYSRVPECQVTTYYYVGFAYLMMRRYQDAIRVFANILLYIQRTKSMFQRTTYKYEMINKQNEQMHALLAIALTMYPMRIDESIHLQLREKYGDKMLRMQKGDPQVYEELFSYSCPKFLSPVVPNYDNVHPNYHKEPFLQQLKVFSDEVQQQAQLSTIRSFLKLYTTMPVAKLAGFLDLTEQEFRIQLLVFKHKMKNLVWTSGISALDGEFQSASEVDFYIDKDMIHIADTKVARRYGDFFIRQIHKFEELNRTLKKMGQRP</w:t>
            </w:r>
          </w:p>
        </w:tc>
      </w:tr>
      <w:tr w:rsidR="00767530" w:rsidRPr="00E340F8" w14:paraId="4764FE6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F1C75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D104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246|ELN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9453F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LGRRLACLFLACVLPALLLGGTALASEIVGGRRARPHAWPFMVSLQLRGGHFCGATLIAPNFVMSAAHCVANVNVRAVRVVLGAHNLSRREPTRQVFAVQRIFENGYDPVNLLNDIVILQLNGSATINANVQVAQLPAQGRRLGNGVQCLAMGWGLLGRNRGIASVLQELNVTVVTSLCRRSNVCTLVRGRQAGVCFGDSGSPLVCNGLIHGIASFVRGGCASGLYPDAFAPVAQFVNWIDSIIQRSEDNPCPHPRDPDPASRTH</w:t>
            </w:r>
          </w:p>
        </w:tc>
      </w:tr>
      <w:tr w:rsidR="00767530" w:rsidRPr="00E340F8" w14:paraId="69551FC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804B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D29E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9551|ENV_HV1MF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072C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EKYQHLWRWGWKWGIMLLGILMICSATENLWVTVYYGVPVWKEATTTLFCASDAKAYDTEVHNVCATHACVPTDPNPQEVILVNVTENFDMWKNDMVEQMHEDIISLWDQSLKPCVKLTPLCVNLKCTDLKNDTNTNSSNGRMIMEKGEIKNCSFNISTSIRNKVQKEYAFFYKLDIRPIDNTTYRLISCNTSVITQACPKVSFEPIPIHYCAPAGFAILKCNDKTFNGTGPCTNVSTVQCTHGIRPVVSTQLLLNGSLAEEEGVIRSANFTDNAKTIIVQLNTSVEINCTRPNNNTRKSIRIQRGPGRAFVTIGKIGNMRQAHCNISRAKWMSTLKQIASKLREQFGNNKTVIFKQSSGGDPEIVTHSFNCGGEFFYCNSTQLFNSTWFNSTWSTEGSNNTEGSDTITLPCRIKQFINMWQEVGKAMYAPPISGQIRCSSNITGLLLTRDGGKNTNESEVFRPGGGDMRDNWRSELYKYKVVKIETLGVAPTKAKRRVVQREKRAVGIGALFLGFLGAAGSTMGAASMTLTVQARQLLSGIVQQQNNLLRAIEAQQHLLQLTVWGIKQLQARILAVERYLKDQQLLGIWGCSGKLICTTAVPWNASWSNKSLEQFWNNMTWMEWDREINNYTSLIHSLIDESQNQQEKNEQELLELDKWASLWNWFNITNWLWYIKIFIMIVGGLVGLRIVFAVLSIVNRVRQGYSPLSFQTHLPNRGGPDRPEGIEEEGGERDRDRSVRLVNGSLALIWDDLRSLCLFSYHRLRDLLLIVTRIVELLGRRGWEALKYWWNLLQYWSQELKNSAVSLLNATAIAVAEGTDRVIEVVQGAYRAIRHIPRRIRQGLERIL</w:t>
            </w:r>
          </w:p>
        </w:tc>
      </w:tr>
      <w:tr w:rsidR="00767530" w:rsidRPr="00E340F8" w14:paraId="30180CA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B0EE8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BBBBE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10|EI2B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77197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VAVAVREDSGSGMKAELPPGPGAVGREMTKEEKLQLRKEKKQQKKKRKEEKGAEPETGSAVSAAQCQVGPTRELPESGIQLGTPREKVPAGRSKAELRAERRAKQEAERALKQARKGEQGGPPPKASPSTAGETPSGVKRLPEYPQVDDLLLRRLVKKPERQQVPTRKDYGSKVSLFSHLPQYSRQNSLTQFMSIPSSVIHPAMVRLGLQYSQGLVSGSNARCIALLRALQQVIQDYTTPPNEELSRDLVNKLKPYMSFLTQCRPLSASMHNAIKFLNKEITSVGSSKREEEAKSELRAAIDRYVQEKIVLAAQAISRFAYQKISNGDVILVYGCSSLVSRILQEAWTEGRRFRVVVVDSRPWLEGRHTLRSLVHAGVPASYLLIPAASYVLPEVSKVLLGAHALLANGSVMSRVGTAQLALVARAHNVPVLVCCETYKFCERVQTDAFVSNELDDPDDLQCKRGEHVALANWQNHASLRLLNLVYDVTPPELVDLVITELGMIPCSSVPVVLRVKSSDQ</w:t>
            </w:r>
          </w:p>
        </w:tc>
      </w:tr>
      <w:tr w:rsidR="00767530" w:rsidRPr="00E340F8" w14:paraId="37F0784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A9F4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2414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8FA4|E2F8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3499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NQKENLFSEPHKRGLMKSPLHPSSKANMVLAEIQPDLGPLTTPTKPKEVSQGEPWTPTANLKMLISAVSPEIRSRDQKRGLSDNRSALPEARDCLHEHLSGDEFEKSQPSRKEKSLGLLCHKFLARYPKYPNPAVNNDICLDEVAEELNVERRRIYDIVNVLESLHMVSRLAKNRYTWHGRHNLTKTLGTLKSVGEENKYAEQIMMIKRKEYEQEFDFIKSCGIEDHVIKSHTGQNGHSDMCFVELPGVEFRAASVNSRKDKSLRVMSQKFVMLFLVSTPQIVSLEIAAKILIGEDHVEDLDKSKYKTKIRRLYDIANVLSSLDLIKKVHVTEERGRKPAFKWTGPEISPNNSGSSPIMPLPASLEAEQSAKENCAKNLFSTRGKPSFTRHPSLIKLVKSIENDRRKISSAPSSPVKSNKAESSQNSPPVPNKMAQLAAICKMQLEEQSSEPRKKVKVNLARSGHYKPLAPLDPTVNTELELLTPSLIQPLGVVPLIPSPLSSAVPVILPQAPSGPSYAIYLQPAQAQMLTPPPGLSPTVCPTQPSNATGSKDPTDAPAEKTATDAATTGSLQPAPERHGAKHRSKETTGDRGTKRMITAEDSGPSSVKKPKEDLKALENVPTPTPLFPSGYLIPLTQCSSLGPDSVLSNTENSGTPSPNHRIYGSPIAGVIPVASSELTAVNFPPFHVTPLKLMVSPTSMAAVPVGNSPALNSGHPAPAQNPSSAIVNFTLQHLGLISPGVQMSASPGPGAGTVPVSPRVEADNLSSRQRRATNHDSPVLGQSQLNGQPVAGTGAQQPVPVTPKGSQLVAENFFRTPGGPTKPTSSPYTDFDGANKTSFGTLFVPQRKLEVSTEDIH</w:t>
            </w:r>
          </w:p>
        </w:tc>
      </w:tr>
      <w:tr w:rsidR="00767530" w:rsidRPr="00E340F8" w14:paraId="3E097F9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F43BE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DF96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064|ENV_HTL1M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A8FD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FLATLILFFQFCPLILGDYSPSCCTLTIGVSSYHSKPCNPAQPVCSWTLDLLALSADQALQPPCPNLVSYSSYHATYSLYLFPHWIKKPNRNGGGYYSASYSDPCSLKCPYLGCQSWTCPYTGAVSSPYWKFQQDVNFTQEVSRLNINLHFSKCGFPFSLLVDAPGYDPIWFLNTEPSQLPPTAPPLLPHSNLDHILEPSIPWKSKLLTLVQLTLQSTNYTCIVCIDRASLSTWHVLYSPNVSVPSSSSTPLLYPSLALPAPHLTLPFNWTHCFDPQIQAIVSSPCHNSLILPPFSLSPVPTLGSRSRRAVPVAVWLVSALAMGAGVAGGITGSMSLASGKSLLHEVDKDISQLTQAIVKNHKNLLKIAQYAAQNRRGLDLLFWEQGGLCKALQEQCCFLNITNSHVSILQERPPLENRVLTGWGLNWDLGLSQWAREALQTGITLVALLLLVILAGPCILRQLRHLPSRVRYPHYSLINPESSL</w:t>
            </w:r>
          </w:p>
        </w:tc>
      </w:tr>
      <w:tr w:rsidR="00767530" w:rsidRPr="00E340F8" w14:paraId="02C46CD6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705B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7179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2050|ELG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5520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HVSLSDILTGNKRKVRRQDALQITIDDENDTESGTFDARTAKHDDSSVIFLNHSVVKPIEAVSTNHKSAKEFLMTKRTKEKCDDDDDDLIVISDKSPKSETNCSKIALSQEHEDDISIISTSRIKSSLLNERASKIKNFLKHETTDTFKRLNSISKLNEIEPPLPLHQSIFPVGDKELSDRSVDIPLPFRTIPPLNHNFLPSDYESLKDKNSASCIPVRYQAPVLLGTNIKRNTTLTWPQLFKPVTLKQVLIEPKLKLRIKNWIETSFHTLEKPTLRNRLLNRINPNKQQGSGDELANFIVPDLEEDENLRPDFYRNGEANSSLSEFVPLMILHGNSIGKKTLIQTIMREIAGDDNSYQIYEVNSNMNRSKKDLLDILLDFTTTHYVKDSSKRKSDYGLVLFNDVDVLFKEHDRGYWAMISKLCEFSRRPLVLTCKDLSLVPSELIALASEQNSLFHTKKISTSTVYAFLTKYLKSLEIEVCDDWLRDVVKQNNADIRKCLMHLQFWCVDTEADLISSKNRLPVLTSTLGSSVKDISQLTDLLSINDVIGQATLNRSMVRQEIDSTTMTPEKVNTFQDQNLDDEMKLKFDYVIDYKLHLNDPNRQPLLPFELNIYQHIQEQLEARYSYVREANHRLDNEYLVNRFKKMTESTLNFLASRIPKYDHLQSARRTRNSKKISDILNQFKGIYNDETLNENAEIDLLSATTQQIKAEINPFVFEIAKSDANVKNENKQIFELHSENVSERRYKDLVYQLSQEGVLKNVWFNADPSIVVRKWEHLHSGFSKNK</w:t>
            </w:r>
          </w:p>
        </w:tc>
      </w:tr>
      <w:tr w:rsidR="00767530" w:rsidRPr="00E340F8" w14:paraId="6128634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8FF8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49A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5877|ENV_HV1M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C59D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VKGIRRNYQHWWGWGTMLLGLLMICSATEKLWVTVYYGVPVWKEATTTLFCASDAKAYDTEVHNVWATQACVPTDPNPQEVELVNVTENFNMWKNNMVEQMHEDIISLWDQSLKPCVKLTPLCVTLNCTDLRNTTNTNNSTANNNSNSEGTIKGGEMKNCSFNITTSIRDKMQKEYALLYKLDIVSIDNDSTSYRLISCNTSVITQACPKISFEPIPIHYCAPAGFAILKCNDKKFSGKGSCKNVSTVQCTHGIRPVVSTQLLLNGSLAEEEVVIRSENFTDNAKTIIVHLNESVQINCTRPNYNKRKRIHIGPGRAFYTTKNIIGTIRQAHCNISRAKWNDTLRQIVSKLKEQFKNKTIVFNQSSGGDPEIVMHSFNCGGEFFYCNTSPLFNSTWNGNNTWNNTTGSNNNITLQCKIKQIINMWQEVGKAMYAPPIEGQIRCSSNITGLLLTRDGGKDTDTNDTEIFRPGGGDMRDNWRSELYKYKVVTIEPLGVAPTKAKRRVVQREKRAAIGALFLGFLGAAGSTMGAASVTLTVQARLLLSGIVQQQNNLLRAIEAQQHMLQLTVWGIKQLQARVLAVERYLKDQQLLGFWGCSGKLICTTTVPWNASWSNKSLDDIWNNMTWMQWEREIDNYTSLIYSLLEKSQTQQEKNEQELLELDKWASLWNWFDITNWLWYIKIFIMIVGGLVGLRIVFAVLSIVNRVRQGYSPLSLQTRPPVPRGPDRPEGIEEEGGERDRDTSGRLVHGFLAIIWVDLRSLFLFSYHHRDLLLIAARIVELLGRRGWEVLKYWWNLLQYWSQELKSSAVSLLNATAIAVAEGTDRVIEVLQRAGRAILHIPTRIRQGLERALL</w:t>
            </w:r>
          </w:p>
        </w:tc>
      </w:tr>
      <w:tr w:rsidR="00767530" w:rsidRPr="00E340F8" w14:paraId="79E723E3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575988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691E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5961|ENV_HV1Y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AC6DB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ATEIRKNYQHLWKGGTLLLGMLMICSAAEQLWVTVYYGVPVWKEATTTLFCASDAKAYDTEVHNVWATHACVPTDPNPQEVKLENVTENFNMWKNNMVEQMHEDIISLWDQSLKPCVKLTPLCVTLNCTDLRNATNTTSSSWETMEKGEIKNCSFNITTSIRDKVQKEYALFYNLDVVPIDNASYRLISCNTSVITQACPKVSFEPIPIHYCAPAGFAILKCNDKKFNGTGPCTNVSTVQCTHGIRPVVSTQLLLNGSLAEEEIVIRSENFTNNAKTIIVQLNESVVINCTRPNNNTRKSINIGPGRALYTTGEIIGDIRQAHCNLSKTQWENTLEQIAIKLKEQFGNNKTIIFNPSSGGDPEIVTHSFNCGGEFFYCNSTQLFTWNDTRKLNNTGRNITLPCRIKQIINMWQEVGKAMYAPPIRGQIRCSSNITGLLLTRDGGKDTNGTEIFRPGGGDMRDNWRSELYKYKVVKIEPLGVAPTKAKRRVVQREKRAVGLGALFLGFLGAAGSTMGAASITLTVQARQLLSGIVQQQNNLLRAIEAQQHLLQLTVWGIKQLQARVLAVERYLRDQQLLGIWGCSGKLICTTTVPWNTSWSNKSLNEIWDNMTWMKWEREIDNYTHIIYSLIEQSQNQQEKNEQELLALDKWASLWNWFDITKWLWYIKIFIMIVGGLIGLRIVFVVLSIVNRVRQGYSPLSFQTHLPAQRGPDRPDGIEEEGGERDRDRSGPLVDGFLAIIWVDLRSLCLFSYHRLRDLLLIVTRIVELLGRRGWGVLKYWWNLLQYWIQELKNSAVSLLNATAIAVAEGTDRVIEILQRAFRAVLHIPVRIRQGLERALL</w:t>
            </w:r>
          </w:p>
        </w:tc>
      </w:tr>
      <w:tr w:rsidR="00767530" w:rsidRPr="00E340F8" w14:paraId="7D721E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58AEB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C3317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884|ELP4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F1255C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FRKRGEILNDRGSGLRGPLLRGPPRTSSTPLRTGNRRAPGNVPLSDTTARLKKLNIADESKTKMGLDSSHVGVRPSPATSQPTTSTGSADLDSILGHMGLPLGNSVLVEEQSTTEFHSILGKLFAAQGIVHNRISDSSADKTRNGDTHVIVLSLNQMFAKELPGIYKGSRKQMKKNLISEEESKVTVQNLNETQRSTPSRYKDLKIAWKYKLADEKRLGSPDRDDIQQNSEYKDYNHQFDITTRLMPAPIASELTFIAPTQPVSTILSQIEQTIKRNDKKLIRIVIPSLLHPAMYPPKMFESSEIIGLMHGVRSLVKKYYERVVLFASISIDIITPPLLVLLRNMFDSVINLEPFNQEMTEFLERVYKSQPGKIQHGLVHILKLPVFTDRGEMRVLKSEWAFKNGRKKFEIEQWGIPVDDAEGSAASEQSHSHSHSDEISHNIPAKKTKISLDY</w:t>
            </w:r>
          </w:p>
        </w:tc>
      </w:tr>
      <w:tr w:rsidR="00767530" w:rsidRPr="00E340F8" w14:paraId="660764E0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1427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4371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492|ENV_SIVS4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77E13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LGNQLLIALLLVSVLEICCVQYVTVFYGVPAWKNATIPLFCATKNRDTWGTTQCLPDNDDYSELAINVTEAFDAWDNTVTEQAIEDVWNLFETSIKPCVKLTPLCIAMRCNKTETDRWGLTGNAGTTTTAITTTATPSVAENVINESNPCIKNNSCAGLEQEPMIGCKFNMTGLNRDKKKEYNETWYSRDLICEQSANESESKCYMHHCNTSVIQESCDKHYWDAIRFRYCAPPGYALLRCNDSNYLGFAPNCSKVVVSSCTRMMETQTSTWFGFNGTRAENRTYIYWHGKSNRTIISLNKYYNLTMRCRRPENKTVLPVTIMSGLVFHSQPINERPKQAWCWFEGSWKKAIQEVKETLVKHPRYTGTNDTRKINLTAPAGGDPEVTFMWTNCRGEFLYCKMNWFLNWVEDRDQKGGRWKQQNRKEQQKKNYVPCHIRQIINTWHKVGKNVYLPPREGDLTCNSTVTSLIAEIDWINSNETNITMSAEVAELYRLELGDYKLIEITPIGLAPTSVRRYTTTGASRNKRGVFVLGFLGFLATAGSAMGAASVTLSAQSRTLLAGIVQQQQQLLDVVKRQQELLRLTVWGTKNLQTRVTAIEKYLKDQAQLNSWGCAFRQVCHTTVPWPNETLVPNWNNMTWQEWERQVDFLEANITQLLEEAQIQQEKNMYELQKLNSWDIFGNWFDLTSWIRYIQYGVLIVLGVIGLRIVIYVVQMLARLRQGYRPVFSSPPAYVQQIPIHKGQEPPTKEGEEGDGGDRGGSRSWPWQIEYIHFLIRQLIRLLTWLFSSCRDWLLRSYQILQPVLQSLSTTLQRVREVIRIEIAYLQYGWRYFQEAVQAWWKLARETLASAWGDIWETLGRVGRGILAIPRRIRQGLELTLL</w:t>
            </w:r>
          </w:p>
        </w:tc>
      </w:tr>
      <w:tr w:rsidR="00767530" w:rsidRPr="00E340F8" w14:paraId="17F0AA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5CF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DD9B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XD01|ENO_STRP6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45264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IITDVYAREVLDSRGNPTLEVEVYTESGAFGRGMVPSGASTGEHEAVELRDGDKSRYLGLGTQKAVDNVNNIIAKAIIGYDVRDQQAIDRAMIALDGTPNKGKLGANAILGVSIAVARAAADYLEVPLYTYLGGFNTKVLPTPMMNIINGGSHSDAPIAFQEFMIMPVGAPTFKEGLRWGAEVFHALKKILKERGLVTAVGDEGGFAPKFEGTEDGVETILKAIEAAGYEAGENGIMIGFDCASSEFYDKERKVYDYTKFEGEGAAVRTSAEQVDYLEELVNKYPIITIEDGMDENDWDGWKVLTERLGKRVQLVGDDFFVTNTEYLARGIKENAANSILIKVNQIGTLTETFEAIEMAKEAGYTAVVSHRSGETEDSTIADIAVATNAGQIKTGSLSRTDRIAKYNQLLRIEDQLGEVAQYKGIKSFYNLKK</w:t>
            </w:r>
          </w:p>
        </w:tc>
      </w:tr>
      <w:tr w:rsidR="00767530" w:rsidRPr="00E340F8" w14:paraId="74B206BD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D7BD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84E9D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8810|ENV_SIVM2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F0CAF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CLGNQLLIAILLLSVYGIYCTQYVTVFYGVPAWRNATIPLFCATKNRDTWGTTQCLPDNGDYSELALNVTESFDAWENTVTEQAIEDVWQLFETSIKPCVKLSPLCITMRCNKSETDRWGLTKSSTTITTAAPTSAPVSEKIDMVNETSSCIAQNNCTGLEQEQMISCKFTMTGLKRDKTKEYNETWYSTDLVCEQGNSTDNESRCYMNHCNTSVIQESCDKHYWDTIRFRYCAPPGYALLRCNDTNYSGFMPKCSKVVVSSCTRMMETQTSTWFGFNGTRAENRTYIYWHGRDNRTIISLNKYYNLTMKCRRPGNKTVLPVTIMSGLVFHSQPINDRPKQAWCWFGGKWKDAIKEVKQTIVKHPRYTGTNNTDKINLTAPGGGDPEVTFMWTNCRGEFLYCKMNWFLNWVEDRDVTTQRPKERHRRNYVPCHIRQIINTWHKVGKNVYLPPREGDLTCNSTVTSLIANIDWTDGNQTSITMSAEVAELYRLELGDYKLVEITPIGLAPTDVKRYTTGGTSRNKRGVFVLGFLGFLATAGSAMGAASLTLTAQSRTLLAGIVQQQQQLLDVVKRQQELLRLTVWGTKNLQTRVTAIEKYLKDQAQLNAWGCAFRQVCHTTVPWPNASLTPDWNNDTWQEWERKVDFLEENITALLEEAQIQQEKNMYELQKLNSWDVFGNWFDLASWIKYIQYGIYVVVGVILLRIVIYIVQMLAKLRQGYRPVFSSPPSYFQXTHTQQDPALPTREGKEGDGGEGGGNSSWPWQIEYIHFLIRQLIRLLTWLFSNCRTLLSRAYQILQPILQRLSATLRRVREVLRTELTYLQYGWSYFHEAVQAGWRSATETLAGAWRDLWETLRRGGRWILAIPRRIRQGLELTLL</w:t>
            </w:r>
          </w:p>
        </w:tc>
      </w:tr>
      <w:tr w:rsidR="00767530" w:rsidRPr="00E340F8" w14:paraId="6AEDFA8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B978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249BE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BKW7|ENPP6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289B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RTLLKIYTLFILLLCRQRDANRKLLVFLIDGFRHDYMDDLHNLPGFREIVENGVKVDYLTPDFPSLSYPNYYSLMTGRHCEVHQMTGNYMWDTDTQKEFLIGTNPDSRLPMWWDGSEPLWVTMQKLGKKVYMYYWPGCEVTILGVRPTFCEEYVYNPSEKNLTDSMENALNALKSSKADMAGIYYEKIDVEGHHFGPRSPEIQRAIRSLDQAFQILNQKIREKNMRDTINVVLFSDHGMTQLKWMEKIIELDNYINMSHIIKMMDRGPVVSLWPKQDKFEEIYQNLSTADNMNVYKKHEIPDRFHYKNGQFVSTLTLVAEPGWFITENKAKLPFWNNGTEAAGGWQHGWHGYDNEFVDMRGSFLAQGPDFKSNYRAGPIRTVDVYNVLCKTLGMNPLPNNGSWSRVECMMRSSAATAGASLISCCFLLLLTLTGVC</w:t>
            </w:r>
          </w:p>
        </w:tc>
      </w:tr>
      <w:tr w:rsidR="00767530" w:rsidRPr="00E340F8" w14:paraId="6C5CF0C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B240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F5400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772|ENTP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B12E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DIKDSKVKRFCSKNILIILGFTSILAVIALIAVGLTQNKPLPENVKYGIVLDAGSSHTNLYIYKWPAEKENDTGVVQQLEECQVKGPGISKYAQKTDEIGAYLAECMELSTELIPTSKHHQTPVYLGATAGMRLLRMESEQSADEVLAAVSTSLKSYPFDFQGAKIITGQEEGAYGWITINYLLGRFTQEQSWLSLISDSQKQETFGALDLGGASTQITFVPQNSTIESPENSLQFRLYGEDYTVYTHSFLCYGKDQALWQKLAKDIQVSSGGVLKDPCFNPGYEKVVNVSELYGTPCTKRFEKKLPFDQFRIQGTGDYEQCHQSILELFNNSHCPYSQCAFNGVFLPPLHGSFGAFSAFYFVMDFFKKVAKNSVISQEKMTEITKNFCSKSWEETKTSYPSVKEKYLSEYCFSGAYILSLLQGYNFTDSSWEQIHFMGKIKDSNAGWTLGYMLNLTNMIPAEQPLSPPLPHSTYIGLMVLFSLLLVAVAITGLFIYSKPSYFWKEAV</w:t>
            </w:r>
          </w:p>
        </w:tc>
      </w:tr>
      <w:tr w:rsidR="00767530" w:rsidRPr="00E340F8" w14:paraId="714ABCC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8E8D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E2438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45|EGFR_MACMU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245F8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SGTAGAALLALLAALCPASRALEEKKVCQGTSNKLTQLGTFEDHFLSLQRMFNNCEVVLGNLEITYVQRNYDLSFLKTIQEVAGYVLIALNTVERIPLENLQIIRGNMYYENSYALAVLSNYDANKTGLKELPMRNLQEILHGAVRFSNNPALCNVESIQWRDIVSSEFLSNMSMDFQNHLGSCQKCDPSCPNGSCWGAGEENCQKLTKIICAQQCSGRCRGKSPSDCCHNQCAAGCTGPRESDCLVCRKFRDEATCKDTCPPLMLYNPTTYQMDVNPEGKYSFGATCVKKCPRNYVVTDHGSCVRACGADSYEMEEDGVRKCKKCEGPCRKVCNGIGIGEFKDTLSINATNIKHFKNCTSISGDLHILPVAFRGDSFTHTPPLDPQELDILKTVKEITGFLLIQAWPENRTDLHAFENLEIIRGRTKQHGQFSLAVVSLNITSLGLRSLKEISDGDVIISGNKNLCYANTINWKKLFGTSSQKTKIISNRGENSCKATGQVCHALCSPEGCWGPEPRDCVSCQNVSRGRECVDKCNVLEGEPREFVENSECIQCHPECLPQVMNITCTGRGPDNCIQCAHYIDGPHCVKTCPAGVMGENNTLVWKYADAGHVCHLCHPNCTYGCTGPGLEGCARNGPKIPSIATGMVGALLLLLVVALGIGLFMRRRHIVRKRTLRRLLQERELVEPLTPSGEAPNQALLRILKETEFKKIKVLGSGAFGTVYKGLWIPEGEKVKIPVAIKELREATSPKANKEILDEAYVMASVDNPHVCRLLGICLTSTVQLITQLMPFGCLLDYVREHKDNIGSQYLLNWCVQIAKGMNYLEDRRLVHRDLAARNVLVKTPQHVKITDFGLAKLLGAEEKEYHAEGGKVPIKWMALESILHRIYTHQSDVWSYGVTVWELMTFGSKPYDGIPASEISSILEKGERLPQPPICTIDVYMIMVKCWMIDADSRPKFRELIIEFSKMARDPQRYLVIQGDERMHLPSPTDSNFYRALMDEEDMDDVVDADEYLIPQQGFFSSPSTSRTPLLSSLSATSNNSTVACIDRNGLQSCPIKEDSFLQRYSSDPTGALTEDSIDDTFLPVPEYINQSVPKRPAGSVQNPVYHNQPLNPAPSRDPHYQDPHSTAVGNPEYLNTVQPTCVNSTFDSPAHWAQKGSHQISLDNPDYQQDFFPKEAKPNGIFKGSTAENAEYLRVAPQSSEFIGA</w:t>
            </w:r>
          </w:p>
        </w:tc>
      </w:tr>
      <w:tr w:rsidR="00767530" w:rsidRPr="00E340F8" w14:paraId="6BD9CB2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B3A04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D512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3769|ENT5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2F5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LSKKIQNLGIHDIRNAARFAQNVIVQYEPYQIDIRRATNTDAWGPTPKHLAKVLRNRYQVPLYLMTEYTLKRLVDHIATRPKNLYEKARKDYVNYGSEWRVVLKCLVVIEFLLLNVDTGDELNQIRSCLLTHKHILTREIAQFKVKFSNDGKMEIHERGIRKKGELILQYLEDSQFLKKERAKNKKNALKIRQQGESSIYNANQISTSASYDNIDDDEFDADADGFDSEMDANNVTNFNVPVETEANSNTRRRSHMEEQRRQRREILREQIKNKEQQRKRKQQQDSIPDLIDLDDSTSTTNNITIDNGNNDNKNNNINSNSDDDDDEFGDFQSETSPDTTAPKTSNSKIDDLLDWDGPKSDTDTTAAAQTSLPFAEKKQQKARPQATKDKSKGNDAFSDLFSYSKSLV</w:t>
            </w:r>
          </w:p>
        </w:tc>
      </w:tr>
      <w:tr w:rsidR="00767530" w:rsidRPr="00E340F8" w14:paraId="13B39F86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54924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07D981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588|EPO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FCD4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HECPAWLWLLLSLLSLPLGLPVLGAPPRLICDSRVLERYLLEAKEAENITTGCAEHCSLNENITVPDTKVNFYAWKRMEVGQQAVEVWQGLALLSEAVLRGQALLVNSSQPWEPLQLHVDKAVSGLRSLTTLLRALGAQKEAISPPDAASAAPLRTITADTFRKLFRVYSNFLRGKLKLYTGEACRTGDR</w:t>
            </w:r>
          </w:p>
        </w:tc>
      </w:tr>
      <w:tr w:rsidR="00767530" w:rsidRPr="00E340F8" w14:paraId="6B5F68D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FB93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A470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GN3|ENPP6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112F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LWTFLLGFGLSWVWPASAHRKLLVLLLDGFRSDYISEDALASLPGFREIVNRGVKVDYLTPDFPSLSYPNYYTLMTGRHCEVHQMIGNYMWDPRTNKSFDIGVNRDSLMPLWWNGSEPLWITLMKARRKVYMYYWPGCEVEILGVRPTYCLEYKTVPTDINFANAVSDALDSLKSGRADLAAIYHERIDVEGHHYGPSSPQRKDALRAVDTVLKYMIQWIQDRGLQQDLNVILFSDHGMTDIFWMDKVIELSNYISLDDLQQVKDRGPVVSLWPVPGKHSEIYHKLRTVEHMTVYEKESIPNRFYYKKGKFVSPLTLVADEGWFIAESREMLPFWMNSTGKREGWQRGWHGYDNELMDMRGIFLAIGPDFKSNFRAAPIRSVDVYNIMCHVAGITPLPNNGSWSRVVCMLKGQTSSAPPTPLNSCALVLILLLYFV</w:t>
            </w:r>
          </w:p>
        </w:tc>
      </w:tr>
      <w:tr w:rsidR="00767530" w:rsidRPr="00E340F8" w14:paraId="6947F36D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6472F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F4DD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689|ABP1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3D68F6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DLSELAAAAAARGAYLAGVGVAVLLAASFLPVAESSCVRDNSLVRDISQMPQSSYGIEGLSHITVAGALNHGMKEVEVWLQTISPGQRTPIHRHSCEEVFTVLKGKGTLLMGSSSLKYPGQPQEIPFFQNTTFSIPVNDPHQVWNSDEHEDLQVLVIISRPPAKIFLYDDWSMPHTAAVLKFPFVWDEDCFEAAKDEL</w:t>
            </w:r>
          </w:p>
        </w:tc>
      </w:tr>
      <w:tr w:rsidR="00767530" w:rsidRPr="00E340F8" w14:paraId="531A53EA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527F5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EC88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6653|4HBT_PSEU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4F73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RSITMQQRIEFGDCDPAGIVWFPNYHRWLDAASRNYFIKCGLPPWRQTVVERGIVGTPIVSCNASFVCTASYDDVLTIETCIKEWRRKSFVQRHSVSRTTPGGDVQLVMRADEIRVFAMNDGERLRAIEVPADYIELCS</w:t>
            </w:r>
          </w:p>
        </w:tc>
      </w:tr>
      <w:tr w:rsidR="00767530" w:rsidRPr="00E340F8" w14:paraId="0789D672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4122D0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56F4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3368|8ODP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AF0EB8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TSRLYTLVLVLQPQRVLLGMKKRGFGAGRWNGFGGKVQEGETIEDGAKRELLEESGLSVDTLHKVGHISFEFVGSPELMDVHIFSADHVHGTPTESEEMRPQWFQLDQIPFADLWPDDSYWFPLLLQKKKFCGHFKFQDQDTILSYSLREVDSF</w:t>
            </w:r>
          </w:p>
        </w:tc>
      </w:tr>
      <w:tr w:rsidR="00767530" w:rsidRPr="00E340F8" w14:paraId="52F41E7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F492E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B395C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D0NPN8|A3AEM_PHY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86F8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LAIMLSATAVAINFATSSAIDQTKVLVYGTPAHYIHDSAGRRLLRKNEENEETSEERAPNFNLANLNEEMFNVAALTERADAKKLAKQLMGNDKLADAAYMWWQHNRVTLDQIDTFLKLASRKTQGAKYNQIYNSYMMHLGLTGY</w:t>
            </w:r>
          </w:p>
        </w:tc>
      </w:tr>
      <w:tr w:rsidR="00767530" w:rsidRPr="00E340F8" w14:paraId="14716DA0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42C5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AE17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1588|5NTD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B98D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PAAATAPKWLLLALSALLPLWPTAKSWELTIMHTNDVHSRLEQTSDDSTKCLNASLCVGGVARLFTKVQQIRKEEPNVLLLDAGDQYQGTIWFTVYKGLEVAHFMNLLGYDAMALGNHEFDNGVEGLIDPLLRNVKFPILSANIKARGPLAPQISGLYLPYKVLSVGGEVVGIVGYTSKETPFLSNPGTNLVFEDEVTALQPEVDKLKTLNVNKIIALGHSGFEMDKLIAQKVRGVDVVVGGHTNTFLYTGNPPSKEVPAGKYPFIVTSDDGRKVPVVQAYAFGKYLGYLKVEFDDKGNVVTSYGNPILLNSTIREDAAIKADINQWRIKLDNYSTQELGRTIVYLNGSAQECRFRECNMGNLICDAMINNNLRHPDEMFWNHVSMCIVNGGGIRSPIDERNNGTITWENLAAVLPFGGTFDLVQLKGSTLKKAFEHSVHRYGQSTGEFLQVGGIHVVYDISRKPWDRVVQLKVLCTKCRVPIYEPLEMDKVYKVVLPSYLVNGGDGFQMIKDELLKHDSGDQDISVVSEYISKMKVIYPAVEGRIKFSAASHYQGSFPLIILSFWAVILVLYQ</w:t>
            </w:r>
          </w:p>
        </w:tc>
      </w:tr>
      <w:tr w:rsidR="00767530" w:rsidRPr="00E340F8" w14:paraId="65D72E3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874D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7A6685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3542|AATC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5FEAA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TLFNNIELLPPDALFGIKQRYGQDQRATKVDLGIGAYRDDNGKPWVLPSVKAAEKLIHNDSSYNHEYLGITGLPSLTSNAAKIIFGTQSDAFQEDRVISVQSLSGTGALHISAKFFSKFFPDKLVYLSKPTWANHMAIFENQGLKTATYPYWANETKSLDLNGFLNAIQKAPEGSIFVLHSCAHNPTGLDPTSEQWVQIVDAIASKNHIALFDTAYQGFATGDLDKDAYAVRLGVEKLSTVSPVFVCQSFAKNAGMYGERVGCFHLALTKQAQNKTIKPAVTSQLAKIIRSEVSNPPAYGAKIVAKLLETPELTEQWHKDMVTMSSRITKMRHALRDHLVKLGTPGNWDHIVNQCGMFSFTGLTPQMVKRLEETHAVYLVASGRASIAGLNQGNVEYVAKAIDEVVRFYTIEAKL</w:t>
            </w:r>
          </w:p>
        </w:tc>
      </w:tr>
      <w:tr w:rsidR="00767530" w:rsidRPr="00E340F8" w14:paraId="5326425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1619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DE26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3151|2AB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A755A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AGGGNDIQWCFSQVKGAVDDDVAEADIISTVEFNHSGELLATGDKGGRVVIFQQEQENKIQSHSRGEYNVYSTFQSHEPEFDYLKSLEIEEKINKIRWLPQKNAAQFLLSTNDKTIKLWKISERDKRPEGYNLKEEDGRYRDPTTVTTLRVPVFRPMDLMVEASPRRIFANAHTYHINSISINSDYETYLSADDLRINLWHLEITDRSFNIVDIKPANMEELTEVITAAEFHPNSCNTFVYSSSKGTIRLCDMRASALCDRHSKLFEEPEDPSNRSFFSEIISSISDVKFSHSGRYMMTRDYLSVKIWDLNMENRPVETYQVHEYLRSKLCSLYENDCIFDKFECCWNGSDSVVMTGSYNNFFRMFDRNTKRDITLEASRENNKPRTVLKPRKVCASGKRKKDEISVDSLDFNKKILHTAWHPKENIIAVATTNNLYIFQDKVN</w:t>
            </w:r>
          </w:p>
        </w:tc>
      </w:tr>
      <w:tr w:rsidR="00767530" w:rsidRPr="00E340F8" w14:paraId="413F181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DCC33A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DE7B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3144|ACHA9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06AD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PHSCLSFCWMYFAASGIRAVETANGKYAQKLFSDLFEDYSSALRPVEDTDAVLNVTLQVTLSQIKDMDERNQILTAYLWIRQTWHDAYLTWDRDQYDRLDSIRIPSDLVWRPDIVLYNKADDESSEPVNTNVVLRYDGLITWDSPAITKSSCVVDVTYFPFDSQQCNLTFGSWTYNGNQVDIFNALDSGDLSDFIEDVEWEVHGMPAVKNVISYGCCSEPYPDVTFTLLLKRRSSFYIVNLLIPCVLISFLAPLSFYLPAASGEKVSLGVTILLAMTVFQLMVAEIMPASENVPLIGKYYIATMALITASTALTIMVMNIHFCGAEARPVPHWAKVVILKYMSRILFVYDVGESCLSPRHSQEPEQVTKVYSKLPESNLKTSRNKDLSRKKEVRKLLKNDLGYQGGIPQNTDSYCARYEALTKNIEYIAKCLKDHKATNSKGSEWKKVAKVIDRFFMWIFFAMVFVMTVLIIARAD</w:t>
            </w:r>
          </w:p>
        </w:tc>
      </w:tr>
      <w:tr w:rsidR="00767530" w:rsidRPr="00E340F8" w14:paraId="53E0432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8BB2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46D1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5241|A4_SAISC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5CF11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GLALLLLAAWTARALEVPTDGNAGLLAEPQIAMFCGRLNMHMNVQNGKWDSDPSGTKTCIDTKEGILQYCQEVYPELQITNVVEANQPVTIQNWCKRDRKQCKTHPHIVIPYRCLVGEFVSDALLVPDKCKFLHQERMDVCETHLHWHTVAKETCSEKSTNLHDYGMLLPCGIDKFRGVEFVCCPLAEESDHVDSADAEEDDSDVWWGGADTDYADGSEDKVVEVAEEEEVAEVEEEEADDDEDDEDGDEVEEEAEEPYEEATERTTSIATTTTTTTESVEEVVREVCSEQAETGPCRAMISRWYFDVTEGKCAPFFYGGCGGNRNNFDTEEYCMAVCGSVIPTTAASTPDAVDKYLETPGDENEHAHFQKAKERLEAKHRERMSQVMREWEEAERQAKNLPKADKKAVIQHFQEKVESLEQEAANERQQLVETHMARVEAMLNDRRRLALENYITALQAVPPRPRHVFNMLKKYVRAEQKDRQHTLKHFEHVRMVDPKKAAQIRSQVMTHLRVIYERMNQSLSLLYNVPAVAEEIQDEVDELLQKEQNYSDDVLANMISEPRISYGNDALMPSLTETKTTVELLPVNGEFSLDDLQPWHSFGADSVPANTENEVEPVDARPAADRGLTTRPGSGLTNIKTEEISEVKMDAEFRHDSGYEVHHQKLVFFAEDVGSNKGAIIGLMVGGVVIATVIVITLVMLKKKQYTSIHHGVVEVDAAVTPEERHLSKMQQNGYENPTYKFFEQMQN</w:t>
            </w:r>
          </w:p>
        </w:tc>
      </w:tr>
      <w:tr w:rsidR="00767530" w:rsidRPr="00E340F8" w14:paraId="22DA537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7D2A9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D729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R493|ACHB4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5E687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GTPLLLVSLFALLQPGDCRLANAEEKLMDDLLNKTRYNNLIRPATSSSQLISIRLELSLSQLISVNEREQIMTTSIWLKQEWTDYRLAWNSSCYEGVNILRIPAKRVWLPDIVLYNNADGTYEVSVYTNVIVRSNGSIQWLPPAIYKSACKIEVKHFPFDQQNCTLKFRSWTYDHTEIDMVLKSPTAIMDDFTPSGEWDIVALPGRRTVNPQDPSYVDVTYDFIIKRKPLFYTINLIIPCVLITSLAILVFYLPSDCGEKMTLCISVLLALTFFLLLISKIVPPTSLDIPLIGKYLLFTMVLVTFSIVTTVCVLNVHHRSPSTHTMASWVKECFLHKLPTFLFMKRPGLEVSPARVPHSSQLHLTTAEATSTSALGPSSPSNLYGNSMYFVNPVPATPKSAVSSHTAGLPRDARLRSSGRFRQDLQEALEGVSFIAQHLESDDRDQSVIEDWKFVAMVVDRLFLWVFVIVCILGTMGLFLPPLFQIHAPSKGL</w:t>
            </w:r>
          </w:p>
        </w:tc>
      </w:tr>
      <w:tr w:rsidR="00767530" w:rsidRPr="00E340F8" w14:paraId="4968261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CC15C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BD9F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R0H0|ACOX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EB4CEA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DLRKERAAATFNPELITHILDGSPENTRRRREIENLILNDPDFQHEDYNFLTRSQRYEVAVKKSATMVKKMREFGIADPEEIMWFKKLHMVNFVEPVGLNYSMFIPTLLNQGTTAQQEKWMHPSQELQIIGTYAQTEMGHGTHLRGLETTATYDPKTQEFILNSPTVTSIKWWPGGLGKTSNHAIVLAQLITRGECYGLHAFVVPIREIGTHKPLPGITVGDIGPKFGYEEMDNGYLKMDNYRIPRENMLMKYAQVKPDGTYVKPLSNKLTYGTMVFVRSFLVGSAAQSLSKACTIAIRYSAVRRQSEIKRSEPEPQILDFQTQQYKLFPLLATAYAFHFLGRYIKETYMRINESIGQGDLSELPELHALTAGLKAFTTWTANAGIEECRMACGGHGYSHSSGIPNIYVTFTPACTFEGENTVMMLQTARFLMKIYDQVQSGKLVGGMVSYLNDLPSQRIQPQQVAVWPTLVDINSLDSLTEAYKLRAARLVEIAAKNLQAQVSHRKSKEVAWNLTSVDLVRASEAHCHYVTVKVFADKLPKIQDRAVQAVLRNLCLLYSLYGISQKGGDFLEGNIITGAQMSQVNSRILELLTVTRPNAVALVDAFDFKDVTLGSVLGRYDGNVYENLFEWAKKSPLNKTEVHESYYKHLKPLQSKL</w:t>
            </w:r>
          </w:p>
        </w:tc>
      </w:tr>
      <w:tr w:rsidR="00767530" w:rsidRPr="00E340F8" w14:paraId="0CCA74C8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B8B44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C0B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0V3|ABCBB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84A56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DSVILRSVKKFGEENHGFESDGSYNNEKKSRLQDKKKSDSVRIGFFQLFRFSSWTDIWLMCMGSLCACIHGIAQPGVLLIFGTMTDVFIDYDTELQELKIPGKACVNNTIVWINSSLNQNVTNGTRCGLLDIESEMIRFAGYYAGIGIAVLTTGYIQICFWGIAAAHQIQKMRKSYFRKIMRMGIGWVDCNSVGKLNTPFSVDFNKINDSSADQLAIFIQGMTSPIFGFLVGFSQWWKLTLVIISVSPLIGLGAAIIGLSVSKFTDYELKAYAKAGSVADEVISSMRTVAAFGGEKKEVERYEKNLVFAQRWGIRKGIVMGFFTGYMWCLIFFCYALAFWYGSKLVLEEGEYSPGALVQIFLSVIIGALNLGNASPCLEAFAAGRAAASSIFETIDRKPIIDCMSEDGYKLERIKGEIEFHNVTFHYPSRPEVKILNNLSMVIKPGEMTALVGPSGAGKSTALQLIHRFYGPTEGMVTVESHDIRSSHIQWLRNQIGIVEQEPVLFFHTIAEKIRYGREDATMEDLIQAAKEANAYNFIMDLPQQFDTLVGEGGGQMSGGQKQRVAIARALIRNPKILLLDMATSALDNESEAMVQEALSKTQHGHTIVSVAHRPATIRTADVIIGCEHGAAVERGTEEELLERKGVYFALVTLQSQRNQGDQEENEKDATEDDIPEKTFSRGNYQDSLRASLRQRSKSQLSYLAHEPPMAVEDHKSTHEEDRKDKDLPAQEDIEPASVRRIMKLNAPEWPYMLLGSMGAAVNGAVTPLYAFLFSQILGTFSLPDKEEQRSQINGICLLFVTLGCVSFFTQFLQGYTFAKSGELLTKRLRKFGFRAMLGQDIGWFDDLRNSPGALTTRLATDASQVQGATGSQIGMMVNSFTNVTVAMIIAFLFSWKLTLGIVCFFPFLALSGALQTKMLTGFASRDKQALEKAGQITSEALSNIRTVAGIGKERKFIETFEAELEKPYKMAIKKANVYGLCFGFSQCITFIANSASYRYGGYLISNEGLHFSYVFRVISAVVLSATALGRASSYTPSYAKAKISAARFFQLLDRQPPINVYSSAGEKWDNFQGKIDFVDCKFTYPSRPDIQVLNGLSVSMSPRQTLAFVGSSGCGKSTSIQLLERFYDPDHGKVMIDGHDSRKVNIQFLRSNIGIVSQEPVLFACSIKDNIKYGDNTQEIPMERIIAAAKKAQVHDFVMSLPEKYETNVGSQGSQLSRGEKQRIAIARAIVRDPKILLLDEATSALDTESEKTVQVALDKAREGRTCIVIAHRLSTIQNSDIIAVMSQGMVIEKGTHEELMVQKGAYYKLVTTGSPIS</w:t>
            </w:r>
          </w:p>
        </w:tc>
      </w:tr>
      <w:tr w:rsidR="00767530" w:rsidRPr="00E340F8" w14:paraId="40CF77C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EEC2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BAE114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NQ0|ABCG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DA9D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SNVEVFIPVSQGNTNGFPATASNDLKAFTEGAVLSFHNICYRVKLKSGFLPCRKPVEKEILSNINGIMKPGLNAILGPTGGGKSSLLDVLAARKDPSGLSGDVLINGAPRPANFKCNSGYVVQDDVVMGTLTVRENLQFSAALRLATTMTNHEKNERINRVIQELGLDKVADSKVGTQFIRGVSGGERKRTSIGMELITDPSILFLDEPTTGLDSSTANAVLLLLKRMSKQGRTIIFSIHQPRYSIFKLFDSLTLLASGRLMFHGPAQEALGYFESAGYHCEAYNNPADFFLDIINGDSTAVALNREEDFKATEIIEPSKQDKPLIEKLAEIYVNSSFYKETKAELHQLSGGEKKKKITVFKEISYTTSFCHQLRWVSKRSFKNLLGNPQASIAQIIVTVVLGLVIGAIYFGLKNDSTGIQNRAGVLFFLTTNQCFSSVSAVELFVVEKKLFIHEYISGYYRVSSYFLGKLLSDLLPMRMLPSIIFTCIVYFMLGLKPKADAFFVMMFTLMMVAYSASSMALAIAAGQSVVSVATLLMTICFVFMMIFSGLLVNLTTIASWLSWLQYFSIPRYGFTALQHNEFLGQNFCPGLNATGNNPCNYATCTGEEYLVKQGIDLSPWGLWKNHVALACMIVIFLTIAYLKLLFLKKYS</w:t>
            </w:r>
          </w:p>
        </w:tc>
      </w:tr>
      <w:tr w:rsidR="00767530" w:rsidRPr="00E340F8" w14:paraId="2CC1E7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327A0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58091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845|ACAD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053DFE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GCGLFLRTTAAARACRGLVVSTANRRLLRTSPPVRAFAKELFLGKIKKKEVFPFPEVSQDELNEINQFLGPVEKFFTEEVDSRKIDQEGKIPDETLEKLKSLGLFGLQVPEEYGGLGFSNTMYSRLGEIISMDGSITVTLAAHQAIGLKGIILAGTEEQKAKYLPKLASGEHIAAFCLTEPASGSDAASIRSRATLSEDKKHYILNGSKVWITNGGLANIFTVFAKTEVVDSDGSVKDKITAFIVERDFGGVTNGKPEDKLGIRGSNTCEVHFENTKIPVENILGEVGDGFKVAMNILNSGRFSMGSVVAGLLKRLIEMTAEYACTRKQFNKRLSEFGLIQEKFALMAQKAYVMESMTYLTAGMLDQPGFPDCSIEAAMVKVFSSEAAWQCVSEALQILGGLGYTRDYPYERILRDTRILLIFEGTNEILRMYIALTGLQHAGRILTTRIHELKQAKVSTVMDTVGRRLRDSLGRTVDLGLTGNHGVVHPSLADSANKFEENTYCFGRTVETLLLRFGKTIMEEQLVLKRVANILINLYGMTAVLSRASRSIRIGLRNHDHEVLLANTFCVEAYLQNLFSLSQLDKYAPENLDEQIKKVSQQILEKRAYICAHPLDRTC</w:t>
            </w:r>
          </w:p>
        </w:tc>
      </w:tr>
      <w:tr w:rsidR="00767530" w:rsidRPr="00E340F8" w14:paraId="4CE5120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5E599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510E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516|AK1C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A5EF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KYQRVELNDGHFMPVLGFGTYAPPEVPRNRAVEVTKLAIEAGFRHIDSAYLYNNEEQVGLAIRSKIADGSVKREDIFYTSKLWCTFFQPQMVQPALESSLKKLQLDYVDLYLLHFPMALKPGETPLPKDENGKVIFDTVDLSATWEVMEKCKDAGLAKSIGVSNFNCRQLEMILNKPGLKYKPVCNQVECHPYLNQSKLLDFCKSKDIVLVAHSALGTQRHKLWVDPNSPVLLEDPVLCALAKKHKQTPALIALRYQLQRGVVVLAKSYNEQRIRENIQVFEFQLTSEDMKVLDGLNRNYRYVVMDFLMDHPDYPFSDEY</w:t>
            </w:r>
          </w:p>
        </w:tc>
      </w:tr>
      <w:tr w:rsidR="00767530" w:rsidRPr="00E340F8" w14:paraId="4CEDB14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AF25E4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17B6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TST6|ADRB1_FEL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BC76E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AGALALGASEPCNLSSAAPLPDGAATAARLLVPASPSASPLTPTSEGPAPLSQQWTAGIGLLMALIVLLIVAGNVLVIVAIAKTPRLQTLTNLFIMSLASADLVMGLLVVPFGATIVMRGRWEYGSFFCELWTSVDVLCVTASIETLCVIALDRYLAITSPFRYQSLLTRARARALVCTVWAISALVSFLPILMHWWRAEGDEARRCYNDPKCCDFVTNRAYAIASSVVSFYVPLCIMAFVYLRVFREAQKQVKKIDSCERRFLSGPARPPSPAPAPGSPRPAATAAAAAAAAPLANGRISKRRPSRLVALREQKALKTLGIIMGVFTLCWLPFFLANVVKAFHRDLVPDRLFVFFNWLGYANSAFNPIIYCRSPDFRKAFQRLLCFARRAARGGHAAAGDRPRASGCLPGTRPPPSPGAASDEDDDDDVGAAPPARLLEPWAGCNGGAAAADSDSSLDEPGRPAGASESKV</w:t>
            </w:r>
          </w:p>
        </w:tc>
      </w:tr>
      <w:tr w:rsidR="00767530" w:rsidRPr="00E340F8" w14:paraId="13D64A4D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B791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7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4CC3A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JP0|ALD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FBCC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FVKLRTKAKMPLVGLGTWKSPPGQVKEAVKAAIDAGYRHFDCAYVYQNESEVGEAIQEKIKEKAVRREDLFIVSKLWSTFFEKSLMKEAFQKTLSDLKLDYLDLYLIHWPQGLQAGKEFLPKDSQGKVLMSKSTFLDAWEGMEELVDQGLVKALGVSNFNHFQIERLLNKPGLKHKPVTNQVECHPYLTQEKLIQYCHSKGIAVIAYSPLGSPDRPYAKPEDPVVLEIPKIKEIAAKHKKTIAQVLIRFHVQRNVAVIPKSVTLSHIKENIQVFDFQLSEEDMAAILSLNRNWRACGLFVTSDEEDFPFHEEY</w:t>
            </w:r>
          </w:p>
        </w:tc>
      </w:tr>
      <w:tr w:rsidR="00767530" w:rsidRPr="00E340F8" w14:paraId="58CA7DD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ED2A2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775D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7075|AMPE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5C4B8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FAEREGSKRYCIQTKHVAILCAVVVGVGLIVGLAVGLTRSCDSSGDGGPGTAPAPSHLPSSTASPSGPPAQDQDICPASEDESGQWKNFRLPDFVNPVHYDLHVKPLLEEDTYTGTVSISINLSAPTRYLWLHLRETRITRLPELKRPSGDQVQVRRCFEYKKQEYVVVEAEEELTPSSGDGLYLLTMEFAGWLNGSLVGFYRTTYTENGQVKSIVATDHEPTDARKSFPCFDEPNKKATYTISITHPKEYGALSNMPVAKEESVDDKWTRTTFEKSVPMSTYLVCFAVHQFDSVKRISNSGKPLTIYVQPEQKHTAEYAANITKSVFDYFEEYFAMNYSLPKLDKIAIPDFGTGAMENWGLITYRETNLLYDPKESASSNQQRVATVVAHELVHQWFGNIVTMDWWEDLWLNEGFASFFEFLGVNHAETDWQMRDQMLLEDVLPVQEDDSLMSSHPIIVTVTTPDEITSVFDGISYSKGSSILRMLEDWIKPENFQKGCQMYLEKYQFKNAKTSDFWAALEEASRLPVKEVMDTWTRQMGYPVLNVNGVKNITQKRFLLDPRANPSQPPSDLGYTWNIPVKWTEDNITSSVLFNRSEKEGITLNSSNPSGNAFLKINPDHIGFYRVNYEVATWDSIATALSLNHKTFSSADRASLIDDAFALARAQLLDYKVALNLTKYLKREENFLPWQRVISAVTYIISMFEDDKELYPMIEEYFQGQVKPIADSLGWNDAGDHVTKLLRSSVLGFACKMGDREALNNASSLFEQWLNGTVSLPVNLRLLVYRYGMQNSGNEISWNYTLEQYQKTSLAQEKEKLLYGLASVKNVTLLSRYLDLLKDTNLIKTQDVFTVIRYISYNSYGKNMAWNWIQLNWDYLVNRYTLNNRNLGRIVTIAEPFNTELQLWQMESFFAKYPQAGAGEKPREQVLETVKNNIEWLKQHRNTIREWFFNLLESG</w:t>
            </w:r>
          </w:p>
        </w:tc>
      </w:tr>
      <w:tr w:rsidR="00767530" w:rsidRPr="00E340F8" w14:paraId="25ABE6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B4A8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46C5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2A2|AL8A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54A9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GTNALLMLENFIDGKFLPCSSYIDSYDPSTGEVYCRVPNSGKDEIEAAVKAAREAFPSWSSRSPQERSRVLNQVADLLEQSLEEFAQAESKDQGKTLALARTMDIPRSVQNFRFFASSSLHHTSECTQMDHLGCMHYTVRAPVGVAGLISPWNLPLYLLTWKIAPAMAAGNTVIAKPSELTSVTAWMLCKLLDKAGVPPGVVNIVFGTGPRVGEALVSHPEVPLISFTGSQPTAERITQLSAPHCKKLSLELGGKNPAIIFEDANLDECIPATVRSSFANQGEICLCTSRIFVQKSIYSEFLKRFVEATRKWKVGIPSDPLVSIGALISKAHLEKVRSYVKRALAEGAQIWCGEGVDKLSLPARNQAGYFMLPTVITDIKDESCCMTEEIFGPVTCVVPFDSEEEVIERANNVKYGLAATVWSSNVGRVHRVAKKLQSGLVWTNCWLIRELNLPFGGMKSSGIGREGAKDSYDFFTEIKTITVKH</w:t>
            </w:r>
          </w:p>
        </w:tc>
      </w:tr>
      <w:tr w:rsidR="00767530" w:rsidRPr="00E340F8" w14:paraId="2AB5172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EC19B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48A13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711|ADHX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00C80C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NQVIRCKAAVAWEAGKPLSIEEIEVAPPQAHEVRIKIIATAVCHTDAYTLSGADPEGCFPVILGHEGAGIVESVGEGVTKLKAGDTVIPLYIPQCGECKFCLNPKTNLCQKIRVTQGKGLMPDGTSRFTCKGKPILHFMGTSTFSEYTVVADISVAKIDPSAPLDKVCLLGCGISTGYGAAVNTAKVEPGSTCAVFGLGGVGLAVIMGCKVAGASRIIGIDINKDKFAKAKEFGATECINPQDFSKSIQEVLIEMTDGGVDFSFECIGNVKVMRSALEAAHKGWGVSVVVGVAASGEEISTRPFQLVTGRTWKGTAFGGWKSVESVPKLVSEYMSKKIKVDEFVTGNLSFDQINKAFDLMHSGNSIRTVLKM</w:t>
            </w:r>
          </w:p>
        </w:tc>
      </w:tr>
      <w:tr w:rsidR="00767530" w:rsidRPr="00E340F8" w14:paraId="6B9FD3B4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460A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A065C0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8483|ABE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0659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TGPVAVDPTLRRRIEPHEFEVFFDPRELRKETCLLYEINWGGRHSIWRHTSQNTNKHVEVNFIEKFTTERYFCPNTRCSITWFLSWSPCGECSRAITEFLSRYPHVTLFIYIARLYHHADPRNRQGLRDLISSGVTIQIMTEQESGYCWRNFVNYSPSNEAHWPRYPHLWVRLYVLELYCIILGLPPCLNILRRKQPQLTFFTIALQSCHYQRLPPHILWATGLK</w:t>
            </w:r>
          </w:p>
        </w:tc>
      </w:tr>
      <w:tr w:rsidR="00767530" w:rsidRPr="00E340F8" w14:paraId="59AE73B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D89A13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8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FBEB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KV8|AGO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823E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GAGPALAPPAPPPPIQGYAFKPPPRPDFGTSGRTIKLQANFFEMDIPKIDIYHYELDIKPEKCPRRVNREIVEHMVQHFKTQIFGDRKPVFDGRKNLYTAMPLPIGRDKVELEVTLPGEGKDRIFKVSIKWVSCVSLQALHDALSGRLPSVPFETIQALDVVMRHLPSMRYTPVGRSFFTASEGCSNPLGGGREVWFGFHQSVRPSLWKMMLNIDVSATAFYKAQPVIEFVCEVLDFKSIEEQQKPLTDSQRVKFTKEIKGLKVEITHCGQMKRKYRVCNVTRRPASHQTFPLQQESGQTVECTVAQYFKDRHKLVLRYPHLPCLQVGQEQKHTYLPLEVCNIVAGQRCIKKLTDNQTSTMIRATARSAPDRQEEISKLMRSASFNTDPYVREFGIMVKDEMTDVTGRVLQPPSILYGGRNKAIATPVQGVWDMRNKQFHTGIEIKVWAIACFAPQRQCTEVHLKSFTEQLRKISRDAGMPIQGQPCFCKYAQGADSVEPMFRHLKNTYAGLQLVVVILPGKTPVYAEVKRVGDTVLGMATQCVQMKNVQRTTPQTLSNLCLKINVKLGGVNNILLPQGRPPVFQQPVIFLGADVTHPPAGDGKKPSIAAVVGSMDAHPNRYCATVRVQQHRQEIIQDLAAMVRELLIQFYKSTRFKPTRIIFYRDGVSEGQFQQVLHHELLAIREACIKLEKDYQPGITFIVVQKRHHTRLFCTDKNERVGKSGNIPAGTTVDTKITHPTEFDFYLCSHAGIQGTSRPSHYHVLWDDNRFSSDELQILTYQLCHTYVRCTRSVSIPAPAYYAHLVAFRARYHLVDKEHDSAEGSHTSGQSNGRDHQALAKAVQVHQDTLRTMYFA</w:t>
            </w:r>
          </w:p>
        </w:tc>
      </w:tr>
      <w:tr w:rsidR="00767530" w:rsidRPr="00E340F8" w14:paraId="4EBF324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49AFC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DB0E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Q98|ACNA_CORG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C42B5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ESKNSFNAKSTLEVGDKSYDYFALSAVPGMEKLPYSLKVLGENLLRTEDGANITNEHIEAIANWDASSDPSIEIQFTPARVLMQDFTGVPCVVDLATMREAVAALGGDPNDVNPLNPAEMVIDHSVIVEAFGRPDALAKNVEIEYERNEERYQFLRWGSESFSNFRVVPPGTGIVHQVNIEYLARVVFDNEGLAYPDTCIGTDSHTTMENGLGILGWGVGGIEAEAAMLGQPVSMLIPRVVGFKLTGEIPVGVTATDVVLTITEMLRDHGVVQKFVEFYGSGVKAVPLANRATIGNMSPEFGSTCAMFPIDEETTKYLRLTGRPEEQVALVEAYAKAQGMWLDEDTVEAEYSEYLELDLSTVVPSIAGPKRPQDRILLSEAKEQFRKDLPTYTDDAVSVDTSIPATRMVNEGGGQPEGGVEADNYNASWAGSGESLATGAEGRPSKPVTVASPQGGEYTIDHGMVAIASITSCTNTSNPSVMIGAGLIARKAAEKGLKSKPWVKTICAPGSQVVDGYYQRADLWKDLEAMGFYLSGFGCTTCIGNSGPLPEEISAAINEHDLTATAVLSGNRNFEGRISPDVKMNYLASPIMVIAYAIAGTMDFDFENEALGQDQDGNDVFLKDIWPSTEEIEDTIQQAISRELYEADYADVFKGDKQWQELDVPTGDTFEWDENSTYIRKAPYFDGMPVEPVAVTDIQGARVLAKLGDSVTTDHISPASSIKPGTPAAQYLDEHGVERHDYNSLGSRRGNHEVMMRGTFANIRLQNQLVDIAGGYTRDFTQEGAPQAFIYDASVNYKAAGIPLVVLGGKEYGTGSSRDWAAKGTNLLGIRAVITESFERIHRSNLIGMGVVPLQFPAGESHESLGLDGTETFDITGLTALNEGETPKTVKVTATKENGDVVEFDAVVRIDTPGEADYYRHGGILQYVLRQMAASSK</w:t>
            </w:r>
          </w:p>
        </w:tc>
      </w:tr>
      <w:tr w:rsidR="00767530" w:rsidRPr="00E340F8" w14:paraId="7B257EF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F86B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F8B6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63|ADK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0D29E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EEEPKPKKLKVEAPQALRENILFGMGNPLLDISAVVDKDFLDKYSLKPNDQILAEDKHKELFDELVKKFKVEYHAGGSTQNSIKVAQWMIQQPHKAATFFGCIGIDKFGEILKRKAAEAHVDAHYYEQNEQPTGTCAACITGDNRSLIANLAAANCYKKEKHLDLEKNWMLVEKARVCYIAGFFLTVSPESVLKVAHHASENNRIFTLNLSAPFISQFYKESLMKVMPYVDILFGNETEAATFAREQGFETKDIKEIAKKTQALPKMNSKRQRIVIFTQGRDDTIMATESEVTAFAVLDQDQKEIIDTNGAGDAFVGGFLSQLVSDKPLTECIRAGHYAASIIIRRTGCTFPEKPDFH</w:t>
            </w:r>
          </w:p>
        </w:tc>
      </w:tr>
      <w:tr w:rsidR="00767530" w:rsidRPr="00E340F8" w14:paraId="5DE5827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83CAA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0240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163|ACTZ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624B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YDVIANQPVVIDNGSGVIKAGFAGDQIPKYCFPNYVGRPKHVRVMAGALEGDIFIGPKAEEHRGLLSIRYPMEHGIVKDWNDMERIWQYVYSKDQLQTFSEEHPVLLTEAPLNPRKNRERAAEVFFETFNVPALFISMQAVLSLYATGRTTGVVLDSGDGVTHAVPIYEGFAMPHSIMRIDIAGRDVSRFLRLYLRKEGYDFHSSSEFEIVKAIKERACYLSINPQKDETLETEKAQYYLPDGSTIEIGPSRFRAPELLFRPDLIGEESEGIHEVLVFAIQKSDMDLRRTLFSNIVLSGGSTLFKGFGDRLLSEVKKLAPKDVKIRISAPQERLYSTWIGGSILASLDTFKKMWVSKKEYEEDGARSIHRKTF</w:t>
            </w:r>
          </w:p>
        </w:tc>
      </w:tr>
      <w:tr w:rsidR="00767530" w:rsidRPr="00E340F8" w14:paraId="30072200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8CA11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B13FD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L96|ALPK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DEA2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VAWLVYVLGQQPLARQGEGQSRLVPGRGLVLWLPGLPRSSPSWPAVDLAPLAPARPRGPLICHTGHEQAGREPGPGSSTKGPVLHDQDTRCAFLPRPPGPLQTRRYCRHQGRQGSGLGAGPGAGTWAPAPPGVSKPRCPGRARPGEGQQQVTTARPPAINRGARQPRAGAAAAGRGPGAGAWRTGEAAASAGPAVGEGGAMGSRRAPSRGWGAGGRSGAGGDGEDDGPVWIPSPASRSYLLSVRPETSLSSNRLSHPSSGRSTFCSIIAQLTEETQPLFETTLKSRSVSEDSDVRFTCIVTGYPEPEVTWYKDDTELDRYCGLPKYEITHQGNRHTLQLYRCREEDAAIYQASAQNSKGIVSCSGVLEVGTMTEYKIHQRWFAKLKRKAAAKLREIEQSWKHEKAVPGEVDTLRKLSPDRFQRKRRLSGAQAPGPSVPTREPEGGTLAAWQEGETETAQHSGLGLINSFASGEVTTNGEAAPENGEDGEHGLLTYICDAMELGPQRALKEESGAKKKKKDEESKQGLRKPELEKAAQSRRSSENCIPSSDEPDSCGTQGPVGVEQVQTQPRGRAARGPGSSGTDSTRKPASAVGTPDKAQKAPGPGPGQEVYFSLKDMYLENTQAVRPLGEEGPQTLSVRAPGESPKGKAPLRARSEGVPGAPGQPTHSLTPQPTRPFNRKRFAPPKPKGEATTDSKPISSLSQAPECGAQSLGKAPPQASVQVPTPPARRRHGTRDSTLQGQAGHRTPGEVLECQTTTAPTMSASSSSDVASIGVSTSGSQGIIEPMDMETQEDGRTSANQRTGSKKNVQADGKIQVDGRTRGDGTQTAQRTRADRKTQVDAGTQESKRPQSDRSAQKGMMTQGRAETQLETTQAGEKIQEDRKAQADKGTQEDRRMQGEKGMQGEKGTQSEGSAPTAMEGQSEQEVATSLGPPSRTPKLPPTAGPRAPLNIECFVQTPEGSCFPKKPGCLPRSEEAVVTASRNHEQTVLGPLSGNLMLPAQPPHEGSVEQVGGERCRGPQSSGPVEAKQEDSPFQCPKEERPGGVPCMDQGGCPLAGLSQEVPTMPSLPGTGLTASPKAGPCSTPTSQHGSTATFLPSEDQVLMSSAPTLHLGLGTPTQSHPPETMATSSEGACAQVPDVEGRTPGPRSCDPGLIDSLKNYLLLLLKLSSTETSGAGGESQVGAATGGLVPSATLTPTVEVAGLSPRTSRRILERVENNHLVQSAQTLLLSPCTSRRLTGLLDREVQAGRQALAAARGSWGPGPSSLTVPAIVVDEEDPGLASEGASEGEGEVSPEGPGLLGASQESSMAGRLGEAGGQAAPGQGPSAESIAQEPSQEEKFPGEALTGLPAATPEELALGARRKRFLPKVRAAGDGEATTPEERESPTVSPRGPRKSLVPGSPGTPGRERRSPTQGRKASMLEVPRAEEELAAGDLGPSPKAGGLDTEVALDEGKQETLAKPRKAKDLLKAPQVIRKIRVEQFPDASGSLKLWCQFFNILSDSVLTWAKDQRPVGEVGRSAGDEGPAALAIVQASPVDCGVYRCTIHNEHGSASTDFCLSPEVLSGFISREEGEVGEEIEMTPMVFAKGLADSGCWGDKLFGRLVSEELRGGGYGCGLRKASQAKVIYGLEPIFESGRTCIIKVSSLLVFGPSSETSLVGRNYDVTIQGCKIQNMSREYCKIFAAEARAAPGFGEVPEIIPLYLIYRPANNIPYATLEEDLGKPLESYCSREWGCAEAPTASGSSEAMQKCQTFQHWLYQWTNGSFLVTDLAGVDWKMTDVQIATKLRGYQGLKESCFPALLDRFASSHQCNAYCELLGLTPLKGPEAAHPQAKAKGSKSPSAGRKGSQLSPQPQKKGLPSPQGTRKSAPSSKATPQASEPVTTQLLGQPPTQEEGSKAQGMR</w:t>
            </w:r>
          </w:p>
        </w:tc>
      </w:tr>
      <w:tr w:rsidR="00767530" w:rsidRPr="00E340F8" w14:paraId="6276D7F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CB0228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8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C298E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E3W9M2|AA5GT_DIAC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1526E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MSCKFEIVLLVSWWLLLVLVFGVESSMFSEFDRLDFPKHFIFGASSCAYQVEGAAFEDGRTLSTFDIAAHSGHLPGNGDITSDEYHKYKEDVELMVETGLDAYRFSISWSRLIPNGRGPVNPKGLEYYNNLVNALLTKGTQPHVTLLHSDLPQALRDEYGGLFISPKFIDDFVAYADVCFREFGDRVLHWTTFNEANFLAFGDENTPASALYLSAHHLLLAHASATRLYRENYQASQRGFIGINVYAYDFIPETNTEVDVIAAKRARDFFIGWFVQPLMNGEYPLTMRKNGGPRLPKFTPNETELLTGSYDFIGLNYYTAKTVKDDPVMLTVEPRNYYTDQGLISSYLGNIDPYQGHPFFNTPWGLHDVLQQFKQVYGNPPVYIHENGEVGDHDADYDKLINDIPRVEYLQGHIRAVLDAVRNGSNVKGYFVWSFLDMYELMYGTKFTFGLYYIDFNDPKLTRHPKLSQKWYSRFLKGEKASTKASIHTPNEAETHTYFY</w:t>
            </w:r>
          </w:p>
        </w:tc>
      </w:tr>
      <w:tr w:rsidR="00767530" w:rsidRPr="00E340F8" w14:paraId="33BEBDCF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447CBF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6977A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HBW9|AGRL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62064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RLPLLVVFSTLLNCSYTQNCTKTPCLPNAKCEIRNGIEACYCNMGFSGNGVTICEDDNECGNLTQSCGENANCTNTEGSYYCMCVPGFRSSSNQDRFITNDGTVCIENVNANCHLDNVCIAANINKTLTKIRSIKEPVALLQEVYRNSVTDLSPTDIITYIEILAESSSLLGYKNNTISAKDTLSNSTLTEFVKTVNNFVQRDTFVVWDKLSVNHRRTHLTKLMHTVEQATLRISQSFQKTTEFDTNSTDIALKVFFFDSYNMKHIHPHMNMDGDYINIFPKRKAAYDSNGNVAVAFVYYKSIGPLLSSSDNFLLKPQNYDNSEEEERVISSVISVSMSSNPPTLYELEKITFTLSHRKVTDRYRSLCAFWNYSPDTMNGSWSSEGCELTYSNETHTSCRCNHLTHFAILMSSGPSIGIKDYNILTRITQLGIIISLICLAICIFTFWFFSEIQSTRTTIHKNLCCSLFLAELVFLVGINTNTNKLFCSIIAGLLHYFFLAAFAWMCIEGIHLYLIVVGVIYNKGFLHKNFYIFGYLSPAVVVGFSAALGYRYYGTTKVCWLSTENNFIWSFIGPACLIILVNLLAFGVIIYKVFRHTAGLKPEVSCFENIRSCARGALALLFLLGTTWIFGVLHVVHASVVTAYLFTVSNAFQGMFIFLFLCVLSRKIQEEYYRLFKNVPCCFGCLR</w:t>
            </w:r>
          </w:p>
        </w:tc>
      </w:tr>
      <w:tr w:rsidR="00767530" w:rsidRPr="00E340F8" w14:paraId="1F1DB64A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7846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E16CA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547|ACSL4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B7052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LKLNVLTIVLLPVHLLITIYSALIFIPWYFLTNAKKKNAMAKRIKAKPTSDKPGSPYRSVTHFDSLAVIDIPGADTLDKLFDHAVAKFGKKDSLGTREILSEENEMQPNGKVFKKLILGNYKWINYLEVNCRVNNFGSGLTALGLKPKNTIAIFCETRAEWMIAAQTCFKYNFPLVTLYATLGKEAVVHGLNESEASYLITSVELLESKLKAALLDINCVKHIIYVDNKTINRAEYPEGLEIHSMQSVEELGSKPENSSIPPSRPTPSDMAIVMYTSGSTGRPKGVMMHHSNLIAGMTGQCERIPGLGPKDTYIGYLPLAHVLELTAEISCFTYGCRIGYSSPLTLSDQSSKIKKGSKGDCTVLKPTLMAAVPEIMDRIYKNVMSKVQEMNYIQKTLFKIGYDYKLEQIKKGYDAPLCNLILFKKVKALLGGNVRMMLSGGAPLSPQTHRFMNVCFCCPIGQGYGLTESCGAGTVTEVTDYTTGRVGAPLICCEIKLKDWQEGGYTVHDKPNPRGEIVIGGQNISMGYFKNEEKTAEDYSVDENGQRWFCTGDIGEFHPDGCLQIIDRKKDLVKLQAGEYVSLGKVEAALKNCPLIDNICAFAKSDQSYVISFVVPNQKKLTLLAQQKGVEGSWVDICNNPAMEAEILKEIREAANAMKLERFEIPIKVRLSPEPWTPETGLVTDAFKLKRKELKNHYLKDIERMYGGK</w:t>
            </w:r>
          </w:p>
        </w:tc>
      </w:tr>
      <w:tr w:rsidR="00767530" w:rsidRPr="00E340F8" w14:paraId="30E4B59F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E6EE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352D8C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61212|ARL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C5200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GFFSSIFSSLFGTREMRILILGLDGAGKTTILYRLQVGEVVTTIPTIGFNVETVTYKNLKFQVWDLGGQTSIRPYWRCYYSNTDAVIYVVDSCDRDRIGISKSELVAMLEEEELRKAILVVFANKQDMEQAMTPSEMANALGLPALKDRKWQIFKTSATKGTGLDEAMEWLVETLKSRQ</w:t>
            </w:r>
          </w:p>
        </w:tc>
      </w:tr>
      <w:tr w:rsidR="00767530" w:rsidRPr="00E340F8" w14:paraId="327BAAC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118535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418A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4238|APH4_DROM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72859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HCLVILGFLLGSLVAFSWAGVTTQPPPLIRTLSAGGDIGPQFDVGKTKEPEDAEFWHNVGLRQLEKTIKQAQRVKEDSYQKKARNIIIFIGDGMGISTISAGRIYKGQYLKHGYGEEETLVFDDFPNTGMAKTYNVDKQVPDSAGTATAIFSGSKTHYGAIGMDATRSKKNGQQGRVQSVMEWAQKEGKRTGVVTTTRITHATPAATYAHIYDRDWECDTEVPAESVGFHVDIARQLVENAPGNRFNVILGGGMSPMGILNASEVKTTIFEGPTETICTRGDNRNLPAEWLAHHANDTVPPALVHNRKDLLNVNVKKVDHLMGLFRNNHITYSIAREAGEPSLQEMTETALGILERGDESNGFVLLVEGGRIDQGHHMNYARAALHELYEFDLAIQAAVNNTDPDETLILVTADHSHAVTFNGYALRGADILGTANSHEKNDPMFYETISYANGPGYWDHLANDSRPQNSSNMWMPLKHFTAEERAAPTYRHLATVPRKDETHGGEDVAVFAYGPGSSLIRGVFEQNYLAYVMSYAGCLGPAKDFDDSCEDHKDGQKDRPLDKPNPKRNGATVVGASLIPILTAATAAILRGRGL</w:t>
            </w:r>
          </w:p>
        </w:tc>
      </w:tr>
      <w:tr w:rsidR="00767530" w:rsidRPr="00E340F8" w14:paraId="47C8E607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54561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784FA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870|APBB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D93BD1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EVLPADSGVDTLAVFMASSGTTDVTNRNSPATPPNTLNLRSSHNELLNAEIKHTETKNSTPPKCRKKYALTNIQAAMGLSDPAAQPLLGNGSANIKLVKNGENQLRKAAEQGQQDPNKNLSPTAVINITSEKLEGKEPHPQDSSSCEILPSQPRRTKSFLNYYADLETSARELEQNRGNHHGTAEEKSQPVQGQASTIIGNGDLLLQKPNRPQSSPEDGQVATVSSSPETKKDHPKTGAKTDCALHRIQNLAPSDEESSWTTLSQDSASPSSPDETDIWSDHSFQTDPDLPPGWKRVSDIAGTYYWHIPTGTTQWERPVSIPADLQGSRKGSLSSVTPSPTPENEKQPWSDFAVLNGGKINSDIWKDLHAATVNPDPSLKEFEGATLRYASLKLRNAPHPDDDDSCSINSDPEAKCFAVRSLGWVEMAEEDLAPGKSSVAVNNCIRQLSYCKNDIRDTVGIWGEGKDMYLILENDMLSLVDPMDRSVLHSQPIVSIRVWGVGRDNGRDFAYVARDKDTRILKCHVFRCDTPAKAIATSLHEICSKIMAERKNAKALACSSLQERANVNLDVPLQVDFPTPKTELVQKFHVQYLGMLPVDKPVGMDILNSAIENLMTSSNKEDWLSVNMNVADATVTVISEKNEEEVLVECRVRFLSFMGVGKDVHTFAFIMDTGNQRFECHVFWCEPNAGNVSEAVQAACMLRYQKCLVARPPSQKVRPPPPPADSVTRRVTTNVKRGVLSLIDTLKQKRPVTEMP</w:t>
            </w:r>
          </w:p>
        </w:tc>
      </w:tr>
      <w:tr w:rsidR="00767530" w:rsidRPr="00E340F8" w14:paraId="3958099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2D84D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A4F08D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VI7|ATD3A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51247C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WLFGINKGPKGEGAGPPPPLPPAQPGAEGGGDRGLGDRPAPKDKWSNFDPTGLERAAKAARELEHSRYAKDALNLAQMQEQTLQLEQQSKLKMRLEALSLLHTLVWAWSLCRAGAVQTQERLSGSASPEQVPAGECCALQEYEAAVEQLKSEQIRAQAEERRKTLSEETRQHQARAQYQDKLARQRYEDQLKQQQLLNEENLRKQEESVQKQEAMRRATVEREMELRHKNEMLRVEAEARARAKAERENADIIREQIRLKAAEHRQTVLESIRTAGTLFGEGFRAFVTDWDKVTATVAGLTLLAVGVYSAKNATLVAGRFIEARLGKPSLVRETSRITVLEALRHPIQVSRRLLSRPQDALEGVVLSPSLEARVRDIAIATRNTKKNRSLYRNILMYGPPGTGKTLFAKKLALHSGMDYAIMTGGDVAPMGREGVTAMHKLFDWANTSRRGLLLFVDEADAFLRKRATEKISEDLRATLNAFLYRTGQHSNKFMLVLASNQPEQFDWAINDRINEMVHFDLPGQEERERLVRMYFDKYVLKPATEGKQRLKLAQFDYGRKCSEVARLTEGMSGREIAQLAVSWQATAYASEDGVLTEAMMDTRVQDAVQQHQQKMCWLKAEGPGRGDEPSPS</w:t>
            </w:r>
          </w:p>
        </w:tc>
      </w:tr>
      <w:tr w:rsidR="00767530" w:rsidRPr="00E340F8" w14:paraId="542E558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174A2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27B74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0523|ARRS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2E16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GKTSKSEPNHVIFKKISRDKSVTIYLGNRDYIDHVSQVQPVDGVVLVDPDLVKGKKVYVTLTCAFRYGQEDIDVIGLTFRRDLYFSRVQVYPPVGAASTPTKLQESLLKKLGSNTYPFLLTFPDYLPCSVMLQPAPQDSGKSCGVDFEVKAFATDSTDAEEDKIPKKSSVRLLIRKVQHAPLEMGPQPRAEAAWQFFMSDKPLHLAVSLNKEIYFHGEPIPVTVTVTNNTEKTVKKIKAFVEQVANVVLYSSDYYVKPVAMEEAQEKVPPNSTLTKTLTLLPLLANNRERRGIALDGKIKHEDTNLASSTIIKEGIDRTVLGILVSYQIKVKLTVSGFLGELTSSEVATEVPFRLMHPQPEDPAKESYQDANLVFEEFARHNLKDAGEAEEGKRDKNDVDE</w:t>
            </w:r>
          </w:p>
        </w:tc>
      </w:tr>
      <w:tr w:rsidR="00767530" w:rsidRPr="00E340F8" w14:paraId="063D9336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093CA5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C69BE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9034|ASSY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E5822D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KGSVVLAYSGGLDTSCILVWLKEQGYDVIAYLANIGQKEDFEEARKKALKLGAKKVFIEDVSKEFVEEFIWPAVQSSALYEDRYLLGTSLARPCIARKQVEIAQREGAKYVSHGATGKGNDQVRFELTCYSLAPQIKVIAPWRMPEFYNRFKGRNDLMEYAKQHGIPIPVTPKSPWSMDENLMHISYEAGILENPKNQAPPGLYTKTQDPAKAPNTPDVLEIEFKKGVPVKVTNVKDGTTHSTSLDLFMYLNEVAGKHGVGRIDIVENRFIGMKSRGIYETPAGTILYHAHLDIEAFTMDREVRKIKQGLGLKFAELVYTGFWHSPECEFVRHCIDKSQERVEGKVQVSVFKGQVYILGRESPLSLYNEELVSMNVQGDYEPIDATGFININSLRLKEYHRLQSKVTAK</w:t>
            </w:r>
          </w:p>
        </w:tc>
      </w:tr>
      <w:tr w:rsidR="00767530" w:rsidRPr="00E340F8" w14:paraId="2760B9A0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34530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09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6EB69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RW13|ATRAP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25F91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PAVNLKVILLGHWLLTTWGCIVFSGSYAWANFTILALGVWAVAQRDSIDAISMFLGGLLATIFLDIVHISIFYPRVSLTDTGRFGVGMAILSLLLKPLSCCFVYHMYRERGGELLVHTGFLGSSQDRSAYQTIDSAEAPADPFAVPEGRSQDARGY</w:t>
            </w:r>
          </w:p>
        </w:tc>
      </w:tr>
      <w:tr w:rsidR="00767530" w:rsidRPr="00E340F8" w14:paraId="125B7866" w14:textId="77777777" w:rsidTr="005C1E46">
        <w:trPr>
          <w:trHeight w:val="3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4BE07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09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92B97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KS4|ATR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856508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KDDNNLSSLVHELRERVAASASTPANNLRHSSGDEDALEIRFRAVIPNLLNTYVVPSLGNGREVTAVLKLVGHTARNIPGVFYHGTPSAILPVIARIIPFFAEPEFVPGHGVLLETVGSLLMLLRSNSRKAYRIFFHDALQAIQDMQPIASLHSIEPEVCESHIPFRCFCMSFSGIGGDLPDANKPRDGDGLVLNLLGANRWQPFATCILKLICKCLTEGTLYVQGLIHTSFFKAACSLVCCGGADVQMACFEFATLVGSILTFNILPHVALIQSIILLLSADEGLPVYRNTIYDSTIGRFLTAVYSSCSDAAVKLTAESLVLVLSHALQRTKSEELKASLCSAYVRIVKSCPPCIWKIHCLLELLHLPEPCFQLIECFKAVLIVLGPGCVRVETTKCGSHTSATSDRPVQGINAGKKRHIEDESTYKRKRQKVGDDIRRGVYFAPEFADETDGKDAASLREMLISTVESLKPPPAGPSLSQTESSIVALSMLTNAFCFCPWTDMTHRLFNQMYAWIPWIAGQVEETNPIMFDISIYLEGIHNLLLVGVDPQYEYTSKGNDLVAIQFLLKLPWTHYMLFKTPSSLVKSKCLSVGIWTKLGLQDGSDFDIFSWSLSDDFEQVQAVAAISMPLKVLFSGLGALLHMFPKLEHLLEEKELMIKKAIPQSLGFLSCLYGSSTTDSEKTACHLLLHEDLKKDETLNSLLQGFRCSKCDKFIEREDEKHFRIIETPEMVKLKMDHHRDYFNLQSLYFNLLYDESSEETQLACVEVIRRILGHTSPDILVRTRSQWIRCLQYLLVHVNTDVREAFCAQIGIFVQHPIVSCLFLSEDATEKSCERNFFNLIEHSLAAAKDLLVIQTLLETTAEVMVAVDVTSELFLICLFLLIDQLDHPNLIVRINASKLINRSCYIHVKGGFATLLSTASHIQNELFDNLSVRLTSRPNVVREFAEAVLGVETEELVRKMVPAVLPKLLVYWQENAQAANTLNELAKLIDTDVVPLIVNWLPRVLAFALNQEEDKNLLSVLQLYHSQIGSDNQEIFAAALPALLDELVCFVDIADTPETDRRLQRLPDAIKKISKVLTNAEDLPGFLQNHFVGLLNSIDRKMLHADDIFLQKQALKRIKLLIEMMGHYLSTYVPKLMVLLMHAIEKDALQSEGLLVLHFFTRKLADVSPSSIKYVISQIFAALIPFLEKEKEGPHVYLDEVVKILEELVLKNRDIVKEHICEFPLLPSIPSLGELNNAIQEARGLMSLKDQLRDIVNGMKHENLNVRYMVACELSKLLYNRNEDVAALIAGELVSDMEILSSLITYLLQGCAEESRTTVGQRLKLVCADCLGAIGAIDPAKVRVASCSRFKIQCSDDDLIFELIHKHLARAFRAAQDTIIQDSAALAIQELLKIAGCEPSLAGNVVVLTPQEHVQVNVSGSRRCGGNNEVKDRGQKLWDRFSNYVKELIAPCLTSRFQLPNVSDPGSAGPIYRPSMSFRRWLSYWIRKLTAFATGSRVSIFAACRGIVRHDMQTATYLLPYLVLDVVCHGTEAARLSISEEILSVLDAAASENSGVTINSFGVGQSEVCVQAVFTLLDNLGQWVDDVKQGVALSSSLQSSGGRQVAPKSKDQVSNSTTEQDHLLVQCKYVLELLLAIPKVTLARASFRCQAYARSLMYLESHVRGKSGSLNPAAEKTGIFENADVSSLMGIYSCLDEPDGLSGFASLSKSLNLQDQLLINKKSGNWADVFTACEQALQMEPTSVQRHSDVLNCLLNMCHHQTMVTHVDGLISRVPEYKKTWCTQGVQAAWRLGKWDLMDEYLDGADAEGLLFSSSDSNASFDRDVAKILHAMMKKDQYSVAEGIAISKQALIAPLAAAGMDSYTRAYPFVVKLHLLRELEDFQAVLNGDSYLEKSFSTSDQVFSKAVDNWENRLRFTQSSLWTREPLLAFRRLVFGASGLGAQVGNCWLQYAKLCRLAGHYETAHRAILEAQASGAPNVHMEKAKLLWITKRSDSAIIELQQSLLNMPEGVVDSTVISSINSLLMAPPNPEPTVRNTQSFKEKKDVAKTLLLYSKWIHHSGQKQKKDVLNLYTQVKELLPWEKGYFHLAKYYDELYVDARKCQQESSVFSSAGSKKGSVSSNLSTEKAGWDYLFKGMYFYAKALHSGHKNLFQALPRLLTLWFDFGTIYKTSGSAGNKELKSTHMKIMSLMRGCLKDLPTYQWLTVLPQLVSRICHQNADTVLMVKNIITSVLHQFPQQGLWIMAAVSKSTVPARREAAAEIIQGARKGFNQSDRGHNLFIQFASLTDHFIKLCFHGGQPRSKVINIATEFSALKRMMPLDIIMPIQQSLTISLPAFHMNNNERHSASVFSGSDLPTISGIADEAEILSSLQRPKKIILLGNDGIEYPFLCKPKDDLRKDARMMEFTAMINRLLSKYPESRRRKLYIRTFAVAPLTEDCGLVEWVPHTRGLRHILQDIYISCGKFDRQKTNPQIKRIYDQCAVKKEYEMLKTKILPMFPPVFHKWFLTTFSEPAAWFRSRVAYAHTTAVWSMVGHIVGLGDRHGENILFDSTSGDCVHVDFSCLFDKGLQLEKPELVPFRLTQNMIDGLGITGYEGIFMRVCEITLTVLRTHRETLMSILETFIHDPLVEWTKSHKSSGVEVQNPHAQRAISSIEARLQGVVVGVPLPVEGQARRLIADAVSLENLGKMYIWWMPWF</w:t>
            </w:r>
          </w:p>
        </w:tc>
      </w:tr>
      <w:tr w:rsidR="00767530" w:rsidRPr="00E340F8" w14:paraId="5354B5C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A26AD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DA2C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0670|AVR2B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D7514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ASWLTLAVLCATLGAGPGHGEAETRECIYYNANWELEKTNQSGVERCEGEKDKRLHCYASWRNNSGSIELVKKGCWLDDFNCYDRQECVATEENPQVFFCCCEGNYCNEKFTHLPEVTGPEVIYEPPPPTPSLLNILVYSLLPIAVLSVAILLAFWMYRHRKPPYGHVDINEDPGPPPPSPLVGLKPLQLLEIKARGRFGCVWKAQLMNDYVAVKIFPIQDKQSWQSEREIFNTPGMKHENLLQFIAAEKRGTNLETELWLITAFHDKGSLTDYLKGNIISWNELCHVAETMARGLSYLHEDVPWCKGEGHKPAIAHRDFKSKNVLLKNDLTAVLADFGLAVRFEPGKPPGDTHGQVGTRRYMAPEVLEGAINFQRDAFLRIDMYAMGLVLWELVSRCRAVDGPVDEYMLPFEEEIGQHPSLEDLQEVVVHKKMRPVFKDHWLKHPGLAQLCVTIEECWDHDAEARLSAGCVEERIAQIRKSVNGTTSDCLVSIVTSVTNVDLPPKESSI</w:t>
            </w:r>
          </w:p>
        </w:tc>
      </w:tr>
      <w:tr w:rsidR="00767530" w:rsidRPr="00E340F8" w14:paraId="565723D3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E6F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19C5EC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4981|BTAF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6EBFD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VSRLDRLFILLDTGTTPVTRKAAAQQLGEVVKLHPHELNNLLSKVLIYLRSANWDTRIAAGQAVEAIVKNVPEWNPVPRTRQEPTSESSMEDSPTTERLNFDRFDICRLLQHGASLLGSAGAEFEVQDEKSGEVDPKERIARQRKLLQKKLGLNMGEAIGMSTEELFNDEDLDYTPTSASFVNKQPTLQAAELIDSEFRAGMSNRQKNKAKRMAKLFAKQRSRDAVETNEKSNDSTDGEPEEKRRKIANVVINQSANDSKVLIDNIPDSSSLIEETNEWPLESFCEELCNDLFNPSWEVRHGAGTGLREILKAHGKSGGKMGDSTLEEMIQQHQEWLEDLVIRLLCVFALDRFGDFVSDEVVAPVRETCAQTLGVVLKHMNETGVHKTVDVLLKLLTQEQWEVRHGGLLGIKYALAVRQDVINTLLPKVLTRIIEGLQDLDDDVRAVAAASLVPVVESLVYLQTQKVPFIINTLWDALLELDDLTASTNSIMTLLSSLLTYPQVQQCSIQQSLTVLVPRVWPFLHHTISSVRRAALETLFTLLSTQDQNSSSWLIPILPDMLRHIFQFCVLESSQEILDLIHKVWMELLSKASVQYVVAAACPWMGAWLCLMMQPSHLPIDLNMLLEVKARAKEKTGGKVRQGQSQNKEVLQEYIAGADTIMEDPATRDFVVMRARMMAAKLLGALCCCICDPGVNVVTQEIKPAESLGQLLLFHLNSKSALQRISVALVICEWAALQKECKAVTLAVQPRLLDILSEHLYYDEIAVPFTRMQNECKQLISSLADVHIEVGNRVNNNVLTIDQASDLVTTVFNEATSSFDLNPQVLQQLDSKRQQVQMTVTETNQEWQVLQLRVHTFAACAVVSLQQLPEKLNPIIKPLMETIKKEENTLVQNYAAQCIAKLLQQCTTRTPCPNSKIIKNLCSSLCVDPYLTPCVTCPVPTQSGQENSKGSTSEKDGMHHTVTKHRGIITLYRHQKAAFAITSRRGPTPKAVKAQIADLPAGSSGNILVELDEAQKPYLVQRRGAEFALTTIVKHFGGEMAVKLPHLWDAMVGPLRNTIDINNFDGKSLLDKGDSPAQELVNSLQVFETAAASMDSELHPLLVQHLPHLYMCLQYPSTAVRHMAARCVGVMSKIATMETMNIFLEKVLPWLGAIDDSVKQEGAIEALACVMEQLDVGIVPYIVLLVVPVLGRMSDQTDSVRFMATQCFATLIRLMPLEAGIPDPPNMSAELIQLKAKERHFLEQLLDGKKLENYKIPVPINAELRKYQQDGVNWLAFLNKYKLHGILCDDMGLGKTLQSICILAGDHCHRAQEYARSKLAECMPLPSLVVCPPTLTGHWVDEVGKFCSREYLNPLHYTGPPTERIRLQHQVKRHNLIVASYDVVRNDIDFFRNIKFNYCILDEGHVIKNGKTKLSKAVKQLTANYRIILSGTPIQNNVLELWSLFDFLMPGFLGTERQFAARYGKPILASRDARSSSREQEAGVLAMDALHRQVLPFLLRRMKEDVLQDLPPKIIQDYYCTLSPLQVQLYEDFAKSRAKCDVDETVSSATLSEETEKPKLKATGHVFQALQYLRKLCNHPALVLTPQHPEFKTTAEKLAVQNSSLHDIQHAPKLSALKQLLLDCGLGNGSTSESGTESVVAQHRILIFCQLKSMLDIVEHDLLKPHLPSVTYLRLDGSIPPGQRHSIVSRFNNDPSIDVLLLTTHVGGLGLNLTGADTVVFVEHDWNPMRDLQAMDRAHRIGQKRVVNVYRLITRGTLEEKIMGLQKFKMNIANTVISQENSSLQSMGTDQLLDLFTLDKDGKAEKADTSTSGKASMKSILENLSDLWDQEQYDSEYSLENFMHSLK</w:t>
            </w:r>
          </w:p>
        </w:tc>
      </w:tr>
      <w:tr w:rsidR="00767530" w:rsidRPr="00E340F8" w14:paraId="0C90CCF9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80642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338A5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3587|ATN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2BC0D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GTTKENNNAEFNAYHTLTAEEAAEFIGTSLTEGLTQDEFVHRLKTVGENTLGDDTKIDYKAMVLHQVCNAMIMVLLISMIISFAMHDWITGGVISFVIAVNVLIGLVQEYKATKTMNSLKNLSSPNAHVIRNGKSETINSKDVVPGDICLVKVGDTIPADLRLIETKNFDTDESLLTGESLPVSKDANLVFGKEEETSVGDRLNLAFSSSAVVKGRAKGIVIKTALNSEIGKIAKSLQGDSGLISRDPSKSWLQNTWISTKKVTGAFLGTNVGTPLHRKLSKLAVLLFWIAVLFAIIVMASQKFDVDKRVAIYAICVALSMIPSSLVVVLTITMSVGAAVMVSRNVIVRKLDSLEALGAVNDICSDKTGTLTQGKMLARQIWIPRFGTITISNSDDPFNPNEGNVSLIPRFSPYEYSHNEDGDVGILQNFKDRLYEKDLPEDIDMDLFQKWLETATLANIATVFKDDATDCWKAHGDPTEIAIQVFATKMDLPHNALTGEKSTNQSNENDQSSLSQHNEKPGSAQFEHIAEFPFDSTVKRMSSVYYNNHNETYNIYGKGAFESIISCCSSWYGKDGVKITPLTDCDVETIRKNVYSLSNEGLRVLGFASKSFTKDQVNDDQLKNITSNRATAESDLVFLGLIGIYDPPRNETAGAVKKFHQAGINVHMLTGDFVGTAKAIAQEVGILPTNLYHYSQEIVDSMVMTGSQFDGLSEEEVDDLPVLPLVIARCSPQTKVRMIEALHRRKKFCTMTGDGVNDSPSLKMANVGIAMGINGSDVSKEASDIVLSDDNFASILNAVEEGRRMTDNIQKFVLQLLAENVAQALYLIIGLVFRDENGKSVFPLSPVEVLWIIVVTSCFPAMGLGLEKAAPDLMDRPPHDSEVGIFTWEVIIDTFAYGIIMTGSCMASFTGSLYGINSGRLGHDCDGTYNSSCRDVYRSRSAAFATMTWCALILAWEVVDMRRSFFRMHPDTDSPVKEFFRSIWGNQFLFWSIIFGFVSAFPVVYIPVINDKVFLHKPIGAEWGLAIAFTIAFWIGAELYKCGKRRYFKTQRAHNPENDLESNNKRDPFEAYSTSTTIHTEVNIGIKQ</w:t>
            </w:r>
          </w:p>
        </w:tc>
      </w:tr>
      <w:tr w:rsidR="00767530" w:rsidRPr="00E340F8" w14:paraId="47C6E10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A1425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DD5C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H9L427|BIPA_SALTY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3A331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ENLRNIAIIAHVDHGKTTLVDKLLQQSGTFDARAETQERVMDSNDLEKERGITILAKNTAIKWNDYRINIVDTPGHADFGGEVERVMSMVDSVLLVVDAFDGPMPQTRFVTKKAFAHGLKPIVVINKVDRPGARPDWVVDQVFDLFVNLDATDEQLDFPIIYASALNGIAGLDHEDMAEDMTPLYQAIVDHVPAPDVDLDGPLQMQISQLDYNNYVGVIGIGRIKRGKVKPNQQVTIIDSEGKTRNAKVGKVLTHLGLERIDSNIAEAGDIIAITGLGELNISDTICDPQNVEALPALSVDEPTVSMFFCVNTSPFCGKEGKFVTSRQILDRLNKELVHNVALRVEETEDADAFRVSGRGELHLSVLIENMRREGFELAVSRPKVIFREIDGRKQEPYENVTLDVEEQHQGSVMQALGERKGDLKNMNPDGKGRVRLDYVIPSRGLIGFRSEFMTMTSGTGLLYSTFSHYDDIRPGEVGQRQNGVLISNGQGKAVAFALFGLQDRGKLFLGHGAEVYEGQIIGIHSRSNDLTVNCLTGKKLTNMRASGTDEAVILVPPIKMSLEQALEFIDDDELVEVTPTSIRIRKRHLTENDRRRANRGQKEE</w:t>
            </w:r>
          </w:p>
        </w:tc>
      </w:tr>
      <w:tr w:rsidR="00767530" w:rsidRPr="00E340F8" w14:paraId="321B7BC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B4BE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80CCE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003|BNI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E6A611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QSGEENLQGSWVELHFSNGNGSSVPASVSIYNGDMEKILLDAQHESGRSSSKSSHCDSPPRSQTPQDTNRAEIDSHSFGEKNSTLSEEDYIERRREVESILKKNSDWIWDWSSRPENIPPKEFLFKHPKRTATLSMRNTSVMKKGGIFSADFLKVFLPSLLLSHLLAIGLGIYIGRRLTTSTSTF</w:t>
            </w:r>
          </w:p>
        </w:tc>
      </w:tr>
      <w:tr w:rsidR="00767530" w:rsidRPr="00E340F8" w14:paraId="69CBD77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3688B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CCF24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15169|AXIN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BFE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IQEQGFPLDLGASFTEDAPRPPVPGEEGELVSTDPRPASYSFCSGKGVGIKGETSTATPRRSDLDLGYEPEGSASPTPPYLKWAESLHSLLDDQDGISLFRTFLKQEGCADLLDFWFACTGFRKLEPCDSNEEKRLKLARAIYRKYILDNNGIVSRQTKPATKSFIKGCIMKQLIDPAMFDQAQTEIQATMEENTYPSFLKSDIYLEYTRTGSESPKVCSDQSSGSGTGKGISGYLPTLNEDEEWKCDQDMDEDDGRDAAPPGRLPQKLLLETAAPRVSSSRRYSEGREFRYGSWREPVNPYYVNAGYALAPATSANDSEQQSLSSDADTLSLTDSSVDGIPPYRIRKQHRREMQESVQVNGRVPLPHIPRTYRVPKEVRVEPQKFAEELIHRLEAVQRTREAEEKLEERLKRVRMEEEGEDGDPSSGPPGPCHKLPPAPAWHHFPPRCVDMGCAGLRDAHEENPESILDEHVQRVLRTPGRQSPGPGHRSPDSGHVAKMPVALGGAASGHGKHVPKSGAKLDAAGLHHHRHVHHHVHHSTARPKEQVEAEATRRAQSSFAWGLEPHSHGARSRGYSESVGAAPNASDGLAHSGKVGVACKRNAKKAESGKSASTEVPGASEDAEKNQKIMQWIIEGEKEISRHRRTGHGSSGTRKPQPHENSRPLSLEHPWAGPQLRTSVQPSHLFIQDPTMPPHPAPNPLTQLEEARRRLEEEEKRASRAPSKQRYVQEVMRRGRACVRPACAPVLHVVPAVSDMELSETETRSQRKVGGGSAQPCDSIVVAYYFCGEPIPYRTLVRGRAVTLGQFKELLTKKGSYRYYFKKVSDEFDCGVVFEEVREDEAVLPVFEEKIIGKVEKVD</w:t>
            </w:r>
          </w:p>
        </w:tc>
      </w:tr>
      <w:tr w:rsidR="00767530" w:rsidRPr="00E340F8" w14:paraId="648B8F22" w14:textId="77777777" w:rsidTr="005C1E46">
        <w:trPr>
          <w:trHeight w:val="2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C15E80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73B2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1832|BNI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92F34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KNSGSKHSNSKESHSNSSSGIFQNLKRLANSNATNSNTGSPTYASQQQHSPVGNEVSTSPASSSSFRKLNAPSRSTSTEARPLNKKSTLNTQNLSQYMNGKLSGDVPVSSQHARSHSMQSKYSYSKRNSSQASNKLTRQHTGQSHSASSLLSQGSLTNLSKFTTPDGKIYLEMPSDPYEVEVLFEDIMYKRNIFQSLSEDKQEALMGYSIEKKWLIVKQDLQNELKKMRANTTSSSTASRTSMASDHHPILTANSSLSSPKSVLMTSASSPTSTVYSNSLNHSTTLSSVGTSTSKGKKLVSGSLKKQPSLNNIYRGGAENNTSASTLPGDRTNRPPIHYVQRILADKLTSDEMKDLWVTLRTEQLDWVDAFIDHQGHIAMANVLMNSIYKTAPRENLTKELLEKENSFFKCFRVLSMLSQGLYEFSTHRLMTDTVAEGLFSTKLATRKMATEIFVCMLEKKNKSRFEAVLTSLDKKFRIGQNLHMIQNFKKMPQYFSHLTLESHLKIIQAWLFAVEQTLDGRGKMGSLVGASDEFKNGGGENAILEYCQWTMVFINHLCSCSDNINQRMLLRTKLENCGILRIMNKIKLLDYDKVIDQIELYDNNKLDDFNVKLEANNKAFNVDLHDPLSLLKNLWDICKGTENEKLLVSLVQHLFLSSSKLIEENQNSSKLTKQLKLMDSLVTNVSVASTSDEETNMNMAIQRLYDAMQTDEVARRAILESRALTKKLEEIQAERDSLSEKLSKAEHGLVGQLEDELHERDRILAKNQRVMQQLEAELEELKKKHLLEKHQQEVELRKMLTILNSRPEESFNKNEGTRGMNSSLNSSEKANIQKVLQDGLSRAKKDYKDDSKKFGMTLQPNKRLKMLRMQMENIENEARQLEMTNFAEFEKDRLEPPIHIKKPKVKKMKNKDRKPLVKPQEADVNKLNDLRRALAEIQMESNDISKFNVEERVNELFNEKKSLALKRLKELETKYKGFGIDFNVDEIMDSPKKNTGDVETEEDANYASLDPKTYQKKLDEINRITDQLLDIQTQTEHEIQVEEDGESDLSSSSSDDESEEIYQDASPTQELRSEHSELSSGSGPGSFLDALSQKYGTGQNVTASAAFGENNNGSGIGPLHSKVEKTFMNRLRKSTVSSAPYLEELTQKVNKVEPYEQNEDEGLDKKSLPENSTASAASAFDKAEKDMRQHVENGKQGRVVNHEEDKTADFSAVSKLNNTDGAEDLSTQSSVLSSQPPPPPPPPPPVPAKLFGESLEKEKKSEDDTVKQETTGDSPAPPPPPPPPPPPPMALFGKPKGETPPPPPLPSVLSSSTDGVIPPAPPMMPASQIKSAVTSPLLPQSPSLFEKYPRPHKKLKQLHWEKLDCTDNSIWGTGKAEKFADDLYEKGVLADLEKAFAAREIKSLASKRKEDLQKITFLSRDISQQFGINLHMYSSLSVADLVKKILNCDRDFLQTPSVVEFLSKSEIIEVSVNLARNYAPYSTDWEGVRNLEDAKPPEKDPNDLQRADQIYLQLMVNLESYWGSRMRALTVVTSYEREYNELLAKLRKVDKAVSALQESDNLRNVFNVILAVGNFMNDTSKQAQGFKLSTLQRLTFIKDTTNSMTFLNYVEKIVRLNYPSFNDFLSELEPVLDVVKVSIEQLVNDCKDFSQSIVNVERSVEIGNLSDSSKFHPLDKVLIKTLPVLPEARKKGDLLEDEVKLTIMEFESLMHTYGEDSGDKFAKISFFKKFADFINEYKKAQAQNLAAEEEERLYIKHKKIVEEQQKRAQEKEKQKENSNSPSSEGNEEDEAEDRRAVMDKLLEQLKNAGPAKSDPSSARKRALVRKKYLSEKDNAPQLLNDLDTEEGSILYSPEAMDPTADTVIHAESPTPLATRGVMNTSEDLPSPSKTSALEDQEEISDRARMLLKELRGSDTPVKQNSILDEHLEKLRARKERSIGEASTGNRLSFK</w:t>
            </w:r>
          </w:p>
        </w:tc>
      </w:tr>
      <w:tr w:rsidR="00767530" w:rsidRPr="00E340F8" w14:paraId="0B34577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8FEE8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0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38342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I0J1I6|BSR_PSET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534F1F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FSRTLLALSLGMALLQNPAFAAPPLSMTDGVAQVNTQDSNAWVEINKAAFEHNIRTLQTALAGKSQICAVLKADAYGHGIGLLMPSVIAMGVPCVGVASNEEARVVRESGFKGQLIRVRTAALSELEAALPYNMEELVGNLDFAVKASLIAEDHGRPLVVHLGLNSSGMSRNGVDMTTAQGRRDAVAITKVPNLEVRAIMTHFAVEDAADVRAGLKAFNQQAQWLMNVAQLDRSKITLHAANSFATLEVPESHLDMVRPGGALFGDTVPSHTEYKRVMQFKSHVASVNSYPKGNTVGYGRTYTLGRDSRLANITVGYSDGYRRAFTNKGIVLINGHRVPVVGKVSMNTLMVDVTDAPDVKSGDEVVLFGHQGKAEITQAEIEDINGALLADLYTVWGNSNPKILKDQ</w:t>
            </w:r>
          </w:p>
        </w:tc>
      </w:tr>
      <w:tr w:rsidR="00767530" w:rsidRPr="00E340F8" w14:paraId="225F82D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20D5B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589CDA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1709|BIK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2A36B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RYQRKIGCFIQIPNLGRGQLKYVGPVDTKAGMFAGVDLLANIGKNDGSFMGKKYFQTEYPQSGLFIQLQKVASLIEKASISQTSRRTTMEPLSIPKNRSIVRLTNQFSPMDDPKSPTPMRSFRITSRHSGNQQSMDQEASDHHQQQEFGYDNREDRMEVDSILSSDRKANHNTTSDWKPDNGHMNDLNSSEVTIELREAQLTIEKLQRKQLHYKRLLDDQRMVLEEVQPTFDRYEATIQEREKEIDHLKQQLELERRQQAKQKQFFDAENEQLLAVVSQLHEEIKENEERNLSHNQPTGANEDVELLKKQLEQLRNIEDQFELHKTKWAKEREQLKMHNDSLSKEYQNLSKELFLTKPQDSSSEEVASLTKKLEEANEKIKQLEQAQAQTAVESLPIFDPPAPVDTTAGRQQWCEHCDTMGHNTAECPHHNPDNQQFF</w:t>
            </w:r>
          </w:p>
        </w:tc>
      </w:tr>
      <w:tr w:rsidR="00767530" w:rsidRPr="00E340F8" w14:paraId="4C8C03E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52C13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0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FCBBC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1532|BLH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8BD986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TSVSRSLYLKTFRSHLLRAPQIVLKRMSSSIDISKINSWNKEFQSDLTHQLATTVLKNYNADDALLNKTRLQKQDNRVFNTVVSTDSTPVTNQKSSGRCWLFAATNQLRLNVLSELNLKEFELSQAYLFFYDKLEKANYFLDQIVSSADQDIDSRLVQYLLAAPTEDGGQYSMFLNLVKKYGLIPKDLYGDLPYSTTASRKWNSLLTTKLREFAETLRTALKERSADDSIIVTLREQMQREIFRLMSLFMDIPPVQPNEQFTWEYVDKDKKIHTIKSTPLEFASKYAKLDPSTPVSLINDPRHPYGKLIKIDRLGNVLGGDAVIYLNVDNETLSKLVVKRLQNNKAVFFGSHTPKFMDKKTGVMDIELWNYPAIGYNLPQQKASRIRYHESLMTHAMLITGCHVDETSKLPLRYRVENSWGKDSGKDGLYVMTQKYFEEYCFQIVVDINELPKELASKFTSGKEEPIVLPIWDPMGALAK</w:t>
            </w:r>
          </w:p>
        </w:tc>
      </w:tr>
      <w:tr w:rsidR="00767530" w:rsidRPr="00E340F8" w14:paraId="4F2BEB4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27E8B0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BA7C0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A0A044RE18|BLI_ONCV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D952EA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WQLVRILVLFDCLQKILAIEHDSICIADVDDACPEPSHTVMRLRERNDKKAHLIAKQHGLEIRGQPFLDGKSYFVTHISKQRSRRRKREIISRLQEHPDILSIEEQRPRVRRKRDFLYPDIAHELAGSSTNIRHTGLISNTEPRIDFIQHDAPVLPFPDPLYKEQWYLNNGAQGGFDMNVQAAWLLGYAGRNISVSILDDGIQRDHPDLAANYDPLASTDINGHDDDPTPQDDGDNKHGTRCAGEVASIAGNVYCGVGVAFHAKIGGVRMLDGPVSDSVEAASLSLNRHHIDIYSASWGPEDDGRTFDGPGPLAREAFYRGVKAGRGGKGSIFVWASGNGGSRQDSCSADGYTTSVYTLSVSSATIDNRSPWYLEECPSTIATTYSSANMNQPAIITVDVPHGCTRSHTGTSASAPLAAGIIALALEANPNLTWRDMQHIVLRTANPVPLLNNPGWSVNGVGRRINNKFGYGLMDAGALVKLALIWKTVPEQHICTYDYKLEKPNPRPITGNFQMNFSLEVNGCESGTPVLYLEHVQVLATFRFGKRGDLKLTLFSPRGTSSVLLPPRPQDFNSNGIHKWPFLSVQTWGEDPRGKWTLMVESVSTNRNVGGTFHDWSLLLYGTAEPAQPNDPRHSSVVPSSVSAESPFDRITQHIASQEKKKKQRDSRDWQPKKVENKKSLLVSAQPELRV</w:t>
            </w:r>
          </w:p>
        </w:tc>
      </w:tr>
      <w:tr w:rsidR="00767530" w:rsidRPr="00E340F8" w14:paraId="564FFB2A" w14:textId="77777777" w:rsidTr="005C1E46">
        <w:trPr>
          <w:trHeight w:val="3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2ECD8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33F85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F8|BAZ2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6E911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SGERLPSSAASSTTPTSSSTPSVASVVSKGGLSTGVASLSSTINPCGHLFRTAGDQPFNLSTVSSAFPMVSHPVFGLHSASSGHSEFGGLGTLGTPTALAAHPQLASFPGAEWWRTTDAHTRTGATFFPPLLGIPPLFAPPAQNHDSSSFHSRTSGKSNRNGPEKGVNGSINGSNTSSVIGINTSVLSTTASSSMGQTKSTSSGGGNRKCNQEQSKNQPLDARVDKIKDKKPRKKAMESSSNSDSDSGTSSDTSSEGISSSDSDDLEEDEEEEDQSIEESEDDDSDSESEAQHKSNNQVLLHGISDPKADGQKATEKAQEKRIHQPLPLASESQTHSFQSQQKQPQVLSQQLPFIFQSSQAKEESVNKHTSVIQSTGLVSNVKPLSLVNQAKKETYMKLIVPSPDVLKAGNKNTSEESSLLTSELRSKREQYKQAFPSQLKKQESSKSLKKVIAALSNPKATSSSPAHPKQTLENNHPNPFLTNALLGNHQPNGVIQSVIQEAPLALTTKTKMQSKINENIAAASSTPFSSPVNLSTSGRRTPGNQTPVMPSASPILHSQGKEKAVSNNVNPVKTQHHSHPAKSLVEQFRGTDSDIPSSKDSEDSNEDEEEDDEEEDEEDDEDDESDDSQSESDSNSESDTEGSEEEDDDDKDQDESDSDTEGEKTSMKLNKTTSSVKSPSMSLTGHSTPRNLHIAKAPGSAPAALCSESQSPAFLGTSSSTLTSSPHSGTSKRRRVTDERELRIPLEYGWQRETRIRNFGGRLQGEVAYYAPCGKKLRQYPEVIKYLSRNGIMDISRDNFSFSAKIRVGDFYEARDGPQGMQWCLLKEEDVIPRIRAMEGRRGRPPNPDRQRAREESRMRRRKGRPPNVGNAEFLDNADAKLLRKLQAQEIARQAAQIKLLRKLQKQEQARVAKEAKKQQAIMAAEEKRKQKEQIKIMKQQEKIKRIQQIRMEKELRAQQILEAKKKKKEEAANAKLLEAEKRIKEKEMRRQQAVLLKHQERERRRQHMMLMKAMEARKKAEEKERLKQEKRDEKRLNKERKLEQRRLELEMAKELKKPNEDMCLADQKPLPELPRIPGLVLSGSTFSDCLMVVQFLRNFGKVLGFDVNIDVPNLSVLQEGLLNIGDSMGEVQDLLVRLLSAAVCDPGLITGYKAKTALGEHLLNVGVNRDNVSEILQIFMEAHCGQTELTESLKTKAFQAHTPAQKASVLAFLINELACSKSVVSEIDKNIDYMSNLRRDKWVVEGKLRKLRIIHAKKTGKRDTSGGIDLGEEQHPLGTPTPGRKRRRKGGDSDYDDDDDDDSDDQGDEDDEDEEDKEDKKGKKTDICEDEDEGDQAASVEELEKQIEKLSKQQSQYRRKLFDASHSLRSVMFGQDRYRRRYWILPQCGGIFVEGMESGEGLEEIAKEREKLKKAESVQIKEEMFETSGDSLNCSNTDHCEQKEDLKEKDNTNLFLQKPGSFSKLSKLLEVAKMPPESEVMTPKPNAGANGCTLSYQNSGKHSLGSVQSTATQSNVEKADSNNLFNTGSSGPGKFYSPLPNDQLLKTLTEKNRQWFSLLPRTPCDDTSLTHADMSTASLVTPQSQPPSKSPSPTPAPLGSSAQNPVGLNPFALSPLQVKGGVSMMGLQFCGWPTGVVTSNIPFTSSVPSLGSGLGLSEGNGNSFLTSNVASSKSESPVPQNEKATSAQPAAVEVAKPVDFPSPKPIPEEMQFGWWRIIDPEDLKALLKVLHLRGIREKALQKQIQKHLDYITQACLKNKDVAIIELNENEENQVTRDIVENWSVEEQAMEMDLSVLQQVEDLERRVASASLQVKGWMCPEPASEREDLVYFEHKSFTKLCKEHDGEFTGEDESSAHALERKSDNPLDIAVTRLADLERNIERRIEEDIAPGLRVWRRALSEARSAAQVALCIQQLQKSIAWEKSIMKVYCQICRKGDNEELLLLCDGCDKGCHTYCHRPKITTIPDGDWFCPACIAKASGQTLKIKKLHVKGKKTNESKKGKKVTLTGDTEDEDSASTSSSLKRGNKDLKKRKMEENTSINLSKQESFTSVKKPKRDDSKDLALCSMILTEMETHEDAWPFLLPVNLKLVPGYKKVIKKPMDFSTIREKLSSGQYPNLETFALDVRLVFDNCETFNEDDSDIGRAGHNMRKYFEKKWTDTFKVS</w:t>
            </w:r>
          </w:p>
        </w:tc>
      </w:tr>
      <w:tr w:rsidR="00767530" w:rsidRPr="00E340F8" w14:paraId="330F598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5635A8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F9549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UX41|BTNL8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D369C1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MLSLVLSLLKLGSGQWQVFGPDKPVQALVGEDAAFSCFLSPKTNAEAMEVRFFRGQFSSVVHLYRDGKDQPFMQMPQYQGRTKLVKDSIAEGRISLRLENITVLDAGLYGCRISSQSYYQKAIWELQVSALGSVPLISITGYVDRDIQLLCQSSGWFPRPTAKWKGPQGQDLSTDSRTNRDMHGLFDVEISLTVQENAGSISCSMRHAHLSREVESRVQIGDTFFEPISWHLATKVLGILCCGLFFGIVGLKIFFSKFQWKIQAELDWRRKHGQAELRDARKHAVEVTLDPETAHPKLCVSDLKTVTHRKAPQEVPHSEKRFTRKSVVASQSFQAGKHYWEVDGGHNKRWRVGVCRDDVDRRKEYVTLSPDHGYWVLRLNGEHLYFTLNPRFISVFPRTPPTKIGVFLDYECGTISFFNINDQSLIYTLTCRFEGLLRPYIEYPSYNEQNGTPIVICPVTQESEKEASWQRASAIPETSNSESSSQATTPFLPRGEM</w:t>
            </w:r>
          </w:p>
        </w:tc>
      </w:tr>
      <w:tr w:rsidR="00767530" w:rsidRPr="00E340F8" w14:paraId="4D6C41FD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EEA5F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7165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0450|BNR1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95CEF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SSPNKKTYRYPRRSLSLHARDRVSEARKLEELNLNDGLVAAGLQLVGVALEKQGTGSHIYMKQKNFSANDVSSSPMVSEEVNGSEMDFNPKCMPQDASLVERMFDELLKDGTFFWGAAYKNLQNISLRRKWLLICKIRSSNHWGKKKVTSSTTYSTHLATNELAENAHFLDGLVRNLSTGGMKLSKALYKLEKFLRKQSFLQLFLKDEIYLTTLIEKTLPLISKELQFVYLRCFKILMNNPLARIRALHSEPLIRWFTELLTDQNSNLKCQLLSMELLLLLTYVEGSTGCELIWDQLSILFTDWLEWFDKILADDIAIHSSLYLNWNQLKIDYSTTFLLLINSILQGFNNKTALEILNFLKKNNIHNTITFLELAYKDDPNSVVIMEQIKQFKSKESAIFDSMIKTTNDTNSLHPTKDIARIESEPLCLENCLLLKAKDSPVEAPINEIIQSLWKILDSQKPYSESIKLLKLINSLLFYLIDSFQVSTNPSFDETLESAENVDYVFQDSVNKLLDSLQSDEIARRAVTEIDDLNAKISHLNEKLNLVENHDKDHLIAKLDESESLISLKTKEIENLKLQLKATKKRLDQITTHQRLYDQPPSLASSNLSIAGSIIKNNSHGNIIFQNLAKKQQQQQKISLPKRSTSLLKSKRVTSLSSYLTDANNENESQNESEDKSKDSLFQRSTSTINFNIPSMKNITNMQNVSLNSILSELEFSNSLGTQPNYQSSPVLSSVSSSPKLFPRLSSDSLDNGIQLVPEVVKLPQLPPPPPPPPPPPLPQSLLTEAEAKPDGVSCIAAPAPPPLPDLFKTKTCGAVPPPPPPPPLPESLSMNKGPSNHDLVTPPAPPLPNGLLSSSSVSINPTTTDLKPPPTEKRLKQIHWDKVEDIKDTLWEDTFQRQETIKELQTDGIFSQIEDIFKMKSPTKIANKRNAESSIALSSNNGKSSNELKKISFLSRDLAQQFGINLHMFSQLSDMEFVMKVLNCDNDIVQNVNILKFFCKEELVNIPKSMLNKYEPYSQGKDGKAVSDLQRADRIFLELCINLRFYWNARSKSLLTLSTYERDYYDLIFKLQKIDDAISHLNRSPKFKSLMFIITEIGNHMNKRIVKGIKLKSLTKLAFVRSSIDQNVSFLHFIEKVIRIKYPDIYGFVDDLKNIEDLGKISLEHVESECHEFHKKIEDLVTQFQVGKLSKEENLDPRDQIIKKVKFKINRAKTKSELLIGQCKLTLIDLNKLMKYYGEDPKDKESKNEFFQPFIEFLAMFKKCAKENIEKEEMERVYEQRKSLLDMRTSSNKKSNGSDENDGEKVNRDAVDLLISKLREVKKDPEPLRRRKSTKLNEIAINVHEGDVKTRKDEDHVLLERTHAMLNDIQNI</w:t>
            </w:r>
          </w:p>
        </w:tc>
      </w:tr>
      <w:tr w:rsidR="00767530" w:rsidRPr="00E340F8" w14:paraId="498EF6E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2C75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D9C13F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IWQ3|BRSK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7B799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STGKDGGAQHAQYVGPYRLEKTLGKGQTGLVKLGVHCVTCQKVAIKIVNREKLSESVLMKVEREIAILKLIEHPHVLKLHDVYENKKYLYLVLEHVSGGELFDYLVKKGRLTPKEARKFFRQIISALDFCHSHSICHRDLKPENLLLDEKNNIRIADFGMASLQVGDSLLETSCGSPHYACPEVIRGEKYDGRKADVWSCGVILFALLVGALPFDDDNLRQLLEKVKRGVFHMPHFIPPDCQSLLRGMIEVDAARRLTLEHIQKHIWYIGGKNEPEPEQPIPRKVQIRSLPSLEDIDPDVLDSMHSLGCFRDRNKLLQDLLSEEENQEKMIYFLLLDRKERYPSQEDEDLPPRNEIDPPRKRVDSPMLNRHGKRRPERKSMEVLSVTDGGSPVPARRAIEMAQHGQRSRSISGASSGLSTSPLSSPRVTPHPSPRGSPLPTPKGTPVHTPKESPAGTPNPTPPSSPSVGGVPWRARLNSIKNSFLGSPRFHRRKLQVPTPEEMSNLTPESSPELAKKSWFGNFISLEKEEQIFVVIKDKPLSSIKADIVHAFLSIPSLSHSVISQTSFRAEYKATGGPAVFQKPVKFQVDITYTEGGEAQKENGIYSVTFTLLSGPSRRFKRVVETIQAQLLSTHDPPAAQHLSDTTNCMEMMTGRLSKCGSPLSNFFDVIKQLFSDEKNGQAAQAPSTPAKRSAHGPLGDSAAAGPGPGGDAEYPTGKDTAKMGPPTARREQP</w:t>
            </w:r>
          </w:p>
        </w:tc>
      </w:tr>
      <w:tr w:rsidR="00767530" w:rsidRPr="00E340F8" w14:paraId="57367216" w14:textId="77777777" w:rsidTr="005C1E46">
        <w:trPr>
          <w:trHeight w:val="21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CA30E8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672231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UIG0|BAZ1B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BA255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PLLGRKPFPLVKPLPGEEPLFTIPHTQEAFRTREEYEARLERYSERIWTCKSTGSSQLTHKEAWEEEQEVAELLKEEFPAWYEKLVLEMVHHNTASLEKLVDTAWLEIMTKYAVGEECDFEVGKEKMLKVKIVKIHPLEKVDEEATEKKSDGACDSPSSDKENSSQIAQDHQKKETVVKEDEGRRESINDRARRSPRKLPTSLKKGERKWAPPKFLPHKYDVKLQNEDKIISNVPADSLIRTERPPNKEIVRYFIRHNALRAGTGENAPWVVEDELVKKYSLPSKFSDFLLDPYKYMTLNPSTKRKNTGSPDRKPSKKSKTDNSSLSSPLNPKLWCHVHLKKSLSGSPLKVKNSKNSKSPEEHLEEMMKMMSPNKLHTNFHIPKKGPPAKKPGKHSDKPLKAKGRSKGILNGQKSTGNSKSPKKGLKTPKTKMKQMTLLDMAKGTQKMTRAPRNSGGTPRTSSKPHKHLPPAALHLIAYYKENKDREDKRSALSCVISKTARLLSSEDRARLPEELRSLVQKRYELLEHKKRWASMSEEQRKEYLKKKREELKKKLKEKAKERREKEMLERLEKQKRYEDQELTGKNLPAFRLVDTPEGLPNTLFGDVAMVVEFLSCYSGLLLPDAQYPITAVSLMEALSADKGGFLYLNRVLVILLQTLLQDEIAEDYGELGMKLSEIPLTLHSVSELVRLCLRRSDVQEESEGSDTDDNKDSAAFEDNEVQDEFLEKLETSEFFELTSEEKLQILTALCHRILMTYSVQDHMETRQQMSAELWKERLAVLKEENDKKRAEKQKRKEMEAKNKENGKVENGLGKTDRKKEIVKFEPQVDTEAEDMISAVKSRRLLAIQAKKEREIQEREMKVKLERQAEEERIRKHKAAAEKAFQEGIAKAKLVMRRTPIGTDRNHNRYWLFSDEVPGLFIEKGWVHDSIDYRFNHHCKDHTVSGDEDYCPRSKKANLGKNASMNTQHGTATEVAVETTTPKQGQNLWFLCDSQKELDELLNCLHPQGIRESQLKERLEKRYQDIIHSIHLARKPNLGLKSCDGNQELLNFLRSDLIEVATRLQKGGLGYVEETSEFEARVISLEKLKDFGECVIALQASVIKKFLQGFMAPKQKRRKLQSEDSAKTEEVDEEKKMVEEAKVASALEKWKTAIREAQTFSRMHVLLGMLDACIKWDMSAENARCKVCRKKGEDDKLILCDECNKAFHLFCLRPALYEVPDGEWQCPACQPATARRNSRGRNYTEESASEDSEDDESDEEEEEEEEEEEEEDYEVAGLRLRPRKTIRGKHSVIPPAARSGRRPGKKPHSTRRSQPKAPPVDDAEVDELVLQTKRSSRRQSLELQKCEEILHKIVKYRFSWPFREPVTRDEAEDYYDVITHPMDFQTVQNKCSCGSYRSVQEFLTDMKQVFTNAEVYNCRGSHVLSCMVKTEQCLVALLHKHLPGHPYVRRKRKKFPDRLAEDEGDSEPEAVGQSRGRRQKK</w:t>
            </w:r>
          </w:p>
        </w:tc>
      </w:tr>
      <w:tr w:rsidR="00767530" w:rsidRPr="00E340F8" w14:paraId="56AC980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EC391C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FBC6C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2995|BIOA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A27D4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TTDDLAFDQRHIWHPYTSMTSPLPVYPVVSAEGCELILSDGRRLVDGMSSWWAAIHGYNHPQLNAAMKSQIDAMSHVMFGGITHAPAIELCRKLVAMTPQPLECVFLADSGSVAVEVAMKMALQYWQAKGEARQRFLTFRNGYHGDTFGAMSVCDPDNSMHSLWKGYLPENLFAPAPQSRMDGEWDERDMVGFARLMAAHRHEIAAVIIEPIVQGAGGMRMYHPEWLKRIRKICDREGILLIADEIATGFGRTGKLFACEHAEIAPDILCLGKALTGGTMTLSATLTTREVAETISNGEAGCFMHGPTFMGNPLACAAANASLAILESGDWQQQVADIEVQLREQLAPARDAEMVADVRVLGAIGVVETTHPVNMAALQKFFVEQGVWIRPFGKLIYLMPPYIILPQQLQRLTAAVNRAVQDETFFCQ</w:t>
            </w:r>
          </w:p>
        </w:tc>
      </w:tr>
      <w:tr w:rsidR="00767530" w:rsidRPr="00E340F8" w14:paraId="207544E2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6514E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83154C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78410|BT3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8DA81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MASSLAFLLLNFHVSLLLVQLLTPCSAQFSVLGPSGPILAMVGEDADLPCHLFPTMSAETMELKWVSSSLRQVVNVYADGKEVEDRQSAPYRGRTSILRDGITAGKAALRIHNVTASDSGKYLCYFQDGDFYEKALVELKVAALGSNLHVEVKGYEDGGIHLECRSTGWYPQPQIQWSNAKGENIPAVEAPVVADGVGLYEVAASVIMRGGSGEGVSCIIRNSLLGLEKTASISIADPFFRSAQPWIAALAGTLPILLLLLAGASYFLWRQQKEITALSSEIESEQEMKEMGYAATEREISLRESLQEELKRKKIQYLTRGEESSSDTNKSA</w:t>
            </w:r>
          </w:p>
        </w:tc>
      </w:tr>
      <w:tr w:rsidR="00767530" w:rsidRPr="00E340F8" w14:paraId="4B08DE62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E048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1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03BCC0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7213|BP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10F825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ENMARGPCNAPRWASLMVLVAIGTAVTAAVNPGVVVRISQKGLDYASQQGTAALQKELKRIKIPDYSDSFKIKHLGKGHYSFYSMDIREFQLPSSQISMVPNVGLKFSISNANIKISGKWKAQKRFLKMSGNFDLSIEGMSISADLKLGSNPTSGKPTITCSSCSSHINSVHVHISKSKVGWLIQLFHKKIESALRNKMNSQVCEKVTNSVSSELQPYFQTLPVMTKIDSVAGINYGLVAPPATTAETLDVQMKGEFYSENHHNPPPFAPPVMEFPAAHDRMVYLGLSDYFFNTAGLVYQEAGVLKMTLRDDMIPKESKFRLTTKFFGTFLPEVAKKFPNMKIQIHVSASTPPHLSVQPTGLTFYPAVDVQAFAVLPNSSLASLFLIGMHTTGSMEVSAESNRLVGELKLDRLLLELKHSNIGPFPVELLQDIMNYIVPILVLPRVNEKLQKGFPLPTPARVQLYNVVLQPHQNFLLFGADVVYK</w:t>
            </w:r>
          </w:p>
        </w:tc>
      </w:tr>
      <w:tr w:rsidR="00767530" w:rsidRPr="00E340F8" w14:paraId="50F8CF3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E4843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1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41FD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BKX1|BAIP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F9F652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LSRSEEMHRLTENVYKTIMEQFNPSLRNFIAMGKNYEKALAGVTFAAKGYFDALVKMGELASESQGSKELGDVLFQMAEVHRQIQNQLEETLKSFHNELLTQLEQKVELDSRYLSAALKKYQTEQRSKGDALDKCQAELKKLRKKSQGSKNPQKYSDKELQYIDAISNKQGELENYVSDGYKTALTEERRRFCFLVEKQCAVAKNSAAYHSKGKELLAQKLPLWQQACADPNKIPDRAVQLMQQMANSNGSILPSALSASKSNLVISDPIPGAKPLPVPPELAPFVGRMSAQENVPVMNGVAGPDSEDYNPWADRKAAQPKSLSPPQSQSKLSDSYSNTLPVRKSVTPKNSYATTENKTLPRSSSMAAGLERNGRMRVKAIFSHAAGDNSTLLSFKEGDLITLLVPEARDGWHYGESEKTKMRGWFPFSYTRVLDSDGSDRLHMSLQQGKSSSTGNLLDKDDLALPPPDYGTSSRAFPTQTAGTFKQRPYSVAVPAFSQGLDDYGARSVSRNPFANVHLKPTVTNDRSAPLLS</w:t>
            </w:r>
          </w:p>
        </w:tc>
      </w:tr>
      <w:tr w:rsidR="00767530" w:rsidRPr="00E340F8" w14:paraId="22C3D21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431DA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0ED6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4904|B3GT1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3C189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KVSCLYVLTVVCWASALWYLSITRPTSSYTGSKPFSHLTVARKNFTFGNIRTRPINPHSFEFLINEPNKCEKNIPFLVILISTTHKEFDARQAIRETWGDENNFKGIKIATLFLLGKNADPVLNQMVEQESQIFHDIIVEDFIDSYHNLTLKTLMGMRWVATFCSKAKYVMKTDSDIFVNMDNLIYKLLKPSTKPRRRYFTGYVINGGPIRDVRSKWYMPRDLYPDSNYPPFCSGTGYIFSADVAELIYKTSLHTRLLHLEDVYVGLCLRKLGIHPFQNSGFNHWKMAYSLCRYRRVITVHQISPEEMHRIWNDMSSKKHLRC</w:t>
            </w:r>
          </w:p>
        </w:tc>
      </w:tr>
      <w:tr w:rsidR="00767530" w:rsidRPr="00E340F8" w14:paraId="5F591F8E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D6025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C9B15C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M367|BECN1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49FBE6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KEEIPDKSRTIPIDPNLPKWVCQNCHHSLTIVGVDSYAGKFFNDPPPSATQGSSIHGANSVLGSTRMDNSFVVLPRHKPPQSQGIPPRPRGASSPQPDATQSGKAMEESFVVVYKSEPVSDSGGSHNLSLEVGQNGPLHSNTSGFNATINVLTRAFDIARTQTQVEQPLCLECMRVLSDKLEKEVEDVTRDVEAYEACVQRLEGETQDVLSEADFLKEKKKIEEEERKLVAAIEETEKQNAEVNHQLKELEFKGNRFNELEDRYWQEFNNFQFQLIAHQEERDAILAKIEVSQAHLELLNKTNVLIDAFPIRNDGEFGTINNFRLGRLPAIKVEWDEINAAWGQACLLLHTMCNYFRPKFQCQVKIQPMGSYPRIVDSNNETYELFGPVNLFWSTRYDKAMTLYLMCLKDFADFANSKDQENNIPPDNCLNLPYKIEKDKVLGYSITQSFNKQESWTKALKYTLCNLKWALYWFVGNTNFQPLSATVSLPSNISAAGSLYAKRGPDSSKPSCKKT</w:t>
            </w:r>
          </w:p>
        </w:tc>
      </w:tr>
      <w:tr w:rsidR="00767530" w:rsidRPr="00E340F8" w14:paraId="3336374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1C811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9269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7L4P6|BEND5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CEF4BA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AFVRFLEDNVCYALPVSCVRDFSPRSRLDFDNQKVYAVYRGPEELGAGPESPPRAPRDWGALLLHKAQILALAEDKSDLENSVMQKKIKIPKLSLNHVEEDGEVKDYGEEDLQLRHIKRPEGRKPSEVAHKSIEAVVARLEKQNGLSLGHSTCPEEVFVEASPGTEDMDSLEDAVVPRALYEELLRNYQQQQEEMRHLQQELERTRRQLVQQAKKLKEYGALVSEMKELRDLNRRLQDVLLLRLGSGPAIDLEKVKSECLEPEPELRSTFSEEANTSSYYPAPAPVMDKYILDNGKVHLGSGIWVDEEKWHQLQVTQGDSKYTKNLAVMIWGTDVLKNRSVTGVATKKKKDAVPKPPLSPHKLSIVRECLYDRIAQETVDETEIAQRLSKVNKYICEKIMDINKSCKNEERREAKYNLQ</w:t>
            </w:r>
          </w:p>
        </w:tc>
      </w:tr>
      <w:tr w:rsidR="00767530" w:rsidRPr="00E340F8" w14:paraId="4C9C05CD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1F2C6E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C5634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VY26|CCD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7EB96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SLITTKAMMSHHHVLSSTRITTLYSDNSIGDQQIKTKPQVPHRLFARRIFGVTRAVINSAAPSPLPEKEKVEGERRCHVAWTSVQQENWEGELTVQGKIPTWLNGTYLRNGPGLWNIGDHDFRHLFDGYSTLVKLQFDGGRIFAAHRLLESDAYKAAKKHNRLCYREFSETPKSVIINKNPFSGIGEIVRLFSGESLTDNANTGVIKLGDGRVMCLTETQKGSILVDHETLETIGKFEYDDVLSDHMIQSAHPIVTETEMWTLIPDLVKPGYRVVRMEAGSNKREVVGRVRCRSGSWGPGWVHSFAVTENYVVIPEMPLRYSVKNLLRAEPTPLYKFEWCPQDGAFIHVMSKLTGEVVASVEVPAYVTFHFINAYEEDKNGDGKATVIIADCCEHNADTRILDMLRLDTLRSSHGHDVLPDARIGRFRIPLDGSKYGKLETAVEAEKHGRAMDMCSINPLYLGQKYRYVYACGAQRPCNFPNALSKVDIVEKKVKNWHEHGMIPSEPFFVPRPGATHEDDGVVISIVSEENGGSFAILLDGSSFEEIARAKFPYGLPYGLHGCWIPKD</w:t>
            </w:r>
          </w:p>
        </w:tc>
      </w:tr>
      <w:tr w:rsidR="00767530" w:rsidRPr="00E340F8" w14:paraId="2AE4D318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89771B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4F1AC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DB2|BAN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68301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PAAPGKGLGSPDPAPCGPAPPGNTKDIIMIYEEDAEEWALYLTEVFLHVVKREAILLYRLENFSFRHLELLNLTSYKCKLLILSNSLLRDLTPKKCQFLEKILHSPKSVVTLLCGVKSSDQLYELLNISQSRWEISTEQEPEDYISVIQSIIFKDSEDYFEVNIPTDLRAKHSGEISERKEIEELSEASRNTIPLAVVLPTEIPCENPGEIFIILRDEVIGDTVEVEFTSSNKRIRTRPALWNKKVWCMKALEFPAGSVHVNVYCDGIVKATTKIKYYPTAKAKECLFRMADSGESLCQNSIEELDGVLTSIFKHEIPYYEFQSLQTEICSQNKYTHFKELPTLLHCAAKFGLKNLAIHLLQCSGATWASKMKNMEGSDPAHIAERHGHKELKKIFEDFSIQEIDINNEQENDYEEDIASFSTYIPSTQNPAFHHESRKTYGQSADGAEANEMEGEGKQNGSGMETKHSPLEVGSESSEDQYDDLYVFIPGADPENNSQEPLMSSRPPLPPPRPVANAFQLERPHFTLPGTMVEGQMERSQNWGHPGVRQETGDEPKGEKEKKEEEKEQEEEEDPYTFAEIDDSEYDMILANLSIKKKTGSRSFIINRPPAPTPRPTSIPPKEETTPYIAQVFQQKTARRQSDDDKFCGLPKKQDRARIESPAFSTLRGCLTDGQEELILLQEKVKNGKMSMDEALEKFKHWQMGKSGLEMIQQEKLRQLRDCIIGKRPEEENVYNKLTIVHHPGGKETAHNENKFYNVHFSNKLPARPQVEKEFGFCCKKDH</w:t>
            </w:r>
          </w:p>
        </w:tc>
      </w:tr>
      <w:tr w:rsidR="00767530" w:rsidRPr="00E340F8" w14:paraId="59C2B447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78319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B83D41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BXL6|CAR1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B6CD8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ELCRRDSALTALDEETLWEMMESHRHRIVRCICPSRLTPYLRQAKVLCQLDEEEVLHSPRLTNSAMRAGHLLDLLKTRGKNGAIAFLESLKFHNPDVYTLVTGLQPDVDFSNFSGLMETSKLTECLAGAIGSLQEELNQEKGQKEVLLRRCQQLQEHLGLAETRAEGLHQLEADHSRMKREVSAHFHEVLRLKDEMLSLSLHYSNALQEKELAASRCRSLQEELYLLKQELQRANMVSSCELELQEQSLRTASDQESGDEELNRLKEENEKLRSLTFSLAEKDILEQSLDEARGSRQELVERIHSLRERAVAAERQREQYWEEKEQTLLQFQKSKMACQLYREKVNALQAQVCELQKERDQAYSARDSAQREISQSLVEKDSLRRQVFELTDQVCELRTQLRQLQAEPPGVLKQEARTREPCPREKQRLVRMHAICPRDDSDCSLVSSTESQLLSDLSATSSRELVDSFRSSSPAPPSQQSLYKRVAEDFGEEPWSFSSCLEIPEGDPGALPGAKAGDPHLDYELLDTADLPQLESSLQPVSPGRLDVSESGVLMRRRPARRILSQVTMLAFQGDALLEQISVIGGNLTGIFIHRVTPGSAADQMALRPGTQIVMVDYEASEPLFKAVLEDTTLEEAVGLLRRVDGFCCLSVKVNTDGYKRLLQDLEAKVATSGDSFYIRVNLAMEGRAKGELQVHCNEVLHVTDTMFQGCGCWHAHRVNSYTMKDTAAHGTIPNYSRAQQQLIALIQDMTQQCTVTRKPSSGGPQKLVRIVSMDKAKASPLRLSFDRGQLDPSRMEGSSTCFWAESCLTLVPYTLVRPHRPARPRPVLLVPRAVGKILSEKLCLLQGFKKCLAEYLSQEEYEAWSQRGDIIQEGEVSGGRCWVTRHAVESLMEKNTHALLDVQLDSVCTLHRMDIFPIVIHVSVNEKMAKKLKKGLQRLGTSEEQLLEAARQEEGDLDRAPCLYSSLAPDGWSDLDGLLSCVRQAIADEQKKVVWTEQSPR</w:t>
            </w:r>
          </w:p>
        </w:tc>
      </w:tr>
      <w:tr w:rsidR="00767530" w:rsidRPr="00E340F8" w14:paraId="6DF3F25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D8AF2C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9117E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02972|CADH8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74F080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KVLQKEAFGLAAKDNSGVLSPFSFTRRETGEKDVRFKVLFCGICHSDLHMVKNEWGMSTYPLVPGHEIVGVVTEVGAKVTKFKTGEKVGVGCLVSSCGSCDSCTEGMENYCPKSIQTYGFPYYDNTITYGGYSDHMVCEEGFVIRIPDNLPLDAAAPLLCAGITVYSPMKYHGLDKPGMHIGVVGLGGLGHVGVKFAKAMGTKVTVISTSEKKRDEAINRLGADAFLVSRDPKQIKDAMGTMDGIIDTVSATHSLLPLLGLLKHKGKLVMVGAPEKPLELPVMPLIFERKMVMGSMIGGIKETQEMIDMAGKHNITADIELISADYVNTAMERLEKADVRYRFVIDVANTLKPNPNL</w:t>
            </w:r>
          </w:p>
        </w:tc>
      </w:tr>
      <w:tr w:rsidR="00767530" w:rsidRPr="00E340F8" w14:paraId="73C9DF9A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2A5193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2C47D7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0VC9|CAMP3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70EF49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VEAAPAGSGPLRRTFLVPEIKSLDQYDFSRAKAAASLAWVLRAAFGGAEHVPPELWEPFYTDQYAQEHVKPPVTRLLLSAELYCRAWRQALPQLEPSPSPSALLALLARRGTVPSLPEHPVREADLKHQPILMGAHLAVIDALMVAFSFEWTKTLPGPLALSSLEHKLLFWVDTTVRRLQEKTEQEAAQRASPAAPLDGASPAQPSIRYRKDRAIARRAPCFPNVTTLQDLASGAALAATIHCYCPQLLRLEEVCLKDPMSVADSLYNLQLVQDFCASHLPRGCPLSLEDLLYVPPPLKVNLVVLLAEMYMCFEVLKPDFVQAKDLPDGHAVSPRNTETVPSQNNSGSSSPVFNFRHPLLSPGGPQSPLRGSTGSLKSSPSMSHMEALGKAWNRQLSRPLSQAVSFSTPFGLDSDVDVVMGDPVLLRSVSSDSLGPPRPVSTSSRNSAQPAPESGDLPTIEEALQIIHSAEPRLLPDGAADGSFYLHSPEGLSKPPLSPYPPEGASKPLSDRLNKAPIYISHPENPSKSSPCSTGEILKPPPPSEGSPKAVASSPAANNSEVKMTSFAERKKQLVKAEAESGLGSPTSTPVAPEALSSEMSELGARLEEKRRAIEAQKRRIEAIFAKHRQRLGKSAFLQVQPREAAGEAEEEAELGSVPGGERPAGEGQGEPSLRHKSVTFSPDLGPVPPEGLGDYNRAVSKLSAALSSLQRDMQRLTDQQQRLLAPPEAPGPAPPPAAWVIPGPATGPKAASPSPARRAPAARRSPGPGPSPTPRSPKHARPAELKLAPLTRVLTPPHDVDSLPHLRKFSPSQVPVQTRSSILLSEGTPPEEPTTKPALIEIPLASLGEPAADEEGDGSPPGAEDSLEEEASSEGEPRSGLGFFYKDEDKPEDEMAQKRASLLERQQRRVEEARRRKQWQEAEKEQKREEAARLAQEAPGLAFTTPVVASAAPVATLAPTTRAMAPAEEEVGPRRGDFTRLEYERRAQLKLMDDLDKVLRPRASGTGGPGRGGRRATRPRSGCCDDSALARSPARGLLGSRLSKVYSQSTLSLSTVANEAPNNLGVKRPTSRAPSPSGLMSPSRLPGSRERDWENGSNASSPASVPEYTGPRLYKEPSAKSNKFIIHNALSHCCLAGKVNEPQKNRILEEIEKSKANHFLILFRDSSCQFRALYTLSGETEELSRLAGYGPRTVTPAMVEGIYKYNSDRKRFTQIPAKTMSMSVDAFTIQGHLWQSKKPTTPKKGGGTPK</w:t>
            </w:r>
          </w:p>
        </w:tc>
      </w:tr>
      <w:tr w:rsidR="00767530" w:rsidRPr="00E340F8" w14:paraId="0CEC9F54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29411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565C8B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SG12|CAMK6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CD11A5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HCYSRNISTVDDDDEIPSATAQLPHRSHQNHHQTSSSSSIPQSPATSEVNPYNISPFQSPLPAGVAPSPARTPGRKFKWPFPPPSPAKPIMAALRRRRGTAPHPRDGPIPEDSEAGGSGGGIGERLDKNFGFAKNFEGKYELGREVGRGHFGHTCWAKAKKGKIKGQTVAVKIISKSKMTSALSIEDVRREVKLLKALSGHSHMVKFYDVFEDSDNVFVVMELCEGGELLDSILARGGRYPEAEAKRILVQILSATAFFHLQGVVHRDLKPENFLFTSKNEDAVLKVIDFGLSDYARFDQRLNDVVGSAYYVAPEVLHRSYSTEADIWSIGVISYILLCGSRPFYGRTESAIFRCVLRANPNFDDLPWPSISPIAKDFVKRLLNKDHRKRMTAAQALAHPWLRDENPGLLLDFSIYKLVKSYIRASPFRRAALKSLSKAIPEEELVFLKAQFMLLEPEDGGLHLHNFTTALTRYATDAMIESRLPDILNMMQPLAHKKLDFEEFCAASVSVYQLEALEEWEQIATVAFEHFESEGSRAISVQELAEEMSLGPNAYPLLKDWIRSLDGKLNFLGYAKFLHGVTVRSSSSRPMR</w:t>
            </w:r>
          </w:p>
        </w:tc>
      </w:tr>
      <w:tr w:rsidR="00767530" w:rsidRPr="00E340F8" w14:paraId="6267507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CA9089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2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BBAA59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14781|CBX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26EDED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ELSSVGEQVFAAECILSKRLRKGKLEYLVKWRGWSSKHNSWEPEENILDPRLLLAFQKKEHEKEVQNRKRGKRPRGRPRKLTAMSSCSRRSKLKEPDAPSKSKSSSSSSSSTSSSSSSDEEDDSDLDAKRGPRGRETHPVPQKKAQILVAKPELKDPIRKKRGRKPLPPEQKATRRPVSLAKVLKTARKDLGAPASKLPPPLSAPVAGLAALKAHAKEACGGPSAMATPENLASLMKGMASSPGRGGISWQSSIVHYMNRMTQSQAQAASRLALKAQATNKCGLGLDLKVRTQKGELGMSPPGSKIPKAPSGGAVEQKVGNTGGPPHTHGASRVPAGCPGPQPAPTQELSLQVLDLQSVKNGMPGVGLLARHATATKGVPATNPAPGKGTGSGLIGASGATMPTDTSKSEKLASRAVAPPTPASKRDCVKGSATPSGQESRTAPGEARKAATLPEMSAGEESSSSDSDPDSASPPSTGQNPSVSVQTSQDWKPTRSLIEHVFVTDVTANLITVTVKESPTSVGFFNLRHY</w:t>
            </w:r>
          </w:p>
        </w:tc>
      </w:tr>
      <w:tr w:rsidR="00767530" w:rsidRPr="00E340F8" w14:paraId="179A08B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086E33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1C668E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755|CAZA2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3B23B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LEEQLSDEEKVRIAAKFIIHAPPGEFNEVFNDVRLLLNNDNLLREGAAHAFAQYNLDQFTPVKIEGYEDQVLITEHGDLGNGKFLDPKNRICFKFDHLRKEATDPRPCEVENAVESWRTSVETALRAYVKEHYPNGVCTVYGKKIDGQQTIIACIESHQFQAKNFWNGRWRSEWKFTITPSTTQVVGILKIQVHYYEDGNVQLVSHKDIQDSLTVSNEVQTAKEFIKIVEAAENEYQTAISENYQTMSDTTFKALRRQLPVTRTKIDWNKILSYKIGKEMQNA</w:t>
            </w:r>
          </w:p>
        </w:tc>
      </w:tr>
      <w:tr w:rsidR="00767530" w:rsidRPr="00E340F8" w14:paraId="2F109D4D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B4C0A6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F37C9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2002|CAC1C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A32EF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IRAFAQPSTPPYQPLSSCLSEDTERKFKGKVVHEAQLNCFYISPGGSNYGSPRPAHANMNANAAAGLAPEHIPTPGAALSWLAAIDAARQAKLMGSAGNATISTVSSTQRKRQQYGKPKKQGGTTATRPPRALLCLTLKNPIRRACISIVEWKPFEIIILLTIFANCVALAIYIPFPEDDSNATNSNLERVEYLFLIIFTVEAFLKVIAYGLLFHPNAYLRNGWNLLDFIIVVVGLFSAILEQATKADGANALGGKGAGFDVKALRAFRVLRPLRLVSGVPSLQVVLNSIIKAMVPLLHIALLVLFVIIIYAIIGLELFMGKMHKTCYNQEGIIDVPAEEDPSPCALETGHGRQCQNGTVCKPGWDGPKHGITNFDNFAFAMLTVFQCITMEGWTDVLYWMQDAMGYELPWVYFVSLVIFGSFFVLNLVLGVLSGEFSKEREKAKARGDFQKLREKQQLEEDLKGYLDWITQAEDIDPENEDEGMDEDKPRNMSMPTSETESVNTENVAGGDIEGENCGARLAHRISKSKFSRYWRRWNRFCRRKCRAAVKSNVFYWLVIFLVFLNTLTIASEHYNQPHWLTEVQDTANKALLALFTAEMLLKMYSLGLQAYFVSLFNRFDCFIVCGGILETILVETKIMSPLGISCWRCVRLLRIFKITRYWNSLSNLVASLLNSLRSIASLLLLLFLFIIIFSLLGMQLFGGKFNFDEMQTRRSTFDNFPQSLLTVFQILTGEDWNSVMYDGIMAYGGPSFPGMLVCIYFIILFISPNYILLNLFLAIAVDNLADAESLTSAQKEEEEEKERKKLARTASPEKKQEVMEKPAVEESKEEKIELKSITADGESPPTTKINMDDLQPSENEDKSPHSNPDTAGEEDEEEPEMPVGPRPRPLSELHLKEKAVPMPEASAFFIFSPNNRFRLQCHRIVNDTIFTNLILFFILLSSISLAAEDPVQHTSFRNHILFYFDIVFTTIFTIEIALKMTAYGAFLHKGSFCRNYFNILDLLVVSVSLISFGIQSSAINVVKILRVLRVLRPLRINRAKGLKHVVQCVFVAIRTIGNIVIVTTLLQFMFACIGVQLFKGKLYTCSDSSKQTEAESKGNYITYKTGEVDHPIIQPRSWENSKFDFDNVLAAMMALFTVSTFEGWPELLYRSIDSHTEDKGPIYNYRVEISIFFIIYIIIIAFFMMNIFVGFVIVTFQEQGEQEYKNCELDKNQRQCVEYALKARPLPRYIPKNQHQYKVWYVVNSTYFEYLMFVLILLNTICLAMQHYGQSCLFKIAMNILNMLFTGLFTVEMILKLIAFKPKHYFCDAWNTFDALIVVGSIVDIAITEVHPAEHTQCSPSMSAEENSRISITFFRLFRVMRLVKLLSRGEGIRTLLWTFIKSFQALPYVALLIVMLFFIYAVIGMQVFGKIALNDTTEINRNNNFQTFPQAVLLLFRCATGEAWQDIMLACMPGKKCAPESEPSNSTEGETPCGSSFAVFYFISFYMLCAFLIINLFVAVIMDNFDYLTRDWSILGPHHLDEFKRIWAEYDPEAKGRIKHLDVVTLLRRIQPPLGFGKLCPHRVACKRLVSMNMPLNSDGTVMFNATLFALVRTALRIKTEGNLEQANEELRAIIKKIWKRTSMKLLDQVVPPAGDDEVTVGKFYATFLIQEYFRKFKKRKEQGLVGKPSQRNALSLQAGLRTLHDIGPEIRRAISGDLTAEEELDKAMKEAVSAASEDDIFRRAGGLFGNHVSYYQSDSRSNFPQTFATQRPLHINKTGNNQADTESPSHEKLVDSTFTPSSYSSTGSNANINNANNTALGRFPHPAGYSSTVSTVEGHGPPLSPAVRVQEAAWKLSSKRCHSRESQGATVSQDMFPDETRSSVRLSEEVEYCSEPSLLSTDILSYQDDENRQLTCLEEDKREIQPCPKRSFLRSASLGRRASFHLECLKRQKDQGGDISQKTALPLHLVHHQALAVAGLSPLLQRSHSPSTFPRPRPTPPVTPGSRGRPLQPIPTLRLEGAESSEKLNSSFPSIHCSSWSEETTACSGGSSMARRARPVSLTVPSQAGAPGRQFHGSASSLVEAVLISEGLGQFAQDPKFIEVTTQELADACDMTIEEMENAADNILSGGAQQSPNGTLLPFVNCRDPGQDRAVVPEDESCVYALGRGRSEEALPDSRSYVSNL</w:t>
            </w:r>
          </w:p>
        </w:tc>
      </w:tr>
      <w:tr w:rsidR="00767530" w:rsidRPr="00E340F8" w14:paraId="13A17318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B6F57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3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98C3D5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7844|CBR1_RABI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41924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SDRRVALVTGANKGVGFAITRALCRLFSGDVLLTAQDEAQGQAAVQQLQAEGLSPRFHQLDITDLQSIRALRDFLRRAYGGLNVLVNNAVIAFKMEDTTPFHIQAEVTMKTNFDGTRDVCTELLPLMRPGGRVVNVSSMTCLRALKSCSPELQQKFRSETITEEELVGLMKKFVEDTKKGVHQTEGWPDTAYGVTKMGVTVLSRIQARHLSEHRGGDKILVNACCPGWVRTDMGGPNATKSPEEGAETPVYLALLPPDAEGPHGQFVMDKKVEQW</w:t>
            </w:r>
          </w:p>
        </w:tc>
      </w:tr>
      <w:tr w:rsidR="00767530" w:rsidRPr="00E340F8" w14:paraId="3692D4EC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C91C9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55986A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6259|CAN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903D7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TVISPTVAPRTGAEPRSPGPVPHPAQGKTTEAGGGHPGGIYSAIISRNFPIIGVKEKTFEQLHKKCLEKKVLYLDPEFPPDETSLFYSQKFPIQFVWKRPPEICENPRFIIGGANRTDICQGDLGDCWLLAAIACLTLNERLLFRVIPHDQSFTENYAGIFHFQFWRYGDWVDVVIDDCLPTYNNQLVFTKSNHRNEFWSALLEKAYAKLHGSYEALKGGNTTEAMEDFTGGVTEFFEIKDAPSDMYKIMRKAIERGSLMGCSIDDGTNMTYGTSPSGLNMGELIARMVRNMDNSLLRDSDLDPRASDDRPSRTIVPVQYETRMACGLVKGHAYSVTGLEEALFKGEKVKLVRLRNPWGQVEWNGSWSDGWKDWSFVDKDEKARLQHQVTEDGEFWMSYDDFVYHFTKLEICNLTADALESDKLQTWTVSVNEGRWVRGCSAGGCRNFPDTFWTNPQYRLKLLEEDDDPDDSEVICSFLVALMQKNRRKDRKLGANLFTIGFAIYEVPKEMHGNKQHLQKDFFLYNASKARSKTYINMREVSQRFRLPPSEYVIVPSTYEPHQEGEFILRVFSEKRNLSEEAENTISVDRPVKKKKNKPIIFVSDRANSNKELGVDQEAEEGKDKTGPDKQGESPQPRPGHTDQESEEQQQFRNIFRQIAGDDMEICADELKNVLNTVVNKHKDLKTQGFTLESCRSMIALMDTDGSGRLNLQEFHHLWKKIKAWQKIFKHYDTDHSGTINSYEMRNAVNDAGFHLNSQLYDIITMRYADKHMNIDFDSFICCFVRLEGMFRAFHAFDKDGDGIIKLNVLEWLQLTMYA</w:t>
            </w:r>
          </w:p>
        </w:tc>
      </w:tr>
      <w:tr w:rsidR="00767530" w:rsidRPr="00E340F8" w14:paraId="68029DE5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9FF41A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0861D9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12|CASP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42A5B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ASGLRRGHPAGGEENMTETDAFYKREMFDPAEKYKMDHRRRGIALIFNHERFFWHLTLPERRGTCADRDNLTRRFSDLGFEVKCFNDLKAEELLLKIHEVSTVSHADADCFVCVFLSHGEGNHIYAYDAKIEIQTLTGLFKGDKCHSLVGKPKIFIIQACRGNQHDVPVIPLDVVDNQTEKLDTNITEVDAASVYTLPAGADFLMCYSVAEGYYSHRETVNGSWYIQDLCEMLGKYGSSLEFTELLTLVNRKVSQRRVDFCKDPSAIGKKQVPCFASMLTKKLHFFPKSN</w:t>
            </w:r>
          </w:p>
        </w:tc>
      </w:tr>
      <w:tr w:rsidR="00767530" w:rsidRPr="00E340F8" w14:paraId="73B8243C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703B9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7AB3B8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18122|CATA1_MAIZ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F171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YKHRPSSGSNSSFWTTNSGAPVWNNNSALTVGQRGPILLEDYHLIEKLAQFDRERIPERVVHARGASAKGFFEVTHDVSHLTCADFLRAPGVQTPVIVRFSTVVHERGSPETLRDPRGFAVKFYTREGNFDLVGNNMPVFFIRDGMKFPDMVHAFKPNPKTNLQENWRIVDFFSHHPESLHMFTFLFDDVGIPLNYRHMEGFGVNTYSLINRDGKPHLVKFHWKPTCGVKCLLDNEAVTVGGTCHSHATKDLYDSIAAGNYPEWKLYIQTIDLDHEDKFDFDPLDVTKTWPEDIIPLQPVGRMVLNKNVDNFFAENEQIAFCPAISVPAIHYSDDKLLQTRIFSYADTQRHRLGPNYLMLPVNAPKCAHHNNHHDGFMNFMHRDEEVNYFPSRFDPARHAEKVPIPPRVLTRCREKCIIQKENNFKQAGERYRSFDPARQDRFIQRWVDALTHPRVTHEHRTIWISYWSQCDAALGQKLPSRLNLKPSM</w:t>
            </w:r>
          </w:p>
        </w:tc>
      </w:tr>
      <w:tr w:rsidR="00767530" w:rsidRPr="00E340F8" w14:paraId="3F65032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A52F97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C3A65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7688|CATB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666C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WRLLATLSCLLVLTSARSSLYFPPLSDELVNFVNKQNTTWKAGHNFYNVDLSYVKKLCGAILGGPKLPQRDAFAADVVLPESFDAREQWPNCPTIKEIRDQGSCGSCWAFGAVEAISDRICIHSNGRVNVEVSAEDMLTCCGGECGDGCNGGFPSGAWNFWTKKGLVSGGLYNSHVGCRPYSIPPCEHHVNGSRPPCTGEGDTPKCSKTCEPGYSPSYKEDKHFGCSSYSVANNEKEIMAEIYKNGPVEGAFSVYSDFLLYKSGVYQHVSGEIMGGHAIRILGWGVENGTPYWLVGNSWNTDWGDNGFFKILRGQDHCGIESEIVAGMPCTHQY</w:t>
            </w:r>
          </w:p>
        </w:tc>
      </w:tr>
      <w:tr w:rsidR="00767530" w:rsidRPr="00E340F8" w14:paraId="6CAF0875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13750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22878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3Q9|CASP9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5AF2F1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EADRQLLRRCRVRLVSELQVAELWDALLSRELFTRDMIEDIQQAGSGSRRDQARQLVTDLETRGRQALPLFISCLEDTGQGTLASLLQSGRQAAKQDPEAVKPLDHLVPVVLGPMGLTAKEQRVVKLDPSQPAVGNLTPVVLGPEELWPARLKPEVLRPETPRPVDIGSGGAHDVCVPGKIRGHADMAYTLDSDPCGHCLIINNVNFCPSSGLGTRTGSNLDRDKLEHRFRWLRFMVEVKNDLTAKKMVTALMEMAHRNHRALDCFVVVILSHGCQASHLQFPGAVYGTDGCSVSIEKIVNIFNGSGCPSLGGKPKLFFIQACGGEQKDHGFEVACTSSQGRTLDSDSEPDAVPYQEGPRPLDQLDAVSSLPTPSDILVSYSTFPGFVSWRDKKSGSWYIETLDGILEQWARSEDLQSLLLRVANAVSAKGTYKQIPGCFNFLRKKLFFKTS</w:t>
            </w:r>
          </w:p>
        </w:tc>
      </w:tr>
      <w:tr w:rsidR="00767530" w:rsidRPr="00E340F8" w14:paraId="1DD004F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E44EB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EAB9C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CDK2|CBPC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894C1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VLLEMAFLSQTLPDPYEDFIHHHLQYYGYFKAQKSSLPNSGTHQRVWRNSPRYMLNGSFGERDDFISDSLEKEMLLWPTCLSSTGHAHIDAVNRDSLLLSSPLLRTRQLIFDELDEASPRLREPRELFSCFSSRGPLQAPRWPIECEVIKENIHHIEWVPHQPEYFYQPTGSEKVPEIVGEEQGTVVYQLDSVPAEGTYFTSSRIGGKRGTIKELAVTLQGPDDNTLLFESRFESGNLQKAVRVGIYEYELTLRTDLYTDKHTQWFYFRVQNTRKDATYRFTIVNLLKPKSLYAVGMKPLMYSQLDATIYNIGWRREGREIKYYKNNVDDGQQPLYCLTWTTQFPHDQDTCFFAHFYPYTYTDLQCYLLSVANNPIQSQFCKLRALCRSLAGNTVYLLTITNPSRTPQEAAAKKAVVLSARVHPGESNSSWIMNGFLDFILSNSPDAQLLRDIFVFKVIPMLNPDGVIVGNYRCSLAGRDLNRHYKTVLKDSFPCIWYTKNMIKRLLEEREVLLYCDFHGHSRKNNIFLYGCHSNNRKHWLHERVFPLMLSKNAPDKFSFDSCNFKVQKCKEGTGRVVMWRMGIINSYTMESTFGGSTLGSKRDTHFTIEDLKSLGYHVCDTLLDFCDPDQTKYTQCLQELKELLQQEINKKLNNFGQDMDLEGNWSDIPLSDIESSTSGSDSSLSDGPPIRLLNIVADEPNQKTVLKNPKKKRLQTRKQRNEQYQKSYLMRELKLTENAPGRARFVSTLQKQPTFLKSPESPSPSVRRSENPRLNETQLSGREKGTSLDPPLTSPKNKERIQSKKPGFTASCSPKRSTNSSLGPAPDVKPNWSKTRYSATRKDHATMAVYPSLHIYTYP</w:t>
            </w:r>
          </w:p>
        </w:tc>
      </w:tr>
      <w:tr w:rsidR="00767530" w:rsidRPr="00E340F8" w14:paraId="053D5C53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B842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3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1E9686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R7F0|CHP1_PONAB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25796B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SRASTLLRDEELEEIKKETGFSHSQITRLYSRFTSLDKGENGTLSREDFQRIPELAINPLGDRIINAFFPEGEDQVNFRGFMRTLAHFRPIEDNEKSKDVNGPEPLNSRSNKLHFAFRLYDLDKDEKISRDELLQVLRMMVGVNISDEQLGSIADRTIQEADQDGDSAISFTEFVKVLEKVDVEQKMSIRFLH</w:t>
            </w:r>
          </w:p>
        </w:tc>
      </w:tr>
      <w:tr w:rsidR="00767530" w:rsidRPr="00E340F8" w14:paraId="34EEDF7A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E0B82F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AAC1B0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4R6K8|CALR_MACFA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79547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LLSVPLLLGLLGLAAAEPAVYFKEQFLDGDGWTSRWIESKHKSDFGKFVLSSGKFYGDEEKDKGLQTSQDARFYALSASFEPFSNKGQTLVVQFTVKHEQNIDCGGGYVKLFPNSLDQTDMHGDSEYNIMFGPDICGPGTKKVHVIFNYKGKNVLINKDIRCKDDEFTHLYTLIVRPDNTYEVKIDNSQVESGSLEDDWDFLPPKKIKDPDASKPEDWDERAKIDDPTDSKPEDWDKPEHIPDPDAKKPEDWDEEMDGEWEPPVIQNPEYKGEWKPRQIDNPDYKGTWIHPEIDNPEYSPDPSIYAYDNFGVLGLDLWQVKSGTIFDNFLITNDEAYAEEFGNETWGVTKAAEKQMKDKQDEEQRLKEEEEDKKRKEEEEAEDKEDDEDKDEDEEDEEDKEEDEEEDVPGQAKDEL</w:t>
            </w:r>
          </w:p>
        </w:tc>
      </w:tr>
      <w:tr w:rsidR="00767530" w:rsidRPr="00E340F8" w14:paraId="71A8CCCF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B002AD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078DD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A6F5|CH60_ECOLI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7DF6E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KDVKFGNDARVKMLRGVNVLADAVKVTLGPKGRNVVLDKSFGAPTITKDGVSVAREIELEDKFENMGAQMVKEVASKANDAAGDGTTTATVLAQAIITEGLKAVAAGMNPMDLKRGIDKAVTAAVEELKALSVPCSDSKAIAQVGTISANSDETVGKLIAEAMDKVGKEGVITVEDGTGLQDELDVVEGMQFDRGYLSPYFINKPETGAVELESPFILLADKKISNIREMLPVLEAVAKAGKPLLIIAEDVEGEALATLVVNTMRGIVKVAAVKAPGFGDRRKAMLQDIATLTGGTVISEEIGMELEKATLEDLGQAKRVVINKDTTTIIDGVGEEAAIQGRVAQIRQQIEEATSDYDREKLQERVAKLAGGVAVIKVGAATEVEMKEKKARVEDALHATRAAVEEGVVAGGGVALIRVASKLADLRGQNEDQNVGIKVALRAMEAPLRQIVLNCGEEPSVVANTVKGGDGNYGYNAATEEYGNMIDMGILDPTKVTRSALQYAASVAGLMITTECMVTDLPKNDAADLGAAGGMGGMGGMGGMM</w:t>
            </w:r>
          </w:p>
        </w:tc>
      </w:tr>
      <w:tr w:rsidR="00767530" w:rsidRPr="00E340F8" w14:paraId="68DB80AF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3C614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10254E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FN48|CAS_ARATH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180E4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MAEMATKSSLSAKLTLPSSSTKKTLSLRQVSVSLPTSTSISLLSLFASPPHEAKAAVSIPKDQIVSSLTEVEKTINQVQETGSSVFDATQRVFQVVGDALKPALDTALPIAKQAGEEAMKLASPAFSEASKKAQEAMQSSGFDSEPVFNAAKTVTDVAQQTSKAIEDAKPIASSTMDTISSADPSVIVVAAGAAFLAYLLLPPVFSAISFNFRGYKGDLTPAQTLDLLCTKNYLMVDIRSEKDKEKAGIPRLPSNAKNRVISIPLEELPNKVKGIVRNSKRVEAEIAALKISYLKKINKGSNIIILDSYTDSAKIVAKTLKVLGYKNCYIVTDGFSGGRGWLQSRLGTDSYNFSFAQVLSPSRIIPAASRSFGTRSGTKFLPSSD</w:t>
            </w:r>
          </w:p>
        </w:tc>
      </w:tr>
      <w:tr w:rsidR="00767530" w:rsidRPr="00E340F8" w14:paraId="58B3D473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E4ADF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F1AD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7798|CALR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495FA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SLCLLAIVAVVSAEVYFKEEFNDASWEKRWVQSKHKDDFGAFKLSAGKFFDVESRDQGIQTSQDAKFYSRAAKFDKDFSNKGKTLVIQYTVKHEQGIDCGGGYVKVMRADADLGDFHGETPYNVMFGPDICGPTRRVHVILNYKGENKLIKKEITCKSDELTHLYTLILNSDNTYEVKIDGESAQTGSLEEDWDLLPAKKIKDPDAKKPEDWDEREYIDDAEDAKPEDWEKPEHIPDPDAKKPEDWDDEMDGEWEPPMIDNPEYKGEWKPKQIKNPAYKGKWIHPEIENPEYTPDDELYSYESWGAIGFDLWQVKSGTIFDNIIITDSVEEAEAHAAETFDKLKTVEKEKKEKADEETRKAEEEARKKAEEEKEAKKDDDEEEKEEEEGHDEL</w:t>
            </w:r>
          </w:p>
        </w:tc>
      </w:tr>
      <w:tr w:rsidR="00767530" w:rsidRPr="00E340F8" w14:paraId="43DB19E2" w14:textId="77777777" w:rsidTr="005C1E46">
        <w:trPr>
          <w:trHeight w:val="30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5EA1ED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AECB0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QYP2|CELR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29AF44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EDQVSYTLAITARDNGIPQKSDTTYLEILVNDVNDNAPQFLRDSYQGSVYEDVPPFTSVLQISATDRDSGLNGRVFYTFQGGDDGDGDFIVESTSGIVRTLRRLDRENVAQYILRAYAVDKGMPPARTPMEVTVTVLDVNDNPPVFEQDEFDVFVEENSPIGLAVARVTATDPDEGTNAQIMYQIVEGNIPEVFQLDIFSGELTALVDLDYEDRPEYILVIQATSAPLVSRATVHVRLLDRNDNPPVLGNFEILFNNYVTNRSSSFPGGAIGRVPAHDPDISDSLTYSFERGNELSLVLLNASTGELRLSRALDNNRPLEAIMSVLVSDGVHSVTAQCSLRVTIITDEMLTHSITLRLEDMSPERFLSPLLGLFIQAVAATLATPPDHVVVFNVQRDTDAPGGHILNVSLSVGQPPGPGGGPPFLPSEDLQERLYLNRSLLTAISAQRVLPFDDNICLREPCENYMRCVSVLRFDSSAPFIASSSVLFRPIHPVGGLRCRCPPGFTGDYCETEVDLCYSRPCGPHGHCRSREGGYTCLCRDGYTGEHCEVSARSGRCTPGVCKNGGTCVNLLVGGFKCDCPSGDFEKPFCQVTTRSFPARSFITFRGLRQRFHFTLALSFATKERDGLLLYNGRFNEKHDFVALEVIQEQVQLTFSAGESTTTVSPFVPGGVSDGQWHTVQLKYYNKPLLGQTGLPQGPSEQKVAVVSVDGCDTGVALRFGAMLGNYSCAAQGTQGGSKKSLDLTGPLLLGGVPDLPESFPVRMRHFVGCMKNLQVDSRHVDMADFIANNGTVPGCPTKKNVCDSNTCHNGGTCVNQWDAFSCECPLGFGGKSCAQEMANPQRFLGSSLVAWHGLSLPISQPWHLSLMFRTRQADGVLLQAVTRGRSTITLQLRAGHVVLSVEGTGLQASSLRLEPGRANDGDWHHAQLSLGASGGPGHAILSFDYGQQKAEGNLGPRLHGLHLSNMTVGGVPGPASSVARGFRGCLQGVRVSETPEGVSSLDPSRGESINVEPGCSWPDPCDSNPCPTNSYCSNDWDSYSCSCDPGYYGDNCTNVCDLNPCEHQSACTRKPSAPHGYICECLPNYLGPYCETRIDQPCPRGWWGHPTCGPCNCDVSKGFDPDCNKTSGECHCKENHYRPPSSPTCLLCDCYPTGSLSRVCDPEDGQCPCKPGVIGRQCDRCDNPFAEVTTNGCEVNYDSCPRAIEAGIWWPRTRFGLPAAAPCPKGSFGTAVRHCDEHRGWLPPNLFNCTSVTFSELKGFAERLQRNESGLDSGRSQRLALLLRNATQHTSGYFGSDVKVAYQLATRLLAHESAQRGFGLSATQDVHFTENLLRVGSALLDAANKRHWELIQQTEGGTAWLLQHYEAYASALAQNMRHTYLSPFTIVTPNIVISVVRLDKGNFAGTKLPRYEALRGERPPDLETTVILPESVFREMPPMVRSAGPGEAQETEELARRQRRHPELSQGEAVASVIIYHTLAGLLPHNYDPDKRSLRVPKRPVINTPVVSISVHDDEELLPRALDKPVTVQFRLLETEERTKPICVFWNHSILVSGTGGWSARGCEVVFRNESHVSCQCNHMTSFAVLMDVSRRENGEILPLKTLTYVALGVTLAALMITFLFLTLLRALRSNQHGIRRNLTAALGLAQLVFLLGINQADLPFACTVIAILLHFLYLCTFSWALLEALHLYRALTEVRDVNASPMRFYYMLGWGVPAFITGLAVGLDPEGYGNPDFCWLSIYDTLIWSFAGPVAFAVSMSVFLYILSARASCAAQRQGFEKKGPVSGLRSSFTVLLLLSATWLLALLSVNSDTLLFHYLFAACNCVQGPFIFLSYVVLSKEVRKALKFACSRKPSPDPALTTKSTLTSSYNCPSPYADGRLYQPYGDSAGSLHSASRSGKSQPSYIPFLLREESTLNPGQVPPGLGDPSGLFMEGQAQQHDPDTDSDSDLSLEDDQSGSYASTHSSDSEEEEEEAAFPGEQGWDSLLGPGAERLPLHSTPKDGGPGSGKVPWPGDFGTTTKENSGSGPLEERPRENGDALTREGSLGPLPGPSTQPHKGILKKKCLPTISEKSSLLRLPLEQGTGSSRGSTASEGSRNGPPPRPPPRQSLQEQLNGVMPIAMSIKAGTVDEDSSGSEFLFFNFLH</w:t>
            </w:r>
          </w:p>
        </w:tc>
      </w:tr>
      <w:tr w:rsidR="00767530" w:rsidRPr="00E340F8" w14:paraId="2BD9803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477CC58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B2780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97703|CD81_CHLA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1B36FE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EGCTKCIKYLLFVFNFVFWLAGGVILGVALWLRHDPQTTNLLYLELGDKPAPNTFYVGIYILIAVGAVMMFVGFLGCYGAIQESQCLLGTFFTCLVILFACEVAAGIWGFVNKDQIAKDVKQFYDQALQQAVVDDDANNAKAVVKTFHETLDCCGSSTLAALTTSVLKNNLCPSGSNIISNLLKKDCHQKIDELFSGKLYLIGIAAIVVAVIMIFEMILSMVLCCGIRNSSVY</w:t>
            </w:r>
          </w:p>
        </w:tc>
      </w:tr>
      <w:tr w:rsidR="00767530" w:rsidRPr="00E340F8" w14:paraId="44DB7CCA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2194CE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FA8CC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01730|CD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9B58C7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RGVPFRHLLLVLQLALLPAATQGKKVVLGKKGDTVELTCTASQKKSIQFHWKNSNQIKILGNQGSFLTKGPSKLNDRADSRRSLWDQGNFPLIIKNLKIEDSDTYICEVEDQKEEVQLLVFGLTANSDTHLLQGQSLTLTLESPPGSSPSVQCRSPRGKNIQGGKTLSVSQLELQDSGTWTCTVLQNQKKVEFKIDIVVLAFQKASSIVYKKEGEQVEFSFPLAFTVEKLTGSGELWWQAERASSSKSWITFDLKNKEVSVKRVTQDPKLQMGKKLPLHLTLPQALPQYAGSGNLTLALEAKTGKLHQEVNLVVMRATQLQKNLTCEVWGPTSPKLMLSLKLENKEAKVSKREKAVWVLNPEAGMWQCLLSDSGQVLLESNIKVLPTWSTPVQPMALIVLGGVAGLLLFIGLGIFFCVRCRHRRRQAERMSQIKRLLSEKKTCQCPHRFQKTCSPI</w:t>
            </w:r>
          </w:p>
        </w:tc>
      </w:tr>
      <w:tr w:rsidR="00767530" w:rsidRPr="00E340F8" w14:paraId="6A1A630C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34F221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DDB4B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5342|CDC10_YEAS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0DF1AF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LSSVQPASYVGFDTITNQIEHRLLKKGFQFNIMVVGQSGLGKSTLINTLFASHLIDSATGDDISALPVTKTTEMKISTHTLVEDRVRLNINVIDTPGFGDFIDNSKAWEPIVKYIKEQHSQYLRKELTAQRERFITDTRVHAILYFLQPNGKELSRLDVEALKRLTEIANVIPVIGKSDTLTLDERTEFRELIQNEFEKYNFKIYPYDSEELTDEELELNRSVRSIIPFAVVGSENEIEINGETFRGRKTRWSAINVEDINQCDFVYLREFLIRTHLQDLIETTSYIHYEGFRARQLIALKENANSRSSAHMSSNAIQR</w:t>
            </w:r>
          </w:p>
        </w:tc>
      </w:tr>
      <w:tr w:rsidR="00767530" w:rsidRPr="00E340F8" w14:paraId="7C6DBED4" w14:textId="77777777" w:rsidTr="005C1E46">
        <w:trPr>
          <w:trHeight w:val="3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156C4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4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8AD5C1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85001|CE290_DANR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DB24E2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AAADWRLLMGMDPEDLGDEDEKICDLILMVKPRDLKADDSEKMIQLFRISQTLLRMKLDEIKCAYEVVDSAGAEQARIENELKAKVLKLESELEMAQRVMGGGDKHFLRDEIRQLESHLERKEKEVTQLEKEMGKERKSNEELALRAEEAEEKNRKLKREIKQLTRKNEQLQQDIEFYRKEAEQRESLQTKEESNEIQRRLTKANQQLYQCMEELQHAEDMAANLRSENEHLQKNLEESVKEMEKMTDEYNKMKIAVQQTDAIMDQLRKDRDHAKLQVRELTDQIQARVEEDDPVMAAVNAKVEEWKSVLSGKDLEILEYQQMIRDLREKLRTAQMDSDKSNIIALQQAVQERDNQIKMLSEQVEQYTTEMERNAMLIEELKRPLKKDKGHSSDHQRRLEDLSAKLQVAERKVLEAQRAAQLAERDARDKDKELNDTLSRIRLYESGTDGLEAAISEIKECKNQIRVRDREIEGMIKEINQLEMKINNLLDENEDLRERLGLNPKEELDLSEFRRSKILKQRQYKAENQVLLKEIERLEEERLELKQRIRALVKDKGVTVVSNSLLDNSVEEKPVRSLRPSSGSTDDEIKRKNERLQKELSNKEKELELRRSESAQFKAKLNEMLNENKQLEQGMKEILQAIQDTQKKTPTSTGVSIPSLERLVNALEMKYSEGKFDASLHLRTQVDQLTGRNEELRLEMKTAREEAANTLSQLTKANEKIARLESEMESMSKSTGSSIPHKTLALPEEMTPTSAEAINALNEYTVQLLQEIKNKGDSIEQLGSALEEYKRKFAVIRHQQGLLYKEHQSERESWQKERDSFAELKSKLEEQREVDAVKIKEYNHLLETLEKDPSEIRREMAETGRKIVVLRVNEKCLTRRYTTLLELEQHLRKENAKLKEDFTQMQAVVTERIGYLQRFKEMAAFKMASLQKSLDVSVPASELERANKQYTELTIKYRNLLQKDNHLVQKTTSLEHLETENMSLRERIDSINKELEISKEKLHTLEQAFENISTTGGEIIMDKATKAVANSEIVSVSRRITTLEMKELNERQRAEHAQKMYEHLRNSLKQVEERNFELETKFAELTKLNLEAQRIERELRDELADSVSKHISDADRKRITELEKTEANLRIEVSKLREVSDVAKMQVSALDARQQSREKEVESLRRQVLDYQAESDEKALIAKLHQHIVALQLSETTAISRLEATNTRLQKLEAQKLRDEQKLDEQQQALWHARQEGHQRARHLRHTIQALRRQFSGALPLAQQEKFSNTMLHLQEDRARVREDAQIAEEERRKAEGKAQELELKLKGLEELIATLKDAKGAQKVSEWHKKLEDVRLLEMRQSRELNTQREEIKYLKNCVAEQECTISGLEEELVQQNNLLEERQLIWDQREVQLERQLDSYEKQQNEVLNTAQKFEEATGSLPDPNQPLANQLDYALGKIKEHVRTILETKTTCKILEEKLKEKEAALWSSEQNVLSRDKVINELRLRLPAAAEREKLLADLSKQEDSESQPTLKVAHQTINNLQGRLDQKEEVLKKYQNLLGKARQEQEEIAKRHEEEVRALHQKLDVYMDTSLDRFKQTALELIKKPTITVPTSKHLVRLAEMEQTVAEQDNSLSSLSQKLKIVTQELDQQRQVTAAQAMEHAADMARLEDKHAAQMKGLSQEAEELRAQLIQMEKELHYLRTELEAQKEANVRSPSNTMKNLVERLKNQLALKEKQLKALSKALLELRAELTSQAEQQIITNAAQKEEALNVQQIVDKQTKELRACVRDLNEELQLAKDGVRAAKARENSLKEDLETLNKDLQRSQKSQNKLQSEKEALEEHLNELKKKIQRLSSGLQAQVESDGPTVDSLQKKIRKLEHELDRKSISEPADKRSTLKEDKSSKEEVVRWEEGKKWQARVDKMRNVLKEKEREVDSQAKQLATMKELYSRLEQEKVSLQKKLKGRGVTADQVVGARTLEADKEIEELHKRNAELEQQIKVMKQQQALPRDAAMEDITIRNRYLEERLYSMESRLSKEPPSRPSTSGRGSDTPSQREHEFQKENLRLSTENLELRFQLEQANKDLPRLKDQVSDLKEMCSVLKKEKAEVEKRLSHLRGSGRSGKTIPELEKTIGLMKKVVEKVQRENENLKKTSEVNVQEQLATLERDHEKLKSEYEKLKGKQEEQLNSRLESKTKGIEKIMMENERLRKEIKKEAEAAEKLRVAKASLEVANEKLKAELEETHQRLLLAQSKGATLLGVDSKTWKSSVVTRLFENKMKGLESDIAKKNISISELKVQLKEANEKLQATQHTVIQLKEQVELLKNVPVEATTDEGLAREYQSVRLANKQLEREKAQLLRQIQRNEVQLGTNKDGPGYTELQEQIKAANNEKKKLQDEVRKLTQELKHFDPTFFEELEDLKFNYNLEVKKNIVLEEQLKKLSDQFGVAIPDVSIN</w:t>
            </w:r>
          </w:p>
        </w:tc>
      </w:tr>
      <w:tr w:rsidR="00767530" w:rsidRPr="00E340F8" w14:paraId="4E623676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93ECAD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4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8F895D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35732|CFLAR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398222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QSPVSAEVIHQVEECLDEDEKEMMLFLCRDVTENLAAPNVRDLLDSLSERGQLSFATLAELLYRVRRFDLLKRILKTDKATVEDHLRRNPHLVSDYRVLLMEIGESLDQNDVSSLVFLTRDYTGRGKIAKDKSFLDLVIELEKLNLIASDQLNLLEKCLKNIHRIDLNTKIQKYTQSSQGARSNMNTLQASLPKLSIKYNSRLQNGRSKEPRFVEYRDSQRTLVKTSIQESGAFLPPHIREETYRMQSKPLGICLIIDCIGNDTKYLQETFTSLGYHIQLFLFPKSHDITQIVRRYASMAQHQDYDSFACVLVSLGGSQSMMGRDQVHSGFSLDHVKNMFTGDTCPSLRGKPKLFFIQNYESLGSQLEDSSLEVDGPSIKNVDSKPLQPRHCTTHPEADIFWSLCTADVSHLEKPSSSSSVYLQKLSQQLKQGRRRPLVDLHVELMDKVYAWNSGVSSKEKYSLSLQHTLRKKLILAPT</w:t>
            </w:r>
          </w:p>
        </w:tc>
      </w:tr>
      <w:tr w:rsidR="00767530" w:rsidRPr="00E340F8" w14:paraId="5FA840B1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28D02AF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50D980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62745|CD8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8F25C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GVEGCTKCIKYLLFVFNFVFWLAGGVILGVALWLRHDPQTTTLLYLELGDKPAPSTFYVGIYILIAVGAVMMFVGFLGCYGAIQESQCLLGTFFTCLVILFACEVAAGIWGFVNKDQIAKDVKQFYDQALQQAVMDDDANNAKAVVKTFHETLNCCGSNTLTTLTTAVLRNSLCPSSSNSFTQLLKEDCHQKIDELFSGKLYLIGIAAIVVAVIMIFEMILSMVLCCGIRNSSVY</w:t>
            </w:r>
          </w:p>
        </w:tc>
      </w:tr>
      <w:tr w:rsidR="00767530" w:rsidRPr="00E340F8" w14:paraId="7CF2B5D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4C6AF8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479C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5ZHY5|CHIP_CHICK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741A8B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KGKEEREREGGGGAVGPGAAGPGAGGGSPEKSHSAQEHKEQGNRLFGGRKYPEAAAAYGRAINRNPLVAVYYTNRALCYLKMQQHDKALADCKRALELDGQSVKAHFFLGQCQMEMENYDEAIANLQRAYNLAKEQRLNFGDDIPSALRIAKKKRWNSIEEKRINQENELHSYLTRLIMAEKERELAECRKAQQEENVDESRGRVQLAGIEAKHDKYLADMDELFSQVDEKRKKRDIPDYLCGKISFELMREPCITPSGITYDRKDIEEHLQRVGHFDPVTRSPLTQDQLIPNLAMKEVIDAFISENGWVEDY</w:t>
            </w:r>
          </w:p>
        </w:tc>
      </w:tr>
      <w:tr w:rsidR="00767530" w:rsidRPr="00E340F8" w14:paraId="0B33E599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637FEB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D343A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5P2|CEAM2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7A7CB6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LASAHLHKGQVPWFGLLLTASLLASWSPPTTAQVTVMAFPLHAAEGNNVILVVYNMMKGVSAFSWHKGSTTSTNAEIVRFVTGTNKTIKGPVHSGRETLYSNGSLLIQRVTMKDTGVYTIEMTDQNYRRRVLTGQFHVHTLLLKSNITSNNSNPVEGDDSVSLTCDSYTDPDNITYLWSRNGESLSEGDRLKLSEGNRTLTLLNVTRNDTGPYVCETRNPVSVNRSDPFSLNIIYGPDTPIISPSDIYLHPGSNLNLSCHAASNPPAQYFWLINEKPHASSQELFIPNITTNNSGTYTCFVNNSVTGLSRTTVKNITVLEPVTQPSLQVTNTTVKELDSVTLTCLSKDRQAHIHWIFNNDTLLITEKMTTSQAGLILKIDPIKREDAGEYQCEISNPVSVKRSNSIKLEVIFDSTYDISDVPIAVIITGAVAGVILIAGLAYRLCSRKSRWGSDQRDLTEHKPSASNHNLAPSDNSPNKVDDVAYTVLNFNSQQPNRPTSAPSSPRATETVYSEVKKK</w:t>
            </w:r>
          </w:p>
        </w:tc>
      </w:tr>
      <w:tr w:rsidR="00767530" w:rsidRPr="00E340F8" w14:paraId="2285C299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FBDF9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BEA3B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2674|CENPI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19B6BD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PQKRVKNVQAQNRTSQGSSSFQTTLSAWKVKQDPSNSKNISKHGQNNPVGDYEHADDQAEEDALQMAVGYFEKGPIKASQNKDKTLEKHLKTVENVAWKNGLASEEIDILLNIALSGKFGNAVNTRILKCMIPATVISEDSVVKAVSWLCVGKCSGSTKVLFYRWLVAMFDFIDRKEQINLLYGFFFASLQDDALCPYVCHLLYLLTKKENVKPFRVRKLLDLQAKMGMQPHLQALLSLYKFFAPALISVSLPVRKKIYFKNSENLWKTALLAVKQRNRGPSPEPLKLMLGPANVRPLKRKWNSLSVIPVLNSSSYTKECGKKEMSLSDCLNRSGSFPLEQLQSFPQLLQNIHCLELPSQMGSVLNNSLLLHYINCVRDEPVLLRFYYWLSQTLQEECIWYKVNNYEHGKEFTNFLDTIIRAECFLQEGFYSCEAFLYKSLPLWDGLCCRSQFLQLVSWIPFSSFSEVKPLLFDHLAQLFFTSTIYFKCSVLQSLKELLQNWLLWLSMDIHMKPVTNSPLETTLGGSMNSVSKLIHYVGWLSTTAMRLESNNTFLLHFILDFYEKVCDIYINYNLPLVVLFPPGIFYSALLSLDTSILNQLCFIMHRYRKNLTAAKKNELVQKTKSEFNFSSKTYQEFNHYLTSMVGCLWTSKPFGKGIYIDPEILEKTGVAEYKNSLNVVHHPSFLSYAVSFLLQESPEERTVNVSSIRGKKWSWYLDYLFSQGLQGLKLFIRSSVHHSSIPRAEGINCNNQY</w:t>
            </w:r>
          </w:p>
        </w:tc>
      </w:tr>
      <w:tr w:rsidR="00767530" w:rsidRPr="00E340F8" w14:paraId="05005830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0871B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5A3FBEF5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36630|CG22_SCHPO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A8D97A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LYSISKPVGSKINKHSYQDENTLVGKQALSKGTEKTKLSTNFEINLPRRTVLSDVSNVGKNNADEKDTKKAKRSFDESNLSTNEEADKPVESKFVKKLKVYSKNADPSVETLQKDRVSNVDDHLSSNPLMAEEYAPEIFEYIRKLDLKCLPNPKYMDQQKELTWKMREILNEWLVEIHSNFCLMPETLYLAVNIIDRFLSRRSCSLSKFQLTGITALLIASKYEEVMCPSIQNFVYMTDGAFTVEDVCVAERYMLNVLNFDLSYPSPLNFLRKISQAEGYDAQTRTLGKYLTEIYLFDHDLLRYPMSKIAAAAMYLSRRLLRRGPWTPKLVESSGGYEEHELKEIAYIMLHYHNKPLEHKAFFQKYSSKRFLKASIFVHQLVRQRYSVNRTDDDDLQSEPSSSLTNDGH</w:t>
            </w:r>
          </w:p>
        </w:tc>
      </w:tr>
      <w:tr w:rsidR="00767530" w:rsidRPr="00E340F8" w14:paraId="1E8CD267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43CD7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92EA95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2081|CD86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E228D2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PQCTMGLSNILFVMAFLLSGAAPLKIQAYFNETADLPCQFANSQNQSLSELVVFWQDQENLVLNEVYLGKEKFDSVHSKYMGRTSFDSDSWTLRLHNLQIKDKGLYQCIIHHKKPTGMIRIHQMNSELSVLANFSQPEIVPISNITENVYINLTCSSIHGYPEPKKMSVLLRTKNSTIEYDGVMQKSQDNVTELYDVSISLSVSFPDVTSNMTIFCILETDKTRLLSSPFSIELEDPQPPPDHIPWITAVLPTVIICVMVFCLILWKWKKKKRPRNSYKCGTNTMEREESEQTKKREKIHIPERSDEAQRVFKSSKTSSCDKSDTCF</w:t>
            </w:r>
          </w:p>
        </w:tc>
      </w:tr>
      <w:tr w:rsidR="00767530" w:rsidRPr="00E340F8" w14:paraId="46105C7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B7081B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462D7AE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2KIA5|DNM1L_BOVI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9D11B4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ALIPVINKLQDVFNTVGADIIQLPQIVVVGTQSSGKSSVLESLVGRDLLPRGTGIVTRRPLILQLVHVAPEDKRKTTGEENDPATWKNSRHLSKGVEAEEWGKFLHTKNKLYTDFDEIRQEIENETERISGNNKGVSPEPIHLKIFSPNVVNLTLVDLPGMTKVPVGDQPKDIELQIRELILRFISNPNSIILAVTAANTDMATSEALKISREVDPDGRRTLAVITKLDLMDAGTDAMDVLMGRVIPVKLGIIGVVNRSQLDINNKKSVTDSIRDEYAFLQKKYPSLANRNGTKYLARTLNRLLMHHIRDCLPELKTRINVLAAQYQSLLNSYGEPVDDKSATLLQLITKFATEYCNTIEGTAKYIETSELCGGARICYIFHETFGRTLESVDPLGGLNTIDILTAIRNATGPRPALFVPEVSFELLVKRQIKRLEEPSLRCVELVHEEMQRIIQHCSNYSTQELLRFPKLHDAIVEVVTCLLRKRLPVTNEMVHNLVAIELAYINTKHPDFADACGLMNNNIEEQRRNRLARELPSAVSRDKSSKVPSALAPASQEPSPAASAEADGKLIQESRRETKNAASGGGGVGDAVQEPTTGNWRGMLKTSKAEELLAEEKSKPIPIMPASPQKGHAVNLLDVPVPVARKLSAREQRDCEVIERLIKSYFLIVRKNIQDSVPKAVMHFLVNHVKDTLQSELVGQLYKSSLLDDLLTESEDMAQRRKEAADMLKALQGASQIIAEIRETHLW</w:t>
            </w:r>
          </w:p>
        </w:tc>
      </w:tr>
      <w:tr w:rsidR="00767530" w:rsidRPr="00E340F8" w14:paraId="6E498FD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CB7393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C1B990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20792|DAF1_CAEEL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9C9658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RIRHVVFCLLALVYGAETSDDDLDERTNIFIRDKLIPALKLAEVTKVNFTRLHLCHCSREVGCNARTTGWVPGIEFLNETDRSFYENTCYTDGSCYQSARPSPEISHFGCMDEKSVTDETEFHDTAAKVCTNNTKDPHATVWICCDKGNFCANETIIHLAPGPQQSSTWLILTILALLTFIVLLGIAIFLTRKSWEAKFDWYIRFKPKPGDPLRETENNVPMVTMGDGAGSSVPEVAPIEQQGSTMSTSAGNSFPPGIMPNNMKDMLDVLEETSGSGMGPTTLHKLTIGGQIRLTGRVGSGRFGNVSRGDYRGEAVAVKVFNALDEPAFHKETEIFETRMLRHPNVLRYIGSDRVDTGFVTELWLVTEYHPSGSLHDFLLENTVNIETYYNLMRSTASGLAFLHNQIGGSKESNKPAMAHRDIKSKNIMVKNDLTCAIGDLGLSLSKPEDAASDIIANENYKCGTVRYLAPEILNSTMQFTVFESYQCADVYSFSLVMWETLCRCEDGDVLPREAATVIPYIEWTDRDPQDAQMFDVVCTRRLRPTENPLWKDHPEMKHIMEIIKTCWNGNPSARFTSYICRKRMDERQQLLLDKKAKAVAQTAGVTVQDRKILGPQKPKDESPANGAPRIVQKEIDREDEQENWRETAKTPNGHISSNDDSSRPLLG</w:t>
            </w:r>
          </w:p>
        </w:tc>
      </w:tr>
      <w:tr w:rsidR="00767530" w:rsidRPr="00E340F8" w14:paraId="041D778B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71F043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BF284B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0233|DHI2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1DADB5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ERWPWPSGGAWLLVAARALLQLLRSDLRLGRPLLAALALLAALDWLCQRLLPPPAALVVLAGAGWIALSRLARPPRLPVATRAVLITGCDTGFGKETAKKLDAMGFTVLATVLDLNGPGALELRARCSPRLKLLQMDLTKPEDISRVLEITKAHTASTGLWGLVNNAGLNMVVADVELSPVVTFRECMEVNFFGALELTKGLLPLLRHSRGRIVTVGSPAGDMPYPCLAAYGTSKAAIALLMDTFSCELLPWGIKVSIIQPGCFKTEAVTNVNLWEKRKQLLLANLPRELLQAYGEDYIEHLHGQFLNSLRMALPDLSPVVDAIIDALLAAQPRSRYYTGRGLGLMYFIHHYLPGGLRRRFLQNFFISHLLPRALRPGQPGPVHDTTQDPNPSPTVSAL</w:t>
            </w:r>
          </w:p>
        </w:tc>
      </w:tr>
      <w:tr w:rsidR="00767530" w:rsidRPr="00E340F8" w14:paraId="4F66B0BB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97FC8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5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633B2F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6EY1|DNJA3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864D5B0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RCSTRWLLVVVGTPRLPAISGRGARPPREGVVGAWLSRKLSVPAFASSLTSCGPRALLTLRPGVSLTGTKHNPFICTASFHTSAPLAKEDYYQILGVPRNASQKEIKKAYYQLAKKYHPDTNKDDPKAKEKFSQLAEAYEVLSDEVKRKQYDAYGSAGFDPGASGSQHSYWKGGPTVDPEELFRKIFGEFSSSSFGDFQTVFDQPQEYFMELTFNQAAKGVNKEFTVNIMDTCERCNGKGNEPGTKVQHCHYCGGSGMETINTGPFVMRSTCRRCGGRGSIIISPCVVCRGAGQAKQKKRVMIPVPAGVEDGQTVRMPVGKREIFITFRVQKSPVFRRDGADIHSDLFISIAQALLGGTARAQGLYETINVTIPPGTQTDQKIRMGGKGIPRINSYGYGDHYIHIKIRVPKRLTSRQQSLILSYAEDETDVEGTVNGVTLTSSGGSTMDSSAGSKARREAGEDEEGFLSKLKKMFTS</w:t>
            </w:r>
          </w:p>
        </w:tc>
      </w:tr>
      <w:tr w:rsidR="00767530" w:rsidRPr="00E340F8" w14:paraId="35D53B48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96D01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1B9301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615|DNJC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87684E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AAECDVVMAATEPELLDDQEAKREAETFKEQGNAYYAKKDYNEAYNYYTKAIDMCPKNASYYGNRAATLMMLGRFREALGDAQQSVRLDDSFVRGHLREGKCHLSLGNAMAACRSFQRALELDHKNAQAQQEFKNANAVMEYEKIAETDFEKRDFRKVVFCMDRALEFAPACHRFKILKAECLAMLGRYPEAQSVASDILRMDSTNADALYVRGLCLYYEDCIEKAVQFFVQALRMAPDHEKACIACRNAKALKAKKEDGNKAFKEGNYKLAYELYTEALGIDPNNIKTNAKLYCNRGTVNSKLRKLDDAIEDCTNAVKLDDTYIKAYLRRAQCYMDTEQYEEAVRDYEKVYQTEKTKEHKQLLKNAQLELKKSKRKDYYKILGVDKNASEDEIKKAYRKRALMHHPDRHSGASAEVQKEEEKKFKEVGEAFTILSDPKKKTRYDSGQDLDEEGMNMGDFDPNNIFKAFFGGPGGFSFEASGPGNFFFQFG</w:t>
            </w:r>
          </w:p>
        </w:tc>
      </w:tr>
      <w:tr w:rsidR="00767530" w:rsidRPr="00E340F8" w14:paraId="2F303497" w14:textId="77777777" w:rsidTr="005C1E46">
        <w:trPr>
          <w:trHeight w:val="9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0500DD3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1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2F3B3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9704|DOK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71002FA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DGAVMEGPLFLQSQRFGTKRWRKTWAVLYPASPHGVARLEFFDHKGSSSGGGRGSSRRLDCKVIRLAECVSVAPVTVETPPEPGATAFRLDTAQRSHLLAADAPSSAAWVQTLCRNAFPKGSWTLAPTDNPPKLSALEMLENSLYSPTWEGSQFWVTVQRTEAAERCGLHGSYVLRVEAERLTLLTVGAQSQILEPLLSWPYTLLRRYGRDKVMFSFEAGRRCPSGPGTFTFQTAQGNDIFQAVETAIHRQKAQGKAGQGHDVLRADSHEGEVAEGKLPSPPGPQELLDSPPALYAEPLDSLRIAPCPSQDSLYSDPLDSTSAQAGEGVQRKKPLYWDLYEHAQQQLLKAKLTDPKEDPIYDEPEGLAPVPPQGLYDLPREPKDAWWCQARVKEEGYELPYNPATDDYAVPPPRSTKPLLAPKPQGPAFPEPGTATGSGIKSHNSALYSQVQKSGASGSWDCGLSRVGTDKTGVKSEGST</w:t>
            </w:r>
          </w:p>
        </w:tc>
      </w:tr>
      <w:tr w:rsidR="00767530" w:rsidRPr="00E340F8" w14:paraId="44F121D5" w14:textId="77777777" w:rsidTr="005C1E46">
        <w:trPr>
          <w:trHeight w:val="15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75E5D7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lastRenderedPageBreak/>
              <w:t>7162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A35A66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49917|DNLI4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3DB26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ASQTSQTVASHVPFADLCSTLERIQKSKGRAEKIRHFREFLDSWRKFHDALHKNHKDVTDSFYPAMRLILPQLERERMAYGIKETMLAKLYIELLNLPRDGKDALKLLNYRTPTGTHGDAGDFAMIAYFVLKPRCLQKGSLTIQQVNDLLDSIASNNSAKRKDLIKKSLLQLITQSSALEQKWLIRMIIKDLKLGVSQQTIFSVFHNDAAELHNVTTDLEKVCRQLHDPSVGLSDISITLFSAFKPMLAAIADIEHIEKDMKHQSFYIETKLDGERMQMHKDGDVYKYFSRNGYNYTDQFGASPTEGSLTPFIHNAFKADIQICILDGEMMAYNPNTQTFMQKGTKFDIKRMVEDSDLQTCYCVFDVLMVNNKKLGHETLRKRYEILSSIFTPIPGRIEIVQKTQAHTKNEVIDALNEAIDKREEGIMVKQPLSIYKPDKRGEGWLKIKPEYVSGLMDELDILIVGGYWGKGSRGGMMSHFLCAVAEKPPPGEKPSVFHTLSRVGSGCTMKELYDLGLKLAKYWKPFHRKAPPSSILCGTEKPEVYIEPCNSVIVQIKAAEIVPSDMYKTGCTLRFPRIEKIRDDKEWHECMTLDDLEQLRGKASGKLASKHLYIGGDDEPQEKKRKAAPKMKKVIGIIEHLKAPNLTNVNKISNIFEDVEFCVMSGTDSQPKPDLENRIAEFGGYIVQNPGPDTYCVIAGSENIRVKNIILSNKHDVVKPAWLLECFKTKSFVPWQPRFMIHMCPSTKEHFAREYDCYGDSYFIDTDLNQLKEVFSGIKNSNEQTPEEMASLIADLEYRYSWDCSPLSMFRRHTVYLDSYAVINDLSTKNEGTRLAIKALELRFHGAKVVSCLAEGVSHVIIGEDHSRVADFKAFRRTFKRKFKILKESWVTDSIDKCELQEENQYLI</w:t>
            </w:r>
          </w:p>
        </w:tc>
      </w:tr>
      <w:tr w:rsidR="00767530" w:rsidRPr="00E340F8" w14:paraId="1DF1D0FB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71ABC61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3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65DC294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10H6|DISC1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A28E54E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QGAGSRGAWIHSPSHCPGNGHGSPPAVAPQRRRLTRRPGYMRSTASPGIGFLSPAVGMPRPISAGLTGQEFYPSQSKARQCSLDLRSHCQDSLVGNPFLKGSLGPAVTSVGHLHPAQGSMRERMVHSGVHSGNDRRQSERLTGDSGCRQEFLSSDSSKSLASSLDVAWSKGSRGLKTVRPLVSPASNGPVDIPSLPGFQDTFTSNFSFIRLSLGAAGERGEAEGCLPSREAEPLHQSPQEMAAEGSGSDRPHGEPRHLWTFSLHAAPGLVDLAQGTRSNRQPECGMVSSSDAGFSSQDASPAGGRSDQDGGWADAHGWHALLREWEPMLQDYLLSNRRQLEVTSLILKLQKLQEKAVEDGDYDMAETLRQRLEDLEQEKGRLPWALPSQQPALRSFLGYLATQTHAALHGAPQRAGSDDPEAPLEGQRRTTAQDSLPGLAVTRRDWLMREKEQLQKEIEALRARVSVLEAKEQRLSQELEDQEMLLRWQGCDQMALVAQLSPGQLQEVSKALGETLTSARWAPFRVEPPETLRSLRERTKSLDLAVRELTEQVCSGEKLCSSLRKRLADLDTRLPALLEAKMLALSGSCFSTAKELAEEIWAVSSEREGLEMFLGRLLALSSRNTRRLGSVKEDYLRCRQDLALQEAAHKTRVKANTVKCTEVLEGQLSCCRCPLLERVWKADLEACQLLMQSLEIQEAGSSSHVEDEKQVHSTGEAAQTAALAVPRTPHPEEEKSPLQVLCEWNTYSASLPHCAAGLWKEESHVVFAEVGDKCEAIGMRLLHLEDQLLGAMHGHDEALFQSLQGELQMVKETLQTMFLQLQPAKEAGGEASASYSTAGAQEAED</w:t>
            </w:r>
          </w:p>
        </w:tc>
      </w:tr>
      <w:tr w:rsidR="00767530" w:rsidRPr="00E340F8" w14:paraId="11F209D1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60EAF962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4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316E1A6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9NRI5|DISC1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67F7367B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PGGGPQGAPAAAGGGGVSHRAGSRDCLPPAACFRRRRLARRPGYMRSSTGPGIGFLSPAVGTLFRFPGGVSGEESHHSESRARQCGLDSRGLLVRSPVSKSAAAPTVTSVRGTSAHFGIQLRGGTRLPDRLSWPCGPGSAGWQQEFAAMDSSETLDASWEAACSDGARRVRAAGSLPSAELSSNSCSPGCGPEVPPTPPGSHSAFTSSFSFIRLSLGSAGERGEAEGCPPSREAESHCQSPQEMGAKAASLDGPHEDPRCLSRPFSLLATRVSADLAQAARNSSRPERDMHSLPDMDPGSSSSLDPSLAGCGGDGSSGSGDAHSWDTLLRKWEPVLRDCLLRNRRQMEVISLRLKLQKLQEDAVENDDYDKAETLQQRLEDLEQEKISLHFQLPSRQPALSSFLGHLAAQVQAALRRGATQQASGDDTHTPLRMEPRLLEPTAQDSLHVSITRRDWLLQEKQQLQKEIEALQARMFVLEAKDQQLRREIEEQEQQLQWQGCDLTPLVGQLSLGQLQEVSKALQDTLASAGQIPFHAEPPETIRSLQERIKSLNLSLKEITTKVCMSEKFCSTLRKKVNDIETQLPALLEAKMHAISGNHFWTAKDLTEEIRSLTSEREGLEGLLSKLLVLSSRNVKKLGSVKEDYNRLRREVEHQETAYETSVKENTMKYMETLKNKLCSCKCPLLGKVWEADLEACRLLIQSLQLQEARGSLSVEDERQMDDLEGAAPPIPPRLHSEDKRKTPLKVLEEWKTHLIPSLHCAGGEQKEESYILSAELGEKCEDIGKKLLYLEDQLHTAIHSHDEDLIQSLRRELQMVKETLQAMILQLQPAKEAGEREAAASCMTAGVHEAQA</w:t>
            </w:r>
          </w:p>
        </w:tc>
      </w:tr>
      <w:tr w:rsidR="00767530" w:rsidRPr="00E340F8" w14:paraId="703DAAE4" w14:textId="77777777" w:rsidTr="005C1E46">
        <w:trPr>
          <w:trHeight w:val="57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D6F5771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5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37A4C9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XX0|DYH7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05D8FBB9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SEQDKSASKEKSKKPVRFLPQLSMEKLASKEKFKAPARALPQLSMVSTKPHWQQAAPSFHLSVKQDDESPEPFSVKNEQSHAEYMERFGKKGKLPHQVDDSYVGPSTSKSKGKSPHKERENFRSTLVNVIMQQDADLDSAVPDGSTIPKPTASAIEKDILRYYYYIHHGIDTDHVAPMEDSWLEHVLDLVPQHLKVFTDSIVTLSDEMREDYLLSVRKSIVDFVLKDPREKGDDKKTDELPAHRAEMEILPKPWRKSFLAASSYIRDHLNAMNPTMLAVLDLWHTNFKKLRLVDIKEFHNCQDALELSSFQNIIMRHMDSAKETLLKMWFPEVQNIYYQGNKKKQLPTGDSSAKLESFFNCAAALMTLQLQDLTLVSMQDFTDLIAQPPDSVRAFEHPGFIMRLILDNDTIKFEPELSDYIDIFLNVYDVMIKAVSFVPRVETKLYSKWESKSKPTTLKPIILNEIVDAHKEKIKEVIMKESVAPTEHLRLYDKYDFLITRKAERDVDNFLAENHSYEKIIDEICKYQKLIEEIQYTSIKTIRLGMFEMHCEELIRALVKRADIICGKLLAKMFRDHQEVNTRLCDEFERIAEKALSTPPNTAELMEMKAYIQKVEVTDMIELEQRLVDSKNCLAFLIEYVNFSPADMRLNNSVFQWYGRMGEIFEEHRKIIKEKIEQYQEGLKLRCERFVEELESYAKQSEEFYSFGDLQDVQRYLKKAQILNGKLDLAADKIEQFNAEEEAFGWLPSVYPQRKKIQDGLNPYLRLYETAVEFSSNYRAWTEGPYHKVNPDQVEADIGNYWRGLYKLEKTFHDSPYALAMTKKVRSKVEDFKQHIPLIQVICNPGLRPRHWEAMSAIVGYPLQPSDDSTVSSFLDMNLEPYIDRFEGISEAASKEYSLEKAMEKMITEWDAVEFVIHSYRETGTFILASVDEIQMLLDDHIIKTQTMRGSPFIKPYEKQMREWEGKLLLLQEILDEWLKVQATWLYLEPIFSSPDIMSQMPEEGRRFTAVDKTWRDIMRSVMQDKHVLTVVTIDRMLERLKKSNELLELILKGLNEYLEKKRLFFPRFFFLSNDELLEILSETKDPTRVQPHLKKCFEGIAKVEFTETLDITHMKSSEGEVVELIEIISTAKARGQVEKWLVELERVMINSIHKVTGDATFAYTKYERINWVRDWPGQTVLCVSQIFWTKEVQTAIPMGIKALEQYLKTCNRQIDDIVTLVRGKLSMQNRVTLGALVVLDVHARDVLSSLVKKNISDDSDFEWLSQLRYYWQENHLETKMINAGLRYGYEYLGNSPRLVITPLTDRCYRTLFGALHLHLGGAPEGPAGTGKTETTKDLAKAVAKQCVVFNCSDGLDYLALGKFFKGLLSCGAWACFDEFNRIDLEVLSVVAQQILTIQRGINAGADILMFEGTELKLDPTCAVFITMNPGYAGRSELPDNLKALFRTVAMMVPDYAMIAEIVLYSCGFVTARPLSVKIVATYRLCSEQLSSQHHYDYGMRAVKSVLTAAGNLKLKYPNENEEILLLRSIIDVNLPKFLSHDLPLFEGITSDLFPGVKLPKPDYNDLLAAIKDNCASMNLQMTAFFSEKILQVYEMMIVRHGFMIVGEPFGGKTSAYRVLAGALNDICEKGLMEENKVQITVLNPKSVTMGQLYGQFDSVSHEWSDGVLAVSFRAFASSVTPDRKWLIFDGPVDAVWIENMNTVLDDNKKLCLMSGEIIQMSPQMNLIFEPMDLEVASPATVSRCGMIYMEPHMLGWRPLMLSWVNLLPASVSVIQKEFIMGLFDRMVPVSVEFIRKHTKELSPTSDTNLVRSLMNLIDCFMDDFADEVKLKERNDRETYSLLEGIFLFSLIWSVGASCTDDDRLKFNKILRELMESPISDRTRNTFKLQSGTEQTSSKALTVPFPEKGTIYDYQFVTEGIGKWEPWIKKLKEAPPIPKDVMFNEIIVPTLDTIRYSALMELLTTHQKPSIFVGPTGTGKSVYITNFLLNQLNKEIYKPLLINFSAQTTAAQTQNIVMSKLDKRRKGVFGPPLGKRMVVFVDDVNMPAREVYGAQPPIELLRQWLDHWNWYDLKDCSMIKLVDIQIMCAMGPPGGGRNPVTPRYMRHFNIITINEFSDKSMYTIFSRILTWHLEICYKFPDEFLDLTTQIVNGTMTLYKEAMKNLLPTPAKSHYLFNLRDFSRVIQGVCLSRPETTETTEVIKRLWVHEVLRVYYDRLLDNTDRSWLINYIQEILRNYMYEDFHELFQRLDFDNDGMVEADDLRSLMFCDFHDPKREDTNYREIADVDNLRMIVEIHLEEYNNISKKPMNLVLFRFAIEHISRISRILKQPRSHALLVGVGGSGRQSVTRLAAHMADYSVFQVEISKGYDTTEWHEDLKVILRKCAEGEMQGVFLFTDTQIKEESFLEDVSNLLNAGEIPNLFALDEKQEICDKMRQLDRQRDKTKQTDGSPIALFNMFIDHCRSQLHVVLAMSPIGDAFRNRLRKFPALVNCCTIDWFQSWPEDALQAVASRFLEEIEMSEEIRDGCIDMCKSFHTSTIDLSKSFFVELQRYNYVTPTSYLELISTFKLLLEKKRSEVMKMKKRYEVGLEKLDSASSQVATMQMELEALHPQLKVASKEVDEMMIMIEKESVEVAKTEKIVKADETIANEQAMASKAIKDECDADLAGALPILESALAALDTLTAQDITVVKSMKSPPAGVKLVMEAICILKGIKADKIPDPTGSGKKIEDFWGPAKRLLGDMRFLQSLHEYDKDNIPPAYMNIIRKNYIPNPDFVPEKIRNASTAAEGLCKWVIAMDSYDKVAKIVAPKKIKLAAAEGELKIAMDGLRKKQAALKEVQDKLARLQDTLELNKQKKADLENQVDLCSKKLERAEQLIGGLGGEKTRWSHTALELGQLYINLTGDILISSGVVAYLGAFTSTYRQNQTKEWTTLCKGRDIPCSDDCSLMGTLGEAVTIRTWNIAGLPSDSFSIDNGIIIMNARRWPLMIDPQSQANKWIKNMEKANSLYVIKLSEPDYVRTLENCIQFGTPVLLENVGEELDPILEPLLLKQTFKQGGSTCIRLGDSTIEYAPDFRFYITTKLRNPHYLPETSVKVTLLNFMITPEGMQDQLLGIVVAQERPDLEEEKQALILQGAENKRQLKEIEDKILEVLSSSEGNILEDETAIKILSSSKALANEISQKQEVAEETEKKIDTTRMGYRPIAIHSSILFFSLADLANIEPMYQYSLTWFINLFILSIENSEKSEILAKRLQILKDHFTYSLYVNVCRSLFEKDKLLFSFCLTINLLLHERAINKAEWRFLLTGGIGLDNPYANLCTWLPQKSWDEICRLDDLPAFKTIRREFMRLKDGWKKVYDSLEPHHEVFPEEWEDKANEFQRMLIIRCLRPDKVIPMLQEFIINRLGRAFIEPPPFDLAKAFGDSNCCAPLIFVLSPGADPMAALLKFADDQGYGGSKLSSLSLGQGQGPIAMKMLEKAVKEGTWVVLQNCHLATSWMPTLEKVCEELSPESTHPDFRMWLTSYPSPNFPVSVLQNGVKMTNEAPKGLRANIIRSYLMDPISDPEFFGSCKKPEEFKKLLYGLCFFHALVQERRKFGPLGWNIPYEFNETDLRISVQQLHMFLNQYEELPYEALRYMTGECNYGGRVTDDWDRRTLRSILNKFFNPELVENSDYKFDSSGIYFVPPSGDHKSYIEYTKTLPLTPAPEIFGMNANADITKDQSETQLLFDNILLTQSRSAGAGAKSSDEVVNEVASDILGKLPNNFDIEAAMRRYPTTYTQSMNTVLVQEMGRFNKLLKTIRDSCVNIQKAIKGLAVMSTDLEEVVSSILNVKIPEMWMGKSYPSLKPLGSYVNDFLARLKFLQQWYEVGPPPVFWLSGFFFTQAFLTGAQQNYARKYTIPIDLLGFDYEVMEDKEYKHPPEDGVFIHGLFLDGASWNRKIKKLAESHPKILYDTVPVMWLKPCKRADIPKRPSYVAPLYKTSERRGVLSTTGHSTNFVIAMTLPSDQPKEHWIGRGVALLCQLNS</w:t>
            </w:r>
          </w:p>
        </w:tc>
      </w:tr>
      <w:tr w:rsidR="00767530" w:rsidRPr="00E340F8" w14:paraId="7175035D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08D1DFFF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6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768AF42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O55096|DPP3_RAT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BC5770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ADTQYILPNDIGVSSLDCREAFRLLSPTERLYAHHLSRAAWYGGLAVLLQTSPEAPYIYALLSRLFRAQDPDQLRQHALAEGLTEEEYQAFLVYAAGVYSNMGNYKSFGDTKFVPNLPKEKLERVILGSKAAQQHPEEVRSLWQTCGELMFSLEPRLRHLGLGKEGVTTYFSGDCAMEDAKLAQDFLDSQNLSAYNTRLFKVVGQEGKYHYEVRLASVLNTEPALDSELTSKLKSYEFQGNHFQVTRGDYAPILQKVVEHLEKAKAYAANSHQEQMLAQYVESFTQGSIEAHKRGSRFWIQDKGPIVESYIGFIESYRDPFGSRGEFEGFVAMVNKDMSAKFERLVASAEQLLKELPWPPAFEKDKFLTPDFTSLDVLTFAGSGIPAGINIPNYDDLRQTEGFKNVSLGNVLAVAYATKREKLTFMEEEDKDLYIRWKGPSFDVQVGLHELLGHGSGKLFVQDEKGAFNFDQETVINPETGEQIQSWYRSGETWDSKFSTIASSYEECRAESVGLYLCLNPQVLQIFGFEGTDAEDVIYVNWLNMVRAGLLALEFYTPETANWRQAHMQARFVILRVLLEAGEGLVTVTPTTGSDGRPDARVHLDRSKIRSVGKPALERFLRRLQVLKSTGDVVAGRALYEGYAAVTDAPPECFLTLRDTVLLRKESRKLIVQPNTRLEGSEVQLVEYEASAAGLIRSFCERFPEDGPELEEVLTQLATADAQFWRDQVQEAPSGQA</w:t>
            </w:r>
          </w:p>
        </w:tc>
      </w:tr>
      <w:tr w:rsidR="00767530" w:rsidRPr="00E340F8" w14:paraId="7A482260" w14:textId="77777777" w:rsidTr="005C1E46">
        <w:trPr>
          <w:trHeight w:val="12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10EF83A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7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655A3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N608|DPP10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3E6315CD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QTASVSHHIKCQPSKTIKELGSNSPPQRNWKGIAIALLVILVVCSLITMSVILLTPDELTNSSETRLSLEDLFRKDFVLHDPEARWINDTDVVYKSENGHVIKLNIETNATTLLLENTTFVTFKASRHSVSPDLKYVLLAYDVKQIFHYSYTASYVIYNIHTREVWELNPPEVEDSVLQYAAWGVQGQQLIYIFENNIYYQPDIKSSSLRLTSSGKEEIIFNGIADWLYEEELLHSHIAHWWSPDGERLAFLMINDSLVPTMVIPRFTGALYPKGKQYPYPKAGQVNPTIKLYVVNLYGPTHTLELMPPDSFKSREYYITMVKWVSNTKTVVRWLNRAQNISILTVCETTTGACSKKYEMTSDTWLSQQNEEPVFSRDGSKFFMTVPVKQGGRGEFHHVAMFLIQSKSEQITVRHLTSGNWEVIKILAYDETTQKIYFLSTESSPRGRQLYSASTEGLLNRQCISCNFMKEQCTYFDASFSPMNQHFLLFCEGPRVPVVSLHSTDNPAKYFILESNSMLKEAILKKKIGKPEIKILHIDDYELPLQLSLPKDFMDRNQYALLLIMDEEPGGQLVTDKFHIDWDSVLIDMDNVIVARFDGRGSGFQGLKILQEIHRRLGSVEVKDQITAVKFLLKLPYIDSKRLSIFGKGYGGYIASMILKSDEKLFKCGSVVAPITDLKLYASAFSERYLGMPSKEESTYQAASVLHNVHGLKEENILIIHGTADTKVHFQHSAELIKHLIKAGVNYTMQVYPDEGHNVSEKSKYHLYSTILKFFSDCLKEEISVLPQEPEEDE</w:t>
            </w:r>
          </w:p>
        </w:tc>
      </w:tr>
      <w:tr w:rsidR="00767530" w:rsidRPr="00E340F8" w14:paraId="39ED419E" w14:textId="77777777" w:rsidTr="005C1E46">
        <w:trPr>
          <w:trHeight w:val="6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3C5BB2F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8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24ED6B6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K409|DPOLB_MOUSE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433DEE5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SKRKAPQETLNGGITDMLVELANFEKNVSQAIHKYNAYRKAASVIAKYPHKIKSGAEAKKLPGVGTKIAEKIDEFLATGKLRKLEKIRQDDTSSSINFLTRVTGIGPSAARKFVDEGIKTLEDLRKNEDKLNHHQRIGLKYFEDFEKRIPREEMLQMQDIVLNEIKKVDSEYIATVCGSFRRGAESSGDMDVLLTHPNFTSESSKQPKLLHRVVEQLQKVHFITDTLSKGETKFMGVCQLPSEKDGKEYPHRRIDIRLIPKDQYYCGVLYFTGSDIFNKNMRAHALEKGFTINEYTIRPLGVTGVAGEPLPVDSEQDIFDYIQWRYREPKDRSE</w:t>
            </w:r>
          </w:p>
        </w:tc>
      </w:tr>
      <w:tr w:rsidR="00767530" w:rsidRPr="00E340F8" w14:paraId="458BAB6D" w14:textId="77777777" w:rsidTr="005C1E46">
        <w:trPr>
          <w:trHeight w:val="18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5DFB2536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69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06CF682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P55265|DSRAD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5DDB6A58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NPRQGYSLSGYYTHPFQGYEHRQLRYQQPGPGSSPSSFLLKQIEFLKGQLPEAPVIGKQTPSLPPSLPGLRPRFPVLLASSTRGRQVDIRGVPRGVHLRSQGLQRGFQHPSPRGRSLPQRGVDCLSSHFQELSIYQDQEQRILKFLEELGEGKATTAHDLSGKLGTPKKEINRVLYSLAKKGKLQKEAGTPPLWKIAVSTQAWNQHSGVVRPDGHSQGAPNSDPSLEPEDRNSTSVSEDLLEPFIAVSAQAWNQHSGVVRPDSHSQGSPNSDPGLEPEDSNSTSALEDPLEFLDMAEIKEKICDYLFNVSDSSALNLAKNIGLTKARDINAVLIDMERQGDVYRQGTTPPIWHLTDKKRERMQIKRNTNSVPETAPAAIPETKRNAEFLTCNIPTSNASNNMVTTEKVENGQEPVIKLENRQEARPEPARLKPPVHYNGPSKAGYVDFENGQWATDDIPDDLNSIRAAPGEFRAIMEMPSFYSHGLPRCSPYKKLTECQLKNPISGLLEYAQFASQTCEFNMIEQSGPPHEPRFKFQVVINGREFPPAEAGSKKVAKQDAAMKAMTILLEEAKAKDSGKSEESSHYSTEKESEKTAESQTPTPSATSFFSGKSPVTTLLECMHKLGNSCEFRLLSKEGPAHEPKFQYCVAVGAQTFPSVSAPSKKVAKQMAAEEAMKALHGEATNSMASDNQPEGMISESLDNLESMMPNKVRKIGELVRYLNTNPVGGLLEYARSHGFAAEFKLVDQSGPPHEPKFVYQAKVGGRWFPAVCAHSKKQGKQEAADAALRVLIGENEKAERMGFTEVTPVTGASLRRTMLLLSRSPEAQPKTLPLTGSTFHDQIAMLSHRCFNTLTNSFQPSLLGRKILAAIIMKKDSEDMGVVVSLGTGNRCVKGDSLSLKGETVNDCHAEIISRRGFIRFLYSELMKYNSQTAKDSIFEPAKGGEKLQIKKTVSFHLYISTAPCGDGALFDKSCSDRAMESTESRHYPVFENPKQGKLRTKVENGEGTIPVESSDIVPTWDGIRLGERLRTMSCSDKILRWNVLGLQGALLTHFLQPIYLKSVTLGYLFSQGHLTRAICCRVTRDGSAFEDGLRHPFIVNHPKVGRVSIYDSKRQSGKTKETSVNWCLADGYDLEILDGTRGTVDGPRNELSRVSKKNIFLLFKKLCSFRYRRDLLRLSYGEAKKAARDYETAKNYFKKGLKDMGYGNWISKPQEEKNFYLCPV</w:t>
            </w:r>
          </w:p>
        </w:tc>
      </w:tr>
      <w:tr w:rsidR="00767530" w:rsidRPr="00E340F8" w14:paraId="4304C169" w14:textId="77777777" w:rsidTr="005C1E46">
        <w:trPr>
          <w:trHeight w:val="300"/>
        </w:trPr>
        <w:tc>
          <w:tcPr>
            <w:tcW w:w="342" w:type="dxa"/>
            <w:shd w:val="clear" w:color="auto" w:fill="auto"/>
            <w:noWrap/>
            <w:vAlign w:val="center"/>
            <w:hideMark/>
          </w:tcPr>
          <w:p w14:paraId="1A3C5F4C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7170</w:t>
            </w:r>
          </w:p>
        </w:tc>
        <w:tc>
          <w:tcPr>
            <w:tcW w:w="1048" w:type="dxa"/>
            <w:shd w:val="clear" w:color="auto" w:fill="auto"/>
            <w:vAlign w:val="center"/>
            <w:hideMark/>
          </w:tcPr>
          <w:p w14:paraId="1920B344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sp|Q8WTR2|DUS19_HUMAN</w:t>
            </w:r>
          </w:p>
        </w:tc>
        <w:tc>
          <w:tcPr>
            <w:tcW w:w="9066" w:type="dxa"/>
            <w:shd w:val="clear" w:color="auto" w:fill="auto"/>
            <w:vAlign w:val="center"/>
            <w:hideMark/>
          </w:tcPr>
          <w:p w14:paraId="1689E437" w14:textId="77777777" w:rsidR="00767530" w:rsidRPr="00E340F8" w:rsidRDefault="00767530" w:rsidP="005C1E46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r w:rsidRPr="00E340F8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MYSLNQEIKAFSRNNLRKQCTRVTTLTGKKIIETWKDARIHVVEEVEPSSGGGCGYVQDLSSDLQVGVIKPWLLLGSQDAAHDLDTLKKNKVTHILNVAYGVENAFLSDFTYKSISILDLPETNILSYFPECFEFIEEAKRKDGVVLVHCNAGVSRAAAIVIGFLMNSEQTSFTSAFSLVKNARPSICPNSGFMEQLRTYQEGKESNKCDRIQENSS</w:t>
            </w:r>
          </w:p>
        </w:tc>
      </w:tr>
    </w:tbl>
    <w:p w14:paraId="6FB8CBF2" w14:textId="77777777" w:rsidR="00B62F04" w:rsidRPr="00B62F04" w:rsidRDefault="00B62F04" w:rsidP="00B62F04"/>
    <w:sectPr w:rsidR="00B62F04" w:rsidRPr="00B62F04" w:rsidSect="00E4467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F1B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04F9B"/>
    <w:multiLevelType w:val="multilevel"/>
    <w:tmpl w:val="84D69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A32B3B"/>
    <w:multiLevelType w:val="hybridMultilevel"/>
    <w:tmpl w:val="6B34231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52368"/>
    <w:multiLevelType w:val="hybridMultilevel"/>
    <w:tmpl w:val="515A6516"/>
    <w:lvl w:ilvl="0" w:tplc="66345104">
      <w:start w:val="1"/>
      <w:numFmt w:val="decimal"/>
      <w:pStyle w:val="references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C3D99"/>
    <w:multiLevelType w:val="hybridMultilevel"/>
    <w:tmpl w:val="214CA2AC"/>
    <w:lvl w:ilvl="0" w:tplc="3A84223E">
      <w:start w:val="1"/>
      <w:numFmt w:val="decimal"/>
      <w:pStyle w:val="Heading4"/>
      <w:lvlText w:val="%1.1.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91694"/>
    <w:multiLevelType w:val="hybridMultilevel"/>
    <w:tmpl w:val="CE984B4C"/>
    <w:lvl w:ilvl="0" w:tplc="BCE2D4C2">
      <w:start w:val="1"/>
      <w:numFmt w:val="decimal"/>
      <w:lvlText w:val="%1.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6" w15:restartNumberingAfterBreak="0">
    <w:nsid w:val="3417076F"/>
    <w:multiLevelType w:val="multilevel"/>
    <w:tmpl w:val="39A49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87A63CD"/>
    <w:multiLevelType w:val="hybridMultilevel"/>
    <w:tmpl w:val="1A2442F2"/>
    <w:lvl w:ilvl="0" w:tplc="92625778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A75EF"/>
    <w:multiLevelType w:val="hybridMultilevel"/>
    <w:tmpl w:val="3A16E0B4"/>
    <w:lvl w:ilvl="0" w:tplc="7B447404">
      <w:start w:val="1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154CC"/>
    <w:multiLevelType w:val="hybridMultilevel"/>
    <w:tmpl w:val="A8E8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772D2"/>
    <w:multiLevelType w:val="hybridMultilevel"/>
    <w:tmpl w:val="98F6A362"/>
    <w:lvl w:ilvl="0" w:tplc="0C4E4E3A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AB5E4E"/>
    <w:multiLevelType w:val="multilevel"/>
    <w:tmpl w:val="5E18303C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pStyle w:val="Heading3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2" w15:restartNumberingAfterBreak="0">
    <w:nsid w:val="597C3776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7"/>
  </w:num>
  <w:num w:numId="12">
    <w:abstractNumId w:val="10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3"/>
    </w:lvlOverride>
    <w:lvlOverride w:ilvl="1">
      <w:startOverride w:val="2"/>
    </w:lvlOverride>
  </w:num>
  <w:num w:numId="15">
    <w:abstractNumId w:val="4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jI3MLQ0NzMxNjdQ0lEKTi0uzszPAykwrQUAWgmo5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13FE5"/>
    <w:rsid w:val="000019F6"/>
    <w:rsid w:val="00042DEA"/>
    <w:rsid w:val="000F36FC"/>
    <w:rsid w:val="00102043"/>
    <w:rsid w:val="00116396"/>
    <w:rsid w:val="00145F4A"/>
    <w:rsid w:val="001A7081"/>
    <w:rsid w:val="001B5B98"/>
    <w:rsid w:val="001D2405"/>
    <w:rsid w:val="001D410B"/>
    <w:rsid w:val="00213FE5"/>
    <w:rsid w:val="00242A24"/>
    <w:rsid w:val="002C4D85"/>
    <w:rsid w:val="002D74EE"/>
    <w:rsid w:val="002E387B"/>
    <w:rsid w:val="002F7EBD"/>
    <w:rsid w:val="00314EA7"/>
    <w:rsid w:val="00323D5D"/>
    <w:rsid w:val="00383C06"/>
    <w:rsid w:val="003841C8"/>
    <w:rsid w:val="00391FFB"/>
    <w:rsid w:val="004803E9"/>
    <w:rsid w:val="00494FE8"/>
    <w:rsid w:val="00502B3E"/>
    <w:rsid w:val="0052158E"/>
    <w:rsid w:val="00526F3E"/>
    <w:rsid w:val="00564DB4"/>
    <w:rsid w:val="005658DF"/>
    <w:rsid w:val="005C1E46"/>
    <w:rsid w:val="0061508F"/>
    <w:rsid w:val="00640E1D"/>
    <w:rsid w:val="006B3E84"/>
    <w:rsid w:val="00702EFF"/>
    <w:rsid w:val="00720367"/>
    <w:rsid w:val="007632CA"/>
    <w:rsid w:val="007656F9"/>
    <w:rsid w:val="00767530"/>
    <w:rsid w:val="00791BFC"/>
    <w:rsid w:val="007A4451"/>
    <w:rsid w:val="007E5454"/>
    <w:rsid w:val="007E5632"/>
    <w:rsid w:val="007E7418"/>
    <w:rsid w:val="00925054"/>
    <w:rsid w:val="009C6972"/>
    <w:rsid w:val="009D28BA"/>
    <w:rsid w:val="009E61BE"/>
    <w:rsid w:val="009F099F"/>
    <w:rsid w:val="009F7358"/>
    <w:rsid w:val="00A02112"/>
    <w:rsid w:val="00A66754"/>
    <w:rsid w:val="00AD3FC0"/>
    <w:rsid w:val="00AE5A44"/>
    <w:rsid w:val="00B10DDE"/>
    <w:rsid w:val="00B32587"/>
    <w:rsid w:val="00B42C39"/>
    <w:rsid w:val="00B62F04"/>
    <w:rsid w:val="00BB6945"/>
    <w:rsid w:val="00C42128"/>
    <w:rsid w:val="00C66887"/>
    <w:rsid w:val="00CE6321"/>
    <w:rsid w:val="00CF5D9C"/>
    <w:rsid w:val="00D0637E"/>
    <w:rsid w:val="00D1528C"/>
    <w:rsid w:val="00D33DF4"/>
    <w:rsid w:val="00D533A5"/>
    <w:rsid w:val="00DD00D3"/>
    <w:rsid w:val="00DE74D2"/>
    <w:rsid w:val="00E00823"/>
    <w:rsid w:val="00E22EB6"/>
    <w:rsid w:val="00E340F8"/>
    <w:rsid w:val="00E44679"/>
    <w:rsid w:val="00E50475"/>
    <w:rsid w:val="00E60F9A"/>
    <w:rsid w:val="00E83DA0"/>
    <w:rsid w:val="00E93A82"/>
    <w:rsid w:val="00E96F42"/>
    <w:rsid w:val="00EA4606"/>
    <w:rsid w:val="00EB5EF2"/>
    <w:rsid w:val="00F76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A147B"/>
  <w15:chartTrackingRefBased/>
  <w15:docId w15:val="{64B290BE-AD65-4BE5-92CE-8BDDCEB0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1BE"/>
    <w:pPr>
      <w:spacing w:before="120" w:after="120" w:line="240" w:lineRule="auto"/>
    </w:pPr>
    <w:rPr>
      <w:rFonts w:ascii="Times New Roman" w:eastAsiaTheme="minorEastAsia" w:hAnsi="Times New Roman"/>
      <w:sz w:val="24"/>
      <w:szCs w:val="20"/>
    </w:rPr>
  </w:style>
  <w:style w:type="paragraph" w:styleId="Heading1">
    <w:name w:val="heading 1"/>
    <w:basedOn w:val="TOC1"/>
    <w:next w:val="Normal"/>
    <w:link w:val="Heading1Char"/>
    <w:uiPriority w:val="9"/>
    <w:qFormat/>
    <w:rsid w:val="00213FE5"/>
    <w:pPr>
      <w:keepNext/>
      <w:keepLines/>
      <w:tabs>
        <w:tab w:val="left" w:pos="1200"/>
        <w:tab w:val="right" w:leader="dot" w:pos="8495"/>
      </w:tabs>
      <w:spacing w:before="320" w:after="120" w:line="360" w:lineRule="auto"/>
      <w:jc w:val="center"/>
      <w:outlineLvl w:val="0"/>
    </w:pPr>
    <w:rPr>
      <w:rFonts w:eastAsiaTheme="majorEastAsia" w:cstheme="majorBidi"/>
      <w:b/>
      <w:bCs/>
      <w:noProof/>
      <w:color w:val="000000" w:themeColor="text1"/>
      <w:spacing w:val="-1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FE5"/>
    <w:pPr>
      <w:keepNext/>
      <w:keepLines/>
      <w:numPr>
        <w:numId w:val="7"/>
      </w:numPr>
      <w:spacing w:before="160" w:line="360" w:lineRule="auto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Title"/>
    <w:next w:val="Normal"/>
    <w:link w:val="Heading3Char"/>
    <w:autoRedefine/>
    <w:uiPriority w:val="9"/>
    <w:unhideWhenUsed/>
    <w:qFormat/>
    <w:rsid w:val="007E5454"/>
    <w:pPr>
      <w:keepNext/>
      <w:keepLines/>
      <w:numPr>
        <w:ilvl w:val="1"/>
        <w:numId w:val="7"/>
      </w:numPr>
      <w:spacing w:before="160" w:after="120" w:line="360" w:lineRule="auto"/>
      <w:outlineLvl w:val="2"/>
    </w:pPr>
    <w:rPr>
      <w:rFonts w:ascii="Times New Roman" w:hAnsi="Times New Roman"/>
      <w:b/>
      <w:color w:val="auto"/>
      <w:sz w:val="28"/>
      <w:szCs w:val="24"/>
    </w:rPr>
  </w:style>
  <w:style w:type="paragraph" w:styleId="Heading4">
    <w:name w:val="heading 4"/>
    <w:basedOn w:val="Title"/>
    <w:next w:val="TOC4"/>
    <w:link w:val="Heading4Char"/>
    <w:autoRedefine/>
    <w:uiPriority w:val="9"/>
    <w:unhideWhenUsed/>
    <w:qFormat/>
    <w:rsid w:val="00213FE5"/>
    <w:pPr>
      <w:numPr>
        <w:numId w:val="15"/>
      </w:numPr>
      <w:spacing w:before="160" w:after="120" w:line="360" w:lineRule="auto"/>
      <w:outlineLvl w:val="3"/>
    </w:pPr>
    <w:rPr>
      <w:rFonts w:ascii="Times New Roman" w:hAnsi="Times New Roman"/>
      <w:b/>
      <w:bCs/>
      <w:color w:val="auto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44546A" w:themeColor="text2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213FE5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213FE5"/>
    <w:rPr>
      <w:rFonts w:ascii="Times New Roman" w:eastAsiaTheme="majorEastAsia" w:hAnsi="Times New Roman" w:cstheme="majorBidi"/>
      <w:b/>
      <w:bCs/>
      <w:noProof/>
      <w:color w:val="000000" w:themeColor="text1"/>
      <w:spacing w:val="-1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3FE5"/>
    <w:rPr>
      <w:rFonts w:asciiTheme="majorBidi" w:eastAsiaTheme="majorEastAsia" w:hAnsiTheme="majorBidi" w:cstheme="majorBidi"/>
      <w:b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13FE5"/>
    <w:pPr>
      <w:spacing w:before="0" w:after="0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FE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E5454"/>
    <w:rPr>
      <w:rFonts w:ascii="Times New Roman" w:eastAsiaTheme="majorEastAsia" w:hAnsi="Times New Roman" w:cstheme="majorBidi"/>
      <w:b/>
      <w:spacing w:val="-10"/>
      <w:sz w:val="28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600"/>
    </w:pPr>
    <w:rPr>
      <w:rFonts w:asciiTheme="minorHAnsi" w:hAnsiTheme="minorHAnsi" w:cstheme="minorHAns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13FE5"/>
    <w:rPr>
      <w:rFonts w:ascii="Times New Roman" w:eastAsiaTheme="majorEastAsia" w:hAnsi="Times New Roman" w:cstheme="majorBidi"/>
      <w:b/>
      <w:bCs/>
      <w:spacing w:val="-10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3FE5"/>
    <w:rPr>
      <w:rFonts w:asciiTheme="majorHAnsi" w:eastAsiaTheme="majorEastAsia" w:hAnsiTheme="majorHAnsi" w:cstheme="majorBidi"/>
      <w:color w:val="44546A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3FE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3FE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3FE5"/>
    <w:rPr>
      <w:rFonts w:asciiTheme="majorHAnsi" w:eastAsiaTheme="majorEastAsia" w:hAnsiTheme="majorHAnsi" w:cstheme="majorBidi"/>
      <w:b/>
      <w:bCs/>
      <w:color w:val="44546A" w:themeColor="text2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3FE5"/>
    <w:rPr>
      <w:rFonts w:asciiTheme="majorHAnsi" w:eastAsiaTheme="majorEastAsia" w:hAnsiTheme="majorHAnsi" w:cstheme="majorBidi"/>
      <w:b/>
      <w:bCs/>
      <w:i/>
      <w:iCs/>
      <w:color w:val="44546A" w:themeColor="text2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213FE5"/>
    <w:rPr>
      <w:b/>
      <w:bCs/>
      <w:smallCaps/>
    </w:rPr>
  </w:style>
  <w:style w:type="character" w:customStyle="1" w:styleId="Style1">
    <w:name w:val="Style1"/>
    <w:basedOn w:val="DefaultParagraphFont"/>
    <w:uiPriority w:val="19"/>
    <w:rsid w:val="00213FE5"/>
    <w:rPr>
      <w:rFonts w:ascii="Times New Roman" w:hAnsi="Times New Roman" w:cs="Times New Roman" w:hint="default"/>
      <w:b/>
      <w:bCs w:val="0"/>
      <w:caps/>
      <w:smallCaps w:val="0"/>
      <w:strike w:val="0"/>
      <w:dstrike w:val="0"/>
      <w:vanish w:val="0"/>
      <w:webHidden w:val="0"/>
      <w:sz w:val="28"/>
      <w:u w:val="none"/>
      <w:effect w:val="none"/>
      <w:vertAlign w:val="baseline"/>
      <w:specVanish w:val="0"/>
    </w:rPr>
  </w:style>
  <w:style w:type="paragraph" w:customStyle="1" w:styleId="Body">
    <w:name w:val="Body"/>
    <w:basedOn w:val="Normal"/>
    <w:uiPriority w:val="19"/>
    <w:rsid w:val="00213FE5"/>
    <w:pPr>
      <w:spacing w:after="0" w:line="360" w:lineRule="auto"/>
      <w:ind w:firstLine="284"/>
      <w:jc w:val="both"/>
    </w:pPr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213FE5"/>
    <w:pPr>
      <w:tabs>
        <w:tab w:val="clear" w:pos="1200"/>
        <w:tab w:val="clear" w:pos="8495"/>
      </w:tabs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noProof w:val="0"/>
      <w:color w:val="2E74B5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213FE5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13FE5"/>
    <w:pPr>
      <w:spacing w:after="100" w:line="259" w:lineRule="auto"/>
      <w:ind w:left="440"/>
    </w:pPr>
    <w:rPr>
      <w:rFonts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13FE5"/>
    <w:rPr>
      <w:color w:val="0563C1" w:themeColor="hyperlink"/>
      <w:u w:val="single"/>
    </w:rPr>
  </w:style>
  <w:style w:type="paragraph" w:customStyle="1" w:styleId="Othertitle">
    <w:name w:val="Other title"/>
    <w:basedOn w:val="Heading1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Calibri" w:cs="Times New Roman"/>
      <w:b w:val="0"/>
      <w:bCs w:val="0"/>
      <w:caps/>
      <w:color w:val="000000"/>
      <w:sz w:val="24"/>
      <w:szCs w:val="28"/>
    </w:rPr>
  </w:style>
  <w:style w:type="paragraph" w:styleId="Caption">
    <w:name w:val="caption"/>
    <w:aliases w:val="Table Data"/>
    <w:basedOn w:val="Normal"/>
    <w:next w:val="Normal"/>
    <w:uiPriority w:val="35"/>
    <w:unhideWhenUsed/>
    <w:qFormat/>
    <w:rsid w:val="00213FE5"/>
    <w:pPr>
      <w:spacing w:before="0" w:after="20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213FE5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13FE5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213FE5"/>
    <w:pPr>
      <w:spacing w:before="0" w:line="264" w:lineRule="auto"/>
      <w:ind w:left="720"/>
      <w:contextualSpacing/>
    </w:pPr>
    <w:rPr>
      <w:rFonts w:asciiTheme="minorHAnsi" w:hAnsiTheme="minorHAns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F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FE5"/>
    <w:rPr>
      <w:rFonts w:ascii="Segoe UI" w:eastAsiaTheme="minorEastAsia" w:hAnsi="Segoe UI" w:cs="Segoe UI"/>
      <w:sz w:val="18"/>
      <w:szCs w:val="18"/>
    </w:rPr>
  </w:style>
  <w:style w:type="paragraph" w:customStyle="1" w:styleId="AbstractTitle">
    <w:name w:val="Abstract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customStyle="1" w:styleId="AckTitle">
    <w:name w:val="Ack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FE5"/>
    <w:pPr>
      <w:numPr>
        <w:ilvl w:val="1"/>
      </w:numPr>
      <w:spacing w:before="0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13FE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13FE5"/>
    <w:rPr>
      <w:b/>
      <w:bCs/>
    </w:rPr>
  </w:style>
  <w:style w:type="character" w:styleId="Emphasis">
    <w:name w:val="Emphasis"/>
    <w:basedOn w:val="DefaultParagraphFont"/>
    <w:uiPriority w:val="20"/>
    <w:qFormat/>
    <w:rsid w:val="00213FE5"/>
    <w:rPr>
      <w:i/>
      <w:iCs/>
    </w:rPr>
  </w:style>
  <w:style w:type="paragraph" w:styleId="NoSpacing">
    <w:name w:val="No Spacing"/>
    <w:aliases w:val="Captions"/>
    <w:basedOn w:val="Title"/>
    <w:next w:val="Title"/>
    <w:autoRedefine/>
    <w:uiPriority w:val="1"/>
    <w:qFormat/>
    <w:rsid w:val="00213FE5"/>
    <w:pPr>
      <w:spacing w:line="360" w:lineRule="auto"/>
      <w:jc w:val="center"/>
    </w:pPr>
    <w:rPr>
      <w:rFonts w:ascii="Times New Roman" w:eastAsiaTheme="minorEastAsia" w:hAnsi="Times New Roman" w:cs="Times New Roman"/>
      <w:b/>
      <w:i/>
      <w:noProof/>
      <w:color w:val="000000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13FE5"/>
    <w:pPr>
      <w:spacing w:before="160" w:line="264" w:lineRule="auto"/>
      <w:ind w:left="720" w:right="720"/>
    </w:pPr>
    <w:rPr>
      <w:rFonts w:asciiTheme="minorHAnsi" w:hAnsiTheme="minorHAnsi"/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213FE5"/>
    <w:rPr>
      <w:rFonts w:eastAsiaTheme="minorEastAsia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FE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3FE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13FE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3FE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13FE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13FE5"/>
    <w:rPr>
      <w:b/>
      <w:bCs/>
      <w:smallCaps/>
      <w:spacing w:val="5"/>
      <w:u w:val="single"/>
    </w:rPr>
  </w:style>
  <w:style w:type="table" w:styleId="TableGrid">
    <w:name w:val="Table Grid"/>
    <w:basedOn w:val="TableNormal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3F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FE5"/>
    <w:pPr>
      <w:spacing w:before="0"/>
    </w:pPr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FE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FE5"/>
    <w:rPr>
      <w:rFonts w:eastAsiaTheme="minorEastAsia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213FE5"/>
    <w:pPr>
      <w:spacing w:before="0" w:after="0" w:line="264" w:lineRule="auto"/>
      <w:contextualSpacing/>
    </w:pPr>
    <w:rPr>
      <w:rFonts w:asciiTheme="minorHAnsi" w:hAnsi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80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0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20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40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600"/>
    </w:pPr>
    <w:rPr>
      <w:rFonts w:asciiTheme="minorHAnsi" w:hAnsiTheme="minorHAnsi" w:cstheme="minorHAnsi"/>
      <w:sz w:val="20"/>
    </w:rPr>
  </w:style>
  <w:style w:type="paragraph" w:customStyle="1" w:styleId="references">
    <w:name w:val="references"/>
    <w:basedOn w:val="Normal"/>
    <w:rsid w:val="00213FE5"/>
    <w:pPr>
      <w:numPr>
        <w:numId w:val="3"/>
      </w:numPr>
      <w:spacing w:before="0" w:line="264" w:lineRule="auto"/>
    </w:pPr>
    <w:rPr>
      <w:rFonts w:asciiTheme="minorHAnsi" w:hAnsiTheme="minorHAnsi"/>
      <w:sz w:val="20"/>
    </w:rPr>
  </w:style>
  <w:style w:type="table" w:styleId="MediumShading1-Accent1">
    <w:name w:val="Medium Shading 1 Accent 1"/>
    <w:basedOn w:val="TableNormal"/>
    <w:uiPriority w:val="63"/>
    <w:rsid w:val="00213FE5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213FE5"/>
    <w:pPr>
      <w:widowControl w:val="0"/>
      <w:autoSpaceDE w:val="0"/>
      <w:autoSpaceDN w:val="0"/>
      <w:spacing w:line="360" w:lineRule="auto"/>
      <w:jc w:val="both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13FE5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unhideWhenUsed/>
    <w:rsid w:val="00213FE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note">
    <w:name w:val="note"/>
    <w:basedOn w:val="DefaultParagraphFont"/>
    <w:rsid w:val="00213FE5"/>
  </w:style>
  <w:style w:type="table" w:customStyle="1" w:styleId="TableGrid1">
    <w:name w:val="Table Grid1"/>
    <w:basedOn w:val="TableNormal"/>
    <w:next w:val="TableGrid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13FE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213FE5"/>
    <w:pPr>
      <w:spacing w:before="0" w:after="200"/>
    </w:pPr>
    <w:rPr>
      <w:rFonts w:eastAsiaTheme="minorHAnsi" w:cs="Times New Roman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13FE5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13FE5"/>
    <w:pPr>
      <w:spacing w:before="0" w:after="0" w:line="264" w:lineRule="auto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3FE5"/>
    <w:rPr>
      <w:rFonts w:ascii="Times New Roman" w:eastAsiaTheme="minorEastAsia" w:hAnsi="Times New Roman" w:cs="Times New Roman"/>
      <w:noProof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213FE5"/>
    <w:rPr>
      <w:color w:val="808080"/>
    </w:rPr>
  </w:style>
  <w:style w:type="table" w:customStyle="1" w:styleId="CustomStyle">
    <w:name w:val="Custom Style"/>
    <w:basedOn w:val="TableNormal"/>
    <w:uiPriority w:val="99"/>
    <w:rsid w:val="00213FE5"/>
    <w:pPr>
      <w:spacing w:after="0" w:line="240" w:lineRule="auto"/>
      <w:jc w:val="center"/>
    </w:p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rPr>
        <w:b/>
      </w:r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13FE5"/>
    <w:rPr>
      <w:rFonts w:asciiTheme="majorHAnsi" w:eastAsiaTheme="majorEastAsia" w:hAnsiTheme="majorHAnsi" w:cstheme="majorBidi"/>
      <w:b/>
      <w:bCs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213FE5"/>
    <w:rPr>
      <w:rFonts w:cs="Times New Roman"/>
      <w:b/>
      <w:noProof/>
      <w:lang w:bidi="en-US"/>
    </w:rPr>
  </w:style>
  <w:style w:type="character" w:customStyle="1" w:styleId="EndNoteCategoryHeadingChar">
    <w:name w:val="EndNote Category Heading Char"/>
    <w:basedOn w:val="BodyTextChar"/>
    <w:link w:val="EndNoteCategoryHeading"/>
    <w:rsid w:val="00213FE5"/>
    <w:rPr>
      <w:rFonts w:ascii="Times New Roman" w:eastAsiaTheme="minorEastAsia" w:hAnsi="Times New Roman" w:cs="Times New Roman"/>
      <w:b/>
      <w:noProof/>
      <w:sz w:val="24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C48FDDC-DFEF-4141-A771-C61C7C355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115730</Words>
  <Characters>6359666</Characters>
  <Application>Microsoft Office Word</Application>
  <DocSecurity>0</DocSecurity>
  <Lines>52997</Lines>
  <Paragraphs>149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cp:lastPrinted>2020-09-13T21:38:00Z</cp:lastPrinted>
  <dcterms:created xsi:type="dcterms:W3CDTF">2020-09-13T20:53:00Z</dcterms:created>
  <dcterms:modified xsi:type="dcterms:W3CDTF">2020-09-13T21:39:00Z</dcterms:modified>
</cp:coreProperties>
</file>